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Override PartName="/word/theme/themeOverride2.xml" ContentType="application/vnd.openxmlformats-officedocument.themeOverride+xml"/>
  <Override PartName="/word/theme/themeOverride1.xml" ContentType="application/vnd.openxmlformats-officedocument.themeOverrid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charts/chart6.xml" ContentType="application/vnd.openxmlformats-officedocument.drawingml.chart+xml"/>
  <Override PartName="/word/footer1.xml" ContentType="application/vnd.openxmlformats-officedocument.wordprocessingml.footer+xml"/>
  <Override PartName="/word/charts/chart4.xml" ContentType="application/vnd.openxmlformats-officedocument.drawingml.chart+xml"/>
  <Override PartName="/word/charts/chart5.xml" ContentType="application/vnd.openxmlformats-officedocument.drawingml.chart+xml"/>
  <Default Extension="tiff" ContentType="image/tiff"/>
  <Override PartName="/word/theme/theme1.xml" ContentType="application/vnd.openxmlformats-officedocument.theme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B66DA" w:rsidRDefault="00AB66DA" w:rsidP="00AB66DA">
      <w:pPr>
        <w:pStyle w:val="Default"/>
      </w:pPr>
    </w:p>
    <w:p w:rsidR="00AB66DA" w:rsidRDefault="00AB66DA" w:rsidP="00AB66DA">
      <w:pPr>
        <w:jc w:val="center"/>
        <w:rPr>
          <w:b/>
          <w:lang w:val="en-US"/>
        </w:rPr>
      </w:pPr>
      <w:r w:rsidRPr="00AD6DA5">
        <w:rPr>
          <w:lang w:val="en-US"/>
        </w:rPr>
        <w:t xml:space="preserve"> </w:t>
      </w:r>
      <w:r w:rsidRPr="00A519E6">
        <w:rPr>
          <w:b/>
          <w:bCs/>
          <w:sz w:val="29"/>
          <w:szCs w:val="29"/>
          <w:lang w:val="en-US"/>
        </w:rPr>
        <w:t>ELECTRONIC SUPPLEMENTARY INFORMATION</w:t>
      </w:r>
    </w:p>
    <w:p w:rsidR="00AB66DA" w:rsidRPr="00AB66DA" w:rsidRDefault="00AB66DA" w:rsidP="00AB66DA">
      <w:pPr>
        <w:jc w:val="center"/>
        <w:rPr>
          <w:b/>
          <w:lang w:val="en-US"/>
        </w:rPr>
      </w:pPr>
      <w:r w:rsidRPr="00AB66DA">
        <w:rPr>
          <w:b/>
          <w:lang w:val="en-US"/>
        </w:rPr>
        <w:t>Polycyclic aromatic hydrocarbons and their adducts with solvents</w:t>
      </w:r>
      <w:r>
        <w:rPr>
          <w:b/>
          <w:lang w:val="en-US"/>
        </w:rPr>
        <w:t xml:space="preserve"> from </w:t>
      </w:r>
      <w:proofErr w:type="gramStart"/>
      <w:r>
        <w:rPr>
          <w:b/>
          <w:lang w:val="en-US"/>
        </w:rPr>
        <w:t>Ag(</w:t>
      </w:r>
      <w:proofErr w:type="gramEnd"/>
      <w:r>
        <w:rPr>
          <w:b/>
          <w:lang w:val="en-US"/>
        </w:rPr>
        <w:t>II)SO</w:t>
      </w:r>
      <w:r w:rsidRPr="00AB66DA">
        <w:rPr>
          <w:b/>
          <w:vertAlign w:val="subscript"/>
          <w:lang w:val="en-US"/>
        </w:rPr>
        <w:t>4</w:t>
      </w:r>
      <w:r>
        <w:rPr>
          <w:b/>
          <w:lang w:val="en-US"/>
        </w:rPr>
        <w:t>–based oxidative C–C coupling†,</w:t>
      </w:r>
      <w:r w:rsidRPr="00AB66DA">
        <w:rPr>
          <w:b/>
          <w:lang w:val="en-US"/>
        </w:rPr>
        <w:t>‡</w:t>
      </w:r>
    </w:p>
    <w:p w:rsidR="00353232" w:rsidRDefault="004C5C6C" w:rsidP="00AB66DA">
      <w:r>
        <w:t xml:space="preserve">P. J. Leszczyński, </w:t>
      </w:r>
      <w:r w:rsidR="00AB66DA" w:rsidRPr="004C5C6C">
        <w:rPr>
          <w:vertAlign w:val="superscript"/>
        </w:rPr>
        <w:t>a *</w:t>
      </w:r>
      <w:r>
        <w:t xml:space="preserve"> T. Jaroń, </w:t>
      </w:r>
      <w:r w:rsidR="00AB66DA" w:rsidRPr="004C5C6C">
        <w:rPr>
          <w:vertAlign w:val="superscript"/>
        </w:rPr>
        <w:t>a</w:t>
      </w:r>
      <w:r>
        <w:t xml:space="preserve"> P. J. Malinowski, </w:t>
      </w:r>
      <w:r w:rsidR="00AB66DA" w:rsidRPr="004C5C6C">
        <w:rPr>
          <w:vertAlign w:val="superscript"/>
        </w:rPr>
        <w:t>a</w:t>
      </w:r>
      <w:r>
        <w:t xml:space="preserve"> J. Gawraczyński, </w:t>
      </w:r>
      <w:r w:rsidRPr="004C5C6C">
        <w:rPr>
          <w:vertAlign w:val="superscript"/>
        </w:rPr>
        <w:t>a,b</w:t>
      </w:r>
      <w:r>
        <w:t xml:space="preserve"> Z. Mazej,</w:t>
      </w:r>
      <w:r w:rsidR="00AB66DA" w:rsidRPr="004C5C6C">
        <w:rPr>
          <w:vertAlign w:val="superscript"/>
        </w:rPr>
        <w:t xml:space="preserve">c </w:t>
      </w:r>
      <w:r>
        <w:rPr>
          <w:vertAlign w:val="superscript"/>
        </w:rPr>
        <w:t xml:space="preserve"> </w:t>
      </w:r>
      <w:r w:rsidR="00AB66DA">
        <w:t xml:space="preserve">W. Grochala </w:t>
      </w:r>
      <w:r w:rsidR="00AB66DA" w:rsidRPr="004C5C6C">
        <w:rPr>
          <w:vertAlign w:val="superscript"/>
        </w:rPr>
        <w:t>a *</w:t>
      </w:r>
    </w:p>
    <w:p w:rsidR="004C5C6C" w:rsidRDefault="004C5C6C" w:rsidP="004C5C6C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</w:rPr>
      </w:pPr>
    </w:p>
    <w:p w:rsidR="004C5C6C" w:rsidRPr="004C5C6C" w:rsidRDefault="004C5C6C" w:rsidP="004C5C6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000000"/>
          <w:sz w:val="23"/>
          <w:szCs w:val="23"/>
          <w:lang w:val="en-US"/>
        </w:rPr>
      </w:pPr>
      <w:r w:rsidRPr="004C5C6C">
        <w:rPr>
          <w:rFonts w:ascii="Calibri" w:hAnsi="Calibri" w:cs="Calibri"/>
          <w:i/>
          <w:iCs/>
          <w:color w:val="000000"/>
          <w:sz w:val="15"/>
          <w:szCs w:val="15"/>
          <w:lang w:val="en-US"/>
        </w:rPr>
        <w:t xml:space="preserve">a. </w:t>
      </w:r>
      <w:r w:rsidRPr="004C5C6C">
        <w:rPr>
          <w:rFonts w:ascii="Times New Roman" w:hAnsi="Times New Roman" w:cs="Times New Roman"/>
          <w:i/>
          <w:iCs/>
          <w:color w:val="000000"/>
          <w:sz w:val="23"/>
          <w:szCs w:val="23"/>
          <w:lang w:val="en-US"/>
        </w:rPr>
        <w:t xml:space="preserve">Center of New Technologies, University of Warsaw, </w:t>
      </w:r>
      <w:proofErr w:type="spellStart"/>
      <w:r w:rsidRPr="004C5C6C">
        <w:rPr>
          <w:rFonts w:ascii="Times New Roman" w:hAnsi="Times New Roman" w:cs="Times New Roman"/>
          <w:i/>
          <w:iCs/>
          <w:color w:val="000000"/>
          <w:sz w:val="23"/>
          <w:szCs w:val="23"/>
          <w:lang w:val="en-US"/>
        </w:rPr>
        <w:t>Żwirki</w:t>
      </w:r>
      <w:proofErr w:type="spellEnd"/>
      <w:r w:rsidRPr="004C5C6C">
        <w:rPr>
          <w:rFonts w:ascii="Times New Roman" w:hAnsi="Times New Roman" w:cs="Times New Roman"/>
          <w:i/>
          <w:iCs/>
          <w:color w:val="000000"/>
          <w:sz w:val="23"/>
          <w:szCs w:val="23"/>
          <w:lang w:val="en-US"/>
        </w:rPr>
        <w:t xml:space="preserve"> </w:t>
      </w:r>
      <w:proofErr w:type="spellStart"/>
      <w:r w:rsidRPr="004C5C6C">
        <w:rPr>
          <w:rFonts w:ascii="Times New Roman" w:hAnsi="Times New Roman" w:cs="Times New Roman"/>
          <w:i/>
          <w:iCs/>
          <w:color w:val="000000"/>
          <w:sz w:val="23"/>
          <w:szCs w:val="23"/>
          <w:lang w:val="en-US"/>
        </w:rPr>
        <w:t>i</w:t>
      </w:r>
      <w:proofErr w:type="spellEnd"/>
      <w:r w:rsidRPr="004C5C6C">
        <w:rPr>
          <w:rFonts w:ascii="Times New Roman" w:hAnsi="Times New Roman" w:cs="Times New Roman"/>
          <w:i/>
          <w:iCs/>
          <w:color w:val="000000"/>
          <w:sz w:val="23"/>
          <w:szCs w:val="23"/>
          <w:lang w:val="en-US"/>
        </w:rPr>
        <w:t xml:space="preserve"> </w:t>
      </w:r>
      <w:proofErr w:type="spellStart"/>
      <w:r w:rsidRPr="004C5C6C">
        <w:rPr>
          <w:rFonts w:ascii="Times New Roman" w:hAnsi="Times New Roman" w:cs="Times New Roman"/>
          <w:i/>
          <w:iCs/>
          <w:color w:val="000000"/>
          <w:sz w:val="23"/>
          <w:szCs w:val="23"/>
          <w:lang w:val="en-US"/>
        </w:rPr>
        <w:t>Wigury</w:t>
      </w:r>
      <w:proofErr w:type="spellEnd"/>
      <w:r w:rsidRPr="004C5C6C">
        <w:rPr>
          <w:rFonts w:ascii="Times New Roman" w:hAnsi="Times New Roman" w:cs="Times New Roman"/>
          <w:i/>
          <w:iCs/>
          <w:color w:val="000000"/>
          <w:sz w:val="23"/>
          <w:szCs w:val="23"/>
          <w:lang w:val="en-US"/>
        </w:rPr>
        <w:t xml:space="preserve"> 93, 02089 Warsaw Poland. </w:t>
      </w:r>
    </w:p>
    <w:p w:rsidR="004C5C6C" w:rsidRDefault="004C5C6C" w:rsidP="004C5C6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000000"/>
          <w:sz w:val="23"/>
          <w:szCs w:val="23"/>
          <w:lang w:val="en-US"/>
        </w:rPr>
      </w:pPr>
      <w:r w:rsidRPr="004C5C6C">
        <w:rPr>
          <w:rFonts w:ascii="Calibri" w:hAnsi="Calibri" w:cs="Calibri"/>
          <w:i/>
          <w:iCs/>
          <w:color w:val="000000"/>
          <w:sz w:val="15"/>
          <w:szCs w:val="15"/>
          <w:lang w:val="en-US"/>
        </w:rPr>
        <w:t xml:space="preserve">b.  </w:t>
      </w:r>
      <w:r w:rsidRPr="004C5C6C">
        <w:rPr>
          <w:rFonts w:ascii="Times New Roman" w:hAnsi="Times New Roman" w:cs="Times New Roman"/>
          <w:i/>
          <w:iCs/>
          <w:color w:val="000000"/>
          <w:sz w:val="23"/>
          <w:szCs w:val="23"/>
          <w:lang w:val="en-US"/>
        </w:rPr>
        <w:t>Faculty of Chemistry, University of Warsaw,</w:t>
      </w:r>
      <w:r>
        <w:rPr>
          <w:rFonts w:ascii="Times New Roman" w:hAnsi="Times New Roman" w:cs="Times New Roman"/>
          <w:i/>
          <w:iCs/>
          <w:color w:val="000000"/>
          <w:sz w:val="23"/>
          <w:szCs w:val="23"/>
          <w:lang w:val="en-US"/>
        </w:rPr>
        <w:t xml:space="preserve"> Pasteur 1, 02093 Warsaw Poland.</w:t>
      </w:r>
    </w:p>
    <w:p w:rsidR="004C5C6C" w:rsidRPr="004C5C6C" w:rsidRDefault="004C5C6C" w:rsidP="004C5C6C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  <w:lang w:val="en-US"/>
        </w:rPr>
      </w:pPr>
      <w:r>
        <w:rPr>
          <w:rFonts w:ascii="Calibri" w:hAnsi="Calibri" w:cs="Calibri"/>
          <w:i/>
          <w:iCs/>
          <w:color w:val="000000"/>
          <w:sz w:val="15"/>
          <w:szCs w:val="15"/>
          <w:lang w:val="en-US"/>
        </w:rPr>
        <w:t>c</w:t>
      </w:r>
      <w:r w:rsidRPr="004C5C6C">
        <w:rPr>
          <w:rFonts w:ascii="Calibri" w:hAnsi="Calibri" w:cs="Calibri"/>
          <w:i/>
          <w:iCs/>
          <w:color w:val="000000"/>
          <w:sz w:val="15"/>
          <w:szCs w:val="15"/>
          <w:lang w:val="en-US"/>
        </w:rPr>
        <w:t xml:space="preserve">. </w:t>
      </w:r>
      <w:r w:rsidRPr="004C5C6C">
        <w:rPr>
          <w:rFonts w:ascii="Times New Roman" w:hAnsi="Times New Roman" w:cs="Times New Roman"/>
          <w:i/>
          <w:iCs/>
          <w:color w:val="000000"/>
          <w:sz w:val="23"/>
          <w:szCs w:val="23"/>
          <w:lang w:val="en-US"/>
        </w:rPr>
        <w:t xml:space="preserve">Department of Inorganic Chemistry and Technology, </w:t>
      </w:r>
      <w:proofErr w:type="spellStart"/>
      <w:r w:rsidRPr="004C5C6C">
        <w:rPr>
          <w:rFonts w:ascii="Times New Roman" w:hAnsi="Times New Roman" w:cs="Times New Roman"/>
          <w:i/>
          <w:iCs/>
          <w:color w:val="000000"/>
          <w:sz w:val="23"/>
          <w:szCs w:val="23"/>
          <w:lang w:val="en-US"/>
        </w:rPr>
        <w:t>Jožef</w:t>
      </w:r>
      <w:proofErr w:type="spellEnd"/>
      <w:r w:rsidRPr="004C5C6C">
        <w:rPr>
          <w:rFonts w:ascii="Times New Roman" w:hAnsi="Times New Roman" w:cs="Times New Roman"/>
          <w:i/>
          <w:iCs/>
          <w:color w:val="000000"/>
          <w:sz w:val="23"/>
          <w:szCs w:val="23"/>
          <w:lang w:val="en-US"/>
        </w:rPr>
        <w:t xml:space="preserve"> Stefan Institute, </w:t>
      </w:r>
      <w:proofErr w:type="spellStart"/>
      <w:r w:rsidRPr="004C5C6C">
        <w:rPr>
          <w:rFonts w:ascii="Times New Roman" w:hAnsi="Times New Roman" w:cs="Times New Roman"/>
          <w:i/>
          <w:iCs/>
          <w:color w:val="000000"/>
          <w:sz w:val="23"/>
          <w:szCs w:val="23"/>
          <w:lang w:val="en-US"/>
        </w:rPr>
        <w:t>Jamova</w:t>
      </w:r>
      <w:proofErr w:type="spellEnd"/>
      <w:r w:rsidRPr="004C5C6C">
        <w:rPr>
          <w:rFonts w:ascii="Times New Roman" w:hAnsi="Times New Roman" w:cs="Times New Roman"/>
          <w:i/>
          <w:iCs/>
          <w:color w:val="000000"/>
          <w:sz w:val="23"/>
          <w:szCs w:val="23"/>
          <w:lang w:val="en-US"/>
        </w:rPr>
        <w:t xml:space="preserve"> </w:t>
      </w:r>
      <w:proofErr w:type="spellStart"/>
      <w:r w:rsidRPr="004C5C6C">
        <w:rPr>
          <w:rFonts w:ascii="Times New Roman" w:hAnsi="Times New Roman" w:cs="Times New Roman"/>
          <w:i/>
          <w:iCs/>
          <w:color w:val="000000"/>
          <w:sz w:val="23"/>
          <w:szCs w:val="23"/>
          <w:lang w:val="en-US"/>
        </w:rPr>
        <w:t>cesta</w:t>
      </w:r>
      <w:proofErr w:type="spellEnd"/>
      <w:r w:rsidRPr="004C5C6C">
        <w:rPr>
          <w:rFonts w:ascii="Times New Roman" w:hAnsi="Times New Roman" w:cs="Times New Roman"/>
          <w:i/>
          <w:iCs/>
          <w:color w:val="000000"/>
          <w:sz w:val="23"/>
          <w:szCs w:val="23"/>
          <w:lang w:val="en-US"/>
        </w:rPr>
        <w:t xml:space="preserve"> 39, 1000 Ljubljana Slovenia </w:t>
      </w:r>
    </w:p>
    <w:p w:rsidR="004C5C6C" w:rsidRDefault="004C5C6C" w:rsidP="004C5C6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i/>
          <w:iCs/>
          <w:color w:val="000000"/>
          <w:sz w:val="23"/>
          <w:szCs w:val="23"/>
          <w:lang w:val="en-US"/>
        </w:rPr>
      </w:pPr>
      <w:r w:rsidRPr="004C5C6C">
        <w:rPr>
          <w:rFonts w:ascii="Times New Roman" w:hAnsi="Times New Roman" w:cs="Times New Roman"/>
          <w:i/>
          <w:iCs/>
          <w:color w:val="000000"/>
          <w:sz w:val="23"/>
          <w:szCs w:val="23"/>
          <w:lang w:val="en-US"/>
        </w:rPr>
        <w:t>E-mail: piotr.leszczynski@cent.uw.edu.pl, w.grochala@cent.uw.edu.pl</w:t>
      </w:r>
    </w:p>
    <w:p w:rsidR="009556DC" w:rsidRDefault="009556DC" w:rsidP="004C5C6C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i/>
          <w:color w:val="000000"/>
          <w:sz w:val="24"/>
          <w:szCs w:val="24"/>
          <w:lang w:val="en-US"/>
        </w:rPr>
      </w:pPr>
    </w:p>
    <w:p w:rsidR="009556DC" w:rsidRDefault="009556DC" w:rsidP="004C5C6C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i/>
          <w:color w:val="000000"/>
          <w:sz w:val="24"/>
          <w:szCs w:val="24"/>
          <w:lang w:val="en-US"/>
        </w:rPr>
      </w:pPr>
    </w:p>
    <w:p w:rsidR="00F52195" w:rsidRPr="000C0504" w:rsidRDefault="000C0504" w:rsidP="000C05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color w:val="000000"/>
          <w:sz w:val="24"/>
          <w:szCs w:val="24"/>
          <w:lang w:val="en-US"/>
        </w:rPr>
      </w:pPr>
      <w:r w:rsidRPr="000C0504">
        <w:rPr>
          <w:rFonts w:ascii="Calibri" w:hAnsi="Calibri" w:cs="Calibri"/>
          <w:b/>
          <w:color w:val="000000"/>
          <w:sz w:val="24"/>
          <w:szCs w:val="24"/>
          <w:lang w:val="en-US"/>
        </w:rPr>
        <w:t>Experimental details</w:t>
      </w:r>
    </w:p>
    <w:p w:rsidR="000C0504" w:rsidRDefault="000C0504" w:rsidP="004C5C6C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i/>
          <w:color w:val="000000"/>
          <w:sz w:val="24"/>
          <w:szCs w:val="24"/>
          <w:lang w:val="en-US"/>
        </w:rPr>
      </w:pPr>
    </w:p>
    <w:p w:rsidR="00DE15E0" w:rsidRPr="00DE15E0" w:rsidRDefault="00DE15E0" w:rsidP="00DE15E0">
      <w:pPr>
        <w:rPr>
          <w:lang w:val="en-US"/>
        </w:rPr>
      </w:pPr>
      <w:r>
        <w:rPr>
          <w:lang w:val="en-US"/>
        </w:rPr>
        <w:t>All manipulations of highly reactive AgSO</w:t>
      </w:r>
      <w:r w:rsidRPr="00AB1846">
        <w:rPr>
          <w:vertAlign w:val="subscript"/>
          <w:lang w:val="en-US"/>
        </w:rPr>
        <w:t>4</w:t>
      </w:r>
      <w:r>
        <w:rPr>
          <w:lang w:val="en-US"/>
        </w:rPr>
        <w:t xml:space="preserve"> were done in </w:t>
      </w:r>
      <w:proofErr w:type="spellStart"/>
      <w:r>
        <w:rPr>
          <w:lang w:val="en-US"/>
        </w:rPr>
        <w:t>Ar</w:t>
      </w:r>
      <w:proofErr w:type="spellEnd"/>
      <w:r>
        <w:rPr>
          <w:lang w:val="en-US"/>
        </w:rPr>
        <w:t xml:space="preserve">-filled </w:t>
      </w:r>
      <w:proofErr w:type="spellStart"/>
      <w:r>
        <w:rPr>
          <w:lang w:val="en-US"/>
        </w:rPr>
        <w:t>glovebox</w:t>
      </w:r>
      <w:proofErr w:type="spellEnd"/>
      <w:r>
        <w:rPr>
          <w:lang w:val="en-US"/>
        </w:rPr>
        <w:t xml:space="preserve"> (</w:t>
      </w:r>
      <w:proofErr w:type="spellStart"/>
      <w:r>
        <w:rPr>
          <w:lang w:val="en-US"/>
        </w:rPr>
        <w:t>MBraun</w:t>
      </w:r>
      <w:proofErr w:type="spellEnd"/>
      <w:r>
        <w:rPr>
          <w:lang w:val="en-US"/>
        </w:rPr>
        <w:t>, O</w:t>
      </w:r>
      <w:r w:rsidRPr="00DE15E0">
        <w:rPr>
          <w:vertAlign w:val="subscript"/>
          <w:lang w:val="en-US"/>
        </w:rPr>
        <w:t>2</w:t>
      </w:r>
      <w:r>
        <w:rPr>
          <w:lang w:val="en-US"/>
        </w:rPr>
        <w:t>, H</w:t>
      </w:r>
      <w:r w:rsidRPr="00DE15E0">
        <w:rPr>
          <w:vertAlign w:val="subscript"/>
          <w:lang w:val="en-US"/>
        </w:rPr>
        <w:t>2</w:t>
      </w:r>
      <w:r>
        <w:rPr>
          <w:lang w:val="en-US"/>
        </w:rPr>
        <w:t>O&lt; 1 ppm).</w:t>
      </w:r>
      <w:r w:rsidRPr="00DE15E0">
        <w:rPr>
          <w:lang w:val="en-US"/>
        </w:rPr>
        <w:t xml:space="preserve"> </w:t>
      </w:r>
    </w:p>
    <w:p w:rsidR="000C0504" w:rsidRDefault="000C0504" w:rsidP="000C0504">
      <w:pPr>
        <w:rPr>
          <w:lang w:val="en-US"/>
        </w:rPr>
      </w:pPr>
      <w:r>
        <w:rPr>
          <w:lang w:val="en-US"/>
        </w:rPr>
        <w:t>AgSO</w:t>
      </w:r>
      <w:r w:rsidRPr="00F76D18">
        <w:rPr>
          <w:vertAlign w:val="subscript"/>
          <w:lang w:val="en-US"/>
        </w:rPr>
        <w:t>4</w:t>
      </w:r>
      <w:r>
        <w:rPr>
          <w:lang w:val="en-US"/>
        </w:rPr>
        <w:t xml:space="preserve"> was obtained according to literature procedures.</w:t>
      </w:r>
      <w:r w:rsidR="00DE15E0">
        <w:rPr>
          <w:rStyle w:val="EndnoteReference"/>
          <w:lang w:val="en-US"/>
        </w:rPr>
        <w:endnoteReference w:id="1"/>
      </w:r>
      <w:r>
        <w:rPr>
          <w:lang w:val="en-US"/>
        </w:rPr>
        <w:t xml:space="preserve"> Commercial 9,9’-bianthr</w:t>
      </w:r>
      <w:r w:rsidR="00F76D18">
        <w:rPr>
          <w:lang w:val="en-US"/>
        </w:rPr>
        <w:t xml:space="preserve">ene was purchased </w:t>
      </w:r>
      <w:r>
        <w:rPr>
          <w:lang w:val="en-US"/>
        </w:rPr>
        <w:t xml:space="preserve">from </w:t>
      </w:r>
      <w:proofErr w:type="spellStart"/>
      <w:r>
        <w:rPr>
          <w:lang w:val="en-US"/>
        </w:rPr>
        <w:t>Fluorochem</w:t>
      </w:r>
      <w:proofErr w:type="spellEnd"/>
      <w:r w:rsidR="00F76D18">
        <w:rPr>
          <w:lang w:val="en-US"/>
        </w:rPr>
        <w:t>, while 9,9’-biphenantrene was purchased from Sigma Aldrich. All solvents used were from Sigma Aldrich.</w:t>
      </w:r>
    </w:p>
    <w:p w:rsidR="00DE15E0" w:rsidRDefault="000C0504" w:rsidP="000C0504">
      <w:pPr>
        <w:rPr>
          <w:lang w:val="en-US"/>
        </w:rPr>
      </w:pPr>
      <w:r>
        <w:rPr>
          <w:lang w:val="en-US"/>
        </w:rPr>
        <w:t xml:space="preserve">IR spectra were measured on Bruker Vertex 80v FTIR spectrometer. MIR spectra were measured with samples in </w:t>
      </w:r>
      <w:proofErr w:type="spellStart"/>
      <w:r>
        <w:rPr>
          <w:lang w:val="en-US"/>
        </w:rPr>
        <w:t>KBr</w:t>
      </w:r>
      <w:proofErr w:type="spellEnd"/>
      <w:r>
        <w:rPr>
          <w:lang w:val="en-US"/>
        </w:rPr>
        <w:t xml:space="preserve"> pellets while for FIR range the samples were smeared on HDPE windows</w:t>
      </w:r>
      <w:r w:rsidR="00DE15E0">
        <w:rPr>
          <w:lang w:val="en-US"/>
        </w:rPr>
        <w:t>.</w:t>
      </w:r>
    </w:p>
    <w:p w:rsidR="00DE15E0" w:rsidRDefault="00DE15E0" w:rsidP="00DE15E0">
      <w:pPr>
        <w:jc w:val="both"/>
        <w:rPr>
          <w:lang w:val="en-US"/>
        </w:rPr>
      </w:pPr>
      <w:r>
        <w:rPr>
          <w:lang w:val="en-US"/>
        </w:rPr>
        <w:t xml:space="preserve">NMR spectra were recorded on Bruker AVANCE 500 MHz spectrometer. For GC-MS measurements </w:t>
      </w:r>
      <w:r w:rsidRPr="00DE15E0">
        <w:rPr>
          <w:lang w:val="en-US"/>
        </w:rPr>
        <w:t xml:space="preserve">Agilent 7890A &amp; 5975 spectrometer (EI ionization) with standard HP-5MS column and NIST 08 </w:t>
      </w:r>
      <w:r>
        <w:rPr>
          <w:lang w:val="en-US"/>
        </w:rPr>
        <w:t>d</w:t>
      </w:r>
      <w:r w:rsidRPr="00DE15E0">
        <w:rPr>
          <w:lang w:val="en-US"/>
        </w:rPr>
        <w:t xml:space="preserve">atabase was used in all cases. Mass spectra were recorded in the range of 10-800 </w:t>
      </w:r>
      <w:proofErr w:type="spellStart"/>
      <w:r w:rsidRPr="00DE15E0">
        <w:rPr>
          <w:lang w:val="en-US"/>
        </w:rPr>
        <w:t>amu</w:t>
      </w:r>
      <w:proofErr w:type="spellEnd"/>
      <w:r w:rsidRPr="00DE15E0">
        <w:rPr>
          <w:lang w:val="en-US"/>
        </w:rPr>
        <w:t>.</w:t>
      </w:r>
    </w:p>
    <w:p w:rsidR="000C0504" w:rsidRDefault="000C0504" w:rsidP="000C0504">
      <w:pPr>
        <w:jc w:val="both"/>
        <w:rPr>
          <w:lang w:val="en-US"/>
        </w:rPr>
      </w:pPr>
      <w:r>
        <w:rPr>
          <w:lang w:val="en-US"/>
        </w:rPr>
        <w:t xml:space="preserve">Raman spectra were recorded on </w:t>
      </w:r>
      <w:r w:rsidRPr="000C0504">
        <w:rPr>
          <w:lang w:val="en-US"/>
        </w:rPr>
        <w:t>Horiba-Jobin Yvon, T64000 spectrometer, 514 nm excitation line, 200 um confocal aperture, Rayleigh band cutoff</w:t>
      </w:r>
      <w:r w:rsidR="00DE15E0">
        <w:rPr>
          <w:lang w:val="en-US"/>
        </w:rPr>
        <w:t xml:space="preserve"> via edge filter, </w:t>
      </w:r>
      <w:proofErr w:type="spellStart"/>
      <w:r w:rsidR="00DE15E0">
        <w:rPr>
          <w:lang w:val="en-US"/>
        </w:rPr>
        <w:t>monochromated</w:t>
      </w:r>
      <w:proofErr w:type="spellEnd"/>
      <w:r w:rsidRPr="000C0504">
        <w:rPr>
          <w:lang w:val="en-US"/>
        </w:rPr>
        <w:t xml:space="preserve"> with 1800 diffraction grating</w:t>
      </w:r>
      <w:r>
        <w:rPr>
          <w:lang w:val="en-US"/>
        </w:rPr>
        <w:t>.</w:t>
      </w:r>
    </w:p>
    <w:p w:rsidR="000C0504" w:rsidRDefault="000C0504" w:rsidP="000C0504">
      <w:pPr>
        <w:jc w:val="both"/>
        <w:rPr>
          <w:lang w:val="en-US"/>
        </w:rPr>
      </w:pPr>
      <w:r>
        <w:rPr>
          <w:lang w:val="en-US"/>
        </w:rPr>
        <w:t xml:space="preserve">The crystals were measured on Agilent Supernova X-ray </w:t>
      </w:r>
      <w:proofErr w:type="spellStart"/>
      <w:r>
        <w:rPr>
          <w:lang w:val="en-US"/>
        </w:rPr>
        <w:t>diffratometer</w:t>
      </w:r>
      <w:proofErr w:type="spellEnd"/>
      <w:r>
        <w:rPr>
          <w:lang w:val="en-US"/>
        </w:rPr>
        <w:t xml:space="preserve"> with Cu-</w:t>
      </w:r>
      <w:proofErr w:type="spellStart"/>
      <w:r>
        <w:rPr>
          <w:lang w:val="en-US"/>
        </w:rPr>
        <w:t>Kα</w:t>
      </w:r>
      <w:proofErr w:type="spellEnd"/>
      <w:r>
        <w:rPr>
          <w:lang w:val="en-US"/>
        </w:rPr>
        <w:t xml:space="preserve"> radiation (</w:t>
      </w:r>
      <w:proofErr w:type="spellStart"/>
      <w:r>
        <w:rPr>
          <w:lang w:val="en-US"/>
        </w:rPr>
        <w:t>microsource</w:t>
      </w:r>
      <w:proofErr w:type="spellEnd"/>
      <w:r>
        <w:rPr>
          <w:lang w:val="en-US"/>
        </w:rPr>
        <w:t xml:space="preserve">). Data collection and reduction was performed with </w:t>
      </w:r>
      <w:proofErr w:type="spellStart"/>
      <w:r>
        <w:rPr>
          <w:lang w:val="en-US"/>
        </w:rPr>
        <w:t>CrysAlisPro</w:t>
      </w:r>
      <w:proofErr w:type="spellEnd"/>
      <w:r>
        <w:rPr>
          <w:lang w:val="en-US"/>
        </w:rPr>
        <w:t xml:space="preserve"> software (v. 38.43).</w:t>
      </w:r>
      <w:r>
        <w:rPr>
          <w:rStyle w:val="EndnoteReference"/>
          <w:lang w:val="en-US"/>
        </w:rPr>
        <w:endnoteReference w:id="2"/>
      </w:r>
      <w:r>
        <w:rPr>
          <w:lang w:val="en-US"/>
        </w:rPr>
        <w:t xml:space="preserve"> Structure solution: SHELX</w:t>
      </w:r>
      <w:bookmarkStart w:id="0" w:name="m_4627134415880472472__Ref504731359"/>
      <w:bookmarkStart w:id="1" w:name="m_4627134415880472472__ednref2"/>
      <w:bookmarkEnd w:id="0"/>
      <w:r>
        <w:rPr>
          <w:lang w:val="en-US"/>
        </w:rPr>
        <w:t>T</w:t>
      </w:r>
      <w:bookmarkEnd w:id="1"/>
      <w:r>
        <w:rPr>
          <w:lang w:val="en-US"/>
        </w:rPr>
        <w:t>,</w:t>
      </w:r>
      <w:r>
        <w:rPr>
          <w:rStyle w:val="EndnoteReference"/>
          <w:lang w:val="en-US"/>
        </w:rPr>
        <w:endnoteReference w:id="3"/>
      </w:r>
      <w:r>
        <w:rPr>
          <w:lang w:val="en-US"/>
        </w:rPr>
        <w:t xml:space="preserve"> refinement against F</w:t>
      </w:r>
      <w:r>
        <w:rPr>
          <w:vertAlign w:val="superscript"/>
          <w:lang w:val="en-US"/>
        </w:rPr>
        <w:t>2</w:t>
      </w:r>
      <w:r>
        <w:rPr>
          <w:lang w:val="en-US"/>
        </w:rPr>
        <w:t xml:space="preserve"> in Shelxl-2013, with </w:t>
      </w:r>
      <w:proofErr w:type="spellStart"/>
      <w:r>
        <w:rPr>
          <w:lang w:val="en-US"/>
        </w:rPr>
        <w:t>ShelXle</w:t>
      </w:r>
      <w:proofErr w:type="spellEnd"/>
      <w:r>
        <w:rPr>
          <w:rStyle w:val="EndnoteReference"/>
          <w:lang w:val="en-US"/>
        </w:rPr>
        <w:endnoteReference w:id="4"/>
      </w:r>
      <w:r>
        <w:rPr>
          <w:lang w:val="en-US"/>
        </w:rPr>
        <w:t xml:space="preserve"> or </w:t>
      </w:r>
      <w:proofErr w:type="spellStart"/>
      <w:r>
        <w:rPr>
          <w:lang w:val="en-US"/>
        </w:rPr>
        <w:t>Olex</w:t>
      </w:r>
      <w:proofErr w:type="spellEnd"/>
      <w:r>
        <w:rPr>
          <w:rStyle w:val="EndnoteReference"/>
          <w:lang w:val="en-US"/>
        </w:rPr>
        <w:endnoteReference w:id="5"/>
      </w:r>
      <w:r>
        <w:rPr>
          <w:lang w:val="en-US"/>
        </w:rPr>
        <w:t xml:space="preserve"> as GUI software.</w:t>
      </w:r>
    </w:p>
    <w:p w:rsidR="00F76D18" w:rsidRPr="00F76D18" w:rsidRDefault="00F76D18" w:rsidP="00F76D18">
      <w:pPr>
        <w:rPr>
          <w:lang w:val="en-US" w:eastAsia="pl-PL"/>
        </w:rPr>
      </w:pPr>
      <w:r w:rsidRPr="00F76D18">
        <w:rPr>
          <w:lang w:val="en-US" w:eastAsia="pl-PL"/>
        </w:rPr>
        <w:t>Crystal growth:</w:t>
      </w:r>
    </w:p>
    <w:p w:rsidR="000C0504" w:rsidRDefault="000C0504" w:rsidP="00B842B9">
      <w:pPr>
        <w:pStyle w:val="ListParagraph"/>
        <w:numPr>
          <w:ilvl w:val="0"/>
          <w:numId w:val="1"/>
        </w:numPr>
        <w:rPr>
          <w:lang w:val="en-US" w:eastAsia="pl-PL"/>
        </w:rPr>
      </w:pPr>
      <w:r w:rsidRPr="00F76D18">
        <w:rPr>
          <w:lang w:val="en-US" w:eastAsia="pl-PL"/>
        </w:rPr>
        <w:t xml:space="preserve">pure 9,9'-bianthryl and 9,9'-biphenanthryl: 10 mg of </w:t>
      </w:r>
      <w:r w:rsidR="00F76D18">
        <w:rPr>
          <w:lang w:val="en-US" w:eastAsia="pl-PL"/>
        </w:rPr>
        <w:t xml:space="preserve">the compound </w:t>
      </w:r>
      <w:r w:rsidRPr="00F76D18">
        <w:rPr>
          <w:lang w:val="en-US" w:eastAsia="pl-PL"/>
        </w:rPr>
        <w:t>in 2 ml of m-xylene</w:t>
      </w:r>
      <w:r w:rsidR="00F76D18" w:rsidRPr="00F76D18">
        <w:rPr>
          <w:lang w:val="en-US" w:eastAsia="pl-PL"/>
        </w:rPr>
        <w:t>;</w:t>
      </w:r>
      <w:r w:rsidR="00F76D18">
        <w:rPr>
          <w:lang w:val="en-US" w:eastAsia="pl-PL"/>
        </w:rPr>
        <w:t xml:space="preserve"> s</w:t>
      </w:r>
      <w:r w:rsidRPr="00F76D18">
        <w:rPr>
          <w:lang w:val="en-US" w:eastAsia="pl-PL"/>
        </w:rPr>
        <w:t>low crystallization at RT</w:t>
      </w:r>
    </w:p>
    <w:p w:rsidR="00DE15E0" w:rsidRPr="00DE15E0" w:rsidRDefault="00DE15E0" w:rsidP="00DE15E0">
      <w:pPr>
        <w:pStyle w:val="ListParagraph"/>
        <w:numPr>
          <w:ilvl w:val="0"/>
          <w:numId w:val="1"/>
        </w:numPr>
        <w:rPr>
          <w:lang w:val="en-US" w:eastAsia="pl-PL"/>
        </w:rPr>
      </w:pPr>
      <w:r w:rsidRPr="00DE15E0">
        <w:rPr>
          <w:lang w:val="en-US" w:eastAsia="pl-PL"/>
        </w:rPr>
        <w:t xml:space="preserve">The inclusion compounds were prepared using 10 mg of </w:t>
      </w:r>
      <w:proofErr w:type="spellStart"/>
      <w:r w:rsidRPr="00DE15E0">
        <w:rPr>
          <w:lang w:val="en-US" w:eastAsia="pl-PL"/>
        </w:rPr>
        <w:t>bianthrene</w:t>
      </w:r>
      <w:proofErr w:type="spellEnd"/>
      <w:r w:rsidRPr="00DE15E0">
        <w:rPr>
          <w:lang w:val="en-US" w:eastAsia="pl-PL"/>
        </w:rPr>
        <w:t xml:space="preserve"> dissolved in ca. 2 ml of the corresponding solvent (benzene, toluene, o/p-xylene)using slow evaporation technique</w:t>
      </w:r>
      <w:r>
        <w:rPr>
          <w:lang w:val="en-US" w:eastAsia="pl-PL"/>
        </w:rPr>
        <w:t xml:space="preserve">. Only 1:1 adduct of </w:t>
      </w:r>
      <w:r w:rsidRPr="00DE15E0">
        <w:rPr>
          <w:b/>
          <w:lang w:val="en-US" w:eastAsia="pl-PL"/>
        </w:rPr>
        <w:t>1</w:t>
      </w:r>
      <w:r>
        <w:rPr>
          <w:lang w:val="en-US" w:eastAsia="pl-PL"/>
        </w:rPr>
        <w:t xml:space="preserve"> and toluene was obtained by slow cooling of the RT-saturated solution of </w:t>
      </w:r>
      <w:r w:rsidRPr="00DE15E0">
        <w:rPr>
          <w:b/>
          <w:lang w:val="en-US" w:eastAsia="pl-PL"/>
        </w:rPr>
        <w:t>1</w:t>
      </w:r>
      <w:r>
        <w:rPr>
          <w:lang w:val="en-US" w:eastAsia="pl-PL"/>
        </w:rPr>
        <w:t xml:space="preserve"> in C</w:t>
      </w:r>
      <w:r w:rsidRPr="00DE15E0">
        <w:rPr>
          <w:vertAlign w:val="subscript"/>
          <w:lang w:val="en-US" w:eastAsia="pl-PL"/>
        </w:rPr>
        <w:t>7</w:t>
      </w:r>
      <w:r>
        <w:rPr>
          <w:lang w:val="en-US" w:eastAsia="pl-PL"/>
        </w:rPr>
        <w:t>H</w:t>
      </w:r>
      <w:r w:rsidRPr="00DE15E0">
        <w:rPr>
          <w:vertAlign w:val="subscript"/>
          <w:lang w:val="en-US" w:eastAsia="pl-PL"/>
        </w:rPr>
        <w:t>8</w:t>
      </w:r>
      <w:r>
        <w:rPr>
          <w:lang w:val="en-US" w:eastAsia="pl-PL"/>
        </w:rPr>
        <w:t xml:space="preserve"> to −30°C.</w:t>
      </w:r>
    </w:p>
    <w:p w:rsidR="000C0504" w:rsidRPr="000C0504" w:rsidRDefault="0072639F" w:rsidP="000C0504">
      <w:pPr>
        <w:rPr>
          <w:lang w:val="en-US"/>
        </w:rPr>
      </w:pPr>
      <w:r>
        <w:rPr>
          <w:lang w:val="en-US"/>
        </w:rPr>
        <w:t>Hirschfeld surfaces were generated using Crystal Explorer software.</w:t>
      </w:r>
      <w:r>
        <w:rPr>
          <w:rStyle w:val="EndnoteReference"/>
          <w:lang w:val="en-US"/>
        </w:rPr>
        <w:endnoteReference w:id="6"/>
      </w:r>
    </w:p>
    <w:p w:rsidR="00F52195" w:rsidRDefault="00F52195" w:rsidP="004C5C6C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i/>
          <w:color w:val="000000"/>
          <w:sz w:val="24"/>
          <w:szCs w:val="24"/>
          <w:lang w:val="en-US"/>
        </w:rPr>
      </w:pPr>
    </w:p>
    <w:p w:rsidR="00F52195" w:rsidRDefault="00F52195" w:rsidP="004C5C6C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i/>
          <w:color w:val="000000"/>
          <w:sz w:val="24"/>
          <w:szCs w:val="24"/>
          <w:lang w:val="en-US"/>
        </w:rPr>
      </w:pPr>
    </w:p>
    <w:p w:rsidR="009556DC" w:rsidRDefault="009556DC" w:rsidP="004C5C6C">
      <w:pPr>
        <w:autoSpaceDE w:val="0"/>
        <w:autoSpaceDN w:val="0"/>
        <w:adjustRightInd w:val="0"/>
        <w:spacing w:after="0" w:line="240" w:lineRule="auto"/>
        <w:jc w:val="center"/>
        <w:rPr>
          <w:b/>
          <w:bCs/>
          <w:lang w:val="en-US"/>
        </w:rPr>
      </w:pPr>
      <w:r w:rsidRPr="009556DC">
        <w:rPr>
          <w:b/>
          <w:bCs/>
          <w:lang w:val="en-US"/>
        </w:rPr>
        <w:lastRenderedPageBreak/>
        <w:t xml:space="preserve">The </w:t>
      </w:r>
      <w:r w:rsidR="004355E3" w:rsidRPr="004355E3">
        <w:rPr>
          <w:b/>
          <w:bCs/>
          <w:vertAlign w:val="superscript"/>
          <w:lang w:val="en-US"/>
        </w:rPr>
        <w:t>1</w:t>
      </w:r>
      <w:r w:rsidRPr="009556DC">
        <w:rPr>
          <w:b/>
          <w:bCs/>
          <w:lang w:val="en-US"/>
        </w:rPr>
        <w:t xml:space="preserve">H, </w:t>
      </w:r>
      <w:r w:rsidR="004355E3" w:rsidRPr="004355E3">
        <w:rPr>
          <w:b/>
          <w:bCs/>
          <w:vertAlign w:val="superscript"/>
          <w:lang w:val="en-US"/>
        </w:rPr>
        <w:t>13</w:t>
      </w:r>
      <w:r>
        <w:rPr>
          <w:b/>
          <w:bCs/>
          <w:lang w:val="en-US"/>
        </w:rPr>
        <w:t xml:space="preserve">C </w:t>
      </w:r>
      <w:r w:rsidRPr="009556DC">
        <w:rPr>
          <w:b/>
          <w:bCs/>
          <w:lang w:val="en-US"/>
        </w:rPr>
        <w:t xml:space="preserve">and </w:t>
      </w:r>
      <w:r w:rsidR="004355E3" w:rsidRPr="004355E3">
        <w:rPr>
          <w:b/>
          <w:bCs/>
          <w:vertAlign w:val="superscript"/>
          <w:lang w:val="en-US"/>
        </w:rPr>
        <w:t>1</w:t>
      </w:r>
      <w:r w:rsidRPr="009556DC">
        <w:rPr>
          <w:b/>
          <w:bCs/>
          <w:lang w:val="en-US"/>
        </w:rPr>
        <w:t xml:space="preserve">H </w:t>
      </w:r>
      <w:r w:rsidRPr="009556DC">
        <w:rPr>
          <w:b/>
          <w:bCs/>
          <w:i/>
          <w:iCs/>
          <w:lang w:val="en-US"/>
        </w:rPr>
        <w:t>vs</w:t>
      </w:r>
      <w:r w:rsidRPr="009556DC">
        <w:rPr>
          <w:b/>
          <w:bCs/>
          <w:lang w:val="en-US"/>
        </w:rPr>
        <w:t xml:space="preserve">. </w:t>
      </w:r>
      <w:r w:rsidR="004355E3" w:rsidRPr="004355E3">
        <w:rPr>
          <w:b/>
          <w:bCs/>
          <w:vertAlign w:val="superscript"/>
          <w:lang w:val="en-US"/>
        </w:rPr>
        <w:t>13</w:t>
      </w:r>
      <w:r w:rsidRPr="009556DC">
        <w:rPr>
          <w:b/>
          <w:bCs/>
          <w:lang w:val="en-US"/>
        </w:rPr>
        <w:t>C HSQC NMR</w:t>
      </w:r>
      <w:r>
        <w:rPr>
          <w:b/>
          <w:bCs/>
          <w:lang w:val="en-US"/>
        </w:rPr>
        <w:t xml:space="preserve"> spectra, and IR spectra for 1 and 2</w:t>
      </w:r>
    </w:p>
    <w:p w:rsidR="009556DC" w:rsidRDefault="009556DC" w:rsidP="004C5C6C">
      <w:pPr>
        <w:autoSpaceDE w:val="0"/>
        <w:autoSpaceDN w:val="0"/>
        <w:adjustRightInd w:val="0"/>
        <w:spacing w:after="0" w:line="240" w:lineRule="auto"/>
        <w:jc w:val="center"/>
        <w:rPr>
          <w:b/>
          <w:bCs/>
          <w:lang w:val="en-US"/>
        </w:rPr>
      </w:pPr>
    </w:p>
    <w:p w:rsidR="00E92833" w:rsidRPr="004355E3" w:rsidRDefault="007F0529" w:rsidP="00E92833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b/>
          <w:i/>
          <w:color w:val="000000"/>
          <w:sz w:val="24"/>
          <w:szCs w:val="24"/>
          <w:lang w:val="en-US"/>
        </w:rPr>
      </w:pPr>
      <w:r w:rsidRPr="004355E3">
        <w:rPr>
          <w:rFonts w:ascii="Calibri" w:hAnsi="Calibri" w:cs="Calibri"/>
          <w:b/>
          <w:i/>
          <w:color w:val="000000"/>
          <w:sz w:val="24"/>
          <w:szCs w:val="24"/>
          <w:lang w:val="en-US"/>
        </w:rPr>
        <w:t>9,9’-bianthryl (1) NMR spectra: C</w:t>
      </w:r>
      <w:r w:rsidRPr="004355E3">
        <w:rPr>
          <w:rFonts w:ascii="Calibri" w:hAnsi="Calibri" w:cs="Calibri"/>
          <w:b/>
          <w:i/>
          <w:color w:val="000000"/>
          <w:sz w:val="24"/>
          <w:szCs w:val="24"/>
          <w:vertAlign w:val="subscript"/>
          <w:lang w:val="en-US"/>
        </w:rPr>
        <w:t>28</w:t>
      </w:r>
      <w:r w:rsidRPr="004355E3">
        <w:rPr>
          <w:rFonts w:ascii="Calibri" w:hAnsi="Calibri" w:cs="Calibri"/>
          <w:b/>
          <w:i/>
          <w:color w:val="000000"/>
          <w:sz w:val="24"/>
          <w:szCs w:val="24"/>
          <w:lang w:val="en-US"/>
        </w:rPr>
        <w:t>H</w:t>
      </w:r>
      <w:r w:rsidRPr="004355E3">
        <w:rPr>
          <w:rFonts w:ascii="Calibri" w:hAnsi="Calibri" w:cs="Calibri"/>
          <w:b/>
          <w:i/>
          <w:color w:val="000000"/>
          <w:sz w:val="24"/>
          <w:szCs w:val="24"/>
          <w:vertAlign w:val="subscript"/>
          <w:lang w:val="en-US"/>
        </w:rPr>
        <w:t>18</w:t>
      </w:r>
      <w:r w:rsidRPr="004355E3">
        <w:rPr>
          <w:rFonts w:ascii="Calibri" w:hAnsi="Calibri" w:cs="Calibri"/>
          <w:b/>
          <w:i/>
          <w:color w:val="000000"/>
          <w:sz w:val="24"/>
          <w:szCs w:val="24"/>
          <w:lang w:val="en-US"/>
        </w:rPr>
        <w:t xml:space="preserve"> </w:t>
      </w:r>
    </w:p>
    <w:p w:rsidR="007F0529" w:rsidRPr="004355E3" w:rsidRDefault="007F0529" w:rsidP="00E92833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b/>
          <w:i/>
          <w:color w:val="000000"/>
          <w:sz w:val="24"/>
          <w:szCs w:val="24"/>
          <w:lang w:val="en-US"/>
        </w:rPr>
      </w:pPr>
      <w:r w:rsidRPr="004355E3">
        <w:rPr>
          <w:rFonts w:ascii="Calibri" w:hAnsi="Calibri" w:cs="Calibri"/>
          <w:b/>
          <w:i/>
          <w:color w:val="000000"/>
          <w:sz w:val="24"/>
          <w:szCs w:val="24"/>
          <w:vertAlign w:val="superscript"/>
          <w:lang w:val="en-US"/>
        </w:rPr>
        <w:t>1</w:t>
      </w:r>
      <w:r w:rsidRPr="004355E3">
        <w:rPr>
          <w:rFonts w:ascii="Calibri" w:hAnsi="Calibri" w:cs="Calibri"/>
          <w:b/>
          <w:i/>
          <w:color w:val="000000"/>
          <w:sz w:val="24"/>
          <w:szCs w:val="24"/>
          <w:lang w:val="en-US"/>
        </w:rPr>
        <w:t xml:space="preserve">H 500 MHz, </w:t>
      </w:r>
      <w:r w:rsidRPr="004355E3">
        <w:rPr>
          <w:rFonts w:ascii="Calibri" w:hAnsi="Calibri" w:cs="Calibri"/>
          <w:b/>
          <w:i/>
          <w:color w:val="000000"/>
          <w:sz w:val="24"/>
          <w:szCs w:val="24"/>
          <w:vertAlign w:val="superscript"/>
          <w:lang w:val="en-US"/>
        </w:rPr>
        <w:t>13</w:t>
      </w:r>
      <w:r w:rsidRPr="004355E3">
        <w:rPr>
          <w:rFonts w:ascii="Calibri" w:hAnsi="Calibri" w:cs="Calibri"/>
          <w:b/>
          <w:i/>
          <w:color w:val="000000"/>
          <w:sz w:val="24"/>
          <w:szCs w:val="24"/>
          <w:lang w:val="en-US"/>
        </w:rPr>
        <w:t xml:space="preserve">C 125 MHz, </w:t>
      </w:r>
      <w:r w:rsidRPr="004355E3">
        <w:rPr>
          <w:rFonts w:ascii="Calibri" w:hAnsi="Calibri" w:cs="Calibri"/>
          <w:b/>
          <w:i/>
          <w:color w:val="000000"/>
          <w:sz w:val="24"/>
          <w:szCs w:val="24"/>
          <w:vertAlign w:val="superscript"/>
          <w:lang w:val="en-US"/>
        </w:rPr>
        <w:t>1</w:t>
      </w:r>
      <w:r w:rsidRPr="004355E3">
        <w:rPr>
          <w:rFonts w:ascii="Calibri" w:hAnsi="Calibri" w:cs="Calibri"/>
          <w:b/>
          <w:i/>
          <w:color w:val="000000"/>
          <w:sz w:val="24"/>
          <w:szCs w:val="24"/>
          <w:lang w:val="en-US"/>
        </w:rPr>
        <w:t xml:space="preserve">H vs. </w:t>
      </w:r>
      <w:r w:rsidRPr="004355E3">
        <w:rPr>
          <w:rFonts w:ascii="Calibri" w:hAnsi="Calibri" w:cs="Calibri"/>
          <w:b/>
          <w:i/>
          <w:color w:val="000000"/>
          <w:sz w:val="24"/>
          <w:szCs w:val="24"/>
          <w:vertAlign w:val="superscript"/>
          <w:lang w:val="en-US"/>
        </w:rPr>
        <w:t>13</w:t>
      </w:r>
      <w:r w:rsidRPr="004355E3">
        <w:rPr>
          <w:rFonts w:ascii="Calibri" w:hAnsi="Calibri" w:cs="Calibri"/>
          <w:b/>
          <w:i/>
          <w:color w:val="000000"/>
          <w:sz w:val="24"/>
          <w:szCs w:val="24"/>
          <w:lang w:val="en-US"/>
        </w:rPr>
        <w:t>C HSQC CDCl</w:t>
      </w:r>
      <w:r w:rsidRPr="004355E3">
        <w:rPr>
          <w:rFonts w:ascii="Calibri" w:hAnsi="Calibri" w:cs="Calibri"/>
          <w:b/>
          <w:i/>
          <w:color w:val="000000"/>
          <w:sz w:val="24"/>
          <w:szCs w:val="24"/>
          <w:vertAlign w:val="subscript"/>
          <w:lang w:val="en-US"/>
        </w:rPr>
        <w:t>3</w:t>
      </w:r>
      <w:r w:rsidRPr="004355E3">
        <w:rPr>
          <w:rFonts w:ascii="Calibri" w:hAnsi="Calibri" w:cs="Calibri"/>
          <w:b/>
          <w:i/>
          <w:color w:val="000000"/>
          <w:sz w:val="24"/>
          <w:szCs w:val="24"/>
          <w:lang w:val="en-US"/>
        </w:rPr>
        <w:t xml:space="preserve"> 298 K</w:t>
      </w:r>
    </w:p>
    <w:p w:rsidR="007F0529" w:rsidRDefault="007F0529" w:rsidP="007F052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color w:val="000000"/>
          <w:sz w:val="24"/>
          <w:szCs w:val="24"/>
          <w:lang w:val="en-US"/>
        </w:rPr>
      </w:pPr>
    </w:p>
    <w:p w:rsidR="0062501E" w:rsidRDefault="0062501E" w:rsidP="007F052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  <w:lang w:val="en-US"/>
        </w:rPr>
      </w:pPr>
      <w:r>
        <w:rPr>
          <w:rFonts w:ascii="Calibri" w:hAnsi="Calibri" w:cs="Calibri"/>
          <w:noProof/>
          <w:color w:val="000000"/>
          <w:sz w:val="24"/>
          <w:szCs w:val="24"/>
          <w:lang w:val="en-US"/>
        </w:rPr>
        <w:drawing>
          <wp:inline distT="0" distB="0" distL="0" distR="0">
            <wp:extent cx="5760720" cy="3820160"/>
            <wp:effectExtent l="0" t="0" r="0" b="889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1_bianthracene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82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501E" w:rsidRDefault="0062501E" w:rsidP="007F052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noProof/>
          <w:color w:val="000000"/>
          <w:sz w:val="24"/>
          <w:szCs w:val="24"/>
          <w:lang w:eastAsia="pl-PL"/>
        </w:rPr>
      </w:pPr>
    </w:p>
    <w:p w:rsidR="0062501E" w:rsidRDefault="0062501E" w:rsidP="007F052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  <w:lang w:val="en-US"/>
        </w:rPr>
      </w:pPr>
      <w:r>
        <w:rPr>
          <w:rFonts w:ascii="Calibri" w:hAnsi="Calibri" w:cs="Calibri"/>
          <w:noProof/>
          <w:color w:val="000000"/>
          <w:sz w:val="24"/>
          <w:szCs w:val="24"/>
          <w:lang w:val="en-US"/>
        </w:rPr>
        <w:lastRenderedPageBreak/>
        <w:drawing>
          <wp:inline distT="0" distB="0" distL="0" distR="0">
            <wp:extent cx="5760720" cy="3792855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H3_bianthracene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792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libri" w:hAnsi="Calibri" w:cs="Calibri"/>
          <w:noProof/>
          <w:color w:val="000000"/>
          <w:sz w:val="24"/>
          <w:szCs w:val="24"/>
          <w:lang w:val="en-US"/>
        </w:rPr>
        <w:drawing>
          <wp:inline distT="0" distB="0" distL="0" distR="0">
            <wp:extent cx="5760720" cy="3912870"/>
            <wp:effectExtent l="0" t="0" r="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2_bianthracene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912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15EC" w:rsidRDefault="005715EC" w:rsidP="007F052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noProof/>
          <w:color w:val="000000"/>
          <w:sz w:val="24"/>
          <w:szCs w:val="24"/>
          <w:lang w:eastAsia="pl-PL"/>
        </w:rPr>
      </w:pPr>
    </w:p>
    <w:p w:rsidR="005715EC" w:rsidRDefault="005715EC" w:rsidP="007F052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  <w:lang w:val="en-US"/>
        </w:rPr>
      </w:pPr>
      <w:r>
        <w:rPr>
          <w:rFonts w:ascii="Calibri" w:hAnsi="Calibri" w:cs="Calibri"/>
          <w:noProof/>
          <w:color w:val="000000"/>
          <w:sz w:val="24"/>
          <w:szCs w:val="24"/>
          <w:lang w:val="en-US"/>
        </w:rPr>
        <w:lastRenderedPageBreak/>
        <w:drawing>
          <wp:inline distT="0" distB="0" distL="0" distR="0">
            <wp:extent cx="5760720" cy="3790315"/>
            <wp:effectExtent l="0" t="0" r="0" b="635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H4_bianthracene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790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15EC" w:rsidRPr="0062501E" w:rsidRDefault="005715EC" w:rsidP="007F052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  <w:lang w:val="en-US"/>
        </w:rPr>
      </w:pPr>
      <w:r>
        <w:rPr>
          <w:rFonts w:ascii="Calibri" w:hAnsi="Calibri" w:cs="Calibri"/>
          <w:noProof/>
          <w:color w:val="000000"/>
          <w:sz w:val="24"/>
          <w:szCs w:val="24"/>
          <w:lang w:val="en-US"/>
        </w:rPr>
        <w:drawing>
          <wp:inline distT="0" distB="0" distL="0" distR="0">
            <wp:extent cx="5760720" cy="4076700"/>
            <wp:effectExtent l="0" t="0" r="0" b="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5_bianthracene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7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0529" w:rsidRPr="004355E3" w:rsidRDefault="007F0529" w:rsidP="007F052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i/>
          <w:color w:val="000000"/>
          <w:sz w:val="24"/>
          <w:szCs w:val="24"/>
          <w:lang w:val="en-US"/>
        </w:rPr>
      </w:pPr>
      <w:r w:rsidRPr="004355E3">
        <w:rPr>
          <w:rFonts w:ascii="Calibri" w:hAnsi="Calibri" w:cs="Calibri"/>
          <w:b/>
          <w:i/>
          <w:color w:val="000000"/>
          <w:sz w:val="24"/>
          <w:szCs w:val="24"/>
          <w:vertAlign w:val="superscript"/>
          <w:lang w:val="en-US"/>
        </w:rPr>
        <w:t>1</w:t>
      </w:r>
      <w:r w:rsidRPr="004355E3">
        <w:rPr>
          <w:rFonts w:ascii="Calibri" w:hAnsi="Calibri" w:cs="Calibri"/>
          <w:b/>
          <w:i/>
          <w:color w:val="000000"/>
          <w:sz w:val="24"/>
          <w:szCs w:val="24"/>
          <w:lang w:val="en-US"/>
        </w:rPr>
        <w:t>H NMR:</w:t>
      </w:r>
    </w:p>
    <w:p w:rsidR="00A519E6" w:rsidRDefault="00A519E6" w:rsidP="007F052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color w:val="000000"/>
          <w:sz w:val="24"/>
          <w:szCs w:val="24"/>
          <w:lang w:val="en-US"/>
        </w:rPr>
        <w:sectPr w:rsidR="00A519E6">
          <w:footerReference w:type="default" r:id="rId13"/>
          <w:endnotePr>
            <w:numFmt w:val="decimal"/>
          </w:endnotePr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:rsidR="007F0529" w:rsidRPr="007F0529" w:rsidRDefault="007F0529" w:rsidP="007F052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color w:val="000000"/>
          <w:sz w:val="24"/>
          <w:szCs w:val="24"/>
          <w:lang w:val="en-US"/>
        </w:rPr>
      </w:pPr>
      <w:r w:rsidRPr="007F0529">
        <w:rPr>
          <w:rFonts w:ascii="Calibri" w:hAnsi="Calibri" w:cs="Calibri"/>
          <w:i/>
          <w:color w:val="000000"/>
          <w:sz w:val="24"/>
          <w:szCs w:val="24"/>
          <w:lang w:val="en-US"/>
        </w:rPr>
        <w:lastRenderedPageBreak/>
        <w:t xml:space="preserve">7.092-7.068 </w:t>
      </w:r>
      <w:proofErr w:type="spellStart"/>
      <w:r w:rsidRPr="007F0529">
        <w:rPr>
          <w:rFonts w:ascii="Calibri" w:hAnsi="Calibri" w:cs="Calibri"/>
          <w:i/>
          <w:color w:val="000000"/>
          <w:sz w:val="24"/>
          <w:szCs w:val="24"/>
          <w:lang w:val="en-US"/>
        </w:rPr>
        <w:t>ppm</w:t>
      </w:r>
      <w:proofErr w:type="spellEnd"/>
      <w:r w:rsidRPr="007F0529"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 (4H </w:t>
      </w:r>
      <w:proofErr w:type="spellStart"/>
      <w:r w:rsidRPr="007F0529">
        <w:rPr>
          <w:rFonts w:ascii="Calibri" w:hAnsi="Calibri" w:cs="Calibri"/>
          <w:i/>
          <w:color w:val="000000"/>
          <w:sz w:val="24"/>
          <w:szCs w:val="24"/>
          <w:lang w:val="en-US"/>
        </w:rPr>
        <w:t>dq</w:t>
      </w:r>
      <w:proofErr w:type="spellEnd"/>
      <w:r w:rsidRPr="007F0529"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 J = 1 Hz)</w:t>
      </w:r>
    </w:p>
    <w:p w:rsidR="007F0529" w:rsidRPr="007F0529" w:rsidRDefault="007F0529" w:rsidP="007F052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color w:val="000000"/>
          <w:sz w:val="24"/>
          <w:szCs w:val="24"/>
          <w:lang w:val="en-US"/>
        </w:rPr>
      </w:pPr>
      <w:r w:rsidRPr="007F0529"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7.153-7.121 </w:t>
      </w:r>
      <w:proofErr w:type="spellStart"/>
      <w:r w:rsidRPr="007F0529">
        <w:rPr>
          <w:rFonts w:ascii="Calibri" w:hAnsi="Calibri" w:cs="Calibri"/>
          <w:i/>
          <w:color w:val="000000"/>
          <w:sz w:val="24"/>
          <w:szCs w:val="24"/>
          <w:lang w:val="en-US"/>
        </w:rPr>
        <w:t>ppm</w:t>
      </w:r>
      <w:proofErr w:type="spellEnd"/>
      <w:r w:rsidRPr="007F0529"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 (4H </w:t>
      </w:r>
      <w:proofErr w:type="spellStart"/>
      <w:r w:rsidRPr="007F0529">
        <w:rPr>
          <w:rFonts w:ascii="Calibri" w:hAnsi="Calibri" w:cs="Calibri"/>
          <w:i/>
          <w:color w:val="000000"/>
          <w:sz w:val="24"/>
          <w:szCs w:val="24"/>
          <w:lang w:val="en-US"/>
        </w:rPr>
        <w:t>dqd</w:t>
      </w:r>
      <w:proofErr w:type="spellEnd"/>
      <w:r w:rsidRPr="007F0529"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 J = 1 Hz)</w:t>
      </w:r>
    </w:p>
    <w:p w:rsidR="007F0529" w:rsidRPr="007F0529" w:rsidRDefault="007F0529" w:rsidP="007F052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color w:val="000000"/>
          <w:sz w:val="24"/>
          <w:szCs w:val="24"/>
          <w:lang w:val="en-US"/>
        </w:rPr>
      </w:pPr>
      <w:r w:rsidRPr="007F0529"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7.455-7.523 </w:t>
      </w:r>
      <w:proofErr w:type="spellStart"/>
      <w:r w:rsidRPr="007F0529">
        <w:rPr>
          <w:rFonts w:ascii="Calibri" w:hAnsi="Calibri" w:cs="Calibri"/>
          <w:i/>
          <w:color w:val="000000"/>
          <w:sz w:val="24"/>
          <w:szCs w:val="24"/>
          <w:lang w:val="en-US"/>
        </w:rPr>
        <w:t>ppp</w:t>
      </w:r>
      <w:proofErr w:type="spellEnd"/>
      <w:r w:rsidRPr="007F0529"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 (4H </w:t>
      </w:r>
      <w:proofErr w:type="spellStart"/>
      <w:r w:rsidRPr="007F0529">
        <w:rPr>
          <w:rFonts w:ascii="Calibri" w:hAnsi="Calibri" w:cs="Calibri"/>
          <w:i/>
          <w:color w:val="000000"/>
          <w:sz w:val="24"/>
          <w:szCs w:val="24"/>
          <w:lang w:val="en-US"/>
        </w:rPr>
        <w:t>dqd</w:t>
      </w:r>
      <w:proofErr w:type="spellEnd"/>
      <w:r w:rsidRPr="007F0529"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 J = 1 Hz)</w:t>
      </w:r>
    </w:p>
    <w:p w:rsidR="007F0529" w:rsidRPr="007F0529" w:rsidRDefault="007F0529" w:rsidP="007F052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color w:val="000000"/>
          <w:sz w:val="24"/>
          <w:szCs w:val="24"/>
          <w:lang w:val="en-US"/>
        </w:rPr>
      </w:pPr>
      <w:r w:rsidRPr="007F0529">
        <w:rPr>
          <w:rFonts w:ascii="Calibri" w:hAnsi="Calibri" w:cs="Calibri"/>
          <w:i/>
          <w:color w:val="000000"/>
          <w:sz w:val="24"/>
          <w:szCs w:val="24"/>
          <w:lang w:val="en-US"/>
        </w:rPr>
        <w:lastRenderedPageBreak/>
        <w:t xml:space="preserve">8.157-8.135 </w:t>
      </w:r>
      <w:proofErr w:type="spellStart"/>
      <w:r w:rsidRPr="007F0529">
        <w:rPr>
          <w:rFonts w:ascii="Calibri" w:hAnsi="Calibri" w:cs="Calibri"/>
          <w:i/>
          <w:color w:val="000000"/>
          <w:sz w:val="24"/>
          <w:szCs w:val="24"/>
          <w:lang w:val="en-US"/>
        </w:rPr>
        <w:t>ppm</w:t>
      </w:r>
      <w:proofErr w:type="spellEnd"/>
      <w:r w:rsidRPr="007F0529"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 (4H </w:t>
      </w:r>
      <w:proofErr w:type="spellStart"/>
      <w:r w:rsidRPr="007F0529">
        <w:rPr>
          <w:rFonts w:ascii="Calibri" w:hAnsi="Calibri" w:cs="Calibri"/>
          <w:i/>
          <w:color w:val="000000"/>
          <w:sz w:val="24"/>
          <w:szCs w:val="24"/>
          <w:lang w:val="en-US"/>
        </w:rPr>
        <w:t>dq</w:t>
      </w:r>
      <w:proofErr w:type="spellEnd"/>
      <w:r w:rsidRPr="007F0529"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 J = 0.5 Hz)</w:t>
      </w:r>
    </w:p>
    <w:p w:rsidR="007F0529" w:rsidRDefault="007F0529" w:rsidP="007F052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color w:val="000000"/>
          <w:sz w:val="24"/>
          <w:szCs w:val="24"/>
          <w:lang w:val="en-US"/>
        </w:rPr>
      </w:pPr>
      <w:r w:rsidRPr="007F0529">
        <w:rPr>
          <w:rFonts w:ascii="Calibri" w:hAnsi="Calibri" w:cs="Calibri"/>
          <w:i/>
          <w:color w:val="000000"/>
          <w:sz w:val="24"/>
          <w:szCs w:val="24"/>
          <w:lang w:val="en-US"/>
        </w:rPr>
        <w:t>8.678 ppm (2H s)</w:t>
      </w:r>
    </w:p>
    <w:p w:rsidR="005715EC" w:rsidRDefault="005715EC" w:rsidP="007F052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color w:val="000000"/>
          <w:sz w:val="24"/>
          <w:szCs w:val="24"/>
          <w:lang w:val="en-US"/>
        </w:rPr>
      </w:pPr>
    </w:p>
    <w:p w:rsidR="00A519E6" w:rsidRDefault="00A519E6" w:rsidP="007F052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color w:val="000000"/>
          <w:sz w:val="24"/>
          <w:szCs w:val="24"/>
          <w:lang w:val="en-US"/>
        </w:rPr>
        <w:sectPr w:rsidR="00A519E6" w:rsidSect="00A519E6">
          <w:type w:val="continuous"/>
          <w:pgSz w:w="11906" w:h="16838"/>
          <w:pgMar w:top="1417" w:right="1417" w:bottom="1417" w:left="1417" w:header="708" w:footer="708" w:gutter="0"/>
          <w:cols w:num="2" w:space="708"/>
          <w:docGrid w:linePitch="360"/>
        </w:sectPr>
      </w:pPr>
    </w:p>
    <w:p w:rsidR="005715EC" w:rsidRDefault="005715EC" w:rsidP="007F052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color w:val="000000"/>
          <w:sz w:val="24"/>
          <w:szCs w:val="24"/>
          <w:lang w:val="en-US"/>
        </w:rPr>
      </w:pPr>
      <w:r>
        <w:rPr>
          <w:rFonts w:ascii="Calibri" w:hAnsi="Calibri" w:cs="Calibri"/>
          <w:i/>
          <w:noProof/>
          <w:color w:val="000000"/>
          <w:sz w:val="24"/>
          <w:szCs w:val="24"/>
          <w:lang w:val="en-US"/>
        </w:rPr>
        <w:lastRenderedPageBreak/>
        <w:drawing>
          <wp:inline distT="0" distB="0" distL="0" distR="0">
            <wp:extent cx="5760720" cy="3672205"/>
            <wp:effectExtent l="0" t="0" r="0" b="4445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1_bianthracene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72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15EC" w:rsidRPr="007F0529" w:rsidRDefault="005715EC" w:rsidP="007F052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color w:val="000000"/>
          <w:sz w:val="24"/>
          <w:szCs w:val="24"/>
          <w:lang w:val="en-US"/>
        </w:rPr>
      </w:pPr>
      <w:r>
        <w:rPr>
          <w:rFonts w:ascii="Calibri" w:hAnsi="Calibri" w:cs="Calibri"/>
          <w:i/>
          <w:noProof/>
          <w:color w:val="000000"/>
          <w:sz w:val="24"/>
          <w:szCs w:val="24"/>
          <w:lang w:val="en-US"/>
        </w:rPr>
        <w:drawing>
          <wp:inline distT="0" distB="0" distL="0" distR="0">
            <wp:extent cx="5760720" cy="3694430"/>
            <wp:effectExtent l="0" t="0" r="0" b="127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2_bianthracene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94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0529" w:rsidRPr="007F0529" w:rsidRDefault="007F0529" w:rsidP="007F052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color w:val="000000"/>
          <w:sz w:val="24"/>
          <w:szCs w:val="24"/>
          <w:lang w:val="en-US"/>
        </w:rPr>
      </w:pPr>
    </w:p>
    <w:p w:rsidR="007F0529" w:rsidRPr="004355E3" w:rsidRDefault="007F0529" w:rsidP="007F052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i/>
          <w:color w:val="000000"/>
          <w:sz w:val="24"/>
          <w:szCs w:val="24"/>
          <w:lang w:val="en-US"/>
        </w:rPr>
      </w:pPr>
      <w:r w:rsidRPr="004355E3">
        <w:rPr>
          <w:rFonts w:ascii="Calibri" w:hAnsi="Calibri" w:cs="Calibri"/>
          <w:b/>
          <w:i/>
          <w:color w:val="000000"/>
          <w:sz w:val="24"/>
          <w:szCs w:val="24"/>
          <w:vertAlign w:val="superscript"/>
          <w:lang w:val="en-US"/>
        </w:rPr>
        <w:t>13</w:t>
      </w:r>
      <w:r w:rsidRPr="004355E3">
        <w:rPr>
          <w:rFonts w:ascii="Calibri" w:hAnsi="Calibri" w:cs="Calibri"/>
          <w:b/>
          <w:i/>
          <w:color w:val="000000"/>
          <w:sz w:val="24"/>
          <w:szCs w:val="24"/>
          <w:lang w:val="en-US"/>
        </w:rPr>
        <w:t>C NMR:</w:t>
      </w:r>
    </w:p>
    <w:p w:rsidR="00A519E6" w:rsidRDefault="00A519E6" w:rsidP="007F052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color w:val="000000"/>
          <w:sz w:val="24"/>
          <w:szCs w:val="24"/>
          <w:lang w:val="en-US"/>
        </w:rPr>
        <w:sectPr w:rsidR="00A519E6" w:rsidSect="00A519E6">
          <w:type w:val="continuous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:rsidR="007F0529" w:rsidRPr="007F0529" w:rsidRDefault="007F0529" w:rsidP="007F052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color w:val="000000"/>
          <w:sz w:val="24"/>
          <w:szCs w:val="24"/>
          <w:lang w:val="en-US"/>
        </w:rPr>
      </w:pPr>
      <w:r w:rsidRPr="007F0529">
        <w:rPr>
          <w:rFonts w:ascii="Calibri" w:hAnsi="Calibri" w:cs="Calibri"/>
          <w:i/>
          <w:color w:val="000000"/>
          <w:sz w:val="24"/>
          <w:szCs w:val="24"/>
          <w:lang w:val="en-US"/>
        </w:rPr>
        <w:lastRenderedPageBreak/>
        <w:t>125.315 ppm</w:t>
      </w:r>
    </w:p>
    <w:p w:rsidR="007F0529" w:rsidRPr="007F0529" w:rsidRDefault="007F0529" w:rsidP="007F052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color w:val="000000"/>
          <w:sz w:val="24"/>
          <w:szCs w:val="24"/>
          <w:lang w:val="en-US"/>
        </w:rPr>
      </w:pPr>
      <w:r w:rsidRPr="007F0529">
        <w:rPr>
          <w:rFonts w:ascii="Calibri" w:hAnsi="Calibri" w:cs="Calibri"/>
          <w:i/>
          <w:color w:val="000000"/>
          <w:sz w:val="24"/>
          <w:szCs w:val="24"/>
          <w:lang w:val="en-US"/>
        </w:rPr>
        <w:t>125.821 ppm</w:t>
      </w:r>
    </w:p>
    <w:p w:rsidR="007F0529" w:rsidRPr="007F0529" w:rsidRDefault="007F0529" w:rsidP="007F052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color w:val="000000"/>
          <w:sz w:val="24"/>
          <w:szCs w:val="24"/>
          <w:lang w:val="en-US"/>
        </w:rPr>
      </w:pPr>
      <w:r w:rsidRPr="007F0529">
        <w:rPr>
          <w:rFonts w:ascii="Calibri" w:hAnsi="Calibri" w:cs="Calibri"/>
          <w:i/>
          <w:color w:val="000000"/>
          <w:sz w:val="24"/>
          <w:szCs w:val="24"/>
          <w:lang w:val="en-US"/>
        </w:rPr>
        <w:t>126.840 ppm</w:t>
      </w:r>
    </w:p>
    <w:p w:rsidR="007F0529" w:rsidRPr="007F0529" w:rsidRDefault="007F0529" w:rsidP="007F052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color w:val="000000"/>
          <w:sz w:val="24"/>
          <w:szCs w:val="24"/>
          <w:lang w:val="en-US"/>
        </w:rPr>
      </w:pPr>
      <w:r w:rsidRPr="007F0529">
        <w:rPr>
          <w:rFonts w:ascii="Calibri" w:hAnsi="Calibri" w:cs="Calibri"/>
          <w:i/>
          <w:color w:val="000000"/>
          <w:sz w:val="24"/>
          <w:szCs w:val="24"/>
          <w:lang w:val="en-US"/>
        </w:rPr>
        <w:t>127.234 ppm</w:t>
      </w:r>
    </w:p>
    <w:p w:rsidR="007F0529" w:rsidRPr="007F0529" w:rsidRDefault="007F0529" w:rsidP="007F052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color w:val="000000"/>
          <w:sz w:val="24"/>
          <w:szCs w:val="24"/>
          <w:lang w:val="en-US"/>
        </w:rPr>
      </w:pPr>
      <w:r w:rsidRPr="007F0529">
        <w:rPr>
          <w:rFonts w:ascii="Calibri" w:hAnsi="Calibri" w:cs="Calibri"/>
          <w:i/>
          <w:color w:val="000000"/>
          <w:sz w:val="24"/>
          <w:szCs w:val="24"/>
          <w:lang w:val="en-US"/>
        </w:rPr>
        <w:lastRenderedPageBreak/>
        <w:t>128.542 ppm</w:t>
      </w:r>
    </w:p>
    <w:p w:rsidR="007F0529" w:rsidRPr="007F0529" w:rsidRDefault="007F0529" w:rsidP="007F052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color w:val="000000"/>
          <w:sz w:val="24"/>
          <w:szCs w:val="24"/>
          <w:lang w:val="en-US"/>
        </w:rPr>
      </w:pPr>
      <w:r w:rsidRPr="007F0529">
        <w:rPr>
          <w:rFonts w:ascii="Calibri" w:hAnsi="Calibri" w:cs="Calibri"/>
          <w:i/>
          <w:color w:val="000000"/>
          <w:sz w:val="24"/>
          <w:szCs w:val="24"/>
          <w:lang w:val="en-US"/>
        </w:rPr>
        <w:t>131.544 ppm</w:t>
      </w:r>
    </w:p>
    <w:p w:rsidR="007F0529" w:rsidRPr="007F0529" w:rsidRDefault="007F0529" w:rsidP="007F052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color w:val="000000"/>
          <w:sz w:val="24"/>
          <w:szCs w:val="24"/>
          <w:lang w:val="en-US"/>
        </w:rPr>
      </w:pPr>
      <w:r w:rsidRPr="007F0529">
        <w:rPr>
          <w:rFonts w:ascii="Calibri" w:hAnsi="Calibri" w:cs="Calibri"/>
          <w:i/>
          <w:color w:val="000000"/>
          <w:sz w:val="24"/>
          <w:szCs w:val="24"/>
          <w:lang w:val="en-US"/>
        </w:rPr>
        <w:t>131.623 ppm</w:t>
      </w:r>
    </w:p>
    <w:p w:rsidR="009556DC" w:rsidRDefault="007F0529" w:rsidP="007F052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color w:val="000000"/>
          <w:sz w:val="24"/>
          <w:szCs w:val="24"/>
          <w:lang w:val="en-US"/>
        </w:rPr>
      </w:pPr>
      <w:r w:rsidRPr="007F0529">
        <w:rPr>
          <w:rFonts w:ascii="Calibri" w:hAnsi="Calibri" w:cs="Calibri"/>
          <w:i/>
          <w:color w:val="000000"/>
          <w:sz w:val="24"/>
          <w:szCs w:val="24"/>
          <w:lang w:val="en-US"/>
        </w:rPr>
        <w:t>133.077 ppm</w:t>
      </w:r>
    </w:p>
    <w:p w:rsidR="00A519E6" w:rsidRDefault="00A519E6" w:rsidP="007F052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color w:val="000000"/>
          <w:sz w:val="24"/>
          <w:szCs w:val="24"/>
          <w:lang w:val="en-US"/>
        </w:rPr>
        <w:sectPr w:rsidR="00A519E6" w:rsidSect="00A519E6">
          <w:type w:val="continuous"/>
          <w:pgSz w:w="11906" w:h="16838"/>
          <w:pgMar w:top="1417" w:right="1417" w:bottom="1417" w:left="1417" w:header="708" w:footer="708" w:gutter="0"/>
          <w:cols w:num="2" w:space="708"/>
          <w:docGrid w:linePitch="360"/>
        </w:sectPr>
      </w:pPr>
    </w:p>
    <w:p w:rsidR="00E92833" w:rsidRDefault="005715EC" w:rsidP="007F052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color w:val="000000"/>
          <w:sz w:val="24"/>
          <w:szCs w:val="24"/>
          <w:lang w:val="en-US"/>
        </w:rPr>
      </w:pPr>
      <w:r>
        <w:rPr>
          <w:rFonts w:ascii="Calibri" w:hAnsi="Calibri" w:cs="Calibri"/>
          <w:i/>
          <w:noProof/>
          <w:color w:val="000000"/>
          <w:sz w:val="24"/>
          <w:szCs w:val="24"/>
          <w:lang w:val="en-US"/>
        </w:rPr>
        <w:lastRenderedPageBreak/>
        <w:drawing>
          <wp:inline distT="0" distB="0" distL="0" distR="0">
            <wp:extent cx="5760720" cy="4086225"/>
            <wp:effectExtent l="0" t="0" r="0" b="9525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HSQC bianthracene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8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15EC" w:rsidRDefault="005715EC" w:rsidP="007F052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color w:val="000000"/>
          <w:sz w:val="24"/>
          <w:szCs w:val="24"/>
          <w:lang w:val="en-US"/>
        </w:rPr>
      </w:pPr>
      <w:r>
        <w:rPr>
          <w:noProof/>
          <w:lang w:val="en-US"/>
        </w:rPr>
        <w:drawing>
          <wp:inline distT="0" distB="0" distL="0" distR="0">
            <wp:extent cx="5760720" cy="3912235"/>
            <wp:effectExtent l="0" t="0" r="0" b="0"/>
            <wp:docPr id="9" name="Wykres 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:rsidR="00470096" w:rsidRDefault="00470096" w:rsidP="007F052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color w:val="000000"/>
          <w:sz w:val="24"/>
          <w:szCs w:val="24"/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>
            <wp:extent cx="5760720" cy="3794760"/>
            <wp:effectExtent l="0" t="0" r="0" b="0"/>
            <wp:docPr id="10" name="Wykres 1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</w:p>
    <w:p w:rsidR="003428D2" w:rsidRDefault="003428D2" w:rsidP="007F052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color w:val="000000"/>
          <w:sz w:val="24"/>
          <w:szCs w:val="24"/>
          <w:lang w:val="en-US"/>
        </w:rPr>
      </w:pPr>
      <w:r>
        <w:rPr>
          <w:rFonts w:ascii="Calibri" w:hAnsi="Calibri" w:cs="Calibri"/>
          <w:i/>
          <w:color w:val="000000"/>
          <w:sz w:val="24"/>
          <w:szCs w:val="24"/>
          <w:lang w:val="en-US"/>
        </w:rPr>
        <w:t>Raman bands [cm</w:t>
      </w:r>
      <w:r w:rsidRPr="003428D2">
        <w:rPr>
          <w:rFonts w:ascii="Calibri" w:hAnsi="Calibri" w:cs="Calibri"/>
          <w:i/>
          <w:color w:val="000000"/>
          <w:sz w:val="24"/>
          <w:szCs w:val="24"/>
          <w:vertAlign w:val="superscript"/>
          <w:lang w:val="en-US"/>
        </w:rPr>
        <w:t>−1</w:t>
      </w:r>
      <w:r>
        <w:rPr>
          <w:rFonts w:ascii="Calibri" w:hAnsi="Calibri" w:cs="Calibri"/>
          <w:i/>
          <w:color w:val="000000"/>
          <w:sz w:val="24"/>
          <w:szCs w:val="24"/>
          <w:lang w:val="en-US"/>
        </w:rPr>
        <w:t>]: 400, 1262, 1368, 1385, 1403, 1425, 1562, 1624</w:t>
      </w:r>
    </w:p>
    <w:p w:rsidR="003428D2" w:rsidRDefault="003428D2" w:rsidP="007F052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color w:val="000000"/>
          <w:sz w:val="24"/>
          <w:szCs w:val="24"/>
          <w:lang w:val="en-US"/>
        </w:rPr>
      </w:pPr>
      <w:r>
        <w:rPr>
          <w:noProof/>
          <w:lang w:val="en-US"/>
        </w:rPr>
        <w:drawing>
          <wp:inline distT="0" distB="0" distL="0" distR="0">
            <wp:extent cx="5760720" cy="3909060"/>
            <wp:effectExtent l="0" t="0" r="0" b="0"/>
            <wp:docPr id="21" name="Wykres 2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</wp:inline>
        </w:drawing>
      </w:r>
    </w:p>
    <w:p w:rsidR="003428D2" w:rsidRDefault="003428D2" w:rsidP="003428D2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color w:val="000000"/>
          <w:sz w:val="24"/>
          <w:szCs w:val="24"/>
          <w:lang w:val="en-US"/>
        </w:rPr>
      </w:pPr>
    </w:p>
    <w:p w:rsidR="00E92833" w:rsidRPr="004355E3" w:rsidRDefault="003428D2" w:rsidP="003428D2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i/>
          <w:color w:val="000000"/>
          <w:sz w:val="24"/>
          <w:szCs w:val="24"/>
          <w:lang w:val="en-US"/>
        </w:rPr>
      </w:pPr>
      <w:r>
        <w:rPr>
          <w:rFonts w:ascii="Calibri" w:hAnsi="Calibri" w:cs="Calibri"/>
          <w:i/>
          <w:color w:val="000000"/>
          <w:sz w:val="24"/>
          <w:szCs w:val="24"/>
          <w:lang w:val="en-US"/>
        </w:rPr>
        <w:t>IR bands [cm</w:t>
      </w:r>
      <w:r w:rsidRPr="003428D2">
        <w:rPr>
          <w:rFonts w:ascii="Calibri" w:hAnsi="Calibri" w:cs="Calibri"/>
          <w:i/>
          <w:color w:val="000000"/>
          <w:sz w:val="24"/>
          <w:szCs w:val="24"/>
          <w:vertAlign w:val="superscript"/>
          <w:lang w:val="en-US"/>
        </w:rPr>
        <w:t>−1</w:t>
      </w:r>
      <w:r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]: </w:t>
      </w:r>
      <w:r w:rsidRPr="003428D2">
        <w:rPr>
          <w:rFonts w:ascii="Calibri" w:hAnsi="Calibri" w:cs="Calibri"/>
          <w:i/>
          <w:color w:val="000000"/>
          <w:sz w:val="24"/>
          <w:szCs w:val="24"/>
          <w:lang w:val="en-US"/>
        </w:rPr>
        <w:t>425</w:t>
      </w:r>
      <w:r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, </w:t>
      </w:r>
      <w:r w:rsidRPr="003428D2">
        <w:rPr>
          <w:rFonts w:ascii="Calibri" w:hAnsi="Calibri" w:cs="Calibri"/>
          <w:i/>
          <w:color w:val="000000"/>
          <w:sz w:val="24"/>
          <w:szCs w:val="24"/>
          <w:lang w:val="en-US"/>
        </w:rPr>
        <w:t>519</w:t>
      </w:r>
      <w:r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, </w:t>
      </w:r>
      <w:r w:rsidRPr="003428D2">
        <w:rPr>
          <w:rFonts w:ascii="Calibri" w:hAnsi="Calibri" w:cs="Calibri"/>
          <w:i/>
          <w:color w:val="000000"/>
          <w:sz w:val="24"/>
          <w:szCs w:val="24"/>
          <w:lang w:val="en-US"/>
        </w:rPr>
        <w:t>563</w:t>
      </w:r>
      <w:r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, </w:t>
      </w:r>
      <w:r w:rsidRPr="003428D2">
        <w:rPr>
          <w:rFonts w:ascii="Calibri" w:hAnsi="Calibri" w:cs="Calibri"/>
          <w:i/>
          <w:color w:val="000000"/>
          <w:sz w:val="24"/>
          <w:szCs w:val="24"/>
          <w:lang w:val="en-US"/>
        </w:rPr>
        <w:t>599</w:t>
      </w:r>
      <w:r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, </w:t>
      </w:r>
      <w:r w:rsidRPr="003428D2">
        <w:rPr>
          <w:rFonts w:ascii="Calibri" w:hAnsi="Calibri" w:cs="Calibri"/>
          <w:i/>
          <w:color w:val="000000"/>
          <w:sz w:val="24"/>
          <w:szCs w:val="24"/>
          <w:lang w:val="en-US"/>
        </w:rPr>
        <w:t>602</w:t>
      </w:r>
      <w:r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, </w:t>
      </w:r>
      <w:r w:rsidRPr="003428D2">
        <w:rPr>
          <w:rFonts w:ascii="Calibri" w:hAnsi="Calibri" w:cs="Calibri"/>
          <w:i/>
          <w:color w:val="000000"/>
          <w:sz w:val="24"/>
          <w:szCs w:val="24"/>
          <w:lang w:val="en-US"/>
        </w:rPr>
        <w:t>624</w:t>
      </w:r>
      <w:r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, </w:t>
      </w:r>
      <w:r w:rsidRPr="003428D2">
        <w:rPr>
          <w:rFonts w:ascii="Calibri" w:hAnsi="Calibri" w:cs="Calibri"/>
          <w:i/>
          <w:color w:val="000000"/>
          <w:sz w:val="24"/>
          <w:szCs w:val="24"/>
          <w:lang w:val="en-US"/>
        </w:rPr>
        <w:t>641</w:t>
      </w:r>
      <w:r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, </w:t>
      </w:r>
      <w:r w:rsidRPr="003428D2">
        <w:rPr>
          <w:rFonts w:ascii="Calibri" w:hAnsi="Calibri" w:cs="Calibri"/>
          <w:i/>
          <w:color w:val="000000"/>
          <w:sz w:val="24"/>
          <w:szCs w:val="24"/>
          <w:lang w:val="en-US"/>
        </w:rPr>
        <w:t>648</w:t>
      </w:r>
      <w:r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, </w:t>
      </w:r>
      <w:r w:rsidRPr="003428D2">
        <w:rPr>
          <w:rFonts w:ascii="Calibri" w:hAnsi="Calibri" w:cs="Calibri"/>
          <w:i/>
          <w:color w:val="000000"/>
          <w:sz w:val="24"/>
          <w:szCs w:val="24"/>
          <w:lang w:val="en-US"/>
        </w:rPr>
        <w:t>730</w:t>
      </w:r>
      <w:r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, </w:t>
      </w:r>
      <w:r w:rsidRPr="003428D2">
        <w:rPr>
          <w:rFonts w:ascii="Calibri" w:hAnsi="Calibri" w:cs="Calibri"/>
          <w:i/>
          <w:color w:val="000000"/>
          <w:sz w:val="24"/>
          <w:szCs w:val="24"/>
          <w:lang w:val="en-US"/>
        </w:rPr>
        <w:t>736</w:t>
      </w:r>
      <w:r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, </w:t>
      </w:r>
      <w:r w:rsidRPr="003428D2">
        <w:rPr>
          <w:rFonts w:ascii="Calibri" w:hAnsi="Calibri" w:cs="Calibri"/>
          <w:i/>
          <w:color w:val="000000"/>
          <w:sz w:val="24"/>
          <w:szCs w:val="24"/>
          <w:lang w:val="en-US"/>
        </w:rPr>
        <w:t>760</w:t>
      </w:r>
      <w:r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, </w:t>
      </w:r>
      <w:r w:rsidRPr="003428D2">
        <w:rPr>
          <w:rFonts w:ascii="Calibri" w:hAnsi="Calibri" w:cs="Calibri"/>
          <w:i/>
          <w:color w:val="000000"/>
          <w:sz w:val="24"/>
          <w:szCs w:val="24"/>
          <w:lang w:val="en-US"/>
        </w:rPr>
        <w:t>785</w:t>
      </w:r>
      <w:r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, </w:t>
      </w:r>
      <w:r w:rsidRPr="003428D2">
        <w:rPr>
          <w:rFonts w:ascii="Calibri" w:hAnsi="Calibri" w:cs="Calibri"/>
          <w:i/>
          <w:color w:val="000000"/>
          <w:sz w:val="24"/>
          <w:szCs w:val="24"/>
          <w:lang w:val="en-US"/>
        </w:rPr>
        <w:t>789</w:t>
      </w:r>
      <w:r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, </w:t>
      </w:r>
      <w:r w:rsidRPr="003428D2">
        <w:rPr>
          <w:rFonts w:ascii="Calibri" w:hAnsi="Calibri" w:cs="Calibri"/>
          <w:i/>
          <w:color w:val="000000"/>
          <w:sz w:val="24"/>
          <w:szCs w:val="24"/>
          <w:lang w:val="en-US"/>
        </w:rPr>
        <w:t>834</w:t>
      </w:r>
      <w:r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, </w:t>
      </w:r>
      <w:r w:rsidRPr="003428D2">
        <w:rPr>
          <w:rFonts w:ascii="Calibri" w:hAnsi="Calibri" w:cs="Calibri"/>
          <w:i/>
          <w:color w:val="000000"/>
          <w:sz w:val="24"/>
          <w:szCs w:val="24"/>
          <w:lang w:val="en-US"/>
        </w:rPr>
        <w:t>837</w:t>
      </w:r>
      <w:r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, </w:t>
      </w:r>
      <w:r w:rsidRPr="003428D2">
        <w:rPr>
          <w:rFonts w:ascii="Calibri" w:hAnsi="Calibri" w:cs="Calibri"/>
          <w:i/>
          <w:color w:val="000000"/>
          <w:sz w:val="24"/>
          <w:szCs w:val="24"/>
          <w:lang w:val="en-US"/>
        </w:rPr>
        <w:t>858</w:t>
      </w:r>
      <w:r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, </w:t>
      </w:r>
      <w:r w:rsidRPr="003428D2">
        <w:rPr>
          <w:rFonts w:ascii="Calibri" w:hAnsi="Calibri" w:cs="Calibri"/>
          <w:i/>
          <w:color w:val="000000"/>
          <w:sz w:val="24"/>
          <w:szCs w:val="24"/>
          <w:lang w:val="en-US"/>
        </w:rPr>
        <w:t>885</w:t>
      </w:r>
      <w:r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, </w:t>
      </w:r>
      <w:r w:rsidRPr="003428D2">
        <w:rPr>
          <w:rFonts w:ascii="Calibri" w:hAnsi="Calibri" w:cs="Calibri"/>
          <w:i/>
          <w:color w:val="000000"/>
          <w:sz w:val="24"/>
          <w:szCs w:val="24"/>
          <w:lang w:val="en-US"/>
        </w:rPr>
        <w:t>892</w:t>
      </w:r>
      <w:r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, </w:t>
      </w:r>
      <w:r w:rsidRPr="003428D2">
        <w:rPr>
          <w:rFonts w:ascii="Calibri" w:hAnsi="Calibri" w:cs="Calibri"/>
          <w:i/>
          <w:color w:val="000000"/>
          <w:sz w:val="24"/>
          <w:szCs w:val="24"/>
          <w:lang w:val="en-US"/>
        </w:rPr>
        <w:t>909</w:t>
      </w:r>
      <w:r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, </w:t>
      </w:r>
      <w:r w:rsidRPr="003428D2">
        <w:rPr>
          <w:rFonts w:ascii="Calibri" w:hAnsi="Calibri" w:cs="Calibri"/>
          <w:i/>
          <w:color w:val="000000"/>
          <w:sz w:val="24"/>
          <w:szCs w:val="24"/>
          <w:lang w:val="en-US"/>
        </w:rPr>
        <w:t>961</w:t>
      </w:r>
      <w:r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, </w:t>
      </w:r>
      <w:r w:rsidRPr="003428D2">
        <w:rPr>
          <w:rFonts w:ascii="Calibri" w:hAnsi="Calibri" w:cs="Calibri"/>
          <w:i/>
          <w:color w:val="000000"/>
          <w:sz w:val="24"/>
          <w:szCs w:val="24"/>
          <w:lang w:val="en-US"/>
        </w:rPr>
        <w:t>1011</w:t>
      </w:r>
      <w:r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, </w:t>
      </w:r>
      <w:r w:rsidRPr="003428D2">
        <w:rPr>
          <w:rFonts w:ascii="Calibri" w:hAnsi="Calibri" w:cs="Calibri"/>
          <w:i/>
          <w:color w:val="000000"/>
          <w:sz w:val="24"/>
          <w:szCs w:val="24"/>
          <w:lang w:val="en-US"/>
        </w:rPr>
        <w:t>1105</w:t>
      </w:r>
      <w:r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, </w:t>
      </w:r>
      <w:r w:rsidRPr="003428D2">
        <w:rPr>
          <w:rFonts w:ascii="Calibri" w:hAnsi="Calibri" w:cs="Calibri"/>
          <w:i/>
          <w:color w:val="000000"/>
          <w:sz w:val="24"/>
          <w:szCs w:val="24"/>
          <w:lang w:val="en-US"/>
        </w:rPr>
        <w:t>1150</w:t>
      </w:r>
      <w:r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, </w:t>
      </w:r>
      <w:r w:rsidRPr="003428D2">
        <w:rPr>
          <w:rFonts w:ascii="Calibri" w:hAnsi="Calibri" w:cs="Calibri"/>
          <w:i/>
          <w:color w:val="000000"/>
          <w:sz w:val="24"/>
          <w:szCs w:val="24"/>
          <w:lang w:val="en-US"/>
        </w:rPr>
        <w:t>1160</w:t>
      </w:r>
      <w:r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, </w:t>
      </w:r>
      <w:r w:rsidRPr="003428D2">
        <w:rPr>
          <w:rFonts w:ascii="Calibri" w:hAnsi="Calibri" w:cs="Calibri"/>
          <w:i/>
          <w:color w:val="000000"/>
          <w:sz w:val="24"/>
          <w:szCs w:val="24"/>
          <w:lang w:val="en-US"/>
        </w:rPr>
        <w:t>1170</w:t>
      </w:r>
      <w:r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, </w:t>
      </w:r>
      <w:r w:rsidRPr="003428D2">
        <w:rPr>
          <w:rFonts w:ascii="Calibri" w:hAnsi="Calibri" w:cs="Calibri"/>
          <w:i/>
          <w:color w:val="000000"/>
          <w:sz w:val="24"/>
          <w:szCs w:val="24"/>
          <w:lang w:val="en-US"/>
        </w:rPr>
        <w:t>1223</w:t>
      </w:r>
      <w:r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, </w:t>
      </w:r>
      <w:r w:rsidRPr="003428D2">
        <w:rPr>
          <w:rFonts w:ascii="Calibri" w:hAnsi="Calibri" w:cs="Calibri"/>
          <w:i/>
          <w:color w:val="000000"/>
          <w:sz w:val="24"/>
          <w:szCs w:val="24"/>
          <w:lang w:val="en-US"/>
        </w:rPr>
        <w:t>1256</w:t>
      </w:r>
      <w:r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, </w:t>
      </w:r>
      <w:r w:rsidRPr="003428D2">
        <w:rPr>
          <w:rFonts w:ascii="Calibri" w:hAnsi="Calibri" w:cs="Calibri"/>
          <w:i/>
          <w:color w:val="000000"/>
          <w:sz w:val="24"/>
          <w:szCs w:val="24"/>
          <w:lang w:val="en-US"/>
        </w:rPr>
        <w:t>1269</w:t>
      </w:r>
      <w:r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, </w:t>
      </w:r>
      <w:r w:rsidRPr="003428D2">
        <w:rPr>
          <w:rFonts w:ascii="Calibri" w:hAnsi="Calibri" w:cs="Calibri"/>
          <w:i/>
          <w:color w:val="000000"/>
          <w:sz w:val="24"/>
          <w:szCs w:val="24"/>
          <w:lang w:val="en-US"/>
        </w:rPr>
        <w:t>1306</w:t>
      </w:r>
      <w:r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, </w:t>
      </w:r>
      <w:r w:rsidRPr="003428D2">
        <w:rPr>
          <w:rFonts w:ascii="Calibri" w:hAnsi="Calibri" w:cs="Calibri"/>
          <w:i/>
          <w:color w:val="000000"/>
          <w:sz w:val="24"/>
          <w:szCs w:val="24"/>
          <w:lang w:val="en-US"/>
        </w:rPr>
        <w:t>1318</w:t>
      </w:r>
      <w:r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, </w:t>
      </w:r>
      <w:r w:rsidRPr="003428D2">
        <w:rPr>
          <w:rFonts w:ascii="Calibri" w:hAnsi="Calibri" w:cs="Calibri"/>
          <w:i/>
          <w:color w:val="000000"/>
          <w:sz w:val="24"/>
          <w:szCs w:val="24"/>
          <w:lang w:val="en-US"/>
        </w:rPr>
        <w:t>1380</w:t>
      </w:r>
      <w:r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, </w:t>
      </w:r>
      <w:r w:rsidRPr="003428D2">
        <w:rPr>
          <w:rFonts w:ascii="Calibri" w:hAnsi="Calibri" w:cs="Calibri"/>
          <w:i/>
          <w:color w:val="000000"/>
          <w:sz w:val="24"/>
          <w:szCs w:val="24"/>
          <w:lang w:val="en-US"/>
        </w:rPr>
        <w:t>1403</w:t>
      </w:r>
      <w:r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, </w:t>
      </w:r>
      <w:r w:rsidRPr="003428D2">
        <w:rPr>
          <w:rFonts w:ascii="Calibri" w:hAnsi="Calibri" w:cs="Calibri"/>
          <w:i/>
          <w:color w:val="000000"/>
          <w:sz w:val="24"/>
          <w:szCs w:val="24"/>
          <w:lang w:val="en-US"/>
        </w:rPr>
        <w:t>1442</w:t>
      </w:r>
      <w:r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, </w:t>
      </w:r>
      <w:r w:rsidRPr="003428D2">
        <w:rPr>
          <w:rFonts w:ascii="Calibri" w:hAnsi="Calibri" w:cs="Calibri"/>
          <w:i/>
          <w:color w:val="000000"/>
          <w:sz w:val="24"/>
          <w:szCs w:val="24"/>
          <w:lang w:val="en-US"/>
        </w:rPr>
        <w:t>1452</w:t>
      </w:r>
      <w:r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, </w:t>
      </w:r>
      <w:r w:rsidRPr="003428D2">
        <w:rPr>
          <w:rFonts w:ascii="Calibri" w:hAnsi="Calibri" w:cs="Calibri"/>
          <w:i/>
          <w:color w:val="000000"/>
          <w:sz w:val="24"/>
          <w:szCs w:val="24"/>
          <w:lang w:val="en-US"/>
        </w:rPr>
        <w:t>1518</w:t>
      </w:r>
      <w:r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, </w:t>
      </w:r>
      <w:r w:rsidRPr="003428D2">
        <w:rPr>
          <w:rFonts w:ascii="Calibri" w:hAnsi="Calibri" w:cs="Calibri"/>
          <w:i/>
          <w:color w:val="000000"/>
          <w:sz w:val="24"/>
          <w:szCs w:val="24"/>
          <w:lang w:val="en-US"/>
        </w:rPr>
        <w:t>1555</w:t>
      </w:r>
      <w:r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, </w:t>
      </w:r>
      <w:r w:rsidRPr="003428D2">
        <w:rPr>
          <w:rFonts w:ascii="Calibri" w:hAnsi="Calibri" w:cs="Calibri"/>
          <w:i/>
          <w:color w:val="000000"/>
          <w:sz w:val="24"/>
          <w:szCs w:val="24"/>
          <w:lang w:val="en-US"/>
        </w:rPr>
        <w:t>1572</w:t>
      </w:r>
      <w:r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, </w:t>
      </w:r>
      <w:r w:rsidRPr="003428D2">
        <w:rPr>
          <w:rFonts w:ascii="Calibri" w:hAnsi="Calibri" w:cs="Calibri"/>
          <w:i/>
          <w:color w:val="000000"/>
          <w:sz w:val="24"/>
          <w:szCs w:val="24"/>
          <w:lang w:val="en-US"/>
        </w:rPr>
        <w:t>1623</w:t>
      </w:r>
      <w:r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, </w:t>
      </w:r>
      <w:r w:rsidRPr="003428D2">
        <w:rPr>
          <w:rFonts w:ascii="Calibri" w:hAnsi="Calibri" w:cs="Calibri"/>
          <w:i/>
          <w:color w:val="000000"/>
          <w:sz w:val="24"/>
          <w:szCs w:val="24"/>
          <w:lang w:val="en-US"/>
        </w:rPr>
        <w:t>1673</w:t>
      </w:r>
      <w:r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, </w:t>
      </w:r>
      <w:r w:rsidRPr="003428D2">
        <w:rPr>
          <w:rFonts w:ascii="Calibri" w:hAnsi="Calibri" w:cs="Calibri"/>
          <w:i/>
          <w:color w:val="000000"/>
          <w:sz w:val="24"/>
          <w:szCs w:val="24"/>
          <w:lang w:val="en-US"/>
        </w:rPr>
        <w:t>1719</w:t>
      </w:r>
      <w:r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, </w:t>
      </w:r>
      <w:r w:rsidRPr="003428D2">
        <w:rPr>
          <w:rFonts w:ascii="Calibri" w:hAnsi="Calibri" w:cs="Calibri"/>
          <w:i/>
          <w:color w:val="000000"/>
          <w:sz w:val="24"/>
          <w:szCs w:val="24"/>
          <w:lang w:val="en-US"/>
        </w:rPr>
        <w:t>1813</w:t>
      </w:r>
      <w:r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, </w:t>
      </w:r>
      <w:r w:rsidRPr="003428D2">
        <w:rPr>
          <w:rFonts w:ascii="Calibri" w:hAnsi="Calibri" w:cs="Calibri"/>
          <w:i/>
          <w:color w:val="000000"/>
          <w:sz w:val="24"/>
          <w:szCs w:val="24"/>
          <w:lang w:val="en-US"/>
        </w:rPr>
        <w:t>1919</w:t>
      </w:r>
      <w:r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, </w:t>
      </w:r>
      <w:r w:rsidRPr="003428D2">
        <w:rPr>
          <w:rFonts w:ascii="Calibri" w:hAnsi="Calibri" w:cs="Calibri"/>
          <w:i/>
          <w:color w:val="000000"/>
          <w:sz w:val="24"/>
          <w:szCs w:val="24"/>
          <w:lang w:val="en-US"/>
        </w:rPr>
        <w:t>1948</w:t>
      </w:r>
      <w:r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, </w:t>
      </w:r>
      <w:r w:rsidRPr="003428D2">
        <w:rPr>
          <w:rFonts w:ascii="Calibri" w:hAnsi="Calibri" w:cs="Calibri"/>
          <w:i/>
          <w:color w:val="000000"/>
          <w:sz w:val="24"/>
          <w:szCs w:val="24"/>
          <w:lang w:val="en-US"/>
        </w:rPr>
        <w:t>2997</w:t>
      </w:r>
      <w:r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, </w:t>
      </w:r>
      <w:r w:rsidRPr="003428D2">
        <w:rPr>
          <w:rFonts w:ascii="Calibri" w:hAnsi="Calibri" w:cs="Calibri"/>
          <w:i/>
          <w:color w:val="000000"/>
          <w:sz w:val="24"/>
          <w:szCs w:val="24"/>
          <w:lang w:val="en-US"/>
        </w:rPr>
        <w:t>3035</w:t>
      </w:r>
      <w:r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, </w:t>
      </w:r>
      <w:r w:rsidRPr="003428D2">
        <w:rPr>
          <w:rFonts w:ascii="Calibri" w:hAnsi="Calibri" w:cs="Calibri"/>
          <w:i/>
          <w:color w:val="000000"/>
          <w:sz w:val="24"/>
          <w:szCs w:val="24"/>
          <w:lang w:val="en-US"/>
        </w:rPr>
        <w:t>3055</w:t>
      </w:r>
      <w:r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, </w:t>
      </w:r>
      <w:r w:rsidRPr="003428D2">
        <w:rPr>
          <w:rFonts w:ascii="Calibri" w:hAnsi="Calibri" w:cs="Calibri"/>
          <w:i/>
          <w:color w:val="000000"/>
          <w:sz w:val="24"/>
          <w:szCs w:val="24"/>
          <w:lang w:val="en-US"/>
        </w:rPr>
        <w:t>3075</w:t>
      </w:r>
      <w:r w:rsidR="00470096">
        <w:rPr>
          <w:rFonts w:ascii="Calibri" w:hAnsi="Calibri" w:cs="Calibri"/>
          <w:b/>
          <w:i/>
          <w:color w:val="000000"/>
          <w:sz w:val="24"/>
          <w:szCs w:val="24"/>
          <w:lang w:val="en-US"/>
        </w:rPr>
        <w:br w:type="column"/>
      </w:r>
      <w:r w:rsidR="00E92833" w:rsidRPr="004355E3">
        <w:rPr>
          <w:rFonts w:ascii="Calibri" w:hAnsi="Calibri" w:cs="Calibri"/>
          <w:b/>
          <w:i/>
          <w:color w:val="000000"/>
          <w:sz w:val="24"/>
          <w:szCs w:val="24"/>
          <w:lang w:val="en-US"/>
        </w:rPr>
        <w:lastRenderedPageBreak/>
        <w:t>9,9’-biphenanthryl (2) NMR spectra: C</w:t>
      </w:r>
      <w:r w:rsidR="00E92833" w:rsidRPr="004355E3">
        <w:rPr>
          <w:rFonts w:ascii="Calibri" w:hAnsi="Calibri" w:cs="Calibri"/>
          <w:b/>
          <w:i/>
          <w:color w:val="000000"/>
          <w:sz w:val="24"/>
          <w:szCs w:val="24"/>
          <w:vertAlign w:val="subscript"/>
          <w:lang w:val="en-US"/>
        </w:rPr>
        <w:t>28</w:t>
      </w:r>
      <w:r w:rsidR="00E92833" w:rsidRPr="004355E3">
        <w:rPr>
          <w:rFonts w:ascii="Calibri" w:hAnsi="Calibri" w:cs="Calibri"/>
          <w:b/>
          <w:i/>
          <w:color w:val="000000"/>
          <w:sz w:val="24"/>
          <w:szCs w:val="24"/>
          <w:lang w:val="en-US"/>
        </w:rPr>
        <w:t>H</w:t>
      </w:r>
      <w:r w:rsidR="00E92833" w:rsidRPr="004355E3">
        <w:rPr>
          <w:rFonts w:ascii="Calibri" w:hAnsi="Calibri" w:cs="Calibri"/>
          <w:b/>
          <w:i/>
          <w:color w:val="000000"/>
          <w:sz w:val="24"/>
          <w:szCs w:val="24"/>
          <w:vertAlign w:val="subscript"/>
          <w:lang w:val="en-US"/>
        </w:rPr>
        <w:t>18</w:t>
      </w:r>
      <w:r w:rsidR="00E92833" w:rsidRPr="004355E3">
        <w:rPr>
          <w:rFonts w:ascii="Calibri" w:hAnsi="Calibri" w:cs="Calibri"/>
          <w:b/>
          <w:i/>
          <w:color w:val="000000"/>
          <w:sz w:val="24"/>
          <w:szCs w:val="24"/>
          <w:lang w:val="en-US"/>
        </w:rPr>
        <w:t xml:space="preserve"> </w:t>
      </w:r>
    </w:p>
    <w:p w:rsidR="00E92833" w:rsidRDefault="00E92833" w:rsidP="00E92833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b/>
          <w:i/>
          <w:color w:val="000000"/>
          <w:sz w:val="24"/>
          <w:szCs w:val="24"/>
          <w:lang w:val="en-US"/>
        </w:rPr>
      </w:pPr>
      <w:r w:rsidRPr="004355E3">
        <w:rPr>
          <w:rFonts w:ascii="Calibri" w:hAnsi="Calibri" w:cs="Calibri"/>
          <w:b/>
          <w:i/>
          <w:color w:val="000000"/>
          <w:sz w:val="24"/>
          <w:szCs w:val="24"/>
          <w:vertAlign w:val="superscript"/>
          <w:lang w:val="en-US"/>
        </w:rPr>
        <w:t>1</w:t>
      </w:r>
      <w:r w:rsidRPr="004355E3">
        <w:rPr>
          <w:rFonts w:ascii="Calibri" w:hAnsi="Calibri" w:cs="Calibri"/>
          <w:b/>
          <w:i/>
          <w:color w:val="000000"/>
          <w:sz w:val="24"/>
          <w:szCs w:val="24"/>
          <w:lang w:val="en-US"/>
        </w:rPr>
        <w:t xml:space="preserve">H 500 MHz, </w:t>
      </w:r>
      <w:r w:rsidRPr="004355E3">
        <w:rPr>
          <w:rFonts w:ascii="Calibri" w:hAnsi="Calibri" w:cs="Calibri"/>
          <w:b/>
          <w:i/>
          <w:color w:val="000000"/>
          <w:sz w:val="24"/>
          <w:szCs w:val="24"/>
          <w:vertAlign w:val="superscript"/>
          <w:lang w:val="en-US"/>
        </w:rPr>
        <w:t>13</w:t>
      </w:r>
      <w:r w:rsidRPr="004355E3">
        <w:rPr>
          <w:rFonts w:ascii="Calibri" w:hAnsi="Calibri" w:cs="Calibri"/>
          <w:b/>
          <w:i/>
          <w:color w:val="000000"/>
          <w:sz w:val="24"/>
          <w:szCs w:val="24"/>
          <w:lang w:val="en-US"/>
        </w:rPr>
        <w:t xml:space="preserve">C 125 MHz, </w:t>
      </w:r>
      <w:r w:rsidRPr="004355E3">
        <w:rPr>
          <w:rFonts w:ascii="Calibri" w:hAnsi="Calibri" w:cs="Calibri"/>
          <w:b/>
          <w:i/>
          <w:color w:val="000000"/>
          <w:sz w:val="24"/>
          <w:szCs w:val="24"/>
          <w:vertAlign w:val="superscript"/>
          <w:lang w:val="en-US"/>
        </w:rPr>
        <w:t>1</w:t>
      </w:r>
      <w:r w:rsidRPr="004355E3">
        <w:rPr>
          <w:rFonts w:ascii="Calibri" w:hAnsi="Calibri" w:cs="Calibri"/>
          <w:b/>
          <w:i/>
          <w:color w:val="000000"/>
          <w:sz w:val="24"/>
          <w:szCs w:val="24"/>
          <w:lang w:val="en-US"/>
        </w:rPr>
        <w:t xml:space="preserve">H vs. </w:t>
      </w:r>
      <w:r w:rsidRPr="004355E3">
        <w:rPr>
          <w:rFonts w:ascii="Calibri" w:hAnsi="Calibri" w:cs="Calibri"/>
          <w:b/>
          <w:i/>
          <w:color w:val="000000"/>
          <w:sz w:val="24"/>
          <w:szCs w:val="24"/>
          <w:vertAlign w:val="superscript"/>
          <w:lang w:val="en-US"/>
        </w:rPr>
        <w:t>13</w:t>
      </w:r>
      <w:r w:rsidRPr="004355E3">
        <w:rPr>
          <w:rFonts w:ascii="Calibri" w:hAnsi="Calibri" w:cs="Calibri"/>
          <w:b/>
          <w:i/>
          <w:color w:val="000000"/>
          <w:sz w:val="24"/>
          <w:szCs w:val="24"/>
          <w:lang w:val="en-US"/>
        </w:rPr>
        <w:t>C HSQC CDCl</w:t>
      </w:r>
      <w:r w:rsidRPr="004355E3">
        <w:rPr>
          <w:rFonts w:ascii="Calibri" w:hAnsi="Calibri" w:cs="Calibri"/>
          <w:b/>
          <w:i/>
          <w:color w:val="000000"/>
          <w:sz w:val="24"/>
          <w:szCs w:val="24"/>
          <w:vertAlign w:val="subscript"/>
          <w:lang w:val="en-US"/>
        </w:rPr>
        <w:t>3 </w:t>
      </w:r>
      <w:r w:rsidRPr="004355E3">
        <w:rPr>
          <w:rFonts w:ascii="Calibri" w:hAnsi="Calibri" w:cs="Calibri"/>
          <w:b/>
          <w:i/>
          <w:color w:val="000000"/>
          <w:sz w:val="24"/>
          <w:szCs w:val="24"/>
          <w:lang w:val="en-US"/>
        </w:rPr>
        <w:t>298 K</w:t>
      </w:r>
    </w:p>
    <w:p w:rsidR="00470096" w:rsidRDefault="00470096" w:rsidP="00470096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b/>
          <w:i/>
          <w:color w:val="000000"/>
          <w:sz w:val="24"/>
          <w:szCs w:val="24"/>
          <w:lang w:val="en-US"/>
        </w:rPr>
      </w:pPr>
      <w:r>
        <w:rPr>
          <w:rFonts w:ascii="Calibri" w:hAnsi="Calibri" w:cs="Calibri"/>
          <w:b/>
          <w:i/>
          <w:noProof/>
          <w:color w:val="000000"/>
          <w:sz w:val="24"/>
          <w:szCs w:val="24"/>
          <w:lang w:val="en-US"/>
        </w:rPr>
        <w:drawing>
          <wp:inline distT="0" distB="0" distL="0" distR="0">
            <wp:extent cx="5760720" cy="4076700"/>
            <wp:effectExtent l="0" t="0" r="0" b="0"/>
            <wp:docPr id="11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H1_biphenanthrene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7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0096" w:rsidRDefault="00470096" w:rsidP="00470096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b/>
          <w:i/>
          <w:color w:val="000000"/>
          <w:sz w:val="24"/>
          <w:szCs w:val="24"/>
          <w:lang w:val="en-US"/>
        </w:rPr>
      </w:pPr>
      <w:r>
        <w:rPr>
          <w:rFonts w:ascii="Calibri" w:hAnsi="Calibri" w:cs="Calibri"/>
          <w:b/>
          <w:i/>
          <w:noProof/>
          <w:color w:val="000000"/>
          <w:sz w:val="24"/>
          <w:szCs w:val="24"/>
          <w:lang w:val="en-US"/>
        </w:rPr>
        <w:drawing>
          <wp:inline distT="0" distB="0" distL="0" distR="0">
            <wp:extent cx="5760720" cy="4076700"/>
            <wp:effectExtent l="0" t="0" r="0" b="0"/>
            <wp:docPr id="12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H2_biphenanthrene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7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0096" w:rsidRDefault="00470096" w:rsidP="00470096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b/>
          <w:i/>
          <w:color w:val="000000"/>
          <w:sz w:val="24"/>
          <w:szCs w:val="24"/>
          <w:lang w:val="en-US"/>
        </w:rPr>
      </w:pPr>
      <w:r>
        <w:rPr>
          <w:rFonts w:ascii="Calibri" w:hAnsi="Calibri" w:cs="Calibri"/>
          <w:b/>
          <w:i/>
          <w:noProof/>
          <w:color w:val="000000"/>
          <w:sz w:val="24"/>
          <w:szCs w:val="24"/>
          <w:lang w:val="en-US"/>
        </w:rPr>
        <w:lastRenderedPageBreak/>
        <w:drawing>
          <wp:inline distT="0" distB="0" distL="0" distR="0">
            <wp:extent cx="5760720" cy="4000500"/>
            <wp:effectExtent l="0" t="0" r="0" b="0"/>
            <wp:docPr id="13" name="Obraz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H3_biphenanthrene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0096" w:rsidRDefault="00470096" w:rsidP="00470096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b/>
          <w:i/>
          <w:color w:val="000000"/>
          <w:sz w:val="24"/>
          <w:szCs w:val="24"/>
          <w:lang w:val="en-US"/>
        </w:rPr>
      </w:pPr>
      <w:r>
        <w:rPr>
          <w:rFonts w:ascii="Calibri" w:hAnsi="Calibri" w:cs="Calibri"/>
          <w:b/>
          <w:i/>
          <w:noProof/>
          <w:color w:val="000000"/>
          <w:sz w:val="24"/>
          <w:szCs w:val="24"/>
          <w:lang w:val="en-US"/>
        </w:rPr>
        <w:drawing>
          <wp:inline distT="0" distB="0" distL="0" distR="0">
            <wp:extent cx="5760720" cy="3909060"/>
            <wp:effectExtent l="0" t="0" r="0" b="0"/>
            <wp:docPr id="14" name="Obraz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H4_biphenanthrene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90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2833" w:rsidRPr="004355E3" w:rsidRDefault="00E92833" w:rsidP="00E92833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i/>
          <w:color w:val="000000"/>
          <w:sz w:val="24"/>
          <w:szCs w:val="24"/>
          <w:lang w:val="en-US"/>
        </w:rPr>
      </w:pPr>
      <w:r w:rsidRPr="004355E3">
        <w:rPr>
          <w:rFonts w:ascii="Calibri" w:hAnsi="Calibri" w:cs="Calibri"/>
          <w:b/>
          <w:i/>
          <w:color w:val="000000"/>
          <w:sz w:val="24"/>
          <w:szCs w:val="24"/>
          <w:vertAlign w:val="superscript"/>
          <w:lang w:val="en-US"/>
        </w:rPr>
        <w:t>1</w:t>
      </w:r>
      <w:r w:rsidRPr="004355E3">
        <w:rPr>
          <w:rFonts w:ascii="Calibri" w:hAnsi="Calibri" w:cs="Calibri"/>
          <w:b/>
          <w:i/>
          <w:color w:val="000000"/>
          <w:sz w:val="24"/>
          <w:szCs w:val="24"/>
          <w:lang w:val="en-US"/>
        </w:rPr>
        <w:t>H NMR:</w:t>
      </w:r>
    </w:p>
    <w:p w:rsidR="00A519E6" w:rsidRDefault="00A519E6" w:rsidP="00E92833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color w:val="000000"/>
          <w:sz w:val="24"/>
          <w:szCs w:val="24"/>
          <w:lang w:val="en-US"/>
        </w:rPr>
        <w:sectPr w:rsidR="00A519E6" w:rsidSect="00A519E6">
          <w:type w:val="continuous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:rsidR="00E92833" w:rsidRPr="00E92833" w:rsidRDefault="00E92833" w:rsidP="00E92833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color w:val="000000"/>
          <w:sz w:val="24"/>
          <w:szCs w:val="24"/>
          <w:lang w:val="en-US"/>
        </w:rPr>
      </w:pPr>
      <w:r w:rsidRPr="00E92833">
        <w:rPr>
          <w:rFonts w:ascii="Calibri" w:hAnsi="Calibri" w:cs="Calibri"/>
          <w:i/>
          <w:color w:val="000000"/>
          <w:sz w:val="24"/>
          <w:szCs w:val="24"/>
          <w:lang w:val="en-US"/>
        </w:rPr>
        <w:lastRenderedPageBreak/>
        <w:t xml:space="preserve">7.386-7.353 </w:t>
      </w:r>
      <w:proofErr w:type="spellStart"/>
      <w:r w:rsidRPr="00E92833">
        <w:rPr>
          <w:rFonts w:ascii="Calibri" w:hAnsi="Calibri" w:cs="Calibri"/>
          <w:i/>
          <w:color w:val="000000"/>
          <w:sz w:val="24"/>
          <w:szCs w:val="24"/>
          <w:lang w:val="en-US"/>
        </w:rPr>
        <w:t>ppm</w:t>
      </w:r>
      <w:proofErr w:type="spellEnd"/>
      <w:r w:rsidRPr="00E92833"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 (2H </w:t>
      </w:r>
      <w:proofErr w:type="spellStart"/>
      <w:r w:rsidRPr="00E92833">
        <w:rPr>
          <w:rFonts w:ascii="Calibri" w:hAnsi="Calibri" w:cs="Calibri"/>
          <w:i/>
          <w:color w:val="000000"/>
          <w:sz w:val="24"/>
          <w:szCs w:val="24"/>
          <w:lang w:val="en-US"/>
        </w:rPr>
        <w:t>dtd</w:t>
      </w:r>
      <w:proofErr w:type="spellEnd"/>
      <w:r w:rsidRPr="00E92833"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 J = 1 Hz)</w:t>
      </w:r>
    </w:p>
    <w:p w:rsidR="00E92833" w:rsidRPr="00E92833" w:rsidRDefault="00E92833" w:rsidP="00E92833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color w:val="000000"/>
          <w:sz w:val="24"/>
          <w:szCs w:val="24"/>
          <w:lang w:val="en-US"/>
        </w:rPr>
      </w:pPr>
      <w:r w:rsidRPr="00E92833"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7.511-7.492 </w:t>
      </w:r>
      <w:proofErr w:type="spellStart"/>
      <w:r w:rsidRPr="00E92833">
        <w:rPr>
          <w:rFonts w:ascii="Calibri" w:hAnsi="Calibri" w:cs="Calibri"/>
          <w:i/>
          <w:color w:val="000000"/>
          <w:sz w:val="24"/>
          <w:szCs w:val="24"/>
          <w:lang w:val="en-US"/>
        </w:rPr>
        <w:t>ppm</w:t>
      </w:r>
      <w:proofErr w:type="spellEnd"/>
      <w:r w:rsidRPr="00E92833"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 (2H </w:t>
      </w:r>
      <w:proofErr w:type="spellStart"/>
      <w:r w:rsidRPr="00E92833">
        <w:rPr>
          <w:rFonts w:ascii="Calibri" w:hAnsi="Calibri" w:cs="Calibri"/>
          <w:i/>
          <w:color w:val="000000"/>
          <w:sz w:val="24"/>
          <w:szCs w:val="24"/>
          <w:lang w:val="en-US"/>
        </w:rPr>
        <w:t>dd</w:t>
      </w:r>
      <w:proofErr w:type="spellEnd"/>
      <w:r w:rsidRPr="00E92833"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 J = 1 Hz)</w:t>
      </w:r>
    </w:p>
    <w:p w:rsidR="00E92833" w:rsidRPr="00E92833" w:rsidRDefault="00E92833" w:rsidP="00E92833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color w:val="000000"/>
          <w:sz w:val="24"/>
          <w:szCs w:val="24"/>
          <w:lang w:val="en-US"/>
        </w:rPr>
      </w:pPr>
      <w:r w:rsidRPr="00E92833"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7.671-7.629 </w:t>
      </w:r>
      <w:proofErr w:type="spellStart"/>
      <w:r w:rsidRPr="00E92833">
        <w:rPr>
          <w:rFonts w:ascii="Calibri" w:hAnsi="Calibri" w:cs="Calibri"/>
          <w:i/>
          <w:color w:val="000000"/>
          <w:sz w:val="24"/>
          <w:szCs w:val="24"/>
          <w:lang w:val="en-US"/>
        </w:rPr>
        <w:t>ppm</w:t>
      </w:r>
      <w:proofErr w:type="spellEnd"/>
      <w:r w:rsidRPr="00E92833"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 (4H </w:t>
      </w:r>
      <w:proofErr w:type="spellStart"/>
      <w:r w:rsidRPr="00E92833">
        <w:rPr>
          <w:rFonts w:ascii="Calibri" w:hAnsi="Calibri" w:cs="Calibri"/>
          <w:i/>
          <w:color w:val="000000"/>
          <w:sz w:val="24"/>
          <w:szCs w:val="24"/>
          <w:lang w:val="en-US"/>
        </w:rPr>
        <w:t>dqqd</w:t>
      </w:r>
      <w:proofErr w:type="spellEnd"/>
      <w:r w:rsidRPr="00E92833"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 J = 1Hz)</w:t>
      </w:r>
    </w:p>
    <w:p w:rsidR="00E92833" w:rsidRPr="00E92833" w:rsidRDefault="00E92833" w:rsidP="00E92833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color w:val="000000"/>
          <w:sz w:val="24"/>
          <w:szCs w:val="24"/>
          <w:lang w:val="en-US"/>
        </w:rPr>
      </w:pPr>
      <w:r w:rsidRPr="00E92833"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7.746-7.713 </w:t>
      </w:r>
      <w:proofErr w:type="spellStart"/>
      <w:r w:rsidRPr="00E92833">
        <w:rPr>
          <w:rFonts w:ascii="Calibri" w:hAnsi="Calibri" w:cs="Calibri"/>
          <w:i/>
          <w:color w:val="000000"/>
          <w:sz w:val="24"/>
          <w:szCs w:val="24"/>
          <w:lang w:val="en-US"/>
        </w:rPr>
        <w:t>ppm</w:t>
      </w:r>
      <w:proofErr w:type="spellEnd"/>
      <w:r w:rsidRPr="00E92833"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 (2H </w:t>
      </w:r>
      <w:proofErr w:type="spellStart"/>
      <w:r w:rsidRPr="00E92833">
        <w:rPr>
          <w:rFonts w:ascii="Calibri" w:hAnsi="Calibri" w:cs="Calibri"/>
          <w:i/>
          <w:color w:val="000000"/>
          <w:sz w:val="24"/>
          <w:szCs w:val="24"/>
          <w:lang w:val="en-US"/>
        </w:rPr>
        <w:t>ttd</w:t>
      </w:r>
      <w:proofErr w:type="spellEnd"/>
      <w:r w:rsidRPr="00E92833"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 J = 1 Hz)</w:t>
      </w:r>
    </w:p>
    <w:p w:rsidR="00E92833" w:rsidRPr="00E92833" w:rsidRDefault="00E92833" w:rsidP="00E92833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color w:val="000000"/>
          <w:sz w:val="24"/>
          <w:szCs w:val="24"/>
          <w:lang w:val="en-US"/>
        </w:rPr>
      </w:pPr>
      <w:r w:rsidRPr="00E92833">
        <w:rPr>
          <w:rFonts w:ascii="Calibri" w:hAnsi="Calibri" w:cs="Calibri"/>
          <w:i/>
          <w:color w:val="000000"/>
          <w:sz w:val="24"/>
          <w:szCs w:val="24"/>
          <w:lang w:val="en-US"/>
        </w:rPr>
        <w:lastRenderedPageBreak/>
        <w:t>7.855 ppm (2H s)</w:t>
      </w:r>
    </w:p>
    <w:p w:rsidR="00E92833" w:rsidRPr="00E92833" w:rsidRDefault="00E92833" w:rsidP="00E92833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color w:val="000000"/>
          <w:sz w:val="24"/>
          <w:szCs w:val="24"/>
          <w:lang w:val="en-US"/>
        </w:rPr>
      </w:pPr>
      <w:r w:rsidRPr="00E92833"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7.928-7.910 </w:t>
      </w:r>
      <w:proofErr w:type="spellStart"/>
      <w:r w:rsidRPr="00E92833">
        <w:rPr>
          <w:rFonts w:ascii="Calibri" w:hAnsi="Calibri" w:cs="Calibri"/>
          <w:i/>
          <w:color w:val="000000"/>
          <w:sz w:val="24"/>
          <w:szCs w:val="24"/>
          <w:lang w:val="en-US"/>
        </w:rPr>
        <w:t>ppm</w:t>
      </w:r>
      <w:proofErr w:type="spellEnd"/>
      <w:r w:rsidRPr="00E92833"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 (2H </w:t>
      </w:r>
      <w:proofErr w:type="spellStart"/>
      <w:r w:rsidRPr="00E92833">
        <w:rPr>
          <w:rFonts w:ascii="Calibri" w:hAnsi="Calibri" w:cs="Calibri"/>
          <w:i/>
          <w:color w:val="000000"/>
          <w:sz w:val="24"/>
          <w:szCs w:val="24"/>
          <w:lang w:val="en-US"/>
        </w:rPr>
        <w:t>dt</w:t>
      </w:r>
      <w:proofErr w:type="spellEnd"/>
      <w:r w:rsidRPr="00E92833"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 J = 1 Hz)</w:t>
      </w:r>
    </w:p>
    <w:p w:rsidR="00E92833" w:rsidRPr="00E92833" w:rsidRDefault="00E92833" w:rsidP="00E92833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color w:val="000000"/>
          <w:sz w:val="24"/>
          <w:szCs w:val="24"/>
          <w:lang w:val="en-US"/>
        </w:rPr>
      </w:pPr>
      <w:r w:rsidRPr="00E92833"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8.827-8.794 </w:t>
      </w:r>
      <w:proofErr w:type="spellStart"/>
      <w:r w:rsidRPr="00E92833">
        <w:rPr>
          <w:rFonts w:ascii="Calibri" w:hAnsi="Calibri" w:cs="Calibri"/>
          <w:i/>
          <w:color w:val="000000"/>
          <w:sz w:val="24"/>
          <w:szCs w:val="24"/>
          <w:lang w:val="en-US"/>
        </w:rPr>
        <w:t>ppm</w:t>
      </w:r>
      <w:proofErr w:type="spellEnd"/>
      <w:r w:rsidRPr="00E92833"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 (4H </w:t>
      </w:r>
      <w:proofErr w:type="spellStart"/>
      <w:r w:rsidRPr="00E92833">
        <w:rPr>
          <w:rFonts w:ascii="Calibri" w:hAnsi="Calibri" w:cs="Calibri"/>
          <w:i/>
          <w:color w:val="000000"/>
          <w:sz w:val="24"/>
          <w:szCs w:val="24"/>
          <w:lang w:val="en-US"/>
        </w:rPr>
        <w:t>tsd</w:t>
      </w:r>
      <w:proofErr w:type="spellEnd"/>
      <w:r w:rsidRPr="00E92833">
        <w:rPr>
          <w:rFonts w:ascii="Calibri" w:hAnsi="Calibri" w:cs="Calibri"/>
          <w:i/>
          <w:color w:val="000000"/>
          <w:sz w:val="24"/>
          <w:szCs w:val="24"/>
          <w:lang w:val="en-US"/>
        </w:rPr>
        <w:t xml:space="preserve"> J = 1 Hz)</w:t>
      </w:r>
    </w:p>
    <w:p w:rsidR="00A519E6" w:rsidRDefault="00A519E6" w:rsidP="00E92833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color w:val="000000"/>
          <w:sz w:val="24"/>
          <w:szCs w:val="24"/>
          <w:lang w:val="en-US"/>
        </w:rPr>
        <w:sectPr w:rsidR="00A519E6" w:rsidSect="00A519E6">
          <w:type w:val="continuous"/>
          <w:pgSz w:w="11906" w:h="16838"/>
          <w:pgMar w:top="1417" w:right="1417" w:bottom="1417" w:left="1417" w:header="708" w:footer="708" w:gutter="0"/>
          <w:cols w:num="2" w:space="708"/>
          <w:docGrid w:linePitch="360"/>
        </w:sectPr>
      </w:pPr>
    </w:p>
    <w:p w:rsidR="00470096" w:rsidRDefault="00470096" w:rsidP="00E92833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color w:val="000000"/>
          <w:sz w:val="24"/>
          <w:szCs w:val="24"/>
          <w:lang w:val="en-US"/>
        </w:rPr>
      </w:pPr>
      <w:r>
        <w:rPr>
          <w:rFonts w:ascii="Calibri" w:hAnsi="Calibri" w:cs="Calibri"/>
          <w:i/>
          <w:noProof/>
          <w:color w:val="000000"/>
          <w:sz w:val="24"/>
          <w:szCs w:val="24"/>
          <w:lang w:val="en-US"/>
        </w:rPr>
        <w:lastRenderedPageBreak/>
        <w:drawing>
          <wp:inline distT="0" distB="0" distL="0" distR="0">
            <wp:extent cx="5760720" cy="4076700"/>
            <wp:effectExtent l="0" t="0" r="0" b="0"/>
            <wp:docPr id="15" name="Obraz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C1_biphenanthrene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7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0096" w:rsidRDefault="00470096" w:rsidP="00E92833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color w:val="000000"/>
          <w:sz w:val="24"/>
          <w:szCs w:val="24"/>
          <w:lang w:val="en-US"/>
        </w:rPr>
      </w:pPr>
      <w:r>
        <w:rPr>
          <w:rFonts w:ascii="Calibri" w:hAnsi="Calibri" w:cs="Calibri"/>
          <w:i/>
          <w:noProof/>
          <w:color w:val="000000"/>
          <w:sz w:val="24"/>
          <w:szCs w:val="24"/>
          <w:lang w:val="en-US"/>
        </w:rPr>
        <w:drawing>
          <wp:inline distT="0" distB="0" distL="0" distR="0">
            <wp:extent cx="5760720" cy="4076700"/>
            <wp:effectExtent l="0" t="0" r="0" b="0"/>
            <wp:docPr id="16" name="Obraz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C2_biphenanthrene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7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0096" w:rsidRPr="00E92833" w:rsidRDefault="00470096" w:rsidP="00E92833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color w:val="000000"/>
          <w:sz w:val="24"/>
          <w:szCs w:val="24"/>
          <w:lang w:val="en-US"/>
        </w:rPr>
      </w:pPr>
      <w:r>
        <w:rPr>
          <w:rFonts w:ascii="Calibri" w:hAnsi="Calibri" w:cs="Calibri"/>
          <w:i/>
          <w:noProof/>
          <w:color w:val="000000"/>
          <w:sz w:val="24"/>
          <w:szCs w:val="24"/>
          <w:lang w:val="en-US"/>
        </w:rPr>
        <w:lastRenderedPageBreak/>
        <w:drawing>
          <wp:inline distT="0" distB="0" distL="0" distR="0">
            <wp:extent cx="5760720" cy="4076700"/>
            <wp:effectExtent l="0" t="0" r="0" b="0"/>
            <wp:docPr id="17" name="Obraz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C3_biphenanthrene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7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2833" w:rsidRPr="004355E3" w:rsidRDefault="00E92833" w:rsidP="00E92833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i/>
          <w:color w:val="000000"/>
          <w:sz w:val="24"/>
          <w:szCs w:val="24"/>
          <w:lang w:val="en-US"/>
        </w:rPr>
      </w:pPr>
      <w:r w:rsidRPr="004355E3">
        <w:rPr>
          <w:rFonts w:ascii="Calibri" w:hAnsi="Calibri" w:cs="Calibri"/>
          <w:b/>
          <w:i/>
          <w:color w:val="000000"/>
          <w:sz w:val="24"/>
          <w:szCs w:val="24"/>
          <w:vertAlign w:val="superscript"/>
          <w:lang w:val="en-US"/>
        </w:rPr>
        <w:t>13</w:t>
      </w:r>
      <w:r w:rsidRPr="004355E3">
        <w:rPr>
          <w:rFonts w:ascii="Calibri" w:hAnsi="Calibri" w:cs="Calibri"/>
          <w:b/>
          <w:i/>
          <w:color w:val="000000"/>
          <w:sz w:val="24"/>
          <w:szCs w:val="24"/>
          <w:lang w:val="en-US"/>
        </w:rPr>
        <w:t>C NMR:</w:t>
      </w:r>
    </w:p>
    <w:p w:rsidR="00A519E6" w:rsidRDefault="00A519E6" w:rsidP="00E92833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color w:val="000000"/>
          <w:sz w:val="24"/>
          <w:szCs w:val="24"/>
          <w:lang w:val="en-US"/>
        </w:rPr>
        <w:sectPr w:rsidR="00A519E6" w:rsidSect="00A519E6">
          <w:type w:val="continuous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:rsidR="00E92833" w:rsidRPr="00E92833" w:rsidRDefault="00E92833" w:rsidP="00E92833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color w:val="000000"/>
          <w:sz w:val="24"/>
          <w:szCs w:val="24"/>
          <w:lang w:val="en-US"/>
        </w:rPr>
      </w:pPr>
      <w:r w:rsidRPr="00E92833">
        <w:rPr>
          <w:rFonts w:ascii="Calibri" w:hAnsi="Calibri" w:cs="Calibri"/>
          <w:i/>
          <w:color w:val="000000"/>
          <w:sz w:val="24"/>
          <w:szCs w:val="24"/>
          <w:lang w:val="en-US"/>
        </w:rPr>
        <w:lastRenderedPageBreak/>
        <w:t>122.677 ppm</w:t>
      </w:r>
    </w:p>
    <w:p w:rsidR="00E92833" w:rsidRPr="00E92833" w:rsidRDefault="00E92833" w:rsidP="00E92833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color w:val="000000"/>
          <w:sz w:val="24"/>
          <w:szCs w:val="24"/>
          <w:lang w:val="en-US"/>
        </w:rPr>
      </w:pPr>
      <w:r w:rsidRPr="00E92833">
        <w:rPr>
          <w:rFonts w:ascii="Calibri" w:hAnsi="Calibri" w:cs="Calibri"/>
          <w:i/>
          <w:color w:val="000000"/>
          <w:sz w:val="24"/>
          <w:szCs w:val="24"/>
          <w:lang w:val="en-US"/>
        </w:rPr>
        <w:t>122</w:t>
      </w:r>
      <w:r w:rsidR="00F57A2E">
        <w:rPr>
          <w:rFonts w:ascii="Calibri" w:hAnsi="Calibri" w:cs="Calibri"/>
          <w:i/>
          <w:color w:val="000000"/>
          <w:sz w:val="24"/>
          <w:szCs w:val="24"/>
          <w:lang w:val="en-US"/>
        </w:rPr>
        <w:t>.</w:t>
      </w:r>
      <w:r w:rsidRPr="00E92833">
        <w:rPr>
          <w:rFonts w:ascii="Calibri" w:hAnsi="Calibri" w:cs="Calibri"/>
          <w:i/>
          <w:color w:val="000000"/>
          <w:sz w:val="24"/>
          <w:szCs w:val="24"/>
          <w:lang w:val="en-US"/>
        </w:rPr>
        <w:t>825 ppm</w:t>
      </w:r>
    </w:p>
    <w:p w:rsidR="00E92833" w:rsidRPr="00E92833" w:rsidRDefault="00E92833" w:rsidP="00E92833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color w:val="000000"/>
          <w:sz w:val="24"/>
          <w:szCs w:val="24"/>
          <w:lang w:val="en-US"/>
        </w:rPr>
      </w:pPr>
      <w:r w:rsidRPr="00E92833">
        <w:rPr>
          <w:rFonts w:ascii="Calibri" w:hAnsi="Calibri" w:cs="Calibri"/>
          <w:i/>
          <w:color w:val="000000"/>
          <w:sz w:val="24"/>
          <w:szCs w:val="24"/>
          <w:lang w:val="en-US"/>
        </w:rPr>
        <w:t>126.570 ppm</w:t>
      </w:r>
    </w:p>
    <w:p w:rsidR="00E92833" w:rsidRPr="00E92833" w:rsidRDefault="00E92833" w:rsidP="00E92833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color w:val="000000"/>
          <w:sz w:val="24"/>
          <w:szCs w:val="24"/>
          <w:lang w:val="en-US"/>
        </w:rPr>
      </w:pPr>
      <w:r w:rsidRPr="00E92833">
        <w:rPr>
          <w:rFonts w:ascii="Calibri" w:hAnsi="Calibri" w:cs="Calibri"/>
          <w:i/>
          <w:color w:val="000000"/>
          <w:sz w:val="24"/>
          <w:szCs w:val="24"/>
          <w:lang w:val="en-US"/>
        </w:rPr>
        <w:t>126.643 ppm</w:t>
      </w:r>
    </w:p>
    <w:p w:rsidR="00E92833" w:rsidRPr="00E92833" w:rsidRDefault="00E92833" w:rsidP="00E92833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color w:val="000000"/>
          <w:sz w:val="24"/>
          <w:szCs w:val="24"/>
          <w:lang w:val="en-US"/>
        </w:rPr>
      </w:pPr>
      <w:r w:rsidRPr="00E92833">
        <w:rPr>
          <w:rFonts w:ascii="Calibri" w:hAnsi="Calibri" w:cs="Calibri"/>
          <w:i/>
          <w:color w:val="000000"/>
          <w:sz w:val="24"/>
          <w:szCs w:val="24"/>
          <w:lang w:val="en-US"/>
        </w:rPr>
        <w:t>126.808 ppm</w:t>
      </w:r>
    </w:p>
    <w:p w:rsidR="00E92833" w:rsidRPr="00E92833" w:rsidRDefault="00E92833" w:rsidP="00E92833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color w:val="000000"/>
          <w:sz w:val="24"/>
          <w:szCs w:val="24"/>
          <w:lang w:val="en-US"/>
        </w:rPr>
      </w:pPr>
      <w:r w:rsidRPr="00E92833">
        <w:rPr>
          <w:rFonts w:ascii="Calibri" w:hAnsi="Calibri" w:cs="Calibri"/>
          <w:i/>
          <w:color w:val="000000"/>
          <w:sz w:val="24"/>
          <w:szCs w:val="24"/>
          <w:lang w:val="en-US"/>
        </w:rPr>
        <w:t>126.930 ppm</w:t>
      </w:r>
    </w:p>
    <w:p w:rsidR="00E92833" w:rsidRPr="00E92833" w:rsidRDefault="00E92833" w:rsidP="00E92833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color w:val="000000"/>
          <w:sz w:val="24"/>
          <w:szCs w:val="24"/>
          <w:lang w:val="en-US"/>
        </w:rPr>
      </w:pPr>
      <w:r w:rsidRPr="00E92833">
        <w:rPr>
          <w:rFonts w:ascii="Calibri" w:hAnsi="Calibri" w:cs="Calibri"/>
          <w:i/>
          <w:color w:val="000000"/>
          <w:sz w:val="24"/>
          <w:szCs w:val="24"/>
          <w:lang w:val="en-US"/>
        </w:rPr>
        <w:t>127.591 ppm</w:t>
      </w:r>
    </w:p>
    <w:p w:rsidR="00E92833" w:rsidRPr="00E92833" w:rsidRDefault="00E92833" w:rsidP="00E92833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color w:val="000000"/>
          <w:sz w:val="24"/>
          <w:szCs w:val="24"/>
          <w:lang w:val="en-US"/>
        </w:rPr>
      </w:pPr>
      <w:r w:rsidRPr="00E92833">
        <w:rPr>
          <w:rFonts w:ascii="Calibri" w:hAnsi="Calibri" w:cs="Calibri"/>
          <w:i/>
          <w:color w:val="000000"/>
          <w:sz w:val="24"/>
          <w:szCs w:val="24"/>
          <w:lang w:val="en-US"/>
        </w:rPr>
        <w:t>128.496 ppm</w:t>
      </w:r>
    </w:p>
    <w:p w:rsidR="00E92833" w:rsidRPr="00E92833" w:rsidRDefault="00E92833" w:rsidP="00E92833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color w:val="000000"/>
          <w:sz w:val="24"/>
          <w:szCs w:val="24"/>
          <w:lang w:val="en-US"/>
        </w:rPr>
      </w:pPr>
      <w:r w:rsidRPr="00E92833">
        <w:rPr>
          <w:rFonts w:ascii="Calibri" w:hAnsi="Calibri" w:cs="Calibri"/>
          <w:i/>
          <w:color w:val="000000"/>
          <w:sz w:val="24"/>
          <w:szCs w:val="24"/>
          <w:lang w:val="en-US"/>
        </w:rPr>
        <w:lastRenderedPageBreak/>
        <w:t>128.508 ppm</w:t>
      </w:r>
    </w:p>
    <w:p w:rsidR="00E92833" w:rsidRPr="00E92833" w:rsidRDefault="00E92833" w:rsidP="00E92833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color w:val="000000"/>
          <w:sz w:val="24"/>
          <w:szCs w:val="24"/>
          <w:lang w:val="en-US"/>
        </w:rPr>
      </w:pPr>
      <w:r w:rsidRPr="00E92833">
        <w:rPr>
          <w:rFonts w:ascii="Calibri" w:hAnsi="Calibri" w:cs="Calibri"/>
          <w:i/>
          <w:color w:val="000000"/>
          <w:sz w:val="24"/>
          <w:szCs w:val="24"/>
          <w:lang w:val="en-US"/>
        </w:rPr>
        <w:t>128.736 ppm</w:t>
      </w:r>
    </w:p>
    <w:p w:rsidR="00E92833" w:rsidRPr="00E92833" w:rsidRDefault="00E92833" w:rsidP="00E92833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color w:val="000000"/>
          <w:sz w:val="24"/>
          <w:szCs w:val="24"/>
          <w:lang w:val="en-US"/>
        </w:rPr>
      </w:pPr>
      <w:r w:rsidRPr="00E92833">
        <w:rPr>
          <w:rFonts w:ascii="Calibri" w:hAnsi="Calibri" w:cs="Calibri"/>
          <w:i/>
          <w:color w:val="000000"/>
          <w:sz w:val="24"/>
          <w:szCs w:val="24"/>
          <w:lang w:val="en-US"/>
        </w:rPr>
        <w:t>130.335 ppm</w:t>
      </w:r>
    </w:p>
    <w:p w:rsidR="00E92833" w:rsidRPr="00E92833" w:rsidRDefault="00E92833" w:rsidP="00E92833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color w:val="000000"/>
          <w:sz w:val="24"/>
          <w:szCs w:val="24"/>
          <w:lang w:val="en-US"/>
        </w:rPr>
      </w:pPr>
      <w:r w:rsidRPr="00E92833">
        <w:rPr>
          <w:rFonts w:ascii="Calibri" w:hAnsi="Calibri" w:cs="Calibri"/>
          <w:i/>
          <w:color w:val="000000"/>
          <w:sz w:val="24"/>
          <w:szCs w:val="24"/>
          <w:lang w:val="en-US"/>
        </w:rPr>
        <w:t>130.346 ppm</w:t>
      </w:r>
    </w:p>
    <w:p w:rsidR="00E92833" w:rsidRPr="00E92833" w:rsidRDefault="00E92833" w:rsidP="00E92833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color w:val="000000"/>
          <w:sz w:val="24"/>
          <w:szCs w:val="24"/>
          <w:lang w:val="en-US"/>
        </w:rPr>
      </w:pPr>
      <w:r w:rsidRPr="00E92833">
        <w:rPr>
          <w:rFonts w:ascii="Calibri" w:hAnsi="Calibri" w:cs="Calibri"/>
          <w:i/>
          <w:color w:val="000000"/>
          <w:sz w:val="24"/>
          <w:szCs w:val="24"/>
          <w:lang w:val="en-US"/>
        </w:rPr>
        <w:t>131.696 ppm</w:t>
      </w:r>
    </w:p>
    <w:p w:rsidR="00E92833" w:rsidRPr="00E92833" w:rsidRDefault="00E92833" w:rsidP="00E92833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color w:val="000000"/>
          <w:sz w:val="24"/>
          <w:szCs w:val="24"/>
          <w:lang w:val="en-US"/>
        </w:rPr>
      </w:pPr>
      <w:r w:rsidRPr="00E92833">
        <w:rPr>
          <w:rFonts w:ascii="Calibri" w:hAnsi="Calibri" w:cs="Calibri"/>
          <w:i/>
          <w:color w:val="000000"/>
          <w:sz w:val="24"/>
          <w:szCs w:val="24"/>
          <w:lang w:val="en-US"/>
        </w:rPr>
        <w:t>132.189 ppm</w:t>
      </w:r>
    </w:p>
    <w:p w:rsidR="00E92833" w:rsidRPr="004C5C6C" w:rsidRDefault="00E92833" w:rsidP="00E92833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i/>
          <w:color w:val="000000"/>
          <w:sz w:val="24"/>
          <w:szCs w:val="24"/>
          <w:lang w:val="en-US"/>
        </w:rPr>
      </w:pPr>
      <w:r w:rsidRPr="00E92833">
        <w:rPr>
          <w:rFonts w:ascii="Calibri" w:hAnsi="Calibri" w:cs="Calibri"/>
          <w:i/>
          <w:color w:val="000000"/>
          <w:sz w:val="24"/>
          <w:szCs w:val="24"/>
          <w:lang w:val="en-US"/>
        </w:rPr>
        <w:t>137.161.ppm</w:t>
      </w:r>
    </w:p>
    <w:p w:rsidR="00A519E6" w:rsidRDefault="00A519E6" w:rsidP="004C5C6C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  <w:lang w:val="en-US"/>
        </w:rPr>
        <w:sectPr w:rsidR="00A519E6" w:rsidSect="00A519E6">
          <w:type w:val="continuous"/>
          <w:pgSz w:w="11906" w:h="16838"/>
          <w:pgMar w:top="1417" w:right="1417" w:bottom="1417" w:left="1417" w:header="708" w:footer="708" w:gutter="0"/>
          <w:cols w:num="2" w:space="708"/>
          <w:docGrid w:linePitch="360"/>
        </w:sectPr>
      </w:pPr>
    </w:p>
    <w:p w:rsidR="004C5C6C" w:rsidRPr="004C5C6C" w:rsidRDefault="004C5C6C" w:rsidP="004C5C6C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  <w:lang w:val="en-US"/>
        </w:rPr>
      </w:pPr>
    </w:p>
    <w:p w:rsidR="00AB66DA" w:rsidRDefault="00470096" w:rsidP="00AB66DA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>
            <wp:extent cx="5760720" cy="4076700"/>
            <wp:effectExtent l="0" t="0" r="0" b="0"/>
            <wp:docPr id="18" name="Obraz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HSQC_biphenanthrene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7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0096" w:rsidRDefault="00470096" w:rsidP="00AB66DA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>
            <wp:extent cx="5760720" cy="3822065"/>
            <wp:effectExtent l="0" t="0" r="11430" b="6985"/>
            <wp:docPr id="19" name="Wykres 1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8"/>
              </a:graphicData>
            </a:graphic>
          </wp:inline>
        </w:drawing>
      </w:r>
    </w:p>
    <w:p w:rsidR="00470096" w:rsidRDefault="00470096" w:rsidP="00AB66DA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>
            <wp:extent cx="5760720" cy="3627120"/>
            <wp:effectExtent l="0" t="0" r="11430" b="11430"/>
            <wp:docPr id="20" name="Wykres 2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9"/>
              </a:graphicData>
            </a:graphic>
          </wp:inline>
        </w:drawing>
      </w:r>
    </w:p>
    <w:p w:rsidR="003428D2" w:rsidRDefault="003428D2" w:rsidP="00AB66DA">
      <w:pPr>
        <w:rPr>
          <w:i/>
          <w:sz w:val="24"/>
          <w:lang w:val="en-US"/>
        </w:rPr>
      </w:pPr>
      <w:r w:rsidRPr="003428D2">
        <w:rPr>
          <w:i/>
          <w:sz w:val="24"/>
          <w:lang w:val="en-US"/>
        </w:rPr>
        <w:t>Raman bands</w:t>
      </w:r>
      <w:r>
        <w:rPr>
          <w:i/>
          <w:sz w:val="24"/>
          <w:lang w:val="en-US"/>
        </w:rPr>
        <w:t xml:space="preserve"> [cm</w:t>
      </w:r>
      <w:r w:rsidRPr="003428D2">
        <w:rPr>
          <w:i/>
          <w:sz w:val="24"/>
          <w:vertAlign w:val="superscript"/>
          <w:lang w:val="en-US"/>
        </w:rPr>
        <w:t>−1</w:t>
      </w:r>
      <w:r>
        <w:rPr>
          <w:i/>
          <w:sz w:val="24"/>
          <w:lang w:val="en-US"/>
        </w:rPr>
        <w:t>]</w:t>
      </w:r>
      <w:r w:rsidRPr="003428D2">
        <w:rPr>
          <w:i/>
          <w:sz w:val="24"/>
          <w:lang w:val="en-US"/>
        </w:rPr>
        <w:t xml:space="preserve">: </w:t>
      </w:r>
      <w:r>
        <w:rPr>
          <w:i/>
          <w:sz w:val="24"/>
          <w:lang w:val="en-US"/>
        </w:rPr>
        <w:t>117, 188, 409, 714, 1036, 1247, 1347, 1382, 1421, 1447, 1459, 1528</w:t>
      </w:r>
    </w:p>
    <w:p w:rsidR="003428D2" w:rsidRDefault="00A7224B" w:rsidP="00AB66DA">
      <w:pPr>
        <w:rPr>
          <w:i/>
          <w:sz w:val="24"/>
          <w:lang w:val="en-US"/>
        </w:rPr>
      </w:pPr>
      <w:r>
        <w:rPr>
          <w:noProof/>
          <w:lang w:val="en-US"/>
        </w:rPr>
        <w:drawing>
          <wp:inline distT="0" distB="0" distL="0" distR="0">
            <wp:extent cx="5760720" cy="3893820"/>
            <wp:effectExtent l="0" t="0" r="11430" b="11430"/>
            <wp:docPr id="22" name="Wykres 2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0"/>
              </a:graphicData>
            </a:graphic>
          </wp:inline>
        </w:drawing>
      </w:r>
    </w:p>
    <w:p w:rsidR="00A7224B" w:rsidRDefault="00A7224B" w:rsidP="00AB66DA">
      <w:pPr>
        <w:rPr>
          <w:i/>
          <w:sz w:val="24"/>
          <w:lang w:val="en-US"/>
        </w:rPr>
      </w:pPr>
      <w:r>
        <w:rPr>
          <w:i/>
          <w:sz w:val="24"/>
          <w:lang w:val="en-US"/>
        </w:rPr>
        <w:t>IR bands [cm</w:t>
      </w:r>
      <w:r w:rsidRPr="00A7224B">
        <w:rPr>
          <w:i/>
          <w:sz w:val="24"/>
          <w:vertAlign w:val="superscript"/>
          <w:lang w:val="en-US"/>
        </w:rPr>
        <w:t>−1</w:t>
      </w:r>
      <w:r>
        <w:rPr>
          <w:i/>
          <w:sz w:val="24"/>
          <w:lang w:val="en-US"/>
        </w:rPr>
        <w:t xml:space="preserve">]: </w:t>
      </w:r>
      <w:r w:rsidRPr="00A7224B">
        <w:rPr>
          <w:i/>
          <w:sz w:val="24"/>
          <w:lang w:val="en-US"/>
        </w:rPr>
        <w:t>408, 421, 426, 503.5, 548, 616.5, 726, 746.5, 766, 777, 789, 810, 832, 853, 866, 884, 896, 915, 942, 949, 976, 1002, 1020, 1039, 1100, 1142, 1155, 1165, 1187, 1206, 1230, 1243, 1263, 1291, 1372, 1381, 1421, 1428, 1440, 1449, 1480, 1493, 1526, 1573, 1592, 1916, 1946, 2930, 2965, 301</w:t>
      </w:r>
      <w:r>
        <w:rPr>
          <w:i/>
          <w:sz w:val="24"/>
          <w:lang w:val="en-US"/>
        </w:rPr>
        <w:t>6, 3029, 3051, 3056, 3072, 3101</w:t>
      </w:r>
    </w:p>
    <w:p w:rsidR="006A54DC" w:rsidRPr="000C0504" w:rsidRDefault="006A54DC" w:rsidP="006A54DC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color w:val="000000"/>
          <w:sz w:val="24"/>
          <w:szCs w:val="24"/>
          <w:lang w:val="en-US"/>
        </w:rPr>
      </w:pPr>
      <w:r>
        <w:rPr>
          <w:rFonts w:ascii="Calibri" w:hAnsi="Calibri" w:cs="Calibri"/>
          <w:b/>
          <w:color w:val="000000"/>
          <w:sz w:val="24"/>
          <w:szCs w:val="24"/>
          <w:lang w:val="en-US"/>
        </w:rPr>
        <w:lastRenderedPageBreak/>
        <w:t>TGA-DSC studies</w:t>
      </w:r>
    </w:p>
    <w:p w:rsidR="006A54DC" w:rsidRDefault="006A54DC" w:rsidP="006A54DC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i/>
          <w:color w:val="000000"/>
          <w:sz w:val="24"/>
          <w:szCs w:val="24"/>
          <w:lang w:val="en-US"/>
        </w:rPr>
      </w:pPr>
    </w:p>
    <w:p w:rsidR="006A54DC" w:rsidRDefault="006A54DC" w:rsidP="006A54DC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>
            <wp:extent cx="3289300" cy="22098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BA+TOL_TGA_TJ02.tif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9300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54DC" w:rsidRPr="009168FD" w:rsidRDefault="006A54DC" w:rsidP="006A54DC">
      <w:pPr>
        <w:rPr>
          <w:i/>
          <w:lang w:val="en-US"/>
        </w:rPr>
      </w:pPr>
      <w:r w:rsidRPr="009168FD">
        <w:rPr>
          <w:i/>
          <w:lang w:val="en-US"/>
        </w:rPr>
        <w:t xml:space="preserve">Thermogravimetric (TGA) – calorimetric (DSC) profile of </w:t>
      </w:r>
      <w:proofErr w:type="spellStart"/>
      <w:r w:rsidRPr="009168FD">
        <w:rPr>
          <w:i/>
          <w:lang w:val="en-US"/>
        </w:rPr>
        <w:t>bianthryl</w:t>
      </w:r>
      <w:proofErr w:type="spellEnd"/>
      <w:r w:rsidRPr="009168FD">
        <w:rPr>
          <w:i/>
          <w:lang w:val="en-US"/>
        </w:rPr>
        <w:t>-toluene 1:1 adduct at 5 K/min</w:t>
      </w:r>
    </w:p>
    <w:p w:rsidR="006A54DC" w:rsidRDefault="006A54DC" w:rsidP="006A54DC">
      <w:pPr>
        <w:rPr>
          <w:lang w:val="en-US"/>
        </w:rPr>
      </w:pPr>
    </w:p>
    <w:p w:rsidR="0071644A" w:rsidRDefault="009168FD" w:rsidP="009168FD">
      <w:pPr>
        <w:rPr>
          <w:lang w:val="en-US"/>
        </w:rPr>
      </w:pPr>
      <w:r w:rsidRPr="009168FD">
        <w:rPr>
          <w:lang w:val="en-US"/>
        </w:rPr>
        <w:t xml:space="preserve">Toluene is released in two steps, </w:t>
      </w:r>
      <w:r w:rsidR="006A54DC" w:rsidRPr="009168FD">
        <w:rPr>
          <w:lang w:val="en-US"/>
        </w:rPr>
        <w:t>20</w:t>
      </w:r>
      <w:r w:rsidRPr="009168FD">
        <w:rPr>
          <w:lang w:val="en-US"/>
        </w:rPr>
        <w:t>–</w:t>
      </w:r>
      <w:r w:rsidR="006A54DC" w:rsidRPr="009168FD">
        <w:rPr>
          <w:lang w:val="en-US"/>
        </w:rPr>
        <w:t xml:space="preserve">78.5 </w:t>
      </w:r>
      <w:proofErr w:type="spellStart"/>
      <w:r w:rsidRPr="009168FD">
        <w:rPr>
          <w:vertAlign w:val="superscript"/>
          <w:lang w:val="en-US"/>
        </w:rPr>
        <w:t>o</w:t>
      </w:r>
      <w:r w:rsidRPr="009168FD">
        <w:rPr>
          <w:lang w:val="en-US"/>
        </w:rPr>
        <w:t>C</w:t>
      </w:r>
      <w:proofErr w:type="spellEnd"/>
      <w:r w:rsidRPr="009168FD">
        <w:rPr>
          <w:lang w:val="en-US"/>
        </w:rPr>
        <w:t xml:space="preserve"> and </w:t>
      </w:r>
      <w:r w:rsidR="006A54DC" w:rsidRPr="009168FD">
        <w:rPr>
          <w:lang w:val="en-US"/>
        </w:rPr>
        <w:t>78.5</w:t>
      </w:r>
      <w:r>
        <w:rPr>
          <w:lang w:val="en-US"/>
        </w:rPr>
        <w:t>–</w:t>
      </w:r>
      <w:r w:rsidR="006A54DC" w:rsidRPr="009168FD">
        <w:rPr>
          <w:lang w:val="en-US"/>
        </w:rPr>
        <w:t>140</w:t>
      </w:r>
      <w:r>
        <w:rPr>
          <w:lang w:val="en-US"/>
        </w:rPr>
        <w:t xml:space="preserve"> </w:t>
      </w:r>
      <w:proofErr w:type="spellStart"/>
      <w:r w:rsidRPr="009168FD">
        <w:rPr>
          <w:vertAlign w:val="superscript"/>
          <w:lang w:val="en-US"/>
        </w:rPr>
        <w:t>o</w:t>
      </w:r>
      <w:r w:rsidRPr="009168FD">
        <w:rPr>
          <w:lang w:val="en-US"/>
        </w:rPr>
        <w:t>C</w:t>
      </w:r>
      <w:proofErr w:type="spellEnd"/>
      <w:r>
        <w:rPr>
          <w:lang w:val="en-US"/>
        </w:rPr>
        <w:t>,</w:t>
      </w:r>
      <w:r w:rsidRPr="009168FD">
        <w:rPr>
          <w:lang w:val="en-US"/>
        </w:rPr>
        <w:t xml:space="preserve"> </w:t>
      </w:r>
      <w:r>
        <w:rPr>
          <w:lang w:val="en-US"/>
        </w:rPr>
        <w:t xml:space="preserve">with half mole of toluene released at each step from one mole of solvate. The total mass loss of ca. 18.9 % nicely corresponds to theoretical </w:t>
      </w:r>
      <w:r w:rsidR="002E115E">
        <w:rPr>
          <w:lang w:val="en-US"/>
        </w:rPr>
        <w:t>value</w:t>
      </w:r>
      <w:r>
        <w:rPr>
          <w:lang w:val="en-US"/>
        </w:rPr>
        <w:t xml:space="preserve"> (20.6 %). </w:t>
      </w:r>
      <w:r w:rsidR="0071644A">
        <w:rPr>
          <w:lang w:val="en-US"/>
        </w:rPr>
        <w:t>At 31</w:t>
      </w:r>
      <w:r w:rsidR="00E71585">
        <w:rPr>
          <w:lang w:val="en-US"/>
        </w:rPr>
        <w:t>3</w:t>
      </w:r>
      <w:r w:rsidR="0071644A">
        <w:rPr>
          <w:lang w:val="en-US"/>
        </w:rPr>
        <w:t xml:space="preserve"> </w:t>
      </w:r>
      <w:proofErr w:type="spellStart"/>
      <w:r w:rsidR="0071644A" w:rsidRPr="0071644A">
        <w:rPr>
          <w:vertAlign w:val="superscript"/>
          <w:lang w:val="en-US"/>
        </w:rPr>
        <w:t>o</w:t>
      </w:r>
      <w:r w:rsidR="0071644A">
        <w:rPr>
          <w:lang w:val="en-US"/>
        </w:rPr>
        <w:t>C</w:t>
      </w:r>
      <w:proofErr w:type="spellEnd"/>
      <w:r w:rsidR="0071644A">
        <w:rPr>
          <w:lang w:val="en-US"/>
        </w:rPr>
        <w:t xml:space="preserve"> </w:t>
      </w:r>
      <w:proofErr w:type="spellStart"/>
      <w:r w:rsidR="0071644A">
        <w:rPr>
          <w:lang w:val="en-US"/>
        </w:rPr>
        <w:t>bianthryl</w:t>
      </w:r>
      <w:proofErr w:type="spellEnd"/>
      <w:r w:rsidR="0071644A">
        <w:rPr>
          <w:lang w:val="en-US"/>
        </w:rPr>
        <w:t xml:space="preserve"> melts</w:t>
      </w:r>
      <w:r w:rsidR="00E71585" w:rsidRPr="00E71585">
        <w:rPr>
          <w:lang w:val="en-US"/>
        </w:rPr>
        <w:t xml:space="preserve"> </w:t>
      </w:r>
      <w:r w:rsidR="00084421">
        <w:rPr>
          <w:lang w:val="en-US"/>
        </w:rPr>
        <w:t xml:space="preserve">or sublimes </w:t>
      </w:r>
      <w:r w:rsidR="00E71585">
        <w:rPr>
          <w:lang w:val="en-US"/>
        </w:rPr>
        <w:t xml:space="preserve">(the melting point of 316.6 </w:t>
      </w:r>
      <w:proofErr w:type="spellStart"/>
      <w:r w:rsidR="00E71585" w:rsidRPr="009168FD">
        <w:rPr>
          <w:vertAlign w:val="superscript"/>
          <w:lang w:val="en-US"/>
        </w:rPr>
        <w:t>o</w:t>
      </w:r>
      <w:r w:rsidR="00E71585" w:rsidRPr="009168FD">
        <w:rPr>
          <w:lang w:val="en-US"/>
        </w:rPr>
        <w:t>C</w:t>
      </w:r>
      <w:proofErr w:type="spellEnd"/>
      <w:r w:rsidR="00E71585">
        <w:rPr>
          <w:lang w:val="en-US"/>
        </w:rPr>
        <w:t xml:space="preserve"> was reported before [7])</w:t>
      </w:r>
      <w:r w:rsidR="0071644A">
        <w:rPr>
          <w:lang w:val="en-US"/>
        </w:rPr>
        <w:t>, and this is f</w:t>
      </w:r>
      <w:bookmarkStart w:id="2" w:name="_GoBack"/>
      <w:bookmarkEnd w:id="2"/>
      <w:r w:rsidR="0071644A">
        <w:rPr>
          <w:lang w:val="en-US"/>
        </w:rPr>
        <w:t xml:space="preserve">ollowed by vigorous evaporation of the liquid; at 400 </w:t>
      </w:r>
      <w:proofErr w:type="spellStart"/>
      <w:r w:rsidR="0071644A" w:rsidRPr="0071644A">
        <w:rPr>
          <w:vertAlign w:val="superscript"/>
          <w:lang w:val="en-US"/>
        </w:rPr>
        <w:t>o</w:t>
      </w:r>
      <w:r w:rsidR="0071644A">
        <w:rPr>
          <w:lang w:val="en-US"/>
        </w:rPr>
        <w:t>C</w:t>
      </w:r>
      <w:proofErr w:type="spellEnd"/>
      <w:r w:rsidR="0071644A">
        <w:rPr>
          <w:lang w:val="en-US"/>
        </w:rPr>
        <w:t xml:space="preserve"> all </w:t>
      </w:r>
      <w:proofErr w:type="spellStart"/>
      <w:r w:rsidR="0071644A">
        <w:rPr>
          <w:lang w:val="en-US"/>
        </w:rPr>
        <w:t>bianthryl</w:t>
      </w:r>
      <w:proofErr w:type="spellEnd"/>
      <w:r w:rsidR="0071644A">
        <w:rPr>
          <w:lang w:val="en-US"/>
        </w:rPr>
        <w:t xml:space="preserve"> is in the gas phase.</w:t>
      </w:r>
    </w:p>
    <w:p w:rsidR="006A54DC" w:rsidRDefault="0071644A" w:rsidP="009168FD">
      <w:pPr>
        <w:rPr>
          <w:lang w:val="en-US"/>
        </w:rPr>
      </w:pPr>
      <w:r>
        <w:rPr>
          <w:lang w:val="en-US"/>
        </w:rPr>
        <w:t xml:space="preserve"> </w:t>
      </w:r>
    </w:p>
    <w:p w:rsidR="009168FD" w:rsidRPr="00A71C1C" w:rsidRDefault="00331B6F" w:rsidP="009168FD">
      <w:pPr>
        <w:rPr>
          <w:color w:val="FF0000"/>
          <w:lang w:val="en-US"/>
        </w:rPr>
      </w:pPr>
      <w:r>
        <w:rPr>
          <w:noProof/>
          <w:color w:val="FF0000"/>
          <w:lang w:val="en-US"/>
        </w:rPr>
        <w:drawing>
          <wp:inline distT="0" distB="0" distL="0" distR="0">
            <wp:extent cx="3289300" cy="21971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BFenan_TGA_TJ02.tif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9300" cy="219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1C1C" w:rsidRPr="009168FD" w:rsidRDefault="00A71C1C" w:rsidP="00A71C1C">
      <w:pPr>
        <w:rPr>
          <w:i/>
          <w:lang w:val="en-US"/>
        </w:rPr>
      </w:pPr>
      <w:r w:rsidRPr="009168FD">
        <w:rPr>
          <w:i/>
          <w:lang w:val="en-US"/>
        </w:rPr>
        <w:t>Thermogravimetric (TGA) – calorimetric (DSC) profile of bi</w:t>
      </w:r>
      <w:r>
        <w:rPr>
          <w:i/>
          <w:lang w:val="en-US"/>
        </w:rPr>
        <w:t>phen</w:t>
      </w:r>
      <w:r w:rsidRPr="009168FD">
        <w:rPr>
          <w:i/>
          <w:lang w:val="en-US"/>
        </w:rPr>
        <w:t>anthryl at 5 K/min</w:t>
      </w:r>
    </w:p>
    <w:p w:rsidR="00A71C1C" w:rsidRDefault="00A71C1C" w:rsidP="009168FD">
      <w:pPr>
        <w:rPr>
          <w:lang w:val="en-US"/>
        </w:rPr>
      </w:pPr>
    </w:p>
    <w:p w:rsidR="00DB737B" w:rsidRDefault="00DB737B" w:rsidP="00DB737B">
      <w:pPr>
        <w:rPr>
          <w:lang w:val="en-US"/>
        </w:rPr>
      </w:pPr>
      <w:r>
        <w:rPr>
          <w:lang w:val="en-US"/>
        </w:rPr>
        <w:t>At</w:t>
      </w:r>
      <w:r w:rsidRPr="00084421">
        <w:rPr>
          <w:color w:val="000000" w:themeColor="text1"/>
          <w:lang w:val="en-US"/>
        </w:rPr>
        <w:t xml:space="preserve"> </w:t>
      </w:r>
      <w:r w:rsidR="00084421" w:rsidRPr="00084421">
        <w:rPr>
          <w:color w:val="000000" w:themeColor="text1"/>
          <w:lang w:val="en-US"/>
        </w:rPr>
        <w:t>157.1</w:t>
      </w:r>
      <w:r w:rsidRPr="00DB737B">
        <w:rPr>
          <w:color w:val="FF0000"/>
          <w:lang w:val="en-US"/>
        </w:rPr>
        <w:t xml:space="preserve"> </w:t>
      </w:r>
      <w:proofErr w:type="spellStart"/>
      <w:r w:rsidRPr="0071644A">
        <w:rPr>
          <w:vertAlign w:val="superscript"/>
          <w:lang w:val="en-US"/>
        </w:rPr>
        <w:t>o</w:t>
      </w:r>
      <w:r>
        <w:rPr>
          <w:lang w:val="en-US"/>
        </w:rPr>
        <w:t>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iphenanthryl</w:t>
      </w:r>
      <w:proofErr w:type="spellEnd"/>
      <w:r>
        <w:rPr>
          <w:lang w:val="en-US"/>
        </w:rPr>
        <w:t xml:space="preserve"> melts</w:t>
      </w:r>
      <w:r w:rsidRPr="00E71585">
        <w:rPr>
          <w:lang w:val="en-US"/>
        </w:rPr>
        <w:t xml:space="preserve"> </w:t>
      </w:r>
      <w:r>
        <w:rPr>
          <w:lang w:val="en-US"/>
        </w:rPr>
        <w:t>and this is followed by evaporation of the liquid;</w:t>
      </w:r>
      <w:r w:rsidR="00084421">
        <w:rPr>
          <w:lang w:val="en-US"/>
        </w:rPr>
        <w:t xml:space="preserve"> the boiling point, determined from the maximum of the DSC peak</w:t>
      </w:r>
      <w:r w:rsidR="00084421" w:rsidRPr="00084421">
        <w:rPr>
          <w:color w:val="000000" w:themeColor="text1"/>
          <w:lang w:val="en-US"/>
        </w:rPr>
        <w:t>,</w:t>
      </w:r>
      <w:r w:rsidRPr="00084421">
        <w:rPr>
          <w:color w:val="000000" w:themeColor="text1"/>
          <w:lang w:val="en-US"/>
        </w:rPr>
        <w:t xml:space="preserve"> </w:t>
      </w:r>
      <w:r w:rsidR="00084421" w:rsidRPr="00084421">
        <w:rPr>
          <w:color w:val="000000" w:themeColor="text1"/>
          <w:lang w:val="en-US"/>
        </w:rPr>
        <w:t xml:space="preserve">is </w:t>
      </w:r>
      <w:r w:rsidRPr="00084421">
        <w:rPr>
          <w:color w:val="000000" w:themeColor="text1"/>
          <w:lang w:val="en-US"/>
        </w:rPr>
        <w:t>4</w:t>
      </w:r>
      <w:r w:rsidR="00084421" w:rsidRPr="00084421">
        <w:rPr>
          <w:color w:val="000000" w:themeColor="text1"/>
          <w:lang w:val="en-US"/>
        </w:rPr>
        <w:t>2</w:t>
      </w:r>
      <w:r w:rsidRPr="00084421">
        <w:rPr>
          <w:color w:val="000000" w:themeColor="text1"/>
          <w:lang w:val="en-US"/>
        </w:rPr>
        <w:t xml:space="preserve">0 </w:t>
      </w:r>
      <w:proofErr w:type="spellStart"/>
      <w:r w:rsidRPr="00084421">
        <w:rPr>
          <w:color w:val="000000" w:themeColor="text1"/>
          <w:vertAlign w:val="superscript"/>
          <w:lang w:val="en-US"/>
        </w:rPr>
        <w:t>o</w:t>
      </w:r>
      <w:r w:rsidRPr="00084421">
        <w:rPr>
          <w:color w:val="000000" w:themeColor="text1"/>
          <w:lang w:val="en-US"/>
        </w:rPr>
        <w:t>C.</w:t>
      </w:r>
      <w:proofErr w:type="spellEnd"/>
    </w:p>
    <w:p w:rsidR="0071644A" w:rsidRDefault="0071644A">
      <w:pPr>
        <w:rPr>
          <w:b/>
          <w:sz w:val="24"/>
          <w:lang w:val="en-US"/>
        </w:rPr>
      </w:pPr>
      <w:r>
        <w:rPr>
          <w:b/>
          <w:sz w:val="24"/>
          <w:lang w:val="en-US"/>
        </w:rPr>
        <w:br w:type="page"/>
      </w:r>
    </w:p>
    <w:p w:rsidR="000C0504" w:rsidRPr="000C0504" w:rsidRDefault="000C0504" w:rsidP="00AB66DA">
      <w:pPr>
        <w:rPr>
          <w:b/>
          <w:sz w:val="24"/>
          <w:lang w:val="en-US"/>
        </w:rPr>
      </w:pPr>
      <w:r w:rsidRPr="000C0504">
        <w:rPr>
          <w:b/>
          <w:sz w:val="24"/>
          <w:lang w:val="en-US"/>
        </w:rPr>
        <w:lastRenderedPageBreak/>
        <w:t>References</w:t>
      </w:r>
    </w:p>
    <w:sectPr w:rsidR="000C0504" w:rsidRPr="000C0504" w:rsidSect="00A519E6"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34614" w:rsidRPr="00AB1846" w:rsidRDefault="00534614" w:rsidP="00AB1846">
      <w:pPr>
        <w:pStyle w:val="Footer"/>
      </w:pPr>
    </w:p>
  </w:endnote>
  <w:endnote w:type="continuationSeparator" w:id="0">
    <w:p w:rsidR="00534614" w:rsidRDefault="00534614" w:rsidP="000C0504">
      <w:pPr>
        <w:spacing w:after="0" w:line="240" w:lineRule="auto"/>
      </w:pPr>
      <w:r>
        <w:continuationSeparator/>
      </w:r>
    </w:p>
  </w:endnote>
  <w:endnote w:id="1">
    <w:p w:rsidR="00DE15E0" w:rsidRPr="006A54DC" w:rsidRDefault="00DE15E0" w:rsidP="00AB1846">
      <w:pPr>
        <w:pStyle w:val="EndnoteText"/>
        <w:jc w:val="both"/>
        <w:rPr>
          <w:lang w:val="en-US"/>
        </w:rPr>
      </w:pPr>
      <w:r w:rsidRPr="009A4178">
        <w:rPr>
          <w:rStyle w:val="EndnoteReference"/>
          <w:vertAlign w:val="baseline"/>
        </w:rPr>
        <w:endnoteRef/>
      </w:r>
      <w:r w:rsidR="009A4178">
        <w:t xml:space="preserve">  </w:t>
      </w:r>
      <w:r w:rsidRPr="009A4178">
        <w:t xml:space="preserve"> P. Połczyński, T.E. Gilewski, J. Gawraczyński, M. Derzsi, P.J. Leszczyński, W. Gadomski, Z. Mazej, R. Jurczakowski, W. Grochala, </w:t>
      </w:r>
      <w:r w:rsidRPr="009A4178">
        <w:rPr>
          <w:i/>
        </w:rPr>
        <w:t xml:space="preserve">Eur. J. Inorg. </w:t>
      </w:r>
      <w:r w:rsidRPr="006A54DC">
        <w:rPr>
          <w:i/>
          <w:lang w:val="en-US"/>
        </w:rPr>
        <w:t>Chem.</w:t>
      </w:r>
      <w:r w:rsidRPr="006A54DC">
        <w:rPr>
          <w:lang w:val="en-US"/>
        </w:rPr>
        <w:t xml:space="preserve"> 2016, </w:t>
      </w:r>
      <w:r w:rsidRPr="006A54DC">
        <w:rPr>
          <w:b/>
          <w:lang w:val="en-US"/>
        </w:rPr>
        <w:t>35</w:t>
      </w:r>
      <w:r w:rsidRPr="006A54DC">
        <w:rPr>
          <w:lang w:val="en-US"/>
        </w:rPr>
        <w:t>, 5401-5404.</w:t>
      </w:r>
    </w:p>
  </w:endnote>
  <w:endnote w:id="2">
    <w:p w:rsidR="000C0504" w:rsidRPr="009A4178" w:rsidRDefault="000C0504" w:rsidP="00AB1846">
      <w:pPr>
        <w:pStyle w:val="EndnoteText"/>
        <w:jc w:val="both"/>
        <w:rPr>
          <w:lang w:val="en-US"/>
        </w:rPr>
      </w:pPr>
      <w:r w:rsidRPr="009A4178">
        <w:rPr>
          <w:rStyle w:val="EndnoteReference"/>
          <w:vertAlign w:val="baseline"/>
        </w:rPr>
        <w:endnoteRef/>
      </w:r>
      <w:r w:rsidR="009A4178" w:rsidRPr="006A54DC">
        <w:rPr>
          <w:lang w:val="en-US"/>
        </w:rPr>
        <w:t xml:space="preserve">  </w:t>
      </w:r>
      <w:r w:rsidRPr="006A54DC">
        <w:rPr>
          <w:lang w:val="en-US"/>
        </w:rPr>
        <w:t xml:space="preserve"> Agilent (2014). </w:t>
      </w:r>
      <w:proofErr w:type="spellStart"/>
      <w:r w:rsidRPr="009A4178">
        <w:rPr>
          <w:i/>
          <w:iCs/>
          <w:lang w:val="en-US"/>
        </w:rPr>
        <w:t>CrysAlis</w:t>
      </w:r>
      <w:proofErr w:type="spellEnd"/>
      <w:r w:rsidRPr="009A4178">
        <w:rPr>
          <w:i/>
          <w:iCs/>
          <w:lang w:val="en-US"/>
        </w:rPr>
        <w:t xml:space="preserve"> PRO</w:t>
      </w:r>
      <w:r w:rsidRPr="009A4178">
        <w:rPr>
          <w:lang w:val="en-US"/>
        </w:rPr>
        <w:t xml:space="preserve">. Agilent Technologies Ltd, </w:t>
      </w:r>
      <w:proofErr w:type="spellStart"/>
      <w:r w:rsidRPr="009A4178">
        <w:rPr>
          <w:lang w:val="en-US"/>
        </w:rPr>
        <w:t>Yarnton</w:t>
      </w:r>
      <w:proofErr w:type="spellEnd"/>
      <w:r w:rsidRPr="009A4178">
        <w:rPr>
          <w:lang w:val="en-US"/>
        </w:rPr>
        <w:t xml:space="preserve">, </w:t>
      </w:r>
      <w:proofErr w:type="spellStart"/>
      <w:r w:rsidRPr="009A4178">
        <w:rPr>
          <w:lang w:val="en-US"/>
        </w:rPr>
        <w:t>Oxfordshire</w:t>
      </w:r>
      <w:proofErr w:type="spellEnd"/>
      <w:r w:rsidRPr="009A4178">
        <w:rPr>
          <w:lang w:val="en-US"/>
        </w:rPr>
        <w:t>, England.</w:t>
      </w:r>
    </w:p>
  </w:endnote>
  <w:endnote w:id="3">
    <w:p w:rsidR="000C0504" w:rsidRPr="009A4178" w:rsidRDefault="000C0504" w:rsidP="00AB1846">
      <w:pPr>
        <w:pStyle w:val="EndnoteText"/>
        <w:jc w:val="both"/>
        <w:rPr>
          <w:lang w:val="en-US"/>
        </w:rPr>
      </w:pPr>
      <w:r w:rsidRPr="009A4178">
        <w:rPr>
          <w:rStyle w:val="EndnoteReference"/>
          <w:vertAlign w:val="baseline"/>
        </w:rPr>
        <w:endnoteRef/>
      </w:r>
      <w:r w:rsidRPr="009A4178">
        <w:rPr>
          <w:lang w:val="en-US"/>
        </w:rPr>
        <w:t xml:space="preserve"> </w:t>
      </w:r>
      <w:r w:rsidR="009A4178">
        <w:rPr>
          <w:lang w:val="en-US"/>
        </w:rPr>
        <w:t xml:space="preserve">  </w:t>
      </w:r>
      <w:r w:rsidRPr="009A4178">
        <w:rPr>
          <w:lang w:val="en-US"/>
        </w:rPr>
        <w:t xml:space="preserve">G. M. </w:t>
      </w:r>
      <w:proofErr w:type="spellStart"/>
      <w:r w:rsidRPr="009A4178">
        <w:rPr>
          <w:lang w:val="en-US"/>
        </w:rPr>
        <w:t>Sheldrick</w:t>
      </w:r>
      <w:proofErr w:type="spellEnd"/>
      <w:r w:rsidRPr="009A4178">
        <w:rPr>
          <w:lang w:val="en-US"/>
        </w:rPr>
        <w:t xml:space="preserve">, </w:t>
      </w:r>
      <w:proofErr w:type="spellStart"/>
      <w:r w:rsidRPr="009A4178">
        <w:rPr>
          <w:rStyle w:val="m4627134415880472472gmail-it"/>
          <w:i/>
          <w:iCs/>
          <w:lang w:val="en-US"/>
        </w:rPr>
        <w:t>Acta</w:t>
      </w:r>
      <w:proofErr w:type="spellEnd"/>
      <w:r w:rsidRPr="009A4178">
        <w:rPr>
          <w:rStyle w:val="m4627134415880472472gmail-it"/>
          <w:i/>
          <w:iCs/>
          <w:lang w:val="en-US"/>
        </w:rPr>
        <w:t xml:space="preserve"> </w:t>
      </w:r>
      <w:proofErr w:type="spellStart"/>
      <w:r w:rsidRPr="009A4178">
        <w:rPr>
          <w:rStyle w:val="m4627134415880472472gmail-it"/>
          <w:i/>
          <w:iCs/>
          <w:lang w:val="en-US"/>
        </w:rPr>
        <w:t>Cryst</w:t>
      </w:r>
      <w:proofErr w:type="spellEnd"/>
      <w:r w:rsidRPr="009A4178">
        <w:rPr>
          <w:rStyle w:val="m4627134415880472472gmail-it"/>
          <w:i/>
          <w:iCs/>
          <w:lang w:val="en-US"/>
        </w:rPr>
        <w:t>.</w:t>
      </w:r>
      <w:r w:rsidRPr="009A4178">
        <w:rPr>
          <w:lang w:val="en-US"/>
        </w:rPr>
        <w:t xml:space="preserve"> </w:t>
      </w:r>
      <w:r w:rsidR="0092231D">
        <w:rPr>
          <w:lang w:val="en-US"/>
        </w:rPr>
        <w:t>(</w:t>
      </w:r>
      <w:r w:rsidRPr="009A4178">
        <w:rPr>
          <w:bCs/>
          <w:lang w:val="en-US"/>
        </w:rPr>
        <w:t>2015</w:t>
      </w:r>
      <w:r w:rsidR="0092231D">
        <w:rPr>
          <w:lang w:val="en-US"/>
        </w:rPr>
        <w:t>)</w:t>
      </w:r>
      <w:r w:rsidRPr="009A4178">
        <w:rPr>
          <w:lang w:val="en-US"/>
        </w:rPr>
        <w:t xml:space="preserve"> </w:t>
      </w:r>
      <w:r w:rsidRPr="009A4178">
        <w:rPr>
          <w:b/>
          <w:iCs/>
          <w:lang w:val="en-US"/>
        </w:rPr>
        <w:t>A</w:t>
      </w:r>
      <w:r w:rsidRPr="009A4178">
        <w:rPr>
          <w:rStyle w:val="m4627134415880472472gmail-b"/>
          <w:b/>
          <w:iCs/>
          <w:lang w:val="en-US"/>
        </w:rPr>
        <w:t>71</w:t>
      </w:r>
      <w:r w:rsidRPr="009A4178">
        <w:rPr>
          <w:lang w:val="en-US"/>
        </w:rPr>
        <w:t>, 3–8.</w:t>
      </w:r>
    </w:p>
  </w:endnote>
  <w:endnote w:id="4">
    <w:p w:rsidR="000C0504" w:rsidRPr="009A4178" w:rsidRDefault="000C0504" w:rsidP="00AB1846">
      <w:pPr>
        <w:pStyle w:val="EndnoteText"/>
        <w:jc w:val="both"/>
        <w:rPr>
          <w:lang w:val="en-US"/>
        </w:rPr>
      </w:pPr>
      <w:r w:rsidRPr="009A4178">
        <w:rPr>
          <w:rStyle w:val="EndnoteReference"/>
          <w:vertAlign w:val="baseline"/>
        </w:rPr>
        <w:endnoteRef/>
      </w:r>
      <w:r w:rsidRPr="009A4178">
        <w:rPr>
          <w:lang w:val="en-US"/>
        </w:rPr>
        <w:t xml:space="preserve"> </w:t>
      </w:r>
      <w:r w:rsidR="009A4178">
        <w:rPr>
          <w:lang w:val="en-US"/>
        </w:rPr>
        <w:t xml:space="preserve">  </w:t>
      </w:r>
      <w:r w:rsidRPr="009A4178">
        <w:rPr>
          <w:lang w:val="en-US"/>
        </w:rPr>
        <w:t xml:space="preserve">C. B. </w:t>
      </w:r>
      <w:proofErr w:type="spellStart"/>
      <w:r w:rsidRPr="009A4178">
        <w:rPr>
          <w:lang w:val="en-US"/>
        </w:rPr>
        <w:t>Hübschle</w:t>
      </w:r>
      <w:proofErr w:type="spellEnd"/>
      <w:r w:rsidRPr="009A4178">
        <w:rPr>
          <w:lang w:val="en-US"/>
        </w:rPr>
        <w:t xml:space="preserve">, G. M. </w:t>
      </w:r>
      <w:proofErr w:type="spellStart"/>
      <w:r w:rsidRPr="009A4178">
        <w:rPr>
          <w:lang w:val="en-US"/>
        </w:rPr>
        <w:t>Sheldrick</w:t>
      </w:r>
      <w:proofErr w:type="spellEnd"/>
      <w:r w:rsidRPr="009A4178">
        <w:rPr>
          <w:lang w:val="en-US"/>
        </w:rPr>
        <w:t xml:space="preserve">, B. Dittrich, </w:t>
      </w:r>
      <w:r w:rsidRPr="009A4178">
        <w:rPr>
          <w:i/>
          <w:iCs/>
          <w:lang w:val="en-US"/>
        </w:rPr>
        <w:t xml:space="preserve">J. Appl. </w:t>
      </w:r>
      <w:proofErr w:type="spellStart"/>
      <w:r w:rsidRPr="009A4178">
        <w:rPr>
          <w:i/>
          <w:iCs/>
          <w:lang w:val="en-US"/>
        </w:rPr>
        <w:t>Crystallogr</w:t>
      </w:r>
      <w:proofErr w:type="spellEnd"/>
      <w:r w:rsidRPr="009A4178">
        <w:rPr>
          <w:i/>
          <w:iCs/>
          <w:lang w:val="en-US"/>
        </w:rPr>
        <w:t xml:space="preserve">. </w:t>
      </w:r>
      <w:r w:rsidR="0092231D">
        <w:rPr>
          <w:i/>
          <w:iCs/>
          <w:lang w:val="en-US"/>
        </w:rPr>
        <w:t>(</w:t>
      </w:r>
      <w:r w:rsidRPr="009A4178">
        <w:rPr>
          <w:bCs/>
          <w:lang w:val="en-US"/>
        </w:rPr>
        <w:t>2011</w:t>
      </w:r>
      <w:r w:rsidR="0092231D">
        <w:rPr>
          <w:lang w:val="en-US"/>
        </w:rPr>
        <w:t>)</w:t>
      </w:r>
      <w:r w:rsidRPr="009A4178">
        <w:rPr>
          <w:lang w:val="en-US"/>
        </w:rPr>
        <w:t xml:space="preserve"> </w:t>
      </w:r>
      <w:r w:rsidRPr="009A4178">
        <w:rPr>
          <w:b/>
          <w:iCs/>
          <w:lang w:val="en-US"/>
        </w:rPr>
        <w:t>44</w:t>
      </w:r>
      <w:r w:rsidRPr="009A4178">
        <w:rPr>
          <w:lang w:val="en-US"/>
        </w:rPr>
        <w:t>,</w:t>
      </w:r>
      <w:r w:rsidRPr="009A4178">
        <w:rPr>
          <w:b/>
          <w:bCs/>
          <w:lang w:val="en-US"/>
        </w:rPr>
        <w:t xml:space="preserve"> </w:t>
      </w:r>
      <w:r w:rsidRPr="009A4178">
        <w:rPr>
          <w:lang w:val="en-US"/>
        </w:rPr>
        <w:t>1281–1284.</w:t>
      </w:r>
    </w:p>
  </w:endnote>
  <w:endnote w:id="5">
    <w:p w:rsidR="000C0504" w:rsidRPr="0072639F" w:rsidRDefault="000C0504" w:rsidP="00AB1846">
      <w:pPr>
        <w:pStyle w:val="EndnoteText"/>
        <w:jc w:val="both"/>
        <w:rPr>
          <w:lang w:val="en-US"/>
        </w:rPr>
      </w:pPr>
      <w:r w:rsidRPr="009A4178">
        <w:rPr>
          <w:rStyle w:val="EndnoteReference"/>
          <w:vertAlign w:val="baseline"/>
        </w:rPr>
        <w:endnoteRef/>
      </w:r>
      <w:r w:rsidRPr="0072639F">
        <w:rPr>
          <w:lang w:val="en-US"/>
        </w:rPr>
        <w:t xml:space="preserve"> </w:t>
      </w:r>
      <w:r w:rsidR="009A4178" w:rsidRPr="0072639F">
        <w:rPr>
          <w:lang w:val="en-US"/>
        </w:rPr>
        <w:t xml:space="preserve"> </w:t>
      </w:r>
      <w:r w:rsidRPr="0072639F">
        <w:rPr>
          <w:lang w:val="en-US"/>
        </w:rPr>
        <w:t xml:space="preserve">L.J. </w:t>
      </w:r>
      <w:proofErr w:type="spellStart"/>
      <w:r w:rsidRPr="0072639F">
        <w:rPr>
          <w:lang w:val="en-US"/>
        </w:rPr>
        <w:t>Bourhis</w:t>
      </w:r>
      <w:proofErr w:type="spellEnd"/>
      <w:r w:rsidRPr="0072639F">
        <w:rPr>
          <w:lang w:val="en-US"/>
        </w:rPr>
        <w:t xml:space="preserve">, O.V. </w:t>
      </w:r>
      <w:proofErr w:type="spellStart"/>
      <w:r w:rsidRPr="0072639F">
        <w:rPr>
          <w:lang w:val="en-US"/>
        </w:rPr>
        <w:t>Dolomanov</w:t>
      </w:r>
      <w:proofErr w:type="spellEnd"/>
      <w:r w:rsidRPr="0072639F">
        <w:rPr>
          <w:lang w:val="en-US"/>
        </w:rPr>
        <w:t xml:space="preserve">, R.J. </w:t>
      </w:r>
      <w:proofErr w:type="spellStart"/>
      <w:r w:rsidRPr="0072639F">
        <w:rPr>
          <w:lang w:val="en-US"/>
        </w:rPr>
        <w:t>Gildea</w:t>
      </w:r>
      <w:proofErr w:type="spellEnd"/>
      <w:r w:rsidR="0092231D">
        <w:rPr>
          <w:lang w:val="en-US"/>
        </w:rPr>
        <w:t>,</w:t>
      </w:r>
      <w:r w:rsidRPr="0072639F">
        <w:rPr>
          <w:lang w:val="en-US"/>
        </w:rPr>
        <w:t xml:space="preserve"> </w:t>
      </w:r>
      <w:r w:rsidR="0092231D" w:rsidRPr="0072639F">
        <w:rPr>
          <w:lang w:val="en-US"/>
        </w:rPr>
        <w:t xml:space="preserve">L.J. </w:t>
      </w:r>
      <w:proofErr w:type="spellStart"/>
      <w:r w:rsidRPr="0072639F">
        <w:rPr>
          <w:lang w:val="en-US"/>
        </w:rPr>
        <w:t>Bourhis</w:t>
      </w:r>
      <w:proofErr w:type="spellEnd"/>
      <w:r w:rsidRPr="0072639F">
        <w:rPr>
          <w:lang w:val="en-US"/>
        </w:rPr>
        <w:t xml:space="preserve">, </w:t>
      </w:r>
      <w:r w:rsidR="0092231D" w:rsidRPr="0072639F">
        <w:rPr>
          <w:lang w:val="en-US"/>
        </w:rPr>
        <w:t xml:space="preserve">O.V. </w:t>
      </w:r>
      <w:proofErr w:type="spellStart"/>
      <w:r w:rsidRPr="0072639F">
        <w:rPr>
          <w:lang w:val="en-US"/>
        </w:rPr>
        <w:t>Dolomanov</w:t>
      </w:r>
      <w:proofErr w:type="spellEnd"/>
      <w:r w:rsidRPr="0072639F">
        <w:rPr>
          <w:lang w:val="en-US"/>
        </w:rPr>
        <w:t xml:space="preserve">, </w:t>
      </w:r>
      <w:r w:rsidR="0092231D" w:rsidRPr="0072639F">
        <w:rPr>
          <w:lang w:val="en-US"/>
        </w:rPr>
        <w:t xml:space="preserve">R.J. </w:t>
      </w:r>
      <w:r w:rsidRPr="0072639F">
        <w:rPr>
          <w:lang w:val="en-US"/>
        </w:rPr>
        <w:t xml:space="preserve">Gildea, </w:t>
      </w:r>
      <w:r w:rsidR="0092231D" w:rsidRPr="0072639F">
        <w:rPr>
          <w:lang w:val="en-US"/>
        </w:rPr>
        <w:t xml:space="preserve">J.A.K. </w:t>
      </w:r>
      <w:r w:rsidRPr="0072639F">
        <w:rPr>
          <w:lang w:val="en-US"/>
        </w:rPr>
        <w:t xml:space="preserve">Howard, </w:t>
      </w:r>
      <w:r w:rsidR="0092231D" w:rsidRPr="0072639F">
        <w:rPr>
          <w:lang w:val="en-US"/>
        </w:rPr>
        <w:t xml:space="preserve">H. </w:t>
      </w:r>
      <w:proofErr w:type="spellStart"/>
      <w:r w:rsidRPr="0072639F">
        <w:rPr>
          <w:lang w:val="en-US"/>
        </w:rPr>
        <w:t>Puschmann</w:t>
      </w:r>
      <w:proofErr w:type="spellEnd"/>
      <w:r w:rsidRPr="0072639F">
        <w:rPr>
          <w:lang w:val="en-US"/>
        </w:rPr>
        <w:t xml:space="preserve">, </w:t>
      </w:r>
      <w:proofErr w:type="spellStart"/>
      <w:r w:rsidRPr="0092231D">
        <w:rPr>
          <w:i/>
          <w:lang w:val="en-US"/>
        </w:rPr>
        <w:t>Acta</w:t>
      </w:r>
      <w:proofErr w:type="spellEnd"/>
      <w:r w:rsidRPr="0092231D">
        <w:rPr>
          <w:i/>
          <w:lang w:val="en-US"/>
        </w:rPr>
        <w:t xml:space="preserve"> </w:t>
      </w:r>
      <w:proofErr w:type="spellStart"/>
      <w:r w:rsidRPr="0092231D">
        <w:rPr>
          <w:i/>
          <w:lang w:val="en-US"/>
        </w:rPr>
        <w:t>Cryst</w:t>
      </w:r>
      <w:proofErr w:type="spellEnd"/>
      <w:r w:rsidRPr="0092231D">
        <w:rPr>
          <w:i/>
          <w:lang w:val="en-US"/>
        </w:rPr>
        <w:t>.</w:t>
      </w:r>
      <w:r w:rsidRPr="0072639F">
        <w:rPr>
          <w:lang w:val="en-US"/>
        </w:rPr>
        <w:t xml:space="preserve"> </w:t>
      </w:r>
      <w:r w:rsidR="0092231D" w:rsidRPr="0072639F">
        <w:rPr>
          <w:lang w:val="en-US"/>
        </w:rPr>
        <w:t xml:space="preserve">(2015) </w:t>
      </w:r>
      <w:r w:rsidRPr="0072639F">
        <w:rPr>
          <w:b/>
          <w:lang w:val="en-US"/>
        </w:rPr>
        <w:t>A71</w:t>
      </w:r>
      <w:r w:rsidRPr="0072639F">
        <w:rPr>
          <w:lang w:val="en-US"/>
        </w:rPr>
        <w:t>, 59-75.</w:t>
      </w:r>
    </w:p>
  </w:endnote>
  <w:endnote w:id="6">
    <w:p w:rsidR="0072639F" w:rsidRDefault="0072639F">
      <w:pPr>
        <w:pStyle w:val="EndnoteText"/>
      </w:pPr>
      <w:r w:rsidRPr="0072639F">
        <w:rPr>
          <w:rStyle w:val="EndnoteReference"/>
          <w:vertAlign w:val="baseline"/>
        </w:rPr>
        <w:endnoteRef/>
      </w:r>
      <w:r>
        <w:rPr>
          <w:lang w:val="en-US"/>
        </w:rPr>
        <w:t xml:space="preserve">  </w:t>
      </w:r>
      <w:r w:rsidRPr="0072639F">
        <w:rPr>
          <w:lang w:val="en-US"/>
        </w:rPr>
        <w:t xml:space="preserve"> M. J. Turner, J. J. McKinnon, S. K. Wolff, D. J. </w:t>
      </w:r>
      <w:proofErr w:type="spellStart"/>
      <w:r w:rsidRPr="0072639F">
        <w:rPr>
          <w:lang w:val="en-US"/>
        </w:rPr>
        <w:t>Grimwood</w:t>
      </w:r>
      <w:proofErr w:type="spellEnd"/>
      <w:r w:rsidRPr="0072639F">
        <w:rPr>
          <w:lang w:val="en-US"/>
        </w:rPr>
        <w:t xml:space="preserve">, P. R. Spackman, D. </w:t>
      </w:r>
      <w:proofErr w:type="spellStart"/>
      <w:r w:rsidRPr="0072639F">
        <w:rPr>
          <w:lang w:val="en-US"/>
        </w:rPr>
        <w:t>Jayatilaka</w:t>
      </w:r>
      <w:proofErr w:type="spellEnd"/>
      <w:r w:rsidRPr="0072639F">
        <w:rPr>
          <w:lang w:val="en-US"/>
        </w:rPr>
        <w:t xml:space="preserve"> and M. A. Spackman, CrystalExplorer17 (2017). University of Western Australia. </w:t>
      </w:r>
      <w:hyperlink r:id="rId1" w:history="1">
        <w:r w:rsidRPr="0072639F">
          <w:rPr>
            <w:rStyle w:val="Hyperlink"/>
            <w:color w:val="auto"/>
            <w:u w:val="none"/>
            <w:lang w:val="en-US"/>
          </w:rPr>
          <w:t>http://hirshfeldsurface.net</w:t>
        </w:r>
      </w:hyperlink>
      <w:r w:rsidR="00F57A2E">
        <w:t>.</w:t>
      </w:r>
    </w:p>
    <w:p w:rsidR="0092231D" w:rsidRPr="0092231D" w:rsidRDefault="0092231D">
      <w:pPr>
        <w:pStyle w:val="EndnoteText"/>
      </w:pPr>
      <w:r w:rsidRPr="0092231D">
        <w:t>7   J. B. Kyzio</w:t>
      </w:r>
      <w:r w:rsidRPr="009A4178">
        <w:t>ł</w:t>
      </w:r>
      <w:r w:rsidRPr="0092231D">
        <w:t xml:space="preserve">, J. Zaleski, </w:t>
      </w:r>
      <w:r w:rsidRPr="0092231D">
        <w:rPr>
          <w:i/>
        </w:rPr>
        <w:t>Acta Cryst</w:t>
      </w:r>
      <w:r>
        <w:rPr>
          <w:i/>
        </w:rPr>
        <w:t>.</w:t>
      </w:r>
      <w:r w:rsidRPr="0092231D">
        <w:rPr>
          <w:i/>
        </w:rPr>
        <w:t xml:space="preserve"> </w:t>
      </w:r>
      <w:r w:rsidRPr="0092231D">
        <w:t xml:space="preserve">(2007) </w:t>
      </w:r>
      <w:r w:rsidRPr="0092231D">
        <w:rPr>
          <w:b/>
        </w:rPr>
        <w:t>E63</w:t>
      </w:r>
      <w:r w:rsidRPr="0092231D">
        <w:t>, o1235–o1237</w:t>
      </w:r>
      <w:r>
        <w:t>.</w:t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91560217"/>
      <w:docPartObj>
        <w:docPartGallery w:val="Page Numbers (Bottom of Page)"/>
        <w:docPartUnique/>
      </w:docPartObj>
    </w:sdtPr>
    <w:sdtContent>
      <w:p w:rsidR="00F57A2E" w:rsidRDefault="003E2E81">
        <w:pPr>
          <w:pStyle w:val="Footer"/>
          <w:jc w:val="center"/>
        </w:pPr>
        <w:r>
          <w:t>S</w:t>
        </w:r>
        <w:r w:rsidR="008455FD">
          <w:fldChar w:fldCharType="begin"/>
        </w:r>
        <w:r w:rsidR="00F57A2E">
          <w:instrText>PAGE   \* MERGEFORMAT</w:instrText>
        </w:r>
        <w:r w:rsidR="008455FD">
          <w:fldChar w:fldCharType="separate"/>
        </w:r>
        <w:r w:rsidR="004D3288">
          <w:rPr>
            <w:noProof/>
          </w:rPr>
          <w:t>1</w:t>
        </w:r>
        <w:r w:rsidR="008455FD">
          <w:fldChar w:fldCharType="end"/>
        </w:r>
      </w:p>
    </w:sdtContent>
  </w:sdt>
  <w:p w:rsidR="00F57A2E" w:rsidRDefault="00F57A2E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34614" w:rsidRDefault="00534614" w:rsidP="000C0504">
      <w:pPr>
        <w:spacing w:after="0" w:line="240" w:lineRule="auto"/>
      </w:pPr>
      <w:r>
        <w:separator/>
      </w:r>
    </w:p>
  </w:footnote>
  <w:footnote w:type="continuationSeparator" w:id="0">
    <w:p w:rsidR="00534614" w:rsidRDefault="00534614" w:rsidP="000C050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A36744C"/>
    <w:multiLevelType w:val="hybridMultilevel"/>
    <w:tmpl w:val="4D74E092"/>
    <w:lvl w:ilvl="0" w:tplc="978692DA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207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numFmt w:val="decimal"/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E3NzE3MTAzMTM3MzNT0lEKTi0uzszPAykwqgUAbUobiSwAAAA="/>
  </w:docVars>
  <w:rsids>
    <w:rsidRoot w:val="00AB66DA"/>
    <w:rsid w:val="00084421"/>
    <w:rsid w:val="000C0504"/>
    <w:rsid w:val="000D4980"/>
    <w:rsid w:val="00180608"/>
    <w:rsid w:val="0026556C"/>
    <w:rsid w:val="002E115E"/>
    <w:rsid w:val="00331B6F"/>
    <w:rsid w:val="003428D2"/>
    <w:rsid w:val="00353232"/>
    <w:rsid w:val="003E2E81"/>
    <w:rsid w:val="004355E3"/>
    <w:rsid w:val="00470096"/>
    <w:rsid w:val="004A5107"/>
    <w:rsid w:val="004C5C6C"/>
    <w:rsid w:val="004D3288"/>
    <w:rsid w:val="004F5FDC"/>
    <w:rsid w:val="005110B0"/>
    <w:rsid w:val="00534614"/>
    <w:rsid w:val="005715EC"/>
    <w:rsid w:val="00607EAA"/>
    <w:rsid w:val="0062501E"/>
    <w:rsid w:val="00697C51"/>
    <w:rsid w:val="006A54DC"/>
    <w:rsid w:val="0071644A"/>
    <w:rsid w:val="0072639F"/>
    <w:rsid w:val="007A2541"/>
    <w:rsid w:val="007F0529"/>
    <w:rsid w:val="008455FD"/>
    <w:rsid w:val="00854CB4"/>
    <w:rsid w:val="009168FD"/>
    <w:rsid w:val="0092231D"/>
    <w:rsid w:val="009556DC"/>
    <w:rsid w:val="009A4178"/>
    <w:rsid w:val="00A162D6"/>
    <w:rsid w:val="00A17C06"/>
    <w:rsid w:val="00A519E6"/>
    <w:rsid w:val="00A71C1C"/>
    <w:rsid w:val="00A7224B"/>
    <w:rsid w:val="00AB1846"/>
    <w:rsid w:val="00AB66DA"/>
    <w:rsid w:val="00AD6DA5"/>
    <w:rsid w:val="00CD43A2"/>
    <w:rsid w:val="00DB737B"/>
    <w:rsid w:val="00DE15E0"/>
    <w:rsid w:val="00E71585"/>
    <w:rsid w:val="00E92833"/>
    <w:rsid w:val="00EE2EAA"/>
    <w:rsid w:val="00F52195"/>
    <w:rsid w:val="00F57A2E"/>
    <w:rsid w:val="00F76D18"/>
    <w:rsid w:val="00F8491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455F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B66D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C5C6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556D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19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19E6"/>
    <w:rPr>
      <w:rFonts w:ascii="Tahoma" w:hAnsi="Tahoma" w:cs="Tahoma"/>
      <w:sz w:val="16"/>
      <w:szCs w:val="16"/>
    </w:rPr>
  </w:style>
  <w:style w:type="character" w:customStyle="1" w:styleId="m4627134415880472472gmail-msoendnotereference">
    <w:name w:val="m_4627134415880472472gmail-msoendnotereference"/>
    <w:basedOn w:val="DefaultParagraphFont"/>
    <w:rsid w:val="000C0504"/>
  </w:style>
  <w:style w:type="paragraph" w:styleId="EndnoteText">
    <w:name w:val="endnote text"/>
    <w:basedOn w:val="Normal"/>
    <w:link w:val="EndnoteTextChar"/>
    <w:uiPriority w:val="99"/>
    <w:semiHidden/>
    <w:unhideWhenUsed/>
    <w:rsid w:val="000C0504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C0504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0C0504"/>
    <w:rPr>
      <w:vertAlign w:val="superscript"/>
    </w:rPr>
  </w:style>
  <w:style w:type="character" w:customStyle="1" w:styleId="m4627134415880472472gmail-it">
    <w:name w:val="m_4627134415880472472gmail-it"/>
    <w:basedOn w:val="DefaultParagraphFont"/>
    <w:rsid w:val="000C0504"/>
  </w:style>
  <w:style w:type="character" w:customStyle="1" w:styleId="m4627134415880472472gmail-b">
    <w:name w:val="m_4627134415880472472gmail-b"/>
    <w:basedOn w:val="DefaultParagraphFont"/>
    <w:rsid w:val="000C0504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C050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C0504"/>
    <w:rPr>
      <w:rFonts w:ascii="Courier New" w:eastAsia="Times New Roman" w:hAnsi="Courier New" w:cs="Courier New"/>
      <w:sz w:val="20"/>
      <w:szCs w:val="20"/>
      <w:lang w:eastAsia="pl-PL"/>
    </w:rPr>
  </w:style>
  <w:style w:type="paragraph" w:styleId="Footer">
    <w:name w:val="footer"/>
    <w:basedOn w:val="Normal"/>
    <w:link w:val="FooterChar"/>
    <w:uiPriority w:val="99"/>
    <w:unhideWhenUsed/>
    <w:rsid w:val="00AB18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846"/>
  </w:style>
  <w:style w:type="paragraph" w:styleId="Header">
    <w:name w:val="header"/>
    <w:basedOn w:val="Normal"/>
    <w:link w:val="HeaderChar"/>
    <w:uiPriority w:val="99"/>
    <w:unhideWhenUsed/>
    <w:rsid w:val="00F57A2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7A2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526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83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0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30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chart" Target="charts/chart2.xml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chart" Target="charts/chart1.xml"/><Relationship Id="rId25" Type="http://schemas.openxmlformats.org/officeDocument/2006/relationships/image" Target="media/image14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9.png"/><Relationship Id="rId29" Type="http://schemas.openxmlformats.org/officeDocument/2006/relationships/chart" Target="charts/chart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3.png"/><Relationship Id="rId32" Type="http://schemas.openxmlformats.org/officeDocument/2006/relationships/image" Target="media/image18.tiff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2.png"/><Relationship Id="rId28" Type="http://schemas.openxmlformats.org/officeDocument/2006/relationships/chart" Target="charts/chart4.xml"/><Relationship Id="rId10" Type="http://schemas.openxmlformats.org/officeDocument/2006/relationships/image" Target="media/image3.png"/><Relationship Id="rId19" Type="http://schemas.openxmlformats.org/officeDocument/2006/relationships/chart" Target="charts/chart3.xml"/><Relationship Id="rId31" Type="http://schemas.openxmlformats.org/officeDocument/2006/relationships/image" Target="media/image17.tif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chart" Target="charts/chart6.xml"/></Relationships>
</file>

<file path=word/_rels/end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hirshfeldsurface.net" TargetMode="Externa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JGAW\Dysk%20Google\dr\Publikacje%202018\Journal%20of%20Fluorine%20Chemistry\bifenantryl,%20biantracen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JGAW\Dysk%20Google\dr\Publikacje%202018\Journal%20of%20Fluorine%20Chemistry\bifenantryl,%20biantracen.xlsx" TargetMode="External"/></Relationships>
</file>

<file path=word/charts/_rels/chart3.xml.rels><?xml version="1.0" encoding="UTF-8" standalone="yes"?>
<Relationships xmlns="http://schemas.openxmlformats.org/package/2006/relationships"><Relationship Id="rId2" Type="http://schemas.openxmlformats.org/officeDocument/2006/relationships/oleObject" Target="file:///C:\Users\JGAW\Dysk%20Google\dr\Publikacje%202018\Journal%20of%20Fluorine%20Chemistry\9,9'-bianthracene%20ir%20spectrum%20(mir).xlsx" TargetMode="External"/><Relationship Id="rId1" Type="http://schemas.openxmlformats.org/officeDocument/2006/relationships/themeOverride" Target="../theme/themeOverride1.xml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JGAW\Dysk%20Google\dr\Publikacje%202018\Journal%20of%20Fluorine%20Chemistry\bifenantryl,%20biantracen.xlsx" TargetMode="External"/></Relationships>
</file>

<file path=word/charts/_rels/chart5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JGAW\Dysk%20Google\dr\Publikacje%202018\Journal%20of%20Fluorine%20Chemistry\bifenantryl,%20biantracen.xlsx" TargetMode="External"/></Relationships>
</file>

<file path=word/charts/_rels/chart6.xml.rels><?xml version="1.0" encoding="UTF-8" standalone="yes"?>
<Relationships xmlns="http://schemas.openxmlformats.org/package/2006/relationships"><Relationship Id="rId2" Type="http://schemas.openxmlformats.org/officeDocument/2006/relationships/oleObject" Target="file:///C:\Users\JGAW\Dysk%20Google\dr\Publikacje%202018\Journal%20of%20Fluorine%20Chemistry\9,9'-biphenathrene%20ir%20spectrum%20(fir%20and%20mir).xlsx" TargetMode="External"/><Relationship Id="rId1" Type="http://schemas.openxmlformats.org/officeDocument/2006/relationships/themeOverride" Target="../theme/themeOverrid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l-PL"/>
              <a:t>9,9'-bianthracene</a:t>
            </a:r>
            <a:r>
              <a:rPr lang="pl-PL" baseline="0"/>
              <a:t> Raman spectrum, 514 nm excitation line</a:t>
            </a:r>
            <a:endParaRPr lang="pl-PL"/>
          </a:p>
        </c:rich>
      </c:tx>
      <c:spPr>
        <a:noFill/>
        <a:ln>
          <a:noFill/>
        </a:ln>
        <a:effectLst/>
      </c:spPr>
    </c:title>
    <c:plotArea>
      <c:layout/>
      <c:scatterChart>
        <c:scatterStyle val="lineMarker"/>
        <c:ser>
          <c:idx val="0"/>
          <c:order val="0"/>
          <c:spPr>
            <a:ln w="12700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xVal>
            <c:numRef>
              <c:f>'9,9''-bianthracene'!$A$3:$A$3917</c:f>
              <c:numCache>
                <c:formatCode>General</c:formatCode>
                <c:ptCount val="3915"/>
                <c:pt idx="5">
                  <c:v>105.97701000000002</c:v>
                </c:pt>
                <c:pt idx="6">
                  <c:v>106.97318</c:v>
                </c:pt>
                <c:pt idx="7">
                  <c:v>107.96935000000002</c:v>
                </c:pt>
                <c:pt idx="8">
                  <c:v>108.96552000000003</c:v>
                </c:pt>
                <c:pt idx="9">
                  <c:v>109.96169000000003</c:v>
                </c:pt>
                <c:pt idx="10">
                  <c:v>110.95786000000003</c:v>
                </c:pt>
                <c:pt idx="11">
                  <c:v>111.95403</c:v>
                </c:pt>
                <c:pt idx="12">
                  <c:v>112.95020000000002</c:v>
                </c:pt>
                <c:pt idx="13">
                  <c:v>113.94636000000003</c:v>
                </c:pt>
                <c:pt idx="14">
                  <c:v>114.94253</c:v>
                </c:pt>
                <c:pt idx="15">
                  <c:v>115.9387</c:v>
                </c:pt>
                <c:pt idx="16">
                  <c:v>116.93487</c:v>
                </c:pt>
                <c:pt idx="17">
                  <c:v>117.93104000000002</c:v>
                </c:pt>
                <c:pt idx="18">
                  <c:v>118.92720000000003</c:v>
                </c:pt>
                <c:pt idx="19">
                  <c:v>119.92337000000001</c:v>
                </c:pt>
                <c:pt idx="20">
                  <c:v>120.91954000000003</c:v>
                </c:pt>
                <c:pt idx="21">
                  <c:v>121.91571</c:v>
                </c:pt>
                <c:pt idx="22">
                  <c:v>122.91188000000002</c:v>
                </c:pt>
                <c:pt idx="23">
                  <c:v>123.90804</c:v>
                </c:pt>
                <c:pt idx="24">
                  <c:v>124.90421000000005</c:v>
                </c:pt>
                <c:pt idx="25">
                  <c:v>125.90038</c:v>
                </c:pt>
                <c:pt idx="26">
                  <c:v>126.89655</c:v>
                </c:pt>
                <c:pt idx="27">
                  <c:v>127.89272</c:v>
                </c:pt>
                <c:pt idx="28">
                  <c:v>128.88889000000006</c:v>
                </c:pt>
                <c:pt idx="29">
                  <c:v>129.88506000000001</c:v>
                </c:pt>
                <c:pt idx="30">
                  <c:v>130.88123000000007</c:v>
                </c:pt>
                <c:pt idx="31">
                  <c:v>131.87740000000005</c:v>
                </c:pt>
                <c:pt idx="32">
                  <c:v>132.87356999999994</c:v>
                </c:pt>
                <c:pt idx="33">
                  <c:v>133.86974000000001</c:v>
                </c:pt>
                <c:pt idx="34">
                  <c:v>134.86591000000001</c:v>
                </c:pt>
                <c:pt idx="35">
                  <c:v>135.86208000000005</c:v>
                </c:pt>
                <c:pt idx="36">
                  <c:v>136.85823000000011</c:v>
                </c:pt>
                <c:pt idx="37">
                  <c:v>137.85440000000006</c:v>
                </c:pt>
                <c:pt idx="38">
                  <c:v>138.85057</c:v>
                </c:pt>
                <c:pt idx="39">
                  <c:v>139.84674000000001</c:v>
                </c:pt>
                <c:pt idx="40">
                  <c:v>140.84291000000005</c:v>
                </c:pt>
                <c:pt idx="41">
                  <c:v>141.83908</c:v>
                </c:pt>
                <c:pt idx="42">
                  <c:v>142.83525</c:v>
                </c:pt>
                <c:pt idx="43">
                  <c:v>143.83142000000007</c:v>
                </c:pt>
                <c:pt idx="44">
                  <c:v>144.82759000000001</c:v>
                </c:pt>
                <c:pt idx="45">
                  <c:v>145.82375999999999</c:v>
                </c:pt>
                <c:pt idx="46">
                  <c:v>146.81992</c:v>
                </c:pt>
                <c:pt idx="47">
                  <c:v>147.81609</c:v>
                </c:pt>
                <c:pt idx="48">
                  <c:v>148.81226000000001</c:v>
                </c:pt>
                <c:pt idx="49">
                  <c:v>149.80843000000007</c:v>
                </c:pt>
                <c:pt idx="50">
                  <c:v>150.80459999999999</c:v>
                </c:pt>
                <c:pt idx="51">
                  <c:v>151.80077</c:v>
                </c:pt>
                <c:pt idx="52">
                  <c:v>152.79694000000001</c:v>
                </c:pt>
                <c:pt idx="53">
                  <c:v>153.79310999999998</c:v>
                </c:pt>
                <c:pt idx="54">
                  <c:v>154.78927999999999</c:v>
                </c:pt>
                <c:pt idx="55">
                  <c:v>155.78545</c:v>
                </c:pt>
                <c:pt idx="56">
                  <c:v>156.78162</c:v>
                </c:pt>
                <c:pt idx="57">
                  <c:v>157.77776999999998</c:v>
                </c:pt>
                <c:pt idx="58">
                  <c:v>158.77393999999998</c:v>
                </c:pt>
                <c:pt idx="59">
                  <c:v>159.77010999999999</c:v>
                </c:pt>
                <c:pt idx="60">
                  <c:v>160.76627999999999</c:v>
                </c:pt>
                <c:pt idx="61">
                  <c:v>161.76245</c:v>
                </c:pt>
                <c:pt idx="62">
                  <c:v>162.75862000000001</c:v>
                </c:pt>
                <c:pt idx="63">
                  <c:v>163.75478999999999</c:v>
                </c:pt>
                <c:pt idx="64">
                  <c:v>164.75095999999999</c:v>
                </c:pt>
                <c:pt idx="65">
                  <c:v>165.74713</c:v>
                </c:pt>
                <c:pt idx="66">
                  <c:v>166.74329999999998</c:v>
                </c:pt>
                <c:pt idx="67">
                  <c:v>167.73945999999998</c:v>
                </c:pt>
                <c:pt idx="68">
                  <c:v>168.73562999999999</c:v>
                </c:pt>
                <c:pt idx="69">
                  <c:v>169.73179999999999</c:v>
                </c:pt>
                <c:pt idx="70">
                  <c:v>170.72797</c:v>
                </c:pt>
                <c:pt idx="71">
                  <c:v>171.72414000000001</c:v>
                </c:pt>
                <c:pt idx="72">
                  <c:v>172.72031000000001</c:v>
                </c:pt>
                <c:pt idx="73">
                  <c:v>173.71647999999999</c:v>
                </c:pt>
                <c:pt idx="74">
                  <c:v>174.71264999999997</c:v>
                </c:pt>
                <c:pt idx="75">
                  <c:v>175.70882</c:v>
                </c:pt>
                <c:pt idx="76">
                  <c:v>176.70498999999998</c:v>
                </c:pt>
                <c:pt idx="77">
                  <c:v>177.70115999999999</c:v>
                </c:pt>
                <c:pt idx="78">
                  <c:v>178.69731000000004</c:v>
                </c:pt>
                <c:pt idx="79">
                  <c:v>179.69347999999999</c:v>
                </c:pt>
                <c:pt idx="80">
                  <c:v>180.68964999999997</c:v>
                </c:pt>
                <c:pt idx="81">
                  <c:v>181.68582000000001</c:v>
                </c:pt>
                <c:pt idx="82">
                  <c:v>182.68199000000001</c:v>
                </c:pt>
                <c:pt idx="83">
                  <c:v>183.67815999999999</c:v>
                </c:pt>
                <c:pt idx="84">
                  <c:v>184.67433</c:v>
                </c:pt>
                <c:pt idx="85">
                  <c:v>185.6705</c:v>
                </c:pt>
                <c:pt idx="86">
                  <c:v>186.66666999999998</c:v>
                </c:pt>
                <c:pt idx="87">
                  <c:v>187.66284000000005</c:v>
                </c:pt>
                <c:pt idx="88">
                  <c:v>188.65900000000002</c:v>
                </c:pt>
                <c:pt idx="89">
                  <c:v>189.65517</c:v>
                </c:pt>
                <c:pt idx="90">
                  <c:v>190.65134000000006</c:v>
                </c:pt>
                <c:pt idx="91">
                  <c:v>191.64750999999998</c:v>
                </c:pt>
                <c:pt idx="92">
                  <c:v>192.64367999999993</c:v>
                </c:pt>
                <c:pt idx="93">
                  <c:v>193.63984999999997</c:v>
                </c:pt>
                <c:pt idx="94">
                  <c:v>194.63602</c:v>
                </c:pt>
                <c:pt idx="95">
                  <c:v>195.63219000000001</c:v>
                </c:pt>
                <c:pt idx="96">
                  <c:v>196.62836000000001</c:v>
                </c:pt>
                <c:pt idx="97">
                  <c:v>197.62452999999999</c:v>
                </c:pt>
                <c:pt idx="98">
                  <c:v>198.6207</c:v>
                </c:pt>
                <c:pt idx="99">
                  <c:v>199.61684999999997</c:v>
                </c:pt>
                <c:pt idx="100">
                  <c:v>200.61301999999998</c:v>
                </c:pt>
                <c:pt idx="101">
                  <c:v>201.60918999999998</c:v>
                </c:pt>
                <c:pt idx="102">
                  <c:v>202.60535999999999</c:v>
                </c:pt>
                <c:pt idx="103">
                  <c:v>203.60153</c:v>
                </c:pt>
                <c:pt idx="104">
                  <c:v>204.5977</c:v>
                </c:pt>
                <c:pt idx="105">
                  <c:v>205.59386999999998</c:v>
                </c:pt>
                <c:pt idx="106">
                  <c:v>206.59004000000004</c:v>
                </c:pt>
                <c:pt idx="107">
                  <c:v>207.58621000000005</c:v>
                </c:pt>
                <c:pt idx="108">
                  <c:v>208.58238000000006</c:v>
                </c:pt>
                <c:pt idx="109">
                  <c:v>209.57854</c:v>
                </c:pt>
                <c:pt idx="110">
                  <c:v>210.57470999999998</c:v>
                </c:pt>
                <c:pt idx="111">
                  <c:v>211.57087999999999</c:v>
                </c:pt>
                <c:pt idx="112">
                  <c:v>212.56705000000002</c:v>
                </c:pt>
                <c:pt idx="113">
                  <c:v>213.56322</c:v>
                </c:pt>
                <c:pt idx="114">
                  <c:v>214.55939000000001</c:v>
                </c:pt>
                <c:pt idx="115">
                  <c:v>215.55555999999999</c:v>
                </c:pt>
                <c:pt idx="116">
                  <c:v>216.55173000000005</c:v>
                </c:pt>
                <c:pt idx="117">
                  <c:v>217.5479</c:v>
                </c:pt>
                <c:pt idx="118">
                  <c:v>218.54406999999998</c:v>
                </c:pt>
                <c:pt idx="119">
                  <c:v>219.54024000000001</c:v>
                </c:pt>
                <c:pt idx="120">
                  <c:v>220.53639000000001</c:v>
                </c:pt>
                <c:pt idx="121">
                  <c:v>221.53255999999999</c:v>
                </c:pt>
                <c:pt idx="122">
                  <c:v>222.52873000000005</c:v>
                </c:pt>
                <c:pt idx="123">
                  <c:v>223.5249</c:v>
                </c:pt>
                <c:pt idx="124">
                  <c:v>224.52107000000001</c:v>
                </c:pt>
                <c:pt idx="125">
                  <c:v>225.51724000000004</c:v>
                </c:pt>
                <c:pt idx="126">
                  <c:v>226.51340999999999</c:v>
                </c:pt>
                <c:pt idx="127">
                  <c:v>227.50957999999994</c:v>
                </c:pt>
                <c:pt idx="128">
                  <c:v>228.50575000000001</c:v>
                </c:pt>
                <c:pt idx="129">
                  <c:v>229.50192000000001</c:v>
                </c:pt>
                <c:pt idx="130">
                  <c:v>230.49808000000004</c:v>
                </c:pt>
                <c:pt idx="131">
                  <c:v>231.49425000000002</c:v>
                </c:pt>
                <c:pt idx="132">
                  <c:v>232.49042000000006</c:v>
                </c:pt>
                <c:pt idx="133">
                  <c:v>233.48659000000001</c:v>
                </c:pt>
                <c:pt idx="134">
                  <c:v>234.48276000000001</c:v>
                </c:pt>
                <c:pt idx="135">
                  <c:v>235.47893000000005</c:v>
                </c:pt>
                <c:pt idx="136">
                  <c:v>236.4751</c:v>
                </c:pt>
                <c:pt idx="137">
                  <c:v>237.47127</c:v>
                </c:pt>
                <c:pt idx="138">
                  <c:v>238.46744000000007</c:v>
                </c:pt>
                <c:pt idx="139">
                  <c:v>239.46360999999999</c:v>
                </c:pt>
                <c:pt idx="140">
                  <c:v>240.45975999999999</c:v>
                </c:pt>
                <c:pt idx="141">
                  <c:v>241.45593000000005</c:v>
                </c:pt>
                <c:pt idx="142">
                  <c:v>242.45210000000006</c:v>
                </c:pt>
                <c:pt idx="143">
                  <c:v>243.44827000000001</c:v>
                </c:pt>
                <c:pt idx="144">
                  <c:v>244.44444000000001</c:v>
                </c:pt>
                <c:pt idx="145">
                  <c:v>245.44060999999999</c:v>
                </c:pt>
                <c:pt idx="146">
                  <c:v>246.43678</c:v>
                </c:pt>
                <c:pt idx="147">
                  <c:v>247.43295000000001</c:v>
                </c:pt>
                <c:pt idx="148">
                  <c:v>248.42912000000001</c:v>
                </c:pt>
                <c:pt idx="149">
                  <c:v>249.42529000000005</c:v>
                </c:pt>
                <c:pt idx="150">
                  <c:v>250.42146000000005</c:v>
                </c:pt>
                <c:pt idx="151">
                  <c:v>251.41762</c:v>
                </c:pt>
                <c:pt idx="152">
                  <c:v>252.41378999999998</c:v>
                </c:pt>
                <c:pt idx="153">
                  <c:v>253.40995999999998</c:v>
                </c:pt>
                <c:pt idx="154">
                  <c:v>254.40613000000005</c:v>
                </c:pt>
                <c:pt idx="155">
                  <c:v>255.40230000000005</c:v>
                </c:pt>
                <c:pt idx="156">
                  <c:v>256.39846999999986</c:v>
                </c:pt>
                <c:pt idx="157">
                  <c:v>257.39461999999986</c:v>
                </c:pt>
                <c:pt idx="158">
                  <c:v>258.39080999999999</c:v>
                </c:pt>
                <c:pt idx="159">
                  <c:v>259.38695999999987</c:v>
                </c:pt>
                <c:pt idx="160">
                  <c:v>260.38314999999989</c:v>
                </c:pt>
                <c:pt idx="161">
                  <c:v>261.3793</c:v>
                </c:pt>
                <c:pt idx="162">
                  <c:v>262.37549000000001</c:v>
                </c:pt>
                <c:pt idx="163">
                  <c:v>263.37164000000001</c:v>
                </c:pt>
                <c:pt idx="164">
                  <c:v>264.36783000000008</c:v>
                </c:pt>
                <c:pt idx="165">
                  <c:v>265.36398000000008</c:v>
                </c:pt>
                <c:pt idx="166">
                  <c:v>266.36016999999993</c:v>
                </c:pt>
                <c:pt idx="167">
                  <c:v>267.35631999999976</c:v>
                </c:pt>
                <c:pt idx="168">
                  <c:v>268.35248000000013</c:v>
                </c:pt>
                <c:pt idx="169">
                  <c:v>269.34866000000011</c:v>
                </c:pt>
                <c:pt idx="170">
                  <c:v>270.34482000000025</c:v>
                </c:pt>
                <c:pt idx="171">
                  <c:v>271.34100000000001</c:v>
                </c:pt>
                <c:pt idx="172">
                  <c:v>272.33715999999976</c:v>
                </c:pt>
                <c:pt idx="173">
                  <c:v>273.33333999999985</c:v>
                </c:pt>
                <c:pt idx="174">
                  <c:v>274.3295</c:v>
                </c:pt>
                <c:pt idx="175">
                  <c:v>275.32567999999986</c:v>
                </c:pt>
                <c:pt idx="176">
                  <c:v>276.32184000000001</c:v>
                </c:pt>
                <c:pt idx="177">
                  <c:v>277.31799000000001</c:v>
                </c:pt>
                <c:pt idx="178">
                  <c:v>278.31418000000002</c:v>
                </c:pt>
                <c:pt idx="179">
                  <c:v>279.31032999999991</c:v>
                </c:pt>
                <c:pt idx="180">
                  <c:v>280.30651999999975</c:v>
                </c:pt>
                <c:pt idx="181">
                  <c:v>281.30266999999998</c:v>
                </c:pt>
                <c:pt idx="182">
                  <c:v>282.29885999999988</c:v>
                </c:pt>
                <c:pt idx="183">
                  <c:v>283.29500999999988</c:v>
                </c:pt>
                <c:pt idx="184">
                  <c:v>284.29119999999983</c:v>
                </c:pt>
                <c:pt idx="185">
                  <c:v>285.28734999999989</c:v>
                </c:pt>
                <c:pt idx="186">
                  <c:v>286.28353999999985</c:v>
                </c:pt>
                <c:pt idx="187">
                  <c:v>287.27969000000002</c:v>
                </c:pt>
                <c:pt idx="188">
                  <c:v>288.27584999999999</c:v>
                </c:pt>
                <c:pt idx="189">
                  <c:v>289.27202999999986</c:v>
                </c:pt>
                <c:pt idx="190">
                  <c:v>290.26818999999989</c:v>
                </c:pt>
                <c:pt idx="191">
                  <c:v>291.26436999999999</c:v>
                </c:pt>
                <c:pt idx="192">
                  <c:v>292.2605299999999</c:v>
                </c:pt>
                <c:pt idx="193">
                  <c:v>293.25670999999988</c:v>
                </c:pt>
                <c:pt idx="194">
                  <c:v>294.25286999999997</c:v>
                </c:pt>
                <c:pt idx="195">
                  <c:v>295.24905000000001</c:v>
                </c:pt>
                <c:pt idx="196">
                  <c:v>296.24520999999999</c:v>
                </c:pt>
                <c:pt idx="197">
                  <c:v>297.24138999999991</c:v>
                </c:pt>
                <c:pt idx="198">
                  <c:v>298.23754999999989</c:v>
                </c:pt>
                <c:pt idx="199">
                  <c:v>299.23369999999989</c:v>
                </c:pt>
                <c:pt idx="200">
                  <c:v>300.22989000000001</c:v>
                </c:pt>
                <c:pt idx="201">
                  <c:v>301.22603999999984</c:v>
                </c:pt>
                <c:pt idx="202">
                  <c:v>302.22222999999991</c:v>
                </c:pt>
                <c:pt idx="203">
                  <c:v>303.21837999999985</c:v>
                </c:pt>
                <c:pt idx="204">
                  <c:v>304.21456999999987</c:v>
                </c:pt>
                <c:pt idx="205">
                  <c:v>305.21071999999975</c:v>
                </c:pt>
                <c:pt idx="206">
                  <c:v>306.20690999999988</c:v>
                </c:pt>
                <c:pt idx="207">
                  <c:v>307.20305999999988</c:v>
                </c:pt>
                <c:pt idx="208">
                  <c:v>308.19922000000008</c:v>
                </c:pt>
                <c:pt idx="209">
                  <c:v>309.19540000000001</c:v>
                </c:pt>
                <c:pt idx="210">
                  <c:v>310.19155999999975</c:v>
                </c:pt>
                <c:pt idx="211">
                  <c:v>311.18774000000002</c:v>
                </c:pt>
                <c:pt idx="212">
                  <c:v>312.18389999999999</c:v>
                </c:pt>
                <c:pt idx="213">
                  <c:v>313.18007999999986</c:v>
                </c:pt>
                <c:pt idx="214">
                  <c:v>314.17624000000001</c:v>
                </c:pt>
                <c:pt idx="215">
                  <c:v>315.17241999999999</c:v>
                </c:pt>
                <c:pt idx="216">
                  <c:v>316.16858000000002</c:v>
                </c:pt>
                <c:pt idx="217">
                  <c:v>317.16476000000011</c:v>
                </c:pt>
                <c:pt idx="218">
                  <c:v>318.16091999999986</c:v>
                </c:pt>
                <c:pt idx="219">
                  <c:v>319.15706999999998</c:v>
                </c:pt>
                <c:pt idx="220">
                  <c:v>320.15325999999999</c:v>
                </c:pt>
                <c:pt idx="221">
                  <c:v>321.1494100000001</c:v>
                </c:pt>
                <c:pt idx="222">
                  <c:v>322.14560000000012</c:v>
                </c:pt>
                <c:pt idx="223">
                  <c:v>323.14175</c:v>
                </c:pt>
                <c:pt idx="224">
                  <c:v>324.13794000000001</c:v>
                </c:pt>
                <c:pt idx="225">
                  <c:v>325.13409000000001</c:v>
                </c:pt>
                <c:pt idx="226">
                  <c:v>326.13028000000008</c:v>
                </c:pt>
                <c:pt idx="227">
                  <c:v>327.12643000000003</c:v>
                </c:pt>
                <c:pt idx="228">
                  <c:v>328.12261999999993</c:v>
                </c:pt>
                <c:pt idx="229">
                  <c:v>329.11876999999993</c:v>
                </c:pt>
                <c:pt idx="230">
                  <c:v>330.11493000000002</c:v>
                </c:pt>
                <c:pt idx="231">
                  <c:v>331.11110999999988</c:v>
                </c:pt>
                <c:pt idx="232">
                  <c:v>332.10727000000014</c:v>
                </c:pt>
                <c:pt idx="233">
                  <c:v>333.10345000000001</c:v>
                </c:pt>
                <c:pt idx="234">
                  <c:v>334.09960999999993</c:v>
                </c:pt>
                <c:pt idx="235">
                  <c:v>335.09578999999991</c:v>
                </c:pt>
                <c:pt idx="236">
                  <c:v>336.09194999999988</c:v>
                </c:pt>
                <c:pt idx="237">
                  <c:v>337.08812999999975</c:v>
                </c:pt>
                <c:pt idx="238">
                  <c:v>338.08429000000001</c:v>
                </c:pt>
                <c:pt idx="239">
                  <c:v>339.08046999999999</c:v>
                </c:pt>
                <c:pt idx="240">
                  <c:v>340.07662999999991</c:v>
                </c:pt>
                <c:pt idx="241">
                  <c:v>341.07278000000002</c:v>
                </c:pt>
                <c:pt idx="242">
                  <c:v>342.06896999999987</c:v>
                </c:pt>
                <c:pt idx="243">
                  <c:v>343.06511999999975</c:v>
                </c:pt>
                <c:pt idx="244">
                  <c:v>344.06130999999988</c:v>
                </c:pt>
                <c:pt idx="245">
                  <c:v>345.05745999999999</c:v>
                </c:pt>
                <c:pt idx="246">
                  <c:v>346.05365</c:v>
                </c:pt>
                <c:pt idx="247">
                  <c:v>347.04980000000012</c:v>
                </c:pt>
                <c:pt idx="248">
                  <c:v>348.04599000000002</c:v>
                </c:pt>
                <c:pt idx="249">
                  <c:v>349.04214000000002</c:v>
                </c:pt>
                <c:pt idx="250">
                  <c:v>350.03829999999988</c:v>
                </c:pt>
                <c:pt idx="251">
                  <c:v>351.03447999999986</c:v>
                </c:pt>
                <c:pt idx="252">
                  <c:v>352.03064000000001</c:v>
                </c:pt>
                <c:pt idx="253">
                  <c:v>353.02681999999987</c:v>
                </c:pt>
                <c:pt idx="254">
                  <c:v>354.02298000000002</c:v>
                </c:pt>
                <c:pt idx="255">
                  <c:v>355.01916999999986</c:v>
                </c:pt>
                <c:pt idx="256">
                  <c:v>356.01531999999975</c:v>
                </c:pt>
                <c:pt idx="257">
                  <c:v>357.01150999999987</c:v>
                </c:pt>
                <c:pt idx="258">
                  <c:v>358.00765999999999</c:v>
                </c:pt>
                <c:pt idx="259">
                  <c:v>359.00385</c:v>
                </c:pt>
                <c:pt idx="260">
                  <c:v>360</c:v>
                </c:pt>
                <c:pt idx="261">
                  <c:v>360.99614999999977</c:v>
                </c:pt>
                <c:pt idx="262">
                  <c:v>361.99233999999984</c:v>
                </c:pt>
                <c:pt idx="263">
                  <c:v>362.9884899999999</c:v>
                </c:pt>
                <c:pt idx="264">
                  <c:v>363.98468000000008</c:v>
                </c:pt>
                <c:pt idx="265">
                  <c:v>364.98083000000003</c:v>
                </c:pt>
                <c:pt idx="266">
                  <c:v>365.97701999999975</c:v>
                </c:pt>
                <c:pt idx="267">
                  <c:v>366.97317999999984</c:v>
                </c:pt>
                <c:pt idx="268">
                  <c:v>367.96935999999988</c:v>
                </c:pt>
                <c:pt idx="269">
                  <c:v>368.96552000000003</c:v>
                </c:pt>
                <c:pt idx="270">
                  <c:v>369.96169999999989</c:v>
                </c:pt>
                <c:pt idx="271">
                  <c:v>370.95785999999993</c:v>
                </c:pt>
                <c:pt idx="272">
                  <c:v>371.95400999999993</c:v>
                </c:pt>
                <c:pt idx="273">
                  <c:v>372.9502</c:v>
                </c:pt>
                <c:pt idx="274">
                  <c:v>373.94634999999988</c:v>
                </c:pt>
                <c:pt idx="275">
                  <c:v>374.94254000000001</c:v>
                </c:pt>
                <c:pt idx="276">
                  <c:v>375.93868999999989</c:v>
                </c:pt>
                <c:pt idx="277">
                  <c:v>376.93488000000002</c:v>
                </c:pt>
                <c:pt idx="278">
                  <c:v>377.93102999999979</c:v>
                </c:pt>
                <c:pt idx="279">
                  <c:v>378.92721999999975</c:v>
                </c:pt>
                <c:pt idx="280">
                  <c:v>379.92336999999975</c:v>
                </c:pt>
                <c:pt idx="281">
                  <c:v>380.9195299999999</c:v>
                </c:pt>
                <c:pt idx="282">
                  <c:v>381.91570999999988</c:v>
                </c:pt>
                <c:pt idx="283">
                  <c:v>382.91186999999991</c:v>
                </c:pt>
                <c:pt idx="284">
                  <c:v>383.90804999999989</c:v>
                </c:pt>
                <c:pt idx="285">
                  <c:v>384.90420999999986</c:v>
                </c:pt>
                <c:pt idx="286">
                  <c:v>385.9003899999999</c:v>
                </c:pt>
                <c:pt idx="287">
                  <c:v>386.89654999999988</c:v>
                </c:pt>
                <c:pt idx="288">
                  <c:v>387.89272999999986</c:v>
                </c:pt>
                <c:pt idx="289">
                  <c:v>388.88889</c:v>
                </c:pt>
                <c:pt idx="290">
                  <c:v>389.88506999999993</c:v>
                </c:pt>
                <c:pt idx="291">
                  <c:v>390.8812299999999</c:v>
                </c:pt>
                <c:pt idx="292">
                  <c:v>391.87738000000002</c:v>
                </c:pt>
                <c:pt idx="293">
                  <c:v>392.87356999999986</c:v>
                </c:pt>
                <c:pt idx="294">
                  <c:v>393.86971999999986</c:v>
                </c:pt>
                <c:pt idx="295">
                  <c:v>394.86590999999999</c:v>
                </c:pt>
                <c:pt idx="296">
                  <c:v>395.86205999999999</c:v>
                </c:pt>
                <c:pt idx="297">
                  <c:v>396.85825</c:v>
                </c:pt>
                <c:pt idx="298">
                  <c:v>397.85440000000011</c:v>
                </c:pt>
                <c:pt idx="299">
                  <c:v>398.85059000000001</c:v>
                </c:pt>
                <c:pt idx="300">
                  <c:v>399.84674000000001</c:v>
                </c:pt>
                <c:pt idx="301">
                  <c:v>400.84293000000002</c:v>
                </c:pt>
                <c:pt idx="302">
                  <c:v>401.83908000000002</c:v>
                </c:pt>
                <c:pt idx="303">
                  <c:v>402.83524</c:v>
                </c:pt>
                <c:pt idx="304">
                  <c:v>403.83141999999975</c:v>
                </c:pt>
                <c:pt idx="305">
                  <c:v>404.82758000000001</c:v>
                </c:pt>
                <c:pt idx="306">
                  <c:v>405.82375999999988</c:v>
                </c:pt>
                <c:pt idx="307">
                  <c:v>406.81992000000002</c:v>
                </c:pt>
                <c:pt idx="308">
                  <c:v>407.81609999999989</c:v>
                </c:pt>
                <c:pt idx="309">
                  <c:v>408.81225999999987</c:v>
                </c:pt>
                <c:pt idx="310">
                  <c:v>409.80844000000002</c:v>
                </c:pt>
                <c:pt idx="311">
                  <c:v>410.80459999999999</c:v>
                </c:pt>
                <c:pt idx="312">
                  <c:v>411.80077999999986</c:v>
                </c:pt>
                <c:pt idx="313">
                  <c:v>412.79693999999984</c:v>
                </c:pt>
                <c:pt idx="314">
                  <c:v>413.79308999999989</c:v>
                </c:pt>
                <c:pt idx="315">
                  <c:v>414.78928000000002</c:v>
                </c:pt>
                <c:pt idx="316">
                  <c:v>415.78542999999991</c:v>
                </c:pt>
                <c:pt idx="317">
                  <c:v>416.78161999999975</c:v>
                </c:pt>
                <c:pt idx="318">
                  <c:v>417.77776999999986</c:v>
                </c:pt>
                <c:pt idx="319">
                  <c:v>418.77395999999987</c:v>
                </c:pt>
                <c:pt idx="320">
                  <c:v>419.77010999999987</c:v>
                </c:pt>
                <c:pt idx="321">
                  <c:v>420.76629999999989</c:v>
                </c:pt>
                <c:pt idx="322">
                  <c:v>421.76245</c:v>
                </c:pt>
                <c:pt idx="323">
                  <c:v>422.75860999999986</c:v>
                </c:pt>
                <c:pt idx="324">
                  <c:v>423.75479000000001</c:v>
                </c:pt>
                <c:pt idx="325">
                  <c:v>424.75094999999999</c:v>
                </c:pt>
                <c:pt idx="326">
                  <c:v>425.74713000000003</c:v>
                </c:pt>
                <c:pt idx="327">
                  <c:v>426.74329</c:v>
                </c:pt>
                <c:pt idx="328">
                  <c:v>427.73946999999993</c:v>
                </c:pt>
                <c:pt idx="329">
                  <c:v>428.7356299999999</c:v>
                </c:pt>
                <c:pt idx="330">
                  <c:v>429.73180999999988</c:v>
                </c:pt>
                <c:pt idx="331">
                  <c:v>430.72797000000003</c:v>
                </c:pt>
                <c:pt idx="332">
                  <c:v>431.7241499999999</c:v>
                </c:pt>
                <c:pt idx="333">
                  <c:v>432.72030999999976</c:v>
                </c:pt>
                <c:pt idx="334">
                  <c:v>433.71645999999976</c:v>
                </c:pt>
                <c:pt idx="335">
                  <c:v>434.71265</c:v>
                </c:pt>
                <c:pt idx="336">
                  <c:v>435.7088</c:v>
                </c:pt>
                <c:pt idx="337">
                  <c:v>436.70499000000001</c:v>
                </c:pt>
                <c:pt idx="338">
                  <c:v>437.70113999999984</c:v>
                </c:pt>
                <c:pt idx="339">
                  <c:v>438.69732999999991</c:v>
                </c:pt>
                <c:pt idx="340">
                  <c:v>439.69348000000002</c:v>
                </c:pt>
                <c:pt idx="341">
                  <c:v>440.68966999999998</c:v>
                </c:pt>
                <c:pt idx="342">
                  <c:v>441.68581999999986</c:v>
                </c:pt>
                <c:pt idx="343">
                  <c:v>442.68200999999999</c:v>
                </c:pt>
                <c:pt idx="344">
                  <c:v>443.67815999999988</c:v>
                </c:pt>
                <c:pt idx="345">
                  <c:v>444.67432000000002</c:v>
                </c:pt>
                <c:pt idx="346">
                  <c:v>445.6705</c:v>
                </c:pt>
                <c:pt idx="347">
                  <c:v>446.66665999999987</c:v>
                </c:pt>
                <c:pt idx="348">
                  <c:v>447.66284000000013</c:v>
                </c:pt>
                <c:pt idx="349">
                  <c:v>448.65899999999999</c:v>
                </c:pt>
                <c:pt idx="350">
                  <c:v>449.65517999999986</c:v>
                </c:pt>
                <c:pt idx="351">
                  <c:v>450.65134</c:v>
                </c:pt>
                <c:pt idx="352">
                  <c:v>451.64751999999999</c:v>
                </c:pt>
                <c:pt idx="353">
                  <c:v>452.64368000000013</c:v>
                </c:pt>
                <c:pt idx="354">
                  <c:v>453.63983000000002</c:v>
                </c:pt>
                <c:pt idx="355">
                  <c:v>454.63601999999975</c:v>
                </c:pt>
                <c:pt idx="356">
                  <c:v>455.63216999999986</c:v>
                </c:pt>
                <c:pt idx="357">
                  <c:v>456.62835999999987</c:v>
                </c:pt>
                <c:pt idx="358">
                  <c:v>457.62450999999999</c:v>
                </c:pt>
                <c:pt idx="359">
                  <c:v>458.6207</c:v>
                </c:pt>
                <c:pt idx="360">
                  <c:v>459.61685</c:v>
                </c:pt>
                <c:pt idx="361">
                  <c:v>460.61304000000001</c:v>
                </c:pt>
                <c:pt idx="362">
                  <c:v>461.60919000000001</c:v>
                </c:pt>
                <c:pt idx="363">
                  <c:v>462.60538000000008</c:v>
                </c:pt>
                <c:pt idx="364">
                  <c:v>463.60153000000003</c:v>
                </c:pt>
                <c:pt idx="365">
                  <c:v>464.59769</c:v>
                </c:pt>
                <c:pt idx="366">
                  <c:v>465.59386999999987</c:v>
                </c:pt>
                <c:pt idx="367">
                  <c:v>466.5900299999999</c:v>
                </c:pt>
                <c:pt idx="368">
                  <c:v>467.58620999999988</c:v>
                </c:pt>
                <c:pt idx="369">
                  <c:v>468.58237000000003</c:v>
                </c:pt>
                <c:pt idx="370">
                  <c:v>469.57854999999989</c:v>
                </c:pt>
                <c:pt idx="371">
                  <c:v>470.57470999999993</c:v>
                </c:pt>
                <c:pt idx="372">
                  <c:v>471.57089000000002</c:v>
                </c:pt>
                <c:pt idx="373">
                  <c:v>472.56704999999999</c:v>
                </c:pt>
                <c:pt idx="374">
                  <c:v>473.56322999999986</c:v>
                </c:pt>
                <c:pt idx="375">
                  <c:v>474.55939000000001</c:v>
                </c:pt>
                <c:pt idx="376">
                  <c:v>475.55554000000001</c:v>
                </c:pt>
                <c:pt idx="377">
                  <c:v>476.55172999999991</c:v>
                </c:pt>
                <c:pt idx="378">
                  <c:v>477.54788000000013</c:v>
                </c:pt>
                <c:pt idx="379">
                  <c:v>478.54406999999998</c:v>
                </c:pt>
                <c:pt idx="380">
                  <c:v>479.54021999999986</c:v>
                </c:pt>
                <c:pt idx="381">
                  <c:v>480.53640999999988</c:v>
                </c:pt>
                <c:pt idx="382">
                  <c:v>481.53255999999988</c:v>
                </c:pt>
                <c:pt idx="383">
                  <c:v>482.52874999999989</c:v>
                </c:pt>
                <c:pt idx="384">
                  <c:v>483.5249</c:v>
                </c:pt>
                <c:pt idx="385">
                  <c:v>484.5210899999999</c:v>
                </c:pt>
                <c:pt idx="386">
                  <c:v>485.51724000000002</c:v>
                </c:pt>
                <c:pt idx="387">
                  <c:v>486.51339999999988</c:v>
                </c:pt>
                <c:pt idx="388">
                  <c:v>487.50958000000008</c:v>
                </c:pt>
                <c:pt idx="389">
                  <c:v>488.50574</c:v>
                </c:pt>
                <c:pt idx="390">
                  <c:v>489.50191999999976</c:v>
                </c:pt>
                <c:pt idx="391">
                  <c:v>490.49807999999985</c:v>
                </c:pt>
                <c:pt idx="392">
                  <c:v>491.49426</c:v>
                </c:pt>
                <c:pt idx="393">
                  <c:v>492.49041999999974</c:v>
                </c:pt>
                <c:pt idx="394">
                  <c:v>493.48659999999984</c:v>
                </c:pt>
                <c:pt idx="395">
                  <c:v>494.48275999999976</c:v>
                </c:pt>
                <c:pt idx="396">
                  <c:v>495.47890999999976</c:v>
                </c:pt>
                <c:pt idx="397">
                  <c:v>496.47509999999988</c:v>
                </c:pt>
                <c:pt idx="398">
                  <c:v>497.47124999999988</c:v>
                </c:pt>
                <c:pt idx="399">
                  <c:v>498.46744000000001</c:v>
                </c:pt>
                <c:pt idx="400">
                  <c:v>499.4635899999999</c:v>
                </c:pt>
                <c:pt idx="401">
                  <c:v>500.45978000000002</c:v>
                </c:pt>
                <c:pt idx="402">
                  <c:v>501.45592999999991</c:v>
                </c:pt>
                <c:pt idx="403">
                  <c:v>502.45211999999975</c:v>
                </c:pt>
                <c:pt idx="404">
                  <c:v>503.44826999999987</c:v>
                </c:pt>
                <c:pt idx="405">
                  <c:v>504.44445999999999</c:v>
                </c:pt>
                <c:pt idx="406">
                  <c:v>505.44060999999999</c:v>
                </c:pt>
                <c:pt idx="407">
                  <c:v>506.4367699999998</c:v>
                </c:pt>
                <c:pt idx="408">
                  <c:v>507.43294999999989</c:v>
                </c:pt>
                <c:pt idx="409">
                  <c:v>508.42910999999975</c:v>
                </c:pt>
                <c:pt idx="410">
                  <c:v>509.4252899999999</c:v>
                </c:pt>
                <c:pt idx="411">
                  <c:v>510.42144999999988</c:v>
                </c:pt>
                <c:pt idx="412">
                  <c:v>511.41762999999986</c:v>
                </c:pt>
                <c:pt idx="413">
                  <c:v>512.41381999999999</c:v>
                </c:pt>
                <c:pt idx="414">
                  <c:v>513.40997000000004</c:v>
                </c:pt>
                <c:pt idx="415">
                  <c:v>514.40612999999962</c:v>
                </c:pt>
                <c:pt idx="416">
                  <c:v>515.40227999999979</c:v>
                </c:pt>
                <c:pt idx="417">
                  <c:v>516.39844000000005</c:v>
                </c:pt>
                <c:pt idx="418">
                  <c:v>517.39464999999996</c:v>
                </c:pt>
                <c:pt idx="419">
                  <c:v>518.39080999999999</c:v>
                </c:pt>
                <c:pt idx="420">
                  <c:v>519.38695999999982</c:v>
                </c:pt>
                <c:pt idx="421">
                  <c:v>520.38311999999996</c:v>
                </c:pt>
                <c:pt idx="422">
                  <c:v>521.37932999999998</c:v>
                </c:pt>
                <c:pt idx="423">
                  <c:v>522.37549000000001</c:v>
                </c:pt>
                <c:pt idx="424">
                  <c:v>523.37163999999996</c:v>
                </c:pt>
                <c:pt idx="425">
                  <c:v>524.36779999999976</c:v>
                </c:pt>
                <c:pt idx="426">
                  <c:v>525.36400999999978</c:v>
                </c:pt>
                <c:pt idx="427">
                  <c:v>526.3601699999997</c:v>
                </c:pt>
                <c:pt idx="428">
                  <c:v>527.35631999999976</c:v>
                </c:pt>
                <c:pt idx="429">
                  <c:v>528.35247999999979</c:v>
                </c:pt>
                <c:pt idx="430">
                  <c:v>529.34862999999962</c:v>
                </c:pt>
                <c:pt idx="431">
                  <c:v>530.34484999999972</c:v>
                </c:pt>
                <c:pt idx="432">
                  <c:v>531.34099999999978</c:v>
                </c:pt>
                <c:pt idx="433">
                  <c:v>532.33715999999959</c:v>
                </c:pt>
                <c:pt idx="434">
                  <c:v>533.33330999999998</c:v>
                </c:pt>
                <c:pt idx="435">
                  <c:v>534.32952999999975</c:v>
                </c:pt>
                <c:pt idx="436">
                  <c:v>535.32567999999981</c:v>
                </c:pt>
                <c:pt idx="437">
                  <c:v>536.32183999999972</c:v>
                </c:pt>
                <c:pt idx="438">
                  <c:v>537.31798999999978</c:v>
                </c:pt>
                <c:pt idx="439">
                  <c:v>538.31414999999981</c:v>
                </c:pt>
                <c:pt idx="440">
                  <c:v>539.31035999999972</c:v>
                </c:pt>
                <c:pt idx="441">
                  <c:v>540.30651999999975</c:v>
                </c:pt>
                <c:pt idx="442">
                  <c:v>541.30266999999969</c:v>
                </c:pt>
                <c:pt idx="443">
                  <c:v>542.29882999999995</c:v>
                </c:pt>
                <c:pt idx="444">
                  <c:v>543.2950400000002</c:v>
                </c:pt>
                <c:pt idx="445">
                  <c:v>544.2912</c:v>
                </c:pt>
                <c:pt idx="446">
                  <c:v>545.28734999999995</c:v>
                </c:pt>
                <c:pt idx="447">
                  <c:v>546.28351000000021</c:v>
                </c:pt>
                <c:pt idx="448">
                  <c:v>547.27966000000004</c:v>
                </c:pt>
                <c:pt idx="449">
                  <c:v>548.27588000000026</c:v>
                </c:pt>
                <c:pt idx="450">
                  <c:v>549.27202999999997</c:v>
                </c:pt>
                <c:pt idx="451">
                  <c:v>550.26819</c:v>
                </c:pt>
                <c:pt idx="452">
                  <c:v>551.26433999999995</c:v>
                </c:pt>
                <c:pt idx="453">
                  <c:v>552.26055999999983</c:v>
                </c:pt>
                <c:pt idx="454">
                  <c:v>553.25671</c:v>
                </c:pt>
                <c:pt idx="455">
                  <c:v>554.25287000000003</c:v>
                </c:pt>
                <c:pt idx="456">
                  <c:v>555.24901999999997</c:v>
                </c:pt>
                <c:pt idx="457">
                  <c:v>556.24523999999997</c:v>
                </c:pt>
                <c:pt idx="458">
                  <c:v>557.24139000000002</c:v>
                </c:pt>
                <c:pt idx="459">
                  <c:v>558.23755000000006</c:v>
                </c:pt>
                <c:pt idx="460">
                  <c:v>559.23370000000023</c:v>
                </c:pt>
                <c:pt idx="461">
                  <c:v>560.22986000000003</c:v>
                </c:pt>
                <c:pt idx="462">
                  <c:v>561.22607000000005</c:v>
                </c:pt>
                <c:pt idx="463">
                  <c:v>562.22222999999963</c:v>
                </c:pt>
                <c:pt idx="464">
                  <c:v>563.21838000000025</c:v>
                </c:pt>
                <c:pt idx="465">
                  <c:v>564.21454000000028</c:v>
                </c:pt>
                <c:pt idx="466">
                  <c:v>565.21075000000019</c:v>
                </c:pt>
                <c:pt idx="467">
                  <c:v>566.20690999999999</c:v>
                </c:pt>
                <c:pt idx="468">
                  <c:v>567.20306000000005</c:v>
                </c:pt>
                <c:pt idx="469">
                  <c:v>568.19921999999997</c:v>
                </c:pt>
                <c:pt idx="470">
                  <c:v>569.19537000000025</c:v>
                </c:pt>
                <c:pt idx="471">
                  <c:v>570.19159000000002</c:v>
                </c:pt>
                <c:pt idx="472">
                  <c:v>571.18774000000019</c:v>
                </c:pt>
                <c:pt idx="473">
                  <c:v>572.18390000000022</c:v>
                </c:pt>
                <c:pt idx="474">
                  <c:v>573.18005000000005</c:v>
                </c:pt>
                <c:pt idx="475">
                  <c:v>574.17627000000005</c:v>
                </c:pt>
                <c:pt idx="476">
                  <c:v>575.17241999999999</c:v>
                </c:pt>
                <c:pt idx="477">
                  <c:v>576.16858000000002</c:v>
                </c:pt>
                <c:pt idx="478">
                  <c:v>577.16472999999996</c:v>
                </c:pt>
                <c:pt idx="479">
                  <c:v>578.16094999999996</c:v>
                </c:pt>
                <c:pt idx="480">
                  <c:v>579.15709999999979</c:v>
                </c:pt>
                <c:pt idx="481">
                  <c:v>580.15325999999982</c:v>
                </c:pt>
                <c:pt idx="482">
                  <c:v>581.14940999999999</c:v>
                </c:pt>
                <c:pt idx="483">
                  <c:v>582.14557000000002</c:v>
                </c:pt>
                <c:pt idx="484">
                  <c:v>583.14178000000004</c:v>
                </c:pt>
                <c:pt idx="485">
                  <c:v>584.13793999999996</c:v>
                </c:pt>
                <c:pt idx="486">
                  <c:v>585.13409000000001</c:v>
                </c:pt>
                <c:pt idx="487">
                  <c:v>586.13024999999982</c:v>
                </c:pt>
                <c:pt idx="488">
                  <c:v>587.12645999999972</c:v>
                </c:pt>
                <c:pt idx="489">
                  <c:v>588.12261999999976</c:v>
                </c:pt>
                <c:pt idx="490">
                  <c:v>589.11877000000027</c:v>
                </c:pt>
                <c:pt idx="491">
                  <c:v>590.11492999999996</c:v>
                </c:pt>
                <c:pt idx="492">
                  <c:v>591.11108000000002</c:v>
                </c:pt>
                <c:pt idx="493">
                  <c:v>592.10730000000001</c:v>
                </c:pt>
                <c:pt idx="494">
                  <c:v>593.10344999999995</c:v>
                </c:pt>
                <c:pt idx="495">
                  <c:v>594.09960999999998</c:v>
                </c:pt>
                <c:pt idx="496">
                  <c:v>595.09576000000004</c:v>
                </c:pt>
                <c:pt idx="497">
                  <c:v>596.09198000000004</c:v>
                </c:pt>
                <c:pt idx="498">
                  <c:v>597.08812999999998</c:v>
                </c:pt>
                <c:pt idx="499">
                  <c:v>598.08429000000001</c:v>
                </c:pt>
                <c:pt idx="500">
                  <c:v>599.08043999999995</c:v>
                </c:pt>
                <c:pt idx="501">
                  <c:v>600.07659999999998</c:v>
                </c:pt>
                <c:pt idx="502">
                  <c:v>601.07281</c:v>
                </c:pt>
                <c:pt idx="503">
                  <c:v>602.06897000000004</c:v>
                </c:pt>
                <c:pt idx="504">
                  <c:v>603.06511999999975</c:v>
                </c:pt>
                <c:pt idx="505">
                  <c:v>604.06127999999978</c:v>
                </c:pt>
                <c:pt idx="506">
                  <c:v>605.05749999999978</c:v>
                </c:pt>
                <c:pt idx="507">
                  <c:v>606.05364999999972</c:v>
                </c:pt>
                <c:pt idx="508">
                  <c:v>607.0498</c:v>
                </c:pt>
                <c:pt idx="509">
                  <c:v>608.04595999999981</c:v>
                </c:pt>
                <c:pt idx="510">
                  <c:v>609.0421799999998</c:v>
                </c:pt>
                <c:pt idx="511">
                  <c:v>610.03832999999997</c:v>
                </c:pt>
                <c:pt idx="512">
                  <c:v>611.03448000000003</c:v>
                </c:pt>
                <c:pt idx="513">
                  <c:v>612.03063999999972</c:v>
                </c:pt>
                <c:pt idx="514">
                  <c:v>613.02679000000001</c:v>
                </c:pt>
                <c:pt idx="515">
                  <c:v>614.02301</c:v>
                </c:pt>
                <c:pt idx="516">
                  <c:v>615.01917000000003</c:v>
                </c:pt>
                <c:pt idx="517">
                  <c:v>616.01531999999997</c:v>
                </c:pt>
                <c:pt idx="518">
                  <c:v>617.01147000000003</c:v>
                </c:pt>
                <c:pt idx="519">
                  <c:v>618.0076899999998</c:v>
                </c:pt>
                <c:pt idx="520">
                  <c:v>619.00385000000028</c:v>
                </c:pt>
                <c:pt idx="521">
                  <c:v>620</c:v>
                </c:pt>
                <c:pt idx="522">
                  <c:v>620.99614999999972</c:v>
                </c:pt>
                <c:pt idx="523">
                  <c:v>621.99230999999997</c:v>
                </c:pt>
                <c:pt idx="524">
                  <c:v>622.98852999999997</c:v>
                </c:pt>
                <c:pt idx="525">
                  <c:v>623.98468000000003</c:v>
                </c:pt>
                <c:pt idx="526">
                  <c:v>624.98082999999997</c:v>
                </c:pt>
                <c:pt idx="527">
                  <c:v>625.97699</c:v>
                </c:pt>
                <c:pt idx="528">
                  <c:v>626.97320999999999</c:v>
                </c:pt>
                <c:pt idx="529">
                  <c:v>627.96935999999982</c:v>
                </c:pt>
                <c:pt idx="530">
                  <c:v>628.96551999999974</c:v>
                </c:pt>
                <c:pt idx="531">
                  <c:v>629.96166999999969</c:v>
                </c:pt>
                <c:pt idx="532">
                  <c:v>630.95781999999974</c:v>
                </c:pt>
                <c:pt idx="533">
                  <c:v>631.95403999999996</c:v>
                </c:pt>
                <c:pt idx="534">
                  <c:v>632.95019999999977</c:v>
                </c:pt>
                <c:pt idx="535">
                  <c:v>633.94634999999982</c:v>
                </c:pt>
                <c:pt idx="536">
                  <c:v>634.94249999999977</c:v>
                </c:pt>
                <c:pt idx="537">
                  <c:v>635.93871999999999</c:v>
                </c:pt>
                <c:pt idx="538">
                  <c:v>636.93488000000002</c:v>
                </c:pt>
                <c:pt idx="539">
                  <c:v>637.93102999999962</c:v>
                </c:pt>
                <c:pt idx="540">
                  <c:v>638.92718999999977</c:v>
                </c:pt>
                <c:pt idx="541">
                  <c:v>639.92340000000002</c:v>
                </c:pt>
                <c:pt idx="542">
                  <c:v>640.91955999999982</c:v>
                </c:pt>
                <c:pt idx="543">
                  <c:v>641.91570999999999</c:v>
                </c:pt>
                <c:pt idx="544">
                  <c:v>642.91187000000002</c:v>
                </c:pt>
                <c:pt idx="545">
                  <c:v>643.90801999999996</c:v>
                </c:pt>
                <c:pt idx="546">
                  <c:v>644.90423999999996</c:v>
                </c:pt>
                <c:pt idx="547">
                  <c:v>645.90039000000002</c:v>
                </c:pt>
                <c:pt idx="548">
                  <c:v>646.89654999999982</c:v>
                </c:pt>
                <c:pt idx="549">
                  <c:v>647.89269999999976</c:v>
                </c:pt>
                <c:pt idx="550">
                  <c:v>648.88891999999998</c:v>
                </c:pt>
                <c:pt idx="551">
                  <c:v>649.88507000000004</c:v>
                </c:pt>
                <c:pt idx="552">
                  <c:v>650.88122999999962</c:v>
                </c:pt>
                <c:pt idx="553">
                  <c:v>651.87738000000002</c:v>
                </c:pt>
                <c:pt idx="554">
                  <c:v>652.87354000000005</c:v>
                </c:pt>
                <c:pt idx="555">
                  <c:v>653.86974999999973</c:v>
                </c:pt>
                <c:pt idx="556">
                  <c:v>654.86590999999976</c:v>
                </c:pt>
                <c:pt idx="557">
                  <c:v>655.86205999999959</c:v>
                </c:pt>
                <c:pt idx="558">
                  <c:v>656.85821999999962</c:v>
                </c:pt>
                <c:pt idx="559">
                  <c:v>657.85442999999975</c:v>
                </c:pt>
                <c:pt idx="560">
                  <c:v>658.85058999999978</c:v>
                </c:pt>
                <c:pt idx="561">
                  <c:v>659.84673999999973</c:v>
                </c:pt>
                <c:pt idx="562">
                  <c:v>660.84289999999976</c:v>
                </c:pt>
                <c:pt idx="563">
                  <c:v>661.83904999999982</c:v>
                </c:pt>
                <c:pt idx="564">
                  <c:v>662.8352699999997</c:v>
                </c:pt>
                <c:pt idx="565">
                  <c:v>663.83141999999975</c:v>
                </c:pt>
                <c:pt idx="566">
                  <c:v>664.82757999999978</c:v>
                </c:pt>
                <c:pt idx="567">
                  <c:v>665.82372999999973</c:v>
                </c:pt>
                <c:pt idx="568">
                  <c:v>666.81994999999972</c:v>
                </c:pt>
                <c:pt idx="569">
                  <c:v>667.81609999999978</c:v>
                </c:pt>
                <c:pt idx="570">
                  <c:v>668.81225999999958</c:v>
                </c:pt>
                <c:pt idx="571">
                  <c:v>669.80840999999998</c:v>
                </c:pt>
                <c:pt idx="572">
                  <c:v>670.80462999999975</c:v>
                </c:pt>
                <c:pt idx="573">
                  <c:v>671.80078000000003</c:v>
                </c:pt>
                <c:pt idx="574">
                  <c:v>672.79693999999995</c:v>
                </c:pt>
                <c:pt idx="575">
                  <c:v>673.79309000000023</c:v>
                </c:pt>
                <c:pt idx="576">
                  <c:v>674.78925000000004</c:v>
                </c:pt>
                <c:pt idx="577">
                  <c:v>675.78545999999994</c:v>
                </c:pt>
                <c:pt idx="578">
                  <c:v>676.78161999999998</c:v>
                </c:pt>
                <c:pt idx="579">
                  <c:v>677.77777000000026</c:v>
                </c:pt>
                <c:pt idx="580">
                  <c:v>678.77392999999995</c:v>
                </c:pt>
                <c:pt idx="581">
                  <c:v>679.7701400000002</c:v>
                </c:pt>
                <c:pt idx="582">
                  <c:v>680.7663</c:v>
                </c:pt>
                <c:pt idx="583">
                  <c:v>681.76244999999972</c:v>
                </c:pt>
                <c:pt idx="584">
                  <c:v>682.75860999999998</c:v>
                </c:pt>
                <c:pt idx="585">
                  <c:v>683.75476000000003</c:v>
                </c:pt>
                <c:pt idx="586">
                  <c:v>684.75098000000003</c:v>
                </c:pt>
                <c:pt idx="587">
                  <c:v>685.74712999999974</c:v>
                </c:pt>
                <c:pt idx="588">
                  <c:v>686.74329</c:v>
                </c:pt>
                <c:pt idx="589">
                  <c:v>687.73943999999995</c:v>
                </c:pt>
                <c:pt idx="590">
                  <c:v>688.73565999999983</c:v>
                </c:pt>
                <c:pt idx="591">
                  <c:v>689.73181</c:v>
                </c:pt>
                <c:pt idx="592">
                  <c:v>690.72797000000003</c:v>
                </c:pt>
                <c:pt idx="593">
                  <c:v>691.72411999999997</c:v>
                </c:pt>
                <c:pt idx="594">
                  <c:v>692.72034000000019</c:v>
                </c:pt>
                <c:pt idx="595">
                  <c:v>693.71649000000002</c:v>
                </c:pt>
                <c:pt idx="596">
                  <c:v>694.71264999999983</c:v>
                </c:pt>
                <c:pt idx="597">
                  <c:v>695.70880000000022</c:v>
                </c:pt>
                <c:pt idx="598">
                  <c:v>696.70496000000003</c:v>
                </c:pt>
                <c:pt idx="599">
                  <c:v>697.70117000000005</c:v>
                </c:pt>
                <c:pt idx="600">
                  <c:v>698.69732999999997</c:v>
                </c:pt>
                <c:pt idx="601">
                  <c:v>699.69348000000025</c:v>
                </c:pt>
                <c:pt idx="602">
                  <c:v>700.68964000000005</c:v>
                </c:pt>
                <c:pt idx="603">
                  <c:v>701.68585000000019</c:v>
                </c:pt>
                <c:pt idx="604">
                  <c:v>702.68200999999999</c:v>
                </c:pt>
                <c:pt idx="605">
                  <c:v>703.67816000000005</c:v>
                </c:pt>
                <c:pt idx="606">
                  <c:v>704.67432000000019</c:v>
                </c:pt>
                <c:pt idx="607">
                  <c:v>705.67047000000025</c:v>
                </c:pt>
                <c:pt idx="608">
                  <c:v>706.66668999999979</c:v>
                </c:pt>
                <c:pt idx="609">
                  <c:v>707.66283999999996</c:v>
                </c:pt>
                <c:pt idx="610">
                  <c:v>708.65899999999999</c:v>
                </c:pt>
                <c:pt idx="611">
                  <c:v>709.65514999999982</c:v>
                </c:pt>
                <c:pt idx="612">
                  <c:v>710.65137000000004</c:v>
                </c:pt>
                <c:pt idx="613">
                  <c:v>711.64751999999976</c:v>
                </c:pt>
                <c:pt idx="614">
                  <c:v>712.64368000000002</c:v>
                </c:pt>
                <c:pt idx="615">
                  <c:v>713.63982999999996</c:v>
                </c:pt>
                <c:pt idx="616">
                  <c:v>714.63598999999999</c:v>
                </c:pt>
                <c:pt idx="617">
                  <c:v>715.63219999999978</c:v>
                </c:pt>
                <c:pt idx="618">
                  <c:v>716.62836000000004</c:v>
                </c:pt>
                <c:pt idx="619">
                  <c:v>717.62450999999999</c:v>
                </c:pt>
                <c:pt idx="620">
                  <c:v>718.62067000000002</c:v>
                </c:pt>
                <c:pt idx="621">
                  <c:v>719.61688000000004</c:v>
                </c:pt>
                <c:pt idx="622">
                  <c:v>720.61304000000018</c:v>
                </c:pt>
                <c:pt idx="623">
                  <c:v>721.60919000000001</c:v>
                </c:pt>
                <c:pt idx="624">
                  <c:v>722.60535000000004</c:v>
                </c:pt>
                <c:pt idx="625">
                  <c:v>723.60155999999972</c:v>
                </c:pt>
                <c:pt idx="626">
                  <c:v>724.59771999999998</c:v>
                </c:pt>
                <c:pt idx="627">
                  <c:v>725.59387000000027</c:v>
                </c:pt>
                <c:pt idx="628">
                  <c:v>726.59002999999996</c:v>
                </c:pt>
                <c:pt idx="629">
                  <c:v>727.58618000000001</c:v>
                </c:pt>
                <c:pt idx="630">
                  <c:v>728.58240000000001</c:v>
                </c:pt>
                <c:pt idx="631">
                  <c:v>729.57854999999995</c:v>
                </c:pt>
                <c:pt idx="632">
                  <c:v>730.57471000000021</c:v>
                </c:pt>
                <c:pt idx="633">
                  <c:v>731.57086000000004</c:v>
                </c:pt>
                <c:pt idx="634">
                  <c:v>732.56707999999981</c:v>
                </c:pt>
                <c:pt idx="635">
                  <c:v>733.56322999999975</c:v>
                </c:pt>
                <c:pt idx="636">
                  <c:v>734.55939000000001</c:v>
                </c:pt>
                <c:pt idx="637">
                  <c:v>735.55553999999972</c:v>
                </c:pt>
                <c:pt idx="638">
                  <c:v>736.55169999999976</c:v>
                </c:pt>
                <c:pt idx="639">
                  <c:v>737.54790999999977</c:v>
                </c:pt>
                <c:pt idx="640">
                  <c:v>738.54407000000003</c:v>
                </c:pt>
                <c:pt idx="641">
                  <c:v>739.54021999999975</c:v>
                </c:pt>
                <c:pt idx="642">
                  <c:v>740.53638000000001</c:v>
                </c:pt>
                <c:pt idx="643">
                  <c:v>741.5325899999998</c:v>
                </c:pt>
                <c:pt idx="644">
                  <c:v>742.52874999999995</c:v>
                </c:pt>
                <c:pt idx="645">
                  <c:v>743.5249</c:v>
                </c:pt>
                <c:pt idx="646">
                  <c:v>744.52105999999981</c:v>
                </c:pt>
                <c:pt idx="647">
                  <c:v>745.51720999999975</c:v>
                </c:pt>
                <c:pt idx="648">
                  <c:v>746.51342999999997</c:v>
                </c:pt>
                <c:pt idx="649">
                  <c:v>747.50958000000003</c:v>
                </c:pt>
                <c:pt idx="650">
                  <c:v>748.50573999999995</c:v>
                </c:pt>
                <c:pt idx="651">
                  <c:v>749.50189</c:v>
                </c:pt>
                <c:pt idx="652">
                  <c:v>750.49811</c:v>
                </c:pt>
                <c:pt idx="653">
                  <c:v>751.49425999999983</c:v>
                </c:pt>
                <c:pt idx="654">
                  <c:v>752.49041999999997</c:v>
                </c:pt>
                <c:pt idx="655">
                  <c:v>753.48657000000003</c:v>
                </c:pt>
                <c:pt idx="656">
                  <c:v>754.48279000000002</c:v>
                </c:pt>
                <c:pt idx="657">
                  <c:v>755.47894000000019</c:v>
                </c:pt>
                <c:pt idx="658">
                  <c:v>756.4751</c:v>
                </c:pt>
                <c:pt idx="659">
                  <c:v>757.47124999999983</c:v>
                </c:pt>
                <c:pt idx="660">
                  <c:v>758.46740999999975</c:v>
                </c:pt>
                <c:pt idx="661">
                  <c:v>759.46361999999976</c:v>
                </c:pt>
                <c:pt idx="662">
                  <c:v>760.45978000000002</c:v>
                </c:pt>
                <c:pt idx="663">
                  <c:v>761.45592999999963</c:v>
                </c:pt>
                <c:pt idx="664">
                  <c:v>762.45208999999977</c:v>
                </c:pt>
                <c:pt idx="665">
                  <c:v>763.44830000000002</c:v>
                </c:pt>
                <c:pt idx="666">
                  <c:v>764.44445999999982</c:v>
                </c:pt>
                <c:pt idx="667">
                  <c:v>765.44060999999977</c:v>
                </c:pt>
                <c:pt idx="668">
                  <c:v>766.43677000000002</c:v>
                </c:pt>
                <c:pt idx="669">
                  <c:v>767.43291999999963</c:v>
                </c:pt>
                <c:pt idx="670">
                  <c:v>768.42913999999996</c:v>
                </c:pt>
                <c:pt idx="671">
                  <c:v>769.42528999999979</c:v>
                </c:pt>
                <c:pt idx="672">
                  <c:v>770.42144999999982</c:v>
                </c:pt>
                <c:pt idx="673">
                  <c:v>771.41759999999977</c:v>
                </c:pt>
                <c:pt idx="674">
                  <c:v>772.41381999999999</c:v>
                </c:pt>
                <c:pt idx="675">
                  <c:v>773.40997000000004</c:v>
                </c:pt>
                <c:pt idx="676">
                  <c:v>774.40612999999962</c:v>
                </c:pt>
                <c:pt idx="677">
                  <c:v>775.40227999999979</c:v>
                </c:pt>
                <c:pt idx="678">
                  <c:v>776.39844000000005</c:v>
                </c:pt>
                <c:pt idx="679">
                  <c:v>777.39464999999996</c:v>
                </c:pt>
                <c:pt idx="680">
                  <c:v>778.39080999999999</c:v>
                </c:pt>
                <c:pt idx="681">
                  <c:v>779.38695999999982</c:v>
                </c:pt>
                <c:pt idx="682">
                  <c:v>780.38311999999996</c:v>
                </c:pt>
                <c:pt idx="683">
                  <c:v>781.37932999999998</c:v>
                </c:pt>
                <c:pt idx="684">
                  <c:v>782.37549000000001</c:v>
                </c:pt>
                <c:pt idx="685">
                  <c:v>783.37163999999996</c:v>
                </c:pt>
                <c:pt idx="686">
                  <c:v>784.36779999999976</c:v>
                </c:pt>
                <c:pt idx="687">
                  <c:v>785.36400999999978</c:v>
                </c:pt>
                <c:pt idx="688">
                  <c:v>786.3601699999997</c:v>
                </c:pt>
                <c:pt idx="689">
                  <c:v>787.35631999999976</c:v>
                </c:pt>
                <c:pt idx="690">
                  <c:v>788.35247999999979</c:v>
                </c:pt>
                <c:pt idx="691">
                  <c:v>789.34862999999962</c:v>
                </c:pt>
                <c:pt idx="692">
                  <c:v>790.34484999999972</c:v>
                </c:pt>
                <c:pt idx="693">
                  <c:v>791.34099999999978</c:v>
                </c:pt>
                <c:pt idx="694">
                  <c:v>792.33715999999959</c:v>
                </c:pt>
                <c:pt idx="695">
                  <c:v>793.33330999999998</c:v>
                </c:pt>
                <c:pt idx="696">
                  <c:v>794.32952999999975</c:v>
                </c:pt>
                <c:pt idx="697">
                  <c:v>795.32567999999981</c:v>
                </c:pt>
                <c:pt idx="698">
                  <c:v>796.32183999999972</c:v>
                </c:pt>
                <c:pt idx="699">
                  <c:v>797.31798999999978</c:v>
                </c:pt>
                <c:pt idx="700">
                  <c:v>798.31414999999981</c:v>
                </c:pt>
                <c:pt idx="701">
                  <c:v>799.31035999999972</c:v>
                </c:pt>
                <c:pt idx="702">
                  <c:v>800.30651999999975</c:v>
                </c:pt>
                <c:pt idx="703">
                  <c:v>801.30266999999969</c:v>
                </c:pt>
                <c:pt idx="704">
                  <c:v>802.29882999999995</c:v>
                </c:pt>
                <c:pt idx="705">
                  <c:v>803.2950400000002</c:v>
                </c:pt>
                <c:pt idx="706">
                  <c:v>804.2912</c:v>
                </c:pt>
                <c:pt idx="707">
                  <c:v>805.28734999999995</c:v>
                </c:pt>
                <c:pt idx="708">
                  <c:v>806.28351000000021</c:v>
                </c:pt>
                <c:pt idx="709">
                  <c:v>807.27966000000004</c:v>
                </c:pt>
                <c:pt idx="710">
                  <c:v>808.27588000000026</c:v>
                </c:pt>
                <c:pt idx="711">
                  <c:v>809.27202999999997</c:v>
                </c:pt>
                <c:pt idx="712">
                  <c:v>810.26819</c:v>
                </c:pt>
                <c:pt idx="713">
                  <c:v>811.26433999999995</c:v>
                </c:pt>
                <c:pt idx="714">
                  <c:v>812.26055999999983</c:v>
                </c:pt>
                <c:pt idx="715">
                  <c:v>813.25671</c:v>
                </c:pt>
                <c:pt idx="716">
                  <c:v>814.25287000000003</c:v>
                </c:pt>
                <c:pt idx="717">
                  <c:v>815.24901999999997</c:v>
                </c:pt>
                <c:pt idx="718">
                  <c:v>816.24523999999997</c:v>
                </c:pt>
                <c:pt idx="719">
                  <c:v>817.24139000000002</c:v>
                </c:pt>
                <c:pt idx="720">
                  <c:v>818.23755000000006</c:v>
                </c:pt>
                <c:pt idx="721">
                  <c:v>819.23370000000023</c:v>
                </c:pt>
                <c:pt idx="722">
                  <c:v>820.22986000000003</c:v>
                </c:pt>
                <c:pt idx="723">
                  <c:v>821.22607000000005</c:v>
                </c:pt>
                <c:pt idx="724">
                  <c:v>822.22222999999963</c:v>
                </c:pt>
                <c:pt idx="725">
                  <c:v>823.21838000000025</c:v>
                </c:pt>
                <c:pt idx="726">
                  <c:v>824.21454000000028</c:v>
                </c:pt>
                <c:pt idx="727">
                  <c:v>825.21075000000019</c:v>
                </c:pt>
                <c:pt idx="728">
                  <c:v>826.20690999999999</c:v>
                </c:pt>
                <c:pt idx="729">
                  <c:v>827.20306000000005</c:v>
                </c:pt>
                <c:pt idx="730">
                  <c:v>828.19921999999997</c:v>
                </c:pt>
                <c:pt idx="731">
                  <c:v>829.19537000000025</c:v>
                </c:pt>
                <c:pt idx="732">
                  <c:v>830.19159000000002</c:v>
                </c:pt>
                <c:pt idx="733">
                  <c:v>831.18774000000019</c:v>
                </c:pt>
                <c:pt idx="734">
                  <c:v>832.18390000000022</c:v>
                </c:pt>
                <c:pt idx="735">
                  <c:v>833.18005000000005</c:v>
                </c:pt>
                <c:pt idx="736">
                  <c:v>834.17627000000005</c:v>
                </c:pt>
                <c:pt idx="737">
                  <c:v>835.17241999999999</c:v>
                </c:pt>
                <c:pt idx="738">
                  <c:v>836.16858000000002</c:v>
                </c:pt>
                <c:pt idx="739">
                  <c:v>837.16472999999996</c:v>
                </c:pt>
                <c:pt idx="740">
                  <c:v>838.16094999999996</c:v>
                </c:pt>
                <c:pt idx="741">
                  <c:v>839.15709999999979</c:v>
                </c:pt>
                <c:pt idx="742">
                  <c:v>840.15325999999982</c:v>
                </c:pt>
                <c:pt idx="743">
                  <c:v>841.14940999999999</c:v>
                </c:pt>
                <c:pt idx="744">
                  <c:v>842.14557000000002</c:v>
                </c:pt>
                <c:pt idx="745">
                  <c:v>843.14178000000004</c:v>
                </c:pt>
                <c:pt idx="746">
                  <c:v>844.13793999999996</c:v>
                </c:pt>
                <c:pt idx="747">
                  <c:v>845.13409000000001</c:v>
                </c:pt>
                <c:pt idx="748">
                  <c:v>846.13024999999982</c:v>
                </c:pt>
                <c:pt idx="749">
                  <c:v>847.12645999999972</c:v>
                </c:pt>
                <c:pt idx="750">
                  <c:v>848.12261999999976</c:v>
                </c:pt>
                <c:pt idx="751">
                  <c:v>849.11877000000027</c:v>
                </c:pt>
                <c:pt idx="752">
                  <c:v>850.11492999999996</c:v>
                </c:pt>
                <c:pt idx="753">
                  <c:v>851.11108000000002</c:v>
                </c:pt>
                <c:pt idx="754">
                  <c:v>852.10730000000001</c:v>
                </c:pt>
                <c:pt idx="755">
                  <c:v>853.10344999999995</c:v>
                </c:pt>
                <c:pt idx="756">
                  <c:v>854.09960999999998</c:v>
                </c:pt>
                <c:pt idx="757">
                  <c:v>855.09576000000004</c:v>
                </c:pt>
                <c:pt idx="758">
                  <c:v>856.09198000000004</c:v>
                </c:pt>
                <c:pt idx="759">
                  <c:v>857.08812999999998</c:v>
                </c:pt>
                <c:pt idx="760">
                  <c:v>858.08429000000001</c:v>
                </c:pt>
                <c:pt idx="761">
                  <c:v>859.08043999999995</c:v>
                </c:pt>
                <c:pt idx="762">
                  <c:v>860.07659999999998</c:v>
                </c:pt>
                <c:pt idx="763">
                  <c:v>861.07281</c:v>
                </c:pt>
                <c:pt idx="764">
                  <c:v>862.06897000000004</c:v>
                </c:pt>
                <c:pt idx="765">
                  <c:v>863.06511999999975</c:v>
                </c:pt>
                <c:pt idx="766">
                  <c:v>864.06127999999978</c:v>
                </c:pt>
                <c:pt idx="767">
                  <c:v>865.05749999999978</c:v>
                </c:pt>
                <c:pt idx="768">
                  <c:v>866.05364999999972</c:v>
                </c:pt>
                <c:pt idx="769">
                  <c:v>867.0498</c:v>
                </c:pt>
                <c:pt idx="770">
                  <c:v>868.04595999999981</c:v>
                </c:pt>
                <c:pt idx="771">
                  <c:v>869.0421799999998</c:v>
                </c:pt>
                <c:pt idx="772">
                  <c:v>870.03832999999997</c:v>
                </c:pt>
                <c:pt idx="773">
                  <c:v>871.03448000000003</c:v>
                </c:pt>
                <c:pt idx="774">
                  <c:v>872.03063999999972</c:v>
                </c:pt>
                <c:pt idx="775">
                  <c:v>873.02679000000001</c:v>
                </c:pt>
                <c:pt idx="776">
                  <c:v>874.02301</c:v>
                </c:pt>
                <c:pt idx="777">
                  <c:v>875.01917000000003</c:v>
                </c:pt>
                <c:pt idx="778">
                  <c:v>876.01531999999997</c:v>
                </c:pt>
                <c:pt idx="779">
                  <c:v>877.01147000000003</c:v>
                </c:pt>
                <c:pt idx="780">
                  <c:v>878.0076899999998</c:v>
                </c:pt>
                <c:pt idx="781">
                  <c:v>879.00385000000028</c:v>
                </c:pt>
                <c:pt idx="782">
                  <c:v>880</c:v>
                </c:pt>
                <c:pt idx="783">
                  <c:v>880.99614999999972</c:v>
                </c:pt>
                <c:pt idx="784">
                  <c:v>881.99230999999997</c:v>
                </c:pt>
                <c:pt idx="785">
                  <c:v>882.98852999999997</c:v>
                </c:pt>
                <c:pt idx="786">
                  <c:v>883.98468000000003</c:v>
                </c:pt>
                <c:pt idx="787">
                  <c:v>884.98082999999997</c:v>
                </c:pt>
                <c:pt idx="788">
                  <c:v>885.97699</c:v>
                </c:pt>
                <c:pt idx="789">
                  <c:v>886.97320999999999</c:v>
                </c:pt>
                <c:pt idx="790">
                  <c:v>887.96935999999982</c:v>
                </c:pt>
                <c:pt idx="791">
                  <c:v>888.96551999999974</c:v>
                </c:pt>
                <c:pt idx="792">
                  <c:v>889.96166999999969</c:v>
                </c:pt>
                <c:pt idx="793">
                  <c:v>890.95781999999974</c:v>
                </c:pt>
                <c:pt idx="794">
                  <c:v>891.95403999999996</c:v>
                </c:pt>
                <c:pt idx="795">
                  <c:v>892.95019999999977</c:v>
                </c:pt>
                <c:pt idx="796">
                  <c:v>893.94634999999982</c:v>
                </c:pt>
                <c:pt idx="797">
                  <c:v>894.94249999999977</c:v>
                </c:pt>
                <c:pt idx="798">
                  <c:v>895.93871999999999</c:v>
                </c:pt>
                <c:pt idx="799">
                  <c:v>896.93488000000002</c:v>
                </c:pt>
                <c:pt idx="800">
                  <c:v>897.93102999999962</c:v>
                </c:pt>
                <c:pt idx="801">
                  <c:v>898.92718999999977</c:v>
                </c:pt>
                <c:pt idx="802">
                  <c:v>899.92340000000002</c:v>
                </c:pt>
                <c:pt idx="803">
                  <c:v>900.91955999999982</c:v>
                </c:pt>
                <c:pt idx="804">
                  <c:v>901.91570999999999</c:v>
                </c:pt>
                <c:pt idx="805">
                  <c:v>902.91187000000002</c:v>
                </c:pt>
                <c:pt idx="806">
                  <c:v>903.90801999999996</c:v>
                </c:pt>
                <c:pt idx="807">
                  <c:v>904.90423999999996</c:v>
                </c:pt>
                <c:pt idx="808">
                  <c:v>905.90039000000002</c:v>
                </c:pt>
                <c:pt idx="809">
                  <c:v>906.89654999999982</c:v>
                </c:pt>
                <c:pt idx="810">
                  <c:v>907.89269999999976</c:v>
                </c:pt>
                <c:pt idx="811">
                  <c:v>908.88891999999998</c:v>
                </c:pt>
                <c:pt idx="812">
                  <c:v>909.88507000000004</c:v>
                </c:pt>
                <c:pt idx="813">
                  <c:v>910.88122999999962</c:v>
                </c:pt>
                <c:pt idx="814">
                  <c:v>911.87738000000002</c:v>
                </c:pt>
                <c:pt idx="815">
                  <c:v>912.87354000000005</c:v>
                </c:pt>
                <c:pt idx="816">
                  <c:v>913.86974999999973</c:v>
                </c:pt>
                <c:pt idx="817">
                  <c:v>914.86590999999976</c:v>
                </c:pt>
                <c:pt idx="818">
                  <c:v>915.86205999999959</c:v>
                </c:pt>
                <c:pt idx="819">
                  <c:v>916.85821999999962</c:v>
                </c:pt>
                <c:pt idx="820">
                  <c:v>917.85442999999975</c:v>
                </c:pt>
                <c:pt idx="821">
                  <c:v>918.85058999999978</c:v>
                </c:pt>
                <c:pt idx="822">
                  <c:v>919.84673999999973</c:v>
                </c:pt>
                <c:pt idx="823">
                  <c:v>920.84289999999976</c:v>
                </c:pt>
                <c:pt idx="824">
                  <c:v>921.83904999999982</c:v>
                </c:pt>
                <c:pt idx="825">
                  <c:v>922.8352699999997</c:v>
                </c:pt>
                <c:pt idx="826">
                  <c:v>923.83141999999975</c:v>
                </c:pt>
                <c:pt idx="827">
                  <c:v>924.82757999999978</c:v>
                </c:pt>
                <c:pt idx="828">
                  <c:v>925.82372999999973</c:v>
                </c:pt>
                <c:pt idx="829">
                  <c:v>926.81994999999972</c:v>
                </c:pt>
                <c:pt idx="830">
                  <c:v>927.81609999999978</c:v>
                </c:pt>
                <c:pt idx="831">
                  <c:v>928.81225999999958</c:v>
                </c:pt>
                <c:pt idx="832">
                  <c:v>929.80840999999998</c:v>
                </c:pt>
                <c:pt idx="833">
                  <c:v>930.80462999999975</c:v>
                </c:pt>
                <c:pt idx="834">
                  <c:v>931.80078000000003</c:v>
                </c:pt>
                <c:pt idx="835">
                  <c:v>932.79693999999995</c:v>
                </c:pt>
                <c:pt idx="836">
                  <c:v>933.79309000000023</c:v>
                </c:pt>
                <c:pt idx="837">
                  <c:v>934.78925000000004</c:v>
                </c:pt>
                <c:pt idx="838">
                  <c:v>935.78545999999994</c:v>
                </c:pt>
                <c:pt idx="839">
                  <c:v>936.78161999999998</c:v>
                </c:pt>
                <c:pt idx="840">
                  <c:v>937.77777000000026</c:v>
                </c:pt>
                <c:pt idx="841">
                  <c:v>938.77392999999995</c:v>
                </c:pt>
                <c:pt idx="842">
                  <c:v>939.7701400000002</c:v>
                </c:pt>
                <c:pt idx="843">
                  <c:v>940.7663</c:v>
                </c:pt>
                <c:pt idx="844">
                  <c:v>941.76244999999972</c:v>
                </c:pt>
                <c:pt idx="845">
                  <c:v>942.75860999999998</c:v>
                </c:pt>
                <c:pt idx="846">
                  <c:v>943.75476000000003</c:v>
                </c:pt>
                <c:pt idx="847">
                  <c:v>944.75098000000003</c:v>
                </c:pt>
                <c:pt idx="848">
                  <c:v>945.74712999999974</c:v>
                </c:pt>
                <c:pt idx="849">
                  <c:v>946.74329</c:v>
                </c:pt>
                <c:pt idx="850">
                  <c:v>947.73943999999995</c:v>
                </c:pt>
                <c:pt idx="851">
                  <c:v>948.73565999999983</c:v>
                </c:pt>
                <c:pt idx="852">
                  <c:v>949.73181</c:v>
                </c:pt>
                <c:pt idx="853">
                  <c:v>950.72797000000003</c:v>
                </c:pt>
                <c:pt idx="854">
                  <c:v>951.72411999999997</c:v>
                </c:pt>
                <c:pt idx="855">
                  <c:v>952.72034000000019</c:v>
                </c:pt>
                <c:pt idx="856">
                  <c:v>953.71649000000002</c:v>
                </c:pt>
                <c:pt idx="857">
                  <c:v>954.71264999999983</c:v>
                </c:pt>
                <c:pt idx="858">
                  <c:v>955.70880000000022</c:v>
                </c:pt>
                <c:pt idx="859">
                  <c:v>956.70496000000003</c:v>
                </c:pt>
                <c:pt idx="860">
                  <c:v>957.70117000000005</c:v>
                </c:pt>
                <c:pt idx="861">
                  <c:v>958.69732999999997</c:v>
                </c:pt>
                <c:pt idx="862">
                  <c:v>959.69348000000025</c:v>
                </c:pt>
                <c:pt idx="863">
                  <c:v>960.68964000000005</c:v>
                </c:pt>
                <c:pt idx="864">
                  <c:v>961.68585000000019</c:v>
                </c:pt>
                <c:pt idx="865">
                  <c:v>962.68200999999999</c:v>
                </c:pt>
                <c:pt idx="866">
                  <c:v>963.67816000000005</c:v>
                </c:pt>
                <c:pt idx="867">
                  <c:v>964.67432000000019</c:v>
                </c:pt>
                <c:pt idx="868">
                  <c:v>965.67047000000025</c:v>
                </c:pt>
                <c:pt idx="869">
                  <c:v>966.66668999999979</c:v>
                </c:pt>
                <c:pt idx="870">
                  <c:v>967.66283999999996</c:v>
                </c:pt>
                <c:pt idx="871">
                  <c:v>968.65899999999999</c:v>
                </c:pt>
                <c:pt idx="872">
                  <c:v>969.65514999999982</c:v>
                </c:pt>
                <c:pt idx="873">
                  <c:v>970.65137000000004</c:v>
                </c:pt>
                <c:pt idx="874">
                  <c:v>971.64751999999976</c:v>
                </c:pt>
                <c:pt idx="875">
                  <c:v>972.64368000000002</c:v>
                </c:pt>
                <c:pt idx="876">
                  <c:v>973.63982999999996</c:v>
                </c:pt>
                <c:pt idx="877">
                  <c:v>974.63598999999999</c:v>
                </c:pt>
                <c:pt idx="878">
                  <c:v>975.63219999999978</c:v>
                </c:pt>
                <c:pt idx="879">
                  <c:v>976.62836000000004</c:v>
                </c:pt>
                <c:pt idx="880">
                  <c:v>977.62450999999999</c:v>
                </c:pt>
                <c:pt idx="881">
                  <c:v>978.62067000000002</c:v>
                </c:pt>
                <c:pt idx="882">
                  <c:v>979.61688000000004</c:v>
                </c:pt>
                <c:pt idx="883">
                  <c:v>980.61304000000018</c:v>
                </c:pt>
                <c:pt idx="884">
                  <c:v>981.60919000000001</c:v>
                </c:pt>
                <c:pt idx="885">
                  <c:v>982.60535000000004</c:v>
                </c:pt>
                <c:pt idx="886">
                  <c:v>983.60155999999972</c:v>
                </c:pt>
                <c:pt idx="887">
                  <c:v>984.59771999999998</c:v>
                </c:pt>
                <c:pt idx="888">
                  <c:v>985.59387000000027</c:v>
                </c:pt>
                <c:pt idx="889">
                  <c:v>986.59002999999996</c:v>
                </c:pt>
                <c:pt idx="890">
                  <c:v>987.58618000000001</c:v>
                </c:pt>
                <c:pt idx="891">
                  <c:v>988.58240000000001</c:v>
                </c:pt>
                <c:pt idx="892">
                  <c:v>989.57854999999995</c:v>
                </c:pt>
                <c:pt idx="893">
                  <c:v>990.57471000000021</c:v>
                </c:pt>
                <c:pt idx="894">
                  <c:v>991.57086000000004</c:v>
                </c:pt>
                <c:pt idx="895">
                  <c:v>992.56707999999981</c:v>
                </c:pt>
                <c:pt idx="896">
                  <c:v>993.56322999999975</c:v>
                </c:pt>
                <c:pt idx="897">
                  <c:v>994.55939000000001</c:v>
                </c:pt>
                <c:pt idx="898">
                  <c:v>995.55553999999972</c:v>
                </c:pt>
                <c:pt idx="899">
                  <c:v>996.55169999999976</c:v>
                </c:pt>
                <c:pt idx="900">
                  <c:v>997.54790999999977</c:v>
                </c:pt>
                <c:pt idx="901">
                  <c:v>998.54407000000003</c:v>
                </c:pt>
                <c:pt idx="902">
                  <c:v>999.54021999999975</c:v>
                </c:pt>
                <c:pt idx="903">
                  <c:v>1000.5364</c:v>
                </c:pt>
                <c:pt idx="904">
                  <c:v>1001.5325999999998</c:v>
                </c:pt>
                <c:pt idx="905">
                  <c:v>1002.5287000000002</c:v>
                </c:pt>
                <c:pt idx="906">
                  <c:v>1003.5249</c:v>
                </c:pt>
                <c:pt idx="907">
                  <c:v>1004.5210999999998</c:v>
                </c:pt>
                <c:pt idx="908">
                  <c:v>1005.5171999999998</c:v>
                </c:pt>
                <c:pt idx="909">
                  <c:v>1006.5134</c:v>
                </c:pt>
                <c:pt idx="910">
                  <c:v>1007.5096</c:v>
                </c:pt>
                <c:pt idx="911">
                  <c:v>1008.5057</c:v>
                </c:pt>
                <c:pt idx="912">
                  <c:v>1009.5019</c:v>
                </c:pt>
                <c:pt idx="913">
                  <c:v>1010.4981</c:v>
                </c:pt>
                <c:pt idx="914">
                  <c:v>1011.4943000000002</c:v>
                </c:pt>
                <c:pt idx="915">
                  <c:v>1012.4904</c:v>
                </c:pt>
                <c:pt idx="916">
                  <c:v>1013.4866</c:v>
                </c:pt>
                <c:pt idx="917">
                  <c:v>1014.4828</c:v>
                </c:pt>
                <c:pt idx="918">
                  <c:v>1015.4789000000002</c:v>
                </c:pt>
                <c:pt idx="919">
                  <c:v>1016.4751</c:v>
                </c:pt>
                <c:pt idx="920">
                  <c:v>1017.4713</c:v>
                </c:pt>
                <c:pt idx="921">
                  <c:v>1018.4673999999998</c:v>
                </c:pt>
                <c:pt idx="922">
                  <c:v>1019.4635999999998</c:v>
                </c:pt>
                <c:pt idx="923">
                  <c:v>1020.4598</c:v>
                </c:pt>
                <c:pt idx="924">
                  <c:v>1021.4558999999998</c:v>
                </c:pt>
                <c:pt idx="925">
                  <c:v>1022.4520999999997</c:v>
                </c:pt>
                <c:pt idx="926">
                  <c:v>1023.4483</c:v>
                </c:pt>
                <c:pt idx="927">
                  <c:v>1024.4445000000001</c:v>
                </c:pt>
                <c:pt idx="928">
                  <c:v>1025.4407000000001</c:v>
                </c:pt>
                <c:pt idx="929">
                  <c:v>1026.4368000000004</c:v>
                </c:pt>
                <c:pt idx="930">
                  <c:v>1027.433</c:v>
                </c:pt>
                <c:pt idx="931">
                  <c:v>1028.4291000000001</c:v>
                </c:pt>
                <c:pt idx="932">
                  <c:v>1029.4253000000001</c:v>
                </c:pt>
                <c:pt idx="933">
                  <c:v>1030.4214999999999</c:v>
                </c:pt>
                <c:pt idx="934">
                  <c:v>1031.4176000000004</c:v>
                </c:pt>
                <c:pt idx="935">
                  <c:v>1032.4138</c:v>
                </c:pt>
                <c:pt idx="936">
                  <c:v>1033.4099000000001</c:v>
                </c:pt>
                <c:pt idx="937">
                  <c:v>1034.4061000000004</c:v>
                </c:pt>
                <c:pt idx="938">
                  <c:v>1035.4023</c:v>
                </c:pt>
                <c:pt idx="939">
                  <c:v>1036.3983999999998</c:v>
                </c:pt>
                <c:pt idx="940">
                  <c:v>1037.3946999999998</c:v>
                </c:pt>
                <c:pt idx="941">
                  <c:v>1038.3906999999999</c:v>
                </c:pt>
                <c:pt idx="942">
                  <c:v>1039.3869999999999</c:v>
                </c:pt>
                <c:pt idx="943">
                  <c:v>1040.3831999999998</c:v>
                </c:pt>
                <c:pt idx="944">
                  <c:v>1041.3792999999998</c:v>
                </c:pt>
                <c:pt idx="945">
                  <c:v>1042.3755000000001</c:v>
                </c:pt>
                <c:pt idx="946">
                  <c:v>1043.3716999999999</c:v>
                </c:pt>
                <c:pt idx="947">
                  <c:v>1044.3678</c:v>
                </c:pt>
                <c:pt idx="948">
                  <c:v>1045.3639999999998</c:v>
                </c:pt>
                <c:pt idx="949">
                  <c:v>1046.3600999999999</c:v>
                </c:pt>
                <c:pt idx="950">
                  <c:v>1047.3562999999999</c:v>
                </c:pt>
                <c:pt idx="951">
                  <c:v>1048.3525</c:v>
                </c:pt>
                <c:pt idx="952">
                  <c:v>1049.3486</c:v>
                </c:pt>
                <c:pt idx="953">
                  <c:v>1050.3447999999999</c:v>
                </c:pt>
                <c:pt idx="954">
                  <c:v>1051.3408999999999</c:v>
                </c:pt>
                <c:pt idx="955">
                  <c:v>1052.3371999999999</c:v>
                </c:pt>
                <c:pt idx="956">
                  <c:v>1053.3333999999998</c:v>
                </c:pt>
                <c:pt idx="957">
                  <c:v>1054.3295000000001</c:v>
                </c:pt>
                <c:pt idx="958">
                  <c:v>1055.3257000000001</c:v>
                </c:pt>
                <c:pt idx="959">
                  <c:v>1056.3218999999999</c:v>
                </c:pt>
                <c:pt idx="960">
                  <c:v>1057.318</c:v>
                </c:pt>
                <c:pt idx="961">
                  <c:v>1058.3141999999998</c:v>
                </c:pt>
                <c:pt idx="962">
                  <c:v>1059.3102999999999</c:v>
                </c:pt>
                <c:pt idx="963">
                  <c:v>1060.3064999999999</c:v>
                </c:pt>
                <c:pt idx="964">
                  <c:v>1061.3027</c:v>
                </c:pt>
                <c:pt idx="965">
                  <c:v>1062.2988</c:v>
                </c:pt>
                <c:pt idx="966">
                  <c:v>1063.2950000000001</c:v>
                </c:pt>
                <c:pt idx="967">
                  <c:v>1064.2910999999999</c:v>
                </c:pt>
                <c:pt idx="968">
                  <c:v>1065.2873999999999</c:v>
                </c:pt>
                <c:pt idx="969">
                  <c:v>1066.2836</c:v>
                </c:pt>
                <c:pt idx="970">
                  <c:v>1067.2797</c:v>
                </c:pt>
                <c:pt idx="971">
                  <c:v>1068.2759000000001</c:v>
                </c:pt>
                <c:pt idx="972">
                  <c:v>1069.2719999999999</c:v>
                </c:pt>
                <c:pt idx="973">
                  <c:v>1070.2682</c:v>
                </c:pt>
                <c:pt idx="974">
                  <c:v>1071.2643999999998</c:v>
                </c:pt>
                <c:pt idx="975">
                  <c:v>1072.2605000000001</c:v>
                </c:pt>
                <c:pt idx="976">
                  <c:v>1073.2567000000001</c:v>
                </c:pt>
                <c:pt idx="977">
                  <c:v>1074.2529</c:v>
                </c:pt>
                <c:pt idx="978">
                  <c:v>1075.249</c:v>
                </c:pt>
                <c:pt idx="979">
                  <c:v>1076.2452000000001</c:v>
                </c:pt>
                <c:pt idx="980">
                  <c:v>1077.2412999999999</c:v>
                </c:pt>
                <c:pt idx="981">
                  <c:v>1078.2375000000004</c:v>
                </c:pt>
                <c:pt idx="982">
                  <c:v>1079.2338</c:v>
                </c:pt>
                <c:pt idx="983">
                  <c:v>1080.2299</c:v>
                </c:pt>
                <c:pt idx="984">
                  <c:v>1081.2261000000001</c:v>
                </c:pt>
                <c:pt idx="985">
                  <c:v>1082.2221999999999</c:v>
                </c:pt>
                <c:pt idx="986">
                  <c:v>1083.2184</c:v>
                </c:pt>
                <c:pt idx="987">
                  <c:v>1084.2146</c:v>
                </c:pt>
                <c:pt idx="988">
                  <c:v>1085.2107000000001</c:v>
                </c:pt>
                <c:pt idx="989">
                  <c:v>1086.2069000000001</c:v>
                </c:pt>
                <c:pt idx="990">
                  <c:v>1087.2030999999999</c:v>
                </c:pt>
                <c:pt idx="991">
                  <c:v>1088.1991999999998</c:v>
                </c:pt>
                <c:pt idx="992">
                  <c:v>1089.1953999999998</c:v>
                </c:pt>
                <c:pt idx="993">
                  <c:v>1090.1914999999995</c:v>
                </c:pt>
                <c:pt idx="994">
                  <c:v>1091.1876999999999</c:v>
                </c:pt>
                <c:pt idx="995">
                  <c:v>1092.1839999999995</c:v>
                </c:pt>
                <c:pt idx="996">
                  <c:v>1093.1800999999998</c:v>
                </c:pt>
                <c:pt idx="997">
                  <c:v>1094.1762999999999</c:v>
                </c:pt>
                <c:pt idx="998">
                  <c:v>1095.1723999999995</c:v>
                </c:pt>
                <c:pt idx="999">
                  <c:v>1096.1686</c:v>
                </c:pt>
                <c:pt idx="1000">
                  <c:v>1097.1647999999998</c:v>
                </c:pt>
                <c:pt idx="1001">
                  <c:v>1098.1608999999999</c:v>
                </c:pt>
                <c:pt idx="1002">
                  <c:v>1099.1570999999999</c:v>
                </c:pt>
                <c:pt idx="1003">
                  <c:v>1100.1531999999995</c:v>
                </c:pt>
                <c:pt idx="1004">
                  <c:v>1101.1493999999998</c:v>
                </c:pt>
                <c:pt idx="1005">
                  <c:v>1102.1456000000001</c:v>
                </c:pt>
                <c:pt idx="1006">
                  <c:v>1103.1416999999999</c:v>
                </c:pt>
                <c:pt idx="1007">
                  <c:v>1104.1378999999999</c:v>
                </c:pt>
                <c:pt idx="1008">
                  <c:v>1105.1341999999995</c:v>
                </c:pt>
                <c:pt idx="1009">
                  <c:v>1106.1301999999998</c:v>
                </c:pt>
                <c:pt idx="1010">
                  <c:v>1107.1265000000001</c:v>
                </c:pt>
                <c:pt idx="1011">
                  <c:v>1108.1225999999999</c:v>
                </c:pt>
                <c:pt idx="1012">
                  <c:v>1109.1188</c:v>
                </c:pt>
                <c:pt idx="1013">
                  <c:v>1110.115</c:v>
                </c:pt>
                <c:pt idx="1014">
                  <c:v>1111.1110999999999</c:v>
                </c:pt>
                <c:pt idx="1015">
                  <c:v>1112.1072999999999</c:v>
                </c:pt>
                <c:pt idx="1016">
                  <c:v>1113.1033999999995</c:v>
                </c:pt>
                <c:pt idx="1017">
                  <c:v>1114.0996</c:v>
                </c:pt>
                <c:pt idx="1018">
                  <c:v>1115.0958000000001</c:v>
                </c:pt>
                <c:pt idx="1019">
                  <c:v>1116.0918999999999</c:v>
                </c:pt>
                <c:pt idx="1020">
                  <c:v>1117.0880999999999</c:v>
                </c:pt>
                <c:pt idx="1021">
                  <c:v>1118.0843999999995</c:v>
                </c:pt>
                <c:pt idx="1022">
                  <c:v>1119.0803999999998</c:v>
                </c:pt>
                <c:pt idx="1023">
                  <c:v>1120.0767000000001</c:v>
                </c:pt>
                <c:pt idx="1024">
                  <c:v>1121.0727999999999</c:v>
                </c:pt>
                <c:pt idx="1025">
                  <c:v>1122.069</c:v>
                </c:pt>
                <c:pt idx="1026">
                  <c:v>1123.0652</c:v>
                </c:pt>
                <c:pt idx="1027">
                  <c:v>1124.0612999999998</c:v>
                </c:pt>
                <c:pt idx="1028">
                  <c:v>1125.0574999999999</c:v>
                </c:pt>
                <c:pt idx="1029">
                  <c:v>1126.0536</c:v>
                </c:pt>
                <c:pt idx="1030">
                  <c:v>1127.0498</c:v>
                </c:pt>
                <c:pt idx="1031">
                  <c:v>1128.046</c:v>
                </c:pt>
                <c:pt idx="1032">
                  <c:v>1129.0420999999999</c:v>
                </c:pt>
                <c:pt idx="1033">
                  <c:v>1130.0382999999999</c:v>
                </c:pt>
                <c:pt idx="1034">
                  <c:v>1131.0343999999998</c:v>
                </c:pt>
                <c:pt idx="1035">
                  <c:v>1132.0306</c:v>
                </c:pt>
                <c:pt idx="1036">
                  <c:v>1133.0269000000001</c:v>
                </c:pt>
                <c:pt idx="1037">
                  <c:v>1134.0228999999999</c:v>
                </c:pt>
                <c:pt idx="1038">
                  <c:v>1135.0192</c:v>
                </c:pt>
                <c:pt idx="1039">
                  <c:v>1136.0154</c:v>
                </c:pt>
                <c:pt idx="1040">
                  <c:v>1137.0115000000001</c:v>
                </c:pt>
                <c:pt idx="1041">
                  <c:v>1138.0077000000001</c:v>
                </c:pt>
                <c:pt idx="1042">
                  <c:v>1139.0038</c:v>
                </c:pt>
                <c:pt idx="1043">
                  <c:v>1140</c:v>
                </c:pt>
                <c:pt idx="1044">
                  <c:v>1140.9962</c:v>
                </c:pt>
                <c:pt idx="1045">
                  <c:v>1141.9922999999999</c:v>
                </c:pt>
                <c:pt idx="1046">
                  <c:v>1142.9884999999999</c:v>
                </c:pt>
                <c:pt idx="1047">
                  <c:v>1143.9846</c:v>
                </c:pt>
                <c:pt idx="1048">
                  <c:v>1144.9808</c:v>
                </c:pt>
                <c:pt idx="1049">
                  <c:v>1145.9771000000001</c:v>
                </c:pt>
                <c:pt idx="1050">
                  <c:v>1146.9730999999999</c:v>
                </c:pt>
                <c:pt idx="1051">
                  <c:v>1147.9694</c:v>
                </c:pt>
                <c:pt idx="1052">
                  <c:v>1148.9656000000004</c:v>
                </c:pt>
                <c:pt idx="1053">
                  <c:v>1149.9617000000001</c:v>
                </c:pt>
                <c:pt idx="1054">
                  <c:v>1150.9579000000001</c:v>
                </c:pt>
                <c:pt idx="1055">
                  <c:v>1151.954</c:v>
                </c:pt>
                <c:pt idx="1056">
                  <c:v>1152.9502</c:v>
                </c:pt>
                <c:pt idx="1057">
                  <c:v>1153.9464</c:v>
                </c:pt>
                <c:pt idx="1058">
                  <c:v>1154.9425000000001</c:v>
                </c:pt>
                <c:pt idx="1059">
                  <c:v>1155.9387000000004</c:v>
                </c:pt>
                <c:pt idx="1060">
                  <c:v>1156.9348</c:v>
                </c:pt>
                <c:pt idx="1061">
                  <c:v>1157.931</c:v>
                </c:pt>
                <c:pt idx="1062">
                  <c:v>1158.9272000000001</c:v>
                </c:pt>
                <c:pt idx="1063">
                  <c:v>1159.9232999999999</c:v>
                </c:pt>
                <c:pt idx="1064">
                  <c:v>1160.9196000000004</c:v>
                </c:pt>
                <c:pt idx="1065">
                  <c:v>1161.9156000000005</c:v>
                </c:pt>
                <c:pt idx="1066">
                  <c:v>1162.9119000000001</c:v>
                </c:pt>
                <c:pt idx="1067">
                  <c:v>1163.9081000000001</c:v>
                </c:pt>
                <c:pt idx="1068">
                  <c:v>1164.9041999999999</c:v>
                </c:pt>
                <c:pt idx="1069">
                  <c:v>1165.9004</c:v>
                </c:pt>
                <c:pt idx="1070">
                  <c:v>1166.8966</c:v>
                </c:pt>
                <c:pt idx="1071">
                  <c:v>1167.8926999999999</c:v>
                </c:pt>
                <c:pt idx="1072">
                  <c:v>1168.8888999999999</c:v>
                </c:pt>
                <c:pt idx="1073">
                  <c:v>1169.885</c:v>
                </c:pt>
                <c:pt idx="1074">
                  <c:v>1170.8811999999998</c:v>
                </c:pt>
                <c:pt idx="1075">
                  <c:v>1171.8773999999999</c:v>
                </c:pt>
                <c:pt idx="1076">
                  <c:v>1172.8734999999995</c:v>
                </c:pt>
                <c:pt idx="1077">
                  <c:v>1173.8697999999999</c:v>
                </c:pt>
                <c:pt idx="1078">
                  <c:v>1174.8658</c:v>
                </c:pt>
                <c:pt idx="1079">
                  <c:v>1175.8620999999998</c:v>
                </c:pt>
                <c:pt idx="1080">
                  <c:v>1176.8582999999999</c:v>
                </c:pt>
                <c:pt idx="1081">
                  <c:v>1177.8543999999995</c:v>
                </c:pt>
                <c:pt idx="1082">
                  <c:v>1178.8506</c:v>
                </c:pt>
                <c:pt idx="1083">
                  <c:v>1179.8468</c:v>
                </c:pt>
                <c:pt idx="1084">
                  <c:v>1180.8428999999999</c:v>
                </c:pt>
                <c:pt idx="1085">
                  <c:v>1181.8390999999999</c:v>
                </c:pt>
                <c:pt idx="1086">
                  <c:v>1182.8352</c:v>
                </c:pt>
                <c:pt idx="1087">
                  <c:v>1183.8313999999998</c:v>
                </c:pt>
                <c:pt idx="1088">
                  <c:v>1184.8276000000001</c:v>
                </c:pt>
                <c:pt idx="1089">
                  <c:v>1185.8236999999999</c:v>
                </c:pt>
                <c:pt idx="1090">
                  <c:v>1186.8199</c:v>
                </c:pt>
                <c:pt idx="1091">
                  <c:v>1187.816</c:v>
                </c:pt>
                <c:pt idx="1092">
                  <c:v>1188.8122999999998</c:v>
                </c:pt>
                <c:pt idx="1093">
                  <c:v>1189.8085000000001</c:v>
                </c:pt>
                <c:pt idx="1094">
                  <c:v>1190.8045999999999</c:v>
                </c:pt>
                <c:pt idx="1095">
                  <c:v>1191.8008</c:v>
                </c:pt>
                <c:pt idx="1096">
                  <c:v>1192.7969000000001</c:v>
                </c:pt>
                <c:pt idx="1097">
                  <c:v>1193.7930999999999</c:v>
                </c:pt>
                <c:pt idx="1098">
                  <c:v>1194.7892999999999</c:v>
                </c:pt>
                <c:pt idx="1099">
                  <c:v>1195.7854</c:v>
                </c:pt>
                <c:pt idx="1100">
                  <c:v>1196.7816</c:v>
                </c:pt>
                <c:pt idx="1101">
                  <c:v>1197.7778000000001</c:v>
                </c:pt>
                <c:pt idx="1102">
                  <c:v>1198.7738999999999</c:v>
                </c:pt>
                <c:pt idx="1103">
                  <c:v>1199.7701</c:v>
                </c:pt>
                <c:pt idx="1104">
                  <c:v>1200.7662</c:v>
                </c:pt>
                <c:pt idx="1105">
                  <c:v>1201.7625</c:v>
                </c:pt>
                <c:pt idx="1106">
                  <c:v>1202.7587000000001</c:v>
                </c:pt>
                <c:pt idx="1107">
                  <c:v>1203.7547999999999</c:v>
                </c:pt>
                <c:pt idx="1108">
                  <c:v>1204.751</c:v>
                </c:pt>
                <c:pt idx="1109">
                  <c:v>1205.7471</c:v>
                </c:pt>
                <c:pt idx="1110">
                  <c:v>1206.7432999999999</c:v>
                </c:pt>
                <c:pt idx="1111">
                  <c:v>1207.7394999999999</c:v>
                </c:pt>
                <c:pt idx="1112">
                  <c:v>1208.7356000000004</c:v>
                </c:pt>
                <c:pt idx="1113">
                  <c:v>1209.7318</c:v>
                </c:pt>
                <c:pt idx="1114">
                  <c:v>1210.7280000000001</c:v>
                </c:pt>
                <c:pt idx="1115">
                  <c:v>1211.7240999999999</c:v>
                </c:pt>
                <c:pt idx="1116">
                  <c:v>1212.7203</c:v>
                </c:pt>
                <c:pt idx="1117">
                  <c:v>1213.7164</c:v>
                </c:pt>
                <c:pt idx="1118">
                  <c:v>1214.7126000000001</c:v>
                </c:pt>
                <c:pt idx="1119">
                  <c:v>1215.7089000000001</c:v>
                </c:pt>
                <c:pt idx="1120">
                  <c:v>1216.7049999999999</c:v>
                </c:pt>
                <c:pt idx="1121">
                  <c:v>1217.7012</c:v>
                </c:pt>
                <c:pt idx="1122">
                  <c:v>1218.6972999999998</c:v>
                </c:pt>
                <c:pt idx="1123">
                  <c:v>1219.6934999999996</c:v>
                </c:pt>
                <c:pt idx="1124">
                  <c:v>1220.6896999999999</c:v>
                </c:pt>
                <c:pt idx="1125">
                  <c:v>1221.6858</c:v>
                </c:pt>
                <c:pt idx="1126">
                  <c:v>1222.6819999999998</c:v>
                </c:pt>
                <c:pt idx="1127">
                  <c:v>1223.6780999999999</c:v>
                </c:pt>
                <c:pt idx="1128">
                  <c:v>1224.6742999999994</c:v>
                </c:pt>
                <c:pt idx="1129">
                  <c:v>1225.6704999999995</c:v>
                </c:pt>
                <c:pt idx="1130">
                  <c:v>1226.6666</c:v>
                </c:pt>
                <c:pt idx="1131">
                  <c:v>1227.6627999999998</c:v>
                </c:pt>
                <c:pt idx="1132">
                  <c:v>1228.6590999999999</c:v>
                </c:pt>
                <c:pt idx="1133">
                  <c:v>1229.6551999999999</c:v>
                </c:pt>
                <c:pt idx="1134">
                  <c:v>1230.6513999999995</c:v>
                </c:pt>
                <c:pt idx="1135">
                  <c:v>1231.6475</c:v>
                </c:pt>
                <c:pt idx="1136">
                  <c:v>1232.6436999999999</c:v>
                </c:pt>
                <c:pt idx="1137">
                  <c:v>1233.6398999999999</c:v>
                </c:pt>
                <c:pt idx="1138">
                  <c:v>1234.636</c:v>
                </c:pt>
                <c:pt idx="1139">
                  <c:v>1235.6321999999998</c:v>
                </c:pt>
                <c:pt idx="1140">
                  <c:v>1236.6282999999999</c:v>
                </c:pt>
                <c:pt idx="1141">
                  <c:v>1237.6244999999994</c:v>
                </c:pt>
                <c:pt idx="1142">
                  <c:v>1238.6206999999999</c:v>
                </c:pt>
                <c:pt idx="1143">
                  <c:v>1239.6168</c:v>
                </c:pt>
                <c:pt idx="1144">
                  <c:v>1240.6129999999998</c:v>
                </c:pt>
                <c:pt idx="1145">
                  <c:v>1241.6092999999998</c:v>
                </c:pt>
                <c:pt idx="1146">
                  <c:v>1242.6052999999999</c:v>
                </c:pt>
                <c:pt idx="1147">
                  <c:v>1243.6016</c:v>
                </c:pt>
                <c:pt idx="1148">
                  <c:v>1244.5977</c:v>
                </c:pt>
                <c:pt idx="1149">
                  <c:v>1245.5938999999998</c:v>
                </c:pt>
                <c:pt idx="1150">
                  <c:v>1246.5900999999999</c:v>
                </c:pt>
                <c:pt idx="1151">
                  <c:v>1247.5862</c:v>
                </c:pt>
                <c:pt idx="1152">
                  <c:v>1248.5823999999998</c:v>
                </c:pt>
                <c:pt idx="1153">
                  <c:v>1249.5785000000001</c:v>
                </c:pt>
                <c:pt idx="1154">
                  <c:v>1250.5746999999999</c:v>
                </c:pt>
                <c:pt idx="1155">
                  <c:v>1251.5708999999999</c:v>
                </c:pt>
                <c:pt idx="1156">
                  <c:v>1252.567</c:v>
                </c:pt>
                <c:pt idx="1157">
                  <c:v>1253.5631999999998</c:v>
                </c:pt>
                <c:pt idx="1158">
                  <c:v>1254.5592999999999</c:v>
                </c:pt>
                <c:pt idx="1159">
                  <c:v>1255.5554999999999</c:v>
                </c:pt>
                <c:pt idx="1160">
                  <c:v>1256.5518</c:v>
                </c:pt>
                <c:pt idx="1161">
                  <c:v>1257.5479</c:v>
                </c:pt>
                <c:pt idx="1162">
                  <c:v>1258.5440999999998</c:v>
                </c:pt>
                <c:pt idx="1163">
                  <c:v>1259.5402999999999</c:v>
                </c:pt>
                <c:pt idx="1164">
                  <c:v>1260.5364</c:v>
                </c:pt>
                <c:pt idx="1165">
                  <c:v>1261.5326</c:v>
                </c:pt>
                <c:pt idx="1166">
                  <c:v>1262.5287000000001</c:v>
                </c:pt>
                <c:pt idx="1167">
                  <c:v>1263.5248999999999</c:v>
                </c:pt>
                <c:pt idx="1168">
                  <c:v>1264.5210999999999</c:v>
                </c:pt>
                <c:pt idx="1169">
                  <c:v>1265.5172</c:v>
                </c:pt>
                <c:pt idx="1170">
                  <c:v>1266.5133999999998</c:v>
                </c:pt>
                <c:pt idx="1171">
                  <c:v>1267.5094999999999</c:v>
                </c:pt>
                <c:pt idx="1172">
                  <c:v>1268.5057000000004</c:v>
                </c:pt>
                <c:pt idx="1173">
                  <c:v>1269.502</c:v>
                </c:pt>
                <c:pt idx="1174">
                  <c:v>1270.498</c:v>
                </c:pt>
                <c:pt idx="1175">
                  <c:v>1271.4942999999998</c:v>
                </c:pt>
                <c:pt idx="1176">
                  <c:v>1272.4905000000001</c:v>
                </c:pt>
                <c:pt idx="1177">
                  <c:v>1273.4866000000004</c:v>
                </c:pt>
                <c:pt idx="1178">
                  <c:v>1274.4828</c:v>
                </c:pt>
                <c:pt idx="1179">
                  <c:v>1275.4789000000001</c:v>
                </c:pt>
                <c:pt idx="1180">
                  <c:v>1276.4751000000001</c:v>
                </c:pt>
                <c:pt idx="1181">
                  <c:v>1277.4712999999999</c:v>
                </c:pt>
                <c:pt idx="1182">
                  <c:v>1278.4674</c:v>
                </c:pt>
                <c:pt idx="1183">
                  <c:v>1279.4636</c:v>
                </c:pt>
                <c:pt idx="1184">
                  <c:v>1280.4597000000001</c:v>
                </c:pt>
                <c:pt idx="1185">
                  <c:v>1281.4559000000004</c:v>
                </c:pt>
                <c:pt idx="1186">
                  <c:v>1282.4521</c:v>
                </c:pt>
                <c:pt idx="1187">
                  <c:v>1283.4482</c:v>
                </c:pt>
                <c:pt idx="1188">
                  <c:v>1284.4445000000001</c:v>
                </c:pt>
                <c:pt idx="1189">
                  <c:v>1285.4407000000001</c:v>
                </c:pt>
                <c:pt idx="1190">
                  <c:v>1286.4368000000004</c:v>
                </c:pt>
                <c:pt idx="1191">
                  <c:v>1287.433</c:v>
                </c:pt>
                <c:pt idx="1192">
                  <c:v>1288.4291000000001</c:v>
                </c:pt>
                <c:pt idx="1193">
                  <c:v>1289.4253000000001</c:v>
                </c:pt>
                <c:pt idx="1194">
                  <c:v>1290.4214999999999</c:v>
                </c:pt>
                <c:pt idx="1195">
                  <c:v>1291.4176000000004</c:v>
                </c:pt>
                <c:pt idx="1196">
                  <c:v>1292.4138</c:v>
                </c:pt>
                <c:pt idx="1197">
                  <c:v>1293.4099000000001</c:v>
                </c:pt>
                <c:pt idx="1198">
                  <c:v>1294.4061000000004</c:v>
                </c:pt>
                <c:pt idx="1199">
                  <c:v>1295.4023</c:v>
                </c:pt>
                <c:pt idx="1200">
                  <c:v>1296.3983999999998</c:v>
                </c:pt>
                <c:pt idx="1201">
                  <c:v>1297.3946999999998</c:v>
                </c:pt>
                <c:pt idx="1202">
                  <c:v>1298.3906999999999</c:v>
                </c:pt>
                <c:pt idx="1203">
                  <c:v>1299.3869999999999</c:v>
                </c:pt>
                <c:pt idx="1204">
                  <c:v>1300.3831999999998</c:v>
                </c:pt>
                <c:pt idx="1205">
                  <c:v>1301.3792999999998</c:v>
                </c:pt>
                <c:pt idx="1206">
                  <c:v>1302.3755000000001</c:v>
                </c:pt>
                <c:pt idx="1207">
                  <c:v>1303.3716999999999</c:v>
                </c:pt>
                <c:pt idx="1208">
                  <c:v>1304.3678</c:v>
                </c:pt>
                <c:pt idx="1209">
                  <c:v>1305.3639999999998</c:v>
                </c:pt>
                <c:pt idx="1210">
                  <c:v>1306.3600999999999</c:v>
                </c:pt>
                <c:pt idx="1211">
                  <c:v>1307.3562999999999</c:v>
                </c:pt>
                <c:pt idx="1212">
                  <c:v>1308.3525</c:v>
                </c:pt>
                <c:pt idx="1213">
                  <c:v>1309.3486</c:v>
                </c:pt>
                <c:pt idx="1214">
                  <c:v>1310.3447999999999</c:v>
                </c:pt>
                <c:pt idx="1215">
                  <c:v>1311.3408999999999</c:v>
                </c:pt>
                <c:pt idx="1216">
                  <c:v>1312.3371999999999</c:v>
                </c:pt>
                <c:pt idx="1217">
                  <c:v>1313.3333999999998</c:v>
                </c:pt>
                <c:pt idx="1218">
                  <c:v>1314.3295000000001</c:v>
                </c:pt>
                <c:pt idx="1219">
                  <c:v>1315.3257000000001</c:v>
                </c:pt>
                <c:pt idx="1220">
                  <c:v>1316.3218999999999</c:v>
                </c:pt>
                <c:pt idx="1221">
                  <c:v>1317.318</c:v>
                </c:pt>
                <c:pt idx="1222">
                  <c:v>1318.3141999999998</c:v>
                </c:pt>
                <c:pt idx="1223">
                  <c:v>1319.3102999999999</c:v>
                </c:pt>
                <c:pt idx="1224">
                  <c:v>1320.3064999999999</c:v>
                </c:pt>
                <c:pt idx="1225">
                  <c:v>1321.3027</c:v>
                </c:pt>
                <c:pt idx="1226">
                  <c:v>1322.2988</c:v>
                </c:pt>
                <c:pt idx="1227">
                  <c:v>1323.2950000000001</c:v>
                </c:pt>
                <c:pt idx="1228">
                  <c:v>1324.2910999999999</c:v>
                </c:pt>
                <c:pt idx="1229">
                  <c:v>1325.2873999999999</c:v>
                </c:pt>
                <c:pt idx="1230">
                  <c:v>1326.2836</c:v>
                </c:pt>
                <c:pt idx="1231">
                  <c:v>1327.2797</c:v>
                </c:pt>
                <c:pt idx="1232">
                  <c:v>1328.2759000000001</c:v>
                </c:pt>
                <c:pt idx="1233">
                  <c:v>1329.2719999999999</c:v>
                </c:pt>
                <c:pt idx="1234">
                  <c:v>1330.2682</c:v>
                </c:pt>
                <c:pt idx="1235">
                  <c:v>1331.2643999999998</c:v>
                </c:pt>
                <c:pt idx="1236">
                  <c:v>1332.2605000000001</c:v>
                </c:pt>
                <c:pt idx="1237">
                  <c:v>1333.2567000000001</c:v>
                </c:pt>
                <c:pt idx="1238">
                  <c:v>1334.2529</c:v>
                </c:pt>
                <c:pt idx="1239">
                  <c:v>1335.249</c:v>
                </c:pt>
                <c:pt idx="1240">
                  <c:v>1336.2452000000001</c:v>
                </c:pt>
                <c:pt idx="1241">
                  <c:v>1337.2412999999999</c:v>
                </c:pt>
                <c:pt idx="1242">
                  <c:v>1338.2375000000004</c:v>
                </c:pt>
                <c:pt idx="1243">
                  <c:v>1339.2338</c:v>
                </c:pt>
                <c:pt idx="1244">
                  <c:v>1340.2299</c:v>
                </c:pt>
                <c:pt idx="1245">
                  <c:v>1341.2261000000001</c:v>
                </c:pt>
                <c:pt idx="1246">
                  <c:v>1342.2221999999999</c:v>
                </c:pt>
                <c:pt idx="1247">
                  <c:v>1343.2184</c:v>
                </c:pt>
                <c:pt idx="1248">
                  <c:v>1344.2146</c:v>
                </c:pt>
                <c:pt idx="1249">
                  <c:v>1345.2107000000001</c:v>
                </c:pt>
                <c:pt idx="1250">
                  <c:v>1346.2069000000001</c:v>
                </c:pt>
                <c:pt idx="1251">
                  <c:v>1347.2030999999999</c:v>
                </c:pt>
                <c:pt idx="1252">
                  <c:v>1348.1991999999998</c:v>
                </c:pt>
                <c:pt idx="1253">
                  <c:v>1349.1953999999998</c:v>
                </c:pt>
                <c:pt idx="1254">
                  <c:v>1350.1914999999995</c:v>
                </c:pt>
                <c:pt idx="1255">
                  <c:v>1351.1876999999999</c:v>
                </c:pt>
                <c:pt idx="1256">
                  <c:v>1352.1839999999995</c:v>
                </c:pt>
                <c:pt idx="1257">
                  <c:v>1353.1800999999998</c:v>
                </c:pt>
                <c:pt idx="1258">
                  <c:v>1354.1762999999999</c:v>
                </c:pt>
                <c:pt idx="1259">
                  <c:v>1355.1723999999995</c:v>
                </c:pt>
                <c:pt idx="1260">
                  <c:v>1356.1686</c:v>
                </c:pt>
                <c:pt idx="1261">
                  <c:v>1357.1647999999998</c:v>
                </c:pt>
                <c:pt idx="1262">
                  <c:v>1358.1608999999999</c:v>
                </c:pt>
                <c:pt idx="1263">
                  <c:v>1359.1570999999999</c:v>
                </c:pt>
                <c:pt idx="1264">
                  <c:v>1360.1531999999995</c:v>
                </c:pt>
                <c:pt idx="1265">
                  <c:v>1361.1493999999998</c:v>
                </c:pt>
                <c:pt idx="1266">
                  <c:v>1362.1456000000001</c:v>
                </c:pt>
                <c:pt idx="1267">
                  <c:v>1363.1416999999999</c:v>
                </c:pt>
                <c:pt idx="1268">
                  <c:v>1364.1378999999999</c:v>
                </c:pt>
                <c:pt idx="1269">
                  <c:v>1365.1341999999995</c:v>
                </c:pt>
                <c:pt idx="1270">
                  <c:v>1366.1301999999998</c:v>
                </c:pt>
                <c:pt idx="1271">
                  <c:v>1367.1265000000001</c:v>
                </c:pt>
                <c:pt idx="1272">
                  <c:v>1368.1225999999999</c:v>
                </c:pt>
                <c:pt idx="1273">
                  <c:v>1369.1188</c:v>
                </c:pt>
                <c:pt idx="1274">
                  <c:v>1370.115</c:v>
                </c:pt>
                <c:pt idx="1275">
                  <c:v>1371.1110999999999</c:v>
                </c:pt>
                <c:pt idx="1276">
                  <c:v>1372.1072999999999</c:v>
                </c:pt>
                <c:pt idx="1277">
                  <c:v>1373.1033999999995</c:v>
                </c:pt>
                <c:pt idx="1278">
                  <c:v>1374.0996</c:v>
                </c:pt>
                <c:pt idx="1279">
                  <c:v>1375.0958000000001</c:v>
                </c:pt>
                <c:pt idx="1280">
                  <c:v>1376.0918999999999</c:v>
                </c:pt>
                <c:pt idx="1281">
                  <c:v>1377.0880999999999</c:v>
                </c:pt>
                <c:pt idx="1282">
                  <c:v>1378.0843999999995</c:v>
                </c:pt>
                <c:pt idx="1283">
                  <c:v>1379.0803999999998</c:v>
                </c:pt>
                <c:pt idx="1284">
                  <c:v>1380.0767000000001</c:v>
                </c:pt>
                <c:pt idx="1285">
                  <c:v>1381.0727999999999</c:v>
                </c:pt>
                <c:pt idx="1286">
                  <c:v>1382.069</c:v>
                </c:pt>
                <c:pt idx="1287">
                  <c:v>1383.0652</c:v>
                </c:pt>
                <c:pt idx="1288">
                  <c:v>1384.0612999999998</c:v>
                </c:pt>
                <c:pt idx="1289">
                  <c:v>1385.0574999999999</c:v>
                </c:pt>
                <c:pt idx="1290">
                  <c:v>1386.0536</c:v>
                </c:pt>
                <c:pt idx="1291">
                  <c:v>1387.0498</c:v>
                </c:pt>
                <c:pt idx="1292">
                  <c:v>1388.046</c:v>
                </c:pt>
                <c:pt idx="1293">
                  <c:v>1389.0420999999999</c:v>
                </c:pt>
                <c:pt idx="1294">
                  <c:v>1390.0382999999999</c:v>
                </c:pt>
                <c:pt idx="1295">
                  <c:v>1391.0343999999998</c:v>
                </c:pt>
                <c:pt idx="1296">
                  <c:v>1392.0306</c:v>
                </c:pt>
                <c:pt idx="1297">
                  <c:v>1393.0269000000001</c:v>
                </c:pt>
                <c:pt idx="1298">
                  <c:v>1394.0228999999999</c:v>
                </c:pt>
                <c:pt idx="1299">
                  <c:v>1395.0192</c:v>
                </c:pt>
                <c:pt idx="1300">
                  <c:v>1396.0154</c:v>
                </c:pt>
                <c:pt idx="1301">
                  <c:v>1397.0115000000001</c:v>
                </c:pt>
                <c:pt idx="1302">
                  <c:v>1398.0077000000001</c:v>
                </c:pt>
                <c:pt idx="1303">
                  <c:v>1399.0038</c:v>
                </c:pt>
                <c:pt idx="1304">
                  <c:v>1400</c:v>
                </c:pt>
                <c:pt idx="1305">
                  <c:v>1400.9962</c:v>
                </c:pt>
                <c:pt idx="1306">
                  <c:v>1401.9922999999999</c:v>
                </c:pt>
                <c:pt idx="1307">
                  <c:v>1402.9884999999999</c:v>
                </c:pt>
                <c:pt idx="1308">
                  <c:v>1403.9846</c:v>
                </c:pt>
                <c:pt idx="1309">
                  <c:v>1404.9808</c:v>
                </c:pt>
                <c:pt idx="1310">
                  <c:v>1405.9771000000001</c:v>
                </c:pt>
                <c:pt idx="1311">
                  <c:v>1406.9730999999999</c:v>
                </c:pt>
                <c:pt idx="1312">
                  <c:v>1407.9694</c:v>
                </c:pt>
                <c:pt idx="1313">
                  <c:v>1408.9656000000004</c:v>
                </c:pt>
                <c:pt idx="1314">
                  <c:v>1409.9617000000001</c:v>
                </c:pt>
                <c:pt idx="1315">
                  <c:v>1410.9579000000001</c:v>
                </c:pt>
                <c:pt idx="1316">
                  <c:v>1411.954</c:v>
                </c:pt>
                <c:pt idx="1317">
                  <c:v>1412.9502</c:v>
                </c:pt>
                <c:pt idx="1318">
                  <c:v>1413.9464</c:v>
                </c:pt>
                <c:pt idx="1319">
                  <c:v>1414.9425000000001</c:v>
                </c:pt>
                <c:pt idx="1320">
                  <c:v>1415.9387000000004</c:v>
                </c:pt>
                <c:pt idx="1321">
                  <c:v>1416.9348</c:v>
                </c:pt>
                <c:pt idx="1322">
                  <c:v>1417.931</c:v>
                </c:pt>
                <c:pt idx="1323">
                  <c:v>1418.9272000000001</c:v>
                </c:pt>
                <c:pt idx="1324">
                  <c:v>1419.9232999999999</c:v>
                </c:pt>
                <c:pt idx="1325">
                  <c:v>1420.9196000000004</c:v>
                </c:pt>
                <c:pt idx="1326">
                  <c:v>1421.9156000000005</c:v>
                </c:pt>
                <c:pt idx="1327">
                  <c:v>1422.9119000000001</c:v>
                </c:pt>
                <c:pt idx="1328">
                  <c:v>1423.9081000000001</c:v>
                </c:pt>
                <c:pt idx="1329">
                  <c:v>1424.9041999999999</c:v>
                </c:pt>
                <c:pt idx="1330">
                  <c:v>1425.9004</c:v>
                </c:pt>
                <c:pt idx="1331">
                  <c:v>1426.8966</c:v>
                </c:pt>
                <c:pt idx="1332">
                  <c:v>1427.8926999999999</c:v>
                </c:pt>
                <c:pt idx="1333">
                  <c:v>1428.8888999999999</c:v>
                </c:pt>
                <c:pt idx="1334">
                  <c:v>1429.885</c:v>
                </c:pt>
                <c:pt idx="1335">
                  <c:v>1430.8811999999998</c:v>
                </c:pt>
                <c:pt idx="1336">
                  <c:v>1431.8773999999999</c:v>
                </c:pt>
                <c:pt idx="1337">
                  <c:v>1432.8734999999995</c:v>
                </c:pt>
                <c:pt idx="1338">
                  <c:v>1433.8697999999999</c:v>
                </c:pt>
                <c:pt idx="1339">
                  <c:v>1434.8658</c:v>
                </c:pt>
                <c:pt idx="1340">
                  <c:v>1435.8620999999998</c:v>
                </c:pt>
                <c:pt idx="1341">
                  <c:v>1436.8582999999999</c:v>
                </c:pt>
                <c:pt idx="1342">
                  <c:v>1437.8543999999995</c:v>
                </c:pt>
                <c:pt idx="1343">
                  <c:v>1438.8506</c:v>
                </c:pt>
                <c:pt idx="1344">
                  <c:v>1439.8468</c:v>
                </c:pt>
                <c:pt idx="1345">
                  <c:v>1440.8428999999999</c:v>
                </c:pt>
                <c:pt idx="1346">
                  <c:v>1441.8390999999999</c:v>
                </c:pt>
                <c:pt idx="1347">
                  <c:v>1442.8352</c:v>
                </c:pt>
                <c:pt idx="1348">
                  <c:v>1443.8313999999998</c:v>
                </c:pt>
                <c:pt idx="1349">
                  <c:v>1444.8276000000001</c:v>
                </c:pt>
                <c:pt idx="1350">
                  <c:v>1445.8236999999999</c:v>
                </c:pt>
                <c:pt idx="1351">
                  <c:v>1446.8199</c:v>
                </c:pt>
                <c:pt idx="1352">
                  <c:v>1447.816</c:v>
                </c:pt>
                <c:pt idx="1353">
                  <c:v>1448.8122999999998</c:v>
                </c:pt>
                <c:pt idx="1354">
                  <c:v>1449.8085000000001</c:v>
                </c:pt>
                <c:pt idx="1355">
                  <c:v>1450.8045999999999</c:v>
                </c:pt>
                <c:pt idx="1356">
                  <c:v>1451.8008</c:v>
                </c:pt>
                <c:pt idx="1357">
                  <c:v>1452.7969000000001</c:v>
                </c:pt>
                <c:pt idx="1358">
                  <c:v>1453.7930999999999</c:v>
                </c:pt>
                <c:pt idx="1359">
                  <c:v>1454.7892999999999</c:v>
                </c:pt>
                <c:pt idx="1360">
                  <c:v>1455.7854</c:v>
                </c:pt>
                <c:pt idx="1361">
                  <c:v>1456.7816</c:v>
                </c:pt>
                <c:pt idx="1362">
                  <c:v>1457.7778000000001</c:v>
                </c:pt>
                <c:pt idx="1363">
                  <c:v>1458.7738999999999</c:v>
                </c:pt>
                <c:pt idx="1364">
                  <c:v>1459.7701</c:v>
                </c:pt>
                <c:pt idx="1365">
                  <c:v>1460.7662</c:v>
                </c:pt>
                <c:pt idx="1366">
                  <c:v>1461.7625</c:v>
                </c:pt>
                <c:pt idx="1367">
                  <c:v>1462.7587000000001</c:v>
                </c:pt>
                <c:pt idx="1368">
                  <c:v>1463.7547999999999</c:v>
                </c:pt>
                <c:pt idx="1369">
                  <c:v>1464.751</c:v>
                </c:pt>
                <c:pt idx="1370">
                  <c:v>1465.7471</c:v>
                </c:pt>
                <c:pt idx="1371">
                  <c:v>1466.7432999999999</c:v>
                </c:pt>
                <c:pt idx="1372">
                  <c:v>1467.7394999999999</c:v>
                </c:pt>
                <c:pt idx="1373">
                  <c:v>1468.7356000000004</c:v>
                </c:pt>
                <c:pt idx="1374">
                  <c:v>1469.7318</c:v>
                </c:pt>
                <c:pt idx="1375">
                  <c:v>1470.7280000000001</c:v>
                </c:pt>
                <c:pt idx="1376">
                  <c:v>1471.7240999999999</c:v>
                </c:pt>
                <c:pt idx="1377">
                  <c:v>1472.7203</c:v>
                </c:pt>
                <c:pt idx="1378">
                  <c:v>1473.7164</c:v>
                </c:pt>
                <c:pt idx="1379">
                  <c:v>1474.7126000000001</c:v>
                </c:pt>
                <c:pt idx="1380">
                  <c:v>1475.7089000000001</c:v>
                </c:pt>
                <c:pt idx="1381">
                  <c:v>1476.7049999999999</c:v>
                </c:pt>
                <c:pt idx="1382">
                  <c:v>1477.7012</c:v>
                </c:pt>
                <c:pt idx="1383">
                  <c:v>1478.6972999999998</c:v>
                </c:pt>
                <c:pt idx="1384">
                  <c:v>1479.6934999999996</c:v>
                </c:pt>
                <c:pt idx="1385">
                  <c:v>1480.6896999999999</c:v>
                </c:pt>
                <c:pt idx="1386">
                  <c:v>1481.6858</c:v>
                </c:pt>
                <c:pt idx="1387">
                  <c:v>1482.6819999999998</c:v>
                </c:pt>
                <c:pt idx="1388">
                  <c:v>1483.6780999999999</c:v>
                </c:pt>
                <c:pt idx="1389">
                  <c:v>1484.6742999999994</c:v>
                </c:pt>
                <c:pt idx="1390">
                  <c:v>1485.6704999999995</c:v>
                </c:pt>
                <c:pt idx="1391">
                  <c:v>1486.6666</c:v>
                </c:pt>
                <c:pt idx="1392">
                  <c:v>1487.6627999999998</c:v>
                </c:pt>
                <c:pt idx="1393">
                  <c:v>1488.6590999999999</c:v>
                </c:pt>
                <c:pt idx="1394">
                  <c:v>1489.6551999999999</c:v>
                </c:pt>
                <c:pt idx="1395">
                  <c:v>1490.6513999999995</c:v>
                </c:pt>
                <c:pt idx="1396">
                  <c:v>1491.6475</c:v>
                </c:pt>
                <c:pt idx="1397">
                  <c:v>1492.6436999999999</c:v>
                </c:pt>
                <c:pt idx="1398">
                  <c:v>1493.6398999999999</c:v>
                </c:pt>
                <c:pt idx="1399">
                  <c:v>1494.636</c:v>
                </c:pt>
                <c:pt idx="1400">
                  <c:v>1495.6321999999998</c:v>
                </c:pt>
                <c:pt idx="1401">
                  <c:v>1496.6282999999999</c:v>
                </c:pt>
                <c:pt idx="1402">
                  <c:v>1497.6244999999994</c:v>
                </c:pt>
                <c:pt idx="1403">
                  <c:v>1498.6206999999999</c:v>
                </c:pt>
                <c:pt idx="1404">
                  <c:v>1499.6168</c:v>
                </c:pt>
                <c:pt idx="1405">
                  <c:v>1500.6129999999998</c:v>
                </c:pt>
                <c:pt idx="1406">
                  <c:v>1501.6092999999998</c:v>
                </c:pt>
                <c:pt idx="1407">
                  <c:v>1502.6052999999999</c:v>
                </c:pt>
                <c:pt idx="1408">
                  <c:v>1503.6016</c:v>
                </c:pt>
                <c:pt idx="1409">
                  <c:v>1504.5977</c:v>
                </c:pt>
                <c:pt idx="1410">
                  <c:v>1505.5938999999998</c:v>
                </c:pt>
                <c:pt idx="1411">
                  <c:v>1506.5900999999999</c:v>
                </c:pt>
                <c:pt idx="1412">
                  <c:v>1507.5862</c:v>
                </c:pt>
                <c:pt idx="1413">
                  <c:v>1508.5823999999998</c:v>
                </c:pt>
                <c:pt idx="1414">
                  <c:v>1509.5785000000001</c:v>
                </c:pt>
                <c:pt idx="1415">
                  <c:v>1510.5746999999999</c:v>
                </c:pt>
                <c:pt idx="1416">
                  <c:v>1511.5708999999999</c:v>
                </c:pt>
                <c:pt idx="1417">
                  <c:v>1512.567</c:v>
                </c:pt>
                <c:pt idx="1418">
                  <c:v>1513.5631999999998</c:v>
                </c:pt>
                <c:pt idx="1419">
                  <c:v>1514.5592999999999</c:v>
                </c:pt>
                <c:pt idx="1420">
                  <c:v>1515.5554999999999</c:v>
                </c:pt>
                <c:pt idx="1421">
                  <c:v>1516.5518</c:v>
                </c:pt>
                <c:pt idx="1422">
                  <c:v>1517.5479</c:v>
                </c:pt>
                <c:pt idx="1423">
                  <c:v>1518.5440999999998</c:v>
                </c:pt>
                <c:pt idx="1424">
                  <c:v>1519.5402999999999</c:v>
                </c:pt>
                <c:pt idx="1425">
                  <c:v>1520.5364</c:v>
                </c:pt>
                <c:pt idx="1426">
                  <c:v>1521.5326</c:v>
                </c:pt>
                <c:pt idx="1427">
                  <c:v>1522.5287000000001</c:v>
                </c:pt>
                <c:pt idx="1428">
                  <c:v>1523.5248999999999</c:v>
                </c:pt>
                <c:pt idx="1429">
                  <c:v>1524.5210999999999</c:v>
                </c:pt>
                <c:pt idx="1430">
                  <c:v>1525.5172</c:v>
                </c:pt>
                <c:pt idx="1431">
                  <c:v>1526.5133999999998</c:v>
                </c:pt>
                <c:pt idx="1432">
                  <c:v>1527.5094999999999</c:v>
                </c:pt>
                <c:pt idx="1433">
                  <c:v>1528.5057000000004</c:v>
                </c:pt>
                <c:pt idx="1434">
                  <c:v>1529.502</c:v>
                </c:pt>
                <c:pt idx="1435">
                  <c:v>1530.498</c:v>
                </c:pt>
                <c:pt idx="1436">
                  <c:v>1531.4942999999998</c:v>
                </c:pt>
                <c:pt idx="1437">
                  <c:v>1532.4905000000001</c:v>
                </c:pt>
                <c:pt idx="1438">
                  <c:v>1533.4866000000004</c:v>
                </c:pt>
                <c:pt idx="1439">
                  <c:v>1534.4828</c:v>
                </c:pt>
                <c:pt idx="1440">
                  <c:v>1535.4789000000001</c:v>
                </c:pt>
                <c:pt idx="1441">
                  <c:v>1536.4751000000001</c:v>
                </c:pt>
                <c:pt idx="1442">
                  <c:v>1537.4712999999999</c:v>
                </c:pt>
                <c:pt idx="1443">
                  <c:v>1538.4674</c:v>
                </c:pt>
                <c:pt idx="1444">
                  <c:v>1539.4636</c:v>
                </c:pt>
                <c:pt idx="1445">
                  <c:v>1540.4597000000001</c:v>
                </c:pt>
                <c:pt idx="1446">
                  <c:v>1541.4559000000004</c:v>
                </c:pt>
                <c:pt idx="1447">
                  <c:v>1542.4521</c:v>
                </c:pt>
                <c:pt idx="1448">
                  <c:v>1543.4482</c:v>
                </c:pt>
                <c:pt idx="1449">
                  <c:v>1544.4445000000001</c:v>
                </c:pt>
                <c:pt idx="1450">
                  <c:v>1545.4407000000001</c:v>
                </c:pt>
                <c:pt idx="1451">
                  <c:v>1546.4368000000004</c:v>
                </c:pt>
                <c:pt idx="1452">
                  <c:v>1547.433</c:v>
                </c:pt>
                <c:pt idx="1453">
                  <c:v>1548.4291000000001</c:v>
                </c:pt>
                <c:pt idx="1454">
                  <c:v>1549.4253000000001</c:v>
                </c:pt>
                <c:pt idx="1455">
                  <c:v>1550.4214999999999</c:v>
                </c:pt>
                <c:pt idx="1456">
                  <c:v>1551.4176000000004</c:v>
                </c:pt>
                <c:pt idx="1457">
                  <c:v>1552.4138</c:v>
                </c:pt>
                <c:pt idx="1458">
                  <c:v>1553.4099000000001</c:v>
                </c:pt>
                <c:pt idx="1459">
                  <c:v>1554.4061000000004</c:v>
                </c:pt>
                <c:pt idx="1460">
                  <c:v>1555.4023</c:v>
                </c:pt>
                <c:pt idx="1461">
                  <c:v>1556.3983999999998</c:v>
                </c:pt>
                <c:pt idx="1462">
                  <c:v>1557.3946999999998</c:v>
                </c:pt>
                <c:pt idx="1463">
                  <c:v>1558.3906999999999</c:v>
                </c:pt>
                <c:pt idx="1464">
                  <c:v>1559.3869999999999</c:v>
                </c:pt>
                <c:pt idx="1465">
                  <c:v>1560.3831999999998</c:v>
                </c:pt>
                <c:pt idx="1466">
                  <c:v>1561.3792999999998</c:v>
                </c:pt>
                <c:pt idx="1467">
                  <c:v>1562.3755000000001</c:v>
                </c:pt>
                <c:pt idx="1468">
                  <c:v>1563.3716999999999</c:v>
                </c:pt>
                <c:pt idx="1469">
                  <c:v>1564.3678</c:v>
                </c:pt>
                <c:pt idx="1470">
                  <c:v>1565.3639999999998</c:v>
                </c:pt>
                <c:pt idx="1471">
                  <c:v>1566.3600999999999</c:v>
                </c:pt>
                <c:pt idx="1472">
                  <c:v>1567.3562999999999</c:v>
                </c:pt>
                <c:pt idx="1473">
                  <c:v>1568.3525</c:v>
                </c:pt>
                <c:pt idx="1474">
                  <c:v>1569.3486</c:v>
                </c:pt>
                <c:pt idx="1475">
                  <c:v>1570.3447999999999</c:v>
                </c:pt>
                <c:pt idx="1476">
                  <c:v>1571.3408999999999</c:v>
                </c:pt>
                <c:pt idx="1477">
                  <c:v>1572.3371999999999</c:v>
                </c:pt>
                <c:pt idx="1478">
                  <c:v>1573.3333999999998</c:v>
                </c:pt>
                <c:pt idx="1479">
                  <c:v>1574.3295000000001</c:v>
                </c:pt>
                <c:pt idx="1480">
                  <c:v>1575.3257000000001</c:v>
                </c:pt>
                <c:pt idx="1481">
                  <c:v>1576.3218999999999</c:v>
                </c:pt>
                <c:pt idx="1482">
                  <c:v>1577.318</c:v>
                </c:pt>
                <c:pt idx="1483">
                  <c:v>1578.3141999999998</c:v>
                </c:pt>
                <c:pt idx="1484">
                  <c:v>1579.3102999999999</c:v>
                </c:pt>
                <c:pt idx="1485">
                  <c:v>1580.3064999999999</c:v>
                </c:pt>
                <c:pt idx="1486">
                  <c:v>1581.3027</c:v>
                </c:pt>
                <c:pt idx="1487">
                  <c:v>1582.2988</c:v>
                </c:pt>
                <c:pt idx="1488">
                  <c:v>1583.2950000000001</c:v>
                </c:pt>
                <c:pt idx="1489">
                  <c:v>1584.2910999999999</c:v>
                </c:pt>
                <c:pt idx="1490">
                  <c:v>1585.2873999999999</c:v>
                </c:pt>
                <c:pt idx="1491">
                  <c:v>1586.2836</c:v>
                </c:pt>
                <c:pt idx="1492">
                  <c:v>1587.2797</c:v>
                </c:pt>
                <c:pt idx="1493">
                  <c:v>1588.2759000000001</c:v>
                </c:pt>
                <c:pt idx="1494">
                  <c:v>1589.2719999999999</c:v>
                </c:pt>
                <c:pt idx="1495">
                  <c:v>1590.2682</c:v>
                </c:pt>
                <c:pt idx="1496">
                  <c:v>1591.2643999999998</c:v>
                </c:pt>
                <c:pt idx="1497">
                  <c:v>1592.2605000000001</c:v>
                </c:pt>
                <c:pt idx="1498">
                  <c:v>1593.2567000000001</c:v>
                </c:pt>
                <c:pt idx="1499">
                  <c:v>1594.2529</c:v>
                </c:pt>
                <c:pt idx="1500">
                  <c:v>1595.249</c:v>
                </c:pt>
                <c:pt idx="1501">
                  <c:v>1596.2452000000001</c:v>
                </c:pt>
                <c:pt idx="1502">
                  <c:v>1597.2412999999999</c:v>
                </c:pt>
                <c:pt idx="1503">
                  <c:v>1598.2375000000004</c:v>
                </c:pt>
                <c:pt idx="1504">
                  <c:v>1599.2338</c:v>
                </c:pt>
                <c:pt idx="1505">
                  <c:v>1600.2299</c:v>
                </c:pt>
                <c:pt idx="1506">
                  <c:v>1601.2261000000001</c:v>
                </c:pt>
                <c:pt idx="1507">
                  <c:v>1602.2221999999999</c:v>
                </c:pt>
                <c:pt idx="1508">
                  <c:v>1603.2184</c:v>
                </c:pt>
                <c:pt idx="1509">
                  <c:v>1604.2146</c:v>
                </c:pt>
                <c:pt idx="1510">
                  <c:v>1605.2107000000001</c:v>
                </c:pt>
                <c:pt idx="1511">
                  <c:v>1606.2069000000001</c:v>
                </c:pt>
                <c:pt idx="1512">
                  <c:v>1607.2030999999999</c:v>
                </c:pt>
                <c:pt idx="1513">
                  <c:v>1608.1991999999998</c:v>
                </c:pt>
                <c:pt idx="1514">
                  <c:v>1609.1953999999998</c:v>
                </c:pt>
                <c:pt idx="1515">
                  <c:v>1610.1914999999995</c:v>
                </c:pt>
                <c:pt idx="1516">
                  <c:v>1611.1876999999999</c:v>
                </c:pt>
                <c:pt idx="1517">
                  <c:v>1612.1839999999995</c:v>
                </c:pt>
                <c:pt idx="1518">
                  <c:v>1613.1800999999998</c:v>
                </c:pt>
                <c:pt idx="1519">
                  <c:v>1614.1762999999999</c:v>
                </c:pt>
                <c:pt idx="1520">
                  <c:v>1615.1723999999995</c:v>
                </c:pt>
                <c:pt idx="1521">
                  <c:v>1616.1686</c:v>
                </c:pt>
                <c:pt idx="1522">
                  <c:v>1617.1647999999998</c:v>
                </c:pt>
                <c:pt idx="1523">
                  <c:v>1618.1608999999999</c:v>
                </c:pt>
                <c:pt idx="1524">
                  <c:v>1619.1570999999999</c:v>
                </c:pt>
                <c:pt idx="1525">
                  <c:v>1620.1531999999995</c:v>
                </c:pt>
                <c:pt idx="1526">
                  <c:v>1621.1493999999998</c:v>
                </c:pt>
                <c:pt idx="1527">
                  <c:v>1622.1456000000001</c:v>
                </c:pt>
                <c:pt idx="1528">
                  <c:v>1623.1416999999999</c:v>
                </c:pt>
                <c:pt idx="1529">
                  <c:v>1624.1378999999999</c:v>
                </c:pt>
                <c:pt idx="1530">
                  <c:v>1625.1341999999995</c:v>
                </c:pt>
                <c:pt idx="1531">
                  <c:v>1626.1301999999998</c:v>
                </c:pt>
                <c:pt idx="1532">
                  <c:v>1627.1265000000001</c:v>
                </c:pt>
                <c:pt idx="1533">
                  <c:v>1628.1225999999999</c:v>
                </c:pt>
                <c:pt idx="1534">
                  <c:v>1629.1188</c:v>
                </c:pt>
                <c:pt idx="1535">
                  <c:v>1630.115</c:v>
                </c:pt>
                <c:pt idx="1536">
                  <c:v>1631.1110999999999</c:v>
                </c:pt>
                <c:pt idx="1537">
                  <c:v>1632.1072999999999</c:v>
                </c:pt>
                <c:pt idx="1538">
                  <c:v>1633.1033999999995</c:v>
                </c:pt>
                <c:pt idx="1539">
                  <c:v>1634.0996</c:v>
                </c:pt>
                <c:pt idx="1540">
                  <c:v>1635.0958000000001</c:v>
                </c:pt>
                <c:pt idx="1541">
                  <c:v>1636.0918999999999</c:v>
                </c:pt>
                <c:pt idx="1542">
                  <c:v>1637.0880999999999</c:v>
                </c:pt>
                <c:pt idx="1543">
                  <c:v>1638.0843999999995</c:v>
                </c:pt>
                <c:pt idx="1544">
                  <c:v>1639.0803999999998</c:v>
                </c:pt>
                <c:pt idx="1545">
                  <c:v>1640.0767000000001</c:v>
                </c:pt>
                <c:pt idx="1546">
                  <c:v>1641.0727999999999</c:v>
                </c:pt>
                <c:pt idx="1547">
                  <c:v>1642.069</c:v>
                </c:pt>
                <c:pt idx="1548">
                  <c:v>1643.0652</c:v>
                </c:pt>
                <c:pt idx="1549">
                  <c:v>1644.0612999999998</c:v>
                </c:pt>
                <c:pt idx="1550">
                  <c:v>1645.0574999999999</c:v>
                </c:pt>
                <c:pt idx="1551">
                  <c:v>1646.0536</c:v>
                </c:pt>
                <c:pt idx="1552">
                  <c:v>1647.0498</c:v>
                </c:pt>
                <c:pt idx="1553">
                  <c:v>1648.046</c:v>
                </c:pt>
                <c:pt idx="1554">
                  <c:v>1649.0420999999999</c:v>
                </c:pt>
                <c:pt idx="1555">
                  <c:v>1650.0382999999999</c:v>
                </c:pt>
                <c:pt idx="1556">
                  <c:v>1651.0343999999998</c:v>
                </c:pt>
                <c:pt idx="1557">
                  <c:v>1652.0306</c:v>
                </c:pt>
                <c:pt idx="1558">
                  <c:v>1653.0269000000001</c:v>
                </c:pt>
                <c:pt idx="1559">
                  <c:v>1654.0228999999999</c:v>
                </c:pt>
                <c:pt idx="1560">
                  <c:v>1655.0192</c:v>
                </c:pt>
                <c:pt idx="1561">
                  <c:v>1656.0154</c:v>
                </c:pt>
                <c:pt idx="1562">
                  <c:v>1657.0115000000001</c:v>
                </c:pt>
                <c:pt idx="1563">
                  <c:v>1658.0077000000001</c:v>
                </c:pt>
                <c:pt idx="1564">
                  <c:v>1659.0038</c:v>
                </c:pt>
                <c:pt idx="1565">
                  <c:v>1660</c:v>
                </c:pt>
                <c:pt idx="1566">
                  <c:v>1660.9962</c:v>
                </c:pt>
                <c:pt idx="1567">
                  <c:v>1661.9922999999999</c:v>
                </c:pt>
                <c:pt idx="1568">
                  <c:v>1662.9884999999999</c:v>
                </c:pt>
                <c:pt idx="1569">
                  <c:v>1663.9846</c:v>
                </c:pt>
                <c:pt idx="1570">
                  <c:v>1664.9808</c:v>
                </c:pt>
                <c:pt idx="1571">
                  <c:v>1665.9771000000001</c:v>
                </c:pt>
                <c:pt idx="1572">
                  <c:v>1666.9730999999999</c:v>
                </c:pt>
                <c:pt idx="1573">
                  <c:v>1667.9694</c:v>
                </c:pt>
                <c:pt idx="1574">
                  <c:v>1668.9656000000004</c:v>
                </c:pt>
                <c:pt idx="1575">
                  <c:v>1669.9617000000001</c:v>
                </c:pt>
                <c:pt idx="1576">
                  <c:v>1670.9579000000001</c:v>
                </c:pt>
                <c:pt idx="1577">
                  <c:v>1671.954</c:v>
                </c:pt>
                <c:pt idx="1578">
                  <c:v>1672.9502</c:v>
                </c:pt>
                <c:pt idx="1579">
                  <c:v>1673.9464</c:v>
                </c:pt>
                <c:pt idx="1580">
                  <c:v>1674.9425000000001</c:v>
                </c:pt>
                <c:pt idx="1581">
                  <c:v>1675.9387000000004</c:v>
                </c:pt>
                <c:pt idx="1582">
                  <c:v>1676.9348</c:v>
                </c:pt>
                <c:pt idx="1583">
                  <c:v>1677.931</c:v>
                </c:pt>
                <c:pt idx="1584">
                  <c:v>1678.9272000000001</c:v>
                </c:pt>
                <c:pt idx="1585">
                  <c:v>1679.9232999999999</c:v>
                </c:pt>
                <c:pt idx="1586">
                  <c:v>1680.9196000000004</c:v>
                </c:pt>
                <c:pt idx="1587">
                  <c:v>1681.9156000000005</c:v>
                </c:pt>
                <c:pt idx="1588">
                  <c:v>1682.9119000000001</c:v>
                </c:pt>
                <c:pt idx="1589">
                  <c:v>1683.9081000000001</c:v>
                </c:pt>
                <c:pt idx="1590">
                  <c:v>1684.9041999999999</c:v>
                </c:pt>
                <c:pt idx="1591">
                  <c:v>1685.9004</c:v>
                </c:pt>
                <c:pt idx="1592">
                  <c:v>1686.8966</c:v>
                </c:pt>
                <c:pt idx="1593">
                  <c:v>1687.8926999999999</c:v>
                </c:pt>
                <c:pt idx="1594">
                  <c:v>1688.8888999999999</c:v>
                </c:pt>
                <c:pt idx="1595">
                  <c:v>1689.885</c:v>
                </c:pt>
                <c:pt idx="1596">
                  <c:v>1690.8811999999998</c:v>
                </c:pt>
                <c:pt idx="1597">
                  <c:v>1691.8773999999999</c:v>
                </c:pt>
                <c:pt idx="1598">
                  <c:v>1692.8734999999995</c:v>
                </c:pt>
                <c:pt idx="1599">
                  <c:v>1693.8697999999999</c:v>
                </c:pt>
                <c:pt idx="1600">
                  <c:v>1694.8658</c:v>
                </c:pt>
                <c:pt idx="1601">
                  <c:v>1695.8620999999998</c:v>
                </c:pt>
                <c:pt idx="1602">
                  <c:v>1696.8582999999999</c:v>
                </c:pt>
                <c:pt idx="1603">
                  <c:v>1697.8543999999995</c:v>
                </c:pt>
                <c:pt idx="1604">
                  <c:v>1698.8506</c:v>
                </c:pt>
                <c:pt idx="1605">
                  <c:v>1699.8468</c:v>
                </c:pt>
                <c:pt idx="1606">
                  <c:v>1700.8428999999999</c:v>
                </c:pt>
                <c:pt idx="1607">
                  <c:v>1701.8390999999999</c:v>
                </c:pt>
                <c:pt idx="1608">
                  <c:v>1702.8352</c:v>
                </c:pt>
                <c:pt idx="1609">
                  <c:v>1703.8313999999998</c:v>
                </c:pt>
                <c:pt idx="1610">
                  <c:v>1704.8276000000001</c:v>
                </c:pt>
                <c:pt idx="1611">
                  <c:v>1705.8236999999999</c:v>
                </c:pt>
                <c:pt idx="1612">
                  <c:v>1706.8199</c:v>
                </c:pt>
                <c:pt idx="1613">
                  <c:v>1707.816</c:v>
                </c:pt>
                <c:pt idx="1614">
                  <c:v>1708.8122999999998</c:v>
                </c:pt>
                <c:pt idx="1615">
                  <c:v>1709.8085000000001</c:v>
                </c:pt>
                <c:pt idx="1616">
                  <c:v>1710.8045999999999</c:v>
                </c:pt>
                <c:pt idx="1617">
                  <c:v>1711.8008</c:v>
                </c:pt>
                <c:pt idx="1618">
                  <c:v>1712.7969000000001</c:v>
                </c:pt>
                <c:pt idx="1619">
                  <c:v>1713.7930999999999</c:v>
                </c:pt>
                <c:pt idx="1620">
                  <c:v>1714.7892999999999</c:v>
                </c:pt>
                <c:pt idx="1621">
                  <c:v>1715.7854</c:v>
                </c:pt>
                <c:pt idx="1622">
                  <c:v>1716.7816</c:v>
                </c:pt>
                <c:pt idx="1623">
                  <c:v>1717.7778000000001</c:v>
                </c:pt>
                <c:pt idx="1624">
                  <c:v>1718.7738999999999</c:v>
                </c:pt>
                <c:pt idx="1625">
                  <c:v>1719.7701</c:v>
                </c:pt>
                <c:pt idx="1626">
                  <c:v>1720.7662</c:v>
                </c:pt>
                <c:pt idx="1627">
                  <c:v>1721.7625</c:v>
                </c:pt>
                <c:pt idx="1628">
                  <c:v>1722.7587000000001</c:v>
                </c:pt>
                <c:pt idx="1629">
                  <c:v>1723.7547999999999</c:v>
                </c:pt>
                <c:pt idx="1630">
                  <c:v>1724.751</c:v>
                </c:pt>
                <c:pt idx="1631">
                  <c:v>1725.7471</c:v>
                </c:pt>
                <c:pt idx="1632">
                  <c:v>1726.7432999999999</c:v>
                </c:pt>
                <c:pt idx="1633">
                  <c:v>1727.7394999999999</c:v>
                </c:pt>
                <c:pt idx="1634">
                  <c:v>1728.7356000000004</c:v>
                </c:pt>
                <c:pt idx="1635">
                  <c:v>1729.7318</c:v>
                </c:pt>
                <c:pt idx="1636">
                  <c:v>1730.7280000000001</c:v>
                </c:pt>
                <c:pt idx="1637">
                  <c:v>1731.7240999999999</c:v>
                </c:pt>
                <c:pt idx="1638">
                  <c:v>1732.7203</c:v>
                </c:pt>
                <c:pt idx="1639">
                  <c:v>1733.7164</c:v>
                </c:pt>
                <c:pt idx="1640">
                  <c:v>1734.7126000000001</c:v>
                </c:pt>
                <c:pt idx="1641">
                  <c:v>1735.7089000000001</c:v>
                </c:pt>
                <c:pt idx="1642">
                  <c:v>1736.7049999999999</c:v>
                </c:pt>
                <c:pt idx="1643">
                  <c:v>1737.7012</c:v>
                </c:pt>
                <c:pt idx="1644">
                  <c:v>1738.6972999999998</c:v>
                </c:pt>
                <c:pt idx="1645">
                  <c:v>1739.6934999999996</c:v>
                </c:pt>
                <c:pt idx="1646">
                  <c:v>1740.6896999999999</c:v>
                </c:pt>
                <c:pt idx="1647">
                  <c:v>1741.6858</c:v>
                </c:pt>
                <c:pt idx="1648">
                  <c:v>1742.6819999999998</c:v>
                </c:pt>
                <c:pt idx="1649">
                  <c:v>1743.6780999999999</c:v>
                </c:pt>
                <c:pt idx="1650">
                  <c:v>1744.6742999999994</c:v>
                </c:pt>
                <c:pt idx="1651">
                  <c:v>1745.6704999999995</c:v>
                </c:pt>
                <c:pt idx="1652">
                  <c:v>1746.6666</c:v>
                </c:pt>
                <c:pt idx="1653">
                  <c:v>1747.6627999999998</c:v>
                </c:pt>
                <c:pt idx="1654">
                  <c:v>1748.6590999999999</c:v>
                </c:pt>
                <c:pt idx="1655">
                  <c:v>1749.6551999999999</c:v>
                </c:pt>
                <c:pt idx="1656">
                  <c:v>1750.6513999999995</c:v>
                </c:pt>
                <c:pt idx="1657">
                  <c:v>1751.6475</c:v>
                </c:pt>
                <c:pt idx="1658">
                  <c:v>1752.6436999999999</c:v>
                </c:pt>
                <c:pt idx="1659">
                  <c:v>1753.6398999999999</c:v>
                </c:pt>
                <c:pt idx="1660">
                  <c:v>1754.636</c:v>
                </c:pt>
                <c:pt idx="1661">
                  <c:v>1755.6321999999998</c:v>
                </c:pt>
                <c:pt idx="1662">
                  <c:v>1756.6282999999999</c:v>
                </c:pt>
                <c:pt idx="1663">
                  <c:v>1757.6244999999994</c:v>
                </c:pt>
                <c:pt idx="1664">
                  <c:v>1758.6206999999999</c:v>
                </c:pt>
                <c:pt idx="1665">
                  <c:v>1759.6168</c:v>
                </c:pt>
                <c:pt idx="1666">
                  <c:v>1760.6129999999998</c:v>
                </c:pt>
                <c:pt idx="1667">
                  <c:v>1761.6092999999998</c:v>
                </c:pt>
                <c:pt idx="1668">
                  <c:v>1762.6052999999999</c:v>
                </c:pt>
                <c:pt idx="1669">
                  <c:v>1763.6016</c:v>
                </c:pt>
                <c:pt idx="1670">
                  <c:v>1764.5977</c:v>
                </c:pt>
                <c:pt idx="1671">
                  <c:v>1765.5938999999998</c:v>
                </c:pt>
                <c:pt idx="1672">
                  <c:v>1766.5900999999999</c:v>
                </c:pt>
                <c:pt idx="1673">
                  <c:v>1767.5862</c:v>
                </c:pt>
                <c:pt idx="1674">
                  <c:v>1768.5823999999998</c:v>
                </c:pt>
                <c:pt idx="1675">
                  <c:v>1769.5785000000001</c:v>
                </c:pt>
                <c:pt idx="1676">
                  <c:v>1770.5746999999999</c:v>
                </c:pt>
                <c:pt idx="1677">
                  <c:v>1771.5708999999999</c:v>
                </c:pt>
                <c:pt idx="1678">
                  <c:v>1772.567</c:v>
                </c:pt>
                <c:pt idx="1679">
                  <c:v>1773.5631999999998</c:v>
                </c:pt>
                <c:pt idx="1680">
                  <c:v>1774.5592999999999</c:v>
                </c:pt>
                <c:pt idx="1681">
                  <c:v>1775.5554999999999</c:v>
                </c:pt>
                <c:pt idx="1682">
                  <c:v>1776.5518</c:v>
                </c:pt>
                <c:pt idx="1683">
                  <c:v>1777.5479</c:v>
                </c:pt>
                <c:pt idx="1684">
                  <c:v>1778.5440999999998</c:v>
                </c:pt>
                <c:pt idx="1685">
                  <c:v>1779.5402999999999</c:v>
                </c:pt>
                <c:pt idx="1686">
                  <c:v>1780.5364</c:v>
                </c:pt>
                <c:pt idx="1687">
                  <c:v>1781.5326</c:v>
                </c:pt>
                <c:pt idx="1688">
                  <c:v>1782.5287000000001</c:v>
                </c:pt>
                <c:pt idx="1689">
                  <c:v>1783.5248999999999</c:v>
                </c:pt>
                <c:pt idx="1690">
                  <c:v>1784.5210999999999</c:v>
                </c:pt>
                <c:pt idx="1691">
                  <c:v>1785.5172</c:v>
                </c:pt>
                <c:pt idx="1692">
                  <c:v>1786.5133999999998</c:v>
                </c:pt>
                <c:pt idx="1693">
                  <c:v>1787.5094999999999</c:v>
                </c:pt>
                <c:pt idx="1694">
                  <c:v>1788.5057000000004</c:v>
                </c:pt>
                <c:pt idx="1695">
                  <c:v>1789.502</c:v>
                </c:pt>
                <c:pt idx="1696">
                  <c:v>1790.498</c:v>
                </c:pt>
                <c:pt idx="1697">
                  <c:v>1791.4942999999998</c:v>
                </c:pt>
                <c:pt idx="1698">
                  <c:v>1792.4905000000001</c:v>
                </c:pt>
                <c:pt idx="1699">
                  <c:v>1793.4866000000004</c:v>
                </c:pt>
                <c:pt idx="1700">
                  <c:v>1794.4828</c:v>
                </c:pt>
                <c:pt idx="1701">
                  <c:v>1795.4789000000001</c:v>
                </c:pt>
                <c:pt idx="1702">
                  <c:v>1796.4751000000001</c:v>
                </c:pt>
                <c:pt idx="1703">
                  <c:v>1797.4712999999999</c:v>
                </c:pt>
                <c:pt idx="1704">
                  <c:v>1798.4674</c:v>
                </c:pt>
                <c:pt idx="1705">
                  <c:v>1799.4636</c:v>
                </c:pt>
                <c:pt idx="1706">
                  <c:v>1800.4597000000001</c:v>
                </c:pt>
                <c:pt idx="1707">
                  <c:v>1801.4559000000004</c:v>
                </c:pt>
                <c:pt idx="1708">
                  <c:v>1802.4521</c:v>
                </c:pt>
                <c:pt idx="1709">
                  <c:v>1803.4482</c:v>
                </c:pt>
                <c:pt idx="1710">
                  <c:v>1804.4445000000001</c:v>
                </c:pt>
                <c:pt idx="1711">
                  <c:v>1805.4407000000001</c:v>
                </c:pt>
                <c:pt idx="1712">
                  <c:v>1806.4368000000004</c:v>
                </c:pt>
                <c:pt idx="1713">
                  <c:v>1807.433</c:v>
                </c:pt>
                <c:pt idx="1714">
                  <c:v>1808.4291000000001</c:v>
                </c:pt>
                <c:pt idx="1715">
                  <c:v>1809.4253000000001</c:v>
                </c:pt>
                <c:pt idx="1716">
                  <c:v>1810.4214999999999</c:v>
                </c:pt>
                <c:pt idx="1717">
                  <c:v>1811.4176000000004</c:v>
                </c:pt>
                <c:pt idx="1718">
                  <c:v>1812.4138</c:v>
                </c:pt>
                <c:pt idx="1719">
                  <c:v>1813.4099000000001</c:v>
                </c:pt>
                <c:pt idx="1720">
                  <c:v>1814.4061000000004</c:v>
                </c:pt>
                <c:pt idx="1721">
                  <c:v>1815.4023</c:v>
                </c:pt>
                <c:pt idx="1722">
                  <c:v>1816.3983999999998</c:v>
                </c:pt>
                <c:pt idx="1723">
                  <c:v>1817.3946999999998</c:v>
                </c:pt>
                <c:pt idx="1724">
                  <c:v>1818.3906999999999</c:v>
                </c:pt>
                <c:pt idx="1725">
                  <c:v>1819.3869999999999</c:v>
                </c:pt>
                <c:pt idx="1726">
                  <c:v>1820.3831999999998</c:v>
                </c:pt>
                <c:pt idx="1727">
                  <c:v>1821.3792999999998</c:v>
                </c:pt>
                <c:pt idx="1728">
                  <c:v>1822.3755000000001</c:v>
                </c:pt>
                <c:pt idx="1729">
                  <c:v>1823.3716999999999</c:v>
                </c:pt>
                <c:pt idx="1730">
                  <c:v>1824.3678</c:v>
                </c:pt>
                <c:pt idx="1731">
                  <c:v>1825.3639999999998</c:v>
                </c:pt>
                <c:pt idx="1732">
                  <c:v>1826.3600999999999</c:v>
                </c:pt>
                <c:pt idx="1733">
                  <c:v>1827.3562999999999</c:v>
                </c:pt>
                <c:pt idx="1734">
                  <c:v>1828.3525</c:v>
                </c:pt>
                <c:pt idx="1735">
                  <c:v>1829.3486</c:v>
                </c:pt>
                <c:pt idx="1736">
                  <c:v>1830.3447999999999</c:v>
                </c:pt>
                <c:pt idx="1737">
                  <c:v>1831.3408999999999</c:v>
                </c:pt>
                <c:pt idx="1738">
                  <c:v>1832.3371999999999</c:v>
                </c:pt>
                <c:pt idx="1739">
                  <c:v>1833.3333999999998</c:v>
                </c:pt>
                <c:pt idx="1740">
                  <c:v>1834.3295000000001</c:v>
                </c:pt>
                <c:pt idx="1741">
                  <c:v>1835.3257000000001</c:v>
                </c:pt>
                <c:pt idx="1742">
                  <c:v>1836.3218999999999</c:v>
                </c:pt>
                <c:pt idx="1743">
                  <c:v>1837.318</c:v>
                </c:pt>
                <c:pt idx="1744">
                  <c:v>1838.3141999999998</c:v>
                </c:pt>
                <c:pt idx="1745">
                  <c:v>1839.3102999999999</c:v>
                </c:pt>
                <c:pt idx="1746">
                  <c:v>1840.3064999999999</c:v>
                </c:pt>
                <c:pt idx="1747">
                  <c:v>1841.3027</c:v>
                </c:pt>
                <c:pt idx="1748">
                  <c:v>1842.2988</c:v>
                </c:pt>
                <c:pt idx="1749">
                  <c:v>1843.2950000000001</c:v>
                </c:pt>
                <c:pt idx="1750">
                  <c:v>1844.2910999999999</c:v>
                </c:pt>
                <c:pt idx="1751">
                  <c:v>1845.2873999999999</c:v>
                </c:pt>
                <c:pt idx="1752">
                  <c:v>1846.2836</c:v>
                </c:pt>
                <c:pt idx="1753">
                  <c:v>1847.2797</c:v>
                </c:pt>
                <c:pt idx="1754">
                  <c:v>1848.2759000000001</c:v>
                </c:pt>
                <c:pt idx="1755">
                  <c:v>1849.2719999999999</c:v>
                </c:pt>
                <c:pt idx="1756">
                  <c:v>1850.2682</c:v>
                </c:pt>
                <c:pt idx="1757">
                  <c:v>1851.2643999999998</c:v>
                </c:pt>
                <c:pt idx="1758">
                  <c:v>1852.2605000000001</c:v>
                </c:pt>
                <c:pt idx="1759">
                  <c:v>1853.2567000000001</c:v>
                </c:pt>
                <c:pt idx="1760">
                  <c:v>1854.2529</c:v>
                </c:pt>
                <c:pt idx="1761">
                  <c:v>1855.249</c:v>
                </c:pt>
                <c:pt idx="1762">
                  <c:v>1856.2452000000001</c:v>
                </c:pt>
                <c:pt idx="1763">
                  <c:v>1857.2412999999999</c:v>
                </c:pt>
                <c:pt idx="1764">
                  <c:v>1858.2375000000004</c:v>
                </c:pt>
                <c:pt idx="1765">
                  <c:v>1859.2338</c:v>
                </c:pt>
                <c:pt idx="1766">
                  <c:v>1860.2299</c:v>
                </c:pt>
                <c:pt idx="1767">
                  <c:v>1861.2261000000001</c:v>
                </c:pt>
                <c:pt idx="1768">
                  <c:v>1862.2221999999999</c:v>
                </c:pt>
                <c:pt idx="1769">
                  <c:v>1863.2184</c:v>
                </c:pt>
                <c:pt idx="1770">
                  <c:v>1864.2146</c:v>
                </c:pt>
                <c:pt idx="1771">
                  <c:v>1865.2107000000001</c:v>
                </c:pt>
                <c:pt idx="1772">
                  <c:v>1866.2069000000001</c:v>
                </c:pt>
                <c:pt idx="1773">
                  <c:v>1867.2030999999999</c:v>
                </c:pt>
                <c:pt idx="1774">
                  <c:v>1868.1991999999998</c:v>
                </c:pt>
                <c:pt idx="1775">
                  <c:v>1869.1953999999998</c:v>
                </c:pt>
                <c:pt idx="1776">
                  <c:v>1870.1914999999995</c:v>
                </c:pt>
                <c:pt idx="1777">
                  <c:v>1871.1876999999999</c:v>
                </c:pt>
                <c:pt idx="1778">
                  <c:v>1872.1839999999995</c:v>
                </c:pt>
                <c:pt idx="1779">
                  <c:v>1873.1800999999998</c:v>
                </c:pt>
                <c:pt idx="1780">
                  <c:v>1874.1762999999999</c:v>
                </c:pt>
                <c:pt idx="1781">
                  <c:v>1875.1723999999995</c:v>
                </c:pt>
                <c:pt idx="1782">
                  <c:v>1876.1686</c:v>
                </c:pt>
                <c:pt idx="1783">
                  <c:v>1877.1647999999998</c:v>
                </c:pt>
                <c:pt idx="1784">
                  <c:v>1878.1608999999999</c:v>
                </c:pt>
                <c:pt idx="1785">
                  <c:v>1879.1570999999999</c:v>
                </c:pt>
                <c:pt idx="1786">
                  <c:v>1880.1531999999995</c:v>
                </c:pt>
                <c:pt idx="1787">
                  <c:v>1881.1493999999998</c:v>
                </c:pt>
                <c:pt idx="1788">
                  <c:v>1882.1456000000001</c:v>
                </c:pt>
                <c:pt idx="1789">
                  <c:v>1883.1416999999999</c:v>
                </c:pt>
                <c:pt idx="1790">
                  <c:v>1884.1378999999999</c:v>
                </c:pt>
                <c:pt idx="1791">
                  <c:v>1885.1341999999995</c:v>
                </c:pt>
                <c:pt idx="1792">
                  <c:v>1886.1301999999998</c:v>
                </c:pt>
                <c:pt idx="1793">
                  <c:v>1887.1265000000001</c:v>
                </c:pt>
                <c:pt idx="1794">
                  <c:v>1888.1225999999999</c:v>
                </c:pt>
                <c:pt idx="1795">
                  <c:v>1889.1188</c:v>
                </c:pt>
                <c:pt idx="1796">
                  <c:v>1890.115</c:v>
                </c:pt>
                <c:pt idx="1797">
                  <c:v>1891.1110999999999</c:v>
                </c:pt>
                <c:pt idx="1798">
                  <c:v>1892.1072999999999</c:v>
                </c:pt>
                <c:pt idx="1799">
                  <c:v>1893.1033999999995</c:v>
                </c:pt>
                <c:pt idx="1800">
                  <c:v>1894.0996</c:v>
                </c:pt>
                <c:pt idx="1801">
                  <c:v>1895.0958000000001</c:v>
                </c:pt>
                <c:pt idx="1802">
                  <c:v>1896.0918999999999</c:v>
                </c:pt>
                <c:pt idx="1803">
                  <c:v>1897.0880999999999</c:v>
                </c:pt>
                <c:pt idx="1804">
                  <c:v>1898.0843999999995</c:v>
                </c:pt>
                <c:pt idx="1805">
                  <c:v>1899.0803999999998</c:v>
                </c:pt>
                <c:pt idx="1806">
                  <c:v>1900.0767000000001</c:v>
                </c:pt>
                <c:pt idx="1807">
                  <c:v>1901.0727999999999</c:v>
                </c:pt>
                <c:pt idx="1808">
                  <c:v>1902.069</c:v>
                </c:pt>
                <c:pt idx="1809">
                  <c:v>1903.0652</c:v>
                </c:pt>
                <c:pt idx="1810">
                  <c:v>1904.0612999999998</c:v>
                </c:pt>
                <c:pt idx="1811">
                  <c:v>1905.0574999999999</c:v>
                </c:pt>
                <c:pt idx="1812">
                  <c:v>1906.0536</c:v>
                </c:pt>
                <c:pt idx="1813">
                  <c:v>1907.0498</c:v>
                </c:pt>
                <c:pt idx="1814">
                  <c:v>1908.046</c:v>
                </c:pt>
                <c:pt idx="1815">
                  <c:v>1909.0420999999999</c:v>
                </c:pt>
                <c:pt idx="1816">
                  <c:v>1910.0382999999999</c:v>
                </c:pt>
                <c:pt idx="1817">
                  <c:v>1911.0343999999998</c:v>
                </c:pt>
                <c:pt idx="1818">
                  <c:v>1912.0306</c:v>
                </c:pt>
                <c:pt idx="1819">
                  <c:v>1913.0269000000001</c:v>
                </c:pt>
                <c:pt idx="1820">
                  <c:v>1914.0228999999999</c:v>
                </c:pt>
                <c:pt idx="1821">
                  <c:v>1915.0192</c:v>
                </c:pt>
                <c:pt idx="1822">
                  <c:v>1916.0154</c:v>
                </c:pt>
                <c:pt idx="1823">
                  <c:v>1917.0115000000001</c:v>
                </c:pt>
                <c:pt idx="1824">
                  <c:v>1918.0077000000001</c:v>
                </c:pt>
                <c:pt idx="1825">
                  <c:v>1919.0038</c:v>
                </c:pt>
                <c:pt idx="1826">
                  <c:v>1920</c:v>
                </c:pt>
                <c:pt idx="1827">
                  <c:v>1920.9962</c:v>
                </c:pt>
                <c:pt idx="1828">
                  <c:v>1921.9922999999999</c:v>
                </c:pt>
                <c:pt idx="1829">
                  <c:v>1922.9884999999999</c:v>
                </c:pt>
                <c:pt idx="1830">
                  <c:v>1923.9846</c:v>
                </c:pt>
                <c:pt idx="1831">
                  <c:v>1924.9808</c:v>
                </c:pt>
                <c:pt idx="1832">
                  <c:v>1925.9771000000001</c:v>
                </c:pt>
                <c:pt idx="1833">
                  <c:v>1926.9730999999999</c:v>
                </c:pt>
                <c:pt idx="1834">
                  <c:v>1927.9694</c:v>
                </c:pt>
                <c:pt idx="1835">
                  <c:v>1928.9656000000004</c:v>
                </c:pt>
                <c:pt idx="1836">
                  <c:v>1929.9617000000001</c:v>
                </c:pt>
                <c:pt idx="1837">
                  <c:v>1930.9579000000001</c:v>
                </c:pt>
                <c:pt idx="1838">
                  <c:v>1931.954</c:v>
                </c:pt>
                <c:pt idx="1839">
                  <c:v>1932.9502</c:v>
                </c:pt>
                <c:pt idx="1840">
                  <c:v>1933.9464</c:v>
                </c:pt>
                <c:pt idx="1841">
                  <c:v>1934.9425000000001</c:v>
                </c:pt>
                <c:pt idx="1842">
                  <c:v>1935.9387000000004</c:v>
                </c:pt>
                <c:pt idx="1843">
                  <c:v>1936.9348</c:v>
                </c:pt>
                <c:pt idx="1844">
                  <c:v>1937.931</c:v>
                </c:pt>
                <c:pt idx="1845">
                  <c:v>1938.9272000000001</c:v>
                </c:pt>
                <c:pt idx="1846">
                  <c:v>1939.9232999999999</c:v>
                </c:pt>
                <c:pt idx="1847">
                  <c:v>1940.9196000000004</c:v>
                </c:pt>
                <c:pt idx="1848">
                  <c:v>1941.9156000000005</c:v>
                </c:pt>
                <c:pt idx="1849">
                  <c:v>1942.9119000000001</c:v>
                </c:pt>
                <c:pt idx="1850">
                  <c:v>1943.9081000000001</c:v>
                </c:pt>
                <c:pt idx="1851">
                  <c:v>1944.9041999999999</c:v>
                </c:pt>
                <c:pt idx="1852">
                  <c:v>1945.9004</c:v>
                </c:pt>
                <c:pt idx="1853">
                  <c:v>1946.8966</c:v>
                </c:pt>
                <c:pt idx="1854">
                  <c:v>1947.8926999999999</c:v>
                </c:pt>
                <c:pt idx="1855">
                  <c:v>1948.8888999999999</c:v>
                </c:pt>
                <c:pt idx="1856">
                  <c:v>1949.885</c:v>
                </c:pt>
                <c:pt idx="1857">
                  <c:v>1950.8811999999998</c:v>
                </c:pt>
                <c:pt idx="1858">
                  <c:v>1951.8773999999999</c:v>
                </c:pt>
                <c:pt idx="1859">
                  <c:v>1952.8734999999995</c:v>
                </c:pt>
                <c:pt idx="1860">
                  <c:v>1953.8697999999999</c:v>
                </c:pt>
                <c:pt idx="1861">
                  <c:v>1954.8658</c:v>
                </c:pt>
                <c:pt idx="1862">
                  <c:v>1955.8620999999998</c:v>
                </c:pt>
                <c:pt idx="1863">
                  <c:v>1956.8582999999999</c:v>
                </c:pt>
                <c:pt idx="1864">
                  <c:v>1957.8543999999995</c:v>
                </c:pt>
                <c:pt idx="1865">
                  <c:v>1958.8506</c:v>
                </c:pt>
                <c:pt idx="1866">
                  <c:v>1959.8468</c:v>
                </c:pt>
                <c:pt idx="1867">
                  <c:v>1960.8428999999999</c:v>
                </c:pt>
                <c:pt idx="1868">
                  <c:v>1961.8390999999999</c:v>
                </c:pt>
                <c:pt idx="1869">
                  <c:v>1962.8352</c:v>
                </c:pt>
                <c:pt idx="1870">
                  <c:v>1963.8313999999998</c:v>
                </c:pt>
                <c:pt idx="1871">
                  <c:v>1964.8276000000001</c:v>
                </c:pt>
                <c:pt idx="1872">
                  <c:v>1965.8236999999999</c:v>
                </c:pt>
                <c:pt idx="1873">
                  <c:v>1966.8199</c:v>
                </c:pt>
                <c:pt idx="1874">
                  <c:v>1967.816</c:v>
                </c:pt>
                <c:pt idx="1875">
                  <c:v>1968.8122999999998</c:v>
                </c:pt>
                <c:pt idx="1876">
                  <c:v>1969.8085000000001</c:v>
                </c:pt>
                <c:pt idx="1877">
                  <c:v>1970.8045999999999</c:v>
                </c:pt>
                <c:pt idx="1878">
                  <c:v>1971.8008</c:v>
                </c:pt>
                <c:pt idx="1879">
                  <c:v>1972.7969000000001</c:v>
                </c:pt>
                <c:pt idx="1880">
                  <c:v>1973.7930999999999</c:v>
                </c:pt>
                <c:pt idx="1881">
                  <c:v>1974.7892999999999</c:v>
                </c:pt>
                <c:pt idx="1882">
                  <c:v>1975.7854</c:v>
                </c:pt>
                <c:pt idx="1883">
                  <c:v>1976.7816</c:v>
                </c:pt>
                <c:pt idx="1884">
                  <c:v>1977.7778000000001</c:v>
                </c:pt>
                <c:pt idx="1885">
                  <c:v>1978.7738999999999</c:v>
                </c:pt>
                <c:pt idx="1886">
                  <c:v>1979.7701</c:v>
                </c:pt>
                <c:pt idx="1887">
                  <c:v>1980.7662</c:v>
                </c:pt>
                <c:pt idx="1888">
                  <c:v>1981.7625</c:v>
                </c:pt>
                <c:pt idx="1889">
                  <c:v>1982.7587000000001</c:v>
                </c:pt>
                <c:pt idx="1890">
                  <c:v>1983.7547999999999</c:v>
                </c:pt>
                <c:pt idx="1891">
                  <c:v>1984.751</c:v>
                </c:pt>
                <c:pt idx="1892">
                  <c:v>1985.7471</c:v>
                </c:pt>
                <c:pt idx="1893">
                  <c:v>1986.7432999999999</c:v>
                </c:pt>
                <c:pt idx="1894">
                  <c:v>1987.7394999999999</c:v>
                </c:pt>
                <c:pt idx="1895">
                  <c:v>1988.7356000000004</c:v>
                </c:pt>
                <c:pt idx="1896">
                  <c:v>1989.7318</c:v>
                </c:pt>
                <c:pt idx="1897">
                  <c:v>1990.7280000000001</c:v>
                </c:pt>
                <c:pt idx="1898">
                  <c:v>1991.7240999999999</c:v>
                </c:pt>
                <c:pt idx="1899">
                  <c:v>1992.7203</c:v>
                </c:pt>
                <c:pt idx="1900">
                  <c:v>1993.7164</c:v>
                </c:pt>
                <c:pt idx="1901">
                  <c:v>1994.7126000000001</c:v>
                </c:pt>
                <c:pt idx="1902">
                  <c:v>1995.7089000000001</c:v>
                </c:pt>
                <c:pt idx="1903">
                  <c:v>1996.7049999999999</c:v>
                </c:pt>
                <c:pt idx="1904">
                  <c:v>1997.7012</c:v>
                </c:pt>
                <c:pt idx="1905">
                  <c:v>1998.6972999999998</c:v>
                </c:pt>
                <c:pt idx="1906">
                  <c:v>1999.6934999999996</c:v>
                </c:pt>
                <c:pt idx="1907">
                  <c:v>2000.6896999999999</c:v>
                </c:pt>
                <c:pt idx="1908">
                  <c:v>2001.6858</c:v>
                </c:pt>
                <c:pt idx="1909">
                  <c:v>2002.6819999999998</c:v>
                </c:pt>
                <c:pt idx="1910">
                  <c:v>2003.6780999999999</c:v>
                </c:pt>
                <c:pt idx="1911">
                  <c:v>2004.6742999999994</c:v>
                </c:pt>
                <c:pt idx="1912">
                  <c:v>2005.6704999999995</c:v>
                </c:pt>
                <c:pt idx="1913">
                  <c:v>2006.6666</c:v>
                </c:pt>
                <c:pt idx="1914">
                  <c:v>2007.6627999999998</c:v>
                </c:pt>
                <c:pt idx="1915">
                  <c:v>2008.6590999999999</c:v>
                </c:pt>
                <c:pt idx="1916">
                  <c:v>2009.6551999999999</c:v>
                </c:pt>
                <c:pt idx="1917">
                  <c:v>2010.6513999999995</c:v>
                </c:pt>
                <c:pt idx="1918">
                  <c:v>2011.6475</c:v>
                </c:pt>
                <c:pt idx="1919">
                  <c:v>2012.6436999999999</c:v>
                </c:pt>
                <c:pt idx="1920">
                  <c:v>2013.6398999999999</c:v>
                </c:pt>
                <c:pt idx="1921">
                  <c:v>2014.636</c:v>
                </c:pt>
                <c:pt idx="1922">
                  <c:v>2015.6321999999998</c:v>
                </c:pt>
                <c:pt idx="1923">
                  <c:v>2016.6282999999999</c:v>
                </c:pt>
                <c:pt idx="1924">
                  <c:v>2017.6244999999994</c:v>
                </c:pt>
                <c:pt idx="1925">
                  <c:v>2018.6206999999999</c:v>
                </c:pt>
                <c:pt idx="1926">
                  <c:v>2019.6168</c:v>
                </c:pt>
                <c:pt idx="1927">
                  <c:v>2020.6129999999998</c:v>
                </c:pt>
                <c:pt idx="1928">
                  <c:v>2021.6092999999998</c:v>
                </c:pt>
                <c:pt idx="1929">
                  <c:v>2022.6052999999999</c:v>
                </c:pt>
                <c:pt idx="1930">
                  <c:v>2023.6016</c:v>
                </c:pt>
                <c:pt idx="1931">
                  <c:v>2024.5977</c:v>
                </c:pt>
                <c:pt idx="1932">
                  <c:v>2025.5938999999998</c:v>
                </c:pt>
                <c:pt idx="1933">
                  <c:v>2026.5900999999999</c:v>
                </c:pt>
                <c:pt idx="1934">
                  <c:v>2027.5862</c:v>
                </c:pt>
                <c:pt idx="1935">
                  <c:v>2028.5823999999998</c:v>
                </c:pt>
                <c:pt idx="1936">
                  <c:v>2029.5785000000001</c:v>
                </c:pt>
                <c:pt idx="1937">
                  <c:v>2030.5746999999999</c:v>
                </c:pt>
                <c:pt idx="1938">
                  <c:v>2031.5708999999999</c:v>
                </c:pt>
                <c:pt idx="1939">
                  <c:v>2032.567</c:v>
                </c:pt>
                <c:pt idx="1940">
                  <c:v>2033.5631999999998</c:v>
                </c:pt>
                <c:pt idx="1941">
                  <c:v>2034.5592999999999</c:v>
                </c:pt>
                <c:pt idx="1942">
                  <c:v>2035.5554999999999</c:v>
                </c:pt>
                <c:pt idx="1943">
                  <c:v>2036.5518</c:v>
                </c:pt>
                <c:pt idx="1944">
                  <c:v>2037.5479</c:v>
                </c:pt>
                <c:pt idx="1945">
                  <c:v>2038.5440999999998</c:v>
                </c:pt>
                <c:pt idx="1946">
                  <c:v>2039.5402999999999</c:v>
                </c:pt>
                <c:pt idx="1947">
                  <c:v>2040.5364</c:v>
                </c:pt>
                <c:pt idx="1948">
                  <c:v>2041.5326</c:v>
                </c:pt>
                <c:pt idx="1949">
                  <c:v>2042.5287000000001</c:v>
                </c:pt>
                <c:pt idx="1950">
                  <c:v>2043.5248999999999</c:v>
                </c:pt>
                <c:pt idx="1951">
                  <c:v>2044.5210999999999</c:v>
                </c:pt>
                <c:pt idx="1952">
                  <c:v>2045.5172</c:v>
                </c:pt>
                <c:pt idx="1953">
                  <c:v>2046.5133999999998</c:v>
                </c:pt>
                <c:pt idx="1954">
                  <c:v>2047.5094999999999</c:v>
                </c:pt>
                <c:pt idx="1955">
                  <c:v>2048.5059000000001</c:v>
                </c:pt>
                <c:pt idx="1956">
                  <c:v>2049.502</c:v>
                </c:pt>
                <c:pt idx="1957">
                  <c:v>2050.498</c:v>
                </c:pt>
                <c:pt idx="1958">
                  <c:v>2051.4940999999999</c:v>
                </c:pt>
                <c:pt idx="1959">
                  <c:v>2052.4904999999999</c:v>
                </c:pt>
                <c:pt idx="1960">
                  <c:v>2053.4865999999997</c:v>
                </c:pt>
                <c:pt idx="1961">
                  <c:v>2054.4827</c:v>
                </c:pt>
                <c:pt idx="1962">
                  <c:v>2055.4789999999998</c:v>
                </c:pt>
                <c:pt idx="1963">
                  <c:v>2056.475100000001</c:v>
                </c:pt>
                <c:pt idx="1964">
                  <c:v>2057.4712000000009</c:v>
                </c:pt>
                <c:pt idx="1965">
                  <c:v>2058.4675000000002</c:v>
                </c:pt>
                <c:pt idx="1966">
                  <c:v>2059.4636</c:v>
                </c:pt>
                <c:pt idx="1967">
                  <c:v>2060.4596999999999</c:v>
                </c:pt>
                <c:pt idx="1968">
                  <c:v>2061.4560999999999</c:v>
                </c:pt>
                <c:pt idx="1969">
                  <c:v>2062.4521000000009</c:v>
                </c:pt>
                <c:pt idx="1970">
                  <c:v>2063.4481999999998</c:v>
                </c:pt>
                <c:pt idx="1971">
                  <c:v>2064.4443000000001</c:v>
                </c:pt>
                <c:pt idx="1972">
                  <c:v>2065.4407000000001</c:v>
                </c:pt>
                <c:pt idx="1973">
                  <c:v>2066.4367999999999</c:v>
                </c:pt>
                <c:pt idx="1974">
                  <c:v>2067.4328999999998</c:v>
                </c:pt>
                <c:pt idx="1975">
                  <c:v>2068.4292</c:v>
                </c:pt>
                <c:pt idx="1976">
                  <c:v>2069.4252999999999</c:v>
                </c:pt>
                <c:pt idx="1977">
                  <c:v>2070.4214000000002</c:v>
                </c:pt>
                <c:pt idx="1978">
                  <c:v>2071.4177000000009</c:v>
                </c:pt>
                <c:pt idx="1979">
                  <c:v>2072.4138000000007</c:v>
                </c:pt>
                <c:pt idx="1980">
                  <c:v>2073.4099000000001</c:v>
                </c:pt>
                <c:pt idx="1981">
                  <c:v>2074.4063000000001</c:v>
                </c:pt>
                <c:pt idx="1982">
                  <c:v>2075.4023000000002</c:v>
                </c:pt>
                <c:pt idx="1983">
                  <c:v>2076.3984</c:v>
                </c:pt>
                <c:pt idx="1984">
                  <c:v>2077.3944999999999</c:v>
                </c:pt>
                <c:pt idx="1985">
                  <c:v>2078.3908999999999</c:v>
                </c:pt>
                <c:pt idx="1986">
                  <c:v>2079.3870000000002</c:v>
                </c:pt>
                <c:pt idx="1987">
                  <c:v>2080.3831000000009</c:v>
                </c:pt>
                <c:pt idx="1988">
                  <c:v>2081.3794000000007</c:v>
                </c:pt>
                <c:pt idx="1989">
                  <c:v>2082.375500000001</c:v>
                </c:pt>
                <c:pt idx="1990">
                  <c:v>2083.3716000000009</c:v>
                </c:pt>
                <c:pt idx="1991">
                  <c:v>2084.3679000000002</c:v>
                </c:pt>
                <c:pt idx="1992">
                  <c:v>2085.364</c:v>
                </c:pt>
                <c:pt idx="1993">
                  <c:v>2086.3600999999999</c:v>
                </c:pt>
                <c:pt idx="1994">
                  <c:v>2087.3562000000002</c:v>
                </c:pt>
                <c:pt idx="1995">
                  <c:v>2088.3525000000009</c:v>
                </c:pt>
                <c:pt idx="1996">
                  <c:v>2089.3485999999998</c:v>
                </c:pt>
                <c:pt idx="1997">
                  <c:v>2090.3447000000001</c:v>
                </c:pt>
                <c:pt idx="1998">
                  <c:v>2091.341100000001</c:v>
                </c:pt>
                <c:pt idx="1999">
                  <c:v>2092.3372000000008</c:v>
                </c:pt>
                <c:pt idx="2000">
                  <c:v>2093.3333000000007</c:v>
                </c:pt>
                <c:pt idx="2001">
                  <c:v>2094.3296</c:v>
                </c:pt>
                <c:pt idx="2002">
                  <c:v>2095.3256999999999</c:v>
                </c:pt>
                <c:pt idx="2003">
                  <c:v>2096.3218000000002</c:v>
                </c:pt>
                <c:pt idx="2004">
                  <c:v>2097.3181000000009</c:v>
                </c:pt>
                <c:pt idx="2005">
                  <c:v>2098.3142000000007</c:v>
                </c:pt>
                <c:pt idx="2006">
                  <c:v>2099.310300000001</c:v>
                </c:pt>
                <c:pt idx="2007">
                  <c:v>2100.3063999999999</c:v>
                </c:pt>
                <c:pt idx="2008">
                  <c:v>2101.3027000000002</c:v>
                </c:pt>
                <c:pt idx="2009">
                  <c:v>2102.2987999999991</c:v>
                </c:pt>
                <c:pt idx="2010">
                  <c:v>2103.294899999999</c:v>
                </c:pt>
                <c:pt idx="2011">
                  <c:v>2104.2912999999999</c:v>
                </c:pt>
                <c:pt idx="2012">
                  <c:v>2105.2873999999997</c:v>
                </c:pt>
                <c:pt idx="2013">
                  <c:v>2106.2833999999998</c:v>
                </c:pt>
                <c:pt idx="2014">
                  <c:v>2107.2797999999998</c:v>
                </c:pt>
                <c:pt idx="2015">
                  <c:v>2108.2759000000001</c:v>
                </c:pt>
                <c:pt idx="2016">
                  <c:v>2109.2719999999999</c:v>
                </c:pt>
                <c:pt idx="2017">
                  <c:v>2110.2682999999993</c:v>
                </c:pt>
                <c:pt idx="2018">
                  <c:v>2111.2643999999991</c:v>
                </c:pt>
                <c:pt idx="2019">
                  <c:v>2112.260499999999</c:v>
                </c:pt>
                <c:pt idx="2020">
                  <c:v>2113.2565999999997</c:v>
                </c:pt>
                <c:pt idx="2021">
                  <c:v>2114.2529</c:v>
                </c:pt>
                <c:pt idx="2022">
                  <c:v>2115.2489999999989</c:v>
                </c:pt>
                <c:pt idx="2023">
                  <c:v>2116.2451000000001</c:v>
                </c:pt>
                <c:pt idx="2024">
                  <c:v>2117.2415000000001</c:v>
                </c:pt>
                <c:pt idx="2025">
                  <c:v>2118.2375000000002</c:v>
                </c:pt>
                <c:pt idx="2026">
                  <c:v>2119.2336</c:v>
                </c:pt>
                <c:pt idx="2027">
                  <c:v>2120.23</c:v>
                </c:pt>
                <c:pt idx="2028">
                  <c:v>2121.226099999999</c:v>
                </c:pt>
                <c:pt idx="2029">
                  <c:v>2122.2221999999997</c:v>
                </c:pt>
                <c:pt idx="2030">
                  <c:v>2123.218499999999</c:v>
                </c:pt>
                <c:pt idx="2031">
                  <c:v>2124.2145999999998</c:v>
                </c:pt>
                <c:pt idx="2032">
                  <c:v>2125.2107000000001</c:v>
                </c:pt>
                <c:pt idx="2033">
                  <c:v>2126.206799999999</c:v>
                </c:pt>
                <c:pt idx="2034">
                  <c:v>2127.2031000000002</c:v>
                </c:pt>
                <c:pt idx="2035">
                  <c:v>2128.1992</c:v>
                </c:pt>
                <c:pt idx="2036">
                  <c:v>2129.1952999999999</c:v>
                </c:pt>
                <c:pt idx="2037">
                  <c:v>2130.1916999999999</c:v>
                </c:pt>
                <c:pt idx="2038">
                  <c:v>2131.187699999999</c:v>
                </c:pt>
                <c:pt idx="2039">
                  <c:v>2132.1837999999998</c:v>
                </c:pt>
                <c:pt idx="2040">
                  <c:v>2133.1801999999998</c:v>
                </c:pt>
                <c:pt idx="2041">
                  <c:v>2134.1763000000001</c:v>
                </c:pt>
                <c:pt idx="2042">
                  <c:v>2135.1723999999999</c:v>
                </c:pt>
                <c:pt idx="2043">
                  <c:v>2136.1686999999993</c:v>
                </c:pt>
                <c:pt idx="2044">
                  <c:v>2137.1647999999991</c:v>
                </c:pt>
                <c:pt idx="2045">
                  <c:v>2138.1608999999989</c:v>
                </c:pt>
                <c:pt idx="2046">
                  <c:v>2139.1570000000002</c:v>
                </c:pt>
                <c:pt idx="2047">
                  <c:v>2140.1532999999999</c:v>
                </c:pt>
                <c:pt idx="2048">
                  <c:v>2141.1493999999998</c:v>
                </c:pt>
                <c:pt idx="2049">
                  <c:v>2142.1455000000001</c:v>
                </c:pt>
                <c:pt idx="2050">
                  <c:v>2143.1417999999999</c:v>
                </c:pt>
                <c:pt idx="2051">
                  <c:v>2144.1379000000002</c:v>
                </c:pt>
                <c:pt idx="2052">
                  <c:v>2145.134</c:v>
                </c:pt>
                <c:pt idx="2053">
                  <c:v>2146.1304</c:v>
                </c:pt>
                <c:pt idx="2054">
                  <c:v>2147.1264999999989</c:v>
                </c:pt>
                <c:pt idx="2055">
                  <c:v>2148.1225999999997</c:v>
                </c:pt>
                <c:pt idx="2056">
                  <c:v>2149.1187</c:v>
                </c:pt>
                <c:pt idx="2057">
                  <c:v>2150.1149999999998</c:v>
                </c:pt>
                <c:pt idx="2058">
                  <c:v>2151.111100000001</c:v>
                </c:pt>
                <c:pt idx="2059">
                  <c:v>2152.1071999999999</c:v>
                </c:pt>
                <c:pt idx="2060">
                  <c:v>2153.1035000000002</c:v>
                </c:pt>
                <c:pt idx="2061">
                  <c:v>2154.0996</c:v>
                </c:pt>
                <c:pt idx="2062">
                  <c:v>2155.0956999999999</c:v>
                </c:pt>
                <c:pt idx="2063">
                  <c:v>2156.0920000000001</c:v>
                </c:pt>
                <c:pt idx="2064">
                  <c:v>2157.088099999999</c:v>
                </c:pt>
                <c:pt idx="2065">
                  <c:v>2158.0841999999998</c:v>
                </c:pt>
                <c:pt idx="2066">
                  <c:v>2159.0805999999998</c:v>
                </c:pt>
                <c:pt idx="2067">
                  <c:v>2160.0767000000001</c:v>
                </c:pt>
                <c:pt idx="2068">
                  <c:v>2161.0727999999999</c:v>
                </c:pt>
                <c:pt idx="2069">
                  <c:v>2162.0687999999991</c:v>
                </c:pt>
                <c:pt idx="2070">
                  <c:v>2163.0652</c:v>
                </c:pt>
                <c:pt idx="2071">
                  <c:v>2164.0612999999998</c:v>
                </c:pt>
                <c:pt idx="2072">
                  <c:v>2165.0574000000001</c:v>
                </c:pt>
                <c:pt idx="2073">
                  <c:v>2166.0536999999999</c:v>
                </c:pt>
                <c:pt idx="2074">
                  <c:v>2167.0497999999998</c:v>
                </c:pt>
                <c:pt idx="2075">
                  <c:v>2168.0459000000001</c:v>
                </c:pt>
                <c:pt idx="2076">
                  <c:v>2169.0421999999999</c:v>
                </c:pt>
                <c:pt idx="2077">
                  <c:v>2170.0383000000002</c:v>
                </c:pt>
                <c:pt idx="2078">
                  <c:v>2171.0344</c:v>
                </c:pt>
                <c:pt idx="2079">
                  <c:v>2172.0308</c:v>
                </c:pt>
                <c:pt idx="2080">
                  <c:v>2173.0268999999989</c:v>
                </c:pt>
                <c:pt idx="2081">
                  <c:v>2174.022899999999</c:v>
                </c:pt>
                <c:pt idx="2082">
                  <c:v>2175.0189999999998</c:v>
                </c:pt>
                <c:pt idx="2083">
                  <c:v>2176.0154000000002</c:v>
                </c:pt>
                <c:pt idx="2084">
                  <c:v>2177.011500000001</c:v>
                </c:pt>
                <c:pt idx="2085">
                  <c:v>2178.0075999999999</c:v>
                </c:pt>
                <c:pt idx="2086">
                  <c:v>2179.0039000000002</c:v>
                </c:pt>
                <c:pt idx="2087">
                  <c:v>2180</c:v>
                </c:pt>
                <c:pt idx="2088">
                  <c:v>2180.9960999999998</c:v>
                </c:pt>
                <c:pt idx="2089">
                  <c:v>2181.9924000000001</c:v>
                </c:pt>
                <c:pt idx="2090">
                  <c:v>2182.988499999999</c:v>
                </c:pt>
                <c:pt idx="2091">
                  <c:v>2183.9845999999998</c:v>
                </c:pt>
                <c:pt idx="2092">
                  <c:v>2184.9810000000002</c:v>
                </c:pt>
                <c:pt idx="2093">
                  <c:v>2185.977100000001</c:v>
                </c:pt>
                <c:pt idx="2094">
                  <c:v>2186.9731000000011</c:v>
                </c:pt>
                <c:pt idx="2095">
                  <c:v>2187.9692</c:v>
                </c:pt>
                <c:pt idx="2096">
                  <c:v>2188.9656</c:v>
                </c:pt>
                <c:pt idx="2097">
                  <c:v>2189.9616999999998</c:v>
                </c:pt>
                <c:pt idx="2098">
                  <c:v>2190.9578000000001</c:v>
                </c:pt>
                <c:pt idx="2099">
                  <c:v>2191.9540999999999</c:v>
                </c:pt>
                <c:pt idx="2100">
                  <c:v>2192.9502000000002</c:v>
                </c:pt>
                <c:pt idx="2101">
                  <c:v>2193.9463000000001</c:v>
                </c:pt>
                <c:pt idx="2102">
                  <c:v>2194.9425999999999</c:v>
                </c:pt>
                <c:pt idx="2103">
                  <c:v>2195.9387000000002</c:v>
                </c:pt>
                <c:pt idx="2104">
                  <c:v>2196.9348</c:v>
                </c:pt>
                <c:pt idx="2105">
                  <c:v>2197.9312000000009</c:v>
                </c:pt>
                <c:pt idx="2106">
                  <c:v>2198.9272000000001</c:v>
                </c:pt>
                <c:pt idx="2107">
                  <c:v>2199.9232999999999</c:v>
                </c:pt>
                <c:pt idx="2108">
                  <c:v>2200.9194000000002</c:v>
                </c:pt>
                <c:pt idx="2109">
                  <c:v>2201.9158000000002</c:v>
                </c:pt>
                <c:pt idx="2110">
                  <c:v>2202.911900000001</c:v>
                </c:pt>
                <c:pt idx="2111">
                  <c:v>2203.9079999999999</c:v>
                </c:pt>
                <c:pt idx="2112">
                  <c:v>2204.9043000000001</c:v>
                </c:pt>
                <c:pt idx="2113">
                  <c:v>2205.9004</c:v>
                </c:pt>
                <c:pt idx="2114">
                  <c:v>2206.8964999999998</c:v>
                </c:pt>
                <c:pt idx="2115">
                  <c:v>2207.8928000000001</c:v>
                </c:pt>
                <c:pt idx="2116">
                  <c:v>2208.888899999999</c:v>
                </c:pt>
                <c:pt idx="2117">
                  <c:v>2209.8850000000002</c:v>
                </c:pt>
                <c:pt idx="2118">
                  <c:v>2210.8813000000009</c:v>
                </c:pt>
                <c:pt idx="2119">
                  <c:v>2211.8774000000008</c:v>
                </c:pt>
                <c:pt idx="2120">
                  <c:v>2212.8735000000011</c:v>
                </c:pt>
                <c:pt idx="2121">
                  <c:v>2213.8696</c:v>
                </c:pt>
                <c:pt idx="2122">
                  <c:v>2214.866</c:v>
                </c:pt>
                <c:pt idx="2123">
                  <c:v>2215.8620999999998</c:v>
                </c:pt>
                <c:pt idx="2124">
                  <c:v>2216.8582000000001</c:v>
                </c:pt>
                <c:pt idx="2125">
                  <c:v>2217.8544999999999</c:v>
                </c:pt>
                <c:pt idx="2126">
                  <c:v>2218.8506000000002</c:v>
                </c:pt>
                <c:pt idx="2127">
                  <c:v>2219.8467000000001</c:v>
                </c:pt>
                <c:pt idx="2128">
                  <c:v>2220.8429999999998</c:v>
                </c:pt>
                <c:pt idx="2129">
                  <c:v>2221.8391000000011</c:v>
                </c:pt>
                <c:pt idx="2130">
                  <c:v>2222.8352000000009</c:v>
                </c:pt>
                <c:pt idx="2131">
                  <c:v>2223.8313000000012</c:v>
                </c:pt>
                <c:pt idx="2132">
                  <c:v>2224.8276000000001</c:v>
                </c:pt>
                <c:pt idx="2133">
                  <c:v>2225.8236999999999</c:v>
                </c:pt>
                <c:pt idx="2134">
                  <c:v>2226.8198000000002</c:v>
                </c:pt>
                <c:pt idx="2135">
                  <c:v>2227.8162000000002</c:v>
                </c:pt>
                <c:pt idx="2136">
                  <c:v>2228.812300000001</c:v>
                </c:pt>
                <c:pt idx="2137">
                  <c:v>2229.8083000000001</c:v>
                </c:pt>
                <c:pt idx="2138">
                  <c:v>2230.8047000000001</c:v>
                </c:pt>
                <c:pt idx="2139">
                  <c:v>2231.8008</c:v>
                </c:pt>
                <c:pt idx="2140">
                  <c:v>2232.7968999999989</c:v>
                </c:pt>
                <c:pt idx="2141">
                  <c:v>2233.7932000000001</c:v>
                </c:pt>
                <c:pt idx="2142">
                  <c:v>2234.789299999999</c:v>
                </c:pt>
                <c:pt idx="2143">
                  <c:v>2235.7853999999998</c:v>
                </c:pt>
                <c:pt idx="2144">
                  <c:v>2236.7815000000001</c:v>
                </c:pt>
                <c:pt idx="2145">
                  <c:v>2237.7777999999998</c:v>
                </c:pt>
                <c:pt idx="2146">
                  <c:v>2238.7739000000001</c:v>
                </c:pt>
                <c:pt idx="2147">
                  <c:v>2239.77</c:v>
                </c:pt>
                <c:pt idx="2148">
                  <c:v>2240.7663999999991</c:v>
                </c:pt>
                <c:pt idx="2149">
                  <c:v>2241.7624999999989</c:v>
                </c:pt>
                <c:pt idx="2150">
                  <c:v>2242.758499999999</c:v>
                </c:pt>
                <c:pt idx="2151">
                  <c:v>2243.754899999999</c:v>
                </c:pt>
                <c:pt idx="2152">
                  <c:v>2244.7510000000002</c:v>
                </c:pt>
                <c:pt idx="2153">
                  <c:v>2245.7471</c:v>
                </c:pt>
                <c:pt idx="2154">
                  <c:v>2246.7433999999998</c:v>
                </c:pt>
                <c:pt idx="2155">
                  <c:v>2247.7395000000001</c:v>
                </c:pt>
                <c:pt idx="2156">
                  <c:v>2248.7356</c:v>
                </c:pt>
                <c:pt idx="2157">
                  <c:v>2249.7316999999998</c:v>
                </c:pt>
                <c:pt idx="2158">
                  <c:v>2250.7279999999992</c:v>
                </c:pt>
                <c:pt idx="2159">
                  <c:v>2251.724099999999</c:v>
                </c:pt>
                <c:pt idx="2160">
                  <c:v>2252.7201999999997</c:v>
                </c:pt>
                <c:pt idx="2161">
                  <c:v>2253.7165999999997</c:v>
                </c:pt>
                <c:pt idx="2162">
                  <c:v>2254.7125999999998</c:v>
                </c:pt>
                <c:pt idx="2163">
                  <c:v>2255.7086999999992</c:v>
                </c:pt>
                <c:pt idx="2164">
                  <c:v>2256.7051000000001</c:v>
                </c:pt>
                <c:pt idx="2165">
                  <c:v>2257.7012</c:v>
                </c:pt>
                <c:pt idx="2166">
                  <c:v>2258.6972999999998</c:v>
                </c:pt>
                <c:pt idx="2167">
                  <c:v>2259.6936000000001</c:v>
                </c:pt>
                <c:pt idx="2168">
                  <c:v>2260.689699999999</c:v>
                </c:pt>
                <c:pt idx="2169">
                  <c:v>2261.6857999999997</c:v>
                </c:pt>
                <c:pt idx="2170">
                  <c:v>2262.6819</c:v>
                </c:pt>
                <c:pt idx="2171">
                  <c:v>2263.6781999999998</c:v>
                </c:pt>
                <c:pt idx="2172">
                  <c:v>2264.6743000000001</c:v>
                </c:pt>
                <c:pt idx="2173">
                  <c:v>2265.6704</c:v>
                </c:pt>
                <c:pt idx="2174">
                  <c:v>2266.6666999999993</c:v>
                </c:pt>
                <c:pt idx="2175">
                  <c:v>2267.6627999999992</c:v>
                </c:pt>
                <c:pt idx="2176">
                  <c:v>2268.658899999999</c:v>
                </c:pt>
                <c:pt idx="2177">
                  <c:v>2269.6552999999999</c:v>
                </c:pt>
                <c:pt idx="2178">
                  <c:v>2270.6514000000002</c:v>
                </c:pt>
                <c:pt idx="2179">
                  <c:v>2271.6475</c:v>
                </c:pt>
                <c:pt idx="2180">
                  <c:v>2272.6437999999998</c:v>
                </c:pt>
                <c:pt idx="2181">
                  <c:v>2273.6399000000001</c:v>
                </c:pt>
                <c:pt idx="2182">
                  <c:v>2274.636</c:v>
                </c:pt>
                <c:pt idx="2183">
                  <c:v>2275.6320999999998</c:v>
                </c:pt>
                <c:pt idx="2184">
                  <c:v>2276.6283999999991</c:v>
                </c:pt>
                <c:pt idx="2185">
                  <c:v>2277.624499999999</c:v>
                </c:pt>
                <c:pt idx="2186">
                  <c:v>2278.6205999999997</c:v>
                </c:pt>
                <c:pt idx="2187">
                  <c:v>2279.6169</c:v>
                </c:pt>
                <c:pt idx="2188">
                  <c:v>2280.6129999999998</c:v>
                </c:pt>
                <c:pt idx="2189">
                  <c:v>2281.6091000000001</c:v>
                </c:pt>
                <c:pt idx="2190">
                  <c:v>2282.6055000000001</c:v>
                </c:pt>
                <c:pt idx="2191">
                  <c:v>2283.6016</c:v>
                </c:pt>
                <c:pt idx="2192">
                  <c:v>2284.5976999999998</c:v>
                </c:pt>
                <c:pt idx="2193">
                  <c:v>2285.5938000000001</c:v>
                </c:pt>
                <c:pt idx="2194">
                  <c:v>2286.5900999999999</c:v>
                </c:pt>
                <c:pt idx="2195">
                  <c:v>2287.5861999999997</c:v>
                </c:pt>
                <c:pt idx="2196">
                  <c:v>2288.5823</c:v>
                </c:pt>
                <c:pt idx="2197">
                  <c:v>2289.5785999999998</c:v>
                </c:pt>
                <c:pt idx="2198">
                  <c:v>2290.5747000000001</c:v>
                </c:pt>
                <c:pt idx="2199">
                  <c:v>2291.5708</c:v>
                </c:pt>
                <c:pt idx="2200">
                  <c:v>2292.5671000000002</c:v>
                </c:pt>
                <c:pt idx="2201">
                  <c:v>2293.5632000000001</c:v>
                </c:pt>
                <c:pt idx="2202">
                  <c:v>2294.5592999999999</c:v>
                </c:pt>
                <c:pt idx="2203">
                  <c:v>2295.5556999999999</c:v>
                </c:pt>
                <c:pt idx="2204">
                  <c:v>2296.5518000000002</c:v>
                </c:pt>
                <c:pt idx="2205">
                  <c:v>2297.5479</c:v>
                </c:pt>
                <c:pt idx="2206">
                  <c:v>2298.5439000000001</c:v>
                </c:pt>
                <c:pt idx="2207">
                  <c:v>2299.5403000000001</c:v>
                </c:pt>
                <c:pt idx="2208">
                  <c:v>2300.5364</c:v>
                </c:pt>
                <c:pt idx="2209">
                  <c:v>2301.5324999999998</c:v>
                </c:pt>
                <c:pt idx="2210">
                  <c:v>2302.5287999999991</c:v>
                </c:pt>
                <c:pt idx="2211">
                  <c:v>2303.524899999999</c:v>
                </c:pt>
                <c:pt idx="2212">
                  <c:v>2304.5210000000002</c:v>
                </c:pt>
                <c:pt idx="2213">
                  <c:v>2305.5173000000009</c:v>
                </c:pt>
                <c:pt idx="2214">
                  <c:v>2306.5134000000007</c:v>
                </c:pt>
                <c:pt idx="2215">
                  <c:v>2307.5095000000001</c:v>
                </c:pt>
                <c:pt idx="2216">
                  <c:v>2308.5059000000001</c:v>
                </c:pt>
                <c:pt idx="2217">
                  <c:v>2309.502</c:v>
                </c:pt>
                <c:pt idx="2218">
                  <c:v>2310.498</c:v>
                </c:pt>
                <c:pt idx="2219">
                  <c:v>2311.4940999999999</c:v>
                </c:pt>
                <c:pt idx="2220">
                  <c:v>2312.4904999999999</c:v>
                </c:pt>
                <c:pt idx="2221">
                  <c:v>2313.4865999999997</c:v>
                </c:pt>
                <c:pt idx="2222">
                  <c:v>2314.4827</c:v>
                </c:pt>
                <c:pt idx="2223">
                  <c:v>2315.4789999999998</c:v>
                </c:pt>
                <c:pt idx="2224">
                  <c:v>2316.475100000001</c:v>
                </c:pt>
                <c:pt idx="2225">
                  <c:v>2317.4712000000009</c:v>
                </c:pt>
                <c:pt idx="2226">
                  <c:v>2318.4675000000002</c:v>
                </c:pt>
                <c:pt idx="2227">
                  <c:v>2319.4636</c:v>
                </c:pt>
                <c:pt idx="2228">
                  <c:v>2320.4596999999999</c:v>
                </c:pt>
                <c:pt idx="2229">
                  <c:v>2321.4560999999999</c:v>
                </c:pt>
                <c:pt idx="2230">
                  <c:v>2322.4521000000009</c:v>
                </c:pt>
                <c:pt idx="2231">
                  <c:v>2323.4481999999998</c:v>
                </c:pt>
                <c:pt idx="2232">
                  <c:v>2324.4443000000001</c:v>
                </c:pt>
                <c:pt idx="2233">
                  <c:v>2325.4407000000001</c:v>
                </c:pt>
                <c:pt idx="2234">
                  <c:v>2326.4367999999999</c:v>
                </c:pt>
                <c:pt idx="2235">
                  <c:v>2327.4328999999998</c:v>
                </c:pt>
                <c:pt idx="2236">
                  <c:v>2328.4292</c:v>
                </c:pt>
                <c:pt idx="2237">
                  <c:v>2329.4252999999999</c:v>
                </c:pt>
                <c:pt idx="2238">
                  <c:v>2330.4214000000002</c:v>
                </c:pt>
                <c:pt idx="2239">
                  <c:v>2331.4177000000009</c:v>
                </c:pt>
                <c:pt idx="2240">
                  <c:v>2332.4138000000007</c:v>
                </c:pt>
                <c:pt idx="2241">
                  <c:v>2333.4099000000001</c:v>
                </c:pt>
                <c:pt idx="2242">
                  <c:v>2334.4063000000001</c:v>
                </c:pt>
                <c:pt idx="2243">
                  <c:v>2335.4023000000002</c:v>
                </c:pt>
                <c:pt idx="2244">
                  <c:v>2336.3984</c:v>
                </c:pt>
                <c:pt idx="2245">
                  <c:v>2337.3944999999999</c:v>
                </c:pt>
                <c:pt idx="2246">
                  <c:v>2338.3908999999999</c:v>
                </c:pt>
                <c:pt idx="2247">
                  <c:v>2339.3870000000002</c:v>
                </c:pt>
                <c:pt idx="2248">
                  <c:v>2340.3831000000009</c:v>
                </c:pt>
                <c:pt idx="2249">
                  <c:v>2341.3794000000007</c:v>
                </c:pt>
                <c:pt idx="2250">
                  <c:v>2342.375500000001</c:v>
                </c:pt>
                <c:pt idx="2251">
                  <c:v>2343.3716000000009</c:v>
                </c:pt>
                <c:pt idx="2252">
                  <c:v>2344.3679000000002</c:v>
                </c:pt>
                <c:pt idx="2253">
                  <c:v>2345.364</c:v>
                </c:pt>
                <c:pt idx="2254">
                  <c:v>2346.3600999999999</c:v>
                </c:pt>
                <c:pt idx="2255">
                  <c:v>2347.3562000000002</c:v>
                </c:pt>
                <c:pt idx="2256">
                  <c:v>2348.3525000000009</c:v>
                </c:pt>
                <c:pt idx="2257">
                  <c:v>2349.3485999999998</c:v>
                </c:pt>
                <c:pt idx="2258">
                  <c:v>2350.3447000000001</c:v>
                </c:pt>
                <c:pt idx="2259">
                  <c:v>2351.341100000001</c:v>
                </c:pt>
                <c:pt idx="2260">
                  <c:v>2352.3372000000008</c:v>
                </c:pt>
                <c:pt idx="2261">
                  <c:v>2353.3333000000007</c:v>
                </c:pt>
                <c:pt idx="2262">
                  <c:v>2354.3296</c:v>
                </c:pt>
                <c:pt idx="2263">
                  <c:v>2355.3256999999999</c:v>
                </c:pt>
                <c:pt idx="2264">
                  <c:v>2356.3218000000002</c:v>
                </c:pt>
                <c:pt idx="2265">
                  <c:v>2357.3181000000009</c:v>
                </c:pt>
                <c:pt idx="2266">
                  <c:v>2358.3142000000007</c:v>
                </c:pt>
                <c:pt idx="2267">
                  <c:v>2359.310300000001</c:v>
                </c:pt>
                <c:pt idx="2268">
                  <c:v>2360.3063999999999</c:v>
                </c:pt>
                <c:pt idx="2269">
                  <c:v>2361.3027000000002</c:v>
                </c:pt>
                <c:pt idx="2270">
                  <c:v>2362.2987999999991</c:v>
                </c:pt>
                <c:pt idx="2271">
                  <c:v>2363.294899999999</c:v>
                </c:pt>
                <c:pt idx="2272">
                  <c:v>2364.2912999999999</c:v>
                </c:pt>
                <c:pt idx="2273">
                  <c:v>2365.2873999999997</c:v>
                </c:pt>
                <c:pt idx="2274">
                  <c:v>2366.2833999999998</c:v>
                </c:pt>
                <c:pt idx="2275">
                  <c:v>2367.2797999999998</c:v>
                </c:pt>
                <c:pt idx="2276">
                  <c:v>2368.2759000000001</c:v>
                </c:pt>
                <c:pt idx="2277">
                  <c:v>2369.2719999999999</c:v>
                </c:pt>
                <c:pt idx="2278">
                  <c:v>2370.2682999999993</c:v>
                </c:pt>
                <c:pt idx="2279">
                  <c:v>2371.2643999999991</c:v>
                </c:pt>
                <c:pt idx="2280">
                  <c:v>2372.260499999999</c:v>
                </c:pt>
                <c:pt idx="2281">
                  <c:v>2373.2565999999997</c:v>
                </c:pt>
                <c:pt idx="2282">
                  <c:v>2374.2529</c:v>
                </c:pt>
                <c:pt idx="2283">
                  <c:v>2375.2489999999989</c:v>
                </c:pt>
                <c:pt idx="2284">
                  <c:v>2376.2451000000001</c:v>
                </c:pt>
                <c:pt idx="2285">
                  <c:v>2377.2415000000001</c:v>
                </c:pt>
                <c:pt idx="2286">
                  <c:v>2378.2375000000002</c:v>
                </c:pt>
                <c:pt idx="2287">
                  <c:v>2379.2336</c:v>
                </c:pt>
                <c:pt idx="2288">
                  <c:v>2380.23</c:v>
                </c:pt>
                <c:pt idx="2289">
                  <c:v>2381.226099999999</c:v>
                </c:pt>
                <c:pt idx="2290">
                  <c:v>2382.2221999999997</c:v>
                </c:pt>
                <c:pt idx="2291">
                  <c:v>2383.218499999999</c:v>
                </c:pt>
                <c:pt idx="2292">
                  <c:v>2384.2145999999998</c:v>
                </c:pt>
                <c:pt idx="2293">
                  <c:v>2385.2107000000001</c:v>
                </c:pt>
                <c:pt idx="2294">
                  <c:v>2386.206799999999</c:v>
                </c:pt>
                <c:pt idx="2295">
                  <c:v>2387.2031000000002</c:v>
                </c:pt>
                <c:pt idx="2296">
                  <c:v>2388.1992</c:v>
                </c:pt>
                <c:pt idx="2297">
                  <c:v>2389.1952999999999</c:v>
                </c:pt>
                <c:pt idx="2298">
                  <c:v>2390.1916999999999</c:v>
                </c:pt>
                <c:pt idx="2299">
                  <c:v>2391.187699999999</c:v>
                </c:pt>
                <c:pt idx="2300">
                  <c:v>2392.1837999999998</c:v>
                </c:pt>
                <c:pt idx="2301">
                  <c:v>2393.1801999999998</c:v>
                </c:pt>
                <c:pt idx="2302">
                  <c:v>2394.1763000000001</c:v>
                </c:pt>
                <c:pt idx="2303">
                  <c:v>2395.1723999999999</c:v>
                </c:pt>
                <c:pt idx="2304">
                  <c:v>2396.1686999999993</c:v>
                </c:pt>
                <c:pt idx="2305">
                  <c:v>2397.1647999999991</c:v>
                </c:pt>
                <c:pt idx="2306">
                  <c:v>2398.1608999999989</c:v>
                </c:pt>
                <c:pt idx="2307">
                  <c:v>2399.1570000000002</c:v>
                </c:pt>
                <c:pt idx="2308">
                  <c:v>2400.1532999999999</c:v>
                </c:pt>
                <c:pt idx="2309">
                  <c:v>2401.1493999999998</c:v>
                </c:pt>
                <c:pt idx="2310">
                  <c:v>2402.1455000000001</c:v>
                </c:pt>
                <c:pt idx="2311">
                  <c:v>2403.1417999999999</c:v>
                </c:pt>
                <c:pt idx="2312">
                  <c:v>2404.1379000000002</c:v>
                </c:pt>
                <c:pt idx="2313">
                  <c:v>2405.134</c:v>
                </c:pt>
                <c:pt idx="2314">
                  <c:v>2406.1304</c:v>
                </c:pt>
                <c:pt idx="2315">
                  <c:v>2407.1264999999989</c:v>
                </c:pt>
                <c:pt idx="2316">
                  <c:v>2408.1225999999997</c:v>
                </c:pt>
                <c:pt idx="2317">
                  <c:v>2409.1187</c:v>
                </c:pt>
                <c:pt idx="2318">
                  <c:v>2410.1149999999998</c:v>
                </c:pt>
                <c:pt idx="2319">
                  <c:v>2411.111100000001</c:v>
                </c:pt>
                <c:pt idx="2320">
                  <c:v>2412.1071999999999</c:v>
                </c:pt>
                <c:pt idx="2321">
                  <c:v>2413.1035000000002</c:v>
                </c:pt>
                <c:pt idx="2322">
                  <c:v>2414.0996</c:v>
                </c:pt>
                <c:pt idx="2323">
                  <c:v>2415.0956999999999</c:v>
                </c:pt>
                <c:pt idx="2324">
                  <c:v>2416.0920000000001</c:v>
                </c:pt>
                <c:pt idx="2325">
                  <c:v>2417.088099999999</c:v>
                </c:pt>
                <c:pt idx="2326">
                  <c:v>2418.0841999999998</c:v>
                </c:pt>
                <c:pt idx="2327">
                  <c:v>2419.0805999999998</c:v>
                </c:pt>
                <c:pt idx="2328">
                  <c:v>2420.0767000000001</c:v>
                </c:pt>
                <c:pt idx="2329">
                  <c:v>2421.0727999999999</c:v>
                </c:pt>
                <c:pt idx="2330">
                  <c:v>2422.0687999999991</c:v>
                </c:pt>
                <c:pt idx="2331">
                  <c:v>2423.0652</c:v>
                </c:pt>
                <c:pt idx="2332">
                  <c:v>2424.0612999999998</c:v>
                </c:pt>
                <c:pt idx="2333">
                  <c:v>2425.0574000000001</c:v>
                </c:pt>
                <c:pt idx="2334">
                  <c:v>2426.0536999999999</c:v>
                </c:pt>
                <c:pt idx="2335">
                  <c:v>2427.0497999999998</c:v>
                </c:pt>
                <c:pt idx="2336">
                  <c:v>2428.0459000000001</c:v>
                </c:pt>
                <c:pt idx="2337">
                  <c:v>2429.0421999999999</c:v>
                </c:pt>
                <c:pt idx="2338">
                  <c:v>2430.0383000000002</c:v>
                </c:pt>
                <c:pt idx="2339">
                  <c:v>2431.0344</c:v>
                </c:pt>
                <c:pt idx="2340">
                  <c:v>2432.0308</c:v>
                </c:pt>
                <c:pt idx="2341">
                  <c:v>2433.0268999999989</c:v>
                </c:pt>
                <c:pt idx="2342">
                  <c:v>2434.022899999999</c:v>
                </c:pt>
                <c:pt idx="2343">
                  <c:v>2435.0189999999998</c:v>
                </c:pt>
                <c:pt idx="2344">
                  <c:v>2436.0154000000002</c:v>
                </c:pt>
                <c:pt idx="2345">
                  <c:v>2437.011500000001</c:v>
                </c:pt>
                <c:pt idx="2346">
                  <c:v>2438.0075999999999</c:v>
                </c:pt>
                <c:pt idx="2347">
                  <c:v>2439.0039000000002</c:v>
                </c:pt>
                <c:pt idx="2348">
                  <c:v>2440</c:v>
                </c:pt>
                <c:pt idx="2349">
                  <c:v>2440.9960999999998</c:v>
                </c:pt>
                <c:pt idx="2350">
                  <c:v>2441.9924000000001</c:v>
                </c:pt>
                <c:pt idx="2351">
                  <c:v>2442.988499999999</c:v>
                </c:pt>
                <c:pt idx="2352">
                  <c:v>2443.9845999999998</c:v>
                </c:pt>
                <c:pt idx="2353">
                  <c:v>2444.9810000000002</c:v>
                </c:pt>
                <c:pt idx="2354">
                  <c:v>2445.977100000001</c:v>
                </c:pt>
                <c:pt idx="2355">
                  <c:v>2446.9731000000011</c:v>
                </c:pt>
                <c:pt idx="2356">
                  <c:v>2447.9692</c:v>
                </c:pt>
                <c:pt idx="2357">
                  <c:v>2448.9656</c:v>
                </c:pt>
                <c:pt idx="2358">
                  <c:v>2449.9616999999998</c:v>
                </c:pt>
                <c:pt idx="2359">
                  <c:v>2450.9578000000001</c:v>
                </c:pt>
                <c:pt idx="2360">
                  <c:v>2451.9540999999999</c:v>
                </c:pt>
                <c:pt idx="2361">
                  <c:v>2452.9502000000002</c:v>
                </c:pt>
                <c:pt idx="2362">
                  <c:v>2453.9463000000001</c:v>
                </c:pt>
                <c:pt idx="2363">
                  <c:v>2454.9425999999999</c:v>
                </c:pt>
                <c:pt idx="2364">
                  <c:v>2455.9387000000002</c:v>
                </c:pt>
                <c:pt idx="2365">
                  <c:v>2456.9348</c:v>
                </c:pt>
                <c:pt idx="2366">
                  <c:v>2457.9312000000009</c:v>
                </c:pt>
                <c:pt idx="2367">
                  <c:v>2458.9272000000001</c:v>
                </c:pt>
                <c:pt idx="2368">
                  <c:v>2459.9232999999999</c:v>
                </c:pt>
                <c:pt idx="2369">
                  <c:v>2460.9194000000002</c:v>
                </c:pt>
                <c:pt idx="2370">
                  <c:v>2461.9158000000002</c:v>
                </c:pt>
                <c:pt idx="2371">
                  <c:v>2462.911900000001</c:v>
                </c:pt>
                <c:pt idx="2372">
                  <c:v>2463.9079999999999</c:v>
                </c:pt>
                <c:pt idx="2373">
                  <c:v>2464.9043000000001</c:v>
                </c:pt>
                <c:pt idx="2374">
                  <c:v>2465.9004</c:v>
                </c:pt>
                <c:pt idx="2375">
                  <c:v>2466.8964999999998</c:v>
                </c:pt>
                <c:pt idx="2376">
                  <c:v>2467.8928000000001</c:v>
                </c:pt>
                <c:pt idx="2377">
                  <c:v>2468.888899999999</c:v>
                </c:pt>
                <c:pt idx="2378">
                  <c:v>2469.8850000000002</c:v>
                </c:pt>
                <c:pt idx="2379">
                  <c:v>2470.8813000000009</c:v>
                </c:pt>
                <c:pt idx="2380">
                  <c:v>2471.8774000000008</c:v>
                </c:pt>
                <c:pt idx="2381">
                  <c:v>2472.8735000000011</c:v>
                </c:pt>
                <c:pt idx="2382">
                  <c:v>2473.8696</c:v>
                </c:pt>
                <c:pt idx="2383">
                  <c:v>2474.866</c:v>
                </c:pt>
                <c:pt idx="2384">
                  <c:v>2475.8620999999998</c:v>
                </c:pt>
                <c:pt idx="2385">
                  <c:v>2476.8582000000001</c:v>
                </c:pt>
                <c:pt idx="2386">
                  <c:v>2477.8544999999999</c:v>
                </c:pt>
                <c:pt idx="2387">
                  <c:v>2478.8506000000002</c:v>
                </c:pt>
                <c:pt idx="2388">
                  <c:v>2479.8467000000001</c:v>
                </c:pt>
                <c:pt idx="2389">
                  <c:v>2480.8429999999998</c:v>
                </c:pt>
                <c:pt idx="2390">
                  <c:v>2481.8391000000011</c:v>
                </c:pt>
                <c:pt idx="2391">
                  <c:v>2482.8352000000009</c:v>
                </c:pt>
                <c:pt idx="2392">
                  <c:v>2483.8313000000012</c:v>
                </c:pt>
                <c:pt idx="2393">
                  <c:v>2484.8276000000001</c:v>
                </c:pt>
                <c:pt idx="2394">
                  <c:v>2485.8236999999999</c:v>
                </c:pt>
                <c:pt idx="2395">
                  <c:v>2486.8198000000002</c:v>
                </c:pt>
                <c:pt idx="2396">
                  <c:v>2487.8162000000002</c:v>
                </c:pt>
                <c:pt idx="2397">
                  <c:v>2488.812300000001</c:v>
                </c:pt>
                <c:pt idx="2398">
                  <c:v>2489.8083000000001</c:v>
                </c:pt>
                <c:pt idx="2399">
                  <c:v>2490.8047000000001</c:v>
                </c:pt>
                <c:pt idx="2400">
                  <c:v>2491.8008</c:v>
                </c:pt>
                <c:pt idx="2401">
                  <c:v>2492.7968999999989</c:v>
                </c:pt>
                <c:pt idx="2402">
                  <c:v>2493.7932000000001</c:v>
                </c:pt>
                <c:pt idx="2403">
                  <c:v>2494.789299999999</c:v>
                </c:pt>
                <c:pt idx="2404">
                  <c:v>2495.7853999999998</c:v>
                </c:pt>
                <c:pt idx="2405">
                  <c:v>2496.7815000000001</c:v>
                </c:pt>
                <c:pt idx="2406">
                  <c:v>2497.7777999999998</c:v>
                </c:pt>
                <c:pt idx="2407">
                  <c:v>2498.7739000000001</c:v>
                </c:pt>
                <c:pt idx="2408">
                  <c:v>2499.77</c:v>
                </c:pt>
                <c:pt idx="2409">
                  <c:v>2500.7663999999991</c:v>
                </c:pt>
                <c:pt idx="2410">
                  <c:v>2501.7624999999989</c:v>
                </c:pt>
                <c:pt idx="2411">
                  <c:v>2502.758499999999</c:v>
                </c:pt>
                <c:pt idx="2412">
                  <c:v>2503.754899999999</c:v>
                </c:pt>
                <c:pt idx="2413">
                  <c:v>2504.7510000000002</c:v>
                </c:pt>
                <c:pt idx="2414">
                  <c:v>2505.7471</c:v>
                </c:pt>
                <c:pt idx="2415">
                  <c:v>2506.7433999999998</c:v>
                </c:pt>
                <c:pt idx="2416">
                  <c:v>2507.7395000000001</c:v>
                </c:pt>
                <c:pt idx="2417">
                  <c:v>2508.7356</c:v>
                </c:pt>
                <c:pt idx="2418">
                  <c:v>2509.7316999999998</c:v>
                </c:pt>
                <c:pt idx="2419">
                  <c:v>2510.7279999999992</c:v>
                </c:pt>
                <c:pt idx="2420">
                  <c:v>2511.724099999999</c:v>
                </c:pt>
                <c:pt idx="2421">
                  <c:v>2512.7201999999997</c:v>
                </c:pt>
                <c:pt idx="2422">
                  <c:v>2513.7165999999997</c:v>
                </c:pt>
                <c:pt idx="2423">
                  <c:v>2514.7125999999998</c:v>
                </c:pt>
                <c:pt idx="2424">
                  <c:v>2515.7086999999992</c:v>
                </c:pt>
                <c:pt idx="2425">
                  <c:v>2516.7051000000001</c:v>
                </c:pt>
                <c:pt idx="2426">
                  <c:v>2517.7012</c:v>
                </c:pt>
                <c:pt idx="2427">
                  <c:v>2518.6972999999998</c:v>
                </c:pt>
                <c:pt idx="2428">
                  <c:v>2519.6936000000001</c:v>
                </c:pt>
                <c:pt idx="2429">
                  <c:v>2520.689699999999</c:v>
                </c:pt>
                <c:pt idx="2430">
                  <c:v>2521.6857999999997</c:v>
                </c:pt>
                <c:pt idx="2431">
                  <c:v>2522.6819</c:v>
                </c:pt>
                <c:pt idx="2432">
                  <c:v>2523.6781999999998</c:v>
                </c:pt>
                <c:pt idx="2433">
                  <c:v>2524.6743000000001</c:v>
                </c:pt>
                <c:pt idx="2434">
                  <c:v>2525.6704</c:v>
                </c:pt>
                <c:pt idx="2435">
                  <c:v>2526.6666999999993</c:v>
                </c:pt>
                <c:pt idx="2436">
                  <c:v>2527.6627999999992</c:v>
                </c:pt>
                <c:pt idx="2437">
                  <c:v>2528.658899999999</c:v>
                </c:pt>
                <c:pt idx="2438">
                  <c:v>2529.6552999999999</c:v>
                </c:pt>
                <c:pt idx="2439">
                  <c:v>2530.6514000000002</c:v>
                </c:pt>
                <c:pt idx="2440">
                  <c:v>2531.6475</c:v>
                </c:pt>
                <c:pt idx="2441">
                  <c:v>2532.6437999999998</c:v>
                </c:pt>
                <c:pt idx="2442">
                  <c:v>2533.6399000000001</c:v>
                </c:pt>
                <c:pt idx="2443">
                  <c:v>2534.636</c:v>
                </c:pt>
                <c:pt idx="2444">
                  <c:v>2535.6320999999998</c:v>
                </c:pt>
                <c:pt idx="2445">
                  <c:v>2536.6283999999991</c:v>
                </c:pt>
                <c:pt idx="2446">
                  <c:v>2537.624499999999</c:v>
                </c:pt>
                <c:pt idx="2447">
                  <c:v>2538.6205999999997</c:v>
                </c:pt>
                <c:pt idx="2448">
                  <c:v>2539.6169</c:v>
                </c:pt>
                <c:pt idx="2449">
                  <c:v>2540.6129999999998</c:v>
                </c:pt>
                <c:pt idx="2450">
                  <c:v>2541.6091000000001</c:v>
                </c:pt>
                <c:pt idx="2451">
                  <c:v>2542.6055000000001</c:v>
                </c:pt>
                <c:pt idx="2452">
                  <c:v>2543.6016</c:v>
                </c:pt>
                <c:pt idx="2453">
                  <c:v>2544.5976999999998</c:v>
                </c:pt>
                <c:pt idx="2454">
                  <c:v>2545.5938000000001</c:v>
                </c:pt>
                <c:pt idx="2455">
                  <c:v>2546.5900999999999</c:v>
                </c:pt>
                <c:pt idx="2456">
                  <c:v>2547.5861999999997</c:v>
                </c:pt>
                <c:pt idx="2457">
                  <c:v>2548.5823</c:v>
                </c:pt>
                <c:pt idx="2458">
                  <c:v>2549.5785999999998</c:v>
                </c:pt>
                <c:pt idx="2459">
                  <c:v>2550.5747000000001</c:v>
                </c:pt>
                <c:pt idx="2460">
                  <c:v>2551.5708</c:v>
                </c:pt>
                <c:pt idx="2461">
                  <c:v>2552.5671000000002</c:v>
                </c:pt>
                <c:pt idx="2462">
                  <c:v>2553.5632000000001</c:v>
                </c:pt>
                <c:pt idx="2463">
                  <c:v>2554.5592999999999</c:v>
                </c:pt>
                <c:pt idx="2464">
                  <c:v>2555.5556999999999</c:v>
                </c:pt>
                <c:pt idx="2465">
                  <c:v>2556.5518000000002</c:v>
                </c:pt>
                <c:pt idx="2466">
                  <c:v>2557.5479</c:v>
                </c:pt>
                <c:pt idx="2467">
                  <c:v>2558.5439000000001</c:v>
                </c:pt>
                <c:pt idx="2468">
                  <c:v>2559.5403000000001</c:v>
                </c:pt>
                <c:pt idx="2469">
                  <c:v>2560.5364</c:v>
                </c:pt>
                <c:pt idx="2470">
                  <c:v>2561.5324999999998</c:v>
                </c:pt>
                <c:pt idx="2471">
                  <c:v>2562.5287999999991</c:v>
                </c:pt>
                <c:pt idx="2472">
                  <c:v>2563.524899999999</c:v>
                </c:pt>
                <c:pt idx="2473">
                  <c:v>2564.5210000000002</c:v>
                </c:pt>
                <c:pt idx="2474">
                  <c:v>2565.5173000000009</c:v>
                </c:pt>
                <c:pt idx="2475">
                  <c:v>2566.5134000000007</c:v>
                </c:pt>
                <c:pt idx="2476">
                  <c:v>2567.5095000000001</c:v>
                </c:pt>
                <c:pt idx="2477">
                  <c:v>2568.5059000000001</c:v>
                </c:pt>
                <c:pt idx="2478">
                  <c:v>2569.502</c:v>
                </c:pt>
                <c:pt idx="2479">
                  <c:v>2570.498</c:v>
                </c:pt>
                <c:pt idx="2480">
                  <c:v>2571.4940999999999</c:v>
                </c:pt>
                <c:pt idx="2481">
                  <c:v>2572.4904999999999</c:v>
                </c:pt>
                <c:pt idx="2482">
                  <c:v>2573.4865999999997</c:v>
                </c:pt>
                <c:pt idx="2483">
                  <c:v>2574.4827</c:v>
                </c:pt>
                <c:pt idx="2484">
                  <c:v>2575.4789999999998</c:v>
                </c:pt>
                <c:pt idx="2485">
                  <c:v>2576.475100000001</c:v>
                </c:pt>
                <c:pt idx="2486">
                  <c:v>2577.4712000000009</c:v>
                </c:pt>
                <c:pt idx="2487">
                  <c:v>2578.4675000000002</c:v>
                </c:pt>
                <c:pt idx="2488">
                  <c:v>2579.4636</c:v>
                </c:pt>
                <c:pt idx="2489">
                  <c:v>2580.4596999999999</c:v>
                </c:pt>
                <c:pt idx="2490">
                  <c:v>2581.4560999999999</c:v>
                </c:pt>
                <c:pt idx="2491">
                  <c:v>2582.4521000000009</c:v>
                </c:pt>
                <c:pt idx="2492">
                  <c:v>2583.4481999999998</c:v>
                </c:pt>
                <c:pt idx="2493">
                  <c:v>2584.4443000000001</c:v>
                </c:pt>
                <c:pt idx="2494">
                  <c:v>2585.4407000000001</c:v>
                </c:pt>
                <c:pt idx="2495">
                  <c:v>2586.4367999999999</c:v>
                </c:pt>
                <c:pt idx="2496">
                  <c:v>2587.4328999999998</c:v>
                </c:pt>
                <c:pt idx="2497">
                  <c:v>2588.4292</c:v>
                </c:pt>
                <c:pt idx="2498">
                  <c:v>2589.4252999999999</c:v>
                </c:pt>
                <c:pt idx="2499">
                  <c:v>2590.4214000000002</c:v>
                </c:pt>
                <c:pt idx="2500">
                  <c:v>2591.4177000000009</c:v>
                </c:pt>
                <c:pt idx="2501">
                  <c:v>2592.4138000000007</c:v>
                </c:pt>
                <c:pt idx="2502">
                  <c:v>2593.4099000000001</c:v>
                </c:pt>
                <c:pt idx="2503">
                  <c:v>2594.4063000000001</c:v>
                </c:pt>
                <c:pt idx="2504">
                  <c:v>2595.4023000000002</c:v>
                </c:pt>
                <c:pt idx="2505">
                  <c:v>2596.3984</c:v>
                </c:pt>
                <c:pt idx="2506">
                  <c:v>2597.3944999999999</c:v>
                </c:pt>
                <c:pt idx="2507">
                  <c:v>2598.3908999999999</c:v>
                </c:pt>
                <c:pt idx="2508">
                  <c:v>2599.3870000000002</c:v>
                </c:pt>
                <c:pt idx="2509">
                  <c:v>2600.3831000000009</c:v>
                </c:pt>
                <c:pt idx="2510">
                  <c:v>2601.3794000000007</c:v>
                </c:pt>
                <c:pt idx="2511">
                  <c:v>2602.375500000001</c:v>
                </c:pt>
                <c:pt idx="2512">
                  <c:v>2603.3716000000009</c:v>
                </c:pt>
                <c:pt idx="2513">
                  <c:v>2604.3679000000002</c:v>
                </c:pt>
                <c:pt idx="2514">
                  <c:v>2605.364</c:v>
                </c:pt>
                <c:pt idx="2515">
                  <c:v>2606.3600999999999</c:v>
                </c:pt>
                <c:pt idx="2516">
                  <c:v>2607.3562000000002</c:v>
                </c:pt>
                <c:pt idx="2517">
                  <c:v>2608.3525000000009</c:v>
                </c:pt>
                <c:pt idx="2518">
                  <c:v>2609.3485999999998</c:v>
                </c:pt>
                <c:pt idx="2519">
                  <c:v>2610.3447000000001</c:v>
                </c:pt>
                <c:pt idx="2520">
                  <c:v>2611.341100000001</c:v>
                </c:pt>
                <c:pt idx="2521">
                  <c:v>2612.3372000000008</c:v>
                </c:pt>
                <c:pt idx="2522">
                  <c:v>2613.3333000000007</c:v>
                </c:pt>
                <c:pt idx="2523">
                  <c:v>2614.3296</c:v>
                </c:pt>
                <c:pt idx="2524">
                  <c:v>2615.3256999999999</c:v>
                </c:pt>
                <c:pt idx="2525">
                  <c:v>2616.3218000000002</c:v>
                </c:pt>
                <c:pt idx="2526">
                  <c:v>2617.3181000000009</c:v>
                </c:pt>
                <c:pt idx="2527">
                  <c:v>2618.3142000000007</c:v>
                </c:pt>
                <c:pt idx="2528">
                  <c:v>2619.310300000001</c:v>
                </c:pt>
                <c:pt idx="2529">
                  <c:v>2620.3063999999999</c:v>
                </c:pt>
                <c:pt idx="2530">
                  <c:v>2621.3027000000002</c:v>
                </c:pt>
                <c:pt idx="2531">
                  <c:v>2622.2987999999991</c:v>
                </c:pt>
                <c:pt idx="2532">
                  <c:v>2623.294899999999</c:v>
                </c:pt>
                <c:pt idx="2533">
                  <c:v>2624.2912999999999</c:v>
                </c:pt>
                <c:pt idx="2534">
                  <c:v>2625.2873999999997</c:v>
                </c:pt>
                <c:pt idx="2535">
                  <c:v>2626.2833999999998</c:v>
                </c:pt>
                <c:pt idx="2536">
                  <c:v>2627.2797999999998</c:v>
                </c:pt>
                <c:pt idx="2537">
                  <c:v>2628.2759000000001</c:v>
                </c:pt>
                <c:pt idx="2538">
                  <c:v>2629.2719999999999</c:v>
                </c:pt>
                <c:pt idx="2539">
                  <c:v>2630.2682999999993</c:v>
                </c:pt>
                <c:pt idx="2540">
                  <c:v>2631.2643999999991</c:v>
                </c:pt>
                <c:pt idx="2541">
                  <c:v>2632.260499999999</c:v>
                </c:pt>
                <c:pt idx="2542">
                  <c:v>2633.2565999999997</c:v>
                </c:pt>
                <c:pt idx="2543">
                  <c:v>2634.2529</c:v>
                </c:pt>
                <c:pt idx="2544">
                  <c:v>2635.2489999999989</c:v>
                </c:pt>
                <c:pt idx="2545">
                  <c:v>2636.2451000000001</c:v>
                </c:pt>
                <c:pt idx="2546">
                  <c:v>2637.2415000000001</c:v>
                </c:pt>
                <c:pt idx="2547">
                  <c:v>2638.2375000000002</c:v>
                </c:pt>
                <c:pt idx="2548">
                  <c:v>2639.2336</c:v>
                </c:pt>
                <c:pt idx="2549">
                  <c:v>2640.23</c:v>
                </c:pt>
                <c:pt idx="2550">
                  <c:v>2641.226099999999</c:v>
                </c:pt>
                <c:pt idx="2551">
                  <c:v>2642.2221999999997</c:v>
                </c:pt>
                <c:pt idx="2552">
                  <c:v>2643.218499999999</c:v>
                </c:pt>
                <c:pt idx="2553">
                  <c:v>2644.2145999999998</c:v>
                </c:pt>
                <c:pt idx="2554">
                  <c:v>2645.2107000000001</c:v>
                </c:pt>
                <c:pt idx="2555">
                  <c:v>2646.206799999999</c:v>
                </c:pt>
                <c:pt idx="2556">
                  <c:v>2647.2031000000002</c:v>
                </c:pt>
                <c:pt idx="2557">
                  <c:v>2648.1992</c:v>
                </c:pt>
                <c:pt idx="2558">
                  <c:v>2649.1952999999999</c:v>
                </c:pt>
                <c:pt idx="2559">
                  <c:v>2650.1916999999999</c:v>
                </c:pt>
                <c:pt idx="2560">
                  <c:v>2651.187699999999</c:v>
                </c:pt>
                <c:pt idx="2561">
                  <c:v>2652.1837999999998</c:v>
                </c:pt>
                <c:pt idx="2562">
                  <c:v>2653.1801999999998</c:v>
                </c:pt>
                <c:pt idx="2563">
                  <c:v>2654.1763000000001</c:v>
                </c:pt>
                <c:pt idx="2564">
                  <c:v>2655.1723999999999</c:v>
                </c:pt>
                <c:pt idx="2565">
                  <c:v>2656.1686999999993</c:v>
                </c:pt>
                <c:pt idx="2566">
                  <c:v>2657.1647999999991</c:v>
                </c:pt>
                <c:pt idx="2567">
                  <c:v>2658.1608999999989</c:v>
                </c:pt>
                <c:pt idx="2568">
                  <c:v>2659.1570000000002</c:v>
                </c:pt>
                <c:pt idx="2569">
                  <c:v>2660.1532999999999</c:v>
                </c:pt>
                <c:pt idx="2570">
                  <c:v>2661.1493999999998</c:v>
                </c:pt>
                <c:pt idx="2571">
                  <c:v>2662.1455000000001</c:v>
                </c:pt>
                <c:pt idx="2572">
                  <c:v>2663.1417999999999</c:v>
                </c:pt>
                <c:pt idx="2573">
                  <c:v>2664.1379000000002</c:v>
                </c:pt>
                <c:pt idx="2574">
                  <c:v>2665.134</c:v>
                </c:pt>
                <c:pt idx="2575">
                  <c:v>2666.1304</c:v>
                </c:pt>
                <c:pt idx="2576">
                  <c:v>2667.1264999999989</c:v>
                </c:pt>
                <c:pt idx="2577">
                  <c:v>2668.1225999999997</c:v>
                </c:pt>
                <c:pt idx="2578">
                  <c:v>2669.1187</c:v>
                </c:pt>
                <c:pt idx="2579">
                  <c:v>2670.1149999999998</c:v>
                </c:pt>
                <c:pt idx="2580">
                  <c:v>2671.111100000001</c:v>
                </c:pt>
                <c:pt idx="2581">
                  <c:v>2672.1071999999999</c:v>
                </c:pt>
                <c:pt idx="2582">
                  <c:v>2673.1035000000002</c:v>
                </c:pt>
                <c:pt idx="2583">
                  <c:v>2674.0996</c:v>
                </c:pt>
                <c:pt idx="2584">
                  <c:v>2675.0956999999999</c:v>
                </c:pt>
                <c:pt idx="2585">
                  <c:v>2676.0920000000001</c:v>
                </c:pt>
                <c:pt idx="2586">
                  <c:v>2677.088099999999</c:v>
                </c:pt>
                <c:pt idx="2587">
                  <c:v>2678.0841999999998</c:v>
                </c:pt>
                <c:pt idx="2588">
                  <c:v>2679.0805999999998</c:v>
                </c:pt>
                <c:pt idx="2589">
                  <c:v>2680.0767000000001</c:v>
                </c:pt>
                <c:pt idx="2590">
                  <c:v>2681.0727999999999</c:v>
                </c:pt>
                <c:pt idx="2591">
                  <c:v>2682.0687999999991</c:v>
                </c:pt>
                <c:pt idx="2592">
                  <c:v>2683.0652</c:v>
                </c:pt>
                <c:pt idx="2593">
                  <c:v>2684.0612999999998</c:v>
                </c:pt>
                <c:pt idx="2594">
                  <c:v>2685.0574000000001</c:v>
                </c:pt>
                <c:pt idx="2595">
                  <c:v>2686.0536999999999</c:v>
                </c:pt>
                <c:pt idx="2596">
                  <c:v>2687.0497999999998</c:v>
                </c:pt>
                <c:pt idx="2597">
                  <c:v>2688.0459000000001</c:v>
                </c:pt>
                <c:pt idx="2598">
                  <c:v>2689.0421999999999</c:v>
                </c:pt>
                <c:pt idx="2599">
                  <c:v>2690.0383000000002</c:v>
                </c:pt>
                <c:pt idx="2600">
                  <c:v>2691.0344</c:v>
                </c:pt>
                <c:pt idx="2601">
                  <c:v>2692.0308</c:v>
                </c:pt>
                <c:pt idx="2602">
                  <c:v>2693.0268999999989</c:v>
                </c:pt>
                <c:pt idx="2603">
                  <c:v>2694.022899999999</c:v>
                </c:pt>
                <c:pt idx="2604">
                  <c:v>2695.0189999999998</c:v>
                </c:pt>
                <c:pt idx="2605">
                  <c:v>2696.0154000000002</c:v>
                </c:pt>
                <c:pt idx="2606">
                  <c:v>2697.011500000001</c:v>
                </c:pt>
                <c:pt idx="2607">
                  <c:v>2698.0075999999999</c:v>
                </c:pt>
                <c:pt idx="2608">
                  <c:v>2699.0039000000002</c:v>
                </c:pt>
                <c:pt idx="2609">
                  <c:v>2700</c:v>
                </c:pt>
                <c:pt idx="2610">
                  <c:v>2700.9960999999998</c:v>
                </c:pt>
                <c:pt idx="2611">
                  <c:v>2701.9924000000001</c:v>
                </c:pt>
                <c:pt idx="2612">
                  <c:v>2702.988499999999</c:v>
                </c:pt>
                <c:pt idx="2613">
                  <c:v>2703.9845999999998</c:v>
                </c:pt>
                <c:pt idx="2614">
                  <c:v>2704.9810000000002</c:v>
                </c:pt>
                <c:pt idx="2615">
                  <c:v>2705.977100000001</c:v>
                </c:pt>
                <c:pt idx="2616">
                  <c:v>2706.9731000000011</c:v>
                </c:pt>
                <c:pt idx="2617">
                  <c:v>2707.9692</c:v>
                </c:pt>
                <c:pt idx="2618">
                  <c:v>2708.9656</c:v>
                </c:pt>
                <c:pt idx="2619">
                  <c:v>2709.9616999999998</c:v>
                </c:pt>
                <c:pt idx="2620">
                  <c:v>2710.9578000000001</c:v>
                </c:pt>
                <c:pt idx="2621">
                  <c:v>2711.9540999999999</c:v>
                </c:pt>
                <c:pt idx="2622">
                  <c:v>2712.9502000000002</c:v>
                </c:pt>
                <c:pt idx="2623">
                  <c:v>2713.9463000000001</c:v>
                </c:pt>
                <c:pt idx="2624">
                  <c:v>2714.9425999999999</c:v>
                </c:pt>
                <c:pt idx="2625">
                  <c:v>2715.9387000000002</c:v>
                </c:pt>
                <c:pt idx="2626">
                  <c:v>2716.9348</c:v>
                </c:pt>
                <c:pt idx="2627">
                  <c:v>2717.9312000000009</c:v>
                </c:pt>
                <c:pt idx="2628">
                  <c:v>2718.9272000000001</c:v>
                </c:pt>
                <c:pt idx="2629">
                  <c:v>2719.9232999999999</c:v>
                </c:pt>
                <c:pt idx="2630">
                  <c:v>2720.9194000000002</c:v>
                </c:pt>
                <c:pt idx="2631">
                  <c:v>2721.9158000000002</c:v>
                </c:pt>
                <c:pt idx="2632">
                  <c:v>2722.911900000001</c:v>
                </c:pt>
                <c:pt idx="2633">
                  <c:v>2723.9079999999999</c:v>
                </c:pt>
                <c:pt idx="2634">
                  <c:v>2724.9043000000001</c:v>
                </c:pt>
                <c:pt idx="2635">
                  <c:v>2725.9004</c:v>
                </c:pt>
                <c:pt idx="2636">
                  <c:v>2726.8964999999998</c:v>
                </c:pt>
                <c:pt idx="2637">
                  <c:v>2727.8928000000001</c:v>
                </c:pt>
                <c:pt idx="2638">
                  <c:v>2728.888899999999</c:v>
                </c:pt>
                <c:pt idx="2639">
                  <c:v>2729.8850000000002</c:v>
                </c:pt>
                <c:pt idx="2640">
                  <c:v>2730.8813000000009</c:v>
                </c:pt>
                <c:pt idx="2641">
                  <c:v>2731.8774000000008</c:v>
                </c:pt>
                <c:pt idx="2642">
                  <c:v>2732.8735000000011</c:v>
                </c:pt>
                <c:pt idx="2643">
                  <c:v>2733.8696</c:v>
                </c:pt>
                <c:pt idx="2644">
                  <c:v>2734.866</c:v>
                </c:pt>
                <c:pt idx="2645">
                  <c:v>2735.8620999999998</c:v>
                </c:pt>
                <c:pt idx="2646">
                  <c:v>2736.8582000000001</c:v>
                </c:pt>
                <c:pt idx="2647">
                  <c:v>2737.8544999999999</c:v>
                </c:pt>
                <c:pt idx="2648">
                  <c:v>2738.8506000000002</c:v>
                </c:pt>
                <c:pt idx="2649">
                  <c:v>2739.8467000000001</c:v>
                </c:pt>
                <c:pt idx="2650">
                  <c:v>2740.8429999999998</c:v>
                </c:pt>
                <c:pt idx="2651">
                  <c:v>2741.8391000000011</c:v>
                </c:pt>
                <c:pt idx="2652">
                  <c:v>2742.8352000000009</c:v>
                </c:pt>
                <c:pt idx="2653">
                  <c:v>2743.8313000000012</c:v>
                </c:pt>
                <c:pt idx="2654">
                  <c:v>2744.8276000000001</c:v>
                </c:pt>
                <c:pt idx="2655">
                  <c:v>2745.8236999999999</c:v>
                </c:pt>
                <c:pt idx="2656">
                  <c:v>2746.8198000000002</c:v>
                </c:pt>
                <c:pt idx="2657">
                  <c:v>2747.8162000000002</c:v>
                </c:pt>
                <c:pt idx="2658">
                  <c:v>2748.812300000001</c:v>
                </c:pt>
                <c:pt idx="2659">
                  <c:v>2749.8083000000001</c:v>
                </c:pt>
                <c:pt idx="2660">
                  <c:v>2750.8047000000001</c:v>
                </c:pt>
                <c:pt idx="2661">
                  <c:v>2751.8008</c:v>
                </c:pt>
                <c:pt idx="2662">
                  <c:v>2752.7968999999989</c:v>
                </c:pt>
                <c:pt idx="2663">
                  <c:v>2753.7932000000001</c:v>
                </c:pt>
                <c:pt idx="2664">
                  <c:v>2754.789299999999</c:v>
                </c:pt>
                <c:pt idx="2665">
                  <c:v>2755.7853999999998</c:v>
                </c:pt>
                <c:pt idx="2666">
                  <c:v>2756.7815000000001</c:v>
                </c:pt>
                <c:pt idx="2667">
                  <c:v>2757.7777999999998</c:v>
                </c:pt>
                <c:pt idx="2668">
                  <c:v>2758.7739000000001</c:v>
                </c:pt>
                <c:pt idx="2669">
                  <c:v>2759.77</c:v>
                </c:pt>
                <c:pt idx="2670">
                  <c:v>2760.7663999999991</c:v>
                </c:pt>
                <c:pt idx="2671">
                  <c:v>2761.7624999999989</c:v>
                </c:pt>
                <c:pt idx="2672">
                  <c:v>2762.758499999999</c:v>
                </c:pt>
                <c:pt idx="2673">
                  <c:v>2763.754899999999</c:v>
                </c:pt>
                <c:pt idx="2674">
                  <c:v>2764.7510000000002</c:v>
                </c:pt>
                <c:pt idx="2675">
                  <c:v>2765.7471</c:v>
                </c:pt>
                <c:pt idx="2676">
                  <c:v>2766.7433999999998</c:v>
                </c:pt>
                <c:pt idx="2677">
                  <c:v>2767.7395000000001</c:v>
                </c:pt>
                <c:pt idx="2678">
                  <c:v>2768.7356</c:v>
                </c:pt>
                <c:pt idx="2679">
                  <c:v>2769.7316999999998</c:v>
                </c:pt>
                <c:pt idx="2680">
                  <c:v>2770.7279999999992</c:v>
                </c:pt>
                <c:pt idx="2681">
                  <c:v>2771.724099999999</c:v>
                </c:pt>
                <c:pt idx="2682">
                  <c:v>2772.7201999999997</c:v>
                </c:pt>
                <c:pt idx="2683">
                  <c:v>2773.7165999999997</c:v>
                </c:pt>
                <c:pt idx="2684">
                  <c:v>2774.7125999999998</c:v>
                </c:pt>
                <c:pt idx="2685">
                  <c:v>2775.7086999999992</c:v>
                </c:pt>
                <c:pt idx="2686">
                  <c:v>2776.7051000000001</c:v>
                </c:pt>
                <c:pt idx="2687">
                  <c:v>2777.7012</c:v>
                </c:pt>
                <c:pt idx="2688">
                  <c:v>2778.6972999999998</c:v>
                </c:pt>
                <c:pt idx="2689">
                  <c:v>2779.6936000000001</c:v>
                </c:pt>
                <c:pt idx="2690">
                  <c:v>2780.689699999999</c:v>
                </c:pt>
                <c:pt idx="2691">
                  <c:v>2781.6857999999997</c:v>
                </c:pt>
                <c:pt idx="2692">
                  <c:v>2782.6819</c:v>
                </c:pt>
                <c:pt idx="2693">
                  <c:v>2783.6781999999998</c:v>
                </c:pt>
                <c:pt idx="2694">
                  <c:v>2784.6743000000001</c:v>
                </c:pt>
                <c:pt idx="2695">
                  <c:v>2785.6704</c:v>
                </c:pt>
                <c:pt idx="2696">
                  <c:v>2786.6666999999993</c:v>
                </c:pt>
                <c:pt idx="2697">
                  <c:v>2787.6627999999992</c:v>
                </c:pt>
                <c:pt idx="2698">
                  <c:v>2788.658899999999</c:v>
                </c:pt>
                <c:pt idx="2699">
                  <c:v>2789.6552999999999</c:v>
                </c:pt>
                <c:pt idx="2700">
                  <c:v>2790.6514000000002</c:v>
                </c:pt>
                <c:pt idx="2701">
                  <c:v>2791.6475</c:v>
                </c:pt>
                <c:pt idx="2702">
                  <c:v>2792.6437999999998</c:v>
                </c:pt>
                <c:pt idx="2703">
                  <c:v>2793.6399000000001</c:v>
                </c:pt>
                <c:pt idx="2704">
                  <c:v>2794.636</c:v>
                </c:pt>
                <c:pt idx="2705">
                  <c:v>2795.6320999999998</c:v>
                </c:pt>
                <c:pt idx="2706">
                  <c:v>2796.6283999999991</c:v>
                </c:pt>
                <c:pt idx="2707">
                  <c:v>2797.624499999999</c:v>
                </c:pt>
                <c:pt idx="2708">
                  <c:v>2798.6205999999997</c:v>
                </c:pt>
                <c:pt idx="2709">
                  <c:v>2799.6169</c:v>
                </c:pt>
                <c:pt idx="2710">
                  <c:v>2800.6129999999998</c:v>
                </c:pt>
                <c:pt idx="2711">
                  <c:v>2801.6091000000001</c:v>
                </c:pt>
                <c:pt idx="2712">
                  <c:v>2802.6055000000001</c:v>
                </c:pt>
                <c:pt idx="2713">
                  <c:v>2803.6016</c:v>
                </c:pt>
                <c:pt idx="2714">
                  <c:v>2804.5976999999998</c:v>
                </c:pt>
                <c:pt idx="2715">
                  <c:v>2805.5938000000001</c:v>
                </c:pt>
                <c:pt idx="2716">
                  <c:v>2806.5900999999999</c:v>
                </c:pt>
                <c:pt idx="2717">
                  <c:v>2807.5861999999997</c:v>
                </c:pt>
                <c:pt idx="2718">
                  <c:v>2808.5823</c:v>
                </c:pt>
                <c:pt idx="2719">
                  <c:v>2809.5785999999998</c:v>
                </c:pt>
                <c:pt idx="2720">
                  <c:v>2810.5747000000001</c:v>
                </c:pt>
                <c:pt idx="2721">
                  <c:v>2811.5708</c:v>
                </c:pt>
                <c:pt idx="2722">
                  <c:v>2812.5671000000002</c:v>
                </c:pt>
                <c:pt idx="2723">
                  <c:v>2813.5632000000001</c:v>
                </c:pt>
                <c:pt idx="2724">
                  <c:v>2814.5592999999999</c:v>
                </c:pt>
                <c:pt idx="2725">
                  <c:v>2815.5556999999999</c:v>
                </c:pt>
                <c:pt idx="2726">
                  <c:v>2816.5518000000002</c:v>
                </c:pt>
                <c:pt idx="2727">
                  <c:v>2817.5479</c:v>
                </c:pt>
                <c:pt idx="2728">
                  <c:v>2818.5439000000001</c:v>
                </c:pt>
                <c:pt idx="2729">
                  <c:v>2819.5403000000001</c:v>
                </c:pt>
                <c:pt idx="2730">
                  <c:v>2820.5364</c:v>
                </c:pt>
                <c:pt idx="2731">
                  <c:v>2821.5324999999998</c:v>
                </c:pt>
                <c:pt idx="2732">
                  <c:v>2822.5287999999991</c:v>
                </c:pt>
                <c:pt idx="2733">
                  <c:v>2823.524899999999</c:v>
                </c:pt>
                <c:pt idx="2734">
                  <c:v>2824.5210000000002</c:v>
                </c:pt>
                <c:pt idx="2735">
                  <c:v>2825.5173000000009</c:v>
                </c:pt>
                <c:pt idx="2736">
                  <c:v>2826.5134000000007</c:v>
                </c:pt>
                <c:pt idx="2737">
                  <c:v>2827.5095000000001</c:v>
                </c:pt>
                <c:pt idx="2738">
                  <c:v>2828.5059000000001</c:v>
                </c:pt>
                <c:pt idx="2739">
                  <c:v>2829.502</c:v>
                </c:pt>
                <c:pt idx="2740">
                  <c:v>2830.498</c:v>
                </c:pt>
                <c:pt idx="2741">
                  <c:v>2831.4940999999999</c:v>
                </c:pt>
                <c:pt idx="2742">
                  <c:v>2832.4904999999999</c:v>
                </c:pt>
                <c:pt idx="2743">
                  <c:v>2833.4865999999997</c:v>
                </c:pt>
                <c:pt idx="2744">
                  <c:v>2834.4827</c:v>
                </c:pt>
                <c:pt idx="2745">
                  <c:v>2835.4789999999998</c:v>
                </c:pt>
                <c:pt idx="2746">
                  <c:v>2836.475100000001</c:v>
                </c:pt>
                <c:pt idx="2747">
                  <c:v>2837.4712000000009</c:v>
                </c:pt>
                <c:pt idx="2748">
                  <c:v>2838.4675000000002</c:v>
                </c:pt>
                <c:pt idx="2749">
                  <c:v>2839.4636</c:v>
                </c:pt>
                <c:pt idx="2750">
                  <c:v>2840.4596999999999</c:v>
                </c:pt>
                <c:pt idx="2751">
                  <c:v>2841.4560999999999</c:v>
                </c:pt>
                <c:pt idx="2752">
                  <c:v>2842.4521000000009</c:v>
                </c:pt>
                <c:pt idx="2753">
                  <c:v>2843.4481999999998</c:v>
                </c:pt>
                <c:pt idx="2754">
                  <c:v>2844.4443000000001</c:v>
                </c:pt>
                <c:pt idx="2755">
                  <c:v>2845.4407000000001</c:v>
                </c:pt>
                <c:pt idx="2756">
                  <c:v>2846.4367999999999</c:v>
                </c:pt>
                <c:pt idx="2757">
                  <c:v>2847.4328999999998</c:v>
                </c:pt>
                <c:pt idx="2758">
                  <c:v>2848.4292</c:v>
                </c:pt>
                <c:pt idx="2759">
                  <c:v>2849.4252999999999</c:v>
                </c:pt>
                <c:pt idx="2760">
                  <c:v>2850.4214000000002</c:v>
                </c:pt>
                <c:pt idx="2761">
                  <c:v>2851.4177000000009</c:v>
                </c:pt>
                <c:pt idx="2762">
                  <c:v>2852.4138000000007</c:v>
                </c:pt>
                <c:pt idx="2763">
                  <c:v>2853.4099000000001</c:v>
                </c:pt>
                <c:pt idx="2764">
                  <c:v>2854.4063000000001</c:v>
                </c:pt>
                <c:pt idx="2765">
                  <c:v>2855.4023000000002</c:v>
                </c:pt>
                <c:pt idx="2766">
                  <c:v>2856.3984</c:v>
                </c:pt>
                <c:pt idx="2767">
                  <c:v>2857.3944999999999</c:v>
                </c:pt>
                <c:pt idx="2768">
                  <c:v>2858.3908999999999</c:v>
                </c:pt>
                <c:pt idx="2769">
                  <c:v>2859.3870000000002</c:v>
                </c:pt>
                <c:pt idx="2770">
                  <c:v>2860.3831000000009</c:v>
                </c:pt>
                <c:pt idx="2771">
                  <c:v>2861.3794000000007</c:v>
                </c:pt>
                <c:pt idx="2772">
                  <c:v>2862.375500000001</c:v>
                </c:pt>
                <c:pt idx="2773">
                  <c:v>2863.3716000000009</c:v>
                </c:pt>
                <c:pt idx="2774">
                  <c:v>2864.3679000000002</c:v>
                </c:pt>
                <c:pt idx="2775">
                  <c:v>2865.364</c:v>
                </c:pt>
                <c:pt idx="2776">
                  <c:v>2866.3600999999999</c:v>
                </c:pt>
                <c:pt idx="2777">
                  <c:v>2867.3562000000002</c:v>
                </c:pt>
                <c:pt idx="2778">
                  <c:v>2868.3525000000009</c:v>
                </c:pt>
                <c:pt idx="2779">
                  <c:v>2869.3485999999998</c:v>
                </c:pt>
                <c:pt idx="2780">
                  <c:v>2870.3447000000001</c:v>
                </c:pt>
                <c:pt idx="2781">
                  <c:v>2871.341100000001</c:v>
                </c:pt>
                <c:pt idx="2782">
                  <c:v>2872.3372000000008</c:v>
                </c:pt>
                <c:pt idx="2783">
                  <c:v>2873.3333000000007</c:v>
                </c:pt>
                <c:pt idx="2784">
                  <c:v>2874.3296</c:v>
                </c:pt>
                <c:pt idx="2785">
                  <c:v>2875.3256999999999</c:v>
                </c:pt>
                <c:pt idx="2786">
                  <c:v>2876.3218000000002</c:v>
                </c:pt>
                <c:pt idx="2787">
                  <c:v>2877.3181000000009</c:v>
                </c:pt>
                <c:pt idx="2788">
                  <c:v>2878.3142000000007</c:v>
                </c:pt>
                <c:pt idx="2789">
                  <c:v>2879.310300000001</c:v>
                </c:pt>
                <c:pt idx="2790">
                  <c:v>2880.3063999999999</c:v>
                </c:pt>
                <c:pt idx="2791">
                  <c:v>2881.3027000000002</c:v>
                </c:pt>
                <c:pt idx="2792">
                  <c:v>2882.2987999999991</c:v>
                </c:pt>
                <c:pt idx="2793">
                  <c:v>2883.294899999999</c:v>
                </c:pt>
                <c:pt idx="2794">
                  <c:v>2884.2912999999999</c:v>
                </c:pt>
                <c:pt idx="2795">
                  <c:v>2885.2873999999997</c:v>
                </c:pt>
                <c:pt idx="2796">
                  <c:v>2886.2833999999998</c:v>
                </c:pt>
                <c:pt idx="2797">
                  <c:v>2887.2797999999998</c:v>
                </c:pt>
                <c:pt idx="2798">
                  <c:v>2888.2759000000001</c:v>
                </c:pt>
                <c:pt idx="2799">
                  <c:v>2889.2719999999999</c:v>
                </c:pt>
                <c:pt idx="2800">
                  <c:v>2890.2682999999993</c:v>
                </c:pt>
                <c:pt idx="2801">
                  <c:v>2891.2643999999991</c:v>
                </c:pt>
                <c:pt idx="2802">
                  <c:v>2892.260499999999</c:v>
                </c:pt>
                <c:pt idx="2803">
                  <c:v>2893.2565999999997</c:v>
                </c:pt>
                <c:pt idx="2804">
                  <c:v>2894.2529</c:v>
                </c:pt>
                <c:pt idx="2805">
                  <c:v>2895.2489999999989</c:v>
                </c:pt>
                <c:pt idx="2806">
                  <c:v>2896.2451000000001</c:v>
                </c:pt>
                <c:pt idx="2807">
                  <c:v>2897.2415000000001</c:v>
                </c:pt>
                <c:pt idx="2808">
                  <c:v>2898.2375000000002</c:v>
                </c:pt>
                <c:pt idx="2809">
                  <c:v>2899.2336</c:v>
                </c:pt>
                <c:pt idx="2810">
                  <c:v>2900.23</c:v>
                </c:pt>
                <c:pt idx="2811">
                  <c:v>2901.226099999999</c:v>
                </c:pt>
                <c:pt idx="2812">
                  <c:v>2902.2221999999997</c:v>
                </c:pt>
                <c:pt idx="2813">
                  <c:v>2903.218499999999</c:v>
                </c:pt>
                <c:pt idx="2814">
                  <c:v>2904.2145999999998</c:v>
                </c:pt>
                <c:pt idx="2815">
                  <c:v>2905.2107000000001</c:v>
                </c:pt>
                <c:pt idx="2816">
                  <c:v>2906.206799999999</c:v>
                </c:pt>
                <c:pt idx="2817">
                  <c:v>2907.2031000000002</c:v>
                </c:pt>
                <c:pt idx="2818">
                  <c:v>2908.1992</c:v>
                </c:pt>
                <c:pt idx="2819">
                  <c:v>2909.1952999999999</c:v>
                </c:pt>
                <c:pt idx="2820">
                  <c:v>2910.1916999999999</c:v>
                </c:pt>
                <c:pt idx="2821">
                  <c:v>2911.187699999999</c:v>
                </c:pt>
                <c:pt idx="2822">
                  <c:v>2912.1837999999998</c:v>
                </c:pt>
                <c:pt idx="2823">
                  <c:v>2913.1801999999998</c:v>
                </c:pt>
                <c:pt idx="2824">
                  <c:v>2914.1763000000001</c:v>
                </c:pt>
                <c:pt idx="2825">
                  <c:v>2915.1723999999999</c:v>
                </c:pt>
                <c:pt idx="2826">
                  <c:v>2916.1686999999993</c:v>
                </c:pt>
                <c:pt idx="2827">
                  <c:v>2917.1647999999991</c:v>
                </c:pt>
                <c:pt idx="2828">
                  <c:v>2918.1608999999989</c:v>
                </c:pt>
                <c:pt idx="2829">
                  <c:v>2919.1570000000002</c:v>
                </c:pt>
                <c:pt idx="2830">
                  <c:v>2920.1532999999999</c:v>
                </c:pt>
                <c:pt idx="2831">
                  <c:v>2921.1493999999998</c:v>
                </c:pt>
                <c:pt idx="2832">
                  <c:v>2922.1455000000001</c:v>
                </c:pt>
                <c:pt idx="2833">
                  <c:v>2923.1417999999999</c:v>
                </c:pt>
                <c:pt idx="2834">
                  <c:v>2924.1379000000002</c:v>
                </c:pt>
                <c:pt idx="2835">
                  <c:v>2925.134</c:v>
                </c:pt>
                <c:pt idx="2836">
                  <c:v>2926.1304</c:v>
                </c:pt>
                <c:pt idx="2837">
                  <c:v>2927.1264999999989</c:v>
                </c:pt>
                <c:pt idx="2838">
                  <c:v>2928.1225999999997</c:v>
                </c:pt>
                <c:pt idx="2839">
                  <c:v>2929.1187</c:v>
                </c:pt>
                <c:pt idx="2840">
                  <c:v>2930.1149999999998</c:v>
                </c:pt>
                <c:pt idx="2841">
                  <c:v>2931.111100000001</c:v>
                </c:pt>
                <c:pt idx="2842">
                  <c:v>2932.1071999999999</c:v>
                </c:pt>
                <c:pt idx="2843">
                  <c:v>2933.1035000000002</c:v>
                </c:pt>
                <c:pt idx="2844">
                  <c:v>2934.0996</c:v>
                </c:pt>
                <c:pt idx="2845">
                  <c:v>2935.0956999999999</c:v>
                </c:pt>
                <c:pt idx="2846">
                  <c:v>2936.0920000000001</c:v>
                </c:pt>
                <c:pt idx="2847">
                  <c:v>2937.088099999999</c:v>
                </c:pt>
                <c:pt idx="2848">
                  <c:v>2938.0841999999998</c:v>
                </c:pt>
                <c:pt idx="2849">
                  <c:v>2939.0805999999998</c:v>
                </c:pt>
                <c:pt idx="2850">
                  <c:v>2940.0767000000001</c:v>
                </c:pt>
                <c:pt idx="2851">
                  <c:v>2941.0727999999999</c:v>
                </c:pt>
                <c:pt idx="2852">
                  <c:v>2942.0687999999991</c:v>
                </c:pt>
                <c:pt idx="2853">
                  <c:v>2943.0652</c:v>
                </c:pt>
                <c:pt idx="2854">
                  <c:v>2944.0612999999998</c:v>
                </c:pt>
                <c:pt idx="2855">
                  <c:v>2945.0574000000001</c:v>
                </c:pt>
                <c:pt idx="2856">
                  <c:v>2946.0536999999999</c:v>
                </c:pt>
                <c:pt idx="2857">
                  <c:v>2947.0497999999998</c:v>
                </c:pt>
                <c:pt idx="2858">
                  <c:v>2948.0459000000001</c:v>
                </c:pt>
                <c:pt idx="2859">
                  <c:v>2949.0421999999999</c:v>
                </c:pt>
                <c:pt idx="2860">
                  <c:v>2950.0383000000002</c:v>
                </c:pt>
                <c:pt idx="2861">
                  <c:v>2951.0344</c:v>
                </c:pt>
                <c:pt idx="2862">
                  <c:v>2952.0308</c:v>
                </c:pt>
                <c:pt idx="2863">
                  <c:v>2953.0268999999989</c:v>
                </c:pt>
                <c:pt idx="2864">
                  <c:v>2954.022899999999</c:v>
                </c:pt>
                <c:pt idx="2865">
                  <c:v>2955.0189999999998</c:v>
                </c:pt>
                <c:pt idx="2866">
                  <c:v>2956.0154000000002</c:v>
                </c:pt>
                <c:pt idx="2867">
                  <c:v>2957.011500000001</c:v>
                </c:pt>
                <c:pt idx="2868">
                  <c:v>2958.0075999999999</c:v>
                </c:pt>
                <c:pt idx="2869">
                  <c:v>2959.0039000000002</c:v>
                </c:pt>
                <c:pt idx="2870">
                  <c:v>2960</c:v>
                </c:pt>
                <c:pt idx="2871">
                  <c:v>2960.9960999999998</c:v>
                </c:pt>
                <c:pt idx="2872">
                  <c:v>2961.9924000000001</c:v>
                </c:pt>
                <c:pt idx="2873">
                  <c:v>2962.988499999999</c:v>
                </c:pt>
                <c:pt idx="2874">
                  <c:v>2963.9845999999998</c:v>
                </c:pt>
                <c:pt idx="2875">
                  <c:v>2964.9810000000002</c:v>
                </c:pt>
                <c:pt idx="2876">
                  <c:v>2965.977100000001</c:v>
                </c:pt>
                <c:pt idx="2877">
                  <c:v>2966.9731000000011</c:v>
                </c:pt>
                <c:pt idx="2878">
                  <c:v>2967.9692</c:v>
                </c:pt>
                <c:pt idx="2879">
                  <c:v>2968.9656</c:v>
                </c:pt>
                <c:pt idx="2880">
                  <c:v>2969.9616999999998</c:v>
                </c:pt>
                <c:pt idx="2881">
                  <c:v>2970.9578000000001</c:v>
                </c:pt>
                <c:pt idx="2882">
                  <c:v>2971.9540999999999</c:v>
                </c:pt>
                <c:pt idx="2883">
                  <c:v>2972.9502000000002</c:v>
                </c:pt>
                <c:pt idx="2884">
                  <c:v>2973.9463000000001</c:v>
                </c:pt>
                <c:pt idx="2885">
                  <c:v>2974.9425999999999</c:v>
                </c:pt>
                <c:pt idx="2886">
                  <c:v>2975.9387000000002</c:v>
                </c:pt>
                <c:pt idx="2887">
                  <c:v>2976.9348</c:v>
                </c:pt>
                <c:pt idx="2888">
                  <c:v>2977.9312000000009</c:v>
                </c:pt>
                <c:pt idx="2889">
                  <c:v>2978.9272000000001</c:v>
                </c:pt>
                <c:pt idx="2890">
                  <c:v>2979.9232999999999</c:v>
                </c:pt>
                <c:pt idx="2891">
                  <c:v>2980.9194000000002</c:v>
                </c:pt>
                <c:pt idx="2892">
                  <c:v>2981.9158000000002</c:v>
                </c:pt>
                <c:pt idx="2893">
                  <c:v>2982.911900000001</c:v>
                </c:pt>
                <c:pt idx="2894">
                  <c:v>2983.9079999999999</c:v>
                </c:pt>
                <c:pt idx="2895">
                  <c:v>2984.9043000000001</c:v>
                </c:pt>
                <c:pt idx="2896">
                  <c:v>2985.9004</c:v>
                </c:pt>
                <c:pt idx="2897">
                  <c:v>2986.8964999999998</c:v>
                </c:pt>
                <c:pt idx="2898">
                  <c:v>2987.8928000000001</c:v>
                </c:pt>
                <c:pt idx="2899">
                  <c:v>2988.888899999999</c:v>
                </c:pt>
                <c:pt idx="2900">
                  <c:v>2989.8850000000002</c:v>
                </c:pt>
                <c:pt idx="2901">
                  <c:v>2990.8813000000009</c:v>
                </c:pt>
                <c:pt idx="2902">
                  <c:v>2991.8774000000008</c:v>
                </c:pt>
                <c:pt idx="2903">
                  <c:v>2992.8735000000011</c:v>
                </c:pt>
                <c:pt idx="2904">
                  <c:v>2993.8696</c:v>
                </c:pt>
                <c:pt idx="2905">
                  <c:v>2994.866</c:v>
                </c:pt>
                <c:pt idx="2906">
                  <c:v>2995.8620999999998</c:v>
                </c:pt>
                <c:pt idx="2907">
                  <c:v>2996.8582000000001</c:v>
                </c:pt>
                <c:pt idx="2908">
                  <c:v>2997.8544999999999</c:v>
                </c:pt>
                <c:pt idx="2909">
                  <c:v>2998.8506000000002</c:v>
                </c:pt>
                <c:pt idx="2910">
                  <c:v>2999.8467000000001</c:v>
                </c:pt>
                <c:pt idx="2911">
                  <c:v>3000.8429999999998</c:v>
                </c:pt>
                <c:pt idx="2912">
                  <c:v>3001.8391000000011</c:v>
                </c:pt>
                <c:pt idx="2913">
                  <c:v>3002.8352000000009</c:v>
                </c:pt>
                <c:pt idx="2914">
                  <c:v>3003.8313000000012</c:v>
                </c:pt>
                <c:pt idx="2915">
                  <c:v>3004.8276000000001</c:v>
                </c:pt>
                <c:pt idx="2916">
                  <c:v>3005.8236999999999</c:v>
                </c:pt>
                <c:pt idx="2917">
                  <c:v>3006.8198000000002</c:v>
                </c:pt>
                <c:pt idx="2918">
                  <c:v>3007.8162000000002</c:v>
                </c:pt>
                <c:pt idx="2919">
                  <c:v>3008.812300000001</c:v>
                </c:pt>
                <c:pt idx="2920">
                  <c:v>3009.8083000000001</c:v>
                </c:pt>
                <c:pt idx="2921">
                  <c:v>3010.8047000000001</c:v>
                </c:pt>
                <c:pt idx="2922">
                  <c:v>3011.8008</c:v>
                </c:pt>
                <c:pt idx="2923">
                  <c:v>3012.7968999999989</c:v>
                </c:pt>
                <c:pt idx="2924">
                  <c:v>3013.7932000000001</c:v>
                </c:pt>
                <c:pt idx="2925">
                  <c:v>3014.789299999999</c:v>
                </c:pt>
                <c:pt idx="2926">
                  <c:v>3015.7853999999998</c:v>
                </c:pt>
                <c:pt idx="2927">
                  <c:v>3016.7815000000001</c:v>
                </c:pt>
                <c:pt idx="2928">
                  <c:v>3017.7777999999998</c:v>
                </c:pt>
                <c:pt idx="2929">
                  <c:v>3018.7739000000001</c:v>
                </c:pt>
                <c:pt idx="2930">
                  <c:v>3019.77</c:v>
                </c:pt>
                <c:pt idx="2931">
                  <c:v>3020.7663999999991</c:v>
                </c:pt>
                <c:pt idx="2932">
                  <c:v>3021.7624999999989</c:v>
                </c:pt>
                <c:pt idx="2933">
                  <c:v>3022.758499999999</c:v>
                </c:pt>
                <c:pt idx="2934">
                  <c:v>3023.754899999999</c:v>
                </c:pt>
                <c:pt idx="2935">
                  <c:v>3024.7510000000002</c:v>
                </c:pt>
                <c:pt idx="2936">
                  <c:v>3025.7471</c:v>
                </c:pt>
                <c:pt idx="2937">
                  <c:v>3026.7433999999998</c:v>
                </c:pt>
                <c:pt idx="2938">
                  <c:v>3027.7395000000001</c:v>
                </c:pt>
                <c:pt idx="2939">
                  <c:v>3028.7356</c:v>
                </c:pt>
                <c:pt idx="2940">
                  <c:v>3029.7316999999998</c:v>
                </c:pt>
                <c:pt idx="2941">
                  <c:v>3030.7279999999992</c:v>
                </c:pt>
                <c:pt idx="2942">
                  <c:v>3031.724099999999</c:v>
                </c:pt>
                <c:pt idx="2943">
                  <c:v>3032.7201999999997</c:v>
                </c:pt>
                <c:pt idx="2944">
                  <c:v>3033.7165999999997</c:v>
                </c:pt>
                <c:pt idx="2945">
                  <c:v>3034.7125999999998</c:v>
                </c:pt>
                <c:pt idx="2946">
                  <c:v>3035.7086999999992</c:v>
                </c:pt>
                <c:pt idx="2947">
                  <c:v>3036.7051000000001</c:v>
                </c:pt>
                <c:pt idx="2948">
                  <c:v>3037.7012</c:v>
                </c:pt>
                <c:pt idx="2949">
                  <c:v>3038.6972999999998</c:v>
                </c:pt>
                <c:pt idx="2950">
                  <c:v>3039.6936000000001</c:v>
                </c:pt>
                <c:pt idx="2951">
                  <c:v>3040.689699999999</c:v>
                </c:pt>
                <c:pt idx="2952">
                  <c:v>3041.6857999999997</c:v>
                </c:pt>
                <c:pt idx="2953">
                  <c:v>3042.6819</c:v>
                </c:pt>
                <c:pt idx="2954">
                  <c:v>3043.6781999999998</c:v>
                </c:pt>
                <c:pt idx="2955">
                  <c:v>3044.6743000000001</c:v>
                </c:pt>
                <c:pt idx="2956">
                  <c:v>3045.6704</c:v>
                </c:pt>
                <c:pt idx="2957">
                  <c:v>3046.6666999999993</c:v>
                </c:pt>
                <c:pt idx="2958">
                  <c:v>3047.6627999999992</c:v>
                </c:pt>
                <c:pt idx="2959">
                  <c:v>3048.658899999999</c:v>
                </c:pt>
                <c:pt idx="2960">
                  <c:v>3049.6552999999999</c:v>
                </c:pt>
                <c:pt idx="2961">
                  <c:v>3050.6514000000002</c:v>
                </c:pt>
                <c:pt idx="2962">
                  <c:v>3051.6475</c:v>
                </c:pt>
                <c:pt idx="2963">
                  <c:v>3052.6437999999998</c:v>
                </c:pt>
                <c:pt idx="2964">
                  <c:v>3053.6399000000001</c:v>
                </c:pt>
                <c:pt idx="2965">
                  <c:v>3054.636</c:v>
                </c:pt>
                <c:pt idx="2966">
                  <c:v>3055.6320999999998</c:v>
                </c:pt>
                <c:pt idx="2967">
                  <c:v>3056.6283999999991</c:v>
                </c:pt>
                <c:pt idx="2968">
                  <c:v>3057.624499999999</c:v>
                </c:pt>
                <c:pt idx="2969">
                  <c:v>3058.6205999999997</c:v>
                </c:pt>
                <c:pt idx="2970">
                  <c:v>3059.6169</c:v>
                </c:pt>
                <c:pt idx="2971">
                  <c:v>3060.6129999999998</c:v>
                </c:pt>
                <c:pt idx="2972">
                  <c:v>3061.6091000000001</c:v>
                </c:pt>
                <c:pt idx="2973">
                  <c:v>3062.6055000000001</c:v>
                </c:pt>
                <c:pt idx="2974">
                  <c:v>3063.6016</c:v>
                </c:pt>
                <c:pt idx="2975">
                  <c:v>3064.5976999999998</c:v>
                </c:pt>
                <c:pt idx="2976">
                  <c:v>3065.5938000000001</c:v>
                </c:pt>
                <c:pt idx="2977">
                  <c:v>3066.5900999999999</c:v>
                </c:pt>
                <c:pt idx="2978">
                  <c:v>3067.5861999999997</c:v>
                </c:pt>
                <c:pt idx="2979">
                  <c:v>3068.5823</c:v>
                </c:pt>
                <c:pt idx="2980">
                  <c:v>3069.5785999999998</c:v>
                </c:pt>
                <c:pt idx="2981">
                  <c:v>3070.5747000000001</c:v>
                </c:pt>
                <c:pt idx="2982">
                  <c:v>3071.5708</c:v>
                </c:pt>
                <c:pt idx="2983">
                  <c:v>3072.5671000000002</c:v>
                </c:pt>
                <c:pt idx="2984">
                  <c:v>3073.5632000000001</c:v>
                </c:pt>
                <c:pt idx="2985">
                  <c:v>3074.5592999999999</c:v>
                </c:pt>
                <c:pt idx="2986">
                  <c:v>3075.5556999999999</c:v>
                </c:pt>
                <c:pt idx="2987">
                  <c:v>3076.5518000000002</c:v>
                </c:pt>
                <c:pt idx="2988">
                  <c:v>3077.5479</c:v>
                </c:pt>
                <c:pt idx="2989">
                  <c:v>3078.5439000000001</c:v>
                </c:pt>
                <c:pt idx="2990">
                  <c:v>3079.5403000000001</c:v>
                </c:pt>
                <c:pt idx="2991">
                  <c:v>3080.5364</c:v>
                </c:pt>
                <c:pt idx="2992">
                  <c:v>3081.5324999999998</c:v>
                </c:pt>
                <c:pt idx="2993">
                  <c:v>3082.5287999999991</c:v>
                </c:pt>
                <c:pt idx="2994">
                  <c:v>3083.524899999999</c:v>
                </c:pt>
                <c:pt idx="2995">
                  <c:v>3084.5210000000002</c:v>
                </c:pt>
                <c:pt idx="2996">
                  <c:v>3085.5173000000009</c:v>
                </c:pt>
                <c:pt idx="2997">
                  <c:v>3086.5134000000007</c:v>
                </c:pt>
                <c:pt idx="2998">
                  <c:v>3087.5095000000001</c:v>
                </c:pt>
                <c:pt idx="2999">
                  <c:v>3088.5059000000001</c:v>
                </c:pt>
                <c:pt idx="3000">
                  <c:v>3089.502</c:v>
                </c:pt>
                <c:pt idx="3001">
                  <c:v>3090.498</c:v>
                </c:pt>
                <c:pt idx="3002">
                  <c:v>3091.4940999999999</c:v>
                </c:pt>
                <c:pt idx="3003">
                  <c:v>3092.4904999999999</c:v>
                </c:pt>
                <c:pt idx="3004">
                  <c:v>3093.4865999999997</c:v>
                </c:pt>
                <c:pt idx="3005">
                  <c:v>3094.4827</c:v>
                </c:pt>
                <c:pt idx="3006">
                  <c:v>3095.4789999999998</c:v>
                </c:pt>
                <c:pt idx="3007">
                  <c:v>3096.475100000001</c:v>
                </c:pt>
                <c:pt idx="3008">
                  <c:v>3097.4712000000009</c:v>
                </c:pt>
                <c:pt idx="3009">
                  <c:v>3098.4675000000002</c:v>
                </c:pt>
                <c:pt idx="3010">
                  <c:v>3099.4636</c:v>
                </c:pt>
                <c:pt idx="3011">
                  <c:v>3100.4596999999999</c:v>
                </c:pt>
                <c:pt idx="3012">
                  <c:v>3101.4560999999999</c:v>
                </c:pt>
                <c:pt idx="3013">
                  <c:v>3102.4521000000009</c:v>
                </c:pt>
                <c:pt idx="3014">
                  <c:v>3103.4481999999998</c:v>
                </c:pt>
                <c:pt idx="3015">
                  <c:v>3104.4443000000001</c:v>
                </c:pt>
                <c:pt idx="3016">
                  <c:v>3105.4407000000001</c:v>
                </c:pt>
                <c:pt idx="3017">
                  <c:v>3106.4367999999999</c:v>
                </c:pt>
                <c:pt idx="3018">
                  <c:v>3107.4328999999998</c:v>
                </c:pt>
                <c:pt idx="3019">
                  <c:v>3108.4292</c:v>
                </c:pt>
                <c:pt idx="3020">
                  <c:v>3109.4252999999999</c:v>
                </c:pt>
                <c:pt idx="3021">
                  <c:v>3110.4214000000002</c:v>
                </c:pt>
                <c:pt idx="3022">
                  <c:v>3111.4177000000009</c:v>
                </c:pt>
                <c:pt idx="3023">
                  <c:v>3112.4138000000007</c:v>
                </c:pt>
                <c:pt idx="3024">
                  <c:v>3113.4099000000001</c:v>
                </c:pt>
                <c:pt idx="3025">
                  <c:v>3114.4063000000001</c:v>
                </c:pt>
                <c:pt idx="3026">
                  <c:v>3115.4023000000002</c:v>
                </c:pt>
                <c:pt idx="3027">
                  <c:v>3116.3984</c:v>
                </c:pt>
                <c:pt idx="3028">
                  <c:v>3117.3944999999999</c:v>
                </c:pt>
                <c:pt idx="3029">
                  <c:v>3118.3908999999999</c:v>
                </c:pt>
                <c:pt idx="3030">
                  <c:v>3119.3870000000002</c:v>
                </c:pt>
                <c:pt idx="3031">
                  <c:v>3120.3831000000009</c:v>
                </c:pt>
                <c:pt idx="3032">
                  <c:v>3121.3794000000007</c:v>
                </c:pt>
                <c:pt idx="3033">
                  <c:v>3122.375500000001</c:v>
                </c:pt>
                <c:pt idx="3034">
                  <c:v>3123.3716000000009</c:v>
                </c:pt>
                <c:pt idx="3035">
                  <c:v>3124.3679000000002</c:v>
                </c:pt>
                <c:pt idx="3036">
                  <c:v>3125.364</c:v>
                </c:pt>
                <c:pt idx="3037">
                  <c:v>3126.3600999999999</c:v>
                </c:pt>
                <c:pt idx="3038">
                  <c:v>3127.3562000000002</c:v>
                </c:pt>
                <c:pt idx="3039">
                  <c:v>3128.3525000000009</c:v>
                </c:pt>
                <c:pt idx="3040">
                  <c:v>3129.3485999999998</c:v>
                </c:pt>
                <c:pt idx="3041">
                  <c:v>3130.3447000000001</c:v>
                </c:pt>
                <c:pt idx="3042">
                  <c:v>3131.341100000001</c:v>
                </c:pt>
                <c:pt idx="3043">
                  <c:v>3132.3372000000008</c:v>
                </c:pt>
                <c:pt idx="3044">
                  <c:v>3133.3333000000007</c:v>
                </c:pt>
                <c:pt idx="3045">
                  <c:v>3134.3296</c:v>
                </c:pt>
                <c:pt idx="3046">
                  <c:v>3135.3256999999999</c:v>
                </c:pt>
                <c:pt idx="3047">
                  <c:v>3136.3218000000002</c:v>
                </c:pt>
                <c:pt idx="3048">
                  <c:v>3137.3181000000009</c:v>
                </c:pt>
                <c:pt idx="3049">
                  <c:v>3138.3142000000007</c:v>
                </c:pt>
                <c:pt idx="3050">
                  <c:v>3139.310300000001</c:v>
                </c:pt>
                <c:pt idx="3051">
                  <c:v>3140.3063999999999</c:v>
                </c:pt>
                <c:pt idx="3052">
                  <c:v>3141.3027000000002</c:v>
                </c:pt>
                <c:pt idx="3053">
                  <c:v>3142.2987999999991</c:v>
                </c:pt>
                <c:pt idx="3054">
                  <c:v>3143.294899999999</c:v>
                </c:pt>
                <c:pt idx="3055">
                  <c:v>3144.2912999999999</c:v>
                </c:pt>
                <c:pt idx="3056">
                  <c:v>3145.2873999999997</c:v>
                </c:pt>
                <c:pt idx="3057">
                  <c:v>3146.2833999999998</c:v>
                </c:pt>
                <c:pt idx="3058">
                  <c:v>3147.2797999999998</c:v>
                </c:pt>
                <c:pt idx="3059">
                  <c:v>3148.2759000000001</c:v>
                </c:pt>
                <c:pt idx="3060">
                  <c:v>3149.2719999999999</c:v>
                </c:pt>
                <c:pt idx="3061">
                  <c:v>3150.2682999999993</c:v>
                </c:pt>
                <c:pt idx="3062">
                  <c:v>3151.2643999999991</c:v>
                </c:pt>
                <c:pt idx="3063">
                  <c:v>3152.260499999999</c:v>
                </c:pt>
                <c:pt idx="3064">
                  <c:v>3153.2565999999997</c:v>
                </c:pt>
                <c:pt idx="3065">
                  <c:v>3154.2529</c:v>
                </c:pt>
                <c:pt idx="3066">
                  <c:v>3155.2489999999989</c:v>
                </c:pt>
                <c:pt idx="3067">
                  <c:v>3156.2451000000001</c:v>
                </c:pt>
                <c:pt idx="3068">
                  <c:v>3157.2415000000001</c:v>
                </c:pt>
                <c:pt idx="3069">
                  <c:v>3158.2375000000002</c:v>
                </c:pt>
                <c:pt idx="3070">
                  <c:v>3159.2336</c:v>
                </c:pt>
                <c:pt idx="3071">
                  <c:v>3160.23</c:v>
                </c:pt>
                <c:pt idx="3072">
                  <c:v>3161.226099999999</c:v>
                </c:pt>
                <c:pt idx="3073">
                  <c:v>3162.2221999999997</c:v>
                </c:pt>
                <c:pt idx="3074">
                  <c:v>3163.218499999999</c:v>
                </c:pt>
                <c:pt idx="3075">
                  <c:v>3164.2145999999998</c:v>
                </c:pt>
                <c:pt idx="3076">
                  <c:v>3165.2107000000001</c:v>
                </c:pt>
                <c:pt idx="3077">
                  <c:v>3166.206799999999</c:v>
                </c:pt>
                <c:pt idx="3078">
                  <c:v>3167.2031000000002</c:v>
                </c:pt>
                <c:pt idx="3079">
                  <c:v>3168.1992</c:v>
                </c:pt>
                <c:pt idx="3080">
                  <c:v>3169.1952999999999</c:v>
                </c:pt>
                <c:pt idx="3081">
                  <c:v>3170.1916999999999</c:v>
                </c:pt>
                <c:pt idx="3082">
                  <c:v>3171.187699999999</c:v>
                </c:pt>
                <c:pt idx="3083">
                  <c:v>3172.1837999999998</c:v>
                </c:pt>
                <c:pt idx="3084">
                  <c:v>3173.1801999999998</c:v>
                </c:pt>
                <c:pt idx="3085">
                  <c:v>3174.1763000000001</c:v>
                </c:pt>
                <c:pt idx="3086">
                  <c:v>3175.1723999999999</c:v>
                </c:pt>
                <c:pt idx="3087">
                  <c:v>3176.1686999999993</c:v>
                </c:pt>
                <c:pt idx="3088">
                  <c:v>3177.1647999999991</c:v>
                </c:pt>
                <c:pt idx="3089">
                  <c:v>3178.1608999999989</c:v>
                </c:pt>
                <c:pt idx="3090">
                  <c:v>3179.1570000000002</c:v>
                </c:pt>
                <c:pt idx="3091">
                  <c:v>3180.1532999999999</c:v>
                </c:pt>
                <c:pt idx="3092">
                  <c:v>3181.1493999999998</c:v>
                </c:pt>
                <c:pt idx="3093">
                  <c:v>3182.1455000000001</c:v>
                </c:pt>
                <c:pt idx="3094">
                  <c:v>3183.1417999999999</c:v>
                </c:pt>
                <c:pt idx="3095">
                  <c:v>3184.1379000000002</c:v>
                </c:pt>
                <c:pt idx="3096">
                  <c:v>3185.134</c:v>
                </c:pt>
                <c:pt idx="3097">
                  <c:v>3186.1304</c:v>
                </c:pt>
                <c:pt idx="3098">
                  <c:v>3187.1264999999989</c:v>
                </c:pt>
                <c:pt idx="3099">
                  <c:v>3188.1225999999997</c:v>
                </c:pt>
                <c:pt idx="3100">
                  <c:v>3189.1187</c:v>
                </c:pt>
                <c:pt idx="3101">
                  <c:v>3190.1149999999998</c:v>
                </c:pt>
                <c:pt idx="3102">
                  <c:v>3191.111100000001</c:v>
                </c:pt>
                <c:pt idx="3103">
                  <c:v>3192.1071999999999</c:v>
                </c:pt>
                <c:pt idx="3104">
                  <c:v>3193.1035000000002</c:v>
                </c:pt>
                <c:pt idx="3105">
                  <c:v>3194.0996</c:v>
                </c:pt>
                <c:pt idx="3106">
                  <c:v>3195.0956999999999</c:v>
                </c:pt>
                <c:pt idx="3107">
                  <c:v>3196.0920000000001</c:v>
                </c:pt>
                <c:pt idx="3108">
                  <c:v>3197.088099999999</c:v>
                </c:pt>
                <c:pt idx="3109">
                  <c:v>3198.0841999999998</c:v>
                </c:pt>
                <c:pt idx="3110">
                  <c:v>3199.0805999999998</c:v>
                </c:pt>
                <c:pt idx="3111">
                  <c:v>3200.0767000000001</c:v>
                </c:pt>
                <c:pt idx="3112">
                  <c:v>3201.0727999999999</c:v>
                </c:pt>
                <c:pt idx="3113">
                  <c:v>3202.0687999999991</c:v>
                </c:pt>
                <c:pt idx="3114">
                  <c:v>3203.0652</c:v>
                </c:pt>
                <c:pt idx="3115">
                  <c:v>3204.0612999999998</c:v>
                </c:pt>
                <c:pt idx="3116">
                  <c:v>3205.0574000000001</c:v>
                </c:pt>
                <c:pt idx="3117">
                  <c:v>3206.0536999999999</c:v>
                </c:pt>
                <c:pt idx="3118">
                  <c:v>3207.0497999999998</c:v>
                </c:pt>
                <c:pt idx="3119">
                  <c:v>3208.0459000000001</c:v>
                </c:pt>
                <c:pt idx="3120">
                  <c:v>3209.0421999999999</c:v>
                </c:pt>
                <c:pt idx="3121">
                  <c:v>3210.0383000000002</c:v>
                </c:pt>
                <c:pt idx="3122">
                  <c:v>3211.0344</c:v>
                </c:pt>
                <c:pt idx="3123">
                  <c:v>3212.0308</c:v>
                </c:pt>
                <c:pt idx="3124">
                  <c:v>3213.0268999999989</c:v>
                </c:pt>
                <c:pt idx="3125">
                  <c:v>3214.022899999999</c:v>
                </c:pt>
                <c:pt idx="3126">
                  <c:v>3215.0189999999998</c:v>
                </c:pt>
                <c:pt idx="3127">
                  <c:v>3216.0154000000002</c:v>
                </c:pt>
                <c:pt idx="3128">
                  <c:v>3217.011500000001</c:v>
                </c:pt>
                <c:pt idx="3129">
                  <c:v>3218.0075999999999</c:v>
                </c:pt>
                <c:pt idx="3130">
                  <c:v>3219.0039000000002</c:v>
                </c:pt>
                <c:pt idx="3131">
                  <c:v>3220</c:v>
                </c:pt>
                <c:pt idx="3132">
                  <c:v>3220.9960999999998</c:v>
                </c:pt>
                <c:pt idx="3133">
                  <c:v>3221.9924000000001</c:v>
                </c:pt>
                <c:pt idx="3134">
                  <c:v>3222.988499999999</c:v>
                </c:pt>
                <c:pt idx="3135">
                  <c:v>3223.9845999999998</c:v>
                </c:pt>
                <c:pt idx="3136">
                  <c:v>3224.9810000000002</c:v>
                </c:pt>
                <c:pt idx="3137">
                  <c:v>3225.977100000001</c:v>
                </c:pt>
                <c:pt idx="3138">
                  <c:v>3226.9731000000011</c:v>
                </c:pt>
                <c:pt idx="3139">
                  <c:v>3227.9692</c:v>
                </c:pt>
                <c:pt idx="3140">
                  <c:v>3228.9656</c:v>
                </c:pt>
                <c:pt idx="3141">
                  <c:v>3229.9616999999998</c:v>
                </c:pt>
                <c:pt idx="3142">
                  <c:v>3230.9578000000001</c:v>
                </c:pt>
                <c:pt idx="3143">
                  <c:v>3231.9540999999999</c:v>
                </c:pt>
                <c:pt idx="3144">
                  <c:v>3232.9502000000002</c:v>
                </c:pt>
                <c:pt idx="3145">
                  <c:v>3233.9463000000001</c:v>
                </c:pt>
                <c:pt idx="3146">
                  <c:v>3234.9425999999999</c:v>
                </c:pt>
                <c:pt idx="3147">
                  <c:v>3235.9387000000002</c:v>
                </c:pt>
                <c:pt idx="3148">
                  <c:v>3236.9348</c:v>
                </c:pt>
                <c:pt idx="3149">
                  <c:v>3237.9312000000009</c:v>
                </c:pt>
                <c:pt idx="3150">
                  <c:v>3238.9272000000001</c:v>
                </c:pt>
                <c:pt idx="3151">
                  <c:v>3239.9232999999999</c:v>
                </c:pt>
                <c:pt idx="3152">
                  <c:v>3240.9194000000002</c:v>
                </c:pt>
                <c:pt idx="3153">
                  <c:v>3241.9158000000002</c:v>
                </c:pt>
                <c:pt idx="3154">
                  <c:v>3242.911900000001</c:v>
                </c:pt>
                <c:pt idx="3155">
                  <c:v>3243.9079999999999</c:v>
                </c:pt>
                <c:pt idx="3156">
                  <c:v>3244.9043000000001</c:v>
                </c:pt>
                <c:pt idx="3157">
                  <c:v>3245.9004</c:v>
                </c:pt>
                <c:pt idx="3158">
                  <c:v>3246.8964999999998</c:v>
                </c:pt>
                <c:pt idx="3159">
                  <c:v>3247.8928000000001</c:v>
                </c:pt>
                <c:pt idx="3160">
                  <c:v>3248.888899999999</c:v>
                </c:pt>
                <c:pt idx="3161">
                  <c:v>3249.8850000000002</c:v>
                </c:pt>
                <c:pt idx="3162">
                  <c:v>3250.8813000000009</c:v>
                </c:pt>
                <c:pt idx="3163">
                  <c:v>3251.8774000000008</c:v>
                </c:pt>
                <c:pt idx="3164">
                  <c:v>3252.8735000000011</c:v>
                </c:pt>
                <c:pt idx="3165">
                  <c:v>3253.8696</c:v>
                </c:pt>
                <c:pt idx="3166">
                  <c:v>3254.866</c:v>
                </c:pt>
                <c:pt idx="3167">
                  <c:v>3255.8620999999998</c:v>
                </c:pt>
                <c:pt idx="3168">
                  <c:v>3256.8582000000001</c:v>
                </c:pt>
                <c:pt idx="3169">
                  <c:v>3257.8544999999999</c:v>
                </c:pt>
                <c:pt idx="3170">
                  <c:v>3258.8506000000002</c:v>
                </c:pt>
                <c:pt idx="3171">
                  <c:v>3259.8467000000001</c:v>
                </c:pt>
                <c:pt idx="3172">
                  <c:v>3260.8429999999998</c:v>
                </c:pt>
                <c:pt idx="3173">
                  <c:v>3261.8391000000011</c:v>
                </c:pt>
                <c:pt idx="3174">
                  <c:v>3262.8352000000009</c:v>
                </c:pt>
                <c:pt idx="3175">
                  <c:v>3263.8313000000012</c:v>
                </c:pt>
                <c:pt idx="3176">
                  <c:v>3264.8276000000001</c:v>
                </c:pt>
                <c:pt idx="3177">
                  <c:v>3265.8236999999999</c:v>
                </c:pt>
                <c:pt idx="3178">
                  <c:v>3266.8198000000002</c:v>
                </c:pt>
                <c:pt idx="3179">
                  <c:v>3267.8162000000002</c:v>
                </c:pt>
                <c:pt idx="3180">
                  <c:v>3268.812300000001</c:v>
                </c:pt>
                <c:pt idx="3181">
                  <c:v>3269.8083000000001</c:v>
                </c:pt>
                <c:pt idx="3182">
                  <c:v>3270.8047000000001</c:v>
                </c:pt>
                <c:pt idx="3183">
                  <c:v>3271.8008</c:v>
                </c:pt>
                <c:pt idx="3184">
                  <c:v>3272.7968999999989</c:v>
                </c:pt>
                <c:pt idx="3185">
                  <c:v>3273.7932000000001</c:v>
                </c:pt>
                <c:pt idx="3186">
                  <c:v>3274.789299999999</c:v>
                </c:pt>
                <c:pt idx="3187">
                  <c:v>3275.7853999999998</c:v>
                </c:pt>
                <c:pt idx="3188">
                  <c:v>3276.7815000000001</c:v>
                </c:pt>
                <c:pt idx="3189">
                  <c:v>3277.7777999999998</c:v>
                </c:pt>
                <c:pt idx="3190">
                  <c:v>3278.7739000000001</c:v>
                </c:pt>
                <c:pt idx="3191">
                  <c:v>3279.77</c:v>
                </c:pt>
                <c:pt idx="3192">
                  <c:v>3280.7663999999991</c:v>
                </c:pt>
                <c:pt idx="3193">
                  <c:v>3281.7624999999989</c:v>
                </c:pt>
                <c:pt idx="3194">
                  <c:v>3282.758499999999</c:v>
                </c:pt>
                <c:pt idx="3195">
                  <c:v>3283.754899999999</c:v>
                </c:pt>
                <c:pt idx="3196">
                  <c:v>3284.7510000000002</c:v>
                </c:pt>
                <c:pt idx="3197">
                  <c:v>3285.7471</c:v>
                </c:pt>
                <c:pt idx="3198">
                  <c:v>3286.7433999999998</c:v>
                </c:pt>
                <c:pt idx="3199">
                  <c:v>3287.7395000000001</c:v>
                </c:pt>
                <c:pt idx="3200">
                  <c:v>3288.7356</c:v>
                </c:pt>
                <c:pt idx="3201">
                  <c:v>3289.7316999999998</c:v>
                </c:pt>
                <c:pt idx="3202">
                  <c:v>3290.7279999999992</c:v>
                </c:pt>
                <c:pt idx="3203">
                  <c:v>3291.724099999999</c:v>
                </c:pt>
                <c:pt idx="3204">
                  <c:v>3292.7201999999997</c:v>
                </c:pt>
                <c:pt idx="3205">
                  <c:v>3293.7165999999997</c:v>
                </c:pt>
                <c:pt idx="3206">
                  <c:v>3294.7125999999998</c:v>
                </c:pt>
                <c:pt idx="3207">
                  <c:v>3295.7086999999992</c:v>
                </c:pt>
                <c:pt idx="3208">
                  <c:v>3296.7051000000001</c:v>
                </c:pt>
                <c:pt idx="3209">
                  <c:v>3297.7012</c:v>
                </c:pt>
                <c:pt idx="3210">
                  <c:v>3298.6972999999998</c:v>
                </c:pt>
                <c:pt idx="3211">
                  <c:v>3299.6936000000001</c:v>
                </c:pt>
                <c:pt idx="3212">
                  <c:v>3300.689699999999</c:v>
                </c:pt>
                <c:pt idx="3213">
                  <c:v>3301.6857999999997</c:v>
                </c:pt>
                <c:pt idx="3214">
                  <c:v>3302.6819</c:v>
                </c:pt>
                <c:pt idx="3215">
                  <c:v>3303.6781999999998</c:v>
                </c:pt>
                <c:pt idx="3216">
                  <c:v>3304.6743000000001</c:v>
                </c:pt>
                <c:pt idx="3217">
                  <c:v>3305.6704</c:v>
                </c:pt>
                <c:pt idx="3218">
                  <c:v>3306.6666999999993</c:v>
                </c:pt>
                <c:pt idx="3219">
                  <c:v>3307.6627999999992</c:v>
                </c:pt>
                <c:pt idx="3220">
                  <c:v>3308.658899999999</c:v>
                </c:pt>
                <c:pt idx="3221">
                  <c:v>3309.6552999999999</c:v>
                </c:pt>
                <c:pt idx="3222">
                  <c:v>3310.6514000000002</c:v>
                </c:pt>
                <c:pt idx="3223">
                  <c:v>3311.6475</c:v>
                </c:pt>
                <c:pt idx="3224">
                  <c:v>3312.6437999999998</c:v>
                </c:pt>
                <c:pt idx="3225">
                  <c:v>3313.6399000000001</c:v>
                </c:pt>
                <c:pt idx="3226">
                  <c:v>3314.636</c:v>
                </c:pt>
                <c:pt idx="3227">
                  <c:v>3315.6320999999998</c:v>
                </c:pt>
                <c:pt idx="3228">
                  <c:v>3316.6283999999991</c:v>
                </c:pt>
                <c:pt idx="3229">
                  <c:v>3317.624499999999</c:v>
                </c:pt>
                <c:pt idx="3230">
                  <c:v>3318.6205999999997</c:v>
                </c:pt>
                <c:pt idx="3231">
                  <c:v>3319.6169</c:v>
                </c:pt>
                <c:pt idx="3232">
                  <c:v>3320.6129999999998</c:v>
                </c:pt>
                <c:pt idx="3233">
                  <c:v>3321.6091000000001</c:v>
                </c:pt>
                <c:pt idx="3234">
                  <c:v>3322.6055000000001</c:v>
                </c:pt>
                <c:pt idx="3235">
                  <c:v>3323.6016</c:v>
                </c:pt>
                <c:pt idx="3236">
                  <c:v>3324.5976999999998</c:v>
                </c:pt>
                <c:pt idx="3237">
                  <c:v>3325.5938000000001</c:v>
                </c:pt>
                <c:pt idx="3238">
                  <c:v>3326.5900999999999</c:v>
                </c:pt>
                <c:pt idx="3239">
                  <c:v>3327.5861999999997</c:v>
                </c:pt>
                <c:pt idx="3240">
                  <c:v>3328.5823</c:v>
                </c:pt>
                <c:pt idx="3241">
                  <c:v>3329.5785999999998</c:v>
                </c:pt>
                <c:pt idx="3242">
                  <c:v>3330.5747000000001</c:v>
                </c:pt>
                <c:pt idx="3243">
                  <c:v>3331.5708</c:v>
                </c:pt>
                <c:pt idx="3244">
                  <c:v>3332.5671000000002</c:v>
                </c:pt>
                <c:pt idx="3245">
                  <c:v>3333.5632000000001</c:v>
                </c:pt>
                <c:pt idx="3246">
                  <c:v>3334.5592999999999</c:v>
                </c:pt>
                <c:pt idx="3247">
                  <c:v>3335.5556999999999</c:v>
                </c:pt>
                <c:pt idx="3248">
                  <c:v>3336.5518000000002</c:v>
                </c:pt>
                <c:pt idx="3249">
                  <c:v>3337.5479</c:v>
                </c:pt>
                <c:pt idx="3250">
                  <c:v>3338.5439000000001</c:v>
                </c:pt>
                <c:pt idx="3251">
                  <c:v>3339.5403000000001</c:v>
                </c:pt>
                <c:pt idx="3252">
                  <c:v>3340.5364</c:v>
                </c:pt>
                <c:pt idx="3253">
                  <c:v>3341.5324999999998</c:v>
                </c:pt>
                <c:pt idx="3254">
                  <c:v>3342.5287999999991</c:v>
                </c:pt>
                <c:pt idx="3255">
                  <c:v>3343.524899999999</c:v>
                </c:pt>
                <c:pt idx="3256">
                  <c:v>3344.5210000000002</c:v>
                </c:pt>
                <c:pt idx="3257">
                  <c:v>3345.5173000000009</c:v>
                </c:pt>
                <c:pt idx="3258">
                  <c:v>3346.5134000000007</c:v>
                </c:pt>
                <c:pt idx="3259">
                  <c:v>3347.5095000000001</c:v>
                </c:pt>
                <c:pt idx="3260">
                  <c:v>3348.5059000000001</c:v>
                </c:pt>
                <c:pt idx="3261">
                  <c:v>3349.502</c:v>
                </c:pt>
                <c:pt idx="3262">
                  <c:v>3350.498</c:v>
                </c:pt>
                <c:pt idx="3263">
                  <c:v>3351.4940999999999</c:v>
                </c:pt>
                <c:pt idx="3264">
                  <c:v>3352.4904999999999</c:v>
                </c:pt>
                <c:pt idx="3265">
                  <c:v>3353.4865999999997</c:v>
                </c:pt>
                <c:pt idx="3266">
                  <c:v>3354.4827</c:v>
                </c:pt>
                <c:pt idx="3267">
                  <c:v>3355.4789999999998</c:v>
                </c:pt>
                <c:pt idx="3268">
                  <c:v>3356.475100000001</c:v>
                </c:pt>
                <c:pt idx="3269">
                  <c:v>3357.4712000000009</c:v>
                </c:pt>
                <c:pt idx="3270">
                  <c:v>3358.4675000000002</c:v>
                </c:pt>
                <c:pt idx="3271">
                  <c:v>3359.4636</c:v>
                </c:pt>
                <c:pt idx="3272">
                  <c:v>3360.4596999999999</c:v>
                </c:pt>
                <c:pt idx="3273">
                  <c:v>3361.4560999999999</c:v>
                </c:pt>
                <c:pt idx="3274">
                  <c:v>3362.4521000000009</c:v>
                </c:pt>
                <c:pt idx="3275">
                  <c:v>3363.4481999999998</c:v>
                </c:pt>
                <c:pt idx="3276">
                  <c:v>3364.4443000000001</c:v>
                </c:pt>
                <c:pt idx="3277">
                  <c:v>3365.4407000000001</c:v>
                </c:pt>
                <c:pt idx="3278">
                  <c:v>3366.4367999999999</c:v>
                </c:pt>
                <c:pt idx="3279">
                  <c:v>3367.4328999999998</c:v>
                </c:pt>
                <c:pt idx="3280">
                  <c:v>3368.4292</c:v>
                </c:pt>
                <c:pt idx="3281">
                  <c:v>3369.4252999999999</c:v>
                </c:pt>
                <c:pt idx="3282">
                  <c:v>3370.4214000000002</c:v>
                </c:pt>
                <c:pt idx="3283">
                  <c:v>3371.4177000000009</c:v>
                </c:pt>
                <c:pt idx="3284">
                  <c:v>3372.4138000000007</c:v>
                </c:pt>
                <c:pt idx="3285">
                  <c:v>3373.4099000000001</c:v>
                </c:pt>
                <c:pt idx="3286">
                  <c:v>3374.4063000000001</c:v>
                </c:pt>
                <c:pt idx="3287">
                  <c:v>3375.4023000000002</c:v>
                </c:pt>
                <c:pt idx="3288">
                  <c:v>3376.3984</c:v>
                </c:pt>
                <c:pt idx="3289">
                  <c:v>3377.3944999999999</c:v>
                </c:pt>
                <c:pt idx="3290">
                  <c:v>3378.3908999999999</c:v>
                </c:pt>
                <c:pt idx="3291">
                  <c:v>3379.3870000000002</c:v>
                </c:pt>
                <c:pt idx="3292">
                  <c:v>3380.3831000000009</c:v>
                </c:pt>
                <c:pt idx="3293">
                  <c:v>3381.3794000000007</c:v>
                </c:pt>
                <c:pt idx="3294">
                  <c:v>3382.375500000001</c:v>
                </c:pt>
                <c:pt idx="3295">
                  <c:v>3383.3716000000009</c:v>
                </c:pt>
                <c:pt idx="3296">
                  <c:v>3384.3679000000002</c:v>
                </c:pt>
                <c:pt idx="3297">
                  <c:v>3385.364</c:v>
                </c:pt>
                <c:pt idx="3298">
                  <c:v>3386.3600999999999</c:v>
                </c:pt>
                <c:pt idx="3299">
                  <c:v>3387.3562000000002</c:v>
                </c:pt>
                <c:pt idx="3300">
                  <c:v>3388.3525000000009</c:v>
                </c:pt>
                <c:pt idx="3301">
                  <c:v>3389.3485999999998</c:v>
                </c:pt>
                <c:pt idx="3302">
                  <c:v>3390.3447000000001</c:v>
                </c:pt>
                <c:pt idx="3303">
                  <c:v>3391.341100000001</c:v>
                </c:pt>
                <c:pt idx="3304">
                  <c:v>3392.3372000000008</c:v>
                </c:pt>
                <c:pt idx="3305">
                  <c:v>3393.3333000000007</c:v>
                </c:pt>
                <c:pt idx="3306">
                  <c:v>3394.3296</c:v>
                </c:pt>
                <c:pt idx="3307">
                  <c:v>3395.3256999999999</c:v>
                </c:pt>
                <c:pt idx="3308">
                  <c:v>3396.3218000000002</c:v>
                </c:pt>
                <c:pt idx="3309">
                  <c:v>3397.3181000000009</c:v>
                </c:pt>
                <c:pt idx="3310">
                  <c:v>3398.3142000000007</c:v>
                </c:pt>
                <c:pt idx="3311">
                  <c:v>3399.310300000001</c:v>
                </c:pt>
                <c:pt idx="3312">
                  <c:v>3400.3063999999999</c:v>
                </c:pt>
                <c:pt idx="3313">
                  <c:v>3401.3027000000002</c:v>
                </c:pt>
                <c:pt idx="3314">
                  <c:v>3402.2987999999991</c:v>
                </c:pt>
                <c:pt idx="3315">
                  <c:v>3403.294899999999</c:v>
                </c:pt>
                <c:pt idx="3316">
                  <c:v>3404.2912999999999</c:v>
                </c:pt>
                <c:pt idx="3317">
                  <c:v>3405.2873999999997</c:v>
                </c:pt>
                <c:pt idx="3318">
                  <c:v>3406.2833999999998</c:v>
                </c:pt>
                <c:pt idx="3319">
                  <c:v>3407.2797999999998</c:v>
                </c:pt>
                <c:pt idx="3320">
                  <c:v>3408.2759000000001</c:v>
                </c:pt>
                <c:pt idx="3321">
                  <c:v>3409.2719999999999</c:v>
                </c:pt>
                <c:pt idx="3322">
                  <c:v>3410.2682999999993</c:v>
                </c:pt>
                <c:pt idx="3323">
                  <c:v>3411.2643999999991</c:v>
                </c:pt>
                <c:pt idx="3324">
                  <c:v>3412.260499999999</c:v>
                </c:pt>
                <c:pt idx="3325">
                  <c:v>3413.2565999999997</c:v>
                </c:pt>
                <c:pt idx="3326">
                  <c:v>3414.2529</c:v>
                </c:pt>
                <c:pt idx="3327">
                  <c:v>3415.2489999999989</c:v>
                </c:pt>
                <c:pt idx="3328">
                  <c:v>3416.2451000000001</c:v>
                </c:pt>
                <c:pt idx="3329">
                  <c:v>3417.2415000000001</c:v>
                </c:pt>
                <c:pt idx="3330">
                  <c:v>3418.2375000000002</c:v>
                </c:pt>
                <c:pt idx="3331">
                  <c:v>3419.2336</c:v>
                </c:pt>
                <c:pt idx="3332">
                  <c:v>3420.23</c:v>
                </c:pt>
                <c:pt idx="3333">
                  <c:v>3421.226099999999</c:v>
                </c:pt>
                <c:pt idx="3334">
                  <c:v>3422.2221999999997</c:v>
                </c:pt>
                <c:pt idx="3335">
                  <c:v>3423.218499999999</c:v>
                </c:pt>
                <c:pt idx="3336">
                  <c:v>3424.2145999999998</c:v>
                </c:pt>
                <c:pt idx="3337">
                  <c:v>3425.2107000000001</c:v>
                </c:pt>
                <c:pt idx="3338">
                  <c:v>3426.206799999999</c:v>
                </c:pt>
                <c:pt idx="3339">
                  <c:v>3427.2031000000002</c:v>
                </c:pt>
                <c:pt idx="3340">
                  <c:v>3428.1992</c:v>
                </c:pt>
                <c:pt idx="3341">
                  <c:v>3429.1952999999999</c:v>
                </c:pt>
                <c:pt idx="3342">
                  <c:v>3430.1916999999999</c:v>
                </c:pt>
                <c:pt idx="3343">
                  <c:v>3431.187699999999</c:v>
                </c:pt>
                <c:pt idx="3344">
                  <c:v>3432.1837999999998</c:v>
                </c:pt>
                <c:pt idx="3345">
                  <c:v>3433.1801999999998</c:v>
                </c:pt>
                <c:pt idx="3346">
                  <c:v>3434.1763000000001</c:v>
                </c:pt>
                <c:pt idx="3347">
                  <c:v>3435.1723999999999</c:v>
                </c:pt>
                <c:pt idx="3348">
                  <c:v>3436.1686999999993</c:v>
                </c:pt>
                <c:pt idx="3349">
                  <c:v>3437.1647999999991</c:v>
                </c:pt>
                <c:pt idx="3350">
                  <c:v>3438.1608999999989</c:v>
                </c:pt>
                <c:pt idx="3351">
                  <c:v>3439.1570000000002</c:v>
                </c:pt>
                <c:pt idx="3352">
                  <c:v>3440.1532999999999</c:v>
                </c:pt>
                <c:pt idx="3353">
                  <c:v>3441.1493999999998</c:v>
                </c:pt>
                <c:pt idx="3354">
                  <c:v>3442.1455000000001</c:v>
                </c:pt>
                <c:pt idx="3355">
                  <c:v>3443.1417999999999</c:v>
                </c:pt>
                <c:pt idx="3356">
                  <c:v>3444.1379000000002</c:v>
                </c:pt>
                <c:pt idx="3357">
                  <c:v>3445.134</c:v>
                </c:pt>
                <c:pt idx="3358">
                  <c:v>3446.1304</c:v>
                </c:pt>
                <c:pt idx="3359">
                  <c:v>3447.1264999999989</c:v>
                </c:pt>
                <c:pt idx="3360">
                  <c:v>3448.1225999999997</c:v>
                </c:pt>
                <c:pt idx="3361">
                  <c:v>3449.1187</c:v>
                </c:pt>
                <c:pt idx="3362">
                  <c:v>3450.1149999999998</c:v>
                </c:pt>
                <c:pt idx="3363">
                  <c:v>3451.111100000001</c:v>
                </c:pt>
                <c:pt idx="3364">
                  <c:v>3452.1071999999999</c:v>
                </c:pt>
                <c:pt idx="3365">
                  <c:v>3453.1035000000002</c:v>
                </c:pt>
                <c:pt idx="3366">
                  <c:v>3454.0996</c:v>
                </c:pt>
                <c:pt idx="3367">
                  <c:v>3455.0956999999999</c:v>
                </c:pt>
                <c:pt idx="3368">
                  <c:v>3456.0920000000001</c:v>
                </c:pt>
                <c:pt idx="3369">
                  <c:v>3457.088099999999</c:v>
                </c:pt>
                <c:pt idx="3370">
                  <c:v>3458.0841999999998</c:v>
                </c:pt>
                <c:pt idx="3371">
                  <c:v>3459.0805999999998</c:v>
                </c:pt>
                <c:pt idx="3372">
                  <c:v>3460.0767000000001</c:v>
                </c:pt>
                <c:pt idx="3373">
                  <c:v>3461.0727999999999</c:v>
                </c:pt>
                <c:pt idx="3374">
                  <c:v>3462.0687999999991</c:v>
                </c:pt>
                <c:pt idx="3375">
                  <c:v>3463.0652</c:v>
                </c:pt>
                <c:pt idx="3376">
                  <c:v>3464.0612999999998</c:v>
                </c:pt>
                <c:pt idx="3377">
                  <c:v>3465.0574000000001</c:v>
                </c:pt>
                <c:pt idx="3378">
                  <c:v>3466.0536999999999</c:v>
                </c:pt>
                <c:pt idx="3379">
                  <c:v>3467.0497999999998</c:v>
                </c:pt>
                <c:pt idx="3380">
                  <c:v>3468.0459000000001</c:v>
                </c:pt>
                <c:pt idx="3381">
                  <c:v>3469.0421999999999</c:v>
                </c:pt>
                <c:pt idx="3382">
                  <c:v>3470.0383000000002</c:v>
                </c:pt>
                <c:pt idx="3383">
                  <c:v>3471.0344</c:v>
                </c:pt>
                <c:pt idx="3384">
                  <c:v>3472.0308</c:v>
                </c:pt>
                <c:pt idx="3385">
                  <c:v>3473.0268999999989</c:v>
                </c:pt>
                <c:pt idx="3386">
                  <c:v>3474.022899999999</c:v>
                </c:pt>
                <c:pt idx="3387">
                  <c:v>3475.0189999999998</c:v>
                </c:pt>
                <c:pt idx="3388">
                  <c:v>3476.0154000000002</c:v>
                </c:pt>
                <c:pt idx="3389">
                  <c:v>3477.011500000001</c:v>
                </c:pt>
                <c:pt idx="3390">
                  <c:v>3478.0075999999999</c:v>
                </c:pt>
                <c:pt idx="3391">
                  <c:v>3479.0039000000002</c:v>
                </c:pt>
                <c:pt idx="3392">
                  <c:v>3480</c:v>
                </c:pt>
                <c:pt idx="3393">
                  <c:v>3480.9960999999998</c:v>
                </c:pt>
                <c:pt idx="3394">
                  <c:v>3481.9924000000001</c:v>
                </c:pt>
                <c:pt idx="3395">
                  <c:v>3482.988499999999</c:v>
                </c:pt>
                <c:pt idx="3396">
                  <c:v>3483.9845999999998</c:v>
                </c:pt>
                <c:pt idx="3397">
                  <c:v>3484.9810000000002</c:v>
                </c:pt>
                <c:pt idx="3398">
                  <c:v>3485.977100000001</c:v>
                </c:pt>
                <c:pt idx="3399">
                  <c:v>3486.9731000000011</c:v>
                </c:pt>
                <c:pt idx="3400">
                  <c:v>3487.9692</c:v>
                </c:pt>
                <c:pt idx="3401">
                  <c:v>3488.9656</c:v>
                </c:pt>
                <c:pt idx="3402">
                  <c:v>3489.9616999999998</c:v>
                </c:pt>
                <c:pt idx="3403">
                  <c:v>3490.9578000000001</c:v>
                </c:pt>
                <c:pt idx="3404">
                  <c:v>3491.9540999999999</c:v>
                </c:pt>
                <c:pt idx="3405">
                  <c:v>3492.9502000000002</c:v>
                </c:pt>
                <c:pt idx="3406">
                  <c:v>3493.9463000000001</c:v>
                </c:pt>
                <c:pt idx="3407">
                  <c:v>3494.9425999999999</c:v>
                </c:pt>
                <c:pt idx="3408">
                  <c:v>3495.9387000000002</c:v>
                </c:pt>
                <c:pt idx="3409">
                  <c:v>3496.9348</c:v>
                </c:pt>
                <c:pt idx="3410">
                  <c:v>3497.9312000000009</c:v>
                </c:pt>
                <c:pt idx="3411">
                  <c:v>3498.9272000000001</c:v>
                </c:pt>
                <c:pt idx="3412">
                  <c:v>3499.9232999999999</c:v>
                </c:pt>
                <c:pt idx="3413">
                  <c:v>3500.9194000000002</c:v>
                </c:pt>
                <c:pt idx="3414">
                  <c:v>3501.9158000000002</c:v>
                </c:pt>
                <c:pt idx="3415">
                  <c:v>3502.911900000001</c:v>
                </c:pt>
                <c:pt idx="3416">
                  <c:v>3503.9079999999999</c:v>
                </c:pt>
                <c:pt idx="3417">
                  <c:v>3504.9043000000001</c:v>
                </c:pt>
                <c:pt idx="3418">
                  <c:v>3505.9004</c:v>
                </c:pt>
                <c:pt idx="3419">
                  <c:v>3506.8964999999998</c:v>
                </c:pt>
                <c:pt idx="3420">
                  <c:v>3507.8928000000001</c:v>
                </c:pt>
                <c:pt idx="3421">
                  <c:v>3508.888899999999</c:v>
                </c:pt>
                <c:pt idx="3422">
                  <c:v>3509.8850000000002</c:v>
                </c:pt>
                <c:pt idx="3423">
                  <c:v>3510.8813000000009</c:v>
                </c:pt>
                <c:pt idx="3424">
                  <c:v>3511.8774000000008</c:v>
                </c:pt>
                <c:pt idx="3425">
                  <c:v>3512.8735000000011</c:v>
                </c:pt>
                <c:pt idx="3426">
                  <c:v>3513.8696</c:v>
                </c:pt>
                <c:pt idx="3427">
                  <c:v>3514.866</c:v>
                </c:pt>
                <c:pt idx="3428">
                  <c:v>3515.8620999999998</c:v>
                </c:pt>
                <c:pt idx="3429">
                  <c:v>3516.8582000000001</c:v>
                </c:pt>
                <c:pt idx="3430">
                  <c:v>3517.8544999999999</c:v>
                </c:pt>
                <c:pt idx="3431">
                  <c:v>3518.8506000000002</c:v>
                </c:pt>
                <c:pt idx="3432">
                  <c:v>3519.8467000000001</c:v>
                </c:pt>
                <c:pt idx="3433">
                  <c:v>3520.8429999999998</c:v>
                </c:pt>
                <c:pt idx="3434">
                  <c:v>3521.8391000000011</c:v>
                </c:pt>
                <c:pt idx="3435">
                  <c:v>3522.8352000000009</c:v>
                </c:pt>
                <c:pt idx="3436">
                  <c:v>3523.8313000000012</c:v>
                </c:pt>
                <c:pt idx="3437">
                  <c:v>3524.8276000000001</c:v>
                </c:pt>
                <c:pt idx="3438">
                  <c:v>3525.8236999999999</c:v>
                </c:pt>
                <c:pt idx="3439">
                  <c:v>3526.8198000000002</c:v>
                </c:pt>
                <c:pt idx="3440">
                  <c:v>3527.8162000000002</c:v>
                </c:pt>
                <c:pt idx="3441">
                  <c:v>3528.812300000001</c:v>
                </c:pt>
                <c:pt idx="3442">
                  <c:v>3529.8083000000001</c:v>
                </c:pt>
                <c:pt idx="3443">
                  <c:v>3530.8047000000001</c:v>
                </c:pt>
                <c:pt idx="3444">
                  <c:v>3531.8008</c:v>
                </c:pt>
                <c:pt idx="3445">
                  <c:v>3532.7968999999989</c:v>
                </c:pt>
                <c:pt idx="3446">
                  <c:v>3533.7932000000001</c:v>
                </c:pt>
                <c:pt idx="3447">
                  <c:v>3534.789299999999</c:v>
                </c:pt>
                <c:pt idx="3448">
                  <c:v>3535.7853999999998</c:v>
                </c:pt>
                <c:pt idx="3449">
                  <c:v>3536.7815000000001</c:v>
                </c:pt>
                <c:pt idx="3450">
                  <c:v>3537.7777999999998</c:v>
                </c:pt>
                <c:pt idx="3451">
                  <c:v>3538.7739000000001</c:v>
                </c:pt>
                <c:pt idx="3452">
                  <c:v>3539.77</c:v>
                </c:pt>
                <c:pt idx="3453">
                  <c:v>3540.7663999999991</c:v>
                </c:pt>
                <c:pt idx="3454">
                  <c:v>3541.7624999999989</c:v>
                </c:pt>
                <c:pt idx="3455">
                  <c:v>3542.758499999999</c:v>
                </c:pt>
                <c:pt idx="3456">
                  <c:v>3543.754899999999</c:v>
                </c:pt>
                <c:pt idx="3457">
                  <c:v>3544.7510000000002</c:v>
                </c:pt>
                <c:pt idx="3458">
                  <c:v>3545.7471</c:v>
                </c:pt>
                <c:pt idx="3459">
                  <c:v>3546.7433999999998</c:v>
                </c:pt>
                <c:pt idx="3460">
                  <c:v>3547.7395000000001</c:v>
                </c:pt>
                <c:pt idx="3461">
                  <c:v>3548.7356</c:v>
                </c:pt>
                <c:pt idx="3462">
                  <c:v>3549.7316999999998</c:v>
                </c:pt>
                <c:pt idx="3463">
                  <c:v>3550.7279999999992</c:v>
                </c:pt>
                <c:pt idx="3464">
                  <c:v>3551.724099999999</c:v>
                </c:pt>
                <c:pt idx="3465">
                  <c:v>3552.7201999999997</c:v>
                </c:pt>
                <c:pt idx="3466">
                  <c:v>3553.7165999999997</c:v>
                </c:pt>
                <c:pt idx="3467">
                  <c:v>3554.7125999999998</c:v>
                </c:pt>
                <c:pt idx="3468">
                  <c:v>3555.7086999999992</c:v>
                </c:pt>
                <c:pt idx="3469">
                  <c:v>3556.7051000000001</c:v>
                </c:pt>
                <c:pt idx="3470">
                  <c:v>3557.7012</c:v>
                </c:pt>
                <c:pt idx="3471">
                  <c:v>3558.6972999999998</c:v>
                </c:pt>
                <c:pt idx="3472">
                  <c:v>3559.6936000000001</c:v>
                </c:pt>
                <c:pt idx="3473">
                  <c:v>3560.689699999999</c:v>
                </c:pt>
                <c:pt idx="3474">
                  <c:v>3561.6857999999997</c:v>
                </c:pt>
                <c:pt idx="3475">
                  <c:v>3562.6819</c:v>
                </c:pt>
                <c:pt idx="3476">
                  <c:v>3563.6781999999998</c:v>
                </c:pt>
                <c:pt idx="3477">
                  <c:v>3564.6743000000001</c:v>
                </c:pt>
                <c:pt idx="3478">
                  <c:v>3565.6704</c:v>
                </c:pt>
                <c:pt idx="3479">
                  <c:v>3566.6666999999993</c:v>
                </c:pt>
                <c:pt idx="3480">
                  <c:v>3567.6627999999992</c:v>
                </c:pt>
                <c:pt idx="3481">
                  <c:v>3568.658899999999</c:v>
                </c:pt>
                <c:pt idx="3482">
                  <c:v>3569.6552999999999</c:v>
                </c:pt>
                <c:pt idx="3483">
                  <c:v>3570.6514000000002</c:v>
                </c:pt>
                <c:pt idx="3484">
                  <c:v>3571.6475</c:v>
                </c:pt>
                <c:pt idx="3485">
                  <c:v>3572.6437999999998</c:v>
                </c:pt>
                <c:pt idx="3486">
                  <c:v>3573.6399000000001</c:v>
                </c:pt>
                <c:pt idx="3487">
                  <c:v>3574.636</c:v>
                </c:pt>
                <c:pt idx="3488">
                  <c:v>3575.6320999999998</c:v>
                </c:pt>
                <c:pt idx="3489">
                  <c:v>3576.6283999999991</c:v>
                </c:pt>
                <c:pt idx="3490">
                  <c:v>3577.624499999999</c:v>
                </c:pt>
                <c:pt idx="3491">
                  <c:v>3578.6205999999997</c:v>
                </c:pt>
                <c:pt idx="3492">
                  <c:v>3579.6169</c:v>
                </c:pt>
                <c:pt idx="3493">
                  <c:v>3580.6129999999998</c:v>
                </c:pt>
                <c:pt idx="3494">
                  <c:v>3581.6091000000001</c:v>
                </c:pt>
                <c:pt idx="3495">
                  <c:v>3582.6055000000001</c:v>
                </c:pt>
                <c:pt idx="3496">
                  <c:v>3583.6016</c:v>
                </c:pt>
                <c:pt idx="3497">
                  <c:v>3584.5976999999998</c:v>
                </c:pt>
                <c:pt idx="3498">
                  <c:v>3585.5938000000001</c:v>
                </c:pt>
                <c:pt idx="3499">
                  <c:v>3586.5900999999999</c:v>
                </c:pt>
                <c:pt idx="3500">
                  <c:v>3587.5861999999997</c:v>
                </c:pt>
                <c:pt idx="3501">
                  <c:v>3588.5823</c:v>
                </c:pt>
                <c:pt idx="3502">
                  <c:v>3589.5785999999998</c:v>
                </c:pt>
                <c:pt idx="3503">
                  <c:v>3590.5747000000001</c:v>
                </c:pt>
                <c:pt idx="3504">
                  <c:v>3591.5708</c:v>
                </c:pt>
                <c:pt idx="3505">
                  <c:v>3592.5671000000002</c:v>
                </c:pt>
                <c:pt idx="3506">
                  <c:v>3593.5632000000001</c:v>
                </c:pt>
                <c:pt idx="3507">
                  <c:v>3594.5592999999999</c:v>
                </c:pt>
                <c:pt idx="3508">
                  <c:v>3595.5556999999999</c:v>
                </c:pt>
                <c:pt idx="3509">
                  <c:v>3596.5518000000002</c:v>
                </c:pt>
                <c:pt idx="3510">
                  <c:v>3597.5479</c:v>
                </c:pt>
                <c:pt idx="3511">
                  <c:v>3598.5439000000001</c:v>
                </c:pt>
                <c:pt idx="3512">
                  <c:v>3599.5403000000001</c:v>
                </c:pt>
                <c:pt idx="3513">
                  <c:v>3600.5364</c:v>
                </c:pt>
                <c:pt idx="3514">
                  <c:v>3601.5324999999998</c:v>
                </c:pt>
                <c:pt idx="3515">
                  <c:v>3602.5287999999991</c:v>
                </c:pt>
                <c:pt idx="3516">
                  <c:v>3603.524899999999</c:v>
                </c:pt>
                <c:pt idx="3517">
                  <c:v>3604.5210000000002</c:v>
                </c:pt>
                <c:pt idx="3518">
                  <c:v>3605.5173000000009</c:v>
                </c:pt>
                <c:pt idx="3519">
                  <c:v>3606.5134000000007</c:v>
                </c:pt>
                <c:pt idx="3520">
                  <c:v>3607.5095000000001</c:v>
                </c:pt>
                <c:pt idx="3521">
                  <c:v>3608.5059000000001</c:v>
                </c:pt>
                <c:pt idx="3522">
                  <c:v>3609.502</c:v>
                </c:pt>
                <c:pt idx="3523">
                  <c:v>3610.498</c:v>
                </c:pt>
                <c:pt idx="3524">
                  <c:v>3611.4940999999999</c:v>
                </c:pt>
                <c:pt idx="3525">
                  <c:v>3612.4904999999999</c:v>
                </c:pt>
                <c:pt idx="3526">
                  <c:v>3613.4865999999997</c:v>
                </c:pt>
                <c:pt idx="3527">
                  <c:v>3614.4827</c:v>
                </c:pt>
                <c:pt idx="3528">
                  <c:v>3615.4789999999998</c:v>
                </c:pt>
                <c:pt idx="3529">
                  <c:v>3616.475100000001</c:v>
                </c:pt>
                <c:pt idx="3530">
                  <c:v>3617.4712000000009</c:v>
                </c:pt>
                <c:pt idx="3531">
                  <c:v>3618.4675000000002</c:v>
                </c:pt>
                <c:pt idx="3532">
                  <c:v>3619.4636</c:v>
                </c:pt>
                <c:pt idx="3533">
                  <c:v>3620.4596999999999</c:v>
                </c:pt>
                <c:pt idx="3534">
                  <c:v>3621.4560999999999</c:v>
                </c:pt>
                <c:pt idx="3535">
                  <c:v>3622.4521000000009</c:v>
                </c:pt>
                <c:pt idx="3536">
                  <c:v>3623.4481999999998</c:v>
                </c:pt>
                <c:pt idx="3537">
                  <c:v>3624.4443000000001</c:v>
                </c:pt>
                <c:pt idx="3538">
                  <c:v>3625.4407000000001</c:v>
                </c:pt>
                <c:pt idx="3539">
                  <c:v>3626.4367999999999</c:v>
                </c:pt>
                <c:pt idx="3540">
                  <c:v>3627.4328999999998</c:v>
                </c:pt>
                <c:pt idx="3541">
                  <c:v>3628.4292</c:v>
                </c:pt>
                <c:pt idx="3542">
                  <c:v>3629.4252999999999</c:v>
                </c:pt>
                <c:pt idx="3543">
                  <c:v>3630.4214000000002</c:v>
                </c:pt>
                <c:pt idx="3544">
                  <c:v>3631.4177000000009</c:v>
                </c:pt>
                <c:pt idx="3545">
                  <c:v>3632.4138000000007</c:v>
                </c:pt>
                <c:pt idx="3546">
                  <c:v>3633.4099000000001</c:v>
                </c:pt>
                <c:pt idx="3547">
                  <c:v>3634.4063000000001</c:v>
                </c:pt>
                <c:pt idx="3548">
                  <c:v>3635.4023000000002</c:v>
                </c:pt>
                <c:pt idx="3549">
                  <c:v>3636.3984</c:v>
                </c:pt>
                <c:pt idx="3550">
                  <c:v>3637.3944999999999</c:v>
                </c:pt>
                <c:pt idx="3551">
                  <c:v>3638.3908999999999</c:v>
                </c:pt>
                <c:pt idx="3552">
                  <c:v>3639.3870000000002</c:v>
                </c:pt>
                <c:pt idx="3553">
                  <c:v>3640.3831000000009</c:v>
                </c:pt>
                <c:pt idx="3554">
                  <c:v>3641.3794000000007</c:v>
                </c:pt>
                <c:pt idx="3555">
                  <c:v>3642.375500000001</c:v>
                </c:pt>
                <c:pt idx="3556">
                  <c:v>3643.3716000000009</c:v>
                </c:pt>
                <c:pt idx="3557">
                  <c:v>3644.3679000000002</c:v>
                </c:pt>
                <c:pt idx="3558">
                  <c:v>3645.364</c:v>
                </c:pt>
                <c:pt idx="3559">
                  <c:v>3646.3600999999999</c:v>
                </c:pt>
                <c:pt idx="3560">
                  <c:v>3647.3562000000002</c:v>
                </c:pt>
                <c:pt idx="3561">
                  <c:v>3648.3525000000009</c:v>
                </c:pt>
                <c:pt idx="3562">
                  <c:v>3649.3485999999998</c:v>
                </c:pt>
                <c:pt idx="3563">
                  <c:v>3650.3447000000001</c:v>
                </c:pt>
                <c:pt idx="3564">
                  <c:v>3651.341100000001</c:v>
                </c:pt>
                <c:pt idx="3565">
                  <c:v>3652.3372000000008</c:v>
                </c:pt>
                <c:pt idx="3566">
                  <c:v>3653.3333000000007</c:v>
                </c:pt>
                <c:pt idx="3567">
                  <c:v>3654.3296</c:v>
                </c:pt>
                <c:pt idx="3568">
                  <c:v>3655.3256999999999</c:v>
                </c:pt>
                <c:pt idx="3569">
                  <c:v>3656.3218000000002</c:v>
                </c:pt>
                <c:pt idx="3570">
                  <c:v>3657.3181000000009</c:v>
                </c:pt>
                <c:pt idx="3571">
                  <c:v>3658.3142000000007</c:v>
                </c:pt>
                <c:pt idx="3572">
                  <c:v>3659.310300000001</c:v>
                </c:pt>
                <c:pt idx="3573">
                  <c:v>3660.3063999999999</c:v>
                </c:pt>
                <c:pt idx="3574">
                  <c:v>3661.3027000000002</c:v>
                </c:pt>
                <c:pt idx="3575">
                  <c:v>3662.2987999999991</c:v>
                </c:pt>
                <c:pt idx="3576">
                  <c:v>3663.294899999999</c:v>
                </c:pt>
                <c:pt idx="3577">
                  <c:v>3664.2912999999999</c:v>
                </c:pt>
                <c:pt idx="3578">
                  <c:v>3665.2873999999997</c:v>
                </c:pt>
                <c:pt idx="3579">
                  <c:v>3666.2833999999998</c:v>
                </c:pt>
                <c:pt idx="3580">
                  <c:v>3667.2797999999998</c:v>
                </c:pt>
                <c:pt idx="3581">
                  <c:v>3668.2759000000001</c:v>
                </c:pt>
                <c:pt idx="3582">
                  <c:v>3669.2719999999999</c:v>
                </c:pt>
                <c:pt idx="3583">
                  <c:v>3670.2682999999993</c:v>
                </c:pt>
                <c:pt idx="3584">
                  <c:v>3671.2643999999991</c:v>
                </c:pt>
                <c:pt idx="3585">
                  <c:v>3672.260499999999</c:v>
                </c:pt>
                <c:pt idx="3586">
                  <c:v>3673.2565999999997</c:v>
                </c:pt>
                <c:pt idx="3587">
                  <c:v>3674.2529</c:v>
                </c:pt>
                <c:pt idx="3588">
                  <c:v>3675.2489999999989</c:v>
                </c:pt>
                <c:pt idx="3589">
                  <c:v>3676.2451000000001</c:v>
                </c:pt>
                <c:pt idx="3590">
                  <c:v>3677.2415000000001</c:v>
                </c:pt>
                <c:pt idx="3591">
                  <c:v>3678.2375000000002</c:v>
                </c:pt>
                <c:pt idx="3592">
                  <c:v>3679.2336</c:v>
                </c:pt>
                <c:pt idx="3593">
                  <c:v>3680.23</c:v>
                </c:pt>
                <c:pt idx="3594">
                  <c:v>3681.226099999999</c:v>
                </c:pt>
                <c:pt idx="3595">
                  <c:v>3682.2221999999997</c:v>
                </c:pt>
                <c:pt idx="3596">
                  <c:v>3683.218499999999</c:v>
                </c:pt>
                <c:pt idx="3597">
                  <c:v>3684.2145999999998</c:v>
                </c:pt>
                <c:pt idx="3598">
                  <c:v>3685.2107000000001</c:v>
                </c:pt>
                <c:pt idx="3599">
                  <c:v>3686.206799999999</c:v>
                </c:pt>
                <c:pt idx="3600">
                  <c:v>3687.2031000000002</c:v>
                </c:pt>
                <c:pt idx="3601">
                  <c:v>3688.1992</c:v>
                </c:pt>
                <c:pt idx="3602">
                  <c:v>3689.1952999999999</c:v>
                </c:pt>
                <c:pt idx="3603">
                  <c:v>3690.1916999999999</c:v>
                </c:pt>
                <c:pt idx="3604">
                  <c:v>3691.187699999999</c:v>
                </c:pt>
                <c:pt idx="3605">
                  <c:v>3692.1837999999998</c:v>
                </c:pt>
                <c:pt idx="3606">
                  <c:v>3693.1801999999998</c:v>
                </c:pt>
                <c:pt idx="3607">
                  <c:v>3694.1763000000001</c:v>
                </c:pt>
                <c:pt idx="3608">
                  <c:v>3695.1723999999999</c:v>
                </c:pt>
                <c:pt idx="3609">
                  <c:v>3696.1686999999993</c:v>
                </c:pt>
                <c:pt idx="3610">
                  <c:v>3697.1647999999991</c:v>
                </c:pt>
                <c:pt idx="3611">
                  <c:v>3698.1608999999989</c:v>
                </c:pt>
                <c:pt idx="3612">
                  <c:v>3699.1570000000002</c:v>
                </c:pt>
                <c:pt idx="3613">
                  <c:v>3700.1532999999999</c:v>
                </c:pt>
                <c:pt idx="3614">
                  <c:v>3701.1493999999998</c:v>
                </c:pt>
                <c:pt idx="3615">
                  <c:v>3702.1455000000001</c:v>
                </c:pt>
                <c:pt idx="3616">
                  <c:v>3703.1417999999999</c:v>
                </c:pt>
                <c:pt idx="3617">
                  <c:v>3704.1379000000002</c:v>
                </c:pt>
                <c:pt idx="3618">
                  <c:v>3705.134</c:v>
                </c:pt>
                <c:pt idx="3619">
                  <c:v>3706.1304</c:v>
                </c:pt>
                <c:pt idx="3620">
                  <c:v>3707.1264999999989</c:v>
                </c:pt>
                <c:pt idx="3621">
                  <c:v>3708.1225999999997</c:v>
                </c:pt>
                <c:pt idx="3622">
                  <c:v>3709.1187</c:v>
                </c:pt>
                <c:pt idx="3623">
                  <c:v>3710.1149999999998</c:v>
                </c:pt>
                <c:pt idx="3624">
                  <c:v>3711.111100000001</c:v>
                </c:pt>
                <c:pt idx="3625">
                  <c:v>3712.1071999999999</c:v>
                </c:pt>
                <c:pt idx="3626">
                  <c:v>3713.1035000000002</c:v>
                </c:pt>
                <c:pt idx="3627">
                  <c:v>3714.0996</c:v>
                </c:pt>
                <c:pt idx="3628">
                  <c:v>3715.0956999999999</c:v>
                </c:pt>
                <c:pt idx="3629">
                  <c:v>3716.0920000000001</c:v>
                </c:pt>
                <c:pt idx="3630">
                  <c:v>3717.088099999999</c:v>
                </c:pt>
                <c:pt idx="3631">
                  <c:v>3718.0841999999998</c:v>
                </c:pt>
                <c:pt idx="3632">
                  <c:v>3719.0805999999998</c:v>
                </c:pt>
                <c:pt idx="3633">
                  <c:v>3720.0767000000001</c:v>
                </c:pt>
                <c:pt idx="3634">
                  <c:v>3721.0727999999999</c:v>
                </c:pt>
                <c:pt idx="3635">
                  <c:v>3722.0687999999991</c:v>
                </c:pt>
                <c:pt idx="3636">
                  <c:v>3723.0652</c:v>
                </c:pt>
                <c:pt idx="3637">
                  <c:v>3724.0612999999998</c:v>
                </c:pt>
                <c:pt idx="3638">
                  <c:v>3725.0574000000001</c:v>
                </c:pt>
                <c:pt idx="3639">
                  <c:v>3726.0536999999999</c:v>
                </c:pt>
                <c:pt idx="3640">
                  <c:v>3727.0497999999998</c:v>
                </c:pt>
                <c:pt idx="3641">
                  <c:v>3728.0459000000001</c:v>
                </c:pt>
                <c:pt idx="3642">
                  <c:v>3729.0421999999999</c:v>
                </c:pt>
                <c:pt idx="3643">
                  <c:v>3730.0383000000002</c:v>
                </c:pt>
                <c:pt idx="3644">
                  <c:v>3731.0344</c:v>
                </c:pt>
                <c:pt idx="3645">
                  <c:v>3732.0308</c:v>
                </c:pt>
                <c:pt idx="3646">
                  <c:v>3733.0268999999989</c:v>
                </c:pt>
                <c:pt idx="3647">
                  <c:v>3734.022899999999</c:v>
                </c:pt>
                <c:pt idx="3648">
                  <c:v>3735.0189999999998</c:v>
                </c:pt>
                <c:pt idx="3649">
                  <c:v>3736.0154000000002</c:v>
                </c:pt>
                <c:pt idx="3650">
                  <c:v>3737.011500000001</c:v>
                </c:pt>
                <c:pt idx="3651">
                  <c:v>3738.0075999999999</c:v>
                </c:pt>
                <c:pt idx="3652">
                  <c:v>3739.0039000000002</c:v>
                </c:pt>
                <c:pt idx="3653">
                  <c:v>3740</c:v>
                </c:pt>
                <c:pt idx="3654">
                  <c:v>3740.9960999999998</c:v>
                </c:pt>
                <c:pt idx="3655">
                  <c:v>3741.9924000000001</c:v>
                </c:pt>
                <c:pt idx="3656">
                  <c:v>3742.988499999999</c:v>
                </c:pt>
                <c:pt idx="3657">
                  <c:v>3743.9845999999998</c:v>
                </c:pt>
                <c:pt idx="3658">
                  <c:v>3744.9810000000002</c:v>
                </c:pt>
                <c:pt idx="3659">
                  <c:v>3745.977100000001</c:v>
                </c:pt>
                <c:pt idx="3660">
                  <c:v>3746.9731000000011</c:v>
                </c:pt>
                <c:pt idx="3661">
                  <c:v>3747.9692</c:v>
                </c:pt>
                <c:pt idx="3662">
                  <c:v>3748.9656</c:v>
                </c:pt>
                <c:pt idx="3663">
                  <c:v>3749.9616999999998</c:v>
                </c:pt>
                <c:pt idx="3664">
                  <c:v>3750.9578000000001</c:v>
                </c:pt>
                <c:pt idx="3665">
                  <c:v>3751.9540999999999</c:v>
                </c:pt>
                <c:pt idx="3666">
                  <c:v>3752.9502000000002</c:v>
                </c:pt>
                <c:pt idx="3667">
                  <c:v>3753.9463000000001</c:v>
                </c:pt>
                <c:pt idx="3668">
                  <c:v>3754.9425999999999</c:v>
                </c:pt>
                <c:pt idx="3669">
                  <c:v>3755.9387000000002</c:v>
                </c:pt>
                <c:pt idx="3670">
                  <c:v>3756.9348</c:v>
                </c:pt>
                <c:pt idx="3671">
                  <c:v>3757.9312000000009</c:v>
                </c:pt>
                <c:pt idx="3672">
                  <c:v>3758.9272000000001</c:v>
                </c:pt>
                <c:pt idx="3673">
                  <c:v>3759.9232999999999</c:v>
                </c:pt>
                <c:pt idx="3674">
                  <c:v>3760.9194000000002</c:v>
                </c:pt>
                <c:pt idx="3675">
                  <c:v>3761.9158000000002</c:v>
                </c:pt>
                <c:pt idx="3676">
                  <c:v>3762.911900000001</c:v>
                </c:pt>
                <c:pt idx="3677">
                  <c:v>3763.9079999999999</c:v>
                </c:pt>
                <c:pt idx="3678">
                  <c:v>3764.9043000000001</c:v>
                </c:pt>
                <c:pt idx="3679">
                  <c:v>3765.9004</c:v>
                </c:pt>
                <c:pt idx="3680">
                  <c:v>3766.8964999999998</c:v>
                </c:pt>
                <c:pt idx="3681">
                  <c:v>3767.8928000000001</c:v>
                </c:pt>
                <c:pt idx="3682">
                  <c:v>3768.888899999999</c:v>
                </c:pt>
                <c:pt idx="3683">
                  <c:v>3769.8850000000002</c:v>
                </c:pt>
                <c:pt idx="3684">
                  <c:v>3770.8813000000009</c:v>
                </c:pt>
                <c:pt idx="3685">
                  <c:v>3771.8774000000008</c:v>
                </c:pt>
                <c:pt idx="3686">
                  <c:v>3772.8735000000011</c:v>
                </c:pt>
                <c:pt idx="3687">
                  <c:v>3773.8696</c:v>
                </c:pt>
                <c:pt idx="3688">
                  <c:v>3774.866</c:v>
                </c:pt>
                <c:pt idx="3689">
                  <c:v>3775.8620999999998</c:v>
                </c:pt>
                <c:pt idx="3690">
                  <c:v>3776.8582000000001</c:v>
                </c:pt>
                <c:pt idx="3691">
                  <c:v>3777.8544999999999</c:v>
                </c:pt>
                <c:pt idx="3692">
                  <c:v>3778.8506000000002</c:v>
                </c:pt>
                <c:pt idx="3693">
                  <c:v>3779.8467000000001</c:v>
                </c:pt>
                <c:pt idx="3694">
                  <c:v>3780.8429999999998</c:v>
                </c:pt>
                <c:pt idx="3695">
                  <c:v>3781.8391000000011</c:v>
                </c:pt>
                <c:pt idx="3696">
                  <c:v>3782.8352000000009</c:v>
                </c:pt>
                <c:pt idx="3697">
                  <c:v>3783.8313000000012</c:v>
                </c:pt>
                <c:pt idx="3698">
                  <c:v>3784.8276000000001</c:v>
                </c:pt>
                <c:pt idx="3699">
                  <c:v>3785.8236999999999</c:v>
                </c:pt>
                <c:pt idx="3700">
                  <c:v>3786.8198000000002</c:v>
                </c:pt>
                <c:pt idx="3701">
                  <c:v>3787.8162000000002</c:v>
                </c:pt>
                <c:pt idx="3702">
                  <c:v>3788.812300000001</c:v>
                </c:pt>
                <c:pt idx="3703">
                  <c:v>3789.8083000000001</c:v>
                </c:pt>
                <c:pt idx="3704">
                  <c:v>3790.8047000000001</c:v>
                </c:pt>
                <c:pt idx="3705">
                  <c:v>3791.8008</c:v>
                </c:pt>
                <c:pt idx="3706">
                  <c:v>3792.7968999999989</c:v>
                </c:pt>
                <c:pt idx="3707">
                  <c:v>3793.7932000000001</c:v>
                </c:pt>
                <c:pt idx="3708">
                  <c:v>3794.789299999999</c:v>
                </c:pt>
                <c:pt idx="3709">
                  <c:v>3795.7853999999998</c:v>
                </c:pt>
                <c:pt idx="3710">
                  <c:v>3796.7815000000001</c:v>
                </c:pt>
                <c:pt idx="3711">
                  <c:v>3797.7777999999998</c:v>
                </c:pt>
                <c:pt idx="3712">
                  <c:v>3798.7739000000001</c:v>
                </c:pt>
                <c:pt idx="3713">
                  <c:v>3799.77</c:v>
                </c:pt>
                <c:pt idx="3714">
                  <c:v>3800.7663999999991</c:v>
                </c:pt>
                <c:pt idx="3715">
                  <c:v>3801.7624999999989</c:v>
                </c:pt>
                <c:pt idx="3716">
                  <c:v>3802.758499999999</c:v>
                </c:pt>
                <c:pt idx="3717">
                  <c:v>3803.754899999999</c:v>
                </c:pt>
                <c:pt idx="3718">
                  <c:v>3804.7510000000002</c:v>
                </c:pt>
                <c:pt idx="3719">
                  <c:v>3805.7471</c:v>
                </c:pt>
                <c:pt idx="3720">
                  <c:v>3806.7433999999998</c:v>
                </c:pt>
                <c:pt idx="3721">
                  <c:v>3807.7395000000001</c:v>
                </c:pt>
                <c:pt idx="3722">
                  <c:v>3808.7356</c:v>
                </c:pt>
                <c:pt idx="3723">
                  <c:v>3809.7316999999998</c:v>
                </c:pt>
                <c:pt idx="3724">
                  <c:v>3810.7279999999992</c:v>
                </c:pt>
                <c:pt idx="3725">
                  <c:v>3811.724099999999</c:v>
                </c:pt>
                <c:pt idx="3726">
                  <c:v>3812.7201999999997</c:v>
                </c:pt>
                <c:pt idx="3727">
                  <c:v>3813.7165999999997</c:v>
                </c:pt>
                <c:pt idx="3728">
                  <c:v>3814.7125999999998</c:v>
                </c:pt>
                <c:pt idx="3729">
                  <c:v>3815.7086999999992</c:v>
                </c:pt>
                <c:pt idx="3730">
                  <c:v>3816.7051000000001</c:v>
                </c:pt>
                <c:pt idx="3731">
                  <c:v>3817.7012</c:v>
                </c:pt>
                <c:pt idx="3732">
                  <c:v>3818.6972999999998</c:v>
                </c:pt>
                <c:pt idx="3733">
                  <c:v>3819.6936000000001</c:v>
                </c:pt>
                <c:pt idx="3734">
                  <c:v>3820.689699999999</c:v>
                </c:pt>
                <c:pt idx="3735">
                  <c:v>3821.6857999999997</c:v>
                </c:pt>
                <c:pt idx="3736">
                  <c:v>3822.6819</c:v>
                </c:pt>
                <c:pt idx="3737">
                  <c:v>3823.6781999999998</c:v>
                </c:pt>
                <c:pt idx="3738">
                  <c:v>3824.6743000000001</c:v>
                </c:pt>
                <c:pt idx="3739">
                  <c:v>3825.6704</c:v>
                </c:pt>
                <c:pt idx="3740">
                  <c:v>3826.6666999999993</c:v>
                </c:pt>
                <c:pt idx="3741">
                  <c:v>3827.6627999999992</c:v>
                </c:pt>
                <c:pt idx="3742">
                  <c:v>3828.658899999999</c:v>
                </c:pt>
                <c:pt idx="3743">
                  <c:v>3829.6552999999999</c:v>
                </c:pt>
                <c:pt idx="3744">
                  <c:v>3830.6514000000002</c:v>
                </c:pt>
                <c:pt idx="3745">
                  <c:v>3831.6475</c:v>
                </c:pt>
                <c:pt idx="3746">
                  <c:v>3832.6437999999998</c:v>
                </c:pt>
                <c:pt idx="3747">
                  <c:v>3833.6399000000001</c:v>
                </c:pt>
                <c:pt idx="3748">
                  <c:v>3834.636</c:v>
                </c:pt>
                <c:pt idx="3749">
                  <c:v>3835.6320999999998</c:v>
                </c:pt>
                <c:pt idx="3750">
                  <c:v>3836.6283999999991</c:v>
                </c:pt>
                <c:pt idx="3751">
                  <c:v>3837.624499999999</c:v>
                </c:pt>
                <c:pt idx="3752">
                  <c:v>3838.6205999999997</c:v>
                </c:pt>
                <c:pt idx="3753">
                  <c:v>3839.6169</c:v>
                </c:pt>
                <c:pt idx="3754">
                  <c:v>3840.6129999999998</c:v>
                </c:pt>
                <c:pt idx="3755">
                  <c:v>3841.6091000000001</c:v>
                </c:pt>
                <c:pt idx="3756">
                  <c:v>3842.6055000000001</c:v>
                </c:pt>
                <c:pt idx="3757">
                  <c:v>3843.6016</c:v>
                </c:pt>
                <c:pt idx="3758">
                  <c:v>3844.5976999999998</c:v>
                </c:pt>
                <c:pt idx="3759">
                  <c:v>3845.5938000000001</c:v>
                </c:pt>
                <c:pt idx="3760">
                  <c:v>3846.5900999999999</c:v>
                </c:pt>
                <c:pt idx="3761">
                  <c:v>3847.5861999999997</c:v>
                </c:pt>
                <c:pt idx="3762">
                  <c:v>3848.5823</c:v>
                </c:pt>
                <c:pt idx="3763">
                  <c:v>3849.5785999999998</c:v>
                </c:pt>
                <c:pt idx="3764">
                  <c:v>3850.5747000000001</c:v>
                </c:pt>
                <c:pt idx="3765">
                  <c:v>3851.5708</c:v>
                </c:pt>
                <c:pt idx="3766">
                  <c:v>3852.5671000000002</c:v>
                </c:pt>
                <c:pt idx="3767">
                  <c:v>3853.5632000000001</c:v>
                </c:pt>
                <c:pt idx="3768">
                  <c:v>3854.5592999999999</c:v>
                </c:pt>
                <c:pt idx="3769">
                  <c:v>3855.5556999999999</c:v>
                </c:pt>
                <c:pt idx="3770">
                  <c:v>3856.5518000000002</c:v>
                </c:pt>
                <c:pt idx="3771">
                  <c:v>3857.5479</c:v>
                </c:pt>
                <c:pt idx="3772">
                  <c:v>3858.5439000000001</c:v>
                </c:pt>
                <c:pt idx="3773">
                  <c:v>3859.5403000000001</c:v>
                </c:pt>
                <c:pt idx="3774">
                  <c:v>3860.5364</c:v>
                </c:pt>
                <c:pt idx="3775">
                  <c:v>3861.5324999999998</c:v>
                </c:pt>
                <c:pt idx="3776">
                  <c:v>3862.5287999999991</c:v>
                </c:pt>
                <c:pt idx="3777">
                  <c:v>3863.524899999999</c:v>
                </c:pt>
                <c:pt idx="3778">
                  <c:v>3864.5210000000002</c:v>
                </c:pt>
                <c:pt idx="3779">
                  <c:v>3865.5173000000009</c:v>
                </c:pt>
                <c:pt idx="3780">
                  <c:v>3866.5134000000007</c:v>
                </c:pt>
                <c:pt idx="3781">
                  <c:v>3867.5095000000001</c:v>
                </c:pt>
                <c:pt idx="3782">
                  <c:v>3868.5059000000001</c:v>
                </c:pt>
                <c:pt idx="3783">
                  <c:v>3869.502</c:v>
                </c:pt>
                <c:pt idx="3784">
                  <c:v>3870.498</c:v>
                </c:pt>
                <c:pt idx="3785">
                  <c:v>3871.4940999999999</c:v>
                </c:pt>
                <c:pt idx="3786">
                  <c:v>3872.4904999999999</c:v>
                </c:pt>
                <c:pt idx="3787">
                  <c:v>3873.4865999999997</c:v>
                </c:pt>
                <c:pt idx="3788">
                  <c:v>3874.4827</c:v>
                </c:pt>
                <c:pt idx="3789">
                  <c:v>3875.4789999999998</c:v>
                </c:pt>
                <c:pt idx="3790">
                  <c:v>3876.475100000001</c:v>
                </c:pt>
                <c:pt idx="3791">
                  <c:v>3877.4712000000009</c:v>
                </c:pt>
                <c:pt idx="3792">
                  <c:v>3878.4675000000002</c:v>
                </c:pt>
                <c:pt idx="3793">
                  <c:v>3879.4636</c:v>
                </c:pt>
                <c:pt idx="3794">
                  <c:v>3880.4596999999999</c:v>
                </c:pt>
                <c:pt idx="3795">
                  <c:v>3881.4560999999999</c:v>
                </c:pt>
                <c:pt idx="3796">
                  <c:v>3882.4521000000009</c:v>
                </c:pt>
                <c:pt idx="3797">
                  <c:v>3883.4481999999998</c:v>
                </c:pt>
                <c:pt idx="3798">
                  <c:v>3884.4443000000001</c:v>
                </c:pt>
                <c:pt idx="3799">
                  <c:v>3885.4407000000001</c:v>
                </c:pt>
                <c:pt idx="3800">
                  <c:v>3886.4367999999999</c:v>
                </c:pt>
                <c:pt idx="3801">
                  <c:v>3887.4328999999998</c:v>
                </c:pt>
                <c:pt idx="3802">
                  <c:v>3888.4292</c:v>
                </c:pt>
                <c:pt idx="3803">
                  <c:v>3889.4252999999999</c:v>
                </c:pt>
                <c:pt idx="3804">
                  <c:v>3890.4214000000002</c:v>
                </c:pt>
                <c:pt idx="3805">
                  <c:v>3891.4177000000009</c:v>
                </c:pt>
                <c:pt idx="3806">
                  <c:v>3892.4138000000007</c:v>
                </c:pt>
                <c:pt idx="3807">
                  <c:v>3893.4099000000001</c:v>
                </c:pt>
                <c:pt idx="3808">
                  <c:v>3894.4063000000001</c:v>
                </c:pt>
                <c:pt idx="3809">
                  <c:v>3895.4023000000002</c:v>
                </c:pt>
                <c:pt idx="3810">
                  <c:v>3896.3984</c:v>
                </c:pt>
                <c:pt idx="3811">
                  <c:v>3897.3944999999999</c:v>
                </c:pt>
                <c:pt idx="3812">
                  <c:v>3898.3908999999999</c:v>
                </c:pt>
                <c:pt idx="3813">
                  <c:v>3899.3870000000002</c:v>
                </c:pt>
                <c:pt idx="3814">
                  <c:v>3900.3831000000009</c:v>
                </c:pt>
                <c:pt idx="3815">
                  <c:v>3901.3794000000007</c:v>
                </c:pt>
                <c:pt idx="3816">
                  <c:v>3902.375500000001</c:v>
                </c:pt>
                <c:pt idx="3817">
                  <c:v>3903.3716000000009</c:v>
                </c:pt>
                <c:pt idx="3818">
                  <c:v>3904.3679000000002</c:v>
                </c:pt>
                <c:pt idx="3819">
                  <c:v>3905.364</c:v>
                </c:pt>
                <c:pt idx="3820">
                  <c:v>3906.3600999999999</c:v>
                </c:pt>
                <c:pt idx="3821">
                  <c:v>3907.3562000000002</c:v>
                </c:pt>
                <c:pt idx="3822">
                  <c:v>3908.3525000000009</c:v>
                </c:pt>
                <c:pt idx="3823">
                  <c:v>3909.3485999999998</c:v>
                </c:pt>
                <c:pt idx="3824">
                  <c:v>3910.3447000000001</c:v>
                </c:pt>
                <c:pt idx="3825">
                  <c:v>3911.341100000001</c:v>
                </c:pt>
                <c:pt idx="3826">
                  <c:v>3912.3372000000008</c:v>
                </c:pt>
                <c:pt idx="3827">
                  <c:v>3913.3333000000007</c:v>
                </c:pt>
                <c:pt idx="3828">
                  <c:v>3914.3296</c:v>
                </c:pt>
                <c:pt idx="3829">
                  <c:v>3915.3256999999999</c:v>
                </c:pt>
                <c:pt idx="3830">
                  <c:v>3916.3218000000002</c:v>
                </c:pt>
                <c:pt idx="3831">
                  <c:v>3917.3181000000009</c:v>
                </c:pt>
                <c:pt idx="3832">
                  <c:v>3918.3142000000007</c:v>
                </c:pt>
                <c:pt idx="3833">
                  <c:v>3919.310300000001</c:v>
                </c:pt>
                <c:pt idx="3834">
                  <c:v>3920.3063999999999</c:v>
                </c:pt>
                <c:pt idx="3835">
                  <c:v>3921.3027000000002</c:v>
                </c:pt>
                <c:pt idx="3836">
                  <c:v>3922.2987999999991</c:v>
                </c:pt>
                <c:pt idx="3837">
                  <c:v>3923.294899999999</c:v>
                </c:pt>
                <c:pt idx="3838">
                  <c:v>3924.2912999999999</c:v>
                </c:pt>
                <c:pt idx="3839">
                  <c:v>3925.2873999999997</c:v>
                </c:pt>
                <c:pt idx="3840">
                  <c:v>3926.2833999999998</c:v>
                </c:pt>
                <c:pt idx="3841">
                  <c:v>3927.2797999999998</c:v>
                </c:pt>
                <c:pt idx="3842">
                  <c:v>3928.2759000000001</c:v>
                </c:pt>
                <c:pt idx="3843">
                  <c:v>3929.2719999999999</c:v>
                </c:pt>
                <c:pt idx="3844">
                  <c:v>3930.2682999999993</c:v>
                </c:pt>
                <c:pt idx="3845">
                  <c:v>3931.2643999999991</c:v>
                </c:pt>
                <c:pt idx="3846">
                  <c:v>3932.260499999999</c:v>
                </c:pt>
                <c:pt idx="3847">
                  <c:v>3933.2565999999997</c:v>
                </c:pt>
                <c:pt idx="3848">
                  <c:v>3934.2529</c:v>
                </c:pt>
                <c:pt idx="3849">
                  <c:v>3935.2489999999989</c:v>
                </c:pt>
                <c:pt idx="3850">
                  <c:v>3936.2451000000001</c:v>
                </c:pt>
                <c:pt idx="3851">
                  <c:v>3937.2415000000001</c:v>
                </c:pt>
                <c:pt idx="3852">
                  <c:v>3938.2375000000002</c:v>
                </c:pt>
                <c:pt idx="3853">
                  <c:v>3939.2336</c:v>
                </c:pt>
                <c:pt idx="3854">
                  <c:v>3940.23</c:v>
                </c:pt>
                <c:pt idx="3855">
                  <c:v>3941.226099999999</c:v>
                </c:pt>
                <c:pt idx="3856">
                  <c:v>3942.2221999999997</c:v>
                </c:pt>
                <c:pt idx="3857">
                  <c:v>3943.218499999999</c:v>
                </c:pt>
                <c:pt idx="3858">
                  <c:v>3944.2145999999998</c:v>
                </c:pt>
                <c:pt idx="3859">
                  <c:v>3945.2107000000001</c:v>
                </c:pt>
                <c:pt idx="3860">
                  <c:v>3946.206799999999</c:v>
                </c:pt>
                <c:pt idx="3861">
                  <c:v>3947.2031000000002</c:v>
                </c:pt>
                <c:pt idx="3862">
                  <c:v>3948.1992</c:v>
                </c:pt>
                <c:pt idx="3863">
                  <c:v>3949.1952999999999</c:v>
                </c:pt>
                <c:pt idx="3864">
                  <c:v>3950.1916999999999</c:v>
                </c:pt>
                <c:pt idx="3865">
                  <c:v>3951.187699999999</c:v>
                </c:pt>
                <c:pt idx="3866">
                  <c:v>3952.1837999999998</c:v>
                </c:pt>
                <c:pt idx="3867">
                  <c:v>3953.1801999999998</c:v>
                </c:pt>
                <c:pt idx="3868">
                  <c:v>3954.1763000000001</c:v>
                </c:pt>
                <c:pt idx="3869">
                  <c:v>3955.1723999999999</c:v>
                </c:pt>
                <c:pt idx="3870">
                  <c:v>3956.1686999999993</c:v>
                </c:pt>
                <c:pt idx="3871">
                  <c:v>3957.1647999999991</c:v>
                </c:pt>
                <c:pt idx="3872">
                  <c:v>3958.1608999999989</c:v>
                </c:pt>
                <c:pt idx="3873">
                  <c:v>3959.1570000000002</c:v>
                </c:pt>
                <c:pt idx="3874">
                  <c:v>3960.1532999999999</c:v>
                </c:pt>
                <c:pt idx="3875">
                  <c:v>3961.1493999999998</c:v>
                </c:pt>
                <c:pt idx="3876">
                  <c:v>3962.1455000000001</c:v>
                </c:pt>
                <c:pt idx="3877">
                  <c:v>3963.1417999999999</c:v>
                </c:pt>
                <c:pt idx="3878">
                  <c:v>3964.1379000000002</c:v>
                </c:pt>
                <c:pt idx="3879">
                  <c:v>3965.134</c:v>
                </c:pt>
                <c:pt idx="3880">
                  <c:v>3966.1304</c:v>
                </c:pt>
                <c:pt idx="3881">
                  <c:v>3967.1264999999989</c:v>
                </c:pt>
                <c:pt idx="3882">
                  <c:v>3968.1225999999997</c:v>
                </c:pt>
                <c:pt idx="3883">
                  <c:v>3969.1187</c:v>
                </c:pt>
                <c:pt idx="3884">
                  <c:v>3970.1149999999998</c:v>
                </c:pt>
                <c:pt idx="3885">
                  <c:v>3971.111100000001</c:v>
                </c:pt>
                <c:pt idx="3886">
                  <c:v>3972.1071999999999</c:v>
                </c:pt>
                <c:pt idx="3887">
                  <c:v>3973.1035000000002</c:v>
                </c:pt>
                <c:pt idx="3888">
                  <c:v>3974.0996</c:v>
                </c:pt>
                <c:pt idx="3889">
                  <c:v>3975.0956999999999</c:v>
                </c:pt>
                <c:pt idx="3890">
                  <c:v>3976.0920000000001</c:v>
                </c:pt>
                <c:pt idx="3891">
                  <c:v>3977.088099999999</c:v>
                </c:pt>
                <c:pt idx="3892">
                  <c:v>3978.0841999999998</c:v>
                </c:pt>
                <c:pt idx="3893">
                  <c:v>3979.0805999999998</c:v>
                </c:pt>
                <c:pt idx="3894">
                  <c:v>3980.0767000000001</c:v>
                </c:pt>
                <c:pt idx="3895">
                  <c:v>3981.0727999999999</c:v>
                </c:pt>
                <c:pt idx="3896">
                  <c:v>3982.0687999999991</c:v>
                </c:pt>
                <c:pt idx="3897">
                  <c:v>3983.0652</c:v>
                </c:pt>
                <c:pt idx="3898">
                  <c:v>3984.0612999999998</c:v>
                </c:pt>
                <c:pt idx="3899">
                  <c:v>3985.0574000000001</c:v>
                </c:pt>
                <c:pt idx="3900">
                  <c:v>3986.0536999999999</c:v>
                </c:pt>
                <c:pt idx="3901">
                  <c:v>3987.0497999999998</c:v>
                </c:pt>
                <c:pt idx="3902">
                  <c:v>3988.0459000000001</c:v>
                </c:pt>
                <c:pt idx="3903">
                  <c:v>3989.0421999999999</c:v>
                </c:pt>
                <c:pt idx="3904">
                  <c:v>3990.0383000000002</c:v>
                </c:pt>
                <c:pt idx="3905">
                  <c:v>3991.0344</c:v>
                </c:pt>
                <c:pt idx="3906">
                  <c:v>3992.0308</c:v>
                </c:pt>
                <c:pt idx="3907">
                  <c:v>3993.0268999999989</c:v>
                </c:pt>
                <c:pt idx="3908">
                  <c:v>3994.022899999999</c:v>
                </c:pt>
                <c:pt idx="3909">
                  <c:v>3995.0189999999998</c:v>
                </c:pt>
                <c:pt idx="3910">
                  <c:v>3996.0154000000002</c:v>
                </c:pt>
                <c:pt idx="3911">
                  <c:v>3997.011500000001</c:v>
                </c:pt>
                <c:pt idx="3912">
                  <c:v>3998.0075999999999</c:v>
                </c:pt>
                <c:pt idx="3913">
                  <c:v>3999.0039000000002</c:v>
                </c:pt>
                <c:pt idx="3914">
                  <c:v>4000</c:v>
                </c:pt>
              </c:numCache>
            </c:numRef>
          </c:xVal>
          <c:yVal>
            <c:numRef>
              <c:f>'9,9''-bianthracene'!$B$3:$B$3917</c:f>
              <c:numCache>
                <c:formatCode>General</c:formatCode>
                <c:ptCount val="3915"/>
                <c:pt idx="5">
                  <c:v>4648.5518000000002</c:v>
                </c:pt>
                <c:pt idx="6">
                  <c:v>4738.4854000000005</c:v>
                </c:pt>
                <c:pt idx="7">
                  <c:v>4781.4272000000001</c:v>
                </c:pt>
                <c:pt idx="8">
                  <c:v>4804.1025000000018</c:v>
                </c:pt>
                <c:pt idx="9">
                  <c:v>4802.1836000000003</c:v>
                </c:pt>
                <c:pt idx="10">
                  <c:v>4775.5933000000005</c:v>
                </c:pt>
                <c:pt idx="11">
                  <c:v>4783.1719000000003</c:v>
                </c:pt>
                <c:pt idx="12">
                  <c:v>4766.5702999999994</c:v>
                </c:pt>
                <c:pt idx="13">
                  <c:v>4736.1992000000018</c:v>
                </c:pt>
                <c:pt idx="14">
                  <c:v>4700.1997000000001</c:v>
                </c:pt>
                <c:pt idx="15">
                  <c:v>4702.1816000000017</c:v>
                </c:pt>
                <c:pt idx="16">
                  <c:v>4694.8779000000004</c:v>
                </c:pt>
                <c:pt idx="17">
                  <c:v>4688.2295000000004</c:v>
                </c:pt>
                <c:pt idx="18">
                  <c:v>4690.8091000000004</c:v>
                </c:pt>
                <c:pt idx="19">
                  <c:v>4693.5181000000002</c:v>
                </c:pt>
                <c:pt idx="20">
                  <c:v>4697.1372000000001</c:v>
                </c:pt>
                <c:pt idx="21">
                  <c:v>4708.0283000000009</c:v>
                </c:pt>
                <c:pt idx="22">
                  <c:v>4733.1387000000004</c:v>
                </c:pt>
                <c:pt idx="23">
                  <c:v>4749.5361000000003</c:v>
                </c:pt>
                <c:pt idx="24">
                  <c:v>4757.4033000000009</c:v>
                </c:pt>
                <c:pt idx="25">
                  <c:v>4762.0679</c:v>
                </c:pt>
                <c:pt idx="26">
                  <c:v>4769.9170000000004</c:v>
                </c:pt>
                <c:pt idx="27">
                  <c:v>4772.1294000000016</c:v>
                </c:pt>
                <c:pt idx="28">
                  <c:v>4770.666000000002</c:v>
                </c:pt>
                <c:pt idx="29">
                  <c:v>4769.3496000000014</c:v>
                </c:pt>
                <c:pt idx="30">
                  <c:v>4773.4116000000004</c:v>
                </c:pt>
                <c:pt idx="31">
                  <c:v>4772.9517000000005</c:v>
                </c:pt>
                <c:pt idx="32">
                  <c:v>4781.1582000000017</c:v>
                </c:pt>
                <c:pt idx="33">
                  <c:v>4789.487799999999</c:v>
                </c:pt>
                <c:pt idx="34">
                  <c:v>4783.5415000000003</c:v>
                </c:pt>
                <c:pt idx="35">
                  <c:v>4790.5780999999997</c:v>
                </c:pt>
                <c:pt idx="36">
                  <c:v>4799.9800000000005</c:v>
                </c:pt>
                <c:pt idx="37">
                  <c:v>4803.5317000000005</c:v>
                </c:pt>
                <c:pt idx="38">
                  <c:v>4789.2236000000003</c:v>
                </c:pt>
                <c:pt idx="39">
                  <c:v>4790.8804</c:v>
                </c:pt>
                <c:pt idx="40">
                  <c:v>4796.2813000000006</c:v>
                </c:pt>
                <c:pt idx="41">
                  <c:v>4802.585</c:v>
                </c:pt>
                <c:pt idx="42">
                  <c:v>4806.4854000000005</c:v>
                </c:pt>
                <c:pt idx="43">
                  <c:v>4803.9492</c:v>
                </c:pt>
                <c:pt idx="44">
                  <c:v>4809.0435000000007</c:v>
                </c:pt>
                <c:pt idx="45">
                  <c:v>4820.9047999999984</c:v>
                </c:pt>
                <c:pt idx="46">
                  <c:v>4835.4658000000009</c:v>
                </c:pt>
                <c:pt idx="47">
                  <c:v>4825.9316000000008</c:v>
                </c:pt>
                <c:pt idx="48">
                  <c:v>4838.8711000000003</c:v>
                </c:pt>
                <c:pt idx="49">
                  <c:v>4862.1479000000008</c:v>
                </c:pt>
                <c:pt idx="50">
                  <c:v>4861.5410000000002</c:v>
                </c:pt>
                <c:pt idx="51">
                  <c:v>4853.3301000000001</c:v>
                </c:pt>
                <c:pt idx="52">
                  <c:v>4849.3130000000001</c:v>
                </c:pt>
                <c:pt idx="53">
                  <c:v>4850.0547000000006</c:v>
                </c:pt>
                <c:pt idx="54">
                  <c:v>4854.2549000000008</c:v>
                </c:pt>
                <c:pt idx="55">
                  <c:v>4884.2948999999999</c:v>
                </c:pt>
                <c:pt idx="56">
                  <c:v>4888.3188</c:v>
                </c:pt>
                <c:pt idx="57">
                  <c:v>4875.2329</c:v>
                </c:pt>
                <c:pt idx="58">
                  <c:v>4874.9687999999996</c:v>
                </c:pt>
                <c:pt idx="59">
                  <c:v>4869.722200000002</c:v>
                </c:pt>
                <c:pt idx="60">
                  <c:v>4871.2143999999998</c:v>
                </c:pt>
                <c:pt idx="61">
                  <c:v>4879.4204</c:v>
                </c:pt>
                <c:pt idx="62">
                  <c:v>4891.9097000000002</c:v>
                </c:pt>
                <c:pt idx="63">
                  <c:v>4879.8271000000004</c:v>
                </c:pt>
                <c:pt idx="64">
                  <c:v>4886.8530000000001</c:v>
                </c:pt>
                <c:pt idx="65">
                  <c:v>4903.0483000000013</c:v>
                </c:pt>
                <c:pt idx="66">
                  <c:v>4899.7938999999997</c:v>
                </c:pt>
                <c:pt idx="67">
                  <c:v>4916.0122000000019</c:v>
                </c:pt>
                <c:pt idx="68">
                  <c:v>4914.9756000000007</c:v>
                </c:pt>
                <c:pt idx="69">
                  <c:v>4906.2094999999999</c:v>
                </c:pt>
                <c:pt idx="70">
                  <c:v>4914.0093000000006</c:v>
                </c:pt>
                <c:pt idx="71">
                  <c:v>4931.1162000000022</c:v>
                </c:pt>
                <c:pt idx="72">
                  <c:v>4939.1328000000003</c:v>
                </c:pt>
                <c:pt idx="73">
                  <c:v>4944.8994000000002</c:v>
                </c:pt>
                <c:pt idx="74">
                  <c:v>4963.0176000000001</c:v>
                </c:pt>
                <c:pt idx="75">
                  <c:v>4961.7300000000005</c:v>
                </c:pt>
                <c:pt idx="76">
                  <c:v>4972.0908000000009</c:v>
                </c:pt>
                <c:pt idx="77">
                  <c:v>4989.1226000000033</c:v>
                </c:pt>
                <c:pt idx="78">
                  <c:v>5001.7607000000007</c:v>
                </c:pt>
                <c:pt idx="79">
                  <c:v>5000.7549000000008</c:v>
                </c:pt>
                <c:pt idx="80">
                  <c:v>5010.9077000000007</c:v>
                </c:pt>
                <c:pt idx="81">
                  <c:v>5026.2436999999991</c:v>
                </c:pt>
                <c:pt idx="82">
                  <c:v>5036.4473000000007</c:v>
                </c:pt>
                <c:pt idx="83">
                  <c:v>5049.9263000000001</c:v>
                </c:pt>
                <c:pt idx="84">
                  <c:v>5057.1343000000006</c:v>
                </c:pt>
                <c:pt idx="85">
                  <c:v>5060.1558000000014</c:v>
                </c:pt>
                <c:pt idx="86">
                  <c:v>5062.0239000000001</c:v>
                </c:pt>
                <c:pt idx="87">
                  <c:v>5057.6201000000019</c:v>
                </c:pt>
                <c:pt idx="88">
                  <c:v>5050.2686000000003</c:v>
                </c:pt>
                <c:pt idx="89">
                  <c:v>5051.3989000000001</c:v>
                </c:pt>
                <c:pt idx="90">
                  <c:v>5072.9829</c:v>
                </c:pt>
                <c:pt idx="91">
                  <c:v>5077.8721000000014</c:v>
                </c:pt>
                <c:pt idx="92">
                  <c:v>5075.0669000000016</c:v>
                </c:pt>
                <c:pt idx="93">
                  <c:v>5067.9936999999991</c:v>
                </c:pt>
                <c:pt idx="94">
                  <c:v>5060.5664000000015</c:v>
                </c:pt>
                <c:pt idx="95">
                  <c:v>5082.8042000000014</c:v>
                </c:pt>
                <c:pt idx="96">
                  <c:v>5097.5161000000016</c:v>
                </c:pt>
                <c:pt idx="97">
                  <c:v>5104.7987999999996</c:v>
                </c:pt>
                <c:pt idx="98">
                  <c:v>5104.8110000000015</c:v>
                </c:pt>
                <c:pt idx="99">
                  <c:v>5099.5937999999996</c:v>
                </c:pt>
                <c:pt idx="100">
                  <c:v>5110.1709000000001</c:v>
                </c:pt>
                <c:pt idx="101">
                  <c:v>5116.1006000000016</c:v>
                </c:pt>
                <c:pt idx="102">
                  <c:v>5108.0454</c:v>
                </c:pt>
                <c:pt idx="103">
                  <c:v>5127.6860000000015</c:v>
                </c:pt>
                <c:pt idx="104">
                  <c:v>5140.5049000000008</c:v>
                </c:pt>
                <c:pt idx="105">
                  <c:v>5151.3579</c:v>
                </c:pt>
                <c:pt idx="106">
                  <c:v>5158.7813000000006</c:v>
                </c:pt>
                <c:pt idx="107">
                  <c:v>5133.237799999999</c:v>
                </c:pt>
                <c:pt idx="108">
                  <c:v>5148.5020000000004</c:v>
                </c:pt>
                <c:pt idx="109">
                  <c:v>5166.1499000000003</c:v>
                </c:pt>
                <c:pt idx="110">
                  <c:v>5174.5557000000008</c:v>
                </c:pt>
                <c:pt idx="111">
                  <c:v>5192.3573999999999</c:v>
                </c:pt>
                <c:pt idx="112">
                  <c:v>5194.9854000000005</c:v>
                </c:pt>
                <c:pt idx="113">
                  <c:v>5193.4887999999992</c:v>
                </c:pt>
                <c:pt idx="114">
                  <c:v>5193.1548000000003</c:v>
                </c:pt>
                <c:pt idx="115">
                  <c:v>5201.8086000000003</c:v>
                </c:pt>
                <c:pt idx="116">
                  <c:v>5194.620600000002</c:v>
                </c:pt>
                <c:pt idx="117">
                  <c:v>5202.3823000000002</c:v>
                </c:pt>
                <c:pt idx="118">
                  <c:v>5222.3540000000003</c:v>
                </c:pt>
                <c:pt idx="119">
                  <c:v>5227.7938999999997</c:v>
                </c:pt>
                <c:pt idx="120">
                  <c:v>5252.8311000000003</c:v>
                </c:pt>
                <c:pt idx="121">
                  <c:v>5264.5464000000002</c:v>
                </c:pt>
                <c:pt idx="122">
                  <c:v>5267.9604000000008</c:v>
                </c:pt>
                <c:pt idx="123">
                  <c:v>5283.6294000000016</c:v>
                </c:pt>
                <c:pt idx="124">
                  <c:v>5296.3804</c:v>
                </c:pt>
                <c:pt idx="125">
                  <c:v>5298.8525000000018</c:v>
                </c:pt>
                <c:pt idx="126">
                  <c:v>5296.6538</c:v>
                </c:pt>
                <c:pt idx="127">
                  <c:v>5299.2012000000004</c:v>
                </c:pt>
                <c:pt idx="128">
                  <c:v>5309.2808000000005</c:v>
                </c:pt>
                <c:pt idx="129">
                  <c:v>5305.4492</c:v>
                </c:pt>
                <c:pt idx="130">
                  <c:v>5310.4033000000009</c:v>
                </c:pt>
                <c:pt idx="131">
                  <c:v>5348.7983000000013</c:v>
                </c:pt>
                <c:pt idx="132">
                  <c:v>5351.5273000000007</c:v>
                </c:pt>
                <c:pt idx="133">
                  <c:v>5372.5249000000003</c:v>
                </c:pt>
                <c:pt idx="134">
                  <c:v>5387.3945000000003</c:v>
                </c:pt>
                <c:pt idx="135">
                  <c:v>5378.8848000000007</c:v>
                </c:pt>
                <c:pt idx="136">
                  <c:v>5378.415</c:v>
                </c:pt>
                <c:pt idx="137">
                  <c:v>5399.5746999999992</c:v>
                </c:pt>
                <c:pt idx="138">
                  <c:v>5415.2436999999991</c:v>
                </c:pt>
                <c:pt idx="139">
                  <c:v>5417.0391</c:v>
                </c:pt>
                <c:pt idx="140">
                  <c:v>5453.2323999999999</c:v>
                </c:pt>
                <c:pt idx="141">
                  <c:v>5430.5142000000014</c:v>
                </c:pt>
                <c:pt idx="142">
                  <c:v>5414.3535000000002</c:v>
                </c:pt>
                <c:pt idx="143">
                  <c:v>5424.04</c:v>
                </c:pt>
                <c:pt idx="144">
                  <c:v>5437.8677000000007</c:v>
                </c:pt>
                <c:pt idx="145">
                  <c:v>5449.8334999999997</c:v>
                </c:pt>
                <c:pt idx="146">
                  <c:v>5445.4018999999998</c:v>
                </c:pt>
                <c:pt idx="147">
                  <c:v>5432.8286000000016</c:v>
                </c:pt>
                <c:pt idx="148">
                  <c:v>5444.4394999999995</c:v>
                </c:pt>
                <c:pt idx="149">
                  <c:v>5459.2803000000004</c:v>
                </c:pt>
                <c:pt idx="150">
                  <c:v>5467.2349000000004</c:v>
                </c:pt>
                <c:pt idx="151">
                  <c:v>5470.9619000000002</c:v>
                </c:pt>
                <c:pt idx="152">
                  <c:v>5477.4761000000008</c:v>
                </c:pt>
                <c:pt idx="153">
                  <c:v>5472.5713000000005</c:v>
                </c:pt>
                <c:pt idx="154">
                  <c:v>5472.6968000000015</c:v>
                </c:pt>
                <c:pt idx="155">
                  <c:v>5477.8755000000001</c:v>
                </c:pt>
                <c:pt idx="156">
                  <c:v>5486.8496000000014</c:v>
                </c:pt>
                <c:pt idx="157">
                  <c:v>5490.3047000000006</c:v>
                </c:pt>
                <c:pt idx="158">
                  <c:v>5496.7436999999991</c:v>
                </c:pt>
                <c:pt idx="159">
                  <c:v>5505.1938</c:v>
                </c:pt>
                <c:pt idx="160">
                  <c:v>5514.6611000000021</c:v>
                </c:pt>
                <c:pt idx="161">
                  <c:v>5522.5625000000018</c:v>
                </c:pt>
                <c:pt idx="162">
                  <c:v>5530.3535000000002</c:v>
                </c:pt>
                <c:pt idx="163">
                  <c:v>5539.2866000000004</c:v>
                </c:pt>
                <c:pt idx="164">
                  <c:v>5547.5654000000004</c:v>
                </c:pt>
                <c:pt idx="165">
                  <c:v>5542.5376000000006</c:v>
                </c:pt>
                <c:pt idx="166">
                  <c:v>5548.7051000000001</c:v>
                </c:pt>
                <c:pt idx="167">
                  <c:v>5560.9530999999997</c:v>
                </c:pt>
                <c:pt idx="168">
                  <c:v>5576.3589000000002</c:v>
                </c:pt>
                <c:pt idx="169">
                  <c:v>5590.4437999999991</c:v>
                </c:pt>
                <c:pt idx="170">
                  <c:v>5588.4931999999999</c:v>
                </c:pt>
                <c:pt idx="171">
                  <c:v>5593.3687</c:v>
                </c:pt>
                <c:pt idx="172">
                  <c:v>5611.7466000000004</c:v>
                </c:pt>
                <c:pt idx="173">
                  <c:v>5649.3647000000001</c:v>
                </c:pt>
                <c:pt idx="174">
                  <c:v>5620.1431000000002</c:v>
                </c:pt>
                <c:pt idx="175">
                  <c:v>5618.7964000000002</c:v>
                </c:pt>
                <c:pt idx="176">
                  <c:v>5637.6006000000016</c:v>
                </c:pt>
                <c:pt idx="177">
                  <c:v>5662.5063</c:v>
                </c:pt>
                <c:pt idx="178">
                  <c:v>5655.5054</c:v>
                </c:pt>
                <c:pt idx="179">
                  <c:v>5655.6245000000017</c:v>
                </c:pt>
                <c:pt idx="180">
                  <c:v>5662.7753999999995</c:v>
                </c:pt>
                <c:pt idx="181">
                  <c:v>5674.1245000000017</c:v>
                </c:pt>
                <c:pt idx="182">
                  <c:v>5669.5049000000008</c:v>
                </c:pt>
                <c:pt idx="183">
                  <c:v>5661.6113000000014</c:v>
                </c:pt>
                <c:pt idx="184">
                  <c:v>5659.5186000000003</c:v>
                </c:pt>
                <c:pt idx="185">
                  <c:v>5666.7343999999994</c:v>
                </c:pt>
                <c:pt idx="186">
                  <c:v>5684.7094999999999</c:v>
                </c:pt>
                <c:pt idx="187">
                  <c:v>5681.9629000000004</c:v>
                </c:pt>
                <c:pt idx="188">
                  <c:v>5688.4579999999996</c:v>
                </c:pt>
                <c:pt idx="189">
                  <c:v>5703.2603000000008</c:v>
                </c:pt>
                <c:pt idx="190">
                  <c:v>5715.3525000000018</c:v>
                </c:pt>
                <c:pt idx="191">
                  <c:v>5714.4447999999993</c:v>
                </c:pt>
                <c:pt idx="192">
                  <c:v>5713.8745000000008</c:v>
                </c:pt>
                <c:pt idx="193">
                  <c:v>5720.3594000000003</c:v>
                </c:pt>
                <c:pt idx="194">
                  <c:v>5739.1108000000004</c:v>
                </c:pt>
                <c:pt idx="195">
                  <c:v>5749.4077000000007</c:v>
                </c:pt>
                <c:pt idx="196">
                  <c:v>5747.6577000000007</c:v>
                </c:pt>
                <c:pt idx="197">
                  <c:v>5749.7246000000014</c:v>
                </c:pt>
                <c:pt idx="198">
                  <c:v>5762.8696000000018</c:v>
                </c:pt>
                <c:pt idx="199">
                  <c:v>5775.115200000002</c:v>
                </c:pt>
                <c:pt idx="200">
                  <c:v>5782.3773999999994</c:v>
                </c:pt>
                <c:pt idx="201">
                  <c:v>5788.4951000000001</c:v>
                </c:pt>
                <c:pt idx="202">
                  <c:v>5792.0337</c:v>
                </c:pt>
                <c:pt idx="203">
                  <c:v>5785.6157000000003</c:v>
                </c:pt>
                <c:pt idx="204">
                  <c:v>5806.2607000000007</c:v>
                </c:pt>
                <c:pt idx="205">
                  <c:v>5820.8887000000004</c:v>
                </c:pt>
                <c:pt idx="206">
                  <c:v>5827.3462000000018</c:v>
                </c:pt>
                <c:pt idx="207">
                  <c:v>5828.5864000000001</c:v>
                </c:pt>
                <c:pt idx="208">
                  <c:v>5843.1621000000023</c:v>
                </c:pt>
                <c:pt idx="209">
                  <c:v>5864.4013999999997</c:v>
                </c:pt>
                <c:pt idx="210">
                  <c:v>5880.5156000000015</c:v>
                </c:pt>
                <c:pt idx="211">
                  <c:v>5883.7603000000008</c:v>
                </c:pt>
                <c:pt idx="212">
                  <c:v>5886.7495000000008</c:v>
                </c:pt>
                <c:pt idx="213">
                  <c:v>5903.1880000000001</c:v>
                </c:pt>
                <c:pt idx="214">
                  <c:v>5910.8047000000006</c:v>
                </c:pt>
                <c:pt idx="215">
                  <c:v>5910.2197000000006</c:v>
                </c:pt>
                <c:pt idx="216">
                  <c:v>5935.6694000000016</c:v>
                </c:pt>
                <c:pt idx="217">
                  <c:v>5949.0503000000008</c:v>
                </c:pt>
                <c:pt idx="218">
                  <c:v>5962.5327000000007</c:v>
                </c:pt>
                <c:pt idx="219">
                  <c:v>5972.3428000000004</c:v>
                </c:pt>
                <c:pt idx="220">
                  <c:v>5968.7236000000003</c:v>
                </c:pt>
                <c:pt idx="221">
                  <c:v>5978.4437999999991</c:v>
                </c:pt>
                <c:pt idx="222">
                  <c:v>5997.9345999999996</c:v>
                </c:pt>
                <c:pt idx="223">
                  <c:v>6011.8979000000008</c:v>
                </c:pt>
                <c:pt idx="224">
                  <c:v>6010.1763000000001</c:v>
                </c:pt>
                <c:pt idx="225">
                  <c:v>6025.2017000000005</c:v>
                </c:pt>
                <c:pt idx="226">
                  <c:v>6015.8931000000002</c:v>
                </c:pt>
                <c:pt idx="227">
                  <c:v>6018.9370000000008</c:v>
                </c:pt>
                <c:pt idx="228">
                  <c:v>6038.4136000000008</c:v>
                </c:pt>
                <c:pt idx="229">
                  <c:v>6032.0785999999998</c:v>
                </c:pt>
                <c:pt idx="230">
                  <c:v>6020.7285000000002</c:v>
                </c:pt>
                <c:pt idx="231">
                  <c:v>6027.7305000000006</c:v>
                </c:pt>
                <c:pt idx="232">
                  <c:v>6041.3393999999998</c:v>
                </c:pt>
                <c:pt idx="233">
                  <c:v>6035.4902000000002</c:v>
                </c:pt>
                <c:pt idx="234">
                  <c:v>6055.5430000000006</c:v>
                </c:pt>
                <c:pt idx="235">
                  <c:v>6053.9492</c:v>
                </c:pt>
                <c:pt idx="236">
                  <c:v>6054.0746999999992</c:v>
                </c:pt>
                <c:pt idx="237">
                  <c:v>6071.2295000000004</c:v>
                </c:pt>
                <c:pt idx="238">
                  <c:v>6062.8364000000001</c:v>
                </c:pt>
                <c:pt idx="239">
                  <c:v>6059.1431000000002</c:v>
                </c:pt>
                <c:pt idx="240">
                  <c:v>6069.7642000000014</c:v>
                </c:pt>
                <c:pt idx="241">
                  <c:v>6088.0770999999995</c:v>
                </c:pt>
                <c:pt idx="242">
                  <c:v>6082.7349000000004</c:v>
                </c:pt>
                <c:pt idx="243">
                  <c:v>6080.9268000000002</c:v>
                </c:pt>
                <c:pt idx="244">
                  <c:v>6087.4927000000007</c:v>
                </c:pt>
                <c:pt idx="245">
                  <c:v>6101.2871000000005</c:v>
                </c:pt>
                <c:pt idx="246">
                  <c:v>6119.1958000000004</c:v>
                </c:pt>
                <c:pt idx="247">
                  <c:v>6110.8354000000008</c:v>
                </c:pt>
                <c:pt idx="248">
                  <c:v>6112.9131000000007</c:v>
                </c:pt>
                <c:pt idx="249">
                  <c:v>6116.4092000000001</c:v>
                </c:pt>
                <c:pt idx="250">
                  <c:v>6116.1611000000021</c:v>
                </c:pt>
                <c:pt idx="251">
                  <c:v>6115.5068000000001</c:v>
                </c:pt>
                <c:pt idx="252">
                  <c:v>6119.6533000000009</c:v>
                </c:pt>
                <c:pt idx="253">
                  <c:v>6127.0503000000008</c:v>
                </c:pt>
                <c:pt idx="254">
                  <c:v>6137.6416000000017</c:v>
                </c:pt>
                <c:pt idx="255">
                  <c:v>6152.0815000000002</c:v>
                </c:pt>
                <c:pt idx="256">
                  <c:v>6151.8618000000015</c:v>
                </c:pt>
                <c:pt idx="257">
                  <c:v>6148.2733999999982</c:v>
                </c:pt>
                <c:pt idx="258">
                  <c:v>6152.4214000000002</c:v>
                </c:pt>
                <c:pt idx="259">
                  <c:v>6170.7930000000006</c:v>
                </c:pt>
                <c:pt idx="260">
                  <c:v>6166.4394999999995</c:v>
                </c:pt>
                <c:pt idx="261">
                  <c:v>6176.6747999999998</c:v>
                </c:pt>
                <c:pt idx="262">
                  <c:v>6185.7881000000007</c:v>
                </c:pt>
                <c:pt idx="263">
                  <c:v>6188.9326000000001</c:v>
                </c:pt>
                <c:pt idx="264">
                  <c:v>6190.8169000000016</c:v>
                </c:pt>
                <c:pt idx="265">
                  <c:v>6187.6563000000024</c:v>
                </c:pt>
                <c:pt idx="266">
                  <c:v>6203.8403000000008</c:v>
                </c:pt>
                <c:pt idx="267">
                  <c:v>6220.5820000000003</c:v>
                </c:pt>
                <c:pt idx="268">
                  <c:v>6211.3926000000019</c:v>
                </c:pt>
                <c:pt idx="269">
                  <c:v>6219.9463000000005</c:v>
                </c:pt>
                <c:pt idx="270">
                  <c:v>6228.5557000000008</c:v>
                </c:pt>
                <c:pt idx="271">
                  <c:v>6233.7109</c:v>
                </c:pt>
                <c:pt idx="272">
                  <c:v>6237.3062000000018</c:v>
                </c:pt>
                <c:pt idx="273">
                  <c:v>6256.1992000000018</c:v>
                </c:pt>
                <c:pt idx="274">
                  <c:v>6275.4673000000003</c:v>
                </c:pt>
                <c:pt idx="275">
                  <c:v>6279.9653000000008</c:v>
                </c:pt>
                <c:pt idx="276">
                  <c:v>6279.3359</c:v>
                </c:pt>
                <c:pt idx="277">
                  <c:v>6293.5112000000017</c:v>
                </c:pt>
                <c:pt idx="278">
                  <c:v>6303.5713000000005</c:v>
                </c:pt>
                <c:pt idx="279">
                  <c:v>6309.2466000000004</c:v>
                </c:pt>
                <c:pt idx="280">
                  <c:v>6315.7070000000003</c:v>
                </c:pt>
                <c:pt idx="281">
                  <c:v>6325.0166000000017</c:v>
                </c:pt>
                <c:pt idx="282">
                  <c:v>6328.9037999999982</c:v>
                </c:pt>
                <c:pt idx="283">
                  <c:v>6350.7280000000001</c:v>
                </c:pt>
                <c:pt idx="284">
                  <c:v>6365.8193000000001</c:v>
                </c:pt>
                <c:pt idx="285">
                  <c:v>6371.4458000000004</c:v>
                </c:pt>
                <c:pt idx="286">
                  <c:v>6373.7637000000004</c:v>
                </c:pt>
                <c:pt idx="287">
                  <c:v>6368.1309000000001</c:v>
                </c:pt>
                <c:pt idx="288">
                  <c:v>6385.2372999999998</c:v>
                </c:pt>
                <c:pt idx="289">
                  <c:v>6406.2197000000006</c:v>
                </c:pt>
                <c:pt idx="290">
                  <c:v>6417.1528000000017</c:v>
                </c:pt>
                <c:pt idx="291">
                  <c:v>6426.1162000000022</c:v>
                </c:pt>
                <c:pt idx="292">
                  <c:v>6496.6592000000019</c:v>
                </c:pt>
                <c:pt idx="293">
                  <c:v>6551.9961000000003</c:v>
                </c:pt>
                <c:pt idx="294">
                  <c:v>6575.2495000000008</c:v>
                </c:pt>
                <c:pt idx="295">
                  <c:v>6573.7646000000004</c:v>
                </c:pt>
                <c:pt idx="296">
                  <c:v>6660.2133999999996</c:v>
                </c:pt>
                <c:pt idx="297">
                  <c:v>6700.8931000000002</c:v>
                </c:pt>
                <c:pt idx="298">
                  <c:v>6751.7261000000017</c:v>
                </c:pt>
                <c:pt idx="299">
                  <c:v>6844.0815000000002</c:v>
                </c:pt>
                <c:pt idx="300">
                  <c:v>6876.7559000000001</c:v>
                </c:pt>
                <c:pt idx="301">
                  <c:v>6887.0308000000005</c:v>
                </c:pt>
                <c:pt idx="302">
                  <c:v>6867.7372999999998</c:v>
                </c:pt>
                <c:pt idx="303">
                  <c:v>6827.5659000000014</c:v>
                </c:pt>
                <c:pt idx="304">
                  <c:v>6787.4379999999983</c:v>
                </c:pt>
                <c:pt idx="305">
                  <c:v>6736.6250000000018</c:v>
                </c:pt>
                <c:pt idx="306">
                  <c:v>6687.8960000000015</c:v>
                </c:pt>
                <c:pt idx="307">
                  <c:v>6652.7124000000003</c:v>
                </c:pt>
                <c:pt idx="308">
                  <c:v>6636.2040999999999</c:v>
                </c:pt>
                <c:pt idx="309">
                  <c:v>6623.8657000000003</c:v>
                </c:pt>
                <c:pt idx="310">
                  <c:v>6588.1245000000017</c:v>
                </c:pt>
                <c:pt idx="311">
                  <c:v>6577.4609</c:v>
                </c:pt>
                <c:pt idx="312">
                  <c:v>6586.7470999999996</c:v>
                </c:pt>
                <c:pt idx="313">
                  <c:v>6587.7143999999998</c:v>
                </c:pt>
                <c:pt idx="314">
                  <c:v>6602.7124000000003</c:v>
                </c:pt>
                <c:pt idx="315">
                  <c:v>6610.5098000000007</c:v>
                </c:pt>
                <c:pt idx="316">
                  <c:v>6613.8184000000001</c:v>
                </c:pt>
                <c:pt idx="317">
                  <c:v>6622.6909000000014</c:v>
                </c:pt>
                <c:pt idx="318">
                  <c:v>6674.6475</c:v>
                </c:pt>
                <c:pt idx="319">
                  <c:v>6696.9360000000006</c:v>
                </c:pt>
                <c:pt idx="320">
                  <c:v>6715.4730999999992</c:v>
                </c:pt>
                <c:pt idx="321">
                  <c:v>6725.8931000000002</c:v>
                </c:pt>
                <c:pt idx="322">
                  <c:v>6717.3081000000002</c:v>
                </c:pt>
                <c:pt idx="323">
                  <c:v>6722.9931999999999</c:v>
                </c:pt>
                <c:pt idx="324">
                  <c:v>6723.2758999999996</c:v>
                </c:pt>
                <c:pt idx="325">
                  <c:v>6725.8882000000003</c:v>
                </c:pt>
                <c:pt idx="326">
                  <c:v>6733.6172000000015</c:v>
                </c:pt>
                <c:pt idx="327">
                  <c:v>6742.9180000000006</c:v>
                </c:pt>
                <c:pt idx="328">
                  <c:v>6731.2333999999992</c:v>
                </c:pt>
                <c:pt idx="329">
                  <c:v>6727.2412000000004</c:v>
                </c:pt>
                <c:pt idx="330">
                  <c:v>6722.3437999999996</c:v>
                </c:pt>
                <c:pt idx="331">
                  <c:v>6707.5698000000002</c:v>
                </c:pt>
                <c:pt idx="332">
                  <c:v>6728.0571</c:v>
                </c:pt>
                <c:pt idx="333">
                  <c:v>6740.4188999999997</c:v>
                </c:pt>
                <c:pt idx="334">
                  <c:v>6740.6040000000003</c:v>
                </c:pt>
                <c:pt idx="335">
                  <c:v>6736.2676000000001</c:v>
                </c:pt>
                <c:pt idx="336">
                  <c:v>6747.9233000000013</c:v>
                </c:pt>
                <c:pt idx="337">
                  <c:v>6755.2524000000003</c:v>
                </c:pt>
                <c:pt idx="338">
                  <c:v>6764.9141</c:v>
                </c:pt>
                <c:pt idx="339">
                  <c:v>6770.3496000000014</c:v>
                </c:pt>
                <c:pt idx="340">
                  <c:v>6770.9717000000001</c:v>
                </c:pt>
                <c:pt idx="341">
                  <c:v>6793.626000000002</c:v>
                </c:pt>
                <c:pt idx="342">
                  <c:v>6792.3721000000014</c:v>
                </c:pt>
                <c:pt idx="343">
                  <c:v>6799.0273000000007</c:v>
                </c:pt>
                <c:pt idx="344">
                  <c:v>6808.8325000000004</c:v>
                </c:pt>
                <c:pt idx="345">
                  <c:v>6805.2363000000005</c:v>
                </c:pt>
                <c:pt idx="346">
                  <c:v>6823.9198999999999</c:v>
                </c:pt>
                <c:pt idx="347">
                  <c:v>6836.4398999999994</c:v>
                </c:pt>
                <c:pt idx="348">
                  <c:v>6850.1436000000003</c:v>
                </c:pt>
                <c:pt idx="349">
                  <c:v>6862.4653000000008</c:v>
                </c:pt>
                <c:pt idx="350">
                  <c:v>6853.9751000000006</c:v>
                </c:pt>
                <c:pt idx="351">
                  <c:v>6861.6376999999993</c:v>
                </c:pt>
                <c:pt idx="352">
                  <c:v>6862.3662000000022</c:v>
                </c:pt>
                <c:pt idx="353">
                  <c:v>6862.1191000000017</c:v>
                </c:pt>
                <c:pt idx="354">
                  <c:v>6868.9677999999985</c:v>
                </c:pt>
                <c:pt idx="355">
                  <c:v>6885.0576000000001</c:v>
                </c:pt>
                <c:pt idx="356">
                  <c:v>6902.2572999999993</c:v>
                </c:pt>
                <c:pt idx="357">
                  <c:v>6912.3647000000001</c:v>
                </c:pt>
                <c:pt idx="358">
                  <c:v>6917.7709999999997</c:v>
                </c:pt>
                <c:pt idx="359">
                  <c:v>6926.6040000000003</c:v>
                </c:pt>
                <c:pt idx="360">
                  <c:v>6927.3794000000007</c:v>
                </c:pt>
                <c:pt idx="361">
                  <c:v>6935.9209000000001</c:v>
                </c:pt>
                <c:pt idx="362">
                  <c:v>6938.6313</c:v>
                </c:pt>
                <c:pt idx="363">
                  <c:v>6929.9833999999992</c:v>
                </c:pt>
                <c:pt idx="364">
                  <c:v>6916.4629000000004</c:v>
                </c:pt>
                <c:pt idx="365">
                  <c:v>6948.2607000000007</c:v>
                </c:pt>
                <c:pt idx="366">
                  <c:v>6964.9927000000007</c:v>
                </c:pt>
                <c:pt idx="367">
                  <c:v>6973.7061000000003</c:v>
                </c:pt>
                <c:pt idx="368">
                  <c:v>6989.1724000000004</c:v>
                </c:pt>
                <c:pt idx="369">
                  <c:v>7022.0991000000004</c:v>
                </c:pt>
                <c:pt idx="370">
                  <c:v>7043.8213000000014</c:v>
                </c:pt>
                <c:pt idx="371">
                  <c:v>7051.1030000000001</c:v>
                </c:pt>
                <c:pt idx="372">
                  <c:v>7048.9481999999998</c:v>
                </c:pt>
                <c:pt idx="373">
                  <c:v>7047.5893999999998</c:v>
                </c:pt>
                <c:pt idx="374">
                  <c:v>7062.6533000000009</c:v>
                </c:pt>
                <c:pt idx="375">
                  <c:v>7092.4872999999998</c:v>
                </c:pt>
                <c:pt idx="376">
                  <c:v>7114.5718000000006</c:v>
                </c:pt>
                <c:pt idx="377">
                  <c:v>7121.9766</c:v>
                </c:pt>
                <c:pt idx="378">
                  <c:v>7127.2427000000007</c:v>
                </c:pt>
                <c:pt idx="379">
                  <c:v>7095.5775999999996</c:v>
                </c:pt>
                <c:pt idx="380">
                  <c:v>7088.9717000000001</c:v>
                </c:pt>
                <c:pt idx="381">
                  <c:v>7086.5918000000001</c:v>
                </c:pt>
                <c:pt idx="382">
                  <c:v>7072.1655000000019</c:v>
                </c:pt>
                <c:pt idx="383">
                  <c:v>7072.6333000000004</c:v>
                </c:pt>
                <c:pt idx="384">
                  <c:v>7087.1079</c:v>
                </c:pt>
                <c:pt idx="385">
                  <c:v>7092.4146000000001</c:v>
                </c:pt>
                <c:pt idx="386">
                  <c:v>7087.3828000000003</c:v>
                </c:pt>
                <c:pt idx="387">
                  <c:v>7078.5785999999998</c:v>
                </c:pt>
                <c:pt idx="388">
                  <c:v>7092.8184000000001</c:v>
                </c:pt>
                <c:pt idx="389">
                  <c:v>7098.3159000000014</c:v>
                </c:pt>
                <c:pt idx="390">
                  <c:v>7115.5888999999997</c:v>
                </c:pt>
                <c:pt idx="391">
                  <c:v>7133.8467000000001</c:v>
                </c:pt>
                <c:pt idx="392">
                  <c:v>7118.1289000000015</c:v>
                </c:pt>
                <c:pt idx="393">
                  <c:v>7154.2920000000004</c:v>
                </c:pt>
                <c:pt idx="394">
                  <c:v>7128.8643000000002</c:v>
                </c:pt>
                <c:pt idx="395">
                  <c:v>7112.8457000000008</c:v>
                </c:pt>
                <c:pt idx="396">
                  <c:v>7133.7177999999985</c:v>
                </c:pt>
                <c:pt idx="397">
                  <c:v>7145.1860000000015</c:v>
                </c:pt>
                <c:pt idx="398">
                  <c:v>7138.2886000000008</c:v>
                </c:pt>
                <c:pt idx="399">
                  <c:v>7150.9394999999995</c:v>
                </c:pt>
                <c:pt idx="400">
                  <c:v>7163.6084000000001</c:v>
                </c:pt>
                <c:pt idx="401">
                  <c:v>7162.4829</c:v>
                </c:pt>
                <c:pt idx="402">
                  <c:v>7177.6982000000016</c:v>
                </c:pt>
                <c:pt idx="403">
                  <c:v>7192.4013999999997</c:v>
                </c:pt>
                <c:pt idx="404">
                  <c:v>7198.7925000000014</c:v>
                </c:pt>
                <c:pt idx="405">
                  <c:v>7195.6118000000015</c:v>
                </c:pt>
                <c:pt idx="406">
                  <c:v>7186.7305000000006</c:v>
                </c:pt>
                <c:pt idx="407">
                  <c:v>7206.9546</c:v>
                </c:pt>
                <c:pt idx="408">
                  <c:v>7204.1689000000015</c:v>
                </c:pt>
                <c:pt idx="409">
                  <c:v>7206.5923000000003</c:v>
                </c:pt>
                <c:pt idx="410">
                  <c:v>7213.8638000000001</c:v>
                </c:pt>
                <c:pt idx="411">
                  <c:v>7211.9730999999992</c:v>
                </c:pt>
                <c:pt idx="412">
                  <c:v>7231.0752000000002</c:v>
                </c:pt>
                <c:pt idx="413">
                  <c:v>7236.9863000000005</c:v>
                </c:pt>
                <c:pt idx="414">
                  <c:v>7239.0635000000002</c:v>
                </c:pt>
                <c:pt idx="415">
                  <c:v>7249.8052000000016</c:v>
                </c:pt>
                <c:pt idx="416">
                  <c:v>7287.4272000000001</c:v>
                </c:pt>
                <c:pt idx="417">
                  <c:v>7288.3525000000018</c:v>
                </c:pt>
                <c:pt idx="418">
                  <c:v>7323.2079999999996</c:v>
                </c:pt>
                <c:pt idx="419">
                  <c:v>7342.7861000000003</c:v>
                </c:pt>
                <c:pt idx="420">
                  <c:v>7336.7704999999996</c:v>
                </c:pt>
                <c:pt idx="421">
                  <c:v>7374.6465000000017</c:v>
                </c:pt>
                <c:pt idx="422">
                  <c:v>7369.7290000000003</c:v>
                </c:pt>
                <c:pt idx="423">
                  <c:v>7366.48</c:v>
                </c:pt>
                <c:pt idx="424">
                  <c:v>7367.1563000000024</c:v>
                </c:pt>
                <c:pt idx="425">
                  <c:v>7369.2709999999997</c:v>
                </c:pt>
                <c:pt idx="426">
                  <c:v>7367.3383999999996</c:v>
                </c:pt>
                <c:pt idx="427">
                  <c:v>7369.6694000000016</c:v>
                </c:pt>
                <c:pt idx="428">
                  <c:v>7375.2871000000005</c:v>
                </c:pt>
                <c:pt idx="429">
                  <c:v>7380.1274000000003</c:v>
                </c:pt>
                <c:pt idx="430">
                  <c:v>7380.1348000000007</c:v>
                </c:pt>
                <c:pt idx="431">
                  <c:v>7374.1484</c:v>
                </c:pt>
                <c:pt idx="432">
                  <c:v>7382.7227000000003</c:v>
                </c:pt>
                <c:pt idx="433">
                  <c:v>7394.6265000000021</c:v>
                </c:pt>
                <c:pt idx="434">
                  <c:v>7401.4648000000007</c:v>
                </c:pt>
                <c:pt idx="435">
                  <c:v>7398.5464000000002</c:v>
                </c:pt>
                <c:pt idx="436">
                  <c:v>7411.6348000000007</c:v>
                </c:pt>
                <c:pt idx="437">
                  <c:v>7408.0883999999996</c:v>
                </c:pt>
                <c:pt idx="438">
                  <c:v>7416.2177999999985</c:v>
                </c:pt>
                <c:pt idx="439">
                  <c:v>7426.2681000000002</c:v>
                </c:pt>
                <c:pt idx="440">
                  <c:v>7414.3809000000001</c:v>
                </c:pt>
                <c:pt idx="441">
                  <c:v>7416.79</c:v>
                </c:pt>
                <c:pt idx="442">
                  <c:v>7426.0654000000004</c:v>
                </c:pt>
                <c:pt idx="443">
                  <c:v>7442.9097000000002</c:v>
                </c:pt>
                <c:pt idx="444">
                  <c:v>7461.3149000000003</c:v>
                </c:pt>
                <c:pt idx="445">
                  <c:v>7470.6069000000016</c:v>
                </c:pt>
                <c:pt idx="446">
                  <c:v>7473.5438999999997</c:v>
                </c:pt>
                <c:pt idx="447">
                  <c:v>7481.7987999999996</c:v>
                </c:pt>
                <c:pt idx="448">
                  <c:v>7483.9419000000007</c:v>
                </c:pt>
                <c:pt idx="449">
                  <c:v>7480.4990000000007</c:v>
                </c:pt>
                <c:pt idx="450">
                  <c:v>7482.2920000000004</c:v>
                </c:pt>
                <c:pt idx="451">
                  <c:v>7486.8472000000002</c:v>
                </c:pt>
                <c:pt idx="452">
                  <c:v>7503.7026000000014</c:v>
                </c:pt>
                <c:pt idx="453">
                  <c:v>7514.6191000000017</c:v>
                </c:pt>
                <c:pt idx="454">
                  <c:v>7519.7065000000002</c:v>
                </c:pt>
                <c:pt idx="455">
                  <c:v>7539.2817000000005</c:v>
                </c:pt>
                <c:pt idx="456">
                  <c:v>7527.1338000000005</c:v>
                </c:pt>
                <c:pt idx="457">
                  <c:v>7514.9854000000005</c:v>
                </c:pt>
                <c:pt idx="458">
                  <c:v>7520.6895000000004</c:v>
                </c:pt>
                <c:pt idx="459">
                  <c:v>7545.4512000000004</c:v>
                </c:pt>
                <c:pt idx="460">
                  <c:v>7569.2588000000005</c:v>
                </c:pt>
                <c:pt idx="461">
                  <c:v>7550.7295000000004</c:v>
                </c:pt>
                <c:pt idx="462">
                  <c:v>7557.6934000000001</c:v>
                </c:pt>
                <c:pt idx="463">
                  <c:v>7580.4136000000008</c:v>
                </c:pt>
                <c:pt idx="464">
                  <c:v>7604.4003999999995</c:v>
                </c:pt>
                <c:pt idx="465">
                  <c:v>7610.9419000000007</c:v>
                </c:pt>
                <c:pt idx="466">
                  <c:v>7578.4770999999982</c:v>
                </c:pt>
                <c:pt idx="467">
                  <c:v>7568.4643999999998</c:v>
                </c:pt>
                <c:pt idx="468">
                  <c:v>7583.6406000000015</c:v>
                </c:pt>
                <c:pt idx="469">
                  <c:v>7607.4843999999994</c:v>
                </c:pt>
                <c:pt idx="470">
                  <c:v>7595.1758</c:v>
                </c:pt>
                <c:pt idx="471">
                  <c:v>7611.1060000000016</c:v>
                </c:pt>
                <c:pt idx="472">
                  <c:v>7601.9389999999985</c:v>
                </c:pt>
                <c:pt idx="473">
                  <c:v>7596.7997999999998</c:v>
                </c:pt>
                <c:pt idx="474">
                  <c:v>7607.4668000000001</c:v>
                </c:pt>
                <c:pt idx="475">
                  <c:v>7609.5586000000003</c:v>
                </c:pt>
                <c:pt idx="476">
                  <c:v>7618.2725</c:v>
                </c:pt>
                <c:pt idx="477">
                  <c:v>7624.3506000000016</c:v>
                </c:pt>
                <c:pt idx="478">
                  <c:v>7629.0537000000013</c:v>
                </c:pt>
                <c:pt idx="479">
                  <c:v>7639.237799999999</c:v>
                </c:pt>
                <c:pt idx="480">
                  <c:v>7671.1187</c:v>
                </c:pt>
                <c:pt idx="481">
                  <c:v>7656.0736999999999</c:v>
                </c:pt>
                <c:pt idx="482">
                  <c:v>7650.9180000000006</c:v>
                </c:pt>
                <c:pt idx="483">
                  <c:v>7653.1973000000007</c:v>
                </c:pt>
                <c:pt idx="484">
                  <c:v>7657.5283000000009</c:v>
                </c:pt>
                <c:pt idx="485">
                  <c:v>7658.5742</c:v>
                </c:pt>
                <c:pt idx="486">
                  <c:v>7678.4512000000004</c:v>
                </c:pt>
                <c:pt idx="487">
                  <c:v>7673.0596000000014</c:v>
                </c:pt>
                <c:pt idx="488">
                  <c:v>7662.6968000000015</c:v>
                </c:pt>
                <c:pt idx="489">
                  <c:v>7672.3521000000019</c:v>
                </c:pt>
                <c:pt idx="490">
                  <c:v>7731.1714000000002</c:v>
                </c:pt>
                <c:pt idx="491">
                  <c:v>7724.9292000000014</c:v>
                </c:pt>
                <c:pt idx="492">
                  <c:v>7703.1436000000003</c:v>
                </c:pt>
                <c:pt idx="493">
                  <c:v>7701.5986000000003</c:v>
                </c:pt>
                <c:pt idx="494">
                  <c:v>7722.2275</c:v>
                </c:pt>
                <c:pt idx="495">
                  <c:v>7725.3716000000004</c:v>
                </c:pt>
                <c:pt idx="496">
                  <c:v>7731.0635000000002</c:v>
                </c:pt>
                <c:pt idx="497">
                  <c:v>7728.9619000000002</c:v>
                </c:pt>
                <c:pt idx="498">
                  <c:v>7730.0020000000004</c:v>
                </c:pt>
                <c:pt idx="499">
                  <c:v>7737.126000000002</c:v>
                </c:pt>
                <c:pt idx="500">
                  <c:v>7744.7318999999998</c:v>
                </c:pt>
                <c:pt idx="501">
                  <c:v>7760.8711000000003</c:v>
                </c:pt>
                <c:pt idx="502">
                  <c:v>7780.6558000000014</c:v>
                </c:pt>
                <c:pt idx="503">
                  <c:v>7785.7461000000003</c:v>
                </c:pt>
                <c:pt idx="504">
                  <c:v>7784.9424000000008</c:v>
                </c:pt>
                <c:pt idx="505">
                  <c:v>7807.0736999999999</c:v>
                </c:pt>
                <c:pt idx="506">
                  <c:v>7804.4629000000004</c:v>
                </c:pt>
                <c:pt idx="507">
                  <c:v>7818.5176000000001</c:v>
                </c:pt>
                <c:pt idx="508">
                  <c:v>7823.0098000000007</c:v>
                </c:pt>
                <c:pt idx="509">
                  <c:v>7811.5107000000007</c:v>
                </c:pt>
                <c:pt idx="510">
                  <c:v>7793.7969000000003</c:v>
                </c:pt>
                <c:pt idx="511">
                  <c:v>7833.6084000000001</c:v>
                </c:pt>
                <c:pt idx="512">
                  <c:v>7851.4882999999991</c:v>
                </c:pt>
                <c:pt idx="513">
                  <c:v>7849.3145000000004</c:v>
                </c:pt>
                <c:pt idx="514">
                  <c:v>7845.3638000000001</c:v>
                </c:pt>
                <c:pt idx="515">
                  <c:v>7859.3383999999996</c:v>
                </c:pt>
                <c:pt idx="516">
                  <c:v>7856.9638999999997</c:v>
                </c:pt>
                <c:pt idx="517">
                  <c:v>7871.1919000000016</c:v>
                </c:pt>
                <c:pt idx="518">
                  <c:v>7893.1030000000001</c:v>
                </c:pt>
                <c:pt idx="519">
                  <c:v>7893.8071</c:v>
                </c:pt>
                <c:pt idx="520">
                  <c:v>7858.6636000000017</c:v>
                </c:pt>
                <c:pt idx="521">
                  <c:v>7877.2943999999998</c:v>
                </c:pt>
                <c:pt idx="522">
                  <c:v>7925.7773000000007</c:v>
                </c:pt>
                <c:pt idx="523">
                  <c:v>7943.0015000000003</c:v>
                </c:pt>
                <c:pt idx="524">
                  <c:v>7935.5708000000004</c:v>
                </c:pt>
                <c:pt idx="525">
                  <c:v>7926.1133</c:v>
                </c:pt>
                <c:pt idx="526">
                  <c:v>7943.5620000000017</c:v>
                </c:pt>
                <c:pt idx="527">
                  <c:v>7946.9452999999994</c:v>
                </c:pt>
                <c:pt idx="528">
                  <c:v>7944.9697000000006</c:v>
                </c:pt>
                <c:pt idx="529">
                  <c:v>7945.6460000000015</c:v>
                </c:pt>
                <c:pt idx="530">
                  <c:v>7953.7987999999996</c:v>
                </c:pt>
                <c:pt idx="531">
                  <c:v>7968.2568000000001</c:v>
                </c:pt>
                <c:pt idx="532">
                  <c:v>7977.1558000000014</c:v>
                </c:pt>
                <c:pt idx="533">
                  <c:v>7992.9668000000001</c:v>
                </c:pt>
                <c:pt idx="534">
                  <c:v>7998.4379999999983</c:v>
                </c:pt>
                <c:pt idx="535">
                  <c:v>7991.875</c:v>
                </c:pt>
                <c:pt idx="536">
                  <c:v>7991.0527000000002</c:v>
                </c:pt>
                <c:pt idx="537">
                  <c:v>7997.9995000000008</c:v>
                </c:pt>
                <c:pt idx="538">
                  <c:v>7989.7441000000008</c:v>
                </c:pt>
                <c:pt idx="539">
                  <c:v>8001.0654000000004</c:v>
                </c:pt>
                <c:pt idx="540">
                  <c:v>8021.9345999999996</c:v>
                </c:pt>
                <c:pt idx="541">
                  <c:v>8021.8193000000001</c:v>
                </c:pt>
                <c:pt idx="542">
                  <c:v>8039.7974000000004</c:v>
                </c:pt>
                <c:pt idx="543">
                  <c:v>8066.2842000000001</c:v>
                </c:pt>
                <c:pt idx="544">
                  <c:v>8078.1138000000001</c:v>
                </c:pt>
                <c:pt idx="545">
                  <c:v>8076.1646000000019</c:v>
                </c:pt>
                <c:pt idx="546">
                  <c:v>8076.1831000000002</c:v>
                </c:pt>
                <c:pt idx="547">
                  <c:v>8085.2617</c:v>
                </c:pt>
                <c:pt idx="548">
                  <c:v>8092.0239000000001</c:v>
                </c:pt>
                <c:pt idx="549">
                  <c:v>8103.7935000000007</c:v>
                </c:pt>
                <c:pt idx="550">
                  <c:v>8102.9813999999997</c:v>
                </c:pt>
                <c:pt idx="551">
                  <c:v>8097.7285000000002</c:v>
                </c:pt>
                <c:pt idx="552">
                  <c:v>8105.8149000000003</c:v>
                </c:pt>
                <c:pt idx="553">
                  <c:v>8117.6816000000017</c:v>
                </c:pt>
                <c:pt idx="554">
                  <c:v>8115.3242000000018</c:v>
                </c:pt>
                <c:pt idx="555">
                  <c:v>8123.5210000000015</c:v>
                </c:pt>
                <c:pt idx="556">
                  <c:v>8132.6567000000014</c:v>
                </c:pt>
                <c:pt idx="557">
                  <c:v>8152.3032000000003</c:v>
                </c:pt>
                <c:pt idx="558">
                  <c:v>8160.6841000000004</c:v>
                </c:pt>
                <c:pt idx="559">
                  <c:v>8161.3306000000002</c:v>
                </c:pt>
                <c:pt idx="560">
                  <c:v>8179.5601000000015</c:v>
                </c:pt>
                <c:pt idx="561">
                  <c:v>8215.7520000000004</c:v>
                </c:pt>
                <c:pt idx="562">
                  <c:v>8197.4599999999919</c:v>
                </c:pt>
                <c:pt idx="563">
                  <c:v>8208.8661999999931</c:v>
                </c:pt>
                <c:pt idx="564">
                  <c:v>8225.9092000000001</c:v>
                </c:pt>
                <c:pt idx="565">
                  <c:v>8211.9530999999952</c:v>
                </c:pt>
                <c:pt idx="566">
                  <c:v>8215.9130999999961</c:v>
                </c:pt>
                <c:pt idx="567">
                  <c:v>8219.980499999996</c:v>
                </c:pt>
                <c:pt idx="568">
                  <c:v>8232.3974999999955</c:v>
                </c:pt>
                <c:pt idx="569">
                  <c:v>8250.9032999999963</c:v>
                </c:pt>
                <c:pt idx="570">
                  <c:v>8259.2245999999996</c:v>
                </c:pt>
                <c:pt idx="571">
                  <c:v>8269.8358999999946</c:v>
                </c:pt>
                <c:pt idx="572">
                  <c:v>8284.4745999999959</c:v>
                </c:pt>
                <c:pt idx="573">
                  <c:v>8308.2041000000008</c:v>
                </c:pt>
                <c:pt idx="574">
                  <c:v>8327.4307000000008</c:v>
                </c:pt>
                <c:pt idx="575">
                  <c:v>8332.5391</c:v>
                </c:pt>
                <c:pt idx="576">
                  <c:v>8331.1025000000009</c:v>
                </c:pt>
                <c:pt idx="577">
                  <c:v>8344.2489999999962</c:v>
                </c:pt>
                <c:pt idx="578">
                  <c:v>8370.1815999999963</c:v>
                </c:pt>
                <c:pt idx="579">
                  <c:v>8395.2001999999957</c:v>
                </c:pt>
                <c:pt idx="580">
                  <c:v>8407.5907999999963</c:v>
                </c:pt>
                <c:pt idx="581">
                  <c:v>8406.9141</c:v>
                </c:pt>
                <c:pt idx="582">
                  <c:v>8408.8994000000002</c:v>
                </c:pt>
                <c:pt idx="583">
                  <c:v>8420.0370999999959</c:v>
                </c:pt>
                <c:pt idx="584">
                  <c:v>8417.3798999999926</c:v>
                </c:pt>
                <c:pt idx="585">
                  <c:v>8397.0293000000001</c:v>
                </c:pt>
                <c:pt idx="586">
                  <c:v>8418.0116999999955</c:v>
                </c:pt>
                <c:pt idx="587">
                  <c:v>8411.3310999999958</c:v>
                </c:pt>
                <c:pt idx="588">
                  <c:v>8403.6201000000001</c:v>
                </c:pt>
                <c:pt idx="589">
                  <c:v>8416.3125</c:v>
                </c:pt>
                <c:pt idx="590">
                  <c:v>8449.7235999999994</c:v>
                </c:pt>
                <c:pt idx="591">
                  <c:v>8457.8935999999958</c:v>
                </c:pt>
                <c:pt idx="592">
                  <c:v>8461.0565999999926</c:v>
                </c:pt>
                <c:pt idx="593">
                  <c:v>8456.0165999999972</c:v>
                </c:pt>
                <c:pt idx="594">
                  <c:v>8473.2333999999992</c:v>
                </c:pt>
                <c:pt idx="595">
                  <c:v>8509.3173999999926</c:v>
                </c:pt>
                <c:pt idx="596">
                  <c:v>8494.9228999999959</c:v>
                </c:pt>
                <c:pt idx="597">
                  <c:v>8493.3192999999956</c:v>
                </c:pt>
                <c:pt idx="598">
                  <c:v>8508.2978999999959</c:v>
                </c:pt>
                <c:pt idx="599">
                  <c:v>8516.9569999999931</c:v>
                </c:pt>
                <c:pt idx="600">
                  <c:v>8512.2314000000042</c:v>
                </c:pt>
                <c:pt idx="601">
                  <c:v>8510.8905999999952</c:v>
                </c:pt>
                <c:pt idx="602">
                  <c:v>8526.997099999995</c:v>
                </c:pt>
                <c:pt idx="603">
                  <c:v>8526.0790999999972</c:v>
                </c:pt>
                <c:pt idx="604">
                  <c:v>8528.2109</c:v>
                </c:pt>
                <c:pt idx="605">
                  <c:v>8542.2577999999958</c:v>
                </c:pt>
                <c:pt idx="606">
                  <c:v>8563.9979999999923</c:v>
                </c:pt>
                <c:pt idx="607">
                  <c:v>8574.4717000000001</c:v>
                </c:pt>
                <c:pt idx="608">
                  <c:v>8603.0635000000002</c:v>
                </c:pt>
                <c:pt idx="609">
                  <c:v>8618.8905999999952</c:v>
                </c:pt>
                <c:pt idx="610">
                  <c:v>8616.1357000000007</c:v>
                </c:pt>
                <c:pt idx="611">
                  <c:v>8608.1728999999959</c:v>
                </c:pt>
                <c:pt idx="612">
                  <c:v>8606.5107000000007</c:v>
                </c:pt>
                <c:pt idx="613">
                  <c:v>8634.7909999999956</c:v>
                </c:pt>
                <c:pt idx="614">
                  <c:v>8648.497099999995</c:v>
                </c:pt>
                <c:pt idx="615">
                  <c:v>8652.7949000000008</c:v>
                </c:pt>
                <c:pt idx="616">
                  <c:v>8673.5507999999973</c:v>
                </c:pt>
                <c:pt idx="617">
                  <c:v>8695.1748000000007</c:v>
                </c:pt>
                <c:pt idx="618">
                  <c:v>8704.1211000000003</c:v>
                </c:pt>
                <c:pt idx="619">
                  <c:v>8721.2793000000001</c:v>
                </c:pt>
                <c:pt idx="620">
                  <c:v>8727.9198999999971</c:v>
                </c:pt>
                <c:pt idx="621">
                  <c:v>8706.9833999999955</c:v>
                </c:pt>
                <c:pt idx="622">
                  <c:v>8713.9218999999957</c:v>
                </c:pt>
                <c:pt idx="623">
                  <c:v>8721.7528999999959</c:v>
                </c:pt>
                <c:pt idx="624">
                  <c:v>8737.3563999999933</c:v>
                </c:pt>
                <c:pt idx="625">
                  <c:v>8753.2772999999961</c:v>
                </c:pt>
                <c:pt idx="626">
                  <c:v>8761.9491999999955</c:v>
                </c:pt>
                <c:pt idx="627">
                  <c:v>8763.3690999999926</c:v>
                </c:pt>
                <c:pt idx="628">
                  <c:v>8770.6201000000001</c:v>
                </c:pt>
                <c:pt idx="629">
                  <c:v>8776.9599999999919</c:v>
                </c:pt>
                <c:pt idx="630">
                  <c:v>8801.6718999999957</c:v>
                </c:pt>
                <c:pt idx="631">
                  <c:v>8838.9052999999949</c:v>
                </c:pt>
                <c:pt idx="632">
                  <c:v>8835.9307000000008</c:v>
                </c:pt>
                <c:pt idx="633">
                  <c:v>8837.446299999996</c:v>
                </c:pt>
                <c:pt idx="634">
                  <c:v>8818.1162000000004</c:v>
                </c:pt>
                <c:pt idx="635">
                  <c:v>8825.450199999992</c:v>
                </c:pt>
                <c:pt idx="636">
                  <c:v>8857</c:v>
                </c:pt>
                <c:pt idx="637">
                  <c:v>8862.3467000000001</c:v>
                </c:pt>
                <c:pt idx="638">
                  <c:v>8903.7988000000005</c:v>
                </c:pt>
                <c:pt idx="639">
                  <c:v>8900.486299999995</c:v>
                </c:pt>
                <c:pt idx="640">
                  <c:v>8908.6895000000004</c:v>
                </c:pt>
                <c:pt idx="641">
                  <c:v>8926.9638999999952</c:v>
                </c:pt>
                <c:pt idx="642">
                  <c:v>8927.2842000000037</c:v>
                </c:pt>
                <c:pt idx="643">
                  <c:v>8931.0136999999959</c:v>
                </c:pt>
                <c:pt idx="644">
                  <c:v>8920.7842000000037</c:v>
                </c:pt>
                <c:pt idx="645">
                  <c:v>8941.9169999999922</c:v>
                </c:pt>
                <c:pt idx="646">
                  <c:v>8971.6376999999957</c:v>
                </c:pt>
                <c:pt idx="647">
                  <c:v>8972.7050999999956</c:v>
                </c:pt>
                <c:pt idx="648">
                  <c:v>8929.309599999995</c:v>
                </c:pt>
                <c:pt idx="649">
                  <c:v>8957.8428000000004</c:v>
                </c:pt>
                <c:pt idx="650">
                  <c:v>8971.8671999999933</c:v>
                </c:pt>
                <c:pt idx="651">
                  <c:v>8987.9902000000002</c:v>
                </c:pt>
                <c:pt idx="652">
                  <c:v>9008.7636999999959</c:v>
                </c:pt>
                <c:pt idx="653">
                  <c:v>8986.7978999999959</c:v>
                </c:pt>
                <c:pt idx="654">
                  <c:v>9021.7041000000008</c:v>
                </c:pt>
                <c:pt idx="655">
                  <c:v>9043.1669999999922</c:v>
                </c:pt>
                <c:pt idx="656">
                  <c:v>9048.2119000000002</c:v>
                </c:pt>
                <c:pt idx="657">
                  <c:v>9058.9434000000037</c:v>
                </c:pt>
                <c:pt idx="658">
                  <c:v>9112.7402000000038</c:v>
                </c:pt>
                <c:pt idx="659">
                  <c:v>9156.8027000000002</c:v>
                </c:pt>
                <c:pt idx="660">
                  <c:v>9167.9922000000006</c:v>
                </c:pt>
                <c:pt idx="661">
                  <c:v>9165.7675999999956</c:v>
                </c:pt>
                <c:pt idx="662">
                  <c:v>9153.1952999999958</c:v>
                </c:pt>
                <c:pt idx="663">
                  <c:v>9130.2949000000008</c:v>
                </c:pt>
                <c:pt idx="664">
                  <c:v>9117.9940999999963</c:v>
                </c:pt>
                <c:pt idx="665">
                  <c:v>9111.9413999999961</c:v>
                </c:pt>
                <c:pt idx="666">
                  <c:v>9119.980499999996</c:v>
                </c:pt>
                <c:pt idx="667">
                  <c:v>9134.4130999999961</c:v>
                </c:pt>
                <c:pt idx="668">
                  <c:v>9146.389599999995</c:v>
                </c:pt>
                <c:pt idx="669">
                  <c:v>9151.6093999999957</c:v>
                </c:pt>
                <c:pt idx="670">
                  <c:v>9180.1190999999963</c:v>
                </c:pt>
                <c:pt idx="671">
                  <c:v>9160.915999999992</c:v>
                </c:pt>
                <c:pt idx="672">
                  <c:v>9154.8632999999973</c:v>
                </c:pt>
                <c:pt idx="673">
                  <c:v>9168.6787000000004</c:v>
                </c:pt>
                <c:pt idx="674">
                  <c:v>9154.247999999996</c:v>
                </c:pt>
                <c:pt idx="675">
                  <c:v>9169.2011999999959</c:v>
                </c:pt>
                <c:pt idx="676">
                  <c:v>9216.3700999999946</c:v>
                </c:pt>
                <c:pt idx="677">
                  <c:v>9234.6942999999992</c:v>
                </c:pt>
                <c:pt idx="678">
                  <c:v>9227.2616999999955</c:v>
                </c:pt>
                <c:pt idx="679">
                  <c:v>9221.8583999999919</c:v>
                </c:pt>
                <c:pt idx="680">
                  <c:v>9232.0165999999972</c:v>
                </c:pt>
                <c:pt idx="681">
                  <c:v>9231.4257999999973</c:v>
                </c:pt>
                <c:pt idx="682">
                  <c:v>9239.3534999999956</c:v>
                </c:pt>
                <c:pt idx="683">
                  <c:v>9248.1826000000001</c:v>
                </c:pt>
                <c:pt idx="684">
                  <c:v>9253.5938000000006</c:v>
                </c:pt>
                <c:pt idx="685">
                  <c:v>9264.0282999999963</c:v>
                </c:pt>
                <c:pt idx="686">
                  <c:v>9285.8759999999929</c:v>
                </c:pt>
                <c:pt idx="687">
                  <c:v>9287.0010000000002</c:v>
                </c:pt>
                <c:pt idx="688">
                  <c:v>9279.2607000000007</c:v>
                </c:pt>
                <c:pt idx="689">
                  <c:v>9286.2607000000007</c:v>
                </c:pt>
                <c:pt idx="690">
                  <c:v>9327.8573999999953</c:v>
                </c:pt>
                <c:pt idx="691">
                  <c:v>9338.2373000000007</c:v>
                </c:pt>
                <c:pt idx="692">
                  <c:v>9351.0527000000002</c:v>
                </c:pt>
                <c:pt idx="693">
                  <c:v>9355.1133000000009</c:v>
                </c:pt>
                <c:pt idx="694">
                  <c:v>9354.8202999999958</c:v>
                </c:pt>
                <c:pt idx="695">
                  <c:v>9364.8632999999973</c:v>
                </c:pt>
                <c:pt idx="696">
                  <c:v>9414.8749999999945</c:v>
                </c:pt>
                <c:pt idx="697">
                  <c:v>9394.075199999992</c:v>
                </c:pt>
                <c:pt idx="698">
                  <c:v>9405.2782999999963</c:v>
                </c:pt>
                <c:pt idx="699">
                  <c:v>9430.2831999999962</c:v>
                </c:pt>
                <c:pt idx="700">
                  <c:v>9444.5058999999947</c:v>
                </c:pt>
                <c:pt idx="701">
                  <c:v>9429.8192999999956</c:v>
                </c:pt>
                <c:pt idx="702">
                  <c:v>9420.9530999999952</c:v>
                </c:pt>
                <c:pt idx="703">
                  <c:v>9429.685499999996</c:v>
                </c:pt>
                <c:pt idx="704">
                  <c:v>9431.1708999999955</c:v>
                </c:pt>
                <c:pt idx="705">
                  <c:v>9440.3349999999955</c:v>
                </c:pt>
                <c:pt idx="706">
                  <c:v>9469.5517999999956</c:v>
                </c:pt>
                <c:pt idx="707">
                  <c:v>9483.1787000000004</c:v>
                </c:pt>
                <c:pt idx="708">
                  <c:v>9463.3603999999923</c:v>
                </c:pt>
                <c:pt idx="709">
                  <c:v>9493.1913999999961</c:v>
                </c:pt>
                <c:pt idx="710">
                  <c:v>9514.1093999999957</c:v>
                </c:pt>
                <c:pt idx="711">
                  <c:v>9506.1815999999963</c:v>
                </c:pt>
                <c:pt idx="712">
                  <c:v>9501.6016</c:v>
                </c:pt>
                <c:pt idx="713">
                  <c:v>9528.7432000000044</c:v>
                </c:pt>
                <c:pt idx="714">
                  <c:v>9547.122999999996</c:v>
                </c:pt>
                <c:pt idx="715">
                  <c:v>9559.3544999999958</c:v>
                </c:pt>
                <c:pt idx="716">
                  <c:v>9563.9589999999935</c:v>
                </c:pt>
                <c:pt idx="717">
                  <c:v>9567.435499999996</c:v>
                </c:pt>
                <c:pt idx="718">
                  <c:v>9603.4814000000006</c:v>
                </c:pt>
                <c:pt idx="719">
                  <c:v>9599.8915999999972</c:v>
                </c:pt>
                <c:pt idx="720">
                  <c:v>9599.0058999999947</c:v>
                </c:pt>
                <c:pt idx="721">
                  <c:v>9603.6239999999962</c:v>
                </c:pt>
                <c:pt idx="722">
                  <c:v>9615.4179999999924</c:v>
                </c:pt>
                <c:pt idx="723">
                  <c:v>9635.7451000000001</c:v>
                </c:pt>
                <c:pt idx="724">
                  <c:v>9648.3407999999963</c:v>
                </c:pt>
                <c:pt idx="725">
                  <c:v>9636.9579999999933</c:v>
                </c:pt>
                <c:pt idx="726">
                  <c:v>9635.9081999999926</c:v>
                </c:pt>
                <c:pt idx="727">
                  <c:v>9649.8563999999933</c:v>
                </c:pt>
                <c:pt idx="728">
                  <c:v>9671.6972999999962</c:v>
                </c:pt>
                <c:pt idx="729">
                  <c:v>9688.1571999999924</c:v>
                </c:pt>
                <c:pt idx="730">
                  <c:v>9659.0732000000007</c:v>
                </c:pt>
                <c:pt idx="731">
                  <c:v>9687.0498000000007</c:v>
                </c:pt>
                <c:pt idx="732">
                  <c:v>9688.0264000000006</c:v>
                </c:pt>
                <c:pt idx="733">
                  <c:v>9678.0635000000002</c:v>
                </c:pt>
                <c:pt idx="734">
                  <c:v>9728.3583999999919</c:v>
                </c:pt>
                <c:pt idx="735">
                  <c:v>9747.4608999999946</c:v>
                </c:pt>
                <c:pt idx="736">
                  <c:v>9757.0234000000037</c:v>
                </c:pt>
                <c:pt idx="737">
                  <c:v>9772.8192999999956</c:v>
                </c:pt>
                <c:pt idx="738">
                  <c:v>9770.8583999999919</c:v>
                </c:pt>
                <c:pt idx="739">
                  <c:v>9756.508799999996</c:v>
                </c:pt>
                <c:pt idx="740">
                  <c:v>9788.7363000000005</c:v>
                </c:pt>
                <c:pt idx="741">
                  <c:v>9767.0409999999956</c:v>
                </c:pt>
                <c:pt idx="742">
                  <c:v>9798.0116999999955</c:v>
                </c:pt>
                <c:pt idx="743">
                  <c:v>9817.1288999999961</c:v>
                </c:pt>
                <c:pt idx="744">
                  <c:v>9818.1239999999962</c:v>
                </c:pt>
                <c:pt idx="745">
                  <c:v>9822.8593999999921</c:v>
                </c:pt>
                <c:pt idx="746">
                  <c:v>9848.4922000000006</c:v>
                </c:pt>
                <c:pt idx="747">
                  <c:v>9845.7880999999961</c:v>
                </c:pt>
                <c:pt idx="748">
                  <c:v>9864.0175999999956</c:v>
                </c:pt>
                <c:pt idx="749">
                  <c:v>9874.827099999995</c:v>
                </c:pt>
                <c:pt idx="750">
                  <c:v>9869.2998000000007</c:v>
                </c:pt>
                <c:pt idx="751">
                  <c:v>9865.247999999996</c:v>
                </c:pt>
                <c:pt idx="752">
                  <c:v>9889.6142999999993</c:v>
                </c:pt>
                <c:pt idx="753">
                  <c:v>9921.1406000000006</c:v>
                </c:pt>
                <c:pt idx="754">
                  <c:v>9949.087899999995</c:v>
                </c:pt>
                <c:pt idx="755">
                  <c:v>9975.2343999999994</c:v>
                </c:pt>
                <c:pt idx="756">
                  <c:v>10000.178</c:v>
                </c:pt>
                <c:pt idx="757">
                  <c:v>10017.808999999992</c:v>
                </c:pt>
                <c:pt idx="758">
                  <c:v>10063.106</c:v>
                </c:pt>
                <c:pt idx="759">
                  <c:v>10054.564</c:v>
                </c:pt>
                <c:pt idx="760">
                  <c:v>10022.215</c:v>
                </c:pt>
                <c:pt idx="761">
                  <c:v>10006.196</c:v>
                </c:pt>
                <c:pt idx="762">
                  <c:v>10024.607</c:v>
                </c:pt>
                <c:pt idx="763">
                  <c:v>10015.626</c:v>
                </c:pt>
                <c:pt idx="764">
                  <c:v>10029.597</c:v>
                </c:pt>
                <c:pt idx="765">
                  <c:v>10020.224000000004</c:v>
                </c:pt>
                <c:pt idx="766">
                  <c:v>10020.779</c:v>
                </c:pt>
                <c:pt idx="767">
                  <c:v>10035.880999999992</c:v>
                </c:pt>
                <c:pt idx="768">
                  <c:v>10046.571</c:v>
                </c:pt>
                <c:pt idx="769">
                  <c:v>10066.413</c:v>
                </c:pt>
                <c:pt idx="770">
                  <c:v>10065.564</c:v>
                </c:pt>
                <c:pt idx="771">
                  <c:v>10067.249000000003</c:v>
                </c:pt>
                <c:pt idx="772">
                  <c:v>10068.388000000001</c:v>
                </c:pt>
                <c:pt idx="773">
                  <c:v>10069.698</c:v>
                </c:pt>
                <c:pt idx="774">
                  <c:v>10081.986999999992</c:v>
                </c:pt>
                <c:pt idx="775">
                  <c:v>10111.934999999996</c:v>
                </c:pt>
                <c:pt idx="776">
                  <c:v>10122.967000000001</c:v>
                </c:pt>
                <c:pt idx="777">
                  <c:v>10126.08</c:v>
                </c:pt>
                <c:pt idx="778">
                  <c:v>10129.956999999995</c:v>
                </c:pt>
                <c:pt idx="779">
                  <c:v>10133.304</c:v>
                </c:pt>
                <c:pt idx="780">
                  <c:v>10118.109</c:v>
                </c:pt>
                <c:pt idx="781">
                  <c:v>10155.385999999995</c:v>
                </c:pt>
                <c:pt idx="782">
                  <c:v>10156.712000000003</c:v>
                </c:pt>
                <c:pt idx="783">
                  <c:v>10165.154</c:v>
                </c:pt>
                <c:pt idx="784">
                  <c:v>10177.982</c:v>
                </c:pt>
                <c:pt idx="785">
                  <c:v>10180.454999999994</c:v>
                </c:pt>
                <c:pt idx="786">
                  <c:v>10188.396000000001</c:v>
                </c:pt>
                <c:pt idx="787">
                  <c:v>10203.019</c:v>
                </c:pt>
                <c:pt idx="788">
                  <c:v>10228.257</c:v>
                </c:pt>
                <c:pt idx="789">
                  <c:v>10236.945</c:v>
                </c:pt>
                <c:pt idx="790">
                  <c:v>10224.819</c:v>
                </c:pt>
                <c:pt idx="791">
                  <c:v>10210.423000000004</c:v>
                </c:pt>
                <c:pt idx="792">
                  <c:v>10235.960999999992</c:v>
                </c:pt>
                <c:pt idx="793">
                  <c:v>10276.305999999995</c:v>
                </c:pt>
                <c:pt idx="794">
                  <c:v>10267.790999999996</c:v>
                </c:pt>
                <c:pt idx="795">
                  <c:v>10266.536</c:v>
                </c:pt>
                <c:pt idx="796">
                  <c:v>10281.932000000004</c:v>
                </c:pt>
                <c:pt idx="797">
                  <c:v>10283.587</c:v>
                </c:pt>
                <c:pt idx="798">
                  <c:v>10309.615</c:v>
                </c:pt>
                <c:pt idx="799">
                  <c:v>10291.282999999996</c:v>
                </c:pt>
                <c:pt idx="800">
                  <c:v>10293.634000000004</c:v>
                </c:pt>
                <c:pt idx="801">
                  <c:v>10305.291999999996</c:v>
                </c:pt>
                <c:pt idx="802">
                  <c:v>10309.655000000001</c:v>
                </c:pt>
                <c:pt idx="803">
                  <c:v>10304.846</c:v>
                </c:pt>
                <c:pt idx="804">
                  <c:v>10347.745000000004</c:v>
                </c:pt>
                <c:pt idx="805">
                  <c:v>10351.411</c:v>
                </c:pt>
                <c:pt idx="806">
                  <c:v>10342.464</c:v>
                </c:pt>
                <c:pt idx="807">
                  <c:v>10333.813</c:v>
                </c:pt>
                <c:pt idx="808">
                  <c:v>10343.521000000002</c:v>
                </c:pt>
                <c:pt idx="809">
                  <c:v>10387</c:v>
                </c:pt>
                <c:pt idx="810">
                  <c:v>10368.272000000004</c:v>
                </c:pt>
                <c:pt idx="811">
                  <c:v>10385.915999999992</c:v>
                </c:pt>
                <c:pt idx="812">
                  <c:v>10399.228999999996</c:v>
                </c:pt>
                <c:pt idx="813">
                  <c:v>10394.871999999992</c:v>
                </c:pt>
                <c:pt idx="814">
                  <c:v>10381.025</c:v>
                </c:pt>
                <c:pt idx="815">
                  <c:v>10385.165999999992</c:v>
                </c:pt>
                <c:pt idx="816">
                  <c:v>10436.272999999996</c:v>
                </c:pt>
                <c:pt idx="817">
                  <c:v>10439.972</c:v>
                </c:pt>
                <c:pt idx="818">
                  <c:v>10415.326999999992</c:v>
                </c:pt>
                <c:pt idx="819">
                  <c:v>10412.584999999995</c:v>
                </c:pt>
                <c:pt idx="820">
                  <c:v>10445.609</c:v>
                </c:pt>
                <c:pt idx="821">
                  <c:v>10465.481</c:v>
                </c:pt>
                <c:pt idx="822">
                  <c:v>10460.391</c:v>
                </c:pt>
                <c:pt idx="823">
                  <c:v>10479.464999999995</c:v>
                </c:pt>
                <c:pt idx="824">
                  <c:v>10500.19</c:v>
                </c:pt>
                <c:pt idx="825">
                  <c:v>10521.407999999992</c:v>
                </c:pt>
                <c:pt idx="826">
                  <c:v>10537.11</c:v>
                </c:pt>
                <c:pt idx="827">
                  <c:v>10530.138999999996</c:v>
                </c:pt>
                <c:pt idx="828">
                  <c:v>10542.759</c:v>
                </c:pt>
                <c:pt idx="829">
                  <c:v>10545.579</c:v>
                </c:pt>
                <c:pt idx="830">
                  <c:v>10550.093000000004</c:v>
                </c:pt>
                <c:pt idx="831">
                  <c:v>10560.641000000003</c:v>
                </c:pt>
                <c:pt idx="832">
                  <c:v>10569.179</c:v>
                </c:pt>
                <c:pt idx="833">
                  <c:v>10558.854999999994</c:v>
                </c:pt>
                <c:pt idx="834">
                  <c:v>10579.291999999996</c:v>
                </c:pt>
                <c:pt idx="835">
                  <c:v>10594.558000000001</c:v>
                </c:pt>
                <c:pt idx="836">
                  <c:v>10582.198</c:v>
                </c:pt>
                <c:pt idx="837">
                  <c:v>10587.025</c:v>
                </c:pt>
                <c:pt idx="838">
                  <c:v>10621.656999999992</c:v>
                </c:pt>
                <c:pt idx="839">
                  <c:v>10639.543000000003</c:v>
                </c:pt>
                <c:pt idx="840">
                  <c:v>10657.925999999992</c:v>
                </c:pt>
                <c:pt idx="841">
                  <c:v>10651.501</c:v>
                </c:pt>
                <c:pt idx="842">
                  <c:v>10637.484</c:v>
                </c:pt>
                <c:pt idx="843">
                  <c:v>10648.008</c:v>
                </c:pt>
                <c:pt idx="844">
                  <c:v>10674.834000000004</c:v>
                </c:pt>
                <c:pt idx="845">
                  <c:v>10669.442999999996</c:v>
                </c:pt>
                <c:pt idx="846">
                  <c:v>10662.291999999996</c:v>
                </c:pt>
                <c:pt idx="847">
                  <c:v>10668.833000000002</c:v>
                </c:pt>
                <c:pt idx="848">
                  <c:v>10671.232000000004</c:v>
                </c:pt>
                <c:pt idx="849">
                  <c:v>10679.694000000003</c:v>
                </c:pt>
                <c:pt idx="850">
                  <c:v>10694.983</c:v>
                </c:pt>
                <c:pt idx="851">
                  <c:v>10711.438</c:v>
                </c:pt>
                <c:pt idx="852">
                  <c:v>10771.022000000004</c:v>
                </c:pt>
                <c:pt idx="853">
                  <c:v>10757.92</c:v>
                </c:pt>
                <c:pt idx="854">
                  <c:v>10778.253000000002</c:v>
                </c:pt>
                <c:pt idx="855">
                  <c:v>10801.847</c:v>
                </c:pt>
                <c:pt idx="856">
                  <c:v>10806.034000000003</c:v>
                </c:pt>
                <c:pt idx="857">
                  <c:v>10790.236999999996</c:v>
                </c:pt>
                <c:pt idx="858">
                  <c:v>10754.013999999996</c:v>
                </c:pt>
                <c:pt idx="859">
                  <c:v>10768.228999999996</c:v>
                </c:pt>
                <c:pt idx="860">
                  <c:v>10770.364</c:v>
                </c:pt>
                <c:pt idx="861">
                  <c:v>10786.210000000003</c:v>
                </c:pt>
                <c:pt idx="862">
                  <c:v>10802.076999999992</c:v>
                </c:pt>
                <c:pt idx="863">
                  <c:v>10798.547</c:v>
                </c:pt>
                <c:pt idx="864">
                  <c:v>10821.370999999992</c:v>
                </c:pt>
                <c:pt idx="865">
                  <c:v>10839.375999999993</c:v>
                </c:pt>
                <c:pt idx="866">
                  <c:v>10854.744000000006</c:v>
                </c:pt>
                <c:pt idx="867">
                  <c:v>10863.098</c:v>
                </c:pt>
                <c:pt idx="868">
                  <c:v>10884.541999999996</c:v>
                </c:pt>
                <c:pt idx="869">
                  <c:v>10920.239000000003</c:v>
                </c:pt>
                <c:pt idx="870">
                  <c:v>10917.2</c:v>
                </c:pt>
                <c:pt idx="871">
                  <c:v>10954.052</c:v>
                </c:pt>
                <c:pt idx="872">
                  <c:v>10936.891</c:v>
                </c:pt>
                <c:pt idx="873">
                  <c:v>10956.708000000002</c:v>
                </c:pt>
                <c:pt idx="874">
                  <c:v>10991.554999999995</c:v>
                </c:pt>
                <c:pt idx="875">
                  <c:v>11004.33</c:v>
                </c:pt>
                <c:pt idx="876">
                  <c:v>10995.864</c:v>
                </c:pt>
                <c:pt idx="877">
                  <c:v>11013.838</c:v>
                </c:pt>
                <c:pt idx="878">
                  <c:v>11004.215</c:v>
                </c:pt>
                <c:pt idx="879">
                  <c:v>10996.807000000001</c:v>
                </c:pt>
                <c:pt idx="880">
                  <c:v>11010.735000000002</c:v>
                </c:pt>
                <c:pt idx="881">
                  <c:v>11025.552</c:v>
                </c:pt>
                <c:pt idx="882">
                  <c:v>11010.964</c:v>
                </c:pt>
                <c:pt idx="883">
                  <c:v>11052.397999999992</c:v>
                </c:pt>
                <c:pt idx="884">
                  <c:v>11048.316000000001</c:v>
                </c:pt>
                <c:pt idx="885">
                  <c:v>11034.535</c:v>
                </c:pt>
                <c:pt idx="886">
                  <c:v>11055.736999999996</c:v>
                </c:pt>
                <c:pt idx="887">
                  <c:v>11084.964999999995</c:v>
                </c:pt>
                <c:pt idx="888">
                  <c:v>11081.019</c:v>
                </c:pt>
                <c:pt idx="889">
                  <c:v>11084.210000000003</c:v>
                </c:pt>
                <c:pt idx="890">
                  <c:v>11099.218000000004</c:v>
                </c:pt>
                <c:pt idx="891">
                  <c:v>11081.335999999992</c:v>
                </c:pt>
                <c:pt idx="892">
                  <c:v>11089.391</c:v>
                </c:pt>
                <c:pt idx="893">
                  <c:v>11103.252</c:v>
                </c:pt>
                <c:pt idx="894">
                  <c:v>11101.924000000005</c:v>
                </c:pt>
                <c:pt idx="895">
                  <c:v>11109.333000000002</c:v>
                </c:pt>
                <c:pt idx="896">
                  <c:v>11124.279</c:v>
                </c:pt>
                <c:pt idx="897">
                  <c:v>11129.402</c:v>
                </c:pt>
                <c:pt idx="898">
                  <c:v>11151.349</c:v>
                </c:pt>
                <c:pt idx="899">
                  <c:v>11158.761</c:v>
                </c:pt>
                <c:pt idx="900">
                  <c:v>11167.463</c:v>
                </c:pt>
                <c:pt idx="901">
                  <c:v>11212.075999999992</c:v>
                </c:pt>
                <c:pt idx="902">
                  <c:v>11183.4</c:v>
                </c:pt>
                <c:pt idx="903">
                  <c:v>11205.125</c:v>
                </c:pt>
                <c:pt idx="904">
                  <c:v>11199.071</c:v>
                </c:pt>
                <c:pt idx="905">
                  <c:v>11215.357999999993</c:v>
                </c:pt>
                <c:pt idx="906">
                  <c:v>11231.781999999996</c:v>
                </c:pt>
                <c:pt idx="907">
                  <c:v>11214.645</c:v>
                </c:pt>
                <c:pt idx="908">
                  <c:v>11195.171</c:v>
                </c:pt>
                <c:pt idx="909">
                  <c:v>11198.897999999992</c:v>
                </c:pt>
                <c:pt idx="910">
                  <c:v>11241.108</c:v>
                </c:pt>
                <c:pt idx="911">
                  <c:v>11251.903</c:v>
                </c:pt>
                <c:pt idx="912">
                  <c:v>11265.918</c:v>
                </c:pt>
                <c:pt idx="913">
                  <c:v>11307.261</c:v>
                </c:pt>
                <c:pt idx="914">
                  <c:v>11355.938</c:v>
                </c:pt>
                <c:pt idx="915">
                  <c:v>11394.069</c:v>
                </c:pt>
                <c:pt idx="916">
                  <c:v>11421.315000000001</c:v>
                </c:pt>
                <c:pt idx="917">
                  <c:v>11450.723000000004</c:v>
                </c:pt>
                <c:pt idx="918">
                  <c:v>11467.46</c:v>
                </c:pt>
                <c:pt idx="919">
                  <c:v>11478.511</c:v>
                </c:pt>
                <c:pt idx="920">
                  <c:v>11485.772000000004</c:v>
                </c:pt>
                <c:pt idx="921">
                  <c:v>11452.602999999996</c:v>
                </c:pt>
                <c:pt idx="922">
                  <c:v>11400.303</c:v>
                </c:pt>
                <c:pt idx="923">
                  <c:v>11387.838</c:v>
                </c:pt>
                <c:pt idx="924">
                  <c:v>11383.365999999993</c:v>
                </c:pt>
                <c:pt idx="925">
                  <c:v>11375.232000000004</c:v>
                </c:pt>
                <c:pt idx="926">
                  <c:v>11374.862999999992</c:v>
                </c:pt>
                <c:pt idx="927">
                  <c:v>11397.130000000003</c:v>
                </c:pt>
                <c:pt idx="928">
                  <c:v>11389.614000000003</c:v>
                </c:pt>
                <c:pt idx="929">
                  <c:v>11406.054999999995</c:v>
                </c:pt>
                <c:pt idx="930">
                  <c:v>11421.865999999993</c:v>
                </c:pt>
                <c:pt idx="931">
                  <c:v>11429.813</c:v>
                </c:pt>
                <c:pt idx="932">
                  <c:v>11441.384999999995</c:v>
                </c:pt>
                <c:pt idx="933">
                  <c:v>11459.187</c:v>
                </c:pt>
                <c:pt idx="934">
                  <c:v>11456.565000000001</c:v>
                </c:pt>
                <c:pt idx="935">
                  <c:v>11457.652</c:v>
                </c:pt>
                <c:pt idx="936">
                  <c:v>11486.698</c:v>
                </c:pt>
                <c:pt idx="937">
                  <c:v>11478.611999999996</c:v>
                </c:pt>
                <c:pt idx="938">
                  <c:v>11478.172</c:v>
                </c:pt>
                <c:pt idx="939">
                  <c:v>11499.267</c:v>
                </c:pt>
                <c:pt idx="940">
                  <c:v>11511.105</c:v>
                </c:pt>
                <c:pt idx="941">
                  <c:v>11496.584999999995</c:v>
                </c:pt>
                <c:pt idx="942">
                  <c:v>11517.259</c:v>
                </c:pt>
                <c:pt idx="943">
                  <c:v>11520.282999999996</c:v>
                </c:pt>
                <c:pt idx="944">
                  <c:v>11509.965999999995</c:v>
                </c:pt>
                <c:pt idx="945">
                  <c:v>11517.813</c:v>
                </c:pt>
                <c:pt idx="946">
                  <c:v>11544.009</c:v>
                </c:pt>
                <c:pt idx="947">
                  <c:v>11548.647000000004</c:v>
                </c:pt>
                <c:pt idx="948">
                  <c:v>11577.025</c:v>
                </c:pt>
                <c:pt idx="949">
                  <c:v>11594.026</c:v>
                </c:pt>
                <c:pt idx="950">
                  <c:v>11588.589</c:v>
                </c:pt>
                <c:pt idx="951">
                  <c:v>11592.397000000001</c:v>
                </c:pt>
                <c:pt idx="952">
                  <c:v>11605.928</c:v>
                </c:pt>
                <c:pt idx="953">
                  <c:v>11609.907999999992</c:v>
                </c:pt>
                <c:pt idx="954">
                  <c:v>11595.43</c:v>
                </c:pt>
                <c:pt idx="955">
                  <c:v>11627.288</c:v>
                </c:pt>
                <c:pt idx="956">
                  <c:v>11631.156000000001</c:v>
                </c:pt>
                <c:pt idx="957">
                  <c:v>11630.296</c:v>
                </c:pt>
                <c:pt idx="958">
                  <c:v>11640.379000000001</c:v>
                </c:pt>
                <c:pt idx="959">
                  <c:v>11651.093000000004</c:v>
                </c:pt>
                <c:pt idx="960">
                  <c:v>11649.744000000006</c:v>
                </c:pt>
                <c:pt idx="961">
                  <c:v>11669.916999999992</c:v>
                </c:pt>
                <c:pt idx="962">
                  <c:v>11676.001</c:v>
                </c:pt>
                <c:pt idx="963">
                  <c:v>11676.603999999996</c:v>
                </c:pt>
                <c:pt idx="964">
                  <c:v>11685.481</c:v>
                </c:pt>
                <c:pt idx="965">
                  <c:v>11675.986000000001</c:v>
                </c:pt>
                <c:pt idx="966">
                  <c:v>11653.323</c:v>
                </c:pt>
                <c:pt idx="967">
                  <c:v>11657.365999999993</c:v>
                </c:pt>
                <c:pt idx="968">
                  <c:v>11684.539000000002</c:v>
                </c:pt>
                <c:pt idx="969">
                  <c:v>11667.188</c:v>
                </c:pt>
                <c:pt idx="970">
                  <c:v>11649.823</c:v>
                </c:pt>
                <c:pt idx="971">
                  <c:v>11626.394999999997</c:v>
                </c:pt>
                <c:pt idx="972">
                  <c:v>11645.879000000001</c:v>
                </c:pt>
                <c:pt idx="973">
                  <c:v>11692.618</c:v>
                </c:pt>
                <c:pt idx="974">
                  <c:v>11681.641000000003</c:v>
                </c:pt>
                <c:pt idx="975">
                  <c:v>11728.861999999992</c:v>
                </c:pt>
                <c:pt idx="976">
                  <c:v>11729.683000000005</c:v>
                </c:pt>
                <c:pt idx="977">
                  <c:v>11726.066999999992</c:v>
                </c:pt>
                <c:pt idx="978">
                  <c:v>11745.527</c:v>
                </c:pt>
                <c:pt idx="979">
                  <c:v>11774.282999999996</c:v>
                </c:pt>
                <c:pt idx="980">
                  <c:v>11790.315000000001</c:v>
                </c:pt>
                <c:pt idx="981">
                  <c:v>11788.405000000001</c:v>
                </c:pt>
                <c:pt idx="982">
                  <c:v>11753.317999999992</c:v>
                </c:pt>
                <c:pt idx="983">
                  <c:v>11787.031999999996</c:v>
                </c:pt>
                <c:pt idx="984">
                  <c:v>11822.655000000001</c:v>
                </c:pt>
                <c:pt idx="985">
                  <c:v>11811.339</c:v>
                </c:pt>
                <c:pt idx="986">
                  <c:v>11810.225</c:v>
                </c:pt>
                <c:pt idx="987">
                  <c:v>11846.02</c:v>
                </c:pt>
                <c:pt idx="988">
                  <c:v>11828.514999999996</c:v>
                </c:pt>
                <c:pt idx="989">
                  <c:v>11817.073</c:v>
                </c:pt>
                <c:pt idx="990">
                  <c:v>11857.919</c:v>
                </c:pt>
                <c:pt idx="991">
                  <c:v>11872.46</c:v>
                </c:pt>
                <c:pt idx="992">
                  <c:v>11849.654</c:v>
                </c:pt>
                <c:pt idx="993">
                  <c:v>11841.288</c:v>
                </c:pt>
                <c:pt idx="994">
                  <c:v>11866.183000000005</c:v>
                </c:pt>
                <c:pt idx="995">
                  <c:v>11855.342000000002</c:v>
                </c:pt>
                <c:pt idx="996">
                  <c:v>11870.58</c:v>
                </c:pt>
                <c:pt idx="997">
                  <c:v>11875.233000000004</c:v>
                </c:pt>
                <c:pt idx="998">
                  <c:v>11866.748000000003</c:v>
                </c:pt>
                <c:pt idx="999">
                  <c:v>11871.065000000001</c:v>
                </c:pt>
                <c:pt idx="1000">
                  <c:v>11884.718000000004</c:v>
                </c:pt>
                <c:pt idx="1001">
                  <c:v>11895.584999999995</c:v>
                </c:pt>
                <c:pt idx="1002">
                  <c:v>11905.977000000001</c:v>
                </c:pt>
                <c:pt idx="1003">
                  <c:v>11902.38</c:v>
                </c:pt>
                <c:pt idx="1004">
                  <c:v>11883.11</c:v>
                </c:pt>
                <c:pt idx="1005">
                  <c:v>11932.773999999996</c:v>
                </c:pt>
                <c:pt idx="1006">
                  <c:v>11951.42</c:v>
                </c:pt>
                <c:pt idx="1007">
                  <c:v>11949.720000000003</c:v>
                </c:pt>
                <c:pt idx="1008">
                  <c:v>11961.027</c:v>
                </c:pt>
                <c:pt idx="1009">
                  <c:v>11959.861000000001</c:v>
                </c:pt>
                <c:pt idx="1010">
                  <c:v>11993.846</c:v>
                </c:pt>
                <c:pt idx="1011">
                  <c:v>11971.584999999995</c:v>
                </c:pt>
                <c:pt idx="1012">
                  <c:v>11949.334000000004</c:v>
                </c:pt>
                <c:pt idx="1013">
                  <c:v>11972.603999999996</c:v>
                </c:pt>
                <c:pt idx="1014">
                  <c:v>12003.493</c:v>
                </c:pt>
                <c:pt idx="1015">
                  <c:v>12011.544000000004</c:v>
                </c:pt>
                <c:pt idx="1016">
                  <c:v>12016.289000000002</c:v>
                </c:pt>
                <c:pt idx="1017">
                  <c:v>11981.722000000003</c:v>
                </c:pt>
                <c:pt idx="1018">
                  <c:v>12014.502</c:v>
                </c:pt>
                <c:pt idx="1019">
                  <c:v>12015.731000000003</c:v>
                </c:pt>
                <c:pt idx="1020">
                  <c:v>12021.874</c:v>
                </c:pt>
                <c:pt idx="1021">
                  <c:v>12035.856999999993</c:v>
                </c:pt>
                <c:pt idx="1022">
                  <c:v>12035.883</c:v>
                </c:pt>
                <c:pt idx="1023">
                  <c:v>12021.713000000003</c:v>
                </c:pt>
                <c:pt idx="1024">
                  <c:v>12093.991</c:v>
                </c:pt>
                <c:pt idx="1025">
                  <c:v>12085.727999999996</c:v>
                </c:pt>
                <c:pt idx="1026">
                  <c:v>12094.617</c:v>
                </c:pt>
                <c:pt idx="1027">
                  <c:v>12102.441000000004</c:v>
                </c:pt>
                <c:pt idx="1028">
                  <c:v>12101.038</c:v>
                </c:pt>
                <c:pt idx="1029">
                  <c:v>12101.733000000004</c:v>
                </c:pt>
                <c:pt idx="1030">
                  <c:v>12122.924000000005</c:v>
                </c:pt>
                <c:pt idx="1031">
                  <c:v>12160.701999999996</c:v>
                </c:pt>
                <c:pt idx="1032">
                  <c:v>12134.391</c:v>
                </c:pt>
                <c:pt idx="1033">
                  <c:v>12188.415000000001</c:v>
                </c:pt>
                <c:pt idx="1034">
                  <c:v>12189.085999999992</c:v>
                </c:pt>
                <c:pt idx="1035">
                  <c:v>12164.601000000002</c:v>
                </c:pt>
                <c:pt idx="1036">
                  <c:v>12159.463</c:v>
                </c:pt>
                <c:pt idx="1037">
                  <c:v>12176.324000000002</c:v>
                </c:pt>
                <c:pt idx="1038">
                  <c:v>12170.923000000004</c:v>
                </c:pt>
                <c:pt idx="1039">
                  <c:v>12148.987999999992</c:v>
                </c:pt>
                <c:pt idx="1040">
                  <c:v>12203.439</c:v>
                </c:pt>
                <c:pt idx="1041">
                  <c:v>12221.058000000001</c:v>
                </c:pt>
                <c:pt idx="1042">
                  <c:v>12245.521000000002</c:v>
                </c:pt>
                <c:pt idx="1043">
                  <c:v>12257.974</c:v>
                </c:pt>
                <c:pt idx="1044">
                  <c:v>12259.633000000003</c:v>
                </c:pt>
                <c:pt idx="1045">
                  <c:v>12290.596</c:v>
                </c:pt>
                <c:pt idx="1046">
                  <c:v>12302.683999999996</c:v>
                </c:pt>
                <c:pt idx="1047">
                  <c:v>12324.295</c:v>
                </c:pt>
                <c:pt idx="1048">
                  <c:v>12303.319</c:v>
                </c:pt>
                <c:pt idx="1049">
                  <c:v>12319.17</c:v>
                </c:pt>
                <c:pt idx="1050">
                  <c:v>12335.096</c:v>
                </c:pt>
                <c:pt idx="1051">
                  <c:v>12332.715</c:v>
                </c:pt>
                <c:pt idx="1052">
                  <c:v>12347.405000000001</c:v>
                </c:pt>
                <c:pt idx="1053">
                  <c:v>12352.974999999997</c:v>
                </c:pt>
                <c:pt idx="1054">
                  <c:v>12341.720000000003</c:v>
                </c:pt>
                <c:pt idx="1055">
                  <c:v>12376.025</c:v>
                </c:pt>
                <c:pt idx="1056">
                  <c:v>12399.184999999996</c:v>
                </c:pt>
                <c:pt idx="1057">
                  <c:v>12397.974999999997</c:v>
                </c:pt>
                <c:pt idx="1058">
                  <c:v>12412.076999999992</c:v>
                </c:pt>
                <c:pt idx="1059">
                  <c:v>12438.688</c:v>
                </c:pt>
                <c:pt idx="1060">
                  <c:v>12441.165000000001</c:v>
                </c:pt>
                <c:pt idx="1061">
                  <c:v>12448.855999999992</c:v>
                </c:pt>
                <c:pt idx="1062">
                  <c:v>12458.821</c:v>
                </c:pt>
                <c:pt idx="1063">
                  <c:v>12482.897000000001</c:v>
                </c:pt>
                <c:pt idx="1064">
                  <c:v>12520.541999999996</c:v>
                </c:pt>
                <c:pt idx="1065">
                  <c:v>12548.281999999996</c:v>
                </c:pt>
                <c:pt idx="1066">
                  <c:v>12520.012000000002</c:v>
                </c:pt>
                <c:pt idx="1067">
                  <c:v>12516.82</c:v>
                </c:pt>
                <c:pt idx="1068">
                  <c:v>12524.271000000002</c:v>
                </c:pt>
                <c:pt idx="1069">
                  <c:v>12550.365999999993</c:v>
                </c:pt>
                <c:pt idx="1070">
                  <c:v>12576.130999999996</c:v>
                </c:pt>
                <c:pt idx="1071">
                  <c:v>12587.055999999995</c:v>
                </c:pt>
                <c:pt idx="1072">
                  <c:v>12627.442999999996</c:v>
                </c:pt>
                <c:pt idx="1073">
                  <c:v>12631.03</c:v>
                </c:pt>
                <c:pt idx="1074">
                  <c:v>12667.273999999996</c:v>
                </c:pt>
                <c:pt idx="1075">
                  <c:v>12709.484</c:v>
                </c:pt>
                <c:pt idx="1076">
                  <c:v>12730.021000000002</c:v>
                </c:pt>
                <c:pt idx="1077">
                  <c:v>12736.913</c:v>
                </c:pt>
                <c:pt idx="1078">
                  <c:v>12751.596</c:v>
                </c:pt>
                <c:pt idx="1079">
                  <c:v>12765.522999999996</c:v>
                </c:pt>
                <c:pt idx="1080">
                  <c:v>12756.01</c:v>
                </c:pt>
                <c:pt idx="1081">
                  <c:v>12711.143000000004</c:v>
                </c:pt>
                <c:pt idx="1082">
                  <c:v>12720.157999999992</c:v>
                </c:pt>
                <c:pt idx="1083">
                  <c:v>12723.79</c:v>
                </c:pt>
                <c:pt idx="1084">
                  <c:v>12734.852999999992</c:v>
                </c:pt>
                <c:pt idx="1085">
                  <c:v>12778.606</c:v>
                </c:pt>
                <c:pt idx="1086">
                  <c:v>12743.072</c:v>
                </c:pt>
                <c:pt idx="1087">
                  <c:v>12728.054</c:v>
                </c:pt>
                <c:pt idx="1088">
                  <c:v>12728.7</c:v>
                </c:pt>
                <c:pt idx="1089">
                  <c:v>12717.132000000003</c:v>
                </c:pt>
                <c:pt idx="1090">
                  <c:v>12687.803</c:v>
                </c:pt>
                <c:pt idx="1091">
                  <c:v>12662.313</c:v>
                </c:pt>
                <c:pt idx="1092">
                  <c:v>12671.82</c:v>
                </c:pt>
                <c:pt idx="1093">
                  <c:v>12722.888000000001</c:v>
                </c:pt>
                <c:pt idx="1094">
                  <c:v>12693.152</c:v>
                </c:pt>
                <c:pt idx="1095">
                  <c:v>12688.378000000001</c:v>
                </c:pt>
                <c:pt idx="1096">
                  <c:v>12696.734000000004</c:v>
                </c:pt>
                <c:pt idx="1097">
                  <c:v>12694.134000000004</c:v>
                </c:pt>
                <c:pt idx="1098">
                  <c:v>12688.361999999992</c:v>
                </c:pt>
                <c:pt idx="1099">
                  <c:v>12695.912</c:v>
                </c:pt>
                <c:pt idx="1100">
                  <c:v>12701.694000000003</c:v>
                </c:pt>
                <c:pt idx="1101">
                  <c:v>12725.455999999993</c:v>
                </c:pt>
                <c:pt idx="1102">
                  <c:v>12733.962</c:v>
                </c:pt>
                <c:pt idx="1103">
                  <c:v>12735.285</c:v>
                </c:pt>
                <c:pt idx="1104">
                  <c:v>12721.571</c:v>
                </c:pt>
                <c:pt idx="1105">
                  <c:v>12723.460999999992</c:v>
                </c:pt>
                <c:pt idx="1106">
                  <c:v>12753.638000000004</c:v>
                </c:pt>
                <c:pt idx="1107">
                  <c:v>12755.928</c:v>
                </c:pt>
                <c:pt idx="1108">
                  <c:v>12760.289000000002</c:v>
                </c:pt>
                <c:pt idx="1109">
                  <c:v>12755.199000000002</c:v>
                </c:pt>
                <c:pt idx="1110">
                  <c:v>12754.898999999992</c:v>
                </c:pt>
                <c:pt idx="1111">
                  <c:v>12751.173000000004</c:v>
                </c:pt>
                <c:pt idx="1112">
                  <c:v>12757.629000000004</c:v>
                </c:pt>
                <c:pt idx="1113">
                  <c:v>12786.444000000003</c:v>
                </c:pt>
                <c:pt idx="1114">
                  <c:v>12820.561</c:v>
                </c:pt>
                <c:pt idx="1115">
                  <c:v>12802.558000000001</c:v>
                </c:pt>
                <c:pt idx="1116">
                  <c:v>12799.325000000001</c:v>
                </c:pt>
                <c:pt idx="1117">
                  <c:v>12809.954</c:v>
                </c:pt>
                <c:pt idx="1118">
                  <c:v>12822.184999999996</c:v>
                </c:pt>
                <c:pt idx="1119">
                  <c:v>12828.261</c:v>
                </c:pt>
                <c:pt idx="1120">
                  <c:v>12835.42</c:v>
                </c:pt>
                <c:pt idx="1121">
                  <c:v>12859.021000000002</c:v>
                </c:pt>
                <c:pt idx="1122">
                  <c:v>12888.634000000004</c:v>
                </c:pt>
                <c:pt idx="1123">
                  <c:v>12885.555999999995</c:v>
                </c:pt>
                <c:pt idx="1124">
                  <c:v>12913.228999999996</c:v>
                </c:pt>
                <c:pt idx="1125">
                  <c:v>12948.804</c:v>
                </c:pt>
                <c:pt idx="1126">
                  <c:v>12968.549000000005</c:v>
                </c:pt>
                <c:pt idx="1127">
                  <c:v>12981.018</c:v>
                </c:pt>
                <c:pt idx="1128">
                  <c:v>13008.276</c:v>
                </c:pt>
                <c:pt idx="1129">
                  <c:v>13028.727999999996</c:v>
                </c:pt>
                <c:pt idx="1130">
                  <c:v>13007.326999999992</c:v>
                </c:pt>
                <c:pt idx="1131">
                  <c:v>12976.226000000002</c:v>
                </c:pt>
                <c:pt idx="1132">
                  <c:v>12972.147000000004</c:v>
                </c:pt>
                <c:pt idx="1133">
                  <c:v>12976.111000000004</c:v>
                </c:pt>
                <c:pt idx="1134">
                  <c:v>12976.718999999996</c:v>
                </c:pt>
                <c:pt idx="1135">
                  <c:v>12972.813</c:v>
                </c:pt>
                <c:pt idx="1136">
                  <c:v>12963.763000000004</c:v>
                </c:pt>
                <c:pt idx="1137">
                  <c:v>13004.558999999992</c:v>
                </c:pt>
                <c:pt idx="1138">
                  <c:v>13021.584999999995</c:v>
                </c:pt>
                <c:pt idx="1139">
                  <c:v>13015.203000000003</c:v>
                </c:pt>
                <c:pt idx="1140">
                  <c:v>12999.114000000003</c:v>
                </c:pt>
                <c:pt idx="1141">
                  <c:v>13002.088</c:v>
                </c:pt>
                <c:pt idx="1142">
                  <c:v>13021.998</c:v>
                </c:pt>
                <c:pt idx="1143">
                  <c:v>13025.254000000004</c:v>
                </c:pt>
                <c:pt idx="1144">
                  <c:v>13035.367999999995</c:v>
                </c:pt>
                <c:pt idx="1145">
                  <c:v>13063.236000000004</c:v>
                </c:pt>
                <c:pt idx="1146">
                  <c:v>13070.308999999992</c:v>
                </c:pt>
                <c:pt idx="1147">
                  <c:v>13044.697</c:v>
                </c:pt>
                <c:pt idx="1148">
                  <c:v>13040.553</c:v>
                </c:pt>
                <c:pt idx="1149">
                  <c:v>13069.653</c:v>
                </c:pt>
                <c:pt idx="1150">
                  <c:v>13094.906000000001</c:v>
                </c:pt>
                <c:pt idx="1151">
                  <c:v>13094.448</c:v>
                </c:pt>
                <c:pt idx="1152">
                  <c:v>13122.183000000005</c:v>
                </c:pt>
                <c:pt idx="1153">
                  <c:v>13126.329</c:v>
                </c:pt>
                <c:pt idx="1154">
                  <c:v>13156.626</c:v>
                </c:pt>
                <c:pt idx="1155">
                  <c:v>13188.38</c:v>
                </c:pt>
                <c:pt idx="1156">
                  <c:v>13213.369000000001</c:v>
                </c:pt>
                <c:pt idx="1157">
                  <c:v>13246.29</c:v>
                </c:pt>
                <c:pt idx="1158">
                  <c:v>13298.656999999992</c:v>
                </c:pt>
                <c:pt idx="1159">
                  <c:v>13324.784000000003</c:v>
                </c:pt>
                <c:pt idx="1160">
                  <c:v>13354.385999999995</c:v>
                </c:pt>
                <c:pt idx="1161">
                  <c:v>13411.434999999996</c:v>
                </c:pt>
                <c:pt idx="1162">
                  <c:v>13494.813</c:v>
                </c:pt>
                <c:pt idx="1163">
                  <c:v>13610.828</c:v>
                </c:pt>
                <c:pt idx="1164">
                  <c:v>13716.418</c:v>
                </c:pt>
                <c:pt idx="1165">
                  <c:v>13767.103999999996</c:v>
                </c:pt>
                <c:pt idx="1166">
                  <c:v>13789.511</c:v>
                </c:pt>
                <c:pt idx="1167">
                  <c:v>13725.397000000001</c:v>
                </c:pt>
                <c:pt idx="1168">
                  <c:v>13622.021000000002</c:v>
                </c:pt>
                <c:pt idx="1169">
                  <c:v>13525.105</c:v>
                </c:pt>
                <c:pt idx="1170">
                  <c:v>13457.617</c:v>
                </c:pt>
                <c:pt idx="1171">
                  <c:v>13410.48</c:v>
                </c:pt>
                <c:pt idx="1172">
                  <c:v>13366.102000000004</c:v>
                </c:pt>
                <c:pt idx="1173">
                  <c:v>13332.259</c:v>
                </c:pt>
                <c:pt idx="1174">
                  <c:v>13367.791999999996</c:v>
                </c:pt>
                <c:pt idx="1175">
                  <c:v>13362.949999999997</c:v>
                </c:pt>
                <c:pt idx="1176">
                  <c:v>13313.931</c:v>
                </c:pt>
                <c:pt idx="1177">
                  <c:v>13323.031999999996</c:v>
                </c:pt>
                <c:pt idx="1178">
                  <c:v>13336.94</c:v>
                </c:pt>
                <c:pt idx="1179">
                  <c:v>13357.291999999996</c:v>
                </c:pt>
                <c:pt idx="1180">
                  <c:v>13385.745999999996</c:v>
                </c:pt>
                <c:pt idx="1181">
                  <c:v>13375.279</c:v>
                </c:pt>
                <c:pt idx="1182">
                  <c:v>13417.111999999996</c:v>
                </c:pt>
                <c:pt idx="1183">
                  <c:v>13457.905000000001</c:v>
                </c:pt>
                <c:pt idx="1184">
                  <c:v>13493.240000000003</c:v>
                </c:pt>
                <c:pt idx="1185">
                  <c:v>13516.355999999992</c:v>
                </c:pt>
                <c:pt idx="1186">
                  <c:v>13542.512000000002</c:v>
                </c:pt>
                <c:pt idx="1187">
                  <c:v>13543.102999999996</c:v>
                </c:pt>
                <c:pt idx="1188">
                  <c:v>13527.222000000003</c:v>
                </c:pt>
                <c:pt idx="1189">
                  <c:v>13600.447</c:v>
                </c:pt>
                <c:pt idx="1190">
                  <c:v>13566.003000000002</c:v>
                </c:pt>
                <c:pt idx="1191">
                  <c:v>13563.978999999992</c:v>
                </c:pt>
                <c:pt idx="1192">
                  <c:v>13564.027</c:v>
                </c:pt>
                <c:pt idx="1193">
                  <c:v>13514.742000000004</c:v>
                </c:pt>
                <c:pt idx="1194">
                  <c:v>13509.672</c:v>
                </c:pt>
                <c:pt idx="1195">
                  <c:v>13544.762000000002</c:v>
                </c:pt>
                <c:pt idx="1196">
                  <c:v>13532.704000000003</c:v>
                </c:pt>
                <c:pt idx="1197">
                  <c:v>13506.843999999996</c:v>
                </c:pt>
                <c:pt idx="1198">
                  <c:v>13498.956999999995</c:v>
                </c:pt>
                <c:pt idx="1199">
                  <c:v>13508.787</c:v>
                </c:pt>
                <c:pt idx="1200">
                  <c:v>13536.778</c:v>
                </c:pt>
                <c:pt idx="1201">
                  <c:v>13556.938</c:v>
                </c:pt>
                <c:pt idx="1202">
                  <c:v>13549.721000000003</c:v>
                </c:pt>
                <c:pt idx="1203">
                  <c:v>13524.125</c:v>
                </c:pt>
                <c:pt idx="1204">
                  <c:v>13514.42</c:v>
                </c:pt>
                <c:pt idx="1205">
                  <c:v>13550.009</c:v>
                </c:pt>
                <c:pt idx="1206">
                  <c:v>13588.964999999995</c:v>
                </c:pt>
                <c:pt idx="1207">
                  <c:v>13578.744000000006</c:v>
                </c:pt>
                <c:pt idx="1208">
                  <c:v>13585.116</c:v>
                </c:pt>
                <c:pt idx="1209">
                  <c:v>13601.576999999992</c:v>
                </c:pt>
                <c:pt idx="1210">
                  <c:v>13623.958000000001</c:v>
                </c:pt>
                <c:pt idx="1211">
                  <c:v>13630.008</c:v>
                </c:pt>
                <c:pt idx="1212">
                  <c:v>13602.246999999996</c:v>
                </c:pt>
                <c:pt idx="1213">
                  <c:v>13588.745999999996</c:v>
                </c:pt>
                <c:pt idx="1214">
                  <c:v>13611.191000000004</c:v>
                </c:pt>
                <c:pt idx="1215">
                  <c:v>13640.572</c:v>
                </c:pt>
                <c:pt idx="1216">
                  <c:v>13640.865999999993</c:v>
                </c:pt>
                <c:pt idx="1217">
                  <c:v>13642.125</c:v>
                </c:pt>
                <c:pt idx="1218">
                  <c:v>13655.197</c:v>
                </c:pt>
                <c:pt idx="1219">
                  <c:v>13671.157999999992</c:v>
                </c:pt>
                <c:pt idx="1220">
                  <c:v>13669.666999999992</c:v>
                </c:pt>
                <c:pt idx="1221">
                  <c:v>13633.434999999996</c:v>
                </c:pt>
                <c:pt idx="1222">
                  <c:v>13644.647999999996</c:v>
                </c:pt>
                <c:pt idx="1223">
                  <c:v>13644.909</c:v>
                </c:pt>
                <c:pt idx="1224">
                  <c:v>13682.013000000004</c:v>
                </c:pt>
                <c:pt idx="1225">
                  <c:v>13695.147999999996</c:v>
                </c:pt>
                <c:pt idx="1226">
                  <c:v>13708.522000000004</c:v>
                </c:pt>
                <c:pt idx="1227">
                  <c:v>13724.641000000003</c:v>
                </c:pt>
                <c:pt idx="1228">
                  <c:v>13715.242000000004</c:v>
                </c:pt>
                <c:pt idx="1229">
                  <c:v>13703.416999999992</c:v>
                </c:pt>
                <c:pt idx="1230">
                  <c:v>13725.695</c:v>
                </c:pt>
                <c:pt idx="1231">
                  <c:v>13727.465999999995</c:v>
                </c:pt>
                <c:pt idx="1232">
                  <c:v>13742.637000000002</c:v>
                </c:pt>
                <c:pt idx="1233">
                  <c:v>13741.387000000001</c:v>
                </c:pt>
                <c:pt idx="1234">
                  <c:v>13725.175999999992</c:v>
                </c:pt>
                <c:pt idx="1235">
                  <c:v>13726.679</c:v>
                </c:pt>
                <c:pt idx="1236">
                  <c:v>13762.01</c:v>
                </c:pt>
                <c:pt idx="1237">
                  <c:v>13790.936</c:v>
                </c:pt>
                <c:pt idx="1238">
                  <c:v>13767.385999999995</c:v>
                </c:pt>
                <c:pt idx="1239">
                  <c:v>13750.495999999992</c:v>
                </c:pt>
                <c:pt idx="1240">
                  <c:v>13799.483</c:v>
                </c:pt>
                <c:pt idx="1241">
                  <c:v>13818.678</c:v>
                </c:pt>
                <c:pt idx="1242">
                  <c:v>13826.209000000004</c:v>
                </c:pt>
                <c:pt idx="1243">
                  <c:v>13827.054999999995</c:v>
                </c:pt>
                <c:pt idx="1244">
                  <c:v>13820.075000000001</c:v>
                </c:pt>
                <c:pt idx="1245">
                  <c:v>13830.703000000003</c:v>
                </c:pt>
                <c:pt idx="1246">
                  <c:v>13871.481</c:v>
                </c:pt>
                <c:pt idx="1247">
                  <c:v>13873.297</c:v>
                </c:pt>
                <c:pt idx="1248">
                  <c:v>13871.091</c:v>
                </c:pt>
                <c:pt idx="1249">
                  <c:v>13843.094999999996</c:v>
                </c:pt>
                <c:pt idx="1250">
                  <c:v>13854.232000000004</c:v>
                </c:pt>
                <c:pt idx="1251">
                  <c:v>13868.77</c:v>
                </c:pt>
                <c:pt idx="1252">
                  <c:v>13867.709000000004</c:v>
                </c:pt>
                <c:pt idx="1253">
                  <c:v>13889.540999999996</c:v>
                </c:pt>
                <c:pt idx="1254">
                  <c:v>13926.308000000001</c:v>
                </c:pt>
                <c:pt idx="1255">
                  <c:v>13919.602999999996</c:v>
                </c:pt>
                <c:pt idx="1256">
                  <c:v>13924.567999999992</c:v>
                </c:pt>
                <c:pt idx="1257">
                  <c:v>13926.782999999996</c:v>
                </c:pt>
                <c:pt idx="1258">
                  <c:v>13965.849999999997</c:v>
                </c:pt>
                <c:pt idx="1259">
                  <c:v>13974.218999999996</c:v>
                </c:pt>
                <c:pt idx="1260">
                  <c:v>13981.204000000003</c:v>
                </c:pt>
                <c:pt idx="1261">
                  <c:v>14023.039000000002</c:v>
                </c:pt>
                <c:pt idx="1262">
                  <c:v>14029.303</c:v>
                </c:pt>
                <c:pt idx="1263">
                  <c:v>14068.627</c:v>
                </c:pt>
                <c:pt idx="1264">
                  <c:v>14101.641000000003</c:v>
                </c:pt>
                <c:pt idx="1265">
                  <c:v>14145.999</c:v>
                </c:pt>
                <c:pt idx="1266">
                  <c:v>14190.333000000002</c:v>
                </c:pt>
                <c:pt idx="1267">
                  <c:v>14269.058000000001</c:v>
                </c:pt>
                <c:pt idx="1268">
                  <c:v>14363.921</c:v>
                </c:pt>
                <c:pt idx="1269">
                  <c:v>14449.264999999996</c:v>
                </c:pt>
                <c:pt idx="1270">
                  <c:v>14510.734000000004</c:v>
                </c:pt>
                <c:pt idx="1271">
                  <c:v>14518.688</c:v>
                </c:pt>
                <c:pt idx="1272">
                  <c:v>14521.571</c:v>
                </c:pt>
                <c:pt idx="1273">
                  <c:v>14514.656999999992</c:v>
                </c:pt>
                <c:pt idx="1274">
                  <c:v>14445.501</c:v>
                </c:pt>
                <c:pt idx="1275">
                  <c:v>14400.329</c:v>
                </c:pt>
                <c:pt idx="1276">
                  <c:v>14357.823</c:v>
                </c:pt>
                <c:pt idx="1277">
                  <c:v>14348.171</c:v>
                </c:pt>
                <c:pt idx="1278">
                  <c:v>14358.958000000001</c:v>
                </c:pt>
                <c:pt idx="1279">
                  <c:v>14307.777</c:v>
                </c:pt>
                <c:pt idx="1280">
                  <c:v>14291.319</c:v>
                </c:pt>
                <c:pt idx="1281">
                  <c:v>14348.418</c:v>
                </c:pt>
                <c:pt idx="1282">
                  <c:v>14334.371999999992</c:v>
                </c:pt>
                <c:pt idx="1283">
                  <c:v>14344.601000000002</c:v>
                </c:pt>
                <c:pt idx="1284">
                  <c:v>14360.454</c:v>
                </c:pt>
                <c:pt idx="1285">
                  <c:v>14372.593000000004</c:v>
                </c:pt>
                <c:pt idx="1286">
                  <c:v>14389.084999999995</c:v>
                </c:pt>
                <c:pt idx="1287">
                  <c:v>14416.018</c:v>
                </c:pt>
                <c:pt idx="1288">
                  <c:v>14432.315000000001</c:v>
                </c:pt>
                <c:pt idx="1289">
                  <c:v>14381.178</c:v>
                </c:pt>
                <c:pt idx="1290">
                  <c:v>14388.842000000002</c:v>
                </c:pt>
                <c:pt idx="1291">
                  <c:v>14372.566999999992</c:v>
                </c:pt>
                <c:pt idx="1292">
                  <c:v>14343.584000000004</c:v>
                </c:pt>
                <c:pt idx="1293">
                  <c:v>14298.083000000002</c:v>
                </c:pt>
                <c:pt idx="1294">
                  <c:v>14264.656000000001</c:v>
                </c:pt>
                <c:pt idx="1295">
                  <c:v>14262.098</c:v>
                </c:pt>
                <c:pt idx="1296">
                  <c:v>14274.105</c:v>
                </c:pt>
                <c:pt idx="1297">
                  <c:v>14277.52</c:v>
                </c:pt>
                <c:pt idx="1298">
                  <c:v>14314.701999999996</c:v>
                </c:pt>
                <c:pt idx="1299">
                  <c:v>14327.254999999996</c:v>
                </c:pt>
                <c:pt idx="1300">
                  <c:v>14358.790999999996</c:v>
                </c:pt>
                <c:pt idx="1301">
                  <c:v>14419.531000000004</c:v>
                </c:pt>
                <c:pt idx="1302">
                  <c:v>14484.348</c:v>
                </c:pt>
                <c:pt idx="1303">
                  <c:v>14552.808000000001</c:v>
                </c:pt>
                <c:pt idx="1304">
                  <c:v>14651.583000000002</c:v>
                </c:pt>
                <c:pt idx="1305">
                  <c:v>14768.81</c:v>
                </c:pt>
                <c:pt idx="1306">
                  <c:v>14830.848</c:v>
                </c:pt>
                <c:pt idx="1307">
                  <c:v>14898.858999999995</c:v>
                </c:pt>
                <c:pt idx="1308">
                  <c:v>14878.505999999992</c:v>
                </c:pt>
                <c:pt idx="1309">
                  <c:v>14836.659</c:v>
                </c:pt>
                <c:pt idx="1310">
                  <c:v>14797.611999999996</c:v>
                </c:pt>
                <c:pt idx="1311">
                  <c:v>14695.313</c:v>
                </c:pt>
                <c:pt idx="1312">
                  <c:v>14599.316000000001</c:v>
                </c:pt>
                <c:pt idx="1313">
                  <c:v>14538.657999999992</c:v>
                </c:pt>
                <c:pt idx="1314">
                  <c:v>14493.858999999995</c:v>
                </c:pt>
                <c:pt idx="1315">
                  <c:v>14498.376999999995</c:v>
                </c:pt>
                <c:pt idx="1316">
                  <c:v>14464.157999999992</c:v>
                </c:pt>
                <c:pt idx="1317">
                  <c:v>14457.279</c:v>
                </c:pt>
                <c:pt idx="1318">
                  <c:v>14470.643000000004</c:v>
                </c:pt>
                <c:pt idx="1319">
                  <c:v>14483.963</c:v>
                </c:pt>
                <c:pt idx="1320">
                  <c:v>14484.215</c:v>
                </c:pt>
                <c:pt idx="1321">
                  <c:v>14516.537</c:v>
                </c:pt>
                <c:pt idx="1322">
                  <c:v>14568.513000000004</c:v>
                </c:pt>
                <c:pt idx="1323">
                  <c:v>14619.647000000004</c:v>
                </c:pt>
                <c:pt idx="1324">
                  <c:v>14704.752</c:v>
                </c:pt>
                <c:pt idx="1325">
                  <c:v>14767.464999999995</c:v>
                </c:pt>
                <c:pt idx="1326">
                  <c:v>14922.612999999996</c:v>
                </c:pt>
                <c:pt idx="1327">
                  <c:v>15078.462</c:v>
                </c:pt>
                <c:pt idx="1328">
                  <c:v>15161.525</c:v>
                </c:pt>
                <c:pt idx="1329">
                  <c:v>15187.778</c:v>
                </c:pt>
                <c:pt idx="1330">
                  <c:v>15162.454</c:v>
                </c:pt>
                <c:pt idx="1331">
                  <c:v>15066.06</c:v>
                </c:pt>
                <c:pt idx="1332">
                  <c:v>14930.642000000003</c:v>
                </c:pt>
                <c:pt idx="1333">
                  <c:v>14819.852999999992</c:v>
                </c:pt>
                <c:pt idx="1334">
                  <c:v>14691.201999999996</c:v>
                </c:pt>
                <c:pt idx="1335">
                  <c:v>14614.723000000004</c:v>
                </c:pt>
                <c:pt idx="1336">
                  <c:v>14563.44</c:v>
                </c:pt>
                <c:pt idx="1337">
                  <c:v>14557.026</c:v>
                </c:pt>
                <c:pt idx="1338">
                  <c:v>14526.038</c:v>
                </c:pt>
                <c:pt idx="1339">
                  <c:v>14486.849999999997</c:v>
                </c:pt>
                <c:pt idx="1340">
                  <c:v>14450.156000000001</c:v>
                </c:pt>
                <c:pt idx="1341">
                  <c:v>14426.978999999992</c:v>
                </c:pt>
                <c:pt idx="1342">
                  <c:v>14420.118</c:v>
                </c:pt>
                <c:pt idx="1343">
                  <c:v>14407.09</c:v>
                </c:pt>
                <c:pt idx="1344">
                  <c:v>14416.891</c:v>
                </c:pt>
                <c:pt idx="1345">
                  <c:v>14441.353999999992</c:v>
                </c:pt>
                <c:pt idx="1346">
                  <c:v>14454.754999999996</c:v>
                </c:pt>
                <c:pt idx="1347">
                  <c:v>14477.003000000002</c:v>
                </c:pt>
                <c:pt idx="1348">
                  <c:v>14471.855999999992</c:v>
                </c:pt>
                <c:pt idx="1349">
                  <c:v>14508.965999999995</c:v>
                </c:pt>
                <c:pt idx="1350">
                  <c:v>14558.571</c:v>
                </c:pt>
                <c:pt idx="1351">
                  <c:v>14570.746999999996</c:v>
                </c:pt>
                <c:pt idx="1352">
                  <c:v>14575.297</c:v>
                </c:pt>
                <c:pt idx="1353">
                  <c:v>14564.538</c:v>
                </c:pt>
                <c:pt idx="1354">
                  <c:v>14544.772999999996</c:v>
                </c:pt>
                <c:pt idx="1355">
                  <c:v>14582.65</c:v>
                </c:pt>
                <c:pt idx="1356">
                  <c:v>14585.215</c:v>
                </c:pt>
                <c:pt idx="1357">
                  <c:v>14580.744000000006</c:v>
                </c:pt>
                <c:pt idx="1358">
                  <c:v>14580.337</c:v>
                </c:pt>
                <c:pt idx="1359">
                  <c:v>14561.019</c:v>
                </c:pt>
                <c:pt idx="1360">
                  <c:v>14560.504999999996</c:v>
                </c:pt>
                <c:pt idx="1361">
                  <c:v>14604.264999999996</c:v>
                </c:pt>
                <c:pt idx="1362">
                  <c:v>14626.154</c:v>
                </c:pt>
                <c:pt idx="1363">
                  <c:v>14626.939</c:v>
                </c:pt>
                <c:pt idx="1364">
                  <c:v>14604.220000000003</c:v>
                </c:pt>
                <c:pt idx="1365">
                  <c:v>14656.956999999995</c:v>
                </c:pt>
                <c:pt idx="1366">
                  <c:v>14636.748000000003</c:v>
                </c:pt>
                <c:pt idx="1367">
                  <c:v>14631.230000000003</c:v>
                </c:pt>
                <c:pt idx="1368">
                  <c:v>14645.486999999992</c:v>
                </c:pt>
                <c:pt idx="1369">
                  <c:v>14673.97</c:v>
                </c:pt>
                <c:pt idx="1370">
                  <c:v>14683.04</c:v>
                </c:pt>
                <c:pt idx="1371">
                  <c:v>14651.794000000004</c:v>
                </c:pt>
                <c:pt idx="1372">
                  <c:v>14633.316999999992</c:v>
                </c:pt>
                <c:pt idx="1373">
                  <c:v>14670.766</c:v>
                </c:pt>
                <c:pt idx="1374">
                  <c:v>14648.325000000001</c:v>
                </c:pt>
                <c:pt idx="1375">
                  <c:v>14641.407999999992</c:v>
                </c:pt>
                <c:pt idx="1376">
                  <c:v>14664.968000000001</c:v>
                </c:pt>
                <c:pt idx="1377">
                  <c:v>14673.725</c:v>
                </c:pt>
                <c:pt idx="1378">
                  <c:v>14690.842000000002</c:v>
                </c:pt>
                <c:pt idx="1379">
                  <c:v>14681.919</c:v>
                </c:pt>
                <c:pt idx="1380">
                  <c:v>14670.187</c:v>
                </c:pt>
                <c:pt idx="1381">
                  <c:v>14713.09</c:v>
                </c:pt>
                <c:pt idx="1382">
                  <c:v>14766.362999999992</c:v>
                </c:pt>
                <c:pt idx="1383">
                  <c:v>14769.735000000002</c:v>
                </c:pt>
                <c:pt idx="1384">
                  <c:v>14776.572</c:v>
                </c:pt>
                <c:pt idx="1385">
                  <c:v>14762.974999999997</c:v>
                </c:pt>
                <c:pt idx="1386">
                  <c:v>14807.907999999992</c:v>
                </c:pt>
                <c:pt idx="1387">
                  <c:v>14830.98</c:v>
                </c:pt>
                <c:pt idx="1388">
                  <c:v>14817.178</c:v>
                </c:pt>
                <c:pt idx="1389">
                  <c:v>14824.734000000004</c:v>
                </c:pt>
                <c:pt idx="1390">
                  <c:v>14829.558000000001</c:v>
                </c:pt>
                <c:pt idx="1391">
                  <c:v>14794.681</c:v>
                </c:pt>
                <c:pt idx="1392">
                  <c:v>14787.195</c:v>
                </c:pt>
                <c:pt idx="1393">
                  <c:v>14808.367999999995</c:v>
                </c:pt>
                <c:pt idx="1394">
                  <c:v>14779.045</c:v>
                </c:pt>
                <c:pt idx="1395">
                  <c:v>14787.998</c:v>
                </c:pt>
                <c:pt idx="1396">
                  <c:v>14760.296</c:v>
                </c:pt>
                <c:pt idx="1397">
                  <c:v>14774.371999999992</c:v>
                </c:pt>
                <c:pt idx="1398">
                  <c:v>14774.143000000004</c:v>
                </c:pt>
                <c:pt idx="1399">
                  <c:v>14777.11</c:v>
                </c:pt>
                <c:pt idx="1400">
                  <c:v>14764.946</c:v>
                </c:pt>
                <c:pt idx="1401">
                  <c:v>14760.641000000003</c:v>
                </c:pt>
                <c:pt idx="1402">
                  <c:v>14814.931</c:v>
                </c:pt>
                <c:pt idx="1403">
                  <c:v>14817.429</c:v>
                </c:pt>
                <c:pt idx="1404">
                  <c:v>14865.887000000001</c:v>
                </c:pt>
                <c:pt idx="1405">
                  <c:v>14856.720000000003</c:v>
                </c:pt>
                <c:pt idx="1406">
                  <c:v>14867.083000000002</c:v>
                </c:pt>
                <c:pt idx="1407">
                  <c:v>14839.388999999992</c:v>
                </c:pt>
                <c:pt idx="1408">
                  <c:v>14850.112999999996</c:v>
                </c:pt>
                <c:pt idx="1409">
                  <c:v>14869.433000000005</c:v>
                </c:pt>
                <c:pt idx="1410">
                  <c:v>14879.974</c:v>
                </c:pt>
                <c:pt idx="1411">
                  <c:v>14902.331</c:v>
                </c:pt>
                <c:pt idx="1412">
                  <c:v>14922.638999999996</c:v>
                </c:pt>
                <c:pt idx="1413">
                  <c:v>14898.302</c:v>
                </c:pt>
                <c:pt idx="1414">
                  <c:v>14910.981</c:v>
                </c:pt>
                <c:pt idx="1415">
                  <c:v>14910.619000000002</c:v>
                </c:pt>
                <c:pt idx="1416">
                  <c:v>14945.799000000005</c:v>
                </c:pt>
                <c:pt idx="1417">
                  <c:v>14971.188</c:v>
                </c:pt>
                <c:pt idx="1418">
                  <c:v>14980.583000000002</c:v>
                </c:pt>
                <c:pt idx="1419">
                  <c:v>14986.825999999992</c:v>
                </c:pt>
                <c:pt idx="1420">
                  <c:v>15016.067999999992</c:v>
                </c:pt>
                <c:pt idx="1421">
                  <c:v>15057.636</c:v>
                </c:pt>
                <c:pt idx="1422">
                  <c:v>15052.115</c:v>
                </c:pt>
                <c:pt idx="1423">
                  <c:v>15008.834000000004</c:v>
                </c:pt>
                <c:pt idx="1424">
                  <c:v>15045.614000000003</c:v>
                </c:pt>
                <c:pt idx="1425">
                  <c:v>15031.236999999996</c:v>
                </c:pt>
                <c:pt idx="1426">
                  <c:v>15060.615</c:v>
                </c:pt>
                <c:pt idx="1427">
                  <c:v>15030.749000000003</c:v>
                </c:pt>
                <c:pt idx="1428">
                  <c:v>15036.928</c:v>
                </c:pt>
                <c:pt idx="1429">
                  <c:v>14998.058000000001</c:v>
                </c:pt>
                <c:pt idx="1430">
                  <c:v>14986.730000000003</c:v>
                </c:pt>
                <c:pt idx="1431">
                  <c:v>15003.722000000003</c:v>
                </c:pt>
                <c:pt idx="1432">
                  <c:v>15006.007</c:v>
                </c:pt>
                <c:pt idx="1433">
                  <c:v>15001.050999999992</c:v>
                </c:pt>
                <c:pt idx="1434">
                  <c:v>15024.984</c:v>
                </c:pt>
                <c:pt idx="1435">
                  <c:v>15046.633000000003</c:v>
                </c:pt>
                <c:pt idx="1436">
                  <c:v>15029.933999999996</c:v>
                </c:pt>
                <c:pt idx="1437">
                  <c:v>15017.465999999995</c:v>
                </c:pt>
                <c:pt idx="1438">
                  <c:v>15064.492</c:v>
                </c:pt>
                <c:pt idx="1439">
                  <c:v>15073.004000000004</c:v>
                </c:pt>
                <c:pt idx="1440">
                  <c:v>15051.647000000004</c:v>
                </c:pt>
                <c:pt idx="1441">
                  <c:v>15025.308000000001</c:v>
                </c:pt>
                <c:pt idx="1442">
                  <c:v>15022.275</c:v>
                </c:pt>
                <c:pt idx="1443">
                  <c:v>15027.808999999992</c:v>
                </c:pt>
                <c:pt idx="1444">
                  <c:v>15001.505999999992</c:v>
                </c:pt>
                <c:pt idx="1445">
                  <c:v>14945.164000000002</c:v>
                </c:pt>
                <c:pt idx="1446">
                  <c:v>14919.646000000002</c:v>
                </c:pt>
                <c:pt idx="1447">
                  <c:v>14937.237999999996</c:v>
                </c:pt>
                <c:pt idx="1448">
                  <c:v>14927.201999999996</c:v>
                </c:pt>
                <c:pt idx="1449">
                  <c:v>14981.374999999995</c:v>
                </c:pt>
                <c:pt idx="1450">
                  <c:v>15030.824000000002</c:v>
                </c:pt>
                <c:pt idx="1451">
                  <c:v>15082.227000000004</c:v>
                </c:pt>
                <c:pt idx="1452">
                  <c:v>15079.286</c:v>
                </c:pt>
                <c:pt idx="1453">
                  <c:v>15107.442999999996</c:v>
                </c:pt>
                <c:pt idx="1454">
                  <c:v>15158.616</c:v>
                </c:pt>
                <c:pt idx="1455">
                  <c:v>15199.858999999995</c:v>
                </c:pt>
                <c:pt idx="1456">
                  <c:v>15228.754999999996</c:v>
                </c:pt>
                <c:pt idx="1457">
                  <c:v>15235.94</c:v>
                </c:pt>
                <c:pt idx="1458">
                  <c:v>15300.815000000001</c:v>
                </c:pt>
                <c:pt idx="1459">
                  <c:v>15368.541999999996</c:v>
                </c:pt>
                <c:pt idx="1460">
                  <c:v>15468.763000000004</c:v>
                </c:pt>
                <c:pt idx="1461">
                  <c:v>15543.369999999995</c:v>
                </c:pt>
                <c:pt idx="1462">
                  <c:v>15663.412</c:v>
                </c:pt>
                <c:pt idx="1463">
                  <c:v>15794.355999999992</c:v>
                </c:pt>
                <c:pt idx="1464">
                  <c:v>15898.644000000004</c:v>
                </c:pt>
                <c:pt idx="1465">
                  <c:v>15952.69</c:v>
                </c:pt>
                <c:pt idx="1466">
                  <c:v>15952.393</c:v>
                </c:pt>
                <c:pt idx="1467">
                  <c:v>15885.224000000004</c:v>
                </c:pt>
                <c:pt idx="1468">
                  <c:v>15765.540999999996</c:v>
                </c:pt>
                <c:pt idx="1469">
                  <c:v>15667.108</c:v>
                </c:pt>
                <c:pt idx="1470">
                  <c:v>15546.138000000004</c:v>
                </c:pt>
                <c:pt idx="1471">
                  <c:v>15448.495999999992</c:v>
                </c:pt>
                <c:pt idx="1472">
                  <c:v>15468.987999999992</c:v>
                </c:pt>
                <c:pt idx="1473">
                  <c:v>15373.8</c:v>
                </c:pt>
                <c:pt idx="1474">
                  <c:v>15356.339</c:v>
                </c:pt>
                <c:pt idx="1475">
                  <c:v>15369.378000000001</c:v>
                </c:pt>
                <c:pt idx="1476">
                  <c:v>15378.356999999993</c:v>
                </c:pt>
                <c:pt idx="1477">
                  <c:v>15365.11</c:v>
                </c:pt>
                <c:pt idx="1478">
                  <c:v>15370.924999999996</c:v>
                </c:pt>
                <c:pt idx="1479">
                  <c:v>15389.985000000001</c:v>
                </c:pt>
                <c:pt idx="1480">
                  <c:v>15362.317999999992</c:v>
                </c:pt>
                <c:pt idx="1481">
                  <c:v>15348.725</c:v>
                </c:pt>
                <c:pt idx="1482">
                  <c:v>15333.438</c:v>
                </c:pt>
                <c:pt idx="1483">
                  <c:v>15304.403</c:v>
                </c:pt>
                <c:pt idx="1484">
                  <c:v>15260.668</c:v>
                </c:pt>
                <c:pt idx="1485">
                  <c:v>15269.314</c:v>
                </c:pt>
                <c:pt idx="1486">
                  <c:v>15294.183999999996</c:v>
                </c:pt>
                <c:pt idx="1487">
                  <c:v>15294.305999999995</c:v>
                </c:pt>
                <c:pt idx="1488">
                  <c:v>15301.147999999996</c:v>
                </c:pt>
                <c:pt idx="1489">
                  <c:v>15297.7</c:v>
                </c:pt>
                <c:pt idx="1490">
                  <c:v>15266.704000000003</c:v>
                </c:pt>
                <c:pt idx="1491">
                  <c:v>15255.798000000004</c:v>
                </c:pt>
                <c:pt idx="1492">
                  <c:v>15296.853999999992</c:v>
                </c:pt>
                <c:pt idx="1493">
                  <c:v>15315.022000000004</c:v>
                </c:pt>
                <c:pt idx="1494">
                  <c:v>15289.696</c:v>
                </c:pt>
                <c:pt idx="1495">
                  <c:v>15309.093000000004</c:v>
                </c:pt>
                <c:pt idx="1496">
                  <c:v>15324.61</c:v>
                </c:pt>
                <c:pt idx="1497">
                  <c:v>15323.034000000003</c:v>
                </c:pt>
                <c:pt idx="1498">
                  <c:v>15342.584000000004</c:v>
                </c:pt>
                <c:pt idx="1499">
                  <c:v>15342.82</c:v>
                </c:pt>
                <c:pt idx="1500">
                  <c:v>15341.415000000001</c:v>
                </c:pt>
                <c:pt idx="1501">
                  <c:v>15349.147000000004</c:v>
                </c:pt>
                <c:pt idx="1502">
                  <c:v>15366.981</c:v>
                </c:pt>
                <c:pt idx="1503">
                  <c:v>15389.474999999997</c:v>
                </c:pt>
                <c:pt idx="1504">
                  <c:v>15401.786</c:v>
                </c:pt>
                <c:pt idx="1505">
                  <c:v>15391.504000000004</c:v>
                </c:pt>
                <c:pt idx="1506">
                  <c:v>15370.564</c:v>
                </c:pt>
                <c:pt idx="1507">
                  <c:v>15375.576999999992</c:v>
                </c:pt>
                <c:pt idx="1508">
                  <c:v>15406.790999999996</c:v>
                </c:pt>
                <c:pt idx="1509">
                  <c:v>15394.938</c:v>
                </c:pt>
                <c:pt idx="1510">
                  <c:v>15411.831</c:v>
                </c:pt>
                <c:pt idx="1511">
                  <c:v>15468.683000000005</c:v>
                </c:pt>
                <c:pt idx="1512">
                  <c:v>15492.304999999995</c:v>
                </c:pt>
                <c:pt idx="1513">
                  <c:v>15489.965999999995</c:v>
                </c:pt>
                <c:pt idx="1514">
                  <c:v>15487.901</c:v>
                </c:pt>
                <c:pt idx="1515">
                  <c:v>15501.763999999996</c:v>
                </c:pt>
                <c:pt idx="1516">
                  <c:v>15541.871999999992</c:v>
                </c:pt>
                <c:pt idx="1517">
                  <c:v>15594.087</c:v>
                </c:pt>
                <c:pt idx="1518">
                  <c:v>15620.708000000002</c:v>
                </c:pt>
                <c:pt idx="1519">
                  <c:v>15637.392</c:v>
                </c:pt>
                <c:pt idx="1520">
                  <c:v>15701.111000000004</c:v>
                </c:pt>
                <c:pt idx="1521">
                  <c:v>15720.718000000004</c:v>
                </c:pt>
                <c:pt idx="1522">
                  <c:v>15807.849999999997</c:v>
                </c:pt>
                <c:pt idx="1523">
                  <c:v>15846.178</c:v>
                </c:pt>
                <c:pt idx="1524">
                  <c:v>15912.234000000004</c:v>
                </c:pt>
                <c:pt idx="1525">
                  <c:v>15975.727000000004</c:v>
                </c:pt>
                <c:pt idx="1526">
                  <c:v>16018.627</c:v>
                </c:pt>
                <c:pt idx="1527">
                  <c:v>16041.96</c:v>
                </c:pt>
                <c:pt idx="1528">
                  <c:v>16048.531000000004</c:v>
                </c:pt>
                <c:pt idx="1529">
                  <c:v>16029.941999999995</c:v>
                </c:pt>
                <c:pt idx="1530">
                  <c:v>16020.342000000002</c:v>
                </c:pt>
                <c:pt idx="1531">
                  <c:v>15949.079</c:v>
                </c:pt>
                <c:pt idx="1532">
                  <c:v>15888.540999999996</c:v>
                </c:pt>
                <c:pt idx="1533">
                  <c:v>15852.716</c:v>
                </c:pt>
                <c:pt idx="1534">
                  <c:v>15847.454</c:v>
                </c:pt>
                <c:pt idx="1535">
                  <c:v>15816.353999999992</c:v>
                </c:pt>
                <c:pt idx="1536">
                  <c:v>15786.880999999992</c:v>
                </c:pt>
                <c:pt idx="1537">
                  <c:v>15775.484</c:v>
                </c:pt>
                <c:pt idx="1538">
                  <c:v>15751.01</c:v>
                </c:pt>
                <c:pt idx="1539">
                  <c:v>15746.385999999995</c:v>
                </c:pt>
                <c:pt idx="1540">
                  <c:v>15766.539000000002</c:v>
                </c:pt>
                <c:pt idx="1541">
                  <c:v>15846.021000000002</c:v>
                </c:pt>
                <c:pt idx="1542">
                  <c:v>15795.039000000002</c:v>
                </c:pt>
                <c:pt idx="1543">
                  <c:v>15812.851000000001</c:v>
                </c:pt>
                <c:pt idx="1544">
                  <c:v>15806.485000000001</c:v>
                </c:pt>
                <c:pt idx="1545">
                  <c:v>15782.905000000001</c:v>
                </c:pt>
                <c:pt idx="1546">
                  <c:v>15781.39</c:v>
                </c:pt>
                <c:pt idx="1547">
                  <c:v>15816.498</c:v>
                </c:pt>
                <c:pt idx="1548">
                  <c:v>15831.206</c:v>
                </c:pt>
                <c:pt idx="1549">
                  <c:v>15808.135</c:v>
                </c:pt>
                <c:pt idx="1550">
                  <c:v>15824.378000000001</c:v>
                </c:pt>
                <c:pt idx="1551">
                  <c:v>15856.255999999992</c:v>
                </c:pt>
                <c:pt idx="1552">
                  <c:v>15888.454</c:v>
                </c:pt>
                <c:pt idx="1553">
                  <c:v>15879.41</c:v>
                </c:pt>
                <c:pt idx="1554">
                  <c:v>15861.965999999995</c:v>
                </c:pt>
                <c:pt idx="1555">
                  <c:v>15840.799000000005</c:v>
                </c:pt>
                <c:pt idx="1556">
                  <c:v>15886.173000000004</c:v>
                </c:pt>
                <c:pt idx="1557">
                  <c:v>15911.093999999996</c:v>
                </c:pt>
                <c:pt idx="1558">
                  <c:v>15924.563</c:v>
                </c:pt>
                <c:pt idx="1559">
                  <c:v>15947.796</c:v>
                </c:pt>
                <c:pt idx="1560">
                  <c:v>15953.938</c:v>
                </c:pt>
                <c:pt idx="1561">
                  <c:v>15957.365999999993</c:v>
                </c:pt>
                <c:pt idx="1562">
                  <c:v>16012.187</c:v>
                </c:pt>
                <c:pt idx="1563">
                  <c:v>15990.209000000004</c:v>
                </c:pt>
                <c:pt idx="1564">
                  <c:v>15948.049000000005</c:v>
                </c:pt>
                <c:pt idx="1565">
                  <c:v>16007.929</c:v>
                </c:pt>
                <c:pt idx="1566">
                  <c:v>16043.151</c:v>
                </c:pt>
                <c:pt idx="1567">
                  <c:v>16025.117</c:v>
                </c:pt>
                <c:pt idx="1568">
                  <c:v>16009.761</c:v>
                </c:pt>
                <c:pt idx="1569">
                  <c:v>16006.6</c:v>
                </c:pt>
                <c:pt idx="1570">
                  <c:v>16012.286</c:v>
                </c:pt>
                <c:pt idx="1571">
                  <c:v>16013.031999999996</c:v>
                </c:pt>
                <c:pt idx="1572">
                  <c:v>16020.477000000001</c:v>
                </c:pt>
                <c:pt idx="1573">
                  <c:v>16061.362999999992</c:v>
                </c:pt>
                <c:pt idx="1574">
                  <c:v>16097.927</c:v>
                </c:pt>
                <c:pt idx="1575">
                  <c:v>16061.798000000004</c:v>
                </c:pt>
                <c:pt idx="1576">
                  <c:v>16109.854999999994</c:v>
                </c:pt>
                <c:pt idx="1577">
                  <c:v>16085.804999999995</c:v>
                </c:pt>
                <c:pt idx="1578">
                  <c:v>16072.191999999995</c:v>
                </c:pt>
                <c:pt idx="1579">
                  <c:v>16106.279</c:v>
                </c:pt>
                <c:pt idx="1580">
                  <c:v>16113.968999999992</c:v>
                </c:pt>
                <c:pt idx="1581">
                  <c:v>16131.106</c:v>
                </c:pt>
                <c:pt idx="1582">
                  <c:v>16104.172</c:v>
                </c:pt>
                <c:pt idx="1583">
                  <c:v>16126.525</c:v>
                </c:pt>
                <c:pt idx="1584">
                  <c:v>16202.843000000004</c:v>
                </c:pt>
                <c:pt idx="1585">
                  <c:v>16209.796</c:v>
                </c:pt>
                <c:pt idx="1586">
                  <c:v>16205.084000000004</c:v>
                </c:pt>
                <c:pt idx="1587">
                  <c:v>16207.455999999993</c:v>
                </c:pt>
                <c:pt idx="1588">
                  <c:v>16233.736000000004</c:v>
                </c:pt>
                <c:pt idx="1589">
                  <c:v>16195.441000000004</c:v>
                </c:pt>
                <c:pt idx="1590">
                  <c:v>16219.33</c:v>
                </c:pt>
                <c:pt idx="1591">
                  <c:v>16227.328</c:v>
                </c:pt>
                <c:pt idx="1592">
                  <c:v>16241.313</c:v>
                </c:pt>
                <c:pt idx="1593">
                  <c:v>16265.349</c:v>
                </c:pt>
                <c:pt idx="1594">
                  <c:v>16269.736000000004</c:v>
                </c:pt>
                <c:pt idx="1595">
                  <c:v>16280.109</c:v>
                </c:pt>
                <c:pt idx="1596">
                  <c:v>16273.355999999992</c:v>
                </c:pt>
                <c:pt idx="1597">
                  <c:v>16246.258</c:v>
                </c:pt>
                <c:pt idx="1598">
                  <c:v>16268.982</c:v>
                </c:pt>
                <c:pt idx="1599">
                  <c:v>16305.814</c:v>
                </c:pt>
                <c:pt idx="1600">
                  <c:v>16356.42</c:v>
                </c:pt>
                <c:pt idx="1601">
                  <c:v>16319.56</c:v>
                </c:pt>
                <c:pt idx="1602">
                  <c:v>16350.688</c:v>
                </c:pt>
                <c:pt idx="1603">
                  <c:v>16365.505999999992</c:v>
                </c:pt>
                <c:pt idx="1604">
                  <c:v>16346.091</c:v>
                </c:pt>
                <c:pt idx="1605">
                  <c:v>16355.088</c:v>
                </c:pt>
                <c:pt idx="1606">
                  <c:v>16417.381000000001</c:v>
                </c:pt>
                <c:pt idx="1607">
                  <c:v>16423.66</c:v>
                </c:pt>
                <c:pt idx="1608">
                  <c:v>16410.105</c:v>
                </c:pt>
                <c:pt idx="1609">
                  <c:v>16433.596000000001</c:v>
                </c:pt>
                <c:pt idx="1610">
                  <c:v>16448.351999999992</c:v>
                </c:pt>
                <c:pt idx="1611">
                  <c:v>16448.766000000007</c:v>
                </c:pt>
                <c:pt idx="1612">
                  <c:v>16479.953000000001</c:v>
                </c:pt>
                <c:pt idx="1613">
                  <c:v>16459.759999999991</c:v>
                </c:pt>
                <c:pt idx="1614">
                  <c:v>16488.596000000001</c:v>
                </c:pt>
                <c:pt idx="1615">
                  <c:v>16453.502</c:v>
                </c:pt>
                <c:pt idx="1616">
                  <c:v>16487.953000000001</c:v>
                </c:pt>
                <c:pt idx="1617">
                  <c:v>16519.021000000001</c:v>
                </c:pt>
                <c:pt idx="1618">
                  <c:v>16553.607</c:v>
                </c:pt>
                <c:pt idx="1619">
                  <c:v>16542.851999999992</c:v>
                </c:pt>
                <c:pt idx="1620">
                  <c:v>16565.925999999999</c:v>
                </c:pt>
                <c:pt idx="1621">
                  <c:v>16582.478999999999</c:v>
                </c:pt>
                <c:pt idx="1622">
                  <c:v>16570.266000000007</c:v>
                </c:pt>
                <c:pt idx="1623">
                  <c:v>16595.967000000008</c:v>
                </c:pt>
                <c:pt idx="1624">
                  <c:v>16641.453000000001</c:v>
                </c:pt>
                <c:pt idx="1625">
                  <c:v>16651.023000000001</c:v>
                </c:pt>
                <c:pt idx="1626">
                  <c:v>16709.002</c:v>
                </c:pt>
                <c:pt idx="1627">
                  <c:v>16693.616999999991</c:v>
                </c:pt>
                <c:pt idx="1628">
                  <c:v>16730.221000000001</c:v>
                </c:pt>
                <c:pt idx="1629">
                  <c:v>16702.425999999999</c:v>
                </c:pt>
                <c:pt idx="1630">
                  <c:v>16689.035</c:v>
                </c:pt>
                <c:pt idx="1631">
                  <c:v>16700.596000000001</c:v>
                </c:pt>
                <c:pt idx="1632">
                  <c:v>16724.495999999999</c:v>
                </c:pt>
                <c:pt idx="1633">
                  <c:v>16752.66</c:v>
                </c:pt>
                <c:pt idx="1634">
                  <c:v>16776.025000000001</c:v>
                </c:pt>
                <c:pt idx="1635">
                  <c:v>16793.373</c:v>
                </c:pt>
                <c:pt idx="1636">
                  <c:v>16809.094000000001</c:v>
                </c:pt>
                <c:pt idx="1637">
                  <c:v>16806.599999999991</c:v>
                </c:pt>
                <c:pt idx="1638">
                  <c:v>16781.734</c:v>
                </c:pt>
                <c:pt idx="1639">
                  <c:v>16806.745999999999</c:v>
                </c:pt>
                <c:pt idx="1640">
                  <c:v>16833.971000000001</c:v>
                </c:pt>
                <c:pt idx="1641">
                  <c:v>16849.923999999999</c:v>
                </c:pt>
                <c:pt idx="1642">
                  <c:v>16865.502</c:v>
                </c:pt>
                <c:pt idx="1643">
                  <c:v>16843.947000000007</c:v>
                </c:pt>
                <c:pt idx="1644">
                  <c:v>16886.641</c:v>
                </c:pt>
                <c:pt idx="1645">
                  <c:v>16890.923999999999</c:v>
                </c:pt>
                <c:pt idx="1646">
                  <c:v>16921.476999999999</c:v>
                </c:pt>
                <c:pt idx="1647">
                  <c:v>16926.717000000001</c:v>
                </c:pt>
                <c:pt idx="1648">
                  <c:v>16948.138999999996</c:v>
                </c:pt>
                <c:pt idx="1649">
                  <c:v>16967.601999999992</c:v>
                </c:pt>
                <c:pt idx="1650">
                  <c:v>16949.396000000001</c:v>
                </c:pt>
                <c:pt idx="1651">
                  <c:v>16975.006000000001</c:v>
                </c:pt>
                <c:pt idx="1652">
                  <c:v>17047.963000000007</c:v>
                </c:pt>
                <c:pt idx="1653">
                  <c:v>17020.574000000001</c:v>
                </c:pt>
                <c:pt idx="1654">
                  <c:v>17067.990000000005</c:v>
                </c:pt>
                <c:pt idx="1655">
                  <c:v>17078.280999999999</c:v>
                </c:pt>
                <c:pt idx="1656">
                  <c:v>17078.351999999992</c:v>
                </c:pt>
                <c:pt idx="1657">
                  <c:v>17083.669999999991</c:v>
                </c:pt>
                <c:pt idx="1658">
                  <c:v>17087.849999999991</c:v>
                </c:pt>
                <c:pt idx="1659">
                  <c:v>17070.138999999996</c:v>
                </c:pt>
                <c:pt idx="1660">
                  <c:v>17120.188999999998</c:v>
                </c:pt>
                <c:pt idx="1661">
                  <c:v>17166.550999999996</c:v>
                </c:pt>
                <c:pt idx="1662">
                  <c:v>17155.23</c:v>
                </c:pt>
                <c:pt idx="1663">
                  <c:v>17151.758000000005</c:v>
                </c:pt>
                <c:pt idx="1664">
                  <c:v>17174.553</c:v>
                </c:pt>
                <c:pt idx="1665">
                  <c:v>17186.502</c:v>
                </c:pt>
                <c:pt idx="1666">
                  <c:v>17213.900000000001</c:v>
                </c:pt>
                <c:pt idx="1667">
                  <c:v>17250.752</c:v>
                </c:pt>
                <c:pt idx="1668">
                  <c:v>17250.07</c:v>
                </c:pt>
                <c:pt idx="1669">
                  <c:v>17302.710999999996</c:v>
                </c:pt>
                <c:pt idx="1670">
                  <c:v>17228.923999999999</c:v>
                </c:pt>
                <c:pt idx="1671">
                  <c:v>17271.358999999997</c:v>
                </c:pt>
                <c:pt idx="1672">
                  <c:v>17310.752</c:v>
                </c:pt>
                <c:pt idx="1673">
                  <c:v>17315.508000000005</c:v>
                </c:pt>
                <c:pt idx="1674">
                  <c:v>17346.313999999991</c:v>
                </c:pt>
                <c:pt idx="1675">
                  <c:v>17381.775000000001</c:v>
                </c:pt>
                <c:pt idx="1676">
                  <c:v>17381.738000000001</c:v>
                </c:pt>
                <c:pt idx="1677">
                  <c:v>17367.478999999999</c:v>
                </c:pt>
                <c:pt idx="1678">
                  <c:v>17388.076000000001</c:v>
                </c:pt>
                <c:pt idx="1679">
                  <c:v>17415.971000000001</c:v>
                </c:pt>
                <c:pt idx="1680">
                  <c:v>17421.41</c:v>
                </c:pt>
                <c:pt idx="1681">
                  <c:v>17441.761999999999</c:v>
                </c:pt>
                <c:pt idx="1682">
                  <c:v>17454.580000000005</c:v>
                </c:pt>
                <c:pt idx="1683">
                  <c:v>17470.342000000001</c:v>
                </c:pt>
                <c:pt idx="1684">
                  <c:v>17498.186000000005</c:v>
                </c:pt>
                <c:pt idx="1685">
                  <c:v>17491.953000000001</c:v>
                </c:pt>
                <c:pt idx="1686">
                  <c:v>17541.386999999999</c:v>
                </c:pt>
                <c:pt idx="1687">
                  <c:v>17586.460999999999</c:v>
                </c:pt>
                <c:pt idx="1688">
                  <c:v>17592.620999999996</c:v>
                </c:pt>
                <c:pt idx="1689">
                  <c:v>17604.002</c:v>
                </c:pt>
                <c:pt idx="1690">
                  <c:v>17600.57</c:v>
                </c:pt>
                <c:pt idx="1691">
                  <c:v>17619.998000000007</c:v>
                </c:pt>
                <c:pt idx="1692">
                  <c:v>17642.705000000005</c:v>
                </c:pt>
                <c:pt idx="1693">
                  <c:v>17621.482000000007</c:v>
                </c:pt>
                <c:pt idx="1694">
                  <c:v>17621.601999999992</c:v>
                </c:pt>
                <c:pt idx="1695">
                  <c:v>17667.208999999999</c:v>
                </c:pt>
                <c:pt idx="1696">
                  <c:v>17677.418000000001</c:v>
                </c:pt>
                <c:pt idx="1697">
                  <c:v>17676.16</c:v>
                </c:pt>
                <c:pt idx="1698">
                  <c:v>17692.668000000001</c:v>
                </c:pt>
                <c:pt idx="1699">
                  <c:v>17685.766000000007</c:v>
                </c:pt>
                <c:pt idx="1700">
                  <c:v>17736.925999999999</c:v>
                </c:pt>
                <c:pt idx="1701">
                  <c:v>17758.002</c:v>
                </c:pt>
                <c:pt idx="1702">
                  <c:v>17764.713</c:v>
                </c:pt>
                <c:pt idx="1703">
                  <c:v>17748.105</c:v>
                </c:pt>
                <c:pt idx="1704">
                  <c:v>17810.465000000007</c:v>
                </c:pt>
                <c:pt idx="1705">
                  <c:v>17838.030999999992</c:v>
                </c:pt>
                <c:pt idx="1706">
                  <c:v>17850.52</c:v>
                </c:pt>
                <c:pt idx="1707">
                  <c:v>17829.18</c:v>
                </c:pt>
                <c:pt idx="1708">
                  <c:v>17832.956999999999</c:v>
                </c:pt>
                <c:pt idx="1709">
                  <c:v>17868.215</c:v>
                </c:pt>
                <c:pt idx="1710">
                  <c:v>17891.333999999992</c:v>
                </c:pt>
                <c:pt idx="1711">
                  <c:v>17896.125</c:v>
                </c:pt>
                <c:pt idx="1712">
                  <c:v>17903.195</c:v>
                </c:pt>
                <c:pt idx="1713">
                  <c:v>17903.618999999992</c:v>
                </c:pt>
                <c:pt idx="1714">
                  <c:v>17893.361000000001</c:v>
                </c:pt>
                <c:pt idx="1715">
                  <c:v>17953.488000000008</c:v>
                </c:pt>
                <c:pt idx="1716">
                  <c:v>17955.553</c:v>
                </c:pt>
                <c:pt idx="1717">
                  <c:v>17965.035</c:v>
                </c:pt>
                <c:pt idx="1718">
                  <c:v>17963.822</c:v>
                </c:pt>
                <c:pt idx="1719">
                  <c:v>17997.710999999996</c:v>
                </c:pt>
                <c:pt idx="1720">
                  <c:v>18000.807000000001</c:v>
                </c:pt>
                <c:pt idx="1721">
                  <c:v>17996.103999999996</c:v>
                </c:pt>
                <c:pt idx="1722">
                  <c:v>18009.473000000005</c:v>
                </c:pt>
                <c:pt idx="1723">
                  <c:v>18042.025000000001</c:v>
                </c:pt>
                <c:pt idx="1724">
                  <c:v>18054.062999999998</c:v>
                </c:pt>
                <c:pt idx="1725">
                  <c:v>18071.815999999992</c:v>
                </c:pt>
                <c:pt idx="1726">
                  <c:v>18098.815999999992</c:v>
                </c:pt>
                <c:pt idx="1727">
                  <c:v>18108.807000000001</c:v>
                </c:pt>
                <c:pt idx="1728">
                  <c:v>18108.037</c:v>
                </c:pt>
                <c:pt idx="1729">
                  <c:v>18122.118999999992</c:v>
                </c:pt>
                <c:pt idx="1730">
                  <c:v>18139.308999999997</c:v>
                </c:pt>
                <c:pt idx="1731">
                  <c:v>18133.745999999999</c:v>
                </c:pt>
                <c:pt idx="1732">
                  <c:v>18153.092000000001</c:v>
                </c:pt>
                <c:pt idx="1733">
                  <c:v>18138.567999999999</c:v>
                </c:pt>
                <c:pt idx="1734">
                  <c:v>18164.18</c:v>
                </c:pt>
                <c:pt idx="1735">
                  <c:v>18190.905999999999</c:v>
                </c:pt>
                <c:pt idx="1736">
                  <c:v>18226.706999999999</c:v>
                </c:pt>
                <c:pt idx="1737">
                  <c:v>18234.588000000007</c:v>
                </c:pt>
                <c:pt idx="1738">
                  <c:v>18224.705000000005</c:v>
                </c:pt>
                <c:pt idx="1739">
                  <c:v>18220.937999999998</c:v>
                </c:pt>
                <c:pt idx="1740">
                  <c:v>18194.857</c:v>
                </c:pt>
                <c:pt idx="1741">
                  <c:v>18209.085999999999</c:v>
                </c:pt>
                <c:pt idx="1742">
                  <c:v>18260.963000000007</c:v>
                </c:pt>
                <c:pt idx="1743">
                  <c:v>18287.416000000001</c:v>
                </c:pt>
                <c:pt idx="1744">
                  <c:v>18275.562999999998</c:v>
                </c:pt>
                <c:pt idx="1745">
                  <c:v>18261.625</c:v>
                </c:pt>
                <c:pt idx="1746">
                  <c:v>18258.666000000001</c:v>
                </c:pt>
                <c:pt idx="1747">
                  <c:v>18256.918000000001</c:v>
                </c:pt>
                <c:pt idx="1748">
                  <c:v>18253.535</c:v>
                </c:pt>
                <c:pt idx="1749">
                  <c:v>18257.149999999994</c:v>
                </c:pt>
                <c:pt idx="1750">
                  <c:v>18309.275000000001</c:v>
                </c:pt>
                <c:pt idx="1751">
                  <c:v>18282.838</c:v>
                </c:pt>
                <c:pt idx="1752">
                  <c:v>18297.004000000001</c:v>
                </c:pt>
                <c:pt idx="1753">
                  <c:v>18321.080000000005</c:v>
                </c:pt>
                <c:pt idx="1754">
                  <c:v>18341.178</c:v>
                </c:pt>
                <c:pt idx="1755">
                  <c:v>18342.618999999992</c:v>
                </c:pt>
                <c:pt idx="1756">
                  <c:v>18327.363000000001</c:v>
                </c:pt>
                <c:pt idx="1757">
                  <c:v>18360.741999999998</c:v>
                </c:pt>
                <c:pt idx="1758">
                  <c:v>18383.491999999998</c:v>
                </c:pt>
                <c:pt idx="1759">
                  <c:v>18364.421999999999</c:v>
                </c:pt>
                <c:pt idx="1760">
                  <c:v>18376.322</c:v>
                </c:pt>
                <c:pt idx="1761">
                  <c:v>18379.502</c:v>
                </c:pt>
                <c:pt idx="1762">
                  <c:v>18405.898000000001</c:v>
                </c:pt>
                <c:pt idx="1763">
                  <c:v>18414.544999999998</c:v>
                </c:pt>
                <c:pt idx="1764">
                  <c:v>18404.923999999999</c:v>
                </c:pt>
                <c:pt idx="1765">
                  <c:v>18429.75</c:v>
                </c:pt>
                <c:pt idx="1766">
                  <c:v>18430.178</c:v>
                </c:pt>
                <c:pt idx="1767">
                  <c:v>18408.396000000001</c:v>
                </c:pt>
                <c:pt idx="1768">
                  <c:v>18422.02</c:v>
                </c:pt>
                <c:pt idx="1769">
                  <c:v>18426.673999999992</c:v>
                </c:pt>
                <c:pt idx="1770">
                  <c:v>18442.775000000001</c:v>
                </c:pt>
                <c:pt idx="1771">
                  <c:v>18456.218999999997</c:v>
                </c:pt>
                <c:pt idx="1772">
                  <c:v>18449.842000000001</c:v>
                </c:pt>
                <c:pt idx="1773">
                  <c:v>18498.268000000007</c:v>
                </c:pt>
                <c:pt idx="1774">
                  <c:v>18486.092000000001</c:v>
                </c:pt>
                <c:pt idx="1775">
                  <c:v>18504.842000000001</c:v>
                </c:pt>
                <c:pt idx="1776">
                  <c:v>18499.187999999998</c:v>
                </c:pt>
                <c:pt idx="1777">
                  <c:v>18471.928000000007</c:v>
                </c:pt>
                <c:pt idx="1778">
                  <c:v>18485.293000000001</c:v>
                </c:pt>
                <c:pt idx="1779">
                  <c:v>18528.768000000007</c:v>
                </c:pt>
                <c:pt idx="1780">
                  <c:v>18526.541000000001</c:v>
                </c:pt>
                <c:pt idx="1781">
                  <c:v>18523.653999999991</c:v>
                </c:pt>
                <c:pt idx="1782">
                  <c:v>18513.182000000001</c:v>
                </c:pt>
                <c:pt idx="1783">
                  <c:v>18496.508000000005</c:v>
                </c:pt>
                <c:pt idx="1784">
                  <c:v>18503.710999999996</c:v>
                </c:pt>
                <c:pt idx="1785">
                  <c:v>18511.734</c:v>
                </c:pt>
                <c:pt idx="1786">
                  <c:v>18505.153999999991</c:v>
                </c:pt>
                <c:pt idx="1787">
                  <c:v>18528.743999999999</c:v>
                </c:pt>
                <c:pt idx="1788">
                  <c:v>18573.254000000001</c:v>
                </c:pt>
                <c:pt idx="1789">
                  <c:v>18538.675999999996</c:v>
                </c:pt>
                <c:pt idx="1790">
                  <c:v>18536.486000000008</c:v>
                </c:pt>
                <c:pt idx="1791">
                  <c:v>18548.373</c:v>
                </c:pt>
                <c:pt idx="1792">
                  <c:v>18512.331999999991</c:v>
                </c:pt>
                <c:pt idx="1793">
                  <c:v>18411.855</c:v>
                </c:pt>
                <c:pt idx="1794">
                  <c:v>18418.511999999992</c:v>
                </c:pt>
                <c:pt idx="1795">
                  <c:v>18428.107</c:v>
                </c:pt>
                <c:pt idx="1796">
                  <c:v>18413.718999999997</c:v>
                </c:pt>
                <c:pt idx="1797">
                  <c:v>18416.041000000001</c:v>
                </c:pt>
                <c:pt idx="1798">
                  <c:v>18414.535</c:v>
                </c:pt>
                <c:pt idx="1799">
                  <c:v>18486.563999999998</c:v>
                </c:pt>
                <c:pt idx="1800">
                  <c:v>18534.447000000007</c:v>
                </c:pt>
                <c:pt idx="1801">
                  <c:v>18555.666000000001</c:v>
                </c:pt>
                <c:pt idx="1802">
                  <c:v>18579.728999999999</c:v>
                </c:pt>
                <c:pt idx="1803">
                  <c:v>18605.740000000005</c:v>
                </c:pt>
                <c:pt idx="1804">
                  <c:v>18622.238000000001</c:v>
                </c:pt>
                <c:pt idx="1805">
                  <c:v>18615.508000000005</c:v>
                </c:pt>
                <c:pt idx="1806">
                  <c:v>18592.936000000005</c:v>
                </c:pt>
                <c:pt idx="1807">
                  <c:v>18594.558999999997</c:v>
                </c:pt>
                <c:pt idx="1808">
                  <c:v>18625.151999999991</c:v>
                </c:pt>
                <c:pt idx="1809">
                  <c:v>18640.396000000001</c:v>
                </c:pt>
                <c:pt idx="1810">
                  <c:v>18630.780999999999</c:v>
                </c:pt>
                <c:pt idx="1811">
                  <c:v>18604.993999999999</c:v>
                </c:pt>
                <c:pt idx="1812">
                  <c:v>18627.333999999992</c:v>
                </c:pt>
                <c:pt idx="1813">
                  <c:v>18626.695</c:v>
                </c:pt>
                <c:pt idx="1814">
                  <c:v>18636.553</c:v>
                </c:pt>
                <c:pt idx="1815">
                  <c:v>18640.203000000001</c:v>
                </c:pt>
                <c:pt idx="1816">
                  <c:v>18605.881000000001</c:v>
                </c:pt>
                <c:pt idx="1817">
                  <c:v>18641.074000000001</c:v>
                </c:pt>
                <c:pt idx="1818">
                  <c:v>18647.66</c:v>
                </c:pt>
                <c:pt idx="1819">
                  <c:v>18657.037</c:v>
                </c:pt>
                <c:pt idx="1820">
                  <c:v>18623.713</c:v>
                </c:pt>
                <c:pt idx="1821">
                  <c:v>18624.701000000001</c:v>
                </c:pt>
                <c:pt idx="1822">
                  <c:v>18604.008000000005</c:v>
                </c:pt>
                <c:pt idx="1823">
                  <c:v>18583.886999999999</c:v>
                </c:pt>
                <c:pt idx="1824">
                  <c:v>18626.605</c:v>
                </c:pt>
                <c:pt idx="1825">
                  <c:v>18627.120999999996</c:v>
                </c:pt>
                <c:pt idx="1826">
                  <c:v>18616.041000000001</c:v>
                </c:pt>
                <c:pt idx="1827">
                  <c:v>18614.09</c:v>
                </c:pt>
                <c:pt idx="1828">
                  <c:v>18628.678</c:v>
                </c:pt>
                <c:pt idx="1829">
                  <c:v>18622.980000000007</c:v>
                </c:pt>
                <c:pt idx="1830">
                  <c:v>18597.080000000005</c:v>
                </c:pt>
                <c:pt idx="1831">
                  <c:v>18610.038999999997</c:v>
                </c:pt>
                <c:pt idx="1832">
                  <c:v>18615.088000000007</c:v>
                </c:pt>
                <c:pt idx="1833">
                  <c:v>18598.358999999997</c:v>
                </c:pt>
                <c:pt idx="1834">
                  <c:v>18601.425999999999</c:v>
                </c:pt>
                <c:pt idx="1835">
                  <c:v>18587.748000000007</c:v>
                </c:pt>
                <c:pt idx="1836">
                  <c:v>18609.741999999998</c:v>
                </c:pt>
                <c:pt idx="1837">
                  <c:v>18601.752</c:v>
                </c:pt>
                <c:pt idx="1838">
                  <c:v>18627.875</c:v>
                </c:pt>
                <c:pt idx="1839">
                  <c:v>18616.164000000001</c:v>
                </c:pt>
                <c:pt idx="1840">
                  <c:v>18596.224999999999</c:v>
                </c:pt>
                <c:pt idx="1841">
                  <c:v>18624.296999999999</c:v>
                </c:pt>
                <c:pt idx="1842">
                  <c:v>18533.736000000001</c:v>
                </c:pt>
                <c:pt idx="1843">
                  <c:v>18572.766000000007</c:v>
                </c:pt>
                <c:pt idx="1844">
                  <c:v>18603.110999999994</c:v>
                </c:pt>
                <c:pt idx="1845">
                  <c:v>18594.308999999997</c:v>
                </c:pt>
                <c:pt idx="1846">
                  <c:v>18591.099999999991</c:v>
                </c:pt>
                <c:pt idx="1847">
                  <c:v>18591.596000000001</c:v>
                </c:pt>
                <c:pt idx="1848">
                  <c:v>18582.307000000001</c:v>
                </c:pt>
                <c:pt idx="1849">
                  <c:v>18547.414000000001</c:v>
                </c:pt>
                <c:pt idx="1850">
                  <c:v>18568.021000000001</c:v>
                </c:pt>
                <c:pt idx="1851">
                  <c:v>18546.423999999999</c:v>
                </c:pt>
                <c:pt idx="1852">
                  <c:v>18544.789000000001</c:v>
                </c:pt>
                <c:pt idx="1853">
                  <c:v>18571.236000000001</c:v>
                </c:pt>
                <c:pt idx="1854">
                  <c:v>18579.438999999998</c:v>
                </c:pt>
                <c:pt idx="1855">
                  <c:v>18577.766000000007</c:v>
                </c:pt>
                <c:pt idx="1856">
                  <c:v>18569.826000000001</c:v>
                </c:pt>
                <c:pt idx="1857">
                  <c:v>18555.396000000001</c:v>
                </c:pt>
                <c:pt idx="1858">
                  <c:v>18522.567999999999</c:v>
                </c:pt>
                <c:pt idx="1859">
                  <c:v>18501.936000000005</c:v>
                </c:pt>
                <c:pt idx="1860">
                  <c:v>18553.403999999999</c:v>
                </c:pt>
                <c:pt idx="1861">
                  <c:v>18575.275000000001</c:v>
                </c:pt>
                <c:pt idx="1862">
                  <c:v>18564.186000000005</c:v>
                </c:pt>
                <c:pt idx="1863">
                  <c:v>18591.645</c:v>
                </c:pt>
                <c:pt idx="1864">
                  <c:v>18592.333999999992</c:v>
                </c:pt>
                <c:pt idx="1865">
                  <c:v>18526.134999999991</c:v>
                </c:pt>
                <c:pt idx="1866">
                  <c:v>18533.263999999999</c:v>
                </c:pt>
                <c:pt idx="1867">
                  <c:v>18478.646000000001</c:v>
                </c:pt>
                <c:pt idx="1868">
                  <c:v>18514.223000000005</c:v>
                </c:pt>
                <c:pt idx="1869">
                  <c:v>18515.863000000001</c:v>
                </c:pt>
                <c:pt idx="1870">
                  <c:v>18495.57</c:v>
                </c:pt>
                <c:pt idx="1871">
                  <c:v>18524.776999999998</c:v>
                </c:pt>
                <c:pt idx="1872">
                  <c:v>18524</c:v>
                </c:pt>
                <c:pt idx="1873">
                  <c:v>18529.780999999999</c:v>
                </c:pt>
                <c:pt idx="1874">
                  <c:v>18514.148000000001</c:v>
                </c:pt>
                <c:pt idx="1875">
                  <c:v>18544.932000000001</c:v>
                </c:pt>
                <c:pt idx="1876">
                  <c:v>18507.278999999999</c:v>
                </c:pt>
                <c:pt idx="1877">
                  <c:v>18445.210999999996</c:v>
                </c:pt>
                <c:pt idx="1878">
                  <c:v>18484.771000000001</c:v>
                </c:pt>
                <c:pt idx="1879">
                  <c:v>18498.058999999997</c:v>
                </c:pt>
                <c:pt idx="1880">
                  <c:v>18487.875</c:v>
                </c:pt>
                <c:pt idx="1881">
                  <c:v>18503.646000000001</c:v>
                </c:pt>
                <c:pt idx="1882">
                  <c:v>18497.701000000001</c:v>
                </c:pt>
                <c:pt idx="1883">
                  <c:v>18491.868999999999</c:v>
                </c:pt>
                <c:pt idx="1884">
                  <c:v>18492.780999999999</c:v>
                </c:pt>
                <c:pt idx="1885">
                  <c:v>18473.008000000005</c:v>
                </c:pt>
                <c:pt idx="1886">
                  <c:v>18438.063999999998</c:v>
                </c:pt>
                <c:pt idx="1887">
                  <c:v>18423.82</c:v>
                </c:pt>
                <c:pt idx="1888">
                  <c:v>18429.998000000007</c:v>
                </c:pt>
                <c:pt idx="1889">
                  <c:v>18444.748000000007</c:v>
                </c:pt>
                <c:pt idx="1890">
                  <c:v>18441.523000000001</c:v>
                </c:pt>
                <c:pt idx="1891">
                  <c:v>18341.223000000005</c:v>
                </c:pt>
                <c:pt idx="1892">
                  <c:v>18274.848000000005</c:v>
                </c:pt>
                <c:pt idx="1893">
                  <c:v>18297.998000000007</c:v>
                </c:pt>
                <c:pt idx="1894">
                  <c:v>18288.553</c:v>
                </c:pt>
                <c:pt idx="1895">
                  <c:v>18337.538999999997</c:v>
                </c:pt>
                <c:pt idx="1896">
                  <c:v>18362.386999999999</c:v>
                </c:pt>
                <c:pt idx="1897">
                  <c:v>18397.509999999991</c:v>
                </c:pt>
                <c:pt idx="1898">
                  <c:v>18418.754000000001</c:v>
                </c:pt>
                <c:pt idx="1899">
                  <c:v>18412.187999999998</c:v>
                </c:pt>
                <c:pt idx="1900">
                  <c:v>18401.308999999997</c:v>
                </c:pt>
                <c:pt idx="1901">
                  <c:v>18368.221000000001</c:v>
                </c:pt>
                <c:pt idx="1902">
                  <c:v>18402.796999999999</c:v>
                </c:pt>
                <c:pt idx="1903">
                  <c:v>18376.692999999996</c:v>
                </c:pt>
                <c:pt idx="1904">
                  <c:v>18376.34</c:v>
                </c:pt>
                <c:pt idx="1905">
                  <c:v>18430.293000000001</c:v>
                </c:pt>
                <c:pt idx="1906">
                  <c:v>18323.484000000008</c:v>
                </c:pt>
                <c:pt idx="1907">
                  <c:v>18370.721000000001</c:v>
                </c:pt>
                <c:pt idx="1908">
                  <c:v>18338.016</c:v>
                </c:pt>
                <c:pt idx="1909">
                  <c:v>18324.416000000001</c:v>
                </c:pt>
                <c:pt idx="1910">
                  <c:v>18302.898000000001</c:v>
                </c:pt>
                <c:pt idx="1911">
                  <c:v>18305.538999999997</c:v>
                </c:pt>
                <c:pt idx="1912">
                  <c:v>18295.973000000005</c:v>
                </c:pt>
                <c:pt idx="1913">
                  <c:v>18298.110999999994</c:v>
                </c:pt>
                <c:pt idx="1914">
                  <c:v>18316.021000000001</c:v>
                </c:pt>
                <c:pt idx="1915">
                  <c:v>18291.528999999999</c:v>
                </c:pt>
                <c:pt idx="1916">
                  <c:v>18277.578000000001</c:v>
                </c:pt>
                <c:pt idx="1917">
                  <c:v>18303.490000000005</c:v>
                </c:pt>
                <c:pt idx="1918">
                  <c:v>18306.125</c:v>
                </c:pt>
                <c:pt idx="1919">
                  <c:v>18273.388999999999</c:v>
                </c:pt>
                <c:pt idx="1920">
                  <c:v>18253.349999999991</c:v>
                </c:pt>
                <c:pt idx="1921">
                  <c:v>18244.596000000001</c:v>
                </c:pt>
                <c:pt idx="1922">
                  <c:v>18261.058999999997</c:v>
                </c:pt>
                <c:pt idx="1923">
                  <c:v>18262.103999999996</c:v>
                </c:pt>
                <c:pt idx="1924">
                  <c:v>18252.831999999991</c:v>
                </c:pt>
                <c:pt idx="1925">
                  <c:v>18253.543000000001</c:v>
                </c:pt>
                <c:pt idx="1926">
                  <c:v>18233.921999999999</c:v>
                </c:pt>
                <c:pt idx="1927">
                  <c:v>18232.607</c:v>
                </c:pt>
                <c:pt idx="1928">
                  <c:v>18228.116999999991</c:v>
                </c:pt>
                <c:pt idx="1929">
                  <c:v>18221.363000000001</c:v>
                </c:pt>
                <c:pt idx="1930">
                  <c:v>18221.092000000001</c:v>
                </c:pt>
                <c:pt idx="1931">
                  <c:v>18192.761999999999</c:v>
                </c:pt>
                <c:pt idx="1932">
                  <c:v>18187.130999999994</c:v>
                </c:pt>
                <c:pt idx="1933">
                  <c:v>18213.574000000001</c:v>
                </c:pt>
                <c:pt idx="1934">
                  <c:v>18197.756000000001</c:v>
                </c:pt>
                <c:pt idx="1935">
                  <c:v>18192.605</c:v>
                </c:pt>
                <c:pt idx="1936">
                  <c:v>18185.833999999992</c:v>
                </c:pt>
                <c:pt idx="1937">
                  <c:v>18166.004000000001</c:v>
                </c:pt>
                <c:pt idx="1938">
                  <c:v>18176.099999999991</c:v>
                </c:pt>
                <c:pt idx="1939">
                  <c:v>18156.938999999998</c:v>
                </c:pt>
                <c:pt idx="1940">
                  <c:v>18154.971000000001</c:v>
                </c:pt>
                <c:pt idx="1941">
                  <c:v>18146.538999999997</c:v>
                </c:pt>
                <c:pt idx="1942">
                  <c:v>18170.958999999999</c:v>
                </c:pt>
                <c:pt idx="1943">
                  <c:v>18159.643</c:v>
                </c:pt>
                <c:pt idx="1944">
                  <c:v>18124.710999999996</c:v>
                </c:pt>
                <c:pt idx="1945">
                  <c:v>18130.831999999991</c:v>
                </c:pt>
                <c:pt idx="1946">
                  <c:v>18163.886999999999</c:v>
                </c:pt>
                <c:pt idx="1947">
                  <c:v>18129.143</c:v>
                </c:pt>
                <c:pt idx="1948">
                  <c:v>18121.594000000001</c:v>
                </c:pt>
                <c:pt idx="1949">
                  <c:v>18122.035</c:v>
                </c:pt>
                <c:pt idx="1950">
                  <c:v>18126.538999999997</c:v>
                </c:pt>
                <c:pt idx="1951">
                  <c:v>18094.805</c:v>
                </c:pt>
                <c:pt idx="1952">
                  <c:v>18072.192999999996</c:v>
                </c:pt>
                <c:pt idx="1953">
                  <c:v>18072.866999999998</c:v>
                </c:pt>
                <c:pt idx="1954">
                  <c:v>18091.263999999999</c:v>
                </c:pt>
                <c:pt idx="1955">
                  <c:v>18093.578000000001</c:v>
                </c:pt>
                <c:pt idx="1956">
                  <c:v>18093.465000000007</c:v>
                </c:pt>
                <c:pt idx="1957">
                  <c:v>18090.905999999999</c:v>
                </c:pt>
                <c:pt idx="1958">
                  <c:v>18098.115000000002</c:v>
                </c:pt>
                <c:pt idx="1959">
                  <c:v>18093.826000000001</c:v>
                </c:pt>
                <c:pt idx="1960">
                  <c:v>18084.363000000001</c:v>
                </c:pt>
                <c:pt idx="1961">
                  <c:v>18063.883000000005</c:v>
                </c:pt>
                <c:pt idx="1962">
                  <c:v>18055.543000000001</c:v>
                </c:pt>
                <c:pt idx="1963">
                  <c:v>18081.607</c:v>
                </c:pt>
                <c:pt idx="1964">
                  <c:v>18085.828000000001</c:v>
                </c:pt>
                <c:pt idx="1965">
                  <c:v>18076.482000000007</c:v>
                </c:pt>
                <c:pt idx="1966">
                  <c:v>18072.467000000008</c:v>
                </c:pt>
                <c:pt idx="1967">
                  <c:v>18058.738000000001</c:v>
                </c:pt>
                <c:pt idx="1968">
                  <c:v>18053.93</c:v>
                </c:pt>
                <c:pt idx="1969">
                  <c:v>18036.830000000002</c:v>
                </c:pt>
                <c:pt idx="1970">
                  <c:v>18031.313999999991</c:v>
                </c:pt>
                <c:pt idx="1971">
                  <c:v>18049.037</c:v>
                </c:pt>
                <c:pt idx="1972">
                  <c:v>17969.232</c:v>
                </c:pt>
                <c:pt idx="1973">
                  <c:v>17981.273000000001</c:v>
                </c:pt>
                <c:pt idx="1974">
                  <c:v>18011.888999999999</c:v>
                </c:pt>
                <c:pt idx="1975">
                  <c:v>17978.365000000005</c:v>
                </c:pt>
                <c:pt idx="1976">
                  <c:v>17988.238000000001</c:v>
                </c:pt>
                <c:pt idx="1977">
                  <c:v>17945.567999999999</c:v>
                </c:pt>
                <c:pt idx="1978">
                  <c:v>17965.535</c:v>
                </c:pt>
                <c:pt idx="1979">
                  <c:v>17929.995999999999</c:v>
                </c:pt>
                <c:pt idx="1980">
                  <c:v>17899.453000000001</c:v>
                </c:pt>
                <c:pt idx="1981">
                  <c:v>17924.346000000001</c:v>
                </c:pt>
                <c:pt idx="1982">
                  <c:v>17901.870999999996</c:v>
                </c:pt>
                <c:pt idx="1983">
                  <c:v>17916.963000000007</c:v>
                </c:pt>
                <c:pt idx="1984">
                  <c:v>17900.238000000001</c:v>
                </c:pt>
                <c:pt idx="1985">
                  <c:v>17891.811000000002</c:v>
                </c:pt>
                <c:pt idx="1986">
                  <c:v>17897.398000000001</c:v>
                </c:pt>
                <c:pt idx="1987">
                  <c:v>17877.328000000001</c:v>
                </c:pt>
                <c:pt idx="1988">
                  <c:v>17881.752</c:v>
                </c:pt>
                <c:pt idx="1989">
                  <c:v>17883.437999999998</c:v>
                </c:pt>
                <c:pt idx="1990">
                  <c:v>17915.754000000001</c:v>
                </c:pt>
                <c:pt idx="1991">
                  <c:v>17882.648000000001</c:v>
                </c:pt>
                <c:pt idx="1992">
                  <c:v>17911.358999999997</c:v>
                </c:pt>
                <c:pt idx="1993">
                  <c:v>17904.175999999996</c:v>
                </c:pt>
                <c:pt idx="1994">
                  <c:v>17848.848000000005</c:v>
                </c:pt>
                <c:pt idx="1995">
                  <c:v>17844.692999999996</c:v>
                </c:pt>
                <c:pt idx="1996">
                  <c:v>17868.438999999998</c:v>
                </c:pt>
                <c:pt idx="1997">
                  <c:v>17830.234</c:v>
                </c:pt>
                <c:pt idx="1998">
                  <c:v>17820.945000000007</c:v>
                </c:pt>
                <c:pt idx="1999">
                  <c:v>17830.07</c:v>
                </c:pt>
                <c:pt idx="2000">
                  <c:v>17805.484000000008</c:v>
                </c:pt>
                <c:pt idx="2001">
                  <c:v>17801.875</c:v>
                </c:pt>
                <c:pt idx="2002">
                  <c:v>17772.09</c:v>
                </c:pt>
                <c:pt idx="2003">
                  <c:v>17741.844000000001</c:v>
                </c:pt>
                <c:pt idx="2004">
                  <c:v>17790.633000000002</c:v>
                </c:pt>
                <c:pt idx="2005">
                  <c:v>17811.506000000001</c:v>
                </c:pt>
                <c:pt idx="2006">
                  <c:v>17731.724999999999</c:v>
                </c:pt>
                <c:pt idx="2007">
                  <c:v>17693.023000000001</c:v>
                </c:pt>
                <c:pt idx="2008">
                  <c:v>17716.953000000001</c:v>
                </c:pt>
                <c:pt idx="2009">
                  <c:v>17713.058999999997</c:v>
                </c:pt>
                <c:pt idx="2010">
                  <c:v>17663.451000000001</c:v>
                </c:pt>
                <c:pt idx="2011">
                  <c:v>17670.976999999999</c:v>
                </c:pt>
                <c:pt idx="2012">
                  <c:v>17680.918000000001</c:v>
                </c:pt>
                <c:pt idx="2013">
                  <c:v>17660.610999999994</c:v>
                </c:pt>
                <c:pt idx="2014">
                  <c:v>17641.858999999997</c:v>
                </c:pt>
                <c:pt idx="2015">
                  <c:v>17656.436000000005</c:v>
                </c:pt>
                <c:pt idx="2016">
                  <c:v>17621.289000000001</c:v>
                </c:pt>
                <c:pt idx="2017">
                  <c:v>17646.273000000001</c:v>
                </c:pt>
                <c:pt idx="2018">
                  <c:v>17611.125</c:v>
                </c:pt>
                <c:pt idx="2019">
                  <c:v>17610.437999999998</c:v>
                </c:pt>
                <c:pt idx="2020">
                  <c:v>17578.895</c:v>
                </c:pt>
                <c:pt idx="2021">
                  <c:v>17624.748000000007</c:v>
                </c:pt>
                <c:pt idx="2022">
                  <c:v>17571.853999999996</c:v>
                </c:pt>
                <c:pt idx="2023">
                  <c:v>17557.368999999999</c:v>
                </c:pt>
                <c:pt idx="2024">
                  <c:v>17543.73</c:v>
                </c:pt>
                <c:pt idx="2025">
                  <c:v>17602.276999999998</c:v>
                </c:pt>
                <c:pt idx="2026">
                  <c:v>17557.807000000001</c:v>
                </c:pt>
                <c:pt idx="2027">
                  <c:v>17547.881000000001</c:v>
                </c:pt>
                <c:pt idx="2028">
                  <c:v>17523.858999999997</c:v>
                </c:pt>
                <c:pt idx="2029">
                  <c:v>17489.817999999996</c:v>
                </c:pt>
                <c:pt idx="2030">
                  <c:v>17516.473000000005</c:v>
                </c:pt>
                <c:pt idx="2031">
                  <c:v>17485.932000000001</c:v>
                </c:pt>
                <c:pt idx="2032">
                  <c:v>17449.511999999992</c:v>
                </c:pt>
                <c:pt idx="2033">
                  <c:v>17440.412</c:v>
                </c:pt>
                <c:pt idx="2034">
                  <c:v>17425.169999999991</c:v>
                </c:pt>
                <c:pt idx="2035">
                  <c:v>17399.386999999999</c:v>
                </c:pt>
                <c:pt idx="2036">
                  <c:v>17450.907999999999</c:v>
                </c:pt>
                <c:pt idx="2037">
                  <c:v>17470.75</c:v>
                </c:pt>
                <c:pt idx="2038">
                  <c:v>17438.451000000001</c:v>
                </c:pt>
                <c:pt idx="2039">
                  <c:v>17442.268000000007</c:v>
                </c:pt>
                <c:pt idx="2040">
                  <c:v>17413.758000000005</c:v>
                </c:pt>
                <c:pt idx="2041">
                  <c:v>17415.901999999998</c:v>
                </c:pt>
                <c:pt idx="2042">
                  <c:v>17436.638999999996</c:v>
                </c:pt>
                <c:pt idx="2043">
                  <c:v>17426.112999999994</c:v>
                </c:pt>
                <c:pt idx="2044">
                  <c:v>17397.221000000001</c:v>
                </c:pt>
                <c:pt idx="2045">
                  <c:v>17359.419999999991</c:v>
                </c:pt>
                <c:pt idx="2046">
                  <c:v>17344.585999999999</c:v>
                </c:pt>
                <c:pt idx="2047">
                  <c:v>17345.553</c:v>
                </c:pt>
                <c:pt idx="2048">
                  <c:v>17336.940999999999</c:v>
                </c:pt>
                <c:pt idx="2049">
                  <c:v>17331.43</c:v>
                </c:pt>
                <c:pt idx="2050">
                  <c:v>17324.412</c:v>
                </c:pt>
                <c:pt idx="2051">
                  <c:v>17307.338</c:v>
                </c:pt>
                <c:pt idx="2052">
                  <c:v>17292.205000000005</c:v>
                </c:pt>
                <c:pt idx="2053">
                  <c:v>17293.141</c:v>
                </c:pt>
                <c:pt idx="2054">
                  <c:v>17327.298999999999</c:v>
                </c:pt>
                <c:pt idx="2055">
                  <c:v>17320.662</c:v>
                </c:pt>
                <c:pt idx="2056">
                  <c:v>17285.128999999997</c:v>
                </c:pt>
                <c:pt idx="2057">
                  <c:v>17254.116999999991</c:v>
                </c:pt>
                <c:pt idx="2058">
                  <c:v>17220.82</c:v>
                </c:pt>
                <c:pt idx="2059">
                  <c:v>17261.565999999999</c:v>
                </c:pt>
                <c:pt idx="2060">
                  <c:v>17251.395</c:v>
                </c:pt>
                <c:pt idx="2061">
                  <c:v>17276.243999999999</c:v>
                </c:pt>
                <c:pt idx="2062">
                  <c:v>17249.287000000008</c:v>
                </c:pt>
                <c:pt idx="2063">
                  <c:v>17204.021000000001</c:v>
                </c:pt>
                <c:pt idx="2064">
                  <c:v>17192.312999999991</c:v>
                </c:pt>
                <c:pt idx="2065">
                  <c:v>17220.395</c:v>
                </c:pt>
                <c:pt idx="2066">
                  <c:v>17162.636999999992</c:v>
                </c:pt>
                <c:pt idx="2067">
                  <c:v>17212.605</c:v>
                </c:pt>
                <c:pt idx="2068">
                  <c:v>17192.528999999999</c:v>
                </c:pt>
                <c:pt idx="2069">
                  <c:v>17160.978999999999</c:v>
                </c:pt>
                <c:pt idx="2070">
                  <c:v>17177.953000000001</c:v>
                </c:pt>
                <c:pt idx="2071">
                  <c:v>17186.254000000001</c:v>
                </c:pt>
                <c:pt idx="2072">
                  <c:v>17163.258000000005</c:v>
                </c:pt>
                <c:pt idx="2073">
                  <c:v>17128.294999999998</c:v>
                </c:pt>
                <c:pt idx="2074">
                  <c:v>17102.155999999992</c:v>
                </c:pt>
                <c:pt idx="2075">
                  <c:v>17063.491999999998</c:v>
                </c:pt>
                <c:pt idx="2076">
                  <c:v>17085.096000000001</c:v>
                </c:pt>
                <c:pt idx="2077">
                  <c:v>17064.550999999996</c:v>
                </c:pt>
                <c:pt idx="2078">
                  <c:v>17058.368999999999</c:v>
                </c:pt>
                <c:pt idx="2079">
                  <c:v>17053.490000000005</c:v>
                </c:pt>
                <c:pt idx="2080">
                  <c:v>17061.234</c:v>
                </c:pt>
                <c:pt idx="2081">
                  <c:v>17090.634999999991</c:v>
                </c:pt>
                <c:pt idx="2082">
                  <c:v>17078.787000000008</c:v>
                </c:pt>
                <c:pt idx="2083">
                  <c:v>17025.648000000001</c:v>
                </c:pt>
                <c:pt idx="2084">
                  <c:v>17039.175999999996</c:v>
                </c:pt>
                <c:pt idx="2085">
                  <c:v>17052.585999999999</c:v>
                </c:pt>
                <c:pt idx="2086">
                  <c:v>17060.778999999999</c:v>
                </c:pt>
                <c:pt idx="2087">
                  <c:v>16980.287000000008</c:v>
                </c:pt>
                <c:pt idx="2088">
                  <c:v>17031.690999999992</c:v>
                </c:pt>
                <c:pt idx="2089">
                  <c:v>17030.771000000001</c:v>
                </c:pt>
                <c:pt idx="2090">
                  <c:v>17010.168000000001</c:v>
                </c:pt>
                <c:pt idx="2091">
                  <c:v>16977.938999999998</c:v>
                </c:pt>
                <c:pt idx="2092">
                  <c:v>16968.745999999999</c:v>
                </c:pt>
                <c:pt idx="2093">
                  <c:v>16970.037</c:v>
                </c:pt>
                <c:pt idx="2094">
                  <c:v>16942.099999999991</c:v>
                </c:pt>
                <c:pt idx="2095">
                  <c:v>16931.715</c:v>
                </c:pt>
                <c:pt idx="2096">
                  <c:v>16897.984000000008</c:v>
                </c:pt>
                <c:pt idx="2097">
                  <c:v>16911.134999999991</c:v>
                </c:pt>
                <c:pt idx="2098">
                  <c:v>16854.633000000002</c:v>
                </c:pt>
                <c:pt idx="2099">
                  <c:v>16884.506000000001</c:v>
                </c:pt>
                <c:pt idx="2100">
                  <c:v>16910.59</c:v>
                </c:pt>
                <c:pt idx="2101">
                  <c:v>16909.030999999992</c:v>
                </c:pt>
                <c:pt idx="2102">
                  <c:v>16868.838</c:v>
                </c:pt>
                <c:pt idx="2103">
                  <c:v>16875.721000000001</c:v>
                </c:pt>
                <c:pt idx="2104">
                  <c:v>16879.789000000001</c:v>
                </c:pt>
                <c:pt idx="2105">
                  <c:v>16849.641</c:v>
                </c:pt>
                <c:pt idx="2106">
                  <c:v>16873.215</c:v>
                </c:pt>
                <c:pt idx="2107">
                  <c:v>16852.84</c:v>
                </c:pt>
                <c:pt idx="2108">
                  <c:v>16850.907999999999</c:v>
                </c:pt>
                <c:pt idx="2109">
                  <c:v>16840.530999999992</c:v>
                </c:pt>
                <c:pt idx="2110">
                  <c:v>16810.883000000005</c:v>
                </c:pt>
                <c:pt idx="2111">
                  <c:v>16797.789000000001</c:v>
                </c:pt>
                <c:pt idx="2112">
                  <c:v>16803.16</c:v>
                </c:pt>
                <c:pt idx="2113">
                  <c:v>16744.322</c:v>
                </c:pt>
                <c:pt idx="2114">
                  <c:v>16738.585999999999</c:v>
                </c:pt>
                <c:pt idx="2115">
                  <c:v>16759.988000000008</c:v>
                </c:pt>
                <c:pt idx="2116">
                  <c:v>16758.044999999998</c:v>
                </c:pt>
                <c:pt idx="2117">
                  <c:v>16767.43</c:v>
                </c:pt>
                <c:pt idx="2118">
                  <c:v>16749.824000000001</c:v>
                </c:pt>
                <c:pt idx="2119">
                  <c:v>16712.706999999999</c:v>
                </c:pt>
                <c:pt idx="2120">
                  <c:v>16695.608999999997</c:v>
                </c:pt>
                <c:pt idx="2121">
                  <c:v>16733.346000000001</c:v>
                </c:pt>
                <c:pt idx="2122">
                  <c:v>16714.445000000007</c:v>
                </c:pt>
                <c:pt idx="2123">
                  <c:v>16709.038999999997</c:v>
                </c:pt>
                <c:pt idx="2124">
                  <c:v>16668.578000000001</c:v>
                </c:pt>
                <c:pt idx="2125">
                  <c:v>16653.73</c:v>
                </c:pt>
                <c:pt idx="2126">
                  <c:v>16650.273000000001</c:v>
                </c:pt>
                <c:pt idx="2127">
                  <c:v>16653.378999999997</c:v>
                </c:pt>
                <c:pt idx="2128">
                  <c:v>16624.905999999999</c:v>
                </c:pt>
                <c:pt idx="2129">
                  <c:v>16617.377</c:v>
                </c:pt>
                <c:pt idx="2130">
                  <c:v>16616.791000000001</c:v>
                </c:pt>
                <c:pt idx="2131">
                  <c:v>16625.447000000007</c:v>
                </c:pt>
                <c:pt idx="2132">
                  <c:v>16598.752</c:v>
                </c:pt>
                <c:pt idx="2133">
                  <c:v>16600.335999999996</c:v>
                </c:pt>
                <c:pt idx="2134">
                  <c:v>16593.266000000007</c:v>
                </c:pt>
                <c:pt idx="2135">
                  <c:v>16576.675999999996</c:v>
                </c:pt>
                <c:pt idx="2136">
                  <c:v>16598.684000000001</c:v>
                </c:pt>
                <c:pt idx="2137">
                  <c:v>16581.646000000001</c:v>
                </c:pt>
                <c:pt idx="2138">
                  <c:v>16559.168000000001</c:v>
                </c:pt>
                <c:pt idx="2139">
                  <c:v>16569.085999999999</c:v>
                </c:pt>
                <c:pt idx="2140">
                  <c:v>16590.428000000007</c:v>
                </c:pt>
                <c:pt idx="2141">
                  <c:v>16570.308999999997</c:v>
                </c:pt>
                <c:pt idx="2142">
                  <c:v>16508.803</c:v>
                </c:pt>
                <c:pt idx="2143">
                  <c:v>16510.923999999999</c:v>
                </c:pt>
                <c:pt idx="2144">
                  <c:v>16517.754000000001</c:v>
                </c:pt>
                <c:pt idx="2145">
                  <c:v>16517.057000000001</c:v>
                </c:pt>
                <c:pt idx="2146">
                  <c:v>16557.572</c:v>
                </c:pt>
                <c:pt idx="2147">
                  <c:v>16568.974999999999</c:v>
                </c:pt>
                <c:pt idx="2148">
                  <c:v>16580.282999999999</c:v>
                </c:pt>
                <c:pt idx="2149">
                  <c:v>16563.796999999999</c:v>
                </c:pt>
                <c:pt idx="2150">
                  <c:v>16513.16</c:v>
                </c:pt>
                <c:pt idx="2151">
                  <c:v>16492.234</c:v>
                </c:pt>
                <c:pt idx="2152">
                  <c:v>16469.02</c:v>
                </c:pt>
                <c:pt idx="2153">
                  <c:v>16458.705000000005</c:v>
                </c:pt>
                <c:pt idx="2154">
                  <c:v>16453.381000000001</c:v>
                </c:pt>
                <c:pt idx="2155">
                  <c:v>16457.423999999999</c:v>
                </c:pt>
                <c:pt idx="2156">
                  <c:v>16460.449000000001</c:v>
                </c:pt>
                <c:pt idx="2157">
                  <c:v>16443.811000000002</c:v>
                </c:pt>
                <c:pt idx="2158">
                  <c:v>16394.324000000001</c:v>
                </c:pt>
                <c:pt idx="2159">
                  <c:v>16422.275000000001</c:v>
                </c:pt>
                <c:pt idx="2160">
                  <c:v>16411.633000000002</c:v>
                </c:pt>
                <c:pt idx="2161">
                  <c:v>16411.723000000005</c:v>
                </c:pt>
                <c:pt idx="2162">
                  <c:v>16411.153999999991</c:v>
                </c:pt>
                <c:pt idx="2163">
                  <c:v>16426.198999999997</c:v>
                </c:pt>
                <c:pt idx="2164">
                  <c:v>16387.215</c:v>
                </c:pt>
                <c:pt idx="2165">
                  <c:v>16406.188999999998</c:v>
                </c:pt>
                <c:pt idx="2166">
                  <c:v>16410.863000000001</c:v>
                </c:pt>
                <c:pt idx="2167">
                  <c:v>16367.781999999996</c:v>
                </c:pt>
                <c:pt idx="2168">
                  <c:v>16376.085999999992</c:v>
                </c:pt>
                <c:pt idx="2169">
                  <c:v>16413.686000000005</c:v>
                </c:pt>
                <c:pt idx="2170">
                  <c:v>16366.380999999992</c:v>
                </c:pt>
                <c:pt idx="2171">
                  <c:v>16360.405000000001</c:v>
                </c:pt>
                <c:pt idx="2172">
                  <c:v>16324.383</c:v>
                </c:pt>
                <c:pt idx="2173">
                  <c:v>16334.322</c:v>
                </c:pt>
                <c:pt idx="2174">
                  <c:v>16313.807000000001</c:v>
                </c:pt>
                <c:pt idx="2175">
                  <c:v>16340.099</c:v>
                </c:pt>
                <c:pt idx="2176">
                  <c:v>16315.28</c:v>
                </c:pt>
                <c:pt idx="2177">
                  <c:v>16333.647000000004</c:v>
                </c:pt>
                <c:pt idx="2178">
                  <c:v>16274.188</c:v>
                </c:pt>
                <c:pt idx="2179">
                  <c:v>16314.993</c:v>
                </c:pt>
                <c:pt idx="2180">
                  <c:v>16270.143000000004</c:v>
                </c:pt>
                <c:pt idx="2181">
                  <c:v>16275.628000000002</c:v>
                </c:pt>
                <c:pt idx="2182">
                  <c:v>16296.047</c:v>
                </c:pt>
                <c:pt idx="2183">
                  <c:v>16281.288</c:v>
                </c:pt>
                <c:pt idx="2184">
                  <c:v>16286.89</c:v>
                </c:pt>
                <c:pt idx="2185">
                  <c:v>16274.143000000004</c:v>
                </c:pt>
                <c:pt idx="2186">
                  <c:v>16284.102000000004</c:v>
                </c:pt>
                <c:pt idx="2187">
                  <c:v>16257.376999999995</c:v>
                </c:pt>
                <c:pt idx="2188">
                  <c:v>16244.861999999992</c:v>
                </c:pt>
                <c:pt idx="2189">
                  <c:v>16265.588</c:v>
                </c:pt>
                <c:pt idx="2190">
                  <c:v>16238.15</c:v>
                </c:pt>
                <c:pt idx="2191">
                  <c:v>16243.392</c:v>
                </c:pt>
                <c:pt idx="2192">
                  <c:v>16204.105</c:v>
                </c:pt>
                <c:pt idx="2193">
                  <c:v>16218.394</c:v>
                </c:pt>
                <c:pt idx="2194">
                  <c:v>16226.880999999992</c:v>
                </c:pt>
                <c:pt idx="2195">
                  <c:v>16197.907999999992</c:v>
                </c:pt>
                <c:pt idx="2196">
                  <c:v>16171.359999999995</c:v>
                </c:pt>
                <c:pt idx="2197">
                  <c:v>16176.912</c:v>
                </c:pt>
                <c:pt idx="2198">
                  <c:v>16183.656000000001</c:v>
                </c:pt>
                <c:pt idx="2199">
                  <c:v>16206.055999999995</c:v>
                </c:pt>
                <c:pt idx="2200">
                  <c:v>16154.998</c:v>
                </c:pt>
                <c:pt idx="2201">
                  <c:v>16167.527</c:v>
                </c:pt>
                <c:pt idx="2202">
                  <c:v>16102.387000000001</c:v>
                </c:pt>
                <c:pt idx="2203">
                  <c:v>16126.367999999995</c:v>
                </c:pt>
                <c:pt idx="2204">
                  <c:v>16122.98</c:v>
                </c:pt>
                <c:pt idx="2205">
                  <c:v>16148.017</c:v>
                </c:pt>
                <c:pt idx="2206">
                  <c:v>16077.936</c:v>
                </c:pt>
                <c:pt idx="2207">
                  <c:v>16089.407999999992</c:v>
                </c:pt>
                <c:pt idx="2208">
                  <c:v>16078.779</c:v>
                </c:pt>
                <c:pt idx="2209">
                  <c:v>16110.409</c:v>
                </c:pt>
                <c:pt idx="2210">
                  <c:v>16108.505999999992</c:v>
                </c:pt>
                <c:pt idx="2211">
                  <c:v>16101.813</c:v>
                </c:pt>
                <c:pt idx="2212">
                  <c:v>16116.504999999996</c:v>
                </c:pt>
                <c:pt idx="2213">
                  <c:v>16093.422</c:v>
                </c:pt>
                <c:pt idx="2214">
                  <c:v>16063.742000000004</c:v>
                </c:pt>
                <c:pt idx="2215">
                  <c:v>16040.191999999995</c:v>
                </c:pt>
                <c:pt idx="2216">
                  <c:v>16051.478999999992</c:v>
                </c:pt>
                <c:pt idx="2217">
                  <c:v>15991.058000000001</c:v>
                </c:pt>
                <c:pt idx="2218">
                  <c:v>15939.282999999996</c:v>
                </c:pt>
                <c:pt idx="2219">
                  <c:v>15939.852999999992</c:v>
                </c:pt>
                <c:pt idx="2220">
                  <c:v>15885.843000000004</c:v>
                </c:pt>
                <c:pt idx="2221">
                  <c:v>15891.254000000004</c:v>
                </c:pt>
                <c:pt idx="2222">
                  <c:v>15916.605</c:v>
                </c:pt>
                <c:pt idx="2223">
                  <c:v>15934.641000000003</c:v>
                </c:pt>
                <c:pt idx="2224">
                  <c:v>15945.734000000004</c:v>
                </c:pt>
                <c:pt idx="2225">
                  <c:v>15930.272999999996</c:v>
                </c:pt>
                <c:pt idx="2226">
                  <c:v>15955.938</c:v>
                </c:pt>
                <c:pt idx="2227">
                  <c:v>15961.228999999996</c:v>
                </c:pt>
                <c:pt idx="2228">
                  <c:v>15950.191999999995</c:v>
                </c:pt>
                <c:pt idx="2229">
                  <c:v>15977.507</c:v>
                </c:pt>
                <c:pt idx="2230">
                  <c:v>15981.464999999995</c:v>
                </c:pt>
                <c:pt idx="2231">
                  <c:v>15978.903</c:v>
                </c:pt>
                <c:pt idx="2232">
                  <c:v>15962.031999999996</c:v>
                </c:pt>
                <c:pt idx="2233">
                  <c:v>15966.782999999996</c:v>
                </c:pt>
                <c:pt idx="2234">
                  <c:v>15956.768</c:v>
                </c:pt>
                <c:pt idx="2235">
                  <c:v>15950.279</c:v>
                </c:pt>
                <c:pt idx="2236">
                  <c:v>15959.252</c:v>
                </c:pt>
                <c:pt idx="2237">
                  <c:v>15933.769</c:v>
                </c:pt>
                <c:pt idx="2238">
                  <c:v>15940.59</c:v>
                </c:pt>
                <c:pt idx="2239">
                  <c:v>15929.476000000001</c:v>
                </c:pt>
                <c:pt idx="2240">
                  <c:v>15900.637000000002</c:v>
                </c:pt>
                <c:pt idx="2241">
                  <c:v>15913.046</c:v>
                </c:pt>
                <c:pt idx="2242">
                  <c:v>15906.295</c:v>
                </c:pt>
                <c:pt idx="2243">
                  <c:v>15897.665999999992</c:v>
                </c:pt>
                <c:pt idx="2244">
                  <c:v>15892.62</c:v>
                </c:pt>
                <c:pt idx="2245">
                  <c:v>15892.054</c:v>
                </c:pt>
                <c:pt idx="2246">
                  <c:v>15860.75</c:v>
                </c:pt>
                <c:pt idx="2247">
                  <c:v>15870.18</c:v>
                </c:pt>
                <c:pt idx="2248">
                  <c:v>15866.812</c:v>
                </c:pt>
                <c:pt idx="2249">
                  <c:v>15865.066999999992</c:v>
                </c:pt>
                <c:pt idx="2250">
                  <c:v>15881.778</c:v>
                </c:pt>
                <c:pt idx="2251">
                  <c:v>15894.375999999993</c:v>
                </c:pt>
                <c:pt idx="2252">
                  <c:v>15812.571</c:v>
                </c:pt>
                <c:pt idx="2253">
                  <c:v>15844.956999999995</c:v>
                </c:pt>
                <c:pt idx="2254">
                  <c:v>15820.477999999992</c:v>
                </c:pt>
                <c:pt idx="2255">
                  <c:v>15822.316000000001</c:v>
                </c:pt>
                <c:pt idx="2256">
                  <c:v>15833.788</c:v>
                </c:pt>
                <c:pt idx="2257">
                  <c:v>15795.938</c:v>
                </c:pt>
                <c:pt idx="2258">
                  <c:v>15812.683999999996</c:v>
                </c:pt>
                <c:pt idx="2259">
                  <c:v>15771.302</c:v>
                </c:pt>
                <c:pt idx="2260">
                  <c:v>15782.235000000002</c:v>
                </c:pt>
                <c:pt idx="2261">
                  <c:v>15777.853999999992</c:v>
                </c:pt>
                <c:pt idx="2262">
                  <c:v>15803.34</c:v>
                </c:pt>
                <c:pt idx="2263">
                  <c:v>15789.79</c:v>
                </c:pt>
                <c:pt idx="2264">
                  <c:v>15807.233000000004</c:v>
                </c:pt>
                <c:pt idx="2265">
                  <c:v>15781.093000000004</c:v>
                </c:pt>
                <c:pt idx="2266">
                  <c:v>15773.62</c:v>
                </c:pt>
                <c:pt idx="2267">
                  <c:v>15748.636</c:v>
                </c:pt>
                <c:pt idx="2268">
                  <c:v>15767.779</c:v>
                </c:pt>
                <c:pt idx="2269">
                  <c:v>15780.75</c:v>
                </c:pt>
                <c:pt idx="2270">
                  <c:v>15759.796</c:v>
                </c:pt>
                <c:pt idx="2271">
                  <c:v>15750.514999999996</c:v>
                </c:pt>
                <c:pt idx="2272">
                  <c:v>15741.198</c:v>
                </c:pt>
                <c:pt idx="2273">
                  <c:v>15726.369999999995</c:v>
                </c:pt>
                <c:pt idx="2274">
                  <c:v>15736.503000000002</c:v>
                </c:pt>
                <c:pt idx="2275">
                  <c:v>15732.482</c:v>
                </c:pt>
                <c:pt idx="2276">
                  <c:v>15742.402</c:v>
                </c:pt>
                <c:pt idx="2277">
                  <c:v>15736.884</c:v>
                </c:pt>
                <c:pt idx="2278">
                  <c:v>15714.638000000004</c:v>
                </c:pt>
                <c:pt idx="2279">
                  <c:v>15705.678</c:v>
                </c:pt>
                <c:pt idx="2280">
                  <c:v>15708.661</c:v>
                </c:pt>
                <c:pt idx="2281">
                  <c:v>15724.226000000002</c:v>
                </c:pt>
                <c:pt idx="2282">
                  <c:v>15746.446</c:v>
                </c:pt>
                <c:pt idx="2283">
                  <c:v>15706.536</c:v>
                </c:pt>
                <c:pt idx="2284">
                  <c:v>15668.679</c:v>
                </c:pt>
                <c:pt idx="2285">
                  <c:v>15686.648999999996</c:v>
                </c:pt>
                <c:pt idx="2286">
                  <c:v>15679.567999999992</c:v>
                </c:pt>
                <c:pt idx="2287">
                  <c:v>15656.829</c:v>
                </c:pt>
                <c:pt idx="2288">
                  <c:v>15665.384</c:v>
                </c:pt>
                <c:pt idx="2289">
                  <c:v>15662.681</c:v>
                </c:pt>
                <c:pt idx="2290">
                  <c:v>15686.27</c:v>
                </c:pt>
                <c:pt idx="2291">
                  <c:v>15686.612999999996</c:v>
                </c:pt>
                <c:pt idx="2292">
                  <c:v>15648.194000000003</c:v>
                </c:pt>
                <c:pt idx="2293">
                  <c:v>15669.102000000004</c:v>
                </c:pt>
                <c:pt idx="2294">
                  <c:v>15680.178</c:v>
                </c:pt>
                <c:pt idx="2295">
                  <c:v>15639.673000000004</c:v>
                </c:pt>
                <c:pt idx="2296">
                  <c:v>15648.175999999992</c:v>
                </c:pt>
                <c:pt idx="2297">
                  <c:v>15607.53</c:v>
                </c:pt>
                <c:pt idx="2298">
                  <c:v>15590.514999999996</c:v>
                </c:pt>
                <c:pt idx="2299">
                  <c:v>15608.209000000004</c:v>
                </c:pt>
                <c:pt idx="2300">
                  <c:v>15628.933000000005</c:v>
                </c:pt>
                <c:pt idx="2301">
                  <c:v>15605.674999999996</c:v>
                </c:pt>
                <c:pt idx="2302">
                  <c:v>15576.374</c:v>
                </c:pt>
                <c:pt idx="2303">
                  <c:v>15615.252</c:v>
                </c:pt>
                <c:pt idx="2304">
                  <c:v>15638.674000000005</c:v>
                </c:pt>
                <c:pt idx="2305">
                  <c:v>15590.96</c:v>
                </c:pt>
                <c:pt idx="2306">
                  <c:v>15595.781000000004</c:v>
                </c:pt>
                <c:pt idx="2307">
                  <c:v>15583.073</c:v>
                </c:pt>
                <c:pt idx="2308">
                  <c:v>15592.557000000001</c:v>
                </c:pt>
                <c:pt idx="2309">
                  <c:v>15559.593000000004</c:v>
                </c:pt>
                <c:pt idx="2310">
                  <c:v>15522.553</c:v>
                </c:pt>
                <c:pt idx="2311">
                  <c:v>15481.044000000004</c:v>
                </c:pt>
                <c:pt idx="2312">
                  <c:v>15478.008</c:v>
                </c:pt>
                <c:pt idx="2313">
                  <c:v>15496.194000000003</c:v>
                </c:pt>
                <c:pt idx="2314">
                  <c:v>15529.574000000002</c:v>
                </c:pt>
                <c:pt idx="2315">
                  <c:v>15549.854999999994</c:v>
                </c:pt>
                <c:pt idx="2316">
                  <c:v>15552.856999999993</c:v>
                </c:pt>
                <c:pt idx="2317">
                  <c:v>15543.825000000001</c:v>
                </c:pt>
                <c:pt idx="2318">
                  <c:v>15574.075999999992</c:v>
                </c:pt>
                <c:pt idx="2319">
                  <c:v>15530.883</c:v>
                </c:pt>
                <c:pt idx="2320">
                  <c:v>15544.388000000001</c:v>
                </c:pt>
                <c:pt idx="2321">
                  <c:v>15508.566000000001</c:v>
                </c:pt>
                <c:pt idx="2322">
                  <c:v>15514.894</c:v>
                </c:pt>
                <c:pt idx="2323">
                  <c:v>15498.615</c:v>
                </c:pt>
                <c:pt idx="2324">
                  <c:v>15474.144000000004</c:v>
                </c:pt>
                <c:pt idx="2325">
                  <c:v>15509.232000000004</c:v>
                </c:pt>
                <c:pt idx="2326">
                  <c:v>15468.438</c:v>
                </c:pt>
                <c:pt idx="2327">
                  <c:v>15478.354999999994</c:v>
                </c:pt>
                <c:pt idx="2328">
                  <c:v>15493.255999999992</c:v>
                </c:pt>
                <c:pt idx="2329">
                  <c:v>15476.107</c:v>
                </c:pt>
                <c:pt idx="2330">
                  <c:v>15468.152</c:v>
                </c:pt>
                <c:pt idx="2331">
                  <c:v>15453.102000000004</c:v>
                </c:pt>
                <c:pt idx="2332">
                  <c:v>15444.691000000004</c:v>
                </c:pt>
                <c:pt idx="2333">
                  <c:v>15452.388999999992</c:v>
                </c:pt>
                <c:pt idx="2334">
                  <c:v>15476.709000000004</c:v>
                </c:pt>
                <c:pt idx="2335">
                  <c:v>15445.539000000002</c:v>
                </c:pt>
                <c:pt idx="2336">
                  <c:v>15427.682000000004</c:v>
                </c:pt>
                <c:pt idx="2337">
                  <c:v>15439.117</c:v>
                </c:pt>
                <c:pt idx="2338">
                  <c:v>15429.862999999992</c:v>
                </c:pt>
                <c:pt idx="2339">
                  <c:v>15407.547</c:v>
                </c:pt>
                <c:pt idx="2340">
                  <c:v>15404.728999999996</c:v>
                </c:pt>
                <c:pt idx="2341">
                  <c:v>15412.123000000003</c:v>
                </c:pt>
                <c:pt idx="2342">
                  <c:v>15425.406000000001</c:v>
                </c:pt>
                <c:pt idx="2343">
                  <c:v>15425.124000000003</c:v>
                </c:pt>
                <c:pt idx="2344">
                  <c:v>15396.339</c:v>
                </c:pt>
                <c:pt idx="2345">
                  <c:v>15391.021000000002</c:v>
                </c:pt>
                <c:pt idx="2346">
                  <c:v>15383.615</c:v>
                </c:pt>
                <c:pt idx="2347">
                  <c:v>15339.198</c:v>
                </c:pt>
                <c:pt idx="2348">
                  <c:v>15354.002</c:v>
                </c:pt>
                <c:pt idx="2349">
                  <c:v>15350.878000000001</c:v>
                </c:pt>
                <c:pt idx="2350">
                  <c:v>15331.825999999992</c:v>
                </c:pt>
                <c:pt idx="2351">
                  <c:v>15324.406999999992</c:v>
                </c:pt>
                <c:pt idx="2352">
                  <c:v>15342.962</c:v>
                </c:pt>
                <c:pt idx="2353">
                  <c:v>15319.471</c:v>
                </c:pt>
                <c:pt idx="2354">
                  <c:v>15325.037</c:v>
                </c:pt>
                <c:pt idx="2355">
                  <c:v>15285.441999999995</c:v>
                </c:pt>
                <c:pt idx="2356">
                  <c:v>15303.822</c:v>
                </c:pt>
                <c:pt idx="2357">
                  <c:v>15315.254999999996</c:v>
                </c:pt>
                <c:pt idx="2358">
                  <c:v>15314.035</c:v>
                </c:pt>
                <c:pt idx="2359">
                  <c:v>15302.915999999992</c:v>
                </c:pt>
                <c:pt idx="2360">
                  <c:v>15275.412</c:v>
                </c:pt>
                <c:pt idx="2361">
                  <c:v>15303.454999999994</c:v>
                </c:pt>
                <c:pt idx="2362">
                  <c:v>15287.46</c:v>
                </c:pt>
                <c:pt idx="2363">
                  <c:v>15280.134000000004</c:v>
                </c:pt>
                <c:pt idx="2364">
                  <c:v>15278.739000000003</c:v>
                </c:pt>
                <c:pt idx="2365">
                  <c:v>15265.813</c:v>
                </c:pt>
                <c:pt idx="2366">
                  <c:v>15226.42</c:v>
                </c:pt>
                <c:pt idx="2367">
                  <c:v>15231.655000000001</c:v>
                </c:pt>
                <c:pt idx="2368">
                  <c:v>15250.114000000003</c:v>
                </c:pt>
                <c:pt idx="2369">
                  <c:v>15281.18</c:v>
                </c:pt>
                <c:pt idx="2370">
                  <c:v>15268.117</c:v>
                </c:pt>
                <c:pt idx="2371">
                  <c:v>15242.825999999992</c:v>
                </c:pt>
                <c:pt idx="2372">
                  <c:v>15270.754000000004</c:v>
                </c:pt>
                <c:pt idx="2373">
                  <c:v>15258.521000000002</c:v>
                </c:pt>
                <c:pt idx="2374">
                  <c:v>15228.157999999992</c:v>
                </c:pt>
                <c:pt idx="2375">
                  <c:v>15212.365999999993</c:v>
                </c:pt>
                <c:pt idx="2376">
                  <c:v>15214.144000000004</c:v>
                </c:pt>
                <c:pt idx="2377">
                  <c:v>15217.825999999992</c:v>
                </c:pt>
                <c:pt idx="2378">
                  <c:v>15242.974999999997</c:v>
                </c:pt>
                <c:pt idx="2379">
                  <c:v>15199.067999999992</c:v>
                </c:pt>
                <c:pt idx="2380">
                  <c:v>15194.473</c:v>
                </c:pt>
                <c:pt idx="2381">
                  <c:v>15216.468999999992</c:v>
                </c:pt>
                <c:pt idx="2382">
                  <c:v>15189.964999999995</c:v>
                </c:pt>
                <c:pt idx="2383">
                  <c:v>15159.608</c:v>
                </c:pt>
                <c:pt idx="2384">
                  <c:v>15159.915999999992</c:v>
                </c:pt>
                <c:pt idx="2385">
                  <c:v>15164.614000000003</c:v>
                </c:pt>
                <c:pt idx="2386">
                  <c:v>15137.659</c:v>
                </c:pt>
                <c:pt idx="2387">
                  <c:v>15136.073</c:v>
                </c:pt>
                <c:pt idx="2388">
                  <c:v>15120.240000000003</c:v>
                </c:pt>
                <c:pt idx="2389">
                  <c:v>15095.089</c:v>
                </c:pt>
                <c:pt idx="2390">
                  <c:v>15075.375999999993</c:v>
                </c:pt>
                <c:pt idx="2391">
                  <c:v>15080.641000000003</c:v>
                </c:pt>
                <c:pt idx="2392">
                  <c:v>15088.844999999996</c:v>
                </c:pt>
                <c:pt idx="2393">
                  <c:v>15056.513999999996</c:v>
                </c:pt>
                <c:pt idx="2394">
                  <c:v>15072.308999999992</c:v>
                </c:pt>
                <c:pt idx="2395">
                  <c:v>15083.529</c:v>
                </c:pt>
                <c:pt idx="2396">
                  <c:v>15053.781999999996</c:v>
                </c:pt>
                <c:pt idx="2397">
                  <c:v>15048.793000000003</c:v>
                </c:pt>
                <c:pt idx="2398">
                  <c:v>15035.491</c:v>
                </c:pt>
                <c:pt idx="2399">
                  <c:v>15022.099</c:v>
                </c:pt>
                <c:pt idx="2400">
                  <c:v>15026.775</c:v>
                </c:pt>
                <c:pt idx="2401">
                  <c:v>15035.214000000004</c:v>
                </c:pt>
                <c:pt idx="2402">
                  <c:v>15013.379000000001</c:v>
                </c:pt>
                <c:pt idx="2403">
                  <c:v>15026.689</c:v>
                </c:pt>
                <c:pt idx="2404">
                  <c:v>15005.326999999992</c:v>
                </c:pt>
                <c:pt idx="2405">
                  <c:v>14983.521000000002</c:v>
                </c:pt>
                <c:pt idx="2406">
                  <c:v>15016.028</c:v>
                </c:pt>
                <c:pt idx="2407">
                  <c:v>14963.002</c:v>
                </c:pt>
                <c:pt idx="2408">
                  <c:v>14990.300999999992</c:v>
                </c:pt>
                <c:pt idx="2409">
                  <c:v>14965.285</c:v>
                </c:pt>
                <c:pt idx="2410">
                  <c:v>14930.297</c:v>
                </c:pt>
                <c:pt idx="2411">
                  <c:v>14923.415000000001</c:v>
                </c:pt>
                <c:pt idx="2412">
                  <c:v>14921.187</c:v>
                </c:pt>
                <c:pt idx="2413">
                  <c:v>14922.454999999994</c:v>
                </c:pt>
                <c:pt idx="2414">
                  <c:v>14867.305999999995</c:v>
                </c:pt>
                <c:pt idx="2415">
                  <c:v>14862.879000000001</c:v>
                </c:pt>
                <c:pt idx="2416">
                  <c:v>14889.028</c:v>
                </c:pt>
                <c:pt idx="2417">
                  <c:v>14917.962</c:v>
                </c:pt>
                <c:pt idx="2418">
                  <c:v>14891.594999999996</c:v>
                </c:pt>
                <c:pt idx="2419">
                  <c:v>14875.031000000004</c:v>
                </c:pt>
                <c:pt idx="2420">
                  <c:v>14828.304</c:v>
                </c:pt>
                <c:pt idx="2421">
                  <c:v>14828.816999999992</c:v>
                </c:pt>
                <c:pt idx="2422">
                  <c:v>14842.439</c:v>
                </c:pt>
                <c:pt idx="2423">
                  <c:v>14839.956999999995</c:v>
                </c:pt>
                <c:pt idx="2424">
                  <c:v>14816.951999999992</c:v>
                </c:pt>
                <c:pt idx="2425">
                  <c:v>14805.388999999992</c:v>
                </c:pt>
                <c:pt idx="2426">
                  <c:v>14810.907999999992</c:v>
                </c:pt>
                <c:pt idx="2427">
                  <c:v>14805.554</c:v>
                </c:pt>
                <c:pt idx="2428">
                  <c:v>14801.712000000003</c:v>
                </c:pt>
                <c:pt idx="2429">
                  <c:v>14777.637000000002</c:v>
                </c:pt>
                <c:pt idx="2430">
                  <c:v>14753.251</c:v>
                </c:pt>
                <c:pt idx="2431">
                  <c:v>14722.478999999992</c:v>
                </c:pt>
                <c:pt idx="2432">
                  <c:v>14739.037</c:v>
                </c:pt>
                <c:pt idx="2433">
                  <c:v>14750.436</c:v>
                </c:pt>
                <c:pt idx="2434">
                  <c:v>14682.777</c:v>
                </c:pt>
                <c:pt idx="2435">
                  <c:v>14722.718000000004</c:v>
                </c:pt>
                <c:pt idx="2436">
                  <c:v>14763.853999999992</c:v>
                </c:pt>
                <c:pt idx="2437">
                  <c:v>14676.816000000001</c:v>
                </c:pt>
                <c:pt idx="2438">
                  <c:v>14701.411</c:v>
                </c:pt>
                <c:pt idx="2439">
                  <c:v>14682.017</c:v>
                </c:pt>
                <c:pt idx="2440">
                  <c:v>14639.394999999997</c:v>
                </c:pt>
                <c:pt idx="2441">
                  <c:v>14668.145</c:v>
                </c:pt>
                <c:pt idx="2442">
                  <c:v>14621.89</c:v>
                </c:pt>
                <c:pt idx="2443">
                  <c:v>14621.413</c:v>
                </c:pt>
                <c:pt idx="2444">
                  <c:v>14606.01</c:v>
                </c:pt>
                <c:pt idx="2445">
                  <c:v>14599.839</c:v>
                </c:pt>
                <c:pt idx="2446">
                  <c:v>14613.888999999992</c:v>
                </c:pt>
                <c:pt idx="2447">
                  <c:v>14631.862999999992</c:v>
                </c:pt>
                <c:pt idx="2448">
                  <c:v>14608.063</c:v>
                </c:pt>
                <c:pt idx="2449">
                  <c:v>14604.52</c:v>
                </c:pt>
                <c:pt idx="2450">
                  <c:v>14613.744000000006</c:v>
                </c:pt>
                <c:pt idx="2451">
                  <c:v>14595.962</c:v>
                </c:pt>
                <c:pt idx="2452">
                  <c:v>14618.94</c:v>
                </c:pt>
                <c:pt idx="2453">
                  <c:v>14612.557000000001</c:v>
                </c:pt>
                <c:pt idx="2454">
                  <c:v>14605.722000000003</c:v>
                </c:pt>
                <c:pt idx="2455">
                  <c:v>14582.337</c:v>
                </c:pt>
                <c:pt idx="2456">
                  <c:v>14543.269</c:v>
                </c:pt>
                <c:pt idx="2457">
                  <c:v>14525.96</c:v>
                </c:pt>
                <c:pt idx="2458">
                  <c:v>14562.151</c:v>
                </c:pt>
                <c:pt idx="2459">
                  <c:v>14544.673000000004</c:v>
                </c:pt>
                <c:pt idx="2460">
                  <c:v>14555.089</c:v>
                </c:pt>
                <c:pt idx="2461">
                  <c:v>14543.75</c:v>
                </c:pt>
                <c:pt idx="2462">
                  <c:v>14499.294000000004</c:v>
                </c:pt>
                <c:pt idx="2463">
                  <c:v>14515.29</c:v>
                </c:pt>
                <c:pt idx="2464">
                  <c:v>14505.004999999996</c:v>
                </c:pt>
                <c:pt idx="2465">
                  <c:v>14503.186</c:v>
                </c:pt>
                <c:pt idx="2466">
                  <c:v>14508.188</c:v>
                </c:pt>
                <c:pt idx="2467">
                  <c:v>14502.583000000002</c:v>
                </c:pt>
                <c:pt idx="2468">
                  <c:v>14505.507</c:v>
                </c:pt>
                <c:pt idx="2469">
                  <c:v>14513.255999999992</c:v>
                </c:pt>
                <c:pt idx="2470">
                  <c:v>14500.040999999996</c:v>
                </c:pt>
                <c:pt idx="2471">
                  <c:v>14494.130000000003</c:v>
                </c:pt>
                <c:pt idx="2472">
                  <c:v>14482.585999999992</c:v>
                </c:pt>
                <c:pt idx="2473">
                  <c:v>14482.727999999996</c:v>
                </c:pt>
                <c:pt idx="2474">
                  <c:v>14470.441000000004</c:v>
                </c:pt>
                <c:pt idx="2475">
                  <c:v>14450.561</c:v>
                </c:pt>
                <c:pt idx="2476">
                  <c:v>14434.188</c:v>
                </c:pt>
                <c:pt idx="2477">
                  <c:v>14447.617</c:v>
                </c:pt>
                <c:pt idx="2478">
                  <c:v>14402.767</c:v>
                </c:pt>
                <c:pt idx="2479">
                  <c:v>14434.004999999996</c:v>
                </c:pt>
                <c:pt idx="2480">
                  <c:v>14436.856999999993</c:v>
                </c:pt>
                <c:pt idx="2481">
                  <c:v>14384.436</c:v>
                </c:pt>
                <c:pt idx="2482">
                  <c:v>14368.751</c:v>
                </c:pt>
                <c:pt idx="2483">
                  <c:v>14347.585999999992</c:v>
                </c:pt>
                <c:pt idx="2484">
                  <c:v>14395.412</c:v>
                </c:pt>
                <c:pt idx="2485">
                  <c:v>14349.52</c:v>
                </c:pt>
                <c:pt idx="2486">
                  <c:v>14345.824000000002</c:v>
                </c:pt>
                <c:pt idx="2487">
                  <c:v>14386.855999999992</c:v>
                </c:pt>
                <c:pt idx="2488">
                  <c:v>14401.813</c:v>
                </c:pt>
                <c:pt idx="2489">
                  <c:v>14401.231000000003</c:v>
                </c:pt>
                <c:pt idx="2490">
                  <c:v>14372.046</c:v>
                </c:pt>
                <c:pt idx="2491">
                  <c:v>14374.38</c:v>
                </c:pt>
                <c:pt idx="2492">
                  <c:v>14390.118</c:v>
                </c:pt>
                <c:pt idx="2493">
                  <c:v>14384.049000000005</c:v>
                </c:pt>
                <c:pt idx="2494">
                  <c:v>14345.795</c:v>
                </c:pt>
                <c:pt idx="2495">
                  <c:v>14351.677</c:v>
                </c:pt>
                <c:pt idx="2496">
                  <c:v>14349.253000000002</c:v>
                </c:pt>
                <c:pt idx="2497">
                  <c:v>14333.226000000002</c:v>
                </c:pt>
                <c:pt idx="2498">
                  <c:v>14327.647999999996</c:v>
                </c:pt>
                <c:pt idx="2499">
                  <c:v>14292.523999999996</c:v>
                </c:pt>
                <c:pt idx="2500">
                  <c:v>14314.974999999997</c:v>
                </c:pt>
                <c:pt idx="2501">
                  <c:v>14320.721000000003</c:v>
                </c:pt>
                <c:pt idx="2502">
                  <c:v>14279.061</c:v>
                </c:pt>
                <c:pt idx="2503">
                  <c:v>14290.199000000002</c:v>
                </c:pt>
                <c:pt idx="2504">
                  <c:v>14267.085999999992</c:v>
                </c:pt>
                <c:pt idx="2505">
                  <c:v>14272.626</c:v>
                </c:pt>
                <c:pt idx="2506">
                  <c:v>14272.453</c:v>
                </c:pt>
                <c:pt idx="2507">
                  <c:v>14278.603999999996</c:v>
                </c:pt>
                <c:pt idx="2508">
                  <c:v>14278.681</c:v>
                </c:pt>
                <c:pt idx="2509">
                  <c:v>14241.285</c:v>
                </c:pt>
                <c:pt idx="2510">
                  <c:v>14220.450999999992</c:v>
                </c:pt>
                <c:pt idx="2511">
                  <c:v>14221.675999999992</c:v>
                </c:pt>
                <c:pt idx="2512">
                  <c:v>14237.288</c:v>
                </c:pt>
                <c:pt idx="2513">
                  <c:v>14180.96</c:v>
                </c:pt>
                <c:pt idx="2514">
                  <c:v>14230.446</c:v>
                </c:pt>
                <c:pt idx="2515">
                  <c:v>14187.308999999992</c:v>
                </c:pt>
                <c:pt idx="2516">
                  <c:v>14196.188</c:v>
                </c:pt>
                <c:pt idx="2517">
                  <c:v>14209.023999999996</c:v>
                </c:pt>
                <c:pt idx="2518">
                  <c:v>14166.354999999994</c:v>
                </c:pt>
                <c:pt idx="2519">
                  <c:v>14178.338</c:v>
                </c:pt>
                <c:pt idx="2520">
                  <c:v>14182.302</c:v>
                </c:pt>
                <c:pt idx="2521">
                  <c:v>14183.154</c:v>
                </c:pt>
                <c:pt idx="2522">
                  <c:v>14158.536</c:v>
                </c:pt>
                <c:pt idx="2523">
                  <c:v>14159.093999999996</c:v>
                </c:pt>
                <c:pt idx="2524">
                  <c:v>14148.589</c:v>
                </c:pt>
                <c:pt idx="2525">
                  <c:v>14136.934999999996</c:v>
                </c:pt>
                <c:pt idx="2526">
                  <c:v>14142.781999999996</c:v>
                </c:pt>
                <c:pt idx="2527">
                  <c:v>14124.576999999992</c:v>
                </c:pt>
                <c:pt idx="2528">
                  <c:v>14149.941999999995</c:v>
                </c:pt>
                <c:pt idx="2529">
                  <c:v>14113.495000000001</c:v>
                </c:pt>
                <c:pt idx="2530">
                  <c:v>14134.55</c:v>
                </c:pt>
                <c:pt idx="2531">
                  <c:v>14112.447</c:v>
                </c:pt>
                <c:pt idx="2532">
                  <c:v>14072.252</c:v>
                </c:pt>
                <c:pt idx="2533">
                  <c:v>14111.978999999992</c:v>
                </c:pt>
                <c:pt idx="2534">
                  <c:v>14107.967000000001</c:v>
                </c:pt>
                <c:pt idx="2535">
                  <c:v>14085.79</c:v>
                </c:pt>
                <c:pt idx="2536">
                  <c:v>14105.349</c:v>
                </c:pt>
                <c:pt idx="2537">
                  <c:v>14051.878000000001</c:v>
                </c:pt>
                <c:pt idx="2538">
                  <c:v>14037.501</c:v>
                </c:pt>
                <c:pt idx="2539">
                  <c:v>14043.234000000004</c:v>
                </c:pt>
                <c:pt idx="2540">
                  <c:v>14058.911</c:v>
                </c:pt>
                <c:pt idx="2541">
                  <c:v>14072.074000000002</c:v>
                </c:pt>
                <c:pt idx="2542">
                  <c:v>14051.677</c:v>
                </c:pt>
                <c:pt idx="2543">
                  <c:v>14025.200999999995</c:v>
                </c:pt>
                <c:pt idx="2544">
                  <c:v>14026.847</c:v>
                </c:pt>
                <c:pt idx="2545">
                  <c:v>14037.945</c:v>
                </c:pt>
                <c:pt idx="2546">
                  <c:v>14033.19</c:v>
                </c:pt>
                <c:pt idx="2547">
                  <c:v>14013.209000000004</c:v>
                </c:pt>
                <c:pt idx="2548">
                  <c:v>13974.754999999996</c:v>
                </c:pt>
                <c:pt idx="2549">
                  <c:v>14043.569</c:v>
                </c:pt>
                <c:pt idx="2550">
                  <c:v>14025.175999999992</c:v>
                </c:pt>
                <c:pt idx="2551">
                  <c:v>14007.848</c:v>
                </c:pt>
                <c:pt idx="2552">
                  <c:v>14027.025</c:v>
                </c:pt>
                <c:pt idx="2553">
                  <c:v>14002.449000000002</c:v>
                </c:pt>
                <c:pt idx="2554">
                  <c:v>13971.852999999992</c:v>
                </c:pt>
                <c:pt idx="2555">
                  <c:v>13978.156000000001</c:v>
                </c:pt>
                <c:pt idx="2556">
                  <c:v>13959.816999999992</c:v>
                </c:pt>
                <c:pt idx="2557">
                  <c:v>13980.915999999992</c:v>
                </c:pt>
                <c:pt idx="2558">
                  <c:v>13961.364999999994</c:v>
                </c:pt>
                <c:pt idx="2559">
                  <c:v>13954.013000000004</c:v>
                </c:pt>
                <c:pt idx="2560">
                  <c:v>13913.317999999992</c:v>
                </c:pt>
                <c:pt idx="2561">
                  <c:v>13887.337</c:v>
                </c:pt>
                <c:pt idx="2562">
                  <c:v>13954.953</c:v>
                </c:pt>
                <c:pt idx="2563">
                  <c:v>13908.06</c:v>
                </c:pt>
                <c:pt idx="2564">
                  <c:v>13886.789000000002</c:v>
                </c:pt>
                <c:pt idx="2565">
                  <c:v>13897.96</c:v>
                </c:pt>
                <c:pt idx="2566">
                  <c:v>13906.748000000003</c:v>
                </c:pt>
                <c:pt idx="2567">
                  <c:v>13890.296</c:v>
                </c:pt>
                <c:pt idx="2568">
                  <c:v>13926.213000000003</c:v>
                </c:pt>
                <c:pt idx="2569">
                  <c:v>13912.509</c:v>
                </c:pt>
                <c:pt idx="2570">
                  <c:v>13859.403</c:v>
                </c:pt>
                <c:pt idx="2571">
                  <c:v>13866.132000000003</c:v>
                </c:pt>
                <c:pt idx="2572">
                  <c:v>13859.066999999992</c:v>
                </c:pt>
                <c:pt idx="2573">
                  <c:v>13844.947</c:v>
                </c:pt>
                <c:pt idx="2574">
                  <c:v>13852.228999999996</c:v>
                </c:pt>
                <c:pt idx="2575">
                  <c:v>13843.489</c:v>
                </c:pt>
                <c:pt idx="2576">
                  <c:v>13821.458000000001</c:v>
                </c:pt>
                <c:pt idx="2577">
                  <c:v>13843.067999999992</c:v>
                </c:pt>
                <c:pt idx="2578">
                  <c:v>13824.574000000002</c:v>
                </c:pt>
                <c:pt idx="2579">
                  <c:v>13835.035</c:v>
                </c:pt>
                <c:pt idx="2580">
                  <c:v>13781.817999999992</c:v>
                </c:pt>
                <c:pt idx="2581">
                  <c:v>13779.397000000001</c:v>
                </c:pt>
                <c:pt idx="2582">
                  <c:v>13749.544000000004</c:v>
                </c:pt>
                <c:pt idx="2583">
                  <c:v>13787.081</c:v>
                </c:pt>
                <c:pt idx="2584">
                  <c:v>13770.876999999995</c:v>
                </c:pt>
                <c:pt idx="2585">
                  <c:v>13747.468999999992</c:v>
                </c:pt>
                <c:pt idx="2586">
                  <c:v>13760.546</c:v>
                </c:pt>
                <c:pt idx="2587">
                  <c:v>13781.925999999992</c:v>
                </c:pt>
                <c:pt idx="2588">
                  <c:v>13771.156999999992</c:v>
                </c:pt>
                <c:pt idx="2589">
                  <c:v>13764.937</c:v>
                </c:pt>
                <c:pt idx="2590">
                  <c:v>13781.445</c:v>
                </c:pt>
                <c:pt idx="2591">
                  <c:v>13748.493</c:v>
                </c:pt>
                <c:pt idx="2592">
                  <c:v>13727.034000000003</c:v>
                </c:pt>
                <c:pt idx="2593">
                  <c:v>13729.538</c:v>
                </c:pt>
                <c:pt idx="2594">
                  <c:v>13730.625</c:v>
                </c:pt>
                <c:pt idx="2595">
                  <c:v>13747.236000000004</c:v>
                </c:pt>
                <c:pt idx="2596">
                  <c:v>13714.815000000001</c:v>
                </c:pt>
                <c:pt idx="2597">
                  <c:v>13702.315000000001</c:v>
                </c:pt>
                <c:pt idx="2598">
                  <c:v>13686.825999999992</c:v>
                </c:pt>
                <c:pt idx="2599">
                  <c:v>13708.264999999996</c:v>
                </c:pt>
                <c:pt idx="2600">
                  <c:v>13709.725</c:v>
                </c:pt>
                <c:pt idx="2601">
                  <c:v>13699.743000000004</c:v>
                </c:pt>
                <c:pt idx="2602">
                  <c:v>13676.916999999992</c:v>
                </c:pt>
                <c:pt idx="2603">
                  <c:v>13702.959000000001</c:v>
                </c:pt>
                <c:pt idx="2604">
                  <c:v>13699.954</c:v>
                </c:pt>
                <c:pt idx="2605">
                  <c:v>13662.447</c:v>
                </c:pt>
                <c:pt idx="2606">
                  <c:v>13646.141000000003</c:v>
                </c:pt>
                <c:pt idx="2607">
                  <c:v>13690.588</c:v>
                </c:pt>
                <c:pt idx="2608">
                  <c:v>13662.962</c:v>
                </c:pt>
                <c:pt idx="2609">
                  <c:v>13630.655000000001</c:v>
                </c:pt>
                <c:pt idx="2610">
                  <c:v>13611.807000000001</c:v>
                </c:pt>
                <c:pt idx="2611">
                  <c:v>13632.958000000001</c:v>
                </c:pt>
                <c:pt idx="2612">
                  <c:v>13639.54</c:v>
                </c:pt>
                <c:pt idx="2613">
                  <c:v>13614.938</c:v>
                </c:pt>
                <c:pt idx="2614">
                  <c:v>13635.538</c:v>
                </c:pt>
                <c:pt idx="2615">
                  <c:v>13613.65</c:v>
                </c:pt>
                <c:pt idx="2616">
                  <c:v>13576.191000000004</c:v>
                </c:pt>
                <c:pt idx="2617">
                  <c:v>13559.844999999996</c:v>
                </c:pt>
                <c:pt idx="2618">
                  <c:v>13546.067999999992</c:v>
                </c:pt>
                <c:pt idx="2619">
                  <c:v>13543.6</c:v>
                </c:pt>
                <c:pt idx="2620">
                  <c:v>13518.431</c:v>
                </c:pt>
                <c:pt idx="2621">
                  <c:v>13566.824000000002</c:v>
                </c:pt>
                <c:pt idx="2622">
                  <c:v>13506.047</c:v>
                </c:pt>
                <c:pt idx="2623">
                  <c:v>13518.101000000002</c:v>
                </c:pt>
                <c:pt idx="2624">
                  <c:v>13535.076999999992</c:v>
                </c:pt>
                <c:pt idx="2625">
                  <c:v>13548.947</c:v>
                </c:pt>
                <c:pt idx="2626">
                  <c:v>13573.913</c:v>
                </c:pt>
                <c:pt idx="2627">
                  <c:v>13569.793000000003</c:v>
                </c:pt>
                <c:pt idx="2628">
                  <c:v>13551.775</c:v>
                </c:pt>
                <c:pt idx="2629">
                  <c:v>13507.861999999992</c:v>
                </c:pt>
                <c:pt idx="2630">
                  <c:v>13500.044000000004</c:v>
                </c:pt>
                <c:pt idx="2631">
                  <c:v>13552.441999999995</c:v>
                </c:pt>
                <c:pt idx="2632">
                  <c:v>13541.071</c:v>
                </c:pt>
                <c:pt idx="2633">
                  <c:v>13540.014999999996</c:v>
                </c:pt>
                <c:pt idx="2634">
                  <c:v>13511.147999999996</c:v>
                </c:pt>
                <c:pt idx="2635">
                  <c:v>13500.816000000001</c:v>
                </c:pt>
                <c:pt idx="2636">
                  <c:v>13537.39</c:v>
                </c:pt>
                <c:pt idx="2637">
                  <c:v>13489.162</c:v>
                </c:pt>
                <c:pt idx="2638">
                  <c:v>13465.833000000002</c:v>
                </c:pt>
                <c:pt idx="2639">
                  <c:v>13487.857999999993</c:v>
                </c:pt>
                <c:pt idx="2640">
                  <c:v>13514.503000000002</c:v>
                </c:pt>
                <c:pt idx="2641">
                  <c:v>13453.977000000001</c:v>
                </c:pt>
                <c:pt idx="2642">
                  <c:v>13465.246999999996</c:v>
                </c:pt>
                <c:pt idx="2643">
                  <c:v>13512.240000000003</c:v>
                </c:pt>
                <c:pt idx="2644">
                  <c:v>13414.460999999992</c:v>
                </c:pt>
                <c:pt idx="2645">
                  <c:v>13429.949999999997</c:v>
                </c:pt>
                <c:pt idx="2646">
                  <c:v>13463.423000000004</c:v>
                </c:pt>
                <c:pt idx="2647">
                  <c:v>13441.204000000003</c:v>
                </c:pt>
                <c:pt idx="2648">
                  <c:v>13446.799000000005</c:v>
                </c:pt>
                <c:pt idx="2649">
                  <c:v>13444.735000000002</c:v>
                </c:pt>
                <c:pt idx="2650">
                  <c:v>13461.272999999996</c:v>
                </c:pt>
                <c:pt idx="2651">
                  <c:v>13441.164000000002</c:v>
                </c:pt>
                <c:pt idx="2652">
                  <c:v>13409.54</c:v>
                </c:pt>
                <c:pt idx="2653">
                  <c:v>13414.453</c:v>
                </c:pt>
                <c:pt idx="2654">
                  <c:v>13430.460999999992</c:v>
                </c:pt>
                <c:pt idx="2655">
                  <c:v>13390.326999999992</c:v>
                </c:pt>
                <c:pt idx="2656">
                  <c:v>13422.453</c:v>
                </c:pt>
                <c:pt idx="2657">
                  <c:v>13414.464999999995</c:v>
                </c:pt>
                <c:pt idx="2658">
                  <c:v>13407.995999999992</c:v>
                </c:pt>
                <c:pt idx="2659">
                  <c:v>13415.880999999992</c:v>
                </c:pt>
                <c:pt idx="2660">
                  <c:v>13406.384999999995</c:v>
                </c:pt>
                <c:pt idx="2661">
                  <c:v>13382.094999999996</c:v>
                </c:pt>
                <c:pt idx="2662">
                  <c:v>13375.912</c:v>
                </c:pt>
                <c:pt idx="2663">
                  <c:v>13361.535</c:v>
                </c:pt>
                <c:pt idx="2664">
                  <c:v>13356.046</c:v>
                </c:pt>
                <c:pt idx="2665">
                  <c:v>13349.246999999996</c:v>
                </c:pt>
                <c:pt idx="2666">
                  <c:v>13382.688</c:v>
                </c:pt>
                <c:pt idx="2667">
                  <c:v>13334.874999999995</c:v>
                </c:pt>
                <c:pt idx="2668">
                  <c:v>13326.275</c:v>
                </c:pt>
                <c:pt idx="2669">
                  <c:v>13329.074000000002</c:v>
                </c:pt>
                <c:pt idx="2670">
                  <c:v>13332.656999999992</c:v>
                </c:pt>
                <c:pt idx="2671">
                  <c:v>13343.737999999996</c:v>
                </c:pt>
                <c:pt idx="2672">
                  <c:v>13339.323</c:v>
                </c:pt>
                <c:pt idx="2673">
                  <c:v>13340.567999999992</c:v>
                </c:pt>
                <c:pt idx="2674">
                  <c:v>13337.623000000003</c:v>
                </c:pt>
                <c:pt idx="2675">
                  <c:v>13327.813</c:v>
                </c:pt>
                <c:pt idx="2676">
                  <c:v>13345.932000000004</c:v>
                </c:pt>
                <c:pt idx="2677">
                  <c:v>13380.47</c:v>
                </c:pt>
                <c:pt idx="2678">
                  <c:v>13335.584999999995</c:v>
                </c:pt>
                <c:pt idx="2679">
                  <c:v>13290.75</c:v>
                </c:pt>
                <c:pt idx="2680">
                  <c:v>13306.922</c:v>
                </c:pt>
                <c:pt idx="2681">
                  <c:v>13312.804</c:v>
                </c:pt>
                <c:pt idx="2682">
                  <c:v>13305.75</c:v>
                </c:pt>
                <c:pt idx="2683">
                  <c:v>13321.493</c:v>
                </c:pt>
                <c:pt idx="2684">
                  <c:v>13303.364</c:v>
                </c:pt>
                <c:pt idx="2685">
                  <c:v>13321.55</c:v>
                </c:pt>
                <c:pt idx="2686">
                  <c:v>13331.144000000004</c:v>
                </c:pt>
                <c:pt idx="2687">
                  <c:v>13315.406999999992</c:v>
                </c:pt>
                <c:pt idx="2688">
                  <c:v>13337.754999999996</c:v>
                </c:pt>
                <c:pt idx="2689">
                  <c:v>13265.802</c:v>
                </c:pt>
                <c:pt idx="2690">
                  <c:v>13259.79</c:v>
                </c:pt>
                <c:pt idx="2691">
                  <c:v>13275.581</c:v>
                </c:pt>
                <c:pt idx="2692">
                  <c:v>13288.428</c:v>
                </c:pt>
                <c:pt idx="2693">
                  <c:v>13290.740000000003</c:v>
                </c:pt>
                <c:pt idx="2694">
                  <c:v>13282.576999999992</c:v>
                </c:pt>
                <c:pt idx="2695">
                  <c:v>13274.749000000003</c:v>
                </c:pt>
                <c:pt idx="2696">
                  <c:v>13252.305999999995</c:v>
                </c:pt>
                <c:pt idx="2697">
                  <c:v>13287.037</c:v>
                </c:pt>
                <c:pt idx="2698">
                  <c:v>13293.234000000004</c:v>
                </c:pt>
                <c:pt idx="2699">
                  <c:v>13259.816000000001</c:v>
                </c:pt>
                <c:pt idx="2700">
                  <c:v>13250.342000000002</c:v>
                </c:pt>
                <c:pt idx="2701">
                  <c:v>13246.629000000004</c:v>
                </c:pt>
                <c:pt idx="2702">
                  <c:v>13241.455999999993</c:v>
                </c:pt>
                <c:pt idx="2703">
                  <c:v>13232.405000000001</c:v>
                </c:pt>
                <c:pt idx="2704">
                  <c:v>13224.731000000003</c:v>
                </c:pt>
                <c:pt idx="2705">
                  <c:v>13216.262000000002</c:v>
                </c:pt>
                <c:pt idx="2706">
                  <c:v>13209.904</c:v>
                </c:pt>
                <c:pt idx="2707">
                  <c:v>13241.422</c:v>
                </c:pt>
                <c:pt idx="2708">
                  <c:v>13198.730000000003</c:v>
                </c:pt>
                <c:pt idx="2709">
                  <c:v>13198.103999999996</c:v>
                </c:pt>
                <c:pt idx="2710">
                  <c:v>13241.730000000003</c:v>
                </c:pt>
                <c:pt idx="2711">
                  <c:v>13205.739000000003</c:v>
                </c:pt>
                <c:pt idx="2712">
                  <c:v>13222.232000000004</c:v>
                </c:pt>
                <c:pt idx="2713">
                  <c:v>13209.325999999992</c:v>
                </c:pt>
                <c:pt idx="2714">
                  <c:v>13192.672</c:v>
                </c:pt>
                <c:pt idx="2715">
                  <c:v>13153.236000000004</c:v>
                </c:pt>
                <c:pt idx="2716">
                  <c:v>13193.444000000003</c:v>
                </c:pt>
                <c:pt idx="2717">
                  <c:v>13185.144000000004</c:v>
                </c:pt>
                <c:pt idx="2718">
                  <c:v>13182.732000000004</c:v>
                </c:pt>
                <c:pt idx="2719">
                  <c:v>13172.072</c:v>
                </c:pt>
                <c:pt idx="2720">
                  <c:v>13139.582</c:v>
                </c:pt>
                <c:pt idx="2721">
                  <c:v>13171.904</c:v>
                </c:pt>
                <c:pt idx="2722">
                  <c:v>13171.5</c:v>
                </c:pt>
                <c:pt idx="2723">
                  <c:v>13152.839</c:v>
                </c:pt>
                <c:pt idx="2724">
                  <c:v>13123.218000000004</c:v>
                </c:pt>
                <c:pt idx="2725">
                  <c:v>13147.6</c:v>
                </c:pt>
                <c:pt idx="2726">
                  <c:v>13142.915999999992</c:v>
                </c:pt>
                <c:pt idx="2727">
                  <c:v>13135.616</c:v>
                </c:pt>
                <c:pt idx="2728">
                  <c:v>13146.394999999997</c:v>
                </c:pt>
                <c:pt idx="2729">
                  <c:v>13113.112999999996</c:v>
                </c:pt>
                <c:pt idx="2730">
                  <c:v>13108.513999999996</c:v>
                </c:pt>
                <c:pt idx="2731">
                  <c:v>13092.352999999992</c:v>
                </c:pt>
                <c:pt idx="2732">
                  <c:v>13106.133000000003</c:v>
                </c:pt>
                <c:pt idx="2733">
                  <c:v>13098.710000000003</c:v>
                </c:pt>
                <c:pt idx="2734">
                  <c:v>13105.27</c:v>
                </c:pt>
                <c:pt idx="2735">
                  <c:v>13090.276</c:v>
                </c:pt>
                <c:pt idx="2736">
                  <c:v>13061.759</c:v>
                </c:pt>
                <c:pt idx="2737">
                  <c:v>13072.316000000001</c:v>
                </c:pt>
                <c:pt idx="2738">
                  <c:v>13080.199000000002</c:v>
                </c:pt>
                <c:pt idx="2739">
                  <c:v>13054.89</c:v>
                </c:pt>
                <c:pt idx="2740">
                  <c:v>13066.607</c:v>
                </c:pt>
                <c:pt idx="2741">
                  <c:v>13056.281999999996</c:v>
                </c:pt>
                <c:pt idx="2742">
                  <c:v>13060.308000000001</c:v>
                </c:pt>
                <c:pt idx="2743">
                  <c:v>13049.162</c:v>
                </c:pt>
                <c:pt idx="2744">
                  <c:v>13017.730000000003</c:v>
                </c:pt>
                <c:pt idx="2745">
                  <c:v>13019.319</c:v>
                </c:pt>
                <c:pt idx="2746">
                  <c:v>12993.504000000004</c:v>
                </c:pt>
                <c:pt idx="2747">
                  <c:v>13018.42</c:v>
                </c:pt>
                <c:pt idx="2748">
                  <c:v>13017.973</c:v>
                </c:pt>
                <c:pt idx="2749">
                  <c:v>13001.281000000004</c:v>
                </c:pt>
                <c:pt idx="2750">
                  <c:v>13012.755999999992</c:v>
                </c:pt>
                <c:pt idx="2751">
                  <c:v>12987.904</c:v>
                </c:pt>
                <c:pt idx="2752">
                  <c:v>12995.824000000002</c:v>
                </c:pt>
                <c:pt idx="2753">
                  <c:v>12986.367999999995</c:v>
                </c:pt>
                <c:pt idx="2754">
                  <c:v>12954.643000000004</c:v>
                </c:pt>
                <c:pt idx="2755">
                  <c:v>12994.251</c:v>
                </c:pt>
                <c:pt idx="2756">
                  <c:v>12958.067999999992</c:v>
                </c:pt>
                <c:pt idx="2757">
                  <c:v>12972.898999999992</c:v>
                </c:pt>
                <c:pt idx="2758">
                  <c:v>12976.464999999995</c:v>
                </c:pt>
                <c:pt idx="2759">
                  <c:v>12992.537</c:v>
                </c:pt>
                <c:pt idx="2760">
                  <c:v>12990.136</c:v>
                </c:pt>
                <c:pt idx="2761">
                  <c:v>12958.795</c:v>
                </c:pt>
                <c:pt idx="2762">
                  <c:v>12961.539000000002</c:v>
                </c:pt>
                <c:pt idx="2763">
                  <c:v>12994.358999999995</c:v>
                </c:pt>
                <c:pt idx="2764">
                  <c:v>12967.573</c:v>
                </c:pt>
                <c:pt idx="2765">
                  <c:v>12930.401</c:v>
                </c:pt>
                <c:pt idx="2766">
                  <c:v>12963.334000000004</c:v>
                </c:pt>
                <c:pt idx="2767">
                  <c:v>12986.647999999996</c:v>
                </c:pt>
                <c:pt idx="2768">
                  <c:v>12964.942999999996</c:v>
                </c:pt>
                <c:pt idx="2769">
                  <c:v>12942.771000000002</c:v>
                </c:pt>
                <c:pt idx="2770">
                  <c:v>12951.001</c:v>
                </c:pt>
                <c:pt idx="2771">
                  <c:v>12955.232000000004</c:v>
                </c:pt>
                <c:pt idx="2772">
                  <c:v>12932.373</c:v>
                </c:pt>
                <c:pt idx="2773">
                  <c:v>12916.387000000001</c:v>
                </c:pt>
                <c:pt idx="2774">
                  <c:v>12915.172</c:v>
                </c:pt>
                <c:pt idx="2775">
                  <c:v>12920.353999999992</c:v>
                </c:pt>
                <c:pt idx="2776">
                  <c:v>12912.496999999992</c:v>
                </c:pt>
                <c:pt idx="2777">
                  <c:v>12913.700999999995</c:v>
                </c:pt>
                <c:pt idx="2778">
                  <c:v>12895.447</c:v>
                </c:pt>
                <c:pt idx="2779">
                  <c:v>12900.041999999996</c:v>
                </c:pt>
                <c:pt idx="2780">
                  <c:v>12893.066000000001</c:v>
                </c:pt>
                <c:pt idx="2781">
                  <c:v>12901.589</c:v>
                </c:pt>
                <c:pt idx="2782">
                  <c:v>12865.103999999996</c:v>
                </c:pt>
                <c:pt idx="2783">
                  <c:v>12872.529</c:v>
                </c:pt>
                <c:pt idx="2784">
                  <c:v>12866.509</c:v>
                </c:pt>
                <c:pt idx="2785">
                  <c:v>12847.720000000003</c:v>
                </c:pt>
                <c:pt idx="2786">
                  <c:v>12844.616</c:v>
                </c:pt>
                <c:pt idx="2787">
                  <c:v>12838.632000000003</c:v>
                </c:pt>
                <c:pt idx="2788">
                  <c:v>12832.875999999993</c:v>
                </c:pt>
                <c:pt idx="2789">
                  <c:v>12855.058000000001</c:v>
                </c:pt>
                <c:pt idx="2790">
                  <c:v>12859.661</c:v>
                </c:pt>
                <c:pt idx="2791">
                  <c:v>12848.179</c:v>
                </c:pt>
                <c:pt idx="2792">
                  <c:v>12848.243000000004</c:v>
                </c:pt>
                <c:pt idx="2793">
                  <c:v>12844.517</c:v>
                </c:pt>
                <c:pt idx="2794">
                  <c:v>12855.822</c:v>
                </c:pt>
                <c:pt idx="2795">
                  <c:v>12831.209000000004</c:v>
                </c:pt>
                <c:pt idx="2796">
                  <c:v>12829.027</c:v>
                </c:pt>
                <c:pt idx="2797">
                  <c:v>12819.624000000003</c:v>
                </c:pt>
                <c:pt idx="2798">
                  <c:v>12792.883</c:v>
                </c:pt>
                <c:pt idx="2799">
                  <c:v>12777.665999999992</c:v>
                </c:pt>
                <c:pt idx="2800">
                  <c:v>12809.995999999992</c:v>
                </c:pt>
                <c:pt idx="2801">
                  <c:v>12802.171</c:v>
                </c:pt>
                <c:pt idx="2802">
                  <c:v>12811.303</c:v>
                </c:pt>
                <c:pt idx="2803">
                  <c:v>12810.620999999996</c:v>
                </c:pt>
                <c:pt idx="2804">
                  <c:v>12793.768</c:v>
                </c:pt>
                <c:pt idx="2805">
                  <c:v>12764.972</c:v>
                </c:pt>
                <c:pt idx="2806">
                  <c:v>12751.925999999992</c:v>
                </c:pt>
                <c:pt idx="2807">
                  <c:v>12795.01</c:v>
                </c:pt>
                <c:pt idx="2808">
                  <c:v>12792.933999999996</c:v>
                </c:pt>
                <c:pt idx="2809">
                  <c:v>12780.767</c:v>
                </c:pt>
                <c:pt idx="2810">
                  <c:v>12743.511</c:v>
                </c:pt>
                <c:pt idx="2811">
                  <c:v>12783.555999999995</c:v>
                </c:pt>
                <c:pt idx="2812">
                  <c:v>12779.725</c:v>
                </c:pt>
                <c:pt idx="2813">
                  <c:v>12798.085999999992</c:v>
                </c:pt>
                <c:pt idx="2814">
                  <c:v>12822.477999999992</c:v>
                </c:pt>
                <c:pt idx="2815">
                  <c:v>12780.909</c:v>
                </c:pt>
                <c:pt idx="2816">
                  <c:v>12746.722000000003</c:v>
                </c:pt>
                <c:pt idx="2817">
                  <c:v>12750.93</c:v>
                </c:pt>
                <c:pt idx="2818">
                  <c:v>12763.210000000003</c:v>
                </c:pt>
                <c:pt idx="2819">
                  <c:v>12732.803</c:v>
                </c:pt>
                <c:pt idx="2820">
                  <c:v>12723.07</c:v>
                </c:pt>
                <c:pt idx="2821">
                  <c:v>12726.094999999996</c:v>
                </c:pt>
                <c:pt idx="2822">
                  <c:v>12744.97</c:v>
                </c:pt>
                <c:pt idx="2823">
                  <c:v>12741.615</c:v>
                </c:pt>
                <c:pt idx="2824">
                  <c:v>12744.004000000004</c:v>
                </c:pt>
                <c:pt idx="2825">
                  <c:v>12742.045</c:v>
                </c:pt>
                <c:pt idx="2826">
                  <c:v>12753.004000000004</c:v>
                </c:pt>
                <c:pt idx="2827">
                  <c:v>12741.819</c:v>
                </c:pt>
                <c:pt idx="2828">
                  <c:v>12727.116</c:v>
                </c:pt>
                <c:pt idx="2829">
                  <c:v>12695.837</c:v>
                </c:pt>
                <c:pt idx="2830">
                  <c:v>12692.645</c:v>
                </c:pt>
                <c:pt idx="2831">
                  <c:v>12680.799000000005</c:v>
                </c:pt>
                <c:pt idx="2832">
                  <c:v>12713.698</c:v>
                </c:pt>
                <c:pt idx="2833">
                  <c:v>12717.974</c:v>
                </c:pt>
                <c:pt idx="2834">
                  <c:v>12703.378000000001</c:v>
                </c:pt>
                <c:pt idx="2835">
                  <c:v>12701.328</c:v>
                </c:pt>
                <c:pt idx="2836">
                  <c:v>12713.939</c:v>
                </c:pt>
                <c:pt idx="2837">
                  <c:v>12700.197</c:v>
                </c:pt>
                <c:pt idx="2838">
                  <c:v>12718.08</c:v>
                </c:pt>
                <c:pt idx="2839">
                  <c:v>12730.657999999992</c:v>
                </c:pt>
                <c:pt idx="2840">
                  <c:v>12741.347</c:v>
                </c:pt>
                <c:pt idx="2841">
                  <c:v>12739.549000000005</c:v>
                </c:pt>
                <c:pt idx="2842">
                  <c:v>12694.793000000003</c:v>
                </c:pt>
                <c:pt idx="2843">
                  <c:v>12677.459000000001</c:v>
                </c:pt>
                <c:pt idx="2844">
                  <c:v>12703.655000000001</c:v>
                </c:pt>
                <c:pt idx="2845">
                  <c:v>12709.436</c:v>
                </c:pt>
                <c:pt idx="2846">
                  <c:v>12727.331</c:v>
                </c:pt>
                <c:pt idx="2847">
                  <c:v>12709.924999999996</c:v>
                </c:pt>
                <c:pt idx="2848">
                  <c:v>12692.198</c:v>
                </c:pt>
                <c:pt idx="2849">
                  <c:v>12690.371999999992</c:v>
                </c:pt>
                <c:pt idx="2850">
                  <c:v>12701.58</c:v>
                </c:pt>
                <c:pt idx="2851">
                  <c:v>12702.536</c:v>
                </c:pt>
                <c:pt idx="2852">
                  <c:v>12685.326999999992</c:v>
                </c:pt>
                <c:pt idx="2853">
                  <c:v>12703.803</c:v>
                </c:pt>
                <c:pt idx="2854">
                  <c:v>12713.929</c:v>
                </c:pt>
                <c:pt idx="2855">
                  <c:v>12716.720000000003</c:v>
                </c:pt>
                <c:pt idx="2856">
                  <c:v>12665.307000000001</c:v>
                </c:pt>
                <c:pt idx="2857">
                  <c:v>12673.974999999997</c:v>
                </c:pt>
                <c:pt idx="2858">
                  <c:v>12689.629000000004</c:v>
                </c:pt>
                <c:pt idx="2859">
                  <c:v>12659.891</c:v>
                </c:pt>
                <c:pt idx="2860">
                  <c:v>12665.321</c:v>
                </c:pt>
                <c:pt idx="2861">
                  <c:v>12663.084999999995</c:v>
                </c:pt>
                <c:pt idx="2862">
                  <c:v>12663.945</c:v>
                </c:pt>
                <c:pt idx="2863">
                  <c:v>12684.396000000001</c:v>
                </c:pt>
                <c:pt idx="2864">
                  <c:v>12662.962</c:v>
                </c:pt>
                <c:pt idx="2865">
                  <c:v>12622.26</c:v>
                </c:pt>
                <c:pt idx="2866">
                  <c:v>12599.753000000002</c:v>
                </c:pt>
                <c:pt idx="2867">
                  <c:v>12598.83</c:v>
                </c:pt>
                <c:pt idx="2868">
                  <c:v>12610.156999999992</c:v>
                </c:pt>
                <c:pt idx="2869">
                  <c:v>12592.115</c:v>
                </c:pt>
                <c:pt idx="2870">
                  <c:v>12604.503000000002</c:v>
                </c:pt>
                <c:pt idx="2871">
                  <c:v>12623.724000000004</c:v>
                </c:pt>
                <c:pt idx="2872">
                  <c:v>12645.89</c:v>
                </c:pt>
                <c:pt idx="2873">
                  <c:v>12592.437</c:v>
                </c:pt>
                <c:pt idx="2874">
                  <c:v>12580.108</c:v>
                </c:pt>
                <c:pt idx="2875">
                  <c:v>12643.703000000003</c:v>
                </c:pt>
                <c:pt idx="2876">
                  <c:v>12646.07</c:v>
                </c:pt>
                <c:pt idx="2877">
                  <c:v>12662.897999999992</c:v>
                </c:pt>
                <c:pt idx="2878">
                  <c:v>12625.138000000004</c:v>
                </c:pt>
                <c:pt idx="2879">
                  <c:v>12601.941000000004</c:v>
                </c:pt>
                <c:pt idx="2880">
                  <c:v>12592.308000000001</c:v>
                </c:pt>
                <c:pt idx="2881">
                  <c:v>12593.888999999992</c:v>
                </c:pt>
                <c:pt idx="2882">
                  <c:v>12582.521000000002</c:v>
                </c:pt>
                <c:pt idx="2883">
                  <c:v>12586.864</c:v>
                </c:pt>
                <c:pt idx="2884">
                  <c:v>12572.313</c:v>
                </c:pt>
                <c:pt idx="2885">
                  <c:v>12561.200999999995</c:v>
                </c:pt>
                <c:pt idx="2886">
                  <c:v>12548.932000000004</c:v>
                </c:pt>
                <c:pt idx="2887">
                  <c:v>12539.824000000002</c:v>
                </c:pt>
                <c:pt idx="2888">
                  <c:v>12566.438</c:v>
                </c:pt>
                <c:pt idx="2889">
                  <c:v>12562.944000000003</c:v>
                </c:pt>
                <c:pt idx="2890">
                  <c:v>12584.936</c:v>
                </c:pt>
                <c:pt idx="2891">
                  <c:v>12563.221000000003</c:v>
                </c:pt>
                <c:pt idx="2892">
                  <c:v>12575.477999999992</c:v>
                </c:pt>
                <c:pt idx="2893">
                  <c:v>12566.858999999995</c:v>
                </c:pt>
                <c:pt idx="2894">
                  <c:v>12584.838</c:v>
                </c:pt>
                <c:pt idx="2895">
                  <c:v>12539.892</c:v>
                </c:pt>
                <c:pt idx="2896">
                  <c:v>12539.058999999992</c:v>
                </c:pt>
                <c:pt idx="2897">
                  <c:v>12553.026</c:v>
                </c:pt>
                <c:pt idx="2898">
                  <c:v>12546.652</c:v>
                </c:pt>
                <c:pt idx="2899">
                  <c:v>12539.958000000001</c:v>
                </c:pt>
                <c:pt idx="2900">
                  <c:v>12515.858999999995</c:v>
                </c:pt>
                <c:pt idx="2901">
                  <c:v>12493.012000000002</c:v>
                </c:pt>
                <c:pt idx="2902">
                  <c:v>12500.754999999996</c:v>
                </c:pt>
                <c:pt idx="2903">
                  <c:v>12511.644000000004</c:v>
                </c:pt>
                <c:pt idx="2904">
                  <c:v>12508.367999999995</c:v>
                </c:pt>
                <c:pt idx="2905">
                  <c:v>12493.581</c:v>
                </c:pt>
                <c:pt idx="2906">
                  <c:v>12514.555999999995</c:v>
                </c:pt>
                <c:pt idx="2907">
                  <c:v>12523.642000000003</c:v>
                </c:pt>
                <c:pt idx="2908">
                  <c:v>12506.718999999996</c:v>
                </c:pt>
                <c:pt idx="2909">
                  <c:v>12491.816000000001</c:v>
                </c:pt>
                <c:pt idx="2910">
                  <c:v>12468.492</c:v>
                </c:pt>
                <c:pt idx="2911">
                  <c:v>12455.677</c:v>
                </c:pt>
                <c:pt idx="2912">
                  <c:v>12455.004999999996</c:v>
                </c:pt>
                <c:pt idx="2913">
                  <c:v>12449.668</c:v>
                </c:pt>
                <c:pt idx="2914">
                  <c:v>12477.534000000003</c:v>
                </c:pt>
                <c:pt idx="2915">
                  <c:v>12476.915999999992</c:v>
                </c:pt>
                <c:pt idx="2916">
                  <c:v>12428.642000000003</c:v>
                </c:pt>
                <c:pt idx="2917">
                  <c:v>12438.981</c:v>
                </c:pt>
                <c:pt idx="2918">
                  <c:v>12414.790999999996</c:v>
                </c:pt>
                <c:pt idx="2919">
                  <c:v>12416.057000000001</c:v>
                </c:pt>
                <c:pt idx="2920">
                  <c:v>12406.712000000003</c:v>
                </c:pt>
                <c:pt idx="2921">
                  <c:v>12429.982</c:v>
                </c:pt>
                <c:pt idx="2922">
                  <c:v>12406.928</c:v>
                </c:pt>
                <c:pt idx="2923">
                  <c:v>12408.148999999996</c:v>
                </c:pt>
                <c:pt idx="2924">
                  <c:v>12430.248000000003</c:v>
                </c:pt>
                <c:pt idx="2925">
                  <c:v>12411.182000000004</c:v>
                </c:pt>
                <c:pt idx="2926">
                  <c:v>12416.763000000004</c:v>
                </c:pt>
                <c:pt idx="2927">
                  <c:v>12433.771000000002</c:v>
                </c:pt>
                <c:pt idx="2928">
                  <c:v>12431.726000000002</c:v>
                </c:pt>
                <c:pt idx="2929">
                  <c:v>12447.521000000002</c:v>
                </c:pt>
                <c:pt idx="2930">
                  <c:v>12418.718000000004</c:v>
                </c:pt>
                <c:pt idx="2931">
                  <c:v>12414.244000000006</c:v>
                </c:pt>
                <c:pt idx="2932">
                  <c:v>12416.254999999996</c:v>
                </c:pt>
                <c:pt idx="2933">
                  <c:v>12422.962</c:v>
                </c:pt>
                <c:pt idx="2934">
                  <c:v>12412.549000000005</c:v>
                </c:pt>
                <c:pt idx="2935">
                  <c:v>12413.603999999996</c:v>
                </c:pt>
                <c:pt idx="2936">
                  <c:v>12416.418</c:v>
                </c:pt>
                <c:pt idx="2937">
                  <c:v>12432.958000000001</c:v>
                </c:pt>
                <c:pt idx="2938">
                  <c:v>12428.348</c:v>
                </c:pt>
                <c:pt idx="2939">
                  <c:v>12457.242000000004</c:v>
                </c:pt>
                <c:pt idx="2940">
                  <c:v>12415.677</c:v>
                </c:pt>
                <c:pt idx="2941">
                  <c:v>12394.078</c:v>
                </c:pt>
                <c:pt idx="2942">
                  <c:v>12436.367999999995</c:v>
                </c:pt>
                <c:pt idx="2943">
                  <c:v>12400.597</c:v>
                </c:pt>
                <c:pt idx="2944">
                  <c:v>12374.842000000002</c:v>
                </c:pt>
                <c:pt idx="2945">
                  <c:v>12424.041999999996</c:v>
                </c:pt>
                <c:pt idx="2946">
                  <c:v>12434.138000000004</c:v>
                </c:pt>
                <c:pt idx="2947">
                  <c:v>12441.011</c:v>
                </c:pt>
                <c:pt idx="2948">
                  <c:v>12418.866999999993</c:v>
                </c:pt>
                <c:pt idx="2949">
                  <c:v>12427.425999999992</c:v>
                </c:pt>
                <c:pt idx="2950">
                  <c:v>12431.51</c:v>
                </c:pt>
                <c:pt idx="2951">
                  <c:v>12447.768</c:v>
                </c:pt>
                <c:pt idx="2952">
                  <c:v>12398.374</c:v>
                </c:pt>
                <c:pt idx="2953">
                  <c:v>12414.748000000003</c:v>
                </c:pt>
                <c:pt idx="2954">
                  <c:v>12396.903</c:v>
                </c:pt>
                <c:pt idx="2955">
                  <c:v>12379.557000000001</c:v>
                </c:pt>
                <c:pt idx="2956">
                  <c:v>12408.140000000003</c:v>
                </c:pt>
                <c:pt idx="2957">
                  <c:v>12398.884999999995</c:v>
                </c:pt>
                <c:pt idx="2958">
                  <c:v>12372.371999999992</c:v>
                </c:pt>
                <c:pt idx="2959">
                  <c:v>12371.362999999992</c:v>
                </c:pt>
                <c:pt idx="2960">
                  <c:v>12372.643000000004</c:v>
                </c:pt>
                <c:pt idx="2961">
                  <c:v>12327.646000000002</c:v>
                </c:pt>
                <c:pt idx="2962">
                  <c:v>12357.825000000001</c:v>
                </c:pt>
                <c:pt idx="2963">
                  <c:v>12342.023999999996</c:v>
                </c:pt>
                <c:pt idx="2964">
                  <c:v>12372.4</c:v>
                </c:pt>
                <c:pt idx="2965">
                  <c:v>12395.085999999992</c:v>
                </c:pt>
                <c:pt idx="2966">
                  <c:v>12386.731000000003</c:v>
                </c:pt>
                <c:pt idx="2967">
                  <c:v>12387.751</c:v>
                </c:pt>
                <c:pt idx="2968">
                  <c:v>12350.888000000001</c:v>
                </c:pt>
                <c:pt idx="2969">
                  <c:v>12402.772000000004</c:v>
                </c:pt>
                <c:pt idx="2970">
                  <c:v>12418.897000000001</c:v>
                </c:pt>
                <c:pt idx="2971">
                  <c:v>12408.755999999992</c:v>
                </c:pt>
                <c:pt idx="2972">
                  <c:v>12413.545</c:v>
                </c:pt>
                <c:pt idx="2973">
                  <c:v>12410.220000000003</c:v>
                </c:pt>
                <c:pt idx="2974">
                  <c:v>12403.366999999993</c:v>
                </c:pt>
                <c:pt idx="2975">
                  <c:v>12401.531000000004</c:v>
                </c:pt>
                <c:pt idx="2976">
                  <c:v>12379.353999999992</c:v>
                </c:pt>
                <c:pt idx="2977">
                  <c:v>12388.264999999996</c:v>
                </c:pt>
                <c:pt idx="2978">
                  <c:v>12443.968999999992</c:v>
                </c:pt>
                <c:pt idx="2979">
                  <c:v>12441.132000000003</c:v>
                </c:pt>
                <c:pt idx="2980">
                  <c:v>12403.982</c:v>
                </c:pt>
                <c:pt idx="2981">
                  <c:v>12429.620999999996</c:v>
                </c:pt>
                <c:pt idx="2982">
                  <c:v>12413.036</c:v>
                </c:pt>
                <c:pt idx="2983">
                  <c:v>12389.040999999996</c:v>
                </c:pt>
                <c:pt idx="2984">
                  <c:v>12386.834999999995</c:v>
                </c:pt>
                <c:pt idx="2985">
                  <c:v>12403.18</c:v>
                </c:pt>
                <c:pt idx="2986">
                  <c:v>12393.898999999992</c:v>
                </c:pt>
                <c:pt idx="2987">
                  <c:v>12376.914000000002</c:v>
                </c:pt>
                <c:pt idx="2988">
                  <c:v>12418.701999999996</c:v>
                </c:pt>
                <c:pt idx="2989">
                  <c:v>12434.325999999992</c:v>
                </c:pt>
                <c:pt idx="2990">
                  <c:v>12422.422</c:v>
                </c:pt>
                <c:pt idx="2991">
                  <c:v>12431.609</c:v>
                </c:pt>
                <c:pt idx="2992">
                  <c:v>12415.853999999992</c:v>
                </c:pt>
                <c:pt idx="2993">
                  <c:v>12413.981</c:v>
                </c:pt>
                <c:pt idx="2994">
                  <c:v>12408.235000000002</c:v>
                </c:pt>
                <c:pt idx="2995">
                  <c:v>12419.19</c:v>
                </c:pt>
                <c:pt idx="2996">
                  <c:v>12401.272000000004</c:v>
                </c:pt>
                <c:pt idx="2997">
                  <c:v>12405.496999999992</c:v>
                </c:pt>
                <c:pt idx="2998">
                  <c:v>12384.629000000004</c:v>
                </c:pt>
                <c:pt idx="2999">
                  <c:v>12397.967000000001</c:v>
                </c:pt>
                <c:pt idx="3000">
                  <c:v>12428.346</c:v>
                </c:pt>
                <c:pt idx="3001">
                  <c:v>12421.799000000005</c:v>
                </c:pt>
                <c:pt idx="3002">
                  <c:v>12390.15</c:v>
                </c:pt>
                <c:pt idx="3003">
                  <c:v>12387.734000000004</c:v>
                </c:pt>
                <c:pt idx="3004">
                  <c:v>12400.281000000004</c:v>
                </c:pt>
                <c:pt idx="3005">
                  <c:v>12403.766</c:v>
                </c:pt>
                <c:pt idx="3006">
                  <c:v>12392.965999999995</c:v>
                </c:pt>
                <c:pt idx="3007">
                  <c:v>12403.46</c:v>
                </c:pt>
                <c:pt idx="3008">
                  <c:v>12400.75</c:v>
                </c:pt>
                <c:pt idx="3009">
                  <c:v>12363.861999999992</c:v>
                </c:pt>
                <c:pt idx="3010">
                  <c:v>12377.127</c:v>
                </c:pt>
                <c:pt idx="3011">
                  <c:v>12405.700999999995</c:v>
                </c:pt>
                <c:pt idx="3012">
                  <c:v>12370.099</c:v>
                </c:pt>
                <c:pt idx="3013">
                  <c:v>12351.812</c:v>
                </c:pt>
                <c:pt idx="3014">
                  <c:v>12390.728999999996</c:v>
                </c:pt>
                <c:pt idx="3015">
                  <c:v>12404.300999999992</c:v>
                </c:pt>
                <c:pt idx="3016">
                  <c:v>12390.385999999995</c:v>
                </c:pt>
                <c:pt idx="3017">
                  <c:v>12363.462</c:v>
                </c:pt>
                <c:pt idx="3018">
                  <c:v>12375.614000000003</c:v>
                </c:pt>
                <c:pt idx="3019">
                  <c:v>12365.083000000002</c:v>
                </c:pt>
                <c:pt idx="3020">
                  <c:v>12370.954999999994</c:v>
                </c:pt>
                <c:pt idx="3021">
                  <c:v>12363.541999999996</c:v>
                </c:pt>
                <c:pt idx="3022">
                  <c:v>12378.460999999992</c:v>
                </c:pt>
                <c:pt idx="3023">
                  <c:v>12354.135</c:v>
                </c:pt>
                <c:pt idx="3024">
                  <c:v>12376.57</c:v>
                </c:pt>
                <c:pt idx="3025">
                  <c:v>12419.508</c:v>
                </c:pt>
                <c:pt idx="3026">
                  <c:v>12377.483</c:v>
                </c:pt>
                <c:pt idx="3027">
                  <c:v>12384.766</c:v>
                </c:pt>
                <c:pt idx="3028">
                  <c:v>12366.816000000001</c:v>
                </c:pt>
                <c:pt idx="3029">
                  <c:v>12410.751</c:v>
                </c:pt>
                <c:pt idx="3030">
                  <c:v>12392.114000000003</c:v>
                </c:pt>
                <c:pt idx="3031">
                  <c:v>12387.09</c:v>
                </c:pt>
                <c:pt idx="3032">
                  <c:v>12386.014999999996</c:v>
                </c:pt>
                <c:pt idx="3033">
                  <c:v>12390.173000000004</c:v>
                </c:pt>
                <c:pt idx="3034">
                  <c:v>12390.592000000002</c:v>
                </c:pt>
                <c:pt idx="3035">
                  <c:v>12369.772000000004</c:v>
                </c:pt>
                <c:pt idx="3036">
                  <c:v>12375.163</c:v>
                </c:pt>
                <c:pt idx="3037">
                  <c:v>12372.248000000003</c:v>
                </c:pt>
                <c:pt idx="3038">
                  <c:v>12344.427</c:v>
                </c:pt>
                <c:pt idx="3039">
                  <c:v>12338.950999999992</c:v>
                </c:pt>
                <c:pt idx="3040">
                  <c:v>12348.799000000005</c:v>
                </c:pt>
                <c:pt idx="3041">
                  <c:v>12348.003000000002</c:v>
                </c:pt>
                <c:pt idx="3042">
                  <c:v>12343.494000000002</c:v>
                </c:pt>
                <c:pt idx="3043">
                  <c:v>12356.725</c:v>
                </c:pt>
                <c:pt idx="3044">
                  <c:v>12353.352999999992</c:v>
                </c:pt>
                <c:pt idx="3045">
                  <c:v>12341.646000000002</c:v>
                </c:pt>
                <c:pt idx="3046">
                  <c:v>12353.662</c:v>
                </c:pt>
                <c:pt idx="3047">
                  <c:v>12332.803</c:v>
                </c:pt>
                <c:pt idx="3048">
                  <c:v>12334.731000000003</c:v>
                </c:pt>
                <c:pt idx="3049">
                  <c:v>12335.779</c:v>
                </c:pt>
                <c:pt idx="3050">
                  <c:v>12362.236999999996</c:v>
                </c:pt>
                <c:pt idx="3051">
                  <c:v>12373.276</c:v>
                </c:pt>
                <c:pt idx="3052">
                  <c:v>12375.075000000001</c:v>
                </c:pt>
                <c:pt idx="3053">
                  <c:v>12355.853999999992</c:v>
                </c:pt>
                <c:pt idx="3054">
                  <c:v>12367.855999999992</c:v>
                </c:pt>
                <c:pt idx="3055">
                  <c:v>12364.749000000003</c:v>
                </c:pt>
                <c:pt idx="3056">
                  <c:v>12365.884999999995</c:v>
                </c:pt>
                <c:pt idx="3057">
                  <c:v>12370.132000000003</c:v>
                </c:pt>
                <c:pt idx="3058">
                  <c:v>12369.634000000004</c:v>
                </c:pt>
                <c:pt idx="3059">
                  <c:v>12370.584999999995</c:v>
                </c:pt>
                <c:pt idx="3060">
                  <c:v>12387.275</c:v>
                </c:pt>
                <c:pt idx="3061">
                  <c:v>12349.02</c:v>
                </c:pt>
                <c:pt idx="3062">
                  <c:v>12370.032999999996</c:v>
                </c:pt>
                <c:pt idx="3063">
                  <c:v>12377.525</c:v>
                </c:pt>
                <c:pt idx="3064">
                  <c:v>12356.295</c:v>
                </c:pt>
                <c:pt idx="3065">
                  <c:v>12348.123000000003</c:v>
                </c:pt>
                <c:pt idx="3066">
                  <c:v>12368.234000000004</c:v>
                </c:pt>
                <c:pt idx="3067">
                  <c:v>12368.523999999996</c:v>
                </c:pt>
                <c:pt idx="3068">
                  <c:v>12351.013999999996</c:v>
                </c:pt>
                <c:pt idx="3069">
                  <c:v>12354.155000000001</c:v>
                </c:pt>
                <c:pt idx="3070">
                  <c:v>12357.091</c:v>
                </c:pt>
                <c:pt idx="3071">
                  <c:v>12335.26</c:v>
                </c:pt>
                <c:pt idx="3072">
                  <c:v>12360.904</c:v>
                </c:pt>
                <c:pt idx="3073">
                  <c:v>12328.05</c:v>
                </c:pt>
                <c:pt idx="3074">
                  <c:v>12344.626</c:v>
                </c:pt>
                <c:pt idx="3075">
                  <c:v>12341.946</c:v>
                </c:pt>
                <c:pt idx="3076">
                  <c:v>12336.161</c:v>
                </c:pt>
                <c:pt idx="3077">
                  <c:v>12336.166999999992</c:v>
                </c:pt>
                <c:pt idx="3078">
                  <c:v>12350.819</c:v>
                </c:pt>
                <c:pt idx="3079">
                  <c:v>12335.01</c:v>
                </c:pt>
                <c:pt idx="3080">
                  <c:v>12312.785</c:v>
                </c:pt>
                <c:pt idx="3081">
                  <c:v>12331.519</c:v>
                </c:pt>
                <c:pt idx="3082">
                  <c:v>12340.338</c:v>
                </c:pt>
                <c:pt idx="3083">
                  <c:v>12343.846</c:v>
                </c:pt>
                <c:pt idx="3084">
                  <c:v>12329.791999999996</c:v>
                </c:pt>
                <c:pt idx="3085">
                  <c:v>12295.762000000002</c:v>
                </c:pt>
                <c:pt idx="3086">
                  <c:v>12329.194000000003</c:v>
                </c:pt>
                <c:pt idx="3087">
                  <c:v>12313.544000000004</c:v>
                </c:pt>
                <c:pt idx="3088">
                  <c:v>12314.253000000002</c:v>
                </c:pt>
                <c:pt idx="3089">
                  <c:v>12322.231000000003</c:v>
                </c:pt>
                <c:pt idx="3090">
                  <c:v>12294.732000000004</c:v>
                </c:pt>
                <c:pt idx="3091">
                  <c:v>12317.973</c:v>
                </c:pt>
                <c:pt idx="3092">
                  <c:v>12350.882</c:v>
                </c:pt>
                <c:pt idx="3093">
                  <c:v>12318.563</c:v>
                </c:pt>
                <c:pt idx="3094">
                  <c:v>12320.204000000003</c:v>
                </c:pt>
                <c:pt idx="3095">
                  <c:v>12311.187</c:v>
                </c:pt>
                <c:pt idx="3096">
                  <c:v>12331.058000000001</c:v>
                </c:pt>
                <c:pt idx="3097">
                  <c:v>12337.48</c:v>
                </c:pt>
                <c:pt idx="3098">
                  <c:v>12308.285</c:v>
                </c:pt>
                <c:pt idx="3099">
                  <c:v>12306.044000000004</c:v>
                </c:pt>
                <c:pt idx="3100">
                  <c:v>12308.758</c:v>
                </c:pt>
                <c:pt idx="3101">
                  <c:v>12297.290999999996</c:v>
                </c:pt>
                <c:pt idx="3102">
                  <c:v>12291.380999999992</c:v>
                </c:pt>
                <c:pt idx="3103">
                  <c:v>12290.172</c:v>
                </c:pt>
                <c:pt idx="3104">
                  <c:v>12284.968999999992</c:v>
                </c:pt>
                <c:pt idx="3105">
                  <c:v>12313.800999999992</c:v>
                </c:pt>
                <c:pt idx="3106">
                  <c:v>12312.069</c:v>
                </c:pt>
                <c:pt idx="3107">
                  <c:v>12304.984</c:v>
                </c:pt>
                <c:pt idx="3108">
                  <c:v>12284.959000000001</c:v>
                </c:pt>
                <c:pt idx="3109">
                  <c:v>12322.384999999995</c:v>
                </c:pt>
                <c:pt idx="3110">
                  <c:v>12289.384999999995</c:v>
                </c:pt>
                <c:pt idx="3111">
                  <c:v>12301.933999999996</c:v>
                </c:pt>
                <c:pt idx="3112">
                  <c:v>12292.037</c:v>
                </c:pt>
                <c:pt idx="3113">
                  <c:v>12265.221000000003</c:v>
                </c:pt>
                <c:pt idx="3114">
                  <c:v>12259.849</c:v>
                </c:pt>
                <c:pt idx="3115">
                  <c:v>12273.557000000001</c:v>
                </c:pt>
                <c:pt idx="3116">
                  <c:v>12285.633000000003</c:v>
                </c:pt>
                <c:pt idx="3117">
                  <c:v>12297.776</c:v>
                </c:pt>
                <c:pt idx="3118">
                  <c:v>12271.669</c:v>
                </c:pt>
                <c:pt idx="3119">
                  <c:v>12262.471</c:v>
                </c:pt>
                <c:pt idx="3120">
                  <c:v>12282.101000000002</c:v>
                </c:pt>
                <c:pt idx="3121">
                  <c:v>12307.51</c:v>
                </c:pt>
                <c:pt idx="3122">
                  <c:v>12306.888000000001</c:v>
                </c:pt>
                <c:pt idx="3123">
                  <c:v>12312.460999999992</c:v>
                </c:pt>
                <c:pt idx="3124">
                  <c:v>12310.142000000003</c:v>
                </c:pt>
                <c:pt idx="3125">
                  <c:v>12298.57</c:v>
                </c:pt>
                <c:pt idx="3126">
                  <c:v>12325.607</c:v>
                </c:pt>
                <c:pt idx="3127">
                  <c:v>12330.742000000004</c:v>
                </c:pt>
                <c:pt idx="3128">
                  <c:v>12325.259</c:v>
                </c:pt>
                <c:pt idx="3129">
                  <c:v>12331.835999999992</c:v>
                </c:pt>
                <c:pt idx="3130">
                  <c:v>12308.397000000001</c:v>
                </c:pt>
                <c:pt idx="3131">
                  <c:v>12331.064</c:v>
                </c:pt>
                <c:pt idx="3132">
                  <c:v>12353</c:v>
                </c:pt>
                <c:pt idx="3133">
                  <c:v>12338.42</c:v>
                </c:pt>
                <c:pt idx="3134">
                  <c:v>12356.492</c:v>
                </c:pt>
                <c:pt idx="3135">
                  <c:v>12359.684999999996</c:v>
                </c:pt>
                <c:pt idx="3136">
                  <c:v>12323.656000000001</c:v>
                </c:pt>
                <c:pt idx="3137">
                  <c:v>12322.199000000002</c:v>
                </c:pt>
                <c:pt idx="3138">
                  <c:v>12335.268</c:v>
                </c:pt>
                <c:pt idx="3139">
                  <c:v>12318.727000000004</c:v>
                </c:pt>
                <c:pt idx="3140">
                  <c:v>12316.531000000004</c:v>
                </c:pt>
                <c:pt idx="3141">
                  <c:v>12355.271000000002</c:v>
                </c:pt>
                <c:pt idx="3142">
                  <c:v>12329.143000000004</c:v>
                </c:pt>
                <c:pt idx="3143">
                  <c:v>12319.021000000002</c:v>
                </c:pt>
                <c:pt idx="3144">
                  <c:v>12333.464</c:v>
                </c:pt>
                <c:pt idx="3145">
                  <c:v>12317.557000000001</c:v>
                </c:pt>
                <c:pt idx="3146">
                  <c:v>12328.656999999992</c:v>
                </c:pt>
                <c:pt idx="3147">
                  <c:v>12300.843000000004</c:v>
                </c:pt>
                <c:pt idx="3148">
                  <c:v>12305.742000000004</c:v>
                </c:pt>
                <c:pt idx="3149">
                  <c:v>12310.405000000001</c:v>
                </c:pt>
                <c:pt idx="3150">
                  <c:v>12334.514999999996</c:v>
                </c:pt>
                <c:pt idx="3151">
                  <c:v>12331.453</c:v>
                </c:pt>
                <c:pt idx="3152">
                  <c:v>12298.012000000002</c:v>
                </c:pt>
                <c:pt idx="3153">
                  <c:v>12312.439</c:v>
                </c:pt>
                <c:pt idx="3154">
                  <c:v>12298.438</c:v>
                </c:pt>
                <c:pt idx="3155">
                  <c:v>12334.517</c:v>
                </c:pt>
                <c:pt idx="3156">
                  <c:v>12287.073</c:v>
                </c:pt>
                <c:pt idx="3157">
                  <c:v>12326.235000000002</c:v>
                </c:pt>
                <c:pt idx="3158">
                  <c:v>12313.244000000006</c:v>
                </c:pt>
                <c:pt idx="3159">
                  <c:v>12315.733000000004</c:v>
                </c:pt>
                <c:pt idx="3160">
                  <c:v>12312.763000000004</c:v>
                </c:pt>
                <c:pt idx="3161">
                  <c:v>12318.855999999992</c:v>
                </c:pt>
                <c:pt idx="3162">
                  <c:v>12302.861000000001</c:v>
                </c:pt>
                <c:pt idx="3163">
                  <c:v>12320.728999999996</c:v>
                </c:pt>
                <c:pt idx="3164">
                  <c:v>12285.768</c:v>
                </c:pt>
                <c:pt idx="3165">
                  <c:v>12298.091</c:v>
                </c:pt>
                <c:pt idx="3166">
                  <c:v>12283.531999999996</c:v>
                </c:pt>
                <c:pt idx="3167">
                  <c:v>12252.364999999994</c:v>
                </c:pt>
                <c:pt idx="3168">
                  <c:v>12263.353999999992</c:v>
                </c:pt>
                <c:pt idx="3169">
                  <c:v>12253.974999999997</c:v>
                </c:pt>
                <c:pt idx="3170">
                  <c:v>12263.129000000004</c:v>
                </c:pt>
                <c:pt idx="3171">
                  <c:v>12267.46</c:v>
                </c:pt>
                <c:pt idx="3172">
                  <c:v>12241.09</c:v>
                </c:pt>
                <c:pt idx="3173">
                  <c:v>12252.001</c:v>
                </c:pt>
                <c:pt idx="3174">
                  <c:v>12276.163</c:v>
                </c:pt>
                <c:pt idx="3175">
                  <c:v>12232.57</c:v>
                </c:pt>
                <c:pt idx="3176">
                  <c:v>12263</c:v>
                </c:pt>
                <c:pt idx="3177">
                  <c:v>12266.387000000001</c:v>
                </c:pt>
                <c:pt idx="3178">
                  <c:v>12260.507</c:v>
                </c:pt>
                <c:pt idx="3179">
                  <c:v>12272.141000000003</c:v>
                </c:pt>
                <c:pt idx="3180">
                  <c:v>12268.513000000004</c:v>
                </c:pt>
                <c:pt idx="3181">
                  <c:v>12246.677</c:v>
                </c:pt>
                <c:pt idx="3182">
                  <c:v>12244.843999999996</c:v>
                </c:pt>
                <c:pt idx="3183">
                  <c:v>12248.348</c:v>
                </c:pt>
                <c:pt idx="3184">
                  <c:v>12236.522999999996</c:v>
                </c:pt>
                <c:pt idx="3185">
                  <c:v>12238.224000000004</c:v>
                </c:pt>
                <c:pt idx="3186">
                  <c:v>12221.710000000003</c:v>
                </c:pt>
                <c:pt idx="3187">
                  <c:v>12249.98</c:v>
                </c:pt>
                <c:pt idx="3188">
                  <c:v>12230.39</c:v>
                </c:pt>
                <c:pt idx="3189">
                  <c:v>12210.518</c:v>
                </c:pt>
                <c:pt idx="3190">
                  <c:v>12213.138999999996</c:v>
                </c:pt>
                <c:pt idx="3191">
                  <c:v>12225.772000000004</c:v>
                </c:pt>
                <c:pt idx="3192">
                  <c:v>12217.388000000001</c:v>
                </c:pt>
                <c:pt idx="3193">
                  <c:v>12180.523999999996</c:v>
                </c:pt>
                <c:pt idx="3194">
                  <c:v>12177.073</c:v>
                </c:pt>
                <c:pt idx="3195">
                  <c:v>12197.795</c:v>
                </c:pt>
                <c:pt idx="3196">
                  <c:v>12193.254000000004</c:v>
                </c:pt>
                <c:pt idx="3197">
                  <c:v>12189.295</c:v>
                </c:pt>
                <c:pt idx="3198">
                  <c:v>12192.984</c:v>
                </c:pt>
                <c:pt idx="3199">
                  <c:v>12171.618</c:v>
                </c:pt>
                <c:pt idx="3200">
                  <c:v>12175.696</c:v>
                </c:pt>
                <c:pt idx="3201">
                  <c:v>12203.446</c:v>
                </c:pt>
                <c:pt idx="3202">
                  <c:v>12190.009</c:v>
                </c:pt>
                <c:pt idx="3203">
                  <c:v>12171.82</c:v>
                </c:pt>
                <c:pt idx="3204">
                  <c:v>12175.912</c:v>
                </c:pt>
                <c:pt idx="3205">
                  <c:v>12162.348</c:v>
                </c:pt>
                <c:pt idx="3206">
                  <c:v>12157.174000000005</c:v>
                </c:pt>
                <c:pt idx="3207">
                  <c:v>12189.349</c:v>
                </c:pt>
                <c:pt idx="3208">
                  <c:v>12179.476000000001</c:v>
                </c:pt>
                <c:pt idx="3209">
                  <c:v>12199.46</c:v>
                </c:pt>
                <c:pt idx="3210">
                  <c:v>12166.224000000004</c:v>
                </c:pt>
                <c:pt idx="3211">
                  <c:v>12155.447</c:v>
                </c:pt>
                <c:pt idx="3212">
                  <c:v>12165.934999999996</c:v>
                </c:pt>
                <c:pt idx="3213">
                  <c:v>12167.333000000002</c:v>
                </c:pt>
                <c:pt idx="3214">
                  <c:v>12159.119000000002</c:v>
                </c:pt>
                <c:pt idx="3215">
                  <c:v>12146.864999999994</c:v>
                </c:pt>
                <c:pt idx="3216">
                  <c:v>12149.067999999992</c:v>
                </c:pt>
                <c:pt idx="3217">
                  <c:v>12149.328</c:v>
                </c:pt>
                <c:pt idx="3218">
                  <c:v>12160.912</c:v>
                </c:pt>
                <c:pt idx="3219">
                  <c:v>12182.18</c:v>
                </c:pt>
                <c:pt idx="3220">
                  <c:v>12136.963</c:v>
                </c:pt>
                <c:pt idx="3221">
                  <c:v>12127.346</c:v>
                </c:pt>
                <c:pt idx="3222">
                  <c:v>12151.582</c:v>
                </c:pt>
                <c:pt idx="3223">
                  <c:v>12162.115</c:v>
                </c:pt>
                <c:pt idx="3224">
                  <c:v>12126.614000000003</c:v>
                </c:pt>
                <c:pt idx="3225">
                  <c:v>12138.085999999992</c:v>
                </c:pt>
                <c:pt idx="3226">
                  <c:v>12168.751</c:v>
                </c:pt>
                <c:pt idx="3227">
                  <c:v>12128.391</c:v>
                </c:pt>
                <c:pt idx="3228">
                  <c:v>12120.370999999992</c:v>
                </c:pt>
                <c:pt idx="3229">
                  <c:v>12124.99</c:v>
                </c:pt>
                <c:pt idx="3230">
                  <c:v>12107.906000000001</c:v>
                </c:pt>
                <c:pt idx="3231">
                  <c:v>12116.216</c:v>
                </c:pt>
                <c:pt idx="3232">
                  <c:v>12109.069</c:v>
                </c:pt>
                <c:pt idx="3233">
                  <c:v>12134.522999999996</c:v>
                </c:pt>
                <c:pt idx="3234">
                  <c:v>12107.317999999992</c:v>
                </c:pt>
                <c:pt idx="3235">
                  <c:v>12101.502</c:v>
                </c:pt>
                <c:pt idx="3236">
                  <c:v>12117.165999999992</c:v>
                </c:pt>
                <c:pt idx="3237">
                  <c:v>12101.16</c:v>
                </c:pt>
                <c:pt idx="3238">
                  <c:v>12110.81</c:v>
                </c:pt>
                <c:pt idx="3239">
                  <c:v>12098.653</c:v>
                </c:pt>
                <c:pt idx="3240">
                  <c:v>12090.119000000002</c:v>
                </c:pt>
                <c:pt idx="3241">
                  <c:v>12120.78</c:v>
                </c:pt>
                <c:pt idx="3242">
                  <c:v>12108.163</c:v>
                </c:pt>
                <c:pt idx="3243">
                  <c:v>12129.044000000004</c:v>
                </c:pt>
                <c:pt idx="3244">
                  <c:v>12110.779</c:v>
                </c:pt>
                <c:pt idx="3245">
                  <c:v>12077.046</c:v>
                </c:pt>
                <c:pt idx="3246">
                  <c:v>12117.745999999996</c:v>
                </c:pt>
                <c:pt idx="3247">
                  <c:v>12088.438</c:v>
                </c:pt>
                <c:pt idx="3248">
                  <c:v>12084.971</c:v>
                </c:pt>
                <c:pt idx="3249">
                  <c:v>12110.313</c:v>
                </c:pt>
                <c:pt idx="3250">
                  <c:v>12107.290999999996</c:v>
                </c:pt>
                <c:pt idx="3251">
                  <c:v>12125.566999999992</c:v>
                </c:pt>
                <c:pt idx="3252">
                  <c:v>12113.763999999996</c:v>
                </c:pt>
                <c:pt idx="3253">
                  <c:v>12071.839</c:v>
                </c:pt>
                <c:pt idx="3254">
                  <c:v>12093.665999999992</c:v>
                </c:pt>
                <c:pt idx="3255">
                  <c:v>12081.549000000005</c:v>
                </c:pt>
                <c:pt idx="3256">
                  <c:v>12063.675999999992</c:v>
                </c:pt>
                <c:pt idx="3257">
                  <c:v>12082.212000000003</c:v>
                </c:pt>
                <c:pt idx="3258">
                  <c:v>12118.290999999996</c:v>
                </c:pt>
                <c:pt idx="3259">
                  <c:v>12103.254000000004</c:v>
                </c:pt>
                <c:pt idx="3260">
                  <c:v>12082.458000000001</c:v>
                </c:pt>
                <c:pt idx="3261">
                  <c:v>12067.198</c:v>
                </c:pt>
                <c:pt idx="3262">
                  <c:v>12075.39</c:v>
                </c:pt>
                <c:pt idx="3263">
                  <c:v>12074.153</c:v>
                </c:pt>
                <c:pt idx="3264">
                  <c:v>12088.675999999992</c:v>
                </c:pt>
                <c:pt idx="3265">
                  <c:v>12100.958000000001</c:v>
                </c:pt>
                <c:pt idx="3266">
                  <c:v>12103.394</c:v>
                </c:pt>
                <c:pt idx="3267">
                  <c:v>12099.612999999996</c:v>
                </c:pt>
                <c:pt idx="3268">
                  <c:v>12135.875999999993</c:v>
                </c:pt>
                <c:pt idx="3269">
                  <c:v>12064.674999999996</c:v>
                </c:pt>
                <c:pt idx="3270">
                  <c:v>12044.043000000003</c:v>
                </c:pt>
                <c:pt idx="3271">
                  <c:v>12051.746999999996</c:v>
                </c:pt>
                <c:pt idx="3272">
                  <c:v>12082.026</c:v>
                </c:pt>
                <c:pt idx="3273">
                  <c:v>12055.05</c:v>
                </c:pt>
                <c:pt idx="3274">
                  <c:v>12074.314</c:v>
                </c:pt>
                <c:pt idx="3275">
                  <c:v>12071.225</c:v>
                </c:pt>
                <c:pt idx="3276">
                  <c:v>12054.853999999992</c:v>
                </c:pt>
                <c:pt idx="3277">
                  <c:v>12063.424999999996</c:v>
                </c:pt>
                <c:pt idx="3278">
                  <c:v>12051.209000000004</c:v>
                </c:pt>
                <c:pt idx="3279">
                  <c:v>12065.928</c:v>
                </c:pt>
                <c:pt idx="3280">
                  <c:v>12037.694000000003</c:v>
                </c:pt>
                <c:pt idx="3281">
                  <c:v>12028.605</c:v>
                </c:pt>
                <c:pt idx="3282">
                  <c:v>12007.741000000004</c:v>
                </c:pt>
                <c:pt idx="3283">
                  <c:v>12033.925999999992</c:v>
                </c:pt>
                <c:pt idx="3284">
                  <c:v>12059.62</c:v>
                </c:pt>
                <c:pt idx="3285">
                  <c:v>12047.57</c:v>
                </c:pt>
                <c:pt idx="3286">
                  <c:v>12046.812</c:v>
                </c:pt>
                <c:pt idx="3287">
                  <c:v>12048.740000000003</c:v>
                </c:pt>
                <c:pt idx="3288">
                  <c:v>12063.087</c:v>
                </c:pt>
                <c:pt idx="3289">
                  <c:v>12026.502</c:v>
                </c:pt>
                <c:pt idx="3290">
                  <c:v>12048.464</c:v>
                </c:pt>
                <c:pt idx="3291">
                  <c:v>12059.057000000001</c:v>
                </c:pt>
                <c:pt idx="3292">
                  <c:v>12055.221000000003</c:v>
                </c:pt>
                <c:pt idx="3293">
                  <c:v>12046.972</c:v>
                </c:pt>
                <c:pt idx="3294">
                  <c:v>12008.885999999995</c:v>
                </c:pt>
                <c:pt idx="3295">
                  <c:v>12004.698</c:v>
                </c:pt>
                <c:pt idx="3296">
                  <c:v>12035.119000000002</c:v>
                </c:pt>
                <c:pt idx="3297">
                  <c:v>12008.290999999996</c:v>
                </c:pt>
                <c:pt idx="3298">
                  <c:v>12002.656000000001</c:v>
                </c:pt>
                <c:pt idx="3299">
                  <c:v>11981.433999999996</c:v>
                </c:pt>
                <c:pt idx="3300">
                  <c:v>11985.034000000003</c:v>
                </c:pt>
                <c:pt idx="3301">
                  <c:v>12008.109</c:v>
                </c:pt>
                <c:pt idx="3302">
                  <c:v>11990.855999999992</c:v>
                </c:pt>
                <c:pt idx="3303">
                  <c:v>11996.17</c:v>
                </c:pt>
                <c:pt idx="3304">
                  <c:v>11999.856999999993</c:v>
                </c:pt>
                <c:pt idx="3305">
                  <c:v>11991.252</c:v>
                </c:pt>
                <c:pt idx="3306">
                  <c:v>11984.855999999992</c:v>
                </c:pt>
                <c:pt idx="3307">
                  <c:v>11948.388999999992</c:v>
                </c:pt>
                <c:pt idx="3308">
                  <c:v>11960.964</c:v>
                </c:pt>
                <c:pt idx="3309">
                  <c:v>11965.62</c:v>
                </c:pt>
                <c:pt idx="3310">
                  <c:v>11943.647000000004</c:v>
                </c:pt>
                <c:pt idx="3311">
                  <c:v>11944.46</c:v>
                </c:pt>
                <c:pt idx="3312">
                  <c:v>11932.040999999996</c:v>
                </c:pt>
                <c:pt idx="3313">
                  <c:v>11944.984</c:v>
                </c:pt>
                <c:pt idx="3314">
                  <c:v>11947.449999999997</c:v>
                </c:pt>
                <c:pt idx="3315">
                  <c:v>11912.489</c:v>
                </c:pt>
                <c:pt idx="3316">
                  <c:v>11914.636</c:v>
                </c:pt>
                <c:pt idx="3317">
                  <c:v>11884.249000000003</c:v>
                </c:pt>
                <c:pt idx="3318">
                  <c:v>11892.521000000002</c:v>
                </c:pt>
                <c:pt idx="3319">
                  <c:v>11892.284000000003</c:v>
                </c:pt>
                <c:pt idx="3320">
                  <c:v>11881.277</c:v>
                </c:pt>
                <c:pt idx="3321">
                  <c:v>11879.096</c:v>
                </c:pt>
                <c:pt idx="3322">
                  <c:v>11881.735000000002</c:v>
                </c:pt>
                <c:pt idx="3323">
                  <c:v>11838.055999999995</c:v>
                </c:pt>
                <c:pt idx="3324">
                  <c:v>11839.707</c:v>
                </c:pt>
                <c:pt idx="3325">
                  <c:v>11863.183999999996</c:v>
                </c:pt>
                <c:pt idx="3326">
                  <c:v>11855.084000000004</c:v>
                </c:pt>
                <c:pt idx="3327">
                  <c:v>11838.442999999996</c:v>
                </c:pt>
                <c:pt idx="3328">
                  <c:v>11870.134000000004</c:v>
                </c:pt>
                <c:pt idx="3329">
                  <c:v>11833.074000000002</c:v>
                </c:pt>
                <c:pt idx="3330">
                  <c:v>11816.394999999997</c:v>
                </c:pt>
                <c:pt idx="3331">
                  <c:v>11796.314</c:v>
                </c:pt>
                <c:pt idx="3332">
                  <c:v>11802.749000000003</c:v>
                </c:pt>
                <c:pt idx="3333">
                  <c:v>11842.286</c:v>
                </c:pt>
                <c:pt idx="3334">
                  <c:v>11812.478999999992</c:v>
                </c:pt>
                <c:pt idx="3335">
                  <c:v>11797.064</c:v>
                </c:pt>
                <c:pt idx="3336">
                  <c:v>11785.704000000003</c:v>
                </c:pt>
                <c:pt idx="3337">
                  <c:v>11809.258</c:v>
                </c:pt>
                <c:pt idx="3338">
                  <c:v>11809.215</c:v>
                </c:pt>
                <c:pt idx="3339">
                  <c:v>11767.130000000003</c:v>
                </c:pt>
                <c:pt idx="3340">
                  <c:v>11799.039000000002</c:v>
                </c:pt>
                <c:pt idx="3341">
                  <c:v>11780.882</c:v>
                </c:pt>
                <c:pt idx="3342">
                  <c:v>11752.384999999995</c:v>
                </c:pt>
                <c:pt idx="3343">
                  <c:v>11751.225</c:v>
                </c:pt>
                <c:pt idx="3344">
                  <c:v>11782.771000000002</c:v>
                </c:pt>
                <c:pt idx="3345">
                  <c:v>11801.449000000002</c:v>
                </c:pt>
                <c:pt idx="3346">
                  <c:v>11783.695</c:v>
                </c:pt>
                <c:pt idx="3347">
                  <c:v>11773.636</c:v>
                </c:pt>
                <c:pt idx="3348">
                  <c:v>11739.518</c:v>
                </c:pt>
                <c:pt idx="3349">
                  <c:v>11760.456999999995</c:v>
                </c:pt>
                <c:pt idx="3350">
                  <c:v>11767.58</c:v>
                </c:pt>
                <c:pt idx="3351">
                  <c:v>11772.08</c:v>
                </c:pt>
                <c:pt idx="3352">
                  <c:v>11756.207</c:v>
                </c:pt>
                <c:pt idx="3353">
                  <c:v>11736.687</c:v>
                </c:pt>
                <c:pt idx="3354">
                  <c:v>11728.255999999992</c:v>
                </c:pt>
                <c:pt idx="3355">
                  <c:v>11726.412</c:v>
                </c:pt>
                <c:pt idx="3356">
                  <c:v>11718.155000000001</c:v>
                </c:pt>
                <c:pt idx="3357">
                  <c:v>11676.871999999992</c:v>
                </c:pt>
                <c:pt idx="3358">
                  <c:v>11675.640000000003</c:v>
                </c:pt>
                <c:pt idx="3359">
                  <c:v>11706.413</c:v>
                </c:pt>
                <c:pt idx="3360">
                  <c:v>11699.474999999997</c:v>
                </c:pt>
                <c:pt idx="3361">
                  <c:v>11681.46</c:v>
                </c:pt>
                <c:pt idx="3362">
                  <c:v>11653.050999999992</c:v>
                </c:pt>
                <c:pt idx="3363">
                  <c:v>11649.002</c:v>
                </c:pt>
                <c:pt idx="3364">
                  <c:v>11669.333000000002</c:v>
                </c:pt>
                <c:pt idx="3365">
                  <c:v>11638.33</c:v>
                </c:pt>
                <c:pt idx="3366">
                  <c:v>11629.014999999996</c:v>
                </c:pt>
                <c:pt idx="3367">
                  <c:v>11637.021000000002</c:v>
                </c:pt>
                <c:pt idx="3368">
                  <c:v>11621.824000000002</c:v>
                </c:pt>
                <c:pt idx="3369">
                  <c:v>11654.646000000002</c:v>
                </c:pt>
                <c:pt idx="3370">
                  <c:v>11635.645</c:v>
                </c:pt>
                <c:pt idx="3371">
                  <c:v>11591.477999999992</c:v>
                </c:pt>
                <c:pt idx="3372">
                  <c:v>11591.598</c:v>
                </c:pt>
                <c:pt idx="3373">
                  <c:v>11585.981</c:v>
                </c:pt>
                <c:pt idx="3374">
                  <c:v>11638.727000000004</c:v>
                </c:pt>
                <c:pt idx="3375">
                  <c:v>11568.01</c:v>
                </c:pt>
                <c:pt idx="3376">
                  <c:v>11595.661</c:v>
                </c:pt>
                <c:pt idx="3377">
                  <c:v>11558.207</c:v>
                </c:pt>
                <c:pt idx="3378">
                  <c:v>11599.66</c:v>
                </c:pt>
                <c:pt idx="3379">
                  <c:v>11551.147999999996</c:v>
                </c:pt>
                <c:pt idx="3380">
                  <c:v>11561.749000000003</c:v>
                </c:pt>
                <c:pt idx="3381">
                  <c:v>11576.15</c:v>
                </c:pt>
                <c:pt idx="3382">
                  <c:v>11548.449000000002</c:v>
                </c:pt>
                <c:pt idx="3383">
                  <c:v>11545.433999999996</c:v>
                </c:pt>
                <c:pt idx="3384">
                  <c:v>11575.555999999995</c:v>
                </c:pt>
                <c:pt idx="3385">
                  <c:v>11522.781999999996</c:v>
                </c:pt>
                <c:pt idx="3386">
                  <c:v>11555.445</c:v>
                </c:pt>
                <c:pt idx="3387">
                  <c:v>11528.534000000003</c:v>
                </c:pt>
                <c:pt idx="3388">
                  <c:v>11522.742000000004</c:v>
                </c:pt>
                <c:pt idx="3389">
                  <c:v>11530.906000000001</c:v>
                </c:pt>
                <c:pt idx="3390">
                  <c:v>11514.201999999996</c:v>
                </c:pt>
                <c:pt idx="3391">
                  <c:v>11491.244000000006</c:v>
                </c:pt>
                <c:pt idx="3392">
                  <c:v>11480.022999999996</c:v>
                </c:pt>
                <c:pt idx="3393">
                  <c:v>11495.428</c:v>
                </c:pt>
                <c:pt idx="3394">
                  <c:v>11469.137000000002</c:v>
                </c:pt>
                <c:pt idx="3395">
                  <c:v>11478.777</c:v>
                </c:pt>
                <c:pt idx="3396">
                  <c:v>11473.938</c:v>
                </c:pt>
                <c:pt idx="3397">
                  <c:v>11497.338</c:v>
                </c:pt>
                <c:pt idx="3398">
                  <c:v>11474.742000000004</c:v>
                </c:pt>
                <c:pt idx="3399">
                  <c:v>11453.968999999992</c:v>
                </c:pt>
                <c:pt idx="3400">
                  <c:v>11449.821</c:v>
                </c:pt>
                <c:pt idx="3401">
                  <c:v>11450.203000000003</c:v>
                </c:pt>
                <c:pt idx="3402">
                  <c:v>11451.518</c:v>
                </c:pt>
                <c:pt idx="3403">
                  <c:v>11429.066000000001</c:v>
                </c:pt>
                <c:pt idx="3404">
                  <c:v>11441.215</c:v>
                </c:pt>
                <c:pt idx="3405">
                  <c:v>11457.614000000003</c:v>
                </c:pt>
                <c:pt idx="3406">
                  <c:v>11437.811</c:v>
                </c:pt>
                <c:pt idx="3407">
                  <c:v>11418.545</c:v>
                </c:pt>
                <c:pt idx="3408">
                  <c:v>11435.531000000004</c:v>
                </c:pt>
                <c:pt idx="3409">
                  <c:v>11428.581</c:v>
                </c:pt>
                <c:pt idx="3410">
                  <c:v>11428.826999999992</c:v>
                </c:pt>
                <c:pt idx="3411">
                  <c:v>11414.955999999993</c:v>
                </c:pt>
                <c:pt idx="3412">
                  <c:v>11388.728999999996</c:v>
                </c:pt>
                <c:pt idx="3413">
                  <c:v>11396.941000000004</c:v>
                </c:pt>
                <c:pt idx="3414">
                  <c:v>11410.291999999996</c:v>
                </c:pt>
                <c:pt idx="3415">
                  <c:v>11397.531000000004</c:v>
                </c:pt>
                <c:pt idx="3416">
                  <c:v>11403.241000000004</c:v>
                </c:pt>
                <c:pt idx="3417">
                  <c:v>11396.579</c:v>
                </c:pt>
                <c:pt idx="3418">
                  <c:v>11369.846</c:v>
                </c:pt>
                <c:pt idx="3419">
                  <c:v>11368.782999999996</c:v>
                </c:pt>
                <c:pt idx="3420">
                  <c:v>11375.373</c:v>
                </c:pt>
                <c:pt idx="3421">
                  <c:v>11354.201999999996</c:v>
                </c:pt>
                <c:pt idx="3422">
                  <c:v>11325.421</c:v>
                </c:pt>
                <c:pt idx="3423">
                  <c:v>11307.545</c:v>
                </c:pt>
                <c:pt idx="3424">
                  <c:v>11382.583000000002</c:v>
                </c:pt>
                <c:pt idx="3425">
                  <c:v>11337.222000000003</c:v>
                </c:pt>
                <c:pt idx="3426">
                  <c:v>11318.236000000004</c:v>
                </c:pt>
                <c:pt idx="3427">
                  <c:v>11310.864</c:v>
                </c:pt>
                <c:pt idx="3428">
                  <c:v>11347.424000000005</c:v>
                </c:pt>
                <c:pt idx="3429">
                  <c:v>11285.188</c:v>
                </c:pt>
                <c:pt idx="3430">
                  <c:v>11274.795</c:v>
                </c:pt>
                <c:pt idx="3431">
                  <c:v>11307.145</c:v>
                </c:pt>
                <c:pt idx="3432">
                  <c:v>11289.831</c:v>
                </c:pt>
                <c:pt idx="3433">
                  <c:v>11278.861999999992</c:v>
                </c:pt>
                <c:pt idx="3434">
                  <c:v>11267.628000000002</c:v>
                </c:pt>
                <c:pt idx="3435">
                  <c:v>11247.2</c:v>
                </c:pt>
                <c:pt idx="3436">
                  <c:v>11251.146000000002</c:v>
                </c:pt>
                <c:pt idx="3437">
                  <c:v>11241.331</c:v>
                </c:pt>
                <c:pt idx="3438">
                  <c:v>11227.698</c:v>
                </c:pt>
                <c:pt idx="3439">
                  <c:v>11228.464999999995</c:v>
                </c:pt>
                <c:pt idx="3440">
                  <c:v>11224.272999999996</c:v>
                </c:pt>
                <c:pt idx="3441">
                  <c:v>11227.432000000004</c:v>
                </c:pt>
                <c:pt idx="3442">
                  <c:v>11195.540999999996</c:v>
                </c:pt>
                <c:pt idx="3443">
                  <c:v>11185.82</c:v>
                </c:pt>
                <c:pt idx="3444">
                  <c:v>11189.864</c:v>
                </c:pt>
                <c:pt idx="3445">
                  <c:v>11201.938</c:v>
                </c:pt>
                <c:pt idx="3446">
                  <c:v>11181.134000000004</c:v>
                </c:pt>
                <c:pt idx="3447">
                  <c:v>11190.605</c:v>
                </c:pt>
                <c:pt idx="3448">
                  <c:v>11167.754999999996</c:v>
                </c:pt>
                <c:pt idx="3449">
                  <c:v>11154.582</c:v>
                </c:pt>
                <c:pt idx="3450">
                  <c:v>11128.978999999992</c:v>
                </c:pt>
                <c:pt idx="3451">
                  <c:v>11123.335999999992</c:v>
                </c:pt>
                <c:pt idx="3452">
                  <c:v>11121.928</c:v>
                </c:pt>
                <c:pt idx="3453">
                  <c:v>11116.307000000001</c:v>
                </c:pt>
                <c:pt idx="3454">
                  <c:v>11087.281999999996</c:v>
                </c:pt>
                <c:pt idx="3455">
                  <c:v>11076.794000000004</c:v>
                </c:pt>
                <c:pt idx="3456">
                  <c:v>11125.371999999992</c:v>
                </c:pt>
                <c:pt idx="3457">
                  <c:v>11110.989</c:v>
                </c:pt>
                <c:pt idx="3458">
                  <c:v>11071.424000000005</c:v>
                </c:pt>
                <c:pt idx="3459">
                  <c:v>11056.555999999995</c:v>
                </c:pt>
                <c:pt idx="3460">
                  <c:v>11036.297</c:v>
                </c:pt>
                <c:pt idx="3461">
                  <c:v>11063.26</c:v>
                </c:pt>
                <c:pt idx="3462">
                  <c:v>11042.025</c:v>
                </c:pt>
                <c:pt idx="3463">
                  <c:v>11031.598</c:v>
                </c:pt>
                <c:pt idx="3464">
                  <c:v>11046.396000000001</c:v>
                </c:pt>
                <c:pt idx="3465">
                  <c:v>11015.394999999997</c:v>
                </c:pt>
                <c:pt idx="3466">
                  <c:v>11032.799000000005</c:v>
                </c:pt>
                <c:pt idx="3467">
                  <c:v>11054.924000000005</c:v>
                </c:pt>
                <c:pt idx="3468">
                  <c:v>11021.208000000002</c:v>
                </c:pt>
                <c:pt idx="3469">
                  <c:v>11029.418</c:v>
                </c:pt>
                <c:pt idx="3470">
                  <c:v>11015.954999999994</c:v>
                </c:pt>
                <c:pt idx="3471">
                  <c:v>11004.206</c:v>
                </c:pt>
                <c:pt idx="3472">
                  <c:v>11029.628000000002</c:v>
                </c:pt>
                <c:pt idx="3473">
                  <c:v>11001.797</c:v>
                </c:pt>
                <c:pt idx="3474">
                  <c:v>10985.749000000003</c:v>
                </c:pt>
                <c:pt idx="3475">
                  <c:v>10989.813</c:v>
                </c:pt>
                <c:pt idx="3476">
                  <c:v>10986.089</c:v>
                </c:pt>
                <c:pt idx="3477">
                  <c:v>10974.328</c:v>
                </c:pt>
                <c:pt idx="3478">
                  <c:v>10960.153</c:v>
                </c:pt>
                <c:pt idx="3479">
                  <c:v>10967.596</c:v>
                </c:pt>
                <c:pt idx="3480">
                  <c:v>10962.376999999995</c:v>
                </c:pt>
                <c:pt idx="3481">
                  <c:v>10960.278</c:v>
                </c:pt>
                <c:pt idx="3482">
                  <c:v>10949.036</c:v>
                </c:pt>
                <c:pt idx="3483">
                  <c:v>10945.713000000003</c:v>
                </c:pt>
                <c:pt idx="3484">
                  <c:v>10943.849</c:v>
                </c:pt>
                <c:pt idx="3485">
                  <c:v>10942.291999999996</c:v>
                </c:pt>
                <c:pt idx="3486">
                  <c:v>10926.472</c:v>
                </c:pt>
                <c:pt idx="3487">
                  <c:v>10931.59</c:v>
                </c:pt>
                <c:pt idx="3488">
                  <c:v>10916.326999999992</c:v>
                </c:pt>
                <c:pt idx="3489">
                  <c:v>10886.083000000002</c:v>
                </c:pt>
                <c:pt idx="3490">
                  <c:v>10905.140000000003</c:v>
                </c:pt>
                <c:pt idx="3491">
                  <c:v>10874.674000000005</c:v>
                </c:pt>
                <c:pt idx="3492">
                  <c:v>10874.8</c:v>
                </c:pt>
                <c:pt idx="3493">
                  <c:v>10860.42</c:v>
                </c:pt>
                <c:pt idx="3494">
                  <c:v>10832.575000000001</c:v>
                </c:pt>
                <c:pt idx="3495">
                  <c:v>10870.16</c:v>
                </c:pt>
                <c:pt idx="3496">
                  <c:v>10850.130000000003</c:v>
                </c:pt>
                <c:pt idx="3497">
                  <c:v>10835.196</c:v>
                </c:pt>
                <c:pt idx="3498">
                  <c:v>10837.232000000004</c:v>
                </c:pt>
                <c:pt idx="3499">
                  <c:v>10859.687</c:v>
                </c:pt>
                <c:pt idx="3500">
                  <c:v>10823.164000000002</c:v>
                </c:pt>
                <c:pt idx="3501">
                  <c:v>10798.561</c:v>
                </c:pt>
                <c:pt idx="3502">
                  <c:v>10790.573</c:v>
                </c:pt>
                <c:pt idx="3503">
                  <c:v>10815.861000000001</c:v>
                </c:pt>
                <c:pt idx="3504">
                  <c:v>10806.528</c:v>
                </c:pt>
                <c:pt idx="3505">
                  <c:v>10800.234000000004</c:v>
                </c:pt>
                <c:pt idx="3506">
                  <c:v>10778.393</c:v>
                </c:pt>
                <c:pt idx="3507">
                  <c:v>10756.183000000005</c:v>
                </c:pt>
                <c:pt idx="3508">
                  <c:v>10746.196</c:v>
                </c:pt>
                <c:pt idx="3509">
                  <c:v>10751.897000000001</c:v>
                </c:pt>
                <c:pt idx="3510">
                  <c:v>10748.593000000004</c:v>
                </c:pt>
                <c:pt idx="3511">
                  <c:v>10762.169</c:v>
                </c:pt>
                <c:pt idx="3512">
                  <c:v>10741.659</c:v>
                </c:pt>
                <c:pt idx="3513">
                  <c:v>10749.39</c:v>
                </c:pt>
                <c:pt idx="3514">
                  <c:v>10736.849999999997</c:v>
                </c:pt>
                <c:pt idx="3515">
                  <c:v>10720.941999999995</c:v>
                </c:pt>
                <c:pt idx="3516">
                  <c:v>10708.83</c:v>
                </c:pt>
                <c:pt idx="3517">
                  <c:v>10702.83</c:v>
                </c:pt>
                <c:pt idx="3518">
                  <c:v>10726.366999999993</c:v>
                </c:pt>
                <c:pt idx="3519">
                  <c:v>10696.955999999993</c:v>
                </c:pt>
                <c:pt idx="3520">
                  <c:v>10698.92</c:v>
                </c:pt>
                <c:pt idx="3521">
                  <c:v>10690.591</c:v>
                </c:pt>
                <c:pt idx="3522">
                  <c:v>10684.941000000004</c:v>
                </c:pt>
                <c:pt idx="3523">
                  <c:v>10697.058000000001</c:v>
                </c:pt>
                <c:pt idx="3524">
                  <c:v>10702.135</c:v>
                </c:pt>
                <c:pt idx="3525">
                  <c:v>10684.308999999992</c:v>
                </c:pt>
                <c:pt idx="3526">
                  <c:v>10639.529</c:v>
                </c:pt>
                <c:pt idx="3527">
                  <c:v>10659.699000000002</c:v>
                </c:pt>
                <c:pt idx="3528">
                  <c:v>10674.59</c:v>
                </c:pt>
                <c:pt idx="3529">
                  <c:v>10621.316999999992</c:v>
                </c:pt>
                <c:pt idx="3530">
                  <c:v>10670.237999999996</c:v>
                </c:pt>
                <c:pt idx="3531">
                  <c:v>10649.240000000003</c:v>
                </c:pt>
                <c:pt idx="3532">
                  <c:v>10629.147999999996</c:v>
                </c:pt>
                <c:pt idx="3533">
                  <c:v>10614.478999999992</c:v>
                </c:pt>
                <c:pt idx="3534">
                  <c:v>10584.683999999996</c:v>
                </c:pt>
                <c:pt idx="3535">
                  <c:v>10594.771000000002</c:v>
                </c:pt>
                <c:pt idx="3536">
                  <c:v>10614.093999999996</c:v>
                </c:pt>
                <c:pt idx="3537">
                  <c:v>10535.312</c:v>
                </c:pt>
                <c:pt idx="3538">
                  <c:v>10550.254000000004</c:v>
                </c:pt>
                <c:pt idx="3539">
                  <c:v>10561.679</c:v>
                </c:pt>
                <c:pt idx="3540">
                  <c:v>10561.401</c:v>
                </c:pt>
                <c:pt idx="3541">
                  <c:v>10556.880999999992</c:v>
                </c:pt>
                <c:pt idx="3542">
                  <c:v>10542.855999999992</c:v>
                </c:pt>
                <c:pt idx="3543">
                  <c:v>10541.454999999994</c:v>
                </c:pt>
                <c:pt idx="3544">
                  <c:v>10559.216</c:v>
                </c:pt>
                <c:pt idx="3545">
                  <c:v>10570.412</c:v>
                </c:pt>
                <c:pt idx="3546">
                  <c:v>10529.605</c:v>
                </c:pt>
                <c:pt idx="3547">
                  <c:v>10535.415999999992</c:v>
                </c:pt>
                <c:pt idx="3548">
                  <c:v>10505.087</c:v>
                </c:pt>
                <c:pt idx="3549">
                  <c:v>10512.117</c:v>
                </c:pt>
                <c:pt idx="3550">
                  <c:v>10499.317999999992</c:v>
                </c:pt>
                <c:pt idx="3551">
                  <c:v>10498.555999999995</c:v>
                </c:pt>
                <c:pt idx="3552">
                  <c:v>10490.171</c:v>
                </c:pt>
                <c:pt idx="3553">
                  <c:v>10490.887000000001</c:v>
                </c:pt>
                <c:pt idx="3554">
                  <c:v>10499.052</c:v>
                </c:pt>
                <c:pt idx="3555">
                  <c:v>10465.053</c:v>
                </c:pt>
                <c:pt idx="3556">
                  <c:v>10460.029</c:v>
                </c:pt>
                <c:pt idx="3557">
                  <c:v>10499.853999999992</c:v>
                </c:pt>
                <c:pt idx="3558">
                  <c:v>10456.093999999996</c:v>
                </c:pt>
                <c:pt idx="3559">
                  <c:v>10476.620000000004</c:v>
                </c:pt>
                <c:pt idx="3560">
                  <c:v>10458.334999999995</c:v>
                </c:pt>
                <c:pt idx="3561">
                  <c:v>10414.916999999992</c:v>
                </c:pt>
                <c:pt idx="3562">
                  <c:v>10439.636</c:v>
                </c:pt>
                <c:pt idx="3563">
                  <c:v>10428.867999999995</c:v>
                </c:pt>
                <c:pt idx="3564">
                  <c:v>10425.566000000001</c:v>
                </c:pt>
                <c:pt idx="3565">
                  <c:v>10409.147999999996</c:v>
                </c:pt>
                <c:pt idx="3566">
                  <c:v>10418.453</c:v>
                </c:pt>
                <c:pt idx="3567">
                  <c:v>10431.553</c:v>
                </c:pt>
                <c:pt idx="3568">
                  <c:v>10393.746999999996</c:v>
                </c:pt>
                <c:pt idx="3569">
                  <c:v>10367.888000000001</c:v>
                </c:pt>
                <c:pt idx="3570">
                  <c:v>10356.447</c:v>
                </c:pt>
                <c:pt idx="3571">
                  <c:v>10346.907999999992</c:v>
                </c:pt>
                <c:pt idx="3572">
                  <c:v>10335.628000000002</c:v>
                </c:pt>
                <c:pt idx="3573">
                  <c:v>10380.127</c:v>
                </c:pt>
                <c:pt idx="3574">
                  <c:v>10356.465999999995</c:v>
                </c:pt>
                <c:pt idx="3575">
                  <c:v>10357.012000000002</c:v>
                </c:pt>
                <c:pt idx="3576">
                  <c:v>10364.433000000005</c:v>
                </c:pt>
                <c:pt idx="3577">
                  <c:v>10311.087</c:v>
                </c:pt>
                <c:pt idx="3578">
                  <c:v>10345.222000000003</c:v>
                </c:pt>
                <c:pt idx="3579">
                  <c:v>10339.647999999996</c:v>
                </c:pt>
                <c:pt idx="3580">
                  <c:v>10318.276</c:v>
                </c:pt>
                <c:pt idx="3581">
                  <c:v>10318.302</c:v>
                </c:pt>
                <c:pt idx="3582">
                  <c:v>10321.56</c:v>
                </c:pt>
                <c:pt idx="3583">
                  <c:v>10307.223000000004</c:v>
                </c:pt>
                <c:pt idx="3584">
                  <c:v>10293.584999999995</c:v>
                </c:pt>
                <c:pt idx="3585">
                  <c:v>10288.093999999996</c:v>
                </c:pt>
                <c:pt idx="3586">
                  <c:v>10277.68</c:v>
                </c:pt>
                <c:pt idx="3587">
                  <c:v>10260.837</c:v>
                </c:pt>
                <c:pt idx="3588">
                  <c:v>10251.619000000002</c:v>
                </c:pt>
                <c:pt idx="3589">
                  <c:v>10243.558000000001</c:v>
                </c:pt>
                <c:pt idx="3590">
                  <c:v>10259.971</c:v>
                </c:pt>
                <c:pt idx="3591">
                  <c:v>10246.370000000001</c:v>
                </c:pt>
                <c:pt idx="3592">
                  <c:v>10225.654</c:v>
                </c:pt>
                <c:pt idx="3593">
                  <c:v>10220.901</c:v>
                </c:pt>
                <c:pt idx="3594">
                  <c:v>10207.087</c:v>
                </c:pt>
                <c:pt idx="3595">
                  <c:v>10214.709999999995</c:v>
                </c:pt>
                <c:pt idx="3596">
                  <c:v>10207.165000000001</c:v>
                </c:pt>
                <c:pt idx="3597">
                  <c:v>10180.799999999996</c:v>
                </c:pt>
                <c:pt idx="3598">
                  <c:v>10189.728999999996</c:v>
                </c:pt>
                <c:pt idx="3599">
                  <c:v>10179.843999999996</c:v>
                </c:pt>
                <c:pt idx="3600">
                  <c:v>10155.892</c:v>
                </c:pt>
                <c:pt idx="3601">
                  <c:v>10164.018</c:v>
                </c:pt>
                <c:pt idx="3602">
                  <c:v>10150.458000000001</c:v>
                </c:pt>
                <c:pt idx="3603">
                  <c:v>10130.518</c:v>
                </c:pt>
                <c:pt idx="3604">
                  <c:v>10143.803</c:v>
                </c:pt>
                <c:pt idx="3605">
                  <c:v>10129.355999999992</c:v>
                </c:pt>
                <c:pt idx="3606">
                  <c:v>10143.424999999996</c:v>
                </c:pt>
                <c:pt idx="3607">
                  <c:v>10121.099</c:v>
                </c:pt>
                <c:pt idx="3608">
                  <c:v>10094.864</c:v>
                </c:pt>
                <c:pt idx="3609">
                  <c:v>10070.763999999996</c:v>
                </c:pt>
                <c:pt idx="3610">
                  <c:v>10065.380999999992</c:v>
                </c:pt>
                <c:pt idx="3611">
                  <c:v>10084.254000000004</c:v>
                </c:pt>
                <c:pt idx="3612">
                  <c:v>10065.9</c:v>
                </c:pt>
                <c:pt idx="3613">
                  <c:v>10041.888999999992</c:v>
                </c:pt>
                <c:pt idx="3614">
                  <c:v>10059.261</c:v>
                </c:pt>
                <c:pt idx="3615">
                  <c:v>10065.44</c:v>
                </c:pt>
                <c:pt idx="3616">
                  <c:v>10012.141000000003</c:v>
                </c:pt>
                <c:pt idx="3617">
                  <c:v>10059.227999999996</c:v>
                </c:pt>
                <c:pt idx="3618">
                  <c:v>10041.646000000002</c:v>
                </c:pt>
                <c:pt idx="3619">
                  <c:v>9996.7304999999997</c:v>
                </c:pt>
                <c:pt idx="3620">
                  <c:v>10013.59</c:v>
                </c:pt>
                <c:pt idx="3621">
                  <c:v>9991.2705000000005</c:v>
                </c:pt>
                <c:pt idx="3622">
                  <c:v>9985.9745999999959</c:v>
                </c:pt>
                <c:pt idx="3623">
                  <c:v>9990.8515999999945</c:v>
                </c:pt>
                <c:pt idx="3624">
                  <c:v>9968.6337999999996</c:v>
                </c:pt>
                <c:pt idx="3625">
                  <c:v>9983.9110999999957</c:v>
                </c:pt>
                <c:pt idx="3626">
                  <c:v>9961.4843999999957</c:v>
                </c:pt>
                <c:pt idx="3627">
                  <c:v>9949.5097999999962</c:v>
                </c:pt>
                <c:pt idx="3628">
                  <c:v>9978.3954999999951</c:v>
                </c:pt>
                <c:pt idx="3629">
                  <c:v>9942.0907999999963</c:v>
                </c:pt>
                <c:pt idx="3630">
                  <c:v>9958.3671999999933</c:v>
                </c:pt>
                <c:pt idx="3631">
                  <c:v>9940.2831999999962</c:v>
                </c:pt>
                <c:pt idx="3632">
                  <c:v>9942.9784999999956</c:v>
                </c:pt>
                <c:pt idx="3633">
                  <c:v>9923.950199999992</c:v>
                </c:pt>
                <c:pt idx="3634">
                  <c:v>9933.6602000000003</c:v>
                </c:pt>
                <c:pt idx="3635">
                  <c:v>9900.1103999999959</c:v>
                </c:pt>
                <c:pt idx="3636">
                  <c:v>9893.1562999999951</c:v>
                </c:pt>
                <c:pt idx="3637">
                  <c:v>9886.4912000000004</c:v>
                </c:pt>
                <c:pt idx="3638">
                  <c:v>9895.372099999995</c:v>
                </c:pt>
                <c:pt idx="3639">
                  <c:v>9882.2842000000037</c:v>
                </c:pt>
                <c:pt idx="3640">
                  <c:v>9894.4940999999963</c:v>
                </c:pt>
                <c:pt idx="3641">
                  <c:v>9890.9043000000001</c:v>
                </c:pt>
                <c:pt idx="3642">
                  <c:v>9872.5790999999972</c:v>
                </c:pt>
                <c:pt idx="3643">
                  <c:v>9847.0868999999948</c:v>
                </c:pt>
                <c:pt idx="3644">
                  <c:v>9833.7978999999959</c:v>
                </c:pt>
                <c:pt idx="3645">
                  <c:v>9827.1074000000008</c:v>
                </c:pt>
                <c:pt idx="3646">
                  <c:v>9859.3661999999931</c:v>
                </c:pt>
                <c:pt idx="3647">
                  <c:v>9834.2333999999992</c:v>
                </c:pt>
                <c:pt idx="3648">
                  <c:v>9825.6034999999993</c:v>
                </c:pt>
                <c:pt idx="3649">
                  <c:v>9808.4638999999952</c:v>
                </c:pt>
                <c:pt idx="3650">
                  <c:v>9790.8456999999926</c:v>
                </c:pt>
                <c:pt idx="3651">
                  <c:v>9796.2109</c:v>
                </c:pt>
                <c:pt idx="3652">
                  <c:v>9789.5928000000004</c:v>
                </c:pt>
                <c:pt idx="3653">
                  <c:v>9752.0556999999953</c:v>
                </c:pt>
                <c:pt idx="3654">
                  <c:v>9760.8388999999952</c:v>
                </c:pt>
                <c:pt idx="3655">
                  <c:v>9764.4550999999919</c:v>
                </c:pt>
                <c:pt idx="3656">
                  <c:v>9764.5028999999959</c:v>
                </c:pt>
                <c:pt idx="3657">
                  <c:v>9746.8300999999956</c:v>
                </c:pt>
                <c:pt idx="3658">
                  <c:v>9715.4706999999926</c:v>
                </c:pt>
                <c:pt idx="3659">
                  <c:v>9727.9599999999919</c:v>
                </c:pt>
                <c:pt idx="3660">
                  <c:v>9713.6172000000006</c:v>
                </c:pt>
                <c:pt idx="3661">
                  <c:v>9715.9307000000008</c:v>
                </c:pt>
                <c:pt idx="3662">
                  <c:v>9696.2001999999957</c:v>
                </c:pt>
                <c:pt idx="3663">
                  <c:v>9694.0702999999958</c:v>
                </c:pt>
                <c:pt idx="3664">
                  <c:v>9700.4745999999959</c:v>
                </c:pt>
                <c:pt idx="3665">
                  <c:v>9686.5995999999959</c:v>
                </c:pt>
                <c:pt idx="3666">
                  <c:v>9696.9218999999957</c:v>
                </c:pt>
                <c:pt idx="3667">
                  <c:v>9643.3349999999955</c:v>
                </c:pt>
                <c:pt idx="3668">
                  <c:v>9669.9569999999931</c:v>
                </c:pt>
                <c:pt idx="3669">
                  <c:v>9666.1455000000005</c:v>
                </c:pt>
                <c:pt idx="3670">
                  <c:v>9656.4452999999958</c:v>
                </c:pt>
                <c:pt idx="3671">
                  <c:v>9670.5810999999958</c:v>
                </c:pt>
                <c:pt idx="3672">
                  <c:v>9668.042999999996</c:v>
                </c:pt>
                <c:pt idx="3673">
                  <c:v>9659.6543000000001</c:v>
                </c:pt>
                <c:pt idx="3674">
                  <c:v>9661.0488000000005</c:v>
                </c:pt>
                <c:pt idx="3675">
                  <c:v>9624.1162000000004</c:v>
                </c:pt>
                <c:pt idx="3676">
                  <c:v>9616.2754000000004</c:v>
                </c:pt>
                <c:pt idx="3677">
                  <c:v>9641.4814000000006</c:v>
                </c:pt>
                <c:pt idx="3678">
                  <c:v>9604.3153999999922</c:v>
                </c:pt>
                <c:pt idx="3679">
                  <c:v>9617.9892999999956</c:v>
                </c:pt>
                <c:pt idx="3680">
                  <c:v>9610.125</c:v>
                </c:pt>
                <c:pt idx="3681">
                  <c:v>9589.310499999996</c:v>
                </c:pt>
                <c:pt idx="3682">
                  <c:v>9602.3320000000003</c:v>
                </c:pt>
                <c:pt idx="3683">
                  <c:v>9589.997099999995</c:v>
                </c:pt>
                <c:pt idx="3684">
                  <c:v>9606.1767999999956</c:v>
                </c:pt>
                <c:pt idx="3685">
                  <c:v>9582.6416000000008</c:v>
                </c:pt>
                <c:pt idx="3686">
                  <c:v>9602.4267999999956</c:v>
                </c:pt>
                <c:pt idx="3687">
                  <c:v>9598</c:v>
                </c:pt>
                <c:pt idx="3688">
                  <c:v>9562.2363000000005</c:v>
                </c:pt>
                <c:pt idx="3689">
                  <c:v>9562.2880999999961</c:v>
                </c:pt>
                <c:pt idx="3690">
                  <c:v>9556.0400000000009</c:v>
                </c:pt>
                <c:pt idx="3691">
                  <c:v>9535.6357000000007</c:v>
                </c:pt>
                <c:pt idx="3692">
                  <c:v>9528.0868999999948</c:v>
                </c:pt>
                <c:pt idx="3693">
                  <c:v>9533.5761999999922</c:v>
                </c:pt>
                <c:pt idx="3694">
                  <c:v>9535.8690999999926</c:v>
                </c:pt>
                <c:pt idx="3695">
                  <c:v>9526.5352000000003</c:v>
                </c:pt>
                <c:pt idx="3696">
                  <c:v>9513.4794999999958</c:v>
                </c:pt>
                <c:pt idx="3697">
                  <c:v>9501.9277000000002</c:v>
                </c:pt>
                <c:pt idx="3698">
                  <c:v>9501.8915999999972</c:v>
                </c:pt>
                <c:pt idx="3699">
                  <c:v>9494.7157999999963</c:v>
                </c:pt>
                <c:pt idx="3700">
                  <c:v>9487.6298999999963</c:v>
                </c:pt>
                <c:pt idx="3701">
                  <c:v>9486.5663999999924</c:v>
                </c:pt>
                <c:pt idx="3702">
                  <c:v>9461.6211000000003</c:v>
                </c:pt>
                <c:pt idx="3703">
                  <c:v>9443.2764000000006</c:v>
                </c:pt>
                <c:pt idx="3704">
                  <c:v>9433.9550999999919</c:v>
                </c:pt>
                <c:pt idx="3705">
                  <c:v>9422.6386999999959</c:v>
                </c:pt>
                <c:pt idx="3706">
                  <c:v>9451.9228999999959</c:v>
                </c:pt>
                <c:pt idx="3707">
                  <c:v>9417.4657999999927</c:v>
                </c:pt>
                <c:pt idx="3708">
                  <c:v>9398.8729999999923</c:v>
                </c:pt>
                <c:pt idx="3709">
                  <c:v>9410.7754000000004</c:v>
                </c:pt>
                <c:pt idx="3710">
                  <c:v>9389.8358999999946</c:v>
                </c:pt>
                <c:pt idx="3711">
                  <c:v>9390.8485999999957</c:v>
                </c:pt>
                <c:pt idx="3712">
                  <c:v>9382.4052999999949</c:v>
                </c:pt>
                <c:pt idx="3713">
                  <c:v>9370.6708999999955</c:v>
                </c:pt>
                <c:pt idx="3714">
                  <c:v>9371.8047000000006</c:v>
                </c:pt>
                <c:pt idx="3715">
                  <c:v>9364.2538999999961</c:v>
                </c:pt>
                <c:pt idx="3716">
                  <c:v>9341.1913999999961</c:v>
                </c:pt>
                <c:pt idx="3717">
                  <c:v>9356.5653999999922</c:v>
                </c:pt>
                <c:pt idx="3718">
                  <c:v>9343.4452999999958</c:v>
                </c:pt>
                <c:pt idx="3719">
                  <c:v>9317.7510000000002</c:v>
                </c:pt>
                <c:pt idx="3720">
                  <c:v>9337.4326000000001</c:v>
                </c:pt>
                <c:pt idx="3721">
                  <c:v>9328.5840000000007</c:v>
                </c:pt>
                <c:pt idx="3722">
                  <c:v>9317.6797000000006</c:v>
                </c:pt>
                <c:pt idx="3723">
                  <c:v>9301.0370999999959</c:v>
                </c:pt>
                <c:pt idx="3724">
                  <c:v>9282.6093999999957</c:v>
                </c:pt>
                <c:pt idx="3725">
                  <c:v>9263.6807000000008</c:v>
                </c:pt>
                <c:pt idx="3726">
                  <c:v>9275.8037000000004</c:v>
                </c:pt>
                <c:pt idx="3727">
                  <c:v>9264.0254000000004</c:v>
                </c:pt>
                <c:pt idx="3728">
                  <c:v>9260.9267999999956</c:v>
                </c:pt>
                <c:pt idx="3729">
                  <c:v>9256.6826000000001</c:v>
                </c:pt>
                <c:pt idx="3730">
                  <c:v>9246.1016</c:v>
                </c:pt>
                <c:pt idx="3731">
                  <c:v>9247.4491999999955</c:v>
                </c:pt>
                <c:pt idx="3732">
                  <c:v>9247.3192999999956</c:v>
                </c:pt>
                <c:pt idx="3733">
                  <c:v>9225.5313000000006</c:v>
                </c:pt>
                <c:pt idx="3734">
                  <c:v>9223.0684000000001</c:v>
                </c:pt>
                <c:pt idx="3735">
                  <c:v>9197.8485999999957</c:v>
                </c:pt>
                <c:pt idx="3736">
                  <c:v>9206.2782999999963</c:v>
                </c:pt>
                <c:pt idx="3737">
                  <c:v>9193.8515999999945</c:v>
                </c:pt>
                <c:pt idx="3738">
                  <c:v>9184.883799999996</c:v>
                </c:pt>
                <c:pt idx="3739">
                  <c:v>9180.8690999999926</c:v>
                </c:pt>
                <c:pt idx="3740">
                  <c:v>9193.4932000000008</c:v>
                </c:pt>
                <c:pt idx="3741">
                  <c:v>9174.0419999999958</c:v>
                </c:pt>
                <c:pt idx="3742">
                  <c:v>9158.950199999992</c:v>
                </c:pt>
                <c:pt idx="3743">
                  <c:v>9154.3642999999956</c:v>
                </c:pt>
                <c:pt idx="3744">
                  <c:v>9134.486299999995</c:v>
                </c:pt>
                <c:pt idx="3745">
                  <c:v>9146.6298999999963</c:v>
                </c:pt>
                <c:pt idx="3746">
                  <c:v>9122.3222999999962</c:v>
                </c:pt>
                <c:pt idx="3747">
                  <c:v>9126.6337999999996</c:v>
                </c:pt>
                <c:pt idx="3748">
                  <c:v>9139.9667999999947</c:v>
                </c:pt>
                <c:pt idx="3749">
                  <c:v>9107.075199999992</c:v>
                </c:pt>
                <c:pt idx="3750">
                  <c:v>9107.0146000000004</c:v>
                </c:pt>
                <c:pt idx="3751">
                  <c:v>9098.8651999999929</c:v>
                </c:pt>
                <c:pt idx="3752">
                  <c:v>9105.8690999999926</c:v>
                </c:pt>
                <c:pt idx="3753">
                  <c:v>9079.8135000000002</c:v>
                </c:pt>
                <c:pt idx="3754">
                  <c:v>9047.7607000000007</c:v>
                </c:pt>
                <c:pt idx="3755">
                  <c:v>9043.4912000000004</c:v>
                </c:pt>
                <c:pt idx="3756">
                  <c:v>9044.3241999999955</c:v>
                </c:pt>
                <c:pt idx="3757">
                  <c:v>9036.2803000000004</c:v>
                </c:pt>
                <c:pt idx="3758">
                  <c:v>9033.0331999999962</c:v>
                </c:pt>
                <c:pt idx="3759">
                  <c:v>9015.8241999999955</c:v>
                </c:pt>
                <c:pt idx="3760">
                  <c:v>9036.75</c:v>
                </c:pt>
                <c:pt idx="3761">
                  <c:v>9026.7949000000008</c:v>
                </c:pt>
                <c:pt idx="3762">
                  <c:v>9008.2422000000042</c:v>
                </c:pt>
                <c:pt idx="3763">
                  <c:v>9013.827099999995</c:v>
                </c:pt>
                <c:pt idx="3764">
                  <c:v>8996.2803000000004</c:v>
                </c:pt>
                <c:pt idx="3765">
                  <c:v>8979.8125</c:v>
                </c:pt>
                <c:pt idx="3766">
                  <c:v>8972.1005999999961</c:v>
                </c:pt>
                <c:pt idx="3767">
                  <c:v>8977.6738000000005</c:v>
                </c:pt>
                <c:pt idx="3768">
                  <c:v>8969.1123000000007</c:v>
                </c:pt>
                <c:pt idx="3769">
                  <c:v>8949.0692999999956</c:v>
                </c:pt>
                <c:pt idx="3770">
                  <c:v>8927.4014000000006</c:v>
                </c:pt>
                <c:pt idx="3771">
                  <c:v>8918.4130999999961</c:v>
                </c:pt>
                <c:pt idx="3772">
                  <c:v>8926.6093999999957</c:v>
                </c:pt>
                <c:pt idx="3773">
                  <c:v>8932.7090000000007</c:v>
                </c:pt>
                <c:pt idx="3774">
                  <c:v>8928.810499999996</c:v>
                </c:pt>
                <c:pt idx="3775">
                  <c:v>8893.144500000004</c:v>
                </c:pt>
                <c:pt idx="3776">
                  <c:v>8899.9423999999963</c:v>
                </c:pt>
                <c:pt idx="3777">
                  <c:v>8892.825199999992</c:v>
                </c:pt>
                <c:pt idx="3778">
                  <c:v>8884.1532999999963</c:v>
                </c:pt>
                <c:pt idx="3779">
                  <c:v>8880.792999999996</c:v>
                </c:pt>
                <c:pt idx="3780">
                  <c:v>8870.185499999996</c:v>
                </c:pt>
                <c:pt idx="3781">
                  <c:v>8853</c:v>
                </c:pt>
                <c:pt idx="3782">
                  <c:v>8852.4395000000004</c:v>
                </c:pt>
                <c:pt idx="3783">
                  <c:v>8837.810499999996</c:v>
                </c:pt>
                <c:pt idx="3784">
                  <c:v>8833.282199999996</c:v>
                </c:pt>
                <c:pt idx="3785">
                  <c:v>8831.3485999999957</c:v>
                </c:pt>
                <c:pt idx="3786">
                  <c:v>8828.7567999999956</c:v>
                </c:pt>
                <c:pt idx="3787">
                  <c:v>8820.8935999999958</c:v>
                </c:pt>
                <c:pt idx="3788">
                  <c:v>8794.2665999999972</c:v>
                </c:pt>
                <c:pt idx="3789">
                  <c:v>8800.6748000000007</c:v>
                </c:pt>
                <c:pt idx="3790">
                  <c:v>8804.8886999999922</c:v>
                </c:pt>
                <c:pt idx="3791">
                  <c:v>8807.1376999999957</c:v>
                </c:pt>
                <c:pt idx="3792">
                  <c:v>8809.0155999999952</c:v>
                </c:pt>
                <c:pt idx="3793">
                  <c:v>8777.9922000000006</c:v>
                </c:pt>
                <c:pt idx="3794">
                  <c:v>8768.6396000000004</c:v>
                </c:pt>
                <c:pt idx="3795">
                  <c:v>8751.5527000000002</c:v>
                </c:pt>
                <c:pt idx="3796">
                  <c:v>8734.6357000000007</c:v>
                </c:pt>
                <c:pt idx="3797">
                  <c:v>8760.1885000000002</c:v>
                </c:pt>
                <c:pt idx="3798">
                  <c:v>8756.1738000000005</c:v>
                </c:pt>
                <c:pt idx="3799">
                  <c:v>8740.7675999999956</c:v>
                </c:pt>
                <c:pt idx="3800">
                  <c:v>8732.1406000000006</c:v>
                </c:pt>
                <c:pt idx="3801">
                  <c:v>8754.844699999996</c:v>
                </c:pt>
                <c:pt idx="3802">
                  <c:v>8725.3202999999958</c:v>
                </c:pt>
                <c:pt idx="3803">
                  <c:v>8694.1532999999963</c:v>
                </c:pt>
                <c:pt idx="3804">
                  <c:v>8687.7900000000009</c:v>
                </c:pt>
                <c:pt idx="3805">
                  <c:v>8708.9853999999923</c:v>
                </c:pt>
                <c:pt idx="3806">
                  <c:v>8710.0585999999948</c:v>
                </c:pt>
                <c:pt idx="3807">
                  <c:v>8683.071299999996</c:v>
                </c:pt>
                <c:pt idx="3808">
                  <c:v>8692.3856999999934</c:v>
                </c:pt>
                <c:pt idx="3809">
                  <c:v>8701.4297000000006</c:v>
                </c:pt>
                <c:pt idx="3810">
                  <c:v>8673.2597999999962</c:v>
                </c:pt>
                <c:pt idx="3811">
                  <c:v>8684.2607000000007</c:v>
                </c:pt>
                <c:pt idx="3812">
                  <c:v>8674.144500000004</c:v>
                </c:pt>
                <c:pt idx="3813">
                  <c:v>8669.6630999999961</c:v>
                </c:pt>
                <c:pt idx="3814">
                  <c:v>8645.0020000000004</c:v>
                </c:pt>
                <c:pt idx="3815">
                  <c:v>8634.5380999999961</c:v>
                </c:pt>
                <c:pt idx="3816">
                  <c:v>8625.810499999996</c:v>
                </c:pt>
                <c:pt idx="3817">
                  <c:v>8654.2558999999947</c:v>
                </c:pt>
                <c:pt idx="3818">
                  <c:v>8624.4043000000001</c:v>
                </c:pt>
                <c:pt idx="3819">
                  <c:v>8603.8232000000007</c:v>
                </c:pt>
                <c:pt idx="3820">
                  <c:v>8619.6201000000001</c:v>
                </c:pt>
                <c:pt idx="3821">
                  <c:v>8604.3661999999931</c:v>
                </c:pt>
                <c:pt idx="3822">
                  <c:v>8591.3407999999963</c:v>
                </c:pt>
                <c:pt idx="3823">
                  <c:v>8589.25</c:v>
                </c:pt>
                <c:pt idx="3824">
                  <c:v>8598.3222999999962</c:v>
                </c:pt>
                <c:pt idx="3825">
                  <c:v>8607.0810999999958</c:v>
                </c:pt>
                <c:pt idx="3826">
                  <c:v>8555.7577999999958</c:v>
                </c:pt>
                <c:pt idx="3827">
                  <c:v>8534.8056999999953</c:v>
                </c:pt>
                <c:pt idx="3828">
                  <c:v>8579.7343999999994</c:v>
                </c:pt>
                <c:pt idx="3829">
                  <c:v>8572.889599999995</c:v>
                </c:pt>
                <c:pt idx="3830">
                  <c:v>8564.9198999999971</c:v>
                </c:pt>
                <c:pt idx="3831">
                  <c:v>8522.1934000000037</c:v>
                </c:pt>
                <c:pt idx="3832">
                  <c:v>8504.1366999999955</c:v>
                </c:pt>
                <c:pt idx="3833">
                  <c:v>8514.7998000000007</c:v>
                </c:pt>
                <c:pt idx="3834">
                  <c:v>8505.5625</c:v>
                </c:pt>
                <c:pt idx="3835">
                  <c:v>8520.7870999999959</c:v>
                </c:pt>
                <c:pt idx="3836">
                  <c:v>8473.2793000000001</c:v>
                </c:pt>
                <c:pt idx="3837">
                  <c:v>8476.4530999999952</c:v>
                </c:pt>
                <c:pt idx="3838">
                  <c:v>8473.542999999996</c:v>
                </c:pt>
                <c:pt idx="3839">
                  <c:v>8460.1942999999992</c:v>
                </c:pt>
                <c:pt idx="3840">
                  <c:v>8469.008799999996</c:v>
                </c:pt>
                <c:pt idx="3841">
                  <c:v>8459.0028999999959</c:v>
                </c:pt>
                <c:pt idx="3842">
                  <c:v>8455.3856999999934</c:v>
                </c:pt>
                <c:pt idx="3843">
                  <c:v>8425.2988000000005</c:v>
                </c:pt>
                <c:pt idx="3844">
                  <c:v>8430.7705000000005</c:v>
                </c:pt>
                <c:pt idx="3845">
                  <c:v>8454.8729999999923</c:v>
                </c:pt>
                <c:pt idx="3846">
                  <c:v>8411.4364999999962</c:v>
                </c:pt>
                <c:pt idx="3847">
                  <c:v>8429.8075999999946</c:v>
                </c:pt>
                <c:pt idx="3848">
                  <c:v>8413.7206999999962</c:v>
                </c:pt>
                <c:pt idx="3849">
                  <c:v>8417.7109</c:v>
                </c:pt>
                <c:pt idx="3850">
                  <c:v>8381.0897999999961</c:v>
                </c:pt>
                <c:pt idx="3851">
                  <c:v>8381.0380999999961</c:v>
                </c:pt>
                <c:pt idx="3852">
                  <c:v>8382.2461000000003</c:v>
                </c:pt>
                <c:pt idx="3853">
                  <c:v>8376.7471000000005</c:v>
                </c:pt>
                <c:pt idx="3854">
                  <c:v>8382.696299999996</c:v>
                </c:pt>
                <c:pt idx="3855">
                  <c:v>8368.094699999996</c:v>
                </c:pt>
                <c:pt idx="3856">
                  <c:v>8359.4667999999947</c:v>
                </c:pt>
                <c:pt idx="3857">
                  <c:v>8328.9287000000004</c:v>
                </c:pt>
                <c:pt idx="3858">
                  <c:v>8319.7958999999955</c:v>
                </c:pt>
                <c:pt idx="3859">
                  <c:v>8311</c:v>
                </c:pt>
                <c:pt idx="3860">
                  <c:v>8288.6416000000008</c:v>
                </c:pt>
                <c:pt idx="3861">
                  <c:v>8331.6552999999949</c:v>
                </c:pt>
                <c:pt idx="3862">
                  <c:v>8303.6494000000039</c:v>
                </c:pt>
                <c:pt idx="3863">
                  <c:v>8285.5858999999946</c:v>
                </c:pt>
                <c:pt idx="3864">
                  <c:v>8302.8847999999962</c:v>
                </c:pt>
                <c:pt idx="3865">
                  <c:v>8322.059599999995</c:v>
                </c:pt>
                <c:pt idx="3866">
                  <c:v>8292.5380999999961</c:v>
                </c:pt>
                <c:pt idx="3867">
                  <c:v>8275.2011999999959</c:v>
                </c:pt>
                <c:pt idx="3868">
                  <c:v>8295.7998000000007</c:v>
                </c:pt>
                <c:pt idx="3869">
                  <c:v>8282.7021000000004</c:v>
                </c:pt>
                <c:pt idx="3870">
                  <c:v>8252.8202999999958</c:v>
                </c:pt>
                <c:pt idx="3871">
                  <c:v>8236.6522999999961</c:v>
                </c:pt>
                <c:pt idx="3872">
                  <c:v>8234.059599999995</c:v>
                </c:pt>
                <c:pt idx="3873">
                  <c:v>8218.0126999999957</c:v>
                </c:pt>
                <c:pt idx="3874">
                  <c:v>8197.9833999999955</c:v>
                </c:pt>
                <c:pt idx="3875">
                  <c:v>8203.9922000000006</c:v>
                </c:pt>
                <c:pt idx="3876">
                  <c:v>8179.0571</c:v>
                </c:pt>
                <c:pt idx="3877">
                  <c:v>8179.3047000000006</c:v>
                </c:pt>
                <c:pt idx="3878">
                  <c:v>8189.2768999999998</c:v>
                </c:pt>
                <c:pt idx="3879">
                  <c:v>8184.4219000000003</c:v>
                </c:pt>
                <c:pt idx="3880">
                  <c:v>8156.9727000000003</c:v>
                </c:pt>
                <c:pt idx="3881">
                  <c:v>8169.0864000000001</c:v>
                </c:pt>
                <c:pt idx="3882">
                  <c:v>8172.1162000000022</c:v>
                </c:pt>
                <c:pt idx="3883">
                  <c:v>8148.5049000000008</c:v>
                </c:pt>
                <c:pt idx="3884">
                  <c:v>8137.3262000000022</c:v>
                </c:pt>
                <c:pt idx="3885">
                  <c:v>8144.1484</c:v>
                </c:pt>
                <c:pt idx="3886">
                  <c:v>8107.0801000000001</c:v>
                </c:pt>
                <c:pt idx="3887">
                  <c:v>8129.2148000000007</c:v>
                </c:pt>
                <c:pt idx="3888">
                  <c:v>8076.3408000000009</c:v>
                </c:pt>
                <c:pt idx="3889">
                  <c:v>8111.1523000000025</c:v>
                </c:pt>
                <c:pt idx="3890">
                  <c:v>8094.6621000000023</c:v>
                </c:pt>
                <c:pt idx="3891">
                  <c:v>8061.2515000000003</c:v>
                </c:pt>
                <c:pt idx="3892">
                  <c:v>8062.9452999999994</c:v>
                </c:pt>
                <c:pt idx="3893">
                  <c:v>8064.4282000000003</c:v>
                </c:pt>
                <c:pt idx="3894">
                  <c:v>8060.7114000000001</c:v>
                </c:pt>
                <c:pt idx="3895">
                  <c:v>8023.5112000000017</c:v>
                </c:pt>
                <c:pt idx="3896">
                  <c:v>8032.0371000000005</c:v>
                </c:pt>
                <c:pt idx="3897">
                  <c:v>8036.2275</c:v>
                </c:pt>
                <c:pt idx="3898">
                  <c:v>8026.3853000000008</c:v>
                </c:pt>
                <c:pt idx="3899">
                  <c:v>8009.5487999999996</c:v>
                </c:pt>
                <c:pt idx="3900">
                  <c:v>8000.2935000000007</c:v>
                </c:pt>
                <c:pt idx="3901">
                  <c:v>7978.5596000000014</c:v>
                </c:pt>
                <c:pt idx="3902">
                  <c:v>7972.4272000000001</c:v>
                </c:pt>
                <c:pt idx="3903">
                  <c:v>7998.5072999999993</c:v>
                </c:pt>
                <c:pt idx="3904">
                  <c:v>7999.8437999999996</c:v>
                </c:pt>
                <c:pt idx="3905">
                  <c:v>7965.0552000000016</c:v>
                </c:pt>
                <c:pt idx="3906">
                  <c:v>7965.7318999999998</c:v>
                </c:pt>
                <c:pt idx="3907">
                  <c:v>7953.1538</c:v>
                </c:pt>
                <c:pt idx="3908">
                  <c:v>7943.6157000000003</c:v>
                </c:pt>
                <c:pt idx="3909">
                  <c:v>7949.8882000000003</c:v>
                </c:pt>
                <c:pt idx="3910">
                  <c:v>7939.0742</c:v>
                </c:pt>
                <c:pt idx="3911">
                  <c:v>7921.5391</c:v>
                </c:pt>
                <c:pt idx="3912">
                  <c:v>7912.0127000000002</c:v>
                </c:pt>
                <c:pt idx="3913">
                  <c:v>7934.9253000000008</c:v>
                </c:pt>
                <c:pt idx="3914">
                  <c:v>7910.2275</c:v>
                </c:pt>
              </c:numCache>
            </c:numRef>
          </c:yVal>
          <c:extLst xmlns:c16r2="http://schemas.microsoft.com/office/drawing/2015/06/chart">
            <c:ext xmlns:c16="http://schemas.microsoft.com/office/drawing/2014/chart" uri="{C3380CC4-5D6E-409C-BE32-E72D297353CC}">
              <c16:uniqueId val="{00000000-7978-44B4-9BB4-E15953238373}"/>
            </c:ext>
          </c:extLst>
        </c:ser>
        <c:ser>
          <c:idx val="1"/>
          <c:order val="1"/>
          <c:spPr>
            <a:ln w="19050" cap="rnd">
              <a:noFill/>
              <a:round/>
            </a:ln>
            <a:effectLst/>
          </c:spPr>
          <c:marker>
            <c:symbol val="diamond"/>
            <c:size val="4"/>
            <c:spPr>
              <a:solidFill>
                <a:srgbClr val="FF0000"/>
              </a:solidFill>
              <a:ln w="3175">
                <a:solidFill>
                  <a:schemeClr val="tx1"/>
                </a:solidFill>
              </a:ln>
              <a:effectLst/>
            </c:spPr>
          </c:marker>
          <c:dLbls>
            <c:dLbl>
              <c:idx val="1"/>
              <c:layout>
                <c:manualLayout>
                  <c:x val="-6.6402116402116421E-2"/>
                  <c:y val="-3.5684206086802062E-2"/>
                </c:manualLayout>
              </c:layout>
              <c:dLblPos val="r"/>
              <c:showCatName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7978-44B4-9BB4-E15953238373}"/>
                </c:ext>
              </c:extLst>
            </c:dLbl>
            <c:dLbl>
              <c:idx val="2"/>
              <c:layout>
                <c:manualLayout>
                  <c:x val="-8.68905275729423E-2"/>
                  <c:y val="-4.139603065766758E-2"/>
                </c:manualLayout>
              </c:layout>
              <c:dLblPos val="r"/>
              <c:showCatName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7978-44B4-9BB4-E15953238373}"/>
                </c:ext>
              </c:extLst>
            </c:dLbl>
            <c:dLbl>
              <c:idx val="3"/>
              <c:layout>
                <c:manualLayout>
                  <c:x val="-9.2144558319099082E-2"/>
                  <c:y val="-8.3203846394707959E-2"/>
                </c:manualLayout>
              </c:layout>
              <c:dLblPos val="r"/>
              <c:showCatName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7978-44B4-9BB4-E15953238373}"/>
                </c:ext>
              </c:extLst>
            </c:dLbl>
            <c:dLbl>
              <c:idx val="4"/>
              <c:layout>
                <c:manualLayout>
                  <c:x val="-5.7293647196455771E-2"/>
                  <c:y val="-9.6188678636908262E-2"/>
                </c:manualLayout>
              </c:layout>
              <c:dLblPos val="r"/>
              <c:showCatName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7978-44B4-9BB4-E15953238373}"/>
                </c:ext>
              </c:extLst>
            </c:dLbl>
            <c:dLbl>
              <c:idx val="5"/>
              <c:layout>
                <c:manualLayout>
                  <c:x val="-2.8747574443239204E-2"/>
                  <c:y val="-0.11345662530711799"/>
                </c:manualLayout>
              </c:layout>
              <c:dLblPos val="r"/>
              <c:showCatName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7978-44B4-9BB4-E15953238373}"/>
                </c:ext>
              </c:extLst>
            </c:dLbl>
            <c:dLbl>
              <c:idx val="7"/>
              <c:layout>
                <c:manualLayout>
                  <c:x val="-2.8747574443239204E-2"/>
                  <c:y val="-5.4252236723542138E-2"/>
                </c:manualLayout>
              </c:layout>
              <c:dLblPos val="r"/>
              <c:showCatName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7978-44B4-9BB4-E15953238373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CatName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xVal>
            <c:numRef>
              <c:f>'9,9''-bianthracene'!$D$3:$D$12</c:f>
              <c:numCache>
                <c:formatCode>General</c:formatCode>
                <c:ptCount val="10"/>
                <c:pt idx="0">
                  <c:v>400</c:v>
                </c:pt>
                <c:pt idx="1">
                  <c:v>1262</c:v>
                </c:pt>
                <c:pt idx="2">
                  <c:v>1368</c:v>
                </c:pt>
                <c:pt idx="3">
                  <c:v>1385</c:v>
                </c:pt>
                <c:pt idx="4">
                  <c:v>1403</c:v>
                </c:pt>
                <c:pt idx="5">
                  <c:v>1425</c:v>
                </c:pt>
                <c:pt idx="6">
                  <c:v>1562</c:v>
                </c:pt>
                <c:pt idx="7">
                  <c:v>1624</c:v>
                </c:pt>
              </c:numCache>
            </c:numRef>
          </c:xVal>
          <c:yVal>
            <c:numRef>
              <c:f>'9,9''-bianthracene'!$E$3:$E$12</c:f>
              <c:numCache>
                <c:formatCode>General</c:formatCode>
                <c:ptCount val="10"/>
                <c:pt idx="0">
                  <c:v>6876.7559000000001</c:v>
                </c:pt>
                <c:pt idx="1">
                  <c:v>13767.103999999996</c:v>
                </c:pt>
                <c:pt idx="2">
                  <c:v>14518.688</c:v>
                </c:pt>
                <c:pt idx="3">
                  <c:v>14432.315000000001</c:v>
                </c:pt>
                <c:pt idx="4">
                  <c:v>14898.858999999995</c:v>
                </c:pt>
                <c:pt idx="5">
                  <c:v>15187.778</c:v>
                </c:pt>
                <c:pt idx="6">
                  <c:v>15952.393</c:v>
                </c:pt>
                <c:pt idx="7">
                  <c:v>16048.531000000004</c:v>
                </c:pt>
                <c:pt idx="8">
                  <c:v>#N/A</c:v>
                </c:pt>
                <c:pt idx="9">
                  <c:v>#N/A</c:v>
                </c:pt>
              </c:numCache>
            </c:numRef>
          </c:yVal>
          <c:extLst xmlns:c16r2="http://schemas.microsoft.com/office/drawing/2015/06/chart">
            <c:ext xmlns:c16="http://schemas.microsoft.com/office/drawing/2014/chart" uri="{C3380CC4-5D6E-409C-BE32-E72D297353CC}">
              <c16:uniqueId val="{00000007-7978-44B4-9BB4-E15953238373}"/>
            </c:ext>
          </c:extLst>
        </c:ser>
        <c:axId val="167931264"/>
        <c:axId val="168343808"/>
      </c:scatterChart>
      <c:valAx>
        <c:axId val="167931264"/>
        <c:scaling>
          <c:orientation val="minMax"/>
          <c:max val="4000"/>
        </c:scaling>
        <c:axPos val="b"/>
        <c:numFmt formatCode="General" sourceLinked="1"/>
        <c:majorTickMark val="cross"/>
        <c:minorTickMark val="in"/>
        <c:tickLblPos val="nextTo"/>
        <c:spPr>
          <a:noFill/>
          <a:ln w="12700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5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8343808"/>
        <c:crosses val="autoZero"/>
        <c:crossBetween val="midCat"/>
      </c:valAx>
      <c:valAx>
        <c:axId val="168343808"/>
        <c:scaling>
          <c:orientation val="minMax"/>
          <c:min val="4000"/>
        </c:scaling>
        <c:delete val="1"/>
        <c:axPos val="l"/>
        <c:numFmt formatCode="General" sourceLinked="1"/>
        <c:majorTickMark val="none"/>
        <c:tickLblPos val="none"/>
        <c:crossAx val="167931264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l-PL"/>
              <a:t>9,9'-bianthracene</a:t>
            </a:r>
            <a:r>
              <a:rPr lang="pl-PL" baseline="0"/>
              <a:t> Raman spectrum, 514 nm excitation line</a:t>
            </a:r>
            <a:endParaRPr lang="pl-PL"/>
          </a:p>
        </c:rich>
      </c:tx>
      <c:spPr>
        <a:noFill/>
        <a:ln>
          <a:noFill/>
        </a:ln>
        <a:effectLst/>
      </c:spPr>
    </c:title>
    <c:plotArea>
      <c:layout/>
      <c:scatterChart>
        <c:scatterStyle val="lineMarker"/>
        <c:ser>
          <c:idx val="0"/>
          <c:order val="0"/>
          <c:spPr>
            <a:ln w="12700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xVal>
            <c:numRef>
              <c:f>'9,9''-bianthracene'!$A$3:$A$3917</c:f>
              <c:numCache>
                <c:formatCode>General</c:formatCode>
                <c:ptCount val="3915"/>
                <c:pt idx="5">
                  <c:v>105.97701000000002</c:v>
                </c:pt>
                <c:pt idx="6">
                  <c:v>106.97318</c:v>
                </c:pt>
                <c:pt idx="7">
                  <c:v>107.96935000000002</c:v>
                </c:pt>
                <c:pt idx="8">
                  <c:v>108.96552000000003</c:v>
                </c:pt>
                <c:pt idx="9">
                  <c:v>109.96169000000003</c:v>
                </c:pt>
                <c:pt idx="10">
                  <c:v>110.95786000000003</c:v>
                </c:pt>
                <c:pt idx="11">
                  <c:v>111.95403</c:v>
                </c:pt>
                <c:pt idx="12">
                  <c:v>112.95020000000002</c:v>
                </c:pt>
                <c:pt idx="13">
                  <c:v>113.94636000000003</c:v>
                </c:pt>
                <c:pt idx="14">
                  <c:v>114.94253</c:v>
                </c:pt>
                <c:pt idx="15">
                  <c:v>115.9387</c:v>
                </c:pt>
                <c:pt idx="16">
                  <c:v>116.93487</c:v>
                </c:pt>
                <c:pt idx="17">
                  <c:v>117.93104000000002</c:v>
                </c:pt>
                <c:pt idx="18">
                  <c:v>118.92720000000003</c:v>
                </c:pt>
                <c:pt idx="19">
                  <c:v>119.92337000000001</c:v>
                </c:pt>
                <c:pt idx="20">
                  <c:v>120.91954000000003</c:v>
                </c:pt>
                <c:pt idx="21">
                  <c:v>121.91571</c:v>
                </c:pt>
                <c:pt idx="22">
                  <c:v>122.91188000000002</c:v>
                </c:pt>
                <c:pt idx="23">
                  <c:v>123.90804</c:v>
                </c:pt>
                <c:pt idx="24">
                  <c:v>124.90421000000005</c:v>
                </c:pt>
                <c:pt idx="25">
                  <c:v>125.90038</c:v>
                </c:pt>
                <c:pt idx="26">
                  <c:v>126.89655</c:v>
                </c:pt>
                <c:pt idx="27">
                  <c:v>127.89272</c:v>
                </c:pt>
                <c:pt idx="28">
                  <c:v>128.88889000000006</c:v>
                </c:pt>
                <c:pt idx="29">
                  <c:v>129.88506000000001</c:v>
                </c:pt>
                <c:pt idx="30">
                  <c:v>130.88123000000007</c:v>
                </c:pt>
                <c:pt idx="31">
                  <c:v>131.87740000000005</c:v>
                </c:pt>
                <c:pt idx="32">
                  <c:v>132.87356999999994</c:v>
                </c:pt>
                <c:pt idx="33">
                  <c:v>133.86974000000001</c:v>
                </c:pt>
                <c:pt idx="34">
                  <c:v>134.86591000000001</c:v>
                </c:pt>
                <c:pt idx="35">
                  <c:v>135.86208000000005</c:v>
                </c:pt>
                <c:pt idx="36">
                  <c:v>136.85823000000011</c:v>
                </c:pt>
                <c:pt idx="37">
                  <c:v>137.85440000000006</c:v>
                </c:pt>
                <c:pt idx="38">
                  <c:v>138.85057</c:v>
                </c:pt>
                <c:pt idx="39">
                  <c:v>139.84674000000001</c:v>
                </c:pt>
                <c:pt idx="40">
                  <c:v>140.84291000000005</c:v>
                </c:pt>
                <c:pt idx="41">
                  <c:v>141.83908</c:v>
                </c:pt>
                <c:pt idx="42">
                  <c:v>142.83525</c:v>
                </c:pt>
                <c:pt idx="43">
                  <c:v>143.83142000000007</c:v>
                </c:pt>
                <c:pt idx="44">
                  <c:v>144.82759000000001</c:v>
                </c:pt>
                <c:pt idx="45">
                  <c:v>145.82375999999999</c:v>
                </c:pt>
                <c:pt idx="46">
                  <c:v>146.81992</c:v>
                </c:pt>
                <c:pt idx="47">
                  <c:v>147.81609</c:v>
                </c:pt>
                <c:pt idx="48">
                  <c:v>148.81226000000001</c:v>
                </c:pt>
                <c:pt idx="49">
                  <c:v>149.80843000000007</c:v>
                </c:pt>
                <c:pt idx="50">
                  <c:v>150.80459999999999</c:v>
                </c:pt>
                <c:pt idx="51">
                  <c:v>151.80077</c:v>
                </c:pt>
                <c:pt idx="52">
                  <c:v>152.79694000000001</c:v>
                </c:pt>
                <c:pt idx="53">
                  <c:v>153.79310999999998</c:v>
                </c:pt>
                <c:pt idx="54">
                  <c:v>154.78927999999999</c:v>
                </c:pt>
                <c:pt idx="55">
                  <c:v>155.78545</c:v>
                </c:pt>
                <c:pt idx="56">
                  <c:v>156.78162</c:v>
                </c:pt>
                <c:pt idx="57">
                  <c:v>157.77776999999998</c:v>
                </c:pt>
                <c:pt idx="58">
                  <c:v>158.77393999999998</c:v>
                </c:pt>
                <c:pt idx="59">
                  <c:v>159.77010999999999</c:v>
                </c:pt>
                <c:pt idx="60">
                  <c:v>160.76627999999999</c:v>
                </c:pt>
                <c:pt idx="61">
                  <c:v>161.76245</c:v>
                </c:pt>
                <c:pt idx="62">
                  <c:v>162.75862000000001</c:v>
                </c:pt>
                <c:pt idx="63">
                  <c:v>163.75478999999999</c:v>
                </c:pt>
                <c:pt idx="64">
                  <c:v>164.75095999999999</c:v>
                </c:pt>
                <c:pt idx="65">
                  <c:v>165.74713</c:v>
                </c:pt>
                <c:pt idx="66">
                  <c:v>166.74329999999998</c:v>
                </c:pt>
                <c:pt idx="67">
                  <c:v>167.73945999999998</c:v>
                </c:pt>
                <c:pt idx="68">
                  <c:v>168.73562999999999</c:v>
                </c:pt>
                <c:pt idx="69">
                  <c:v>169.73179999999999</c:v>
                </c:pt>
                <c:pt idx="70">
                  <c:v>170.72797</c:v>
                </c:pt>
                <c:pt idx="71">
                  <c:v>171.72414000000001</c:v>
                </c:pt>
                <c:pt idx="72">
                  <c:v>172.72031000000001</c:v>
                </c:pt>
                <c:pt idx="73">
                  <c:v>173.71647999999999</c:v>
                </c:pt>
                <c:pt idx="74">
                  <c:v>174.71264999999997</c:v>
                </c:pt>
                <c:pt idx="75">
                  <c:v>175.70882</c:v>
                </c:pt>
                <c:pt idx="76">
                  <c:v>176.70498999999998</c:v>
                </c:pt>
                <c:pt idx="77">
                  <c:v>177.70115999999999</c:v>
                </c:pt>
                <c:pt idx="78">
                  <c:v>178.69731000000004</c:v>
                </c:pt>
                <c:pt idx="79">
                  <c:v>179.69347999999999</c:v>
                </c:pt>
                <c:pt idx="80">
                  <c:v>180.68964999999997</c:v>
                </c:pt>
                <c:pt idx="81">
                  <c:v>181.68582000000001</c:v>
                </c:pt>
                <c:pt idx="82">
                  <c:v>182.68199000000001</c:v>
                </c:pt>
                <c:pt idx="83">
                  <c:v>183.67815999999999</c:v>
                </c:pt>
                <c:pt idx="84">
                  <c:v>184.67433</c:v>
                </c:pt>
                <c:pt idx="85">
                  <c:v>185.6705</c:v>
                </c:pt>
                <c:pt idx="86">
                  <c:v>186.66666999999998</c:v>
                </c:pt>
                <c:pt idx="87">
                  <c:v>187.66284000000005</c:v>
                </c:pt>
                <c:pt idx="88">
                  <c:v>188.65900000000002</c:v>
                </c:pt>
                <c:pt idx="89">
                  <c:v>189.65517</c:v>
                </c:pt>
                <c:pt idx="90">
                  <c:v>190.65134000000006</c:v>
                </c:pt>
                <c:pt idx="91">
                  <c:v>191.64750999999998</c:v>
                </c:pt>
                <c:pt idx="92">
                  <c:v>192.64367999999993</c:v>
                </c:pt>
                <c:pt idx="93">
                  <c:v>193.63984999999997</c:v>
                </c:pt>
                <c:pt idx="94">
                  <c:v>194.63602</c:v>
                </c:pt>
                <c:pt idx="95">
                  <c:v>195.63219000000001</c:v>
                </c:pt>
                <c:pt idx="96">
                  <c:v>196.62836000000001</c:v>
                </c:pt>
                <c:pt idx="97">
                  <c:v>197.62452999999999</c:v>
                </c:pt>
                <c:pt idx="98">
                  <c:v>198.6207</c:v>
                </c:pt>
                <c:pt idx="99">
                  <c:v>199.61684999999997</c:v>
                </c:pt>
                <c:pt idx="100">
                  <c:v>200.61301999999998</c:v>
                </c:pt>
                <c:pt idx="101">
                  <c:v>201.60918999999998</c:v>
                </c:pt>
                <c:pt idx="102">
                  <c:v>202.60535999999999</c:v>
                </c:pt>
                <c:pt idx="103">
                  <c:v>203.60153</c:v>
                </c:pt>
                <c:pt idx="104">
                  <c:v>204.5977</c:v>
                </c:pt>
                <c:pt idx="105">
                  <c:v>205.59386999999998</c:v>
                </c:pt>
                <c:pt idx="106">
                  <c:v>206.59004000000004</c:v>
                </c:pt>
                <c:pt idx="107">
                  <c:v>207.58621000000005</c:v>
                </c:pt>
                <c:pt idx="108">
                  <c:v>208.58238000000006</c:v>
                </c:pt>
                <c:pt idx="109">
                  <c:v>209.57854</c:v>
                </c:pt>
                <c:pt idx="110">
                  <c:v>210.57470999999998</c:v>
                </c:pt>
                <c:pt idx="111">
                  <c:v>211.57087999999999</c:v>
                </c:pt>
                <c:pt idx="112">
                  <c:v>212.56705000000002</c:v>
                </c:pt>
                <c:pt idx="113">
                  <c:v>213.56322</c:v>
                </c:pt>
                <c:pt idx="114">
                  <c:v>214.55939000000001</c:v>
                </c:pt>
                <c:pt idx="115">
                  <c:v>215.55555999999999</c:v>
                </c:pt>
                <c:pt idx="116">
                  <c:v>216.55173000000005</c:v>
                </c:pt>
                <c:pt idx="117">
                  <c:v>217.5479</c:v>
                </c:pt>
                <c:pt idx="118">
                  <c:v>218.54406999999998</c:v>
                </c:pt>
                <c:pt idx="119">
                  <c:v>219.54024000000001</c:v>
                </c:pt>
                <c:pt idx="120">
                  <c:v>220.53639000000001</c:v>
                </c:pt>
                <c:pt idx="121">
                  <c:v>221.53255999999999</c:v>
                </c:pt>
                <c:pt idx="122">
                  <c:v>222.52873000000005</c:v>
                </c:pt>
                <c:pt idx="123">
                  <c:v>223.5249</c:v>
                </c:pt>
                <c:pt idx="124">
                  <c:v>224.52107000000001</c:v>
                </c:pt>
                <c:pt idx="125">
                  <c:v>225.51724000000004</c:v>
                </c:pt>
                <c:pt idx="126">
                  <c:v>226.51340999999999</c:v>
                </c:pt>
                <c:pt idx="127">
                  <c:v>227.50957999999994</c:v>
                </c:pt>
                <c:pt idx="128">
                  <c:v>228.50575000000001</c:v>
                </c:pt>
                <c:pt idx="129">
                  <c:v>229.50192000000001</c:v>
                </c:pt>
                <c:pt idx="130">
                  <c:v>230.49808000000004</c:v>
                </c:pt>
                <c:pt idx="131">
                  <c:v>231.49425000000002</c:v>
                </c:pt>
                <c:pt idx="132">
                  <c:v>232.49042000000006</c:v>
                </c:pt>
                <c:pt idx="133">
                  <c:v>233.48659000000001</c:v>
                </c:pt>
                <c:pt idx="134">
                  <c:v>234.48276000000001</c:v>
                </c:pt>
                <c:pt idx="135">
                  <c:v>235.47893000000005</c:v>
                </c:pt>
                <c:pt idx="136">
                  <c:v>236.4751</c:v>
                </c:pt>
                <c:pt idx="137">
                  <c:v>237.47127</c:v>
                </c:pt>
                <c:pt idx="138">
                  <c:v>238.46744000000007</c:v>
                </c:pt>
                <c:pt idx="139">
                  <c:v>239.46360999999999</c:v>
                </c:pt>
                <c:pt idx="140">
                  <c:v>240.45975999999999</c:v>
                </c:pt>
                <c:pt idx="141">
                  <c:v>241.45593000000005</c:v>
                </c:pt>
                <c:pt idx="142">
                  <c:v>242.45210000000006</c:v>
                </c:pt>
                <c:pt idx="143">
                  <c:v>243.44827000000001</c:v>
                </c:pt>
                <c:pt idx="144">
                  <c:v>244.44444000000001</c:v>
                </c:pt>
                <c:pt idx="145">
                  <c:v>245.44060999999999</c:v>
                </c:pt>
                <c:pt idx="146">
                  <c:v>246.43678</c:v>
                </c:pt>
                <c:pt idx="147">
                  <c:v>247.43295000000001</c:v>
                </c:pt>
                <c:pt idx="148">
                  <c:v>248.42912000000001</c:v>
                </c:pt>
                <c:pt idx="149">
                  <c:v>249.42529000000005</c:v>
                </c:pt>
                <c:pt idx="150">
                  <c:v>250.42146000000005</c:v>
                </c:pt>
                <c:pt idx="151">
                  <c:v>251.41762</c:v>
                </c:pt>
                <c:pt idx="152">
                  <c:v>252.41378999999998</c:v>
                </c:pt>
                <c:pt idx="153">
                  <c:v>253.40995999999998</c:v>
                </c:pt>
                <c:pt idx="154">
                  <c:v>254.40613000000005</c:v>
                </c:pt>
                <c:pt idx="155">
                  <c:v>255.40230000000005</c:v>
                </c:pt>
                <c:pt idx="156">
                  <c:v>256.39846999999986</c:v>
                </c:pt>
                <c:pt idx="157">
                  <c:v>257.39461999999986</c:v>
                </c:pt>
                <c:pt idx="158">
                  <c:v>258.39080999999999</c:v>
                </c:pt>
                <c:pt idx="159">
                  <c:v>259.38695999999987</c:v>
                </c:pt>
                <c:pt idx="160">
                  <c:v>260.38314999999989</c:v>
                </c:pt>
                <c:pt idx="161">
                  <c:v>261.3793</c:v>
                </c:pt>
                <c:pt idx="162">
                  <c:v>262.37549000000001</c:v>
                </c:pt>
                <c:pt idx="163">
                  <c:v>263.37164000000001</c:v>
                </c:pt>
                <c:pt idx="164">
                  <c:v>264.36783000000008</c:v>
                </c:pt>
                <c:pt idx="165">
                  <c:v>265.36398000000008</c:v>
                </c:pt>
                <c:pt idx="166">
                  <c:v>266.36016999999993</c:v>
                </c:pt>
                <c:pt idx="167">
                  <c:v>267.35631999999976</c:v>
                </c:pt>
                <c:pt idx="168">
                  <c:v>268.35248000000013</c:v>
                </c:pt>
                <c:pt idx="169">
                  <c:v>269.34866000000011</c:v>
                </c:pt>
                <c:pt idx="170">
                  <c:v>270.34482000000025</c:v>
                </c:pt>
                <c:pt idx="171">
                  <c:v>271.34100000000001</c:v>
                </c:pt>
                <c:pt idx="172">
                  <c:v>272.33715999999976</c:v>
                </c:pt>
                <c:pt idx="173">
                  <c:v>273.33333999999985</c:v>
                </c:pt>
                <c:pt idx="174">
                  <c:v>274.3295</c:v>
                </c:pt>
                <c:pt idx="175">
                  <c:v>275.32567999999986</c:v>
                </c:pt>
                <c:pt idx="176">
                  <c:v>276.32184000000001</c:v>
                </c:pt>
                <c:pt idx="177">
                  <c:v>277.31799000000001</c:v>
                </c:pt>
                <c:pt idx="178">
                  <c:v>278.31418000000002</c:v>
                </c:pt>
                <c:pt idx="179">
                  <c:v>279.31032999999991</c:v>
                </c:pt>
                <c:pt idx="180">
                  <c:v>280.30651999999975</c:v>
                </c:pt>
                <c:pt idx="181">
                  <c:v>281.30266999999998</c:v>
                </c:pt>
                <c:pt idx="182">
                  <c:v>282.29885999999988</c:v>
                </c:pt>
                <c:pt idx="183">
                  <c:v>283.29500999999988</c:v>
                </c:pt>
                <c:pt idx="184">
                  <c:v>284.29119999999983</c:v>
                </c:pt>
                <c:pt idx="185">
                  <c:v>285.28734999999989</c:v>
                </c:pt>
                <c:pt idx="186">
                  <c:v>286.28353999999985</c:v>
                </c:pt>
                <c:pt idx="187">
                  <c:v>287.27969000000002</c:v>
                </c:pt>
                <c:pt idx="188">
                  <c:v>288.27584999999999</c:v>
                </c:pt>
                <c:pt idx="189">
                  <c:v>289.27202999999986</c:v>
                </c:pt>
                <c:pt idx="190">
                  <c:v>290.26818999999989</c:v>
                </c:pt>
                <c:pt idx="191">
                  <c:v>291.26436999999999</c:v>
                </c:pt>
                <c:pt idx="192">
                  <c:v>292.2605299999999</c:v>
                </c:pt>
                <c:pt idx="193">
                  <c:v>293.25670999999988</c:v>
                </c:pt>
                <c:pt idx="194">
                  <c:v>294.25286999999997</c:v>
                </c:pt>
                <c:pt idx="195">
                  <c:v>295.24905000000001</c:v>
                </c:pt>
                <c:pt idx="196">
                  <c:v>296.24520999999999</c:v>
                </c:pt>
                <c:pt idx="197">
                  <c:v>297.24138999999991</c:v>
                </c:pt>
                <c:pt idx="198">
                  <c:v>298.23754999999989</c:v>
                </c:pt>
                <c:pt idx="199">
                  <c:v>299.23369999999989</c:v>
                </c:pt>
                <c:pt idx="200">
                  <c:v>300.22989000000001</c:v>
                </c:pt>
                <c:pt idx="201">
                  <c:v>301.22603999999984</c:v>
                </c:pt>
                <c:pt idx="202">
                  <c:v>302.22222999999991</c:v>
                </c:pt>
                <c:pt idx="203">
                  <c:v>303.21837999999985</c:v>
                </c:pt>
                <c:pt idx="204">
                  <c:v>304.21456999999987</c:v>
                </c:pt>
                <c:pt idx="205">
                  <c:v>305.21071999999975</c:v>
                </c:pt>
                <c:pt idx="206">
                  <c:v>306.20690999999988</c:v>
                </c:pt>
                <c:pt idx="207">
                  <c:v>307.20305999999988</c:v>
                </c:pt>
                <c:pt idx="208">
                  <c:v>308.19922000000008</c:v>
                </c:pt>
                <c:pt idx="209">
                  <c:v>309.19540000000001</c:v>
                </c:pt>
                <c:pt idx="210">
                  <c:v>310.19155999999975</c:v>
                </c:pt>
                <c:pt idx="211">
                  <c:v>311.18774000000002</c:v>
                </c:pt>
                <c:pt idx="212">
                  <c:v>312.18389999999999</c:v>
                </c:pt>
                <c:pt idx="213">
                  <c:v>313.18007999999986</c:v>
                </c:pt>
                <c:pt idx="214">
                  <c:v>314.17624000000001</c:v>
                </c:pt>
                <c:pt idx="215">
                  <c:v>315.17241999999999</c:v>
                </c:pt>
                <c:pt idx="216">
                  <c:v>316.16858000000002</c:v>
                </c:pt>
                <c:pt idx="217">
                  <c:v>317.16476000000011</c:v>
                </c:pt>
                <c:pt idx="218">
                  <c:v>318.16091999999986</c:v>
                </c:pt>
                <c:pt idx="219">
                  <c:v>319.15706999999998</c:v>
                </c:pt>
                <c:pt idx="220">
                  <c:v>320.15325999999999</c:v>
                </c:pt>
                <c:pt idx="221">
                  <c:v>321.1494100000001</c:v>
                </c:pt>
                <c:pt idx="222">
                  <c:v>322.14560000000012</c:v>
                </c:pt>
                <c:pt idx="223">
                  <c:v>323.14175</c:v>
                </c:pt>
                <c:pt idx="224">
                  <c:v>324.13794000000001</c:v>
                </c:pt>
                <c:pt idx="225">
                  <c:v>325.13409000000001</c:v>
                </c:pt>
                <c:pt idx="226">
                  <c:v>326.13028000000008</c:v>
                </c:pt>
                <c:pt idx="227">
                  <c:v>327.12643000000003</c:v>
                </c:pt>
                <c:pt idx="228">
                  <c:v>328.12261999999993</c:v>
                </c:pt>
                <c:pt idx="229">
                  <c:v>329.11876999999993</c:v>
                </c:pt>
                <c:pt idx="230">
                  <c:v>330.11493000000002</c:v>
                </c:pt>
                <c:pt idx="231">
                  <c:v>331.11110999999988</c:v>
                </c:pt>
                <c:pt idx="232">
                  <c:v>332.10727000000014</c:v>
                </c:pt>
                <c:pt idx="233">
                  <c:v>333.10345000000001</c:v>
                </c:pt>
                <c:pt idx="234">
                  <c:v>334.09960999999993</c:v>
                </c:pt>
                <c:pt idx="235">
                  <c:v>335.09578999999991</c:v>
                </c:pt>
                <c:pt idx="236">
                  <c:v>336.09194999999988</c:v>
                </c:pt>
                <c:pt idx="237">
                  <c:v>337.08812999999975</c:v>
                </c:pt>
                <c:pt idx="238">
                  <c:v>338.08429000000001</c:v>
                </c:pt>
                <c:pt idx="239">
                  <c:v>339.08046999999999</c:v>
                </c:pt>
                <c:pt idx="240">
                  <c:v>340.07662999999991</c:v>
                </c:pt>
                <c:pt idx="241">
                  <c:v>341.07278000000002</c:v>
                </c:pt>
                <c:pt idx="242">
                  <c:v>342.06896999999987</c:v>
                </c:pt>
                <c:pt idx="243">
                  <c:v>343.06511999999975</c:v>
                </c:pt>
                <c:pt idx="244">
                  <c:v>344.06130999999988</c:v>
                </c:pt>
                <c:pt idx="245">
                  <c:v>345.05745999999999</c:v>
                </c:pt>
                <c:pt idx="246">
                  <c:v>346.05365</c:v>
                </c:pt>
                <c:pt idx="247">
                  <c:v>347.04980000000012</c:v>
                </c:pt>
                <c:pt idx="248">
                  <c:v>348.04599000000002</c:v>
                </c:pt>
                <c:pt idx="249">
                  <c:v>349.04214000000002</c:v>
                </c:pt>
                <c:pt idx="250">
                  <c:v>350.03829999999988</c:v>
                </c:pt>
                <c:pt idx="251">
                  <c:v>351.03447999999986</c:v>
                </c:pt>
                <c:pt idx="252">
                  <c:v>352.03064000000001</c:v>
                </c:pt>
                <c:pt idx="253">
                  <c:v>353.02681999999987</c:v>
                </c:pt>
                <c:pt idx="254">
                  <c:v>354.02298000000002</c:v>
                </c:pt>
                <c:pt idx="255">
                  <c:v>355.01916999999986</c:v>
                </c:pt>
                <c:pt idx="256">
                  <c:v>356.01531999999975</c:v>
                </c:pt>
                <c:pt idx="257">
                  <c:v>357.01150999999987</c:v>
                </c:pt>
                <c:pt idx="258">
                  <c:v>358.00765999999999</c:v>
                </c:pt>
                <c:pt idx="259">
                  <c:v>359.00385</c:v>
                </c:pt>
                <c:pt idx="260">
                  <c:v>360</c:v>
                </c:pt>
                <c:pt idx="261">
                  <c:v>360.99614999999977</c:v>
                </c:pt>
                <c:pt idx="262">
                  <c:v>361.99233999999984</c:v>
                </c:pt>
                <c:pt idx="263">
                  <c:v>362.9884899999999</c:v>
                </c:pt>
                <c:pt idx="264">
                  <c:v>363.98468000000008</c:v>
                </c:pt>
                <c:pt idx="265">
                  <c:v>364.98083000000003</c:v>
                </c:pt>
                <c:pt idx="266">
                  <c:v>365.97701999999975</c:v>
                </c:pt>
                <c:pt idx="267">
                  <c:v>366.97317999999984</c:v>
                </c:pt>
                <c:pt idx="268">
                  <c:v>367.96935999999988</c:v>
                </c:pt>
                <c:pt idx="269">
                  <c:v>368.96552000000003</c:v>
                </c:pt>
                <c:pt idx="270">
                  <c:v>369.96169999999989</c:v>
                </c:pt>
                <c:pt idx="271">
                  <c:v>370.95785999999993</c:v>
                </c:pt>
                <c:pt idx="272">
                  <c:v>371.95400999999993</c:v>
                </c:pt>
                <c:pt idx="273">
                  <c:v>372.9502</c:v>
                </c:pt>
                <c:pt idx="274">
                  <c:v>373.94634999999988</c:v>
                </c:pt>
                <c:pt idx="275">
                  <c:v>374.94254000000001</c:v>
                </c:pt>
                <c:pt idx="276">
                  <c:v>375.93868999999989</c:v>
                </c:pt>
                <c:pt idx="277">
                  <c:v>376.93488000000002</c:v>
                </c:pt>
                <c:pt idx="278">
                  <c:v>377.93102999999979</c:v>
                </c:pt>
                <c:pt idx="279">
                  <c:v>378.92721999999975</c:v>
                </c:pt>
                <c:pt idx="280">
                  <c:v>379.92336999999975</c:v>
                </c:pt>
                <c:pt idx="281">
                  <c:v>380.9195299999999</c:v>
                </c:pt>
                <c:pt idx="282">
                  <c:v>381.91570999999988</c:v>
                </c:pt>
                <c:pt idx="283">
                  <c:v>382.91186999999991</c:v>
                </c:pt>
                <c:pt idx="284">
                  <c:v>383.90804999999989</c:v>
                </c:pt>
                <c:pt idx="285">
                  <c:v>384.90420999999986</c:v>
                </c:pt>
                <c:pt idx="286">
                  <c:v>385.9003899999999</c:v>
                </c:pt>
                <c:pt idx="287">
                  <c:v>386.89654999999988</c:v>
                </c:pt>
                <c:pt idx="288">
                  <c:v>387.89272999999986</c:v>
                </c:pt>
                <c:pt idx="289">
                  <c:v>388.88889</c:v>
                </c:pt>
                <c:pt idx="290">
                  <c:v>389.88506999999993</c:v>
                </c:pt>
                <c:pt idx="291">
                  <c:v>390.8812299999999</c:v>
                </c:pt>
                <c:pt idx="292">
                  <c:v>391.87738000000002</c:v>
                </c:pt>
                <c:pt idx="293">
                  <c:v>392.87356999999986</c:v>
                </c:pt>
                <c:pt idx="294">
                  <c:v>393.86971999999986</c:v>
                </c:pt>
                <c:pt idx="295">
                  <c:v>394.86590999999999</c:v>
                </c:pt>
                <c:pt idx="296">
                  <c:v>395.86205999999999</c:v>
                </c:pt>
                <c:pt idx="297">
                  <c:v>396.85825</c:v>
                </c:pt>
                <c:pt idx="298">
                  <c:v>397.85440000000011</c:v>
                </c:pt>
                <c:pt idx="299">
                  <c:v>398.85059000000001</c:v>
                </c:pt>
                <c:pt idx="300">
                  <c:v>399.84674000000001</c:v>
                </c:pt>
                <c:pt idx="301">
                  <c:v>400.84293000000002</c:v>
                </c:pt>
                <c:pt idx="302">
                  <c:v>401.83908000000002</c:v>
                </c:pt>
                <c:pt idx="303">
                  <c:v>402.83524</c:v>
                </c:pt>
                <c:pt idx="304">
                  <c:v>403.83141999999975</c:v>
                </c:pt>
                <c:pt idx="305">
                  <c:v>404.82758000000001</c:v>
                </c:pt>
                <c:pt idx="306">
                  <c:v>405.82375999999988</c:v>
                </c:pt>
                <c:pt idx="307">
                  <c:v>406.81992000000002</c:v>
                </c:pt>
                <c:pt idx="308">
                  <c:v>407.81609999999989</c:v>
                </c:pt>
                <c:pt idx="309">
                  <c:v>408.81225999999987</c:v>
                </c:pt>
                <c:pt idx="310">
                  <c:v>409.80844000000002</c:v>
                </c:pt>
                <c:pt idx="311">
                  <c:v>410.80459999999999</c:v>
                </c:pt>
                <c:pt idx="312">
                  <c:v>411.80077999999986</c:v>
                </c:pt>
                <c:pt idx="313">
                  <c:v>412.79693999999984</c:v>
                </c:pt>
                <c:pt idx="314">
                  <c:v>413.79308999999989</c:v>
                </c:pt>
                <c:pt idx="315">
                  <c:v>414.78928000000002</c:v>
                </c:pt>
                <c:pt idx="316">
                  <c:v>415.78542999999991</c:v>
                </c:pt>
                <c:pt idx="317">
                  <c:v>416.78161999999975</c:v>
                </c:pt>
                <c:pt idx="318">
                  <c:v>417.77776999999986</c:v>
                </c:pt>
                <c:pt idx="319">
                  <c:v>418.77395999999987</c:v>
                </c:pt>
                <c:pt idx="320">
                  <c:v>419.77010999999987</c:v>
                </c:pt>
                <c:pt idx="321">
                  <c:v>420.76629999999989</c:v>
                </c:pt>
                <c:pt idx="322">
                  <c:v>421.76245</c:v>
                </c:pt>
                <c:pt idx="323">
                  <c:v>422.75860999999986</c:v>
                </c:pt>
                <c:pt idx="324">
                  <c:v>423.75479000000001</c:v>
                </c:pt>
                <c:pt idx="325">
                  <c:v>424.75094999999999</c:v>
                </c:pt>
                <c:pt idx="326">
                  <c:v>425.74713000000003</c:v>
                </c:pt>
                <c:pt idx="327">
                  <c:v>426.74329</c:v>
                </c:pt>
                <c:pt idx="328">
                  <c:v>427.73946999999993</c:v>
                </c:pt>
                <c:pt idx="329">
                  <c:v>428.7356299999999</c:v>
                </c:pt>
                <c:pt idx="330">
                  <c:v>429.73180999999988</c:v>
                </c:pt>
                <c:pt idx="331">
                  <c:v>430.72797000000003</c:v>
                </c:pt>
                <c:pt idx="332">
                  <c:v>431.7241499999999</c:v>
                </c:pt>
                <c:pt idx="333">
                  <c:v>432.72030999999976</c:v>
                </c:pt>
                <c:pt idx="334">
                  <c:v>433.71645999999976</c:v>
                </c:pt>
                <c:pt idx="335">
                  <c:v>434.71265</c:v>
                </c:pt>
                <c:pt idx="336">
                  <c:v>435.7088</c:v>
                </c:pt>
                <c:pt idx="337">
                  <c:v>436.70499000000001</c:v>
                </c:pt>
                <c:pt idx="338">
                  <c:v>437.70113999999984</c:v>
                </c:pt>
                <c:pt idx="339">
                  <c:v>438.69732999999991</c:v>
                </c:pt>
                <c:pt idx="340">
                  <c:v>439.69348000000002</c:v>
                </c:pt>
                <c:pt idx="341">
                  <c:v>440.68966999999998</c:v>
                </c:pt>
                <c:pt idx="342">
                  <c:v>441.68581999999986</c:v>
                </c:pt>
                <c:pt idx="343">
                  <c:v>442.68200999999999</c:v>
                </c:pt>
                <c:pt idx="344">
                  <c:v>443.67815999999988</c:v>
                </c:pt>
                <c:pt idx="345">
                  <c:v>444.67432000000002</c:v>
                </c:pt>
                <c:pt idx="346">
                  <c:v>445.6705</c:v>
                </c:pt>
                <c:pt idx="347">
                  <c:v>446.66665999999987</c:v>
                </c:pt>
                <c:pt idx="348">
                  <c:v>447.66284000000013</c:v>
                </c:pt>
                <c:pt idx="349">
                  <c:v>448.65899999999999</c:v>
                </c:pt>
                <c:pt idx="350">
                  <c:v>449.65517999999986</c:v>
                </c:pt>
                <c:pt idx="351">
                  <c:v>450.65134</c:v>
                </c:pt>
                <c:pt idx="352">
                  <c:v>451.64751999999999</c:v>
                </c:pt>
                <c:pt idx="353">
                  <c:v>452.64368000000013</c:v>
                </c:pt>
                <c:pt idx="354">
                  <c:v>453.63983000000002</c:v>
                </c:pt>
                <c:pt idx="355">
                  <c:v>454.63601999999975</c:v>
                </c:pt>
                <c:pt idx="356">
                  <c:v>455.63216999999986</c:v>
                </c:pt>
                <c:pt idx="357">
                  <c:v>456.62835999999987</c:v>
                </c:pt>
                <c:pt idx="358">
                  <c:v>457.62450999999999</c:v>
                </c:pt>
                <c:pt idx="359">
                  <c:v>458.6207</c:v>
                </c:pt>
                <c:pt idx="360">
                  <c:v>459.61685</c:v>
                </c:pt>
                <c:pt idx="361">
                  <c:v>460.61304000000001</c:v>
                </c:pt>
                <c:pt idx="362">
                  <c:v>461.60919000000001</c:v>
                </c:pt>
                <c:pt idx="363">
                  <c:v>462.60538000000008</c:v>
                </c:pt>
                <c:pt idx="364">
                  <c:v>463.60153000000003</c:v>
                </c:pt>
                <c:pt idx="365">
                  <c:v>464.59769</c:v>
                </c:pt>
                <c:pt idx="366">
                  <c:v>465.59386999999987</c:v>
                </c:pt>
                <c:pt idx="367">
                  <c:v>466.5900299999999</c:v>
                </c:pt>
                <c:pt idx="368">
                  <c:v>467.58620999999988</c:v>
                </c:pt>
                <c:pt idx="369">
                  <c:v>468.58237000000003</c:v>
                </c:pt>
                <c:pt idx="370">
                  <c:v>469.57854999999989</c:v>
                </c:pt>
                <c:pt idx="371">
                  <c:v>470.57470999999993</c:v>
                </c:pt>
                <c:pt idx="372">
                  <c:v>471.57089000000002</c:v>
                </c:pt>
                <c:pt idx="373">
                  <c:v>472.56704999999999</c:v>
                </c:pt>
                <c:pt idx="374">
                  <c:v>473.56322999999986</c:v>
                </c:pt>
                <c:pt idx="375">
                  <c:v>474.55939000000001</c:v>
                </c:pt>
                <c:pt idx="376">
                  <c:v>475.55554000000001</c:v>
                </c:pt>
                <c:pt idx="377">
                  <c:v>476.55172999999991</c:v>
                </c:pt>
                <c:pt idx="378">
                  <c:v>477.54788000000013</c:v>
                </c:pt>
                <c:pt idx="379">
                  <c:v>478.54406999999998</c:v>
                </c:pt>
                <c:pt idx="380">
                  <c:v>479.54021999999986</c:v>
                </c:pt>
                <c:pt idx="381">
                  <c:v>480.53640999999988</c:v>
                </c:pt>
                <c:pt idx="382">
                  <c:v>481.53255999999988</c:v>
                </c:pt>
                <c:pt idx="383">
                  <c:v>482.52874999999989</c:v>
                </c:pt>
                <c:pt idx="384">
                  <c:v>483.5249</c:v>
                </c:pt>
                <c:pt idx="385">
                  <c:v>484.5210899999999</c:v>
                </c:pt>
                <c:pt idx="386">
                  <c:v>485.51724000000002</c:v>
                </c:pt>
                <c:pt idx="387">
                  <c:v>486.51339999999988</c:v>
                </c:pt>
                <c:pt idx="388">
                  <c:v>487.50958000000008</c:v>
                </c:pt>
                <c:pt idx="389">
                  <c:v>488.50574</c:v>
                </c:pt>
                <c:pt idx="390">
                  <c:v>489.50191999999976</c:v>
                </c:pt>
                <c:pt idx="391">
                  <c:v>490.49807999999985</c:v>
                </c:pt>
                <c:pt idx="392">
                  <c:v>491.49426</c:v>
                </c:pt>
                <c:pt idx="393">
                  <c:v>492.49041999999974</c:v>
                </c:pt>
                <c:pt idx="394">
                  <c:v>493.48659999999984</c:v>
                </c:pt>
                <c:pt idx="395">
                  <c:v>494.48275999999976</c:v>
                </c:pt>
                <c:pt idx="396">
                  <c:v>495.47890999999976</c:v>
                </c:pt>
                <c:pt idx="397">
                  <c:v>496.47509999999988</c:v>
                </c:pt>
                <c:pt idx="398">
                  <c:v>497.47124999999988</c:v>
                </c:pt>
                <c:pt idx="399">
                  <c:v>498.46744000000001</c:v>
                </c:pt>
                <c:pt idx="400">
                  <c:v>499.4635899999999</c:v>
                </c:pt>
                <c:pt idx="401">
                  <c:v>500.45978000000002</c:v>
                </c:pt>
                <c:pt idx="402">
                  <c:v>501.45592999999991</c:v>
                </c:pt>
                <c:pt idx="403">
                  <c:v>502.45211999999975</c:v>
                </c:pt>
                <c:pt idx="404">
                  <c:v>503.44826999999987</c:v>
                </c:pt>
                <c:pt idx="405">
                  <c:v>504.44445999999999</c:v>
                </c:pt>
                <c:pt idx="406">
                  <c:v>505.44060999999999</c:v>
                </c:pt>
                <c:pt idx="407">
                  <c:v>506.4367699999998</c:v>
                </c:pt>
                <c:pt idx="408">
                  <c:v>507.43294999999989</c:v>
                </c:pt>
                <c:pt idx="409">
                  <c:v>508.42910999999975</c:v>
                </c:pt>
                <c:pt idx="410">
                  <c:v>509.4252899999999</c:v>
                </c:pt>
                <c:pt idx="411">
                  <c:v>510.42144999999988</c:v>
                </c:pt>
                <c:pt idx="412">
                  <c:v>511.41762999999986</c:v>
                </c:pt>
                <c:pt idx="413">
                  <c:v>512.41381999999999</c:v>
                </c:pt>
                <c:pt idx="414">
                  <c:v>513.40997000000004</c:v>
                </c:pt>
                <c:pt idx="415">
                  <c:v>514.40612999999962</c:v>
                </c:pt>
                <c:pt idx="416">
                  <c:v>515.40227999999979</c:v>
                </c:pt>
                <c:pt idx="417">
                  <c:v>516.39844000000005</c:v>
                </c:pt>
                <c:pt idx="418">
                  <c:v>517.39464999999996</c:v>
                </c:pt>
                <c:pt idx="419">
                  <c:v>518.39080999999999</c:v>
                </c:pt>
                <c:pt idx="420">
                  <c:v>519.38695999999982</c:v>
                </c:pt>
                <c:pt idx="421">
                  <c:v>520.38311999999996</c:v>
                </c:pt>
                <c:pt idx="422">
                  <c:v>521.37932999999998</c:v>
                </c:pt>
                <c:pt idx="423">
                  <c:v>522.37549000000001</c:v>
                </c:pt>
                <c:pt idx="424">
                  <c:v>523.37163999999996</c:v>
                </c:pt>
                <c:pt idx="425">
                  <c:v>524.36779999999976</c:v>
                </c:pt>
                <c:pt idx="426">
                  <c:v>525.36400999999978</c:v>
                </c:pt>
                <c:pt idx="427">
                  <c:v>526.3601699999997</c:v>
                </c:pt>
                <c:pt idx="428">
                  <c:v>527.35631999999976</c:v>
                </c:pt>
                <c:pt idx="429">
                  <c:v>528.35247999999979</c:v>
                </c:pt>
                <c:pt idx="430">
                  <c:v>529.34862999999962</c:v>
                </c:pt>
                <c:pt idx="431">
                  <c:v>530.34484999999972</c:v>
                </c:pt>
                <c:pt idx="432">
                  <c:v>531.34099999999978</c:v>
                </c:pt>
                <c:pt idx="433">
                  <c:v>532.33715999999959</c:v>
                </c:pt>
                <c:pt idx="434">
                  <c:v>533.33330999999998</c:v>
                </c:pt>
                <c:pt idx="435">
                  <c:v>534.32952999999975</c:v>
                </c:pt>
                <c:pt idx="436">
                  <c:v>535.32567999999981</c:v>
                </c:pt>
                <c:pt idx="437">
                  <c:v>536.32183999999972</c:v>
                </c:pt>
                <c:pt idx="438">
                  <c:v>537.31798999999978</c:v>
                </c:pt>
                <c:pt idx="439">
                  <c:v>538.31414999999981</c:v>
                </c:pt>
                <c:pt idx="440">
                  <c:v>539.31035999999972</c:v>
                </c:pt>
                <c:pt idx="441">
                  <c:v>540.30651999999975</c:v>
                </c:pt>
                <c:pt idx="442">
                  <c:v>541.30266999999969</c:v>
                </c:pt>
                <c:pt idx="443">
                  <c:v>542.29882999999995</c:v>
                </c:pt>
                <c:pt idx="444">
                  <c:v>543.2950400000002</c:v>
                </c:pt>
                <c:pt idx="445">
                  <c:v>544.2912</c:v>
                </c:pt>
                <c:pt idx="446">
                  <c:v>545.28734999999995</c:v>
                </c:pt>
                <c:pt idx="447">
                  <c:v>546.28351000000021</c:v>
                </c:pt>
                <c:pt idx="448">
                  <c:v>547.27966000000004</c:v>
                </c:pt>
                <c:pt idx="449">
                  <c:v>548.27588000000026</c:v>
                </c:pt>
                <c:pt idx="450">
                  <c:v>549.27202999999997</c:v>
                </c:pt>
                <c:pt idx="451">
                  <c:v>550.26819</c:v>
                </c:pt>
                <c:pt idx="452">
                  <c:v>551.26433999999995</c:v>
                </c:pt>
                <c:pt idx="453">
                  <c:v>552.26055999999983</c:v>
                </c:pt>
                <c:pt idx="454">
                  <c:v>553.25671</c:v>
                </c:pt>
                <c:pt idx="455">
                  <c:v>554.25287000000003</c:v>
                </c:pt>
                <c:pt idx="456">
                  <c:v>555.24901999999997</c:v>
                </c:pt>
                <c:pt idx="457">
                  <c:v>556.24523999999997</c:v>
                </c:pt>
                <c:pt idx="458">
                  <c:v>557.24139000000002</c:v>
                </c:pt>
                <c:pt idx="459">
                  <c:v>558.23755000000006</c:v>
                </c:pt>
                <c:pt idx="460">
                  <c:v>559.23370000000023</c:v>
                </c:pt>
                <c:pt idx="461">
                  <c:v>560.22986000000003</c:v>
                </c:pt>
                <c:pt idx="462">
                  <c:v>561.22607000000005</c:v>
                </c:pt>
                <c:pt idx="463">
                  <c:v>562.22222999999963</c:v>
                </c:pt>
                <c:pt idx="464">
                  <c:v>563.21838000000025</c:v>
                </c:pt>
                <c:pt idx="465">
                  <c:v>564.21454000000028</c:v>
                </c:pt>
                <c:pt idx="466">
                  <c:v>565.21075000000019</c:v>
                </c:pt>
                <c:pt idx="467">
                  <c:v>566.20690999999999</c:v>
                </c:pt>
                <c:pt idx="468">
                  <c:v>567.20306000000005</c:v>
                </c:pt>
                <c:pt idx="469">
                  <c:v>568.19921999999997</c:v>
                </c:pt>
                <c:pt idx="470">
                  <c:v>569.19537000000025</c:v>
                </c:pt>
                <c:pt idx="471">
                  <c:v>570.19159000000002</c:v>
                </c:pt>
                <c:pt idx="472">
                  <c:v>571.18774000000019</c:v>
                </c:pt>
                <c:pt idx="473">
                  <c:v>572.18390000000022</c:v>
                </c:pt>
                <c:pt idx="474">
                  <c:v>573.18005000000005</c:v>
                </c:pt>
                <c:pt idx="475">
                  <c:v>574.17627000000005</c:v>
                </c:pt>
                <c:pt idx="476">
                  <c:v>575.17241999999999</c:v>
                </c:pt>
                <c:pt idx="477">
                  <c:v>576.16858000000002</c:v>
                </c:pt>
                <c:pt idx="478">
                  <c:v>577.16472999999996</c:v>
                </c:pt>
                <c:pt idx="479">
                  <c:v>578.16094999999996</c:v>
                </c:pt>
                <c:pt idx="480">
                  <c:v>579.15709999999979</c:v>
                </c:pt>
                <c:pt idx="481">
                  <c:v>580.15325999999982</c:v>
                </c:pt>
                <c:pt idx="482">
                  <c:v>581.14940999999999</c:v>
                </c:pt>
                <c:pt idx="483">
                  <c:v>582.14557000000002</c:v>
                </c:pt>
                <c:pt idx="484">
                  <c:v>583.14178000000004</c:v>
                </c:pt>
                <c:pt idx="485">
                  <c:v>584.13793999999996</c:v>
                </c:pt>
                <c:pt idx="486">
                  <c:v>585.13409000000001</c:v>
                </c:pt>
                <c:pt idx="487">
                  <c:v>586.13024999999982</c:v>
                </c:pt>
                <c:pt idx="488">
                  <c:v>587.12645999999972</c:v>
                </c:pt>
                <c:pt idx="489">
                  <c:v>588.12261999999976</c:v>
                </c:pt>
                <c:pt idx="490">
                  <c:v>589.11877000000027</c:v>
                </c:pt>
                <c:pt idx="491">
                  <c:v>590.11492999999996</c:v>
                </c:pt>
                <c:pt idx="492">
                  <c:v>591.11108000000002</c:v>
                </c:pt>
                <c:pt idx="493">
                  <c:v>592.10730000000001</c:v>
                </c:pt>
                <c:pt idx="494">
                  <c:v>593.10344999999995</c:v>
                </c:pt>
                <c:pt idx="495">
                  <c:v>594.09960999999998</c:v>
                </c:pt>
                <c:pt idx="496">
                  <c:v>595.09576000000004</c:v>
                </c:pt>
                <c:pt idx="497">
                  <c:v>596.09198000000004</c:v>
                </c:pt>
                <c:pt idx="498">
                  <c:v>597.08812999999998</c:v>
                </c:pt>
                <c:pt idx="499">
                  <c:v>598.08429000000001</c:v>
                </c:pt>
                <c:pt idx="500">
                  <c:v>599.08043999999995</c:v>
                </c:pt>
                <c:pt idx="501">
                  <c:v>600.07659999999998</c:v>
                </c:pt>
                <c:pt idx="502">
                  <c:v>601.07281</c:v>
                </c:pt>
                <c:pt idx="503">
                  <c:v>602.06897000000004</c:v>
                </c:pt>
                <c:pt idx="504">
                  <c:v>603.06511999999975</c:v>
                </c:pt>
                <c:pt idx="505">
                  <c:v>604.06127999999978</c:v>
                </c:pt>
                <c:pt idx="506">
                  <c:v>605.05749999999978</c:v>
                </c:pt>
                <c:pt idx="507">
                  <c:v>606.05364999999972</c:v>
                </c:pt>
                <c:pt idx="508">
                  <c:v>607.0498</c:v>
                </c:pt>
                <c:pt idx="509">
                  <c:v>608.04595999999981</c:v>
                </c:pt>
                <c:pt idx="510">
                  <c:v>609.0421799999998</c:v>
                </c:pt>
                <c:pt idx="511">
                  <c:v>610.03832999999997</c:v>
                </c:pt>
                <c:pt idx="512">
                  <c:v>611.03448000000003</c:v>
                </c:pt>
                <c:pt idx="513">
                  <c:v>612.03063999999972</c:v>
                </c:pt>
                <c:pt idx="514">
                  <c:v>613.02679000000001</c:v>
                </c:pt>
                <c:pt idx="515">
                  <c:v>614.02301</c:v>
                </c:pt>
                <c:pt idx="516">
                  <c:v>615.01917000000003</c:v>
                </c:pt>
                <c:pt idx="517">
                  <c:v>616.01531999999997</c:v>
                </c:pt>
                <c:pt idx="518">
                  <c:v>617.01147000000003</c:v>
                </c:pt>
                <c:pt idx="519">
                  <c:v>618.0076899999998</c:v>
                </c:pt>
                <c:pt idx="520">
                  <c:v>619.00385000000028</c:v>
                </c:pt>
                <c:pt idx="521">
                  <c:v>620</c:v>
                </c:pt>
                <c:pt idx="522">
                  <c:v>620.99614999999972</c:v>
                </c:pt>
                <c:pt idx="523">
                  <c:v>621.99230999999997</c:v>
                </c:pt>
                <c:pt idx="524">
                  <c:v>622.98852999999997</c:v>
                </c:pt>
                <c:pt idx="525">
                  <c:v>623.98468000000003</c:v>
                </c:pt>
                <c:pt idx="526">
                  <c:v>624.98082999999997</c:v>
                </c:pt>
                <c:pt idx="527">
                  <c:v>625.97699</c:v>
                </c:pt>
                <c:pt idx="528">
                  <c:v>626.97320999999999</c:v>
                </c:pt>
                <c:pt idx="529">
                  <c:v>627.96935999999982</c:v>
                </c:pt>
                <c:pt idx="530">
                  <c:v>628.96551999999974</c:v>
                </c:pt>
                <c:pt idx="531">
                  <c:v>629.96166999999969</c:v>
                </c:pt>
                <c:pt idx="532">
                  <c:v>630.95781999999974</c:v>
                </c:pt>
                <c:pt idx="533">
                  <c:v>631.95403999999996</c:v>
                </c:pt>
                <c:pt idx="534">
                  <c:v>632.95019999999977</c:v>
                </c:pt>
                <c:pt idx="535">
                  <c:v>633.94634999999982</c:v>
                </c:pt>
                <c:pt idx="536">
                  <c:v>634.94249999999977</c:v>
                </c:pt>
                <c:pt idx="537">
                  <c:v>635.93871999999999</c:v>
                </c:pt>
                <c:pt idx="538">
                  <c:v>636.93488000000002</c:v>
                </c:pt>
                <c:pt idx="539">
                  <c:v>637.93102999999962</c:v>
                </c:pt>
                <c:pt idx="540">
                  <c:v>638.92718999999977</c:v>
                </c:pt>
                <c:pt idx="541">
                  <c:v>639.92340000000002</c:v>
                </c:pt>
                <c:pt idx="542">
                  <c:v>640.91955999999982</c:v>
                </c:pt>
                <c:pt idx="543">
                  <c:v>641.91570999999999</c:v>
                </c:pt>
                <c:pt idx="544">
                  <c:v>642.91187000000002</c:v>
                </c:pt>
                <c:pt idx="545">
                  <c:v>643.90801999999996</c:v>
                </c:pt>
                <c:pt idx="546">
                  <c:v>644.90423999999996</c:v>
                </c:pt>
                <c:pt idx="547">
                  <c:v>645.90039000000002</c:v>
                </c:pt>
                <c:pt idx="548">
                  <c:v>646.89654999999982</c:v>
                </c:pt>
                <c:pt idx="549">
                  <c:v>647.89269999999976</c:v>
                </c:pt>
                <c:pt idx="550">
                  <c:v>648.88891999999998</c:v>
                </c:pt>
                <c:pt idx="551">
                  <c:v>649.88507000000004</c:v>
                </c:pt>
                <c:pt idx="552">
                  <c:v>650.88122999999962</c:v>
                </c:pt>
                <c:pt idx="553">
                  <c:v>651.87738000000002</c:v>
                </c:pt>
                <c:pt idx="554">
                  <c:v>652.87354000000005</c:v>
                </c:pt>
                <c:pt idx="555">
                  <c:v>653.86974999999973</c:v>
                </c:pt>
                <c:pt idx="556">
                  <c:v>654.86590999999976</c:v>
                </c:pt>
                <c:pt idx="557">
                  <c:v>655.86205999999959</c:v>
                </c:pt>
                <c:pt idx="558">
                  <c:v>656.85821999999962</c:v>
                </c:pt>
                <c:pt idx="559">
                  <c:v>657.85442999999975</c:v>
                </c:pt>
                <c:pt idx="560">
                  <c:v>658.85058999999978</c:v>
                </c:pt>
                <c:pt idx="561">
                  <c:v>659.84673999999973</c:v>
                </c:pt>
                <c:pt idx="562">
                  <c:v>660.84289999999976</c:v>
                </c:pt>
                <c:pt idx="563">
                  <c:v>661.83904999999982</c:v>
                </c:pt>
                <c:pt idx="564">
                  <c:v>662.8352699999997</c:v>
                </c:pt>
                <c:pt idx="565">
                  <c:v>663.83141999999975</c:v>
                </c:pt>
                <c:pt idx="566">
                  <c:v>664.82757999999978</c:v>
                </c:pt>
                <c:pt idx="567">
                  <c:v>665.82372999999973</c:v>
                </c:pt>
                <c:pt idx="568">
                  <c:v>666.81994999999972</c:v>
                </c:pt>
                <c:pt idx="569">
                  <c:v>667.81609999999978</c:v>
                </c:pt>
                <c:pt idx="570">
                  <c:v>668.81225999999958</c:v>
                </c:pt>
                <c:pt idx="571">
                  <c:v>669.80840999999998</c:v>
                </c:pt>
                <c:pt idx="572">
                  <c:v>670.80462999999975</c:v>
                </c:pt>
                <c:pt idx="573">
                  <c:v>671.80078000000003</c:v>
                </c:pt>
                <c:pt idx="574">
                  <c:v>672.79693999999995</c:v>
                </c:pt>
                <c:pt idx="575">
                  <c:v>673.79309000000023</c:v>
                </c:pt>
                <c:pt idx="576">
                  <c:v>674.78925000000004</c:v>
                </c:pt>
                <c:pt idx="577">
                  <c:v>675.78545999999994</c:v>
                </c:pt>
                <c:pt idx="578">
                  <c:v>676.78161999999998</c:v>
                </c:pt>
                <c:pt idx="579">
                  <c:v>677.77777000000026</c:v>
                </c:pt>
                <c:pt idx="580">
                  <c:v>678.77392999999995</c:v>
                </c:pt>
                <c:pt idx="581">
                  <c:v>679.7701400000002</c:v>
                </c:pt>
                <c:pt idx="582">
                  <c:v>680.7663</c:v>
                </c:pt>
                <c:pt idx="583">
                  <c:v>681.76244999999972</c:v>
                </c:pt>
                <c:pt idx="584">
                  <c:v>682.75860999999998</c:v>
                </c:pt>
                <c:pt idx="585">
                  <c:v>683.75476000000003</c:v>
                </c:pt>
                <c:pt idx="586">
                  <c:v>684.75098000000003</c:v>
                </c:pt>
                <c:pt idx="587">
                  <c:v>685.74712999999974</c:v>
                </c:pt>
                <c:pt idx="588">
                  <c:v>686.74329</c:v>
                </c:pt>
                <c:pt idx="589">
                  <c:v>687.73943999999995</c:v>
                </c:pt>
                <c:pt idx="590">
                  <c:v>688.73565999999983</c:v>
                </c:pt>
                <c:pt idx="591">
                  <c:v>689.73181</c:v>
                </c:pt>
                <c:pt idx="592">
                  <c:v>690.72797000000003</c:v>
                </c:pt>
                <c:pt idx="593">
                  <c:v>691.72411999999997</c:v>
                </c:pt>
                <c:pt idx="594">
                  <c:v>692.72034000000019</c:v>
                </c:pt>
                <c:pt idx="595">
                  <c:v>693.71649000000002</c:v>
                </c:pt>
                <c:pt idx="596">
                  <c:v>694.71264999999983</c:v>
                </c:pt>
                <c:pt idx="597">
                  <c:v>695.70880000000022</c:v>
                </c:pt>
                <c:pt idx="598">
                  <c:v>696.70496000000003</c:v>
                </c:pt>
                <c:pt idx="599">
                  <c:v>697.70117000000005</c:v>
                </c:pt>
                <c:pt idx="600">
                  <c:v>698.69732999999997</c:v>
                </c:pt>
                <c:pt idx="601">
                  <c:v>699.69348000000025</c:v>
                </c:pt>
                <c:pt idx="602">
                  <c:v>700.68964000000005</c:v>
                </c:pt>
                <c:pt idx="603">
                  <c:v>701.68585000000019</c:v>
                </c:pt>
                <c:pt idx="604">
                  <c:v>702.68200999999999</c:v>
                </c:pt>
                <c:pt idx="605">
                  <c:v>703.67816000000005</c:v>
                </c:pt>
                <c:pt idx="606">
                  <c:v>704.67432000000019</c:v>
                </c:pt>
                <c:pt idx="607">
                  <c:v>705.67047000000025</c:v>
                </c:pt>
                <c:pt idx="608">
                  <c:v>706.66668999999979</c:v>
                </c:pt>
                <c:pt idx="609">
                  <c:v>707.66283999999996</c:v>
                </c:pt>
                <c:pt idx="610">
                  <c:v>708.65899999999999</c:v>
                </c:pt>
                <c:pt idx="611">
                  <c:v>709.65514999999982</c:v>
                </c:pt>
                <c:pt idx="612">
                  <c:v>710.65137000000004</c:v>
                </c:pt>
                <c:pt idx="613">
                  <c:v>711.64751999999976</c:v>
                </c:pt>
                <c:pt idx="614">
                  <c:v>712.64368000000002</c:v>
                </c:pt>
                <c:pt idx="615">
                  <c:v>713.63982999999996</c:v>
                </c:pt>
                <c:pt idx="616">
                  <c:v>714.63598999999999</c:v>
                </c:pt>
                <c:pt idx="617">
                  <c:v>715.63219999999978</c:v>
                </c:pt>
                <c:pt idx="618">
                  <c:v>716.62836000000004</c:v>
                </c:pt>
                <c:pt idx="619">
                  <c:v>717.62450999999999</c:v>
                </c:pt>
                <c:pt idx="620">
                  <c:v>718.62067000000002</c:v>
                </c:pt>
                <c:pt idx="621">
                  <c:v>719.61688000000004</c:v>
                </c:pt>
                <c:pt idx="622">
                  <c:v>720.61304000000018</c:v>
                </c:pt>
                <c:pt idx="623">
                  <c:v>721.60919000000001</c:v>
                </c:pt>
                <c:pt idx="624">
                  <c:v>722.60535000000004</c:v>
                </c:pt>
                <c:pt idx="625">
                  <c:v>723.60155999999972</c:v>
                </c:pt>
                <c:pt idx="626">
                  <c:v>724.59771999999998</c:v>
                </c:pt>
                <c:pt idx="627">
                  <c:v>725.59387000000027</c:v>
                </c:pt>
                <c:pt idx="628">
                  <c:v>726.59002999999996</c:v>
                </c:pt>
                <c:pt idx="629">
                  <c:v>727.58618000000001</c:v>
                </c:pt>
                <c:pt idx="630">
                  <c:v>728.58240000000001</c:v>
                </c:pt>
                <c:pt idx="631">
                  <c:v>729.57854999999995</c:v>
                </c:pt>
                <c:pt idx="632">
                  <c:v>730.57471000000021</c:v>
                </c:pt>
                <c:pt idx="633">
                  <c:v>731.57086000000004</c:v>
                </c:pt>
                <c:pt idx="634">
                  <c:v>732.56707999999981</c:v>
                </c:pt>
                <c:pt idx="635">
                  <c:v>733.56322999999975</c:v>
                </c:pt>
                <c:pt idx="636">
                  <c:v>734.55939000000001</c:v>
                </c:pt>
                <c:pt idx="637">
                  <c:v>735.55553999999972</c:v>
                </c:pt>
                <c:pt idx="638">
                  <c:v>736.55169999999976</c:v>
                </c:pt>
                <c:pt idx="639">
                  <c:v>737.54790999999977</c:v>
                </c:pt>
                <c:pt idx="640">
                  <c:v>738.54407000000003</c:v>
                </c:pt>
                <c:pt idx="641">
                  <c:v>739.54021999999975</c:v>
                </c:pt>
                <c:pt idx="642">
                  <c:v>740.53638000000001</c:v>
                </c:pt>
                <c:pt idx="643">
                  <c:v>741.5325899999998</c:v>
                </c:pt>
                <c:pt idx="644">
                  <c:v>742.52874999999995</c:v>
                </c:pt>
                <c:pt idx="645">
                  <c:v>743.5249</c:v>
                </c:pt>
                <c:pt idx="646">
                  <c:v>744.52105999999981</c:v>
                </c:pt>
                <c:pt idx="647">
                  <c:v>745.51720999999975</c:v>
                </c:pt>
                <c:pt idx="648">
                  <c:v>746.51342999999997</c:v>
                </c:pt>
                <c:pt idx="649">
                  <c:v>747.50958000000003</c:v>
                </c:pt>
                <c:pt idx="650">
                  <c:v>748.50573999999995</c:v>
                </c:pt>
                <c:pt idx="651">
                  <c:v>749.50189</c:v>
                </c:pt>
                <c:pt idx="652">
                  <c:v>750.49811</c:v>
                </c:pt>
                <c:pt idx="653">
                  <c:v>751.49425999999983</c:v>
                </c:pt>
                <c:pt idx="654">
                  <c:v>752.49041999999997</c:v>
                </c:pt>
                <c:pt idx="655">
                  <c:v>753.48657000000003</c:v>
                </c:pt>
                <c:pt idx="656">
                  <c:v>754.48279000000002</c:v>
                </c:pt>
                <c:pt idx="657">
                  <c:v>755.47894000000019</c:v>
                </c:pt>
                <c:pt idx="658">
                  <c:v>756.4751</c:v>
                </c:pt>
                <c:pt idx="659">
                  <c:v>757.47124999999983</c:v>
                </c:pt>
                <c:pt idx="660">
                  <c:v>758.46740999999975</c:v>
                </c:pt>
                <c:pt idx="661">
                  <c:v>759.46361999999976</c:v>
                </c:pt>
                <c:pt idx="662">
                  <c:v>760.45978000000002</c:v>
                </c:pt>
                <c:pt idx="663">
                  <c:v>761.45592999999963</c:v>
                </c:pt>
                <c:pt idx="664">
                  <c:v>762.45208999999977</c:v>
                </c:pt>
                <c:pt idx="665">
                  <c:v>763.44830000000002</c:v>
                </c:pt>
                <c:pt idx="666">
                  <c:v>764.44445999999982</c:v>
                </c:pt>
                <c:pt idx="667">
                  <c:v>765.44060999999977</c:v>
                </c:pt>
                <c:pt idx="668">
                  <c:v>766.43677000000002</c:v>
                </c:pt>
                <c:pt idx="669">
                  <c:v>767.43291999999963</c:v>
                </c:pt>
                <c:pt idx="670">
                  <c:v>768.42913999999996</c:v>
                </c:pt>
                <c:pt idx="671">
                  <c:v>769.42528999999979</c:v>
                </c:pt>
                <c:pt idx="672">
                  <c:v>770.42144999999982</c:v>
                </c:pt>
                <c:pt idx="673">
                  <c:v>771.41759999999977</c:v>
                </c:pt>
                <c:pt idx="674">
                  <c:v>772.41381999999999</c:v>
                </c:pt>
                <c:pt idx="675">
                  <c:v>773.40997000000004</c:v>
                </c:pt>
                <c:pt idx="676">
                  <c:v>774.40612999999962</c:v>
                </c:pt>
                <c:pt idx="677">
                  <c:v>775.40227999999979</c:v>
                </c:pt>
                <c:pt idx="678">
                  <c:v>776.39844000000005</c:v>
                </c:pt>
                <c:pt idx="679">
                  <c:v>777.39464999999996</c:v>
                </c:pt>
                <c:pt idx="680">
                  <c:v>778.39080999999999</c:v>
                </c:pt>
                <c:pt idx="681">
                  <c:v>779.38695999999982</c:v>
                </c:pt>
                <c:pt idx="682">
                  <c:v>780.38311999999996</c:v>
                </c:pt>
                <c:pt idx="683">
                  <c:v>781.37932999999998</c:v>
                </c:pt>
                <c:pt idx="684">
                  <c:v>782.37549000000001</c:v>
                </c:pt>
                <c:pt idx="685">
                  <c:v>783.37163999999996</c:v>
                </c:pt>
                <c:pt idx="686">
                  <c:v>784.36779999999976</c:v>
                </c:pt>
                <c:pt idx="687">
                  <c:v>785.36400999999978</c:v>
                </c:pt>
                <c:pt idx="688">
                  <c:v>786.3601699999997</c:v>
                </c:pt>
                <c:pt idx="689">
                  <c:v>787.35631999999976</c:v>
                </c:pt>
                <c:pt idx="690">
                  <c:v>788.35247999999979</c:v>
                </c:pt>
                <c:pt idx="691">
                  <c:v>789.34862999999962</c:v>
                </c:pt>
                <c:pt idx="692">
                  <c:v>790.34484999999972</c:v>
                </c:pt>
                <c:pt idx="693">
                  <c:v>791.34099999999978</c:v>
                </c:pt>
                <c:pt idx="694">
                  <c:v>792.33715999999959</c:v>
                </c:pt>
                <c:pt idx="695">
                  <c:v>793.33330999999998</c:v>
                </c:pt>
                <c:pt idx="696">
                  <c:v>794.32952999999975</c:v>
                </c:pt>
                <c:pt idx="697">
                  <c:v>795.32567999999981</c:v>
                </c:pt>
                <c:pt idx="698">
                  <c:v>796.32183999999972</c:v>
                </c:pt>
                <c:pt idx="699">
                  <c:v>797.31798999999978</c:v>
                </c:pt>
                <c:pt idx="700">
                  <c:v>798.31414999999981</c:v>
                </c:pt>
                <c:pt idx="701">
                  <c:v>799.31035999999972</c:v>
                </c:pt>
                <c:pt idx="702">
                  <c:v>800.30651999999975</c:v>
                </c:pt>
                <c:pt idx="703">
                  <c:v>801.30266999999969</c:v>
                </c:pt>
                <c:pt idx="704">
                  <c:v>802.29882999999995</c:v>
                </c:pt>
                <c:pt idx="705">
                  <c:v>803.2950400000002</c:v>
                </c:pt>
                <c:pt idx="706">
                  <c:v>804.2912</c:v>
                </c:pt>
                <c:pt idx="707">
                  <c:v>805.28734999999995</c:v>
                </c:pt>
                <c:pt idx="708">
                  <c:v>806.28351000000021</c:v>
                </c:pt>
                <c:pt idx="709">
                  <c:v>807.27966000000004</c:v>
                </c:pt>
                <c:pt idx="710">
                  <c:v>808.27588000000026</c:v>
                </c:pt>
                <c:pt idx="711">
                  <c:v>809.27202999999997</c:v>
                </c:pt>
                <c:pt idx="712">
                  <c:v>810.26819</c:v>
                </c:pt>
                <c:pt idx="713">
                  <c:v>811.26433999999995</c:v>
                </c:pt>
                <c:pt idx="714">
                  <c:v>812.26055999999983</c:v>
                </c:pt>
                <c:pt idx="715">
                  <c:v>813.25671</c:v>
                </c:pt>
                <c:pt idx="716">
                  <c:v>814.25287000000003</c:v>
                </c:pt>
                <c:pt idx="717">
                  <c:v>815.24901999999997</c:v>
                </c:pt>
                <c:pt idx="718">
                  <c:v>816.24523999999997</c:v>
                </c:pt>
                <c:pt idx="719">
                  <c:v>817.24139000000002</c:v>
                </c:pt>
                <c:pt idx="720">
                  <c:v>818.23755000000006</c:v>
                </c:pt>
                <c:pt idx="721">
                  <c:v>819.23370000000023</c:v>
                </c:pt>
                <c:pt idx="722">
                  <c:v>820.22986000000003</c:v>
                </c:pt>
                <c:pt idx="723">
                  <c:v>821.22607000000005</c:v>
                </c:pt>
                <c:pt idx="724">
                  <c:v>822.22222999999963</c:v>
                </c:pt>
                <c:pt idx="725">
                  <c:v>823.21838000000025</c:v>
                </c:pt>
                <c:pt idx="726">
                  <c:v>824.21454000000028</c:v>
                </c:pt>
                <c:pt idx="727">
                  <c:v>825.21075000000019</c:v>
                </c:pt>
                <c:pt idx="728">
                  <c:v>826.20690999999999</c:v>
                </c:pt>
                <c:pt idx="729">
                  <c:v>827.20306000000005</c:v>
                </c:pt>
                <c:pt idx="730">
                  <c:v>828.19921999999997</c:v>
                </c:pt>
                <c:pt idx="731">
                  <c:v>829.19537000000025</c:v>
                </c:pt>
                <c:pt idx="732">
                  <c:v>830.19159000000002</c:v>
                </c:pt>
                <c:pt idx="733">
                  <c:v>831.18774000000019</c:v>
                </c:pt>
                <c:pt idx="734">
                  <c:v>832.18390000000022</c:v>
                </c:pt>
                <c:pt idx="735">
                  <c:v>833.18005000000005</c:v>
                </c:pt>
                <c:pt idx="736">
                  <c:v>834.17627000000005</c:v>
                </c:pt>
                <c:pt idx="737">
                  <c:v>835.17241999999999</c:v>
                </c:pt>
                <c:pt idx="738">
                  <c:v>836.16858000000002</c:v>
                </c:pt>
                <c:pt idx="739">
                  <c:v>837.16472999999996</c:v>
                </c:pt>
                <c:pt idx="740">
                  <c:v>838.16094999999996</c:v>
                </c:pt>
                <c:pt idx="741">
                  <c:v>839.15709999999979</c:v>
                </c:pt>
                <c:pt idx="742">
                  <c:v>840.15325999999982</c:v>
                </c:pt>
                <c:pt idx="743">
                  <c:v>841.14940999999999</c:v>
                </c:pt>
                <c:pt idx="744">
                  <c:v>842.14557000000002</c:v>
                </c:pt>
                <c:pt idx="745">
                  <c:v>843.14178000000004</c:v>
                </c:pt>
                <c:pt idx="746">
                  <c:v>844.13793999999996</c:v>
                </c:pt>
                <c:pt idx="747">
                  <c:v>845.13409000000001</c:v>
                </c:pt>
                <c:pt idx="748">
                  <c:v>846.13024999999982</c:v>
                </c:pt>
                <c:pt idx="749">
                  <c:v>847.12645999999972</c:v>
                </c:pt>
                <c:pt idx="750">
                  <c:v>848.12261999999976</c:v>
                </c:pt>
                <c:pt idx="751">
                  <c:v>849.11877000000027</c:v>
                </c:pt>
                <c:pt idx="752">
                  <c:v>850.11492999999996</c:v>
                </c:pt>
                <c:pt idx="753">
                  <c:v>851.11108000000002</c:v>
                </c:pt>
                <c:pt idx="754">
                  <c:v>852.10730000000001</c:v>
                </c:pt>
                <c:pt idx="755">
                  <c:v>853.10344999999995</c:v>
                </c:pt>
                <c:pt idx="756">
                  <c:v>854.09960999999998</c:v>
                </c:pt>
                <c:pt idx="757">
                  <c:v>855.09576000000004</c:v>
                </c:pt>
                <c:pt idx="758">
                  <c:v>856.09198000000004</c:v>
                </c:pt>
                <c:pt idx="759">
                  <c:v>857.08812999999998</c:v>
                </c:pt>
                <c:pt idx="760">
                  <c:v>858.08429000000001</c:v>
                </c:pt>
                <c:pt idx="761">
                  <c:v>859.08043999999995</c:v>
                </c:pt>
                <c:pt idx="762">
                  <c:v>860.07659999999998</c:v>
                </c:pt>
                <c:pt idx="763">
                  <c:v>861.07281</c:v>
                </c:pt>
                <c:pt idx="764">
                  <c:v>862.06897000000004</c:v>
                </c:pt>
                <c:pt idx="765">
                  <c:v>863.06511999999975</c:v>
                </c:pt>
                <c:pt idx="766">
                  <c:v>864.06127999999978</c:v>
                </c:pt>
                <c:pt idx="767">
                  <c:v>865.05749999999978</c:v>
                </c:pt>
                <c:pt idx="768">
                  <c:v>866.05364999999972</c:v>
                </c:pt>
                <c:pt idx="769">
                  <c:v>867.0498</c:v>
                </c:pt>
                <c:pt idx="770">
                  <c:v>868.04595999999981</c:v>
                </c:pt>
                <c:pt idx="771">
                  <c:v>869.0421799999998</c:v>
                </c:pt>
                <c:pt idx="772">
                  <c:v>870.03832999999997</c:v>
                </c:pt>
                <c:pt idx="773">
                  <c:v>871.03448000000003</c:v>
                </c:pt>
                <c:pt idx="774">
                  <c:v>872.03063999999972</c:v>
                </c:pt>
                <c:pt idx="775">
                  <c:v>873.02679000000001</c:v>
                </c:pt>
                <c:pt idx="776">
                  <c:v>874.02301</c:v>
                </c:pt>
                <c:pt idx="777">
                  <c:v>875.01917000000003</c:v>
                </c:pt>
                <c:pt idx="778">
                  <c:v>876.01531999999997</c:v>
                </c:pt>
                <c:pt idx="779">
                  <c:v>877.01147000000003</c:v>
                </c:pt>
                <c:pt idx="780">
                  <c:v>878.0076899999998</c:v>
                </c:pt>
                <c:pt idx="781">
                  <c:v>879.00385000000028</c:v>
                </c:pt>
                <c:pt idx="782">
                  <c:v>880</c:v>
                </c:pt>
                <c:pt idx="783">
                  <c:v>880.99614999999972</c:v>
                </c:pt>
                <c:pt idx="784">
                  <c:v>881.99230999999997</c:v>
                </c:pt>
                <c:pt idx="785">
                  <c:v>882.98852999999997</c:v>
                </c:pt>
                <c:pt idx="786">
                  <c:v>883.98468000000003</c:v>
                </c:pt>
                <c:pt idx="787">
                  <c:v>884.98082999999997</c:v>
                </c:pt>
                <c:pt idx="788">
                  <c:v>885.97699</c:v>
                </c:pt>
                <c:pt idx="789">
                  <c:v>886.97320999999999</c:v>
                </c:pt>
                <c:pt idx="790">
                  <c:v>887.96935999999982</c:v>
                </c:pt>
                <c:pt idx="791">
                  <c:v>888.96551999999974</c:v>
                </c:pt>
                <c:pt idx="792">
                  <c:v>889.96166999999969</c:v>
                </c:pt>
                <c:pt idx="793">
                  <c:v>890.95781999999974</c:v>
                </c:pt>
                <c:pt idx="794">
                  <c:v>891.95403999999996</c:v>
                </c:pt>
                <c:pt idx="795">
                  <c:v>892.95019999999977</c:v>
                </c:pt>
                <c:pt idx="796">
                  <c:v>893.94634999999982</c:v>
                </c:pt>
                <c:pt idx="797">
                  <c:v>894.94249999999977</c:v>
                </c:pt>
                <c:pt idx="798">
                  <c:v>895.93871999999999</c:v>
                </c:pt>
                <c:pt idx="799">
                  <c:v>896.93488000000002</c:v>
                </c:pt>
                <c:pt idx="800">
                  <c:v>897.93102999999962</c:v>
                </c:pt>
                <c:pt idx="801">
                  <c:v>898.92718999999977</c:v>
                </c:pt>
                <c:pt idx="802">
                  <c:v>899.92340000000002</c:v>
                </c:pt>
                <c:pt idx="803">
                  <c:v>900.91955999999982</c:v>
                </c:pt>
                <c:pt idx="804">
                  <c:v>901.91570999999999</c:v>
                </c:pt>
                <c:pt idx="805">
                  <c:v>902.91187000000002</c:v>
                </c:pt>
                <c:pt idx="806">
                  <c:v>903.90801999999996</c:v>
                </c:pt>
                <c:pt idx="807">
                  <c:v>904.90423999999996</c:v>
                </c:pt>
                <c:pt idx="808">
                  <c:v>905.90039000000002</c:v>
                </c:pt>
                <c:pt idx="809">
                  <c:v>906.89654999999982</c:v>
                </c:pt>
                <c:pt idx="810">
                  <c:v>907.89269999999976</c:v>
                </c:pt>
                <c:pt idx="811">
                  <c:v>908.88891999999998</c:v>
                </c:pt>
                <c:pt idx="812">
                  <c:v>909.88507000000004</c:v>
                </c:pt>
                <c:pt idx="813">
                  <c:v>910.88122999999962</c:v>
                </c:pt>
                <c:pt idx="814">
                  <c:v>911.87738000000002</c:v>
                </c:pt>
                <c:pt idx="815">
                  <c:v>912.87354000000005</c:v>
                </c:pt>
                <c:pt idx="816">
                  <c:v>913.86974999999973</c:v>
                </c:pt>
                <c:pt idx="817">
                  <c:v>914.86590999999976</c:v>
                </c:pt>
                <c:pt idx="818">
                  <c:v>915.86205999999959</c:v>
                </c:pt>
                <c:pt idx="819">
                  <c:v>916.85821999999962</c:v>
                </c:pt>
                <c:pt idx="820">
                  <c:v>917.85442999999975</c:v>
                </c:pt>
                <c:pt idx="821">
                  <c:v>918.85058999999978</c:v>
                </c:pt>
                <c:pt idx="822">
                  <c:v>919.84673999999973</c:v>
                </c:pt>
                <c:pt idx="823">
                  <c:v>920.84289999999976</c:v>
                </c:pt>
                <c:pt idx="824">
                  <c:v>921.83904999999982</c:v>
                </c:pt>
                <c:pt idx="825">
                  <c:v>922.8352699999997</c:v>
                </c:pt>
                <c:pt idx="826">
                  <c:v>923.83141999999975</c:v>
                </c:pt>
                <c:pt idx="827">
                  <c:v>924.82757999999978</c:v>
                </c:pt>
                <c:pt idx="828">
                  <c:v>925.82372999999973</c:v>
                </c:pt>
                <c:pt idx="829">
                  <c:v>926.81994999999972</c:v>
                </c:pt>
                <c:pt idx="830">
                  <c:v>927.81609999999978</c:v>
                </c:pt>
                <c:pt idx="831">
                  <c:v>928.81225999999958</c:v>
                </c:pt>
                <c:pt idx="832">
                  <c:v>929.80840999999998</c:v>
                </c:pt>
                <c:pt idx="833">
                  <c:v>930.80462999999975</c:v>
                </c:pt>
                <c:pt idx="834">
                  <c:v>931.80078000000003</c:v>
                </c:pt>
                <c:pt idx="835">
                  <c:v>932.79693999999995</c:v>
                </c:pt>
                <c:pt idx="836">
                  <c:v>933.79309000000023</c:v>
                </c:pt>
                <c:pt idx="837">
                  <c:v>934.78925000000004</c:v>
                </c:pt>
                <c:pt idx="838">
                  <c:v>935.78545999999994</c:v>
                </c:pt>
                <c:pt idx="839">
                  <c:v>936.78161999999998</c:v>
                </c:pt>
                <c:pt idx="840">
                  <c:v>937.77777000000026</c:v>
                </c:pt>
                <c:pt idx="841">
                  <c:v>938.77392999999995</c:v>
                </c:pt>
                <c:pt idx="842">
                  <c:v>939.7701400000002</c:v>
                </c:pt>
                <c:pt idx="843">
                  <c:v>940.7663</c:v>
                </c:pt>
                <c:pt idx="844">
                  <c:v>941.76244999999972</c:v>
                </c:pt>
                <c:pt idx="845">
                  <c:v>942.75860999999998</c:v>
                </c:pt>
                <c:pt idx="846">
                  <c:v>943.75476000000003</c:v>
                </c:pt>
                <c:pt idx="847">
                  <c:v>944.75098000000003</c:v>
                </c:pt>
                <c:pt idx="848">
                  <c:v>945.74712999999974</c:v>
                </c:pt>
                <c:pt idx="849">
                  <c:v>946.74329</c:v>
                </c:pt>
                <c:pt idx="850">
                  <c:v>947.73943999999995</c:v>
                </c:pt>
                <c:pt idx="851">
                  <c:v>948.73565999999983</c:v>
                </c:pt>
                <c:pt idx="852">
                  <c:v>949.73181</c:v>
                </c:pt>
                <c:pt idx="853">
                  <c:v>950.72797000000003</c:v>
                </c:pt>
                <c:pt idx="854">
                  <c:v>951.72411999999997</c:v>
                </c:pt>
                <c:pt idx="855">
                  <c:v>952.72034000000019</c:v>
                </c:pt>
                <c:pt idx="856">
                  <c:v>953.71649000000002</c:v>
                </c:pt>
                <c:pt idx="857">
                  <c:v>954.71264999999983</c:v>
                </c:pt>
                <c:pt idx="858">
                  <c:v>955.70880000000022</c:v>
                </c:pt>
                <c:pt idx="859">
                  <c:v>956.70496000000003</c:v>
                </c:pt>
                <c:pt idx="860">
                  <c:v>957.70117000000005</c:v>
                </c:pt>
                <c:pt idx="861">
                  <c:v>958.69732999999997</c:v>
                </c:pt>
                <c:pt idx="862">
                  <c:v>959.69348000000025</c:v>
                </c:pt>
                <c:pt idx="863">
                  <c:v>960.68964000000005</c:v>
                </c:pt>
                <c:pt idx="864">
                  <c:v>961.68585000000019</c:v>
                </c:pt>
                <c:pt idx="865">
                  <c:v>962.68200999999999</c:v>
                </c:pt>
                <c:pt idx="866">
                  <c:v>963.67816000000005</c:v>
                </c:pt>
                <c:pt idx="867">
                  <c:v>964.67432000000019</c:v>
                </c:pt>
                <c:pt idx="868">
                  <c:v>965.67047000000025</c:v>
                </c:pt>
                <c:pt idx="869">
                  <c:v>966.66668999999979</c:v>
                </c:pt>
                <c:pt idx="870">
                  <c:v>967.66283999999996</c:v>
                </c:pt>
                <c:pt idx="871">
                  <c:v>968.65899999999999</c:v>
                </c:pt>
                <c:pt idx="872">
                  <c:v>969.65514999999982</c:v>
                </c:pt>
                <c:pt idx="873">
                  <c:v>970.65137000000004</c:v>
                </c:pt>
                <c:pt idx="874">
                  <c:v>971.64751999999976</c:v>
                </c:pt>
                <c:pt idx="875">
                  <c:v>972.64368000000002</c:v>
                </c:pt>
                <c:pt idx="876">
                  <c:v>973.63982999999996</c:v>
                </c:pt>
                <c:pt idx="877">
                  <c:v>974.63598999999999</c:v>
                </c:pt>
                <c:pt idx="878">
                  <c:v>975.63219999999978</c:v>
                </c:pt>
                <c:pt idx="879">
                  <c:v>976.62836000000004</c:v>
                </c:pt>
                <c:pt idx="880">
                  <c:v>977.62450999999999</c:v>
                </c:pt>
                <c:pt idx="881">
                  <c:v>978.62067000000002</c:v>
                </c:pt>
                <c:pt idx="882">
                  <c:v>979.61688000000004</c:v>
                </c:pt>
                <c:pt idx="883">
                  <c:v>980.61304000000018</c:v>
                </c:pt>
                <c:pt idx="884">
                  <c:v>981.60919000000001</c:v>
                </c:pt>
                <c:pt idx="885">
                  <c:v>982.60535000000004</c:v>
                </c:pt>
                <c:pt idx="886">
                  <c:v>983.60155999999972</c:v>
                </c:pt>
                <c:pt idx="887">
                  <c:v>984.59771999999998</c:v>
                </c:pt>
                <c:pt idx="888">
                  <c:v>985.59387000000027</c:v>
                </c:pt>
                <c:pt idx="889">
                  <c:v>986.59002999999996</c:v>
                </c:pt>
                <c:pt idx="890">
                  <c:v>987.58618000000001</c:v>
                </c:pt>
                <c:pt idx="891">
                  <c:v>988.58240000000001</c:v>
                </c:pt>
                <c:pt idx="892">
                  <c:v>989.57854999999995</c:v>
                </c:pt>
                <c:pt idx="893">
                  <c:v>990.57471000000021</c:v>
                </c:pt>
                <c:pt idx="894">
                  <c:v>991.57086000000004</c:v>
                </c:pt>
                <c:pt idx="895">
                  <c:v>992.56707999999981</c:v>
                </c:pt>
                <c:pt idx="896">
                  <c:v>993.56322999999975</c:v>
                </c:pt>
                <c:pt idx="897">
                  <c:v>994.55939000000001</c:v>
                </c:pt>
                <c:pt idx="898">
                  <c:v>995.55553999999972</c:v>
                </c:pt>
                <c:pt idx="899">
                  <c:v>996.55169999999976</c:v>
                </c:pt>
                <c:pt idx="900">
                  <c:v>997.54790999999977</c:v>
                </c:pt>
                <c:pt idx="901">
                  <c:v>998.54407000000003</c:v>
                </c:pt>
                <c:pt idx="902">
                  <c:v>999.54021999999975</c:v>
                </c:pt>
                <c:pt idx="903">
                  <c:v>1000.5364</c:v>
                </c:pt>
                <c:pt idx="904">
                  <c:v>1001.5325999999998</c:v>
                </c:pt>
                <c:pt idx="905">
                  <c:v>1002.5287000000002</c:v>
                </c:pt>
                <c:pt idx="906">
                  <c:v>1003.5249</c:v>
                </c:pt>
                <c:pt idx="907">
                  <c:v>1004.5210999999998</c:v>
                </c:pt>
                <c:pt idx="908">
                  <c:v>1005.5171999999998</c:v>
                </c:pt>
                <c:pt idx="909">
                  <c:v>1006.5134</c:v>
                </c:pt>
                <c:pt idx="910">
                  <c:v>1007.5096</c:v>
                </c:pt>
                <c:pt idx="911">
                  <c:v>1008.5057</c:v>
                </c:pt>
                <c:pt idx="912">
                  <c:v>1009.5019</c:v>
                </c:pt>
                <c:pt idx="913">
                  <c:v>1010.4981</c:v>
                </c:pt>
                <c:pt idx="914">
                  <c:v>1011.4943000000002</c:v>
                </c:pt>
                <c:pt idx="915">
                  <c:v>1012.4904</c:v>
                </c:pt>
                <c:pt idx="916">
                  <c:v>1013.4866</c:v>
                </c:pt>
                <c:pt idx="917">
                  <c:v>1014.4828</c:v>
                </c:pt>
                <c:pt idx="918">
                  <c:v>1015.4789000000002</c:v>
                </c:pt>
                <c:pt idx="919">
                  <c:v>1016.4751</c:v>
                </c:pt>
                <c:pt idx="920">
                  <c:v>1017.4713</c:v>
                </c:pt>
                <c:pt idx="921">
                  <c:v>1018.4673999999998</c:v>
                </c:pt>
                <c:pt idx="922">
                  <c:v>1019.4635999999998</c:v>
                </c:pt>
                <c:pt idx="923">
                  <c:v>1020.4598</c:v>
                </c:pt>
                <c:pt idx="924">
                  <c:v>1021.4558999999998</c:v>
                </c:pt>
                <c:pt idx="925">
                  <c:v>1022.4520999999997</c:v>
                </c:pt>
                <c:pt idx="926">
                  <c:v>1023.4483</c:v>
                </c:pt>
                <c:pt idx="927">
                  <c:v>1024.4445000000001</c:v>
                </c:pt>
                <c:pt idx="928">
                  <c:v>1025.4407000000001</c:v>
                </c:pt>
                <c:pt idx="929">
                  <c:v>1026.4368000000004</c:v>
                </c:pt>
                <c:pt idx="930">
                  <c:v>1027.433</c:v>
                </c:pt>
                <c:pt idx="931">
                  <c:v>1028.4291000000001</c:v>
                </c:pt>
                <c:pt idx="932">
                  <c:v>1029.4253000000001</c:v>
                </c:pt>
                <c:pt idx="933">
                  <c:v>1030.4214999999999</c:v>
                </c:pt>
                <c:pt idx="934">
                  <c:v>1031.4176000000004</c:v>
                </c:pt>
                <c:pt idx="935">
                  <c:v>1032.4138</c:v>
                </c:pt>
                <c:pt idx="936">
                  <c:v>1033.4099000000001</c:v>
                </c:pt>
                <c:pt idx="937">
                  <c:v>1034.4061000000004</c:v>
                </c:pt>
                <c:pt idx="938">
                  <c:v>1035.4023</c:v>
                </c:pt>
                <c:pt idx="939">
                  <c:v>1036.3983999999998</c:v>
                </c:pt>
                <c:pt idx="940">
                  <c:v>1037.3946999999998</c:v>
                </c:pt>
                <c:pt idx="941">
                  <c:v>1038.3906999999999</c:v>
                </c:pt>
                <c:pt idx="942">
                  <c:v>1039.3869999999999</c:v>
                </c:pt>
                <c:pt idx="943">
                  <c:v>1040.3831999999998</c:v>
                </c:pt>
                <c:pt idx="944">
                  <c:v>1041.3792999999998</c:v>
                </c:pt>
                <c:pt idx="945">
                  <c:v>1042.3755000000001</c:v>
                </c:pt>
                <c:pt idx="946">
                  <c:v>1043.3716999999999</c:v>
                </c:pt>
                <c:pt idx="947">
                  <c:v>1044.3678</c:v>
                </c:pt>
                <c:pt idx="948">
                  <c:v>1045.3639999999998</c:v>
                </c:pt>
                <c:pt idx="949">
                  <c:v>1046.3600999999999</c:v>
                </c:pt>
                <c:pt idx="950">
                  <c:v>1047.3562999999999</c:v>
                </c:pt>
                <c:pt idx="951">
                  <c:v>1048.3525</c:v>
                </c:pt>
                <c:pt idx="952">
                  <c:v>1049.3486</c:v>
                </c:pt>
                <c:pt idx="953">
                  <c:v>1050.3447999999999</c:v>
                </c:pt>
                <c:pt idx="954">
                  <c:v>1051.3408999999999</c:v>
                </c:pt>
                <c:pt idx="955">
                  <c:v>1052.3371999999999</c:v>
                </c:pt>
                <c:pt idx="956">
                  <c:v>1053.3333999999998</c:v>
                </c:pt>
                <c:pt idx="957">
                  <c:v>1054.3295000000001</c:v>
                </c:pt>
                <c:pt idx="958">
                  <c:v>1055.3257000000001</c:v>
                </c:pt>
                <c:pt idx="959">
                  <c:v>1056.3218999999999</c:v>
                </c:pt>
                <c:pt idx="960">
                  <c:v>1057.318</c:v>
                </c:pt>
                <c:pt idx="961">
                  <c:v>1058.3141999999998</c:v>
                </c:pt>
                <c:pt idx="962">
                  <c:v>1059.3102999999999</c:v>
                </c:pt>
                <c:pt idx="963">
                  <c:v>1060.3064999999999</c:v>
                </c:pt>
                <c:pt idx="964">
                  <c:v>1061.3027</c:v>
                </c:pt>
                <c:pt idx="965">
                  <c:v>1062.2988</c:v>
                </c:pt>
                <c:pt idx="966">
                  <c:v>1063.2950000000001</c:v>
                </c:pt>
                <c:pt idx="967">
                  <c:v>1064.2910999999999</c:v>
                </c:pt>
                <c:pt idx="968">
                  <c:v>1065.2873999999999</c:v>
                </c:pt>
                <c:pt idx="969">
                  <c:v>1066.2836</c:v>
                </c:pt>
                <c:pt idx="970">
                  <c:v>1067.2797</c:v>
                </c:pt>
                <c:pt idx="971">
                  <c:v>1068.2759000000001</c:v>
                </c:pt>
                <c:pt idx="972">
                  <c:v>1069.2719999999999</c:v>
                </c:pt>
                <c:pt idx="973">
                  <c:v>1070.2682</c:v>
                </c:pt>
                <c:pt idx="974">
                  <c:v>1071.2643999999998</c:v>
                </c:pt>
                <c:pt idx="975">
                  <c:v>1072.2605000000001</c:v>
                </c:pt>
                <c:pt idx="976">
                  <c:v>1073.2567000000001</c:v>
                </c:pt>
                <c:pt idx="977">
                  <c:v>1074.2529</c:v>
                </c:pt>
                <c:pt idx="978">
                  <c:v>1075.249</c:v>
                </c:pt>
                <c:pt idx="979">
                  <c:v>1076.2452000000001</c:v>
                </c:pt>
                <c:pt idx="980">
                  <c:v>1077.2412999999999</c:v>
                </c:pt>
                <c:pt idx="981">
                  <c:v>1078.2375000000004</c:v>
                </c:pt>
                <c:pt idx="982">
                  <c:v>1079.2338</c:v>
                </c:pt>
                <c:pt idx="983">
                  <c:v>1080.2299</c:v>
                </c:pt>
                <c:pt idx="984">
                  <c:v>1081.2261000000001</c:v>
                </c:pt>
                <c:pt idx="985">
                  <c:v>1082.2221999999999</c:v>
                </c:pt>
                <c:pt idx="986">
                  <c:v>1083.2184</c:v>
                </c:pt>
                <c:pt idx="987">
                  <c:v>1084.2146</c:v>
                </c:pt>
                <c:pt idx="988">
                  <c:v>1085.2107000000001</c:v>
                </c:pt>
                <c:pt idx="989">
                  <c:v>1086.2069000000001</c:v>
                </c:pt>
                <c:pt idx="990">
                  <c:v>1087.2030999999999</c:v>
                </c:pt>
                <c:pt idx="991">
                  <c:v>1088.1991999999998</c:v>
                </c:pt>
                <c:pt idx="992">
                  <c:v>1089.1953999999998</c:v>
                </c:pt>
                <c:pt idx="993">
                  <c:v>1090.1914999999995</c:v>
                </c:pt>
                <c:pt idx="994">
                  <c:v>1091.1876999999999</c:v>
                </c:pt>
                <c:pt idx="995">
                  <c:v>1092.1839999999995</c:v>
                </c:pt>
                <c:pt idx="996">
                  <c:v>1093.1800999999998</c:v>
                </c:pt>
                <c:pt idx="997">
                  <c:v>1094.1762999999999</c:v>
                </c:pt>
                <c:pt idx="998">
                  <c:v>1095.1723999999995</c:v>
                </c:pt>
                <c:pt idx="999">
                  <c:v>1096.1686</c:v>
                </c:pt>
                <c:pt idx="1000">
                  <c:v>1097.1647999999998</c:v>
                </c:pt>
                <c:pt idx="1001">
                  <c:v>1098.1608999999999</c:v>
                </c:pt>
                <c:pt idx="1002">
                  <c:v>1099.1570999999999</c:v>
                </c:pt>
                <c:pt idx="1003">
                  <c:v>1100.1531999999995</c:v>
                </c:pt>
                <c:pt idx="1004">
                  <c:v>1101.1493999999998</c:v>
                </c:pt>
                <c:pt idx="1005">
                  <c:v>1102.1456000000001</c:v>
                </c:pt>
                <c:pt idx="1006">
                  <c:v>1103.1416999999999</c:v>
                </c:pt>
                <c:pt idx="1007">
                  <c:v>1104.1378999999999</c:v>
                </c:pt>
                <c:pt idx="1008">
                  <c:v>1105.1341999999995</c:v>
                </c:pt>
                <c:pt idx="1009">
                  <c:v>1106.1301999999998</c:v>
                </c:pt>
                <c:pt idx="1010">
                  <c:v>1107.1265000000001</c:v>
                </c:pt>
                <c:pt idx="1011">
                  <c:v>1108.1225999999999</c:v>
                </c:pt>
                <c:pt idx="1012">
                  <c:v>1109.1188</c:v>
                </c:pt>
                <c:pt idx="1013">
                  <c:v>1110.115</c:v>
                </c:pt>
                <c:pt idx="1014">
                  <c:v>1111.1110999999999</c:v>
                </c:pt>
                <c:pt idx="1015">
                  <c:v>1112.1072999999999</c:v>
                </c:pt>
                <c:pt idx="1016">
                  <c:v>1113.1033999999995</c:v>
                </c:pt>
                <c:pt idx="1017">
                  <c:v>1114.0996</c:v>
                </c:pt>
                <c:pt idx="1018">
                  <c:v>1115.0958000000001</c:v>
                </c:pt>
                <c:pt idx="1019">
                  <c:v>1116.0918999999999</c:v>
                </c:pt>
                <c:pt idx="1020">
                  <c:v>1117.0880999999999</c:v>
                </c:pt>
                <c:pt idx="1021">
                  <c:v>1118.0843999999995</c:v>
                </c:pt>
                <c:pt idx="1022">
                  <c:v>1119.0803999999998</c:v>
                </c:pt>
                <c:pt idx="1023">
                  <c:v>1120.0767000000001</c:v>
                </c:pt>
                <c:pt idx="1024">
                  <c:v>1121.0727999999999</c:v>
                </c:pt>
                <c:pt idx="1025">
                  <c:v>1122.069</c:v>
                </c:pt>
                <c:pt idx="1026">
                  <c:v>1123.0652</c:v>
                </c:pt>
                <c:pt idx="1027">
                  <c:v>1124.0612999999998</c:v>
                </c:pt>
                <c:pt idx="1028">
                  <c:v>1125.0574999999999</c:v>
                </c:pt>
                <c:pt idx="1029">
                  <c:v>1126.0536</c:v>
                </c:pt>
                <c:pt idx="1030">
                  <c:v>1127.0498</c:v>
                </c:pt>
                <c:pt idx="1031">
                  <c:v>1128.046</c:v>
                </c:pt>
                <c:pt idx="1032">
                  <c:v>1129.0420999999999</c:v>
                </c:pt>
                <c:pt idx="1033">
                  <c:v>1130.0382999999999</c:v>
                </c:pt>
                <c:pt idx="1034">
                  <c:v>1131.0343999999998</c:v>
                </c:pt>
                <c:pt idx="1035">
                  <c:v>1132.0306</c:v>
                </c:pt>
                <c:pt idx="1036">
                  <c:v>1133.0269000000001</c:v>
                </c:pt>
                <c:pt idx="1037">
                  <c:v>1134.0228999999999</c:v>
                </c:pt>
                <c:pt idx="1038">
                  <c:v>1135.0192</c:v>
                </c:pt>
                <c:pt idx="1039">
                  <c:v>1136.0154</c:v>
                </c:pt>
                <c:pt idx="1040">
                  <c:v>1137.0115000000001</c:v>
                </c:pt>
                <c:pt idx="1041">
                  <c:v>1138.0077000000001</c:v>
                </c:pt>
                <c:pt idx="1042">
                  <c:v>1139.0038</c:v>
                </c:pt>
                <c:pt idx="1043">
                  <c:v>1140</c:v>
                </c:pt>
                <c:pt idx="1044">
                  <c:v>1140.9962</c:v>
                </c:pt>
                <c:pt idx="1045">
                  <c:v>1141.9922999999999</c:v>
                </c:pt>
                <c:pt idx="1046">
                  <c:v>1142.9884999999999</c:v>
                </c:pt>
                <c:pt idx="1047">
                  <c:v>1143.9846</c:v>
                </c:pt>
                <c:pt idx="1048">
                  <c:v>1144.9808</c:v>
                </c:pt>
                <c:pt idx="1049">
                  <c:v>1145.9771000000001</c:v>
                </c:pt>
                <c:pt idx="1050">
                  <c:v>1146.9730999999999</c:v>
                </c:pt>
                <c:pt idx="1051">
                  <c:v>1147.9694</c:v>
                </c:pt>
                <c:pt idx="1052">
                  <c:v>1148.9656000000004</c:v>
                </c:pt>
                <c:pt idx="1053">
                  <c:v>1149.9617000000001</c:v>
                </c:pt>
                <c:pt idx="1054">
                  <c:v>1150.9579000000001</c:v>
                </c:pt>
                <c:pt idx="1055">
                  <c:v>1151.954</c:v>
                </c:pt>
                <c:pt idx="1056">
                  <c:v>1152.9502</c:v>
                </c:pt>
                <c:pt idx="1057">
                  <c:v>1153.9464</c:v>
                </c:pt>
                <c:pt idx="1058">
                  <c:v>1154.9425000000001</c:v>
                </c:pt>
                <c:pt idx="1059">
                  <c:v>1155.9387000000004</c:v>
                </c:pt>
                <c:pt idx="1060">
                  <c:v>1156.9348</c:v>
                </c:pt>
                <c:pt idx="1061">
                  <c:v>1157.931</c:v>
                </c:pt>
                <c:pt idx="1062">
                  <c:v>1158.9272000000001</c:v>
                </c:pt>
                <c:pt idx="1063">
                  <c:v>1159.9232999999999</c:v>
                </c:pt>
                <c:pt idx="1064">
                  <c:v>1160.9196000000004</c:v>
                </c:pt>
                <c:pt idx="1065">
                  <c:v>1161.9156000000005</c:v>
                </c:pt>
                <c:pt idx="1066">
                  <c:v>1162.9119000000001</c:v>
                </c:pt>
                <c:pt idx="1067">
                  <c:v>1163.9081000000001</c:v>
                </c:pt>
                <c:pt idx="1068">
                  <c:v>1164.9041999999999</c:v>
                </c:pt>
                <c:pt idx="1069">
                  <c:v>1165.9004</c:v>
                </c:pt>
                <c:pt idx="1070">
                  <c:v>1166.8966</c:v>
                </c:pt>
                <c:pt idx="1071">
                  <c:v>1167.8926999999999</c:v>
                </c:pt>
                <c:pt idx="1072">
                  <c:v>1168.8888999999999</c:v>
                </c:pt>
                <c:pt idx="1073">
                  <c:v>1169.885</c:v>
                </c:pt>
                <c:pt idx="1074">
                  <c:v>1170.8811999999998</c:v>
                </c:pt>
                <c:pt idx="1075">
                  <c:v>1171.8773999999999</c:v>
                </c:pt>
                <c:pt idx="1076">
                  <c:v>1172.8734999999995</c:v>
                </c:pt>
                <c:pt idx="1077">
                  <c:v>1173.8697999999999</c:v>
                </c:pt>
                <c:pt idx="1078">
                  <c:v>1174.8658</c:v>
                </c:pt>
                <c:pt idx="1079">
                  <c:v>1175.8620999999998</c:v>
                </c:pt>
                <c:pt idx="1080">
                  <c:v>1176.8582999999999</c:v>
                </c:pt>
                <c:pt idx="1081">
                  <c:v>1177.8543999999995</c:v>
                </c:pt>
                <c:pt idx="1082">
                  <c:v>1178.8506</c:v>
                </c:pt>
                <c:pt idx="1083">
                  <c:v>1179.8468</c:v>
                </c:pt>
                <c:pt idx="1084">
                  <c:v>1180.8428999999999</c:v>
                </c:pt>
                <c:pt idx="1085">
                  <c:v>1181.8390999999999</c:v>
                </c:pt>
                <c:pt idx="1086">
                  <c:v>1182.8352</c:v>
                </c:pt>
                <c:pt idx="1087">
                  <c:v>1183.8313999999998</c:v>
                </c:pt>
                <c:pt idx="1088">
                  <c:v>1184.8276000000001</c:v>
                </c:pt>
                <c:pt idx="1089">
                  <c:v>1185.8236999999999</c:v>
                </c:pt>
                <c:pt idx="1090">
                  <c:v>1186.8199</c:v>
                </c:pt>
                <c:pt idx="1091">
                  <c:v>1187.816</c:v>
                </c:pt>
                <c:pt idx="1092">
                  <c:v>1188.8122999999998</c:v>
                </c:pt>
                <c:pt idx="1093">
                  <c:v>1189.8085000000001</c:v>
                </c:pt>
                <c:pt idx="1094">
                  <c:v>1190.8045999999999</c:v>
                </c:pt>
                <c:pt idx="1095">
                  <c:v>1191.8008</c:v>
                </c:pt>
                <c:pt idx="1096">
                  <c:v>1192.7969000000001</c:v>
                </c:pt>
                <c:pt idx="1097">
                  <c:v>1193.7930999999999</c:v>
                </c:pt>
                <c:pt idx="1098">
                  <c:v>1194.7892999999999</c:v>
                </c:pt>
                <c:pt idx="1099">
                  <c:v>1195.7854</c:v>
                </c:pt>
                <c:pt idx="1100">
                  <c:v>1196.7816</c:v>
                </c:pt>
                <c:pt idx="1101">
                  <c:v>1197.7778000000001</c:v>
                </c:pt>
                <c:pt idx="1102">
                  <c:v>1198.7738999999999</c:v>
                </c:pt>
                <c:pt idx="1103">
                  <c:v>1199.7701</c:v>
                </c:pt>
                <c:pt idx="1104">
                  <c:v>1200.7662</c:v>
                </c:pt>
                <c:pt idx="1105">
                  <c:v>1201.7625</c:v>
                </c:pt>
                <c:pt idx="1106">
                  <c:v>1202.7587000000001</c:v>
                </c:pt>
                <c:pt idx="1107">
                  <c:v>1203.7547999999999</c:v>
                </c:pt>
                <c:pt idx="1108">
                  <c:v>1204.751</c:v>
                </c:pt>
                <c:pt idx="1109">
                  <c:v>1205.7471</c:v>
                </c:pt>
                <c:pt idx="1110">
                  <c:v>1206.7432999999999</c:v>
                </c:pt>
                <c:pt idx="1111">
                  <c:v>1207.7394999999999</c:v>
                </c:pt>
                <c:pt idx="1112">
                  <c:v>1208.7356000000004</c:v>
                </c:pt>
                <c:pt idx="1113">
                  <c:v>1209.7318</c:v>
                </c:pt>
                <c:pt idx="1114">
                  <c:v>1210.7280000000001</c:v>
                </c:pt>
                <c:pt idx="1115">
                  <c:v>1211.7240999999999</c:v>
                </c:pt>
                <c:pt idx="1116">
                  <c:v>1212.7203</c:v>
                </c:pt>
                <c:pt idx="1117">
                  <c:v>1213.7164</c:v>
                </c:pt>
                <c:pt idx="1118">
                  <c:v>1214.7126000000001</c:v>
                </c:pt>
                <c:pt idx="1119">
                  <c:v>1215.7089000000001</c:v>
                </c:pt>
                <c:pt idx="1120">
                  <c:v>1216.7049999999999</c:v>
                </c:pt>
                <c:pt idx="1121">
                  <c:v>1217.7012</c:v>
                </c:pt>
                <c:pt idx="1122">
                  <c:v>1218.6972999999998</c:v>
                </c:pt>
                <c:pt idx="1123">
                  <c:v>1219.6934999999996</c:v>
                </c:pt>
                <c:pt idx="1124">
                  <c:v>1220.6896999999999</c:v>
                </c:pt>
                <c:pt idx="1125">
                  <c:v>1221.6858</c:v>
                </c:pt>
                <c:pt idx="1126">
                  <c:v>1222.6819999999998</c:v>
                </c:pt>
                <c:pt idx="1127">
                  <c:v>1223.6780999999999</c:v>
                </c:pt>
                <c:pt idx="1128">
                  <c:v>1224.6742999999994</c:v>
                </c:pt>
                <c:pt idx="1129">
                  <c:v>1225.6704999999995</c:v>
                </c:pt>
                <c:pt idx="1130">
                  <c:v>1226.6666</c:v>
                </c:pt>
                <c:pt idx="1131">
                  <c:v>1227.6627999999998</c:v>
                </c:pt>
                <c:pt idx="1132">
                  <c:v>1228.6590999999999</c:v>
                </c:pt>
                <c:pt idx="1133">
                  <c:v>1229.6551999999999</c:v>
                </c:pt>
                <c:pt idx="1134">
                  <c:v>1230.6513999999995</c:v>
                </c:pt>
                <c:pt idx="1135">
                  <c:v>1231.6475</c:v>
                </c:pt>
                <c:pt idx="1136">
                  <c:v>1232.6436999999999</c:v>
                </c:pt>
                <c:pt idx="1137">
                  <c:v>1233.6398999999999</c:v>
                </c:pt>
                <c:pt idx="1138">
                  <c:v>1234.636</c:v>
                </c:pt>
                <c:pt idx="1139">
                  <c:v>1235.6321999999998</c:v>
                </c:pt>
                <c:pt idx="1140">
                  <c:v>1236.6282999999999</c:v>
                </c:pt>
                <c:pt idx="1141">
                  <c:v>1237.6244999999994</c:v>
                </c:pt>
                <c:pt idx="1142">
                  <c:v>1238.6206999999999</c:v>
                </c:pt>
                <c:pt idx="1143">
                  <c:v>1239.6168</c:v>
                </c:pt>
                <c:pt idx="1144">
                  <c:v>1240.6129999999998</c:v>
                </c:pt>
                <c:pt idx="1145">
                  <c:v>1241.6092999999998</c:v>
                </c:pt>
                <c:pt idx="1146">
                  <c:v>1242.6052999999999</c:v>
                </c:pt>
                <c:pt idx="1147">
                  <c:v>1243.6016</c:v>
                </c:pt>
                <c:pt idx="1148">
                  <c:v>1244.5977</c:v>
                </c:pt>
                <c:pt idx="1149">
                  <c:v>1245.5938999999998</c:v>
                </c:pt>
                <c:pt idx="1150">
                  <c:v>1246.5900999999999</c:v>
                </c:pt>
                <c:pt idx="1151">
                  <c:v>1247.5862</c:v>
                </c:pt>
                <c:pt idx="1152">
                  <c:v>1248.5823999999998</c:v>
                </c:pt>
                <c:pt idx="1153">
                  <c:v>1249.5785000000001</c:v>
                </c:pt>
                <c:pt idx="1154">
                  <c:v>1250.5746999999999</c:v>
                </c:pt>
                <c:pt idx="1155">
                  <c:v>1251.5708999999999</c:v>
                </c:pt>
                <c:pt idx="1156">
                  <c:v>1252.567</c:v>
                </c:pt>
                <c:pt idx="1157">
                  <c:v>1253.5631999999998</c:v>
                </c:pt>
                <c:pt idx="1158">
                  <c:v>1254.5592999999999</c:v>
                </c:pt>
                <c:pt idx="1159">
                  <c:v>1255.5554999999999</c:v>
                </c:pt>
                <c:pt idx="1160">
                  <c:v>1256.5518</c:v>
                </c:pt>
                <c:pt idx="1161">
                  <c:v>1257.5479</c:v>
                </c:pt>
                <c:pt idx="1162">
                  <c:v>1258.5440999999998</c:v>
                </c:pt>
                <c:pt idx="1163">
                  <c:v>1259.5402999999999</c:v>
                </c:pt>
                <c:pt idx="1164">
                  <c:v>1260.5364</c:v>
                </c:pt>
                <c:pt idx="1165">
                  <c:v>1261.5326</c:v>
                </c:pt>
                <c:pt idx="1166">
                  <c:v>1262.5287000000001</c:v>
                </c:pt>
                <c:pt idx="1167">
                  <c:v>1263.5248999999999</c:v>
                </c:pt>
                <c:pt idx="1168">
                  <c:v>1264.5210999999999</c:v>
                </c:pt>
                <c:pt idx="1169">
                  <c:v>1265.5172</c:v>
                </c:pt>
                <c:pt idx="1170">
                  <c:v>1266.5133999999998</c:v>
                </c:pt>
                <c:pt idx="1171">
                  <c:v>1267.5094999999999</c:v>
                </c:pt>
                <c:pt idx="1172">
                  <c:v>1268.5057000000004</c:v>
                </c:pt>
                <c:pt idx="1173">
                  <c:v>1269.502</c:v>
                </c:pt>
                <c:pt idx="1174">
                  <c:v>1270.498</c:v>
                </c:pt>
                <c:pt idx="1175">
                  <c:v>1271.4942999999998</c:v>
                </c:pt>
                <c:pt idx="1176">
                  <c:v>1272.4905000000001</c:v>
                </c:pt>
                <c:pt idx="1177">
                  <c:v>1273.4866000000004</c:v>
                </c:pt>
                <c:pt idx="1178">
                  <c:v>1274.4828</c:v>
                </c:pt>
                <c:pt idx="1179">
                  <c:v>1275.4789000000001</c:v>
                </c:pt>
                <c:pt idx="1180">
                  <c:v>1276.4751000000001</c:v>
                </c:pt>
                <c:pt idx="1181">
                  <c:v>1277.4712999999999</c:v>
                </c:pt>
                <c:pt idx="1182">
                  <c:v>1278.4674</c:v>
                </c:pt>
                <c:pt idx="1183">
                  <c:v>1279.4636</c:v>
                </c:pt>
                <c:pt idx="1184">
                  <c:v>1280.4597000000001</c:v>
                </c:pt>
                <c:pt idx="1185">
                  <c:v>1281.4559000000004</c:v>
                </c:pt>
                <c:pt idx="1186">
                  <c:v>1282.4521</c:v>
                </c:pt>
                <c:pt idx="1187">
                  <c:v>1283.4482</c:v>
                </c:pt>
                <c:pt idx="1188">
                  <c:v>1284.4445000000001</c:v>
                </c:pt>
                <c:pt idx="1189">
                  <c:v>1285.4407000000001</c:v>
                </c:pt>
                <c:pt idx="1190">
                  <c:v>1286.4368000000004</c:v>
                </c:pt>
                <c:pt idx="1191">
                  <c:v>1287.433</c:v>
                </c:pt>
                <c:pt idx="1192">
                  <c:v>1288.4291000000001</c:v>
                </c:pt>
                <c:pt idx="1193">
                  <c:v>1289.4253000000001</c:v>
                </c:pt>
                <c:pt idx="1194">
                  <c:v>1290.4214999999999</c:v>
                </c:pt>
                <c:pt idx="1195">
                  <c:v>1291.4176000000004</c:v>
                </c:pt>
                <c:pt idx="1196">
                  <c:v>1292.4138</c:v>
                </c:pt>
                <c:pt idx="1197">
                  <c:v>1293.4099000000001</c:v>
                </c:pt>
                <c:pt idx="1198">
                  <c:v>1294.4061000000004</c:v>
                </c:pt>
                <c:pt idx="1199">
                  <c:v>1295.4023</c:v>
                </c:pt>
                <c:pt idx="1200">
                  <c:v>1296.3983999999998</c:v>
                </c:pt>
                <c:pt idx="1201">
                  <c:v>1297.3946999999998</c:v>
                </c:pt>
                <c:pt idx="1202">
                  <c:v>1298.3906999999999</c:v>
                </c:pt>
                <c:pt idx="1203">
                  <c:v>1299.3869999999999</c:v>
                </c:pt>
                <c:pt idx="1204">
                  <c:v>1300.3831999999998</c:v>
                </c:pt>
                <c:pt idx="1205">
                  <c:v>1301.3792999999998</c:v>
                </c:pt>
                <c:pt idx="1206">
                  <c:v>1302.3755000000001</c:v>
                </c:pt>
                <c:pt idx="1207">
                  <c:v>1303.3716999999999</c:v>
                </c:pt>
                <c:pt idx="1208">
                  <c:v>1304.3678</c:v>
                </c:pt>
                <c:pt idx="1209">
                  <c:v>1305.3639999999998</c:v>
                </c:pt>
                <c:pt idx="1210">
                  <c:v>1306.3600999999999</c:v>
                </c:pt>
                <c:pt idx="1211">
                  <c:v>1307.3562999999999</c:v>
                </c:pt>
                <c:pt idx="1212">
                  <c:v>1308.3525</c:v>
                </c:pt>
                <c:pt idx="1213">
                  <c:v>1309.3486</c:v>
                </c:pt>
                <c:pt idx="1214">
                  <c:v>1310.3447999999999</c:v>
                </c:pt>
                <c:pt idx="1215">
                  <c:v>1311.3408999999999</c:v>
                </c:pt>
                <c:pt idx="1216">
                  <c:v>1312.3371999999999</c:v>
                </c:pt>
                <c:pt idx="1217">
                  <c:v>1313.3333999999998</c:v>
                </c:pt>
                <c:pt idx="1218">
                  <c:v>1314.3295000000001</c:v>
                </c:pt>
                <c:pt idx="1219">
                  <c:v>1315.3257000000001</c:v>
                </c:pt>
                <c:pt idx="1220">
                  <c:v>1316.3218999999999</c:v>
                </c:pt>
                <c:pt idx="1221">
                  <c:v>1317.318</c:v>
                </c:pt>
                <c:pt idx="1222">
                  <c:v>1318.3141999999998</c:v>
                </c:pt>
                <c:pt idx="1223">
                  <c:v>1319.3102999999999</c:v>
                </c:pt>
                <c:pt idx="1224">
                  <c:v>1320.3064999999999</c:v>
                </c:pt>
                <c:pt idx="1225">
                  <c:v>1321.3027</c:v>
                </c:pt>
                <c:pt idx="1226">
                  <c:v>1322.2988</c:v>
                </c:pt>
                <c:pt idx="1227">
                  <c:v>1323.2950000000001</c:v>
                </c:pt>
                <c:pt idx="1228">
                  <c:v>1324.2910999999999</c:v>
                </c:pt>
                <c:pt idx="1229">
                  <c:v>1325.2873999999999</c:v>
                </c:pt>
                <c:pt idx="1230">
                  <c:v>1326.2836</c:v>
                </c:pt>
                <c:pt idx="1231">
                  <c:v>1327.2797</c:v>
                </c:pt>
                <c:pt idx="1232">
                  <c:v>1328.2759000000001</c:v>
                </c:pt>
                <c:pt idx="1233">
                  <c:v>1329.2719999999999</c:v>
                </c:pt>
                <c:pt idx="1234">
                  <c:v>1330.2682</c:v>
                </c:pt>
                <c:pt idx="1235">
                  <c:v>1331.2643999999998</c:v>
                </c:pt>
                <c:pt idx="1236">
                  <c:v>1332.2605000000001</c:v>
                </c:pt>
                <c:pt idx="1237">
                  <c:v>1333.2567000000001</c:v>
                </c:pt>
                <c:pt idx="1238">
                  <c:v>1334.2529</c:v>
                </c:pt>
                <c:pt idx="1239">
                  <c:v>1335.249</c:v>
                </c:pt>
                <c:pt idx="1240">
                  <c:v>1336.2452000000001</c:v>
                </c:pt>
                <c:pt idx="1241">
                  <c:v>1337.2412999999999</c:v>
                </c:pt>
                <c:pt idx="1242">
                  <c:v>1338.2375000000004</c:v>
                </c:pt>
                <c:pt idx="1243">
                  <c:v>1339.2338</c:v>
                </c:pt>
                <c:pt idx="1244">
                  <c:v>1340.2299</c:v>
                </c:pt>
                <c:pt idx="1245">
                  <c:v>1341.2261000000001</c:v>
                </c:pt>
                <c:pt idx="1246">
                  <c:v>1342.2221999999999</c:v>
                </c:pt>
                <c:pt idx="1247">
                  <c:v>1343.2184</c:v>
                </c:pt>
                <c:pt idx="1248">
                  <c:v>1344.2146</c:v>
                </c:pt>
                <c:pt idx="1249">
                  <c:v>1345.2107000000001</c:v>
                </c:pt>
                <c:pt idx="1250">
                  <c:v>1346.2069000000001</c:v>
                </c:pt>
                <c:pt idx="1251">
                  <c:v>1347.2030999999999</c:v>
                </c:pt>
                <c:pt idx="1252">
                  <c:v>1348.1991999999998</c:v>
                </c:pt>
                <c:pt idx="1253">
                  <c:v>1349.1953999999998</c:v>
                </c:pt>
                <c:pt idx="1254">
                  <c:v>1350.1914999999995</c:v>
                </c:pt>
                <c:pt idx="1255">
                  <c:v>1351.1876999999999</c:v>
                </c:pt>
                <c:pt idx="1256">
                  <c:v>1352.1839999999995</c:v>
                </c:pt>
                <c:pt idx="1257">
                  <c:v>1353.1800999999998</c:v>
                </c:pt>
                <c:pt idx="1258">
                  <c:v>1354.1762999999999</c:v>
                </c:pt>
                <c:pt idx="1259">
                  <c:v>1355.1723999999995</c:v>
                </c:pt>
                <c:pt idx="1260">
                  <c:v>1356.1686</c:v>
                </c:pt>
                <c:pt idx="1261">
                  <c:v>1357.1647999999998</c:v>
                </c:pt>
                <c:pt idx="1262">
                  <c:v>1358.1608999999999</c:v>
                </c:pt>
                <c:pt idx="1263">
                  <c:v>1359.1570999999999</c:v>
                </c:pt>
                <c:pt idx="1264">
                  <c:v>1360.1531999999995</c:v>
                </c:pt>
                <c:pt idx="1265">
                  <c:v>1361.1493999999998</c:v>
                </c:pt>
                <c:pt idx="1266">
                  <c:v>1362.1456000000001</c:v>
                </c:pt>
                <c:pt idx="1267">
                  <c:v>1363.1416999999999</c:v>
                </c:pt>
                <c:pt idx="1268">
                  <c:v>1364.1378999999999</c:v>
                </c:pt>
                <c:pt idx="1269">
                  <c:v>1365.1341999999995</c:v>
                </c:pt>
                <c:pt idx="1270">
                  <c:v>1366.1301999999998</c:v>
                </c:pt>
                <c:pt idx="1271">
                  <c:v>1367.1265000000001</c:v>
                </c:pt>
                <c:pt idx="1272">
                  <c:v>1368.1225999999999</c:v>
                </c:pt>
                <c:pt idx="1273">
                  <c:v>1369.1188</c:v>
                </c:pt>
                <c:pt idx="1274">
                  <c:v>1370.115</c:v>
                </c:pt>
                <c:pt idx="1275">
                  <c:v>1371.1110999999999</c:v>
                </c:pt>
                <c:pt idx="1276">
                  <c:v>1372.1072999999999</c:v>
                </c:pt>
                <c:pt idx="1277">
                  <c:v>1373.1033999999995</c:v>
                </c:pt>
                <c:pt idx="1278">
                  <c:v>1374.0996</c:v>
                </c:pt>
                <c:pt idx="1279">
                  <c:v>1375.0958000000001</c:v>
                </c:pt>
                <c:pt idx="1280">
                  <c:v>1376.0918999999999</c:v>
                </c:pt>
                <c:pt idx="1281">
                  <c:v>1377.0880999999999</c:v>
                </c:pt>
                <c:pt idx="1282">
                  <c:v>1378.0843999999995</c:v>
                </c:pt>
                <c:pt idx="1283">
                  <c:v>1379.0803999999998</c:v>
                </c:pt>
                <c:pt idx="1284">
                  <c:v>1380.0767000000001</c:v>
                </c:pt>
                <c:pt idx="1285">
                  <c:v>1381.0727999999999</c:v>
                </c:pt>
                <c:pt idx="1286">
                  <c:v>1382.069</c:v>
                </c:pt>
                <c:pt idx="1287">
                  <c:v>1383.0652</c:v>
                </c:pt>
                <c:pt idx="1288">
                  <c:v>1384.0612999999998</c:v>
                </c:pt>
                <c:pt idx="1289">
                  <c:v>1385.0574999999999</c:v>
                </c:pt>
                <c:pt idx="1290">
                  <c:v>1386.0536</c:v>
                </c:pt>
                <c:pt idx="1291">
                  <c:v>1387.0498</c:v>
                </c:pt>
                <c:pt idx="1292">
                  <c:v>1388.046</c:v>
                </c:pt>
                <c:pt idx="1293">
                  <c:v>1389.0420999999999</c:v>
                </c:pt>
                <c:pt idx="1294">
                  <c:v>1390.0382999999999</c:v>
                </c:pt>
                <c:pt idx="1295">
                  <c:v>1391.0343999999998</c:v>
                </c:pt>
                <c:pt idx="1296">
                  <c:v>1392.0306</c:v>
                </c:pt>
                <c:pt idx="1297">
                  <c:v>1393.0269000000001</c:v>
                </c:pt>
                <c:pt idx="1298">
                  <c:v>1394.0228999999999</c:v>
                </c:pt>
                <c:pt idx="1299">
                  <c:v>1395.0192</c:v>
                </c:pt>
                <c:pt idx="1300">
                  <c:v>1396.0154</c:v>
                </c:pt>
                <c:pt idx="1301">
                  <c:v>1397.0115000000001</c:v>
                </c:pt>
                <c:pt idx="1302">
                  <c:v>1398.0077000000001</c:v>
                </c:pt>
                <c:pt idx="1303">
                  <c:v>1399.0038</c:v>
                </c:pt>
                <c:pt idx="1304">
                  <c:v>1400</c:v>
                </c:pt>
                <c:pt idx="1305">
                  <c:v>1400.9962</c:v>
                </c:pt>
                <c:pt idx="1306">
                  <c:v>1401.9922999999999</c:v>
                </c:pt>
                <c:pt idx="1307">
                  <c:v>1402.9884999999999</c:v>
                </c:pt>
                <c:pt idx="1308">
                  <c:v>1403.9846</c:v>
                </c:pt>
                <c:pt idx="1309">
                  <c:v>1404.9808</c:v>
                </c:pt>
                <c:pt idx="1310">
                  <c:v>1405.9771000000001</c:v>
                </c:pt>
                <c:pt idx="1311">
                  <c:v>1406.9730999999999</c:v>
                </c:pt>
                <c:pt idx="1312">
                  <c:v>1407.9694</c:v>
                </c:pt>
                <c:pt idx="1313">
                  <c:v>1408.9656000000004</c:v>
                </c:pt>
                <c:pt idx="1314">
                  <c:v>1409.9617000000001</c:v>
                </c:pt>
                <c:pt idx="1315">
                  <c:v>1410.9579000000001</c:v>
                </c:pt>
                <c:pt idx="1316">
                  <c:v>1411.954</c:v>
                </c:pt>
                <c:pt idx="1317">
                  <c:v>1412.9502</c:v>
                </c:pt>
                <c:pt idx="1318">
                  <c:v>1413.9464</c:v>
                </c:pt>
                <c:pt idx="1319">
                  <c:v>1414.9425000000001</c:v>
                </c:pt>
                <c:pt idx="1320">
                  <c:v>1415.9387000000004</c:v>
                </c:pt>
                <c:pt idx="1321">
                  <c:v>1416.9348</c:v>
                </c:pt>
                <c:pt idx="1322">
                  <c:v>1417.931</c:v>
                </c:pt>
                <c:pt idx="1323">
                  <c:v>1418.9272000000001</c:v>
                </c:pt>
                <c:pt idx="1324">
                  <c:v>1419.9232999999999</c:v>
                </c:pt>
                <c:pt idx="1325">
                  <c:v>1420.9196000000004</c:v>
                </c:pt>
                <c:pt idx="1326">
                  <c:v>1421.9156000000005</c:v>
                </c:pt>
                <c:pt idx="1327">
                  <c:v>1422.9119000000001</c:v>
                </c:pt>
                <c:pt idx="1328">
                  <c:v>1423.9081000000001</c:v>
                </c:pt>
                <c:pt idx="1329">
                  <c:v>1424.9041999999999</c:v>
                </c:pt>
                <c:pt idx="1330">
                  <c:v>1425.9004</c:v>
                </c:pt>
                <c:pt idx="1331">
                  <c:v>1426.8966</c:v>
                </c:pt>
                <c:pt idx="1332">
                  <c:v>1427.8926999999999</c:v>
                </c:pt>
                <c:pt idx="1333">
                  <c:v>1428.8888999999999</c:v>
                </c:pt>
                <c:pt idx="1334">
                  <c:v>1429.885</c:v>
                </c:pt>
                <c:pt idx="1335">
                  <c:v>1430.8811999999998</c:v>
                </c:pt>
                <c:pt idx="1336">
                  <c:v>1431.8773999999999</c:v>
                </c:pt>
                <c:pt idx="1337">
                  <c:v>1432.8734999999995</c:v>
                </c:pt>
                <c:pt idx="1338">
                  <c:v>1433.8697999999999</c:v>
                </c:pt>
                <c:pt idx="1339">
                  <c:v>1434.8658</c:v>
                </c:pt>
                <c:pt idx="1340">
                  <c:v>1435.8620999999998</c:v>
                </c:pt>
                <c:pt idx="1341">
                  <c:v>1436.8582999999999</c:v>
                </c:pt>
                <c:pt idx="1342">
                  <c:v>1437.8543999999995</c:v>
                </c:pt>
                <c:pt idx="1343">
                  <c:v>1438.8506</c:v>
                </c:pt>
                <c:pt idx="1344">
                  <c:v>1439.8468</c:v>
                </c:pt>
                <c:pt idx="1345">
                  <c:v>1440.8428999999999</c:v>
                </c:pt>
                <c:pt idx="1346">
                  <c:v>1441.8390999999999</c:v>
                </c:pt>
                <c:pt idx="1347">
                  <c:v>1442.8352</c:v>
                </c:pt>
                <c:pt idx="1348">
                  <c:v>1443.8313999999998</c:v>
                </c:pt>
                <c:pt idx="1349">
                  <c:v>1444.8276000000001</c:v>
                </c:pt>
                <c:pt idx="1350">
                  <c:v>1445.8236999999999</c:v>
                </c:pt>
                <c:pt idx="1351">
                  <c:v>1446.8199</c:v>
                </c:pt>
                <c:pt idx="1352">
                  <c:v>1447.816</c:v>
                </c:pt>
                <c:pt idx="1353">
                  <c:v>1448.8122999999998</c:v>
                </c:pt>
                <c:pt idx="1354">
                  <c:v>1449.8085000000001</c:v>
                </c:pt>
                <c:pt idx="1355">
                  <c:v>1450.8045999999999</c:v>
                </c:pt>
                <c:pt idx="1356">
                  <c:v>1451.8008</c:v>
                </c:pt>
                <c:pt idx="1357">
                  <c:v>1452.7969000000001</c:v>
                </c:pt>
                <c:pt idx="1358">
                  <c:v>1453.7930999999999</c:v>
                </c:pt>
                <c:pt idx="1359">
                  <c:v>1454.7892999999999</c:v>
                </c:pt>
                <c:pt idx="1360">
                  <c:v>1455.7854</c:v>
                </c:pt>
                <c:pt idx="1361">
                  <c:v>1456.7816</c:v>
                </c:pt>
                <c:pt idx="1362">
                  <c:v>1457.7778000000001</c:v>
                </c:pt>
                <c:pt idx="1363">
                  <c:v>1458.7738999999999</c:v>
                </c:pt>
                <c:pt idx="1364">
                  <c:v>1459.7701</c:v>
                </c:pt>
                <c:pt idx="1365">
                  <c:v>1460.7662</c:v>
                </c:pt>
                <c:pt idx="1366">
                  <c:v>1461.7625</c:v>
                </c:pt>
                <c:pt idx="1367">
                  <c:v>1462.7587000000001</c:v>
                </c:pt>
                <c:pt idx="1368">
                  <c:v>1463.7547999999999</c:v>
                </c:pt>
                <c:pt idx="1369">
                  <c:v>1464.751</c:v>
                </c:pt>
                <c:pt idx="1370">
                  <c:v>1465.7471</c:v>
                </c:pt>
                <c:pt idx="1371">
                  <c:v>1466.7432999999999</c:v>
                </c:pt>
                <c:pt idx="1372">
                  <c:v>1467.7394999999999</c:v>
                </c:pt>
                <c:pt idx="1373">
                  <c:v>1468.7356000000004</c:v>
                </c:pt>
                <c:pt idx="1374">
                  <c:v>1469.7318</c:v>
                </c:pt>
                <c:pt idx="1375">
                  <c:v>1470.7280000000001</c:v>
                </c:pt>
                <c:pt idx="1376">
                  <c:v>1471.7240999999999</c:v>
                </c:pt>
                <c:pt idx="1377">
                  <c:v>1472.7203</c:v>
                </c:pt>
                <c:pt idx="1378">
                  <c:v>1473.7164</c:v>
                </c:pt>
                <c:pt idx="1379">
                  <c:v>1474.7126000000001</c:v>
                </c:pt>
                <c:pt idx="1380">
                  <c:v>1475.7089000000001</c:v>
                </c:pt>
                <c:pt idx="1381">
                  <c:v>1476.7049999999999</c:v>
                </c:pt>
                <c:pt idx="1382">
                  <c:v>1477.7012</c:v>
                </c:pt>
                <c:pt idx="1383">
                  <c:v>1478.6972999999998</c:v>
                </c:pt>
                <c:pt idx="1384">
                  <c:v>1479.6934999999996</c:v>
                </c:pt>
                <c:pt idx="1385">
                  <c:v>1480.6896999999999</c:v>
                </c:pt>
                <c:pt idx="1386">
                  <c:v>1481.6858</c:v>
                </c:pt>
                <c:pt idx="1387">
                  <c:v>1482.6819999999998</c:v>
                </c:pt>
                <c:pt idx="1388">
                  <c:v>1483.6780999999999</c:v>
                </c:pt>
                <c:pt idx="1389">
                  <c:v>1484.6742999999994</c:v>
                </c:pt>
                <c:pt idx="1390">
                  <c:v>1485.6704999999995</c:v>
                </c:pt>
                <c:pt idx="1391">
                  <c:v>1486.6666</c:v>
                </c:pt>
                <c:pt idx="1392">
                  <c:v>1487.6627999999998</c:v>
                </c:pt>
                <c:pt idx="1393">
                  <c:v>1488.6590999999999</c:v>
                </c:pt>
                <c:pt idx="1394">
                  <c:v>1489.6551999999999</c:v>
                </c:pt>
                <c:pt idx="1395">
                  <c:v>1490.6513999999995</c:v>
                </c:pt>
                <c:pt idx="1396">
                  <c:v>1491.6475</c:v>
                </c:pt>
                <c:pt idx="1397">
                  <c:v>1492.6436999999999</c:v>
                </c:pt>
                <c:pt idx="1398">
                  <c:v>1493.6398999999999</c:v>
                </c:pt>
                <c:pt idx="1399">
                  <c:v>1494.636</c:v>
                </c:pt>
                <c:pt idx="1400">
                  <c:v>1495.6321999999998</c:v>
                </c:pt>
                <c:pt idx="1401">
                  <c:v>1496.6282999999999</c:v>
                </c:pt>
                <c:pt idx="1402">
                  <c:v>1497.6244999999994</c:v>
                </c:pt>
                <c:pt idx="1403">
                  <c:v>1498.6206999999999</c:v>
                </c:pt>
                <c:pt idx="1404">
                  <c:v>1499.6168</c:v>
                </c:pt>
                <c:pt idx="1405">
                  <c:v>1500.6129999999998</c:v>
                </c:pt>
                <c:pt idx="1406">
                  <c:v>1501.6092999999998</c:v>
                </c:pt>
                <c:pt idx="1407">
                  <c:v>1502.6052999999999</c:v>
                </c:pt>
                <c:pt idx="1408">
                  <c:v>1503.6016</c:v>
                </c:pt>
                <c:pt idx="1409">
                  <c:v>1504.5977</c:v>
                </c:pt>
                <c:pt idx="1410">
                  <c:v>1505.5938999999998</c:v>
                </c:pt>
                <c:pt idx="1411">
                  <c:v>1506.5900999999999</c:v>
                </c:pt>
                <c:pt idx="1412">
                  <c:v>1507.5862</c:v>
                </c:pt>
                <c:pt idx="1413">
                  <c:v>1508.5823999999998</c:v>
                </c:pt>
                <c:pt idx="1414">
                  <c:v>1509.5785000000001</c:v>
                </c:pt>
                <c:pt idx="1415">
                  <c:v>1510.5746999999999</c:v>
                </c:pt>
                <c:pt idx="1416">
                  <c:v>1511.5708999999999</c:v>
                </c:pt>
                <c:pt idx="1417">
                  <c:v>1512.567</c:v>
                </c:pt>
                <c:pt idx="1418">
                  <c:v>1513.5631999999998</c:v>
                </c:pt>
                <c:pt idx="1419">
                  <c:v>1514.5592999999999</c:v>
                </c:pt>
                <c:pt idx="1420">
                  <c:v>1515.5554999999999</c:v>
                </c:pt>
                <c:pt idx="1421">
                  <c:v>1516.5518</c:v>
                </c:pt>
                <c:pt idx="1422">
                  <c:v>1517.5479</c:v>
                </c:pt>
                <c:pt idx="1423">
                  <c:v>1518.5440999999998</c:v>
                </c:pt>
                <c:pt idx="1424">
                  <c:v>1519.5402999999999</c:v>
                </c:pt>
                <c:pt idx="1425">
                  <c:v>1520.5364</c:v>
                </c:pt>
                <c:pt idx="1426">
                  <c:v>1521.5326</c:v>
                </c:pt>
                <c:pt idx="1427">
                  <c:v>1522.5287000000001</c:v>
                </c:pt>
                <c:pt idx="1428">
                  <c:v>1523.5248999999999</c:v>
                </c:pt>
                <c:pt idx="1429">
                  <c:v>1524.5210999999999</c:v>
                </c:pt>
                <c:pt idx="1430">
                  <c:v>1525.5172</c:v>
                </c:pt>
                <c:pt idx="1431">
                  <c:v>1526.5133999999998</c:v>
                </c:pt>
                <c:pt idx="1432">
                  <c:v>1527.5094999999999</c:v>
                </c:pt>
                <c:pt idx="1433">
                  <c:v>1528.5057000000004</c:v>
                </c:pt>
                <c:pt idx="1434">
                  <c:v>1529.502</c:v>
                </c:pt>
                <c:pt idx="1435">
                  <c:v>1530.498</c:v>
                </c:pt>
                <c:pt idx="1436">
                  <c:v>1531.4942999999998</c:v>
                </c:pt>
                <c:pt idx="1437">
                  <c:v>1532.4905000000001</c:v>
                </c:pt>
                <c:pt idx="1438">
                  <c:v>1533.4866000000004</c:v>
                </c:pt>
                <c:pt idx="1439">
                  <c:v>1534.4828</c:v>
                </c:pt>
                <c:pt idx="1440">
                  <c:v>1535.4789000000001</c:v>
                </c:pt>
                <c:pt idx="1441">
                  <c:v>1536.4751000000001</c:v>
                </c:pt>
                <c:pt idx="1442">
                  <c:v>1537.4712999999999</c:v>
                </c:pt>
                <c:pt idx="1443">
                  <c:v>1538.4674</c:v>
                </c:pt>
                <c:pt idx="1444">
                  <c:v>1539.4636</c:v>
                </c:pt>
                <c:pt idx="1445">
                  <c:v>1540.4597000000001</c:v>
                </c:pt>
                <c:pt idx="1446">
                  <c:v>1541.4559000000004</c:v>
                </c:pt>
                <c:pt idx="1447">
                  <c:v>1542.4521</c:v>
                </c:pt>
                <c:pt idx="1448">
                  <c:v>1543.4482</c:v>
                </c:pt>
                <c:pt idx="1449">
                  <c:v>1544.4445000000001</c:v>
                </c:pt>
                <c:pt idx="1450">
                  <c:v>1545.4407000000001</c:v>
                </c:pt>
                <c:pt idx="1451">
                  <c:v>1546.4368000000004</c:v>
                </c:pt>
                <c:pt idx="1452">
                  <c:v>1547.433</c:v>
                </c:pt>
                <c:pt idx="1453">
                  <c:v>1548.4291000000001</c:v>
                </c:pt>
                <c:pt idx="1454">
                  <c:v>1549.4253000000001</c:v>
                </c:pt>
                <c:pt idx="1455">
                  <c:v>1550.4214999999999</c:v>
                </c:pt>
                <c:pt idx="1456">
                  <c:v>1551.4176000000004</c:v>
                </c:pt>
                <c:pt idx="1457">
                  <c:v>1552.4138</c:v>
                </c:pt>
                <c:pt idx="1458">
                  <c:v>1553.4099000000001</c:v>
                </c:pt>
                <c:pt idx="1459">
                  <c:v>1554.4061000000004</c:v>
                </c:pt>
                <c:pt idx="1460">
                  <c:v>1555.4023</c:v>
                </c:pt>
                <c:pt idx="1461">
                  <c:v>1556.3983999999998</c:v>
                </c:pt>
                <c:pt idx="1462">
                  <c:v>1557.3946999999998</c:v>
                </c:pt>
                <c:pt idx="1463">
                  <c:v>1558.3906999999999</c:v>
                </c:pt>
                <c:pt idx="1464">
                  <c:v>1559.3869999999999</c:v>
                </c:pt>
                <c:pt idx="1465">
                  <c:v>1560.3831999999998</c:v>
                </c:pt>
                <c:pt idx="1466">
                  <c:v>1561.3792999999998</c:v>
                </c:pt>
                <c:pt idx="1467">
                  <c:v>1562.3755000000001</c:v>
                </c:pt>
                <c:pt idx="1468">
                  <c:v>1563.3716999999999</c:v>
                </c:pt>
                <c:pt idx="1469">
                  <c:v>1564.3678</c:v>
                </c:pt>
                <c:pt idx="1470">
                  <c:v>1565.3639999999998</c:v>
                </c:pt>
                <c:pt idx="1471">
                  <c:v>1566.3600999999999</c:v>
                </c:pt>
                <c:pt idx="1472">
                  <c:v>1567.3562999999999</c:v>
                </c:pt>
                <c:pt idx="1473">
                  <c:v>1568.3525</c:v>
                </c:pt>
                <c:pt idx="1474">
                  <c:v>1569.3486</c:v>
                </c:pt>
                <c:pt idx="1475">
                  <c:v>1570.3447999999999</c:v>
                </c:pt>
                <c:pt idx="1476">
                  <c:v>1571.3408999999999</c:v>
                </c:pt>
                <c:pt idx="1477">
                  <c:v>1572.3371999999999</c:v>
                </c:pt>
                <c:pt idx="1478">
                  <c:v>1573.3333999999998</c:v>
                </c:pt>
                <c:pt idx="1479">
                  <c:v>1574.3295000000001</c:v>
                </c:pt>
                <c:pt idx="1480">
                  <c:v>1575.3257000000001</c:v>
                </c:pt>
                <c:pt idx="1481">
                  <c:v>1576.3218999999999</c:v>
                </c:pt>
                <c:pt idx="1482">
                  <c:v>1577.318</c:v>
                </c:pt>
                <c:pt idx="1483">
                  <c:v>1578.3141999999998</c:v>
                </c:pt>
                <c:pt idx="1484">
                  <c:v>1579.3102999999999</c:v>
                </c:pt>
                <c:pt idx="1485">
                  <c:v>1580.3064999999999</c:v>
                </c:pt>
                <c:pt idx="1486">
                  <c:v>1581.3027</c:v>
                </c:pt>
                <c:pt idx="1487">
                  <c:v>1582.2988</c:v>
                </c:pt>
                <c:pt idx="1488">
                  <c:v>1583.2950000000001</c:v>
                </c:pt>
                <c:pt idx="1489">
                  <c:v>1584.2910999999999</c:v>
                </c:pt>
                <c:pt idx="1490">
                  <c:v>1585.2873999999999</c:v>
                </c:pt>
                <c:pt idx="1491">
                  <c:v>1586.2836</c:v>
                </c:pt>
                <c:pt idx="1492">
                  <c:v>1587.2797</c:v>
                </c:pt>
                <c:pt idx="1493">
                  <c:v>1588.2759000000001</c:v>
                </c:pt>
                <c:pt idx="1494">
                  <c:v>1589.2719999999999</c:v>
                </c:pt>
                <c:pt idx="1495">
                  <c:v>1590.2682</c:v>
                </c:pt>
                <c:pt idx="1496">
                  <c:v>1591.2643999999998</c:v>
                </c:pt>
                <c:pt idx="1497">
                  <c:v>1592.2605000000001</c:v>
                </c:pt>
                <c:pt idx="1498">
                  <c:v>1593.2567000000001</c:v>
                </c:pt>
                <c:pt idx="1499">
                  <c:v>1594.2529</c:v>
                </c:pt>
                <c:pt idx="1500">
                  <c:v>1595.249</c:v>
                </c:pt>
                <c:pt idx="1501">
                  <c:v>1596.2452000000001</c:v>
                </c:pt>
                <c:pt idx="1502">
                  <c:v>1597.2412999999999</c:v>
                </c:pt>
                <c:pt idx="1503">
                  <c:v>1598.2375000000004</c:v>
                </c:pt>
                <c:pt idx="1504">
                  <c:v>1599.2338</c:v>
                </c:pt>
                <c:pt idx="1505">
                  <c:v>1600.2299</c:v>
                </c:pt>
                <c:pt idx="1506">
                  <c:v>1601.2261000000001</c:v>
                </c:pt>
                <c:pt idx="1507">
                  <c:v>1602.2221999999999</c:v>
                </c:pt>
                <c:pt idx="1508">
                  <c:v>1603.2184</c:v>
                </c:pt>
                <c:pt idx="1509">
                  <c:v>1604.2146</c:v>
                </c:pt>
                <c:pt idx="1510">
                  <c:v>1605.2107000000001</c:v>
                </c:pt>
                <c:pt idx="1511">
                  <c:v>1606.2069000000001</c:v>
                </c:pt>
                <c:pt idx="1512">
                  <c:v>1607.2030999999999</c:v>
                </c:pt>
                <c:pt idx="1513">
                  <c:v>1608.1991999999998</c:v>
                </c:pt>
                <c:pt idx="1514">
                  <c:v>1609.1953999999998</c:v>
                </c:pt>
                <c:pt idx="1515">
                  <c:v>1610.1914999999995</c:v>
                </c:pt>
                <c:pt idx="1516">
                  <c:v>1611.1876999999999</c:v>
                </c:pt>
                <c:pt idx="1517">
                  <c:v>1612.1839999999995</c:v>
                </c:pt>
                <c:pt idx="1518">
                  <c:v>1613.1800999999998</c:v>
                </c:pt>
                <c:pt idx="1519">
                  <c:v>1614.1762999999999</c:v>
                </c:pt>
                <c:pt idx="1520">
                  <c:v>1615.1723999999995</c:v>
                </c:pt>
                <c:pt idx="1521">
                  <c:v>1616.1686</c:v>
                </c:pt>
                <c:pt idx="1522">
                  <c:v>1617.1647999999998</c:v>
                </c:pt>
                <c:pt idx="1523">
                  <c:v>1618.1608999999999</c:v>
                </c:pt>
                <c:pt idx="1524">
                  <c:v>1619.1570999999999</c:v>
                </c:pt>
                <c:pt idx="1525">
                  <c:v>1620.1531999999995</c:v>
                </c:pt>
                <c:pt idx="1526">
                  <c:v>1621.1493999999998</c:v>
                </c:pt>
                <c:pt idx="1527">
                  <c:v>1622.1456000000001</c:v>
                </c:pt>
                <c:pt idx="1528">
                  <c:v>1623.1416999999999</c:v>
                </c:pt>
                <c:pt idx="1529">
                  <c:v>1624.1378999999999</c:v>
                </c:pt>
                <c:pt idx="1530">
                  <c:v>1625.1341999999995</c:v>
                </c:pt>
                <c:pt idx="1531">
                  <c:v>1626.1301999999998</c:v>
                </c:pt>
                <c:pt idx="1532">
                  <c:v>1627.1265000000001</c:v>
                </c:pt>
                <c:pt idx="1533">
                  <c:v>1628.1225999999999</c:v>
                </c:pt>
                <c:pt idx="1534">
                  <c:v>1629.1188</c:v>
                </c:pt>
                <c:pt idx="1535">
                  <c:v>1630.115</c:v>
                </c:pt>
                <c:pt idx="1536">
                  <c:v>1631.1110999999999</c:v>
                </c:pt>
                <c:pt idx="1537">
                  <c:v>1632.1072999999999</c:v>
                </c:pt>
                <c:pt idx="1538">
                  <c:v>1633.1033999999995</c:v>
                </c:pt>
                <c:pt idx="1539">
                  <c:v>1634.0996</c:v>
                </c:pt>
                <c:pt idx="1540">
                  <c:v>1635.0958000000001</c:v>
                </c:pt>
                <c:pt idx="1541">
                  <c:v>1636.0918999999999</c:v>
                </c:pt>
                <c:pt idx="1542">
                  <c:v>1637.0880999999999</c:v>
                </c:pt>
                <c:pt idx="1543">
                  <c:v>1638.0843999999995</c:v>
                </c:pt>
                <c:pt idx="1544">
                  <c:v>1639.0803999999998</c:v>
                </c:pt>
                <c:pt idx="1545">
                  <c:v>1640.0767000000001</c:v>
                </c:pt>
                <c:pt idx="1546">
                  <c:v>1641.0727999999999</c:v>
                </c:pt>
                <c:pt idx="1547">
                  <c:v>1642.069</c:v>
                </c:pt>
                <c:pt idx="1548">
                  <c:v>1643.0652</c:v>
                </c:pt>
                <c:pt idx="1549">
                  <c:v>1644.0612999999998</c:v>
                </c:pt>
                <c:pt idx="1550">
                  <c:v>1645.0574999999999</c:v>
                </c:pt>
                <c:pt idx="1551">
                  <c:v>1646.0536</c:v>
                </c:pt>
                <c:pt idx="1552">
                  <c:v>1647.0498</c:v>
                </c:pt>
                <c:pt idx="1553">
                  <c:v>1648.046</c:v>
                </c:pt>
                <c:pt idx="1554">
                  <c:v>1649.0420999999999</c:v>
                </c:pt>
                <c:pt idx="1555">
                  <c:v>1650.0382999999999</c:v>
                </c:pt>
                <c:pt idx="1556">
                  <c:v>1651.0343999999998</c:v>
                </c:pt>
                <c:pt idx="1557">
                  <c:v>1652.0306</c:v>
                </c:pt>
                <c:pt idx="1558">
                  <c:v>1653.0269000000001</c:v>
                </c:pt>
                <c:pt idx="1559">
                  <c:v>1654.0228999999999</c:v>
                </c:pt>
                <c:pt idx="1560">
                  <c:v>1655.0192</c:v>
                </c:pt>
                <c:pt idx="1561">
                  <c:v>1656.0154</c:v>
                </c:pt>
                <c:pt idx="1562">
                  <c:v>1657.0115000000001</c:v>
                </c:pt>
                <c:pt idx="1563">
                  <c:v>1658.0077000000001</c:v>
                </c:pt>
                <c:pt idx="1564">
                  <c:v>1659.0038</c:v>
                </c:pt>
                <c:pt idx="1565">
                  <c:v>1660</c:v>
                </c:pt>
                <c:pt idx="1566">
                  <c:v>1660.9962</c:v>
                </c:pt>
                <c:pt idx="1567">
                  <c:v>1661.9922999999999</c:v>
                </c:pt>
                <c:pt idx="1568">
                  <c:v>1662.9884999999999</c:v>
                </c:pt>
                <c:pt idx="1569">
                  <c:v>1663.9846</c:v>
                </c:pt>
                <c:pt idx="1570">
                  <c:v>1664.9808</c:v>
                </c:pt>
                <c:pt idx="1571">
                  <c:v>1665.9771000000001</c:v>
                </c:pt>
                <c:pt idx="1572">
                  <c:v>1666.9730999999999</c:v>
                </c:pt>
                <c:pt idx="1573">
                  <c:v>1667.9694</c:v>
                </c:pt>
                <c:pt idx="1574">
                  <c:v>1668.9656000000004</c:v>
                </c:pt>
                <c:pt idx="1575">
                  <c:v>1669.9617000000001</c:v>
                </c:pt>
                <c:pt idx="1576">
                  <c:v>1670.9579000000001</c:v>
                </c:pt>
                <c:pt idx="1577">
                  <c:v>1671.954</c:v>
                </c:pt>
                <c:pt idx="1578">
                  <c:v>1672.9502</c:v>
                </c:pt>
                <c:pt idx="1579">
                  <c:v>1673.9464</c:v>
                </c:pt>
                <c:pt idx="1580">
                  <c:v>1674.9425000000001</c:v>
                </c:pt>
                <c:pt idx="1581">
                  <c:v>1675.9387000000004</c:v>
                </c:pt>
                <c:pt idx="1582">
                  <c:v>1676.9348</c:v>
                </c:pt>
                <c:pt idx="1583">
                  <c:v>1677.931</c:v>
                </c:pt>
                <c:pt idx="1584">
                  <c:v>1678.9272000000001</c:v>
                </c:pt>
                <c:pt idx="1585">
                  <c:v>1679.9232999999999</c:v>
                </c:pt>
                <c:pt idx="1586">
                  <c:v>1680.9196000000004</c:v>
                </c:pt>
                <c:pt idx="1587">
                  <c:v>1681.9156000000005</c:v>
                </c:pt>
                <c:pt idx="1588">
                  <c:v>1682.9119000000001</c:v>
                </c:pt>
                <c:pt idx="1589">
                  <c:v>1683.9081000000001</c:v>
                </c:pt>
                <c:pt idx="1590">
                  <c:v>1684.9041999999999</c:v>
                </c:pt>
                <c:pt idx="1591">
                  <c:v>1685.9004</c:v>
                </c:pt>
                <c:pt idx="1592">
                  <c:v>1686.8966</c:v>
                </c:pt>
                <c:pt idx="1593">
                  <c:v>1687.8926999999999</c:v>
                </c:pt>
                <c:pt idx="1594">
                  <c:v>1688.8888999999999</c:v>
                </c:pt>
                <c:pt idx="1595">
                  <c:v>1689.885</c:v>
                </c:pt>
                <c:pt idx="1596">
                  <c:v>1690.8811999999998</c:v>
                </c:pt>
                <c:pt idx="1597">
                  <c:v>1691.8773999999999</c:v>
                </c:pt>
                <c:pt idx="1598">
                  <c:v>1692.8734999999995</c:v>
                </c:pt>
                <c:pt idx="1599">
                  <c:v>1693.8697999999999</c:v>
                </c:pt>
                <c:pt idx="1600">
                  <c:v>1694.8658</c:v>
                </c:pt>
                <c:pt idx="1601">
                  <c:v>1695.8620999999998</c:v>
                </c:pt>
                <c:pt idx="1602">
                  <c:v>1696.8582999999999</c:v>
                </c:pt>
                <c:pt idx="1603">
                  <c:v>1697.8543999999995</c:v>
                </c:pt>
                <c:pt idx="1604">
                  <c:v>1698.8506</c:v>
                </c:pt>
                <c:pt idx="1605">
                  <c:v>1699.8468</c:v>
                </c:pt>
                <c:pt idx="1606">
                  <c:v>1700.8428999999999</c:v>
                </c:pt>
                <c:pt idx="1607">
                  <c:v>1701.8390999999999</c:v>
                </c:pt>
                <c:pt idx="1608">
                  <c:v>1702.8352</c:v>
                </c:pt>
                <c:pt idx="1609">
                  <c:v>1703.8313999999998</c:v>
                </c:pt>
                <c:pt idx="1610">
                  <c:v>1704.8276000000001</c:v>
                </c:pt>
                <c:pt idx="1611">
                  <c:v>1705.8236999999999</c:v>
                </c:pt>
                <c:pt idx="1612">
                  <c:v>1706.8199</c:v>
                </c:pt>
                <c:pt idx="1613">
                  <c:v>1707.816</c:v>
                </c:pt>
                <c:pt idx="1614">
                  <c:v>1708.8122999999998</c:v>
                </c:pt>
                <c:pt idx="1615">
                  <c:v>1709.8085000000001</c:v>
                </c:pt>
                <c:pt idx="1616">
                  <c:v>1710.8045999999999</c:v>
                </c:pt>
                <c:pt idx="1617">
                  <c:v>1711.8008</c:v>
                </c:pt>
                <c:pt idx="1618">
                  <c:v>1712.7969000000001</c:v>
                </c:pt>
                <c:pt idx="1619">
                  <c:v>1713.7930999999999</c:v>
                </c:pt>
                <c:pt idx="1620">
                  <c:v>1714.7892999999999</c:v>
                </c:pt>
                <c:pt idx="1621">
                  <c:v>1715.7854</c:v>
                </c:pt>
                <c:pt idx="1622">
                  <c:v>1716.7816</c:v>
                </c:pt>
                <c:pt idx="1623">
                  <c:v>1717.7778000000001</c:v>
                </c:pt>
                <c:pt idx="1624">
                  <c:v>1718.7738999999999</c:v>
                </c:pt>
                <c:pt idx="1625">
                  <c:v>1719.7701</c:v>
                </c:pt>
                <c:pt idx="1626">
                  <c:v>1720.7662</c:v>
                </c:pt>
                <c:pt idx="1627">
                  <c:v>1721.7625</c:v>
                </c:pt>
                <c:pt idx="1628">
                  <c:v>1722.7587000000001</c:v>
                </c:pt>
                <c:pt idx="1629">
                  <c:v>1723.7547999999999</c:v>
                </c:pt>
                <c:pt idx="1630">
                  <c:v>1724.751</c:v>
                </c:pt>
                <c:pt idx="1631">
                  <c:v>1725.7471</c:v>
                </c:pt>
                <c:pt idx="1632">
                  <c:v>1726.7432999999999</c:v>
                </c:pt>
                <c:pt idx="1633">
                  <c:v>1727.7394999999999</c:v>
                </c:pt>
                <c:pt idx="1634">
                  <c:v>1728.7356000000004</c:v>
                </c:pt>
                <c:pt idx="1635">
                  <c:v>1729.7318</c:v>
                </c:pt>
                <c:pt idx="1636">
                  <c:v>1730.7280000000001</c:v>
                </c:pt>
                <c:pt idx="1637">
                  <c:v>1731.7240999999999</c:v>
                </c:pt>
                <c:pt idx="1638">
                  <c:v>1732.7203</c:v>
                </c:pt>
                <c:pt idx="1639">
                  <c:v>1733.7164</c:v>
                </c:pt>
                <c:pt idx="1640">
                  <c:v>1734.7126000000001</c:v>
                </c:pt>
                <c:pt idx="1641">
                  <c:v>1735.7089000000001</c:v>
                </c:pt>
                <c:pt idx="1642">
                  <c:v>1736.7049999999999</c:v>
                </c:pt>
                <c:pt idx="1643">
                  <c:v>1737.7012</c:v>
                </c:pt>
                <c:pt idx="1644">
                  <c:v>1738.6972999999998</c:v>
                </c:pt>
                <c:pt idx="1645">
                  <c:v>1739.6934999999996</c:v>
                </c:pt>
                <c:pt idx="1646">
                  <c:v>1740.6896999999999</c:v>
                </c:pt>
                <c:pt idx="1647">
                  <c:v>1741.6858</c:v>
                </c:pt>
                <c:pt idx="1648">
                  <c:v>1742.6819999999998</c:v>
                </c:pt>
                <c:pt idx="1649">
                  <c:v>1743.6780999999999</c:v>
                </c:pt>
                <c:pt idx="1650">
                  <c:v>1744.6742999999994</c:v>
                </c:pt>
                <c:pt idx="1651">
                  <c:v>1745.6704999999995</c:v>
                </c:pt>
                <c:pt idx="1652">
                  <c:v>1746.6666</c:v>
                </c:pt>
                <c:pt idx="1653">
                  <c:v>1747.6627999999998</c:v>
                </c:pt>
                <c:pt idx="1654">
                  <c:v>1748.6590999999999</c:v>
                </c:pt>
                <c:pt idx="1655">
                  <c:v>1749.6551999999999</c:v>
                </c:pt>
                <c:pt idx="1656">
                  <c:v>1750.6513999999995</c:v>
                </c:pt>
                <c:pt idx="1657">
                  <c:v>1751.6475</c:v>
                </c:pt>
                <c:pt idx="1658">
                  <c:v>1752.6436999999999</c:v>
                </c:pt>
                <c:pt idx="1659">
                  <c:v>1753.6398999999999</c:v>
                </c:pt>
                <c:pt idx="1660">
                  <c:v>1754.636</c:v>
                </c:pt>
                <c:pt idx="1661">
                  <c:v>1755.6321999999998</c:v>
                </c:pt>
                <c:pt idx="1662">
                  <c:v>1756.6282999999999</c:v>
                </c:pt>
                <c:pt idx="1663">
                  <c:v>1757.6244999999994</c:v>
                </c:pt>
                <c:pt idx="1664">
                  <c:v>1758.6206999999999</c:v>
                </c:pt>
                <c:pt idx="1665">
                  <c:v>1759.6168</c:v>
                </c:pt>
                <c:pt idx="1666">
                  <c:v>1760.6129999999998</c:v>
                </c:pt>
                <c:pt idx="1667">
                  <c:v>1761.6092999999998</c:v>
                </c:pt>
                <c:pt idx="1668">
                  <c:v>1762.6052999999999</c:v>
                </c:pt>
                <c:pt idx="1669">
                  <c:v>1763.6016</c:v>
                </c:pt>
                <c:pt idx="1670">
                  <c:v>1764.5977</c:v>
                </c:pt>
                <c:pt idx="1671">
                  <c:v>1765.5938999999998</c:v>
                </c:pt>
                <c:pt idx="1672">
                  <c:v>1766.5900999999999</c:v>
                </c:pt>
                <c:pt idx="1673">
                  <c:v>1767.5862</c:v>
                </c:pt>
                <c:pt idx="1674">
                  <c:v>1768.5823999999998</c:v>
                </c:pt>
                <c:pt idx="1675">
                  <c:v>1769.5785000000001</c:v>
                </c:pt>
                <c:pt idx="1676">
                  <c:v>1770.5746999999999</c:v>
                </c:pt>
                <c:pt idx="1677">
                  <c:v>1771.5708999999999</c:v>
                </c:pt>
                <c:pt idx="1678">
                  <c:v>1772.567</c:v>
                </c:pt>
                <c:pt idx="1679">
                  <c:v>1773.5631999999998</c:v>
                </c:pt>
                <c:pt idx="1680">
                  <c:v>1774.5592999999999</c:v>
                </c:pt>
                <c:pt idx="1681">
                  <c:v>1775.5554999999999</c:v>
                </c:pt>
                <c:pt idx="1682">
                  <c:v>1776.5518</c:v>
                </c:pt>
                <c:pt idx="1683">
                  <c:v>1777.5479</c:v>
                </c:pt>
                <c:pt idx="1684">
                  <c:v>1778.5440999999998</c:v>
                </c:pt>
                <c:pt idx="1685">
                  <c:v>1779.5402999999999</c:v>
                </c:pt>
                <c:pt idx="1686">
                  <c:v>1780.5364</c:v>
                </c:pt>
                <c:pt idx="1687">
                  <c:v>1781.5326</c:v>
                </c:pt>
                <c:pt idx="1688">
                  <c:v>1782.5287000000001</c:v>
                </c:pt>
                <c:pt idx="1689">
                  <c:v>1783.5248999999999</c:v>
                </c:pt>
                <c:pt idx="1690">
                  <c:v>1784.5210999999999</c:v>
                </c:pt>
                <c:pt idx="1691">
                  <c:v>1785.5172</c:v>
                </c:pt>
                <c:pt idx="1692">
                  <c:v>1786.5133999999998</c:v>
                </c:pt>
                <c:pt idx="1693">
                  <c:v>1787.5094999999999</c:v>
                </c:pt>
                <c:pt idx="1694">
                  <c:v>1788.5057000000004</c:v>
                </c:pt>
                <c:pt idx="1695">
                  <c:v>1789.502</c:v>
                </c:pt>
                <c:pt idx="1696">
                  <c:v>1790.498</c:v>
                </c:pt>
                <c:pt idx="1697">
                  <c:v>1791.4942999999998</c:v>
                </c:pt>
                <c:pt idx="1698">
                  <c:v>1792.4905000000001</c:v>
                </c:pt>
                <c:pt idx="1699">
                  <c:v>1793.4866000000004</c:v>
                </c:pt>
                <c:pt idx="1700">
                  <c:v>1794.4828</c:v>
                </c:pt>
                <c:pt idx="1701">
                  <c:v>1795.4789000000001</c:v>
                </c:pt>
                <c:pt idx="1702">
                  <c:v>1796.4751000000001</c:v>
                </c:pt>
                <c:pt idx="1703">
                  <c:v>1797.4712999999999</c:v>
                </c:pt>
                <c:pt idx="1704">
                  <c:v>1798.4674</c:v>
                </c:pt>
                <c:pt idx="1705">
                  <c:v>1799.4636</c:v>
                </c:pt>
                <c:pt idx="1706">
                  <c:v>1800.4597000000001</c:v>
                </c:pt>
                <c:pt idx="1707">
                  <c:v>1801.4559000000004</c:v>
                </c:pt>
                <c:pt idx="1708">
                  <c:v>1802.4521</c:v>
                </c:pt>
                <c:pt idx="1709">
                  <c:v>1803.4482</c:v>
                </c:pt>
                <c:pt idx="1710">
                  <c:v>1804.4445000000001</c:v>
                </c:pt>
                <c:pt idx="1711">
                  <c:v>1805.4407000000001</c:v>
                </c:pt>
                <c:pt idx="1712">
                  <c:v>1806.4368000000004</c:v>
                </c:pt>
                <c:pt idx="1713">
                  <c:v>1807.433</c:v>
                </c:pt>
                <c:pt idx="1714">
                  <c:v>1808.4291000000001</c:v>
                </c:pt>
                <c:pt idx="1715">
                  <c:v>1809.4253000000001</c:v>
                </c:pt>
                <c:pt idx="1716">
                  <c:v>1810.4214999999999</c:v>
                </c:pt>
                <c:pt idx="1717">
                  <c:v>1811.4176000000004</c:v>
                </c:pt>
                <c:pt idx="1718">
                  <c:v>1812.4138</c:v>
                </c:pt>
                <c:pt idx="1719">
                  <c:v>1813.4099000000001</c:v>
                </c:pt>
                <c:pt idx="1720">
                  <c:v>1814.4061000000004</c:v>
                </c:pt>
                <c:pt idx="1721">
                  <c:v>1815.4023</c:v>
                </c:pt>
                <c:pt idx="1722">
                  <c:v>1816.3983999999998</c:v>
                </c:pt>
                <c:pt idx="1723">
                  <c:v>1817.3946999999998</c:v>
                </c:pt>
                <c:pt idx="1724">
                  <c:v>1818.3906999999999</c:v>
                </c:pt>
                <c:pt idx="1725">
                  <c:v>1819.3869999999999</c:v>
                </c:pt>
                <c:pt idx="1726">
                  <c:v>1820.3831999999998</c:v>
                </c:pt>
                <c:pt idx="1727">
                  <c:v>1821.3792999999998</c:v>
                </c:pt>
                <c:pt idx="1728">
                  <c:v>1822.3755000000001</c:v>
                </c:pt>
                <c:pt idx="1729">
                  <c:v>1823.3716999999999</c:v>
                </c:pt>
                <c:pt idx="1730">
                  <c:v>1824.3678</c:v>
                </c:pt>
                <c:pt idx="1731">
                  <c:v>1825.3639999999998</c:v>
                </c:pt>
                <c:pt idx="1732">
                  <c:v>1826.3600999999999</c:v>
                </c:pt>
                <c:pt idx="1733">
                  <c:v>1827.3562999999999</c:v>
                </c:pt>
                <c:pt idx="1734">
                  <c:v>1828.3525</c:v>
                </c:pt>
                <c:pt idx="1735">
                  <c:v>1829.3486</c:v>
                </c:pt>
                <c:pt idx="1736">
                  <c:v>1830.3447999999999</c:v>
                </c:pt>
                <c:pt idx="1737">
                  <c:v>1831.3408999999999</c:v>
                </c:pt>
                <c:pt idx="1738">
                  <c:v>1832.3371999999999</c:v>
                </c:pt>
                <c:pt idx="1739">
                  <c:v>1833.3333999999998</c:v>
                </c:pt>
                <c:pt idx="1740">
                  <c:v>1834.3295000000001</c:v>
                </c:pt>
                <c:pt idx="1741">
                  <c:v>1835.3257000000001</c:v>
                </c:pt>
                <c:pt idx="1742">
                  <c:v>1836.3218999999999</c:v>
                </c:pt>
                <c:pt idx="1743">
                  <c:v>1837.318</c:v>
                </c:pt>
                <c:pt idx="1744">
                  <c:v>1838.3141999999998</c:v>
                </c:pt>
                <c:pt idx="1745">
                  <c:v>1839.3102999999999</c:v>
                </c:pt>
                <c:pt idx="1746">
                  <c:v>1840.3064999999999</c:v>
                </c:pt>
                <c:pt idx="1747">
                  <c:v>1841.3027</c:v>
                </c:pt>
                <c:pt idx="1748">
                  <c:v>1842.2988</c:v>
                </c:pt>
                <c:pt idx="1749">
                  <c:v>1843.2950000000001</c:v>
                </c:pt>
                <c:pt idx="1750">
                  <c:v>1844.2910999999999</c:v>
                </c:pt>
                <c:pt idx="1751">
                  <c:v>1845.2873999999999</c:v>
                </c:pt>
                <c:pt idx="1752">
                  <c:v>1846.2836</c:v>
                </c:pt>
                <c:pt idx="1753">
                  <c:v>1847.2797</c:v>
                </c:pt>
                <c:pt idx="1754">
                  <c:v>1848.2759000000001</c:v>
                </c:pt>
                <c:pt idx="1755">
                  <c:v>1849.2719999999999</c:v>
                </c:pt>
                <c:pt idx="1756">
                  <c:v>1850.2682</c:v>
                </c:pt>
                <c:pt idx="1757">
                  <c:v>1851.2643999999998</c:v>
                </c:pt>
                <c:pt idx="1758">
                  <c:v>1852.2605000000001</c:v>
                </c:pt>
                <c:pt idx="1759">
                  <c:v>1853.2567000000001</c:v>
                </c:pt>
                <c:pt idx="1760">
                  <c:v>1854.2529</c:v>
                </c:pt>
                <c:pt idx="1761">
                  <c:v>1855.249</c:v>
                </c:pt>
                <c:pt idx="1762">
                  <c:v>1856.2452000000001</c:v>
                </c:pt>
                <c:pt idx="1763">
                  <c:v>1857.2412999999999</c:v>
                </c:pt>
                <c:pt idx="1764">
                  <c:v>1858.2375000000004</c:v>
                </c:pt>
                <c:pt idx="1765">
                  <c:v>1859.2338</c:v>
                </c:pt>
                <c:pt idx="1766">
                  <c:v>1860.2299</c:v>
                </c:pt>
                <c:pt idx="1767">
                  <c:v>1861.2261000000001</c:v>
                </c:pt>
                <c:pt idx="1768">
                  <c:v>1862.2221999999999</c:v>
                </c:pt>
                <c:pt idx="1769">
                  <c:v>1863.2184</c:v>
                </c:pt>
                <c:pt idx="1770">
                  <c:v>1864.2146</c:v>
                </c:pt>
                <c:pt idx="1771">
                  <c:v>1865.2107000000001</c:v>
                </c:pt>
                <c:pt idx="1772">
                  <c:v>1866.2069000000001</c:v>
                </c:pt>
                <c:pt idx="1773">
                  <c:v>1867.2030999999999</c:v>
                </c:pt>
                <c:pt idx="1774">
                  <c:v>1868.1991999999998</c:v>
                </c:pt>
                <c:pt idx="1775">
                  <c:v>1869.1953999999998</c:v>
                </c:pt>
                <c:pt idx="1776">
                  <c:v>1870.1914999999995</c:v>
                </c:pt>
                <c:pt idx="1777">
                  <c:v>1871.1876999999999</c:v>
                </c:pt>
                <c:pt idx="1778">
                  <c:v>1872.1839999999995</c:v>
                </c:pt>
                <c:pt idx="1779">
                  <c:v>1873.1800999999998</c:v>
                </c:pt>
                <c:pt idx="1780">
                  <c:v>1874.1762999999999</c:v>
                </c:pt>
                <c:pt idx="1781">
                  <c:v>1875.1723999999995</c:v>
                </c:pt>
                <c:pt idx="1782">
                  <c:v>1876.1686</c:v>
                </c:pt>
                <c:pt idx="1783">
                  <c:v>1877.1647999999998</c:v>
                </c:pt>
                <c:pt idx="1784">
                  <c:v>1878.1608999999999</c:v>
                </c:pt>
                <c:pt idx="1785">
                  <c:v>1879.1570999999999</c:v>
                </c:pt>
                <c:pt idx="1786">
                  <c:v>1880.1531999999995</c:v>
                </c:pt>
                <c:pt idx="1787">
                  <c:v>1881.1493999999998</c:v>
                </c:pt>
                <c:pt idx="1788">
                  <c:v>1882.1456000000001</c:v>
                </c:pt>
                <c:pt idx="1789">
                  <c:v>1883.1416999999999</c:v>
                </c:pt>
                <c:pt idx="1790">
                  <c:v>1884.1378999999999</c:v>
                </c:pt>
                <c:pt idx="1791">
                  <c:v>1885.1341999999995</c:v>
                </c:pt>
                <c:pt idx="1792">
                  <c:v>1886.1301999999998</c:v>
                </c:pt>
                <c:pt idx="1793">
                  <c:v>1887.1265000000001</c:v>
                </c:pt>
                <c:pt idx="1794">
                  <c:v>1888.1225999999999</c:v>
                </c:pt>
                <c:pt idx="1795">
                  <c:v>1889.1188</c:v>
                </c:pt>
                <c:pt idx="1796">
                  <c:v>1890.115</c:v>
                </c:pt>
                <c:pt idx="1797">
                  <c:v>1891.1110999999999</c:v>
                </c:pt>
                <c:pt idx="1798">
                  <c:v>1892.1072999999999</c:v>
                </c:pt>
                <c:pt idx="1799">
                  <c:v>1893.1033999999995</c:v>
                </c:pt>
                <c:pt idx="1800">
                  <c:v>1894.0996</c:v>
                </c:pt>
                <c:pt idx="1801">
                  <c:v>1895.0958000000001</c:v>
                </c:pt>
                <c:pt idx="1802">
                  <c:v>1896.0918999999999</c:v>
                </c:pt>
                <c:pt idx="1803">
                  <c:v>1897.0880999999999</c:v>
                </c:pt>
                <c:pt idx="1804">
                  <c:v>1898.0843999999995</c:v>
                </c:pt>
                <c:pt idx="1805">
                  <c:v>1899.0803999999998</c:v>
                </c:pt>
                <c:pt idx="1806">
                  <c:v>1900.0767000000001</c:v>
                </c:pt>
                <c:pt idx="1807">
                  <c:v>1901.0727999999999</c:v>
                </c:pt>
                <c:pt idx="1808">
                  <c:v>1902.069</c:v>
                </c:pt>
                <c:pt idx="1809">
                  <c:v>1903.0652</c:v>
                </c:pt>
                <c:pt idx="1810">
                  <c:v>1904.0612999999998</c:v>
                </c:pt>
                <c:pt idx="1811">
                  <c:v>1905.0574999999999</c:v>
                </c:pt>
                <c:pt idx="1812">
                  <c:v>1906.0536</c:v>
                </c:pt>
                <c:pt idx="1813">
                  <c:v>1907.0498</c:v>
                </c:pt>
                <c:pt idx="1814">
                  <c:v>1908.046</c:v>
                </c:pt>
                <c:pt idx="1815">
                  <c:v>1909.0420999999999</c:v>
                </c:pt>
                <c:pt idx="1816">
                  <c:v>1910.0382999999999</c:v>
                </c:pt>
                <c:pt idx="1817">
                  <c:v>1911.0343999999998</c:v>
                </c:pt>
                <c:pt idx="1818">
                  <c:v>1912.0306</c:v>
                </c:pt>
                <c:pt idx="1819">
                  <c:v>1913.0269000000001</c:v>
                </c:pt>
                <c:pt idx="1820">
                  <c:v>1914.0228999999999</c:v>
                </c:pt>
                <c:pt idx="1821">
                  <c:v>1915.0192</c:v>
                </c:pt>
                <c:pt idx="1822">
                  <c:v>1916.0154</c:v>
                </c:pt>
                <c:pt idx="1823">
                  <c:v>1917.0115000000001</c:v>
                </c:pt>
                <c:pt idx="1824">
                  <c:v>1918.0077000000001</c:v>
                </c:pt>
                <c:pt idx="1825">
                  <c:v>1919.0038</c:v>
                </c:pt>
                <c:pt idx="1826">
                  <c:v>1920</c:v>
                </c:pt>
                <c:pt idx="1827">
                  <c:v>1920.9962</c:v>
                </c:pt>
                <c:pt idx="1828">
                  <c:v>1921.9922999999999</c:v>
                </c:pt>
                <c:pt idx="1829">
                  <c:v>1922.9884999999999</c:v>
                </c:pt>
                <c:pt idx="1830">
                  <c:v>1923.9846</c:v>
                </c:pt>
                <c:pt idx="1831">
                  <c:v>1924.9808</c:v>
                </c:pt>
                <c:pt idx="1832">
                  <c:v>1925.9771000000001</c:v>
                </c:pt>
                <c:pt idx="1833">
                  <c:v>1926.9730999999999</c:v>
                </c:pt>
                <c:pt idx="1834">
                  <c:v>1927.9694</c:v>
                </c:pt>
                <c:pt idx="1835">
                  <c:v>1928.9656000000004</c:v>
                </c:pt>
                <c:pt idx="1836">
                  <c:v>1929.9617000000001</c:v>
                </c:pt>
                <c:pt idx="1837">
                  <c:v>1930.9579000000001</c:v>
                </c:pt>
                <c:pt idx="1838">
                  <c:v>1931.954</c:v>
                </c:pt>
                <c:pt idx="1839">
                  <c:v>1932.9502</c:v>
                </c:pt>
                <c:pt idx="1840">
                  <c:v>1933.9464</c:v>
                </c:pt>
                <c:pt idx="1841">
                  <c:v>1934.9425000000001</c:v>
                </c:pt>
                <c:pt idx="1842">
                  <c:v>1935.9387000000004</c:v>
                </c:pt>
                <c:pt idx="1843">
                  <c:v>1936.9348</c:v>
                </c:pt>
                <c:pt idx="1844">
                  <c:v>1937.931</c:v>
                </c:pt>
                <c:pt idx="1845">
                  <c:v>1938.9272000000001</c:v>
                </c:pt>
                <c:pt idx="1846">
                  <c:v>1939.9232999999999</c:v>
                </c:pt>
                <c:pt idx="1847">
                  <c:v>1940.9196000000004</c:v>
                </c:pt>
                <c:pt idx="1848">
                  <c:v>1941.9156000000005</c:v>
                </c:pt>
                <c:pt idx="1849">
                  <c:v>1942.9119000000001</c:v>
                </c:pt>
                <c:pt idx="1850">
                  <c:v>1943.9081000000001</c:v>
                </c:pt>
                <c:pt idx="1851">
                  <c:v>1944.9041999999999</c:v>
                </c:pt>
                <c:pt idx="1852">
                  <c:v>1945.9004</c:v>
                </c:pt>
                <c:pt idx="1853">
                  <c:v>1946.8966</c:v>
                </c:pt>
                <c:pt idx="1854">
                  <c:v>1947.8926999999999</c:v>
                </c:pt>
                <c:pt idx="1855">
                  <c:v>1948.8888999999999</c:v>
                </c:pt>
                <c:pt idx="1856">
                  <c:v>1949.885</c:v>
                </c:pt>
                <c:pt idx="1857">
                  <c:v>1950.8811999999998</c:v>
                </c:pt>
                <c:pt idx="1858">
                  <c:v>1951.8773999999999</c:v>
                </c:pt>
                <c:pt idx="1859">
                  <c:v>1952.8734999999995</c:v>
                </c:pt>
                <c:pt idx="1860">
                  <c:v>1953.8697999999999</c:v>
                </c:pt>
                <c:pt idx="1861">
                  <c:v>1954.8658</c:v>
                </c:pt>
                <c:pt idx="1862">
                  <c:v>1955.8620999999998</c:v>
                </c:pt>
                <c:pt idx="1863">
                  <c:v>1956.8582999999999</c:v>
                </c:pt>
                <c:pt idx="1864">
                  <c:v>1957.8543999999995</c:v>
                </c:pt>
                <c:pt idx="1865">
                  <c:v>1958.8506</c:v>
                </c:pt>
                <c:pt idx="1866">
                  <c:v>1959.8468</c:v>
                </c:pt>
                <c:pt idx="1867">
                  <c:v>1960.8428999999999</c:v>
                </c:pt>
                <c:pt idx="1868">
                  <c:v>1961.8390999999999</c:v>
                </c:pt>
                <c:pt idx="1869">
                  <c:v>1962.8352</c:v>
                </c:pt>
                <c:pt idx="1870">
                  <c:v>1963.8313999999998</c:v>
                </c:pt>
                <c:pt idx="1871">
                  <c:v>1964.8276000000001</c:v>
                </c:pt>
                <c:pt idx="1872">
                  <c:v>1965.8236999999999</c:v>
                </c:pt>
                <c:pt idx="1873">
                  <c:v>1966.8199</c:v>
                </c:pt>
                <c:pt idx="1874">
                  <c:v>1967.816</c:v>
                </c:pt>
                <c:pt idx="1875">
                  <c:v>1968.8122999999998</c:v>
                </c:pt>
                <c:pt idx="1876">
                  <c:v>1969.8085000000001</c:v>
                </c:pt>
                <c:pt idx="1877">
                  <c:v>1970.8045999999999</c:v>
                </c:pt>
                <c:pt idx="1878">
                  <c:v>1971.8008</c:v>
                </c:pt>
                <c:pt idx="1879">
                  <c:v>1972.7969000000001</c:v>
                </c:pt>
                <c:pt idx="1880">
                  <c:v>1973.7930999999999</c:v>
                </c:pt>
                <c:pt idx="1881">
                  <c:v>1974.7892999999999</c:v>
                </c:pt>
                <c:pt idx="1882">
                  <c:v>1975.7854</c:v>
                </c:pt>
                <c:pt idx="1883">
                  <c:v>1976.7816</c:v>
                </c:pt>
                <c:pt idx="1884">
                  <c:v>1977.7778000000001</c:v>
                </c:pt>
                <c:pt idx="1885">
                  <c:v>1978.7738999999999</c:v>
                </c:pt>
                <c:pt idx="1886">
                  <c:v>1979.7701</c:v>
                </c:pt>
                <c:pt idx="1887">
                  <c:v>1980.7662</c:v>
                </c:pt>
                <c:pt idx="1888">
                  <c:v>1981.7625</c:v>
                </c:pt>
                <c:pt idx="1889">
                  <c:v>1982.7587000000001</c:v>
                </c:pt>
                <c:pt idx="1890">
                  <c:v>1983.7547999999999</c:v>
                </c:pt>
                <c:pt idx="1891">
                  <c:v>1984.751</c:v>
                </c:pt>
                <c:pt idx="1892">
                  <c:v>1985.7471</c:v>
                </c:pt>
                <c:pt idx="1893">
                  <c:v>1986.7432999999999</c:v>
                </c:pt>
                <c:pt idx="1894">
                  <c:v>1987.7394999999999</c:v>
                </c:pt>
                <c:pt idx="1895">
                  <c:v>1988.7356000000004</c:v>
                </c:pt>
                <c:pt idx="1896">
                  <c:v>1989.7318</c:v>
                </c:pt>
                <c:pt idx="1897">
                  <c:v>1990.7280000000001</c:v>
                </c:pt>
                <c:pt idx="1898">
                  <c:v>1991.7240999999999</c:v>
                </c:pt>
                <c:pt idx="1899">
                  <c:v>1992.7203</c:v>
                </c:pt>
                <c:pt idx="1900">
                  <c:v>1993.7164</c:v>
                </c:pt>
                <c:pt idx="1901">
                  <c:v>1994.7126000000001</c:v>
                </c:pt>
                <c:pt idx="1902">
                  <c:v>1995.7089000000001</c:v>
                </c:pt>
                <c:pt idx="1903">
                  <c:v>1996.7049999999999</c:v>
                </c:pt>
                <c:pt idx="1904">
                  <c:v>1997.7012</c:v>
                </c:pt>
                <c:pt idx="1905">
                  <c:v>1998.6972999999998</c:v>
                </c:pt>
                <c:pt idx="1906">
                  <c:v>1999.6934999999996</c:v>
                </c:pt>
                <c:pt idx="1907">
                  <c:v>2000.6896999999999</c:v>
                </c:pt>
                <c:pt idx="1908">
                  <c:v>2001.6858</c:v>
                </c:pt>
                <c:pt idx="1909">
                  <c:v>2002.6819999999998</c:v>
                </c:pt>
                <c:pt idx="1910">
                  <c:v>2003.6780999999999</c:v>
                </c:pt>
                <c:pt idx="1911">
                  <c:v>2004.6742999999994</c:v>
                </c:pt>
                <c:pt idx="1912">
                  <c:v>2005.6704999999995</c:v>
                </c:pt>
                <c:pt idx="1913">
                  <c:v>2006.6666</c:v>
                </c:pt>
                <c:pt idx="1914">
                  <c:v>2007.6627999999998</c:v>
                </c:pt>
                <c:pt idx="1915">
                  <c:v>2008.6590999999999</c:v>
                </c:pt>
                <c:pt idx="1916">
                  <c:v>2009.6551999999999</c:v>
                </c:pt>
                <c:pt idx="1917">
                  <c:v>2010.6513999999995</c:v>
                </c:pt>
                <c:pt idx="1918">
                  <c:v>2011.6475</c:v>
                </c:pt>
                <c:pt idx="1919">
                  <c:v>2012.6436999999999</c:v>
                </c:pt>
                <c:pt idx="1920">
                  <c:v>2013.6398999999999</c:v>
                </c:pt>
                <c:pt idx="1921">
                  <c:v>2014.636</c:v>
                </c:pt>
                <c:pt idx="1922">
                  <c:v>2015.6321999999998</c:v>
                </c:pt>
                <c:pt idx="1923">
                  <c:v>2016.6282999999999</c:v>
                </c:pt>
                <c:pt idx="1924">
                  <c:v>2017.6244999999994</c:v>
                </c:pt>
                <c:pt idx="1925">
                  <c:v>2018.6206999999999</c:v>
                </c:pt>
                <c:pt idx="1926">
                  <c:v>2019.6168</c:v>
                </c:pt>
                <c:pt idx="1927">
                  <c:v>2020.6129999999998</c:v>
                </c:pt>
                <c:pt idx="1928">
                  <c:v>2021.6092999999998</c:v>
                </c:pt>
                <c:pt idx="1929">
                  <c:v>2022.6052999999999</c:v>
                </c:pt>
                <c:pt idx="1930">
                  <c:v>2023.6016</c:v>
                </c:pt>
                <c:pt idx="1931">
                  <c:v>2024.5977</c:v>
                </c:pt>
                <c:pt idx="1932">
                  <c:v>2025.5938999999998</c:v>
                </c:pt>
                <c:pt idx="1933">
                  <c:v>2026.5900999999999</c:v>
                </c:pt>
                <c:pt idx="1934">
                  <c:v>2027.5862</c:v>
                </c:pt>
                <c:pt idx="1935">
                  <c:v>2028.5823999999998</c:v>
                </c:pt>
                <c:pt idx="1936">
                  <c:v>2029.5785000000001</c:v>
                </c:pt>
                <c:pt idx="1937">
                  <c:v>2030.5746999999999</c:v>
                </c:pt>
                <c:pt idx="1938">
                  <c:v>2031.5708999999999</c:v>
                </c:pt>
                <c:pt idx="1939">
                  <c:v>2032.567</c:v>
                </c:pt>
                <c:pt idx="1940">
                  <c:v>2033.5631999999998</c:v>
                </c:pt>
                <c:pt idx="1941">
                  <c:v>2034.5592999999999</c:v>
                </c:pt>
                <c:pt idx="1942">
                  <c:v>2035.5554999999999</c:v>
                </c:pt>
                <c:pt idx="1943">
                  <c:v>2036.5518</c:v>
                </c:pt>
                <c:pt idx="1944">
                  <c:v>2037.5479</c:v>
                </c:pt>
                <c:pt idx="1945">
                  <c:v>2038.5440999999998</c:v>
                </c:pt>
                <c:pt idx="1946">
                  <c:v>2039.5402999999999</c:v>
                </c:pt>
                <c:pt idx="1947">
                  <c:v>2040.5364</c:v>
                </c:pt>
                <c:pt idx="1948">
                  <c:v>2041.5326</c:v>
                </c:pt>
                <c:pt idx="1949">
                  <c:v>2042.5287000000001</c:v>
                </c:pt>
                <c:pt idx="1950">
                  <c:v>2043.5248999999999</c:v>
                </c:pt>
                <c:pt idx="1951">
                  <c:v>2044.5210999999999</c:v>
                </c:pt>
                <c:pt idx="1952">
                  <c:v>2045.5172</c:v>
                </c:pt>
                <c:pt idx="1953">
                  <c:v>2046.5133999999998</c:v>
                </c:pt>
                <c:pt idx="1954">
                  <c:v>2047.5094999999999</c:v>
                </c:pt>
                <c:pt idx="1955">
                  <c:v>2048.5059000000001</c:v>
                </c:pt>
                <c:pt idx="1956">
                  <c:v>2049.502</c:v>
                </c:pt>
                <c:pt idx="1957">
                  <c:v>2050.498</c:v>
                </c:pt>
                <c:pt idx="1958">
                  <c:v>2051.4940999999999</c:v>
                </c:pt>
                <c:pt idx="1959">
                  <c:v>2052.4904999999999</c:v>
                </c:pt>
                <c:pt idx="1960">
                  <c:v>2053.4865999999997</c:v>
                </c:pt>
                <c:pt idx="1961">
                  <c:v>2054.4827</c:v>
                </c:pt>
                <c:pt idx="1962">
                  <c:v>2055.4789999999998</c:v>
                </c:pt>
                <c:pt idx="1963">
                  <c:v>2056.475100000001</c:v>
                </c:pt>
                <c:pt idx="1964">
                  <c:v>2057.4712000000009</c:v>
                </c:pt>
                <c:pt idx="1965">
                  <c:v>2058.4675000000002</c:v>
                </c:pt>
                <c:pt idx="1966">
                  <c:v>2059.4636</c:v>
                </c:pt>
                <c:pt idx="1967">
                  <c:v>2060.4596999999999</c:v>
                </c:pt>
                <c:pt idx="1968">
                  <c:v>2061.4560999999999</c:v>
                </c:pt>
                <c:pt idx="1969">
                  <c:v>2062.4521000000009</c:v>
                </c:pt>
                <c:pt idx="1970">
                  <c:v>2063.4481999999998</c:v>
                </c:pt>
                <c:pt idx="1971">
                  <c:v>2064.4443000000001</c:v>
                </c:pt>
                <c:pt idx="1972">
                  <c:v>2065.4407000000001</c:v>
                </c:pt>
                <c:pt idx="1973">
                  <c:v>2066.4367999999999</c:v>
                </c:pt>
                <c:pt idx="1974">
                  <c:v>2067.4328999999998</c:v>
                </c:pt>
                <c:pt idx="1975">
                  <c:v>2068.4292</c:v>
                </c:pt>
                <c:pt idx="1976">
                  <c:v>2069.4252999999999</c:v>
                </c:pt>
                <c:pt idx="1977">
                  <c:v>2070.4214000000002</c:v>
                </c:pt>
                <c:pt idx="1978">
                  <c:v>2071.4177000000009</c:v>
                </c:pt>
                <c:pt idx="1979">
                  <c:v>2072.4138000000007</c:v>
                </c:pt>
                <c:pt idx="1980">
                  <c:v>2073.4099000000001</c:v>
                </c:pt>
                <c:pt idx="1981">
                  <c:v>2074.4063000000001</c:v>
                </c:pt>
                <c:pt idx="1982">
                  <c:v>2075.4023000000002</c:v>
                </c:pt>
                <c:pt idx="1983">
                  <c:v>2076.3984</c:v>
                </c:pt>
                <c:pt idx="1984">
                  <c:v>2077.3944999999999</c:v>
                </c:pt>
                <c:pt idx="1985">
                  <c:v>2078.3908999999999</c:v>
                </c:pt>
                <c:pt idx="1986">
                  <c:v>2079.3870000000002</c:v>
                </c:pt>
                <c:pt idx="1987">
                  <c:v>2080.3831000000009</c:v>
                </c:pt>
                <c:pt idx="1988">
                  <c:v>2081.3794000000007</c:v>
                </c:pt>
                <c:pt idx="1989">
                  <c:v>2082.375500000001</c:v>
                </c:pt>
                <c:pt idx="1990">
                  <c:v>2083.3716000000009</c:v>
                </c:pt>
                <c:pt idx="1991">
                  <c:v>2084.3679000000002</c:v>
                </c:pt>
                <c:pt idx="1992">
                  <c:v>2085.364</c:v>
                </c:pt>
                <c:pt idx="1993">
                  <c:v>2086.3600999999999</c:v>
                </c:pt>
                <c:pt idx="1994">
                  <c:v>2087.3562000000002</c:v>
                </c:pt>
                <c:pt idx="1995">
                  <c:v>2088.3525000000009</c:v>
                </c:pt>
                <c:pt idx="1996">
                  <c:v>2089.3485999999998</c:v>
                </c:pt>
                <c:pt idx="1997">
                  <c:v>2090.3447000000001</c:v>
                </c:pt>
                <c:pt idx="1998">
                  <c:v>2091.341100000001</c:v>
                </c:pt>
                <c:pt idx="1999">
                  <c:v>2092.3372000000008</c:v>
                </c:pt>
                <c:pt idx="2000">
                  <c:v>2093.3333000000007</c:v>
                </c:pt>
                <c:pt idx="2001">
                  <c:v>2094.3296</c:v>
                </c:pt>
                <c:pt idx="2002">
                  <c:v>2095.3256999999999</c:v>
                </c:pt>
                <c:pt idx="2003">
                  <c:v>2096.3218000000002</c:v>
                </c:pt>
                <c:pt idx="2004">
                  <c:v>2097.3181000000009</c:v>
                </c:pt>
                <c:pt idx="2005">
                  <c:v>2098.3142000000007</c:v>
                </c:pt>
                <c:pt idx="2006">
                  <c:v>2099.310300000001</c:v>
                </c:pt>
                <c:pt idx="2007">
                  <c:v>2100.3063999999999</c:v>
                </c:pt>
                <c:pt idx="2008">
                  <c:v>2101.3027000000002</c:v>
                </c:pt>
                <c:pt idx="2009">
                  <c:v>2102.2987999999991</c:v>
                </c:pt>
                <c:pt idx="2010">
                  <c:v>2103.294899999999</c:v>
                </c:pt>
                <c:pt idx="2011">
                  <c:v>2104.2912999999999</c:v>
                </c:pt>
                <c:pt idx="2012">
                  <c:v>2105.2873999999997</c:v>
                </c:pt>
                <c:pt idx="2013">
                  <c:v>2106.2833999999998</c:v>
                </c:pt>
                <c:pt idx="2014">
                  <c:v>2107.2797999999998</c:v>
                </c:pt>
                <c:pt idx="2015">
                  <c:v>2108.2759000000001</c:v>
                </c:pt>
                <c:pt idx="2016">
                  <c:v>2109.2719999999999</c:v>
                </c:pt>
                <c:pt idx="2017">
                  <c:v>2110.2682999999993</c:v>
                </c:pt>
                <c:pt idx="2018">
                  <c:v>2111.2643999999991</c:v>
                </c:pt>
                <c:pt idx="2019">
                  <c:v>2112.260499999999</c:v>
                </c:pt>
                <c:pt idx="2020">
                  <c:v>2113.2565999999997</c:v>
                </c:pt>
                <c:pt idx="2021">
                  <c:v>2114.2529</c:v>
                </c:pt>
                <c:pt idx="2022">
                  <c:v>2115.2489999999989</c:v>
                </c:pt>
                <c:pt idx="2023">
                  <c:v>2116.2451000000001</c:v>
                </c:pt>
                <c:pt idx="2024">
                  <c:v>2117.2415000000001</c:v>
                </c:pt>
                <c:pt idx="2025">
                  <c:v>2118.2375000000002</c:v>
                </c:pt>
                <c:pt idx="2026">
                  <c:v>2119.2336</c:v>
                </c:pt>
                <c:pt idx="2027">
                  <c:v>2120.23</c:v>
                </c:pt>
                <c:pt idx="2028">
                  <c:v>2121.226099999999</c:v>
                </c:pt>
                <c:pt idx="2029">
                  <c:v>2122.2221999999997</c:v>
                </c:pt>
                <c:pt idx="2030">
                  <c:v>2123.218499999999</c:v>
                </c:pt>
                <c:pt idx="2031">
                  <c:v>2124.2145999999998</c:v>
                </c:pt>
                <c:pt idx="2032">
                  <c:v>2125.2107000000001</c:v>
                </c:pt>
                <c:pt idx="2033">
                  <c:v>2126.206799999999</c:v>
                </c:pt>
                <c:pt idx="2034">
                  <c:v>2127.2031000000002</c:v>
                </c:pt>
                <c:pt idx="2035">
                  <c:v>2128.1992</c:v>
                </c:pt>
                <c:pt idx="2036">
                  <c:v>2129.1952999999999</c:v>
                </c:pt>
                <c:pt idx="2037">
                  <c:v>2130.1916999999999</c:v>
                </c:pt>
                <c:pt idx="2038">
                  <c:v>2131.187699999999</c:v>
                </c:pt>
                <c:pt idx="2039">
                  <c:v>2132.1837999999998</c:v>
                </c:pt>
                <c:pt idx="2040">
                  <c:v>2133.1801999999998</c:v>
                </c:pt>
                <c:pt idx="2041">
                  <c:v>2134.1763000000001</c:v>
                </c:pt>
                <c:pt idx="2042">
                  <c:v>2135.1723999999999</c:v>
                </c:pt>
                <c:pt idx="2043">
                  <c:v>2136.1686999999993</c:v>
                </c:pt>
                <c:pt idx="2044">
                  <c:v>2137.1647999999991</c:v>
                </c:pt>
                <c:pt idx="2045">
                  <c:v>2138.1608999999989</c:v>
                </c:pt>
                <c:pt idx="2046">
                  <c:v>2139.1570000000002</c:v>
                </c:pt>
                <c:pt idx="2047">
                  <c:v>2140.1532999999999</c:v>
                </c:pt>
                <c:pt idx="2048">
                  <c:v>2141.1493999999998</c:v>
                </c:pt>
                <c:pt idx="2049">
                  <c:v>2142.1455000000001</c:v>
                </c:pt>
                <c:pt idx="2050">
                  <c:v>2143.1417999999999</c:v>
                </c:pt>
                <c:pt idx="2051">
                  <c:v>2144.1379000000002</c:v>
                </c:pt>
                <c:pt idx="2052">
                  <c:v>2145.134</c:v>
                </c:pt>
                <c:pt idx="2053">
                  <c:v>2146.1304</c:v>
                </c:pt>
                <c:pt idx="2054">
                  <c:v>2147.1264999999989</c:v>
                </c:pt>
                <c:pt idx="2055">
                  <c:v>2148.1225999999997</c:v>
                </c:pt>
                <c:pt idx="2056">
                  <c:v>2149.1187</c:v>
                </c:pt>
                <c:pt idx="2057">
                  <c:v>2150.1149999999998</c:v>
                </c:pt>
                <c:pt idx="2058">
                  <c:v>2151.111100000001</c:v>
                </c:pt>
                <c:pt idx="2059">
                  <c:v>2152.1071999999999</c:v>
                </c:pt>
                <c:pt idx="2060">
                  <c:v>2153.1035000000002</c:v>
                </c:pt>
                <c:pt idx="2061">
                  <c:v>2154.0996</c:v>
                </c:pt>
                <c:pt idx="2062">
                  <c:v>2155.0956999999999</c:v>
                </c:pt>
                <c:pt idx="2063">
                  <c:v>2156.0920000000001</c:v>
                </c:pt>
                <c:pt idx="2064">
                  <c:v>2157.088099999999</c:v>
                </c:pt>
                <c:pt idx="2065">
                  <c:v>2158.0841999999998</c:v>
                </c:pt>
                <c:pt idx="2066">
                  <c:v>2159.0805999999998</c:v>
                </c:pt>
                <c:pt idx="2067">
                  <c:v>2160.0767000000001</c:v>
                </c:pt>
                <c:pt idx="2068">
                  <c:v>2161.0727999999999</c:v>
                </c:pt>
                <c:pt idx="2069">
                  <c:v>2162.0687999999991</c:v>
                </c:pt>
                <c:pt idx="2070">
                  <c:v>2163.0652</c:v>
                </c:pt>
                <c:pt idx="2071">
                  <c:v>2164.0612999999998</c:v>
                </c:pt>
                <c:pt idx="2072">
                  <c:v>2165.0574000000001</c:v>
                </c:pt>
                <c:pt idx="2073">
                  <c:v>2166.0536999999999</c:v>
                </c:pt>
                <c:pt idx="2074">
                  <c:v>2167.0497999999998</c:v>
                </c:pt>
                <c:pt idx="2075">
                  <c:v>2168.0459000000001</c:v>
                </c:pt>
                <c:pt idx="2076">
                  <c:v>2169.0421999999999</c:v>
                </c:pt>
                <c:pt idx="2077">
                  <c:v>2170.0383000000002</c:v>
                </c:pt>
                <c:pt idx="2078">
                  <c:v>2171.0344</c:v>
                </c:pt>
                <c:pt idx="2079">
                  <c:v>2172.0308</c:v>
                </c:pt>
                <c:pt idx="2080">
                  <c:v>2173.0268999999989</c:v>
                </c:pt>
                <c:pt idx="2081">
                  <c:v>2174.022899999999</c:v>
                </c:pt>
                <c:pt idx="2082">
                  <c:v>2175.0189999999998</c:v>
                </c:pt>
                <c:pt idx="2083">
                  <c:v>2176.0154000000002</c:v>
                </c:pt>
                <c:pt idx="2084">
                  <c:v>2177.011500000001</c:v>
                </c:pt>
                <c:pt idx="2085">
                  <c:v>2178.0075999999999</c:v>
                </c:pt>
                <c:pt idx="2086">
                  <c:v>2179.0039000000002</c:v>
                </c:pt>
                <c:pt idx="2087">
                  <c:v>2180</c:v>
                </c:pt>
                <c:pt idx="2088">
                  <c:v>2180.9960999999998</c:v>
                </c:pt>
                <c:pt idx="2089">
                  <c:v>2181.9924000000001</c:v>
                </c:pt>
                <c:pt idx="2090">
                  <c:v>2182.988499999999</c:v>
                </c:pt>
                <c:pt idx="2091">
                  <c:v>2183.9845999999998</c:v>
                </c:pt>
                <c:pt idx="2092">
                  <c:v>2184.9810000000002</c:v>
                </c:pt>
                <c:pt idx="2093">
                  <c:v>2185.977100000001</c:v>
                </c:pt>
                <c:pt idx="2094">
                  <c:v>2186.9731000000011</c:v>
                </c:pt>
                <c:pt idx="2095">
                  <c:v>2187.9692</c:v>
                </c:pt>
                <c:pt idx="2096">
                  <c:v>2188.9656</c:v>
                </c:pt>
                <c:pt idx="2097">
                  <c:v>2189.9616999999998</c:v>
                </c:pt>
                <c:pt idx="2098">
                  <c:v>2190.9578000000001</c:v>
                </c:pt>
                <c:pt idx="2099">
                  <c:v>2191.9540999999999</c:v>
                </c:pt>
                <c:pt idx="2100">
                  <c:v>2192.9502000000002</c:v>
                </c:pt>
                <c:pt idx="2101">
                  <c:v>2193.9463000000001</c:v>
                </c:pt>
                <c:pt idx="2102">
                  <c:v>2194.9425999999999</c:v>
                </c:pt>
                <c:pt idx="2103">
                  <c:v>2195.9387000000002</c:v>
                </c:pt>
                <c:pt idx="2104">
                  <c:v>2196.9348</c:v>
                </c:pt>
                <c:pt idx="2105">
                  <c:v>2197.9312000000009</c:v>
                </c:pt>
                <c:pt idx="2106">
                  <c:v>2198.9272000000001</c:v>
                </c:pt>
                <c:pt idx="2107">
                  <c:v>2199.9232999999999</c:v>
                </c:pt>
                <c:pt idx="2108">
                  <c:v>2200.9194000000002</c:v>
                </c:pt>
                <c:pt idx="2109">
                  <c:v>2201.9158000000002</c:v>
                </c:pt>
                <c:pt idx="2110">
                  <c:v>2202.911900000001</c:v>
                </c:pt>
                <c:pt idx="2111">
                  <c:v>2203.9079999999999</c:v>
                </c:pt>
                <c:pt idx="2112">
                  <c:v>2204.9043000000001</c:v>
                </c:pt>
                <c:pt idx="2113">
                  <c:v>2205.9004</c:v>
                </c:pt>
                <c:pt idx="2114">
                  <c:v>2206.8964999999998</c:v>
                </c:pt>
                <c:pt idx="2115">
                  <c:v>2207.8928000000001</c:v>
                </c:pt>
                <c:pt idx="2116">
                  <c:v>2208.888899999999</c:v>
                </c:pt>
                <c:pt idx="2117">
                  <c:v>2209.8850000000002</c:v>
                </c:pt>
                <c:pt idx="2118">
                  <c:v>2210.8813000000009</c:v>
                </c:pt>
                <c:pt idx="2119">
                  <c:v>2211.8774000000008</c:v>
                </c:pt>
                <c:pt idx="2120">
                  <c:v>2212.8735000000011</c:v>
                </c:pt>
                <c:pt idx="2121">
                  <c:v>2213.8696</c:v>
                </c:pt>
                <c:pt idx="2122">
                  <c:v>2214.866</c:v>
                </c:pt>
                <c:pt idx="2123">
                  <c:v>2215.8620999999998</c:v>
                </c:pt>
                <c:pt idx="2124">
                  <c:v>2216.8582000000001</c:v>
                </c:pt>
                <c:pt idx="2125">
                  <c:v>2217.8544999999999</c:v>
                </c:pt>
                <c:pt idx="2126">
                  <c:v>2218.8506000000002</c:v>
                </c:pt>
                <c:pt idx="2127">
                  <c:v>2219.8467000000001</c:v>
                </c:pt>
                <c:pt idx="2128">
                  <c:v>2220.8429999999998</c:v>
                </c:pt>
                <c:pt idx="2129">
                  <c:v>2221.8391000000011</c:v>
                </c:pt>
                <c:pt idx="2130">
                  <c:v>2222.8352000000009</c:v>
                </c:pt>
                <c:pt idx="2131">
                  <c:v>2223.8313000000012</c:v>
                </c:pt>
                <c:pt idx="2132">
                  <c:v>2224.8276000000001</c:v>
                </c:pt>
                <c:pt idx="2133">
                  <c:v>2225.8236999999999</c:v>
                </c:pt>
                <c:pt idx="2134">
                  <c:v>2226.8198000000002</c:v>
                </c:pt>
                <c:pt idx="2135">
                  <c:v>2227.8162000000002</c:v>
                </c:pt>
                <c:pt idx="2136">
                  <c:v>2228.812300000001</c:v>
                </c:pt>
                <c:pt idx="2137">
                  <c:v>2229.8083000000001</c:v>
                </c:pt>
                <c:pt idx="2138">
                  <c:v>2230.8047000000001</c:v>
                </c:pt>
                <c:pt idx="2139">
                  <c:v>2231.8008</c:v>
                </c:pt>
                <c:pt idx="2140">
                  <c:v>2232.7968999999989</c:v>
                </c:pt>
                <c:pt idx="2141">
                  <c:v>2233.7932000000001</c:v>
                </c:pt>
                <c:pt idx="2142">
                  <c:v>2234.789299999999</c:v>
                </c:pt>
                <c:pt idx="2143">
                  <c:v>2235.7853999999998</c:v>
                </c:pt>
                <c:pt idx="2144">
                  <c:v>2236.7815000000001</c:v>
                </c:pt>
                <c:pt idx="2145">
                  <c:v>2237.7777999999998</c:v>
                </c:pt>
                <c:pt idx="2146">
                  <c:v>2238.7739000000001</c:v>
                </c:pt>
                <c:pt idx="2147">
                  <c:v>2239.77</c:v>
                </c:pt>
                <c:pt idx="2148">
                  <c:v>2240.7663999999991</c:v>
                </c:pt>
                <c:pt idx="2149">
                  <c:v>2241.7624999999989</c:v>
                </c:pt>
                <c:pt idx="2150">
                  <c:v>2242.758499999999</c:v>
                </c:pt>
                <c:pt idx="2151">
                  <c:v>2243.754899999999</c:v>
                </c:pt>
                <c:pt idx="2152">
                  <c:v>2244.7510000000002</c:v>
                </c:pt>
                <c:pt idx="2153">
                  <c:v>2245.7471</c:v>
                </c:pt>
                <c:pt idx="2154">
                  <c:v>2246.7433999999998</c:v>
                </c:pt>
                <c:pt idx="2155">
                  <c:v>2247.7395000000001</c:v>
                </c:pt>
                <c:pt idx="2156">
                  <c:v>2248.7356</c:v>
                </c:pt>
                <c:pt idx="2157">
                  <c:v>2249.7316999999998</c:v>
                </c:pt>
                <c:pt idx="2158">
                  <c:v>2250.7279999999992</c:v>
                </c:pt>
                <c:pt idx="2159">
                  <c:v>2251.724099999999</c:v>
                </c:pt>
                <c:pt idx="2160">
                  <c:v>2252.7201999999997</c:v>
                </c:pt>
                <c:pt idx="2161">
                  <c:v>2253.7165999999997</c:v>
                </c:pt>
                <c:pt idx="2162">
                  <c:v>2254.7125999999998</c:v>
                </c:pt>
                <c:pt idx="2163">
                  <c:v>2255.7086999999992</c:v>
                </c:pt>
                <c:pt idx="2164">
                  <c:v>2256.7051000000001</c:v>
                </c:pt>
                <c:pt idx="2165">
                  <c:v>2257.7012</c:v>
                </c:pt>
                <c:pt idx="2166">
                  <c:v>2258.6972999999998</c:v>
                </c:pt>
                <c:pt idx="2167">
                  <c:v>2259.6936000000001</c:v>
                </c:pt>
                <c:pt idx="2168">
                  <c:v>2260.689699999999</c:v>
                </c:pt>
                <c:pt idx="2169">
                  <c:v>2261.6857999999997</c:v>
                </c:pt>
                <c:pt idx="2170">
                  <c:v>2262.6819</c:v>
                </c:pt>
                <c:pt idx="2171">
                  <c:v>2263.6781999999998</c:v>
                </c:pt>
                <c:pt idx="2172">
                  <c:v>2264.6743000000001</c:v>
                </c:pt>
                <c:pt idx="2173">
                  <c:v>2265.6704</c:v>
                </c:pt>
                <c:pt idx="2174">
                  <c:v>2266.6666999999993</c:v>
                </c:pt>
                <c:pt idx="2175">
                  <c:v>2267.6627999999992</c:v>
                </c:pt>
                <c:pt idx="2176">
                  <c:v>2268.658899999999</c:v>
                </c:pt>
                <c:pt idx="2177">
                  <c:v>2269.6552999999999</c:v>
                </c:pt>
                <c:pt idx="2178">
                  <c:v>2270.6514000000002</c:v>
                </c:pt>
                <c:pt idx="2179">
                  <c:v>2271.6475</c:v>
                </c:pt>
                <c:pt idx="2180">
                  <c:v>2272.6437999999998</c:v>
                </c:pt>
                <c:pt idx="2181">
                  <c:v>2273.6399000000001</c:v>
                </c:pt>
                <c:pt idx="2182">
                  <c:v>2274.636</c:v>
                </c:pt>
                <c:pt idx="2183">
                  <c:v>2275.6320999999998</c:v>
                </c:pt>
                <c:pt idx="2184">
                  <c:v>2276.6283999999991</c:v>
                </c:pt>
                <c:pt idx="2185">
                  <c:v>2277.624499999999</c:v>
                </c:pt>
                <c:pt idx="2186">
                  <c:v>2278.6205999999997</c:v>
                </c:pt>
                <c:pt idx="2187">
                  <c:v>2279.6169</c:v>
                </c:pt>
                <c:pt idx="2188">
                  <c:v>2280.6129999999998</c:v>
                </c:pt>
                <c:pt idx="2189">
                  <c:v>2281.6091000000001</c:v>
                </c:pt>
                <c:pt idx="2190">
                  <c:v>2282.6055000000001</c:v>
                </c:pt>
                <c:pt idx="2191">
                  <c:v>2283.6016</c:v>
                </c:pt>
                <c:pt idx="2192">
                  <c:v>2284.5976999999998</c:v>
                </c:pt>
                <c:pt idx="2193">
                  <c:v>2285.5938000000001</c:v>
                </c:pt>
                <c:pt idx="2194">
                  <c:v>2286.5900999999999</c:v>
                </c:pt>
                <c:pt idx="2195">
                  <c:v>2287.5861999999997</c:v>
                </c:pt>
                <c:pt idx="2196">
                  <c:v>2288.5823</c:v>
                </c:pt>
                <c:pt idx="2197">
                  <c:v>2289.5785999999998</c:v>
                </c:pt>
                <c:pt idx="2198">
                  <c:v>2290.5747000000001</c:v>
                </c:pt>
                <c:pt idx="2199">
                  <c:v>2291.5708</c:v>
                </c:pt>
                <c:pt idx="2200">
                  <c:v>2292.5671000000002</c:v>
                </c:pt>
                <c:pt idx="2201">
                  <c:v>2293.5632000000001</c:v>
                </c:pt>
                <c:pt idx="2202">
                  <c:v>2294.5592999999999</c:v>
                </c:pt>
                <c:pt idx="2203">
                  <c:v>2295.5556999999999</c:v>
                </c:pt>
                <c:pt idx="2204">
                  <c:v>2296.5518000000002</c:v>
                </c:pt>
                <c:pt idx="2205">
                  <c:v>2297.5479</c:v>
                </c:pt>
                <c:pt idx="2206">
                  <c:v>2298.5439000000001</c:v>
                </c:pt>
                <c:pt idx="2207">
                  <c:v>2299.5403000000001</c:v>
                </c:pt>
                <c:pt idx="2208">
                  <c:v>2300.5364</c:v>
                </c:pt>
                <c:pt idx="2209">
                  <c:v>2301.5324999999998</c:v>
                </c:pt>
                <c:pt idx="2210">
                  <c:v>2302.5287999999991</c:v>
                </c:pt>
                <c:pt idx="2211">
                  <c:v>2303.524899999999</c:v>
                </c:pt>
                <c:pt idx="2212">
                  <c:v>2304.5210000000002</c:v>
                </c:pt>
                <c:pt idx="2213">
                  <c:v>2305.5173000000009</c:v>
                </c:pt>
                <c:pt idx="2214">
                  <c:v>2306.5134000000007</c:v>
                </c:pt>
                <c:pt idx="2215">
                  <c:v>2307.5095000000001</c:v>
                </c:pt>
                <c:pt idx="2216">
                  <c:v>2308.5059000000001</c:v>
                </c:pt>
                <c:pt idx="2217">
                  <c:v>2309.502</c:v>
                </c:pt>
                <c:pt idx="2218">
                  <c:v>2310.498</c:v>
                </c:pt>
                <c:pt idx="2219">
                  <c:v>2311.4940999999999</c:v>
                </c:pt>
                <c:pt idx="2220">
                  <c:v>2312.4904999999999</c:v>
                </c:pt>
                <c:pt idx="2221">
                  <c:v>2313.4865999999997</c:v>
                </c:pt>
                <c:pt idx="2222">
                  <c:v>2314.4827</c:v>
                </c:pt>
                <c:pt idx="2223">
                  <c:v>2315.4789999999998</c:v>
                </c:pt>
                <c:pt idx="2224">
                  <c:v>2316.475100000001</c:v>
                </c:pt>
                <c:pt idx="2225">
                  <c:v>2317.4712000000009</c:v>
                </c:pt>
                <c:pt idx="2226">
                  <c:v>2318.4675000000002</c:v>
                </c:pt>
                <c:pt idx="2227">
                  <c:v>2319.4636</c:v>
                </c:pt>
                <c:pt idx="2228">
                  <c:v>2320.4596999999999</c:v>
                </c:pt>
                <c:pt idx="2229">
                  <c:v>2321.4560999999999</c:v>
                </c:pt>
                <c:pt idx="2230">
                  <c:v>2322.4521000000009</c:v>
                </c:pt>
                <c:pt idx="2231">
                  <c:v>2323.4481999999998</c:v>
                </c:pt>
                <c:pt idx="2232">
                  <c:v>2324.4443000000001</c:v>
                </c:pt>
                <c:pt idx="2233">
                  <c:v>2325.4407000000001</c:v>
                </c:pt>
                <c:pt idx="2234">
                  <c:v>2326.4367999999999</c:v>
                </c:pt>
                <c:pt idx="2235">
                  <c:v>2327.4328999999998</c:v>
                </c:pt>
                <c:pt idx="2236">
                  <c:v>2328.4292</c:v>
                </c:pt>
                <c:pt idx="2237">
                  <c:v>2329.4252999999999</c:v>
                </c:pt>
                <c:pt idx="2238">
                  <c:v>2330.4214000000002</c:v>
                </c:pt>
                <c:pt idx="2239">
                  <c:v>2331.4177000000009</c:v>
                </c:pt>
                <c:pt idx="2240">
                  <c:v>2332.4138000000007</c:v>
                </c:pt>
                <c:pt idx="2241">
                  <c:v>2333.4099000000001</c:v>
                </c:pt>
                <c:pt idx="2242">
                  <c:v>2334.4063000000001</c:v>
                </c:pt>
                <c:pt idx="2243">
                  <c:v>2335.4023000000002</c:v>
                </c:pt>
                <c:pt idx="2244">
                  <c:v>2336.3984</c:v>
                </c:pt>
                <c:pt idx="2245">
                  <c:v>2337.3944999999999</c:v>
                </c:pt>
                <c:pt idx="2246">
                  <c:v>2338.3908999999999</c:v>
                </c:pt>
                <c:pt idx="2247">
                  <c:v>2339.3870000000002</c:v>
                </c:pt>
                <c:pt idx="2248">
                  <c:v>2340.3831000000009</c:v>
                </c:pt>
                <c:pt idx="2249">
                  <c:v>2341.3794000000007</c:v>
                </c:pt>
                <c:pt idx="2250">
                  <c:v>2342.375500000001</c:v>
                </c:pt>
                <c:pt idx="2251">
                  <c:v>2343.3716000000009</c:v>
                </c:pt>
                <c:pt idx="2252">
                  <c:v>2344.3679000000002</c:v>
                </c:pt>
                <c:pt idx="2253">
                  <c:v>2345.364</c:v>
                </c:pt>
                <c:pt idx="2254">
                  <c:v>2346.3600999999999</c:v>
                </c:pt>
                <c:pt idx="2255">
                  <c:v>2347.3562000000002</c:v>
                </c:pt>
                <c:pt idx="2256">
                  <c:v>2348.3525000000009</c:v>
                </c:pt>
                <c:pt idx="2257">
                  <c:v>2349.3485999999998</c:v>
                </c:pt>
                <c:pt idx="2258">
                  <c:v>2350.3447000000001</c:v>
                </c:pt>
                <c:pt idx="2259">
                  <c:v>2351.341100000001</c:v>
                </c:pt>
                <c:pt idx="2260">
                  <c:v>2352.3372000000008</c:v>
                </c:pt>
                <c:pt idx="2261">
                  <c:v>2353.3333000000007</c:v>
                </c:pt>
                <c:pt idx="2262">
                  <c:v>2354.3296</c:v>
                </c:pt>
                <c:pt idx="2263">
                  <c:v>2355.3256999999999</c:v>
                </c:pt>
                <c:pt idx="2264">
                  <c:v>2356.3218000000002</c:v>
                </c:pt>
                <c:pt idx="2265">
                  <c:v>2357.3181000000009</c:v>
                </c:pt>
                <c:pt idx="2266">
                  <c:v>2358.3142000000007</c:v>
                </c:pt>
                <c:pt idx="2267">
                  <c:v>2359.310300000001</c:v>
                </c:pt>
                <c:pt idx="2268">
                  <c:v>2360.3063999999999</c:v>
                </c:pt>
                <c:pt idx="2269">
                  <c:v>2361.3027000000002</c:v>
                </c:pt>
                <c:pt idx="2270">
                  <c:v>2362.2987999999991</c:v>
                </c:pt>
                <c:pt idx="2271">
                  <c:v>2363.294899999999</c:v>
                </c:pt>
                <c:pt idx="2272">
                  <c:v>2364.2912999999999</c:v>
                </c:pt>
                <c:pt idx="2273">
                  <c:v>2365.2873999999997</c:v>
                </c:pt>
                <c:pt idx="2274">
                  <c:v>2366.2833999999998</c:v>
                </c:pt>
                <c:pt idx="2275">
                  <c:v>2367.2797999999998</c:v>
                </c:pt>
                <c:pt idx="2276">
                  <c:v>2368.2759000000001</c:v>
                </c:pt>
                <c:pt idx="2277">
                  <c:v>2369.2719999999999</c:v>
                </c:pt>
                <c:pt idx="2278">
                  <c:v>2370.2682999999993</c:v>
                </c:pt>
                <c:pt idx="2279">
                  <c:v>2371.2643999999991</c:v>
                </c:pt>
                <c:pt idx="2280">
                  <c:v>2372.260499999999</c:v>
                </c:pt>
                <c:pt idx="2281">
                  <c:v>2373.2565999999997</c:v>
                </c:pt>
                <c:pt idx="2282">
                  <c:v>2374.2529</c:v>
                </c:pt>
                <c:pt idx="2283">
                  <c:v>2375.2489999999989</c:v>
                </c:pt>
                <c:pt idx="2284">
                  <c:v>2376.2451000000001</c:v>
                </c:pt>
                <c:pt idx="2285">
                  <c:v>2377.2415000000001</c:v>
                </c:pt>
                <c:pt idx="2286">
                  <c:v>2378.2375000000002</c:v>
                </c:pt>
                <c:pt idx="2287">
                  <c:v>2379.2336</c:v>
                </c:pt>
                <c:pt idx="2288">
                  <c:v>2380.23</c:v>
                </c:pt>
                <c:pt idx="2289">
                  <c:v>2381.226099999999</c:v>
                </c:pt>
                <c:pt idx="2290">
                  <c:v>2382.2221999999997</c:v>
                </c:pt>
                <c:pt idx="2291">
                  <c:v>2383.218499999999</c:v>
                </c:pt>
                <c:pt idx="2292">
                  <c:v>2384.2145999999998</c:v>
                </c:pt>
                <c:pt idx="2293">
                  <c:v>2385.2107000000001</c:v>
                </c:pt>
                <c:pt idx="2294">
                  <c:v>2386.206799999999</c:v>
                </c:pt>
                <c:pt idx="2295">
                  <c:v>2387.2031000000002</c:v>
                </c:pt>
                <c:pt idx="2296">
                  <c:v>2388.1992</c:v>
                </c:pt>
                <c:pt idx="2297">
                  <c:v>2389.1952999999999</c:v>
                </c:pt>
                <c:pt idx="2298">
                  <c:v>2390.1916999999999</c:v>
                </c:pt>
                <c:pt idx="2299">
                  <c:v>2391.187699999999</c:v>
                </c:pt>
                <c:pt idx="2300">
                  <c:v>2392.1837999999998</c:v>
                </c:pt>
                <c:pt idx="2301">
                  <c:v>2393.1801999999998</c:v>
                </c:pt>
                <c:pt idx="2302">
                  <c:v>2394.1763000000001</c:v>
                </c:pt>
                <c:pt idx="2303">
                  <c:v>2395.1723999999999</c:v>
                </c:pt>
                <c:pt idx="2304">
                  <c:v>2396.1686999999993</c:v>
                </c:pt>
                <c:pt idx="2305">
                  <c:v>2397.1647999999991</c:v>
                </c:pt>
                <c:pt idx="2306">
                  <c:v>2398.1608999999989</c:v>
                </c:pt>
                <c:pt idx="2307">
                  <c:v>2399.1570000000002</c:v>
                </c:pt>
                <c:pt idx="2308">
                  <c:v>2400.1532999999999</c:v>
                </c:pt>
                <c:pt idx="2309">
                  <c:v>2401.1493999999998</c:v>
                </c:pt>
                <c:pt idx="2310">
                  <c:v>2402.1455000000001</c:v>
                </c:pt>
                <c:pt idx="2311">
                  <c:v>2403.1417999999999</c:v>
                </c:pt>
                <c:pt idx="2312">
                  <c:v>2404.1379000000002</c:v>
                </c:pt>
                <c:pt idx="2313">
                  <c:v>2405.134</c:v>
                </c:pt>
                <c:pt idx="2314">
                  <c:v>2406.1304</c:v>
                </c:pt>
                <c:pt idx="2315">
                  <c:v>2407.1264999999989</c:v>
                </c:pt>
                <c:pt idx="2316">
                  <c:v>2408.1225999999997</c:v>
                </c:pt>
                <c:pt idx="2317">
                  <c:v>2409.1187</c:v>
                </c:pt>
                <c:pt idx="2318">
                  <c:v>2410.1149999999998</c:v>
                </c:pt>
                <c:pt idx="2319">
                  <c:v>2411.111100000001</c:v>
                </c:pt>
                <c:pt idx="2320">
                  <c:v>2412.1071999999999</c:v>
                </c:pt>
                <c:pt idx="2321">
                  <c:v>2413.1035000000002</c:v>
                </c:pt>
                <c:pt idx="2322">
                  <c:v>2414.0996</c:v>
                </c:pt>
                <c:pt idx="2323">
                  <c:v>2415.0956999999999</c:v>
                </c:pt>
                <c:pt idx="2324">
                  <c:v>2416.0920000000001</c:v>
                </c:pt>
                <c:pt idx="2325">
                  <c:v>2417.088099999999</c:v>
                </c:pt>
                <c:pt idx="2326">
                  <c:v>2418.0841999999998</c:v>
                </c:pt>
                <c:pt idx="2327">
                  <c:v>2419.0805999999998</c:v>
                </c:pt>
                <c:pt idx="2328">
                  <c:v>2420.0767000000001</c:v>
                </c:pt>
                <c:pt idx="2329">
                  <c:v>2421.0727999999999</c:v>
                </c:pt>
                <c:pt idx="2330">
                  <c:v>2422.0687999999991</c:v>
                </c:pt>
                <c:pt idx="2331">
                  <c:v>2423.0652</c:v>
                </c:pt>
                <c:pt idx="2332">
                  <c:v>2424.0612999999998</c:v>
                </c:pt>
                <c:pt idx="2333">
                  <c:v>2425.0574000000001</c:v>
                </c:pt>
                <c:pt idx="2334">
                  <c:v>2426.0536999999999</c:v>
                </c:pt>
                <c:pt idx="2335">
                  <c:v>2427.0497999999998</c:v>
                </c:pt>
                <c:pt idx="2336">
                  <c:v>2428.0459000000001</c:v>
                </c:pt>
                <c:pt idx="2337">
                  <c:v>2429.0421999999999</c:v>
                </c:pt>
                <c:pt idx="2338">
                  <c:v>2430.0383000000002</c:v>
                </c:pt>
                <c:pt idx="2339">
                  <c:v>2431.0344</c:v>
                </c:pt>
                <c:pt idx="2340">
                  <c:v>2432.0308</c:v>
                </c:pt>
                <c:pt idx="2341">
                  <c:v>2433.0268999999989</c:v>
                </c:pt>
                <c:pt idx="2342">
                  <c:v>2434.022899999999</c:v>
                </c:pt>
                <c:pt idx="2343">
                  <c:v>2435.0189999999998</c:v>
                </c:pt>
                <c:pt idx="2344">
                  <c:v>2436.0154000000002</c:v>
                </c:pt>
                <c:pt idx="2345">
                  <c:v>2437.011500000001</c:v>
                </c:pt>
                <c:pt idx="2346">
                  <c:v>2438.0075999999999</c:v>
                </c:pt>
                <c:pt idx="2347">
                  <c:v>2439.0039000000002</c:v>
                </c:pt>
                <c:pt idx="2348">
                  <c:v>2440</c:v>
                </c:pt>
                <c:pt idx="2349">
                  <c:v>2440.9960999999998</c:v>
                </c:pt>
                <c:pt idx="2350">
                  <c:v>2441.9924000000001</c:v>
                </c:pt>
                <c:pt idx="2351">
                  <c:v>2442.988499999999</c:v>
                </c:pt>
                <c:pt idx="2352">
                  <c:v>2443.9845999999998</c:v>
                </c:pt>
                <c:pt idx="2353">
                  <c:v>2444.9810000000002</c:v>
                </c:pt>
                <c:pt idx="2354">
                  <c:v>2445.977100000001</c:v>
                </c:pt>
                <c:pt idx="2355">
                  <c:v>2446.9731000000011</c:v>
                </c:pt>
                <c:pt idx="2356">
                  <c:v>2447.9692</c:v>
                </c:pt>
                <c:pt idx="2357">
                  <c:v>2448.9656</c:v>
                </c:pt>
                <c:pt idx="2358">
                  <c:v>2449.9616999999998</c:v>
                </c:pt>
                <c:pt idx="2359">
                  <c:v>2450.9578000000001</c:v>
                </c:pt>
                <c:pt idx="2360">
                  <c:v>2451.9540999999999</c:v>
                </c:pt>
                <c:pt idx="2361">
                  <c:v>2452.9502000000002</c:v>
                </c:pt>
                <c:pt idx="2362">
                  <c:v>2453.9463000000001</c:v>
                </c:pt>
                <c:pt idx="2363">
                  <c:v>2454.9425999999999</c:v>
                </c:pt>
                <c:pt idx="2364">
                  <c:v>2455.9387000000002</c:v>
                </c:pt>
                <c:pt idx="2365">
                  <c:v>2456.9348</c:v>
                </c:pt>
                <c:pt idx="2366">
                  <c:v>2457.9312000000009</c:v>
                </c:pt>
                <c:pt idx="2367">
                  <c:v>2458.9272000000001</c:v>
                </c:pt>
                <c:pt idx="2368">
                  <c:v>2459.9232999999999</c:v>
                </c:pt>
                <c:pt idx="2369">
                  <c:v>2460.9194000000002</c:v>
                </c:pt>
                <c:pt idx="2370">
                  <c:v>2461.9158000000002</c:v>
                </c:pt>
                <c:pt idx="2371">
                  <c:v>2462.911900000001</c:v>
                </c:pt>
                <c:pt idx="2372">
                  <c:v>2463.9079999999999</c:v>
                </c:pt>
                <c:pt idx="2373">
                  <c:v>2464.9043000000001</c:v>
                </c:pt>
                <c:pt idx="2374">
                  <c:v>2465.9004</c:v>
                </c:pt>
                <c:pt idx="2375">
                  <c:v>2466.8964999999998</c:v>
                </c:pt>
                <c:pt idx="2376">
                  <c:v>2467.8928000000001</c:v>
                </c:pt>
                <c:pt idx="2377">
                  <c:v>2468.888899999999</c:v>
                </c:pt>
                <c:pt idx="2378">
                  <c:v>2469.8850000000002</c:v>
                </c:pt>
                <c:pt idx="2379">
                  <c:v>2470.8813000000009</c:v>
                </c:pt>
                <c:pt idx="2380">
                  <c:v>2471.8774000000008</c:v>
                </c:pt>
                <c:pt idx="2381">
                  <c:v>2472.8735000000011</c:v>
                </c:pt>
                <c:pt idx="2382">
                  <c:v>2473.8696</c:v>
                </c:pt>
                <c:pt idx="2383">
                  <c:v>2474.866</c:v>
                </c:pt>
                <c:pt idx="2384">
                  <c:v>2475.8620999999998</c:v>
                </c:pt>
                <c:pt idx="2385">
                  <c:v>2476.8582000000001</c:v>
                </c:pt>
                <c:pt idx="2386">
                  <c:v>2477.8544999999999</c:v>
                </c:pt>
                <c:pt idx="2387">
                  <c:v>2478.8506000000002</c:v>
                </c:pt>
                <c:pt idx="2388">
                  <c:v>2479.8467000000001</c:v>
                </c:pt>
                <c:pt idx="2389">
                  <c:v>2480.8429999999998</c:v>
                </c:pt>
                <c:pt idx="2390">
                  <c:v>2481.8391000000011</c:v>
                </c:pt>
                <c:pt idx="2391">
                  <c:v>2482.8352000000009</c:v>
                </c:pt>
                <c:pt idx="2392">
                  <c:v>2483.8313000000012</c:v>
                </c:pt>
                <c:pt idx="2393">
                  <c:v>2484.8276000000001</c:v>
                </c:pt>
                <c:pt idx="2394">
                  <c:v>2485.8236999999999</c:v>
                </c:pt>
                <c:pt idx="2395">
                  <c:v>2486.8198000000002</c:v>
                </c:pt>
                <c:pt idx="2396">
                  <c:v>2487.8162000000002</c:v>
                </c:pt>
                <c:pt idx="2397">
                  <c:v>2488.812300000001</c:v>
                </c:pt>
                <c:pt idx="2398">
                  <c:v>2489.8083000000001</c:v>
                </c:pt>
                <c:pt idx="2399">
                  <c:v>2490.8047000000001</c:v>
                </c:pt>
                <c:pt idx="2400">
                  <c:v>2491.8008</c:v>
                </c:pt>
                <c:pt idx="2401">
                  <c:v>2492.7968999999989</c:v>
                </c:pt>
                <c:pt idx="2402">
                  <c:v>2493.7932000000001</c:v>
                </c:pt>
                <c:pt idx="2403">
                  <c:v>2494.789299999999</c:v>
                </c:pt>
                <c:pt idx="2404">
                  <c:v>2495.7853999999998</c:v>
                </c:pt>
                <c:pt idx="2405">
                  <c:v>2496.7815000000001</c:v>
                </c:pt>
                <c:pt idx="2406">
                  <c:v>2497.7777999999998</c:v>
                </c:pt>
                <c:pt idx="2407">
                  <c:v>2498.7739000000001</c:v>
                </c:pt>
                <c:pt idx="2408">
                  <c:v>2499.77</c:v>
                </c:pt>
                <c:pt idx="2409">
                  <c:v>2500.7663999999991</c:v>
                </c:pt>
                <c:pt idx="2410">
                  <c:v>2501.7624999999989</c:v>
                </c:pt>
                <c:pt idx="2411">
                  <c:v>2502.758499999999</c:v>
                </c:pt>
                <c:pt idx="2412">
                  <c:v>2503.754899999999</c:v>
                </c:pt>
                <c:pt idx="2413">
                  <c:v>2504.7510000000002</c:v>
                </c:pt>
                <c:pt idx="2414">
                  <c:v>2505.7471</c:v>
                </c:pt>
                <c:pt idx="2415">
                  <c:v>2506.7433999999998</c:v>
                </c:pt>
                <c:pt idx="2416">
                  <c:v>2507.7395000000001</c:v>
                </c:pt>
                <c:pt idx="2417">
                  <c:v>2508.7356</c:v>
                </c:pt>
                <c:pt idx="2418">
                  <c:v>2509.7316999999998</c:v>
                </c:pt>
                <c:pt idx="2419">
                  <c:v>2510.7279999999992</c:v>
                </c:pt>
                <c:pt idx="2420">
                  <c:v>2511.724099999999</c:v>
                </c:pt>
                <c:pt idx="2421">
                  <c:v>2512.7201999999997</c:v>
                </c:pt>
                <c:pt idx="2422">
                  <c:v>2513.7165999999997</c:v>
                </c:pt>
                <c:pt idx="2423">
                  <c:v>2514.7125999999998</c:v>
                </c:pt>
                <c:pt idx="2424">
                  <c:v>2515.7086999999992</c:v>
                </c:pt>
                <c:pt idx="2425">
                  <c:v>2516.7051000000001</c:v>
                </c:pt>
                <c:pt idx="2426">
                  <c:v>2517.7012</c:v>
                </c:pt>
                <c:pt idx="2427">
                  <c:v>2518.6972999999998</c:v>
                </c:pt>
                <c:pt idx="2428">
                  <c:v>2519.6936000000001</c:v>
                </c:pt>
                <c:pt idx="2429">
                  <c:v>2520.689699999999</c:v>
                </c:pt>
                <c:pt idx="2430">
                  <c:v>2521.6857999999997</c:v>
                </c:pt>
                <c:pt idx="2431">
                  <c:v>2522.6819</c:v>
                </c:pt>
                <c:pt idx="2432">
                  <c:v>2523.6781999999998</c:v>
                </c:pt>
                <c:pt idx="2433">
                  <c:v>2524.6743000000001</c:v>
                </c:pt>
                <c:pt idx="2434">
                  <c:v>2525.6704</c:v>
                </c:pt>
                <c:pt idx="2435">
                  <c:v>2526.6666999999993</c:v>
                </c:pt>
                <c:pt idx="2436">
                  <c:v>2527.6627999999992</c:v>
                </c:pt>
                <c:pt idx="2437">
                  <c:v>2528.658899999999</c:v>
                </c:pt>
                <c:pt idx="2438">
                  <c:v>2529.6552999999999</c:v>
                </c:pt>
                <c:pt idx="2439">
                  <c:v>2530.6514000000002</c:v>
                </c:pt>
                <c:pt idx="2440">
                  <c:v>2531.6475</c:v>
                </c:pt>
                <c:pt idx="2441">
                  <c:v>2532.6437999999998</c:v>
                </c:pt>
                <c:pt idx="2442">
                  <c:v>2533.6399000000001</c:v>
                </c:pt>
                <c:pt idx="2443">
                  <c:v>2534.636</c:v>
                </c:pt>
                <c:pt idx="2444">
                  <c:v>2535.6320999999998</c:v>
                </c:pt>
                <c:pt idx="2445">
                  <c:v>2536.6283999999991</c:v>
                </c:pt>
                <c:pt idx="2446">
                  <c:v>2537.624499999999</c:v>
                </c:pt>
                <c:pt idx="2447">
                  <c:v>2538.6205999999997</c:v>
                </c:pt>
                <c:pt idx="2448">
                  <c:v>2539.6169</c:v>
                </c:pt>
                <c:pt idx="2449">
                  <c:v>2540.6129999999998</c:v>
                </c:pt>
                <c:pt idx="2450">
                  <c:v>2541.6091000000001</c:v>
                </c:pt>
                <c:pt idx="2451">
                  <c:v>2542.6055000000001</c:v>
                </c:pt>
                <c:pt idx="2452">
                  <c:v>2543.6016</c:v>
                </c:pt>
                <c:pt idx="2453">
                  <c:v>2544.5976999999998</c:v>
                </c:pt>
                <c:pt idx="2454">
                  <c:v>2545.5938000000001</c:v>
                </c:pt>
                <c:pt idx="2455">
                  <c:v>2546.5900999999999</c:v>
                </c:pt>
                <c:pt idx="2456">
                  <c:v>2547.5861999999997</c:v>
                </c:pt>
                <c:pt idx="2457">
                  <c:v>2548.5823</c:v>
                </c:pt>
                <c:pt idx="2458">
                  <c:v>2549.5785999999998</c:v>
                </c:pt>
                <c:pt idx="2459">
                  <c:v>2550.5747000000001</c:v>
                </c:pt>
                <c:pt idx="2460">
                  <c:v>2551.5708</c:v>
                </c:pt>
                <c:pt idx="2461">
                  <c:v>2552.5671000000002</c:v>
                </c:pt>
                <c:pt idx="2462">
                  <c:v>2553.5632000000001</c:v>
                </c:pt>
                <c:pt idx="2463">
                  <c:v>2554.5592999999999</c:v>
                </c:pt>
                <c:pt idx="2464">
                  <c:v>2555.5556999999999</c:v>
                </c:pt>
                <c:pt idx="2465">
                  <c:v>2556.5518000000002</c:v>
                </c:pt>
                <c:pt idx="2466">
                  <c:v>2557.5479</c:v>
                </c:pt>
                <c:pt idx="2467">
                  <c:v>2558.5439000000001</c:v>
                </c:pt>
                <c:pt idx="2468">
                  <c:v>2559.5403000000001</c:v>
                </c:pt>
                <c:pt idx="2469">
                  <c:v>2560.5364</c:v>
                </c:pt>
                <c:pt idx="2470">
                  <c:v>2561.5324999999998</c:v>
                </c:pt>
                <c:pt idx="2471">
                  <c:v>2562.5287999999991</c:v>
                </c:pt>
                <c:pt idx="2472">
                  <c:v>2563.524899999999</c:v>
                </c:pt>
                <c:pt idx="2473">
                  <c:v>2564.5210000000002</c:v>
                </c:pt>
                <c:pt idx="2474">
                  <c:v>2565.5173000000009</c:v>
                </c:pt>
                <c:pt idx="2475">
                  <c:v>2566.5134000000007</c:v>
                </c:pt>
                <c:pt idx="2476">
                  <c:v>2567.5095000000001</c:v>
                </c:pt>
                <c:pt idx="2477">
                  <c:v>2568.5059000000001</c:v>
                </c:pt>
                <c:pt idx="2478">
                  <c:v>2569.502</c:v>
                </c:pt>
                <c:pt idx="2479">
                  <c:v>2570.498</c:v>
                </c:pt>
                <c:pt idx="2480">
                  <c:v>2571.4940999999999</c:v>
                </c:pt>
                <c:pt idx="2481">
                  <c:v>2572.4904999999999</c:v>
                </c:pt>
                <c:pt idx="2482">
                  <c:v>2573.4865999999997</c:v>
                </c:pt>
                <c:pt idx="2483">
                  <c:v>2574.4827</c:v>
                </c:pt>
                <c:pt idx="2484">
                  <c:v>2575.4789999999998</c:v>
                </c:pt>
                <c:pt idx="2485">
                  <c:v>2576.475100000001</c:v>
                </c:pt>
                <c:pt idx="2486">
                  <c:v>2577.4712000000009</c:v>
                </c:pt>
                <c:pt idx="2487">
                  <c:v>2578.4675000000002</c:v>
                </c:pt>
                <c:pt idx="2488">
                  <c:v>2579.4636</c:v>
                </c:pt>
                <c:pt idx="2489">
                  <c:v>2580.4596999999999</c:v>
                </c:pt>
                <c:pt idx="2490">
                  <c:v>2581.4560999999999</c:v>
                </c:pt>
                <c:pt idx="2491">
                  <c:v>2582.4521000000009</c:v>
                </c:pt>
                <c:pt idx="2492">
                  <c:v>2583.4481999999998</c:v>
                </c:pt>
                <c:pt idx="2493">
                  <c:v>2584.4443000000001</c:v>
                </c:pt>
                <c:pt idx="2494">
                  <c:v>2585.4407000000001</c:v>
                </c:pt>
                <c:pt idx="2495">
                  <c:v>2586.4367999999999</c:v>
                </c:pt>
                <c:pt idx="2496">
                  <c:v>2587.4328999999998</c:v>
                </c:pt>
                <c:pt idx="2497">
                  <c:v>2588.4292</c:v>
                </c:pt>
                <c:pt idx="2498">
                  <c:v>2589.4252999999999</c:v>
                </c:pt>
                <c:pt idx="2499">
                  <c:v>2590.4214000000002</c:v>
                </c:pt>
                <c:pt idx="2500">
                  <c:v>2591.4177000000009</c:v>
                </c:pt>
                <c:pt idx="2501">
                  <c:v>2592.4138000000007</c:v>
                </c:pt>
                <c:pt idx="2502">
                  <c:v>2593.4099000000001</c:v>
                </c:pt>
                <c:pt idx="2503">
                  <c:v>2594.4063000000001</c:v>
                </c:pt>
                <c:pt idx="2504">
                  <c:v>2595.4023000000002</c:v>
                </c:pt>
                <c:pt idx="2505">
                  <c:v>2596.3984</c:v>
                </c:pt>
                <c:pt idx="2506">
                  <c:v>2597.3944999999999</c:v>
                </c:pt>
                <c:pt idx="2507">
                  <c:v>2598.3908999999999</c:v>
                </c:pt>
                <c:pt idx="2508">
                  <c:v>2599.3870000000002</c:v>
                </c:pt>
                <c:pt idx="2509">
                  <c:v>2600.3831000000009</c:v>
                </c:pt>
                <c:pt idx="2510">
                  <c:v>2601.3794000000007</c:v>
                </c:pt>
                <c:pt idx="2511">
                  <c:v>2602.375500000001</c:v>
                </c:pt>
                <c:pt idx="2512">
                  <c:v>2603.3716000000009</c:v>
                </c:pt>
                <c:pt idx="2513">
                  <c:v>2604.3679000000002</c:v>
                </c:pt>
                <c:pt idx="2514">
                  <c:v>2605.364</c:v>
                </c:pt>
                <c:pt idx="2515">
                  <c:v>2606.3600999999999</c:v>
                </c:pt>
                <c:pt idx="2516">
                  <c:v>2607.3562000000002</c:v>
                </c:pt>
                <c:pt idx="2517">
                  <c:v>2608.3525000000009</c:v>
                </c:pt>
                <c:pt idx="2518">
                  <c:v>2609.3485999999998</c:v>
                </c:pt>
                <c:pt idx="2519">
                  <c:v>2610.3447000000001</c:v>
                </c:pt>
                <c:pt idx="2520">
                  <c:v>2611.341100000001</c:v>
                </c:pt>
                <c:pt idx="2521">
                  <c:v>2612.3372000000008</c:v>
                </c:pt>
                <c:pt idx="2522">
                  <c:v>2613.3333000000007</c:v>
                </c:pt>
                <c:pt idx="2523">
                  <c:v>2614.3296</c:v>
                </c:pt>
                <c:pt idx="2524">
                  <c:v>2615.3256999999999</c:v>
                </c:pt>
                <c:pt idx="2525">
                  <c:v>2616.3218000000002</c:v>
                </c:pt>
                <c:pt idx="2526">
                  <c:v>2617.3181000000009</c:v>
                </c:pt>
                <c:pt idx="2527">
                  <c:v>2618.3142000000007</c:v>
                </c:pt>
                <c:pt idx="2528">
                  <c:v>2619.310300000001</c:v>
                </c:pt>
                <c:pt idx="2529">
                  <c:v>2620.3063999999999</c:v>
                </c:pt>
                <c:pt idx="2530">
                  <c:v>2621.3027000000002</c:v>
                </c:pt>
                <c:pt idx="2531">
                  <c:v>2622.2987999999991</c:v>
                </c:pt>
                <c:pt idx="2532">
                  <c:v>2623.294899999999</c:v>
                </c:pt>
                <c:pt idx="2533">
                  <c:v>2624.2912999999999</c:v>
                </c:pt>
                <c:pt idx="2534">
                  <c:v>2625.2873999999997</c:v>
                </c:pt>
                <c:pt idx="2535">
                  <c:v>2626.2833999999998</c:v>
                </c:pt>
                <c:pt idx="2536">
                  <c:v>2627.2797999999998</c:v>
                </c:pt>
                <c:pt idx="2537">
                  <c:v>2628.2759000000001</c:v>
                </c:pt>
                <c:pt idx="2538">
                  <c:v>2629.2719999999999</c:v>
                </c:pt>
                <c:pt idx="2539">
                  <c:v>2630.2682999999993</c:v>
                </c:pt>
                <c:pt idx="2540">
                  <c:v>2631.2643999999991</c:v>
                </c:pt>
                <c:pt idx="2541">
                  <c:v>2632.260499999999</c:v>
                </c:pt>
                <c:pt idx="2542">
                  <c:v>2633.2565999999997</c:v>
                </c:pt>
                <c:pt idx="2543">
                  <c:v>2634.2529</c:v>
                </c:pt>
                <c:pt idx="2544">
                  <c:v>2635.2489999999989</c:v>
                </c:pt>
                <c:pt idx="2545">
                  <c:v>2636.2451000000001</c:v>
                </c:pt>
                <c:pt idx="2546">
                  <c:v>2637.2415000000001</c:v>
                </c:pt>
                <c:pt idx="2547">
                  <c:v>2638.2375000000002</c:v>
                </c:pt>
                <c:pt idx="2548">
                  <c:v>2639.2336</c:v>
                </c:pt>
                <c:pt idx="2549">
                  <c:v>2640.23</c:v>
                </c:pt>
                <c:pt idx="2550">
                  <c:v>2641.226099999999</c:v>
                </c:pt>
                <c:pt idx="2551">
                  <c:v>2642.2221999999997</c:v>
                </c:pt>
                <c:pt idx="2552">
                  <c:v>2643.218499999999</c:v>
                </c:pt>
                <c:pt idx="2553">
                  <c:v>2644.2145999999998</c:v>
                </c:pt>
                <c:pt idx="2554">
                  <c:v>2645.2107000000001</c:v>
                </c:pt>
                <c:pt idx="2555">
                  <c:v>2646.206799999999</c:v>
                </c:pt>
                <c:pt idx="2556">
                  <c:v>2647.2031000000002</c:v>
                </c:pt>
                <c:pt idx="2557">
                  <c:v>2648.1992</c:v>
                </c:pt>
                <c:pt idx="2558">
                  <c:v>2649.1952999999999</c:v>
                </c:pt>
                <c:pt idx="2559">
                  <c:v>2650.1916999999999</c:v>
                </c:pt>
                <c:pt idx="2560">
                  <c:v>2651.187699999999</c:v>
                </c:pt>
                <c:pt idx="2561">
                  <c:v>2652.1837999999998</c:v>
                </c:pt>
                <c:pt idx="2562">
                  <c:v>2653.1801999999998</c:v>
                </c:pt>
                <c:pt idx="2563">
                  <c:v>2654.1763000000001</c:v>
                </c:pt>
                <c:pt idx="2564">
                  <c:v>2655.1723999999999</c:v>
                </c:pt>
                <c:pt idx="2565">
                  <c:v>2656.1686999999993</c:v>
                </c:pt>
                <c:pt idx="2566">
                  <c:v>2657.1647999999991</c:v>
                </c:pt>
                <c:pt idx="2567">
                  <c:v>2658.1608999999989</c:v>
                </c:pt>
                <c:pt idx="2568">
                  <c:v>2659.1570000000002</c:v>
                </c:pt>
                <c:pt idx="2569">
                  <c:v>2660.1532999999999</c:v>
                </c:pt>
                <c:pt idx="2570">
                  <c:v>2661.1493999999998</c:v>
                </c:pt>
                <c:pt idx="2571">
                  <c:v>2662.1455000000001</c:v>
                </c:pt>
                <c:pt idx="2572">
                  <c:v>2663.1417999999999</c:v>
                </c:pt>
                <c:pt idx="2573">
                  <c:v>2664.1379000000002</c:v>
                </c:pt>
                <c:pt idx="2574">
                  <c:v>2665.134</c:v>
                </c:pt>
                <c:pt idx="2575">
                  <c:v>2666.1304</c:v>
                </c:pt>
                <c:pt idx="2576">
                  <c:v>2667.1264999999989</c:v>
                </c:pt>
                <c:pt idx="2577">
                  <c:v>2668.1225999999997</c:v>
                </c:pt>
                <c:pt idx="2578">
                  <c:v>2669.1187</c:v>
                </c:pt>
                <c:pt idx="2579">
                  <c:v>2670.1149999999998</c:v>
                </c:pt>
                <c:pt idx="2580">
                  <c:v>2671.111100000001</c:v>
                </c:pt>
                <c:pt idx="2581">
                  <c:v>2672.1071999999999</c:v>
                </c:pt>
                <c:pt idx="2582">
                  <c:v>2673.1035000000002</c:v>
                </c:pt>
                <c:pt idx="2583">
                  <c:v>2674.0996</c:v>
                </c:pt>
                <c:pt idx="2584">
                  <c:v>2675.0956999999999</c:v>
                </c:pt>
                <c:pt idx="2585">
                  <c:v>2676.0920000000001</c:v>
                </c:pt>
                <c:pt idx="2586">
                  <c:v>2677.088099999999</c:v>
                </c:pt>
                <c:pt idx="2587">
                  <c:v>2678.0841999999998</c:v>
                </c:pt>
                <c:pt idx="2588">
                  <c:v>2679.0805999999998</c:v>
                </c:pt>
                <c:pt idx="2589">
                  <c:v>2680.0767000000001</c:v>
                </c:pt>
                <c:pt idx="2590">
                  <c:v>2681.0727999999999</c:v>
                </c:pt>
                <c:pt idx="2591">
                  <c:v>2682.0687999999991</c:v>
                </c:pt>
                <c:pt idx="2592">
                  <c:v>2683.0652</c:v>
                </c:pt>
                <c:pt idx="2593">
                  <c:v>2684.0612999999998</c:v>
                </c:pt>
                <c:pt idx="2594">
                  <c:v>2685.0574000000001</c:v>
                </c:pt>
                <c:pt idx="2595">
                  <c:v>2686.0536999999999</c:v>
                </c:pt>
                <c:pt idx="2596">
                  <c:v>2687.0497999999998</c:v>
                </c:pt>
                <c:pt idx="2597">
                  <c:v>2688.0459000000001</c:v>
                </c:pt>
                <c:pt idx="2598">
                  <c:v>2689.0421999999999</c:v>
                </c:pt>
                <c:pt idx="2599">
                  <c:v>2690.0383000000002</c:v>
                </c:pt>
                <c:pt idx="2600">
                  <c:v>2691.0344</c:v>
                </c:pt>
                <c:pt idx="2601">
                  <c:v>2692.0308</c:v>
                </c:pt>
                <c:pt idx="2602">
                  <c:v>2693.0268999999989</c:v>
                </c:pt>
                <c:pt idx="2603">
                  <c:v>2694.022899999999</c:v>
                </c:pt>
                <c:pt idx="2604">
                  <c:v>2695.0189999999998</c:v>
                </c:pt>
                <c:pt idx="2605">
                  <c:v>2696.0154000000002</c:v>
                </c:pt>
                <c:pt idx="2606">
                  <c:v>2697.011500000001</c:v>
                </c:pt>
                <c:pt idx="2607">
                  <c:v>2698.0075999999999</c:v>
                </c:pt>
                <c:pt idx="2608">
                  <c:v>2699.0039000000002</c:v>
                </c:pt>
                <c:pt idx="2609">
                  <c:v>2700</c:v>
                </c:pt>
                <c:pt idx="2610">
                  <c:v>2700.9960999999998</c:v>
                </c:pt>
                <c:pt idx="2611">
                  <c:v>2701.9924000000001</c:v>
                </c:pt>
                <c:pt idx="2612">
                  <c:v>2702.988499999999</c:v>
                </c:pt>
                <c:pt idx="2613">
                  <c:v>2703.9845999999998</c:v>
                </c:pt>
                <c:pt idx="2614">
                  <c:v>2704.9810000000002</c:v>
                </c:pt>
                <c:pt idx="2615">
                  <c:v>2705.977100000001</c:v>
                </c:pt>
                <c:pt idx="2616">
                  <c:v>2706.9731000000011</c:v>
                </c:pt>
                <c:pt idx="2617">
                  <c:v>2707.9692</c:v>
                </c:pt>
                <c:pt idx="2618">
                  <c:v>2708.9656</c:v>
                </c:pt>
                <c:pt idx="2619">
                  <c:v>2709.9616999999998</c:v>
                </c:pt>
                <c:pt idx="2620">
                  <c:v>2710.9578000000001</c:v>
                </c:pt>
                <c:pt idx="2621">
                  <c:v>2711.9540999999999</c:v>
                </c:pt>
                <c:pt idx="2622">
                  <c:v>2712.9502000000002</c:v>
                </c:pt>
                <c:pt idx="2623">
                  <c:v>2713.9463000000001</c:v>
                </c:pt>
                <c:pt idx="2624">
                  <c:v>2714.9425999999999</c:v>
                </c:pt>
                <c:pt idx="2625">
                  <c:v>2715.9387000000002</c:v>
                </c:pt>
                <c:pt idx="2626">
                  <c:v>2716.9348</c:v>
                </c:pt>
                <c:pt idx="2627">
                  <c:v>2717.9312000000009</c:v>
                </c:pt>
                <c:pt idx="2628">
                  <c:v>2718.9272000000001</c:v>
                </c:pt>
                <c:pt idx="2629">
                  <c:v>2719.9232999999999</c:v>
                </c:pt>
                <c:pt idx="2630">
                  <c:v>2720.9194000000002</c:v>
                </c:pt>
                <c:pt idx="2631">
                  <c:v>2721.9158000000002</c:v>
                </c:pt>
                <c:pt idx="2632">
                  <c:v>2722.911900000001</c:v>
                </c:pt>
                <c:pt idx="2633">
                  <c:v>2723.9079999999999</c:v>
                </c:pt>
                <c:pt idx="2634">
                  <c:v>2724.9043000000001</c:v>
                </c:pt>
                <c:pt idx="2635">
                  <c:v>2725.9004</c:v>
                </c:pt>
                <c:pt idx="2636">
                  <c:v>2726.8964999999998</c:v>
                </c:pt>
                <c:pt idx="2637">
                  <c:v>2727.8928000000001</c:v>
                </c:pt>
                <c:pt idx="2638">
                  <c:v>2728.888899999999</c:v>
                </c:pt>
                <c:pt idx="2639">
                  <c:v>2729.8850000000002</c:v>
                </c:pt>
                <c:pt idx="2640">
                  <c:v>2730.8813000000009</c:v>
                </c:pt>
                <c:pt idx="2641">
                  <c:v>2731.8774000000008</c:v>
                </c:pt>
                <c:pt idx="2642">
                  <c:v>2732.8735000000011</c:v>
                </c:pt>
                <c:pt idx="2643">
                  <c:v>2733.8696</c:v>
                </c:pt>
                <c:pt idx="2644">
                  <c:v>2734.866</c:v>
                </c:pt>
                <c:pt idx="2645">
                  <c:v>2735.8620999999998</c:v>
                </c:pt>
                <c:pt idx="2646">
                  <c:v>2736.8582000000001</c:v>
                </c:pt>
                <c:pt idx="2647">
                  <c:v>2737.8544999999999</c:v>
                </c:pt>
                <c:pt idx="2648">
                  <c:v>2738.8506000000002</c:v>
                </c:pt>
                <c:pt idx="2649">
                  <c:v>2739.8467000000001</c:v>
                </c:pt>
                <c:pt idx="2650">
                  <c:v>2740.8429999999998</c:v>
                </c:pt>
                <c:pt idx="2651">
                  <c:v>2741.8391000000011</c:v>
                </c:pt>
                <c:pt idx="2652">
                  <c:v>2742.8352000000009</c:v>
                </c:pt>
                <c:pt idx="2653">
                  <c:v>2743.8313000000012</c:v>
                </c:pt>
                <c:pt idx="2654">
                  <c:v>2744.8276000000001</c:v>
                </c:pt>
                <c:pt idx="2655">
                  <c:v>2745.8236999999999</c:v>
                </c:pt>
                <c:pt idx="2656">
                  <c:v>2746.8198000000002</c:v>
                </c:pt>
                <c:pt idx="2657">
                  <c:v>2747.8162000000002</c:v>
                </c:pt>
                <c:pt idx="2658">
                  <c:v>2748.812300000001</c:v>
                </c:pt>
                <c:pt idx="2659">
                  <c:v>2749.8083000000001</c:v>
                </c:pt>
                <c:pt idx="2660">
                  <c:v>2750.8047000000001</c:v>
                </c:pt>
                <c:pt idx="2661">
                  <c:v>2751.8008</c:v>
                </c:pt>
                <c:pt idx="2662">
                  <c:v>2752.7968999999989</c:v>
                </c:pt>
                <c:pt idx="2663">
                  <c:v>2753.7932000000001</c:v>
                </c:pt>
                <c:pt idx="2664">
                  <c:v>2754.789299999999</c:v>
                </c:pt>
                <c:pt idx="2665">
                  <c:v>2755.7853999999998</c:v>
                </c:pt>
                <c:pt idx="2666">
                  <c:v>2756.7815000000001</c:v>
                </c:pt>
                <c:pt idx="2667">
                  <c:v>2757.7777999999998</c:v>
                </c:pt>
                <c:pt idx="2668">
                  <c:v>2758.7739000000001</c:v>
                </c:pt>
                <c:pt idx="2669">
                  <c:v>2759.77</c:v>
                </c:pt>
                <c:pt idx="2670">
                  <c:v>2760.7663999999991</c:v>
                </c:pt>
                <c:pt idx="2671">
                  <c:v>2761.7624999999989</c:v>
                </c:pt>
                <c:pt idx="2672">
                  <c:v>2762.758499999999</c:v>
                </c:pt>
                <c:pt idx="2673">
                  <c:v>2763.754899999999</c:v>
                </c:pt>
                <c:pt idx="2674">
                  <c:v>2764.7510000000002</c:v>
                </c:pt>
                <c:pt idx="2675">
                  <c:v>2765.7471</c:v>
                </c:pt>
                <c:pt idx="2676">
                  <c:v>2766.7433999999998</c:v>
                </c:pt>
                <c:pt idx="2677">
                  <c:v>2767.7395000000001</c:v>
                </c:pt>
                <c:pt idx="2678">
                  <c:v>2768.7356</c:v>
                </c:pt>
                <c:pt idx="2679">
                  <c:v>2769.7316999999998</c:v>
                </c:pt>
                <c:pt idx="2680">
                  <c:v>2770.7279999999992</c:v>
                </c:pt>
                <c:pt idx="2681">
                  <c:v>2771.724099999999</c:v>
                </c:pt>
                <c:pt idx="2682">
                  <c:v>2772.7201999999997</c:v>
                </c:pt>
                <c:pt idx="2683">
                  <c:v>2773.7165999999997</c:v>
                </c:pt>
                <c:pt idx="2684">
                  <c:v>2774.7125999999998</c:v>
                </c:pt>
                <c:pt idx="2685">
                  <c:v>2775.7086999999992</c:v>
                </c:pt>
                <c:pt idx="2686">
                  <c:v>2776.7051000000001</c:v>
                </c:pt>
                <c:pt idx="2687">
                  <c:v>2777.7012</c:v>
                </c:pt>
                <c:pt idx="2688">
                  <c:v>2778.6972999999998</c:v>
                </c:pt>
                <c:pt idx="2689">
                  <c:v>2779.6936000000001</c:v>
                </c:pt>
                <c:pt idx="2690">
                  <c:v>2780.689699999999</c:v>
                </c:pt>
                <c:pt idx="2691">
                  <c:v>2781.6857999999997</c:v>
                </c:pt>
                <c:pt idx="2692">
                  <c:v>2782.6819</c:v>
                </c:pt>
                <c:pt idx="2693">
                  <c:v>2783.6781999999998</c:v>
                </c:pt>
                <c:pt idx="2694">
                  <c:v>2784.6743000000001</c:v>
                </c:pt>
                <c:pt idx="2695">
                  <c:v>2785.6704</c:v>
                </c:pt>
                <c:pt idx="2696">
                  <c:v>2786.6666999999993</c:v>
                </c:pt>
                <c:pt idx="2697">
                  <c:v>2787.6627999999992</c:v>
                </c:pt>
                <c:pt idx="2698">
                  <c:v>2788.658899999999</c:v>
                </c:pt>
                <c:pt idx="2699">
                  <c:v>2789.6552999999999</c:v>
                </c:pt>
                <c:pt idx="2700">
                  <c:v>2790.6514000000002</c:v>
                </c:pt>
                <c:pt idx="2701">
                  <c:v>2791.6475</c:v>
                </c:pt>
                <c:pt idx="2702">
                  <c:v>2792.6437999999998</c:v>
                </c:pt>
                <c:pt idx="2703">
                  <c:v>2793.6399000000001</c:v>
                </c:pt>
                <c:pt idx="2704">
                  <c:v>2794.636</c:v>
                </c:pt>
                <c:pt idx="2705">
                  <c:v>2795.6320999999998</c:v>
                </c:pt>
                <c:pt idx="2706">
                  <c:v>2796.6283999999991</c:v>
                </c:pt>
                <c:pt idx="2707">
                  <c:v>2797.624499999999</c:v>
                </c:pt>
                <c:pt idx="2708">
                  <c:v>2798.6205999999997</c:v>
                </c:pt>
                <c:pt idx="2709">
                  <c:v>2799.6169</c:v>
                </c:pt>
                <c:pt idx="2710">
                  <c:v>2800.6129999999998</c:v>
                </c:pt>
                <c:pt idx="2711">
                  <c:v>2801.6091000000001</c:v>
                </c:pt>
                <c:pt idx="2712">
                  <c:v>2802.6055000000001</c:v>
                </c:pt>
                <c:pt idx="2713">
                  <c:v>2803.6016</c:v>
                </c:pt>
                <c:pt idx="2714">
                  <c:v>2804.5976999999998</c:v>
                </c:pt>
                <c:pt idx="2715">
                  <c:v>2805.5938000000001</c:v>
                </c:pt>
                <c:pt idx="2716">
                  <c:v>2806.5900999999999</c:v>
                </c:pt>
                <c:pt idx="2717">
                  <c:v>2807.5861999999997</c:v>
                </c:pt>
                <c:pt idx="2718">
                  <c:v>2808.5823</c:v>
                </c:pt>
                <c:pt idx="2719">
                  <c:v>2809.5785999999998</c:v>
                </c:pt>
                <c:pt idx="2720">
                  <c:v>2810.5747000000001</c:v>
                </c:pt>
                <c:pt idx="2721">
                  <c:v>2811.5708</c:v>
                </c:pt>
                <c:pt idx="2722">
                  <c:v>2812.5671000000002</c:v>
                </c:pt>
                <c:pt idx="2723">
                  <c:v>2813.5632000000001</c:v>
                </c:pt>
                <c:pt idx="2724">
                  <c:v>2814.5592999999999</c:v>
                </c:pt>
                <c:pt idx="2725">
                  <c:v>2815.5556999999999</c:v>
                </c:pt>
                <c:pt idx="2726">
                  <c:v>2816.5518000000002</c:v>
                </c:pt>
                <c:pt idx="2727">
                  <c:v>2817.5479</c:v>
                </c:pt>
                <c:pt idx="2728">
                  <c:v>2818.5439000000001</c:v>
                </c:pt>
                <c:pt idx="2729">
                  <c:v>2819.5403000000001</c:v>
                </c:pt>
                <c:pt idx="2730">
                  <c:v>2820.5364</c:v>
                </c:pt>
                <c:pt idx="2731">
                  <c:v>2821.5324999999998</c:v>
                </c:pt>
                <c:pt idx="2732">
                  <c:v>2822.5287999999991</c:v>
                </c:pt>
                <c:pt idx="2733">
                  <c:v>2823.524899999999</c:v>
                </c:pt>
                <c:pt idx="2734">
                  <c:v>2824.5210000000002</c:v>
                </c:pt>
                <c:pt idx="2735">
                  <c:v>2825.5173000000009</c:v>
                </c:pt>
                <c:pt idx="2736">
                  <c:v>2826.5134000000007</c:v>
                </c:pt>
                <c:pt idx="2737">
                  <c:v>2827.5095000000001</c:v>
                </c:pt>
                <c:pt idx="2738">
                  <c:v>2828.5059000000001</c:v>
                </c:pt>
                <c:pt idx="2739">
                  <c:v>2829.502</c:v>
                </c:pt>
                <c:pt idx="2740">
                  <c:v>2830.498</c:v>
                </c:pt>
                <c:pt idx="2741">
                  <c:v>2831.4940999999999</c:v>
                </c:pt>
                <c:pt idx="2742">
                  <c:v>2832.4904999999999</c:v>
                </c:pt>
                <c:pt idx="2743">
                  <c:v>2833.4865999999997</c:v>
                </c:pt>
                <c:pt idx="2744">
                  <c:v>2834.4827</c:v>
                </c:pt>
                <c:pt idx="2745">
                  <c:v>2835.4789999999998</c:v>
                </c:pt>
                <c:pt idx="2746">
                  <c:v>2836.475100000001</c:v>
                </c:pt>
                <c:pt idx="2747">
                  <c:v>2837.4712000000009</c:v>
                </c:pt>
                <c:pt idx="2748">
                  <c:v>2838.4675000000002</c:v>
                </c:pt>
                <c:pt idx="2749">
                  <c:v>2839.4636</c:v>
                </c:pt>
                <c:pt idx="2750">
                  <c:v>2840.4596999999999</c:v>
                </c:pt>
                <c:pt idx="2751">
                  <c:v>2841.4560999999999</c:v>
                </c:pt>
                <c:pt idx="2752">
                  <c:v>2842.4521000000009</c:v>
                </c:pt>
                <c:pt idx="2753">
                  <c:v>2843.4481999999998</c:v>
                </c:pt>
                <c:pt idx="2754">
                  <c:v>2844.4443000000001</c:v>
                </c:pt>
                <c:pt idx="2755">
                  <c:v>2845.4407000000001</c:v>
                </c:pt>
                <c:pt idx="2756">
                  <c:v>2846.4367999999999</c:v>
                </c:pt>
                <c:pt idx="2757">
                  <c:v>2847.4328999999998</c:v>
                </c:pt>
                <c:pt idx="2758">
                  <c:v>2848.4292</c:v>
                </c:pt>
                <c:pt idx="2759">
                  <c:v>2849.4252999999999</c:v>
                </c:pt>
                <c:pt idx="2760">
                  <c:v>2850.4214000000002</c:v>
                </c:pt>
                <c:pt idx="2761">
                  <c:v>2851.4177000000009</c:v>
                </c:pt>
                <c:pt idx="2762">
                  <c:v>2852.4138000000007</c:v>
                </c:pt>
                <c:pt idx="2763">
                  <c:v>2853.4099000000001</c:v>
                </c:pt>
                <c:pt idx="2764">
                  <c:v>2854.4063000000001</c:v>
                </c:pt>
                <c:pt idx="2765">
                  <c:v>2855.4023000000002</c:v>
                </c:pt>
                <c:pt idx="2766">
                  <c:v>2856.3984</c:v>
                </c:pt>
                <c:pt idx="2767">
                  <c:v>2857.3944999999999</c:v>
                </c:pt>
                <c:pt idx="2768">
                  <c:v>2858.3908999999999</c:v>
                </c:pt>
                <c:pt idx="2769">
                  <c:v>2859.3870000000002</c:v>
                </c:pt>
                <c:pt idx="2770">
                  <c:v>2860.3831000000009</c:v>
                </c:pt>
                <c:pt idx="2771">
                  <c:v>2861.3794000000007</c:v>
                </c:pt>
                <c:pt idx="2772">
                  <c:v>2862.375500000001</c:v>
                </c:pt>
                <c:pt idx="2773">
                  <c:v>2863.3716000000009</c:v>
                </c:pt>
                <c:pt idx="2774">
                  <c:v>2864.3679000000002</c:v>
                </c:pt>
                <c:pt idx="2775">
                  <c:v>2865.364</c:v>
                </c:pt>
                <c:pt idx="2776">
                  <c:v>2866.3600999999999</c:v>
                </c:pt>
                <c:pt idx="2777">
                  <c:v>2867.3562000000002</c:v>
                </c:pt>
                <c:pt idx="2778">
                  <c:v>2868.3525000000009</c:v>
                </c:pt>
                <c:pt idx="2779">
                  <c:v>2869.3485999999998</c:v>
                </c:pt>
                <c:pt idx="2780">
                  <c:v>2870.3447000000001</c:v>
                </c:pt>
                <c:pt idx="2781">
                  <c:v>2871.341100000001</c:v>
                </c:pt>
                <c:pt idx="2782">
                  <c:v>2872.3372000000008</c:v>
                </c:pt>
                <c:pt idx="2783">
                  <c:v>2873.3333000000007</c:v>
                </c:pt>
                <c:pt idx="2784">
                  <c:v>2874.3296</c:v>
                </c:pt>
                <c:pt idx="2785">
                  <c:v>2875.3256999999999</c:v>
                </c:pt>
                <c:pt idx="2786">
                  <c:v>2876.3218000000002</c:v>
                </c:pt>
                <c:pt idx="2787">
                  <c:v>2877.3181000000009</c:v>
                </c:pt>
                <c:pt idx="2788">
                  <c:v>2878.3142000000007</c:v>
                </c:pt>
                <c:pt idx="2789">
                  <c:v>2879.310300000001</c:v>
                </c:pt>
                <c:pt idx="2790">
                  <c:v>2880.3063999999999</c:v>
                </c:pt>
                <c:pt idx="2791">
                  <c:v>2881.3027000000002</c:v>
                </c:pt>
                <c:pt idx="2792">
                  <c:v>2882.2987999999991</c:v>
                </c:pt>
                <c:pt idx="2793">
                  <c:v>2883.294899999999</c:v>
                </c:pt>
                <c:pt idx="2794">
                  <c:v>2884.2912999999999</c:v>
                </c:pt>
                <c:pt idx="2795">
                  <c:v>2885.2873999999997</c:v>
                </c:pt>
                <c:pt idx="2796">
                  <c:v>2886.2833999999998</c:v>
                </c:pt>
                <c:pt idx="2797">
                  <c:v>2887.2797999999998</c:v>
                </c:pt>
                <c:pt idx="2798">
                  <c:v>2888.2759000000001</c:v>
                </c:pt>
                <c:pt idx="2799">
                  <c:v>2889.2719999999999</c:v>
                </c:pt>
                <c:pt idx="2800">
                  <c:v>2890.2682999999993</c:v>
                </c:pt>
                <c:pt idx="2801">
                  <c:v>2891.2643999999991</c:v>
                </c:pt>
                <c:pt idx="2802">
                  <c:v>2892.260499999999</c:v>
                </c:pt>
                <c:pt idx="2803">
                  <c:v>2893.2565999999997</c:v>
                </c:pt>
                <c:pt idx="2804">
                  <c:v>2894.2529</c:v>
                </c:pt>
                <c:pt idx="2805">
                  <c:v>2895.2489999999989</c:v>
                </c:pt>
                <c:pt idx="2806">
                  <c:v>2896.2451000000001</c:v>
                </c:pt>
                <c:pt idx="2807">
                  <c:v>2897.2415000000001</c:v>
                </c:pt>
                <c:pt idx="2808">
                  <c:v>2898.2375000000002</c:v>
                </c:pt>
                <c:pt idx="2809">
                  <c:v>2899.2336</c:v>
                </c:pt>
                <c:pt idx="2810">
                  <c:v>2900.23</c:v>
                </c:pt>
                <c:pt idx="2811">
                  <c:v>2901.226099999999</c:v>
                </c:pt>
                <c:pt idx="2812">
                  <c:v>2902.2221999999997</c:v>
                </c:pt>
                <c:pt idx="2813">
                  <c:v>2903.218499999999</c:v>
                </c:pt>
                <c:pt idx="2814">
                  <c:v>2904.2145999999998</c:v>
                </c:pt>
                <c:pt idx="2815">
                  <c:v>2905.2107000000001</c:v>
                </c:pt>
                <c:pt idx="2816">
                  <c:v>2906.206799999999</c:v>
                </c:pt>
                <c:pt idx="2817">
                  <c:v>2907.2031000000002</c:v>
                </c:pt>
                <c:pt idx="2818">
                  <c:v>2908.1992</c:v>
                </c:pt>
                <c:pt idx="2819">
                  <c:v>2909.1952999999999</c:v>
                </c:pt>
                <c:pt idx="2820">
                  <c:v>2910.1916999999999</c:v>
                </c:pt>
                <c:pt idx="2821">
                  <c:v>2911.187699999999</c:v>
                </c:pt>
                <c:pt idx="2822">
                  <c:v>2912.1837999999998</c:v>
                </c:pt>
                <c:pt idx="2823">
                  <c:v>2913.1801999999998</c:v>
                </c:pt>
                <c:pt idx="2824">
                  <c:v>2914.1763000000001</c:v>
                </c:pt>
                <c:pt idx="2825">
                  <c:v>2915.1723999999999</c:v>
                </c:pt>
                <c:pt idx="2826">
                  <c:v>2916.1686999999993</c:v>
                </c:pt>
                <c:pt idx="2827">
                  <c:v>2917.1647999999991</c:v>
                </c:pt>
                <c:pt idx="2828">
                  <c:v>2918.1608999999989</c:v>
                </c:pt>
                <c:pt idx="2829">
                  <c:v>2919.1570000000002</c:v>
                </c:pt>
                <c:pt idx="2830">
                  <c:v>2920.1532999999999</c:v>
                </c:pt>
                <c:pt idx="2831">
                  <c:v>2921.1493999999998</c:v>
                </c:pt>
                <c:pt idx="2832">
                  <c:v>2922.1455000000001</c:v>
                </c:pt>
                <c:pt idx="2833">
                  <c:v>2923.1417999999999</c:v>
                </c:pt>
                <c:pt idx="2834">
                  <c:v>2924.1379000000002</c:v>
                </c:pt>
                <c:pt idx="2835">
                  <c:v>2925.134</c:v>
                </c:pt>
                <c:pt idx="2836">
                  <c:v>2926.1304</c:v>
                </c:pt>
                <c:pt idx="2837">
                  <c:v>2927.1264999999989</c:v>
                </c:pt>
                <c:pt idx="2838">
                  <c:v>2928.1225999999997</c:v>
                </c:pt>
                <c:pt idx="2839">
                  <c:v>2929.1187</c:v>
                </c:pt>
                <c:pt idx="2840">
                  <c:v>2930.1149999999998</c:v>
                </c:pt>
                <c:pt idx="2841">
                  <c:v>2931.111100000001</c:v>
                </c:pt>
                <c:pt idx="2842">
                  <c:v>2932.1071999999999</c:v>
                </c:pt>
                <c:pt idx="2843">
                  <c:v>2933.1035000000002</c:v>
                </c:pt>
                <c:pt idx="2844">
                  <c:v>2934.0996</c:v>
                </c:pt>
                <c:pt idx="2845">
                  <c:v>2935.0956999999999</c:v>
                </c:pt>
                <c:pt idx="2846">
                  <c:v>2936.0920000000001</c:v>
                </c:pt>
                <c:pt idx="2847">
                  <c:v>2937.088099999999</c:v>
                </c:pt>
                <c:pt idx="2848">
                  <c:v>2938.0841999999998</c:v>
                </c:pt>
                <c:pt idx="2849">
                  <c:v>2939.0805999999998</c:v>
                </c:pt>
                <c:pt idx="2850">
                  <c:v>2940.0767000000001</c:v>
                </c:pt>
                <c:pt idx="2851">
                  <c:v>2941.0727999999999</c:v>
                </c:pt>
                <c:pt idx="2852">
                  <c:v>2942.0687999999991</c:v>
                </c:pt>
                <c:pt idx="2853">
                  <c:v>2943.0652</c:v>
                </c:pt>
                <c:pt idx="2854">
                  <c:v>2944.0612999999998</c:v>
                </c:pt>
                <c:pt idx="2855">
                  <c:v>2945.0574000000001</c:v>
                </c:pt>
                <c:pt idx="2856">
                  <c:v>2946.0536999999999</c:v>
                </c:pt>
                <c:pt idx="2857">
                  <c:v>2947.0497999999998</c:v>
                </c:pt>
                <c:pt idx="2858">
                  <c:v>2948.0459000000001</c:v>
                </c:pt>
                <c:pt idx="2859">
                  <c:v>2949.0421999999999</c:v>
                </c:pt>
                <c:pt idx="2860">
                  <c:v>2950.0383000000002</c:v>
                </c:pt>
                <c:pt idx="2861">
                  <c:v>2951.0344</c:v>
                </c:pt>
                <c:pt idx="2862">
                  <c:v>2952.0308</c:v>
                </c:pt>
                <c:pt idx="2863">
                  <c:v>2953.0268999999989</c:v>
                </c:pt>
                <c:pt idx="2864">
                  <c:v>2954.022899999999</c:v>
                </c:pt>
                <c:pt idx="2865">
                  <c:v>2955.0189999999998</c:v>
                </c:pt>
                <c:pt idx="2866">
                  <c:v>2956.0154000000002</c:v>
                </c:pt>
                <c:pt idx="2867">
                  <c:v>2957.011500000001</c:v>
                </c:pt>
                <c:pt idx="2868">
                  <c:v>2958.0075999999999</c:v>
                </c:pt>
                <c:pt idx="2869">
                  <c:v>2959.0039000000002</c:v>
                </c:pt>
                <c:pt idx="2870">
                  <c:v>2960</c:v>
                </c:pt>
                <c:pt idx="2871">
                  <c:v>2960.9960999999998</c:v>
                </c:pt>
                <c:pt idx="2872">
                  <c:v>2961.9924000000001</c:v>
                </c:pt>
                <c:pt idx="2873">
                  <c:v>2962.988499999999</c:v>
                </c:pt>
                <c:pt idx="2874">
                  <c:v>2963.9845999999998</c:v>
                </c:pt>
                <c:pt idx="2875">
                  <c:v>2964.9810000000002</c:v>
                </c:pt>
                <c:pt idx="2876">
                  <c:v>2965.977100000001</c:v>
                </c:pt>
                <c:pt idx="2877">
                  <c:v>2966.9731000000011</c:v>
                </c:pt>
                <c:pt idx="2878">
                  <c:v>2967.9692</c:v>
                </c:pt>
                <c:pt idx="2879">
                  <c:v>2968.9656</c:v>
                </c:pt>
                <c:pt idx="2880">
                  <c:v>2969.9616999999998</c:v>
                </c:pt>
                <c:pt idx="2881">
                  <c:v>2970.9578000000001</c:v>
                </c:pt>
                <c:pt idx="2882">
                  <c:v>2971.9540999999999</c:v>
                </c:pt>
                <c:pt idx="2883">
                  <c:v>2972.9502000000002</c:v>
                </c:pt>
                <c:pt idx="2884">
                  <c:v>2973.9463000000001</c:v>
                </c:pt>
                <c:pt idx="2885">
                  <c:v>2974.9425999999999</c:v>
                </c:pt>
                <c:pt idx="2886">
                  <c:v>2975.9387000000002</c:v>
                </c:pt>
                <c:pt idx="2887">
                  <c:v>2976.9348</c:v>
                </c:pt>
                <c:pt idx="2888">
                  <c:v>2977.9312000000009</c:v>
                </c:pt>
                <c:pt idx="2889">
                  <c:v>2978.9272000000001</c:v>
                </c:pt>
                <c:pt idx="2890">
                  <c:v>2979.9232999999999</c:v>
                </c:pt>
                <c:pt idx="2891">
                  <c:v>2980.9194000000002</c:v>
                </c:pt>
                <c:pt idx="2892">
                  <c:v>2981.9158000000002</c:v>
                </c:pt>
                <c:pt idx="2893">
                  <c:v>2982.911900000001</c:v>
                </c:pt>
                <c:pt idx="2894">
                  <c:v>2983.9079999999999</c:v>
                </c:pt>
                <c:pt idx="2895">
                  <c:v>2984.9043000000001</c:v>
                </c:pt>
                <c:pt idx="2896">
                  <c:v>2985.9004</c:v>
                </c:pt>
                <c:pt idx="2897">
                  <c:v>2986.8964999999998</c:v>
                </c:pt>
                <c:pt idx="2898">
                  <c:v>2987.8928000000001</c:v>
                </c:pt>
                <c:pt idx="2899">
                  <c:v>2988.888899999999</c:v>
                </c:pt>
                <c:pt idx="2900">
                  <c:v>2989.8850000000002</c:v>
                </c:pt>
                <c:pt idx="2901">
                  <c:v>2990.8813000000009</c:v>
                </c:pt>
                <c:pt idx="2902">
                  <c:v>2991.8774000000008</c:v>
                </c:pt>
                <c:pt idx="2903">
                  <c:v>2992.8735000000011</c:v>
                </c:pt>
                <c:pt idx="2904">
                  <c:v>2993.8696</c:v>
                </c:pt>
                <c:pt idx="2905">
                  <c:v>2994.866</c:v>
                </c:pt>
                <c:pt idx="2906">
                  <c:v>2995.8620999999998</c:v>
                </c:pt>
                <c:pt idx="2907">
                  <c:v>2996.8582000000001</c:v>
                </c:pt>
                <c:pt idx="2908">
                  <c:v>2997.8544999999999</c:v>
                </c:pt>
                <c:pt idx="2909">
                  <c:v>2998.8506000000002</c:v>
                </c:pt>
                <c:pt idx="2910">
                  <c:v>2999.8467000000001</c:v>
                </c:pt>
                <c:pt idx="2911">
                  <c:v>3000.8429999999998</c:v>
                </c:pt>
                <c:pt idx="2912">
                  <c:v>3001.8391000000011</c:v>
                </c:pt>
                <c:pt idx="2913">
                  <c:v>3002.8352000000009</c:v>
                </c:pt>
                <c:pt idx="2914">
                  <c:v>3003.8313000000012</c:v>
                </c:pt>
                <c:pt idx="2915">
                  <c:v>3004.8276000000001</c:v>
                </c:pt>
                <c:pt idx="2916">
                  <c:v>3005.8236999999999</c:v>
                </c:pt>
                <c:pt idx="2917">
                  <c:v>3006.8198000000002</c:v>
                </c:pt>
                <c:pt idx="2918">
                  <c:v>3007.8162000000002</c:v>
                </c:pt>
                <c:pt idx="2919">
                  <c:v>3008.812300000001</c:v>
                </c:pt>
                <c:pt idx="2920">
                  <c:v>3009.8083000000001</c:v>
                </c:pt>
                <c:pt idx="2921">
                  <c:v>3010.8047000000001</c:v>
                </c:pt>
                <c:pt idx="2922">
                  <c:v>3011.8008</c:v>
                </c:pt>
                <c:pt idx="2923">
                  <c:v>3012.7968999999989</c:v>
                </c:pt>
                <c:pt idx="2924">
                  <c:v>3013.7932000000001</c:v>
                </c:pt>
                <c:pt idx="2925">
                  <c:v>3014.789299999999</c:v>
                </c:pt>
                <c:pt idx="2926">
                  <c:v>3015.7853999999998</c:v>
                </c:pt>
                <c:pt idx="2927">
                  <c:v>3016.7815000000001</c:v>
                </c:pt>
                <c:pt idx="2928">
                  <c:v>3017.7777999999998</c:v>
                </c:pt>
                <c:pt idx="2929">
                  <c:v>3018.7739000000001</c:v>
                </c:pt>
                <c:pt idx="2930">
                  <c:v>3019.77</c:v>
                </c:pt>
                <c:pt idx="2931">
                  <c:v>3020.7663999999991</c:v>
                </c:pt>
                <c:pt idx="2932">
                  <c:v>3021.7624999999989</c:v>
                </c:pt>
                <c:pt idx="2933">
                  <c:v>3022.758499999999</c:v>
                </c:pt>
                <c:pt idx="2934">
                  <c:v>3023.754899999999</c:v>
                </c:pt>
                <c:pt idx="2935">
                  <c:v>3024.7510000000002</c:v>
                </c:pt>
                <c:pt idx="2936">
                  <c:v>3025.7471</c:v>
                </c:pt>
                <c:pt idx="2937">
                  <c:v>3026.7433999999998</c:v>
                </c:pt>
                <c:pt idx="2938">
                  <c:v>3027.7395000000001</c:v>
                </c:pt>
                <c:pt idx="2939">
                  <c:v>3028.7356</c:v>
                </c:pt>
                <c:pt idx="2940">
                  <c:v>3029.7316999999998</c:v>
                </c:pt>
                <c:pt idx="2941">
                  <c:v>3030.7279999999992</c:v>
                </c:pt>
                <c:pt idx="2942">
                  <c:v>3031.724099999999</c:v>
                </c:pt>
                <c:pt idx="2943">
                  <c:v>3032.7201999999997</c:v>
                </c:pt>
                <c:pt idx="2944">
                  <c:v>3033.7165999999997</c:v>
                </c:pt>
                <c:pt idx="2945">
                  <c:v>3034.7125999999998</c:v>
                </c:pt>
                <c:pt idx="2946">
                  <c:v>3035.7086999999992</c:v>
                </c:pt>
                <c:pt idx="2947">
                  <c:v>3036.7051000000001</c:v>
                </c:pt>
                <c:pt idx="2948">
                  <c:v>3037.7012</c:v>
                </c:pt>
                <c:pt idx="2949">
                  <c:v>3038.6972999999998</c:v>
                </c:pt>
                <c:pt idx="2950">
                  <c:v>3039.6936000000001</c:v>
                </c:pt>
                <c:pt idx="2951">
                  <c:v>3040.689699999999</c:v>
                </c:pt>
                <c:pt idx="2952">
                  <c:v>3041.6857999999997</c:v>
                </c:pt>
                <c:pt idx="2953">
                  <c:v>3042.6819</c:v>
                </c:pt>
                <c:pt idx="2954">
                  <c:v>3043.6781999999998</c:v>
                </c:pt>
                <c:pt idx="2955">
                  <c:v>3044.6743000000001</c:v>
                </c:pt>
                <c:pt idx="2956">
                  <c:v>3045.6704</c:v>
                </c:pt>
                <c:pt idx="2957">
                  <c:v>3046.6666999999993</c:v>
                </c:pt>
                <c:pt idx="2958">
                  <c:v>3047.6627999999992</c:v>
                </c:pt>
                <c:pt idx="2959">
                  <c:v>3048.658899999999</c:v>
                </c:pt>
                <c:pt idx="2960">
                  <c:v>3049.6552999999999</c:v>
                </c:pt>
                <c:pt idx="2961">
                  <c:v>3050.6514000000002</c:v>
                </c:pt>
                <c:pt idx="2962">
                  <c:v>3051.6475</c:v>
                </c:pt>
                <c:pt idx="2963">
                  <c:v>3052.6437999999998</c:v>
                </c:pt>
                <c:pt idx="2964">
                  <c:v>3053.6399000000001</c:v>
                </c:pt>
                <c:pt idx="2965">
                  <c:v>3054.636</c:v>
                </c:pt>
                <c:pt idx="2966">
                  <c:v>3055.6320999999998</c:v>
                </c:pt>
                <c:pt idx="2967">
                  <c:v>3056.6283999999991</c:v>
                </c:pt>
                <c:pt idx="2968">
                  <c:v>3057.624499999999</c:v>
                </c:pt>
                <c:pt idx="2969">
                  <c:v>3058.6205999999997</c:v>
                </c:pt>
                <c:pt idx="2970">
                  <c:v>3059.6169</c:v>
                </c:pt>
                <c:pt idx="2971">
                  <c:v>3060.6129999999998</c:v>
                </c:pt>
                <c:pt idx="2972">
                  <c:v>3061.6091000000001</c:v>
                </c:pt>
                <c:pt idx="2973">
                  <c:v>3062.6055000000001</c:v>
                </c:pt>
                <c:pt idx="2974">
                  <c:v>3063.6016</c:v>
                </c:pt>
                <c:pt idx="2975">
                  <c:v>3064.5976999999998</c:v>
                </c:pt>
                <c:pt idx="2976">
                  <c:v>3065.5938000000001</c:v>
                </c:pt>
                <c:pt idx="2977">
                  <c:v>3066.5900999999999</c:v>
                </c:pt>
                <c:pt idx="2978">
                  <c:v>3067.5861999999997</c:v>
                </c:pt>
                <c:pt idx="2979">
                  <c:v>3068.5823</c:v>
                </c:pt>
                <c:pt idx="2980">
                  <c:v>3069.5785999999998</c:v>
                </c:pt>
                <c:pt idx="2981">
                  <c:v>3070.5747000000001</c:v>
                </c:pt>
                <c:pt idx="2982">
                  <c:v>3071.5708</c:v>
                </c:pt>
                <c:pt idx="2983">
                  <c:v>3072.5671000000002</c:v>
                </c:pt>
                <c:pt idx="2984">
                  <c:v>3073.5632000000001</c:v>
                </c:pt>
                <c:pt idx="2985">
                  <c:v>3074.5592999999999</c:v>
                </c:pt>
                <c:pt idx="2986">
                  <c:v>3075.5556999999999</c:v>
                </c:pt>
                <c:pt idx="2987">
                  <c:v>3076.5518000000002</c:v>
                </c:pt>
                <c:pt idx="2988">
                  <c:v>3077.5479</c:v>
                </c:pt>
                <c:pt idx="2989">
                  <c:v>3078.5439000000001</c:v>
                </c:pt>
                <c:pt idx="2990">
                  <c:v>3079.5403000000001</c:v>
                </c:pt>
                <c:pt idx="2991">
                  <c:v>3080.5364</c:v>
                </c:pt>
                <c:pt idx="2992">
                  <c:v>3081.5324999999998</c:v>
                </c:pt>
                <c:pt idx="2993">
                  <c:v>3082.5287999999991</c:v>
                </c:pt>
                <c:pt idx="2994">
                  <c:v>3083.524899999999</c:v>
                </c:pt>
                <c:pt idx="2995">
                  <c:v>3084.5210000000002</c:v>
                </c:pt>
                <c:pt idx="2996">
                  <c:v>3085.5173000000009</c:v>
                </c:pt>
                <c:pt idx="2997">
                  <c:v>3086.5134000000007</c:v>
                </c:pt>
                <c:pt idx="2998">
                  <c:v>3087.5095000000001</c:v>
                </c:pt>
                <c:pt idx="2999">
                  <c:v>3088.5059000000001</c:v>
                </c:pt>
                <c:pt idx="3000">
                  <c:v>3089.502</c:v>
                </c:pt>
                <c:pt idx="3001">
                  <c:v>3090.498</c:v>
                </c:pt>
                <c:pt idx="3002">
                  <c:v>3091.4940999999999</c:v>
                </c:pt>
                <c:pt idx="3003">
                  <c:v>3092.4904999999999</c:v>
                </c:pt>
                <c:pt idx="3004">
                  <c:v>3093.4865999999997</c:v>
                </c:pt>
                <c:pt idx="3005">
                  <c:v>3094.4827</c:v>
                </c:pt>
                <c:pt idx="3006">
                  <c:v>3095.4789999999998</c:v>
                </c:pt>
                <c:pt idx="3007">
                  <c:v>3096.475100000001</c:v>
                </c:pt>
                <c:pt idx="3008">
                  <c:v>3097.4712000000009</c:v>
                </c:pt>
                <c:pt idx="3009">
                  <c:v>3098.4675000000002</c:v>
                </c:pt>
                <c:pt idx="3010">
                  <c:v>3099.4636</c:v>
                </c:pt>
                <c:pt idx="3011">
                  <c:v>3100.4596999999999</c:v>
                </c:pt>
                <c:pt idx="3012">
                  <c:v>3101.4560999999999</c:v>
                </c:pt>
                <c:pt idx="3013">
                  <c:v>3102.4521000000009</c:v>
                </c:pt>
                <c:pt idx="3014">
                  <c:v>3103.4481999999998</c:v>
                </c:pt>
                <c:pt idx="3015">
                  <c:v>3104.4443000000001</c:v>
                </c:pt>
                <c:pt idx="3016">
                  <c:v>3105.4407000000001</c:v>
                </c:pt>
                <c:pt idx="3017">
                  <c:v>3106.4367999999999</c:v>
                </c:pt>
                <c:pt idx="3018">
                  <c:v>3107.4328999999998</c:v>
                </c:pt>
                <c:pt idx="3019">
                  <c:v>3108.4292</c:v>
                </c:pt>
                <c:pt idx="3020">
                  <c:v>3109.4252999999999</c:v>
                </c:pt>
                <c:pt idx="3021">
                  <c:v>3110.4214000000002</c:v>
                </c:pt>
                <c:pt idx="3022">
                  <c:v>3111.4177000000009</c:v>
                </c:pt>
                <c:pt idx="3023">
                  <c:v>3112.4138000000007</c:v>
                </c:pt>
                <c:pt idx="3024">
                  <c:v>3113.4099000000001</c:v>
                </c:pt>
                <c:pt idx="3025">
                  <c:v>3114.4063000000001</c:v>
                </c:pt>
                <c:pt idx="3026">
                  <c:v>3115.4023000000002</c:v>
                </c:pt>
                <c:pt idx="3027">
                  <c:v>3116.3984</c:v>
                </c:pt>
                <c:pt idx="3028">
                  <c:v>3117.3944999999999</c:v>
                </c:pt>
                <c:pt idx="3029">
                  <c:v>3118.3908999999999</c:v>
                </c:pt>
                <c:pt idx="3030">
                  <c:v>3119.3870000000002</c:v>
                </c:pt>
                <c:pt idx="3031">
                  <c:v>3120.3831000000009</c:v>
                </c:pt>
                <c:pt idx="3032">
                  <c:v>3121.3794000000007</c:v>
                </c:pt>
                <c:pt idx="3033">
                  <c:v>3122.375500000001</c:v>
                </c:pt>
                <c:pt idx="3034">
                  <c:v>3123.3716000000009</c:v>
                </c:pt>
                <c:pt idx="3035">
                  <c:v>3124.3679000000002</c:v>
                </c:pt>
                <c:pt idx="3036">
                  <c:v>3125.364</c:v>
                </c:pt>
                <c:pt idx="3037">
                  <c:v>3126.3600999999999</c:v>
                </c:pt>
                <c:pt idx="3038">
                  <c:v>3127.3562000000002</c:v>
                </c:pt>
                <c:pt idx="3039">
                  <c:v>3128.3525000000009</c:v>
                </c:pt>
                <c:pt idx="3040">
                  <c:v>3129.3485999999998</c:v>
                </c:pt>
                <c:pt idx="3041">
                  <c:v>3130.3447000000001</c:v>
                </c:pt>
                <c:pt idx="3042">
                  <c:v>3131.341100000001</c:v>
                </c:pt>
                <c:pt idx="3043">
                  <c:v>3132.3372000000008</c:v>
                </c:pt>
                <c:pt idx="3044">
                  <c:v>3133.3333000000007</c:v>
                </c:pt>
                <c:pt idx="3045">
                  <c:v>3134.3296</c:v>
                </c:pt>
                <c:pt idx="3046">
                  <c:v>3135.3256999999999</c:v>
                </c:pt>
                <c:pt idx="3047">
                  <c:v>3136.3218000000002</c:v>
                </c:pt>
                <c:pt idx="3048">
                  <c:v>3137.3181000000009</c:v>
                </c:pt>
                <c:pt idx="3049">
                  <c:v>3138.3142000000007</c:v>
                </c:pt>
                <c:pt idx="3050">
                  <c:v>3139.310300000001</c:v>
                </c:pt>
                <c:pt idx="3051">
                  <c:v>3140.3063999999999</c:v>
                </c:pt>
                <c:pt idx="3052">
                  <c:v>3141.3027000000002</c:v>
                </c:pt>
                <c:pt idx="3053">
                  <c:v>3142.2987999999991</c:v>
                </c:pt>
                <c:pt idx="3054">
                  <c:v>3143.294899999999</c:v>
                </c:pt>
                <c:pt idx="3055">
                  <c:v>3144.2912999999999</c:v>
                </c:pt>
                <c:pt idx="3056">
                  <c:v>3145.2873999999997</c:v>
                </c:pt>
                <c:pt idx="3057">
                  <c:v>3146.2833999999998</c:v>
                </c:pt>
                <c:pt idx="3058">
                  <c:v>3147.2797999999998</c:v>
                </c:pt>
                <c:pt idx="3059">
                  <c:v>3148.2759000000001</c:v>
                </c:pt>
                <c:pt idx="3060">
                  <c:v>3149.2719999999999</c:v>
                </c:pt>
                <c:pt idx="3061">
                  <c:v>3150.2682999999993</c:v>
                </c:pt>
                <c:pt idx="3062">
                  <c:v>3151.2643999999991</c:v>
                </c:pt>
                <c:pt idx="3063">
                  <c:v>3152.260499999999</c:v>
                </c:pt>
                <c:pt idx="3064">
                  <c:v>3153.2565999999997</c:v>
                </c:pt>
                <c:pt idx="3065">
                  <c:v>3154.2529</c:v>
                </c:pt>
                <c:pt idx="3066">
                  <c:v>3155.2489999999989</c:v>
                </c:pt>
                <c:pt idx="3067">
                  <c:v>3156.2451000000001</c:v>
                </c:pt>
                <c:pt idx="3068">
                  <c:v>3157.2415000000001</c:v>
                </c:pt>
                <c:pt idx="3069">
                  <c:v>3158.2375000000002</c:v>
                </c:pt>
                <c:pt idx="3070">
                  <c:v>3159.2336</c:v>
                </c:pt>
                <c:pt idx="3071">
                  <c:v>3160.23</c:v>
                </c:pt>
                <c:pt idx="3072">
                  <c:v>3161.226099999999</c:v>
                </c:pt>
                <c:pt idx="3073">
                  <c:v>3162.2221999999997</c:v>
                </c:pt>
                <c:pt idx="3074">
                  <c:v>3163.218499999999</c:v>
                </c:pt>
                <c:pt idx="3075">
                  <c:v>3164.2145999999998</c:v>
                </c:pt>
                <c:pt idx="3076">
                  <c:v>3165.2107000000001</c:v>
                </c:pt>
                <c:pt idx="3077">
                  <c:v>3166.206799999999</c:v>
                </c:pt>
                <c:pt idx="3078">
                  <c:v>3167.2031000000002</c:v>
                </c:pt>
                <c:pt idx="3079">
                  <c:v>3168.1992</c:v>
                </c:pt>
                <c:pt idx="3080">
                  <c:v>3169.1952999999999</c:v>
                </c:pt>
                <c:pt idx="3081">
                  <c:v>3170.1916999999999</c:v>
                </c:pt>
                <c:pt idx="3082">
                  <c:v>3171.187699999999</c:v>
                </c:pt>
                <c:pt idx="3083">
                  <c:v>3172.1837999999998</c:v>
                </c:pt>
                <c:pt idx="3084">
                  <c:v>3173.1801999999998</c:v>
                </c:pt>
                <c:pt idx="3085">
                  <c:v>3174.1763000000001</c:v>
                </c:pt>
                <c:pt idx="3086">
                  <c:v>3175.1723999999999</c:v>
                </c:pt>
                <c:pt idx="3087">
                  <c:v>3176.1686999999993</c:v>
                </c:pt>
                <c:pt idx="3088">
                  <c:v>3177.1647999999991</c:v>
                </c:pt>
                <c:pt idx="3089">
                  <c:v>3178.1608999999989</c:v>
                </c:pt>
                <c:pt idx="3090">
                  <c:v>3179.1570000000002</c:v>
                </c:pt>
                <c:pt idx="3091">
                  <c:v>3180.1532999999999</c:v>
                </c:pt>
                <c:pt idx="3092">
                  <c:v>3181.1493999999998</c:v>
                </c:pt>
                <c:pt idx="3093">
                  <c:v>3182.1455000000001</c:v>
                </c:pt>
                <c:pt idx="3094">
                  <c:v>3183.1417999999999</c:v>
                </c:pt>
                <c:pt idx="3095">
                  <c:v>3184.1379000000002</c:v>
                </c:pt>
                <c:pt idx="3096">
                  <c:v>3185.134</c:v>
                </c:pt>
                <c:pt idx="3097">
                  <c:v>3186.1304</c:v>
                </c:pt>
                <c:pt idx="3098">
                  <c:v>3187.1264999999989</c:v>
                </c:pt>
                <c:pt idx="3099">
                  <c:v>3188.1225999999997</c:v>
                </c:pt>
                <c:pt idx="3100">
                  <c:v>3189.1187</c:v>
                </c:pt>
                <c:pt idx="3101">
                  <c:v>3190.1149999999998</c:v>
                </c:pt>
                <c:pt idx="3102">
                  <c:v>3191.111100000001</c:v>
                </c:pt>
                <c:pt idx="3103">
                  <c:v>3192.1071999999999</c:v>
                </c:pt>
                <c:pt idx="3104">
                  <c:v>3193.1035000000002</c:v>
                </c:pt>
                <c:pt idx="3105">
                  <c:v>3194.0996</c:v>
                </c:pt>
                <c:pt idx="3106">
                  <c:v>3195.0956999999999</c:v>
                </c:pt>
                <c:pt idx="3107">
                  <c:v>3196.0920000000001</c:v>
                </c:pt>
                <c:pt idx="3108">
                  <c:v>3197.088099999999</c:v>
                </c:pt>
                <c:pt idx="3109">
                  <c:v>3198.0841999999998</c:v>
                </c:pt>
                <c:pt idx="3110">
                  <c:v>3199.0805999999998</c:v>
                </c:pt>
                <c:pt idx="3111">
                  <c:v>3200.0767000000001</c:v>
                </c:pt>
                <c:pt idx="3112">
                  <c:v>3201.0727999999999</c:v>
                </c:pt>
                <c:pt idx="3113">
                  <c:v>3202.0687999999991</c:v>
                </c:pt>
                <c:pt idx="3114">
                  <c:v>3203.0652</c:v>
                </c:pt>
                <c:pt idx="3115">
                  <c:v>3204.0612999999998</c:v>
                </c:pt>
                <c:pt idx="3116">
                  <c:v>3205.0574000000001</c:v>
                </c:pt>
                <c:pt idx="3117">
                  <c:v>3206.0536999999999</c:v>
                </c:pt>
                <c:pt idx="3118">
                  <c:v>3207.0497999999998</c:v>
                </c:pt>
                <c:pt idx="3119">
                  <c:v>3208.0459000000001</c:v>
                </c:pt>
                <c:pt idx="3120">
                  <c:v>3209.0421999999999</c:v>
                </c:pt>
                <c:pt idx="3121">
                  <c:v>3210.0383000000002</c:v>
                </c:pt>
                <c:pt idx="3122">
                  <c:v>3211.0344</c:v>
                </c:pt>
                <c:pt idx="3123">
                  <c:v>3212.0308</c:v>
                </c:pt>
                <c:pt idx="3124">
                  <c:v>3213.0268999999989</c:v>
                </c:pt>
                <c:pt idx="3125">
                  <c:v>3214.022899999999</c:v>
                </c:pt>
                <c:pt idx="3126">
                  <c:v>3215.0189999999998</c:v>
                </c:pt>
                <c:pt idx="3127">
                  <c:v>3216.0154000000002</c:v>
                </c:pt>
                <c:pt idx="3128">
                  <c:v>3217.011500000001</c:v>
                </c:pt>
                <c:pt idx="3129">
                  <c:v>3218.0075999999999</c:v>
                </c:pt>
                <c:pt idx="3130">
                  <c:v>3219.0039000000002</c:v>
                </c:pt>
                <c:pt idx="3131">
                  <c:v>3220</c:v>
                </c:pt>
                <c:pt idx="3132">
                  <c:v>3220.9960999999998</c:v>
                </c:pt>
                <c:pt idx="3133">
                  <c:v>3221.9924000000001</c:v>
                </c:pt>
                <c:pt idx="3134">
                  <c:v>3222.988499999999</c:v>
                </c:pt>
                <c:pt idx="3135">
                  <c:v>3223.9845999999998</c:v>
                </c:pt>
                <c:pt idx="3136">
                  <c:v>3224.9810000000002</c:v>
                </c:pt>
                <c:pt idx="3137">
                  <c:v>3225.977100000001</c:v>
                </c:pt>
                <c:pt idx="3138">
                  <c:v>3226.9731000000011</c:v>
                </c:pt>
                <c:pt idx="3139">
                  <c:v>3227.9692</c:v>
                </c:pt>
                <c:pt idx="3140">
                  <c:v>3228.9656</c:v>
                </c:pt>
                <c:pt idx="3141">
                  <c:v>3229.9616999999998</c:v>
                </c:pt>
                <c:pt idx="3142">
                  <c:v>3230.9578000000001</c:v>
                </c:pt>
                <c:pt idx="3143">
                  <c:v>3231.9540999999999</c:v>
                </c:pt>
                <c:pt idx="3144">
                  <c:v>3232.9502000000002</c:v>
                </c:pt>
                <c:pt idx="3145">
                  <c:v>3233.9463000000001</c:v>
                </c:pt>
                <c:pt idx="3146">
                  <c:v>3234.9425999999999</c:v>
                </c:pt>
                <c:pt idx="3147">
                  <c:v>3235.9387000000002</c:v>
                </c:pt>
                <c:pt idx="3148">
                  <c:v>3236.9348</c:v>
                </c:pt>
                <c:pt idx="3149">
                  <c:v>3237.9312000000009</c:v>
                </c:pt>
                <c:pt idx="3150">
                  <c:v>3238.9272000000001</c:v>
                </c:pt>
                <c:pt idx="3151">
                  <c:v>3239.9232999999999</c:v>
                </c:pt>
                <c:pt idx="3152">
                  <c:v>3240.9194000000002</c:v>
                </c:pt>
                <c:pt idx="3153">
                  <c:v>3241.9158000000002</c:v>
                </c:pt>
                <c:pt idx="3154">
                  <c:v>3242.911900000001</c:v>
                </c:pt>
                <c:pt idx="3155">
                  <c:v>3243.9079999999999</c:v>
                </c:pt>
                <c:pt idx="3156">
                  <c:v>3244.9043000000001</c:v>
                </c:pt>
                <c:pt idx="3157">
                  <c:v>3245.9004</c:v>
                </c:pt>
                <c:pt idx="3158">
                  <c:v>3246.8964999999998</c:v>
                </c:pt>
                <c:pt idx="3159">
                  <c:v>3247.8928000000001</c:v>
                </c:pt>
                <c:pt idx="3160">
                  <c:v>3248.888899999999</c:v>
                </c:pt>
                <c:pt idx="3161">
                  <c:v>3249.8850000000002</c:v>
                </c:pt>
                <c:pt idx="3162">
                  <c:v>3250.8813000000009</c:v>
                </c:pt>
                <c:pt idx="3163">
                  <c:v>3251.8774000000008</c:v>
                </c:pt>
                <c:pt idx="3164">
                  <c:v>3252.8735000000011</c:v>
                </c:pt>
                <c:pt idx="3165">
                  <c:v>3253.8696</c:v>
                </c:pt>
                <c:pt idx="3166">
                  <c:v>3254.866</c:v>
                </c:pt>
                <c:pt idx="3167">
                  <c:v>3255.8620999999998</c:v>
                </c:pt>
                <c:pt idx="3168">
                  <c:v>3256.8582000000001</c:v>
                </c:pt>
                <c:pt idx="3169">
                  <c:v>3257.8544999999999</c:v>
                </c:pt>
                <c:pt idx="3170">
                  <c:v>3258.8506000000002</c:v>
                </c:pt>
                <c:pt idx="3171">
                  <c:v>3259.8467000000001</c:v>
                </c:pt>
                <c:pt idx="3172">
                  <c:v>3260.8429999999998</c:v>
                </c:pt>
                <c:pt idx="3173">
                  <c:v>3261.8391000000011</c:v>
                </c:pt>
                <c:pt idx="3174">
                  <c:v>3262.8352000000009</c:v>
                </c:pt>
                <c:pt idx="3175">
                  <c:v>3263.8313000000012</c:v>
                </c:pt>
                <c:pt idx="3176">
                  <c:v>3264.8276000000001</c:v>
                </c:pt>
                <c:pt idx="3177">
                  <c:v>3265.8236999999999</c:v>
                </c:pt>
                <c:pt idx="3178">
                  <c:v>3266.8198000000002</c:v>
                </c:pt>
                <c:pt idx="3179">
                  <c:v>3267.8162000000002</c:v>
                </c:pt>
                <c:pt idx="3180">
                  <c:v>3268.812300000001</c:v>
                </c:pt>
                <c:pt idx="3181">
                  <c:v>3269.8083000000001</c:v>
                </c:pt>
                <c:pt idx="3182">
                  <c:v>3270.8047000000001</c:v>
                </c:pt>
                <c:pt idx="3183">
                  <c:v>3271.8008</c:v>
                </c:pt>
                <c:pt idx="3184">
                  <c:v>3272.7968999999989</c:v>
                </c:pt>
                <c:pt idx="3185">
                  <c:v>3273.7932000000001</c:v>
                </c:pt>
                <c:pt idx="3186">
                  <c:v>3274.789299999999</c:v>
                </c:pt>
                <c:pt idx="3187">
                  <c:v>3275.7853999999998</c:v>
                </c:pt>
                <c:pt idx="3188">
                  <c:v>3276.7815000000001</c:v>
                </c:pt>
                <c:pt idx="3189">
                  <c:v>3277.7777999999998</c:v>
                </c:pt>
                <c:pt idx="3190">
                  <c:v>3278.7739000000001</c:v>
                </c:pt>
                <c:pt idx="3191">
                  <c:v>3279.77</c:v>
                </c:pt>
                <c:pt idx="3192">
                  <c:v>3280.7663999999991</c:v>
                </c:pt>
                <c:pt idx="3193">
                  <c:v>3281.7624999999989</c:v>
                </c:pt>
                <c:pt idx="3194">
                  <c:v>3282.758499999999</c:v>
                </c:pt>
                <c:pt idx="3195">
                  <c:v>3283.754899999999</c:v>
                </c:pt>
                <c:pt idx="3196">
                  <c:v>3284.7510000000002</c:v>
                </c:pt>
                <c:pt idx="3197">
                  <c:v>3285.7471</c:v>
                </c:pt>
                <c:pt idx="3198">
                  <c:v>3286.7433999999998</c:v>
                </c:pt>
                <c:pt idx="3199">
                  <c:v>3287.7395000000001</c:v>
                </c:pt>
                <c:pt idx="3200">
                  <c:v>3288.7356</c:v>
                </c:pt>
                <c:pt idx="3201">
                  <c:v>3289.7316999999998</c:v>
                </c:pt>
                <c:pt idx="3202">
                  <c:v>3290.7279999999992</c:v>
                </c:pt>
                <c:pt idx="3203">
                  <c:v>3291.724099999999</c:v>
                </c:pt>
                <c:pt idx="3204">
                  <c:v>3292.7201999999997</c:v>
                </c:pt>
                <c:pt idx="3205">
                  <c:v>3293.7165999999997</c:v>
                </c:pt>
                <c:pt idx="3206">
                  <c:v>3294.7125999999998</c:v>
                </c:pt>
                <c:pt idx="3207">
                  <c:v>3295.7086999999992</c:v>
                </c:pt>
                <c:pt idx="3208">
                  <c:v>3296.7051000000001</c:v>
                </c:pt>
                <c:pt idx="3209">
                  <c:v>3297.7012</c:v>
                </c:pt>
                <c:pt idx="3210">
                  <c:v>3298.6972999999998</c:v>
                </c:pt>
                <c:pt idx="3211">
                  <c:v>3299.6936000000001</c:v>
                </c:pt>
                <c:pt idx="3212">
                  <c:v>3300.689699999999</c:v>
                </c:pt>
                <c:pt idx="3213">
                  <c:v>3301.6857999999997</c:v>
                </c:pt>
                <c:pt idx="3214">
                  <c:v>3302.6819</c:v>
                </c:pt>
                <c:pt idx="3215">
                  <c:v>3303.6781999999998</c:v>
                </c:pt>
                <c:pt idx="3216">
                  <c:v>3304.6743000000001</c:v>
                </c:pt>
                <c:pt idx="3217">
                  <c:v>3305.6704</c:v>
                </c:pt>
                <c:pt idx="3218">
                  <c:v>3306.6666999999993</c:v>
                </c:pt>
                <c:pt idx="3219">
                  <c:v>3307.6627999999992</c:v>
                </c:pt>
                <c:pt idx="3220">
                  <c:v>3308.658899999999</c:v>
                </c:pt>
                <c:pt idx="3221">
                  <c:v>3309.6552999999999</c:v>
                </c:pt>
                <c:pt idx="3222">
                  <c:v>3310.6514000000002</c:v>
                </c:pt>
                <c:pt idx="3223">
                  <c:v>3311.6475</c:v>
                </c:pt>
                <c:pt idx="3224">
                  <c:v>3312.6437999999998</c:v>
                </c:pt>
                <c:pt idx="3225">
                  <c:v>3313.6399000000001</c:v>
                </c:pt>
                <c:pt idx="3226">
                  <c:v>3314.636</c:v>
                </c:pt>
                <c:pt idx="3227">
                  <c:v>3315.6320999999998</c:v>
                </c:pt>
                <c:pt idx="3228">
                  <c:v>3316.6283999999991</c:v>
                </c:pt>
                <c:pt idx="3229">
                  <c:v>3317.624499999999</c:v>
                </c:pt>
                <c:pt idx="3230">
                  <c:v>3318.6205999999997</c:v>
                </c:pt>
                <c:pt idx="3231">
                  <c:v>3319.6169</c:v>
                </c:pt>
                <c:pt idx="3232">
                  <c:v>3320.6129999999998</c:v>
                </c:pt>
                <c:pt idx="3233">
                  <c:v>3321.6091000000001</c:v>
                </c:pt>
                <c:pt idx="3234">
                  <c:v>3322.6055000000001</c:v>
                </c:pt>
                <c:pt idx="3235">
                  <c:v>3323.6016</c:v>
                </c:pt>
                <c:pt idx="3236">
                  <c:v>3324.5976999999998</c:v>
                </c:pt>
                <c:pt idx="3237">
                  <c:v>3325.5938000000001</c:v>
                </c:pt>
                <c:pt idx="3238">
                  <c:v>3326.5900999999999</c:v>
                </c:pt>
                <c:pt idx="3239">
                  <c:v>3327.5861999999997</c:v>
                </c:pt>
                <c:pt idx="3240">
                  <c:v>3328.5823</c:v>
                </c:pt>
                <c:pt idx="3241">
                  <c:v>3329.5785999999998</c:v>
                </c:pt>
                <c:pt idx="3242">
                  <c:v>3330.5747000000001</c:v>
                </c:pt>
                <c:pt idx="3243">
                  <c:v>3331.5708</c:v>
                </c:pt>
                <c:pt idx="3244">
                  <c:v>3332.5671000000002</c:v>
                </c:pt>
                <c:pt idx="3245">
                  <c:v>3333.5632000000001</c:v>
                </c:pt>
                <c:pt idx="3246">
                  <c:v>3334.5592999999999</c:v>
                </c:pt>
                <c:pt idx="3247">
                  <c:v>3335.5556999999999</c:v>
                </c:pt>
                <c:pt idx="3248">
                  <c:v>3336.5518000000002</c:v>
                </c:pt>
                <c:pt idx="3249">
                  <c:v>3337.5479</c:v>
                </c:pt>
                <c:pt idx="3250">
                  <c:v>3338.5439000000001</c:v>
                </c:pt>
                <c:pt idx="3251">
                  <c:v>3339.5403000000001</c:v>
                </c:pt>
                <c:pt idx="3252">
                  <c:v>3340.5364</c:v>
                </c:pt>
                <c:pt idx="3253">
                  <c:v>3341.5324999999998</c:v>
                </c:pt>
                <c:pt idx="3254">
                  <c:v>3342.5287999999991</c:v>
                </c:pt>
                <c:pt idx="3255">
                  <c:v>3343.524899999999</c:v>
                </c:pt>
                <c:pt idx="3256">
                  <c:v>3344.5210000000002</c:v>
                </c:pt>
                <c:pt idx="3257">
                  <c:v>3345.5173000000009</c:v>
                </c:pt>
                <c:pt idx="3258">
                  <c:v>3346.5134000000007</c:v>
                </c:pt>
                <c:pt idx="3259">
                  <c:v>3347.5095000000001</c:v>
                </c:pt>
                <c:pt idx="3260">
                  <c:v>3348.5059000000001</c:v>
                </c:pt>
                <c:pt idx="3261">
                  <c:v>3349.502</c:v>
                </c:pt>
                <c:pt idx="3262">
                  <c:v>3350.498</c:v>
                </c:pt>
                <c:pt idx="3263">
                  <c:v>3351.4940999999999</c:v>
                </c:pt>
                <c:pt idx="3264">
                  <c:v>3352.4904999999999</c:v>
                </c:pt>
                <c:pt idx="3265">
                  <c:v>3353.4865999999997</c:v>
                </c:pt>
                <c:pt idx="3266">
                  <c:v>3354.4827</c:v>
                </c:pt>
                <c:pt idx="3267">
                  <c:v>3355.4789999999998</c:v>
                </c:pt>
                <c:pt idx="3268">
                  <c:v>3356.475100000001</c:v>
                </c:pt>
                <c:pt idx="3269">
                  <c:v>3357.4712000000009</c:v>
                </c:pt>
                <c:pt idx="3270">
                  <c:v>3358.4675000000002</c:v>
                </c:pt>
                <c:pt idx="3271">
                  <c:v>3359.4636</c:v>
                </c:pt>
                <c:pt idx="3272">
                  <c:v>3360.4596999999999</c:v>
                </c:pt>
                <c:pt idx="3273">
                  <c:v>3361.4560999999999</c:v>
                </c:pt>
                <c:pt idx="3274">
                  <c:v>3362.4521000000009</c:v>
                </c:pt>
                <c:pt idx="3275">
                  <c:v>3363.4481999999998</c:v>
                </c:pt>
                <c:pt idx="3276">
                  <c:v>3364.4443000000001</c:v>
                </c:pt>
                <c:pt idx="3277">
                  <c:v>3365.4407000000001</c:v>
                </c:pt>
                <c:pt idx="3278">
                  <c:v>3366.4367999999999</c:v>
                </c:pt>
                <c:pt idx="3279">
                  <c:v>3367.4328999999998</c:v>
                </c:pt>
                <c:pt idx="3280">
                  <c:v>3368.4292</c:v>
                </c:pt>
                <c:pt idx="3281">
                  <c:v>3369.4252999999999</c:v>
                </c:pt>
                <c:pt idx="3282">
                  <c:v>3370.4214000000002</c:v>
                </c:pt>
                <c:pt idx="3283">
                  <c:v>3371.4177000000009</c:v>
                </c:pt>
                <c:pt idx="3284">
                  <c:v>3372.4138000000007</c:v>
                </c:pt>
                <c:pt idx="3285">
                  <c:v>3373.4099000000001</c:v>
                </c:pt>
                <c:pt idx="3286">
                  <c:v>3374.4063000000001</c:v>
                </c:pt>
                <c:pt idx="3287">
                  <c:v>3375.4023000000002</c:v>
                </c:pt>
                <c:pt idx="3288">
                  <c:v>3376.3984</c:v>
                </c:pt>
                <c:pt idx="3289">
                  <c:v>3377.3944999999999</c:v>
                </c:pt>
                <c:pt idx="3290">
                  <c:v>3378.3908999999999</c:v>
                </c:pt>
                <c:pt idx="3291">
                  <c:v>3379.3870000000002</c:v>
                </c:pt>
                <c:pt idx="3292">
                  <c:v>3380.3831000000009</c:v>
                </c:pt>
                <c:pt idx="3293">
                  <c:v>3381.3794000000007</c:v>
                </c:pt>
                <c:pt idx="3294">
                  <c:v>3382.375500000001</c:v>
                </c:pt>
                <c:pt idx="3295">
                  <c:v>3383.3716000000009</c:v>
                </c:pt>
                <c:pt idx="3296">
                  <c:v>3384.3679000000002</c:v>
                </c:pt>
                <c:pt idx="3297">
                  <c:v>3385.364</c:v>
                </c:pt>
                <c:pt idx="3298">
                  <c:v>3386.3600999999999</c:v>
                </c:pt>
                <c:pt idx="3299">
                  <c:v>3387.3562000000002</c:v>
                </c:pt>
                <c:pt idx="3300">
                  <c:v>3388.3525000000009</c:v>
                </c:pt>
                <c:pt idx="3301">
                  <c:v>3389.3485999999998</c:v>
                </c:pt>
                <c:pt idx="3302">
                  <c:v>3390.3447000000001</c:v>
                </c:pt>
                <c:pt idx="3303">
                  <c:v>3391.341100000001</c:v>
                </c:pt>
                <c:pt idx="3304">
                  <c:v>3392.3372000000008</c:v>
                </c:pt>
                <c:pt idx="3305">
                  <c:v>3393.3333000000007</c:v>
                </c:pt>
                <c:pt idx="3306">
                  <c:v>3394.3296</c:v>
                </c:pt>
                <c:pt idx="3307">
                  <c:v>3395.3256999999999</c:v>
                </c:pt>
                <c:pt idx="3308">
                  <c:v>3396.3218000000002</c:v>
                </c:pt>
                <c:pt idx="3309">
                  <c:v>3397.3181000000009</c:v>
                </c:pt>
                <c:pt idx="3310">
                  <c:v>3398.3142000000007</c:v>
                </c:pt>
                <c:pt idx="3311">
                  <c:v>3399.310300000001</c:v>
                </c:pt>
                <c:pt idx="3312">
                  <c:v>3400.3063999999999</c:v>
                </c:pt>
                <c:pt idx="3313">
                  <c:v>3401.3027000000002</c:v>
                </c:pt>
                <c:pt idx="3314">
                  <c:v>3402.2987999999991</c:v>
                </c:pt>
                <c:pt idx="3315">
                  <c:v>3403.294899999999</c:v>
                </c:pt>
                <c:pt idx="3316">
                  <c:v>3404.2912999999999</c:v>
                </c:pt>
                <c:pt idx="3317">
                  <c:v>3405.2873999999997</c:v>
                </c:pt>
                <c:pt idx="3318">
                  <c:v>3406.2833999999998</c:v>
                </c:pt>
                <c:pt idx="3319">
                  <c:v>3407.2797999999998</c:v>
                </c:pt>
                <c:pt idx="3320">
                  <c:v>3408.2759000000001</c:v>
                </c:pt>
                <c:pt idx="3321">
                  <c:v>3409.2719999999999</c:v>
                </c:pt>
                <c:pt idx="3322">
                  <c:v>3410.2682999999993</c:v>
                </c:pt>
                <c:pt idx="3323">
                  <c:v>3411.2643999999991</c:v>
                </c:pt>
                <c:pt idx="3324">
                  <c:v>3412.260499999999</c:v>
                </c:pt>
                <c:pt idx="3325">
                  <c:v>3413.2565999999997</c:v>
                </c:pt>
                <c:pt idx="3326">
                  <c:v>3414.2529</c:v>
                </c:pt>
                <c:pt idx="3327">
                  <c:v>3415.2489999999989</c:v>
                </c:pt>
                <c:pt idx="3328">
                  <c:v>3416.2451000000001</c:v>
                </c:pt>
                <c:pt idx="3329">
                  <c:v>3417.2415000000001</c:v>
                </c:pt>
                <c:pt idx="3330">
                  <c:v>3418.2375000000002</c:v>
                </c:pt>
                <c:pt idx="3331">
                  <c:v>3419.2336</c:v>
                </c:pt>
                <c:pt idx="3332">
                  <c:v>3420.23</c:v>
                </c:pt>
                <c:pt idx="3333">
                  <c:v>3421.226099999999</c:v>
                </c:pt>
                <c:pt idx="3334">
                  <c:v>3422.2221999999997</c:v>
                </c:pt>
                <c:pt idx="3335">
                  <c:v>3423.218499999999</c:v>
                </c:pt>
                <c:pt idx="3336">
                  <c:v>3424.2145999999998</c:v>
                </c:pt>
                <c:pt idx="3337">
                  <c:v>3425.2107000000001</c:v>
                </c:pt>
                <c:pt idx="3338">
                  <c:v>3426.206799999999</c:v>
                </c:pt>
                <c:pt idx="3339">
                  <c:v>3427.2031000000002</c:v>
                </c:pt>
                <c:pt idx="3340">
                  <c:v>3428.1992</c:v>
                </c:pt>
                <c:pt idx="3341">
                  <c:v>3429.1952999999999</c:v>
                </c:pt>
                <c:pt idx="3342">
                  <c:v>3430.1916999999999</c:v>
                </c:pt>
                <c:pt idx="3343">
                  <c:v>3431.187699999999</c:v>
                </c:pt>
                <c:pt idx="3344">
                  <c:v>3432.1837999999998</c:v>
                </c:pt>
                <c:pt idx="3345">
                  <c:v>3433.1801999999998</c:v>
                </c:pt>
                <c:pt idx="3346">
                  <c:v>3434.1763000000001</c:v>
                </c:pt>
                <c:pt idx="3347">
                  <c:v>3435.1723999999999</c:v>
                </c:pt>
                <c:pt idx="3348">
                  <c:v>3436.1686999999993</c:v>
                </c:pt>
                <c:pt idx="3349">
                  <c:v>3437.1647999999991</c:v>
                </c:pt>
                <c:pt idx="3350">
                  <c:v>3438.1608999999989</c:v>
                </c:pt>
                <c:pt idx="3351">
                  <c:v>3439.1570000000002</c:v>
                </c:pt>
                <c:pt idx="3352">
                  <c:v>3440.1532999999999</c:v>
                </c:pt>
                <c:pt idx="3353">
                  <c:v>3441.1493999999998</c:v>
                </c:pt>
                <c:pt idx="3354">
                  <c:v>3442.1455000000001</c:v>
                </c:pt>
                <c:pt idx="3355">
                  <c:v>3443.1417999999999</c:v>
                </c:pt>
                <c:pt idx="3356">
                  <c:v>3444.1379000000002</c:v>
                </c:pt>
                <c:pt idx="3357">
                  <c:v>3445.134</c:v>
                </c:pt>
                <c:pt idx="3358">
                  <c:v>3446.1304</c:v>
                </c:pt>
                <c:pt idx="3359">
                  <c:v>3447.1264999999989</c:v>
                </c:pt>
                <c:pt idx="3360">
                  <c:v>3448.1225999999997</c:v>
                </c:pt>
                <c:pt idx="3361">
                  <c:v>3449.1187</c:v>
                </c:pt>
                <c:pt idx="3362">
                  <c:v>3450.1149999999998</c:v>
                </c:pt>
                <c:pt idx="3363">
                  <c:v>3451.111100000001</c:v>
                </c:pt>
                <c:pt idx="3364">
                  <c:v>3452.1071999999999</c:v>
                </c:pt>
                <c:pt idx="3365">
                  <c:v>3453.1035000000002</c:v>
                </c:pt>
                <c:pt idx="3366">
                  <c:v>3454.0996</c:v>
                </c:pt>
                <c:pt idx="3367">
                  <c:v>3455.0956999999999</c:v>
                </c:pt>
                <c:pt idx="3368">
                  <c:v>3456.0920000000001</c:v>
                </c:pt>
                <c:pt idx="3369">
                  <c:v>3457.088099999999</c:v>
                </c:pt>
                <c:pt idx="3370">
                  <c:v>3458.0841999999998</c:v>
                </c:pt>
                <c:pt idx="3371">
                  <c:v>3459.0805999999998</c:v>
                </c:pt>
                <c:pt idx="3372">
                  <c:v>3460.0767000000001</c:v>
                </c:pt>
                <c:pt idx="3373">
                  <c:v>3461.0727999999999</c:v>
                </c:pt>
                <c:pt idx="3374">
                  <c:v>3462.0687999999991</c:v>
                </c:pt>
                <c:pt idx="3375">
                  <c:v>3463.0652</c:v>
                </c:pt>
                <c:pt idx="3376">
                  <c:v>3464.0612999999998</c:v>
                </c:pt>
                <c:pt idx="3377">
                  <c:v>3465.0574000000001</c:v>
                </c:pt>
                <c:pt idx="3378">
                  <c:v>3466.0536999999999</c:v>
                </c:pt>
                <c:pt idx="3379">
                  <c:v>3467.0497999999998</c:v>
                </c:pt>
                <c:pt idx="3380">
                  <c:v>3468.0459000000001</c:v>
                </c:pt>
                <c:pt idx="3381">
                  <c:v>3469.0421999999999</c:v>
                </c:pt>
                <c:pt idx="3382">
                  <c:v>3470.0383000000002</c:v>
                </c:pt>
                <c:pt idx="3383">
                  <c:v>3471.0344</c:v>
                </c:pt>
                <c:pt idx="3384">
                  <c:v>3472.0308</c:v>
                </c:pt>
                <c:pt idx="3385">
                  <c:v>3473.0268999999989</c:v>
                </c:pt>
                <c:pt idx="3386">
                  <c:v>3474.022899999999</c:v>
                </c:pt>
                <c:pt idx="3387">
                  <c:v>3475.0189999999998</c:v>
                </c:pt>
                <c:pt idx="3388">
                  <c:v>3476.0154000000002</c:v>
                </c:pt>
                <c:pt idx="3389">
                  <c:v>3477.011500000001</c:v>
                </c:pt>
                <c:pt idx="3390">
                  <c:v>3478.0075999999999</c:v>
                </c:pt>
                <c:pt idx="3391">
                  <c:v>3479.0039000000002</c:v>
                </c:pt>
                <c:pt idx="3392">
                  <c:v>3480</c:v>
                </c:pt>
                <c:pt idx="3393">
                  <c:v>3480.9960999999998</c:v>
                </c:pt>
                <c:pt idx="3394">
                  <c:v>3481.9924000000001</c:v>
                </c:pt>
                <c:pt idx="3395">
                  <c:v>3482.988499999999</c:v>
                </c:pt>
                <c:pt idx="3396">
                  <c:v>3483.9845999999998</c:v>
                </c:pt>
                <c:pt idx="3397">
                  <c:v>3484.9810000000002</c:v>
                </c:pt>
                <c:pt idx="3398">
                  <c:v>3485.977100000001</c:v>
                </c:pt>
                <c:pt idx="3399">
                  <c:v>3486.9731000000011</c:v>
                </c:pt>
                <c:pt idx="3400">
                  <c:v>3487.9692</c:v>
                </c:pt>
                <c:pt idx="3401">
                  <c:v>3488.9656</c:v>
                </c:pt>
                <c:pt idx="3402">
                  <c:v>3489.9616999999998</c:v>
                </c:pt>
                <c:pt idx="3403">
                  <c:v>3490.9578000000001</c:v>
                </c:pt>
                <c:pt idx="3404">
                  <c:v>3491.9540999999999</c:v>
                </c:pt>
                <c:pt idx="3405">
                  <c:v>3492.9502000000002</c:v>
                </c:pt>
                <c:pt idx="3406">
                  <c:v>3493.9463000000001</c:v>
                </c:pt>
                <c:pt idx="3407">
                  <c:v>3494.9425999999999</c:v>
                </c:pt>
                <c:pt idx="3408">
                  <c:v>3495.9387000000002</c:v>
                </c:pt>
                <c:pt idx="3409">
                  <c:v>3496.9348</c:v>
                </c:pt>
                <c:pt idx="3410">
                  <c:v>3497.9312000000009</c:v>
                </c:pt>
                <c:pt idx="3411">
                  <c:v>3498.9272000000001</c:v>
                </c:pt>
                <c:pt idx="3412">
                  <c:v>3499.9232999999999</c:v>
                </c:pt>
                <c:pt idx="3413">
                  <c:v>3500.9194000000002</c:v>
                </c:pt>
                <c:pt idx="3414">
                  <c:v>3501.9158000000002</c:v>
                </c:pt>
                <c:pt idx="3415">
                  <c:v>3502.911900000001</c:v>
                </c:pt>
                <c:pt idx="3416">
                  <c:v>3503.9079999999999</c:v>
                </c:pt>
                <c:pt idx="3417">
                  <c:v>3504.9043000000001</c:v>
                </c:pt>
                <c:pt idx="3418">
                  <c:v>3505.9004</c:v>
                </c:pt>
                <c:pt idx="3419">
                  <c:v>3506.8964999999998</c:v>
                </c:pt>
                <c:pt idx="3420">
                  <c:v>3507.8928000000001</c:v>
                </c:pt>
                <c:pt idx="3421">
                  <c:v>3508.888899999999</c:v>
                </c:pt>
                <c:pt idx="3422">
                  <c:v>3509.8850000000002</c:v>
                </c:pt>
                <c:pt idx="3423">
                  <c:v>3510.8813000000009</c:v>
                </c:pt>
                <c:pt idx="3424">
                  <c:v>3511.8774000000008</c:v>
                </c:pt>
                <c:pt idx="3425">
                  <c:v>3512.8735000000011</c:v>
                </c:pt>
                <c:pt idx="3426">
                  <c:v>3513.8696</c:v>
                </c:pt>
                <c:pt idx="3427">
                  <c:v>3514.866</c:v>
                </c:pt>
                <c:pt idx="3428">
                  <c:v>3515.8620999999998</c:v>
                </c:pt>
                <c:pt idx="3429">
                  <c:v>3516.8582000000001</c:v>
                </c:pt>
                <c:pt idx="3430">
                  <c:v>3517.8544999999999</c:v>
                </c:pt>
                <c:pt idx="3431">
                  <c:v>3518.8506000000002</c:v>
                </c:pt>
                <c:pt idx="3432">
                  <c:v>3519.8467000000001</c:v>
                </c:pt>
                <c:pt idx="3433">
                  <c:v>3520.8429999999998</c:v>
                </c:pt>
                <c:pt idx="3434">
                  <c:v>3521.8391000000011</c:v>
                </c:pt>
                <c:pt idx="3435">
                  <c:v>3522.8352000000009</c:v>
                </c:pt>
                <c:pt idx="3436">
                  <c:v>3523.8313000000012</c:v>
                </c:pt>
                <c:pt idx="3437">
                  <c:v>3524.8276000000001</c:v>
                </c:pt>
                <c:pt idx="3438">
                  <c:v>3525.8236999999999</c:v>
                </c:pt>
                <c:pt idx="3439">
                  <c:v>3526.8198000000002</c:v>
                </c:pt>
                <c:pt idx="3440">
                  <c:v>3527.8162000000002</c:v>
                </c:pt>
                <c:pt idx="3441">
                  <c:v>3528.812300000001</c:v>
                </c:pt>
                <c:pt idx="3442">
                  <c:v>3529.8083000000001</c:v>
                </c:pt>
                <c:pt idx="3443">
                  <c:v>3530.8047000000001</c:v>
                </c:pt>
                <c:pt idx="3444">
                  <c:v>3531.8008</c:v>
                </c:pt>
                <c:pt idx="3445">
                  <c:v>3532.7968999999989</c:v>
                </c:pt>
                <c:pt idx="3446">
                  <c:v>3533.7932000000001</c:v>
                </c:pt>
                <c:pt idx="3447">
                  <c:v>3534.789299999999</c:v>
                </c:pt>
                <c:pt idx="3448">
                  <c:v>3535.7853999999998</c:v>
                </c:pt>
                <c:pt idx="3449">
                  <c:v>3536.7815000000001</c:v>
                </c:pt>
                <c:pt idx="3450">
                  <c:v>3537.7777999999998</c:v>
                </c:pt>
                <c:pt idx="3451">
                  <c:v>3538.7739000000001</c:v>
                </c:pt>
                <c:pt idx="3452">
                  <c:v>3539.77</c:v>
                </c:pt>
                <c:pt idx="3453">
                  <c:v>3540.7663999999991</c:v>
                </c:pt>
                <c:pt idx="3454">
                  <c:v>3541.7624999999989</c:v>
                </c:pt>
                <c:pt idx="3455">
                  <c:v>3542.758499999999</c:v>
                </c:pt>
                <c:pt idx="3456">
                  <c:v>3543.754899999999</c:v>
                </c:pt>
                <c:pt idx="3457">
                  <c:v>3544.7510000000002</c:v>
                </c:pt>
                <c:pt idx="3458">
                  <c:v>3545.7471</c:v>
                </c:pt>
                <c:pt idx="3459">
                  <c:v>3546.7433999999998</c:v>
                </c:pt>
                <c:pt idx="3460">
                  <c:v>3547.7395000000001</c:v>
                </c:pt>
                <c:pt idx="3461">
                  <c:v>3548.7356</c:v>
                </c:pt>
                <c:pt idx="3462">
                  <c:v>3549.7316999999998</c:v>
                </c:pt>
                <c:pt idx="3463">
                  <c:v>3550.7279999999992</c:v>
                </c:pt>
                <c:pt idx="3464">
                  <c:v>3551.724099999999</c:v>
                </c:pt>
                <c:pt idx="3465">
                  <c:v>3552.7201999999997</c:v>
                </c:pt>
                <c:pt idx="3466">
                  <c:v>3553.7165999999997</c:v>
                </c:pt>
                <c:pt idx="3467">
                  <c:v>3554.7125999999998</c:v>
                </c:pt>
                <c:pt idx="3468">
                  <c:v>3555.7086999999992</c:v>
                </c:pt>
                <c:pt idx="3469">
                  <c:v>3556.7051000000001</c:v>
                </c:pt>
                <c:pt idx="3470">
                  <c:v>3557.7012</c:v>
                </c:pt>
                <c:pt idx="3471">
                  <c:v>3558.6972999999998</c:v>
                </c:pt>
                <c:pt idx="3472">
                  <c:v>3559.6936000000001</c:v>
                </c:pt>
                <c:pt idx="3473">
                  <c:v>3560.689699999999</c:v>
                </c:pt>
                <c:pt idx="3474">
                  <c:v>3561.6857999999997</c:v>
                </c:pt>
                <c:pt idx="3475">
                  <c:v>3562.6819</c:v>
                </c:pt>
                <c:pt idx="3476">
                  <c:v>3563.6781999999998</c:v>
                </c:pt>
                <c:pt idx="3477">
                  <c:v>3564.6743000000001</c:v>
                </c:pt>
                <c:pt idx="3478">
                  <c:v>3565.6704</c:v>
                </c:pt>
                <c:pt idx="3479">
                  <c:v>3566.6666999999993</c:v>
                </c:pt>
                <c:pt idx="3480">
                  <c:v>3567.6627999999992</c:v>
                </c:pt>
                <c:pt idx="3481">
                  <c:v>3568.658899999999</c:v>
                </c:pt>
                <c:pt idx="3482">
                  <c:v>3569.6552999999999</c:v>
                </c:pt>
                <c:pt idx="3483">
                  <c:v>3570.6514000000002</c:v>
                </c:pt>
                <c:pt idx="3484">
                  <c:v>3571.6475</c:v>
                </c:pt>
                <c:pt idx="3485">
                  <c:v>3572.6437999999998</c:v>
                </c:pt>
                <c:pt idx="3486">
                  <c:v>3573.6399000000001</c:v>
                </c:pt>
                <c:pt idx="3487">
                  <c:v>3574.636</c:v>
                </c:pt>
                <c:pt idx="3488">
                  <c:v>3575.6320999999998</c:v>
                </c:pt>
                <c:pt idx="3489">
                  <c:v>3576.6283999999991</c:v>
                </c:pt>
                <c:pt idx="3490">
                  <c:v>3577.624499999999</c:v>
                </c:pt>
                <c:pt idx="3491">
                  <c:v>3578.6205999999997</c:v>
                </c:pt>
                <c:pt idx="3492">
                  <c:v>3579.6169</c:v>
                </c:pt>
                <c:pt idx="3493">
                  <c:v>3580.6129999999998</c:v>
                </c:pt>
                <c:pt idx="3494">
                  <c:v>3581.6091000000001</c:v>
                </c:pt>
                <c:pt idx="3495">
                  <c:v>3582.6055000000001</c:v>
                </c:pt>
                <c:pt idx="3496">
                  <c:v>3583.6016</c:v>
                </c:pt>
                <c:pt idx="3497">
                  <c:v>3584.5976999999998</c:v>
                </c:pt>
                <c:pt idx="3498">
                  <c:v>3585.5938000000001</c:v>
                </c:pt>
                <c:pt idx="3499">
                  <c:v>3586.5900999999999</c:v>
                </c:pt>
                <c:pt idx="3500">
                  <c:v>3587.5861999999997</c:v>
                </c:pt>
                <c:pt idx="3501">
                  <c:v>3588.5823</c:v>
                </c:pt>
                <c:pt idx="3502">
                  <c:v>3589.5785999999998</c:v>
                </c:pt>
                <c:pt idx="3503">
                  <c:v>3590.5747000000001</c:v>
                </c:pt>
                <c:pt idx="3504">
                  <c:v>3591.5708</c:v>
                </c:pt>
                <c:pt idx="3505">
                  <c:v>3592.5671000000002</c:v>
                </c:pt>
                <c:pt idx="3506">
                  <c:v>3593.5632000000001</c:v>
                </c:pt>
                <c:pt idx="3507">
                  <c:v>3594.5592999999999</c:v>
                </c:pt>
                <c:pt idx="3508">
                  <c:v>3595.5556999999999</c:v>
                </c:pt>
                <c:pt idx="3509">
                  <c:v>3596.5518000000002</c:v>
                </c:pt>
                <c:pt idx="3510">
                  <c:v>3597.5479</c:v>
                </c:pt>
                <c:pt idx="3511">
                  <c:v>3598.5439000000001</c:v>
                </c:pt>
                <c:pt idx="3512">
                  <c:v>3599.5403000000001</c:v>
                </c:pt>
                <c:pt idx="3513">
                  <c:v>3600.5364</c:v>
                </c:pt>
                <c:pt idx="3514">
                  <c:v>3601.5324999999998</c:v>
                </c:pt>
                <c:pt idx="3515">
                  <c:v>3602.5287999999991</c:v>
                </c:pt>
                <c:pt idx="3516">
                  <c:v>3603.524899999999</c:v>
                </c:pt>
                <c:pt idx="3517">
                  <c:v>3604.5210000000002</c:v>
                </c:pt>
                <c:pt idx="3518">
                  <c:v>3605.5173000000009</c:v>
                </c:pt>
                <c:pt idx="3519">
                  <c:v>3606.5134000000007</c:v>
                </c:pt>
                <c:pt idx="3520">
                  <c:v>3607.5095000000001</c:v>
                </c:pt>
                <c:pt idx="3521">
                  <c:v>3608.5059000000001</c:v>
                </c:pt>
                <c:pt idx="3522">
                  <c:v>3609.502</c:v>
                </c:pt>
                <c:pt idx="3523">
                  <c:v>3610.498</c:v>
                </c:pt>
                <c:pt idx="3524">
                  <c:v>3611.4940999999999</c:v>
                </c:pt>
                <c:pt idx="3525">
                  <c:v>3612.4904999999999</c:v>
                </c:pt>
                <c:pt idx="3526">
                  <c:v>3613.4865999999997</c:v>
                </c:pt>
                <c:pt idx="3527">
                  <c:v>3614.4827</c:v>
                </c:pt>
                <c:pt idx="3528">
                  <c:v>3615.4789999999998</c:v>
                </c:pt>
                <c:pt idx="3529">
                  <c:v>3616.475100000001</c:v>
                </c:pt>
                <c:pt idx="3530">
                  <c:v>3617.4712000000009</c:v>
                </c:pt>
                <c:pt idx="3531">
                  <c:v>3618.4675000000002</c:v>
                </c:pt>
                <c:pt idx="3532">
                  <c:v>3619.4636</c:v>
                </c:pt>
                <c:pt idx="3533">
                  <c:v>3620.4596999999999</c:v>
                </c:pt>
                <c:pt idx="3534">
                  <c:v>3621.4560999999999</c:v>
                </c:pt>
                <c:pt idx="3535">
                  <c:v>3622.4521000000009</c:v>
                </c:pt>
                <c:pt idx="3536">
                  <c:v>3623.4481999999998</c:v>
                </c:pt>
                <c:pt idx="3537">
                  <c:v>3624.4443000000001</c:v>
                </c:pt>
                <c:pt idx="3538">
                  <c:v>3625.4407000000001</c:v>
                </c:pt>
                <c:pt idx="3539">
                  <c:v>3626.4367999999999</c:v>
                </c:pt>
                <c:pt idx="3540">
                  <c:v>3627.4328999999998</c:v>
                </c:pt>
                <c:pt idx="3541">
                  <c:v>3628.4292</c:v>
                </c:pt>
                <c:pt idx="3542">
                  <c:v>3629.4252999999999</c:v>
                </c:pt>
                <c:pt idx="3543">
                  <c:v>3630.4214000000002</c:v>
                </c:pt>
                <c:pt idx="3544">
                  <c:v>3631.4177000000009</c:v>
                </c:pt>
                <c:pt idx="3545">
                  <c:v>3632.4138000000007</c:v>
                </c:pt>
                <c:pt idx="3546">
                  <c:v>3633.4099000000001</c:v>
                </c:pt>
                <c:pt idx="3547">
                  <c:v>3634.4063000000001</c:v>
                </c:pt>
                <c:pt idx="3548">
                  <c:v>3635.4023000000002</c:v>
                </c:pt>
                <c:pt idx="3549">
                  <c:v>3636.3984</c:v>
                </c:pt>
                <c:pt idx="3550">
                  <c:v>3637.3944999999999</c:v>
                </c:pt>
                <c:pt idx="3551">
                  <c:v>3638.3908999999999</c:v>
                </c:pt>
                <c:pt idx="3552">
                  <c:v>3639.3870000000002</c:v>
                </c:pt>
                <c:pt idx="3553">
                  <c:v>3640.3831000000009</c:v>
                </c:pt>
                <c:pt idx="3554">
                  <c:v>3641.3794000000007</c:v>
                </c:pt>
                <c:pt idx="3555">
                  <c:v>3642.375500000001</c:v>
                </c:pt>
                <c:pt idx="3556">
                  <c:v>3643.3716000000009</c:v>
                </c:pt>
                <c:pt idx="3557">
                  <c:v>3644.3679000000002</c:v>
                </c:pt>
                <c:pt idx="3558">
                  <c:v>3645.364</c:v>
                </c:pt>
                <c:pt idx="3559">
                  <c:v>3646.3600999999999</c:v>
                </c:pt>
                <c:pt idx="3560">
                  <c:v>3647.3562000000002</c:v>
                </c:pt>
                <c:pt idx="3561">
                  <c:v>3648.3525000000009</c:v>
                </c:pt>
                <c:pt idx="3562">
                  <c:v>3649.3485999999998</c:v>
                </c:pt>
                <c:pt idx="3563">
                  <c:v>3650.3447000000001</c:v>
                </c:pt>
                <c:pt idx="3564">
                  <c:v>3651.341100000001</c:v>
                </c:pt>
                <c:pt idx="3565">
                  <c:v>3652.3372000000008</c:v>
                </c:pt>
                <c:pt idx="3566">
                  <c:v>3653.3333000000007</c:v>
                </c:pt>
                <c:pt idx="3567">
                  <c:v>3654.3296</c:v>
                </c:pt>
                <c:pt idx="3568">
                  <c:v>3655.3256999999999</c:v>
                </c:pt>
                <c:pt idx="3569">
                  <c:v>3656.3218000000002</c:v>
                </c:pt>
                <c:pt idx="3570">
                  <c:v>3657.3181000000009</c:v>
                </c:pt>
                <c:pt idx="3571">
                  <c:v>3658.3142000000007</c:v>
                </c:pt>
                <c:pt idx="3572">
                  <c:v>3659.310300000001</c:v>
                </c:pt>
                <c:pt idx="3573">
                  <c:v>3660.3063999999999</c:v>
                </c:pt>
                <c:pt idx="3574">
                  <c:v>3661.3027000000002</c:v>
                </c:pt>
                <c:pt idx="3575">
                  <c:v>3662.2987999999991</c:v>
                </c:pt>
                <c:pt idx="3576">
                  <c:v>3663.294899999999</c:v>
                </c:pt>
                <c:pt idx="3577">
                  <c:v>3664.2912999999999</c:v>
                </c:pt>
                <c:pt idx="3578">
                  <c:v>3665.2873999999997</c:v>
                </c:pt>
                <c:pt idx="3579">
                  <c:v>3666.2833999999998</c:v>
                </c:pt>
                <c:pt idx="3580">
                  <c:v>3667.2797999999998</c:v>
                </c:pt>
                <c:pt idx="3581">
                  <c:v>3668.2759000000001</c:v>
                </c:pt>
                <c:pt idx="3582">
                  <c:v>3669.2719999999999</c:v>
                </c:pt>
                <c:pt idx="3583">
                  <c:v>3670.2682999999993</c:v>
                </c:pt>
                <c:pt idx="3584">
                  <c:v>3671.2643999999991</c:v>
                </c:pt>
                <c:pt idx="3585">
                  <c:v>3672.260499999999</c:v>
                </c:pt>
                <c:pt idx="3586">
                  <c:v>3673.2565999999997</c:v>
                </c:pt>
                <c:pt idx="3587">
                  <c:v>3674.2529</c:v>
                </c:pt>
                <c:pt idx="3588">
                  <c:v>3675.2489999999989</c:v>
                </c:pt>
                <c:pt idx="3589">
                  <c:v>3676.2451000000001</c:v>
                </c:pt>
                <c:pt idx="3590">
                  <c:v>3677.2415000000001</c:v>
                </c:pt>
                <c:pt idx="3591">
                  <c:v>3678.2375000000002</c:v>
                </c:pt>
                <c:pt idx="3592">
                  <c:v>3679.2336</c:v>
                </c:pt>
                <c:pt idx="3593">
                  <c:v>3680.23</c:v>
                </c:pt>
                <c:pt idx="3594">
                  <c:v>3681.226099999999</c:v>
                </c:pt>
                <c:pt idx="3595">
                  <c:v>3682.2221999999997</c:v>
                </c:pt>
                <c:pt idx="3596">
                  <c:v>3683.218499999999</c:v>
                </c:pt>
                <c:pt idx="3597">
                  <c:v>3684.2145999999998</c:v>
                </c:pt>
                <c:pt idx="3598">
                  <c:v>3685.2107000000001</c:v>
                </c:pt>
                <c:pt idx="3599">
                  <c:v>3686.206799999999</c:v>
                </c:pt>
                <c:pt idx="3600">
                  <c:v>3687.2031000000002</c:v>
                </c:pt>
                <c:pt idx="3601">
                  <c:v>3688.1992</c:v>
                </c:pt>
                <c:pt idx="3602">
                  <c:v>3689.1952999999999</c:v>
                </c:pt>
                <c:pt idx="3603">
                  <c:v>3690.1916999999999</c:v>
                </c:pt>
                <c:pt idx="3604">
                  <c:v>3691.187699999999</c:v>
                </c:pt>
                <c:pt idx="3605">
                  <c:v>3692.1837999999998</c:v>
                </c:pt>
                <c:pt idx="3606">
                  <c:v>3693.1801999999998</c:v>
                </c:pt>
                <c:pt idx="3607">
                  <c:v>3694.1763000000001</c:v>
                </c:pt>
                <c:pt idx="3608">
                  <c:v>3695.1723999999999</c:v>
                </c:pt>
                <c:pt idx="3609">
                  <c:v>3696.1686999999993</c:v>
                </c:pt>
                <c:pt idx="3610">
                  <c:v>3697.1647999999991</c:v>
                </c:pt>
                <c:pt idx="3611">
                  <c:v>3698.1608999999989</c:v>
                </c:pt>
                <c:pt idx="3612">
                  <c:v>3699.1570000000002</c:v>
                </c:pt>
                <c:pt idx="3613">
                  <c:v>3700.1532999999999</c:v>
                </c:pt>
                <c:pt idx="3614">
                  <c:v>3701.1493999999998</c:v>
                </c:pt>
                <c:pt idx="3615">
                  <c:v>3702.1455000000001</c:v>
                </c:pt>
                <c:pt idx="3616">
                  <c:v>3703.1417999999999</c:v>
                </c:pt>
                <c:pt idx="3617">
                  <c:v>3704.1379000000002</c:v>
                </c:pt>
                <c:pt idx="3618">
                  <c:v>3705.134</c:v>
                </c:pt>
                <c:pt idx="3619">
                  <c:v>3706.1304</c:v>
                </c:pt>
                <c:pt idx="3620">
                  <c:v>3707.1264999999989</c:v>
                </c:pt>
                <c:pt idx="3621">
                  <c:v>3708.1225999999997</c:v>
                </c:pt>
                <c:pt idx="3622">
                  <c:v>3709.1187</c:v>
                </c:pt>
                <c:pt idx="3623">
                  <c:v>3710.1149999999998</c:v>
                </c:pt>
                <c:pt idx="3624">
                  <c:v>3711.111100000001</c:v>
                </c:pt>
                <c:pt idx="3625">
                  <c:v>3712.1071999999999</c:v>
                </c:pt>
                <c:pt idx="3626">
                  <c:v>3713.1035000000002</c:v>
                </c:pt>
                <c:pt idx="3627">
                  <c:v>3714.0996</c:v>
                </c:pt>
                <c:pt idx="3628">
                  <c:v>3715.0956999999999</c:v>
                </c:pt>
                <c:pt idx="3629">
                  <c:v>3716.0920000000001</c:v>
                </c:pt>
                <c:pt idx="3630">
                  <c:v>3717.088099999999</c:v>
                </c:pt>
                <c:pt idx="3631">
                  <c:v>3718.0841999999998</c:v>
                </c:pt>
                <c:pt idx="3632">
                  <c:v>3719.0805999999998</c:v>
                </c:pt>
                <c:pt idx="3633">
                  <c:v>3720.0767000000001</c:v>
                </c:pt>
                <c:pt idx="3634">
                  <c:v>3721.0727999999999</c:v>
                </c:pt>
                <c:pt idx="3635">
                  <c:v>3722.0687999999991</c:v>
                </c:pt>
                <c:pt idx="3636">
                  <c:v>3723.0652</c:v>
                </c:pt>
                <c:pt idx="3637">
                  <c:v>3724.0612999999998</c:v>
                </c:pt>
                <c:pt idx="3638">
                  <c:v>3725.0574000000001</c:v>
                </c:pt>
                <c:pt idx="3639">
                  <c:v>3726.0536999999999</c:v>
                </c:pt>
                <c:pt idx="3640">
                  <c:v>3727.0497999999998</c:v>
                </c:pt>
                <c:pt idx="3641">
                  <c:v>3728.0459000000001</c:v>
                </c:pt>
                <c:pt idx="3642">
                  <c:v>3729.0421999999999</c:v>
                </c:pt>
                <c:pt idx="3643">
                  <c:v>3730.0383000000002</c:v>
                </c:pt>
                <c:pt idx="3644">
                  <c:v>3731.0344</c:v>
                </c:pt>
                <c:pt idx="3645">
                  <c:v>3732.0308</c:v>
                </c:pt>
                <c:pt idx="3646">
                  <c:v>3733.0268999999989</c:v>
                </c:pt>
                <c:pt idx="3647">
                  <c:v>3734.022899999999</c:v>
                </c:pt>
                <c:pt idx="3648">
                  <c:v>3735.0189999999998</c:v>
                </c:pt>
                <c:pt idx="3649">
                  <c:v>3736.0154000000002</c:v>
                </c:pt>
                <c:pt idx="3650">
                  <c:v>3737.011500000001</c:v>
                </c:pt>
                <c:pt idx="3651">
                  <c:v>3738.0075999999999</c:v>
                </c:pt>
                <c:pt idx="3652">
                  <c:v>3739.0039000000002</c:v>
                </c:pt>
                <c:pt idx="3653">
                  <c:v>3740</c:v>
                </c:pt>
                <c:pt idx="3654">
                  <c:v>3740.9960999999998</c:v>
                </c:pt>
                <c:pt idx="3655">
                  <c:v>3741.9924000000001</c:v>
                </c:pt>
                <c:pt idx="3656">
                  <c:v>3742.988499999999</c:v>
                </c:pt>
                <c:pt idx="3657">
                  <c:v>3743.9845999999998</c:v>
                </c:pt>
                <c:pt idx="3658">
                  <c:v>3744.9810000000002</c:v>
                </c:pt>
                <c:pt idx="3659">
                  <c:v>3745.977100000001</c:v>
                </c:pt>
                <c:pt idx="3660">
                  <c:v>3746.9731000000011</c:v>
                </c:pt>
                <c:pt idx="3661">
                  <c:v>3747.9692</c:v>
                </c:pt>
                <c:pt idx="3662">
                  <c:v>3748.9656</c:v>
                </c:pt>
                <c:pt idx="3663">
                  <c:v>3749.9616999999998</c:v>
                </c:pt>
                <c:pt idx="3664">
                  <c:v>3750.9578000000001</c:v>
                </c:pt>
                <c:pt idx="3665">
                  <c:v>3751.9540999999999</c:v>
                </c:pt>
                <c:pt idx="3666">
                  <c:v>3752.9502000000002</c:v>
                </c:pt>
                <c:pt idx="3667">
                  <c:v>3753.9463000000001</c:v>
                </c:pt>
                <c:pt idx="3668">
                  <c:v>3754.9425999999999</c:v>
                </c:pt>
                <c:pt idx="3669">
                  <c:v>3755.9387000000002</c:v>
                </c:pt>
                <c:pt idx="3670">
                  <c:v>3756.9348</c:v>
                </c:pt>
                <c:pt idx="3671">
                  <c:v>3757.9312000000009</c:v>
                </c:pt>
                <c:pt idx="3672">
                  <c:v>3758.9272000000001</c:v>
                </c:pt>
                <c:pt idx="3673">
                  <c:v>3759.9232999999999</c:v>
                </c:pt>
                <c:pt idx="3674">
                  <c:v>3760.9194000000002</c:v>
                </c:pt>
                <c:pt idx="3675">
                  <c:v>3761.9158000000002</c:v>
                </c:pt>
                <c:pt idx="3676">
                  <c:v>3762.911900000001</c:v>
                </c:pt>
                <c:pt idx="3677">
                  <c:v>3763.9079999999999</c:v>
                </c:pt>
                <c:pt idx="3678">
                  <c:v>3764.9043000000001</c:v>
                </c:pt>
                <c:pt idx="3679">
                  <c:v>3765.9004</c:v>
                </c:pt>
                <c:pt idx="3680">
                  <c:v>3766.8964999999998</c:v>
                </c:pt>
                <c:pt idx="3681">
                  <c:v>3767.8928000000001</c:v>
                </c:pt>
                <c:pt idx="3682">
                  <c:v>3768.888899999999</c:v>
                </c:pt>
                <c:pt idx="3683">
                  <c:v>3769.8850000000002</c:v>
                </c:pt>
                <c:pt idx="3684">
                  <c:v>3770.8813000000009</c:v>
                </c:pt>
                <c:pt idx="3685">
                  <c:v>3771.8774000000008</c:v>
                </c:pt>
                <c:pt idx="3686">
                  <c:v>3772.8735000000011</c:v>
                </c:pt>
                <c:pt idx="3687">
                  <c:v>3773.8696</c:v>
                </c:pt>
                <c:pt idx="3688">
                  <c:v>3774.866</c:v>
                </c:pt>
                <c:pt idx="3689">
                  <c:v>3775.8620999999998</c:v>
                </c:pt>
                <c:pt idx="3690">
                  <c:v>3776.8582000000001</c:v>
                </c:pt>
                <c:pt idx="3691">
                  <c:v>3777.8544999999999</c:v>
                </c:pt>
                <c:pt idx="3692">
                  <c:v>3778.8506000000002</c:v>
                </c:pt>
                <c:pt idx="3693">
                  <c:v>3779.8467000000001</c:v>
                </c:pt>
                <c:pt idx="3694">
                  <c:v>3780.8429999999998</c:v>
                </c:pt>
                <c:pt idx="3695">
                  <c:v>3781.8391000000011</c:v>
                </c:pt>
                <c:pt idx="3696">
                  <c:v>3782.8352000000009</c:v>
                </c:pt>
                <c:pt idx="3697">
                  <c:v>3783.8313000000012</c:v>
                </c:pt>
                <c:pt idx="3698">
                  <c:v>3784.8276000000001</c:v>
                </c:pt>
                <c:pt idx="3699">
                  <c:v>3785.8236999999999</c:v>
                </c:pt>
                <c:pt idx="3700">
                  <c:v>3786.8198000000002</c:v>
                </c:pt>
                <c:pt idx="3701">
                  <c:v>3787.8162000000002</c:v>
                </c:pt>
                <c:pt idx="3702">
                  <c:v>3788.812300000001</c:v>
                </c:pt>
                <c:pt idx="3703">
                  <c:v>3789.8083000000001</c:v>
                </c:pt>
                <c:pt idx="3704">
                  <c:v>3790.8047000000001</c:v>
                </c:pt>
                <c:pt idx="3705">
                  <c:v>3791.8008</c:v>
                </c:pt>
                <c:pt idx="3706">
                  <c:v>3792.7968999999989</c:v>
                </c:pt>
                <c:pt idx="3707">
                  <c:v>3793.7932000000001</c:v>
                </c:pt>
                <c:pt idx="3708">
                  <c:v>3794.789299999999</c:v>
                </c:pt>
                <c:pt idx="3709">
                  <c:v>3795.7853999999998</c:v>
                </c:pt>
                <c:pt idx="3710">
                  <c:v>3796.7815000000001</c:v>
                </c:pt>
                <c:pt idx="3711">
                  <c:v>3797.7777999999998</c:v>
                </c:pt>
                <c:pt idx="3712">
                  <c:v>3798.7739000000001</c:v>
                </c:pt>
                <c:pt idx="3713">
                  <c:v>3799.77</c:v>
                </c:pt>
                <c:pt idx="3714">
                  <c:v>3800.7663999999991</c:v>
                </c:pt>
                <c:pt idx="3715">
                  <c:v>3801.7624999999989</c:v>
                </c:pt>
                <c:pt idx="3716">
                  <c:v>3802.758499999999</c:v>
                </c:pt>
                <c:pt idx="3717">
                  <c:v>3803.754899999999</c:v>
                </c:pt>
                <c:pt idx="3718">
                  <c:v>3804.7510000000002</c:v>
                </c:pt>
                <c:pt idx="3719">
                  <c:v>3805.7471</c:v>
                </c:pt>
                <c:pt idx="3720">
                  <c:v>3806.7433999999998</c:v>
                </c:pt>
                <c:pt idx="3721">
                  <c:v>3807.7395000000001</c:v>
                </c:pt>
                <c:pt idx="3722">
                  <c:v>3808.7356</c:v>
                </c:pt>
                <c:pt idx="3723">
                  <c:v>3809.7316999999998</c:v>
                </c:pt>
                <c:pt idx="3724">
                  <c:v>3810.7279999999992</c:v>
                </c:pt>
                <c:pt idx="3725">
                  <c:v>3811.724099999999</c:v>
                </c:pt>
                <c:pt idx="3726">
                  <c:v>3812.7201999999997</c:v>
                </c:pt>
                <c:pt idx="3727">
                  <c:v>3813.7165999999997</c:v>
                </c:pt>
                <c:pt idx="3728">
                  <c:v>3814.7125999999998</c:v>
                </c:pt>
                <c:pt idx="3729">
                  <c:v>3815.7086999999992</c:v>
                </c:pt>
                <c:pt idx="3730">
                  <c:v>3816.7051000000001</c:v>
                </c:pt>
                <c:pt idx="3731">
                  <c:v>3817.7012</c:v>
                </c:pt>
                <c:pt idx="3732">
                  <c:v>3818.6972999999998</c:v>
                </c:pt>
                <c:pt idx="3733">
                  <c:v>3819.6936000000001</c:v>
                </c:pt>
                <c:pt idx="3734">
                  <c:v>3820.689699999999</c:v>
                </c:pt>
                <c:pt idx="3735">
                  <c:v>3821.6857999999997</c:v>
                </c:pt>
                <c:pt idx="3736">
                  <c:v>3822.6819</c:v>
                </c:pt>
                <c:pt idx="3737">
                  <c:v>3823.6781999999998</c:v>
                </c:pt>
                <c:pt idx="3738">
                  <c:v>3824.6743000000001</c:v>
                </c:pt>
                <c:pt idx="3739">
                  <c:v>3825.6704</c:v>
                </c:pt>
                <c:pt idx="3740">
                  <c:v>3826.6666999999993</c:v>
                </c:pt>
                <c:pt idx="3741">
                  <c:v>3827.6627999999992</c:v>
                </c:pt>
                <c:pt idx="3742">
                  <c:v>3828.658899999999</c:v>
                </c:pt>
                <c:pt idx="3743">
                  <c:v>3829.6552999999999</c:v>
                </c:pt>
                <c:pt idx="3744">
                  <c:v>3830.6514000000002</c:v>
                </c:pt>
                <c:pt idx="3745">
                  <c:v>3831.6475</c:v>
                </c:pt>
                <c:pt idx="3746">
                  <c:v>3832.6437999999998</c:v>
                </c:pt>
                <c:pt idx="3747">
                  <c:v>3833.6399000000001</c:v>
                </c:pt>
                <c:pt idx="3748">
                  <c:v>3834.636</c:v>
                </c:pt>
                <c:pt idx="3749">
                  <c:v>3835.6320999999998</c:v>
                </c:pt>
                <c:pt idx="3750">
                  <c:v>3836.6283999999991</c:v>
                </c:pt>
                <c:pt idx="3751">
                  <c:v>3837.624499999999</c:v>
                </c:pt>
                <c:pt idx="3752">
                  <c:v>3838.6205999999997</c:v>
                </c:pt>
                <c:pt idx="3753">
                  <c:v>3839.6169</c:v>
                </c:pt>
                <c:pt idx="3754">
                  <c:v>3840.6129999999998</c:v>
                </c:pt>
                <c:pt idx="3755">
                  <c:v>3841.6091000000001</c:v>
                </c:pt>
                <c:pt idx="3756">
                  <c:v>3842.6055000000001</c:v>
                </c:pt>
                <c:pt idx="3757">
                  <c:v>3843.6016</c:v>
                </c:pt>
                <c:pt idx="3758">
                  <c:v>3844.5976999999998</c:v>
                </c:pt>
                <c:pt idx="3759">
                  <c:v>3845.5938000000001</c:v>
                </c:pt>
                <c:pt idx="3760">
                  <c:v>3846.5900999999999</c:v>
                </c:pt>
                <c:pt idx="3761">
                  <c:v>3847.5861999999997</c:v>
                </c:pt>
                <c:pt idx="3762">
                  <c:v>3848.5823</c:v>
                </c:pt>
                <c:pt idx="3763">
                  <c:v>3849.5785999999998</c:v>
                </c:pt>
                <c:pt idx="3764">
                  <c:v>3850.5747000000001</c:v>
                </c:pt>
                <c:pt idx="3765">
                  <c:v>3851.5708</c:v>
                </c:pt>
                <c:pt idx="3766">
                  <c:v>3852.5671000000002</c:v>
                </c:pt>
                <c:pt idx="3767">
                  <c:v>3853.5632000000001</c:v>
                </c:pt>
                <c:pt idx="3768">
                  <c:v>3854.5592999999999</c:v>
                </c:pt>
                <c:pt idx="3769">
                  <c:v>3855.5556999999999</c:v>
                </c:pt>
                <c:pt idx="3770">
                  <c:v>3856.5518000000002</c:v>
                </c:pt>
                <c:pt idx="3771">
                  <c:v>3857.5479</c:v>
                </c:pt>
                <c:pt idx="3772">
                  <c:v>3858.5439000000001</c:v>
                </c:pt>
                <c:pt idx="3773">
                  <c:v>3859.5403000000001</c:v>
                </c:pt>
                <c:pt idx="3774">
                  <c:v>3860.5364</c:v>
                </c:pt>
                <c:pt idx="3775">
                  <c:v>3861.5324999999998</c:v>
                </c:pt>
                <c:pt idx="3776">
                  <c:v>3862.5287999999991</c:v>
                </c:pt>
                <c:pt idx="3777">
                  <c:v>3863.524899999999</c:v>
                </c:pt>
                <c:pt idx="3778">
                  <c:v>3864.5210000000002</c:v>
                </c:pt>
                <c:pt idx="3779">
                  <c:v>3865.5173000000009</c:v>
                </c:pt>
                <c:pt idx="3780">
                  <c:v>3866.5134000000007</c:v>
                </c:pt>
                <c:pt idx="3781">
                  <c:v>3867.5095000000001</c:v>
                </c:pt>
                <c:pt idx="3782">
                  <c:v>3868.5059000000001</c:v>
                </c:pt>
                <c:pt idx="3783">
                  <c:v>3869.502</c:v>
                </c:pt>
                <c:pt idx="3784">
                  <c:v>3870.498</c:v>
                </c:pt>
                <c:pt idx="3785">
                  <c:v>3871.4940999999999</c:v>
                </c:pt>
                <c:pt idx="3786">
                  <c:v>3872.4904999999999</c:v>
                </c:pt>
                <c:pt idx="3787">
                  <c:v>3873.4865999999997</c:v>
                </c:pt>
                <c:pt idx="3788">
                  <c:v>3874.4827</c:v>
                </c:pt>
                <c:pt idx="3789">
                  <c:v>3875.4789999999998</c:v>
                </c:pt>
                <c:pt idx="3790">
                  <c:v>3876.475100000001</c:v>
                </c:pt>
                <c:pt idx="3791">
                  <c:v>3877.4712000000009</c:v>
                </c:pt>
                <c:pt idx="3792">
                  <c:v>3878.4675000000002</c:v>
                </c:pt>
                <c:pt idx="3793">
                  <c:v>3879.4636</c:v>
                </c:pt>
                <c:pt idx="3794">
                  <c:v>3880.4596999999999</c:v>
                </c:pt>
                <c:pt idx="3795">
                  <c:v>3881.4560999999999</c:v>
                </c:pt>
                <c:pt idx="3796">
                  <c:v>3882.4521000000009</c:v>
                </c:pt>
                <c:pt idx="3797">
                  <c:v>3883.4481999999998</c:v>
                </c:pt>
                <c:pt idx="3798">
                  <c:v>3884.4443000000001</c:v>
                </c:pt>
                <c:pt idx="3799">
                  <c:v>3885.4407000000001</c:v>
                </c:pt>
                <c:pt idx="3800">
                  <c:v>3886.4367999999999</c:v>
                </c:pt>
                <c:pt idx="3801">
                  <c:v>3887.4328999999998</c:v>
                </c:pt>
                <c:pt idx="3802">
                  <c:v>3888.4292</c:v>
                </c:pt>
                <c:pt idx="3803">
                  <c:v>3889.4252999999999</c:v>
                </c:pt>
                <c:pt idx="3804">
                  <c:v>3890.4214000000002</c:v>
                </c:pt>
                <c:pt idx="3805">
                  <c:v>3891.4177000000009</c:v>
                </c:pt>
                <c:pt idx="3806">
                  <c:v>3892.4138000000007</c:v>
                </c:pt>
                <c:pt idx="3807">
                  <c:v>3893.4099000000001</c:v>
                </c:pt>
                <c:pt idx="3808">
                  <c:v>3894.4063000000001</c:v>
                </c:pt>
                <c:pt idx="3809">
                  <c:v>3895.4023000000002</c:v>
                </c:pt>
                <c:pt idx="3810">
                  <c:v>3896.3984</c:v>
                </c:pt>
                <c:pt idx="3811">
                  <c:v>3897.3944999999999</c:v>
                </c:pt>
                <c:pt idx="3812">
                  <c:v>3898.3908999999999</c:v>
                </c:pt>
                <c:pt idx="3813">
                  <c:v>3899.3870000000002</c:v>
                </c:pt>
                <c:pt idx="3814">
                  <c:v>3900.3831000000009</c:v>
                </c:pt>
                <c:pt idx="3815">
                  <c:v>3901.3794000000007</c:v>
                </c:pt>
                <c:pt idx="3816">
                  <c:v>3902.375500000001</c:v>
                </c:pt>
                <c:pt idx="3817">
                  <c:v>3903.3716000000009</c:v>
                </c:pt>
                <c:pt idx="3818">
                  <c:v>3904.3679000000002</c:v>
                </c:pt>
                <c:pt idx="3819">
                  <c:v>3905.364</c:v>
                </c:pt>
                <c:pt idx="3820">
                  <c:v>3906.3600999999999</c:v>
                </c:pt>
                <c:pt idx="3821">
                  <c:v>3907.3562000000002</c:v>
                </c:pt>
                <c:pt idx="3822">
                  <c:v>3908.3525000000009</c:v>
                </c:pt>
                <c:pt idx="3823">
                  <c:v>3909.3485999999998</c:v>
                </c:pt>
                <c:pt idx="3824">
                  <c:v>3910.3447000000001</c:v>
                </c:pt>
                <c:pt idx="3825">
                  <c:v>3911.341100000001</c:v>
                </c:pt>
                <c:pt idx="3826">
                  <c:v>3912.3372000000008</c:v>
                </c:pt>
                <c:pt idx="3827">
                  <c:v>3913.3333000000007</c:v>
                </c:pt>
                <c:pt idx="3828">
                  <c:v>3914.3296</c:v>
                </c:pt>
                <c:pt idx="3829">
                  <c:v>3915.3256999999999</c:v>
                </c:pt>
                <c:pt idx="3830">
                  <c:v>3916.3218000000002</c:v>
                </c:pt>
                <c:pt idx="3831">
                  <c:v>3917.3181000000009</c:v>
                </c:pt>
                <c:pt idx="3832">
                  <c:v>3918.3142000000007</c:v>
                </c:pt>
                <c:pt idx="3833">
                  <c:v>3919.310300000001</c:v>
                </c:pt>
                <c:pt idx="3834">
                  <c:v>3920.3063999999999</c:v>
                </c:pt>
                <c:pt idx="3835">
                  <c:v>3921.3027000000002</c:v>
                </c:pt>
                <c:pt idx="3836">
                  <c:v>3922.2987999999991</c:v>
                </c:pt>
                <c:pt idx="3837">
                  <c:v>3923.294899999999</c:v>
                </c:pt>
                <c:pt idx="3838">
                  <c:v>3924.2912999999999</c:v>
                </c:pt>
                <c:pt idx="3839">
                  <c:v>3925.2873999999997</c:v>
                </c:pt>
                <c:pt idx="3840">
                  <c:v>3926.2833999999998</c:v>
                </c:pt>
                <c:pt idx="3841">
                  <c:v>3927.2797999999998</c:v>
                </c:pt>
                <c:pt idx="3842">
                  <c:v>3928.2759000000001</c:v>
                </c:pt>
                <c:pt idx="3843">
                  <c:v>3929.2719999999999</c:v>
                </c:pt>
                <c:pt idx="3844">
                  <c:v>3930.2682999999993</c:v>
                </c:pt>
                <c:pt idx="3845">
                  <c:v>3931.2643999999991</c:v>
                </c:pt>
                <c:pt idx="3846">
                  <c:v>3932.260499999999</c:v>
                </c:pt>
                <c:pt idx="3847">
                  <c:v>3933.2565999999997</c:v>
                </c:pt>
                <c:pt idx="3848">
                  <c:v>3934.2529</c:v>
                </c:pt>
                <c:pt idx="3849">
                  <c:v>3935.2489999999989</c:v>
                </c:pt>
                <c:pt idx="3850">
                  <c:v>3936.2451000000001</c:v>
                </c:pt>
                <c:pt idx="3851">
                  <c:v>3937.2415000000001</c:v>
                </c:pt>
                <c:pt idx="3852">
                  <c:v>3938.2375000000002</c:v>
                </c:pt>
                <c:pt idx="3853">
                  <c:v>3939.2336</c:v>
                </c:pt>
                <c:pt idx="3854">
                  <c:v>3940.23</c:v>
                </c:pt>
                <c:pt idx="3855">
                  <c:v>3941.226099999999</c:v>
                </c:pt>
                <c:pt idx="3856">
                  <c:v>3942.2221999999997</c:v>
                </c:pt>
                <c:pt idx="3857">
                  <c:v>3943.218499999999</c:v>
                </c:pt>
                <c:pt idx="3858">
                  <c:v>3944.2145999999998</c:v>
                </c:pt>
                <c:pt idx="3859">
                  <c:v>3945.2107000000001</c:v>
                </c:pt>
                <c:pt idx="3860">
                  <c:v>3946.206799999999</c:v>
                </c:pt>
                <c:pt idx="3861">
                  <c:v>3947.2031000000002</c:v>
                </c:pt>
                <c:pt idx="3862">
                  <c:v>3948.1992</c:v>
                </c:pt>
                <c:pt idx="3863">
                  <c:v>3949.1952999999999</c:v>
                </c:pt>
                <c:pt idx="3864">
                  <c:v>3950.1916999999999</c:v>
                </c:pt>
                <c:pt idx="3865">
                  <c:v>3951.187699999999</c:v>
                </c:pt>
                <c:pt idx="3866">
                  <c:v>3952.1837999999998</c:v>
                </c:pt>
                <c:pt idx="3867">
                  <c:v>3953.1801999999998</c:v>
                </c:pt>
                <c:pt idx="3868">
                  <c:v>3954.1763000000001</c:v>
                </c:pt>
                <c:pt idx="3869">
                  <c:v>3955.1723999999999</c:v>
                </c:pt>
                <c:pt idx="3870">
                  <c:v>3956.1686999999993</c:v>
                </c:pt>
                <c:pt idx="3871">
                  <c:v>3957.1647999999991</c:v>
                </c:pt>
                <c:pt idx="3872">
                  <c:v>3958.1608999999989</c:v>
                </c:pt>
                <c:pt idx="3873">
                  <c:v>3959.1570000000002</c:v>
                </c:pt>
                <c:pt idx="3874">
                  <c:v>3960.1532999999999</c:v>
                </c:pt>
                <c:pt idx="3875">
                  <c:v>3961.1493999999998</c:v>
                </c:pt>
                <c:pt idx="3876">
                  <c:v>3962.1455000000001</c:v>
                </c:pt>
                <c:pt idx="3877">
                  <c:v>3963.1417999999999</c:v>
                </c:pt>
                <c:pt idx="3878">
                  <c:v>3964.1379000000002</c:v>
                </c:pt>
                <c:pt idx="3879">
                  <c:v>3965.134</c:v>
                </c:pt>
                <c:pt idx="3880">
                  <c:v>3966.1304</c:v>
                </c:pt>
                <c:pt idx="3881">
                  <c:v>3967.1264999999989</c:v>
                </c:pt>
                <c:pt idx="3882">
                  <c:v>3968.1225999999997</c:v>
                </c:pt>
                <c:pt idx="3883">
                  <c:v>3969.1187</c:v>
                </c:pt>
                <c:pt idx="3884">
                  <c:v>3970.1149999999998</c:v>
                </c:pt>
                <c:pt idx="3885">
                  <c:v>3971.111100000001</c:v>
                </c:pt>
                <c:pt idx="3886">
                  <c:v>3972.1071999999999</c:v>
                </c:pt>
                <c:pt idx="3887">
                  <c:v>3973.1035000000002</c:v>
                </c:pt>
                <c:pt idx="3888">
                  <c:v>3974.0996</c:v>
                </c:pt>
                <c:pt idx="3889">
                  <c:v>3975.0956999999999</c:v>
                </c:pt>
                <c:pt idx="3890">
                  <c:v>3976.0920000000001</c:v>
                </c:pt>
                <c:pt idx="3891">
                  <c:v>3977.088099999999</c:v>
                </c:pt>
                <c:pt idx="3892">
                  <c:v>3978.0841999999998</c:v>
                </c:pt>
                <c:pt idx="3893">
                  <c:v>3979.0805999999998</c:v>
                </c:pt>
                <c:pt idx="3894">
                  <c:v>3980.0767000000001</c:v>
                </c:pt>
                <c:pt idx="3895">
                  <c:v>3981.0727999999999</c:v>
                </c:pt>
                <c:pt idx="3896">
                  <c:v>3982.0687999999991</c:v>
                </c:pt>
                <c:pt idx="3897">
                  <c:v>3983.0652</c:v>
                </c:pt>
                <c:pt idx="3898">
                  <c:v>3984.0612999999998</c:v>
                </c:pt>
                <c:pt idx="3899">
                  <c:v>3985.0574000000001</c:v>
                </c:pt>
                <c:pt idx="3900">
                  <c:v>3986.0536999999999</c:v>
                </c:pt>
                <c:pt idx="3901">
                  <c:v>3987.0497999999998</c:v>
                </c:pt>
                <c:pt idx="3902">
                  <c:v>3988.0459000000001</c:v>
                </c:pt>
                <c:pt idx="3903">
                  <c:v>3989.0421999999999</c:v>
                </c:pt>
                <c:pt idx="3904">
                  <c:v>3990.0383000000002</c:v>
                </c:pt>
                <c:pt idx="3905">
                  <c:v>3991.0344</c:v>
                </c:pt>
                <c:pt idx="3906">
                  <c:v>3992.0308</c:v>
                </c:pt>
                <c:pt idx="3907">
                  <c:v>3993.0268999999989</c:v>
                </c:pt>
                <c:pt idx="3908">
                  <c:v>3994.022899999999</c:v>
                </c:pt>
                <c:pt idx="3909">
                  <c:v>3995.0189999999998</c:v>
                </c:pt>
                <c:pt idx="3910">
                  <c:v>3996.0154000000002</c:v>
                </c:pt>
                <c:pt idx="3911">
                  <c:v>3997.011500000001</c:v>
                </c:pt>
                <c:pt idx="3912">
                  <c:v>3998.0075999999999</c:v>
                </c:pt>
                <c:pt idx="3913">
                  <c:v>3999.0039000000002</c:v>
                </c:pt>
                <c:pt idx="3914">
                  <c:v>4000</c:v>
                </c:pt>
              </c:numCache>
            </c:numRef>
          </c:xVal>
          <c:yVal>
            <c:numRef>
              <c:f>'9,9''-bianthracene'!$B$3:$B$3917</c:f>
              <c:numCache>
                <c:formatCode>General</c:formatCode>
                <c:ptCount val="3915"/>
                <c:pt idx="5">
                  <c:v>4648.5518000000002</c:v>
                </c:pt>
                <c:pt idx="6">
                  <c:v>4738.4854000000005</c:v>
                </c:pt>
                <c:pt idx="7">
                  <c:v>4781.4272000000001</c:v>
                </c:pt>
                <c:pt idx="8">
                  <c:v>4804.1025000000018</c:v>
                </c:pt>
                <c:pt idx="9">
                  <c:v>4802.1836000000003</c:v>
                </c:pt>
                <c:pt idx="10">
                  <c:v>4775.5933000000005</c:v>
                </c:pt>
                <c:pt idx="11">
                  <c:v>4783.1719000000003</c:v>
                </c:pt>
                <c:pt idx="12">
                  <c:v>4766.5702999999994</c:v>
                </c:pt>
                <c:pt idx="13">
                  <c:v>4736.1992000000018</c:v>
                </c:pt>
                <c:pt idx="14">
                  <c:v>4700.1997000000001</c:v>
                </c:pt>
                <c:pt idx="15">
                  <c:v>4702.1816000000017</c:v>
                </c:pt>
                <c:pt idx="16">
                  <c:v>4694.8779000000004</c:v>
                </c:pt>
                <c:pt idx="17">
                  <c:v>4688.2295000000004</c:v>
                </c:pt>
                <c:pt idx="18">
                  <c:v>4690.8091000000004</c:v>
                </c:pt>
                <c:pt idx="19">
                  <c:v>4693.5181000000002</c:v>
                </c:pt>
                <c:pt idx="20">
                  <c:v>4697.1372000000001</c:v>
                </c:pt>
                <c:pt idx="21">
                  <c:v>4708.0283000000009</c:v>
                </c:pt>
                <c:pt idx="22">
                  <c:v>4733.1387000000004</c:v>
                </c:pt>
                <c:pt idx="23">
                  <c:v>4749.5361000000003</c:v>
                </c:pt>
                <c:pt idx="24">
                  <c:v>4757.4032999999999</c:v>
                </c:pt>
                <c:pt idx="25">
                  <c:v>4762.0679</c:v>
                </c:pt>
                <c:pt idx="26">
                  <c:v>4769.9170000000004</c:v>
                </c:pt>
                <c:pt idx="27">
                  <c:v>4772.1294000000016</c:v>
                </c:pt>
                <c:pt idx="28">
                  <c:v>4770.666000000002</c:v>
                </c:pt>
                <c:pt idx="29">
                  <c:v>4769.3496000000014</c:v>
                </c:pt>
                <c:pt idx="30">
                  <c:v>4773.4116000000004</c:v>
                </c:pt>
                <c:pt idx="31">
                  <c:v>4772.9517000000005</c:v>
                </c:pt>
                <c:pt idx="32">
                  <c:v>4781.1582000000017</c:v>
                </c:pt>
                <c:pt idx="33">
                  <c:v>4789.4877999999999</c:v>
                </c:pt>
                <c:pt idx="34">
                  <c:v>4783.5415000000003</c:v>
                </c:pt>
                <c:pt idx="35">
                  <c:v>4790.5780999999997</c:v>
                </c:pt>
                <c:pt idx="36">
                  <c:v>4799.9800000000005</c:v>
                </c:pt>
                <c:pt idx="37">
                  <c:v>4803.5317000000005</c:v>
                </c:pt>
                <c:pt idx="38">
                  <c:v>4789.2236000000003</c:v>
                </c:pt>
                <c:pt idx="39">
                  <c:v>4790.8804</c:v>
                </c:pt>
                <c:pt idx="40">
                  <c:v>4796.2813000000015</c:v>
                </c:pt>
                <c:pt idx="41">
                  <c:v>4802.585</c:v>
                </c:pt>
                <c:pt idx="42">
                  <c:v>4806.4854000000005</c:v>
                </c:pt>
                <c:pt idx="43">
                  <c:v>4803.9492</c:v>
                </c:pt>
                <c:pt idx="44">
                  <c:v>4809.0435000000007</c:v>
                </c:pt>
                <c:pt idx="45">
                  <c:v>4820.9047999999984</c:v>
                </c:pt>
                <c:pt idx="46">
                  <c:v>4835.4658000000009</c:v>
                </c:pt>
                <c:pt idx="47">
                  <c:v>4825.9316000000008</c:v>
                </c:pt>
                <c:pt idx="48">
                  <c:v>4838.8711000000003</c:v>
                </c:pt>
                <c:pt idx="49">
                  <c:v>4862.1479000000008</c:v>
                </c:pt>
                <c:pt idx="50">
                  <c:v>4861.5410000000002</c:v>
                </c:pt>
                <c:pt idx="51">
                  <c:v>4853.3301000000001</c:v>
                </c:pt>
                <c:pt idx="52">
                  <c:v>4849.3130000000001</c:v>
                </c:pt>
                <c:pt idx="53">
                  <c:v>4850.0547000000015</c:v>
                </c:pt>
                <c:pt idx="54">
                  <c:v>4854.2549000000008</c:v>
                </c:pt>
                <c:pt idx="55">
                  <c:v>4884.2948999999999</c:v>
                </c:pt>
                <c:pt idx="56">
                  <c:v>4888.3188</c:v>
                </c:pt>
                <c:pt idx="57">
                  <c:v>4875.2329</c:v>
                </c:pt>
                <c:pt idx="58">
                  <c:v>4874.9687999999996</c:v>
                </c:pt>
                <c:pt idx="59">
                  <c:v>4869.722200000002</c:v>
                </c:pt>
                <c:pt idx="60">
                  <c:v>4871.2143999999998</c:v>
                </c:pt>
                <c:pt idx="61">
                  <c:v>4879.4204</c:v>
                </c:pt>
                <c:pt idx="62">
                  <c:v>4891.9097000000002</c:v>
                </c:pt>
                <c:pt idx="63">
                  <c:v>4879.8271000000004</c:v>
                </c:pt>
                <c:pt idx="64">
                  <c:v>4886.8530000000001</c:v>
                </c:pt>
                <c:pt idx="65">
                  <c:v>4903.0483000000013</c:v>
                </c:pt>
                <c:pt idx="66">
                  <c:v>4899.7938999999997</c:v>
                </c:pt>
                <c:pt idx="67">
                  <c:v>4916.0122000000019</c:v>
                </c:pt>
                <c:pt idx="68">
                  <c:v>4914.9756000000007</c:v>
                </c:pt>
                <c:pt idx="69">
                  <c:v>4906.2094999999999</c:v>
                </c:pt>
                <c:pt idx="70">
                  <c:v>4914.0093000000006</c:v>
                </c:pt>
                <c:pt idx="71">
                  <c:v>4931.1162000000022</c:v>
                </c:pt>
                <c:pt idx="72">
                  <c:v>4939.1328000000003</c:v>
                </c:pt>
                <c:pt idx="73">
                  <c:v>4944.8994000000002</c:v>
                </c:pt>
                <c:pt idx="74">
                  <c:v>4963.0176000000001</c:v>
                </c:pt>
                <c:pt idx="75">
                  <c:v>4961.7300000000005</c:v>
                </c:pt>
                <c:pt idx="76">
                  <c:v>4972.0908000000009</c:v>
                </c:pt>
                <c:pt idx="77">
                  <c:v>4989.1226000000033</c:v>
                </c:pt>
                <c:pt idx="78">
                  <c:v>5001.7607000000016</c:v>
                </c:pt>
                <c:pt idx="79">
                  <c:v>5000.7549000000008</c:v>
                </c:pt>
                <c:pt idx="80">
                  <c:v>5010.9076999999997</c:v>
                </c:pt>
                <c:pt idx="81">
                  <c:v>5026.2436999999991</c:v>
                </c:pt>
                <c:pt idx="82">
                  <c:v>5036.4472999999998</c:v>
                </c:pt>
                <c:pt idx="83">
                  <c:v>5049.9263000000001</c:v>
                </c:pt>
                <c:pt idx="84">
                  <c:v>5057.1343000000006</c:v>
                </c:pt>
                <c:pt idx="85">
                  <c:v>5060.1558000000014</c:v>
                </c:pt>
                <c:pt idx="86">
                  <c:v>5062.0239000000001</c:v>
                </c:pt>
                <c:pt idx="87">
                  <c:v>5057.6201000000019</c:v>
                </c:pt>
                <c:pt idx="88">
                  <c:v>5050.2686000000003</c:v>
                </c:pt>
                <c:pt idx="89">
                  <c:v>5051.3989000000001</c:v>
                </c:pt>
                <c:pt idx="90">
                  <c:v>5072.9829</c:v>
                </c:pt>
                <c:pt idx="91">
                  <c:v>5077.8721000000014</c:v>
                </c:pt>
                <c:pt idx="92">
                  <c:v>5075.0669000000016</c:v>
                </c:pt>
                <c:pt idx="93">
                  <c:v>5067.9936999999991</c:v>
                </c:pt>
                <c:pt idx="94">
                  <c:v>5060.5664000000015</c:v>
                </c:pt>
                <c:pt idx="95">
                  <c:v>5082.8042000000014</c:v>
                </c:pt>
                <c:pt idx="96">
                  <c:v>5097.5161000000026</c:v>
                </c:pt>
                <c:pt idx="97">
                  <c:v>5104.7987999999996</c:v>
                </c:pt>
                <c:pt idx="98">
                  <c:v>5104.8110000000015</c:v>
                </c:pt>
                <c:pt idx="99">
                  <c:v>5099.5937999999996</c:v>
                </c:pt>
                <c:pt idx="100">
                  <c:v>5110.1709000000001</c:v>
                </c:pt>
                <c:pt idx="101">
                  <c:v>5116.1006000000016</c:v>
                </c:pt>
                <c:pt idx="102">
                  <c:v>5108.0454</c:v>
                </c:pt>
                <c:pt idx="103">
                  <c:v>5127.6860000000015</c:v>
                </c:pt>
                <c:pt idx="104">
                  <c:v>5140.5049000000008</c:v>
                </c:pt>
                <c:pt idx="105">
                  <c:v>5151.3579</c:v>
                </c:pt>
                <c:pt idx="106">
                  <c:v>5158.7813000000015</c:v>
                </c:pt>
                <c:pt idx="107">
                  <c:v>5133.2377999999999</c:v>
                </c:pt>
                <c:pt idx="108">
                  <c:v>5148.5020000000004</c:v>
                </c:pt>
                <c:pt idx="109">
                  <c:v>5166.1499000000003</c:v>
                </c:pt>
                <c:pt idx="110">
                  <c:v>5174.5557000000017</c:v>
                </c:pt>
                <c:pt idx="111">
                  <c:v>5192.3573999999999</c:v>
                </c:pt>
                <c:pt idx="112">
                  <c:v>5194.9854000000005</c:v>
                </c:pt>
                <c:pt idx="113">
                  <c:v>5193.4887999999992</c:v>
                </c:pt>
                <c:pt idx="114">
                  <c:v>5193.1548000000003</c:v>
                </c:pt>
                <c:pt idx="115">
                  <c:v>5201.8086000000003</c:v>
                </c:pt>
                <c:pt idx="116">
                  <c:v>5194.620600000002</c:v>
                </c:pt>
                <c:pt idx="117">
                  <c:v>5202.3823000000002</c:v>
                </c:pt>
                <c:pt idx="118">
                  <c:v>5222.3540000000003</c:v>
                </c:pt>
                <c:pt idx="119">
                  <c:v>5227.7938999999997</c:v>
                </c:pt>
                <c:pt idx="120">
                  <c:v>5252.8311000000003</c:v>
                </c:pt>
                <c:pt idx="121">
                  <c:v>5264.5464000000002</c:v>
                </c:pt>
                <c:pt idx="122">
                  <c:v>5267.9604000000008</c:v>
                </c:pt>
                <c:pt idx="123">
                  <c:v>5283.6294000000016</c:v>
                </c:pt>
                <c:pt idx="124">
                  <c:v>5296.3804</c:v>
                </c:pt>
                <c:pt idx="125">
                  <c:v>5298.8525000000018</c:v>
                </c:pt>
                <c:pt idx="126">
                  <c:v>5296.6538</c:v>
                </c:pt>
                <c:pt idx="127">
                  <c:v>5299.2012000000004</c:v>
                </c:pt>
                <c:pt idx="128">
                  <c:v>5309.2808000000005</c:v>
                </c:pt>
                <c:pt idx="129">
                  <c:v>5305.4492</c:v>
                </c:pt>
                <c:pt idx="130">
                  <c:v>5310.4032999999999</c:v>
                </c:pt>
                <c:pt idx="131">
                  <c:v>5348.7983000000013</c:v>
                </c:pt>
                <c:pt idx="132">
                  <c:v>5351.5273000000007</c:v>
                </c:pt>
                <c:pt idx="133">
                  <c:v>5372.5249000000003</c:v>
                </c:pt>
                <c:pt idx="134">
                  <c:v>5387.3945000000003</c:v>
                </c:pt>
                <c:pt idx="135">
                  <c:v>5378.8848000000007</c:v>
                </c:pt>
                <c:pt idx="136">
                  <c:v>5378.415</c:v>
                </c:pt>
                <c:pt idx="137">
                  <c:v>5399.5746999999992</c:v>
                </c:pt>
                <c:pt idx="138">
                  <c:v>5415.2436999999991</c:v>
                </c:pt>
                <c:pt idx="139">
                  <c:v>5417.0391</c:v>
                </c:pt>
                <c:pt idx="140">
                  <c:v>5453.2323999999999</c:v>
                </c:pt>
                <c:pt idx="141">
                  <c:v>5430.5142000000014</c:v>
                </c:pt>
                <c:pt idx="142">
                  <c:v>5414.3535000000002</c:v>
                </c:pt>
                <c:pt idx="143">
                  <c:v>5424.04</c:v>
                </c:pt>
                <c:pt idx="144">
                  <c:v>5437.8677000000016</c:v>
                </c:pt>
                <c:pt idx="145">
                  <c:v>5449.8334999999997</c:v>
                </c:pt>
                <c:pt idx="146">
                  <c:v>5445.4018999999998</c:v>
                </c:pt>
                <c:pt idx="147">
                  <c:v>5432.8286000000026</c:v>
                </c:pt>
                <c:pt idx="148">
                  <c:v>5444.4394999999995</c:v>
                </c:pt>
                <c:pt idx="149">
                  <c:v>5459.2803000000004</c:v>
                </c:pt>
                <c:pt idx="150">
                  <c:v>5467.2349000000004</c:v>
                </c:pt>
                <c:pt idx="151">
                  <c:v>5470.9619000000002</c:v>
                </c:pt>
                <c:pt idx="152">
                  <c:v>5477.4761000000008</c:v>
                </c:pt>
                <c:pt idx="153">
                  <c:v>5472.5713000000005</c:v>
                </c:pt>
                <c:pt idx="154">
                  <c:v>5472.6968000000015</c:v>
                </c:pt>
                <c:pt idx="155">
                  <c:v>5477.8755000000001</c:v>
                </c:pt>
                <c:pt idx="156">
                  <c:v>5486.8496000000014</c:v>
                </c:pt>
                <c:pt idx="157">
                  <c:v>5490.3047000000015</c:v>
                </c:pt>
                <c:pt idx="158">
                  <c:v>5496.7436999999991</c:v>
                </c:pt>
                <c:pt idx="159">
                  <c:v>5505.1938</c:v>
                </c:pt>
                <c:pt idx="160">
                  <c:v>5514.6611000000021</c:v>
                </c:pt>
                <c:pt idx="161">
                  <c:v>5522.5625000000018</c:v>
                </c:pt>
                <c:pt idx="162">
                  <c:v>5530.3535000000002</c:v>
                </c:pt>
                <c:pt idx="163">
                  <c:v>5539.2866000000004</c:v>
                </c:pt>
                <c:pt idx="164">
                  <c:v>5547.5654000000004</c:v>
                </c:pt>
                <c:pt idx="165">
                  <c:v>5542.5376000000006</c:v>
                </c:pt>
                <c:pt idx="166">
                  <c:v>5548.7051000000001</c:v>
                </c:pt>
                <c:pt idx="167">
                  <c:v>5560.9530999999997</c:v>
                </c:pt>
                <c:pt idx="168">
                  <c:v>5576.3589000000002</c:v>
                </c:pt>
                <c:pt idx="169">
                  <c:v>5590.4437999999991</c:v>
                </c:pt>
                <c:pt idx="170">
                  <c:v>5588.4931999999999</c:v>
                </c:pt>
                <c:pt idx="171">
                  <c:v>5593.3687</c:v>
                </c:pt>
                <c:pt idx="172">
                  <c:v>5611.7466000000004</c:v>
                </c:pt>
                <c:pt idx="173">
                  <c:v>5649.3647000000001</c:v>
                </c:pt>
                <c:pt idx="174">
                  <c:v>5620.1431000000002</c:v>
                </c:pt>
                <c:pt idx="175">
                  <c:v>5618.7964000000002</c:v>
                </c:pt>
                <c:pt idx="176">
                  <c:v>5637.6006000000016</c:v>
                </c:pt>
                <c:pt idx="177">
                  <c:v>5662.5063</c:v>
                </c:pt>
                <c:pt idx="178">
                  <c:v>5655.5054</c:v>
                </c:pt>
                <c:pt idx="179">
                  <c:v>5655.6245000000017</c:v>
                </c:pt>
                <c:pt idx="180">
                  <c:v>5662.7753999999995</c:v>
                </c:pt>
                <c:pt idx="181">
                  <c:v>5674.1245000000017</c:v>
                </c:pt>
                <c:pt idx="182">
                  <c:v>5669.5049000000008</c:v>
                </c:pt>
                <c:pt idx="183">
                  <c:v>5661.6113000000014</c:v>
                </c:pt>
                <c:pt idx="184">
                  <c:v>5659.5186000000003</c:v>
                </c:pt>
                <c:pt idx="185">
                  <c:v>5666.7343999999994</c:v>
                </c:pt>
                <c:pt idx="186">
                  <c:v>5684.7094999999999</c:v>
                </c:pt>
                <c:pt idx="187">
                  <c:v>5681.9629000000004</c:v>
                </c:pt>
                <c:pt idx="188">
                  <c:v>5688.4579999999996</c:v>
                </c:pt>
                <c:pt idx="189">
                  <c:v>5703.2603000000008</c:v>
                </c:pt>
                <c:pt idx="190">
                  <c:v>5715.3525000000018</c:v>
                </c:pt>
                <c:pt idx="191">
                  <c:v>5714.4447999999993</c:v>
                </c:pt>
                <c:pt idx="192">
                  <c:v>5713.8745000000008</c:v>
                </c:pt>
                <c:pt idx="193">
                  <c:v>5720.3594000000003</c:v>
                </c:pt>
                <c:pt idx="194">
                  <c:v>5739.1108000000004</c:v>
                </c:pt>
                <c:pt idx="195">
                  <c:v>5749.4076999999997</c:v>
                </c:pt>
                <c:pt idx="196">
                  <c:v>5747.6577000000007</c:v>
                </c:pt>
                <c:pt idx="197">
                  <c:v>5749.7246000000014</c:v>
                </c:pt>
                <c:pt idx="198">
                  <c:v>5762.8696000000018</c:v>
                </c:pt>
                <c:pt idx="199">
                  <c:v>5775.115200000002</c:v>
                </c:pt>
                <c:pt idx="200">
                  <c:v>5782.3773999999994</c:v>
                </c:pt>
                <c:pt idx="201">
                  <c:v>5788.4951000000001</c:v>
                </c:pt>
                <c:pt idx="202">
                  <c:v>5792.0337</c:v>
                </c:pt>
                <c:pt idx="203">
                  <c:v>5785.6157000000003</c:v>
                </c:pt>
                <c:pt idx="204">
                  <c:v>5806.2607000000016</c:v>
                </c:pt>
                <c:pt idx="205">
                  <c:v>5820.8887000000004</c:v>
                </c:pt>
                <c:pt idx="206">
                  <c:v>5827.3462000000018</c:v>
                </c:pt>
                <c:pt idx="207">
                  <c:v>5828.5864000000001</c:v>
                </c:pt>
                <c:pt idx="208">
                  <c:v>5843.1621000000032</c:v>
                </c:pt>
                <c:pt idx="209">
                  <c:v>5864.4013999999997</c:v>
                </c:pt>
                <c:pt idx="210">
                  <c:v>5880.5156000000025</c:v>
                </c:pt>
                <c:pt idx="211">
                  <c:v>5883.7603000000008</c:v>
                </c:pt>
                <c:pt idx="212">
                  <c:v>5886.7495000000008</c:v>
                </c:pt>
                <c:pt idx="213">
                  <c:v>5903.1880000000001</c:v>
                </c:pt>
                <c:pt idx="214">
                  <c:v>5910.8047000000015</c:v>
                </c:pt>
                <c:pt idx="215">
                  <c:v>5910.2197000000006</c:v>
                </c:pt>
                <c:pt idx="216">
                  <c:v>5935.6694000000025</c:v>
                </c:pt>
                <c:pt idx="217">
                  <c:v>5949.0503000000017</c:v>
                </c:pt>
                <c:pt idx="218">
                  <c:v>5962.5327000000007</c:v>
                </c:pt>
                <c:pt idx="219">
                  <c:v>5972.3428000000004</c:v>
                </c:pt>
                <c:pt idx="220">
                  <c:v>5968.7236000000003</c:v>
                </c:pt>
                <c:pt idx="221">
                  <c:v>5978.4437999999991</c:v>
                </c:pt>
                <c:pt idx="222">
                  <c:v>5997.9345999999996</c:v>
                </c:pt>
                <c:pt idx="223">
                  <c:v>6011.8979000000008</c:v>
                </c:pt>
                <c:pt idx="224">
                  <c:v>6010.1763000000001</c:v>
                </c:pt>
                <c:pt idx="225">
                  <c:v>6025.2017000000005</c:v>
                </c:pt>
                <c:pt idx="226">
                  <c:v>6015.8931000000002</c:v>
                </c:pt>
                <c:pt idx="227">
                  <c:v>6018.9369999999999</c:v>
                </c:pt>
                <c:pt idx="228">
                  <c:v>6038.4136000000008</c:v>
                </c:pt>
                <c:pt idx="229">
                  <c:v>6032.0785999999998</c:v>
                </c:pt>
                <c:pt idx="230">
                  <c:v>6020.7285000000002</c:v>
                </c:pt>
                <c:pt idx="231">
                  <c:v>6027.7305000000006</c:v>
                </c:pt>
                <c:pt idx="232">
                  <c:v>6041.3393999999998</c:v>
                </c:pt>
                <c:pt idx="233">
                  <c:v>6035.4902000000002</c:v>
                </c:pt>
                <c:pt idx="234">
                  <c:v>6055.5430000000006</c:v>
                </c:pt>
                <c:pt idx="235">
                  <c:v>6053.9492</c:v>
                </c:pt>
                <c:pt idx="236">
                  <c:v>6054.0746999999992</c:v>
                </c:pt>
                <c:pt idx="237">
                  <c:v>6071.2295000000004</c:v>
                </c:pt>
                <c:pt idx="238">
                  <c:v>6062.8364000000001</c:v>
                </c:pt>
                <c:pt idx="239">
                  <c:v>6059.1431000000002</c:v>
                </c:pt>
                <c:pt idx="240">
                  <c:v>6069.7642000000014</c:v>
                </c:pt>
                <c:pt idx="241">
                  <c:v>6088.0770999999995</c:v>
                </c:pt>
                <c:pt idx="242">
                  <c:v>6082.7349000000004</c:v>
                </c:pt>
                <c:pt idx="243">
                  <c:v>6080.9268000000002</c:v>
                </c:pt>
                <c:pt idx="244">
                  <c:v>6087.4927000000016</c:v>
                </c:pt>
                <c:pt idx="245">
                  <c:v>6101.2871000000005</c:v>
                </c:pt>
                <c:pt idx="246">
                  <c:v>6119.1958000000004</c:v>
                </c:pt>
                <c:pt idx="247">
                  <c:v>6110.8354000000008</c:v>
                </c:pt>
                <c:pt idx="248">
                  <c:v>6112.9131000000007</c:v>
                </c:pt>
                <c:pt idx="249">
                  <c:v>6116.4092000000001</c:v>
                </c:pt>
                <c:pt idx="250">
                  <c:v>6116.1611000000021</c:v>
                </c:pt>
                <c:pt idx="251">
                  <c:v>6115.5068000000001</c:v>
                </c:pt>
                <c:pt idx="252">
                  <c:v>6119.6533000000009</c:v>
                </c:pt>
                <c:pt idx="253">
                  <c:v>6127.0503000000017</c:v>
                </c:pt>
                <c:pt idx="254">
                  <c:v>6137.6416000000027</c:v>
                </c:pt>
                <c:pt idx="255">
                  <c:v>6152.0815000000002</c:v>
                </c:pt>
                <c:pt idx="256">
                  <c:v>6151.8618000000024</c:v>
                </c:pt>
                <c:pt idx="257">
                  <c:v>6148.2733999999982</c:v>
                </c:pt>
                <c:pt idx="258">
                  <c:v>6152.4214000000002</c:v>
                </c:pt>
                <c:pt idx="259">
                  <c:v>6170.7930000000006</c:v>
                </c:pt>
                <c:pt idx="260">
                  <c:v>6166.4394999999995</c:v>
                </c:pt>
                <c:pt idx="261">
                  <c:v>6176.6747999999998</c:v>
                </c:pt>
                <c:pt idx="262">
                  <c:v>6185.7881000000007</c:v>
                </c:pt>
                <c:pt idx="263">
                  <c:v>6188.9326000000001</c:v>
                </c:pt>
                <c:pt idx="264">
                  <c:v>6190.8169000000016</c:v>
                </c:pt>
                <c:pt idx="265">
                  <c:v>6187.6563000000024</c:v>
                </c:pt>
                <c:pt idx="266">
                  <c:v>6203.8403000000008</c:v>
                </c:pt>
                <c:pt idx="267">
                  <c:v>6220.5820000000003</c:v>
                </c:pt>
                <c:pt idx="268">
                  <c:v>6211.3926000000019</c:v>
                </c:pt>
                <c:pt idx="269">
                  <c:v>6219.9463000000005</c:v>
                </c:pt>
                <c:pt idx="270">
                  <c:v>6228.5557000000017</c:v>
                </c:pt>
                <c:pt idx="271">
                  <c:v>6233.7109</c:v>
                </c:pt>
                <c:pt idx="272">
                  <c:v>6237.3062000000018</c:v>
                </c:pt>
                <c:pt idx="273">
                  <c:v>6256.1992000000018</c:v>
                </c:pt>
                <c:pt idx="274">
                  <c:v>6275.4673000000003</c:v>
                </c:pt>
                <c:pt idx="275">
                  <c:v>6279.9653000000008</c:v>
                </c:pt>
                <c:pt idx="276">
                  <c:v>6279.3359</c:v>
                </c:pt>
                <c:pt idx="277">
                  <c:v>6293.5112000000026</c:v>
                </c:pt>
                <c:pt idx="278">
                  <c:v>6303.5713000000005</c:v>
                </c:pt>
                <c:pt idx="279">
                  <c:v>6309.2466000000004</c:v>
                </c:pt>
                <c:pt idx="280">
                  <c:v>6315.7070000000003</c:v>
                </c:pt>
                <c:pt idx="281">
                  <c:v>6325.0166000000027</c:v>
                </c:pt>
                <c:pt idx="282">
                  <c:v>6328.9037999999982</c:v>
                </c:pt>
                <c:pt idx="283">
                  <c:v>6350.7280000000001</c:v>
                </c:pt>
                <c:pt idx="284">
                  <c:v>6365.8193000000001</c:v>
                </c:pt>
                <c:pt idx="285">
                  <c:v>6371.4458000000004</c:v>
                </c:pt>
                <c:pt idx="286">
                  <c:v>6373.7637000000004</c:v>
                </c:pt>
                <c:pt idx="287">
                  <c:v>6368.1309000000001</c:v>
                </c:pt>
                <c:pt idx="288">
                  <c:v>6385.2372999999998</c:v>
                </c:pt>
                <c:pt idx="289">
                  <c:v>6406.2197000000006</c:v>
                </c:pt>
                <c:pt idx="290">
                  <c:v>6417.1528000000017</c:v>
                </c:pt>
                <c:pt idx="291">
                  <c:v>6426.1162000000022</c:v>
                </c:pt>
                <c:pt idx="292">
                  <c:v>6496.6592000000019</c:v>
                </c:pt>
                <c:pt idx="293">
                  <c:v>6551.9961000000003</c:v>
                </c:pt>
                <c:pt idx="294">
                  <c:v>6575.2495000000008</c:v>
                </c:pt>
                <c:pt idx="295">
                  <c:v>6573.7646000000004</c:v>
                </c:pt>
                <c:pt idx="296">
                  <c:v>6660.2133999999996</c:v>
                </c:pt>
                <c:pt idx="297">
                  <c:v>6700.8931000000002</c:v>
                </c:pt>
                <c:pt idx="298">
                  <c:v>6751.7261000000017</c:v>
                </c:pt>
                <c:pt idx="299">
                  <c:v>6844.0815000000002</c:v>
                </c:pt>
                <c:pt idx="300">
                  <c:v>6876.7559000000001</c:v>
                </c:pt>
                <c:pt idx="301">
                  <c:v>6887.0308000000005</c:v>
                </c:pt>
                <c:pt idx="302">
                  <c:v>6867.7372999999998</c:v>
                </c:pt>
                <c:pt idx="303">
                  <c:v>6827.5659000000014</c:v>
                </c:pt>
                <c:pt idx="304">
                  <c:v>6787.4379999999983</c:v>
                </c:pt>
                <c:pt idx="305">
                  <c:v>6736.6250000000018</c:v>
                </c:pt>
                <c:pt idx="306">
                  <c:v>6687.8960000000025</c:v>
                </c:pt>
                <c:pt idx="307">
                  <c:v>6652.7124000000003</c:v>
                </c:pt>
                <c:pt idx="308">
                  <c:v>6636.2040999999999</c:v>
                </c:pt>
                <c:pt idx="309">
                  <c:v>6623.8657000000003</c:v>
                </c:pt>
                <c:pt idx="310">
                  <c:v>6588.1245000000017</c:v>
                </c:pt>
                <c:pt idx="311">
                  <c:v>6577.4609</c:v>
                </c:pt>
                <c:pt idx="312">
                  <c:v>6586.7470999999996</c:v>
                </c:pt>
                <c:pt idx="313">
                  <c:v>6587.7143999999998</c:v>
                </c:pt>
                <c:pt idx="314">
                  <c:v>6602.7124000000003</c:v>
                </c:pt>
                <c:pt idx="315">
                  <c:v>6610.5098000000007</c:v>
                </c:pt>
                <c:pt idx="316">
                  <c:v>6613.8184000000001</c:v>
                </c:pt>
                <c:pt idx="317">
                  <c:v>6622.6909000000014</c:v>
                </c:pt>
                <c:pt idx="318">
                  <c:v>6674.6475</c:v>
                </c:pt>
                <c:pt idx="319">
                  <c:v>6696.9360000000006</c:v>
                </c:pt>
                <c:pt idx="320">
                  <c:v>6715.4730999999992</c:v>
                </c:pt>
                <c:pt idx="321">
                  <c:v>6725.8931000000002</c:v>
                </c:pt>
                <c:pt idx="322">
                  <c:v>6717.3081000000002</c:v>
                </c:pt>
                <c:pt idx="323">
                  <c:v>6722.9931999999999</c:v>
                </c:pt>
                <c:pt idx="324">
                  <c:v>6723.2758999999996</c:v>
                </c:pt>
                <c:pt idx="325">
                  <c:v>6725.8882000000003</c:v>
                </c:pt>
                <c:pt idx="326">
                  <c:v>6733.6172000000024</c:v>
                </c:pt>
                <c:pt idx="327">
                  <c:v>6742.9180000000006</c:v>
                </c:pt>
                <c:pt idx="328">
                  <c:v>6731.2333999999992</c:v>
                </c:pt>
                <c:pt idx="329">
                  <c:v>6727.2412000000004</c:v>
                </c:pt>
                <c:pt idx="330">
                  <c:v>6722.3437999999996</c:v>
                </c:pt>
                <c:pt idx="331">
                  <c:v>6707.5698000000002</c:v>
                </c:pt>
                <c:pt idx="332">
                  <c:v>6728.0571</c:v>
                </c:pt>
                <c:pt idx="333">
                  <c:v>6740.4188999999997</c:v>
                </c:pt>
                <c:pt idx="334">
                  <c:v>6740.6040000000003</c:v>
                </c:pt>
                <c:pt idx="335">
                  <c:v>6736.2676000000001</c:v>
                </c:pt>
                <c:pt idx="336">
                  <c:v>6747.9233000000013</c:v>
                </c:pt>
                <c:pt idx="337">
                  <c:v>6755.2524000000003</c:v>
                </c:pt>
                <c:pt idx="338">
                  <c:v>6764.9141</c:v>
                </c:pt>
                <c:pt idx="339">
                  <c:v>6770.3496000000014</c:v>
                </c:pt>
                <c:pt idx="340">
                  <c:v>6770.9717000000001</c:v>
                </c:pt>
                <c:pt idx="341">
                  <c:v>6793.626000000002</c:v>
                </c:pt>
                <c:pt idx="342">
                  <c:v>6792.3721000000014</c:v>
                </c:pt>
                <c:pt idx="343">
                  <c:v>6799.0273000000007</c:v>
                </c:pt>
                <c:pt idx="344">
                  <c:v>6808.8325000000004</c:v>
                </c:pt>
                <c:pt idx="345">
                  <c:v>6805.2363000000005</c:v>
                </c:pt>
                <c:pt idx="346">
                  <c:v>6823.9198999999999</c:v>
                </c:pt>
                <c:pt idx="347">
                  <c:v>6836.4398999999994</c:v>
                </c:pt>
                <c:pt idx="348">
                  <c:v>6850.1436000000003</c:v>
                </c:pt>
                <c:pt idx="349">
                  <c:v>6862.4653000000008</c:v>
                </c:pt>
                <c:pt idx="350">
                  <c:v>6853.9751000000006</c:v>
                </c:pt>
                <c:pt idx="351">
                  <c:v>6861.6376999999993</c:v>
                </c:pt>
                <c:pt idx="352">
                  <c:v>6862.3662000000022</c:v>
                </c:pt>
                <c:pt idx="353">
                  <c:v>6862.1191000000017</c:v>
                </c:pt>
                <c:pt idx="354">
                  <c:v>6868.9677999999985</c:v>
                </c:pt>
                <c:pt idx="355">
                  <c:v>6885.0576000000001</c:v>
                </c:pt>
                <c:pt idx="356">
                  <c:v>6902.2572999999993</c:v>
                </c:pt>
                <c:pt idx="357">
                  <c:v>6912.3647000000001</c:v>
                </c:pt>
                <c:pt idx="358">
                  <c:v>6917.7709999999997</c:v>
                </c:pt>
                <c:pt idx="359">
                  <c:v>6926.6040000000003</c:v>
                </c:pt>
                <c:pt idx="360">
                  <c:v>6927.3794000000007</c:v>
                </c:pt>
                <c:pt idx="361">
                  <c:v>6935.9209000000001</c:v>
                </c:pt>
                <c:pt idx="362">
                  <c:v>6938.6313</c:v>
                </c:pt>
                <c:pt idx="363">
                  <c:v>6929.9833999999992</c:v>
                </c:pt>
                <c:pt idx="364">
                  <c:v>6916.4629000000004</c:v>
                </c:pt>
                <c:pt idx="365">
                  <c:v>6948.2607000000016</c:v>
                </c:pt>
                <c:pt idx="366">
                  <c:v>6964.9927000000016</c:v>
                </c:pt>
                <c:pt idx="367">
                  <c:v>6973.7061000000003</c:v>
                </c:pt>
                <c:pt idx="368">
                  <c:v>6989.1724000000004</c:v>
                </c:pt>
                <c:pt idx="369">
                  <c:v>7022.0991000000004</c:v>
                </c:pt>
                <c:pt idx="370">
                  <c:v>7043.8213000000023</c:v>
                </c:pt>
                <c:pt idx="371">
                  <c:v>7051.1030000000001</c:v>
                </c:pt>
                <c:pt idx="372">
                  <c:v>7048.9481999999998</c:v>
                </c:pt>
                <c:pt idx="373">
                  <c:v>7047.5893999999998</c:v>
                </c:pt>
                <c:pt idx="374">
                  <c:v>7062.6533000000009</c:v>
                </c:pt>
                <c:pt idx="375">
                  <c:v>7092.4872999999998</c:v>
                </c:pt>
                <c:pt idx="376">
                  <c:v>7114.5718000000006</c:v>
                </c:pt>
                <c:pt idx="377">
                  <c:v>7121.9766</c:v>
                </c:pt>
                <c:pt idx="378">
                  <c:v>7127.2427000000016</c:v>
                </c:pt>
                <c:pt idx="379">
                  <c:v>7095.5775999999996</c:v>
                </c:pt>
                <c:pt idx="380">
                  <c:v>7088.9717000000001</c:v>
                </c:pt>
                <c:pt idx="381">
                  <c:v>7086.5918000000001</c:v>
                </c:pt>
                <c:pt idx="382">
                  <c:v>7072.1655000000019</c:v>
                </c:pt>
                <c:pt idx="383">
                  <c:v>7072.6333000000004</c:v>
                </c:pt>
                <c:pt idx="384">
                  <c:v>7087.1079</c:v>
                </c:pt>
                <c:pt idx="385">
                  <c:v>7092.4146000000001</c:v>
                </c:pt>
                <c:pt idx="386">
                  <c:v>7087.3828000000003</c:v>
                </c:pt>
                <c:pt idx="387">
                  <c:v>7078.5785999999998</c:v>
                </c:pt>
                <c:pt idx="388">
                  <c:v>7092.8184000000001</c:v>
                </c:pt>
                <c:pt idx="389">
                  <c:v>7098.3159000000014</c:v>
                </c:pt>
                <c:pt idx="390">
                  <c:v>7115.5888999999997</c:v>
                </c:pt>
                <c:pt idx="391">
                  <c:v>7133.8467000000001</c:v>
                </c:pt>
                <c:pt idx="392">
                  <c:v>7118.1289000000015</c:v>
                </c:pt>
                <c:pt idx="393">
                  <c:v>7154.2920000000004</c:v>
                </c:pt>
                <c:pt idx="394">
                  <c:v>7128.8643000000002</c:v>
                </c:pt>
                <c:pt idx="395">
                  <c:v>7112.8457000000008</c:v>
                </c:pt>
                <c:pt idx="396">
                  <c:v>7133.7177999999985</c:v>
                </c:pt>
                <c:pt idx="397">
                  <c:v>7145.1860000000015</c:v>
                </c:pt>
                <c:pt idx="398">
                  <c:v>7138.2886000000008</c:v>
                </c:pt>
                <c:pt idx="399">
                  <c:v>7150.9394999999995</c:v>
                </c:pt>
                <c:pt idx="400">
                  <c:v>7163.6084000000001</c:v>
                </c:pt>
                <c:pt idx="401">
                  <c:v>7162.4829</c:v>
                </c:pt>
                <c:pt idx="402">
                  <c:v>7177.6982000000025</c:v>
                </c:pt>
                <c:pt idx="403">
                  <c:v>7192.4013999999997</c:v>
                </c:pt>
                <c:pt idx="404">
                  <c:v>7198.7925000000014</c:v>
                </c:pt>
                <c:pt idx="405">
                  <c:v>7195.6118000000024</c:v>
                </c:pt>
                <c:pt idx="406">
                  <c:v>7186.7305000000006</c:v>
                </c:pt>
                <c:pt idx="407">
                  <c:v>7206.9546</c:v>
                </c:pt>
                <c:pt idx="408">
                  <c:v>7204.1689000000024</c:v>
                </c:pt>
                <c:pt idx="409">
                  <c:v>7206.5923000000003</c:v>
                </c:pt>
                <c:pt idx="410">
                  <c:v>7213.8638000000001</c:v>
                </c:pt>
                <c:pt idx="411">
                  <c:v>7211.9730999999992</c:v>
                </c:pt>
                <c:pt idx="412">
                  <c:v>7231.0752000000002</c:v>
                </c:pt>
                <c:pt idx="413">
                  <c:v>7236.9863000000005</c:v>
                </c:pt>
                <c:pt idx="414">
                  <c:v>7239.0635000000002</c:v>
                </c:pt>
                <c:pt idx="415">
                  <c:v>7249.8052000000025</c:v>
                </c:pt>
                <c:pt idx="416">
                  <c:v>7287.4272000000001</c:v>
                </c:pt>
                <c:pt idx="417">
                  <c:v>7288.3525000000018</c:v>
                </c:pt>
                <c:pt idx="418">
                  <c:v>7323.2079999999996</c:v>
                </c:pt>
                <c:pt idx="419">
                  <c:v>7342.7861000000003</c:v>
                </c:pt>
                <c:pt idx="420">
                  <c:v>7336.7704999999996</c:v>
                </c:pt>
                <c:pt idx="421">
                  <c:v>7374.6465000000026</c:v>
                </c:pt>
                <c:pt idx="422">
                  <c:v>7369.7290000000003</c:v>
                </c:pt>
                <c:pt idx="423">
                  <c:v>7366.48</c:v>
                </c:pt>
                <c:pt idx="424">
                  <c:v>7367.1563000000024</c:v>
                </c:pt>
                <c:pt idx="425">
                  <c:v>7369.2709999999997</c:v>
                </c:pt>
                <c:pt idx="426">
                  <c:v>7367.3383999999996</c:v>
                </c:pt>
                <c:pt idx="427">
                  <c:v>7369.6694000000025</c:v>
                </c:pt>
                <c:pt idx="428">
                  <c:v>7375.2871000000005</c:v>
                </c:pt>
                <c:pt idx="429">
                  <c:v>7380.1274000000003</c:v>
                </c:pt>
                <c:pt idx="430">
                  <c:v>7380.1348000000007</c:v>
                </c:pt>
                <c:pt idx="431">
                  <c:v>7374.1484</c:v>
                </c:pt>
                <c:pt idx="432">
                  <c:v>7382.7227000000003</c:v>
                </c:pt>
                <c:pt idx="433">
                  <c:v>7394.6265000000021</c:v>
                </c:pt>
                <c:pt idx="434">
                  <c:v>7401.4648000000007</c:v>
                </c:pt>
                <c:pt idx="435">
                  <c:v>7398.5464000000002</c:v>
                </c:pt>
                <c:pt idx="436">
                  <c:v>7411.6348000000007</c:v>
                </c:pt>
                <c:pt idx="437">
                  <c:v>7408.0883999999996</c:v>
                </c:pt>
                <c:pt idx="438">
                  <c:v>7416.2177999999985</c:v>
                </c:pt>
                <c:pt idx="439">
                  <c:v>7426.2681000000002</c:v>
                </c:pt>
                <c:pt idx="440">
                  <c:v>7414.3809000000001</c:v>
                </c:pt>
                <c:pt idx="441">
                  <c:v>7416.79</c:v>
                </c:pt>
                <c:pt idx="442">
                  <c:v>7426.0654000000004</c:v>
                </c:pt>
                <c:pt idx="443">
                  <c:v>7442.9097000000002</c:v>
                </c:pt>
                <c:pt idx="444">
                  <c:v>7461.3149000000003</c:v>
                </c:pt>
                <c:pt idx="445">
                  <c:v>7470.6069000000025</c:v>
                </c:pt>
                <c:pt idx="446">
                  <c:v>7473.5438999999997</c:v>
                </c:pt>
                <c:pt idx="447">
                  <c:v>7481.7987999999996</c:v>
                </c:pt>
                <c:pt idx="448">
                  <c:v>7483.9419000000007</c:v>
                </c:pt>
                <c:pt idx="449">
                  <c:v>7480.4990000000007</c:v>
                </c:pt>
                <c:pt idx="450">
                  <c:v>7482.2920000000004</c:v>
                </c:pt>
                <c:pt idx="451">
                  <c:v>7486.8472000000002</c:v>
                </c:pt>
                <c:pt idx="452">
                  <c:v>7503.7026000000014</c:v>
                </c:pt>
                <c:pt idx="453">
                  <c:v>7514.6191000000017</c:v>
                </c:pt>
                <c:pt idx="454">
                  <c:v>7519.7065000000002</c:v>
                </c:pt>
                <c:pt idx="455">
                  <c:v>7539.2817000000005</c:v>
                </c:pt>
                <c:pt idx="456">
                  <c:v>7527.1338000000005</c:v>
                </c:pt>
                <c:pt idx="457">
                  <c:v>7514.9854000000005</c:v>
                </c:pt>
                <c:pt idx="458">
                  <c:v>7520.6895000000004</c:v>
                </c:pt>
                <c:pt idx="459">
                  <c:v>7545.4512000000004</c:v>
                </c:pt>
                <c:pt idx="460">
                  <c:v>7569.2588000000005</c:v>
                </c:pt>
                <c:pt idx="461">
                  <c:v>7550.7295000000004</c:v>
                </c:pt>
                <c:pt idx="462">
                  <c:v>7557.6934000000001</c:v>
                </c:pt>
                <c:pt idx="463">
                  <c:v>7580.4136000000008</c:v>
                </c:pt>
                <c:pt idx="464">
                  <c:v>7604.4003999999995</c:v>
                </c:pt>
                <c:pt idx="465">
                  <c:v>7610.9419000000007</c:v>
                </c:pt>
                <c:pt idx="466">
                  <c:v>7578.4770999999982</c:v>
                </c:pt>
                <c:pt idx="467">
                  <c:v>7568.4643999999998</c:v>
                </c:pt>
                <c:pt idx="468">
                  <c:v>7583.6406000000025</c:v>
                </c:pt>
                <c:pt idx="469">
                  <c:v>7607.4843999999994</c:v>
                </c:pt>
                <c:pt idx="470">
                  <c:v>7595.1758</c:v>
                </c:pt>
                <c:pt idx="471">
                  <c:v>7611.1060000000016</c:v>
                </c:pt>
                <c:pt idx="472">
                  <c:v>7601.9389999999985</c:v>
                </c:pt>
                <c:pt idx="473">
                  <c:v>7596.7997999999998</c:v>
                </c:pt>
                <c:pt idx="474">
                  <c:v>7607.4668000000001</c:v>
                </c:pt>
                <c:pt idx="475">
                  <c:v>7609.5586000000003</c:v>
                </c:pt>
                <c:pt idx="476">
                  <c:v>7618.2725</c:v>
                </c:pt>
                <c:pt idx="477">
                  <c:v>7624.3506000000016</c:v>
                </c:pt>
                <c:pt idx="478">
                  <c:v>7629.0537000000013</c:v>
                </c:pt>
                <c:pt idx="479">
                  <c:v>7639.2377999999999</c:v>
                </c:pt>
                <c:pt idx="480">
                  <c:v>7671.1187</c:v>
                </c:pt>
                <c:pt idx="481">
                  <c:v>7656.0736999999999</c:v>
                </c:pt>
                <c:pt idx="482">
                  <c:v>7650.9180000000006</c:v>
                </c:pt>
                <c:pt idx="483">
                  <c:v>7653.1973000000007</c:v>
                </c:pt>
                <c:pt idx="484">
                  <c:v>7657.5283000000009</c:v>
                </c:pt>
                <c:pt idx="485">
                  <c:v>7658.5742</c:v>
                </c:pt>
                <c:pt idx="486">
                  <c:v>7678.4512000000004</c:v>
                </c:pt>
                <c:pt idx="487">
                  <c:v>7673.0596000000014</c:v>
                </c:pt>
                <c:pt idx="488">
                  <c:v>7662.6968000000015</c:v>
                </c:pt>
                <c:pt idx="489">
                  <c:v>7672.3521000000019</c:v>
                </c:pt>
                <c:pt idx="490">
                  <c:v>7731.1714000000002</c:v>
                </c:pt>
                <c:pt idx="491">
                  <c:v>7724.9292000000014</c:v>
                </c:pt>
                <c:pt idx="492">
                  <c:v>7703.1436000000003</c:v>
                </c:pt>
                <c:pt idx="493">
                  <c:v>7701.5986000000003</c:v>
                </c:pt>
                <c:pt idx="494">
                  <c:v>7722.2275</c:v>
                </c:pt>
                <c:pt idx="495">
                  <c:v>7725.3716000000004</c:v>
                </c:pt>
                <c:pt idx="496">
                  <c:v>7731.0635000000002</c:v>
                </c:pt>
                <c:pt idx="497">
                  <c:v>7728.9619000000002</c:v>
                </c:pt>
                <c:pt idx="498">
                  <c:v>7730.0020000000004</c:v>
                </c:pt>
                <c:pt idx="499">
                  <c:v>7737.126000000002</c:v>
                </c:pt>
                <c:pt idx="500">
                  <c:v>7744.7318999999998</c:v>
                </c:pt>
                <c:pt idx="501">
                  <c:v>7760.8711000000003</c:v>
                </c:pt>
                <c:pt idx="502">
                  <c:v>7780.6558000000014</c:v>
                </c:pt>
                <c:pt idx="503">
                  <c:v>7785.7461000000003</c:v>
                </c:pt>
                <c:pt idx="504">
                  <c:v>7784.9424000000008</c:v>
                </c:pt>
                <c:pt idx="505">
                  <c:v>7807.0736999999999</c:v>
                </c:pt>
                <c:pt idx="506">
                  <c:v>7804.4629000000004</c:v>
                </c:pt>
                <c:pt idx="507">
                  <c:v>7818.5176000000001</c:v>
                </c:pt>
                <c:pt idx="508">
                  <c:v>7823.0098000000007</c:v>
                </c:pt>
                <c:pt idx="509">
                  <c:v>7811.5107000000016</c:v>
                </c:pt>
                <c:pt idx="510">
                  <c:v>7793.7969000000003</c:v>
                </c:pt>
                <c:pt idx="511">
                  <c:v>7833.6084000000001</c:v>
                </c:pt>
                <c:pt idx="512">
                  <c:v>7851.4882999999991</c:v>
                </c:pt>
                <c:pt idx="513">
                  <c:v>7849.3145000000004</c:v>
                </c:pt>
                <c:pt idx="514">
                  <c:v>7845.3638000000001</c:v>
                </c:pt>
                <c:pt idx="515">
                  <c:v>7859.3383999999996</c:v>
                </c:pt>
                <c:pt idx="516">
                  <c:v>7856.9638999999997</c:v>
                </c:pt>
                <c:pt idx="517">
                  <c:v>7871.1919000000016</c:v>
                </c:pt>
                <c:pt idx="518">
                  <c:v>7893.1030000000001</c:v>
                </c:pt>
                <c:pt idx="519">
                  <c:v>7893.8071</c:v>
                </c:pt>
                <c:pt idx="520">
                  <c:v>7858.6636000000017</c:v>
                </c:pt>
                <c:pt idx="521">
                  <c:v>7877.2943999999998</c:v>
                </c:pt>
                <c:pt idx="522">
                  <c:v>7925.7772999999997</c:v>
                </c:pt>
                <c:pt idx="523">
                  <c:v>7943.0015000000003</c:v>
                </c:pt>
                <c:pt idx="524">
                  <c:v>7935.5708000000004</c:v>
                </c:pt>
                <c:pt idx="525">
                  <c:v>7926.1133</c:v>
                </c:pt>
                <c:pt idx="526">
                  <c:v>7943.5620000000017</c:v>
                </c:pt>
                <c:pt idx="527">
                  <c:v>7946.9452999999994</c:v>
                </c:pt>
                <c:pt idx="528">
                  <c:v>7944.9697000000006</c:v>
                </c:pt>
                <c:pt idx="529">
                  <c:v>7945.6460000000025</c:v>
                </c:pt>
                <c:pt idx="530">
                  <c:v>7953.7987999999996</c:v>
                </c:pt>
                <c:pt idx="531">
                  <c:v>7968.2568000000001</c:v>
                </c:pt>
                <c:pt idx="532">
                  <c:v>7977.1558000000014</c:v>
                </c:pt>
                <c:pt idx="533">
                  <c:v>7992.9668000000001</c:v>
                </c:pt>
                <c:pt idx="534">
                  <c:v>7998.4379999999983</c:v>
                </c:pt>
                <c:pt idx="535">
                  <c:v>7991.875</c:v>
                </c:pt>
                <c:pt idx="536">
                  <c:v>7991.0527000000002</c:v>
                </c:pt>
                <c:pt idx="537">
                  <c:v>7997.9995000000008</c:v>
                </c:pt>
                <c:pt idx="538">
                  <c:v>7989.7441000000008</c:v>
                </c:pt>
                <c:pt idx="539">
                  <c:v>8001.0654000000004</c:v>
                </c:pt>
                <c:pt idx="540">
                  <c:v>8021.9345999999996</c:v>
                </c:pt>
                <c:pt idx="541">
                  <c:v>8021.8193000000001</c:v>
                </c:pt>
                <c:pt idx="542">
                  <c:v>8039.7974000000004</c:v>
                </c:pt>
                <c:pt idx="543">
                  <c:v>8066.2842000000001</c:v>
                </c:pt>
                <c:pt idx="544">
                  <c:v>8078.1138000000001</c:v>
                </c:pt>
                <c:pt idx="545">
                  <c:v>8076.1646000000019</c:v>
                </c:pt>
                <c:pt idx="546">
                  <c:v>8076.1831000000002</c:v>
                </c:pt>
                <c:pt idx="547">
                  <c:v>8085.2617</c:v>
                </c:pt>
                <c:pt idx="548">
                  <c:v>8092.0239000000001</c:v>
                </c:pt>
                <c:pt idx="549">
                  <c:v>8103.7935000000007</c:v>
                </c:pt>
                <c:pt idx="550">
                  <c:v>8102.9813999999997</c:v>
                </c:pt>
                <c:pt idx="551">
                  <c:v>8097.7285000000002</c:v>
                </c:pt>
                <c:pt idx="552">
                  <c:v>8105.8149000000003</c:v>
                </c:pt>
                <c:pt idx="553">
                  <c:v>8117.6816000000017</c:v>
                </c:pt>
                <c:pt idx="554">
                  <c:v>8115.3242000000018</c:v>
                </c:pt>
                <c:pt idx="555">
                  <c:v>8123.5210000000025</c:v>
                </c:pt>
                <c:pt idx="556">
                  <c:v>8132.6567000000023</c:v>
                </c:pt>
                <c:pt idx="557">
                  <c:v>8152.3032000000003</c:v>
                </c:pt>
                <c:pt idx="558">
                  <c:v>8160.6841000000004</c:v>
                </c:pt>
                <c:pt idx="559">
                  <c:v>8161.3306000000002</c:v>
                </c:pt>
                <c:pt idx="560">
                  <c:v>8179.5601000000024</c:v>
                </c:pt>
                <c:pt idx="561">
                  <c:v>8215.7520000000004</c:v>
                </c:pt>
                <c:pt idx="562">
                  <c:v>8197.4599999999919</c:v>
                </c:pt>
                <c:pt idx="563">
                  <c:v>8208.8661999999931</c:v>
                </c:pt>
                <c:pt idx="564">
                  <c:v>8225.9092000000001</c:v>
                </c:pt>
                <c:pt idx="565">
                  <c:v>8211.9530999999952</c:v>
                </c:pt>
                <c:pt idx="566">
                  <c:v>8215.9130999999961</c:v>
                </c:pt>
                <c:pt idx="567">
                  <c:v>8219.980499999996</c:v>
                </c:pt>
                <c:pt idx="568">
                  <c:v>8232.3974999999955</c:v>
                </c:pt>
                <c:pt idx="569">
                  <c:v>8250.9032999999963</c:v>
                </c:pt>
                <c:pt idx="570">
                  <c:v>8259.2245999999996</c:v>
                </c:pt>
                <c:pt idx="571">
                  <c:v>8269.8358999999946</c:v>
                </c:pt>
                <c:pt idx="572">
                  <c:v>8284.4745999999959</c:v>
                </c:pt>
                <c:pt idx="573">
                  <c:v>8308.2041000000008</c:v>
                </c:pt>
                <c:pt idx="574">
                  <c:v>8327.4307000000008</c:v>
                </c:pt>
                <c:pt idx="575">
                  <c:v>8332.5391</c:v>
                </c:pt>
                <c:pt idx="576">
                  <c:v>8331.1025000000009</c:v>
                </c:pt>
                <c:pt idx="577">
                  <c:v>8344.2489999999962</c:v>
                </c:pt>
                <c:pt idx="578">
                  <c:v>8370.1815999999963</c:v>
                </c:pt>
                <c:pt idx="579">
                  <c:v>8395.2001999999957</c:v>
                </c:pt>
                <c:pt idx="580">
                  <c:v>8407.5907999999963</c:v>
                </c:pt>
                <c:pt idx="581">
                  <c:v>8406.9141</c:v>
                </c:pt>
                <c:pt idx="582">
                  <c:v>8408.8994000000002</c:v>
                </c:pt>
                <c:pt idx="583">
                  <c:v>8420.0370999999959</c:v>
                </c:pt>
                <c:pt idx="584">
                  <c:v>8417.3798999999926</c:v>
                </c:pt>
                <c:pt idx="585">
                  <c:v>8397.0293000000001</c:v>
                </c:pt>
                <c:pt idx="586">
                  <c:v>8418.0116999999955</c:v>
                </c:pt>
                <c:pt idx="587">
                  <c:v>8411.3310999999958</c:v>
                </c:pt>
                <c:pt idx="588">
                  <c:v>8403.6201000000001</c:v>
                </c:pt>
                <c:pt idx="589">
                  <c:v>8416.3125</c:v>
                </c:pt>
                <c:pt idx="590">
                  <c:v>8449.7235999999994</c:v>
                </c:pt>
                <c:pt idx="591">
                  <c:v>8457.8935999999958</c:v>
                </c:pt>
                <c:pt idx="592">
                  <c:v>8461.0565999999926</c:v>
                </c:pt>
                <c:pt idx="593">
                  <c:v>8456.0165999999972</c:v>
                </c:pt>
                <c:pt idx="594">
                  <c:v>8473.2333999999992</c:v>
                </c:pt>
                <c:pt idx="595">
                  <c:v>8509.3173999999926</c:v>
                </c:pt>
                <c:pt idx="596">
                  <c:v>8494.9228999999959</c:v>
                </c:pt>
                <c:pt idx="597">
                  <c:v>8493.3192999999956</c:v>
                </c:pt>
                <c:pt idx="598">
                  <c:v>8508.2978999999959</c:v>
                </c:pt>
                <c:pt idx="599">
                  <c:v>8516.9569999999931</c:v>
                </c:pt>
                <c:pt idx="600">
                  <c:v>8512.2314000000042</c:v>
                </c:pt>
                <c:pt idx="601">
                  <c:v>8510.8905999999952</c:v>
                </c:pt>
                <c:pt idx="602">
                  <c:v>8526.997099999995</c:v>
                </c:pt>
                <c:pt idx="603">
                  <c:v>8526.0790999999972</c:v>
                </c:pt>
                <c:pt idx="604">
                  <c:v>8528.2109</c:v>
                </c:pt>
                <c:pt idx="605">
                  <c:v>8542.2577999999958</c:v>
                </c:pt>
                <c:pt idx="606">
                  <c:v>8563.9979999999923</c:v>
                </c:pt>
                <c:pt idx="607">
                  <c:v>8574.4717000000001</c:v>
                </c:pt>
                <c:pt idx="608">
                  <c:v>8603.0635000000002</c:v>
                </c:pt>
                <c:pt idx="609">
                  <c:v>8618.8905999999952</c:v>
                </c:pt>
                <c:pt idx="610">
                  <c:v>8616.1357000000007</c:v>
                </c:pt>
                <c:pt idx="611">
                  <c:v>8608.1728999999959</c:v>
                </c:pt>
                <c:pt idx="612">
                  <c:v>8606.5107000000007</c:v>
                </c:pt>
                <c:pt idx="613">
                  <c:v>8634.7909999999956</c:v>
                </c:pt>
                <c:pt idx="614">
                  <c:v>8648.497099999995</c:v>
                </c:pt>
                <c:pt idx="615">
                  <c:v>8652.7949000000008</c:v>
                </c:pt>
                <c:pt idx="616">
                  <c:v>8673.5507999999973</c:v>
                </c:pt>
                <c:pt idx="617">
                  <c:v>8695.1748000000007</c:v>
                </c:pt>
                <c:pt idx="618">
                  <c:v>8704.1211000000003</c:v>
                </c:pt>
                <c:pt idx="619">
                  <c:v>8721.2793000000001</c:v>
                </c:pt>
                <c:pt idx="620">
                  <c:v>8727.9198999999971</c:v>
                </c:pt>
                <c:pt idx="621">
                  <c:v>8706.9833999999955</c:v>
                </c:pt>
                <c:pt idx="622">
                  <c:v>8713.9218999999957</c:v>
                </c:pt>
                <c:pt idx="623">
                  <c:v>8721.7528999999959</c:v>
                </c:pt>
                <c:pt idx="624">
                  <c:v>8737.3563999999933</c:v>
                </c:pt>
                <c:pt idx="625">
                  <c:v>8753.2772999999961</c:v>
                </c:pt>
                <c:pt idx="626">
                  <c:v>8761.9491999999955</c:v>
                </c:pt>
                <c:pt idx="627">
                  <c:v>8763.3690999999926</c:v>
                </c:pt>
                <c:pt idx="628">
                  <c:v>8770.6201000000001</c:v>
                </c:pt>
                <c:pt idx="629">
                  <c:v>8776.9599999999919</c:v>
                </c:pt>
                <c:pt idx="630">
                  <c:v>8801.6718999999957</c:v>
                </c:pt>
                <c:pt idx="631">
                  <c:v>8838.9052999999949</c:v>
                </c:pt>
                <c:pt idx="632">
                  <c:v>8835.9307000000008</c:v>
                </c:pt>
                <c:pt idx="633">
                  <c:v>8837.446299999996</c:v>
                </c:pt>
                <c:pt idx="634">
                  <c:v>8818.1162000000004</c:v>
                </c:pt>
                <c:pt idx="635">
                  <c:v>8825.450199999992</c:v>
                </c:pt>
                <c:pt idx="636">
                  <c:v>8857</c:v>
                </c:pt>
                <c:pt idx="637">
                  <c:v>8862.3467000000001</c:v>
                </c:pt>
                <c:pt idx="638">
                  <c:v>8903.7988000000005</c:v>
                </c:pt>
                <c:pt idx="639">
                  <c:v>8900.486299999995</c:v>
                </c:pt>
                <c:pt idx="640">
                  <c:v>8908.6895000000004</c:v>
                </c:pt>
                <c:pt idx="641">
                  <c:v>8926.9638999999952</c:v>
                </c:pt>
                <c:pt idx="642">
                  <c:v>8927.2842000000037</c:v>
                </c:pt>
                <c:pt idx="643">
                  <c:v>8931.0136999999959</c:v>
                </c:pt>
                <c:pt idx="644">
                  <c:v>8920.7842000000037</c:v>
                </c:pt>
                <c:pt idx="645">
                  <c:v>8941.9169999999922</c:v>
                </c:pt>
                <c:pt idx="646">
                  <c:v>8971.6376999999957</c:v>
                </c:pt>
                <c:pt idx="647">
                  <c:v>8972.7050999999956</c:v>
                </c:pt>
                <c:pt idx="648">
                  <c:v>8929.309599999995</c:v>
                </c:pt>
                <c:pt idx="649">
                  <c:v>8957.8428000000004</c:v>
                </c:pt>
                <c:pt idx="650">
                  <c:v>8971.8671999999933</c:v>
                </c:pt>
                <c:pt idx="651">
                  <c:v>8987.9902000000002</c:v>
                </c:pt>
                <c:pt idx="652">
                  <c:v>9008.7636999999959</c:v>
                </c:pt>
                <c:pt idx="653">
                  <c:v>8986.7978999999959</c:v>
                </c:pt>
                <c:pt idx="654">
                  <c:v>9021.7041000000008</c:v>
                </c:pt>
                <c:pt idx="655">
                  <c:v>9043.1669999999922</c:v>
                </c:pt>
                <c:pt idx="656">
                  <c:v>9048.2119000000002</c:v>
                </c:pt>
                <c:pt idx="657">
                  <c:v>9058.9434000000037</c:v>
                </c:pt>
                <c:pt idx="658">
                  <c:v>9112.7402000000038</c:v>
                </c:pt>
                <c:pt idx="659">
                  <c:v>9156.8027000000002</c:v>
                </c:pt>
                <c:pt idx="660">
                  <c:v>9167.9922000000006</c:v>
                </c:pt>
                <c:pt idx="661">
                  <c:v>9165.7675999999956</c:v>
                </c:pt>
                <c:pt idx="662">
                  <c:v>9153.1952999999958</c:v>
                </c:pt>
                <c:pt idx="663">
                  <c:v>9130.2949000000008</c:v>
                </c:pt>
                <c:pt idx="664">
                  <c:v>9117.9940999999963</c:v>
                </c:pt>
                <c:pt idx="665">
                  <c:v>9111.9413999999961</c:v>
                </c:pt>
                <c:pt idx="666">
                  <c:v>9119.980499999996</c:v>
                </c:pt>
                <c:pt idx="667">
                  <c:v>9134.4130999999961</c:v>
                </c:pt>
                <c:pt idx="668">
                  <c:v>9146.389599999995</c:v>
                </c:pt>
                <c:pt idx="669">
                  <c:v>9151.6093999999957</c:v>
                </c:pt>
                <c:pt idx="670">
                  <c:v>9180.1190999999963</c:v>
                </c:pt>
                <c:pt idx="671">
                  <c:v>9160.915999999992</c:v>
                </c:pt>
                <c:pt idx="672">
                  <c:v>9154.8632999999973</c:v>
                </c:pt>
                <c:pt idx="673">
                  <c:v>9168.6787000000004</c:v>
                </c:pt>
                <c:pt idx="674">
                  <c:v>9154.247999999996</c:v>
                </c:pt>
                <c:pt idx="675">
                  <c:v>9169.2011999999959</c:v>
                </c:pt>
                <c:pt idx="676">
                  <c:v>9216.3700999999946</c:v>
                </c:pt>
                <c:pt idx="677">
                  <c:v>9234.6942999999992</c:v>
                </c:pt>
                <c:pt idx="678">
                  <c:v>9227.2616999999955</c:v>
                </c:pt>
                <c:pt idx="679">
                  <c:v>9221.8583999999919</c:v>
                </c:pt>
                <c:pt idx="680">
                  <c:v>9232.0165999999972</c:v>
                </c:pt>
                <c:pt idx="681">
                  <c:v>9231.4257999999973</c:v>
                </c:pt>
                <c:pt idx="682">
                  <c:v>9239.3534999999956</c:v>
                </c:pt>
                <c:pt idx="683">
                  <c:v>9248.1826000000001</c:v>
                </c:pt>
                <c:pt idx="684">
                  <c:v>9253.5938000000006</c:v>
                </c:pt>
                <c:pt idx="685">
                  <c:v>9264.0282999999963</c:v>
                </c:pt>
                <c:pt idx="686">
                  <c:v>9285.8759999999929</c:v>
                </c:pt>
                <c:pt idx="687">
                  <c:v>9287.0010000000002</c:v>
                </c:pt>
                <c:pt idx="688">
                  <c:v>9279.2607000000007</c:v>
                </c:pt>
                <c:pt idx="689">
                  <c:v>9286.2607000000007</c:v>
                </c:pt>
                <c:pt idx="690">
                  <c:v>9327.8573999999953</c:v>
                </c:pt>
                <c:pt idx="691">
                  <c:v>9338.2373000000007</c:v>
                </c:pt>
                <c:pt idx="692">
                  <c:v>9351.0527000000002</c:v>
                </c:pt>
                <c:pt idx="693">
                  <c:v>9355.1133000000009</c:v>
                </c:pt>
                <c:pt idx="694">
                  <c:v>9354.8202999999958</c:v>
                </c:pt>
                <c:pt idx="695">
                  <c:v>9364.8632999999973</c:v>
                </c:pt>
                <c:pt idx="696">
                  <c:v>9414.8749999999945</c:v>
                </c:pt>
                <c:pt idx="697">
                  <c:v>9394.075199999992</c:v>
                </c:pt>
                <c:pt idx="698">
                  <c:v>9405.2782999999963</c:v>
                </c:pt>
                <c:pt idx="699">
                  <c:v>9430.2831999999962</c:v>
                </c:pt>
                <c:pt idx="700">
                  <c:v>9444.5058999999947</c:v>
                </c:pt>
                <c:pt idx="701">
                  <c:v>9429.8192999999956</c:v>
                </c:pt>
                <c:pt idx="702">
                  <c:v>9420.9530999999952</c:v>
                </c:pt>
                <c:pt idx="703">
                  <c:v>9429.685499999996</c:v>
                </c:pt>
                <c:pt idx="704">
                  <c:v>9431.1708999999955</c:v>
                </c:pt>
                <c:pt idx="705">
                  <c:v>9440.3349999999955</c:v>
                </c:pt>
                <c:pt idx="706">
                  <c:v>9469.5517999999956</c:v>
                </c:pt>
                <c:pt idx="707">
                  <c:v>9483.1787000000004</c:v>
                </c:pt>
                <c:pt idx="708">
                  <c:v>9463.3603999999923</c:v>
                </c:pt>
                <c:pt idx="709">
                  <c:v>9493.1913999999961</c:v>
                </c:pt>
                <c:pt idx="710">
                  <c:v>9514.1093999999957</c:v>
                </c:pt>
                <c:pt idx="711">
                  <c:v>9506.1815999999963</c:v>
                </c:pt>
                <c:pt idx="712">
                  <c:v>9501.6016</c:v>
                </c:pt>
                <c:pt idx="713">
                  <c:v>9528.7432000000044</c:v>
                </c:pt>
                <c:pt idx="714">
                  <c:v>9547.122999999996</c:v>
                </c:pt>
                <c:pt idx="715">
                  <c:v>9559.3544999999958</c:v>
                </c:pt>
                <c:pt idx="716">
                  <c:v>9563.9589999999935</c:v>
                </c:pt>
                <c:pt idx="717">
                  <c:v>9567.435499999996</c:v>
                </c:pt>
                <c:pt idx="718">
                  <c:v>9603.4814000000006</c:v>
                </c:pt>
                <c:pt idx="719">
                  <c:v>9599.8915999999972</c:v>
                </c:pt>
                <c:pt idx="720">
                  <c:v>9599.0058999999947</c:v>
                </c:pt>
                <c:pt idx="721">
                  <c:v>9603.6239999999962</c:v>
                </c:pt>
                <c:pt idx="722">
                  <c:v>9615.4179999999924</c:v>
                </c:pt>
                <c:pt idx="723">
                  <c:v>9635.7451000000001</c:v>
                </c:pt>
                <c:pt idx="724">
                  <c:v>9648.3407999999963</c:v>
                </c:pt>
                <c:pt idx="725">
                  <c:v>9636.9579999999933</c:v>
                </c:pt>
                <c:pt idx="726">
                  <c:v>9635.9081999999926</c:v>
                </c:pt>
                <c:pt idx="727">
                  <c:v>9649.8563999999933</c:v>
                </c:pt>
                <c:pt idx="728">
                  <c:v>9671.6972999999962</c:v>
                </c:pt>
                <c:pt idx="729">
                  <c:v>9688.1571999999924</c:v>
                </c:pt>
                <c:pt idx="730">
                  <c:v>9659.0732000000007</c:v>
                </c:pt>
                <c:pt idx="731">
                  <c:v>9687.0498000000007</c:v>
                </c:pt>
                <c:pt idx="732">
                  <c:v>9688.0264000000006</c:v>
                </c:pt>
                <c:pt idx="733">
                  <c:v>9678.0635000000002</c:v>
                </c:pt>
                <c:pt idx="734">
                  <c:v>9728.3583999999919</c:v>
                </c:pt>
                <c:pt idx="735">
                  <c:v>9747.4608999999946</c:v>
                </c:pt>
                <c:pt idx="736">
                  <c:v>9757.0234000000037</c:v>
                </c:pt>
                <c:pt idx="737">
                  <c:v>9772.8192999999956</c:v>
                </c:pt>
                <c:pt idx="738">
                  <c:v>9770.8583999999919</c:v>
                </c:pt>
                <c:pt idx="739">
                  <c:v>9756.508799999996</c:v>
                </c:pt>
                <c:pt idx="740">
                  <c:v>9788.7363000000005</c:v>
                </c:pt>
                <c:pt idx="741">
                  <c:v>9767.0409999999956</c:v>
                </c:pt>
                <c:pt idx="742">
                  <c:v>9798.0116999999955</c:v>
                </c:pt>
                <c:pt idx="743">
                  <c:v>9817.1288999999961</c:v>
                </c:pt>
                <c:pt idx="744">
                  <c:v>9818.1239999999962</c:v>
                </c:pt>
                <c:pt idx="745">
                  <c:v>9822.8593999999921</c:v>
                </c:pt>
                <c:pt idx="746">
                  <c:v>9848.4922000000006</c:v>
                </c:pt>
                <c:pt idx="747">
                  <c:v>9845.7880999999961</c:v>
                </c:pt>
                <c:pt idx="748">
                  <c:v>9864.0175999999956</c:v>
                </c:pt>
                <c:pt idx="749">
                  <c:v>9874.827099999995</c:v>
                </c:pt>
                <c:pt idx="750">
                  <c:v>9869.2998000000007</c:v>
                </c:pt>
                <c:pt idx="751">
                  <c:v>9865.247999999996</c:v>
                </c:pt>
                <c:pt idx="752">
                  <c:v>9889.6142999999993</c:v>
                </c:pt>
                <c:pt idx="753">
                  <c:v>9921.1406000000006</c:v>
                </c:pt>
                <c:pt idx="754">
                  <c:v>9949.087899999995</c:v>
                </c:pt>
                <c:pt idx="755">
                  <c:v>9975.2343999999994</c:v>
                </c:pt>
                <c:pt idx="756">
                  <c:v>10000.178</c:v>
                </c:pt>
                <c:pt idx="757">
                  <c:v>10017.808999999992</c:v>
                </c:pt>
                <c:pt idx="758">
                  <c:v>10063.106</c:v>
                </c:pt>
                <c:pt idx="759">
                  <c:v>10054.564</c:v>
                </c:pt>
                <c:pt idx="760">
                  <c:v>10022.215</c:v>
                </c:pt>
                <c:pt idx="761">
                  <c:v>10006.196</c:v>
                </c:pt>
                <c:pt idx="762">
                  <c:v>10024.607</c:v>
                </c:pt>
                <c:pt idx="763">
                  <c:v>10015.626</c:v>
                </c:pt>
                <c:pt idx="764">
                  <c:v>10029.597</c:v>
                </c:pt>
                <c:pt idx="765">
                  <c:v>10020.224000000004</c:v>
                </c:pt>
                <c:pt idx="766">
                  <c:v>10020.779</c:v>
                </c:pt>
                <c:pt idx="767">
                  <c:v>10035.880999999992</c:v>
                </c:pt>
                <c:pt idx="768">
                  <c:v>10046.571</c:v>
                </c:pt>
                <c:pt idx="769">
                  <c:v>10066.413</c:v>
                </c:pt>
                <c:pt idx="770">
                  <c:v>10065.564</c:v>
                </c:pt>
                <c:pt idx="771">
                  <c:v>10067.249000000003</c:v>
                </c:pt>
                <c:pt idx="772">
                  <c:v>10068.388000000001</c:v>
                </c:pt>
                <c:pt idx="773">
                  <c:v>10069.698</c:v>
                </c:pt>
                <c:pt idx="774">
                  <c:v>10081.986999999992</c:v>
                </c:pt>
                <c:pt idx="775">
                  <c:v>10111.934999999996</c:v>
                </c:pt>
                <c:pt idx="776">
                  <c:v>10122.967000000001</c:v>
                </c:pt>
                <c:pt idx="777">
                  <c:v>10126.08</c:v>
                </c:pt>
                <c:pt idx="778">
                  <c:v>10129.956999999995</c:v>
                </c:pt>
                <c:pt idx="779">
                  <c:v>10133.304</c:v>
                </c:pt>
                <c:pt idx="780">
                  <c:v>10118.109</c:v>
                </c:pt>
                <c:pt idx="781">
                  <c:v>10155.385999999995</c:v>
                </c:pt>
                <c:pt idx="782">
                  <c:v>10156.712000000003</c:v>
                </c:pt>
                <c:pt idx="783">
                  <c:v>10165.154</c:v>
                </c:pt>
                <c:pt idx="784">
                  <c:v>10177.982</c:v>
                </c:pt>
                <c:pt idx="785">
                  <c:v>10180.454999999994</c:v>
                </c:pt>
                <c:pt idx="786">
                  <c:v>10188.396000000001</c:v>
                </c:pt>
                <c:pt idx="787">
                  <c:v>10203.019</c:v>
                </c:pt>
                <c:pt idx="788">
                  <c:v>10228.257</c:v>
                </c:pt>
                <c:pt idx="789">
                  <c:v>10236.945</c:v>
                </c:pt>
                <c:pt idx="790">
                  <c:v>10224.819</c:v>
                </c:pt>
                <c:pt idx="791">
                  <c:v>10210.423000000004</c:v>
                </c:pt>
                <c:pt idx="792">
                  <c:v>10235.960999999992</c:v>
                </c:pt>
                <c:pt idx="793">
                  <c:v>10276.305999999995</c:v>
                </c:pt>
                <c:pt idx="794">
                  <c:v>10267.790999999996</c:v>
                </c:pt>
                <c:pt idx="795">
                  <c:v>10266.536</c:v>
                </c:pt>
                <c:pt idx="796">
                  <c:v>10281.932000000004</c:v>
                </c:pt>
                <c:pt idx="797">
                  <c:v>10283.587</c:v>
                </c:pt>
                <c:pt idx="798">
                  <c:v>10309.615</c:v>
                </c:pt>
                <c:pt idx="799">
                  <c:v>10291.282999999996</c:v>
                </c:pt>
                <c:pt idx="800">
                  <c:v>10293.634000000004</c:v>
                </c:pt>
                <c:pt idx="801">
                  <c:v>10305.291999999996</c:v>
                </c:pt>
                <c:pt idx="802">
                  <c:v>10309.655000000001</c:v>
                </c:pt>
                <c:pt idx="803">
                  <c:v>10304.846</c:v>
                </c:pt>
                <c:pt idx="804">
                  <c:v>10347.745000000004</c:v>
                </c:pt>
                <c:pt idx="805">
                  <c:v>10351.411</c:v>
                </c:pt>
                <c:pt idx="806">
                  <c:v>10342.464</c:v>
                </c:pt>
                <c:pt idx="807">
                  <c:v>10333.813</c:v>
                </c:pt>
                <c:pt idx="808">
                  <c:v>10343.521000000002</c:v>
                </c:pt>
                <c:pt idx="809">
                  <c:v>10387</c:v>
                </c:pt>
                <c:pt idx="810">
                  <c:v>10368.272000000004</c:v>
                </c:pt>
                <c:pt idx="811">
                  <c:v>10385.915999999992</c:v>
                </c:pt>
                <c:pt idx="812">
                  <c:v>10399.228999999996</c:v>
                </c:pt>
                <c:pt idx="813">
                  <c:v>10394.871999999992</c:v>
                </c:pt>
                <c:pt idx="814">
                  <c:v>10381.025</c:v>
                </c:pt>
                <c:pt idx="815">
                  <c:v>10385.165999999992</c:v>
                </c:pt>
                <c:pt idx="816">
                  <c:v>10436.272999999996</c:v>
                </c:pt>
                <c:pt idx="817">
                  <c:v>10439.972</c:v>
                </c:pt>
                <c:pt idx="818">
                  <c:v>10415.326999999992</c:v>
                </c:pt>
                <c:pt idx="819">
                  <c:v>10412.584999999995</c:v>
                </c:pt>
                <c:pt idx="820">
                  <c:v>10445.609</c:v>
                </c:pt>
                <c:pt idx="821">
                  <c:v>10465.481</c:v>
                </c:pt>
                <c:pt idx="822">
                  <c:v>10460.391</c:v>
                </c:pt>
                <c:pt idx="823">
                  <c:v>10479.464999999995</c:v>
                </c:pt>
                <c:pt idx="824">
                  <c:v>10500.19</c:v>
                </c:pt>
                <c:pt idx="825">
                  <c:v>10521.407999999992</c:v>
                </c:pt>
                <c:pt idx="826">
                  <c:v>10537.11</c:v>
                </c:pt>
                <c:pt idx="827">
                  <c:v>10530.138999999996</c:v>
                </c:pt>
                <c:pt idx="828">
                  <c:v>10542.759</c:v>
                </c:pt>
                <c:pt idx="829">
                  <c:v>10545.579</c:v>
                </c:pt>
                <c:pt idx="830">
                  <c:v>10550.093000000004</c:v>
                </c:pt>
                <c:pt idx="831">
                  <c:v>10560.641000000003</c:v>
                </c:pt>
                <c:pt idx="832">
                  <c:v>10569.179</c:v>
                </c:pt>
                <c:pt idx="833">
                  <c:v>10558.854999999994</c:v>
                </c:pt>
                <c:pt idx="834">
                  <c:v>10579.291999999996</c:v>
                </c:pt>
                <c:pt idx="835">
                  <c:v>10594.558000000001</c:v>
                </c:pt>
                <c:pt idx="836">
                  <c:v>10582.198</c:v>
                </c:pt>
                <c:pt idx="837">
                  <c:v>10587.025</c:v>
                </c:pt>
                <c:pt idx="838">
                  <c:v>10621.656999999992</c:v>
                </c:pt>
                <c:pt idx="839">
                  <c:v>10639.543000000003</c:v>
                </c:pt>
                <c:pt idx="840">
                  <c:v>10657.925999999992</c:v>
                </c:pt>
                <c:pt idx="841">
                  <c:v>10651.501</c:v>
                </c:pt>
                <c:pt idx="842">
                  <c:v>10637.484</c:v>
                </c:pt>
                <c:pt idx="843">
                  <c:v>10648.008</c:v>
                </c:pt>
                <c:pt idx="844">
                  <c:v>10674.834000000004</c:v>
                </c:pt>
                <c:pt idx="845">
                  <c:v>10669.442999999996</c:v>
                </c:pt>
                <c:pt idx="846">
                  <c:v>10662.291999999996</c:v>
                </c:pt>
                <c:pt idx="847">
                  <c:v>10668.833000000002</c:v>
                </c:pt>
                <c:pt idx="848">
                  <c:v>10671.232000000004</c:v>
                </c:pt>
                <c:pt idx="849">
                  <c:v>10679.694000000003</c:v>
                </c:pt>
                <c:pt idx="850">
                  <c:v>10694.983</c:v>
                </c:pt>
                <c:pt idx="851">
                  <c:v>10711.438</c:v>
                </c:pt>
                <c:pt idx="852">
                  <c:v>10771.022000000004</c:v>
                </c:pt>
                <c:pt idx="853">
                  <c:v>10757.92</c:v>
                </c:pt>
                <c:pt idx="854">
                  <c:v>10778.253000000002</c:v>
                </c:pt>
                <c:pt idx="855">
                  <c:v>10801.847</c:v>
                </c:pt>
                <c:pt idx="856">
                  <c:v>10806.034000000003</c:v>
                </c:pt>
                <c:pt idx="857">
                  <c:v>10790.236999999996</c:v>
                </c:pt>
                <c:pt idx="858">
                  <c:v>10754.013999999996</c:v>
                </c:pt>
                <c:pt idx="859">
                  <c:v>10768.228999999996</c:v>
                </c:pt>
                <c:pt idx="860">
                  <c:v>10770.364</c:v>
                </c:pt>
                <c:pt idx="861">
                  <c:v>10786.210000000003</c:v>
                </c:pt>
                <c:pt idx="862">
                  <c:v>10802.076999999992</c:v>
                </c:pt>
                <c:pt idx="863">
                  <c:v>10798.547</c:v>
                </c:pt>
                <c:pt idx="864">
                  <c:v>10821.370999999992</c:v>
                </c:pt>
                <c:pt idx="865">
                  <c:v>10839.375999999993</c:v>
                </c:pt>
                <c:pt idx="866">
                  <c:v>10854.744000000006</c:v>
                </c:pt>
                <c:pt idx="867">
                  <c:v>10863.098</c:v>
                </c:pt>
                <c:pt idx="868">
                  <c:v>10884.541999999996</c:v>
                </c:pt>
                <c:pt idx="869">
                  <c:v>10920.239000000003</c:v>
                </c:pt>
                <c:pt idx="870">
                  <c:v>10917.2</c:v>
                </c:pt>
                <c:pt idx="871">
                  <c:v>10954.052</c:v>
                </c:pt>
                <c:pt idx="872">
                  <c:v>10936.891</c:v>
                </c:pt>
                <c:pt idx="873">
                  <c:v>10956.708000000002</c:v>
                </c:pt>
                <c:pt idx="874">
                  <c:v>10991.554999999995</c:v>
                </c:pt>
                <c:pt idx="875">
                  <c:v>11004.33</c:v>
                </c:pt>
                <c:pt idx="876">
                  <c:v>10995.864</c:v>
                </c:pt>
                <c:pt idx="877">
                  <c:v>11013.838</c:v>
                </c:pt>
                <c:pt idx="878">
                  <c:v>11004.215</c:v>
                </c:pt>
                <c:pt idx="879">
                  <c:v>10996.807000000001</c:v>
                </c:pt>
                <c:pt idx="880">
                  <c:v>11010.735000000002</c:v>
                </c:pt>
                <c:pt idx="881">
                  <c:v>11025.552</c:v>
                </c:pt>
                <c:pt idx="882">
                  <c:v>11010.964</c:v>
                </c:pt>
                <c:pt idx="883">
                  <c:v>11052.397999999992</c:v>
                </c:pt>
                <c:pt idx="884">
                  <c:v>11048.316000000001</c:v>
                </c:pt>
                <c:pt idx="885">
                  <c:v>11034.535</c:v>
                </c:pt>
                <c:pt idx="886">
                  <c:v>11055.736999999996</c:v>
                </c:pt>
                <c:pt idx="887">
                  <c:v>11084.964999999995</c:v>
                </c:pt>
                <c:pt idx="888">
                  <c:v>11081.019</c:v>
                </c:pt>
                <c:pt idx="889">
                  <c:v>11084.210000000003</c:v>
                </c:pt>
                <c:pt idx="890">
                  <c:v>11099.218000000004</c:v>
                </c:pt>
                <c:pt idx="891">
                  <c:v>11081.335999999992</c:v>
                </c:pt>
                <c:pt idx="892">
                  <c:v>11089.391</c:v>
                </c:pt>
                <c:pt idx="893">
                  <c:v>11103.252</c:v>
                </c:pt>
                <c:pt idx="894">
                  <c:v>11101.924000000005</c:v>
                </c:pt>
                <c:pt idx="895">
                  <c:v>11109.333000000002</c:v>
                </c:pt>
                <c:pt idx="896">
                  <c:v>11124.279</c:v>
                </c:pt>
                <c:pt idx="897">
                  <c:v>11129.402</c:v>
                </c:pt>
                <c:pt idx="898">
                  <c:v>11151.349</c:v>
                </c:pt>
                <c:pt idx="899">
                  <c:v>11158.761</c:v>
                </c:pt>
                <c:pt idx="900">
                  <c:v>11167.463</c:v>
                </c:pt>
                <c:pt idx="901">
                  <c:v>11212.075999999992</c:v>
                </c:pt>
                <c:pt idx="902">
                  <c:v>11183.4</c:v>
                </c:pt>
                <c:pt idx="903">
                  <c:v>11205.125</c:v>
                </c:pt>
                <c:pt idx="904">
                  <c:v>11199.071</c:v>
                </c:pt>
                <c:pt idx="905">
                  <c:v>11215.357999999993</c:v>
                </c:pt>
                <c:pt idx="906">
                  <c:v>11231.781999999996</c:v>
                </c:pt>
                <c:pt idx="907">
                  <c:v>11214.645</c:v>
                </c:pt>
                <c:pt idx="908">
                  <c:v>11195.171</c:v>
                </c:pt>
                <c:pt idx="909">
                  <c:v>11198.897999999992</c:v>
                </c:pt>
                <c:pt idx="910">
                  <c:v>11241.108</c:v>
                </c:pt>
                <c:pt idx="911">
                  <c:v>11251.903</c:v>
                </c:pt>
                <c:pt idx="912">
                  <c:v>11265.918</c:v>
                </c:pt>
                <c:pt idx="913">
                  <c:v>11307.261</c:v>
                </c:pt>
                <c:pt idx="914">
                  <c:v>11355.938</c:v>
                </c:pt>
                <c:pt idx="915">
                  <c:v>11394.069</c:v>
                </c:pt>
                <c:pt idx="916">
                  <c:v>11421.315000000001</c:v>
                </c:pt>
                <c:pt idx="917">
                  <c:v>11450.723000000004</c:v>
                </c:pt>
                <c:pt idx="918">
                  <c:v>11467.46</c:v>
                </c:pt>
                <c:pt idx="919">
                  <c:v>11478.511</c:v>
                </c:pt>
                <c:pt idx="920">
                  <c:v>11485.772000000004</c:v>
                </c:pt>
                <c:pt idx="921">
                  <c:v>11452.602999999996</c:v>
                </c:pt>
                <c:pt idx="922">
                  <c:v>11400.303</c:v>
                </c:pt>
                <c:pt idx="923">
                  <c:v>11387.838</c:v>
                </c:pt>
                <c:pt idx="924">
                  <c:v>11383.365999999993</c:v>
                </c:pt>
                <c:pt idx="925">
                  <c:v>11375.232000000004</c:v>
                </c:pt>
                <c:pt idx="926">
                  <c:v>11374.862999999992</c:v>
                </c:pt>
                <c:pt idx="927">
                  <c:v>11397.130000000003</c:v>
                </c:pt>
                <c:pt idx="928">
                  <c:v>11389.614000000003</c:v>
                </c:pt>
                <c:pt idx="929">
                  <c:v>11406.054999999995</c:v>
                </c:pt>
                <c:pt idx="930">
                  <c:v>11421.865999999993</c:v>
                </c:pt>
                <c:pt idx="931">
                  <c:v>11429.813</c:v>
                </c:pt>
                <c:pt idx="932">
                  <c:v>11441.384999999995</c:v>
                </c:pt>
                <c:pt idx="933">
                  <c:v>11459.187</c:v>
                </c:pt>
                <c:pt idx="934">
                  <c:v>11456.565000000001</c:v>
                </c:pt>
                <c:pt idx="935">
                  <c:v>11457.652</c:v>
                </c:pt>
                <c:pt idx="936">
                  <c:v>11486.698</c:v>
                </c:pt>
                <c:pt idx="937">
                  <c:v>11478.611999999996</c:v>
                </c:pt>
                <c:pt idx="938">
                  <c:v>11478.172</c:v>
                </c:pt>
                <c:pt idx="939">
                  <c:v>11499.267</c:v>
                </c:pt>
                <c:pt idx="940">
                  <c:v>11511.105</c:v>
                </c:pt>
                <c:pt idx="941">
                  <c:v>11496.584999999995</c:v>
                </c:pt>
                <c:pt idx="942">
                  <c:v>11517.259</c:v>
                </c:pt>
                <c:pt idx="943">
                  <c:v>11520.282999999996</c:v>
                </c:pt>
                <c:pt idx="944">
                  <c:v>11509.965999999995</c:v>
                </c:pt>
                <c:pt idx="945">
                  <c:v>11517.813</c:v>
                </c:pt>
                <c:pt idx="946">
                  <c:v>11544.009</c:v>
                </c:pt>
                <c:pt idx="947">
                  <c:v>11548.647000000004</c:v>
                </c:pt>
                <c:pt idx="948">
                  <c:v>11577.025</c:v>
                </c:pt>
                <c:pt idx="949">
                  <c:v>11594.026</c:v>
                </c:pt>
                <c:pt idx="950">
                  <c:v>11588.589</c:v>
                </c:pt>
                <c:pt idx="951">
                  <c:v>11592.397000000001</c:v>
                </c:pt>
                <c:pt idx="952">
                  <c:v>11605.928</c:v>
                </c:pt>
                <c:pt idx="953">
                  <c:v>11609.907999999992</c:v>
                </c:pt>
                <c:pt idx="954">
                  <c:v>11595.43</c:v>
                </c:pt>
                <c:pt idx="955">
                  <c:v>11627.288</c:v>
                </c:pt>
                <c:pt idx="956">
                  <c:v>11631.156000000001</c:v>
                </c:pt>
                <c:pt idx="957">
                  <c:v>11630.296</c:v>
                </c:pt>
                <c:pt idx="958">
                  <c:v>11640.379000000001</c:v>
                </c:pt>
                <c:pt idx="959">
                  <c:v>11651.093000000004</c:v>
                </c:pt>
                <c:pt idx="960">
                  <c:v>11649.744000000006</c:v>
                </c:pt>
                <c:pt idx="961">
                  <c:v>11669.916999999992</c:v>
                </c:pt>
                <c:pt idx="962">
                  <c:v>11676.001</c:v>
                </c:pt>
                <c:pt idx="963">
                  <c:v>11676.603999999996</c:v>
                </c:pt>
                <c:pt idx="964">
                  <c:v>11685.481</c:v>
                </c:pt>
                <c:pt idx="965">
                  <c:v>11675.986000000001</c:v>
                </c:pt>
                <c:pt idx="966">
                  <c:v>11653.323</c:v>
                </c:pt>
                <c:pt idx="967">
                  <c:v>11657.365999999993</c:v>
                </c:pt>
                <c:pt idx="968">
                  <c:v>11684.539000000002</c:v>
                </c:pt>
                <c:pt idx="969">
                  <c:v>11667.188</c:v>
                </c:pt>
                <c:pt idx="970">
                  <c:v>11649.823</c:v>
                </c:pt>
                <c:pt idx="971">
                  <c:v>11626.394999999997</c:v>
                </c:pt>
                <c:pt idx="972">
                  <c:v>11645.879000000001</c:v>
                </c:pt>
                <c:pt idx="973">
                  <c:v>11692.618</c:v>
                </c:pt>
                <c:pt idx="974">
                  <c:v>11681.641000000003</c:v>
                </c:pt>
                <c:pt idx="975">
                  <c:v>11728.861999999992</c:v>
                </c:pt>
                <c:pt idx="976">
                  <c:v>11729.683000000005</c:v>
                </c:pt>
                <c:pt idx="977">
                  <c:v>11726.066999999992</c:v>
                </c:pt>
                <c:pt idx="978">
                  <c:v>11745.527</c:v>
                </c:pt>
                <c:pt idx="979">
                  <c:v>11774.282999999996</c:v>
                </c:pt>
                <c:pt idx="980">
                  <c:v>11790.315000000001</c:v>
                </c:pt>
                <c:pt idx="981">
                  <c:v>11788.405000000001</c:v>
                </c:pt>
                <c:pt idx="982">
                  <c:v>11753.317999999992</c:v>
                </c:pt>
                <c:pt idx="983">
                  <c:v>11787.031999999996</c:v>
                </c:pt>
                <c:pt idx="984">
                  <c:v>11822.655000000001</c:v>
                </c:pt>
                <c:pt idx="985">
                  <c:v>11811.339</c:v>
                </c:pt>
                <c:pt idx="986">
                  <c:v>11810.225</c:v>
                </c:pt>
                <c:pt idx="987">
                  <c:v>11846.02</c:v>
                </c:pt>
                <c:pt idx="988">
                  <c:v>11828.514999999996</c:v>
                </c:pt>
                <c:pt idx="989">
                  <c:v>11817.073</c:v>
                </c:pt>
                <c:pt idx="990">
                  <c:v>11857.919</c:v>
                </c:pt>
                <c:pt idx="991">
                  <c:v>11872.46</c:v>
                </c:pt>
                <c:pt idx="992">
                  <c:v>11849.654</c:v>
                </c:pt>
                <c:pt idx="993">
                  <c:v>11841.288</c:v>
                </c:pt>
                <c:pt idx="994">
                  <c:v>11866.183000000005</c:v>
                </c:pt>
                <c:pt idx="995">
                  <c:v>11855.342000000002</c:v>
                </c:pt>
                <c:pt idx="996">
                  <c:v>11870.58</c:v>
                </c:pt>
                <c:pt idx="997">
                  <c:v>11875.233000000004</c:v>
                </c:pt>
                <c:pt idx="998">
                  <c:v>11866.748000000003</c:v>
                </c:pt>
                <c:pt idx="999">
                  <c:v>11871.065000000001</c:v>
                </c:pt>
                <c:pt idx="1000">
                  <c:v>11884.718000000004</c:v>
                </c:pt>
                <c:pt idx="1001">
                  <c:v>11895.584999999995</c:v>
                </c:pt>
                <c:pt idx="1002">
                  <c:v>11905.977000000001</c:v>
                </c:pt>
                <c:pt idx="1003">
                  <c:v>11902.38</c:v>
                </c:pt>
                <c:pt idx="1004">
                  <c:v>11883.11</c:v>
                </c:pt>
                <c:pt idx="1005">
                  <c:v>11932.773999999996</c:v>
                </c:pt>
                <c:pt idx="1006">
                  <c:v>11951.42</c:v>
                </c:pt>
                <c:pt idx="1007">
                  <c:v>11949.720000000003</c:v>
                </c:pt>
                <c:pt idx="1008">
                  <c:v>11961.027</c:v>
                </c:pt>
                <c:pt idx="1009">
                  <c:v>11959.861000000001</c:v>
                </c:pt>
                <c:pt idx="1010">
                  <c:v>11993.846</c:v>
                </c:pt>
                <c:pt idx="1011">
                  <c:v>11971.584999999995</c:v>
                </c:pt>
                <c:pt idx="1012">
                  <c:v>11949.334000000004</c:v>
                </c:pt>
                <c:pt idx="1013">
                  <c:v>11972.603999999996</c:v>
                </c:pt>
                <c:pt idx="1014">
                  <c:v>12003.493</c:v>
                </c:pt>
                <c:pt idx="1015">
                  <c:v>12011.544000000004</c:v>
                </c:pt>
                <c:pt idx="1016">
                  <c:v>12016.289000000002</c:v>
                </c:pt>
                <c:pt idx="1017">
                  <c:v>11981.722000000003</c:v>
                </c:pt>
                <c:pt idx="1018">
                  <c:v>12014.502</c:v>
                </c:pt>
                <c:pt idx="1019">
                  <c:v>12015.731000000003</c:v>
                </c:pt>
                <c:pt idx="1020">
                  <c:v>12021.874</c:v>
                </c:pt>
                <c:pt idx="1021">
                  <c:v>12035.856999999993</c:v>
                </c:pt>
                <c:pt idx="1022">
                  <c:v>12035.883</c:v>
                </c:pt>
                <c:pt idx="1023">
                  <c:v>12021.713000000003</c:v>
                </c:pt>
                <c:pt idx="1024">
                  <c:v>12093.991</c:v>
                </c:pt>
                <c:pt idx="1025">
                  <c:v>12085.727999999996</c:v>
                </c:pt>
                <c:pt idx="1026">
                  <c:v>12094.617</c:v>
                </c:pt>
                <c:pt idx="1027">
                  <c:v>12102.441000000004</c:v>
                </c:pt>
                <c:pt idx="1028">
                  <c:v>12101.038</c:v>
                </c:pt>
                <c:pt idx="1029">
                  <c:v>12101.733000000004</c:v>
                </c:pt>
                <c:pt idx="1030">
                  <c:v>12122.924000000005</c:v>
                </c:pt>
                <c:pt idx="1031">
                  <c:v>12160.701999999996</c:v>
                </c:pt>
                <c:pt idx="1032">
                  <c:v>12134.391</c:v>
                </c:pt>
                <c:pt idx="1033">
                  <c:v>12188.415000000001</c:v>
                </c:pt>
                <c:pt idx="1034">
                  <c:v>12189.085999999992</c:v>
                </c:pt>
                <c:pt idx="1035">
                  <c:v>12164.601000000002</c:v>
                </c:pt>
                <c:pt idx="1036">
                  <c:v>12159.463</c:v>
                </c:pt>
                <c:pt idx="1037">
                  <c:v>12176.324000000002</c:v>
                </c:pt>
                <c:pt idx="1038">
                  <c:v>12170.923000000004</c:v>
                </c:pt>
                <c:pt idx="1039">
                  <c:v>12148.987999999992</c:v>
                </c:pt>
                <c:pt idx="1040">
                  <c:v>12203.439</c:v>
                </c:pt>
                <c:pt idx="1041">
                  <c:v>12221.058000000001</c:v>
                </c:pt>
                <c:pt idx="1042">
                  <c:v>12245.521000000002</c:v>
                </c:pt>
                <c:pt idx="1043">
                  <c:v>12257.974</c:v>
                </c:pt>
                <c:pt idx="1044">
                  <c:v>12259.633000000003</c:v>
                </c:pt>
                <c:pt idx="1045">
                  <c:v>12290.596</c:v>
                </c:pt>
                <c:pt idx="1046">
                  <c:v>12302.683999999996</c:v>
                </c:pt>
                <c:pt idx="1047">
                  <c:v>12324.295</c:v>
                </c:pt>
                <c:pt idx="1048">
                  <c:v>12303.319</c:v>
                </c:pt>
                <c:pt idx="1049">
                  <c:v>12319.17</c:v>
                </c:pt>
                <c:pt idx="1050">
                  <c:v>12335.096</c:v>
                </c:pt>
                <c:pt idx="1051">
                  <c:v>12332.715</c:v>
                </c:pt>
                <c:pt idx="1052">
                  <c:v>12347.405000000001</c:v>
                </c:pt>
                <c:pt idx="1053">
                  <c:v>12352.974999999997</c:v>
                </c:pt>
                <c:pt idx="1054">
                  <c:v>12341.720000000003</c:v>
                </c:pt>
                <c:pt idx="1055">
                  <c:v>12376.025</c:v>
                </c:pt>
                <c:pt idx="1056">
                  <c:v>12399.184999999996</c:v>
                </c:pt>
                <c:pt idx="1057">
                  <c:v>12397.974999999997</c:v>
                </c:pt>
                <c:pt idx="1058">
                  <c:v>12412.076999999992</c:v>
                </c:pt>
                <c:pt idx="1059">
                  <c:v>12438.688</c:v>
                </c:pt>
                <c:pt idx="1060">
                  <c:v>12441.165000000001</c:v>
                </c:pt>
                <c:pt idx="1061">
                  <c:v>12448.855999999992</c:v>
                </c:pt>
                <c:pt idx="1062">
                  <c:v>12458.821</c:v>
                </c:pt>
                <c:pt idx="1063">
                  <c:v>12482.897000000001</c:v>
                </c:pt>
                <c:pt idx="1064">
                  <c:v>12520.541999999996</c:v>
                </c:pt>
                <c:pt idx="1065">
                  <c:v>12548.281999999996</c:v>
                </c:pt>
                <c:pt idx="1066">
                  <c:v>12520.012000000002</c:v>
                </c:pt>
                <c:pt idx="1067">
                  <c:v>12516.82</c:v>
                </c:pt>
                <c:pt idx="1068">
                  <c:v>12524.271000000002</c:v>
                </c:pt>
                <c:pt idx="1069">
                  <c:v>12550.365999999993</c:v>
                </c:pt>
                <c:pt idx="1070">
                  <c:v>12576.130999999996</c:v>
                </c:pt>
                <c:pt idx="1071">
                  <c:v>12587.055999999995</c:v>
                </c:pt>
                <c:pt idx="1072">
                  <c:v>12627.442999999996</c:v>
                </c:pt>
                <c:pt idx="1073">
                  <c:v>12631.03</c:v>
                </c:pt>
                <c:pt idx="1074">
                  <c:v>12667.273999999996</c:v>
                </c:pt>
                <c:pt idx="1075">
                  <c:v>12709.484</c:v>
                </c:pt>
                <c:pt idx="1076">
                  <c:v>12730.021000000002</c:v>
                </c:pt>
                <c:pt idx="1077">
                  <c:v>12736.913</c:v>
                </c:pt>
                <c:pt idx="1078">
                  <c:v>12751.596</c:v>
                </c:pt>
                <c:pt idx="1079">
                  <c:v>12765.522999999996</c:v>
                </c:pt>
                <c:pt idx="1080">
                  <c:v>12756.01</c:v>
                </c:pt>
                <c:pt idx="1081">
                  <c:v>12711.143000000004</c:v>
                </c:pt>
                <c:pt idx="1082">
                  <c:v>12720.157999999992</c:v>
                </c:pt>
                <c:pt idx="1083">
                  <c:v>12723.79</c:v>
                </c:pt>
                <c:pt idx="1084">
                  <c:v>12734.852999999992</c:v>
                </c:pt>
                <c:pt idx="1085">
                  <c:v>12778.606</c:v>
                </c:pt>
                <c:pt idx="1086">
                  <c:v>12743.072</c:v>
                </c:pt>
                <c:pt idx="1087">
                  <c:v>12728.054</c:v>
                </c:pt>
                <c:pt idx="1088">
                  <c:v>12728.7</c:v>
                </c:pt>
                <c:pt idx="1089">
                  <c:v>12717.132000000003</c:v>
                </c:pt>
                <c:pt idx="1090">
                  <c:v>12687.803</c:v>
                </c:pt>
                <c:pt idx="1091">
                  <c:v>12662.313</c:v>
                </c:pt>
                <c:pt idx="1092">
                  <c:v>12671.82</c:v>
                </c:pt>
                <c:pt idx="1093">
                  <c:v>12722.888000000001</c:v>
                </c:pt>
                <c:pt idx="1094">
                  <c:v>12693.152</c:v>
                </c:pt>
                <c:pt idx="1095">
                  <c:v>12688.378000000001</c:v>
                </c:pt>
                <c:pt idx="1096">
                  <c:v>12696.734000000004</c:v>
                </c:pt>
                <c:pt idx="1097">
                  <c:v>12694.134000000004</c:v>
                </c:pt>
                <c:pt idx="1098">
                  <c:v>12688.361999999992</c:v>
                </c:pt>
                <c:pt idx="1099">
                  <c:v>12695.912</c:v>
                </c:pt>
                <c:pt idx="1100">
                  <c:v>12701.694000000003</c:v>
                </c:pt>
                <c:pt idx="1101">
                  <c:v>12725.455999999993</c:v>
                </c:pt>
                <c:pt idx="1102">
                  <c:v>12733.962</c:v>
                </c:pt>
                <c:pt idx="1103">
                  <c:v>12735.285</c:v>
                </c:pt>
                <c:pt idx="1104">
                  <c:v>12721.571</c:v>
                </c:pt>
                <c:pt idx="1105">
                  <c:v>12723.460999999992</c:v>
                </c:pt>
                <c:pt idx="1106">
                  <c:v>12753.638000000004</c:v>
                </c:pt>
                <c:pt idx="1107">
                  <c:v>12755.928</c:v>
                </c:pt>
                <c:pt idx="1108">
                  <c:v>12760.289000000002</c:v>
                </c:pt>
                <c:pt idx="1109">
                  <c:v>12755.199000000002</c:v>
                </c:pt>
                <c:pt idx="1110">
                  <c:v>12754.898999999992</c:v>
                </c:pt>
                <c:pt idx="1111">
                  <c:v>12751.173000000004</c:v>
                </c:pt>
                <c:pt idx="1112">
                  <c:v>12757.629000000004</c:v>
                </c:pt>
                <c:pt idx="1113">
                  <c:v>12786.444000000003</c:v>
                </c:pt>
                <c:pt idx="1114">
                  <c:v>12820.561</c:v>
                </c:pt>
                <c:pt idx="1115">
                  <c:v>12802.558000000001</c:v>
                </c:pt>
                <c:pt idx="1116">
                  <c:v>12799.325000000001</c:v>
                </c:pt>
                <c:pt idx="1117">
                  <c:v>12809.954</c:v>
                </c:pt>
                <c:pt idx="1118">
                  <c:v>12822.184999999996</c:v>
                </c:pt>
                <c:pt idx="1119">
                  <c:v>12828.261</c:v>
                </c:pt>
                <c:pt idx="1120">
                  <c:v>12835.42</c:v>
                </c:pt>
                <c:pt idx="1121">
                  <c:v>12859.021000000002</c:v>
                </c:pt>
                <c:pt idx="1122">
                  <c:v>12888.634000000004</c:v>
                </c:pt>
                <c:pt idx="1123">
                  <c:v>12885.555999999995</c:v>
                </c:pt>
                <c:pt idx="1124">
                  <c:v>12913.228999999996</c:v>
                </c:pt>
                <c:pt idx="1125">
                  <c:v>12948.804</c:v>
                </c:pt>
                <c:pt idx="1126">
                  <c:v>12968.549000000005</c:v>
                </c:pt>
                <c:pt idx="1127">
                  <c:v>12981.018</c:v>
                </c:pt>
                <c:pt idx="1128">
                  <c:v>13008.276</c:v>
                </c:pt>
                <c:pt idx="1129">
                  <c:v>13028.727999999996</c:v>
                </c:pt>
                <c:pt idx="1130">
                  <c:v>13007.326999999992</c:v>
                </c:pt>
                <c:pt idx="1131">
                  <c:v>12976.226000000002</c:v>
                </c:pt>
                <c:pt idx="1132">
                  <c:v>12972.147000000004</c:v>
                </c:pt>
                <c:pt idx="1133">
                  <c:v>12976.111000000004</c:v>
                </c:pt>
                <c:pt idx="1134">
                  <c:v>12976.718999999996</c:v>
                </c:pt>
                <c:pt idx="1135">
                  <c:v>12972.813</c:v>
                </c:pt>
                <c:pt idx="1136">
                  <c:v>12963.763000000004</c:v>
                </c:pt>
                <c:pt idx="1137">
                  <c:v>13004.558999999992</c:v>
                </c:pt>
                <c:pt idx="1138">
                  <c:v>13021.584999999995</c:v>
                </c:pt>
                <c:pt idx="1139">
                  <c:v>13015.203000000003</c:v>
                </c:pt>
                <c:pt idx="1140">
                  <c:v>12999.114000000003</c:v>
                </c:pt>
                <c:pt idx="1141">
                  <c:v>13002.088</c:v>
                </c:pt>
                <c:pt idx="1142">
                  <c:v>13021.998</c:v>
                </c:pt>
                <c:pt idx="1143">
                  <c:v>13025.254000000004</c:v>
                </c:pt>
                <c:pt idx="1144">
                  <c:v>13035.367999999995</c:v>
                </c:pt>
                <c:pt idx="1145">
                  <c:v>13063.236000000004</c:v>
                </c:pt>
                <c:pt idx="1146">
                  <c:v>13070.308999999992</c:v>
                </c:pt>
                <c:pt idx="1147">
                  <c:v>13044.697</c:v>
                </c:pt>
                <c:pt idx="1148">
                  <c:v>13040.553</c:v>
                </c:pt>
                <c:pt idx="1149">
                  <c:v>13069.653</c:v>
                </c:pt>
                <c:pt idx="1150">
                  <c:v>13094.906000000001</c:v>
                </c:pt>
                <c:pt idx="1151">
                  <c:v>13094.448</c:v>
                </c:pt>
                <c:pt idx="1152">
                  <c:v>13122.183000000005</c:v>
                </c:pt>
                <c:pt idx="1153">
                  <c:v>13126.329</c:v>
                </c:pt>
                <c:pt idx="1154">
                  <c:v>13156.626</c:v>
                </c:pt>
                <c:pt idx="1155">
                  <c:v>13188.38</c:v>
                </c:pt>
                <c:pt idx="1156">
                  <c:v>13213.369000000001</c:v>
                </c:pt>
                <c:pt idx="1157">
                  <c:v>13246.29</c:v>
                </c:pt>
                <c:pt idx="1158">
                  <c:v>13298.656999999992</c:v>
                </c:pt>
                <c:pt idx="1159">
                  <c:v>13324.784000000003</c:v>
                </c:pt>
                <c:pt idx="1160">
                  <c:v>13354.385999999995</c:v>
                </c:pt>
                <c:pt idx="1161">
                  <c:v>13411.434999999996</c:v>
                </c:pt>
                <c:pt idx="1162">
                  <c:v>13494.813</c:v>
                </c:pt>
                <c:pt idx="1163">
                  <c:v>13610.828</c:v>
                </c:pt>
                <c:pt idx="1164">
                  <c:v>13716.418</c:v>
                </c:pt>
                <c:pt idx="1165">
                  <c:v>13767.103999999996</c:v>
                </c:pt>
                <c:pt idx="1166">
                  <c:v>13789.511</c:v>
                </c:pt>
                <c:pt idx="1167">
                  <c:v>13725.397000000001</c:v>
                </c:pt>
                <c:pt idx="1168">
                  <c:v>13622.021000000002</c:v>
                </c:pt>
                <c:pt idx="1169">
                  <c:v>13525.105</c:v>
                </c:pt>
                <c:pt idx="1170">
                  <c:v>13457.617</c:v>
                </c:pt>
                <c:pt idx="1171">
                  <c:v>13410.48</c:v>
                </c:pt>
                <c:pt idx="1172">
                  <c:v>13366.102000000004</c:v>
                </c:pt>
                <c:pt idx="1173">
                  <c:v>13332.259</c:v>
                </c:pt>
                <c:pt idx="1174">
                  <c:v>13367.791999999996</c:v>
                </c:pt>
                <c:pt idx="1175">
                  <c:v>13362.949999999997</c:v>
                </c:pt>
                <c:pt idx="1176">
                  <c:v>13313.931</c:v>
                </c:pt>
                <c:pt idx="1177">
                  <c:v>13323.031999999996</c:v>
                </c:pt>
                <c:pt idx="1178">
                  <c:v>13336.94</c:v>
                </c:pt>
                <c:pt idx="1179">
                  <c:v>13357.291999999996</c:v>
                </c:pt>
                <c:pt idx="1180">
                  <c:v>13385.745999999996</c:v>
                </c:pt>
                <c:pt idx="1181">
                  <c:v>13375.279</c:v>
                </c:pt>
                <c:pt idx="1182">
                  <c:v>13417.111999999996</c:v>
                </c:pt>
                <c:pt idx="1183">
                  <c:v>13457.905000000001</c:v>
                </c:pt>
                <c:pt idx="1184">
                  <c:v>13493.240000000003</c:v>
                </c:pt>
                <c:pt idx="1185">
                  <c:v>13516.355999999992</c:v>
                </c:pt>
                <c:pt idx="1186">
                  <c:v>13542.512000000002</c:v>
                </c:pt>
                <c:pt idx="1187">
                  <c:v>13543.102999999996</c:v>
                </c:pt>
                <c:pt idx="1188">
                  <c:v>13527.222000000003</c:v>
                </c:pt>
                <c:pt idx="1189">
                  <c:v>13600.447</c:v>
                </c:pt>
                <c:pt idx="1190">
                  <c:v>13566.003000000002</c:v>
                </c:pt>
                <c:pt idx="1191">
                  <c:v>13563.978999999992</c:v>
                </c:pt>
                <c:pt idx="1192">
                  <c:v>13564.027</c:v>
                </c:pt>
                <c:pt idx="1193">
                  <c:v>13514.742000000004</c:v>
                </c:pt>
                <c:pt idx="1194">
                  <c:v>13509.672</c:v>
                </c:pt>
                <c:pt idx="1195">
                  <c:v>13544.762000000002</c:v>
                </c:pt>
                <c:pt idx="1196">
                  <c:v>13532.704000000003</c:v>
                </c:pt>
                <c:pt idx="1197">
                  <c:v>13506.843999999996</c:v>
                </c:pt>
                <c:pt idx="1198">
                  <c:v>13498.956999999995</c:v>
                </c:pt>
                <c:pt idx="1199">
                  <c:v>13508.787</c:v>
                </c:pt>
                <c:pt idx="1200">
                  <c:v>13536.778</c:v>
                </c:pt>
                <c:pt idx="1201">
                  <c:v>13556.938</c:v>
                </c:pt>
                <c:pt idx="1202">
                  <c:v>13549.721000000003</c:v>
                </c:pt>
                <c:pt idx="1203">
                  <c:v>13524.125</c:v>
                </c:pt>
                <c:pt idx="1204">
                  <c:v>13514.42</c:v>
                </c:pt>
                <c:pt idx="1205">
                  <c:v>13550.009</c:v>
                </c:pt>
                <c:pt idx="1206">
                  <c:v>13588.964999999995</c:v>
                </c:pt>
                <c:pt idx="1207">
                  <c:v>13578.744000000006</c:v>
                </c:pt>
                <c:pt idx="1208">
                  <c:v>13585.116</c:v>
                </c:pt>
                <c:pt idx="1209">
                  <c:v>13601.576999999992</c:v>
                </c:pt>
                <c:pt idx="1210">
                  <c:v>13623.958000000001</c:v>
                </c:pt>
                <c:pt idx="1211">
                  <c:v>13630.008</c:v>
                </c:pt>
                <c:pt idx="1212">
                  <c:v>13602.246999999996</c:v>
                </c:pt>
                <c:pt idx="1213">
                  <c:v>13588.745999999996</c:v>
                </c:pt>
                <c:pt idx="1214">
                  <c:v>13611.191000000004</c:v>
                </c:pt>
                <c:pt idx="1215">
                  <c:v>13640.572</c:v>
                </c:pt>
                <c:pt idx="1216">
                  <c:v>13640.865999999993</c:v>
                </c:pt>
                <c:pt idx="1217">
                  <c:v>13642.125</c:v>
                </c:pt>
                <c:pt idx="1218">
                  <c:v>13655.197</c:v>
                </c:pt>
                <c:pt idx="1219">
                  <c:v>13671.157999999992</c:v>
                </c:pt>
                <c:pt idx="1220">
                  <c:v>13669.666999999992</c:v>
                </c:pt>
                <c:pt idx="1221">
                  <c:v>13633.434999999996</c:v>
                </c:pt>
                <c:pt idx="1222">
                  <c:v>13644.647999999996</c:v>
                </c:pt>
                <c:pt idx="1223">
                  <c:v>13644.909</c:v>
                </c:pt>
                <c:pt idx="1224">
                  <c:v>13682.013000000004</c:v>
                </c:pt>
                <c:pt idx="1225">
                  <c:v>13695.147999999996</c:v>
                </c:pt>
                <c:pt idx="1226">
                  <c:v>13708.522000000004</c:v>
                </c:pt>
                <c:pt idx="1227">
                  <c:v>13724.641000000003</c:v>
                </c:pt>
                <c:pt idx="1228">
                  <c:v>13715.242000000004</c:v>
                </c:pt>
                <c:pt idx="1229">
                  <c:v>13703.416999999992</c:v>
                </c:pt>
                <c:pt idx="1230">
                  <c:v>13725.695</c:v>
                </c:pt>
                <c:pt idx="1231">
                  <c:v>13727.465999999995</c:v>
                </c:pt>
                <c:pt idx="1232">
                  <c:v>13742.637000000002</c:v>
                </c:pt>
                <c:pt idx="1233">
                  <c:v>13741.387000000001</c:v>
                </c:pt>
                <c:pt idx="1234">
                  <c:v>13725.175999999992</c:v>
                </c:pt>
                <c:pt idx="1235">
                  <c:v>13726.679</c:v>
                </c:pt>
                <c:pt idx="1236">
                  <c:v>13762.01</c:v>
                </c:pt>
                <c:pt idx="1237">
                  <c:v>13790.936</c:v>
                </c:pt>
                <c:pt idx="1238">
                  <c:v>13767.385999999995</c:v>
                </c:pt>
                <c:pt idx="1239">
                  <c:v>13750.495999999992</c:v>
                </c:pt>
                <c:pt idx="1240">
                  <c:v>13799.483</c:v>
                </c:pt>
                <c:pt idx="1241">
                  <c:v>13818.678</c:v>
                </c:pt>
                <c:pt idx="1242">
                  <c:v>13826.209000000004</c:v>
                </c:pt>
                <c:pt idx="1243">
                  <c:v>13827.054999999995</c:v>
                </c:pt>
                <c:pt idx="1244">
                  <c:v>13820.075000000001</c:v>
                </c:pt>
                <c:pt idx="1245">
                  <c:v>13830.703000000003</c:v>
                </c:pt>
                <c:pt idx="1246">
                  <c:v>13871.481</c:v>
                </c:pt>
                <c:pt idx="1247">
                  <c:v>13873.297</c:v>
                </c:pt>
                <c:pt idx="1248">
                  <c:v>13871.091</c:v>
                </c:pt>
                <c:pt idx="1249">
                  <c:v>13843.094999999996</c:v>
                </c:pt>
                <c:pt idx="1250">
                  <c:v>13854.232000000004</c:v>
                </c:pt>
                <c:pt idx="1251">
                  <c:v>13868.77</c:v>
                </c:pt>
                <c:pt idx="1252">
                  <c:v>13867.709000000004</c:v>
                </c:pt>
                <c:pt idx="1253">
                  <c:v>13889.540999999996</c:v>
                </c:pt>
                <c:pt idx="1254">
                  <c:v>13926.308000000001</c:v>
                </c:pt>
                <c:pt idx="1255">
                  <c:v>13919.602999999996</c:v>
                </c:pt>
                <c:pt idx="1256">
                  <c:v>13924.567999999992</c:v>
                </c:pt>
                <c:pt idx="1257">
                  <c:v>13926.782999999996</c:v>
                </c:pt>
                <c:pt idx="1258">
                  <c:v>13965.849999999997</c:v>
                </c:pt>
                <c:pt idx="1259">
                  <c:v>13974.218999999996</c:v>
                </c:pt>
                <c:pt idx="1260">
                  <c:v>13981.204000000003</c:v>
                </c:pt>
                <c:pt idx="1261">
                  <c:v>14023.039000000002</c:v>
                </c:pt>
                <c:pt idx="1262">
                  <c:v>14029.303</c:v>
                </c:pt>
                <c:pt idx="1263">
                  <c:v>14068.627</c:v>
                </c:pt>
                <c:pt idx="1264">
                  <c:v>14101.641000000003</c:v>
                </c:pt>
                <c:pt idx="1265">
                  <c:v>14145.999</c:v>
                </c:pt>
                <c:pt idx="1266">
                  <c:v>14190.333000000002</c:v>
                </c:pt>
                <c:pt idx="1267">
                  <c:v>14269.058000000001</c:v>
                </c:pt>
                <c:pt idx="1268">
                  <c:v>14363.921</c:v>
                </c:pt>
                <c:pt idx="1269">
                  <c:v>14449.264999999996</c:v>
                </c:pt>
                <c:pt idx="1270">
                  <c:v>14510.734000000004</c:v>
                </c:pt>
                <c:pt idx="1271">
                  <c:v>14518.688</c:v>
                </c:pt>
                <c:pt idx="1272">
                  <c:v>14521.571</c:v>
                </c:pt>
                <c:pt idx="1273">
                  <c:v>14514.656999999992</c:v>
                </c:pt>
                <c:pt idx="1274">
                  <c:v>14445.501</c:v>
                </c:pt>
                <c:pt idx="1275">
                  <c:v>14400.329</c:v>
                </c:pt>
                <c:pt idx="1276">
                  <c:v>14357.823</c:v>
                </c:pt>
                <c:pt idx="1277">
                  <c:v>14348.171</c:v>
                </c:pt>
                <c:pt idx="1278">
                  <c:v>14358.958000000001</c:v>
                </c:pt>
                <c:pt idx="1279">
                  <c:v>14307.777</c:v>
                </c:pt>
                <c:pt idx="1280">
                  <c:v>14291.319</c:v>
                </c:pt>
                <c:pt idx="1281">
                  <c:v>14348.418</c:v>
                </c:pt>
                <c:pt idx="1282">
                  <c:v>14334.371999999992</c:v>
                </c:pt>
                <c:pt idx="1283">
                  <c:v>14344.601000000002</c:v>
                </c:pt>
                <c:pt idx="1284">
                  <c:v>14360.454</c:v>
                </c:pt>
                <c:pt idx="1285">
                  <c:v>14372.593000000004</c:v>
                </c:pt>
                <c:pt idx="1286">
                  <c:v>14389.084999999995</c:v>
                </c:pt>
                <c:pt idx="1287">
                  <c:v>14416.018</c:v>
                </c:pt>
                <c:pt idx="1288">
                  <c:v>14432.315000000001</c:v>
                </c:pt>
                <c:pt idx="1289">
                  <c:v>14381.178</c:v>
                </c:pt>
                <c:pt idx="1290">
                  <c:v>14388.842000000002</c:v>
                </c:pt>
                <c:pt idx="1291">
                  <c:v>14372.566999999992</c:v>
                </c:pt>
                <c:pt idx="1292">
                  <c:v>14343.584000000004</c:v>
                </c:pt>
                <c:pt idx="1293">
                  <c:v>14298.083000000002</c:v>
                </c:pt>
                <c:pt idx="1294">
                  <c:v>14264.656000000001</c:v>
                </c:pt>
                <c:pt idx="1295">
                  <c:v>14262.098</c:v>
                </c:pt>
                <c:pt idx="1296">
                  <c:v>14274.105</c:v>
                </c:pt>
                <c:pt idx="1297">
                  <c:v>14277.52</c:v>
                </c:pt>
                <c:pt idx="1298">
                  <c:v>14314.701999999996</c:v>
                </c:pt>
                <c:pt idx="1299">
                  <c:v>14327.254999999996</c:v>
                </c:pt>
                <c:pt idx="1300">
                  <c:v>14358.790999999996</c:v>
                </c:pt>
                <c:pt idx="1301">
                  <c:v>14419.531000000004</c:v>
                </c:pt>
                <c:pt idx="1302">
                  <c:v>14484.348</c:v>
                </c:pt>
                <c:pt idx="1303">
                  <c:v>14552.808000000001</c:v>
                </c:pt>
                <c:pt idx="1304">
                  <c:v>14651.583000000002</c:v>
                </c:pt>
                <c:pt idx="1305">
                  <c:v>14768.81</c:v>
                </c:pt>
                <c:pt idx="1306">
                  <c:v>14830.848</c:v>
                </c:pt>
                <c:pt idx="1307">
                  <c:v>14898.858999999995</c:v>
                </c:pt>
                <c:pt idx="1308">
                  <c:v>14878.505999999992</c:v>
                </c:pt>
                <c:pt idx="1309">
                  <c:v>14836.659</c:v>
                </c:pt>
                <c:pt idx="1310">
                  <c:v>14797.611999999996</c:v>
                </c:pt>
                <c:pt idx="1311">
                  <c:v>14695.313</c:v>
                </c:pt>
                <c:pt idx="1312">
                  <c:v>14599.316000000001</c:v>
                </c:pt>
                <c:pt idx="1313">
                  <c:v>14538.657999999992</c:v>
                </c:pt>
                <c:pt idx="1314">
                  <c:v>14493.858999999995</c:v>
                </c:pt>
                <c:pt idx="1315">
                  <c:v>14498.376999999995</c:v>
                </c:pt>
                <c:pt idx="1316">
                  <c:v>14464.157999999992</c:v>
                </c:pt>
                <c:pt idx="1317">
                  <c:v>14457.279</c:v>
                </c:pt>
                <c:pt idx="1318">
                  <c:v>14470.643000000004</c:v>
                </c:pt>
                <c:pt idx="1319">
                  <c:v>14483.963</c:v>
                </c:pt>
                <c:pt idx="1320">
                  <c:v>14484.215</c:v>
                </c:pt>
                <c:pt idx="1321">
                  <c:v>14516.537</c:v>
                </c:pt>
                <c:pt idx="1322">
                  <c:v>14568.513000000004</c:v>
                </c:pt>
                <c:pt idx="1323">
                  <c:v>14619.647000000004</c:v>
                </c:pt>
                <c:pt idx="1324">
                  <c:v>14704.752</c:v>
                </c:pt>
                <c:pt idx="1325">
                  <c:v>14767.464999999995</c:v>
                </c:pt>
                <c:pt idx="1326">
                  <c:v>14922.612999999996</c:v>
                </c:pt>
                <c:pt idx="1327">
                  <c:v>15078.462</c:v>
                </c:pt>
                <c:pt idx="1328">
                  <c:v>15161.525</c:v>
                </c:pt>
                <c:pt idx="1329">
                  <c:v>15187.778</c:v>
                </c:pt>
                <c:pt idx="1330">
                  <c:v>15162.454</c:v>
                </c:pt>
                <c:pt idx="1331">
                  <c:v>15066.06</c:v>
                </c:pt>
                <c:pt idx="1332">
                  <c:v>14930.642000000003</c:v>
                </c:pt>
                <c:pt idx="1333">
                  <c:v>14819.852999999992</c:v>
                </c:pt>
                <c:pt idx="1334">
                  <c:v>14691.201999999996</c:v>
                </c:pt>
                <c:pt idx="1335">
                  <c:v>14614.723000000004</c:v>
                </c:pt>
                <c:pt idx="1336">
                  <c:v>14563.44</c:v>
                </c:pt>
                <c:pt idx="1337">
                  <c:v>14557.026</c:v>
                </c:pt>
                <c:pt idx="1338">
                  <c:v>14526.038</c:v>
                </c:pt>
                <c:pt idx="1339">
                  <c:v>14486.849999999997</c:v>
                </c:pt>
                <c:pt idx="1340">
                  <c:v>14450.156000000001</c:v>
                </c:pt>
                <c:pt idx="1341">
                  <c:v>14426.978999999992</c:v>
                </c:pt>
                <c:pt idx="1342">
                  <c:v>14420.118</c:v>
                </c:pt>
                <c:pt idx="1343">
                  <c:v>14407.09</c:v>
                </c:pt>
                <c:pt idx="1344">
                  <c:v>14416.891</c:v>
                </c:pt>
                <c:pt idx="1345">
                  <c:v>14441.353999999992</c:v>
                </c:pt>
                <c:pt idx="1346">
                  <c:v>14454.754999999996</c:v>
                </c:pt>
                <c:pt idx="1347">
                  <c:v>14477.003000000002</c:v>
                </c:pt>
                <c:pt idx="1348">
                  <c:v>14471.855999999992</c:v>
                </c:pt>
                <c:pt idx="1349">
                  <c:v>14508.965999999995</c:v>
                </c:pt>
                <c:pt idx="1350">
                  <c:v>14558.571</c:v>
                </c:pt>
                <c:pt idx="1351">
                  <c:v>14570.746999999996</c:v>
                </c:pt>
                <c:pt idx="1352">
                  <c:v>14575.297</c:v>
                </c:pt>
                <c:pt idx="1353">
                  <c:v>14564.538</c:v>
                </c:pt>
                <c:pt idx="1354">
                  <c:v>14544.772999999996</c:v>
                </c:pt>
                <c:pt idx="1355">
                  <c:v>14582.65</c:v>
                </c:pt>
                <c:pt idx="1356">
                  <c:v>14585.215</c:v>
                </c:pt>
                <c:pt idx="1357">
                  <c:v>14580.744000000006</c:v>
                </c:pt>
                <c:pt idx="1358">
                  <c:v>14580.337</c:v>
                </c:pt>
                <c:pt idx="1359">
                  <c:v>14561.019</c:v>
                </c:pt>
                <c:pt idx="1360">
                  <c:v>14560.504999999996</c:v>
                </c:pt>
                <c:pt idx="1361">
                  <c:v>14604.264999999996</c:v>
                </c:pt>
                <c:pt idx="1362">
                  <c:v>14626.154</c:v>
                </c:pt>
                <c:pt idx="1363">
                  <c:v>14626.939</c:v>
                </c:pt>
                <c:pt idx="1364">
                  <c:v>14604.220000000003</c:v>
                </c:pt>
                <c:pt idx="1365">
                  <c:v>14656.956999999995</c:v>
                </c:pt>
                <c:pt idx="1366">
                  <c:v>14636.748000000003</c:v>
                </c:pt>
                <c:pt idx="1367">
                  <c:v>14631.230000000003</c:v>
                </c:pt>
                <c:pt idx="1368">
                  <c:v>14645.486999999992</c:v>
                </c:pt>
                <c:pt idx="1369">
                  <c:v>14673.97</c:v>
                </c:pt>
                <c:pt idx="1370">
                  <c:v>14683.04</c:v>
                </c:pt>
                <c:pt idx="1371">
                  <c:v>14651.794000000004</c:v>
                </c:pt>
                <c:pt idx="1372">
                  <c:v>14633.316999999992</c:v>
                </c:pt>
                <c:pt idx="1373">
                  <c:v>14670.766</c:v>
                </c:pt>
                <c:pt idx="1374">
                  <c:v>14648.325000000001</c:v>
                </c:pt>
                <c:pt idx="1375">
                  <c:v>14641.407999999992</c:v>
                </c:pt>
                <c:pt idx="1376">
                  <c:v>14664.968000000001</c:v>
                </c:pt>
                <c:pt idx="1377">
                  <c:v>14673.725</c:v>
                </c:pt>
                <c:pt idx="1378">
                  <c:v>14690.842000000002</c:v>
                </c:pt>
                <c:pt idx="1379">
                  <c:v>14681.919</c:v>
                </c:pt>
                <c:pt idx="1380">
                  <c:v>14670.187</c:v>
                </c:pt>
                <c:pt idx="1381">
                  <c:v>14713.09</c:v>
                </c:pt>
                <c:pt idx="1382">
                  <c:v>14766.362999999992</c:v>
                </c:pt>
                <c:pt idx="1383">
                  <c:v>14769.735000000002</c:v>
                </c:pt>
                <c:pt idx="1384">
                  <c:v>14776.572</c:v>
                </c:pt>
                <c:pt idx="1385">
                  <c:v>14762.974999999997</c:v>
                </c:pt>
                <c:pt idx="1386">
                  <c:v>14807.907999999992</c:v>
                </c:pt>
                <c:pt idx="1387">
                  <c:v>14830.98</c:v>
                </c:pt>
                <c:pt idx="1388">
                  <c:v>14817.178</c:v>
                </c:pt>
                <c:pt idx="1389">
                  <c:v>14824.734000000004</c:v>
                </c:pt>
                <c:pt idx="1390">
                  <c:v>14829.558000000001</c:v>
                </c:pt>
                <c:pt idx="1391">
                  <c:v>14794.681</c:v>
                </c:pt>
                <c:pt idx="1392">
                  <c:v>14787.195</c:v>
                </c:pt>
                <c:pt idx="1393">
                  <c:v>14808.367999999995</c:v>
                </c:pt>
                <c:pt idx="1394">
                  <c:v>14779.045</c:v>
                </c:pt>
                <c:pt idx="1395">
                  <c:v>14787.998</c:v>
                </c:pt>
                <c:pt idx="1396">
                  <c:v>14760.296</c:v>
                </c:pt>
                <c:pt idx="1397">
                  <c:v>14774.371999999992</c:v>
                </c:pt>
                <c:pt idx="1398">
                  <c:v>14774.143000000004</c:v>
                </c:pt>
                <c:pt idx="1399">
                  <c:v>14777.11</c:v>
                </c:pt>
                <c:pt idx="1400">
                  <c:v>14764.946</c:v>
                </c:pt>
                <c:pt idx="1401">
                  <c:v>14760.641000000003</c:v>
                </c:pt>
                <c:pt idx="1402">
                  <c:v>14814.931</c:v>
                </c:pt>
                <c:pt idx="1403">
                  <c:v>14817.429</c:v>
                </c:pt>
                <c:pt idx="1404">
                  <c:v>14865.887000000001</c:v>
                </c:pt>
                <c:pt idx="1405">
                  <c:v>14856.720000000003</c:v>
                </c:pt>
                <c:pt idx="1406">
                  <c:v>14867.083000000002</c:v>
                </c:pt>
                <c:pt idx="1407">
                  <c:v>14839.388999999992</c:v>
                </c:pt>
                <c:pt idx="1408">
                  <c:v>14850.112999999996</c:v>
                </c:pt>
                <c:pt idx="1409">
                  <c:v>14869.433000000005</c:v>
                </c:pt>
                <c:pt idx="1410">
                  <c:v>14879.974</c:v>
                </c:pt>
                <c:pt idx="1411">
                  <c:v>14902.331</c:v>
                </c:pt>
                <c:pt idx="1412">
                  <c:v>14922.638999999996</c:v>
                </c:pt>
                <c:pt idx="1413">
                  <c:v>14898.302</c:v>
                </c:pt>
                <c:pt idx="1414">
                  <c:v>14910.981</c:v>
                </c:pt>
                <c:pt idx="1415">
                  <c:v>14910.619000000002</c:v>
                </c:pt>
                <c:pt idx="1416">
                  <c:v>14945.799000000005</c:v>
                </c:pt>
                <c:pt idx="1417">
                  <c:v>14971.188</c:v>
                </c:pt>
                <c:pt idx="1418">
                  <c:v>14980.583000000002</c:v>
                </c:pt>
                <c:pt idx="1419">
                  <c:v>14986.825999999992</c:v>
                </c:pt>
                <c:pt idx="1420">
                  <c:v>15016.067999999992</c:v>
                </c:pt>
                <c:pt idx="1421">
                  <c:v>15057.636</c:v>
                </c:pt>
                <c:pt idx="1422">
                  <c:v>15052.115</c:v>
                </c:pt>
                <c:pt idx="1423">
                  <c:v>15008.834000000004</c:v>
                </c:pt>
                <c:pt idx="1424">
                  <c:v>15045.614000000003</c:v>
                </c:pt>
                <c:pt idx="1425">
                  <c:v>15031.236999999996</c:v>
                </c:pt>
                <c:pt idx="1426">
                  <c:v>15060.615</c:v>
                </c:pt>
                <c:pt idx="1427">
                  <c:v>15030.749000000003</c:v>
                </c:pt>
                <c:pt idx="1428">
                  <c:v>15036.928</c:v>
                </c:pt>
                <c:pt idx="1429">
                  <c:v>14998.058000000001</c:v>
                </c:pt>
                <c:pt idx="1430">
                  <c:v>14986.730000000003</c:v>
                </c:pt>
                <c:pt idx="1431">
                  <c:v>15003.722000000003</c:v>
                </c:pt>
                <c:pt idx="1432">
                  <c:v>15006.007</c:v>
                </c:pt>
                <c:pt idx="1433">
                  <c:v>15001.050999999992</c:v>
                </c:pt>
                <c:pt idx="1434">
                  <c:v>15024.984</c:v>
                </c:pt>
                <c:pt idx="1435">
                  <c:v>15046.633000000003</c:v>
                </c:pt>
                <c:pt idx="1436">
                  <c:v>15029.933999999996</c:v>
                </c:pt>
                <c:pt idx="1437">
                  <c:v>15017.465999999995</c:v>
                </c:pt>
                <c:pt idx="1438">
                  <c:v>15064.492</c:v>
                </c:pt>
                <c:pt idx="1439">
                  <c:v>15073.004000000004</c:v>
                </c:pt>
                <c:pt idx="1440">
                  <c:v>15051.647000000004</c:v>
                </c:pt>
                <c:pt idx="1441">
                  <c:v>15025.308000000001</c:v>
                </c:pt>
                <c:pt idx="1442">
                  <c:v>15022.275</c:v>
                </c:pt>
                <c:pt idx="1443">
                  <c:v>15027.808999999992</c:v>
                </c:pt>
                <c:pt idx="1444">
                  <c:v>15001.505999999992</c:v>
                </c:pt>
                <c:pt idx="1445">
                  <c:v>14945.164000000002</c:v>
                </c:pt>
                <c:pt idx="1446">
                  <c:v>14919.646000000002</c:v>
                </c:pt>
                <c:pt idx="1447">
                  <c:v>14937.237999999996</c:v>
                </c:pt>
                <c:pt idx="1448">
                  <c:v>14927.201999999996</c:v>
                </c:pt>
                <c:pt idx="1449">
                  <c:v>14981.374999999995</c:v>
                </c:pt>
                <c:pt idx="1450">
                  <c:v>15030.824000000002</c:v>
                </c:pt>
                <c:pt idx="1451">
                  <c:v>15082.227000000004</c:v>
                </c:pt>
                <c:pt idx="1452">
                  <c:v>15079.286</c:v>
                </c:pt>
                <c:pt idx="1453">
                  <c:v>15107.442999999996</c:v>
                </c:pt>
                <c:pt idx="1454">
                  <c:v>15158.616</c:v>
                </c:pt>
                <c:pt idx="1455">
                  <c:v>15199.858999999995</c:v>
                </c:pt>
                <c:pt idx="1456">
                  <c:v>15228.754999999996</c:v>
                </c:pt>
                <c:pt idx="1457">
                  <c:v>15235.94</c:v>
                </c:pt>
                <c:pt idx="1458">
                  <c:v>15300.815000000001</c:v>
                </c:pt>
                <c:pt idx="1459">
                  <c:v>15368.541999999996</c:v>
                </c:pt>
                <c:pt idx="1460">
                  <c:v>15468.763000000004</c:v>
                </c:pt>
                <c:pt idx="1461">
                  <c:v>15543.369999999995</c:v>
                </c:pt>
                <c:pt idx="1462">
                  <c:v>15663.412</c:v>
                </c:pt>
                <c:pt idx="1463">
                  <c:v>15794.355999999992</c:v>
                </c:pt>
                <c:pt idx="1464">
                  <c:v>15898.644000000004</c:v>
                </c:pt>
                <c:pt idx="1465">
                  <c:v>15952.69</c:v>
                </c:pt>
                <c:pt idx="1466">
                  <c:v>15952.393</c:v>
                </c:pt>
                <c:pt idx="1467">
                  <c:v>15885.224000000004</c:v>
                </c:pt>
                <c:pt idx="1468">
                  <c:v>15765.540999999996</c:v>
                </c:pt>
                <c:pt idx="1469">
                  <c:v>15667.108</c:v>
                </c:pt>
                <c:pt idx="1470">
                  <c:v>15546.138000000004</c:v>
                </c:pt>
                <c:pt idx="1471">
                  <c:v>15448.495999999992</c:v>
                </c:pt>
                <c:pt idx="1472">
                  <c:v>15468.987999999992</c:v>
                </c:pt>
                <c:pt idx="1473">
                  <c:v>15373.8</c:v>
                </c:pt>
                <c:pt idx="1474">
                  <c:v>15356.339</c:v>
                </c:pt>
                <c:pt idx="1475">
                  <c:v>15369.378000000001</c:v>
                </c:pt>
                <c:pt idx="1476">
                  <c:v>15378.356999999993</c:v>
                </c:pt>
                <c:pt idx="1477">
                  <c:v>15365.11</c:v>
                </c:pt>
                <c:pt idx="1478">
                  <c:v>15370.924999999996</c:v>
                </c:pt>
                <c:pt idx="1479">
                  <c:v>15389.985000000001</c:v>
                </c:pt>
                <c:pt idx="1480">
                  <c:v>15362.317999999992</c:v>
                </c:pt>
                <c:pt idx="1481">
                  <c:v>15348.725</c:v>
                </c:pt>
                <c:pt idx="1482">
                  <c:v>15333.438</c:v>
                </c:pt>
                <c:pt idx="1483">
                  <c:v>15304.403</c:v>
                </c:pt>
                <c:pt idx="1484">
                  <c:v>15260.668</c:v>
                </c:pt>
                <c:pt idx="1485">
                  <c:v>15269.314</c:v>
                </c:pt>
                <c:pt idx="1486">
                  <c:v>15294.183999999996</c:v>
                </c:pt>
                <c:pt idx="1487">
                  <c:v>15294.305999999995</c:v>
                </c:pt>
                <c:pt idx="1488">
                  <c:v>15301.147999999996</c:v>
                </c:pt>
                <c:pt idx="1489">
                  <c:v>15297.7</c:v>
                </c:pt>
                <c:pt idx="1490">
                  <c:v>15266.704000000003</c:v>
                </c:pt>
                <c:pt idx="1491">
                  <c:v>15255.798000000004</c:v>
                </c:pt>
                <c:pt idx="1492">
                  <c:v>15296.853999999992</c:v>
                </c:pt>
                <c:pt idx="1493">
                  <c:v>15315.022000000004</c:v>
                </c:pt>
                <c:pt idx="1494">
                  <c:v>15289.696</c:v>
                </c:pt>
                <c:pt idx="1495">
                  <c:v>15309.093000000004</c:v>
                </c:pt>
                <c:pt idx="1496">
                  <c:v>15324.61</c:v>
                </c:pt>
                <c:pt idx="1497">
                  <c:v>15323.034000000003</c:v>
                </c:pt>
                <c:pt idx="1498">
                  <c:v>15342.584000000004</c:v>
                </c:pt>
                <c:pt idx="1499">
                  <c:v>15342.82</c:v>
                </c:pt>
                <c:pt idx="1500">
                  <c:v>15341.415000000001</c:v>
                </c:pt>
                <c:pt idx="1501">
                  <c:v>15349.147000000004</c:v>
                </c:pt>
                <c:pt idx="1502">
                  <c:v>15366.981</c:v>
                </c:pt>
                <c:pt idx="1503">
                  <c:v>15389.474999999997</c:v>
                </c:pt>
                <c:pt idx="1504">
                  <c:v>15401.786</c:v>
                </c:pt>
                <c:pt idx="1505">
                  <c:v>15391.504000000004</c:v>
                </c:pt>
                <c:pt idx="1506">
                  <c:v>15370.564</c:v>
                </c:pt>
                <c:pt idx="1507">
                  <c:v>15375.576999999992</c:v>
                </c:pt>
                <c:pt idx="1508">
                  <c:v>15406.790999999996</c:v>
                </c:pt>
                <c:pt idx="1509">
                  <c:v>15394.938</c:v>
                </c:pt>
                <c:pt idx="1510">
                  <c:v>15411.831</c:v>
                </c:pt>
                <c:pt idx="1511">
                  <c:v>15468.683000000005</c:v>
                </c:pt>
                <c:pt idx="1512">
                  <c:v>15492.304999999995</c:v>
                </c:pt>
                <c:pt idx="1513">
                  <c:v>15489.965999999995</c:v>
                </c:pt>
                <c:pt idx="1514">
                  <c:v>15487.901</c:v>
                </c:pt>
                <c:pt idx="1515">
                  <c:v>15501.763999999996</c:v>
                </c:pt>
                <c:pt idx="1516">
                  <c:v>15541.871999999992</c:v>
                </c:pt>
                <c:pt idx="1517">
                  <c:v>15594.087</c:v>
                </c:pt>
                <c:pt idx="1518">
                  <c:v>15620.708000000002</c:v>
                </c:pt>
                <c:pt idx="1519">
                  <c:v>15637.392</c:v>
                </c:pt>
                <c:pt idx="1520">
                  <c:v>15701.111000000004</c:v>
                </c:pt>
                <c:pt idx="1521">
                  <c:v>15720.718000000004</c:v>
                </c:pt>
                <c:pt idx="1522">
                  <c:v>15807.849999999997</c:v>
                </c:pt>
                <c:pt idx="1523">
                  <c:v>15846.178</c:v>
                </c:pt>
                <c:pt idx="1524">
                  <c:v>15912.234000000004</c:v>
                </c:pt>
                <c:pt idx="1525">
                  <c:v>15975.727000000004</c:v>
                </c:pt>
                <c:pt idx="1526">
                  <c:v>16018.627</c:v>
                </c:pt>
                <c:pt idx="1527">
                  <c:v>16041.96</c:v>
                </c:pt>
                <c:pt idx="1528">
                  <c:v>16048.531000000004</c:v>
                </c:pt>
                <c:pt idx="1529">
                  <c:v>16029.941999999995</c:v>
                </c:pt>
                <c:pt idx="1530">
                  <c:v>16020.342000000002</c:v>
                </c:pt>
                <c:pt idx="1531">
                  <c:v>15949.079</c:v>
                </c:pt>
                <c:pt idx="1532">
                  <c:v>15888.540999999996</c:v>
                </c:pt>
                <c:pt idx="1533">
                  <c:v>15852.716</c:v>
                </c:pt>
                <c:pt idx="1534">
                  <c:v>15847.454</c:v>
                </c:pt>
                <c:pt idx="1535">
                  <c:v>15816.353999999992</c:v>
                </c:pt>
                <c:pt idx="1536">
                  <c:v>15786.880999999992</c:v>
                </c:pt>
                <c:pt idx="1537">
                  <c:v>15775.484</c:v>
                </c:pt>
                <c:pt idx="1538">
                  <c:v>15751.01</c:v>
                </c:pt>
                <c:pt idx="1539">
                  <c:v>15746.385999999995</c:v>
                </c:pt>
                <c:pt idx="1540">
                  <c:v>15766.539000000002</c:v>
                </c:pt>
                <c:pt idx="1541">
                  <c:v>15846.021000000002</c:v>
                </c:pt>
                <c:pt idx="1542">
                  <c:v>15795.039000000002</c:v>
                </c:pt>
                <c:pt idx="1543">
                  <c:v>15812.851000000001</c:v>
                </c:pt>
                <c:pt idx="1544">
                  <c:v>15806.485000000001</c:v>
                </c:pt>
                <c:pt idx="1545">
                  <c:v>15782.905000000001</c:v>
                </c:pt>
                <c:pt idx="1546">
                  <c:v>15781.39</c:v>
                </c:pt>
                <c:pt idx="1547">
                  <c:v>15816.498</c:v>
                </c:pt>
                <c:pt idx="1548">
                  <c:v>15831.206</c:v>
                </c:pt>
                <c:pt idx="1549">
                  <c:v>15808.135</c:v>
                </c:pt>
                <c:pt idx="1550">
                  <c:v>15824.378000000001</c:v>
                </c:pt>
                <c:pt idx="1551">
                  <c:v>15856.255999999992</c:v>
                </c:pt>
                <c:pt idx="1552">
                  <c:v>15888.454</c:v>
                </c:pt>
                <c:pt idx="1553">
                  <c:v>15879.41</c:v>
                </c:pt>
                <c:pt idx="1554">
                  <c:v>15861.965999999995</c:v>
                </c:pt>
                <c:pt idx="1555">
                  <c:v>15840.799000000005</c:v>
                </c:pt>
                <c:pt idx="1556">
                  <c:v>15886.173000000004</c:v>
                </c:pt>
                <c:pt idx="1557">
                  <c:v>15911.093999999996</c:v>
                </c:pt>
                <c:pt idx="1558">
                  <c:v>15924.563</c:v>
                </c:pt>
                <c:pt idx="1559">
                  <c:v>15947.796</c:v>
                </c:pt>
                <c:pt idx="1560">
                  <c:v>15953.938</c:v>
                </c:pt>
                <c:pt idx="1561">
                  <c:v>15957.365999999993</c:v>
                </c:pt>
                <c:pt idx="1562">
                  <c:v>16012.187</c:v>
                </c:pt>
                <c:pt idx="1563">
                  <c:v>15990.209000000004</c:v>
                </c:pt>
                <c:pt idx="1564">
                  <c:v>15948.049000000005</c:v>
                </c:pt>
                <c:pt idx="1565">
                  <c:v>16007.929</c:v>
                </c:pt>
                <c:pt idx="1566">
                  <c:v>16043.151</c:v>
                </c:pt>
                <c:pt idx="1567">
                  <c:v>16025.117</c:v>
                </c:pt>
                <c:pt idx="1568">
                  <c:v>16009.761</c:v>
                </c:pt>
                <c:pt idx="1569">
                  <c:v>16006.6</c:v>
                </c:pt>
                <c:pt idx="1570">
                  <c:v>16012.286</c:v>
                </c:pt>
                <c:pt idx="1571">
                  <c:v>16013.031999999996</c:v>
                </c:pt>
                <c:pt idx="1572">
                  <c:v>16020.477000000001</c:v>
                </c:pt>
                <c:pt idx="1573">
                  <c:v>16061.362999999992</c:v>
                </c:pt>
                <c:pt idx="1574">
                  <c:v>16097.927</c:v>
                </c:pt>
                <c:pt idx="1575">
                  <c:v>16061.798000000004</c:v>
                </c:pt>
                <c:pt idx="1576">
                  <c:v>16109.854999999994</c:v>
                </c:pt>
                <c:pt idx="1577">
                  <c:v>16085.804999999995</c:v>
                </c:pt>
                <c:pt idx="1578">
                  <c:v>16072.191999999995</c:v>
                </c:pt>
                <c:pt idx="1579">
                  <c:v>16106.279</c:v>
                </c:pt>
                <c:pt idx="1580">
                  <c:v>16113.968999999992</c:v>
                </c:pt>
                <c:pt idx="1581">
                  <c:v>16131.106</c:v>
                </c:pt>
                <c:pt idx="1582">
                  <c:v>16104.172</c:v>
                </c:pt>
                <c:pt idx="1583">
                  <c:v>16126.525</c:v>
                </c:pt>
                <c:pt idx="1584">
                  <c:v>16202.843000000004</c:v>
                </c:pt>
                <c:pt idx="1585">
                  <c:v>16209.796</c:v>
                </c:pt>
                <c:pt idx="1586">
                  <c:v>16205.084000000004</c:v>
                </c:pt>
                <c:pt idx="1587">
                  <c:v>16207.455999999993</c:v>
                </c:pt>
                <c:pt idx="1588">
                  <c:v>16233.736000000004</c:v>
                </c:pt>
                <c:pt idx="1589">
                  <c:v>16195.441000000004</c:v>
                </c:pt>
                <c:pt idx="1590">
                  <c:v>16219.33</c:v>
                </c:pt>
                <c:pt idx="1591">
                  <c:v>16227.328</c:v>
                </c:pt>
                <c:pt idx="1592">
                  <c:v>16241.313</c:v>
                </c:pt>
                <c:pt idx="1593">
                  <c:v>16265.349</c:v>
                </c:pt>
                <c:pt idx="1594">
                  <c:v>16269.736000000004</c:v>
                </c:pt>
                <c:pt idx="1595">
                  <c:v>16280.109</c:v>
                </c:pt>
                <c:pt idx="1596">
                  <c:v>16273.355999999992</c:v>
                </c:pt>
                <c:pt idx="1597">
                  <c:v>16246.258</c:v>
                </c:pt>
                <c:pt idx="1598">
                  <c:v>16268.982</c:v>
                </c:pt>
                <c:pt idx="1599">
                  <c:v>16305.814</c:v>
                </c:pt>
                <c:pt idx="1600">
                  <c:v>16356.42</c:v>
                </c:pt>
                <c:pt idx="1601">
                  <c:v>16319.56</c:v>
                </c:pt>
                <c:pt idx="1602">
                  <c:v>16350.688</c:v>
                </c:pt>
                <c:pt idx="1603">
                  <c:v>16365.505999999992</c:v>
                </c:pt>
                <c:pt idx="1604">
                  <c:v>16346.091</c:v>
                </c:pt>
                <c:pt idx="1605">
                  <c:v>16355.088</c:v>
                </c:pt>
                <c:pt idx="1606">
                  <c:v>16417.381000000001</c:v>
                </c:pt>
                <c:pt idx="1607">
                  <c:v>16423.66</c:v>
                </c:pt>
                <c:pt idx="1608">
                  <c:v>16410.105</c:v>
                </c:pt>
                <c:pt idx="1609">
                  <c:v>16433.596000000001</c:v>
                </c:pt>
                <c:pt idx="1610">
                  <c:v>16448.351999999992</c:v>
                </c:pt>
                <c:pt idx="1611">
                  <c:v>16448.766000000007</c:v>
                </c:pt>
                <c:pt idx="1612">
                  <c:v>16479.953000000001</c:v>
                </c:pt>
                <c:pt idx="1613">
                  <c:v>16459.759999999991</c:v>
                </c:pt>
                <c:pt idx="1614">
                  <c:v>16488.596000000001</c:v>
                </c:pt>
                <c:pt idx="1615">
                  <c:v>16453.502</c:v>
                </c:pt>
                <c:pt idx="1616">
                  <c:v>16487.953000000001</c:v>
                </c:pt>
                <c:pt idx="1617">
                  <c:v>16519.021000000001</c:v>
                </c:pt>
                <c:pt idx="1618">
                  <c:v>16553.607</c:v>
                </c:pt>
                <c:pt idx="1619">
                  <c:v>16542.851999999992</c:v>
                </c:pt>
                <c:pt idx="1620">
                  <c:v>16565.925999999999</c:v>
                </c:pt>
                <c:pt idx="1621">
                  <c:v>16582.478999999999</c:v>
                </c:pt>
                <c:pt idx="1622">
                  <c:v>16570.266000000007</c:v>
                </c:pt>
                <c:pt idx="1623">
                  <c:v>16595.967000000008</c:v>
                </c:pt>
                <c:pt idx="1624">
                  <c:v>16641.453000000001</c:v>
                </c:pt>
                <c:pt idx="1625">
                  <c:v>16651.023000000001</c:v>
                </c:pt>
                <c:pt idx="1626">
                  <c:v>16709.002</c:v>
                </c:pt>
                <c:pt idx="1627">
                  <c:v>16693.616999999991</c:v>
                </c:pt>
                <c:pt idx="1628">
                  <c:v>16730.221000000001</c:v>
                </c:pt>
                <c:pt idx="1629">
                  <c:v>16702.425999999999</c:v>
                </c:pt>
                <c:pt idx="1630">
                  <c:v>16689.035</c:v>
                </c:pt>
                <c:pt idx="1631">
                  <c:v>16700.596000000001</c:v>
                </c:pt>
                <c:pt idx="1632">
                  <c:v>16724.495999999999</c:v>
                </c:pt>
                <c:pt idx="1633">
                  <c:v>16752.66</c:v>
                </c:pt>
                <c:pt idx="1634">
                  <c:v>16776.025000000001</c:v>
                </c:pt>
                <c:pt idx="1635">
                  <c:v>16793.373</c:v>
                </c:pt>
                <c:pt idx="1636">
                  <c:v>16809.094000000001</c:v>
                </c:pt>
                <c:pt idx="1637">
                  <c:v>16806.599999999991</c:v>
                </c:pt>
                <c:pt idx="1638">
                  <c:v>16781.734</c:v>
                </c:pt>
                <c:pt idx="1639">
                  <c:v>16806.745999999999</c:v>
                </c:pt>
                <c:pt idx="1640">
                  <c:v>16833.971000000001</c:v>
                </c:pt>
                <c:pt idx="1641">
                  <c:v>16849.923999999999</c:v>
                </c:pt>
                <c:pt idx="1642">
                  <c:v>16865.502</c:v>
                </c:pt>
                <c:pt idx="1643">
                  <c:v>16843.947000000007</c:v>
                </c:pt>
                <c:pt idx="1644">
                  <c:v>16886.641</c:v>
                </c:pt>
                <c:pt idx="1645">
                  <c:v>16890.923999999999</c:v>
                </c:pt>
                <c:pt idx="1646">
                  <c:v>16921.476999999999</c:v>
                </c:pt>
                <c:pt idx="1647">
                  <c:v>16926.717000000001</c:v>
                </c:pt>
                <c:pt idx="1648">
                  <c:v>16948.138999999996</c:v>
                </c:pt>
                <c:pt idx="1649">
                  <c:v>16967.601999999992</c:v>
                </c:pt>
                <c:pt idx="1650">
                  <c:v>16949.396000000001</c:v>
                </c:pt>
                <c:pt idx="1651">
                  <c:v>16975.006000000001</c:v>
                </c:pt>
                <c:pt idx="1652">
                  <c:v>17047.963000000007</c:v>
                </c:pt>
                <c:pt idx="1653">
                  <c:v>17020.574000000001</c:v>
                </c:pt>
                <c:pt idx="1654">
                  <c:v>17067.990000000005</c:v>
                </c:pt>
                <c:pt idx="1655">
                  <c:v>17078.280999999999</c:v>
                </c:pt>
                <c:pt idx="1656">
                  <c:v>17078.351999999992</c:v>
                </c:pt>
                <c:pt idx="1657">
                  <c:v>17083.669999999991</c:v>
                </c:pt>
                <c:pt idx="1658">
                  <c:v>17087.849999999991</c:v>
                </c:pt>
                <c:pt idx="1659">
                  <c:v>17070.138999999996</c:v>
                </c:pt>
                <c:pt idx="1660">
                  <c:v>17120.188999999998</c:v>
                </c:pt>
                <c:pt idx="1661">
                  <c:v>17166.550999999996</c:v>
                </c:pt>
                <c:pt idx="1662">
                  <c:v>17155.23</c:v>
                </c:pt>
                <c:pt idx="1663">
                  <c:v>17151.758000000005</c:v>
                </c:pt>
                <c:pt idx="1664">
                  <c:v>17174.553</c:v>
                </c:pt>
                <c:pt idx="1665">
                  <c:v>17186.502</c:v>
                </c:pt>
                <c:pt idx="1666">
                  <c:v>17213.900000000001</c:v>
                </c:pt>
                <c:pt idx="1667">
                  <c:v>17250.752</c:v>
                </c:pt>
                <c:pt idx="1668">
                  <c:v>17250.07</c:v>
                </c:pt>
                <c:pt idx="1669">
                  <c:v>17302.710999999996</c:v>
                </c:pt>
                <c:pt idx="1670">
                  <c:v>17228.923999999999</c:v>
                </c:pt>
                <c:pt idx="1671">
                  <c:v>17271.358999999997</c:v>
                </c:pt>
                <c:pt idx="1672">
                  <c:v>17310.752</c:v>
                </c:pt>
                <c:pt idx="1673">
                  <c:v>17315.508000000005</c:v>
                </c:pt>
                <c:pt idx="1674">
                  <c:v>17346.313999999991</c:v>
                </c:pt>
                <c:pt idx="1675">
                  <c:v>17381.775000000001</c:v>
                </c:pt>
                <c:pt idx="1676">
                  <c:v>17381.738000000001</c:v>
                </c:pt>
                <c:pt idx="1677">
                  <c:v>17367.478999999999</c:v>
                </c:pt>
                <c:pt idx="1678">
                  <c:v>17388.076000000001</c:v>
                </c:pt>
                <c:pt idx="1679">
                  <c:v>17415.971000000001</c:v>
                </c:pt>
                <c:pt idx="1680">
                  <c:v>17421.41</c:v>
                </c:pt>
                <c:pt idx="1681">
                  <c:v>17441.761999999999</c:v>
                </c:pt>
                <c:pt idx="1682">
                  <c:v>17454.580000000005</c:v>
                </c:pt>
                <c:pt idx="1683">
                  <c:v>17470.342000000001</c:v>
                </c:pt>
                <c:pt idx="1684">
                  <c:v>17498.186000000005</c:v>
                </c:pt>
                <c:pt idx="1685">
                  <c:v>17491.953000000001</c:v>
                </c:pt>
                <c:pt idx="1686">
                  <c:v>17541.386999999999</c:v>
                </c:pt>
                <c:pt idx="1687">
                  <c:v>17586.460999999999</c:v>
                </c:pt>
                <c:pt idx="1688">
                  <c:v>17592.620999999996</c:v>
                </c:pt>
                <c:pt idx="1689">
                  <c:v>17604.002</c:v>
                </c:pt>
                <c:pt idx="1690">
                  <c:v>17600.57</c:v>
                </c:pt>
                <c:pt idx="1691">
                  <c:v>17619.998000000007</c:v>
                </c:pt>
                <c:pt idx="1692">
                  <c:v>17642.705000000005</c:v>
                </c:pt>
                <c:pt idx="1693">
                  <c:v>17621.482000000007</c:v>
                </c:pt>
                <c:pt idx="1694">
                  <c:v>17621.601999999992</c:v>
                </c:pt>
                <c:pt idx="1695">
                  <c:v>17667.208999999999</c:v>
                </c:pt>
                <c:pt idx="1696">
                  <c:v>17677.418000000001</c:v>
                </c:pt>
                <c:pt idx="1697">
                  <c:v>17676.16</c:v>
                </c:pt>
                <c:pt idx="1698">
                  <c:v>17692.668000000001</c:v>
                </c:pt>
                <c:pt idx="1699">
                  <c:v>17685.766000000007</c:v>
                </c:pt>
                <c:pt idx="1700">
                  <c:v>17736.925999999999</c:v>
                </c:pt>
                <c:pt idx="1701">
                  <c:v>17758.002</c:v>
                </c:pt>
                <c:pt idx="1702">
                  <c:v>17764.713</c:v>
                </c:pt>
                <c:pt idx="1703">
                  <c:v>17748.105</c:v>
                </c:pt>
                <c:pt idx="1704">
                  <c:v>17810.465000000007</c:v>
                </c:pt>
                <c:pt idx="1705">
                  <c:v>17838.030999999992</c:v>
                </c:pt>
                <c:pt idx="1706">
                  <c:v>17850.52</c:v>
                </c:pt>
                <c:pt idx="1707">
                  <c:v>17829.18</c:v>
                </c:pt>
                <c:pt idx="1708">
                  <c:v>17832.956999999999</c:v>
                </c:pt>
                <c:pt idx="1709">
                  <c:v>17868.215</c:v>
                </c:pt>
                <c:pt idx="1710">
                  <c:v>17891.333999999992</c:v>
                </c:pt>
                <c:pt idx="1711">
                  <c:v>17896.125</c:v>
                </c:pt>
                <c:pt idx="1712">
                  <c:v>17903.195</c:v>
                </c:pt>
                <c:pt idx="1713">
                  <c:v>17903.618999999992</c:v>
                </c:pt>
                <c:pt idx="1714">
                  <c:v>17893.361000000001</c:v>
                </c:pt>
                <c:pt idx="1715">
                  <c:v>17953.488000000008</c:v>
                </c:pt>
                <c:pt idx="1716">
                  <c:v>17955.553</c:v>
                </c:pt>
                <c:pt idx="1717">
                  <c:v>17965.035</c:v>
                </c:pt>
                <c:pt idx="1718">
                  <c:v>17963.822</c:v>
                </c:pt>
                <c:pt idx="1719">
                  <c:v>17997.710999999996</c:v>
                </c:pt>
                <c:pt idx="1720">
                  <c:v>18000.807000000001</c:v>
                </c:pt>
                <c:pt idx="1721">
                  <c:v>17996.103999999996</c:v>
                </c:pt>
                <c:pt idx="1722">
                  <c:v>18009.473000000005</c:v>
                </c:pt>
                <c:pt idx="1723">
                  <c:v>18042.025000000001</c:v>
                </c:pt>
                <c:pt idx="1724">
                  <c:v>18054.062999999998</c:v>
                </c:pt>
                <c:pt idx="1725">
                  <c:v>18071.815999999992</c:v>
                </c:pt>
                <c:pt idx="1726">
                  <c:v>18098.815999999992</c:v>
                </c:pt>
                <c:pt idx="1727">
                  <c:v>18108.807000000001</c:v>
                </c:pt>
                <c:pt idx="1728">
                  <c:v>18108.037</c:v>
                </c:pt>
                <c:pt idx="1729">
                  <c:v>18122.118999999992</c:v>
                </c:pt>
                <c:pt idx="1730">
                  <c:v>18139.308999999997</c:v>
                </c:pt>
                <c:pt idx="1731">
                  <c:v>18133.745999999999</c:v>
                </c:pt>
                <c:pt idx="1732">
                  <c:v>18153.092000000001</c:v>
                </c:pt>
                <c:pt idx="1733">
                  <c:v>18138.567999999999</c:v>
                </c:pt>
                <c:pt idx="1734">
                  <c:v>18164.18</c:v>
                </c:pt>
                <c:pt idx="1735">
                  <c:v>18190.905999999999</c:v>
                </c:pt>
                <c:pt idx="1736">
                  <c:v>18226.706999999999</c:v>
                </c:pt>
                <c:pt idx="1737">
                  <c:v>18234.588000000007</c:v>
                </c:pt>
                <c:pt idx="1738">
                  <c:v>18224.705000000005</c:v>
                </c:pt>
                <c:pt idx="1739">
                  <c:v>18220.937999999998</c:v>
                </c:pt>
                <c:pt idx="1740">
                  <c:v>18194.857</c:v>
                </c:pt>
                <c:pt idx="1741">
                  <c:v>18209.085999999999</c:v>
                </c:pt>
                <c:pt idx="1742">
                  <c:v>18260.963000000007</c:v>
                </c:pt>
                <c:pt idx="1743">
                  <c:v>18287.416000000001</c:v>
                </c:pt>
                <c:pt idx="1744">
                  <c:v>18275.562999999998</c:v>
                </c:pt>
                <c:pt idx="1745">
                  <c:v>18261.625</c:v>
                </c:pt>
                <c:pt idx="1746">
                  <c:v>18258.666000000001</c:v>
                </c:pt>
                <c:pt idx="1747">
                  <c:v>18256.918000000001</c:v>
                </c:pt>
                <c:pt idx="1748">
                  <c:v>18253.535</c:v>
                </c:pt>
                <c:pt idx="1749">
                  <c:v>18257.149999999994</c:v>
                </c:pt>
                <c:pt idx="1750">
                  <c:v>18309.275000000001</c:v>
                </c:pt>
                <c:pt idx="1751">
                  <c:v>18282.838</c:v>
                </c:pt>
                <c:pt idx="1752">
                  <c:v>18297.004000000001</c:v>
                </c:pt>
                <c:pt idx="1753">
                  <c:v>18321.080000000005</c:v>
                </c:pt>
                <c:pt idx="1754">
                  <c:v>18341.178</c:v>
                </c:pt>
                <c:pt idx="1755">
                  <c:v>18342.618999999992</c:v>
                </c:pt>
                <c:pt idx="1756">
                  <c:v>18327.363000000001</c:v>
                </c:pt>
                <c:pt idx="1757">
                  <c:v>18360.741999999998</c:v>
                </c:pt>
                <c:pt idx="1758">
                  <c:v>18383.491999999998</c:v>
                </c:pt>
                <c:pt idx="1759">
                  <c:v>18364.421999999999</c:v>
                </c:pt>
                <c:pt idx="1760">
                  <c:v>18376.322</c:v>
                </c:pt>
                <c:pt idx="1761">
                  <c:v>18379.502</c:v>
                </c:pt>
                <c:pt idx="1762">
                  <c:v>18405.898000000001</c:v>
                </c:pt>
                <c:pt idx="1763">
                  <c:v>18414.544999999998</c:v>
                </c:pt>
                <c:pt idx="1764">
                  <c:v>18404.923999999999</c:v>
                </c:pt>
                <c:pt idx="1765">
                  <c:v>18429.75</c:v>
                </c:pt>
                <c:pt idx="1766">
                  <c:v>18430.178</c:v>
                </c:pt>
                <c:pt idx="1767">
                  <c:v>18408.396000000001</c:v>
                </c:pt>
                <c:pt idx="1768">
                  <c:v>18422.02</c:v>
                </c:pt>
                <c:pt idx="1769">
                  <c:v>18426.673999999992</c:v>
                </c:pt>
                <c:pt idx="1770">
                  <c:v>18442.775000000001</c:v>
                </c:pt>
                <c:pt idx="1771">
                  <c:v>18456.218999999997</c:v>
                </c:pt>
                <c:pt idx="1772">
                  <c:v>18449.842000000001</c:v>
                </c:pt>
                <c:pt idx="1773">
                  <c:v>18498.268000000007</c:v>
                </c:pt>
                <c:pt idx="1774">
                  <c:v>18486.092000000001</c:v>
                </c:pt>
                <c:pt idx="1775">
                  <c:v>18504.842000000001</c:v>
                </c:pt>
                <c:pt idx="1776">
                  <c:v>18499.187999999998</c:v>
                </c:pt>
                <c:pt idx="1777">
                  <c:v>18471.928000000007</c:v>
                </c:pt>
                <c:pt idx="1778">
                  <c:v>18485.293000000001</c:v>
                </c:pt>
                <c:pt idx="1779">
                  <c:v>18528.768000000007</c:v>
                </c:pt>
                <c:pt idx="1780">
                  <c:v>18526.541000000001</c:v>
                </c:pt>
                <c:pt idx="1781">
                  <c:v>18523.653999999991</c:v>
                </c:pt>
                <c:pt idx="1782">
                  <c:v>18513.182000000001</c:v>
                </c:pt>
                <c:pt idx="1783">
                  <c:v>18496.508000000005</c:v>
                </c:pt>
                <c:pt idx="1784">
                  <c:v>18503.710999999996</c:v>
                </c:pt>
                <c:pt idx="1785">
                  <c:v>18511.734</c:v>
                </c:pt>
                <c:pt idx="1786">
                  <c:v>18505.153999999991</c:v>
                </c:pt>
                <c:pt idx="1787">
                  <c:v>18528.743999999999</c:v>
                </c:pt>
                <c:pt idx="1788">
                  <c:v>18573.254000000001</c:v>
                </c:pt>
                <c:pt idx="1789">
                  <c:v>18538.675999999996</c:v>
                </c:pt>
                <c:pt idx="1790">
                  <c:v>18536.486000000008</c:v>
                </c:pt>
                <c:pt idx="1791">
                  <c:v>18548.373</c:v>
                </c:pt>
                <c:pt idx="1792">
                  <c:v>18512.331999999991</c:v>
                </c:pt>
                <c:pt idx="1793">
                  <c:v>18411.855</c:v>
                </c:pt>
                <c:pt idx="1794">
                  <c:v>18418.511999999992</c:v>
                </c:pt>
                <c:pt idx="1795">
                  <c:v>18428.107</c:v>
                </c:pt>
                <c:pt idx="1796">
                  <c:v>18413.718999999997</c:v>
                </c:pt>
                <c:pt idx="1797">
                  <c:v>18416.041000000001</c:v>
                </c:pt>
                <c:pt idx="1798">
                  <c:v>18414.535</c:v>
                </c:pt>
                <c:pt idx="1799">
                  <c:v>18486.563999999998</c:v>
                </c:pt>
                <c:pt idx="1800">
                  <c:v>18534.447000000007</c:v>
                </c:pt>
                <c:pt idx="1801">
                  <c:v>18555.666000000001</c:v>
                </c:pt>
                <c:pt idx="1802">
                  <c:v>18579.728999999999</c:v>
                </c:pt>
                <c:pt idx="1803">
                  <c:v>18605.740000000005</c:v>
                </c:pt>
                <c:pt idx="1804">
                  <c:v>18622.238000000001</c:v>
                </c:pt>
                <c:pt idx="1805">
                  <c:v>18615.508000000005</c:v>
                </c:pt>
                <c:pt idx="1806">
                  <c:v>18592.936000000005</c:v>
                </c:pt>
                <c:pt idx="1807">
                  <c:v>18594.558999999997</c:v>
                </c:pt>
                <c:pt idx="1808">
                  <c:v>18625.151999999991</c:v>
                </c:pt>
                <c:pt idx="1809">
                  <c:v>18640.396000000001</c:v>
                </c:pt>
                <c:pt idx="1810">
                  <c:v>18630.780999999999</c:v>
                </c:pt>
                <c:pt idx="1811">
                  <c:v>18604.993999999999</c:v>
                </c:pt>
                <c:pt idx="1812">
                  <c:v>18627.333999999992</c:v>
                </c:pt>
                <c:pt idx="1813">
                  <c:v>18626.695</c:v>
                </c:pt>
                <c:pt idx="1814">
                  <c:v>18636.553</c:v>
                </c:pt>
                <c:pt idx="1815">
                  <c:v>18640.203000000001</c:v>
                </c:pt>
                <c:pt idx="1816">
                  <c:v>18605.881000000001</c:v>
                </c:pt>
                <c:pt idx="1817">
                  <c:v>18641.074000000001</c:v>
                </c:pt>
                <c:pt idx="1818">
                  <c:v>18647.66</c:v>
                </c:pt>
                <c:pt idx="1819">
                  <c:v>18657.037</c:v>
                </c:pt>
                <c:pt idx="1820">
                  <c:v>18623.713</c:v>
                </c:pt>
                <c:pt idx="1821">
                  <c:v>18624.701000000001</c:v>
                </c:pt>
                <c:pt idx="1822">
                  <c:v>18604.008000000005</c:v>
                </c:pt>
                <c:pt idx="1823">
                  <c:v>18583.886999999999</c:v>
                </c:pt>
                <c:pt idx="1824">
                  <c:v>18626.605</c:v>
                </c:pt>
                <c:pt idx="1825">
                  <c:v>18627.120999999996</c:v>
                </c:pt>
                <c:pt idx="1826">
                  <c:v>18616.041000000001</c:v>
                </c:pt>
                <c:pt idx="1827">
                  <c:v>18614.09</c:v>
                </c:pt>
                <c:pt idx="1828">
                  <c:v>18628.678</c:v>
                </c:pt>
                <c:pt idx="1829">
                  <c:v>18622.980000000007</c:v>
                </c:pt>
                <c:pt idx="1830">
                  <c:v>18597.080000000005</c:v>
                </c:pt>
                <c:pt idx="1831">
                  <c:v>18610.038999999997</c:v>
                </c:pt>
                <c:pt idx="1832">
                  <c:v>18615.088000000007</c:v>
                </c:pt>
                <c:pt idx="1833">
                  <c:v>18598.358999999997</c:v>
                </c:pt>
                <c:pt idx="1834">
                  <c:v>18601.425999999999</c:v>
                </c:pt>
                <c:pt idx="1835">
                  <c:v>18587.748000000007</c:v>
                </c:pt>
                <c:pt idx="1836">
                  <c:v>18609.741999999998</c:v>
                </c:pt>
                <c:pt idx="1837">
                  <c:v>18601.752</c:v>
                </c:pt>
                <c:pt idx="1838">
                  <c:v>18627.875</c:v>
                </c:pt>
                <c:pt idx="1839">
                  <c:v>18616.164000000001</c:v>
                </c:pt>
                <c:pt idx="1840">
                  <c:v>18596.224999999999</c:v>
                </c:pt>
                <c:pt idx="1841">
                  <c:v>18624.296999999999</c:v>
                </c:pt>
                <c:pt idx="1842">
                  <c:v>18533.736000000001</c:v>
                </c:pt>
                <c:pt idx="1843">
                  <c:v>18572.766000000007</c:v>
                </c:pt>
                <c:pt idx="1844">
                  <c:v>18603.110999999994</c:v>
                </c:pt>
                <c:pt idx="1845">
                  <c:v>18594.308999999997</c:v>
                </c:pt>
                <c:pt idx="1846">
                  <c:v>18591.099999999991</c:v>
                </c:pt>
                <c:pt idx="1847">
                  <c:v>18591.596000000001</c:v>
                </c:pt>
                <c:pt idx="1848">
                  <c:v>18582.307000000001</c:v>
                </c:pt>
                <c:pt idx="1849">
                  <c:v>18547.414000000001</c:v>
                </c:pt>
                <c:pt idx="1850">
                  <c:v>18568.021000000001</c:v>
                </c:pt>
                <c:pt idx="1851">
                  <c:v>18546.423999999999</c:v>
                </c:pt>
                <c:pt idx="1852">
                  <c:v>18544.789000000001</c:v>
                </c:pt>
                <c:pt idx="1853">
                  <c:v>18571.236000000001</c:v>
                </c:pt>
                <c:pt idx="1854">
                  <c:v>18579.438999999998</c:v>
                </c:pt>
                <c:pt idx="1855">
                  <c:v>18577.766000000007</c:v>
                </c:pt>
                <c:pt idx="1856">
                  <c:v>18569.826000000001</c:v>
                </c:pt>
                <c:pt idx="1857">
                  <c:v>18555.396000000001</c:v>
                </c:pt>
                <c:pt idx="1858">
                  <c:v>18522.567999999999</c:v>
                </c:pt>
                <c:pt idx="1859">
                  <c:v>18501.936000000005</c:v>
                </c:pt>
                <c:pt idx="1860">
                  <c:v>18553.403999999999</c:v>
                </c:pt>
                <c:pt idx="1861">
                  <c:v>18575.275000000001</c:v>
                </c:pt>
                <c:pt idx="1862">
                  <c:v>18564.186000000005</c:v>
                </c:pt>
                <c:pt idx="1863">
                  <c:v>18591.645</c:v>
                </c:pt>
                <c:pt idx="1864">
                  <c:v>18592.333999999992</c:v>
                </c:pt>
                <c:pt idx="1865">
                  <c:v>18526.134999999991</c:v>
                </c:pt>
                <c:pt idx="1866">
                  <c:v>18533.263999999999</c:v>
                </c:pt>
                <c:pt idx="1867">
                  <c:v>18478.646000000001</c:v>
                </c:pt>
                <c:pt idx="1868">
                  <c:v>18514.223000000005</c:v>
                </c:pt>
                <c:pt idx="1869">
                  <c:v>18515.863000000001</c:v>
                </c:pt>
                <c:pt idx="1870">
                  <c:v>18495.57</c:v>
                </c:pt>
                <c:pt idx="1871">
                  <c:v>18524.776999999998</c:v>
                </c:pt>
                <c:pt idx="1872">
                  <c:v>18524</c:v>
                </c:pt>
                <c:pt idx="1873">
                  <c:v>18529.780999999999</c:v>
                </c:pt>
                <c:pt idx="1874">
                  <c:v>18514.148000000001</c:v>
                </c:pt>
                <c:pt idx="1875">
                  <c:v>18544.932000000001</c:v>
                </c:pt>
                <c:pt idx="1876">
                  <c:v>18507.278999999999</c:v>
                </c:pt>
                <c:pt idx="1877">
                  <c:v>18445.210999999996</c:v>
                </c:pt>
                <c:pt idx="1878">
                  <c:v>18484.771000000001</c:v>
                </c:pt>
                <c:pt idx="1879">
                  <c:v>18498.058999999997</c:v>
                </c:pt>
                <c:pt idx="1880">
                  <c:v>18487.875</c:v>
                </c:pt>
                <c:pt idx="1881">
                  <c:v>18503.646000000001</c:v>
                </c:pt>
                <c:pt idx="1882">
                  <c:v>18497.701000000001</c:v>
                </c:pt>
                <c:pt idx="1883">
                  <c:v>18491.868999999999</c:v>
                </c:pt>
                <c:pt idx="1884">
                  <c:v>18492.780999999999</c:v>
                </c:pt>
                <c:pt idx="1885">
                  <c:v>18473.008000000005</c:v>
                </c:pt>
                <c:pt idx="1886">
                  <c:v>18438.063999999998</c:v>
                </c:pt>
                <c:pt idx="1887">
                  <c:v>18423.82</c:v>
                </c:pt>
                <c:pt idx="1888">
                  <c:v>18429.998000000007</c:v>
                </c:pt>
                <c:pt idx="1889">
                  <c:v>18444.748000000007</c:v>
                </c:pt>
                <c:pt idx="1890">
                  <c:v>18441.523000000001</c:v>
                </c:pt>
                <c:pt idx="1891">
                  <c:v>18341.223000000005</c:v>
                </c:pt>
                <c:pt idx="1892">
                  <c:v>18274.848000000005</c:v>
                </c:pt>
                <c:pt idx="1893">
                  <c:v>18297.998000000007</c:v>
                </c:pt>
                <c:pt idx="1894">
                  <c:v>18288.553</c:v>
                </c:pt>
                <c:pt idx="1895">
                  <c:v>18337.538999999997</c:v>
                </c:pt>
                <c:pt idx="1896">
                  <c:v>18362.386999999999</c:v>
                </c:pt>
                <c:pt idx="1897">
                  <c:v>18397.509999999991</c:v>
                </c:pt>
                <c:pt idx="1898">
                  <c:v>18418.754000000001</c:v>
                </c:pt>
                <c:pt idx="1899">
                  <c:v>18412.187999999998</c:v>
                </c:pt>
                <c:pt idx="1900">
                  <c:v>18401.308999999997</c:v>
                </c:pt>
                <c:pt idx="1901">
                  <c:v>18368.221000000001</c:v>
                </c:pt>
                <c:pt idx="1902">
                  <c:v>18402.796999999999</c:v>
                </c:pt>
                <c:pt idx="1903">
                  <c:v>18376.692999999996</c:v>
                </c:pt>
                <c:pt idx="1904">
                  <c:v>18376.34</c:v>
                </c:pt>
                <c:pt idx="1905">
                  <c:v>18430.293000000001</c:v>
                </c:pt>
                <c:pt idx="1906">
                  <c:v>18323.484000000008</c:v>
                </c:pt>
                <c:pt idx="1907">
                  <c:v>18370.721000000001</c:v>
                </c:pt>
                <c:pt idx="1908">
                  <c:v>18338.016</c:v>
                </c:pt>
                <c:pt idx="1909">
                  <c:v>18324.416000000001</c:v>
                </c:pt>
                <c:pt idx="1910">
                  <c:v>18302.898000000001</c:v>
                </c:pt>
                <c:pt idx="1911">
                  <c:v>18305.538999999997</c:v>
                </c:pt>
                <c:pt idx="1912">
                  <c:v>18295.973000000005</c:v>
                </c:pt>
                <c:pt idx="1913">
                  <c:v>18298.110999999994</c:v>
                </c:pt>
                <c:pt idx="1914">
                  <c:v>18316.021000000001</c:v>
                </c:pt>
                <c:pt idx="1915">
                  <c:v>18291.528999999999</c:v>
                </c:pt>
                <c:pt idx="1916">
                  <c:v>18277.578000000001</c:v>
                </c:pt>
                <c:pt idx="1917">
                  <c:v>18303.490000000005</c:v>
                </c:pt>
                <c:pt idx="1918">
                  <c:v>18306.125</c:v>
                </c:pt>
                <c:pt idx="1919">
                  <c:v>18273.388999999999</c:v>
                </c:pt>
                <c:pt idx="1920">
                  <c:v>18253.349999999991</c:v>
                </c:pt>
                <c:pt idx="1921">
                  <c:v>18244.596000000001</c:v>
                </c:pt>
                <c:pt idx="1922">
                  <c:v>18261.058999999997</c:v>
                </c:pt>
                <c:pt idx="1923">
                  <c:v>18262.103999999996</c:v>
                </c:pt>
                <c:pt idx="1924">
                  <c:v>18252.831999999991</c:v>
                </c:pt>
                <c:pt idx="1925">
                  <c:v>18253.543000000001</c:v>
                </c:pt>
                <c:pt idx="1926">
                  <c:v>18233.921999999999</c:v>
                </c:pt>
                <c:pt idx="1927">
                  <c:v>18232.607</c:v>
                </c:pt>
                <c:pt idx="1928">
                  <c:v>18228.116999999991</c:v>
                </c:pt>
                <c:pt idx="1929">
                  <c:v>18221.363000000001</c:v>
                </c:pt>
                <c:pt idx="1930">
                  <c:v>18221.092000000001</c:v>
                </c:pt>
                <c:pt idx="1931">
                  <c:v>18192.761999999999</c:v>
                </c:pt>
                <c:pt idx="1932">
                  <c:v>18187.130999999994</c:v>
                </c:pt>
                <c:pt idx="1933">
                  <c:v>18213.574000000001</c:v>
                </c:pt>
                <c:pt idx="1934">
                  <c:v>18197.756000000001</c:v>
                </c:pt>
                <c:pt idx="1935">
                  <c:v>18192.605</c:v>
                </c:pt>
                <c:pt idx="1936">
                  <c:v>18185.833999999992</c:v>
                </c:pt>
                <c:pt idx="1937">
                  <c:v>18166.004000000001</c:v>
                </c:pt>
                <c:pt idx="1938">
                  <c:v>18176.099999999991</c:v>
                </c:pt>
                <c:pt idx="1939">
                  <c:v>18156.938999999998</c:v>
                </c:pt>
                <c:pt idx="1940">
                  <c:v>18154.971000000001</c:v>
                </c:pt>
                <c:pt idx="1941">
                  <c:v>18146.538999999997</c:v>
                </c:pt>
                <c:pt idx="1942">
                  <c:v>18170.958999999999</c:v>
                </c:pt>
                <c:pt idx="1943">
                  <c:v>18159.643</c:v>
                </c:pt>
                <c:pt idx="1944">
                  <c:v>18124.710999999996</c:v>
                </c:pt>
                <c:pt idx="1945">
                  <c:v>18130.831999999991</c:v>
                </c:pt>
                <c:pt idx="1946">
                  <c:v>18163.886999999999</c:v>
                </c:pt>
                <c:pt idx="1947">
                  <c:v>18129.143</c:v>
                </c:pt>
                <c:pt idx="1948">
                  <c:v>18121.594000000001</c:v>
                </c:pt>
                <c:pt idx="1949">
                  <c:v>18122.035</c:v>
                </c:pt>
                <c:pt idx="1950">
                  <c:v>18126.538999999997</c:v>
                </c:pt>
                <c:pt idx="1951">
                  <c:v>18094.805</c:v>
                </c:pt>
                <c:pt idx="1952">
                  <c:v>18072.192999999996</c:v>
                </c:pt>
                <c:pt idx="1953">
                  <c:v>18072.866999999998</c:v>
                </c:pt>
                <c:pt idx="1954">
                  <c:v>18091.263999999999</c:v>
                </c:pt>
                <c:pt idx="1955">
                  <c:v>18093.578000000001</c:v>
                </c:pt>
                <c:pt idx="1956">
                  <c:v>18093.465000000007</c:v>
                </c:pt>
                <c:pt idx="1957">
                  <c:v>18090.905999999999</c:v>
                </c:pt>
                <c:pt idx="1958">
                  <c:v>18098.115000000002</c:v>
                </c:pt>
                <c:pt idx="1959">
                  <c:v>18093.826000000001</c:v>
                </c:pt>
                <c:pt idx="1960">
                  <c:v>18084.363000000001</c:v>
                </c:pt>
                <c:pt idx="1961">
                  <c:v>18063.883000000005</c:v>
                </c:pt>
                <c:pt idx="1962">
                  <c:v>18055.543000000001</c:v>
                </c:pt>
                <c:pt idx="1963">
                  <c:v>18081.607</c:v>
                </c:pt>
                <c:pt idx="1964">
                  <c:v>18085.828000000001</c:v>
                </c:pt>
                <c:pt idx="1965">
                  <c:v>18076.482000000007</c:v>
                </c:pt>
                <c:pt idx="1966">
                  <c:v>18072.467000000008</c:v>
                </c:pt>
                <c:pt idx="1967">
                  <c:v>18058.738000000001</c:v>
                </c:pt>
                <c:pt idx="1968">
                  <c:v>18053.93</c:v>
                </c:pt>
                <c:pt idx="1969">
                  <c:v>18036.830000000002</c:v>
                </c:pt>
                <c:pt idx="1970">
                  <c:v>18031.313999999991</c:v>
                </c:pt>
                <c:pt idx="1971">
                  <c:v>18049.037</c:v>
                </c:pt>
                <c:pt idx="1972">
                  <c:v>17969.232</c:v>
                </c:pt>
                <c:pt idx="1973">
                  <c:v>17981.273000000001</c:v>
                </c:pt>
                <c:pt idx="1974">
                  <c:v>18011.888999999999</c:v>
                </c:pt>
                <c:pt idx="1975">
                  <c:v>17978.365000000005</c:v>
                </c:pt>
                <c:pt idx="1976">
                  <c:v>17988.238000000001</c:v>
                </c:pt>
                <c:pt idx="1977">
                  <c:v>17945.567999999999</c:v>
                </c:pt>
                <c:pt idx="1978">
                  <c:v>17965.535</c:v>
                </c:pt>
                <c:pt idx="1979">
                  <c:v>17929.995999999999</c:v>
                </c:pt>
                <c:pt idx="1980">
                  <c:v>17899.453000000001</c:v>
                </c:pt>
                <c:pt idx="1981">
                  <c:v>17924.346000000001</c:v>
                </c:pt>
                <c:pt idx="1982">
                  <c:v>17901.870999999996</c:v>
                </c:pt>
                <c:pt idx="1983">
                  <c:v>17916.963000000007</c:v>
                </c:pt>
                <c:pt idx="1984">
                  <c:v>17900.238000000001</c:v>
                </c:pt>
                <c:pt idx="1985">
                  <c:v>17891.811000000002</c:v>
                </c:pt>
                <c:pt idx="1986">
                  <c:v>17897.398000000001</c:v>
                </c:pt>
                <c:pt idx="1987">
                  <c:v>17877.328000000001</c:v>
                </c:pt>
                <c:pt idx="1988">
                  <c:v>17881.752</c:v>
                </c:pt>
                <c:pt idx="1989">
                  <c:v>17883.437999999998</c:v>
                </c:pt>
                <c:pt idx="1990">
                  <c:v>17915.754000000001</c:v>
                </c:pt>
                <c:pt idx="1991">
                  <c:v>17882.648000000001</c:v>
                </c:pt>
                <c:pt idx="1992">
                  <c:v>17911.358999999997</c:v>
                </c:pt>
                <c:pt idx="1993">
                  <c:v>17904.175999999996</c:v>
                </c:pt>
                <c:pt idx="1994">
                  <c:v>17848.848000000005</c:v>
                </c:pt>
                <c:pt idx="1995">
                  <c:v>17844.692999999996</c:v>
                </c:pt>
                <c:pt idx="1996">
                  <c:v>17868.438999999998</c:v>
                </c:pt>
                <c:pt idx="1997">
                  <c:v>17830.234</c:v>
                </c:pt>
                <c:pt idx="1998">
                  <c:v>17820.945000000007</c:v>
                </c:pt>
                <c:pt idx="1999">
                  <c:v>17830.07</c:v>
                </c:pt>
                <c:pt idx="2000">
                  <c:v>17805.484000000008</c:v>
                </c:pt>
                <c:pt idx="2001">
                  <c:v>17801.875</c:v>
                </c:pt>
                <c:pt idx="2002">
                  <c:v>17772.09</c:v>
                </c:pt>
                <c:pt idx="2003">
                  <c:v>17741.844000000001</c:v>
                </c:pt>
                <c:pt idx="2004">
                  <c:v>17790.633000000002</c:v>
                </c:pt>
                <c:pt idx="2005">
                  <c:v>17811.506000000001</c:v>
                </c:pt>
                <c:pt idx="2006">
                  <c:v>17731.724999999999</c:v>
                </c:pt>
                <c:pt idx="2007">
                  <c:v>17693.023000000001</c:v>
                </c:pt>
                <c:pt idx="2008">
                  <c:v>17716.953000000001</c:v>
                </c:pt>
                <c:pt idx="2009">
                  <c:v>17713.058999999997</c:v>
                </c:pt>
                <c:pt idx="2010">
                  <c:v>17663.451000000001</c:v>
                </c:pt>
                <c:pt idx="2011">
                  <c:v>17670.976999999999</c:v>
                </c:pt>
                <c:pt idx="2012">
                  <c:v>17680.918000000001</c:v>
                </c:pt>
                <c:pt idx="2013">
                  <c:v>17660.610999999994</c:v>
                </c:pt>
                <c:pt idx="2014">
                  <c:v>17641.858999999997</c:v>
                </c:pt>
                <c:pt idx="2015">
                  <c:v>17656.436000000005</c:v>
                </c:pt>
                <c:pt idx="2016">
                  <c:v>17621.289000000001</c:v>
                </c:pt>
                <c:pt idx="2017">
                  <c:v>17646.273000000001</c:v>
                </c:pt>
                <c:pt idx="2018">
                  <c:v>17611.125</c:v>
                </c:pt>
                <c:pt idx="2019">
                  <c:v>17610.437999999998</c:v>
                </c:pt>
                <c:pt idx="2020">
                  <c:v>17578.895</c:v>
                </c:pt>
                <c:pt idx="2021">
                  <c:v>17624.748000000007</c:v>
                </c:pt>
                <c:pt idx="2022">
                  <c:v>17571.853999999996</c:v>
                </c:pt>
                <c:pt idx="2023">
                  <c:v>17557.368999999999</c:v>
                </c:pt>
                <c:pt idx="2024">
                  <c:v>17543.73</c:v>
                </c:pt>
                <c:pt idx="2025">
                  <c:v>17602.276999999998</c:v>
                </c:pt>
                <c:pt idx="2026">
                  <c:v>17557.807000000001</c:v>
                </c:pt>
                <c:pt idx="2027">
                  <c:v>17547.881000000001</c:v>
                </c:pt>
                <c:pt idx="2028">
                  <c:v>17523.858999999997</c:v>
                </c:pt>
                <c:pt idx="2029">
                  <c:v>17489.817999999996</c:v>
                </c:pt>
                <c:pt idx="2030">
                  <c:v>17516.473000000005</c:v>
                </c:pt>
                <c:pt idx="2031">
                  <c:v>17485.932000000001</c:v>
                </c:pt>
                <c:pt idx="2032">
                  <c:v>17449.511999999992</c:v>
                </c:pt>
                <c:pt idx="2033">
                  <c:v>17440.412</c:v>
                </c:pt>
                <c:pt idx="2034">
                  <c:v>17425.169999999991</c:v>
                </c:pt>
                <c:pt idx="2035">
                  <c:v>17399.386999999999</c:v>
                </c:pt>
                <c:pt idx="2036">
                  <c:v>17450.907999999999</c:v>
                </c:pt>
                <c:pt idx="2037">
                  <c:v>17470.75</c:v>
                </c:pt>
                <c:pt idx="2038">
                  <c:v>17438.451000000001</c:v>
                </c:pt>
                <c:pt idx="2039">
                  <c:v>17442.268000000007</c:v>
                </c:pt>
                <c:pt idx="2040">
                  <c:v>17413.758000000005</c:v>
                </c:pt>
                <c:pt idx="2041">
                  <c:v>17415.901999999998</c:v>
                </c:pt>
                <c:pt idx="2042">
                  <c:v>17436.638999999996</c:v>
                </c:pt>
                <c:pt idx="2043">
                  <c:v>17426.112999999994</c:v>
                </c:pt>
                <c:pt idx="2044">
                  <c:v>17397.221000000001</c:v>
                </c:pt>
                <c:pt idx="2045">
                  <c:v>17359.419999999991</c:v>
                </c:pt>
                <c:pt idx="2046">
                  <c:v>17344.585999999999</c:v>
                </c:pt>
                <c:pt idx="2047">
                  <c:v>17345.553</c:v>
                </c:pt>
                <c:pt idx="2048">
                  <c:v>17336.940999999999</c:v>
                </c:pt>
                <c:pt idx="2049">
                  <c:v>17331.43</c:v>
                </c:pt>
                <c:pt idx="2050">
                  <c:v>17324.412</c:v>
                </c:pt>
                <c:pt idx="2051">
                  <c:v>17307.338</c:v>
                </c:pt>
                <c:pt idx="2052">
                  <c:v>17292.205000000005</c:v>
                </c:pt>
                <c:pt idx="2053">
                  <c:v>17293.141</c:v>
                </c:pt>
                <c:pt idx="2054">
                  <c:v>17327.298999999999</c:v>
                </c:pt>
                <c:pt idx="2055">
                  <c:v>17320.662</c:v>
                </c:pt>
                <c:pt idx="2056">
                  <c:v>17285.128999999997</c:v>
                </c:pt>
                <c:pt idx="2057">
                  <c:v>17254.116999999991</c:v>
                </c:pt>
                <c:pt idx="2058">
                  <c:v>17220.82</c:v>
                </c:pt>
                <c:pt idx="2059">
                  <c:v>17261.565999999999</c:v>
                </c:pt>
                <c:pt idx="2060">
                  <c:v>17251.395</c:v>
                </c:pt>
                <c:pt idx="2061">
                  <c:v>17276.243999999999</c:v>
                </c:pt>
                <c:pt idx="2062">
                  <c:v>17249.287000000008</c:v>
                </c:pt>
                <c:pt idx="2063">
                  <c:v>17204.021000000001</c:v>
                </c:pt>
                <c:pt idx="2064">
                  <c:v>17192.312999999991</c:v>
                </c:pt>
                <c:pt idx="2065">
                  <c:v>17220.395</c:v>
                </c:pt>
                <c:pt idx="2066">
                  <c:v>17162.636999999992</c:v>
                </c:pt>
                <c:pt idx="2067">
                  <c:v>17212.605</c:v>
                </c:pt>
                <c:pt idx="2068">
                  <c:v>17192.528999999999</c:v>
                </c:pt>
                <c:pt idx="2069">
                  <c:v>17160.978999999999</c:v>
                </c:pt>
                <c:pt idx="2070">
                  <c:v>17177.953000000001</c:v>
                </c:pt>
                <c:pt idx="2071">
                  <c:v>17186.254000000001</c:v>
                </c:pt>
                <c:pt idx="2072">
                  <c:v>17163.258000000005</c:v>
                </c:pt>
                <c:pt idx="2073">
                  <c:v>17128.294999999998</c:v>
                </c:pt>
                <c:pt idx="2074">
                  <c:v>17102.155999999992</c:v>
                </c:pt>
                <c:pt idx="2075">
                  <c:v>17063.491999999998</c:v>
                </c:pt>
                <c:pt idx="2076">
                  <c:v>17085.096000000001</c:v>
                </c:pt>
                <c:pt idx="2077">
                  <c:v>17064.550999999996</c:v>
                </c:pt>
                <c:pt idx="2078">
                  <c:v>17058.368999999999</c:v>
                </c:pt>
                <c:pt idx="2079">
                  <c:v>17053.490000000005</c:v>
                </c:pt>
                <c:pt idx="2080">
                  <c:v>17061.234</c:v>
                </c:pt>
                <c:pt idx="2081">
                  <c:v>17090.634999999991</c:v>
                </c:pt>
                <c:pt idx="2082">
                  <c:v>17078.787000000008</c:v>
                </c:pt>
                <c:pt idx="2083">
                  <c:v>17025.648000000001</c:v>
                </c:pt>
                <c:pt idx="2084">
                  <c:v>17039.175999999996</c:v>
                </c:pt>
                <c:pt idx="2085">
                  <c:v>17052.585999999999</c:v>
                </c:pt>
                <c:pt idx="2086">
                  <c:v>17060.778999999999</c:v>
                </c:pt>
                <c:pt idx="2087">
                  <c:v>16980.287000000008</c:v>
                </c:pt>
                <c:pt idx="2088">
                  <c:v>17031.690999999992</c:v>
                </c:pt>
                <c:pt idx="2089">
                  <c:v>17030.771000000001</c:v>
                </c:pt>
                <c:pt idx="2090">
                  <c:v>17010.168000000001</c:v>
                </c:pt>
                <c:pt idx="2091">
                  <c:v>16977.938999999998</c:v>
                </c:pt>
                <c:pt idx="2092">
                  <c:v>16968.745999999999</c:v>
                </c:pt>
                <c:pt idx="2093">
                  <c:v>16970.037</c:v>
                </c:pt>
                <c:pt idx="2094">
                  <c:v>16942.099999999991</c:v>
                </c:pt>
                <c:pt idx="2095">
                  <c:v>16931.715</c:v>
                </c:pt>
                <c:pt idx="2096">
                  <c:v>16897.984000000008</c:v>
                </c:pt>
                <c:pt idx="2097">
                  <c:v>16911.134999999991</c:v>
                </c:pt>
                <c:pt idx="2098">
                  <c:v>16854.633000000002</c:v>
                </c:pt>
                <c:pt idx="2099">
                  <c:v>16884.506000000001</c:v>
                </c:pt>
                <c:pt idx="2100">
                  <c:v>16910.59</c:v>
                </c:pt>
                <c:pt idx="2101">
                  <c:v>16909.030999999992</c:v>
                </c:pt>
                <c:pt idx="2102">
                  <c:v>16868.838</c:v>
                </c:pt>
                <c:pt idx="2103">
                  <c:v>16875.721000000001</c:v>
                </c:pt>
                <c:pt idx="2104">
                  <c:v>16879.789000000001</c:v>
                </c:pt>
                <c:pt idx="2105">
                  <c:v>16849.641</c:v>
                </c:pt>
                <c:pt idx="2106">
                  <c:v>16873.215</c:v>
                </c:pt>
                <c:pt idx="2107">
                  <c:v>16852.84</c:v>
                </c:pt>
                <c:pt idx="2108">
                  <c:v>16850.907999999999</c:v>
                </c:pt>
                <c:pt idx="2109">
                  <c:v>16840.530999999992</c:v>
                </c:pt>
                <c:pt idx="2110">
                  <c:v>16810.883000000005</c:v>
                </c:pt>
                <c:pt idx="2111">
                  <c:v>16797.789000000001</c:v>
                </c:pt>
                <c:pt idx="2112">
                  <c:v>16803.16</c:v>
                </c:pt>
                <c:pt idx="2113">
                  <c:v>16744.322</c:v>
                </c:pt>
                <c:pt idx="2114">
                  <c:v>16738.585999999999</c:v>
                </c:pt>
                <c:pt idx="2115">
                  <c:v>16759.988000000008</c:v>
                </c:pt>
                <c:pt idx="2116">
                  <c:v>16758.044999999998</c:v>
                </c:pt>
                <c:pt idx="2117">
                  <c:v>16767.43</c:v>
                </c:pt>
                <c:pt idx="2118">
                  <c:v>16749.824000000001</c:v>
                </c:pt>
                <c:pt idx="2119">
                  <c:v>16712.706999999999</c:v>
                </c:pt>
                <c:pt idx="2120">
                  <c:v>16695.608999999997</c:v>
                </c:pt>
                <c:pt idx="2121">
                  <c:v>16733.346000000001</c:v>
                </c:pt>
                <c:pt idx="2122">
                  <c:v>16714.445000000007</c:v>
                </c:pt>
                <c:pt idx="2123">
                  <c:v>16709.038999999997</c:v>
                </c:pt>
                <c:pt idx="2124">
                  <c:v>16668.578000000001</c:v>
                </c:pt>
                <c:pt idx="2125">
                  <c:v>16653.73</c:v>
                </c:pt>
                <c:pt idx="2126">
                  <c:v>16650.273000000001</c:v>
                </c:pt>
                <c:pt idx="2127">
                  <c:v>16653.378999999997</c:v>
                </c:pt>
                <c:pt idx="2128">
                  <c:v>16624.905999999999</c:v>
                </c:pt>
                <c:pt idx="2129">
                  <c:v>16617.377</c:v>
                </c:pt>
                <c:pt idx="2130">
                  <c:v>16616.791000000001</c:v>
                </c:pt>
                <c:pt idx="2131">
                  <c:v>16625.447000000007</c:v>
                </c:pt>
                <c:pt idx="2132">
                  <c:v>16598.752</c:v>
                </c:pt>
                <c:pt idx="2133">
                  <c:v>16600.335999999996</c:v>
                </c:pt>
                <c:pt idx="2134">
                  <c:v>16593.266000000007</c:v>
                </c:pt>
                <c:pt idx="2135">
                  <c:v>16576.675999999996</c:v>
                </c:pt>
                <c:pt idx="2136">
                  <c:v>16598.684000000001</c:v>
                </c:pt>
                <c:pt idx="2137">
                  <c:v>16581.646000000001</c:v>
                </c:pt>
                <c:pt idx="2138">
                  <c:v>16559.168000000001</c:v>
                </c:pt>
                <c:pt idx="2139">
                  <c:v>16569.085999999999</c:v>
                </c:pt>
                <c:pt idx="2140">
                  <c:v>16590.428000000007</c:v>
                </c:pt>
                <c:pt idx="2141">
                  <c:v>16570.308999999997</c:v>
                </c:pt>
                <c:pt idx="2142">
                  <c:v>16508.803</c:v>
                </c:pt>
                <c:pt idx="2143">
                  <c:v>16510.923999999999</c:v>
                </c:pt>
                <c:pt idx="2144">
                  <c:v>16517.754000000001</c:v>
                </c:pt>
                <c:pt idx="2145">
                  <c:v>16517.057000000001</c:v>
                </c:pt>
                <c:pt idx="2146">
                  <c:v>16557.572</c:v>
                </c:pt>
                <c:pt idx="2147">
                  <c:v>16568.974999999999</c:v>
                </c:pt>
                <c:pt idx="2148">
                  <c:v>16580.282999999999</c:v>
                </c:pt>
                <c:pt idx="2149">
                  <c:v>16563.796999999999</c:v>
                </c:pt>
                <c:pt idx="2150">
                  <c:v>16513.16</c:v>
                </c:pt>
                <c:pt idx="2151">
                  <c:v>16492.234</c:v>
                </c:pt>
                <c:pt idx="2152">
                  <c:v>16469.02</c:v>
                </c:pt>
                <c:pt idx="2153">
                  <c:v>16458.705000000005</c:v>
                </c:pt>
                <c:pt idx="2154">
                  <c:v>16453.381000000001</c:v>
                </c:pt>
                <c:pt idx="2155">
                  <c:v>16457.423999999999</c:v>
                </c:pt>
                <c:pt idx="2156">
                  <c:v>16460.449000000001</c:v>
                </c:pt>
                <c:pt idx="2157">
                  <c:v>16443.811000000002</c:v>
                </c:pt>
                <c:pt idx="2158">
                  <c:v>16394.324000000001</c:v>
                </c:pt>
                <c:pt idx="2159">
                  <c:v>16422.275000000001</c:v>
                </c:pt>
                <c:pt idx="2160">
                  <c:v>16411.633000000002</c:v>
                </c:pt>
                <c:pt idx="2161">
                  <c:v>16411.723000000005</c:v>
                </c:pt>
                <c:pt idx="2162">
                  <c:v>16411.153999999991</c:v>
                </c:pt>
                <c:pt idx="2163">
                  <c:v>16426.198999999997</c:v>
                </c:pt>
                <c:pt idx="2164">
                  <c:v>16387.215</c:v>
                </c:pt>
                <c:pt idx="2165">
                  <c:v>16406.188999999998</c:v>
                </c:pt>
                <c:pt idx="2166">
                  <c:v>16410.863000000001</c:v>
                </c:pt>
                <c:pt idx="2167">
                  <c:v>16367.781999999996</c:v>
                </c:pt>
                <c:pt idx="2168">
                  <c:v>16376.085999999992</c:v>
                </c:pt>
                <c:pt idx="2169">
                  <c:v>16413.686000000005</c:v>
                </c:pt>
                <c:pt idx="2170">
                  <c:v>16366.380999999992</c:v>
                </c:pt>
                <c:pt idx="2171">
                  <c:v>16360.405000000001</c:v>
                </c:pt>
                <c:pt idx="2172">
                  <c:v>16324.383</c:v>
                </c:pt>
                <c:pt idx="2173">
                  <c:v>16334.322</c:v>
                </c:pt>
                <c:pt idx="2174">
                  <c:v>16313.807000000001</c:v>
                </c:pt>
                <c:pt idx="2175">
                  <c:v>16340.099</c:v>
                </c:pt>
                <c:pt idx="2176">
                  <c:v>16315.28</c:v>
                </c:pt>
                <c:pt idx="2177">
                  <c:v>16333.647000000004</c:v>
                </c:pt>
                <c:pt idx="2178">
                  <c:v>16274.188</c:v>
                </c:pt>
                <c:pt idx="2179">
                  <c:v>16314.993</c:v>
                </c:pt>
                <c:pt idx="2180">
                  <c:v>16270.143000000004</c:v>
                </c:pt>
                <c:pt idx="2181">
                  <c:v>16275.628000000002</c:v>
                </c:pt>
                <c:pt idx="2182">
                  <c:v>16296.047</c:v>
                </c:pt>
                <c:pt idx="2183">
                  <c:v>16281.288</c:v>
                </c:pt>
                <c:pt idx="2184">
                  <c:v>16286.89</c:v>
                </c:pt>
                <c:pt idx="2185">
                  <c:v>16274.143000000004</c:v>
                </c:pt>
                <c:pt idx="2186">
                  <c:v>16284.102000000004</c:v>
                </c:pt>
                <c:pt idx="2187">
                  <c:v>16257.376999999995</c:v>
                </c:pt>
                <c:pt idx="2188">
                  <c:v>16244.861999999992</c:v>
                </c:pt>
                <c:pt idx="2189">
                  <c:v>16265.588</c:v>
                </c:pt>
                <c:pt idx="2190">
                  <c:v>16238.15</c:v>
                </c:pt>
                <c:pt idx="2191">
                  <c:v>16243.392</c:v>
                </c:pt>
                <c:pt idx="2192">
                  <c:v>16204.105</c:v>
                </c:pt>
                <c:pt idx="2193">
                  <c:v>16218.394</c:v>
                </c:pt>
                <c:pt idx="2194">
                  <c:v>16226.880999999992</c:v>
                </c:pt>
                <c:pt idx="2195">
                  <c:v>16197.907999999992</c:v>
                </c:pt>
                <c:pt idx="2196">
                  <c:v>16171.359999999995</c:v>
                </c:pt>
                <c:pt idx="2197">
                  <c:v>16176.912</c:v>
                </c:pt>
                <c:pt idx="2198">
                  <c:v>16183.656000000001</c:v>
                </c:pt>
                <c:pt idx="2199">
                  <c:v>16206.055999999995</c:v>
                </c:pt>
                <c:pt idx="2200">
                  <c:v>16154.998</c:v>
                </c:pt>
                <c:pt idx="2201">
                  <c:v>16167.527</c:v>
                </c:pt>
                <c:pt idx="2202">
                  <c:v>16102.387000000001</c:v>
                </c:pt>
                <c:pt idx="2203">
                  <c:v>16126.367999999995</c:v>
                </c:pt>
                <c:pt idx="2204">
                  <c:v>16122.98</c:v>
                </c:pt>
                <c:pt idx="2205">
                  <c:v>16148.017</c:v>
                </c:pt>
                <c:pt idx="2206">
                  <c:v>16077.936</c:v>
                </c:pt>
                <c:pt idx="2207">
                  <c:v>16089.407999999992</c:v>
                </c:pt>
                <c:pt idx="2208">
                  <c:v>16078.779</c:v>
                </c:pt>
                <c:pt idx="2209">
                  <c:v>16110.409</c:v>
                </c:pt>
                <c:pt idx="2210">
                  <c:v>16108.505999999992</c:v>
                </c:pt>
                <c:pt idx="2211">
                  <c:v>16101.813</c:v>
                </c:pt>
                <c:pt idx="2212">
                  <c:v>16116.504999999996</c:v>
                </c:pt>
                <c:pt idx="2213">
                  <c:v>16093.422</c:v>
                </c:pt>
                <c:pt idx="2214">
                  <c:v>16063.742000000004</c:v>
                </c:pt>
                <c:pt idx="2215">
                  <c:v>16040.191999999995</c:v>
                </c:pt>
                <c:pt idx="2216">
                  <c:v>16051.478999999992</c:v>
                </c:pt>
                <c:pt idx="2217">
                  <c:v>15991.058000000001</c:v>
                </c:pt>
                <c:pt idx="2218">
                  <c:v>15939.282999999996</c:v>
                </c:pt>
                <c:pt idx="2219">
                  <c:v>15939.852999999992</c:v>
                </c:pt>
                <c:pt idx="2220">
                  <c:v>15885.843000000004</c:v>
                </c:pt>
                <c:pt idx="2221">
                  <c:v>15891.254000000004</c:v>
                </c:pt>
                <c:pt idx="2222">
                  <c:v>15916.605</c:v>
                </c:pt>
                <c:pt idx="2223">
                  <c:v>15934.641000000003</c:v>
                </c:pt>
                <c:pt idx="2224">
                  <c:v>15945.734000000004</c:v>
                </c:pt>
                <c:pt idx="2225">
                  <c:v>15930.272999999996</c:v>
                </c:pt>
                <c:pt idx="2226">
                  <c:v>15955.938</c:v>
                </c:pt>
                <c:pt idx="2227">
                  <c:v>15961.228999999996</c:v>
                </c:pt>
                <c:pt idx="2228">
                  <c:v>15950.191999999995</c:v>
                </c:pt>
                <c:pt idx="2229">
                  <c:v>15977.507</c:v>
                </c:pt>
                <c:pt idx="2230">
                  <c:v>15981.464999999995</c:v>
                </c:pt>
                <c:pt idx="2231">
                  <c:v>15978.903</c:v>
                </c:pt>
                <c:pt idx="2232">
                  <c:v>15962.031999999996</c:v>
                </c:pt>
                <c:pt idx="2233">
                  <c:v>15966.782999999996</c:v>
                </c:pt>
                <c:pt idx="2234">
                  <c:v>15956.768</c:v>
                </c:pt>
                <c:pt idx="2235">
                  <c:v>15950.279</c:v>
                </c:pt>
                <c:pt idx="2236">
                  <c:v>15959.252</c:v>
                </c:pt>
                <c:pt idx="2237">
                  <c:v>15933.769</c:v>
                </c:pt>
                <c:pt idx="2238">
                  <c:v>15940.59</c:v>
                </c:pt>
                <c:pt idx="2239">
                  <c:v>15929.476000000001</c:v>
                </c:pt>
                <c:pt idx="2240">
                  <c:v>15900.637000000002</c:v>
                </c:pt>
                <c:pt idx="2241">
                  <c:v>15913.046</c:v>
                </c:pt>
                <c:pt idx="2242">
                  <c:v>15906.295</c:v>
                </c:pt>
                <c:pt idx="2243">
                  <c:v>15897.665999999992</c:v>
                </c:pt>
                <c:pt idx="2244">
                  <c:v>15892.62</c:v>
                </c:pt>
                <c:pt idx="2245">
                  <c:v>15892.054</c:v>
                </c:pt>
                <c:pt idx="2246">
                  <c:v>15860.75</c:v>
                </c:pt>
                <c:pt idx="2247">
                  <c:v>15870.18</c:v>
                </c:pt>
                <c:pt idx="2248">
                  <c:v>15866.812</c:v>
                </c:pt>
                <c:pt idx="2249">
                  <c:v>15865.066999999992</c:v>
                </c:pt>
                <c:pt idx="2250">
                  <c:v>15881.778</c:v>
                </c:pt>
                <c:pt idx="2251">
                  <c:v>15894.375999999993</c:v>
                </c:pt>
                <c:pt idx="2252">
                  <c:v>15812.571</c:v>
                </c:pt>
                <c:pt idx="2253">
                  <c:v>15844.956999999995</c:v>
                </c:pt>
                <c:pt idx="2254">
                  <c:v>15820.477999999992</c:v>
                </c:pt>
                <c:pt idx="2255">
                  <c:v>15822.316000000001</c:v>
                </c:pt>
                <c:pt idx="2256">
                  <c:v>15833.788</c:v>
                </c:pt>
                <c:pt idx="2257">
                  <c:v>15795.938</c:v>
                </c:pt>
                <c:pt idx="2258">
                  <c:v>15812.683999999996</c:v>
                </c:pt>
                <c:pt idx="2259">
                  <c:v>15771.302</c:v>
                </c:pt>
                <c:pt idx="2260">
                  <c:v>15782.235000000002</c:v>
                </c:pt>
                <c:pt idx="2261">
                  <c:v>15777.853999999992</c:v>
                </c:pt>
                <c:pt idx="2262">
                  <c:v>15803.34</c:v>
                </c:pt>
                <c:pt idx="2263">
                  <c:v>15789.79</c:v>
                </c:pt>
                <c:pt idx="2264">
                  <c:v>15807.233000000004</c:v>
                </c:pt>
                <c:pt idx="2265">
                  <c:v>15781.093000000004</c:v>
                </c:pt>
                <c:pt idx="2266">
                  <c:v>15773.62</c:v>
                </c:pt>
                <c:pt idx="2267">
                  <c:v>15748.636</c:v>
                </c:pt>
                <c:pt idx="2268">
                  <c:v>15767.779</c:v>
                </c:pt>
                <c:pt idx="2269">
                  <c:v>15780.75</c:v>
                </c:pt>
                <c:pt idx="2270">
                  <c:v>15759.796</c:v>
                </c:pt>
                <c:pt idx="2271">
                  <c:v>15750.514999999996</c:v>
                </c:pt>
                <c:pt idx="2272">
                  <c:v>15741.198</c:v>
                </c:pt>
                <c:pt idx="2273">
                  <c:v>15726.369999999995</c:v>
                </c:pt>
                <c:pt idx="2274">
                  <c:v>15736.503000000002</c:v>
                </c:pt>
                <c:pt idx="2275">
                  <c:v>15732.482</c:v>
                </c:pt>
                <c:pt idx="2276">
                  <c:v>15742.402</c:v>
                </c:pt>
                <c:pt idx="2277">
                  <c:v>15736.884</c:v>
                </c:pt>
                <c:pt idx="2278">
                  <c:v>15714.638000000004</c:v>
                </c:pt>
                <c:pt idx="2279">
                  <c:v>15705.678</c:v>
                </c:pt>
                <c:pt idx="2280">
                  <c:v>15708.661</c:v>
                </c:pt>
                <c:pt idx="2281">
                  <c:v>15724.226000000002</c:v>
                </c:pt>
                <c:pt idx="2282">
                  <c:v>15746.446</c:v>
                </c:pt>
                <c:pt idx="2283">
                  <c:v>15706.536</c:v>
                </c:pt>
                <c:pt idx="2284">
                  <c:v>15668.679</c:v>
                </c:pt>
                <c:pt idx="2285">
                  <c:v>15686.648999999996</c:v>
                </c:pt>
                <c:pt idx="2286">
                  <c:v>15679.567999999992</c:v>
                </c:pt>
                <c:pt idx="2287">
                  <c:v>15656.829</c:v>
                </c:pt>
                <c:pt idx="2288">
                  <c:v>15665.384</c:v>
                </c:pt>
                <c:pt idx="2289">
                  <c:v>15662.681</c:v>
                </c:pt>
                <c:pt idx="2290">
                  <c:v>15686.27</c:v>
                </c:pt>
                <c:pt idx="2291">
                  <c:v>15686.612999999996</c:v>
                </c:pt>
                <c:pt idx="2292">
                  <c:v>15648.194000000003</c:v>
                </c:pt>
                <c:pt idx="2293">
                  <c:v>15669.102000000004</c:v>
                </c:pt>
                <c:pt idx="2294">
                  <c:v>15680.178</c:v>
                </c:pt>
                <c:pt idx="2295">
                  <c:v>15639.673000000004</c:v>
                </c:pt>
                <c:pt idx="2296">
                  <c:v>15648.175999999992</c:v>
                </c:pt>
                <c:pt idx="2297">
                  <c:v>15607.53</c:v>
                </c:pt>
                <c:pt idx="2298">
                  <c:v>15590.514999999996</c:v>
                </c:pt>
                <c:pt idx="2299">
                  <c:v>15608.209000000004</c:v>
                </c:pt>
                <c:pt idx="2300">
                  <c:v>15628.933000000005</c:v>
                </c:pt>
                <c:pt idx="2301">
                  <c:v>15605.674999999996</c:v>
                </c:pt>
                <c:pt idx="2302">
                  <c:v>15576.374</c:v>
                </c:pt>
                <c:pt idx="2303">
                  <c:v>15615.252</c:v>
                </c:pt>
                <c:pt idx="2304">
                  <c:v>15638.674000000005</c:v>
                </c:pt>
                <c:pt idx="2305">
                  <c:v>15590.96</c:v>
                </c:pt>
                <c:pt idx="2306">
                  <c:v>15595.781000000004</c:v>
                </c:pt>
                <c:pt idx="2307">
                  <c:v>15583.073</c:v>
                </c:pt>
                <c:pt idx="2308">
                  <c:v>15592.557000000001</c:v>
                </c:pt>
                <c:pt idx="2309">
                  <c:v>15559.593000000004</c:v>
                </c:pt>
                <c:pt idx="2310">
                  <c:v>15522.553</c:v>
                </c:pt>
                <c:pt idx="2311">
                  <c:v>15481.044000000004</c:v>
                </c:pt>
                <c:pt idx="2312">
                  <c:v>15478.008</c:v>
                </c:pt>
                <c:pt idx="2313">
                  <c:v>15496.194000000003</c:v>
                </c:pt>
                <c:pt idx="2314">
                  <c:v>15529.574000000002</c:v>
                </c:pt>
                <c:pt idx="2315">
                  <c:v>15549.854999999994</c:v>
                </c:pt>
                <c:pt idx="2316">
                  <c:v>15552.856999999993</c:v>
                </c:pt>
                <c:pt idx="2317">
                  <c:v>15543.825000000001</c:v>
                </c:pt>
                <c:pt idx="2318">
                  <c:v>15574.075999999992</c:v>
                </c:pt>
                <c:pt idx="2319">
                  <c:v>15530.883</c:v>
                </c:pt>
                <c:pt idx="2320">
                  <c:v>15544.388000000001</c:v>
                </c:pt>
                <c:pt idx="2321">
                  <c:v>15508.566000000001</c:v>
                </c:pt>
                <c:pt idx="2322">
                  <c:v>15514.894</c:v>
                </c:pt>
                <c:pt idx="2323">
                  <c:v>15498.615</c:v>
                </c:pt>
                <c:pt idx="2324">
                  <c:v>15474.144000000004</c:v>
                </c:pt>
                <c:pt idx="2325">
                  <c:v>15509.232000000004</c:v>
                </c:pt>
                <c:pt idx="2326">
                  <c:v>15468.438</c:v>
                </c:pt>
                <c:pt idx="2327">
                  <c:v>15478.354999999994</c:v>
                </c:pt>
                <c:pt idx="2328">
                  <c:v>15493.255999999992</c:v>
                </c:pt>
                <c:pt idx="2329">
                  <c:v>15476.107</c:v>
                </c:pt>
                <c:pt idx="2330">
                  <c:v>15468.152</c:v>
                </c:pt>
                <c:pt idx="2331">
                  <c:v>15453.102000000004</c:v>
                </c:pt>
                <c:pt idx="2332">
                  <c:v>15444.691000000004</c:v>
                </c:pt>
                <c:pt idx="2333">
                  <c:v>15452.388999999992</c:v>
                </c:pt>
                <c:pt idx="2334">
                  <c:v>15476.709000000004</c:v>
                </c:pt>
                <c:pt idx="2335">
                  <c:v>15445.539000000002</c:v>
                </c:pt>
                <c:pt idx="2336">
                  <c:v>15427.682000000004</c:v>
                </c:pt>
                <c:pt idx="2337">
                  <c:v>15439.117</c:v>
                </c:pt>
                <c:pt idx="2338">
                  <c:v>15429.862999999992</c:v>
                </c:pt>
                <c:pt idx="2339">
                  <c:v>15407.547</c:v>
                </c:pt>
                <c:pt idx="2340">
                  <c:v>15404.728999999996</c:v>
                </c:pt>
                <c:pt idx="2341">
                  <c:v>15412.123000000003</c:v>
                </c:pt>
                <c:pt idx="2342">
                  <c:v>15425.406000000001</c:v>
                </c:pt>
                <c:pt idx="2343">
                  <c:v>15425.124000000003</c:v>
                </c:pt>
                <c:pt idx="2344">
                  <c:v>15396.339</c:v>
                </c:pt>
                <c:pt idx="2345">
                  <c:v>15391.021000000002</c:v>
                </c:pt>
                <c:pt idx="2346">
                  <c:v>15383.615</c:v>
                </c:pt>
                <c:pt idx="2347">
                  <c:v>15339.198</c:v>
                </c:pt>
                <c:pt idx="2348">
                  <c:v>15354.002</c:v>
                </c:pt>
                <c:pt idx="2349">
                  <c:v>15350.878000000001</c:v>
                </c:pt>
                <c:pt idx="2350">
                  <c:v>15331.825999999992</c:v>
                </c:pt>
                <c:pt idx="2351">
                  <c:v>15324.406999999992</c:v>
                </c:pt>
                <c:pt idx="2352">
                  <c:v>15342.962</c:v>
                </c:pt>
                <c:pt idx="2353">
                  <c:v>15319.471</c:v>
                </c:pt>
                <c:pt idx="2354">
                  <c:v>15325.037</c:v>
                </c:pt>
                <c:pt idx="2355">
                  <c:v>15285.441999999995</c:v>
                </c:pt>
                <c:pt idx="2356">
                  <c:v>15303.822</c:v>
                </c:pt>
                <c:pt idx="2357">
                  <c:v>15315.254999999996</c:v>
                </c:pt>
                <c:pt idx="2358">
                  <c:v>15314.035</c:v>
                </c:pt>
                <c:pt idx="2359">
                  <c:v>15302.915999999992</c:v>
                </c:pt>
                <c:pt idx="2360">
                  <c:v>15275.412</c:v>
                </c:pt>
                <c:pt idx="2361">
                  <c:v>15303.454999999994</c:v>
                </c:pt>
                <c:pt idx="2362">
                  <c:v>15287.46</c:v>
                </c:pt>
                <c:pt idx="2363">
                  <c:v>15280.134000000004</c:v>
                </c:pt>
                <c:pt idx="2364">
                  <c:v>15278.739000000003</c:v>
                </c:pt>
                <c:pt idx="2365">
                  <c:v>15265.813</c:v>
                </c:pt>
                <c:pt idx="2366">
                  <c:v>15226.42</c:v>
                </c:pt>
                <c:pt idx="2367">
                  <c:v>15231.655000000001</c:v>
                </c:pt>
                <c:pt idx="2368">
                  <c:v>15250.114000000003</c:v>
                </c:pt>
                <c:pt idx="2369">
                  <c:v>15281.18</c:v>
                </c:pt>
                <c:pt idx="2370">
                  <c:v>15268.117</c:v>
                </c:pt>
                <c:pt idx="2371">
                  <c:v>15242.825999999992</c:v>
                </c:pt>
                <c:pt idx="2372">
                  <c:v>15270.754000000004</c:v>
                </c:pt>
                <c:pt idx="2373">
                  <c:v>15258.521000000002</c:v>
                </c:pt>
                <c:pt idx="2374">
                  <c:v>15228.157999999992</c:v>
                </c:pt>
                <c:pt idx="2375">
                  <c:v>15212.365999999993</c:v>
                </c:pt>
                <c:pt idx="2376">
                  <c:v>15214.144000000004</c:v>
                </c:pt>
                <c:pt idx="2377">
                  <c:v>15217.825999999992</c:v>
                </c:pt>
                <c:pt idx="2378">
                  <c:v>15242.974999999997</c:v>
                </c:pt>
                <c:pt idx="2379">
                  <c:v>15199.067999999992</c:v>
                </c:pt>
                <c:pt idx="2380">
                  <c:v>15194.473</c:v>
                </c:pt>
                <c:pt idx="2381">
                  <c:v>15216.468999999992</c:v>
                </c:pt>
                <c:pt idx="2382">
                  <c:v>15189.964999999995</c:v>
                </c:pt>
                <c:pt idx="2383">
                  <c:v>15159.608</c:v>
                </c:pt>
                <c:pt idx="2384">
                  <c:v>15159.915999999992</c:v>
                </c:pt>
                <c:pt idx="2385">
                  <c:v>15164.614000000003</c:v>
                </c:pt>
                <c:pt idx="2386">
                  <c:v>15137.659</c:v>
                </c:pt>
                <c:pt idx="2387">
                  <c:v>15136.073</c:v>
                </c:pt>
                <c:pt idx="2388">
                  <c:v>15120.240000000003</c:v>
                </c:pt>
                <c:pt idx="2389">
                  <c:v>15095.089</c:v>
                </c:pt>
                <c:pt idx="2390">
                  <c:v>15075.375999999993</c:v>
                </c:pt>
                <c:pt idx="2391">
                  <c:v>15080.641000000003</c:v>
                </c:pt>
                <c:pt idx="2392">
                  <c:v>15088.844999999996</c:v>
                </c:pt>
                <c:pt idx="2393">
                  <c:v>15056.513999999996</c:v>
                </c:pt>
                <c:pt idx="2394">
                  <c:v>15072.308999999992</c:v>
                </c:pt>
                <c:pt idx="2395">
                  <c:v>15083.529</c:v>
                </c:pt>
                <c:pt idx="2396">
                  <c:v>15053.781999999996</c:v>
                </c:pt>
                <c:pt idx="2397">
                  <c:v>15048.793000000003</c:v>
                </c:pt>
                <c:pt idx="2398">
                  <c:v>15035.491</c:v>
                </c:pt>
                <c:pt idx="2399">
                  <c:v>15022.099</c:v>
                </c:pt>
                <c:pt idx="2400">
                  <c:v>15026.775</c:v>
                </c:pt>
                <c:pt idx="2401">
                  <c:v>15035.214000000004</c:v>
                </c:pt>
                <c:pt idx="2402">
                  <c:v>15013.379000000001</c:v>
                </c:pt>
                <c:pt idx="2403">
                  <c:v>15026.689</c:v>
                </c:pt>
                <c:pt idx="2404">
                  <c:v>15005.326999999992</c:v>
                </c:pt>
                <c:pt idx="2405">
                  <c:v>14983.521000000002</c:v>
                </c:pt>
                <c:pt idx="2406">
                  <c:v>15016.028</c:v>
                </c:pt>
                <c:pt idx="2407">
                  <c:v>14963.002</c:v>
                </c:pt>
                <c:pt idx="2408">
                  <c:v>14990.300999999992</c:v>
                </c:pt>
                <c:pt idx="2409">
                  <c:v>14965.285</c:v>
                </c:pt>
                <c:pt idx="2410">
                  <c:v>14930.297</c:v>
                </c:pt>
                <c:pt idx="2411">
                  <c:v>14923.415000000001</c:v>
                </c:pt>
                <c:pt idx="2412">
                  <c:v>14921.187</c:v>
                </c:pt>
                <c:pt idx="2413">
                  <c:v>14922.454999999994</c:v>
                </c:pt>
                <c:pt idx="2414">
                  <c:v>14867.305999999995</c:v>
                </c:pt>
                <c:pt idx="2415">
                  <c:v>14862.879000000001</c:v>
                </c:pt>
                <c:pt idx="2416">
                  <c:v>14889.028</c:v>
                </c:pt>
                <c:pt idx="2417">
                  <c:v>14917.962</c:v>
                </c:pt>
                <c:pt idx="2418">
                  <c:v>14891.594999999996</c:v>
                </c:pt>
                <c:pt idx="2419">
                  <c:v>14875.031000000004</c:v>
                </c:pt>
                <c:pt idx="2420">
                  <c:v>14828.304</c:v>
                </c:pt>
                <c:pt idx="2421">
                  <c:v>14828.816999999992</c:v>
                </c:pt>
                <c:pt idx="2422">
                  <c:v>14842.439</c:v>
                </c:pt>
                <c:pt idx="2423">
                  <c:v>14839.956999999995</c:v>
                </c:pt>
                <c:pt idx="2424">
                  <c:v>14816.951999999992</c:v>
                </c:pt>
                <c:pt idx="2425">
                  <c:v>14805.388999999992</c:v>
                </c:pt>
                <c:pt idx="2426">
                  <c:v>14810.907999999992</c:v>
                </c:pt>
                <c:pt idx="2427">
                  <c:v>14805.554</c:v>
                </c:pt>
                <c:pt idx="2428">
                  <c:v>14801.712000000003</c:v>
                </c:pt>
                <c:pt idx="2429">
                  <c:v>14777.637000000002</c:v>
                </c:pt>
                <c:pt idx="2430">
                  <c:v>14753.251</c:v>
                </c:pt>
                <c:pt idx="2431">
                  <c:v>14722.478999999992</c:v>
                </c:pt>
                <c:pt idx="2432">
                  <c:v>14739.037</c:v>
                </c:pt>
                <c:pt idx="2433">
                  <c:v>14750.436</c:v>
                </c:pt>
                <c:pt idx="2434">
                  <c:v>14682.777</c:v>
                </c:pt>
                <c:pt idx="2435">
                  <c:v>14722.718000000004</c:v>
                </c:pt>
                <c:pt idx="2436">
                  <c:v>14763.853999999992</c:v>
                </c:pt>
                <c:pt idx="2437">
                  <c:v>14676.816000000001</c:v>
                </c:pt>
                <c:pt idx="2438">
                  <c:v>14701.411</c:v>
                </c:pt>
                <c:pt idx="2439">
                  <c:v>14682.017</c:v>
                </c:pt>
                <c:pt idx="2440">
                  <c:v>14639.394999999997</c:v>
                </c:pt>
                <c:pt idx="2441">
                  <c:v>14668.145</c:v>
                </c:pt>
                <c:pt idx="2442">
                  <c:v>14621.89</c:v>
                </c:pt>
                <c:pt idx="2443">
                  <c:v>14621.413</c:v>
                </c:pt>
                <c:pt idx="2444">
                  <c:v>14606.01</c:v>
                </c:pt>
                <c:pt idx="2445">
                  <c:v>14599.839</c:v>
                </c:pt>
                <c:pt idx="2446">
                  <c:v>14613.888999999992</c:v>
                </c:pt>
                <c:pt idx="2447">
                  <c:v>14631.862999999992</c:v>
                </c:pt>
                <c:pt idx="2448">
                  <c:v>14608.063</c:v>
                </c:pt>
                <c:pt idx="2449">
                  <c:v>14604.52</c:v>
                </c:pt>
                <c:pt idx="2450">
                  <c:v>14613.744000000006</c:v>
                </c:pt>
                <c:pt idx="2451">
                  <c:v>14595.962</c:v>
                </c:pt>
                <c:pt idx="2452">
                  <c:v>14618.94</c:v>
                </c:pt>
                <c:pt idx="2453">
                  <c:v>14612.557000000001</c:v>
                </c:pt>
                <c:pt idx="2454">
                  <c:v>14605.722000000003</c:v>
                </c:pt>
                <c:pt idx="2455">
                  <c:v>14582.337</c:v>
                </c:pt>
                <c:pt idx="2456">
                  <c:v>14543.269</c:v>
                </c:pt>
                <c:pt idx="2457">
                  <c:v>14525.96</c:v>
                </c:pt>
                <c:pt idx="2458">
                  <c:v>14562.151</c:v>
                </c:pt>
                <c:pt idx="2459">
                  <c:v>14544.673000000004</c:v>
                </c:pt>
                <c:pt idx="2460">
                  <c:v>14555.089</c:v>
                </c:pt>
                <c:pt idx="2461">
                  <c:v>14543.75</c:v>
                </c:pt>
                <c:pt idx="2462">
                  <c:v>14499.294000000004</c:v>
                </c:pt>
                <c:pt idx="2463">
                  <c:v>14515.29</c:v>
                </c:pt>
                <c:pt idx="2464">
                  <c:v>14505.004999999996</c:v>
                </c:pt>
                <c:pt idx="2465">
                  <c:v>14503.186</c:v>
                </c:pt>
                <c:pt idx="2466">
                  <c:v>14508.188</c:v>
                </c:pt>
                <c:pt idx="2467">
                  <c:v>14502.583000000002</c:v>
                </c:pt>
                <c:pt idx="2468">
                  <c:v>14505.507</c:v>
                </c:pt>
                <c:pt idx="2469">
                  <c:v>14513.255999999992</c:v>
                </c:pt>
                <c:pt idx="2470">
                  <c:v>14500.040999999996</c:v>
                </c:pt>
                <c:pt idx="2471">
                  <c:v>14494.130000000003</c:v>
                </c:pt>
                <c:pt idx="2472">
                  <c:v>14482.585999999992</c:v>
                </c:pt>
                <c:pt idx="2473">
                  <c:v>14482.727999999996</c:v>
                </c:pt>
                <c:pt idx="2474">
                  <c:v>14470.441000000004</c:v>
                </c:pt>
                <c:pt idx="2475">
                  <c:v>14450.561</c:v>
                </c:pt>
                <c:pt idx="2476">
                  <c:v>14434.188</c:v>
                </c:pt>
                <c:pt idx="2477">
                  <c:v>14447.617</c:v>
                </c:pt>
                <c:pt idx="2478">
                  <c:v>14402.767</c:v>
                </c:pt>
                <c:pt idx="2479">
                  <c:v>14434.004999999996</c:v>
                </c:pt>
                <c:pt idx="2480">
                  <c:v>14436.856999999993</c:v>
                </c:pt>
                <c:pt idx="2481">
                  <c:v>14384.436</c:v>
                </c:pt>
                <c:pt idx="2482">
                  <c:v>14368.751</c:v>
                </c:pt>
                <c:pt idx="2483">
                  <c:v>14347.585999999992</c:v>
                </c:pt>
                <c:pt idx="2484">
                  <c:v>14395.412</c:v>
                </c:pt>
                <c:pt idx="2485">
                  <c:v>14349.52</c:v>
                </c:pt>
                <c:pt idx="2486">
                  <c:v>14345.824000000002</c:v>
                </c:pt>
                <c:pt idx="2487">
                  <c:v>14386.855999999992</c:v>
                </c:pt>
                <c:pt idx="2488">
                  <c:v>14401.813</c:v>
                </c:pt>
                <c:pt idx="2489">
                  <c:v>14401.231000000003</c:v>
                </c:pt>
                <c:pt idx="2490">
                  <c:v>14372.046</c:v>
                </c:pt>
                <c:pt idx="2491">
                  <c:v>14374.38</c:v>
                </c:pt>
                <c:pt idx="2492">
                  <c:v>14390.118</c:v>
                </c:pt>
                <c:pt idx="2493">
                  <c:v>14384.049000000005</c:v>
                </c:pt>
                <c:pt idx="2494">
                  <c:v>14345.795</c:v>
                </c:pt>
                <c:pt idx="2495">
                  <c:v>14351.677</c:v>
                </c:pt>
                <c:pt idx="2496">
                  <c:v>14349.253000000002</c:v>
                </c:pt>
                <c:pt idx="2497">
                  <c:v>14333.226000000002</c:v>
                </c:pt>
                <c:pt idx="2498">
                  <c:v>14327.647999999996</c:v>
                </c:pt>
                <c:pt idx="2499">
                  <c:v>14292.523999999996</c:v>
                </c:pt>
                <c:pt idx="2500">
                  <c:v>14314.974999999997</c:v>
                </c:pt>
                <c:pt idx="2501">
                  <c:v>14320.721000000003</c:v>
                </c:pt>
                <c:pt idx="2502">
                  <c:v>14279.061</c:v>
                </c:pt>
                <c:pt idx="2503">
                  <c:v>14290.199000000002</c:v>
                </c:pt>
                <c:pt idx="2504">
                  <c:v>14267.085999999992</c:v>
                </c:pt>
                <c:pt idx="2505">
                  <c:v>14272.626</c:v>
                </c:pt>
                <c:pt idx="2506">
                  <c:v>14272.453</c:v>
                </c:pt>
                <c:pt idx="2507">
                  <c:v>14278.603999999996</c:v>
                </c:pt>
                <c:pt idx="2508">
                  <c:v>14278.681</c:v>
                </c:pt>
                <c:pt idx="2509">
                  <c:v>14241.285</c:v>
                </c:pt>
                <c:pt idx="2510">
                  <c:v>14220.450999999992</c:v>
                </c:pt>
                <c:pt idx="2511">
                  <c:v>14221.675999999992</c:v>
                </c:pt>
                <c:pt idx="2512">
                  <c:v>14237.288</c:v>
                </c:pt>
                <c:pt idx="2513">
                  <c:v>14180.96</c:v>
                </c:pt>
                <c:pt idx="2514">
                  <c:v>14230.446</c:v>
                </c:pt>
                <c:pt idx="2515">
                  <c:v>14187.308999999992</c:v>
                </c:pt>
                <c:pt idx="2516">
                  <c:v>14196.188</c:v>
                </c:pt>
                <c:pt idx="2517">
                  <c:v>14209.023999999996</c:v>
                </c:pt>
                <c:pt idx="2518">
                  <c:v>14166.354999999994</c:v>
                </c:pt>
                <c:pt idx="2519">
                  <c:v>14178.338</c:v>
                </c:pt>
                <c:pt idx="2520">
                  <c:v>14182.302</c:v>
                </c:pt>
                <c:pt idx="2521">
                  <c:v>14183.154</c:v>
                </c:pt>
                <c:pt idx="2522">
                  <c:v>14158.536</c:v>
                </c:pt>
                <c:pt idx="2523">
                  <c:v>14159.093999999996</c:v>
                </c:pt>
                <c:pt idx="2524">
                  <c:v>14148.589</c:v>
                </c:pt>
                <c:pt idx="2525">
                  <c:v>14136.934999999996</c:v>
                </c:pt>
                <c:pt idx="2526">
                  <c:v>14142.781999999996</c:v>
                </c:pt>
                <c:pt idx="2527">
                  <c:v>14124.576999999992</c:v>
                </c:pt>
                <c:pt idx="2528">
                  <c:v>14149.941999999995</c:v>
                </c:pt>
                <c:pt idx="2529">
                  <c:v>14113.495000000001</c:v>
                </c:pt>
                <c:pt idx="2530">
                  <c:v>14134.55</c:v>
                </c:pt>
                <c:pt idx="2531">
                  <c:v>14112.447</c:v>
                </c:pt>
                <c:pt idx="2532">
                  <c:v>14072.252</c:v>
                </c:pt>
                <c:pt idx="2533">
                  <c:v>14111.978999999992</c:v>
                </c:pt>
                <c:pt idx="2534">
                  <c:v>14107.967000000001</c:v>
                </c:pt>
                <c:pt idx="2535">
                  <c:v>14085.79</c:v>
                </c:pt>
                <c:pt idx="2536">
                  <c:v>14105.349</c:v>
                </c:pt>
                <c:pt idx="2537">
                  <c:v>14051.878000000001</c:v>
                </c:pt>
                <c:pt idx="2538">
                  <c:v>14037.501</c:v>
                </c:pt>
                <c:pt idx="2539">
                  <c:v>14043.234000000004</c:v>
                </c:pt>
                <c:pt idx="2540">
                  <c:v>14058.911</c:v>
                </c:pt>
                <c:pt idx="2541">
                  <c:v>14072.074000000002</c:v>
                </c:pt>
                <c:pt idx="2542">
                  <c:v>14051.677</c:v>
                </c:pt>
                <c:pt idx="2543">
                  <c:v>14025.200999999995</c:v>
                </c:pt>
                <c:pt idx="2544">
                  <c:v>14026.847</c:v>
                </c:pt>
                <c:pt idx="2545">
                  <c:v>14037.945</c:v>
                </c:pt>
                <c:pt idx="2546">
                  <c:v>14033.19</c:v>
                </c:pt>
                <c:pt idx="2547">
                  <c:v>14013.209000000004</c:v>
                </c:pt>
                <c:pt idx="2548">
                  <c:v>13974.754999999996</c:v>
                </c:pt>
                <c:pt idx="2549">
                  <c:v>14043.569</c:v>
                </c:pt>
                <c:pt idx="2550">
                  <c:v>14025.175999999992</c:v>
                </c:pt>
                <c:pt idx="2551">
                  <c:v>14007.848</c:v>
                </c:pt>
                <c:pt idx="2552">
                  <c:v>14027.025</c:v>
                </c:pt>
                <c:pt idx="2553">
                  <c:v>14002.449000000002</c:v>
                </c:pt>
                <c:pt idx="2554">
                  <c:v>13971.852999999992</c:v>
                </c:pt>
                <c:pt idx="2555">
                  <c:v>13978.156000000001</c:v>
                </c:pt>
                <c:pt idx="2556">
                  <c:v>13959.816999999992</c:v>
                </c:pt>
                <c:pt idx="2557">
                  <c:v>13980.915999999992</c:v>
                </c:pt>
                <c:pt idx="2558">
                  <c:v>13961.364999999994</c:v>
                </c:pt>
                <c:pt idx="2559">
                  <c:v>13954.013000000004</c:v>
                </c:pt>
                <c:pt idx="2560">
                  <c:v>13913.317999999992</c:v>
                </c:pt>
                <c:pt idx="2561">
                  <c:v>13887.337</c:v>
                </c:pt>
                <c:pt idx="2562">
                  <c:v>13954.953</c:v>
                </c:pt>
                <c:pt idx="2563">
                  <c:v>13908.06</c:v>
                </c:pt>
                <c:pt idx="2564">
                  <c:v>13886.789000000002</c:v>
                </c:pt>
                <c:pt idx="2565">
                  <c:v>13897.96</c:v>
                </c:pt>
                <c:pt idx="2566">
                  <c:v>13906.748000000003</c:v>
                </c:pt>
                <c:pt idx="2567">
                  <c:v>13890.296</c:v>
                </c:pt>
                <c:pt idx="2568">
                  <c:v>13926.213000000003</c:v>
                </c:pt>
                <c:pt idx="2569">
                  <c:v>13912.509</c:v>
                </c:pt>
                <c:pt idx="2570">
                  <c:v>13859.403</c:v>
                </c:pt>
                <c:pt idx="2571">
                  <c:v>13866.132000000003</c:v>
                </c:pt>
                <c:pt idx="2572">
                  <c:v>13859.066999999992</c:v>
                </c:pt>
                <c:pt idx="2573">
                  <c:v>13844.947</c:v>
                </c:pt>
                <c:pt idx="2574">
                  <c:v>13852.228999999996</c:v>
                </c:pt>
                <c:pt idx="2575">
                  <c:v>13843.489</c:v>
                </c:pt>
                <c:pt idx="2576">
                  <c:v>13821.458000000001</c:v>
                </c:pt>
                <c:pt idx="2577">
                  <c:v>13843.067999999992</c:v>
                </c:pt>
                <c:pt idx="2578">
                  <c:v>13824.574000000002</c:v>
                </c:pt>
                <c:pt idx="2579">
                  <c:v>13835.035</c:v>
                </c:pt>
                <c:pt idx="2580">
                  <c:v>13781.817999999992</c:v>
                </c:pt>
                <c:pt idx="2581">
                  <c:v>13779.397000000001</c:v>
                </c:pt>
                <c:pt idx="2582">
                  <c:v>13749.544000000004</c:v>
                </c:pt>
                <c:pt idx="2583">
                  <c:v>13787.081</c:v>
                </c:pt>
                <c:pt idx="2584">
                  <c:v>13770.876999999995</c:v>
                </c:pt>
                <c:pt idx="2585">
                  <c:v>13747.468999999992</c:v>
                </c:pt>
                <c:pt idx="2586">
                  <c:v>13760.546</c:v>
                </c:pt>
                <c:pt idx="2587">
                  <c:v>13781.925999999992</c:v>
                </c:pt>
                <c:pt idx="2588">
                  <c:v>13771.156999999992</c:v>
                </c:pt>
                <c:pt idx="2589">
                  <c:v>13764.937</c:v>
                </c:pt>
                <c:pt idx="2590">
                  <c:v>13781.445</c:v>
                </c:pt>
                <c:pt idx="2591">
                  <c:v>13748.493</c:v>
                </c:pt>
                <c:pt idx="2592">
                  <c:v>13727.034000000003</c:v>
                </c:pt>
                <c:pt idx="2593">
                  <c:v>13729.538</c:v>
                </c:pt>
                <c:pt idx="2594">
                  <c:v>13730.625</c:v>
                </c:pt>
                <c:pt idx="2595">
                  <c:v>13747.236000000004</c:v>
                </c:pt>
                <c:pt idx="2596">
                  <c:v>13714.815000000001</c:v>
                </c:pt>
                <c:pt idx="2597">
                  <c:v>13702.315000000001</c:v>
                </c:pt>
                <c:pt idx="2598">
                  <c:v>13686.825999999992</c:v>
                </c:pt>
                <c:pt idx="2599">
                  <c:v>13708.264999999996</c:v>
                </c:pt>
                <c:pt idx="2600">
                  <c:v>13709.725</c:v>
                </c:pt>
                <c:pt idx="2601">
                  <c:v>13699.743000000004</c:v>
                </c:pt>
                <c:pt idx="2602">
                  <c:v>13676.916999999992</c:v>
                </c:pt>
                <c:pt idx="2603">
                  <c:v>13702.959000000001</c:v>
                </c:pt>
                <c:pt idx="2604">
                  <c:v>13699.954</c:v>
                </c:pt>
                <c:pt idx="2605">
                  <c:v>13662.447</c:v>
                </c:pt>
                <c:pt idx="2606">
                  <c:v>13646.141000000003</c:v>
                </c:pt>
                <c:pt idx="2607">
                  <c:v>13690.588</c:v>
                </c:pt>
                <c:pt idx="2608">
                  <c:v>13662.962</c:v>
                </c:pt>
                <c:pt idx="2609">
                  <c:v>13630.655000000001</c:v>
                </c:pt>
                <c:pt idx="2610">
                  <c:v>13611.807000000001</c:v>
                </c:pt>
                <c:pt idx="2611">
                  <c:v>13632.958000000001</c:v>
                </c:pt>
                <c:pt idx="2612">
                  <c:v>13639.54</c:v>
                </c:pt>
                <c:pt idx="2613">
                  <c:v>13614.938</c:v>
                </c:pt>
                <c:pt idx="2614">
                  <c:v>13635.538</c:v>
                </c:pt>
                <c:pt idx="2615">
                  <c:v>13613.65</c:v>
                </c:pt>
                <c:pt idx="2616">
                  <c:v>13576.191000000004</c:v>
                </c:pt>
                <c:pt idx="2617">
                  <c:v>13559.844999999996</c:v>
                </c:pt>
                <c:pt idx="2618">
                  <c:v>13546.067999999992</c:v>
                </c:pt>
                <c:pt idx="2619">
                  <c:v>13543.6</c:v>
                </c:pt>
                <c:pt idx="2620">
                  <c:v>13518.431</c:v>
                </c:pt>
                <c:pt idx="2621">
                  <c:v>13566.824000000002</c:v>
                </c:pt>
                <c:pt idx="2622">
                  <c:v>13506.047</c:v>
                </c:pt>
                <c:pt idx="2623">
                  <c:v>13518.101000000002</c:v>
                </c:pt>
                <c:pt idx="2624">
                  <c:v>13535.076999999992</c:v>
                </c:pt>
                <c:pt idx="2625">
                  <c:v>13548.947</c:v>
                </c:pt>
                <c:pt idx="2626">
                  <c:v>13573.913</c:v>
                </c:pt>
                <c:pt idx="2627">
                  <c:v>13569.793000000003</c:v>
                </c:pt>
                <c:pt idx="2628">
                  <c:v>13551.775</c:v>
                </c:pt>
                <c:pt idx="2629">
                  <c:v>13507.861999999992</c:v>
                </c:pt>
                <c:pt idx="2630">
                  <c:v>13500.044000000004</c:v>
                </c:pt>
                <c:pt idx="2631">
                  <c:v>13552.441999999995</c:v>
                </c:pt>
                <c:pt idx="2632">
                  <c:v>13541.071</c:v>
                </c:pt>
                <c:pt idx="2633">
                  <c:v>13540.014999999996</c:v>
                </c:pt>
                <c:pt idx="2634">
                  <c:v>13511.147999999996</c:v>
                </c:pt>
                <c:pt idx="2635">
                  <c:v>13500.816000000001</c:v>
                </c:pt>
                <c:pt idx="2636">
                  <c:v>13537.39</c:v>
                </c:pt>
                <c:pt idx="2637">
                  <c:v>13489.162</c:v>
                </c:pt>
                <c:pt idx="2638">
                  <c:v>13465.833000000002</c:v>
                </c:pt>
                <c:pt idx="2639">
                  <c:v>13487.857999999993</c:v>
                </c:pt>
                <c:pt idx="2640">
                  <c:v>13514.503000000002</c:v>
                </c:pt>
                <c:pt idx="2641">
                  <c:v>13453.977000000001</c:v>
                </c:pt>
                <c:pt idx="2642">
                  <c:v>13465.246999999996</c:v>
                </c:pt>
                <c:pt idx="2643">
                  <c:v>13512.240000000003</c:v>
                </c:pt>
                <c:pt idx="2644">
                  <c:v>13414.460999999992</c:v>
                </c:pt>
                <c:pt idx="2645">
                  <c:v>13429.949999999997</c:v>
                </c:pt>
                <c:pt idx="2646">
                  <c:v>13463.423000000004</c:v>
                </c:pt>
                <c:pt idx="2647">
                  <c:v>13441.204000000003</c:v>
                </c:pt>
                <c:pt idx="2648">
                  <c:v>13446.799000000005</c:v>
                </c:pt>
                <c:pt idx="2649">
                  <c:v>13444.735000000002</c:v>
                </c:pt>
                <c:pt idx="2650">
                  <c:v>13461.272999999996</c:v>
                </c:pt>
                <c:pt idx="2651">
                  <c:v>13441.164000000002</c:v>
                </c:pt>
                <c:pt idx="2652">
                  <c:v>13409.54</c:v>
                </c:pt>
                <c:pt idx="2653">
                  <c:v>13414.453</c:v>
                </c:pt>
                <c:pt idx="2654">
                  <c:v>13430.460999999992</c:v>
                </c:pt>
                <c:pt idx="2655">
                  <c:v>13390.326999999992</c:v>
                </c:pt>
                <c:pt idx="2656">
                  <c:v>13422.453</c:v>
                </c:pt>
                <c:pt idx="2657">
                  <c:v>13414.464999999995</c:v>
                </c:pt>
                <c:pt idx="2658">
                  <c:v>13407.995999999992</c:v>
                </c:pt>
                <c:pt idx="2659">
                  <c:v>13415.880999999992</c:v>
                </c:pt>
                <c:pt idx="2660">
                  <c:v>13406.384999999995</c:v>
                </c:pt>
                <c:pt idx="2661">
                  <c:v>13382.094999999996</c:v>
                </c:pt>
                <c:pt idx="2662">
                  <c:v>13375.912</c:v>
                </c:pt>
                <c:pt idx="2663">
                  <c:v>13361.535</c:v>
                </c:pt>
                <c:pt idx="2664">
                  <c:v>13356.046</c:v>
                </c:pt>
                <c:pt idx="2665">
                  <c:v>13349.246999999996</c:v>
                </c:pt>
                <c:pt idx="2666">
                  <c:v>13382.688</c:v>
                </c:pt>
                <c:pt idx="2667">
                  <c:v>13334.874999999995</c:v>
                </c:pt>
                <c:pt idx="2668">
                  <c:v>13326.275</c:v>
                </c:pt>
                <c:pt idx="2669">
                  <c:v>13329.074000000002</c:v>
                </c:pt>
                <c:pt idx="2670">
                  <c:v>13332.656999999992</c:v>
                </c:pt>
                <c:pt idx="2671">
                  <c:v>13343.737999999996</c:v>
                </c:pt>
                <c:pt idx="2672">
                  <c:v>13339.323</c:v>
                </c:pt>
                <c:pt idx="2673">
                  <c:v>13340.567999999992</c:v>
                </c:pt>
                <c:pt idx="2674">
                  <c:v>13337.623000000003</c:v>
                </c:pt>
                <c:pt idx="2675">
                  <c:v>13327.813</c:v>
                </c:pt>
                <c:pt idx="2676">
                  <c:v>13345.932000000004</c:v>
                </c:pt>
                <c:pt idx="2677">
                  <c:v>13380.47</c:v>
                </c:pt>
                <c:pt idx="2678">
                  <c:v>13335.584999999995</c:v>
                </c:pt>
                <c:pt idx="2679">
                  <c:v>13290.75</c:v>
                </c:pt>
                <c:pt idx="2680">
                  <c:v>13306.922</c:v>
                </c:pt>
                <c:pt idx="2681">
                  <c:v>13312.804</c:v>
                </c:pt>
                <c:pt idx="2682">
                  <c:v>13305.75</c:v>
                </c:pt>
                <c:pt idx="2683">
                  <c:v>13321.493</c:v>
                </c:pt>
                <c:pt idx="2684">
                  <c:v>13303.364</c:v>
                </c:pt>
                <c:pt idx="2685">
                  <c:v>13321.55</c:v>
                </c:pt>
                <c:pt idx="2686">
                  <c:v>13331.144000000004</c:v>
                </c:pt>
                <c:pt idx="2687">
                  <c:v>13315.406999999992</c:v>
                </c:pt>
                <c:pt idx="2688">
                  <c:v>13337.754999999996</c:v>
                </c:pt>
                <c:pt idx="2689">
                  <c:v>13265.802</c:v>
                </c:pt>
                <c:pt idx="2690">
                  <c:v>13259.79</c:v>
                </c:pt>
                <c:pt idx="2691">
                  <c:v>13275.581</c:v>
                </c:pt>
                <c:pt idx="2692">
                  <c:v>13288.428</c:v>
                </c:pt>
                <c:pt idx="2693">
                  <c:v>13290.740000000003</c:v>
                </c:pt>
                <c:pt idx="2694">
                  <c:v>13282.576999999992</c:v>
                </c:pt>
                <c:pt idx="2695">
                  <c:v>13274.749000000003</c:v>
                </c:pt>
                <c:pt idx="2696">
                  <c:v>13252.305999999995</c:v>
                </c:pt>
                <c:pt idx="2697">
                  <c:v>13287.037</c:v>
                </c:pt>
                <c:pt idx="2698">
                  <c:v>13293.234000000004</c:v>
                </c:pt>
                <c:pt idx="2699">
                  <c:v>13259.816000000001</c:v>
                </c:pt>
                <c:pt idx="2700">
                  <c:v>13250.342000000002</c:v>
                </c:pt>
                <c:pt idx="2701">
                  <c:v>13246.629000000004</c:v>
                </c:pt>
                <c:pt idx="2702">
                  <c:v>13241.455999999993</c:v>
                </c:pt>
                <c:pt idx="2703">
                  <c:v>13232.405000000001</c:v>
                </c:pt>
                <c:pt idx="2704">
                  <c:v>13224.731000000003</c:v>
                </c:pt>
                <c:pt idx="2705">
                  <c:v>13216.262000000002</c:v>
                </c:pt>
                <c:pt idx="2706">
                  <c:v>13209.904</c:v>
                </c:pt>
                <c:pt idx="2707">
                  <c:v>13241.422</c:v>
                </c:pt>
                <c:pt idx="2708">
                  <c:v>13198.730000000003</c:v>
                </c:pt>
                <c:pt idx="2709">
                  <c:v>13198.103999999996</c:v>
                </c:pt>
                <c:pt idx="2710">
                  <c:v>13241.730000000003</c:v>
                </c:pt>
                <c:pt idx="2711">
                  <c:v>13205.739000000003</c:v>
                </c:pt>
                <c:pt idx="2712">
                  <c:v>13222.232000000004</c:v>
                </c:pt>
                <c:pt idx="2713">
                  <c:v>13209.325999999992</c:v>
                </c:pt>
                <c:pt idx="2714">
                  <c:v>13192.672</c:v>
                </c:pt>
                <c:pt idx="2715">
                  <c:v>13153.236000000004</c:v>
                </c:pt>
                <c:pt idx="2716">
                  <c:v>13193.444000000003</c:v>
                </c:pt>
                <c:pt idx="2717">
                  <c:v>13185.144000000004</c:v>
                </c:pt>
                <c:pt idx="2718">
                  <c:v>13182.732000000004</c:v>
                </c:pt>
                <c:pt idx="2719">
                  <c:v>13172.072</c:v>
                </c:pt>
                <c:pt idx="2720">
                  <c:v>13139.582</c:v>
                </c:pt>
                <c:pt idx="2721">
                  <c:v>13171.904</c:v>
                </c:pt>
                <c:pt idx="2722">
                  <c:v>13171.5</c:v>
                </c:pt>
                <c:pt idx="2723">
                  <c:v>13152.839</c:v>
                </c:pt>
                <c:pt idx="2724">
                  <c:v>13123.218000000004</c:v>
                </c:pt>
                <c:pt idx="2725">
                  <c:v>13147.6</c:v>
                </c:pt>
                <c:pt idx="2726">
                  <c:v>13142.915999999992</c:v>
                </c:pt>
                <c:pt idx="2727">
                  <c:v>13135.616</c:v>
                </c:pt>
                <c:pt idx="2728">
                  <c:v>13146.394999999997</c:v>
                </c:pt>
                <c:pt idx="2729">
                  <c:v>13113.112999999996</c:v>
                </c:pt>
                <c:pt idx="2730">
                  <c:v>13108.513999999996</c:v>
                </c:pt>
                <c:pt idx="2731">
                  <c:v>13092.352999999992</c:v>
                </c:pt>
                <c:pt idx="2732">
                  <c:v>13106.133000000003</c:v>
                </c:pt>
                <c:pt idx="2733">
                  <c:v>13098.710000000003</c:v>
                </c:pt>
                <c:pt idx="2734">
                  <c:v>13105.27</c:v>
                </c:pt>
                <c:pt idx="2735">
                  <c:v>13090.276</c:v>
                </c:pt>
                <c:pt idx="2736">
                  <c:v>13061.759</c:v>
                </c:pt>
                <c:pt idx="2737">
                  <c:v>13072.316000000001</c:v>
                </c:pt>
                <c:pt idx="2738">
                  <c:v>13080.199000000002</c:v>
                </c:pt>
                <c:pt idx="2739">
                  <c:v>13054.89</c:v>
                </c:pt>
                <c:pt idx="2740">
                  <c:v>13066.607</c:v>
                </c:pt>
                <c:pt idx="2741">
                  <c:v>13056.281999999996</c:v>
                </c:pt>
                <c:pt idx="2742">
                  <c:v>13060.308000000001</c:v>
                </c:pt>
                <c:pt idx="2743">
                  <c:v>13049.162</c:v>
                </c:pt>
                <c:pt idx="2744">
                  <c:v>13017.730000000003</c:v>
                </c:pt>
                <c:pt idx="2745">
                  <c:v>13019.319</c:v>
                </c:pt>
                <c:pt idx="2746">
                  <c:v>12993.504000000004</c:v>
                </c:pt>
                <c:pt idx="2747">
                  <c:v>13018.42</c:v>
                </c:pt>
                <c:pt idx="2748">
                  <c:v>13017.973</c:v>
                </c:pt>
                <c:pt idx="2749">
                  <c:v>13001.281000000004</c:v>
                </c:pt>
                <c:pt idx="2750">
                  <c:v>13012.755999999992</c:v>
                </c:pt>
                <c:pt idx="2751">
                  <c:v>12987.904</c:v>
                </c:pt>
                <c:pt idx="2752">
                  <c:v>12995.824000000002</c:v>
                </c:pt>
                <c:pt idx="2753">
                  <c:v>12986.367999999995</c:v>
                </c:pt>
                <c:pt idx="2754">
                  <c:v>12954.643000000004</c:v>
                </c:pt>
                <c:pt idx="2755">
                  <c:v>12994.251</c:v>
                </c:pt>
                <c:pt idx="2756">
                  <c:v>12958.067999999992</c:v>
                </c:pt>
                <c:pt idx="2757">
                  <c:v>12972.898999999992</c:v>
                </c:pt>
                <c:pt idx="2758">
                  <c:v>12976.464999999995</c:v>
                </c:pt>
                <c:pt idx="2759">
                  <c:v>12992.537</c:v>
                </c:pt>
                <c:pt idx="2760">
                  <c:v>12990.136</c:v>
                </c:pt>
                <c:pt idx="2761">
                  <c:v>12958.795</c:v>
                </c:pt>
                <c:pt idx="2762">
                  <c:v>12961.539000000002</c:v>
                </c:pt>
                <c:pt idx="2763">
                  <c:v>12994.358999999995</c:v>
                </c:pt>
                <c:pt idx="2764">
                  <c:v>12967.573</c:v>
                </c:pt>
                <c:pt idx="2765">
                  <c:v>12930.401</c:v>
                </c:pt>
                <c:pt idx="2766">
                  <c:v>12963.334000000004</c:v>
                </c:pt>
                <c:pt idx="2767">
                  <c:v>12986.647999999996</c:v>
                </c:pt>
                <c:pt idx="2768">
                  <c:v>12964.942999999996</c:v>
                </c:pt>
                <c:pt idx="2769">
                  <c:v>12942.771000000002</c:v>
                </c:pt>
                <c:pt idx="2770">
                  <c:v>12951.001</c:v>
                </c:pt>
                <c:pt idx="2771">
                  <c:v>12955.232000000004</c:v>
                </c:pt>
                <c:pt idx="2772">
                  <c:v>12932.373</c:v>
                </c:pt>
                <c:pt idx="2773">
                  <c:v>12916.387000000001</c:v>
                </c:pt>
                <c:pt idx="2774">
                  <c:v>12915.172</c:v>
                </c:pt>
                <c:pt idx="2775">
                  <c:v>12920.353999999992</c:v>
                </c:pt>
                <c:pt idx="2776">
                  <c:v>12912.496999999992</c:v>
                </c:pt>
                <c:pt idx="2777">
                  <c:v>12913.700999999995</c:v>
                </c:pt>
                <c:pt idx="2778">
                  <c:v>12895.447</c:v>
                </c:pt>
                <c:pt idx="2779">
                  <c:v>12900.041999999996</c:v>
                </c:pt>
                <c:pt idx="2780">
                  <c:v>12893.066000000001</c:v>
                </c:pt>
                <c:pt idx="2781">
                  <c:v>12901.589</c:v>
                </c:pt>
                <c:pt idx="2782">
                  <c:v>12865.103999999996</c:v>
                </c:pt>
                <c:pt idx="2783">
                  <c:v>12872.529</c:v>
                </c:pt>
                <c:pt idx="2784">
                  <c:v>12866.509</c:v>
                </c:pt>
                <c:pt idx="2785">
                  <c:v>12847.720000000003</c:v>
                </c:pt>
                <c:pt idx="2786">
                  <c:v>12844.616</c:v>
                </c:pt>
                <c:pt idx="2787">
                  <c:v>12838.632000000003</c:v>
                </c:pt>
                <c:pt idx="2788">
                  <c:v>12832.875999999993</c:v>
                </c:pt>
                <c:pt idx="2789">
                  <c:v>12855.058000000001</c:v>
                </c:pt>
                <c:pt idx="2790">
                  <c:v>12859.661</c:v>
                </c:pt>
                <c:pt idx="2791">
                  <c:v>12848.179</c:v>
                </c:pt>
                <c:pt idx="2792">
                  <c:v>12848.243000000004</c:v>
                </c:pt>
                <c:pt idx="2793">
                  <c:v>12844.517</c:v>
                </c:pt>
                <c:pt idx="2794">
                  <c:v>12855.822</c:v>
                </c:pt>
                <c:pt idx="2795">
                  <c:v>12831.209000000004</c:v>
                </c:pt>
                <c:pt idx="2796">
                  <c:v>12829.027</c:v>
                </c:pt>
                <c:pt idx="2797">
                  <c:v>12819.624000000003</c:v>
                </c:pt>
                <c:pt idx="2798">
                  <c:v>12792.883</c:v>
                </c:pt>
                <c:pt idx="2799">
                  <c:v>12777.665999999992</c:v>
                </c:pt>
                <c:pt idx="2800">
                  <c:v>12809.995999999992</c:v>
                </c:pt>
                <c:pt idx="2801">
                  <c:v>12802.171</c:v>
                </c:pt>
                <c:pt idx="2802">
                  <c:v>12811.303</c:v>
                </c:pt>
                <c:pt idx="2803">
                  <c:v>12810.620999999996</c:v>
                </c:pt>
                <c:pt idx="2804">
                  <c:v>12793.768</c:v>
                </c:pt>
                <c:pt idx="2805">
                  <c:v>12764.972</c:v>
                </c:pt>
                <c:pt idx="2806">
                  <c:v>12751.925999999992</c:v>
                </c:pt>
                <c:pt idx="2807">
                  <c:v>12795.01</c:v>
                </c:pt>
                <c:pt idx="2808">
                  <c:v>12792.933999999996</c:v>
                </c:pt>
                <c:pt idx="2809">
                  <c:v>12780.767</c:v>
                </c:pt>
                <c:pt idx="2810">
                  <c:v>12743.511</c:v>
                </c:pt>
                <c:pt idx="2811">
                  <c:v>12783.555999999995</c:v>
                </c:pt>
                <c:pt idx="2812">
                  <c:v>12779.725</c:v>
                </c:pt>
                <c:pt idx="2813">
                  <c:v>12798.085999999992</c:v>
                </c:pt>
                <c:pt idx="2814">
                  <c:v>12822.477999999992</c:v>
                </c:pt>
                <c:pt idx="2815">
                  <c:v>12780.909</c:v>
                </c:pt>
                <c:pt idx="2816">
                  <c:v>12746.722000000003</c:v>
                </c:pt>
                <c:pt idx="2817">
                  <c:v>12750.93</c:v>
                </c:pt>
                <c:pt idx="2818">
                  <c:v>12763.210000000003</c:v>
                </c:pt>
                <c:pt idx="2819">
                  <c:v>12732.803</c:v>
                </c:pt>
                <c:pt idx="2820">
                  <c:v>12723.07</c:v>
                </c:pt>
                <c:pt idx="2821">
                  <c:v>12726.094999999996</c:v>
                </c:pt>
                <c:pt idx="2822">
                  <c:v>12744.97</c:v>
                </c:pt>
                <c:pt idx="2823">
                  <c:v>12741.615</c:v>
                </c:pt>
                <c:pt idx="2824">
                  <c:v>12744.004000000004</c:v>
                </c:pt>
                <c:pt idx="2825">
                  <c:v>12742.045</c:v>
                </c:pt>
                <c:pt idx="2826">
                  <c:v>12753.004000000004</c:v>
                </c:pt>
                <c:pt idx="2827">
                  <c:v>12741.819</c:v>
                </c:pt>
                <c:pt idx="2828">
                  <c:v>12727.116</c:v>
                </c:pt>
                <c:pt idx="2829">
                  <c:v>12695.837</c:v>
                </c:pt>
                <c:pt idx="2830">
                  <c:v>12692.645</c:v>
                </c:pt>
                <c:pt idx="2831">
                  <c:v>12680.799000000005</c:v>
                </c:pt>
                <c:pt idx="2832">
                  <c:v>12713.698</c:v>
                </c:pt>
                <c:pt idx="2833">
                  <c:v>12717.974</c:v>
                </c:pt>
                <c:pt idx="2834">
                  <c:v>12703.378000000001</c:v>
                </c:pt>
                <c:pt idx="2835">
                  <c:v>12701.328</c:v>
                </c:pt>
                <c:pt idx="2836">
                  <c:v>12713.939</c:v>
                </c:pt>
                <c:pt idx="2837">
                  <c:v>12700.197</c:v>
                </c:pt>
                <c:pt idx="2838">
                  <c:v>12718.08</c:v>
                </c:pt>
                <c:pt idx="2839">
                  <c:v>12730.657999999992</c:v>
                </c:pt>
                <c:pt idx="2840">
                  <c:v>12741.347</c:v>
                </c:pt>
                <c:pt idx="2841">
                  <c:v>12739.549000000005</c:v>
                </c:pt>
                <c:pt idx="2842">
                  <c:v>12694.793000000003</c:v>
                </c:pt>
                <c:pt idx="2843">
                  <c:v>12677.459000000001</c:v>
                </c:pt>
                <c:pt idx="2844">
                  <c:v>12703.655000000001</c:v>
                </c:pt>
                <c:pt idx="2845">
                  <c:v>12709.436</c:v>
                </c:pt>
                <c:pt idx="2846">
                  <c:v>12727.331</c:v>
                </c:pt>
                <c:pt idx="2847">
                  <c:v>12709.924999999996</c:v>
                </c:pt>
                <c:pt idx="2848">
                  <c:v>12692.198</c:v>
                </c:pt>
                <c:pt idx="2849">
                  <c:v>12690.371999999992</c:v>
                </c:pt>
                <c:pt idx="2850">
                  <c:v>12701.58</c:v>
                </c:pt>
                <c:pt idx="2851">
                  <c:v>12702.536</c:v>
                </c:pt>
                <c:pt idx="2852">
                  <c:v>12685.326999999992</c:v>
                </c:pt>
                <c:pt idx="2853">
                  <c:v>12703.803</c:v>
                </c:pt>
                <c:pt idx="2854">
                  <c:v>12713.929</c:v>
                </c:pt>
                <c:pt idx="2855">
                  <c:v>12716.720000000003</c:v>
                </c:pt>
                <c:pt idx="2856">
                  <c:v>12665.307000000001</c:v>
                </c:pt>
                <c:pt idx="2857">
                  <c:v>12673.974999999997</c:v>
                </c:pt>
                <c:pt idx="2858">
                  <c:v>12689.629000000004</c:v>
                </c:pt>
                <c:pt idx="2859">
                  <c:v>12659.891</c:v>
                </c:pt>
                <c:pt idx="2860">
                  <c:v>12665.321</c:v>
                </c:pt>
                <c:pt idx="2861">
                  <c:v>12663.084999999995</c:v>
                </c:pt>
                <c:pt idx="2862">
                  <c:v>12663.945</c:v>
                </c:pt>
                <c:pt idx="2863">
                  <c:v>12684.396000000001</c:v>
                </c:pt>
                <c:pt idx="2864">
                  <c:v>12662.962</c:v>
                </c:pt>
                <c:pt idx="2865">
                  <c:v>12622.26</c:v>
                </c:pt>
                <c:pt idx="2866">
                  <c:v>12599.753000000002</c:v>
                </c:pt>
                <c:pt idx="2867">
                  <c:v>12598.83</c:v>
                </c:pt>
                <c:pt idx="2868">
                  <c:v>12610.156999999992</c:v>
                </c:pt>
                <c:pt idx="2869">
                  <c:v>12592.115</c:v>
                </c:pt>
                <c:pt idx="2870">
                  <c:v>12604.503000000002</c:v>
                </c:pt>
                <c:pt idx="2871">
                  <c:v>12623.724000000004</c:v>
                </c:pt>
                <c:pt idx="2872">
                  <c:v>12645.89</c:v>
                </c:pt>
                <c:pt idx="2873">
                  <c:v>12592.437</c:v>
                </c:pt>
                <c:pt idx="2874">
                  <c:v>12580.108</c:v>
                </c:pt>
                <c:pt idx="2875">
                  <c:v>12643.703000000003</c:v>
                </c:pt>
                <c:pt idx="2876">
                  <c:v>12646.07</c:v>
                </c:pt>
                <c:pt idx="2877">
                  <c:v>12662.897999999992</c:v>
                </c:pt>
                <c:pt idx="2878">
                  <c:v>12625.138000000004</c:v>
                </c:pt>
                <c:pt idx="2879">
                  <c:v>12601.941000000004</c:v>
                </c:pt>
                <c:pt idx="2880">
                  <c:v>12592.308000000001</c:v>
                </c:pt>
                <c:pt idx="2881">
                  <c:v>12593.888999999992</c:v>
                </c:pt>
                <c:pt idx="2882">
                  <c:v>12582.521000000002</c:v>
                </c:pt>
                <c:pt idx="2883">
                  <c:v>12586.864</c:v>
                </c:pt>
                <c:pt idx="2884">
                  <c:v>12572.313</c:v>
                </c:pt>
                <c:pt idx="2885">
                  <c:v>12561.200999999995</c:v>
                </c:pt>
                <c:pt idx="2886">
                  <c:v>12548.932000000004</c:v>
                </c:pt>
                <c:pt idx="2887">
                  <c:v>12539.824000000002</c:v>
                </c:pt>
                <c:pt idx="2888">
                  <c:v>12566.438</c:v>
                </c:pt>
                <c:pt idx="2889">
                  <c:v>12562.944000000003</c:v>
                </c:pt>
                <c:pt idx="2890">
                  <c:v>12584.936</c:v>
                </c:pt>
                <c:pt idx="2891">
                  <c:v>12563.221000000003</c:v>
                </c:pt>
                <c:pt idx="2892">
                  <c:v>12575.477999999992</c:v>
                </c:pt>
                <c:pt idx="2893">
                  <c:v>12566.858999999995</c:v>
                </c:pt>
                <c:pt idx="2894">
                  <c:v>12584.838</c:v>
                </c:pt>
                <c:pt idx="2895">
                  <c:v>12539.892</c:v>
                </c:pt>
                <c:pt idx="2896">
                  <c:v>12539.058999999992</c:v>
                </c:pt>
                <c:pt idx="2897">
                  <c:v>12553.026</c:v>
                </c:pt>
                <c:pt idx="2898">
                  <c:v>12546.652</c:v>
                </c:pt>
                <c:pt idx="2899">
                  <c:v>12539.958000000001</c:v>
                </c:pt>
                <c:pt idx="2900">
                  <c:v>12515.858999999995</c:v>
                </c:pt>
                <c:pt idx="2901">
                  <c:v>12493.012000000002</c:v>
                </c:pt>
                <c:pt idx="2902">
                  <c:v>12500.754999999996</c:v>
                </c:pt>
                <c:pt idx="2903">
                  <c:v>12511.644000000004</c:v>
                </c:pt>
                <c:pt idx="2904">
                  <c:v>12508.367999999995</c:v>
                </c:pt>
                <c:pt idx="2905">
                  <c:v>12493.581</c:v>
                </c:pt>
                <c:pt idx="2906">
                  <c:v>12514.555999999995</c:v>
                </c:pt>
                <c:pt idx="2907">
                  <c:v>12523.642000000003</c:v>
                </c:pt>
                <c:pt idx="2908">
                  <c:v>12506.718999999996</c:v>
                </c:pt>
                <c:pt idx="2909">
                  <c:v>12491.816000000001</c:v>
                </c:pt>
                <c:pt idx="2910">
                  <c:v>12468.492</c:v>
                </c:pt>
                <c:pt idx="2911">
                  <c:v>12455.677</c:v>
                </c:pt>
                <c:pt idx="2912">
                  <c:v>12455.004999999996</c:v>
                </c:pt>
                <c:pt idx="2913">
                  <c:v>12449.668</c:v>
                </c:pt>
                <c:pt idx="2914">
                  <c:v>12477.534000000003</c:v>
                </c:pt>
                <c:pt idx="2915">
                  <c:v>12476.915999999992</c:v>
                </c:pt>
                <c:pt idx="2916">
                  <c:v>12428.642000000003</c:v>
                </c:pt>
                <c:pt idx="2917">
                  <c:v>12438.981</c:v>
                </c:pt>
                <c:pt idx="2918">
                  <c:v>12414.790999999996</c:v>
                </c:pt>
                <c:pt idx="2919">
                  <c:v>12416.057000000001</c:v>
                </c:pt>
                <c:pt idx="2920">
                  <c:v>12406.712000000003</c:v>
                </c:pt>
                <c:pt idx="2921">
                  <c:v>12429.982</c:v>
                </c:pt>
                <c:pt idx="2922">
                  <c:v>12406.928</c:v>
                </c:pt>
                <c:pt idx="2923">
                  <c:v>12408.148999999996</c:v>
                </c:pt>
                <c:pt idx="2924">
                  <c:v>12430.248000000003</c:v>
                </c:pt>
                <c:pt idx="2925">
                  <c:v>12411.182000000004</c:v>
                </c:pt>
                <c:pt idx="2926">
                  <c:v>12416.763000000004</c:v>
                </c:pt>
                <c:pt idx="2927">
                  <c:v>12433.771000000002</c:v>
                </c:pt>
                <c:pt idx="2928">
                  <c:v>12431.726000000002</c:v>
                </c:pt>
                <c:pt idx="2929">
                  <c:v>12447.521000000002</c:v>
                </c:pt>
                <c:pt idx="2930">
                  <c:v>12418.718000000004</c:v>
                </c:pt>
                <c:pt idx="2931">
                  <c:v>12414.244000000006</c:v>
                </c:pt>
                <c:pt idx="2932">
                  <c:v>12416.254999999996</c:v>
                </c:pt>
                <c:pt idx="2933">
                  <c:v>12422.962</c:v>
                </c:pt>
                <c:pt idx="2934">
                  <c:v>12412.549000000005</c:v>
                </c:pt>
                <c:pt idx="2935">
                  <c:v>12413.603999999996</c:v>
                </c:pt>
                <c:pt idx="2936">
                  <c:v>12416.418</c:v>
                </c:pt>
                <c:pt idx="2937">
                  <c:v>12432.958000000001</c:v>
                </c:pt>
                <c:pt idx="2938">
                  <c:v>12428.348</c:v>
                </c:pt>
                <c:pt idx="2939">
                  <c:v>12457.242000000004</c:v>
                </c:pt>
                <c:pt idx="2940">
                  <c:v>12415.677</c:v>
                </c:pt>
                <c:pt idx="2941">
                  <c:v>12394.078</c:v>
                </c:pt>
                <c:pt idx="2942">
                  <c:v>12436.367999999995</c:v>
                </c:pt>
                <c:pt idx="2943">
                  <c:v>12400.597</c:v>
                </c:pt>
                <c:pt idx="2944">
                  <c:v>12374.842000000002</c:v>
                </c:pt>
                <c:pt idx="2945">
                  <c:v>12424.041999999996</c:v>
                </c:pt>
                <c:pt idx="2946">
                  <c:v>12434.138000000004</c:v>
                </c:pt>
                <c:pt idx="2947">
                  <c:v>12441.011</c:v>
                </c:pt>
                <c:pt idx="2948">
                  <c:v>12418.866999999993</c:v>
                </c:pt>
                <c:pt idx="2949">
                  <c:v>12427.425999999992</c:v>
                </c:pt>
                <c:pt idx="2950">
                  <c:v>12431.51</c:v>
                </c:pt>
                <c:pt idx="2951">
                  <c:v>12447.768</c:v>
                </c:pt>
                <c:pt idx="2952">
                  <c:v>12398.374</c:v>
                </c:pt>
                <c:pt idx="2953">
                  <c:v>12414.748000000003</c:v>
                </c:pt>
                <c:pt idx="2954">
                  <c:v>12396.903</c:v>
                </c:pt>
                <c:pt idx="2955">
                  <c:v>12379.557000000001</c:v>
                </c:pt>
                <c:pt idx="2956">
                  <c:v>12408.140000000003</c:v>
                </c:pt>
                <c:pt idx="2957">
                  <c:v>12398.884999999995</c:v>
                </c:pt>
                <c:pt idx="2958">
                  <c:v>12372.371999999992</c:v>
                </c:pt>
                <c:pt idx="2959">
                  <c:v>12371.362999999992</c:v>
                </c:pt>
                <c:pt idx="2960">
                  <c:v>12372.643000000004</c:v>
                </c:pt>
                <c:pt idx="2961">
                  <c:v>12327.646000000002</c:v>
                </c:pt>
                <c:pt idx="2962">
                  <c:v>12357.825000000001</c:v>
                </c:pt>
                <c:pt idx="2963">
                  <c:v>12342.023999999996</c:v>
                </c:pt>
                <c:pt idx="2964">
                  <c:v>12372.4</c:v>
                </c:pt>
                <c:pt idx="2965">
                  <c:v>12395.085999999992</c:v>
                </c:pt>
                <c:pt idx="2966">
                  <c:v>12386.731000000003</c:v>
                </c:pt>
                <c:pt idx="2967">
                  <c:v>12387.751</c:v>
                </c:pt>
                <c:pt idx="2968">
                  <c:v>12350.888000000001</c:v>
                </c:pt>
                <c:pt idx="2969">
                  <c:v>12402.772000000004</c:v>
                </c:pt>
                <c:pt idx="2970">
                  <c:v>12418.897000000001</c:v>
                </c:pt>
                <c:pt idx="2971">
                  <c:v>12408.755999999992</c:v>
                </c:pt>
                <c:pt idx="2972">
                  <c:v>12413.545</c:v>
                </c:pt>
                <c:pt idx="2973">
                  <c:v>12410.220000000003</c:v>
                </c:pt>
                <c:pt idx="2974">
                  <c:v>12403.366999999993</c:v>
                </c:pt>
                <c:pt idx="2975">
                  <c:v>12401.531000000004</c:v>
                </c:pt>
                <c:pt idx="2976">
                  <c:v>12379.353999999992</c:v>
                </c:pt>
                <c:pt idx="2977">
                  <c:v>12388.264999999996</c:v>
                </c:pt>
                <c:pt idx="2978">
                  <c:v>12443.968999999992</c:v>
                </c:pt>
                <c:pt idx="2979">
                  <c:v>12441.132000000003</c:v>
                </c:pt>
                <c:pt idx="2980">
                  <c:v>12403.982</c:v>
                </c:pt>
                <c:pt idx="2981">
                  <c:v>12429.620999999996</c:v>
                </c:pt>
                <c:pt idx="2982">
                  <c:v>12413.036</c:v>
                </c:pt>
                <c:pt idx="2983">
                  <c:v>12389.040999999996</c:v>
                </c:pt>
                <c:pt idx="2984">
                  <c:v>12386.834999999995</c:v>
                </c:pt>
                <c:pt idx="2985">
                  <c:v>12403.18</c:v>
                </c:pt>
                <c:pt idx="2986">
                  <c:v>12393.898999999992</c:v>
                </c:pt>
                <c:pt idx="2987">
                  <c:v>12376.914000000002</c:v>
                </c:pt>
                <c:pt idx="2988">
                  <c:v>12418.701999999996</c:v>
                </c:pt>
                <c:pt idx="2989">
                  <c:v>12434.325999999992</c:v>
                </c:pt>
                <c:pt idx="2990">
                  <c:v>12422.422</c:v>
                </c:pt>
                <c:pt idx="2991">
                  <c:v>12431.609</c:v>
                </c:pt>
                <c:pt idx="2992">
                  <c:v>12415.853999999992</c:v>
                </c:pt>
                <c:pt idx="2993">
                  <c:v>12413.981</c:v>
                </c:pt>
                <c:pt idx="2994">
                  <c:v>12408.235000000002</c:v>
                </c:pt>
                <c:pt idx="2995">
                  <c:v>12419.19</c:v>
                </c:pt>
                <c:pt idx="2996">
                  <c:v>12401.272000000004</c:v>
                </c:pt>
                <c:pt idx="2997">
                  <c:v>12405.496999999992</c:v>
                </c:pt>
                <c:pt idx="2998">
                  <c:v>12384.629000000004</c:v>
                </c:pt>
                <c:pt idx="2999">
                  <c:v>12397.967000000001</c:v>
                </c:pt>
                <c:pt idx="3000">
                  <c:v>12428.346</c:v>
                </c:pt>
                <c:pt idx="3001">
                  <c:v>12421.799000000005</c:v>
                </c:pt>
                <c:pt idx="3002">
                  <c:v>12390.15</c:v>
                </c:pt>
                <c:pt idx="3003">
                  <c:v>12387.734000000004</c:v>
                </c:pt>
                <c:pt idx="3004">
                  <c:v>12400.281000000004</c:v>
                </c:pt>
                <c:pt idx="3005">
                  <c:v>12403.766</c:v>
                </c:pt>
                <c:pt idx="3006">
                  <c:v>12392.965999999995</c:v>
                </c:pt>
                <c:pt idx="3007">
                  <c:v>12403.46</c:v>
                </c:pt>
                <c:pt idx="3008">
                  <c:v>12400.75</c:v>
                </c:pt>
                <c:pt idx="3009">
                  <c:v>12363.861999999992</c:v>
                </c:pt>
                <c:pt idx="3010">
                  <c:v>12377.127</c:v>
                </c:pt>
                <c:pt idx="3011">
                  <c:v>12405.700999999995</c:v>
                </c:pt>
                <c:pt idx="3012">
                  <c:v>12370.099</c:v>
                </c:pt>
                <c:pt idx="3013">
                  <c:v>12351.812</c:v>
                </c:pt>
                <c:pt idx="3014">
                  <c:v>12390.728999999996</c:v>
                </c:pt>
                <c:pt idx="3015">
                  <c:v>12404.300999999992</c:v>
                </c:pt>
                <c:pt idx="3016">
                  <c:v>12390.385999999995</c:v>
                </c:pt>
                <c:pt idx="3017">
                  <c:v>12363.462</c:v>
                </c:pt>
                <c:pt idx="3018">
                  <c:v>12375.614000000003</c:v>
                </c:pt>
                <c:pt idx="3019">
                  <c:v>12365.083000000002</c:v>
                </c:pt>
                <c:pt idx="3020">
                  <c:v>12370.954999999994</c:v>
                </c:pt>
                <c:pt idx="3021">
                  <c:v>12363.541999999996</c:v>
                </c:pt>
                <c:pt idx="3022">
                  <c:v>12378.460999999992</c:v>
                </c:pt>
                <c:pt idx="3023">
                  <c:v>12354.135</c:v>
                </c:pt>
                <c:pt idx="3024">
                  <c:v>12376.57</c:v>
                </c:pt>
                <c:pt idx="3025">
                  <c:v>12419.508</c:v>
                </c:pt>
                <c:pt idx="3026">
                  <c:v>12377.483</c:v>
                </c:pt>
                <c:pt idx="3027">
                  <c:v>12384.766</c:v>
                </c:pt>
                <c:pt idx="3028">
                  <c:v>12366.816000000001</c:v>
                </c:pt>
                <c:pt idx="3029">
                  <c:v>12410.751</c:v>
                </c:pt>
                <c:pt idx="3030">
                  <c:v>12392.114000000003</c:v>
                </c:pt>
                <c:pt idx="3031">
                  <c:v>12387.09</c:v>
                </c:pt>
                <c:pt idx="3032">
                  <c:v>12386.014999999996</c:v>
                </c:pt>
                <c:pt idx="3033">
                  <c:v>12390.173000000004</c:v>
                </c:pt>
                <c:pt idx="3034">
                  <c:v>12390.592000000002</c:v>
                </c:pt>
                <c:pt idx="3035">
                  <c:v>12369.772000000004</c:v>
                </c:pt>
                <c:pt idx="3036">
                  <c:v>12375.163</c:v>
                </c:pt>
                <c:pt idx="3037">
                  <c:v>12372.248000000003</c:v>
                </c:pt>
                <c:pt idx="3038">
                  <c:v>12344.427</c:v>
                </c:pt>
                <c:pt idx="3039">
                  <c:v>12338.950999999992</c:v>
                </c:pt>
                <c:pt idx="3040">
                  <c:v>12348.799000000005</c:v>
                </c:pt>
                <c:pt idx="3041">
                  <c:v>12348.003000000002</c:v>
                </c:pt>
                <c:pt idx="3042">
                  <c:v>12343.494000000002</c:v>
                </c:pt>
                <c:pt idx="3043">
                  <c:v>12356.725</c:v>
                </c:pt>
                <c:pt idx="3044">
                  <c:v>12353.352999999992</c:v>
                </c:pt>
                <c:pt idx="3045">
                  <c:v>12341.646000000002</c:v>
                </c:pt>
                <c:pt idx="3046">
                  <c:v>12353.662</c:v>
                </c:pt>
                <c:pt idx="3047">
                  <c:v>12332.803</c:v>
                </c:pt>
                <c:pt idx="3048">
                  <c:v>12334.731000000003</c:v>
                </c:pt>
                <c:pt idx="3049">
                  <c:v>12335.779</c:v>
                </c:pt>
                <c:pt idx="3050">
                  <c:v>12362.236999999996</c:v>
                </c:pt>
                <c:pt idx="3051">
                  <c:v>12373.276</c:v>
                </c:pt>
                <c:pt idx="3052">
                  <c:v>12375.075000000001</c:v>
                </c:pt>
                <c:pt idx="3053">
                  <c:v>12355.853999999992</c:v>
                </c:pt>
                <c:pt idx="3054">
                  <c:v>12367.855999999992</c:v>
                </c:pt>
                <c:pt idx="3055">
                  <c:v>12364.749000000003</c:v>
                </c:pt>
                <c:pt idx="3056">
                  <c:v>12365.884999999995</c:v>
                </c:pt>
                <c:pt idx="3057">
                  <c:v>12370.132000000003</c:v>
                </c:pt>
                <c:pt idx="3058">
                  <c:v>12369.634000000004</c:v>
                </c:pt>
                <c:pt idx="3059">
                  <c:v>12370.584999999995</c:v>
                </c:pt>
                <c:pt idx="3060">
                  <c:v>12387.275</c:v>
                </c:pt>
                <c:pt idx="3061">
                  <c:v>12349.02</c:v>
                </c:pt>
                <c:pt idx="3062">
                  <c:v>12370.032999999996</c:v>
                </c:pt>
                <c:pt idx="3063">
                  <c:v>12377.525</c:v>
                </c:pt>
                <c:pt idx="3064">
                  <c:v>12356.295</c:v>
                </c:pt>
                <c:pt idx="3065">
                  <c:v>12348.123000000003</c:v>
                </c:pt>
                <c:pt idx="3066">
                  <c:v>12368.234000000004</c:v>
                </c:pt>
                <c:pt idx="3067">
                  <c:v>12368.523999999996</c:v>
                </c:pt>
                <c:pt idx="3068">
                  <c:v>12351.013999999996</c:v>
                </c:pt>
                <c:pt idx="3069">
                  <c:v>12354.155000000001</c:v>
                </c:pt>
                <c:pt idx="3070">
                  <c:v>12357.091</c:v>
                </c:pt>
                <c:pt idx="3071">
                  <c:v>12335.26</c:v>
                </c:pt>
                <c:pt idx="3072">
                  <c:v>12360.904</c:v>
                </c:pt>
                <c:pt idx="3073">
                  <c:v>12328.05</c:v>
                </c:pt>
                <c:pt idx="3074">
                  <c:v>12344.626</c:v>
                </c:pt>
                <c:pt idx="3075">
                  <c:v>12341.946</c:v>
                </c:pt>
                <c:pt idx="3076">
                  <c:v>12336.161</c:v>
                </c:pt>
                <c:pt idx="3077">
                  <c:v>12336.166999999992</c:v>
                </c:pt>
                <c:pt idx="3078">
                  <c:v>12350.819</c:v>
                </c:pt>
                <c:pt idx="3079">
                  <c:v>12335.01</c:v>
                </c:pt>
                <c:pt idx="3080">
                  <c:v>12312.785</c:v>
                </c:pt>
                <c:pt idx="3081">
                  <c:v>12331.519</c:v>
                </c:pt>
                <c:pt idx="3082">
                  <c:v>12340.338</c:v>
                </c:pt>
                <c:pt idx="3083">
                  <c:v>12343.846</c:v>
                </c:pt>
                <c:pt idx="3084">
                  <c:v>12329.791999999996</c:v>
                </c:pt>
                <c:pt idx="3085">
                  <c:v>12295.762000000002</c:v>
                </c:pt>
                <c:pt idx="3086">
                  <c:v>12329.194000000003</c:v>
                </c:pt>
                <c:pt idx="3087">
                  <c:v>12313.544000000004</c:v>
                </c:pt>
                <c:pt idx="3088">
                  <c:v>12314.253000000002</c:v>
                </c:pt>
                <c:pt idx="3089">
                  <c:v>12322.231000000003</c:v>
                </c:pt>
                <c:pt idx="3090">
                  <c:v>12294.732000000004</c:v>
                </c:pt>
                <c:pt idx="3091">
                  <c:v>12317.973</c:v>
                </c:pt>
                <c:pt idx="3092">
                  <c:v>12350.882</c:v>
                </c:pt>
                <c:pt idx="3093">
                  <c:v>12318.563</c:v>
                </c:pt>
                <c:pt idx="3094">
                  <c:v>12320.204000000003</c:v>
                </c:pt>
                <c:pt idx="3095">
                  <c:v>12311.187</c:v>
                </c:pt>
                <c:pt idx="3096">
                  <c:v>12331.058000000001</c:v>
                </c:pt>
                <c:pt idx="3097">
                  <c:v>12337.48</c:v>
                </c:pt>
                <c:pt idx="3098">
                  <c:v>12308.285</c:v>
                </c:pt>
                <c:pt idx="3099">
                  <c:v>12306.044000000004</c:v>
                </c:pt>
                <c:pt idx="3100">
                  <c:v>12308.758</c:v>
                </c:pt>
                <c:pt idx="3101">
                  <c:v>12297.290999999996</c:v>
                </c:pt>
                <c:pt idx="3102">
                  <c:v>12291.380999999992</c:v>
                </c:pt>
                <c:pt idx="3103">
                  <c:v>12290.172</c:v>
                </c:pt>
                <c:pt idx="3104">
                  <c:v>12284.968999999992</c:v>
                </c:pt>
                <c:pt idx="3105">
                  <c:v>12313.800999999992</c:v>
                </c:pt>
                <c:pt idx="3106">
                  <c:v>12312.069</c:v>
                </c:pt>
                <c:pt idx="3107">
                  <c:v>12304.984</c:v>
                </c:pt>
                <c:pt idx="3108">
                  <c:v>12284.959000000001</c:v>
                </c:pt>
                <c:pt idx="3109">
                  <c:v>12322.384999999995</c:v>
                </c:pt>
                <c:pt idx="3110">
                  <c:v>12289.384999999995</c:v>
                </c:pt>
                <c:pt idx="3111">
                  <c:v>12301.933999999996</c:v>
                </c:pt>
                <c:pt idx="3112">
                  <c:v>12292.037</c:v>
                </c:pt>
                <c:pt idx="3113">
                  <c:v>12265.221000000003</c:v>
                </c:pt>
                <c:pt idx="3114">
                  <c:v>12259.849</c:v>
                </c:pt>
                <c:pt idx="3115">
                  <c:v>12273.557000000001</c:v>
                </c:pt>
                <c:pt idx="3116">
                  <c:v>12285.633000000003</c:v>
                </c:pt>
                <c:pt idx="3117">
                  <c:v>12297.776</c:v>
                </c:pt>
                <c:pt idx="3118">
                  <c:v>12271.669</c:v>
                </c:pt>
                <c:pt idx="3119">
                  <c:v>12262.471</c:v>
                </c:pt>
                <c:pt idx="3120">
                  <c:v>12282.101000000002</c:v>
                </c:pt>
                <c:pt idx="3121">
                  <c:v>12307.51</c:v>
                </c:pt>
                <c:pt idx="3122">
                  <c:v>12306.888000000001</c:v>
                </c:pt>
                <c:pt idx="3123">
                  <c:v>12312.460999999992</c:v>
                </c:pt>
                <c:pt idx="3124">
                  <c:v>12310.142000000003</c:v>
                </c:pt>
                <c:pt idx="3125">
                  <c:v>12298.57</c:v>
                </c:pt>
                <c:pt idx="3126">
                  <c:v>12325.607</c:v>
                </c:pt>
                <c:pt idx="3127">
                  <c:v>12330.742000000004</c:v>
                </c:pt>
                <c:pt idx="3128">
                  <c:v>12325.259</c:v>
                </c:pt>
                <c:pt idx="3129">
                  <c:v>12331.835999999992</c:v>
                </c:pt>
                <c:pt idx="3130">
                  <c:v>12308.397000000001</c:v>
                </c:pt>
                <c:pt idx="3131">
                  <c:v>12331.064</c:v>
                </c:pt>
                <c:pt idx="3132">
                  <c:v>12353</c:v>
                </c:pt>
                <c:pt idx="3133">
                  <c:v>12338.42</c:v>
                </c:pt>
                <c:pt idx="3134">
                  <c:v>12356.492</c:v>
                </c:pt>
                <c:pt idx="3135">
                  <c:v>12359.684999999996</c:v>
                </c:pt>
                <c:pt idx="3136">
                  <c:v>12323.656000000001</c:v>
                </c:pt>
                <c:pt idx="3137">
                  <c:v>12322.199000000002</c:v>
                </c:pt>
                <c:pt idx="3138">
                  <c:v>12335.268</c:v>
                </c:pt>
                <c:pt idx="3139">
                  <c:v>12318.727000000004</c:v>
                </c:pt>
                <c:pt idx="3140">
                  <c:v>12316.531000000004</c:v>
                </c:pt>
                <c:pt idx="3141">
                  <c:v>12355.271000000002</c:v>
                </c:pt>
                <c:pt idx="3142">
                  <c:v>12329.143000000004</c:v>
                </c:pt>
                <c:pt idx="3143">
                  <c:v>12319.021000000002</c:v>
                </c:pt>
                <c:pt idx="3144">
                  <c:v>12333.464</c:v>
                </c:pt>
                <c:pt idx="3145">
                  <c:v>12317.557000000001</c:v>
                </c:pt>
                <c:pt idx="3146">
                  <c:v>12328.656999999992</c:v>
                </c:pt>
                <c:pt idx="3147">
                  <c:v>12300.843000000004</c:v>
                </c:pt>
                <c:pt idx="3148">
                  <c:v>12305.742000000004</c:v>
                </c:pt>
                <c:pt idx="3149">
                  <c:v>12310.405000000001</c:v>
                </c:pt>
                <c:pt idx="3150">
                  <c:v>12334.514999999996</c:v>
                </c:pt>
                <c:pt idx="3151">
                  <c:v>12331.453</c:v>
                </c:pt>
                <c:pt idx="3152">
                  <c:v>12298.012000000002</c:v>
                </c:pt>
                <c:pt idx="3153">
                  <c:v>12312.439</c:v>
                </c:pt>
                <c:pt idx="3154">
                  <c:v>12298.438</c:v>
                </c:pt>
                <c:pt idx="3155">
                  <c:v>12334.517</c:v>
                </c:pt>
                <c:pt idx="3156">
                  <c:v>12287.073</c:v>
                </c:pt>
                <c:pt idx="3157">
                  <c:v>12326.235000000002</c:v>
                </c:pt>
                <c:pt idx="3158">
                  <c:v>12313.244000000006</c:v>
                </c:pt>
                <c:pt idx="3159">
                  <c:v>12315.733000000004</c:v>
                </c:pt>
                <c:pt idx="3160">
                  <c:v>12312.763000000004</c:v>
                </c:pt>
                <c:pt idx="3161">
                  <c:v>12318.855999999992</c:v>
                </c:pt>
                <c:pt idx="3162">
                  <c:v>12302.861000000001</c:v>
                </c:pt>
                <c:pt idx="3163">
                  <c:v>12320.728999999996</c:v>
                </c:pt>
                <c:pt idx="3164">
                  <c:v>12285.768</c:v>
                </c:pt>
                <c:pt idx="3165">
                  <c:v>12298.091</c:v>
                </c:pt>
                <c:pt idx="3166">
                  <c:v>12283.531999999996</c:v>
                </c:pt>
                <c:pt idx="3167">
                  <c:v>12252.364999999994</c:v>
                </c:pt>
                <c:pt idx="3168">
                  <c:v>12263.353999999992</c:v>
                </c:pt>
                <c:pt idx="3169">
                  <c:v>12253.974999999997</c:v>
                </c:pt>
                <c:pt idx="3170">
                  <c:v>12263.129000000004</c:v>
                </c:pt>
                <c:pt idx="3171">
                  <c:v>12267.46</c:v>
                </c:pt>
                <c:pt idx="3172">
                  <c:v>12241.09</c:v>
                </c:pt>
                <c:pt idx="3173">
                  <c:v>12252.001</c:v>
                </c:pt>
                <c:pt idx="3174">
                  <c:v>12276.163</c:v>
                </c:pt>
                <c:pt idx="3175">
                  <c:v>12232.57</c:v>
                </c:pt>
                <c:pt idx="3176">
                  <c:v>12263</c:v>
                </c:pt>
                <c:pt idx="3177">
                  <c:v>12266.387000000001</c:v>
                </c:pt>
                <c:pt idx="3178">
                  <c:v>12260.507</c:v>
                </c:pt>
                <c:pt idx="3179">
                  <c:v>12272.141000000003</c:v>
                </c:pt>
                <c:pt idx="3180">
                  <c:v>12268.513000000004</c:v>
                </c:pt>
                <c:pt idx="3181">
                  <c:v>12246.677</c:v>
                </c:pt>
                <c:pt idx="3182">
                  <c:v>12244.843999999996</c:v>
                </c:pt>
                <c:pt idx="3183">
                  <c:v>12248.348</c:v>
                </c:pt>
                <c:pt idx="3184">
                  <c:v>12236.522999999996</c:v>
                </c:pt>
                <c:pt idx="3185">
                  <c:v>12238.224000000004</c:v>
                </c:pt>
                <c:pt idx="3186">
                  <c:v>12221.710000000003</c:v>
                </c:pt>
                <c:pt idx="3187">
                  <c:v>12249.98</c:v>
                </c:pt>
                <c:pt idx="3188">
                  <c:v>12230.39</c:v>
                </c:pt>
                <c:pt idx="3189">
                  <c:v>12210.518</c:v>
                </c:pt>
                <c:pt idx="3190">
                  <c:v>12213.138999999996</c:v>
                </c:pt>
                <c:pt idx="3191">
                  <c:v>12225.772000000004</c:v>
                </c:pt>
                <c:pt idx="3192">
                  <c:v>12217.388000000001</c:v>
                </c:pt>
                <c:pt idx="3193">
                  <c:v>12180.523999999996</c:v>
                </c:pt>
                <c:pt idx="3194">
                  <c:v>12177.073</c:v>
                </c:pt>
                <c:pt idx="3195">
                  <c:v>12197.795</c:v>
                </c:pt>
                <c:pt idx="3196">
                  <c:v>12193.254000000004</c:v>
                </c:pt>
                <c:pt idx="3197">
                  <c:v>12189.295</c:v>
                </c:pt>
                <c:pt idx="3198">
                  <c:v>12192.984</c:v>
                </c:pt>
                <c:pt idx="3199">
                  <c:v>12171.618</c:v>
                </c:pt>
                <c:pt idx="3200">
                  <c:v>12175.696</c:v>
                </c:pt>
                <c:pt idx="3201">
                  <c:v>12203.446</c:v>
                </c:pt>
                <c:pt idx="3202">
                  <c:v>12190.009</c:v>
                </c:pt>
                <c:pt idx="3203">
                  <c:v>12171.82</c:v>
                </c:pt>
                <c:pt idx="3204">
                  <c:v>12175.912</c:v>
                </c:pt>
                <c:pt idx="3205">
                  <c:v>12162.348</c:v>
                </c:pt>
                <c:pt idx="3206">
                  <c:v>12157.174000000005</c:v>
                </c:pt>
                <c:pt idx="3207">
                  <c:v>12189.349</c:v>
                </c:pt>
                <c:pt idx="3208">
                  <c:v>12179.476000000001</c:v>
                </c:pt>
                <c:pt idx="3209">
                  <c:v>12199.46</c:v>
                </c:pt>
                <c:pt idx="3210">
                  <c:v>12166.224000000004</c:v>
                </c:pt>
                <c:pt idx="3211">
                  <c:v>12155.447</c:v>
                </c:pt>
                <c:pt idx="3212">
                  <c:v>12165.934999999996</c:v>
                </c:pt>
                <c:pt idx="3213">
                  <c:v>12167.333000000002</c:v>
                </c:pt>
                <c:pt idx="3214">
                  <c:v>12159.119000000002</c:v>
                </c:pt>
                <c:pt idx="3215">
                  <c:v>12146.864999999994</c:v>
                </c:pt>
                <c:pt idx="3216">
                  <c:v>12149.067999999992</c:v>
                </c:pt>
                <c:pt idx="3217">
                  <c:v>12149.328</c:v>
                </c:pt>
                <c:pt idx="3218">
                  <c:v>12160.912</c:v>
                </c:pt>
                <c:pt idx="3219">
                  <c:v>12182.18</c:v>
                </c:pt>
                <c:pt idx="3220">
                  <c:v>12136.963</c:v>
                </c:pt>
                <c:pt idx="3221">
                  <c:v>12127.346</c:v>
                </c:pt>
                <c:pt idx="3222">
                  <c:v>12151.582</c:v>
                </c:pt>
                <c:pt idx="3223">
                  <c:v>12162.115</c:v>
                </c:pt>
                <c:pt idx="3224">
                  <c:v>12126.614000000003</c:v>
                </c:pt>
                <c:pt idx="3225">
                  <c:v>12138.085999999992</c:v>
                </c:pt>
                <c:pt idx="3226">
                  <c:v>12168.751</c:v>
                </c:pt>
                <c:pt idx="3227">
                  <c:v>12128.391</c:v>
                </c:pt>
                <c:pt idx="3228">
                  <c:v>12120.370999999992</c:v>
                </c:pt>
                <c:pt idx="3229">
                  <c:v>12124.99</c:v>
                </c:pt>
                <c:pt idx="3230">
                  <c:v>12107.906000000001</c:v>
                </c:pt>
                <c:pt idx="3231">
                  <c:v>12116.216</c:v>
                </c:pt>
                <c:pt idx="3232">
                  <c:v>12109.069</c:v>
                </c:pt>
                <c:pt idx="3233">
                  <c:v>12134.522999999996</c:v>
                </c:pt>
                <c:pt idx="3234">
                  <c:v>12107.317999999992</c:v>
                </c:pt>
                <c:pt idx="3235">
                  <c:v>12101.502</c:v>
                </c:pt>
                <c:pt idx="3236">
                  <c:v>12117.165999999992</c:v>
                </c:pt>
                <c:pt idx="3237">
                  <c:v>12101.16</c:v>
                </c:pt>
                <c:pt idx="3238">
                  <c:v>12110.81</c:v>
                </c:pt>
                <c:pt idx="3239">
                  <c:v>12098.653</c:v>
                </c:pt>
                <c:pt idx="3240">
                  <c:v>12090.119000000002</c:v>
                </c:pt>
                <c:pt idx="3241">
                  <c:v>12120.78</c:v>
                </c:pt>
                <c:pt idx="3242">
                  <c:v>12108.163</c:v>
                </c:pt>
                <c:pt idx="3243">
                  <c:v>12129.044000000004</c:v>
                </c:pt>
                <c:pt idx="3244">
                  <c:v>12110.779</c:v>
                </c:pt>
                <c:pt idx="3245">
                  <c:v>12077.046</c:v>
                </c:pt>
                <c:pt idx="3246">
                  <c:v>12117.745999999996</c:v>
                </c:pt>
                <c:pt idx="3247">
                  <c:v>12088.438</c:v>
                </c:pt>
                <c:pt idx="3248">
                  <c:v>12084.971</c:v>
                </c:pt>
                <c:pt idx="3249">
                  <c:v>12110.313</c:v>
                </c:pt>
                <c:pt idx="3250">
                  <c:v>12107.290999999996</c:v>
                </c:pt>
                <c:pt idx="3251">
                  <c:v>12125.566999999992</c:v>
                </c:pt>
                <c:pt idx="3252">
                  <c:v>12113.763999999996</c:v>
                </c:pt>
                <c:pt idx="3253">
                  <c:v>12071.839</c:v>
                </c:pt>
                <c:pt idx="3254">
                  <c:v>12093.665999999992</c:v>
                </c:pt>
                <c:pt idx="3255">
                  <c:v>12081.549000000005</c:v>
                </c:pt>
                <c:pt idx="3256">
                  <c:v>12063.675999999992</c:v>
                </c:pt>
                <c:pt idx="3257">
                  <c:v>12082.212000000003</c:v>
                </c:pt>
                <c:pt idx="3258">
                  <c:v>12118.290999999996</c:v>
                </c:pt>
                <c:pt idx="3259">
                  <c:v>12103.254000000004</c:v>
                </c:pt>
                <c:pt idx="3260">
                  <c:v>12082.458000000001</c:v>
                </c:pt>
                <c:pt idx="3261">
                  <c:v>12067.198</c:v>
                </c:pt>
                <c:pt idx="3262">
                  <c:v>12075.39</c:v>
                </c:pt>
                <c:pt idx="3263">
                  <c:v>12074.153</c:v>
                </c:pt>
                <c:pt idx="3264">
                  <c:v>12088.675999999992</c:v>
                </c:pt>
                <c:pt idx="3265">
                  <c:v>12100.958000000001</c:v>
                </c:pt>
                <c:pt idx="3266">
                  <c:v>12103.394</c:v>
                </c:pt>
                <c:pt idx="3267">
                  <c:v>12099.612999999996</c:v>
                </c:pt>
                <c:pt idx="3268">
                  <c:v>12135.875999999993</c:v>
                </c:pt>
                <c:pt idx="3269">
                  <c:v>12064.674999999996</c:v>
                </c:pt>
                <c:pt idx="3270">
                  <c:v>12044.043000000003</c:v>
                </c:pt>
                <c:pt idx="3271">
                  <c:v>12051.746999999996</c:v>
                </c:pt>
                <c:pt idx="3272">
                  <c:v>12082.026</c:v>
                </c:pt>
                <c:pt idx="3273">
                  <c:v>12055.05</c:v>
                </c:pt>
                <c:pt idx="3274">
                  <c:v>12074.314</c:v>
                </c:pt>
                <c:pt idx="3275">
                  <c:v>12071.225</c:v>
                </c:pt>
                <c:pt idx="3276">
                  <c:v>12054.853999999992</c:v>
                </c:pt>
                <c:pt idx="3277">
                  <c:v>12063.424999999996</c:v>
                </c:pt>
                <c:pt idx="3278">
                  <c:v>12051.209000000004</c:v>
                </c:pt>
                <c:pt idx="3279">
                  <c:v>12065.928</c:v>
                </c:pt>
                <c:pt idx="3280">
                  <c:v>12037.694000000003</c:v>
                </c:pt>
                <c:pt idx="3281">
                  <c:v>12028.605</c:v>
                </c:pt>
                <c:pt idx="3282">
                  <c:v>12007.741000000004</c:v>
                </c:pt>
                <c:pt idx="3283">
                  <c:v>12033.925999999992</c:v>
                </c:pt>
                <c:pt idx="3284">
                  <c:v>12059.62</c:v>
                </c:pt>
                <c:pt idx="3285">
                  <c:v>12047.57</c:v>
                </c:pt>
                <c:pt idx="3286">
                  <c:v>12046.812</c:v>
                </c:pt>
                <c:pt idx="3287">
                  <c:v>12048.740000000003</c:v>
                </c:pt>
                <c:pt idx="3288">
                  <c:v>12063.087</c:v>
                </c:pt>
                <c:pt idx="3289">
                  <c:v>12026.502</c:v>
                </c:pt>
                <c:pt idx="3290">
                  <c:v>12048.464</c:v>
                </c:pt>
                <c:pt idx="3291">
                  <c:v>12059.057000000001</c:v>
                </c:pt>
                <c:pt idx="3292">
                  <c:v>12055.221000000003</c:v>
                </c:pt>
                <c:pt idx="3293">
                  <c:v>12046.972</c:v>
                </c:pt>
                <c:pt idx="3294">
                  <c:v>12008.885999999995</c:v>
                </c:pt>
                <c:pt idx="3295">
                  <c:v>12004.698</c:v>
                </c:pt>
                <c:pt idx="3296">
                  <c:v>12035.119000000002</c:v>
                </c:pt>
                <c:pt idx="3297">
                  <c:v>12008.290999999996</c:v>
                </c:pt>
                <c:pt idx="3298">
                  <c:v>12002.656000000001</c:v>
                </c:pt>
                <c:pt idx="3299">
                  <c:v>11981.433999999996</c:v>
                </c:pt>
                <c:pt idx="3300">
                  <c:v>11985.034000000003</c:v>
                </c:pt>
                <c:pt idx="3301">
                  <c:v>12008.109</c:v>
                </c:pt>
                <c:pt idx="3302">
                  <c:v>11990.855999999992</c:v>
                </c:pt>
                <c:pt idx="3303">
                  <c:v>11996.17</c:v>
                </c:pt>
                <c:pt idx="3304">
                  <c:v>11999.856999999993</c:v>
                </c:pt>
                <c:pt idx="3305">
                  <c:v>11991.252</c:v>
                </c:pt>
                <c:pt idx="3306">
                  <c:v>11984.855999999992</c:v>
                </c:pt>
                <c:pt idx="3307">
                  <c:v>11948.388999999992</c:v>
                </c:pt>
                <c:pt idx="3308">
                  <c:v>11960.964</c:v>
                </c:pt>
                <c:pt idx="3309">
                  <c:v>11965.62</c:v>
                </c:pt>
                <c:pt idx="3310">
                  <c:v>11943.647000000004</c:v>
                </c:pt>
                <c:pt idx="3311">
                  <c:v>11944.46</c:v>
                </c:pt>
                <c:pt idx="3312">
                  <c:v>11932.040999999996</c:v>
                </c:pt>
                <c:pt idx="3313">
                  <c:v>11944.984</c:v>
                </c:pt>
                <c:pt idx="3314">
                  <c:v>11947.449999999997</c:v>
                </c:pt>
                <c:pt idx="3315">
                  <c:v>11912.489</c:v>
                </c:pt>
                <c:pt idx="3316">
                  <c:v>11914.636</c:v>
                </c:pt>
                <c:pt idx="3317">
                  <c:v>11884.249000000003</c:v>
                </c:pt>
                <c:pt idx="3318">
                  <c:v>11892.521000000002</c:v>
                </c:pt>
                <c:pt idx="3319">
                  <c:v>11892.284000000003</c:v>
                </c:pt>
                <c:pt idx="3320">
                  <c:v>11881.277</c:v>
                </c:pt>
                <c:pt idx="3321">
                  <c:v>11879.096</c:v>
                </c:pt>
                <c:pt idx="3322">
                  <c:v>11881.735000000002</c:v>
                </c:pt>
                <c:pt idx="3323">
                  <c:v>11838.055999999995</c:v>
                </c:pt>
                <c:pt idx="3324">
                  <c:v>11839.707</c:v>
                </c:pt>
                <c:pt idx="3325">
                  <c:v>11863.183999999996</c:v>
                </c:pt>
                <c:pt idx="3326">
                  <c:v>11855.084000000004</c:v>
                </c:pt>
                <c:pt idx="3327">
                  <c:v>11838.442999999996</c:v>
                </c:pt>
                <c:pt idx="3328">
                  <c:v>11870.134000000004</c:v>
                </c:pt>
                <c:pt idx="3329">
                  <c:v>11833.074000000002</c:v>
                </c:pt>
                <c:pt idx="3330">
                  <c:v>11816.394999999997</c:v>
                </c:pt>
                <c:pt idx="3331">
                  <c:v>11796.314</c:v>
                </c:pt>
                <c:pt idx="3332">
                  <c:v>11802.749000000003</c:v>
                </c:pt>
                <c:pt idx="3333">
                  <c:v>11842.286</c:v>
                </c:pt>
                <c:pt idx="3334">
                  <c:v>11812.478999999992</c:v>
                </c:pt>
                <c:pt idx="3335">
                  <c:v>11797.064</c:v>
                </c:pt>
                <c:pt idx="3336">
                  <c:v>11785.704000000003</c:v>
                </c:pt>
                <c:pt idx="3337">
                  <c:v>11809.258</c:v>
                </c:pt>
                <c:pt idx="3338">
                  <c:v>11809.215</c:v>
                </c:pt>
                <c:pt idx="3339">
                  <c:v>11767.130000000003</c:v>
                </c:pt>
                <c:pt idx="3340">
                  <c:v>11799.039000000002</c:v>
                </c:pt>
                <c:pt idx="3341">
                  <c:v>11780.882</c:v>
                </c:pt>
                <c:pt idx="3342">
                  <c:v>11752.384999999995</c:v>
                </c:pt>
                <c:pt idx="3343">
                  <c:v>11751.225</c:v>
                </c:pt>
                <c:pt idx="3344">
                  <c:v>11782.771000000002</c:v>
                </c:pt>
                <c:pt idx="3345">
                  <c:v>11801.449000000002</c:v>
                </c:pt>
                <c:pt idx="3346">
                  <c:v>11783.695</c:v>
                </c:pt>
                <c:pt idx="3347">
                  <c:v>11773.636</c:v>
                </c:pt>
                <c:pt idx="3348">
                  <c:v>11739.518</c:v>
                </c:pt>
                <c:pt idx="3349">
                  <c:v>11760.456999999995</c:v>
                </c:pt>
                <c:pt idx="3350">
                  <c:v>11767.58</c:v>
                </c:pt>
                <c:pt idx="3351">
                  <c:v>11772.08</c:v>
                </c:pt>
                <c:pt idx="3352">
                  <c:v>11756.207</c:v>
                </c:pt>
                <c:pt idx="3353">
                  <c:v>11736.687</c:v>
                </c:pt>
                <c:pt idx="3354">
                  <c:v>11728.255999999992</c:v>
                </c:pt>
                <c:pt idx="3355">
                  <c:v>11726.412</c:v>
                </c:pt>
                <c:pt idx="3356">
                  <c:v>11718.155000000001</c:v>
                </c:pt>
                <c:pt idx="3357">
                  <c:v>11676.871999999992</c:v>
                </c:pt>
                <c:pt idx="3358">
                  <c:v>11675.640000000003</c:v>
                </c:pt>
                <c:pt idx="3359">
                  <c:v>11706.413</c:v>
                </c:pt>
                <c:pt idx="3360">
                  <c:v>11699.474999999997</c:v>
                </c:pt>
                <c:pt idx="3361">
                  <c:v>11681.46</c:v>
                </c:pt>
                <c:pt idx="3362">
                  <c:v>11653.050999999992</c:v>
                </c:pt>
                <c:pt idx="3363">
                  <c:v>11649.002</c:v>
                </c:pt>
                <c:pt idx="3364">
                  <c:v>11669.333000000002</c:v>
                </c:pt>
                <c:pt idx="3365">
                  <c:v>11638.33</c:v>
                </c:pt>
                <c:pt idx="3366">
                  <c:v>11629.014999999996</c:v>
                </c:pt>
                <c:pt idx="3367">
                  <c:v>11637.021000000002</c:v>
                </c:pt>
                <c:pt idx="3368">
                  <c:v>11621.824000000002</c:v>
                </c:pt>
                <c:pt idx="3369">
                  <c:v>11654.646000000002</c:v>
                </c:pt>
                <c:pt idx="3370">
                  <c:v>11635.645</c:v>
                </c:pt>
                <c:pt idx="3371">
                  <c:v>11591.477999999992</c:v>
                </c:pt>
                <c:pt idx="3372">
                  <c:v>11591.598</c:v>
                </c:pt>
                <c:pt idx="3373">
                  <c:v>11585.981</c:v>
                </c:pt>
                <c:pt idx="3374">
                  <c:v>11638.727000000004</c:v>
                </c:pt>
                <c:pt idx="3375">
                  <c:v>11568.01</c:v>
                </c:pt>
                <c:pt idx="3376">
                  <c:v>11595.661</c:v>
                </c:pt>
                <c:pt idx="3377">
                  <c:v>11558.207</c:v>
                </c:pt>
                <c:pt idx="3378">
                  <c:v>11599.66</c:v>
                </c:pt>
                <c:pt idx="3379">
                  <c:v>11551.147999999996</c:v>
                </c:pt>
                <c:pt idx="3380">
                  <c:v>11561.749000000003</c:v>
                </c:pt>
                <c:pt idx="3381">
                  <c:v>11576.15</c:v>
                </c:pt>
                <c:pt idx="3382">
                  <c:v>11548.449000000002</c:v>
                </c:pt>
                <c:pt idx="3383">
                  <c:v>11545.433999999996</c:v>
                </c:pt>
                <c:pt idx="3384">
                  <c:v>11575.555999999995</c:v>
                </c:pt>
                <c:pt idx="3385">
                  <c:v>11522.781999999996</c:v>
                </c:pt>
                <c:pt idx="3386">
                  <c:v>11555.445</c:v>
                </c:pt>
                <c:pt idx="3387">
                  <c:v>11528.534000000003</c:v>
                </c:pt>
                <c:pt idx="3388">
                  <c:v>11522.742000000004</c:v>
                </c:pt>
                <c:pt idx="3389">
                  <c:v>11530.906000000001</c:v>
                </c:pt>
                <c:pt idx="3390">
                  <c:v>11514.201999999996</c:v>
                </c:pt>
                <c:pt idx="3391">
                  <c:v>11491.244000000006</c:v>
                </c:pt>
                <c:pt idx="3392">
                  <c:v>11480.022999999996</c:v>
                </c:pt>
                <c:pt idx="3393">
                  <c:v>11495.428</c:v>
                </c:pt>
                <c:pt idx="3394">
                  <c:v>11469.137000000002</c:v>
                </c:pt>
                <c:pt idx="3395">
                  <c:v>11478.777</c:v>
                </c:pt>
                <c:pt idx="3396">
                  <c:v>11473.938</c:v>
                </c:pt>
                <c:pt idx="3397">
                  <c:v>11497.338</c:v>
                </c:pt>
                <c:pt idx="3398">
                  <c:v>11474.742000000004</c:v>
                </c:pt>
                <c:pt idx="3399">
                  <c:v>11453.968999999992</c:v>
                </c:pt>
                <c:pt idx="3400">
                  <c:v>11449.821</c:v>
                </c:pt>
                <c:pt idx="3401">
                  <c:v>11450.203000000003</c:v>
                </c:pt>
                <c:pt idx="3402">
                  <c:v>11451.518</c:v>
                </c:pt>
                <c:pt idx="3403">
                  <c:v>11429.066000000001</c:v>
                </c:pt>
                <c:pt idx="3404">
                  <c:v>11441.215</c:v>
                </c:pt>
                <c:pt idx="3405">
                  <c:v>11457.614000000003</c:v>
                </c:pt>
                <c:pt idx="3406">
                  <c:v>11437.811</c:v>
                </c:pt>
                <c:pt idx="3407">
                  <c:v>11418.545</c:v>
                </c:pt>
                <c:pt idx="3408">
                  <c:v>11435.531000000004</c:v>
                </c:pt>
                <c:pt idx="3409">
                  <c:v>11428.581</c:v>
                </c:pt>
                <c:pt idx="3410">
                  <c:v>11428.826999999992</c:v>
                </c:pt>
                <c:pt idx="3411">
                  <c:v>11414.955999999993</c:v>
                </c:pt>
                <c:pt idx="3412">
                  <c:v>11388.728999999996</c:v>
                </c:pt>
                <c:pt idx="3413">
                  <c:v>11396.941000000004</c:v>
                </c:pt>
                <c:pt idx="3414">
                  <c:v>11410.291999999996</c:v>
                </c:pt>
                <c:pt idx="3415">
                  <c:v>11397.531000000004</c:v>
                </c:pt>
                <c:pt idx="3416">
                  <c:v>11403.241000000004</c:v>
                </c:pt>
                <c:pt idx="3417">
                  <c:v>11396.579</c:v>
                </c:pt>
                <c:pt idx="3418">
                  <c:v>11369.846</c:v>
                </c:pt>
                <c:pt idx="3419">
                  <c:v>11368.782999999996</c:v>
                </c:pt>
                <c:pt idx="3420">
                  <c:v>11375.373</c:v>
                </c:pt>
                <c:pt idx="3421">
                  <c:v>11354.201999999996</c:v>
                </c:pt>
                <c:pt idx="3422">
                  <c:v>11325.421</c:v>
                </c:pt>
                <c:pt idx="3423">
                  <c:v>11307.545</c:v>
                </c:pt>
                <c:pt idx="3424">
                  <c:v>11382.583000000002</c:v>
                </c:pt>
                <c:pt idx="3425">
                  <c:v>11337.222000000003</c:v>
                </c:pt>
                <c:pt idx="3426">
                  <c:v>11318.236000000004</c:v>
                </c:pt>
                <c:pt idx="3427">
                  <c:v>11310.864</c:v>
                </c:pt>
                <c:pt idx="3428">
                  <c:v>11347.424000000005</c:v>
                </c:pt>
                <c:pt idx="3429">
                  <c:v>11285.188</c:v>
                </c:pt>
                <c:pt idx="3430">
                  <c:v>11274.795</c:v>
                </c:pt>
                <c:pt idx="3431">
                  <c:v>11307.145</c:v>
                </c:pt>
                <c:pt idx="3432">
                  <c:v>11289.831</c:v>
                </c:pt>
                <c:pt idx="3433">
                  <c:v>11278.861999999992</c:v>
                </c:pt>
                <c:pt idx="3434">
                  <c:v>11267.628000000002</c:v>
                </c:pt>
                <c:pt idx="3435">
                  <c:v>11247.2</c:v>
                </c:pt>
                <c:pt idx="3436">
                  <c:v>11251.146000000002</c:v>
                </c:pt>
                <c:pt idx="3437">
                  <c:v>11241.331</c:v>
                </c:pt>
                <c:pt idx="3438">
                  <c:v>11227.698</c:v>
                </c:pt>
                <c:pt idx="3439">
                  <c:v>11228.464999999995</c:v>
                </c:pt>
                <c:pt idx="3440">
                  <c:v>11224.272999999996</c:v>
                </c:pt>
                <c:pt idx="3441">
                  <c:v>11227.432000000004</c:v>
                </c:pt>
                <c:pt idx="3442">
                  <c:v>11195.540999999996</c:v>
                </c:pt>
                <c:pt idx="3443">
                  <c:v>11185.82</c:v>
                </c:pt>
                <c:pt idx="3444">
                  <c:v>11189.864</c:v>
                </c:pt>
                <c:pt idx="3445">
                  <c:v>11201.938</c:v>
                </c:pt>
                <c:pt idx="3446">
                  <c:v>11181.134000000004</c:v>
                </c:pt>
                <c:pt idx="3447">
                  <c:v>11190.605</c:v>
                </c:pt>
                <c:pt idx="3448">
                  <c:v>11167.754999999996</c:v>
                </c:pt>
                <c:pt idx="3449">
                  <c:v>11154.582</c:v>
                </c:pt>
                <c:pt idx="3450">
                  <c:v>11128.978999999992</c:v>
                </c:pt>
                <c:pt idx="3451">
                  <c:v>11123.335999999992</c:v>
                </c:pt>
                <c:pt idx="3452">
                  <c:v>11121.928</c:v>
                </c:pt>
                <c:pt idx="3453">
                  <c:v>11116.307000000001</c:v>
                </c:pt>
                <c:pt idx="3454">
                  <c:v>11087.281999999996</c:v>
                </c:pt>
                <c:pt idx="3455">
                  <c:v>11076.794000000004</c:v>
                </c:pt>
                <c:pt idx="3456">
                  <c:v>11125.371999999992</c:v>
                </c:pt>
                <c:pt idx="3457">
                  <c:v>11110.989</c:v>
                </c:pt>
                <c:pt idx="3458">
                  <c:v>11071.424000000005</c:v>
                </c:pt>
                <c:pt idx="3459">
                  <c:v>11056.555999999995</c:v>
                </c:pt>
                <c:pt idx="3460">
                  <c:v>11036.297</c:v>
                </c:pt>
                <c:pt idx="3461">
                  <c:v>11063.26</c:v>
                </c:pt>
                <c:pt idx="3462">
                  <c:v>11042.025</c:v>
                </c:pt>
                <c:pt idx="3463">
                  <c:v>11031.598</c:v>
                </c:pt>
                <c:pt idx="3464">
                  <c:v>11046.396000000001</c:v>
                </c:pt>
                <c:pt idx="3465">
                  <c:v>11015.394999999997</c:v>
                </c:pt>
                <c:pt idx="3466">
                  <c:v>11032.799000000005</c:v>
                </c:pt>
                <c:pt idx="3467">
                  <c:v>11054.924000000005</c:v>
                </c:pt>
                <c:pt idx="3468">
                  <c:v>11021.208000000002</c:v>
                </c:pt>
                <c:pt idx="3469">
                  <c:v>11029.418</c:v>
                </c:pt>
                <c:pt idx="3470">
                  <c:v>11015.954999999994</c:v>
                </c:pt>
                <c:pt idx="3471">
                  <c:v>11004.206</c:v>
                </c:pt>
                <c:pt idx="3472">
                  <c:v>11029.628000000002</c:v>
                </c:pt>
                <c:pt idx="3473">
                  <c:v>11001.797</c:v>
                </c:pt>
                <c:pt idx="3474">
                  <c:v>10985.749000000003</c:v>
                </c:pt>
                <c:pt idx="3475">
                  <c:v>10989.813</c:v>
                </c:pt>
                <c:pt idx="3476">
                  <c:v>10986.089</c:v>
                </c:pt>
                <c:pt idx="3477">
                  <c:v>10974.328</c:v>
                </c:pt>
                <c:pt idx="3478">
                  <c:v>10960.153</c:v>
                </c:pt>
                <c:pt idx="3479">
                  <c:v>10967.596</c:v>
                </c:pt>
                <c:pt idx="3480">
                  <c:v>10962.376999999995</c:v>
                </c:pt>
                <c:pt idx="3481">
                  <c:v>10960.278</c:v>
                </c:pt>
                <c:pt idx="3482">
                  <c:v>10949.036</c:v>
                </c:pt>
                <c:pt idx="3483">
                  <c:v>10945.713000000003</c:v>
                </c:pt>
                <c:pt idx="3484">
                  <c:v>10943.849</c:v>
                </c:pt>
                <c:pt idx="3485">
                  <c:v>10942.291999999996</c:v>
                </c:pt>
                <c:pt idx="3486">
                  <c:v>10926.472</c:v>
                </c:pt>
                <c:pt idx="3487">
                  <c:v>10931.59</c:v>
                </c:pt>
                <c:pt idx="3488">
                  <c:v>10916.326999999992</c:v>
                </c:pt>
                <c:pt idx="3489">
                  <c:v>10886.083000000002</c:v>
                </c:pt>
                <c:pt idx="3490">
                  <c:v>10905.140000000003</c:v>
                </c:pt>
                <c:pt idx="3491">
                  <c:v>10874.674000000005</c:v>
                </c:pt>
                <c:pt idx="3492">
                  <c:v>10874.8</c:v>
                </c:pt>
                <c:pt idx="3493">
                  <c:v>10860.42</c:v>
                </c:pt>
                <c:pt idx="3494">
                  <c:v>10832.575000000001</c:v>
                </c:pt>
                <c:pt idx="3495">
                  <c:v>10870.16</c:v>
                </c:pt>
                <c:pt idx="3496">
                  <c:v>10850.130000000003</c:v>
                </c:pt>
                <c:pt idx="3497">
                  <c:v>10835.196</c:v>
                </c:pt>
                <c:pt idx="3498">
                  <c:v>10837.232000000004</c:v>
                </c:pt>
                <c:pt idx="3499">
                  <c:v>10859.687</c:v>
                </c:pt>
                <c:pt idx="3500">
                  <c:v>10823.164000000002</c:v>
                </c:pt>
                <c:pt idx="3501">
                  <c:v>10798.561</c:v>
                </c:pt>
                <c:pt idx="3502">
                  <c:v>10790.573</c:v>
                </c:pt>
                <c:pt idx="3503">
                  <c:v>10815.861000000001</c:v>
                </c:pt>
                <c:pt idx="3504">
                  <c:v>10806.528</c:v>
                </c:pt>
                <c:pt idx="3505">
                  <c:v>10800.234000000004</c:v>
                </c:pt>
                <c:pt idx="3506">
                  <c:v>10778.393</c:v>
                </c:pt>
                <c:pt idx="3507">
                  <c:v>10756.183000000005</c:v>
                </c:pt>
                <c:pt idx="3508">
                  <c:v>10746.196</c:v>
                </c:pt>
                <c:pt idx="3509">
                  <c:v>10751.897000000001</c:v>
                </c:pt>
                <c:pt idx="3510">
                  <c:v>10748.593000000004</c:v>
                </c:pt>
                <c:pt idx="3511">
                  <c:v>10762.169</c:v>
                </c:pt>
                <c:pt idx="3512">
                  <c:v>10741.659</c:v>
                </c:pt>
                <c:pt idx="3513">
                  <c:v>10749.39</c:v>
                </c:pt>
                <c:pt idx="3514">
                  <c:v>10736.849999999997</c:v>
                </c:pt>
                <c:pt idx="3515">
                  <c:v>10720.941999999995</c:v>
                </c:pt>
                <c:pt idx="3516">
                  <c:v>10708.83</c:v>
                </c:pt>
                <c:pt idx="3517">
                  <c:v>10702.83</c:v>
                </c:pt>
                <c:pt idx="3518">
                  <c:v>10726.366999999993</c:v>
                </c:pt>
                <c:pt idx="3519">
                  <c:v>10696.955999999993</c:v>
                </c:pt>
                <c:pt idx="3520">
                  <c:v>10698.92</c:v>
                </c:pt>
                <c:pt idx="3521">
                  <c:v>10690.591</c:v>
                </c:pt>
                <c:pt idx="3522">
                  <c:v>10684.941000000004</c:v>
                </c:pt>
                <c:pt idx="3523">
                  <c:v>10697.058000000001</c:v>
                </c:pt>
                <c:pt idx="3524">
                  <c:v>10702.135</c:v>
                </c:pt>
                <c:pt idx="3525">
                  <c:v>10684.308999999992</c:v>
                </c:pt>
                <c:pt idx="3526">
                  <c:v>10639.529</c:v>
                </c:pt>
                <c:pt idx="3527">
                  <c:v>10659.699000000002</c:v>
                </c:pt>
                <c:pt idx="3528">
                  <c:v>10674.59</c:v>
                </c:pt>
                <c:pt idx="3529">
                  <c:v>10621.316999999992</c:v>
                </c:pt>
                <c:pt idx="3530">
                  <c:v>10670.237999999996</c:v>
                </c:pt>
                <c:pt idx="3531">
                  <c:v>10649.240000000003</c:v>
                </c:pt>
                <c:pt idx="3532">
                  <c:v>10629.147999999996</c:v>
                </c:pt>
                <c:pt idx="3533">
                  <c:v>10614.478999999992</c:v>
                </c:pt>
                <c:pt idx="3534">
                  <c:v>10584.683999999996</c:v>
                </c:pt>
                <c:pt idx="3535">
                  <c:v>10594.771000000002</c:v>
                </c:pt>
                <c:pt idx="3536">
                  <c:v>10614.093999999996</c:v>
                </c:pt>
                <c:pt idx="3537">
                  <c:v>10535.312</c:v>
                </c:pt>
                <c:pt idx="3538">
                  <c:v>10550.254000000004</c:v>
                </c:pt>
                <c:pt idx="3539">
                  <c:v>10561.679</c:v>
                </c:pt>
                <c:pt idx="3540">
                  <c:v>10561.401</c:v>
                </c:pt>
                <c:pt idx="3541">
                  <c:v>10556.880999999992</c:v>
                </c:pt>
                <c:pt idx="3542">
                  <c:v>10542.855999999992</c:v>
                </c:pt>
                <c:pt idx="3543">
                  <c:v>10541.454999999994</c:v>
                </c:pt>
                <c:pt idx="3544">
                  <c:v>10559.216</c:v>
                </c:pt>
                <c:pt idx="3545">
                  <c:v>10570.412</c:v>
                </c:pt>
                <c:pt idx="3546">
                  <c:v>10529.605</c:v>
                </c:pt>
                <c:pt idx="3547">
                  <c:v>10535.415999999992</c:v>
                </c:pt>
                <c:pt idx="3548">
                  <c:v>10505.087</c:v>
                </c:pt>
                <c:pt idx="3549">
                  <c:v>10512.117</c:v>
                </c:pt>
                <c:pt idx="3550">
                  <c:v>10499.317999999992</c:v>
                </c:pt>
                <c:pt idx="3551">
                  <c:v>10498.555999999995</c:v>
                </c:pt>
                <c:pt idx="3552">
                  <c:v>10490.171</c:v>
                </c:pt>
                <c:pt idx="3553">
                  <c:v>10490.887000000001</c:v>
                </c:pt>
                <c:pt idx="3554">
                  <c:v>10499.052</c:v>
                </c:pt>
                <c:pt idx="3555">
                  <c:v>10465.053</c:v>
                </c:pt>
                <c:pt idx="3556">
                  <c:v>10460.029</c:v>
                </c:pt>
                <c:pt idx="3557">
                  <c:v>10499.853999999992</c:v>
                </c:pt>
                <c:pt idx="3558">
                  <c:v>10456.093999999996</c:v>
                </c:pt>
                <c:pt idx="3559">
                  <c:v>10476.620000000004</c:v>
                </c:pt>
                <c:pt idx="3560">
                  <c:v>10458.334999999995</c:v>
                </c:pt>
                <c:pt idx="3561">
                  <c:v>10414.916999999992</c:v>
                </c:pt>
                <c:pt idx="3562">
                  <c:v>10439.636</c:v>
                </c:pt>
                <c:pt idx="3563">
                  <c:v>10428.867999999995</c:v>
                </c:pt>
                <c:pt idx="3564">
                  <c:v>10425.566000000001</c:v>
                </c:pt>
                <c:pt idx="3565">
                  <c:v>10409.147999999996</c:v>
                </c:pt>
                <c:pt idx="3566">
                  <c:v>10418.453</c:v>
                </c:pt>
                <c:pt idx="3567">
                  <c:v>10431.553</c:v>
                </c:pt>
                <c:pt idx="3568">
                  <c:v>10393.746999999996</c:v>
                </c:pt>
                <c:pt idx="3569">
                  <c:v>10367.888000000001</c:v>
                </c:pt>
                <c:pt idx="3570">
                  <c:v>10356.447</c:v>
                </c:pt>
                <c:pt idx="3571">
                  <c:v>10346.907999999992</c:v>
                </c:pt>
                <c:pt idx="3572">
                  <c:v>10335.628000000002</c:v>
                </c:pt>
                <c:pt idx="3573">
                  <c:v>10380.127</c:v>
                </c:pt>
                <c:pt idx="3574">
                  <c:v>10356.465999999995</c:v>
                </c:pt>
                <c:pt idx="3575">
                  <c:v>10357.012000000002</c:v>
                </c:pt>
                <c:pt idx="3576">
                  <c:v>10364.433000000005</c:v>
                </c:pt>
                <c:pt idx="3577">
                  <c:v>10311.087</c:v>
                </c:pt>
                <c:pt idx="3578">
                  <c:v>10345.222000000003</c:v>
                </c:pt>
                <c:pt idx="3579">
                  <c:v>10339.647999999996</c:v>
                </c:pt>
                <c:pt idx="3580">
                  <c:v>10318.276</c:v>
                </c:pt>
                <c:pt idx="3581">
                  <c:v>10318.302</c:v>
                </c:pt>
                <c:pt idx="3582">
                  <c:v>10321.56</c:v>
                </c:pt>
                <c:pt idx="3583">
                  <c:v>10307.223000000004</c:v>
                </c:pt>
                <c:pt idx="3584">
                  <c:v>10293.584999999995</c:v>
                </c:pt>
                <c:pt idx="3585">
                  <c:v>10288.093999999996</c:v>
                </c:pt>
                <c:pt idx="3586">
                  <c:v>10277.68</c:v>
                </c:pt>
                <c:pt idx="3587">
                  <c:v>10260.837</c:v>
                </c:pt>
                <c:pt idx="3588">
                  <c:v>10251.619000000002</c:v>
                </c:pt>
                <c:pt idx="3589">
                  <c:v>10243.558000000001</c:v>
                </c:pt>
                <c:pt idx="3590">
                  <c:v>10259.971</c:v>
                </c:pt>
                <c:pt idx="3591">
                  <c:v>10246.370000000001</c:v>
                </c:pt>
                <c:pt idx="3592">
                  <c:v>10225.654</c:v>
                </c:pt>
                <c:pt idx="3593">
                  <c:v>10220.901</c:v>
                </c:pt>
                <c:pt idx="3594">
                  <c:v>10207.087</c:v>
                </c:pt>
                <c:pt idx="3595">
                  <c:v>10214.709999999995</c:v>
                </c:pt>
                <c:pt idx="3596">
                  <c:v>10207.165000000001</c:v>
                </c:pt>
                <c:pt idx="3597">
                  <c:v>10180.799999999996</c:v>
                </c:pt>
                <c:pt idx="3598">
                  <c:v>10189.728999999996</c:v>
                </c:pt>
                <c:pt idx="3599">
                  <c:v>10179.843999999996</c:v>
                </c:pt>
                <c:pt idx="3600">
                  <c:v>10155.892</c:v>
                </c:pt>
                <c:pt idx="3601">
                  <c:v>10164.018</c:v>
                </c:pt>
                <c:pt idx="3602">
                  <c:v>10150.458000000001</c:v>
                </c:pt>
                <c:pt idx="3603">
                  <c:v>10130.518</c:v>
                </c:pt>
                <c:pt idx="3604">
                  <c:v>10143.803</c:v>
                </c:pt>
                <c:pt idx="3605">
                  <c:v>10129.355999999992</c:v>
                </c:pt>
                <c:pt idx="3606">
                  <c:v>10143.424999999996</c:v>
                </c:pt>
                <c:pt idx="3607">
                  <c:v>10121.099</c:v>
                </c:pt>
                <c:pt idx="3608">
                  <c:v>10094.864</c:v>
                </c:pt>
                <c:pt idx="3609">
                  <c:v>10070.763999999996</c:v>
                </c:pt>
                <c:pt idx="3610">
                  <c:v>10065.380999999992</c:v>
                </c:pt>
                <c:pt idx="3611">
                  <c:v>10084.254000000004</c:v>
                </c:pt>
                <c:pt idx="3612">
                  <c:v>10065.9</c:v>
                </c:pt>
                <c:pt idx="3613">
                  <c:v>10041.888999999992</c:v>
                </c:pt>
                <c:pt idx="3614">
                  <c:v>10059.261</c:v>
                </c:pt>
                <c:pt idx="3615">
                  <c:v>10065.44</c:v>
                </c:pt>
                <c:pt idx="3616">
                  <c:v>10012.141000000003</c:v>
                </c:pt>
                <c:pt idx="3617">
                  <c:v>10059.227999999996</c:v>
                </c:pt>
                <c:pt idx="3618">
                  <c:v>10041.646000000002</c:v>
                </c:pt>
                <c:pt idx="3619">
                  <c:v>9996.7304999999997</c:v>
                </c:pt>
                <c:pt idx="3620">
                  <c:v>10013.59</c:v>
                </c:pt>
                <c:pt idx="3621">
                  <c:v>9991.2705000000005</c:v>
                </c:pt>
                <c:pt idx="3622">
                  <c:v>9985.9745999999959</c:v>
                </c:pt>
                <c:pt idx="3623">
                  <c:v>9990.8515999999945</c:v>
                </c:pt>
                <c:pt idx="3624">
                  <c:v>9968.6337999999996</c:v>
                </c:pt>
                <c:pt idx="3625">
                  <c:v>9983.9110999999957</c:v>
                </c:pt>
                <c:pt idx="3626">
                  <c:v>9961.4843999999957</c:v>
                </c:pt>
                <c:pt idx="3627">
                  <c:v>9949.5097999999962</c:v>
                </c:pt>
                <c:pt idx="3628">
                  <c:v>9978.3954999999951</c:v>
                </c:pt>
                <c:pt idx="3629">
                  <c:v>9942.0907999999963</c:v>
                </c:pt>
                <c:pt idx="3630">
                  <c:v>9958.3671999999933</c:v>
                </c:pt>
                <c:pt idx="3631">
                  <c:v>9940.2831999999962</c:v>
                </c:pt>
                <c:pt idx="3632">
                  <c:v>9942.9784999999956</c:v>
                </c:pt>
                <c:pt idx="3633">
                  <c:v>9923.950199999992</c:v>
                </c:pt>
                <c:pt idx="3634">
                  <c:v>9933.6602000000003</c:v>
                </c:pt>
                <c:pt idx="3635">
                  <c:v>9900.1103999999959</c:v>
                </c:pt>
                <c:pt idx="3636">
                  <c:v>9893.1562999999951</c:v>
                </c:pt>
                <c:pt idx="3637">
                  <c:v>9886.4912000000004</c:v>
                </c:pt>
                <c:pt idx="3638">
                  <c:v>9895.372099999995</c:v>
                </c:pt>
                <c:pt idx="3639">
                  <c:v>9882.2842000000037</c:v>
                </c:pt>
                <c:pt idx="3640">
                  <c:v>9894.4940999999963</c:v>
                </c:pt>
                <c:pt idx="3641">
                  <c:v>9890.9043000000001</c:v>
                </c:pt>
                <c:pt idx="3642">
                  <c:v>9872.5790999999972</c:v>
                </c:pt>
                <c:pt idx="3643">
                  <c:v>9847.0868999999948</c:v>
                </c:pt>
                <c:pt idx="3644">
                  <c:v>9833.7978999999959</c:v>
                </c:pt>
                <c:pt idx="3645">
                  <c:v>9827.1074000000008</c:v>
                </c:pt>
                <c:pt idx="3646">
                  <c:v>9859.3661999999931</c:v>
                </c:pt>
                <c:pt idx="3647">
                  <c:v>9834.2333999999992</c:v>
                </c:pt>
                <c:pt idx="3648">
                  <c:v>9825.6034999999993</c:v>
                </c:pt>
                <c:pt idx="3649">
                  <c:v>9808.4638999999952</c:v>
                </c:pt>
                <c:pt idx="3650">
                  <c:v>9790.8456999999926</c:v>
                </c:pt>
                <c:pt idx="3651">
                  <c:v>9796.2109</c:v>
                </c:pt>
                <c:pt idx="3652">
                  <c:v>9789.5928000000004</c:v>
                </c:pt>
                <c:pt idx="3653">
                  <c:v>9752.0556999999953</c:v>
                </c:pt>
                <c:pt idx="3654">
                  <c:v>9760.8388999999952</c:v>
                </c:pt>
                <c:pt idx="3655">
                  <c:v>9764.4550999999919</c:v>
                </c:pt>
                <c:pt idx="3656">
                  <c:v>9764.5028999999959</c:v>
                </c:pt>
                <c:pt idx="3657">
                  <c:v>9746.8300999999956</c:v>
                </c:pt>
                <c:pt idx="3658">
                  <c:v>9715.4706999999926</c:v>
                </c:pt>
                <c:pt idx="3659">
                  <c:v>9727.9599999999919</c:v>
                </c:pt>
                <c:pt idx="3660">
                  <c:v>9713.6172000000006</c:v>
                </c:pt>
                <c:pt idx="3661">
                  <c:v>9715.9307000000008</c:v>
                </c:pt>
                <c:pt idx="3662">
                  <c:v>9696.2001999999957</c:v>
                </c:pt>
                <c:pt idx="3663">
                  <c:v>9694.0702999999958</c:v>
                </c:pt>
                <c:pt idx="3664">
                  <c:v>9700.4745999999959</c:v>
                </c:pt>
                <c:pt idx="3665">
                  <c:v>9686.5995999999959</c:v>
                </c:pt>
                <c:pt idx="3666">
                  <c:v>9696.9218999999957</c:v>
                </c:pt>
                <c:pt idx="3667">
                  <c:v>9643.3349999999955</c:v>
                </c:pt>
                <c:pt idx="3668">
                  <c:v>9669.9569999999931</c:v>
                </c:pt>
                <c:pt idx="3669">
                  <c:v>9666.1455000000005</c:v>
                </c:pt>
                <c:pt idx="3670">
                  <c:v>9656.4452999999958</c:v>
                </c:pt>
                <c:pt idx="3671">
                  <c:v>9670.5810999999958</c:v>
                </c:pt>
                <c:pt idx="3672">
                  <c:v>9668.042999999996</c:v>
                </c:pt>
                <c:pt idx="3673">
                  <c:v>9659.6543000000001</c:v>
                </c:pt>
                <c:pt idx="3674">
                  <c:v>9661.0488000000005</c:v>
                </c:pt>
                <c:pt idx="3675">
                  <c:v>9624.1162000000004</c:v>
                </c:pt>
                <c:pt idx="3676">
                  <c:v>9616.2754000000004</c:v>
                </c:pt>
                <c:pt idx="3677">
                  <c:v>9641.4814000000006</c:v>
                </c:pt>
                <c:pt idx="3678">
                  <c:v>9604.3153999999922</c:v>
                </c:pt>
                <c:pt idx="3679">
                  <c:v>9617.9892999999956</c:v>
                </c:pt>
                <c:pt idx="3680">
                  <c:v>9610.125</c:v>
                </c:pt>
                <c:pt idx="3681">
                  <c:v>9589.310499999996</c:v>
                </c:pt>
                <c:pt idx="3682">
                  <c:v>9602.3320000000003</c:v>
                </c:pt>
                <c:pt idx="3683">
                  <c:v>9589.997099999995</c:v>
                </c:pt>
                <c:pt idx="3684">
                  <c:v>9606.1767999999956</c:v>
                </c:pt>
                <c:pt idx="3685">
                  <c:v>9582.6416000000008</c:v>
                </c:pt>
                <c:pt idx="3686">
                  <c:v>9602.4267999999956</c:v>
                </c:pt>
                <c:pt idx="3687">
                  <c:v>9598</c:v>
                </c:pt>
                <c:pt idx="3688">
                  <c:v>9562.2363000000005</c:v>
                </c:pt>
                <c:pt idx="3689">
                  <c:v>9562.2880999999961</c:v>
                </c:pt>
                <c:pt idx="3690">
                  <c:v>9556.0400000000009</c:v>
                </c:pt>
                <c:pt idx="3691">
                  <c:v>9535.6357000000007</c:v>
                </c:pt>
                <c:pt idx="3692">
                  <c:v>9528.0868999999948</c:v>
                </c:pt>
                <c:pt idx="3693">
                  <c:v>9533.5761999999922</c:v>
                </c:pt>
                <c:pt idx="3694">
                  <c:v>9535.8690999999926</c:v>
                </c:pt>
                <c:pt idx="3695">
                  <c:v>9526.5352000000003</c:v>
                </c:pt>
                <c:pt idx="3696">
                  <c:v>9513.4794999999958</c:v>
                </c:pt>
                <c:pt idx="3697">
                  <c:v>9501.9277000000002</c:v>
                </c:pt>
                <c:pt idx="3698">
                  <c:v>9501.8915999999972</c:v>
                </c:pt>
                <c:pt idx="3699">
                  <c:v>9494.7157999999963</c:v>
                </c:pt>
                <c:pt idx="3700">
                  <c:v>9487.6298999999963</c:v>
                </c:pt>
                <c:pt idx="3701">
                  <c:v>9486.5663999999924</c:v>
                </c:pt>
                <c:pt idx="3702">
                  <c:v>9461.6211000000003</c:v>
                </c:pt>
                <c:pt idx="3703">
                  <c:v>9443.2764000000006</c:v>
                </c:pt>
                <c:pt idx="3704">
                  <c:v>9433.9550999999919</c:v>
                </c:pt>
                <c:pt idx="3705">
                  <c:v>9422.6386999999959</c:v>
                </c:pt>
                <c:pt idx="3706">
                  <c:v>9451.9228999999959</c:v>
                </c:pt>
                <c:pt idx="3707">
                  <c:v>9417.4657999999927</c:v>
                </c:pt>
                <c:pt idx="3708">
                  <c:v>9398.8729999999923</c:v>
                </c:pt>
                <c:pt idx="3709">
                  <c:v>9410.7754000000004</c:v>
                </c:pt>
                <c:pt idx="3710">
                  <c:v>9389.8358999999946</c:v>
                </c:pt>
                <c:pt idx="3711">
                  <c:v>9390.8485999999957</c:v>
                </c:pt>
                <c:pt idx="3712">
                  <c:v>9382.4052999999949</c:v>
                </c:pt>
                <c:pt idx="3713">
                  <c:v>9370.6708999999955</c:v>
                </c:pt>
                <c:pt idx="3714">
                  <c:v>9371.8047000000006</c:v>
                </c:pt>
                <c:pt idx="3715">
                  <c:v>9364.2538999999961</c:v>
                </c:pt>
                <c:pt idx="3716">
                  <c:v>9341.1913999999961</c:v>
                </c:pt>
                <c:pt idx="3717">
                  <c:v>9356.5653999999922</c:v>
                </c:pt>
                <c:pt idx="3718">
                  <c:v>9343.4452999999958</c:v>
                </c:pt>
                <c:pt idx="3719">
                  <c:v>9317.7510000000002</c:v>
                </c:pt>
                <c:pt idx="3720">
                  <c:v>9337.4326000000001</c:v>
                </c:pt>
                <c:pt idx="3721">
                  <c:v>9328.5840000000007</c:v>
                </c:pt>
                <c:pt idx="3722">
                  <c:v>9317.6797000000006</c:v>
                </c:pt>
                <c:pt idx="3723">
                  <c:v>9301.0370999999959</c:v>
                </c:pt>
                <c:pt idx="3724">
                  <c:v>9282.6093999999957</c:v>
                </c:pt>
                <c:pt idx="3725">
                  <c:v>9263.6807000000008</c:v>
                </c:pt>
                <c:pt idx="3726">
                  <c:v>9275.8037000000004</c:v>
                </c:pt>
                <c:pt idx="3727">
                  <c:v>9264.0254000000004</c:v>
                </c:pt>
                <c:pt idx="3728">
                  <c:v>9260.9267999999956</c:v>
                </c:pt>
                <c:pt idx="3729">
                  <c:v>9256.6826000000001</c:v>
                </c:pt>
                <c:pt idx="3730">
                  <c:v>9246.1016</c:v>
                </c:pt>
                <c:pt idx="3731">
                  <c:v>9247.4491999999955</c:v>
                </c:pt>
                <c:pt idx="3732">
                  <c:v>9247.3192999999956</c:v>
                </c:pt>
                <c:pt idx="3733">
                  <c:v>9225.5313000000006</c:v>
                </c:pt>
                <c:pt idx="3734">
                  <c:v>9223.0684000000001</c:v>
                </c:pt>
                <c:pt idx="3735">
                  <c:v>9197.8485999999957</c:v>
                </c:pt>
                <c:pt idx="3736">
                  <c:v>9206.2782999999963</c:v>
                </c:pt>
                <c:pt idx="3737">
                  <c:v>9193.8515999999945</c:v>
                </c:pt>
                <c:pt idx="3738">
                  <c:v>9184.883799999996</c:v>
                </c:pt>
                <c:pt idx="3739">
                  <c:v>9180.8690999999926</c:v>
                </c:pt>
                <c:pt idx="3740">
                  <c:v>9193.4932000000008</c:v>
                </c:pt>
                <c:pt idx="3741">
                  <c:v>9174.0419999999958</c:v>
                </c:pt>
                <c:pt idx="3742">
                  <c:v>9158.950199999992</c:v>
                </c:pt>
                <c:pt idx="3743">
                  <c:v>9154.3642999999956</c:v>
                </c:pt>
                <c:pt idx="3744">
                  <c:v>9134.486299999995</c:v>
                </c:pt>
                <c:pt idx="3745">
                  <c:v>9146.6298999999963</c:v>
                </c:pt>
                <c:pt idx="3746">
                  <c:v>9122.3222999999962</c:v>
                </c:pt>
                <c:pt idx="3747">
                  <c:v>9126.6337999999996</c:v>
                </c:pt>
                <c:pt idx="3748">
                  <c:v>9139.9667999999947</c:v>
                </c:pt>
                <c:pt idx="3749">
                  <c:v>9107.075199999992</c:v>
                </c:pt>
                <c:pt idx="3750">
                  <c:v>9107.0146000000004</c:v>
                </c:pt>
                <c:pt idx="3751">
                  <c:v>9098.8651999999929</c:v>
                </c:pt>
                <c:pt idx="3752">
                  <c:v>9105.8690999999926</c:v>
                </c:pt>
                <c:pt idx="3753">
                  <c:v>9079.8135000000002</c:v>
                </c:pt>
                <c:pt idx="3754">
                  <c:v>9047.7607000000007</c:v>
                </c:pt>
                <c:pt idx="3755">
                  <c:v>9043.4912000000004</c:v>
                </c:pt>
                <c:pt idx="3756">
                  <c:v>9044.3241999999955</c:v>
                </c:pt>
                <c:pt idx="3757">
                  <c:v>9036.2803000000004</c:v>
                </c:pt>
                <c:pt idx="3758">
                  <c:v>9033.0331999999962</c:v>
                </c:pt>
                <c:pt idx="3759">
                  <c:v>9015.8241999999955</c:v>
                </c:pt>
                <c:pt idx="3760">
                  <c:v>9036.75</c:v>
                </c:pt>
                <c:pt idx="3761">
                  <c:v>9026.7949000000008</c:v>
                </c:pt>
                <c:pt idx="3762">
                  <c:v>9008.2422000000042</c:v>
                </c:pt>
                <c:pt idx="3763">
                  <c:v>9013.827099999995</c:v>
                </c:pt>
                <c:pt idx="3764">
                  <c:v>8996.2803000000004</c:v>
                </c:pt>
                <c:pt idx="3765">
                  <c:v>8979.8125</c:v>
                </c:pt>
                <c:pt idx="3766">
                  <c:v>8972.1005999999961</c:v>
                </c:pt>
                <c:pt idx="3767">
                  <c:v>8977.6738000000005</c:v>
                </c:pt>
                <c:pt idx="3768">
                  <c:v>8969.1123000000007</c:v>
                </c:pt>
                <c:pt idx="3769">
                  <c:v>8949.0692999999956</c:v>
                </c:pt>
                <c:pt idx="3770">
                  <c:v>8927.4014000000006</c:v>
                </c:pt>
                <c:pt idx="3771">
                  <c:v>8918.4130999999961</c:v>
                </c:pt>
                <c:pt idx="3772">
                  <c:v>8926.6093999999957</c:v>
                </c:pt>
                <c:pt idx="3773">
                  <c:v>8932.7090000000007</c:v>
                </c:pt>
                <c:pt idx="3774">
                  <c:v>8928.810499999996</c:v>
                </c:pt>
                <c:pt idx="3775">
                  <c:v>8893.144500000004</c:v>
                </c:pt>
                <c:pt idx="3776">
                  <c:v>8899.9423999999963</c:v>
                </c:pt>
                <c:pt idx="3777">
                  <c:v>8892.825199999992</c:v>
                </c:pt>
                <c:pt idx="3778">
                  <c:v>8884.1532999999963</c:v>
                </c:pt>
                <c:pt idx="3779">
                  <c:v>8880.792999999996</c:v>
                </c:pt>
                <c:pt idx="3780">
                  <c:v>8870.185499999996</c:v>
                </c:pt>
                <c:pt idx="3781">
                  <c:v>8853</c:v>
                </c:pt>
                <c:pt idx="3782">
                  <c:v>8852.4395000000004</c:v>
                </c:pt>
                <c:pt idx="3783">
                  <c:v>8837.810499999996</c:v>
                </c:pt>
                <c:pt idx="3784">
                  <c:v>8833.282199999996</c:v>
                </c:pt>
                <c:pt idx="3785">
                  <c:v>8831.3485999999957</c:v>
                </c:pt>
                <c:pt idx="3786">
                  <c:v>8828.7567999999956</c:v>
                </c:pt>
                <c:pt idx="3787">
                  <c:v>8820.8935999999958</c:v>
                </c:pt>
                <c:pt idx="3788">
                  <c:v>8794.2665999999972</c:v>
                </c:pt>
                <c:pt idx="3789">
                  <c:v>8800.6748000000007</c:v>
                </c:pt>
                <c:pt idx="3790">
                  <c:v>8804.8886999999922</c:v>
                </c:pt>
                <c:pt idx="3791">
                  <c:v>8807.1376999999957</c:v>
                </c:pt>
                <c:pt idx="3792">
                  <c:v>8809.0155999999952</c:v>
                </c:pt>
                <c:pt idx="3793">
                  <c:v>8777.9922000000006</c:v>
                </c:pt>
                <c:pt idx="3794">
                  <c:v>8768.6396000000004</c:v>
                </c:pt>
                <c:pt idx="3795">
                  <c:v>8751.5527000000002</c:v>
                </c:pt>
                <c:pt idx="3796">
                  <c:v>8734.6357000000007</c:v>
                </c:pt>
                <c:pt idx="3797">
                  <c:v>8760.1885000000002</c:v>
                </c:pt>
                <c:pt idx="3798">
                  <c:v>8756.1738000000005</c:v>
                </c:pt>
                <c:pt idx="3799">
                  <c:v>8740.7675999999956</c:v>
                </c:pt>
                <c:pt idx="3800">
                  <c:v>8732.1406000000006</c:v>
                </c:pt>
                <c:pt idx="3801">
                  <c:v>8754.844699999996</c:v>
                </c:pt>
                <c:pt idx="3802">
                  <c:v>8725.3202999999958</c:v>
                </c:pt>
                <c:pt idx="3803">
                  <c:v>8694.1532999999963</c:v>
                </c:pt>
                <c:pt idx="3804">
                  <c:v>8687.7900000000009</c:v>
                </c:pt>
                <c:pt idx="3805">
                  <c:v>8708.9853999999923</c:v>
                </c:pt>
                <c:pt idx="3806">
                  <c:v>8710.0585999999948</c:v>
                </c:pt>
                <c:pt idx="3807">
                  <c:v>8683.071299999996</c:v>
                </c:pt>
                <c:pt idx="3808">
                  <c:v>8692.3856999999934</c:v>
                </c:pt>
                <c:pt idx="3809">
                  <c:v>8701.4297000000006</c:v>
                </c:pt>
                <c:pt idx="3810">
                  <c:v>8673.2597999999962</c:v>
                </c:pt>
                <c:pt idx="3811">
                  <c:v>8684.2607000000007</c:v>
                </c:pt>
                <c:pt idx="3812">
                  <c:v>8674.144500000004</c:v>
                </c:pt>
                <c:pt idx="3813">
                  <c:v>8669.6630999999961</c:v>
                </c:pt>
                <c:pt idx="3814">
                  <c:v>8645.0020000000004</c:v>
                </c:pt>
                <c:pt idx="3815">
                  <c:v>8634.5380999999961</c:v>
                </c:pt>
                <c:pt idx="3816">
                  <c:v>8625.810499999996</c:v>
                </c:pt>
                <c:pt idx="3817">
                  <c:v>8654.2558999999947</c:v>
                </c:pt>
                <c:pt idx="3818">
                  <c:v>8624.4043000000001</c:v>
                </c:pt>
                <c:pt idx="3819">
                  <c:v>8603.8232000000007</c:v>
                </c:pt>
                <c:pt idx="3820">
                  <c:v>8619.6201000000001</c:v>
                </c:pt>
                <c:pt idx="3821">
                  <c:v>8604.3661999999931</c:v>
                </c:pt>
                <c:pt idx="3822">
                  <c:v>8591.3407999999963</c:v>
                </c:pt>
                <c:pt idx="3823">
                  <c:v>8589.25</c:v>
                </c:pt>
                <c:pt idx="3824">
                  <c:v>8598.3222999999962</c:v>
                </c:pt>
                <c:pt idx="3825">
                  <c:v>8607.0810999999958</c:v>
                </c:pt>
                <c:pt idx="3826">
                  <c:v>8555.7577999999958</c:v>
                </c:pt>
                <c:pt idx="3827">
                  <c:v>8534.8056999999953</c:v>
                </c:pt>
                <c:pt idx="3828">
                  <c:v>8579.7343999999994</c:v>
                </c:pt>
                <c:pt idx="3829">
                  <c:v>8572.889599999995</c:v>
                </c:pt>
                <c:pt idx="3830">
                  <c:v>8564.9198999999971</c:v>
                </c:pt>
                <c:pt idx="3831">
                  <c:v>8522.1934000000037</c:v>
                </c:pt>
                <c:pt idx="3832">
                  <c:v>8504.1366999999955</c:v>
                </c:pt>
                <c:pt idx="3833">
                  <c:v>8514.7998000000007</c:v>
                </c:pt>
                <c:pt idx="3834">
                  <c:v>8505.5625</c:v>
                </c:pt>
                <c:pt idx="3835">
                  <c:v>8520.7870999999959</c:v>
                </c:pt>
                <c:pt idx="3836">
                  <c:v>8473.2793000000001</c:v>
                </c:pt>
                <c:pt idx="3837">
                  <c:v>8476.4530999999952</c:v>
                </c:pt>
                <c:pt idx="3838">
                  <c:v>8473.542999999996</c:v>
                </c:pt>
                <c:pt idx="3839">
                  <c:v>8460.1942999999992</c:v>
                </c:pt>
                <c:pt idx="3840">
                  <c:v>8469.008799999996</c:v>
                </c:pt>
                <c:pt idx="3841">
                  <c:v>8459.0028999999959</c:v>
                </c:pt>
                <c:pt idx="3842">
                  <c:v>8455.3856999999934</c:v>
                </c:pt>
                <c:pt idx="3843">
                  <c:v>8425.2988000000005</c:v>
                </c:pt>
                <c:pt idx="3844">
                  <c:v>8430.7705000000005</c:v>
                </c:pt>
                <c:pt idx="3845">
                  <c:v>8454.8729999999923</c:v>
                </c:pt>
                <c:pt idx="3846">
                  <c:v>8411.4364999999962</c:v>
                </c:pt>
                <c:pt idx="3847">
                  <c:v>8429.8075999999946</c:v>
                </c:pt>
                <c:pt idx="3848">
                  <c:v>8413.7206999999962</c:v>
                </c:pt>
                <c:pt idx="3849">
                  <c:v>8417.7109</c:v>
                </c:pt>
                <c:pt idx="3850">
                  <c:v>8381.0897999999961</c:v>
                </c:pt>
                <c:pt idx="3851">
                  <c:v>8381.0380999999961</c:v>
                </c:pt>
                <c:pt idx="3852">
                  <c:v>8382.2461000000003</c:v>
                </c:pt>
                <c:pt idx="3853">
                  <c:v>8376.7471000000005</c:v>
                </c:pt>
                <c:pt idx="3854">
                  <c:v>8382.696299999996</c:v>
                </c:pt>
                <c:pt idx="3855">
                  <c:v>8368.094699999996</c:v>
                </c:pt>
                <c:pt idx="3856">
                  <c:v>8359.4667999999947</c:v>
                </c:pt>
                <c:pt idx="3857">
                  <c:v>8328.9287000000004</c:v>
                </c:pt>
                <c:pt idx="3858">
                  <c:v>8319.7958999999955</c:v>
                </c:pt>
                <c:pt idx="3859">
                  <c:v>8311</c:v>
                </c:pt>
                <c:pt idx="3860">
                  <c:v>8288.6416000000008</c:v>
                </c:pt>
                <c:pt idx="3861">
                  <c:v>8331.6552999999949</c:v>
                </c:pt>
                <c:pt idx="3862">
                  <c:v>8303.6494000000039</c:v>
                </c:pt>
                <c:pt idx="3863">
                  <c:v>8285.5858999999946</c:v>
                </c:pt>
                <c:pt idx="3864">
                  <c:v>8302.8847999999962</c:v>
                </c:pt>
                <c:pt idx="3865">
                  <c:v>8322.059599999995</c:v>
                </c:pt>
                <c:pt idx="3866">
                  <c:v>8292.5380999999961</c:v>
                </c:pt>
                <c:pt idx="3867">
                  <c:v>8275.2011999999959</c:v>
                </c:pt>
                <c:pt idx="3868">
                  <c:v>8295.7998000000007</c:v>
                </c:pt>
                <c:pt idx="3869">
                  <c:v>8282.7021000000004</c:v>
                </c:pt>
                <c:pt idx="3870">
                  <c:v>8252.8202999999958</c:v>
                </c:pt>
                <c:pt idx="3871">
                  <c:v>8236.6522999999961</c:v>
                </c:pt>
                <c:pt idx="3872">
                  <c:v>8234.059599999995</c:v>
                </c:pt>
                <c:pt idx="3873">
                  <c:v>8218.0126999999957</c:v>
                </c:pt>
                <c:pt idx="3874">
                  <c:v>8197.9833999999955</c:v>
                </c:pt>
                <c:pt idx="3875">
                  <c:v>8203.9922000000006</c:v>
                </c:pt>
                <c:pt idx="3876">
                  <c:v>8179.0571</c:v>
                </c:pt>
                <c:pt idx="3877">
                  <c:v>8179.3047000000015</c:v>
                </c:pt>
                <c:pt idx="3878">
                  <c:v>8189.2768999999998</c:v>
                </c:pt>
                <c:pt idx="3879">
                  <c:v>8184.4219000000003</c:v>
                </c:pt>
                <c:pt idx="3880">
                  <c:v>8156.9727000000003</c:v>
                </c:pt>
                <c:pt idx="3881">
                  <c:v>8169.0864000000001</c:v>
                </c:pt>
                <c:pt idx="3882">
                  <c:v>8172.1162000000022</c:v>
                </c:pt>
                <c:pt idx="3883">
                  <c:v>8148.5049000000008</c:v>
                </c:pt>
                <c:pt idx="3884">
                  <c:v>8137.3262000000022</c:v>
                </c:pt>
                <c:pt idx="3885">
                  <c:v>8144.1484</c:v>
                </c:pt>
                <c:pt idx="3886">
                  <c:v>8107.0801000000001</c:v>
                </c:pt>
                <c:pt idx="3887">
                  <c:v>8129.2148000000007</c:v>
                </c:pt>
                <c:pt idx="3888">
                  <c:v>8076.3408000000009</c:v>
                </c:pt>
                <c:pt idx="3889">
                  <c:v>8111.1523000000034</c:v>
                </c:pt>
                <c:pt idx="3890">
                  <c:v>8094.6621000000032</c:v>
                </c:pt>
                <c:pt idx="3891">
                  <c:v>8061.2515000000003</c:v>
                </c:pt>
                <c:pt idx="3892">
                  <c:v>8062.9452999999994</c:v>
                </c:pt>
                <c:pt idx="3893">
                  <c:v>8064.4282000000003</c:v>
                </c:pt>
                <c:pt idx="3894">
                  <c:v>8060.7114000000001</c:v>
                </c:pt>
                <c:pt idx="3895">
                  <c:v>8023.5112000000026</c:v>
                </c:pt>
                <c:pt idx="3896">
                  <c:v>8032.0371000000005</c:v>
                </c:pt>
                <c:pt idx="3897">
                  <c:v>8036.2275</c:v>
                </c:pt>
                <c:pt idx="3898">
                  <c:v>8026.3853000000008</c:v>
                </c:pt>
                <c:pt idx="3899">
                  <c:v>8009.5487999999996</c:v>
                </c:pt>
                <c:pt idx="3900">
                  <c:v>8000.2935000000007</c:v>
                </c:pt>
                <c:pt idx="3901">
                  <c:v>7978.5596000000014</c:v>
                </c:pt>
                <c:pt idx="3902">
                  <c:v>7972.4272000000001</c:v>
                </c:pt>
                <c:pt idx="3903">
                  <c:v>7998.5072999999993</c:v>
                </c:pt>
                <c:pt idx="3904">
                  <c:v>7999.8437999999996</c:v>
                </c:pt>
                <c:pt idx="3905">
                  <c:v>7965.0552000000025</c:v>
                </c:pt>
                <c:pt idx="3906">
                  <c:v>7965.7318999999998</c:v>
                </c:pt>
                <c:pt idx="3907">
                  <c:v>7953.1538</c:v>
                </c:pt>
                <c:pt idx="3908">
                  <c:v>7943.6157000000003</c:v>
                </c:pt>
                <c:pt idx="3909">
                  <c:v>7949.8882000000003</c:v>
                </c:pt>
                <c:pt idx="3910">
                  <c:v>7939.0742</c:v>
                </c:pt>
                <c:pt idx="3911">
                  <c:v>7921.5391</c:v>
                </c:pt>
                <c:pt idx="3912">
                  <c:v>7912.0127000000002</c:v>
                </c:pt>
                <c:pt idx="3913">
                  <c:v>7934.9253000000017</c:v>
                </c:pt>
                <c:pt idx="3914">
                  <c:v>7910.2275</c:v>
                </c:pt>
              </c:numCache>
            </c:numRef>
          </c:yVal>
          <c:extLst xmlns:c16r2="http://schemas.microsoft.com/office/drawing/2015/06/chart">
            <c:ext xmlns:c16="http://schemas.microsoft.com/office/drawing/2014/chart" uri="{C3380CC4-5D6E-409C-BE32-E72D297353CC}">
              <c16:uniqueId val="{00000000-CB25-4725-BA4E-41EF70F0593C}"/>
            </c:ext>
          </c:extLst>
        </c:ser>
        <c:ser>
          <c:idx val="1"/>
          <c:order val="1"/>
          <c:spPr>
            <a:ln w="19050" cap="rnd">
              <a:noFill/>
              <a:round/>
            </a:ln>
            <a:effectLst/>
          </c:spPr>
          <c:marker>
            <c:symbol val="diamond"/>
            <c:size val="4"/>
            <c:spPr>
              <a:solidFill>
                <a:srgbClr val="FF0000"/>
              </a:solidFill>
              <a:ln w="3175">
                <a:solidFill>
                  <a:schemeClr val="tx1"/>
                </a:solidFill>
              </a:ln>
              <a:effectLst/>
            </c:spPr>
          </c:marker>
          <c:dLbls>
            <c:dLbl>
              <c:idx val="1"/>
              <c:layout>
                <c:manualLayout>
                  <c:x val="-6.6402116402116421E-2"/>
                  <c:y val="-3.5684206086802062E-2"/>
                </c:manualLayout>
              </c:layout>
              <c:dLblPos val="r"/>
              <c:showCatName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CB25-4725-BA4E-41EF70F0593C}"/>
                </c:ext>
              </c:extLst>
            </c:dLbl>
            <c:dLbl>
              <c:idx val="2"/>
              <c:layout>
                <c:manualLayout>
                  <c:x val="-8.68905275729423E-2"/>
                  <c:y val="-4.1396030657667574E-2"/>
                </c:manualLayout>
              </c:layout>
              <c:dLblPos val="r"/>
              <c:showCatName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CB25-4725-BA4E-41EF70F0593C}"/>
                </c:ext>
              </c:extLst>
            </c:dLbl>
            <c:dLbl>
              <c:idx val="3"/>
              <c:layout>
                <c:manualLayout>
                  <c:x val="-9.2144558319099082E-2"/>
                  <c:y val="-8.3203846394707959E-2"/>
                </c:manualLayout>
              </c:layout>
              <c:dLblPos val="r"/>
              <c:showCatName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CB25-4725-BA4E-41EF70F0593C}"/>
                </c:ext>
              </c:extLst>
            </c:dLbl>
            <c:dLbl>
              <c:idx val="4"/>
              <c:layout>
                <c:manualLayout>
                  <c:x val="-5.7293647196455771E-2"/>
                  <c:y val="-9.6188678636908248E-2"/>
                </c:manualLayout>
              </c:layout>
              <c:dLblPos val="r"/>
              <c:showCatName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CB25-4725-BA4E-41EF70F0593C}"/>
                </c:ext>
              </c:extLst>
            </c:dLbl>
            <c:dLbl>
              <c:idx val="5"/>
              <c:layout>
                <c:manualLayout>
                  <c:x val="-2.87475744432392E-2"/>
                  <c:y val="-0.11345662530711796"/>
                </c:manualLayout>
              </c:layout>
              <c:dLblPos val="r"/>
              <c:showCatName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CB25-4725-BA4E-41EF70F0593C}"/>
                </c:ext>
              </c:extLst>
            </c:dLbl>
            <c:dLbl>
              <c:idx val="7"/>
              <c:layout>
                <c:manualLayout>
                  <c:x val="-2.87475744432392E-2"/>
                  <c:y val="-5.4252236723542138E-2"/>
                </c:manualLayout>
              </c:layout>
              <c:dLblPos val="r"/>
              <c:showCatName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CB25-4725-BA4E-41EF70F0593C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CatName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xVal>
            <c:numRef>
              <c:f>'9,9''-bianthracene'!$D$3:$D$12</c:f>
              <c:numCache>
                <c:formatCode>General</c:formatCode>
                <c:ptCount val="10"/>
                <c:pt idx="0">
                  <c:v>400</c:v>
                </c:pt>
                <c:pt idx="1">
                  <c:v>1262</c:v>
                </c:pt>
                <c:pt idx="2">
                  <c:v>1368</c:v>
                </c:pt>
                <c:pt idx="3">
                  <c:v>1385</c:v>
                </c:pt>
                <c:pt idx="4">
                  <c:v>1403</c:v>
                </c:pt>
                <c:pt idx="5">
                  <c:v>1425</c:v>
                </c:pt>
                <c:pt idx="6">
                  <c:v>1562</c:v>
                </c:pt>
                <c:pt idx="7">
                  <c:v>1624</c:v>
                </c:pt>
              </c:numCache>
            </c:numRef>
          </c:xVal>
          <c:yVal>
            <c:numRef>
              <c:f>'9,9''-bianthracene'!$E$3:$E$12</c:f>
              <c:numCache>
                <c:formatCode>General</c:formatCode>
                <c:ptCount val="10"/>
                <c:pt idx="0">
                  <c:v>6876.7559000000001</c:v>
                </c:pt>
                <c:pt idx="1">
                  <c:v>13767.103999999996</c:v>
                </c:pt>
                <c:pt idx="2">
                  <c:v>14518.688</c:v>
                </c:pt>
                <c:pt idx="3">
                  <c:v>14432.315000000001</c:v>
                </c:pt>
                <c:pt idx="4">
                  <c:v>14898.858999999995</c:v>
                </c:pt>
                <c:pt idx="5">
                  <c:v>15187.778</c:v>
                </c:pt>
                <c:pt idx="6">
                  <c:v>15952.393</c:v>
                </c:pt>
                <c:pt idx="7">
                  <c:v>16048.531000000004</c:v>
                </c:pt>
                <c:pt idx="8">
                  <c:v>#N/A</c:v>
                </c:pt>
                <c:pt idx="9">
                  <c:v>#N/A</c:v>
                </c:pt>
              </c:numCache>
            </c:numRef>
          </c:yVal>
          <c:extLst xmlns:c16r2="http://schemas.microsoft.com/office/drawing/2015/06/chart">
            <c:ext xmlns:c16="http://schemas.microsoft.com/office/drawing/2014/chart" uri="{C3380CC4-5D6E-409C-BE32-E72D297353CC}">
              <c16:uniqueId val="{00000007-CB25-4725-BA4E-41EF70F0593C}"/>
            </c:ext>
          </c:extLst>
        </c:ser>
        <c:axId val="159996160"/>
        <c:axId val="160018432"/>
      </c:scatterChart>
      <c:valAx>
        <c:axId val="159996160"/>
        <c:scaling>
          <c:orientation val="minMax"/>
          <c:max val="1700"/>
          <c:min val="1200"/>
        </c:scaling>
        <c:axPos val="b"/>
        <c:numFmt formatCode="General" sourceLinked="1"/>
        <c:majorTickMark val="cross"/>
        <c:minorTickMark val="in"/>
        <c:tickLblPos val="nextTo"/>
        <c:spPr>
          <a:noFill/>
          <a:ln w="12700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5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0018432"/>
        <c:crosses val="autoZero"/>
        <c:crossBetween val="midCat"/>
      </c:valAx>
      <c:valAx>
        <c:axId val="160018432"/>
        <c:scaling>
          <c:orientation val="minMax"/>
          <c:max val="17000"/>
          <c:min val="12000"/>
        </c:scaling>
        <c:delete val="1"/>
        <c:axPos val="l"/>
        <c:numFmt formatCode="General" sourceLinked="1"/>
        <c:tickLblPos val="none"/>
        <c:crossAx val="159996160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/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lang val="en-US"/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l-PL"/>
              <a:t>9,9'-bianthracene,</a:t>
            </a:r>
            <a:r>
              <a:rPr lang="pl-PL" baseline="0"/>
              <a:t> FTIR: </a:t>
            </a:r>
            <a:r>
              <a:rPr lang="pl-PL" baseline="0">
                <a:solidFill>
                  <a:schemeClr val="tx1"/>
                </a:solidFill>
              </a:rPr>
              <a:t>MIR</a:t>
            </a:r>
            <a:endParaRPr lang="pl-PL">
              <a:solidFill>
                <a:schemeClr val="accent1">
                  <a:lumMod val="50000"/>
                </a:schemeClr>
              </a:solidFill>
            </a:endParaRPr>
          </a:p>
        </c:rich>
      </c:tx>
      <c:layout>
        <c:manualLayout>
          <c:xMode val="edge"/>
          <c:yMode val="edge"/>
          <c:x val="0.32666566880752818"/>
          <c:y val="1.937984496124031E-2"/>
        </c:manualLayout>
      </c:layout>
      <c:spPr>
        <a:noFill/>
        <a:ln>
          <a:noFill/>
        </a:ln>
        <a:effectLst/>
      </c:spPr>
    </c:title>
    <c:plotArea>
      <c:layout>
        <c:manualLayout>
          <c:layoutTarget val="inner"/>
          <c:xMode val="edge"/>
          <c:yMode val="edge"/>
          <c:x val="6.0111111111111129E-2"/>
          <c:y val="8.4503753891228717E-2"/>
          <c:w val="0.90194444444444466"/>
          <c:h val="0.84381306956195656"/>
        </c:manualLayout>
      </c:layout>
      <c:scatterChart>
        <c:scatterStyle val="lineMarker"/>
        <c:ser>
          <c:idx val="0"/>
          <c:order val="0"/>
          <c:spPr>
            <a:ln w="12700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xVal>
            <c:numRef>
              <c:f>Arkusz1!$A$2:$A$14933</c:f>
              <c:numCache>
                <c:formatCode>General</c:formatCode>
                <c:ptCount val="14932"/>
                <c:pt idx="0">
                  <c:v>399.96276070000005</c:v>
                </c:pt>
                <c:pt idx="1">
                  <c:v>400.20384739999997</c:v>
                </c:pt>
                <c:pt idx="2">
                  <c:v>400.44493410000001</c:v>
                </c:pt>
                <c:pt idx="3">
                  <c:v>400.68602069999997</c:v>
                </c:pt>
                <c:pt idx="4">
                  <c:v>400.92710739999984</c:v>
                </c:pt>
                <c:pt idx="5">
                  <c:v>401.16819400000003</c:v>
                </c:pt>
                <c:pt idx="6">
                  <c:v>401.40928070000001</c:v>
                </c:pt>
                <c:pt idx="7">
                  <c:v>401.65036730000008</c:v>
                </c:pt>
                <c:pt idx="8">
                  <c:v>401.8914539999999</c:v>
                </c:pt>
                <c:pt idx="9">
                  <c:v>402.13254060000008</c:v>
                </c:pt>
                <c:pt idx="10">
                  <c:v>402.37362730000001</c:v>
                </c:pt>
                <c:pt idx="11">
                  <c:v>402.61471390000003</c:v>
                </c:pt>
                <c:pt idx="12">
                  <c:v>402.85580060000012</c:v>
                </c:pt>
                <c:pt idx="13">
                  <c:v>403.09688729999999</c:v>
                </c:pt>
                <c:pt idx="14">
                  <c:v>403.33797389999995</c:v>
                </c:pt>
                <c:pt idx="15">
                  <c:v>403.5790606000001</c:v>
                </c:pt>
                <c:pt idx="16">
                  <c:v>403.82014719999995</c:v>
                </c:pt>
                <c:pt idx="17">
                  <c:v>404.06123389999999</c:v>
                </c:pt>
                <c:pt idx="18">
                  <c:v>404.30232050000001</c:v>
                </c:pt>
                <c:pt idx="19">
                  <c:v>404.54340720000005</c:v>
                </c:pt>
                <c:pt idx="20">
                  <c:v>404.78449380000001</c:v>
                </c:pt>
                <c:pt idx="21">
                  <c:v>405.02558049999999</c:v>
                </c:pt>
                <c:pt idx="22">
                  <c:v>405.26666719999997</c:v>
                </c:pt>
                <c:pt idx="23">
                  <c:v>405.50775379999999</c:v>
                </c:pt>
                <c:pt idx="24">
                  <c:v>405.74884049999997</c:v>
                </c:pt>
                <c:pt idx="25">
                  <c:v>405.98992709999999</c:v>
                </c:pt>
                <c:pt idx="26">
                  <c:v>406.23101379999986</c:v>
                </c:pt>
                <c:pt idx="27">
                  <c:v>406.47210039999999</c:v>
                </c:pt>
                <c:pt idx="28">
                  <c:v>406.71318710000003</c:v>
                </c:pt>
                <c:pt idx="29">
                  <c:v>406.95427370000004</c:v>
                </c:pt>
                <c:pt idx="30">
                  <c:v>407.19536040000003</c:v>
                </c:pt>
                <c:pt idx="31">
                  <c:v>407.43644699999987</c:v>
                </c:pt>
                <c:pt idx="32">
                  <c:v>407.67753370000003</c:v>
                </c:pt>
                <c:pt idx="33">
                  <c:v>407.91862039999995</c:v>
                </c:pt>
                <c:pt idx="34">
                  <c:v>408.15970700000008</c:v>
                </c:pt>
                <c:pt idx="35">
                  <c:v>408.40079369999995</c:v>
                </c:pt>
                <c:pt idx="36">
                  <c:v>408.64188030000025</c:v>
                </c:pt>
                <c:pt idx="37">
                  <c:v>408.88296700000001</c:v>
                </c:pt>
                <c:pt idx="38">
                  <c:v>409.12405360000002</c:v>
                </c:pt>
                <c:pt idx="39">
                  <c:v>409.36514030000001</c:v>
                </c:pt>
                <c:pt idx="40">
                  <c:v>409.60622689999997</c:v>
                </c:pt>
                <c:pt idx="41">
                  <c:v>409.84731360000001</c:v>
                </c:pt>
                <c:pt idx="42">
                  <c:v>410.08840029999999</c:v>
                </c:pt>
                <c:pt idx="43">
                  <c:v>410.32948690000001</c:v>
                </c:pt>
                <c:pt idx="44">
                  <c:v>410.57057359999999</c:v>
                </c:pt>
                <c:pt idx="45">
                  <c:v>410.81166020000001</c:v>
                </c:pt>
                <c:pt idx="46">
                  <c:v>411.05274690000005</c:v>
                </c:pt>
                <c:pt idx="47">
                  <c:v>411.29383349999989</c:v>
                </c:pt>
                <c:pt idx="48">
                  <c:v>411.53492020000004</c:v>
                </c:pt>
                <c:pt idx="49">
                  <c:v>411.77600679999989</c:v>
                </c:pt>
                <c:pt idx="50">
                  <c:v>412.01709349999999</c:v>
                </c:pt>
                <c:pt idx="51">
                  <c:v>412.25818020000003</c:v>
                </c:pt>
                <c:pt idx="52">
                  <c:v>412.49926679999999</c:v>
                </c:pt>
                <c:pt idx="53">
                  <c:v>412.74035350000003</c:v>
                </c:pt>
                <c:pt idx="54">
                  <c:v>412.98144009999999</c:v>
                </c:pt>
                <c:pt idx="55">
                  <c:v>413.22252680000003</c:v>
                </c:pt>
                <c:pt idx="56">
                  <c:v>413.46361339999999</c:v>
                </c:pt>
                <c:pt idx="57">
                  <c:v>413.70470010000008</c:v>
                </c:pt>
                <c:pt idx="58">
                  <c:v>413.94578670000004</c:v>
                </c:pt>
                <c:pt idx="59">
                  <c:v>414.18687339999997</c:v>
                </c:pt>
                <c:pt idx="60">
                  <c:v>414.42795999999976</c:v>
                </c:pt>
                <c:pt idx="61">
                  <c:v>414.66904670000002</c:v>
                </c:pt>
                <c:pt idx="62">
                  <c:v>414.91013339999984</c:v>
                </c:pt>
                <c:pt idx="63">
                  <c:v>415.15122000000002</c:v>
                </c:pt>
                <c:pt idx="64">
                  <c:v>415.39230669999995</c:v>
                </c:pt>
                <c:pt idx="65">
                  <c:v>415.63339329999991</c:v>
                </c:pt>
                <c:pt idx="66">
                  <c:v>415.87448000000012</c:v>
                </c:pt>
                <c:pt idx="67">
                  <c:v>416.11556660000002</c:v>
                </c:pt>
                <c:pt idx="68">
                  <c:v>416.3566533</c:v>
                </c:pt>
                <c:pt idx="69">
                  <c:v>416.59773989999985</c:v>
                </c:pt>
                <c:pt idx="70">
                  <c:v>416.8388266</c:v>
                </c:pt>
                <c:pt idx="71">
                  <c:v>417.07991329999999</c:v>
                </c:pt>
                <c:pt idx="72">
                  <c:v>417.32099989999995</c:v>
                </c:pt>
                <c:pt idx="73">
                  <c:v>417.5620866000001</c:v>
                </c:pt>
                <c:pt idx="74">
                  <c:v>417.80317319999995</c:v>
                </c:pt>
                <c:pt idx="75">
                  <c:v>418.04425990000004</c:v>
                </c:pt>
                <c:pt idx="76">
                  <c:v>418.28534649999989</c:v>
                </c:pt>
                <c:pt idx="77">
                  <c:v>418.52643319999999</c:v>
                </c:pt>
                <c:pt idx="78">
                  <c:v>418.76751979999989</c:v>
                </c:pt>
                <c:pt idx="79">
                  <c:v>419.00860649999993</c:v>
                </c:pt>
                <c:pt idx="80">
                  <c:v>419.24969310000012</c:v>
                </c:pt>
                <c:pt idx="81">
                  <c:v>419.49077979999976</c:v>
                </c:pt>
                <c:pt idx="82">
                  <c:v>419.73186649999991</c:v>
                </c:pt>
                <c:pt idx="83">
                  <c:v>419.97295309999993</c:v>
                </c:pt>
                <c:pt idx="84">
                  <c:v>420.21403979999991</c:v>
                </c:pt>
                <c:pt idx="85">
                  <c:v>420.45512639999993</c:v>
                </c:pt>
                <c:pt idx="86">
                  <c:v>420.69621309999991</c:v>
                </c:pt>
                <c:pt idx="87">
                  <c:v>420.93729969999993</c:v>
                </c:pt>
                <c:pt idx="88">
                  <c:v>421.17838639999997</c:v>
                </c:pt>
                <c:pt idx="89">
                  <c:v>421.41947299999993</c:v>
                </c:pt>
                <c:pt idx="90">
                  <c:v>421.66055969999996</c:v>
                </c:pt>
                <c:pt idx="91">
                  <c:v>421.90164639999995</c:v>
                </c:pt>
                <c:pt idx="92">
                  <c:v>422.14273300000002</c:v>
                </c:pt>
                <c:pt idx="93">
                  <c:v>422.38381969999995</c:v>
                </c:pt>
                <c:pt idx="94">
                  <c:v>422.62490630000002</c:v>
                </c:pt>
                <c:pt idx="95">
                  <c:v>422.865993</c:v>
                </c:pt>
                <c:pt idx="96">
                  <c:v>423.10707960000002</c:v>
                </c:pt>
                <c:pt idx="97">
                  <c:v>423.3481663</c:v>
                </c:pt>
                <c:pt idx="98">
                  <c:v>423.58925289999996</c:v>
                </c:pt>
                <c:pt idx="99">
                  <c:v>423.83033959999989</c:v>
                </c:pt>
                <c:pt idx="100">
                  <c:v>424.07142619999996</c:v>
                </c:pt>
                <c:pt idx="101">
                  <c:v>424.31251289999994</c:v>
                </c:pt>
                <c:pt idx="102">
                  <c:v>424.55359959999993</c:v>
                </c:pt>
                <c:pt idx="103">
                  <c:v>424.7946862</c:v>
                </c:pt>
                <c:pt idx="104">
                  <c:v>425.03577289999993</c:v>
                </c:pt>
                <c:pt idx="105">
                  <c:v>425.27685949999989</c:v>
                </c:pt>
                <c:pt idx="106">
                  <c:v>425.51794619999998</c:v>
                </c:pt>
                <c:pt idx="107">
                  <c:v>425.7590328</c:v>
                </c:pt>
                <c:pt idx="108">
                  <c:v>426.00011949999976</c:v>
                </c:pt>
                <c:pt idx="109">
                  <c:v>426.2412061</c:v>
                </c:pt>
                <c:pt idx="110">
                  <c:v>426.48229279999993</c:v>
                </c:pt>
                <c:pt idx="111">
                  <c:v>426.72337949999979</c:v>
                </c:pt>
                <c:pt idx="112">
                  <c:v>426.96446609999998</c:v>
                </c:pt>
                <c:pt idx="113">
                  <c:v>427.20555279999991</c:v>
                </c:pt>
                <c:pt idx="114">
                  <c:v>427.44663939999987</c:v>
                </c:pt>
                <c:pt idx="115">
                  <c:v>427.68772610000002</c:v>
                </c:pt>
                <c:pt idx="116">
                  <c:v>427.92881269999987</c:v>
                </c:pt>
                <c:pt idx="117">
                  <c:v>428.16989940000002</c:v>
                </c:pt>
                <c:pt idx="118">
                  <c:v>428.41098599999987</c:v>
                </c:pt>
                <c:pt idx="119">
                  <c:v>428.65207270000002</c:v>
                </c:pt>
                <c:pt idx="120">
                  <c:v>428.89315939999983</c:v>
                </c:pt>
                <c:pt idx="121">
                  <c:v>429.13424600000002</c:v>
                </c:pt>
                <c:pt idx="122">
                  <c:v>429.37533269999994</c:v>
                </c:pt>
                <c:pt idx="123">
                  <c:v>429.6164192999999</c:v>
                </c:pt>
                <c:pt idx="124">
                  <c:v>429.857506</c:v>
                </c:pt>
                <c:pt idx="125">
                  <c:v>430.0985925999999</c:v>
                </c:pt>
                <c:pt idx="126">
                  <c:v>430.3396793</c:v>
                </c:pt>
                <c:pt idx="127">
                  <c:v>430.58076589999996</c:v>
                </c:pt>
                <c:pt idx="128">
                  <c:v>430.8218526</c:v>
                </c:pt>
                <c:pt idx="129">
                  <c:v>431.06293919999996</c:v>
                </c:pt>
                <c:pt idx="130">
                  <c:v>431.3040259</c:v>
                </c:pt>
                <c:pt idx="131">
                  <c:v>431.54511259999987</c:v>
                </c:pt>
                <c:pt idx="132">
                  <c:v>431.78619919999977</c:v>
                </c:pt>
                <c:pt idx="133">
                  <c:v>432.02728589999998</c:v>
                </c:pt>
                <c:pt idx="134">
                  <c:v>432.26837249999988</c:v>
                </c:pt>
                <c:pt idx="135">
                  <c:v>432.50945919999998</c:v>
                </c:pt>
                <c:pt idx="136">
                  <c:v>432.7505458</c:v>
                </c:pt>
                <c:pt idx="137">
                  <c:v>432.99163249999975</c:v>
                </c:pt>
                <c:pt idx="138">
                  <c:v>433.23271909999988</c:v>
                </c:pt>
                <c:pt idx="139">
                  <c:v>433.47380579999987</c:v>
                </c:pt>
                <c:pt idx="140">
                  <c:v>433.71489250000002</c:v>
                </c:pt>
                <c:pt idx="141">
                  <c:v>433.95597909999987</c:v>
                </c:pt>
                <c:pt idx="142">
                  <c:v>434.19706580000002</c:v>
                </c:pt>
                <c:pt idx="143">
                  <c:v>434.43815239999975</c:v>
                </c:pt>
                <c:pt idx="144">
                  <c:v>434.67923910000002</c:v>
                </c:pt>
                <c:pt idx="145">
                  <c:v>434.92032569999986</c:v>
                </c:pt>
                <c:pt idx="146">
                  <c:v>435.16141239999996</c:v>
                </c:pt>
                <c:pt idx="147">
                  <c:v>435.40249899999986</c:v>
                </c:pt>
                <c:pt idx="148">
                  <c:v>435.64358570000002</c:v>
                </c:pt>
                <c:pt idx="149">
                  <c:v>435.88467229999998</c:v>
                </c:pt>
                <c:pt idx="150">
                  <c:v>436.1257589999999</c:v>
                </c:pt>
                <c:pt idx="151">
                  <c:v>436.3668457</c:v>
                </c:pt>
                <c:pt idx="152">
                  <c:v>436.60793230000002</c:v>
                </c:pt>
                <c:pt idx="153">
                  <c:v>436.849019</c:v>
                </c:pt>
                <c:pt idx="154">
                  <c:v>437.0901055999999</c:v>
                </c:pt>
                <c:pt idx="155">
                  <c:v>437.33119229999988</c:v>
                </c:pt>
                <c:pt idx="156">
                  <c:v>437.57227889999996</c:v>
                </c:pt>
                <c:pt idx="157">
                  <c:v>437.8133656</c:v>
                </c:pt>
                <c:pt idx="158">
                  <c:v>438.05445220000001</c:v>
                </c:pt>
                <c:pt idx="159">
                  <c:v>438.29553889999977</c:v>
                </c:pt>
                <c:pt idx="160">
                  <c:v>438.53662559999987</c:v>
                </c:pt>
                <c:pt idx="161">
                  <c:v>438.77771219999994</c:v>
                </c:pt>
                <c:pt idx="162">
                  <c:v>439.01879889999987</c:v>
                </c:pt>
                <c:pt idx="163">
                  <c:v>439.25988550000011</c:v>
                </c:pt>
                <c:pt idx="164">
                  <c:v>439.50097219999998</c:v>
                </c:pt>
                <c:pt idx="165">
                  <c:v>439.7420588</c:v>
                </c:pt>
                <c:pt idx="166">
                  <c:v>439.98314549999975</c:v>
                </c:pt>
                <c:pt idx="167">
                  <c:v>440.22423209999999</c:v>
                </c:pt>
                <c:pt idx="168">
                  <c:v>440.46531879999975</c:v>
                </c:pt>
                <c:pt idx="169">
                  <c:v>440.70640539999999</c:v>
                </c:pt>
                <c:pt idx="170">
                  <c:v>440.94749209999998</c:v>
                </c:pt>
                <c:pt idx="171">
                  <c:v>441.1885787999999</c:v>
                </c:pt>
                <c:pt idx="172">
                  <c:v>441.42966539999998</c:v>
                </c:pt>
                <c:pt idx="173">
                  <c:v>441.67075210000002</c:v>
                </c:pt>
                <c:pt idx="174">
                  <c:v>441.91183869999986</c:v>
                </c:pt>
                <c:pt idx="175">
                  <c:v>442.15292540000002</c:v>
                </c:pt>
                <c:pt idx="176">
                  <c:v>442.39401199999986</c:v>
                </c:pt>
                <c:pt idx="177">
                  <c:v>442.63509869999996</c:v>
                </c:pt>
                <c:pt idx="178">
                  <c:v>442.87618529999986</c:v>
                </c:pt>
                <c:pt idx="179">
                  <c:v>443.11727200000001</c:v>
                </c:pt>
                <c:pt idx="180">
                  <c:v>443.35835869999994</c:v>
                </c:pt>
                <c:pt idx="181">
                  <c:v>443.59944530000001</c:v>
                </c:pt>
                <c:pt idx="182">
                  <c:v>443.840532</c:v>
                </c:pt>
                <c:pt idx="183">
                  <c:v>444.0816185999999</c:v>
                </c:pt>
                <c:pt idx="184">
                  <c:v>444.3227053</c:v>
                </c:pt>
                <c:pt idx="185">
                  <c:v>444.56379189999996</c:v>
                </c:pt>
                <c:pt idx="186">
                  <c:v>444.80487860000011</c:v>
                </c:pt>
                <c:pt idx="187">
                  <c:v>445.04596520000001</c:v>
                </c:pt>
                <c:pt idx="188">
                  <c:v>445.28705189999999</c:v>
                </c:pt>
                <c:pt idx="189">
                  <c:v>445.52813849999978</c:v>
                </c:pt>
                <c:pt idx="190">
                  <c:v>445.76922520000005</c:v>
                </c:pt>
                <c:pt idx="191">
                  <c:v>446.01031189999986</c:v>
                </c:pt>
                <c:pt idx="192">
                  <c:v>446.25139849999988</c:v>
                </c:pt>
                <c:pt idx="193">
                  <c:v>446.49248519999998</c:v>
                </c:pt>
                <c:pt idx="194">
                  <c:v>446.73357179999988</c:v>
                </c:pt>
                <c:pt idx="195">
                  <c:v>446.97465849999986</c:v>
                </c:pt>
                <c:pt idx="196">
                  <c:v>447.21574509999999</c:v>
                </c:pt>
                <c:pt idx="197">
                  <c:v>447.45683179999986</c:v>
                </c:pt>
                <c:pt idx="198">
                  <c:v>447.69791839999999</c:v>
                </c:pt>
                <c:pt idx="199">
                  <c:v>447.93900509999986</c:v>
                </c:pt>
                <c:pt idx="200">
                  <c:v>448.18009180000001</c:v>
                </c:pt>
                <c:pt idx="201">
                  <c:v>448.42117839999975</c:v>
                </c:pt>
                <c:pt idx="202">
                  <c:v>448.66226510000013</c:v>
                </c:pt>
                <c:pt idx="203">
                  <c:v>448.90335169999986</c:v>
                </c:pt>
                <c:pt idx="204">
                  <c:v>449.14443840000001</c:v>
                </c:pt>
                <c:pt idx="205">
                  <c:v>449.38552499999986</c:v>
                </c:pt>
                <c:pt idx="206">
                  <c:v>449.62661169999996</c:v>
                </c:pt>
                <c:pt idx="207">
                  <c:v>449.86769829999997</c:v>
                </c:pt>
                <c:pt idx="208">
                  <c:v>450.10878500000001</c:v>
                </c:pt>
                <c:pt idx="209">
                  <c:v>450.34987170000016</c:v>
                </c:pt>
                <c:pt idx="210">
                  <c:v>450.5909582999999</c:v>
                </c:pt>
                <c:pt idx="211">
                  <c:v>450.83204499999999</c:v>
                </c:pt>
                <c:pt idx="212">
                  <c:v>451.0731315999999</c:v>
                </c:pt>
                <c:pt idx="213">
                  <c:v>451.31421829999999</c:v>
                </c:pt>
                <c:pt idx="214">
                  <c:v>451.55530489999995</c:v>
                </c:pt>
                <c:pt idx="215">
                  <c:v>451.79639159999988</c:v>
                </c:pt>
                <c:pt idx="216">
                  <c:v>452.03747819999995</c:v>
                </c:pt>
                <c:pt idx="217">
                  <c:v>452.27856489999999</c:v>
                </c:pt>
                <c:pt idx="218">
                  <c:v>452.51965150000001</c:v>
                </c:pt>
                <c:pt idx="219">
                  <c:v>452.76073819999999</c:v>
                </c:pt>
                <c:pt idx="220">
                  <c:v>453.00182489999997</c:v>
                </c:pt>
                <c:pt idx="221">
                  <c:v>453.24291149999999</c:v>
                </c:pt>
                <c:pt idx="222">
                  <c:v>453.48399819999986</c:v>
                </c:pt>
                <c:pt idx="223">
                  <c:v>453.72508479999999</c:v>
                </c:pt>
                <c:pt idx="224">
                  <c:v>453.96617149999975</c:v>
                </c:pt>
                <c:pt idx="225">
                  <c:v>454.20725809999999</c:v>
                </c:pt>
                <c:pt idx="226">
                  <c:v>454.44834479999986</c:v>
                </c:pt>
                <c:pt idx="227">
                  <c:v>454.68943140000005</c:v>
                </c:pt>
                <c:pt idx="228">
                  <c:v>454.93051809999974</c:v>
                </c:pt>
                <c:pt idx="229">
                  <c:v>455.17160480000001</c:v>
                </c:pt>
                <c:pt idx="230">
                  <c:v>455.41269140000003</c:v>
                </c:pt>
                <c:pt idx="231">
                  <c:v>455.65377810000001</c:v>
                </c:pt>
                <c:pt idx="232">
                  <c:v>455.89486470000008</c:v>
                </c:pt>
                <c:pt idx="233">
                  <c:v>456.13595139999995</c:v>
                </c:pt>
                <c:pt idx="234">
                  <c:v>456.37703800000003</c:v>
                </c:pt>
                <c:pt idx="235">
                  <c:v>456.61812469999995</c:v>
                </c:pt>
                <c:pt idx="236">
                  <c:v>456.85921130000008</c:v>
                </c:pt>
                <c:pt idx="237">
                  <c:v>457.10029800000001</c:v>
                </c:pt>
                <c:pt idx="238">
                  <c:v>457.34138460000008</c:v>
                </c:pt>
                <c:pt idx="239">
                  <c:v>457.58247130000001</c:v>
                </c:pt>
                <c:pt idx="240">
                  <c:v>457.82355799999988</c:v>
                </c:pt>
                <c:pt idx="241">
                  <c:v>458.06464460000012</c:v>
                </c:pt>
                <c:pt idx="242">
                  <c:v>458.30573129999999</c:v>
                </c:pt>
                <c:pt idx="243">
                  <c:v>458.54681789999995</c:v>
                </c:pt>
                <c:pt idx="244">
                  <c:v>458.78790459999999</c:v>
                </c:pt>
                <c:pt idx="245">
                  <c:v>459.02899119999995</c:v>
                </c:pt>
                <c:pt idx="246">
                  <c:v>459.27007789999999</c:v>
                </c:pt>
                <c:pt idx="247">
                  <c:v>459.51116449999989</c:v>
                </c:pt>
                <c:pt idx="248">
                  <c:v>459.75225120000005</c:v>
                </c:pt>
                <c:pt idx="249">
                  <c:v>459.99333789999974</c:v>
                </c:pt>
                <c:pt idx="250">
                  <c:v>460.23442449999999</c:v>
                </c:pt>
                <c:pt idx="251">
                  <c:v>460.47551119999991</c:v>
                </c:pt>
                <c:pt idx="252">
                  <c:v>460.71659779999987</c:v>
                </c:pt>
                <c:pt idx="253">
                  <c:v>460.95768450000008</c:v>
                </c:pt>
                <c:pt idx="254">
                  <c:v>461.19877109999999</c:v>
                </c:pt>
                <c:pt idx="255">
                  <c:v>461.43985780000003</c:v>
                </c:pt>
                <c:pt idx="256">
                  <c:v>461.68094440000004</c:v>
                </c:pt>
                <c:pt idx="257">
                  <c:v>461.92203110000003</c:v>
                </c:pt>
                <c:pt idx="258">
                  <c:v>462.16311769999999</c:v>
                </c:pt>
                <c:pt idx="259">
                  <c:v>462.40420440000003</c:v>
                </c:pt>
                <c:pt idx="260">
                  <c:v>462.64529110000012</c:v>
                </c:pt>
                <c:pt idx="261">
                  <c:v>462.88637769999991</c:v>
                </c:pt>
                <c:pt idx="262">
                  <c:v>463.12746440000001</c:v>
                </c:pt>
                <c:pt idx="263">
                  <c:v>463.36855099999991</c:v>
                </c:pt>
                <c:pt idx="264">
                  <c:v>463.60963770000001</c:v>
                </c:pt>
                <c:pt idx="265">
                  <c:v>463.85072430000002</c:v>
                </c:pt>
                <c:pt idx="266">
                  <c:v>464.09181099999989</c:v>
                </c:pt>
                <c:pt idx="267">
                  <c:v>464.33289760000002</c:v>
                </c:pt>
                <c:pt idx="268">
                  <c:v>464.57398430000001</c:v>
                </c:pt>
                <c:pt idx="269">
                  <c:v>464.81507099999999</c:v>
                </c:pt>
                <c:pt idx="270">
                  <c:v>465.05615759999989</c:v>
                </c:pt>
                <c:pt idx="271">
                  <c:v>465.29724429999999</c:v>
                </c:pt>
                <c:pt idx="272">
                  <c:v>465.53833089999983</c:v>
                </c:pt>
                <c:pt idx="273">
                  <c:v>465.77941759999999</c:v>
                </c:pt>
                <c:pt idx="274">
                  <c:v>466.02050419999995</c:v>
                </c:pt>
                <c:pt idx="275">
                  <c:v>466.26159089999999</c:v>
                </c:pt>
                <c:pt idx="276">
                  <c:v>466.5026775</c:v>
                </c:pt>
                <c:pt idx="277">
                  <c:v>466.74376420000004</c:v>
                </c:pt>
                <c:pt idx="278">
                  <c:v>466.9848508</c:v>
                </c:pt>
                <c:pt idx="279">
                  <c:v>467.22593749999987</c:v>
                </c:pt>
                <c:pt idx="280">
                  <c:v>467.46702420000003</c:v>
                </c:pt>
                <c:pt idx="281">
                  <c:v>467.70811079999987</c:v>
                </c:pt>
                <c:pt idx="282">
                  <c:v>467.94919750000003</c:v>
                </c:pt>
                <c:pt idx="283">
                  <c:v>468.1902841000001</c:v>
                </c:pt>
                <c:pt idx="284">
                  <c:v>468.4313707999998</c:v>
                </c:pt>
                <c:pt idx="285">
                  <c:v>468.67245739999998</c:v>
                </c:pt>
                <c:pt idx="286">
                  <c:v>468.91354409999991</c:v>
                </c:pt>
                <c:pt idx="287">
                  <c:v>469.1546307000001</c:v>
                </c:pt>
                <c:pt idx="288">
                  <c:v>469.39571739999985</c:v>
                </c:pt>
                <c:pt idx="289">
                  <c:v>469.63680410000001</c:v>
                </c:pt>
                <c:pt idx="290">
                  <c:v>469.87789070000002</c:v>
                </c:pt>
                <c:pt idx="291">
                  <c:v>470.11897739999995</c:v>
                </c:pt>
                <c:pt idx="292">
                  <c:v>470.36006400000002</c:v>
                </c:pt>
                <c:pt idx="293">
                  <c:v>470.60115069999995</c:v>
                </c:pt>
                <c:pt idx="294">
                  <c:v>470.84223730000002</c:v>
                </c:pt>
                <c:pt idx="295">
                  <c:v>471.08332399999989</c:v>
                </c:pt>
                <c:pt idx="296">
                  <c:v>471.32441060000002</c:v>
                </c:pt>
                <c:pt idx="297">
                  <c:v>471.5654973</c:v>
                </c:pt>
                <c:pt idx="298">
                  <c:v>471.80658399999999</c:v>
                </c:pt>
                <c:pt idx="299">
                  <c:v>472.04767060000012</c:v>
                </c:pt>
                <c:pt idx="300">
                  <c:v>472.28875729999987</c:v>
                </c:pt>
                <c:pt idx="301">
                  <c:v>472.5298439</c:v>
                </c:pt>
                <c:pt idx="302">
                  <c:v>472.77093059999999</c:v>
                </c:pt>
                <c:pt idx="303">
                  <c:v>473.01201719999995</c:v>
                </c:pt>
                <c:pt idx="304">
                  <c:v>473.25310389999999</c:v>
                </c:pt>
                <c:pt idx="305">
                  <c:v>473.49419049999989</c:v>
                </c:pt>
                <c:pt idx="306">
                  <c:v>473.73527719999993</c:v>
                </c:pt>
                <c:pt idx="307">
                  <c:v>473.97636379999989</c:v>
                </c:pt>
                <c:pt idx="308">
                  <c:v>474.21745049999993</c:v>
                </c:pt>
                <c:pt idx="309">
                  <c:v>474.45853719999985</c:v>
                </c:pt>
                <c:pt idx="310">
                  <c:v>474.69962379999998</c:v>
                </c:pt>
                <c:pt idx="311">
                  <c:v>474.94071049999991</c:v>
                </c:pt>
                <c:pt idx="312">
                  <c:v>475.18179709999993</c:v>
                </c:pt>
                <c:pt idx="313">
                  <c:v>475.42288380000002</c:v>
                </c:pt>
                <c:pt idx="314">
                  <c:v>475.66397039999998</c:v>
                </c:pt>
                <c:pt idx="315">
                  <c:v>475.90505709999991</c:v>
                </c:pt>
                <c:pt idx="316">
                  <c:v>476.14614369999998</c:v>
                </c:pt>
                <c:pt idx="317">
                  <c:v>476.38723039999996</c:v>
                </c:pt>
                <c:pt idx="318">
                  <c:v>476.62831709999989</c:v>
                </c:pt>
                <c:pt idx="319">
                  <c:v>476.86940370000002</c:v>
                </c:pt>
                <c:pt idx="320">
                  <c:v>477.1104904</c:v>
                </c:pt>
                <c:pt idx="321">
                  <c:v>477.35157699999991</c:v>
                </c:pt>
                <c:pt idx="322">
                  <c:v>477.5926637</c:v>
                </c:pt>
                <c:pt idx="323">
                  <c:v>477.83375029999991</c:v>
                </c:pt>
                <c:pt idx="324">
                  <c:v>478.074837</c:v>
                </c:pt>
                <c:pt idx="325">
                  <c:v>478.31592360000002</c:v>
                </c:pt>
                <c:pt idx="326">
                  <c:v>478.5570103</c:v>
                </c:pt>
                <c:pt idx="327">
                  <c:v>478.79809689999985</c:v>
                </c:pt>
                <c:pt idx="328">
                  <c:v>479.0391836</c:v>
                </c:pt>
                <c:pt idx="329">
                  <c:v>479.28027029999993</c:v>
                </c:pt>
                <c:pt idx="330">
                  <c:v>479.52135689999983</c:v>
                </c:pt>
                <c:pt idx="331">
                  <c:v>479.76244359999998</c:v>
                </c:pt>
                <c:pt idx="332">
                  <c:v>480.00353019999994</c:v>
                </c:pt>
                <c:pt idx="333">
                  <c:v>480.24461689999998</c:v>
                </c:pt>
                <c:pt idx="334">
                  <c:v>480.48570349999989</c:v>
                </c:pt>
                <c:pt idx="335">
                  <c:v>480.72679019999993</c:v>
                </c:pt>
                <c:pt idx="336">
                  <c:v>480.9678768</c:v>
                </c:pt>
                <c:pt idx="337">
                  <c:v>481.20896349999987</c:v>
                </c:pt>
                <c:pt idx="338">
                  <c:v>481.45005019999996</c:v>
                </c:pt>
                <c:pt idx="339">
                  <c:v>481.69113679999975</c:v>
                </c:pt>
                <c:pt idx="340">
                  <c:v>481.93222349999991</c:v>
                </c:pt>
                <c:pt idx="341">
                  <c:v>482.17331009999987</c:v>
                </c:pt>
                <c:pt idx="342">
                  <c:v>482.41439679999991</c:v>
                </c:pt>
                <c:pt idx="343">
                  <c:v>482.65548340000009</c:v>
                </c:pt>
                <c:pt idx="344">
                  <c:v>482.89657009999991</c:v>
                </c:pt>
                <c:pt idx="345">
                  <c:v>483.13765669999998</c:v>
                </c:pt>
                <c:pt idx="346">
                  <c:v>483.37874339999996</c:v>
                </c:pt>
                <c:pt idx="347">
                  <c:v>483.61982999999998</c:v>
                </c:pt>
                <c:pt idx="348">
                  <c:v>483.86091669999996</c:v>
                </c:pt>
                <c:pt idx="349">
                  <c:v>484.1020034</c:v>
                </c:pt>
                <c:pt idx="350">
                  <c:v>484.34309000000002</c:v>
                </c:pt>
                <c:pt idx="351">
                  <c:v>484.58417669999994</c:v>
                </c:pt>
                <c:pt idx="352">
                  <c:v>484.82526330000002</c:v>
                </c:pt>
                <c:pt idx="353">
                  <c:v>485.06634999999989</c:v>
                </c:pt>
                <c:pt idx="354">
                  <c:v>485.30743660000002</c:v>
                </c:pt>
                <c:pt idx="355">
                  <c:v>485.5485233</c:v>
                </c:pt>
                <c:pt idx="356">
                  <c:v>485.78960989999996</c:v>
                </c:pt>
                <c:pt idx="357">
                  <c:v>486.0306966</c:v>
                </c:pt>
                <c:pt idx="358">
                  <c:v>486.27178329999987</c:v>
                </c:pt>
                <c:pt idx="359">
                  <c:v>486.5128699</c:v>
                </c:pt>
                <c:pt idx="360">
                  <c:v>486.75395659999987</c:v>
                </c:pt>
                <c:pt idx="361">
                  <c:v>486.99504319999994</c:v>
                </c:pt>
                <c:pt idx="362">
                  <c:v>487.23612989999975</c:v>
                </c:pt>
                <c:pt idx="363">
                  <c:v>487.47721649999988</c:v>
                </c:pt>
                <c:pt idx="364">
                  <c:v>487.71830319999987</c:v>
                </c:pt>
                <c:pt idx="365">
                  <c:v>487.9593898</c:v>
                </c:pt>
                <c:pt idx="366">
                  <c:v>488.20047649999987</c:v>
                </c:pt>
                <c:pt idx="367">
                  <c:v>488.4415631</c:v>
                </c:pt>
                <c:pt idx="368">
                  <c:v>488.68264979999998</c:v>
                </c:pt>
                <c:pt idx="369">
                  <c:v>488.92373649999979</c:v>
                </c:pt>
                <c:pt idx="370">
                  <c:v>489.16482310000015</c:v>
                </c:pt>
                <c:pt idx="371">
                  <c:v>489.4059097999999</c:v>
                </c:pt>
                <c:pt idx="372">
                  <c:v>489.64699639999998</c:v>
                </c:pt>
                <c:pt idx="373">
                  <c:v>489.88808310000002</c:v>
                </c:pt>
                <c:pt idx="374">
                  <c:v>490.12916969999998</c:v>
                </c:pt>
                <c:pt idx="375">
                  <c:v>490.37025639999996</c:v>
                </c:pt>
                <c:pt idx="376">
                  <c:v>490.61134299999986</c:v>
                </c:pt>
                <c:pt idx="377">
                  <c:v>490.85242970000002</c:v>
                </c:pt>
                <c:pt idx="378">
                  <c:v>491.09351639999977</c:v>
                </c:pt>
                <c:pt idx="379">
                  <c:v>491.33460300000002</c:v>
                </c:pt>
                <c:pt idx="380">
                  <c:v>491.5756897</c:v>
                </c:pt>
                <c:pt idx="381">
                  <c:v>491.8167762999999</c:v>
                </c:pt>
                <c:pt idx="382">
                  <c:v>492.05786300000011</c:v>
                </c:pt>
                <c:pt idx="383">
                  <c:v>492.2989495999999</c:v>
                </c:pt>
                <c:pt idx="384">
                  <c:v>492.5400363</c:v>
                </c:pt>
                <c:pt idx="385">
                  <c:v>492.78112289999984</c:v>
                </c:pt>
                <c:pt idx="386">
                  <c:v>493.0222096</c:v>
                </c:pt>
                <c:pt idx="387">
                  <c:v>493.26329629999987</c:v>
                </c:pt>
                <c:pt idx="388">
                  <c:v>493.5043829</c:v>
                </c:pt>
                <c:pt idx="389">
                  <c:v>493.74546959999998</c:v>
                </c:pt>
                <c:pt idx="390">
                  <c:v>493.98655619999977</c:v>
                </c:pt>
                <c:pt idx="391">
                  <c:v>494.22764289999998</c:v>
                </c:pt>
                <c:pt idx="392">
                  <c:v>494.46872949999988</c:v>
                </c:pt>
                <c:pt idx="393">
                  <c:v>494.70981619999998</c:v>
                </c:pt>
                <c:pt idx="394">
                  <c:v>494.95090279999999</c:v>
                </c:pt>
                <c:pt idx="395">
                  <c:v>495.19198949999986</c:v>
                </c:pt>
                <c:pt idx="396">
                  <c:v>495.43307609999988</c:v>
                </c:pt>
                <c:pt idx="397">
                  <c:v>495.67416279999998</c:v>
                </c:pt>
                <c:pt idx="398">
                  <c:v>495.9152494999999</c:v>
                </c:pt>
                <c:pt idx="399">
                  <c:v>496.15633609999986</c:v>
                </c:pt>
                <c:pt idx="400">
                  <c:v>496.39742280000002</c:v>
                </c:pt>
                <c:pt idx="401">
                  <c:v>496.63850939999986</c:v>
                </c:pt>
                <c:pt idx="402">
                  <c:v>496.87959610000001</c:v>
                </c:pt>
                <c:pt idx="403">
                  <c:v>497.12068270000009</c:v>
                </c:pt>
                <c:pt idx="404">
                  <c:v>497.36176939999996</c:v>
                </c:pt>
                <c:pt idx="405">
                  <c:v>497.60285599999997</c:v>
                </c:pt>
                <c:pt idx="406">
                  <c:v>497.84394270000001</c:v>
                </c:pt>
                <c:pt idx="407">
                  <c:v>498.08502939999994</c:v>
                </c:pt>
                <c:pt idx="408">
                  <c:v>498.32611599999979</c:v>
                </c:pt>
                <c:pt idx="409">
                  <c:v>498.5672027</c:v>
                </c:pt>
                <c:pt idx="410">
                  <c:v>498.80828930000001</c:v>
                </c:pt>
                <c:pt idx="411">
                  <c:v>499.049376</c:v>
                </c:pt>
                <c:pt idx="412">
                  <c:v>499.29046260000001</c:v>
                </c:pt>
                <c:pt idx="413">
                  <c:v>499.53154929999988</c:v>
                </c:pt>
                <c:pt idx="414">
                  <c:v>499.77263589999995</c:v>
                </c:pt>
                <c:pt idx="415">
                  <c:v>500.01372259999999</c:v>
                </c:pt>
                <c:pt idx="416">
                  <c:v>500.25480920000001</c:v>
                </c:pt>
                <c:pt idx="417">
                  <c:v>500.49589589999999</c:v>
                </c:pt>
                <c:pt idx="418">
                  <c:v>500.73698259999986</c:v>
                </c:pt>
                <c:pt idx="419">
                  <c:v>500.97806919999999</c:v>
                </c:pt>
                <c:pt idx="420">
                  <c:v>501.21915589999986</c:v>
                </c:pt>
                <c:pt idx="421">
                  <c:v>501.46024249999999</c:v>
                </c:pt>
                <c:pt idx="422">
                  <c:v>501.70132919999986</c:v>
                </c:pt>
                <c:pt idx="423">
                  <c:v>501.94241579999999</c:v>
                </c:pt>
                <c:pt idx="424">
                  <c:v>502.18350249999986</c:v>
                </c:pt>
                <c:pt idx="425">
                  <c:v>502.42458909999999</c:v>
                </c:pt>
                <c:pt idx="426">
                  <c:v>502.66567579999997</c:v>
                </c:pt>
                <c:pt idx="427">
                  <c:v>502.9067624999999</c:v>
                </c:pt>
                <c:pt idx="428">
                  <c:v>503.14784910000014</c:v>
                </c:pt>
                <c:pt idx="429">
                  <c:v>503.3889357999999</c:v>
                </c:pt>
                <c:pt idx="430">
                  <c:v>503.63002239999997</c:v>
                </c:pt>
                <c:pt idx="431">
                  <c:v>503.8711090999999</c:v>
                </c:pt>
                <c:pt idx="432">
                  <c:v>504.11219569999997</c:v>
                </c:pt>
                <c:pt idx="433">
                  <c:v>504.35328240000001</c:v>
                </c:pt>
                <c:pt idx="434">
                  <c:v>504.59436899999986</c:v>
                </c:pt>
                <c:pt idx="435">
                  <c:v>504.83545569999995</c:v>
                </c:pt>
                <c:pt idx="436">
                  <c:v>505.07654230000003</c:v>
                </c:pt>
                <c:pt idx="437">
                  <c:v>505.31762900000001</c:v>
                </c:pt>
                <c:pt idx="438">
                  <c:v>505.55871569999999</c:v>
                </c:pt>
                <c:pt idx="439">
                  <c:v>505.79980230000001</c:v>
                </c:pt>
                <c:pt idx="440">
                  <c:v>506.04088900000011</c:v>
                </c:pt>
                <c:pt idx="441">
                  <c:v>506.2819755999999</c:v>
                </c:pt>
                <c:pt idx="442">
                  <c:v>506.52306229999999</c:v>
                </c:pt>
                <c:pt idx="443">
                  <c:v>506.76414889999995</c:v>
                </c:pt>
                <c:pt idx="444">
                  <c:v>507.00523559999999</c:v>
                </c:pt>
                <c:pt idx="445">
                  <c:v>507.24632219999995</c:v>
                </c:pt>
                <c:pt idx="446">
                  <c:v>507.48740889999999</c:v>
                </c:pt>
                <c:pt idx="447">
                  <c:v>507.72849559999986</c:v>
                </c:pt>
                <c:pt idx="448">
                  <c:v>507.96958220000005</c:v>
                </c:pt>
                <c:pt idx="449">
                  <c:v>508.21066889999997</c:v>
                </c:pt>
                <c:pt idx="450">
                  <c:v>508.45175549999988</c:v>
                </c:pt>
                <c:pt idx="451">
                  <c:v>508.69284220000009</c:v>
                </c:pt>
                <c:pt idx="452">
                  <c:v>508.93392879999988</c:v>
                </c:pt>
                <c:pt idx="453">
                  <c:v>509.17501549999986</c:v>
                </c:pt>
                <c:pt idx="454">
                  <c:v>509.41610209999988</c:v>
                </c:pt>
                <c:pt idx="455">
                  <c:v>509.65718879999997</c:v>
                </c:pt>
                <c:pt idx="456">
                  <c:v>509.8982754999999</c:v>
                </c:pt>
                <c:pt idx="457">
                  <c:v>510.13936210000008</c:v>
                </c:pt>
                <c:pt idx="458">
                  <c:v>510.38044880000001</c:v>
                </c:pt>
                <c:pt idx="459">
                  <c:v>510.62153539999991</c:v>
                </c:pt>
                <c:pt idx="460">
                  <c:v>510.86262210000012</c:v>
                </c:pt>
                <c:pt idx="461">
                  <c:v>511.10370870000003</c:v>
                </c:pt>
                <c:pt idx="462">
                  <c:v>511.34479540000001</c:v>
                </c:pt>
                <c:pt idx="463">
                  <c:v>511.58588200000008</c:v>
                </c:pt>
                <c:pt idx="464">
                  <c:v>511.82696869999995</c:v>
                </c:pt>
                <c:pt idx="465">
                  <c:v>512.06805529999997</c:v>
                </c:pt>
                <c:pt idx="466">
                  <c:v>512.30914199999972</c:v>
                </c:pt>
                <c:pt idx="467">
                  <c:v>512.55022869999959</c:v>
                </c:pt>
                <c:pt idx="468">
                  <c:v>512.79131529999995</c:v>
                </c:pt>
                <c:pt idx="469">
                  <c:v>513.03240199999982</c:v>
                </c:pt>
                <c:pt idx="470">
                  <c:v>513.27348860000029</c:v>
                </c:pt>
                <c:pt idx="471">
                  <c:v>513.51457530000005</c:v>
                </c:pt>
                <c:pt idx="472">
                  <c:v>513.7556618999995</c:v>
                </c:pt>
                <c:pt idx="473">
                  <c:v>513.99674860000005</c:v>
                </c:pt>
                <c:pt idx="474">
                  <c:v>514.23783519999972</c:v>
                </c:pt>
                <c:pt idx="475">
                  <c:v>514.47892190000005</c:v>
                </c:pt>
                <c:pt idx="476">
                  <c:v>514.72000860000003</c:v>
                </c:pt>
                <c:pt idx="477">
                  <c:v>514.9610951999997</c:v>
                </c:pt>
                <c:pt idx="478">
                  <c:v>515.20218190000003</c:v>
                </c:pt>
                <c:pt idx="479">
                  <c:v>515.4432684999997</c:v>
                </c:pt>
                <c:pt idx="480">
                  <c:v>515.68435520000025</c:v>
                </c:pt>
                <c:pt idx="481">
                  <c:v>515.92544179999982</c:v>
                </c:pt>
                <c:pt idx="482">
                  <c:v>516.16652849999969</c:v>
                </c:pt>
                <c:pt idx="483">
                  <c:v>516.40761509999959</c:v>
                </c:pt>
                <c:pt idx="484">
                  <c:v>516.64870180000003</c:v>
                </c:pt>
                <c:pt idx="485">
                  <c:v>516.88978840000004</c:v>
                </c:pt>
                <c:pt idx="486">
                  <c:v>517.13087510000003</c:v>
                </c:pt>
                <c:pt idx="487">
                  <c:v>517.37196179999978</c:v>
                </c:pt>
                <c:pt idx="488">
                  <c:v>517.61304840000003</c:v>
                </c:pt>
                <c:pt idx="489">
                  <c:v>517.85413509999978</c:v>
                </c:pt>
                <c:pt idx="490">
                  <c:v>518.0952216999998</c:v>
                </c:pt>
                <c:pt idx="491">
                  <c:v>518.33630839999978</c:v>
                </c:pt>
                <c:pt idx="492">
                  <c:v>518.57739500000002</c:v>
                </c:pt>
                <c:pt idx="493">
                  <c:v>518.81848170000001</c:v>
                </c:pt>
                <c:pt idx="494">
                  <c:v>519.0595682999998</c:v>
                </c:pt>
                <c:pt idx="495">
                  <c:v>519.30065499999978</c:v>
                </c:pt>
                <c:pt idx="496">
                  <c:v>519.54174169999999</c:v>
                </c:pt>
                <c:pt idx="497">
                  <c:v>519.78282830000001</c:v>
                </c:pt>
                <c:pt idx="498">
                  <c:v>520.02391499999999</c:v>
                </c:pt>
                <c:pt idx="499">
                  <c:v>520.26500160000001</c:v>
                </c:pt>
                <c:pt idx="500">
                  <c:v>520.50608829999999</c:v>
                </c:pt>
                <c:pt idx="501">
                  <c:v>520.7471749</c:v>
                </c:pt>
                <c:pt idx="502">
                  <c:v>520.98826159999999</c:v>
                </c:pt>
                <c:pt idx="503">
                  <c:v>521.22934820000023</c:v>
                </c:pt>
                <c:pt idx="504">
                  <c:v>521.47043489999999</c:v>
                </c:pt>
                <c:pt idx="505">
                  <c:v>521.7115215</c:v>
                </c:pt>
                <c:pt idx="506">
                  <c:v>521.95260819999953</c:v>
                </c:pt>
                <c:pt idx="507">
                  <c:v>522.19369489999997</c:v>
                </c:pt>
                <c:pt idx="508">
                  <c:v>522.43478149999999</c:v>
                </c:pt>
                <c:pt idx="509">
                  <c:v>522.67586819999997</c:v>
                </c:pt>
                <c:pt idx="510">
                  <c:v>522.91695479999976</c:v>
                </c:pt>
                <c:pt idx="511">
                  <c:v>523.15804149999997</c:v>
                </c:pt>
                <c:pt idx="512">
                  <c:v>523.39912809999976</c:v>
                </c:pt>
                <c:pt idx="513">
                  <c:v>523.64021479999963</c:v>
                </c:pt>
                <c:pt idx="514">
                  <c:v>523.88130139999998</c:v>
                </c:pt>
                <c:pt idx="515">
                  <c:v>524.12238809999997</c:v>
                </c:pt>
                <c:pt idx="516">
                  <c:v>524.36347479999972</c:v>
                </c:pt>
                <c:pt idx="517">
                  <c:v>524.60456139999997</c:v>
                </c:pt>
                <c:pt idx="518">
                  <c:v>524.84564809999949</c:v>
                </c:pt>
                <c:pt idx="519">
                  <c:v>525.08673470000019</c:v>
                </c:pt>
                <c:pt idx="520">
                  <c:v>525.32782139999949</c:v>
                </c:pt>
                <c:pt idx="521">
                  <c:v>525.56890799999996</c:v>
                </c:pt>
                <c:pt idx="522">
                  <c:v>525.80999469999972</c:v>
                </c:pt>
                <c:pt idx="523">
                  <c:v>526.05108129999996</c:v>
                </c:pt>
                <c:pt idx="524">
                  <c:v>526.29216799999972</c:v>
                </c:pt>
                <c:pt idx="525">
                  <c:v>526.53325459999996</c:v>
                </c:pt>
                <c:pt idx="526">
                  <c:v>526.77434130000029</c:v>
                </c:pt>
                <c:pt idx="527">
                  <c:v>527.01542799999982</c:v>
                </c:pt>
                <c:pt idx="528">
                  <c:v>527.25651459999972</c:v>
                </c:pt>
                <c:pt idx="529">
                  <c:v>527.49760129999981</c:v>
                </c:pt>
                <c:pt idx="530">
                  <c:v>527.73868789999972</c:v>
                </c:pt>
                <c:pt idx="531">
                  <c:v>527.97977460000038</c:v>
                </c:pt>
                <c:pt idx="532">
                  <c:v>528.22086119999972</c:v>
                </c:pt>
                <c:pt idx="533">
                  <c:v>528.4619478999997</c:v>
                </c:pt>
                <c:pt idx="534">
                  <c:v>528.70303449999994</c:v>
                </c:pt>
                <c:pt idx="535">
                  <c:v>528.9441211999997</c:v>
                </c:pt>
                <c:pt idx="536">
                  <c:v>529.18520790000002</c:v>
                </c:pt>
                <c:pt idx="537">
                  <c:v>529.4262944999997</c:v>
                </c:pt>
                <c:pt idx="538">
                  <c:v>529.66738120000002</c:v>
                </c:pt>
                <c:pt idx="539">
                  <c:v>529.90846779999981</c:v>
                </c:pt>
                <c:pt idx="540">
                  <c:v>530.14955450000002</c:v>
                </c:pt>
                <c:pt idx="541">
                  <c:v>530.39064109999981</c:v>
                </c:pt>
                <c:pt idx="542">
                  <c:v>530.63172779999979</c:v>
                </c:pt>
                <c:pt idx="543">
                  <c:v>530.87281439999981</c:v>
                </c:pt>
                <c:pt idx="544">
                  <c:v>531.11390110000002</c:v>
                </c:pt>
                <c:pt idx="545">
                  <c:v>531.35498779999978</c:v>
                </c:pt>
                <c:pt idx="546">
                  <c:v>531.59607440000002</c:v>
                </c:pt>
                <c:pt idx="547">
                  <c:v>531.83716109999955</c:v>
                </c:pt>
                <c:pt idx="548">
                  <c:v>532.07824770000002</c:v>
                </c:pt>
                <c:pt idx="549">
                  <c:v>532.3193344</c:v>
                </c:pt>
                <c:pt idx="550">
                  <c:v>532.56042099999979</c:v>
                </c:pt>
                <c:pt idx="551">
                  <c:v>532.80150769999977</c:v>
                </c:pt>
                <c:pt idx="552">
                  <c:v>533.04259429999979</c:v>
                </c:pt>
                <c:pt idx="553">
                  <c:v>533.28368100000023</c:v>
                </c:pt>
                <c:pt idx="554">
                  <c:v>533.52476760000002</c:v>
                </c:pt>
                <c:pt idx="555">
                  <c:v>533.7658543</c:v>
                </c:pt>
                <c:pt idx="556">
                  <c:v>534.00694099999998</c:v>
                </c:pt>
                <c:pt idx="557">
                  <c:v>534.2480276</c:v>
                </c:pt>
                <c:pt idx="558">
                  <c:v>534.48911429999998</c:v>
                </c:pt>
                <c:pt idx="559">
                  <c:v>534.7302009</c:v>
                </c:pt>
                <c:pt idx="560">
                  <c:v>534.97128759999998</c:v>
                </c:pt>
                <c:pt idx="561">
                  <c:v>535.21237420000023</c:v>
                </c:pt>
                <c:pt idx="562">
                  <c:v>535.45346089999975</c:v>
                </c:pt>
                <c:pt idx="563">
                  <c:v>535.69454750000023</c:v>
                </c:pt>
                <c:pt idx="564">
                  <c:v>535.93563419999975</c:v>
                </c:pt>
                <c:pt idx="565">
                  <c:v>536.17672089999996</c:v>
                </c:pt>
                <c:pt idx="566">
                  <c:v>536.41780749999975</c:v>
                </c:pt>
                <c:pt idx="567">
                  <c:v>536.65889419999996</c:v>
                </c:pt>
                <c:pt idx="568">
                  <c:v>536.89998079999998</c:v>
                </c:pt>
                <c:pt idx="569">
                  <c:v>537.14106749999962</c:v>
                </c:pt>
                <c:pt idx="570">
                  <c:v>537.38215409999975</c:v>
                </c:pt>
                <c:pt idx="571">
                  <c:v>537.62324079999996</c:v>
                </c:pt>
                <c:pt idx="572">
                  <c:v>537.86432739999975</c:v>
                </c:pt>
                <c:pt idx="573">
                  <c:v>538.10541409999996</c:v>
                </c:pt>
                <c:pt idx="574">
                  <c:v>538.34650069999975</c:v>
                </c:pt>
                <c:pt idx="575">
                  <c:v>538.58758739999996</c:v>
                </c:pt>
                <c:pt idx="576">
                  <c:v>538.82867409999972</c:v>
                </c:pt>
                <c:pt idx="577">
                  <c:v>539.06976069999996</c:v>
                </c:pt>
                <c:pt idx="578">
                  <c:v>539.31084739999972</c:v>
                </c:pt>
                <c:pt idx="579">
                  <c:v>539.55193399999996</c:v>
                </c:pt>
                <c:pt idx="580">
                  <c:v>539.79302070000028</c:v>
                </c:pt>
                <c:pt idx="581">
                  <c:v>540.03410729999996</c:v>
                </c:pt>
                <c:pt idx="582">
                  <c:v>540.27519400000028</c:v>
                </c:pt>
                <c:pt idx="583">
                  <c:v>540.51628059999996</c:v>
                </c:pt>
                <c:pt idx="584">
                  <c:v>540.75736730000006</c:v>
                </c:pt>
                <c:pt idx="585">
                  <c:v>540.99845400000004</c:v>
                </c:pt>
                <c:pt idx="586">
                  <c:v>541.23954060000005</c:v>
                </c:pt>
                <c:pt idx="587">
                  <c:v>541.48062729999981</c:v>
                </c:pt>
                <c:pt idx="588">
                  <c:v>541.72171390000005</c:v>
                </c:pt>
                <c:pt idx="589">
                  <c:v>541.96280059999981</c:v>
                </c:pt>
                <c:pt idx="590">
                  <c:v>542.20388720000039</c:v>
                </c:pt>
                <c:pt idx="591">
                  <c:v>542.44497390000004</c:v>
                </c:pt>
                <c:pt idx="592">
                  <c:v>542.68606050000005</c:v>
                </c:pt>
                <c:pt idx="593">
                  <c:v>542.92714719999969</c:v>
                </c:pt>
                <c:pt idx="594">
                  <c:v>543.16823379999983</c:v>
                </c:pt>
                <c:pt idx="595">
                  <c:v>543.40932050000004</c:v>
                </c:pt>
                <c:pt idx="596">
                  <c:v>543.65040720000002</c:v>
                </c:pt>
                <c:pt idx="597">
                  <c:v>543.89149379999981</c:v>
                </c:pt>
                <c:pt idx="598">
                  <c:v>544.13258050000002</c:v>
                </c:pt>
                <c:pt idx="599">
                  <c:v>544.37366709999981</c:v>
                </c:pt>
                <c:pt idx="600">
                  <c:v>544.61475380000002</c:v>
                </c:pt>
                <c:pt idx="601">
                  <c:v>544.85584039999981</c:v>
                </c:pt>
                <c:pt idx="602">
                  <c:v>545.09692709999979</c:v>
                </c:pt>
                <c:pt idx="603">
                  <c:v>545.33801369999981</c:v>
                </c:pt>
                <c:pt idx="604">
                  <c:v>545.57910040000002</c:v>
                </c:pt>
                <c:pt idx="605">
                  <c:v>545.82018709999977</c:v>
                </c:pt>
                <c:pt idx="606">
                  <c:v>546.06127369999979</c:v>
                </c:pt>
                <c:pt idx="607">
                  <c:v>546.30236039999977</c:v>
                </c:pt>
                <c:pt idx="608">
                  <c:v>546.54344700000001</c:v>
                </c:pt>
                <c:pt idx="609">
                  <c:v>546.78453370000022</c:v>
                </c:pt>
                <c:pt idx="610">
                  <c:v>547.02562029999979</c:v>
                </c:pt>
                <c:pt idx="611">
                  <c:v>547.266707</c:v>
                </c:pt>
                <c:pt idx="612">
                  <c:v>547.50779360000001</c:v>
                </c:pt>
                <c:pt idx="613">
                  <c:v>547.74888030000022</c:v>
                </c:pt>
                <c:pt idx="614">
                  <c:v>547.98996690000001</c:v>
                </c:pt>
                <c:pt idx="615">
                  <c:v>548.2310536</c:v>
                </c:pt>
                <c:pt idx="616">
                  <c:v>548.47214029999998</c:v>
                </c:pt>
                <c:pt idx="617">
                  <c:v>548.7132269</c:v>
                </c:pt>
                <c:pt idx="618">
                  <c:v>548.95431359999998</c:v>
                </c:pt>
                <c:pt idx="619">
                  <c:v>549.19540019999999</c:v>
                </c:pt>
                <c:pt idx="620">
                  <c:v>549.43648689999975</c:v>
                </c:pt>
                <c:pt idx="621">
                  <c:v>549.67757349999999</c:v>
                </c:pt>
                <c:pt idx="622">
                  <c:v>549.91866019999975</c:v>
                </c:pt>
                <c:pt idx="623">
                  <c:v>550.15974679999999</c:v>
                </c:pt>
                <c:pt idx="624">
                  <c:v>550.40083349999998</c:v>
                </c:pt>
                <c:pt idx="625">
                  <c:v>550.64192019999962</c:v>
                </c:pt>
                <c:pt idx="626">
                  <c:v>550.88300679999998</c:v>
                </c:pt>
                <c:pt idx="627">
                  <c:v>551.12409349999996</c:v>
                </c:pt>
                <c:pt idx="628">
                  <c:v>551.36518009999975</c:v>
                </c:pt>
                <c:pt idx="629">
                  <c:v>551.60626679999962</c:v>
                </c:pt>
                <c:pt idx="630">
                  <c:v>551.84735339999975</c:v>
                </c:pt>
                <c:pt idx="631">
                  <c:v>552.08844010000018</c:v>
                </c:pt>
                <c:pt idx="632">
                  <c:v>552.32952669999975</c:v>
                </c:pt>
                <c:pt idx="633">
                  <c:v>552.57061339999996</c:v>
                </c:pt>
                <c:pt idx="634">
                  <c:v>552.81170009999983</c:v>
                </c:pt>
                <c:pt idx="635">
                  <c:v>553.05278669999996</c:v>
                </c:pt>
                <c:pt idx="636">
                  <c:v>553.29387340000039</c:v>
                </c:pt>
                <c:pt idx="637">
                  <c:v>553.53495999999996</c:v>
                </c:pt>
                <c:pt idx="638">
                  <c:v>553.77604670000005</c:v>
                </c:pt>
                <c:pt idx="639">
                  <c:v>554.01713329999973</c:v>
                </c:pt>
                <c:pt idx="640">
                  <c:v>554.25821999999982</c:v>
                </c:pt>
                <c:pt idx="641">
                  <c:v>554.49930659999995</c:v>
                </c:pt>
                <c:pt idx="642">
                  <c:v>554.74039330000005</c:v>
                </c:pt>
                <c:pt idx="643">
                  <c:v>554.98147989999973</c:v>
                </c:pt>
                <c:pt idx="644">
                  <c:v>555.22256659999982</c:v>
                </c:pt>
                <c:pt idx="645">
                  <c:v>555.46365329999981</c:v>
                </c:pt>
                <c:pt idx="646">
                  <c:v>555.70473990000039</c:v>
                </c:pt>
                <c:pt idx="647">
                  <c:v>555.9458265999998</c:v>
                </c:pt>
                <c:pt idx="648">
                  <c:v>556.18691320000005</c:v>
                </c:pt>
                <c:pt idx="649">
                  <c:v>556.42799989999969</c:v>
                </c:pt>
                <c:pt idx="650">
                  <c:v>556.66908650000005</c:v>
                </c:pt>
                <c:pt idx="651">
                  <c:v>556.91017320000003</c:v>
                </c:pt>
                <c:pt idx="652">
                  <c:v>557.15125979999959</c:v>
                </c:pt>
                <c:pt idx="653">
                  <c:v>557.39234650000003</c:v>
                </c:pt>
                <c:pt idx="654">
                  <c:v>557.63343320000024</c:v>
                </c:pt>
                <c:pt idx="655">
                  <c:v>557.8745197999998</c:v>
                </c:pt>
                <c:pt idx="656">
                  <c:v>558.11560650000001</c:v>
                </c:pt>
                <c:pt idx="657">
                  <c:v>558.35669309999957</c:v>
                </c:pt>
                <c:pt idx="658">
                  <c:v>558.59777980000001</c:v>
                </c:pt>
                <c:pt idx="659">
                  <c:v>558.8388663999998</c:v>
                </c:pt>
                <c:pt idx="660">
                  <c:v>559.07995310000001</c:v>
                </c:pt>
                <c:pt idx="661">
                  <c:v>559.3210396999998</c:v>
                </c:pt>
                <c:pt idx="662">
                  <c:v>559.56212639999956</c:v>
                </c:pt>
                <c:pt idx="663">
                  <c:v>559.8032129999998</c:v>
                </c:pt>
                <c:pt idx="664">
                  <c:v>560.04429969999978</c:v>
                </c:pt>
                <c:pt idx="665">
                  <c:v>560.28538640000022</c:v>
                </c:pt>
                <c:pt idx="666">
                  <c:v>560.52647300000001</c:v>
                </c:pt>
                <c:pt idx="667">
                  <c:v>560.76755969999977</c:v>
                </c:pt>
                <c:pt idx="668">
                  <c:v>561.00864630000001</c:v>
                </c:pt>
                <c:pt idx="669">
                  <c:v>561.24973300000022</c:v>
                </c:pt>
                <c:pt idx="670">
                  <c:v>561.49081960000001</c:v>
                </c:pt>
                <c:pt idx="671">
                  <c:v>561.73190629999999</c:v>
                </c:pt>
                <c:pt idx="672">
                  <c:v>561.97299290000001</c:v>
                </c:pt>
                <c:pt idx="673">
                  <c:v>562.21407960000022</c:v>
                </c:pt>
                <c:pt idx="674">
                  <c:v>562.45516629999975</c:v>
                </c:pt>
                <c:pt idx="675">
                  <c:v>562.69625289999976</c:v>
                </c:pt>
                <c:pt idx="676">
                  <c:v>562.93733959999997</c:v>
                </c:pt>
                <c:pt idx="677">
                  <c:v>563.17842619999999</c:v>
                </c:pt>
                <c:pt idx="678">
                  <c:v>563.41951289999975</c:v>
                </c:pt>
                <c:pt idx="679">
                  <c:v>563.66059949999976</c:v>
                </c:pt>
                <c:pt idx="680">
                  <c:v>563.90168619999974</c:v>
                </c:pt>
                <c:pt idx="681">
                  <c:v>564.14277279999999</c:v>
                </c:pt>
                <c:pt idx="682">
                  <c:v>564.38385949999997</c:v>
                </c:pt>
                <c:pt idx="683">
                  <c:v>564.62494609999999</c:v>
                </c:pt>
                <c:pt idx="684">
                  <c:v>564.86603279999974</c:v>
                </c:pt>
                <c:pt idx="685">
                  <c:v>565.1071194999995</c:v>
                </c:pt>
                <c:pt idx="686">
                  <c:v>565.34820609999974</c:v>
                </c:pt>
                <c:pt idx="687">
                  <c:v>565.58929279999973</c:v>
                </c:pt>
                <c:pt idx="688">
                  <c:v>565.83037939999997</c:v>
                </c:pt>
                <c:pt idx="689">
                  <c:v>566.07146609999972</c:v>
                </c:pt>
                <c:pt idx="690">
                  <c:v>566.31255269999974</c:v>
                </c:pt>
                <c:pt idx="691">
                  <c:v>566.55363939999972</c:v>
                </c:pt>
                <c:pt idx="692">
                  <c:v>566.7947260000002</c:v>
                </c:pt>
                <c:pt idx="693">
                  <c:v>567.03581269999972</c:v>
                </c:pt>
                <c:pt idx="694">
                  <c:v>567.27689940000005</c:v>
                </c:pt>
                <c:pt idx="695">
                  <c:v>567.51798599999972</c:v>
                </c:pt>
                <c:pt idx="696">
                  <c:v>567.75907270000005</c:v>
                </c:pt>
                <c:pt idx="697">
                  <c:v>568.00015929999972</c:v>
                </c:pt>
                <c:pt idx="698">
                  <c:v>568.24124599999982</c:v>
                </c:pt>
                <c:pt idx="699">
                  <c:v>568.48233259999995</c:v>
                </c:pt>
                <c:pt idx="700">
                  <c:v>568.72341930000005</c:v>
                </c:pt>
                <c:pt idx="701">
                  <c:v>568.96450589999949</c:v>
                </c:pt>
                <c:pt idx="702">
                  <c:v>569.20559260000005</c:v>
                </c:pt>
                <c:pt idx="703">
                  <c:v>569.4466792999998</c:v>
                </c:pt>
                <c:pt idx="704">
                  <c:v>569.68776590000004</c:v>
                </c:pt>
                <c:pt idx="705">
                  <c:v>569.92885260000003</c:v>
                </c:pt>
                <c:pt idx="706">
                  <c:v>570.16993920000004</c:v>
                </c:pt>
                <c:pt idx="707">
                  <c:v>570.41102589999969</c:v>
                </c:pt>
                <c:pt idx="708">
                  <c:v>570.6521124999997</c:v>
                </c:pt>
                <c:pt idx="709">
                  <c:v>570.89319920000003</c:v>
                </c:pt>
                <c:pt idx="710">
                  <c:v>571.13428579999982</c:v>
                </c:pt>
                <c:pt idx="711">
                  <c:v>571.37537250000025</c:v>
                </c:pt>
                <c:pt idx="712">
                  <c:v>571.61645909999982</c:v>
                </c:pt>
                <c:pt idx="713">
                  <c:v>571.85754579999957</c:v>
                </c:pt>
                <c:pt idx="714">
                  <c:v>572.09863250000024</c:v>
                </c:pt>
                <c:pt idx="715">
                  <c:v>572.3397190999998</c:v>
                </c:pt>
                <c:pt idx="716">
                  <c:v>572.58080580000001</c:v>
                </c:pt>
                <c:pt idx="717">
                  <c:v>572.8218923999998</c:v>
                </c:pt>
                <c:pt idx="718">
                  <c:v>573.06297909999978</c:v>
                </c:pt>
                <c:pt idx="719">
                  <c:v>573.3040656999998</c:v>
                </c:pt>
                <c:pt idx="720">
                  <c:v>573.54515239999978</c:v>
                </c:pt>
                <c:pt idx="721">
                  <c:v>573.78623900000002</c:v>
                </c:pt>
                <c:pt idx="722">
                  <c:v>574.02732569999978</c:v>
                </c:pt>
                <c:pt idx="723">
                  <c:v>574.26841239999999</c:v>
                </c:pt>
                <c:pt idx="724">
                  <c:v>574.50949900000001</c:v>
                </c:pt>
                <c:pt idx="725">
                  <c:v>574.75058569999999</c:v>
                </c:pt>
                <c:pt idx="726">
                  <c:v>574.9916723</c:v>
                </c:pt>
                <c:pt idx="727">
                  <c:v>575.23275899999999</c:v>
                </c:pt>
                <c:pt idx="728">
                  <c:v>575.47384560000023</c:v>
                </c:pt>
                <c:pt idx="729">
                  <c:v>575.71493230000021</c:v>
                </c:pt>
                <c:pt idx="730">
                  <c:v>575.95601889999966</c:v>
                </c:pt>
                <c:pt idx="731">
                  <c:v>576.19710559999999</c:v>
                </c:pt>
                <c:pt idx="732">
                  <c:v>576.4381922</c:v>
                </c:pt>
                <c:pt idx="733">
                  <c:v>576.67927889999999</c:v>
                </c:pt>
                <c:pt idx="734">
                  <c:v>576.92036559999997</c:v>
                </c:pt>
                <c:pt idx="735">
                  <c:v>577.16145219999976</c:v>
                </c:pt>
                <c:pt idx="736">
                  <c:v>577.40253889999963</c:v>
                </c:pt>
                <c:pt idx="737">
                  <c:v>577.64362549999976</c:v>
                </c:pt>
                <c:pt idx="738">
                  <c:v>577.88471219999997</c:v>
                </c:pt>
                <c:pt idx="739">
                  <c:v>578.12579879999998</c:v>
                </c:pt>
                <c:pt idx="740">
                  <c:v>578.36688549999963</c:v>
                </c:pt>
                <c:pt idx="741">
                  <c:v>578.60797209999998</c:v>
                </c:pt>
                <c:pt idx="742">
                  <c:v>578.84905879999963</c:v>
                </c:pt>
                <c:pt idx="743">
                  <c:v>579.09014549999972</c:v>
                </c:pt>
                <c:pt idx="744">
                  <c:v>579.33123209999962</c:v>
                </c:pt>
                <c:pt idx="745">
                  <c:v>579.57231879999972</c:v>
                </c:pt>
                <c:pt idx="746">
                  <c:v>579.81340539999997</c:v>
                </c:pt>
                <c:pt idx="747">
                  <c:v>580.05449209999972</c:v>
                </c:pt>
                <c:pt idx="748">
                  <c:v>580.29557870000019</c:v>
                </c:pt>
                <c:pt idx="749">
                  <c:v>580.53666539999949</c:v>
                </c:pt>
                <c:pt idx="750">
                  <c:v>580.77775200000019</c:v>
                </c:pt>
                <c:pt idx="751">
                  <c:v>581.01883869999995</c:v>
                </c:pt>
                <c:pt idx="752">
                  <c:v>581.25992529999996</c:v>
                </c:pt>
                <c:pt idx="753">
                  <c:v>581.50101199999972</c:v>
                </c:pt>
                <c:pt idx="754">
                  <c:v>581.74209869999981</c:v>
                </c:pt>
                <c:pt idx="755">
                  <c:v>581.98318529999995</c:v>
                </c:pt>
                <c:pt idx="756">
                  <c:v>582.22427200000004</c:v>
                </c:pt>
                <c:pt idx="757">
                  <c:v>582.46535859999972</c:v>
                </c:pt>
                <c:pt idx="758">
                  <c:v>582.70644530000004</c:v>
                </c:pt>
                <c:pt idx="759">
                  <c:v>582.94753189999949</c:v>
                </c:pt>
                <c:pt idx="760">
                  <c:v>583.18861860000004</c:v>
                </c:pt>
                <c:pt idx="761">
                  <c:v>583.42970519999972</c:v>
                </c:pt>
                <c:pt idx="762">
                  <c:v>583.67079190000027</c:v>
                </c:pt>
                <c:pt idx="763">
                  <c:v>583.91187860000002</c:v>
                </c:pt>
                <c:pt idx="764">
                  <c:v>584.1529651999997</c:v>
                </c:pt>
                <c:pt idx="765">
                  <c:v>584.39405190000002</c:v>
                </c:pt>
                <c:pt idx="766">
                  <c:v>584.63513850000004</c:v>
                </c:pt>
                <c:pt idx="767">
                  <c:v>584.87622519999968</c:v>
                </c:pt>
                <c:pt idx="768">
                  <c:v>585.11731179999981</c:v>
                </c:pt>
                <c:pt idx="769">
                  <c:v>585.35839850000002</c:v>
                </c:pt>
                <c:pt idx="770">
                  <c:v>585.59948510000004</c:v>
                </c:pt>
                <c:pt idx="771">
                  <c:v>585.84057179999979</c:v>
                </c:pt>
                <c:pt idx="772">
                  <c:v>586.08165839999981</c:v>
                </c:pt>
                <c:pt idx="773">
                  <c:v>586.32274509999979</c:v>
                </c:pt>
                <c:pt idx="774">
                  <c:v>586.5638318</c:v>
                </c:pt>
                <c:pt idx="775">
                  <c:v>586.80491839999979</c:v>
                </c:pt>
                <c:pt idx="776">
                  <c:v>587.04600509999977</c:v>
                </c:pt>
                <c:pt idx="777">
                  <c:v>587.28709170000002</c:v>
                </c:pt>
                <c:pt idx="778">
                  <c:v>587.5281784</c:v>
                </c:pt>
                <c:pt idx="779">
                  <c:v>587.76926499999979</c:v>
                </c:pt>
                <c:pt idx="780">
                  <c:v>588.0103517</c:v>
                </c:pt>
                <c:pt idx="781">
                  <c:v>588.25143830000002</c:v>
                </c:pt>
                <c:pt idx="782">
                  <c:v>588.49252499999977</c:v>
                </c:pt>
                <c:pt idx="783">
                  <c:v>588.73361169999998</c:v>
                </c:pt>
                <c:pt idx="784">
                  <c:v>588.9746983</c:v>
                </c:pt>
                <c:pt idx="785">
                  <c:v>589.21578500000021</c:v>
                </c:pt>
                <c:pt idx="786">
                  <c:v>589.4568716</c:v>
                </c:pt>
                <c:pt idx="787">
                  <c:v>589.69795829999998</c:v>
                </c:pt>
                <c:pt idx="788">
                  <c:v>589.9390449</c:v>
                </c:pt>
                <c:pt idx="789">
                  <c:v>590.18013160000021</c:v>
                </c:pt>
                <c:pt idx="790">
                  <c:v>590.42121819999966</c:v>
                </c:pt>
                <c:pt idx="791">
                  <c:v>590.66230489999975</c:v>
                </c:pt>
                <c:pt idx="792">
                  <c:v>590.90339160000019</c:v>
                </c:pt>
                <c:pt idx="793">
                  <c:v>591.14447819999998</c:v>
                </c:pt>
                <c:pt idx="794">
                  <c:v>591.38556489999962</c:v>
                </c:pt>
                <c:pt idx="795">
                  <c:v>591.62665149999975</c:v>
                </c:pt>
                <c:pt idx="796">
                  <c:v>591.86773819999962</c:v>
                </c:pt>
                <c:pt idx="797">
                  <c:v>592.10882479999998</c:v>
                </c:pt>
                <c:pt idx="798">
                  <c:v>592.34991149999962</c:v>
                </c:pt>
                <c:pt idx="799">
                  <c:v>592.59099809999998</c:v>
                </c:pt>
                <c:pt idx="800">
                  <c:v>592.83208479999962</c:v>
                </c:pt>
                <c:pt idx="801">
                  <c:v>593.07317140000021</c:v>
                </c:pt>
                <c:pt idx="802">
                  <c:v>593.31425809999962</c:v>
                </c:pt>
                <c:pt idx="803">
                  <c:v>593.55534479999972</c:v>
                </c:pt>
                <c:pt idx="804">
                  <c:v>593.79643140000019</c:v>
                </c:pt>
                <c:pt idx="805">
                  <c:v>594.03751809999972</c:v>
                </c:pt>
                <c:pt idx="806">
                  <c:v>594.27860470000019</c:v>
                </c:pt>
                <c:pt idx="807">
                  <c:v>594.51969140000006</c:v>
                </c:pt>
                <c:pt idx="808">
                  <c:v>594.76077800000019</c:v>
                </c:pt>
                <c:pt idx="809">
                  <c:v>595.00186470000006</c:v>
                </c:pt>
                <c:pt idx="810">
                  <c:v>595.24295129999996</c:v>
                </c:pt>
                <c:pt idx="811">
                  <c:v>595.48403800000028</c:v>
                </c:pt>
                <c:pt idx="812">
                  <c:v>595.72512469999981</c:v>
                </c:pt>
                <c:pt idx="813">
                  <c:v>595.9662112999996</c:v>
                </c:pt>
                <c:pt idx="814">
                  <c:v>596.20729799999981</c:v>
                </c:pt>
                <c:pt idx="815">
                  <c:v>596.44838460000005</c:v>
                </c:pt>
                <c:pt idx="816">
                  <c:v>596.68947130000026</c:v>
                </c:pt>
                <c:pt idx="817">
                  <c:v>596.93055789999971</c:v>
                </c:pt>
                <c:pt idx="818">
                  <c:v>597.17164460000004</c:v>
                </c:pt>
                <c:pt idx="819">
                  <c:v>597.41273120000005</c:v>
                </c:pt>
                <c:pt idx="820">
                  <c:v>597.65381790000004</c:v>
                </c:pt>
                <c:pt idx="821">
                  <c:v>597.89490450000005</c:v>
                </c:pt>
                <c:pt idx="822">
                  <c:v>598.13599120000003</c:v>
                </c:pt>
                <c:pt idx="823">
                  <c:v>598.37707790000002</c:v>
                </c:pt>
                <c:pt idx="824">
                  <c:v>598.61816450000003</c:v>
                </c:pt>
                <c:pt idx="825">
                  <c:v>598.85925119999968</c:v>
                </c:pt>
                <c:pt idx="826">
                  <c:v>599.10033780000003</c:v>
                </c:pt>
                <c:pt idx="827">
                  <c:v>599.34142449999968</c:v>
                </c:pt>
                <c:pt idx="828">
                  <c:v>599.58251109999981</c:v>
                </c:pt>
                <c:pt idx="829">
                  <c:v>599.82359779999979</c:v>
                </c:pt>
                <c:pt idx="830">
                  <c:v>600.06468439999981</c:v>
                </c:pt>
                <c:pt idx="831">
                  <c:v>600.30577110000002</c:v>
                </c:pt>
                <c:pt idx="832">
                  <c:v>600.54685779999977</c:v>
                </c:pt>
                <c:pt idx="833">
                  <c:v>600.78794440000001</c:v>
                </c:pt>
                <c:pt idx="834">
                  <c:v>601.0290311</c:v>
                </c:pt>
                <c:pt idx="835">
                  <c:v>601.27011770000001</c:v>
                </c:pt>
                <c:pt idx="836">
                  <c:v>601.51120439999977</c:v>
                </c:pt>
                <c:pt idx="837">
                  <c:v>601.75229099999979</c:v>
                </c:pt>
                <c:pt idx="838">
                  <c:v>601.99337770000022</c:v>
                </c:pt>
                <c:pt idx="839">
                  <c:v>602.23446430000001</c:v>
                </c:pt>
                <c:pt idx="840">
                  <c:v>602.475551</c:v>
                </c:pt>
                <c:pt idx="841">
                  <c:v>602.71663760000001</c:v>
                </c:pt>
                <c:pt idx="842">
                  <c:v>602.95772429999977</c:v>
                </c:pt>
                <c:pt idx="843">
                  <c:v>603.19881100000021</c:v>
                </c:pt>
                <c:pt idx="844">
                  <c:v>603.43989759999999</c:v>
                </c:pt>
                <c:pt idx="845">
                  <c:v>603.6809843000002</c:v>
                </c:pt>
                <c:pt idx="846">
                  <c:v>603.92207089999977</c:v>
                </c:pt>
                <c:pt idx="847">
                  <c:v>604.16315759999998</c:v>
                </c:pt>
                <c:pt idx="848">
                  <c:v>604.40424419999977</c:v>
                </c:pt>
                <c:pt idx="849">
                  <c:v>604.64533089999998</c:v>
                </c:pt>
                <c:pt idx="850">
                  <c:v>604.88641749999977</c:v>
                </c:pt>
                <c:pt idx="851">
                  <c:v>605.12750419999975</c:v>
                </c:pt>
                <c:pt idx="852">
                  <c:v>605.36859089999962</c:v>
                </c:pt>
                <c:pt idx="853">
                  <c:v>605.60967749999998</c:v>
                </c:pt>
                <c:pt idx="854">
                  <c:v>605.85076419999962</c:v>
                </c:pt>
                <c:pt idx="855">
                  <c:v>606.09185079999997</c:v>
                </c:pt>
                <c:pt idx="856">
                  <c:v>606.33293749999962</c:v>
                </c:pt>
                <c:pt idx="857">
                  <c:v>606.57402409999997</c:v>
                </c:pt>
                <c:pt idx="858">
                  <c:v>606.81511079999962</c:v>
                </c:pt>
                <c:pt idx="859">
                  <c:v>607.05619739999975</c:v>
                </c:pt>
                <c:pt idx="860">
                  <c:v>607.29728409999996</c:v>
                </c:pt>
                <c:pt idx="861">
                  <c:v>607.5383707000002</c:v>
                </c:pt>
                <c:pt idx="862">
                  <c:v>607.77945740000018</c:v>
                </c:pt>
                <c:pt idx="863">
                  <c:v>608.02054409999982</c:v>
                </c:pt>
                <c:pt idx="864">
                  <c:v>608.26163069999996</c:v>
                </c:pt>
                <c:pt idx="865">
                  <c:v>608.50271739999982</c:v>
                </c:pt>
                <c:pt idx="866">
                  <c:v>608.74380399999995</c:v>
                </c:pt>
                <c:pt idx="867">
                  <c:v>608.98489070000005</c:v>
                </c:pt>
                <c:pt idx="868">
                  <c:v>609.22597729999995</c:v>
                </c:pt>
                <c:pt idx="869">
                  <c:v>609.4670639999996</c:v>
                </c:pt>
                <c:pt idx="870">
                  <c:v>609.70815059999995</c:v>
                </c:pt>
                <c:pt idx="871">
                  <c:v>609.94923729999982</c:v>
                </c:pt>
                <c:pt idx="872">
                  <c:v>610.19032400000003</c:v>
                </c:pt>
                <c:pt idx="873">
                  <c:v>610.43141059999982</c:v>
                </c:pt>
                <c:pt idx="874">
                  <c:v>610.67249730000003</c:v>
                </c:pt>
                <c:pt idx="875">
                  <c:v>610.91358390000005</c:v>
                </c:pt>
                <c:pt idx="876">
                  <c:v>611.15467060000003</c:v>
                </c:pt>
                <c:pt idx="877">
                  <c:v>611.39575720000005</c:v>
                </c:pt>
                <c:pt idx="878">
                  <c:v>611.63684390000003</c:v>
                </c:pt>
                <c:pt idx="879">
                  <c:v>611.87793050000005</c:v>
                </c:pt>
                <c:pt idx="880">
                  <c:v>612.11901720000003</c:v>
                </c:pt>
                <c:pt idx="881">
                  <c:v>612.36010389999967</c:v>
                </c:pt>
                <c:pt idx="882">
                  <c:v>612.60119050000003</c:v>
                </c:pt>
                <c:pt idx="883">
                  <c:v>612.84227719999967</c:v>
                </c:pt>
                <c:pt idx="884">
                  <c:v>613.08336380000003</c:v>
                </c:pt>
                <c:pt idx="885">
                  <c:v>613.32445050000001</c:v>
                </c:pt>
                <c:pt idx="886">
                  <c:v>613.5655370999998</c:v>
                </c:pt>
                <c:pt idx="887">
                  <c:v>613.80662379999956</c:v>
                </c:pt>
                <c:pt idx="888">
                  <c:v>614.0477103999998</c:v>
                </c:pt>
                <c:pt idx="889">
                  <c:v>614.28879710000024</c:v>
                </c:pt>
                <c:pt idx="890">
                  <c:v>614.52988370000003</c:v>
                </c:pt>
                <c:pt idx="891">
                  <c:v>614.77097040000024</c:v>
                </c:pt>
                <c:pt idx="892">
                  <c:v>615.01205709999977</c:v>
                </c:pt>
                <c:pt idx="893">
                  <c:v>615.25314370000001</c:v>
                </c:pt>
                <c:pt idx="894">
                  <c:v>615.49423039999999</c:v>
                </c:pt>
                <c:pt idx="895">
                  <c:v>615.73531700000001</c:v>
                </c:pt>
                <c:pt idx="896">
                  <c:v>615.97640369999999</c:v>
                </c:pt>
                <c:pt idx="897">
                  <c:v>616.21749030000001</c:v>
                </c:pt>
                <c:pt idx="898">
                  <c:v>616.45857699999999</c:v>
                </c:pt>
                <c:pt idx="899">
                  <c:v>616.69966360000001</c:v>
                </c:pt>
                <c:pt idx="900">
                  <c:v>616.94075029999999</c:v>
                </c:pt>
                <c:pt idx="901">
                  <c:v>617.1818370000002</c:v>
                </c:pt>
                <c:pt idx="902">
                  <c:v>617.42292359999976</c:v>
                </c:pt>
                <c:pt idx="903">
                  <c:v>617.66401029999997</c:v>
                </c:pt>
                <c:pt idx="904">
                  <c:v>617.90509689999976</c:v>
                </c:pt>
                <c:pt idx="905">
                  <c:v>618.14618359999997</c:v>
                </c:pt>
                <c:pt idx="906">
                  <c:v>618.38727019999976</c:v>
                </c:pt>
                <c:pt idx="907">
                  <c:v>618.62835689999997</c:v>
                </c:pt>
                <c:pt idx="908">
                  <c:v>618.86944349999976</c:v>
                </c:pt>
                <c:pt idx="909">
                  <c:v>619.11053019999997</c:v>
                </c:pt>
                <c:pt idx="910">
                  <c:v>619.35161679999953</c:v>
                </c:pt>
                <c:pt idx="911">
                  <c:v>619.59270349999997</c:v>
                </c:pt>
                <c:pt idx="912">
                  <c:v>619.83379019999973</c:v>
                </c:pt>
                <c:pt idx="913">
                  <c:v>620.0748768000002</c:v>
                </c:pt>
                <c:pt idx="914">
                  <c:v>620.3159634999995</c:v>
                </c:pt>
                <c:pt idx="915">
                  <c:v>620.55705009999974</c:v>
                </c:pt>
                <c:pt idx="916">
                  <c:v>620.79813679999995</c:v>
                </c:pt>
                <c:pt idx="917">
                  <c:v>621.03922339999974</c:v>
                </c:pt>
                <c:pt idx="918">
                  <c:v>621.28031009999995</c:v>
                </c:pt>
                <c:pt idx="919">
                  <c:v>621.52139669999997</c:v>
                </c:pt>
                <c:pt idx="920">
                  <c:v>621.76248339999972</c:v>
                </c:pt>
                <c:pt idx="921">
                  <c:v>622.00357010000005</c:v>
                </c:pt>
                <c:pt idx="922">
                  <c:v>622.24465669999972</c:v>
                </c:pt>
                <c:pt idx="923">
                  <c:v>622.48574340000005</c:v>
                </c:pt>
                <c:pt idx="924">
                  <c:v>622.72682999999972</c:v>
                </c:pt>
                <c:pt idx="925">
                  <c:v>622.96791669999959</c:v>
                </c:pt>
                <c:pt idx="926">
                  <c:v>623.20900329999995</c:v>
                </c:pt>
                <c:pt idx="927">
                  <c:v>623.45008999999982</c:v>
                </c:pt>
                <c:pt idx="928">
                  <c:v>623.69117659999995</c:v>
                </c:pt>
                <c:pt idx="929">
                  <c:v>623.93226329999959</c:v>
                </c:pt>
                <c:pt idx="930">
                  <c:v>624.17334989999995</c:v>
                </c:pt>
                <c:pt idx="931">
                  <c:v>624.41443660000004</c:v>
                </c:pt>
                <c:pt idx="932">
                  <c:v>624.6555232999998</c:v>
                </c:pt>
                <c:pt idx="933">
                  <c:v>624.8966098999997</c:v>
                </c:pt>
                <c:pt idx="934">
                  <c:v>625.1376965999998</c:v>
                </c:pt>
                <c:pt idx="935">
                  <c:v>625.37878320000038</c:v>
                </c:pt>
                <c:pt idx="936">
                  <c:v>625.61986990000003</c:v>
                </c:pt>
                <c:pt idx="937">
                  <c:v>625.8609564999997</c:v>
                </c:pt>
                <c:pt idx="938">
                  <c:v>626.10204320000003</c:v>
                </c:pt>
                <c:pt idx="939">
                  <c:v>626.34312979999959</c:v>
                </c:pt>
                <c:pt idx="940">
                  <c:v>626.58421650000003</c:v>
                </c:pt>
                <c:pt idx="941">
                  <c:v>626.82530320000001</c:v>
                </c:pt>
                <c:pt idx="942">
                  <c:v>627.0663897999998</c:v>
                </c:pt>
                <c:pt idx="943">
                  <c:v>627.30747650000001</c:v>
                </c:pt>
                <c:pt idx="944">
                  <c:v>627.5485630999998</c:v>
                </c:pt>
                <c:pt idx="945">
                  <c:v>627.78964980000001</c:v>
                </c:pt>
                <c:pt idx="946">
                  <c:v>628.03073640000002</c:v>
                </c:pt>
                <c:pt idx="947">
                  <c:v>628.27182310000001</c:v>
                </c:pt>
                <c:pt idx="948">
                  <c:v>628.5129096999998</c:v>
                </c:pt>
                <c:pt idx="949">
                  <c:v>628.75399640000001</c:v>
                </c:pt>
                <c:pt idx="950">
                  <c:v>628.99508300000002</c:v>
                </c:pt>
                <c:pt idx="951">
                  <c:v>629.23616969999978</c:v>
                </c:pt>
                <c:pt idx="952">
                  <c:v>629.47725639999976</c:v>
                </c:pt>
                <c:pt idx="953">
                  <c:v>629.71834300000023</c:v>
                </c:pt>
                <c:pt idx="954">
                  <c:v>629.95942969999976</c:v>
                </c:pt>
                <c:pt idx="955">
                  <c:v>630.2005163</c:v>
                </c:pt>
                <c:pt idx="956">
                  <c:v>630.44160299999976</c:v>
                </c:pt>
                <c:pt idx="957">
                  <c:v>630.6826896</c:v>
                </c:pt>
                <c:pt idx="958">
                  <c:v>630.92377630000021</c:v>
                </c:pt>
                <c:pt idx="959">
                  <c:v>631.1648629</c:v>
                </c:pt>
                <c:pt idx="960">
                  <c:v>631.40594959999999</c:v>
                </c:pt>
                <c:pt idx="961">
                  <c:v>631.64703629999997</c:v>
                </c:pt>
                <c:pt idx="962">
                  <c:v>631.88812289999976</c:v>
                </c:pt>
                <c:pt idx="963">
                  <c:v>632.12920959999997</c:v>
                </c:pt>
                <c:pt idx="964">
                  <c:v>632.37029619999976</c:v>
                </c:pt>
                <c:pt idx="965">
                  <c:v>632.61138289999997</c:v>
                </c:pt>
                <c:pt idx="966">
                  <c:v>632.85246949999953</c:v>
                </c:pt>
                <c:pt idx="967">
                  <c:v>633.09355619999997</c:v>
                </c:pt>
                <c:pt idx="968">
                  <c:v>633.33464279999976</c:v>
                </c:pt>
                <c:pt idx="969">
                  <c:v>633.57572949999997</c:v>
                </c:pt>
                <c:pt idx="970">
                  <c:v>633.81681619999949</c:v>
                </c:pt>
                <c:pt idx="971">
                  <c:v>634.05790279999962</c:v>
                </c:pt>
                <c:pt idx="972">
                  <c:v>634.29898949999995</c:v>
                </c:pt>
                <c:pt idx="973">
                  <c:v>634.54007609999996</c:v>
                </c:pt>
                <c:pt idx="974">
                  <c:v>634.78116279999972</c:v>
                </c:pt>
                <c:pt idx="975">
                  <c:v>635.02224939999962</c:v>
                </c:pt>
                <c:pt idx="976">
                  <c:v>635.26333609999995</c:v>
                </c:pt>
                <c:pt idx="977">
                  <c:v>635.50442269999996</c:v>
                </c:pt>
                <c:pt idx="978">
                  <c:v>635.74550939999972</c:v>
                </c:pt>
                <c:pt idx="979">
                  <c:v>635.98659599999996</c:v>
                </c:pt>
                <c:pt idx="980">
                  <c:v>636.22768269999972</c:v>
                </c:pt>
                <c:pt idx="981">
                  <c:v>636.46876939999981</c:v>
                </c:pt>
                <c:pt idx="982">
                  <c:v>636.70985599999995</c:v>
                </c:pt>
                <c:pt idx="983">
                  <c:v>636.95094269999981</c:v>
                </c:pt>
                <c:pt idx="984">
                  <c:v>637.19202929999972</c:v>
                </c:pt>
                <c:pt idx="985">
                  <c:v>637.43311599999981</c:v>
                </c:pt>
                <c:pt idx="986">
                  <c:v>637.67420259999994</c:v>
                </c:pt>
                <c:pt idx="987">
                  <c:v>637.91528929999981</c:v>
                </c:pt>
                <c:pt idx="988">
                  <c:v>638.15637589999972</c:v>
                </c:pt>
                <c:pt idx="989">
                  <c:v>638.39746259999981</c:v>
                </c:pt>
                <c:pt idx="990">
                  <c:v>638.63854930000002</c:v>
                </c:pt>
                <c:pt idx="991">
                  <c:v>638.87963590000004</c:v>
                </c:pt>
                <c:pt idx="992">
                  <c:v>639.12072260000002</c:v>
                </c:pt>
                <c:pt idx="993">
                  <c:v>639.3618091999997</c:v>
                </c:pt>
                <c:pt idx="994">
                  <c:v>639.60289590000002</c:v>
                </c:pt>
                <c:pt idx="995">
                  <c:v>639.84398250000004</c:v>
                </c:pt>
                <c:pt idx="996">
                  <c:v>640.08506920000002</c:v>
                </c:pt>
                <c:pt idx="997">
                  <c:v>640.32615579999958</c:v>
                </c:pt>
                <c:pt idx="998">
                  <c:v>640.56724249999968</c:v>
                </c:pt>
                <c:pt idx="999">
                  <c:v>640.80832909999981</c:v>
                </c:pt>
                <c:pt idx="1000">
                  <c:v>641.04941579999979</c:v>
                </c:pt>
                <c:pt idx="1001">
                  <c:v>641.29050250000023</c:v>
                </c:pt>
                <c:pt idx="1002">
                  <c:v>641.53158909999979</c:v>
                </c:pt>
                <c:pt idx="1003">
                  <c:v>641.7726758</c:v>
                </c:pt>
                <c:pt idx="1004">
                  <c:v>642.01376240000002</c:v>
                </c:pt>
                <c:pt idx="1005">
                  <c:v>642.2548491</c:v>
                </c:pt>
                <c:pt idx="1006">
                  <c:v>642.49593570000002</c:v>
                </c:pt>
                <c:pt idx="1007">
                  <c:v>642.73702239999977</c:v>
                </c:pt>
                <c:pt idx="1008">
                  <c:v>642.97810900000002</c:v>
                </c:pt>
                <c:pt idx="1009">
                  <c:v>643.2191957</c:v>
                </c:pt>
                <c:pt idx="1010">
                  <c:v>643.46028239999976</c:v>
                </c:pt>
                <c:pt idx="1011">
                  <c:v>643.701369</c:v>
                </c:pt>
                <c:pt idx="1012">
                  <c:v>643.94245569999975</c:v>
                </c:pt>
                <c:pt idx="1013">
                  <c:v>644.18354230000023</c:v>
                </c:pt>
                <c:pt idx="1014">
                  <c:v>644.42462899999975</c:v>
                </c:pt>
                <c:pt idx="1015">
                  <c:v>644.6657156</c:v>
                </c:pt>
                <c:pt idx="1016">
                  <c:v>644.90680229999998</c:v>
                </c:pt>
                <c:pt idx="1017">
                  <c:v>645.1478889</c:v>
                </c:pt>
                <c:pt idx="1018">
                  <c:v>645.38897560000021</c:v>
                </c:pt>
                <c:pt idx="1019">
                  <c:v>645.6300622</c:v>
                </c:pt>
                <c:pt idx="1020">
                  <c:v>645.87114889999975</c:v>
                </c:pt>
                <c:pt idx="1021">
                  <c:v>646.11223559999996</c:v>
                </c:pt>
                <c:pt idx="1022">
                  <c:v>646.35332219999975</c:v>
                </c:pt>
                <c:pt idx="1023">
                  <c:v>646.59440889999996</c:v>
                </c:pt>
                <c:pt idx="1024">
                  <c:v>646.83549549999975</c:v>
                </c:pt>
                <c:pt idx="1025">
                  <c:v>647.07658219999996</c:v>
                </c:pt>
                <c:pt idx="1026">
                  <c:v>647.31766879999941</c:v>
                </c:pt>
                <c:pt idx="1027">
                  <c:v>647.55875549999996</c:v>
                </c:pt>
                <c:pt idx="1028">
                  <c:v>647.79984210000021</c:v>
                </c:pt>
                <c:pt idx="1029">
                  <c:v>648.04092879999962</c:v>
                </c:pt>
                <c:pt idx="1030">
                  <c:v>648.28201549999972</c:v>
                </c:pt>
                <c:pt idx="1031">
                  <c:v>648.52310209999996</c:v>
                </c:pt>
                <c:pt idx="1032">
                  <c:v>648.76418880000006</c:v>
                </c:pt>
                <c:pt idx="1033">
                  <c:v>649.00527539999996</c:v>
                </c:pt>
                <c:pt idx="1034">
                  <c:v>649.24636210000006</c:v>
                </c:pt>
                <c:pt idx="1035">
                  <c:v>649.48744869999996</c:v>
                </c:pt>
                <c:pt idx="1036">
                  <c:v>649.72853540000028</c:v>
                </c:pt>
                <c:pt idx="1037">
                  <c:v>649.96962199999962</c:v>
                </c:pt>
                <c:pt idx="1038">
                  <c:v>650.21070870000005</c:v>
                </c:pt>
                <c:pt idx="1039">
                  <c:v>650.45179539999981</c:v>
                </c:pt>
                <c:pt idx="1040">
                  <c:v>650.69288200000005</c:v>
                </c:pt>
                <c:pt idx="1041">
                  <c:v>650.93396869999981</c:v>
                </c:pt>
                <c:pt idx="1042">
                  <c:v>651.17505530000005</c:v>
                </c:pt>
                <c:pt idx="1043">
                  <c:v>651.41614199999981</c:v>
                </c:pt>
                <c:pt idx="1044">
                  <c:v>651.6572285999996</c:v>
                </c:pt>
                <c:pt idx="1045">
                  <c:v>651.89831530000004</c:v>
                </c:pt>
                <c:pt idx="1046">
                  <c:v>652.13940190000005</c:v>
                </c:pt>
                <c:pt idx="1047">
                  <c:v>652.38048860000004</c:v>
                </c:pt>
                <c:pt idx="1048">
                  <c:v>652.62157520000005</c:v>
                </c:pt>
                <c:pt idx="1049">
                  <c:v>652.86266189999947</c:v>
                </c:pt>
                <c:pt idx="1050">
                  <c:v>653.10374860000024</c:v>
                </c:pt>
                <c:pt idx="1051">
                  <c:v>653.34483520000003</c:v>
                </c:pt>
                <c:pt idx="1052">
                  <c:v>653.58592190000002</c:v>
                </c:pt>
                <c:pt idx="1053">
                  <c:v>653.82700849999969</c:v>
                </c:pt>
                <c:pt idx="1054">
                  <c:v>654.06809520000002</c:v>
                </c:pt>
                <c:pt idx="1055">
                  <c:v>654.30918179999981</c:v>
                </c:pt>
                <c:pt idx="1056">
                  <c:v>654.55026849999967</c:v>
                </c:pt>
                <c:pt idx="1057">
                  <c:v>654.79135510000003</c:v>
                </c:pt>
                <c:pt idx="1058">
                  <c:v>655.03244179999979</c:v>
                </c:pt>
                <c:pt idx="1059">
                  <c:v>655.27352850000022</c:v>
                </c:pt>
                <c:pt idx="1060">
                  <c:v>655.51461509999979</c:v>
                </c:pt>
                <c:pt idx="1061">
                  <c:v>655.7557018</c:v>
                </c:pt>
                <c:pt idx="1062">
                  <c:v>655.99678840000001</c:v>
                </c:pt>
                <c:pt idx="1063">
                  <c:v>656.2378751</c:v>
                </c:pt>
                <c:pt idx="1064">
                  <c:v>656.47896170000001</c:v>
                </c:pt>
                <c:pt idx="1065">
                  <c:v>656.7200484</c:v>
                </c:pt>
                <c:pt idx="1066">
                  <c:v>656.96113499999979</c:v>
                </c:pt>
                <c:pt idx="1067">
                  <c:v>657.20222169999977</c:v>
                </c:pt>
                <c:pt idx="1068">
                  <c:v>657.44330830000001</c:v>
                </c:pt>
                <c:pt idx="1069">
                  <c:v>657.68439500000022</c:v>
                </c:pt>
                <c:pt idx="1070">
                  <c:v>657.92548169999998</c:v>
                </c:pt>
                <c:pt idx="1071">
                  <c:v>658.16656829999977</c:v>
                </c:pt>
                <c:pt idx="1072">
                  <c:v>658.40765499999975</c:v>
                </c:pt>
                <c:pt idx="1073">
                  <c:v>658.64874160000022</c:v>
                </c:pt>
                <c:pt idx="1074">
                  <c:v>658.88982829999998</c:v>
                </c:pt>
                <c:pt idx="1075">
                  <c:v>659.13091489999977</c:v>
                </c:pt>
                <c:pt idx="1076">
                  <c:v>659.37200159999998</c:v>
                </c:pt>
                <c:pt idx="1077">
                  <c:v>659.61308819999999</c:v>
                </c:pt>
                <c:pt idx="1078">
                  <c:v>659.85417489999975</c:v>
                </c:pt>
                <c:pt idx="1079">
                  <c:v>660.09526159999996</c:v>
                </c:pt>
                <c:pt idx="1080">
                  <c:v>660.33634819999975</c:v>
                </c:pt>
                <c:pt idx="1081">
                  <c:v>660.57743489999996</c:v>
                </c:pt>
                <c:pt idx="1082">
                  <c:v>660.81852149999975</c:v>
                </c:pt>
                <c:pt idx="1083">
                  <c:v>661.05960819999962</c:v>
                </c:pt>
                <c:pt idx="1084">
                  <c:v>661.30069479999975</c:v>
                </c:pt>
                <c:pt idx="1085">
                  <c:v>661.54178149999996</c:v>
                </c:pt>
                <c:pt idx="1086">
                  <c:v>661.78286809999997</c:v>
                </c:pt>
                <c:pt idx="1087">
                  <c:v>662.02395479999996</c:v>
                </c:pt>
                <c:pt idx="1088">
                  <c:v>662.26504139999997</c:v>
                </c:pt>
                <c:pt idx="1089">
                  <c:v>662.50612809999961</c:v>
                </c:pt>
                <c:pt idx="1090">
                  <c:v>662.7472147999996</c:v>
                </c:pt>
                <c:pt idx="1091">
                  <c:v>662.98830139999995</c:v>
                </c:pt>
                <c:pt idx="1092">
                  <c:v>663.22938810000005</c:v>
                </c:pt>
                <c:pt idx="1093">
                  <c:v>663.47047469999995</c:v>
                </c:pt>
                <c:pt idx="1094">
                  <c:v>663.71156139999982</c:v>
                </c:pt>
                <c:pt idx="1095">
                  <c:v>663.9526479999995</c:v>
                </c:pt>
                <c:pt idx="1096">
                  <c:v>664.19373470000039</c:v>
                </c:pt>
                <c:pt idx="1097">
                  <c:v>664.43482129999973</c:v>
                </c:pt>
                <c:pt idx="1098">
                  <c:v>664.67590800000005</c:v>
                </c:pt>
                <c:pt idx="1099">
                  <c:v>664.9169946999998</c:v>
                </c:pt>
                <c:pt idx="1100">
                  <c:v>665.15808130000005</c:v>
                </c:pt>
                <c:pt idx="1101">
                  <c:v>665.3991679999998</c:v>
                </c:pt>
                <c:pt idx="1102">
                  <c:v>665.64025459999982</c:v>
                </c:pt>
                <c:pt idx="1103">
                  <c:v>665.88134130000003</c:v>
                </c:pt>
                <c:pt idx="1104">
                  <c:v>666.12242789999971</c:v>
                </c:pt>
                <c:pt idx="1105">
                  <c:v>666.3635145999998</c:v>
                </c:pt>
                <c:pt idx="1106">
                  <c:v>666.60460120000005</c:v>
                </c:pt>
                <c:pt idx="1107">
                  <c:v>666.84568789999969</c:v>
                </c:pt>
                <c:pt idx="1108">
                  <c:v>667.08677450000039</c:v>
                </c:pt>
                <c:pt idx="1109">
                  <c:v>667.32786119999969</c:v>
                </c:pt>
                <c:pt idx="1110">
                  <c:v>667.56894790000001</c:v>
                </c:pt>
                <c:pt idx="1111">
                  <c:v>667.81003450000003</c:v>
                </c:pt>
                <c:pt idx="1112">
                  <c:v>668.05112119999967</c:v>
                </c:pt>
                <c:pt idx="1113">
                  <c:v>668.2922077999998</c:v>
                </c:pt>
                <c:pt idx="1114">
                  <c:v>668.53329450000001</c:v>
                </c:pt>
                <c:pt idx="1115">
                  <c:v>668.77438110000026</c:v>
                </c:pt>
                <c:pt idx="1116">
                  <c:v>669.01546779999978</c:v>
                </c:pt>
                <c:pt idx="1117">
                  <c:v>669.2565543999998</c:v>
                </c:pt>
                <c:pt idx="1118">
                  <c:v>669.49764109999978</c:v>
                </c:pt>
                <c:pt idx="1119">
                  <c:v>669.73872779999999</c:v>
                </c:pt>
                <c:pt idx="1120">
                  <c:v>669.97981440000001</c:v>
                </c:pt>
                <c:pt idx="1121">
                  <c:v>670.22090109999999</c:v>
                </c:pt>
                <c:pt idx="1122">
                  <c:v>670.46198769999978</c:v>
                </c:pt>
                <c:pt idx="1123">
                  <c:v>670.70307440000022</c:v>
                </c:pt>
                <c:pt idx="1124">
                  <c:v>670.94416099999978</c:v>
                </c:pt>
                <c:pt idx="1125">
                  <c:v>671.18524769999999</c:v>
                </c:pt>
                <c:pt idx="1126">
                  <c:v>671.42633430000001</c:v>
                </c:pt>
                <c:pt idx="1127">
                  <c:v>671.66742099999976</c:v>
                </c:pt>
                <c:pt idx="1128">
                  <c:v>671.90850769999997</c:v>
                </c:pt>
                <c:pt idx="1129">
                  <c:v>672.14959429999999</c:v>
                </c:pt>
                <c:pt idx="1130">
                  <c:v>672.39068099999997</c:v>
                </c:pt>
                <c:pt idx="1131">
                  <c:v>672.63176759999999</c:v>
                </c:pt>
                <c:pt idx="1132">
                  <c:v>672.87285429999997</c:v>
                </c:pt>
                <c:pt idx="1133">
                  <c:v>673.11394089999999</c:v>
                </c:pt>
                <c:pt idx="1134">
                  <c:v>673.35502759999974</c:v>
                </c:pt>
                <c:pt idx="1135">
                  <c:v>673.59611419999976</c:v>
                </c:pt>
                <c:pt idx="1136">
                  <c:v>673.8372008999994</c:v>
                </c:pt>
                <c:pt idx="1137">
                  <c:v>674.07828749999999</c:v>
                </c:pt>
                <c:pt idx="1138">
                  <c:v>674.31937419999997</c:v>
                </c:pt>
                <c:pt idx="1139">
                  <c:v>674.5604608999995</c:v>
                </c:pt>
                <c:pt idx="1140">
                  <c:v>674.80154749999974</c:v>
                </c:pt>
                <c:pt idx="1141">
                  <c:v>675.0426341999995</c:v>
                </c:pt>
                <c:pt idx="1142">
                  <c:v>675.2837208000002</c:v>
                </c:pt>
                <c:pt idx="1143">
                  <c:v>675.52480749999972</c:v>
                </c:pt>
                <c:pt idx="1144">
                  <c:v>675.76589409999997</c:v>
                </c:pt>
                <c:pt idx="1145">
                  <c:v>676.00698079999972</c:v>
                </c:pt>
                <c:pt idx="1146">
                  <c:v>676.24806739999997</c:v>
                </c:pt>
                <c:pt idx="1147">
                  <c:v>676.48915409999972</c:v>
                </c:pt>
                <c:pt idx="1148">
                  <c:v>676.73024079999982</c:v>
                </c:pt>
                <c:pt idx="1149">
                  <c:v>676.97132739999972</c:v>
                </c:pt>
                <c:pt idx="1150">
                  <c:v>677.21241409999982</c:v>
                </c:pt>
                <c:pt idx="1151">
                  <c:v>677.45350069999972</c:v>
                </c:pt>
                <c:pt idx="1152">
                  <c:v>677.69458740000005</c:v>
                </c:pt>
                <c:pt idx="1153">
                  <c:v>677.93567399999972</c:v>
                </c:pt>
                <c:pt idx="1154">
                  <c:v>678.17676070000005</c:v>
                </c:pt>
                <c:pt idx="1155">
                  <c:v>678.41784729999972</c:v>
                </c:pt>
                <c:pt idx="1156">
                  <c:v>678.65893400000004</c:v>
                </c:pt>
                <c:pt idx="1157">
                  <c:v>678.90002059999972</c:v>
                </c:pt>
                <c:pt idx="1158">
                  <c:v>679.14110729999982</c:v>
                </c:pt>
                <c:pt idx="1159">
                  <c:v>679.3821939999998</c:v>
                </c:pt>
                <c:pt idx="1160">
                  <c:v>679.62328060000004</c:v>
                </c:pt>
                <c:pt idx="1161">
                  <c:v>679.8643672999998</c:v>
                </c:pt>
                <c:pt idx="1162">
                  <c:v>680.10545390000004</c:v>
                </c:pt>
                <c:pt idx="1163">
                  <c:v>680.3465405999998</c:v>
                </c:pt>
                <c:pt idx="1164">
                  <c:v>680.5876271999997</c:v>
                </c:pt>
                <c:pt idx="1165">
                  <c:v>680.82871390000003</c:v>
                </c:pt>
                <c:pt idx="1166">
                  <c:v>681.06980050000004</c:v>
                </c:pt>
                <c:pt idx="1167">
                  <c:v>681.31088720000002</c:v>
                </c:pt>
                <c:pt idx="1168">
                  <c:v>681.55197390000001</c:v>
                </c:pt>
                <c:pt idx="1169">
                  <c:v>681.79306050000025</c:v>
                </c:pt>
                <c:pt idx="1170">
                  <c:v>682.03414720000001</c:v>
                </c:pt>
                <c:pt idx="1171">
                  <c:v>682.27523380000002</c:v>
                </c:pt>
                <c:pt idx="1172">
                  <c:v>682.51632050000001</c:v>
                </c:pt>
                <c:pt idx="1173">
                  <c:v>682.7574070999998</c:v>
                </c:pt>
                <c:pt idx="1174">
                  <c:v>682.99849380000001</c:v>
                </c:pt>
                <c:pt idx="1175">
                  <c:v>683.23958040000002</c:v>
                </c:pt>
                <c:pt idx="1176">
                  <c:v>683.48066709999978</c:v>
                </c:pt>
                <c:pt idx="1177">
                  <c:v>683.72175370000002</c:v>
                </c:pt>
                <c:pt idx="1178">
                  <c:v>683.96284039999978</c:v>
                </c:pt>
                <c:pt idx="1179">
                  <c:v>684.20392709999999</c:v>
                </c:pt>
                <c:pt idx="1180">
                  <c:v>684.44501369999978</c:v>
                </c:pt>
                <c:pt idx="1181">
                  <c:v>684.68610039999999</c:v>
                </c:pt>
                <c:pt idx="1182">
                  <c:v>684.92718699999978</c:v>
                </c:pt>
                <c:pt idx="1183">
                  <c:v>685.16827369999999</c:v>
                </c:pt>
                <c:pt idx="1184">
                  <c:v>685.4093603</c:v>
                </c:pt>
                <c:pt idx="1185">
                  <c:v>685.65044699999999</c:v>
                </c:pt>
                <c:pt idx="1186">
                  <c:v>685.8915336</c:v>
                </c:pt>
                <c:pt idx="1187">
                  <c:v>686.13262029999976</c:v>
                </c:pt>
                <c:pt idx="1188">
                  <c:v>686.37370700000019</c:v>
                </c:pt>
                <c:pt idx="1189">
                  <c:v>686.61479360000021</c:v>
                </c:pt>
                <c:pt idx="1190">
                  <c:v>686.85588029999997</c:v>
                </c:pt>
                <c:pt idx="1191">
                  <c:v>687.09696689999976</c:v>
                </c:pt>
                <c:pt idx="1192">
                  <c:v>687.33805359999997</c:v>
                </c:pt>
                <c:pt idx="1193">
                  <c:v>687.57914019999998</c:v>
                </c:pt>
                <c:pt idx="1194">
                  <c:v>687.8202268999994</c:v>
                </c:pt>
                <c:pt idx="1195">
                  <c:v>688.06131349999976</c:v>
                </c:pt>
                <c:pt idx="1196">
                  <c:v>688.30240019999962</c:v>
                </c:pt>
                <c:pt idx="1197">
                  <c:v>688.54348679999998</c:v>
                </c:pt>
                <c:pt idx="1198">
                  <c:v>688.78457350000031</c:v>
                </c:pt>
                <c:pt idx="1199">
                  <c:v>689.02566019999949</c:v>
                </c:pt>
                <c:pt idx="1200">
                  <c:v>689.26674679999996</c:v>
                </c:pt>
                <c:pt idx="1201">
                  <c:v>689.50783349999972</c:v>
                </c:pt>
                <c:pt idx="1202">
                  <c:v>689.74892009999996</c:v>
                </c:pt>
                <c:pt idx="1203">
                  <c:v>689.99000679999972</c:v>
                </c:pt>
                <c:pt idx="1204">
                  <c:v>690.23109339999996</c:v>
                </c:pt>
                <c:pt idx="1205">
                  <c:v>690.47218009999972</c:v>
                </c:pt>
                <c:pt idx="1206">
                  <c:v>690.71326669999996</c:v>
                </c:pt>
                <c:pt idx="1207">
                  <c:v>690.95435339999972</c:v>
                </c:pt>
                <c:pt idx="1208">
                  <c:v>691.19544010000004</c:v>
                </c:pt>
                <c:pt idx="1209">
                  <c:v>691.43652669999949</c:v>
                </c:pt>
                <c:pt idx="1210">
                  <c:v>691.67761339999981</c:v>
                </c:pt>
                <c:pt idx="1211">
                  <c:v>691.91869999999972</c:v>
                </c:pt>
                <c:pt idx="1212">
                  <c:v>692.15978670000004</c:v>
                </c:pt>
                <c:pt idx="1213">
                  <c:v>692.40087329999994</c:v>
                </c:pt>
                <c:pt idx="1214">
                  <c:v>692.64195999999981</c:v>
                </c:pt>
                <c:pt idx="1215">
                  <c:v>692.88304659999994</c:v>
                </c:pt>
                <c:pt idx="1216">
                  <c:v>693.12413330000004</c:v>
                </c:pt>
                <c:pt idx="1217">
                  <c:v>693.36521999999957</c:v>
                </c:pt>
                <c:pt idx="1218">
                  <c:v>693.60630660000004</c:v>
                </c:pt>
                <c:pt idx="1219">
                  <c:v>693.84739329999979</c:v>
                </c:pt>
                <c:pt idx="1220">
                  <c:v>694.08847990000027</c:v>
                </c:pt>
                <c:pt idx="1221">
                  <c:v>694.32956659999979</c:v>
                </c:pt>
                <c:pt idx="1222">
                  <c:v>694.57065320000004</c:v>
                </c:pt>
                <c:pt idx="1223">
                  <c:v>694.81173990000002</c:v>
                </c:pt>
                <c:pt idx="1224">
                  <c:v>695.0528264999997</c:v>
                </c:pt>
                <c:pt idx="1225">
                  <c:v>695.29391320000025</c:v>
                </c:pt>
                <c:pt idx="1226">
                  <c:v>695.53499979999981</c:v>
                </c:pt>
                <c:pt idx="1227">
                  <c:v>695.77608650000025</c:v>
                </c:pt>
                <c:pt idx="1228">
                  <c:v>696.0171732</c:v>
                </c:pt>
                <c:pt idx="1229">
                  <c:v>696.25825979999979</c:v>
                </c:pt>
                <c:pt idx="1230">
                  <c:v>696.49934650000023</c:v>
                </c:pt>
                <c:pt idx="1231">
                  <c:v>696.74043310000002</c:v>
                </c:pt>
                <c:pt idx="1232">
                  <c:v>696.98151979999977</c:v>
                </c:pt>
                <c:pt idx="1233">
                  <c:v>697.22260639999979</c:v>
                </c:pt>
                <c:pt idx="1234">
                  <c:v>697.46369309999977</c:v>
                </c:pt>
                <c:pt idx="1235">
                  <c:v>697.70477970000024</c:v>
                </c:pt>
                <c:pt idx="1236">
                  <c:v>697.94586639999977</c:v>
                </c:pt>
                <c:pt idx="1237">
                  <c:v>698.18695309999998</c:v>
                </c:pt>
                <c:pt idx="1238">
                  <c:v>698.4280397</c:v>
                </c:pt>
                <c:pt idx="1239">
                  <c:v>698.66912639999975</c:v>
                </c:pt>
                <c:pt idx="1240">
                  <c:v>698.91021299999977</c:v>
                </c:pt>
                <c:pt idx="1241">
                  <c:v>699.15129969999975</c:v>
                </c:pt>
                <c:pt idx="1242">
                  <c:v>699.3923863</c:v>
                </c:pt>
                <c:pt idx="1243">
                  <c:v>699.63347300000021</c:v>
                </c:pt>
                <c:pt idx="1244">
                  <c:v>699.8745596</c:v>
                </c:pt>
                <c:pt idx="1245">
                  <c:v>700.11564629999998</c:v>
                </c:pt>
                <c:pt idx="1246">
                  <c:v>700.3567329</c:v>
                </c:pt>
                <c:pt idx="1247">
                  <c:v>700.59781959999998</c:v>
                </c:pt>
                <c:pt idx="1248">
                  <c:v>700.83890629999996</c:v>
                </c:pt>
                <c:pt idx="1249">
                  <c:v>701.07999289999998</c:v>
                </c:pt>
                <c:pt idx="1250">
                  <c:v>701.32107959999996</c:v>
                </c:pt>
                <c:pt idx="1251">
                  <c:v>701.56216619999941</c:v>
                </c:pt>
                <c:pt idx="1252">
                  <c:v>701.80325289999962</c:v>
                </c:pt>
                <c:pt idx="1253">
                  <c:v>702.04433949999998</c:v>
                </c:pt>
                <c:pt idx="1254">
                  <c:v>702.28542619999996</c:v>
                </c:pt>
                <c:pt idx="1255">
                  <c:v>702.52651279999975</c:v>
                </c:pt>
                <c:pt idx="1256">
                  <c:v>702.76759949999962</c:v>
                </c:pt>
                <c:pt idx="1257">
                  <c:v>703.00868620000028</c:v>
                </c:pt>
                <c:pt idx="1258">
                  <c:v>703.24977280000019</c:v>
                </c:pt>
                <c:pt idx="1259">
                  <c:v>703.49085950000028</c:v>
                </c:pt>
                <c:pt idx="1260">
                  <c:v>703.73194609999996</c:v>
                </c:pt>
                <c:pt idx="1261">
                  <c:v>703.97303280000028</c:v>
                </c:pt>
                <c:pt idx="1262">
                  <c:v>704.21411939999996</c:v>
                </c:pt>
                <c:pt idx="1263">
                  <c:v>704.4552060999996</c:v>
                </c:pt>
                <c:pt idx="1264">
                  <c:v>704.69629269999996</c:v>
                </c:pt>
                <c:pt idx="1265">
                  <c:v>704.93737939999983</c:v>
                </c:pt>
                <c:pt idx="1266">
                  <c:v>705.17846600000018</c:v>
                </c:pt>
                <c:pt idx="1267">
                  <c:v>705.41955269999983</c:v>
                </c:pt>
                <c:pt idx="1268">
                  <c:v>705.66063939999981</c:v>
                </c:pt>
                <c:pt idx="1269">
                  <c:v>705.90172599999983</c:v>
                </c:pt>
                <c:pt idx="1270">
                  <c:v>706.14281269999981</c:v>
                </c:pt>
                <c:pt idx="1271">
                  <c:v>706.38389930000005</c:v>
                </c:pt>
                <c:pt idx="1272">
                  <c:v>706.62498600000004</c:v>
                </c:pt>
                <c:pt idx="1273">
                  <c:v>706.86607259999982</c:v>
                </c:pt>
                <c:pt idx="1274">
                  <c:v>707.10715929999981</c:v>
                </c:pt>
                <c:pt idx="1275">
                  <c:v>707.34824589999971</c:v>
                </c:pt>
                <c:pt idx="1276">
                  <c:v>707.58933260000026</c:v>
                </c:pt>
                <c:pt idx="1277">
                  <c:v>707.83041929999979</c:v>
                </c:pt>
                <c:pt idx="1278">
                  <c:v>708.07150590000003</c:v>
                </c:pt>
                <c:pt idx="1279">
                  <c:v>708.31259259999979</c:v>
                </c:pt>
                <c:pt idx="1280">
                  <c:v>708.55367920000003</c:v>
                </c:pt>
                <c:pt idx="1281">
                  <c:v>708.79476590000024</c:v>
                </c:pt>
                <c:pt idx="1282">
                  <c:v>709.03585250000003</c:v>
                </c:pt>
                <c:pt idx="1283">
                  <c:v>709.27693920000024</c:v>
                </c:pt>
                <c:pt idx="1284">
                  <c:v>709.5180257999998</c:v>
                </c:pt>
                <c:pt idx="1285">
                  <c:v>709.75911250000001</c:v>
                </c:pt>
                <c:pt idx="1286">
                  <c:v>710.0001990999998</c:v>
                </c:pt>
                <c:pt idx="1287">
                  <c:v>710.24128579999979</c:v>
                </c:pt>
                <c:pt idx="1288">
                  <c:v>710.48237250000022</c:v>
                </c:pt>
                <c:pt idx="1289">
                  <c:v>710.72345910000001</c:v>
                </c:pt>
                <c:pt idx="1290">
                  <c:v>710.96454579999977</c:v>
                </c:pt>
                <c:pt idx="1291">
                  <c:v>711.20563240000001</c:v>
                </c:pt>
                <c:pt idx="1292">
                  <c:v>711.44671909999977</c:v>
                </c:pt>
                <c:pt idx="1293">
                  <c:v>711.68780570000001</c:v>
                </c:pt>
                <c:pt idx="1294">
                  <c:v>711.9288924</c:v>
                </c:pt>
                <c:pt idx="1295">
                  <c:v>712.16997900000001</c:v>
                </c:pt>
                <c:pt idx="1296">
                  <c:v>712.41106569999977</c:v>
                </c:pt>
                <c:pt idx="1297">
                  <c:v>712.65215239999975</c:v>
                </c:pt>
                <c:pt idx="1298">
                  <c:v>712.89323899999999</c:v>
                </c:pt>
                <c:pt idx="1299">
                  <c:v>713.13432569999998</c:v>
                </c:pt>
                <c:pt idx="1300">
                  <c:v>713.37541229999999</c:v>
                </c:pt>
                <c:pt idx="1301">
                  <c:v>713.61649899999998</c:v>
                </c:pt>
                <c:pt idx="1302">
                  <c:v>713.85758559999977</c:v>
                </c:pt>
                <c:pt idx="1303">
                  <c:v>714.0986723000002</c:v>
                </c:pt>
                <c:pt idx="1304">
                  <c:v>714.33975889999977</c:v>
                </c:pt>
                <c:pt idx="1305">
                  <c:v>714.5808456000002</c:v>
                </c:pt>
                <c:pt idx="1306">
                  <c:v>714.82193229999996</c:v>
                </c:pt>
                <c:pt idx="1307">
                  <c:v>715.06301889999975</c:v>
                </c:pt>
                <c:pt idx="1308">
                  <c:v>715.30410559999996</c:v>
                </c:pt>
                <c:pt idx="1309">
                  <c:v>715.54519219999975</c:v>
                </c:pt>
                <c:pt idx="1310">
                  <c:v>715.78627889999996</c:v>
                </c:pt>
                <c:pt idx="1311">
                  <c:v>716.02736549999975</c:v>
                </c:pt>
                <c:pt idx="1312">
                  <c:v>716.26845219999996</c:v>
                </c:pt>
                <c:pt idx="1313">
                  <c:v>716.50953879999997</c:v>
                </c:pt>
                <c:pt idx="1314">
                  <c:v>716.75062549999961</c:v>
                </c:pt>
                <c:pt idx="1315">
                  <c:v>716.99171209999997</c:v>
                </c:pt>
                <c:pt idx="1316">
                  <c:v>717.23279879999996</c:v>
                </c:pt>
                <c:pt idx="1317">
                  <c:v>717.47388550000039</c:v>
                </c:pt>
                <c:pt idx="1318">
                  <c:v>717.71497209999995</c:v>
                </c:pt>
                <c:pt idx="1319">
                  <c:v>717.9560587999996</c:v>
                </c:pt>
                <c:pt idx="1320">
                  <c:v>718.19714539999973</c:v>
                </c:pt>
                <c:pt idx="1321">
                  <c:v>718.43823209999982</c:v>
                </c:pt>
                <c:pt idx="1322">
                  <c:v>718.67931869999995</c:v>
                </c:pt>
                <c:pt idx="1323">
                  <c:v>718.92040539999982</c:v>
                </c:pt>
                <c:pt idx="1324">
                  <c:v>719.16149199999973</c:v>
                </c:pt>
                <c:pt idx="1325">
                  <c:v>719.40257869999982</c:v>
                </c:pt>
                <c:pt idx="1326">
                  <c:v>719.6436653999998</c:v>
                </c:pt>
                <c:pt idx="1327">
                  <c:v>719.88475200000005</c:v>
                </c:pt>
                <c:pt idx="1328">
                  <c:v>720.12583870000003</c:v>
                </c:pt>
                <c:pt idx="1329">
                  <c:v>720.36692529999959</c:v>
                </c:pt>
                <c:pt idx="1330">
                  <c:v>720.60801200000003</c:v>
                </c:pt>
                <c:pt idx="1331">
                  <c:v>720.84909859999982</c:v>
                </c:pt>
                <c:pt idx="1332">
                  <c:v>721.09018530000003</c:v>
                </c:pt>
                <c:pt idx="1333">
                  <c:v>721.33127189999971</c:v>
                </c:pt>
                <c:pt idx="1334">
                  <c:v>721.57235860000003</c:v>
                </c:pt>
                <c:pt idx="1335">
                  <c:v>721.81344520000005</c:v>
                </c:pt>
                <c:pt idx="1336">
                  <c:v>722.05453190000003</c:v>
                </c:pt>
                <c:pt idx="1337">
                  <c:v>722.29561860000001</c:v>
                </c:pt>
                <c:pt idx="1338">
                  <c:v>722.53670520000003</c:v>
                </c:pt>
                <c:pt idx="1339">
                  <c:v>722.77779190000024</c:v>
                </c:pt>
                <c:pt idx="1340">
                  <c:v>723.01887850000026</c:v>
                </c:pt>
                <c:pt idx="1341">
                  <c:v>723.25996520000001</c:v>
                </c:pt>
                <c:pt idx="1342">
                  <c:v>723.5010517999998</c:v>
                </c:pt>
                <c:pt idx="1343">
                  <c:v>723.74213850000001</c:v>
                </c:pt>
                <c:pt idx="1344">
                  <c:v>723.9832250999998</c:v>
                </c:pt>
                <c:pt idx="1345">
                  <c:v>724.22431180000001</c:v>
                </c:pt>
                <c:pt idx="1346">
                  <c:v>724.46539849999976</c:v>
                </c:pt>
                <c:pt idx="1347">
                  <c:v>724.70648510000001</c:v>
                </c:pt>
                <c:pt idx="1348">
                  <c:v>724.94757179999976</c:v>
                </c:pt>
                <c:pt idx="1349">
                  <c:v>725.18865840000001</c:v>
                </c:pt>
                <c:pt idx="1350">
                  <c:v>725.42974509999999</c:v>
                </c:pt>
                <c:pt idx="1351">
                  <c:v>725.67083170000024</c:v>
                </c:pt>
                <c:pt idx="1352">
                  <c:v>725.91191839999976</c:v>
                </c:pt>
                <c:pt idx="1353">
                  <c:v>726.15300500000001</c:v>
                </c:pt>
                <c:pt idx="1354">
                  <c:v>726.39409169999999</c:v>
                </c:pt>
                <c:pt idx="1355">
                  <c:v>726.63517830000001</c:v>
                </c:pt>
                <c:pt idx="1356">
                  <c:v>726.87626499999976</c:v>
                </c:pt>
                <c:pt idx="1357">
                  <c:v>727.11735169999997</c:v>
                </c:pt>
                <c:pt idx="1358">
                  <c:v>727.35843829999999</c:v>
                </c:pt>
                <c:pt idx="1359">
                  <c:v>727.59952499999997</c:v>
                </c:pt>
                <c:pt idx="1360">
                  <c:v>727.84061159999976</c:v>
                </c:pt>
                <c:pt idx="1361">
                  <c:v>728.08169829999997</c:v>
                </c:pt>
                <c:pt idx="1362">
                  <c:v>728.32278489999976</c:v>
                </c:pt>
                <c:pt idx="1363">
                  <c:v>728.5638716000002</c:v>
                </c:pt>
                <c:pt idx="1364">
                  <c:v>728.80495819999976</c:v>
                </c:pt>
                <c:pt idx="1365">
                  <c:v>729.04604489999974</c:v>
                </c:pt>
                <c:pt idx="1366">
                  <c:v>729.28713159999995</c:v>
                </c:pt>
                <c:pt idx="1367">
                  <c:v>729.52821819999974</c:v>
                </c:pt>
                <c:pt idx="1368">
                  <c:v>729.76930489999972</c:v>
                </c:pt>
                <c:pt idx="1369">
                  <c:v>730.01039149999997</c:v>
                </c:pt>
                <c:pt idx="1370">
                  <c:v>730.25147819999972</c:v>
                </c:pt>
                <c:pt idx="1371">
                  <c:v>730.49256479999963</c:v>
                </c:pt>
                <c:pt idx="1372">
                  <c:v>730.73365149999972</c:v>
                </c:pt>
                <c:pt idx="1373">
                  <c:v>730.9747381000002</c:v>
                </c:pt>
                <c:pt idx="1374">
                  <c:v>731.21582479999972</c:v>
                </c:pt>
                <c:pt idx="1375">
                  <c:v>731.45691149999971</c:v>
                </c:pt>
                <c:pt idx="1376">
                  <c:v>731.69799809999972</c:v>
                </c:pt>
                <c:pt idx="1377">
                  <c:v>731.93908479999982</c:v>
                </c:pt>
                <c:pt idx="1378">
                  <c:v>732.18017139999995</c:v>
                </c:pt>
                <c:pt idx="1379">
                  <c:v>732.42125809999959</c:v>
                </c:pt>
                <c:pt idx="1380">
                  <c:v>732.66234469999972</c:v>
                </c:pt>
                <c:pt idx="1381">
                  <c:v>732.90343140000004</c:v>
                </c:pt>
                <c:pt idx="1382">
                  <c:v>733.14451799999972</c:v>
                </c:pt>
                <c:pt idx="1383">
                  <c:v>733.38560469999982</c:v>
                </c:pt>
                <c:pt idx="1384">
                  <c:v>733.62669129999972</c:v>
                </c:pt>
                <c:pt idx="1385">
                  <c:v>733.86777799999982</c:v>
                </c:pt>
                <c:pt idx="1386">
                  <c:v>734.10886470000003</c:v>
                </c:pt>
                <c:pt idx="1387">
                  <c:v>734.34995129999982</c:v>
                </c:pt>
                <c:pt idx="1388">
                  <c:v>734.59103800000003</c:v>
                </c:pt>
                <c:pt idx="1389">
                  <c:v>734.83212459999959</c:v>
                </c:pt>
                <c:pt idx="1390">
                  <c:v>735.07321130000003</c:v>
                </c:pt>
                <c:pt idx="1391">
                  <c:v>735.3142978999997</c:v>
                </c:pt>
                <c:pt idx="1392">
                  <c:v>735.55538460000002</c:v>
                </c:pt>
                <c:pt idx="1393">
                  <c:v>735.79647120000038</c:v>
                </c:pt>
                <c:pt idx="1394">
                  <c:v>736.03755789999968</c:v>
                </c:pt>
                <c:pt idx="1395">
                  <c:v>736.27864460000023</c:v>
                </c:pt>
                <c:pt idx="1396">
                  <c:v>736.51973120000025</c:v>
                </c:pt>
                <c:pt idx="1397">
                  <c:v>736.76081790000001</c:v>
                </c:pt>
                <c:pt idx="1398">
                  <c:v>737.00190450000002</c:v>
                </c:pt>
                <c:pt idx="1399">
                  <c:v>737.24299120000001</c:v>
                </c:pt>
                <c:pt idx="1400">
                  <c:v>737.48407780000002</c:v>
                </c:pt>
                <c:pt idx="1401">
                  <c:v>737.72516450000001</c:v>
                </c:pt>
                <c:pt idx="1402">
                  <c:v>737.96625109999957</c:v>
                </c:pt>
                <c:pt idx="1403">
                  <c:v>738.2073378</c:v>
                </c:pt>
                <c:pt idx="1404">
                  <c:v>738.44842439999979</c:v>
                </c:pt>
                <c:pt idx="1405">
                  <c:v>738.6895111</c:v>
                </c:pt>
                <c:pt idx="1406">
                  <c:v>738.93059779999976</c:v>
                </c:pt>
                <c:pt idx="1407">
                  <c:v>739.1716844</c:v>
                </c:pt>
                <c:pt idx="1408">
                  <c:v>739.41277109999999</c:v>
                </c:pt>
                <c:pt idx="1409">
                  <c:v>739.6538577</c:v>
                </c:pt>
                <c:pt idx="1410">
                  <c:v>739.89494439999999</c:v>
                </c:pt>
                <c:pt idx="1411">
                  <c:v>740.136031</c:v>
                </c:pt>
                <c:pt idx="1412">
                  <c:v>740.37711769999976</c:v>
                </c:pt>
                <c:pt idx="1413">
                  <c:v>740.6182043</c:v>
                </c:pt>
                <c:pt idx="1414">
                  <c:v>740.85929099999976</c:v>
                </c:pt>
                <c:pt idx="1415">
                  <c:v>741.10037770000019</c:v>
                </c:pt>
                <c:pt idx="1416">
                  <c:v>741.34146429999976</c:v>
                </c:pt>
                <c:pt idx="1417">
                  <c:v>741.58255099999997</c:v>
                </c:pt>
                <c:pt idx="1418">
                  <c:v>741.82363759999998</c:v>
                </c:pt>
                <c:pt idx="1419">
                  <c:v>742.06472429999997</c:v>
                </c:pt>
                <c:pt idx="1420">
                  <c:v>742.30581089999976</c:v>
                </c:pt>
                <c:pt idx="1421">
                  <c:v>742.54689759999997</c:v>
                </c:pt>
                <c:pt idx="1422">
                  <c:v>742.78798419999998</c:v>
                </c:pt>
                <c:pt idx="1423">
                  <c:v>743.02907089999997</c:v>
                </c:pt>
                <c:pt idx="1424">
                  <c:v>743.27015749999998</c:v>
                </c:pt>
                <c:pt idx="1425">
                  <c:v>743.51124419999962</c:v>
                </c:pt>
                <c:pt idx="1426">
                  <c:v>743.75233089999972</c:v>
                </c:pt>
                <c:pt idx="1427">
                  <c:v>743.99341749999996</c:v>
                </c:pt>
                <c:pt idx="1428">
                  <c:v>744.23450419999972</c:v>
                </c:pt>
                <c:pt idx="1429">
                  <c:v>744.47559079999996</c:v>
                </c:pt>
                <c:pt idx="1430">
                  <c:v>744.71667749999972</c:v>
                </c:pt>
                <c:pt idx="1431">
                  <c:v>744.95776409999962</c:v>
                </c:pt>
                <c:pt idx="1432">
                  <c:v>745.19885079999995</c:v>
                </c:pt>
                <c:pt idx="1433">
                  <c:v>745.43993739999996</c:v>
                </c:pt>
                <c:pt idx="1434">
                  <c:v>745.68102409999972</c:v>
                </c:pt>
                <c:pt idx="1435">
                  <c:v>745.92211079999959</c:v>
                </c:pt>
                <c:pt idx="1436">
                  <c:v>746.16319739999972</c:v>
                </c:pt>
                <c:pt idx="1437">
                  <c:v>746.40428409999981</c:v>
                </c:pt>
                <c:pt idx="1438">
                  <c:v>746.64537069999994</c:v>
                </c:pt>
                <c:pt idx="1439">
                  <c:v>746.88645739999981</c:v>
                </c:pt>
                <c:pt idx="1440">
                  <c:v>747.12754399999972</c:v>
                </c:pt>
                <c:pt idx="1441">
                  <c:v>747.36863069999981</c:v>
                </c:pt>
                <c:pt idx="1442">
                  <c:v>747.60971730000028</c:v>
                </c:pt>
                <c:pt idx="1443">
                  <c:v>747.85080399999981</c:v>
                </c:pt>
                <c:pt idx="1444">
                  <c:v>748.09189060000028</c:v>
                </c:pt>
                <c:pt idx="1445">
                  <c:v>748.33297729999981</c:v>
                </c:pt>
                <c:pt idx="1446">
                  <c:v>748.57406400000002</c:v>
                </c:pt>
                <c:pt idx="1447">
                  <c:v>748.81515059999981</c:v>
                </c:pt>
                <c:pt idx="1448">
                  <c:v>749.05623729999979</c:v>
                </c:pt>
                <c:pt idx="1449">
                  <c:v>749.29732390000004</c:v>
                </c:pt>
                <c:pt idx="1450">
                  <c:v>749.53841060000002</c:v>
                </c:pt>
                <c:pt idx="1451">
                  <c:v>749.77949720000026</c:v>
                </c:pt>
                <c:pt idx="1452">
                  <c:v>750.02058390000002</c:v>
                </c:pt>
                <c:pt idx="1453">
                  <c:v>750.26167050000004</c:v>
                </c:pt>
                <c:pt idx="1454">
                  <c:v>750.50275720000002</c:v>
                </c:pt>
                <c:pt idx="1455">
                  <c:v>750.74384390000023</c:v>
                </c:pt>
                <c:pt idx="1456">
                  <c:v>750.98493050000025</c:v>
                </c:pt>
                <c:pt idx="1457">
                  <c:v>751.2260172</c:v>
                </c:pt>
                <c:pt idx="1458">
                  <c:v>751.46710379999956</c:v>
                </c:pt>
                <c:pt idx="1459">
                  <c:v>751.70819050000023</c:v>
                </c:pt>
                <c:pt idx="1460">
                  <c:v>751.94927709999979</c:v>
                </c:pt>
                <c:pt idx="1461">
                  <c:v>752.1903638</c:v>
                </c:pt>
                <c:pt idx="1462">
                  <c:v>752.43145039999979</c:v>
                </c:pt>
                <c:pt idx="1463">
                  <c:v>752.6725371</c:v>
                </c:pt>
                <c:pt idx="1464">
                  <c:v>752.91362379999975</c:v>
                </c:pt>
                <c:pt idx="1465">
                  <c:v>753.1547104</c:v>
                </c:pt>
                <c:pt idx="1466">
                  <c:v>753.39579709999998</c:v>
                </c:pt>
                <c:pt idx="1467">
                  <c:v>753.6368837</c:v>
                </c:pt>
                <c:pt idx="1468">
                  <c:v>753.87797039999998</c:v>
                </c:pt>
                <c:pt idx="1469">
                  <c:v>754.119057</c:v>
                </c:pt>
                <c:pt idx="1470">
                  <c:v>754.36014369999975</c:v>
                </c:pt>
                <c:pt idx="1471">
                  <c:v>754.6012303</c:v>
                </c:pt>
                <c:pt idx="1472">
                  <c:v>754.84231699999975</c:v>
                </c:pt>
                <c:pt idx="1473">
                  <c:v>755.08340360000022</c:v>
                </c:pt>
                <c:pt idx="1474">
                  <c:v>755.32449029999998</c:v>
                </c:pt>
                <c:pt idx="1475">
                  <c:v>755.56557699999996</c:v>
                </c:pt>
                <c:pt idx="1476">
                  <c:v>755.80666359999975</c:v>
                </c:pt>
                <c:pt idx="1477">
                  <c:v>756.04775029999996</c:v>
                </c:pt>
                <c:pt idx="1478">
                  <c:v>756.28883690000032</c:v>
                </c:pt>
                <c:pt idx="1479">
                  <c:v>756.52992359999996</c:v>
                </c:pt>
                <c:pt idx="1480">
                  <c:v>756.77101019999998</c:v>
                </c:pt>
                <c:pt idx="1481">
                  <c:v>757.01209689999962</c:v>
                </c:pt>
                <c:pt idx="1482">
                  <c:v>757.25318349999998</c:v>
                </c:pt>
                <c:pt idx="1483">
                  <c:v>757.49427019999996</c:v>
                </c:pt>
                <c:pt idx="1484">
                  <c:v>757.73535690000028</c:v>
                </c:pt>
                <c:pt idx="1485">
                  <c:v>757.97644349999996</c:v>
                </c:pt>
                <c:pt idx="1486">
                  <c:v>758.21753020000028</c:v>
                </c:pt>
                <c:pt idx="1487">
                  <c:v>758.45861679999962</c:v>
                </c:pt>
                <c:pt idx="1488">
                  <c:v>758.69970350000051</c:v>
                </c:pt>
                <c:pt idx="1489">
                  <c:v>758.94079009999996</c:v>
                </c:pt>
                <c:pt idx="1490">
                  <c:v>759.18187680000005</c:v>
                </c:pt>
                <c:pt idx="1491">
                  <c:v>759.42296339999962</c:v>
                </c:pt>
                <c:pt idx="1492">
                  <c:v>759.66405009999983</c:v>
                </c:pt>
                <c:pt idx="1493">
                  <c:v>759.90513669999996</c:v>
                </c:pt>
                <c:pt idx="1494">
                  <c:v>760.1462233999996</c:v>
                </c:pt>
                <c:pt idx="1495">
                  <c:v>760.38731009999981</c:v>
                </c:pt>
                <c:pt idx="1496">
                  <c:v>760.62839670000005</c:v>
                </c:pt>
                <c:pt idx="1497">
                  <c:v>760.86948339999981</c:v>
                </c:pt>
                <c:pt idx="1498">
                  <c:v>761.11057000000005</c:v>
                </c:pt>
                <c:pt idx="1499">
                  <c:v>761.35165669999958</c:v>
                </c:pt>
                <c:pt idx="1500">
                  <c:v>761.59274330000005</c:v>
                </c:pt>
                <c:pt idx="1501">
                  <c:v>761.83383000000003</c:v>
                </c:pt>
                <c:pt idx="1502">
                  <c:v>762.07491660000005</c:v>
                </c:pt>
                <c:pt idx="1503">
                  <c:v>762.31600329999981</c:v>
                </c:pt>
                <c:pt idx="1504">
                  <c:v>762.55708999999979</c:v>
                </c:pt>
                <c:pt idx="1505">
                  <c:v>762.79817660000026</c:v>
                </c:pt>
                <c:pt idx="1506">
                  <c:v>763.03926329999979</c:v>
                </c:pt>
                <c:pt idx="1507">
                  <c:v>763.28034990000026</c:v>
                </c:pt>
                <c:pt idx="1508">
                  <c:v>763.52143660000002</c:v>
                </c:pt>
                <c:pt idx="1509">
                  <c:v>763.76252319999969</c:v>
                </c:pt>
                <c:pt idx="1510">
                  <c:v>764.00360990000001</c:v>
                </c:pt>
                <c:pt idx="1511">
                  <c:v>764.24469650000003</c:v>
                </c:pt>
                <c:pt idx="1512">
                  <c:v>764.48578320000024</c:v>
                </c:pt>
                <c:pt idx="1513">
                  <c:v>764.7268697999998</c:v>
                </c:pt>
                <c:pt idx="1514">
                  <c:v>764.96795649999967</c:v>
                </c:pt>
                <c:pt idx="1515">
                  <c:v>765.20904320000022</c:v>
                </c:pt>
                <c:pt idx="1516">
                  <c:v>765.45012979999956</c:v>
                </c:pt>
                <c:pt idx="1517">
                  <c:v>765.6912165</c:v>
                </c:pt>
                <c:pt idx="1518">
                  <c:v>765.93230309999979</c:v>
                </c:pt>
                <c:pt idx="1519">
                  <c:v>766.17338980000022</c:v>
                </c:pt>
                <c:pt idx="1520">
                  <c:v>766.41447640000001</c:v>
                </c:pt>
                <c:pt idx="1521">
                  <c:v>766.65556309999977</c:v>
                </c:pt>
                <c:pt idx="1522">
                  <c:v>766.89664969999978</c:v>
                </c:pt>
                <c:pt idx="1523">
                  <c:v>767.13773639999999</c:v>
                </c:pt>
                <c:pt idx="1524">
                  <c:v>767.37882309999998</c:v>
                </c:pt>
                <c:pt idx="1525">
                  <c:v>767.61990969999999</c:v>
                </c:pt>
                <c:pt idx="1526">
                  <c:v>767.86099639999975</c:v>
                </c:pt>
                <c:pt idx="1527">
                  <c:v>768.10208299999999</c:v>
                </c:pt>
                <c:pt idx="1528">
                  <c:v>768.34316969999975</c:v>
                </c:pt>
                <c:pt idx="1529">
                  <c:v>768.58425629999999</c:v>
                </c:pt>
                <c:pt idx="1530">
                  <c:v>768.82534299999998</c:v>
                </c:pt>
                <c:pt idx="1531">
                  <c:v>769.06642959999976</c:v>
                </c:pt>
                <c:pt idx="1532">
                  <c:v>769.30751629999975</c:v>
                </c:pt>
                <c:pt idx="1533">
                  <c:v>769.54860289999976</c:v>
                </c:pt>
                <c:pt idx="1534">
                  <c:v>769.7896896000002</c:v>
                </c:pt>
                <c:pt idx="1535">
                  <c:v>770.03077630000018</c:v>
                </c:pt>
                <c:pt idx="1536">
                  <c:v>770.27186289999997</c:v>
                </c:pt>
                <c:pt idx="1537">
                  <c:v>770.51294959999996</c:v>
                </c:pt>
                <c:pt idx="1538">
                  <c:v>770.75403619999997</c:v>
                </c:pt>
                <c:pt idx="1539">
                  <c:v>770.99512289999961</c:v>
                </c:pt>
                <c:pt idx="1540">
                  <c:v>771.23620949999975</c:v>
                </c:pt>
                <c:pt idx="1541">
                  <c:v>771.47729619999961</c:v>
                </c:pt>
                <c:pt idx="1542">
                  <c:v>771.7183828000002</c:v>
                </c:pt>
                <c:pt idx="1543">
                  <c:v>771.9594694999995</c:v>
                </c:pt>
                <c:pt idx="1544">
                  <c:v>772.20055620000005</c:v>
                </c:pt>
                <c:pt idx="1545">
                  <c:v>772.4416427999995</c:v>
                </c:pt>
                <c:pt idx="1546">
                  <c:v>772.68272950000005</c:v>
                </c:pt>
                <c:pt idx="1547">
                  <c:v>772.92381609999973</c:v>
                </c:pt>
                <c:pt idx="1548">
                  <c:v>773.16490279999982</c:v>
                </c:pt>
                <c:pt idx="1549">
                  <c:v>773.40598939999973</c:v>
                </c:pt>
                <c:pt idx="1550">
                  <c:v>773.64707609999982</c:v>
                </c:pt>
                <c:pt idx="1551">
                  <c:v>773.88816269999973</c:v>
                </c:pt>
                <c:pt idx="1552">
                  <c:v>774.12924939999982</c:v>
                </c:pt>
                <c:pt idx="1553">
                  <c:v>774.37033610000003</c:v>
                </c:pt>
                <c:pt idx="1554">
                  <c:v>774.61142269999982</c:v>
                </c:pt>
                <c:pt idx="1555">
                  <c:v>774.85250939999958</c:v>
                </c:pt>
                <c:pt idx="1556">
                  <c:v>775.09359600000005</c:v>
                </c:pt>
                <c:pt idx="1557">
                  <c:v>775.3346826999998</c:v>
                </c:pt>
                <c:pt idx="1558">
                  <c:v>775.57576930000005</c:v>
                </c:pt>
                <c:pt idx="1559">
                  <c:v>775.8168559999998</c:v>
                </c:pt>
                <c:pt idx="1560">
                  <c:v>776.05794259999982</c:v>
                </c:pt>
                <c:pt idx="1561">
                  <c:v>776.29902930000003</c:v>
                </c:pt>
                <c:pt idx="1562">
                  <c:v>776.54011589999971</c:v>
                </c:pt>
                <c:pt idx="1563">
                  <c:v>776.78120260000003</c:v>
                </c:pt>
                <c:pt idx="1564">
                  <c:v>777.02228929999978</c:v>
                </c:pt>
                <c:pt idx="1565">
                  <c:v>777.26337590000026</c:v>
                </c:pt>
                <c:pt idx="1566">
                  <c:v>777.50446260000001</c:v>
                </c:pt>
                <c:pt idx="1567">
                  <c:v>777.74554920000003</c:v>
                </c:pt>
                <c:pt idx="1568">
                  <c:v>777.98663590000001</c:v>
                </c:pt>
                <c:pt idx="1569">
                  <c:v>778.22772250000003</c:v>
                </c:pt>
                <c:pt idx="1570">
                  <c:v>778.46880920000001</c:v>
                </c:pt>
                <c:pt idx="1571">
                  <c:v>778.70989580000003</c:v>
                </c:pt>
                <c:pt idx="1572">
                  <c:v>778.95098250000001</c:v>
                </c:pt>
                <c:pt idx="1573">
                  <c:v>779.19206919999976</c:v>
                </c:pt>
                <c:pt idx="1574">
                  <c:v>779.43315579999978</c:v>
                </c:pt>
                <c:pt idx="1575">
                  <c:v>779.67424249999999</c:v>
                </c:pt>
                <c:pt idx="1576">
                  <c:v>779.91532909999978</c:v>
                </c:pt>
                <c:pt idx="1577">
                  <c:v>780.15641579999976</c:v>
                </c:pt>
                <c:pt idx="1578">
                  <c:v>780.39750239999978</c:v>
                </c:pt>
                <c:pt idx="1579">
                  <c:v>780.63858909999999</c:v>
                </c:pt>
                <c:pt idx="1580">
                  <c:v>780.87967570000001</c:v>
                </c:pt>
                <c:pt idx="1581">
                  <c:v>781.12076239999999</c:v>
                </c:pt>
                <c:pt idx="1582">
                  <c:v>781.36184899999978</c:v>
                </c:pt>
                <c:pt idx="1583">
                  <c:v>781.60293569999999</c:v>
                </c:pt>
                <c:pt idx="1584">
                  <c:v>781.84402239999974</c:v>
                </c:pt>
                <c:pt idx="1585">
                  <c:v>782.08510899999999</c:v>
                </c:pt>
                <c:pt idx="1586">
                  <c:v>782.32619569999974</c:v>
                </c:pt>
                <c:pt idx="1587">
                  <c:v>782.56728229999976</c:v>
                </c:pt>
                <c:pt idx="1588">
                  <c:v>782.80836899999997</c:v>
                </c:pt>
                <c:pt idx="1589">
                  <c:v>783.04945559999999</c:v>
                </c:pt>
                <c:pt idx="1590">
                  <c:v>783.2905423000002</c:v>
                </c:pt>
                <c:pt idx="1591">
                  <c:v>783.53162889999953</c:v>
                </c:pt>
                <c:pt idx="1592">
                  <c:v>783.7727156000002</c:v>
                </c:pt>
                <c:pt idx="1593">
                  <c:v>784.01380229999995</c:v>
                </c:pt>
                <c:pt idx="1594">
                  <c:v>784.25488889999997</c:v>
                </c:pt>
                <c:pt idx="1595">
                  <c:v>784.49597559999995</c:v>
                </c:pt>
                <c:pt idx="1596">
                  <c:v>784.73706219999963</c:v>
                </c:pt>
                <c:pt idx="1597">
                  <c:v>784.97814889999972</c:v>
                </c:pt>
                <c:pt idx="1598">
                  <c:v>785.21923549999997</c:v>
                </c:pt>
                <c:pt idx="1599">
                  <c:v>785.4603221999995</c:v>
                </c:pt>
                <c:pt idx="1600">
                  <c:v>785.70140879999997</c:v>
                </c:pt>
                <c:pt idx="1601">
                  <c:v>785.9424954999995</c:v>
                </c:pt>
                <c:pt idx="1602">
                  <c:v>786.18358210000019</c:v>
                </c:pt>
                <c:pt idx="1603">
                  <c:v>786.42466879999949</c:v>
                </c:pt>
                <c:pt idx="1604">
                  <c:v>786.66575550000005</c:v>
                </c:pt>
                <c:pt idx="1605">
                  <c:v>786.90684209999972</c:v>
                </c:pt>
                <c:pt idx="1606">
                  <c:v>787.14792879999959</c:v>
                </c:pt>
                <c:pt idx="1607">
                  <c:v>787.38901539999972</c:v>
                </c:pt>
                <c:pt idx="1608">
                  <c:v>787.63010209999982</c:v>
                </c:pt>
                <c:pt idx="1609">
                  <c:v>787.87118869999972</c:v>
                </c:pt>
                <c:pt idx="1610">
                  <c:v>788.11227539999982</c:v>
                </c:pt>
                <c:pt idx="1611">
                  <c:v>788.35336199999972</c:v>
                </c:pt>
                <c:pt idx="1612">
                  <c:v>788.59444870000004</c:v>
                </c:pt>
                <c:pt idx="1613">
                  <c:v>788.8355353999998</c:v>
                </c:pt>
                <c:pt idx="1614">
                  <c:v>789.07662199999982</c:v>
                </c:pt>
                <c:pt idx="1615">
                  <c:v>789.3177086999998</c:v>
                </c:pt>
                <c:pt idx="1616">
                  <c:v>789.55879530000004</c:v>
                </c:pt>
                <c:pt idx="1617">
                  <c:v>789.79988200000025</c:v>
                </c:pt>
                <c:pt idx="1618">
                  <c:v>790.04096859999981</c:v>
                </c:pt>
                <c:pt idx="1619">
                  <c:v>790.28205530000002</c:v>
                </c:pt>
                <c:pt idx="1620">
                  <c:v>790.52314190000004</c:v>
                </c:pt>
                <c:pt idx="1621">
                  <c:v>790.7642285999998</c:v>
                </c:pt>
                <c:pt idx="1622">
                  <c:v>791.00531530000001</c:v>
                </c:pt>
                <c:pt idx="1623">
                  <c:v>791.24640190000002</c:v>
                </c:pt>
                <c:pt idx="1624">
                  <c:v>791.48748860000001</c:v>
                </c:pt>
                <c:pt idx="1625">
                  <c:v>791.72857520000025</c:v>
                </c:pt>
                <c:pt idx="1626">
                  <c:v>791.96966189999966</c:v>
                </c:pt>
                <c:pt idx="1627">
                  <c:v>792.21074850000025</c:v>
                </c:pt>
                <c:pt idx="1628">
                  <c:v>792.4518352</c:v>
                </c:pt>
                <c:pt idx="1629">
                  <c:v>792.69292179999979</c:v>
                </c:pt>
                <c:pt idx="1630">
                  <c:v>792.9340085</c:v>
                </c:pt>
                <c:pt idx="1631">
                  <c:v>793.17509510000002</c:v>
                </c:pt>
                <c:pt idx="1632">
                  <c:v>793.41618179999978</c:v>
                </c:pt>
                <c:pt idx="1633">
                  <c:v>793.65726849999953</c:v>
                </c:pt>
                <c:pt idx="1634">
                  <c:v>793.8983551</c:v>
                </c:pt>
                <c:pt idx="1635">
                  <c:v>794.13944179999999</c:v>
                </c:pt>
                <c:pt idx="1636">
                  <c:v>794.38052839999978</c:v>
                </c:pt>
                <c:pt idx="1637">
                  <c:v>794.62161509999976</c:v>
                </c:pt>
                <c:pt idx="1638">
                  <c:v>794.86270169999977</c:v>
                </c:pt>
                <c:pt idx="1639">
                  <c:v>795.10378840000021</c:v>
                </c:pt>
                <c:pt idx="1640">
                  <c:v>795.344875</c:v>
                </c:pt>
                <c:pt idx="1641">
                  <c:v>795.58596169999998</c:v>
                </c:pt>
                <c:pt idx="1642">
                  <c:v>795.82704839999963</c:v>
                </c:pt>
                <c:pt idx="1643">
                  <c:v>796.06813499999998</c:v>
                </c:pt>
                <c:pt idx="1644">
                  <c:v>796.30922169999963</c:v>
                </c:pt>
                <c:pt idx="1645">
                  <c:v>796.55030829999998</c:v>
                </c:pt>
                <c:pt idx="1646">
                  <c:v>796.79139500000019</c:v>
                </c:pt>
                <c:pt idx="1647">
                  <c:v>797.03248159999998</c:v>
                </c:pt>
                <c:pt idx="1648">
                  <c:v>797.27356830000019</c:v>
                </c:pt>
                <c:pt idx="1649">
                  <c:v>797.51465489999975</c:v>
                </c:pt>
                <c:pt idx="1650">
                  <c:v>797.75574160000019</c:v>
                </c:pt>
                <c:pt idx="1651">
                  <c:v>797.99682819999975</c:v>
                </c:pt>
                <c:pt idx="1652">
                  <c:v>798.23791489999962</c:v>
                </c:pt>
                <c:pt idx="1653">
                  <c:v>798.47900159999995</c:v>
                </c:pt>
                <c:pt idx="1654">
                  <c:v>798.72008819999996</c:v>
                </c:pt>
                <c:pt idx="1655">
                  <c:v>798.96117489999949</c:v>
                </c:pt>
                <c:pt idx="1656">
                  <c:v>799.20226149999962</c:v>
                </c:pt>
                <c:pt idx="1657">
                  <c:v>799.44334819999972</c:v>
                </c:pt>
                <c:pt idx="1658">
                  <c:v>799.68443480000019</c:v>
                </c:pt>
                <c:pt idx="1659">
                  <c:v>799.92552149999949</c:v>
                </c:pt>
                <c:pt idx="1660">
                  <c:v>800.16660809999962</c:v>
                </c:pt>
                <c:pt idx="1661">
                  <c:v>800.40769479999949</c:v>
                </c:pt>
                <c:pt idx="1662">
                  <c:v>800.64878150000027</c:v>
                </c:pt>
                <c:pt idx="1663">
                  <c:v>800.88986809999972</c:v>
                </c:pt>
                <c:pt idx="1664">
                  <c:v>801.13095479999981</c:v>
                </c:pt>
                <c:pt idx="1665">
                  <c:v>801.37204139999972</c:v>
                </c:pt>
                <c:pt idx="1666">
                  <c:v>801.61312809999981</c:v>
                </c:pt>
                <c:pt idx="1667">
                  <c:v>801.85421469999972</c:v>
                </c:pt>
                <c:pt idx="1668">
                  <c:v>802.09530140000004</c:v>
                </c:pt>
                <c:pt idx="1669">
                  <c:v>802.33638800000006</c:v>
                </c:pt>
                <c:pt idx="1670">
                  <c:v>802.57747470000004</c:v>
                </c:pt>
                <c:pt idx="1671">
                  <c:v>802.81856130000006</c:v>
                </c:pt>
                <c:pt idx="1672">
                  <c:v>803.05964799999981</c:v>
                </c:pt>
                <c:pt idx="1673">
                  <c:v>803.30073470000002</c:v>
                </c:pt>
                <c:pt idx="1674">
                  <c:v>803.54182129999981</c:v>
                </c:pt>
                <c:pt idx="1675">
                  <c:v>803.78290800000002</c:v>
                </c:pt>
                <c:pt idx="1676">
                  <c:v>804.02399460000004</c:v>
                </c:pt>
                <c:pt idx="1677">
                  <c:v>804.26508130000002</c:v>
                </c:pt>
                <c:pt idx="1678">
                  <c:v>804.5061678999997</c:v>
                </c:pt>
                <c:pt idx="1679">
                  <c:v>804.74725459999979</c:v>
                </c:pt>
                <c:pt idx="1680">
                  <c:v>804.98834120000026</c:v>
                </c:pt>
                <c:pt idx="1681">
                  <c:v>805.22942790000002</c:v>
                </c:pt>
                <c:pt idx="1682">
                  <c:v>805.4705146</c:v>
                </c:pt>
                <c:pt idx="1683">
                  <c:v>805.71160120000002</c:v>
                </c:pt>
                <c:pt idx="1684">
                  <c:v>805.95268789999966</c:v>
                </c:pt>
                <c:pt idx="1685">
                  <c:v>806.19377450000047</c:v>
                </c:pt>
                <c:pt idx="1686">
                  <c:v>806.4348612</c:v>
                </c:pt>
                <c:pt idx="1687">
                  <c:v>806.67594780000002</c:v>
                </c:pt>
                <c:pt idx="1688">
                  <c:v>806.9170345</c:v>
                </c:pt>
                <c:pt idx="1689">
                  <c:v>807.15812109999979</c:v>
                </c:pt>
                <c:pt idx="1690">
                  <c:v>807.39920779999977</c:v>
                </c:pt>
                <c:pt idx="1691">
                  <c:v>807.64029439999979</c:v>
                </c:pt>
                <c:pt idx="1692">
                  <c:v>807.8813811</c:v>
                </c:pt>
                <c:pt idx="1693">
                  <c:v>808.12246779999975</c:v>
                </c:pt>
                <c:pt idx="1694">
                  <c:v>808.36355439999977</c:v>
                </c:pt>
                <c:pt idx="1695">
                  <c:v>808.60464109999998</c:v>
                </c:pt>
                <c:pt idx="1696">
                  <c:v>808.84572769999977</c:v>
                </c:pt>
                <c:pt idx="1697">
                  <c:v>809.08681439999998</c:v>
                </c:pt>
                <c:pt idx="1698">
                  <c:v>809.32790099999977</c:v>
                </c:pt>
                <c:pt idx="1699">
                  <c:v>809.56898769999998</c:v>
                </c:pt>
                <c:pt idx="1700">
                  <c:v>809.8100743</c:v>
                </c:pt>
                <c:pt idx="1701">
                  <c:v>810.05116099999975</c:v>
                </c:pt>
                <c:pt idx="1702">
                  <c:v>810.29224769999996</c:v>
                </c:pt>
                <c:pt idx="1703">
                  <c:v>810.53333430000021</c:v>
                </c:pt>
                <c:pt idx="1704">
                  <c:v>810.77442100000019</c:v>
                </c:pt>
                <c:pt idx="1705">
                  <c:v>811.01550759999998</c:v>
                </c:pt>
                <c:pt idx="1706">
                  <c:v>811.25659429999996</c:v>
                </c:pt>
                <c:pt idx="1707">
                  <c:v>811.49768089999975</c:v>
                </c:pt>
                <c:pt idx="1708">
                  <c:v>811.73876760000019</c:v>
                </c:pt>
                <c:pt idx="1709">
                  <c:v>811.97985419999998</c:v>
                </c:pt>
                <c:pt idx="1710">
                  <c:v>812.22094089999996</c:v>
                </c:pt>
                <c:pt idx="1711">
                  <c:v>812.46202759999971</c:v>
                </c:pt>
                <c:pt idx="1712">
                  <c:v>812.70311419999996</c:v>
                </c:pt>
                <c:pt idx="1713">
                  <c:v>812.94420090000006</c:v>
                </c:pt>
                <c:pt idx="1714">
                  <c:v>813.18528749999996</c:v>
                </c:pt>
                <c:pt idx="1715">
                  <c:v>813.42637420000005</c:v>
                </c:pt>
                <c:pt idx="1716">
                  <c:v>813.66746079999962</c:v>
                </c:pt>
                <c:pt idx="1717">
                  <c:v>813.90854750000005</c:v>
                </c:pt>
                <c:pt idx="1718">
                  <c:v>814.14963409999996</c:v>
                </c:pt>
                <c:pt idx="1719">
                  <c:v>814.39072079999983</c:v>
                </c:pt>
                <c:pt idx="1720">
                  <c:v>814.63180739999996</c:v>
                </c:pt>
                <c:pt idx="1721">
                  <c:v>814.87289409999983</c:v>
                </c:pt>
                <c:pt idx="1722">
                  <c:v>815.11398080000004</c:v>
                </c:pt>
                <c:pt idx="1723">
                  <c:v>815.3550673999996</c:v>
                </c:pt>
                <c:pt idx="1724">
                  <c:v>815.59615409999981</c:v>
                </c:pt>
                <c:pt idx="1725">
                  <c:v>815.8372406999996</c:v>
                </c:pt>
                <c:pt idx="1726">
                  <c:v>816.07832740000003</c:v>
                </c:pt>
                <c:pt idx="1727">
                  <c:v>816.31941399999982</c:v>
                </c:pt>
                <c:pt idx="1728">
                  <c:v>816.56050069999981</c:v>
                </c:pt>
                <c:pt idx="1729">
                  <c:v>816.80158729999982</c:v>
                </c:pt>
                <c:pt idx="1730">
                  <c:v>817.04267399999981</c:v>
                </c:pt>
                <c:pt idx="1731">
                  <c:v>817.28376070000024</c:v>
                </c:pt>
                <c:pt idx="1732">
                  <c:v>817.52484730000003</c:v>
                </c:pt>
                <c:pt idx="1733">
                  <c:v>817.76593400000002</c:v>
                </c:pt>
                <c:pt idx="1734">
                  <c:v>818.00702059999981</c:v>
                </c:pt>
                <c:pt idx="1735">
                  <c:v>818.24810730000002</c:v>
                </c:pt>
                <c:pt idx="1736">
                  <c:v>818.48919390000003</c:v>
                </c:pt>
                <c:pt idx="1737">
                  <c:v>818.73028060000001</c:v>
                </c:pt>
                <c:pt idx="1738">
                  <c:v>818.97136720000003</c:v>
                </c:pt>
                <c:pt idx="1739">
                  <c:v>819.21245390000001</c:v>
                </c:pt>
                <c:pt idx="1740">
                  <c:v>819.45354050000003</c:v>
                </c:pt>
                <c:pt idx="1741">
                  <c:v>819.69462720000001</c:v>
                </c:pt>
                <c:pt idx="1742">
                  <c:v>819.9357139</c:v>
                </c:pt>
                <c:pt idx="1743">
                  <c:v>820.17680050000024</c:v>
                </c:pt>
                <c:pt idx="1744">
                  <c:v>820.4178872</c:v>
                </c:pt>
                <c:pt idx="1745">
                  <c:v>820.65897380000001</c:v>
                </c:pt>
                <c:pt idx="1746">
                  <c:v>820.9000605</c:v>
                </c:pt>
                <c:pt idx="1747">
                  <c:v>821.14114709999978</c:v>
                </c:pt>
                <c:pt idx="1748">
                  <c:v>821.38223379999977</c:v>
                </c:pt>
                <c:pt idx="1749">
                  <c:v>821.62332040000001</c:v>
                </c:pt>
                <c:pt idx="1750">
                  <c:v>821.86440709999977</c:v>
                </c:pt>
                <c:pt idx="1751">
                  <c:v>822.10549379999998</c:v>
                </c:pt>
                <c:pt idx="1752">
                  <c:v>822.34658039999977</c:v>
                </c:pt>
                <c:pt idx="1753">
                  <c:v>822.58766709999975</c:v>
                </c:pt>
                <c:pt idx="1754">
                  <c:v>822.82875369999999</c:v>
                </c:pt>
                <c:pt idx="1755">
                  <c:v>823.06984039999998</c:v>
                </c:pt>
                <c:pt idx="1756">
                  <c:v>823.31092699999977</c:v>
                </c:pt>
                <c:pt idx="1757">
                  <c:v>823.55201369999975</c:v>
                </c:pt>
                <c:pt idx="1758">
                  <c:v>823.79310030000022</c:v>
                </c:pt>
                <c:pt idx="1759">
                  <c:v>824.03418699999997</c:v>
                </c:pt>
                <c:pt idx="1760">
                  <c:v>824.27527360000022</c:v>
                </c:pt>
                <c:pt idx="1761">
                  <c:v>824.51636029999997</c:v>
                </c:pt>
                <c:pt idx="1762">
                  <c:v>824.75744699999996</c:v>
                </c:pt>
                <c:pt idx="1763">
                  <c:v>824.9985336000002</c:v>
                </c:pt>
                <c:pt idx="1764">
                  <c:v>825.23962029999996</c:v>
                </c:pt>
                <c:pt idx="1765">
                  <c:v>825.48070689999997</c:v>
                </c:pt>
                <c:pt idx="1766">
                  <c:v>825.72179360000018</c:v>
                </c:pt>
                <c:pt idx="1767">
                  <c:v>825.96288019999974</c:v>
                </c:pt>
                <c:pt idx="1768">
                  <c:v>826.20396689999973</c:v>
                </c:pt>
                <c:pt idx="1769">
                  <c:v>826.44505349999974</c:v>
                </c:pt>
                <c:pt idx="1770">
                  <c:v>826.68614019999973</c:v>
                </c:pt>
                <c:pt idx="1771">
                  <c:v>826.92722689999948</c:v>
                </c:pt>
                <c:pt idx="1772">
                  <c:v>827.16831349999973</c:v>
                </c:pt>
                <c:pt idx="1773">
                  <c:v>827.40940020000005</c:v>
                </c:pt>
                <c:pt idx="1774">
                  <c:v>827.65048679999973</c:v>
                </c:pt>
                <c:pt idx="1775">
                  <c:v>827.89157350000005</c:v>
                </c:pt>
                <c:pt idx="1776">
                  <c:v>828.1326600999995</c:v>
                </c:pt>
                <c:pt idx="1777">
                  <c:v>828.37374680000005</c:v>
                </c:pt>
                <c:pt idx="1778">
                  <c:v>828.61483339999995</c:v>
                </c:pt>
                <c:pt idx="1779">
                  <c:v>828.85592009999959</c:v>
                </c:pt>
                <c:pt idx="1780">
                  <c:v>829.09700669999972</c:v>
                </c:pt>
                <c:pt idx="1781">
                  <c:v>829.33809339999982</c:v>
                </c:pt>
                <c:pt idx="1782">
                  <c:v>829.57918010000003</c:v>
                </c:pt>
                <c:pt idx="1783">
                  <c:v>829.82026669999959</c:v>
                </c:pt>
                <c:pt idx="1784">
                  <c:v>830.0613533999998</c:v>
                </c:pt>
                <c:pt idx="1785">
                  <c:v>830.30243999999982</c:v>
                </c:pt>
                <c:pt idx="1786">
                  <c:v>830.5435266999998</c:v>
                </c:pt>
                <c:pt idx="1787">
                  <c:v>830.78461330000005</c:v>
                </c:pt>
                <c:pt idx="1788">
                  <c:v>831.02570000000003</c:v>
                </c:pt>
                <c:pt idx="1789">
                  <c:v>831.26678660000005</c:v>
                </c:pt>
                <c:pt idx="1790">
                  <c:v>831.50787330000003</c:v>
                </c:pt>
                <c:pt idx="1791">
                  <c:v>831.74896000000001</c:v>
                </c:pt>
                <c:pt idx="1792">
                  <c:v>831.99004660000003</c:v>
                </c:pt>
                <c:pt idx="1793">
                  <c:v>832.23113330000001</c:v>
                </c:pt>
                <c:pt idx="1794">
                  <c:v>832.47221989999969</c:v>
                </c:pt>
                <c:pt idx="1795">
                  <c:v>832.71330660000024</c:v>
                </c:pt>
                <c:pt idx="1796">
                  <c:v>832.95439320000003</c:v>
                </c:pt>
                <c:pt idx="1797">
                  <c:v>833.19547990000024</c:v>
                </c:pt>
                <c:pt idx="1798">
                  <c:v>833.43656649999969</c:v>
                </c:pt>
                <c:pt idx="1799">
                  <c:v>833.67765320000001</c:v>
                </c:pt>
                <c:pt idx="1800">
                  <c:v>833.91873989999999</c:v>
                </c:pt>
                <c:pt idx="1801">
                  <c:v>834.15982650000001</c:v>
                </c:pt>
                <c:pt idx="1802">
                  <c:v>834.40091319999976</c:v>
                </c:pt>
                <c:pt idx="1803">
                  <c:v>834.64199979999978</c:v>
                </c:pt>
                <c:pt idx="1804">
                  <c:v>834.88308649999999</c:v>
                </c:pt>
                <c:pt idx="1805">
                  <c:v>835.12417310000001</c:v>
                </c:pt>
                <c:pt idx="1806">
                  <c:v>835.36525979999954</c:v>
                </c:pt>
                <c:pt idx="1807">
                  <c:v>835.60634640000001</c:v>
                </c:pt>
                <c:pt idx="1808">
                  <c:v>835.84743309999976</c:v>
                </c:pt>
                <c:pt idx="1809">
                  <c:v>836.08851970000001</c:v>
                </c:pt>
                <c:pt idx="1810">
                  <c:v>836.32960639999976</c:v>
                </c:pt>
                <c:pt idx="1811">
                  <c:v>836.57069309999997</c:v>
                </c:pt>
                <c:pt idx="1812">
                  <c:v>836.81177969999999</c:v>
                </c:pt>
                <c:pt idx="1813">
                  <c:v>837.05286639999974</c:v>
                </c:pt>
                <c:pt idx="1814">
                  <c:v>837.29395300000022</c:v>
                </c:pt>
                <c:pt idx="1815">
                  <c:v>837.53503969999997</c:v>
                </c:pt>
                <c:pt idx="1816">
                  <c:v>837.77612629999999</c:v>
                </c:pt>
                <c:pt idx="1817">
                  <c:v>838.01721299999974</c:v>
                </c:pt>
                <c:pt idx="1818">
                  <c:v>838.25829959999999</c:v>
                </c:pt>
                <c:pt idx="1819">
                  <c:v>838.4993863000002</c:v>
                </c:pt>
                <c:pt idx="1820">
                  <c:v>838.74047299999995</c:v>
                </c:pt>
                <c:pt idx="1821">
                  <c:v>838.98155959999997</c:v>
                </c:pt>
                <c:pt idx="1822">
                  <c:v>839.22264629999972</c:v>
                </c:pt>
                <c:pt idx="1823">
                  <c:v>839.46373289999997</c:v>
                </c:pt>
                <c:pt idx="1824">
                  <c:v>839.70481959999995</c:v>
                </c:pt>
                <c:pt idx="1825">
                  <c:v>839.94590619999963</c:v>
                </c:pt>
                <c:pt idx="1826">
                  <c:v>840.18699289999972</c:v>
                </c:pt>
                <c:pt idx="1827">
                  <c:v>840.42807949999997</c:v>
                </c:pt>
                <c:pt idx="1828">
                  <c:v>840.66916619999949</c:v>
                </c:pt>
                <c:pt idx="1829">
                  <c:v>840.91025279999963</c:v>
                </c:pt>
                <c:pt idx="1830">
                  <c:v>841.15133949999972</c:v>
                </c:pt>
                <c:pt idx="1831">
                  <c:v>841.3924261999997</c:v>
                </c:pt>
                <c:pt idx="1832">
                  <c:v>841.63351279999972</c:v>
                </c:pt>
                <c:pt idx="1833">
                  <c:v>841.87459950000004</c:v>
                </c:pt>
                <c:pt idx="1834">
                  <c:v>842.11568609999972</c:v>
                </c:pt>
                <c:pt idx="1835">
                  <c:v>842.35677279999982</c:v>
                </c:pt>
                <c:pt idx="1836">
                  <c:v>842.59785939999972</c:v>
                </c:pt>
                <c:pt idx="1837">
                  <c:v>842.83894609999982</c:v>
                </c:pt>
                <c:pt idx="1838">
                  <c:v>843.08003269999995</c:v>
                </c:pt>
                <c:pt idx="1839">
                  <c:v>843.32111939999959</c:v>
                </c:pt>
                <c:pt idx="1840">
                  <c:v>843.56220609999957</c:v>
                </c:pt>
                <c:pt idx="1841">
                  <c:v>843.80329269999982</c:v>
                </c:pt>
                <c:pt idx="1842">
                  <c:v>844.04437940000003</c:v>
                </c:pt>
                <c:pt idx="1843">
                  <c:v>844.28546600000004</c:v>
                </c:pt>
                <c:pt idx="1844">
                  <c:v>844.5265526999998</c:v>
                </c:pt>
                <c:pt idx="1845">
                  <c:v>844.76763929999981</c:v>
                </c:pt>
                <c:pt idx="1846">
                  <c:v>845.00872600000002</c:v>
                </c:pt>
                <c:pt idx="1847">
                  <c:v>845.24981260000004</c:v>
                </c:pt>
                <c:pt idx="1848">
                  <c:v>845.49089930000002</c:v>
                </c:pt>
                <c:pt idx="1849">
                  <c:v>845.73198590000004</c:v>
                </c:pt>
                <c:pt idx="1850">
                  <c:v>845.97307260000025</c:v>
                </c:pt>
                <c:pt idx="1851">
                  <c:v>846.21415930000001</c:v>
                </c:pt>
                <c:pt idx="1852">
                  <c:v>846.45524589999968</c:v>
                </c:pt>
                <c:pt idx="1853">
                  <c:v>846.69633260000023</c:v>
                </c:pt>
                <c:pt idx="1854">
                  <c:v>846.93741919999968</c:v>
                </c:pt>
                <c:pt idx="1855">
                  <c:v>847.17850590000023</c:v>
                </c:pt>
                <c:pt idx="1856">
                  <c:v>847.41959250000002</c:v>
                </c:pt>
                <c:pt idx="1857">
                  <c:v>847.6606792</c:v>
                </c:pt>
                <c:pt idx="1858">
                  <c:v>847.90176579999979</c:v>
                </c:pt>
                <c:pt idx="1859">
                  <c:v>848.1428525</c:v>
                </c:pt>
                <c:pt idx="1860">
                  <c:v>848.38393919999999</c:v>
                </c:pt>
                <c:pt idx="1861">
                  <c:v>848.62502579999978</c:v>
                </c:pt>
                <c:pt idx="1862">
                  <c:v>848.86611249999953</c:v>
                </c:pt>
                <c:pt idx="1863">
                  <c:v>849.10719909999978</c:v>
                </c:pt>
                <c:pt idx="1864">
                  <c:v>849.34828579999976</c:v>
                </c:pt>
                <c:pt idx="1865">
                  <c:v>849.58937240000023</c:v>
                </c:pt>
                <c:pt idx="1866">
                  <c:v>849.83045909999976</c:v>
                </c:pt>
                <c:pt idx="1867">
                  <c:v>850.0715457</c:v>
                </c:pt>
                <c:pt idx="1868">
                  <c:v>850.31263239999976</c:v>
                </c:pt>
                <c:pt idx="1869">
                  <c:v>850.553719</c:v>
                </c:pt>
                <c:pt idx="1870">
                  <c:v>850.79480570000021</c:v>
                </c:pt>
                <c:pt idx="1871">
                  <c:v>851.03589239999997</c:v>
                </c:pt>
                <c:pt idx="1872">
                  <c:v>851.27697900000021</c:v>
                </c:pt>
                <c:pt idx="1873">
                  <c:v>851.51806569999997</c:v>
                </c:pt>
                <c:pt idx="1874">
                  <c:v>851.75915229999998</c:v>
                </c:pt>
                <c:pt idx="1875">
                  <c:v>852.00023899999997</c:v>
                </c:pt>
                <c:pt idx="1876">
                  <c:v>852.24132559999998</c:v>
                </c:pt>
                <c:pt idx="1877">
                  <c:v>852.48241229999996</c:v>
                </c:pt>
                <c:pt idx="1878">
                  <c:v>852.72349889999998</c:v>
                </c:pt>
                <c:pt idx="1879">
                  <c:v>852.96458559999996</c:v>
                </c:pt>
                <c:pt idx="1880">
                  <c:v>853.20567229999995</c:v>
                </c:pt>
                <c:pt idx="1881">
                  <c:v>853.44675889999962</c:v>
                </c:pt>
                <c:pt idx="1882">
                  <c:v>853.68784559999995</c:v>
                </c:pt>
                <c:pt idx="1883">
                  <c:v>853.92893219999996</c:v>
                </c:pt>
                <c:pt idx="1884">
                  <c:v>854.17001889999972</c:v>
                </c:pt>
                <c:pt idx="1885">
                  <c:v>854.41110549999962</c:v>
                </c:pt>
                <c:pt idx="1886">
                  <c:v>854.65219219999949</c:v>
                </c:pt>
                <c:pt idx="1887">
                  <c:v>854.89327879999996</c:v>
                </c:pt>
                <c:pt idx="1888">
                  <c:v>855.13436549999972</c:v>
                </c:pt>
                <c:pt idx="1889">
                  <c:v>855.37545220000004</c:v>
                </c:pt>
                <c:pt idx="1890">
                  <c:v>855.61653879999972</c:v>
                </c:pt>
                <c:pt idx="1891">
                  <c:v>855.85762549999947</c:v>
                </c:pt>
                <c:pt idx="1892">
                  <c:v>856.09871209999994</c:v>
                </c:pt>
                <c:pt idx="1893">
                  <c:v>856.33979879999981</c:v>
                </c:pt>
                <c:pt idx="1894">
                  <c:v>856.58088540000028</c:v>
                </c:pt>
                <c:pt idx="1895">
                  <c:v>856.82197209999981</c:v>
                </c:pt>
                <c:pt idx="1896">
                  <c:v>857.06305870000006</c:v>
                </c:pt>
                <c:pt idx="1897">
                  <c:v>857.30414539999981</c:v>
                </c:pt>
                <c:pt idx="1898">
                  <c:v>857.54523200000006</c:v>
                </c:pt>
                <c:pt idx="1899">
                  <c:v>857.78631870000004</c:v>
                </c:pt>
                <c:pt idx="1900">
                  <c:v>858.02740539999979</c:v>
                </c:pt>
                <c:pt idx="1901">
                  <c:v>858.26849200000004</c:v>
                </c:pt>
                <c:pt idx="1902">
                  <c:v>858.50957870000002</c:v>
                </c:pt>
                <c:pt idx="1903">
                  <c:v>858.75066529999981</c:v>
                </c:pt>
                <c:pt idx="1904">
                  <c:v>858.99175200000002</c:v>
                </c:pt>
                <c:pt idx="1905">
                  <c:v>859.23283860000004</c:v>
                </c:pt>
                <c:pt idx="1906">
                  <c:v>859.47392530000002</c:v>
                </c:pt>
                <c:pt idx="1907">
                  <c:v>859.71501190000004</c:v>
                </c:pt>
                <c:pt idx="1908">
                  <c:v>859.95609859999979</c:v>
                </c:pt>
                <c:pt idx="1909">
                  <c:v>860.1971853</c:v>
                </c:pt>
                <c:pt idx="1910">
                  <c:v>860.43827190000002</c:v>
                </c:pt>
                <c:pt idx="1911">
                  <c:v>860.67935860000023</c:v>
                </c:pt>
                <c:pt idx="1912">
                  <c:v>860.92044520000002</c:v>
                </c:pt>
                <c:pt idx="1913">
                  <c:v>861.1615319</c:v>
                </c:pt>
                <c:pt idx="1914">
                  <c:v>861.40261849999968</c:v>
                </c:pt>
                <c:pt idx="1915">
                  <c:v>861.64370520000023</c:v>
                </c:pt>
                <c:pt idx="1916">
                  <c:v>861.88479180000002</c:v>
                </c:pt>
                <c:pt idx="1917">
                  <c:v>862.12587850000023</c:v>
                </c:pt>
                <c:pt idx="1918">
                  <c:v>862.36696509999956</c:v>
                </c:pt>
                <c:pt idx="1919">
                  <c:v>862.6080518</c:v>
                </c:pt>
                <c:pt idx="1920">
                  <c:v>862.84913849999975</c:v>
                </c:pt>
                <c:pt idx="1921">
                  <c:v>863.09022509999977</c:v>
                </c:pt>
                <c:pt idx="1922">
                  <c:v>863.33131179999975</c:v>
                </c:pt>
                <c:pt idx="1923">
                  <c:v>863.5723984</c:v>
                </c:pt>
                <c:pt idx="1924">
                  <c:v>863.81348509999998</c:v>
                </c:pt>
                <c:pt idx="1925">
                  <c:v>864.0545717</c:v>
                </c:pt>
                <c:pt idx="1926">
                  <c:v>864.29565839999998</c:v>
                </c:pt>
                <c:pt idx="1927">
                  <c:v>864.536745</c:v>
                </c:pt>
                <c:pt idx="1928">
                  <c:v>864.77783170000021</c:v>
                </c:pt>
                <c:pt idx="1929">
                  <c:v>865.01891839999996</c:v>
                </c:pt>
                <c:pt idx="1930">
                  <c:v>865.26000499999998</c:v>
                </c:pt>
                <c:pt idx="1931">
                  <c:v>865.50109169999996</c:v>
                </c:pt>
                <c:pt idx="1932">
                  <c:v>865.74217829999998</c:v>
                </c:pt>
                <c:pt idx="1933">
                  <c:v>865.98326499999996</c:v>
                </c:pt>
                <c:pt idx="1934">
                  <c:v>866.2243516000002</c:v>
                </c:pt>
                <c:pt idx="1935">
                  <c:v>866.46543829999996</c:v>
                </c:pt>
                <c:pt idx="1936">
                  <c:v>866.70652489999975</c:v>
                </c:pt>
                <c:pt idx="1937">
                  <c:v>866.94761159999962</c:v>
                </c:pt>
                <c:pt idx="1938">
                  <c:v>867.18869819999998</c:v>
                </c:pt>
                <c:pt idx="1939">
                  <c:v>867.42978489999996</c:v>
                </c:pt>
                <c:pt idx="1940">
                  <c:v>867.6708716000004</c:v>
                </c:pt>
                <c:pt idx="1941">
                  <c:v>867.91195819999962</c:v>
                </c:pt>
                <c:pt idx="1942">
                  <c:v>868.15304490000005</c:v>
                </c:pt>
                <c:pt idx="1943">
                  <c:v>868.39413149999996</c:v>
                </c:pt>
                <c:pt idx="1944">
                  <c:v>868.63521819999971</c:v>
                </c:pt>
                <c:pt idx="1945">
                  <c:v>868.87630479999996</c:v>
                </c:pt>
                <c:pt idx="1946">
                  <c:v>869.11739150000005</c:v>
                </c:pt>
                <c:pt idx="1947">
                  <c:v>869.35847809999996</c:v>
                </c:pt>
                <c:pt idx="1948">
                  <c:v>869.59956479999983</c:v>
                </c:pt>
                <c:pt idx="1949">
                  <c:v>869.84065149999969</c:v>
                </c:pt>
                <c:pt idx="1950">
                  <c:v>870.08173810000005</c:v>
                </c:pt>
                <c:pt idx="1951">
                  <c:v>870.32282479999958</c:v>
                </c:pt>
                <c:pt idx="1952">
                  <c:v>870.56391139999982</c:v>
                </c:pt>
                <c:pt idx="1953">
                  <c:v>870.80499809999981</c:v>
                </c:pt>
                <c:pt idx="1954">
                  <c:v>871.04608469999982</c:v>
                </c:pt>
                <c:pt idx="1955">
                  <c:v>871.28717140000003</c:v>
                </c:pt>
                <c:pt idx="1956">
                  <c:v>871.52825799999982</c:v>
                </c:pt>
                <c:pt idx="1957">
                  <c:v>871.76934470000003</c:v>
                </c:pt>
                <c:pt idx="1958">
                  <c:v>872.01043140000002</c:v>
                </c:pt>
                <c:pt idx="1959">
                  <c:v>872.25151799999981</c:v>
                </c:pt>
                <c:pt idx="1960">
                  <c:v>872.49260469999979</c:v>
                </c:pt>
                <c:pt idx="1961">
                  <c:v>872.73369130000003</c:v>
                </c:pt>
                <c:pt idx="1962">
                  <c:v>872.97477800000024</c:v>
                </c:pt>
                <c:pt idx="1963">
                  <c:v>873.21586460000003</c:v>
                </c:pt>
                <c:pt idx="1964">
                  <c:v>873.45695129999979</c:v>
                </c:pt>
                <c:pt idx="1965">
                  <c:v>873.69803790000026</c:v>
                </c:pt>
                <c:pt idx="1966">
                  <c:v>873.93912459999979</c:v>
                </c:pt>
                <c:pt idx="1967">
                  <c:v>874.18021120000003</c:v>
                </c:pt>
                <c:pt idx="1968">
                  <c:v>874.42129789999967</c:v>
                </c:pt>
                <c:pt idx="1969">
                  <c:v>874.6623846</c:v>
                </c:pt>
                <c:pt idx="1970">
                  <c:v>874.90347120000024</c:v>
                </c:pt>
                <c:pt idx="1971">
                  <c:v>875.1445579</c:v>
                </c:pt>
                <c:pt idx="1972">
                  <c:v>875.38564450000001</c:v>
                </c:pt>
                <c:pt idx="1973">
                  <c:v>875.62673119999999</c:v>
                </c:pt>
                <c:pt idx="1974">
                  <c:v>875.86781779999956</c:v>
                </c:pt>
                <c:pt idx="1975">
                  <c:v>876.10890449999999</c:v>
                </c:pt>
                <c:pt idx="1976">
                  <c:v>876.34999109999978</c:v>
                </c:pt>
                <c:pt idx="1977">
                  <c:v>876.59107779999999</c:v>
                </c:pt>
                <c:pt idx="1978">
                  <c:v>876.83216449999941</c:v>
                </c:pt>
                <c:pt idx="1979">
                  <c:v>877.07325109999999</c:v>
                </c:pt>
                <c:pt idx="1980">
                  <c:v>877.31433779999998</c:v>
                </c:pt>
                <c:pt idx="1981">
                  <c:v>877.55542439999977</c:v>
                </c:pt>
                <c:pt idx="1982">
                  <c:v>877.79651109999998</c:v>
                </c:pt>
                <c:pt idx="1983">
                  <c:v>878.03759769999976</c:v>
                </c:pt>
                <c:pt idx="1984">
                  <c:v>878.2786844000002</c:v>
                </c:pt>
                <c:pt idx="1985">
                  <c:v>878.51977100000022</c:v>
                </c:pt>
                <c:pt idx="1986">
                  <c:v>878.76085769999997</c:v>
                </c:pt>
                <c:pt idx="1987">
                  <c:v>879.00194429999999</c:v>
                </c:pt>
                <c:pt idx="1988">
                  <c:v>879.2430310000002</c:v>
                </c:pt>
                <c:pt idx="1989">
                  <c:v>879.48411769999996</c:v>
                </c:pt>
                <c:pt idx="1990">
                  <c:v>879.72520429999997</c:v>
                </c:pt>
                <c:pt idx="1991">
                  <c:v>879.96629099999961</c:v>
                </c:pt>
                <c:pt idx="1992">
                  <c:v>880.2073776000002</c:v>
                </c:pt>
                <c:pt idx="1993">
                  <c:v>880.44846429999996</c:v>
                </c:pt>
                <c:pt idx="1994">
                  <c:v>880.68955089999997</c:v>
                </c:pt>
                <c:pt idx="1995">
                  <c:v>880.93063759999973</c:v>
                </c:pt>
                <c:pt idx="1996">
                  <c:v>881.17172419999997</c:v>
                </c:pt>
                <c:pt idx="1997">
                  <c:v>881.4128108999995</c:v>
                </c:pt>
                <c:pt idx="1998">
                  <c:v>881.65389760000005</c:v>
                </c:pt>
                <c:pt idx="1999">
                  <c:v>881.89498419999973</c:v>
                </c:pt>
                <c:pt idx="2000">
                  <c:v>882.13607090000005</c:v>
                </c:pt>
                <c:pt idx="2001">
                  <c:v>882.3771574999995</c:v>
                </c:pt>
                <c:pt idx="2002">
                  <c:v>882.61824420000005</c:v>
                </c:pt>
                <c:pt idx="2003">
                  <c:v>882.85933079999973</c:v>
                </c:pt>
                <c:pt idx="2004">
                  <c:v>883.10041750000005</c:v>
                </c:pt>
                <c:pt idx="2005">
                  <c:v>883.3415040999995</c:v>
                </c:pt>
                <c:pt idx="2006">
                  <c:v>883.58259079999982</c:v>
                </c:pt>
                <c:pt idx="2007">
                  <c:v>883.82367739999972</c:v>
                </c:pt>
                <c:pt idx="2008">
                  <c:v>884.06476409999982</c:v>
                </c:pt>
                <c:pt idx="2009">
                  <c:v>884.3058507999998</c:v>
                </c:pt>
                <c:pt idx="2010">
                  <c:v>884.54693739999982</c:v>
                </c:pt>
                <c:pt idx="2011">
                  <c:v>884.78802410000003</c:v>
                </c:pt>
                <c:pt idx="2012">
                  <c:v>885.02911069999982</c:v>
                </c:pt>
                <c:pt idx="2013">
                  <c:v>885.27019740000003</c:v>
                </c:pt>
                <c:pt idx="2014">
                  <c:v>885.51128399999982</c:v>
                </c:pt>
                <c:pt idx="2015">
                  <c:v>885.75237070000003</c:v>
                </c:pt>
                <c:pt idx="2016">
                  <c:v>885.99345730000005</c:v>
                </c:pt>
                <c:pt idx="2017">
                  <c:v>886.23454400000003</c:v>
                </c:pt>
                <c:pt idx="2018">
                  <c:v>886.47563070000001</c:v>
                </c:pt>
                <c:pt idx="2019">
                  <c:v>886.71671730000003</c:v>
                </c:pt>
                <c:pt idx="2020">
                  <c:v>886.95780399999978</c:v>
                </c:pt>
                <c:pt idx="2021">
                  <c:v>887.19889060000025</c:v>
                </c:pt>
                <c:pt idx="2022">
                  <c:v>887.43997730000001</c:v>
                </c:pt>
                <c:pt idx="2023">
                  <c:v>887.68106390000003</c:v>
                </c:pt>
                <c:pt idx="2024">
                  <c:v>887.92215059999978</c:v>
                </c:pt>
                <c:pt idx="2025">
                  <c:v>888.16323720000003</c:v>
                </c:pt>
                <c:pt idx="2026">
                  <c:v>888.40432390000001</c:v>
                </c:pt>
                <c:pt idx="2027">
                  <c:v>888.64541050000003</c:v>
                </c:pt>
                <c:pt idx="2028">
                  <c:v>888.88649720000001</c:v>
                </c:pt>
                <c:pt idx="2029">
                  <c:v>889.12758389999976</c:v>
                </c:pt>
                <c:pt idx="2030">
                  <c:v>889.36867050000001</c:v>
                </c:pt>
                <c:pt idx="2031">
                  <c:v>889.60975719999999</c:v>
                </c:pt>
                <c:pt idx="2032">
                  <c:v>889.85084379999978</c:v>
                </c:pt>
                <c:pt idx="2033">
                  <c:v>890.09193049999999</c:v>
                </c:pt>
                <c:pt idx="2034">
                  <c:v>890.33301709999978</c:v>
                </c:pt>
                <c:pt idx="2035">
                  <c:v>890.57410379999999</c:v>
                </c:pt>
                <c:pt idx="2036">
                  <c:v>890.81519039999978</c:v>
                </c:pt>
                <c:pt idx="2037">
                  <c:v>891.05627709999976</c:v>
                </c:pt>
                <c:pt idx="2038">
                  <c:v>891.29736379999997</c:v>
                </c:pt>
                <c:pt idx="2039">
                  <c:v>891.53845039999999</c:v>
                </c:pt>
                <c:pt idx="2040">
                  <c:v>891.7795371000002</c:v>
                </c:pt>
                <c:pt idx="2041">
                  <c:v>892.02062369999976</c:v>
                </c:pt>
                <c:pt idx="2042">
                  <c:v>892.26171039999997</c:v>
                </c:pt>
                <c:pt idx="2043">
                  <c:v>892.50279699999999</c:v>
                </c:pt>
                <c:pt idx="2044">
                  <c:v>892.7438837000002</c:v>
                </c:pt>
                <c:pt idx="2045">
                  <c:v>892.98497030000021</c:v>
                </c:pt>
                <c:pt idx="2046">
                  <c:v>893.22605699999997</c:v>
                </c:pt>
                <c:pt idx="2047">
                  <c:v>893.4671436999995</c:v>
                </c:pt>
                <c:pt idx="2048">
                  <c:v>893.7082303000002</c:v>
                </c:pt>
                <c:pt idx="2049">
                  <c:v>893.94931699999972</c:v>
                </c:pt>
                <c:pt idx="2050">
                  <c:v>894.1904036000002</c:v>
                </c:pt>
                <c:pt idx="2051">
                  <c:v>894.43149029999972</c:v>
                </c:pt>
                <c:pt idx="2052">
                  <c:v>894.67257689999997</c:v>
                </c:pt>
                <c:pt idx="2053">
                  <c:v>894.91366359999972</c:v>
                </c:pt>
                <c:pt idx="2054">
                  <c:v>895.15475019999997</c:v>
                </c:pt>
                <c:pt idx="2055">
                  <c:v>895.39583689999972</c:v>
                </c:pt>
                <c:pt idx="2056">
                  <c:v>895.63692349999963</c:v>
                </c:pt>
                <c:pt idx="2057">
                  <c:v>895.87801019999972</c:v>
                </c:pt>
                <c:pt idx="2058">
                  <c:v>896.11909690000005</c:v>
                </c:pt>
                <c:pt idx="2059">
                  <c:v>896.36018349999949</c:v>
                </c:pt>
                <c:pt idx="2060">
                  <c:v>896.60127020000004</c:v>
                </c:pt>
                <c:pt idx="2061">
                  <c:v>896.84235679999949</c:v>
                </c:pt>
                <c:pt idx="2062">
                  <c:v>897.08344350000039</c:v>
                </c:pt>
                <c:pt idx="2063">
                  <c:v>897.32453009999972</c:v>
                </c:pt>
                <c:pt idx="2064">
                  <c:v>897.56561679999959</c:v>
                </c:pt>
                <c:pt idx="2065">
                  <c:v>897.80670339999972</c:v>
                </c:pt>
                <c:pt idx="2066">
                  <c:v>898.04779009999982</c:v>
                </c:pt>
                <c:pt idx="2067">
                  <c:v>898.28887680000025</c:v>
                </c:pt>
                <c:pt idx="2068">
                  <c:v>898.52996339999982</c:v>
                </c:pt>
                <c:pt idx="2069">
                  <c:v>898.77105010000002</c:v>
                </c:pt>
                <c:pt idx="2070">
                  <c:v>899.01213669999981</c:v>
                </c:pt>
                <c:pt idx="2071">
                  <c:v>899.2532233999998</c:v>
                </c:pt>
                <c:pt idx="2072">
                  <c:v>899.49431000000004</c:v>
                </c:pt>
                <c:pt idx="2073">
                  <c:v>899.73539670000002</c:v>
                </c:pt>
                <c:pt idx="2074">
                  <c:v>899.97648330000004</c:v>
                </c:pt>
                <c:pt idx="2075">
                  <c:v>900.21757000000002</c:v>
                </c:pt>
                <c:pt idx="2076">
                  <c:v>900.45865659999981</c:v>
                </c:pt>
                <c:pt idx="2077">
                  <c:v>900.69974330000025</c:v>
                </c:pt>
                <c:pt idx="2078">
                  <c:v>900.94083000000001</c:v>
                </c:pt>
                <c:pt idx="2079">
                  <c:v>901.18191660000002</c:v>
                </c:pt>
                <c:pt idx="2080">
                  <c:v>901.4230033</c:v>
                </c:pt>
                <c:pt idx="2081">
                  <c:v>901.66408990000002</c:v>
                </c:pt>
                <c:pt idx="2082">
                  <c:v>901.9051766</c:v>
                </c:pt>
                <c:pt idx="2083">
                  <c:v>902.14626319999968</c:v>
                </c:pt>
                <c:pt idx="2084">
                  <c:v>902.3873499</c:v>
                </c:pt>
                <c:pt idx="2085">
                  <c:v>902.62843650000025</c:v>
                </c:pt>
                <c:pt idx="2086">
                  <c:v>902.86952319999966</c:v>
                </c:pt>
                <c:pt idx="2087">
                  <c:v>903.11060989999976</c:v>
                </c:pt>
                <c:pt idx="2088">
                  <c:v>903.35169649999966</c:v>
                </c:pt>
                <c:pt idx="2089">
                  <c:v>903.59278319999999</c:v>
                </c:pt>
                <c:pt idx="2090">
                  <c:v>903.83386979999977</c:v>
                </c:pt>
                <c:pt idx="2091">
                  <c:v>904.07495649999998</c:v>
                </c:pt>
                <c:pt idx="2092">
                  <c:v>904.31604309999977</c:v>
                </c:pt>
                <c:pt idx="2093">
                  <c:v>904.55712979999953</c:v>
                </c:pt>
                <c:pt idx="2094">
                  <c:v>904.7982164</c:v>
                </c:pt>
                <c:pt idx="2095">
                  <c:v>905.03930309999998</c:v>
                </c:pt>
                <c:pt idx="2096">
                  <c:v>905.28038970000023</c:v>
                </c:pt>
                <c:pt idx="2097">
                  <c:v>905.52147639999998</c:v>
                </c:pt>
                <c:pt idx="2098">
                  <c:v>905.76256309999962</c:v>
                </c:pt>
                <c:pt idx="2099">
                  <c:v>906.00364969999998</c:v>
                </c:pt>
                <c:pt idx="2100">
                  <c:v>906.24473640000019</c:v>
                </c:pt>
                <c:pt idx="2101">
                  <c:v>906.48582299999998</c:v>
                </c:pt>
                <c:pt idx="2102">
                  <c:v>906.72690969999996</c:v>
                </c:pt>
                <c:pt idx="2103">
                  <c:v>906.96799629999975</c:v>
                </c:pt>
                <c:pt idx="2104">
                  <c:v>907.20908300000019</c:v>
                </c:pt>
                <c:pt idx="2105">
                  <c:v>907.45016959999975</c:v>
                </c:pt>
                <c:pt idx="2106">
                  <c:v>907.69125629999996</c:v>
                </c:pt>
                <c:pt idx="2107">
                  <c:v>907.93234299999972</c:v>
                </c:pt>
                <c:pt idx="2108">
                  <c:v>908.17342960000019</c:v>
                </c:pt>
                <c:pt idx="2109">
                  <c:v>908.41451629999972</c:v>
                </c:pt>
                <c:pt idx="2110">
                  <c:v>908.65560289999962</c:v>
                </c:pt>
                <c:pt idx="2111">
                  <c:v>908.89668959999972</c:v>
                </c:pt>
                <c:pt idx="2112">
                  <c:v>909.13777619999996</c:v>
                </c:pt>
                <c:pt idx="2113">
                  <c:v>909.37886289999972</c:v>
                </c:pt>
                <c:pt idx="2114">
                  <c:v>909.61994949999996</c:v>
                </c:pt>
                <c:pt idx="2115">
                  <c:v>909.86103619999949</c:v>
                </c:pt>
                <c:pt idx="2116">
                  <c:v>910.10212279999962</c:v>
                </c:pt>
                <c:pt idx="2117">
                  <c:v>910.34320949999949</c:v>
                </c:pt>
                <c:pt idx="2118">
                  <c:v>910.58429620000004</c:v>
                </c:pt>
                <c:pt idx="2119">
                  <c:v>910.82538280000006</c:v>
                </c:pt>
                <c:pt idx="2120">
                  <c:v>911.0664694999997</c:v>
                </c:pt>
                <c:pt idx="2121">
                  <c:v>911.30755609999972</c:v>
                </c:pt>
                <c:pt idx="2122">
                  <c:v>911.54864279999981</c:v>
                </c:pt>
                <c:pt idx="2123">
                  <c:v>911.78972940000028</c:v>
                </c:pt>
                <c:pt idx="2124">
                  <c:v>912.03081609999981</c:v>
                </c:pt>
                <c:pt idx="2125">
                  <c:v>912.27190270000028</c:v>
                </c:pt>
                <c:pt idx="2126">
                  <c:v>912.51298939999981</c:v>
                </c:pt>
                <c:pt idx="2127">
                  <c:v>912.75407610000002</c:v>
                </c:pt>
                <c:pt idx="2128">
                  <c:v>912.99516269999981</c:v>
                </c:pt>
                <c:pt idx="2129">
                  <c:v>913.23624939999979</c:v>
                </c:pt>
                <c:pt idx="2130">
                  <c:v>913.47733600000004</c:v>
                </c:pt>
                <c:pt idx="2131">
                  <c:v>913.71842270000002</c:v>
                </c:pt>
                <c:pt idx="2132">
                  <c:v>913.95950929999981</c:v>
                </c:pt>
                <c:pt idx="2133">
                  <c:v>914.20059600000002</c:v>
                </c:pt>
                <c:pt idx="2134">
                  <c:v>914.44168259999981</c:v>
                </c:pt>
                <c:pt idx="2135">
                  <c:v>914.68276930000002</c:v>
                </c:pt>
                <c:pt idx="2136">
                  <c:v>914.923856</c:v>
                </c:pt>
                <c:pt idx="2137">
                  <c:v>915.16494260000002</c:v>
                </c:pt>
                <c:pt idx="2138">
                  <c:v>915.40602929999977</c:v>
                </c:pt>
                <c:pt idx="2139">
                  <c:v>915.64711589999968</c:v>
                </c:pt>
                <c:pt idx="2140">
                  <c:v>915.8882026</c:v>
                </c:pt>
                <c:pt idx="2141">
                  <c:v>916.12928920000002</c:v>
                </c:pt>
                <c:pt idx="2142">
                  <c:v>916.37037590000023</c:v>
                </c:pt>
                <c:pt idx="2143">
                  <c:v>916.61146250000002</c:v>
                </c:pt>
                <c:pt idx="2144">
                  <c:v>916.85254919999966</c:v>
                </c:pt>
                <c:pt idx="2145">
                  <c:v>917.09363580000002</c:v>
                </c:pt>
                <c:pt idx="2146">
                  <c:v>917.3347225</c:v>
                </c:pt>
                <c:pt idx="2147">
                  <c:v>917.57580919999998</c:v>
                </c:pt>
                <c:pt idx="2148">
                  <c:v>917.81689579999977</c:v>
                </c:pt>
                <c:pt idx="2149">
                  <c:v>918.05798249999975</c:v>
                </c:pt>
                <c:pt idx="2150">
                  <c:v>918.2990691</c:v>
                </c:pt>
                <c:pt idx="2151">
                  <c:v>918.54015579999975</c:v>
                </c:pt>
                <c:pt idx="2152">
                  <c:v>918.7812424</c:v>
                </c:pt>
                <c:pt idx="2153">
                  <c:v>919.02232909999975</c:v>
                </c:pt>
                <c:pt idx="2154">
                  <c:v>919.2634157</c:v>
                </c:pt>
                <c:pt idx="2155">
                  <c:v>919.50450239999998</c:v>
                </c:pt>
                <c:pt idx="2156">
                  <c:v>919.74558909999996</c:v>
                </c:pt>
                <c:pt idx="2157">
                  <c:v>919.98667569999998</c:v>
                </c:pt>
                <c:pt idx="2158">
                  <c:v>920.22776239999996</c:v>
                </c:pt>
                <c:pt idx="2159">
                  <c:v>920.46884899999998</c:v>
                </c:pt>
                <c:pt idx="2160">
                  <c:v>920.70993570000019</c:v>
                </c:pt>
                <c:pt idx="2161">
                  <c:v>920.95102229999975</c:v>
                </c:pt>
                <c:pt idx="2162">
                  <c:v>921.19210899999996</c:v>
                </c:pt>
                <c:pt idx="2163">
                  <c:v>921.43319559999998</c:v>
                </c:pt>
                <c:pt idx="2164">
                  <c:v>921.67428230000019</c:v>
                </c:pt>
                <c:pt idx="2165">
                  <c:v>921.91536889999975</c:v>
                </c:pt>
                <c:pt idx="2166">
                  <c:v>922.15645559999996</c:v>
                </c:pt>
                <c:pt idx="2167">
                  <c:v>922.39754229999983</c:v>
                </c:pt>
                <c:pt idx="2168">
                  <c:v>922.63862889999962</c:v>
                </c:pt>
                <c:pt idx="2169">
                  <c:v>922.87971560000005</c:v>
                </c:pt>
                <c:pt idx="2170">
                  <c:v>923.12080219999996</c:v>
                </c:pt>
                <c:pt idx="2171">
                  <c:v>923.36188889999971</c:v>
                </c:pt>
                <c:pt idx="2172">
                  <c:v>923.60297549999996</c:v>
                </c:pt>
                <c:pt idx="2173">
                  <c:v>923.84406219999971</c:v>
                </c:pt>
                <c:pt idx="2174">
                  <c:v>924.08514879999996</c:v>
                </c:pt>
                <c:pt idx="2175">
                  <c:v>924.32623549999971</c:v>
                </c:pt>
                <c:pt idx="2176">
                  <c:v>924.56732219999969</c:v>
                </c:pt>
                <c:pt idx="2177">
                  <c:v>924.80840879999982</c:v>
                </c:pt>
                <c:pt idx="2178">
                  <c:v>925.04949550000003</c:v>
                </c:pt>
                <c:pt idx="2179">
                  <c:v>925.29058210000005</c:v>
                </c:pt>
                <c:pt idx="2180">
                  <c:v>925.53166879999958</c:v>
                </c:pt>
                <c:pt idx="2181">
                  <c:v>925.77275540000005</c:v>
                </c:pt>
                <c:pt idx="2182">
                  <c:v>926.01384210000003</c:v>
                </c:pt>
                <c:pt idx="2183">
                  <c:v>926.25492869999982</c:v>
                </c:pt>
                <c:pt idx="2184">
                  <c:v>926.49601539999981</c:v>
                </c:pt>
                <c:pt idx="2185">
                  <c:v>926.73710199999982</c:v>
                </c:pt>
                <c:pt idx="2186">
                  <c:v>926.97818870000003</c:v>
                </c:pt>
                <c:pt idx="2187">
                  <c:v>927.21927540000001</c:v>
                </c:pt>
                <c:pt idx="2188">
                  <c:v>927.4603619999998</c:v>
                </c:pt>
                <c:pt idx="2189">
                  <c:v>927.70144870000001</c:v>
                </c:pt>
                <c:pt idx="2190">
                  <c:v>927.9425352999998</c:v>
                </c:pt>
                <c:pt idx="2191">
                  <c:v>928.18362200000001</c:v>
                </c:pt>
                <c:pt idx="2192">
                  <c:v>928.42470860000003</c:v>
                </c:pt>
                <c:pt idx="2193">
                  <c:v>928.66579530000001</c:v>
                </c:pt>
                <c:pt idx="2194">
                  <c:v>928.90688190000003</c:v>
                </c:pt>
                <c:pt idx="2195">
                  <c:v>929.14796859999979</c:v>
                </c:pt>
                <c:pt idx="2196">
                  <c:v>929.3890553</c:v>
                </c:pt>
                <c:pt idx="2197">
                  <c:v>929.63014190000001</c:v>
                </c:pt>
                <c:pt idx="2198">
                  <c:v>929.87122859999977</c:v>
                </c:pt>
                <c:pt idx="2199">
                  <c:v>930.11231520000001</c:v>
                </c:pt>
                <c:pt idx="2200">
                  <c:v>930.35340189999977</c:v>
                </c:pt>
                <c:pt idx="2201">
                  <c:v>930.59448850000024</c:v>
                </c:pt>
                <c:pt idx="2202">
                  <c:v>930.83557519999977</c:v>
                </c:pt>
                <c:pt idx="2203">
                  <c:v>931.07666179999978</c:v>
                </c:pt>
                <c:pt idx="2204">
                  <c:v>931.31774849999977</c:v>
                </c:pt>
                <c:pt idx="2205">
                  <c:v>931.55883510000001</c:v>
                </c:pt>
                <c:pt idx="2206">
                  <c:v>931.79992179999999</c:v>
                </c:pt>
                <c:pt idx="2207">
                  <c:v>932.04100849999975</c:v>
                </c:pt>
                <c:pt idx="2208">
                  <c:v>932.28209509999999</c:v>
                </c:pt>
                <c:pt idx="2209">
                  <c:v>932.52318179999997</c:v>
                </c:pt>
                <c:pt idx="2210">
                  <c:v>932.76426839999976</c:v>
                </c:pt>
                <c:pt idx="2211">
                  <c:v>933.00535509999997</c:v>
                </c:pt>
                <c:pt idx="2212">
                  <c:v>933.24644169999999</c:v>
                </c:pt>
                <c:pt idx="2213">
                  <c:v>933.48752839999975</c:v>
                </c:pt>
                <c:pt idx="2214">
                  <c:v>933.72861499999999</c:v>
                </c:pt>
                <c:pt idx="2215">
                  <c:v>933.96970169999997</c:v>
                </c:pt>
                <c:pt idx="2216">
                  <c:v>934.21078840000018</c:v>
                </c:pt>
                <c:pt idx="2217">
                  <c:v>934.45187499999997</c:v>
                </c:pt>
                <c:pt idx="2218">
                  <c:v>934.69296169999996</c:v>
                </c:pt>
                <c:pt idx="2219">
                  <c:v>934.93404829999997</c:v>
                </c:pt>
                <c:pt idx="2220">
                  <c:v>935.17513499999995</c:v>
                </c:pt>
                <c:pt idx="2221">
                  <c:v>935.41622159999974</c:v>
                </c:pt>
                <c:pt idx="2222">
                  <c:v>935.65730829999973</c:v>
                </c:pt>
                <c:pt idx="2223">
                  <c:v>935.89839489999997</c:v>
                </c:pt>
                <c:pt idx="2224">
                  <c:v>936.13948159999995</c:v>
                </c:pt>
                <c:pt idx="2225">
                  <c:v>936.38056829999982</c:v>
                </c:pt>
                <c:pt idx="2226">
                  <c:v>936.6216548999995</c:v>
                </c:pt>
                <c:pt idx="2227">
                  <c:v>936.86274159999982</c:v>
                </c:pt>
                <c:pt idx="2228">
                  <c:v>937.10382819999973</c:v>
                </c:pt>
                <c:pt idx="2229">
                  <c:v>937.34491489999971</c:v>
                </c:pt>
                <c:pt idx="2230">
                  <c:v>937.58600149999972</c:v>
                </c:pt>
                <c:pt idx="2231">
                  <c:v>937.82708819999971</c:v>
                </c:pt>
                <c:pt idx="2232">
                  <c:v>938.06817479999972</c:v>
                </c:pt>
                <c:pt idx="2233">
                  <c:v>938.30926149999971</c:v>
                </c:pt>
                <c:pt idx="2234">
                  <c:v>938.55034809999972</c:v>
                </c:pt>
                <c:pt idx="2235">
                  <c:v>938.79143480000005</c:v>
                </c:pt>
                <c:pt idx="2236">
                  <c:v>939.03252149999969</c:v>
                </c:pt>
                <c:pt idx="2237">
                  <c:v>939.27360810000005</c:v>
                </c:pt>
                <c:pt idx="2238">
                  <c:v>939.5146947999998</c:v>
                </c:pt>
                <c:pt idx="2239">
                  <c:v>939.75578140000005</c:v>
                </c:pt>
                <c:pt idx="2240">
                  <c:v>939.9968680999998</c:v>
                </c:pt>
                <c:pt idx="2241">
                  <c:v>940.23795469999982</c:v>
                </c:pt>
                <c:pt idx="2242">
                  <c:v>940.47904140000003</c:v>
                </c:pt>
                <c:pt idx="2243">
                  <c:v>940.72012799999982</c:v>
                </c:pt>
                <c:pt idx="2244">
                  <c:v>940.96121469999957</c:v>
                </c:pt>
                <c:pt idx="2245">
                  <c:v>941.20230140000001</c:v>
                </c:pt>
                <c:pt idx="2246">
                  <c:v>941.44338800000003</c:v>
                </c:pt>
                <c:pt idx="2247">
                  <c:v>941.68447470000024</c:v>
                </c:pt>
                <c:pt idx="2248">
                  <c:v>941.9255612999998</c:v>
                </c:pt>
                <c:pt idx="2249">
                  <c:v>942.16664799999978</c:v>
                </c:pt>
                <c:pt idx="2250">
                  <c:v>942.40773460000003</c:v>
                </c:pt>
                <c:pt idx="2251">
                  <c:v>942.64882130000001</c:v>
                </c:pt>
                <c:pt idx="2252">
                  <c:v>942.88990790000003</c:v>
                </c:pt>
                <c:pt idx="2253">
                  <c:v>943.13099460000001</c:v>
                </c:pt>
                <c:pt idx="2254">
                  <c:v>943.37208120000003</c:v>
                </c:pt>
                <c:pt idx="2255">
                  <c:v>943.61316790000001</c:v>
                </c:pt>
                <c:pt idx="2256">
                  <c:v>943.85425459999976</c:v>
                </c:pt>
                <c:pt idx="2257">
                  <c:v>944.09534120000023</c:v>
                </c:pt>
                <c:pt idx="2258">
                  <c:v>944.33642789999953</c:v>
                </c:pt>
                <c:pt idx="2259">
                  <c:v>944.57751450000001</c:v>
                </c:pt>
                <c:pt idx="2260">
                  <c:v>944.81860119999976</c:v>
                </c:pt>
                <c:pt idx="2261">
                  <c:v>945.05968779999978</c:v>
                </c:pt>
                <c:pt idx="2262">
                  <c:v>945.30077449999999</c:v>
                </c:pt>
                <c:pt idx="2263">
                  <c:v>945.54186109999978</c:v>
                </c:pt>
                <c:pt idx="2264">
                  <c:v>945.78294779999999</c:v>
                </c:pt>
                <c:pt idx="2265">
                  <c:v>946.02403449999997</c:v>
                </c:pt>
                <c:pt idx="2266">
                  <c:v>946.26512109999976</c:v>
                </c:pt>
                <c:pt idx="2267">
                  <c:v>946.50620779999974</c:v>
                </c:pt>
                <c:pt idx="2268">
                  <c:v>946.74729439999976</c:v>
                </c:pt>
                <c:pt idx="2269">
                  <c:v>946.9883811000002</c:v>
                </c:pt>
                <c:pt idx="2270">
                  <c:v>947.22946769999999</c:v>
                </c:pt>
                <c:pt idx="2271">
                  <c:v>947.47055439999997</c:v>
                </c:pt>
                <c:pt idx="2272">
                  <c:v>947.71164099999999</c:v>
                </c:pt>
                <c:pt idx="2273">
                  <c:v>947.95272769999963</c:v>
                </c:pt>
                <c:pt idx="2274">
                  <c:v>948.19381430000021</c:v>
                </c:pt>
                <c:pt idx="2275">
                  <c:v>948.43490099999997</c:v>
                </c:pt>
                <c:pt idx="2276">
                  <c:v>948.67598769999995</c:v>
                </c:pt>
                <c:pt idx="2277">
                  <c:v>948.91707429999997</c:v>
                </c:pt>
                <c:pt idx="2278">
                  <c:v>949.15816099999972</c:v>
                </c:pt>
                <c:pt idx="2279">
                  <c:v>949.39924759999997</c:v>
                </c:pt>
                <c:pt idx="2280">
                  <c:v>949.64033429999995</c:v>
                </c:pt>
                <c:pt idx="2281">
                  <c:v>949.88142089999963</c:v>
                </c:pt>
                <c:pt idx="2282">
                  <c:v>950.12250759999972</c:v>
                </c:pt>
                <c:pt idx="2283">
                  <c:v>950.36359419999962</c:v>
                </c:pt>
                <c:pt idx="2284">
                  <c:v>950.60468089999972</c:v>
                </c:pt>
                <c:pt idx="2285">
                  <c:v>950.84576759999982</c:v>
                </c:pt>
                <c:pt idx="2286">
                  <c:v>951.08685419999972</c:v>
                </c:pt>
                <c:pt idx="2287">
                  <c:v>951.3279408999997</c:v>
                </c:pt>
                <c:pt idx="2288">
                  <c:v>951.56902749999949</c:v>
                </c:pt>
                <c:pt idx="2289">
                  <c:v>951.8101141999997</c:v>
                </c:pt>
                <c:pt idx="2290">
                  <c:v>952.05120079999949</c:v>
                </c:pt>
                <c:pt idx="2291">
                  <c:v>952.29228750000004</c:v>
                </c:pt>
                <c:pt idx="2292">
                  <c:v>952.53337409999995</c:v>
                </c:pt>
                <c:pt idx="2293">
                  <c:v>952.77446080000004</c:v>
                </c:pt>
                <c:pt idx="2294">
                  <c:v>953.01554750000003</c:v>
                </c:pt>
                <c:pt idx="2295">
                  <c:v>953.25663409999981</c:v>
                </c:pt>
                <c:pt idx="2296">
                  <c:v>953.4977207999998</c:v>
                </c:pt>
                <c:pt idx="2297">
                  <c:v>953.73880740000004</c:v>
                </c:pt>
                <c:pt idx="2298">
                  <c:v>953.97989410000002</c:v>
                </c:pt>
                <c:pt idx="2299">
                  <c:v>954.22098070000004</c:v>
                </c:pt>
                <c:pt idx="2300">
                  <c:v>954.46206739999957</c:v>
                </c:pt>
                <c:pt idx="2301">
                  <c:v>954.70315400000004</c:v>
                </c:pt>
                <c:pt idx="2302">
                  <c:v>954.9442406999998</c:v>
                </c:pt>
                <c:pt idx="2303">
                  <c:v>955.18532730000004</c:v>
                </c:pt>
                <c:pt idx="2304">
                  <c:v>955.4264139999998</c:v>
                </c:pt>
                <c:pt idx="2305">
                  <c:v>955.66750069999978</c:v>
                </c:pt>
                <c:pt idx="2306">
                  <c:v>955.90858730000002</c:v>
                </c:pt>
                <c:pt idx="2307">
                  <c:v>956.149674</c:v>
                </c:pt>
                <c:pt idx="2308">
                  <c:v>956.39076060000002</c:v>
                </c:pt>
                <c:pt idx="2309">
                  <c:v>956.6318473</c:v>
                </c:pt>
                <c:pt idx="2310">
                  <c:v>956.87293390000002</c:v>
                </c:pt>
                <c:pt idx="2311">
                  <c:v>957.1140206</c:v>
                </c:pt>
                <c:pt idx="2312">
                  <c:v>957.35510719999968</c:v>
                </c:pt>
                <c:pt idx="2313">
                  <c:v>957.5961939</c:v>
                </c:pt>
                <c:pt idx="2314">
                  <c:v>957.83728059999976</c:v>
                </c:pt>
                <c:pt idx="2315">
                  <c:v>958.07836720000023</c:v>
                </c:pt>
                <c:pt idx="2316">
                  <c:v>958.31945389999976</c:v>
                </c:pt>
                <c:pt idx="2317">
                  <c:v>958.5605405</c:v>
                </c:pt>
                <c:pt idx="2318">
                  <c:v>958.80162719999953</c:v>
                </c:pt>
                <c:pt idx="2319">
                  <c:v>959.04271379999977</c:v>
                </c:pt>
                <c:pt idx="2320">
                  <c:v>959.28380050000032</c:v>
                </c:pt>
                <c:pt idx="2321">
                  <c:v>959.5248871</c:v>
                </c:pt>
                <c:pt idx="2322">
                  <c:v>959.76597379999998</c:v>
                </c:pt>
                <c:pt idx="2323">
                  <c:v>960.00706039999977</c:v>
                </c:pt>
                <c:pt idx="2324">
                  <c:v>960.24814709999998</c:v>
                </c:pt>
                <c:pt idx="2325">
                  <c:v>960.48923379999997</c:v>
                </c:pt>
                <c:pt idx="2326">
                  <c:v>960.73032039999998</c:v>
                </c:pt>
                <c:pt idx="2327">
                  <c:v>960.97140709999996</c:v>
                </c:pt>
                <c:pt idx="2328">
                  <c:v>961.21249369999998</c:v>
                </c:pt>
                <c:pt idx="2329">
                  <c:v>961.45358039999996</c:v>
                </c:pt>
                <c:pt idx="2330">
                  <c:v>961.69466699999998</c:v>
                </c:pt>
                <c:pt idx="2331">
                  <c:v>961.93575369999996</c:v>
                </c:pt>
                <c:pt idx="2332">
                  <c:v>962.17684030000021</c:v>
                </c:pt>
                <c:pt idx="2333">
                  <c:v>962.41792699999962</c:v>
                </c:pt>
                <c:pt idx="2334">
                  <c:v>962.65901369999972</c:v>
                </c:pt>
                <c:pt idx="2335">
                  <c:v>962.90010029999996</c:v>
                </c:pt>
                <c:pt idx="2336">
                  <c:v>963.14118699999972</c:v>
                </c:pt>
                <c:pt idx="2337">
                  <c:v>963.38227359999996</c:v>
                </c:pt>
                <c:pt idx="2338">
                  <c:v>963.62336029999994</c:v>
                </c:pt>
                <c:pt idx="2339">
                  <c:v>963.86444689999962</c:v>
                </c:pt>
                <c:pt idx="2340">
                  <c:v>964.10553359999994</c:v>
                </c:pt>
                <c:pt idx="2341">
                  <c:v>964.34662019999939</c:v>
                </c:pt>
                <c:pt idx="2342">
                  <c:v>964.58770689999972</c:v>
                </c:pt>
                <c:pt idx="2343">
                  <c:v>964.82879349999996</c:v>
                </c:pt>
                <c:pt idx="2344">
                  <c:v>965.06988019999972</c:v>
                </c:pt>
                <c:pt idx="2345">
                  <c:v>965.3109668999997</c:v>
                </c:pt>
                <c:pt idx="2346">
                  <c:v>965.55205350000006</c:v>
                </c:pt>
                <c:pt idx="2347">
                  <c:v>965.79314020000027</c:v>
                </c:pt>
                <c:pt idx="2348">
                  <c:v>966.03422679999971</c:v>
                </c:pt>
                <c:pt idx="2349">
                  <c:v>966.27531350000027</c:v>
                </c:pt>
                <c:pt idx="2350">
                  <c:v>966.51640010000006</c:v>
                </c:pt>
                <c:pt idx="2351">
                  <c:v>966.75748679999981</c:v>
                </c:pt>
                <c:pt idx="2352">
                  <c:v>966.99857340000005</c:v>
                </c:pt>
                <c:pt idx="2353">
                  <c:v>967.23966009999981</c:v>
                </c:pt>
                <c:pt idx="2354">
                  <c:v>967.48074680000002</c:v>
                </c:pt>
                <c:pt idx="2355">
                  <c:v>967.72183340000004</c:v>
                </c:pt>
                <c:pt idx="2356">
                  <c:v>967.96292009999956</c:v>
                </c:pt>
                <c:pt idx="2357">
                  <c:v>968.20400670000004</c:v>
                </c:pt>
                <c:pt idx="2358">
                  <c:v>968.44509339999979</c:v>
                </c:pt>
                <c:pt idx="2359">
                  <c:v>968.68618000000004</c:v>
                </c:pt>
                <c:pt idx="2360">
                  <c:v>968.92726669999956</c:v>
                </c:pt>
                <c:pt idx="2361">
                  <c:v>969.16835330000004</c:v>
                </c:pt>
                <c:pt idx="2362">
                  <c:v>969.40944000000002</c:v>
                </c:pt>
                <c:pt idx="2363">
                  <c:v>969.65052659999981</c:v>
                </c:pt>
                <c:pt idx="2364">
                  <c:v>969.89161329999979</c:v>
                </c:pt>
                <c:pt idx="2365">
                  <c:v>970.1327</c:v>
                </c:pt>
                <c:pt idx="2366">
                  <c:v>970.37378660000024</c:v>
                </c:pt>
                <c:pt idx="2367">
                  <c:v>970.61487330000023</c:v>
                </c:pt>
                <c:pt idx="2368">
                  <c:v>970.85595989999968</c:v>
                </c:pt>
                <c:pt idx="2369">
                  <c:v>971.0970466</c:v>
                </c:pt>
                <c:pt idx="2370">
                  <c:v>971.33813320000002</c:v>
                </c:pt>
                <c:pt idx="2371">
                  <c:v>971.5792199</c:v>
                </c:pt>
                <c:pt idx="2372">
                  <c:v>971.82030650000002</c:v>
                </c:pt>
                <c:pt idx="2373">
                  <c:v>972.0613932</c:v>
                </c:pt>
                <c:pt idx="2374">
                  <c:v>972.30247989999975</c:v>
                </c:pt>
                <c:pt idx="2375">
                  <c:v>972.5435665</c:v>
                </c:pt>
                <c:pt idx="2376">
                  <c:v>972.78465319999998</c:v>
                </c:pt>
                <c:pt idx="2377">
                  <c:v>973.0257398</c:v>
                </c:pt>
                <c:pt idx="2378">
                  <c:v>973.26682649999975</c:v>
                </c:pt>
                <c:pt idx="2379">
                  <c:v>973.50791309999977</c:v>
                </c:pt>
                <c:pt idx="2380">
                  <c:v>973.74899979999998</c:v>
                </c:pt>
                <c:pt idx="2381">
                  <c:v>973.9900864</c:v>
                </c:pt>
                <c:pt idx="2382">
                  <c:v>974.23117309999998</c:v>
                </c:pt>
                <c:pt idx="2383">
                  <c:v>974.47225979999962</c:v>
                </c:pt>
                <c:pt idx="2384">
                  <c:v>974.7133464000002</c:v>
                </c:pt>
                <c:pt idx="2385">
                  <c:v>974.95443309999996</c:v>
                </c:pt>
                <c:pt idx="2386">
                  <c:v>975.19551969999998</c:v>
                </c:pt>
                <c:pt idx="2387">
                  <c:v>975.43660639999962</c:v>
                </c:pt>
                <c:pt idx="2388">
                  <c:v>975.67769299999998</c:v>
                </c:pt>
                <c:pt idx="2389">
                  <c:v>975.91877970000019</c:v>
                </c:pt>
                <c:pt idx="2390">
                  <c:v>976.15986629999998</c:v>
                </c:pt>
                <c:pt idx="2391">
                  <c:v>976.40095299999996</c:v>
                </c:pt>
                <c:pt idx="2392">
                  <c:v>976.64203959999998</c:v>
                </c:pt>
                <c:pt idx="2393">
                  <c:v>976.88312629999996</c:v>
                </c:pt>
                <c:pt idx="2394">
                  <c:v>977.12421299999983</c:v>
                </c:pt>
                <c:pt idx="2395">
                  <c:v>977.36529959999962</c:v>
                </c:pt>
                <c:pt idx="2396">
                  <c:v>977.60638630000005</c:v>
                </c:pt>
                <c:pt idx="2397">
                  <c:v>977.84747289999962</c:v>
                </c:pt>
                <c:pt idx="2398">
                  <c:v>978.08855960000005</c:v>
                </c:pt>
                <c:pt idx="2399">
                  <c:v>978.32964619999962</c:v>
                </c:pt>
                <c:pt idx="2400">
                  <c:v>978.57073290000039</c:v>
                </c:pt>
                <c:pt idx="2401">
                  <c:v>978.81181949999961</c:v>
                </c:pt>
                <c:pt idx="2402">
                  <c:v>979.05290619999971</c:v>
                </c:pt>
                <c:pt idx="2403">
                  <c:v>979.29399290000026</c:v>
                </c:pt>
                <c:pt idx="2404">
                  <c:v>979.53507950000005</c:v>
                </c:pt>
                <c:pt idx="2405">
                  <c:v>979.77616620000003</c:v>
                </c:pt>
                <c:pt idx="2406">
                  <c:v>980.0172527999996</c:v>
                </c:pt>
                <c:pt idx="2407">
                  <c:v>980.25833950000026</c:v>
                </c:pt>
                <c:pt idx="2408">
                  <c:v>980.49942609999982</c:v>
                </c:pt>
                <c:pt idx="2409">
                  <c:v>980.74051279999981</c:v>
                </c:pt>
                <c:pt idx="2410">
                  <c:v>980.98159939999982</c:v>
                </c:pt>
                <c:pt idx="2411">
                  <c:v>981.22268609999981</c:v>
                </c:pt>
                <c:pt idx="2412">
                  <c:v>981.46377270000005</c:v>
                </c:pt>
                <c:pt idx="2413">
                  <c:v>981.70485940000003</c:v>
                </c:pt>
                <c:pt idx="2414">
                  <c:v>981.94594609999979</c:v>
                </c:pt>
                <c:pt idx="2415">
                  <c:v>982.18703270000003</c:v>
                </c:pt>
                <c:pt idx="2416">
                  <c:v>982.42811939999979</c:v>
                </c:pt>
                <c:pt idx="2417">
                  <c:v>982.6692059999998</c:v>
                </c:pt>
                <c:pt idx="2418">
                  <c:v>982.91029269999979</c:v>
                </c:pt>
                <c:pt idx="2419">
                  <c:v>983.15137930000003</c:v>
                </c:pt>
                <c:pt idx="2420">
                  <c:v>983.39246599999979</c:v>
                </c:pt>
                <c:pt idx="2421">
                  <c:v>983.63355260000003</c:v>
                </c:pt>
                <c:pt idx="2422">
                  <c:v>983.87463930000001</c:v>
                </c:pt>
                <c:pt idx="2423">
                  <c:v>984.115726</c:v>
                </c:pt>
                <c:pt idx="2424">
                  <c:v>984.35681259999978</c:v>
                </c:pt>
                <c:pt idx="2425">
                  <c:v>984.59789929999999</c:v>
                </c:pt>
                <c:pt idx="2426">
                  <c:v>984.83898590000001</c:v>
                </c:pt>
                <c:pt idx="2427">
                  <c:v>985.08007260000022</c:v>
                </c:pt>
                <c:pt idx="2428">
                  <c:v>985.32115919999967</c:v>
                </c:pt>
                <c:pt idx="2429">
                  <c:v>985.56224589999954</c:v>
                </c:pt>
                <c:pt idx="2430">
                  <c:v>985.80333250000024</c:v>
                </c:pt>
                <c:pt idx="2431">
                  <c:v>986.04441919999977</c:v>
                </c:pt>
                <c:pt idx="2432">
                  <c:v>986.28550580000001</c:v>
                </c:pt>
                <c:pt idx="2433">
                  <c:v>986.52659249999977</c:v>
                </c:pt>
                <c:pt idx="2434">
                  <c:v>986.76767919999975</c:v>
                </c:pt>
                <c:pt idx="2435">
                  <c:v>987.00876579999999</c:v>
                </c:pt>
                <c:pt idx="2436">
                  <c:v>987.24985249999997</c:v>
                </c:pt>
                <c:pt idx="2437">
                  <c:v>987.49093909999999</c:v>
                </c:pt>
                <c:pt idx="2438">
                  <c:v>987.73202579999975</c:v>
                </c:pt>
                <c:pt idx="2439">
                  <c:v>987.97311239999999</c:v>
                </c:pt>
                <c:pt idx="2440">
                  <c:v>988.21419909999997</c:v>
                </c:pt>
                <c:pt idx="2441">
                  <c:v>988.45528569999976</c:v>
                </c:pt>
                <c:pt idx="2442">
                  <c:v>988.6963724000002</c:v>
                </c:pt>
                <c:pt idx="2443">
                  <c:v>988.93745909999961</c:v>
                </c:pt>
                <c:pt idx="2444">
                  <c:v>989.1785457000002</c:v>
                </c:pt>
                <c:pt idx="2445">
                  <c:v>989.41963239999973</c:v>
                </c:pt>
                <c:pt idx="2446">
                  <c:v>989.66071899999997</c:v>
                </c:pt>
                <c:pt idx="2447">
                  <c:v>989.90180569999973</c:v>
                </c:pt>
                <c:pt idx="2448">
                  <c:v>990.14289229999997</c:v>
                </c:pt>
                <c:pt idx="2449">
                  <c:v>990.38397899999995</c:v>
                </c:pt>
                <c:pt idx="2450">
                  <c:v>990.62506559999997</c:v>
                </c:pt>
                <c:pt idx="2451">
                  <c:v>990.8661522999995</c:v>
                </c:pt>
                <c:pt idx="2452">
                  <c:v>991.10723889999974</c:v>
                </c:pt>
                <c:pt idx="2453">
                  <c:v>991.34832559999973</c:v>
                </c:pt>
                <c:pt idx="2454">
                  <c:v>991.58941230000005</c:v>
                </c:pt>
                <c:pt idx="2455">
                  <c:v>991.8304988999995</c:v>
                </c:pt>
                <c:pt idx="2456">
                  <c:v>992.07158560000005</c:v>
                </c:pt>
                <c:pt idx="2457">
                  <c:v>992.3126721999995</c:v>
                </c:pt>
                <c:pt idx="2458">
                  <c:v>992.55375890000005</c:v>
                </c:pt>
                <c:pt idx="2459">
                  <c:v>992.79484549999995</c:v>
                </c:pt>
                <c:pt idx="2460">
                  <c:v>993.03593220000005</c:v>
                </c:pt>
                <c:pt idx="2461">
                  <c:v>993.27701879999972</c:v>
                </c:pt>
                <c:pt idx="2462">
                  <c:v>993.51810550000005</c:v>
                </c:pt>
                <c:pt idx="2463">
                  <c:v>993.75919220000003</c:v>
                </c:pt>
                <c:pt idx="2464">
                  <c:v>994.00027879999982</c:v>
                </c:pt>
                <c:pt idx="2465">
                  <c:v>994.24136550000003</c:v>
                </c:pt>
                <c:pt idx="2466">
                  <c:v>994.48245209999982</c:v>
                </c:pt>
                <c:pt idx="2467">
                  <c:v>994.72353880000003</c:v>
                </c:pt>
                <c:pt idx="2468">
                  <c:v>994.96462539999959</c:v>
                </c:pt>
                <c:pt idx="2469">
                  <c:v>995.20571210000003</c:v>
                </c:pt>
                <c:pt idx="2470">
                  <c:v>995.44679869999982</c:v>
                </c:pt>
                <c:pt idx="2471">
                  <c:v>995.68788540000003</c:v>
                </c:pt>
                <c:pt idx="2472">
                  <c:v>995.92897210000001</c:v>
                </c:pt>
                <c:pt idx="2473">
                  <c:v>996.17005870000003</c:v>
                </c:pt>
                <c:pt idx="2474">
                  <c:v>996.41114539999978</c:v>
                </c:pt>
                <c:pt idx="2475">
                  <c:v>996.6522319999998</c:v>
                </c:pt>
                <c:pt idx="2476">
                  <c:v>996.89331870000001</c:v>
                </c:pt>
                <c:pt idx="2477">
                  <c:v>997.13440530000003</c:v>
                </c:pt>
                <c:pt idx="2478">
                  <c:v>997.37549200000001</c:v>
                </c:pt>
                <c:pt idx="2479">
                  <c:v>997.61657860000003</c:v>
                </c:pt>
                <c:pt idx="2480">
                  <c:v>997.85766529999955</c:v>
                </c:pt>
                <c:pt idx="2481">
                  <c:v>998.09875190000025</c:v>
                </c:pt>
                <c:pt idx="2482">
                  <c:v>998.33983860000001</c:v>
                </c:pt>
                <c:pt idx="2483">
                  <c:v>998.58092529999999</c:v>
                </c:pt>
                <c:pt idx="2484">
                  <c:v>998.82201189999967</c:v>
                </c:pt>
                <c:pt idx="2485">
                  <c:v>999.06309859999999</c:v>
                </c:pt>
                <c:pt idx="2486">
                  <c:v>999.30418520000001</c:v>
                </c:pt>
                <c:pt idx="2487">
                  <c:v>999.54527189999976</c:v>
                </c:pt>
                <c:pt idx="2488">
                  <c:v>999.78635850000023</c:v>
                </c:pt>
                <c:pt idx="2489">
                  <c:v>1000.0274452</c:v>
                </c:pt>
                <c:pt idx="2490">
                  <c:v>1000.2685318</c:v>
                </c:pt>
                <c:pt idx="2491">
                  <c:v>1000.5096185</c:v>
                </c:pt>
                <c:pt idx="2492">
                  <c:v>1000.7507052000002</c:v>
                </c:pt>
                <c:pt idx="2493">
                  <c:v>1000.9917918</c:v>
                </c:pt>
                <c:pt idx="2494">
                  <c:v>1001.2328785000002</c:v>
                </c:pt>
                <c:pt idx="2495">
                  <c:v>1001.4739651</c:v>
                </c:pt>
                <c:pt idx="2496">
                  <c:v>1001.7150518</c:v>
                </c:pt>
                <c:pt idx="2497">
                  <c:v>1001.9561383999998</c:v>
                </c:pt>
                <c:pt idx="2498">
                  <c:v>1002.1972250999997</c:v>
                </c:pt>
                <c:pt idx="2499">
                  <c:v>1002.4383117</c:v>
                </c:pt>
                <c:pt idx="2500">
                  <c:v>1002.6793984000002</c:v>
                </c:pt>
                <c:pt idx="2501">
                  <c:v>1002.920485</c:v>
                </c:pt>
                <c:pt idx="2502">
                  <c:v>1003.1615717</c:v>
                </c:pt>
                <c:pt idx="2503">
                  <c:v>1003.4026583999996</c:v>
                </c:pt>
                <c:pt idx="2504">
                  <c:v>1003.6437450000002</c:v>
                </c:pt>
                <c:pt idx="2505">
                  <c:v>1003.8848316999999</c:v>
                </c:pt>
                <c:pt idx="2506">
                  <c:v>1004.1259183</c:v>
                </c:pt>
                <c:pt idx="2507">
                  <c:v>1004.3670049999995</c:v>
                </c:pt>
                <c:pt idx="2508">
                  <c:v>1004.6080916000002</c:v>
                </c:pt>
                <c:pt idx="2509">
                  <c:v>1004.8491782999997</c:v>
                </c:pt>
                <c:pt idx="2510">
                  <c:v>1005.0902649</c:v>
                </c:pt>
                <c:pt idx="2511">
                  <c:v>1005.3313515999997</c:v>
                </c:pt>
                <c:pt idx="2512">
                  <c:v>1005.5724383</c:v>
                </c:pt>
                <c:pt idx="2513">
                  <c:v>1005.8135248999995</c:v>
                </c:pt>
                <c:pt idx="2514">
                  <c:v>1006.0546115999998</c:v>
                </c:pt>
                <c:pt idx="2515">
                  <c:v>1006.2956981999997</c:v>
                </c:pt>
                <c:pt idx="2516">
                  <c:v>1006.5367849</c:v>
                </c:pt>
                <c:pt idx="2517">
                  <c:v>1006.7778714999999</c:v>
                </c:pt>
                <c:pt idx="2518">
                  <c:v>1007.0189582</c:v>
                </c:pt>
                <c:pt idx="2519">
                  <c:v>1007.2600447999997</c:v>
                </c:pt>
                <c:pt idx="2520">
                  <c:v>1007.5011315</c:v>
                </c:pt>
                <c:pt idx="2521">
                  <c:v>1007.7422180999995</c:v>
                </c:pt>
                <c:pt idx="2522">
                  <c:v>1007.9833048</c:v>
                </c:pt>
                <c:pt idx="2523">
                  <c:v>1008.2243915000003</c:v>
                </c:pt>
                <c:pt idx="2524">
                  <c:v>1008.4654780999998</c:v>
                </c:pt>
                <c:pt idx="2525">
                  <c:v>1008.7065647999998</c:v>
                </c:pt>
                <c:pt idx="2526">
                  <c:v>1008.9476513999996</c:v>
                </c:pt>
                <c:pt idx="2527">
                  <c:v>1009.1887381000003</c:v>
                </c:pt>
                <c:pt idx="2528">
                  <c:v>1009.4298246999998</c:v>
                </c:pt>
                <c:pt idx="2529">
                  <c:v>1009.6709114</c:v>
                </c:pt>
                <c:pt idx="2530">
                  <c:v>1009.9119979999998</c:v>
                </c:pt>
                <c:pt idx="2531">
                  <c:v>1010.1530847</c:v>
                </c:pt>
                <c:pt idx="2532">
                  <c:v>1010.3941714</c:v>
                </c:pt>
                <c:pt idx="2533">
                  <c:v>1010.6352579999998</c:v>
                </c:pt>
                <c:pt idx="2534">
                  <c:v>1010.8763447</c:v>
                </c:pt>
                <c:pt idx="2535">
                  <c:v>1011.1174313</c:v>
                </c:pt>
                <c:pt idx="2536">
                  <c:v>1011.3585179999998</c:v>
                </c:pt>
                <c:pt idx="2537">
                  <c:v>1011.5996046</c:v>
                </c:pt>
                <c:pt idx="2538">
                  <c:v>1011.8406912999998</c:v>
                </c:pt>
                <c:pt idx="2539">
                  <c:v>1012.0817779000002</c:v>
                </c:pt>
                <c:pt idx="2540">
                  <c:v>1012.3228645999998</c:v>
                </c:pt>
                <c:pt idx="2541">
                  <c:v>1012.5639512</c:v>
                </c:pt>
                <c:pt idx="2542">
                  <c:v>1012.8050379</c:v>
                </c:pt>
                <c:pt idx="2543">
                  <c:v>1013.0461245999998</c:v>
                </c:pt>
                <c:pt idx="2544">
                  <c:v>1013.2872112</c:v>
                </c:pt>
                <c:pt idx="2545">
                  <c:v>1013.5282979</c:v>
                </c:pt>
                <c:pt idx="2546">
                  <c:v>1013.7693845000002</c:v>
                </c:pt>
                <c:pt idx="2547">
                  <c:v>1014.0104712000002</c:v>
                </c:pt>
                <c:pt idx="2548">
                  <c:v>1014.2515577999998</c:v>
                </c:pt>
                <c:pt idx="2549">
                  <c:v>1014.4926445</c:v>
                </c:pt>
                <c:pt idx="2550">
                  <c:v>1014.7337311000002</c:v>
                </c:pt>
                <c:pt idx="2551">
                  <c:v>1014.9748178</c:v>
                </c:pt>
                <c:pt idx="2552">
                  <c:v>1015.2159045000002</c:v>
                </c:pt>
                <c:pt idx="2553">
                  <c:v>1015.4569910999998</c:v>
                </c:pt>
                <c:pt idx="2554">
                  <c:v>1015.6980778000002</c:v>
                </c:pt>
                <c:pt idx="2555">
                  <c:v>1015.9391643999998</c:v>
                </c:pt>
                <c:pt idx="2556">
                  <c:v>1016.1802511</c:v>
                </c:pt>
                <c:pt idx="2557">
                  <c:v>1016.4213377</c:v>
                </c:pt>
                <c:pt idx="2558">
                  <c:v>1016.6624243999996</c:v>
                </c:pt>
                <c:pt idx="2559">
                  <c:v>1016.903511</c:v>
                </c:pt>
                <c:pt idx="2560">
                  <c:v>1017.1445977</c:v>
                </c:pt>
                <c:pt idx="2561">
                  <c:v>1017.3856843999997</c:v>
                </c:pt>
                <c:pt idx="2562">
                  <c:v>1017.6267710000002</c:v>
                </c:pt>
                <c:pt idx="2563">
                  <c:v>1017.8678576999995</c:v>
                </c:pt>
                <c:pt idx="2564">
                  <c:v>1018.1089443000002</c:v>
                </c:pt>
                <c:pt idx="2565">
                  <c:v>1018.3500309999997</c:v>
                </c:pt>
                <c:pt idx="2566">
                  <c:v>1018.5911176</c:v>
                </c:pt>
                <c:pt idx="2567">
                  <c:v>1018.8322042999995</c:v>
                </c:pt>
                <c:pt idx="2568">
                  <c:v>1019.0732909000002</c:v>
                </c:pt>
                <c:pt idx="2569">
                  <c:v>1019.3143775999999</c:v>
                </c:pt>
                <c:pt idx="2570">
                  <c:v>1019.5554642</c:v>
                </c:pt>
                <c:pt idx="2571">
                  <c:v>1019.7965509000003</c:v>
                </c:pt>
                <c:pt idx="2572">
                  <c:v>1020.0376375999998</c:v>
                </c:pt>
                <c:pt idx="2573">
                  <c:v>1020.2787242000005</c:v>
                </c:pt>
                <c:pt idx="2574">
                  <c:v>1020.5198109</c:v>
                </c:pt>
                <c:pt idx="2575">
                  <c:v>1020.7608975000003</c:v>
                </c:pt>
                <c:pt idx="2576">
                  <c:v>1021.0019842</c:v>
                </c:pt>
                <c:pt idx="2577">
                  <c:v>1021.2430708000003</c:v>
                </c:pt>
                <c:pt idx="2578">
                  <c:v>1021.4841575</c:v>
                </c:pt>
                <c:pt idx="2579">
                  <c:v>1021.7252441000001</c:v>
                </c:pt>
                <c:pt idx="2580">
                  <c:v>1021.9663307999998</c:v>
                </c:pt>
                <c:pt idx="2581">
                  <c:v>1022.2074175</c:v>
                </c:pt>
                <c:pt idx="2582">
                  <c:v>1022.4485040999998</c:v>
                </c:pt>
                <c:pt idx="2583">
                  <c:v>1022.6895908</c:v>
                </c:pt>
                <c:pt idx="2584">
                  <c:v>1022.9306773999998</c:v>
                </c:pt>
                <c:pt idx="2585">
                  <c:v>1023.1717641</c:v>
                </c:pt>
                <c:pt idx="2586">
                  <c:v>1023.4128506999998</c:v>
                </c:pt>
                <c:pt idx="2587">
                  <c:v>1023.6539374</c:v>
                </c:pt>
                <c:pt idx="2588">
                  <c:v>1023.8950239999998</c:v>
                </c:pt>
                <c:pt idx="2589">
                  <c:v>1024.1361107</c:v>
                </c:pt>
                <c:pt idx="2590">
                  <c:v>1024.3771973</c:v>
                </c:pt>
                <c:pt idx="2591">
                  <c:v>1024.6182839999999</c:v>
                </c:pt>
                <c:pt idx="2592">
                  <c:v>1024.8593707</c:v>
                </c:pt>
                <c:pt idx="2593">
                  <c:v>1025.1004573</c:v>
                </c:pt>
                <c:pt idx="2594">
                  <c:v>1025.3415439999999</c:v>
                </c:pt>
                <c:pt idx="2595">
                  <c:v>1025.5826305999994</c:v>
                </c:pt>
                <c:pt idx="2596">
                  <c:v>1025.8237173</c:v>
                </c:pt>
                <c:pt idx="2597">
                  <c:v>1026.0648039</c:v>
                </c:pt>
                <c:pt idx="2598">
                  <c:v>1026.3058906000001</c:v>
                </c:pt>
                <c:pt idx="2599">
                  <c:v>1026.5469772000001</c:v>
                </c:pt>
                <c:pt idx="2600">
                  <c:v>1026.7880639000005</c:v>
                </c:pt>
                <c:pt idx="2601">
                  <c:v>1027.0291506000001</c:v>
                </c:pt>
                <c:pt idx="2602">
                  <c:v>1027.2702371999999</c:v>
                </c:pt>
                <c:pt idx="2603">
                  <c:v>1027.5113239</c:v>
                </c:pt>
                <c:pt idx="2604">
                  <c:v>1027.7524104999998</c:v>
                </c:pt>
                <c:pt idx="2605">
                  <c:v>1027.9934971999999</c:v>
                </c:pt>
                <c:pt idx="2606">
                  <c:v>1028.2345838000001</c:v>
                </c:pt>
                <c:pt idx="2607">
                  <c:v>1028.4756705000004</c:v>
                </c:pt>
                <c:pt idx="2608">
                  <c:v>1028.7167571000009</c:v>
                </c:pt>
                <c:pt idx="2609">
                  <c:v>1028.9578438000001</c:v>
                </c:pt>
                <c:pt idx="2610">
                  <c:v>1029.1989303999997</c:v>
                </c:pt>
                <c:pt idx="2611">
                  <c:v>1029.4400171000004</c:v>
                </c:pt>
                <c:pt idx="2612">
                  <c:v>1029.6811037999998</c:v>
                </c:pt>
                <c:pt idx="2613">
                  <c:v>1029.9221904000001</c:v>
                </c:pt>
                <c:pt idx="2614">
                  <c:v>1030.1632771</c:v>
                </c:pt>
                <c:pt idx="2615">
                  <c:v>1030.4043637000004</c:v>
                </c:pt>
                <c:pt idx="2616">
                  <c:v>1030.6454504000001</c:v>
                </c:pt>
                <c:pt idx="2617">
                  <c:v>1030.8865370000001</c:v>
                </c:pt>
                <c:pt idx="2618">
                  <c:v>1031.1276237000004</c:v>
                </c:pt>
                <c:pt idx="2619">
                  <c:v>1031.3687103</c:v>
                </c:pt>
                <c:pt idx="2620">
                  <c:v>1031.6097970000001</c:v>
                </c:pt>
                <c:pt idx="2621">
                  <c:v>1031.8508836999999</c:v>
                </c:pt>
                <c:pt idx="2622">
                  <c:v>1032.0919703</c:v>
                </c:pt>
                <c:pt idx="2623">
                  <c:v>1032.3330570000001</c:v>
                </c:pt>
                <c:pt idx="2624">
                  <c:v>1032.5741435999996</c:v>
                </c:pt>
                <c:pt idx="2625">
                  <c:v>1032.8152302999995</c:v>
                </c:pt>
                <c:pt idx="2626">
                  <c:v>1033.0563169</c:v>
                </c:pt>
                <c:pt idx="2627">
                  <c:v>1033.2974036000001</c:v>
                </c:pt>
                <c:pt idx="2628">
                  <c:v>1033.5384901999998</c:v>
                </c:pt>
                <c:pt idx="2629">
                  <c:v>1033.7795768999999</c:v>
                </c:pt>
                <c:pt idx="2630">
                  <c:v>1034.0206636000005</c:v>
                </c:pt>
                <c:pt idx="2631">
                  <c:v>1034.2617502000001</c:v>
                </c:pt>
                <c:pt idx="2632">
                  <c:v>1034.5028368999995</c:v>
                </c:pt>
                <c:pt idx="2633">
                  <c:v>1034.7439234999999</c:v>
                </c:pt>
                <c:pt idx="2634">
                  <c:v>1034.9850102</c:v>
                </c:pt>
                <c:pt idx="2635">
                  <c:v>1035.2260968000001</c:v>
                </c:pt>
                <c:pt idx="2636">
                  <c:v>1035.4671835000001</c:v>
                </c:pt>
                <c:pt idx="2637">
                  <c:v>1035.7082700999999</c:v>
                </c:pt>
                <c:pt idx="2638">
                  <c:v>1035.9493568</c:v>
                </c:pt>
                <c:pt idx="2639">
                  <c:v>1036.1904433999996</c:v>
                </c:pt>
                <c:pt idx="2640">
                  <c:v>1036.4315300999999</c:v>
                </c:pt>
                <c:pt idx="2641">
                  <c:v>1036.6726167999998</c:v>
                </c:pt>
                <c:pt idx="2642">
                  <c:v>1036.9137034000005</c:v>
                </c:pt>
                <c:pt idx="2643">
                  <c:v>1037.1547900999994</c:v>
                </c:pt>
                <c:pt idx="2644">
                  <c:v>1037.3958766999999</c:v>
                </c:pt>
                <c:pt idx="2645">
                  <c:v>1037.6369634000005</c:v>
                </c:pt>
                <c:pt idx="2646">
                  <c:v>1037.87805</c:v>
                </c:pt>
                <c:pt idx="2647">
                  <c:v>1038.1191366999994</c:v>
                </c:pt>
                <c:pt idx="2648">
                  <c:v>1038.3602232999995</c:v>
                </c:pt>
                <c:pt idx="2649">
                  <c:v>1038.6013099999998</c:v>
                </c:pt>
                <c:pt idx="2650">
                  <c:v>1038.8423966999997</c:v>
                </c:pt>
                <c:pt idx="2651">
                  <c:v>1039.0834832999994</c:v>
                </c:pt>
                <c:pt idx="2652">
                  <c:v>1039.32457</c:v>
                </c:pt>
                <c:pt idx="2653">
                  <c:v>1039.5656566000005</c:v>
                </c:pt>
                <c:pt idx="2654">
                  <c:v>1039.8067433000001</c:v>
                </c:pt>
                <c:pt idx="2655">
                  <c:v>1040.0478298999999</c:v>
                </c:pt>
                <c:pt idx="2656">
                  <c:v>1040.2889166</c:v>
                </c:pt>
                <c:pt idx="2657">
                  <c:v>1040.5300032</c:v>
                </c:pt>
                <c:pt idx="2658">
                  <c:v>1040.7710899000001</c:v>
                </c:pt>
                <c:pt idx="2659">
                  <c:v>1041.0121764999999</c:v>
                </c:pt>
                <c:pt idx="2660">
                  <c:v>1041.2532632</c:v>
                </c:pt>
                <c:pt idx="2661">
                  <c:v>1041.4943498999996</c:v>
                </c:pt>
                <c:pt idx="2662">
                  <c:v>1041.7354364999999</c:v>
                </c:pt>
                <c:pt idx="2663">
                  <c:v>1041.9765232000004</c:v>
                </c:pt>
                <c:pt idx="2664">
                  <c:v>1042.2176098000004</c:v>
                </c:pt>
                <c:pt idx="2665">
                  <c:v>1042.4586965000001</c:v>
                </c:pt>
                <c:pt idx="2666">
                  <c:v>1042.6997831000001</c:v>
                </c:pt>
                <c:pt idx="2667">
                  <c:v>1042.9408698000004</c:v>
                </c:pt>
                <c:pt idx="2668">
                  <c:v>1043.1819564</c:v>
                </c:pt>
                <c:pt idx="2669">
                  <c:v>1043.4230431000001</c:v>
                </c:pt>
                <c:pt idx="2670">
                  <c:v>1043.6641297999995</c:v>
                </c:pt>
                <c:pt idx="2671">
                  <c:v>1043.9052164000004</c:v>
                </c:pt>
                <c:pt idx="2672">
                  <c:v>1044.1463031000001</c:v>
                </c:pt>
                <c:pt idx="2673">
                  <c:v>1044.3873897000001</c:v>
                </c:pt>
                <c:pt idx="2674">
                  <c:v>1044.6284764</c:v>
                </c:pt>
                <c:pt idx="2675">
                  <c:v>1044.8695630000004</c:v>
                </c:pt>
                <c:pt idx="2676">
                  <c:v>1045.1106497000001</c:v>
                </c:pt>
                <c:pt idx="2677">
                  <c:v>1045.3517362999996</c:v>
                </c:pt>
                <c:pt idx="2678">
                  <c:v>1045.592823</c:v>
                </c:pt>
                <c:pt idx="2679">
                  <c:v>1045.8339096</c:v>
                </c:pt>
                <c:pt idx="2680">
                  <c:v>1046.0749962999996</c:v>
                </c:pt>
                <c:pt idx="2681">
                  <c:v>1046.3160829999999</c:v>
                </c:pt>
                <c:pt idx="2682">
                  <c:v>1046.5571696000004</c:v>
                </c:pt>
                <c:pt idx="2683">
                  <c:v>1046.7982563</c:v>
                </c:pt>
                <c:pt idx="2684">
                  <c:v>1047.0393428999996</c:v>
                </c:pt>
                <c:pt idx="2685">
                  <c:v>1047.2804295999995</c:v>
                </c:pt>
                <c:pt idx="2686">
                  <c:v>1047.5215162</c:v>
                </c:pt>
                <c:pt idx="2687">
                  <c:v>1047.7626029</c:v>
                </c:pt>
                <c:pt idx="2688">
                  <c:v>1048.0036895000001</c:v>
                </c:pt>
                <c:pt idx="2689">
                  <c:v>1048.2447761999999</c:v>
                </c:pt>
                <c:pt idx="2690">
                  <c:v>1048.4858629000005</c:v>
                </c:pt>
                <c:pt idx="2691">
                  <c:v>1048.7269495</c:v>
                </c:pt>
                <c:pt idx="2692">
                  <c:v>1048.9680361999999</c:v>
                </c:pt>
                <c:pt idx="2693">
                  <c:v>1049.2091227999999</c:v>
                </c:pt>
                <c:pt idx="2694">
                  <c:v>1049.4502095</c:v>
                </c:pt>
                <c:pt idx="2695">
                  <c:v>1049.6912960999996</c:v>
                </c:pt>
                <c:pt idx="2696">
                  <c:v>1049.9323827999999</c:v>
                </c:pt>
                <c:pt idx="2697">
                  <c:v>1050.1734693999995</c:v>
                </c:pt>
                <c:pt idx="2698">
                  <c:v>1050.4145561000005</c:v>
                </c:pt>
                <c:pt idx="2699">
                  <c:v>1050.6556427</c:v>
                </c:pt>
                <c:pt idx="2700">
                  <c:v>1050.8967293999999</c:v>
                </c:pt>
                <c:pt idx="2701">
                  <c:v>1051.1378161</c:v>
                </c:pt>
                <c:pt idx="2702">
                  <c:v>1051.3789027</c:v>
                </c:pt>
                <c:pt idx="2703">
                  <c:v>1051.6199893999999</c:v>
                </c:pt>
                <c:pt idx="2704">
                  <c:v>1051.8610759999999</c:v>
                </c:pt>
                <c:pt idx="2705">
                  <c:v>1052.1021627</c:v>
                </c:pt>
                <c:pt idx="2706">
                  <c:v>1052.3432492999996</c:v>
                </c:pt>
                <c:pt idx="2707">
                  <c:v>1052.5843359999994</c:v>
                </c:pt>
                <c:pt idx="2708">
                  <c:v>1052.8254225999995</c:v>
                </c:pt>
                <c:pt idx="2709">
                  <c:v>1053.0665093000005</c:v>
                </c:pt>
                <c:pt idx="2710">
                  <c:v>1053.3075960000001</c:v>
                </c:pt>
                <c:pt idx="2711">
                  <c:v>1053.5486825999999</c:v>
                </c:pt>
                <c:pt idx="2712">
                  <c:v>1053.7897693000004</c:v>
                </c:pt>
                <c:pt idx="2713">
                  <c:v>1054.0308559000005</c:v>
                </c:pt>
                <c:pt idx="2714">
                  <c:v>1054.2719425999996</c:v>
                </c:pt>
                <c:pt idx="2715">
                  <c:v>1054.5130291999999</c:v>
                </c:pt>
                <c:pt idx="2716">
                  <c:v>1054.7541159</c:v>
                </c:pt>
                <c:pt idx="2717">
                  <c:v>1054.9952025</c:v>
                </c:pt>
                <c:pt idx="2718">
                  <c:v>1055.2362892000001</c:v>
                </c:pt>
                <c:pt idx="2719">
                  <c:v>1055.4773759000004</c:v>
                </c:pt>
                <c:pt idx="2720">
                  <c:v>1055.7184625</c:v>
                </c:pt>
                <c:pt idx="2721">
                  <c:v>1055.9595492000001</c:v>
                </c:pt>
                <c:pt idx="2722">
                  <c:v>1056.2006358000001</c:v>
                </c:pt>
                <c:pt idx="2723">
                  <c:v>1056.4417225</c:v>
                </c:pt>
                <c:pt idx="2724">
                  <c:v>1056.6828091</c:v>
                </c:pt>
                <c:pt idx="2725">
                  <c:v>1056.9238958000001</c:v>
                </c:pt>
                <c:pt idx="2726">
                  <c:v>1057.1649823999996</c:v>
                </c:pt>
                <c:pt idx="2727">
                  <c:v>1057.4060691000009</c:v>
                </c:pt>
                <c:pt idx="2728">
                  <c:v>1057.6471557000004</c:v>
                </c:pt>
                <c:pt idx="2729">
                  <c:v>1057.8882423999996</c:v>
                </c:pt>
                <c:pt idx="2730">
                  <c:v>1058.1293290999995</c:v>
                </c:pt>
                <c:pt idx="2731">
                  <c:v>1058.3704157</c:v>
                </c:pt>
                <c:pt idx="2732">
                  <c:v>1058.6115024000001</c:v>
                </c:pt>
                <c:pt idx="2733">
                  <c:v>1058.8525890000001</c:v>
                </c:pt>
                <c:pt idx="2734">
                  <c:v>1059.0936756999999</c:v>
                </c:pt>
                <c:pt idx="2735">
                  <c:v>1059.3347623</c:v>
                </c:pt>
                <c:pt idx="2736">
                  <c:v>1059.5758490000001</c:v>
                </c:pt>
                <c:pt idx="2737">
                  <c:v>1059.8169356000001</c:v>
                </c:pt>
                <c:pt idx="2738">
                  <c:v>1060.0580222999995</c:v>
                </c:pt>
                <c:pt idx="2739">
                  <c:v>1060.299109</c:v>
                </c:pt>
                <c:pt idx="2740">
                  <c:v>1060.5401956000001</c:v>
                </c:pt>
                <c:pt idx="2741">
                  <c:v>1060.7812822999995</c:v>
                </c:pt>
                <c:pt idx="2742">
                  <c:v>1061.0223688999995</c:v>
                </c:pt>
                <c:pt idx="2743">
                  <c:v>1061.2634556</c:v>
                </c:pt>
                <c:pt idx="2744">
                  <c:v>1061.5045421999998</c:v>
                </c:pt>
                <c:pt idx="2745">
                  <c:v>1061.7456288999999</c:v>
                </c:pt>
                <c:pt idx="2746">
                  <c:v>1061.9867155000004</c:v>
                </c:pt>
                <c:pt idx="2747">
                  <c:v>1062.2278022</c:v>
                </c:pt>
                <c:pt idx="2748">
                  <c:v>1062.4688888000001</c:v>
                </c:pt>
                <c:pt idx="2749">
                  <c:v>1062.7099755000004</c:v>
                </c:pt>
                <c:pt idx="2750">
                  <c:v>1062.9510622</c:v>
                </c:pt>
                <c:pt idx="2751">
                  <c:v>1063.1921487999994</c:v>
                </c:pt>
                <c:pt idx="2752">
                  <c:v>1063.4332354999999</c:v>
                </c:pt>
                <c:pt idx="2753">
                  <c:v>1063.674322099999</c:v>
                </c:pt>
                <c:pt idx="2754">
                  <c:v>1063.9154088</c:v>
                </c:pt>
                <c:pt idx="2755">
                  <c:v>1064.1564954</c:v>
                </c:pt>
                <c:pt idx="2756">
                  <c:v>1064.3975820999999</c:v>
                </c:pt>
                <c:pt idx="2757">
                  <c:v>1064.6386686999999</c:v>
                </c:pt>
                <c:pt idx="2758">
                  <c:v>1064.8797554000005</c:v>
                </c:pt>
                <c:pt idx="2759">
                  <c:v>1065.1208420999994</c:v>
                </c:pt>
                <c:pt idx="2760">
                  <c:v>1065.3619286999995</c:v>
                </c:pt>
                <c:pt idx="2761">
                  <c:v>1065.6030154</c:v>
                </c:pt>
                <c:pt idx="2762">
                  <c:v>1065.8441019999998</c:v>
                </c:pt>
                <c:pt idx="2763">
                  <c:v>1066.0851886999999</c:v>
                </c:pt>
                <c:pt idx="2764">
                  <c:v>1066.3262752999999</c:v>
                </c:pt>
                <c:pt idx="2765">
                  <c:v>1066.567362</c:v>
                </c:pt>
                <c:pt idx="2766">
                  <c:v>1066.8084485999996</c:v>
                </c:pt>
                <c:pt idx="2767">
                  <c:v>1067.0495352999999</c:v>
                </c:pt>
                <c:pt idx="2768">
                  <c:v>1067.2906218999999</c:v>
                </c:pt>
                <c:pt idx="2769">
                  <c:v>1067.5317086</c:v>
                </c:pt>
                <c:pt idx="2770">
                  <c:v>1067.7727953000001</c:v>
                </c:pt>
                <c:pt idx="2771">
                  <c:v>1068.0138818999999</c:v>
                </c:pt>
                <c:pt idx="2772">
                  <c:v>1068.2549686</c:v>
                </c:pt>
                <c:pt idx="2773">
                  <c:v>1068.4960552000005</c:v>
                </c:pt>
                <c:pt idx="2774">
                  <c:v>1068.7371419000001</c:v>
                </c:pt>
                <c:pt idx="2775">
                  <c:v>1068.9782284999999</c:v>
                </c:pt>
                <c:pt idx="2776">
                  <c:v>1069.2193152</c:v>
                </c:pt>
                <c:pt idx="2777">
                  <c:v>1069.4604018</c:v>
                </c:pt>
                <c:pt idx="2778">
                  <c:v>1069.7014884999999</c:v>
                </c:pt>
                <c:pt idx="2779">
                  <c:v>1069.9425752000004</c:v>
                </c:pt>
                <c:pt idx="2780">
                  <c:v>1070.1836618</c:v>
                </c:pt>
                <c:pt idx="2781">
                  <c:v>1070.4247484999999</c:v>
                </c:pt>
                <c:pt idx="2782">
                  <c:v>1070.6658351000001</c:v>
                </c:pt>
                <c:pt idx="2783">
                  <c:v>1070.9069218000004</c:v>
                </c:pt>
                <c:pt idx="2784">
                  <c:v>1071.1480084</c:v>
                </c:pt>
                <c:pt idx="2785">
                  <c:v>1071.3890951000001</c:v>
                </c:pt>
                <c:pt idx="2786">
                  <c:v>1071.6301817000001</c:v>
                </c:pt>
                <c:pt idx="2787">
                  <c:v>1071.8712684</c:v>
                </c:pt>
                <c:pt idx="2788">
                  <c:v>1072.112355</c:v>
                </c:pt>
                <c:pt idx="2789">
                  <c:v>1072.3534416999996</c:v>
                </c:pt>
                <c:pt idx="2790">
                  <c:v>1072.5945283999995</c:v>
                </c:pt>
                <c:pt idx="2791">
                  <c:v>1072.8356150000004</c:v>
                </c:pt>
                <c:pt idx="2792">
                  <c:v>1073.0767017000005</c:v>
                </c:pt>
                <c:pt idx="2793">
                  <c:v>1073.3177883000001</c:v>
                </c:pt>
                <c:pt idx="2794">
                  <c:v>1073.5588749999999</c:v>
                </c:pt>
                <c:pt idx="2795">
                  <c:v>1073.7999616000004</c:v>
                </c:pt>
                <c:pt idx="2796">
                  <c:v>1074.0410482999996</c:v>
                </c:pt>
                <c:pt idx="2797">
                  <c:v>1074.2821348999996</c:v>
                </c:pt>
                <c:pt idx="2798">
                  <c:v>1074.5232215999995</c:v>
                </c:pt>
                <c:pt idx="2799">
                  <c:v>1074.7643082999996</c:v>
                </c:pt>
                <c:pt idx="2800">
                  <c:v>1075.0053949000001</c:v>
                </c:pt>
                <c:pt idx="2801">
                  <c:v>1075.2464815999999</c:v>
                </c:pt>
                <c:pt idx="2802">
                  <c:v>1075.4875682000004</c:v>
                </c:pt>
                <c:pt idx="2803">
                  <c:v>1075.7286549000005</c:v>
                </c:pt>
                <c:pt idx="2804">
                  <c:v>1075.9697415000001</c:v>
                </c:pt>
                <c:pt idx="2805">
                  <c:v>1076.2108281999999</c:v>
                </c:pt>
                <c:pt idx="2806">
                  <c:v>1076.4519147999999</c:v>
                </c:pt>
                <c:pt idx="2807">
                  <c:v>1076.6930014999998</c:v>
                </c:pt>
                <c:pt idx="2808">
                  <c:v>1076.9340881999999</c:v>
                </c:pt>
                <c:pt idx="2809">
                  <c:v>1077.1751747999999</c:v>
                </c:pt>
                <c:pt idx="2810">
                  <c:v>1077.4162615000005</c:v>
                </c:pt>
                <c:pt idx="2811">
                  <c:v>1077.6573480999996</c:v>
                </c:pt>
                <c:pt idx="2812">
                  <c:v>1077.8984347999994</c:v>
                </c:pt>
                <c:pt idx="2813">
                  <c:v>1078.1395213999999</c:v>
                </c:pt>
                <c:pt idx="2814">
                  <c:v>1078.3806081</c:v>
                </c:pt>
                <c:pt idx="2815">
                  <c:v>1078.6216947</c:v>
                </c:pt>
                <c:pt idx="2816">
                  <c:v>1078.8627813999999</c:v>
                </c:pt>
                <c:pt idx="2817">
                  <c:v>1079.1038679999999</c:v>
                </c:pt>
                <c:pt idx="2818">
                  <c:v>1079.3449547</c:v>
                </c:pt>
                <c:pt idx="2819">
                  <c:v>1079.5860414000001</c:v>
                </c:pt>
                <c:pt idx="2820">
                  <c:v>1079.8271279999999</c:v>
                </c:pt>
                <c:pt idx="2821">
                  <c:v>1080.0682147</c:v>
                </c:pt>
                <c:pt idx="2822">
                  <c:v>1080.3093013</c:v>
                </c:pt>
                <c:pt idx="2823">
                  <c:v>1080.5503879999999</c:v>
                </c:pt>
                <c:pt idx="2824">
                  <c:v>1080.7914745999994</c:v>
                </c:pt>
                <c:pt idx="2825">
                  <c:v>1081.0325613000005</c:v>
                </c:pt>
                <c:pt idx="2826">
                  <c:v>1081.2736479</c:v>
                </c:pt>
                <c:pt idx="2827">
                  <c:v>1081.5147345999997</c:v>
                </c:pt>
                <c:pt idx="2828">
                  <c:v>1081.7558213000004</c:v>
                </c:pt>
                <c:pt idx="2829">
                  <c:v>1081.9969079000005</c:v>
                </c:pt>
                <c:pt idx="2830">
                  <c:v>1082.2379946000001</c:v>
                </c:pt>
                <c:pt idx="2831">
                  <c:v>1082.4790812000001</c:v>
                </c:pt>
                <c:pt idx="2832">
                  <c:v>1082.7201679000004</c:v>
                </c:pt>
                <c:pt idx="2833">
                  <c:v>1082.9612545</c:v>
                </c:pt>
                <c:pt idx="2834">
                  <c:v>1083.2023411999999</c:v>
                </c:pt>
                <c:pt idx="2835">
                  <c:v>1083.4434277999999</c:v>
                </c:pt>
                <c:pt idx="2836">
                  <c:v>1083.6845144999998</c:v>
                </c:pt>
                <c:pt idx="2837">
                  <c:v>1083.9256011000009</c:v>
                </c:pt>
                <c:pt idx="2838">
                  <c:v>1084.1666878000001</c:v>
                </c:pt>
                <c:pt idx="2839">
                  <c:v>1084.4077745000004</c:v>
                </c:pt>
                <c:pt idx="2840">
                  <c:v>1084.6488611000004</c:v>
                </c:pt>
                <c:pt idx="2841">
                  <c:v>1084.8899477999998</c:v>
                </c:pt>
                <c:pt idx="2842">
                  <c:v>1085.1310343999996</c:v>
                </c:pt>
                <c:pt idx="2843">
                  <c:v>1085.3721211</c:v>
                </c:pt>
                <c:pt idx="2844">
                  <c:v>1085.6132077</c:v>
                </c:pt>
                <c:pt idx="2845">
                  <c:v>1085.8542943999996</c:v>
                </c:pt>
                <c:pt idx="2846">
                  <c:v>1086.0953810000001</c:v>
                </c:pt>
                <c:pt idx="2847">
                  <c:v>1086.3364677000004</c:v>
                </c:pt>
                <c:pt idx="2848">
                  <c:v>1086.5775544000005</c:v>
                </c:pt>
                <c:pt idx="2849">
                  <c:v>1086.8186410000001</c:v>
                </c:pt>
                <c:pt idx="2850">
                  <c:v>1087.0597276999999</c:v>
                </c:pt>
                <c:pt idx="2851">
                  <c:v>1087.3008143</c:v>
                </c:pt>
                <c:pt idx="2852">
                  <c:v>1087.5419010000001</c:v>
                </c:pt>
                <c:pt idx="2853">
                  <c:v>1087.7829876000001</c:v>
                </c:pt>
                <c:pt idx="2854">
                  <c:v>1088.0240742999995</c:v>
                </c:pt>
                <c:pt idx="2855">
                  <c:v>1088.2651609000004</c:v>
                </c:pt>
                <c:pt idx="2856">
                  <c:v>1088.5062476000001</c:v>
                </c:pt>
                <c:pt idx="2857">
                  <c:v>1088.7473341999998</c:v>
                </c:pt>
                <c:pt idx="2858">
                  <c:v>1088.9884208999995</c:v>
                </c:pt>
                <c:pt idx="2859">
                  <c:v>1089.2295076000005</c:v>
                </c:pt>
                <c:pt idx="2860">
                  <c:v>1089.4705942000001</c:v>
                </c:pt>
                <c:pt idx="2861">
                  <c:v>1089.7116808999999</c:v>
                </c:pt>
                <c:pt idx="2862">
                  <c:v>1089.9527675000004</c:v>
                </c:pt>
                <c:pt idx="2863">
                  <c:v>1090.1938541999998</c:v>
                </c:pt>
                <c:pt idx="2864">
                  <c:v>1090.4349407999998</c:v>
                </c:pt>
                <c:pt idx="2865">
                  <c:v>1090.6760274999999</c:v>
                </c:pt>
                <c:pt idx="2866">
                  <c:v>1090.9171140999999</c:v>
                </c:pt>
                <c:pt idx="2867">
                  <c:v>1091.1582007999998</c:v>
                </c:pt>
                <c:pt idx="2868">
                  <c:v>1091.3992874999999</c:v>
                </c:pt>
                <c:pt idx="2869">
                  <c:v>1091.6403740999995</c:v>
                </c:pt>
                <c:pt idx="2870">
                  <c:v>1091.8814607999998</c:v>
                </c:pt>
                <c:pt idx="2871">
                  <c:v>1092.1225474</c:v>
                </c:pt>
                <c:pt idx="2872">
                  <c:v>1092.3636340999994</c:v>
                </c:pt>
                <c:pt idx="2873">
                  <c:v>1092.6047206999995</c:v>
                </c:pt>
                <c:pt idx="2874">
                  <c:v>1092.8458074000005</c:v>
                </c:pt>
                <c:pt idx="2875">
                  <c:v>1093.086894</c:v>
                </c:pt>
                <c:pt idx="2876">
                  <c:v>1093.3279806999999</c:v>
                </c:pt>
                <c:pt idx="2877">
                  <c:v>1093.5690674000004</c:v>
                </c:pt>
                <c:pt idx="2878">
                  <c:v>1093.810154</c:v>
                </c:pt>
                <c:pt idx="2879">
                  <c:v>1094.0512406999997</c:v>
                </c:pt>
                <c:pt idx="2880">
                  <c:v>1094.2923272999994</c:v>
                </c:pt>
                <c:pt idx="2881">
                  <c:v>1094.5334139999998</c:v>
                </c:pt>
                <c:pt idx="2882">
                  <c:v>1094.7745006</c:v>
                </c:pt>
                <c:pt idx="2883">
                  <c:v>1095.0155873000006</c:v>
                </c:pt>
                <c:pt idx="2884">
                  <c:v>1095.2566739000004</c:v>
                </c:pt>
                <c:pt idx="2885">
                  <c:v>1095.4977606000004</c:v>
                </c:pt>
                <c:pt idx="2886">
                  <c:v>1095.7388472</c:v>
                </c:pt>
                <c:pt idx="2887">
                  <c:v>1095.9799339000001</c:v>
                </c:pt>
                <c:pt idx="2888">
                  <c:v>1096.2210206</c:v>
                </c:pt>
                <c:pt idx="2889">
                  <c:v>1096.4621072</c:v>
                </c:pt>
                <c:pt idx="2890">
                  <c:v>1096.7031939000001</c:v>
                </c:pt>
                <c:pt idx="2891">
                  <c:v>1096.9442804999999</c:v>
                </c:pt>
                <c:pt idx="2892">
                  <c:v>1097.1853672</c:v>
                </c:pt>
                <c:pt idx="2893">
                  <c:v>1097.4264538000004</c:v>
                </c:pt>
                <c:pt idx="2894">
                  <c:v>1097.6675404999999</c:v>
                </c:pt>
                <c:pt idx="2895">
                  <c:v>1097.9086271000006</c:v>
                </c:pt>
                <c:pt idx="2896">
                  <c:v>1098.1497138</c:v>
                </c:pt>
                <c:pt idx="2897">
                  <c:v>1098.3908004999998</c:v>
                </c:pt>
                <c:pt idx="2898">
                  <c:v>1098.6318871000001</c:v>
                </c:pt>
                <c:pt idx="2899">
                  <c:v>1098.8729738</c:v>
                </c:pt>
                <c:pt idx="2900">
                  <c:v>1099.1140604</c:v>
                </c:pt>
                <c:pt idx="2901">
                  <c:v>1099.3551471000001</c:v>
                </c:pt>
                <c:pt idx="2902">
                  <c:v>1099.5962337000001</c:v>
                </c:pt>
                <c:pt idx="2903">
                  <c:v>1099.8373204</c:v>
                </c:pt>
                <c:pt idx="2904">
                  <c:v>1100.078407</c:v>
                </c:pt>
                <c:pt idx="2905">
                  <c:v>1100.3194937000001</c:v>
                </c:pt>
                <c:pt idx="2906">
                  <c:v>1100.5605803000001</c:v>
                </c:pt>
                <c:pt idx="2907">
                  <c:v>1100.8016670000004</c:v>
                </c:pt>
                <c:pt idx="2908">
                  <c:v>1101.0427537000005</c:v>
                </c:pt>
                <c:pt idx="2909">
                  <c:v>1101.2838402999996</c:v>
                </c:pt>
                <c:pt idx="2910">
                  <c:v>1101.5249269999995</c:v>
                </c:pt>
                <c:pt idx="2911">
                  <c:v>1101.7660136000004</c:v>
                </c:pt>
                <c:pt idx="2912">
                  <c:v>1102.0071003</c:v>
                </c:pt>
                <c:pt idx="2913">
                  <c:v>1102.2481869000001</c:v>
                </c:pt>
                <c:pt idx="2914">
                  <c:v>1102.4892735999999</c:v>
                </c:pt>
                <c:pt idx="2915">
                  <c:v>1102.7303602</c:v>
                </c:pt>
                <c:pt idx="2916">
                  <c:v>1102.9714468999996</c:v>
                </c:pt>
                <c:pt idx="2917">
                  <c:v>1103.2125335999999</c:v>
                </c:pt>
                <c:pt idx="2918">
                  <c:v>1103.4536201999999</c:v>
                </c:pt>
                <c:pt idx="2919">
                  <c:v>1103.6947068999996</c:v>
                </c:pt>
                <c:pt idx="2920">
                  <c:v>1103.9357935000005</c:v>
                </c:pt>
                <c:pt idx="2921">
                  <c:v>1104.1768801999999</c:v>
                </c:pt>
                <c:pt idx="2922">
                  <c:v>1104.4179668000004</c:v>
                </c:pt>
                <c:pt idx="2923">
                  <c:v>1104.6590535</c:v>
                </c:pt>
                <c:pt idx="2924">
                  <c:v>1104.9001401</c:v>
                </c:pt>
                <c:pt idx="2925">
                  <c:v>1105.1412267999995</c:v>
                </c:pt>
                <c:pt idx="2926">
                  <c:v>1105.3823133999995</c:v>
                </c:pt>
                <c:pt idx="2927">
                  <c:v>1105.6234000999996</c:v>
                </c:pt>
                <c:pt idx="2928">
                  <c:v>1105.8644867999994</c:v>
                </c:pt>
                <c:pt idx="2929">
                  <c:v>1106.1055734000004</c:v>
                </c:pt>
                <c:pt idx="2930">
                  <c:v>1106.3466601000005</c:v>
                </c:pt>
                <c:pt idx="2931">
                  <c:v>1106.5877467</c:v>
                </c:pt>
                <c:pt idx="2932">
                  <c:v>1106.8288333999999</c:v>
                </c:pt>
                <c:pt idx="2933">
                  <c:v>1107.0699199999999</c:v>
                </c:pt>
                <c:pt idx="2934">
                  <c:v>1107.3110067</c:v>
                </c:pt>
                <c:pt idx="2935">
                  <c:v>1107.5520933</c:v>
                </c:pt>
                <c:pt idx="2936">
                  <c:v>1107.7931799999999</c:v>
                </c:pt>
                <c:pt idx="2937">
                  <c:v>1108.0342667</c:v>
                </c:pt>
                <c:pt idx="2938">
                  <c:v>1108.2753533000005</c:v>
                </c:pt>
                <c:pt idx="2939">
                  <c:v>1108.5164399999999</c:v>
                </c:pt>
                <c:pt idx="2940">
                  <c:v>1108.7575265999999</c:v>
                </c:pt>
                <c:pt idx="2941">
                  <c:v>1108.9986133000004</c:v>
                </c:pt>
                <c:pt idx="2942">
                  <c:v>1109.2396999000005</c:v>
                </c:pt>
                <c:pt idx="2943">
                  <c:v>1109.4807866000001</c:v>
                </c:pt>
                <c:pt idx="2944">
                  <c:v>1109.7218732000001</c:v>
                </c:pt>
                <c:pt idx="2945">
                  <c:v>1109.9629599000004</c:v>
                </c:pt>
                <c:pt idx="2946">
                  <c:v>1110.2040464999998</c:v>
                </c:pt>
                <c:pt idx="2947">
                  <c:v>1110.4451332000001</c:v>
                </c:pt>
                <c:pt idx="2948">
                  <c:v>1110.6862199</c:v>
                </c:pt>
                <c:pt idx="2949">
                  <c:v>1110.9273065</c:v>
                </c:pt>
                <c:pt idx="2950">
                  <c:v>1111.1683931999999</c:v>
                </c:pt>
                <c:pt idx="2951">
                  <c:v>1111.4094798000001</c:v>
                </c:pt>
                <c:pt idx="2952">
                  <c:v>1111.6505665</c:v>
                </c:pt>
                <c:pt idx="2953">
                  <c:v>1111.8916531000004</c:v>
                </c:pt>
                <c:pt idx="2954">
                  <c:v>1112.1327397999999</c:v>
                </c:pt>
                <c:pt idx="2955">
                  <c:v>1112.3738263999996</c:v>
                </c:pt>
                <c:pt idx="2956">
                  <c:v>1112.6149131</c:v>
                </c:pt>
                <c:pt idx="2957">
                  <c:v>1112.8559998000001</c:v>
                </c:pt>
                <c:pt idx="2958">
                  <c:v>1113.0970864000001</c:v>
                </c:pt>
                <c:pt idx="2959">
                  <c:v>1113.3381730999999</c:v>
                </c:pt>
                <c:pt idx="2960">
                  <c:v>1113.5792597000004</c:v>
                </c:pt>
                <c:pt idx="2961">
                  <c:v>1113.8203463999996</c:v>
                </c:pt>
                <c:pt idx="2962">
                  <c:v>1114.0614329999996</c:v>
                </c:pt>
                <c:pt idx="2963">
                  <c:v>1114.3025196999999</c:v>
                </c:pt>
                <c:pt idx="2964">
                  <c:v>1114.5436063</c:v>
                </c:pt>
                <c:pt idx="2965">
                  <c:v>1114.7846930000001</c:v>
                </c:pt>
                <c:pt idx="2966">
                  <c:v>1115.0257797000006</c:v>
                </c:pt>
                <c:pt idx="2967">
                  <c:v>1115.2668662999999</c:v>
                </c:pt>
                <c:pt idx="2968">
                  <c:v>1115.5079530000005</c:v>
                </c:pt>
                <c:pt idx="2969">
                  <c:v>1115.7490396000001</c:v>
                </c:pt>
                <c:pt idx="2970">
                  <c:v>1115.9901262999995</c:v>
                </c:pt>
                <c:pt idx="2971">
                  <c:v>1116.2312128999995</c:v>
                </c:pt>
                <c:pt idx="2972">
                  <c:v>1116.4722996</c:v>
                </c:pt>
                <c:pt idx="2973">
                  <c:v>1116.7133861999998</c:v>
                </c:pt>
                <c:pt idx="2974">
                  <c:v>1116.9544728999995</c:v>
                </c:pt>
                <c:pt idx="2975">
                  <c:v>1117.1955595000004</c:v>
                </c:pt>
                <c:pt idx="2976">
                  <c:v>1117.4366462</c:v>
                </c:pt>
                <c:pt idx="2977">
                  <c:v>1117.6777328999995</c:v>
                </c:pt>
                <c:pt idx="2978">
                  <c:v>1117.9188195000004</c:v>
                </c:pt>
                <c:pt idx="2979">
                  <c:v>1118.1599061999998</c:v>
                </c:pt>
                <c:pt idx="2980">
                  <c:v>1118.4009928</c:v>
                </c:pt>
                <c:pt idx="2981">
                  <c:v>1118.6420794999999</c:v>
                </c:pt>
                <c:pt idx="2982">
                  <c:v>1118.8831660999995</c:v>
                </c:pt>
                <c:pt idx="2983">
                  <c:v>1119.1242527999998</c:v>
                </c:pt>
                <c:pt idx="2984">
                  <c:v>1119.3653394</c:v>
                </c:pt>
                <c:pt idx="2985">
                  <c:v>1119.6064260999995</c:v>
                </c:pt>
                <c:pt idx="2986">
                  <c:v>1119.8475128</c:v>
                </c:pt>
                <c:pt idx="2987">
                  <c:v>1120.0885994000005</c:v>
                </c:pt>
                <c:pt idx="2988">
                  <c:v>1120.3296860999999</c:v>
                </c:pt>
                <c:pt idx="2989">
                  <c:v>1120.5707726999999</c:v>
                </c:pt>
                <c:pt idx="2990">
                  <c:v>1120.8118594000005</c:v>
                </c:pt>
                <c:pt idx="2991">
                  <c:v>1121.0529459999998</c:v>
                </c:pt>
                <c:pt idx="2992">
                  <c:v>1121.2940326999994</c:v>
                </c:pt>
                <c:pt idx="2993">
                  <c:v>1121.5351192999999</c:v>
                </c:pt>
                <c:pt idx="2994">
                  <c:v>1121.776206</c:v>
                </c:pt>
                <c:pt idx="2995">
                  <c:v>1122.0172926</c:v>
                </c:pt>
                <c:pt idx="2996">
                  <c:v>1122.2583792999999</c:v>
                </c:pt>
                <c:pt idx="2997">
                  <c:v>1122.499466</c:v>
                </c:pt>
                <c:pt idx="2998">
                  <c:v>1122.7405526000005</c:v>
                </c:pt>
                <c:pt idx="2999">
                  <c:v>1122.9816393000001</c:v>
                </c:pt>
                <c:pt idx="3000">
                  <c:v>1123.2227258999999</c:v>
                </c:pt>
                <c:pt idx="3001">
                  <c:v>1123.4638126</c:v>
                </c:pt>
                <c:pt idx="3002">
                  <c:v>1123.7048992</c:v>
                </c:pt>
                <c:pt idx="3003">
                  <c:v>1123.9459859000006</c:v>
                </c:pt>
                <c:pt idx="3004">
                  <c:v>1124.1870724999999</c:v>
                </c:pt>
                <c:pt idx="3005">
                  <c:v>1124.4281592000004</c:v>
                </c:pt>
                <c:pt idx="3006">
                  <c:v>1124.6692458999996</c:v>
                </c:pt>
                <c:pt idx="3007">
                  <c:v>1124.9103324999999</c:v>
                </c:pt>
                <c:pt idx="3008">
                  <c:v>1125.1514191999995</c:v>
                </c:pt>
                <c:pt idx="3009">
                  <c:v>1125.3925058</c:v>
                </c:pt>
                <c:pt idx="3010">
                  <c:v>1125.6335924999998</c:v>
                </c:pt>
                <c:pt idx="3011">
                  <c:v>1125.8746791000001</c:v>
                </c:pt>
                <c:pt idx="3012">
                  <c:v>1126.1157658000004</c:v>
                </c:pt>
                <c:pt idx="3013">
                  <c:v>1126.3568524000004</c:v>
                </c:pt>
                <c:pt idx="3014">
                  <c:v>1126.5979391000001</c:v>
                </c:pt>
                <c:pt idx="3015">
                  <c:v>1126.8390257000001</c:v>
                </c:pt>
                <c:pt idx="3016">
                  <c:v>1127.0801124</c:v>
                </c:pt>
                <c:pt idx="3017">
                  <c:v>1127.3211991000001</c:v>
                </c:pt>
                <c:pt idx="3018">
                  <c:v>1127.5622857000001</c:v>
                </c:pt>
                <c:pt idx="3019">
                  <c:v>1127.8033723999995</c:v>
                </c:pt>
                <c:pt idx="3020">
                  <c:v>1128.044459</c:v>
                </c:pt>
                <c:pt idx="3021">
                  <c:v>1128.2855457000005</c:v>
                </c:pt>
                <c:pt idx="3022">
                  <c:v>1128.5266323000001</c:v>
                </c:pt>
                <c:pt idx="3023">
                  <c:v>1128.7677189999999</c:v>
                </c:pt>
                <c:pt idx="3024">
                  <c:v>1129.0088056000004</c:v>
                </c:pt>
                <c:pt idx="3025">
                  <c:v>1129.2498923000001</c:v>
                </c:pt>
                <c:pt idx="3026">
                  <c:v>1129.4909789999999</c:v>
                </c:pt>
                <c:pt idx="3027">
                  <c:v>1129.7320655999999</c:v>
                </c:pt>
                <c:pt idx="3028">
                  <c:v>1129.9731523</c:v>
                </c:pt>
                <c:pt idx="3029">
                  <c:v>1130.2142388999996</c:v>
                </c:pt>
                <c:pt idx="3030">
                  <c:v>1130.4553255999999</c:v>
                </c:pt>
                <c:pt idx="3031">
                  <c:v>1130.6964121999995</c:v>
                </c:pt>
                <c:pt idx="3032">
                  <c:v>1130.9374989</c:v>
                </c:pt>
                <c:pt idx="3033">
                  <c:v>1131.1785855000001</c:v>
                </c:pt>
                <c:pt idx="3034">
                  <c:v>1131.4196722000004</c:v>
                </c:pt>
                <c:pt idx="3035">
                  <c:v>1131.6607587999999</c:v>
                </c:pt>
                <c:pt idx="3036">
                  <c:v>1131.9018455</c:v>
                </c:pt>
                <c:pt idx="3037">
                  <c:v>1132.1429321999994</c:v>
                </c:pt>
                <c:pt idx="3038">
                  <c:v>1132.3840187999995</c:v>
                </c:pt>
                <c:pt idx="3039">
                  <c:v>1132.6251055</c:v>
                </c:pt>
                <c:pt idx="3040">
                  <c:v>1132.8661921</c:v>
                </c:pt>
                <c:pt idx="3041">
                  <c:v>1133.1072787999999</c:v>
                </c:pt>
                <c:pt idx="3042">
                  <c:v>1133.3483653999999</c:v>
                </c:pt>
                <c:pt idx="3043">
                  <c:v>1133.5894521</c:v>
                </c:pt>
                <c:pt idx="3044">
                  <c:v>1133.8305387</c:v>
                </c:pt>
                <c:pt idx="3045">
                  <c:v>1134.0716253999999</c:v>
                </c:pt>
                <c:pt idx="3046">
                  <c:v>1134.3127121</c:v>
                </c:pt>
                <c:pt idx="3047">
                  <c:v>1134.5537987</c:v>
                </c:pt>
                <c:pt idx="3048">
                  <c:v>1134.7948854000001</c:v>
                </c:pt>
                <c:pt idx="3049">
                  <c:v>1135.0359720000001</c:v>
                </c:pt>
                <c:pt idx="3050">
                  <c:v>1135.2770587000005</c:v>
                </c:pt>
                <c:pt idx="3051">
                  <c:v>1135.5181453</c:v>
                </c:pt>
                <c:pt idx="3052">
                  <c:v>1135.7592319999999</c:v>
                </c:pt>
                <c:pt idx="3053">
                  <c:v>1136.0003185999994</c:v>
                </c:pt>
                <c:pt idx="3054">
                  <c:v>1136.2414053</c:v>
                </c:pt>
                <c:pt idx="3055">
                  <c:v>1136.4824919999999</c:v>
                </c:pt>
                <c:pt idx="3056">
                  <c:v>1136.7235786000001</c:v>
                </c:pt>
                <c:pt idx="3057">
                  <c:v>1136.9646653000004</c:v>
                </c:pt>
                <c:pt idx="3058">
                  <c:v>1137.2057519000009</c:v>
                </c:pt>
                <c:pt idx="3059">
                  <c:v>1137.4468386000001</c:v>
                </c:pt>
                <c:pt idx="3060">
                  <c:v>1137.6879251999999</c:v>
                </c:pt>
                <c:pt idx="3061">
                  <c:v>1137.9290119000004</c:v>
                </c:pt>
                <c:pt idx="3062">
                  <c:v>1138.1700984999998</c:v>
                </c:pt>
                <c:pt idx="3063">
                  <c:v>1138.4111852000001</c:v>
                </c:pt>
                <c:pt idx="3064">
                  <c:v>1138.6522717999999</c:v>
                </c:pt>
                <c:pt idx="3065">
                  <c:v>1138.8933584999995</c:v>
                </c:pt>
                <c:pt idx="3066">
                  <c:v>1139.1344451999994</c:v>
                </c:pt>
                <c:pt idx="3067">
                  <c:v>1139.3755318000001</c:v>
                </c:pt>
                <c:pt idx="3068">
                  <c:v>1139.6166185</c:v>
                </c:pt>
                <c:pt idx="3069">
                  <c:v>1139.8577051000004</c:v>
                </c:pt>
                <c:pt idx="3070">
                  <c:v>1140.0987918000001</c:v>
                </c:pt>
                <c:pt idx="3071">
                  <c:v>1140.3398784000001</c:v>
                </c:pt>
                <c:pt idx="3072">
                  <c:v>1140.5809651000004</c:v>
                </c:pt>
                <c:pt idx="3073">
                  <c:v>1140.8220517000004</c:v>
                </c:pt>
                <c:pt idx="3074">
                  <c:v>1141.0631383999996</c:v>
                </c:pt>
                <c:pt idx="3075">
                  <c:v>1141.3042250999995</c:v>
                </c:pt>
                <c:pt idx="3076">
                  <c:v>1141.5453117000004</c:v>
                </c:pt>
                <c:pt idx="3077">
                  <c:v>1141.7863984000001</c:v>
                </c:pt>
                <c:pt idx="3078">
                  <c:v>1142.0274850000001</c:v>
                </c:pt>
                <c:pt idx="3079">
                  <c:v>1142.2685717000006</c:v>
                </c:pt>
                <c:pt idx="3080">
                  <c:v>1142.5096583000004</c:v>
                </c:pt>
                <c:pt idx="3081">
                  <c:v>1142.7507450000001</c:v>
                </c:pt>
                <c:pt idx="3082">
                  <c:v>1142.9918316000001</c:v>
                </c:pt>
                <c:pt idx="3083">
                  <c:v>1143.2329182999995</c:v>
                </c:pt>
                <c:pt idx="3084">
                  <c:v>1143.4740049</c:v>
                </c:pt>
                <c:pt idx="3085">
                  <c:v>1143.7150916000005</c:v>
                </c:pt>
                <c:pt idx="3086">
                  <c:v>1143.9561782999999</c:v>
                </c:pt>
                <c:pt idx="3087">
                  <c:v>1144.1972648999995</c:v>
                </c:pt>
                <c:pt idx="3088">
                  <c:v>1144.4383516000005</c:v>
                </c:pt>
                <c:pt idx="3089">
                  <c:v>1144.6794381999994</c:v>
                </c:pt>
                <c:pt idx="3090">
                  <c:v>1144.9205248999999</c:v>
                </c:pt>
                <c:pt idx="3091">
                  <c:v>1145.1616114999999</c:v>
                </c:pt>
                <c:pt idx="3092">
                  <c:v>1145.4026982</c:v>
                </c:pt>
                <c:pt idx="3093">
                  <c:v>1145.6437847999998</c:v>
                </c:pt>
                <c:pt idx="3094">
                  <c:v>1145.8848714999999</c:v>
                </c:pt>
                <c:pt idx="3095">
                  <c:v>1146.1259582</c:v>
                </c:pt>
                <c:pt idx="3096">
                  <c:v>1146.3670447999998</c:v>
                </c:pt>
                <c:pt idx="3097">
                  <c:v>1146.6081314999999</c:v>
                </c:pt>
                <c:pt idx="3098">
                  <c:v>1146.8492180999995</c:v>
                </c:pt>
                <c:pt idx="3099">
                  <c:v>1147.0903047999998</c:v>
                </c:pt>
                <c:pt idx="3100">
                  <c:v>1147.3313914</c:v>
                </c:pt>
                <c:pt idx="3101">
                  <c:v>1147.5724780999994</c:v>
                </c:pt>
                <c:pt idx="3102">
                  <c:v>1147.8135646999999</c:v>
                </c:pt>
                <c:pt idx="3103">
                  <c:v>1148.0546514000005</c:v>
                </c:pt>
                <c:pt idx="3104">
                  <c:v>1148.295738</c:v>
                </c:pt>
                <c:pt idx="3105">
                  <c:v>1148.5368246999999</c:v>
                </c:pt>
                <c:pt idx="3106">
                  <c:v>1148.7779114000004</c:v>
                </c:pt>
                <c:pt idx="3107">
                  <c:v>1149.018998</c:v>
                </c:pt>
                <c:pt idx="3108">
                  <c:v>1149.2600847000001</c:v>
                </c:pt>
                <c:pt idx="3109">
                  <c:v>1149.5011712999999</c:v>
                </c:pt>
                <c:pt idx="3110">
                  <c:v>1149.742258</c:v>
                </c:pt>
                <c:pt idx="3111">
                  <c:v>1149.9833445999996</c:v>
                </c:pt>
                <c:pt idx="3112">
                  <c:v>1150.2244312999997</c:v>
                </c:pt>
                <c:pt idx="3113">
                  <c:v>1150.4655179000003</c:v>
                </c:pt>
                <c:pt idx="3114">
                  <c:v>1150.7066046000004</c:v>
                </c:pt>
                <c:pt idx="3115">
                  <c:v>1150.9476913000005</c:v>
                </c:pt>
                <c:pt idx="3116">
                  <c:v>1151.1887779000001</c:v>
                </c:pt>
                <c:pt idx="3117">
                  <c:v>1151.4298646000004</c:v>
                </c:pt>
                <c:pt idx="3118">
                  <c:v>1151.6709512</c:v>
                </c:pt>
                <c:pt idx="3119">
                  <c:v>1151.9120379000001</c:v>
                </c:pt>
                <c:pt idx="3120">
                  <c:v>1152.1531244999994</c:v>
                </c:pt>
                <c:pt idx="3121">
                  <c:v>1152.3942111999995</c:v>
                </c:pt>
                <c:pt idx="3122">
                  <c:v>1152.6352978</c:v>
                </c:pt>
                <c:pt idx="3123">
                  <c:v>1152.8763844999999</c:v>
                </c:pt>
                <c:pt idx="3124">
                  <c:v>1153.1174711000001</c:v>
                </c:pt>
                <c:pt idx="3125">
                  <c:v>1153.3585578000004</c:v>
                </c:pt>
                <c:pt idx="3126">
                  <c:v>1153.5996444999998</c:v>
                </c:pt>
                <c:pt idx="3127">
                  <c:v>1153.8407311000001</c:v>
                </c:pt>
                <c:pt idx="3128">
                  <c:v>1154.0818178</c:v>
                </c:pt>
                <c:pt idx="3129">
                  <c:v>1154.3229044</c:v>
                </c:pt>
                <c:pt idx="3130">
                  <c:v>1154.5639911000001</c:v>
                </c:pt>
                <c:pt idx="3131">
                  <c:v>1154.8050777000005</c:v>
                </c:pt>
                <c:pt idx="3132">
                  <c:v>1155.0461644000004</c:v>
                </c:pt>
                <c:pt idx="3133">
                  <c:v>1155.2872510000004</c:v>
                </c:pt>
                <c:pt idx="3134">
                  <c:v>1155.5283377000001</c:v>
                </c:pt>
                <c:pt idx="3135">
                  <c:v>1155.7694243999995</c:v>
                </c:pt>
                <c:pt idx="3136">
                  <c:v>1156.0105110000004</c:v>
                </c:pt>
                <c:pt idx="3137">
                  <c:v>1156.2515977000005</c:v>
                </c:pt>
                <c:pt idx="3138">
                  <c:v>1156.4926843000001</c:v>
                </c:pt>
                <c:pt idx="3139">
                  <c:v>1156.7337709999999</c:v>
                </c:pt>
                <c:pt idx="3140">
                  <c:v>1156.9748576000004</c:v>
                </c:pt>
                <c:pt idx="3141">
                  <c:v>1157.2159443</c:v>
                </c:pt>
                <c:pt idx="3142">
                  <c:v>1157.4570309000001</c:v>
                </c:pt>
                <c:pt idx="3143">
                  <c:v>1157.6981175999995</c:v>
                </c:pt>
                <c:pt idx="3144">
                  <c:v>1157.9392043</c:v>
                </c:pt>
                <c:pt idx="3145">
                  <c:v>1158.1802908999996</c:v>
                </c:pt>
                <c:pt idx="3146">
                  <c:v>1158.4213775999999</c:v>
                </c:pt>
                <c:pt idx="3147">
                  <c:v>1158.6624641999995</c:v>
                </c:pt>
                <c:pt idx="3148">
                  <c:v>1158.9035509000005</c:v>
                </c:pt>
                <c:pt idx="3149">
                  <c:v>1159.1446374999998</c:v>
                </c:pt>
                <c:pt idx="3150">
                  <c:v>1159.3857241999999</c:v>
                </c:pt>
                <c:pt idx="3151">
                  <c:v>1159.6268107999999</c:v>
                </c:pt>
                <c:pt idx="3152">
                  <c:v>1159.8678975</c:v>
                </c:pt>
                <c:pt idx="3153">
                  <c:v>1160.1089841</c:v>
                </c:pt>
                <c:pt idx="3154">
                  <c:v>1160.3500707999999</c:v>
                </c:pt>
                <c:pt idx="3155">
                  <c:v>1160.5911575</c:v>
                </c:pt>
                <c:pt idx="3156">
                  <c:v>1160.8322440999996</c:v>
                </c:pt>
                <c:pt idx="3157">
                  <c:v>1161.0733307999994</c:v>
                </c:pt>
                <c:pt idx="3158">
                  <c:v>1161.3144173999995</c:v>
                </c:pt>
                <c:pt idx="3159">
                  <c:v>1161.5555041000005</c:v>
                </c:pt>
                <c:pt idx="3160">
                  <c:v>1161.7965907000005</c:v>
                </c:pt>
                <c:pt idx="3161">
                  <c:v>1162.0376774000003</c:v>
                </c:pt>
                <c:pt idx="3162">
                  <c:v>1162.2787640000001</c:v>
                </c:pt>
                <c:pt idx="3163">
                  <c:v>1162.5198507000005</c:v>
                </c:pt>
                <c:pt idx="3164">
                  <c:v>1162.7609374000001</c:v>
                </c:pt>
                <c:pt idx="3165">
                  <c:v>1163.0020239999999</c:v>
                </c:pt>
                <c:pt idx="3166">
                  <c:v>1163.2431107</c:v>
                </c:pt>
                <c:pt idx="3167">
                  <c:v>1163.4841973</c:v>
                </c:pt>
                <c:pt idx="3168">
                  <c:v>1163.7252840000001</c:v>
                </c:pt>
                <c:pt idx="3169">
                  <c:v>1163.9663705999999</c:v>
                </c:pt>
                <c:pt idx="3170">
                  <c:v>1164.2074573000004</c:v>
                </c:pt>
                <c:pt idx="3171">
                  <c:v>1164.4485439000005</c:v>
                </c:pt>
                <c:pt idx="3172">
                  <c:v>1164.6896305999996</c:v>
                </c:pt>
                <c:pt idx="3173">
                  <c:v>1164.9307172000001</c:v>
                </c:pt>
                <c:pt idx="3174">
                  <c:v>1165.1718039</c:v>
                </c:pt>
                <c:pt idx="3175">
                  <c:v>1165.4128906000001</c:v>
                </c:pt>
                <c:pt idx="3176">
                  <c:v>1165.6539771999999</c:v>
                </c:pt>
                <c:pt idx="3177">
                  <c:v>1165.8950639000004</c:v>
                </c:pt>
                <c:pt idx="3178">
                  <c:v>1166.1361505</c:v>
                </c:pt>
                <c:pt idx="3179">
                  <c:v>1166.3772371999999</c:v>
                </c:pt>
                <c:pt idx="3180">
                  <c:v>1166.6183237999999</c:v>
                </c:pt>
                <c:pt idx="3181">
                  <c:v>1166.8594104999995</c:v>
                </c:pt>
                <c:pt idx="3182">
                  <c:v>1167.1004971</c:v>
                </c:pt>
                <c:pt idx="3183">
                  <c:v>1167.3415838000001</c:v>
                </c:pt>
                <c:pt idx="3184">
                  <c:v>1167.5826704999999</c:v>
                </c:pt>
                <c:pt idx="3185">
                  <c:v>1167.8237571000004</c:v>
                </c:pt>
                <c:pt idx="3186">
                  <c:v>1168.0648437999998</c:v>
                </c:pt>
                <c:pt idx="3187">
                  <c:v>1168.3059304000001</c:v>
                </c:pt>
                <c:pt idx="3188">
                  <c:v>1168.5470170999999</c:v>
                </c:pt>
                <c:pt idx="3189">
                  <c:v>1168.7881037000004</c:v>
                </c:pt>
                <c:pt idx="3190">
                  <c:v>1169.0291904000001</c:v>
                </c:pt>
                <c:pt idx="3191">
                  <c:v>1169.2702770000001</c:v>
                </c:pt>
                <c:pt idx="3192">
                  <c:v>1169.5113636999999</c:v>
                </c:pt>
                <c:pt idx="3193">
                  <c:v>1169.7524503</c:v>
                </c:pt>
                <c:pt idx="3194">
                  <c:v>1169.9935370000001</c:v>
                </c:pt>
                <c:pt idx="3195">
                  <c:v>1170.2346236999999</c:v>
                </c:pt>
                <c:pt idx="3196">
                  <c:v>1170.4757102999999</c:v>
                </c:pt>
                <c:pt idx="3197">
                  <c:v>1170.7167970000005</c:v>
                </c:pt>
                <c:pt idx="3198">
                  <c:v>1170.9578836000005</c:v>
                </c:pt>
                <c:pt idx="3199">
                  <c:v>1171.1989702999995</c:v>
                </c:pt>
                <c:pt idx="3200">
                  <c:v>1171.4400568999999</c:v>
                </c:pt>
                <c:pt idx="3201">
                  <c:v>1171.6811435999996</c:v>
                </c:pt>
                <c:pt idx="3202">
                  <c:v>1171.9222301999998</c:v>
                </c:pt>
                <c:pt idx="3203">
                  <c:v>1172.163316899999</c:v>
                </c:pt>
                <c:pt idx="3204">
                  <c:v>1172.4044036</c:v>
                </c:pt>
                <c:pt idx="3205">
                  <c:v>1172.6454901999998</c:v>
                </c:pt>
                <c:pt idx="3206">
                  <c:v>1172.8865768999999</c:v>
                </c:pt>
                <c:pt idx="3207">
                  <c:v>1173.1276635000004</c:v>
                </c:pt>
                <c:pt idx="3208">
                  <c:v>1173.3687502</c:v>
                </c:pt>
                <c:pt idx="3209">
                  <c:v>1173.6098367999998</c:v>
                </c:pt>
                <c:pt idx="3210">
                  <c:v>1173.8509234999999</c:v>
                </c:pt>
                <c:pt idx="3211">
                  <c:v>1174.0920100999995</c:v>
                </c:pt>
                <c:pt idx="3212">
                  <c:v>1174.3330967999998</c:v>
                </c:pt>
                <c:pt idx="3213">
                  <c:v>1174.5741834999999</c:v>
                </c:pt>
                <c:pt idx="3214">
                  <c:v>1174.8152700999999</c:v>
                </c:pt>
                <c:pt idx="3215">
                  <c:v>1175.0563568</c:v>
                </c:pt>
                <c:pt idx="3216">
                  <c:v>1175.2974434</c:v>
                </c:pt>
                <c:pt idx="3217">
                  <c:v>1175.5385300999999</c:v>
                </c:pt>
                <c:pt idx="3218">
                  <c:v>1175.7796166999999</c:v>
                </c:pt>
                <c:pt idx="3219">
                  <c:v>1176.0207034000005</c:v>
                </c:pt>
                <c:pt idx="3220">
                  <c:v>1176.26179</c:v>
                </c:pt>
                <c:pt idx="3221">
                  <c:v>1176.5028766999999</c:v>
                </c:pt>
                <c:pt idx="3222">
                  <c:v>1176.7439632999999</c:v>
                </c:pt>
                <c:pt idx="3223">
                  <c:v>1176.9850500000005</c:v>
                </c:pt>
                <c:pt idx="3224">
                  <c:v>1177.2261367000001</c:v>
                </c:pt>
                <c:pt idx="3225">
                  <c:v>1177.4672232999999</c:v>
                </c:pt>
                <c:pt idx="3226">
                  <c:v>1177.70831</c:v>
                </c:pt>
                <c:pt idx="3227">
                  <c:v>1177.9493966</c:v>
                </c:pt>
                <c:pt idx="3228">
                  <c:v>1178.1904832999996</c:v>
                </c:pt>
                <c:pt idx="3229">
                  <c:v>1178.4315699000006</c:v>
                </c:pt>
                <c:pt idx="3230">
                  <c:v>1178.6726566</c:v>
                </c:pt>
                <c:pt idx="3231">
                  <c:v>1178.9137432</c:v>
                </c:pt>
                <c:pt idx="3232">
                  <c:v>1179.1548298999996</c:v>
                </c:pt>
                <c:pt idx="3233">
                  <c:v>1179.3959166</c:v>
                </c:pt>
                <c:pt idx="3234">
                  <c:v>1179.6370032</c:v>
                </c:pt>
                <c:pt idx="3235">
                  <c:v>1179.8780899000001</c:v>
                </c:pt>
                <c:pt idx="3236">
                  <c:v>1180.1191764999999</c:v>
                </c:pt>
                <c:pt idx="3237">
                  <c:v>1180.3602632</c:v>
                </c:pt>
                <c:pt idx="3238">
                  <c:v>1180.6013497999998</c:v>
                </c:pt>
                <c:pt idx="3239">
                  <c:v>1180.8424364999994</c:v>
                </c:pt>
                <c:pt idx="3240">
                  <c:v>1181.0835231000001</c:v>
                </c:pt>
                <c:pt idx="3241">
                  <c:v>1181.3246098</c:v>
                </c:pt>
                <c:pt idx="3242">
                  <c:v>1181.5656964000004</c:v>
                </c:pt>
                <c:pt idx="3243">
                  <c:v>1181.8067831000005</c:v>
                </c:pt>
                <c:pt idx="3244">
                  <c:v>1182.0478698000004</c:v>
                </c:pt>
                <c:pt idx="3245">
                  <c:v>1182.2889564000004</c:v>
                </c:pt>
                <c:pt idx="3246">
                  <c:v>1182.5300431000001</c:v>
                </c:pt>
                <c:pt idx="3247">
                  <c:v>1182.7711297000001</c:v>
                </c:pt>
                <c:pt idx="3248">
                  <c:v>1183.0122163999995</c:v>
                </c:pt>
                <c:pt idx="3249">
                  <c:v>1183.253303</c:v>
                </c:pt>
                <c:pt idx="3250">
                  <c:v>1183.4943897000001</c:v>
                </c:pt>
                <c:pt idx="3251">
                  <c:v>1183.7354763000001</c:v>
                </c:pt>
                <c:pt idx="3252">
                  <c:v>1183.9765630000006</c:v>
                </c:pt>
                <c:pt idx="3253">
                  <c:v>1184.2176497000005</c:v>
                </c:pt>
                <c:pt idx="3254">
                  <c:v>1184.4587363000001</c:v>
                </c:pt>
                <c:pt idx="3255">
                  <c:v>1184.6998229999995</c:v>
                </c:pt>
                <c:pt idx="3256">
                  <c:v>1184.9409095999999</c:v>
                </c:pt>
                <c:pt idx="3257">
                  <c:v>1185.1819962999996</c:v>
                </c:pt>
                <c:pt idx="3258">
                  <c:v>1185.4230829000001</c:v>
                </c:pt>
                <c:pt idx="3259">
                  <c:v>1185.6641695999995</c:v>
                </c:pt>
                <c:pt idx="3260">
                  <c:v>1185.9052562000004</c:v>
                </c:pt>
                <c:pt idx="3261">
                  <c:v>1186.1463428999996</c:v>
                </c:pt>
                <c:pt idx="3262">
                  <c:v>1186.3874294999998</c:v>
                </c:pt>
                <c:pt idx="3263">
                  <c:v>1186.6285161999999</c:v>
                </c:pt>
                <c:pt idx="3264">
                  <c:v>1186.8696029</c:v>
                </c:pt>
                <c:pt idx="3265">
                  <c:v>1187.1106895</c:v>
                </c:pt>
                <c:pt idx="3266">
                  <c:v>1187.3517761999999</c:v>
                </c:pt>
                <c:pt idx="3267">
                  <c:v>1187.5928627999999</c:v>
                </c:pt>
                <c:pt idx="3268">
                  <c:v>1187.8339494999998</c:v>
                </c:pt>
                <c:pt idx="3269">
                  <c:v>1188.0750361</c:v>
                </c:pt>
                <c:pt idx="3270">
                  <c:v>1188.3161227999999</c:v>
                </c:pt>
                <c:pt idx="3271">
                  <c:v>1188.5572093999999</c:v>
                </c:pt>
                <c:pt idx="3272">
                  <c:v>1188.7982961</c:v>
                </c:pt>
                <c:pt idx="3273">
                  <c:v>1189.0393827999999</c:v>
                </c:pt>
                <c:pt idx="3274">
                  <c:v>1189.2804693999999</c:v>
                </c:pt>
                <c:pt idx="3275">
                  <c:v>1189.5215561000005</c:v>
                </c:pt>
                <c:pt idx="3276">
                  <c:v>1189.7626427</c:v>
                </c:pt>
                <c:pt idx="3277">
                  <c:v>1190.0037294000001</c:v>
                </c:pt>
                <c:pt idx="3278">
                  <c:v>1190.2448159999999</c:v>
                </c:pt>
                <c:pt idx="3279">
                  <c:v>1190.4859027000005</c:v>
                </c:pt>
                <c:pt idx="3280">
                  <c:v>1190.7269893000005</c:v>
                </c:pt>
                <c:pt idx="3281">
                  <c:v>1190.9680760000001</c:v>
                </c:pt>
                <c:pt idx="3282">
                  <c:v>1191.2091625999999</c:v>
                </c:pt>
                <c:pt idx="3283">
                  <c:v>1191.4502493</c:v>
                </c:pt>
                <c:pt idx="3284">
                  <c:v>1191.6913359999994</c:v>
                </c:pt>
                <c:pt idx="3285">
                  <c:v>1191.9324225999997</c:v>
                </c:pt>
                <c:pt idx="3286">
                  <c:v>1192.1735093</c:v>
                </c:pt>
                <c:pt idx="3287">
                  <c:v>1192.4145959000004</c:v>
                </c:pt>
                <c:pt idx="3288">
                  <c:v>1192.6556826000001</c:v>
                </c:pt>
                <c:pt idx="3289">
                  <c:v>1192.8967692000001</c:v>
                </c:pt>
                <c:pt idx="3290">
                  <c:v>1193.1378559000004</c:v>
                </c:pt>
                <c:pt idx="3291">
                  <c:v>1193.3789424999998</c:v>
                </c:pt>
                <c:pt idx="3292">
                  <c:v>1193.6200291999999</c:v>
                </c:pt>
                <c:pt idx="3293">
                  <c:v>1193.8611159</c:v>
                </c:pt>
                <c:pt idx="3294">
                  <c:v>1194.1022024999995</c:v>
                </c:pt>
                <c:pt idx="3295">
                  <c:v>1194.3432891999998</c:v>
                </c:pt>
                <c:pt idx="3296">
                  <c:v>1194.5843757999999</c:v>
                </c:pt>
                <c:pt idx="3297">
                  <c:v>1194.8254625</c:v>
                </c:pt>
                <c:pt idx="3298">
                  <c:v>1195.0665491000004</c:v>
                </c:pt>
                <c:pt idx="3299">
                  <c:v>1195.3076358000001</c:v>
                </c:pt>
                <c:pt idx="3300">
                  <c:v>1195.5487224000001</c:v>
                </c:pt>
                <c:pt idx="3301">
                  <c:v>1195.7898091000004</c:v>
                </c:pt>
                <c:pt idx="3302">
                  <c:v>1196.0308958000001</c:v>
                </c:pt>
                <c:pt idx="3303">
                  <c:v>1196.2719824000001</c:v>
                </c:pt>
                <c:pt idx="3304">
                  <c:v>1196.5130690999999</c:v>
                </c:pt>
                <c:pt idx="3305">
                  <c:v>1196.7541557000004</c:v>
                </c:pt>
                <c:pt idx="3306">
                  <c:v>1196.9952424000001</c:v>
                </c:pt>
                <c:pt idx="3307">
                  <c:v>1197.2363290000001</c:v>
                </c:pt>
                <c:pt idx="3308">
                  <c:v>1197.4774156999999</c:v>
                </c:pt>
                <c:pt idx="3309">
                  <c:v>1197.7185023000004</c:v>
                </c:pt>
                <c:pt idx="3310">
                  <c:v>1197.9595890000005</c:v>
                </c:pt>
                <c:pt idx="3311">
                  <c:v>1198.2006756000005</c:v>
                </c:pt>
                <c:pt idx="3312">
                  <c:v>1198.4417622999999</c:v>
                </c:pt>
                <c:pt idx="3313">
                  <c:v>1198.6828489999996</c:v>
                </c:pt>
                <c:pt idx="3314">
                  <c:v>1198.9239356</c:v>
                </c:pt>
                <c:pt idx="3315">
                  <c:v>1199.1650222999995</c:v>
                </c:pt>
                <c:pt idx="3316">
                  <c:v>1199.4061088999999</c:v>
                </c:pt>
                <c:pt idx="3317">
                  <c:v>1199.6471956</c:v>
                </c:pt>
                <c:pt idx="3318">
                  <c:v>1199.8882821999998</c:v>
                </c:pt>
                <c:pt idx="3319">
                  <c:v>1200.1293688999995</c:v>
                </c:pt>
                <c:pt idx="3320">
                  <c:v>1200.3704554999999</c:v>
                </c:pt>
                <c:pt idx="3321">
                  <c:v>1200.6115421999998</c:v>
                </c:pt>
                <c:pt idx="3322">
                  <c:v>1200.8526288999994</c:v>
                </c:pt>
                <c:pt idx="3323">
                  <c:v>1201.0937154999999</c:v>
                </c:pt>
                <c:pt idx="3324">
                  <c:v>1201.3348021999998</c:v>
                </c:pt>
                <c:pt idx="3325">
                  <c:v>1201.5758888</c:v>
                </c:pt>
                <c:pt idx="3326">
                  <c:v>1201.8169755000001</c:v>
                </c:pt>
                <c:pt idx="3327">
                  <c:v>1202.0580620999999</c:v>
                </c:pt>
                <c:pt idx="3328">
                  <c:v>1202.2991487999998</c:v>
                </c:pt>
                <c:pt idx="3329">
                  <c:v>1202.5402354</c:v>
                </c:pt>
                <c:pt idx="3330">
                  <c:v>1202.7813220999994</c:v>
                </c:pt>
                <c:pt idx="3331">
                  <c:v>1203.0224086999995</c:v>
                </c:pt>
                <c:pt idx="3332">
                  <c:v>1203.2634954</c:v>
                </c:pt>
                <c:pt idx="3333">
                  <c:v>1203.5045821000001</c:v>
                </c:pt>
                <c:pt idx="3334">
                  <c:v>1203.7456687000004</c:v>
                </c:pt>
                <c:pt idx="3335">
                  <c:v>1203.9867554000009</c:v>
                </c:pt>
                <c:pt idx="3336">
                  <c:v>1204.227842</c:v>
                </c:pt>
                <c:pt idx="3337">
                  <c:v>1204.4689287000001</c:v>
                </c:pt>
                <c:pt idx="3338">
                  <c:v>1204.7100152999999</c:v>
                </c:pt>
                <c:pt idx="3339">
                  <c:v>1204.951102</c:v>
                </c:pt>
                <c:pt idx="3340">
                  <c:v>1205.1921885999996</c:v>
                </c:pt>
                <c:pt idx="3341">
                  <c:v>1205.4332753000001</c:v>
                </c:pt>
                <c:pt idx="3342">
                  <c:v>1205.6743619999995</c:v>
                </c:pt>
                <c:pt idx="3343">
                  <c:v>1205.9154486</c:v>
                </c:pt>
                <c:pt idx="3344">
                  <c:v>1206.1565353000001</c:v>
                </c:pt>
                <c:pt idx="3345">
                  <c:v>1206.3976219000001</c:v>
                </c:pt>
                <c:pt idx="3346">
                  <c:v>1206.6387086</c:v>
                </c:pt>
                <c:pt idx="3347">
                  <c:v>1206.8797952</c:v>
                </c:pt>
                <c:pt idx="3348">
                  <c:v>1207.1208819000001</c:v>
                </c:pt>
                <c:pt idx="3349">
                  <c:v>1207.3619684999999</c:v>
                </c:pt>
                <c:pt idx="3350">
                  <c:v>1207.6030552</c:v>
                </c:pt>
                <c:pt idx="3351">
                  <c:v>1207.8441417999998</c:v>
                </c:pt>
                <c:pt idx="3352">
                  <c:v>1208.0852284999999</c:v>
                </c:pt>
                <c:pt idx="3353">
                  <c:v>1208.3263152</c:v>
                </c:pt>
                <c:pt idx="3354">
                  <c:v>1208.5674018</c:v>
                </c:pt>
                <c:pt idx="3355">
                  <c:v>1208.8084884999998</c:v>
                </c:pt>
                <c:pt idx="3356">
                  <c:v>1209.0495751000005</c:v>
                </c:pt>
                <c:pt idx="3357">
                  <c:v>1209.2906618000004</c:v>
                </c:pt>
                <c:pt idx="3358">
                  <c:v>1209.5317484</c:v>
                </c:pt>
                <c:pt idx="3359">
                  <c:v>1209.7728351000001</c:v>
                </c:pt>
                <c:pt idx="3360">
                  <c:v>1210.0139217000001</c:v>
                </c:pt>
                <c:pt idx="3361">
                  <c:v>1210.2550084000004</c:v>
                </c:pt>
                <c:pt idx="3362">
                  <c:v>1210.4960951000005</c:v>
                </c:pt>
                <c:pt idx="3363">
                  <c:v>1210.7371817000005</c:v>
                </c:pt>
                <c:pt idx="3364">
                  <c:v>1210.9782683999999</c:v>
                </c:pt>
                <c:pt idx="3365">
                  <c:v>1211.2193550000004</c:v>
                </c:pt>
                <c:pt idx="3366">
                  <c:v>1211.4604417</c:v>
                </c:pt>
                <c:pt idx="3367">
                  <c:v>1211.7015283000001</c:v>
                </c:pt>
                <c:pt idx="3368">
                  <c:v>1211.9426149999999</c:v>
                </c:pt>
                <c:pt idx="3369">
                  <c:v>1212.1837015999995</c:v>
                </c:pt>
                <c:pt idx="3370">
                  <c:v>1212.4247883</c:v>
                </c:pt>
                <c:pt idx="3371">
                  <c:v>1212.6658749000001</c:v>
                </c:pt>
                <c:pt idx="3372">
                  <c:v>1212.9069616000006</c:v>
                </c:pt>
                <c:pt idx="3373">
                  <c:v>1213.1480482999996</c:v>
                </c:pt>
                <c:pt idx="3374">
                  <c:v>1213.3891348999996</c:v>
                </c:pt>
                <c:pt idx="3375">
                  <c:v>1213.6302215999995</c:v>
                </c:pt>
                <c:pt idx="3376">
                  <c:v>1213.8713081999995</c:v>
                </c:pt>
                <c:pt idx="3377">
                  <c:v>1214.1123948999996</c:v>
                </c:pt>
                <c:pt idx="3378">
                  <c:v>1214.3534814999998</c:v>
                </c:pt>
                <c:pt idx="3379">
                  <c:v>1214.5945681999999</c:v>
                </c:pt>
                <c:pt idx="3380">
                  <c:v>1214.8356548000004</c:v>
                </c:pt>
                <c:pt idx="3381">
                  <c:v>1215.0767415</c:v>
                </c:pt>
                <c:pt idx="3382">
                  <c:v>1215.3178281999999</c:v>
                </c:pt>
                <c:pt idx="3383">
                  <c:v>1215.5589147999999</c:v>
                </c:pt>
                <c:pt idx="3384">
                  <c:v>1215.8000015</c:v>
                </c:pt>
                <c:pt idx="3385">
                  <c:v>1216.0410881</c:v>
                </c:pt>
                <c:pt idx="3386">
                  <c:v>1216.2821747999999</c:v>
                </c:pt>
                <c:pt idx="3387">
                  <c:v>1216.5232613999999</c:v>
                </c:pt>
                <c:pt idx="3388">
                  <c:v>1216.7643480999996</c:v>
                </c:pt>
                <c:pt idx="3389">
                  <c:v>1217.0054347</c:v>
                </c:pt>
                <c:pt idx="3390">
                  <c:v>1217.2465214000003</c:v>
                </c:pt>
                <c:pt idx="3391">
                  <c:v>1217.4876081000004</c:v>
                </c:pt>
                <c:pt idx="3392">
                  <c:v>1217.7286947000005</c:v>
                </c:pt>
                <c:pt idx="3393">
                  <c:v>1217.9697814000006</c:v>
                </c:pt>
                <c:pt idx="3394">
                  <c:v>1218.2108680000001</c:v>
                </c:pt>
                <c:pt idx="3395">
                  <c:v>1218.4519547000004</c:v>
                </c:pt>
                <c:pt idx="3396">
                  <c:v>1218.6930412999995</c:v>
                </c:pt>
                <c:pt idx="3397">
                  <c:v>1218.9341279999999</c:v>
                </c:pt>
                <c:pt idx="3398">
                  <c:v>1219.1752145999994</c:v>
                </c:pt>
                <c:pt idx="3399">
                  <c:v>1219.4163013000004</c:v>
                </c:pt>
                <c:pt idx="3400">
                  <c:v>1219.6573879</c:v>
                </c:pt>
                <c:pt idx="3401">
                  <c:v>1219.8984745999996</c:v>
                </c:pt>
                <c:pt idx="3402">
                  <c:v>1220.1395613000004</c:v>
                </c:pt>
                <c:pt idx="3403">
                  <c:v>1220.3806479</c:v>
                </c:pt>
                <c:pt idx="3404">
                  <c:v>1220.6217345999996</c:v>
                </c:pt>
                <c:pt idx="3405">
                  <c:v>1220.8628211999999</c:v>
                </c:pt>
                <c:pt idx="3406">
                  <c:v>1221.1039079</c:v>
                </c:pt>
                <c:pt idx="3407">
                  <c:v>1221.3449944999998</c:v>
                </c:pt>
                <c:pt idx="3408">
                  <c:v>1221.5860812000001</c:v>
                </c:pt>
                <c:pt idx="3409">
                  <c:v>1221.8271678000001</c:v>
                </c:pt>
                <c:pt idx="3410">
                  <c:v>1222.0682545</c:v>
                </c:pt>
                <c:pt idx="3411">
                  <c:v>1222.3093411999998</c:v>
                </c:pt>
                <c:pt idx="3412">
                  <c:v>1222.5504277999999</c:v>
                </c:pt>
                <c:pt idx="3413">
                  <c:v>1222.7915144999999</c:v>
                </c:pt>
                <c:pt idx="3414">
                  <c:v>1223.0326011000004</c:v>
                </c:pt>
                <c:pt idx="3415">
                  <c:v>1223.2736878000001</c:v>
                </c:pt>
                <c:pt idx="3416">
                  <c:v>1223.5147744000001</c:v>
                </c:pt>
                <c:pt idx="3417">
                  <c:v>1223.7558611000006</c:v>
                </c:pt>
                <c:pt idx="3418">
                  <c:v>1223.9969477000004</c:v>
                </c:pt>
                <c:pt idx="3419">
                  <c:v>1224.2380344000001</c:v>
                </c:pt>
                <c:pt idx="3420">
                  <c:v>1224.4791210000001</c:v>
                </c:pt>
                <c:pt idx="3421">
                  <c:v>1224.7202076999999</c:v>
                </c:pt>
                <c:pt idx="3422">
                  <c:v>1224.9612944</c:v>
                </c:pt>
                <c:pt idx="3423">
                  <c:v>1225.2023810000001</c:v>
                </c:pt>
                <c:pt idx="3424">
                  <c:v>1225.4434676999999</c:v>
                </c:pt>
                <c:pt idx="3425">
                  <c:v>1225.6845542999995</c:v>
                </c:pt>
                <c:pt idx="3426">
                  <c:v>1225.9256410000005</c:v>
                </c:pt>
                <c:pt idx="3427">
                  <c:v>1226.1667276000001</c:v>
                </c:pt>
                <c:pt idx="3428">
                  <c:v>1226.4078142999999</c:v>
                </c:pt>
                <c:pt idx="3429">
                  <c:v>1226.6489008999995</c:v>
                </c:pt>
                <c:pt idx="3430">
                  <c:v>1226.8899876</c:v>
                </c:pt>
                <c:pt idx="3431">
                  <c:v>1227.1310742999995</c:v>
                </c:pt>
                <c:pt idx="3432">
                  <c:v>1227.3721608999995</c:v>
                </c:pt>
                <c:pt idx="3433">
                  <c:v>1227.6132475999996</c:v>
                </c:pt>
                <c:pt idx="3434">
                  <c:v>1227.8543341999994</c:v>
                </c:pt>
                <c:pt idx="3435">
                  <c:v>1228.0954208999995</c:v>
                </c:pt>
                <c:pt idx="3436">
                  <c:v>1228.3365075000004</c:v>
                </c:pt>
                <c:pt idx="3437">
                  <c:v>1228.5775942</c:v>
                </c:pt>
                <c:pt idx="3438">
                  <c:v>1228.8186808</c:v>
                </c:pt>
                <c:pt idx="3439">
                  <c:v>1229.0597675000001</c:v>
                </c:pt>
                <c:pt idx="3440">
                  <c:v>1229.3008540999999</c:v>
                </c:pt>
                <c:pt idx="3441">
                  <c:v>1229.5419407999998</c:v>
                </c:pt>
                <c:pt idx="3442">
                  <c:v>1229.7830274999999</c:v>
                </c:pt>
                <c:pt idx="3443">
                  <c:v>1230.0241140999995</c:v>
                </c:pt>
                <c:pt idx="3444">
                  <c:v>1230.2652008</c:v>
                </c:pt>
                <c:pt idx="3445">
                  <c:v>1230.5062874000005</c:v>
                </c:pt>
                <c:pt idx="3446">
                  <c:v>1230.7473740999999</c:v>
                </c:pt>
                <c:pt idx="3447">
                  <c:v>1230.9884606999999</c:v>
                </c:pt>
                <c:pt idx="3448">
                  <c:v>1231.2295474000005</c:v>
                </c:pt>
                <c:pt idx="3449">
                  <c:v>1231.470634</c:v>
                </c:pt>
                <c:pt idx="3450">
                  <c:v>1231.7117206999999</c:v>
                </c:pt>
                <c:pt idx="3451">
                  <c:v>1231.9528074000004</c:v>
                </c:pt>
                <c:pt idx="3452">
                  <c:v>1232.1938939999998</c:v>
                </c:pt>
                <c:pt idx="3453">
                  <c:v>1232.4349807000001</c:v>
                </c:pt>
                <c:pt idx="3454">
                  <c:v>1232.6760673000001</c:v>
                </c:pt>
                <c:pt idx="3455">
                  <c:v>1232.9171540000004</c:v>
                </c:pt>
                <c:pt idx="3456">
                  <c:v>1233.1582405999995</c:v>
                </c:pt>
                <c:pt idx="3457">
                  <c:v>1233.3993272999996</c:v>
                </c:pt>
                <c:pt idx="3458">
                  <c:v>1233.6404138999997</c:v>
                </c:pt>
                <c:pt idx="3459">
                  <c:v>1233.8815006</c:v>
                </c:pt>
                <c:pt idx="3460">
                  <c:v>1234.1225873000001</c:v>
                </c:pt>
                <c:pt idx="3461">
                  <c:v>1234.3636739000001</c:v>
                </c:pt>
                <c:pt idx="3462">
                  <c:v>1234.6047606</c:v>
                </c:pt>
                <c:pt idx="3463">
                  <c:v>1234.8458472</c:v>
                </c:pt>
                <c:pt idx="3464">
                  <c:v>1235.0869339000001</c:v>
                </c:pt>
                <c:pt idx="3465">
                  <c:v>1235.3280204999999</c:v>
                </c:pt>
                <c:pt idx="3466">
                  <c:v>1235.5691072</c:v>
                </c:pt>
                <c:pt idx="3467">
                  <c:v>1235.8101938</c:v>
                </c:pt>
                <c:pt idx="3468">
                  <c:v>1236.0512804999998</c:v>
                </c:pt>
                <c:pt idx="3469">
                  <c:v>1236.2923671000001</c:v>
                </c:pt>
                <c:pt idx="3470">
                  <c:v>1236.5334538</c:v>
                </c:pt>
                <c:pt idx="3471">
                  <c:v>1236.7745404999998</c:v>
                </c:pt>
                <c:pt idx="3472">
                  <c:v>1237.0156271000005</c:v>
                </c:pt>
                <c:pt idx="3473">
                  <c:v>1237.2567138000004</c:v>
                </c:pt>
                <c:pt idx="3474">
                  <c:v>1237.4978004000004</c:v>
                </c:pt>
                <c:pt idx="3475">
                  <c:v>1237.7388871000005</c:v>
                </c:pt>
                <c:pt idx="3476">
                  <c:v>1237.9799737000005</c:v>
                </c:pt>
                <c:pt idx="3477">
                  <c:v>1238.2210603999999</c:v>
                </c:pt>
                <c:pt idx="3478">
                  <c:v>1238.462147</c:v>
                </c:pt>
                <c:pt idx="3479">
                  <c:v>1238.7032337000001</c:v>
                </c:pt>
                <c:pt idx="3480">
                  <c:v>1238.9443203999995</c:v>
                </c:pt>
                <c:pt idx="3481">
                  <c:v>1239.1854069999995</c:v>
                </c:pt>
                <c:pt idx="3482">
                  <c:v>1239.4264937000005</c:v>
                </c:pt>
                <c:pt idx="3483">
                  <c:v>1239.6675803000001</c:v>
                </c:pt>
                <c:pt idx="3484">
                  <c:v>1239.9086670000006</c:v>
                </c:pt>
                <c:pt idx="3485">
                  <c:v>1240.1497535999999</c:v>
                </c:pt>
                <c:pt idx="3486">
                  <c:v>1240.3908402999996</c:v>
                </c:pt>
                <c:pt idx="3487">
                  <c:v>1240.6319268999996</c:v>
                </c:pt>
                <c:pt idx="3488">
                  <c:v>1240.8730135999995</c:v>
                </c:pt>
                <c:pt idx="3489">
                  <c:v>1241.1141001999995</c:v>
                </c:pt>
                <c:pt idx="3490">
                  <c:v>1241.3551869</c:v>
                </c:pt>
                <c:pt idx="3491">
                  <c:v>1241.5962735999999</c:v>
                </c:pt>
                <c:pt idx="3492">
                  <c:v>1241.8373601999999</c:v>
                </c:pt>
                <c:pt idx="3493">
                  <c:v>1242.0784468999996</c:v>
                </c:pt>
                <c:pt idx="3494">
                  <c:v>1242.3195335</c:v>
                </c:pt>
                <c:pt idx="3495">
                  <c:v>1242.5606201999999</c:v>
                </c:pt>
                <c:pt idx="3496">
                  <c:v>1242.8017067999999</c:v>
                </c:pt>
                <c:pt idx="3497">
                  <c:v>1243.0427935</c:v>
                </c:pt>
                <c:pt idx="3498">
                  <c:v>1243.2838801</c:v>
                </c:pt>
                <c:pt idx="3499">
                  <c:v>1243.5249667999999</c:v>
                </c:pt>
                <c:pt idx="3500">
                  <c:v>1243.7660535000005</c:v>
                </c:pt>
                <c:pt idx="3501">
                  <c:v>1244.0071401</c:v>
                </c:pt>
                <c:pt idx="3502">
                  <c:v>1244.2482267999999</c:v>
                </c:pt>
                <c:pt idx="3503">
                  <c:v>1244.4893133999999</c:v>
                </c:pt>
                <c:pt idx="3504">
                  <c:v>1244.7304001</c:v>
                </c:pt>
                <c:pt idx="3505">
                  <c:v>1244.9714867</c:v>
                </c:pt>
                <c:pt idx="3506">
                  <c:v>1245.2125734000006</c:v>
                </c:pt>
                <c:pt idx="3507">
                  <c:v>1245.4536600000001</c:v>
                </c:pt>
                <c:pt idx="3508">
                  <c:v>1245.6947466999995</c:v>
                </c:pt>
                <c:pt idx="3509">
                  <c:v>1245.9358333000005</c:v>
                </c:pt>
                <c:pt idx="3510">
                  <c:v>1246.1769199999999</c:v>
                </c:pt>
                <c:pt idx="3511">
                  <c:v>1246.4180067000004</c:v>
                </c:pt>
                <c:pt idx="3512">
                  <c:v>1246.6590933</c:v>
                </c:pt>
                <c:pt idx="3513">
                  <c:v>1246.9001800000001</c:v>
                </c:pt>
                <c:pt idx="3514">
                  <c:v>1247.1412665999997</c:v>
                </c:pt>
                <c:pt idx="3515">
                  <c:v>1247.3823533</c:v>
                </c:pt>
                <c:pt idx="3516">
                  <c:v>1247.6234398999995</c:v>
                </c:pt>
                <c:pt idx="3517">
                  <c:v>1247.8645265999996</c:v>
                </c:pt>
                <c:pt idx="3518">
                  <c:v>1248.1056132000001</c:v>
                </c:pt>
                <c:pt idx="3519">
                  <c:v>1248.3466999000004</c:v>
                </c:pt>
                <c:pt idx="3520">
                  <c:v>1248.5877866000001</c:v>
                </c:pt>
                <c:pt idx="3521">
                  <c:v>1248.8288732000001</c:v>
                </c:pt>
                <c:pt idx="3522">
                  <c:v>1249.0699599000004</c:v>
                </c:pt>
                <c:pt idx="3523">
                  <c:v>1249.3110464999995</c:v>
                </c:pt>
                <c:pt idx="3524">
                  <c:v>1249.5521331999998</c:v>
                </c:pt>
                <c:pt idx="3525">
                  <c:v>1249.7932197999999</c:v>
                </c:pt>
                <c:pt idx="3526">
                  <c:v>1250.0343064999995</c:v>
                </c:pt>
                <c:pt idx="3527">
                  <c:v>1250.2753931000004</c:v>
                </c:pt>
                <c:pt idx="3528">
                  <c:v>1250.5164798000001</c:v>
                </c:pt>
                <c:pt idx="3529">
                  <c:v>1250.7575664000005</c:v>
                </c:pt>
                <c:pt idx="3530">
                  <c:v>1250.9986531000009</c:v>
                </c:pt>
                <c:pt idx="3531">
                  <c:v>1251.2397398000001</c:v>
                </c:pt>
                <c:pt idx="3532">
                  <c:v>1251.4808264000001</c:v>
                </c:pt>
                <c:pt idx="3533">
                  <c:v>1251.7219130999999</c:v>
                </c:pt>
                <c:pt idx="3534">
                  <c:v>1251.9629997000004</c:v>
                </c:pt>
                <c:pt idx="3535">
                  <c:v>1252.2040864000001</c:v>
                </c:pt>
                <c:pt idx="3536">
                  <c:v>1252.4451730000005</c:v>
                </c:pt>
                <c:pt idx="3537">
                  <c:v>1252.6862596999999</c:v>
                </c:pt>
                <c:pt idx="3538">
                  <c:v>1252.9273463</c:v>
                </c:pt>
                <c:pt idx="3539">
                  <c:v>1253.1684329999996</c:v>
                </c:pt>
                <c:pt idx="3540">
                  <c:v>1253.4095197000004</c:v>
                </c:pt>
                <c:pt idx="3541">
                  <c:v>1253.6506062999995</c:v>
                </c:pt>
                <c:pt idx="3542">
                  <c:v>1253.891693</c:v>
                </c:pt>
                <c:pt idx="3543">
                  <c:v>1254.1327796</c:v>
                </c:pt>
                <c:pt idx="3544">
                  <c:v>1254.3738662999995</c:v>
                </c:pt>
                <c:pt idx="3545">
                  <c:v>1254.6149528999995</c:v>
                </c:pt>
                <c:pt idx="3546">
                  <c:v>1254.8560396</c:v>
                </c:pt>
                <c:pt idx="3547">
                  <c:v>1255.0971261999998</c:v>
                </c:pt>
                <c:pt idx="3548">
                  <c:v>1255.3382128999995</c:v>
                </c:pt>
                <c:pt idx="3549">
                  <c:v>1255.5792996</c:v>
                </c:pt>
                <c:pt idx="3550">
                  <c:v>1255.8203861999998</c:v>
                </c:pt>
                <c:pt idx="3551">
                  <c:v>1256.0614728999994</c:v>
                </c:pt>
                <c:pt idx="3552">
                  <c:v>1256.3025595000001</c:v>
                </c:pt>
                <c:pt idx="3553">
                  <c:v>1256.5436461999998</c:v>
                </c:pt>
                <c:pt idx="3554">
                  <c:v>1256.7847327999998</c:v>
                </c:pt>
                <c:pt idx="3555">
                  <c:v>1257.0258195000001</c:v>
                </c:pt>
                <c:pt idx="3556">
                  <c:v>1257.2669060999999</c:v>
                </c:pt>
                <c:pt idx="3557">
                  <c:v>1257.5079928</c:v>
                </c:pt>
                <c:pt idx="3558">
                  <c:v>1257.7490794000005</c:v>
                </c:pt>
                <c:pt idx="3559">
                  <c:v>1257.9901660999999</c:v>
                </c:pt>
                <c:pt idx="3560">
                  <c:v>1258.2312528</c:v>
                </c:pt>
                <c:pt idx="3561">
                  <c:v>1258.4723394</c:v>
                </c:pt>
                <c:pt idx="3562">
                  <c:v>1258.7134260999997</c:v>
                </c:pt>
                <c:pt idx="3563">
                  <c:v>1258.9545126999999</c:v>
                </c:pt>
                <c:pt idx="3564">
                  <c:v>1259.1955994000004</c:v>
                </c:pt>
                <c:pt idx="3565">
                  <c:v>1259.4366860000005</c:v>
                </c:pt>
                <c:pt idx="3566">
                  <c:v>1259.6777727000001</c:v>
                </c:pt>
                <c:pt idx="3567">
                  <c:v>1259.9188593000003</c:v>
                </c:pt>
                <c:pt idx="3568">
                  <c:v>1260.1599459999998</c:v>
                </c:pt>
                <c:pt idx="3569">
                  <c:v>1260.4010327000001</c:v>
                </c:pt>
                <c:pt idx="3570">
                  <c:v>1260.6421192999996</c:v>
                </c:pt>
                <c:pt idx="3571">
                  <c:v>1260.8832059999995</c:v>
                </c:pt>
                <c:pt idx="3572">
                  <c:v>1261.1242925999995</c:v>
                </c:pt>
                <c:pt idx="3573">
                  <c:v>1261.3653793000001</c:v>
                </c:pt>
                <c:pt idx="3574">
                  <c:v>1261.6064659000001</c:v>
                </c:pt>
                <c:pt idx="3575">
                  <c:v>1261.8475526000004</c:v>
                </c:pt>
                <c:pt idx="3576">
                  <c:v>1262.0886392</c:v>
                </c:pt>
                <c:pt idx="3577">
                  <c:v>1262.3297259000001</c:v>
                </c:pt>
                <c:pt idx="3578">
                  <c:v>1262.5708124999999</c:v>
                </c:pt>
                <c:pt idx="3579">
                  <c:v>1262.8118992</c:v>
                </c:pt>
                <c:pt idx="3580">
                  <c:v>1263.0529859000001</c:v>
                </c:pt>
                <c:pt idx="3581">
                  <c:v>1263.2940724999999</c:v>
                </c:pt>
                <c:pt idx="3582">
                  <c:v>1263.5351592000004</c:v>
                </c:pt>
                <c:pt idx="3583">
                  <c:v>1263.7762458</c:v>
                </c:pt>
                <c:pt idx="3584">
                  <c:v>1264.0173324999998</c:v>
                </c:pt>
                <c:pt idx="3585">
                  <c:v>1264.2584191000001</c:v>
                </c:pt>
                <c:pt idx="3586">
                  <c:v>1264.4995058000004</c:v>
                </c:pt>
                <c:pt idx="3587">
                  <c:v>1264.7405924000004</c:v>
                </c:pt>
                <c:pt idx="3588">
                  <c:v>1264.9816791000005</c:v>
                </c:pt>
                <c:pt idx="3589">
                  <c:v>1265.2227658000004</c:v>
                </c:pt>
                <c:pt idx="3590">
                  <c:v>1265.4638524000004</c:v>
                </c:pt>
                <c:pt idx="3591">
                  <c:v>1265.7049391</c:v>
                </c:pt>
                <c:pt idx="3592">
                  <c:v>1265.9460257000005</c:v>
                </c:pt>
                <c:pt idx="3593">
                  <c:v>1266.1871123999995</c:v>
                </c:pt>
                <c:pt idx="3594">
                  <c:v>1266.4281989999999</c:v>
                </c:pt>
                <c:pt idx="3595">
                  <c:v>1266.6692857</c:v>
                </c:pt>
                <c:pt idx="3596">
                  <c:v>1266.9103723000001</c:v>
                </c:pt>
                <c:pt idx="3597">
                  <c:v>1267.1514589999995</c:v>
                </c:pt>
                <c:pt idx="3598">
                  <c:v>1267.3925455999995</c:v>
                </c:pt>
                <c:pt idx="3599">
                  <c:v>1267.6336322999996</c:v>
                </c:pt>
                <c:pt idx="3600">
                  <c:v>1267.8747189999995</c:v>
                </c:pt>
                <c:pt idx="3601">
                  <c:v>1268.1158055999999</c:v>
                </c:pt>
                <c:pt idx="3602">
                  <c:v>1268.3568923</c:v>
                </c:pt>
                <c:pt idx="3603">
                  <c:v>1268.5979789</c:v>
                </c:pt>
                <c:pt idx="3604">
                  <c:v>1268.8390655999999</c:v>
                </c:pt>
                <c:pt idx="3605">
                  <c:v>1269.0801521999999</c:v>
                </c:pt>
                <c:pt idx="3606">
                  <c:v>1269.3212388999996</c:v>
                </c:pt>
                <c:pt idx="3607">
                  <c:v>1269.5623254999998</c:v>
                </c:pt>
                <c:pt idx="3608">
                  <c:v>1269.8034121999995</c:v>
                </c:pt>
                <c:pt idx="3609">
                  <c:v>1270.0444988999996</c:v>
                </c:pt>
                <c:pt idx="3610">
                  <c:v>1270.2855855000005</c:v>
                </c:pt>
                <c:pt idx="3611">
                  <c:v>1270.5266722000001</c:v>
                </c:pt>
                <c:pt idx="3612">
                  <c:v>1270.7677588000001</c:v>
                </c:pt>
                <c:pt idx="3613">
                  <c:v>1271.0088455</c:v>
                </c:pt>
                <c:pt idx="3614">
                  <c:v>1271.2499321</c:v>
                </c:pt>
                <c:pt idx="3615">
                  <c:v>1271.4910187999999</c:v>
                </c:pt>
                <c:pt idx="3616">
                  <c:v>1271.7321053999999</c:v>
                </c:pt>
                <c:pt idx="3617">
                  <c:v>1271.9731921</c:v>
                </c:pt>
                <c:pt idx="3618">
                  <c:v>1272.2142787</c:v>
                </c:pt>
                <c:pt idx="3619">
                  <c:v>1272.4553654000003</c:v>
                </c:pt>
                <c:pt idx="3620">
                  <c:v>1272.6964521</c:v>
                </c:pt>
                <c:pt idx="3621">
                  <c:v>1272.9375387000005</c:v>
                </c:pt>
                <c:pt idx="3622">
                  <c:v>1273.1786254000001</c:v>
                </c:pt>
                <c:pt idx="3623">
                  <c:v>1273.4197120000001</c:v>
                </c:pt>
                <c:pt idx="3624">
                  <c:v>1273.6607987</c:v>
                </c:pt>
                <c:pt idx="3625">
                  <c:v>1273.9018853000005</c:v>
                </c:pt>
                <c:pt idx="3626">
                  <c:v>1274.1429719999999</c:v>
                </c:pt>
                <c:pt idx="3627">
                  <c:v>1274.3840585999994</c:v>
                </c:pt>
                <c:pt idx="3628">
                  <c:v>1274.6251453</c:v>
                </c:pt>
                <c:pt idx="3629">
                  <c:v>1274.8662319999999</c:v>
                </c:pt>
                <c:pt idx="3630">
                  <c:v>1275.1073185999996</c:v>
                </c:pt>
                <c:pt idx="3631">
                  <c:v>1275.3484053</c:v>
                </c:pt>
                <c:pt idx="3632">
                  <c:v>1275.5894919</c:v>
                </c:pt>
                <c:pt idx="3633">
                  <c:v>1275.8305786000001</c:v>
                </c:pt>
                <c:pt idx="3634">
                  <c:v>1276.0716652000001</c:v>
                </c:pt>
                <c:pt idx="3635">
                  <c:v>1276.3127519000004</c:v>
                </c:pt>
                <c:pt idx="3636">
                  <c:v>1276.5538384999998</c:v>
                </c:pt>
                <c:pt idx="3637">
                  <c:v>1276.7949251999999</c:v>
                </c:pt>
                <c:pt idx="3638">
                  <c:v>1277.0360118999999</c:v>
                </c:pt>
                <c:pt idx="3639">
                  <c:v>1277.2770985</c:v>
                </c:pt>
                <c:pt idx="3640">
                  <c:v>1277.5181852000001</c:v>
                </c:pt>
                <c:pt idx="3641">
                  <c:v>1277.7592718000001</c:v>
                </c:pt>
                <c:pt idx="3642">
                  <c:v>1278.0003584999999</c:v>
                </c:pt>
                <c:pt idx="3643">
                  <c:v>1278.2414451</c:v>
                </c:pt>
                <c:pt idx="3644">
                  <c:v>1278.4825318000001</c:v>
                </c:pt>
                <c:pt idx="3645">
                  <c:v>1278.7236184000001</c:v>
                </c:pt>
                <c:pt idx="3646">
                  <c:v>1278.9647050999999</c:v>
                </c:pt>
                <c:pt idx="3647">
                  <c:v>1279.2057917000009</c:v>
                </c:pt>
                <c:pt idx="3648">
                  <c:v>1279.4468784000005</c:v>
                </c:pt>
                <c:pt idx="3649">
                  <c:v>1279.6879650999999</c:v>
                </c:pt>
                <c:pt idx="3650">
                  <c:v>1279.9290517000006</c:v>
                </c:pt>
                <c:pt idx="3651">
                  <c:v>1280.1701383999996</c:v>
                </c:pt>
                <c:pt idx="3652">
                  <c:v>1280.4112250000001</c:v>
                </c:pt>
                <c:pt idx="3653">
                  <c:v>1280.6523116999995</c:v>
                </c:pt>
                <c:pt idx="3654">
                  <c:v>1280.893398299999</c:v>
                </c:pt>
                <c:pt idx="3655">
                  <c:v>1281.1344849999996</c:v>
                </c:pt>
                <c:pt idx="3656">
                  <c:v>1281.3755716000005</c:v>
                </c:pt>
                <c:pt idx="3657">
                  <c:v>1281.6166582999999</c:v>
                </c:pt>
                <c:pt idx="3658">
                  <c:v>1281.857745</c:v>
                </c:pt>
                <c:pt idx="3659">
                  <c:v>1282.0988316</c:v>
                </c:pt>
                <c:pt idx="3660">
                  <c:v>1282.3399182999995</c:v>
                </c:pt>
                <c:pt idx="3661">
                  <c:v>1282.5810048999995</c:v>
                </c:pt>
                <c:pt idx="3662">
                  <c:v>1282.8220916</c:v>
                </c:pt>
                <c:pt idx="3663">
                  <c:v>1283.0631781999998</c:v>
                </c:pt>
                <c:pt idx="3664">
                  <c:v>1283.3042648999995</c:v>
                </c:pt>
                <c:pt idx="3665">
                  <c:v>1283.5453515000004</c:v>
                </c:pt>
                <c:pt idx="3666">
                  <c:v>1283.7864381999998</c:v>
                </c:pt>
                <c:pt idx="3667">
                  <c:v>1284.0275248</c:v>
                </c:pt>
                <c:pt idx="3668">
                  <c:v>1284.2686115000001</c:v>
                </c:pt>
                <c:pt idx="3669">
                  <c:v>1284.5096982</c:v>
                </c:pt>
                <c:pt idx="3670">
                  <c:v>1284.7507848</c:v>
                </c:pt>
                <c:pt idx="3671">
                  <c:v>1284.9918715000001</c:v>
                </c:pt>
                <c:pt idx="3672">
                  <c:v>1285.2329580999999</c:v>
                </c:pt>
                <c:pt idx="3673">
                  <c:v>1285.4740447999998</c:v>
                </c:pt>
                <c:pt idx="3674">
                  <c:v>1285.7151314000005</c:v>
                </c:pt>
                <c:pt idx="3675">
                  <c:v>1285.9562180999999</c:v>
                </c:pt>
                <c:pt idx="3676">
                  <c:v>1286.1973046999994</c:v>
                </c:pt>
                <c:pt idx="3677">
                  <c:v>1286.4383914000005</c:v>
                </c:pt>
                <c:pt idx="3678">
                  <c:v>1286.6794780999996</c:v>
                </c:pt>
                <c:pt idx="3679">
                  <c:v>1286.9205647000006</c:v>
                </c:pt>
                <c:pt idx="3680">
                  <c:v>1287.1616514000004</c:v>
                </c:pt>
                <c:pt idx="3681">
                  <c:v>1287.402738</c:v>
                </c:pt>
                <c:pt idx="3682">
                  <c:v>1287.6438246999996</c:v>
                </c:pt>
                <c:pt idx="3683">
                  <c:v>1287.8849112999997</c:v>
                </c:pt>
                <c:pt idx="3684">
                  <c:v>1288.125998</c:v>
                </c:pt>
                <c:pt idx="3685">
                  <c:v>1288.3670846</c:v>
                </c:pt>
                <c:pt idx="3686">
                  <c:v>1288.6081713000001</c:v>
                </c:pt>
                <c:pt idx="3687">
                  <c:v>1288.8492579000001</c:v>
                </c:pt>
                <c:pt idx="3688">
                  <c:v>1289.0903445999995</c:v>
                </c:pt>
                <c:pt idx="3689">
                  <c:v>1289.3314312999996</c:v>
                </c:pt>
                <c:pt idx="3690">
                  <c:v>1289.5725179000001</c:v>
                </c:pt>
                <c:pt idx="3691">
                  <c:v>1289.8136046</c:v>
                </c:pt>
                <c:pt idx="3692">
                  <c:v>1290.0546912</c:v>
                </c:pt>
                <c:pt idx="3693">
                  <c:v>1290.2957779000005</c:v>
                </c:pt>
                <c:pt idx="3694">
                  <c:v>1290.5368645000001</c:v>
                </c:pt>
                <c:pt idx="3695">
                  <c:v>1290.7779512000004</c:v>
                </c:pt>
                <c:pt idx="3696">
                  <c:v>1291.0190378</c:v>
                </c:pt>
                <c:pt idx="3697">
                  <c:v>1291.2601244999998</c:v>
                </c:pt>
                <c:pt idx="3698">
                  <c:v>1291.5012111999999</c:v>
                </c:pt>
                <c:pt idx="3699">
                  <c:v>1291.7422978</c:v>
                </c:pt>
                <c:pt idx="3700">
                  <c:v>1291.9833844999998</c:v>
                </c:pt>
                <c:pt idx="3701">
                  <c:v>1292.2244711000001</c:v>
                </c:pt>
                <c:pt idx="3702">
                  <c:v>1292.4655578000009</c:v>
                </c:pt>
                <c:pt idx="3703">
                  <c:v>1292.7066444000004</c:v>
                </c:pt>
                <c:pt idx="3704">
                  <c:v>1292.9477311000005</c:v>
                </c:pt>
                <c:pt idx="3705">
                  <c:v>1293.1888177000001</c:v>
                </c:pt>
                <c:pt idx="3706">
                  <c:v>1293.4299043999999</c:v>
                </c:pt>
                <c:pt idx="3707">
                  <c:v>1293.670991</c:v>
                </c:pt>
                <c:pt idx="3708">
                  <c:v>1293.9120777000005</c:v>
                </c:pt>
                <c:pt idx="3709">
                  <c:v>1294.1531643999995</c:v>
                </c:pt>
                <c:pt idx="3710">
                  <c:v>1294.3942509999995</c:v>
                </c:pt>
                <c:pt idx="3711">
                  <c:v>1294.6353377</c:v>
                </c:pt>
                <c:pt idx="3712">
                  <c:v>1294.8764242999996</c:v>
                </c:pt>
                <c:pt idx="3713">
                  <c:v>1295.1175109999999</c:v>
                </c:pt>
                <c:pt idx="3714">
                  <c:v>1295.3585975999999</c:v>
                </c:pt>
                <c:pt idx="3715">
                  <c:v>1295.5996843</c:v>
                </c:pt>
                <c:pt idx="3716">
                  <c:v>1295.8407709000001</c:v>
                </c:pt>
                <c:pt idx="3717">
                  <c:v>1296.0818575999999</c:v>
                </c:pt>
                <c:pt idx="3718">
                  <c:v>1296.3229442999996</c:v>
                </c:pt>
                <c:pt idx="3719">
                  <c:v>1296.5640308999996</c:v>
                </c:pt>
                <c:pt idx="3720">
                  <c:v>1296.8051175999999</c:v>
                </c:pt>
                <c:pt idx="3721">
                  <c:v>1297.0462041999999</c:v>
                </c:pt>
                <c:pt idx="3722">
                  <c:v>1297.2872909</c:v>
                </c:pt>
                <c:pt idx="3723">
                  <c:v>1297.5283775</c:v>
                </c:pt>
                <c:pt idx="3724">
                  <c:v>1297.7694641999999</c:v>
                </c:pt>
                <c:pt idx="3725">
                  <c:v>1298.0105508000001</c:v>
                </c:pt>
                <c:pt idx="3726">
                  <c:v>1298.2516375</c:v>
                </c:pt>
                <c:pt idx="3727">
                  <c:v>1298.4927241999999</c:v>
                </c:pt>
                <c:pt idx="3728">
                  <c:v>1298.7338107999999</c:v>
                </c:pt>
                <c:pt idx="3729">
                  <c:v>1298.9748975</c:v>
                </c:pt>
                <c:pt idx="3730">
                  <c:v>1299.2159841000005</c:v>
                </c:pt>
                <c:pt idx="3731">
                  <c:v>1299.4570708000001</c:v>
                </c:pt>
                <c:pt idx="3732">
                  <c:v>1299.6981573999999</c:v>
                </c:pt>
                <c:pt idx="3733">
                  <c:v>1299.9392441</c:v>
                </c:pt>
                <c:pt idx="3734">
                  <c:v>1300.1803306999996</c:v>
                </c:pt>
                <c:pt idx="3735">
                  <c:v>1300.4214174000001</c:v>
                </c:pt>
                <c:pt idx="3736">
                  <c:v>1300.6625039999999</c:v>
                </c:pt>
                <c:pt idx="3737">
                  <c:v>1300.9035907000004</c:v>
                </c:pt>
                <c:pt idx="3738">
                  <c:v>1301.1446774000001</c:v>
                </c:pt>
                <c:pt idx="3739">
                  <c:v>1301.3857640000001</c:v>
                </c:pt>
                <c:pt idx="3740">
                  <c:v>1301.6268507000004</c:v>
                </c:pt>
                <c:pt idx="3741">
                  <c:v>1301.8679373</c:v>
                </c:pt>
                <c:pt idx="3742">
                  <c:v>1302.1090239999999</c:v>
                </c:pt>
                <c:pt idx="3743">
                  <c:v>1302.3501105999997</c:v>
                </c:pt>
                <c:pt idx="3744">
                  <c:v>1302.5911973</c:v>
                </c:pt>
                <c:pt idx="3745">
                  <c:v>1302.8322839</c:v>
                </c:pt>
                <c:pt idx="3746">
                  <c:v>1303.0733705999996</c:v>
                </c:pt>
                <c:pt idx="3747">
                  <c:v>1303.3144573</c:v>
                </c:pt>
                <c:pt idx="3748">
                  <c:v>1303.5555439000004</c:v>
                </c:pt>
                <c:pt idx="3749">
                  <c:v>1303.7966306000001</c:v>
                </c:pt>
                <c:pt idx="3750">
                  <c:v>1304.0377172000001</c:v>
                </c:pt>
                <c:pt idx="3751">
                  <c:v>1304.2788039000004</c:v>
                </c:pt>
                <c:pt idx="3752">
                  <c:v>1304.5198905</c:v>
                </c:pt>
                <c:pt idx="3753">
                  <c:v>1304.7609772000001</c:v>
                </c:pt>
                <c:pt idx="3754">
                  <c:v>1305.0020638000001</c:v>
                </c:pt>
                <c:pt idx="3755">
                  <c:v>1305.2431505</c:v>
                </c:pt>
                <c:pt idx="3756">
                  <c:v>1305.4842371</c:v>
                </c:pt>
                <c:pt idx="3757">
                  <c:v>1305.7253238000001</c:v>
                </c:pt>
                <c:pt idx="3758">
                  <c:v>1305.9664104999999</c:v>
                </c:pt>
                <c:pt idx="3759">
                  <c:v>1306.2074971000004</c:v>
                </c:pt>
                <c:pt idx="3760">
                  <c:v>1306.4485838000005</c:v>
                </c:pt>
                <c:pt idx="3761">
                  <c:v>1306.6896704000001</c:v>
                </c:pt>
                <c:pt idx="3762">
                  <c:v>1306.9307571000006</c:v>
                </c:pt>
                <c:pt idx="3763">
                  <c:v>1307.1718437</c:v>
                </c:pt>
                <c:pt idx="3764">
                  <c:v>1307.4129304000001</c:v>
                </c:pt>
                <c:pt idx="3765">
                  <c:v>1307.6540169999996</c:v>
                </c:pt>
                <c:pt idx="3766">
                  <c:v>1307.8951036999999</c:v>
                </c:pt>
                <c:pt idx="3767">
                  <c:v>1308.1361904</c:v>
                </c:pt>
                <c:pt idx="3768">
                  <c:v>1308.377277</c:v>
                </c:pt>
                <c:pt idx="3769">
                  <c:v>1308.6183636999999</c:v>
                </c:pt>
                <c:pt idx="3770">
                  <c:v>1308.8594502999995</c:v>
                </c:pt>
                <c:pt idx="3771">
                  <c:v>1309.100537</c:v>
                </c:pt>
                <c:pt idx="3772">
                  <c:v>1309.3416236</c:v>
                </c:pt>
                <c:pt idx="3773">
                  <c:v>1309.5827102999995</c:v>
                </c:pt>
                <c:pt idx="3774">
                  <c:v>1309.8237968999995</c:v>
                </c:pt>
                <c:pt idx="3775">
                  <c:v>1310.0648836</c:v>
                </c:pt>
                <c:pt idx="3776">
                  <c:v>1310.3059702</c:v>
                </c:pt>
                <c:pt idx="3777">
                  <c:v>1310.5470568999999</c:v>
                </c:pt>
                <c:pt idx="3778">
                  <c:v>1310.7881436</c:v>
                </c:pt>
                <c:pt idx="3779">
                  <c:v>1311.0292301999998</c:v>
                </c:pt>
                <c:pt idx="3780">
                  <c:v>1311.2703168999994</c:v>
                </c:pt>
                <c:pt idx="3781">
                  <c:v>1311.5114034999999</c:v>
                </c:pt>
                <c:pt idx="3782">
                  <c:v>1311.7524901999998</c:v>
                </c:pt>
                <c:pt idx="3783">
                  <c:v>1311.9935768</c:v>
                </c:pt>
                <c:pt idx="3784">
                  <c:v>1312.2346635000001</c:v>
                </c:pt>
                <c:pt idx="3785">
                  <c:v>1312.4757501000004</c:v>
                </c:pt>
                <c:pt idx="3786">
                  <c:v>1312.7168368</c:v>
                </c:pt>
                <c:pt idx="3787">
                  <c:v>1312.9579235000001</c:v>
                </c:pt>
                <c:pt idx="3788">
                  <c:v>1313.1990100999994</c:v>
                </c:pt>
                <c:pt idx="3789">
                  <c:v>1313.4400968</c:v>
                </c:pt>
                <c:pt idx="3790">
                  <c:v>1313.6811834</c:v>
                </c:pt>
                <c:pt idx="3791">
                  <c:v>1313.9222701000001</c:v>
                </c:pt>
                <c:pt idx="3792">
                  <c:v>1314.1633566999994</c:v>
                </c:pt>
                <c:pt idx="3793">
                  <c:v>1314.4044434</c:v>
                </c:pt>
                <c:pt idx="3794">
                  <c:v>1314.64553</c:v>
                </c:pt>
                <c:pt idx="3795">
                  <c:v>1314.8866167000001</c:v>
                </c:pt>
                <c:pt idx="3796">
                  <c:v>1315.1277034000004</c:v>
                </c:pt>
                <c:pt idx="3797">
                  <c:v>1315.36879</c:v>
                </c:pt>
                <c:pt idx="3798">
                  <c:v>1315.6098767000001</c:v>
                </c:pt>
                <c:pt idx="3799">
                  <c:v>1315.8509633000001</c:v>
                </c:pt>
                <c:pt idx="3800">
                  <c:v>1316.09205</c:v>
                </c:pt>
                <c:pt idx="3801">
                  <c:v>1316.3331365999995</c:v>
                </c:pt>
                <c:pt idx="3802">
                  <c:v>1316.5742232999996</c:v>
                </c:pt>
                <c:pt idx="3803">
                  <c:v>1316.8153099000001</c:v>
                </c:pt>
                <c:pt idx="3804">
                  <c:v>1317.0563966</c:v>
                </c:pt>
                <c:pt idx="3805">
                  <c:v>1317.2974832</c:v>
                </c:pt>
                <c:pt idx="3806">
                  <c:v>1317.5385699000005</c:v>
                </c:pt>
                <c:pt idx="3807">
                  <c:v>1317.7796566000004</c:v>
                </c:pt>
                <c:pt idx="3808">
                  <c:v>1318.0207432</c:v>
                </c:pt>
                <c:pt idx="3809">
                  <c:v>1318.2618299000001</c:v>
                </c:pt>
                <c:pt idx="3810">
                  <c:v>1318.5029164999999</c:v>
                </c:pt>
                <c:pt idx="3811">
                  <c:v>1318.7440032</c:v>
                </c:pt>
                <c:pt idx="3812">
                  <c:v>1318.9850898000004</c:v>
                </c:pt>
                <c:pt idx="3813">
                  <c:v>1319.2261765000001</c:v>
                </c:pt>
                <c:pt idx="3814">
                  <c:v>1319.4672631000005</c:v>
                </c:pt>
                <c:pt idx="3815">
                  <c:v>1319.7083498</c:v>
                </c:pt>
                <c:pt idx="3816">
                  <c:v>1319.9494364999998</c:v>
                </c:pt>
                <c:pt idx="3817">
                  <c:v>1320.1905231000001</c:v>
                </c:pt>
                <c:pt idx="3818">
                  <c:v>1320.4316098000004</c:v>
                </c:pt>
                <c:pt idx="3819">
                  <c:v>1320.6726963999995</c:v>
                </c:pt>
                <c:pt idx="3820">
                  <c:v>1320.9137831000005</c:v>
                </c:pt>
                <c:pt idx="3821">
                  <c:v>1321.1548697000001</c:v>
                </c:pt>
                <c:pt idx="3822">
                  <c:v>1321.3959563999999</c:v>
                </c:pt>
                <c:pt idx="3823">
                  <c:v>1321.6370429999995</c:v>
                </c:pt>
                <c:pt idx="3824">
                  <c:v>1321.8781297</c:v>
                </c:pt>
                <c:pt idx="3825">
                  <c:v>1322.1192162999996</c:v>
                </c:pt>
                <c:pt idx="3826">
                  <c:v>1322.3603029999995</c:v>
                </c:pt>
                <c:pt idx="3827">
                  <c:v>1322.6013897</c:v>
                </c:pt>
                <c:pt idx="3828">
                  <c:v>1322.8424762999996</c:v>
                </c:pt>
                <c:pt idx="3829">
                  <c:v>1323.0835629999999</c:v>
                </c:pt>
                <c:pt idx="3830">
                  <c:v>1323.3246495999995</c:v>
                </c:pt>
                <c:pt idx="3831">
                  <c:v>1323.5657363</c:v>
                </c:pt>
                <c:pt idx="3832">
                  <c:v>1323.8068229</c:v>
                </c:pt>
                <c:pt idx="3833">
                  <c:v>1324.0479095999999</c:v>
                </c:pt>
                <c:pt idx="3834">
                  <c:v>1324.2889961999999</c:v>
                </c:pt>
                <c:pt idx="3835">
                  <c:v>1324.5300829</c:v>
                </c:pt>
                <c:pt idx="3836">
                  <c:v>1324.7711695999999</c:v>
                </c:pt>
                <c:pt idx="3837">
                  <c:v>1325.0122561999999</c:v>
                </c:pt>
                <c:pt idx="3838">
                  <c:v>1325.2533428999996</c:v>
                </c:pt>
                <c:pt idx="3839">
                  <c:v>1325.4944294999998</c:v>
                </c:pt>
                <c:pt idx="3840">
                  <c:v>1325.7355162000001</c:v>
                </c:pt>
                <c:pt idx="3841">
                  <c:v>1325.9766028000001</c:v>
                </c:pt>
                <c:pt idx="3842">
                  <c:v>1326.2176895000005</c:v>
                </c:pt>
                <c:pt idx="3843">
                  <c:v>1326.4587761000005</c:v>
                </c:pt>
                <c:pt idx="3844">
                  <c:v>1326.6998627999999</c:v>
                </c:pt>
                <c:pt idx="3845">
                  <c:v>1326.9409493999999</c:v>
                </c:pt>
                <c:pt idx="3846">
                  <c:v>1327.1820360999996</c:v>
                </c:pt>
                <c:pt idx="3847">
                  <c:v>1327.4231227999999</c:v>
                </c:pt>
                <c:pt idx="3848">
                  <c:v>1327.6642093999994</c:v>
                </c:pt>
                <c:pt idx="3849">
                  <c:v>1327.9052961000004</c:v>
                </c:pt>
                <c:pt idx="3850">
                  <c:v>1328.1463827</c:v>
                </c:pt>
                <c:pt idx="3851">
                  <c:v>1328.3874694000001</c:v>
                </c:pt>
                <c:pt idx="3852">
                  <c:v>1328.6285560000001</c:v>
                </c:pt>
                <c:pt idx="3853">
                  <c:v>1328.8696427</c:v>
                </c:pt>
                <c:pt idx="3854">
                  <c:v>1329.1107293</c:v>
                </c:pt>
                <c:pt idx="3855">
                  <c:v>1329.3518159999999</c:v>
                </c:pt>
                <c:pt idx="3856">
                  <c:v>1329.5929027</c:v>
                </c:pt>
                <c:pt idx="3857">
                  <c:v>1329.8339893</c:v>
                </c:pt>
                <c:pt idx="3858">
                  <c:v>1330.0750760000001</c:v>
                </c:pt>
                <c:pt idx="3859">
                  <c:v>1330.3161626000001</c:v>
                </c:pt>
                <c:pt idx="3860">
                  <c:v>1330.5572493</c:v>
                </c:pt>
                <c:pt idx="3861">
                  <c:v>1330.7983359</c:v>
                </c:pt>
                <c:pt idx="3862">
                  <c:v>1331.0394225999996</c:v>
                </c:pt>
                <c:pt idx="3863">
                  <c:v>1331.2805092000001</c:v>
                </c:pt>
                <c:pt idx="3864">
                  <c:v>1331.5215959000004</c:v>
                </c:pt>
                <c:pt idx="3865">
                  <c:v>1331.7626825</c:v>
                </c:pt>
                <c:pt idx="3866">
                  <c:v>1332.0037692000001</c:v>
                </c:pt>
                <c:pt idx="3867">
                  <c:v>1332.2448558999999</c:v>
                </c:pt>
                <c:pt idx="3868">
                  <c:v>1332.4859425</c:v>
                </c:pt>
                <c:pt idx="3869">
                  <c:v>1332.7270292000001</c:v>
                </c:pt>
                <c:pt idx="3870">
                  <c:v>1332.9681158000001</c:v>
                </c:pt>
                <c:pt idx="3871">
                  <c:v>1333.2092024999999</c:v>
                </c:pt>
                <c:pt idx="3872">
                  <c:v>1333.4502891000004</c:v>
                </c:pt>
                <c:pt idx="3873">
                  <c:v>1333.6913757999998</c:v>
                </c:pt>
                <c:pt idx="3874">
                  <c:v>1333.9324624000001</c:v>
                </c:pt>
                <c:pt idx="3875">
                  <c:v>1334.1735490999995</c:v>
                </c:pt>
                <c:pt idx="3876">
                  <c:v>1334.4146358</c:v>
                </c:pt>
                <c:pt idx="3877">
                  <c:v>1334.6557224000001</c:v>
                </c:pt>
                <c:pt idx="3878">
                  <c:v>1334.8968090999999</c:v>
                </c:pt>
                <c:pt idx="3879">
                  <c:v>1335.1378956999999</c:v>
                </c:pt>
                <c:pt idx="3880">
                  <c:v>1335.3789824</c:v>
                </c:pt>
                <c:pt idx="3881">
                  <c:v>1335.6200690000001</c:v>
                </c:pt>
                <c:pt idx="3882">
                  <c:v>1335.8611556999999</c:v>
                </c:pt>
                <c:pt idx="3883">
                  <c:v>1336.102242299999</c:v>
                </c:pt>
                <c:pt idx="3884">
                  <c:v>1336.3433289999996</c:v>
                </c:pt>
                <c:pt idx="3885">
                  <c:v>1336.5844156999995</c:v>
                </c:pt>
                <c:pt idx="3886">
                  <c:v>1336.8255022999999</c:v>
                </c:pt>
                <c:pt idx="3887">
                  <c:v>1337.0665890000005</c:v>
                </c:pt>
                <c:pt idx="3888">
                  <c:v>1337.3076756000005</c:v>
                </c:pt>
                <c:pt idx="3889">
                  <c:v>1337.5487622999999</c:v>
                </c:pt>
                <c:pt idx="3890">
                  <c:v>1337.7898488999995</c:v>
                </c:pt>
                <c:pt idx="3891">
                  <c:v>1338.0309356</c:v>
                </c:pt>
                <c:pt idx="3892">
                  <c:v>1338.2720221999998</c:v>
                </c:pt>
                <c:pt idx="3893">
                  <c:v>1338.5131088999995</c:v>
                </c:pt>
                <c:pt idx="3894">
                  <c:v>1338.7541954999999</c:v>
                </c:pt>
                <c:pt idx="3895">
                  <c:v>1338.9952822</c:v>
                </c:pt>
                <c:pt idx="3896">
                  <c:v>1339.2363688999999</c:v>
                </c:pt>
                <c:pt idx="3897">
                  <c:v>1339.4774555000001</c:v>
                </c:pt>
                <c:pt idx="3898">
                  <c:v>1339.7185422</c:v>
                </c:pt>
                <c:pt idx="3899">
                  <c:v>1339.9596288</c:v>
                </c:pt>
                <c:pt idx="3900">
                  <c:v>1340.2007155000001</c:v>
                </c:pt>
                <c:pt idx="3901">
                  <c:v>1340.4418020999999</c:v>
                </c:pt>
                <c:pt idx="3902">
                  <c:v>1340.6828887999998</c:v>
                </c:pt>
                <c:pt idx="3903">
                  <c:v>1340.9239754000005</c:v>
                </c:pt>
                <c:pt idx="3904">
                  <c:v>1341.1650620999999</c:v>
                </c:pt>
                <c:pt idx="3905">
                  <c:v>1341.4061488</c:v>
                </c:pt>
                <c:pt idx="3906">
                  <c:v>1341.6472354</c:v>
                </c:pt>
                <c:pt idx="3907">
                  <c:v>1341.8883220999996</c:v>
                </c:pt>
                <c:pt idx="3908">
                  <c:v>1342.1294086999997</c:v>
                </c:pt>
                <c:pt idx="3909">
                  <c:v>1342.3704954</c:v>
                </c:pt>
                <c:pt idx="3910">
                  <c:v>1342.611582</c:v>
                </c:pt>
                <c:pt idx="3911">
                  <c:v>1342.8526687000001</c:v>
                </c:pt>
                <c:pt idx="3912">
                  <c:v>1343.0937553000001</c:v>
                </c:pt>
                <c:pt idx="3913">
                  <c:v>1343.3348419999998</c:v>
                </c:pt>
                <c:pt idx="3914">
                  <c:v>1343.5759286</c:v>
                </c:pt>
                <c:pt idx="3915">
                  <c:v>1343.8170153000001</c:v>
                </c:pt>
                <c:pt idx="3916">
                  <c:v>1344.058102</c:v>
                </c:pt>
                <c:pt idx="3917">
                  <c:v>1344.2991886</c:v>
                </c:pt>
                <c:pt idx="3918">
                  <c:v>1344.5402753000001</c:v>
                </c:pt>
                <c:pt idx="3919">
                  <c:v>1344.7813619000001</c:v>
                </c:pt>
                <c:pt idx="3920">
                  <c:v>1345.0224485999993</c:v>
                </c:pt>
                <c:pt idx="3921">
                  <c:v>1345.2635352</c:v>
                </c:pt>
                <c:pt idx="3922">
                  <c:v>1345.5046219000001</c:v>
                </c:pt>
                <c:pt idx="3923">
                  <c:v>1345.7457085000001</c:v>
                </c:pt>
                <c:pt idx="3924">
                  <c:v>1345.9867952000004</c:v>
                </c:pt>
                <c:pt idx="3925">
                  <c:v>1346.2278819000005</c:v>
                </c:pt>
                <c:pt idx="3926">
                  <c:v>1346.4689685000001</c:v>
                </c:pt>
                <c:pt idx="3927">
                  <c:v>1346.7100552000004</c:v>
                </c:pt>
                <c:pt idx="3928">
                  <c:v>1346.9511418</c:v>
                </c:pt>
                <c:pt idx="3929">
                  <c:v>1347.1922284999994</c:v>
                </c:pt>
                <c:pt idx="3930">
                  <c:v>1347.4333151000001</c:v>
                </c:pt>
                <c:pt idx="3931">
                  <c:v>1347.6744017999995</c:v>
                </c:pt>
                <c:pt idx="3932">
                  <c:v>1347.9154884000004</c:v>
                </c:pt>
                <c:pt idx="3933">
                  <c:v>1348.1565751000005</c:v>
                </c:pt>
                <c:pt idx="3934">
                  <c:v>1348.3976617000005</c:v>
                </c:pt>
                <c:pt idx="3935">
                  <c:v>1348.6387483999995</c:v>
                </c:pt>
                <c:pt idx="3936">
                  <c:v>1348.8798351</c:v>
                </c:pt>
                <c:pt idx="3937">
                  <c:v>1349.1209217000001</c:v>
                </c:pt>
                <c:pt idx="3938">
                  <c:v>1349.3620083999995</c:v>
                </c:pt>
                <c:pt idx="3939">
                  <c:v>1349.6030949999995</c:v>
                </c:pt>
                <c:pt idx="3940">
                  <c:v>1349.8441817</c:v>
                </c:pt>
                <c:pt idx="3941">
                  <c:v>1350.0852683000001</c:v>
                </c:pt>
                <c:pt idx="3942">
                  <c:v>1350.3263549999999</c:v>
                </c:pt>
                <c:pt idx="3943">
                  <c:v>1350.5674415999995</c:v>
                </c:pt>
                <c:pt idx="3944">
                  <c:v>1350.8085283</c:v>
                </c:pt>
                <c:pt idx="3945">
                  <c:v>1351.0496149999999</c:v>
                </c:pt>
                <c:pt idx="3946">
                  <c:v>1351.2907015999999</c:v>
                </c:pt>
                <c:pt idx="3947">
                  <c:v>1351.5317883</c:v>
                </c:pt>
                <c:pt idx="3948">
                  <c:v>1351.7728749</c:v>
                </c:pt>
                <c:pt idx="3949">
                  <c:v>1352.0139615999999</c:v>
                </c:pt>
                <c:pt idx="3950">
                  <c:v>1352.2550481999999</c:v>
                </c:pt>
                <c:pt idx="3951">
                  <c:v>1352.4961349</c:v>
                </c:pt>
                <c:pt idx="3952">
                  <c:v>1352.7372215</c:v>
                </c:pt>
                <c:pt idx="3953">
                  <c:v>1352.9783081999999</c:v>
                </c:pt>
                <c:pt idx="3954">
                  <c:v>1353.2193947999999</c:v>
                </c:pt>
                <c:pt idx="3955">
                  <c:v>1353.4604815</c:v>
                </c:pt>
                <c:pt idx="3956">
                  <c:v>1353.7015682000001</c:v>
                </c:pt>
                <c:pt idx="3957">
                  <c:v>1353.9426548000001</c:v>
                </c:pt>
                <c:pt idx="3958">
                  <c:v>1354.1837414999998</c:v>
                </c:pt>
                <c:pt idx="3959">
                  <c:v>1354.4248281</c:v>
                </c:pt>
                <c:pt idx="3960">
                  <c:v>1354.6659147999999</c:v>
                </c:pt>
                <c:pt idx="3961">
                  <c:v>1354.9070014000004</c:v>
                </c:pt>
                <c:pt idx="3962">
                  <c:v>1355.1480881</c:v>
                </c:pt>
                <c:pt idx="3963">
                  <c:v>1355.3891747</c:v>
                </c:pt>
                <c:pt idx="3964">
                  <c:v>1355.6302614000001</c:v>
                </c:pt>
                <c:pt idx="3965">
                  <c:v>1355.8713480999995</c:v>
                </c:pt>
                <c:pt idx="3966">
                  <c:v>1356.1124346999995</c:v>
                </c:pt>
                <c:pt idx="3967">
                  <c:v>1356.3535214000001</c:v>
                </c:pt>
                <c:pt idx="3968">
                  <c:v>1356.5946079999999</c:v>
                </c:pt>
                <c:pt idx="3969">
                  <c:v>1356.8356947000004</c:v>
                </c:pt>
                <c:pt idx="3970">
                  <c:v>1357.0767813000004</c:v>
                </c:pt>
                <c:pt idx="3971">
                  <c:v>1357.3178680000001</c:v>
                </c:pt>
                <c:pt idx="3972">
                  <c:v>1357.5589546000001</c:v>
                </c:pt>
                <c:pt idx="3973">
                  <c:v>1357.8000413</c:v>
                </c:pt>
                <c:pt idx="3974">
                  <c:v>1358.0411279999998</c:v>
                </c:pt>
                <c:pt idx="3975">
                  <c:v>1358.2822145999996</c:v>
                </c:pt>
                <c:pt idx="3976">
                  <c:v>1358.5233013</c:v>
                </c:pt>
                <c:pt idx="3977">
                  <c:v>1358.7643879</c:v>
                </c:pt>
                <c:pt idx="3978">
                  <c:v>1359.0054746000001</c:v>
                </c:pt>
                <c:pt idx="3979">
                  <c:v>1359.2465612000005</c:v>
                </c:pt>
                <c:pt idx="3980">
                  <c:v>1359.4876479000004</c:v>
                </c:pt>
                <c:pt idx="3981">
                  <c:v>1359.7287345</c:v>
                </c:pt>
                <c:pt idx="3982">
                  <c:v>1359.9698212000001</c:v>
                </c:pt>
                <c:pt idx="3983">
                  <c:v>1360.2109078000001</c:v>
                </c:pt>
                <c:pt idx="3984">
                  <c:v>1360.4519945</c:v>
                </c:pt>
                <c:pt idx="3985">
                  <c:v>1360.6930811999998</c:v>
                </c:pt>
                <c:pt idx="3986">
                  <c:v>1360.9341678000001</c:v>
                </c:pt>
                <c:pt idx="3987">
                  <c:v>1361.1752544999999</c:v>
                </c:pt>
                <c:pt idx="3988">
                  <c:v>1361.4163411000004</c:v>
                </c:pt>
                <c:pt idx="3989">
                  <c:v>1361.6574277999998</c:v>
                </c:pt>
                <c:pt idx="3990">
                  <c:v>1361.8985144000001</c:v>
                </c:pt>
                <c:pt idx="3991">
                  <c:v>1362.1396010999999</c:v>
                </c:pt>
                <c:pt idx="3992">
                  <c:v>1362.3806877000004</c:v>
                </c:pt>
                <c:pt idx="3993">
                  <c:v>1362.6217744</c:v>
                </c:pt>
                <c:pt idx="3994">
                  <c:v>1362.8628610999999</c:v>
                </c:pt>
                <c:pt idx="3995">
                  <c:v>1363.1039476999995</c:v>
                </c:pt>
                <c:pt idx="3996">
                  <c:v>1363.3450344</c:v>
                </c:pt>
                <c:pt idx="3997">
                  <c:v>1363.586121</c:v>
                </c:pt>
                <c:pt idx="3998">
                  <c:v>1363.8272076999999</c:v>
                </c:pt>
                <c:pt idx="3999">
                  <c:v>1364.0682942999995</c:v>
                </c:pt>
                <c:pt idx="4000">
                  <c:v>1364.309381</c:v>
                </c:pt>
                <c:pt idx="4001">
                  <c:v>1364.5504676</c:v>
                </c:pt>
                <c:pt idx="4002">
                  <c:v>1364.7915542999999</c:v>
                </c:pt>
                <c:pt idx="4003">
                  <c:v>1365.0326408999995</c:v>
                </c:pt>
                <c:pt idx="4004">
                  <c:v>1365.2737276</c:v>
                </c:pt>
                <c:pt idx="4005">
                  <c:v>1365.5148142999994</c:v>
                </c:pt>
                <c:pt idx="4006">
                  <c:v>1365.7559008999999</c:v>
                </c:pt>
                <c:pt idx="4007">
                  <c:v>1365.9969876000005</c:v>
                </c:pt>
                <c:pt idx="4008">
                  <c:v>1366.2380742</c:v>
                </c:pt>
                <c:pt idx="4009">
                  <c:v>1366.4791608999999</c:v>
                </c:pt>
                <c:pt idx="4010">
                  <c:v>1366.7202474999999</c:v>
                </c:pt>
                <c:pt idx="4011">
                  <c:v>1366.9613341999998</c:v>
                </c:pt>
                <c:pt idx="4012">
                  <c:v>1367.2024207999998</c:v>
                </c:pt>
                <c:pt idx="4013">
                  <c:v>1367.4435075000001</c:v>
                </c:pt>
                <c:pt idx="4014">
                  <c:v>1367.6845941999998</c:v>
                </c:pt>
                <c:pt idx="4015">
                  <c:v>1367.9256808000005</c:v>
                </c:pt>
                <c:pt idx="4016">
                  <c:v>1368.1667675000001</c:v>
                </c:pt>
                <c:pt idx="4017">
                  <c:v>1368.4078541000003</c:v>
                </c:pt>
                <c:pt idx="4018">
                  <c:v>1368.6489407999998</c:v>
                </c:pt>
                <c:pt idx="4019">
                  <c:v>1368.8900274</c:v>
                </c:pt>
                <c:pt idx="4020">
                  <c:v>1369.1311140999996</c:v>
                </c:pt>
                <c:pt idx="4021">
                  <c:v>1369.3722006999994</c:v>
                </c:pt>
                <c:pt idx="4022">
                  <c:v>1369.6132874</c:v>
                </c:pt>
                <c:pt idx="4023">
                  <c:v>1369.8543739999998</c:v>
                </c:pt>
                <c:pt idx="4024">
                  <c:v>1370.0954607000001</c:v>
                </c:pt>
                <c:pt idx="4025">
                  <c:v>1370.3365474000004</c:v>
                </c:pt>
                <c:pt idx="4026">
                  <c:v>1370.577634</c:v>
                </c:pt>
                <c:pt idx="4027">
                  <c:v>1370.8187207000001</c:v>
                </c:pt>
                <c:pt idx="4028">
                  <c:v>1371.0598073000001</c:v>
                </c:pt>
                <c:pt idx="4029">
                  <c:v>1371.300894</c:v>
                </c:pt>
                <c:pt idx="4030">
                  <c:v>1371.5419806</c:v>
                </c:pt>
                <c:pt idx="4031">
                  <c:v>1371.7830673000001</c:v>
                </c:pt>
                <c:pt idx="4032">
                  <c:v>1372.0241539000001</c:v>
                </c:pt>
                <c:pt idx="4033">
                  <c:v>1372.2652406</c:v>
                </c:pt>
                <c:pt idx="4034">
                  <c:v>1372.5063273000001</c:v>
                </c:pt>
                <c:pt idx="4035">
                  <c:v>1372.7474139000001</c:v>
                </c:pt>
                <c:pt idx="4036">
                  <c:v>1372.9885006000004</c:v>
                </c:pt>
                <c:pt idx="4037">
                  <c:v>1373.2295872000004</c:v>
                </c:pt>
                <c:pt idx="4038">
                  <c:v>1373.4706739000005</c:v>
                </c:pt>
                <c:pt idx="4039">
                  <c:v>1373.7117605000001</c:v>
                </c:pt>
                <c:pt idx="4040">
                  <c:v>1373.9528472</c:v>
                </c:pt>
                <c:pt idx="4041">
                  <c:v>1374.1939337999995</c:v>
                </c:pt>
                <c:pt idx="4042">
                  <c:v>1374.4350205000001</c:v>
                </c:pt>
                <c:pt idx="4043">
                  <c:v>1374.6761071000001</c:v>
                </c:pt>
                <c:pt idx="4044">
                  <c:v>1374.9171938000004</c:v>
                </c:pt>
                <c:pt idx="4045">
                  <c:v>1375.1582804999998</c:v>
                </c:pt>
                <c:pt idx="4046">
                  <c:v>1375.3993671000001</c:v>
                </c:pt>
                <c:pt idx="4047">
                  <c:v>1375.6404537999999</c:v>
                </c:pt>
                <c:pt idx="4048">
                  <c:v>1375.8815403999995</c:v>
                </c:pt>
                <c:pt idx="4049">
                  <c:v>1376.1226271</c:v>
                </c:pt>
                <c:pt idx="4050">
                  <c:v>1376.3637137000001</c:v>
                </c:pt>
                <c:pt idx="4051">
                  <c:v>1376.6048003999995</c:v>
                </c:pt>
                <c:pt idx="4052">
                  <c:v>1376.8458869999999</c:v>
                </c:pt>
                <c:pt idx="4053">
                  <c:v>1377.0869737000005</c:v>
                </c:pt>
                <c:pt idx="4054">
                  <c:v>1377.3280603999999</c:v>
                </c:pt>
                <c:pt idx="4055">
                  <c:v>1377.5691469999995</c:v>
                </c:pt>
                <c:pt idx="4056">
                  <c:v>1377.8102337</c:v>
                </c:pt>
                <c:pt idx="4057">
                  <c:v>1378.0513202999996</c:v>
                </c:pt>
                <c:pt idx="4058">
                  <c:v>1378.2924069999995</c:v>
                </c:pt>
                <c:pt idx="4059">
                  <c:v>1378.5334935999995</c:v>
                </c:pt>
                <c:pt idx="4060">
                  <c:v>1378.7745803</c:v>
                </c:pt>
                <c:pt idx="4061">
                  <c:v>1379.0156669000005</c:v>
                </c:pt>
                <c:pt idx="4062">
                  <c:v>1379.2567536000004</c:v>
                </c:pt>
                <c:pt idx="4063">
                  <c:v>1379.4978403</c:v>
                </c:pt>
                <c:pt idx="4064">
                  <c:v>1379.7389269</c:v>
                </c:pt>
                <c:pt idx="4065">
                  <c:v>1379.9800135999999</c:v>
                </c:pt>
                <c:pt idx="4066">
                  <c:v>1380.2211001999999</c:v>
                </c:pt>
                <c:pt idx="4067">
                  <c:v>1380.4621869</c:v>
                </c:pt>
                <c:pt idx="4068">
                  <c:v>1380.7032735</c:v>
                </c:pt>
                <c:pt idx="4069">
                  <c:v>1380.9443601999999</c:v>
                </c:pt>
                <c:pt idx="4070">
                  <c:v>1381.1854467999995</c:v>
                </c:pt>
                <c:pt idx="4071">
                  <c:v>1381.4265335000005</c:v>
                </c:pt>
                <c:pt idx="4072">
                  <c:v>1381.6676201</c:v>
                </c:pt>
                <c:pt idx="4073">
                  <c:v>1381.9087068000001</c:v>
                </c:pt>
                <c:pt idx="4074">
                  <c:v>1382.1497935</c:v>
                </c:pt>
                <c:pt idx="4075">
                  <c:v>1382.3908801</c:v>
                </c:pt>
                <c:pt idx="4076">
                  <c:v>1382.6319667999999</c:v>
                </c:pt>
                <c:pt idx="4077">
                  <c:v>1382.8730533999999</c:v>
                </c:pt>
                <c:pt idx="4078">
                  <c:v>1383.1141400999995</c:v>
                </c:pt>
                <c:pt idx="4079">
                  <c:v>1383.3552267</c:v>
                </c:pt>
                <c:pt idx="4080">
                  <c:v>1383.5963134000001</c:v>
                </c:pt>
                <c:pt idx="4081">
                  <c:v>1383.8373999999999</c:v>
                </c:pt>
                <c:pt idx="4082">
                  <c:v>1384.0784867</c:v>
                </c:pt>
                <c:pt idx="4083">
                  <c:v>1384.3195734000005</c:v>
                </c:pt>
                <c:pt idx="4084">
                  <c:v>1384.5606600000001</c:v>
                </c:pt>
                <c:pt idx="4085">
                  <c:v>1384.8017467</c:v>
                </c:pt>
                <c:pt idx="4086">
                  <c:v>1385.0428333</c:v>
                </c:pt>
                <c:pt idx="4087">
                  <c:v>1385.2839199999999</c:v>
                </c:pt>
                <c:pt idx="4088">
                  <c:v>1385.5250066000001</c:v>
                </c:pt>
                <c:pt idx="4089">
                  <c:v>1385.7660933000004</c:v>
                </c:pt>
                <c:pt idx="4090">
                  <c:v>1386.0071799000004</c:v>
                </c:pt>
                <c:pt idx="4091">
                  <c:v>1386.2482666000001</c:v>
                </c:pt>
                <c:pt idx="4092">
                  <c:v>1386.4893532000001</c:v>
                </c:pt>
                <c:pt idx="4093">
                  <c:v>1386.7304399</c:v>
                </c:pt>
                <c:pt idx="4094">
                  <c:v>1386.9715266000001</c:v>
                </c:pt>
                <c:pt idx="4095">
                  <c:v>1387.2126132000001</c:v>
                </c:pt>
                <c:pt idx="4096">
                  <c:v>1387.4536998999999</c:v>
                </c:pt>
                <c:pt idx="4097">
                  <c:v>1387.6947864999995</c:v>
                </c:pt>
                <c:pt idx="4098">
                  <c:v>1387.9358732000005</c:v>
                </c:pt>
                <c:pt idx="4099">
                  <c:v>1388.1769598000001</c:v>
                </c:pt>
                <c:pt idx="4100">
                  <c:v>1388.4180464999999</c:v>
                </c:pt>
                <c:pt idx="4101">
                  <c:v>1388.6591331</c:v>
                </c:pt>
                <c:pt idx="4102">
                  <c:v>1388.9002198000001</c:v>
                </c:pt>
                <c:pt idx="4103">
                  <c:v>1389.1413064999995</c:v>
                </c:pt>
                <c:pt idx="4104">
                  <c:v>1389.3823930999995</c:v>
                </c:pt>
                <c:pt idx="4105">
                  <c:v>1389.6234797999998</c:v>
                </c:pt>
                <c:pt idx="4106">
                  <c:v>1389.8645664000001</c:v>
                </c:pt>
                <c:pt idx="4107">
                  <c:v>1390.1056531000006</c:v>
                </c:pt>
                <c:pt idx="4108">
                  <c:v>1390.3467396999999</c:v>
                </c:pt>
                <c:pt idx="4109">
                  <c:v>1390.5878264</c:v>
                </c:pt>
                <c:pt idx="4110">
                  <c:v>1390.8289130000001</c:v>
                </c:pt>
                <c:pt idx="4111">
                  <c:v>1391.0699996999999</c:v>
                </c:pt>
                <c:pt idx="4112">
                  <c:v>1391.3110862999995</c:v>
                </c:pt>
                <c:pt idx="4113">
                  <c:v>1391.552173</c:v>
                </c:pt>
                <c:pt idx="4114">
                  <c:v>1391.7932596999999</c:v>
                </c:pt>
                <c:pt idx="4115">
                  <c:v>1392.034346299999</c:v>
                </c:pt>
                <c:pt idx="4116">
                  <c:v>1392.275433</c:v>
                </c:pt>
                <c:pt idx="4117">
                  <c:v>1392.5165196000005</c:v>
                </c:pt>
                <c:pt idx="4118">
                  <c:v>1392.7576062999999</c:v>
                </c:pt>
                <c:pt idx="4119">
                  <c:v>1392.9986928999999</c:v>
                </c:pt>
                <c:pt idx="4120">
                  <c:v>1393.2397796000005</c:v>
                </c:pt>
                <c:pt idx="4121">
                  <c:v>1393.4808662</c:v>
                </c:pt>
                <c:pt idx="4122">
                  <c:v>1393.7219528999999</c:v>
                </c:pt>
                <c:pt idx="4123">
                  <c:v>1393.9630396</c:v>
                </c:pt>
                <c:pt idx="4124">
                  <c:v>1394.2041261999998</c:v>
                </c:pt>
                <c:pt idx="4125">
                  <c:v>1394.4452128999999</c:v>
                </c:pt>
                <c:pt idx="4126">
                  <c:v>1394.6862994999999</c:v>
                </c:pt>
                <c:pt idx="4127">
                  <c:v>1394.9273862</c:v>
                </c:pt>
                <c:pt idx="4128">
                  <c:v>1395.1684727999998</c:v>
                </c:pt>
                <c:pt idx="4129">
                  <c:v>1395.4095595000006</c:v>
                </c:pt>
                <c:pt idx="4130">
                  <c:v>1395.6506460999994</c:v>
                </c:pt>
                <c:pt idx="4131">
                  <c:v>1395.8917327999998</c:v>
                </c:pt>
                <c:pt idx="4132">
                  <c:v>1396.1328194999999</c:v>
                </c:pt>
                <c:pt idx="4133">
                  <c:v>1396.3739060999997</c:v>
                </c:pt>
                <c:pt idx="4134">
                  <c:v>1396.6149927999998</c:v>
                </c:pt>
                <c:pt idx="4135">
                  <c:v>1396.8560794000005</c:v>
                </c:pt>
                <c:pt idx="4136">
                  <c:v>1397.0971661000001</c:v>
                </c:pt>
                <c:pt idx="4137">
                  <c:v>1397.3382527000001</c:v>
                </c:pt>
                <c:pt idx="4138">
                  <c:v>1397.5793394</c:v>
                </c:pt>
                <c:pt idx="4139">
                  <c:v>1397.8204259999998</c:v>
                </c:pt>
                <c:pt idx="4140">
                  <c:v>1398.0615127000001</c:v>
                </c:pt>
                <c:pt idx="4141">
                  <c:v>1398.3025993000001</c:v>
                </c:pt>
                <c:pt idx="4142">
                  <c:v>1398.543686</c:v>
                </c:pt>
                <c:pt idx="4143">
                  <c:v>1398.7847727000001</c:v>
                </c:pt>
                <c:pt idx="4144">
                  <c:v>1399.0258593000005</c:v>
                </c:pt>
                <c:pt idx="4145">
                  <c:v>1399.266946</c:v>
                </c:pt>
                <c:pt idx="4146">
                  <c:v>1399.5080326</c:v>
                </c:pt>
                <c:pt idx="4147">
                  <c:v>1399.7491193000001</c:v>
                </c:pt>
                <c:pt idx="4148">
                  <c:v>1399.9902059000001</c:v>
                </c:pt>
                <c:pt idx="4149">
                  <c:v>1400.2312926</c:v>
                </c:pt>
                <c:pt idx="4150">
                  <c:v>1400.4723792</c:v>
                </c:pt>
                <c:pt idx="4151">
                  <c:v>1400.7134659000001</c:v>
                </c:pt>
                <c:pt idx="4152">
                  <c:v>1400.9545525999999</c:v>
                </c:pt>
                <c:pt idx="4153">
                  <c:v>1401.1956392</c:v>
                </c:pt>
                <c:pt idx="4154">
                  <c:v>1401.4367259000005</c:v>
                </c:pt>
                <c:pt idx="4155">
                  <c:v>1401.6778124999998</c:v>
                </c:pt>
                <c:pt idx="4156">
                  <c:v>1401.9188992000004</c:v>
                </c:pt>
                <c:pt idx="4157">
                  <c:v>1402.1599858</c:v>
                </c:pt>
                <c:pt idx="4158">
                  <c:v>1402.4010725000001</c:v>
                </c:pt>
                <c:pt idx="4159">
                  <c:v>1402.6421591000001</c:v>
                </c:pt>
                <c:pt idx="4160">
                  <c:v>1402.8832457999995</c:v>
                </c:pt>
                <c:pt idx="4161">
                  <c:v>1403.1243323999993</c:v>
                </c:pt>
                <c:pt idx="4162">
                  <c:v>1403.3654191000001</c:v>
                </c:pt>
                <c:pt idx="4163">
                  <c:v>1403.6065058000001</c:v>
                </c:pt>
                <c:pt idx="4164">
                  <c:v>1403.8475923999999</c:v>
                </c:pt>
                <c:pt idx="4165">
                  <c:v>1404.0886791000005</c:v>
                </c:pt>
                <c:pt idx="4166">
                  <c:v>1404.3297657000005</c:v>
                </c:pt>
                <c:pt idx="4167">
                  <c:v>1404.5708523999999</c:v>
                </c:pt>
                <c:pt idx="4168">
                  <c:v>1404.8119389999995</c:v>
                </c:pt>
                <c:pt idx="4169">
                  <c:v>1405.0530257</c:v>
                </c:pt>
                <c:pt idx="4170">
                  <c:v>1405.2941122999996</c:v>
                </c:pt>
                <c:pt idx="4171">
                  <c:v>1405.5351989999999</c:v>
                </c:pt>
                <c:pt idx="4172">
                  <c:v>1405.7762857000005</c:v>
                </c:pt>
                <c:pt idx="4173">
                  <c:v>1406.0173723</c:v>
                </c:pt>
                <c:pt idx="4174">
                  <c:v>1406.2584589999999</c:v>
                </c:pt>
                <c:pt idx="4175">
                  <c:v>1406.4995455999999</c:v>
                </c:pt>
                <c:pt idx="4176">
                  <c:v>1406.7406323</c:v>
                </c:pt>
                <c:pt idx="4177">
                  <c:v>1406.9817189</c:v>
                </c:pt>
                <c:pt idx="4178">
                  <c:v>1407.2228055999999</c:v>
                </c:pt>
                <c:pt idx="4179">
                  <c:v>1407.4638921999999</c:v>
                </c:pt>
                <c:pt idx="4180">
                  <c:v>1407.7049789</c:v>
                </c:pt>
                <c:pt idx="4181">
                  <c:v>1407.9460655000005</c:v>
                </c:pt>
                <c:pt idx="4182">
                  <c:v>1408.1871521999999</c:v>
                </c:pt>
                <c:pt idx="4183">
                  <c:v>1408.4282389</c:v>
                </c:pt>
                <c:pt idx="4184">
                  <c:v>1408.6693254999998</c:v>
                </c:pt>
                <c:pt idx="4185">
                  <c:v>1408.9104121999999</c:v>
                </c:pt>
                <c:pt idx="4186">
                  <c:v>1409.1514987999994</c:v>
                </c:pt>
                <c:pt idx="4187">
                  <c:v>1409.3925855</c:v>
                </c:pt>
                <c:pt idx="4188">
                  <c:v>1409.6336721</c:v>
                </c:pt>
                <c:pt idx="4189">
                  <c:v>1409.8747587999999</c:v>
                </c:pt>
                <c:pt idx="4190">
                  <c:v>1410.1158453999999</c:v>
                </c:pt>
                <c:pt idx="4191">
                  <c:v>1410.3569321</c:v>
                </c:pt>
                <c:pt idx="4192">
                  <c:v>1410.5980187999999</c:v>
                </c:pt>
                <c:pt idx="4193">
                  <c:v>1410.8391054000001</c:v>
                </c:pt>
                <c:pt idx="4194">
                  <c:v>1411.0801921</c:v>
                </c:pt>
                <c:pt idx="4195">
                  <c:v>1411.3212787</c:v>
                </c:pt>
                <c:pt idx="4196">
                  <c:v>1411.5623654000001</c:v>
                </c:pt>
                <c:pt idx="4197">
                  <c:v>1411.8034519999999</c:v>
                </c:pt>
                <c:pt idx="4198">
                  <c:v>1412.0445387</c:v>
                </c:pt>
                <c:pt idx="4199">
                  <c:v>1412.2856253000004</c:v>
                </c:pt>
                <c:pt idx="4200">
                  <c:v>1412.5267120000001</c:v>
                </c:pt>
                <c:pt idx="4201">
                  <c:v>1412.7677986000001</c:v>
                </c:pt>
                <c:pt idx="4202">
                  <c:v>1413.0088853000004</c:v>
                </c:pt>
                <c:pt idx="4203">
                  <c:v>1413.2499720000001</c:v>
                </c:pt>
                <c:pt idx="4204">
                  <c:v>1413.4910586000001</c:v>
                </c:pt>
                <c:pt idx="4205">
                  <c:v>1413.7321453</c:v>
                </c:pt>
                <c:pt idx="4206">
                  <c:v>1413.9732319</c:v>
                </c:pt>
                <c:pt idx="4207">
                  <c:v>1414.2143185999996</c:v>
                </c:pt>
                <c:pt idx="4208">
                  <c:v>1414.4554052000001</c:v>
                </c:pt>
                <c:pt idx="4209">
                  <c:v>1414.6964919</c:v>
                </c:pt>
                <c:pt idx="4210">
                  <c:v>1414.9375785000004</c:v>
                </c:pt>
                <c:pt idx="4211">
                  <c:v>1415.1786652000001</c:v>
                </c:pt>
                <c:pt idx="4212">
                  <c:v>1415.4197519000006</c:v>
                </c:pt>
                <c:pt idx="4213">
                  <c:v>1415.6608384999995</c:v>
                </c:pt>
                <c:pt idx="4214">
                  <c:v>1415.9019252000001</c:v>
                </c:pt>
                <c:pt idx="4215">
                  <c:v>1416.1430117999998</c:v>
                </c:pt>
                <c:pt idx="4216">
                  <c:v>1416.3840984999995</c:v>
                </c:pt>
                <c:pt idx="4217">
                  <c:v>1416.6251851000004</c:v>
                </c:pt>
                <c:pt idx="4218">
                  <c:v>1416.8662718</c:v>
                </c:pt>
                <c:pt idx="4219">
                  <c:v>1417.1073584000001</c:v>
                </c:pt>
                <c:pt idx="4220">
                  <c:v>1417.3484450999995</c:v>
                </c:pt>
                <c:pt idx="4221">
                  <c:v>1417.5895318</c:v>
                </c:pt>
                <c:pt idx="4222">
                  <c:v>1417.8306184</c:v>
                </c:pt>
                <c:pt idx="4223">
                  <c:v>1418.0717050999999</c:v>
                </c:pt>
                <c:pt idx="4224">
                  <c:v>1418.3127916999999</c:v>
                </c:pt>
                <c:pt idx="4225">
                  <c:v>1418.5538784</c:v>
                </c:pt>
                <c:pt idx="4226">
                  <c:v>1418.794965</c:v>
                </c:pt>
                <c:pt idx="4227">
                  <c:v>1419.0360517000004</c:v>
                </c:pt>
                <c:pt idx="4228">
                  <c:v>1419.2771382999995</c:v>
                </c:pt>
                <c:pt idx="4229">
                  <c:v>1419.518225</c:v>
                </c:pt>
                <c:pt idx="4230">
                  <c:v>1419.7593116</c:v>
                </c:pt>
                <c:pt idx="4231">
                  <c:v>1420.0003982999995</c:v>
                </c:pt>
                <c:pt idx="4232">
                  <c:v>1420.241485</c:v>
                </c:pt>
                <c:pt idx="4233">
                  <c:v>1420.4825716000005</c:v>
                </c:pt>
                <c:pt idx="4234">
                  <c:v>1420.7236582999999</c:v>
                </c:pt>
                <c:pt idx="4235">
                  <c:v>1420.9647448999995</c:v>
                </c:pt>
                <c:pt idx="4236">
                  <c:v>1421.2058316000005</c:v>
                </c:pt>
                <c:pt idx="4237">
                  <c:v>1421.4469182</c:v>
                </c:pt>
                <c:pt idx="4238">
                  <c:v>1421.6880048999994</c:v>
                </c:pt>
                <c:pt idx="4239">
                  <c:v>1421.9290915000001</c:v>
                </c:pt>
                <c:pt idx="4240">
                  <c:v>1422.1701781999998</c:v>
                </c:pt>
                <c:pt idx="4241">
                  <c:v>1422.4112649000001</c:v>
                </c:pt>
                <c:pt idx="4242">
                  <c:v>1422.6523514999999</c:v>
                </c:pt>
                <c:pt idx="4243">
                  <c:v>1422.8934381999991</c:v>
                </c:pt>
                <c:pt idx="4244">
                  <c:v>1423.1345247999998</c:v>
                </c:pt>
                <c:pt idx="4245">
                  <c:v>1423.3756115000001</c:v>
                </c:pt>
                <c:pt idx="4246">
                  <c:v>1423.6166980999999</c:v>
                </c:pt>
                <c:pt idx="4247">
                  <c:v>1423.8577848</c:v>
                </c:pt>
                <c:pt idx="4248">
                  <c:v>1424.0988714000005</c:v>
                </c:pt>
                <c:pt idx="4249">
                  <c:v>1424.3399581000001</c:v>
                </c:pt>
                <c:pt idx="4250">
                  <c:v>1424.5810446999994</c:v>
                </c:pt>
                <c:pt idx="4251">
                  <c:v>1424.8221314</c:v>
                </c:pt>
                <c:pt idx="4252">
                  <c:v>1425.0632180999996</c:v>
                </c:pt>
                <c:pt idx="4253">
                  <c:v>1425.3043046999996</c:v>
                </c:pt>
                <c:pt idx="4254">
                  <c:v>1425.5453914000004</c:v>
                </c:pt>
                <c:pt idx="4255">
                  <c:v>1425.786478</c:v>
                </c:pt>
                <c:pt idx="4256">
                  <c:v>1426.0275647000005</c:v>
                </c:pt>
                <c:pt idx="4257">
                  <c:v>1426.2686513000006</c:v>
                </c:pt>
                <c:pt idx="4258">
                  <c:v>1426.509738</c:v>
                </c:pt>
                <c:pt idx="4259">
                  <c:v>1426.7508246</c:v>
                </c:pt>
                <c:pt idx="4260">
                  <c:v>1426.9919113000001</c:v>
                </c:pt>
                <c:pt idx="4261">
                  <c:v>1427.232998</c:v>
                </c:pt>
                <c:pt idx="4262">
                  <c:v>1427.4740846</c:v>
                </c:pt>
                <c:pt idx="4263">
                  <c:v>1427.7151713000005</c:v>
                </c:pt>
                <c:pt idx="4264">
                  <c:v>1427.9562579000005</c:v>
                </c:pt>
                <c:pt idx="4265">
                  <c:v>1428.1973445999993</c:v>
                </c:pt>
                <c:pt idx="4266">
                  <c:v>1428.4384312</c:v>
                </c:pt>
                <c:pt idx="4267">
                  <c:v>1428.6795179000001</c:v>
                </c:pt>
                <c:pt idx="4268">
                  <c:v>1428.9206045000001</c:v>
                </c:pt>
                <c:pt idx="4269">
                  <c:v>1429.1616912</c:v>
                </c:pt>
                <c:pt idx="4270">
                  <c:v>1429.4027778000004</c:v>
                </c:pt>
                <c:pt idx="4271">
                  <c:v>1429.6438644999998</c:v>
                </c:pt>
                <c:pt idx="4272">
                  <c:v>1429.8849511999999</c:v>
                </c:pt>
                <c:pt idx="4273">
                  <c:v>1430.1260377999999</c:v>
                </c:pt>
                <c:pt idx="4274">
                  <c:v>1430.3671244999998</c:v>
                </c:pt>
                <c:pt idx="4275">
                  <c:v>1430.6082111000001</c:v>
                </c:pt>
                <c:pt idx="4276">
                  <c:v>1430.8492977999999</c:v>
                </c:pt>
                <c:pt idx="4277">
                  <c:v>1431.0903843999995</c:v>
                </c:pt>
                <c:pt idx="4278">
                  <c:v>1431.3314711</c:v>
                </c:pt>
                <c:pt idx="4279">
                  <c:v>1431.5725577000005</c:v>
                </c:pt>
                <c:pt idx="4280">
                  <c:v>1431.8136443999995</c:v>
                </c:pt>
                <c:pt idx="4281">
                  <c:v>1432.0547311</c:v>
                </c:pt>
                <c:pt idx="4282">
                  <c:v>1432.2958177000005</c:v>
                </c:pt>
                <c:pt idx="4283">
                  <c:v>1432.5369043999999</c:v>
                </c:pt>
                <c:pt idx="4284">
                  <c:v>1432.7779909999999</c:v>
                </c:pt>
                <c:pt idx="4285">
                  <c:v>1433.0190777000005</c:v>
                </c:pt>
                <c:pt idx="4286">
                  <c:v>1433.2601643</c:v>
                </c:pt>
                <c:pt idx="4287">
                  <c:v>1433.5012509999999</c:v>
                </c:pt>
                <c:pt idx="4288">
                  <c:v>1433.7423375999995</c:v>
                </c:pt>
                <c:pt idx="4289">
                  <c:v>1433.9834242999996</c:v>
                </c:pt>
                <c:pt idx="4290">
                  <c:v>1434.2245109</c:v>
                </c:pt>
                <c:pt idx="4291">
                  <c:v>1434.4655976000004</c:v>
                </c:pt>
                <c:pt idx="4292">
                  <c:v>1434.7066843000005</c:v>
                </c:pt>
                <c:pt idx="4293">
                  <c:v>1434.9477709000005</c:v>
                </c:pt>
                <c:pt idx="4294">
                  <c:v>1435.1888575999999</c:v>
                </c:pt>
                <c:pt idx="4295">
                  <c:v>1435.4299441999999</c:v>
                </c:pt>
                <c:pt idx="4296">
                  <c:v>1435.6710308999996</c:v>
                </c:pt>
                <c:pt idx="4297">
                  <c:v>1435.9121175</c:v>
                </c:pt>
                <c:pt idx="4298">
                  <c:v>1436.1532041999994</c:v>
                </c:pt>
                <c:pt idx="4299">
                  <c:v>1436.3942907999995</c:v>
                </c:pt>
                <c:pt idx="4300">
                  <c:v>1436.6353775</c:v>
                </c:pt>
                <c:pt idx="4301">
                  <c:v>1436.8764641999999</c:v>
                </c:pt>
                <c:pt idx="4302">
                  <c:v>1437.1175508000001</c:v>
                </c:pt>
                <c:pt idx="4303">
                  <c:v>1437.3586375</c:v>
                </c:pt>
                <c:pt idx="4304">
                  <c:v>1437.5997241</c:v>
                </c:pt>
                <c:pt idx="4305">
                  <c:v>1437.8408107999999</c:v>
                </c:pt>
                <c:pt idx="4306">
                  <c:v>1438.0818973999999</c:v>
                </c:pt>
                <c:pt idx="4307">
                  <c:v>1438.3229841</c:v>
                </c:pt>
                <c:pt idx="4308">
                  <c:v>1438.5640707</c:v>
                </c:pt>
                <c:pt idx="4309">
                  <c:v>1438.8051574000006</c:v>
                </c:pt>
                <c:pt idx="4310">
                  <c:v>1439.0462441</c:v>
                </c:pt>
                <c:pt idx="4311">
                  <c:v>1439.2873307</c:v>
                </c:pt>
                <c:pt idx="4312">
                  <c:v>1439.5284174000001</c:v>
                </c:pt>
                <c:pt idx="4313">
                  <c:v>1439.7695040000001</c:v>
                </c:pt>
                <c:pt idx="4314">
                  <c:v>1440.0105907000004</c:v>
                </c:pt>
                <c:pt idx="4315">
                  <c:v>1440.2516773000004</c:v>
                </c:pt>
                <c:pt idx="4316">
                  <c:v>1440.4927640000001</c:v>
                </c:pt>
                <c:pt idx="4317">
                  <c:v>1440.7338506000001</c:v>
                </c:pt>
                <c:pt idx="4318">
                  <c:v>1440.9749373</c:v>
                </c:pt>
                <c:pt idx="4319">
                  <c:v>1441.2160239000004</c:v>
                </c:pt>
                <c:pt idx="4320">
                  <c:v>1441.4571106000001</c:v>
                </c:pt>
                <c:pt idx="4321">
                  <c:v>1441.6981972999995</c:v>
                </c:pt>
                <c:pt idx="4322">
                  <c:v>1441.9392839000004</c:v>
                </c:pt>
                <c:pt idx="4323">
                  <c:v>1442.1803705999996</c:v>
                </c:pt>
                <c:pt idx="4324">
                  <c:v>1442.4214572000001</c:v>
                </c:pt>
                <c:pt idx="4325">
                  <c:v>1442.6625438999995</c:v>
                </c:pt>
                <c:pt idx="4326">
                  <c:v>1442.9036305</c:v>
                </c:pt>
                <c:pt idx="4327">
                  <c:v>1443.1447171999998</c:v>
                </c:pt>
                <c:pt idx="4328">
                  <c:v>1443.3858038000001</c:v>
                </c:pt>
                <c:pt idx="4329">
                  <c:v>1443.6268904999999</c:v>
                </c:pt>
                <c:pt idx="4330">
                  <c:v>1443.8679772</c:v>
                </c:pt>
                <c:pt idx="4331">
                  <c:v>1444.1090638000001</c:v>
                </c:pt>
                <c:pt idx="4332">
                  <c:v>1444.3501504999999</c:v>
                </c:pt>
                <c:pt idx="4333">
                  <c:v>1444.5912370999995</c:v>
                </c:pt>
                <c:pt idx="4334">
                  <c:v>1444.8323237999998</c:v>
                </c:pt>
                <c:pt idx="4335">
                  <c:v>1445.0734103999996</c:v>
                </c:pt>
                <c:pt idx="4336">
                  <c:v>1445.3144970999995</c:v>
                </c:pt>
                <c:pt idx="4337">
                  <c:v>1445.5555837000006</c:v>
                </c:pt>
                <c:pt idx="4338">
                  <c:v>1445.7966704000005</c:v>
                </c:pt>
                <c:pt idx="4339">
                  <c:v>1446.0377570000005</c:v>
                </c:pt>
                <c:pt idx="4340">
                  <c:v>1446.2788436999999</c:v>
                </c:pt>
                <c:pt idx="4341">
                  <c:v>1446.5199304</c:v>
                </c:pt>
                <c:pt idx="4342">
                  <c:v>1446.761017</c:v>
                </c:pt>
                <c:pt idx="4343">
                  <c:v>1447.0021036999999</c:v>
                </c:pt>
                <c:pt idx="4344">
                  <c:v>1447.2431902999995</c:v>
                </c:pt>
                <c:pt idx="4345">
                  <c:v>1447.484277</c:v>
                </c:pt>
                <c:pt idx="4346">
                  <c:v>1447.7253636000005</c:v>
                </c:pt>
                <c:pt idx="4347">
                  <c:v>1447.9664502999999</c:v>
                </c:pt>
                <c:pt idx="4348">
                  <c:v>1448.2075368999999</c:v>
                </c:pt>
                <c:pt idx="4349">
                  <c:v>1448.4486236000005</c:v>
                </c:pt>
                <c:pt idx="4350">
                  <c:v>1448.6897102999994</c:v>
                </c:pt>
                <c:pt idx="4351">
                  <c:v>1448.9307968999999</c:v>
                </c:pt>
                <c:pt idx="4352">
                  <c:v>1449.1718836</c:v>
                </c:pt>
                <c:pt idx="4353">
                  <c:v>1449.4129702</c:v>
                </c:pt>
                <c:pt idx="4354">
                  <c:v>1449.6540568999994</c:v>
                </c:pt>
                <c:pt idx="4355">
                  <c:v>1449.8951434999999</c:v>
                </c:pt>
                <c:pt idx="4356">
                  <c:v>1450.1362301999998</c:v>
                </c:pt>
                <c:pt idx="4357">
                  <c:v>1450.3773167999998</c:v>
                </c:pt>
                <c:pt idx="4358">
                  <c:v>1450.6184034999999</c:v>
                </c:pt>
                <c:pt idx="4359">
                  <c:v>1450.8594900999994</c:v>
                </c:pt>
                <c:pt idx="4360">
                  <c:v>1451.1005768</c:v>
                </c:pt>
                <c:pt idx="4361">
                  <c:v>1451.3416635000001</c:v>
                </c:pt>
                <c:pt idx="4362">
                  <c:v>1451.5827501000001</c:v>
                </c:pt>
                <c:pt idx="4363">
                  <c:v>1451.8238367999998</c:v>
                </c:pt>
                <c:pt idx="4364">
                  <c:v>1452.0649234</c:v>
                </c:pt>
                <c:pt idx="4365">
                  <c:v>1452.3060101000001</c:v>
                </c:pt>
                <c:pt idx="4366">
                  <c:v>1452.5470967000001</c:v>
                </c:pt>
                <c:pt idx="4367">
                  <c:v>1452.7881834000004</c:v>
                </c:pt>
                <c:pt idx="4368">
                  <c:v>1453.02927</c:v>
                </c:pt>
                <c:pt idx="4369">
                  <c:v>1453.2703567000001</c:v>
                </c:pt>
                <c:pt idx="4370">
                  <c:v>1453.5114434</c:v>
                </c:pt>
                <c:pt idx="4371">
                  <c:v>1453.75253</c:v>
                </c:pt>
                <c:pt idx="4372">
                  <c:v>1453.9936167000001</c:v>
                </c:pt>
                <c:pt idx="4373">
                  <c:v>1454.2347033000001</c:v>
                </c:pt>
                <c:pt idx="4374">
                  <c:v>1454.4757900000004</c:v>
                </c:pt>
                <c:pt idx="4375">
                  <c:v>1454.7168766000004</c:v>
                </c:pt>
                <c:pt idx="4376">
                  <c:v>1454.9579633000005</c:v>
                </c:pt>
                <c:pt idx="4377">
                  <c:v>1455.1990498999996</c:v>
                </c:pt>
                <c:pt idx="4378">
                  <c:v>1455.4401366</c:v>
                </c:pt>
                <c:pt idx="4379">
                  <c:v>1455.6812232999996</c:v>
                </c:pt>
                <c:pt idx="4380">
                  <c:v>1455.9223099000001</c:v>
                </c:pt>
                <c:pt idx="4381">
                  <c:v>1456.163396599999</c:v>
                </c:pt>
                <c:pt idx="4382">
                  <c:v>1456.4044832</c:v>
                </c:pt>
                <c:pt idx="4383">
                  <c:v>1456.6455699000005</c:v>
                </c:pt>
                <c:pt idx="4384">
                  <c:v>1456.8866565000001</c:v>
                </c:pt>
                <c:pt idx="4385">
                  <c:v>1457.1277431999999</c:v>
                </c:pt>
                <c:pt idx="4386">
                  <c:v>1457.3688298</c:v>
                </c:pt>
                <c:pt idx="4387">
                  <c:v>1457.6099164999998</c:v>
                </c:pt>
                <c:pt idx="4388">
                  <c:v>1457.8510031000001</c:v>
                </c:pt>
                <c:pt idx="4389">
                  <c:v>1458.0920897999999</c:v>
                </c:pt>
                <c:pt idx="4390">
                  <c:v>1458.3331764999998</c:v>
                </c:pt>
                <c:pt idx="4391">
                  <c:v>1458.5742631000001</c:v>
                </c:pt>
                <c:pt idx="4392">
                  <c:v>1458.8153497999999</c:v>
                </c:pt>
                <c:pt idx="4393">
                  <c:v>1459.0564363999995</c:v>
                </c:pt>
                <c:pt idx="4394">
                  <c:v>1459.2975231000005</c:v>
                </c:pt>
                <c:pt idx="4395">
                  <c:v>1459.5386097000005</c:v>
                </c:pt>
                <c:pt idx="4396">
                  <c:v>1459.7796963999999</c:v>
                </c:pt>
                <c:pt idx="4397">
                  <c:v>1460.0207829999999</c:v>
                </c:pt>
                <c:pt idx="4398">
                  <c:v>1460.2618697000005</c:v>
                </c:pt>
                <c:pt idx="4399">
                  <c:v>1460.5029563999999</c:v>
                </c:pt>
                <c:pt idx="4400">
                  <c:v>1460.7440429999995</c:v>
                </c:pt>
                <c:pt idx="4401">
                  <c:v>1460.9851297000005</c:v>
                </c:pt>
                <c:pt idx="4402">
                  <c:v>1461.2262163</c:v>
                </c:pt>
                <c:pt idx="4403">
                  <c:v>1461.4673029999999</c:v>
                </c:pt>
                <c:pt idx="4404">
                  <c:v>1461.7083895999999</c:v>
                </c:pt>
                <c:pt idx="4405">
                  <c:v>1461.9494763</c:v>
                </c:pt>
                <c:pt idx="4406">
                  <c:v>1462.1905629</c:v>
                </c:pt>
                <c:pt idx="4407">
                  <c:v>1462.4316495999999</c:v>
                </c:pt>
                <c:pt idx="4408">
                  <c:v>1462.6727361999995</c:v>
                </c:pt>
                <c:pt idx="4409">
                  <c:v>1462.9138229</c:v>
                </c:pt>
                <c:pt idx="4410">
                  <c:v>1463.1549095999997</c:v>
                </c:pt>
                <c:pt idx="4411">
                  <c:v>1463.3959961999999</c:v>
                </c:pt>
                <c:pt idx="4412">
                  <c:v>1463.6370829</c:v>
                </c:pt>
                <c:pt idx="4413">
                  <c:v>1463.8781695</c:v>
                </c:pt>
                <c:pt idx="4414">
                  <c:v>1464.1192561999999</c:v>
                </c:pt>
                <c:pt idx="4415">
                  <c:v>1464.3603427999994</c:v>
                </c:pt>
                <c:pt idx="4416">
                  <c:v>1464.6014294999998</c:v>
                </c:pt>
                <c:pt idx="4417">
                  <c:v>1464.8425161</c:v>
                </c:pt>
                <c:pt idx="4418">
                  <c:v>1465.0836027999999</c:v>
                </c:pt>
                <c:pt idx="4419">
                  <c:v>1465.3246895</c:v>
                </c:pt>
                <c:pt idx="4420">
                  <c:v>1465.5657761000004</c:v>
                </c:pt>
                <c:pt idx="4421">
                  <c:v>1465.8068628000001</c:v>
                </c:pt>
                <c:pt idx="4422">
                  <c:v>1466.0479494000001</c:v>
                </c:pt>
                <c:pt idx="4423">
                  <c:v>1466.2890361</c:v>
                </c:pt>
                <c:pt idx="4424">
                  <c:v>1466.5301227</c:v>
                </c:pt>
                <c:pt idx="4425">
                  <c:v>1466.7712094000001</c:v>
                </c:pt>
                <c:pt idx="4426">
                  <c:v>1467.0122959999999</c:v>
                </c:pt>
                <c:pt idx="4427">
                  <c:v>1467.2533827</c:v>
                </c:pt>
                <c:pt idx="4428">
                  <c:v>1467.4944693</c:v>
                </c:pt>
                <c:pt idx="4429">
                  <c:v>1467.7355560000005</c:v>
                </c:pt>
                <c:pt idx="4430">
                  <c:v>1467.9766427000004</c:v>
                </c:pt>
                <c:pt idx="4431">
                  <c:v>1468.2177293000004</c:v>
                </c:pt>
                <c:pt idx="4432">
                  <c:v>1468.4588160000001</c:v>
                </c:pt>
                <c:pt idx="4433">
                  <c:v>1468.6999025999996</c:v>
                </c:pt>
                <c:pt idx="4434">
                  <c:v>1468.9409893000004</c:v>
                </c:pt>
                <c:pt idx="4435">
                  <c:v>1469.1820759</c:v>
                </c:pt>
                <c:pt idx="4436">
                  <c:v>1469.4231626000001</c:v>
                </c:pt>
                <c:pt idx="4437">
                  <c:v>1469.6642491999994</c:v>
                </c:pt>
                <c:pt idx="4438">
                  <c:v>1469.9053359000004</c:v>
                </c:pt>
                <c:pt idx="4439">
                  <c:v>1470.1464225999996</c:v>
                </c:pt>
                <c:pt idx="4440">
                  <c:v>1470.3875092000001</c:v>
                </c:pt>
                <c:pt idx="4441">
                  <c:v>1470.6285958999999</c:v>
                </c:pt>
                <c:pt idx="4442">
                  <c:v>1470.8696825</c:v>
                </c:pt>
                <c:pt idx="4443">
                  <c:v>1471.1107692</c:v>
                </c:pt>
                <c:pt idx="4444">
                  <c:v>1471.3518558000001</c:v>
                </c:pt>
                <c:pt idx="4445">
                  <c:v>1471.5929424999995</c:v>
                </c:pt>
                <c:pt idx="4446">
                  <c:v>1471.8340291</c:v>
                </c:pt>
                <c:pt idx="4447">
                  <c:v>1472.0751158</c:v>
                </c:pt>
                <c:pt idx="4448">
                  <c:v>1472.3162024000001</c:v>
                </c:pt>
                <c:pt idx="4449">
                  <c:v>1472.5572890999999</c:v>
                </c:pt>
                <c:pt idx="4450">
                  <c:v>1472.7983758</c:v>
                </c:pt>
                <c:pt idx="4451">
                  <c:v>1473.0394624</c:v>
                </c:pt>
                <c:pt idx="4452">
                  <c:v>1473.2805490999999</c:v>
                </c:pt>
                <c:pt idx="4453">
                  <c:v>1473.5216356999999</c:v>
                </c:pt>
                <c:pt idx="4454">
                  <c:v>1473.7627224</c:v>
                </c:pt>
                <c:pt idx="4455">
                  <c:v>1474.003809</c:v>
                </c:pt>
                <c:pt idx="4456">
                  <c:v>1474.2448956999999</c:v>
                </c:pt>
                <c:pt idx="4457">
                  <c:v>1474.4859822999999</c:v>
                </c:pt>
                <c:pt idx="4458">
                  <c:v>1474.7270690000005</c:v>
                </c:pt>
                <c:pt idx="4459">
                  <c:v>1474.9681557000004</c:v>
                </c:pt>
                <c:pt idx="4460">
                  <c:v>1475.2092422999995</c:v>
                </c:pt>
                <c:pt idx="4461">
                  <c:v>1475.450329</c:v>
                </c:pt>
                <c:pt idx="4462">
                  <c:v>1475.6914155999996</c:v>
                </c:pt>
                <c:pt idx="4463">
                  <c:v>1475.9325022999999</c:v>
                </c:pt>
                <c:pt idx="4464">
                  <c:v>1476.1735888999995</c:v>
                </c:pt>
                <c:pt idx="4465">
                  <c:v>1476.4146756000005</c:v>
                </c:pt>
                <c:pt idx="4466">
                  <c:v>1476.6557622</c:v>
                </c:pt>
                <c:pt idx="4467">
                  <c:v>1476.8968488999994</c:v>
                </c:pt>
                <c:pt idx="4468">
                  <c:v>1477.1379356</c:v>
                </c:pt>
                <c:pt idx="4469">
                  <c:v>1477.3790221999998</c:v>
                </c:pt>
                <c:pt idx="4470">
                  <c:v>1477.6201088999997</c:v>
                </c:pt>
                <c:pt idx="4471">
                  <c:v>1477.8611954999999</c:v>
                </c:pt>
                <c:pt idx="4472">
                  <c:v>1478.1022821999998</c:v>
                </c:pt>
                <c:pt idx="4473">
                  <c:v>1478.3433687999998</c:v>
                </c:pt>
                <c:pt idx="4474">
                  <c:v>1478.5844554999999</c:v>
                </c:pt>
                <c:pt idx="4475">
                  <c:v>1478.8255420999999</c:v>
                </c:pt>
                <c:pt idx="4476">
                  <c:v>1479.0666288</c:v>
                </c:pt>
                <c:pt idx="4477">
                  <c:v>1479.3077154000005</c:v>
                </c:pt>
                <c:pt idx="4478">
                  <c:v>1479.5488021000001</c:v>
                </c:pt>
                <c:pt idx="4479">
                  <c:v>1479.7898888</c:v>
                </c:pt>
                <c:pt idx="4480">
                  <c:v>1480.0309754000004</c:v>
                </c:pt>
                <c:pt idx="4481">
                  <c:v>1480.2720621000001</c:v>
                </c:pt>
                <c:pt idx="4482">
                  <c:v>1480.5131486999996</c:v>
                </c:pt>
                <c:pt idx="4483">
                  <c:v>1480.7542354</c:v>
                </c:pt>
                <c:pt idx="4484">
                  <c:v>1480.995322</c:v>
                </c:pt>
                <c:pt idx="4485">
                  <c:v>1481.2364087000001</c:v>
                </c:pt>
                <c:pt idx="4486">
                  <c:v>1481.4774953000001</c:v>
                </c:pt>
                <c:pt idx="4487">
                  <c:v>1481.7185820000004</c:v>
                </c:pt>
                <c:pt idx="4488">
                  <c:v>1481.9596687000005</c:v>
                </c:pt>
                <c:pt idx="4489">
                  <c:v>1482.2007553000005</c:v>
                </c:pt>
                <c:pt idx="4490">
                  <c:v>1482.441842</c:v>
                </c:pt>
                <c:pt idx="4491">
                  <c:v>1482.6829285999993</c:v>
                </c:pt>
                <c:pt idx="4492">
                  <c:v>1482.9240153000001</c:v>
                </c:pt>
                <c:pt idx="4493">
                  <c:v>1483.1651019000001</c:v>
                </c:pt>
                <c:pt idx="4494">
                  <c:v>1483.4061886000004</c:v>
                </c:pt>
                <c:pt idx="4495">
                  <c:v>1483.6472752</c:v>
                </c:pt>
                <c:pt idx="4496">
                  <c:v>1483.8883619000001</c:v>
                </c:pt>
                <c:pt idx="4497">
                  <c:v>1484.1294484999994</c:v>
                </c:pt>
                <c:pt idx="4498">
                  <c:v>1484.3705351999999</c:v>
                </c:pt>
                <c:pt idx="4499">
                  <c:v>1484.6116219</c:v>
                </c:pt>
                <c:pt idx="4500">
                  <c:v>1484.8527084999998</c:v>
                </c:pt>
                <c:pt idx="4501">
                  <c:v>1485.0937951999999</c:v>
                </c:pt>
                <c:pt idx="4502">
                  <c:v>1485.3348817999999</c:v>
                </c:pt>
                <c:pt idx="4503">
                  <c:v>1485.5759685</c:v>
                </c:pt>
                <c:pt idx="4504">
                  <c:v>1485.8170551000005</c:v>
                </c:pt>
                <c:pt idx="4505">
                  <c:v>1486.0581417999999</c:v>
                </c:pt>
                <c:pt idx="4506">
                  <c:v>1486.2992283999995</c:v>
                </c:pt>
                <c:pt idx="4507">
                  <c:v>1486.5403151</c:v>
                </c:pt>
                <c:pt idx="4508">
                  <c:v>1486.7814017999999</c:v>
                </c:pt>
                <c:pt idx="4509">
                  <c:v>1487.0224883999995</c:v>
                </c:pt>
                <c:pt idx="4510">
                  <c:v>1487.2635751000005</c:v>
                </c:pt>
                <c:pt idx="4511">
                  <c:v>1487.5046617000005</c:v>
                </c:pt>
                <c:pt idx="4512">
                  <c:v>1487.7457483999999</c:v>
                </c:pt>
                <c:pt idx="4513">
                  <c:v>1487.9868349999999</c:v>
                </c:pt>
                <c:pt idx="4514">
                  <c:v>1488.2279217000005</c:v>
                </c:pt>
                <c:pt idx="4515">
                  <c:v>1488.4690083</c:v>
                </c:pt>
                <c:pt idx="4516">
                  <c:v>1488.7100949999999</c:v>
                </c:pt>
                <c:pt idx="4517">
                  <c:v>1488.9511815999999</c:v>
                </c:pt>
                <c:pt idx="4518">
                  <c:v>1489.1922682999996</c:v>
                </c:pt>
                <c:pt idx="4519">
                  <c:v>1489.4333549999999</c:v>
                </c:pt>
                <c:pt idx="4520">
                  <c:v>1489.674441599999</c:v>
                </c:pt>
                <c:pt idx="4521">
                  <c:v>1489.9155283000005</c:v>
                </c:pt>
                <c:pt idx="4522">
                  <c:v>1490.1566149</c:v>
                </c:pt>
                <c:pt idx="4523">
                  <c:v>1490.3977015999999</c:v>
                </c:pt>
                <c:pt idx="4524">
                  <c:v>1490.6387881999999</c:v>
                </c:pt>
                <c:pt idx="4525">
                  <c:v>1490.8798749</c:v>
                </c:pt>
                <c:pt idx="4526">
                  <c:v>1491.1209615</c:v>
                </c:pt>
                <c:pt idx="4527">
                  <c:v>1491.3620481999994</c:v>
                </c:pt>
                <c:pt idx="4528">
                  <c:v>1491.6031348999995</c:v>
                </c:pt>
                <c:pt idx="4529">
                  <c:v>1491.8442214999998</c:v>
                </c:pt>
                <c:pt idx="4530">
                  <c:v>1492.0853081999999</c:v>
                </c:pt>
                <c:pt idx="4531">
                  <c:v>1492.3263947999999</c:v>
                </c:pt>
                <c:pt idx="4532">
                  <c:v>1492.5674815</c:v>
                </c:pt>
                <c:pt idx="4533">
                  <c:v>1492.8085681000005</c:v>
                </c:pt>
                <c:pt idx="4534">
                  <c:v>1493.0496548000001</c:v>
                </c:pt>
                <c:pt idx="4535">
                  <c:v>1493.2907413999999</c:v>
                </c:pt>
                <c:pt idx="4536">
                  <c:v>1493.5318281</c:v>
                </c:pt>
                <c:pt idx="4537">
                  <c:v>1493.7729147</c:v>
                </c:pt>
                <c:pt idx="4538">
                  <c:v>1494.0140014000001</c:v>
                </c:pt>
                <c:pt idx="4539">
                  <c:v>1494.2550881000004</c:v>
                </c:pt>
                <c:pt idx="4540">
                  <c:v>1494.4961747000004</c:v>
                </c:pt>
                <c:pt idx="4541">
                  <c:v>1494.7372614000005</c:v>
                </c:pt>
                <c:pt idx="4542">
                  <c:v>1494.9783479999999</c:v>
                </c:pt>
                <c:pt idx="4543">
                  <c:v>1495.2194347</c:v>
                </c:pt>
                <c:pt idx="4544">
                  <c:v>1495.4605213000004</c:v>
                </c:pt>
                <c:pt idx="4545">
                  <c:v>1495.7016080000001</c:v>
                </c:pt>
                <c:pt idx="4546">
                  <c:v>1495.9426946000001</c:v>
                </c:pt>
                <c:pt idx="4547">
                  <c:v>1496.1837813</c:v>
                </c:pt>
                <c:pt idx="4548">
                  <c:v>1496.4248680000001</c:v>
                </c:pt>
                <c:pt idx="4549">
                  <c:v>1496.6659546000001</c:v>
                </c:pt>
                <c:pt idx="4550">
                  <c:v>1496.9070412999999</c:v>
                </c:pt>
                <c:pt idx="4551">
                  <c:v>1497.1481279</c:v>
                </c:pt>
                <c:pt idx="4552">
                  <c:v>1497.3892145999996</c:v>
                </c:pt>
                <c:pt idx="4553">
                  <c:v>1497.6303011999998</c:v>
                </c:pt>
                <c:pt idx="4554">
                  <c:v>1497.8713878999995</c:v>
                </c:pt>
                <c:pt idx="4555">
                  <c:v>1498.1124744999995</c:v>
                </c:pt>
                <c:pt idx="4556">
                  <c:v>1498.3535612000001</c:v>
                </c:pt>
                <c:pt idx="4557">
                  <c:v>1498.5946478999995</c:v>
                </c:pt>
                <c:pt idx="4558">
                  <c:v>1498.8357344999999</c:v>
                </c:pt>
                <c:pt idx="4559">
                  <c:v>1499.0768212</c:v>
                </c:pt>
                <c:pt idx="4560">
                  <c:v>1499.3179078000001</c:v>
                </c:pt>
                <c:pt idx="4561">
                  <c:v>1499.5589944999999</c:v>
                </c:pt>
                <c:pt idx="4562">
                  <c:v>1499.8000810999999</c:v>
                </c:pt>
                <c:pt idx="4563">
                  <c:v>1500.0411678</c:v>
                </c:pt>
                <c:pt idx="4564">
                  <c:v>1500.2822544000001</c:v>
                </c:pt>
                <c:pt idx="4565">
                  <c:v>1500.5233410999995</c:v>
                </c:pt>
                <c:pt idx="4566">
                  <c:v>1500.7644276999995</c:v>
                </c:pt>
                <c:pt idx="4567">
                  <c:v>1501.0055144000005</c:v>
                </c:pt>
                <c:pt idx="4568">
                  <c:v>1501.2466011000004</c:v>
                </c:pt>
                <c:pt idx="4569">
                  <c:v>1501.4876877000006</c:v>
                </c:pt>
                <c:pt idx="4570">
                  <c:v>1501.7287744000005</c:v>
                </c:pt>
                <c:pt idx="4571">
                  <c:v>1501.9698610000005</c:v>
                </c:pt>
                <c:pt idx="4572">
                  <c:v>1502.2109476999999</c:v>
                </c:pt>
                <c:pt idx="4573">
                  <c:v>1502.4520342999995</c:v>
                </c:pt>
                <c:pt idx="4574">
                  <c:v>1502.6931209999996</c:v>
                </c:pt>
                <c:pt idx="4575">
                  <c:v>1502.9342076</c:v>
                </c:pt>
                <c:pt idx="4576">
                  <c:v>1503.1752942999995</c:v>
                </c:pt>
                <c:pt idx="4577">
                  <c:v>1503.4163810000005</c:v>
                </c:pt>
                <c:pt idx="4578">
                  <c:v>1503.6574676</c:v>
                </c:pt>
                <c:pt idx="4579">
                  <c:v>1503.8985542999999</c:v>
                </c:pt>
                <c:pt idx="4580">
                  <c:v>1504.1396408999994</c:v>
                </c:pt>
                <c:pt idx="4581">
                  <c:v>1504.3807276</c:v>
                </c:pt>
                <c:pt idx="4582">
                  <c:v>1504.6218141999998</c:v>
                </c:pt>
                <c:pt idx="4583">
                  <c:v>1504.8629008999997</c:v>
                </c:pt>
                <c:pt idx="4584">
                  <c:v>1505.1039874999999</c:v>
                </c:pt>
                <c:pt idx="4585">
                  <c:v>1505.3450742</c:v>
                </c:pt>
                <c:pt idx="4586">
                  <c:v>1505.5861608</c:v>
                </c:pt>
                <c:pt idx="4587">
                  <c:v>1505.8272474999999</c:v>
                </c:pt>
                <c:pt idx="4588">
                  <c:v>1506.0683341999998</c:v>
                </c:pt>
                <c:pt idx="4589">
                  <c:v>1506.3094207999998</c:v>
                </c:pt>
                <c:pt idx="4590">
                  <c:v>1506.5505075000001</c:v>
                </c:pt>
                <c:pt idx="4591">
                  <c:v>1506.7915941000001</c:v>
                </c:pt>
                <c:pt idx="4592">
                  <c:v>1507.0326808</c:v>
                </c:pt>
                <c:pt idx="4593">
                  <c:v>1507.2737674000005</c:v>
                </c:pt>
                <c:pt idx="4594">
                  <c:v>1507.5148541000001</c:v>
                </c:pt>
                <c:pt idx="4595">
                  <c:v>1507.7559407000001</c:v>
                </c:pt>
                <c:pt idx="4596">
                  <c:v>1507.9970274000004</c:v>
                </c:pt>
                <c:pt idx="4597">
                  <c:v>1508.2381141000001</c:v>
                </c:pt>
                <c:pt idx="4598">
                  <c:v>1508.4792007000001</c:v>
                </c:pt>
                <c:pt idx="4599">
                  <c:v>1508.7202874000004</c:v>
                </c:pt>
                <c:pt idx="4600">
                  <c:v>1508.961374</c:v>
                </c:pt>
                <c:pt idx="4601">
                  <c:v>1509.2024607000001</c:v>
                </c:pt>
                <c:pt idx="4602">
                  <c:v>1509.4435473000001</c:v>
                </c:pt>
                <c:pt idx="4603">
                  <c:v>1509.6846339999995</c:v>
                </c:pt>
                <c:pt idx="4604">
                  <c:v>1509.9257206000004</c:v>
                </c:pt>
                <c:pt idx="4605">
                  <c:v>1510.1668073000001</c:v>
                </c:pt>
                <c:pt idx="4606">
                  <c:v>1510.4078939000005</c:v>
                </c:pt>
                <c:pt idx="4607">
                  <c:v>1510.6489806</c:v>
                </c:pt>
                <c:pt idx="4608">
                  <c:v>1510.8900673000001</c:v>
                </c:pt>
                <c:pt idx="4609">
                  <c:v>1511.1311539000001</c:v>
                </c:pt>
                <c:pt idx="4610">
                  <c:v>1511.372240599999</c:v>
                </c:pt>
                <c:pt idx="4611">
                  <c:v>1511.6133271999995</c:v>
                </c:pt>
                <c:pt idx="4612">
                  <c:v>1511.8544138999996</c:v>
                </c:pt>
                <c:pt idx="4613">
                  <c:v>1512.0955005000001</c:v>
                </c:pt>
                <c:pt idx="4614">
                  <c:v>1512.3365872000004</c:v>
                </c:pt>
                <c:pt idx="4615">
                  <c:v>1512.5776738000004</c:v>
                </c:pt>
                <c:pt idx="4616">
                  <c:v>1512.8187605000001</c:v>
                </c:pt>
                <c:pt idx="4617">
                  <c:v>1513.0598471999999</c:v>
                </c:pt>
                <c:pt idx="4618">
                  <c:v>1513.3009337999999</c:v>
                </c:pt>
                <c:pt idx="4619">
                  <c:v>1513.5420204999998</c:v>
                </c:pt>
                <c:pt idx="4620">
                  <c:v>1513.7831071000001</c:v>
                </c:pt>
                <c:pt idx="4621">
                  <c:v>1514.0241937999999</c:v>
                </c:pt>
                <c:pt idx="4622">
                  <c:v>1514.2652803999999</c:v>
                </c:pt>
                <c:pt idx="4623">
                  <c:v>1514.5063671000005</c:v>
                </c:pt>
                <c:pt idx="4624">
                  <c:v>1514.7474537000005</c:v>
                </c:pt>
                <c:pt idx="4625">
                  <c:v>1514.9885403999999</c:v>
                </c:pt>
                <c:pt idx="4626">
                  <c:v>1515.2296269999999</c:v>
                </c:pt>
                <c:pt idx="4627">
                  <c:v>1515.4707137000005</c:v>
                </c:pt>
                <c:pt idx="4628">
                  <c:v>1515.7118003999999</c:v>
                </c:pt>
                <c:pt idx="4629">
                  <c:v>1515.9528869999999</c:v>
                </c:pt>
                <c:pt idx="4630">
                  <c:v>1516.1939737</c:v>
                </c:pt>
                <c:pt idx="4631">
                  <c:v>1516.4350603000005</c:v>
                </c:pt>
                <c:pt idx="4632">
                  <c:v>1516.6761469999994</c:v>
                </c:pt>
                <c:pt idx="4633">
                  <c:v>1516.9172335999999</c:v>
                </c:pt>
                <c:pt idx="4634">
                  <c:v>1517.1583202999996</c:v>
                </c:pt>
                <c:pt idx="4635">
                  <c:v>1517.3994068999996</c:v>
                </c:pt>
                <c:pt idx="4636">
                  <c:v>1517.6404935999994</c:v>
                </c:pt>
                <c:pt idx="4637">
                  <c:v>1517.8815803</c:v>
                </c:pt>
                <c:pt idx="4638">
                  <c:v>1518.1226669</c:v>
                </c:pt>
                <c:pt idx="4639">
                  <c:v>1518.3637536000001</c:v>
                </c:pt>
                <c:pt idx="4640">
                  <c:v>1518.6048401999994</c:v>
                </c:pt>
                <c:pt idx="4641">
                  <c:v>1518.8459269</c:v>
                </c:pt>
                <c:pt idx="4642">
                  <c:v>1519.0870135</c:v>
                </c:pt>
                <c:pt idx="4643">
                  <c:v>1519.3281001999999</c:v>
                </c:pt>
                <c:pt idx="4644">
                  <c:v>1519.5691867999999</c:v>
                </c:pt>
                <c:pt idx="4645">
                  <c:v>1519.8102735</c:v>
                </c:pt>
                <c:pt idx="4646">
                  <c:v>1520.0513601999999</c:v>
                </c:pt>
                <c:pt idx="4647">
                  <c:v>1520.2924467999994</c:v>
                </c:pt>
                <c:pt idx="4648">
                  <c:v>1520.5335335</c:v>
                </c:pt>
                <c:pt idx="4649">
                  <c:v>1520.7746201</c:v>
                </c:pt>
                <c:pt idx="4650">
                  <c:v>1521.0157068000001</c:v>
                </c:pt>
                <c:pt idx="4651">
                  <c:v>1521.2567934000006</c:v>
                </c:pt>
                <c:pt idx="4652">
                  <c:v>1521.4978801000004</c:v>
                </c:pt>
                <c:pt idx="4653">
                  <c:v>1521.7389667000004</c:v>
                </c:pt>
                <c:pt idx="4654">
                  <c:v>1521.9800534000005</c:v>
                </c:pt>
                <c:pt idx="4655">
                  <c:v>1522.2211399999999</c:v>
                </c:pt>
                <c:pt idx="4656">
                  <c:v>1522.4622267</c:v>
                </c:pt>
                <c:pt idx="4657">
                  <c:v>1522.7033134000001</c:v>
                </c:pt>
                <c:pt idx="4658">
                  <c:v>1522.9443999999999</c:v>
                </c:pt>
                <c:pt idx="4659">
                  <c:v>1523.1854867</c:v>
                </c:pt>
                <c:pt idx="4660">
                  <c:v>1523.4265733000009</c:v>
                </c:pt>
                <c:pt idx="4661">
                  <c:v>1523.6676600000001</c:v>
                </c:pt>
                <c:pt idx="4662">
                  <c:v>1523.9087466000001</c:v>
                </c:pt>
                <c:pt idx="4663">
                  <c:v>1524.1498333</c:v>
                </c:pt>
                <c:pt idx="4664">
                  <c:v>1524.3909199</c:v>
                </c:pt>
                <c:pt idx="4665">
                  <c:v>1524.6320065999996</c:v>
                </c:pt>
                <c:pt idx="4666">
                  <c:v>1524.8730932999995</c:v>
                </c:pt>
                <c:pt idx="4667">
                  <c:v>1525.1141799</c:v>
                </c:pt>
                <c:pt idx="4668">
                  <c:v>1525.3552666</c:v>
                </c:pt>
                <c:pt idx="4669">
                  <c:v>1525.5963532000001</c:v>
                </c:pt>
                <c:pt idx="4670">
                  <c:v>1525.8374398999995</c:v>
                </c:pt>
                <c:pt idx="4671">
                  <c:v>1526.0785265</c:v>
                </c:pt>
                <c:pt idx="4672">
                  <c:v>1526.3196132</c:v>
                </c:pt>
                <c:pt idx="4673">
                  <c:v>1526.5606998000001</c:v>
                </c:pt>
                <c:pt idx="4674">
                  <c:v>1526.8017864999999</c:v>
                </c:pt>
                <c:pt idx="4675">
                  <c:v>1527.0428731000004</c:v>
                </c:pt>
                <c:pt idx="4676">
                  <c:v>1527.2839598</c:v>
                </c:pt>
                <c:pt idx="4677">
                  <c:v>1527.5250464999999</c:v>
                </c:pt>
                <c:pt idx="4678">
                  <c:v>1527.7661330999999</c:v>
                </c:pt>
                <c:pt idx="4679">
                  <c:v>1528.0072198</c:v>
                </c:pt>
                <c:pt idx="4680">
                  <c:v>1528.2483064</c:v>
                </c:pt>
                <c:pt idx="4681">
                  <c:v>1528.4893930999999</c:v>
                </c:pt>
                <c:pt idx="4682">
                  <c:v>1528.7304796999999</c:v>
                </c:pt>
                <c:pt idx="4683">
                  <c:v>1528.9715664000005</c:v>
                </c:pt>
                <c:pt idx="4684">
                  <c:v>1529.2126530000005</c:v>
                </c:pt>
                <c:pt idx="4685">
                  <c:v>1529.4537396999999</c:v>
                </c:pt>
                <c:pt idx="4686">
                  <c:v>1529.6948263999996</c:v>
                </c:pt>
                <c:pt idx="4687">
                  <c:v>1529.9359130000005</c:v>
                </c:pt>
                <c:pt idx="4688">
                  <c:v>1530.1769996999999</c:v>
                </c:pt>
                <c:pt idx="4689">
                  <c:v>1530.4180862999999</c:v>
                </c:pt>
                <c:pt idx="4690">
                  <c:v>1530.659173</c:v>
                </c:pt>
                <c:pt idx="4691">
                  <c:v>1530.9002596000005</c:v>
                </c:pt>
                <c:pt idx="4692">
                  <c:v>1531.141346299999</c:v>
                </c:pt>
                <c:pt idx="4693">
                  <c:v>1531.382432899999</c:v>
                </c:pt>
                <c:pt idx="4694">
                  <c:v>1531.6235196</c:v>
                </c:pt>
                <c:pt idx="4695">
                  <c:v>1531.8646061999998</c:v>
                </c:pt>
                <c:pt idx="4696">
                  <c:v>1532.1056928999999</c:v>
                </c:pt>
                <c:pt idx="4697">
                  <c:v>1532.3467796000004</c:v>
                </c:pt>
                <c:pt idx="4698">
                  <c:v>1532.5878662</c:v>
                </c:pt>
                <c:pt idx="4699">
                  <c:v>1532.8289529000001</c:v>
                </c:pt>
                <c:pt idx="4700">
                  <c:v>1533.0700394999999</c:v>
                </c:pt>
                <c:pt idx="4701">
                  <c:v>1533.3111261999998</c:v>
                </c:pt>
                <c:pt idx="4702">
                  <c:v>1533.5522127999998</c:v>
                </c:pt>
                <c:pt idx="4703">
                  <c:v>1533.7932994999999</c:v>
                </c:pt>
                <c:pt idx="4704">
                  <c:v>1534.0343860999994</c:v>
                </c:pt>
                <c:pt idx="4705">
                  <c:v>1534.2754728</c:v>
                </c:pt>
                <c:pt idx="4706">
                  <c:v>1534.5165595000005</c:v>
                </c:pt>
                <c:pt idx="4707">
                  <c:v>1534.7576461000001</c:v>
                </c:pt>
                <c:pt idx="4708">
                  <c:v>1534.9987328</c:v>
                </c:pt>
                <c:pt idx="4709">
                  <c:v>1535.2398194000004</c:v>
                </c:pt>
                <c:pt idx="4710">
                  <c:v>1535.4809061000001</c:v>
                </c:pt>
                <c:pt idx="4711">
                  <c:v>1535.7219927000001</c:v>
                </c:pt>
                <c:pt idx="4712">
                  <c:v>1535.9630794000004</c:v>
                </c:pt>
                <c:pt idx="4713">
                  <c:v>1536.204166</c:v>
                </c:pt>
                <c:pt idx="4714">
                  <c:v>1536.4452527000005</c:v>
                </c:pt>
                <c:pt idx="4715">
                  <c:v>1536.6863394</c:v>
                </c:pt>
                <c:pt idx="4716">
                  <c:v>1536.927426</c:v>
                </c:pt>
                <c:pt idx="4717">
                  <c:v>1537.1685127000001</c:v>
                </c:pt>
                <c:pt idx="4718">
                  <c:v>1537.4095993000005</c:v>
                </c:pt>
                <c:pt idx="4719">
                  <c:v>1537.650686</c:v>
                </c:pt>
                <c:pt idx="4720">
                  <c:v>1537.8917726</c:v>
                </c:pt>
                <c:pt idx="4721">
                  <c:v>1538.1328593000001</c:v>
                </c:pt>
                <c:pt idx="4722">
                  <c:v>1538.3739458999996</c:v>
                </c:pt>
                <c:pt idx="4723">
                  <c:v>1538.6150325999995</c:v>
                </c:pt>
                <c:pt idx="4724">
                  <c:v>1538.8561192</c:v>
                </c:pt>
                <c:pt idx="4725">
                  <c:v>1539.0972059000001</c:v>
                </c:pt>
                <c:pt idx="4726">
                  <c:v>1539.3382925999995</c:v>
                </c:pt>
                <c:pt idx="4727">
                  <c:v>1539.5793791999999</c:v>
                </c:pt>
                <c:pt idx="4728">
                  <c:v>1539.8204659</c:v>
                </c:pt>
                <c:pt idx="4729">
                  <c:v>1540.0615525000001</c:v>
                </c:pt>
                <c:pt idx="4730">
                  <c:v>1540.3026391999999</c:v>
                </c:pt>
                <c:pt idx="4731">
                  <c:v>1540.5437257999999</c:v>
                </c:pt>
                <c:pt idx="4732">
                  <c:v>1540.7848124999998</c:v>
                </c:pt>
                <c:pt idx="4733">
                  <c:v>1541.0258991000005</c:v>
                </c:pt>
                <c:pt idx="4734">
                  <c:v>1541.2669858000004</c:v>
                </c:pt>
                <c:pt idx="4735">
                  <c:v>1541.5080725</c:v>
                </c:pt>
                <c:pt idx="4736">
                  <c:v>1541.7491591000005</c:v>
                </c:pt>
                <c:pt idx="4737">
                  <c:v>1541.9902457999999</c:v>
                </c:pt>
                <c:pt idx="4738">
                  <c:v>1542.2313323999995</c:v>
                </c:pt>
                <c:pt idx="4739">
                  <c:v>1542.4724191</c:v>
                </c:pt>
                <c:pt idx="4740">
                  <c:v>1542.7135057000005</c:v>
                </c:pt>
                <c:pt idx="4741">
                  <c:v>1542.9545923999999</c:v>
                </c:pt>
                <c:pt idx="4742">
                  <c:v>1543.1956789999999</c:v>
                </c:pt>
                <c:pt idx="4743">
                  <c:v>1543.4367657000009</c:v>
                </c:pt>
                <c:pt idx="4744">
                  <c:v>1543.6778523</c:v>
                </c:pt>
                <c:pt idx="4745">
                  <c:v>1543.9189389999999</c:v>
                </c:pt>
                <c:pt idx="4746">
                  <c:v>1544.1600257</c:v>
                </c:pt>
                <c:pt idx="4747">
                  <c:v>1544.4011123</c:v>
                </c:pt>
                <c:pt idx="4748">
                  <c:v>1544.6421989999994</c:v>
                </c:pt>
                <c:pt idx="4749">
                  <c:v>1544.8832855999995</c:v>
                </c:pt>
                <c:pt idx="4750">
                  <c:v>1545.1243722999995</c:v>
                </c:pt>
                <c:pt idx="4751">
                  <c:v>1545.3654589</c:v>
                </c:pt>
                <c:pt idx="4752">
                  <c:v>1545.6065455999999</c:v>
                </c:pt>
                <c:pt idx="4753">
                  <c:v>1545.8476321999999</c:v>
                </c:pt>
                <c:pt idx="4754">
                  <c:v>1546.0887189</c:v>
                </c:pt>
                <c:pt idx="4755">
                  <c:v>1546.3298056000001</c:v>
                </c:pt>
                <c:pt idx="4756">
                  <c:v>1546.5708921999999</c:v>
                </c:pt>
                <c:pt idx="4757">
                  <c:v>1546.8119789</c:v>
                </c:pt>
                <c:pt idx="4758">
                  <c:v>1547.0530655</c:v>
                </c:pt>
                <c:pt idx="4759">
                  <c:v>1547.2941521999999</c:v>
                </c:pt>
                <c:pt idx="4760">
                  <c:v>1547.5352387999999</c:v>
                </c:pt>
                <c:pt idx="4761">
                  <c:v>1547.7763255</c:v>
                </c:pt>
                <c:pt idx="4762">
                  <c:v>1548.0174121</c:v>
                </c:pt>
                <c:pt idx="4763">
                  <c:v>1548.2584987999999</c:v>
                </c:pt>
                <c:pt idx="4764">
                  <c:v>1548.4995854000003</c:v>
                </c:pt>
                <c:pt idx="4765">
                  <c:v>1548.7406721000004</c:v>
                </c:pt>
                <c:pt idx="4766">
                  <c:v>1548.9817588000001</c:v>
                </c:pt>
                <c:pt idx="4767">
                  <c:v>1549.2228454000001</c:v>
                </c:pt>
                <c:pt idx="4768">
                  <c:v>1549.4639321</c:v>
                </c:pt>
                <c:pt idx="4769">
                  <c:v>1549.7050187000004</c:v>
                </c:pt>
                <c:pt idx="4770">
                  <c:v>1549.9461054000005</c:v>
                </c:pt>
                <c:pt idx="4771">
                  <c:v>1550.1871919999999</c:v>
                </c:pt>
                <c:pt idx="4772">
                  <c:v>1550.4282787000004</c:v>
                </c:pt>
                <c:pt idx="4773">
                  <c:v>1550.6693653</c:v>
                </c:pt>
                <c:pt idx="4774">
                  <c:v>1550.9104520000001</c:v>
                </c:pt>
                <c:pt idx="4775">
                  <c:v>1551.1515386999995</c:v>
                </c:pt>
                <c:pt idx="4776">
                  <c:v>1551.3926253</c:v>
                </c:pt>
                <c:pt idx="4777">
                  <c:v>1551.6337119999998</c:v>
                </c:pt>
                <c:pt idx="4778">
                  <c:v>1551.8747985999996</c:v>
                </c:pt>
                <c:pt idx="4779">
                  <c:v>1552.1158852999999</c:v>
                </c:pt>
                <c:pt idx="4780">
                  <c:v>1552.3569719000004</c:v>
                </c:pt>
                <c:pt idx="4781">
                  <c:v>1552.5980586000001</c:v>
                </c:pt>
                <c:pt idx="4782">
                  <c:v>1552.8391451999998</c:v>
                </c:pt>
                <c:pt idx="4783">
                  <c:v>1553.0802318999995</c:v>
                </c:pt>
                <c:pt idx="4784">
                  <c:v>1553.3213184999995</c:v>
                </c:pt>
                <c:pt idx="4785">
                  <c:v>1553.5624051999998</c:v>
                </c:pt>
                <c:pt idx="4786">
                  <c:v>1553.8034918999995</c:v>
                </c:pt>
                <c:pt idx="4787">
                  <c:v>1554.0445784999999</c:v>
                </c:pt>
                <c:pt idx="4788">
                  <c:v>1554.2856652000005</c:v>
                </c:pt>
                <c:pt idx="4789">
                  <c:v>1554.5267518000005</c:v>
                </c:pt>
                <c:pt idx="4790">
                  <c:v>1554.7678384999999</c:v>
                </c:pt>
                <c:pt idx="4791">
                  <c:v>1555.0089250999999</c:v>
                </c:pt>
                <c:pt idx="4792">
                  <c:v>1555.2500118</c:v>
                </c:pt>
                <c:pt idx="4793">
                  <c:v>1555.4910984000001</c:v>
                </c:pt>
                <c:pt idx="4794">
                  <c:v>1555.7321850999999</c:v>
                </c:pt>
                <c:pt idx="4795">
                  <c:v>1555.9732718</c:v>
                </c:pt>
                <c:pt idx="4796">
                  <c:v>1556.2143584</c:v>
                </c:pt>
                <c:pt idx="4797">
                  <c:v>1556.4554450999999</c:v>
                </c:pt>
                <c:pt idx="4798">
                  <c:v>1556.6965316999999</c:v>
                </c:pt>
                <c:pt idx="4799">
                  <c:v>1556.9376184000005</c:v>
                </c:pt>
                <c:pt idx="4800">
                  <c:v>1557.178705</c:v>
                </c:pt>
                <c:pt idx="4801">
                  <c:v>1557.4197917000004</c:v>
                </c:pt>
                <c:pt idx="4802">
                  <c:v>1557.6608782999995</c:v>
                </c:pt>
                <c:pt idx="4803">
                  <c:v>1557.9019650000005</c:v>
                </c:pt>
                <c:pt idx="4804">
                  <c:v>1558.1430516999999</c:v>
                </c:pt>
                <c:pt idx="4805">
                  <c:v>1558.384138299999</c:v>
                </c:pt>
                <c:pt idx="4806">
                  <c:v>1558.625225</c:v>
                </c:pt>
                <c:pt idx="4807">
                  <c:v>1558.8663116</c:v>
                </c:pt>
                <c:pt idx="4808">
                  <c:v>1559.1073982999997</c:v>
                </c:pt>
                <c:pt idx="4809">
                  <c:v>1559.3484848999994</c:v>
                </c:pt>
                <c:pt idx="4810">
                  <c:v>1559.5895716000005</c:v>
                </c:pt>
                <c:pt idx="4811">
                  <c:v>1559.8306582</c:v>
                </c:pt>
                <c:pt idx="4812">
                  <c:v>1560.0717448999997</c:v>
                </c:pt>
                <c:pt idx="4813">
                  <c:v>1560.3128314999999</c:v>
                </c:pt>
                <c:pt idx="4814">
                  <c:v>1560.5539181999998</c:v>
                </c:pt>
                <c:pt idx="4815">
                  <c:v>1560.7950049000001</c:v>
                </c:pt>
                <c:pt idx="4816">
                  <c:v>1561.0360915000001</c:v>
                </c:pt>
                <c:pt idx="4817">
                  <c:v>1561.2771782</c:v>
                </c:pt>
                <c:pt idx="4818">
                  <c:v>1561.5182648</c:v>
                </c:pt>
                <c:pt idx="4819">
                  <c:v>1561.7593515000001</c:v>
                </c:pt>
                <c:pt idx="4820">
                  <c:v>1562.0004380999997</c:v>
                </c:pt>
                <c:pt idx="4821">
                  <c:v>1562.2415248</c:v>
                </c:pt>
                <c:pt idx="4822">
                  <c:v>1562.4826114000005</c:v>
                </c:pt>
                <c:pt idx="4823">
                  <c:v>1562.7236981000001</c:v>
                </c:pt>
                <c:pt idx="4824">
                  <c:v>1562.9647848</c:v>
                </c:pt>
                <c:pt idx="4825">
                  <c:v>1563.2058714000009</c:v>
                </c:pt>
                <c:pt idx="4826">
                  <c:v>1563.4469581000005</c:v>
                </c:pt>
                <c:pt idx="4827">
                  <c:v>1563.6880446999996</c:v>
                </c:pt>
                <c:pt idx="4828">
                  <c:v>1563.9291314000004</c:v>
                </c:pt>
                <c:pt idx="4829">
                  <c:v>1564.1702179999995</c:v>
                </c:pt>
                <c:pt idx="4830">
                  <c:v>1564.4113047000001</c:v>
                </c:pt>
                <c:pt idx="4831">
                  <c:v>1564.6523912999996</c:v>
                </c:pt>
                <c:pt idx="4832">
                  <c:v>1564.8934779999995</c:v>
                </c:pt>
                <c:pt idx="4833">
                  <c:v>1565.1345646</c:v>
                </c:pt>
                <c:pt idx="4834">
                  <c:v>1565.3756513000005</c:v>
                </c:pt>
                <c:pt idx="4835">
                  <c:v>1565.6167379999999</c:v>
                </c:pt>
                <c:pt idx="4836">
                  <c:v>1565.8578246</c:v>
                </c:pt>
                <c:pt idx="4837">
                  <c:v>1566.0989113000001</c:v>
                </c:pt>
                <c:pt idx="4838">
                  <c:v>1566.3399979000001</c:v>
                </c:pt>
                <c:pt idx="4839">
                  <c:v>1566.5810845999995</c:v>
                </c:pt>
                <c:pt idx="4840">
                  <c:v>1566.8221712</c:v>
                </c:pt>
                <c:pt idx="4841">
                  <c:v>1567.0632579000001</c:v>
                </c:pt>
                <c:pt idx="4842">
                  <c:v>1567.3043444999994</c:v>
                </c:pt>
                <c:pt idx="4843">
                  <c:v>1567.5454311999999</c:v>
                </c:pt>
                <c:pt idx="4844">
                  <c:v>1567.7865179000005</c:v>
                </c:pt>
                <c:pt idx="4845">
                  <c:v>1568.0276045000001</c:v>
                </c:pt>
                <c:pt idx="4846">
                  <c:v>1568.2686912000001</c:v>
                </c:pt>
                <c:pt idx="4847">
                  <c:v>1568.5097778000004</c:v>
                </c:pt>
                <c:pt idx="4848">
                  <c:v>1568.7508645</c:v>
                </c:pt>
                <c:pt idx="4849">
                  <c:v>1568.9919511000005</c:v>
                </c:pt>
                <c:pt idx="4850">
                  <c:v>1569.2330377999999</c:v>
                </c:pt>
                <c:pt idx="4851">
                  <c:v>1569.4741243999995</c:v>
                </c:pt>
                <c:pt idx="4852">
                  <c:v>1569.7152111000005</c:v>
                </c:pt>
                <c:pt idx="4853">
                  <c:v>1569.9562977000005</c:v>
                </c:pt>
                <c:pt idx="4854">
                  <c:v>1570.1973843999995</c:v>
                </c:pt>
                <c:pt idx="4855">
                  <c:v>1570.4384711000005</c:v>
                </c:pt>
                <c:pt idx="4856">
                  <c:v>1570.6795577000005</c:v>
                </c:pt>
                <c:pt idx="4857">
                  <c:v>1570.9206443999999</c:v>
                </c:pt>
                <c:pt idx="4858">
                  <c:v>1571.1617309999995</c:v>
                </c:pt>
                <c:pt idx="4859">
                  <c:v>1571.4028177000005</c:v>
                </c:pt>
                <c:pt idx="4860">
                  <c:v>1571.6439042999996</c:v>
                </c:pt>
                <c:pt idx="4861">
                  <c:v>1571.8849909999994</c:v>
                </c:pt>
                <c:pt idx="4862">
                  <c:v>1572.1260775999999</c:v>
                </c:pt>
                <c:pt idx="4863">
                  <c:v>1572.3671643</c:v>
                </c:pt>
                <c:pt idx="4864">
                  <c:v>1572.6082510000001</c:v>
                </c:pt>
                <c:pt idx="4865">
                  <c:v>1572.8493375999994</c:v>
                </c:pt>
                <c:pt idx="4866">
                  <c:v>1573.0904242999995</c:v>
                </c:pt>
                <c:pt idx="4867">
                  <c:v>1573.3315109</c:v>
                </c:pt>
                <c:pt idx="4868">
                  <c:v>1573.5725976000001</c:v>
                </c:pt>
                <c:pt idx="4869">
                  <c:v>1573.8136841999999</c:v>
                </c:pt>
                <c:pt idx="4870">
                  <c:v>1574.0547709</c:v>
                </c:pt>
                <c:pt idx="4871">
                  <c:v>1574.2958575000005</c:v>
                </c:pt>
                <c:pt idx="4872">
                  <c:v>1574.5369441999999</c:v>
                </c:pt>
                <c:pt idx="4873">
                  <c:v>1574.7780307999999</c:v>
                </c:pt>
                <c:pt idx="4874">
                  <c:v>1575.0191175</c:v>
                </c:pt>
                <c:pt idx="4875">
                  <c:v>1575.2602041999999</c:v>
                </c:pt>
                <c:pt idx="4876">
                  <c:v>1575.5012907999999</c:v>
                </c:pt>
                <c:pt idx="4877">
                  <c:v>1575.7423775</c:v>
                </c:pt>
                <c:pt idx="4878">
                  <c:v>1575.9834641</c:v>
                </c:pt>
                <c:pt idx="4879">
                  <c:v>1576.2245508000001</c:v>
                </c:pt>
                <c:pt idx="4880">
                  <c:v>1576.4656374000006</c:v>
                </c:pt>
                <c:pt idx="4881">
                  <c:v>1576.7067241000004</c:v>
                </c:pt>
                <c:pt idx="4882">
                  <c:v>1576.9478107000004</c:v>
                </c:pt>
                <c:pt idx="4883">
                  <c:v>1577.1888974000001</c:v>
                </c:pt>
                <c:pt idx="4884">
                  <c:v>1577.4299841000004</c:v>
                </c:pt>
                <c:pt idx="4885">
                  <c:v>1577.6710707</c:v>
                </c:pt>
                <c:pt idx="4886">
                  <c:v>1577.9121574000005</c:v>
                </c:pt>
                <c:pt idx="4887">
                  <c:v>1578.1532439999994</c:v>
                </c:pt>
                <c:pt idx="4888">
                  <c:v>1578.3943306999993</c:v>
                </c:pt>
                <c:pt idx="4889">
                  <c:v>1578.6354173</c:v>
                </c:pt>
                <c:pt idx="4890">
                  <c:v>1578.8765040000001</c:v>
                </c:pt>
                <c:pt idx="4891">
                  <c:v>1579.1175906000001</c:v>
                </c:pt>
                <c:pt idx="4892">
                  <c:v>1579.3586773000004</c:v>
                </c:pt>
                <c:pt idx="4893">
                  <c:v>1579.5997640000001</c:v>
                </c:pt>
                <c:pt idx="4894">
                  <c:v>1579.8408506000001</c:v>
                </c:pt>
                <c:pt idx="4895">
                  <c:v>1580.0819372999995</c:v>
                </c:pt>
                <c:pt idx="4896">
                  <c:v>1580.3230239</c:v>
                </c:pt>
                <c:pt idx="4897">
                  <c:v>1580.5641105999996</c:v>
                </c:pt>
                <c:pt idx="4898">
                  <c:v>1580.8051972000001</c:v>
                </c:pt>
                <c:pt idx="4899">
                  <c:v>1581.0462838999999</c:v>
                </c:pt>
                <c:pt idx="4900">
                  <c:v>1581.2873705</c:v>
                </c:pt>
                <c:pt idx="4901">
                  <c:v>1581.5284572</c:v>
                </c:pt>
                <c:pt idx="4902">
                  <c:v>1581.7695438000001</c:v>
                </c:pt>
                <c:pt idx="4903">
                  <c:v>1582.0106304999999</c:v>
                </c:pt>
                <c:pt idx="4904">
                  <c:v>1582.2517172</c:v>
                </c:pt>
                <c:pt idx="4905">
                  <c:v>1582.4928038</c:v>
                </c:pt>
                <c:pt idx="4906">
                  <c:v>1582.7338904999999</c:v>
                </c:pt>
                <c:pt idx="4907">
                  <c:v>1582.9749770999999</c:v>
                </c:pt>
                <c:pt idx="4908">
                  <c:v>1583.2160638000005</c:v>
                </c:pt>
                <c:pt idx="4909">
                  <c:v>1583.4571504000005</c:v>
                </c:pt>
                <c:pt idx="4910">
                  <c:v>1583.6982370999995</c:v>
                </c:pt>
                <c:pt idx="4911">
                  <c:v>1583.9393236999999</c:v>
                </c:pt>
                <c:pt idx="4912">
                  <c:v>1584.1804103999996</c:v>
                </c:pt>
                <c:pt idx="4913">
                  <c:v>1584.4214970999999</c:v>
                </c:pt>
                <c:pt idx="4914">
                  <c:v>1584.6625836999999</c:v>
                </c:pt>
                <c:pt idx="4915">
                  <c:v>1584.9036704000005</c:v>
                </c:pt>
                <c:pt idx="4916">
                  <c:v>1585.144757</c:v>
                </c:pt>
                <c:pt idx="4917">
                  <c:v>1585.3858436999999</c:v>
                </c:pt>
                <c:pt idx="4918">
                  <c:v>1585.6269302999995</c:v>
                </c:pt>
                <c:pt idx="4919">
                  <c:v>1585.868017</c:v>
                </c:pt>
                <c:pt idx="4920">
                  <c:v>1586.1091036</c:v>
                </c:pt>
                <c:pt idx="4921">
                  <c:v>1586.3501902999994</c:v>
                </c:pt>
                <c:pt idx="4922">
                  <c:v>1586.5912768999995</c:v>
                </c:pt>
                <c:pt idx="4923">
                  <c:v>1586.8323636</c:v>
                </c:pt>
                <c:pt idx="4924">
                  <c:v>1587.0734502999996</c:v>
                </c:pt>
                <c:pt idx="4925">
                  <c:v>1587.3145368999994</c:v>
                </c:pt>
                <c:pt idx="4926">
                  <c:v>1587.5556236000004</c:v>
                </c:pt>
                <c:pt idx="4927">
                  <c:v>1587.7967102</c:v>
                </c:pt>
                <c:pt idx="4928">
                  <c:v>1588.0377969000001</c:v>
                </c:pt>
                <c:pt idx="4929">
                  <c:v>1588.2788835000001</c:v>
                </c:pt>
                <c:pt idx="4930">
                  <c:v>1588.5199702</c:v>
                </c:pt>
                <c:pt idx="4931">
                  <c:v>1588.7610568</c:v>
                </c:pt>
                <c:pt idx="4932">
                  <c:v>1589.0021434999999</c:v>
                </c:pt>
                <c:pt idx="4933">
                  <c:v>1589.2432301999995</c:v>
                </c:pt>
                <c:pt idx="4934">
                  <c:v>1589.4843167999998</c:v>
                </c:pt>
                <c:pt idx="4935">
                  <c:v>1589.7254035000001</c:v>
                </c:pt>
                <c:pt idx="4936">
                  <c:v>1589.9664901000001</c:v>
                </c:pt>
                <c:pt idx="4937">
                  <c:v>1590.2075768000004</c:v>
                </c:pt>
                <c:pt idx="4938">
                  <c:v>1590.4486634000009</c:v>
                </c:pt>
                <c:pt idx="4939">
                  <c:v>1590.6897501000001</c:v>
                </c:pt>
                <c:pt idx="4940">
                  <c:v>1590.9308367000001</c:v>
                </c:pt>
                <c:pt idx="4941">
                  <c:v>1591.1719234</c:v>
                </c:pt>
                <c:pt idx="4942">
                  <c:v>1591.41301</c:v>
                </c:pt>
                <c:pt idx="4943">
                  <c:v>1591.6540966999996</c:v>
                </c:pt>
                <c:pt idx="4944">
                  <c:v>1591.8951834000004</c:v>
                </c:pt>
                <c:pt idx="4945">
                  <c:v>1592.13627</c:v>
                </c:pt>
                <c:pt idx="4946">
                  <c:v>1592.3773567000001</c:v>
                </c:pt>
                <c:pt idx="4947">
                  <c:v>1592.6184432999996</c:v>
                </c:pt>
                <c:pt idx="4948">
                  <c:v>1592.8595299999999</c:v>
                </c:pt>
                <c:pt idx="4949">
                  <c:v>1593.1006166</c:v>
                </c:pt>
                <c:pt idx="4950">
                  <c:v>1593.3417033000001</c:v>
                </c:pt>
                <c:pt idx="4951">
                  <c:v>1593.5827899000001</c:v>
                </c:pt>
                <c:pt idx="4952">
                  <c:v>1593.8238765999995</c:v>
                </c:pt>
                <c:pt idx="4953">
                  <c:v>1594.0649633</c:v>
                </c:pt>
                <c:pt idx="4954">
                  <c:v>1594.3060499000001</c:v>
                </c:pt>
                <c:pt idx="4955">
                  <c:v>1594.5471365999995</c:v>
                </c:pt>
                <c:pt idx="4956">
                  <c:v>1594.7882231999999</c:v>
                </c:pt>
                <c:pt idx="4957">
                  <c:v>1595.0293099</c:v>
                </c:pt>
                <c:pt idx="4958">
                  <c:v>1595.2703964999998</c:v>
                </c:pt>
                <c:pt idx="4959">
                  <c:v>1595.5114831999999</c:v>
                </c:pt>
                <c:pt idx="4960">
                  <c:v>1595.7525698000004</c:v>
                </c:pt>
                <c:pt idx="4961">
                  <c:v>1595.9936565</c:v>
                </c:pt>
                <c:pt idx="4962">
                  <c:v>1596.2347431999999</c:v>
                </c:pt>
                <c:pt idx="4963">
                  <c:v>1596.4758298000004</c:v>
                </c:pt>
                <c:pt idx="4964">
                  <c:v>1596.7169165</c:v>
                </c:pt>
                <c:pt idx="4965">
                  <c:v>1596.9580031000005</c:v>
                </c:pt>
                <c:pt idx="4966">
                  <c:v>1597.1990897999999</c:v>
                </c:pt>
                <c:pt idx="4967">
                  <c:v>1597.4401763999999</c:v>
                </c:pt>
                <c:pt idx="4968">
                  <c:v>1597.6812631</c:v>
                </c:pt>
                <c:pt idx="4969">
                  <c:v>1597.9223497</c:v>
                </c:pt>
                <c:pt idx="4970">
                  <c:v>1598.163436399999</c:v>
                </c:pt>
                <c:pt idx="4971">
                  <c:v>1598.4045229999999</c:v>
                </c:pt>
                <c:pt idx="4972">
                  <c:v>1598.6456097000005</c:v>
                </c:pt>
                <c:pt idx="4973">
                  <c:v>1598.8866963999999</c:v>
                </c:pt>
                <c:pt idx="4974">
                  <c:v>1599.1277829999999</c:v>
                </c:pt>
                <c:pt idx="4975">
                  <c:v>1599.3688697000005</c:v>
                </c:pt>
                <c:pt idx="4976">
                  <c:v>1599.6099563</c:v>
                </c:pt>
                <c:pt idx="4977">
                  <c:v>1599.8510429999994</c:v>
                </c:pt>
                <c:pt idx="4978">
                  <c:v>1600.0921295999995</c:v>
                </c:pt>
                <c:pt idx="4979">
                  <c:v>1600.3332162999995</c:v>
                </c:pt>
                <c:pt idx="4980">
                  <c:v>1600.5743028999996</c:v>
                </c:pt>
                <c:pt idx="4981">
                  <c:v>1600.8153895999999</c:v>
                </c:pt>
                <c:pt idx="4982">
                  <c:v>1601.0564763</c:v>
                </c:pt>
                <c:pt idx="4983">
                  <c:v>1601.2975629000005</c:v>
                </c:pt>
                <c:pt idx="4984">
                  <c:v>1601.5386496000001</c:v>
                </c:pt>
                <c:pt idx="4985">
                  <c:v>1601.7797361999999</c:v>
                </c:pt>
                <c:pt idx="4986">
                  <c:v>1602.0208229</c:v>
                </c:pt>
                <c:pt idx="4987">
                  <c:v>1602.2619095</c:v>
                </c:pt>
                <c:pt idx="4988">
                  <c:v>1602.5029961999999</c:v>
                </c:pt>
                <c:pt idx="4989">
                  <c:v>1602.7440827999999</c:v>
                </c:pt>
                <c:pt idx="4990">
                  <c:v>1602.9851695000004</c:v>
                </c:pt>
                <c:pt idx="4991">
                  <c:v>1603.2262561000005</c:v>
                </c:pt>
                <c:pt idx="4992">
                  <c:v>1603.4673427999999</c:v>
                </c:pt>
                <c:pt idx="4993">
                  <c:v>1603.7084295</c:v>
                </c:pt>
                <c:pt idx="4994">
                  <c:v>1603.9495161000004</c:v>
                </c:pt>
                <c:pt idx="4995">
                  <c:v>1604.1906027999999</c:v>
                </c:pt>
                <c:pt idx="4996">
                  <c:v>1604.4316894000006</c:v>
                </c:pt>
                <c:pt idx="4997">
                  <c:v>1604.6727761</c:v>
                </c:pt>
                <c:pt idx="4998">
                  <c:v>1604.9138627000004</c:v>
                </c:pt>
                <c:pt idx="4999">
                  <c:v>1605.1549493999996</c:v>
                </c:pt>
                <c:pt idx="5000">
                  <c:v>1605.3960359999999</c:v>
                </c:pt>
                <c:pt idx="5001">
                  <c:v>1605.6371227</c:v>
                </c:pt>
                <c:pt idx="5002">
                  <c:v>1605.8782094000001</c:v>
                </c:pt>
                <c:pt idx="5003">
                  <c:v>1606.1192959999998</c:v>
                </c:pt>
                <c:pt idx="5004">
                  <c:v>1606.3603826999995</c:v>
                </c:pt>
                <c:pt idx="5005">
                  <c:v>1606.6014693</c:v>
                </c:pt>
                <c:pt idx="5006">
                  <c:v>1606.8425560000001</c:v>
                </c:pt>
                <c:pt idx="5007">
                  <c:v>1607.0836425999996</c:v>
                </c:pt>
                <c:pt idx="5008">
                  <c:v>1607.3247292999995</c:v>
                </c:pt>
                <c:pt idx="5009">
                  <c:v>1607.5658159000004</c:v>
                </c:pt>
                <c:pt idx="5010">
                  <c:v>1607.8069026000001</c:v>
                </c:pt>
                <c:pt idx="5011">
                  <c:v>1608.0479892000001</c:v>
                </c:pt>
                <c:pt idx="5012">
                  <c:v>1608.2890758999999</c:v>
                </c:pt>
                <c:pt idx="5013">
                  <c:v>1608.5301626</c:v>
                </c:pt>
                <c:pt idx="5014">
                  <c:v>1608.7712491999998</c:v>
                </c:pt>
                <c:pt idx="5015">
                  <c:v>1609.0123358999995</c:v>
                </c:pt>
                <c:pt idx="5016">
                  <c:v>1609.2534224999995</c:v>
                </c:pt>
                <c:pt idx="5017">
                  <c:v>1609.4945092</c:v>
                </c:pt>
                <c:pt idx="5018">
                  <c:v>1609.7355958000005</c:v>
                </c:pt>
                <c:pt idx="5019">
                  <c:v>1609.9766825000004</c:v>
                </c:pt>
                <c:pt idx="5020">
                  <c:v>1610.2177691000006</c:v>
                </c:pt>
                <c:pt idx="5021">
                  <c:v>1610.4588558000005</c:v>
                </c:pt>
                <c:pt idx="5022">
                  <c:v>1610.6999424999995</c:v>
                </c:pt>
                <c:pt idx="5023">
                  <c:v>1610.9410290999999</c:v>
                </c:pt>
                <c:pt idx="5024">
                  <c:v>1611.1821157999998</c:v>
                </c:pt>
                <c:pt idx="5025">
                  <c:v>1611.4232024</c:v>
                </c:pt>
                <c:pt idx="5026">
                  <c:v>1611.6642890999995</c:v>
                </c:pt>
                <c:pt idx="5027">
                  <c:v>1611.9053757000004</c:v>
                </c:pt>
                <c:pt idx="5028">
                  <c:v>1612.1464624</c:v>
                </c:pt>
                <c:pt idx="5029">
                  <c:v>1612.387549</c:v>
                </c:pt>
                <c:pt idx="5030">
                  <c:v>1612.6286356999999</c:v>
                </c:pt>
                <c:pt idx="5031">
                  <c:v>1612.8697222999995</c:v>
                </c:pt>
                <c:pt idx="5032">
                  <c:v>1613.110809</c:v>
                </c:pt>
                <c:pt idx="5033">
                  <c:v>1613.3518956999999</c:v>
                </c:pt>
                <c:pt idx="5034">
                  <c:v>1613.5929822999994</c:v>
                </c:pt>
                <c:pt idx="5035">
                  <c:v>1613.834069</c:v>
                </c:pt>
                <c:pt idx="5036">
                  <c:v>1614.0751556000005</c:v>
                </c:pt>
                <c:pt idx="5037">
                  <c:v>1614.3162422999997</c:v>
                </c:pt>
                <c:pt idx="5038">
                  <c:v>1614.5573288999994</c:v>
                </c:pt>
                <c:pt idx="5039">
                  <c:v>1614.7984156</c:v>
                </c:pt>
                <c:pt idx="5040">
                  <c:v>1615.0395022</c:v>
                </c:pt>
                <c:pt idx="5041">
                  <c:v>1615.2805889000001</c:v>
                </c:pt>
                <c:pt idx="5042">
                  <c:v>1615.5216756000004</c:v>
                </c:pt>
                <c:pt idx="5043">
                  <c:v>1615.7627622</c:v>
                </c:pt>
                <c:pt idx="5044">
                  <c:v>1616.0038488999996</c:v>
                </c:pt>
                <c:pt idx="5045">
                  <c:v>1616.2449354999999</c:v>
                </c:pt>
                <c:pt idx="5046">
                  <c:v>1616.4860222</c:v>
                </c:pt>
                <c:pt idx="5047">
                  <c:v>1616.7271088</c:v>
                </c:pt>
                <c:pt idx="5048">
                  <c:v>1616.9681955000001</c:v>
                </c:pt>
                <c:pt idx="5049">
                  <c:v>1617.2092821000001</c:v>
                </c:pt>
                <c:pt idx="5050">
                  <c:v>1617.4503688</c:v>
                </c:pt>
                <c:pt idx="5051">
                  <c:v>1617.6914554999998</c:v>
                </c:pt>
                <c:pt idx="5052">
                  <c:v>1617.9325421000001</c:v>
                </c:pt>
                <c:pt idx="5053">
                  <c:v>1618.1736287999995</c:v>
                </c:pt>
                <c:pt idx="5054">
                  <c:v>1618.4147154000004</c:v>
                </c:pt>
                <c:pt idx="5055">
                  <c:v>1618.6558021000001</c:v>
                </c:pt>
                <c:pt idx="5056">
                  <c:v>1618.8968887000001</c:v>
                </c:pt>
                <c:pt idx="5057">
                  <c:v>1619.1379754000004</c:v>
                </c:pt>
                <c:pt idx="5058">
                  <c:v>1619.379062</c:v>
                </c:pt>
                <c:pt idx="5059">
                  <c:v>1619.6201486999996</c:v>
                </c:pt>
                <c:pt idx="5060">
                  <c:v>1619.8612352999996</c:v>
                </c:pt>
                <c:pt idx="5061">
                  <c:v>1620.1023219999995</c:v>
                </c:pt>
                <c:pt idx="5062">
                  <c:v>1620.3434086999996</c:v>
                </c:pt>
                <c:pt idx="5063">
                  <c:v>1620.5844952999996</c:v>
                </c:pt>
                <c:pt idx="5064">
                  <c:v>1620.8255820000004</c:v>
                </c:pt>
                <c:pt idx="5065">
                  <c:v>1621.0666686000004</c:v>
                </c:pt>
                <c:pt idx="5066">
                  <c:v>1621.3077553000005</c:v>
                </c:pt>
                <c:pt idx="5067">
                  <c:v>1621.5488419000001</c:v>
                </c:pt>
                <c:pt idx="5068">
                  <c:v>1621.7899285999995</c:v>
                </c:pt>
                <c:pt idx="5069">
                  <c:v>1622.0310152</c:v>
                </c:pt>
                <c:pt idx="5070">
                  <c:v>1622.2721019000001</c:v>
                </c:pt>
                <c:pt idx="5071">
                  <c:v>1622.5131885999995</c:v>
                </c:pt>
                <c:pt idx="5072">
                  <c:v>1622.7542751999999</c:v>
                </c:pt>
                <c:pt idx="5073">
                  <c:v>1622.9953619000005</c:v>
                </c:pt>
                <c:pt idx="5074">
                  <c:v>1623.2364484999998</c:v>
                </c:pt>
                <c:pt idx="5075">
                  <c:v>1623.4775352000001</c:v>
                </c:pt>
                <c:pt idx="5076">
                  <c:v>1623.7186218000004</c:v>
                </c:pt>
                <c:pt idx="5077">
                  <c:v>1623.9597085</c:v>
                </c:pt>
                <c:pt idx="5078">
                  <c:v>1624.2007951000005</c:v>
                </c:pt>
                <c:pt idx="5079">
                  <c:v>1624.4418818000001</c:v>
                </c:pt>
                <c:pt idx="5080">
                  <c:v>1624.6829683999995</c:v>
                </c:pt>
                <c:pt idx="5081">
                  <c:v>1624.9240551000005</c:v>
                </c:pt>
                <c:pt idx="5082">
                  <c:v>1625.1651417999999</c:v>
                </c:pt>
                <c:pt idx="5083">
                  <c:v>1625.4062283999999</c:v>
                </c:pt>
                <c:pt idx="5084">
                  <c:v>1625.6473151</c:v>
                </c:pt>
                <c:pt idx="5085">
                  <c:v>1625.8884017</c:v>
                </c:pt>
                <c:pt idx="5086">
                  <c:v>1626.1294883999994</c:v>
                </c:pt>
                <c:pt idx="5087">
                  <c:v>1626.3705749999999</c:v>
                </c:pt>
                <c:pt idx="5088">
                  <c:v>1626.6116617000005</c:v>
                </c:pt>
                <c:pt idx="5089">
                  <c:v>1626.8527482999996</c:v>
                </c:pt>
                <c:pt idx="5090">
                  <c:v>1627.0938349999994</c:v>
                </c:pt>
                <c:pt idx="5091">
                  <c:v>1627.3349217</c:v>
                </c:pt>
                <c:pt idx="5092">
                  <c:v>1627.5760083</c:v>
                </c:pt>
                <c:pt idx="5093">
                  <c:v>1627.8170950000001</c:v>
                </c:pt>
                <c:pt idx="5094">
                  <c:v>1628.0581815999999</c:v>
                </c:pt>
                <c:pt idx="5095">
                  <c:v>1628.2992683</c:v>
                </c:pt>
                <c:pt idx="5096">
                  <c:v>1628.5403549</c:v>
                </c:pt>
                <c:pt idx="5097">
                  <c:v>1628.7814415999997</c:v>
                </c:pt>
                <c:pt idx="5098">
                  <c:v>1629.0225281999999</c:v>
                </c:pt>
                <c:pt idx="5099">
                  <c:v>1629.2636149</c:v>
                </c:pt>
                <c:pt idx="5100">
                  <c:v>1629.5047015</c:v>
                </c:pt>
                <c:pt idx="5101">
                  <c:v>1629.7457882000001</c:v>
                </c:pt>
                <c:pt idx="5102">
                  <c:v>1629.9868749000004</c:v>
                </c:pt>
                <c:pt idx="5103">
                  <c:v>1630.2279615000004</c:v>
                </c:pt>
                <c:pt idx="5104">
                  <c:v>1630.4690481999999</c:v>
                </c:pt>
                <c:pt idx="5105">
                  <c:v>1630.7101347999999</c:v>
                </c:pt>
                <c:pt idx="5106">
                  <c:v>1630.9512215</c:v>
                </c:pt>
                <c:pt idx="5107">
                  <c:v>1631.1923080999995</c:v>
                </c:pt>
                <c:pt idx="5108">
                  <c:v>1631.4333947999999</c:v>
                </c:pt>
                <c:pt idx="5109">
                  <c:v>1631.6744813999996</c:v>
                </c:pt>
                <c:pt idx="5110">
                  <c:v>1631.9155681000009</c:v>
                </c:pt>
                <c:pt idx="5111">
                  <c:v>1632.1566548000001</c:v>
                </c:pt>
                <c:pt idx="5112">
                  <c:v>1632.3977414000001</c:v>
                </c:pt>
                <c:pt idx="5113">
                  <c:v>1632.6388281</c:v>
                </c:pt>
                <c:pt idx="5114">
                  <c:v>1632.8799147</c:v>
                </c:pt>
                <c:pt idx="5115">
                  <c:v>1633.1210014000001</c:v>
                </c:pt>
                <c:pt idx="5116">
                  <c:v>1633.3620879999999</c:v>
                </c:pt>
                <c:pt idx="5117">
                  <c:v>1633.6031747</c:v>
                </c:pt>
                <c:pt idx="5118">
                  <c:v>1633.8442613</c:v>
                </c:pt>
                <c:pt idx="5119">
                  <c:v>1634.0853479999998</c:v>
                </c:pt>
                <c:pt idx="5120">
                  <c:v>1634.3264345999996</c:v>
                </c:pt>
                <c:pt idx="5121">
                  <c:v>1634.5675213000004</c:v>
                </c:pt>
                <c:pt idx="5122">
                  <c:v>1634.808608</c:v>
                </c:pt>
                <c:pt idx="5123">
                  <c:v>1635.0496946000001</c:v>
                </c:pt>
                <c:pt idx="5124">
                  <c:v>1635.2907812999999</c:v>
                </c:pt>
                <c:pt idx="5125">
                  <c:v>1635.5318679000004</c:v>
                </c:pt>
                <c:pt idx="5126">
                  <c:v>1635.7729546</c:v>
                </c:pt>
                <c:pt idx="5127">
                  <c:v>1636.0140411999998</c:v>
                </c:pt>
                <c:pt idx="5128">
                  <c:v>1636.2551278999999</c:v>
                </c:pt>
                <c:pt idx="5129">
                  <c:v>1636.4962145</c:v>
                </c:pt>
                <c:pt idx="5130">
                  <c:v>1636.7373012</c:v>
                </c:pt>
                <c:pt idx="5131">
                  <c:v>1636.9783878999999</c:v>
                </c:pt>
                <c:pt idx="5132">
                  <c:v>1637.2194744999999</c:v>
                </c:pt>
                <c:pt idx="5133">
                  <c:v>1637.4605612000005</c:v>
                </c:pt>
                <c:pt idx="5134">
                  <c:v>1637.7016478</c:v>
                </c:pt>
                <c:pt idx="5135">
                  <c:v>1637.9427344999999</c:v>
                </c:pt>
                <c:pt idx="5136">
                  <c:v>1638.1838210999995</c:v>
                </c:pt>
                <c:pt idx="5137">
                  <c:v>1638.4249078</c:v>
                </c:pt>
                <c:pt idx="5138">
                  <c:v>1638.6659944</c:v>
                </c:pt>
                <c:pt idx="5139">
                  <c:v>1638.9070811000004</c:v>
                </c:pt>
                <c:pt idx="5140">
                  <c:v>1639.1481678</c:v>
                </c:pt>
                <c:pt idx="5141">
                  <c:v>1639.3892544</c:v>
                </c:pt>
                <c:pt idx="5142">
                  <c:v>1639.6303410999994</c:v>
                </c:pt>
                <c:pt idx="5143">
                  <c:v>1639.8714276999995</c:v>
                </c:pt>
                <c:pt idx="5144">
                  <c:v>1640.1125144</c:v>
                </c:pt>
                <c:pt idx="5145">
                  <c:v>1640.353601</c:v>
                </c:pt>
                <c:pt idx="5146">
                  <c:v>1640.5946876999999</c:v>
                </c:pt>
                <c:pt idx="5147">
                  <c:v>1640.8357742999999</c:v>
                </c:pt>
                <c:pt idx="5148">
                  <c:v>1641.0768610000005</c:v>
                </c:pt>
                <c:pt idx="5149">
                  <c:v>1641.3179476</c:v>
                </c:pt>
                <c:pt idx="5150">
                  <c:v>1641.5590342999994</c:v>
                </c:pt>
                <c:pt idx="5151">
                  <c:v>1641.800121</c:v>
                </c:pt>
                <c:pt idx="5152">
                  <c:v>1642.0412076</c:v>
                </c:pt>
                <c:pt idx="5153">
                  <c:v>1642.2822942999996</c:v>
                </c:pt>
                <c:pt idx="5154">
                  <c:v>1642.5233808999994</c:v>
                </c:pt>
                <c:pt idx="5155">
                  <c:v>1642.7644676</c:v>
                </c:pt>
                <c:pt idx="5156">
                  <c:v>1643.0055542000005</c:v>
                </c:pt>
                <c:pt idx="5157">
                  <c:v>1643.2466409000001</c:v>
                </c:pt>
                <c:pt idx="5158">
                  <c:v>1643.4877275000001</c:v>
                </c:pt>
                <c:pt idx="5159">
                  <c:v>1643.7288142</c:v>
                </c:pt>
                <c:pt idx="5160">
                  <c:v>1643.9699009000001</c:v>
                </c:pt>
                <c:pt idx="5161">
                  <c:v>1644.2109875000001</c:v>
                </c:pt>
                <c:pt idx="5162">
                  <c:v>1644.4520742</c:v>
                </c:pt>
                <c:pt idx="5163">
                  <c:v>1644.6931607999998</c:v>
                </c:pt>
                <c:pt idx="5164">
                  <c:v>1644.9342474999999</c:v>
                </c:pt>
                <c:pt idx="5165">
                  <c:v>1645.1753340999996</c:v>
                </c:pt>
                <c:pt idx="5166">
                  <c:v>1645.4164208</c:v>
                </c:pt>
                <c:pt idx="5167">
                  <c:v>1645.6575074000004</c:v>
                </c:pt>
                <c:pt idx="5168">
                  <c:v>1645.8985941000001</c:v>
                </c:pt>
                <c:pt idx="5169">
                  <c:v>1646.1396807000001</c:v>
                </c:pt>
                <c:pt idx="5170">
                  <c:v>1646.3807674000004</c:v>
                </c:pt>
                <c:pt idx="5171">
                  <c:v>1646.6218541000001</c:v>
                </c:pt>
                <c:pt idx="5172">
                  <c:v>1646.8629406999996</c:v>
                </c:pt>
                <c:pt idx="5173">
                  <c:v>1647.1040273999995</c:v>
                </c:pt>
                <c:pt idx="5174">
                  <c:v>1647.345114</c:v>
                </c:pt>
                <c:pt idx="5175">
                  <c:v>1647.5862007000001</c:v>
                </c:pt>
                <c:pt idx="5176">
                  <c:v>1647.8272873000001</c:v>
                </c:pt>
                <c:pt idx="5177">
                  <c:v>1648.0683739999999</c:v>
                </c:pt>
                <c:pt idx="5178">
                  <c:v>1648.3094606</c:v>
                </c:pt>
                <c:pt idx="5179">
                  <c:v>1648.5505473000001</c:v>
                </c:pt>
                <c:pt idx="5180">
                  <c:v>1648.7916339999999</c:v>
                </c:pt>
                <c:pt idx="5181">
                  <c:v>1649.0327205999995</c:v>
                </c:pt>
                <c:pt idx="5182">
                  <c:v>1649.2738073</c:v>
                </c:pt>
                <c:pt idx="5183">
                  <c:v>1649.5148939000001</c:v>
                </c:pt>
                <c:pt idx="5184">
                  <c:v>1649.7559805999999</c:v>
                </c:pt>
                <c:pt idx="5185">
                  <c:v>1649.9970672000004</c:v>
                </c:pt>
                <c:pt idx="5186">
                  <c:v>1650.2381539000005</c:v>
                </c:pt>
                <c:pt idx="5187">
                  <c:v>1650.4792404999998</c:v>
                </c:pt>
                <c:pt idx="5188">
                  <c:v>1650.7203271999999</c:v>
                </c:pt>
                <c:pt idx="5189">
                  <c:v>1650.9614137999999</c:v>
                </c:pt>
                <c:pt idx="5190">
                  <c:v>1651.2025005</c:v>
                </c:pt>
                <c:pt idx="5191">
                  <c:v>1651.4435872000001</c:v>
                </c:pt>
                <c:pt idx="5192">
                  <c:v>1651.6846737999999</c:v>
                </c:pt>
                <c:pt idx="5193">
                  <c:v>1651.9257605000005</c:v>
                </c:pt>
                <c:pt idx="5194">
                  <c:v>1652.1668471</c:v>
                </c:pt>
                <c:pt idx="5195">
                  <c:v>1652.4079338000001</c:v>
                </c:pt>
                <c:pt idx="5196">
                  <c:v>1652.6490203999995</c:v>
                </c:pt>
                <c:pt idx="5197">
                  <c:v>1652.8901071</c:v>
                </c:pt>
                <c:pt idx="5198">
                  <c:v>1653.1311937</c:v>
                </c:pt>
                <c:pt idx="5199">
                  <c:v>1653.3722803999995</c:v>
                </c:pt>
                <c:pt idx="5200">
                  <c:v>1653.6133671</c:v>
                </c:pt>
                <c:pt idx="5201">
                  <c:v>1653.8544537</c:v>
                </c:pt>
                <c:pt idx="5202">
                  <c:v>1654.0955403999999</c:v>
                </c:pt>
                <c:pt idx="5203">
                  <c:v>1654.3366269999999</c:v>
                </c:pt>
                <c:pt idx="5204">
                  <c:v>1654.5777137000005</c:v>
                </c:pt>
                <c:pt idx="5205">
                  <c:v>1654.8188003</c:v>
                </c:pt>
                <c:pt idx="5206">
                  <c:v>1655.0598869999999</c:v>
                </c:pt>
                <c:pt idx="5207">
                  <c:v>1655.3009735999999</c:v>
                </c:pt>
                <c:pt idx="5208">
                  <c:v>1655.5420603</c:v>
                </c:pt>
                <c:pt idx="5209">
                  <c:v>1655.7831468999996</c:v>
                </c:pt>
                <c:pt idx="5210">
                  <c:v>1656.0242335999994</c:v>
                </c:pt>
                <c:pt idx="5211">
                  <c:v>1656.2653203</c:v>
                </c:pt>
                <c:pt idx="5212">
                  <c:v>1656.5064069</c:v>
                </c:pt>
                <c:pt idx="5213">
                  <c:v>1656.7474936000001</c:v>
                </c:pt>
                <c:pt idx="5214">
                  <c:v>1656.9885802000001</c:v>
                </c:pt>
                <c:pt idx="5215">
                  <c:v>1657.2296669000004</c:v>
                </c:pt>
                <c:pt idx="5216">
                  <c:v>1657.4707535000005</c:v>
                </c:pt>
                <c:pt idx="5217">
                  <c:v>1657.7118401999999</c:v>
                </c:pt>
                <c:pt idx="5218">
                  <c:v>1657.9529267999999</c:v>
                </c:pt>
                <c:pt idx="5219">
                  <c:v>1658.1940134999998</c:v>
                </c:pt>
                <c:pt idx="5220">
                  <c:v>1658.4351002000001</c:v>
                </c:pt>
                <c:pt idx="5221">
                  <c:v>1658.6761867999999</c:v>
                </c:pt>
                <c:pt idx="5222">
                  <c:v>1658.9172735000004</c:v>
                </c:pt>
                <c:pt idx="5223">
                  <c:v>1659.1583601</c:v>
                </c:pt>
                <c:pt idx="5224">
                  <c:v>1659.3994467999994</c:v>
                </c:pt>
                <c:pt idx="5225">
                  <c:v>1659.6405334000001</c:v>
                </c:pt>
                <c:pt idx="5226">
                  <c:v>1659.8816201</c:v>
                </c:pt>
                <c:pt idx="5227">
                  <c:v>1660.1227067</c:v>
                </c:pt>
                <c:pt idx="5228">
                  <c:v>1660.3637934000001</c:v>
                </c:pt>
                <c:pt idx="5229">
                  <c:v>1660.6048800999995</c:v>
                </c:pt>
                <c:pt idx="5230">
                  <c:v>1660.8459667000004</c:v>
                </c:pt>
                <c:pt idx="5231">
                  <c:v>1661.0870534000005</c:v>
                </c:pt>
                <c:pt idx="5232">
                  <c:v>1661.3281399999998</c:v>
                </c:pt>
                <c:pt idx="5233">
                  <c:v>1661.5692266999995</c:v>
                </c:pt>
                <c:pt idx="5234">
                  <c:v>1661.8103133</c:v>
                </c:pt>
                <c:pt idx="5235">
                  <c:v>1662.0513999999998</c:v>
                </c:pt>
                <c:pt idx="5236">
                  <c:v>1662.2924865999996</c:v>
                </c:pt>
                <c:pt idx="5237">
                  <c:v>1662.5335732999999</c:v>
                </c:pt>
                <c:pt idx="5238">
                  <c:v>1662.7746599000004</c:v>
                </c:pt>
                <c:pt idx="5239">
                  <c:v>1663.0157466000001</c:v>
                </c:pt>
                <c:pt idx="5240">
                  <c:v>1663.2568332999999</c:v>
                </c:pt>
                <c:pt idx="5241">
                  <c:v>1663.4979198999999</c:v>
                </c:pt>
                <c:pt idx="5242">
                  <c:v>1663.7390066</c:v>
                </c:pt>
                <c:pt idx="5243">
                  <c:v>1663.9800932000001</c:v>
                </c:pt>
                <c:pt idx="5244">
                  <c:v>1664.2211798999999</c:v>
                </c:pt>
                <c:pt idx="5245">
                  <c:v>1664.4622664999999</c:v>
                </c:pt>
                <c:pt idx="5246">
                  <c:v>1664.7033532</c:v>
                </c:pt>
                <c:pt idx="5247">
                  <c:v>1664.9444397999998</c:v>
                </c:pt>
                <c:pt idx="5248">
                  <c:v>1665.1855264999999</c:v>
                </c:pt>
                <c:pt idx="5249">
                  <c:v>1665.4266132000005</c:v>
                </c:pt>
                <c:pt idx="5250">
                  <c:v>1665.6676998</c:v>
                </c:pt>
                <c:pt idx="5251">
                  <c:v>1665.9087865000001</c:v>
                </c:pt>
                <c:pt idx="5252">
                  <c:v>1666.1498730999999</c:v>
                </c:pt>
                <c:pt idx="5253">
                  <c:v>1666.3909598</c:v>
                </c:pt>
                <c:pt idx="5254">
                  <c:v>1666.6320463999996</c:v>
                </c:pt>
                <c:pt idx="5255">
                  <c:v>1666.8731330999994</c:v>
                </c:pt>
                <c:pt idx="5256">
                  <c:v>1667.1142196999995</c:v>
                </c:pt>
                <c:pt idx="5257">
                  <c:v>1667.3553064</c:v>
                </c:pt>
                <c:pt idx="5258">
                  <c:v>1667.596393</c:v>
                </c:pt>
                <c:pt idx="5259">
                  <c:v>1667.8374796999999</c:v>
                </c:pt>
                <c:pt idx="5260">
                  <c:v>1668.0785664000005</c:v>
                </c:pt>
                <c:pt idx="5261">
                  <c:v>1668.3196530000005</c:v>
                </c:pt>
                <c:pt idx="5262">
                  <c:v>1668.5607397000001</c:v>
                </c:pt>
                <c:pt idx="5263">
                  <c:v>1668.8018262999994</c:v>
                </c:pt>
                <c:pt idx="5264">
                  <c:v>1669.042913</c:v>
                </c:pt>
                <c:pt idx="5265">
                  <c:v>1669.2839996</c:v>
                </c:pt>
                <c:pt idx="5266">
                  <c:v>1669.5250863000001</c:v>
                </c:pt>
                <c:pt idx="5267">
                  <c:v>1669.7661728999999</c:v>
                </c:pt>
                <c:pt idx="5268">
                  <c:v>1670.0072596000005</c:v>
                </c:pt>
                <c:pt idx="5269">
                  <c:v>1670.2483462999996</c:v>
                </c:pt>
                <c:pt idx="5270">
                  <c:v>1670.4894328999997</c:v>
                </c:pt>
                <c:pt idx="5271">
                  <c:v>1670.7305196000004</c:v>
                </c:pt>
                <c:pt idx="5272">
                  <c:v>1670.9716062</c:v>
                </c:pt>
                <c:pt idx="5273">
                  <c:v>1671.2126929000001</c:v>
                </c:pt>
                <c:pt idx="5274">
                  <c:v>1671.4537795000001</c:v>
                </c:pt>
                <c:pt idx="5275">
                  <c:v>1671.6948661999998</c:v>
                </c:pt>
                <c:pt idx="5276">
                  <c:v>1671.9359528000005</c:v>
                </c:pt>
                <c:pt idx="5277">
                  <c:v>1672.1770394999999</c:v>
                </c:pt>
                <c:pt idx="5278">
                  <c:v>1672.4181261000001</c:v>
                </c:pt>
                <c:pt idx="5279">
                  <c:v>1672.6592127999998</c:v>
                </c:pt>
                <c:pt idx="5280">
                  <c:v>1672.9002995000001</c:v>
                </c:pt>
                <c:pt idx="5281">
                  <c:v>1673.1413860999996</c:v>
                </c:pt>
                <c:pt idx="5282">
                  <c:v>1673.3824727999995</c:v>
                </c:pt>
                <c:pt idx="5283">
                  <c:v>1673.6235594000004</c:v>
                </c:pt>
                <c:pt idx="5284">
                  <c:v>1673.8646460999996</c:v>
                </c:pt>
                <c:pt idx="5285">
                  <c:v>1674.1057327000001</c:v>
                </c:pt>
                <c:pt idx="5286">
                  <c:v>1674.3468194000004</c:v>
                </c:pt>
                <c:pt idx="5287">
                  <c:v>1674.587906</c:v>
                </c:pt>
                <c:pt idx="5288">
                  <c:v>1674.8289927000001</c:v>
                </c:pt>
                <c:pt idx="5289">
                  <c:v>1675.0700793999999</c:v>
                </c:pt>
                <c:pt idx="5290">
                  <c:v>1675.311166</c:v>
                </c:pt>
                <c:pt idx="5291">
                  <c:v>1675.5522527000001</c:v>
                </c:pt>
                <c:pt idx="5292">
                  <c:v>1675.7933392999996</c:v>
                </c:pt>
                <c:pt idx="5293">
                  <c:v>1676.0344259999995</c:v>
                </c:pt>
                <c:pt idx="5294">
                  <c:v>1676.2755126000004</c:v>
                </c:pt>
                <c:pt idx="5295">
                  <c:v>1676.5165993000005</c:v>
                </c:pt>
                <c:pt idx="5296">
                  <c:v>1676.7576859000005</c:v>
                </c:pt>
                <c:pt idx="5297">
                  <c:v>1676.9987725999999</c:v>
                </c:pt>
                <c:pt idx="5298">
                  <c:v>1677.2398593000005</c:v>
                </c:pt>
                <c:pt idx="5299">
                  <c:v>1677.4809459000001</c:v>
                </c:pt>
                <c:pt idx="5300">
                  <c:v>1677.7220325999995</c:v>
                </c:pt>
                <c:pt idx="5301">
                  <c:v>1677.9631191999999</c:v>
                </c:pt>
                <c:pt idx="5302">
                  <c:v>1678.2042059</c:v>
                </c:pt>
                <c:pt idx="5303">
                  <c:v>1678.4452925000001</c:v>
                </c:pt>
                <c:pt idx="5304">
                  <c:v>1678.6863791999999</c:v>
                </c:pt>
                <c:pt idx="5305">
                  <c:v>1678.9274658000004</c:v>
                </c:pt>
                <c:pt idx="5306">
                  <c:v>1679.1685525</c:v>
                </c:pt>
                <c:pt idx="5307">
                  <c:v>1679.4096391000005</c:v>
                </c:pt>
                <c:pt idx="5308">
                  <c:v>1679.6507257999999</c:v>
                </c:pt>
                <c:pt idx="5309">
                  <c:v>1679.8918124999998</c:v>
                </c:pt>
                <c:pt idx="5310">
                  <c:v>1680.1328991</c:v>
                </c:pt>
                <c:pt idx="5311">
                  <c:v>1680.3739857999999</c:v>
                </c:pt>
                <c:pt idx="5312">
                  <c:v>1680.6150723999999</c:v>
                </c:pt>
                <c:pt idx="5313">
                  <c:v>1680.8561591000005</c:v>
                </c:pt>
                <c:pt idx="5314">
                  <c:v>1681.0972457</c:v>
                </c:pt>
                <c:pt idx="5315">
                  <c:v>1681.3383323999994</c:v>
                </c:pt>
                <c:pt idx="5316">
                  <c:v>1681.5794189999995</c:v>
                </c:pt>
                <c:pt idx="5317">
                  <c:v>1681.8205057000005</c:v>
                </c:pt>
                <c:pt idx="5318">
                  <c:v>1682.0615924000001</c:v>
                </c:pt>
                <c:pt idx="5319">
                  <c:v>1682.3026789999999</c:v>
                </c:pt>
                <c:pt idx="5320">
                  <c:v>1682.5437657000004</c:v>
                </c:pt>
                <c:pt idx="5321">
                  <c:v>1682.7848523</c:v>
                </c:pt>
                <c:pt idx="5322">
                  <c:v>1683.0259390000001</c:v>
                </c:pt>
                <c:pt idx="5323">
                  <c:v>1683.2670255999999</c:v>
                </c:pt>
                <c:pt idx="5324">
                  <c:v>1683.5081123</c:v>
                </c:pt>
                <c:pt idx="5325">
                  <c:v>1683.7491989</c:v>
                </c:pt>
                <c:pt idx="5326">
                  <c:v>1683.9902856000001</c:v>
                </c:pt>
                <c:pt idx="5327">
                  <c:v>1684.2313721999999</c:v>
                </c:pt>
                <c:pt idx="5328">
                  <c:v>1684.4724589</c:v>
                </c:pt>
                <c:pt idx="5329">
                  <c:v>1684.7135456000001</c:v>
                </c:pt>
                <c:pt idx="5330">
                  <c:v>1684.9546321999999</c:v>
                </c:pt>
                <c:pt idx="5331">
                  <c:v>1685.1957189</c:v>
                </c:pt>
                <c:pt idx="5332">
                  <c:v>1685.4368055000004</c:v>
                </c:pt>
                <c:pt idx="5333">
                  <c:v>1685.6778921999999</c:v>
                </c:pt>
                <c:pt idx="5334">
                  <c:v>1685.9189788000001</c:v>
                </c:pt>
                <c:pt idx="5335">
                  <c:v>1686.1600655</c:v>
                </c:pt>
                <c:pt idx="5336">
                  <c:v>1686.4011521000004</c:v>
                </c:pt>
                <c:pt idx="5337">
                  <c:v>1686.6422387999994</c:v>
                </c:pt>
                <c:pt idx="5338">
                  <c:v>1686.8833254999995</c:v>
                </c:pt>
                <c:pt idx="5339">
                  <c:v>1687.1244120999993</c:v>
                </c:pt>
                <c:pt idx="5340">
                  <c:v>1687.3654987999998</c:v>
                </c:pt>
                <c:pt idx="5341">
                  <c:v>1687.6065854000005</c:v>
                </c:pt>
                <c:pt idx="5342">
                  <c:v>1687.8476721000004</c:v>
                </c:pt>
                <c:pt idx="5343">
                  <c:v>1688.0887587000004</c:v>
                </c:pt>
                <c:pt idx="5344">
                  <c:v>1688.3298454000001</c:v>
                </c:pt>
                <c:pt idx="5345">
                  <c:v>1688.5709319999999</c:v>
                </c:pt>
                <c:pt idx="5346">
                  <c:v>1688.8120187</c:v>
                </c:pt>
                <c:pt idx="5347">
                  <c:v>1689.0531053</c:v>
                </c:pt>
                <c:pt idx="5348">
                  <c:v>1689.2941919999998</c:v>
                </c:pt>
                <c:pt idx="5349">
                  <c:v>1689.5352786999999</c:v>
                </c:pt>
                <c:pt idx="5350">
                  <c:v>1689.7763653000004</c:v>
                </c:pt>
                <c:pt idx="5351">
                  <c:v>1690.017452</c:v>
                </c:pt>
                <c:pt idx="5352">
                  <c:v>1690.2585386000001</c:v>
                </c:pt>
                <c:pt idx="5353">
                  <c:v>1690.4996252999999</c:v>
                </c:pt>
                <c:pt idx="5354">
                  <c:v>1690.7407119000004</c:v>
                </c:pt>
                <c:pt idx="5355">
                  <c:v>1690.9817986</c:v>
                </c:pt>
                <c:pt idx="5356">
                  <c:v>1691.2228852000001</c:v>
                </c:pt>
                <c:pt idx="5357">
                  <c:v>1691.4639718999999</c:v>
                </c:pt>
                <c:pt idx="5358">
                  <c:v>1691.7050586000005</c:v>
                </c:pt>
                <c:pt idx="5359">
                  <c:v>1691.9461452</c:v>
                </c:pt>
                <c:pt idx="5360">
                  <c:v>1692.1872318999995</c:v>
                </c:pt>
                <c:pt idx="5361">
                  <c:v>1692.4283184999999</c:v>
                </c:pt>
                <c:pt idx="5362">
                  <c:v>1692.6694051999998</c:v>
                </c:pt>
                <c:pt idx="5363">
                  <c:v>1692.9104918</c:v>
                </c:pt>
                <c:pt idx="5364">
                  <c:v>1693.1515784999999</c:v>
                </c:pt>
                <c:pt idx="5365">
                  <c:v>1693.3926650999999</c:v>
                </c:pt>
                <c:pt idx="5366">
                  <c:v>1693.6337518</c:v>
                </c:pt>
                <c:pt idx="5367">
                  <c:v>1693.8748383999996</c:v>
                </c:pt>
                <c:pt idx="5368">
                  <c:v>1694.1159250999999</c:v>
                </c:pt>
                <c:pt idx="5369">
                  <c:v>1694.3570118</c:v>
                </c:pt>
                <c:pt idx="5370">
                  <c:v>1694.5980984</c:v>
                </c:pt>
                <c:pt idx="5371">
                  <c:v>1694.8391850999999</c:v>
                </c:pt>
                <c:pt idx="5372">
                  <c:v>1695.0802716999999</c:v>
                </c:pt>
                <c:pt idx="5373">
                  <c:v>1695.3213584</c:v>
                </c:pt>
                <c:pt idx="5374">
                  <c:v>1695.5624449999996</c:v>
                </c:pt>
                <c:pt idx="5375">
                  <c:v>1695.8035316999999</c:v>
                </c:pt>
                <c:pt idx="5376">
                  <c:v>1696.0446182999995</c:v>
                </c:pt>
                <c:pt idx="5377">
                  <c:v>1696.2857050000005</c:v>
                </c:pt>
                <c:pt idx="5378">
                  <c:v>1696.5267917000006</c:v>
                </c:pt>
                <c:pt idx="5379">
                  <c:v>1696.7678782999999</c:v>
                </c:pt>
                <c:pt idx="5380">
                  <c:v>1697.0089650000004</c:v>
                </c:pt>
                <c:pt idx="5381">
                  <c:v>1697.2500516000005</c:v>
                </c:pt>
                <c:pt idx="5382">
                  <c:v>1697.4911382999996</c:v>
                </c:pt>
                <c:pt idx="5383">
                  <c:v>1697.7322248999994</c:v>
                </c:pt>
                <c:pt idx="5384">
                  <c:v>1697.9733116</c:v>
                </c:pt>
                <c:pt idx="5385">
                  <c:v>1698.2143981999998</c:v>
                </c:pt>
                <c:pt idx="5386">
                  <c:v>1698.4554849000001</c:v>
                </c:pt>
                <c:pt idx="5387">
                  <c:v>1698.6965716000004</c:v>
                </c:pt>
                <c:pt idx="5388">
                  <c:v>1698.9376582000004</c:v>
                </c:pt>
                <c:pt idx="5389">
                  <c:v>1699.1787448999996</c:v>
                </c:pt>
                <c:pt idx="5390">
                  <c:v>1699.4198315000001</c:v>
                </c:pt>
                <c:pt idx="5391">
                  <c:v>1699.6609181999995</c:v>
                </c:pt>
                <c:pt idx="5392">
                  <c:v>1699.9020048</c:v>
                </c:pt>
                <c:pt idx="5393">
                  <c:v>1700.1430914999999</c:v>
                </c:pt>
                <c:pt idx="5394">
                  <c:v>1700.3841780999996</c:v>
                </c:pt>
                <c:pt idx="5395">
                  <c:v>1700.6252648</c:v>
                </c:pt>
                <c:pt idx="5396">
                  <c:v>1700.8663514000004</c:v>
                </c:pt>
                <c:pt idx="5397">
                  <c:v>1701.1074380999996</c:v>
                </c:pt>
                <c:pt idx="5398">
                  <c:v>1701.3485248</c:v>
                </c:pt>
                <c:pt idx="5399">
                  <c:v>1701.5896114000004</c:v>
                </c:pt>
                <c:pt idx="5400">
                  <c:v>1701.8306981000001</c:v>
                </c:pt>
                <c:pt idx="5401">
                  <c:v>1702.0717847000001</c:v>
                </c:pt>
                <c:pt idx="5402">
                  <c:v>1702.3128713999999</c:v>
                </c:pt>
                <c:pt idx="5403">
                  <c:v>1702.553958</c:v>
                </c:pt>
                <c:pt idx="5404">
                  <c:v>1702.7950447000001</c:v>
                </c:pt>
                <c:pt idx="5405">
                  <c:v>1703.0361313000001</c:v>
                </c:pt>
                <c:pt idx="5406">
                  <c:v>1703.2772179999999</c:v>
                </c:pt>
                <c:pt idx="5407">
                  <c:v>1703.5183047</c:v>
                </c:pt>
                <c:pt idx="5408">
                  <c:v>1703.7593913000001</c:v>
                </c:pt>
                <c:pt idx="5409">
                  <c:v>1704.0004779999999</c:v>
                </c:pt>
                <c:pt idx="5410">
                  <c:v>1704.2415645999999</c:v>
                </c:pt>
                <c:pt idx="5411">
                  <c:v>1704.4826513000005</c:v>
                </c:pt>
                <c:pt idx="5412">
                  <c:v>1704.7237379000001</c:v>
                </c:pt>
                <c:pt idx="5413">
                  <c:v>1704.9648245999995</c:v>
                </c:pt>
                <c:pt idx="5414">
                  <c:v>1705.2059112000004</c:v>
                </c:pt>
                <c:pt idx="5415">
                  <c:v>1705.4469979000005</c:v>
                </c:pt>
                <c:pt idx="5416">
                  <c:v>1705.6880844999998</c:v>
                </c:pt>
                <c:pt idx="5417">
                  <c:v>1705.9291712000004</c:v>
                </c:pt>
                <c:pt idx="5418">
                  <c:v>1706.1702579</c:v>
                </c:pt>
                <c:pt idx="5419">
                  <c:v>1706.4113444999998</c:v>
                </c:pt>
                <c:pt idx="5420">
                  <c:v>1706.6524311999995</c:v>
                </c:pt>
                <c:pt idx="5421">
                  <c:v>1706.8935177999999</c:v>
                </c:pt>
                <c:pt idx="5422">
                  <c:v>1707.1346044999998</c:v>
                </c:pt>
                <c:pt idx="5423">
                  <c:v>1707.3756911000005</c:v>
                </c:pt>
                <c:pt idx="5424">
                  <c:v>1707.6167778000001</c:v>
                </c:pt>
                <c:pt idx="5425">
                  <c:v>1707.8578643999999</c:v>
                </c:pt>
                <c:pt idx="5426">
                  <c:v>1708.0989511000005</c:v>
                </c:pt>
                <c:pt idx="5427">
                  <c:v>1708.3400377999999</c:v>
                </c:pt>
                <c:pt idx="5428">
                  <c:v>1708.5811243999995</c:v>
                </c:pt>
                <c:pt idx="5429">
                  <c:v>1708.8222111</c:v>
                </c:pt>
                <c:pt idx="5430">
                  <c:v>1709.0632977</c:v>
                </c:pt>
                <c:pt idx="5431">
                  <c:v>1709.3043843999994</c:v>
                </c:pt>
                <c:pt idx="5432">
                  <c:v>1709.5454709999999</c:v>
                </c:pt>
                <c:pt idx="5433">
                  <c:v>1709.7865577000009</c:v>
                </c:pt>
                <c:pt idx="5434">
                  <c:v>1710.0276443</c:v>
                </c:pt>
                <c:pt idx="5435">
                  <c:v>1710.2687309999999</c:v>
                </c:pt>
                <c:pt idx="5436">
                  <c:v>1710.5098175999999</c:v>
                </c:pt>
                <c:pt idx="5437">
                  <c:v>1710.7509043</c:v>
                </c:pt>
                <c:pt idx="5438">
                  <c:v>1710.9919910000001</c:v>
                </c:pt>
                <c:pt idx="5439">
                  <c:v>1711.2330775999999</c:v>
                </c:pt>
                <c:pt idx="5440">
                  <c:v>1711.4741643</c:v>
                </c:pt>
                <c:pt idx="5441">
                  <c:v>1711.7152509000005</c:v>
                </c:pt>
                <c:pt idx="5442">
                  <c:v>1711.9563376000001</c:v>
                </c:pt>
                <c:pt idx="5443">
                  <c:v>1712.1974241999994</c:v>
                </c:pt>
                <c:pt idx="5444">
                  <c:v>1712.4385109000004</c:v>
                </c:pt>
                <c:pt idx="5445">
                  <c:v>1712.6795975</c:v>
                </c:pt>
                <c:pt idx="5446">
                  <c:v>1712.9206842000001</c:v>
                </c:pt>
                <c:pt idx="5447">
                  <c:v>1713.1617709</c:v>
                </c:pt>
                <c:pt idx="5448">
                  <c:v>1713.4028575000004</c:v>
                </c:pt>
                <c:pt idx="5449">
                  <c:v>1713.6439441999994</c:v>
                </c:pt>
                <c:pt idx="5450">
                  <c:v>1713.8850307999999</c:v>
                </c:pt>
                <c:pt idx="5451">
                  <c:v>1714.1261175</c:v>
                </c:pt>
                <c:pt idx="5452">
                  <c:v>1714.3672041</c:v>
                </c:pt>
                <c:pt idx="5453">
                  <c:v>1714.6082907999998</c:v>
                </c:pt>
                <c:pt idx="5454">
                  <c:v>1714.8493774000001</c:v>
                </c:pt>
                <c:pt idx="5455">
                  <c:v>1715.0904641</c:v>
                </c:pt>
                <c:pt idx="5456">
                  <c:v>1715.3315507000004</c:v>
                </c:pt>
                <c:pt idx="5457">
                  <c:v>1715.5726374000001</c:v>
                </c:pt>
                <c:pt idx="5458">
                  <c:v>1715.8137240999995</c:v>
                </c:pt>
                <c:pt idx="5459">
                  <c:v>1716.0548107</c:v>
                </c:pt>
                <c:pt idx="5460">
                  <c:v>1716.2958974000005</c:v>
                </c:pt>
                <c:pt idx="5461">
                  <c:v>1716.5369840000001</c:v>
                </c:pt>
                <c:pt idx="5462">
                  <c:v>1716.7780706999999</c:v>
                </c:pt>
                <c:pt idx="5463">
                  <c:v>1717.0191573000004</c:v>
                </c:pt>
                <c:pt idx="5464">
                  <c:v>1717.2602439999998</c:v>
                </c:pt>
                <c:pt idx="5465">
                  <c:v>1717.5013305999996</c:v>
                </c:pt>
                <c:pt idx="5466">
                  <c:v>1717.7424172999995</c:v>
                </c:pt>
                <c:pt idx="5467">
                  <c:v>1717.983504</c:v>
                </c:pt>
                <c:pt idx="5468">
                  <c:v>1718.2245906000001</c:v>
                </c:pt>
                <c:pt idx="5469">
                  <c:v>1718.4656773000006</c:v>
                </c:pt>
                <c:pt idx="5470">
                  <c:v>1718.7067639000006</c:v>
                </c:pt>
                <c:pt idx="5471">
                  <c:v>1718.9478506000005</c:v>
                </c:pt>
                <c:pt idx="5472">
                  <c:v>1719.1889371999998</c:v>
                </c:pt>
                <c:pt idx="5473">
                  <c:v>1719.4300238999999</c:v>
                </c:pt>
                <c:pt idx="5474">
                  <c:v>1719.6711104999995</c:v>
                </c:pt>
                <c:pt idx="5475">
                  <c:v>1719.9121972</c:v>
                </c:pt>
                <c:pt idx="5476">
                  <c:v>1720.1532838999995</c:v>
                </c:pt>
                <c:pt idx="5477">
                  <c:v>1720.3943704999995</c:v>
                </c:pt>
                <c:pt idx="5478">
                  <c:v>1720.6354572</c:v>
                </c:pt>
                <c:pt idx="5479">
                  <c:v>1720.8765438</c:v>
                </c:pt>
                <c:pt idx="5480">
                  <c:v>1721.1176304999999</c:v>
                </c:pt>
                <c:pt idx="5481">
                  <c:v>1721.3587170999999</c:v>
                </c:pt>
                <c:pt idx="5482">
                  <c:v>1721.5998038</c:v>
                </c:pt>
                <c:pt idx="5483">
                  <c:v>1721.8408904</c:v>
                </c:pt>
                <c:pt idx="5484">
                  <c:v>1722.0819770999999</c:v>
                </c:pt>
                <c:pt idx="5485">
                  <c:v>1722.3230636999999</c:v>
                </c:pt>
                <c:pt idx="5486">
                  <c:v>1722.5641504</c:v>
                </c:pt>
                <c:pt idx="5487">
                  <c:v>1722.8052371000001</c:v>
                </c:pt>
                <c:pt idx="5488">
                  <c:v>1723.0463236999999</c:v>
                </c:pt>
                <c:pt idx="5489">
                  <c:v>1723.2874104</c:v>
                </c:pt>
                <c:pt idx="5490">
                  <c:v>1723.528497</c:v>
                </c:pt>
                <c:pt idx="5491">
                  <c:v>1723.7695837000006</c:v>
                </c:pt>
                <c:pt idx="5492">
                  <c:v>1724.0106702999999</c:v>
                </c:pt>
                <c:pt idx="5493">
                  <c:v>1724.2517570000005</c:v>
                </c:pt>
                <c:pt idx="5494">
                  <c:v>1724.4928436</c:v>
                </c:pt>
                <c:pt idx="5495">
                  <c:v>1724.7339302999997</c:v>
                </c:pt>
                <c:pt idx="5496">
                  <c:v>1724.9750170000004</c:v>
                </c:pt>
                <c:pt idx="5497">
                  <c:v>1725.2161036000005</c:v>
                </c:pt>
                <c:pt idx="5498">
                  <c:v>1725.4571903000001</c:v>
                </c:pt>
                <c:pt idx="5499">
                  <c:v>1725.6982768999997</c:v>
                </c:pt>
                <c:pt idx="5500">
                  <c:v>1725.9393636000004</c:v>
                </c:pt>
                <c:pt idx="5501">
                  <c:v>1726.1804501999998</c:v>
                </c:pt>
                <c:pt idx="5502">
                  <c:v>1726.4215369000001</c:v>
                </c:pt>
                <c:pt idx="5503">
                  <c:v>1726.6626234999999</c:v>
                </c:pt>
                <c:pt idx="5504">
                  <c:v>1726.9037102</c:v>
                </c:pt>
                <c:pt idx="5505">
                  <c:v>1727.1447967999998</c:v>
                </c:pt>
                <c:pt idx="5506">
                  <c:v>1727.3858835000001</c:v>
                </c:pt>
                <c:pt idx="5507">
                  <c:v>1727.6269702</c:v>
                </c:pt>
                <c:pt idx="5508">
                  <c:v>1727.8680568</c:v>
                </c:pt>
                <c:pt idx="5509">
                  <c:v>1728.1091434999998</c:v>
                </c:pt>
                <c:pt idx="5510">
                  <c:v>1728.3502300999996</c:v>
                </c:pt>
                <c:pt idx="5511">
                  <c:v>1728.5913167999995</c:v>
                </c:pt>
                <c:pt idx="5512">
                  <c:v>1728.8324034</c:v>
                </c:pt>
                <c:pt idx="5513">
                  <c:v>1729.0734900999996</c:v>
                </c:pt>
                <c:pt idx="5514">
                  <c:v>1729.3145767000001</c:v>
                </c:pt>
                <c:pt idx="5515">
                  <c:v>1729.5556634000009</c:v>
                </c:pt>
                <c:pt idx="5516">
                  <c:v>1729.7967501000005</c:v>
                </c:pt>
                <c:pt idx="5517">
                  <c:v>1730.0378367000001</c:v>
                </c:pt>
                <c:pt idx="5518">
                  <c:v>1730.2789233999999</c:v>
                </c:pt>
                <c:pt idx="5519">
                  <c:v>1730.52001</c:v>
                </c:pt>
                <c:pt idx="5520">
                  <c:v>1730.7610967000001</c:v>
                </c:pt>
                <c:pt idx="5521">
                  <c:v>1731.0021833000001</c:v>
                </c:pt>
                <c:pt idx="5522">
                  <c:v>1731.2432699999999</c:v>
                </c:pt>
                <c:pt idx="5523">
                  <c:v>1731.4843566</c:v>
                </c:pt>
                <c:pt idx="5524">
                  <c:v>1731.7254433000001</c:v>
                </c:pt>
                <c:pt idx="5525">
                  <c:v>1731.9665299000005</c:v>
                </c:pt>
                <c:pt idx="5526">
                  <c:v>1732.2076165999999</c:v>
                </c:pt>
                <c:pt idx="5527">
                  <c:v>1732.4487033000005</c:v>
                </c:pt>
                <c:pt idx="5528">
                  <c:v>1732.6897899000001</c:v>
                </c:pt>
                <c:pt idx="5529">
                  <c:v>1732.9308765999999</c:v>
                </c:pt>
                <c:pt idx="5530">
                  <c:v>1733.1719631999999</c:v>
                </c:pt>
                <c:pt idx="5531">
                  <c:v>1733.4130499</c:v>
                </c:pt>
                <c:pt idx="5532">
                  <c:v>1733.6541364999994</c:v>
                </c:pt>
                <c:pt idx="5533">
                  <c:v>1733.8952231999999</c:v>
                </c:pt>
                <c:pt idx="5534">
                  <c:v>1734.1363097999999</c:v>
                </c:pt>
                <c:pt idx="5535">
                  <c:v>1734.3773964999998</c:v>
                </c:pt>
                <c:pt idx="5536">
                  <c:v>1734.6184831999999</c:v>
                </c:pt>
                <c:pt idx="5537">
                  <c:v>1734.8595698000001</c:v>
                </c:pt>
                <c:pt idx="5538">
                  <c:v>1735.1006565</c:v>
                </c:pt>
                <c:pt idx="5539">
                  <c:v>1735.3417431</c:v>
                </c:pt>
                <c:pt idx="5540">
                  <c:v>1735.5828297999999</c:v>
                </c:pt>
                <c:pt idx="5541">
                  <c:v>1735.8239163999995</c:v>
                </c:pt>
                <c:pt idx="5542">
                  <c:v>1736.0650031000005</c:v>
                </c:pt>
                <c:pt idx="5543">
                  <c:v>1736.3060897000005</c:v>
                </c:pt>
                <c:pt idx="5544">
                  <c:v>1736.5471763999999</c:v>
                </c:pt>
                <c:pt idx="5545">
                  <c:v>1736.7882629999999</c:v>
                </c:pt>
                <c:pt idx="5546">
                  <c:v>1737.0293497</c:v>
                </c:pt>
                <c:pt idx="5547">
                  <c:v>1737.2704363999997</c:v>
                </c:pt>
                <c:pt idx="5548">
                  <c:v>1737.5115229999999</c:v>
                </c:pt>
                <c:pt idx="5549">
                  <c:v>1737.7526097000004</c:v>
                </c:pt>
                <c:pt idx="5550">
                  <c:v>1737.9936963</c:v>
                </c:pt>
                <c:pt idx="5551">
                  <c:v>1738.2347830000001</c:v>
                </c:pt>
                <c:pt idx="5552">
                  <c:v>1738.4758696000004</c:v>
                </c:pt>
                <c:pt idx="5553">
                  <c:v>1738.7169563000004</c:v>
                </c:pt>
                <c:pt idx="5554">
                  <c:v>1738.9580429</c:v>
                </c:pt>
                <c:pt idx="5555">
                  <c:v>1739.1991295999997</c:v>
                </c:pt>
                <c:pt idx="5556">
                  <c:v>1739.4402163</c:v>
                </c:pt>
                <c:pt idx="5557">
                  <c:v>1739.6813028999995</c:v>
                </c:pt>
                <c:pt idx="5558">
                  <c:v>1739.9223896000001</c:v>
                </c:pt>
                <c:pt idx="5559">
                  <c:v>1740.1634761999994</c:v>
                </c:pt>
                <c:pt idx="5560">
                  <c:v>1740.4045629000004</c:v>
                </c:pt>
                <c:pt idx="5561">
                  <c:v>1740.6456495</c:v>
                </c:pt>
                <c:pt idx="5562">
                  <c:v>1740.8867361999999</c:v>
                </c:pt>
                <c:pt idx="5563">
                  <c:v>1741.1278227999999</c:v>
                </c:pt>
                <c:pt idx="5564">
                  <c:v>1741.3689095</c:v>
                </c:pt>
                <c:pt idx="5565">
                  <c:v>1741.6099961999998</c:v>
                </c:pt>
                <c:pt idx="5566">
                  <c:v>1741.8510827999999</c:v>
                </c:pt>
                <c:pt idx="5567">
                  <c:v>1742.0921695</c:v>
                </c:pt>
                <c:pt idx="5568">
                  <c:v>1742.3332561</c:v>
                </c:pt>
                <c:pt idx="5569">
                  <c:v>1742.5743427999994</c:v>
                </c:pt>
                <c:pt idx="5570">
                  <c:v>1742.8154294000001</c:v>
                </c:pt>
                <c:pt idx="5571">
                  <c:v>1743.0565161000004</c:v>
                </c:pt>
                <c:pt idx="5572">
                  <c:v>1743.2976027000004</c:v>
                </c:pt>
                <c:pt idx="5573">
                  <c:v>1743.5386894000005</c:v>
                </c:pt>
                <c:pt idx="5574">
                  <c:v>1743.7797760000001</c:v>
                </c:pt>
                <c:pt idx="5575">
                  <c:v>1744.0208627000004</c:v>
                </c:pt>
                <c:pt idx="5576">
                  <c:v>1744.2619494</c:v>
                </c:pt>
                <c:pt idx="5577">
                  <c:v>1744.5030359999998</c:v>
                </c:pt>
                <c:pt idx="5578">
                  <c:v>1744.7441226999995</c:v>
                </c:pt>
                <c:pt idx="5579">
                  <c:v>1744.9852093000004</c:v>
                </c:pt>
                <c:pt idx="5580">
                  <c:v>1745.226296</c:v>
                </c:pt>
                <c:pt idx="5581">
                  <c:v>1745.4673826000001</c:v>
                </c:pt>
                <c:pt idx="5582">
                  <c:v>1745.7084692999999</c:v>
                </c:pt>
                <c:pt idx="5583">
                  <c:v>1745.9495559000009</c:v>
                </c:pt>
                <c:pt idx="5584">
                  <c:v>1746.1906425999996</c:v>
                </c:pt>
                <c:pt idx="5585">
                  <c:v>1746.4317292999999</c:v>
                </c:pt>
                <c:pt idx="5586">
                  <c:v>1746.6728158999995</c:v>
                </c:pt>
                <c:pt idx="5587">
                  <c:v>1746.9139026</c:v>
                </c:pt>
                <c:pt idx="5588">
                  <c:v>1747.1549891999998</c:v>
                </c:pt>
                <c:pt idx="5589">
                  <c:v>1747.3960758999999</c:v>
                </c:pt>
                <c:pt idx="5590">
                  <c:v>1747.6371624999999</c:v>
                </c:pt>
                <c:pt idx="5591">
                  <c:v>1747.8782491999998</c:v>
                </c:pt>
                <c:pt idx="5592">
                  <c:v>1748.1193357999998</c:v>
                </c:pt>
                <c:pt idx="5593">
                  <c:v>1748.3604224999995</c:v>
                </c:pt>
                <c:pt idx="5594">
                  <c:v>1748.6015090999999</c:v>
                </c:pt>
                <c:pt idx="5595">
                  <c:v>1748.8425958</c:v>
                </c:pt>
                <c:pt idx="5596">
                  <c:v>1749.0836824999999</c:v>
                </c:pt>
                <c:pt idx="5597">
                  <c:v>1749.3247690999999</c:v>
                </c:pt>
                <c:pt idx="5598">
                  <c:v>1749.5658558000005</c:v>
                </c:pt>
                <c:pt idx="5599">
                  <c:v>1749.8069424</c:v>
                </c:pt>
                <c:pt idx="5600">
                  <c:v>1750.0480290999999</c:v>
                </c:pt>
                <c:pt idx="5601">
                  <c:v>1750.2891156999999</c:v>
                </c:pt>
                <c:pt idx="5602">
                  <c:v>1750.5302024</c:v>
                </c:pt>
                <c:pt idx="5603">
                  <c:v>1750.771289</c:v>
                </c:pt>
                <c:pt idx="5604">
                  <c:v>1751.0123756999999</c:v>
                </c:pt>
                <c:pt idx="5605">
                  <c:v>1751.2534624</c:v>
                </c:pt>
                <c:pt idx="5606">
                  <c:v>1751.494549</c:v>
                </c:pt>
                <c:pt idx="5607">
                  <c:v>1751.7356357000006</c:v>
                </c:pt>
                <c:pt idx="5608">
                  <c:v>1751.9767222999999</c:v>
                </c:pt>
                <c:pt idx="5609">
                  <c:v>1752.2178090000004</c:v>
                </c:pt>
                <c:pt idx="5610">
                  <c:v>1752.4588956000005</c:v>
                </c:pt>
                <c:pt idx="5611">
                  <c:v>1752.6999822999996</c:v>
                </c:pt>
                <c:pt idx="5612">
                  <c:v>1752.9410688999999</c:v>
                </c:pt>
                <c:pt idx="5613">
                  <c:v>1753.1821556</c:v>
                </c:pt>
                <c:pt idx="5614">
                  <c:v>1753.4232421999998</c:v>
                </c:pt>
                <c:pt idx="5615">
                  <c:v>1753.6643288999992</c:v>
                </c:pt>
                <c:pt idx="5616">
                  <c:v>1753.9054156000004</c:v>
                </c:pt>
                <c:pt idx="5617">
                  <c:v>1754.1465022</c:v>
                </c:pt>
                <c:pt idx="5618">
                  <c:v>1754.3875889000001</c:v>
                </c:pt>
                <c:pt idx="5619">
                  <c:v>1754.6286755000001</c:v>
                </c:pt>
                <c:pt idx="5620">
                  <c:v>1754.8697622</c:v>
                </c:pt>
                <c:pt idx="5621">
                  <c:v>1755.1108487999998</c:v>
                </c:pt>
                <c:pt idx="5622">
                  <c:v>1755.3519354999999</c:v>
                </c:pt>
                <c:pt idx="5623">
                  <c:v>1755.5930220999996</c:v>
                </c:pt>
                <c:pt idx="5624">
                  <c:v>1755.8341087999995</c:v>
                </c:pt>
                <c:pt idx="5625">
                  <c:v>1756.0751955000001</c:v>
                </c:pt>
                <c:pt idx="5626">
                  <c:v>1756.3162821000001</c:v>
                </c:pt>
                <c:pt idx="5627">
                  <c:v>1756.5573687999999</c:v>
                </c:pt>
                <c:pt idx="5628">
                  <c:v>1756.7984554000004</c:v>
                </c:pt>
                <c:pt idx="5629">
                  <c:v>1757.0395421000001</c:v>
                </c:pt>
                <c:pt idx="5630">
                  <c:v>1757.2806287000001</c:v>
                </c:pt>
                <c:pt idx="5631">
                  <c:v>1757.5217153999999</c:v>
                </c:pt>
                <c:pt idx="5632">
                  <c:v>1757.762802</c:v>
                </c:pt>
                <c:pt idx="5633">
                  <c:v>1758.0038887000001</c:v>
                </c:pt>
                <c:pt idx="5634">
                  <c:v>1758.2449753999999</c:v>
                </c:pt>
                <c:pt idx="5635">
                  <c:v>1758.4860620000004</c:v>
                </c:pt>
                <c:pt idx="5636">
                  <c:v>1758.7271487</c:v>
                </c:pt>
                <c:pt idx="5637">
                  <c:v>1758.9682353000001</c:v>
                </c:pt>
                <c:pt idx="5638">
                  <c:v>1759.2093219999999</c:v>
                </c:pt>
                <c:pt idx="5639">
                  <c:v>1759.4504085999995</c:v>
                </c:pt>
                <c:pt idx="5640">
                  <c:v>1759.6914952999996</c:v>
                </c:pt>
                <c:pt idx="5641">
                  <c:v>1759.9325819000005</c:v>
                </c:pt>
                <c:pt idx="5642">
                  <c:v>1760.1736685999995</c:v>
                </c:pt>
                <c:pt idx="5643">
                  <c:v>1760.4147552000004</c:v>
                </c:pt>
                <c:pt idx="5644">
                  <c:v>1760.6558419</c:v>
                </c:pt>
                <c:pt idx="5645">
                  <c:v>1760.8969285999995</c:v>
                </c:pt>
                <c:pt idx="5646">
                  <c:v>1761.1380151999999</c:v>
                </c:pt>
                <c:pt idx="5647">
                  <c:v>1761.3791019</c:v>
                </c:pt>
                <c:pt idx="5648">
                  <c:v>1761.6201884999998</c:v>
                </c:pt>
                <c:pt idx="5649">
                  <c:v>1761.8612751999999</c:v>
                </c:pt>
                <c:pt idx="5650">
                  <c:v>1762.1023617999999</c:v>
                </c:pt>
                <c:pt idx="5651">
                  <c:v>1762.3434484999993</c:v>
                </c:pt>
                <c:pt idx="5652">
                  <c:v>1762.5845351</c:v>
                </c:pt>
                <c:pt idx="5653">
                  <c:v>1762.8256218000001</c:v>
                </c:pt>
                <c:pt idx="5654">
                  <c:v>1763.0667085</c:v>
                </c:pt>
                <c:pt idx="5655">
                  <c:v>1763.3077951000005</c:v>
                </c:pt>
                <c:pt idx="5656">
                  <c:v>1763.5488818000001</c:v>
                </c:pt>
                <c:pt idx="5657">
                  <c:v>1763.7899683999999</c:v>
                </c:pt>
                <c:pt idx="5658">
                  <c:v>1764.0310551000005</c:v>
                </c:pt>
                <c:pt idx="5659">
                  <c:v>1764.2721417</c:v>
                </c:pt>
                <c:pt idx="5660">
                  <c:v>1764.5132283999994</c:v>
                </c:pt>
                <c:pt idx="5661">
                  <c:v>1764.7543149999995</c:v>
                </c:pt>
                <c:pt idx="5662">
                  <c:v>1764.9954017000005</c:v>
                </c:pt>
                <c:pt idx="5663">
                  <c:v>1765.2364883</c:v>
                </c:pt>
                <c:pt idx="5664">
                  <c:v>1765.4775750000003</c:v>
                </c:pt>
                <c:pt idx="5665">
                  <c:v>1765.7186617000009</c:v>
                </c:pt>
                <c:pt idx="5666">
                  <c:v>1765.9597483</c:v>
                </c:pt>
                <c:pt idx="5667">
                  <c:v>1766.2008350000001</c:v>
                </c:pt>
                <c:pt idx="5668">
                  <c:v>1766.4419215999999</c:v>
                </c:pt>
                <c:pt idx="5669">
                  <c:v>1766.6830082999995</c:v>
                </c:pt>
                <c:pt idx="5670">
                  <c:v>1766.9240949</c:v>
                </c:pt>
                <c:pt idx="5671">
                  <c:v>1767.1651816000001</c:v>
                </c:pt>
                <c:pt idx="5672">
                  <c:v>1767.4062682000001</c:v>
                </c:pt>
                <c:pt idx="5673">
                  <c:v>1767.6473549</c:v>
                </c:pt>
                <c:pt idx="5674">
                  <c:v>1767.8884415999996</c:v>
                </c:pt>
                <c:pt idx="5675">
                  <c:v>1768.1295281999999</c:v>
                </c:pt>
                <c:pt idx="5676">
                  <c:v>1768.3706149</c:v>
                </c:pt>
                <c:pt idx="5677">
                  <c:v>1768.6117015</c:v>
                </c:pt>
                <c:pt idx="5678">
                  <c:v>1768.8527881999998</c:v>
                </c:pt>
                <c:pt idx="5679">
                  <c:v>1769.0938747999999</c:v>
                </c:pt>
                <c:pt idx="5680">
                  <c:v>1769.3349615</c:v>
                </c:pt>
                <c:pt idx="5681">
                  <c:v>1769.5760481</c:v>
                </c:pt>
                <c:pt idx="5682">
                  <c:v>1769.8171347999998</c:v>
                </c:pt>
                <c:pt idx="5683">
                  <c:v>1770.0582214000001</c:v>
                </c:pt>
                <c:pt idx="5684">
                  <c:v>1770.2993081</c:v>
                </c:pt>
                <c:pt idx="5685">
                  <c:v>1770.5403947999998</c:v>
                </c:pt>
                <c:pt idx="5686">
                  <c:v>1770.7814814000001</c:v>
                </c:pt>
                <c:pt idx="5687">
                  <c:v>1771.0225680999999</c:v>
                </c:pt>
                <c:pt idx="5688">
                  <c:v>1771.2636547000004</c:v>
                </c:pt>
                <c:pt idx="5689">
                  <c:v>1771.5047414000001</c:v>
                </c:pt>
                <c:pt idx="5690">
                  <c:v>1771.7458280000001</c:v>
                </c:pt>
                <c:pt idx="5691">
                  <c:v>1771.9869146999999</c:v>
                </c:pt>
                <c:pt idx="5692">
                  <c:v>1772.2280013000004</c:v>
                </c:pt>
                <c:pt idx="5693">
                  <c:v>1772.4690880000001</c:v>
                </c:pt>
                <c:pt idx="5694">
                  <c:v>1772.7101746999999</c:v>
                </c:pt>
                <c:pt idx="5695">
                  <c:v>1772.9512612999999</c:v>
                </c:pt>
                <c:pt idx="5696">
                  <c:v>1773.1923479999994</c:v>
                </c:pt>
                <c:pt idx="5697">
                  <c:v>1773.4334345999996</c:v>
                </c:pt>
                <c:pt idx="5698">
                  <c:v>1773.6745212999995</c:v>
                </c:pt>
                <c:pt idx="5699">
                  <c:v>1773.9156079000006</c:v>
                </c:pt>
                <c:pt idx="5700">
                  <c:v>1774.1566946</c:v>
                </c:pt>
                <c:pt idx="5701">
                  <c:v>1774.3977812000001</c:v>
                </c:pt>
                <c:pt idx="5702">
                  <c:v>1774.6388678999999</c:v>
                </c:pt>
                <c:pt idx="5703">
                  <c:v>1774.8799544999999</c:v>
                </c:pt>
                <c:pt idx="5704">
                  <c:v>1775.1210411999998</c:v>
                </c:pt>
                <c:pt idx="5705">
                  <c:v>1775.3621278999995</c:v>
                </c:pt>
                <c:pt idx="5706">
                  <c:v>1775.6032144999995</c:v>
                </c:pt>
                <c:pt idx="5707">
                  <c:v>1775.8443011999998</c:v>
                </c:pt>
                <c:pt idx="5708">
                  <c:v>1776.0853878</c:v>
                </c:pt>
                <c:pt idx="5709">
                  <c:v>1776.3264744999999</c:v>
                </c:pt>
                <c:pt idx="5710">
                  <c:v>1776.5675611000004</c:v>
                </c:pt>
                <c:pt idx="5711">
                  <c:v>1776.8086478</c:v>
                </c:pt>
                <c:pt idx="5712">
                  <c:v>1777.0497344</c:v>
                </c:pt>
                <c:pt idx="5713">
                  <c:v>1777.2908210999999</c:v>
                </c:pt>
                <c:pt idx="5714">
                  <c:v>1777.5319078</c:v>
                </c:pt>
                <c:pt idx="5715">
                  <c:v>1777.7729944</c:v>
                </c:pt>
                <c:pt idx="5716">
                  <c:v>1778.0140811000001</c:v>
                </c:pt>
                <c:pt idx="5717">
                  <c:v>1778.2551677000004</c:v>
                </c:pt>
                <c:pt idx="5718">
                  <c:v>1778.4962544000005</c:v>
                </c:pt>
                <c:pt idx="5719">
                  <c:v>1778.737341</c:v>
                </c:pt>
                <c:pt idx="5720">
                  <c:v>1778.9784277000001</c:v>
                </c:pt>
                <c:pt idx="5721">
                  <c:v>1779.2195142999999</c:v>
                </c:pt>
                <c:pt idx="5722">
                  <c:v>1779.4606010000005</c:v>
                </c:pt>
                <c:pt idx="5723">
                  <c:v>1779.7016877000005</c:v>
                </c:pt>
                <c:pt idx="5724">
                  <c:v>1779.9427743000001</c:v>
                </c:pt>
                <c:pt idx="5725">
                  <c:v>1780.183861</c:v>
                </c:pt>
                <c:pt idx="5726">
                  <c:v>1780.4249476</c:v>
                </c:pt>
                <c:pt idx="5727">
                  <c:v>1780.6660342999996</c:v>
                </c:pt>
                <c:pt idx="5728">
                  <c:v>1780.9071209000001</c:v>
                </c:pt>
                <c:pt idx="5729">
                  <c:v>1781.1482076</c:v>
                </c:pt>
                <c:pt idx="5730">
                  <c:v>1781.3892941999998</c:v>
                </c:pt>
                <c:pt idx="5731">
                  <c:v>1781.6303808999996</c:v>
                </c:pt>
                <c:pt idx="5732">
                  <c:v>1781.8714674999999</c:v>
                </c:pt>
                <c:pt idx="5733">
                  <c:v>1782.1125542</c:v>
                </c:pt>
                <c:pt idx="5734">
                  <c:v>1782.3536408999996</c:v>
                </c:pt>
                <c:pt idx="5735">
                  <c:v>1782.5947274999999</c:v>
                </c:pt>
                <c:pt idx="5736">
                  <c:v>1782.8358142</c:v>
                </c:pt>
                <c:pt idx="5737">
                  <c:v>1783.0769008</c:v>
                </c:pt>
                <c:pt idx="5738">
                  <c:v>1783.3179875000001</c:v>
                </c:pt>
                <c:pt idx="5739">
                  <c:v>1783.5590741000001</c:v>
                </c:pt>
                <c:pt idx="5740">
                  <c:v>1783.8001608</c:v>
                </c:pt>
                <c:pt idx="5741">
                  <c:v>1784.0412474</c:v>
                </c:pt>
                <c:pt idx="5742">
                  <c:v>1784.2823340999996</c:v>
                </c:pt>
                <c:pt idx="5743">
                  <c:v>1784.5234207999995</c:v>
                </c:pt>
                <c:pt idx="5744">
                  <c:v>1784.7645074000004</c:v>
                </c:pt>
                <c:pt idx="5745">
                  <c:v>1785.0055941000005</c:v>
                </c:pt>
                <c:pt idx="5746">
                  <c:v>1785.2466807000005</c:v>
                </c:pt>
                <c:pt idx="5747">
                  <c:v>1785.4877674000006</c:v>
                </c:pt>
                <c:pt idx="5748">
                  <c:v>1785.7288540000004</c:v>
                </c:pt>
                <c:pt idx="5749">
                  <c:v>1785.9699407000001</c:v>
                </c:pt>
                <c:pt idx="5750">
                  <c:v>1786.2110273000001</c:v>
                </c:pt>
                <c:pt idx="5751">
                  <c:v>1786.4521139999999</c:v>
                </c:pt>
                <c:pt idx="5752">
                  <c:v>1786.6932005999993</c:v>
                </c:pt>
                <c:pt idx="5753">
                  <c:v>1786.9342873000001</c:v>
                </c:pt>
                <c:pt idx="5754">
                  <c:v>1787.1753739999999</c:v>
                </c:pt>
                <c:pt idx="5755">
                  <c:v>1787.4164605999999</c:v>
                </c:pt>
                <c:pt idx="5756">
                  <c:v>1787.6575473</c:v>
                </c:pt>
                <c:pt idx="5757">
                  <c:v>1787.8986339</c:v>
                </c:pt>
                <c:pt idx="5758">
                  <c:v>1788.1397205999995</c:v>
                </c:pt>
                <c:pt idx="5759">
                  <c:v>1788.3808071999999</c:v>
                </c:pt>
                <c:pt idx="5760">
                  <c:v>1788.6218939</c:v>
                </c:pt>
                <c:pt idx="5761">
                  <c:v>1788.8629804999998</c:v>
                </c:pt>
                <c:pt idx="5762">
                  <c:v>1789.1040671999999</c:v>
                </c:pt>
                <c:pt idx="5763">
                  <c:v>1789.3451539000005</c:v>
                </c:pt>
                <c:pt idx="5764">
                  <c:v>1789.5862404999998</c:v>
                </c:pt>
                <c:pt idx="5765">
                  <c:v>1789.8273271999999</c:v>
                </c:pt>
                <c:pt idx="5766">
                  <c:v>1790.0684137999999</c:v>
                </c:pt>
                <c:pt idx="5767">
                  <c:v>1790.3095005</c:v>
                </c:pt>
                <c:pt idx="5768">
                  <c:v>1790.5505871000005</c:v>
                </c:pt>
                <c:pt idx="5769">
                  <c:v>1790.7916738000001</c:v>
                </c:pt>
                <c:pt idx="5770">
                  <c:v>1791.0327603999999</c:v>
                </c:pt>
                <c:pt idx="5771">
                  <c:v>1791.2738471</c:v>
                </c:pt>
                <c:pt idx="5772">
                  <c:v>1791.5149337</c:v>
                </c:pt>
                <c:pt idx="5773">
                  <c:v>1791.7560203999999</c:v>
                </c:pt>
                <c:pt idx="5774">
                  <c:v>1791.9971071000004</c:v>
                </c:pt>
                <c:pt idx="5775">
                  <c:v>1792.2381937000005</c:v>
                </c:pt>
                <c:pt idx="5776">
                  <c:v>1792.4792804000001</c:v>
                </c:pt>
                <c:pt idx="5777">
                  <c:v>1792.7203669999999</c:v>
                </c:pt>
                <c:pt idx="5778">
                  <c:v>1792.9614537000004</c:v>
                </c:pt>
                <c:pt idx="5779">
                  <c:v>1793.2025403</c:v>
                </c:pt>
                <c:pt idx="5780">
                  <c:v>1793.4436270000001</c:v>
                </c:pt>
                <c:pt idx="5781">
                  <c:v>1793.6847135999994</c:v>
                </c:pt>
                <c:pt idx="5782">
                  <c:v>1793.9258003000004</c:v>
                </c:pt>
                <c:pt idx="5783">
                  <c:v>1794.1668870000001</c:v>
                </c:pt>
                <c:pt idx="5784">
                  <c:v>1794.4079736000006</c:v>
                </c:pt>
                <c:pt idx="5785">
                  <c:v>1794.6490603</c:v>
                </c:pt>
                <c:pt idx="5786">
                  <c:v>1794.8901468999995</c:v>
                </c:pt>
                <c:pt idx="5787">
                  <c:v>1795.1312335999996</c:v>
                </c:pt>
                <c:pt idx="5788">
                  <c:v>1795.3723201999994</c:v>
                </c:pt>
                <c:pt idx="5789">
                  <c:v>1795.6134068999993</c:v>
                </c:pt>
                <c:pt idx="5790">
                  <c:v>1795.8544934999998</c:v>
                </c:pt>
                <c:pt idx="5791">
                  <c:v>1796.0955802000001</c:v>
                </c:pt>
                <c:pt idx="5792">
                  <c:v>1796.3366668000001</c:v>
                </c:pt>
                <c:pt idx="5793">
                  <c:v>1796.5777535000004</c:v>
                </c:pt>
                <c:pt idx="5794">
                  <c:v>1796.8188401999998</c:v>
                </c:pt>
                <c:pt idx="5795">
                  <c:v>1797.0599267999999</c:v>
                </c:pt>
                <c:pt idx="5796">
                  <c:v>1797.3010135</c:v>
                </c:pt>
                <c:pt idx="5797">
                  <c:v>1797.5421001</c:v>
                </c:pt>
                <c:pt idx="5798">
                  <c:v>1797.7831867999998</c:v>
                </c:pt>
                <c:pt idx="5799">
                  <c:v>1798.0242734000001</c:v>
                </c:pt>
                <c:pt idx="5800">
                  <c:v>1798.2653601000004</c:v>
                </c:pt>
                <c:pt idx="5801">
                  <c:v>1798.5064467</c:v>
                </c:pt>
                <c:pt idx="5802">
                  <c:v>1798.7475334000005</c:v>
                </c:pt>
                <c:pt idx="5803">
                  <c:v>1798.9886200999999</c:v>
                </c:pt>
                <c:pt idx="5804">
                  <c:v>1799.2297067000004</c:v>
                </c:pt>
                <c:pt idx="5805">
                  <c:v>1799.4707934000005</c:v>
                </c:pt>
                <c:pt idx="5806">
                  <c:v>1799.7118800000001</c:v>
                </c:pt>
                <c:pt idx="5807">
                  <c:v>1799.9529666999999</c:v>
                </c:pt>
                <c:pt idx="5808">
                  <c:v>1800.1940533</c:v>
                </c:pt>
                <c:pt idx="5809">
                  <c:v>1800.43514</c:v>
                </c:pt>
                <c:pt idx="5810">
                  <c:v>1800.6762265999996</c:v>
                </c:pt>
                <c:pt idx="5811">
                  <c:v>1800.9173132999999</c:v>
                </c:pt>
                <c:pt idx="5812">
                  <c:v>1801.1583999999998</c:v>
                </c:pt>
                <c:pt idx="5813">
                  <c:v>1801.3994865999996</c:v>
                </c:pt>
                <c:pt idx="5814">
                  <c:v>1801.6405732999999</c:v>
                </c:pt>
                <c:pt idx="5815">
                  <c:v>1801.8816598999999</c:v>
                </c:pt>
                <c:pt idx="5816">
                  <c:v>1802.1227465999996</c:v>
                </c:pt>
                <c:pt idx="5817">
                  <c:v>1802.3638331999998</c:v>
                </c:pt>
                <c:pt idx="5818">
                  <c:v>1802.6049198999995</c:v>
                </c:pt>
                <c:pt idx="5819">
                  <c:v>1802.8460064999999</c:v>
                </c:pt>
                <c:pt idx="5820">
                  <c:v>1803.0870932</c:v>
                </c:pt>
                <c:pt idx="5821">
                  <c:v>1803.3281798</c:v>
                </c:pt>
                <c:pt idx="5822">
                  <c:v>1803.5692664999999</c:v>
                </c:pt>
                <c:pt idx="5823">
                  <c:v>1803.8103532</c:v>
                </c:pt>
                <c:pt idx="5824">
                  <c:v>1804.0514397999998</c:v>
                </c:pt>
                <c:pt idx="5825">
                  <c:v>1804.2925264999999</c:v>
                </c:pt>
                <c:pt idx="5826">
                  <c:v>1804.5336130999999</c:v>
                </c:pt>
                <c:pt idx="5827">
                  <c:v>1804.7746998</c:v>
                </c:pt>
                <c:pt idx="5828">
                  <c:v>1805.0157864000005</c:v>
                </c:pt>
                <c:pt idx="5829">
                  <c:v>1805.2568731000003</c:v>
                </c:pt>
                <c:pt idx="5830">
                  <c:v>1805.4979597000004</c:v>
                </c:pt>
                <c:pt idx="5831">
                  <c:v>1805.7390464</c:v>
                </c:pt>
                <c:pt idx="5832">
                  <c:v>1805.9801331000001</c:v>
                </c:pt>
                <c:pt idx="5833">
                  <c:v>1806.2212196999999</c:v>
                </c:pt>
                <c:pt idx="5834">
                  <c:v>1806.4623064</c:v>
                </c:pt>
                <c:pt idx="5835">
                  <c:v>1806.703393</c:v>
                </c:pt>
                <c:pt idx="5836">
                  <c:v>1806.9444797000001</c:v>
                </c:pt>
                <c:pt idx="5837">
                  <c:v>1807.1855662999999</c:v>
                </c:pt>
                <c:pt idx="5838">
                  <c:v>1807.4266530000009</c:v>
                </c:pt>
                <c:pt idx="5839">
                  <c:v>1807.6677396</c:v>
                </c:pt>
                <c:pt idx="5840">
                  <c:v>1807.9088263000001</c:v>
                </c:pt>
                <c:pt idx="5841">
                  <c:v>1808.1499128999994</c:v>
                </c:pt>
                <c:pt idx="5842">
                  <c:v>1808.3909996</c:v>
                </c:pt>
                <c:pt idx="5843">
                  <c:v>1808.6320862999996</c:v>
                </c:pt>
                <c:pt idx="5844">
                  <c:v>1808.8731728999996</c:v>
                </c:pt>
                <c:pt idx="5845">
                  <c:v>1809.1142596</c:v>
                </c:pt>
                <c:pt idx="5846">
                  <c:v>1809.3553461999998</c:v>
                </c:pt>
                <c:pt idx="5847">
                  <c:v>1809.5964328999996</c:v>
                </c:pt>
                <c:pt idx="5848">
                  <c:v>1809.8375195000001</c:v>
                </c:pt>
                <c:pt idx="5849">
                  <c:v>1810.0786062</c:v>
                </c:pt>
                <c:pt idx="5850">
                  <c:v>1810.3196928</c:v>
                </c:pt>
                <c:pt idx="5851">
                  <c:v>1810.5607795000001</c:v>
                </c:pt>
                <c:pt idx="5852">
                  <c:v>1810.8018661999999</c:v>
                </c:pt>
                <c:pt idx="5853">
                  <c:v>1811.0429528</c:v>
                </c:pt>
                <c:pt idx="5854">
                  <c:v>1811.2840394999998</c:v>
                </c:pt>
                <c:pt idx="5855">
                  <c:v>1811.5251261000001</c:v>
                </c:pt>
                <c:pt idx="5856">
                  <c:v>1811.7662127999999</c:v>
                </c:pt>
                <c:pt idx="5857">
                  <c:v>1812.0072994000004</c:v>
                </c:pt>
                <c:pt idx="5858">
                  <c:v>1812.2483861000001</c:v>
                </c:pt>
                <c:pt idx="5859">
                  <c:v>1812.4894727000001</c:v>
                </c:pt>
                <c:pt idx="5860">
                  <c:v>1812.7305594000006</c:v>
                </c:pt>
                <c:pt idx="5861">
                  <c:v>1812.971646</c:v>
                </c:pt>
                <c:pt idx="5862">
                  <c:v>1813.2127327000001</c:v>
                </c:pt>
                <c:pt idx="5863">
                  <c:v>1813.4538193999999</c:v>
                </c:pt>
                <c:pt idx="5864">
                  <c:v>1813.6949059999995</c:v>
                </c:pt>
                <c:pt idx="5865">
                  <c:v>1813.9359927000005</c:v>
                </c:pt>
                <c:pt idx="5866">
                  <c:v>1814.1770793000001</c:v>
                </c:pt>
                <c:pt idx="5867">
                  <c:v>1814.4181660000004</c:v>
                </c:pt>
                <c:pt idx="5868">
                  <c:v>1814.6592525999995</c:v>
                </c:pt>
                <c:pt idx="5869">
                  <c:v>1814.9003393</c:v>
                </c:pt>
                <c:pt idx="5870">
                  <c:v>1815.1414258999996</c:v>
                </c:pt>
                <c:pt idx="5871">
                  <c:v>1815.3825125999995</c:v>
                </c:pt>
                <c:pt idx="5872">
                  <c:v>1815.6235993</c:v>
                </c:pt>
                <c:pt idx="5873">
                  <c:v>1815.8646859</c:v>
                </c:pt>
                <c:pt idx="5874">
                  <c:v>1816.1057725999999</c:v>
                </c:pt>
                <c:pt idx="5875">
                  <c:v>1816.3468592000004</c:v>
                </c:pt>
                <c:pt idx="5876">
                  <c:v>1816.5879459</c:v>
                </c:pt>
                <c:pt idx="5877">
                  <c:v>1816.8290324999998</c:v>
                </c:pt>
                <c:pt idx="5878">
                  <c:v>1817.0701191999999</c:v>
                </c:pt>
                <c:pt idx="5879">
                  <c:v>1817.3112057999999</c:v>
                </c:pt>
                <c:pt idx="5880">
                  <c:v>1817.5522924999998</c:v>
                </c:pt>
                <c:pt idx="5881">
                  <c:v>1817.7933791999999</c:v>
                </c:pt>
                <c:pt idx="5882">
                  <c:v>1818.0344657999999</c:v>
                </c:pt>
                <c:pt idx="5883">
                  <c:v>1818.2755525000005</c:v>
                </c:pt>
                <c:pt idx="5884">
                  <c:v>1818.5166391000005</c:v>
                </c:pt>
                <c:pt idx="5885">
                  <c:v>1818.7577258000001</c:v>
                </c:pt>
                <c:pt idx="5886">
                  <c:v>1818.9988123999999</c:v>
                </c:pt>
                <c:pt idx="5887">
                  <c:v>1819.2398991000005</c:v>
                </c:pt>
                <c:pt idx="5888">
                  <c:v>1819.4809857000005</c:v>
                </c:pt>
                <c:pt idx="5889">
                  <c:v>1819.7220723999999</c:v>
                </c:pt>
                <c:pt idx="5890">
                  <c:v>1819.9631589999999</c:v>
                </c:pt>
                <c:pt idx="5891">
                  <c:v>1820.2042457</c:v>
                </c:pt>
                <c:pt idx="5892">
                  <c:v>1820.4453324000001</c:v>
                </c:pt>
                <c:pt idx="5893">
                  <c:v>1820.6864189999994</c:v>
                </c:pt>
                <c:pt idx="5894">
                  <c:v>1820.9275057000009</c:v>
                </c:pt>
                <c:pt idx="5895">
                  <c:v>1821.1685923</c:v>
                </c:pt>
                <c:pt idx="5896">
                  <c:v>1821.4096790000006</c:v>
                </c:pt>
                <c:pt idx="5897">
                  <c:v>1821.6507656000001</c:v>
                </c:pt>
                <c:pt idx="5898">
                  <c:v>1821.8918523</c:v>
                </c:pt>
                <c:pt idx="5899">
                  <c:v>1822.1329388999995</c:v>
                </c:pt>
                <c:pt idx="5900">
                  <c:v>1822.3740255999996</c:v>
                </c:pt>
                <c:pt idx="5901">
                  <c:v>1822.6151123</c:v>
                </c:pt>
                <c:pt idx="5902">
                  <c:v>1822.8561989</c:v>
                </c:pt>
                <c:pt idx="5903">
                  <c:v>1823.0972856000001</c:v>
                </c:pt>
                <c:pt idx="5904">
                  <c:v>1823.3383721999999</c:v>
                </c:pt>
                <c:pt idx="5905">
                  <c:v>1823.5794589</c:v>
                </c:pt>
                <c:pt idx="5906">
                  <c:v>1823.8205455</c:v>
                </c:pt>
                <c:pt idx="5907">
                  <c:v>1824.0616321999998</c:v>
                </c:pt>
                <c:pt idx="5908">
                  <c:v>1824.3027187999999</c:v>
                </c:pt>
                <c:pt idx="5909">
                  <c:v>1824.5438055</c:v>
                </c:pt>
                <c:pt idx="5910">
                  <c:v>1824.7848921</c:v>
                </c:pt>
                <c:pt idx="5911">
                  <c:v>1825.0259788000001</c:v>
                </c:pt>
                <c:pt idx="5912">
                  <c:v>1825.2670655000004</c:v>
                </c:pt>
                <c:pt idx="5913">
                  <c:v>1825.5081521000004</c:v>
                </c:pt>
                <c:pt idx="5914">
                  <c:v>1825.7492387999998</c:v>
                </c:pt>
                <c:pt idx="5915">
                  <c:v>1825.9903254000001</c:v>
                </c:pt>
                <c:pt idx="5916">
                  <c:v>1826.2314120999995</c:v>
                </c:pt>
                <c:pt idx="5917">
                  <c:v>1826.4724987</c:v>
                </c:pt>
                <c:pt idx="5918">
                  <c:v>1826.7135854000005</c:v>
                </c:pt>
                <c:pt idx="5919">
                  <c:v>1826.9546720000001</c:v>
                </c:pt>
                <c:pt idx="5920">
                  <c:v>1827.1957586999999</c:v>
                </c:pt>
                <c:pt idx="5921">
                  <c:v>1827.4368454000005</c:v>
                </c:pt>
                <c:pt idx="5922">
                  <c:v>1827.6779319999998</c:v>
                </c:pt>
                <c:pt idx="5923">
                  <c:v>1827.9190186999999</c:v>
                </c:pt>
                <c:pt idx="5924">
                  <c:v>1828.1601052999995</c:v>
                </c:pt>
                <c:pt idx="5925">
                  <c:v>1828.401192</c:v>
                </c:pt>
                <c:pt idx="5926">
                  <c:v>1828.6422785999996</c:v>
                </c:pt>
                <c:pt idx="5927">
                  <c:v>1828.8833652999995</c:v>
                </c:pt>
                <c:pt idx="5928">
                  <c:v>1829.1244518999995</c:v>
                </c:pt>
                <c:pt idx="5929">
                  <c:v>1829.3655386</c:v>
                </c:pt>
                <c:pt idx="5930">
                  <c:v>1829.6066252000001</c:v>
                </c:pt>
                <c:pt idx="5931">
                  <c:v>1829.8477118999999</c:v>
                </c:pt>
                <c:pt idx="5932">
                  <c:v>1830.0887986</c:v>
                </c:pt>
                <c:pt idx="5933">
                  <c:v>1830.3298852</c:v>
                </c:pt>
                <c:pt idx="5934">
                  <c:v>1830.5709718999999</c:v>
                </c:pt>
                <c:pt idx="5935">
                  <c:v>1830.8120584999999</c:v>
                </c:pt>
                <c:pt idx="5936">
                  <c:v>1831.0531451999998</c:v>
                </c:pt>
                <c:pt idx="5937">
                  <c:v>1831.2942317999998</c:v>
                </c:pt>
                <c:pt idx="5938">
                  <c:v>1831.5353184999999</c:v>
                </c:pt>
                <c:pt idx="5939">
                  <c:v>1831.7764050999999</c:v>
                </c:pt>
                <c:pt idx="5940">
                  <c:v>1832.0174918</c:v>
                </c:pt>
                <c:pt idx="5941">
                  <c:v>1832.2585785000001</c:v>
                </c:pt>
                <c:pt idx="5942">
                  <c:v>1832.4996651000004</c:v>
                </c:pt>
                <c:pt idx="5943">
                  <c:v>1832.7407518000005</c:v>
                </c:pt>
                <c:pt idx="5944">
                  <c:v>1832.9818384</c:v>
                </c:pt>
                <c:pt idx="5945">
                  <c:v>1833.2229251000001</c:v>
                </c:pt>
                <c:pt idx="5946">
                  <c:v>1833.4640116999999</c:v>
                </c:pt>
                <c:pt idx="5947">
                  <c:v>1833.7050984000005</c:v>
                </c:pt>
                <c:pt idx="5948">
                  <c:v>1833.9461850000005</c:v>
                </c:pt>
                <c:pt idx="5949">
                  <c:v>1834.1872717000001</c:v>
                </c:pt>
                <c:pt idx="5950">
                  <c:v>1834.4283582999999</c:v>
                </c:pt>
                <c:pt idx="5951">
                  <c:v>1834.6694449999995</c:v>
                </c:pt>
                <c:pt idx="5952">
                  <c:v>1834.9105317000005</c:v>
                </c:pt>
                <c:pt idx="5953">
                  <c:v>1835.1516182999997</c:v>
                </c:pt>
                <c:pt idx="5954">
                  <c:v>1835.392705</c:v>
                </c:pt>
                <c:pt idx="5955">
                  <c:v>1835.6337916</c:v>
                </c:pt>
                <c:pt idx="5956">
                  <c:v>1835.8748782999996</c:v>
                </c:pt>
                <c:pt idx="5957">
                  <c:v>1836.1159649000001</c:v>
                </c:pt>
                <c:pt idx="5958">
                  <c:v>1836.3570516000004</c:v>
                </c:pt>
                <c:pt idx="5959">
                  <c:v>1836.5981381999998</c:v>
                </c:pt>
                <c:pt idx="5960">
                  <c:v>1836.8392248999996</c:v>
                </c:pt>
                <c:pt idx="5961">
                  <c:v>1837.0803116</c:v>
                </c:pt>
                <c:pt idx="5962">
                  <c:v>1837.3213981999995</c:v>
                </c:pt>
                <c:pt idx="5963">
                  <c:v>1837.5624848999996</c:v>
                </c:pt>
                <c:pt idx="5964">
                  <c:v>1837.8035715000001</c:v>
                </c:pt>
                <c:pt idx="5965">
                  <c:v>1838.0446582</c:v>
                </c:pt>
                <c:pt idx="5966">
                  <c:v>1838.2857448</c:v>
                </c:pt>
                <c:pt idx="5967">
                  <c:v>1838.5268315000001</c:v>
                </c:pt>
                <c:pt idx="5968">
                  <c:v>1838.7679181000001</c:v>
                </c:pt>
                <c:pt idx="5969">
                  <c:v>1839.0090048</c:v>
                </c:pt>
                <c:pt idx="5970">
                  <c:v>1839.2500915000001</c:v>
                </c:pt>
                <c:pt idx="5971">
                  <c:v>1839.4911781000001</c:v>
                </c:pt>
                <c:pt idx="5972">
                  <c:v>1839.7322647999999</c:v>
                </c:pt>
                <c:pt idx="5973">
                  <c:v>1839.9733514000004</c:v>
                </c:pt>
                <c:pt idx="5974">
                  <c:v>1840.2144380999996</c:v>
                </c:pt>
                <c:pt idx="5975">
                  <c:v>1840.4555247000005</c:v>
                </c:pt>
                <c:pt idx="5976">
                  <c:v>1840.6966113999999</c:v>
                </c:pt>
                <c:pt idx="5977">
                  <c:v>1840.9376980000004</c:v>
                </c:pt>
                <c:pt idx="5978">
                  <c:v>1841.1787847000001</c:v>
                </c:pt>
                <c:pt idx="5979">
                  <c:v>1841.4198713000005</c:v>
                </c:pt>
                <c:pt idx="5980">
                  <c:v>1841.6609579999999</c:v>
                </c:pt>
                <c:pt idx="5981">
                  <c:v>1841.9020447</c:v>
                </c:pt>
                <c:pt idx="5982">
                  <c:v>1842.1431312999996</c:v>
                </c:pt>
                <c:pt idx="5983">
                  <c:v>1842.3842179999995</c:v>
                </c:pt>
                <c:pt idx="5984">
                  <c:v>1842.6253045999995</c:v>
                </c:pt>
                <c:pt idx="5985">
                  <c:v>1842.8663913</c:v>
                </c:pt>
                <c:pt idx="5986">
                  <c:v>1843.1074779</c:v>
                </c:pt>
                <c:pt idx="5987">
                  <c:v>1843.3485645999999</c:v>
                </c:pt>
                <c:pt idx="5988">
                  <c:v>1843.5896512000004</c:v>
                </c:pt>
                <c:pt idx="5989">
                  <c:v>1843.8307379</c:v>
                </c:pt>
                <c:pt idx="5990">
                  <c:v>1844.0718245999994</c:v>
                </c:pt>
                <c:pt idx="5991">
                  <c:v>1844.3129111999999</c:v>
                </c:pt>
                <c:pt idx="5992">
                  <c:v>1844.5539979</c:v>
                </c:pt>
                <c:pt idx="5993">
                  <c:v>1844.7950845</c:v>
                </c:pt>
                <c:pt idx="5994">
                  <c:v>1845.0361712000001</c:v>
                </c:pt>
                <c:pt idx="5995">
                  <c:v>1845.2772578000001</c:v>
                </c:pt>
                <c:pt idx="5996">
                  <c:v>1845.5183444999998</c:v>
                </c:pt>
                <c:pt idx="5997">
                  <c:v>1845.7594311</c:v>
                </c:pt>
                <c:pt idx="5998">
                  <c:v>1846.0005178000001</c:v>
                </c:pt>
                <c:pt idx="5999">
                  <c:v>1846.2416043999999</c:v>
                </c:pt>
                <c:pt idx="6000">
                  <c:v>1846.4826911000005</c:v>
                </c:pt>
                <c:pt idx="6001">
                  <c:v>1846.7237778000001</c:v>
                </c:pt>
                <c:pt idx="6002">
                  <c:v>1846.9648643999999</c:v>
                </c:pt>
                <c:pt idx="6003">
                  <c:v>1847.2059511000009</c:v>
                </c:pt>
                <c:pt idx="6004">
                  <c:v>1847.4470377000005</c:v>
                </c:pt>
                <c:pt idx="6005">
                  <c:v>1847.6881243999997</c:v>
                </c:pt>
                <c:pt idx="6006">
                  <c:v>1847.9292109999999</c:v>
                </c:pt>
                <c:pt idx="6007">
                  <c:v>1848.1702977</c:v>
                </c:pt>
                <c:pt idx="6008">
                  <c:v>1848.4113843</c:v>
                </c:pt>
                <c:pt idx="6009">
                  <c:v>1848.6524709999997</c:v>
                </c:pt>
                <c:pt idx="6010">
                  <c:v>1848.8935577000004</c:v>
                </c:pt>
                <c:pt idx="6011">
                  <c:v>1849.1346442999995</c:v>
                </c:pt>
                <c:pt idx="6012">
                  <c:v>1849.3757310000001</c:v>
                </c:pt>
                <c:pt idx="6013">
                  <c:v>1849.6168176000001</c:v>
                </c:pt>
                <c:pt idx="6014">
                  <c:v>1849.8579043</c:v>
                </c:pt>
                <c:pt idx="6015">
                  <c:v>1850.0989909</c:v>
                </c:pt>
                <c:pt idx="6016">
                  <c:v>1850.3400776000001</c:v>
                </c:pt>
                <c:pt idx="6017">
                  <c:v>1850.5811641999999</c:v>
                </c:pt>
                <c:pt idx="6018">
                  <c:v>1850.8222509</c:v>
                </c:pt>
                <c:pt idx="6019">
                  <c:v>1851.0633374999998</c:v>
                </c:pt>
                <c:pt idx="6020">
                  <c:v>1851.3044241999994</c:v>
                </c:pt>
                <c:pt idx="6021">
                  <c:v>1851.5455109000004</c:v>
                </c:pt>
                <c:pt idx="6022">
                  <c:v>1851.7865975000004</c:v>
                </c:pt>
                <c:pt idx="6023">
                  <c:v>1852.0276842000001</c:v>
                </c:pt>
                <c:pt idx="6024">
                  <c:v>1852.2687708000001</c:v>
                </c:pt>
                <c:pt idx="6025">
                  <c:v>1852.5098575000004</c:v>
                </c:pt>
                <c:pt idx="6026">
                  <c:v>1852.7509441</c:v>
                </c:pt>
                <c:pt idx="6027">
                  <c:v>1852.9920307999998</c:v>
                </c:pt>
                <c:pt idx="6028">
                  <c:v>1853.2331174000001</c:v>
                </c:pt>
                <c:pt idx="6029">
                  <c:v>1853.4742041</c:v>
                </c:pt>
                <c:pt idx="6030">
                  <c:v>1853.7152908</c:v>
                </c:pt>
                <c:pt idx="6031">
                  <c:v>1853.9563774000005</c:v>
                </c:pt>
                <c:pt idx="6032">
                  <c:v>1854.1974640999995</c:v>
                </c:pt>
                <c:pt idx="6033">
                  <c:v>1854.4385507000009</c:v>
                </c:pt>
                <c:pt idx="6034">
                  <c:v>1854.6796374</c:v>
                </c:pt>
                <c:pt idx="6035">
                  <c:v>1854.9207240000001</c:v>
                </c:pt>
                <c:pt idx="6036">
                  <c:v>1855.1618106999995</c:v>
                </c:pt>
                <c:pt idx="6037">
                  <c:v>1855.4028972999999</c:v>
                </c:pt>
                <c:pt idx="6038">
                  <c:v>1855.6439839999998</c:v>
                </c:pt>
                <c:pt idx="6039">
                  <c:v>1855.8850706000001</c:v>
                </c:pt>
                <c:pt idx="6040">
                  <c:v>1856.1261572999999</c:v>
                </c:pt>
                <c:pt idx="6041">
                  <c:v>1856.3672439999998</c:v>
                </c:pt>
                <c:pt idx="6042">
                  <c:v>1856.6083305999996</c:v>
                </c:pt>
                <c:pt idx="6043">
                  <c:v>1856.8494172999995</c:v>
                </c:pt>
                <c:pt idx="6044">
                  <c:v>1857.0905038999999</c:v>
                </c:pt>
                <c:pt idx="6045">
                  <c:v>1857.3315906</c:v>
                </c:pt>
                <c:pt idx="6046">
                  <c:v>1857.5726772</c:v>
                </c:pt>
                <c:pt idx="6047">
                  <c:v>1857.8137638999999</c:v>
                </c:pt>
                <c:pt idx="6048">
                  <c:v>1858.0548504999999</c:v>
                </c:pt>
                <c:pt idx="6049">
                  <c:v>1858.2959372</c:v>
                </c:pt>
                <c:pt idx="6050">
                  <c:v>1858.5370238999999</c:v>
                </c:pt>
                <c:pt idx="6051">
                  <c:v>1858.7781104999999</c:v>
                </c:pt>
                <c:pt idx="6052">
                  <c:v>1859.0191972</c:v>
                </c:pt>
                <c:pt idx="6053">
                  <c:v>1859.2602838</c:v>
                </c:pt>
                <c:pt idx="6054">
                  <c:v>1859.5013704999999</c:v>
                </c:pt>
                <c:pt idx="6055">
                  <c:v>1859.7424570999999</c:v>
                </c:pt>
                <c:pt idx="6056">
                  <c:v>1859.9835438</c:v>
                </c:pt>
                <c:pt idx="6057">
                  <c:v>1860.2246304</c:v>
                </c:pt>
                <c:pt idx="6058">
                  <c:v>1860.4657171000003</c:v>
                </c:pt>
                <c:pt idx="6059">
                  <c:v>1860.7068038000004</c:v>
                </c:pt>
                <c:pt idx="6060">
                  <c:v>1860.9478904000005</c:v>
                </c:pt>
                <c:pt idx="6061">
                  <c:v>1861.1889771000001</c:v>
                </c:pt>
                <c:pt idx="6062">
                  <c:v>1861.4300637000003</c:v>
                </c:pt>
                <c:pt idx="6063">
                  <c:v>1861.6711504</c:v>
                </c:pt>
                <c:pt idx="6064">
                  <c:v>1861.912237</c:v>
                </c:pt>
                <c:pt idx="6065">
                  <c:v>1862.1533236999996</c:v>
                </c:pt>
                <c:pt idx="6066">
                  <c:v>1862.394410299999</c:v>
                </c:pt>
                <c:pt idx="6067">
                  <c:v>1862.635497</c:v>
                </c:pt>
                <c:pt idx="6068">
                  <c:v>1862.8765836000005</c:v>
                </c:pt>
                <c:pt idx="6069">
                  <c:v>1863.1176703000001</c:v>
                </c:pt>
                <c:pt idx="6070">
                  <c:v>1863.3587570000004</c:v>
                </c:pt>
                <c:pt idx="6071">
                  <c:v>1863.5998436</c:v>
                </c:pt>
                <c:pt idx="6072">
                  <c:v>1863.8409302999996</c:v>
                </c:pt>
                <c:pt idx="6073">
                  <c:v>1864.0820168999996</c:v>
                </c:pt>
                <c:pt idx="6074">
                  <c:v>1864.3231036</c:v>
                </c:pt>
                <c:pt idx="6075">
                  <c:v>1864.5641901999998</c:v>
                </c:pt>
                <c:pt idx="6076">
                  <c:v>1864.8052769000001</c:v>
                </c:pt>
                <c:pt idx="6077">
                  <c:v>1865.0463635000001</c:v>
                </c:pt>
                <c:pt idx="6078">
                  <c:v>1865.2874502</c:v>
                </c:pt>
                <c:pt idx="6079">
                  <c:v>1865.5285369000001</c:v>
                </c:pt>
                <c:pt idx="6080">
                  <c:v>1865.7696235000001</c:v>
                </c:pt>
                <c:pt idx="6081">
                  <c:v>1866.0107101999999</c:v>
                </c:pt>
                <c:pt idx="6082">
                  <c:v>1866.2517968</c:v>
                </c:pt>
                <c:pt idx="6083">
                  <c:v>1866.4928835000001</c:v>
                </c:pt>
                <c:pt idx="6084">
                  <c:v>1866.7339701000001</c:v>
                </c:pt>
                <c:pt idx="6085">
                  <c:v>1866.9750568000004</c:v>
                </c:pt>
                <c:pt idx="6086">
                  <c:v>1867.2161434000004</c:v>
                </c:pt>
                <c:pt idx="6087">
                  <c:v>1867.4572301000001</c:v>
                </c:pt>
                <c:pt idx="6088">
                  <c:v>1867.6983166999996</c:v>
                </c:pt>
                <c:pt idx="6089">
                  <c:v>1867.9394033999999</c:v>
                </c:pt>
                <c:pt idx="6090">
                  <c:v>1868.1804900999996</c:v>
                </c:pt>
                <c:pt idx="6091">
                  <c:v>1868.4215767000005</c:v>
                </c:pt>
                <c:pt idx="6092">
                  <c:v>1868.6626633999999</c:v>
                </c:pt>
                <c:pt idx="6093">
                  <c:v>1868.9037499999999</c:v>
                </c:pt>
                <c:pt idx="6094">
                  <c:v>1869.1448366999996</c:v>
                </c:pt>
                <c:pt idx="6095">
                  <c:v>1869.3859233000001</c:v>
                </c:pt>
                <c:pt idx="6096">
                  <c:v>1869.6270099999999</c:v>
                </c:pt>
                <c:pt idx="6097">
                  <c:v>1869.8680965999995</c:v>
                </c:pt>
                <c:pt idx="6098">
                  <c:v>1870.1091833</c:v>
                </c:pt>
                <c:pt idx="6099">
                  <c:v>1870.3502699999999</c:v>
                </c:pt>
                <c:pt idx="6100">
                  <c:v>1870.5913565999995</c:v>
                </c:pt>
                <c:pt idx="6101">
                  <c:v>1870.8324432999996</c:v>
                </c:pt>
                <c:pt idx="6102">
                  <c:v>1871.0735299</c:v>
                </c:pt>
                <c:pt idx="6103">
                  <c:v>1871.3146165999995</c:v>
                </c:pt>
                <c:pt idx="6104">
                  <c:v>1871.5557032000004</c:v>
                </c:pt>
                <c:pt idx="6105">
                  <c:v>1871.7967899000005</c:v>
                </c:pt>
                <c:pt idx="6106">
                  <c:v>1872.0378765</c:v>
                </c:pt>
                <c:pt idx="6107">
                  <c:v>1872.2789632000001</c:v>
                </c:pt>
                <c:pt idx="6108">
                  <c:v>1872.5200497999999</c:v>
                </c:pt>
                <c:pt idx="6109">
                  <c:v>1872.7611364999998</c:v>
                </c:pt>
                <c:pt idx="6110">
                  <c:v>1873.0022231999999</c:v>
                </c:pt>
                <c:pt idx="6111">
                  <c:v>1873.2433097999999</c:v>
                </c:pt>
                <c:pt idx="6112">
                  <c:v>1873.4843964999998</c:v>
                </c:pt>
                <c:pt idx="6113">
                  <c:v>1873.7254831000005</c:v>
                </c:pt>
                <c:pt idx="6114">
                  <c:v>1873.9665698000006</c:v>
                </c:pt>
                <c:pt idx="6115">
                  <c:v>1874.2076564000004</c:v>
                </c:pt>
                <c:pt idx="6116">
                  <c:v>1874.4487431000005</c:v>
                </c:pt>
                <c:pt idx="6117">
                  <c:v>1874.6898297</c:v>
                </c:pt>
                <c:pt idx="6118">
                  <c:v>1874.9309163999999</c:v>
                </c:pt>
                <c:pt idx="6119">
                  <c:v>1875.1720031</c:v>
                </c:pt>
                <c:pt idx="6120">
                  <c:v>1875.4130897000005</c:v>
                </c:pt>
                <c:pt idx="6121">
                  <c:v>1875.6541763999996</c:v>
                </c:pt>
                <c:pt idx="6122">
                  <c:v>1875.8952629999999</c:v>
                </c:pt>
                <c:pt idx="6123">
                  <c:v>1876.1363497</c:v>
                </c:pt>
                <c:pt idx="6124">
                  <c:v>1876.3774362999995</c:v>
                </c:pt>
                <c:pt idx="6125">
                  <c:v>1876.6185230000001</c:v>
                </c:pt>
                <c:pt idx="6126">
                  <c:v>1876.8596096000001</c:v>
                </c:pt>
                <c:pt idx="6127">
                  <c:v>1877.1006963</c:v>
                </c:pt>
                <c:pt idx="6128">
                  <c:v>1877.3417829</c:v>
                </c:pt>
                <c:pt idx="6129">
                  <c:v>1877.5828696000001</c:v>
                </c:pt>
                <c:pt idx="6130">
                  <c:v>1877.8239563</c:v>
                </c:pt>
                <c:pt idx="6131">
                  <c:v>1878.0650429</c:v>
                </c:pt>
                <c:pt idx="6132">
                  <c:v>1878.3061296000001</c:v>
                </c:pt>
                <c:pt idx="6133">
                  <c:v>1878.5472161999999</c:v>
                </c:pt>
                <c:pt idx="6134">
                  <c:v>1878.7883029</c:v>
                </c:pt>
                <c:pt idx="6135">
                  <c:v>1879.0293895</c:v>
                </c:pt>
                <c:pt idx="6136">
                  <c:v>1879.2704761999998</c:v>
                </c:pt>
                <c:pt idx="6137">
                  <c:v>1879.5115628000001</c:v>
                </c:pt>
                <c:pt idx="6138">
                  <c:v>1879.7526495</c:v>
                </c:pt>
                <c:pt idx="6139">
                  <c:v>1879.9937361999998</c:v>
                </c:pt>
                <c:pt idx="6140">
                  <c:v>1880.2348227999998</c:v>
                </c:pt>
                <c:pt idx="6141">
                  <c:v>1880.4759095000004</c:v>
                </c:pt>
                <c:pt idx="6142">
                  <c:v>1880.7169961000004</c:v>
                </c:pt>
                <c:pt idx="6143">
                  <c:v>1880.9580828000001</c:v>
                </c:pt>
                <c:pt idx="6144">
                  <c:v>1881.1991694000001</c:v>
                </c:pt>
                <c:pt idx="6145">
                  <c:v>1881.4402560999999</c:v>
                </c:pt>
                <c:pt idx="6146">
                  <c:v>1881.6813426999993</c:v>
                </c:pt>
                <c:pt idx="6147">
                  <c:v>1881.9224294000001</c:v>
                </c:pt>
                <c:pt idx="6148">
                  <c:v>1882.1635160999995</c:v>
                </c:pt>
                <c:pt idx="6149">
                  <c:v>1882.4046026999999</c:v>
                </c:pt>
                <c:pt idx="6150">
                  <c:v>1882.6456894000005</c:v>
                </c:pt>
                <c:pt idx="6151">
                  <c:v>1882.8867760000001</c:v>
                </c:pt>
                <c:pt idx="6152">
                  <c:v>1883.1278626999999</c:v>
                </c:pt>
                <c:pt idx="6153">
                  <c:v>1883.3689492999995</c:v>
                </c:pt>
                <c:pt idx="6154">
                  <c:v>1883.6100359999998</c:v>
                </c:pt>
                <c:pt idx="6155">
                  <c:v>1883.8511225999996</c:v>
                </c:pt>
                <c:pt idx="6156">
                  <c:v>1884.0922092999995</c:v>
                </c:pt>
                <c:pt idx="6157">
                  <c:v>1884.3332958999995</c:v>
                </c:pt>
                <c:pt idx="6158">
                  <c:v>1884.5743825999996</c:v>
                </c:pt>
                <c:pt idx="6159">
                  <c:v>1884.8154692999999</c:v>
                </c:pt>
                <c:pt idx="6160">
                  <c:v>1885.0565559000004</c:v>
                </c:pt>
                <c:pt idx="6161">
                  <c:v>1885.2976426</c:v>
                </c:pt>
                <c:pt idx="6162">
                  <c:v>1885.5387292</c:v>
                </c:pt>
                <c:pt idx="6163">
                  <c:v>1885.7798158999999</c:v>
                </c:pt>
                <c:pt idx="6164">
                  <c:v>1886.0209024999999</c:v>
                </c:pt>
                <c:pt idx="6165">
                  <c:v>1886.2619892</c:v>
                </c:pt>
                <c:pt idx="6166">
                  <c:v>1886.5030758</c:v>
                </c:pt>
                <c:pt idx="6167">
                  <c:v>1886.7441624999999</c:v>
                </c:pt>
                <c:pt idx="6168">
                  <c:v>1886.9852492</c:v>
                </c:pt>
                <c:pt idx="6169">
                  <c:v>1887.2263358</c:v>
                </c:pt>
                <c:pt idx="6170">
                  <c:v>1887.4674224999999</c:v>
                </c:pt>
                <c:pt idx="6171">
                  <c:v>1887.7085091000004</c:v>
                </c:pt>
                <c:pt idx="6172">
                  <c:v>1887.9495958000005</c:v>
                </c:pt>
                <c:pt idx="6173">
                  <c:v>1888.1906824</c:v>
                </c:pt>
                <c:pt idx="6174">
                  <c:v>1888.4317691000006</c:v>
                </c:pt>
                <c:pt idx="6175">
                  <c:v>1888.6728556999999</c:v>
                </c:pt>
                <c:pt idx="6176">
                  <c:v>1888.9139424</c:v>
                </c:pt>
                <c:pt idx="6177">
                  <c:v>1889.155029</c:v>
                </c:pt>
                <c:pt idx="6178">
                  <c:v>1889.3961157000001</c:v>
                </c:pt>
                <c:pt idx="6179">
                  <c:v>1889.6372024</c:v>
                </c:pt>
                <c:pt idx="6180">
                  <c:v>1889.878289</c:v>
                </c:pt>
                <c:pt idx="6181">
                  <c:v>1890.1193757000001</c:v>
                </c:pt>
                <c:pt idx="6182">
                  <c:v>1890.3604622999997</c:v>
                </c:pt>
                <c:pt idx="6183">
                  <c:v>1890.601549</c:v>
                </c:pt>
                <c:pt idx="6184">
                  <c:v>1890.8426356</c:v>
                </c:pt>
                <c:pt idx="6185">
                  <c:v>1891.0837222999996</c:v>
                </c:pt>
                <c:pt idx="6186">
                  <c:v>1891.3248088999997</c:v>
                </c:pt>
                <c:pt idx="6187">
                  <c:v>1891.5658956000004</c:v>
                </c:pt>
                <c:pt idx="6188">
                  <c:v>1891.8069823000001</c:v>
                </c:pt>
                <c:pt idx="6189">
                  <c:v>1892.0480689000001</c:v>
                </c:pt>
                <c:pt idx="6190">
                  <c:v>1892.2891556000004</c:v>
                </c:pt>
                <c:pt idx="6191">
                  <c:v>1892.5302421999995</c:v>
                </c:pt>
                <c:pt idx="6192">
                  <c:v>1892.7713288999996</c:v>
                </c:pt>
                <c:pt idx="6193">
                  <c:v>1893.0124154999999</c:v>
                </c:pt>
                <c:pt idx="6194">
                  <c:v>1893.2535022</c:v>
                </c:pt>
                <c:pt idx="6195">
                  <c:v>1893.4945888</c:v>
                </c:pt>
                <c:pt idx="6196">
                  <c:v>1893.7356755000005</c:v>
                </c:pt>
                <c:pt idx="6197">
                  <c:v>1893.9767621000005</c:v>
                </c:pt>
                <c:pt idx="6198">
                  <c:v>1894.2178488</c:v>
                </c:pt>
                <c:pt idx="6199">
                  <c:v>1894.4589355000001</c:v>
                </c:pt>
                <c:pt idx="6200">
                  <c:v>1894.7000221000001</c:v>
                </c:pt>
                <c:pt idx="6201">
                  <c:v>1894.9411087999999</c:v>
                </c:pt>
                <c:pt idx="6202">
                  <c:v>1895.1821954</c:v>
                </c:pt>
                <c:pt idx="6203">
                  <c:v>1895.4232821000001</c:v>
                </c:pt>
                <c:pt idx="6204">
                  <c:v>1895.6643686999996</c:v>
                </c:pt>
                <c:pt idx="6205">
                  <c:v>1895.9054554000006</c:v>
                </c:pt>
                <c:pt idx="6206">
                  <c:v>1896.146542</c:v>
                </c:pt>
                <c:pt idx="6207">
                  <c:v>1896.3876287000001</c:v>
                </c:pt>
                <c:pt idx="6208">
                  <c:v>1896.6287153999999</c:v>
                </c:pt>
                <c:pt idx="6209">
                  <c:v>1896.8698019999999</c:v>
                </c:pt>
                <c:pt idx="6210">
                  <c:v>1897.1108887</c:v>
                </c:pt>
                <c:pt idx="6211">
                  <c:v>1897.3519753</c:v>
                </c:pt>
                <c:pt idx="6212">
                  <c:v>1897.5930619999999</c:v>
                </c:pt>
                <c:pt idx="6213">
                  <c:v>1897.834148599999</c:v>
                </c:pt>
                <c:pt idx="6214">
                  <c:v>1898.0752353</c:v>
                </c:pt>
                <c:pt idx="6215">
                  <c:v>1898.3163219</c:v>
                </c:pt>
                <c:pt idx="6216">
                  <c:v>1898.5574085999995</c:v>
                </c:pt>
                <c:pt idx="6217">
                  <c:v>1898.7984953</c:v>
                </c:pt>
                <c:pt idx="6218">
                  <c:v>1899.0395819000005</c:v>
                </c:pt>
                <c:pt idx="6219">
                  <c:v>1899.2806685999999</c:v>
                </c:pt>
                <c:pt idx="6220">
                  <c:v>1899.5217552000001</c:v>
                </c:pt>
                <c:pt idx="6221">
                  <c:v>1899.7628419</c:v>
                </c:pt>
                <c:pt idx="6222">
                  <c:v>1900.0039284999998</c:v>
                </c:pt>
                <c:pt idx="6223">
                  <c:v>1900.2450152000001</c:v>
                </c:pt>
                <c:pt idx="6224">
                  <c:v>1900.4861018000001</c:v>
                </c:pt>
                <c:pt idx="6225">
                  <c:v>1900.7271885</c:v>
                </c:pt>
                <c:pt idx="6226">
                  <c:v>1900.9682751000005</c:v>
                </c:pt>
                <c:pt idx="6227">
                  <c:v>1901.2093618000001</c:v>
                </c:pt>
                <c:pt idx="6228">
                  <c:v>1901.4504484999998</c:v>
                </c:pt>
                <c:pt idx="6229">
                  <c:v>1901.6915351</c:v>
                </c:pt>
                <c:pt idx="6230">
                  <c:v>1901.9326218000001</c:v>
                </c:pt>
                <c:pt idx="6231">
                  <c:v>1902.1737083999994</c:v>
                </c:pt>
                <c:pt idx="6232">
                  <c:v>1902.4147951000004</c:v>
                </c:pt>
                <c:pt idx="6233">
                  <c:v>1902.6558817000005</c:v>
                </c:pt>
                <c:pt idx="6234">
                  <c:v>1902.8969684000001</c:v>
                </c:pt>
                <c:pt idx="6235">
                  <c:v>1903.1380549999999</c:v>
                </c:pt>
                <c:pt idx="6236">
                  <c:v>1903.3791417</c:v>
                </c:pt>
                <c:pt idx="6237">
                  <c:v>1903.6202283999996</c:v>
                </c:pt>
                <c:pt idx="6238">
                  <c:v>1903.8613149999996</c:v>
                </c:pt>
                <c:pt idx="6239">
                  <c:v>1904.1024017</c:v>
                </c:pt>
                <c:pt idx="6240">
                  <c:v>1904.3434882999995</c:v>
                </c:pt>
                <c:pt idx="6241">
                  <c:v>1904.5845750000001</c:v>
                </c:pt>
                <c:pt idx="6242">
                  <c:v>1904.8256616000006</c:v>
                </c:pt>
                <c:pt idx="6243">
                  <c:v>1905.0667483</c:v>
                </c:pt>
                <c:pt idx="6244">
                  <c:v>1905.3078349</c:v>
                </c:pt>
                <c:pt idx="6245">
                  <c:v>1905.5489216000001</c:v>
                </c:pt>
                <c:pt idx="6246">
                  <c:v>1905.7900081999999</c:v>
                </c:pt>
                <c:pt idx="6247">
                  <c:v>1906.0310949</c:v>
                </c:pt>
                <c:pt idx="6248">
                  <c:v>1906.2721816000001</c:v>
                </c:pt>
                <c:pt idx="6249">
                  <c:v>1906.5132681999999</c:v>
                </c:pt>
                <c:pt idx="6250">
                  <c:v>1906.7543549</c:v>
                </c:pt>
                <c:pt idx="6251">
                  <c:v>1906.9954415</c:v>
                </c:pt>
                <c:pt idx="6252">
                  <c:v>1907.2365282000001</c:v>
                </c:pt>
                <c:pt idx="6253">
                  <c:v>1907.4776148000001</c:v>
                </c:pt>
                <c:pt idx="6254">
                  <c:v>1907.7187015000004</c:v>
                </c:pt>
                <c:pt idx="6255">
                  <c:v>1907.9597881000004</c:v>
                </c:pt>
                <c:pt idx="6256">
                  <c:v>1908.2008748000001</c:v>
                </c:pt>
                <c:pt idx="6257">
                  <c:v>1908.4419615000004</c:v>
                </c:pt>
                <c:pt idx="6258">
                  <c:v>1908.6830480999993</c:v>
                </c:pt>
                <c:pt idx="6259">
                  <c:v>1908.9241347999998</c:v>
                </c:pt>
                <c:pt idx="6260">
                  <c:v>1909.1652214000001</c:v>
                </c:pt>
                <c:pt idx="6261">
                  <c:v>1909.4063080999999</c:v>
                </c:pt>
                <c:pt idx="6262">
                  <c:v>1909.6473946999995</c:v>
                </c:pt>
                <c:pt idx="6263">
                  <c:v>1909.8884814</c:v>
                </c:pt>
                <c:pt idx="6264">
                  <c:v>1910.1295680000001</c:v>
                </c:pt>
                <c:pt idx="6265">
                  <c:v>1910.3706546999999</c:v>
                </c:pt>
                <c:pt idx="6266">
                  <c:v>1910.6117412999995</c:v>
                </c:pt>
                <c:pt idx="6267">
                  <c:v>1910.8528279999998</c:v>
                </c:pt>
                <c:pt idx="6268">
                  <c:v>1911.0939146999995</c:v>
                </c:pt>
                <c:pt idx="6269">
                  <c:v>1911.3350012999999</c:v>
                </c:pt>
                <c:pt idx="6270">
                  <c:v>1911.576088</c:v>
                </c:pt>
                <c:pt idx="6271">
                  <c:v>1911.8171746</c:v>
                </c:pt>
                <c:pt idx="6272">
                  <c:v>1912.0582612999999</c:v>
                </c:pt>
                <c:pt idx="6273">
                  <c:v>1912.2993478999995</c:v>
                </c:pt>
                <c:pt idx="6274">
                  <c:v>1912.5404345999996</c:v>
                </c:pt>
                <c:pt idx="6275">
                  <c:v>1912.7815212</c:v>
                </c:pt>
                <c:pt idx="6276">
                  <c:v>1913.0226078999999</c:v>
                </c:pt>
                <c:pt idx="6277">
                  <c:v>1913.2636946</c:v>
                </c:pt>
                <c:pt idx="6278">
                  <c:v>1913.5047812</c:v>
                </c:pt>
                <c:pt idx="6279">
                  <c:v>1913.7458679000003</c:v>
                </c:pt>
                <c:pt idx="6280">
                  <c:v>1913.9869545000001</c:v>
                </c:pt>
                <c:pt idx="6281">
                  <c:v>1914.2280412</c:v>
                </c:pt>
                <c:pt idx="6282">
                  <c:v>1914.4691278</c:v>
                </c:pt>
                <c:pt idx="6283">
                  <c:v>1914.7102144999999</c:v>
                </c:pt>
                <c:pt idx="6284">
                  <c:v>1914.9513010999999</c:v>
                </c:pt>
                <c:pt idx="6285">
                  <c:v>1915.1923877999998</c:v>
                </c:pt>
                <c:pt idx="6286">
                  <c:v>1915.4334744</c:v>
                </c:pt>
                <c:pt idx="6287">
                  <c:v>1915.6745610999999</c:v>
                </c:pt>
                <c:pt idx="6288">
                  <c:v>1915.9156478000004</c:v>
                </c:pt>
                <c:pt idx="6289">
                  <c:v>1916.1567344</c:v>
                </c:pt>
                <c:pt idx="6290">
                  <c:v>1916.3978211000001</c:v>
                </c:pt>
                <c:pt idx="6291">
                  <c:v>1916.6389076999999</c:v>
                </c:pt>
                <c:pt idx="6292">
                  <c:v>1916.8799944</c:v>
                </c:pt>
                <c:pt idx="6293">
                  <c:v>1917.121081</c:v>
                </c:pt>
                <c:pt idx="6294">
                  <c:v>1917.3621677000001</c:v>
                </c:pt>
                <c:pt idx="6295">
                  <c:v>1917.6032542999994</c:v>
                </c:pt>
                <c:pt idx="6296">
                  <c:v>1917.8443409999995</c:v>
                </c:pt>
                <c:pt idx="6297">
                  <c:v>1918.0854277000001</c:v>
                </c:pt>
                <c:pt idx="6298">
                  <c:v>1918.3265143000001</c:v>
                </c:pt>
                <c:pt idx="6299">
                  <c:v>1918.5676010000004</c:v>
                </c:pt>
                <c:pt idx="6300">
                  <c:v>1918.8086876000004</c:v>
                </c:pt>
                <c:pt idx="6301">
                  <c:v>1919.0497743000001</c:v>
                </c:pt>
                <c:pt idx="6302">
                  <c:v>1919.2908609000001</c:v>
                </c:pt>
                <c:pt idx="6303">
                  <c:v>1919.5319476</c:v>
                </c:pt>
                <c:pt idx="6304">
                  <c:v>1919.7730341999998</c:v>
                </c:pt>
                <c:pt idx="6305">
                  <c:v>1920.0141208999996</c:v>
                </c:pt>
                <c:pt idx="6306">
                  <c:v>1920.2552075999999</c:v>
                </c:pt>
                <c:pt idx="6307">
                  <c:v>1920.4962942</c:v>
                </c:pt>
                <c:pt idx="6308">
                  <c:v>1920.7373809000001</c:v>
                </c:pt>
                <c:pt idx="6309">
                  <c:v>1920.9784675000001</c:v>
                </c:pt>
                <c:pt idx="6310">
                  <c:v>1921.2195542000004</c:v>
                </c:pt>
                <c:pt idx="6311">
                  <c:v>1921.4606408</c:v>
                </c:pt>
                <c:pt idx="6312">
                  <c:v>1921.7017275000001</c:v>
                </c:pt>
                <c:pt idx="6313">
                  <c:v>1921.9428141000001</c:v>
                </c:pt>
                <c:pt idx="6314">
                  <c:v>1922.1839007999995</c:v>
                </c:pt>
                <c:pt idx="6315">
                  <c:v>1922.4249874000004</c:v>
                </c:pt>
                <c:pt idx="6316">
                  <c:v>1922.6660741000001</c:v>
                </c:pt>
                <c:pt idx="6317">
                  <c:v>1922.9071608000004</c:v>
                </c:pt>
                <c:pt idx="6318">
                  <c:v>1923.1482473999995</c:v>
                </c:pt>
                <c:pt idx="6319">
                  <c:v>1923.3893340999996</c:v>
                </c:pt>
                <c:pt idx="6320">
                  <c:v>1923.6304206999996</c:v>
                </c:pt>
                <c:pt idx="6321">
                  <c:v>1923.8715073999999</c:v>
                </c:pt>
                <c:pt idx="6322">
                  <c:v>1924.1125939999999</c:v>
                </c:pt>
                <c:pt idx="6323">
                  <c:v>1924.3536807</c:v>
                </c:pt>
                <c:pt idx="6324">
                  <c:v>1924.5947673000001</c:v>
                </c:pt>
                <c:pt idx="6325">
                  <c:v>1924.8358540000004</c:v>
                </c:pt>
                <c:pt idx="6326">
                  <c:v>1925.0769407</c:v>
                </c:pt>
                <c:pt idx="6327">
                  <c:v>1925.3180273</c:v>
                </c:pt>
                <c:pt idx="6328">
                  <c:v>1925.5591139999999</c:v>
                </c:pt>
                <c:pt idx="6329">
                  <c:v>1925.8002005999995</c:v>
                </c:pt>
                <c:pt idx="6330">
                  <c:v>1926.0412873</c:v>
                </c:pt>
                <c:pt idx="6331">
                  <c:v>1926.2823739</c:v>
                </c:pt>
                <c:pt idx="6332">
                  <c:v>1926.5234605999995</c:v>
                </c:pt>
                <c:pt idx="6333">
                  <c:v>1926.7645471999999</c:v>
                </c:pt>
                <c:pt idx="6334">
                  <c:v>1927.0056339000005</c:v>
                </c:pt>
                <c:pt idx="6335">
                  <c:v>1927.2467205</c:v>
                </c:pt>
                <c:pt idx="6336">
                  <c:v>1927.4878072000001</c:v>
                </c:pt>
                <c:pt idx="6337">
                  <c:v>1927.7288939000005</c:v>
                </c:pt>
                <c:pt idx="6338">
                  <c:v>1927.9699805</c:v>
                </c:pt>
                <c:pt idx="6339">
                  <c:v>1928.2110672000001</c:v>
                </c:pt>
                <c:pt idx="6340">
                  <c:v>1928.4521538000001</c:v>
                </c:pt>
                <c:pt idx="6341">
                  <c:v>1928.6932404999991</c:v>
                </c:pt>
                <c:pt idx="6342">
                  <c:v>1928.9343271</c:v>
                </c:pt>
                <c:pt idx="6343">
                  <c:v>1929.1754137999999</c:v>
                </c:pt>
                <c:pt idx="6344">
                  <c:v>1929.4165004000004</c:v>
                </c:pt>
                <c:pt idx="6345">
                  <c:v>1929.6575871000005</c:v>
                </c:pt>
                <c:pt idx="6346">
                  <c:v>1929.8986738000001</c:v>
                </c:pt>
                <c:pt idx="6347">
                  <c:v>1930.1397603999999</c:v>
                </c:pt>
                <c:pt idx="6348">
                  <c:v>1930.3808471</c:v>
                </c:pt>
                <c:pt idx="6349">
                  <c:v>1930.6219337</c:v>
                </c:pt>
                <c:pt idx="6350">
                  <c:v>1930.8630203999996</c:v>
                </c:pt>
                <c:pt idx="6351">
                  <c:v>1931.1041069999997</c:v>
                </c:pt>
                <c:pt idx="6352">
                  <c:v>1931.3451937000004</c:v>
                </c:pt>
                <c:pt idx="6353">
                  <c:v>1931.5862803</c:v>
                </c:pt>
                <c:pt idx="6354">
                  <c:v>1931.8273670000001</c:v>
                </c:pt>
                <c:pt idx="6355">
                  <c:v>1932.0684536000001</c:v>
                </c:pt>
                <c:pt idx="6356">
                  <c:v>1932.3095403</c:v>
                </c:pt>
                <c:pt idx="6357">
                  <c:v>1932.5506270000001</c:v>
                </c:pt>
                <c:pt idx="6358">
                  <c:v>1932.7917136000001</c:v>
                </c:pt>
                <c:pt idx="6359">
                  <c:v>1933.0328003</c:v>
                </c:pt>
                <c:pt idx="6360">
                  <c:v>1933.2738869</c:v>
                </c:pt>
                <c:pt idx="6361">
                  <c:v>1933.5149736000001</c:v>
                </c:pt>
                <c:pt idx="6362">
                  <c:v>1933.7560602000001</c:v>
                </c:pt>
                <c:pt idx="6363">
                  <c:v>1933.9971469</c:v>
                </c:pt>
                <c:pt idx="6364">
                  <c:v>1934.2382335</c:v>
                </c:pt>
                <c:pt idx="6365">
                  <c:v>1934.4793201999998</c:v>
                </c:pt>
                <c:pt idx="6366">
                  <c:v>1934.7204068999995</c:v>
                </c:pt>
                <c:pt idx="6367">
                  <c:v>1934.9614935</c:v>
                </c:pt>
                <c:pt idx="6368">
                  <c:v>1935.2025802000001</c:v>
                </c:pt>
                <c:pt idx="6369">
                  <c:v>1935.4436668000001</c:v>
                </c:pt>
                <c:pt idx="6370">
                  <c:v>1935.6847534999999</c:v>
                </c:pt>
                <c:pt idx="6371">
                  <c:v>1935.9258401000004</c:v>
                </c:pt>
                <c:pt idx="6372">
                  <c:v>1936.1669267999998</c:v>
                </c:pt>
                <c:pt idx="6373">
                  <c:v>1936.4080134000005</c:v>
                </c:pt>
                <c:pt idx="6374">
                  <c:v>1936.6491000999995</c:v>
                </c:pt>
                <c:pt idx="6375">
                  <c:v>1936.8901867</c:v>
                </c:pt>
                <c:pt idx="6376">
                  <c:v>1937.1312734000001</c:v>
                </c:pt>
                <c:pt idx="6377">
                  <c:v>1937.3723600999995</c:v>
                </c:pt>
                <c:pt idx="6378">
                  <c:v>1937.613446699999</c:v>
                </c:pt>
                <c:pt idx="6379">
                  <c:v>1937.8545334</c:v>
                </c:pt>
                <c:pt idx="6380">
                  <c:v>1938.0956200000001</c:v>
                </c:pt>
                <c:pt idx="6381">
                  <c:v>1938.3367066999999</c:v>
                </c:pt>
                <c:pt idx="6382">
                  <c:v>1938.5777932999999</c:v>
                </c:pt>
                <c:pt idx="6383">
                  <c:v>1938.81888</c:v>
                </c:pt>
                <c:pt idx="6384">
                  <c:v>1939.0599666000001</c:v>
                </c:pt>
                <c:pt idx="6385">
                  <c:v>1939.3010532999999</c:v>
                </c:pt>
                <c:pt idx="6386">
                  <c:v>1939.5421399999998</c:v>
                </c:pt>
                <c:pt idx="6387">
                  <c:v>1939.7832265999996</c:v>
                </c:pt>
                <c:pt idx="6388">
                  <c:v>1940.0243132999994</c:v>
                </c:pt>
                <c:pt idx="6389">
                  <c:v>1940.2653998999999</c:v>
                </c:pt>
                <c:pt idx="6390">
                  <c:v>1940.5064866</c:v>
                </c:pt>
                <c:pt idx="6391">
                  <c:v>1940.7475732000005</c:v>
                </c:pt>
                <c:pt idx="6392">
                  <c:v>1940.9886599000004</c:v>
                </c:pt>
                <c:pt idx="6393">
                  <c:v>1941.2297464999999</c:v>
                </c:pt>
                <c:pt idx="6394">
                  <c:v>1941.4708332</c:v>
                </c:pt>
                <c:pt idx="6395">
                  <c:v>1941.7119199000001</c:v>
                </c:pt>
                <c:pt idx="6396">
                  <c:v>1941.9530064999999</c:v>
                </c:pt>
                <c:pt idx="6397">
                  <c:v>1942.1940931999998</c:v>
                </c:pt>
                <c:pt idx="6398">
                  <c:v>1942.4351798000005</c:v>
                </c:pt>
                <c:pt idx="6399">
                  <c:v>1942.6762664999999</c:v>
                </c:pt>
                <c:pt idx="6400">
                  <c:v>1942.9173531000004</c:v>
                </c:pt>
                <c:pt idx="6401">
                  <c:v>1943.1584397999998</c:v>
                </c:pt>
                <c:pt idx="6402">
                  <c:v>1943.3995264</c:v>
                </c:pt>
                <c:pt idx="6403">
                  <c:v>1943.6406131000001</c:v>
                </c:pt>
                <c:pt idx="6404">
                  <c:v>1943.8816996999999</c:v>
                </c:pt>
                <c:pt idx="6405">
                  <c:v>1944.1227864</c:v>
                </c:pt>
                <c:pt idx="6406">
                  <c:v>1944.3638731000001</c:v>
                </c:pt>
                <c:pt idx="6407">
                  <c:v>1944.6049597000001</c:v>
                </c:pt>
                <c:pt idx="6408">
                  <c:v>1944.8460464</c:v>
                </c:pt>
                <c:pt idx="6409">
                  <c:v>1945.087133</c:v>
                </c:pt>
                <c:pt idx="6410">
                  <c:v>1945.3282197000001</c:v>
                </c:pt>
                <c:pt idx="6411">
                  <c:v>1945.5693062999997</c:v>
                </c:pt>
                <c:pt idx="6412">
                  <c:v>1945.810393</c:v>
                </c:pt>
                <c:pt idx="6413">
                  <c:v>1946.0514796</c:v>
                </c:pt>
                <c:pt idx="6414">
                  <c:v>1946.2925663000001</c:v>
                </c:pt>
                <c:pt idx="6415">
                  <c:v>1946.5336530000004</c:v>
                </c:pt>
                <c:pt idx="6416">
                  <c:v>1946.7747396</c:v>
                </c:pt>
                <c:pt idx="6417">
                  <c:v>1947.0158263000001</c:v>
                </c:pt>
                <c:pt idx="6418">
                  <c:v>1947.2569129000001</c:v>
                </c:pt>
                <c:pt idx="6419">
                  <c:v>1947.4979996000004</c:v>
                </c:pt>
                <c:pt idx="6420">
                  <c:v>1947.7390862</c:v>
                </c:pt>
                <c:pt idx="6421">
                  <c:v>1947.9801729000001</c:v>
                </c:pt>
                <c:pt idx="6422">
                  <c:v>1948.2212595000001</c:v>
                </c:pt>
                <c:pt idx="6423">
                  <c:v>1948.4623461999995</c:v>
                </c:pt>
                <c:pt idx="6424">
                  <c:v>1948.7034327999995</c:v>
                </c:pt>
                <c:pt idx="6425">
                  <c:v>1948.9445195000001</c:v>
                </c:pt>
                <c:pt idx="6426">
                  <c:v>1949.1856061999999</c:v>
                </c:pt>
                <c:pt idx="6427">
                  <c:v>1949.4266928000004</c:v>
                </c:pt>
                <c:pt idx="6428">
                  <c:v>1949.6677795000001</c:v>
                </c:pt>
                <c:pt idx="6429">
                  <c:v>1949.9088661000005</c:v>
                </c:pt>
                <c:pt idx="6430">
                  <c:v>1950.1499527999999</c:v>
                </c:pt>
                <c:pt idx="6431">
                  <c:v>1950.3910394</c:v>
                </c:pt>
                <c:pt idx="6432">
                  <c:v>1950.6321260999996</c:v>
                </c:pt>
                <c:pt idx="6433">
                  <c:v>1950.8732126999996</c:v>
                </c:pt>
                <c:pt idx="6434">
                  <c:v>1951.1142993999995</c:v>
                </c:pt>
                <c:pt idx="6435">
                  <c:v>1951.3553861</c:v>
                </c:pt>
                <c:pt idx="6436">
                  <c:v>1951.5964727</c:v>
                </c:pt>
                <c:pt idx="6437">
                  <c:v>1951.8375594000004</c:v>
                </c:pt>
                <c:pt idx="6438">
                  <c:v>1952.0786459999999</c:v>
                </c:pt>
                <c:pt idx="6439">
                  <c:v>1952.3197327</c:v>
                </c:pt>
                <c:pt idx="6440">
                  <c:v>1952.5608193</c:v>
                </c:pt>
                <c:pt idx="6441">
                  <c:v>1952.8019059999999</c:v>
                </c:pt>
                <c:pt idx="6442">
                  <c:v>1953.0429925999995</c:v>
                </c:pt>
                <c:pt idx="6443">
                  <c:v>1953.2840793</c:v>
                </c:pt>
                <c:pt idx="6444">
                  <c:v>1953.5251659000005</c:v>
                </c:pt>
                <c:pt idx="6445">
                  <c:v>1953.7662525999999</c:v>
                </c:pt>
                <c:pt idx="6446">
                  <c:v>1954.0073393</c:v>
                </c:pt>
                <c:pt idx="6447">
                  <c:v>1954.2484259</c:v>
                </c:pt>
                <c:pt idx="6448">
                  <c:v>1954.4895125999999</c:v>
                </c:pt>
                <c:pt idx="6449">
                  <c:v>1954.7305992000001</c:v>
                </c:pt>
                <c:pt idx="6450">
                  <c:v>1954.9716859000005</c:v>
                </c:pt>
                <c:pt idx="6451">
                  <c:v>1955.2127725</c:v>
                </c:pt>
                <c:pt idx="6452">
                  <c:v>1955.4538592000001</c:v>
                </c:pt>
                <c:pt idx="6453">
                  <c:v>1955.6949457999995</c:v>
                </c:pt>
                <c:pt idx="6454">
                  <c:v>1955.9360325</c:v>
                </c:pt>
                <c:pt idx="6455">
                  <c:v>1956.1771191999999</c:v>
                </c:pt>
                <c:pt idx="6456">
                  <c:v>1956.4182058000001</c:v>
                </c:pt>
                <c:pt idx="6457">
                  <c:v>1956.6592924999998</c:v>
                </c:pt>
                <c:pt idx="6458">
                  <c:v>1956.9003791000005</c:v>
                </c:pt>
                <c:pt idx="6459">
                  <c:v>1957.1414657999999</c:v>
                </c:pt>
                <c:pt idx="6460">
                  <c:v>1957.3825523999999</c:v>
                </c:pt>
                <c:pt idx="6461">
                  <c:v>1957.6236391</c:v>
                </c:pt>
                <c:pt idx="6462">
                  <c:v>1957.8647257</c:v>
                </c:pt>
                <c:pt idx="6463">
                  <c:v>1958.1058124000001</c:v>
                </c:pt>
                <c:pt idx="6464">
                  <c:v>1958.3468991000004</c:v>
                </c:pt>
                <c:pt idx="6465">
                  <c:v>1958.5879857000004</c:v>
                </c:pt>
                <c:pt idx="6466">
                  <c:v>1958.8290724000001</c:v>
                </c:pt>
                <c:pt idx="6467">
                  <c:v>1959.0701590000001</c:v>
                </c:pt>
                <c:pt idx="6468">
                  <c:v>1959.3112457</c:v>
                </c:pt>
                <c:pt idx="6469">
                  <c:v>1959.5523322999995</c:v>
                </c:pt>
                <c:pt idx="6470">
                  <c:v>1959.7934189999996</c:v>
                </c:pt>
                <c:pt idx="6471">
                  <c:v>1960.0345056000001</c:v>
                </c:pt>
                <c:pt idx="6472">
                  <c:v>1960.2755923000004</c:v>
                </c:pt>
                <c:pt idx="6473">
                  <c:v>1960.5166789000004</c:v>
                </c:pt>
                <c:pt idx="6474">
                  <c:v>1960.7577656000005</c:v>
                </c:pt>
                <c:pt idx="6475">
                  <c:v>1960.9988523000004</c:v>
                </c:pt>
                <c:pt idx="6476">
                  <c:v>1961.2399389</c:v>
                </c:pt>
                <c:pt idx="6477">
                  <c:v>1961.4810256000001</c:v>
                </c:pt>
                <c:pt idx="6478">
                  <c:v>1961.7221121999999</c:v>
                </c:pt>
                <c:pt idx="6479">
                  <c:v>1961.9631989</c:v>
                </c:pt>
                <c:pt idx="6480">
                  <c:v>1962.2042855</c:v>
                </c:pt>
                <c:pt idx="6481">
                  <c:v>1962.4453722000001</c:v>
                </c:pt>
                <c:pt idx="6482">
                  <c:v>1962.6864587999999</c:v>
                </c:pt>
                <c:pt idx="6483">
                  <c:v>1962.9275455000004</c:v>
                </c:pt>
                <c:pt idx="6484">
                  <c:v>1963.1686321999998</c:v>
                </c:pt>
                <c:pt idx="6485">
                  <c:v>1963.4097188000001</c:v>
                </c:pt>
                <c:pt idx="6486">
                  <c:v>1963.6508054999999</c:v>
                </c:pt>
                <c:pt idx="6487">
                  <c:v>1963.8918921</c:v>
                </c:pt>
                <c:pt idx="6488">
                  <c:v>1964.1329787999998</c:v>
                </c:pt>
                <c:pt idx="6489">
                  <c:v>1964.3740654000001</c:v>
                </c:pt>
                <c:pt idx="6490">
                  <c:v>1964.6151520999999</c:v>
                </c:pt>
                <c:pt idx="6491">
                  <c:v>1964.8562386999995</c:v>
                </c:pt>
                <c:pt idx="6492">
                  <c:v>1965.0973254</c:v>
                </c:pt>
                <c:pt idx="6493">
                  <c:v>1965.3384119999998</c:v>
                </c:pt>
                <c:pt idx="6494">
                  <c:v>1965.5794986999995</c:v>
                </c:pt>
                <c:pt idx="6495">
                  <c:v>1965.8205854000005</c:v>
                </c:pt>
                <c:pt idx="6496">
                  <c:v>1966.061672</c:v>
                </c:pt>
                <c:pt idx="6497">
                  <c:v>1966.3027586999999</c:v>
                </c:pt>
                <c:pt idx="6498">
                  <c:v>1966.5438452999995</c:v>
                </c:pt>
                <c:pt idx="6499">
                  <c:v>1966.7849319999998</c:v>
                </c:pt>
                <c:pt idx="6500">
                  <c:v>1967.0260186</c:v>
                </c:pt>
                <c:pt idx="6501">
                  <c:v>1967.2671052999999</c:v>
                </c:pt>
                <c:pt idx="6502">
                  <c:v>1967.5081918999999</c:v>
                </c:pt>
                <c:pt idx="6503">
                  <c:v>1967.7492786</c:v>
                </c:pt>
                <c:pt idx="6504">
                  <c:v>1967.9903652999999</c:v>
                </c:pt>
                <c:pt idx="6505">
                  <c:v>1968.2314518999999</c:v>
                </c:pt>
                <c:pt idx="6506">
                  <c:v>1968.4725386</c:v>
                </c:pt>
                <c:pt idx="6507">
                  <c:v>1968.7136252</c:v>
                </c:pt>
                <c:pt idx="6508">
                  <c:v>1968.9547118999999</c:v>
                </c:pt>
                <c:pt idx="6509">
                  <c:v>1969.1957984999999</c:v>
                </c:pt>
                <c:pt idx="6510">
                  <c:v>1969.4368852000005</c:v>
                </c:pt>
                <c:pt idx="6511">
                  <c:v>1969.6779718</c:v>
                </c:pt>
                <c:pt idx="6512">
                  <c:v>1969.9190585000001</c:v>
                </c:pt>
                <c:pt idx="6513">
                  <c:v>1970.1601450999995</c:v>
                </c:pt>
                <c:pt idx="6514">
                  <c:v>1970.4012318</c:v>
                </c:pt>
                <c:pt idx="6515">
                  <c:v>1970.6423184999994</c:v>
                </c:pt>
                <c:pt idx="6516">
                  <c:v>1970.8834050999994</c:v>
                </c:pt>
                <c:pt idx="6517">
                  <c:v>1971.1244917999998</c:v>
                </c:pt>
                <c:pt idx="6518">
                  <c:v>1971.3655784000005</c:v>
                </c:pt>
                <c:pt idx="6519">
                  <c:v>1971.6066651000006</c:v>
                </c:pt>
                <c:pt idx="6520">
                  <c:v>1971.8477517000003</c:v>
                </c:pt>
                <c:pt idx="6521">
                  <c:v>1972.0888384</c:v>
                </c:pt>
                <c:pt idx="6522">
                  <c:v>1972.329925</c:v>
                </c:pt>
                <c:pt idx="6523">
                  <c:v>1972.5710117000001</c:v>
                </c:pt>
                <c:pt idx="6524">
                  <c:v>1972.8120984</c:v>
                </c:pt>
                <c:pt idx="6525">
                  <c:v>1973.053185</c:v>
                </c:pt>
                <c:pt idx="6526">
                  <c:v>1973.2942717000001</c:v>
                </c:pt>
                <c:pt idx="6527">
                  <c:v>1973.5353583000001</c:v>
                </c:pt>
                <c:pt idx="6528">
                  <c:v>1973.776445</c:v>
                </c:pt>
                <c:pt idx="6529">
                  <c:v>1974.0175316000004</c:v>
                </c:pt>
                <c:pt idx="6530">
                  <c:v>1974.2586183000001</c:v>
                </c:pt>
                <c:pt idx="6531">
                  <c:v>1974.4997049000001</c:v>
                </c:pt>
                <c:pt idx="6532">
                  <c:v>1974.7407916000004</c:v>
                </c:pt>
                <c:pt idx="6533">
                  <c:v>1974.9818782</c:v>
                </c:pt>
                <c:pt idx="6534">
                  <c:v>1975.2229649000001</c:v>
                </c:pt>
                <c:pt idx="6535">
                  <c:v>1975.4640515999999</c:v>
                </c:pt>
                <c:pt idx="6536">
                  <c:v>1975.7051382</c:v>
                </c:pt>
                <c:pt idx="6537">
                  <c:v>1975.9462249000001</c:v>
                </c:pt>
                <c:pt idx="6538">
                  <c:v>1976.1873114999999</c:v>
                </c:pt>
                <c:pt idx="6539">
                  <c:v>1976.4283981999999</c:v>
                </c:pt>
                <c:pt idx="6540">
                  <c:v>1976.6694847999995</c:v>
                </c:pt>
                <c:pt idx="6541">
                  <c:v>1976.9105715000005</c:v>
                </c:pt>
                <c:pt idx="6542">
                  <c:v>1977.1516581000001</c:v>
                </c:pt>
                <c:pt idx="6543">
                  <c:v>1977.3927447999995</c:v>
                </c:pt>
                <c:pt idx="6544">
                  <c:v>1977.6338314999998</c:v>
                </c:pt>
                <c:pt idx="6545">
                  <c:v>1977.8749180999996</c:v>
                </c:pt>
                <c:pt idx="6546">
                  <c:v>1978.1160047999999</c:v>
                </c:pt>
                <c:pt idx="6547">
                  <c:v>1978.3570913999999</c:v>
                </c:pt>
                <c:pt idx="6548">
                  <c:v>1978.5981781</c:v>
                </c:pt>
                <c:pt idx="6549">
                  <c:v>1978.8392647000001</c:v>
                </c:pt>
                <c:pt idx="6550">
                  <c:v>1979.0803513999999</c:v>
                </c:pt>
                <c:pt idx="6551">
                  <c:v>1979.3214379999995</c:v>
                </c:pt>
                <c:pt idx="6552">
                  <c:v>1979.5625247</c:v>
                </c:pt>
                <c:pt idx="6553">
                  <c:v>1979.8036113999999</c:v>
                </c:pt>
                <c:pt idx="6554">
                  <c:v>1980.0446979999999</c:v>
                </c:pt>
                <c:pt idx="6555">
                  <c:v>1980.2857847000005</c:v>
                </c:pt>
                <c:pt idx="6556">
                  <c:v>1980.5268713000005</c:v>
                </c:pt>
                <c:pt idx="6557">
                  <c:v>1980.7679580000001</c:v>
                </c:pt>
                <c:pt idx="6558">
                  <c:v>1981.0090445999995</c:v>
                </c:pt>
                <c:pt idx="6559">
                  <c:v>1981.2501313</c:v>
                </c:pt>
                <c:pt idx="6560">
                  <c:v>1981.4912179</c:v>
                </c:pt>
                <c:pt idx="6561">
                  <c:v>1981.7323045999995</c:v>
                </c:pt>
                <c:pt idx="6562">
                  <c:v>1981.9733911999999</c:v>
                </c:pt>
                <c:pt idx="6563">
                  <c:v>1982.2144779</c:v>
                </c:pt>
                <c:pt idx="6564">
                  <c:v>1982.4555646000003</c:v>
                </c:pt>
                <c:pt idx="6565">
                  <c:v>1982.6966512000001</c:v>
                </c:pt>
                <c:pt idx="6566">
                  <c:v>1982.9377379000005</c:v>
                </c:pt>
                <c:pt idx="6567">
                  <c:v>1983.1788244999998</c:v>
                </c:pt>
                <c:pt idx="6568">
                  <c:v>1983.4199112000001</c:v>
                </c:pt>
                <c:pt idx="6569">
                  <c:v>1983.6609977999999</c:v>
                </c:pt>
                <c:pt idx="6570">
                  <c:v>1983.9020845</c:v>
                </c:pt>
                <c:pt idx="6571">
                  <c:v>1984.1431711</c:v>
                </c:pt>
                <c:pt idx="6572">
                  <c:v>1984.3842577999999</c:v>
                </c:pt>
                <c:pt idx="6573">
                  <c:v>1984.6253444999998</c:v>
                </c:pt>
                <c:pt idx="6574">
                  <c:v>1984.8664311</c:v>
                </c:pt>
                <c:pt idx="6575">
                  <c:v>1985.1075178000001</c:v>
                </c:pt>
                <c:pt idx="6576">
                  <c:v>1985.3486044000001</c:v>
                </c:pt>
                <c:pt idx="6577">
                  <c:v>1985.5896911000004</c:v>
                </c:pt>
                <c:pt idx="6578">
                  <c:v>1985.8307777000005</c:v>
                </c:pt>
                <c:pt idx="6579">
                  <c:v>1986.0718644000001</c:v>
                </c:pt>
                <c:pt idx="6580">
                  <c:v>1986.3129510000001</c:v>
                </c:pt>
                <c:pt idx="6581">
                  <c:v>1986.5540377</c:v>
                </c:pt>
                <c:pt idx="6582">
                  <c:v>1986.7951243</c:v>
                </c:pt>
                <c:pt idx="6583">
                  <c:v>1987.0362110000001</c:v>
                </c:pt>
                <c:pt idx="6584">
                  <c:v>1987.2772977000004</c:v>
                </c:pt>
                <c:pt idx="6585">
                  <c:v>1987.5183843</c:v>
                </c:pt>
                <c:pt idx="6586">
                  <c:v>1987.7594710000001</c:v>
                </c:pt>
                <c:pt idx="6587">
                  <c:v>1988.0005576000005</c:v>
                </c:pt>
                <c:pt idx="6588">
                  <c:v>1988.2416443</c:v>
                </c:pt>
                <c:pt idx="6589">
                  <c:v>1988.4827309</c:v>
                </c:pt>
                <c:pt idx="6590">
                  <c:v>1988.7238176000001</c:v>
                </c:pt>
                <c:pt idx="6591">
                  <c:v>1988.9649041999999</c:v>
                </c:pt>
                <c:pt idx="6592">
                  <c:v>1989.2059909000004</c:v>
                </c:pt>
                <c:pt idx="6593">
                  <c:v>1989.4470776000005</c:v>
                </c:pt>
                <c:pt idx="6594">
                  <c:v>1989.6881641999998</c:v>
                </c:pt>
                <c:pt idx="6595">
                  <c:v>1989.9292508999999</c:v>
                </c:pt>
                <c:pt idx="6596">
                  <c:v>1990.1703374999995</c:v>
                </c:pt>
                <c:pt idx="6597">
                  <c:v>1990.4114241999998</c:v>
                </c:pt>
                <c:pt idx="6598">
                  <c:v>1990.6525107999998</c:v>
                </c:pt>
                <c:pt idx="6599">
                  <c:v>1990.8935974999999</c:v>
                </c:pt>
                <c:pt idx="6600">
                  <c:v>1991.1346841</c:v>
                </c:pt>
                <c:pt idx="6601">
                  <c:v>1991.3757708000001</c:v>
                </c:pt>
                <c:pt idx="6602">
                  <c:v>1991.6168574000005</c:v>
                </c:pt>
                <c:pt idx="6603">
                  <c:v>1991.8579440999995</c:v>
                </c:pt>
                <c:pt idx="6604">
                  <c:v>1992.0990307999998</c:v>
                </c:pt>
                <c:pt idx="6605">
                  <c:v>1992.3401174000001</c:v>
                </c:pt>
                <c:pt idx="6606">
                  <c:v>1992.5812040999995</c:v>
                </c:pt>
                <c:pt idx="6607">
                  <c:v>1992.8222906999995</c:v>
                </c:pt>
                <c:pt idx="6608">
                  <c:v>1993.0633774</c:v>
                </c:pt>
                <c:pt idx="6609">
                  <c:v>1993.3044639999998</c:v>
                </c:pt>
                <c:pt idx="6610">
                  <c:v>1993.5455507000004</c:v>
                </c:pt>
                <c:pt idx="6611">
                  <c:v>1993.7866372999999</c:v>
                </c:pt>
                <c:pt idx="6612">
                  <c:v>1994.027724</c:v>
                </c:pt>
                <c:pt idx="6613">
                  <c:v>1994.2688106999999</c:v>
                </c:pt>
                <c:pt idx="6614">
                  <c:v>1994.5098972999999</c:v>
                </c:pt>
                <c:pt idx="6615">
                  <c:v>1994.750984</c:v>
                </c:pt>
                <c:pt idx="6616">
                  <c:v>1994.9920706</c:v>
                </c:pt>
                <c:pt idx="6617">
                  <c:v>1995.2331572999999</c:v>
                </c:pt>
                <c:pt idx="6618">
                  <c:v>1995.4742438999995</c:v>
                </c:pt>
                <c:pt idx="6619">
                  <c:v>1995.7153306</c:v>
                </c:pt>
                <c:pt idx="6620">
                  <c:v>1995.9564172</c:v>
                </c:pt>
                <c:pt idx="6621">
                  <c:v>1996.1975038999999</c:v>
                </c:pt>
                <c:pt idx="6622">
                  <c:v>1996.4385905000001</c:v>
                </c:pt>
                <c:pt idx="6623">
                  <c:v>1996.6796772</c:v>
                </c:pt>
                <c:pt idx="6624">
                  <c:v>1996.9207639000006</c:v>
                </c:pt>
                <c:pt idx="6625">
                  <c:v>1997.1618504999999</c:v>
                </c:pt>
                <c:pt idx="6626">
                  <c:v>1997.4029372</c:v>
                </c:pt>
                <c:pt idx="6627">
                  <c:v>1997.6440237999998</c:v>
                </c:pt>
                <c:pt idx="6628">
                  <c:v>1997.8851104999999</c:v>
                </c:pt>
                <c:pt idx="6629">
                  <c:v>1998.1261970999999</c:v>
                </c:pt>
                <c:pt idx="6630">
                  <c:v>1998.3672838</c:v>
                </c:pt>
                <c:pt idx="6631">
                  <c:v>1998.6083704</c:v>
                </c:pt>
                <c:pt idx="6632">
                  <c:v>1998.8494571000001</c:v>
                </c:pt>
                <c:pt idx="6633">
                  <c:v>1999.0905438</c:v>
                </c:pt>
                <c:pt idx="6634">
                  <c:v>1999.3316304</c:v>
                </c:pt>
                <c:pt idx="6635">
                  <c:v>1999.5727171000001</c:v>
                </c:pt>
                <c:pt idx="6636">
                  <c:v>1999.8138037000001</c:v>
                </c:pt>
                <c:pt idx="6637">
                  <c:v>2000.0548904</c:v>
                </c:pt>
                <c:pt idx="6638">
                  <c:v>2000.2959770000004</c:v>
                </c:pt>
                <c:pt idx="6639">
                  <c:v>2000.5370637000005</c:v>
                </c:pt>
                <c:pt idx="6640">
                  <c:v>2000.7781503000001</c:v>
                </c:pt>
                <c:pt idx="6641">
                  <c:v>2001.019237</c:v>
                </c:pt>
                <c:pt idx="6642">
                  <c:v>2001.2603237000001</c:v>
                </c:pt>
                <c:pt idx="6643">
                  <c:v>2001.5014102999996</c:v>
                </c:pt>
                <c:pt idx="6644">
                  <c:v>2001.742497</c:v>
                </c:pt>
                <c:pt idx="6645">
                  <c:v>2001.9835836000004</c:v>
                </c:pt>
                <c:pt idx="6646">
                  <c:v>2002.2246703000001</c:v>
                </c:pt>
                <c:pt idx="6647">
                  <c:v>2002.4657569000005</c:v>
                </c:pt>
                <c:pt idx="6648">
                  <c:v>2002.7068436000004</c:v>
                </c:pt>
                <c:pt idx="6649">
                  <c:v>2002.9479302</c:v>
                </c:pt>
                <c:pt idx="6650">
                  <c:v>2003.1890168999996</c:v>
                </c:pt>
                <c:pt idx="6651">
                  <c:v>2003.4301035000001</c:v>
                </c:pt>
                <c:pt idx="6652">
                  <c:v>2003.6711901999995</c:v>
                </c:pt>
                <c:pt idx="6653">
                  <c:v>2003.9122769000001</c:v>
                </c:pt>
                <c:pt idx="6654">
                  <c:v>2004.1533634999998</c:v>
                </c:pt>
                <c:pt idx="6655">
                  <c:v>2004.3944501999995</c:v>
                </c:pt>
                <c:pt idx="6656">
                  <c:v>2004.6355368</c:v>
                </c:pt>
                <c:pt idx="6657">
                  <c:v>2004.8766235000001</c:v>
                </c:pt>
                <c:pt idx="6658">
                  <c:v>2005.1177101000001</c:v>
                </c:pt>
                <c:pt idx="6659">
                  <c:v>2005.3587967999999</c:v>
                </c:pt>
                <c:pt idx="6660">
                  <c:v>2005.5998834000004</c:v>
                </c:pt>
                <c:pt idx="6661">
                  <c:v>2005.8409701</c:v>
                </c:pt>
                <c:pt idx="6662">
                  <c:v>2006.0820567999999</c:v>
                </c:pt>
                <c:pt idx="6663">
                  <c:v>2006.3231433999995</c:v>
                </c:pt>
                <c:pt idx="6664">
                  <c:v>2006.5642300999996</c:v>
                </c:pt>
                <c:pt idx="6665">
                  <c:v>2006.8053167</c:v>
                </c:pt>
                <c:pt idx="6666">
                  <c:v>2007.0464033999999</c:v>
                </c:pt>
                <c:pt idx="6667">
                  <c:v>2007.2874899999999</c:v>
                </c:pt>
                <c:pt idx="6668">
                  <c:v>2007.5285767000005</c:v>
                </c:pt>
                <c:pt idx="6669">
                  <c:v>2007.7696633000005</c:v>
                </c:pt>
                <c:pt idx="6670">
                  <c:v>2008.0107499999999</c:v>
                </c:pt>
                <c:pt idx="6671">
                  <c:v>2008.2518365999995</c:v>
                </c:pt>
                <c:pt idx="6672">
                  <c:v>2008.4929233</c:v>
                </c:pt>
                <c:pt idx="6673">
                  <c:v>2008.7340099999999</c:v>
                </c:pt>
                <c:pt idx="6674">
                  <c:v>2008.9750965999999</c:v>
                </c:pt>
                <c:pt idx="6675">
                  <c:v>2009.2161833000005</c:v>
                </c:pt>
                <c:pt idx="6676">
                  <c:v>2009.4572699000005</c:v>
                </c:pt>
                <c:pt idx="6677">
                  <c:v>2009.6983565999994</c:v>
                </c:pt>
                <c:pt idx="6678">
                  <c:v>2009.9394431999999</c:v>
                </c:pt>
                <c:pt idx="6679">
                  <c:v>2010.1805299</c:v>
                </c:pt>
                <c:pt idx="6680">
                  <c:v>2010.4216165</c:v>
                </c:pt>
                <c:pt idx="6681">
                  <c:v>2010.6627031999999</c:v>
                </c:pt>
                <c:pt idx="6682">
                  <c:v>2010.9037899000004</c:v>
                </c:pt>
                <c:pt idx="6683">
                  <c:v>2011.1448764999998</c:v>
                </c:pt>
                <c:pt idx="6684">
                  <c:v>2011.3859632000001</c:v>
                </c:pt>
                <c:pt idx="6685">
                  <c:v>2011.6270497999999</c:v>
                </c:pt>
                <c:pt idx="6686">
                  <c:v>2011.8681364999998</c:v>
                </c:pt>
                <c:pt idx="6687">
                  <c:v>2012.1092231</c:v>
                </c:pt>
                <c:pt idx="6688">
                  <c:v>2012.3503097999999</c:v>
                </c:pt>
                <c:pt idx="6689">
                  <c:v>2012.5913963999994</c:v>
                </c:pt>
                <c:pt idx="6690">
                  <c:v>2012.8324831</c:v>
                </c:pt>
                <c:pt idx="6691">
                  <c:v>2013.0735697000005</c:v>
                </c:pt>
                <c:pt idx="6692">
                  <c:v>2013.3146564000001</c:v>
                </c:pt>
                <c:pt idx="6693">
                  <c:v>2013.5557431000004</c:v>
                </c:pt>
                <c:pt idx="6694">
                  <c:v>2013.7968297000004</c:v>
                </c:pt>
                <c:pt idx="6695">
                  <c:v>2014.0379164000001</c:v>
                </c:pt>
                <c:pt idx="6696">
                  <c:v>2014.2790030000001</c:v>
                </c:pt>
                <c:pt idx="6697">
                  <c:v>2014.5200897000004</c:v>
                </c:pt>
                <c:pt idx="6698">
                  <c:v>2014.7611763</c:v>
                </c:pt>
                <c:pt idx="6699">
                  <c:v>2015.0022630000001</c:v>
                </c:pt>
                <c:pt idx="6700">
                  <c:v>2015.2433495999996</c:v>
                </c:pt>
                <c:pt idx="6701">
                  <c:v>2015.4844362999993</c:v>
                </c:pt>
                <c:pt idx="6702">
                  <c:v>2015.7255230000005</c:v>
                </c:pt>
                <c:pt idx="6703">
                  <c:v>2015.9666096000005</c:v>
                </c:pt>
                <c:pt idx="6704">
                  <c:v>2016.2076963000004</c:v>
                </c:pt>
                <c:pt idx="6705">
                  <c:v>2016.4487829000004</c:v>
                </c:pt>
                <c:pt idx="6706">
                  <c:v>2016.6898696000001</c:v>
                </c:pt>
                <c:pt idx="6707">
                  <c:v>2016.9309562000001</c:v>
                </c:pt>
                <c:pt idx="6708">
                  <c:v>2017.1720428999993</c:v>
                </c:pt>
                <c:pt idx="6709">
                  <c:v>2017.4131295</c:v>
                </c:pt>
                <c:pt idx="6710">
                  <c:v>2017.6542161999994</c:v>
                </c:pt>
                <c:pt idx="6711">
                  <c:v>2017.8953027999999</c:v>
                </c:pt>
                <c:pt idx="6712">
                  <c:v>2018.1363895</c:v>
                </c:pt>
                <c:pt idx="6713">
                  <c:v>2018.3774761999998</c:v>
                </c:pt>
                <c:pt idx="6714">
                  <c:v>2018.6185628000001</c:v>
                </c:pt>
                <c:pt idx="6715">
                  <c:v>2018.8596494999999</c:v>
                </c:pt>
                <c:pt idx="6716">
                  <c:v>2019.1007360999995</c:v>
                </c:pt>
                <c:pt idx="6717">
                  <c:v>2019.3418227999998</c:v>
                </c:pt>
                <c:pt idx="6718">
                  <c:v>2019.5829094000001</c:v>
                </c:pt>
                <c:pt idx="6719">
                  <c:v>2019.8239960999995</c:v>
                </c:pt>
                <c:pt idx="6720">
                  <c:v>2020.0650826999999</c:v>
                </c:pt>
                <c:pt idx="6721">
                  <c:v>2020.3061694000005</c:v>
                </c:pt>
                <c:pt idx="6722">
                  <c:v>2020.5472560999999</c:v>
                </c:pt>
                <c:pt idx="6723">
                  <c:v>2020.7883426999995</c:v>
                </c:pt>
                <c:pt idx="6724">
                  <c:v>2021.0294294</c:v>
                </c:pt>
                <c:pt idx="6725">
                  <c:v>2021.270516</c:v>
                </c:pt>
                <c:pt idx="6726">
                  <c:v>2021.5116026999999</c:v>
                </c:pt>
                <c:pt idx="6727">
                  <c:v>2021.7526892999999</c:v>
                </c:pt>
                <c:pt idx="6728">
                  <c:v>2021.993776</c:v>
                </c:pt>
                <c:pt idx="6729">
                  <c:v>2022.2348626</c:v>
                </c:pt>
                <c:pt idx="6730">
                  <c:v>2022.4759492999999</c:v>
                </c:pt>
                <c:pt idx="6731">
                  <c:v>2022.717036</c:v>
                </c:pt>
                <c:pt idx="6732">
                  <c:v>2022.9581226</c:v>
                </c:pt>
                <c:pt idx="6733">
                  <c:v>2023.1992092999994</c:v>
                </c:pt>
                <c:pt idx="6734">
                  <c:v>2023.4402958999999</c:v>
                </c:pt>
                <c:pt idx="6735">
                  <c:v>2023.6813825999996</c:v>
                </c:pt>
                <c:pt idx="6736">
                  <c:v>2023.9224692</c:v>
                </c:pt>
                <c:pt idx="6737">
                  <c:v>2024.1635558999999</c:v>
                </c:pt>
                <c:pt idx="6738">
                  <c:v>2024.4046424999999</c:v>
                </c:pt>
                <c:pt idx="6739">
                  <c:v>2024.6457292</c:v>
                </c:pt>
                <c:pt idx="6740">
                  <c:v>2024.8868158</c:v>
                </c:pt>
                <c:pt idx="6741">
                  <c:v>2025.1279024999999</c:v>
                </c:pt>
                <c:pt idx="6742">
                  <c:v>2025.3689892</c:v>
                </c:pt>
                <c:pt idx="6743">
                  <c:v>2025.6100758</c:v>
                </c:pt>
                <c:pt idx="6744">
                  <c:v>2025.8511624999999</c:v>
                </c:pt>
                <c:pt idx="6745">
                  <c:v>2026.0922490999994</c:v>
                </c:pt>
                <c:pt idx="6746">
                  <c:v>2026.3333357999998</c:v>
                </c:pt>
                <c:pt idx="6747">
                  <c:v>2026.5744223999995</c:v>
                </c:pt>
                <c:pt idx="6748">
                  <c:v>2026.8155091000006</c:v>
                </c:pt>
                <c:pt idx="6749">
                  <c:v>2027.0565957000003</c:v>
                </c:pt>
                <c:pt idx="6750">
                  <c:v>2027.2976824000004</c:v>
                </c:pt>
                <c:pt idx="6751">
                  <c:v>2027.5387691000005</c:v>
                </c:pt>
                <c:pt idx="6752">
                  <c:v>2027.7798557000006</c:v>
                </c:pt>
                <c:pt idx="6753">
                  <c:v>2028.0209424</c:v>
                </c:pt>
                <c:pt idx="6754">
                  <c:v>2028.262029</c:v>
                </c:pt>
                <c:pt idx="6755">
                  <c:v>2028.5031157000001</c:v>
                </c:pt>
                <c:pt idx="6756">
                  <c:v>2028.7442022999996</c:v>
                </c:pt>
                <c:pt idx="6757">
                  <c:v>2028.9852890000004</c:v>
                </c:pt>
                <c:pt idx="6758">
                  <c:v>2029.2263756000004</c:v>
                </c:pt>
                <c:pt idx="6759">
                  <c:v>2029.4674623000001</c:v>
                </c:pt>
                <c:pt idx="6760">
                  <c:v>2029.7085489000001</c:v>
                </c:pt>
                <c:pt idx="6761">
                  <c:v>2029.9496356000004</c:v>
                </c:pt>
                <c:pt idx="6762">
                  <c:v>2030.1907222999996</c:v>
                </c:pt>
                <c:pt idx="6763">
                  <c:v>2030.4318089000001</c:v>
                </c:pt>
                <c:pt idx="6764">
                  <c:v>2030.6728955999995</c:v>
                </c:pt>
                <c:pt idx="6765">
                  <c:v>2030.9139822</c:v>
                </c:pt>
                <c:pt idx="6766">
                  <c:v>2031.1550689000001</c:v>
                </c:pt>
                <c:pt idx="6767">
                  <c:v>2031.3961555000001</c:v>
                </c:pt>
                <c:pt idx="6768">
                  <c:v>2031.6372421999995</c:v>
                </c:pt>
                <c:pt idx="6769">
                  <c:v>2031.8783287999995</c:v>
                </c:pt>
                <c:pt idx="6770">
                  <c:v>2032.1194154999998</c:v>
                </c:pt>
                <c:pt idx="6771">
                  <c:v>2032.3605021999999</c:v>
                </c:pt>
                <c:pt idx="6772">
                  <c:v>2032.6015887999999</c:v>
                </c:pt>
                <c:pt idx="6773">
                  <c:v>2032.8426755</c:v>
                </c:pt>
                <c:pt idx="6774">
                  <c:v>2033.0837621000001</c:v>
                </c:pt>
                <c:pt idx="6775">
                  <c:v>2033.3248487999995</c:v>
                </c:pt>
                <c:pt idx="6776">
                  <c:v>2033.5659353999999</c:v>
                </c:pt>
                <c:pt idx="6777">
                  <c:v>2033.8070221</c:v>
                </c:pt>
                <c:pt idx="6778">
                  <c:v>2034.0481087000001</c:v>
                </c:pt>
                <c:pt idx="6779">
                  <c:v>2034.2891953999999</c:v>
                </c:pt>
                <c:pt idx="6780">
                  <c:v>2034.5302819999999</c:v>
                </c:pt>
                <c:pt idx="6781">
                  <c:v>2034.7713687</c:v>
                </c:pt>
                <c:pt idx="6782">
                  <c:v>2035.0124553999999</c:v>
                </c:pt>
                <c:pt idx="6783">
                  <c:v>2035.2535419999999</c:v>
                </c:pt>
                <c:pt idx="6784">
                  <c:v>2035.4946287</c:v>
                </c:pt>
                <c:pt idx="6785">
                  <c:v>2035.7357153000005</c:v>
                </c:pt>
                <c:pt idx="6786">
                  <c:v>2035.9768020000001</c:v>
                </c:pt>
                <c:pt idx="6787">
                  <c:v>2036.2178885999999</c:v>
                </c:pt>
                <c:pt idx="6788">
                  <c:v>2036.4589753000005</c:v>
                </c:pt>
                <c:pt idx="6789">
                  <c:v>2036.7000619000005</c:v>
                </c:pt>
                <c:pt idx="6790">
                  <c:v>2036.9411485999995</c:v>
                </c:pt>
                <c:pt idx="6791">
                  <c:v>2037.1822352999995</c:v>
                </c:pt>
                <c:pt idx="6792">
                  <c:v>2037.4233219</c:v>
                </c:pt>
                <c:pt idx="6793">
                  <c:v>2037.664408599999</c:v>
                </c:pt>
                <c:pt idx="6794">
                  <c:v>2037.9054952000001</c:v>
                </c:pt>
                <c:pt idx="6795">
                  <c:v>2038.1465819000005</c:v>
                </c:pt>
                <c:pt idx="6796">
                  <c:v>2038.3876685</c:v>
                </c:pt>
                <c:pt idx="6797">
                  <c:v>2038.6287552000001</c:v>
                </c:pt>
                <c:pt idx="6798">
                  <c:v>2038.8698417999999</c:v>
                </c:pt>
                <c:pt idx="6799">
                  <c:v>2039.1109284999998</c:v>
                </c:pt>
                <c:pt idx="6800">
                  <c:v>2039.3520151999999</c:v>
                </c:pt>
                <c:pt idx="6801">
                  <c:v>2039.5931017999999</c:v>
                </c:pt>
                <c:pt idx="6802">
                  <c:v>2039.8341884999998</c:v>
                </c:pt>
                <c:pt idx="6803">
                  <c:v>2040.0752751000005</c:v>
                </c:pt>
                <c:pt idx="6804">
                  <c:v>2040.3163618000001</c:v>
                </c:pt>
                <c:pt idx="6805">
                  <c:v>2040.5574483999997</c:v>
                </c:pt>
                <c:pt idx="6806">
                  <c:v>2040.7985351000004</c:v>
                </c:pt>
                <c:pt idx="6807">
                  <c:v>2041.0396217000005</c:v>
                </c:pt>
                <c:pt idx="6808">
                  <c:v>2041.2807084000001</c:v>
                </c:pt>
                <c:pt idx="6809">
                  <c:v>2041.5217950000001</c:v>
                </c:pt>
                <c:pt idx="6810">
                  <c:v>2041.7628817000004</c:v>
                </c:pt>
                <c:pt idx="6811">
                  <c:v>2042.0039684000001</c:v>
                </c:pt>
                <c:pt idx="6812">
                  <c:v>2042.2450550000005</c:v>
                </c:pt>
                <c:pt idx="6813">
                  <c:v>2042.4861417000004</c:v>
                </c:pt>
                <c:pt idx="6814">
                  <c:v>2042.7272283</c:v>
                </c:pt>
                <c:pt idx="6815">
                  <c:v>2042.9683150000001</c:v>
                </c:pt>
                <c:pt idx="6816">
                  <c:v>2043.2094016000001</c:v>
                </c:pt>
                <c:pt idx="6817">
                  <c:v>2043.4504883</c:v>
                </c:pt>
                <c:pt idx="6818">
                  <c:v>2043.6915749</c:v>
                </c:pt>
                <c:pt idx="6819">
                  <c:v>2043.9326616000005</c:v>
                </c:pt>
                <c:pt idx="6820">
                  <c:v>2044.173748299999</c:v>
                </c:pt>
                <c:pt idx="6821">
                  <c:v>2044.4148349</c:v>
                </c:pt>
                <c:pt idx="6822">
                  <c:v>2044.6559216000001</c:v>
                </c:pt>
                <c:pt idx="6823">
                  <c:v>2044.8970081999998</c:v>
                </c:pt>
                <c:pt idx="6824">
                  <c:v>2045.1380948999995</c:v>
                </c:pt>
                <c:pt idx="6825">
                  <c:v>2045.3791815</c:v>
                </c:pt>
                <c:pt idx="6826">
                  <c:v>2045.6202681999998</c:v>
                </c:pt>
                <c:pt idx="6827">
                  <c:v>2045.8613547999998</c:v>
                </c:pt>
                <c:pt idx="6828">
                  <c:v>2046.1024414999995</c:v>
                </c:pt>
                <c:pt idx="6829">
                  <c:v>2046.3435281</c:v>
                </c:pt>
                <c:pt idx="6830">
                  <c:v>2046.5846147999998</c:v>
                </c:pt>
                <c:pt idx="6831">
                  <c:v>2046.8257015000004</c:v>
                </c:pt>
                <c:pt idx="6832">
                  <c:v>2047.0667880999999</c:v>
                </c:pt>
                <c:pt idx="6833">
                  <c:v>2047.3078748</c:v>
                </c:pt>
                <c:pt idx="6834">
                  <c:v>2047.5489614000005</c:v>
                </c:pt>
                <c:pt idx="6835">
                  <c:v>2047.7900480999995</c:v>
                </c:pt>
                <c:pt idx="6836">
                  <c:v>2048.0311347000011</c:v>
                </c:pt>
                <c:pt idx="6837">
                  <c:v>2048.2722213999991</c:v>
                </c:pt>
                <c:pt idx="6838">
                  <c:v>2048.513308000001</c:v>
                </c:pt>
                <c:pt idx="6839">
                  <c:v>2048.7543946999999</c:v>
                </c:pt>
                <c:pt idx="6840">
                  <c:v>2048.9954813999998</c:v>
                </c:pt>
                <c:pt idx="6841">
                  <c:v>2049.2365679999998</c:v>
                </c:pt>
                <c:pt idx="6842">
                  <c:v>2049.4776547000001</c:v>
                </c:pt>
                <c:pt idx="6843">
                  <c:v>2049.7187412999997</c:v>
                </c:pt>
                <c:pt idx="6844">
                  <c:v>2049.959828</c:v>
                </c:pt>
                <c:pt idx="6845">
                  <c:v>2050.2009146</c:v>
                </c:pt>
                <c:pt idx="6846">
                  <c:v>2050.4420012999999</c:v>
                </c:pt>
                <c:pt idx="6847">
                  <c:v>2050.6830878999999</c:v>
                </c:pt>
                <c:pt idx="6848">
                  <c:v>2050.9241746000002</c:v>
                </c:pt>
                <c:pt idx="6849">
                  <c:v>2051.1652611999989</c:v>
                </c:pt>
                <c:pt idx="6850">
                  <c:v>2051.4063479000001</c:v>
                </c:pt>
                <c:pt idx="6851">
                  <c:v>2051.6474346</c:v>
                </c:pt>
                <c:pt idx="6852">
                  <c:v>2051.8885212</c:v>
                </c:pt>
                <c:pt idx="6853">
                  <c:v>2052.1296078999999</c:v>
                </c:pt>
                <c:pt idx="6854">
                  <c:v>2052.3706944999999</c:v>
                </c:pt>
                <c:pt idx="6855">
                  <c:v>2052.6117812000002</c:v>
                </c:pt>
                <c:pt idx="6856">
                  <c:v>2052.8528677999998</c:v>
                </c:pt>
                <c:pt idx="6857">
                  <c:v>2053.093954500001</c:v>
                </c:pt>
                <c:pt idx="6858">
                  <c:v>2053.3350411000001</c:v>
                </c:pt>
                <c:pt idx="6859">
                  <c:v>2053.5761278000009</c:v>
                </c:pt>
                <c:pt idx="6860">
                  <c:v>2053.8172145000012</c:v>
                </c:pt>
                <c:pt idx="6861">
                  <c:v>2054.0583010999999</c:v>
                </c:pt>
                <c:pt idx="6862">
                  <c:v>2054.2993878000002</c:v>
                </c:pt>
                <c:pt idx="6863">
                  <c:v>2054.5404743999998</c:v>
                </c:pt>
                <c:pt idx="6864">
                  <c:v>2054.7815610999992</c:v>
                </c:pt>
                <c:pt idx="6865">
                  <c:v>2055.0226476999997</c:v>
                </c:pt>
                <c:pt idx="6866">
                  <c:v>2055.2637344</c:v>
                </c:pt>
                <c:pt idx="6867">
                  <c:v>2055.5048209999991</c:v>
                </c:pt>
                <c:pt idx="6868">
                  <c:v>2055.7459076999999</c:v>
                </c:pt>
                <c:pt idx="6869">
                  <c:v>2055.9869942999999</c:v>
                </c:pt>
                <c:pt idx="6870">
                  <c:v>2056.2280809999988</c:v>
                </c:pt>
                <c:pt idx="6871">
                  <c:v>2056.4691677000001</c:v>
                </c:pt>
                <c:pt idx="6872">
                  <c:v>2056.7102543000001</c:v>
                </c:pt>
                <c:pt idx="6873">
                  <c:v>2056.9513410000009</c:v>
                </c:pt>
                <c:pt idx="6874">
                  <c:v>2057.1924276</c:v>
                </c:pt>
                <c:pt idx="6875">
                  <c:v>2057.4335143000017</c:v>
                </c:pt>
                <c:pt idx="6876">
                  <c:v>2057.6746008999999</c:v>
                </c:pt>
                <c:pt idx="6877">
                  <c:v>2057.9156876000002</c:v>
                </c:pt>
                <c:pt idx="6878">
                  <c:v>2058.1567742000002</c:v>
                </c:pt>
                <c:pt idx="6879">
                  <c:v>2058.3978609000001</c:v>
                </c:pt>
                <c:pt idx="6880">
                  <c:v>2058.6389475999999</c:v>
                </c:pt>
                <c:pt idx="6881">
                  <c:v>2058.8800342000009</c:v>
                </c:pt>
                <c:pt idx="6882">
                  <c:v>2059.1211209000007</c:v>
                </c:pt>
                <c:pt idx="6883">
                  <c:v>2059.3622074999998</c:v>
                </c:pt>
                <c:pt idx="6884">
                  <c:v>2059.6032942000002</c:v>
                </c:pt>
                <c:pt idx="6885">
                  <c:v>2059.8443808000002</c:v>
                </c:pt>
                <c:pt idx="6886">
                  <c:v>2060.0854675</c:v>
                </c:pt>
                <c:pt idx="6887">
                  <c:v>2060.3265541000001</c:v>
                </c:pt>
                <c:pt idx="6888">
                  <c:v>2060.567640799999</c:v>
                </c:pt>
                <c:pt idx="6889">
                  <c:v>2060.8087274999998</c:v>
                </c:pt>
                <c:pt idx="6890">
                  <c:v>2061.0498140999998</c:v>
                </c:pt>
                <c:pt idx="6891">
                  <c:v>2061.2909008000001</c:v>
                </c:pt>
                <c:pt idx="6892">
                  <c:v>2061.5319874000002</c:v>
                </c:pt>
                <c:pt idx="6893">
                  <c:v>2061.7730741</c:v>
                </c:pt>
                <c:pt idx="6894">
                  <c:v>2062.0141607</c:v>
                </c:pt>
                <c:pt idx="6895">
                  <c:v>2062.2552473999999</c:v>
                </c:pt>
                <c:pt idx="6896">
                  <c:v>2062.4963340000008</c:v>
                </c:pt>
                <c:pt idx="6897">
                  <c:v>2062.7374206999998</c:v>
                </c:pt>
                <c:pt idx="6898">
                  <c:v>2062.9785073000007</c:v>
                </c:pt>
                <c:pt idx="6899">
                  <c:v>2063.2195940000001</c:v>
                </c:pt>
                <c:pt idx="6900">
                  <c:v>2063.4606806999991</c:v>
                </c:pt>
                <c:pt idx="6901">
                  <c:v>2063.7017673</c:v>
                </c:pt>
                <c:pt idx="6902">
                  <c:v>2063.9428539999999</c:v>
                </c:pt>
                <c:pt idx="6903">
                  <c:v>2064.1839405999999</c:v>
                </c:pt>
                <c:pt idx="6904">
                  <c:v>2064.4250273000002</c:v>
                </c:pt>
                <c:pt idx="6905">
                  <c:v>2064.6661139000007</c:v>
                </c:pt>
                <c:pt idx="6906">
                  <c:v>2064.9072006000001</c:v>
                </c:pt>
                <c:pt idx="6907">
                  <c:v>2065.1482871999992</c:v>
                </c:pt>
                <c:pt idx="6908">
                  <c:v>2065.3893739000009</c:v>
                </c:pt>
                <c:pt idx="6909">
                  <c:v>2065.6304605999999</c:v>
                </c:pt>
                <c:pt idx="6910">
                  <c:v>2065.8715472000013</c:v>
                </c:pt>
                <c:pt idx="6911">
                  <c:v>2066.1126339000002</c:v>
                </c:pt>
                <c:pt idx="6912">
                  <c:v>2066.3537205000007</c:v>
                </c:pt>
                <c:pt idx="6913">
                  <c:v>2066.5948072000001</c:v>
                </c:pt>
                <c:pt idx="6914">
                  <c:v>2066.835893800001</c:v>
                </c:pt>
                <c:pt idx="6915">
                  <c:v>2067.0769805</c:v>
                </c:pt>
                <c:pt idx="6916">
                  <c:v>2067.3180671</c:v>
                </c:pt>
                <c:pt idx="6917">
                  <c:v>2067.5591538000012</c:v>
                </c:pt>
                <c:pt idx="6918">
                  <c:v>2067.8002403999999</c:v>
                </c:pt>
                <c:pt idx="6919">
                  <c:v>2068.0413271000002</c:v>
                </c:pt>
                <c:pt idx="6920">
                  <c:v>2068.2824138000001</c:v>
                </c:pt>
                <c:pt idx="6921">
                  <c:v>2068.5235004000001</c:v>
                </c:pt>
                <c:pt idx="6922">
                  <c:v>2068.7645870999991</c:v>
                </c:pt>
                <c:pt idx="6923">
                  <c:v>2069.0056737</c:v>
                </c:pt>
                <c:pt idx="6924">
                  <c:v>2069.2467603999989</c:v>
                </c:pt>
                <c:pt idx="6925">
                  <c:v>2069.4878469999999</c:v>
                </c:pt>
                <c:pt idx="6926">
                  <c:v>2069.7289336999997</c:v>
                </c:pt>
                <c:pt idx="6927">
                  <c:v>2069.9700203000002</c:v>
                </c:pt>
                <c:pt idx="6928">
                  <c:v>2070.211107000001</c:v>
                </c:pt>
                <c:pt idx="6929">
                  <c:v>2070.4521937000009</c:v>
                </c:pt>
                <c:pt idx="6930">
                  <c:v>2070.6932803</c:v>
                </c:pt>
                <c:pt idx="6931">
                  <c:v>2070.9343670000007</c:v>
                </c:pt>
                <c:pt idx="6932">
                  <c:v>2071.1754536000008</c:v>
                </c:pt>
                <c:pt idx="6933">
                  <c:v>2071.4165403000002</c:v>
                </c:pt>
                <c:pt idx="6934">
                  <c:v>2071.6576269000002</c:v>
                </c:pt>
                <c:pt idx="6935">
                  <c:v>2071.898713600001</c:v>
                </c:pt>
                <c:pt idx="6936">
                  <c:v>2072.1398002000001</c:v>
                </c:pt>
                <c:pt idx="6937">
                  <c:v>2072.3808869</c:v>
                </c:pt>
                <c:pt idx="6938">
                  <c:v>2072.6219735000009</c:v>
                </c:pt>
                <c:pt idx="6939">
                  <c:v>2072.8630601999998</c:v>
                </c:pt>
                <c:pt idx="6940">
                  <c:v>2073.1041469000002</c:v>
                </c:pt>
                <c:pt idx="6941">
                  <c:v>2073.3452335000011</c:v>
                </c:pt>
                <c:pt idx="6942">
                  <c:v>2073.5863202</c:v>
                </c:pt>
                <c:pt idx="6943">
                  <c:v>2073.827406800001</c:v>
                </c:pt>
                <c:pt idx="6944">
                  <c:v>2074.068493499999</c:v>
                </c:pt>
                <c:pt idx="6945">
                  <c:v>2074.3095800999999</c:v>
                </c:pt>
                <c:pt idx="6946">
                  <c:v>2074.5506667999998</c:v>
                </c:pt>
                <c:pt idx="6947">
                  <c:v>2074.7917534000007</c:v>
                </c:pt>
                <c:pt idx="6948">
                  <c:v>2075.0328400999997</c:v>
                </c:pt>
                <c:pt idx="6949">
                  <c:v>2075.2739268000009</c:v>
                </c:pt>
                <c:pt idx="6950">
                  <c:v>2075.515013400001</c:v>
                </c:pt>
                <c:pt idx="6951">
                  <c:v>2075.7561000999999</c:v>
                </c:pt>
                <c:pt idx="6952">
                  <c:v>2075.9971867000008</c:v>
                </c:pt>
                <c:pt idx="6953">
                  <c:v>2076.2382733999998</c:v>
                </c:pt>
                <c:pt idx="6954">
                  <c:v>2076.4793600000007</c:v>
                </c:pt>
                <c:pt idx="6955">
                  <c:v>2076.7204466999997</c:v>
                </c:pt>
                <c:pt idx="6956">
                  <c:v>2076.9615333000011</c:v>
                </c:pt>
                <c:pt idx="6957">
                  <c:v>2077.2026199999991</c:v>
                </c:pt>
                <c:pt idx="6958">
                  <c:v>2077.443706600001</c:v>
                </c:pt>
                <c:pt idx="6959">
                  <c:v>2077.6847932999999</c:v>
                </c:pt>
                <c:pt idx="6960">
                  <c:v>2077.9258799999998</c:v>
                </c:pt>
                <c:pt idx="6961">
                  <c:v>2078.1669665999998</c:v>
                </c:pt>
                <c:pt idx="6962">
                  <c:v>2078.4080533000001</c:v>
                </c:pt>
                <c:pt idx="6963">
                  <c:v>2078.6491399000001</c:v>
                </c:pt>
                <c:pt idx="6964">
                  <c:v>2078.8902266000009</c:v>
                </c:pt>
                <c:pt idx="6965">
                  <c:v>2079.1313132000018</c:v>
                </c:pt>
                <c:pt idx="6966">
                  <c:v>2079.3723999000008</c:v>
                </c:pt>
                <c:pt idx="6967">
                  <c:v>2079.6134864999999</c:v>
                </c:pt>
                <c:pt idx="6968">
                  <c:v>2079.8545732000007</c:v>
                </c:pt>
                <c:pt idx="6969">
                  <c:v>2080.0956599000001</c:v>
                </c:pt>
                <c:pt idx="6970">
                  <c:v>2080.336746500001</c:v>
                </c:pt>
                <c:pt idx="6971">
                  <c:v>2080.5778332000009</c:v>
                </c:pt>
                <c:pt idx="6972">
                  <c:v>2080.8189198000009</c:v>
                </c:pt>
                <c:pt idx="6973">
                  <c:v>2081.0600064999999</c:v>
                </c:pt>
                <c:pt idx="6974">
                  <c:v>2081.3010931000008</c:v>
                </c:pt>
                <c:pt idx="6975">
                  <c:v>2081.5421798000002</c:v>
                </c:pt>
                <c:pt idx="6976">
                  <c:v>2081.7832663999998</c:v>
                </c:pt>
                <c:pt idx="6977">
                  <c:v>2082.0243531000001</c:v>
                </c:pt>
                <c:pt idx="6978">
                  <c:v>2082.2654398</c:v>
                </c:pt>
                <c:pt idx="6979">
                  <c:v>2082.5065264</c:v>
                </c:pt>
                <c:pt idx="6980">
                  <c:v>2082.7476130999999</c:v>
                </c:pt>
                <c:pt idx="6981">
                  <c:v>2082.988699699999</c:v>
                </c:pt>
                <c:pt idx="6982">
                  <c:v>2083.2297863999997</c:v>
                </c:pt>
                <c:pt idx="6983">
                  <c:v>2083.4708730000002</c:v>
                </c:pt>
                <c:pt idx="6984">
                  <c:v>2083.7119597000001</c:v>
                </c:pt>
                <c:pt idx="6985">
                  <c:v>2083.953046300001</c:v>
                </c:pt>
                <c:pt idx="6986">
                  <c:v>2084.1941330000009</c:v>
                </c:pt>
                <c:pt idx="6987">
                  <c:v>2084.4352196000009</c:v>
                </c:pt>
                <c:pt idx="6988">
                  <c:v>2084.6763063000008</c:v>
                </c:pt>
                <c:pt idx="6989">
                  <c:v>2084.9173930000011</c:v>
                </c:pt>
                <c:pt idx="6990">
                  <c:v>2085.1584795999997</c:v>
                </c:pt>
                <c:pt idx="6991">
                  <c:v>2085.399566300001</c:v>
                </c:pt>
                <c:pt idx="6992">
                  <c:v>2085.6406529000001</c:v>
                </c:pt>
                <c:pt idx="6993">
                  <c:v>2085.8817396000009</c:v>
                </c:pt>
                <c:pt idx="6994">
                  <c:v>2086.1228262</c:v>
                </c:pt>
                <c:pt idx="6995">
                  <c:v>2086.3639129000017</c:v>
                </c:pt>
                <c:pt idx="6996">
                  <c:v>2086.6049994999989</c:v>
                </c:pt>
                <c:pt idx="6997">
                  <c:v>2086.8460862000002</c:v>
                </c:pt>
                <c:pt idx="6998">
                  <c:v>2087.087172900001</c:v>
                </c:pt>
                <c:pt idx="6999">
                  <c:v>2087.3282595000001</c:v>
                </c:pt>
                <c:pt idx="7000">
                  <c:v>2087.5693461999999</c:v>
                </c:pt>
                <c:pt idx="7001">
                  <c:v>2087.8104328000013</c:v>
                </c:pt>
                <c:pt idx="7002">
                  <c:v>2088.0515195000012</c:v>
                </c:pt>
                <c:pt idx="7003">
                  <c:v>2088.2926060999998</c:v>
                </c:pt>
                <c:pt idx="7004">
                  <c:v>2088.5336928000011</c:v>
                </c:pt>
                <c:pt idx="7005">
                  <c:v>2088.7747793999997</c:v>
                </c:pt>
                <c:pt idx="7006">
                  <c:v>2089.0158661</c:v>
                </c:pt>
                <c:pt idx="7007">
                  <c:v>2089.2569527000001</c:v>
                </c:pt>
                <c:pt idx="7008">
                  <c:v>2089.4980393999999</c:v>
                </c:pt>
                <c:pt idx="7009">
                  <c:v>2089.7391261000002</c:v>
                </c:pt>
                <c:pt idx="7010">
                  <c:v>2089.9802127000007</c:v>
                </c:pt>
                <c:pt idx="7011">
                  <c:v>2090.2212993999997</c:v>
                </c:pt>
                <c:pt idx="7012">
                  <c:v>2090.4623860000002</c:v>
                </c:pt>
                <c:pt idx="7013">
                  <c:v>2090.7034727</c:v>
                </c:pt>
                <c:pt idx="7014">
                  <c:v>2090.9445593</c:v>
                </c:pt>
                <c:pt idx="7015">
                  <c:v>2091.185645999999</c:v>
                </c:pt>
                <c:pt idx="7016">
                  <c:v>2091.4267326000008</c:v>
                </c:pt>
                <c:pt idx="7017">
                  <c:v>2091.6678192999998</c:v>
                </c:pt>
                <c:pt idx="7018">
                  <c:v>2091.9089060000001</c:v>
                </c:pt>
                <c:pt idx="7019">
                  <c:v>2092.1499926000001</c:v>
                </c:pt>
                <c:pt idx="7020">
                  <c:v>2092.3910793000009</c:v>
                </c:pt>
                <c:pt idx="7021">
                  <c:v>2092.6321659</c:v>
                </c:pt>
                <c:pt idx="7022">
                  <c:v>2092.8732526000017</c:v>
                </c:pt>
                <c:pt idx="7023">
                  <c:v>2093.1143391999999</c:v>
                </c:pt>
                <c:pt idx="7024">
                  <c:v>2093.3554259000002</c:v>
                </c:pt>
                <c:pt idx="7025">
                  <c:v>2093.5965125000007</c:v>
                </c:pt>
                <c:pt idx="7026">
                  <c:v>2093.837599200001</c:v>
                </c:pt>
                <c:pt idx="7027">
                  <c:v>2094.0786857999992</c:v>
                </c:pt>
                <c:pt idx="7028">
                  <c:v>2094.3197725000018</c:v>
                </c:pt>
                <c:pt idx="7029">
                  <c:v>2094.560859199999</c:v>
                </c:pt>
                <c:pt idx="7030">
                  <c:v>2094.8019457999999</c:v>
                </c:pt>
                <c:pt idx="7031">
                  <c:v>2095.0430325000016</c:v>
                </c:pt>
                <c:pt idx="7032">
                  <c:v>2095.2841190999998</c:v>
                </c:pt>
                <c:pt idx="7033">
                  <c:v>2095.5252058000001</c:v>
                </c:pt>
                <c:pt idx="7034">
                  <c:v>2095.7662923999997</c:v>
                </c:pt>
                <c:pt idx="7035">
                  <c:v>2096.0073791</c:v>
                </c:pt>
                <c:pt idx="7036">
                  <c:v>2096.2484656999982</c:v>
                </c:pt>
                <c:pt idx="7037">
                  <c:v>2096.4895524000008</c:v>
                </c:pt>
                <c:pt idx="7038">
                  <c:v>2096.7306390999997</c:v>
                </c:pt>
                <c:pt idx="7039">
                  <c:v>2096.9717257000002</c:v>
                </c:pt>
                <c:pt idx="7040">
                  <c:v>2097.2128124000001</c:v>
                </c:pt>
                <c:pt idx="7041">
                  <c:v>2097.4538990000001</c:v>
                </c:pt>
                <c:pt idx="7042">
                  <c:v>2097.6949856999991</c:v>
                </c:pt>
                <c:pt idx="7043">
                  <c:v>2097.9360723000009</c:v>
                </c:pt>
                <c:pt idx="7044">
                  <c:v>2098.1771590000008</c:v>
                </c:pt>
                <c:pt idx="7045">
                  <c:v>2098.4182455999999</c:v>
                </c:pt>
                <c:pt idx="7046">
                  <c:v>2098.6593323000011</c:v>
                </c:pt>
                <c:pt idx="7047">
                  <c:v>2098.9004189000002</c:v>
                </c:pt>
                <c:pt idx="7048">
                  <c:v>2099.1415056000001</c:v>
                </c:pt>
                <c:pt idx="7049">
                  <c:v>2099.3825923000009</c:v>
                </c:pt>
                <c:pt idx="7050">
                  <c:v>2099.6236789</c:v>
                </c:pt>
                <c:pt idx="7051">
                  <c:v>2099.8647655999998</c:v>
                </c:pt>
                <c:pt idx="7052">
                  <c:v>2100.1058521999998</c:v>
                </c:pt>
                <c:pt idx="7053">
                  <c:v>2100.3469389000002</c:v>
                </c:pt>
                <c:pt idx="7054">
                  <c:v>2100.5880254999993</c:v>
                </c:pt>
                <c:pt idx="7055">
                  <c:v>2100.8291122000019</c:v>
                </c:pt>
                <c:pt idx="7056">
                  <c:v>2101.070198800001</c:v>
                </c:pt>
                <c:pt idx="7057">
                  <c:v>2101.3112854999999</c:v>
                </c:pt>
                <c:pt idx="7058">
                  <c:v>2101.5523722000012</c:v>
                </c:pt>
                <c:pt idx="7059">
                  <c:v>2101.7934587999998</c:v>
                </c:pt>
                <c:pt idx="7060">
                  <c:v>2102.0345455000001</c:v>
                </c:pt>
                <c:pt idx="7061">
                  <c:v>2102.2756321000002</c:v>
                </c:pt>
                <c:pt idx="7062">
                  <c:v>2102.5167188000009</c:v>
                </c:pt>
                <c:pt idx="7063">
                  <c:v>2102.7578053999991</c:v>
                </c:pt>
                <c:pt idx="7064">
                  <c:v>2102.9988920999999</c:v>
                </c:pt>
                <c:pt idx="7065">
                  <c:v>2103.2399786999999</c:v>
                </c:pt>
                <c:pt idx="7066">
                  <c:v>2103.4810653999998</c:v>
                </c:pt>
                <c:pt idx="7067">
                  <c:v>2103.7221521000001</c:v>
                </c:pt>
                <c:pt idx="7068">
                  <c:v>2103.9632387000001</c:v>
                </c:pt>
                <c:pt idx="7069">
                  <c:v>2104.2043253999991</c:v>
                </c:pt>
                <c:pt idx="7070">
                  <c:v>2104.4454120000009</c:v>
                </c:pt>
                <c:pt idx="7071">
                  <c:v>2104.686498699999</c:v>
                </c:pt>
                <c:pt idx="7072">
                  <c:v>2104.9275852999999</c:v>
                </c:pt>
                <c:pt idx="7073">
                  <c:v>2105.1686719999989</c:v>
                </c:pt>
                <c:pt idx="7074">
                  <c:v>2105.4097586000007</c:v>
                </c:pt>
                <c:pt idx="7075">
                  <c:v>2105.6508452999997</c:v>
                </c:pt>
                <c:pt idx="7076">
                  <c:v>2105.8919319000011</c:v>
                </c:pt>
                <c:pt idx="7077">
                  <c:v>2106.1330186000009</c:v>
                </c:pt>
                <c:pt idx="7078">
                  <c:v>2106.3741053000008</c:v>
                </c:pt>
                <c:pt idx="7079">
                  <c:v>2106.6151919000008</c:v>
                </c:pt>
                <c:pt idx="7080">
                  <c:v>2106.8562786000002</c:v>
                </c:pt>
                <c:pt idx="7081">
                  <c:v>2107.0973651999998</c:v>
                </c:pt>
                <c:pt idx="7082">
                  <c:v>2107.3384519000001</c:v>
                </c:pt>
                <c:pt idx="7083">
                  <c:v>2107.579538500001</c:v>
                </c:pt>
                <c:pt idx="7084">
                  <c:v>2107.8206252</c:v>
                </c:pt>
                <c:pt idx="7085">
                  <c:v>2108.0617118000009</c:v>
                </c:pt>
                <c:pt idx="7086">
                  <c:v>2108.3027984999999</c:v>
                </c:pt>
                <c:pt idx="7087">
                  <c:v>2108.5438851999993</c:v>
                </c:pt>
                <c:pt idx="7088">
                  <c:v>2108.7849717999993</c:v>
                </c:pt>
                <c:pt idx="7089">
                  <c:v>2109.0260585000001</c:v>
                </c:pt>
                <c:pt idx="7090">
                  <c:v>2109.2671450999997</c:v>
                </c:pt>
                <c:pt idx="7091">
                  <c:v>2109.5082318</c:v>
                </c:pt>
                <c:pt idx="7092">
                  <c:v>2109.7493184</c:v>
                </c:pt>
                <c:pt idx="7093">
                  <c:v>2109.9904050999999</c:v>
                </c:pt>
                <c:pt idx="7094">
                  <c:v>2110.2314916999999</c:v>
                </c:pt>
                <c:pt idx="7095">
                  <c:v>2110.4725784000002</c:v>
                </c:pt>
                <c:pt idx="7096">
                  <c:v>2110.7136649999998</c:v>
                </c:pt>
                <c:pt idx="7097">
                  <c:v>2110.9547517000001</c:v>
                </c:pt>
                <c:pt idx="7098">
                  <c:v>2111.1958384</c:v>
                </c:pt>
                <c:pt idx="7099">
                  <c:v>2111.436925</c:v>
                </c:pt>
                <c:pt idx="7100">
                  <c:v>2111.6780116999998</c:v>
                </c:pt>
                <c:pt idx="7101">
                  <c:v>2111.9190983000008</c:v>
                </c:pt>
                <c:pt idx="7102">
                  <c:v>2112.1601849999997</c:v>
                </c:pt>
                <c:pt idx="7103">
                  <c:v>2112.4012716000002</c:v>
                </c:pt>
                <c:pt idx="7104">
                  <c:v>2112.6423583000001</c:v>
                </c:pt>
                <c:pt idx="7105">
                  <c:v>2112.8834449000001</c:v>
                </c:pt>
                <c:pt idx="7106">
                  <c:v>2113.1245316</c:v>
                </c:pt>
                <c:pt idx="7107">
                  <c:v>2113.3656183000007</c:v>
                </c:pt>
                <c:pt idx="7108">
                  <c:v>2113.6067048999998</c:v>
                </c:pt>
                <c:pt idx="7109">
                  <c:v>2113.8477916000002</c:v>
                </c:pt>
                <c:pt idx="7110">
                  <c:v>2114.0888781999993</c:v>
                </c:pt>
                <c:pt idx="7111">
                  <c:v>2114.3299649</c:v>
                </c:pt>
                <c:pt idx="7112">
                  <c:v>2114.571051500001</c:v>
                </c:pt>
                <c:pt idx="7113">
                  <c:v>2114.8121382000013</c:v>
                </c:pt>
                <c:pt idx="7114">
                  <c:v>2115.0532248000009</c:v>
                </c:pt>
                <c:pt idx="7115">
                  <c:v>2115.2943114999998</c:v>
                </c:pt>
                <c:pt idx="7116">
                  <c:v>2115.5353981000007</c:v>
                </c:pt>
                <c:pt idx="7117">
                  <c:v>2115.7764847999993</c:v>
                </c:pt>
                <c:pt idx="7118">
                  <c:v>2116.0175715000009</c:v>
                </c:pt>
                <c:pt idx="7119">
                  <c:v>2116.2586580999991</c:v>
                </c:pt>
                <c:pt idx="7120">
                  <c:v>2116.4997447999999</c:v>
                </c:pt>
                <c:pt idx="7121">
                  <c:v>2116.740831399999</c:v>
                </c:pt>
                <c:pt idx="7122">
                  <c:v>2116.9819181000007</c:v>
                </c:pt>
                <c:pt idx="7123">
                  <c:v>2117.2230046999998</c:v>
                </c:pt>
                <c:pt idx="7124">
                  <c:v>2117.4640913999997</c:v>
                </c:pt>
                <c:pt idx="7125">
                  <c:v>2117.7051780000002</c:v>
                </c:pt>
                <c:pt idx="7126">
                  <c:v>2117.9462646999991</c:v>
                </c:pt>
                <c:pt idx="7127">
                  <c:v>2118.1873513999999</c:v>
                </c:pt>
                <c:pt idx="7128">
                  <c:v>2118.4284379999999</c:v>
                </c:pt>
                <c:pt idx="7129">
                  <c:v>2118.6695246999998</c:v>
                </c:pt>
                <c:pt idx="7130">
                  <c:v>2118.9106113000007</c:v>
                </c:pt>
                <c:pt idx="7131">
                  <c:v>2119.1516980000001</c:v>
                </c:pt>
                <c:pt idx="7132">
                  <c:v>2119.3927846000001</c:v>
                </c:pt>
                <c:pt idx="7133">
                  <c:v>2119.6338713</c:v>
                </c:pt>
                <c:pt idx="7134">
                  <c:v>2119.8749579000009</c:v>
                </c:pt>
                <c:pt idx="7135">
                  <c:v>2120.1160445999999</c:v>
                </c:pt>
                <c:pt idx="7136">
                  <c:v>2120.3571313000016</c:v>
                </c:pt>
                <c:pt idx="7137">
                  <c:v>2120.5982179000002</c:v>
                </c:pt>
                <c:pt idx="7138">
                  <c:v>2120.839304600001</c:v>
                </c:pt>
                <c:pt idx="7139">
                  <c:v>2121.0803912000001</c:v>
                </c:pt>
                <c:pt idx="7140">
                  <c:v>2121.3214779000009</c:v>
                </c:pt>
                <c:pt idx="7141">
                  <c:v>2121.5625645</c:v>
                </c:pt>
                <c:pt idx="7142">
                  <c:v>2121.8036511999999</c:v>
                </c:pt>
                <c:pt idx="7143">
                  <c:v>2122.0447377999999</c:v>
                </c:pt>
                <c:pt idx="7144">
                  <c:v>2122.2858244999993</c:v>
                </c:pt>
                <c:pt idx="7145">
                  <c:v>2122.5269110999998</c:v>
                </c:pt>
                <c:pt idx="7146">
                  <c:v>2122.7679978000001</c:v>
                </c:pt>
                <c:pt idx="7147">
                  <c:v>2123.0090845</c:v>
                </c:pt>
                <c:pt idx="7148">
                  <c:v>2123.2501711</c:v>
                </c:pt>
                <c:pt idx="7149">
                  <c:v>2123.4912578000012</c:v>
                </c:pt>
                <c:pt idx="7150">
                  <c:v>2123.7323443999999</c:v>
                </c:pt>
                <c:pt idx="7151">
                  <c:v>2123.9734311000002</c:v>
                </c:pt>
                <c:pt idx="7152">
                  <c:v>2124.2145177000002</c:v>
                </c:pt>
                <c:pt idx="7153">
                  <c:v>2124.4556044000001</c:v>
                </c:pt>
                <c:pt idx="7154">
                  <c:v>2124.6966909999992</c:v>
                </c:pt>
                <c:pt idx="7155">
                  <c:v>2124.9377777000009</c:v>
                </c:pt>
                <c:pt idx="7156">
                  <c:v>2125.1788643999989</c:v>
                </c:pt>
                <c:pt idx="7157">
                  <c:v>2125.4199510000008</c:v>
                </c:pt>
                <c:pt idx="7158">
                  <c:v>2125.6610377000002</c:v>
                </c:pt>
                <c:pt idx="7159">
                  <c:v>2125.9021243000002</c:v>
                </c:pt>
                <c:pt idx="7160">
                  <c:v>2126.1432110000001</c:v>
                </c:pt>
                <c:pt idx="7161">
                  <c:v>2126.3842976000001</c:v>
                </c:pt>
                <c:pt idx="7162">
                  <c:v>2126.6253843</c:v>
                </c:pt>
                <c:pt idx="7163">
                  <c:v>2126.8664709</c:v>
                </c:pt>
                <c:pt idx="7164">
                  <c:v>2127.1075576000007</c:v>
                </c:pt>
                <c:pt idx="7165">
                  <c:v>2127.3486441999989</c:v>
                </c:pt>
                <c:pt idx="7166">
                  <c:v>2127.5897309000002</c:v>
                </c:pt>
                <c:pt idx="7167">
                  <c:v>2127.830817600001</c:v>
                </c:pt>
                <c:pt idx="7168">
                  <c:v>2128.071904200001</c:v>
                </c:pt>
                <c:pt idx="7169">
                  <c:v>2128.3129909000008</c:v>
                </c:pt>
                <c:pt idx="7170">
                  <c:v>2128.5540774999999</c:v>
                </c:pt>
                <c:pt idx="7171">
                  <c:v>2128.7951641999998</c:v>
                </c:pt>
                <c:pt idx="7172">
                  <c:v>2129.0362507999998</c:v>
                </c:pt>
                <c:pt idx="7173">
                  <c:v>2129.2773375000011</c:v>
                </c:pt>
                <c:pt idx="7174">
                  <c:v>2129.5184240999997</c:v>
                </c:pt>
                <c:pt idx="7175">
                  <c:v>2129.759510800001</c:v>
                </c:pt>
                <c:pt idx="7176">
                  <c:v>2130.0005974999999</c:v>
                </c:pt>
                <c:pt idx="7177">
                  <c:v>2130.241684099999</c:v>
                </c:pt>
                <c:pt idx="7178">
                  <c:v>2130.4827707999998</c:v>
                </c:pt>
                <c:pt idx="7179">
                  <c:v>2130.7238573999998</c:v>
                </c:pt>
                <c:pt idx="7180">
                  <c:v>2130.9649440999997</c:v>
                </c:pt>
                <c:pt idx="7181">
                  <c:v>2131.2060306999997</c:v>
                </c:pt>
                <c:pt idx="7182">
                  <c:v>2131.4471174000009</c:v>
                </c:pt>
                <c:pt idx="7183">
                  <c:v>2131.6882039999991</c:v>
                </c:pt>
                <c:pt idx="7184">
                  <c:v>2131.9292906999999</c:v>
                </c:pt>
                <c:pt idx="7185">
                  <c:v>2132.1703773000008</c:v>
                </c:pt>
                <c:pt idx="7186">
                  <c:v>2132.4114640000007</c:v>
                </c:pt>
                <c:pt idx="7187">
                  <c:v>2132.6525507000001</c:v>
                </c:pt>
                <c:pt idx="7188">
                  <c:v>2132.893637300001</c:v>
                </c:pt>
                <c:pt idx="7189">
                  <c:v>2133.134724</c:v>
                </c:pt>
                <c:pt idx="7190">
                  <c:v>2133.3758106000009</c:v>
                </c:pt>
                <c:pt idx="7191">
                  <c:v>2133.6168972999999</c:v>
                </c:pt>
                <c:pt idx="7192">
                  <c:v>2133.8579839000008</c:v>
                </c:pt>
                <c:pt idx="7193">
                  <c:v>2134.0990706000002</c:v>
                </c:pt>
                <c:pt idx="7194">
                  <c:v>2134.3401572000007</c:v>
                </c:pt>
                <c:pt idx="7195">
                  <c:v>2134.5812439000001</c:v>
                </c:pt>
                <c:pt idx="7196">
                  <c:v>2134.8223306000009</c:v>
                </c:pt>
                <c:pt idx="7197">
                  <c:v>2135.0634172000009</c:v>
                </c:pt>
                <c:pt idx="7198">
                  <c:v>2135.3045039000008</c:v>
                </c:pt>
                <c:pt idx="7199">
                  <c:v>2135.5455904999999</c:v>
                </c:pt>
                <c:pt idx="7200">
                  <c:v>2135.7866771999993</c:v>
                </c:pt>
                <c:pt idx="7201">
                  <c:v>2136.0277637999998</c:v>
                </c:pt>
                <c:pt idx="7202">
                  <c:v>2136.2688504999987</c:v>
                </c:pt>
                <c:pt idx="7203">
                  <c:v>2136.5099371000001</c:v>
                </c:pt>
                <c:pt idx="7204">
                  <c:v>2136.7510238000009</c:v>
                </c:pt>
                <c:pt idx="7205">
                  <c:v>2136.9921104000009</c:v>
                </c:pt>
                <c:pt idx="7206">
                  <c:v>2137.2331971000008</c:v>
                </c:pt>
                <c:pt idx="7207">
                  <c:v>2137.4742838000002</c:v>
                </c:pt>
                <c:pt idx="7208">
                  <c:v>2137.7153704000002</c:v>
                </c:pt>
                <c:pt idx="7209">
                  <c:v>2137.9564571000001</c:v>
                </c:pt>
                <c:pt idx="7210">
                  <c:v>2138.1975437000001</c:v>
                </c:pt>
                <c:pt idx="7211">
                  <c:v>2138.4386304</c:v>
                </c:pt>
                <c:pt idx="7212">
                  <c:v>2138.6797170000009</c:v>
                </c:pt>
                <c:pt idx="7213">
                  <c:v>2138.9208036999999</c:v>
                </c:pt>
                <c:pt idx="7214">
                  <c:v>2139.1618902999999</c:v>
                </c:pt>
                <c:pt idx="7215">
                  <c:v>2139.4029770000002</c:v>
                </c:pt>
                <c:pt idx="7216">
                  <c:v>2139.6440636999992</c:v>
                </c:pt>
                <c:pt idx="7217">
                  <c:v>2139.885150300001</c:v>
                </c:pt>
                <c:pt idx="7218">
                  <c:v>2140.1262369999999</c:v>
                </c:pt>
                <c:pt idx="7219">
                  <c:v>2140.3673236000009</c:v>
                </c:pt>
                <c:pt idx="7220">
                  <c:v>2140.6084102999998</c:v>
                </c:pt>
                <c:pt idx="7221">
                  <c:v>2140.8494969000008</c:v>
                </c:pt>
                <c:pt idx="7222">
                  <c:v>2141.0905836000002</c:v>
                </c:pt>
                <c:pt idx="7223">
                  <c:v>2141.3316702000011</c:v>
                </c:pt>
                <c:pt idx="7224">
                  <c:v>2141.572756900001</c:v>
                </c:pt>
                <c:pt idx="7225">
                  <c:v>2141.8138436000008</c:v>
                </c:pt>
                <c:pt idx="7226">
                  <c:v>2142.0549301999999</c:v>
                </c:pt>
                <c:pt idx="7227">
                  <c:v>2142.2960169000007</c:v>
                </c:pt>
                <c:pt idx="7228">
                  <c:v>2142.5371035000012</c:v>
                </c:pt>
                <c:pt idx="7229">
                  <c:v>2142.7781902000002</c:v>
                </c:pt>
                <c:pt idx="7230">
                  <c:v>2143.0192768000011</c:v>
                </c:pt>
                <c:pt idx="7231">
                  <c:v>2143.2603635</c:v>
                </c:pt>
                <c:pt idx="7232">
                  <c:v>2143.5014501000001</c:v>
                </c:pt>
                <c:pt idx="7233">
                  <c:v>2143.7425367999999</c:v>
                </c:pt>
                <c:pt idx="7234">
                  <c:v>2143.9836233999999</c:v>
                </c:pt>
                <c:pt idx="7235">
                  <c:v>2144.2247100999998</c:v>
                </c:pt>
                <c:pt idx="7236">
                  <c:v>2144.465796800001</c:v>
                </c:pt>
                <c:pt idx="7237">
                  <c:v>2144.7068833999983</c:v>
                </c:pt>
                <c:pt idx="7238">
                  <c:v>2144.9479701</c:v>
                </c:pt>
                <c:pt idx="7239">
                  <c:v>2145.1890567</c:v>
                </c:pt>
                <c:pt idx="7240">
                  <c:v>2145.4301434000008</c:v>
                </c:pt>
                <c:pt idx="7241">
                  <c:v>2145.6712299999999</c:v>
                </c:pt>
                <c:pt idx="7242">
                  <c:v>2145.9123167000016</c:v>
                </c:pt>
                <c:pt idx="7243">
                  <c:v>2146.1534033000007</c:v>
                </c:pt>
                <c:pt idx="7244">
                  <c:v>2146.3944900000001</c:v>
                </c:pt>
                <c:pt idx="7245">
                  <c:v>2146.6355767000009</c:v>
                </c:pt>
                <c:pt idx="7246">
                  <c:v>2146.8766633</c:v>
                </c:pt>
                <c:pt idx="7247">
                  <c:v>2147.1177499999999</c:v>
                </c:pt>
                <c:pt idx="7248">
                  <c:v>2147.3588366000008</c:v>
                </c:pt>
                <c:pt idx="7249">
                  <c:v>2147.5999233000002</c:v>
                </c:pt>
                <c:pt idx="7250">
                  <c:v>2147.8410099000002</c:v>
                </c:pt>
                <c:pt idx="7251">
                  <c:v>2148.0820966000001</c:v>
                </c:pt>
                <c:pt idx="7252">
                  <c:v>2148.323183200001</c:v>
                </c:pt>
                <c:pt idx="7253">
                  <c:v>2148.5642698999991</c:v>
                </c:pt>
                <c:pt idx="7254">
                  <c:v>2148.8053565000018</c:v>
                </c:pt>
                <c:pt idx="7255">
                  <c:v>2149.046443199999</c:v>
                </c:pt>
                <c:pt idx="7256">
                  <c:v>2149.2875298999998</c:v>
                </c:pt>
                <c:pt idx="7257">
                  <c:v>2149.5286165000002</c:v>
                </c:pt>
                <c:pt idx="7258">
                  <c:v>2149.7697032000001</c:v>
                </c:pt>
                <c:pt idx="7259">
                  <c:v>2150.0107898000001</c:v>
                </c:pt>
                <c:pt idx="7260">
                  <c:v>2150.2518765000009</c:v>
                </c:pt>
                <c:pt idx="7261">
                  <c:v>2150.4929631</c:v>
                </c:pt>
                <c:pt idx="7262">
                  <c:v>2150.734049799999</c:v>
                </c:pt>
                <c:pt idx="7263">
                  <c:v>2150.9751364000017</c:v>
                </c:pt>
                <c:pt idx="7264">
                  <c:v>2151.2162230999998</c:v>
                </c:pt>
                <c:pt idx="7265">
                  <c:v>2151.457309800001</c:v>
                </c:pt>
                <c:pt idx="7266">
                  <c:v>2151.6983964000001</c:v>
                </c:pt>
                <c:pt idx="7267">
                  <c:v>2151.9394831</c:v>
                </c:pt>
                <c:pt idx="7268">
                  <c:v>2152.1805696999991</c:v>
                </c:pt>
                <c:pt idx="7269">
                  <c:v>2152.4216564000008</c:v>
                </c:pt>
                <c:pt idx="7270">
                  <c:v>2152.6627429999999</c:v>
                </c:pt>
                <c:pt idx="7271">
                  <c:v>2152.9038296999997</c:v>
                </c:pt>
                <c:pt idx="7272">
                  <c:v>2153.1449163000002</c:v>
                </c:pt>
                <c:pt idx="7273">
                  <c:v>2153.3860030000001</c:v>
                </c:pt>
                <c:pt idx="7274">
                  <c:v>2153.6270895999992</c:v>
                </c:pt>
                <c:pt idx="7275">
                  <c:v>2153.8681763000009</c:v>
                </c:pt>
                <c:pt idx="7276">
                  <c:v>2154.1092629999998</c:v>
                </c:pt>
                <c:pt idx="7277">
                  <c:v>2154.3503496000008</c:v>
                </c:pt>
                <c:pt idx="7278">
                  <c:v>2154.5914363000011</c:v>
                </c:pt>
                <c:pt idx="7279">
                  <c:v>2154.8325229000011</c:v>
                </c:pt>
                <c:pt idx="7280">
                  <c:v>2155.0736096000001</c:v>
                </c:pt>
                <c:pt idx="7281">
                  <c:v>2155.314696200001</c:v>
                </c:pt>
                <c:pt idx="7282">
                  <c:v>2155.5557829000008</c:v>
                </c:pt>
                <c:pt idx="7283">
                  <c:v>2155.7968694999986</c:v>
                </c:pt>
                <c:pt idx="7284">
                  <c:v>2156.0379562000012</c:v>
                </c:pt>
                <c:pt idx="7285">
                  <c:v>2156.2790429000001</c:v>
                </c:pt>
                <c:pt idx="7286">
                  <c:v>2156.5201295000002</c:v>
                </c:pt>
                <c:pt idx="7287">
                  <c:v>2156.7612162000009</c:v>
                </c:pt>
                <c:pt idx="7288">
                  <c:v>2157.002302800001</c:v>
                </c:pt>
                <c:pt idx="7289">
                  <c:v>2157.243389499999</c:v>
                </c:pt>
                <c:pt idx="7290">
                  <c:v>2157.4844760999999</c:v>
                </c:pt>
                <c:pt idx="7291">
                  <c:v>2157.7255627999998</c:v>
                </c:pt>
                <c:pt idx="7292">
                  <c:v>2157.9666493999989</c:v>
                </c:pt>
                <c:pt idx="7293">
                  <c:v>2158.2077361000001</c:v>
                </c:pt>
                <c:pt idx="7294">
                  <c:v>2158.4488226999997</c:v>
                </c:pt>
                <c:pt idx="7295">
                  <c:v>2158.6899093999991</c:v>
                </c:pt>
                <c:pt idx="7296">
                  <c:v>2158.9309961000008</c:v>
                </c:pt>
                <c:pt idx="7297">
                  <c:v>2159.1720826999999</c:v>
                </c:pt>
                <c:pt idx="7298">
                  <c:v>2159.4131694000002</c:v>
                </c:pt>
                <c:pt idx="7299">
                  <c:v>2159.6542559999998</c:v>
                </c:pt>
                <c:pt idx="7300">
                  <c:v>2159.895342700001</c:v>
                </c:pt>
                <c:pt idx="7301">
                  <c:v>2160.1364292999997</c:v>
                </c:pt>
                <c:pt idx="7302">
                  <c:v>2160.3775160000018</c:v>
                </c:pt>
                <c:pt idx="7303">
                  <c:v>2160.6186026</c:v>
                </c:pt>
                <c:pt idx="7304">
                  <c:v>2160.8596892999999</c:v>
                </c:pt>
                <c:pt idx="7305">
                  <c:v>2161.1007760000002</c:v>
                </c:pt>
                <c:pt idx="7306">
                  <c:v>2161.3418626000002</c:v>
                </c:pt>
                <c:pt idx="7307">
                  <c:v>2161.5829492999997</c:v>
                </c:pt>
                <c:pt idx="7308">
                  <c:v>2161.8240359000001</c:v>
                </c:pt>
                <c:pt idx="7309">
                  <c:v>2162.0651226000009</c:v>
                </c:pt>
                <c:pt idx="7310">
                  <c:v>2162.3062092</c:v>
                </c:pt>
                <c:pt idx="7311">
                  <c:v>2162.5472958999999</c:v>
                </c:pt>
                <c:pt idx="7312">
                  <c:v>2162.788382499999</c:v>
                </c:pt>
                <c:pt idx="7313">
                  <c:v>2163.0294691999993</c:v>
                </c:pt>
                <c:pt idx="7314">
                  <c:v>2163.2705559000001</c:v>
                </c:pt>
                <c:pt idx="7315">
                  <c:v>2163.511642500001</c:v>
                </c:pt>
                <c:pt idx="7316">
                  <c:v>2163.7527292</c:v>
                </c:pt>
                <c:pt idx="7317">
                  <c:v>2163.9938158000009</c:v>
                </c:pt>
                <c:pt idx="7318">
                  <c:v>2164.2349024999999</c:v>
                </c:pt>
                <c:pt idx="7319">
                  <c:v>2164.4759890999999</c:v>
                </c:pt>
                <c:pt idx="7320">
                  <c:v>2164.7170758000002</c:v>
                </c:pt>
                <c:pt idx="7321">
                  <c:v>2164.9581624000002</c:v>
                </c:pt>
                <c:pt idx="7322">
                  <c:v>2165.1992490999992</c:v>
                </c:pt>
                <c:pt idx="7323">
                  <c:v>2165.4403357000001</c:v>
                </c:pt>
                <c:pt idx="7324">
                  <c:v>2165.6814224</c:v>
                </c:pt>
                <c:pt idx="7325">
                  <c:v>2165.9225090999998</c:v>
                </c:pt>
                <c:pt idx="7326">
                  <c:v>2166.1635956999999</c:v>
                </c:pt>
                <c:pt idx="7327">
                  <c:v>2166.4046823999997</c:v>
                </c:pt>
                <c:pt idx="7328">
                  <c:v>2166.6457689999997</c:v>
                </c:pt>
                <c:pt idx="7329">
                  <c:v>2166.8868556999992</c:v>
                </c:pt>
                <c:pt idx="7330">
                  <c:v>2167.1279423000001</c:v>
                </c:pt>
                <c:pt idx="7331">
                  <c:v>2167.369029</c:v>
                </c:pt>
                <c:pt idx="7332">
                  <c:v>2167.6101156000009</c:v>
                </c:pt>
                <c:pt idx="7333">
                  <c:v>2167.8512023000017</c:v>
                </c:pt>
                <c:pt idx="7334">
                  <c:v>2168.0922889999997</c:v>
                </c:pt>
                <c:pt idx="7335">
                  <c:v>2168.3333756000011</c:v>
                </c:pt>
                <c:pt idx="7336">
                  <c:v>2168.5744623000001</c:v>
                </c:pt>
                <c:pt idx="7337">
                  <c:v>2168.815548900001</c:v>
                </c:pt>
                <c:pt idx="7338">
                  <c:v>2169.0566355999999</c:v>
                </c:pt>
                <c:pt idx="7339">
                  <c:v>2169.2977222000009</c:v>
                </c:pt>
                <c:pt idx="7340">
                  <c:v>2169.5388088999998</c:v>
                </c:pt>
                <c:pt idx="7341">
                  <c:v>2169.7798954999989</c:v>
                </c:pt>
                <c:pt idx="7342">
                  <c:v>2170.0209822000002</c:v>
                </c:pt>
                <c:pt idx="7343">
                  <c:v>2170.2620687999993</c:v>
                </c:pt>
                <c:pt idx="7344">
                  <c:v>2170.503155500001</c:v>
                </c:pt>
                <c:pt idx="7345">
                  <c:v>2170.744242199999</c:v>
                </c:pt>
                <c:pt idx="7346">
                  <c:v>2170.9853287999999</c:v>
                </c:pt>
                <c:pt idx="7347">
                  <c:v>2171.2264154999989</c:v>
                </c:pt>
                <c:pt idx="7348">
                  <c:v>2171.4675021000007</c:v>
                </c:pt>
                <c:pt idx="7349">
                  <c:v>2171.7085887999992</c:v>
                </c:pt>
                <c:pt idx="7350">
                  <c:v>2171.9496753999997</c:v>
                </c:pt>
                <c:pt idx="7351">
                  <c:v>2172.1907621</c:v>
                </c:pt>
                <c:pt idx="7352">
                  <c:v>2172.4318487</c:v>
                </c:pt>
                <c:pt idx="7353">
                  <c:v>2172.6729353999999</c:v>
                </c:pt>
                <c:pt idx="7354">
                  <c:v>2172.9140221000002</c:v>
                </c:pt>
                <c:pt idx="7355">
                  <c:v>2173.1551087000007</c:v>
                </c:pt>
                <c:pt idx="7356">
                  <c:v>2173.3961954000001</c:v>
                </c:pt>
                <c:pt idx="7357">
                  <c:v>2173.6372820000001</c:v>
                </c:pt>
                <c:pt idx="7358">
                  <c:v>2173.8783687</c:v>
                </c:pt>
                <c:pt idx="7359">
                  <c:v>2174.1194553</c:v>
                </c:pt>
                <c:pt idx="7360">
                  <c:v>2174.3605419999999</c:v>
                </c:pt>
                <c:pt idx="7361">
                  <c:v>2174.6016285999999</c:v>
                </c:pt>
                <c:pt idx="7362">
                  <c:v>2174.8427153000002</c:v>
                </c:pt>
                <c:pt idx="7363">
                  <c:v>2175.0838018999998</c:v>
                </c:pt>
                <c:pt idx="7364">
                  <c:v>2175.3248885999997</c:v>
                </c:pt>
                <c:pt idx="7365">
                  <c:v>2175.5659753</c:v>
                </c:pt>
                <c:pt idx="7366">
                  <c:v>2175.8070619</c:v>
                </c:pt>
                <c:pt idx="7367">
                  <c:v>2176.0481485999999</c:v>
                </c:pt>
                <c:pt idx="7368">
                  <c:v>2176.289235199999</c:v>
                </c:pt>
                <c:pt idx="7369">
                  <c:v>2176.5303219000002</c:v>
                </c:pt>
                <c:pt idx="7370">
                  <c:v>2176.7714084999998</c:v>
                </c:pt>
                <c:pt idx="7371">
                  <c:v>2177.0124952000001</c:v>
                </c:pt>
                <c:pt idx="7372">
                  <c:v>2177.2535818000001</c:v>
                </c:pt>
                <c:pt idx="7373">
                  <c:v>2177.4946685</c:v>
                </c:pt>
                <c:pt idx="7374">
                  <c:v>2177.7357551999999</c:v>
                </c:pt>
                <c:pt idx="7375">
                  <c:v>2177.976841799999</c:v>
                </c:pt>
                <c:pt idx="7376">
                  <c:v>2178.2179285000002</c:v>
                </c:pt>
                <c:pt idx="7377">
                  <c:v>2178.4590151000002</c:v>
                </c:pt>
                <c:pt idx="7378">
                  <c:v>2178.7001018000001</c:v>
                </c:pt>
                <c:pt idx="7379">
                  <c:v>2178.9411884000001</c:v>
                </c:pt>
                <c:pt idx="7380">
                  <c:v>2179.1822750999991</c:v>
                </c:pt>
                <c:pt idx="7381">
                  <c:v>2179.4233617</c:v>
                </c:pt>
                <c:pt idx="7382">
                  <c:v>2179.6644483999989</c:v>
                </c:pt>
                <c:pt idx="7383">
                  <c:v>2179.9055351000002</c:v>
                </c:pt>
                <c:pt idx="7384">
                  <c:v>2180.1466216999988</c:v>
                </c:pt>
                <c:pt idx="7385">
                  <c:v>2180.3877084000001</c:v>
                </c:pt>
                <c:pt idx="7386">
                  <c:v>2180.6287949999992</c:v>
                </c:pt>
                <c:pt idx="7387">
                  <c:v>2180.869881699999</c:v>
                </c:pt>
                <c:pt idx="7388">
                  <c:v>2181.1109683</c:v>
                </c:pt>
                <c:pt idx="7389">
                  <c:v>2181.3520550000007</c:v>
                </c:pt>
                <c:pt idx="7390">
                  <c:v>2181.5931416000008</c:v>
                </c:pt>
                <c:pt idx="7391">
                  <c:v>2181.8342283000002</c:v>
                </c:pt>
                <c:pt idx="7392">
                  <c:v>2182.0753149000011</c:v>
                </c:pt>
                <c:pt idx="7393">
                  <c:v>2182.3164016000001</c:v>
                </c:pt>
                <c:pt idx="7394">
                  <c:v>2182.5574882999999</c:v>
                </c:pt>
                <c:pt idx="7395">
                  <c:v>2182.7985748999999</c:v>
                </c:pt>
                <c:pt idx="7396">
                  <c:v>2183.0396615999998</c:v>
                </c:pt>
                <c:pt idx="7397">
                  <c:v>2183.2807481999989</c:v>
                </c:pt>
                <c:pt idx="7398">
                  <c:v>2183.5218349000002</c:v>
                </c:pt>
                <c:pt idx="7399">
                  <c:v>2183.7629214999993</c:v>
                </c:pt>
                <c:pt idx="7400">
                  <c:v>2184.0040082</c:v>
                </c:pt>
                <c:pt idx="7401">
                  <c:v>2184.2450948000001</c:v>
                </c:pt>
                <c:pt idx="7402">
                  <c:v>2184.486181499999</c:v>
                </c:pt>
                <c:pt idx="7403">
                  <c:v>2184.7272681999989</c:v>
                </c:pt>
                <c:pt idx="7404">
                  <c:v>2184.9683547999998</c:v>
                </c:pt>
                <c:pt idx="7405">
                  <c:v>2185.2094414999992</c:v>
                </c:pt>
                <c:pt idx="7406">
                  <c:v>2185.4505281000002</c:v>
                </c:pt>
                <c:pt idx="7407">
                  <c:v>2185.6916148000009</c:v>
                </c:pt>
                <c:pt idx="7408">
                  <c:v>2185.9327014</c:v>
                </c:pt>
                <c:pt idx="7409">
                  <c:v>2186.1737880999999</c:v>
                </c:pt>
                <c:pt idx="7410">
                  <c:v>2186.4148746999999</c:v>
                </c:pt>
                <c:pt idx="7411">
                  <c:v>2186.6559613999998</c:v>
                </c:pt>
                <c:pt idx="7412">
                  <c:v>2186.8970480000007</c:v>
                </c:pt>
                <c:pt idx="7413">
                  <c:v>2187.1381347000001</c:v>
                </c:pt>
                <c:pt idx="7414">
                  <c:v>2187.3792214</c:v>
                </c:pt>
                <c:pt idx="7415">
                  <c:v>2187.620308</c:v>
                </c:pt>
                <c:pt idx="7416">
                  <c:v>2187.8613947000008</c:v>
                </c:pt>
                <c:pt idx="7417">
                  <c:v>2188.102481299999</c:v>
                </c:pt>
                <c:pt idx="7418">
                  <c:v>2188.3435680000002</c:v>
                </c:pt>
                <c:pt idx="7419">
                  <c:v>2188.5846545999998</c:v>
                </c:pt>
                <c:pt idx="7420">
                  <c:v>2188.8257413000001</c:v>
                </c:pt>
                <c:pt idx="7421">
                  <c:v>2189.0668278999997</c:v>
                </c:pt>
                <c:pt idx="7422">
                  <c:v>2189.3079146000009</c:v>
                </c:pt>
                <c:pt idx="7423">
                  <c:v>2189.5490012999999</c:v>
                </c:pt>
                <c:pt idx="7424">
                  <c:v>2189.7900878999999</c:v>
                </c:pt>
                <c:pt idx="7425">
                  <c:v>2190.0311746000016</c:v>
                </c:pt>
                <c:pt idx="7426">
                  <c:v>2190.2722611999989</c:v>
                </c:pt>
                <c:pt idx="7427">
                  <c:v>2190.513347900001</c:v>
                </c:pt>
                <c:pt idx="7428">
                  <c:v>2190.7544345000001</c:v>
                </c:pt>
                <c:pt idx="7429">
                  <c:v>2190.9955212000009</c:v>
                </c:pt>
                <c:pt idx="7430">
                  <c:v>2191.2366078</c:v>
                </c:pt>
                <c:pt idx="7431">
                  <c:v>2191.4776944999999</c:v>
                </c:pt>
                <c:pt idx="7432">
                  <c:v>2191.718781099999</c:v>
                </c:pt>
                <c:pt idx="7433">
                  <c:v>2191.9598678000002</c:v>
                </c:pt>
                <c:pt idx="7434">
                  <c:v>2192.2009545000001</c:v>
                </c:pt>
                <c:pt idx="7435">
                  <c:v>2192.4420410999992</c:v>
                </c:pt>
                <c:pt idx="7436">
                  <c:v>2192.6831278000009</c:v>
                </c:pt>
                <c:pt idx="7437">
                  <c:v>2192.9242144</c:v>
                </c:pt>
                <c:pt idx="7438">
                  <c:v>2193.1653010999999</c:v>
                </c:pt>
                <c:pt idx="7439">
                  <c:v>2193.4063876999999</c:v>
                </c:pt>
                <c:pt idx="7440">
                  <c:v>2193.6474743999997</c:v>
                </c:pt>
                <c:pt idx="7441">
                  <c:v>2193.8885609999998</c:v>
                </c:pt>
                <c:pt idx="7442">
                  <c:v>2194.1296476999992</c:v>
                </c:pt>
                <c:pt idx="7443">
                  <c:v>2194.3707344000009</c:v>
                </c:pt>
                <c:pt idx="7444">
                  <c:v>2194.611821</c:v>
                </c:pt>
                <c:pt idx="7445">
                  <c:v>2194.8529077000007</c:v>
                </c:pt>
                <c:pt idx="7446">
                  <c:v>2195.0939943000008</c:v>
                </c:pt>
                <c:pt idx="7447">
                  <c:v>2195.3350810000002</c:v>
                </c:pt>
                <c:pt idx="7448">
                  <c:v>2195.5761676000002</c:v>
                </c:pt>
                <c:pt idx="7449">
                  <c:v>2195.817254300001</c:v>
                </c:pt>
                <c:pt idx="7450">
                  <c:v>2196.0583409000001</c:v>
                </c:pt>
                <c:pt idx="7451">
                  <c:v>2196.2994275999999</c:v>
                </c:pt>
                <c:pt idx="7452">
                  <c:v>2196.5405142000009</c:v>
                </c:pt>
                <c:pt idx="7453">
                  <c:v>2196.7816008999998</c:v>
                </c:pt>
                <c:pt idx="7454">
                  <c:v>2197.0226875999997</c:v>
                </c:pt>
                <c:pt idx="7455">
                  <c:v>2197.2637742000002</c:v>
                </c:pt>
                <c:pt idx="7456">
                  <c:v>2197.5048608999991</c:v>
                </c:pt>
                <c:pt idx="7457">
                  <c:v>2197.7459475000001</c:v>
                </c:pt>
                <c:pt idx="7458">
                  <c:v>2197.9870341999999</c:v>
                </c:pt>
                <c:pt idx="7459">
                  <c:v>2198.228120799999</c:v>
                </c:pt>
                <c:pt idx="7460">
                  <c:v>2198.4692074999998</c:v>
                </c:pt>
                <c:pt idx="7461">
                  <c:v>2198.7102940999998</c:v>
                </c:pt>
                <c:pt idx="7462">
                  <c:v>2198.9513808000011</c:v>
                </c:pt>
                <c:pt idx="7463">
                  <c:v>2199.1924675</c:v>
                </c:pt>
                <c:pt idx="7464">
                  <c:v>2199.4335541000009</c:v>
                </c:pt>
                <c:pt idx="7465">
                  <c:v>2199.674640799999</c:v>
                </c:pt>
                <c:pt idx="7466">
                  <c:v>2199.9157274000008</c:v>
                </c:pt>
                <c:pt idx="7467">
                  <c:v>2200.1568140999998</c:v>
                </c:pt>
                <c:pt idx="7468">
                  <c:v>2200.3979007000007</c:v>
                </c:pt>
                <c:pt idx="7469">
                  <c:v>2200.6389873999997</c:v>
                </c:pt>
                <c:pt idx="7470">
                  <c:v>2200.8800740000001</c:v>
                </c:pt>
                <c:pt idx="7471">
                  <c:v>2201.1211607</c:v>
                </c:pt>
                <c:pt idx="7472">
                  <c:v>2201.3622473999999</c:v>
                </c:pt>
                <c:pt idx="7473">
                  <c:v>2201.6033340000008</c:v>
                </c:pt>
                <c:pt idx="7474">
                  <c:v>2201.8444206999998</c:v>
                </c:pt>
                <c:pt idx="7475">
                  <c:v>2202.0855073000002</c:v>
                </c:pt>
                <c:pt idx="7476">
                  <c:v>2202.3265940000001</c:v>
                </c:pt>
                <c:pt idx="7477">
                  <c:v>2202.5676805999997</c:v>
                </c:pt>
                <c:pt idx="7478">
                  <c:v>2202.8087673</c:v>
                </c:pt>
                <c:pt idx="7479">
                  <c:v>2203.0498539</c:v>
                </c:pt>
                <c:pt idx="7480">
                  <c:v>2203.2909405999999</c:v>
                </c:pt>
                <c:pt idx="7481">
                  <c:v>2203.5320271999999</c:v>
                </c:pt>
                <c:pt idx="7482">
                  <c:v>2203.7731139000016</c:v>
                </c:pt>
                <c:pt idx="7483">
                  <c:v>2204.0142006000001</c:v>
                </c:pt>
                <c:pt idx="7484">
                  <c:v>2204.2552872000001</c:v>
                </c:pt>
                <c:pt idx="7485">
                  <c:v>2204.4963739000009</c:v>
                </c:pt>
                <c:pt idx="7486">
                  <c:v>2204.7374605</c:v>
                </c:pt>
                <c:pt idx="7487">
                  <c:v>2204.9785471999999</c:v>
                </c:pt>
                <c:pt idx="7488">
                  <c:v>2205.2196337999999</c:v>
                </c:pt>
                <c:pt idx="7489">
                  <c:v>2205.4607205000002</c:v>
                </c:pt>
                <c:pt idx="7490">
                  <c:v>2205.7018070999998</c:v>
                </c:pt>
                <c:pt idx="7491">
                  <c:v>2205.9428938000001</c:v>
                </c:pt>
                <c:pt idx="7492">
                  <c:v>2206.1839805</c:v>
                </c:pt>
                <c:pt idx="7493">
                  <c:v>2206.4250671</c:v>
                </c:pt>
                <c:pt idx="7494">
                  <c:v>2206.6661537999998</c:v>
                </c:pt>
                <c:pt idx="7495">
                  <c:v>2206.9072403999999</c:v>
                </c:pt>
                <c:pt idx="7496">
                  <c:v>2207.1483270999997</c:v>
                </c:pt>
                <c:pt idx="7497">
                  <c:v>2207.3894137000002</c:v>
                </c:pt>
                <c:pt idx="7498">
                  <c:v>2207.6305004000001</c:v>
                </c:pt>
                <c:pt idx="7499">
                  <c:v>2207.871587000001</c:v>
                </c:pt>
                <c:pt idx="7500">
                  <c:v>2208.1126737</c:v>
                </c:pt>
                <c:pt idx="7501">
                  <c:v>2208.3537603000009</c:v>
                </c:pt>
                <c:pt idx="7502">
                  <c:v>2208.5948469999998</c:v>
                </c:pt>
                <c:pt idx="7503">
                  <c:v>2208.8359337000011</c:v>
                </c:pt>
                <c:pt idx="7504">
                  <c:v>2209.0770203000002</c:v>
                </c:pt>
                <c:pt idx="7505">
                  <c:v>2209.318107000001</c:v>
                </c:pt>
                <c:pt idx="7506">
                  <c:v>2209.559193600001</c:v>
                </c:pt>
                <c:pt idx="7507">
                  <c:v>2209.8002802999999</c:v>
                </c:pt>
                <c:pt idx="7508">
                  <c:v>2210.0413669000009</c:v>
                </c:pt>
                <c:pt idx="7509">
                  <c:v>2210.2824535999998</c:v>
                </c:pt>
                <c:pt idx="7510">
                  <c:v>2210.5235401999998</c:v>
                </c:pt>
                <c:pt idx="7511">
                  <c:v>2210.7646268999997</c:v>
                </c:pt>
                <c:pt idx="7512">
                  <c:v>2211.0057136000009</c:v>
                </c:pt>
                <c:pt idx="7513">
                  <c:v>2211.2468001999987</c:v>
                </c:pt>
                <c:pt idx="7514">
                  <c:v>2211.4878868999999</c:v>
                </c:pt>
                <c:pt idx="7515">
                  <c:v>2211.728973499999</c:v>
                </c:pt>
                <c:pt idx="7516">
                  <c:v>2211.9700601999998</c:v>
                </c:pt>
                <c:pt idx="7517">
                  <c:v>2212.2111468000012</c:v>
                </c:pt>
                <c:pt idx="7518">
                  <c:v>2212.4522335000011</c:v>
                </c:pt>
                <c:pt idx="7519">
                  <c:v>2212.6933201000002</c:v>
                </c:pt>
                <c:pt idx="7520">
                  <c:v>2212.9344068000009</c:v>
                </c:pt>
                <c:pt idx="7521">
                  <c:v>2213.1754934000001</c:v>
                </c:pt>
                <c:pt idx="7522">
                  <c:v>2213.4165800999999</c:v>
                </c:pt>
                <c:pt idx="7523">
                  <c:v>2213.6576667999998</c:v>
                </c:pt>
                <c:pt idx="7524">
                  <c:v>2213.8987534000007</c:v>
                </c:pt>
                <c:pt idx="7525">
                  <c:v>2214.1398400999997</c:v>
                </c:pt>
                <c:pt idx="7526">
                  <c:v>2214.3809267000001</c:v>
                </c:pt>
                <c:pt idx="7527">
                  <c:v>2214.6220134</c:v>
                </c:pt>
                <c:pt idx="7528">
                  <c:v>2214.8631000000009</c:v>
                </c:pt>
                <c:pt idx="7529">
                  <c:v>2215.1041866999999</c:v>
                </c:pt>
                <c:pt idx="7530">
                  <c:v>2215.3452733000008</c:v>
                </c:pt>
                <c:pt idx="7531">
                  <c:v>2215.5863599999998</c:v>
                </c:pt>
                <c:pt idx="7532">
                  <c:v>2215.8274467000001</c:v>
                </c:pt>
                <c:pt idx="7533">
                  <c:v>2216.0685333000001</c:v>
                </c:pt>
                <c:pt idx="7534">
                  <c:v>2216.30962</c:v>
                </c:pt>
                <c:pt idx="7535">
                  <c:v>2216.5507066000009</c:v>
                </c:pt>
                <c:pt idx="7536">
                  <c:v>2216.7917933000008</c:v>
                </c:pt>
                <c:pt idx="7537">
                  <c:v>2217.0328798999999</c:v>
                </c:pt>
                <c:pt idx="7538">
                  <c:v>2217.2739666000002</c:v>
                </c:pt>
                <c:pt idx="7539">
                  <c:v>2217.5150532000007</c:v>
                </c:pt>
                <c:pt idx="7540">
                  <c:v>2217.7561399000001</c:v>
                </c:pt>
                <c:pt idx="7541">
                  <c:v>2217.997226500001</c:v>
                </c:pt>
                <c:pt idx="7542">
                  <c:v>2218.2383132000009</c:v>
                </c:pt>
                <c:pt idx="7543">
                  <c:v>2218.4793999000008</c:v>
                </c:pt>
                <c:pt idx="7544">
                  <c:v>2218.720486499999</c:v>
                </c:pt>
                <c:pt idx="7545">
                  <c:v>2218.9615732000016</c:v>
                </c:pt>
                <c:pt idx="7546">
                  <c:v>2219.2026597999993</c:v>
                </c:pt>
                <c:pt idx="7547">
                  <c:v>2219.443746500001</c:v>
                </c:pt>
                <c:pt idx="7548">
                  <c:v>2219.6848330999997</c:v>
                </c:pt>
                <c:pt idx="7549">
                  <c:v>2219.9259198000009</c:v>
                </c:pt>
                <c:pt idx="7550">
                  <c:v>2220.1670064</c:v>
                </c:pt>
                <c:pt idx="7551">
                  <c:v>2220.4080930999999</c:v>
                </c:pt>
                <c:pt idx="7552">
                  <c:v>2220.6491798000002</c:v>
                </c:pt>
                <c:pt idx="7553">
                  <c:v>2220.8902664000002</c:v>
                </c:pt>
                <c:pt idx="7554">
                  <c:v>2221.131353100001</c:v>
                </c:pt>
                <c:pt idx="7555">
                  <c:v>2221.3724397000001</c:v>
                </c:pt>
                <c:pt idx="7556">
                  <c:v>2221.6135264000009</c:v>
                </c:pt>
                <c:pt idx="7557">
                  <c:v>2221.8546130000009</c:v>
                </c:pt>
                <c:pt idx="7558">
                  <c:v>2222.0956996999998</c:v>
                </c:pt>
                <c:pt idx="7559">
                  <c:v>2222.3367863000008</c:v>
                </c:pt>
                <c:pt idx="7560">
                  <c:v>2222.5778730000002</c:v>
                </c:pt>
                <c:pt idx="7561">
                  <c:v>2222.8189597000001</c:v>
                </c:pt>
                <c:pt idx="7562">
                  <c:v>2223.0600463000001</c:v>
                </c:pt>
                <c:pt idx="7563">
                  <c:v>2223.3011330000018</c:v>
                </c:pt>
                <c:pt idx="7564">
                  <c:v>2223.5422196</c:v>
                </c:pt>
                <c:pt idx="7565">
                  <c:v>2223.7833063000007</c:v>
                </c:pt>
                <c:pt idx="7566">
                  <c:v>2224.0243929000007</c:v>
                </c:pt>
                <c:pt idx="7567">
                  <c:v>2224.2654795999997</c:v>
                </c:pt>
                <c:pt idx="7568">
                  <c:v>2224.5065662000002</c:v>
                </c:pt>
                <c:pt idx="7569">
                  <c:v>2224.7476529</c:v>
                </c:pt>
                <c:pt idx="7570">
                  <c:v>2224.9887395000001</c:v>
                </c:pt>
                <c:pt idx="7571">
                  <c:v>2225.229826199999</c:v>
                </c:pt>
                <c:pt idx="7572">
                  <c:v>2225.4709129000016</c:v>
                </c:pt>
                <c:pt idx="7573">
                  <c:v>2225.7119994999998</c:v>
                </c:pt>
                <c:pt idx="7574">
                  <c:v>2225.9530862000011</c:v>
                </c:pt>
                <c:pt idx="7575">
                  <c:v>2226.1941728000011</c:v>
                </c:pt>
                <c:pt idx="7576">
                  <c:v>2226.4352595000009</c:v>
                </c:pt>
                <c:pt idx="7577">
                  <c:v>2226.6763461</c:v>
                </c:pt>
                <c:pt idx="7578">
                  <c:v>2226.9174328000013</c:v>
                </c:pt>
                <c:pt idx="7579">
                  <c:v>2227.1585193999999</c:v>
                </c:pt>
                <c:pt idx="7580">
                  <c:v>2227.3996061000007</c:v>
                </c:pt>
                <c:pt idx="7581">
                  <c:v>2227.6406928000001</c:v>
                </c:pt>
                <c:pt idx="7582">
                  <c:v>2227.8817794000001</c:v>
                </c:pt>
                <c:pt idx="7583">
                  <c:v>2228.1228660999991</c:v>
                </c:pt>
                <c:pt idx="7584">
                  <c:v>2228.3639527000009</c:v>
                </c:pt>
                <c:pt idx="7585">
                  <c:v>2228.6050393999999</c:v>
                </c:pt>
                <c:pt idx="7586">
                  <c:v>2228.8461259999999</c:v>
                </c:pt>
                <c:pt idx="7587">
                  <c:v>2229.0872127000002</c:v>
                </c:pt>
                <c:pt idx="7588">
                  <c:v>2229.3282992999998</c:v>
                </c:pt>
                <c:pt idx="7589">
                  <c:v>2229.5693860000001</c:v>
                </c:pt>
                <c:pt idx="7590">
                  <c:v>2229.810472600001</c:v>
                </c:pt>
                <c:pt idx="7591">
                  <c:v>2230.0515593000009</c:v>
                </c:pt>
                <c:pt idx="7592">
                  <c:v>2230.292645999999</c:v>
                </c:pt>
                <c:pt idx="7593">
                  <c:v>2230.5337326000017</c:v>
                </c:pt>
                <c:pt idx="7594">
                  <c:v>2230.7748192999998</c:v>
                </c:pt>
                <c:pt idx="7595">
                  <c:v>2231.0159059000002</c:v>
                </c:pt>
                <c:pt idx="7596">
                  <c:v>2231.2569926000001</c:v>
                </c:pt>
                <c:pt idx="7597">
                  <c:v>2231.4980792000001</c:v>
                </c:pt>
                <c:pt idx="7598">
                  <c:v>2231.7391659</c:v>
                </c:pt>
                <c:pt idx="7599">
                  <c:v>2231.9802525000009</c:v>
                </c:pt>
                <c:pt idx="7600">
                  <c:v>2232.2213391999999</c:v>
                </c:pt>
                <c:pt idx="7601">
                  <c:v>2232.4624258999997</c:v>
                </c:pt>
                <c:pt idx="7602">
                  <c:v>2232.7035125000016</c:v>
                </c:pt>
                <c:pt idx="7603">
                  <c:v>2232.9445992000001</c:v>
                </c:pt>
                <c:pt idx="7604">
                  <c:v>2233.1856857999987</c:v>
                </c:pt>
                <c:pt idx="7605">
                  <c:v>2233.4267725000009</c:v>
                </c:pt>
                <c:pt idx="7606">
                  <c:v>2233.6678590999991</c:v>
                </c:pt>
                <c:pt idx="7607">
                  <c:v>2233.9089457999989</c:v>
                </c:pt>
                <c:pt idx="7608">
                  <c:v>2234.1500324000008</c:v>
                </c:pt>
                <c:pt idx="7609">
                  <c:v>2234.3911191000016</c:v>
                </c:pt>
                <c:pt idx="7610">
                  <c:v>2234.6322056999998</c:v>
                </c:pt>
                <c:pt idx="7611">
                  <c:v>2234.873292400001</c:v>
                </c:pt>
                <c:pt idx="7612">
                  <c:v>2235.1143791</c:v>
                </c:pt>
                <c:pt idx="7613">
                  <c:v>2235.3554657</c:v>
                </c:pt>
                <c:pt idx="7614">
                  <c:v>2235.5965524000007</c:v>
                </c:pt>
                <c:pt idx="7615">
                  <c:v>2235.8376390000008</c:v>
                </c:pt>
                <c:pt idx="7616">
                  <c:v>2236.0787256999997</c:v>
                </c:pt>
                <c:pt idx="7617">
                  <c:v>2236.3198123000011</c:v>
                </c:pt>
                <c:pt idx="7618">
                  <c:v>2236.5608989999992</c:v>
                </c:pt>
                <c:pt idx="7619">
                  <c:v>2236.8019856000001</c:v>
                </c:pt>
                <c:pt idx="7620">
                  <c:v>2237.0430723000009</c:v>
                </c:pt>
                <c:pt idx="7621">
                  <c:v>2237.2841589999998</c:v>
                </c:pt>
                <c:pt idx="7622">
                  <c:v>2237.5252455999998</c:v>
                </c:pt>
                <c:pt idx="7623">
                  <c:v>2237.7663323000002</c:v>
                </c:pt>
                <c:pt idx="7624">
                  <c:v>2238.0074189000002</c:v>
                </c:pt>
                <c:pt idx="7625">
                  <c:v>2238.2485055999991</c:v>
                </c:pt>
                <c:pt idx="7626">
                  <c:v>2238.489592200001</c:v>
                </c:pt>
                <c:pt idx="7627">
                  <c:v>2238.7306788999999</c:v>
                </c:pt>
                <c:pt idx="7628">
                  <c:v>2238.9717654999999</c:v>
                </c:pt>
                <c:pt idx="7629">
                  <c:v>2239.2128521999998</c:v>
                </c:pt>
                <c:pt idx="7630">
                  <c:v>2239.4539388000012</c:v>
                </c:pt>
                <c:pt idx="7631">
                  <c:v>2239.6950255000002</c:v>
                </c:pt>
                <c:pt idx="7632">
                  <c:v>2239.9361122000018</c:v>
                </c:pt>
                <c:pt idx="7633">
                  <c:v>2240.177198800001</c:v>
                </c:pt>
                <c:pt idx="7634">
                  <c:v>2240.418285499999</c:v>
                </c:pt>
                <c:pt idx="7635">
                  <c:v>2240.6593721000008</c:v>
                </c:pt>
                <c:pt idx="7636">
                  <c:v>2240.9004587999998</c:v>
                </c:pt>
                <c:pt idx="7637">
                  <c:v>2241.1415453999998</c:v>
                </c:pt>
                <c:pt idx="7638">
                  <c:v>2241.3826321000001</c:v>
                </c:pt>
                <c:pt idx="7639">
                  <c:v>2241.6237187000002</c:v>
                </c:pt>
                <c:pt idx="7640">
                  <c:v>2241.8648053999991</c:v>
                </c:pt>
                <c:pt idx="7641">
                  <c:v>2242.1058920999999</c:v>
                </c:pt>
                <c:pt idx="7642">
                  <c:v>2242.3469786999999</c:v>
                </c:pt>
                <c:pt idx="7643">
                  <c:v>2242.5880653999989</c:v>
                </c:pt>
                <c:pt idx="7644">
                  <c:v>2242.8291520000007</c:v>
                </c:pt>
                <c:pt idx="7645">
                  <c:v>2243.0702387000001</c:v>
                </c:pt>
                <c:pt idx="7646">
                  <c:v>2243.311325300001</c:v>
                </c:pt>
                <c:pt idx="7647">
                  <c:v>2243.5524120000009</c:v>
                </c:pt>
                <c:pt idx="7648">
                  <c:v>2243.7934986</c:v>
                </c:pt>
                <c:pt idx="7649">
                  <c:v>2244.0345852999999</c:v>
                </c:pt>
                <c:pt idx="7650">
                  <c:v>2244.2756720000002</c:v>
                </c:pt>
                <c:pt idx="7651">
                  <c:v>2244.5167586000002</c:v>
                </c:pt>
                <c:pt idx="7652">
                  <c:v>2244.7578452999992</c:v>
                </c:pt>
                <c:pt idx="7653">
                  <c:v>2244.9989319000001</c:v>
                </c:pt>
                <c:pt idx="7654">
                  <c:v>2245.2400186</c:v>
                </c:pt>
                <c:pt idx="7655">
                  <c:v>2245.4811052000009</c:v>
                </c:pt>
                <c:pt idx="7656">
                  <c:v>2245.7221918999999</c:v>
                </c:pt>
                <c:pt idx="7657">
                  <c:v>2245.9632784999999</c:v>
                </c:pt>
                <c:pt idx="7658">
                  <c:v>2246.2043651999993</c:v>
                </c:pt>
                <c:pt idx="7659">
                  <c:v>2246.4454517999998</c:v>
                </c:pt>
                <c:pt idx="7660">
                  <c:v>2246.6865385000001</c:v>
                </c:pt>
                <c:pt idx="7661">
                  <c:v>2246.9276252</c:v>
                </c:pt>
                <c:pt idx="7662">
                  <c:v>2247.1687118</c:v>
                </c:pt>
                <c:pt idx="7663">
                  <c:v>2247.4097984999999</c:v>
                </c:pt>
                <c:pt idx="7664">
                  <c:v>2247.650885099999</c:v>
                </c:pt>
                <c:pt idx="7665">
                  <c:v>2247.8919718000011</c:v>
                </c:pt>
                <c:pt idx="7666">
                  <c:v>2248.1330584000002</c:v>
                </c:pt>
                <c:pt idx="7667">
                  <c:v>2248.3741451000001</c:v>
                </c:pt>
                <c:pt idx="7668">
                  <c:v>2248.6152317000001</c:v>
                </c:pt>
                <c:pt idx="7669">
                  <c:v>2248.8563184000009</c:v>
                </c:pt>
                <c:pt idx="7670">
                  <c:v>2249.0974050999998</c:v>
                </c:pt>
                <c:pt idx="7671">
                  <c:v>2249.3384916999998</c:v>
                </c:pt>
                <c:pt idx="7672">
                  <c:v>2249.5795784000002</c:v>
                </c:pt>
                <c:pt idx="7673">
                  <c:v>2249.8206649999997</c:v>
                </c:pt>
                <c:pt idx="7674">
                  <c:v>2250.0617517000001</c:v>
                </c:pt>
                <c:pt idx="7675">
                  <c:v>2250.3028383000001</c:v>
                </c:pt>
                <c:pt idx="7676">
                  <c:v>2250.5439249999999</c:v>
                </c:pt>
                <c:pt idx="7677">
                  <c:v>2250.7850116</c:v>
                </c:pt>
                <c:pt idx="7678">
                  <c:v>2251.0260982999998</c:v>
                </c:pt>
                <c:pt idx="7679">
                  <c:v>2251.2671848999998</c:v>
                </c:pt>
                <c:pt idx="7680">
                  <c:v>2251.5082715999997</c:v>
                </c:pt>
                <c:pt idx="7681">
                  <c:v>2251.7493583</c:v>
                </c:pt>
                <c:pt idx="7682">
                  <c:v>2251.9904449000001</c:v>
                </c:pt>
                <c:pt idx="7683">
                  <c:v>2252.2315316000008</c:v>
                </c:pt>
                <c:pt idx="7684">
                  <c:v>2252.4726181999999</c:v>
                </c:pt>
                <c:pt idx="7685">
                  <c:v>2252.7137049000007</c:v>
                </c:pt>
                <c:pt idx="7686">
                  <c:v>2252.9547914999998</c:v>
                </c:pt>
                <c:pt idx="7687">
                  <c:v>2253.1958782000002</c:v>
                </c:pt>
                <c:pt idx="7688">
                  <c:v>2253.4369648000002</c:v>
                </c:pt>
                <c:pt idx="7689">
                  <c:v>2253.6780515</c:v>
                </c:pt>
                <c:pt idx="7690">
                  <c:v>2253.9191382000013</c:v>
                </c:pt>
                <c:pt idx="7691">
                  <c:v>2254.160224799999</c:v>
                </c:pt>
                <c:pt idx="7692">
                  <c:v>2254.4013115000007</c:v>
                </c:pt>
                <c:pt idx="7693">
                  <c:v>2254.6423980999998</c:v>
                </c:pt>
                <c:pt idx="7694">
                  <c:v>2254.8834848000001</c:v>
                </c:pt>
                <c:pt idx="7695">
                  <c:v>2255.1245713999997</c:v>
                </c:pt>
                <c:pt idx="7696">
                  <c:v>2255.3656581</c:v>
                </c:pt>
                <c:pt idx="7697">
                  <c:v>2255.6067446999991</c:v>
                </c:pt>
                <c:pt idx="7698">
                  <c:v>2255.8478313999999</c:v>
                </c:pt>
                <c:pt idx="7699">
                  <c:v>2256.0889179999999</c:v>
                </c:pt>
                <c:pt idx="7700">
                  <c:v>2256.3300047000002</c:v>
                </c:pt>
                <c:pt idx="7701">
                  <c:v>2256.5710914000001</c:v>
                </c:pt>
                <c:pt idx="7702">
                  <c:v>2256.812178000001</c:v>
                </c:pt>
                <c:pt idx="7703">
                  <c:v>2257.0532647</c:v>
                </c:pt>
                <c:pt idx="7704">
                  <c:v>2257.2943513</c:v>
                </c:pt>
                <c:pt idx="7705">
                  <c:v>2257.5354380000008</c:v>
                </c:pt>
                <c:pt idx="7706">
                  <c:v>2257.7765245999999</c:v>
                </c:pt>
                <c:pt idx="7707">
                  <c:v>2258.0176113000002</c:v>
                </c:pt>
                <c:pt idx="7708">
                  <c:v>2258.2586978999998</c:v>
                </c:pt>
                <c:pt idx="7709">
                  <c:v>2258.4997846000001</c:v>
                </c:pt>
                <c:pt idx="7710">
                  <c:v>2258.7408712999991</c:v>
                </c:pt>
                <c:pt idx="7711">
                  <c:v>2258.9819579000009</c:v>
                </c:pt>
                <c:pt idx="7712">
                  <c:v>2259.2230445999999</c:v>
                </c:pt>
                <c:pt idx="7713">
                  <c:v>2259.4641311999999</c:v>
                </c:pt>
                <c:pt idx="7714">
                  <c:v>2259.7052179000002</c:v>
                </c:pt>
                <c:pt idx="7715">
                  <c:v>2259.9463045000002</c:v>
                </c:pt>
                <c:pt idx="7716">
                  <c:v>2260.1873912000001</c:v>
                </c:pt>
                <c:pt idx="7717">
                  <c:v>2260.4284778000001</c:v>
                </c:pt>
                <c:pt idx="7718">
                  <c:v>2260.6695645</c:v>
                </c:pt>
                <c:pt idx="7719">
                  <c:v>2260.9106511999998</c:v>
                </c:pt>
                <c:pt idx="7720">
                  <c:v>2261.1517378000012</c:v>
                </c:pt>
                <c:pt idx="7721">
                  <c:v>2261.3928245000002</c:v>
                </c:pt>
                <c:pt idx="7722">
                  <c:v>2261.6339111000002</c:v>
                </c:pt>
                <c:pt idx="7723">
                  <c:v>2261.874997800001</c:v>
                </c:pt>
                <c:pt idx="7724">
                  <c:v>2262.1160843999992</c:v>
                </c:pt>
                <c:pt idx="7725">
                  <c:v>2262.3571711000009</c:v>
                </c:pt>
                <c:pt idx="7726">
                  <c:v>2262.5982577</c:v>
                </c:pt>
                <c:pt idx="7727">
                  <c:v>2262.8393444000008</c:v>
                </c:pt>
                <c:pt idx="7728">
                  <c:v>2263.0804309999999</c:v>
                </c:pt>
                <c:pt idx="7729">
                  <c:v>2263.3215177000011</c:v>
                </c:pt>
                <c:pt idx="7730">
                  <c:v>2263.5626043999991</c:v>
                </c:pt>
                <c:pt idx="7731">
                  <c:v>2263.8036910000001</c:v>
                </c:pt>
                <c:pt idx="7732">
                  <c:v>2264.0447776999999</c:v>
                </c:pt>
                <c:pt idx="7733">
                  <c:v>2264.285864299999</c:v>
                </c:pt>
                <c:pt idx="7734">
                  <c:v>2264.5269509999998</c:v>
                </c:pt>
                <c:pt idx="7735">
                  <c:v>2264.7680375999998</c:v>
                </c:pt>
                <c:pt idx="7736">
                  <c:v>2265.0091243000002</c:v>
                </c:pt>
                <c:pt idx="7737">
                  <c:v>2265.2502109000002</c:v>
                </c:pt>
                <c:pt idx="7738">
                  <c:v>2265.491297600001</c:v>
                </c:pt>
                <c:pt idx="7739">
                  <c:v>2265.7323842999999</c:v>
                </c:pt>
                <c:pt idx="7740">
                  <c:v>2265.9734709000008</c:v>
                </c:pt>
                <c:pt idx="7741">
                  <c:v>2266.2145576000007</c:v>
                </c:pt>
                <c:pt idx="7742">
                  <c:v>2266.4556441999998</c:v>
                </c:pt>
                <c:pt idx="7743">
                  <c:v>2266.6967309000001</c:v>
                </c:pt>
                <c:pt idx="7744">
                  <c:v>2266.9378175000011</c:v>
                </c:pt>
                <c:pt idx="7745">
                  <c:v>2267.1789042</c:v>
                </c:pt>
                <c:pt idx="7746">
                  <c:v>2267.419990800001</c:v>
                </c:pt>
                <c:pt idx="7747">
                  <c:v>2267.6610774999999</c:v>
                </c:pt>
                <c:pt idx="7748">
                  <c:v>2267.9021640999999</c:v>
                </c:pt>
                <c:pt idx="7749">
                  <c:v>2268.1432507999998</c:v>
                </c:pt>
                <c:pt idx="7750">
                  <c:v>2268.384337500001</c:v>
                </c:pt>
                <c:pt idx="7751">
                  <c:v>2268.6254240999997</c:v>
                </c:pt>
                <c:pt idx="7752">
                  <c:v>2268.8665108000009</c:v>
                </c:pt>
                <c:pt idx="7753">
                  <c:v>2269.1075974</c:v>
                </c:pt>
                <c:pt idx="7754">
                  <c:v>2269.348684099999</c:v>
                </c:pt>
                <c:pt idx="7755">
                  <c:v>2269.5897706999999</c:v>
                </c:pt>
                <c:pt idx="7756">
                  <c:v>2269.8308574000002</c:v>
                </c:pt>
                <c:pt idx="7757">
                  <c:v>2270.0719440000007</c:v>
                </c:pt>
                <c:pt idx="7758">
                  <c:v>2270.313030700001</c:v>
                </c:pt>
                <c:pt idx="7759">
                  <c:v>2270.5541174000009</c:v>
                </c:pt>
                <c:pt idx="7760">
                  <c:v>2270.795204</c:v>
                </c:pt>
                <c:pt idx="7761">
                  <c:v>2271.0362906999999</c:v>
                </c:pt>
                <c:pt idx="7762">
                  <c:v>2271.2773773000008</c:v>
                </c:pt>
                <c:pt idx="7763">
                  <c:v>2271.5184639999998</c:v>
                </c:pt>
                <c:pt idx="7764">
                  <c:v>2271.7595506000002</c:v>
                </c:pt>
                <c:pt idx="7765">
                  <c:v>2272.0006373000001</c:v>
                </c:pt>
                <c:pt idx="7766">
                  <c:v>2272.2417239000001</c:v>
                </c:pt>
                <c:pt idx="7767">
                  <c:v>2272.4828106</c:v>
                </c:pt>
                <c:pt idx="7768">
                  <c:v>2272.7238972</c:v>
                </c:pt>
                <c:pt idx="7769">
                  <c:v>2272.9649838999999</c:v>
                </c:pt>
                <c:pt idx="7770">
                  <c:v>2273.2060705999997</c:v>
                </c:pt>
                <c:pt idx="7771">
                  <c:v>2273.4471572000016</c:v>
                </c:pt>
                <c:pt idx="7772">
                  <c:v>2273.6882438999992</c:v>
                </c:pt>
                <c:pt idx="7773">
                  <c:v>2273.929330500001</c:v>
                </c:pt>
                <c:pt idx="7774">
                  <c:v>2274.1704172000009</c:v>
                </c:pt>
                <c:pt idx="7775">
                  <c:v>2274.4115038000018</c:v>
                </c:pt>
                <c:pt idx="7776">
                  <c:v>2274.6525904999999</c:v>
                </c:pt>
                <c:pt idx="7777">
                  <c:v>2274.8936771000008</c:v>
                </c:pt>
                <c:pt idx="7778">
                  <c:v>2275.1347638000002</c:v>
                </c:pt>
                <c:pt idx="7779">
                  <c:v>2275.375850500001</c:v>
                </c:pt>
                <c:pt idx="7780">
                  <c:v>2275.6169371000001</c:v>
                </c:pt>
                <c:pt idx="7781">
                  <c:v>2275.8580238000009</c:v>
                </c:pt>
                <c:pt idx="7782">
                  <c:v>2276.0991104000009</c:v>
                </c:pt>
                <c:pt idx="7783">
                  <c:v>2276.3401971000008</c:v>
                </c:pt>
                <c:pt idx="7784">
                  <c:v>2276.5812836999999</c:v>
                </c:pt>
                <c:pt idx="7785">
                  <c:v>2276.8223704000002</c:v>
                </c:pt>
                <c:pt idx="7786">
                  <c:v>2277.0634570000002</c:v>
                </c:pt>
                <c:pt idx="7787">
                  <c:v>2277.3045437000001</c:v>
                </c:pt>
                <c:pt idx="7788">
                  <c:v>2277.5456303000001</c:v>
                </c:pt>
                <c:pt idx="7789">
                  <c:v>2277.786717</c:v>
                </c:pt>
                <c:pt idx="7790">
                  <c:v>2278.0278036999998</c:v>
                </c:pt>
                <c:pt idx="7791">
                  <c:v>2278.2688902999989</c:v>
                </c:pt>
                <c:pt idx="7792">
                  <c:v>2278.5099770000002</c:v>
                </c:pt>
                <c:pt idx="7793">
                  <c:v>2278.7510636000002</c:v>
                </c:pt>
                <c:pt idx="7794">
                  <c:v>2278.992150300001</c:v>
                </c:pt>
                <c:pt idx="7795">
                  <c:v>2279.233236900001</c:v>
                </c:pt>
                <c:pt idx="7796">
                  <c:v>2279.4743236000008</c:v>
                </c:pt>
                <c:pt idx="7797">
                  <c:v>2279.7154102000009</c:v>
                </c:pt>
                <c:pt idx="7798">
                  <c:v>2279.9564969000007</c:v>
                </c:pt>
                <c:pt idx="7799">
                  <c:v>2280.1975836000001</c:v>
                </c:pt>
                <c:pt idx="7800">
                  <c:v>2280.4386702000002</c:v>
                </c:pt>
                <c:pt idx="7801">
                  <c:v>2280.6797569000009</c:v>
                </c:pt>
                <c:pt idx="7802">
                  <c:v>2280.9208435</c:v>
                </c:pt>
                <c:pt idx="7803">
                  <c:v>2281.1619301999999</c:v>
                </c:pt>
                <c:pt idx="7804">
                  <c:v>2281.4030168000013</c:v>
                </c:pt>
                <c:pt idx="7805">
                  <c:v>2281.6441034999998</c:v>
                </c:pt>
                <c:pt idx="7806">
                  <c:v>2281.8851901000007</c:v>
                </c:pt>
                <c:pt idx="7807">
                  <c:v>2282.1262768000001</c:v>
                </c:pt>
                <c:pt idx="7808">
                  <c:v>2282.3673635000009</c:v>
                </c:pt>
                <c:pt idx="7809">
                  <c:v>2282.6084500999991</c:v>
                </c:pt>
                <c:pt idx="7810">
                  <c:v>2282.8495368000013</c:v>
                </c:pt>
                <c:pt idx="7811">
                  <c:v>2283.0906233999999</c:v>
                </c:pt>
                <c:pt idx="7812">
                  <c:v>2283.3317101000016</c:v>
                </c:pt>
                <c:pt idx="7813">
                  <c:v>2283.5727967000007</c:v>
                </c:pt>
                <c:pt idx="7814">
                  <c:v>2283.8138834000001</c:v>
                </c:pt>
                <c:pt idx="7815">
                  <c:v>2284.0549700000001</c:v>
                </c:pt>
                <c:pt idx="7816">
                  <c:v>2284.2960567</c:v>
                </c:pt>
                <c:pt idx="7817">
                  <c:v>2284.5371433000009</c:v>
                </c:pt>
                <c:pt idx="7818">
                  <c:v>2284.778229999999</c:v>
                </c:pt>
                <c:pt idx="7819">
                  <c:v>2285.0193167000016</c:v>
                </c:pt>
                <c:pt idx="7820">
                  <c:v>2285.2604032999998</c:v>
                </c:pt>
                <c:pt idx="7821">
                  <c:v>2285.5014900000001</c:v>
                </c:pt>
                <c:pt idx="7822">
                  <c:v>2285.7425766000001</c:v>
                </c:pt>
                <c:pt idx="7823">
                  <c:v>2285.9836633</c:v>
                </c:pt>
                <c:pt idx="7824">
                  <c:v>2286.2247498999991</c:v>
                </c:pt>
                <c:pt idx="7825">
                  <c:v>2286.4658366000008</c:v>
                </c:pt>
                <c:pt idx="7826">
                  <c:v>2286.706923199999</c:v>
                </c:pt>
                <c:pt idx="7827">
                  <c:v>2286.9480098999998</c:v>
                </c:pt>
                <c:pt idx="7828">
                  <c:v>2287.1890966000001</c:v>
                </c:pt>
                <c:pt idx="7829">
                  <c:v>2287.430183200001</c:v>
                </c:pt>
                <c:pt idx="7830">
                  <c:v>2287.6712699</c:v>
                </c:pt>
                <c:pt idx="7831">
                  <c:v>2287.9123565000018</c:v>
                </c:pt>
                <c:pt idx="7832">
                  <c:v>2288.1534431999999</c:v>
                </c:pt>
                <c:pt idx="7833">
                  <c:v>2288.3945297999999</c:v>
                </c:pt>
                <c:pt idx="7834">
                  <c:v>2288.6356165000016</c:v>
                </c:pt>
                <c:pt idx="7835">
                  <c:v>2288.8767031000002</c:v>
                </c:pt>
                <c:pt idx="7836">
                  <c:v>2289.1177898000001</c:v>
                </c:pt>
                <c:pt idx="7837">
                  <c:v>2289.3588764000001</c:v>
                </c:pt>
                <c:pt idx="7838">
                  <c:v>2289.5999631</c:v>
                </c:pt>
                <c:pt idx="7839">
                  <c:v>2289.8410497999998</c:v>
                </c:pt>
                <c:pt idx="7840">
                  <c:v>2290.0821364000008</c:v>
                </c:pt>
                <c:pt idx="7841">
                  <c:v>2290.3232231000002</c:v>
                </c:pt>
                <c:pt idx="7842">
                  <c:v>2290.5643096999997</c:v>
                </c:pt>
                <c:pt idx="7843">
                  <c:v>2290.805396400001</c:v>
                </c:pt>
                <c:pt idx="7844">
                  <c:v>2291.0464829999992</c:v>
                </c:pt>
                <c:pt idx="7845">
                  <c:v>2291.287569699999</c:v>
                </c:pt>
                <c:pt idx="7846">
                  <c:v>2291.5286563</c:v>
                </c:pt>
                <c:pt idx="7847">
                  <c:v>2291.7697429999998</c:v>
                </c:pt>
                <c:pt idx="7848">
                  <c:v>2292.0108296999997</c:v>
                </c:pt>
                <c:pt idx="7849">
                  <c:v>2292.2519163000011</c:v>
                </c:pt>
                <c:pt idx="7850">
                  <c:v>2292.493003000001</c:v>
                </c:pt>
                <c:pt idx="7851">
                  <c:v>2292.7340895999992</c:v>
                </c:pt>
                <c:pt idx="7852">
                  <c:v>2292.9751763000017</c:v>
                </c:pt>
                <c:pt idx="7853">
                  <c:v>2293.2162628999999</c:v>
                </c:pt>
                <c:pt idx="7854">
                  <c:v>2293.4573496000007</c:v>
                </c:pt>
                <c:pt idx="7855">
                  <c:v>2293.6984361999998</c:v>
                </c:pt>
                <c:pt idx="7856">
                  <c:v>2293.9395229000011</c:v>
                </c:pt>
                <c:pt idx="7857">
                  <c:v>2294.1806094999993</c:v>
                </c:pt>
                <c:pt idx="7858">
                  <c:v>2294.421696200001</c:v>
                </c:pt>
                <c:pt idx="7859">
                  <c:v>2294.6627828999999</c:v>
                </c:pt>
                <c:pt idx="7860">
                  <c:v>2294.903869499999</c:v>
                </c:pt>
                <c:pt idx="7861">
                  <c:v>2295.1449561999998</c:v>
                </c:pt>
                <c:pt idx="7862">
                  <c:v>2295.3860427999998</c:v>
                </c:pt>
                <c:pt idx="7863">
                  <c:v>2295.6271295000001</c:v>
                </c:pt>
                <c:pt idx="7864">
                  <c:v>2295.8682161000002</c:v>
                </c:pt>
                <c:pt idx="7865">
                  <c:v>2296.1093028000009</c:v>
                </c:pt>
                <c:pt idx="7866">
                  <c:v>2296.3503894</c:v>
                </c:pt>
                <c:pt idx="7867">
                  <c:v>2296.5914761000008</c:v>
                </c:pt>
                <c:pt idx="7868">
                  <c:v>2296.8325628000007</c:v>
                </c:pt>
                <c:pt idx="7869">
                  <c:v>2297.0736493999998</c:v>
                </c:pt>
                <c:pt idx="7870">
                  <c:v>2297.314736100001</c:v>
                </c:pt>
                <c:pt idx="7871">
                  <c:v>2297.5558227000001</c:v>
                </c:pt>
                <c:pt idx="7872">
                  <c:v>2297.7969093999991</c:v>
                </c:pt>
                <c:pt idx="7873">
                  <c:v>2298.0379960000009</c:v>
                </c:pt>
                <c:pt idx="7874">
                  <c:v>2298.2790826999999</c:v>
                </c:pt>
                <c:pt idx="7875">
                  <c:v>2298.5201692999999</c:v>
                </c:pt>
                <c:pt idx="7876">
                  <c:v>2298.7612559999998</c:v>
                </c:pt>
                <c:pt idx="7877">
                  <c:v>2299.0023426000002</c:v>
                </c:pt>
                <c:pt idx="7878">
                  <c:v>2299.2434292999997</c:v>
                </c:pt>
                <c:pt idx="7879">
                  <c:v>2299.4845160000009</c:v>
                </c:pt>
                <c:pt idx="7880">
                  <c:v>2299.7256026</c:v>
                </c:pt>
                <c:pt idx="7881">
                  <c:v>2299.966689299999</c:v>
                </c:pt>
                <c:pt idx="7882">
                  <c:v>2300.2077758999999</c:v>
                </c:pt>
                <c:pt idx="7883">
                  <c:v>2300.4488625999998</c:v>
                </c:pt>
                <c:pt idx="7884">
                  <c:v>2300.6899491999989</c:v>
                </c:pt>
                <c:pt idx="7885">
                  <c:v>2300.931035900001</c:v>
                </c:pt>
                <c:pt idx="7886">
                  <c:v>2301.172122500001</c:v>
                </c:pt>
                <c:pt idx="7887">
                  <c:v>2301.4132092000009</c:v>
                </c:pt>
                <c:pt idx="7888">
                  <c:v>2301.6542958999999</c:v>
                </c:pt>
                <c:pt idx="7889">
                  <c:v>2301.8953825000012</c:v>
                </c:pt>
                <c:pt idx="7890">
                  <c:v>2302.1364691999993</c:v>
                </c:pt>
                <c:pt idx="7891">
                  <c:v>2302.3775558000016</c:v>
                </c:pt>
                <c:pt idx="7892">
                  <c:v>2302.6186425000001</c:v>
                </c:pt>
                <c:pt idx="7893">
                  <c:v>2302.8597291000001</c:v>
                </c:pt>
                <c:pt idx="7894">
                  <c:v>2303.1008158</c:v>
                </c:pt>
                <c:pt idx="7895">
                  <c:v>2303.3419024000009</c:v>
                </c:pt>
                <c:pt idx="7896">
                  <c:v>2303.5829890999989</c:v>
                </c:pt>
                <c:pt idx="7897">
                  <c:v>2303.8240758000002</c:v>
                </c:pt>
                <c:pt idx="7898">
                  <c:v>2304.0651624000002</c:v>
                </c:pt>
                <c:pt idx="7899">
                  <c:v>2304.3062490999991</c:v>
                </c:pt>
                <c:pt idx="7900">
                  <c:v>2304.5473357000001</c:v>
                </c:pt>
                <c:pt idx="7901">
                  <c:v>2304.788422399999</c:v>
                </c:pt>
                <c:pt idx="7902">
                  <c:v>2305.029509</c:v>
                </c:pt>
                <c:pt idx="7903">
                  <c:v>2305.2705956999998</c:v>
                </c:pt>
                <c:pt idx="7904">
                  <c:v>2305.5116823000008</c:v>
                </c:pt>
                <c:pt idx="7905">
                  <c:v>2305.7527689999997</c:v>
                </c:pt>
                <c:pt idx="7906">
                  <c:v>2305.9938556000002</c:v>
                </c:pt>
                <c:pt idx="7907">
                  <c:v>2306.2349423000001</c:v>
                </c:pt>
                <c:pt idx="7908">
                  <c:v>2306.4760289999999</c:v>
                </c:pt>
                <c:pt idx="7909">
                  <c:v>2306.7171156000009</c:v>
                </c:pt>
                <c:pt idx="7910">
                  <c:v>2306.9582023000007</c:v>
                </c:pt>
                <c:pt idx="7911">
                  <c:v>2307.1992888999998</c:v>
                </c:pt>
                <c:pt idx="7912">
                  <c:v>2307.4403756000002</c:v>
                </c:pt>
                <c:pt idx="7913">
                  <c:v>2307.6814622000002</c:v>
                </c:pt>
                <c:pt idx="7914">
                  <c:v>2307.9225489</c:v>
                </c:pt>
                <c:pt idx="7915">
                  <c:v>2308.1636355000001</c:v>
                </c:pt>
                <c:pt idx="7916">
                  <c:v>2308.4047221999999</c:v>
                </c:pt>
                <c:pt idx="7917">
                  <c:v>2308.6458088999998</c:v>
                </c:pt>
                <c:pt idx="7918">
                  <c:v>2308.8868954999989</c:v>
                </c:pt>
                <c:pt idx="7919">
                  <c:v>2309.1279822000001</c:v>
                </c:pt>
                <c:pt idx="7920">
                  <c:v>2309.3690688000002</c:v>
                </c:pt>
                <c:pt idx="7921">
                  <c:v>2309.6101555000009</c:v>
                </c:pt>
                <c:pt idx="7922">
                  <c:v>2309.8512421000009</c:v>
                </c:pt>
                <c:pt idx="7923">
                  <c:v>2310.0923287999999</c:v>
                </c:pt>
                <c:pt idx="7924">
                  <c:v>2310.3334154000008</c:v>
                </c:pt>
                <c:pt idx="7925">
                  <c:v>2310.5745021000002</c:v>
                </c:pt>
                <c:pt idx="7926">
                  <c:v>2310.8155887000007</c:v>
                </c:pt>
                <c:pt idx="7927">
                  <c:v>2311.0566753999997</c:v>
                </c:pt>
                <c:pt idx="7928">
                  <c:v>2311.2977621</c:v>
                </c:pt>
                <c:pt idx="7929">
                  <c:v>2311.5388486999991</c:v>
                </c:pt>
                <c:pt idx="7930">
                  <c:v>2311.7799353999999</c:v>
                </c:pt>
                <c:pt idx="7931">
                  <c:v>2312.0210219999999</c:v>
                </c:pt>
                <c:pt idx="7932">
                  <c:v>2312.2621086999998</c:v>
                </c:pt>
                <c:pt idx="7933">
                  <c:v>2312.5031953000002</c:v>
                </c:pt>
                <c:pt idx="7934">
                  <c:v>2312.7442819999992</c:v>
                </c:pt>
                <c:pt idx="7935">
                  <c:v>2312.9853686000001</c:v>
                </c:pt>
                <c:pt idx="7936">
                  <c:v>2313.2264552999991</c:v>
                </c:pt>
                <c:pt idx="7937">
                  <c:v>2313.4675419999999</c:v>
                </c:pt>
                <c:pt idx="7938">
                  <c:v>2313.708628599999</c:v>
                </c:pt>
                <c:pt idx="7939">
                  <c:v>2313.9497153000002</c:v>
                </c:pt>
                <c:pt idx="7940">
                  <c:v>2314.1908018999998</c:v>
                </c:pt>
                <c:pt idx="7941">
                  <c:v>2314.4318886000001</c:v>
                </c:pt>
                <c:pt idx="7942">
                  <c:v>2314.6729752000001</c:v>
                </c:pt>
                <c:pt idx="7943">
                  <c:v>2314.9140619</c:v>
                </c:pt>
                <c:pt idx="7944">
                  <c:v>2315.1551485000009</c:v>
                </c:pt>
                <c:pt idx="7945">
                  <c:v>2315.3962351999999</c:v>
                </c:pt>
                <c:pt idx="7946">
                  <c:v>2315.6373217999999</c:v>
                </c:pt>
                <c:pt idx="7947">
                  <c:v>2315.8784085000002</c:v>
                </c:pt>
                <c:pt idx="7948">
                  <c:v>2316.1194952000001</c:v>
                </c:pt>
                <c:pt idx="7949">
                  <c:v>2316.3605818000001</c:v>
                </c:pt>
                <c:pt idx="7950">
                  <c:v>2316.6016685</c:v>
                </c:pt>
                <c:pt idx="7951">
                  <c:v>2316.8427551</c:v>
                </c:pt>
                <c:pt idx="7952">
                  <c:v>2317.0838417999989</c:v>
                </c:pt>
                <c:pt idx="7953">
                  <c:v>2317.3249283999999</c:v>
                </c:pt>
                <c:pt idx="7954">
                  <c:v>2317.5660150999997</c:v>
                </c:pt>
                <c:pt idx="7955">
                  <c:v>2317.8071017000002</c:v>
                </c:pt>
                <c:pt idx="7956">
                  <c:v>2318.0481883999992</c:v>
                </c:pt>
                <c:pt idx="7957">
                  <c:v>2318.289275099999</c:v>
                </c:pt>
                <c:pt idx="7958">
                  <c:v>2318.5303617</c:v>
                </c:pt>
                <c:pt idx="7959">
                  <c:v>2318.7714483999998</c:v>
                </c:pt>
                <c:pt idx="7960">
                  <c:v>2319.0125350000008</c:v>
                </c:pt>
                <c:pt idx="7961">
                  <c:v>2319.2536216999997</c:v>
                </c:pt>
                <c:pt idx="7962">
                  <c:v>2319.4947083000002</c:v>
                </c:pt>
                <c:pt idx="7963">
                  <c:v>2319.7357950000001</c:v>
                </c:pt>
                <c:pt idx="7964">
                  <c:v>2319.9768815999992</c:v>
                </c:pt>
                <c:pt idx="7965">
                  <c:v>2320.2179682999999</c:v>
                </c:pt>
                <c:pt idx="7966">
                  <c:v>2320.4590550000007</c:v>
                </c:pt>
                <c:pt idx="7967">
                  <c:v>2320.7001415999998</c:v>
                </c:pt>
                <c:pt idx="7968">
                  <c:v>2320.9412283000001</c:v>
                </c:pt>
                <c:pt idx="7969">
                  <c:v>2321.1823149000002</c:v>
                </c:pt>
                <c:pt idx="7970">
                  <c:v>2321.4234016</c:v>
                </c:pt>
                <c:pt idx="7971">
                  <c:v>2321.6644881999987</c:v>
                </c:pt>
                <c:pt idx="7972">
                  <c:v>2321.9055749000008</c:v>
                </c:pt>
                <c:pt idx="7973">
                  <c:v>2322.1466614999981</c:v>
                </c:pt>
                <c:pt idx="7974">
                  <c:v>2322.3877481999998</c:v>
                </c:pt>
                <c:pt idx="7975">
                  <c:v>2322.6288347999989</c:v>
                </c:pt>
                <c:pt idx="7976">
                  <c:v>2322.8699215000001</c:v>
                </c:pt>
                <c:pt idx="7977">
                  <c:v>2323.1110082000009</c:v>
                </c:pt>
                <c:pt idx="7978">
                  <c:v>2323.3520948000009</c:v>
                </c:pt>
                <c:pt idx="7979">
                  <c:v>2323.5931814999999</c:v>
                </c:pt>
                <c:pt idx="7980">
                  <c:v>2323.8342680999999</c:v>
                </c:pt>
                <c:pt idx="7981">
                  <c:v>2324.0753548000007</c:v>
                </c:pt>
                <c:pt idx="7982">
                  <c:v>2324.3164413999998</c:v>
                </c:pt>
                <c:pt idx="7983">
                  <c:v>2324.5575281000001</c:v>
                </c:pt>
                <c:pt idx="7984">
                  <c:v>2324.7986146999997</c:v>
                </c:pt>
                <c:pt idx="7985">
                  <c:v>2325.0397014</c:v>
                </c:pt>
                <c:pt idx="7986">
                  <c:v>2325.280788099999</c:v>
                </c:pt>
                <c:pt idx="7987">
                  <c:v>2325.5218746999999</c:v>
                </c:pt>
                <c:pt idx="7988">
                  <c:v>2325.7629613999989</c:v>
                </c:pt>
                <c:pt idx="7989">
                  <c:v>2326.0040479999998</c:v>
                </c:pt>
                <c:pt idx="7990">
                  <c:v>2326.2451347000001</c:v>
                </c:pt>
                <c:pt idx="7991">
                  <c:v>2326.4862212999997</c:v>
                </c:pt>
                <c:pt idx="7992">
                  <c:v>2326.727308</c:v>
                </c:pt>
                <c:pt idx="7993">
                  <c:v>2326.9683946</c:v>
                </c:pt>
                <c:pt idx="7994">
                  <c:v>2327.209481299999</c:v>
                </c:pt>
                <c:pt idx="7995">
                  <c:v>2327.4505679000008</c:v>
                </c:pt>
                <c:pt idx="7996">
                  <c:v>2327.6916546000002</c:v>
                </c:pt>
                <c:pt idx="7997">
                  <c:v>2327.9327413000001</c:v>
                </c:pt>
                <c:pt idx="7998">
                  <c:v>2328.1738279000001</c:v>
                </c:pt>
                <c:pt idx="7999">
                  <c:v>2328.4149146000009</c:v>
                </c:pt>
                <c:pt idx="8000">
                  <c:v>2328.6560012</c:v>
                </c:pt>
                <c:pt idx="8001">
                  <c:v>2328.8970879000008</c:v>
                </c:pt>
                <c:pt idx="8002">
                  <c:v>2329.1381744999999</c:v>
                </c:pt>
                <c:pt idx="8003">
                  <c:v>2329.3792612000002</c:v>
                </c:pt>
                <c:pt idx="8004">
                  <c:v>2329.6203478000002</c:v>
                </c:pt>
                <c:pt idx="8005">
                  <c:v>2329.861434500001</c:v>
                </c:pt>
                <c:pt idx="8006">
                  <c:v>2330.1025212</c:v>
                </c:pt>
                <c:pt idx="8007">
                  <c:v>2330.3436078000009</c:v>
                </c:pt>
                <c:pt idx="8008">
                  <c:v>2330.5846944999989</c:v>
                </c:pt>
                <c:pt idx="8009">
                  <c:v>2330.8257810999999</c:v>
                </c:pt>
                <c:pt idx="8010">
                  <c:v>2331.0668677999993</c:v>
                </c:pt>
                <c:pt idx="8011">
                  <c:v>2331.3079544000002</c:v>
                </c:pt>
                <c:pt idx="8012">
                  <c:v>2331.5490410999992</c:v>
                </c:pt>
                <c:pt idx="8013">
                  <c:v>2331.7901277000001</c:v>
                </c:pt>
                <c:pt idx="8014">
                  <c:v>2332.0312144000009</c:v>
                </c:pt>
                <c:pt idx="8015">
                  <c:v>2332.272301</c:v>
                </c:pt>
                <c:pt idx="8016">
                  <c:v>2332.5133877000007</c:v>
                </c:pt>
                <c:pt idx="8017">
                  <c:v>2332.7544743999997</c:v>
                </c:pt>
                <c:pt idx="8018">
                  <c:v>2332.9955610000002</c:v>
                </c:pt>
                <c:pt idx="8019">
                  <c:v>2333.2366476999991</c:v>
                </c:pt>
                <c:pt idx="8020">
                  <c:v>2333.477734300001</c:v>
                </c:pt>
                <c:pt idx="8021">
                  <c:v>2333.718820999999</c:v>
                </c:pt>
                <c:pt idx="8022">
                  <c:v>2333.9599076000009</c:v>
                </c:pt>
                <c:pt idx="8023">
                  <c:v>2334.2009942999998</c:v>
                </c:pt>
                <c:pt idx="8024">
                  <c:v>2334.4420808999998</c:v>
                </c:pt>
                <c:pt idx="8025">
                  <c:v>2334.6831676000002</c:v>
                </c:pt>
                <c:pt idx="8026">
                  <c:v>2334.9242543</c:v>
                </c:pt>
                <c:pt idx="8027">
                  <c:v>2335.1653409</c:v>
                </c:pt>
                <c:pt idx="8028">
                  <c:v>2335.4064275999999</c:v>
                </c:pt>
                <c:pt idx="8029">
                  <c:v>2335.6475141999999</c:v>
                </c:pt>
                <c:pt idx="8030">
                  <c:v>2335.8886008999998</c:v>
                </c:pt>
                <c:pt idx="8031">
                  <c:v>2336.1296874999989</c:v>
                </c:pt>
                <c:pt idx="8032">
                  <c:v>2336.3707742000011</c:v>
                </c:pt>
                <c:pt idx="8033">
                  <c:v>2336.6118608000002</c:v>
                </c:pt>
                <c:pt idx="8034">
                  <c:v>2336.8529475000009</c:v>
                </c:pt>
                <c:pt idx="8035">
                  <c:v>2337.0940341</c:v>
                </c:pt>
                <c:pt idx="8036">
                  <c:v>2337.3351208000013</c:v>
                </c:pt>
                <c:pt idx="8037">
                  <c:v>2337.5762074999998</c:v>
                </c:pt>
                <c:pt idx="8038">
                  <c:v>2337.8172941000007</c:v>
                </c:pt>
                <c:pt idx="8039">
                  <c:v>2338.0583808000001</c:v>
                </c:pt>
                <c:pt idx="8040">
                  <c:v>2338.2994673999997</c:v>
                </c:pt>
                <c:pt idx="8041">
                  <c:v>2338.5405541</c:v>
                </c:pt>
                <c:pt idx="8042">
                  <c:v>2338.7816406999991</c:v>
                </c:pt>
                <c:pt idx="8043">
                  <c:v>2339.0227273999999</c:v>
                </c:pt>
                <c:pt idx="8044">
                  <c:v>2339.2638139999999</c:v>
                </c:pt>
                <c:pt idx="8045">
                  <c:v>2339.5049006999998</c:v>
                </c:pt>
                <c:pt idx="8046">
                  <c:v>2339.7459873999992</c:v>
                </c:pt>
                <c:pt idx="8047">
                  <c:v>2339.9870740000001</c:v>
                </c:pt>
                <c:pt idx="8048">
                  <c:v>2340.2281606999991</c:v>
                </c:pt>
                <c:pt idx="8049">
                  <c:v>2340.4692473</c:v>
                </c:pt>
                <c:pt idx="8050">
                  <c:v>2340.7103340000008</c:v>
                </c:pt>
                <c:pt idx="8051">
                  <c:v>2340.9514206000008</c:v>
                </c:pt>
                <c:pt idx="8052">
                  <c:v>2341.1925073000002</c:v>
                </c:pt>
                <c:pt idx="8053">
                  <c:v>2341.4335939000016</c:v>
                </c:pt>
                <c:pt idx="8054">
                  <c:v>2341.6746805999992</c:v>
                </c:pt>
                <c:pt idx="8055">
                  <c:v>2341.9157673000009</c:v>
                </c:pt>
                <c:pt idx="8056">
                  <c:v>2342.1568539</c:v>
                </c:pt>
                <c:pt idx="8057">
                  <c:v>2342.3979406000008</c:v>
                </c:pt>
                <c:pt idx="8058">
                  <c:v>2342.6390271999999</c:v>
                </c:pt>
                <c:pt idx="8059">
                  <c:v>2342.8801139000016</c:v>
                </c:pt>
                <c:pt idx="8060">
                  <c:v>2343.1212005000002</c:v>
                </c:pt>
                <c:pt idx="8061">
                  <c:v>2343.3622872000001</c:v>
                </c:pt>
                <c:pt idx="8062">
                  <c:v>2343.603373800001</c:v>
                </c:pt>
                <c:pt idx="8063">
                  <c:v>2343.8444605</c:v>
                </c:pt>
                <c:pt idx="8064">
                  <c:v>2344.0855471</c:v>
                </c:pt>
                <c:pt idx="8065">
                  <c:v>2344.3266337999999</c:v>
                </c:pt>
                <c:pt idx="8066">
                  <c:v>2344.5677205000002</c:v>
                </c:pt>
                <c:pt idx="8067">
                  <c:v>2344.8088070999997</c:v>
                </c:pt>
                <c:pt idx="8068">
                  <c:v>2345.0498938000001</c:v>
                </c:pt>
                <c:pt idx="8069">
                  <c:v>2345.2909803999992</c:v>
                </c:pt>
                <c:pt idx="8070">
                  <c:v>2345.5320670999999</c:v>
                </c:pt>
                <c:pt idx="8071">
                  <c:v>2345.7731537000009</c:v>
                </c:pt>
                <c:pt idx="8072">
                  <c:v>2346.0142403999998</c:v>
                </c:pt>
                <c:pt idx="8073">
                  <c:v>2346.2553270000008</c:v>
                </c:pt>
                <c:pt idx="8074">
                  <c:v>2346.4964137000002</c:v>
                </c:pt>
                <c:pt idx="8075">
                  <c:v>2346.7375004</c:v>
                </c:pt>
                <c:pt idx="8076">
                  <c:v>2346.9785870000001</c:v>
                </c:pt>
                <c:pt idx="8077">
                  <c:v>2347.2196736999999</c:v>
                </c:pt>
                <c:pt idx="8078">
                  <c:v>2347.4607602999999</c:v>
                </c:pt>
                <c:pt idx="8079">
                  <c:v>2347.7018469999998</c:v>
                </c:pt>
                <c:pt idx="8080">
                  <c:v>2347.9429336000007</c:v>
                </c:pt>
                <c:pt idx="8081">
                  <c:v>2348.1840202999997</c:v>
                </c:pt>
                <c:pt idx="8082">
                  <c:v>2348.4251069000011</c:v>
                </c:pt>
                <c:pt idx="8083">
                  <c:v>2348.6661936</c:v>
                </c:pt>
                <c:pt idx="8084">
                  <c:v>2348.9072802000001</c:v>
                </c:pt>
                <c:pt idx="8085">
                  <c:v>2349.1483668999999</c:v>
                </c:pt>
                <c:pt idx="8086">
                  <c:v>2349.3894536000007</c:v>
                </c:pt>
                <c:pt idx="8087">
                  <c:v>2349.6305401999998</c:v>
                </c:pt>
                <c:pt idx="8088">
                  <c:v>2349.871626900001</c:v>
                </c:pt>
                <c:pt idx="8089">
                  <c:v>2350.1127135000011</c:v>
                </c:pt>
                <c:pt idx="8090">
                  <c:v>2350.3538002000009</c:v>
                </c:pt>
                <c:pt idx="8091">
                  <c:v>2350.5948868</c:v>
                </c:pt>
                <c:pt idx="8092">
                  <c:v>2350.8359735000013</c:v>
                </c:pt>
                <c:pt idx="8093">
                  <c:v>2351.0770600999999</c:v>
                </c:pt>
                <c:pt idx="8094">
                  <c:v>2351.3181468000007</c:v>
                </c:pt>
                <c:pt idx="8095">
                  <c:v>2351.559233500001</c:v>
                </c:pt>
                <c:pt idx="8096">
                  <c:v>2351.8003201000001</c:v>
                </c:pt>
                <c:pt idx="8097">
                  <c:v>2352.0414068000009</c:v>
                </c:pt>
                <c:pt idx="8098">
                  <c:v>2352.2824933999991</c:v>
                </c:pt>
                <c:pt idx="8099">
                  <c:v>2352.5235800999999</c:v>
                </c:pt>
                <c:pt idx="8100">
                  <c:v>2352.764666699999</c:v>
                </c:pt>
                <c:pt idx="8101">
                  <c:v>2353.0057534000002</c:v>
                </c:pt>
                <c:pt idx="8102">
                  <c:v>2353.2468399999989</c:v>
                </c:pt>
                <c:pt idx="8103">
                  <c:v>2353.4879267000001</c:v>
                </c:pt>
                <c:pt idx="8104">
                  <c:v>2353.7290133000001</c:v>
                </c:pt>
                <c:pt idx="8105">
                  <c:v>2353.9701000000009</c:v>
                </c:pt>
                <c:pt idx="8106">
                  <c:v>2354.2111867000008</c:v>
                </c:pt>
                <c:pt idx="8107">
                  <c:v>2354.4522733000008</c:v>
                </c:pt>
                <c:pt idx="8108">
                  <c:v>2354.6933600000002</c:v>
                </c:pt>
                <c:pt idx="8109">
                  <c:v>2354.9344466000002</c:v>
                </c:pt>
                <c:pt idx="8110">
                  <c:v>2355.175533300001</c:v>
                </c:pt>
                <c:pt idx="8111">
                  <c:v>2355.4166199000001</c:v>
                </c:pt>
                <c:pt idx="8112">
                  <c:v>2355.6577066000009</c:v>
                </c:pt>
                <c:pt idx="8113">
                  <c:v>2355.8987932000009</c:v>
                </c:pt>
                <c:pt idx="8114">
                  <c:v>2356.1398798999999</c:v>
                </c:pt>
                <c:pt idx="8115">
                  <c:v>2356.3809666000002</c:v>
                </c:pt>
                <c:pt idx="8116">
                  <c:v>2356.6220532000002</c:v>
                </c:pt>
                <c:pt idx="8117">
                  <c:v>2356.863139900001</c:v>
                </c:pt>
                <c:pt idx="8118">
                  <c:v>2357.1042265000001</c:v>
                </c:pt>
                <c:pt idx="8119">
                  <c:v>2357.3453132000018</c:v>
                </c:pt>
                <c:pt idx="8120">
                  <c:v>2357.5863998</c:v>
                </c:pt>
                <c:pt idx="8121">
                  <c:v>2357.8274864999998</c:v>
                </c:pt>
                <c:pt idx="8122">
                  <c:v>2358.0685730999999</c:v>
                </c:pt>
                <c:pt idx="8123">
                  <c:v>2358.3096598000002</c:v>
                </c:pt>
                <c:pt idx="8124">
                  <c:v>2358.5507464000002</c:v>
                </c:pt>
                <c:pt idx="8125">
                  <c:v>2358.7918331000001</c:v>
                </c:pt>
                <c:pt idx="8126">
                  <c:v>2359.0329197999999</c:v>
                </c:pt>
                <c:pt idx="8127">
                  <c:v>2359.2740064</c:v>
                </c:pt>
                <c:pt idx="8128">
                  <c:v>2359.5150931000007</c:v>
                </c:pt>
                <c:pt idx="8129">
                  <c:v>2359.7561796999998</c:v>
                </c:pt>
                <c:pt idx="8130">
                  <c:v>2359.9972664000002</c:v>
                </c:pt>
                <c:pt idx="8131">
                  <c:v>2360.2383530000002</c:v>
                </c:pt>
                <c:pt idx="8132">
                  <c:v>2360.4794397000001</c:v>
                </c:pt>
                <c:pt idx="8133">
                  <c:v>2360.7205263000001</c:v>
                </c:pt>
                <c:pt idx="8134">
                  <c:v>2360.9616130000009</c:v>
                </c:pt>
                <c:pt idx="8135">
                  <c:v>2361.2026996999989</c:v>
                </c:pt>
                <c:pt idx="8136">
                  <c:v>2361.4437863000007</c:v>
                </c:pt>
                <c:pt idx="8137">
                  <c:v>2361.6848729999997</c:v>
                </c:pt>
                <c:pt idx="8138">
                  <c:v>2361.9259596000002</c:v>
                </c:pt>
                <c:pt idx="8139">
                  <c:v>2362.1670463</c:v>
                </c:pt>
                <c:pt idx="8140">
                  <c:v>2362.408132900001</c:v>
                </c:pt>
                <c:pt idx="8141">
                  <c:v>2362.6492195999999</c:v>
                </c:pt>
                <c:pt idx="8142">
                  <c:v>2362.8903062000013</c:v>
                </c:pt>
                <c:pt idx="8143">
                  <c:v>2363.1313929000016</c:v>
                </c:pt>
                <c:pt idx="8144">
                  <c:v>2363.3724796000001</c:v>
                </c:pt>
                <c:pt idx="8145">
                  <c:v>2363.6135662000011</c:v>
                </c:pt>
                <c:pt idx="8146">
                  <c:v>2363.8546529000009</c:v>
                </c:pt>
                <c:pt idx="8147">
                  <c:v>2364.0957395000009</c:v>
                </c:pt>
                <c:pt idx="8148">
                  <c:v>2364.3368261999999</c:v>
                </c:pt>
                <c:pt idx="8149">
                  <c:v>2364.5779128000013</c:v>
                </c:pt>
                <c:pt idx="8150">
                  <c:v>2364.8189994999998</c:v>
                </c:pt>
                <c:pt idx="8151">
                  <c:v>2365.0600860999998</c:v>
                </c:pt>
                <c:pt idx="8152">
                  <c:v>2365.301172800002</c:v>
                </c:pt>
                <c:pt idx="8153">
                  <c:v>2365.5422593999997</c:v>
                </c:pt>
                <c:pt idx="8154">
                  <c:v>2365.7833461</c:v>
                </c:pt>
                <c:pt idx="8155">
                  <c:v>2366.0244327999999</c:v>
                </c:pt>
                <c:pt idx="8156">
                  <c:v>2366.2655193999999</c:v>
                </c:pt>
                <c:pt idx="8157">
                  <c:v>2366.5066060999998</c:v>
                </c:pt>
                <c:pt idx="8158">
                  <c:v>2366.7476926999998</c:v>
                </c:pt>
                <c:pt idx="8159">
                  <c:v>2366.9887793999997</c:v>
                </c:pt>
                <c:pt idx="8160">
                  <c:v>2367.2298659999992</c:v>
                </c:pt>
                <c:pt idx="8161">
                  <c:v>2367.4709527000009</c:v>
                </c:pt>
                <c:pt idx="8162">
                  <c:v>2367.7120393</c:v>
                </c:pt>
                <c:pt idx="8163">
                  <c:v>2367.9531260000012</c:v>
                </c:pt>
                <c:pt idx="8164">
                  <c:v>2368.1942127000002</c:v>
                </c:pt>
                <c:pt idx="8165">
                  <c:v>2368.4352993000002</c:v>
                </c:pt>
                <c:pt idx="8166">
                  <c:v>2368.6763860000001</c:v>
                </c:pt>
                <c:pt idx="8167">
                  <c:v>2368.917472600001</c:v>
                </c:pt>
                <c:pt idx="8168">
                  <c:v>2369.1585593</c:v>
                </c:pt>
                <c:pt idx="8169">
                  <c:v>2369.3996459</c:v>
                </c:pt>
                <c:pt idx="8170">
                  <c:v>2369.6407326000008</c:v>
                </c:pt>
                <c:pt idx="8171">
                  <c:v>2369.8818191999999</c:v>
                </c:pt>
                <c:pt idx="8172">
                  <c:v>2370.1229058999998</c:v>
                </c:pt>
                <c:pt idx="8173">
                  <c:v>2370.3639925000016</c:v>
                </c:pt>
                <c:pt idx="8174">
                  <c:v>2370.6050792000001</c:v>
                </c:pt>
                <c:pt idx="8175">
                  <c:v>2370.8461659</c:v>
                </c:pt>
                <c:pt idx="8176">
                  <c:v>2371.0872525000009</c:v>
                </c:pt>
                <c:pt idx="8177">
                  <c:v>2371.3283391999998</c:v>
                </c:pt>
                <c:pt idx="8178">
                  <c:v>2371.569425799999</c:v>
                </c:pt>
                <c:pt idx="8179">
                  <c:v>2371.810512500002</c:v>
                </c:pt>
                <c:pt idx="8180">
                  <c:v>2372.0515991000002</c:v>
                </c:pt>
                <c:pt idx="8181">
                  <c:v>2372.2926857999987</c:v>
                </c:pt>
                <c:pt idx="8182">
                  <c:v>2372.533772400001</c:v>
                </c:pt>
                <c:pt idx="8183">
                  <c:v>2372.774859099999</c:v>
                </c:pt>
                <c:pt idx="8184">
                  <c:v>2373.0159457999998</c:v>
                </c:pt>
                <c:pt idx="8185">
                  <c:v>2373.2570324000008</c:v>
                </c:pt>
                <c:pt idx="8186">
                  <c:v>2373.4981191000002</c:v>
                </c:pt>
                <c:pt idx="8187">
                  <c:v>2373.7392056999997</c:v>
                </c:pt>
                <c:pt idx="8188">
                  <c:v>2373.9802924000001</c:v>
                </c:pt>
                <c:pt idx="8189">
                  <c:v>2374.2213790000001</c:v>
                </c:pt>
                <c:pt idx="8190">
                  <c:v>2374.462465699999</c:v>
                </c:pt>
                <c:pt idx="8191">
                  <c:v>2374.7035523000009</c:v>
                </c:pt>
                <c:pt idx="8192">
                  <c:v>2374.9446389999998</c:v>
                </c:pt>
                <c:pt idx="8193">
                  <c:v>2375.1857255999998</c:v>
                </c:pt>
                <c:pt idx="8194">
                  <c:v>2375.4268123000002</c:v>
                </c:pt>
                <c:pt idx="8195">
                  <c:v>2375.6678989999991</c:v>
                </c:pt>
                <c:pt idx="8196">
                  <c:v>2375.9089855999991</c:v>
                </c:pt>
                <c:pt idx="8197">
                  <c:v>2376.1500723000008</c:v>
                </c:pt>
                <c:pt idx="8198">
                  <c:v>2376.3911589000018</c:v>
                </c:pt>
                <c:pt idx="8199">
                  <c:v>2376.6322455999998</c:v>
                </c:pt>
                <c:pt idx="8200">
                  <c:v>2376.8733322000021</c:v>
                </c:pt>
                <c:pt idx="8201">
                  <c:v>2377.1144189000001</c:v>
                </c:pt>
                <c:pt idx="8202">
                  <c:v>2377.3555055000011</c:v>
                </c:pt>
                <c:pt idx="8203">
                  <c:v>2377.5965922000009</c:v>
                </c:pt>
                <c:pt idx="8204">
                  <c:v>2377.8376789000008</c:v>
                </c:pt>
                <c:pt idx="8205">
                  <c:v>2378.078765499999</c:v>
                </c:pt>
                <c:pt idx="8206">
                  <c:v>2378.3198522000007</c:v>
                </c:pt>
                <c:pt idx="8207">
                  <c:v>2378.5609387999998</c:v>
                </c:pt>
                <c:pt idx="8208">
                  <c:v>2378.8020255000001</c:v>
                </c:pt>
                <c:pt idx="8209">
                  <c:v>2379.0431121000011</c:v>
                </c:pt>
                <c:pt idx="8210">
                  <c:v>2379.2841988</c:v>
                </c:pt>
                <c:pt idx="8211">
                  <c:v>2379.5252853999991</c:v>
                </c:pt>
                <c:pt idx="8212">
                  <c:v>2379.7663720999999</c:v>
                </c:pt>
                <c:pt idx="8213">
                  <c:v>2380.0074586999999</c:v>
                </c:pt>
                <c:pt idx="8214">
                  <c:v>2380.2485453999989</c:v>
                </c:pt>
                <c:pt idx="8215">
                  <c:v>2380.4896321000001</c:v>
                </c:pt>
                <c:pt idx="8216">
                  <c:v>2380.7307187000001</c:v>
                </c:pt>
                <c:pt idx="8217">
                  <c:v>2380.9718054</c:v>
                </c:pt>
                <c:pt idx="8218">
                  <c:v>2381.212892</c:v>
                </c:pt>
                <c:pt idx="8219">
                  <c:v>2381.4539787000008</c:v>
                </c:pt>
                <c:pt idx="8220">
                  <c:v>2381.6950652999999</c:v>
                </c:pt>
                <c:pt idx="8221">
                  <c:v>2381.9361520000016</c:v>
                </c:pt>
                <c:pt idx="8222">
                  <c:v>2382.1772386000002</c:v>
                </c:pt>
                <c:pt idx="8223">
                  <c:v>2382.4183253000001</c:v>
                </c:pt>
                <c:pt idx="8224">
                  <c:v>2382.6594120000009</c:v>
                </c:pt>
                <c:pt idx="8225">
                  <c:v>2382.9004986</c:v>
                </c:pt>
                <c:pt idx="8226">
                  <c:v>2383.1415852999999</c:v>
                </c:pt>
                <c:pt idx="8227">
                  <c:v>2383.3826718999999</c:v>
                </c:pt>
                <c:pt idx="8228">
                  <c:v>2383.6237586000002</c:v>
                </c:pt>
                <c:pt idx="8229">
                  <c:v>2383.8648451999993</c:v>
                </c:pt>
                <c:pt idx="8230">
                  <c:v>2384.1059319000001</c:v>
                </c:pt>
                <c:pt idx="8231">
                  <c:v>2384.347018500001</c:v>
                </c:pt>
                <c:pt idx="8232">
                  <c:v>2384.5881052</c:v>
                </c:pt>
                <c:pt idx="8233">
                  <c:v>2384.8291919000008</c:v>
                </c:pt>
                <c:pt idx="8234">
                  <c:v>2385.0702784999999</c:v>
                </c:pt>
                <c:pt idx="8235">
                  <c:v>2385.3113652000011</c:v>
                </c:pt>
                <c:pt idx="8236">
                  <c:v>2385.5524518000002</c:v>
                </c:pt>
                <c:pt idx="8237">
                  <c:v>2385.793538500001</c:v>
                </c:pt>
                <c:pt idx="8238">
                  <c:v>2386.0346250999992</c:v>
                </c:pt>
                <c:pt idx="8239">
                  <c:v>2386.2757118000009</c:v>
                </c:pt>
                <c:pt idx="8240">
                  <c:v>2386.5167984</c:v>
                </c:pt>
                <c:pt idx="8241">
                  <c:v>2386.7578850999989</c:v>
                </c:pt>
                <c:pt idx="8242">
                  <c:v>2386.9989716999999</c:v>
                </c:pt>
                <c:pt idx="8243">
                  <c:v>2387.2400583999997</c:v>
                </c:pt>
                <c:pt idx="8244">
                  <c:v>2387.4811451</c:v>
                </c:pt>
                <c:pt idx="8245">
                  <c:v>2387.7222316999992</c:v>
                </c:pt>
                <c:pt idx="8246">
                  <c:v>2387.9633184000008</c:v>
                </c:pt>
                <c:pt idx="8247">
                  <c:v>2388.204404999999</c:v>
                </c:pt>
                <c:pt idx="8248">
                  <c:v>2388.4454916999998</c:v>
                </c:pt>
                <c:pt idx="8249">
                  <c:v>2388.6865782999998</c:v>
                </c:pt>
                <c:pt idx="8250">
                  <c:v>2388.9276649999997</c:v>
                </c:pt>
                <c:pt idx="8251">
                  <c:v>2389.1687515999997</c:v>
                </c:pt>
                <c:pt idx="8252">
                  <c:v>2389.4098383</c:v>
                </c:pt>
                <c:pt idx="8253">
                  <c:v>2389.6509249999999</c:v>
                </c:pt>
                <c:pt idx="8254">
                  <c:v>2389.8920116000008</c:v>
                </c:pt>
                <c:pt idx="8255">
                  <c:v>2390.1330983000007</c:v>
                </c:pt>
                <c:pt idx="8256">
                  <c:v>2390.3741849000007</c:v>
                </c:pt>
                <c:pt idx="8257">
                  <c:v>2390.6152716000001</c:v>
                </c:pt>
                <c:pt idx="8258">
                  <c:v>2390.8563582000011</c:v>
                </c:pt>
                <c:pt idx="8259">
                  <c:v>2391.0974449</c:v>
                </c:pt>
                <c:pt idx="8260">
                  <c:v>2391.338531500001</c:v>
                </c:pt>
                <c:pt idx="8261">
                  <c:v>2391.5796181999999</c:v>
                </c:pt>
                <c:pt idx="8262">
                  <c:v>2391.8207047999999</c:v>
                </c:pt>
                <c:pt idx="8263">
                  <c:v>2392.0617914999998</c:v>
                </c:pt>
                <c:pt idx="8264">
                  <c:v>2392.3028782000001</c:v>
                </c:pt>
                <c:pt idx="8265">
                  <c:v>2392.5439648000001</c:v>
                </c:pt>
                <c:pt idx="8266">
                  <c:v>2392.7850515</c:v>
                </c:pt>
                <c:pt idx="8267">
                  <c:v>2393.0261381</c:v>
                </c:pt>
                <c:pt idx="8268">
                  <c:v>2393.267224799999</c:v>
                </c:pt>
                <c:pt idx="8269">
                  <c:v>2393.5083113999999</c:v>
                </c:pt>
                <c:pt idx="8270">
                  <c:v>2393.7493980999998</c:v>
                </c:pt>
                <c:pt idx="8271">
                  <c:v>2393.9904846999998</c:v>
                </c:pt>
                <c:pt idx="8272">
                  <c:v>2394.2315714000001</c:v>
                </c:pt>
                <c:pt idx="8273">
                  <c:v>2394.4726581</c:v>
                </c:pt>
                <c:pt idx="8274">
                  <c:v>2394.7137447</c:v>
                </c:pt>
                <c:pt idx="8275">
                  <c:v>2394.9548313999999</c:v>
                </c:pt>
                <c:pt idx="8276">
                  <c:v>2395.1959180000008</c:v>
                </c:pt>
                <c:pt idx="8277">
                  <c:v>2395.4370047000002</c:v>
                </c:pt>
                <c:pt idx="8278">
                  <c:v>2395.6780912999998</c:v>
                </c:pt>
                <c:pt idx="8279">
                  <c:v>2395.919178000001</c:v>
                </c:pt>
                <c:pt idx="8280">
                  <c:v>2396.1602645999997</c:v>
                </c:pt>
                <c:pt idx="8281">
                  <c:v>2396.4013513000009</c:v>
                </c:pt>
                <c:pt idx="8282">
                  <c:v>2396.6424379</c:v>
                </c:pt>
                <c:pt idx="8283">
                  <c:v>2396.8835246000008</c:v>
                </c:pt>
                <c:pt idx="8284">
                  <c:v>2397.1246112999997</c:v>
                </c:pt>
                <c:pt idx="8285">
                  <c:v>2397.3656979000002</c:v>
                </c:pt>
                <c:pt idx="8286">
                  <c:v>2397.6067845999992</c:v>
                </c:pt>
                <c:pt idx="8287">
                  <c:v>2397.8478712000001</c:v>
                </c:pt>
                <c:pt idx="8288">
                  <c:v>2398.0889579</c:v>
                </c:pt>
                <c:pt idx="8289">
                  <c:v>2398.3300445000009</c:v>
                </c:pt>
                <c:pt idx="8290">
                  <c:v>2398.5711312000012</c:v>
                </c:pt>
                <c:pt idx="8291">
                  <c:v>2398.8122178000012</c:v>
                </c:pt>
                <c:pt idx="8292">
                  <c:v>2399.0533045000011</c:v>
                </c:pt>
                <c:pt idx="8293">
                  <c:v>2399.2943912000001</c:v>
                </c:pt>
                <c:pt idx="8294">
                  <c:v>2399.535477800001</c:v>
                </c:pt>
                <c:pt idx="8295">
                  <c:v>2399.776564499999</c:v>
                </c:pt>
                <c:pt idx="8296">
                  <c:v>2400.0176511</c:v>
                </c:pt>
                <c:pt idx="8297">
                  <c:v>2400.2587377999998</c:v>
                </c:pt>
                <c:pt idx="8298">
                  <c:v>2400.4998243999999</c:v>
                </c:pt>
                <c:pt idx="8299">
                  <c:v>2400.7409110999997</c:v>
                </c:pt>
                <c:pt idx="8300">
                  <c:v>2400.9819977000002</c:v>
                </c:pt>
                <c:pt idx="8301">
                  <c:v>2401.2230843999992</c:v>
                </c:pt>
                <c:pt idx="8302">
                  <c:v>2401.4641710999999</c:v>
                </c:pt>
                <c:pt idx="8303">
                  <c:v>2401.7052576999999</c:v>
                </c:pt>
                <c:pt idx="8304">
                  <c:v>2401.9463443999998</c:v>
                </c:pt>
                <c:pt idx="8305">
                  <c:v>2402.1874309999998</c:v>
                </c:pt>
                <c:pt idx="8306">
                  <c:v>2402.4285177000002</c:v>
                </c:pt>
                <c:pt idx="8307">
                  <c:v>2402.6696042999997</c:v>
                </c:pt>
                <c:pt idx="8308">
                  <c:v>2402.910691</c:v>
                </c:pt>
                <c:pt idx="8309">
                  <c:v>2403.151777600001</c:v>
                </c:pt>
                <c:pt idx="8310">
                  <c:v>2403.3928642999999</c:v>
                </c:pt>
                <c:pt idx="8311">
                  <c:v>2403.6339509000009</c:v>
                </c:pt>
                <c:pt idx="8312">
                  <c:v>2403.8750376000016</c:v>
                </c:pt>
                <c:pt idx="8313">
                  <c:v>2404.1161243000001</c:v>
                </c:pt>
                <c:pt idx="8314">
                  <c:v>2404.3572109000011</c:v>
                </c:pt>
                <c:pt idx="8315">
                  <c:v>2404.5982976</c:v>
                </c:pt>
                <c:pt idx="8316">
                  <c:v>2404.8393842000009</c:v>
                </c:pt>
                <c:pt idx="8317">
                  <c:v>2405.0804708999999</c:v>
                </c:pt>
                <c:pt idx="8318">
                  <c:v>2405.3215575000013</c:v>
                </c:pt>
                <c:pt idx="8319">
                  <c:v>2405.5626441999989</c:v>
                </c:pt>
                <c:pt idx="8320">
                  <c:v>2405.8037308000012</c:v>
                </c:pt>
                <c:pt idx="8321">
                  <c:v>2406.0448175000001</c:v>
                </c:pt>
                <c:pt idx="8322">
                  <c:v>2406.2859042</c:v>
                </c:pt>
                <c:pt idx="8323">
                  <c:v>2406.5269908</c:v>
                </c:pt>
                <c:pt idx="8324">
                  <c:v>2406.768077499999</c:v>
                </c:pt>
                <c:pt idx="8325">
                  <c:v>2407.0091640999999</c:v>
                </c:pt>
                <c:pt idx="8326">
                  <c:v>2407.2502507999998</c:v>
                </c:pt>
                <c:pt idx="8327">
                  <c:v>2407.4913374000016</c:v>
                </c:pt>
                <c:pt idx="8328">
                  <c:v>2407.7324240999997</c:v>
                </c:pt>
                <c:pt idx="8329">
                  <c:v>2407.973510700001</c:v>
                </c:pt>
                <c:pt idx="8330">
                  <c:v>2408.2145974</c:v>
                </c:pt>
                <c:pt idx="8331">
                  <c:v>2408.455684</c:v>
                </c:pt>
                <c:pt idx="8332">
                  <c:v>2408.6967706999999</c:v>
                </c:pt>
                <c:pt idx="8333">
                  <c:v>2408.9378574000002</c:v>
                </c:pt>
                <c:pt idx="8334">
                  <c:v>2409.1789439999998</c:v>
                </c:pt>
                <c:pt idx="8335">
                  <c:v>2409.4200307000001</c:v>
                </c:pt>
                <c:pt idx="8336">
                  <c:v>2409.661117300001</c:v>
                </c:pt>
                <c:pt idx="8337">
                  <c:v>2409.902204</c:v>
                </c:pt>
                <c:pt idx="8338">
                  <c:v>2410.1432906</c:v>
                </c:pt>
                <c:pt idx="8339">
                  <c:v>2410.3843773000008</c:v>
                </c:pt>
                <c:pt idx="8340">
                  <c:v>2410.6254638999999</c:v>
                </c:pt>
                <c:pt idx="8341">
                  <c:v>2410.8665506000002</c:v>
                </c:pt>
                <c:pt idx="8342">
                  <c:v>2411.1076373000001</c:v>
                </c:pt>
                <c:pt idx="8343">
                  <c:v>2411.3487239000001</c:v>
                </c:pt>
                <c:pt idx="8344">
                  <c:v>2411.5898106</c:v>
                </c:pt>
                <c:pt idx="8345">
                  <c:v>2411.8308972000009</c:v>
                </c:pt>
                <c:pt idx="8346">
                  <c:v>2412.0719839000008</c:v>
                </c:pt>
                <c:pt idx="8347">
                  <c:v>2412.3130705000012</c:v>
                </c:pt>
                <c:pt idx="8348">
                  <c:v>2412.5541572000011</c:v>
                </c:pt>
                <c:pt idx="8349">
                  <c:v>2412.7952438000002</c:v>
                </c:pt>
                <c:pt idx="8350">
                  <c:v>2413.036330500001</c:v>
                </c:pt>
                <c:pt idx="8351">
                  <c:v>2413.2774171000001</c:v>
                </c:pt>
                <c:pt idx="8352">
                  <c:v>2413.5185038000009</c:v>
                </c:pt>
                <c:pt idx="8353">
                  <c:v>2413.7595904999998</c:v>
                </c:pt>
                <c:pt idx="8354">
                  <c:v>2414.0006770999998</c:v>
                </c:pt>
                <c:pt idx="8355">
                  <c:v>2414.2417638000002</c:v>
                </c:pt>
                <c:pt idx="8356">
                  <c:v>2414.4828503999997</c:v>
                </c:pt>
                <c:pt idx="8357">
                  <c:v>2414.7239371000001</c:v>
                </c:pt>
                <c:pt idx="8358">
                  <c:v>2414.9650237000001</c:v>
                </c:pt>
                <c:pt idx="8359">
                  <c:v>2415.2061103999999</c:v>
                </c:pt>
                <c:pt idx="8360">
                  <c:v>2415.4471970000009</c:v>
                </c:pt>
                <c:pt idx="8361">
                  <c:v>2415.6882836999989</c:v>
                </c:pt>
                <c:pt idx="8362">
                  <c:v>2415.9293704000002</c:v>
                </c:pt>
                <c:pt idx="8363">
                  <c:v>2416.1704570000002</c:v>
                </c:pt>
                <c:pt idx="8364">
                  <c:v>2416.4115437000009</c:v>
                </c:pt>
                <c:pt idx="8365">
                  <c:v>2416.6526303000001</c:v>
                </c:pt>
                <c:pt idx="8366">
                  <c:v>2416.8937170000017</c:v>
                </c:pt>
                <c:pt idx="8367">
                  <c:v>2417.1348035999999</c:v>
                </c:pt>
                <c:pt idx="8368">
                  <c:v>2417.3758903000007</c:v>
                </c:pt>
                <c:pt idx="8369">
                  <c:v>2417.6169769000007</c:v>
                </c:pt>
                <c:pt idx="8370">
                  <c:v>2417.8580636000002</c:v>
                </c:pt>
                <c:pt idx="8371">
                  <c:v>2418.0991502000011</c:v>
                </c:pt>
                <c:pt idx="8372">
                  <c:v>2418.3402369000009</c:v>
                </c:pt>
                <c:pt idx="8373">
                  <c:v>2418.5813236000008</c:v>
                </c:pt>
                <c:pt idx="8374">
                  <c:v>2418.8224101999999</c:v>
                </c:pt>
                <c:pt idx="8375">
                  <c:v>2419.0634969000002</c:v>
                </c:pt>
                <c:pt idx="8376">
                  <c:v>2419.3045834999998</c:v>
                </c:pt>
                <c:pt idx="8377">
                  <c:v>2419.5456702000001</c:v>
                </c:pt>
                <c:pt idx="8378">
                  <c:v>2419.7867568000001</c:v>
                </c:pt>
                <c:pt idx="8379">
                  <c:v>2420.0278435</c:v>
                </c:pt>
                <c:pt idx="8380">
                  <c:v>2420.2689300999991</c:v>
                </c:pt>
                <c:pt idx="8381">
                  <c:v>2420.5100168000013</c:v>
                </c:pt>
                <c:pt idx="8382">
                  <c:v>2420.7511035000016</c:v>
                </c:pt>
                <c:pt idx="8383">
                  <c:v>2420.9921901000002</c:v>
                </c:pt>
                <c:pt idx="8384">
                  <c:v>2421.233276800001</c:v>
                </c:pt>
                <c:pt idx="8385">
                  <c:v>2421.4743634000001</c:v>
                </c:pt>
                <c:pt idx="8386">
                  <c:v>2421.7154501</c:v>
                </c:pt>
                <c:pt idx="8387">
                  <c:v>2421.9565367000009</c:v>
                </c:pt>
                <c:pt idx="8388">
                  <c:v>2422.1976233999999</c:v>
                </c:pt>
                <c:pt idx="8389">
                  <c:v>2422.4387099999999</c:v>
                </c:pt>
                <c:pt idx="8390">
                  <c:v>2422.6797967000002</c:v>
                </c:pt>
                <c:pt idx="8391">
                  <c:v>2422.9208833999992</c:v>
                </c:pt>
                <c:pt idx="8392">
                  <c:v>2423.1619700000001</c:v>
                </c:pt>
                <c:pt idx="8393">
                  <c:v>2423.4030567000009</c:v>
                </c:pt>
                <c:pt idx="8394">
                  <c:v>2423.6441433</c:v>
                </c:pt>
                <c:pt idx="8395">
                  <c:v>2423.8852299999999</c:v>
                </c:pt>
                <c:pt idx="8396">
                  <c:v>2424.1263166000008</c:v>
                </c:pt>
                <c:pt idx="8397">
                  <c:v>2424.3674033000002</c:v>
                </c:pt>
                <c:pt idx="8398">
                  <c:v>2424.6084898999989</c:v>
                </c:pt>
                <c:pt idx="8399">
                  <c:v>2424.849576600001</c:v>
                </c:pt>
                <c:pt idx="8400">
                  <c:v>2425.0906632000001</c:v>
                </c:pt>
                <c:pt idx="8401">
                  <c:v>2425.3317499000009</c:v>
                </c:pt>
                <c:pt idx="8402">
                  <c:v>2425.5728366000008</c:v>
                </c:pt>
                <c:pt idx="8403">
                  <c:v>2425.8139232000012</c:v>
                </c:pt>
                <c:pt idx="8404">
                  <c:v>2426.0550099000002</c:v>
                </c:pt>
                <c:pt idx="8405">
                  <c:v>2426.2960965000002</c:v>
                </c:pt>
                <c:pt idx="8406">
                  <c:v>2426.537183200001</c:v>
                </c:pt>
                <c:pt idx="8407">
                  <c:v>2426.7782697999987</c:v>
                </c:pt>
                <c:pt idx="8408">
                  <c:v>2427.0193565000018</c:v>
                </c:pt>
                <c:pt idx="8409">
                  <c:v>2427.2604430999991</c:v>
                </c:pt>
                <c:pt idx="8410">
                  <c:v>2427.5015297999998</c:v>
                </c:pt>
                <c:pt idx="8411">
                  <c:v>2427.7426165000002</c:v>
                </c:pt>
                <c:pt idx="8412">
                  <c:v>2427.9837031000002</c:v>
                </c:pt>
                <c:pt idx="8413">
                  <c:v>2428.2247897999987</c:v>
                </c:pt>
                <c:pt idx="8414">
                  <c:v>2428.4658764000001</c:v>
                </c:pt>
                <c:pt idx="8415">
                  <c:v>2428.706963099999</c:v>
                </c:pt>
                <c:pt idx="8416">
                  <c:v>2428.948049699999</c:v>
                </c:pt>
                <c:pt idx="8417">
                  <c:v>2429.1891364000007</c:v>
                </c:pt>
                <c:pt idx="8418">
                  <c:v>2429.4302230000008</c:v>
                </c:pt>
                <c:pt idx="8419">
                  <c:v>2429.6713097000002</c:v>
                </c:pt>
                <c:pt idx="8420">
                  <c:v>2429.9123963000011</c:v>
                </c:pt>
                <c:pt idx="8421">
                  <c:v>2430.1534830000001</c:v>
                </c:pt>
                <c:pt idx="8422">
                  <c:v>2430.3945696999999</c:v>
                </c:pt>
                <c:pt idx="8423">
                  <c:v>2430.6356563000008</c:v>
                </c:pt>
                <c:pt idx="8424">
                  <c:v>2430.8767430000007</c:v>
                </c:pt>
                <c:pt idx="8425">
                  <c:v>2431.1178295999998</c:v>
                </c:pt>
                <c:pt idx="8426">
                  <c:v>2431.3589163000011</c:v>
                </c:pt>
                <c:pt idx="8427">
                  <c:v>2431.6000029000002</c:v>
                </c:pt>
                <c:pt idx="8428">
                  <c:v>2431.8410896</c:v>
                </c:pt>
                <c:pt idx="8429">
                  <c:v>2432.082176200001</c:v>
                </c:pt>
                <c:pt idx="8430">
                  <c:v>2432.3232629000008</c:v>
                </c:pt>
                <c:pt idx="8431">
                  <c:v>2432.5643495999998</c:v>
                </c:pt>
                <c:pt idx="8432">
                  <c:v>2432.8054362000012</c:v>
                </c:pt>
                <c:pt idx="8433">
                  <c:v>2433.0465229000001</c:v>
                </c:pt>
                <c:pt idx="8434">
                  <c:v>2433.2876094999992</c:v>
                </c:pt>
                <c:pt idx="8435">
                  <c:v>2433.5286962</c:v>
                </c:pt>
                <c:pt idx="8436">
                  <c:v>2433.7697828</c:v>
                </c:pt>
                <c:pt idx="8437">
                  <c:v>2434.010869499999</c:v>
                </c:pt>
                <c:pt idx="8438">
                  <c:v>2434.2519561000008</c:v>
                </c:pt>
                <c:pt idx="8439">
                  <c:v>2434.4930428000007</c:v>
                </c:pt>
                <c:pt idx="8440">
                  <c:v>2434.7341293999998</c:v>
                </c:pt>
                <c:pt idx="8441">
                  <c:v>2434.975216100001</c:v>
                </c:pt>
                <c:pt idx="8442">
                  <c:v>2435.2163028000009</c:v>
                </c:pt>
                <c:pt idx="8443">
                  <c:v>2435.4573894</c:v>
                </c:pt>
                <c:pt idx="8444">
                  <c:v>2435.6984760999999</c:v>
                </c:pt>
                <c:pt idx="8445">
                  <c:v>2435.9395627000008</c:v>
                </c:pt>
                <c:pt idx="8446">
                  <c:v>2436.1806493999989</c:v>
                </c:pt>
                <c:pt idx="8447">
                  <c:v>2436.4217360000007</c:v>
                </c:pt>
                <c:pt idx="8448">
                  <c:v>2436.6628226999997</c:v>
                </c:pt>
                <c:pt idx="8449">
                  <c:v>2436.9039093000001</c:v>
                </c:pt>
                <c:pt idx="8450">
                  <c:v>2437.144996</c:v>
                </c:pt>
                <c:pt idx="8451">
                  <c:v>2437.3860826999999</c:v>
                </c:pt>
                <c:pt idx="8452">
                  <c:v>2437.6271692999999</c:v>
                </c:pt>
                <c:pt idx="8453">
                  <c:v>2437.8682560000002</c:v>
                </c:pt>
                <c:pt idx="8454">
                  <c:v>2438.1093426000002</c:v>
                </c:pt>
                <c:pt idx="8455">
                  <c:v>2438.3504293000001</c:v>
                </c:pt>
                <c:pt idx="8456">
                  <c:v>2438.591515900001</c:v>
                </c:pt>
                <c:pt idx="8457">
                  <c:v>2438.8326026000009</c:v>
                </c:pt>
                <c:pt idx="8458">
                  <c:v>2439.0736892</c:v>
                </c:pt>
                <c:pt idx="8459">
                  <c:v>2439.3147759000008</c:v>
                </c:pt>
                <c:pt idx="8460">
                  <c:v>2439.5558624999999</c:v>
                </c:pt>
                <c:pt idx="8461">
                  <c:v>2439.7969491999993</c:v>
                </c:pt>
                <c:pt idx="8462">
                  <c:v>2440.0380359000001</c:v>
                </c:pt>
                <c:pt idx="8463">
                  <c:v>2440.279122500001</c:v>
                </c:pt>
                <c:pt idx="8464">
                  <c:v>2440.5202092</c:v>
                </c:pt>
                <c:pt idx="8465">
                  <c:v>2440.7612958</c:v>
                </c:pt>
                <c:pt idx="8466">
                  <c:v>2441.0023824999998</c:v>
                </c:pt>
                <c:pt idx="8467">
                  <c:v>2441.2434690999989</c:v>
                </c:pt>
                <c:pt idx="8468">
                  <c:v>2441.4845558000002</c:v>
                </c:pt>
                <c:pt idx="8469">
                  <c:v>2441.7256423999997</c:v>
                </c:pt>
                <c:pt idx="8470">
                  <c:v>2441.9667290999992</c:v>
                </c:pt>
                <c:pt idx="8471">
                  <c:v>2442.207815799999</c:v>
                </c:pt>
                <c:pt idx="8472">
                  <c:v>2442.4489024</c:v>
                </c:pt>
                <c:pt idx="8473">
                  <c:v>2442.6899890999989</c:v>
                </c:pt>
                <c:pt idx="8474">
                  <c:v>2442.9310757000007</c:v>
                </c:pt>
                <c:pt idx="8475">
                  <c:v>2443.1721624000002</c:v>
                </c:pt>
                <c:pt idx="8476">
                  <c:v>2443.4132490000002</c:v>
                </c:pt>
                <c:pt idx="8477">
                  <c:v>2443.6543357</c:v>
                </c:pt>
                <c:pt idx="8478">
                  <c:v>2443.895422300001</c:v>
                </c:pt>
                <c:pt idx="8479">
                  <c:v>2444.1365089999999</c:v>
                </c:pt>
                <c:pt idx="8480">
                  <c:v>2444.3775957000007</c:v>
                </c:pt>
                <c:pt idx="8481">
                  <c:v>2444.6186822999998</c:v>
                </c:pt>
                <c:pt idx="8482">
                  <c:v>2444.8597690000001</c:v>
                </c:pt>
                <c:pt idx="8483">
                  <c:v>2445.1008555999997</c:v>
                </c:pt>
                <c:pt idx="8484">
                  <c:v>2445.3419423000009</c:v>
                </c:pt>
                <c:pt idx="8485">
                  <c:v>2445.5830289</c:v>
                </c:pt>
                <c:pt idx="8486">
                  <c:v>2445.8241156000008</c:v>
                </c:pt>
                <c:pt idx="8487">
                  <c:v>2446.0652021999999</c:v>
                </c:pt>
                <c:pt idx="8488">
                  <c:v>2446.3062888999998</c:v>
                </c:pt>
                <c:pt idx="8489">
                  <c:v>2446.5473754999998</c:v>
                </c:pt>
                <c:pt idx="8490">
                  <c:v>2446.7884621999992</c:v>
                </c:pt>
                <c:pt idx="8491">
                  <c:v>2447.0295489</c:v>
                </c:pt>
                <c:pt idx="8492">
                  <c:v>2447.2706355</c:v>
                </c:pt>
                <c:pt idx="8493">
                  <c:v>2447.5117222000013</c:v>
                </c:pt>
                <c:pt idx="8494">
                  <c:v>2447.752808799999</c:v>
                </c:pt>
                <c:pt idx="8495">
                  <c:v>2447.9938954999998</c:v>
                </c:pt>
                <c:pt idx="8496">
                  <c:v>2448.2349820999998</c:v>
                </c:pt>
                <c:pt idx="8497">
                  <c:v>2448.4760688000001</c:v>
                </c:pt>
                <c:pt idx="8498">
                  <c:v>2448.7171554000001</c:v>
                </c:pt>
                <c:pt idx="8499">
                  <c:v>2448.9582421</c:v>
                </c:pt>
                <c:pt idx="8500">
                  <c:v>2449.1993287999999</c:v>
                </c:pt>
                <c:pt idx="8501">
                  <c:v>2449.4404153999999</c:v>
                </c:pt>
                <c:pt idx="8502">
                  <c:v>2449.6815021000002</c:v>
                </c:pt>
                <c:pt idx="8503">
                  <c:v>2449.9225886999998</c:v>
                </c:pt>
                <c:pt idx="8504">
                  <c:v>2450.1636753999992</c:v>
                </c:pt>
                <c:pt idx="8505">
                  <c:v>2450.4047620000001</c:v>
                </c:pt>
                <c:pt idx="8506">
                  <c:v>2450.6458486999991</c:v>
                </c:pt>
                <c:pt idx="8507">
                  <c:v>2450.8869353</c:v>
                </c:pt>
                <c:pt idx="8508">
                  <c:v>2451.128021999999</c:v>
                </c:pt>
                <c:pt idx="8509">
                  <c:v>2451.3691086000008</c:v>
                </c:pt>
                <c:pt idx="8510">
                  <c:v>2451.6101953000002</c:v>
                </c:pt>
                <c:pt idx="8511">
                  <c:v>2451.851282000001</c:v>
                </c:pt>
                <c:pt idx="8512">
                  <c:v>2452.0923686000001</c:v>
                </c:pt>
                <c:pt idx="8513">
                  <c:v>2452.3334553000009</c:v>
                </c:pt>
                <c:pt idx="8514">
                  <c:v>2452.5745419</c:v>
                </c:pt>
                <c:pt idx="8515">
                  <c:v>2452.8156286000008</c:v>
                </c:pt>
                <c:pt idx="8516">
                  <c:v>2453.0567151999999</c:v>
                </c:pt>
                <c:pt idx="8517">
                  <c:v>2453.2978018999997</c:v>
                </c:pt>
                <c:pt idx="8518">
                  <c:v>2453.5388884999993</c:v>
                </c:pt>
                <c:pt idx="8519">
                  <c:v>2453.7799752000001</c:v>
                </c:pt>
                <c:pt idx="8520">
                  <c:v>2454.0210618999999</c:v>
                </c:pt>
                <c:pt idx="8521">
                  <c:v>2454.2621485</c:v>
                </c:pt>
                <c:pt idx="8522">
                  <c:v>2454.5032351999998</c:v>
                </c:pt>
                <c:pt idx="8523">
                  <c:v>2454.7443217999989</c:v>
                </c:pt>
                <c:pt idx="8524">
                  <c:v>2454.9854085000002</c:v>
                </c:pt>
                <c:pt idx="8525">
                  <c:v>2455.2264950999988</c:v>
                </c:pt>
                <c:pt idx="8526">
                  <c:v>2455.4675818000001</c:v>
                </c:pt>
                <c:pt idx="8527">
                  <c:v>2455.7086683999983</c:v>
                </c:pt>
                <c:pt idx="8528">
                  <c:v>2455.9497550999999</c:v>
                </c:pt>
                <c:pt idx="8529">
                  <c:v>2456.1908416999991</c:v>
                </c:pt>
                <c:pt idx="8530">
                  <c:v>2456.4319284000007</c:v>
                </c:pt>
                <c:pt idx="8531">
                  <c:v>2456.6730151000002</c:v>
                </c:pt>
                <c:pt idx="8532">
                  <c:v>2456.9141017000002</c:v>
                </c:pt>
                <c:pt idx="8533">
                  <c:v>2457.1551884</c:v>
                </c:pt>
                <c:pt idx="8534">
                  <c:v>2457.3962750000001</c:v>
                </c:pt>
                <c:pt idx="8535">
                  <c:v>2457.6373616999999</c:v>
                </c:pt>
                <c:pt idx="8536">
                  <c:v>2457.8784482999999</c:v>
                </c:pt>
                <c:pt idx="8537">
                  <c:v>2458.1195350000007</c:v>
                </c:pt>
                <c:pt idx="8538">
                  <c:v>2458.3606215999998</c:v>
                </c:pt>
                <c:pt idx="8539">
                  <c:v>2458.6017083000002</c:v>
                </c:pt>
                <c:pt idx="8540">
                  <c:v>2458.842795</c:v>
                </c:pt>
                <c:pt idx="8541">
                  <c:v>2459.0838815999991</c:v>
                </c:pt>
                <c:pt idx="8542">
                  <c:v>2459.3249682999999</c:v>
                </c:pt>
                <c:pt idx="8543">
                  <c:v>2459.5660548999999</c:v>
                </c:pt>
                <c:pt idx="8544">
                  <c:v>2459.8071416000007</c:v>
                </c:pt>
                <c:pt idx="8545">
                  <c:v>2460.0482281999989</c:v>
                </c:pt>
                <c:pt idx="8546">
                  <c:v>2460.2893149000001</c:v>
                </c:pt>
                <c:pt idx="8547">
                  <c:v>2460.5304015000002</c:v>
                </c:pt>
                <c:pt idx="8548">
                  <c:v>2460.7714882</c:v>
                </c:pt>
                <c:pt idx="8549">
                  <c:v>2461.0125748000009</c:v>
                </c:pt>
                <c:pt idx="8550">
                  <c:v>2461.253661499999</c:v>
                </c:pt>
                <c:pt idx="8551">
                  <c:v>2461.4947481999998</c:v>
                </c:pt>
                <c:pt idx="8552">
                  <c:v>2461.7358347999998</c:v>
                </c:pt>
                <c:pt idx="8553">
                  <c:v>2461.9769215000001</c:v>
                </c:pt>
                <c:pt idx="8554">
                  <c:v>2462.2180080999997</c:v>
                </c:pt>
                <c:pt idx="8555">
                  <c:v>2462.4590948000009</c:v>
                </c:pt>
                <c:pt idx="8556">
                  <c:v>2462.7001813999991</c:v>
                </c:pt>
                <c:pt idx="8557">
                  <c:v>2462.9412680999999</c:v>
                </c:pt>
                <c:pt idx="8558">
                  <c:v>2463.1823546999999</c:v>
                </c:pt>
                <c:pt idx="8559">
                  <c:v>2463.4234413999998</c:v>
                </c:pt>
                <c:pt idx="8560">
                  <c:v>2463.6645280999992</c:v>
                </c:pt>
                <c:pt idx="8561">
                  <c:v>2463.9056147000001</c:v>
                </c:pt>
                <c:pt idx="8562">
                  <c:v>2464.1467013999991</c:v>
                </c:pt>
                <c:pt idx="8563">
                  <c:v>2464.387788</c:v>
                </c:pt>
                <c:pt idx="8564">
                  <c:v>2464.628874699999</c:v>
                </c:pt>
                <c:pt idx="8565">
                  <c:v>2464.8699612999999</c:v>
                </c:pt>
                <c:pt idx="8566">
                  <c:v>2465.1110480000002</c:v>
                </c:pt>
                <c:pt idx="8567">
                  <c:v>2465.3521346000016</c:v>
                </c:pt>
                <c:pt idx="8568">
                  <c:v>2465.5932213000001</c:v>
                </c:pt>
                <c:pt idx="8569">
                  <c:v>2465.8343080000009</c:v>
                </c:pt>
                <c:pt idx="8570">
                  <c:v>2466.0753946000009</c:v>
                </c:pt>
                <c:pt idx="8571">
                  <c:v>2466.3164812999999</c:v>
                </c:pt>
                <c:pt idx="8572">
                  <c:v>2466.5575679000008</c:v>
                </c:pt>
                <c:pt idx="8573">
                  <c:v>2466.7986545999997</c:v>
                </c:pt>
                <c:pt idx="8574">
                  <c:v>2467.0397412000002</c:v>
                </c:pt>
                <c:pt idx="8575">
                  <c:v>2467.2808278999992</c:v>
                </c:pt>
                <c:pt idx="8576">
                  <c:v>2467.521914500001</c:v>
                </c:pt>
                <c:pt idx="8577">
                  <c:v>2467.7630012</c:v>
                </c:pt>
                <c:pt idx="8578">
                  <c:v>2468.0040878</c:v>
                </c:pt>
                <c:pt idx="8579">
                  <c:v>2468.2451744999998</c:v>
                </c:pt>
                <c:pt idx="8580">
                  <c:v>2468.4862611999993</c:v>
                </c:pt>
                <c:pt idx="8581">
                  <c:v>2468.7273478000002</c:v>
                </c:pt>
                <c:pt idx="8582">
                  <c:v>2468.9684345000001</c:v>
                </c:pt>
                <c:pt idx="8583">
                  <c:v>2469.2095210999992</c:v>
                </c:pt>
                <c:pt idx="8584">
                  <c:v>2469.4506077999999</c:v>
                </c:pt>
                <c:pt idx="8585">
                  <c:v>2469.6916944</c:v>
                </c:pt>
                <c:pt idx="8586">
                  <c:v>2469.9327810999998</c:v>
                </c:pt>
                <c:pt idx="8587">
                  <c:v>2470.1738676999998</c:v>
                </c:pt>
                <c:pt idx="8588">
                  <c:v>2470.4149544000002</c:v>
                </c:pt>
                <c:pt idx="8589">
                  <c:v>2470.6560410999991</c:v>
                </c:pt>
                <c:pt idx="8590">
                  <c:v>2470.897127700001</c:v>
                </c:pt>
                <c:pt idx="8591">
                  <c:v>2471.1382143999999</c:v>
                </c:pt>
                <c:pt idx="8592">
                  <c:v>2471.3793010000009</c:v>
                </c:pt>
                <c:pt idx="8593">
                  <c:v>2471.6203876999998</c:v>
                </c:pt>
                <c:pt idx="8594">
                  <c:v>2471.8614743000007</c:v>
                </c:pt>
                <c:pt idx="8595">
                  <c:v>2472.1025609999997</c:v>
                </c:pt>
                <c:pt idx="8596">
                  <c:v>2472.3436476000002</c:v>
                </c:pt>
                <c:pt idx="8597">
                  <c:v>2472.5847343</c:v>
                </c:pt>
                <c:pt idx="8598">
                  <c:v>2472.8258209000001</c:v>
                </c:pt>
                <c:pt idx="8599">
                  <c:v>2473.0669075999999</c:v>
                </c:pt>
                <c:pt idx="8600">
                  <c:v>2473.3079943000002</c:v>
                </c:pt>
                <c:pt idx="8601">
                  <c:v>2473.5490808999998</c:v>
                </c:pt>
                <c:pt idx="8602">
                  <c:v>2473.7901676000001</c:v>
                </c:pt>
                <c:pt idx="8603">
                  <c:v>2474.0312542000011</c:v>
                </c:pt>
                <c:pt idx="8604">
                  <c:v>2474.2723409</c:v>
                </c:pt>
                <c:pt idx="8605">
                  <c:v>2474.5134275000009</c:v>
                </c:pt>
                <c:pt idx="8606">
                  <c:v>2474.7545141999999</c:v>
                </c:pt>
                <c:pt idx="8607">
                  <c:v>2474.9956007999999</c:v>
                </c:pt>
                <c:pt idx="8608">
                  <c:v>2475.2366874999989</c:v>
                </c:pt>
                <c:pt idx="8609">
                  <c:v>2475.477774200001</c:v>
                </c:pt>
                <c:pt idx="8610">
                  <c:v>2475.7188607999992</c:v>
                </c:pt>
                <c:pt idx="8611">
                  <c:v>2475.9599475000009</c:v>
                </c:pt>
                <c:pt idx="8612">
                  <c:v>2476.2010341</c:v>
                </c:pt>
                <c:pt idx="8613">
                  <c:v>2476.4421207999999</c:v>
                </c:pt>
                <c:pt idx="8614">
                  <c:v>2476.6832073999999</c:v>
                </c:pt>
                <c:pt idx="8615">
                  <c:v>2476.9242940999998</c:v>
                </c:pt>
                <c:pt idx="8616">
                  <c:v>2477.1653806999998</c:v>
                </c:pt>
                <c:pt idx="8617">
                  <c:v>2477.4064673999997</c:v>
                </c:pt>
                <c:pt idx="8618">
                  <c:v>2477.6475540000001</c:v>
                </c:pt>
                <c:pt idx="8619">
                  <c:v>2477.8886406999991</c:v>
                </c:pt>
                <c:pt idx="8620">
                  <c:v>2478.1297273999999</c:v>
                </c:pt>
                <c:pt idx="8621">
                  <c:v>2478.3708140000008</c:v>
                </c:pt>
                <c:pt idx="8622">
                  <c:v>2478.6119007000002</c:v>
                </c:pt>
                <c:pt idx="8623">
                  <c:v>2478.8529873000002</c:v>
                </c:pt>
                <c:pt idx="8624">
                  <c:v>2479.0940740000001</c:v>
                </c:pt>
                <c:pt idx="8625">
                  <c:v>2479.335160600001</c:v>
                </c:pt>
                <c:pt idx="8626">
                  <c:v>2479.5762473</c:v>
                </c:pt>
                <c:pt idx="8627">
                  <c:v>2479.8173339000018</c:v>
                </c:pt>
                <c:pt idx="8628">
                  <c:v>2480.0584205999999</c:v>
                </c:pt>
                <c:pt idx="8629">
                  <c:v>2480.2995073000002</c:v>
                </c:pt>
                <c:pt idx="8630">
                  <c:v>2480.5405939000002</c:v>
                </c:pt>
                <c:pt idx="8631">
                  <c:v>2480.7816805999992</c:v>
                </c:pt>
                <c:pt idx="8632">
                  <c:v>2481.0227672000001</c:v>
                </c:pt>
                <c:pt idx="8633">
                  <c:v>2481.2638539</c:v>
                </c:pt>
                <c:pt idx="8634">
                  <c:v>2481.5049405</c:v>
                </c:pt>
                <c:pt idx="8635">
                  <c:v>2481.7460271999989</c:v>
                </c:pt>
                <c:pt idx="8636">
                  <c:v>2481.9871138000012</c:v>
                </c:pt>
                <c:pt idx="8637">
                  <c:v>2482.2282004999993</c:v>
                </c:pt>
                <c:pt idx="8638">
                  <c:v>2482.4692872000001</c:v>
                </c:pt>
                <c:pt idx="8639">
                  <c:v>2482.710373800001</c:v>
                </c:pt>
                <c:pt idx="8640">
                  <c:v>2482.9514604999999</c:v>
                </c:pt>
                <c:pt idx="8641">
                  <c:v>2483.1925471</c:v>
                </c:pt>
                <c:pt idx="8642">
                  <c:v>2483.4336338000012</c:v>
                </c:pt>
                <c:pt idx="8643">
                  <c:v>2483.6747203999998</c:v>
                </c:pt>
                <c:pt idx="8644">
                  <c:v>2483.9158071000002</c:v>
                </c:pt>
                <c:pt idx="8645">
                  <c:v>2484.1568936999997</c:v>
                </c:pt>
                <c:pt idx="8646">
                  <c:v>2484.3979804000001</c:v>
                </c:pt>
                <c:pt idx="8647">
                  <c:v>2484.6390670000001</c:v>
                </c:pt>
                <c:pt idx="8648">
                  <c:v>2484.8801537000008</c:v>
                </c:pt>
                <c:pt idx="8649">
                  <c:v>2485.1212403999998</c:v>
                </c:pt>
                <c:pt idx="8650">
                  <c:v>2485.3623270000007</c:v>
                </c:pt>
                <c:pt idx="8651">
                  <c:v>2485.6034137000001</c:v>
                </c:pt>
                <c:pt idx="8652">
                  <c:v>2485.8445003000002</c:v>
                </c:pt>
                <c:pt idx="8653">
                  <c:v>2486.085587</c:v>
                </c:pt>
                <c:pt idx="8654">
                  <c:v>2486.3266736</c:v>
                </c:pt>
                <c:pt idx="8655">
                  <c:v>2486.5677602999999</c:v>
                </c:pt>
                <c:pt idx="8656">
                  <c:v>2486.8088468999999</c:v>
                </c:pt>
                <c:pt idx="8657">
                  <c:v>2487.0499336000007</c:v>
                </c:pt>
                <c:pt idx="8658">
                  <c:v>2487.2910203000001</c:v>
                </c:pt>
                <c:pt idx="8659">
                  <c:v>2487.5321069000011</c:v>
                </c:pt>
                <c:pt idx="8660">
                  <c:v>2487.7731936000009</c:v>
                </c:pt>
                <c:pt idx="8661">
                  <c:v>2488.0142802</c:v>
                </c:pt>
                <c:pt idx="8662">
                  <c:v>2488.2553669000008</c:v>
                </c:pt>
                <c:pt idx="8663">
                  <c:v>2488.4964534999999</c:v>
                </c:pt>
                <c:pt idx="8664">
                  <c:v>2488.7375401999998</c:v>
                </c:pt>
                <c:pt idx="8665">
                  <c:v>2488.9786267999998</c:v>
                </c:pt>
                <c:pt idx="8666">
                  <c:v>2489.219713500001</c:v>
                </c:pt>
                <c:pt idx="8667">
                  <c:v>2489.4608000999997</c:v>
                </c:pt>
                <c:pt idx="8668">
                  <c:v>2489.7018868</c:v>
                </c:pt>
                <c:pt idx="8669">
                  <c:v>2489.9429734999999</c:v>
                </c:pt>
                <c:pt idx="8670">
                  <c:v>2490.184060099999</c:v>
                </c:pt>
                <c:pt idx="8671">
                  <c:v>2490.4251468000016</c:v>
                </c:pt>
                <c:pt idx="8672">
                  <c:v>2490.6662333999998</c:v>
                </c:pt>
                <c:pt idx="8673">
                  <c:v>2490.9073201000001</c:v>
                </c:pt>
                <c:pt idx="8674">
                  <c:v>2491.1484066999997</c:v>
                </c:pt>
                <c:pt idx="8675">
                  <c:v>2491.3894934</c:v>
                </c:pt>
                <c:pt idx="8676">
                  <c:v>2491.63058</c:v>
                </c:pt>
                <c:pt idx="8677">
                  <c:v>2491.8716667000008</c:v>
                </c:pt>
                <c:pt idx="8678">
                  <c:v>2492.1127534000002</c:v>
                </c:pt>
                <c:pt idx="8679">
                  <c:v>2492.3538400000002</c:v>
                </c:pt>
                <c:pt idx="8680">
                  <c:v>2492.5949267000001</c:v>
                </c:pt>
                <c:pt idx="8681">
                  <c:v>2492.836013300001</c:v>
                </c:pt>
                <c:pt idx="8682">
                  <c:v>2493.0771000000009</c:v>
                </c:pt>
                <c:pt idx="8683">
                  <c:v>2493.3181866000009</c:v>
                </c:pt>
                <c:pt idx="8684">
                  <c:v>2493.5592733000008</c:v>
                </c:pt>
                <c:pt idx="8685">
                  <c:v>2493.8003599000008</c:v>
                </c:pt>
                <c:pt idx="8686">
                  <c:v>2494.0414466000002</c:v>
                </c:pt>
                <c:pt idx="8687">
                  <c:v>2494.2825332000002</c:v>
                </c:pt>
                <c:pt idx="8688">
                  <c:v>2494.5236199000001</c:v>
                </c:pt>
                <c:pt idx="8689">
                  <c:v>2494.7647066</c:v>
                </c:pt>
                <c:pt idx="8690">
                  <c:v>2495.0057932000009</c:v>
                </c:pt>
                <c:pt idx="8691">
                  <c:v>2495.2468798999989</c:v>
                </c:pt>
                <c:pt idx="8692">
                  <c:v>2495.4879664999999</c:v>
                </c:pt>
                <c:pt idx="8693">
                  <c:v>2495.7290532000002</c:v>
                </c:pt>
                <c:pt idx="8694">
                  <c:v>2495.9701398000016</c:v>
                </c:pt>
                <c:pt idx="8695">
                  <c:v>2496.211226500001</c:v>
                </c:pt>
                <c:pt idx="8696">
                  <c:v>2496.452313100001</c:v>
                </c:pt>
                <c:pt idx="8697">
                  <c:v>2496.6933998000009</c:v>
                </c:pt>
                <c:pt idx="8698">
                  <c:v>2496.9344864999998</c:v>
                </c:pt>
                <c:pt idx="8699">
                  <c:v>2497.1755731000007</c:v>
                </c:pt>
                <c:pt idx="8700">
                  <c:v>2497.4166598000002</c:v>
                </c:pt>
                <c:pt idx="8701">
                  <c:v>2497.6577464000002</c:v>
                </c:pt>
                <c:pt idx="8702">
                  <c:v>2497.8988331</c:v>
                </c:pt>
                <c:pt idx="8703">
                  <c:v>2498.1399197000001</c:v>
                </c:pt>
                <c:pt idx="8704">
                  <c:v>2498.3810064000008</c:v>
                </c:pt>
                <c:pt idx="8705">
                  <c:v>2498.6220929999999</c:v>
                </c:pt>
                <c:pt idx="8706">
                  <c:v>2498.8631797000007</c:v>
                </c:pt>
                <c:pt idx="8707">
                  <c:v>2499.1042662999998</c:v>
                </c:pt>
                <c:pt idx="8708">
                  <c:v>2499.3453530000011</c:v>
                </c:pt>
                <c:pt idx="8709">
                  <c:v>2499.5864396999991</c:v>
                </c:pt>
                <c:pt idx="8710">
                  <c:v>2499.827526300001</c:v>
                </c:pt>
                <c:pt idx="8711">
                  <c:v>2500.0686129999999</c:v>
                </c:pt>
                <c:pt idx="8712">
                  <c:v>2500.3096995999999</c:v>
                </c:pt>
                <c:pt idx="8713">
                  <c:v>2500.5507863000007</c:v>
                </c:pt>
                <c:pt idx="8714">
                  <c:v>2500.7918729000007</c:v>
                </c:pt>
                <c:pt idx="8715">
                  <c:v>2501.0329596000001</c:v>
                </c:pt>
                <c:pt idx="8716">
                  <c:v>2501.2740462000002</c:v>
                </c:pt>
                <c:pt idx="8717">
                  <c:v>2501.5151329000018</c:v>
                </c:pt>
                <c:pt idx="8718">
                  <c:v>2501.7562195999999</c:v>
                </c:pt>
                <c:pt idx="8719">
                  <c:v>2501.9973062000013</c:v>
                </c:pt>
                <c:pt idx="8720">
                  <c:v>2502.2383929000002</c:v>
                </c:pt>
                <c:pt idx="8721">
                  <c:v>2502.4794794999998</c:v>
                </c:pt>
                <c:pt idx="8722">
                  <c:v>2502.7205662000001</c:v>
                </c:pt>
                <c:pt idx="8723">
                  <c:v>2502.961652800001</c:v>
                </c:pt>
                <c:pt idx="8724">
                  <c:v>2503.2027395</c:v>
                </c:pt>
                <c:pt idx="8725">
                  <c:v>2503.4438261</c:v>
                </c:pt>
                <c:pt idx="8726">
                  <c:v>2503.6849127999999</c:v>
                </c:pt>
                <c:pt idx="8727">
                  <c:v>2503.9259995000002</c:v>
                </c:pt>
                <c:pt idx="8728">
                  <c:v>2504.1670860999998</c:v>
                </c:pt>
                <c:pt idx="8729">
                  <c:v>2504.408172800001</c:v>
                </c:pt>
                <c:pt idx="8730">
                  <c:v>2504.6492593999997</c:v>
                </c:pt>
                <c:pt idx="8731">
                  <c:v>2504.8903461000009</c:v>
                </c:pt>
                <c:pt idx="8732">
                  <c:v>2505.1314327000009</c:v>
                </c:pt>
                <c:pt idx="8733">
                  <c:v>2505.3725194000008</c:v>
                </c:pt>
                <c:pt idx="8734">
                  <c:v>2505.6136059999999</c:v>
                </c:pt>
                <c:pt idx="8735">
                  <c:v>2505.8546927000002</c:v>
                </c:pt>
                <c:pt idx="8736">
                  <c:v>2506.0957793000002</c:v>
                </c:pt>
                <c:pt idx="8737">
                  <c:v>2506.3368660000001</c:v>
                </c:pt>
                <c:pt idx="8738">
                  <c:v>2506.5779527000009</c:v>
                </c:pt>
                <c:pt idx="8739">
                  <c:v>2506.8190393000009</c:v>
                </c:pt>
                <c:pt idx="8740">
                  <c:v>2507.0601259999999</c:v>
                </c:pt>
                <c:pt idx="8741">
                  <c:v>2507.3012126000017</c:v>
                </c:pt>
                <c:pt idx="8742">
                  <c:v>2507.5422992999997</c:v>
                </c:pt>
                <c:pt idx="8743">
                  <c:v>2507.7833858999998</c:v>
                </c:pt>
                <c:pt idx="8744">
                  <c:v>2508.0244726000001</c:v>
                </c:pt>
                <c:pt idx="8745">
                  <c:v>2508.2655592000001</c:v>
                </c:pt>
                <c:pt idx="8746">
                  <c:v>2508.5066458999991</c:v>
                </c:pt>
                <c:pt idx="8747">
                  <c:v>2508.7477326000007</c:v>
                </c:pt>
                <c:pt idx="8748">
                  <c:v>2508.9888191999989</c:v>
                </c:pt>
                <c:pt idx="8749">
                  <c:v>2509.2299058999997</c:v>
                </c:pt>
                <c:pt idx="8750">
                  <c:v>2509.4709925000011</c:v>
                </c:pt>
                <c:pt idx="8751">
                  <c:v>2509.7120792000001</c:v>
                </c:pt>
                <c:pt idx="8752">
                  <c:v>2509.953165800001</c:v>
                </c:pt>
                <c:pt idx="8753">
                  <c:v>2510.1942524999999</c:v>
                </c:pt>
                <c:pt idx="8754">
                  <c:v>2510.4353391000009</c:v>
                </c:pt>
                <c:pt idx="8755">
                  <c:v>2510.6764257999989</c:v>
                </c:pt>
                <c:pt idx="8756">
                  <c:v>2510.9175124000017</c:v>
                </c:pt>
                <c:pt idx="8757">
                  <c:v>2511.1585990999997</c:v>
                </c:pt>
                <c:pt idx="8758">
                  <c:v>2511.3996858</c:v>
                </c:pt>
                <c:pt idx="8759">
                  <c:v>2511.6407724000001</c:v>
                </c:pt>
                <c:pt idx="8760">
                  <c:v>2511.8818590999999</c:v>
                </c:pt>
                <c:pt idx="8761">
                  <c:v>2512.122945699999</c:v>
                </c:pt>
                <c:pt idx="8762">
                  <c:v>2512.3640324000007</c:v>
                </c:pt>
                <c:pt idx="8763">
                  <c:v>2512.6051190000007</c:v>
                </c:pt>
                <c:pt idx="8764">
                  <c:v>2512.8462056999997</c:v>
                </c:pt>
                <c:pt idx="8765">
                  <c:v>2513.0872923000002</c:v>
                </c:pt>
                <c:pt idx="8766">
                  <c:v>2513.328379</c:v>
                </c:pt>
                <c:pt idx="8767">
                  <c:v>2513.569465699999</c:v>
                </c:pt>
                <c:pt idx="8768">
                  <c:v>2513.8105523000017</c:v>
                </c:pt>
                <c:pt idx="8769">
                  <c:v>2514.0516390000007</c:v>
                </c:pt>
                <c:pt idx="8770">
                  <c:v>2514.2927255999998</c:v>
                </c:pt>
                <c:pt idx="8771">
                  <c:v>2514.533812300001</c:v>
                </c:pt>
                <c:pt idx="8772">
                  <c:v>2514.7748988999997</c:v>
                </c:pt>
                <c:pt idx="8773">
                  <c:v>2515.0159856</c:v>
                </c:pt>
                <c:pt idx="8774">
                  <c:v>2515.2570722000009</c:v>
                </c:pt>
                <c:pt idx="8775">
                  <c:v>2515.4981589000008</c:v>
                </c:pt>
                <c:pt idx="8776">
                  <c:v>2515.739245499999</c:v>
                </c:pt>
                <c:pt idx="8777">
                  <c:v>2515.9803322000007</c:v>
                </c:pt>
                <c:pt idx="8778">
                  <c:v>2516.2214189000001</c:v>
                </c:pt>
                <c:pt idx="8779">
                  <c:v>2516.4625055000001</c:v>
                </c:pt>
                <c:pt idx="8780">
                  <c:v>2516.7035922000009</c:v>
                </c:pt>
                <c:pt idx="8781">
                  <c:v>2516.9446788</c:v>
                </c:pt>
                <c:pt idx="8782">
                  <c:v>2517.185765499999</c:v>
                </c:pt>
                <c:pt idx="8783">
                  <c:v>2517.4268520999999</c:v>
                </c:pt>
                <c:pt idx="8784">
                  <c:v>2517.6679387999998</c:v>
                </c:pt>
                <c:pt idx="8785">
                  <c:v>2517.9090253999998</c:v>
                </c:pt>
                <c:pt idx="8786">
                  <c:v>2518.150112100001</c:v>
                </c:pt>
                <c:pt idx="8787">
                  <c:v>2518.3911988000018</c:v>
                </c:pt>
                <c:pt idx="8788">
                  <c:v>2518.6322853999991</c:v>
                </c:pt>
                <c:pt idx="8789">
                  <c:v>2518.8733721000017</c:v>
                </c:pt>
                <c:pt idx="8790">
                  <c:v>2519.1144586999999</c:v>
                </c:pt>
                <c:pt idx="8791">
                  <c:v>2519.3555454000002</c:v>
                </c:pt>
                <c:pt idx="8792">
                  <c:v>2519.5966320000002</c:v>
                </c:pt>
                <c:pt idx="8793">
                  <c:v>2519.837718700001</c:v>
                </c:pt>
                <c:pt idx="8794">
                  <c:v>2520.0788052999997</c:v>
                </c:pt>
                <c:pt idx="8795">
                  <c:v>2520.3198920000009</c:v>
                </c:pt>
                <c:pt idx="8796">
                  <c:v>2520.5609786</c:v>
                </c:pt>
                <c:pt idx="8797">
                  <c:v>2520.8020652999999</c:v>
                </c:pt>
                <c:pt idx="8798">
                  <c:v>2521.0431520000011</c:v>
                </c:pt>
                <c:pt idx="8799">
                  <c:v>2521.2842385999998</c:v>
                </c:pt>
                <c:pt idx="8800">
                  <c:v>2521.5253253000001</c:v>
                </c:pt>
                <c:pt idx="8801">
                  <c:v>2521.7664118999992</c:v>
                </c:pt>
                <c:pt idx="8802">
                  <c:v>2522.0074986</c:v>
                </c:pt>
                <c:pt idx="8803">
                  <c:v>2522.2485851999986</c:v>
                </c:pt>
                <c:pt idx="8804">
                  <c:v>2522.4896718999998</c:v>
                </c:pt>
                <c:pt idx="8805">
                  <c:v>2522.7307584999999</c:v>
                </c:pt>
                <c:pt idx="8806">
                  <c:v>2522.9718452000002</c:v>
                </c:pt>
                <c:pt idx="8807">
                  <c:v>2523.2129319000001</c:v>
                </c:pt>
                <c:pt idx="8808">
                  <c:v>2523.454018500001</c:v>
                </c:pt>
                <c:pt idx="8809">
                  <c:v>2523.6951051999999</c:v>
                </c:pt>
                <c:pt idx="8810">
                  <c:v>2523.9361918000009</c:v>
                </c:pt>
                <c:pt idx="8811">
                  <c:v>2524.1772784999998</c:v>
                </c:pt>
                <c:pt idx="8812">
                  <c:v>2524.4183650999998</c:v>
                </c:pt>
                <c:pt idx="8813">
                  <c:v>2524.6594518000002</c:v>
                </c:pt>
                <c:pt idx="8814">
                  <c:v>2524.9005384000002</c:v>
                </c:pt>
                <c:pt idx="8815">
                  <c:v>2525.1416250999991</c:v>
                </c:pt>
                <c:pt idx="8816">
                  <c:v>2525.3827117999999</c:v>
                </c:pt>
                <c:pt idx="8817">
                  <c:v>2525.6237983999999</c:v>
                </c:pt>
                <c:pt idx="8818">
                  <c:v>2525.8648850999989</c:v>
                </c:pt>
                <c:pt idx="8819">
                  <c:v>2526.1059716999998</c:v>
                </c:pt>
                <c:pt idx="8820">
                  <c:v>2526.3470584000002</c:v>
                </c:pt>
                <c:pt idx="8821">
                  <c:v>2526.5881449999997</c:v>
                </c:pt>
                <c:pt idx="8822">
                  <c:v>2526.8292317</c:v>
                </c:pt>
                <c:pt idx="8823">
                  <c:v>2527.070318300001</c:v>
                </c:pt>
                <c:pt idx="8824">
                  <c:v>2527.3114050000008</c:v>
                </c:pt>
                <c:pt idx="8825">
                  <c:v>2527.5524915999999</c:v>
                </c:pt>
                <c:pt idx="8826">
                  <c:v>2527.7935783000007</c:v>
                </c:pt>
                <c:pt idx="8827">
                  <c:v>2528.0346649999997</c:v>
                </c:pt>
                <c:pt idx="8828">
                  <c:v>2528.2757516000001</c:v>
                </c:pt>
                <c:pt idx="8829">
                  <c:v>2528.5168383</c:v>
                </c:pt>
                <c:pt idx="8830">
                  <c:v>2528.7579249</c:v>
                </c:pt>
                <c:pt idx="8831">
                  <c:v>2528.9990116000008</c:v>
                </c:pt>
                <c:pt idx="8832">
                  <c:v>2529.240098199999</c:v>
                </c:pt>
                <c:pt idx="8833">
                  <c:v>2529.4811849000002</c:v>
                </c:pt>
                <c:pt idx="8834">
                  <c:v>2529.7222714999989</c:v>
                </c:pt>
                <c:pt idx="8835">
                  <c:v>2529.963358200001</c:v>
                </c:pt>
                <c:pt idx="8836">
                  <c:v>2530.2044448999991</c:v>
                </c:pt>
                <c:pt idx="8837">
                  <c:v>2530.4455315000009</c:v>
                </c:pt>
                <c:pt idx="8838">
                  <c:v>2530.686618199999</c:v>
                </c:pt>
                <c:pt idx="8839">
                  <c:v>2530.9277047999999</c:v>
                </c:pt>
                <c:pt idx="8840">
                  <c:v>2531.1687914999993</c:v>
                </c:pt>
                <c:pt idx="8841">
                  <c:v>2531.4098780999998</c:v>
                </c:pt>
                <c:pt idx="8842">
                  <c:v>2531.6509648000001</c:v>
                </c:pt>
                <c:pt idx="8843">
                  <c:v>2531.8920514000001</c:v>
                </c:pt>
                <c:pt idx="8844">
                  <c:v>2532.1331381000009</c:v>
                </c:pt>
                <c:pt idx="8845">
                  <c:v>2532.3742247</c:v>
                </c:pt>
                <c:pt idx="8846">
                  <c:v>2532.6153114000008</c:v>
                </c:pt>
                <c:pt idx="8847">
                  <c:v>2532.8563981000002</c:v>
                </c:pt>
                <c:pt idx="8848">
                  <c:v>2533.0974846999998</c:v>
                </c:pt>
                <c:pt idx="8849">
                  <c:v>2533.3385714000001</c:v>
                </c:pt>
                <c:pt idx="8850">
                  <c:v>2533.5796580000001</c:v>
                </c:pt>
                <c:pt idx="8851">
                  <c:v>2533.8207447</c:v>
                </c:pt>
                <c:pt idx="8852">
                  <c:v>2534.0618313</c:v>
                </c:pt>
                <c:pt idx="8853">
                  <c:v>2534.3029180000008</c:v>
                </c:pt>
                <c:pt idx="8854">
                  <c:v>2534.5440045999999</c:v>
                </c:pt>
                <c:pt idx="8855">
                  <c:v>2534.7850912999997</c:v>
                </c:pt>
                <c:pt idx="8856">
                  <c:v>2535.0261780000001</c:v>
                </c:pt>
                <c:pt idx="8857">
                  <c:v>2535.2672645999992</c:v>
                </c:pt>
                <c:pt idx="8858">
                  <c:v>2535.5083513</c:v>
                </c:pt>
                <c:pt idx="8859">
                  <c:v>2535.7494379</c:v>
                </c:pt>
                <c:pt idx="8860">
                  <c:v>2535.9905246000008</c:v>
                </c:pt>
                <c:pt idx="8861">
                  <c:v>2536.2316111999999</c:v>
                </c:pt>
                <c:pt idx="8862">
                  <c:v>2536.4726979000002</c:v>
                </c:pt>
                <c:pt idx="8863">
                  <c:v>2536.7137845000002</c:v>
                </c:pt>
                <c:pt idx="8864">
                  <c:v>2536.9548712000001</c:v>
                </c:pt>
                <c:pt idx="8865">
                  <c:v>2537.195957800001</c:v>
                </c:pt>
                <c:pt idx="8866">
                  <c:v>2537.4370445000009</c:v>
                </c:pt>
                <c:pt idx="8867">
                  <c:v>2537.6781311999998</c:v>
                </c:pt>
                <c:pt idx="8868">
                  <c:v>2537.9192178000012</c:v>
                </c:pt>
                <c:pt idx="8869">
                  <c:v>2538.1603045000002</c:v>
                </c:pt>
                <c:pt idx="8870">
                  <c:v>2538.4013911000002</c:v>
                </c:pt>
                <c:pt idx="8871">
                  <c:v>2538.6424778000001</c:v>
                </c:pt>
                <c:pt idx="8872">
                  <c:v>2538.8835644000001</c:v>
                </c:pt>
                <c:pt idx="8873">
                  <c:v>2539.124651099999</c:v>
                </c:pt>
                <c:pt idx="8874">
                  <c:v>2539.3657377000009</c:v>
                </c:pt>
                <c:pt idx="8875">
                  <c:v>2539.6068243999989</c:v>
                </c:pt>
                <c:pt idx="8876">
                  <c:v>2539.8479111000001</c:v>
                </c:pt>
                <c:pt idx="8877">
                  <c:v>2540.0889976999997</c:v>
                </c:pt>
                <c:pt idx="8878">
                  <c:v>2540.3300844</c:v>
                </c:pt>
                <c:pt idx="8879">
                  <c:v>2540.571171000001</c:v>
                </c:pt>
                <c:pt idx="8880">
                  <c:v>2540.8122577000008</c:v>
                </c:pt>
                <c:pt idx="8881">
                  <c:v>2541.0533443000008</c:v>
                </c:pt>
                <c:pt idx="8882">
                  <c:v>2541.2944309999998</c:v>
                </c:pt>
                <c:pt idx="8883">
                  <c:v>2541.5355176000016</c:v>
                </c:pt>
                <c:pt idx="8884">
                  <c:v>2541.7766042999997</c:v>
                </c:pt>
                <c:pt idx="8885">
                  <c:v>2542.017691</c:v>
                </c:pt>
                <c:pt idx="8886">
                  <c:v>2542.2587776</c:v>
                </c:pt>
                <c:pt idx="8887">
                  <c:v>2542.4998642999999</c:v>
                </c:pt>
                <c:pt idx="8888">
                  <c:v>2542.7409508999999</c:v>
                </c:pt>
                <c:pt idx="8889">
                  <c:v>2542.9820376000002</c:v>
                </c:pt>
                <c:pt idx="8890">
                  <c:v>2543.2231241999998</c:v>
                </c:pt>
                <c:pt idx="8891">
                  <c:v>2543.4642109000001</c:v>
                </c:pt>
                <c:pt idx="8892">
                  <c:v>2543.7052975000001</c:v>
                </c:pt>
                <c:pt idx="8893">
                  <c:v>2543.9463842</c:v>
                </c:pt>
                <c:pt idx="8894">
                  <c:v>2544.1874708</c:v>
                </c:pt>
                <c:pt idx="8895">
                  <c:v>2544.4285574999999</c:v>
                </c:pt>
                <c:pt idx="8896">
                  <c:v>2544.6696441999993</c:v>
                </c:pt>
                <c:pt idx="8897">
                  <c:v>2544.9107308000007</c:v>
                </c:pt>
                <c:pt idx="8898">
                  <c:v>2545.151817500001</c:v>
                </c:pt>
                <c:pt idx="8899">
                  <c:v>2545.3929041000001</c:v>
                </c:pt>
                <c:pt idx="8900">
                  <c:v>2545.6339908000009</c:v>
                </c:pt>
                <c:pt idx="8901">
                  <c:v>2545.8750774000009</c:v>
                </c:pt>
                <c:pt idx="8902">
                  <c:v>2546.1161640999999</c:v>
                </c:pt>
                <c:pt idx="8903">
                  <c:v>2546.3572507000008</c:v>
                </c:pt>
                <c:pt idx="8904">
                  <c:v>2546.5983374000002</c:v>
                </c:pt>
                <c:pt idx="8905">
                  <c:v>2546.8394241000001</c:v>
                </c:pt>
                <c:pt idx="8906">
                  <c:v>2547.0805107000001</c:v>
                </c:pt>
                <c:pt idx="8907">
                  <c:v>2547.3215974000009</c:v>
                </c:pt>
                <c:pt idx="8908">
                  <c:v>2547.5626839999991</c:v>
                </c:pt>
                <c:pt idx="8909">
                  <c:v>2547.8037707000008</c:v>
                </c:pt>
                <c:pt idx="8910">
                  <c:v>2548.0448572999999</c:v>
                </c:pt>
                <c:pt idx="8911">
                  <c:v>2548.2859439999997</c:v>
                </c:pt>
                <c:pt idx="8912">
                  <c:v>2548.5270306000002</c:v>
                </c:pt>
                <c:pt idx="8913">
                  <c:v>2548.7681173000001</c:v>
                </c:pt>
                <c:pt idx="8914">
                  <c:v>2549.0092039000001</c:v>
                </c:pt>
                <c:pt idx="8915">
                  <c:v>2549.2502906</c:v>
                </c:pt>
                <c:pt idx="8916">
                  <c:v>2549.4913773000017</c:v>
                </c:pt>
                <c:pt idx="8917">
                  <c:v>2549.7324638999999</c:v>
                </c:pt>
                <c:pt idx="8918">
                  <c:v>2549.9735506000011</c:v>
                </c:pt>
                <c:pt idx="8919">
                  <c:v>2550.2146372000002</c:v>
                </c:pt>
                <c:pt idx="8920">
                  <c:v>2550.455723900001</c:v>
                </c:pt>
                <c:pt idx="8921">
                  <c:v>2550.6968105000001</c:v>
                </c:pt>
                <c:pt idx="8922">
                  <c:v>2550.9378972000009</c:v>
                </c:pt>
                <c:pt idx="8923">
                  <c:v>2551.1789838</c:v>
                </c:pt>
                <c:pt idx="8924">
                  <c:v>2551.4200704999998</c:v>
                </c:pt>
                <c:pt idx="8925">
                  <c:v>2551.6611572000011</c:v>
                </c:pt>
                <c:pt idx="8926">
                  <c:v>2551.9022438000002</c:v>
                </c:pt>
                <c:pt idx="8927">
                  <c:v>2552.143330500001</c:v>
                </c:pt>
                <c:pt idx="8928">
                  <c:v>2552.3844171000001</c:v>
                </c:pt>
                <c:pt idx="8929">
                  <c:v>2552.6255037999999</c:v>
                </c:pt>
                <c:pt idx="8930">
                  <c:v>2552.8665904</c:v>
                </c:pt>
                <c:pt idx="8931">
                  <c:v>2553.1076770999998</c:v>
                </c:pt>
                <c:pt idx="8932">
                  <c:v>2553.3487636999998</c:v>
                </c:pt>
                <c:pt idx="8933">
                  <c:v>2553.5898503999997</c:v>
                </c:pt>
                <c:pt idx="8934">
                  <c:v>2553.8309370000011</c:v>
                </c:pt>
                <c:pt idx="8935">
                  <c:v>2554.0720237</c:v>
                </c:pt>
                <c:pt idx="8936">
                  <c:v>2554.3131104000017</c:v>
                </c:pt>
                <c:pt idx="8937">
                  <c:v>2554.5541970000008</c:v>
                </c:pt>
                <c:pt idx="8938">
                  <c:v>2554.7952836999998</c:v>
                </c:pt>
                <c:pt idx="8939">
                  <c:v>2555.0363703000007</c:v>
                </c:pt>
                <c:pt idx="8940">
                  <c:v>2555.2774570000001</c:v>
                </c:pt>
                <c:pt idx="8941">
                  <c:v>2555.5185436000002</c:v>
                </c:pt>
                <c:pt idx="8942">
                  <c:v>2555.7596303</c:v>
                </c:pt>
                <c:pt idx="8943">
                  <c:v>2556.000716900001</c:v>
                </c:pt>
                <c:pt idx="8944">
                  <c:v>2556.2418035999999</c:v>
                </c:pt>
                <c:pt idx="8945">
                  <c:v>2556.4828902999998</c:v>
                </c:pt>
                <c:pt idx="8946">
                  <c:v>2556.7239769000007</c:v>
                </c:pt>
                <c:pt idx="8947">
                  <c:v>2556.9650636000001</c:v>
                </c:pt>
                <c:pt idx="8948">
                  <c:v>2557.2061502000001</c:v>
                </c:pt>
                <c:pt idx="8949">
                  <c:v>2557.4472369000009</c:v>
                </c:pt>
                <c:pt idx="8950">
                  <c:v>2557.6883235</c:v>
                </c:pt>
                <c:pt idx="8951">
                  <c:v>2557.9294101999999</c:v>
                </c:pt>
                <c:pt idx="8952">
                  <c:v>2558.1704967999999</c:v>
                </c:pt>
                <c:pt idx="8953">
                  <c:v>2558.4115835000007</c:v>
                </c:pt>
                <c:pt idx="8954">
                  <c:v>2558.6526700999998</c:v>
                </c:pt>
                <c:pt idx="8955">
                  <c:v>2558.8937568000019</c:v>
                </c:pt>
                <c:pt idx="8956">
                  <c:v>2559.1348435</c:v>
                </c:pt>
                <c:pt idx="8957">
                  <c:v>2559.3759301000009</c:v>
                </c:pt>
                <c:pt idx="8958">
                  <c:v>2559.6170168000012</c:v>
                </c:pt>
                <c:pt idx="8959">
                  <c:v>2559.8581034000008</c:v>
                </c:pt>
                <c:pt idx="8960">
                  <c:v>2560.0991901000002</c:v>
                </c:pt>
                <c:pt idx="8961">
                  <c:v>2560.3402767000002</c:v>
                </c:pt>
                <c:pt idx="8962">
                  <c:v>2560.5813634000001</c:v>
                </c:pt>
                <c:pt idx="8963">
                  <c:v>2560.8224500000001</c:v>
                </c:pt>
                <c:pt idx="8964">
                  <c:v>2561.0635367000009</c:v>
                </c:pt>
                <c:pt idx="8965">
                  <c:v>2561.3046233999999</c:v>
                </c:pt>
                <c:pt idx="8966">
                  <c:v>2561.5457099999999</c:v>
                </c:pt>
                <c:pt idx="8967">
                  <c:v>2561.7867966999997</c:v>
                </c:pt>
                <c:pt idx="8968">
                  <c:v>2562.0278832999998</c:v>
                </c:pt>
                <c:pt idx="8969">
                  <c:v>2562.2689699999987</c:v>
                </c:pt>
                <c:pt idx="8970">
                  <c:v>2562.510056600001</c:v>
                </c:pt>
                <c:pt idx="8971">
                  <c:v>2562.7511433000009</c:v>
                </c:pt>
                <c:pt idx="8972">
                  <c:v>2562.9922299</c:v>
                </c:pt>
                <c:pt idx="8973">
                  <c:v>2563.2333166000017</c:v>
                </c:pt>
                <c:pt idx="8974">
                  <c:v>2563.4744033000002</c:v>
                </c:pt>
                <c:pt idx="8975">
                  <c:v>2563.7154898999997</c:v>
                </c:pt>
                <c:pt idx="8976">
                  <c:v>2563.956576600001</c:v>
                </c:pt>
                <c:pt idx="8977">
                  <c:v>2564.1976632000001</c:v>
                </c:pt>
                <c:pt idx="8978">
                  <c:v>2564.4387498999999</c:v>
                </c:pt>
                <c:pt idx="8979">
                  <c:v>2564.6798365000009</c:v>
                </c:pt>
                <c:pt idx="8980">
                  <c:v>2564.9209231999998</c:v>
                </c:pt>
                <c:pt idx="8981">
                  <c:v>2565.1620097999989</c:v>
                </c:pt>
                <c:pt idx="8982">
                  <c:v>2565.4030965000011</c:v>
                </c:pt>
                <c:pt idx="8983">
                  <c:v>2565.6441830999997</c:v>
                </c:pt>
                <c:pt idx="8984">
                  <c:v>2565.8852698000001</c:v>
                </c:pt>
                <c:pt idx="8985">
                  <c:v>2566.1263564999999</c:v>
                </c:pt>
                <c:pt idx="8986">
                  <c:v>2566.3674430999999</c:v>
                </c:pt>
                <c:pt idx="8987">
                  <c:v>2566.6085297999989</c:v>
                </c:pt>
                <c:pt idx="8988">
                  <c:v>2566.8496164000007</c:v>
                </c:pt>
                <c:pt idx="8989">
                  <c:v>2567.0907031000002</c:v>
                </c:pt>
                <c:pt idx="8990">
                  <c:v>2567.3317897000002</c:v>
                </c:pt>
                <c:pt idx="8991">
                  <c:v>2567.5728764</c:v>
                </c:pt>
                <c:pt idx="8992">
                  <c:v>2567.813963000001</c:v>
                </c:pt>
                <c:pt idx="8993">
                  <c:v>2568.0550496999999</c:v>
                </c:pt>
                <c:pt idx="8994">
                  <c:v>2568.2961364000007</c:v>
                </c:pt>
                <c:pt idx="8995">
                  <c:v>2568.5372230000007</c:v>
                </c:pt>
                <c:pt idx="8996">
                  <c:v>2568.7783096999997</c:v>
                </c:pt>
                <c:pt idx="8997">
                  <c:v>2569.0193963000011</c:v>
                </c:pt>
                <c:pt idx="8998">
                  <c:v>2569.2604829999991</c:v>
                </c:pt>
                <c:pt idx="8999">
                  <c:v>2569.5015696</c:v>
                </c:pt>
                <c:pt idx="9000">
                  <c:v>2569.7426562999999</c:v>
                </c:pt>
                <c:pt idx="9001">
                  <c:v>2569.9837429000008</c:v>
                </c:pt>
                <c:pt idx="9002">
                  <c:v>2570.2248295999989</c:v>
                </c:pt>
                <c:pt idx="9003">
                  <c:v>2570.4659162000012</c:v>
                </c:pt>
                <c:pt idx="9004">
                  <c:v>2570.7070029000001</c:v>
                </c:pt>
                <c:pt idx="9005">
                  <c:v>2570.9480895999991</c:v>
                </c:pt>
                <c:pt idx="9006">
                  <c:v>2571.1891762000009</c:v>
                </c:pt>
                <c:pt idx="9007">
                  <c:v>2571.4302629000008</c:v>
                </c:pt>
                <c:pt idx="9008">
                  <c:v>2571.6713494999999</c:v>
                </c:pt>
                <c:pt idx="9009">
                  <c:v>2571.9124362000007</c:v>
                </c:pt>
                <c:pt idx="9010">
                  <c:v>2572.1535228000007</c:v>
                </c:pt>
                <c:pt idx="9011">
                  <c:v>2572.3946095000001</c:v>
                </c:pt>
                <c:pt idx="9012">
                  <c:v>2572.6356961000001</c:v>
                </c:pt>
                <c:pt idx="9013">
                  <c:v>2572.8767828000009</c:v>
                </c:pt>
                <c:pt idx="9014">
                  <c:v>2573.117869499999</c:v>
                </c:pt>
                <c:pt idx="9015">
                  <c:v>2573.3589561000008</c:v>
                </c:pt>
                <c:pt idx="9016">
                  <c:v>2573.6000428000002</c:v>
                </c:pt>
                <c:pt idx="9017">
                  <c:v>2573.8411294000002</c:v>
                </c:pt>
                <c:pt idx="9018">
                  <c:v>2574.0822161000001</c:v>
                </c:pt>
                <c:pt idx="9019">
                  <c:v>2574.323302700001</c:v>
                </c:pt>
                <c:pt idx="9020">
                  <c:v>2574.5643893999991</c:v>
                </c:pt>
                <c:pt idx="9021">
                  <c:v>2574.8054760000009</c:v>
                </c:pt>
                <c:pt idx="9022">
                  <c:v>2575.0465626999999</c:v>
                </c:pt>
                <c:pt idx="9023">
                  <c:v>2575.287649299999</c:v>
                </c:pt>
                <c:pt idx="9024">
                  <c:v>2575.5287360000002</c:v>
                </c:pt>
                <c:pt idx="9025">
                  <c:v>2575.7698226999992</c:v>
                </c:pt>
                <c:pt idx="9026">
                  <c:v>2576.0109093000001</c:v>
                </c:pt>
                <c:pt idx="9027">
                  <c:v>2576.2519960000009</c:v>
                </c:pt>
                <c:pt idx="9028">
                  <c:v>2576.4930826000009</c:v>
                </c:pt>
                <c:pt idx="9029">
                  <c:v>2576.7341692999998</c:v>
                </c:pt>
                <c:pt idx="9030">
                  <c:v>2576.9752559000008</c:v>
                </c:pt>
                <c:pt idx="9031">
                  <c:v>2577.2163426000002</c:v>
                </c:pt>
                <c:pt idx="9032">
                  <c:v>2577.4574292000002</c:v>
                </c:pt>
                <c:pt idx="9033">
                  <c:v>2577.6985159000001</c:v>
                </c:pt>
                <c:pt idx="9034">
                  <c:v>2577.9396026000009</c:v>
                </c:pt>
                <c:pt idx="9035">
                  <c:v>2578.1806891999986</c:v>
                </c:pt>
                <c:pt idx="9036">
                  <c:v>2578.4217759000007</c:v>
                </c:pt>
                <c:pt idx="9037">
                  <c:v>2578.6628624999989</c:v>
                </c:pt>
                <c:pt idx="9038">
                  <c:v>2578.9039492000002</c:v>
                </c:pt>
                <c:pt idx="9039">
                  <c:v>2579.1450358000002</c:v>
                </c:pt>
                <c:pt idx="9040">
                  <c:v>2579.386122500001</c:v>
                </c:pt>
                <c:pt idx="9041">
                  <c:v>2579.6272090999992</c:v>
                </c:pt>
                <c:pt idx="9042">
                  <c:v>2579.868295799999</c:v>
                </c:pt>
                <c:pt idx="9043">
                  <c:v>2580.1093824</c:v>
                </c:pt>
                <c:pt idx="9044">
                  <c:v>2580.3504690999998</c:v>
                </c:pt>
                <c:pt idx="9045">
                  <c:v>2580.5915558000011</c:v>
                </c:pt>
                <c:pt idx="9046">
                  <c:v>2580.8326424000002</c:v>
                </c:pt>
                <c:pt idx="9047">
                  <c:v>2581.0737291</c:v>
                </c:pt>
                <c:pt idx="9048">
                  <c:v>2581.3148157000001</c:v>
                </c:pt>
                <c:pt idx="9049">
                  <c:v>2581.5559024000008</c:v>
                </c:pt>
                <c:pt idx="9050">
                  <c:v>2581.796988999999</c:v>
                </c:pt>
                <c:pt idx="9051">
                  <c:v>2582.0380756999998</c:v>
                </c:pt>
                <c:pt idx="9052">
                  <c:v>2582.2791623000007</c:v>
                </c:pt>
                <c:pt idx="9053">
                  <c:v>2582.5202489999997</c:v>
                </c:pt>
                <c:pt idx="9054">
                  <c:v>2582.7613357</c:v>
                </c:pt>
                <c:pt idx="9055">
                  <c:v>2583.0024223</c:v>
                </c:pt>
                <c:pt idx="9056">
                  <c:v>2583.2435089999999</c:v>
                </c:pt>
                <c:pt idx="9057">
                  <c:v>2583.4845955999999</c:v>
                </c:pt>
                <c:pt idx="9058">
                  <c:v>2583.7256822999998</c:v>
                </c:pt>
                <c:pt idx="9059">
                  <c:v>2583.9667688999998</c:v>
                </c:pt>
                <c:pt idx="9060">
                  <c:v>2584.2078555999997</c:v>
                </c:pt>
                <c:pt idx="9061">
                  <c:v>2584.4489422000001</c:v>
                </c:pt>
                <c:pt idx="9062">
                  <c:v>2584.6900289</c:v>
                </c:pt>
                <c:pt idx="9063">
                  <c:v>2584.9311156000017</c:v>
                </c:pt>
                <c:pt idx="9064">
                  <c:v>2585.1722021999999</c:v>
                </c:pt>
                <c:pt idx="9065">
                  <c:v>2585.4132889000002</c:v>
                </c:pt>
                <c:pt idx="9066">
                  <c:v>2585.6543754999998</c:v>
                </c:pt>
                <c:pt idx="9067">
                  <c:v>2585.895462200001</c:v>
                </c:pt>
                <c:pt idx="9068">
                  <c:v>2586.1365488000001</c:v>
                </c:pt>
                <c:pt idx="9069">
                  <c:v>2586.3776355000009</c:v>
                </c:pt>
                <c:pt idx="9070">
                  <c:v>2586.6187221</c:v>
                </c:pt>
                <c:pt idx="9071">
                  <c:v>2586.8598087999999</c:v>
                </c:pt>
                <c:pt idx="9072">
                  <c:v>2587.100895399999</c:v>
                </c:pt>
                <c:pt idx="9073">
                  <c:v>2587.3419821000002</c:v>
                </c:pt>
                <c:pt idx="9074">
                  <c:v>2587.5830688000001</c:v>
                </c:pt>
                <c:pt idx="9075">
                  <c:v>2587.8241554000001</c:v>
                </c:pt>
                <c:pt idx="9076">
                  <c:v>2588.0652421</c:v>
                </c:pt>
                <c:pt idx="9077">
                  <c:v>2588.3063287</c:v>
                </c:pt>
                <c:pt idx="9078">
                  <c:v>2588.5474153999999</c:v>
                </c:pt>
                <c:pt idx="9079">
                  <c:v>2588.788501999999</c:v>
                </c:pt>
                <c:pt idx="9080">
                  <c:v>2589.0295886999997</c:v>
                </c:pt>
                <c:pt idx="9081">
                  <c:v>2589.2706752999998</c:v>
                </c:pt>
                <c:pt idx="9082">
                  <c:v>2589.511762000001</c:v>
                </c:pt>
                <c:pt idx="9083">
                  <c:v>2589.752848699999</c:v>
                </c:pt>
                <c:pt idx="9084">
                  <c:v>2589.9939353000009</c:v>
                </c:pt>
                <c:pt idx="9085">
                  <c:v>2590.2350219999998</c:v>
                </c:pt>
                <c:pt idx="9086">
                  <c:v>2590.4761086000008</c:v>
                </c:pt>
                <c:pt idx="9087">
                  <c:v>2590.7171953000002</c:v>
                </c:pt>
                <c:pt idx="9088">
                  <c:v>2590.9582818999997</c:v>
                </c:pt>
                <c:pt idx="9089">
                  <c:v>2591.1993686000001</c:v>
                </c:pt>
                <c:pt idx="9090">
                  <c:v>2591.4404552000001</c:v>
                </c:pt>
                <c:pt idx="9091">
                  <c:v>2591.6815419</c:v>
                </c:pt>
                <c:pt idx="9092">
                  <c:v>2591.9226285</c:v>
                </c:pt>
                <c:pt idx="9093">
                  <c:v>2592.1637151999998</c:v>
                </c:pt>
                <c:pt idx="9094">
                  <c:v>2592.4048018999997</c:v>
                </c:pt>
                <c:pt idx="9095">
                  <c:v>2592.6458884999993</c:v>
                </c:pt>
                <c:pt idx="9096">
                  <c:v>2592.8869752000001</c:v>
                </c:pt>
                <c:pt idx="9097">
                  <c:v>2593.1280617999987</c:v>
                </c:pt>
                <c:pt idx="9098">
                  <c:v>2593.3691484999999</c:v>
                </c:pt>
                <c:pt idx="9099">
                  <c:v>2593.6102351</c:v>
                </c:pt>
                <c:pt idx="9100">
                  <c:v>2593.8513218000012</c:v>
                </c:pt>
                <c:pt idx="9101">
                  <c:v>2594.0924083999998</c:v>
                </c:pt>
                <c:pt idx="9102">
                  <c:v>2594.3334951000002</c:v>
                </c:pt>
                <c:pt idx="9103">
                  <c:v>2594.5745818</c:v>
                </c:pt>
                <c:pt idx="9104">
                  <c:v>2594.8156684</c:v>
                </c:pt>
                <c:pt idx="9105">
                  <c:v>2595.0567550999999</c:v>
                </c:pt>
                <c:pt idx="9106">
                  <c:v>2595.297841699999</c:v>
                </c:pt>
                <c:pt idx="9107">
                  <c:v>2595.5389283999998</c:v>
                </c:pt>
                <c:pt idx="9108">
                  <c:v>2595.7800149999998</c:v>
                </c:pt>
                <c:pt idx="9109">
                  <c:v>2596.0211017000001</c:v>
                </c:pt>
                <c:pt idx="9110">
                  <c:v>2596.2621882999997</c:v>
                </c:pt>
                <c:pt idx="9111">
                  <c:v>2596.503275</c:v>
                </c:pt>
                <c:pt idx="9112">
                  <c:v>2596.7443615999991</c:v>
                </c:pt>
                <c:pt idx="9113">
                  <c:v>2596.9854482999999</c:v>
                </c:pt>
                <c:pt idx="9114">
                  <c:v>2597.2265349999998</c:v>
                </c:pt>
                <c:pt idx="9115">
                  <c:v>2597.4676215999998</c:v>
                </c:pt>
                <c:pt idx="9116">
                  <c:v>2597.7087082999997</c:v>
                </c:pt>
                <c:pt idx="9117">
                  <c:v>2597.9497949000001</c:v>
                </c:pt>
                <c:pt idx="9118">
                  <c:v>2598.1908815999991</c:v>
                </c:pt>
                <c:pt idx="9119">
                  <c:v>2598.4319682000009</c:v>
                </c:pt>
                <c:pt idx="9120">
                  <c:v>2598.6730549000008</c:v>
                </c:pt>
                <c:pt idx="9121">
                  <c:v>2598.9141414999999</c:v>
                </c:pt>
                <c:pt idx="9122">
                  <c:v>2599.1552281999998</c:v>
                </c:pt>
                <c:pt idx="9123">
                  <c:v>2599.396314900001</c:v>
                </c:pt>
                <c:pt idx="9124">
                  <c:v>2599.6374015000001</c:v>
                </c:pt>
                <c:pt idx="9125">
                  <c:v>2599.8784882</c:v>
                </c:pt>
                <c:pt idx="9126">
                  <c:v>2600.1195748000009</c:v>
                </c:pt>
                <c:pt idx="9127">
                  <c:v>2600.360661499999</c:v>
                </c:pt>
                <c:pt idx="9128">
                  <c:v>2600.6017480999999</c:v>
                </c:pt>
                <c:pt idx="9129">
                  <c:v>2600.8428348000002</c:v>
                </c:pt>
                <c:pt idx="9130">
                  <c:v>2601.0839213999998</c:v>
                </c:pt>
                <c:pt idx="9131">
                  <c:v>2601.3250081000001</c:v>
                </c:pt>
                <c:pt idx="9132">
                  <c:v>2601.5660946999997</c:v>
                </c:pt>
                <c:pt idx="9133">
                  <c:v>2601.8071814</c:v>
                </c:pt>
                <c:pt idx="9134">
                  <c:v>2602.0482680999989</c:v>
                </c:pt>
                <c:pt idx="9135">
                  <c:v>2602.2893546999999</c:v>
                </c:pt>
                <c:pt idx="9136">
                  <c:v>2602.5304413999997</c:v>
                </c:pt>
                <c:pt idx="9137">
                  <c:v>2602.7715280000002</c:v>
                </c:pt>
                <c:pt idx="9138">
                  <c:v>2603.0126147000001</c:v>
                </c:pt>
                <c:pt idx="9139">
                  <c:v>2603.2537013000001</c:v>
                </c:pt>
                <c:pt idx="9140">
                  <c:v>2603.494788</c:v>
                </c:pt>
                <c:pt idx="9141">
                  <c:v>2603.7358746</c:v>
                </c:pt>
                <c:pt idx="9142">
                  <c:v>2603.9769612999999</c:v>
                </c:pt>
                <c:pt idx="9143">
                  <c:v>2604.2180479999997</c:v>
                </c:pt>
                <c:pt idx="9144">
                  <c:v>2604.4591346000016</c:v>
                </c:pt>
                <c:pt idx="9145">
                  <c:v>2604.7002212999992</c:v>
                </c:pt>
                <c:pt idx="9146">
                  <c:v>2604.941307900001</c:v>
                </c:pt>
                <c:pt idx="9147">
                  <c:v>2605.1823946</c:v>
                </c:pt>
                <c:pt idx="9148">
                  <c:v>2605.4234812</c:v>
                </c:pt>
                <c:pt idx="9149">
                  <c:v>2605.6645678999998</c:v>
                </c:pt>
                <c:pt idx="9150">
                  <c:v>2605.9056544999999</c:v>
                </c:pt>
                <c:pt idx="9151">
                  <c:v>2606.1467411999993</c:v>
                </c:pt>
                <c:pt idx="9152">
                  <c:v>2606.3878279</c:v>
                </c:pt>
                <c:pt idx="9153">
                  <c:v>2606.6289145000001</c:v>
                </c:pt>
                <c:pt idx="9154">
                  <c:v>2606.8700011999999</c:v>
                </c:pt>
                <c:pt idx="9155">
                  <c:v>2607.1110878000009</c:v>
                </c:pt>
                <c:pt idx="9156">
                  <c:v>2607.3521745000012</c:v>
                </c:pt>
                <c:pt idx="9157">
                  <c:v>2607.5932610999998</c:v>
                </c:pt>
                <c:pt idx="9158">
                  <c:v>2607.8343478000011</c:v>
                </c:pt>
                <c:pt idx="9159">
                  <c:v>2608.0754344000002</c:v>
                </c:pt>
                <c:pt idx="9160">
                  <c:v>2608.3165211</c:v>
                </c:pt>
                <c:pt idx="9161">
                  <c:v>2608.5576077000001</c:v>
                </c:pt>
                <c:pt idx="9162">
                  <c:v>2608.798694399999</c:v>
                </c:pt>
                <c:pt idx="9163">
                  <c:v>2609.0397810999998</c:v>
                </c:pt>
                <c:pt idx="9164">
                  <c:v>2609.2808676999989</c:v>
                </c:pt>
                <c:pt idx="9165">
                  <c:v>2609.5219544000001</c:v>
                </c:pt>
                <c:pt idx="9166">
                  <c:v>2609.7630409999997</c:v>
                </c:pt>
                <c:pt idx="9167">
                  <c:v>2610.0041277</c:v>
                </c:pt>
                <c:pt idx="9168">
                  <c:v>2610.2452143</c:v>
                </c:pt>
                <c:pt idx="9169">
                  <c:v>2610.4863009999999</c:v>
                </c:pt>
                <c:pt idx="9170">
                  <c:v>2610.7273875999999</c:v>
                </c:pt>
                <c:pt idx="9171">
                  <c:v>2610.9684742999998</c:v>
                </c:pt>
                <c:pt idx="9172">
                  <c:v>2611.2095609999997</c:v>
                </c:pt>
                <c:pt idx="9173">
                  <c:v>2611.4506476000001</c:v>
                </c:pt>
                <c:pt idx="9174">
                  <c:v>2611.6917343000009</c:v>
                </c:pt>
                <c:pt idx="9175">
                  <c:v>2611.9328209</c:v>
                </c:pt>
                <c:pt idx="9176">
                  <c:v>2612.1739076000008</c:v>
                </c:pt>
                <c:pt idx="9177">
                  <c:v>2612.4149941999999</c:v>
                </c:pt>
                <c:pt idx="9178">
                  <c:v>2612.6560808999998</c:v>
                </c:pt>
                <c:pt idx="9179">
                  <c:v>2612.8971675000012</c:v>
                </c:pt>
                <c:pt idx="9180">
                  <c:v>2613.1382542000001</c:v>
                </c:pt>
                <c:pt idx="9181">
                  <c:v>2613.379340800001</c:v>
                </c:pt>
                <c:pt idx="9182">
                  <c:v>2613.6204275</c:v>
                </c:pt>
                <c:pt idx="9183">
                  <c:v>2613.8615142000012</c:v>
                </c:pt>
                <c:pt idx="9184">
                  <c:v>2614.102600799999</c:v>
                </c:pt>
                <c:pt idx="9185">
                  <c:v>2614.3436875000002</c:v>
                </c:pt>
                <c:pt idx="9186">
                  <c:v>2614.5847740999998</c:v>
                </c:pt>
                <c:pt idx="9187">
                  <c:v>2614.8258608000001</c:v>
                </c:pt>
                <c:pt idx="9188">
                  <c:v>2615.0669473999997</c:v>
                </c:pt>
                <c:pt idx="9189">
                  <c:v>2615.3080341</c:v>
                </c:pt>
                <c:pt idx="9190">
                  <c:v>2615.5491207</c:v>
                </c:pt>
                <c:pt idx="9191">
                  <c:v>2615.7902073999999</c:v>
                </c:pt>
                <c:pt idx="9192">
                  <c:v>2616.0312941000002</c:v>
                </c:pt>
                <c:pt idx="9193">
                  <c:v>2616.2723806999998</c:v>
                </c:pt>
                <c:pt idx="9194">
                  <c:v>2616.5134674000001</c:v>
                </c:pt>
                <c:pt idx="9195">
                  <c:v>2616.7545540000001</c:v>
                </c:pt>
                <c:pt idx="9196">
                  <c:v>2616.9956407</c:v>
                </c:pt>
                <c:pt idx="9197">
                  <c:v>2617.2367273</c:v>
                </c:pt>
                <c:pt idx="9198">
                  <c:v>2617.4778140000008</c:v>
                </c:pt>
                <c:pt idx="9199">
                  <c:v>2617.7189005999999</c:v>
                </c:pt>
                <c:pt idx="9200">
                  <c:v>2617.9599873000002</c:v>
                </c:pt>
                <c:pt idx="9201">
                  <c:v>2618.2010739000002</c:v>
                </c:pt>
                <c:pt idx="9202">
                  <c:v>2618.4421606000001</c:v>
                </c:pt>
                <c:pt idx="9203">
                  <c:v>2618.6832472999999</c:v>
                </c:pt>
                <c:pt idx="9204">
                  <c:v>2618.9243339000009</c:v>
                </c:pt>
                <c:pt idx="9205">
                  <c:v>2619.1654205999998</c:v>
                </c:pt>
                <c:pt idx="9206">
                  <c:v>2619.4065071999999</c:v>
                </c:pt>
                <c:pt idx="9207">
                  <c:v>2619.6475939000002</c:v>
                </c:pt>
                <c:pt idx="9208">
                  <c:v>2619.8886804999993</c:v>
                </c:pt>
                <c:pt idx="9209">
                  <c:v>2620.1297672000001</c:v>
                </c:pt>
                <c:pt idx="9210">
                  <c:v>2620.370853800001</c:v>
                </c:pt>
                <c:pt idx="9211">
                  <c:v>2620.6119404999999</c:v>
                </c:pt>
                <c:pt idx="9212">
                  <c:v>2620.8530272000012</c:v>
                </c:pt>
                <c:pt idx="9213">
                  <c:v>2621.0941138000012</c:v>
                </c:pt>
                <c:pt idx="9214">
                  <c:v>2621.3352005000011</c:v>
                </c:pt>
                <c:pt idx="9215">
                  <c:v>2621.5762870999997</c:v>
                </c:pt>
                <c:pt idx="9216">
                  <c:v>2621.8173738000019</c:v>
                </c:pt>
                <c:pt idx="9217">
                  <c:v>2622.0584603999991</c:v>
                </c:pt>
                <c:pt idx="9218">
                  <c:v>2622.2995470999999</c:v>
                </c:pt>
                <c:pt idx="9219">
                  <c:v>2622.5406336999999</c:v>
                </c:pt>
                <c:pt idx="9220">
                  <c:v>2622.7817203999998</c:v>
                </c:pt>
                <c:pt idx="9221">
                  <c:v>2623.0228070999997</c:v>
                </c:pt>
                <c:pt idx="9222">
                  <c:v>2623.2638936999997</c:v>
                </c:pt>
                <c:pt idx="9223">
                  <c:v>2623.5049803999991</c:v>
                </c:pt>
                <c:pt idx="9224">
                  <c:v>2623.7460669999991</c:v>
                </c:pt>
                <c:pt idx="9225">
                  <c:v>2623.9871537000008</c:v>
                </c:pt>
                <c:pt idx="9226">
                  <c:v>2624.228240299999</c:v>
                </c:pt>
                <c:pt idx="9227">
                  <c:v>2624.4693270000002</c:v>
                </c:pt>
                <c:pt idx="9228">
                  <c:v>2624.7104136000007</c:v>
                </c:pt>
                <c:pt idx="9229">
                  <c:v>2624.951500300001</c:v>
                </c:pt>
                <c:pt idx="9230">
                  <c:v>2625.1925869000002</c:v>
                </c:pt>
                <c:pt idx="9231">
                  <c:v>2625.4336736000009</c:v>
                </c:pt>
                <c:pt idx="9232">
                  <c:v>2625.6747602999999</c:v>
                </c:pt>
                <c:pt idx="9233">
                  <c:v>2625.9158469000008</c:v>
                </c:pt>
                <c:pt idx="9234">
                  <c:v>2626.1569336000002</c:v>
                </c:pt>
                <c:pt idx="9235">
                  <c:v>2626.3980201999998</c:v>
                </c:pt>
                <c:pt idx="9236">
                  <c:v>2626.639106900001</c:v>
                </c:pt>
                <c:pt idx="9237">
                  <c:v>2626.880193500001</c:v>
                </c:pt>
                <c:pt idx="9238">
                  <c:v>2627.1212802</c:v>
                </c:pt>
                <c:pt idx="9239">
                  <c:v>2627.3623668000009</c:v>
                </c:pt>
                <c:pt idx="9240">
                  <c:v>2627.6034534999999</c:v>
                </c:pt>
                <c:pt idx="9241">
                  <c:v>2627.8445402000002</c:v>
                </c:pt>
                <c:pt idx="9242">
                  <c:v>2628.0856267999998</c:v>
                </c:pt>
                <c:pt idx="9243">
                  <c:v>2628.326713500001</c:v>
                </c:pt>
                <c:pt idx="9244">
                  <c:v>2628.5678000999997</c:v>
                </c:pt>
                <c:pt idx="9245">
                  <c:v>2628.8088868</c:v>
                </c:pt>
                <c:pt idx="9246">
                  <c:v>2629.0499734</c:v>
                </c:pt>
                <c:pt idx="9247">
                  <c:v>2629.2910600999999</c:v>
                </c:pt>
                <c:pt idx="9248">
                  <c:v>2629.5321467000008</c:v>
                </c:pt>
                <c:pt idx="9249">
                  <c:v>2629.7732334000002</c:v>
                </c:pt>
                <c:pt idx="9250">
                  <c:v>2630.0143200000002</c:v>
                </c:pt>
                <c:pt idx="9251">
                  <c:v>2630.2554067000001</c:v>
                </c:pt>
                <c:pt idx="9252">
                  <c:v>2630.4964934</c:v>
                </c:pt>
                <c:pt idx="9253">
                  <c:v>2630.73758</c:v>
                </c:pt>
                <c:pt idx="9254">
                  <c:v>2630.9786666999998</c:v>
                </c:pt>
                <c:pt idx="9255">
                  <c:v>2631.2197533000008</c:v>
                </c:pt>
                <c:pt idx="9256">
                  <c:v>2631.4608399999997</c:v>
                </c:pt>
                <c:pt idx="9257">
                  <c:v>2631.7019266000002</c:v>
                </c:pt>
                <c:pt idx="9258">
                  <c:v>2631.943013300001</c:v>
                </c:pt>
                <c:pt idx="9259">
                  <c:v>2632.1840998999992</c:v>
                </c:pt>
                <c:pt idx="9260">
                  <c:v>2632.4251866000009</c:v>
                </c:pt>
                <c:pt idx="9261">
                  <c:v>2632.6662732999998</c:v>
                </c:pt>
                <c:pt idx="9262">
                  <c:v>2632.9073599000008</c:v>
                </c:pt>
                <c:pt idx="9263">
                  <c:v>2633.1484465999997</c:v>
                </c:pt>
                <c:pt idx="9264">
                  <c:v>2633.3895332000011</c:v>
                </c:pt>
                <c:pt idx="9265">
                  <c:v>2633.6306199000001</c:v>
                </c:pt>
                <c:pt idx="9266">
                  <c:v>2633.8717065000019</c:v>
                </c:pt>
                <c:pt idx="9267">
                  <c:v>2634.1127931999999</c:v>
                </c:pt>
                <c:pt idx="9268">
                  <c:v>2634.3538798000009</c:v>
                </c:pt>
                <c:pt idx="9269">
                  <c:v>2634.5949664999998</c:v>
                </c:pt>
                <c:pt idx="9270">
                  <c:v>2634.8360531000008</c:v>
                </c:pt>
                <c:pt idx="9271">
                  <c:v>2635.0771398000011</c:v>
                </c:pt>
                <c:pt idx="9272">
                  <c:v>2635.3182265000009</c:v>
                </c:pt>
                <c:pt idx="9273">
                  <c:v>2635.559313100001</c:v>
                </c:pt>
                <c:pt idx="9274">
                  <c:v>2635.8003997999999</c:v>
                </c:pt>
                <c:pt idx="9275">
                  <c:v>2636.0414863999999</c:v>
                </c:pt>
                <c:pt idx="9276">
                  <c:v>2636.2825730999998</c:v>
                </c:pt>
                <c:pt idx="9277">
                  <c:v>2636.5236596999998</c:v>
                </c:pt>
                <c:pt idx="9278">
                  <c:v>2636.7647463999997</c:v>
                </c:pt>
                <c:pt idx="9279">
                  <c:v>2637.0058330000002</c:v>
                </c:pt>
                <c:pt idx="9280">
                  <c:v>2637.2469196999991</c:v>
                </c:pt>
                <c:pt idx="9281">
                  <c:v>2637.4880063999999</c:v>
                </c:pt>
                <c:pt idx="9282">
                  <c:v>2637.7290929999999</c:v>
                </c:pt>
                <c:pt idx="9283">
                  <c:v>2637.9701797000002</c:v>
                </c:pt>
                <c:pt idx="9284">
                  <c:v>2638.2112663000007</c:v>
                </c:pt>
                <c:pt idx="9285">
                  <c:v>2638.452353000001</c:v>
                </c:pt>
                <c:pt idx="9286">
                  <c:v>2638.6934396000001</c:v>
                </c:pt>
                <c:pt idx="9287">
                  <c:v>2638.9345263000009</c:v>
                </c:pt>
                <c:pt idx="9288">
                  <c:v>2639.1756129000009</c:v>
                </c:pt>
                <c:pt idx="9289">
                  <c:v>2639.4166995999999</c:v>
                </c:pt>
                <c:pt idx="9290">
                  <c:v>2639.6577861999999</c:v>
                </c:pt>
                <c:pt idx="9291">
                  <c:v>2639.8988729000002</c:v>
                </c:pt>
                <c:pt idx="9292">
                  <c:v>2640.1399596000001</c:v>
                </c:pt>
                <c:pt idx="9293">
                  <c:v>2640.381046200001</c:v>
                </c:pt>
                <c:pt idx="9294">
                  <c:v>2640.6221329000009</c:v>
                </c:pt>
                <c:pt idx="9295">
                  <c:v>2640.8632195000009</c:v>
                </c:pt>
                <c:pt idx="9296">
                  <c:v>2641.1043061999999</c:v>
                </c:pt>
                <c:pt idx="9297">
                  <c:v>2641.3453928000013</c:v>
                </c:pt>
                <c:pt idx="9298">
                  <c:v>2641.5864794999993</c:v>
                </c:pt>
                <c:pt idx="9299">
                  <c:v>2641.8275661000002</c:v>
                </c:pt>
                <c:pt idx="9300">
                  <c:v>2642.0686528000001</c:v>
                </c:pt>
                <c:pt idx="9301">
                  <c:v>2642.3097395000009</c:v>
                </c:pt>
                <c:pt idx="9302">
                  <c:v>2642.5508261</c:v>
                </c:pt>
                <c:pt idx="9303">
                  <c:v>2642.7919128000012</c:v>
                </c:pt>
                <c:pt idx="9304">
                  <c:v>2643.0329993999999</c:v>
                </c:pt>
                <c:pt idx="9305">
                  <c:v>2643.2740860999997</c:v>
                </c:pt>
                <c:pt idx="9306">
                  <c:v>2643.5151727000016</c:v>
                </c:pt>
                <c:pt idx="9307">
                  <c:v>2643.7562593999992</c:v>
                </c:pt>
                <c:pt idx="9308">
                  <c:v>2643.997346000001</c:v>
                </c:pt>
                <c:pt idx="9309">
                  <c:v>2644.2384327</c:v>
                </c:pt>
                <c:pt idx="9310">
                  <c:v>2644.4795194000008</c:v>
                </c:pt>
                <c:pt idx="9311">
                  <c:v>2644.720605999999</c:v>
                </c:pt>
                <c:pt idx="9312">
                  <c:v>2644.9616927000002</c:v>
                </c:pt>
                <c:pt idx="9313">
                  <c:v>2645.2027792999997</c:v>
                </c:pt>
                <c:pt idx="9314">
                  <c:v>2645.4438660000001</c:v>
                </c:pt>
                <c:pt idx="9315">
                  <c:v>2645.6849526000001</c:v>
                </c:pt>
                <c:pt idx="9316">
                  <c:v>2645.9260393</c:v>
                </c:pt>
                <c:pt idx="9317">
                  <c:v>2646.1671259</c:v>
                </c:pt>
                <c:pt idx="9318">
                  <c:v>2646.4082126000008</c:v>
                </c:pt>
                <c:pt idx="9319">
                  <c:v>2646.6492991999989</c:v>
                </c:pt>
                <c:pt idx="9320">
                  <c:v>2646.8903859000002</c:v>
                </c:pt>
                <c:pt idx="9321">
                  <c:v>2647.131472600001</c:v>
                </c:pt>
                <c:pt idx="9322">
                  <c:v>2647.372559200001</c:v>
                </c:pt>
                <c:pt idx="9323">
                  <c:v>2647.6136458999999</c:v>
                </c:pt>
                <c:pt idx="9324">
                  <c:v>2647.8547325000018</c:v>
                </c:pt>
                <c:pt idx="9325">
                  <c:v>2648.0958191999998</c:v>
                </c:pt>
                <c:pt idx="9326">
                  <c:v>2648.3369057999998</c:v>
                </c:pt>
                <c:pt idx="9327">
                  <c:v>2648.5779925000011</c:v>
                </c:pt>
                <c:pt idx="9328">
                  <c:v>2648.8190791000002</c:v>
                </c:pt>
                <c:pt idx="9329">
                  <c:v>2649.0601658</c:v>
                </c:pt>
                <c:pt idx="9330">
                  <c:v>2649.3012525000013</c:v>
                </c:pt>
                <c:pt idx="9331">
                  <c:v>2649.5423390999999</c:v>
                </c:pt>
                <c:pt idx="9332">
                  <c:v>2649.7834257999989</c:v>
                </c:pt>
                <c:pt idx="9333">
                  <c:v>2650.0245124000007</c:v>
                </c:pt>
                <c:pt idx="9334">
                  <c:v>2650.2655990999997</c:v>
                </c:pt>
                <c:pt idx="9335">
                  <c:v>2650.5066856999988</c:v>
                </c:pt>
                <c:pt idx="9336">
                  <c:v>2650.7477724</c:v>
                </c:pt>
                <c:pt idx="9337">
                  <c:v>2650.9888589999991</c:v>
                </c:pt>
                <c:pt idx="9338">
                  <c:v>2651.229945699999</c:v>
                </c:pt>
                <c:pt idx="9339">
                  <c:v>2651.4710323000018</c:v>
                </c:pt>
                <c:pt idx="9340">
                  <c:v>2651.7121190000007</c:v>
                </c:pt>
                <c:pt idx="9341">
                  <c:v>2651.9532057000001</c:v>
                </c:pt>
                <c:pt idx="9342">
                  <c:v>2652.1942923000001</c:v>
                </c:pt>
                <c:pt idx="9343">
                  <c:v>2652.4353790000009</c:v>
                </c:pt>
                <c:pt idx="9344">
                  <c:v>2652.6764655999991</c:v>
                </c:pt>
                <c:pt idx="9345">
                  <c:v>2652.9175523000017</c:v>
                </c:pt>
                <c:pt idx="9346">
                  <c:v>2653.1586388999999</c:v>
                </c:pt>
                <c:pt idx="9347">
                  <c:v>2653.3997256000002</c:v>
                </c:pt>
                <c:pt idx="9348">
                  <c:v>2653.6408121999998</c:v>
                </c:pt>
                <c:pt idx="9349">
                  <c:v>2653.8818989000001</c:v>
                </c:pt>
                <c:pt idx="9350">
                  <c:v>2654.1229855999991</c:v>
                </c:pt>
                <c:pt idx="9351">
                  <c:v>2654.3640722000009</c:v>
                </c:pt>
                <c:pt idx="9352">
                  <c:v>2654.6051589000008</c:v>
                </c:pt>
                <c:pt idx="9353">
                  <c:v>2654.846245499999</c:v>
                </c:pt>
                <c:pt idx="9354">
                  <c:v>2655.0873322000016</c:v>
                </c:pt>
                <c:pt idx="9355">
                  <c:v>2655.3284187999998</c:v>
                </c:pt>
                <c:pt idx="9356">
                  <c:v>2655.5695055000001</c:v>
                </c:pt>
                <c:pt idx="9357">
                  <c:v>2655.810592100001</c:v>
                </c:pt>
                <c:pt idx="9358">
                  <c:v>2656.0516788000009</c:v>
                </c:pt>
                <c:pt idx="9359">
                  <c:v>2656.2927653999991</c:v>
                </c:pt>
                <c:pt idx="9360">
                  <c:v>2656.5338521000008</c:v>
                </c:pt>
                <c:pt idx="9361">
                  <c:v>2656.7749388000002</c:v>
                </c:pt>
                <c:pt idx="9362">
                  <c:v>2657.0160253999998</c:v>
                </c:pt>
                <c:pt idx="9363">
                  <c:v>2657.257112100001</c:v>
                </c:pt>
                <c:pt idx="9364">
                  <c:v>2657.4981987000001</c:v>
                </c:pt>
                <c:pt idx="9365">
                  <c:v>2657.7392853999991</c:v>
                </c:pt>
                <c:pt idx="9366">
                  <c:v>2657.9803720000009</c:v>
                </c:pt>
                <c:pt idx="9367">
                  <c:v>2658.2214586999999</c:v>
                </c:pt>
                <c:pt idx="9368">
                  <c:v>2658.4625452999999</c:v>
                </c:pt>
                <c:pt idx="9369">
                  <c:v>2658.7036320000002</c:v>
                </c:pt>
                <c:pt idx="9370">
                  <c:v>2658.9447187000001</c:v>
                </c:pt>
                <c:pt idx="9371">
                  <c:v>2659.1858052999992</c:v>
                </c:pt>
                <c:pt idx="9372">
                  <c:v>2659.426892</c:v>
                </c:pt>
                <c:pt idx="9373">
                  <c:v>2659.6679786</c:v>
                </c:pt>
                <c:pt idx="9374">
                  <c:v>2659.9090652999998</c:v>
                </c:pt>
                <c:pt idx="9375">
                  <c:v>2660.1501519000008</c:v>
                </c:pt>
                <c:pt idx="9376">
                  <c:v>2660.3912386000011</c:v>
                </c:pt>
                <c:pt idx="9377">
                  <c:v>2660.6323252000002</c:v>
                </c:pt>
                <c:pt idx="9378">
                  <c:v>2660.873411900001</c:v>
                </c:pt>
                <c:pt idx="9379">
                  <c:v>2661.1144985000001</c:v>
                </c:pt>
                <c:pt idx="9380">
                  <c:v>2661.3555852000009</c:v>
                </c:pt>
                <c:pt idx="9381">
                  <c:v>2661.5966718999998</c:v>
                </c:pt>
                <c:pt idx="9382">
                  <c:v>2661.8377585000012</c:v>
                </c:pt>
                <c:pt idx="9383">
                  <c:v>2662.0788451999993</c:v>
                </c:pt>
                <c:pt idx="9384">
                  <c:v>2662.3199318000011</c:v>
                </c:pt>
                <c:pt idx="9385">
                  <c:v>2662.561018500001</c:v>
                </c:pt>
                <c:pt idx="9386">
                  <c:v>2662.8021051000001</c:v>
                </c:pt>
                <c:pt idx="9387">
                  <c:v>2663.0431917999999</c:v>
                </c:pt>
                <c:pt idx="9388">
                  <c:v>2663.284278399999</c:v>
                </c:pt>
                <c:pt idx="9389">
                  <c:v>2663.5253650999998</c:v>
                </c:pt>
                <c:pt idx="9390">
                  <c:v>2663.7664517999992</c:v>
                </c:pt>
                <c:pt idx="9391">
                  <c:v>2664.0075384000002</c:v>
                </c:pt>
                <c:pt idx="9392">
                  <c:v>2664.2486250999982</c:v>
                </c:pt>
                <c:pt idx="9393">
                  <c:v>2664.4897117</c:v>
                </c:pt>
                <c:pt idx="9394">
                  <c:v>2664.7307983999999</c:v>
                </c:pt>
                <c:pt idx="9395">
                  <c:v>2664.9718849999999</c:v>
                </c:pt>
                <c:pt idx="9396">
                  <c:v>2665.2129716999998</c:v>
                </c:pt>
                <c:pt idx="9397">
                  <c:v>2665.4540583000007</c:v>
                </c:pt>
                <c:pt idx="9398">
                  <c:v>2665.6951450000001</c:v>
                </c:pt>
                <c:pt idx="9399">
                  <c:v>2665.9362317</c:v>
                </c:pt>
                <c:pt idx="9400">
                  <c:v>2666.1773183000009</c:v>
                </c:pt>
                <c:pt idx="9401">
                  <c:v>2666.4184049999999</c:v>
                </c:pt>
                <c:pt idx="9402">
                  <c:v>2666.6594915999999</c:v>
                </c:pt>
                <c:pt idx="9403">
                  <c:v>2666.9005783000002</c:v>
                </c:pt>
                <c:pt idx="9404">
                  <c:v>2667.1416648999998</c:v>
                </c:pt>
                <c:pt idx="9405">
                  <c:v>2667.3827516000001</c:v>
                </c:pt>
                <c:pt idx="9406">
                  <c:v>2667.6238382000001</c:v>
                </c:pt>
                <c:pt idx="9407">
                  <c:v>2667.8649249</c:v>
                </c:pt>
                <c:pt idx="9408">
                  <c:v>2668.1060115</c:v>
                </c:pt>
                <c:pt idx="9409">
                  <c:v>2668.3470981999999</c:v>
                </c:pt>
                <c:pt idx="9410">
                  <c:v>2668.5881848999998</c:v>
                </c:pt>
                <c:pt idx="9411">
                  <c:v>2668.8292714999998</c:v>
                </c:pt>
                <c:pt idx="9412">
                  <c:v>2669.070358200001</c:v>
                </c:pt>
                <c:pt idx="9413">
                  <c:v>2669.311444800001</c:v>
                </c:pt>
                <c:pt idx="9414">
                  <c:v>2669.5525315000009</c:v>
                </c:pt>
                <c:pt idx="9415">
                  <c:v>2669.7936181</c:v>
                </c:pt>
                <c:pt idx="9416">
                  <c:v>2670.0347047999999</c:v>
                </c:pt>
                <c:pt idx="9417">
                  <c:v>2670.2757913999999</c:v>
                </c:pt>
                <c:pt idx="9418">
                  <c:v>2670.5168780999998</c:v>
                </c:pt>
                <c:pt idx="9419">
                  <c:v>2670.7579648000001</c:v>
                </c:pt>
                <c:pt idx="9420">
                  <c:v>2670.9990514000001</c:v>
                </c:pt>
                <c:pt idx="9421">
                  <c:v>2671.2401381</c:v>
                </c:pt>
                <c:pt idx="9422">
                  <c:v>2671.4812247</c:v>
                </c:pt>
                <c:pt idx="9423">
                  <c:v>2671.7223113999999</c:v>
                </c:pt>
                <c:pt idx="9424">
                  <c:v>2671.9633980000008</c:v>
                </c:pt>
                <c:pt idx="9425">
                  <c:v>2672.2044846999988</c:v>
                </c:pt>
                <c:pt idx="9426">
                  <c:v>2672.4455713000002</c:v>
                </c:pt>
                <c:pt idx="9427">
                  <c:v>2672.6866579999992</c:v>
                </c:pt>
                <c:pt idx="9428">
                  <c:v>2672.9277446000001</c:v>
                </c:pt>
                <c:pt idx="9429">
                  <c:v>2673.1688312999991</c:v>
                </c:pt>
                <c:pt idx="9430">
                  <c:v>2673.4099180000007</c:v>
                </c:pt>
                <c:pt idx="9431">
                  <c:v>2673.6510046000008</c:v>
                </c:pt>
                <c:pt idx="9432">
                  <c:v>2673.8920913000002</c:v>
                </c:pt>
                <c:pt idx="9433">
                  <c:v>2674.1331779000011</c:v>
                </c:pt>
                <c:pt idx="9434">
                  <c:v>2674.3742646000001</c:v>
                </c:pt>
                <c:pt idx="9435">
                  <c:v>2674.615351200001</c:v>
                </c:pt>
                <c:pt idx="9436">
                  <c:v>2674.8564379000009</c:v>
                </c:pt>
                <c:pt idx="9437">
                  <c:v>2675.0975245000009</c:v>
                </c:pt>
                <c:pt idx="9438">
                  <c:v>2675.3386111999998</c:v>
                </c:pt>
                <c:pt idx="9439">
                  <c:v>2675.5796979000002</c:v>
                </c:pt>
                <c:pt idx="9440">
                  <c:v>2675.8207845000002</c:v>
                </c:pt>
                <c:pt idx="9441">
                  <c:v>2676.0618712</c:v>
                </c:pt>
                <c:pt idx="9442">
                  <c:v>2676.302957800001</c:v>
                </c:pt>
                <c:pt idx="9443">
                  <c:v>2676.544044499999</c:v>
                </c:pt>
                <c:pt idx="9444">
                  <c:v>2676.7851310999999</c:v>
                </c:pt>
                <c:pt idx="9445">
                  <c:v>2677.0262177999998</c:v>
                </c:pt>
                <c:pt idx="9446">
                  <c:v>2677.2673043999998</c:v>
                </c:pt>
                <c:pt idx="9447">
                  <c:v>2677.5083910999997</c:v>
                </c:pt>
                <c:pt idx="9448">
                  <c:v>2677.7494776999997</c:v>
                </c:pt>
                <c:pt idx="9449">
                  <c:v>2677.9905644</c:v>
                </c:pt>
                <c:pt idx="9450">
                  <c:v>2678.2316510999999</c:v>
                </c:pt>
                <c:pt idx="9451">
                  <c:v>2678.4727377000008</c:v>
                </c:pt>
                <c:pt idx="9452">
                  <c:v>2678.7138243999998</c:v>
                </c:pt>
                <c:pt idx="9453">
                  <c:v>2678.9549110000007</c:v>
                </c:pt>
                <c:pt idx="9454">
                  <c:v>2679.1959977000001</c:v>
                </c:pt>
                <c:pt idx="9455">
                  <c:v>2679.4370843000002</c:v>
                </c:pt>
                <c:pt idx="9456">
                  <c:v>2679.678171</c:v>
                </c:pt>
                <c:pt idx="9457">
                  <c:v>2679.9192576000009</c:v>
                </c:pt>
                <c:pt idx="9458">
                  <c:v>2680.1603442999999</c:v>
                </c:pt>
                <c:pt idx="9459">
                  <c:v>2680.4014310000002</c:v>
                </c:pt>
                <c:pt idx="9460">
                  <c:v>2680.6425176000002</c:v>
                </c:pt>
                <c:pt idx="9461">
                  <c:v>2680.8836043000001</c:v>
                </c:pt>
                <c:pt idx="9462">
                  <c:v>2681.1246908999997</c:v>
                </c:pt>
                <c:pt idx="9463">
                  <c:v>2681.3657776000009</c:v>
                </c:pt>
                <c:pt idx="9464">
                  <c:v>2681.6068641999987</c:v>
                </c:pt>
                <c:pt idx="9465">
                  <c:v>2681.8479509000008</c:v>
                </c:pt>
                <c:pt idx="9466">
                  <c:v>2682.0890374999999</c:v>
                </c:pt>
                <c:pt idx="9467">
                  <c:v>2682.3301242000007</c:v>
                </c:pt>
                <c:pt idx="9468">
                  <c:v>2682.5712108000007</c:v>
                </c:pt>
                <c:pt idx="9469">
                  <c:v>2682.812297500001</c:v>
                </c:pt>
                <c:pt idx="9470">
                  <c:v>2683.0533842000009</c:v>
                </c:pt>
                <c:pt idx="9471">
                  <c:v>2683.2944708</c:v>
                </c:pt>
                <c:pt idx="9472">
                  <c:v>2683.5355575000012</c:v>
                </c:pt>
                <c:pt idx="9473">
                  <c:v>2683.776644099999</c:v>
                </c:pt>
                <c:pt idx="9474">
                  <c:v>2684.0177308000016</c:v>
                </c:pt>
                <c:pt idx="9475">
                  <c:v>2684.2588173999998</c:v>
                </c:pt>
                <c:pt idx="9476">
                  <c:v>2684.4999041000001</c:v>
                </c:pt>
                <c:pt idx="9477">
                  <c:v>2684.7409906999997</c:v>
                </c:pt>
                <c:pt idx="9478">
                  <c:v>2684.9820774</c:v>
                </c:pt>
                <c:pt idx="9479">
                  <c:v>2685.2231640999998</c:v>
                </c:pt>
                <c:pt idx="9480">
                  <c:v>2685.4642506999999</c:v>
                </c:pt>
                <c:pt idx="9481">
                  <c:v>2685.7053374000002</c:v>
                </c:pt>
                <c:pt idx="9482">
                  <c:v>2685.9464239999998</c:v>
                </c:pt>
                <c:pt idx="9483">
                  <c:v>2686.1875107000001</c:v>
                </c:pt>
                <c:pt idx="9484">
                  <c:v>2686.4285973000001</c:v>
                </c:pt>
                <c:pt idx="9485">
                  <c:v>2686.6696839999991</c:v>
                </c:pt>
                <c:pt idx="9486">
                  <c:v>2686.9107706000009</c:v>
                </c:pt>
                <c:pt idx="9487">
                  <c:v>2687.1518573000008</c:v>
                </c:pt>
                <c:pt idx="9488">
                  <c:v>2687.3929440000002</c:v>
                </c:pt>
                <c:pt idx="9489">
                  <c:v>2687.6340306000002</c:v>
                </c:pt>
                <c:pt idx="9490">
                  <c:v>2687.8751173000019</c:v>
                </c:pt>
                <c:pt idx="9491">
                  <c:v>2688.1162039000001</c:v>
                </c:pt>
                <c:pt idx="9492">
                  <c:v>2688.3572906000009</c:v>
                </c:pt>
                <c:pt idx="9493">
                  <c:v>2688.5983772000009</c:v>
                </c:pt>
                <c:pt idx="9494">
                  <c:v>2688.8394639000007</c:v>
                </c:pt>
                <c:pt idx="9495">
                  <c:v>2689.0805504999998</c:v>
                </c:pt>
                <c:pt idx="9496">
                  <c:v>2689.3216372000011</c:v>
                </c:pt>
                <c:pt idx="9497">
                  <c:v>2689.5627238000002</c:v>
                </c:pt>
                <c:pt idx="9498">
                  <c:v>2689.803810500001</c:v>
                </c:pt>
                <c:pt idx="9499">
                  <c:v>2690.044897199999</c:v>
                </c:pt>
                <c:pt idx="9500">
                  <c:v>2690.285983799999</c:v>
                </c:pt>
                <c:pt idx="9501">
                  <c:v>2690.5270704999998</c:v>
                </c:pt>
                <c:pt idx="9502">
                  <c:v>2690.7681570999998</c:v>
                </c:pt>
                <c:pt idx="9503">
                  <c:v>2691.0092438000001</c:v>
                </c:pt>
                <c:pt idx="9504">
                  <c:v>2691.2503304000002</c:v>
                </c:pt>
                <c:pt idx="9505">
                  <c:v>2691.4914171000009</c:v>
                </c:pt>
                <c:pt idx="9506">
                  <c:v>2691.7325037000001</c:v>
                </c:pt>
                <c:pt idx="9507">
                  <c:v>2691.9735904000008</c:v>
                </c:pt>
                <c:pt idx="9508">
                  <c:v>2692.2146770999998</c:v>
                </c:pt>
                <c:pt idx="9509">
                  <c:v>2692.4557637000007</c:v>
                </c:pt>
                <c:pt idx="9510">
                  <c:v>2692.6968503999997</c:v>
                </c:pt>
                <c:pt idx="9511">
                  <c:v>2692.9379370000011</c:v>
                </c:pt>
                <c:pt idx="9512">
                  <c:v>2693.1790237</c:v>
                </c:pt>
                <c:pt idx="9513">
                  <c:v>2693.4201103000009</c:v>
                </c:pt>
                <c:pt idx="9514">
                  <c:v>2693.6611970000008</c:v>
                </c:pt>
                <c:pt idx="9515">
                  <c:v>2693.9022835999999</c:v>
                </c:pt>
                <c:pt idx="9516">
                  <c:v>2694.1433703000002</c:v>
                </c:pt>
                <c:pt idx="9517">
                  <c:v>2694.3844569000007</c:v>
                </c:pt>
                <c:pt idx="9518">
                  <c:v>2694.6255436000001</c:v>
                </c:pt>
                <c:pt idx="9519">
                  <c:v>2694.8666303</c:v>
                </c:pt>
                <c:pt idx="9520">
                  <c:v>2695.1077169000009</c:v>
                </c:pt>
                <c:pt idx="9521">
                  <c:v>2695.3488035999999</c:v>
                </c:pt>
                <c:pt idx="9522">
                  <c:v>2695.589890199999</c:v>
                </c:pt>
                <c:pt idx="9523">
                  <c:v>2695.8309769000016</c:v>
                </c:pt>
                <c:pt idx="9524">
                  <c:v>2696.0720634999998</c:v>
                </c:pt>
                <c:pt idx="9525">
                  <c:v>2696.3131502000019</c:v>
                </c:pt>
                <c:pt idx="9526">
                  <c:v>2696.554236800001</c:v>
                </c:pt>
                <c:pt idx="9527">
                  <c:v>2696.7953235000009</c:v>
                </c:pt>
                <c:pt idx="9528">
                  <c:v>2697.0364101999999</c:v>
                </c:pt>
                <c:pt idx="9529">
                  <c:v>2697.2774967999999</c:v>
                </c:pt>
                <c:pt idx="9530">
                  <c:v>2697.5185835000002</c:v>
                </c:pt>
                <c:pt idx="9531">
                  <c:v>2697.7596700999998</c:v>
                </c:pt>
                <c:pt idx="9532">
                  <c:v>2698.000756800001</c:v>
                </c:pt>
                <c:pt idx="9533">
                  <c:v>2698.2418433999997</c:v>
                </c:pt>
                <c:pt idx="9534">
                  <c:v>2698.4829301</c:v>
                </c:pt>
                <c:pt idx="9535">
                  <c:v>2698.7240167</c:v>
                </c:pt>
                <c:pt idx="9536">
                  <c:v>2698.9651034000008</c:v>
                </c:pt>
                <c:pt idx="9537">
                  <c:v>2699.206189999999</c:v>
                </c:pt>
                <c:pt idx="9538">
                  <c:v>2699.4472767000002</c:v>
                </c:pt>
                <c:pt idx="9539">
                  <c:v>2699.6883633999992</c:v>
                </c:pt>
                <c:pt idx="9540">
                  <c:v>2699.9294500000001</c:v>
                </c:pt>
                <c:pt idx="9541">
                  <c:v>2700.1705367000009</c:v>
                </c:pt>
                <c:pt idx="9542">
                  <c:v>2700.4116233000009</c:v>
                </c:pt>
                <c:pt idx="9543">
                  <c:v>2700.6527099999998</c:v>
                </c:pt>
                <c:pt idx="9544">
                  <c:v>2700.8937966000017</c:v>
                </c:pt>
                <c:pt idx="9545">
                  <c:v>2701.1348832999997</c:v>
                </c:pt>
                <c:pt idx="9546">
                  <c:v>2701.3759699000002</c:v>
                </c:pt>
                <c:pt idx="9547">
                  <c:v>2701.617056600001</c:v>
                </c:pt>
                <c:pt idx="9548">
                  <c:v>2701.8581433000008</c:v>
                </c:pt>
                <c:pt idx="9549">
                  <c:v>2702.0992299</c:v>
                </c:pt>
                <c:pt idx="9550">
                  <c:v>2702.3403166000016</c:v>
                </c:pt>
                <c:pt idx="9551">
                  <c:v>2702.5814031999998</c:v>
                </c:pt>
                <c:pt idx="9552">
                  <c:v>2702.8224898999997</c:v>
                </c:pt>
                <c:pt idx="9553">
                  <c:v>2703.0635765000011</c:v>
                </c:pt>
                <c:pt idx="9554">
                  <c:v>2703.3046632</c:v>
                </c:pt>
                <c:pt idx="9555">
                  <c:v>2703.5457498000001</c:v>
                </c:pt>
                <c:pt idx="9556">
                  <c:v>2703.786836499999</c:v>
                </c:pt>
                <c:pt idx="9557">
                  <c:v>2704.0279231999998</c:v>
                </c:pt>
                <c:pt idx="9558">
                  <c:v>2704.2690097999989</c:v>
                </c:pt>
                <c:pt idx="9559">
                  <c:v>2704.5100965000011</c:v>
                </c:pt>
                <c:pt idx="9560">
                  <c:v>2704.7511831000002</c:v>
                </c:pt>
                <c:pt idx="9561">
                  <c:v>2704.9922698</c:v>
                </c:pt>
                <c:pt idx="9562">
                  <c:v>2705.233356400001</c:v>
                </c:pt>
                <c:pt idx="9563">
                  <c:v>2705.4744430999999</c:v>
                </c:pt>
                <c:pt idx="9564">
                  <c:v>2705.7155296999999</c:v>
                </c:pt>
                <c:pt idx="9565">
                  <c:v>2705.9566164000007</c:v>
                </c:pt>
                <c:pt idx="9566">
                  <c:v>2706.1977030000007</c:v>
                </c:pt>
                <c:pt idx="9567">
                  <c:v>2706.4387896999997</c:v>
                </c:pt>
                <c:pt idx="9568">
                  <c:v>2706.6798764</c:v>
                </c:pt>
                <c:pt idx="9569">
                  <c:v>2706.920963</c:v>
                </c:pt>
                <c:pt idx="9570">
                  <c:v>2707.162049699999</c:v>
                </c:pt>
                <c:pt idx="9571">
                  <c:v>2707.4031363000017</c:v>
                </c:pt>
                <c:pt idx="9572">
                  <c:v>2707.6442229999998</c:v>
                </c:pt>
                <c:pt idx="9573">
                  <c:v>2707.8853096000007</c:v>
                </c:pt>
                <c:pt idx="9574">
                  <c:v>2708.1263963000001</c:v>
                </c:pt>
                <c:pt idx="9575">
                  <c:v>2708.3674829000001</c:v>
                </c:pt>
                <c:pt idx="9576">
                  <c:v>2708.6085695999991</c:v>
                </c:pt>
                <c:pt idx="9577">
                  <c:v>2708.8496563000008</c:v>
                </c:pt>
                <c:pt idx="9578">
                  <c:v>2709.0907429000008</c:v>
                </c:pt>
                <c:pt idx="9579">
                  <c:v>2709.3318296000002</c:v>
                </c:pt>
                <c:pt idx="9580">
                  <c:v>2709.5729162000007</c:v>
                </c:pt>
                <c:pt idx="9581">
                  <c:v>2709.814002900001</c:v>
                </c:pt>
                <c:pt idx="9582">
                  <c:v>2710.0550895000001</c:v>
                </c:pt>
                <c:pt idx="9583">
                  <c:v>2710.2961762000009</c:v>
                </c:pt>
                <c:pt idx="9584">
                  <c:v>2710.5372628000009</c:v>
                </c:pt>
                <c:pt idx="9585">
                  <c:v>2710.778349499999</c:v>
                </c:pt>
                <c:pt idx="9586">
                  <c:v>2711.0194361000008</c:v>
                </c:pt>
                <c:pt idx="9587">
                  <c:v>2711.2605228000002</c:v>
                </c:pt>
                <c:pt idx="9588">
                  <c:v>2711.5016095000001</c:v>
                </c:pt>
                <c:pt idx="9589">
                  <c:v>2711.7426960999992</c:v>
                </c:pt>
                <c:pt idx="9590">
                  <c:v>2711.9837828000009</c:v>
                </c:pt>
                <c:pt idx="9591">
                  <c:v>2712.2248693999982</c:v>
                </c:pt>
                <c:pt idx="9592">
                  <c:v>2712.4659561000008</c:v>
                </c:pt>
                <c:pt idx="9593">
                  <c:v>2712.7070426999999</c:v>
                </c:pt>
                <c:pt idx="9594">
                  <c:v>2712.9481293999997</c:v>
                </c:pt>
                <c:pt idx="9595">
                  <c:v>2713.1892160000002</c:v>
                </c:pt>
                <c:pt idx="9596">
                  <c:v>2713.430302700001</c:v>
                </c:pt>
                <c:pt idx="9597">
                  <c:v>2713.6713894</c:v>
                </c:pt>
                <c:pt idx="9598">
                  <c:v>2713.9124760000009</c:v>
                </c:pt>
                <c:pt idx="9599">
                  <c:v>2714.1535627000007</c:v>
                </c:pt>
                <c:pt idx="9600">
                  <c:v>2714.3946492999999</c:v>
                </c:pt>
                <c:pt idx="9601">
                  <c:v>2714.6357360000011</c:v>
                </c:pt>
                <c:pt idx="9602">
                  <c:v>2714.8768226000002</c:v>
                </c:pt>
                <c:pt idx="9603">
                  <c:v>2715.1179093000001</c:v>
                </c:pt>
                <c:pt idx="9604">
                  <c:v>2715.3589959000001</c:v>
                </c:pt>
                <c:pt idx="9605">
                  <c:v>2715.6000826</c:v>
                </c:pt>
                <c:pt idx="9606">
                  <c:v>2715.8411692000009</c:v>
                </c:pt>
                <c:pt idx="9607">
                  <c:v>2716.0822558999998</c:v>
                </c:pt>
                <c:pt idx="9608">
                  <c:v>2716.3233426000011</c:v>
                </c:pt>
                <c:pt idx="9609">
                  <c:v>2716.5644291999993</c:v>
                </c:pt>
                <c:pt idx="9610">
                  <c:v>2716.805515900001</c:v>
                </c:pt>
                <c:pt idx="9611">
                  <c:v>2717.0466025000001</c:v>
                </c:pt>
                <c:pt idx="9612">
                  <c:v>2717.2876891999981</c:v>
                </c:pt>
                <c:pt idx="9613">
                  <c:v>2717.528775799999</c:v>
                </c:pt>
                <c:pt idx="9614">
                  <c:v>2717.7698624999989</c:v>
                </c:pt>
                <c:pt idx="9615">
                  <c:v>2718.0109490999998</c:v>
                </c:pt>
                <c:pt idx="9616">
                  <c:v>2718.2520358000002</c:v>
                </c:pt>
                <c:pt idx="9617">
                  <c:v>2718.4931225000018</c:v>
                </c:pt>
                <c:pt idx="9618">
                  <c:v>2718.7342090999991</c:v>
                </c:pt>
                <c:pt idx="9619">
                  <c:v>2718.9752957999999</c:v>
                </c:pt>
                <c:pt idx="9620">
                  <c:v>2719.2163823999999</c:v>
                </c:pt>
                <c:pt idx="9621">
                  <c:v>2719.4574690999998</c:v>
                </c:pt>
                <c:pt idx="9622">
                  <c:v>2719.6985556999998</c:v>
                </c:pt>
                <c:pt idx="9623">
                  <c:v>2719.9396424000001</c:v>
                </c:pt>
                <c:pt idx="9624">
                  <c:v>2720.1807289999997</c:v>
                </c:pt>
                <c:pt idx="9625">
                  <c:v>2720.4218157</c:v>
                </c:pt>
                <c:pt idx="9626">
                  <c:v>2720.6629023</c:v>
                </c:pt>
                <c:pt idx="9627">
                  <c:v>2720.9039889999999</c:v>
                </c:pt>
                <c:pt idx="9628">
                  <c:v>2721.1450756999998</c:v>
                </c:pt>
                <c:pt idx="9629">
                  <c:v>2721.3861623000007</c:v>
                </c:pt>
                <c:pt idx="9630">
                  <c:v>2721.6272489999997</c:v>
                </c:pt>
                <c:pt idx="9631">
                  <c:v>2721.8683356000001</c:v>
                </c:pt>
                <c:pt idx="9632">
                  <c:v>2722.1094223</c:v>
                </c:pt>
                <c:pt idx="9633">
                  <c:v>2722.3505089000009</c:v>
                </c:pt>
                <c:pt idx="9634">
                  <c:v>2722.5915956000008</c:v>
                </c:pt>
                <c:pt idx="9635">
                  <c:v>2722.8326821999999</c:v>
                </c:pt>
                <c:pt idx="9636">
                  <c:v>2723.0737689000002</c:v>
                </c:pt>
                <c:pt idx="9637">
                  <c:v>2723.3148556000001</c:v>
                </c:pt>
                <c:pt idx="9638">
                  <c:v>2723.555942200001</c:v>
                </c:pt>
                <c:pt idx="9639">
                  <c:v>2723.7970289</c:v>
                </c:pt>
                <c:pt idx="9640">
                  <c:v>2724.0381155000009</c:v>
                </c:pt>
                <c:pt idx="9641">
                  <c:v>2724.2792021999999</c:v>
                </c:pt>
                <c:pt idx="9642">
                  <c:v>2724.520288799999</c:v>
                </c:pt>
                <c:pt idx="9643">
                  <c:v>2724.7613755000002</c:v>
                </c:pt>
                <c:pt idx="9644">
                  <c:v>2725.0024620999998</c:v>
                </c:pt>
                <c:pt idx="9645">
                  <c:v>2725.2435488000001</c:v>
                </c:pt>
                <c:pt idx="9646">
                  <c:v>2725.4846355</c:v>
                </c:pt>
                <c:pt idx="9647">
                  <c:v>2725.7257221</c:v>
                </c:pt>
                <c:pt idx="9648">
                  <c:v>2725.9668087999989</c:v>
                </c:pt>
                <c:pt idx="9649">
                  <c:v>2726.207895399999</c:v>
                </c:pt>
                <c:pt idx="9650">
                  <c:v>2726.4489820999997</c:v>
                </c:pt>
                <c:pt idx="9651">
                  <c:v>2726.6900686999998</c:v>
                </c:pt>
                <c:pt idx="9652">
                  <c:v>2726.931155400001</c:v>
                </c:pt>
                <c:pt idx="9653">
                  <c:v>2727.1722420000001</c:v>
                </c:pt>
                <c:pt idx="9654">
                  <c:v>2727.4133287000009</c:v>
                </c:pt>
                <c:pt idx="9655">
                  <c:v>2727.6544153</c:v>
                </c:pt>
                <c:pt idx="9656">
                  <c:v>2727.8955020000012</c:v>
                </c:pt>
                <c:pt idx="9657">
                  <c:v>2728.1365886999997</c:v>
                </c:pt>
                <c:pt idx="9658">
                  <c:v>2728.3776753000002</c:v>
                </c:pt>
                <c:pt idx="9659">
                  <c:v>2728.6187620000001</c:v>
                </c:pt>
                <c:pt idx="9660">
                  <c:v>2728.8598486000001</c:v>
                </c:pt>
                <c:pt idx="9661">
                  <c:v>2729.1009352999999</c:v>
                </c:pt>
                <c:pt idx="9662">
                  <c:v>2729.3420219</c:v>
                </c:pt>
                <c:pt idx="9663">
                  <c:v>2729.5831086000007</c:v>
                </c:pt>
                <c:pt idx="9664">
                  <c:v>2729.8241951999998</c:v>
                </c:pt>
                <c:pt idx="9665">
                  <c:v>2730.0652818999997</c:v>
                </c:pt>
                <c:pt idx="9666">
                  <c:v>2730.3063686</c:v>
                </c:pt>
                <c:pt idx="9667">
                  <c:v>2730.5474552000001</c:v>
                </c:pt>
                <c:pt idx="9668">
                  <c:v>2730.788541899999</c:v>
                </c:pt>
                <c:pt idx="9669">
                  <c:v>2731.029628499999</c:v>
                </c:pt>
                <c:pt idx="9670">
                  <c:v>2731.2707151999998</c:v>
                </c:pt>
                <c:pt idx="9671">
                  <c:v>2731.5118017999998</c:v>
                </c:pt>
                <c:pt idx="9672">
                  <c:v>2731.7528884999992</c:v>
                </c:pt>
                <c:pt idx="9673">
                  <c:v>2731.9939751000002</c:v>
                </c:pt>
                <c:pt idx="9674">
                  <c:v>2732.2350618</c:v>
                </c:pt>
                <c:pt idx="9675">
                  <c:v>2732.4761484000001</c:v>
                </c:pt>
                <c:pt idx="9676">
                  <c:v>2732.7172350999999</c:v>
                </c:pt>
                <c:pt idx="9677">
                  <c:v>2732.9583217999998</c:v>
                </c:pt>
                <c:pt idx="9678">
                  <c:v>2733.1994083999998</c:v>
                </c:pt>
                <c:pt idx="9679">
                  <c:v>2733.4404950999997</c:v>
                </c:pt>
                <c:pt idx="9680">
                  <c:v>2733.6815816999997</c:v>
                </c:pt>
                <c:pt idx="9681">
                  <c:v>2733.9226683999991</c:v>
                </c:pt>
                <c:pt idx="9682">
                  <c:v>2734.163755</c:v>
                </c:pt>
                <c:pt idx="9683">
                  <c:v>2734.404841699999</c:v>
                </c:pt>
                <c:pt idx="9684">
                  <c:v>2734.6459282999999</c:v>
                </c:pt>
                <c:pt idx="9685">
                  <c:v>2734.8870150000002</c:v>
                </c:pt>
                <c:pt idx="9686">
                  <c:v>2735.1281016999997</c:v>
                </c:pt>
                <c:pt idx="9687">
                  <c:v>2735.3691883000001</c:v>
                </c:pt>
                <c:pt idx="9688">
                  <c:v>2735.610275</c:v>
                </c:pt>
                <c:pt idx="9689">
                  <c:v>2735.8513616000009</c:v>
                </c:pt>
                <c:pt idx="9690">
                  <c:v>2736.0924482999999</c:v>
                </c:pt>
                <c:pt idx="9691">
                  <c:v>2736.3335349000017</c:v>
                </c:pt>
                <c:pt idx="9692">
                  <c:v>2736.5746215999998</c:v>
                </c:pt>
                <c:pt idx="9693">
                  <c:v>2736.8157082000007</c:v>
                </c:pt>
                <c:pt idx="9694">
                  <c:v>2737.0567949000001</c:v>
                </c:pt>
                <c:pt idx="9695">
                  <c:v>2737.2978814999992</c:v>
                </c:pt>
                <c:pt idx="9696">
                  <c:v>2737.5389682</c:v>
                </c:pt>
                <c:pt idx="9697">
                  <c:v>2737.7800548999999</c:v>
                </c:pt>
                <c:pt idx="9698">
                  <c:v>2738.0211414999999</c:v>
                </c:pt>
                <c:pt idx="9699">
                  <c:v>2738.2622281999993</c:v>
                </c:pt>
                <c:pt idx="9700">
                  <c:v>2738.5033148000016</c:v>
                </c:pt>
                <c:pt idx="9701">
                  <c:v>2738.7444014999987</c:v>
                </c:pt>
                <c:pt idx="9702">
                  <c:v>2738.9854880999997</c:v>
                </c:pt>
                <c:pt idx="9703">
                  <c:v>2739.2265748</c:v>
                </c:pt>
                <c:pt idx="9704">
                  <c:v>2739.4676613999991</c:v>
                </c:pt>
                <c:pt idx="9705">
                  <c:v>2739.708748099999</c:v>
                </c:pt>
                <c:pt idx="9706">
                  <c:v>2739.9498348000002</c:v>
                </c:pt>
                <c:pt idx="9707">
                  <c:v>2740.1909213999998</c:v>
                </c:pt>
                <c:pt idx="9708">
                  <c:v>2740.4320081000001</c:v>
                </c:pt>
                <c:pt idx="9709">
                  <c:v>2740.6730947000001</c:v>
                </c:pt>
                <c:pt idx="9710">
                  <c:v>2740.9141814</c:v>
                </c:pt>
                <c:pt idx="9711">
                  <c:v>2741.155268</c:v>
                </c:pt>
                <c:pt idx="9712">
                  <c:v>2741.3963547000008</c:v>
                </c:pt>
                <c:pt idx="9713">
                  <c:v>2741.6374412999999</c:v>
                </c:pt>
                <c:pt idx="9714">
                  <c:v>2741.8785280000002</c:v>
                </c:pt>
                <c:pt idx="9715">
                  <c:v>2742.1196146000002</c:v>
                </c:pt>
                <c:pt idx="9716">
                  <c:v>2742.3607013000001</c:v>
                </c:pt>
                <c:pt idx="9717">
                  <c:v>2742.6017879999999</c:v>
                </c:pt>
                <c:pt idx="9718">
                  <c:v>2742.8428746</c:v>
                </c:pt>
                <c:pt idx="9719">
                  <c:v>2743.0839612999998</c:v>
                </c:pt>
                <c:pt idx="9720">
                  <c:v>2743.3250479000008</c:v>
                </c:pt>
                <c:pt idx="9721">
                  <c:v>2743.5661346000002</c:v>
                </c:pt>
                <c:pt idx="9722">
                  <c:v>2743.8072212000002</c:v>
                </c:pt>
                <c:pt idx="9723">
                  <c:v>2744.0483079000001</c:v>
                </c:pt>
                <c:pt idx="9724">
                  <c:v>2744.2893945000001</c:v>
                </c:pt>
                <c:pt idx="9725">
                  <c:v>2744.530481199999</c:v>
                </c:pt>
                <c:pt idx="9726">
                  <c:v>2744.7715679000007</c:v>
                </c:pt>
                <c:pt idx="9727">
                  <c:v>2745.0126544999998</c:v>
                </c:pt>
                <c:pt idx="9728">
                  <c:v>2745.2537412000001</c:v>
                </c:pt>
                <c:pt idx="9729">
                  <c:v>2745.4948278000002</c:v>
                </c:pt>
                <c:pt idx="9730">
                  <c:v>2745.7359145000009</c:v>
                </c:pt>
                <c:pt idx="9731">
                  <c:v>2745.9770011000001</c:v>
                </c:pt>
                <c:pt idx="9732">
                  <c:v>2746.218087799999</c:v>
                </c:pt>
                <c:pt idx="9733">
                  <c:v>2746.4591744000008</c:v>
                </c:pt>
                <c:pt idx="9734">
                  <c:v>2746.7002610999989</c:v>
                </c:pt>
                <c:pt idx="9735">
                  <c:v>2746.941347800001</c:v>
                </c:pt>
                <c:pt idx="9736">
                  <c:v>2747.1824343999997</c:v>
                </c:pt>
                <c:pt idx="9737">
                  <c:v>2747.4235211</c:v>
                </c:pt>
                <c:pt idx="9738">
                  <c:v>2747.6646076999991</c:v>
                </c:pt>
                <c:pt idx="9739">
                  <c:v>2747.9056943999999</c:v>
                </c:pt>
                <c:pt idx="9740">
                  <c:v>2748.146780999999</c:v>
                </c:pt>
                <c:pt idx="9741">
                  <c:v>2748.3878676999998</c:v>
                </c:pt>
                <c:pt idx="9742">
                  <c:v>2748.6289542999998</c:v>
                </c:pt>
                <c:pt idx="9743">
                  <c:v>2748.8700410000001</c:v>
                </c:pt>
                <c:pt idx="9744">
                  <c:v>2749.1111276000011</c:v>
                </c:pt>
                <c:pt idx="9745">
                  <c:v>2749.3522143000009</c:v>
                </c:pt>
                <c:pt idx="9746">
                  <c:v>2749.5933010000008</c:v>
                </c:pt>
                <c:pt idx="9747">
                  <c:v>2749.8343876000008</c:v>
                </c:pt>
                <c:pt idx="9748">
                  <c:v>2750.0754743000002</c:v>
                </c:pt>
                <c:pt idx="9749">
                  <c:v>2750.3165609000002</c:v>
                </c:pt>
                <c:pt idx="9750">
                  <c:v>2750.5576476000001</c:v>
                </c:pt>
                <c:pt idx="9751">
                  <c:v>2750.7987342000001</c:v>
                </c:pt>
                <c:pt idx="9752">
                  <c:v>2751.0398209</c:v>
                </c:pt>
                <c:pt idx="9753">
                  <c:v>2751.2809075</c:v>
                </c:pt>
                <c:pt idx="9754">
                  <c:v>2751.5219941999999</c:v>
                </c:pt>
                <c:pt idx="9755">
                  <c:v>2751.7630808999997</c:v>
                </c:pt>
                <c:pt idx="9756">
                  <c:v>2752.0041675000002</c:v>
                </c:pt>
                <c:pt idx="9757">
                  <c:v>2752.2452542000001</c:v>
                </c:pt>
                <c:pt idx="9758">
                  <c:v>2752.4863408000001</c:v>
                </c:pt>
                <c:pt idx="9759">
                  <c:v>2752.7274275</c:v>
                </c:pt>
                <c:pt idx="9760">
                  <c:v>2752.9685141</c:v>
                </c:pt>
                <c:pt idx="9761">
                  <c:v>2753.209600799999</c:v>
                </c:pt>
                <c:pt idx="9762">
                  <c:v>2753.4506873999999</c:v>
                </c:pt>
                <c:pt idx="9763">
                  <c:v>2753.6917741000002</c:v>
                </c:pt>
                <c:pt idx="9764">
                  <c:v>2753.9328606999998</c:v>
                </c:pt>
                <c:pt idx="9765">
                  <c:v>2754.1739474000001</c:v>
                </c:pt>
                <c:pt idx="9766">
                  <c:v>2754.4150341000009</c:v>
                </c:pt>
                <c:pt idx="9767">
                  <c:v>2754.6561207</c:v>
                </c:pt>
                <c:pt idx="9768">
                  <c:v>2754.8972074000008</c:v>
                </c:pt>
                <c:pt idx="9769">
                  <c:v>2755.1382939999999</c:v>
                </c:pt>
                <c:pt idx="9770">
                  <c:v>2755.3793807000002</c:v>
                </c:pt>
                <c:pt idx="9771">
                  <c:v>2755.6204672999997</c:v>
                </c:pt>
                <c:pt idx="9772">
                  <c:v>2755.861554000001</c:v>
                </c:pt>
                <c:pt idx="9773">
                  <c:v>2756.1026405999992</c:v>
                </c:pt>
                <c:pt idx="9774">
                  <c:v>2756.3437273000009</c:v>
                </c:pt>
                <c:pt idx="9775">
                  <c:v>2756.5848139999998</c:v>
                </c:pt>
                <c:pt idx="9776">
                  <c:v>2756.8259006000008</c:v>
                </c:pt>
                <c:pt idx="9777">
                  <c:v>2757.0669872999997</c:v>
                </c:pt>
                <c:pt idx="9778">
                  <c:v>2757.3080739000002</c:v>
                </c:pt>
                <c:pt idx="9779">
                  <c:v>2757.5491606000001</c:v>
                </c:pt>
                <c:pt idx="9780">
                  <c:v>2757.7902472000001</c:v>
                </c:pt>
                <c:pt idx="9781">
                  <c:v>2758.0313339000018</c:v>
                </c:pt>
                <c:pt idx="9782">
                  <c:v>2758.2724205</c:v>
                </c:pt>
                <c:pt idx="9783">
                  <c:v>2758.5135072000012</c:v>
                </c:pt>
                <c:pt idx="9784">
                  <c:v>2758.7545937999998</c:v>
                </c:pt>
                <c:pt idx="9785">
                  <c:v>2758.9956805000002</c:v>
                </c:pt>
                <c:pt idx="9786">
                  <c:v>2759.2367672</c:v>
                </c:pt>
                <c:pt idx="9787">
                  <c:v>2759.477853800001</c:v>
                </c:pt>
                <c:pt idx="9788">
                  <c:v>2759.718940499999</c:v>
                </c:pt>
                <c:pt idx="9789">
                  <c:v>2759.9600270999999</c:v>
                </c:pt>
                <c:pt idx="9790">
                  <c:v>2760.2011138000012</c:v>
                </c:pt>
                <c:pt idx="9791">
                  <c:v>2760.4422003999998</c:v>
                </c:pt>
                <c:pt idx="9792">
                  <c:v>2760.6832870999997</c:v>
                </c:pt>
                <c:pt idx="9793">
                  <c:v>2760.9243737000002</c:v>
                </c:pt>
                <c:pt idx="9794">
                  <c:v>2761.1654603999991</c:v>
                </c:pt>
                <c:pt idx="9795">
                  <c:v>2761.4065470999999</c:v>
                </c:pt>
                <c:pt idx="9796">
                  <c:v>2761.6476336999999</c:v>
                </c:pt>
                <c:pt idx="9797">
                  <c:v>2761.8887203999998</c:v>
                </c:pt>
                <c:pt idx="9798">
                  <c:v>2762.1298069999998</c:v>
                </c:pt>
                <c:pt idx="9799">
                  <c:v>2762.3708937000001</c:v>
                </c:pt>
                <c:pt idx="9800">
                  <c:v>2762.6119803000001</c:v>
                </c:pt>
                <c:pt idx="9801">
                  <c:v>2762.8530670000009</c:v>
                </c:pt>
                <c:pt idx="9802">
                  <c:v>2763.0941536000009</c:v>
                </c:pt>
                <c:pt idx="9803">
                  <c:v>2763.3352403000008</c:v>
                </c:pt>
                <c:pt idx="9804">
                  <c:v>2763.5763270000002</c:v>
                </c:pt>
                <c:pt idx="9805">
                  <c:v>2763.8174136000016</c:v>
                </c:pt>
                <c:pt idx="9806">
                  <c:v>2764.0585003000001</c:v>
                </c:pt>
                <c:pt idx="9807">
                  <c:v>2764.2995869000001</c:v>
                </c:pt>
                <c:pt idx="9808">
                  <c:v>2764.5406736</c:v>
                </c:pt>
                <c:pt idx="9809">
                  <c:v>2764.7817602</c:v>
                </c:pt>
                <c:pt idx="9810">
                  <c:v>2765.0228468999999</c:v>
                </c:pt>
                <c:pt idx="9811">
                  <c:v>2765.2639334999999</c:v>
                </c:pt>
                <c:pt idx="9812">
                  <c:v>2765.5050202000002</c:v>
                </c:pt>
                <c:pt idx="9813">
                  <c:v>2765.7461067999998</c:v>
                </c:pt>
                <c:pt idx="9814">
                  <c:v>2765.987193500001</c:v>
                </c:pt>
                <c:pt idx="9815">
                  <c:v>2766.2282801999986</c:v>
                </c:pt>
                <c:pt idx="9816">
                  <c:v>2766.4693668000009</c:v>
                </c:pt>
                <c:pt idx="9817">
                  <c:v>2766.7104534999999</c:v>
                </c:pt>
                <c:pt idx="9818">
                  <c:v>2766.9515401000008</c:v>
                </c:pt>
                <c:pt idx="9819">
                  <c:v>2767.1926268000002</c:v>
                </c:pt>
                <c:pt idx="9820">
                  <c:v>2767.4337134000016</c:v>
                </c:pt>
                <c:pt idx="9821">
                  <c:v>2767.6748000999992</c:v>
                </c:pt>
                <c:pt idx="9822">
                  <c:v>2767.9158867000001</c:v>
                </c:pt>
                <c:pt idx="9823">
                  <c:v>2768.1569734</c:v>
                </c:pt>
                <c:pt idx="9824">
                  <c:v>2768.3980600999998</c:v>
                </c:pt>
                <c:pt idx="9825">
                  <c:v>2768.6391467000008</c:v>
                </c:pt>
                <c:pt idx="9826">
                  <c:v>2768.8802334000002</c:v>
                </c:pt>
                <c:pt idx="9827">
                  <c:v>2769.1213200000002</c:v>
                </c:pt>
                <c:pt idx="9828">
                  <c:v>2769.3624067000001</c:v>
                </c:pt>
                <c:pt idx="9829">
                  <c:v>2769.6034933000001</c:v>
                </c:pt>
                <c:pt idx="9830">
                  <c:v>2769.84458</c:v>
                </c:pt>
                <c:pt idx="9831">
                  <c:v>2770.0856666</c:v>
                </c:pt>
                <c:pt idx="9832">
                  <c:v>2770.3267533000007</c:v>
                </c:pt>
                <c:pt idx="9833">
                  <c:v>2770.5678398999999</c:v>
                </c:pt>
                <c:pt idx="9834">
                  <c:v>2770.8089266000002</c:v>
                </c:pt>
                <c:pt idx="9835">
                  <c:v>2771.050013300001</c:v>
                </c:pt>
                <c:pt idx="9836">
                  <c:v>2771.2910999000001</c:v>
                </c:pt>
                <c:pt idx="9837">
                  <c:v>2771.5321866000008</c:v>
                </c:pt>
                <c:pt idx="9838">
                  <c:v>2771.7732731999999</c:v>
                </c:pt>
                <c:pt idx="9839">
                  <c:v>2772.0143599000007</c:v>
                </c:pt>
                <c:pt idx="9840">
                  <c:v>2772.2554464999998</c:v>
                </c:pt>
                <c:pt idx="9841">
                  <c:v>2772.4965332000011</c:v>
                </c:pt>
                <c:pt idx="9842">
                  <c:v>2772.7376198000002</c:v>
                </c:pt>
                <c:pt idx="9843">
                  <c:v>2772.978706500001</c:v>
                </c:pt>
                <c:pt idx="9844">
                  <c:v>2773.2197931999999</c:v>
                </c:pt>
                <c:pt idx="9845">
                  <c:v>2773.460879799999</c:v>
                </c:pt>
                <c:pt idx="9846">
                  <c:v>2773.7019664999998</c:v>
                </c:pt>
                <c:pt idx="9847">
                  <c:v>2773.9430531000007</c:v>
                </c:pt>
                <c:pt idx="9848">
                  <c:v>2774.1841398000001</c:v>
                </c:pt>
                <c:pt idx="9849">
                  <c:v>2774.4252264000002</c:v>
                </c:pt>
                <c:pt idx="9850">
                  <c:v>2774.6663131</c:v>
                </c:pt>
                <c:pt idx="9851">
                  <c:v>2774.9073997</c:v>
                </c:pt>
                <c:pt idx="9852">
                  <c:v>2775.148486399999</c:v>
                </c:pt>
                <c:pt idx="9853">
                  <c:v>2775.3895730000008</c:v>
                </c:pt>
                <c:pt idx="9854">
                  <c:v>2775.6306596999998</c:v>
                </c:pt>
                <c:pt idx="9855">
                  <c:v>2775.871746400001</c:v>
                </c:pt>
                <c:pt idx="9856">
                  <c:v>2776.1128330000001</c:v>
                </c:pt>
                <c:pt idx="9857">
                  <c:v>2776.3539197000009</c:v>
                </c:pt>
                <c:pt idx="9858">
                  <c:v>2776.5950063000009</c:v>
                </c:pt>
                <c:pt idx="9859">
                  <c:v>2776.8360930000008</c:v>
                </c:pt>
                <c:pt idx="9860">
                  <c:v>2777.0771796000008</c:v>
                </c:pt>
                <c:pt idx="9861">
                  <c:v>2777.3182663000002</c:v>
                </c:pt>
                <c:pt idx="9862">
                  <c:v>2777.5593529000016</c:v>
                </c:pt>
                <c:pt idx="9863">
                  <c:v>2777.8004396000001</c:v>
                </c:pt>
                <c:pt idx="9864">
                  <c:v>2778.0415263000009</c:v>
                </c:pt>
                <c:pt idx="9865">
                  <c:v>2778.2826129</c:v>
                </c:pt>
                <c:pt idx="9866">
                  <c:v>2778.5236995999999</c:v>
                </c:pt>
                <c:pt idx="9867">
                  <c:v>2778.764786199999</c:v>
                </c:pt>
                <c:pt idx="9868">
                  <c:v>2779.0058729000002</c:v>
                </c:pt>
                <c:pt idx="9869">
                  <c:v>2779.2469594999989</c:v>
                </c:pt>
                <c:pt idx="9870">
                  <c:v>2779.4880462000001</c:v>
                </c:pt>
                <c:pt idx="9871">
                  <c:v>2779.729132800001</c:v>
                </c:pt>
                <c:pt idx="9872">
                  <c:v>2779.9702195000009</c:v>
                </c:pt>
                <c:pt idx="9873">
                  <c:v>2780.2113061000009</c:v>
                </c:pt>
                <c:pt idx="9874">
                  <c:v>2780.4523928000012</c:v>
                </c:pt>
                <c:pt idx="9875">
                  <c:v>2780.6934795000002</c:v>
                </c:pt>
                <c:pt idx="9876">
                  <c:v>2780.9345661000002</c:v>
                </c:pt>
                <c:pt idx="9877">
                  <c:v>2781.175652800001</c:v>
                </c:pt>
                <c:pt idx="9878">
                  <c:v>2781.4167394000001</c:v>
                </c:pt>
                <c:pt idx="9879">
                  <c:v>2781.6578261</c:v>
                </c:pt>
                <c:pt idx="9880">
                  <c:v>2781.8989127000009</c:v>
                </c:pt>
                <c:pt idx="9881">
                  <c:v>2782.1399993999999</c:v>
                </c:pt>
                <c:pt idx="9882">
                  <c:v>2782.3810859999999</c:v>
                </c:pt>
                <c:pt idx="9883">
                  <c:v>2782.6221727000002</c:v>
                </c:pt>
                <c:pt idx="9884">
                  <c:v>2782.8632594000001</c:v>
                </c:pt>
                <c:pt idx="9885">
                  <c:v>2783.1043460000001</c:v>
                </c:pt>
                <c:pt idx="9886">
                  <c:v>2783.3454327000009</c:v>
                </c:pt>
                <c:pt idx="9887">
                  <c:v>2783.5865193</c:v>
                </c:pt>
                <c:pt idx="9888">
                  <c:v>2783.8276059999998</c:v>
                </c:pt>
                <c:pt idx="9889">
                  <c:v>2784.0686925999998</c:v>
                </c:pt>
                <c:pt idx="9890">
                  <c:v>2784.3097793000002</c:v>
                </c:pt>
                <c:pt idx="9891">
                  <c:v>2784.5508658999997</c:v>
                </c:pt>
                <c:pt idx="9892">
                  <c:v>2784.791952600001</c:v>
                </c:pt>
                <c:pt idx="9893">
                  <c:v>2785.0330393000008</c:v>
                </c:pt>
                <c:pt idx="9894">
                  <c:v>2785.2741258999999</c:v>
                </c:pt>
                <c:pt idx="9895">
                  <c:v>2785.5152126000016</c:v>
                </c:pt>
                <c:pt idx="9896">
                  <c:v>2785.7562991999989</c:v>
                </c:pt>
                <c:pt idx="9897">
                  <c:v>2785.9973859000002</c:v>
                </c:pt>
                <c:pt idx="9898">
                  <c:v>2786.2384725000002</c:v>
                </c:pt>
                <c:pt idx="9899">
                  <c:v>2786.4795592000009</c:v>
                </c:pt>
                <c:pt idx="9900">
                  <c:v>2786.7206457999987</c:v>
                </c:pt>
                <c:pt idx="9901">
                  <c:v>2786.9617325000013</c:v>
                </c:pt>
                <c:pt idx="9902">
                  <c:v>2787.202819099999</c:v>
                </c:pt>
                <c:pt idx="9903">
                  <c:v>2787.4439057999998</c:v>
                </c:pt>
                <c:pt idx="9904">
                  <c:v>2787.6849925000001</c:v>
                </c:pt>
                <c:pt idx="9905">
                  <c:v>2787.9260790999997</c:v>
                </c:pt>
                <c:pt idx="9906">
                  <c:v>2788.1671658</c:v>
                </c:pt>
                <c:pt idx="9907">
                  <c:v>2788.4082524</c:v>
                </c:pt>
                <c:pt idx="9908">
                  <c:v>2788.6493390999999</c:v>
                </c:pt>
                <c:pt idx="9909">
                  <c:v>2788.8904256999999</c:v>
                </c:pt>
                <c:pt idx="9910">
                  <c:v>2789.1315124000016</c:v>
                </c:pt>
                <c:pt idx="9911">
                  <c:v>2789.3725990000007</c:v>
                </c:pt>
                <c:pt idx="9912">
                  <c:v>2789.6136856999997</c:v>
                </c:pt>
                <c:pt idx="9913">
                  <c:v>2789.8547724000009</c:v>
                </c:pt>
                <c:pt idx="9914">
                  <c:v>2790.095859</c:v>
                </c:pt>
                <c:pt idx="9915">
                  <c:v>2790.3369456999999</c:v>
                </c:pt>
                <c:pt idx="9916">
                  <c:v>2790.5780323000008</c:v>
                </c:pt>
                <c:pt idx="9917">
                  <c:v>2790.8191190000016</c:v>
                </c:pt>
                <c:pt idx="9918">
                  <c:v>2791.0602055999998</c:v>
                </c:pt>
                <c:pt idx="9919">
                  <c:v>2791.301292300001</c:v>
                </c:pt>
                <c:pt idx="9920">
                  <c:v>2791.5423789000001</c:v>
                </c:pt>
                <c:pt idx="9921">
                  <c:v>2791.7834655999991</c:v>
                </c:pt>
                <c:pt idx="9922">
                  <c:v>2792.0245522000009</c:v>
                </c:pt>
                <c:pt idx="9923">
                  <c:v>2792.2656388999999</c:v>
                </c:pt>
                <c:pt idx="9924">
                  <c:v>2792.5067255999998</c:v>
                </c:pt>
                <c:pt idx="9925">
                  <c:v>2792.7478122000002</c:v>
                </c:pt>
                <c:pt idx="9926">
                  <c:v>2792.9888988999992</c:v>
                </c:pt>
                <c:pt idx="9927">
                  <c:v>2793.2299854999992</c:v>
                </c:pt>
                <c:pt idx="9928">
                  <c:v>2793.4710722000018</c:v>
                </c:pt>
                <c:pt idx="9929">
                  <c:v>2793.7121588000009</c:v>
                </c:pt>
                <c:pt idx="9930">
                  <c:v>2793.9532454999999</c:v>
                </c:pt>
                <c:pt idx="9931">
                  <c:v>2794.1943321000008</c:v>
                </c:pt>
                <c:pt idx="9932">
                  <c:v>2794.4354188000016</c:v>
                </c:pt>
                <c:pt idx="9933">
                  <c:v>2794.6765055000001</c:v>
                </c:pt>
                <c:pt idx="9934">
                  <c:v>2794.917592100001</c:v>
                </c:pt>
                <c:pt idx="9935">
                  <c:v>2795.1586788</c:v>
                </c:pt>
                <c:pt idx="9936">
                  <c:v>2795.3997654</c:v>
                </c:pt>
                <c:pt idx="9937">
                  <c:v>2795.6408520999998</c:v>
                </c:pt>
                <c:pt idx="9938">
                  <c:v>2795.8819387000008</c:v>
                </c:pt>
                <c:pt idx="9939">
                  <c:v>2796.1230253999997</c:v>
                </c:pt>
                <c:pt idx="9940">
                  <c:v>2796.3641120000016</c:v>
                </c:pt>
                <c:pt idx="9941">
                  <c:v>2796.6051987000001</c:v>
                </c:pt>
                <c:pt idx="9942">
                  <c:v>2796.8462852999992</c:v>
                </c:pt>
                <c:pt idx="9943">
                  <c:v>2797.0873720000009</c:v>
                </c:pt>
                <c:pt idx="9944">
                  <c:v>2797.3284586999998</c:v>
                </c:pt>
                <c:pt idx="9945">
                  <c:v>2797.5695452999998</c:v>
                </c:pt>
                <c:pt idx="9946">
                  <c:v>2797.8106320000011</c:v>
                </c:pt>
                <c:pt idx="9947">
                  <c:v>2798.0517186000011</c:v>
                </c:pt>
                <c:pt idx="9948">
                  <c:v>2798.2928052999991</c:v>
                </c:pt>
                <c:pt idx="9949">
                  <c:v>2798.5338919000001</c:v>
                </c:pt>
                <c:pt idx="9950">
                  <c:v>2798.7749785999999</c:v>
                </c:pt>
                <c:pt idx="9951">
                  <c:v>2799.0160652</c:v>
                </c:pt>
                <c:pt idx="9952">
                  <c:v>2799.2571519000007</c:v>
                </c:pt>
                <c:pt idx="9953">
                  <c:v>2799.4982386000001</c:v>
                </c:pt>
                <c:pt idx="9954">
                  <c:v>2799.7393252000002</c:v>
                </c:pt>
                <c:pt idx="9955">
                  <c:v>2799.9804119</c:v>
                </c:pt>
                <c:pt idx="9956">
                  <c:v>2800.2214985000001</c:v>
                </c:pt>
                <c:pt idx="9957">
                  <c:v>2800.462585199999</c:v>
                </c:pt>
                <c:pt idx="9958">
                  <c:v>2800.703671799999</c:v>
                </c:pt>
                <c:pt idx="9959">
                  <c:v>2800.9447584999998</c:v>
                </c:pt>
                <c:pt idx="9960">
                  <c:v>2801.1858450999989</c:v>
                </c:pt>
                <c:pt idx="9961">
                  <c:v>2801.4269318000001</c:v>
                </c:pt>
                <c:pt idx="9962">
                  <c:v>2801.6680183999997</c:v>
                </c:pt>
                <c:pt idx="9963">
                  <c:v>2801.9091051</c:v>
                </c:pt>
                <c:pt idx="9964">
                  <c:v>2802.1501917999999</c:v>
                </c:pt>
                <c:pt idx="9965">
                  <c:v>2802.3912784000008</c:v>
                </c:pt>
                <c:pt idx="9966">
                  <c:v>2802.6323650999998</c:v>
                </c:pt>
                <c:pt idx="9967">
                  <c:v>2802.8734517000007</c:v>
                </c:pt>
                <c:pt idx="9968">
                  <c:v>2803.1145384000001</c:v>
                </c:pt>
                <c:pt idx="9969">
                  <c:v>2803.3556250000001</c:v>
                </c:pt>
                <c:pt idx="9970">
                  <c:v>2803.5967117</c:v>
                </c:pt>
                <c:pt idx="9971">
                  <c:v>2803.8377983000009</c:v>
                </c:pt>
                <c:pt idx="9972">
                  <c:v>2804.078884999999</c:v>
                </c:pt>
                <c:pt idx="9973">
                  <c:v>2804.3199717000002</c:v>
                </c:pt>
                <c:pt idx="9974">
                  <c:v>2804.5610583000002</c:v>
                </c:pt>
                <c:pt idx="9975">
                  <c:v>2804.8021450000001</c:v>
                </c:pt>
                <c:pt idx="9976">
                  <c:v>2805.0432316000001</c:v>
                </c:pt>
                <c:pt idx="9977">
                  <c:v>2805.2843183</c:v>
                </c:pt>
                <c:pt idx="9978">
                  <c:v>2805.5254049</c:v>
                </c:pt>
                <c:pt idx="9979">
                  <c:v>2805.766491599999</c:v>
                </c:pt>
                <c:pt idx="9980">
                  <c:v>2806.0075781999999</c:v>
                </c:pt>
                <c:pt idx="9981">
                  <c:v>2806.2486648999989</c:v>
                </c:pt>
                <c:pt idx="9982">
                  <c:v>2806.4897516000001</c:v>
                </c:pt>
                <c:pt idx="9983">
                  <c:v>2806.7308382000001</c:v>
                </c:pt>
                <c:pt idx="9984">
                  <c:v>2806.9719249000009</c:v>
                </c:pt>
                <c:pt idx="9985">
                  <c:v>2807.2130115000009</c:v>
                </c:pt>
                <c:pt idx="9986">
                  <c:v>2807.4540981999999</c:v>
                </c:pt>
                <c:pt idx="9987">
                  <c:v>2807.6951847999999</c:v>
                </c:pt>
                <c:pt idx="9988">
                  <c:v>2807.9362715000002</c:v>
                </c:pt>
                <c:pt idx="9989">
                  <c:v>2808.1773581000002</c:v>
                </c:pt>
                <c:pt idx="9990">
                  <c:v>2808.4184448000001</c:v>
                </c:pt>
                <c:pt idx="9991">
                  <c:v>2808.6595314000001</c:v>
                </c:pt>
                <c:pt idx="9992">
                  <c:v>2808.9006181</c:v>
                </c:pt>
                <c:pt idx="9993">
                  <c:v>2809.1417047999998</c:v>
                </c:pt>
                <c:pt idx="9994">
                  <c:v>2809.3827913999999</c:v>
                </c:pt>
                <c:pt idx="9995">
                  <c:v>2809.6238780999997</c:v>
                </c:pt>
                <c:pt idx="9996">
                  <c:v>2809.8649646999997</c:v>
                </c:pt>
                <c:pt idx="9997">
                  <c:v>2810.1060513999992</c:v>
                </c:pt>
                <c:pt idx="9998">
                  <c:v>2810.347138000001</c:v>
                </c:pt>
                <c:pt idx="9999">
                  <c:v>2810.588224699999</c:v>
                </c:pt>
                <c:pt idx="10000">
                  <c:v>2810.8293113000009</c:v>
                </c:pt>
                <c:pt idx="10001">
                  <c:v>2811.0703980000008</c:v>
                </c:pt>
                <c:pt idx="10002">
                  <c:v>2811.3114847000002</c:v>
                </c:pt>
                <c:pt idx="10003">
                  <c:v>2811.5525713000002</c:v>
                </c:pt>
                <c:pt idx="10004">
                  <c:v>2811.7936580000001</c:v>
                </c:pt>
                <c:pt idx="10005">
                  <c:v>2812.0347446000001</c:v>
                </c:pt>
                <c:pt idx="10006">
                  <c:v>2812.2758312999999</c:v>
                </c:pt>
                <c:pt idx="10007">
                  <c:v>2812.5169179000009</c:v>
                </c:pt>
                <c:pt idx="10008">
                  <c:v>2812.7580045999998</c:v>
                </c:pt>
                <c:pt idx="10009">
                  <c:v>2812.9990911999998</c:v>
                </c:pt>
                <c:pt idx="10010">
                  <c:v>2813.2401779000002</c:v>
                </c:pt>
                <c:pt idx="10011">
                  <c:v>2813.4812645000002</c:v>
                </c:pt>
                <c:pt idx="10012">
                  <c:v>2813.7223512</c:v>
                </c:pt>
                <c:pt idx="10013">
                  <c:v>2813.9634379000008</c:v>
                </c:pt>
                <c:pt idx="10014">
                  <c:v>2814.204524499999</c:v>
                </c:pt>
                <c:pt idx="10015">
                  <c:v>2814.4456111999998</c:v>
                </c:pt>
                <c:pt idx="10016">
                  <c:v>2814.6866977999989</c:v>
                </c:pt>
                <c:pt idx="10017">
                  <c:v>2814.9277845000001</c:v>
                </c:pt>
                <c:pt idx="10018">
                  <c:v>2815.1688710999988</c:v>
                </c:pt>
                <c:pt idx="10019">
                  <c:v>2815.4099578000009</c:v>
                </c:pt>
                <c:pt idx="10020">
                  <c:v>2815.6510444</c:v>
                </c:pt>
                <c:pt idx="10021">
                  <c:v>2815.8921311000008</c:v>
                </c:pt>
                <c:pt idx="10022">
                  <c:v>2816.1332178000007</c:v>
                </c:pt>
                <c:pt idx="10023">
                  <c:v>2816.3743044000007</c:v>
                </c:pt>
                <c:pt idx="10024">
                  <c:v>2816.6153911000001</c:v>
                </c:pt>
                <c:pt idx="10025">
                  <c:v>2816.8564777000001</c:v>
                </c:pt>
                <c:pt idx="10026">
                  <c:v>2817.0975644</c:v>
                </c:pt>
                <c:pt idx="10027">
                  <c:v>2817.338651</c:v>
                </c:pt>
                <c:pt idx="10028">
                  <c:v>2817.5797377000008</c:v>
                </c:pt>
                <c:pt idx="10029">
                  <c:v>2817.8208242999999</c:v>
                </c:pt>
                <c:pt idx="10030">
                  <c:v>2818.0619110000002</c:v>
                </c:pt>
                <c:pt idx="10031">
                  <c:v>2818.3029976000007</c:v>
                </c:pt>
                <c:pt idx="10032">
                  <c:v>2818.5440842999997</c:v>
                </c:pt>
                <c:pt idx="10033">
                  <c:v>2818.785171</c:v>
                </c:pt>
                <c:pt idx="10034">
                  <c:v>2819.0262576</c:v>
                </c:pt>
                <c:pt idx="10035">
                  <c:v>2819.2673442999999</c:v>
                </c:pt>
                <c:pt idx="10036">
                  <c:v>2819.5084308999999</c:v>
                </c:pt>
                <c:pt idx="10037">
                  <c:v>2819.7495176000002</c:v>
                </c:pt>
                <c:pt idx="10038">
                  <c:v>2819.9906041999998</c:v>
                </c:pt>
                <c:pt idx="10039">
                  <c:v>2820.2316909000001</c:v>
                </c:pt>
                <c:pt idx="10040">
                  <c:v>2820.472777500001</c:v>
                </c:pt>
                <c:pt idx="10041">
                  <c:v>2820.7138642</c:v>
                </c:pt>
                <c:pt idx="10042">
                  <c:v>2820.9549509000008</c:v>
                </c:pt>
                <c:pt idx="10043">
                  <c:v>2821.1960374999999</c:v>
                </c:pt>
                <c:pt idx="10044">
                  <c:v>2821.4371242000016</c:v>
                </c:pt>
                <c:pt idx="10045">
                  <c:v>2821.6782108000002</c:v>
                </c:pt>
                <c:pt idx="10046">
                  <c:v>2821.919297500001</c:v>
                </c:pt>
                <c:pt idx="10047">
                  <c:v>2822.1603840999992</c:v>
                </c:pt>
                <c:pt idx="10048">
                  <c:v>2822.4014708000009</c:v>
                </c:pt>
                <c:pt idx="10049">
                  <c:v>2822.6425574</c:v>
                </c:pt>
                <c:pt idx="10050">
                  <c:v>2822.8836440999999</c:v>
                </c:pt>
                <c:pt idx="10051">
                  <c:v>2823.1247306999999</c:v>
                </c:pt>
                <c:pt idx="10052">
                  <c:v>2823.3658174000002</c:v>
                </c:pt>
                <c:pt idx="10053">
                  <c:v>2823.6069040999992</c:v>
                </c:pt>
                <c:pt idx="10054">
                  <c:v>2823.8479907000001</c:v>
                </c:pt>
                <c:pt idx="10055">
                  <c:v>2824.0890774</c:v>
                </c:pt>
                <c:pt idx="10056">
                  <c:v>2824.3301640000009</c:v>
                </c:pt>
                <c:pt idx="10057">
                  <c:v>2824.5712507000007</c:v>
                </c:pt>
                <c:pt idx="10058">
                  <c:v>2824.8123373000017</c:v>
                </c:pt>
                <c:pt idx="10059">
                  <c:v>2825.0534240000002</c:v>
                </c:pt>
                <c:pt idx="10060">
                  <c:v>2825.2945106000002</c:v>
                </c:pt>
                <c:pt idx="10061">
                  <c:v>2825.535597300001</c:v>
                </c:pt>
                <c:pt idx="10062">
                  <c:v>2825.776683999999</c:v>
                </c:pt>
                <c:pt idx="10063">
                  <c:v>2826.0177706000009</c:v>
                </c:pt>
                <c:pt idx="10064">
                  <c:v>2826.2588572999998</c:v>
                </c:pt>
                <c:pt idx="10065">
                  <c:v>2826.4999439000007</c:v>
                </c:pt>
                <c:pt idx="10066">
                  <c:v>2826.7410306000002</c:v>
                </c:pt>
                <c:pt idx="10067">
                  <c:v>2826.9821172000011</c:v>
                </c:pt>
                <c:pt idx="10068">
                  <c:v>2827.2232039</c:v>
                </c:pt>
                <c:pt idx="10069">
                  <c:v>2827.4642905000001</c:v>
                </c:pt>
                <c:pt idx="10070">
                  <c:v>2827.7053771999999</c:v>
                </c:pt>
                <c:pt idx="10071">
                  <c:v>2827.9464638999998</c:v>
                </c:pt>
                <c:pt idx="10072">
                  <c:v>2828.1875504999998</c:v>
                </c:pt>
                <c:pt idx="10073">
                  <c:v>2828.4286372000001</c:v>
                </c:pt>
                <c:pt idx="10074">
                  <c:v>2828.6697238000002</c:v>
                </c:pt>
                <c:pt idx="10075">
                  <c:v>2828.9108105000009</c:v>
                </c:pt>
                <c:pt idx="10076">
                  <c:v>2829.1518971</c:v>
                </c:pt>
                <c:pt idx="10077">
                  <c:v>2829.3929837999999</c:v>
                </c:pt>
                <c:pt idx="10078">
                  <c:v>2829.6340703999999</c:v>
                </c:pt>
                <c:pt idx="10079">
                  <c:v>2829.8751571000016</c:v>
                </c:pt>
                <c:pt idx="10080">
                  <c:v>2830.1162436999998</c:v>
                </c:pt>
                <c:pt idx="10081">
                  <c:v>2830.357330400001</c:v>
                </c:pt>
                <c:pt idx="10082">
                  <c:v>2830.5984171</c:v>
                </c:pt>
                <c:pt idx="10083">
                  <c:v>2830.8395037000009</c:v>
                </c:pt>
                <c:pt idx="10084">
                  <c:v>2831.0805903999999</c:v>
                </c:pt>
                <c:pt idx="10085">
                  <c:v>2831.3216770000008</c:v>
                </c:pt>
                <c:pt idx="10086">
                  <c:v>2831.5627636999998</c:v>
                </c:pt>
                <c:pt idx="10087">
                  <c:v>2831.8038503000002</c:v>
                </c:pt>
                <c:pt idx="10088">
                  <c:v>2832.0449370000001</c:v>
                </c:pt>
                <c:pt idx="10089">
                  <c:v>2832.2860235999997</c:v>
                </c:pt>
                <c:pt idx="10090">
                  <c:v>2832.5271103000009</c:v>
                </c:pt>
                <c:pt idx="10091">
                  <c:v>2832.7681969999999</c:v>
                </c:pt>
                <c:pt idx="10092">
                  <c:v>2833.0092835999999</c:v>
                </c:pt>
                <c:pt idx="10093">
                  <c:v>2833.2503703000002</c:v>
                </c:pt>
                <c:pt idx="10094">
                  <c:v>2833.4914569000016</c:v>
                </c:pt>
                <c:pt idx="10095">
                  <c:v>2833.7325436000001</c:v>
                </c:pt>
                <c:pt idx="10096">
                  <c:v>2833.973630200001</c:v>
                </c:pt>
                <c:pt idx="10097">
                  <c:v>2834.2147169000009</c:v>
                </c:pt>
                <c:pt idx="10098">
                  <c:v>2834.4558035000009</c:v>
                </c:pt>
                <c:pt idx="10099">
                  <c:v>2834.696890199999</c:v>
                </c:pt>
                <c:pt idx="10100">
                  <c:v>2834.9379768000013</c:v>
                </c:pt>
                <c:pt idx="10101">
                  <c:v>2835.1790635000002</c:v>
                </c:pt>
                <c:pt idx="10102">
                  <c:v>2835.420150200001</c:v>
                </c:pt>
                <c:pt idx="10103">
                  <c:v>2835.661236800001</c:v>
                </c:pt>
                <c:pt idx="10104">
                  <c:v>2835.9023235000009</c:v>
                </c:pt>
                <c:pt idx="10105">
                  <c:v>2836.1434101</c:v>
                </c:pt>
                <c:pt idx="10106">
                  <c:v>2836.3844967999999</c:v>
                </c:pt>
                <c:pt idx="10107">
                  <c:v>2836.6255833999999</c:v>
                </c:pt>
                <c:pt idx="10108">
                  <c:v>2836.8666700999997</c:v>
                </c:pt>
                <c:pt idx="10109">
                  <c:v>2837.1077567000002</c:v>
                </c:pt>
                <c:pt idx="10110">
                  <c:v>2837.3488433999992</c:v>
                </c:pt>
                <c:pt idx="10111">
                  <c:v>2837.5899300999999</c:v>
                </c:pt>
                <c:pt idx="10112">
                  <c:v>2837.8310167000018</c:v>
                </c:pt>
                <c:pt idx="10113">
                  <c:v>2838.0721034000007</c:v>
                </c:pt>
                <c:pt idx="10114">
                  <c:v>2838.3131900000012</c:v>
                </c:pt>
                <c:pt idx="10115">
                  <c:v>2838.5542767000002</c:v>
                </c:pt>
                <c:pt idx="10116">
                  <c:v>2838.7953633000002</c:v>
                </c:pt>
                <c:pt idx="10117">
                  <c:v>2839.0364500000001</c:v>
                </c:pt>
                <c:pt idx="10118">
                  <c:v>2839.277536600001</c:v>
                </c:pt>
                <c:pt idx="10119">
                  <c:v>2839.5186232999999</c:v>
                </c:pt>
                <c:pt idx="10120">
                  <c:v>2839.7597099</c:v>
                </c:pt>
                <c:pt idx="10121">
                  <c:v>2840.0007966000007</c:v>
                </c:pt>
                <c:pt idx="10122">
                  <c:v>2840.2418832999997</c:v>
                </c:pt>
                <c:pt idx="10123">
                  <c:v>2840.4829698999997</c:v>
                </c:pt>
                <c:pt idx="10124">
                  <c:v>2840.7240566</c:v>
                </c:pt>
                <c:pt idx="10125">
                  <c:v>2840.965143200001</c:v>
                </c:pt>
                <c:pt idx="10126">
                  <c:v>2841.206229899999</c:v>
                </c:pt>
                <c:pt idx="10127">
                  <c:v>2841.4473165000013</c:v>
                </c:pt>
                <c:pt idx="10128">
                  <c:v>2841.6884031999989</c:v>
                </c:pt>
                <c:pt idx="10129">
                  <c:v>2841.9294897999989</c:v>
                </c:pt>
                <c:pt idx="10130">
                  <c:v>2842.1705765000011</c:v>
                </c:pt>
                <c:pt idx="10131">
                  <c:v>2842.4116632000009</c:v>
                </c:pt>
                <c:pt idx="10132">
                  <c:v>2842.6527498</c:v>
                </c:pt>
                <c:pt idx="10133">
                  <c:v>2842.8938365000013</c:v>
                </c:pt>
                <c:pt idx="10134">
                  <c:v>2843.1349230999999</c:v>
                </c:pt>
                <c:pt idx="10135">
                  <c:v>2843.3760097999998</c:v>
                </c:pt>
                <c:pt idx="10136">
                  <c:v>2843.6170964000007</c:v>
                </c:pt>
                <c:pt idx="10137">
                  <c:v>2843.8581831000001</c:v>
                </c:pt>
                <c:pt idx="10138">
                  <c:v>2844.0992696999997</c:v>
                </c:pt>
                <c:pt idx="10139">
                  <c:v>2844.3403564000009</c:v>
                </c:pt>
                <c:pt idx="10140">
                  <c:v>2844.5814430999999</c:v>
                </c:pt>
                <c:pt idx="10141">
                  <c:v>2844.8225296999999</c:v>
                </c:pt>
                <c:pt idx="10142">
                  <c:v>2845.0636164000002</c:v>
                </c:pt>
                <c:pt idx="10143">
                  <c:v>2845.3047030000002</c:v>
                </c:pt>
                <c:pt idx="10144">
                  <c:v>2845.5457896999997</c:v>
                </c:pt>
                <c:pt idx="10145">
                  <c:v>2845.7868762999997</c:v>
                </c:pt>
                <c:pt idx="10146">
                  <c:v>2846.027963</c:v>
                </c:pt>
                <c:pt idx="10147">
                  <c:v>2846.2690495999991</c:v>
                </c:pt>
                <c:pt idx="10148">
                  <c:v>2846.5101363000017</c:v>
                </c:pt>
                <c:pt idx="10149">
                  <c:v>2846.7512229000008</c:v>
                </c:pt>
                <c:pt idx="10150">
                  <c:v>2846.9923096000002</c:v>
                </c:pt>
                <c:pt idx="10151">
                  <c:v>2847.233396300001</c:v>
                </c:pt>
                <c:pt idx="10152">
                  <c:v>2847.4744829000001</c:v>
                </c:pt>
                <c:pt idx="10153">
                  <c:v>2847.7155696</c:v>
                </c:pt>
                <c:pt idx="10154">
                  <c:v>2847.9566562000009</c:v>
                </c:pt>
                <c:pt idx="10155">
                  <c:v>2848.1977429000008</c:v>
                </c:pt>
                <c:pt idx="10156">
                  <c:v>2848.438829499999</c:v>
                </c:pt>
                <c:pt idx="10157">
                  <c:v>2848.6799162000016</c:v>
                </c:pt>
                <c:pt idx="10158">
                  <c:v>2848.9210028000016</c:v>
                </c:pt>
                <c:pt idx="10159">
                  <c:v>2849.1620894999987</c:v>
                </c:pt>
                <c:pt idx="10160">
                  <c:v>2849.4031762000018</c:v>
                </c:pt>
                <c:pt idx="10161">
                  <c:v>2849.6442628</c:v>
                </c:pt>
                <c:pt idx="10162">
                  <c:v>2849.8853494999998</c:v>
                </c:pt>
                <c:pt idx="10163">
                  <c:v>2850.1264360999999</c:v>
                </c:pt>
                <c:pt idx="10164">
                  <c:v>2850.3675228000011</c:v>
                </c:pt>
                <c:pt idx="10165">
                  <c:v>2850.6086093999988</c:v>
                </c:pt>
                <c:pt idx="10166">
                  <c:v>2850.8496961000001</c:v>
                </c:pt>
                <c:pt idx="10167">
                  <c:v>2851.0907827000001</c:v>
                </c:pt>
                <c:pt idx="10168">
                  <c:v>2851.3318694</c:v>
                </c:pt>
                <c:pt idx="10169">
                  <c:v>2851.5729560000009</c:v>
                </c:pt>
                <c:pt idx="10170">
                  <c:v>2851.8140427000008</c:v>
                </c:pt>
                <c:pt idx="10171">
                  <c:v>2852.0551294000002</c:v>
                </c:pt>
                <c:pt idx="10172">
                  <c:v>2852.2962160000002</c:v>
                </c:pt>
                <c:pt idx="10173">
                  <c:v>2852.537302700001</c:v>
                </c:pt>
                <c:pt idx="10174">
                  <c:v>2852.7783892999992</c:v>
                </c:pt>
                <c:pt idx="10175">
                  <c:v>2853.0194759999999</c:v>
                </c:pt>
                <c:pt idx="10176">
                  <c:v>2853.2605626</c:v>
                </c:pt>
                <c:pt idx="10177">
                  <c:v>2853.5016492999998</c:v>
                </c:pt>
                <c:pt idx="10178">
                  <c:v>2853.7427358999998</c:v>
                </c:pt>
                <c:pt idx="10179">
                  <c:v>2853.9838226000002</c:v>
                </c:pt>
                <c:pt idx="10180">
                  <c:v>2854.2249092999991</c:v>
                </c:pt>
                <c:pt idx="10181">
                  <c:v>2854.4659959000001</c:v>
                </c:pt>
                <c:pt idx="10182">
                  <c:v>2854.7070825999999</c:v>
                </c:pt>
                <c:pt idx="10183">
                  <c:v>2854.948169199999</c:v>
                </c:pt>
                <c:pt idx="10184">
                  <c:v>2855.1892558999998</c:v>
                </c:pt>
                <c:pt idx="10185">
                  <c:v>2855.4303425000012</c:v>
                </c:pt>
                <c:pt idx="10186">
                  <c:v>2855.6714292000001</c:v>
                </c:pt>
                <c:pt idx="10187">
                  <c:v>2855.9125158000011</c:v>
                </c:pt>
                <c:pt idx="10188">
                  <c:v>2856.1536025000009</c:v>
                </c:pt>
                <c:pt idx="10189">
                  <c:v>2856.3946890999991</c:v>
                </c:pt>
                <c:pt idx="10190">
                  <c:v>2856.6357757999999</c:v>
                </c:pt>
                <c:pt idx="10191">
                  <c:v>2856.8768624999998</c:v>
                </c:pt>
                <c:pt idx="10192">
                  <c:v>2857.1179490999998</c:v>
                </c:pt>
                <c:pt idx="10193">
                  <c:v>2857.359035800001</c:v>
                </c:pt>
                <c:pt idx="10194">
                  <c:v>2857.6001224000001</c:v>
                </c:pt>
                <c:pt idx="10195">
                  <c:v>2857.8412091</c:v>
                </c:pt>
                <c:pt idx="10196">
                  <c:v>2858.0822956999991</c:v>
                </c:pt>
                <c:pt idx="10197">
                  <c:v>2858.3233824000008</c:v>
                </c:pt>
                <c:pt idx="10198">
                  <c:v>2858.564468999999</c:v>
                </c:pt>
                <c:pt idx="10199">
                  <c:v>2858.8055557000002</c:v>
                </c:pt>
                <c:pt idx="10200">
                  <c:v>2859.0466423999997</c:v>
                </c:pt>
                <c:pt idx="10201">
                  <c:v>2859.2877289999997</c:v>
                </c:pt>
                <c:pt idx="10202">
                  <c:v>2859.5288156999991</c:v>
                </c:pt>
                <c:pt idx="10203">
                  <c:v>2859.7699023</c:v>
                </c:pt>
                <c:pt idx="10204">
                  <c:v>2860.0109889999999</c:v>
                </c:pt>
                <c:pt idx="10205">
                  <c:v>2860.2520755999999</c:v>
                </c:pt>
                <c:pt idx="10206">
                  <c:v>2860.4931623000016</c:v>
                </c:pt>
                <c:pt idx="10207">
                  <c:v>2860.7342488999998</c:v>
                </c:pt>
                <c:pt idx="10208">
                  <c:v>2860.975335600001</c:v>
                </c:pt>
                <c:pt idx="10209">
                  <c:v>2861.2164222000001</c:v>
                </c:pt>
                <c:pt idx="10210">
                  <c:v>2861.4575089000009</c:v>
                </c:pt>
                <c:pt idx="10211">
                  <c:v>2861.6985955999999</c:v>
                </c:pt>
                <c:pt idx="10212">
                  <c:v>2861.9396821999999</c:v>
                </c:pt>
                <c:pt idx="10213">
                  <c:v>2862.1807688999997</c:v>
                </c:pt>
                <c:pt idx="10214">
                  <c:v>2862.4218555000002</c:v>
                </c:pt>
                <c:pt idx="10215">
                  <c:v>2862.6629422000001</c:v>
                </c:pt>
                <c:pt idx="10216">
                  <c:v>2862.9040288000001</c:v>
                </c:pt>
                <c:pt idx="10217">
                  <c:v>2863.1451155000009</c:v>
                </c:pt>
                <c:pt idx="10218">
                  <c:v>2863.3862021</c:v>
                </c:pt>
                <c:pt idx="10219">
                  <c:v>2863.627288799999</c:v>
                </c:pt>
                <c:pt idx="10220">
                  <c:v>2863.8683755000002</c:v>
                </c:pt>
                <c:pt idx="10221">
                  <c:v>2864.1094620999997</c:v>
                </c:pt>
                <c:pt idx="10222">
                  <c:v>2864.350548800001</c:v>
                </c:pt>
                <c:pt idx="10223">
                  <c:v>2864.5916354000001</c:v>
                </c:pt>
                <c:pt idx="10224">
                  <c:v>2864.8327221000009</c:v>
                </c:pt>
                <c:pt idx="10225">
                  <c:v>2865.0738087</c:v>
                </c:pt>
                <c:pt idx="10226">
                  <c:v>2865.3148953999998</c:v>
                </c:pt>
                <c:pt idx="10227">
                  <c:v>2865.5559819999999</c:v>
                </c:pt>
                <c:pt idx="10228">
                  <c:v>2865.7970686999997</c:v>
                </c:pt>
                <c:pt idx="10229">
                  <c:v>2866.0381554000001</c:v>
                </c:pt>
                <c:pt idx="10230">
                  <c:v>2866.2792420000001</c:v>
                </c:pt>
                <c:pt idx="10231">
                  <c:v>2866.5203286999999</c:v>
                </c:pt>
                <c:pt idx="10232">
                  <c:v>2866.7614153</c:v>
                </c:pt>
                <c:pt idx="10233">
                  <c:v>2867.0025019999998</c:v>
                </c:pt>
                <c:pt idx="10234">
                  <c:v>2867.2435885999998</c:v>
                </c:pt>
                <c:pt idx="10235">
                  <c:v>2867.4846752999997</c:v>
                </c:pt>
                <c:pt idx="10236">
                  <c:v>2867.7257618999997</c:v>
                </c:pt>
                <c:pt idx="10237">
                  <c:v>2867.9668485999991</c:v>
                </c:pt>
                <c:pt idx="10238">
                  <c:v>2868.2079352000001</c:v>
                </c:pt>
                <c:pt idx="10239">
                  <c:v>2868.4490218999999</c:v>
                </c:pt>
                <c:pt idx="10240">
                  <c:v>2868.6901086000007</c:v>
                </c:pt>
                <c:pt idx="10241">
                  <c:v>2868.9311952000012</c:v>
                </c:pt>
                <c:pt idx="10242">
                  <c:v>2869.1722818999997</c:v>
                </c:pt>
                <c:pt idx="10243">
                  <c:v>2869.4133685000011</c:v>
                </c:pt>
                <c:pt idx="10244">
                  <c:v>2869.6544552</c:v>
                </c:pt>
                <c:pt idx="10245">
                  <c:v>2869.895541800001</c:v>
                </c:pt>
                <c:pt idx="10246">
                  <c:v>2870.136628499999</c:v>
                </c:pt>
                <c:pt idx="10247">
                  <c:v>2870.3777151000008</c:v>
                </c:pt>
                <c:pt idx="10248">
                  <c:v>2870.6188017999989</c:v>
                </c:pt>
                <c:pt idx="10249">
                  <c:v>2870.8598885000001</c:v>
                </c:pt>
                <c:pt idx="10250">
                  <c:v>2871.1009750999997</c:v>
                </c:pt>
                <c:pt idx="10251">
                  <c:v>2871.3420618</c:v>
                </c:pt>
                <c:pt idx="10252">
                  <c:v>2871.5831484</c:v>
                </c:pt>
                <c:pt idx="10253">
                  <c:v>2871.8242350999999</c:v>
                </c:pt>
                <c:pt idx="10254">
                  <c:v>2872.0653216999999</c:v>
                </c:pt>
                <c:pt idx="10255">
                  <c:v>2872.3064083999998</c:v>
                </c:pt>
                <c:pt idx="10256">
                  <c:v>2872.5474949999998</c:v>
                </c:pt>
                <c:pt idx="10257">
                  <c:v>2872.7885816999983</c:v>
                </c:pt>
                <c:pt idx="10258">
                  <c:v>2873.0296682999997</c:v>
                </c:pt>
                <c:pt idx="10259">
                  <c:v>2873.270755</c:v>
                </c:pt>
                <c:pt idx="10260">
                  <c:v>2873.5118416999999</c:v>
                </c:pt>
                <c:pt idx="10261">
                  <c:v>2873.7529282999999</c:v>
                </c:pt>
                <c:pt idx="10262">
                  <c:v>2873.9940150000002</c:v>
                </c:pt>
                <c:pt idx="10263">
                  <c:v>2874.2351016000002</c:v>
                </c:pt>
                <c:pt idx="10264">
                  <c:v>2874.4761883000001</c:v>
                </c:pt>
                <c:pt idx="10265">
                  <c:v>2874.7172749000001</c:v>
                </c:pt>
                <c:pt idx="10266">
                  <c:v>2874.9583616</c:v>
                </c:pt>
                <c:pt idx="10267">
                  <c:v>2875.1994482</c:v>
                </c:pt>
                <c:pt idx="10268">
                  <c:v>2875.4405349000008</c:v>
                </c:pt>
                <c:pt idx="10269">
                  <c:v>2875.6816215999997</c:v>
                </c:pt>
                <c:pt idx="10270">
                  <c:v>2875.9227082000002</c:v>
                </c:pt>
                <c:pt idx="10271">
                  <c:v>2876.1637949000001</c:v>
                </c:pt>
                <c:pt idx="10272">
                  <c:v>2876.4048814999987</c:v>
                </c:pt>
                <c:pt idx="10273">
                  <c:v>2876.6459682</c:v>
                </c:pt>
                <c:pt idx="10274">
                  <c:v>2876.8870548000009</c:v>
                </c:pt>
                <c:pt idx="10275">
                  <c:v>2877.1281414999989</c:v>
                </c:pt>
                <c:pt idx="10276">
                  <c:v>2877.3692280999999</c:v>
                </c:pt>
                <c:pt idx="10277">
                  <c:v>2877.6103148000016</c:v>
                </c:pt>
                <c:pt idx="10278">
                  <c:v>2877.8514014000002</c:v>
                </c:pt>
                <c:pt idx="10279">
                  <c:v>2878.0924880999992</c:v>
                </c:pt>
                <c:pt idx="10280">
                  <c:v>2878.3335748000018</c:v>
                </c:pt>
                <c:pt idx="10281">
                  <c:v>2878.5746613999991</c:v>
                </c:pt>
                <c:pt idx="10282">
                  <c:v>2878.8157481000007</c:v>
                </c:pt>
                <c:pt idx="10283">
                  <c:v>2879.0568346999999</c:v>
                </c:pt>
                <c:pt idx="10284">
                  <c:v>2879.2979213999997</c:v>
                </c:pt>
                <c:pt idx="10285">
                  <c:v>2879.5390080000002</c:v>
                </c:pt>
                <c:pt idx="10286">
                  <c:v>2879.7800946999992</c:v>
                </c:pt>
                <c:pt idx="10287">
                  <c:v>2880.0211813000001</c:v>
                </c:pt>
                <c:pt idx="10288">
                  <c:v>2880.262267999999</c:v>
                </c:pt>
                <c:pt idx="10289">
                  <c:v>2880.5033547000007</c:v>
                </c:pt>
                <c:pt idx="10290">
                  <c:v>2880.7444412999989</c:v>
                </c:pt>
                <c:pt idx="10291">
                  <c:v>2880.9855280000002</c:v>
                </c:pt>
                <c:pt idx="10292">
                  <c:v>2881.2266145999997</c:v>
                </c:pt>
                <c:pt idx="10293">
                  <c:v>2881.4677013</c:v>
                </c:pt>
                <c:pt idx="10294">
                  <c:v>2881.7087878999992</c:v>
                </c:pt>
                <c:pt idx="10295">
                  <c:v>2881.9498745999999</c:v>
                </c:pt>
                <c:pt idx="10296">
                  <c:v>2882.190961199999</c:v>
                </c:pt>
                <c:pt idx="10297">
                  <c:v>2882.4320479000007</c:v>
                </c:pt>
                <c:pt idx="10298">
                  <c:v>2882.6731345000012</c:v>
                </c:pt>
                <c:pt idx="10299">
                  <c:v>2882.9142212000002</c:v>
                </c:pt>
                <c:pt idx="10300">
                  <c:v>2883.1553079000009</c:v>
                </c:pt>
                <c:pt idx="10301">
                  <c:v>2883.396394500001</c:v>
                </c:pt>
                <c:pt idx="10302">
                  <c:v>2883.637481199999</c:v>
                </c:pt>
                <c:pt idx="10303">
                  <c:v>2883.8785677999999</c:v>
                </c:pt>
                <c:pt idx="10304">
                  <c:v>2884.1196544999998</c:v>
                </c:pt>
                <c:pt idx="10305">
                  <c:v>2884.3607410999998</c:v>
                </c:pt>
                <c:pt idx="10306">
                  <c:v>2884.6018278000001</c:v>
                </c:pt>
                <c:pt idx="10307">
                  <c:v>2884.8429144000002</c:v>
                </c:pt>
                <c:pt idx="10308">
                  <c:v>2885.0840010999991</c:v>
                </c:pt>
                <c:pt idx="10309">
                  <c:v>2885.3250877999999</c:v>
                </c:pt>
                <c:pt idx="10310">
                  <c:v>2885.5661743999999</c:v>
                </c:pt>
                <c:pt idx="10311">
                  <c:v>2885.8072610999998</c:v>
                </c:pt>
                <c:pt idx="10312">
                  <c:v>2886.0483476999998</c:v>
                </c:pt>
                <c:pt idx="10313">
                  <c:v>2886.2894343999997</c:v>
                </c:pt>
                <c:pt idx="10314">
                  <c:v>2886.5305210000001</c:v>
                </c:pt>
                <c:pt idx="10315">
                  <c:v>2886.7716077</c:v>
                </c:pt>
                <c:pt idx="10316">
                  <c:v>2887.0126943</c:v>
                </c:pt>
                <c:pt idx="10317">
                  <c:v>2887.2537809999999</c:v>
                </c:pt>
                <c:pt idx="10318">
                  <c:v>2887.4948676999998</c:v>
                </c:pt>
                <c:pt idx="10319">
                  <c:v>2887.7359543000002</c:v>
                </c:pt>
                <c:pt idx="10320">
                  <c:v>2887.9770410000001</c:v>
                </c:pt>
                <c:pt idx="10321">
                  <c:v>2888.2181276000001</c:v>
                </c:pt>
                <c:pt idx="10322">
                  <c:v>2888.4592143000009</c:v>
                </c:pt>
                <c:pt idx="10323">
                  <c:v>2888.7003009</c:v>
                </c:pt>
                <c:pt idx="10324">
                  <c:v>2888.9413876000008</c:v>
                </c:pt>
                <c:pt idx="10325">
                  <c:v>2889.182474199999</c:v>
                </c:pt>
                <c:pt idx="10326">
                  <c:v>2889.4235609000002</c:v>
                </c:pt>
                <c:pt idx="10327">
                  <c:v>2889.6646474999989</c:v>
                </c:pt>
                <c:pt idx="10328">
                  <c:v>2889.905734200001</c:v>
                </c:pt>
                <c:pt idx="10329">
                  <c:v>2890.1468208999991</c:v>
                </c:pt>
                <c:pt idx="10330">
                  <c:v>2890.3879075000009</c:v>
                </c:pt>
                <c:pt idx="10331">
                  <c:v>2890.6289941999989</c:v>
                </c:pt>
                <c:pt idx="10332">
                  <c:v>2890.8700807999999</c:v>
                </c:pt>
                <c:pt idx="10333">
                  <c:v>2891.1111675000011</c:v>
                </c:pt>
                <c:pt idx="10334">
                  <c:v>2891.3522541000002</c:v>
                </c:pt>
                <c:pt idx="10335">
                  <c:v>2891.593340800001</c:v>
                </c:pt>
                <c:pt idx="10336">
                  <c:v>2891.8344274000001</c:v>
                </c:pt>
                <c:pt idx="10337">
                  <c:v>2892.0755141000009</c:v>
                </c:pt>
                <c:pt idx="10338">
                  <c:v>2892.3166007999998</c:v>
                </c:pt>
                <c:pt idx="10339">
                  <c:v>2892.5576873999998</c:v>
                </c:pt>
                <c:pt idx="10340">
                  <c:v>2892.7987740999997</c:v>
                </c:pt>
                <c:pt idx="10341">
                  <c:v>2893.0398606999997</c:v>
                </c:pt>
                <c:pt idx="10342">
                  <c:v>2893.2809473999991</c:v>
                </c:pt>
                <c:pt idx="10343">
                  <c:v>2893.5220340000001</c:v>
                </c:pt>
                <c:pt idx="10344">
                  <c:v>2893.7631206999999</c:v>
                </c:pt>
                <c:pt idx="10345">
                  <c:v>2894.0042073</c:v>
                </c:pt>
                <c:pt idx="10346">
                  <c:v>2894.2452939999998</c:v>
                </c:pt>
                <c:pt idx="10347">
                  <c:v>2894.4863805999998</c:v>
                </c:pt>
                <c:pt idx="10348">
                  <c:v>2894.7274672999997</c:v>
                </c:pt>
                <c:pt idx="10349">
                  <c:v>2894.968554</c:v>
                </c:pt>
                <c:pt idx="10350">
                  <c:v>2895.2096405999991</c:v>
                </c:pt>
                <c:pt idx="10351">
                  <c:v>2895.4507273000008</c:v>
                </c:pt>
                <c:pt idx="10352">
                  <c:v>2895.6918139000009</c:v>
                </c:pt>
                <c:pt idx="10353">
                  <c:v>2895.9329006000007</c:v>
                </c:pt>
                <c:pt idx="10354">
                  <c:v>2896.1739871999998</c:v>
                </c:pt>
                <c:pt idx="10355">
                  <c:v>2896.4150739000011</c:v>
                </c:pt>
                <c:pt idx="10356">
                  <c:v>2896.6561605000002</c:v>
                </c:pt>
                <c:pt idx="10357">
                  <c:v>2896.8972472000009</c:v>
                </c:pt>
                <c:pt idx="10358">
                  <c:v>2897.1383339000008</c:v>
                </c:pt>
                <c:pt idx="10359">
                  <c:v>2897.3794204999999</c:v>
                </c:pt>
                <c:pt idx="10360">
                  <c:v>2897.6205071999998</c:v>
                </c:pt>
                <c:pt idx="10361">
                  <c:v>2897.8615938000012</c:v>
                </c:pt>
                <c:pt idx="10362">
                  <c:v>2898.1026804999992</c:v>
                </c:pt>
                <c:pt idx="10363">
                  <c:v>2898.3437671000002</c:v>
                </c:pt>
                <c:pt idx="10364">
                  <c:v>2898.5848538</c:v>
                </c:pt>
                <c:pt idx="10365">
                  <c:v>2898.8259404</c:v>
                </c:pt>
                <c:pt idx="10366">
                  <c:v>2899.0670270999999</c:v>
                </c:pt>
                <c:pt idx="10367">
                  <c:v>2899.3081137000008</c:v>
                </c:pt>
                <c:pt idx="10368">
                  <c:v>2899.5492003999998</c:v>
                </c:pt>
                <c:pt idx="10369">
                  <c:v>2899.7902870999997</c:v>
                </c:pt>
                <c:pt idx="10370">
                  <c:v>2900.031373700001</c:v>
                </c:pt>
                <c:pt idx="10371">
                  <c:v>2900.2724603999991</c:v>
                </c:pt>
                <c:pt idx="10372">
                  <c:v>2900.5135470000009</c:v>
                </c:pt>
                <c:pt idx="10373">
                  <c:v>2900.7546336999999</c:v>
                </c:pt>
                <c:pt idx="10374">
                  <c:v>2900.9957203000008</c:v>
                </c:pt>
                <c:pt idx="10375">
                  <c:v>2901.2368069999998</c:v>
                </c:pt>
                <c:pt idx="10376">
                  <c:v>2901.4778936000002</c:v>
                </c:pt>
                <c:pt idx="10377">
                  <c:v>2901.7189802999997</c:v>
                </c:pt>
                <c:pt idx="10378">
                  <c:v>2901.960067</c:v>
                </c:pt>
                <c:pt idx="10379">
                  <c:v>2902.2011536000009</c:v>
                </c:pt>
                <c:pt idx="10380">
                  <c:v>2902.4422402999999</c:v>
                </c:pt>
                <c:pt idx="10381">
                  <c:v>2902.6833269000008</c:v>
                </c:pt>
                <c:pt idx="10382">
                  <c:v>2902.9244136000002</c:v>
                </c:pt>
                <c:pt idx="10383">
                  <c:v>2903.1655002000002</c:v>
                </c:pt>
                <c:pt idx="10384">
                  <c:v>2903.4065869000001</c:v>
                </c:pt>
                <c:pt idx="10385">
                  <c:v>2903.6476735000001</c:v>
                </c:pt>
                <c:pt idx="10386">
                  <c:v>2903.8887602</c:v>
                </c:pt>
                <c:pt idx="10387">
                  <c:v>2904.1298468999998</c:v>
                </c:pt>
                <c:pt idx="10388">
                  <c:v>2904.3709335000012</c:v>
                </c:pt>
                <c:pt idx="10389">
                  <c:v>2904.6120202000002</c:v>
                </c:pt>
                <c:pt idx="10390">
                  <c:v>2904.853106800002</c:v>
                </c:pt>
                <c:pt idx="10391">
                  <c:v>2905.094193500001</c:v>
                </c:pt>
                <c:pt idx="10392">
                  <c:v>2905.3352801000001</c:v>
                </c:pt>
                <c:pt idx="10393">
                  <c:v>2905.5763668000009</c:v>
                </c:pt>
                <c:pt idx="10394">
                  <c:v>2905.8174534000009</c:v>
                </c:pt>
                <c:pt idx="10395">
                  <c:v>2906.0585400999998</c:v>
                </c:pt>
                <c:pt idx="10396">
                  <c:v>2906.2996266999999</c:v>
                </c:pt>
                <c:pt idx="10397">
                  <c:v>2906.5407134000002</c:v>
                </c:pt>
                <c:pt idx="10398">
                  <c:v>2906.7818000999991</c:v>
                </c:pt>
                <c:pt idx="10399">
                  <c:v>2907.0228866999992</c:v>
                </c:pt>
                <c:pt idx="10400">
                  <c:v>2907.2639733999999</c:v>
                </c:pt>
                <c:pt idx="10401">
                  <c:v>2907.50506</c:v>
                </c:pt>
                <c:pt idx="10402">
                  <c:v>2907.7461466999998</c:v>
                </c:pt>
                <c:pt idx="10403">
                  <c:v>2907.9872333000008</c:v>
                </c:pt>
                <c:pt idx="10404">
                  <c:v>2908.2283199999997</c:v>
                </c:pt>
                <c:pt idx="10405">
                  <c:v>2908.4694066000002</c:v>
                </c:pt>
                <c:pt idx="10406">
                  <c:v>2908.7104933000001</c:v>
                </c:pt>
                <c:pt idx="10407">
                  <c:v>2908.9515800000008</c:v>
                </c:pt>
                <c:pt idx="10408">
                  <c:v>2909.1926665999999</c:v>
                </c:pt>
                <c:pt idx="10409">
                  <c:v>2909.4337533000016</c:v>
                </c:pt>
                <c:pt idx="10410">
                  <c:v>2909.6748398999998</c:v>
                </c:pt>
                <c:pt idx="10411">
                  <c:v>2909.9159266000011</c:v>
                </c:pt>
                <c:pt idx="10412">
                  <c:v>2910.1570132000011</c:v>
                </c:pt>
                <c:pt idx="10413">
                  <c:v>2910.3980999</c:v>
                </c:pt>
                <c:pt idx="10414">
                  <c:v>2910.639186500001</c:v>
                </c:pt>
                <c:pt idx="10415">
                  <c:v>2910.8802731999999</c:v>
                </c:pt>
                <c:pt idx="10416">
                  <c:v>2911.1213597999999</c:v>
                </c:pt>
                <c:pt idx="10417">
                  <c:v>2911.3624464999998</c:v>
                </c:pt>
                <c:pt idx="10418">
                  <c:v>2911.603533200001</c:v>
                </c:pt>
                <c:pt idx="10419">
                  <c:v>2911.8446198000001</c:v>
                </c:pt>
                <c:pt idx="10420">
                  <c:v>2912.0857065000009</c:v>
                </c:pt>
                <c:pt idx="10421">
                  <c:v>2912.3267931</c:v>
                </c:pt>
                <c:pt idx="10422">
                  <c:v>2912.567879799999</c:v>
                </c:pt>
                <c:pt idx="10423">
                  <c:v>2912.8089663999999</c:v>
                </c:pt>
                <c:pt idx="10424">
                  <c:v>2913.0500531000002</c:v>
                </c:pt>
                <c:pt idx="10425">
                  <c:v>2913.2911397000007</c:v>
                </c:pt>
                <c:pt idx="10426">
                  <c:v>2913.5322264000001</c:v>
                </c:pt>
                <c:pt idx="10427">
                  <c:v>2913.7733131000009</c:v>
                </c:pt>
                <c:pt idx="10428">
                  <c:v>2914.0143997</c:v>
                </c:pt>
                <c:pt idx="10429">
                  <c:v>2914.2554863999999</c:v>
                </c:pt>
                <c:pt idx="10430">
                  <c:v>2914.4965730000008</c:v>
                </c:pt>
                <c:pt idx="10431">
                  <c:v>2914.7376596999998</c:v>
                </c:pt>
                <c:pt idx="10432">
                  <c:v>2914.9787463000002</c:v>
                </c:pt>
                <c:pt idx="10433">
                  <c:v>2915.2198330000001</c:v>
                </c:pt>
                <c:pt idx="10434">
                  <c:v>2915.4609196000001</c:v>
                </c:pt>
                <c:pt idx="10435">
                  <c:v>2915.7020063</c:v>
                </c:pt>
                <c:pt idx="10436">
                  <c:v>2915.9430929000009</c:v>
                </c:pt>
                <c:pt idx="10437">
                  <c:v>2916.1841795999999</c:v>
                </c:pt>
                <c:pt idx="10438">
                  <c:v>2916.4252663000002</c:v>
                </c:pt>
                <c:pt idx="10439">
                  <c:v>2916.6663529000002</c:v>
                </c:pt>
                <c:pt idx="10440">
                  <c:v>2916.9074396000001</c:v>
                </c:pt>
                <c:pt idx="10441">
                  <c:v>2917.1485262000001</c:v>
                </c:pt>
                <c:pt idx="10442">
                  <c:v>2917.3896129000009</c:v>
                </c:pt>
                <c:pt idx="10443">
                  <c:v>2917.6306995</c:v>
                </c:pt>
                <c:pt idx="10444">
                  <c:v>2917.8717862000012</c:v>
                </c:pt>
                <c:pt idx="10445">
                  <c:v>2918.1128727999999</c:v>
                </c:pt>
                <c:pt idx="10446">
                  <c:v>2918.3539595000016</c:v>
                </c:pt>
                <c:pt idx="10447">
                  <c:v>2918.595046200001</c:v>
                </c:pt>
                <c:pt idx="10448">
                  <c:v>2918.8361328000019</c:v>
                </c:pt>
                <c:pt idx="10449">
                  <c:v>2919.0772195000009</c:v>
                </c:pt>
                <c:pt idx="10450">
                  <c:v>2919.3183061000009</c:v>
                </c:pt>
                <c:pt idx="10451">
                  <c:v>2919.5593928000012</c:v>
                </c:pt>
                <c:pt idx="10452">
                  <c:v>2919.8004793999999</c:v>
                </c:pt>
                <c:pt idx="10453">
                  <c:v>2920.0415661000002</c:v>
                </c:pt>
                <c:pt idx="10454">
                  <c:v>2920.2826526999997</c:v>
                </c:pt>
                <c:pt idx="10455">
                  <c:v>2920.5237394000001</c:v>
                </c:pt>
                <c:pt idx="10456">
                  <c:v>2920.7648259999987</c:v>
                </c:pt>
                <c:pt idx="10457">
                  <c:v>2921.0059127000009</c:v>
                </c:pt>
                <c:pt idx="10458">
                  <c:v>2921.2469993999989</c:v>
                </c:pt>
                <c:pt idx="10459">
                  <c:v>2921.4880859999989</c:v>
                </c:pt>
                <c:pt idx="10460">
                  <c:v>2921.7291727000002</c:v>
                </c:pt>
                <c:pt idx="10461">
                  <c:v>2921.9702593000002</c:v>
                </c:pt>
                <c:pt idx="10462">
                  <c:v>2922.211346000001</c:v>
                </c:pt>
                <c:pt idx="10463">
                  <c:v>2922.452432600001</c:v>
                </c:pt>
                <c:pt idx="10464">
                  <c:v>2922.6935193000008</c:v>
                </c:pt>
                <c:pt idx="10465">
                  <c:v>2922.9346059</c:v>
                </c:pt>
                <c:pt idx="10466">
                  <c:v>2923.1756926000007</c:v>
                </c:pt>
                <c:pt idx="10467">
                  <c:v>2923.4167793000001</c:v>
                </c:pt>
                <c:pt idx="10468">
                  <c:v>2923.6578658999997</c:v>
                </c:pt>
                <c:pt idx="10469">
                  <c:v>2923.8989526000009</c:v>
                </c:pt>
                <c:pt idx="10470">
                  <c:v>2924.1400392</c:v>
                </c:pt>
                <c:pt idx="10471">
                  <c:v>2924.3811259000008</c:v>
                </c:pt>
                <c:pt idx="10472">
                  <c:v>2924.6222124999999</c:v>
                </c:pt>
                <c:pt idx="10473">
                  <c:v>2924.8632991999998</c:v>
                </c:pt>
                <c:pt idx="10474">
                  <c:v>2925.1043857999989</c:v>
                </c:pt>
                <c:pt idx="10475">
                  <c:v>2925.3454725000011</c:v>
                </c:pt>
                <c:pt idx="10476">
                  <c:v>2925.5865592</c:v>
                </c:pt>
                <c:pt idx="10477">
                  <c:v>2925.8276458</c:v>
                </c:pt>
                <c:pt idx="10478">
                  <c:v>2926.0687324999999</c:v>
                </c:pt>
                <c:pt idx="10479">
                  <c:v>2926.3098190999999</c:v>
                </c:pt>
                <c:pt idx="10480">
                  <c:v>2926.5509057999998</c:v>
                </c:pt>
                <c:pt idx="10481">
                  <c:v>2926.7919924000007</c:v>
                </c:pt>
                <c:pt idx="10482">
                  <c:v>2927.0330791000001</c:v>
                </c:pt>
                <c:pt idx="10483">
                  <c:v>2927.2741656999997</c:v>
                </c:pt>
                <c:pt idx="10484">
                  <c:v>2927.5152524000009</c:v>
                </c:pt>
                <c:pt idx="10485">
                  <c:v>2927.756339</c:v>
                </c:pt>
                <c:pt idx="10486">
                  <c:v>2927.9974256999999</c:v>
                </c:pt>
                <c:pt idx="10487">
                  <c:v>2928.2385124000002</c:v>
                </c:pt>
                <c:pt idx="10488">
                  <c:v>2928.4795990000002</c:v>
                </c:pt>
                <c:pt idx="10489">
                  <c:v>2928.7206856999983</c:v>
                </c:pt>
                <c:pt idx="10490">
                  <c:v>2928.961772300001</c:v>
                </c:pt>
                <c:pt idx="10491">
                  <c:v>2929.2028589999991</c:v>
                </c:pt>
                <c:pt idx="10492">
                  <c:v>2929.4439456</c:v>
                </c:pt>
                <c:pt idx="10493">
                  <c:v>2929.6850323000008</c:v>
                </c:pt>
                <c:pt idx="10494">
                  <c:v>2929.9261189000008</c:v>
                </c:pt>
                <c:pt idx="10495">
                  <c:v>2930.1672055999998</c:v>
                </c:pt>
                <c:pt idx="10496">
                  <c:v>2930.4082923000001</c:v>
                </c:pt>
                <c:pt idx="10497">
                  <c:v>2930.6493789000001</c:v>
                </c:pt>
                <c:pt idx="10498">
                  <c:v>2930.8904656</c:v>
                </c:pt>
                <c:pt idx="10499">
                  <c:v>2931.1315522000018</c:v>
                </c:pt>
                <c:pt idx="10500">
                  <c:v>2931.3726389000008</c:v>
                </c:pt>
                <c:pt idx="10501">
                  <c:v>2931.6137254999999</c:v>
                </c:pt>
                <c:pt idx="10502">
                  <c:v>2931.8548122000016</c:v>
                </c:pt>
                <c:pt idx="10503">
                  <c:v>2932.0958988000002</c:v>
                </c:pt>
                <c:pt idx="10504">
                  <c:v>2932.3369855000001</c:v>
                </c:pt>
                <c:pt idx="10505">
                  <c:v>2932.5780721000001</c:v>
                </c:pt>
                <c:pt idx="10506">
                  <c:v>2932.8191588000018</c:v>
                </c:pt>
                <c:pt idx="10507">
                  <c:v>2933.0602454999989</c:v>
                </c:pt>
                <c:pt idx="10508">
                  <c:v>2933.3013321000017</c:v>
                </c:pt>
                <c:pt idx="10509">
                  <c:v>2933.5424188000002</c:v>
                </c:pt>
                <c:pt idx="10510">
                  <c:v>2933.7835053999997</c:v>
                </c:pt>
                <c:pt idx="10511">
                  <c:v>2934.0245921000001</c:v>
                </c:pt>
                <c:pt idx="10512">
                  <c:v>2934.2656786999992</c:v>
                </c:pt>
                <c:pt idx="10513">
                  <c:v>2934.506765399999</c:v>
                </c:pt>
                <c:pt idx="10514">
                  <c:v>2934.747852</c:v>
                </c:pt>
                <c:pt idx="10515">
                  <c:v>2934.9889386999998</c:v>
                </c:pt>
                <c:pt idx="10516">
                  <c:v>2935.2300253999997</c:v>
                </c:pt>
                <c:pt idx="10517">
                  <c:v>2935.471112000002</c:v>
                </c:pt>
                <c:pt idx="10518">
                  <c:v>2935.7121987</c:v>
                </c:pt>
                <c:pt idx="10519">
                  <c:v>2935.9532853000001</c:v>
                </c:pt>
                <c:pt idx="10520">
                  <c:v>2936.1943719999999</c:v>
                </c:pt>
                <c:pt idx="10521">
                  <c:v>2936.4354586000009</c:v>
                </c:pt>
                <c:pt idx="10522">
                  <c:v>2936.6765452999998</c:v>
                </c:pt>
                <c:pt idx="10523">
                  <c:v>2936.9176319000007</c:v>
                </c:pt>
                <c:pt idx="10524">
                  <c:v>2937.1587186000002</c:v>
                </c:pt>
                <c:pt idx="10525">
                  <c:v>2937.3998052000002</c:v>
                </c:pt>
                <c:pt idx="10526">
                  <c:v>2937.6408918999991</c:v>
                </c:pt>
                <c:pt idx="10527">
                  <c:v>2937.8819786000008</c:v>
                </c:pt>
                <c:pt idx="10528">
                  <c:v>2938.123065199999</c:v>
                </c:pt>
                <c:pt idx="10529">
                  <c:v>2938.3641519000007</c:v>
                </c:pt>
                <c:pt idx="10530">
                  <c:v>2938.6052384999998</c:v>
                </c:pt>
                <c:pt idx="10531">
                  <c:v>2938.8463252000001</c:v>
                </c:pt>
                <c:pt idx="10532">
                  <c:v>2939.0874118000002</c:v>
                </c:pt>
                <c:pt idx="10533">
                  <c:v>2939.3284985</c:v>
                </c:pt>
                <c:pt idx="10534">
                  <c:v>2939.5695850999991</c:v>
                </c:pt>
                <c:pt idx="10535">
                  <c:v>2939.8106717999999</c:v>
                </c:pt>
                <c:pt idx="10536">
                  <c:v>2940.0517585000007</c:v>
                </c:pt>
                <c:pt idx="10537">
                  <c:v>2940.2928450999989</c:v>
                </c:pt>
                <c:pt idx="10538">
                  <c:v>2940.533931800001</c:v>
                </c:pt>
                <c:pt idx="10539">
                  <c:v>2940.7750184000001</c:v>
                </c:pt>
                <c:pt idx="10540">
                  <c:v>2941.0161051</c:v>
                </c:pt>
                <c:pt idx="10541">
                  <c:v>2941.2571917</c:v>
                </c:pt>
                <c:pt idx="10542">
                  <c:v>2941.4982783999999</c:v>
                </c:pt>
                <c:pt idx="10543">
                  <c:v>2941.7393649999999</c:v>
                </c:pt>
                <c:pt idx="10544">
                  <c:v>2941.9804516999998</c:v>
                </c:pt>
                <c:pt idx="10545">
                  <c:v>2942.2215383000002</c:v>
                </c:pt>
                <c:pt idx="10546">
                  <c:v>2942.4626249999997</c:v>
                </c:pt>
                <c:pt idx="10547">
                  <c:v>2942.7037117</c:v>
                </c:pt>
                <c:pt idx="10548">
                  <c:v>2942.9447983</c:v>
                </c:pt>
                <c:pt idx="10549">
                  <c:v>2943.185884999999</c:v>
                </c:pt>
                <c:pt idx="10550">
                  <c:v>2943.4269715999999</c:v>
                </c:pt>
                <c:pt idx="10551">
                  <c:v>2943.6680582999998</c:v>
                </c:pt>
                <c:pt idx="10552">
                  <c:v>2943.9091449000002</c:v>
                </c:pt>
                <c:pt idx="10553">
                  <c:v>2944.1502316000001</c:v>
                </c:pt>
                <c:pt idx="10554">
                  <c:v>2944.3913182000019</c:v>
                </c:pt>
                <c:pt idx="10555">
                  <c:v>2944.6324049</c:v>
                </c:pt>
                <c:pt idx="10556">
                  <c:v>2944.8734916000008</c:v>
                </c:pt>
                <c:pt idx="10557">
                  <c:v>2945.1145781999999</c:v>
                </c:pt>
                <c:pt idx="10558">
                  <c:v>2945.3556649000002</c:v>
                </c:pt>
                <c:pt idx="10559">
                  <c:v>2945.5967515000002</c:v>
                </c:pt>
                <c:pt idx="10560">
                  <c:v>2945.837838200001</c:v>
                </c:pt>
                <c:pt idx="10561">
                  <c:v>2946.0789248000001</c:v>
                </c:pt>
                <c:pt idx="10562">
                  <c:v>2946.3200115000009</c:v>
                </c:pt>
                <c:pt idx="10563">
                  <c:v>2946.5610981</c:v>
                </c:pt>
                <c:pt idx="10564">
                  <c:v>2946.8021847999998</c:v>
                </c:pt>
                <c:pt idx="10565">
                  <c:v>2947.0432715000002</c:v>
                </c:pt>
                <c:pt idx="10566">
                  <c:v>2947.2843580999997</c:v>
                </c:pt>
                <c:pt idx="10567">
                  <c:v>2947.5254448000001</c:v>
                </c:pt>
                <c:pt idx="10568">
                  <c:v>2947.7665313999992</c:v>
                </c:pt>
                <c:pt idx="10569">
                  <c:v>2948.0076180999999</c:v>
                </c:pt>
                <c:pt idx="10570">
                  <c:v>2948.2487046999991</c:v>
                </c:pt>
                <c:pt idx="10571">
                  <c:v>2948.4897913999998</c:v>
                </c:pt>
                <c:pt idx="10572">
                  <c:v>2948.7308779999998</c:v>
                </c:pt>
                <c:pt idx="10573">
                  <c:v>2948.9719647000002</c:v>
                </c:pt>
                <c:pt idx="10574">
                  <c:v>2949.2130513000002</c:v>
                </c:pt>
                <c:pt idx="10575">
                  <c:v>2949.454138000001</c:v>
                </c:pt>
                <c:pt idx="10576">
                  <c:v>2949.6952246999999</c:v>
                </c:pt>
                <c:pt idx="10577">
                  <c:v>2949.9363113000009</c:v>
                </c:pt>
                <c:pt idx="10578">
                  <c:v>2950.1773980000007</c:v>
                </c:pt>
                <c:pt idx="10579">
                  <c:v>2950.4184845999998</c:v>
                </c:pt>
                <c:pt idx="10580">
                  <c:v>2950.6595713000002</c:v>
                </c:pt>
                <c:pt idx="10581">
                  <c:v>2950.9006579000002</c:v>
                </c:pt>
                <c:pt idx="10582">
                  <c:v>2951.1417446</c:v>
                </c:pt>
                <c:pt idx="10583">
                  <c:v>2951.3828312000001</c:v>
                </c:pt>
                <c:pt idx="10584">
                  <c:v>2951.6239179000008</c:v>
                </c:pt>
                <c:pt idx="10585">
                  <c:v>2951.8650046000002</c:v>
                </c:pt>
                <c:pt idx="10586">
                  <c:v>2952.1060911999989</c:v>
                </c:pt>
                <c:pt idx="10587">
                  <c:v>2952.347177900001</c:v>
                </c:pt>
                <c:pt idx="10588">
                  <c:v>2952.5882644999992</c:v>
                </c:pt>
                <c:pt idx="10589">
                  <c:v>2952.8293512000009</c:v>
                </c:pt>
                <c:pt idx="10590">
                  <c:v>2953.0704378000009</c:v>
                </c:pt>
                <c:pt idx="10591">
                  <c:v>2953.3115245000013</c:v>
                </c:pt>
                <c:pt idx="10592">
                  <c:v>2953.5526110999999</c:v>
                </c:pt>
                <c:pt idx="10593">
                  <c:v>2953.7936977999998</c:v>
                </c:pt>
                <c:pt idx="10594">
                  <c:v>2954.0347843999998</c:v>
                </c:pt>
                <c:pt idx="10595">
                  <c:v>2954.2758710999997</c:v>
                </c:pt>
                <c:pt idx="10596">
                  <c:v>2954.5169578000009</c:v>
                </c:pt>
                <c:pt idx="10597">
                  <c:v>2954.7580443999991</c:v>
                </c:pt>
                <c:pt idx="10598">
                  <c:v>2954.9991311000008</c:v>
                </c:pt>
                <c:pt idx="10599">
                  <c:v>2955.2402176999999</c:v>
                </c:pt>
                <c:pt idx="10600">
                  <c:v>2955.4813044000002</c:v>
                </c:pt>
                <c:pt idx="10601">
                  <c:v>2955.7223909999998</c:v>
                </c:pt>
                <c:pt idx="10602">
                  <c:v>2955.9634777000001</c:v>
                </c:pt>
                <c:pt idx="10603">
                  <c:v>2956.2045642999997</c:v>
                </c:pt>
                <c:pt idx="10604">
                  <c:v>2956.445651</c:v>
                </c:pt>
                <c:pt idx="10605">
                  <c:v>2956.6867376999999</c:v>
                </c:pt>
                <c:pt idx="10606">
                  <c:v>2956.9278242999999</c:v>
                </c:pt>
                <c:pt idx="10607">
                  <c:v>2957.1689109999998</c:v>
                </c:pt>
                <c:pt idx="10608">
                  <c:v>2957.4099976000002</c:v>
                </c:pt>
                <c:pt idx="10609">
                  <c:v>2957.6510843000001</c:v>
                </c:pt>
                <c:pt idx="10610">
                  <c:v>2957.892170900001</c:v>
                </c:pt>
                <c:pt idx="10611">
                  <c:v>2958.1332576000009</c:v>
                </c:pt>
                <c:pt idx="10612">
                  <c:v>2958.3743442000009</c:v>
                </c:pt>
                <c:pt idx="10613">
                  <c:v>2958.6154309000008</c:v>
                </c:pt>
                <c:pt idx="10614">
                  <c:v>2958.8565175000012</c:v>
                </c:pt>
                <c:pt idx="10615">
                  <c:v>2959.0976042000002</c:v>
                </c:pt>
                <c:pt idx="10616">
                  <c:v>2959.3386909000001</c:v>
                </c:pt>
                <c:pt idx="10617">
                  <c:v>2959.579777500001</c:v>
                </c:pt>
                <c:pt idx="10618">
                  <c:v>2959.8208642</c:v>
                </c:pt>
                <c:pt idx="10619">
                  <c:v>2960.0619508000009</c:v>
                </c:pt>
                <c:pt idx="10620">
                  <c:v>2960.3030375000012</c:v>
                </c:pt>
                <c:pt idx="10621">
                  <c:v>2960.5441240999999</c:v>
                </c:pt>
                <c:pt idx="10622">
                  <c:v>2960.7852108000002</c:v>
                </c:pt>
                <c:pt idx="10623">
                  <c:v>2961.0262973999997</c:v>
                </c:pt>
                <c:pt idx="10624">
                  <c:v>2961.2673840999992</c:v>
                </c:pt>
                <c:pt idx="10625">
                  <c:v>2961.508470799999</c:v>
                </c:pt>
                <c:pt idx="10626">
                  <c:v>2961.7495574</c:v>
                </c:pt>
                <c:pt idx="10627">
                  <c:v>2961.9906440999998</c:v>
                </c:pt>
                <c:pt idx="10628">
                  <c:v>2962.2317307000008</c:v>
                </c:pt>
                <c:pt idx="10629">
                  <c:v>2962.4728174000002</c:v>
                </c:pt>
                <c:pt idx="10630">
                  <c:v>2962.7139040000002</c:v>
                </c:pt>
                <c:pt idx="10631">
                  <c:v>2962.9549907000001</c:v>
                </c:pt>
                <c:pt idx="10632">
                  <c:v>2963.1960773000001</c:v>
                </c:pt>
                <c:pt idx="10633">
                  <c:v>2963.4371640000008</c:v>
                </c:pt>
                <c:pt idx="10634">
                  <c:v>2963.6782506</c:v>
                </c:pt>
                <c:pt idx="10635">
                  <c:v>2963.9193373000016</c:v>
                </c:pt>
                <c:pt idx="10636">
                  <c:v>2964.1604239999997</c:v>
                </c:pt>
                <c:pt idx="10637">
                  <c:v>2964.4015106000011</c:v>
                </c:pt>
                <c:pt idx="10638">
                  <c:v>2964.6425973</c:v>
                </c:pt>
                <c:pt idx="10639">
                  <c:v>2964.8836839000001</c:v>
                </c:pt>
                <c:pt idx="10640">
                  <c:v>2965.1247705999999</c:v>
                </c:pt>
                <c:pt idx="10641">
                  <c:v>2965.3658571999999</c:v>
                </c:pt>
                <c:pt idx="10642">
                  <c:v>2965.6069438999998</c:v>
                </c:pt>
                <c:pt idx="10643">
                  <c:v>2965.8480304999998</c:v>
                </c:pt>
                <c:pt idx="10644">
                  <c:v>2966.0891172000011</c:v>
                </c:pt>
                <c:pt idx="10645">
                  <c:v>2966.3302039000009</c:v>
                </c:pt>
                <c:pt idx="10646">
                  <c:v>2966.5712905000009</c:v>
                </c:pt>
                <c:pt idx="10647">
                  <c:v>2966.8123772000013</c:v>
                </c:pt>
                <c:pt idx="10648">
                  <c:v>2967.0534637999999</c:v>
                </c:pt>
                <c:pt idx="10649">
                  <c:v>2967.2945504999998</c:v>
                </c:pt>
                <c:pt idx="10650">
                  <c:v>2967.5356371000007</c:v>
                </c:pt>
                <c:pt idx="10651">
                  <c:v>2967.7767238000001</c:v>
                </c:pt>
                <c:pt idx="10652">
                  <c:v>2968.0178104000001</c:v>
                </c:pt>
                <c:pt idx="10653">
                  <c:v>2968.2588970999991</c:v>
                </c:pt>
                <c:pt idx="10654">
                  <c:v>2968.4999837999999</c:v>
                </c:pt>
                <c:pt idx="10655">
                  <c:v>2968.7410703999999</c:v>
                </c:pt>
                <c:pt idx="10656">
                  <c:v>2968.9821571000002</c:v>
                </c:pt>
                <c:pt idx="10657">
                  <c:v>2969.2232436999998</c:v>
                </c:pt>
                <c:pt idx="10658">
                  <c:v>2969.4643304000001</c:v>
                </c:pt>
                <c:pt idx="10659">
                  <c:v>2969.7054170000001</c:v>
                </c:pt>
                <c:pt idx="10660">
                  <c:v>2969.9465037</c:v>
                </c:pt>
                <c:pt idx="10661">
                  <c:v>2970.1875903</c:v>
                </c:pt>
                <c:pt idx="10662">
                  <c:v>2970.4286769999999</c:v>
                </c:pt>
                <c:pt idx="10663">
                  <c:v>2970.6697635999999</c:v>
                </c:pt>
                <c:pt idx="10664">
                  <c:v>2970.9108503000002</c:v>
                </c:pt>
                <c:pt idx="10665">
                  <c:v>2971.151937000001</c:v>
                </c:pt>
                <c:pt idx="10666">
                  <c:v>2971.393023600001</c:v>
                </c:pt>
                <c:pt idx="10667">
                  <c:v>2971.6341103000009</c:v>
                </c:pt>
                <c:pt idx="10668">
                  <c:v>2971.8751969000018</c:v>
                </c:pt>
                <c:pt idx="10669">
                  <c:v>2972.1162835999999</c:v>
                </c:pt>
                <c:pt idx="10670">
                  <c:v>2972.3573702000012</c:v>
                </c:pt>
                <c:pt idx="10671">
                  <c:v>2972.5984569000002</c:v>
                </c:pt>
                <c:pt idx="10672">
                  <c:v>2972.8395435000016</c:v>
                </c:pt>
                <c:pt idx="10673">
                  <c:v>2973.0806302000001</c:v>
                </c:pt>
                <c:pt idx="10674">
                  <c:v>2973.3217169000018</c:v>
                </c:pt>
                <c:pt idx="10675">
                  <c:v>2973.5628035</c:v>
                </c:pt>
                <c:pt idx="10676">
                  <c:v>2973.8038901999998</c:v>
                </c:pt>
                <c:pt idx="10677">
                  <c:v>2974.0449767999999</c:v>
                </c:pt>
                <c:pt idx="10678">
                  <c:v>2974.2860634999993</c:v>
                </c:pt>
                <c:pt idx="10679">
                  <c:v>2974.5271501000002</c:v>
                </c:pt>
                <c:pt idx="10680">
                  <c:v>2974.7682368000001</c:v>
                </c:pt>
                <c:pt idx="10681">
                  <c:v>2975.0093234000001</c:v>
                </c:pt>
                <c:pt idx="10682">
                  <c:v>2975.2504101</c:v>
                </c:pt>
                <c:pt idx="10683">
                  <c:v>2975.4914967000009</c:v>
                </c:pt>
                <c:pt idx="10684">
                  <c:v>2975.7325833999998</c:v>
                </c:pt>
                <c:pt idx="10685">
                  <c:v>2975.9736701000002</c:v>
                </c:pt>
                <c:pt idx="10686">
                  <c:v>2976.2147567000002</c:v>
                </c:pt>
                <c:pt idx="10687">
                  <c:v>2976.4558434</c:v>
                </c:pt>
                <c:pt idx="10688">
                  <c:v>2976.6969300000001</c:v>
                </c:pt>
                <c:pt idx="10689">
                  <c:v>2976.9380167000008</c:v>
                </c:pt>
                <c:pt idx="10690">
                  <c:v>2977.1791033000009</c:v>
                </c:pt>
                <c:pt idx="10691">
                  <c:v>2977.4201899999998</c:v>
                </c:pt>
                <c:pt idx="10692">
                  <c:v>2977.6612766000007</c:v>
                </c:pt>
                <c:pt idx="10693">
                  <c:v>2977.9023633000002</c:v>
                </c:pt>
                <c:pt idx="10694">
                  <c:v>2978.14345</c:v>
                </c:pt>
                <c:pt idx="10695">
                  <c:v>2978.384536600001</c:v>
                </c:pt>
                <c:pt idx="10696">
                  <c:v>2978.6256232999999</c:v>
                </c:pt>
                <c:pt idx="10697">
                  <c:v>2978.8667098999999</c:v>
                </c:pt>
                <c:pt idx="10698">
                  <c:v>2979.1077966000007</c:v>
                </c:pt>
                <c:pt idx="10699">
                  <c:v>2979.3488831999989</c:v>
                </c:pt>
                <c:pt idx="10700">
                  <c:v>2979.5899698999997</c:v>
                </c:pt>
                <c:pt idx="10701">
                  <c:v>2979.831056500002</c:v>
                </c:pt>
                <c:pt idx="10702">
                  <c:v>2980.0721432000009</c:v>
                </c:pt>
                <c:pt idx="10703">
                  <c:v>2980.313229800001</c:v>
                </c:pt>
                <c:pt idx="10704">
                  <c:v>2980.5543165000013</c:v>
                </c:pt>
                <c:pt idx="10705">
                  <c:v>2980.7954031999998</c:v>
                </c:pt>
                <c:pt idx="10706">
                  <c:v>2981.0364897999989</c:v>
                </c:pt>
                <c:pt idx="10707">
                  <c:v>2981.277576500001</c:v>
                </c:pt>
                <c:pt idx="10708">
                  <c:v>2981.5186630999997</c:v>
                </c:pt>
                <c:pt idx="10709">
                  <c:v>2981.7597498</c:v>
                </c:pt>
                <c:pt idx="10710">
                  <c:v>2982.0008364</c:v>
                </c:pt>
                <c:pt idx="10711">
                  <c:v>2982.2419230999999</c:v>
                </c:pt>
                <c:pt idx="10712">
                  <c:v>2982.4830096999999</c:v>
                </c:pt>
                <c:pt idx="10713">
                  <c:v>2982.7240963999998</c:v>
                </c:pt>
                <c:pt idx="10714">
                  <c:v>2982.9651831000001</c:v>
                </c:pt>
                <c:pt idx="10715">
                  <c:v>2983.2062696999983</c:v>
                </c:pt>
                <c:pt idx="10716">
                  <c:v>2983.4473564000009</c:v>
                </c:pt>
                <c:pt idx="10717">
                  <c:v>2983.6884429999991</c:v>
                </c:pt>
                <c:pt idx="10718">
                  <c:v>2983.9295296999999</c:v>
                </c:pt>
                <c:pt idx="10719">
                  <c:v>2984.1706163000008</c:v>
                </c:pt>
                <c:pt idx="10720">
                  <c:v>2984.4117030000016</c:v>
                </c:pt>
                <c:pt idx="10721">
                  <c:v>2984.6527895999998</c:v>
                </c:pt>
                <c:pt idx="10722">
                  <c:v>2984.893876300001</c:v>
                </c:pt>
                <c:pt idx="10723">
                  <c:v>2985.134963</c:v>
                </c:pt>
                <c:pt idx="10724">
                  <c:v>2985.3760496</c:v>
                </c:pt>
                <c:pt idx="10725">
                  <c:v>2985.6171363000017</c:v>
                </c:pt>
                <c:pt idx="10726">
                  <c:v>2985.8582229000008</c:v>
                </c:pt>
                <c:pt idx="10727">
                  <c:v>2986.0993096000002</c:v>
                </c:pt>
                <c:pt idx="10728">
                  <c:v>2986.3403962000016</c:v>
                </c:pt>
                <c:pt idx="10729">
                  <c:v>2986.5814829000001</c:v>
                </c:pt>
                <c:pt idx="10730">
                  <c:v>2986.8225695000001</c:v>
                </c:pt>
                <c:pt idx="10731">
                  <c:v>2987.0636562000009</c:v>
                </c:pt>
                <c:pt idx="10732">
                  <c:v>2987.3047428000009</c:v>
                </c:pt>
                <c:pt idx="10733">
                  <c:v>2987.5458294999989</c:v>
                </c:pt>
                <c:pt idx="10734">
                  <c:v>2987.7869162000002</c:v>
                </c:pt>
                <c:pt idx="10735">
                  <c:v>2988.0280028000002</c:v>
                </c:pt>
                <c:pt idx="10736">
                  <c:v>2988.2690894999987</c:v>
                </c:pt>
                <c:pt idx="10737">
                  <c:v>2988.510176100001</c:v>
                </c:pt>
                <c:pt idx="10738">
                  <c:v>2988.7512627999999</c:v>
                </c:pt>
                <c:pt idx="10739">
                  <c:v>2988.9923494</c:v>
                </c:pt>
                <c:pt idx="10740">
                  <c:v>2989.2334361000007</c:v>
                </c:pt>
                <c:pt idx="10741">
                  <c:v>2989.4745227000008</c:v>
                </c:pt>
                <c:pt idx="10742">
                  <c:v>2989.7156093999997</c:v>
                </c:pt>
                <c:pt idx="10743">
                  <c:v>2989.9566961</c:v>
                </c:pt>
                <c:pt idx="10744">
                  <c:v>2990.1977827000001</c:v>
                </c:pt>
                <c:pt idx="10745">
                  <c:v>2990.438869399999</c:v>
                </c:pt>
                <c:pt idx="10746">
                  <c:v>2990.6799559999999</c:v>
                </c:pt>
                <c:pt idx="10747">
                  <c:v>2990.9210427000007</c:v>
                </c:pt>
                <c:pt idx="10748">
                  <c:v>2991.1621292999998</c:v>
                </c:pt>
                <c:pt idx="10749">
                  <c:v>2991.4032160000011</c:v>
                </c:pt>
                <c:pt idx="10750">
                  <c:v>2991.6443026000002</c:v>
                </c:pt>
                <c:pt idx="10751">
                  <c:v>2991.8853893</c:v>
                </c:pt>
                <c:pt idx="10752">
                  <c:v>2992.1264758999991</c:v>
                </c:pt>
                <c:pt idx="10753">
                  <c:v>2992.3675626000008</c:v>
                </c:pt>
                <c:pt idx="10754">
                  <c:v>2992.6086492999989</c:v>
                </c:pt>
                <c:pt idx="10755">
                  <c:v>2992.8497359000007</c:v>
                </c:pt>
                <c:pt idx="10756">
                  <c:v>2993.0908226000001</c:v>
                </c:pt>
                <c:pt idx="10757">
                  <c:v>2993.3319092000011</c:v>
                </c:pt>
                <c:pt idx="10758">
                  <c:v>2993.5729959</c:v>
                </c:pt>
                <c:pt idx="10759">
                  <c:v>2993.8140825000009</c:v>
                </c:pt>
                <c:pt idx="10760">
                  <c:v>2994.0551691999999</c:v>
                </c:pt>
                <c:pt idx="10761">
                  <c:v>2994.296255799999</c:v>
                </c:pt>
                <c:pt idx="10762">
                  <c:v>2994.5373425000007</c:v>
                </c:pt>
                <c:pt idx="10763">
                  <c:v>2994.7784291999992</c:v>
                </c:pt>
                <c:pt idx="10764">
                  <c:v>2995.019515800001</c:v>
                </c:pt>
                <c:pt idx="10765">
                  <c:v>2995.2606025</c:v>
                </c:pt>
                <c:pt idx="10766">
                  <c:v>2995.5016890999991</c:v>
                </c:pt>
                <c:pt idx="10767">
                  <c:v>2995.742775799999</c:v>
                </c:pt>
                <c:pt idx="10768">
                  <c:v>2995.9838623999999</c:v>
                </c:pt>
                <c:pt idx="10769">
                  <c:v>2996.2249490999989</c:v>
                </c:pt>
                <c:pt idx="10770">
                  <c:v>2996.4660356999998</c:v>
                </c:pt>
                <c:pt idx="10771">
                  <c:v>2996.7071224000001</c:v>
                </c:pt>
                <c:pt idx="10772">
                  <c:v>2996.9482089999997</c:v>
                </c:pt>
                <c:pt idx="10773">
                  <c:v>2997.1892956999991</c:v>
                </c:pt>
                <c:pt idx="10774">
                  <c:v>2997.4303824000008</c:v>
                </c:pt>
                <c:pt idx="10775">
                  <c:v>2997.6714689999999</c:v>
                </c:pt>
                <c:pt idx="10776">
                  <c:v>2997.9125557000002</c:v>
                </c:pt>
                <c:pt idx="10777">
                  <c:v>2998.1536423000002</c:v>
                </c:pt>
                <c:pt idx="10778">
                  <c:v>2998.3947290000001</c:v>
                </c:pt>
                <c:pt idx="10779">
                  <c:v>2998.6358156000001</c:v>
                </c:pt>
                <c:pt idx="10780">
                  <c:v>2998.8769023000009</c:v>
                </c:pt>
                <c:pt idx="10781">
                  <c:v>2999.1179889</c:v>
                </c:pt>
                <c:pt idx="10782">
                  <c:v>2999.3590756000008</c:v>
                </c:pt>
                <c:pt idx="10783">
                  <c:v>2999.6001623000002</c:v>
                </c:pt>
                <c:pt idx="10784">
                  <c:v>2999.8412489000002</c:v>
                </c:pt>
                <c:pt idx="10785">
                  <c:v>3000.0823356000001</c:v>
                </c:pt>
                <c:pt idx="10786">
                  <c:v>3000.323422200001</c:v>
                </c:pt>
                <c:pt idx="10787">
                  <c:v>3000.5645089</c:v>
                </c:pt>
                <c:pt idx="10788">
                  <c:v>3000.8055955000009</c:v>
                </c:pt>
                <c:pt idx="10789">
                  <c:v>3001.0466821999989</c:v>
                </c:pt>
                <c:pt idx="10790">
                  <c:v>3001.287768799999</c:v>
                </c:pt>
                <c:pt idx="10791">
                  <c:v>3001.5288554999993</c:v>
                </c:pt>
                <c:pt idx="10792">
                  <c:v>3001.7699420999998</c:v>
                </c:pt>
                <c:pt idx="10793">
                  <c:v>3002.011028800001</c:v>
                </c:pt>
                <c:pt idx="10794">
                  <c:v>3002.2521154999999</c:v>
                </c:pt>
                <c:pt idx="10795">
                  <c:v>3002.4932021000009</c:v>
                </c:pt>
                <c:pt idx="10796">
                  <c:v>3002.7342887999989</c:v>
                </c:pt>
                <c:pt idx="10797">
                  <c:v>3002.9753754000008</c:v>
                </c:pt>
                <c:pt idx="10798">
                  <c:v>3003.2164620999997</c:v>
                </c:pt>
                <c:pt idx="10799">
                  <c:v>3003.4575487000002</c:v>
                </c:pt>
                <c:pt idx="10800">
                  <c:v>3003.6986353999991</c:v>
                </c:pt>
                <c:pt idx="10801">
                  <c:v>3003.939722000001</c:v>
                </c:pt>
                <c:pt idx="10802">
                  <c:v>3004.180808699999</c:v>
                </c:pt>
                <c:pt idx="10803">
                  <c:v>3004.4218953999998</c:v>
                </c:pt>
                <c:pt idx="10804">
                  <c:v>3004.6629819999989</c:v>
                </c:pt>
                <c:pt idx="10805">
                  <c:v>3004.9040686999997</c:v>
                </c:pt>
                <c:pt idx="10806">
                  <c:v>3005.1451553000002</c:v>
                </c:pt>
                <c:pt idx="10807">
                  <c:v>3005.386242</c:v>
                </c:pt>
                <c:pt idx="10808">
                  <c:v>3005.6273286000001</c:v>
                </c:pt>
                <c:pt idx="10809">
                  <c:v>3005.8684152999999</c:v>
                </c:pt>
                <c:pt idx="10810">
                  <c:v>3006.1095018999999</c:v>
                </c:pt>
                <c:pt idx="10811">
                  <c:v>3006.3505886000007</c:v>
                </c:pt>
                <c:pt idx="10812">
                  <c:v>3006.5916753000001</c:v>
                </c:pt>
                <c:pt idx="10813">
                  <c:v>3006.8327619000002</c:v>
                </c:pt>
                <c:pt idx="10814">
                  <c:v>3007.0738486</c:v>
                </c:pt>
                <c:pt idx="10815">
                  <c:v>3007.3149352000009</c:v>
                </c:pt>
                <c:pt idx="10816">
                  <c:v>3007.5560218999999</c:v>
                </c:pt>
                <c:pt idx="10817">
                  <c:v>3007.7971084999999</c:v>
                </c:pt>
                <c:pt idx="10818">
                  <c:v>3008.0381951999998</c:v>
                </c:pt>
                <c:pt idx="10819">
                  <c:v>3008.2792817999989</c:v>
                </c:pt>
                <c:pt idx="10820">
                  <c:v>3008.5203685000001</c:v>
                </c:pt>
                <c:pt idx="10821">
                  <c:v>3008.7614550999997</c:v>
                </c:pt>
                <c:pt idx="10822">
                  <c:v>3009.0025418</c:v>
                </c:pt>
                <c:pt idx="10823">
                  <c:v>3009.243628499999</c:v>
                </c:pt>
                <c:pt idx="10824">
                  <c:v>3009.4847150999999</c:v>
                </c:pt>
                <c:pt idx="10825">
                  <c:v>3009.7258017999993</c:v>
                </c:pt>
                <c:pt idx="10826">
                  <c:v>3009.9668883999989</c:v>
                </c:pt>
                <c:pt idx="10827">
                  <c:v>3010.2079750999997</c:v>
                </c:pt>
                <c:pt idx="10828">
                  <c:v>3010.4490616999997</c:v>
                </c:pt>
                <c:pt idx="10829">
                  <c:v>3010.6901484</c:v>
                </c:pt>
                <c:pt idx="10830">
                  <c:v>3010.9312350000009</c:v>
                </c:pt>
                <c:pt idx="10831">
                  <c:v>3011.1723216999999</c:v>
                </c:pt>
                <c:pt idx="10832">
                  <c:v>3011.4134084000002</c:v>
                </c:pt>
                <c:pt idx="10833">
                  <c:v>3011.6544949999998</c:v>
                </c:pt>
                <c:pt idx="10834">
                  <c:v>3011.8955817000001</c:v>
                </c:pt>
                <c:pt idx="10835">
                  <c:v>3012.1366682999997</c:v>
                </c:pt>
                <c:pt idx="10836">
                  <c:v>3012.3777550000009</c:v>
                </c:pt>
                <c:pt idx="10837">
                  <c:v>3012.6188415999991</c:v>
                </c:pt>
                <c:pt idx="10838">
                  <c:v>3012.8599283000008</c:v>
                </c:pt>
                <c:pt idx="10839">
                  <c:v>3013.1010149000008</c:v>
                </c:pt>
                <c:pt idx="10840">
                  <c:v>3013.3421016000002</c:v>
                </c:pt>
                <c:pt idx="10841">
                  <c:v>3013.5831882000002</c:v>
                </c:pt>
                <c:pt idx="10842">
                  <c:v>3013.8242749000001</c:v>
                </c:pt>
                <c:pt idx="10843">
                  <c:v>3014.0653616</c:v>
                </c:pt>
                <c:pt idx="10844">
                  <c:v>3014.3064482</c:v>
                </c:pt>
                <c:pt idx="10845">
                  <c:v>3014.5475349000008</c:v>
                </c:pt>
                <c:pt idx="10846">
                  <c:v>3014.788621499998</c:v>
                </c:pt>
                <c:pt idx="10847">
                  <c:v>3015.0297082000002</c:v>
                </c:pt>
                <c:pt idx="10848">
                  <c:v>3015.2707948000002</c:v>
                </c:pt>
                <c:pt idx="10849">
                  <c:v>3015.5118815000001</c:v>
                </c:pt>
                <c:pt idx="10850">
                  <c:v>3015.7529680999992</c:v>
                </c:pt>
                <c:pt idx="10851">
                  <c:v>3015.9940548000009</c:v>
                </c:pt>
                <c:pt idx="10852">
                  <c:v>3016.2351414999998</c:v>
                </c:pt>
                <c:pt idx="10853">
                  <c:v>3016.4762280999998</c:v>
                </c:pt>
                <c:pt idx="10854">
                  <c:v>3016.7173148000011</c:v>
                </c:pt>
                <c:pt idx="10855">
                  <c:v>3016.9584013999997</c:v>
                </c:pt>
                <c:pt idx="10856">
                  <c:v>3017.1994880999991</c:v>
                </c:pt>
                <c:pt idx="10857">
                  <c:v>3017.4405747000001</c:v>
                </c:pt>
                <c:pt idx="10858">
                  <c:v>3017.681661399999</c:v>
                </c:pt>
                <c:pt idx="10859">
                  <c:v>3017.922748</c:v>
                </c:pt>
                <c:pt idx="10860">
                  <c:v>3018.1638346999998</c:v>
                </c:pt>
                <c:pt idx="10861">
                  <c:v>3018.4049212999998</c:v>
                </c:pt>
                <c:pt idx="10862">
                  <c:v>3018.6460079999997</c:v>
                </c:pt>
                <c:pt idx="10863">
                  <c:v>3018.8870947</c:v>
                </c:pt>
                <c:pt idx="10864">
                  <c:v>3019.1281812999991</c:v>
                </c:pt>
                <c:pt idx="10865">
                  <c:v>3019.3692679999999</c:v>
                </c:pt>
                <c:pt idx="10866">
                  <c:v>3019.6103546000008</c:v>
                </c:pt>
                <c:pt idx="10867">
                  <c:v>3019.8514413000007</c:v>
                </c:pt>
                <c:pt idx="10868">
                  <c:v>3020.0925279000007</c:v>
                </c:pt>
                <c:pt idx="10869">
                  <c:v>3020.3336146000011</c:v>
                </c:pt>
                <c:pt idx="10870">
                  <c:v>3020.5747012000002</c:v>
                </c:pt>
                <c:pt idx="10871">
                  <c:v>3020.8157879000009</c:v>
                </c:pt>
                <c:pt idx="10872">
                  <c:v>3021.0568745999999</c:v>
                </c:pt>
                <c:pt idx="10873">
                  <c:v>3021.297961199999</c:v>
                </c:pt>
                <c:pt idx="10874">
                  <c:v>3021.5390479000002</c:v>
                </c:pt>
                <c:pt idx="10875">
                  <c:v>3021.7801344999998</c:v>
                </c:pt>
                <c:pt idx="10876">
                  <c:v>3022.0212212000001</c:v>
                </c:pt>
                <c:pt idx="10877">
                  <c:v>3022.2623078000001</c:v>
                </c:pt>
                <c:pt idx="10878">
                  <c:v>3022.5033945000009</c:v>
                </c:pt>
                <c:pt idx="10879">
                  <c:v>3022.7444810999982</c:v>
                </c:pt>
                <c:pt idx="10880">
                  <c:v>3022.9855677999999</c:v>
                </c:pt>
                <c:pt idx="10881">
                  <c:v>3023.226654399999</c:v>
                </c:pt>
                <c:pt idx="10882">
                  <c:v>3023.4677410999998</c:v>
                </c:pt>
                <c:pt idx="10883">
                  <c:v>3023.7088277999992</c:v>
                </c:pt>
                <c:pt idx="10884">
                  <c:v>3023.9499144000001</c:v>
                </c:pt>
                <c:pt idx="10885">
                  <c:v>3024.1910011</c:v>
                </c:pt>
                <c:pt idx="10886">
                  <c:v>3024.4320877</c:v>
                </c:pt>
                <c:pt idx="10887">
                  <c:v>3024.6731744000008</c:v>
                </c:pt>
                <c:pt idx="10888">
                  <c:v>3024.9142609999999</c:v>
                </c:pt>
                <c:pt idx="10889">
                  <c:v>3025.1553477000002</c:v>
                </c:pt>
                <c:pt idx="10890">
                  <c:v>3025.3964343000002</c:v>
                </c:pt>
                <c:pt idx="10891">
                  <c:v>3025.6375210000001</c:v>
                </c:pt>
                <c:pt idx="10892">
                  <c:v>3025.8786077</c:v>
                </c:pt>
                <c:pt idx="10893">
                  <c:v>3026.1196943</c:v>
                </c:pt>
                <c:pt idx="10894">
                  <c:v>3026.3607809999999</c:v>
                </c:pt>
                <c:pt idx="10895">
                  <c:v>3026.6018675999999</c:v>
                </c:pt>
                <c:pt idx="10896">
                  <c:v>3026.8429543000002</c:v>
                </c:pt>
                <c:pt idx="10897">
                  <c:v>3027.0840408999998</c:v>
                </c:pt>
                <c:pt idx="10898">
                  <c:v>3027.325127600001</c:v>
                </c:pt>
                <c:pt idx="10899">
                  <c:v>3027.5662142000001</c:v>
                </c:pt>
                <c:pt idx="10900">
                  <c:v>3027.8073009000009</c:v>
                </c:pt>
                <c:pt idx="10901">
                  <c:v>3028.0483875999998</c:v>
                </c:pt>
                <c:pt idx="10902">
                  <c:v>3028.2894741999989</c:v>
                </c:pt>
                <c:pt idx="10903">
                  <c:v>3028.5305609000002</c:v>
                </c:pt>
                <c:pt idx="10904">
                  <c:v>3028.7716475000002</c:v>
                </c:pt>
                <c:pt idx="10905">
                  <c:v>3029.012734200001</c:v>
                </c:pt>
                <c:pt idx="10906">
                  <c:v>3029.2538208000001</c:v>
                </c:pt>
                <c:pt idx="10907">
                  <c:v>3029.4949075000009</c:v>
                </c:pt>
                <c:pt idx="10908">
                  <c:v>3029.7359941</c:v>
                </c:pt>
                <c:pt idx="10909">
                  <c:v>3029.9770807999998</c:v>
                </c:pt>
                <c:pt idx="10910">
                  <c:v>3030.2181673999999</c:v>
                </c:pt>
                <c:pt idx="10911">
                  <c:v>3030.4592541000002</c:v>
                </c:pt>
                <c:pt idx="10912">
                  <c:v>3030.7003408</c:v>
                </c:pt>
                <c:pt idx="10913">
                  <c:v>3030.9414274000001</c:v>
                </c:pt>
                <c:pt idx="10914">
                  <c:v>3031.1825140999999</c:v>
                </c:pt>
                <c:pt idx="10915">
                  <c:v>3031.4236007</c:v>
                </c:pt>
                <c:pt idx="10916">
                  <c:v>3031.6646873999989</c:v>
                </c:pt>
                <c:pt idx="10917">
                  <c:v>3031.9057740000007</c:v>
                </c:pt>
                <c:pt idx="10918">
                  <c:v>3032.1468606999988</c:v>
                </c:pt>
                <c:pt idx="10919">
                  <c:v>3032.3879473000002</c:v>
                </c:pt>
                <c:pt idx="10920">
                  <c:v>3032.629034</c:v>
                </c:pt>
                <c:pt idx="10921">
                  <c:v>3032.8701207000008</c:v>
                </c:pt>
                <c:pt idx="10922">
                  <c:v>3033.1112073000008</c:v>
                </c:pt>
                <c:pt idx="10923">
                  <c:v>3033.3522940000007</c:v>
                </c:pt>
                <c:pt idx="10924">
                  <c:v>3033.5933806000007</c:v>
                </c:pt>
                <c:pt idx="10925">
                  <c:v>3033.8344673000001</c:v>
                </c:pt>
                <c:pt idx="10926">
                  <c:v>3034.0755539000011</c:v>
                </c:pt>
                <c:pt idx="10927">
                  <c:v>3034.3166406</c:v>
                </c:pt>
                <c:pt idx="10928">
                  <c:v>3034.557727200001</c:v>
                </c:pt>
                <c:pt idx="10929">
                  <c:v>3034.7988138999999</c:v>
                </c:pt>
                <c:pt idx="10930">
                  <c:v>3035.0399004999999</c:v>
                </c:pt>
                <c:pt idx="10931">
                  <c:v>3035.2809871999989</c:v>
                </c:pt>
                <c:pt idx="10932">
                  <c:v>3035.5220739000001</c:v>
                </c:pt>
                <c:pt idx="10933">
                  <c:v>3035.7631605000001</c:v>
                </c:pt>
                <c:pt idx="10934">
                  <c:v>3036.0042472</c:v>
                </c:pt>
                <c:pt idx="10935">
                  <c:v>3036.2453338000009</c:v>
                </c:pt>
                <c:pt idx="10936">
                  <c:v>3036.486420499999</c:v>
                </c:pt>
                <c:pt idx="10937">
                  <c:v>3036.7275070999999</c:v>
                </c:pt>
                <c:pt idx="10938">
                  <c:v>3036.9685937999998</c:v>
                </c:pt>
                <c:pt idx="10939">
                  <c:v>3037.2096803999989</c:v>
                </c:pt>
                <c:pt idx="10940">
                  <c:v>3037.4507671000001</c:v>
                </c:pt>
                <c:pt idx="10941">
                  <c:v>3037.6918538000009</c:v>
                </c:pt>
                <c:pt idx="10942">
                  <c:v>3037.9329404</c:v>
                </c:pt>
                <c:pt idx="10943">
                  <c:v>3038.1740270999999</c:v>
                </c:pt>
                <c:pt idx="10944">
                  <c:v>3038.4151137000017</c:v>
                </c:pt>
                <c:pt idx="10945">
                  <c:v>3038.6562003999998</c:v>
                </c:pt>
                <c:pt idx="10946">
                  <c:v>3038.8972870000002</c:v>
                </c:pt>
                <c:pt idx="10947">
                  <c:v>3039.1383737000001</c:v>
                </c:pt>
                <c:pt idx="10948">
                  <c:v>3039.3794603000001</c:v>
                </c:pt>
                <c:pt idx="10949">
                  <c:v>3039.620547</c:v>
                </c:pt>
                <c:pt idx="10950">
                  <c:v>3039.8616336000009</c:v>
                </c:pt>
                <c:pt idx="10951">
                  <c:v>3040.1027202999999</c:v>
                </c:pt>
                <c:pt idx="10952">
                  <c:v>3040.3438070000002</c:v>
                </c:pt>
                <c:pt idx="10953">
                  <c:v>3040.5848935999998</c:v>
                </c:pt>
                <c:pt idx="10954">
                  <c:v>3040.8259803000001</c:v>
                </c:pt>
                <c:pt idx="10955">
                  <c:v>3041.0670669000001</c:v>
                </c:pt>
                <c:pt idx="10956">
                  <c:v>3041.3081536000009</c:v>
                </c:pt>
                <c:pt idx="10957">
                  <c:v>3041.5492402</c:v>
                </c:pt>
                <c:pt idx="10958">
                  <c:v>3041.7903269000008</c:v>
                </c:pt>
                <c:pt idx="10959">
                  <c:v>3042.0314135000012</c:v>
                </c:pt>
                <c:pt idx="10960">
                  <c:v>3042.2725002000002</c:v>
                </c:pt>
                <c:pt idx="10961">
                  <c:v>3042.513586900001</c:v>
                </c:pt>
                <c:pt idx="10962">
                  <c:v>3042.7546735000001</c:v>
                </c:pt>
                <c:pt idx="10963">
                  <c:v>3042.9957601999999</c:v>
                </c:pt>
                <c:pt idx="10964">
                  <c:v>3043.2368468</c:v>
                </c:pt>
                <c:pt idx="10965">
                  <c:v>3043.4779335000012</c:v>
                </c:pt>
                <c:pt idx="10966">
                  <c:v>3043.7190200999999</c:v>
                </c:pt>
                <c:pt idx="10967">
                  <c:v>3043.9601068000011</c:v>
                </c:pt>
                <c:pt idx="10968">
                  <c:v>3044.2011934000002</c:v>
                </c:pt>
                <c:pt idx="10969">
                  <c:v>3044.4422800999992</c:v>
                </c:pt>
                <c:pt idx="10970">
                  <c:v>3044.6833667000001</c:v>
                </c:pt>
                <c:pt idx="10971">
                  <c:v>3044.9244533999999</c:v>
                </c:pt>
                <c:pt idx="10972">
                  <c:v>3045.1655400999998</c:v>
                </c:pt>
                <c:pt idx="10973">
                  <c:v>3045.4066266999998</c:v>
                </c:pt>
                <c:pt idx="10974">
                  <c:v>3045.6477134000002</c:v>
                </c:pt>
                <c:pt idx="10975">
                  <c:v>3045.8887999999997</c:v>
                </c:pt>
                <c:pt idx="10976">
                  <c:v>3046.1298866999991</c:v>
                </c:pt>
                <c:pt idx="10977">
                  <c:v>3046.370973300001</c:v>
                </c:pt>
                <c:pt idx="10978">
                  <c:v>3046.6120599999999</c:v>
                </c:pt>
                <c:pt idx="10979">
                  <c:v>3046.8531466000018</c:v>
                </c:pt>
                <c:pt idx="10980">
                  <c:v>3047.0942333000007</c:v>
                </c:pt>
                <c:pt idx="10981">
                  <c:v>3047.335320000001</c:v>
                </c:pt>
                <c:pt idx="10982">
                  <c:v>3047.5764066000002</c:v>
                </c:pt>
                <c:pt idx="10983">
                  <c:v>3047.8174933000009</c:v>
                </c:pt>
                <c:pt idx="10984">
                  <c:v>3048.0585799</c:v>
                </c:pt>
                <c:pt idx="10985">
                  <c:v>3048.2996665999999</c:v>
                </c:pt>
                <c:pt idx="10986">
                  <c:v>3048.5407531999999</c:v>
                </c:pt>
                <c:pt idx="10987">
                  <c:v>3048.7818398999998</c:v>
                </c:pt>
                <c:pt idx="10988">
                  <c:v>3049.0229264999998</c:v>
                </c:pt>
                <c:pt idx="10989">
                  <c:v>3049.2640132000001</c:v>
                </c:pt>
                <c:pt idx="10990">
                  <c:v>3049.5050999</c:v>
                </c:pt>
                <c:pt idx="10991">
                  <c:v>3049.7461865</c:v>
                </c:pt>
                <c:pt idx="10992">
                  <c:v>3049.9872731999999</c:v>
                </c:pt>
                <c:pt idx="10993">
                  <c:v>3050.228359799999</c:v>
                </c:pt>
                <c:pt idx="10994">
                  <c:v>3050.4694464999998</c:v>
                </c:pt>
                <c:pt idx="10995">
                  <c:v>3050.7105331000002</c:v>
                </c:pt>
                <c:pt idx="10996">
                  <c:v>3050.951619800001</c:v>
                </c:pt>
                <c:pt idx="10997">
                  <c:v>3051.1927064000001</c:v>
                </c:pt>
                <c:pt idx="10998">
                  <c:v>3051.4337931000009</c:v>
                </c:pt>
                <c:pt idx="10999">
                  <c:v>3051.6748796999991</c:v>
                </c:pt>
                <c:pt idx="11000">
                  <c:v>3051.9159664000008</c:v>
                </c:pt>
                <c:pt idx="11001">
                  <c:v>3052.1570531000002</c:v>
                </c:pt>
                <c:pt idx="11002">
                  <c:v>3052.3981397000002</c:v>
                </c:pt>
                <c:pt idx="11003">
                  <c:v>3052.6392264000001</c:v>
                </c:pt>
                <c:pt idx="11004">
                  <c:v>3052.880313000001</c:v>
                </c:pt>
                <c:pt idx="11005">
                  <c:v>3053.1213997</c:v>
                </c:pt>
                <c:pt idx="11006">
                  <c:v>3053.3624863</c:v>
                </c:pt>
                <c:pt idx="11007">
                  <c:v>3053.6035730000008</c:v>
                </c:pt>
                <c:pt idx="11008">
                  <c:v>3053.8446595999999</c:v>
                </c:pt>
                <c:pt idx="11009">
                  <c:v>3054.0857463000002</c:v>
                </c:pt>
                <c:pt idx="11010">
                  <c:v>3054.3268330000001</c:v>
                </c:pt>
                <c:pt idx="11011">
                  <c:v>3054.5679196000001</c:v>
                </c:pt>
                <c:pt idx="11012">
                  <c:v>3054.8090063000009</c:v>
                </c:pt>
                <c:pt idx="11013">
                  <c:v>3055.0500929000009</c:v>
                </c:pt>
                <c:pt idx="11014">
                  <c:v>3055.2911796000008</c:v>
                </c:pt>
                <c:pt idx="11015">
                  <c:v>3055.5322661999999</c:v>
                </c:pt>
                <c:pt idx="11016">
                  <c:v>3055.7733529000011</c:v>
                </c:pt>
                <c:pt idx="11017">
                  <c:v>3056.0144395000002</c:v>
                </c:pt>
                <c:pt idx="11018">
                  <c:v>3056.255526200001</c:v>
                </c:pt>
                <c:pt idx="11019">
                  <c:v>3056.496612800001</c:v>
                </c:pt>
                <c:pt idx="11020">
                  <c:v>3056.7376995</c:v>
                </c:pt>
                <c:pt idx="11021">
                  <c:v>3056.9787861999998</c:v>
                </c:pt>
                <c:pt idx="11022">
                  <c:v>3057.2198727999998</c:v>
                </c:pt>
                <c:pt idx="11023">
                  <c:v>3057.4609595000002</c:v>
                </c:pt>
                <c:pt idx="11024">
                  <c:v>3057.7020460999997</c:v>
                </c:pt>
                <c:pt idx="11025">
                  <c:v>3057.9431328000019</c:v>
                </c:pt>
                <c:pt idx="11026">
                  <c:v>3058.1842193999992</c:v>
                </c:pt>
                <c:pt idx="11027">
                  <c:v>3058.4253061000009</c:v>
                </c:pt>
                <c:pt idx="11028">
                  <c:v>3058.6663927</c:v>
                </c:pt>
                <c:pt idx="11029">
                  <c:v>3058.9074793999998</c:v>
                </c:pt>
                <c:pt idx="11030">
                  <c:v>3059.1485660999997</c:v>
                </c:pt>
                <c:pt idx="11031">
                  <c:v>3059.3896527000002</c:v>
                </c:pt>
                <c:pt idx="11032">
                  <c:v>3059.6307394</c:v>
                </c:pt>
                <c:pt idx="11033">
                  <c:v>3059.871826000001</c:v>
                </c:pt>
                <c:pt idx="11034">
                  <c:v>3060.1129127000008</c:v>
                </c:pt>
                <c:pt idx="11035">
                  <c:v>3060.3539993000009</c:v>
                </c:pt>
                <c:pt idx="11036">
                  <c:v>3060.5950859999998</c:v>
                </c:pt>
                <c:pt idx="11037">
                  <c:v>3060.8361726000016</c:v>
                </c:pt>
                <c:pt idx="11038">
                  <c:v>3061.0772593000002</c:v>
                </c:pt>
                <c:pt idx="11039">
                  <c:v>3061.3183459000002</c:v>
                </c:pt>
                <c:pt idx="11040">
                  <c:v>3061.5594326000009</c:v>
                </c:pt>
                <c:pt idx="11041">
                  <c:v>3061.8005193000008</c:v>
                </c:pt>
                <c:pt idx="11042">
                  <c:v>3062.0416058999999</c:v>
                </c:pt>
                <c:pt idx="11043">
                  <c:v>3062.2826925999998</c:v>
                </c:pt>
                <c:pt idx="11044">
                  <c:v>3062.5237791999998</c:v>
                </c:pt>
                <c:pt idx="11045">
                  <c:v>3062.7648658999983</c:v>
                </c:pt>
                <c:pt idx="11046">
                  <c:v>3063.0059525000011</c:v>
                </c:pt>
                <c:pt idx="11047">
                  <c:v>3063.2470392</c:v>
                </c:pt>
                <c:pt idx="11048">
                  <c:v>3063.4881258</c:v>
                </c:pt>
                <c:pt idx="11049">
                  <c:v>3063.7292124999999</c:v>
                </c:pt>
                <c:pt idx="11050">
                  <c:v>3063.9702992000002</c:v>
                </c:pt>
                <c:pt idx="11051">
                  <c:v>3064.2113857999998</c:v>
                </c:pt>
                <c:pt idx="11052">
                  <c:v>3064.452472500001</c:v>
                </c:pt>
                <c:pt idx="11053">
                  <c:v>3064.6935591000001</c:v>
                </c:pt>
                <c:pt idx="11054">
                  <c:v>3064.9346458</c:v>
                </c:pt>
                <c:pt idx="11055">
                  <c:v>3065.1757324000009</c:v>
                </c:pt>
                <c:pt idx="11056">
                  <c:v>3065.4168190999999</c:v>
                </c:pt>
                <c:pt idx="11057">
                  <c:v>3065.6579056999999</c:v>
                </c:pt>
                <c:pt idx="11058">
                  <c:v>3065.8989924000002</c:v>
                </c:pt>
                <c:pt idx="11059">
                  <c:v>3066.1400790999992</c:v>
                </c:pt>
                <c:pt idx="11060">
                  <c:v>3066.3811657000001</c:v>
                </c:pt>
                <c:pt idx="11061">
                  <c:v>3066.6222524</c:v>
                </c:pt>
                <c:pt idx="11062">
                  <c:v>3066.8633390000009</c:v>
                </c:pt>
                <c:pt idx="11063">
                  <c:v>3067.104425699999</c:v>
                </c:pt>
                <c:pt idx="11064">
                  <c:v>3067.3455123000017</c:v>
                </c:pt>
                <c:pt idx="11065">
                  <c:v>3067.5865989999998</c:v>
                </c:pt>
                <c:pt idx="11066">
                  <c:v>3067.8276855999998</c:v>
                </c:pt>
                <c:pt idx="11067">
                  <c:v>3068.0687723000001</c:v>
                </c:pt>
                <c:pt idx="11068">
                  <c:v>3068.3098589000001</c:v>
                </c:pt>
                <c:pt idx="11069">
                  <c:v>3068.5509456</c:v>
                </c:pt>
                <c:pt idx="11070">
                  <c:v>3068.7920323000008</c:v>
                </c:pt>
                <c:pt idx="11071">
                  <c:v>3069.0331189000017</c:v>
                </c:pt>
                <c:pt idx="11072">
                  <c:v>3069.2742055999997</c:v>
                </c:pt>
                <c:pt idx="11073">
                  <c:v>3069.5152922000016</c:v>
                </c:pt>
                <c:pt idx="11074">
                  <c:v>3069.7563789000001</c:v>
                </c:pt>
                <c:pt idx="11075">
                  <c:v>3069.9974655000001</c:v>
                </c:pt>
                <c:pt idx="11076">
                  <c:v>3070.2385522000009</c:v>
                </c:pt>
                <c:pt idx="11077">
                  <c:v>3070.4796388000009</c:v>
                </c:pt>
                <c:pt idx="11078">
                  <c:v>3070.7207254999989</c:v>
                </c:pt>
                <c:pt idx="11079">
                  <c:v>3070.9618122000011</c:v>
                </c:pt>
                <c:pt idx="11080">
                  <c:v>3071.2028987999993</c:v>
                </c:pt>
                <c:pt idx="11081">
                  <c:v>3071.4439855000001</c:v>
                </c:pt>
                <c:pt idx="11082">
                  <c:v>3071.6850721000001</c:v>
                </c:pt>
                <c:pt idx="11083">
                  <c:v>3071.9261587999999</c:v>
                </c:pt>
                <c:pt idx="11084">
                  <c:v>3072.167245399999</c:v>
                </c:pt>
                <c:pt idx="11085">
                  <c:v>3072.4083321000007</c:v>
                </c:pt>
                <c:pt idx="11086">
                  <c:v>3072.6494186999998</c:v>
                </c:pt>
                <c:pt idx="11087">
                  <c:v>3072.8905054000002</c:v>
                </c:pt>
                <c:pt idx="11088">
                  <c:v>3073.1315920000011</c:v>
                </c:pt>
                <c:pt idx="11089">
                  <c:v>3073.3726787000001</c:v>
                </c:pt>
                <c:pt idx="11090">
                  <c:v>3073.6137653999999</c:v>
                </c:pt>
                <c:pt idx="11091">
                  <c:v>3073.8548519999999</c:v>
                </c:pt>
                <c:pt idx="11092">
                  <c:v>3074.0959387000007</c:v>
                </c:pt>
                <c:pt idx="11093">
                  <c:v>3074.3370253000007</c:v>
                </c:pt>
                <c:pt idx="11094">
                  <c:v>3074.5781120000011</c:v>
                </c:pt>
                <c:pt idx="11095">
                  <c:v>3074.8191986000011</c:v>
                </c:pt>
                <c:pt idx="11096">
                  <c:v>3075.0602852999991</c:v>
                </c:pt>
                <c:pt idx="11097">
                  <c:v>3075.301371900001</c:v>
                </c:pt>
                <c:pt idx="11098">
                  <c:v>3075.5424585999999</c:v>
                </c:pt>
                <c:pt idx="11099">
                  <c:v>3075.7835452999998</c:v>
                </c:pt>
                <c:pt idx="11100">
                  <c:v>3076.0246318999998</c:v>
                </c:pt>
                <c:pt idx="11101">
                  <c:v>3076.2657186000001</c:v>
                </c:pt>
                <c:pt idx="11102">
                  <c:v>3076.5068051999992</c:v>
                </c:pt>
                <c:pt idx="11103">
                  <c:v>3076.7478918999991</c:v>
                </c:pt>
                <c:pt idx="11104">
                  <c:v>3076.9889785</c:v>
                </c:pt>
                <c:pt idx="11105">
                  <c:v>3077.230065199999</c:v>
                </c:pt>
                <c:pt idx="11106">
                  <c:v>3077.4711518000013</c:v>
                </c:pt>
                <c:pt idx="11107">
                  <c:v>3077.7122384999998</c:v>
                </c:pt>
                <c:pt idx="11108">
                  <c:v>3077.9533251000007</c:v>
                </c:pt>
                <c:pt idx="11109">
                  <c:v>3078.1944118000001</c:v>
                </c:pt>
                <c:pt idx="11110">
                  <c:v>3078.4354985000009</c:v>
                </c:pt>
                <c:pt idx="11111">
                  <c:v>3078.6765850999991</c:v>
                </c:pt>
                <c:pt idx="11112">
                  <c:v>3078.9176717999999</c:v>
                </c:pt>
                <c:pt idx="11113">
                  <c:v>3079.1587583999999</c:v>
                </c:pt>
                <c:pt idx="11114">
                  <c:v>3079.3998450999998</c:v>
                </c:pt>
                <c:pt idx="11115">
                  <c:v>3079.6409316999998</c:v>
                </c:pt>
                <c:pt idx="11116">
                  <c:v>3079.8820184000001</c:v>
                </c:pt>
                <c:pt idx="11117">
                  <c:v>3080.1231050000001</c:v>
                </c:pt>
                <c:pt idx="11118">
                  <c:v>3080.3641917</c:v>
                </c:pt>
                <c:pt idx="11119">
                  <c:v>3080.6052783999999</c:v>
                </c:pt>
                <c:pt idx="11120">
                  <c:v>3080.8463649999999</c:v>
                </c:pt>
                <c:pt idx="11121">
                  <c:v>3081.0874516999997</c:v>
                </c:pt>
                <c:pt idx="11122">
                  <c:v>3081.3285383000002</c:v>
                </c:pt>
                <c:pt idx="11123">
                  <c:v>3081.5696249999992</c:v>
                </c:pt>
                <c:pt idx="11124">
                  <c:v>3081.810711600001</c:v>
                </c:pt>
                <c:pt idx="11125">
                  <c:v>3082.0517983000009</c:v>
                </c:pt>
                <c:pt idx="11126">
                  <c:v>3082.2928848999991</c:v>
                </c:pt>
                <c:pt idx="11127">
                  <c:v>3082.5339716000008</c:v>
                </c:pt>
                <c:pt idx="11128">
                  <c:v>3082.7750581999999</c:v>
                </c:pt>
                <c:pt idx="11129">
                  <c:v>3083.0161449000002</c:v>
                </c:pt>
                <c:pt idx="11130">
                  <c:v>3083.2572316000001</c:v>
                </c:pt>
                <c:pt idx="11131">
                  <c:v>3083.498318200001</c:v>
                </c:pt>
                <c:pt idx="11132">
                  <c:v>3083.7394049</c:v>
                </c:pt>
                <c:pt idx="11133">
                  <c:v>3083.9804915</c:v>
                </c:pt>
                <c:pt idx="11134">
                  <c:v>3084.2215781999998</c:v>
                </c:pt>
                <c:pt idx="11135">
                  <c:v>3084.4626647999989</c:v>
                </c:pt>
                <c:pt idx="11136">
                  <c:v>3084.7037515000002</c:v>
                </c:pt>
                <c:pt idx="11137">
                  <c:v>3084.9448380999997</c:v>
                </c:pt>
                <c:pt idx="11138">
                  <c:v>3085.1859248000001</c:v>
                </c:pt>
                <c:pt idx="11139">
                  <c:v>3085.4270114999999</c:v>
                </c:pt>
                <c:pt idx="11140">
                  <c:v>3085.668098099999</c:v>
                </c:pt>
                <c:pt idx="11141">
                  <c:v>3085.9091847999998</c:v>
                </c:pt>
                <c:pt idx="11142">
                  <c:v>3086.1502713999998</c:v>
                </c:pt>
                <c:pt idx="11143">
                  <c:v>3086.3913581000011</c:v>
                </c:pt>
                <c:pt idx="11144">
                  <c:v>3086.6324446999997</c:v>
                </c:pt>
                <c:pt idx="11145">
                  <c:v>3086.873531400001</c:v>
                </c:pt>
                <c:pt idx="11146">
                  <c:v>3087.1146180000001</c:v>
                </c:pt>
                <c:pt idx="11147">
                  <c:v>3087.3557047000008</c:v>
                </c:pt>
                <c:pt idx="11148">
                  <c:v>3087.5967913999998</c:v>
                </c:pt>
                <c:pt idx="11149">
                  <c:v>3087.8378780000007</c:v>
                </c:pt>
                <c:pt idx="11150">
                  <c:v>3088.0789646999997</c:v>
                </c:pt>
                <c:pt idx="11151">
                  <c:v>3088.3200513000002</c:v>
                </c:pt>
                <c:pt idx="11152">
                  <c:v>3088.5611380000009</c:v>
                </c:pt>
                <c:pt idx="11153">
                  <c:v>3088.8022246</c:v>
                </c:pt>
                <c:pt idx="11154">
                  <c:v>3089.0433113000008</c:v>
                </c:pt>
                <c:pt idx="11155">
                  <c:v>3089.2843978999999</c:v>
                </c:pt>
                <c:pt idx="11156">
                  <c:v>3089.5254845999998</c:v>
                </c:pt>
                <c:pt idx="11157">
                  <c:v>3089.7665711999989</c:v>
                </c:pt>
                <c:pt idx="11158">
                  <c:v>3090.0076579000001</c:v>
                </c:pt>
                <c:pt idx="11159">
                  <c:v>3090.2487445999991</c:v>
                </c:pt>
                <c:pt idx="11160">
                  <c:v>3090.4898312</c:v>
                </c:pt>
                <c:pt idx="11161">
                  <c:v>3090.7309179000008</c:v>
                </c:pt>
                <c:pt idx="11162">
                  <c:v>3090.9720044999999</c:v>
                </c:pt>
                <c:pt idx="11163">
                  <c:v>3091.2130911999998</c:v>
                </c:pt>
                <c:pt idx="11164">
                  <c:v>3091.4541778000012</c:v>
                </c:pt>
                <c:pt idx="11165">
                  <c:v>3091.6952645000001</c:v>
                </c:pt>
                <c:pt idx="11166">
                  <c:v>3091.9363511000001</c:v>
                </c:pt>
                <c:pt idx="11167">
                  <c:v>3092.1774378000009</c:v>
                </c:pt>
                <c:pt idx="11168">
                  <c:v>3092.4185244999999</c:v>
                </c:pt>
                <c:pt idx="11169">
                  <c:v>3092.6596110999999</c:v>
                </c:pt>
                <c:pt idx="11170">
                  <c:v>3092.9006978000002</c:v>
                </c:pt>
                <c:pt idx="11171">
                  <c:v>3093.1417843999998</c:v>
                </c:pt>
                <c:pt idx="11172">
                  <c:v>3093.3828710999992</c:v>
                </c:pt>
                <c:pt idx="11173">
                  <c:v>3093.6239577000001</c:v>
                </c:pt>
                <c:pt idx="11174">
                  <c:v>3093.8650444</c:v>
                </c:pt>
                <c:pt idx="11175">
                  <c:v>3094.106131</c:v>
                </c:pt>
                <c:pt idx="11176">
                  <c:v>3094.3472177000008</c:v>
                </c:pt>
                <c:pt idx="11177">
                  <c:v>3094.5883042999999</c:v>
                </c:pt>
                <c:pt idx="11178">
                  <c:v>3094.8293910000002</c:v>
                </c:pt>
                <c:pt idx="11179">
                  <c:v>3095.0704777000001</c:v>
                </c:pt>
                <c:pt idx="11180">
                  <c:v>3095.311564300001</c:v>
                </c:pt>
                <c:pt idx="11181">
                  <c:v>3095.552651</c:v>
                </c:pt>
                <c:pt idx="11182">
                  <c:v>3095.7937376000009</c:v>
                </c:pt>
                <c:pt idx="11183">
                  <c:v>3096.0348242999999</c:v>
                </c:pt>
                <c:pt idx="11184">
                  <c:v>3096.2759109000008</c:v>
                </c:pt>
                <c:pt idx="11185">
                  <c:v>3096.5169976000002</c:v>
                </c:pt>
                <c:pt idx="11186">
                  <c:v>3096.7580841999993</c:v>
                </c:pt>
                <c:pt idx="11187">
                  <c:v>3096.999170900001</c:v>
                </c:pt>
                <c:pt idx="11188">
                  <c:v>3097.2402575999999</c:v>
                </c:pt>
                <c:pt idx="11189">
                  <c:v>3097.4813442000009</c:v>
                </c:pt>
                <c:pt idx="11190">
                  <c:v>3097.7224308999998</c:v>
                </c:pt>
                <c:pt idx="11191">
                  <c:v>3097.9635175000012</c:v>
                </c:pt>
                <c:pt idx="11192">
                  <c:v>3098.2046041999993</c:v>
                </c:pt>
                <c:pt idx="11193">
                  <c:v>3098.4456908000002</c:v>
                </c:pt>
                <c:pt idx="11194">
                  <c:v>3098.6867775000001</c:v>
                </c:pt>
                <c:pt idx="11195">
                  <c:v>3098.9278640999992</c:v>
                </c:pt>
                <c:pt idx="11196">
                  <c:v>3099.168950799999</c:v>
                </c:pt>
                <c:pt idx="11197">
                  <c:v>3099.4100374000009</c:v>
                </c:pt>
                <c:pt idx="11198">
                  <c:v>3099.6511241000007</c:v>
                </c:pt>
                <c:pt idx="11199">
                  <c:v>3099.8922108000011</c:v>
                </c:pt>
                <c:pt idx="11200">
                  <c:v>3100.1332974000002</c:v>
                </c:pt>
                <c:pt idx="11201">
                  <c:v>3100.3743841</c:v>
                </c:pt>
                <c:pt idx="11202">
                  <c:v>3100.6154707000001</c:v>
                </c:pt>
                <c:pt idx="11203">
                  <c:v>3100.8565574000008</c:v>
                </c:pt>
                <c:pt idx="11204">
                  <c:v>3101.0976439999999</c:v>
                </c:pt>
                <c:pt idx="11205">
                  <c:v>3101.3387307000007</c:v>
                </c:pt>
                <c:pt idx="11206">
                  <c:v>3101.5798173000007</c:v>
                </c:pt>
                <c:pt idx="11207">
                  <c:v>3101.8209040000002</c:v>
                </c:pt>
                <c:pt idx="11208">
                  <c:v>3102.0619907</c:v>
                </c:pt>
                <c:pt idx="11209">
                  <c:v>3102.303077300001</c:v>
                </c:pt>
                <c:pt idx="11210">
                  <c:v>3102.5441639999999</c:v>
                </c:pt>
                <c:pt idx="11211">
                  <c:v>3102.7852505999999</c:v>
                </c:pt>
                <c:pt idx="11212">
                  <c:v>3103.0263373000007</c:v>
                </c:pt>
                <c:pt idx="11213">
                  <c:v>3103.2674238999998</c:v>
                </c:pt>
                <c:pt idx="11214">
                  <c:v>3103.5085106000001</c:v>
                </c:pt>
                <c:pt idx="11215">
                  <c:v>3103.7495972000002</c:v>
                </c:pt>
                <c:pt idx="11216">
                  <c:v>3103.9906839</c:v>
                </c:pt>
                <c:pt idx="11217">
                  <c:v>3104.2317705000009</c:v>
                </c:pt>
                <c:pt idx="11218">
                  <c:v>3104.4728571999999</c:v>
                </c:pt>
                <c:pt idx="11219">
                  <c:v>3104.7139439000002</c:v>
                </c:pt>
                <c:pt idx="11220">
                  <c:v>3104.9550305000007</c:v>
                </c:pt>
                <c:pt idx="11221">
                  <c:v>3105.196117200001</c:v>
                </c:pt>
                <c:pt idx="11222">
                  <c:v>3105.437203800001</c:v>
                </c:pt>
                <c:pt idx="11223">
                  <c:v>3105.6782905</c:v>
                </c:pt>
                <c:pt idx="11224">
                  <c:v>3105.9193771000009</c:v>
                </c:pt>
                <c:pt idx="11225">
                  <c:v>3106.160463799999</c:v>
                </c:pt>
                <c:pt idx="11226">
                  <c:v>3106.4015504000008</c:v>
                </c:pt>
                <c:pt idx="11227">
                  <c:v>3106.6426370999998</c:v>
                </c:pt>
                <c:pt idx="11228">
                  <c:v>3106.883723800001</c:v>
                </c:pt>
                <c:pt idx="11229">
                  <c:v>3107.1248103999997</c:v>
                </c:pt>
                <c:pt idx="11230">
                  <c:v>3107.3658971</c:v>
                </c:pt>
                <c:pt idx="11231">
                  <c:v>3107.6069836999991</c:v>
                </c:pt>
                <c:pt idx="11232">
                  <c:v>3107.8480703999999</c:v>
                </c:pt>
                <c:pt idx="11233">
                  <c:v>3108.0891570000008</c:v>
                </c:pt>
                <c:pt idx="11234">
                  <c:v>3108.3302437000002</c:v>
                </c:pt>
                <c:pt idx="11235">
                  <c:v>3108.5713303000016</c:v>
                </c:pt>
                <c:pt idx="11236">
                  <c:v>3108.812417000001</c:v>
                </c:pt>
                <c:pt idx="11237">
                  <c:v>3109.0535037000009</c:v>
                </c:pt>
                <c:pt idx="11238">
                  <c:v>3109.2945903</c:v>
                </c:pt>
                <c:pt idx="11239">
                  <c:v>3109.5356770000008</c:v>
                </c:pt>
                <c:pt idx="11240">
                  <c:v>3109.7767635999999</c:v>
                </c:pt>
                <c:pt idx="11241">
                  <c:v>3110.0178503000002</c:v>
                </c:pt>
                <c:pt idx="11242">
                  <c:v>3110.2589369000002</c:v>
                </c:pt>
                <c:pt idx="11243">
                  <c:v>3110.5000236000001</c:v>
                </c:pt>
                <c:pt idx="11244">
                  <c:v>3110.741110200001</c:v>
                </c:pt>
                <c:pt idx="11245">
                  <c:v>3110.9821969000009</c:v>
                </c:pt>
                <c:pt idx="11246">
                  <c:v>3111.2232835</c:v>
                </c:pt>
                <c:pt idx="11247">
                  <c:v>3111.4643701999998</c:v>
                </c:pt>
                <c:pt idx="11248">
                  <c:v>3111.7054569000002</c:v>
                </c:pt>
                <c:pt idx="11249">
                  <c:v>3111.9465435000002</c:v>
                </c:pt>
                <c:pt idx="11250">
                  <c:v>3112.1876302000001</c:v>
                </c:pt>
                <c:pt idx="11251">
                  <c:v>3112.428716800001</c:v>
                </c:pt>
                <c:pt idx="11252">
                  <c:v>3112.669803499999</c:v>
                </c:pt>
                <c:pt idx="11253">
                  <c:v>3112.9108901</c:v>
                </c:pt>
                <c:pt idx="11254">
                  <c:v>3113.1519768000012</c:v>
                </c:pt>
                <c:pt idx="11255">
                  <c:v>3113.3930634000008</c:v>
                </c:pt>
                <c:pt idx="11256">
                  <c:v>3113.6341501000002</c:v>
                </c:pt>
                <c:pt idx="11257">
                  <c:v>3113.8752368000019</c:v>
                </c:pt>
                <c:pt idx="11258">
                  <c:v>3114.1163234000001</c:v>
                </c:pt>
                <c:pt idx="11259">
                  <c:v>3114.3574101000008</c:v>
                </c:pt>
                <c:pt idx="11260">
                  <c:v>3114.5984966999999</c:v>
                </c:pt>
                <c:pt idx="11261">
                  <c:v>3114.8395834000007</c:v>
                </c:pt>
                <c:pt idx="11262">
                  <c:v>3115.0806699999989</c:v>
                </c:pt>
                <c:pt idx="11263">
                  <c:v>3115.3217567000011</c:v>
                </c:pt>
                <c:pt idx="11264">
                  <c:v>3115.5628432999997</c:v>
                </c:pt>
                <c:pt idx="11265">
                  <c:v>3115.8039300000009</c:v>
                </c:pt>
                <c:pt idx="11266">
                  <c:v>3116.045016600001</c:v>
                </c:pt>
                <c:pt idx="11267">
                  <c:v>3116.2861032999999</c:v>
                </c:pt>
                <c:pt idx="11268">
                  <c:v>3116.5271899999998</c:v>
                </c:pt>
                <c:pt idx="11269">
                  <c:v>3116.7682765999998</c:v>
                </c:pt>
                <c:pt idx="11270">
                  <c:v>3117.0093633000001</c:v>
                </c:pt>
                <c:pt idx="11271">
                  <c:v>3117.2504498999997</c:v>
                </c:pt>
                <c:pt idx="11272">
                  <c:v>3117.4915366000018</c:v>
                </c:pt>
                <c:pt idx="11273">
                  <c:v>3117.7326232</c:v>
                </c:pt>
                <c:pt idx="11274">
                  <c:v>3117.9737099000008</c:v>
                </c:pt>
                <c:pt idx="11275">
                  <c:v>3118.2147964999999</c:v>
                </c:pt>
                <c:pt idx="11276">
                  <c:v>3118.4558831999998</c:v>
                </c:pt>
                <c:pt idx="11277">
                  <c:v>3118.6969698999997</c:v>
                </c:pt>
                <c:pt idx="11278">
                  <c:v>3118.938056500001</c:v>
                </c:pt>
                <c:pt idx="11279">
                  <c:v>3119.1791432000009</c:v>
                </c:pt>
                <c:pt idx="11280">
                  <c:v>3119.4202298</c:v>
                </c:pt>
                <c:pt idx="11281">
                  <c:v>3119.6613165000012</c:v>
                </c:pt>
                <c:pt idx="11282">
                  <c:v>3119.9024030999999</c:v>
                </c:pt>
                <c:pt idx="11283">
                  <c:v>3120.1434897999993</c:v>
                </c:pt>
                <c:pt idx="11284">
                  <c:v>3120.3845764000002</c:v>
                </c:pt>
                <c:pt idx="11285">
                  <c:v>3120.6256630999997</c:v>
                </c:pt>
                <c:pt idx="11286">
                  <c:v>3120.8667496999997</c:v>
                </c:pt>
                <c:pt idx="11287">
                  <c:v>3121.1078364</c:v>
                </c:pt>
                <c:pt idx="11288">
                  <c:v>3121.3489230999999</c:v>
                </c:pt>
                <c:pt idx="11289">
                  <c:v>3121.5900096999999</c:v>
                </c:pt>
                <c:pt idx="11290">
                  <c:v>3121.8310964000016</c:v>
                </c:pt>
                <c:pt idx="11291">
                  <c:v>3122.0721830000002</c:v>
                </c:pt>
                <c:pt idx="11292">
                  <c:v>3122.3132697000001</c:v>
                </c:pt>
                <c:pt idx="11293">
                  <c:v>3122.554356300001</c:v>
                </c:pt>
                <c:pt idx="11294">
                  <c:v>3122.795443</c:v>
                </c:pt>
                <c:pt idx="11295">
                  <c:v>3123.0365296</c:v>
                </c:pt>
                <c:pt idx="11296">
                  <c:v>3123.2776163000008</c:v>
                </c:pt>
                <c:pt idx="11297">
                  <c:v>3123.5187030000002</c:v>
                </c:pt>
                <c:pt idx="11298">
                  <c:v>3123.7597895999997</c:v>
                </c:pt>
                <c:pt idx="11299">
                  <c:v>3124.0008763000001</c:v>
                </c:pt>
                <c:pt idx="11300">
                  <c:v>3124.2419629000001</c:v>
                </c:pt>
                <c:pt idx="11301">
                  <c:v>3124.4830496</c:v>
                </c:pt>
                <c:pt idx="11302">
                  <c:v>3124.7241362000009</c:v>
                </c:pt>
                <c:pt idx="11303">
                  <c:v>3124.9652229000008</c:v>
                </c:pt>
                <c:pt idx="11304">
                  <c:v>3125.206309499999</c:v>
                </c:pt>
                <c:pt idx="11305">
                  <c:v>3125.4473962000011</c:v>
                </c:pt>
                <c:pt idx="11306">
                  <c:v>3125.6884828999991</c:v>
                </c:pt>
                <c:pt idx="11307">
                  <c:v>3125.9295695000001</c:v>
                </c:pt>
                <c:pt idx="11308">
                  <c:v>3126.1706561999999</c:v>
                </c:pt>
                <c:pt idx="11309">
                  <c:v>3126.4117428000018</c:v>
                </c:pt>
                <c:pt idx="11310">
                  <c:v>3126.6528294999989</c:v>
                </c:pt>
                <c:pt idx="11311">
                  <c:v>3126.8939161000017</c:v>
                </c:pt>
                <c:pt idx="11312">
                  <c:v>3127.1350028000011</c:v>
                </c:pt>
                <c:pt idx="11313">
                  <c:v>3127.3760893999997</c:v>
                </c:pt>
                <c:pt idx="11314">
                  <c:v>3127.617176100001</c:v>
                </c:pt>
                <c:pt idx="11315">
                  <c:v>3127.8582627000001</c:v>
                </c:pt>
                <c:pt idx="11316">
                  <c:v>3128.0993493999999</c:v>
                </c:pt>
                <c:pt idx="11317">
                  <c:v>3128.3404361000007</c:v>
                </c:pt>
                <c:pt idx="11318">
                  <c:v>3128.5815227000007</c:v>
                </c:pt>
                <c:pt idx="11319">
                  <c:v>3128.8226093999997</c:v>
                </c:pt>
                <c:pt idx="11320">
                  <c:v>3129.0636960000002</c:v>
                </c:pt>
                <c:pt idx="11321">
                  <c:v>3129.3047827</c:v>
                </c:pt>
                <c:pt idx="11322">
                  <c:v>3129.5458692999991</c:v>
                </c:pt>
                <c:pt idx="11323">
                  <c:v>3129.786955999999</c:v>
                </c:pt>
                <c:pt idx="11324">
                  <c:v>3130.0280425999999</c:v>
                </c:pt>
                <c:pt idx="11325">
                  <c:v>3130.2691292999998</c:v>
                </c:pt>
                <c:pt idx="11326">
                  <c:v>3130.510216000001</c:v>
                </c:pt>
                <c:pt idx="11327">
                  <c:v>3130.7513026000011</c:v>
                </c:pt>
                <c:pt idx="11328">
                  <c:v>3130.9923893</c:v>
                </c:pt>
                <c:pt idx="11329">
                  <c:v>3131.2334759</c:v>
                </c:pt>
                <c:pt idx="11330">
                  <c:v>3131.4745626000008</c:v>
                </c:pt>
                <c:pt idx="11331">
                  <c:v>3131.715649199999</c:v>
                </c:pt>
                <c:pt idx="11332">
                  <c:v>3131.9567359000002</c:v>
                </c:pt>
                <c:pt idx="11333">
                  <c:v>3132.1978224999998</c:v>
                </c:pt>
                <c:pt idx="11334">
                  <c:v>3132.4389092000001</c:v>
                </c:pt>
                <c:pt idx="11335">
                  <c:v>3132.6799958000001</c:v>
                </c:pt>
                <c:pt idx="11336">
                  <c:v>3132.9210825000009</c:v>
                </c:pt>
                <c:pt idx="11337">
                  <c:v>3133.162169199999</c:v>
                </c:pt>
                <c:pt idx="11338">
                  <c:v>3133.4032557999999</c:v>
                </c:pt>
                <c:pt idx="11339">
                  <c:v>3133.6443425000002</c:v>
                </c:pt>
                <c:pt idx="11340">
                  <c:v>3133.8854290999998</c:v>
                </c:pt>
                <c:pt idx="11341">
                  <c:v>3134.1265158000001</c:v>
                </c:pt>
                <c:pt idx="11342">
                  <c:v>3134.3676024000001</c:v>
                </c:pt>
                <c:pt idx="11343">
                  <c:v>3134.6086890999982</c:v>
                </c:pt>
                <c:pt idx="11344">
                  <c:v>3134.8497757</c:v>
                </c:pt>
                <c:pt idx="11345">
                  <c:v>3135.0908623999999</c:v>
                </c:pt>
                <c:pt idx="11346">
                  <c:v>3135.3319491000002</c:v>
                </c:pt>
                <c:pt idx="11347">
                  <c:v>3135.5730357000002</c:v>
                </c:pt>
                <c:pt idx="11348">
                  <c:v>3135.814122400001</c:v>
                </c:pt>
                <c:pt idx="11349">
                  <c:v>3136.0552090000001</c:v>
                </c:pt>
                <c:pt idx="11350">
                  <c:v>3136.2962956999991</c:v>
                </c:pt>
                <c:pt idx="11351">
                  <c:v>3136.5373823000009</c:v>
                </c:pt>
                <c:pt idx="11352">
                  <c:v>3136.7784689999989</c:v>
                </c:pt>
                <c:pt idx="11353">
                  <c:v>3137.0195556000008</c:v>
                </c:pt>
                <c:pt idx="11354">
                  <c:v>3137.2606422999997</c:v>
                </c:pt>
                <c:pt idx="11355">
                  <c:v>3137.5017289000002</c:v>
                </c:pt>
                <c:pt idx="11356">
                  <c:v>3137.7428155999992</c:v>
                </c:pt>
                <c:pt idx="11357">
                  <c:v>3137.9839023000009</c:v>
                </c:pt>
                <c:pt idx="11358">
                  <c:v>3138.2249888999991</c:v>
                </c:pt>
                <c:pt idx="11359">
                  <c:v>3138.4660755999998</c:v>
                </c:pt>
                <c:pt idx="11360">
                  <c:v>3138.7071621999999</c:v>
                </c:pt>
                <c:pt idx="11361">
                  <c:v>3138.9482488999997</c:v>
                </c:pt>
                <c:pt idx="11362">
                  <c:v>3139.1893355000002</c:v>
                </c:pt>
                <c:pt idx="11363">
                  <c:v>3139.430422200001</c:v>
                </c:pt>
                <c:pt idx="11364">
                  <c:v>3139.671508800001</c:v>
                </c:pt>
                <c:pt idx="11365">
                  <c:v>3139.9125955000009</c:v>
                </c:pt>
                <c:pt idx="11366">
                  <c:v>3140.1536821999998</c:v>
                </c:pt>
                <c:pt idx="11367">
                  <c:v>3140.3947687999998</c:v>
                </c:pt>
                <c:pt idx="11368">
                  <c:v>3140.6358555000002</c:v>
                </c:pt>
                <c:pt idx="11369">
                  <c:v>3140.8769421000002</c:v>
                </c:pt>
                <c:pt idx="11370">
                  <c:v>3141.1180288</c:v>
                </c:pt>
                <c:pt idx="11371">
                  <c:v>3141.359115400001</c:v>
                </c:pt>
                <c:pt idx="11372">
                  <c:v>3141.6002020999999</c:v>
                </c:pt>
                <c:pt idx="11373">
                  <c:v>3141.8412887</c:v>
                </c:pt>
                <c:pt idx="11374">
                  <c:v>3142.0823753999998</c:v>
                </c:pt>
                <c:pt idx="11375">
                  <c:v>3142.3234619999998</c:v>
                </c:pt>
                <c:pt idx="11376">
                  <c:v>3142.5645486999997</c:v>
                </c:pt>
                <c:pt idx="11377">
                  <c:v>3142.8056354</c:v>
                </c:pt>
                <c:pt idx="11378">
                  <c:v>3143.046722</c:v>
                </c:pt>
                <c:pt idx="11379">
                  <c:v>3143.287808699999</c:v>
                </c:pt>
                <c:pt idx="11380">
                  <c:v>3143.528895299999</c:v>
                </c:pt>
                <c:pt idx="11381">
                  <c:v>3143.7699819999989</c:v>
                </c:pt>
                <c:pt idx="11382">
                  <c:v>3144.0110686000007</c:v>
                </c:pt>
                <c:pt idx="11383">
                  <c:v>3144.2521553000001</c:v>
                </c:pt>
                <c:pt idx="11384">
                  <c:v>3144.4932419000002</c:v>
                </c:pt>
                <c:pt idx="11385">
                  <c:v>3144.7343286</c:v>
                </c:pt>
                <c:pt idx="11386">
                  <c:v>3144.9754153000008</c:v>
                </c:pt>
                <c:pt idx="11387">
                  <c:v>3145.2165018999999</c:v>
                </c:pt>
                <c:pt idx="11388">
                  <c:v>3145.4575886000002</c:v>
                </c:pt>
                <c:pt idx="11389">
                  <c:v>3145.6986751999989</c:v>
                </c:pt>
                <c:pt idx="11390">
                  <c:v>3145.9397619000001</c:v>
                </c:pt>
                <c:pt idx="11391">
                  <c:v>3146.1808484999992</c:v>
                </c:pt>
                <c:pt idx="11392">
                  <c:v>3146.4219352000009</c:v>
                </c:pt>
                <c:pt idx="11393">
                  <c:v>3146.6630218</c:v>
                </c:pt>
                <c:pt idx="11394">
                  <c:v>3146.9041084999999</c:v>
                </c:pt>
                <c:pt idx="11395">
                  <c:v>3147.1451952000002</c:v>
                </c:pt>
                <c:pt idx="11396">
                  <c:v>3147.3862817999989</c:v>
                </c:pt>
                <c:pt idx="11397">
                  <c:v>3147.6273685000001</c:v>
                </c:pt>
                <c:pt idx="11398">
                  <c:v>3147.8684550999997</c:v>
                </c:pt>
                <c:pt idx="11399">
                  <c:v>3148.1095418</c:v>
                </c:pt>
                <c:pt idx="11400">
                  <c:v>3148.3506284</c:v>
                </c:pt>
                <c:pt idx="11401">
                  <c:v>3148.5917151000008</c:v>
                </c:pt>
                <c:pt idx="11402">
                  <c:v>3148.8328016999999</c:v>
                </c:pt>
                <c:pt idx="11403">
                  <c:v>3149.0738883999998</c:v>
                </c:pt>
                <c:pt idx="11404">
                  <c:v>3149.3149750000002</c:v>
                </c:pt>
                <c:pt idx="11405">
                  <c:v>3149.5560616999992</c:v>
                </c:pt>
                <c:pt idx="11406">
                  <c:v>3149.7971484</c:v>
                </c:pt>
                <c:pt idx="11407">
                  <c:v>3150.038235</c:v>
                </c:pt>
                <c:pt idx="11408">
                  <c:v>3150.2793216999999</c:v>
                </c:pt>
                <c:pt idx="11409">
                  <c:v>3150.5204082999999</c:v>
                </c:pt>
                <c:pt idx="11410">
                  <c:v>3150.7614949999997</c:v>
                </c:pt>
                <c:pt idx="11411">
                  <c:v>3151.0025815999998</c:v>
                </c:pt>
                <c:pt idx="11412">
                  <c:v>3151.2436682999992</c:v>
                </c:pt>
                <c:pt idx="11413">
                  <c:v>3151.4847549000001</c:v>
                </c:pt>
                <c:pt idx="11414">
                  <c:v>3151.7258415999991</c:v>
                </c:pt>
                <c:pt idx="11415">
                  <c:v>3151.9669282999998</c:v>
                </c:pt>
                <c:pt idx="11416">
                  <c:v>3152.2080148999999</c:v>
                </c:pt>
                <c:pt idx="11417">
                  <c:v>3152.4491016000002</c:v>
                </c:pt>
                <c:pt idx="11418">
                  <c:v>3152.6901882000002</c:v>
                </c:pt>
                <c:pt idx="11419">
                  <c:v>3152.931274900001</c:v>
                </c:pt>
                <c:pt idx="11420">
                  <c:v>3153.1723615000001</c:v>
                </c:pt>
                <c:pt idx="11421">
                  <c:v>3153.4134481999999</c:v>
                </c:pt>
                <c:pt idx="11422">
                  <c:v>3153.6545348000009</c:v>
                </c:pt>
                <c:pt idx="11423">
                  <c:v>3153.8956214999998</c:v>
                </c:pt>
                <c:pt idx="11424">
                  <c:v>3154.1367080999999</c:v>
                </c:pt>
                <c:pt idx="11425">
                  <c:v>3154.3777948000011</c:v>
                </c:pt>
                <c:pt idx="11426">
                  <c:v>3154.6188814999987</c:v>
                </c:pt>
                <c:pt idx="11427">
                  <c:v>3154.8599681000001</c:v>
                </c:pt>
                <c:pt idx="11428">
                  <c:v>3155.1010547999999</c:v>
                </c:pt>
                <c:pt idx="11429">
                  <c:v>3155.3421413999999</c:v>
                </c:pt>
                <c:pt idx="11430">
                  <c:v>3155.5832280999998</c:v>
                </c:pt>
                <c:pt idx="11431">
                  <c:v>3155.8243147000007</c:v>
                </c:pt>
                <c:pt idx="11432">
                  <c:v>3156.0654013999997</c:v>
                </c:pt>
                <c:pt idx="11433">
                  <c:v>3156.3064879999997</c:v>
                </c:pt>
                <c:pt idx="11434">
                  <c:v>3156.5475747</c:v>
                </c:pt>
                <c:pt idx="11435">
                  <c:v>3156.7886613999981</c:v>
                </c:pt>
                <c:pt idx="11436">
                  <c:v>3157.0297479999999</c:v>
                </c:pt>
                <c:pt idx="11437">
                  <c:v>3157.2708346999998</c:v>
                </c:pt>
                <c:pt idx="11438">
                  <c:v>3157.5119213000007</c:v>
                </c:pt>
                <c:pt idx="11439">
                  <c:v>3157.7530080000001</c:v>
                </c:pt>
                <c:pt idx="11440">
                  <c:v>3157.9940946000002</c:v>
                </c:pt>
                <c:pt idx="11441">
                  <c:v>3158.2351813</c:v>
                </c:pt>
                <c:pt idx="11442">
                  <c:v>3158.4762679</c:v>
                </c:pt>
                <c:pt idx="11443">
                  <c:v>3158.7173546000008</c:v>
                </c:pt>
                <c:pt idx="11444">
                  <c:v>3158.958441199999</c:v>
                </c:pt>
                <c:pt idx="11445">
                  <c:v>3159.1995279000002</c:v>
                </c:pt>
                <c:pt idx="11446">
                  <c:v>3159.4406146000001</c:v>
                </c:pt>
                <c:pt idx="11447">
                  <c:v>3159.6817012000001</c:v>
                </c:pt>
                <c:pt idx="11448">
                  <c:v>3159.9227879</c:v>
                </c:pt>
                <c:pt idx="11449">
                  <c:v>3160.1638745</c:v>
                </c:pt>
                <c:pt idx="11450">
                  <c:v>3160.404961199999</c:v>
                </c:pt>
                <c:pt idx="11451">
                  <c:v>3160.646047799999</c:v>
                </c:pt>
                <c:pt idx="11452">
                  <c:v>3160.8871345000007</c:v>
                </c:pt>
                <c:pt idx="11453">
                  <c:v>3161.1282210999989</c:v>
                </c:pt>
                <c:pt idx="11454">
                  <c:v>3161.369307800001</c:v>
                </c:pt>
                <c:pt idx="11455">
                  <c:v>3161.6103945000009</c:v>
                </c:pt>
                <c:pt idx="11456">
                  <c:v>3161.8514811</c:v>
                </c:pt>
                <c:pt idx="11457">
                  <c:v>3162.0925677999999</c:v>
                </c:pt>
                <c:pt idx="11458">
                  <c:v>3162.3336544000008</c:v>
                </c:pt>
                <c:pt idx="11459">
                  <c:v>3162.5747410999998</c:v>
                </c:pt>
                <c:pt idx="11460">
                  <c:v>3162.8158277000002</c:v>
                </c:pt>
                <c:pt idx="11461">
                  <c:v>3163.0569144000001</c:v>
                </c:pt>
                <c:pt idx="11462">
                  <c:v>3163.2980009999997</c:v>
                </c:pt>
                <c:pt idx="11463">
                  <c:v>3163.5390877</c:v>
                </c:pt>
                <c:pt idx="11464">
                  <c:v>3163.7801743</c:v>
                </c:pt>
                <c:pt idx="11465">
                  <c:v>3164.0212609999999</c:v>
                </c:pt>
                <c:pt idx="11466">
                  <c:v>3164.2623476999997</c:v>
                </c:pt>
                <c:pt idx="11467">
                  <c:v>3164.5034343000002</c:v>
                </c:pt>
                <c:pt idx="11468">
                  <c:v>3164.7445209999992</c:v>
                </c:pt>
                <c:pt idx="11469">
                  <c:v>3164.9856076000001</c:v>
                </c:pt>
                <c:pt idx="11470">
                  <c:v>3165.2266942999991</c:v>
                </c:pt>
                <c:pt idx="11471">
                  <c:v>3165.4677809</c:v>
                </c:pt>
                <c:pt idx="11472">
                  <c:v>3165.7088675999989</c:v>
                </c:pt>
                <c:pt idx="11473">
                  <c:v>3165.9499541999999</c:v>
                </c:pt>
                <c:pt idx="11474">
                  <c:v>3166.1910409000002</c:v>
                </c:pt>
                <c:pt idx="11475">
                  <c:v>3166.432127600001</c:v>
                </c:pt>
                <c:pt idx="11476">
                  <c:v>3166.673214200001</c:v>
                </c:pt>
                <c:pt idx="11477">
                  <c:v>3166.9143009000009</c:v>
                </c:pt>
                <c:pt idx="11478">
                  <c:v>3167.1553875000009</c:v>
                </c:pt>
                <c:pt idx="11479">
                  <c:v>3167.3964741999998</c:v>
                </c:pt>
                <c:pt idx="11480">
                  <c:v>3167.6375607999998</c:v>
                </c:pt>
                <c:pt idx="11481">
                  <c:v>3167.8786475000002</c:v>
                </c:pt>
                <c:pt idx="11482">
                  <c:v>3168.1197341000002</c:v>
                </c:pt>
                <c:pt idx="11483">
                  <c:v>3168.3608208000001</c:v>
                </c:pt>
                <c:pt idx="11484">
                  <c:v>3168.6019074999999</c:v>
                </c:pt>
                <c:pt idx="11485">
                  <c:v>3168.8429940999999</c:v>
                </c:pt>
                <c:pt idx="11486">
                  <c:v>3169.0840807999989</c:v>
                </c:pt>
                <c:pt idx="11487">
                  <c:v>3169.3251674000007</c:v>
                </c:pt>
                <c:pt idx="11488">
                  <c:v>3169.5662540999997</c:v>
                </c:pt>
                <c:pt idx="11489">
                  <c:v>3169.8073407000002</c:v>
                </c:pt>
                <c:pt idx="11490">
                  <c:v>3170.0484273999991</c:v>
                </c:pt>
                <c:pt idx="11491">
                  <c:v>3170.2895140000001</c:v>
                </c:pt>
                <c:pt idx="11492">
                  <c:v>3170.5306006999999</c:v>
                </c:pt>
                <c:pt idx="11493">
                  <c:v>3170.7716872999999</c:v>
                </c:pt>
                <c:pt idx="11494">
                  <c:v>3171.0127740000007</c:v>
                </c:pt>
                <c:pt idx="11495">
                  <c:v>3171.2538606999997</c:v>
                </c:pt>
                <c:pt idx="11496">
                  <c:v>3171.4949473000001</c:v>
                </c:pt>
                <c:pt idx="11497">
                  <c:v>3171.736034</c:v>
                </c:pt>
                <c:pt idx="11498">
                  <c:v>3171.9771206000009</c:v>
                </c:pt>
                <c:pt idx="11499">
                  <c:v>3172.2182072999999</c:v>
                </c:pt>
                <c:pt idx="11500">
                  <c:v>3172.4592939000008</c:v>
                </c:pt>
                <c:pt idx="11501">
                  <c:v>3172.7003805999998</c:v>
                </c:pt>
                <c:pt idx="11502">
                  <c:v>3172.9414671999998</c:v>
                </c:pt>
                <c:pt idx="11503">
                  <c:v>3173.1825539000001</c:v>
                </c:pt>
                <c:pt idx="11504">
                  <c:v>3173.4236406</c:v>
                </c:pt>
                <c:pt idx="11505">
                  <c:v>3173.6647272</c:v>
                </c:pt>
                <c:pt idx="11506">
                  <c:v>3173.9058139000008</c:v>
                </c:pt>
                <c:pt idx="11507">
                  <c:v>3174.146900499999</c:v>
                </c:pt>
                <c:pt idx="11508">
                  <c:v>3174.3879872000002</c:v>
                </c:pt>
                <c:pt idx="11509">
                  <c:v>3174.6290737999998</c:v>
                </c:pt>
                <c:pt idx="11510">
                  <c:v>3174.870160500001</c:v>
                </c:pt>
                <c:pt idx="11511">
                  <c:v>3175.1112471000001</c:v>
                </c:pt>
                <c:pt idx="11512">
                  <c:v>3175.3523338000018</c:v>
                </c:pt>
                <c:pt idx="11513">
                  <c:v>3175.5934204</c:v>
                </c:pt>
                <c:pt idx="11514">
                  <c:v>3175.8345071000008</c:v>
                </c:pt>
                <c:pt idx="11515">
                  <c:v>3176.0755938000016</c:v>
                </c:pt>
                <c:pt idx="11516">
                  <c:v>3176.3166803999998</c:v>
                </c:pt>
                <c:pt idx="11517">
                  <c:v>3176.5577671000001</c:v>
                </c:pt>
                <c:pt idx="11518">
                  <c:v>3176.7988536999997</c:v>
                </c:pt>
                <c:pt idx="11519">
                  <c:v>3177.0399404</c:v>
                </c:pt>
                <c:pt idx="11520">
                  <c:v>3177.281027</c:v>
                </c:pt>
                <c:pt idx="11521">
                  <c:v>3177.5221137000008</c:v>
                </c:pt>
                <c:pt idx="11522">
                  <c:v>3177.7632002999999</c:v>
                </c:pt>
                <c:pt idx="11523">
                  <c:v>3178.0042869999997</c:v>
                </c:pt>
                <c:pt idx="11524">
                  <c:v>3178.2453737000001</c:v>
                </c:pt>
                <c:pt idx="11525">
                  <c:v>3178.4864602999992</c:v>
                </c:pt>
                <c:pt idx="11526">
                  <c:v>3178.727547</c:v>
                </c:pt>
                <c:pt idx="11527">
                  <c:v>3178.9686336</c:v>
                </c:pt>
                <c:pt idx="11528">
                  <c:v>3179.2097202999998</c:v>
                </c:pt>
                <c:pt idx="11529">
                  <c:v>3179.4508069000008</c:v>
                </c:pt>
                <c:pt idx="11530">
                  <c:v>3179.6918936000002</c:v>
                </c:pt>
                <c:pt idx="11531">
                  <c:v>3179.9329802000002</c:v>
                </c:pt>
                <c:pt idx="11532">
                  <c:v>3180.1740669000001</c:v>
                </c:pt>
                <c:pt idx="11533">
                  <c:v>3180.4151535000019</c:v>
                </c:pt>
                <c:pt idx="11534">
                  <c:v>3180.6562402</c:v>
                </c:pt>
                <c:pt idx="11535">
                  <c:v>3180.8973269000016</c:v>
                </c:pt>
                <c:pt idx="11536">
                  <c:v>3181.1384134999998</c:v>
                </c:pt>
                <c:pt idx="11537">
                  <c:v>3181.3795002000011</c:v>
                </c:pt>
                <c:pt idx="11538">
                  <c:v>3181.6205868000002</c:v>
                </c:pt>
                <c:pt idx="11539">
                  <c:v>3181.861673500001</c:v>
                </c:pt>
                <c:pt idx="11540">
                  <c:v>3182.1027600999992</c:v>
                </c:pt>
                <c:pt idx="11541">
                  <c:v>3182.3438467999999</c:v>
                </c:pt>
                <c:pt idx="11542">
                  <c:v>3182.5849334</c:v>
                </c:pt>
                <c:pt idx="11543">
                  <c:v>3182.8260200999998</c:v>
                </c:pt>
                <c:pt idx="11544">
                  <c:v>3183.0671068000011</c:v>
                </c:pt>
                <c:pt idx="11545">
                  <c:v>3183.3081934000002</c:v>
                </c:pt>
                <c:pt idx="11546">
                  <c:v>3183.5492800999991</c:v>
                </c:pt>
                <c:pt idx="11547">
                  <c:v>3183.7903667</c:v>
                </c:pt>
                <c:pt idx="11548">
                  <c:v>3184.0314534000008</c:v>
                </c:pt>
                <c:pt idx="11549">
                  <c:v>3184.2725399999999</c:v>
                </c:pt>
                <c:pt idx="11550">
                  <c:v>3184.5136267000007</c:v>
                </c:pt>
                <c:pt idx="11551">
                  <c:v>3184.7547133000007</c:v>
                </c:pt>
                <c:pt idx="11552">
                  <c:v>3184.9958000000001</c:v>
                </c:pt>
                <c:pt idx="11553">
                  <c:v>3185.2368865999997</c:v>
                </c:pt>
                <c:pt idx="11554">
                  <c:v>3185.4779733000009</c:v>
                </c:pt>
                <c:pt idx="11555">
                  <c:v>3185.7190599999999</c:v>
                </c:pt>
                <c:pt idx="11556">
                  <c:v>3185.9601466000008</c:v>
                </c:pt>
                <c:pt idx="11557">
                  <c:v>3186.2012333000002</c:v>
                </c:pt>
                <c:pt idx="11558">
                  <c:v>3186.4423199000007</c:v>
                </c:pt>
                <c:pt idx="11559">
                  <c:v>3186.6834066000001</c:v>
                </c:pt>
                <c:pt idx="11560">
                  <c:v>3186.9244932000001</c:v>
                </c:pt>
                <c:pt idx="11561">
                  <c:v>3187.1655799</c:v>
                </c:pt>
                <c:pt idx="11562">
                  <c:v>3187.4066665</c:v>
                </c:pt>
                <c:pt idx="11563">
                  <c:v>3187.6477531999999</c:v>
                </c:pt>
                <c:pt idx="11564">
                  <c:v>3187.8888398999998</c:v>
                </c:pt>
                <c:pt idx="11565">
                  <c:v>3188.1299264999998</c:v>
                </c:pt>
                <c:pt idx="11566">
                  <c:v>3188.3710132000019</c:v>
                </c:pt>
                <c:pt idx="11567">
                  <c:v>3188.6120998000001</c:v>
                </c:pt>
                <c:pt idx="11568">
                  <c:v>3188.8531865000018</c:v>
                </c:pt>
                <c:pt idx="11569">
                  <c:v>3189.0942731</c:v>
                </c:pt>
                <c:pt idx="11570">
                  <c:v>3189.3353598000012</c:v>
                </c:pt>
                <c:pt idx="11571">
                  <c:v>3189.5764463999999</c:v>
                </c:pt>
                <c:pt idx="11572">
                  <c:v>3189.8175331000016</c:v>
                </c:pt>
                <c:pt idx="11573">
                  <c:v>3190.0586198000001</c:v>
                </c:pt>
                <c:pt idx="11574">
                  <c:v>3190.2997064000001</c:v>
                </c:pt>
                <c:pt idx="11575">
                  <c:v>3190.5407931</c:v>
                </c:pt>
                <c:pt idx="11576">
                  <c:v>3190.7818796999991</c:v>
                </c:pt>
                <c:pt idx="11577">
                  <c:v>3191.0229663999999</c:v>
                </c:pt>
                <c:pt idx="11578">
                  <c:v>3191.2640529999999</c:v>
                </c:pt>
                <c:pt idx="11579">
                  <c:v>3191.5051397000002</c:v>
                </c:pt>
                <c:pt idx="11580">
                  <c:v>3191.7462262999998</c:v>
                </c:pt>
                <c:pt idx="11581">
                  <c:v>3191.987313000001</c:v>
                </c:pt>
                <c:pt idx="11582">
                  <c:v>3192.2283995999992</c:v>
                </c:pt>
                <c:pt idx="11583">
                  <c:v>3192.4694863</c:v>
                </c:pt>
                <c:pt idx="11584">
                  <c:v>3192.7105730000007</c:v>
                </c:pt>
                <c:pt idx="11585">
                  <c:v>3192.9516596000008</c:v>
                </c:pt>
                <c:pt idx="11586">
                  <c:v>3193.1927463000002</c:v>
                </c:pt>
                <c:pt idx="11587">
                  <c:v>3193.4338329000016</c:v>
                </c:pt>
                <c:pt idx="11588">
                  <c:v>3193.6749196000001</c:v>
                </c:pt>
                <c:pt idx="11589">
                  <c:v>3193.916006200001</c:v>
                </c:pt>
                <c:pt idx="11590">
                  <c:v>3194.1570929000009</c:v>
                </c:pt>
                <c:pt idx="11591">
                  <c:v>3194.3981795000009</c:v>
                </c:pt>
                <c:pt idx="11592">
                  <c:v>3194.6392661999998</c:v>
                </c:pt>
                <c:pt idx="11593">
                  <c:v>3194.8803529000011</c:v>
                </c:pt>
                <c:pt idx="11594">
                  <c:v>3195.1214395000002</c:v>
                </c:pt>
                <c:pt idx="11595">
                  <c:v>3195.362526200001</c:v>
                </c:pt>
                <c:pt idx="11596">
                  <c:v>3195.603612800001</c:v>
                </c:pt>
                <c:pt idx="11597">
                  <c:v>3195.844699499999</c:v>
                </c:pt>
                <c:pt idx="11598">
                  <c:v>3196.0857861</c:v>
                </c:pt>
                <c:pt idx="11599">
                  <c:v>3196.3268727999998</c:v>
                </c:pt>
                <c:pt idx="11600">
                  <c:v>3196.5679593999998</c:v>
                </c:pt>
                <c:pt idx="11601">
                  <c:v>3196.8090461000002</c:v>
                </c:pt>
                <c:pt idx="11602">
                  <c:v>3197.0501327000011</c:v>
                </c:pt>
                <c:pt idx="11603">
                  <c:v>3197.2912194</c:v>
                </c:pt>
                <c:pt idx="11604">
                  <c:v>3197.5323061000008</c:v>
                </c:pt>
                <c:pt idx="11605">
                  <c:v>3197.7733927000008</c:v>
                </c:pt>
                <c:pt idx="11606">
                  <c:v>3198.0144793999998</c:v>
                </c:pt>
                <c:pt idx="11607">
                  <c:v>3198.2555659999998</c:v>
                </c:pt>
                <c:pt idx="11608">
                  <c:v>3198.4966527000001</c:v>
                </c:pt>
                <c:pt idx="11609">
                  <c:v>3198.7377393000002</c:v>
                </c:pt>
                <c:pt idx="11610">
                  <c:v>3198.978826</c:v>
                </c:pt>
                <c:pt idx="11611">
                  <c:v>3199.219912600001</c:v>
                </c:pt>
                <c:pt idx="11612">
                  <c:v>3199.4609992999999</c:v>
                </c:pt>
                <c:pt idx="11613">
                  <c:v>3199.7020859999989</c:v>
                </c:pt>
                <c:pt idx="11614">
                  <c:v>3199.9431726000016</c:v>
                </c:pt>
                <c:pt idx="11615">
                  <c:v>3200.1842592999997</c:v>
                </c:pt>
                <c:pt idx="11616">
                  <c:v>3200.4253459000001</c:v>
                </c:pt>
                <c:pt idx="11617">
                  <c:v>3200.6664326</c:v>
                </c:pt>
                <c:pt idx="11618">
                  <c:v>3200.9075192000009</c:v>
                </c:pt>
                <c:pt idx="11619">
                  <c:v>3201.148605899999</c:v>
                </c:pt>
                <c:pt idx="11620">
                  <c:v>3201.3896924999999</c:v>
                </c:pt>
                <c:pt idx="11621">
                  <c:v>3201.6307791999998</c:v>
                </c:pt>
                <c:pt idx="11622">
                  <c:v>3201.8718657999998</c:v>
                </c:pt>
                <c:pt idx="11623">
                  <c:v>3202.112952500001</c:v>
                </c:pt>
                <c:pt idx="11624">
                  <c:v>3202.3540392000009</c:v>
                </c:pt>
                <c:pt idx="11625">
                  <c:v>3202.5951258000009</c:v>
                </c:pt>
                <c:pt idx="11626">
                  <c:v>3202.8362125000012</c:v>
                </c:pt>
                <c:pt idx="11627">
                  <c:v>3203.0772990999999</c:v>
                </c:pt>
                <c:pt idx="11628">
                  <c:v>3203.3183858000002</c:v>
                </c:pt>
                <c:pt idx="11629">
                  <c:v>3203.5594724000002</c:v>
                </c:pt>
                <c:pt idx="11630">
                  <c:v>3203.8005591000001</c:v>
                </c:pt>
                <c:pt idx="11631">
                  <c:v>3204.0416456999997</c:v>
                </c:pt>
                <c:pt idx="11632">
                  <c:v>3204.2827324</c:v>
                </c:pt>
                <c:pt idx="11633">
                  <c:v>3204.5238190999999</c:v>
                </c:pt>
                <c:pt idx="11634">
                  <c:v>3204.764905699999</c:v>
                </c:pt>
                <c:pt idx="11635">
                  <c:v>3205.0059924000002</c:v>
                </c:pt>
                <c:pt idx="11636">
                  <c:v>3205.2470789999998</c:v>
                </c:pt>
                <c:pt idx="11637">
                  <c:v>3205.4881656999992</c:v>
                </c:pt>
                <c:pt idx="11638">
                  <c:v>3205.7292523000001</c:v>
                </c:pt>
                <c:pt idx="11639">
                  <c:v>3205.9703390000009</c:v>
                </c:pt>
                <c:pt idx="11640">
                  <c:v>3206.2114256</c:v>
                </c:pt>
                <c:pt idx="11641">
                  <c:v>3206.4525123000017</c:v>
                </c:pt>
                <c:pt idx="11642">
                  <c:v>3206.6935990000002</c:v>
                </c:pt>
                <c:pt idx="11643">
                  <c:v>3206.9346855999997</c:v>
                </c:pt>
                <c:pt idx="11644">
                  <c:v>3207.175772300001</c:v>
                </c:pt>
                <c:pt idx="11645">
                  <c:v>3207.4168589000001</c:v>
                </c:pt>
                <c:pt idx="11646">
                  <c:v>3207.6579455999999</c:v>
                </c:pt>
                <c:pt idx="11647">
                  <c:v>3207.8990322000018</c:v>
                </c:pt>
                <c:pt idx="11648">
                  <c:v>3208.1401189000007</c:v>
                </c:pt>
                <c:pt idx="11649">
                  <c:v>3208.3812054999999</c:v>
                </c:pt>
                <c:pt idx="11650">
                  <c:v>3208.6222922000002</c:v>
                </c:pt>
                <c:pt idx="11651">
                  <c:v>3208.8633788000011</c:v>
                </c:pt>
                <c:pt idx="11652">
                  <c:v>3209.1044654999987</c:v>
                </c:pt>
                <c:pt idx="11653">
                  <c:v>3209.3455522000013</c:v>
                </c:pt>
                <c:pt idx="11654">
                  <c:v>3209.586638799999</c:v>
                </c:pt>
                <c:pt idx="11655">
                  <c:v>3209.8277254999998</c:v>
                </c:pt>
                <c:pt idx="11656">
                  <c:v>3210.0688120999998</c:v>
                </c:pt>
                <c:pt idx="11657">
                  <c:v>3210.3098988000002</c:v>
                </c:pt>
                <c:pt idx="11658">
                  <c:v>3210.5509853999997</c:v>
                </c:pt>
                <c:pt idx="11659">
                  <c:v>3210.7920721</c:v>
                </c:pt>
                <c:pt idx="11660">
                  <c:v>3211.033158700001</c:v>
                </c:pt>
                <c:pt idx="11661">
                  <c:v>3211.274245399999</c:v>
                </c:pt>
                <c:pt idx="11662">
                  <c:v>3211.5153321000016</c:v>
                </c:pt>
                <c:pt idx="11663">
                  <c:v>3211.7564186999998</c:v>
                </c:pt>
                <c:pt idx="11664">
                  <c:v>3211.9975054000001</c:v>
                </c:pt>
                <c:pt idx="11665">
                  <c:v>3212.2385920000002</c:v>
                </c:pt>
                <c:pt idx="11666">
                  <c:v>3212.4796787</c:v>
                </c:pt>
                <c:pt idx="11667">
                  <c:v>3212.7207652999991</c:v>
                </c:pt>
                <c:pt idx="11668">
                  <c:v>3212.9618519999999</c:v>
                </c:pt>
                <c:pt idx="11669">
                  <c:v>3213.2029385999999</c:v>
                </c:pt>
                <c:pt idx="11670">
                  <c:v>3213.4440252999998</c:v>
                </c:pt>
                <c:pt idx="11671">
                  <c:v>3213.6851119000007</c:v>
                </c:pt>
                <c:pt idx="11672">
                  <c:v>3213.9261986000001</c:v>
                </c:pt>
                <c:pt idx="11673">
                  <c:v>3214.1672852999991</c:v>
                </c:pt>
                <c:pt idx="11674">
                  <c:v>3214.4083719</c:v>
                </c:pt>
                <c:pt idx="11675">
                  <c:v>3214.6494585999999</c:v>
                </c:pt>
                <c:pt idx="11676">
                  <c:v>3214.8905451999999</c:v>
                </c:pt>
                <c:pt idx="11677">
                  <c:v>3215.1316319000002</c:v>
                </c:pt>
                <c:pt idx="11678">
                  <c:v>3215.3727185000007</c:v>
                </c:pt>
                <c:pt idx="11679">
                  <c:v>3215.6138052000001</c:v>
                </c:pt>
                <c:pt idx="11680">
                  <c:v>3215.8548918000001</c:v>
                </c:pt>
                <c:pt idx="11681">
                  <c:v>3216.0959785000009</c:v>
                </c:pt>
                <c:pt idx="11682">
                  <c:v>3216.3370651999999</c:v>
                </c:pt>
                <c:pt idx="11683">
                  <c:v>3216.5781517999999</c:v>
                </c:pt>
                <c:pt idx="11684">
                  <c:v>3216.8192385000016</c:v>
                </c:pt>
                <c:pt idx="11685">
                  <c:v>3217.0603250999998</c:v>
                </c:pt>
                <c:pt idx="11686">
                  <c:v>3217.301411800001</c:v>
                </c:pt>
                <c:pt idx="11687">
                  <c:v>3217.5424983999997</c:v>
                </c:pt>
                <c:pt idx="11688">
                  <c:v>3217.7835850999991</c:v>
                </c:pt>
                <c:pt idx="11689">
                  <c:v>3218.0246716999991</c:v>
                </c:pt>
                <c:pt idx="11690">
                  <c:v>3218.2657583999999</c:v>
                </c:pt>
                <c:pt idx="11691">
                  <c:v>3218.506844999999</c:v>
                </c:pt>
                <c:pt idx="11692">
                  <c:v>3218.7479316999998</c:v>
                </c:pt>
                <c:pt idx="11693">
                  <c:v>3218.9890184000001</c:v>
                </c:pt>
                <c:pt idx="11694">
                  <c:v>3219.2301050000001</c:v>
                </c:pt>
                <c:pt idx="11695">
                  <c:v>3219.4711917000009</c:v>
                </c:pt>
                <c:pt idx="11696">
                  <c:v>3219.7122783</c:v>
                </c:pt>
                <c:pt idx="11697">
                  <c:v>3219.9533650000008</c:v>
                </c:pt>
                <c:pt idx="11698">
                  <c:v>3220.1944515999999</c:v>
                </c:pt>
                <c:pt idx="11699">
                  <c:v>3220.4355383000011</c:v>
                </c:pt>
                <c:pt idx="11700">
                  <c:v>3220.6766248999998</c:v>
                </c:pt>
                <c:pt idx="11701">
                  <c:v>3220.917711600001</c:v>
                </c:pt>
                <c:pt idx="11702">
                  <c:v>3221.1587982999999</c:v>
                </c:pt>
                <c:pt idx="11703">
                  <c:v>3221.3998849</c:v>
                </c:pt>
                <c:pt idx="11704">
                  <c:v>3221.6409715999998</c:v>
                </c:pt>
                <c:pt idx="11705">
                  <c:v>3221.8820581999998</c:v>
                </c:pt>
                <c:pt idx="11706">
                  <c:v>3222.1231449000002</c:v>
                </c:pt>
                <c:pt idx="11707">
                  <c:v>3222.3642315000002</c:v>
                </c:pt>
                <c:pt idx="11708">
                  <c:v>3222.605318200001</c:v>
                </c:pt>
                <c:pt idx="11709">
                  <c:v>3222.8464048000001</c:v>
                </c:pt>
                <c:pt idx="11710">
                  <c:v>3223.087491499999</c:v>
                </c:pt>
                <c:pt idx="11711">
                  <c:v>3223.3285781</c:v>
                </c:pt>
                <c:pt idx="11712">
                  <c:v>3223.5696647999989</c:v>
                </c:pt>
                <c:pt idx="11713">
                  <c:v>3223.8107515000011</c:v>
                </c:pt>
                <c:pt idx="11714">
                  <c:v>3224.0518381000002</c:v>
                </c:pt>
                <c:pt idx="11715">
                  <c:v>3224.2929248</c:v>
                </c:pt>
                <c:pt idx="11716">
                  <c:v>3224.5340114000001</c:v>
                </c:pt>
                <c:pt idx="11717">
                  <c:v>3224.7750980999999</c:v>
                </c:pt>
                <c:pt idx="11718">
                  <c:v>3225.0161846999999</c:v>
                </c:pt>
                <c:pt idx="11719">
                  <c:v>3225.2572713999998</c:v>
                </c:pt>
                <c:pt idx="11720">
                  <c:v>3225.4983580000007</c:v>
                </c:pt>
                <c:pt idx="11721">
                  <c:v>3225.7394446999997</c:v>
                </c:pt>
                <c:pt idx="11722">
                  <c:v>3225.9805314</c:v>
                </c:pt>
                <c:pt idx="11723">
                  <c:v>3226.221618</c:v>
                </c:pt>
                <c:pt idx="11724">
                  <c:v>3226.4627046999999</c:v>
                </c:pt>
                <c:pt idx="11725">
                  <c:v>3226.7037912999999</c:v>
                </c:pt>
                <c:pt idx="11726">
                  <c:v>3226.9448779999998</c:v>
                </c:pt>
                <c:pt idx="11727">
                  <c:v>3227.1859645999998</c:v>
                </c:pt>
                <c:pt idx="11728">
                  <c:v>3227.4270513000001</c:v>
                </c:pt>
                <c:pt idx="11729">
                  <c:v>3227.6681379000001</c:v>
                </c:pt>
                <c:pt idx="11730">
                  <c:v>3227.9092246</c:v>
                </c:pt>
                <c:pt idx="11731">
                  <c:v>3228.1503113000008</c:v>
                </c:pt>
                <c:pt idx="11732">
                  <c:v>3228.3913979000017</c:v>
                </c:pt>
                <c:pt idx="11733">
                  <c:v>3228.6324845999998</c:v>
                </c:pt>
                <c:pt idx="11734">
                  <c:v>3228.8735712000007</c:v>
                </c:pt>
                <c:pt idx="11735">
                  <c:v>3229.1146579000001</c:v>
                </c:pt>
                <c:pt idx="11736">
                  <c:v>3229.355744500001</c:v>
                </c:pt>
                <c:pt idx="11737">
                  <c:v>3229.5968312</c:v>
                </c:pt>
                <c:pt idx="11738">
                  <c:v>3229.8379178000018</c:v>
                </c:pt>
                <c:pt idx="11739">
                  <c:v>3230.0790044999999</c:v>
                </c:pt>
                <c:pt idx="11740">
                  <c:v>3230.3200910999999</c:v>
                </c:pt>
                <c:pt idx="11741">
                  <c:v>3230.5611778000016</c:v>
                </c:pt>
                <c:pt idx="11742">
                  <c:v>3230.8022645000001</c:v>
                </c:pt>
                <c:pt idx="11743">
                  <c:v>3231.0433511000001</c:v>
                </c:pt>
                <c:pt idx="11744">
                  <c:v>3231.2844378</c:v>
                </c:pt>
                <c:pt idx="11745">
                  <c:v>3231.5255244</c:v>
                </c:pt>
                <c:pt idx="11746">
                  <c:v>3231.766611099999</c:v>
                </c:pt>
                <c:pt idx="11747">
                  <c:v>3232.0076976999999</c:v>
                </c:pt>
                <c:pt idx="11748">
                  <c:v>3232.2487843999988</c:v>
                </c:pt>
                <c:pt idx="11749">
                  <c:v>3232.4898709999998</c:v>
                </c:pt>
                <c:pt idx="11750">
                  <c:v>3232.7309577000001</c:v>
                </c:pt>
                <c:pt idx="11751">
                  <c:v>3232.9720444</c:v>
                </c:pt>
                <c:pt idx="11752">
                  <c:v>3233.2131310000009</c:v>
                </c:pt>
                <c:pt idx="11753">
                  <c:v>3233.4542177000008</c:v>
                </c:pt>
                <c:pt idx="11754">
                  <c:v>3233.6953043000008</c:v>
                </c:pt>
                <c:pt idx="11755">
                  <c:v>3233.9363910000002</c:v>
                </c:pt>
                <c:pt idx="11756">
                  <c:v>3234.1774776000002</c:v>
                </c:pt>
                <c:pt idx="11757">
                  <c:v>3234.4185643000001</c:v>
                </c:pt>
                <c:pt idx="11758">
                  <c:v>3234.6596509000001</c:v>
                </c:pt>
                <c:pt idx="11759">
                  <c:v>3234.9007376000009</c:v>
                </c:pt>
                <c:pt idx="11760">
                  <c:v>3235.1418242</c:v>
                </c:pt>
                <c:pt idx="11761">
                  <c:v>3235.3829109000008</c:v>
                </c:pt>
                <c:pt idx="11762">
                  <c:v>3235.6239976000002</c:v>
                </c:pt>
                <c:pt idx="11763">
                  <c:v>3235.8650842000002</c:v>
                </c:pt>
                <c:pt idx="11764">
                  <c:v>3236.1061709000001</c:v>
                </c:pt>
                <c:pt idx="11765">
                  <c:v>3236.347257500001</c:v>
                </c:pt>
                <c:pt idx="11766">
                  <c:v>3236.588344199999</c:v>
                </c:pt>
                <c:pt idx="11767">
                  <c:v>3236.8294308000009</c:v>
                </c:pt>
                <c:pt idx="11768">
                  <c:v>3237.0705175000012</c:v>
                </c:pt>
                <c:pt idx="11769">
                  <c:v>3237.3116041000007</c:v>
                </c:pt>
                <c:pt idx="11770">
                  <c:v>3237.5526908000002</c:v>
                </c:pt>
                <c:pt idx="11771">
                  <c:v>3237.7937775000009</c:v>
                </c:pt>
                <c:pt idx="11772">
                  <c:v>3238.0348640999991</c:v>
                </c:pt>
                <c:pt idx="11773">
                  <c:v>3238.2759507999999</c:v>
                </c:pt>
                <c:pt idx="11774">
                  <c:v>3238.5170374000008</c:v>
                </c:pt>
                <c:pt idx="11775">
                  <c:v>3238.7581240999998</c:v>
                </c:pt>
                <c:pt idx="11776">
                  <c:v>3238.9992107000007</c:v>
                </c:pt>
                <c:pt idx="11777">
                  <c:v>3239.2402973999997</c:v>
                </c:pt>
                <c:pt idx="11778">
                  <c:v>3239.4813840000002</c:v>
                </c:pt>
                <c:pt idx="11779">
                  <c:v>3239.7224706999991</c:v>
                </c:pt>
                <c:pt idx="11780">
                  <c:v>3239.963557300001</c:v>
                </c:pt>
                <c:pt idx="11781">
                  <c:v>3240.204643999999</c:v>
                </c:pt>
                <c:pt idx="11782">
                  <c:v>3240.4457307000002</c:v>
                </c:pt>
                <c:pt idx="11783">
                  <c:v>3240.6868172999998</c:v>
                </c:pt>
                <c:pt idx="11784">
                  <c:v>3240.9279040000001</c:v>
                </c:pt>
                <c:pt idx="11785">
                  <c:v>3241.1689905999997</c:v>
                </c:pt>
                <c:pt idx="11786">
                  <c:v>3241.4100773000009</c:v>
                </c:pt>
                <c:pt idx="11787">
                  <c:v>3241.6511639000009</c:v>
                </c:pt>
                <c:pt idx="11788">
                  <c:v>3241.8922506000008</c:v>
                </c:pt>
                <c:pt idx="11789">
                  <c:v>3242.1333372000013</c:v>
                </c:pt>
                <c:pt idx="11790">
                  <c:v>3242.3744239000002</c:v>
                </c:pt>
                <c:pt idx="11791">
                  <c:v>3242.615510600001</c:v>
                </c:pt>
                <c:pt idx="11792">
                  <c:v>3242.856597200001</c:v>
                </c:pt>
                <c:pt idx="11793">
                  <c:v>3243.0976839</c:v>
                </c:pt>
                <c:pt idx="11794">
                  <c:v>3243.3387705000009</c:v>
                </c:pt>
                <c:pt idx="11795">
                  <c:v>3243.5798571999999</c:v>
                </c:pt>
                <c:pt idx="11796">
                  <c:v>3243.8209437999999</c:v>
                </c:pt>
                <c:pt idx="11797">
                  <c:v>3244.0620305000002</c:v>
                </c:pt>
                <c:pt idx="11798">
                  <c:v>3244.3031171000016</c:v>
                </c:pt>
                <c:pt idx="11799">
                  <c:v>3244.5442038000001</c:v>
                </c:pt>
                <c:pt idx="11800">
                  <c:v>3244.7852903999997</c:v>
                </c:pt>
                <c:pt idx="11801">
                  <c:v>3245.0263771</c:v>
                </c:pt>
                <c:pt idx="11802">
                  <c:v>3245.2674637999989</c:v>
                </c:pt>
                <c:pt idx="11803">
                  <c:v>3245.5085503999999</c:v>
                </c:pt>
                <c:pt idx="11804">
                  <c:v>3245.7496370999997</c:v>
                </c:pt>
                <c:pt idx="11805">
                  <c:v>3245.9907237000002</c:v>
                </c:pt>
                <c:pt idx="11806">
                  <c:v>3246.2318104000001</c:v>
                </c:pt>
                <c:pt idx="11807">
                  <c:v>3246.4728970000001</c:v>
                </c:pt>
                <c:pt idx="11808">
                  <c:v>3246.7139837</c:v>
                </c:pt>
                <c:pt idx="11809">
                  <c:v>3246.9550703000009</c:v>
                </c:pt>
                <c:pt idx="11810">
                  <c:v>3247.1961570000008</c:v>
                </c:pt>
                <c:pt idx="11811">
                  <c:v>3247.4372437000002</c:v>
                </c:pt>
                <c:pt idx="11812">
                  <c:v>3247.6783303000002</c:v>
                </c:pt>
                <c:pt idx="11813">
                  <c:v>3247.919417000001</c:v>
                </c:pt>
                <c:pt idx="11814">
                  <c:v>3248.1605036000001</c:v>
                </c:pt>
                <c:pt idx="11815">
                  <c:v>3248.4015903000009</c:v>
                </c:pt>
                <c:pt idx="11816">
                  <c:v>3248.6426769</c:v>
                </c:pt>
                <c:pt idx="11817">
                  <c:v>3248.8837636000007</c:v>
                </c:pt>
                <c:pt idx="11818">
                  <c:v>3249.1248501999989</c:v>
                </c:pt>
                <c:pt idx="11819">
                  <c:v>3249.3659369000011</c:v>
                </c:pt>
                <c:pt idx="11820">
                  <c:v>3249.6070236</c:v>
                </c:pt>
                <c:pt idx="11821">
                  <c:v>3249.848110200001</c:v>
                </c:pt>
                <c:pt idx="11822">
                  <c:v>3250.0891969000008</c:v>
                </c:pt>
                <c:pt idx="11823">
                  <c:v>3250.3302835000009</c:v>
                </c:pt>
                <c:pt idx="11824">
                  <c:v>3250.5713702000012</c:v>
                </c:pt>
                <c:pt idx="11825">
                  <c:v>3250.8124568000012</c:v>
                </c:pt>
                <c:pt idx="11826">
                  <c:v>3251.0535435000011</c:v>
                </c:pt>
                <c:pt idx="11827">
                  <c:v>3251.2946300999997</c:v>
                </c:pt>
                <c:pt idx="11828">
                  <c:v>3251.5357168000019</c:v>
                </c:pt>
                <c:pt idx="11829">
                  <c:v>3251.7768033999992</c:v>
                </c:pt>
                <c:pt idx="11830">
                  <c:v>3252.0178900999999</c:v>
                </c:pt>
                <c:pt idx="11831">
                  <c:v>3252.2589767999998</c:v>
                </c:pt>
                <c:pt idx="11832">
                  <c:v>3252.5000633999998</c:v>
                </c:pt>
                <c:pt idx="11833">
                  <c:v>3252.7411501000001</c:v>
                </c:pt>
                <c:pt idx="11834">
                  <c:v>3252.9822367000002</c:v>
                </c:pt>
                <c:pt idx="11835">
                  <c:v>3253.2233234</c:v>
                </c:pt>
                <c:pt idx="11836">
                  <c:v>3253.46441</c:v>
                </c:pt>
                <c:pt idx="11837">
                  <c:v>3253.7054966999999</c:v>
                </c:pt>
                <c:pt idx="11838">
                  <c:v>3253.9465832999999</c:v>
                </c:pt>
                <c:pt idx="11839">
                  <c:v>3254.1876699999989</c:v>
                </c:pt>
                <c:pt idx="11840">
                  <c:v>3254.4287567000001</c:v>
                </c:pt>
                <c:pt idx="11841">
                  <c:v>3254.6698432999997</c:v>
                </c:pt>
                <c:pt idx="11842">
                  <c:v>3254.9109300000009</c:v>
                </c:pt>
                <c:pt idx="11843">
                  <c:v>3255.1520166000009</c:v>
                </c:pt>
                <c:pt idx="11844">
                  <c:v>3255.3931033000017</c:v>
                </c:pt>
                <c:pt idx="11845">
                  <c:v>3255.6341898999999</c:v>
                </c:pt>
                <c:pt idx="11846">
                  <c:v>3255.8752766000016</c:v>
                </c:pt>
                <c:pt idx="11847">
                  <c:v>3256.1163631999998</c:v>
                </c:pt>
                <c:pt idx="11848">
                  <c:v>3256.3574499000001</c:v>
                </c:pt>
                <c:pt idx="11849">
                  <c:v>3256.598536500001</c:v>
                </c:pt>
                <c:pt idx="11850">
                  <c:v>3256.8396232000009</c:v>
                </c:pt>
                <c:pt idx="11851">
                  <c:v>3257.0807098999999</c:v>
                </c:pt>
                <c:pt idx="11852">
                  <c:v>3257.3217965000013</c:v>
                </c:pt>
                <c:pt idx="11853">
                  <c:v>3257.5628831999993</c:v>
                </c:pt>
                <c:pt idx="11854">
                  <c:v>3257.8039697999998</c:v>
                </c:pt>
                <c:pt idx="11855">
                  <c:v>3258.045056500001</c:v>
                </c:pt>
                <c:pt idx="11856">
                  <c:v>3258.2861430999997</c:v>
                </c:pt>
                <c:pt idx="11857">
                  <c:v>3258.5272298</c:v>
                </c:pt>
                <c:pt idx="11858">
                  <c:v>3258.7683164</c:v>
                </c:pt>
                <c:pt idx="11859">
                  <c:v>3259.0094030999999</c:v>
                </c:pt>
                <c:pt idx="11860">
                  <c:v>3259.2504897999993</c:v>
                </c:pt>
                <c:pt idx="11861">
                  <c:v>3259.4915764000016</c:v>
                </c:pt>
                <c:pt idx="11862">
                  <c:v>3259.7326630999992</c:v>
                </c:pt>
                <c:pt idx="11863">
                  <c:v>3259.9737497000001</c:v>
                </c:pt>
                <c:pt idx="11864">
                  <c:v>3260.2148364</c:v>
                </c:pt>
                <c:pt idx="11865">
                  <c:v>3260.4559230000009</c:v>
                </c:pt>
                <c:pt idx="11866">
                  <c:v>3260.6970096999999</c:v>
                </c:pt>
                <c:pt idx="11867">
                  <c:v>3260.9380963000008</c:v>
                </c:pt>
                <c:pt idx="11868">
                  <c:v>3261.1791830000002</c:v>
                </c:pt>
                <c:pt idx="11869">
                  <c:v>3261.4202695999998</c:v>
                </c:pt>
                <c:pt idx="11870">
                  <c:v>3261.661356300001</c:v>
                </c:pt>
                <c:pt idx="11871">
                  <c:v>3261.9024429999999</c:v>
                </c:pt>
                <c:pt idx="11872">
                  <c:v>3262.1435296</c:v>
                </c:pt>
                <c:pt idx="11873">
                  <c:v>3262.3846163000007</c:v>
                </c:pt>
                <c:pt idx="11874">
                  <c:v>3262.6257029000008</c:v>
                </c:pt>
                <c:pt idx="11875">
                  <c:v>3262.8667895999997</c:v>
                </c:pt>
                <c:pt idx="11876">
                  <c:v>3263.1078762000002</c:v>
                </c:pt>
                <c:pt idx="11877">
                  <c:v>3263.3489629000001</c:v>
                </c:pt>
                <c:pt idx="11878">
                  <c:v>3263.5900495000001</c:v>
                </c:pt>
                <c:pt idx="11879">
                  <c:v>3263.8311362000022</c:v>
                </c:pt>
                <c:pt idx="11880">
                  <c:v>3264.0722229000007</c:v>
                </c:pt>
                <c:pt idx="11881">
                  <c:v>3264.3133095000012</c:v>
                </c:pt>
                <c:pt idx="11882">
                  <c:v>3264.5543962000011</c:v>
                </c:pt>
                <c:pt idx="11883">
                  <c:v>3264.7954828000002</c:v>
                </c:pt>
                <c:pt idx="11884">
                  <c:v>3265.0365695</c:v>
                </c:pt>
                <c:pt idx="11885">
                  <c:v>3265.2776561000001</c:v>
                </c:pt>
                <c:pt idx="11886">
                  <c:v>3265.5187427999999</c:v>
                </c:pt>
                <c:pt idx="11887">
                  <c:v>3265.759829399999</c:v>
                </c:pt>
                <c:pt idx="11888">
                  <c:v>3266.0009161000007</c:v>
                </c:pt>
                <c:pt idx="11889">
                  <c:v>3266.2420028000001</c:v>
                </c:pt>
                <c:pt idx="11890">
                  <c:v>3266.4830893999997</c:v>
                </c:pt>
                <c:pt idx="11891">
                  <c:v>3266.7241761</c:v>
                </c:pt>
                <c:pt idx="11892">
                  <c:v>3266.9652627</c:v>
                </c:pt>
                <c:pt idx="11893">
                  <c:v>3267.206349399999</c:v>
                </c:pt>
                <c:pt idx="11894">
                  <c:v>3267.4474359999999</c:v>
                </c:pt>
                <c:pt idx="11895">
                  <c:v>3267.6885226999998</c:v>
                </c:pt>
                <c:pt idx="11896">
                  <c:v>3267.9296092999998</c:v>
                </c:pt>
                <c:pt idx="11897">
                  <c:v>3268.1706960000001</c:v>
                </c:pt>
                <c:pt idx="11898">
                  <c:v>3268.4117826000011</c:v>
                </c:pt>
                <c:pt idx="11899">
                  <c:v>3268.6528692999991</c:v>
                </c:pt>
                <c:pt idx="11900">
                  <c:v>3268.8939560000013</c:v>
                </c:pt>
                <c:pt idx="11901">
                  <c:v>3269.1350426000008</c:v>
                </c:pt>
                <c:pt idx="11902">
                  <c:v>3269.3761293000002</c:v>
                </c:pt>
                <c:pt idx="11903">
                  <c:v>3269.6172159000002</c:v>
                </c:pt>
                <c:pt idx="11904">
                  <c:v>3269.858302600001</c:v>
                </c:pt>
                <c:pt idx="11905">
                  <c:v>3270.0993892000001</c:v>
                </c:pt>
                <c:pt idx="11906">
                  <c:v>3270.3404759</c:v>
                </c:pt>
                <c:pt idx="11907">
                  <c:v>3270.5815625000009</c:v>
                </c:pt>
                <c:pt idx="11908">
                  <c:v>3270.822649199999</c:v>
                </c:pt>
                <c:pt idx="11909">
                  <c:v>3271.0637359000002</c:v>
                </c:pt>
                <c:pt idx="11910">
                  <c:v>3271.3048224999998</c:v>
                </c:pt>
                <c:pt idx="11911">
                  <c:v>3271.5459092000001</c:v>
                </c:pt>
                <c:pt idx="11912">
                  <c:v>3271.7869957999992</c:v>
                </c:pt>
                <c:pt idx="11913">
                  <c:v>3272.0280825</c:v>
                </c:pt>
                <c:pt idx="11914">
                  <c:v>3272.2691690999991</c:v>
                </c:pt>
                <c:pt idx="11915">
                  <c:v>3272.5102557999999</c:v>
                </c:pt>
                <c:pt idx="11916">
                  <c:v>3272.7513424000008</c:v>
                </c:pt>
                <c:pt idx="11917">
                  <c:v>3272.9924290999998</c:v>
                </c:pt>
                <c:pt idx="11918">
                  <c:v>3273.2335157000002</c:v>
                </c:pt>
                <c:pt idx="11919">
                  <c:v>3273.4746024000001</c:v>
                </c:pt>
                <c:pt idx="11920">
                  <c:v>3273.7156890999991</c:v>
                </c:pt>
                <c:pt idx="11921">
                  <c:v>3273.9567757</c:v>
                </c:pt>
                <c:pt idx="11922">
                  <c:v>3274.1978623999998</c:v>
                </c:pt>
                <c:pt idx="11923">
                  <c:v>3274.4389489999999</c:v>
                </c:pt>
                <c:pt idx="11924">
                  <c:v>3274.6800356999997</c:v>
                </c:pt>
                <c:pt idx="11925">
                  <c:v>3274.9211223000016</c:v>
                </c:pt>
                <c:pt idx="11926">
                  <c:v>3275.1622089999992</c:v>
                </c:pt>
                <c:pt idx="11927">
                  <c:v>3275.4032956000001</c:v>
                </c:pt>
                <c:pt idx="11928">
                  <c:v>3275.6443823</c:v>
                </c:pt>
                <c:pt idx="11929">
                  <c:v>3275.8854689999998</c:v>
                </c:pt>
                <c:pt idx="11930">
                  <c:v>3276.1265555999998</c:v>
                </c:pt>
                <c:pt idx="11931">
                  <c:v>3276.3676423000002</c:v>
                </c:pt>
                <c:pt idx="11932">
                  <c:v>3276.6087288999997</c:v>
                </c:pt>
                <c:pt idx="11933">
                  <c:v>3276.8498156000001</c:v>
                </c:pt>
                <c:pt idx="11934">
                  <c:v>3277.090902200001</c:v>
                </c:pt>
                <c:pt idx="11935">
                  <c:v>3277.3319889000009</c:v>
                </c:pt>
                <c:pt idx="11936">
                  <c:v>3277.5730755000009</c:v>
                </c:pt>
                <c:pt idx="11937">
                  <c:v>3277.8141622000012</c:v>
                </c:pt>
                <c:pt idx="11938">
                  <c:v>3278.0552487999998</c:v>
                </c:pt>
                <c:pt idx="11939">
                  <c:v>3278.2963355000002</c:v>
                </c:pt>
                <c:pt idx="11940">
                  <c:v>3278.5374222000009</c:v>
                </c:pt>
                <c:pt idx="11941">
                  <c:v>3278.7785088000001</c:v>
                </c:pt>
                <c:pt idx="11942">
                  <c:v>3279.0195954999999</c:v>
                </c:pt>
                <c:pt idx="11943">
                  <c:v>3279.260682099999</c:v>
                </c:pt>
                <c:pt idx="11944">
                  <c:v>3279.5017687999998</c:v>
                </c:pt>
                <c:pt idx="11945">
                  <c:v>3279.7428553999989</c:v>
                </c:pt>
                <c:pt idx="11946">
                  <c:v>3279.9839421000001</c:v>
                </c:pt>
                <c:pt idx="11947">
                  <c:v>3280.2250286999997</c:v>
                </c:pt>
                <c:pt idx="11948">
                  <c:v>3280.4661154</c:v>
                </c:pt>
                <c:pt idx="11949">
                  <c:v>3280.7072020999999</c:v>
                </c:pt>
                <c:pt idx="11950">
                  <c:v>3280.948288699999</c:v>
                </c:pt>
                <c:pt idx="11951">
                  <c:v>3281.1893753999998</c:v>
                </c:pt>
                <c:pt idx="11952">
                  <c:v>3281.4304619999998</c:v>
                </c:pt>
                <c:pt idx="11953">
                  <c:v>3281.6715487000001</c:v>
                </c:pt>
                <c:pt idx="11954">
                  <c:v>3281.9126353000001</c:v>
                </c:pt>
                <c:pt idx="11955">
                  <c:v>3282.1537220000009</c:v>
                </c:pt>
                <c:pt idx="11956">
                  <c:v>3282.3948086</c:v>
                </c:pt>
                <c:pt idx="11957">
                  <c:v>3282.6358952999999</c:v>
                </c:pt>
                <c:pt idx="11958">
                  <c:v>3282.8769818999999</c:v>
                </c:pt>
                <c:pt idx="11959">
                  <c:v>3283.1180685999998</c:v>
                </c:pt>
                <c:pt idx="11960">
                  <c:v>3283.359155300001</c:v>
                </c:pt>
                <c:pt idx="11961">
                  <c:v>3283.6002418999997</c:v>
                </c:pt>
                <c:pt idx="11962">
                  <c:v>3283.8413286000009</c:v>
                </c:pt>
                <c:pt idx="11963">
                  <c:v>3284.0824152</c:v>
                </c:pt>
                <c:pt idx="11964">
                  <c:v>3284.3235019000008</c:v>
                </c:pt>
                <c:pt idx="11965">
                  <c:v>3284.564588499999</c:v>
                </c:pt>
                <c:pt idx="11966">
                  <c:v>3284.8056752000002</c:v>
                </c:pt>
                <c:pt idx="11967">
                  <c:v>3285.0467617999989</c:v>
                </c:pt>
                <c:pt idx="11968">
                  <c:v>3285.2878484999992</c:v>
                </c:pt>
                <c:pt idx="11969">
                  <c:v>3285.5289352</c:v>
                </c:pt>
                <c:pt idx="11970">
                  <c:v>3285.7700218</c:v>
                </c:pt>
                <c:pt idx="11971">
                  <c:v>3286.0111085000012</c:v>
                </c:pt>
                <c:pt idx="11972">
                  <c:v>3286.2521950999999</c:v>
                </c:pt>
                <c:pt idx="11973">
                  <c:v>3286.4932818000002</c:v>
                </c:pt>
                <c:pt idx="11974">
                  <c:v>3286.7343683999998</c:v>
                </c:pt>
                <c:pt idx="11975">
                  <c:v>3286.9754551000001</c:v>
                </c:pt>
                <c:pt idx="11976">
                  <c:v>3287.2165416999997</c:v>
                </c:pt>
                <c:pt idx="11977">
                  <c:v>3287.4576284</c:v>
                </c:pt>
                <c:pt idx="11978">
                  <c:v>3287.6987150999998</c:v>
                </c:pt>
                <c:pt idx="11979">
                  <c:v>3287.9398016999999</c:v>
                </c:pt>
                <c:pt idx="11980">
                  <c:v>3288.1808883999988</c:v>
                </c:pt>
                <c:pt idx="11981">
                  <c:v>3288.4219750000002</c:v>
                </c:pt>
                <c:pt idx="11982">
                  <c:v>3288.6630616999992</c:v>
                </c:pt>
                <c:pt idx="11983">
                  <c:v>3288.9041483000001</c:v>
                </c:pt>
                <c:pt idx="11984">
                  <c:v>3289.145235</c:v>
                </c:pt>
                <c:pt idx="11985">
                  <c:v>3289.3863216</c:v>
                </c:pt>
                <c:pt idx="11986">
                  <c:v>3289.6274082999998</c:v>
                </c:pt>
                <c:pt idx="11987">
                  <c:v>3289.8684948999999</c:v>
                </c:pt>
                <c:pt idx="11988">
                  <c:v>3290.1095815999997</c:v>
                </c:pt>
                <c:pt idx="11989">
                  <c:v>3290.3506683000001</c:v>
                </c:pt>
                <c:pt idx="11990">
                  <c:v>3290.591754900001</c:v>
                </c:pt>
                <c:pt idx="11991">
                  <c:v>3290.8328415999999</c:v>
                </c:pt>
                <c:pt idx="11992">
                  <c:v>3291.0739282000009</c:v>
                </c:pt>
                <c:pt idx="11993">
                  <c:v>3291.3150149000016</c:v>
                </c:pt>
                <c:pt idx="11994">
                  <c:v>3291.5561014999998</c:v>
                </c:pt>
                <c:pt idx="11995">
                  <c:v>3291.7971882000002</c:v>
                </c:pt>
                <c:pt idx="11996">
                  <c:v>3292.0382748000002</c:v>
                </c:pt>
                <c:pt idx="11997">
                  <c:v>3292.2793615000001</c:v>
                </c:pt>
                <c:pt idx="11998">
                  <c:v>3292.520448199999</c:v>
                </c:pt>
                <c:pt idx="11999">
                  <c:v>3292.7615347999999</c:v>
                </c:pt>
                <c:pt idx="12000">
                  <c:v>3293.0026214999989</c:v>
                </c:pt>
                <c:pt idx="12001">
                  <c:v>3293.2437080999998</c:v>
                </c:pt>
                <c:pt idx="12002">
                  <c:v>3293.4847948000001</c:v>
                </c:pt>
                <c:pt idx="12003">
                  <c:v>3293.7258813999988</c:v>
                </c:pt>
                <c:pt idx="12004">
                  <c:v>3293.9669680999991</c:v>
                </c:pt>
                <c:pt idx="12005">
                  <c:v>3294.2080546999991</c:v>
                </c:pt>
                <c:pt idx="12006">
                  <c:v>3294.4491413999999</c:v>
                </c:pt>
                <c:pt idx="12007">
                  <c:v>3294.6902279999999</c:v>
                </c:pt>
                <c:pt idx="12008">
                  <c:v>3294.9313147000016</c:v>
                </c:pt>
                <c:pt idx="12009">
                  <c:v>3295.1724013999997</c:v>
                </c:pt>
                <c:pt idx="12010">
                  <c:v>3295.4134880000001</c:v>
                </c:pt>
                <c:pt idx="12011">
                  <c:v>3295.6545747</c:v>
                </c:pt>
                <c:pt idx="12012">
                  <c:v>3295.8956613</c:v>
                </c:pt>
                <c:pt idx="12013">
                  <c:v>3296.1367479999999</c:v>
                </c:pt>
                <c:pt idx="12014">
                  <c:v>3296.3778346000008</c:v>
                </c:pt>
                <c:pt idx="12015">
                  <c:v>3296.6189212999998</c:v>
                </c:pt>
                <c:pt idx="12016">
                  <c:v>3296.8600079000007</c:v>
                </c:pt>
                <c:pt idx="12017">
                  <c:v>3297.1010946000001</c:v>
                </c:pt>
                <c:pt idx="12018">
                  <c:v>3297.3421813</c:v>
                </c:pt>
                <c:pt idx="12019">
                  <c:v>3297.5832679</c:v>
                </c:pt>
                <c:pt idx="12020">
                  <c:v>3297.8243546000008</c:v>
                </c:pt>
                <c:pt idx="12021">
                  <c:v>3298.065441199999</c:v>
                </c:pt>
                <c:pt idx="12022">
                  <c:v>3298.3065279000002</c:v>
                </c:pt>
                <c:pt idx="12023">
                  <c:v>3298.5476144999998</c:v>
                </c:pt>
                <c:pt idx="12024">
                  <c:v>3298.7887011999992</c:v>
                </c:pt>
                <c:pt idx="12025">
                  <c:v>3299.0297878000001</c:v>
                </c:pt>
                <c:pt idx="12026">
                  <c:v>3299.2708745</c:v>
                </c:pt>
                <c:pt idx="12027">
                  <c:v>3299.5119611</c:v>
                </c:pt>
                <c:pt idx="12028">
                  <c:v>3299.7530477999999</c:v>
                </c:pt>
                <c:pt idx="12029">
                  <c:v>3299.9941345000016</c:v>
                </c:pt>
                <c:pt idx="12030">
                  <c:v>3300.2352210999998</c:v>
                </c:pt>
                <c:pt idx="12031">
                  <c:v>3300.476307800001</c:v>
                </c:pt>
                <c:pt idx="12032">
                  <c:v>3300.7173944000001</c:v>
                </c:pt>
                <c:pt idx="12033">
                  <c:v>3300.9584810999991</c:v>
                </c:pt>
                <c:pt idx="12034">
                  <c:v>3301.1995677</c:v>
                </c:pt>
                <c:pt idx="12035">
                  <c:v>3301.4406543999999</c:v>
                </c:pt>
                <c:pt idx="12036">
                  <c:v>3301.6817409999999</c:v>
                </c:pt>
                <c:pt idx="12037">
                  <c:v>3301.9228276999997</c:v>
                </c:pt>
                <c:pt idx="12038">
                  <c:v>3302.1639144000001</c:v>
                </c:pt>
                <c:pt idx="12039">
                  <c:v>3302.4050010000001</c:v>
                </c:pt>
                <c:pt idx="12040">
                  <c:v>3302.646087699999</c:v>
                </c:pt>
                <c:pt idx="12041">
                  <c:v>3302.8871743000009</c:v>
                </c:pt>
                <c:pt idx="12042">
                  <c:v>3303.1282609999989</c:v>
                </c:pt>
                <c:pt idx="12043">
                  <c:v>3303.3693476000008</c:v>
                </c:pt>
                <c:pt idx="12044">
                  <c:v>3303.6104343000002</c:v>
                </c:pt>
                <c:pt idx="12045">
                  <c:v>3303.8515209000016</c:v>
                </c:pt>
                <c:pt idx="12046">
                  <c:v>3304.0926076000001</c:v>
                </c:pt>
                <c:pt idx="12047">
                  <c:v>3304.333694200001</c:v>
                </c:pt>
                <c:pt idx="12048">
                  <c:v>3304.5747809</c:v>
                </c:pt>
                <c:pt idx="12049">
                  <c:v>3304.8158676000007</c:v>
                </c:pt>
                <c:pt idx="12050">
                  <c:v>3305.0569541999998</c:v>
                </c:pt>
                <c:pt idx="12051">
                  <c:v>3305.2980408999997</c:v>
                </c:pt>
                <c:pt idx="12052">
                  <c:v>3305.5391275000011</c:v>
                </c:pt>
                <c:pt idx="12053">
                  <c:v>3305.7802142</c:v>
                </c:pt>
                <c:pt idx="12054">
                  <c:v>3306.021300800001</c:v>
                </c:pt>
                <c:pt idx="12055">
                  <c:v>3306.262387499999</c:v>
                </c:pt>
                <c:pt idx="12056">
                  <c:v>3306.5034740999999</c:v>
                </c:pt>
                <c:pt idx="12057">
                  <c:v>3306.7445607999989</c:v>
                </c:pt>
                <c:pt idx="12058">
                  <c:v>3306.9856475000001</c:v>
                </c:pt>
                <c:pt idx="12059">
                  <c:v>3307.2267340999997</c:v>
                </c:pt>
                <c:pt idx="12060">
                  <c:v>3307.4678208</c:v>
                </c:pt>
                <c:pt idx="12061">
                  <c:v>3307.7089073999991</c:v>
                </c:pt>
                <c:pt idx="12062">
                  <c:v>3307.9499940999999</c:v>
                </c:pt>
                <c:pt idx="12063">
                  <c:v>3308.1910806999999</c:v>
                </c:pt>
                <c:pt idx="12064">
                  <c:v>3308.4321674000007</c:v>
                </c:pt>
                <c:pt idx="12065">
                  <c:v>3308.6732540000007</c:v>
                </c:pt>
                <c:pt idx="12066">
                  <c:v>3308.9143407000001</c:v>
                </c:pt>
                <c:pt idx="12067">
                  <c:v>3309.1554274</c:v>
                </c:pt>
                <c:pt idx="12068">
                  <c:v>3309.3965140000009</c:v>
                </c:pt>
                <c:pt idx="12069">
                  <c:v>3309.6376006999999</c:v>
                </c:pt>
                <c:pt idx="12070">
                  <c:v>3309.8786872999999</c:v>
                </c:pt>
                <c:pt idx="12071">
                  <c:v>3310.1197740000002</c:v>
                </c:pt>
                <c:pt idx="12072">
                  <c:v>3310.3608605999998</c:v>
                </c:pt>
                <c:pt idx="12073">
                  <c:v>3310.6019473000001</c:v>
                </c:pt>
                <c:pt idx="12074">
                  <c:v>3310.843033900001</c:v>
                </c:pt>
                <c:pt idx="12075">
                  <c:v>3311.0841206</c:v>
                </c:pt>
                <c:pt idx="12076">
                  <c:v>3311.3252072000009</c:v>
                </c:pt>
                <c:pt idx="12077">
                  <c:v>3311.5662938999999</c:v>
                </c:pt>
                <c:pt idx="12078">
                  <c:v>3311.8073806000002</c:v>
                </c:pt>
                <c:pt idx="12079">
                  <c:v>3312.0484671999989</c:v>
                </c:pt>
                <c:pt idx="12080">
                  <c:v>3312.2895539000001</c:v>
                </c:pt>
                <c:pt idx="12081">
                  <c:v>3312.5306405000001</c:v>
                </c:pt>
                <c:pt idx="12082">
                  <c:v>3312.7717272000009</c:v>
                </c:pt>
                <c:pt idx="12083">
                  <c:v>3313.0128138000009</c:v>
                </c:pt>
                <c:pt idx="12084">
                  <c:v>3313.2539004999999</c:v>
                </c:pt>
                <c:pt idx="12085">
                  <c:v>3313.4949870999999</c:v>
                </c:pt>
                <c:pt idx="12086">
                  <c:v>3313.7360738000002</c:v>
                </c:pt>
                <c:pt idx="12087">
                  <c:v>3313.977160500001</c:v>
                </c:pt>
                <c:pt idx="12088">
                  <c:v>3314.2182470999992</c:v>
                </c:pt>
                <c:pt idx="12089">
                  <c:v>3314.4593338000018</c:v>
                </c:pt>
                <c:pt idx="12090">
                  <c:v>3314.7004203999991</c:v>
                </c:pt>
                <c:pt idx="12091">
                  <c:v>3314.9415071000008</c:v>
                </c:pt>
                <c:pt idx="12092">
                  <c:v>3315.1825936999999</c:v>
                </c:pt>
                <c:pt idx="12093">
                  <c:v>3315.4236803999997</c:v>
                </c:pt>
                <c:pt idx="12094">
                  <c:v>3315.6647669999998</c:v>
                </c:pt>
                <c:pt idx="12095">
                  <c:v>3315.9058537000001</c:v>
                </c:pt>
                <c:pt idx="12096">
                  <c:v>3316.1469402999992</c:v>
                </c:pt>
                <c:pt idx="12097">
                  <c:v>3316.388027</c:v>
                </c:pt>
                <c:pt idx="12098">
                  <c:v>3316.6291137000007</c:v>
                </c:pt>
                <c:pt idx="12099">
                  <c:v>3316.8702003000008</c:v>
                </c:pt>
                <c:pt idx="12100">
                  <c:v>3317.1112870000002</c:v>
                </c:pt>
                <c:pt idx="12101">
                  <c:v>3317.3523736000011</c:v>
                </c:pt>
                <c:pt idx="12102">
                  <c:v>3317.5934603000001</c:v>
                </c:pt>
                <c:pt idx="12103">
                  <c:v>3317.834546900001</c:v>
                </c:pt>
                <c:pt idx="12104">
                  <c:v>3318.0756336000009</c:v>
                </c:pt>
                <c:pt idx="12105">
                  <c:v>3318.3167202000009</c:v>
                </c:pt>
                <c:pt idx="12106">
                  <c:v>3318.5578069000007</c:v>
                </c:pt>
                <c:pt idx="12107">
                  <c:v>3318.7988935999997</c:v>
                </c:pt>
                <c:pt idx="12108">
                  <c:v>3319.0399802000002</c:v>
                </c:pt>
                <c:pt idx="12109">
                  <c:v>3319.2810669</c:v>
                </c:pt>
                <c:pt idx="12110">
                  <c:v>3319.522153500001</c:v>
                </c:pt>
                <c:pt idx="12111">
                  <c:v>3319.763240199999</c:v>
                </c:pt>
                <c:pt idx="12112">
                  <c:v>3320.0043267999999</c:v>
                </c:pt>
                <c:pt idx="12113">
                  <c:v>3320.2454134999998</c:v>
                </c:pt>
                <c:pt idx="12114">
                  <c:v>3320.4865000999998</c:v>
                </c:pt>
                <c:pt idx="12115">
                  <c:v>3320.7275868000002</c:v>
                </c:pt>
                <c:pt idx="12116">
                  <c:v>3320.9686733999997</c:v>
                </c:pt>
                <c:pt idx="12117">
                  <c:v>3321.2097600999991</c:v>
                </c:pt>
                <c:pt idx="12118">
                  <c:v>3321.4508467999999</c:v>
                </c:pt>
                <c:pt idx="12119">
                  <c:v>3321.6919334000008</c:v>
                </c:pt>
                <c:pt idx="12120">
                  <c:v>3321.9330201000002</c:v>
                </c:pt>
                <c:pt idx="12121">
                  <c:v>3322.1741067000007</c:v>
                </c:pt>
                <c:pt idx="12122">
                  <c:v>3322.415193400001</c:v>
                </c:pt>
                <c:pt idx="12123">
                  <c:v>3322.6562799999997</c:v>
                </c:pt>
                <c:pt idx="12124">
                  <c:v>3322.8973667000009</c:v>
                </c:pt>
                <c:pt idx="12125">
                  <c:v>3323.1384533</c:v>
                </c:pt>
                <c:pt idx="12126">
                  <c:v>3323.3795400000008</c:v>
                </c:pt>
                <c:pt idx="12127">
                  <c:v>3323.6206266999998</c:v>
                </c:pt>
                <c:pt idx="12128">
                  <c:v>3323.8617133000016</c:v>
                </c:pt>
                <c:pt idx="12129">
                  <c:v>3324.1027999999997</c:v>
                </c:pt>
                <c:pt idx="12130">
                  <c:v>3324.3438866000001</c:v>
                </c:pt>
                <c:pt idx="12131">
                  <c:v>3324.5849733</c:v>
                </c:pt>
                <c:pt idx="12132">
                  <c:v>3324.8260599</c:v>
                </c:pt>
                <c:pt idx="12133">
                  <c:v>3325.0671466000008</c:v>
                </c:pt>
                <c:pt idx="12134">
                  <c:v>3325.3082331999999</c:v>
                </c:pt>
                <c:pt idx="12135">
                  <c:v>3325.5493199000002</c:v>
                </c:pt>
                <c:pt idx="12136">
                  <c:v>3325.7904064999998</c:v>
                </c:pt>
                <c:pt idx="12137">
                  <c:v>3326.031493200001</c:v>
                </c:pt>
                <c:pt idx="12138">
                  <c:v>3326.2725799</c:v>
                </c:pt>
                <c:pt idx="12139">
                  <c:v>3326.5136665000009</c:v>
                </c:pt>
                <c:pt idx="12140">
                  <c:v>3326.7547531999999</c:v>
                </c:pt>
                <c:pt idx="12141">
                  <c:v>3326.9958397999999</c:v>
                </c:pt>
                <c:pt idx="12142">
                  <c:v>3327.2369265000002</c:v>
                </c:pt>
                <c:pt idx="12143">
                  <c:v>3327.4780131000002</c:v>
                </c:pt>
                <c:pt idx="12144">
                  <c:v>3327.7190998000001</c:v>
                </c:pt>
                <c:pt idx="12145">
                  <c:v>3327.9601864000001</c:v>
                </c:pt>
                <c:pt idx="12146">
                  <c:v>3328.2012731</c:v>
                </c:pt>
                <c:pt idx="12147">
                  <c:v>3328.4423597999998</c:v>
                </c:pt>
                <c:pt idx="12148">
                  <c:v>3328.6834463999999</c:v>
                </c:pt>
                <c:pt idx="12149">
                  <c:v>3328.9245331000002</c:v>
                </c:pt>
                <c:pt idx="12150">
                  <c:v>3329.1656196999998</c:v>
                </c:pt>
                <c:pt idx="12151">
                  <c:v>3329.4067064000001</c:v>
                </c:pt>
                <c:pt idx="12152">
                  <c:v>3329.6477930000001</c:v>
                </c:pt>
                <c:pt idx="12153">
                  <c:v>3329.8888796999991</c:v>
                </c:pt>
                <c:pt idx="12154">
                  <c:v>3330.1299663</c:v>
                </c:pt>
                <c:pt idx="12155">
                  <c:v>3330.3710530000017</c:v>
                </c:pt>
                <c:pt idx="12156">
                  <c:v>3330.6121397000002</c:v>
                </c:pt>
                <c:pt idx="12157">
                  <c:v>3330.8532263000011</c:v>
                </c:pt>
                <c:pt idx="12158">
                  <c:v>3331.094313000001</c:v>
                </c:pt>
                <c:pt idx="12159">
                  <c:v>3331.335399600001</c:v>
                </c:pt>
                <c:pt idx="12160">
                  <c:v>3331.5764862999999</c:v>
                </c:pt>
                <c:pt idx="12161">
                  <c:v>3331.8175729000018</c:v>
                </c:pt>
                <c:pt idx="12162">
                  <c:v>3332.0586595999998</c:v>
                </c:pt>
                <c:pt idx="12163">
                  <c:v>3332.2997461999998</c:v>
                </c:pt>
                <c:pt idx="12164">
                  <c:v>3332.5408329000002</c:v>
                </c:pt>
                <c:pt idx="12165">
                  <c:v>3332.7819195000002</c:v>
                </c:pt>
                <c:pt idx="12166">
                  <c:v>3333.023006200001</c:v>
                </c:pt>
                <c:pt idx="12167">
                  <c:v>3333.2640928999999</c:v>
                </c:pt>
                <c:pt idx="12168">
                  <c:v>3333.5051794999999</c:v>
                </c:pt>
                <c:pt idx="12169">
                  <c:v>3333.7462661999989</c:v>
                </c:pt>
                <c:pt idx="12170">
                  <c:v>3333.9873528000012</c:v>
                </c:pt>
                <c:pt idx="12171">
                  <c:v>3334.2284394999992</c:v>
                </c:pt>
                <c:pt idx="12172">
                  <c:v>3334.4695261000002</c:v>
                </c:pt>
                <c:pt idx="12173">
                  <c:v>3334.7106128000009</c:v>
                </c:pt>
                <c:pt idx="12174">
                  <c:v>3334.9516994000001</c:v>
                </c:pt>
                <c:pt idx="12175">
                  <c:v>3335.1927860999999</c:v>
                </c:pt>
                <c:pt idx="12176">
                  <c:v>3335.4338728000007</c:v>
                </c:pt>
                <c:pt idx="12177">
                  <c:v>3335.6749593999998</c:v>
                </c:pt>
                <c:pt idx="12178">
                  <c:v>3335.9160461000001</c:v>
                </c:pt>
                <c:pt idx="12179">
                  <c:v>3336.1571327000011</c:v>
                </c:pt>
                <c:pt idx="12180">
                  <c:v>3336.3982194</c:v>
                </c:pt>
                <c:pt idx="12181">
                  <c:v>3336.6393060000009</c:v>
                </c:pt>
                <c:pt idx="12182">
                  <c:v>3336.8803927000008</c:v>
                </c:pt>
                <c:pt idx="12183">
                  <c:v>3337.1214792999999</c:v>
                </c:pt>
                <c:pt idx="12184">
                  <c:v>3337.3625659999998</c:v>
                </c:pt>
                <c:pt idx="12185">
                  <c:v>3337.6036526000007</c:v>
                </c:pt>
                <c:pt idx="12186">
                  <c:v>3337.8447393000001</c:v>
                </c:pt>
                <c:pt idx="12187">
                  <c:v>3338.085826</c:v>
                </c:pt>
                <c:pt idx="12188">
                  <c:v>3338.3269126000009</c:v>
                </c:pt>
                <c:pt idx="12189">
                  <c:v>3338.5679992999999</c:v>
                </c:pt>
                <c:pt idx="12190">
                  <c:v>3338.8090858999999</c:v>
                </c:pt>
                <c:pt idx="12191">
                  <c:v>3339.0501726000016</c:v>
                </c:pt>
                <c:pt idx="12192">
                  <c:v>3339.2912591999998</c:v>
                </c:pt>
                <c:pt idx="12193">
                  <c:v>3339.5323459000001</c:v>
                </c:pt>
                <c:pt idx="12194">
                  <c:v>3339.773432500001</c:v>
                </c:pt>
                <c:pt idx="12195">
                  <c:v>3340.0145192000009</c:v>
                </c:pt>
                <c:pt idx="12196">
                  <c:v>3340.2556058999999</c:v>
                </c:pt>
                <c:pt idx="12197">
                  <c:v>3340.4966924999999</c:v>
                </c:pt>
                <c:pt idx="12198">
                  <c:v>3340.7377792000002</c:v>
                </c:pt>
                <c:pt idx="12199">
                  <c:v>3340.9788657999993</c:v>
                </c:pt>
                <c:pt idx="12200">
                  <c:v>3341.219952500001</c:v>
                </c:pt>
                <c:pt idx="12201">
                  <c:v>3341.4610391000001</c:v>
                </c:pt>
                <c:pt idx="12202">
                  <c:v>3341.7021258</c:v>
                </c:pt>
                <c:pt idx="12203">
                  <c:v>3341.9432124000009</c:v>
                </c:pt>
                <c:pt idx="12204">
                  <c:v>3342.184299099999</c:v>
                </c:pt>
                <c:pt idx="12205">
                  <c:v>3342.4253856999999</c:v>
                </c:pt>
                <c:pt idx="12206">
                  <c:v>3342.6664723999997</c:v>
                </c:pt>
                <c:pt idx="12207">
                  <c:v>3342.9075591000001</c:v>
                </c:pt>
                <c:pt idx="12208">
                  <c:v>3343.1486456999983</c:v>
                </c:pt>
                <c:pt idx="12209">
                  <c:v>3343.3897324000009</c:v>
                </c:pt>
                <c:pt idx="12210">
                  <c:v>3343.630819</c:v>
                </c:pt>
                <c:pt idx="12211">
                  <c:v>3343.8719057000008</c:v>
                </c:pt>
                <c:pt idx="12212">
                  <c:v>3344.1129923000008</c:v>
                </c:pt>
                <c:pt idx="12213">
                  <c:v>3344.3540790000002</c:v>
                </c:pt>
                <c:pt idx="12214">
                  <c:v>3344.5951656000002</c:v>
                </c:pt>
                <c:pt idx="12215">
                  <c:v>3344.836252300001</c:v>
                </c:pt>
                <c:pt idx="12216">
                  <c:v>3345.0773390000008</c:v>
                </c:pt>
                <c:pt idx="12217">
                  <c:v>3345.3184256</c:v>
                </c:pt>
                <c:pt idx="12218">
                  <c:v>3345.5595123000016</c:v>
                </c:pt>
                <c:pt idx="12219">
                  <c:v>3345.8005989000008</c:v>
                </c:pt>
                <c:pt idx="12220">
                  <c:v>3346.0416855999997</c:v>
                </c:pt>
                <c:pt idx="12221">
                  <c:v>3346.2827722000002</c:v>
                </c:pt>
                <c:pt idx="12222">
                  <c:v>3346.5238589000001</c:v>
                </c:pt>
                <c:pt idx="12223">
                  <c:v>3346.7649454999987</c:v>
                </c:pt>
                <c:pt idx="12224">
                  <c:v>3347.0060321999999</c:v>
                </c:pt>
                <c:pt idx="12225">
                  <c:v>3347.2471189000007</c:v>
                </c:pt>
                <c:pt idx="12226">
                  <c:v>3347.4882054999989</c:v>
                </c:pt>
                <c:pt idx="12227">
                  <c:v>3347.7292922000001</c:v>
                </c:pt>
                <c:pt idx="12228">
                  <c:v>3347.9703788000011</c:v>
                </c:pt>
                <c:pt idx="12229">
                  <c:v>3348.2114655</c:v>
                </c:pt>
                <c:pt idx="12230">
                  <c:v>3348.452552100001</c:v>
                </c:pt>
                <c:pt idx="12231">
                  <c:v>3348.6936387999999</c:v>
                </c:pt>
                <c:pt idx="12232">
                  <c:v>3348.9347253999999</c:v>
                </c:pt>
                <c:pt idx="12233">
                  <c:v>3349.1758121000007</c:v>
                </c:pt>
                <c:pt idx="12234">
                  <c:v>3349.4168986999998</c:v>
                </c:pt>
                <c:pt idx="12235">
                  <c:v>3349.6579853999997</c:v>
                </c:pt>
                <c:pt idx="12236">
                  <c:v>3349.8990721000009</c:v>
                </c:pt>
                <c:pt idx="12237">
                  <c:v>3350.1401587</c:v>
                </c:pt>
                <c:pt idx="12238">
                  <c:v>3350.3812453999999</c:v>
                </c:pt>
                <c:pt idx="12239">
                  <c:v>3350.6223319999999</c:v>
                </c:pt>
                <c:pt idx="12240">
                  <c:v>3350.8634187000002</c:v>
                </c:pt>
                <c:pt idx="12241">
                  <c:v>3351.1045052999998</c:v>
                </c:pt>
                <c:pt idx="12242">
                  <c:v>3351.345592000001</c:v>
                </c:pt>
                <c:pt idx="12243">
                  <c:v>3351.5866785999997</c:v>
                </c:pt>
                <c:pt idx="12244">
                  <c:v>3351.8277653</c:v>
                </c:pt>
                <c:pt idx="12245">
                  <c:v>3352.068851999999</c:v>
                </c:pt>
                <c:pt idx="12246">
                  <c:v>3352.3099386000008</c:v>
                </c:pt>
                <c:pt idx="12247">
                  <c:v>3352.5510253000002</c:v>
                </c:pt>
                <c:pt idx="12248">
                  <c:v>3352.7921119000002</c:v>
                </c:pt>
                <c:pt idx="12249">
                  <c:v>3353.033198600001</c:v>
                </c:pt>
                <c:pt idx="12250">
                  <c:v>3353.2742851999992</c:v>
                </c:pt>
                <c:pt idx="12251">
                  <c:v>3353.5153719000009</c:v>
                </c:pt>
                <c:pt idx="12252">
                  <c:v>3353.7564585</c:v>
                </c:pt>
                <c:pt idx="12253">
                  <c:v>3353.9975451999999</c:v>
                </c:pt>
                <c:pt idx="12254">
                  <c:v>3354.238631799999</c:v>
                </c:pt>
                <c:pt idx="12255">
                  <c:v>3354.4797185000016</c:v>
                </c:pt>
                <c:pt idx="12256">
                  <c:v>3354.7208051999987</c:v>
                </c:pt>
                <c:pt idx="12257">
                  <c:v>3354.9618918000001</c:v>
                </c:pt>
                <c:pt idx="12258">
                  <c:v>3355.2029785</c:v>
                </c:pt>
                <c:pt idx="12259">
                  <c:v>3355.4440650999991</c:v>
                </c:pt>
                <c:pt idx="12260">
                  <c:v>3355.6851517999999</c:v>
                </c:pt>
                <c:pt idx="12261">
                  <c:v>3355.9262383999999</c:v>
                </c:pt>
                <c:pt idx="12262">
                  <c:v>3356.1673250999997</c:v>
                </c:pt>
                <c:pt idx="12263">
                  <c:v>3356.4084116999998</c:v>
                </c:pt>
                <c:pt idx="12264">
                  <c:v>3356.6494983999992</c:v>
                </c:pt>
                <c:pt idx="12265">
                  <c:v>3356.8905851</c:v>
                </c:pt>
                <c:pt idx="12266">
                  <c:v>3357.1316717</c:v>
                </c:pt>
                <c:pt idx="12267">
                  <c:v>3357.3727584000007</c:v>
                </c:pt>
                <c:pt idx="12268">
                  <c:v>3357.6138449999999</c:v>
                </c:pt>
                <c:pt idx="12269">
                  <c:v>3357.8549317000002</c:v>
                </c:pt>
                <c:pt idx="12270">
                  <c:v>3358.0960183000002</c:v>
                </c:pt>
                <c:pt idx="12271">
                  <c:v>3358.337105000001</c:v>
                </c:pt>
                <c:pt idx="12272">
                  <c:v>3358.5781916000001</c:v>
                </c:pt>
                <c:pt idx="12273">
                  <c:v>3358.8192783000009</c:v>
                </c:pt>
                <c:pt idx="12274">
                  <c:v>3359.0603649</c:v>
                </c:pt>
                <c:pt idx="12275">
                  <c:v>3359.3014516000007</c:v>
                </c:pt>
                <c:pt idx="12276">
                  <c:v>3359.5425383000002</c:v>
                </c:pt>
                <c:pt idx="12277">
                  <c:v>3359.7836248999997</c:v>
                </c:pt>
                <c:pt idx="12278">
                  <c:v>3360.0247116</c:v>
                </c:pt>
                <c:pt idx="12279">
                  <c:v>3360.2657982000001</c:v>
                </c:pt>
                <c:pt idx="12280">
                  <c:v>3360.506884899999</c:v>
                </c:pt>
                <c:pt idx="12281">
                  <c:v>3360.747971499999</c:v>
                </c:pt>
                <c:pt idx="12282">
                  <c:v>3360.9890581999998</c:v>
                </c:pt>
                <c:pt idx="12283">
                  <c:v>3361.2301447999998</c:v>
                </c:pt>
                <c:pt idx="12284">
                  <c:v>3361.4712315000011</c:v>
                </c:pt>
                <c:pt idx="12285">
                  <c:v>3361.7123182000009</c:v>
                </c:pt>
                <c:pt idx="12286">
                  <c:v>3361.953404800001</c:v>
                </c:pt>
                <c:pt idx="12287">
                  <c:v>3362.194491499999</c:v>
                </c:pt>
                <c:pt idx="12288">
                  <c:v>3362.4355781000008</c:v>
                </c:pt>
                <c:pt idx="12289">
                  <c:v>3362.6766647999989</c:v>
                </c:pt>
                <c:pt idx="12290">
                  <c:v>3362.9177514000007</c:v>
                </c:pt>
                <c:pt idx="12291">
                  <c:v>3363.1588380999997</c:v>
                </c:pt>
                <c:pt idx="12292">
                  <c:v>3363.3999247000002</c:v>
                </c:pt>
                <c:pt idx="12293">
                  <c:v>3363.6410114</c:v>
                </c:pt>
                <c:pt idx="12294">
                  <c:v>3363.882098</c:v>
                </c:pt>
                <c:pt idx="12295">
                  <c:v>3364.1231846999999</c:v>
                </c:pt>
                <c:pt idx="12296">
                  <c:v>3364.3642713999998</c:v>
                </c:pt>
                <c:pt idx="12297">
                  <c:v>3364.6053580000007</c:v>
                </c:pt>
                <c:pt idx="12298">
                  <c:v>3364.8464446999997</c:v>
                </c:pt>
                <c:pt idx="12299">
                  <c:v>3365.0875313000001</c:v>
                </c:pt>
                <c:pt idx="12300">
                  <c:v>3365.328618</c:v>
                </c:pt>
                <c:pt idx="12301">
                  <c:v>3365.5697046</c:v>
                </c:pt>
                <c:pt idx="12302">
                  <c:v>3365.8107913000008</c:v>
                </c:pt>
                <c:pt idx="12303">
                  <c:v>3366.0518779000008</c:v>
                </c:pt>
                <c:pt idx="12304">
                  <c:v>3366.2929645999998</c:v>
                </c:pt>
                <c:pt idx="12305">
                  <c:v>3366.5340513000001</c:v>
                </c:pt>
                <c:pt idx="12306">
                  <c:v>3366.775137900001</c:v>
                </c:pt>
                <c:pt idx="12307">
                  <c:v>3367.0162246</c:v>
                </c:pt>
                <c:pt idx="12308">
                  <c:v>3367.2573112000009</c:v>
                </c:pt>
                <c:pt idx="12309">
                  <c:v>3367.4983979000008</c:v>
                </c:pt>
                <c:pt idx="12310">
                  <c:v>3367.739484499999</c:v>
                </c:pt>
                <c:pt idx="12311">
                  <c:v>3367.9805712000002</c:v>
                </c:pt>
                <c:pt idx="12312">
                  <c:v>3368.2216577999998</c:v>
                </c:pt>
                <c:pt idx="12313">
                  <c:v>3368.4627445000001</c:v>
                </c:pt>
                <c:pt idx="12314">
                  <c:v>3368.7038312</c:v>
                </c:pt>
                <c:pt idx="12315">
                  <c:v>3368.9449178000009</c:v>
                </c:pt>
                <c:pt idx="12316">
                  <c:v>3369.1860044999989</c:v>
                </c:pt>
                <c:pt idx="12317">
                  <c:v>3369.4270910999999</c:v>
                </c:pt>
                <c:pt idx="12318">
                  <c:v>3369.6681778000002</c:v>
                </c:pt>
                <c:pt idx="12319">
                  <c:v>3369.9092643999998</c:v>
                </c:pt>
                <c:pt idx="12320">
                  <c:v>3370.1503511000001</c:v>
                </c:pt>
                <c:pt idx="12321">
                  <c:v>3370.391437700001</c:v>
                </c:pt>
                <c:pt idx="12322">
                  <c:v>3370.6325244</c:v>
                </c:pt>
                <c:pt idx="12323">
                  <c:v>3370.8736110000009</c:v>
                </c:pt>
                <c:pt idx="12324">
                  <c:v>3371.1146976999999</c:v>
                </c:pt>
                <c:pt idx="12325">
                  <c:v>3371.3557844000002</c:v>
                </c:pt>
                <c:pt idx="12326">
                  <c:v>3371.5968709999997</c:v>
                </c:pt>
                <c:pt idx="12327">
                  <c:v>3371.837957700001</c:v>
                </c:pt>
                <c:pt idx="12328">
                  <c:v>3372.0790443000001</c:v>
                </c:pt>
                <c:pt idx="12329">
                  <c:v>3372.3201310000009</c:v>
                </c:pt>
                <c:pt idx="12330">
                  <c:v>3372.5612176000009</c:v>
                </c:pt>
                <c:pt idx="12331">
                  <c:v>3372.8023043000007</c:v>
                </c:pt>
                <c:pt idx="12332">
                  <c:v>3373.0433909000008</c:v>
                </c:pt>
                <c:pt idx="12333">
                  <c:v>3373.2844775999997</c:v>
                </c:pt>
                <c:pt idx="12334">
                  <c:v>3373.5255643</c:v>
                </c:pt>
                <c:pt idx="12335">
                  <c:v>3373.7666508999991</c:v>
                </c:pt>
                <c:pt idx="12336">
                  <c:v>3374.0077376000008</c:v>
                </c:pt>
                <c:pt idx="12337">
                  <c:v>3374.2488241999981</c:v>
                </c:pt>
                <c:pt idx="12338">
                  <c:v>3374.4899109000007</c:v>
                </c:pt>
                <c:pt idx="12339">
                  <c:v>3374.7309974999998</c:v>
                </c:pt>
                <c:pt idx="12340">
                  <c:v>3374.9720842000002</c:v>
                </c:pt>
                <c:pt idx="12341">
                  <c:v>3375.2131708000011</c:v>
                </c:pt>
                <c:pt idx="12342">
                  <c:v>3375.4542575000009</c:v>
                </c:pt>
                <c:pt idx="12343">
                  <c:v>3375.6953441000001</c:v>
                </c:pt>
                <c:pt idx="12344">
                  <c:v>3375.9364307999999</c:v>
                </c:pt>
                <c:pt idx="12345">
                  <c:v>3376.1775175000007</c:v>
                </c:pt>
                <c:pt idx="12346">
                  <c:v>3376.4186040999998</c:v>
                </c:pt>
                <c:pt idx="12347">
                  <c:v>3376.6596908000001</c:v>
                </c:pt>
                <c:pt idx="12348">
                  <c:v>3376.9007774000002</c:v>
                </c:pt>
                <c:pt idx="12349">
                  <c:v>3377.1418640999991</c:v>
                </c:pt>
                <c:pt idx="12350">
                  <c:v>3377.3829507</c:v>
                </c:pt>
                <c:pt idx="12351">
                  <c:v>3377.6240373999999</c:v>
                </c:pt>
                <c:pt idx="12352">
                  <c:v>3377.8651240000008</c:v>
                </c:pt>
                <c:pt idx="12353">
                  <c:v>3378.1062106999998</c:v>
                </c:pt>
                <c:pt idx="12354">
                  <c:v>3378.3472974000001</c:v>
                </c:pt>
                <c:pt idx="12355">
                  <c:v>3378.5883839999997</c:v>
                </c:pt>
                <c:pt idx="12356">
                  <c:v>3378.8294707</c:v>
                </c:pt>
                <c:pt idx="12357">
                  <c:v>3379.0705573000009</c:v>
                </c:pt>
                <c:pt idx="12358">
                  <c:v>3379.3116440000008</c:v>
                </c:pt>
                <c:pt idx="12359">
                  <c:v>3379.5527306000008</c:v>
                </c:pt>
                <c:pt idx="12360">
                  <c:v>3379.7938173000002</c:v>
                </c:pt>
                <c:pt idx="12361">
                  <c:v>3380.0349039000002</c:v>
                </c:pt>
                <c:pt idx="12362">
                  <c:v>3380.2759906000001</c:v>
                </c:pt>
                <c:pt idx="12363">
                  <c:v>3380.517077200001</c:v>
                </c:pt>
                <c:pt idx="12364">
                  <c:v>3380.7581639</c:v>
                </c:pt>
                <c:pt idx="12365">
                  <c:v>3380.9992506000008</c:v>
                </c:pt>
                <c:pt idx="12366">
                  <c:v>3381.2403371999999</c:v>
                </c:pt>
                <c:pt idx="12367">
                  <c:v>3381.4814239000002</c:v>
                </c:pt>
                <c:pt idx="12368">
                  <c:v>3381.7225105000002</c:v>
                </c:pt>
                <c:pt idx="12369">
                  <c:v>3381.963597200001</c:v>
                </c:pt>
                <c:pt idx="12370">
                  <c:v>3382.2046837999992</c:v>
                </c:pt>
                <c:pt idx="12371">
                  <c:v>3382.4457705000009</c:v>
                </c:pt>
                <c:pt idx="12372">
                  <c:v>3382.6868570999991</c:v>
                </c:pt>
                <c:pt idx="12373">
                  <c:v>3382.9279437999999</c:v>
                </c:pt>
                <c:pt idx="12374">
                  <c:v>3383.1690305000002</c:v>
                </c:pt>
                <c:pt idx="12375">
                  <c:v>3383.4101171000016</c:v>
                </c:pt>
                <c:pt idx="12376">
                  <c:v>3383.651203800001</c:v>
                </c:pt>
                <c:pt idx="12377">
                  <c:v>3383.8922904000001</c:v>
                </c:pt>
                <c:pt idx="12378">
                  <c:v>3384.1333771000009</c:v>
                </c:pt>
                <c:pt idx="12379">
                  <c:v>3384.3744637</c:v>
                </c:pt>
                <c:pt idx="12380">
                  <c:v>3384.6155504000008</c:v>
                </c:pt>
                <c:pt idx="12381">
                  <c:v>3384.8566370000008</c:v>
                </c:pt>
                <c:pt idx="12382">
                  <c:v>3385.0977237000002</c:v>
                </c:pt>
                <c:pt idx="12383">
                  <c:v>3385.3388103000002</c:v>
                </c:pt>
                <c:pt idx="12384">
                  <c:v>3385.5798970000001</c:v>
                </c:pt>
                <c:pt idx="12385">
                  <c:v>3385.8209836999999</c:v>
                </c:pt>
                <c:pt idx="12386">
                  <c:v>3386.0620703</c:v>
                </c:pt>
                <c:pt idx="12387">
                  <c:v>3386.3031570000016</c:v>
                </c:pt>
                <c:pt idx="12388">
                  <c:v>3386.5442435999998</c:v>
                </c:pt>
                <c:pt idx="12389">
                  <c:v>3386.7853303000002</c:v>
                </c:pt>
                <c:pt idx="12390">
                  <c:v>3387.0264169000002</c:v>
                </c:pt>
                <c:pt idx="12391">
                  <c:v>3387.2675036000001</c:v>
                </c:pt>
                <c:pt idx="12392">
                  <c:v>3387.5085902000001</c:v>
                </c:pt>
                <c:pt idx="12393">
                  <c:v>3387.7496768999999</c:v>
                </c:pt>
                <c:pt idx="12394">
                  <c:v>3387.9907636000007</c:v>
                </c:pt>
                <c:pt idx="12395">
                  <c:v>3388.2318501999998</c:v>
                </c:pt>
                <c:pt idx="12396">
                  <c:v>3388.4729369000011</c:v>
                </c:pt>
                <c:pt idx="12397">
                  <c:v>3388.7140235000002</c:v>
                </c:pt>
                <c:pt idx="12398">
                  <c:v>3388.9551102000019</c:v>
                </c:pt>
                <c:pt idx="12399">
                  <c:v>3389.196196800001</c:v>
                </c:pt>
                <c:pt idx="12400">
                  <c:v>3389.4372834999999</c:v>
                </c:pt>
                <c:pt idx="12401">
                  <c:v>3389.6783700999999</c:v>
                </c:pt>
                <c:pt idx="12402">
                  <c:v>3389.9194568000012</c:v>
                </c:pt>
                <c:pt idx="12403">
                  <c:v>3390.1605435000001</c:v>
                </c:pt>
                <c:pt idx="12404">
                  <c:v>3390.4016301000001</c:v>
                </c:pt>
                <c:pt idx="12405">
                  <c:v>3390.6427168000009</c:v>
                </c:pt>
                <c:pt idx="12406">
                  <c:v>3390.8838034</c:v>
                </c:pt>
                <c:pt idx="12407">
                  <c:v>3391.124890099999</c:v>
                </c:pt>
                <c:pt idx="12408">
                  <c:v>3391.3659767000008</c:v>
                </c:pt>
                <c:pt idx="12409">
                  <c:v>3391.6070633999998</c:v>
                </c:pt>
                <c:pt idx="12410">
                  <c:v>3391.8481499999998</c:v>
                </c:pt>
                <c:pt idx="12411">
                  <c:v>3392.0892367000001</c:v>
                </c:pt>
                <c:pt idx="12412">
                  <c:v>3392.3303233000011</c:v>
                </c:pt>
                <c:pt idx="12413">
                  <c:v>3392.5714100000009</c:v>
                </c:pt>
                <c:pt idx="12414">
                  <c:v>3392.8124967000008</c:v>
                </c:pt>
                <c:pt idx="12415">
                  <c:v>3393.0535833000008</c:v>
                </c:pt>
                <c:pt idx="12416">
                  <c:v>3393.2946699999993</c:v>
                </c:pt>
                <c:pt idx="12417">
                  <c:v>3393.5357566000016</c:v>
                </c:pt>
                <c:pt idx="12418">
                  <c:v>3393.7768432999997</c:v>
                </c:pt>
                <c:pt idx="12419">
                  <c:v>3394.0179299000001</c:v>
                </c:pt>
                <c:pt idx="12420">
                  <c:v>3394.2590166000009</c:v>
                </c:pt>
                <c:pt idx="12421">
                  <c:v>3394.5001032000009</c:v>
                </c:pt>
                <c:pt idx="12422">
                  <c:v>3394.7411898999999</c:v>
                </c:pt>
                <c:pt idx="12423">
                  <c:v>3394.9822766000002</c:v>
                </c:pt>
                <c:pt idx="12424">
                  <c:v>3395.2233632000002</c:v>
                </c:pt>
                <c:pt idx="12425">
                  <c:v>3395.4644498999992</c:v>
                </c:pt>
                <c:pt idx="12426">
                  <c:v>3395.705536500001</c:v>
                </c:pt>
                <c:pt idx="12427">
                  <c:v>3395.9466232</c:v>
                </c:pt>
                <c:pt idx="12428">
                  <c:v>3396.1877098</c:v>
                </c:pt>
                <c:pt idx="12429">
                  <c:v>3396.4287964999999</c:v>
                </c:pt>
                <c:pt idx="12430">
                  <c:v>3396.669883099999</c:v>
                </c:pt>
                <c:pt idx="12431">
                  <c:v>3396.9109698000002</c:v>
                </c:pt>
                <c:pt idx="12432">
                  <c:v>3397.1520564000002</c:v>
                </c:pt>
                <c:pt idx="12433">
                  <c:v>3397.393143100001</c:v>
                </c:pt>
                <c:pt idx="12434">
                  <c:v>3397.6342298</c:v>
                </c:pt>
                <c:pt idx="12435">
                  <c:v>3397.8753164000018</c:v>
                </c:pt>
                <c:pt idx="12436">
                  <c:v>3398.1164030999998</c:v>
                </c:pt>
                <c:pt idx="12437">
                  <c:v>3398.3574896999999</c:v>
                </c:pt>
                <c:pt idx="12438">
                  <c:v>3398.5985764000002</c:v>
                </c:pt>
                <c:pt idx="12439">
                  <c:v>3398.8396630000002</c:v>
                </c:pt>
                <c:pt idx="12440">
                  <c:v>3399.0807496999992</c:v>
                </c:pt>
                <c:pt idx="12441">
                  <c:v>3399.321836300001</c:v>
                </c:pt>
                <c:pt idx="12442">
                  <c:v>3399.562923</c:v>
                </c:pt>
                <c:pt idx="12443">
                  <c:v>3399.8040096999998</c:v>
                </c:pt>
                <c:pt idx="12444">
                  <c:v>3400.0450963000008</c:v>
                </c:pt>
                <c:pt idx="12445">
                  <c:v>3400.2861829999997</c:v>
                </c:pt>
                <c:pt idx="12446">
                  <c:v>3400.5272695999997</c:v>
                </c:pt>
                <c:pt idx="12447">
                  <c:v>3400.7683563000001</c:v>
                </c:pt>
                <c:pt idx="12448">
                  <c:v>3401.0094429000001</c:v>
                </c:pt>
                <c:pt idx="12449">
                  <c:v>3401.2505295999999</c:v>
                </c:pt>
                <c:pt idx="12450">
                  <c:v>3401.4916162000018</c:v>
                </c:pt>
                <c:pt idx="12451">
                  <c:v>3401.7327029000007</c:v>
                </c:pt>
                <c:pt idx="12452">
                  <c:v>3401.9737894999998</c:v>
                </c:pt>
                <c:pt idx="12453">
                  <c:v>3402.2148762000002</c:v>
                </c:pt>
                <c:pt idx="12454">
                  <c:v>3402.4559629000009</c:v>
                </c:pt>
                <c:pt idx="12455">
                  <c:v>3402.6970495</c:v>
                </c:pt>
                <c:pt idx="12456">
                  <c:v>3402.9381362000013</c:v>
                </c:pt>
                <c:pt idx="12457">
                  <c:v>3403.1792227999999</c:v>
                </c:pt>
                <c:pt idx="12458">
                  <c:v>3403.4203094999998</c:v>
                </c:pt>
                <c:pt idx="12459">
                  <c:v>3403.6613961000007</c:v>
                </c:pt>
                <c:pt idx="12460">
                  <c:v>3403.9024828000001</c:v>
                </c:pt>
                <c:pt idx="12461">
                  <c:v>3404.1435693999997</c:v>
                </c:pt>
                <c:pt idx="12462">
                  <c:v>3404.3846561</c:v>
                </c:pt>
                <c:pt idx="12463">
                  <c:v>3404.6257427999999</c:v>
                </c:pt>
                <c:pt idx="12464">
                  <c:v>3404.866829399999</c:v>
                </c:pt>
                <c:pt idx="12465">
                  <c:v>3405.1079161000002</c:v>
                </c:pt>
                <c:pt idx="12466">
                  <c:v>3405.3490027000007</c:v>
                </c:pt>
                <c:pt idx="12467">
                  <c:v>3405.5900893999997</c:v>
                </c:pt>
                <c:pt idx="12468">
                  <c:v>3405.831176000002</c:v>
                </c:pt>
                <c:pt idx="12469">
                  <c:v>3406.0722627</c:v>
                </c:pt>
                <c:pt idx="12470">
                  <c:v>3406.3133493000009</c:v>
                </c:pt>
                <c:pt idx="12471">
                  <c:v>3406.5544359999999</c:v>
                </c:pt>
                <c:pt idx="12472">
                  <c:v>3406.7955226000008</c:v>
                </c:pt>
                <c:pt idx="12473">
                  <c:v>3407.0366092999998</c:v>
                </c:pt>
                <c:pt idx="12474">
                  <c:v>3407.2776960000001</c:v>
                </c:pt>
                <c:pt idx="12475">
                  <c:v>3407.5187826000001</c:v>
                </c:pt>
                <c:pt idx="12476">
                  <c:v>3407.7598692999991</c:v>
                </c:pt>
                <c:pt idx="12477">
                  <c:v>3408.0009559</c:v>
                </c:pt>
                <c:pt idx="12478">
                  <c:v>3408.2420425999999</c:v>
                </c:pt>
                <c:pt idx="12479">
                  <c:v>3408.4831291999999</c:v>
                </c:pt>
                <c:pt idx="12480">
                  <c:v>3408.7242158999998</c:v>
                </c:pt>
                <c:pt idx="12481">
                  <c:v>3408.9653025000007</c:v>
                </c:pt>
                <c:pt idx="12482">
                  <c:v>3409.2063891999987</c:v>
                </c:pt>
                <c:pt idx="12483">
                  <c:v>3409.4474759</c:v>
                </c:pt>
                <c:pt idx="12484">
                  <c:v>3409.6885625</c:v>
                </c:pt>
                <c:pt idx="12485">
                  <c:v>3409.9296491999989</c:v>
                </c:pt>
                <c:pt idx="12486">
                  <c:v>3410.1707357999999</c:v>
                </c:pt>
                <c:pt idx="12487">
                  <c:v>3410.4118225000016</c:v>
                </c:pt>
                <c:pt idx="12488">
                  <c:v>3410.6529090999998</c:v>
                </c:pt>
                <c:pt idx="12489">
                  <c:v>3410.893995800001</c:v>
                </c:pt>
                <c:pt idx="12490">
                  <c:v>3411.1350824000001</c:v>
                </c:pt>
                <c:pt idx="12491">
                  <c:v>3411.3761691</c:v>
                </c:pt>
                <c:pt idx="12492">
                  <c:v>3411.6172557999998</c:v>
                </c:pt>
                <c:pt idx="12493">
                  <c:v>3411.8583424000008</c:v>
                </c:pt>
                <c:pt idx="12494">
                  <c:v>3412.0994290999997</c:v>
                </c:pt>
                <c:pt idx="12495">
                  <c:v>3412.3405157000002</c:v>
                </c:pt>
                <c:pt idx="12496">
                  <c:v>3412.5816024000001</c:v>
                </c:pt>
                <c:pt idx="12497">
                  <c:v>3412.8226889999992</c:v>
                </c:pt>
                <c:pt idx="12498">
                  <c:v>3413.0637757</c:v>
                </c:pt>
                <c:pt idx="12499">
                  <c:v>3413.3048623</c:v>
                </c:pt>
                <c:pt idx="12500">
                  <c:v>3413.5459489999998</c:v>
                </c:pt>
                <c:pt idx="12501">
                  <c:v>3413.7870355999999</c:v>
                </c:pt>
                <c:pt idx="12502">
                  <c:v>3414.0281223000002</c:v>
                </c:pt>
                <c:pt idx="12503">
                  <c:v>3414.2692089999991</c:v>
                </c:pt>
                <c:pt idx="12504">
                  <c:v>3414.5102956000001</c:v>
                </c:pt>
                <c:pt idx="12505">
                  <c:v>3414.7513823000008</c:v>
                </c:pt>
                <c:pt idx="12506">
                  <c:v>3414.9924688999999</c:v>
                </c:pt>
                <c:pt idx="12507">
                  <c:v>3415.2335556000007</c:v>
                </c:pt>
                <c:pt idx="12508">
                  <c:v>3415.4746421999998</c:v>
                </c:pt>
                <c:pt idx="12509">
                  <c:v>3415.7157289000002</c:v>
                </c:pt>
                <c:pt idx="12510">
                  <c:v>3415.9568155000002</c:v>
                </c:pt>
                <c:pt idx="12511">
                  <c:v>3416.197902200001</c:v>
                </c:pt>
                <c:pt idx="12512">
                  <c:v>3416.4389888999999</c:v>
                </c:pt>
                <c:pt idx="12513">
                  <c:v>3416.680075499999</c:v>
                </c:pt>
                <c:pt idx="12514">
                  <c:v>3416.9211622000012</c:v>
                </c:pt>
                <c:pt idx="12515">
                  <c:v>3417.1622487999989</c:v>
                </c:pt>
                <c:pt idx="12516">
                  <c:v>3417.403335500001</c:v>
                </c:pt>
                <c:pt idx="12517">
                  <c:v>3417.6444220999997</c:v>
                </c:pt>
                <c:pt idx="12518">
                  <c:v>3417.8855088000009</c:v>
                </c:pt>
                <c:pt idx="12519">
                  <c:v>3418.1265953999991</c:v>
                </c:pt>
                <c:pt idx="12520">
                  <c:v>3418.3676820999999</c:v>
                </c:pt>
                <c:pt idx="12521">
                  <c:v>3418.608768699999</c:v>
                </c:pt>
                <c:pt idx="12522">
                  <c:v>3418.8498553999998</c:v>
                </c:pt>
                <c:pt idx="12523">
                  <c:v>3419.0909421000001</c:v>
                </c:pt>
                <c:pt idx="12524">
                  <c:v>3419.3320287000001</c:v>
                </c:pt>
                <c:pt idx="12525">
                  <c:v>3419.5731154000009</c:v>
                </c:pt>
                <c:pt idx="12526">
                  <c:v>3419.8142020000009</c:v>
                </c:pt>
                <c:pt idx="12527">
                  <c:v>3420.0552886999999</c:v>
                </c:pt>
                <c:pt idx="12528">
                  <c:v>3420.2963752999999</c:v>
                </c:pt>
                <c:pt idx="12529">
                  <c:v>3420.5374619999998</c:v>
                </c:pt>
                <c:pt idx="12530">
                  <c:v>3420.7785485999998</c:v>
                </c:pt>
                <c:pt idx="12531">
                  <c:v>3421.0196353000001</c:v>
                </c:pt>
                <c:pt idx="12532">
                  <c:v>3421.260722</c:v>
                </c:pt>
                <c:pt idx="12533">
                  <c:v>3421.5018086</c:v>
                </c:pt>
                <c:pt idx="12534">
                  <c:v>3421.742895299999</c:v>
                </c:pt>
                <c:pt idx="12535">
                  <c:v>3421.9839818999999</c:v>
                </c:pt>
                <c:pt idx="12536">
                  <c:v>3422.2250685999998</c:v>
                </c:pt>
                <c:pt idx="12537">
                  <c:v>3422.4661551999998</c:v>
                </c:pt>
                <c:pt idx="12538">
                  <c:v>3422.7072418999992</c:v>
                </c:pt>
                <c:pt idx="12539">
                  <c:v>3422.9483285000001</c:v>
                </c:pt>
                <c:pt idx="12540">
                  <c:v>3423.1894152</c:v>
                </c:pt>
                <c:pt idx="12541">
                  <c:v>3423.4305018000009</c:v>
                </c:pt>
                <c:pt idx="12542">
                  <c:v>3423.6715884999999</c:v>
                </c:pt>
                <c:pt idx="12543">
                  <c:v>3423.9126752000002</c:v>
                </c:pt>
                <c:pt idx="12544">
                  <c:v>3424.1537618000002</c:v>
                </c:pt>
                <c:pt idx="12545">
                  <c:v>3424.3948485000001</c:v>
                </c:pt>
                <c:pt idx="12546">
                  <c:v>3424.6359351000001</c:v>
                </c:pt>
                <c:pt idx="12547">
                  <c:v>3424.8770218000009</c:v>
                </c:pt>
                <c:pt idx="12548">
                  <c:v>3425.1181084</c:v>
                </c:pt>
                <c:pt idx="12549">
                  <c:v>3425.3591951000008</c:v>
                </c:pt>
                <c:pt idx="12550">
                  <c:v>3425.600281699999</c:v>
                </c:pt>
                <c:pt idx="12551">
                  <c:v>3425.8413684000002</c:v>
                </c:pt>
                <c:pt idx="12552">
                  <c:v>3426.0824550999992</c:v>
                </c:pt>
                <c:pt idx="12553">
                  <c:v>3426.3235417000001</c:v>
                </c:pt>
                <c:pt idx="12554">
                  <c:v>3426.564628399999</c:v>
                </c:pt>
                <c:pt idx="12555">
                  <c:v>3426.8057150000009</c:v>
                </c:pt>
                <c:pt idx="12556">
                  <c:v>3427.0468016999989</c:v>
                </c:pt>
                <c:pt idx="12557">
                  <c:v>3427.2878882999989</c:v>
                </c:pt>
                <c:pt idx="12558">
                  <c:v>3427.5289749999997</c:v>
                </c:pt>
                <c:pt idx="12559">
                  <c:v>3427.7700615999997</c:v>
                </c:pt>
                <c:pt idx="12560">
                  <c:v>3428.011148300001</c:v>
                </c:pt>
                <c:pt idx="12561">
                  <c:v>3428.2522349999999</c:v>
                </c:pt>
                <c:pt idx="12562">
                  <c:v>3428.4933216000009</c:v>
                </c:pt>
                <c:pt idx="12563">
                  <c:v>3428.7344082999998</c:v>
                </c:pt>
                <c:pt idx="12564">
                  <c:v>3428.9754949000007</c:v>
                </c:pt>
                <c:pt idx="12565">
                  <c:v>3429.2165815999997</c:v>
                </c:pt>
                <c:pt idx="12566">
                  <c:v>3429.4576682000002</c:v>
                </c:pt>
                <c:pt idx="12567">
                  <c:v>3429.6987549</c:v>
                </c:pt>
                <c:pt idx="12568">
                  <c:v>3429.9398415000001</c:v>
                </c:pt>
                <c:pt idx="12569">
                  <c:v>3430.180928199999</c:v>
                </c:pt>
                <c:pt idx="12570">
                  <c:v>3430.4220147999999</c:v>
                </c:pt>
                <c:pt idx="12571">
                  <c:v>3430.6631014999998</c:v>
                </c:pt>
                <c:pt idx="12572">
                  <c:v>3430.9041882000001</c:v>
                </c:pt>
                <c:pt idx="12573">
                  <c:v>3431.1452748000002</c:v>
                </c:pt>
                <c:pt idx="12574">
                  <c:v>3431.3863615</c:v>
                </c:pt>
                <c:pt idx="12575">
                  <c:v>3431.6274480999991</c:v>
                </c:pt>
                <c:pt idx="12576">
                  <c:v>3431.8685347999999</c:v>
                </c:pt>
                <c:pt idx="12577">
                  <c:v>3432.109621399999</c:v>
                </c:pt>
                <c:pt idx="12578">
                  <c:v>3432.3507081000002</c:v>
                </c:pt>
                <c:pt idx="12579">
                  <c:v>3432.5917947000007</c:v>
                </c:pt>
                <c:pt idx="12580">
                  <c:v>3432.8328813999997</c:v>
                </c:pt>
                <c:pt idx="12581">
                  <c:v>3433.0739681</c:v>
                </c:pt>
                <c:pt idx="12582">
                  <c:v>3433.3150547000009</c:v>
                </c:pt>
                <c:pt idx="12583">
                  <c:v>3433.5561413999999</c:v>
                </c:pt>
                <c:pt idx="12584">
                  <c:v>3433.7972279999999</c:v>
                </c:pt>
                <c:pt idx="12585">
                  <c:v>3434.0383147000002</c:v>
                </c:pt>
                <c:pt idx="12586">
                  <c:v>3434.2794012999998</c:v>
                </c:pt>
                <c:pt idx="12587">
                  <c:v>3434.5204879999997</c:v>
                </c:pt>
                <c:pt idx="12588">
                  <c:v>3434.7615746000001</c:v>
                </c:pt>
                <c:pt idx="12589">
                  <c:v>3435.0026612999991</c:v>
                </c:pt>
                <c:pt idx="12590">
                  <c:v>3435.2437479</c:v>
                </c:pt>
                <c:pt idx="12591">
                  <c:v>3435.4848345999999</c:v>
                </c:pt>
                <c:pt idx="12592">
                  <c:v>3435.7259212999998</c:v>
                </c:pt>
                <c:pt idx="12593">
                  <c:v>3435.9670079000002</c:v>
                </c:pt>
                <c:pt idx="12594">
                  <c:v>3436.2080945999992</c:v>
                </c:pt>
                <c:pt idx="12595">
                  <c:v>3436.4491812000001</c:v>
                </c:pt>
                <c:pt idx="12596">
                  <c:v>3436.6902679</c:v>
                </c:pt>
                <c:pt idx="12597">
                  <c:v>3436.9313545000018</c:v>
                </c:pt>
                <c:pt idx="12598">
                  <c:v>3437.172441199999</c:v>
                </c:pt>
                <c:pt idx="12599">
                  <c:v>3437.4135278000012</c:v>
                </c:pt>
                <c:pt idx="12600">
                  <c:v>3437.6546145000002</c:v>
                </c:pt>
                <c:pt idx="12601">
                  <c:v>3437.895701200001</c:v>
                </c:pt>
                <c:pt idx="12602">
                  <c:v>3438.1367878000001</c:v>
                </c:pt>
                <c:pt idx="12603">
                  <c:v>3438.3778745000009</c:v>
                </c:pt>
                <c:pt idx="12604">
                  <c:v>3438.6189610999991</c:v>
                </c:pt>
                <c:pt idx="12605">
                  <c:v>3438.8600477999998</c:v>
                </c:pt>
                <c:pt idx="12606">
                  <c:v>3439.1011344000008</c:v>
                </c:pt>
                <c:pt idx="12607">
                  <c:v>3439.3422210999997</c:v>
                </c:pt>
                <c:pt idx="12608">
                  <c:v>3439.5833077000002</c:v>
                </c:pt>
                <c:pt idx="12609">
                  <c:v>3439.8243944000001</c:v>
                </c:pt>
                <c:pt idx="12610">
                  <c:v>3440.0654809999992</c:v>
                </c:pt>
                <c:pt idx="12611">
                  <c:v>3440.3065677</c:v>
                </c:pt>
                <c:pt idx="12612">
                  <c:v>3440.5476543999998</c:v>
                </c:pt>
                <c:pt idx="12613">
                  <c:v>3440.7887409999989</c:v>
                </c:pt>
                <c:pt idx="12614">
                  <c:v>3441.0298276999997</c:v>
                </c:pt>
                <c:pt idx="12615">
                  <c:v>3441.2709143000002</c:v>
                </c:pt>
                <c:pt idx="12616">
                  <c:v>3441.5120010000001</c:v>
                </c:pt>
                <c:pt idx="12617">
                  <c:v>3441.7530876000001</c:v>
                </c:pt>
                <c:pt idx="12618">
                  <c:v>3441.9941743000009</c:v>
                </c:pt>
                <c:pt idx="12619">
                  <c:v>3442.2352609</c:v>
                </c:pt>
                <c:pt idx="12620">
                  <c:v>3442.4763476000007</c:v>
                </c:pt>
                <c:pt idx="12621">
                  <c:v>3442.7174343000001</c:v>
                </c:pt>
                <c:pt idx="12622">
                  <c:v>3442.9585209000002</c:v>
                </c:pt>
                <c:pt idx="12623">
                  <c:v>3443.1996076</c:v>
                </c:pt>
                <c:pt idx="12624">
                  <c:v>3443.4406942000001</c:v>
                </c:pt>
                <c:pt idx="12625">
                  <c:v>3443.6817808999999</c:v>
                </c:pt>
                <c:pt idx="12626">
                  <c:v>3443.922867499999</c:v>
                </c:pt>
                <c:pt idx="12627">
                  <c:v>3444.1639541999998</c:v>
                </c:pt>
                <c:pt idx="12628">
                  <c:v>3444.4050407999998</c:v>
                </c:pt>
                <c:pt idx="12629">
                  <c:v>3444.6461275000001</c:v>
                </c:pt>
                <c:pt idx="12630">
                  <c:v>3444.8872141000002</c:v>
                </c:pt>
                <c:pt idx="12631">
                  <c:v>3445.1283008</c:v>
                </c:pt>
                <c:pt idx="12632">
                  <c:v>3445.3693874999999</c:v>
                </c:pt>
                <c:pt idx="12633">
                  <c:v>3445.6104740999999</c:v>
                </c:pt>
                <c:pt idx="12634">
                  <c:v>3445.8515608000007</c:v>
                </c:pt>
                <c:pt idx="12635">
                  <c:v>3446.0926473999998</c:v>
                </c:pt>
                <c:pt idx="12636">
                  <c:v>3446.333734100001</c:v>
                </c:pt>
                <c:pt idx="12637">
                  <c:v>3446.5748206999997</c:v>
                </c:pt>
                <c:pt idx="12638">
                  <c:v>3446.8159074000009</c:v>
                </c:pt>
                <c:pt idx="12639">
                  <c:v>3447.056994</c:v>
                </c:pt>
                <c:pt idx="12640">
                  <c:v>3447.298080699999</c:v>
                </c:pt>
                <c:pt idx="12641">
                  <c:v>3447.5391674000002</c:v>
                </c:pt>
                <c:pt idx="12642">
                  <c:v>3447.7802539999998</c:v>
                </c:pt>
                <c:pt idx="12643">
                  <c:v>3448.0213407000001</c:v>
                </c:pt>
                <c:pt idx="12644">
                  <c:v>3448.2624272999997</c:v>
                </c:pt>
                <c:pt idx="12645">
                  <c:v>3448.5035140000009</c:v>
                </c:pt>
                <c:pt idx="12646">
                  <c:v>3448.7446005999991</c:v>
                </c:pt>
                <c:pt idx="12647">
                  <c:v>3448.9856872999999</c:v>
                </c:pt>
                <c:pt idx="12648">
                  <c:v>3449.2267738999999</c:v>
                </c:pt>
                <c:pt idx="12649">
                  <c:v>3449.4678605999998</c:v>
                </c:pt>
                <c:pt idx="12650">
                  <c:v>3449.7089472999992</c:v>
                </c:pt>
                <c:pt idx="12651">
                  <c:v>3449.950033900001</c:v>
                </c:pt>
                <c:pt idx="12652">
                  <c:v>3450.1911206000009</c:v>
                </c:pt>
                <c:pt idx="12653">
                  <c:v>3450.4322072000009</c:v>
                </c:pt>
                <c:pt idx="12654">
                  <c:v>3450.6732939000008</c:v>
                </c:pt>
                <c:pt idx="12655">
                  <c:v>3450.9143804999999</c:v>
                </c:pt>
                <c:pt idx="12656">
                  <c:v>3451.1554672000002</c:v>
                </c:pt>
                <c:pt idx="12657">
                  <c:v>3451.3965538000016</c:v>
                </c:pt>
                <c:pt idx="12658">
                  <c:v>3451.6376405000001</c:v>
                </c:pt>
                <c:pt idx="12659">
                  <c:v>3451.8787271000001</c:v>
                </c:pt>
                <c:pt idx="12660">
                  <c:v>3452.1198138000009</c:v>
                </c:pt>
                <c:pt idx="12661">
                  <c:v>3452.3609004999998</c:v>
                </c:pt>
                <c:pt idx="12662">
                  <c:v>3452.6019870999999</c:v>
                </c:pt>
                <c:pt idx="12663">
                  <c:v>3452.8430738000011</c:v>
                </c:pt>
                <c:pt idx="12664">
                  <c:v>3453.0841603999997</c:v>
                </c:pt>
                <c:pt idx="12665">
                  <c:v>3453.3252471000001</c:v>
                </c:pt>
                <c:pt idx="12666">
                  <c:v>3453.5663337000001</c:v>
                </c:pt>
                <c:pt idx="12667">
                  <c:v>3453.8074204</c:v>
                </c:pt>
                <c:pt idx="12668">
                  <c:v>3454.048507</c:v>
                </c:pt>
                <c:pt idx="12669">
                  <c:v>3454.2895936999998</c:v>
                </c:pt>
                <c:pt idx="12670">
                  <c:v>3454.5306803999997</c:v>
                </c:pt>
                <c:pt idx="12671">
                  <c:v>3454.7717670000002</c:v>
                </c:pt>
                <c:pt idx="12672">
                  <c:v>3455.0128537000001</c:v>
                </c:pt>
                <c:pt idx="12673">
                  <c:v>3455.2539403000001</c:v>
                </c:pt>
                <c:pt idx="12674">
                  <c:v>3455.4950270000008</c:v>
                </c:pt>
                <c:pt idx="12675">
                  <c:v>3455.7361136000009</c:v>
                </c:pt>
                <c:pt idx="12676">
                  <c:v>3455.9772003000007</c:v>
                </c:pt>
                <c:pt idx="12677">
                  <c:v>3456.2182868999998</c:v>
                </c:pt>
                <c:pt idx="12678">
                  <c:v>3456.4593736000011</c:v>
                </c:pt>
                <c:pt idx="12679">
                  <c:v>3456.7004601999993</c:v>
                </c:pt>
                <c:pt idx="12680">
                  <c:v>3456.941546900001</c:v>
                </c:pt>
                <c:pt idx="12681">
                  <c:v>3457.1826335999999</c:v>
                </c:pt>
                <c:pt idx="12682">
                  <c:v>3457.4237201999999</c:v>
                </c:pt>
                <c:pt idx="12683">
                  <c:v>3457.6648068999998</c:v>
                </c:pt>
                <c:pt idx="12684">
                  <c:v>3457.9058934999998</c:v>
                </c:pt>
                <c:pt idx="12685">
                  <c:v>3458.1469801999992</c:v>
                </c:pt>
                <c:pt idx="12686">
                  <c:v>3458.3880668000002</c:v>
                </c:pt>
                <c:pt idx="12687">
                  <c:v>3458.6291535000009</c:v>
                </c:pt>
                <c:pt idx="12688">
                  <c:v>3458.8702401</c:v>
                </c:pt>
                <c:pt idx="12689">
                  <c:v>3459.1113268000013</c:v>
                </c:pt>
                <c:pt idx="12690">
                  <c:v>3459.3524135000007</c:v>
                </c:pt>
                <c:pt idx="12691">
                  <c:v>3459.5935001000007</c:v>
                </c:pt>
                <c:pt idx="12692">
                  <c:v>3459.834586800001</c:v>
                </c:pt>
                <c:pt idx="12693">
                  <c:v>3460.0756734000001</c:v>
                </c:pt>
                <c:pt idx="12694">
                  <c:v>3460.3167601</c:v>
                </c:pt>
                <c:pt idx="12695">
                  <c:v>3460.5578467</c:v>
                </c:pt>
                <c:pt idx="12696">
                  <c:v>3460.7989333999999</c:v>
                </c:pt>
                <c:pt idx="12697">
                  <c:v>3461.0400199999999</c:v>
                </c:pt>
                <c:pt idx="12698">
                  <c:v>3461.2811067000002</c:v>
                </c:pt>
                <c:pt idx="12699">
                  <c:v>3461.5221933000007</c:v>
                </c:pt>
                <c:pt idx="12700">
                  <c:v>3461.7632799999997</c:v>
                </c:pt>
                <c:pt idx="12701">
                  <c:v>3462.0043667</c:v>
                </c:pt>
                <c:pt idx="12702">
                  <c:v>3462.2454533</c:v>
                </c:pt>
                <c:pt idx="12703">
                  <c:v>3462.4865399999999</c:v>
                </c:pt>
                <c:pt idx="12704">
                  <c:v>3462.7276265999999</c:v>
                </c:pt>
                <c:pt idx="12705">
                  <c:v>3462.9687133000002</c:v>
                </c:pt>
                <c:pt idx="12706">
                  <c:v>3463.2097998999998</c:v>
                </c:pt>
                <c:pt idx="12707">
                  <c:v>3463.4508866000001</c:v>
                </c:pt>
                <c:pt idx="12708">
                  <c:v>3463.691973200001</c:v>
                </c:pt>
                <c:pt idx="12709">
                  <c:v>3463.9330599000009</c:v>
                </c:pt>
                <c:pt idx="12710">
                  <c:v>3464.1741466000008</c:v>
                </c:pt>
                <c:pt idx="12711">
                  <c:v>3464.4152332000012</c:v>
                </c:pt>
                <c:pt idx="12712">
                  <c:v>3464.6563199000002</c:v>
                </c:pt>
                <c:pt idx="12713">
                  <c:v>3464.8974065000016</c:v>
                </c:pt>
                <c:pt idx="12714">
                  <c:v>3465.1384932000001</c:v>
                </c:pt>
                <c:pt idx="12715">
                  <c:v>3465.379579800001</c:v>
                </c:pt>
                <c:pt idx="12716">
                  <c:v>3465.6206665</c:v>
                </c:pt>
                <c:pt idx="12717">
                  <c:v>3465.8617531000009</c:v>
                </c:pt>
                <c:pt idx="12718">
                  <c:v>3466.1028397999989</c:v>
                </c:pt>
                <c:pt idx="12719">
                  <c:v>3466.3439264000008</c:v>
                </c:pt>
                <c:pt idx="12720">
                  <c:v>3466.5850131000002</c:v>
                </c:pt>
                <c:pt idx="12721">
                  <c:v>3466.8260998000001</c:v>
                </c:pt>
                <c:pt idx="12722">
                  <c:v>3467.0671864000001</c:v>
                </c:pt>
                <c:pt idx="12723">
                  <c:v>3467.3082731</c:v>
                </c:pt>
                <c:pt idx="12724">
                  <c:v>3467.5493597</c:v>
                </c:pt>
                <c:pt idx="12725">
                  <c:v>3467.7904463999998</c:v>
                </c:pt>
                <c:pt idx="12726">
                  <c:v>3468.0315330000017</c:v>
                </c:pt>
                <c:pt idx="12727">
                  <c:v>3468.2726196999997</c:v>
                </c:pt>
                <c:pt idx="12728">
                  <c:v>3468.5137063000011</c:v>
                </c:pt>
                <c:pt idx="12729">
                  <c:v>3468.7547930000001</c:v>
                </c:pt>
                <c:pt idx="12730">
                  <c:v>3468.9958796999999</c:v>
                </c:pt>
                <c:pt idx="12731">
                  <c:v>3469.2369662999999</c:v>
                </c:pt>
                <c:pt idx="12732">
                  <c:v>3469.4780530000007</c:v>
                </c:pt>
                <c:pt idx="12733">
                  <c:v>3469.7191396000007</c:v>
                </c:pt>
                <c:pt idx="12734">
                  <c:v>3469.9602263000002</c:v>
                </c:pt>
                <c:pt idx="12735">
                  <c:v>3470.2013129000011</c:v>
                </c:pt>
                <c:pt idx="12736">
                  <c:v>3470.4423996</c:v>
                </c:pt>
                <c:pt idx="12737">
                  <c:v>3470.6834862000001</c:v>
                </c:pt>
                <c:pt idx="12738">
                  <c:v>3470.9245729000008</c:v>
                </c:pt>
                <c:pt idx="12739">
                  <c:v>3471.1656595999998</c:v>
                </c:pt>
                <c:pt idx="12740">
                  <c:v>3471.4067461999998</c:v>
                </c:pt>
                <c:pt idx="12741">
                  <c:v>3471.6478329000001</c:v>
                </c:pt>
                <c:pt idx="12742">
                  <c:v>3471.8889195000002</c:v>
                </c:pt>
                <c:pt idx="12743">
                  <c:v>3472.1300062000009</c:v>
                </c:pt>
                <c:pt idx="12744">
                  <c:v>3472.3710928000019</c:v>
                </c:pt>
                <c:pt idx="12745">
                  <c:v>3472.6121794999999</c:v>
                </c:pt>
                <c:pt idx="12746">
                  <c:v>3472.8532661000008</c:v>
                </c:pt>
                <c:pt idx="12747">
                  <c:v>3473.0943528000012</c:v>
                </c:pt>
                <c:pt idx="12748">
                  <c:v>3473.3354394000007</c:v>
                </c:pt>
                <c:pt idx="12749">
                  <c:v>3473.5765261000001</c:v>
                </c:pt>
                <c:pt idx="12750">
                  <c:v>3473.8176128000018</c:v>
                </c:pt>
                <c:pt idx="12751">
                  <c:v>3474.0586993999991</c:v>
                </c:pt>
                <c:pt idx="12752">
                  <c:v>3474.2997860999999</c:v>
                </c:pt>
                <c:pt idx="12753">
                  <c:v>3474.5408726999999</c:v>
                </c:pt>
                <c:pt idx="12754">
                  <c:v>3474.7819593999998</c:v>
                </c:pt>
                <c:pt idx="12755">
                  <c:v>3475.0230459999998</c:v>
                </c:pt>
                <c:pt idx="12756">
                  <c:v>3475.2641327000001</c:v>
                </c:pt>
                <c:pt idx="12757">
                  <c:v>3475.5052193000001</c:v>
                </c:pt>
                <c:pt idx="12758">
                  <c:v>3475.746306</c:v>
                </c:pt>
                <c:pt idx="12759">
                  <c:v>3475.9873927000008</c:v>
                </c:pt>
                <c:pt idx="12760">
                  <c:v>3476.228479299999</c:v>
                </c:pt>
                <c:pt idx="12761">
                  <c:v>3476.4695660000002</c:v>
                </c:pt>
                <c:pt idx="12762">
                  <c:v>3476.7106526000002</c:v>
                </c:pt>
                <c:pt idx="12763">
                  <c:v>3476.951739300001</c:v>
                </c:pt>
                <c:pt idx="12764">
                  <c:v>3477.1928258999997</c:v>
                </c:pt>
                <c:pt idx="12765">
                  <c:v>3477.4339126000018</c:v>
                </c:pt>
                <c:pt idx="12766">
                  <c:v>3477.6749992</c:v>
                </c:pt>
                <c:pt idx="12767">
                  <c:v>3477.9160858999999</c:v>
                </c:pt>
                <c:pt idx="12768">
                  <c:v>3478.1571725000013</c:v>
                </c:pt>
                <c:pt idx="12769">
                  <c:v>3478.3982592000002</c:v>
                </c:pt>
                <c:pt idx="12770">
                  <c:v>3478.6393459000001</c:v>
                </c:pt>
                <c:pt idx="12771">
                  <c:v>3478.880432500001</c:v>
                </c:pt>
                <c:pt idx="12772">
                  <c:v>3479.1215192000009</c:v>
                </c:pt>
                <c:pt idx="12773">
                  <c:v>3479.3626058</c:v>
                </c:pt>
                <c:pt idx="12774">
                  <c:v>3479.6036924999999</c:v>
                </c:pt>
                <c:pt idx="12775">
                  <c:v>3479.8447790999999</c:v>
                </c:pt>
                <c:pt idx="12776">
                  <c:v>3480.0858657999993</c:v>
                </c:pt>
                <c:pt idx="12777">
                  <c:v>3480.3269524000002</c:v>
                </c:pt>
                <c:pt idx="12778">
                  <c:v>3480.5680390999992</c:v>
                </c:pt>
                <c:pt idx="12779">
                  <c:v>3480.8091257999999</c:v>
                </c:pt>
                <c:pt idx="12780">
                  <c:v>3481.0502124000009</c:v>
                </c:pt>
                <c:pt idx="12781">
                  <c:v>3481.2912990999998</c:v>
                </c:pt>
                <c:pt idx="12782">
                  <c:v>3481.5323856999998</c:v>
                </c:pt>
                <c:pt idx="12783">
                  <c:v>3481.7734724000002</c:v>
                </c:pt>
                <c:pt idx="12784">
                  <c:v>3482.0145590000002</c:v>
                </c:pt>
                <c:pt idx="12785">
                  <c:v>3482.2556456999991</c:v>
                </c:pt>
                <c:pt idx="12786">
                  <c:v>3482.496732300001</c:v>
                </c:pt>
                <c:pt idx="12787">
                  <c:v>3482.7378189999999</c:v>
                </c:pt>
                <c:pt idx="12788">
                  <c:v>3482.9789056</c:v>
                </c:pt>
                <c:pt idx="12789">
                  <c:v>3483.2199923000007</c:v>
                </c:pt>
                <c:pt idx="12790">
                  <c:v>3483.4610790000002</c:v>
                </c:pt>
                <c:pt idx="12791">
                  <c:v>3483.7021655999997</c:v>
                </c:pt>
                <c:pt idx="12792">
                  <c:v>3483.9432523000009</c:v>
                </c:pt>
                <c:pt idx="12793">
                  <c:v>3484.1843389000001</c:v>
                </c:pt>
                <c:pt idx="12794">
                  <c:v>3484.4254255999999</c:v>
                </c:pt>
                <c:pt idx="12795">
                  <c:v>3484.6665121999999</c:v>
                </c:pt>
                <c:pt idx="12796">
                  <c:v>3484.9075989000007</c:v>
                </c:pt>
                <c:pt idx="12797">
                  <c:v>3485.148685499998</c:v>
                </c:pt>
                <c:pt idx="12798">
                  <c:v>3485.3897722000011</c:v>
                </c:pt>
                <c:pt idx="12799">
                  <c:v>3485.6308589</c:v>
                </c:pt>
                <c:pt idx="12800">
                  <c:v>3485.8719455000009</c:v>
                </c:pt>
                <c:pt idx="12801">
                  <c:v>3486.1130322000013</c:v>
                </c:pt>
                <c:pt idx="12802">
                  <c:v>3486.3541188000013</c:v>
                </c:pt>
                <c:pt idx="12803">
                  <c:v>3486.5952054999998</c:v>
                </c:pt>
                <c:pt idx="12804">
                  <c:v>3486.8362921000007</c:v>
                </c:pt>
                <c:pt idx="12805">
                  <c:v>3487.077378800001</c:v>
                </c:pt>
                <c:pt idx="12806">
                  <c:v>3487.3184653999997</c:v>
                </c:pt>
                <c:pt idx="12807">
                  <c:v>3487.5595521000009</c:v>
                </c:pt>
                <c:pt idx="12808">
                  <c:v>3487.8006387999999</c:v>
                </c:pt>
                <c:pt idx="12809">
                  <c:v>3488.0417253999999</c:v>
                </c:pt>
                <c:pt idx="12810">
                  <c:v>3488.2828120999998</c:v>
                </c:pt>
                <c:pt idx="12811">
                  <c:v>3488.5238986999998</c:v>
                </c:pt>
                <c:pt idx="12812">
                  <c:v>3488.7649853999983</c:v>
                </c:pt>
                <c:pt idx="12813">
                  <c:v>3489.0060720000001</c:v>
                </c:pt>
                <c:pt idx="12814">
                  <c:v>3489.2471587</c:v>
                </c:pt>
                <c:pt idx="12815">
                  <c:v>3489.4882452999991</c:v>
                </c:pt>
                <c:pt idx="12816">
                  <c:v>3489.7293319999999</c:v>
                </c:pt>
                <c:pt idx="12817">
                  <c:v>3489.9704186000008</c:v>
                </c:pt>
                <c:pt idx="12818">
                  <c:v>3490.2115053000002</c:v>
                </c:pt>
                <c:pt idx="12819">
                  <c:v>3490.452592000001</c:v>
                </c:pt>
                <c:pt idx="12820">
                  <c:v>3490.6936786000001</c:v>
                </c:pt>
                <c:pt idx="12821">
                  <c:v>3490.9347653</c:v>
                </c:pt>
                <c:pt idx="12822">
                  <c:v>3491.1758519</c:v>
                </c:pt>
                <c:pt idx="12823">
                  <c:v>3491.4169386000008</c:v>
                </c:pt>
                <c:pt idx="12824">
                  <c:v>3491.658025199999</c:v>
                </c:pt>
                <c:pt idx="12825">
                  <c:v>3491.8991119000016</c:v>
                </c:pt>
                <c:pt idx="12826">
                  <c:v>3492.1401985000002</c:v>
                </c:pt>
                <c:pt idx="12827">
                  <c:v>3492.3812852000001</c:v>
                </c:pt>
                <c:pt idx="12828">
                  <c:v>3492.6223719</c:v>
                </c:pt>
                <c:pt idx="12829">
                  <c:v>3492.8634585000009</c:v>
                </c:pt>
                <c:pt idx="12830">
                  <c:v>3493.1045451999989</c:v>
                </c:pt>
                <c:pt idx="12831">
                  <c:v>3493.3456317999999</c:v>
                </c:pt>
                <c:pt idx="12832">
                  <c:v>3493.5867185000002</c:v>
                </c:pt>
                <c:pt idx="12833">
                  <c:v>3493.8278050999998</c:v>
                </c:pt>
                <c:pt idx="12834">
                  <c:v>3494.0688917999987</c:v>
                </c:pt>
                <c:pt idx="12835">
                  <c:v>3494.3099784000001</c:v>
                </c:pt>
                <c:pt idx="12836">
                  <c:v>3494.5510651</c:v>
                </c:pt>
                <c:pt idx="12837">
                  <c:v>3494.7921517</c:v>
                </c:pt>
                <c:pt idx="12838">
                  <c:v>3495.0332384000008</c:v>
                </c:pt>
                <c:pt idx="12839">
                  <c:v>3495.2743250999997</c:v>
                </c:pt>
                <c:pt idx="12840">
                  <c:v>3495.5154117000002</c:v>
                </c:pt>
                <c:pt idx="12841">
                  <c:v>3495.7564983999991</c:v>
                </c:pt>
                <c:pt idx="12842">
                  <c:v>3495.9975850000001</c:v>
                </c:pt>
                <c:pt idx="12843">
                  <c:v>3496.238671699999</c:v>
                </c:pt>
                <c:pt idx="12844">
                  <c:v>3496.4797583000009</c:v>
                </c:pt>
                <c:pt idx="12845">
                  <c:v>3496.7208449999989</c:v>
                </c:pt>
                <c:pt idx="12846">
                  <c:v>3496.9619316000008</c:v>
                </c:pt>
                <c:pt idx="12847">
                  <c:v>3497.2030183000002</c:v>
                </c:pt>
                <c:pt idx="12848">
                  <c:v>3497.444105</c:v>
                </c:pt>
                <c:pt idx="12849">
                  <c:v>3497.6851916000001</c:v>
                </c:pt>
                <c:pt idx="12850">
                  <c:v>3497.9262782999999</c:v>
                </c:pt>
                <c:pt idx="12851">
                  <c:v>3498.1673648999999</c:v>
                </c:pt>
                <c:pt idx="12852">
                  <c:v>3498.4084515999998</c:v>
                </c:pt>
                <c:pt idx="12853">
                  <c:v>3498.6495381999998</c:v>
                </c:pt>
                <c:pt idx="12854">
                  <c:v>3498.8906249000001</c:v>
                </c:pt>
                <c:pt idx="12855">
                  <c:v>3499.1317115000011</c:v>
                </c:pt>
                <c:pt idx="12856">
                  <c:v>3499.3727982000009</c:v>
                </c:pt>
                <c:pt idx="12857">
                  <c:v>3499.6138848000001</c:v>
                </c:pt>
                <c:pt idx="12858">
                  <c:v>3499.8549714999999</c:v>
                </c:pt>
                <c:pt idx="12859">
                  <c:v>3500.0960581999998</c:v>
                </c:pt>
                <c:pt idx="12860">
                  <c:v>3500.3371448000012</c:v>
                </c:pt>
                <c:pt idx="12861">
                  <c:v>3500.5782315000001</c:v>
                </c:pt>
                <c:pt idx="12862">
                  <c:v>3500.8193181000011</c:v>
                </c:pt>
                <c:pt idx="12863">
                  <c:v>3501.0604048</c:v>
                </c:pt>
                <c:pt idx="12864">
                  <c:v>3501.3014914</c:v>
                </c:pt>
                <c:pt idx="12865">
                  <c:v>3501.5425780999999</c:v>
                </c:pt>
                <c:pt idx="12866">
                  <c:v>3501.783664699999</c:v>
                </c:pt>
                <c:pt idx="12867">
                  <c:v>3502.0247513999998</c:v>
                </c:pt>
                <c:pt idx="12868">
                  <c:v>3502.2658380999997</c:v>
                </c:pt>
                <c:pt idx="12869">
                  <c:v>3502.5069246999997</c:v>
                </c:pt>
                <c:pt idx="12870">
                  <c:v>3502.7480113999991</c:v>
                </c:pt>
                <c:pt idx="12871">
                  <c:v>3502.989098</c:v>
                </c:pt>
                <c:pt idx="12872">
                  <c:v>3503.2301846999999</c:v>
                </c:pt>
                <c:pt idx="12873">
                  <c:v>3503.4712713000008</c:v>
                </c:pt>
                <c:pt idx="12874">
                  <c:v>3503.7123580000002</c:v>
                </c:pt>
                <c:pt idx="12875">
                  <c:v>3503.9534446000002</c:v>
                </c:pt>
                <c:pt idx="12876">
                  <c:v>3504.1945313000001</c:v>
                </c:pt>
                <c:pt idx="12877">
                  <c:v>3504.435617900001</c:v>
                </c:pt>
                <c:pt idx="12878">
                  <c:v>3504.6767046</c:v>
                </c:pt>
                <c:pt idx="12879">
                  <c:v>3504.9177913000008</c:v>
                </c:pt>
                <c:pt idx="12880">
                  <c:v>3505.1588778999999</c:v>
                </c:pt>
                <c:pt idx="12881">
                  <c:v>3505.3999646000002</c:v>
                </c:pt>
                <c:pt idx="12882">
                  <c:v>3505.6410512000002</c:v>
                </c:pt>
                <c:pt idx="12883">
                  <c:v>3505.882137900001</c:v>
                </c:pt>
                <c:pt idx="12884">
                  <c:v>3506.1232245000001</c:v>
                </c:pt>
                <c:pt idx="12885">
                  <c:v>3506.3643112000009</c:v>
                </c:pt>
                <c:pt idx="12886">
                  <c:v>3506.6053978000009</c:v>
                </c:pt>
                <c:pt idx="12887">
                  <c:v>3506.846484499999</c:v>
                </c:pt>
                <c:pt idx="12888">
                  <c:v>3507.0875712000002</c:v>
                </c:pt>
                <c:pt idx="12889">
                  <c:v>3507.3286578000002</c:v>
                </c:pt>
                <c:pt idx="12890">
                  <c:v>3507.5697445000001</c:v>
                </c:pt>
                <c:pt idx="12891">
                  <c:v>3507.8108311000001</c:v>
                </c:pt>
                <c:pt idx="12892">
                  <c:v>3508.0519178000018</c:v>
                </c:pt>
                <c:pt idx="12893">
                  <c:v>3508.2930044</c:v>
                </c:pt>
                <c:pt idx="12894">
                  <c:v>3508.5340910999998</c:v>
                </c:pt>
                <c:pt idx="12895">
                  <c:v>3508.7751777000008</c:v>
                </c:pt>
                <c:pt idx="12896">
                  <c:v>3509.0162643999997</c:v>
                </c:pt>
                <c:pt idx="12897">
                  <c:v>3509.2573511000001</c:v>
                </c:pt>
                <c:pt idx="12898">
                  <c:v>3509.4984377000001</c:v>
                </c:pt>
                <c:pt idx="12899">
                  <c:v>3509.7395243999999</c:v>
                </c:pt>
                <c:pt idx="12900">
                  <c:v>3509.980611</c:v>
                </c:pt>
                <c:pt idx="12901">
                  <c:v>3510.2216976999998</c:v>
                </c:pt>
                <c:pt idx="12902">
                  <c:v>3510.4627842999998</c:v>
                </c:pt>
                <c:pt idx="12903">
                  <c:v>3510.7038709999997</c:v>
                </c:pt>
                <c:pt idx="12904">
                  <c:v>3510.9449576000002</c:v>
                </c:pt>
                <c:pt idx="12905">
                  <c:v>3511.1860442999991</c:v>
                </c:pt>
                <c:pt idx="12906">
                  <c:v>3511.427130900001</c:v>
                </c:pt>
                <c:pt idx="12907">
                  <c:v>3511.6682175999999</c:v>
                </c:pt>
                <c:pt idx="12908">
                  <c:v>3511.9093043000007</c:v>
                </c:pt>
                <c:pt idx="12909">
                  <c:v>3512.1503909000007</c:v>
                </c:pt>
                <c:pt idx="12910">
                  <c:v>3512.3914776000011</c:v>
                </c:pt>
                <c:pt idx="12911">
                  <c:v>3512.6325642000002</c:v>
                </c:pt>
                <c:pt idx="12912">
                  <c:v>3512.8736509000009</c:v>
                </c:pt>
                <c:pt idx="12913">
                  <c:v>3513.114737500001</c:v>
                </c:pt>
                <c:pt idx="12914">
                  <c:v>3513.3558241999999</c:v>
                </c:pt>
                <c:pt idx="12915">
                  <c:v>3513.5969107999999</c:v>
                </c:pt>
                <c:pt idx="12916">
                  <c:v>3513.8379975000012</c:v>
                </c:pt>
                <c:pt idx="12917">
                  <c:v>3514.0790842000001</c:v>
                </c:pt>
                <c:pt idx="12918">
                  <c:v>3514.3201708000011</c:v>
                </c:pt>
                <c:pt idx="12919">
                  <c:v>3514.5612575000009</c:v>
                </c:pt>
                <c:pt idx="12920">
                  <c:v>3514.8023441</c:v>
                </c:pt>
                <c:pt idx="12921">
                  <c:v>3515.0434307999999</c:v>
                </c:pt>
                <c:pt idx="12922">
                  <c:v>3515.2845173999999</c:v>
                </c:pt>
                <c:pt idx="12923">
                  <c:v>3515.5256040999998</c:v>
                </c:pt>
                <c:pt idx="12924">
                  <c:v>3515.7666906999989</c:v>
                </c:pt>
                <c:pt idx="12925">
                  <c:v>3516.0077774000001</c:v>
                </c:pt>
                <c:pt idx="12926">
                  <c:v>3516.2488639999983</c:v>
                </c:pt>
                <c:pt idx="12927">
                  <c:v>3516.4899507</c:v>
                </c:pt>
                <c:pt idx="12928">
                  <c:v>3516.7310374000008</c:v>
                </c:pt>
                <c:pt idx="12929">
                  <c:v>3516.9721240000008</c:v>
                </c:pt>
                <c:pt idx="12930">
                  <c:v>3517.2132107000002</c:v>
                </c:pt>
                <c:pt idx="12931">
                  <c:v>3517.4542973000002</c:v>
                </c:pt>
                <c:pt idx="12932">
                  <c:v>3517.6953840000001</c:v>
                </c:pt>
                <c:pt idx="12933">
                  <c:v>3517.9364706000001</c:v>
                </c:pt>
                <c:pt idx="12934">
                  <c:v>3518.1775573000009</c:v>
                </c:pt>
                <c:pt idx="12935">
                  <c:v>3518.4186439</c:v>
                </c:pt>
                <c:pt idx="12936">
                  <c:v>3518.6597306000008</c:v>
                </c:pt>
                <c:pt idx="12937">
                  <c:v>3518.9008173000002</c:v>
                </c:pt>
                <c:pt idx="12938">
                  <c:v>3519.1419039000002</c:v>
                </c:pt>
                <c:pt idx="12939">
                  <c:v>3519.3829906000001</c:v>
                </c:pt>
                <c:pt idx="12940">
                  <c:v>3519.6240772000001</c:v>
                </c:pt>
                <c:pt idx="12941">
                  <c:v>3519.8651639000009</c:v>
                </c:pt>
                <c:pt idx="12942">
                  <c:v>3520.1062505</c:v>
                </c:pt>
                <c:pt idx="12943">
                  <c:v>3520.3473372000012</c:v>
                </c:pt>
                <c:pt idx="12944">
                  <c:v>3520.588423799999</c:v>
                </c:pt>
                <c:pt idx="12945">
                  <c:v>3520.8295105000016</c:v>
                </c:pt>
                <c:pt idx="12946">
                  <c:v>3521.0705971000002</c:v>
                </c:pt>
                <c:pt idx="12947">
                  <c:v>3521.311683800001</c:v>
                </c:pt>
                <c:pt idx="12948">
                  <c:v>3521.5527705000009</c:v>
                </c:pt>
                <c:pt idx="12949">
                  <c:v>3521.7938571</c:v>
                </c:pt>
                <c:pt idx="12950">
                  <c:v>3522.0349437999998</c:v>
                </c:pt>
                <c:pt idx="12951">
                  <c:v>3522.2760303999999</c:v>
                </c:pt>
                <c:pt idx="12952">
                  <c:v>3522.5171171000011</c:v>
                </c:pt>
                <c:pt idx="12953">
                  <c:v>3522.7582036999997</c:v>
                </c:pt>
                <c:pt idx="12954">
                  <c:v>3522.9992904000001</c:v>
                </c:pt>
                <c:pt idx="12955">
                  <c:v>3523.2403770000001</c:v>
                </c:pt>
                <c:pt idx="12956">
                  <c:v>3523.4814636999999</c:v>
                </c:pt>
                <c:pt idx="12957">
                  <c:v>3523.7225503999998</c:v>
                </c:pt>
                <c:pt idx="12958">
                  <c:v>3523.9636370000007</c:v>
                </c:pt>
                <c:pt idx="12959">
                  <c:v>3524.2047236999997</c:v>
                </c:pt>
                <c:pt idx="12960">
                  <c:v>3524.4458103000002</c:v>
                </c:pt>
                <c:pt idx="12961">
                  <c:v>3524.6868969999991</c:v>
                </c:pt>
                <c:pt idx="12962">
                  <c:v>3524.9279836000001</c:v>
                </c:pt>
                <c:pt idx="12963">
                  <c:v>3525.1690702999999</c:v>
                </c:pt>
                <c:pt idx="12964">
                  <c:v>3525.4101569000018</c:v>
                </c:pt>
                <c:pt idx="12965">
                  <c:v>3525.6512436000007</c:v>
                </c:pt>
                <c:pt idx="12966">
                  <c:v>3525.8923302000012</c:v>
                </c:pt>
                <c:pt idx="12967">
                  <c:v>3526.1334169000011</c:v>
                </c:pt>
                <c:pt idx="12968">
                  <c:v>3526.3745036000009</c:v>
                </c:pt>
                <c:pt idx="12969">
                  <c:v>3526.615590200001</c:v>
                </c:pt>
                <c:pt idx="12970">
                  <c:v>3526.8566769000008</c:v>
                </c:pt>
                <c:pt idx="12971">
                  <c:v>3527.0977634999999</c:v>
                </c:pt>
                <c:pt idx="12972">
                  <c:v>3527.3388501999998</c:v>
                </c:pt>
                <c:pt idx="12973">
                  <c:v>3527.5799368000012</c:v>
                </c:pt>
                <c:pt idx="12974">
                  <c:v>3527.821023500001</c:v>
                </c:pt>
                <c:pt idx="12975">
                  <c:v>3528.0621101000002</c:v>
                </c:pt>
                <c:pt idx="12976">
                  <c:v>3528.3031968000018</c:v>
                </c:pt>
                <c:pt idx="12977">
                  <c:v>3528.544283499999</c:v>
                </c:pt>
                <c:pt idx="12978">
                  <c:v>3528.7853700999999</c:v>
                </c:pt>
                <c:pt idx="12979">
                  <c:v>3529.0264567999998</c:v>
                </c:pt>
                <c:pt idx="12980">
                  <c:v>3529.2675433999998</c:v>
                </c:pt>
                <c:pt idx="12981">
                  <c:v>3529.5086300999997</c:v>
                </c:pt>
                <c:pt idx="12982">
                  <c:v>3529.7497167000001</c:v>
                </c:pt>
                <c:pt idx="12983">
                  <c:v>3529.9908034</c:v>
                </c:pt>
                <c:pt idx="12984">
                  <c:v>3530.23189</c:v>
                </c:pt>
                <c:pt idx="12985">
                  <c:v>3530.4729767000008</c:v>
                </c:pt>
                <c:pt idx="12986">
                  <c:v>3530.7140633999998</c:v>
                </c:pt>
                <c:pt idx="12987">
                  <c:v>3530.9551500000007</c:v>
                </c:pt>
                <c:pt idx="12988">
                  <c:v>3531.1962367000001</c:v>
                </c:pt>
                <c:pt idx="12989">
                  <c:v>3531.437323300001</c:v>
                </c:pt>
                <c:pt idx="12990">
                  <c:v>3531.67841</c:v>
                </c:pt>
                <c:pt idx="12991">
                  <c:v>3531.9194966000009</c:v>
                </c:pt>
                <c:pt idx="12992">
                  <c:v>3532.1605832999999</c:v>
                </c:pt>
                <c:pt idx="12993">
                  <c:v>3532.4016698999999</c:v>
                </c:pt>
                <c:pt idx="12994">
                  <c:v>3532.6427566000002</c:v>
                </c:pt>
                <c:pt idx="12995">
                  <c:v>3532.8838431999998</c:v>
                </c:pt>
                <c:pt idx="12996">
                  <c:v>3533.1249298999992</c:v>
                </c:pt>
                <c:pt idx="12997">
                  <c:v>3533.3660166000009</c:v>
                </c:pt>
                <c:pt idx="12998">
                  <c:v>3533.6071032000009</c:v>
                </c:pt>
                <c:pt idx="12999">
                  <c:v>3533.8481898999999</c:v>
                </c:pt>
                <c:pt idx="13000">
                  <c:v>3534.0892764999999</c:v>
                </c:pt>
                <c:pt idx="13001">
                  <c:v>3534.3303632000011</c:v>
                </c:pt>
                <c:pt idx="13002">
                  <c:v>3534.5714498000002</c:v>
                </c:pt>
                <c:pt idx="13003">
                  <c:v>3534.8125365000019</c:v>
                </c:pt>
                <c:pt idx="13004">
                  <c:v>3535.0536231000001</c:v>
                </c:pt>
                <c:pt idx="13005">
                  <c:v>3535.2947098</c:v>
                </c:pt>
                <c:pt idx="13006">
                  <c:v>3535.5357965000012</c:v>
                </c:pt>
                <c:pt idx="13007">
                  <c:v>3535.7768830999989</c:v>
                </c:pt>
                <c:pt idx="13008">
                  <c:v>3536.0179698000002</c:v>
                </c:pt>
                <c:pt idx="13009">
                  <c:v>3536.2590564000002</c:v>
                </c:pt>
                <c:pt idx="13010">
                  <c:v>3536.5001431000001</c:v>
                </c:pt>
                <c:pt idx="13011">
                  <c:v>3536.7412296999992</c:v>
                </c:pt>
                <c:pt idx="13012">
                  <c:v>3536.9823164000009</c:v>
                </c:pt>
                <c:pt idx="13013">
                  <c:v>3537.223403</c:v>
                </c:pt>
                <c:pt idx="13014">
                  <c:v>3537.4644896999989</c:v>
                </c:pt>
                <c:pt idx="13015">
                  <c:v>3537.7055763000008</c:v>
                </c:pt>
                <c:pt idx="13016">
                  <c:v>3537.9466629999997</c:v>
                </c:pt>
                <c:pt idx="13017">
                  <c:v>3538.1877496999991</c:v>
                </c:pt>
                <c:pt idx="13018">
                  <c:v>3538.4288363000001</c:v>
                </c:pt>
                <c:pt idx="13019">
                  <c:v>3538.6699229999999</c:v>
                </c:pt>
                <c:pt idx="13020">
                  <c:v>3538.9110096000009</c:v>
                </c:pt>
                <c:pt idx="13021">
                  <c:v>3539.1520963000007</c:v>
                </c:pt>
                <c:pt idx="13022">
                  <c:v>3539.3931829000016</c:v>
                </c:pt>
                <c:pt idx="13023">
                  <c:v>3539.6342695999997</c:v>
                </c:pt>
                <c:pt idx="13024">
                  <c:v>3539.875356200002</c:v>
                </c:pt>
                <c:pt idx="13025">
                  <c:v>3540.1164429</c:v>
                </c:pt>
                <c:pt idx="13026">
                  <c:v>3540.3575296000008</c:v>
                </c:pt>
                <c:pt idx="13027">
                  <c:v>3540.5986161999999</c:v>
                </c:pt>
                <c:pt idx="13028">
                  <c:v>3540.8397029000016</c:v>
                </c:pt>
                <c:pt idx="13029">
                  <c:v>3541.0807894999989</c:v>
                </c:pt>
                <c:pt idx="13030">
                  <c:v>3541.321876200001</c:v>
                </c:pt>
                <c:pt idx="13031">
                  <c:v>3541.5629628000002</c:v>
                </c:pt>
                <c:pt idx="13032">
                  <c:v>3541.8040495</c:v>
                </c:pt>
                <c:pt idx="13033">
                  <c:v>3542.0451361000009</c:v>
                </c:pt>
                <c:pt idx="13034">
                  <c:v>3542.286222799999</c:v>
                </c:pt>
                <c:pt idx="13035">
                  <c:v>3542.5273093999999</c:v>
                </c:pt>
                <c:pt idx="13036">
                  <c:v>3542.7683960999998</c:v>
                </c:pt>
                <c:pt idx="13037">
                  <c:v>3543.0094828000001</c:v>
                </c:pt>
                <c:pt idx="13038">
                  <c:v>3543.2505693999997</c:v>
                </c:pt>
                <c:pt idx="13039">
                  <c:v>3543.4916561000009</c:v>
                </c:pt>
                <c:pt idx="13040">
                  <c:v>3543.7327427</c:v>
                </c:pt>
                <c:pt idx="13041">
                  <c:v>3543.9738293999999</c:v>
                </c:pt>
                <c:pt idx="13042">
                  <c:v>3544.2149159999999</c:v>
                </c:pt>
                <c:pt idx="13043">
                  <c:v>3544.4560027000002</c:v>
                </c:pt>
                <c:pt idx="13044">
                  <c:v>3544.6970892999998</c:v>
                </c:pt>
                <c:pt idx="13045">
                  <c:v>3544.938176000001</c:v>
                </c:pt>
                <c:pt idx="13046">
                  <c:v>3545.1792627</c:v>
                </c:pt>
                <c:pt idx="13047">
                  <c:v>3545.4203493</c:v>
                </c:pt>
                <c:pt idx="13048">
                  <c:v>3545.6614359999999</c:v>
                </c:pt>
                <c:pt idx="13049">
                  <c:v>3545.9025226000008</c:v>
                </c:pt>
                <c:pt idx="13050">
                  <c:v>3546.1436092999998</c:v>
                </c:pt>
                <c:pt idx="13051">
                  <c:v>3546.3846958999998</c:v>
                </c:pt>
                <c:pt idx="13052">
                  <c:v>3546.6257826000001</c:v>
                </c:pt>
                <c:pt idx="13053">
                  <c:v>3546.8668691999992</c:v>
                </c:pt>
                <c:pt idx="13054">
                  <c:v>3547.1079559</c:v>
                </c:pt>
                <c:pt idx="13055">
                  <c:v>3547.3490425000009</c:v>
                </c:pt>
                <c:pt idx="13056">
                  <c:v>3547.5901291999999</c:v>
                </c:pt>
                <c:pt idx="13057">
                  <c:v>3547.8312159000011</c:v>
                </c:pt>
                <c:pt idx="13058">
                  <c:v>3548.0723025000016</c:v>
                </c:pt>
                <c:pt idx="13059">
                  <c:v>3548.313389200001</c:v>
                </c:pt>
                <c:pt idx="13060">
                  <c:v>3548.5544758000001</c:v>
                </c:pt>
                <c:pt idx="13061">
                  <c:v>3548.7955625000009</c:v>
                </c:pt>
                <c:pt idx="13062">
                  <c:v>3549.0366490999991</c:v>
                </c:pt>
                <c:pt idx="13063">
                  <c:v>3549.2777357999998</c:v>
                </c:pt>
                <c:pt idx="13064">
                  <c:v>3549.5188223999999</c:v>
                </c:pt>
                <c:pt idx="13065">
                  <c:v>3549.7599090999997</c:v>
                </c:pt>
                <c:pt idx="13066">
                  <c:v>3550.0009958000001</c:v>
                </c:pt>
                <c:pt idx="13067">
                  <c:v>3550.2420823999992</c:v>
                </c:pt>
                <c:pt idx="13068">
                  <c:v>3550.4831690999999</c:v>
                </c:pt>
                <c:pt idx="13069">
                  <c:v>3550.724255699999</c:v>
                </c:pt>
                <c:pt idx="13070">
                  <c:v>3550.9653424000007</c:v>
                </c:pt>
                <c:pt idx="13071">
                  <c:v>3551.2064289999989</c:v>
                </c:pt>
                <c:pt idx="13072">
                  <c:v>3551.4475157000002</c:v>
                </c:pt>
                <c:pt idx="13073">
                  <c:v>3551.6886022999997</c:v>
                </c:pt>
                <c:pt idx="13074">
                  <c:v>3551.9296889999991</c:v>
                </c:pt>
                <c:pt idx="13075">
                  <c:v>3552.1707756999999</c:v>
                </c:pt>
                <c:pt idx="13076">
                  <c:v>3552.4118623000008</c:v>
                </c:pt>
                <c:pt idx="13077">
                  <c:v>3552.6529489999998</c:v>
                </c:pt>
                <c:pt idx="13078">
                  <c:v>3552.8940356000007</c:v>
                </c:pt>
                <c:pt idx="13079">
                  <c:v>3553.1351223000011</c:v>
                </c:pt>
                <c:pt idx="13080">
                  <c:v>3553.3762089000002</c:v>
                </c:pt>
                <c:pt idx="13081">
                  <c:v>3553.6172956</c:v>
                </c:pt>
                <c:pt idx="13082">
                  <c:v>3553.858382200001</c:v>
                </c:pt>
                <c:pt idx="13083">
                  <c:v>3554.0994688999999</c:v>
                </c:pt>
                <c:pt idx="13084">
                  <c:v>3554.3405554999999</c:v>
                </c:pt>
                <c:pt idx="13085">
                  <c:v>3554.5816421999998</c:v>
                </c:pt>
                <c:pt idx="13086">
                  <c:v>3554.8227289000001</c:v>
                </c:pt>
                <c:pt idx="13087">
                  <c:v>3555.0638155000001</c:v>
                </c:pt>
                <c:pt idx="13088">
                  <c:v>3555.3049022000009</c:v>
                </c:pt>
                <c:pt idx="13089">
                  <c:v>3555.5459888</c:v>
                </c:pt>
                <c:pt idx="13090">
                  <c:v>3555.787075499999</c:v>
                </c:pt>
                <c:pt idx="13091">
                  <c:v>3556.0281620999999</c:v>
                </c:pt>
                <c:pt idx="13092">
                  <c:v>3556.2692487999989</c:v>
                </c:pt>
                <c:pt idx="13093">
                  <c:v>3556.5103354000007</c:v>
                </c:pt>
                <c:pt idx="13094">
                  <c:v>3556.7514221000001</c:v>
                </c:pt>
                <c:pt idx="13095">
                  <c:v>3556.9925088000009</c:v>
                </c:pt>
                <c:pt idx="13096">
                  <c:v>3557.2335954</c:v>
                </c:pt>
                <c:pt idx="13097">
                  <c:v>3557.4746820999999</c:v>
                </c:pt>
                <c:pt idx="13098">
                  <c:v>3557.7157686999999</c:v>
                </c:pt>
                <c:pt idx="13099">
                  <c:v>3557.9568553999998</c:v>
                </c:pt>
                <c:pt idx="13100">
                  <c:v>3558.1979419999998</c:v>
                </c:pt>
                <c:pt idx="13101">
                  <c:v>3558.4390287000001</c:v>
                </c:pt>
                <c:pt idx="13102">
                  <c:v>3558.6801153000001</c:v>
                </c:pt>
                <c:pt idx="13103">
                  <c:v>3558.9212020000009</c:v>
                </c:pt>
                <c:pt idx="13104">
                  <c:v>3559.1622885999991</c:v>
                </c:pt>
                <c:pt idx="13105">
                  <c:v>3559.4033753000008</c:v>
                </c:pt>
                <c:pt idx="13106">
                  <c:v>3559.6444619999993</c:v>
                </c:pt>
                <c:pt idx="13107">
                  <c:v>3559.8855486000002</c:v>
                </c:pt>
                <c:pt idx="13108">
                  <c:v>3560.1266352999992</c:v>
                </c:pt>
                <c:pt idx="13109">
                  <c:v>3560.3677219000001</c:v>
                </c:pt>
                <c:pt idx="13110">
                  <c:v>3560.6088085999991</c:v>
                </c:pt>
                <c:pt idx="13111">
                  <c:v>3560.8498952</c:v>
                </c:pt>
                <c:pt idx="13112">
                  <c:v>3561.0909818999999</c:v>
                </c:pt>
                <c:pt idx="13113">
                  <c:v>3561.3320684999999</c:v>
                </c:pt>
                <c:pt idx="13114">
                  <c:v>3561.5731552000016</c:v>
                </c:pt>
                <c:pt idx="13115">
                  <c:v>3561.8142419000001</c:v>
                </c:pt>
                <c:pt idx="13116">
                  <c:v>3562.055328500001</c:v>
                </c:pt>
                <c:pt idx="13117">
                  <c:v>3562.2964152</c:v>
                </c:pt>
                <c:pt idx="13118">
                  <c:v>3562.5375018000009</c:v>
                </c:pt>
                <c:pt idx="13119">
                  <c:v>3562.7785884999989</c:v>
                </c:pt>
                <c:pt idx="13120">
                  <c:v>3563.0196750999999</c:v>
                </c:pt>
                <c:pt idx="13121">
                  <c:v>3563.2607617999993</c:v>
                </c:pt>
                <c:pt idx="13122">
                  <c:v>3563.5018483999997</c:v>
                </c:pt>
                <c:pt idx="13123">
                  <c:v>3563.7429350999992</c:v>
                </c:pt>
                <c:pt idx="13124">
                  <c:v>3563.9840216999992</c:v>
                </c:pt>
                <c:pt idx="13125">
                  <c:v>3564.2251084</c:v>
                </c:pt>
                <c:pt idx="13126">
                  <c:v>3564.4661950999998</c:v>
                </c:pt>
                <c:pt idx="13127">
                  <c:v>3564.7072816999989</c:v>
                </c:pt>
                <c:pt idx="13128">
                  <c:v>3564.9483683999997</c:v>
                </c:pt>
                <c:pt idx="13129">
                  <c:v>3565.1894549999997</c:v>
                </c:pt>
                <c:pt idx="13130">
                  <c:v>3565.4305417</c:v>
                </c:pt>
                <c:pt idx="13131">
                  <c:v>3565.6716283000001</c:v>
                </c:pt>
                <c:pt idx="13132">
                  <c:v>3565.9127150000008</c:v>
                </c:pt>
                <c:pt idx="13133">
                  <c:v>3566.1538016</c:v>
                </c:pt>
                <c:pt idx="13134">
                  <c:v>3566.3948882999998</c:v>
                </c:pt>
                <c:pt idx="13135">
                  <c:v>3566.6359750000001</c:v>
                </c:pt>
                <c:pt idx="13136">
                  <c:v>3566.8770616000002</c:v>
                </c:pt>
                <c:pt idx="13137">
                  <c:v>3567.1181483</c:v>
                </c:pt>
                <c:pt idx="13138">
                  <c:v>3567.359234900001</c:v>
                </c:pt>
                <c:pt idx="13139">
                  <c:v>3567.6003215999999</c:v>
                </c:pt>
                <c:pt idx="13140">
                  <c:v>3567.8414081999999</c:v>
                </c:pt>
                <c:pt idx="13141">
                  <c:v>3568.0824948999998</c:v>
                </c:pt>
                <c:pt idx="13142">
                  <c:v>3568.3235814999998</c:v>
                </c:pt>
                <c:pt idx="13143">
                  <c:v>3568.5646681999992</c:v>
                </c:pt>
                <c:pt idx="13144">
                  <c:v>3568.8057549000009</c:v>
                </c:pt>
                <c:pt idx="13145">
                  <c:v>3569.0468414999987</c:v>
                </c:pt>
                <c:pt idx="13146">
                  <c:v>3569.287928199999</c:v>
                </c:pt>
                <c:pt idx="13147">
                  <c:v>3569.5290147999999</c:v>
                </c:pt>
                <c:pt idx="13148">
                  <c:v>3569.7701014999998</c:v>
                </c:pt>
                <c:pt idx="13149">
                  <c:v>3570.0111881000007</c:v>
                </c:pt>
                <c:pt idx="13150">
                  <c:v>3570.2522748000001</c:v>
                </c:pt>
                <c:pt idx="13151">
                  <c:v>3570.4933614000001</c:v>
                </c:pt>
                <c:pt idx="13152">
                  <c:v>3570.7344480999991</c:v>
                </c:pt>
                <c:pt idx="13153">
                  <c:v>3570.9755347000009</c:v>
                </c:pt>
                <c:pt idx="13154">
                  <c:v>3571.216621399999</c:v>
                </c:pt>
                <c:pt idx="13155">
                  <c:v>3571.4577081000002</c:v>
                </c:pt>
                <c:pt idx="13156">
                  <c:v>3571.6987946999998</c:v>
                </c:pt>
                <c:pt idx="13157">
                  <c:v>3571.9398813999992</c:v>
                </c:pt>
                <c:pt idx="13158">
                  <c:v>3572.1809679999997</c:v>
                </c:pt>
                <c:pt idx="13159">
                  <c:v>3572.4220547</c:v>
                </c:pt>
                <c:pt idx="13160">
                  <c:v>3572.6631413</c:v>
                </c:pt>
                <c:pt idx="13161">
                  <c:v>3572.9042279999999</c:v>
                </c:pt>
                <c:pt idx="13162">
                  <c:v>3573.1453146000008</c:v>
                </c:pt>
                <c:pt idx="13163">
                  <c:v>3573.3864012999998</c:v>
                </c:pt>
                <c:pt idx="13164">
                  <c:v>3573.6274879999992</c:v>
                </c:pt>
                <c:pt idx="13165">
                  <c:v>3573.8685746000001</c:v>
                </c:pt>
                <c:pt idx="13166">
                  <c:v>3574.1096612999991</c:v>
                </c:pt>
                <c:pt idx="13167">
                  <c:v>3574.3507479000009</c:v>
                </c:pt>
                <c:pt idx="13168">
                  <c:v>3574.5918346000008</c:v>
                </c:pt>
                <c:pt idx="13169">
                  <c:v>3574.8329211999999</c:v>
                </c:pt>
                <c:pt idx="13170">
                  <c:v>3575.0740079000002</c:v>
                </c:pt>
                <c:pt idx="13171">
                  <c:v>3575.3150945000016</c:v>
                </c:pt>
                <c:pt idx="13172">
                  <c:v>3575.5561812000001</c:v>
                </c:pt>
                <c:pt idx="13173">
                  <c:v>3575.7972678000001</c:v>
                </c:pt>
                <c:pt idx="13174">
                  <c:v>3576.0383545000009</c:v>
                </c:pt>
                <c:pt idx="13175">
                  <c:v>3576.2794411999989</c:v>
                </c:pt>
                <c:pt idx="13176">
                  <c:v>3576.5205277999999</c:v>
                </c:pt>
                <c:pt idx="13177">
                  <c:v>3576.7616145000002</c:v>
                </c:pt>
                <c:pt idx="13178">
                  <c:v>3577.0027010999997</c:v>
                </c:pt>
                <c:pt idx="13179">
                  <c:v>3577.2437878000001</c:v>
                </c:pt>
                <c:pt idx="13180">
                  <c:v>3577.4848743999992</c:v>
                </c:pt>
                <c:pt idx="13181">
                  <c:v>3577.725961099999</c:v>
                </c:pt>
                <c:pt idx="13182">
                  <c:v>3577.9670477</c:v>
                </c:pt>
                <c:pt idx="13183">
                  <c:v>3578.2081343999998</c:v>
                </c:pt>
                <c:pt idx="13184">
                  <c:v>3578.4492210999997</c:v>
                </c:pt>
                <c:pt idx="13185">
                  <c:v>3578.6903077000002</c:v>
                </c:pt>
                <c:pt idx="13186">
                  <c:v>3578.931394400001</c:v>
                </c:pt>
                <c:pt idx="13187">
                  <c:v>3579.1724809999992</c:v>
                </c:pt>
                <c:pt idx="13188">
                  <c:v>3579.4135677000008</c:v>
                </c:pt>
                <c:pt idx="13189">
                  <c:v>3579.6546542999999</c:v>
                </c:pt>
                <c:pt idx="13190">
                  <c:v>3579.8957410000007</c:v>
                </c:pt>
                <c:pt idx="13191">
                  <c:v>3580.1368275999998</c:v>
                </c:pt>
                <c:pt idx="13192">
                  <c:v>3580.3779143000011</c:v>
                </c:pt>
                <c:pt idx="13193">
                  <c:v>3580.6190009000002</c:v>
                </c:pt>
                <c:pt idx="13194">
                  <c:v>3580.8600876</c:v>
                </c:pt>
                <c:pt idx="13195">
                  <c:v>3581.1011743000008</c:v>
                </c:pt>
                <c:pt idx="13196">
                  <c:v>3581.3422608999999</c:v>
                </c:pt>
                <c:pt idx="13197">
                  <c:v>3581.5833476000007</c:v>
                </c:pt>
                <c:pt idx="13198">
                  <c:v>3581.8244341999998</c:v>
                </c:pt>
                <c:pt idx="13199">
                  <c:v>3582.0655209000001</c:v>
                </c:pt>
                <c:pt idx="13200">
                  <c:v>3582.3066075000002</c:v>
                </c:pt>
                <c:pt idx="13201">
                  <c:v>3582.5476942</c:v>
                </c:pt>
                <c:pt idx="13202">
                  <c:v>3582.7887807999987</c:v>
                </c:pt>
                <c:pt idx="13203">
                  <c:v>3583.029867499999</c:v>
                </c:pt>
                <c:pt idx="13204">
                  <c:v>3583.2709541999998</c:v>
                </c:pt>
                <c:pt idx="13205">
                  <c:v>3583.5120407999998</c:v>
                </c:pt>
                <c:pt idx="13206">
                  <c:v>3583.753127500001</c:v>
                </c:pt>
                <c:pt idx="13207">
                  <c:v>3583.9942141000001</c:v>
                </c:pt>
                <c:pt idx="13208">
                  <c:v>3584.2353008000009</c:v>
                </c:pt>
                <c:pt idx="13209">
                  <c:v>3584.4763874</c:v>
                </c:pt>
                <c:pt idx="13210">
                  <c:v>3584.7174740999999</c:v>
                </c:pt>
                <c:pt idx="13211">
                  <c:v>3584.9585606999999</c:v>
                </c:pt>
                <c:pt idx="13212">
                  <c:v>3585.1996473999998</c:v>
                </c:pt>
                <c:pt idx="13213">
                  <c:v>3585.4407340000002</c:v>
                </c:pt>
                <c:pt idx="13214">
                  <c:v>3585.6818206999997</c:v>
                </c:pt>
                <c:pt idx="13215">
                  <c:v>3585.9229074</c:v>
                </c:pt>
                <c:pt idx="13216">
                  <c:v>3586.163994</c:v>
                </c:pt>
                <c:pt idx="13217">
                  <c:v>3586.4050806999999</c:v>
                </c:pt>
                <c:pt idx="13218">
                  <c:v>3586.6461672999999</c:v>
                </c:pt>
                <c:pt idx="13219">
                  <c:v>3586.8872540000002</c:v>
                </c:pt>
                <c:pt idx="13220">
                  <c:v>3587.1283405999998</c:v>
                </c:pt>
                <c:pt idx="13221">
                  <c:v>3587.3694273000001</c:v>
                </c:pt>
                <c:pt idx="13222">
                  <c:v>3587.610513900001</c:v>
                </c:pt>
                <c:pt idx="13223">
                  <c:v>3587.8516006000009</c:v>
                </c:pt>
                <c:pt idx="13224">
                  <c:v>3588.0926872999999</c:v>
                </c:pt>
                <c:pt idx="13225">
                  <c:v>3588.3337739000017</c:v>
                </c:pt>
                <c:pt idx="13226">
                  <c:v>3588.5748605999997</c:v>
                </c:pt>
                <c:pt idx="13227">
                  <c:v>3588.8159472000016</c:v>
                </c:pt>
                <c:pt idx="13228">
                  <c:v>3589.057033900001</c:v>
                </c:pt>
                <c:pt idx="13229">
                  <c:v>3589.2981205000001</c:v>
                </c:pt>
                <c:pt idx="13230">
                  <c:v>3589.5392072000009</c:v>
                </c:pt>
                <c:pt idx="13231">
                  <c:v>3589.7802938</c:v>
                </c:pt>
                <c:pt idx="13232">
                  <c:v>3590.0213804999999</c:v>
                </c:pt>
                <c:pt idx="13233">
                  <c:v>3590.2624671999993</c:v>
                </c:pt>
                <c:pt idx="13234">
                  <c:v>3590.5035538000011</c:v>
                </c:pt>
                <c:pt idx="13235">
                  <c:v>3590.7446404999987</c:v>
                </c:pt>
                <c:pt idx="13236">
                  <c:v>3590.9857271000001</c:v>
                </c:pt>
                <c:pt idx="13237">
                  <c:v>3591.226813799999</c:v>
                </c:pt>
                <c:pt idx="13238">
                  <c:v>3591.4679004</c:v>
                </c:pt>
                <c:pt idx="13239">
                  <c:v>3591.7089870999989</c:v>
                </c:pt>
                <c:pt idx="13240">
                  <c:v>3591.9500737000008</c:v>
                </c:pt>
                <c:pt idx="13241">
                  <c:v>3592.1911604000002</c:v>
                </c:pt>
                <c:pt idx="13242">
                  <c:v>3592.4322470000002</c:v>
                </c:pt>
                <c:pt idx="13243">
                  <c:v>3592.673333700001</c:v>
                </c:pt>
                <c:pt idx="13244">
                  <c:v>3592.9144203999999</c:v>
                </c:pt>
                <c:pt idx="13245">
                  <c:v>3593.1555070000009</c:v>
                </c:pt>
                <c:pt idx="13246">
                  <c:v>3593.3965937000007</c:v>
                </c:pt>
                <c:pt idx="13247">
                  <c:v>3593.6376802999998</c:v>
                </c:pt>
                <c:pt idx="13248">
                  <c:v>3593.8787670000002</c:v>
                </c:pt>
                <c:pt idx="13249">
                  <c:v>3594.1198536000002</c:v>
                </c:pt>
                <c:pt idx="13250">
                  <c:v>3594.3609403</c:v>
                </c:pt>
                <c:pt idx="13251">
                  <c:v>3594.6020269000001</c:v>
                </c:pt>
                <c:pt idx="13252">
                  <c:v>3594.8431136000017</c:v>
                </c:pt>
                <c:pt idx="13253">
                  <c:v>3595.0842002999998</c:v>
                </c:pt>
                <c:pt idx="13254">
                  <c:v>3595.3252869000007</c:v>
                </c:pt>
                <c:pt idx="13255">
                  <c:v>3595.5663736000001</c:v>
                </c:pt>
                <c:pt idx="13256">
                  <c:v>3595.8074602000002</c:v>
                </c:pt>
                <c:pt idx="13257">
                  <c:v>3596.0485469</c:v>
                </c:pt>
                <c:pt idx="13258">
                  <c:v>3596.2896335</c:v>
                </c:pt>
                <c:pt idx="13259">
                  <c:v>3596.5307201999999</c:v>
                </c:pt>
                <c:pt idx="13260">
                  <c:v>3596.7718067999999</c:v>
                </c:pt>
                <c:pt idx="13261">
                  <c:v>3597.0128934999998</c:v>
                </c:pt>
                <c:pt idx="13262">
                  <c:v>3597.2539800999998</c:v>
                </c:pt>
                <c:pt idx="13263">
                  <c:v>3597.495066800001</c:v>
                </c:pt>
                <c:pt idx="13264">
                  <c:v>3597.7361535000009</c:v>
                </c:pt>
                <c:pt idx="13265">
                  <c:v>3597.9772401</c:v>
                </c:pt>
                <c:pt idx="13266">
                  <c:v>3598.2183267999999</c:v>
                </c:pt>
                <c:pt idx="13267">
                  <c:v>3598.4594134000008</c:v>
                </c:pt>
                <c:pt idx="13268">
                  <c:v>3598.7005000999998</c:v>
                </c:pt>
                <c:pt idx="13269">
                  <c:v>3598.9415867000002</c:v>
                </c:pt>
                <c:pt idx="13270">
                  <c:v>3599.1826733999997</c:v>
                </c:pt>
                <c:pt idx="13271">
                  <c:v>3599.4237600000001</c:v>
                </c:pt>
                <c:pt idx="13272">
                  <c:v>3599.6648466999991</c:v>
                </c:pt>
                <c:pt idx="13273">
                  <c:v>3599.9059334000008</c:v>
                </c:pt>
                <c:pt idx="13274">
                  <c:v>3600.1470199999999</c:v>
                </c:pt>
                <c:pt idx="13275">
                  <c:v>3600.3881067000002</c:v>
                </c:pt>
                <c:pt idx="13276">
                  <c:v>3600.6291933000002</c:v>
                </c:pt>
                <c:pt idx="13277">
                  <c:v>3600.8702800000001</c:v>
                </c:pt>
                <c:pt idx="13278">
                  <c:v>3601.111366600001</c:v>
                </c:pt>
                <c:pt idx="13279">
                  <c:v>3601.3524533000009</c:v>
                </c:pt>
                <c:pt idx="13280">
                  <c:v>3601.5935399000009</c:v>
                </c:pt>
                <c:pt idx="13281">
                  <c:v>3601.8346266000008</c:v>
                </c:pt>
                <c:pt idx="13282">
                  <c:v>3602.0757132000012</c:v>
                </c:pt>
                <c:pt idx="13283">
                  <c:v>3602.3167999000002</c:v>
                </c:pt>
                <c:pt idx="13284">
                  <c:v>3602.5578866000001</c:v>
                </c:pt>
                <c:pt idx="13285">
                  <c:v>3602.7989732000001</c:v>
                </c:pt>
                <c:pt idx="13286">
                  <c:v>3603.0400599</c:v>
                </c:pt>
                <c:pt idx="13287">
                  <c:v>3603.2811465000009</c:v>
                </c:pt>
                <c:pt idx="13288">
                  <c:v>3603.5222331999998</c:v>
                </c:pt>
                <c:pt idx="13289">
                  <c:v>3603.7633197999999</c:v>
                </c:pt>
                <c:pt idx="13290">
                  <c:v>3604.0044065000002</c:v>
                </c:pt>
                <c:pt idx="13291">
                  <c:v>3604.2454930999997</c:v>
                </c:pt>
                <c:pt idx="13292">
                  <c:v>3604.4865798000001</c:v>
                </c:pt>
                <c:pt idx="13293">
                  <c:v>3604.727666499999</c:v>
                </c:pt>
                <c:pt idx="13294">
                  <c:v>3604.9687531</c:v>
                </c:pt>
                <c:pt idx="13295">
                  <c:v>3605.2098397999989</c:v>
                </c:pt>
                <c:pt idx="13296">
                  <c:v>3605.4509264000008</c:v>
                </c:pt>
                <c:pt idx="13297">
                  <c:v>3605.6920131000002</c:v>
                </c:pt>
                <c:pt idx="13298">
                  <c:v>3605.9330997000002</c:v>
                </c:pt>
                <c:pt idx="13299">
                  <c:v>3606.1741864000001</c:v>
                </c:pt>
                <c:pt idx="13300">
                  <c:v>3606.415273000001</c:v>
                </c:pt>
                <c:pt idx="13301">
                  <c:v>3606.6563596999999</c:v>
                </c:pt>
                <c:pt idx="13302">
                  <c:v>3606.8974463000009</c:v>
                </c:pt>
                <c:pt idx="13303">
                  <c:v>3607.1385330000007</c:v>
                </c:pt>
                <c:pt idx="13304">
                  <c:v>3607.3796197000001</c:v>
                </c:pt>
                <c:pt idx="13305">
                  <c:v>3607.6207063000002</c:v>
                </c:pt>
                <c:pt idx="13306">
                  <c:v>3607.8617930000009</c:v>
                </c:pt>
                <c:pt idx="13307">
                  <c:v>3608.1028795999991</c:v>
                </c:pt>
                <c:pt idx="13308">
                  <c:v>3608.3439663000008</c:v>
                </c:pt>
                <c:pt idx="13309">
                  <c:v>3608.5850529000008</c:v>
                </c:pt>
                <c:pt idx="13310">
                  <c:v>3608.8261396000007</c:v>
                </c:pt>
                <c:pt idx="13311">
                  <c:v>3609.0672261999998</c:v>
                </c:pt>
                <c:pt idx="13312">
                  <c:v>3609.3083129000011</c:v>
                </c:pt>
                <c:pt idx="13313">
                  <c:v>3609.5493996</c:v>
                </c:pt>
                <c:pt idx="13314">
                  <c:v>3609.7904862</c:v>
                </c:pt>
                <c:pt idx="13315">
                  <c:v>3610.0315729000017</c:v>
                </c:pt>
                <c:pt idx="13316">
                  <c:v>3610.272659499999</c:v>
                </c:pt>
                <c:pt idx="13317">
                  <c:v>3610.5137462000007</c:v>
                </c:pt>
                <c:pt idx="13318">
                  <c:v>3610.7548327999998</c:v>
                </c:pt>
                <c:pt idx="13319">
                  <c:v>3610.995919500001</c:v>
                </c:pt>
                <c:pt idx="13320">
                  <c:v>3611.2370061000001</c:v>
                </c:pt>
                <c:pt idx="13321">
                  <c:v>3611.4780928000009</c:v>
                </c:pt>
                <c:pt idx="13322">
                  <c:v>3611.7191794999999</c:v>
                </c:pt>
                <c:pt idx="13323">
                  <c:v>3611.9602660999999</c:v>
                </c:pt>
                <c:pt idx="13324">
                  <c:v>3612.2013528000016</c:v>
                </c:pt>
                <c:pt idx="13325">
                  <c:v>3612.4424393999998</c:v>
                </c:pt>
                <c:pt idx="13326">
                  <c:v>3612.6835261000001</c:v>
                </c:pt>
                <c:pt idx="13327">
                  <c:v>3612.9246127000001</c:v>
                </c:pt>
                <c:pt idx="13328">
                  <c:v>3613.1656993999991</c:v>
                </c:pt>
                <c:pt idx="13329">
                  <c:v>3613.406786</c:v>
                </c:pt>
                <c:pt idx="13330">
                  <c:v>3613.6478726999999</c:v>
                </c:pt>
                <c:pt idx="13331">
                  <c:v>3613.8889592999999</c:v>
                </c:pt>
                <c:pt idx="13332">
                  <c:v>3614.1300460000002</c:v>
                </c:pt>
                <c:pt idx="13333">
                  <c:v>3614.3711327000019</c:v>
                </c:pt>
                <c:pt idx="13334">
                  <c:v>3614.6122193000001</c:v>
                </c:pt>
                <c:pt idx="13335">
                  <c:v>3614.8533060000018</c:v>
                </c:pt>
                <c:pt idx="13336">
                  <c:v>3615.0943926000009</c:v>
                </c:pt>
                <c:pt idx="13337">
                  <c:v>3615.3354793000008</c:v>
                </c:pt>
                <c:pt idx="13338">
                  <c:v>3615.5765658999999</c:v>
                </c:pt>
                <c:pt idx="13339">
                  <c:v>3615.8176526000016</c:v>
                </c:pt>
                <c:pt idx="13340">
                  <c:v>3616.0587392000002</c:v>
                </c:pt>
                <c:pt idx="13341">
                  <c:v>3616.2998258999992</c:v>
                </c:pt>
                <c:pt idx="13342">
                  <c:v>3616.5409126000009</c:v>
                </c:pt>
                <c:pt idx="13343">
                  <c:v>3616.7819992</c:v>
                </c:pt>
                <c:pt idx="13344">
                  <c:v>3617.0230858999998</c:v>
                </c:pt>
                <c:pt idx="13345">
                  <c:v>3617.2641724999999</c:v>
                </c:pt>
                <c:pt idx="13346">
                  <c:v>3617.5052592000002</c:v>
                </c:pt>
                <c:pt idx="13347">
                  <c:v>3617.7463457999993</c:v>
                </c:pt>
                <c:pt idx="13348">
                  <c:v>3617.987432500001</c:v>
                </c:pt>
                <c:pt idx="13349">
                  <c:v>3618.2285190999992</c:v>
                </c:pt>
                <c:pt idx="13350">
                  <c:v>3618.4696058</c:v>
                </c:pt>
                <c:pt idx="13351">
                  <c:v>3618.7106924</c:v>
                </c:pt>
                <c:pt idx="13352">
                  <c:v>3618.9517791000007</c:v>
                </c:pt>
                <c:pt idx="13353">
                  <c:v>3619.1928657999993</c:v>
                </c:pt>
                <c:pt idx="13354">
                  <c:v>3619.4339524000011</c:v>
                </c:pt>
                <c:pt idx="13355">
                  <c:v>3619.6750391</c:v>
                </c:pt>
                <c:pt idx="13356">
                  <c:v>3619.9161257000001</c:v>
                </c:pt>
                <c:pt idx="13357">
                  <c:v>3620.1572124000008</c:v>
                </c:pt>
                <c:pt idx="13358">
                  <c:v>3620.398299</c:v>
                </c:pt>
                <c:pt idx="13359">
                  <c:v>3620.6393856999998</c:v>
                </c:pt>
                <c:pt idx="13360">
                  <c:v>3620.8804723000007</c:v>
                </c:pt>
                <c:pt idx="13361">
                  <c:v>3621.1215590000002</c:v>
                </c:pt>
                <c:pt idx="13362">
                  <c:v>3621.3626456999991</c:v>
                </c:pt>
                <c:pt idx="13363">
                  <c:v>3621.603732300001</c:v>
                </c:pt>
                <c:pt idx="13364">
                  <c:v>3621.8448189999999</c:v>
                </c:pt>
                <c:pt idx="13365">
                  <c:v>3622.0859055999999</c:v>
                </c:pt>
                <c:pt idx="13366">
                  <c:v>3622.3269923000007</c:v>
                </c:pt>
                <c:pt idx="13367">
                  <c:v>3622.5680788999998</c:v>
                </c:pt>
                <c:pt idx="13368">
                  <c:v>3622.8091656000001</c:v>
                </c:pt>
                <c:pt idx="13369">
                  <c:v>3623.0502522000011</c:v>
                </c:pt>
                <c:pt idx="13370">
                  <c:v>3623.2913389000009</c:v>
                </c:pt>
                <c:pt idx="13371">
                  <c:v>3623.5324255</c:v>
                </c:pt>
                <c:pt idx="13372">
                  <c:v>3623.7735122000013</c:v>
                </c:pt>
                <c:pt idx="13373">
                  <c:v>3624.0145989000002</c:v>
                </c:pt>
                <c:pt idx="13374">
                  <c:v>3624.2556854999989</c:v>
                </c:pt>
                <c:pt idx="13375">
                  <c:v>3624.496772200001</c:v>
                </c:pt>
                <c:pt idx="13376">
                  <c:v>3624.7378588000001</c:v>
                </c:pt>
                <c:pt idx="13377">
                  <c:v>3624.9789455</c:v>
                </c:pt>
                <c:pt idx="13378">
                  <c:v>3625.2200321</c:v>
                </c:pt>
                <c:pt idx="13379">
                  <c:v>3625.4611188000013</c:v>
                </c:pt>
                <c:pt idx="13380">
                  <c:v>3625.702205399999</c:v>
                </c:pt>
                <c:pt idx="13381">
                  <c:v>3625.9432921000002</c:v>
                </c:pt>
                <c:pt idx="13382">
                  <c:v>3626.1843788000001</c:v>
                </c:pt>
                <c:pt idx="13383">
                  <c:v>3626.4254653999997</c:v>
                </c:pt>
                <c:pt idx="13384">
                  <c:v>3626.6665521</c:v>
                </c:pt>
                <c:pt idx="13385">
                  <c:v>3626.9076387</c:v>
                </c:pt>
                <c:pt idx="13386">
                  <c:v>3627.148725399999</c:v>
                </c:pt>
                <c:pt idx="13387">
                  <c:v>3627.3898119999999</c:v>
                </c:pt>
                <c:pt idx="13388">
                  <c:v>3627.6308986999998</c:v>
                </c:pt>
                <c:pt idx="13389">
                  <c:v>3627.8719853000002</c:v>
                </c:pt>
                <c:pt idx="13390">
                  <c:v>3628.113072000001</c:v>
                </c:pt>
                <c:pt idx="13391">
                  <c:v>3628.3541587000009</c:v>
                </c:pt>
                <c:pt idx="13392">
                  <c:v>3628.5952453</c:v>
                </c:pt>
                <c:pt idx="13393">
                  <c:v>3628.8363320000012</c:v>
                </c:pt>
                <c:pt idx="13394">
                  <c:v>3629.0774186000008</c:v>
                </c:pt>
                <c:pt idx="13395">
                  <c:v>3629.3185053000002</c:v>
                </c:pt>
                <c:pt idx="13396">
                  <c:v>3629.5595919000002</c:v>
                </c:pt>
                <c:pt idx="13397">
                  <c:v>3629.8006786000001</c:v>
                </c:pt>
                <c:pt idx="13398">
                  <c:v>3630.0417652000001</c:v>
                </c:pt>
                <c:pt idx="13399">
                  <c:v>3630.2828518999991</c:v>
                </c:pt>
                <c:pt idx="13400">
                  <c:v>3630.5239385000009</c:v>
                </c:pt>
                <c:pt idx="13401">
                  <c:v>3630.7650251999989</c:v>
                </c:pt>
                <c:pt idx="13402">
                  <c:v>3631.0061119000002</c:v>
                </c:pt>
                <c:pt idx="13403">
                  <c:v>3631.2471985000002</c:v>
                </c:pt>
                <c:pt idx="13404">
                  <c:v>3631.4882851999987</c:v>
                </c:pt>
                <c:pt idx="13405">
                  <c:v>3631.7293718000001</c:v>
                </c:pt>
                <c:pt idx="13406">
                  <c:v>3631.9704584999999</c:v>
                </c:pt>
                <c:pt idx="13407">
                  <c:v>3632.2115451</c:v>
                </c:pt>
                <c:pt idx="13408">
                  <c:v>3632.4526317999998</c:v>
                </c:pt>
                <c:pt idx="13409">
                  <c:v>3632.6937184000008</c:v>
                </c:pt>
                <c:pt idx="13410">
                  <c:v>3632.9348050999997</c:v>
                </c:pt>
                <c:pt idx="13411">
                  <c:v>3633.1758918</c:v>
                </c:pt>
                <c:pt idx="13412">
                  <c:v>3633.4169784000001</c:v>
                </c:pt>
                <c:pt idx="13413">
                  <c:v>3633.658065099999</c:v>
                </c:pt>
                <c:pt idx="13414">
                  <c:v>3633.8991517000009</c:v>
                </c:pt>
                <c:pt idx="13415">
                  <c:v>3634.1402383999998</c:v>
                </c:pt>
                <c:pt idx="13416">
                  <c:v>3634.3813250000007</c:v>
                </c:pt>
                <c:pt idx="13417">
                  <c:v>3634.6224116999997</c:v>
                </c:pt>
                <c:pt idx="13418">
                  <c:v>3634.8634983000002</c:v>
                </c:pt>
                <c:pt idx="13419">
                  <c:v>3635.1045849999991</c:v>
                </c:pt>
                <c:pt idx="13420">
                  <c:v>3635.3456716000001</c:v>
                </c:pt>
                <c:pt idx="13421">
                  <c:v>3635.5867582999999</c:v>
                </c:pt>
                <c:pt idx="13422">
                  <c:v>3635.8278449999998</c:v>
                </c:pt>
                <c:pt idx="13423">
                  <c:v>3636.0689315999998</c:v>
                </c:pt>
                <c:pt idx="13424">
                  <c:v>3636.310018300001</c:v>
                </c:pt>
                <c:pt idx="13425">
                  <c:v>3636.5511049000011</c:v>
                </c:pt>
                <c:pt idx="13426">
                  <c:v>3636.7921916</c:v>
                </c:pt>
                <c:pt idx="13427">
                  <c:v>3637.033278200001</c:v>
                </c:pt>
                <c:pt idx="13428">
                  <c:v>3637.2743648999999</c:v>
                </c:pt>
                <c:pt idx="13429">
                  <c:v>3637.5154514999999</c:v>
                </c:pt>
                <c:pt idx="13430">
                  <c:v>3637.7565381999998</c:v>
                </c:pt>
                <c:pt idx="13431">
                  <c:v>3637.9976249000001</c:v>
                </c:pt>
                <c:pt idx="13432">
                  <c:v>3638.2387115000001</c:v>
                </c:pt>
                <c:pt idx="13433">
                  <c:v>3638.4797982000009</c:v>
                </c:pt>
                <c:pt idx="13434">
                  <c:v>3638.7208847999987</c:v>
                </c:pt>
                <c:pt idx="13435">
                  <c:v>3638.9619714999999</c:v>
                </c:pt>
                <c:pt idx="13436">
                  <c:v>3639.2030580999999</c:v>
                </c:pt>
                <c:pt idx="13437">
                  <c:v>3639.4441447999998</c:v>
                </c:pt>
                <c:pt idx="13438">
                  <c:v>3639.6852313999998</c:v>
                </c:pt>
                <c:pt idx="13439">
                  <c:v>3639.9263181000001</c:v>
                </c:pt>
                <c:pt idx="13440">
                  <c:v>3640.1674046999997</c:v>
                </c:pt>
                <c:pt idx="13441">
                  <c:v>3640.4084913999991</c:v>
                </c:pt>
                <c:pt idx="13442">
                  <c:v>3640.6495780999999</c:v>
                </c:pt>
                <c:pt idx="13443">
                  <c:v>3640.8906646999999</c:v>
                </c:pt>
                <c:pt idx="13444">
                  <c:v>3641.1317514000002</c:v>
                </c:pt>
                <c:pt idx="13445">
                  <c:v>3641.3728380000002</c:v>
                </c:pt>
                <c:pt idx="13446">
                  <c:v>3641.6139247000001</c:v>
                </c:pt>
                <c:pt idx="13447">
                  <c:v>3641.855011300001</c:v>
                </c:pt>
                <c:pt idx="13448">
                  <c:v>3642.096098</c:v>
                </c:pt>
                <c:pt idx="13449">
                  <c:v>3642.3371846000009</c:v>
                </c:pt>
                <c:pt idx="13450">
                  <c:v>3642.5782712999999</c:v>
                </c:pt>
                <c:pt idx="13451">
                  <c:v>3642.8193580000011</c:v>
                </c:pt>
                <c:pt idx="13452">
                  <c:v>3643.0604445999998</c:v>
                </c:pt>
                <c:pt idx="13453">
                  <c:v>3643.301531300001</c:v>
                </c:pt>
                <c:pt idx="13454">
                  <c:v>3643.5426179000001</c:v>
                </c:pt>
                <c:pt idx="13455">
                  <c:v>3643.7837046</c:v>
                </c:pt>
                <c:pt idx="13456">
                  <c:v>3644.0247912</c:v>
                </c:pt>
                <c:pt idx="13457">
                  <c:v>3644.2658778999999</c:v>
                </c:pt>
                <c:pt idx="13458">
                  <c:v>3644.506964499999</c:v>
                </c:pt>
                <c:pt idx="13459">
                  <c:v>3644.7480511999993</c:v>
                </c:pt>
                <c:pt idx="13460">
                  <c:v>3644.9891378000016</c:v>
                </c:pt>
                <c:pt idx="13461">
                  <c:v>3645.2302245000001</c:v>
                </c:pt>
                <c:pt idx="13462">
                  <c:v>3645.4713112000013</c:v>
                </c:pt>
                <c:pt idx="13463">
                  <c:v>3645.7123978000009</c:v>
                </c:pt>
                <c:pt idx="13464">
                  <c:v>3645.9534844999998</c:v>
                </c:pt>
                <c:pt idx="13465">
                  <c:v>3646.1945710999998</c:v>
                </c:pt>
                <c:pt idx="13466">
                  <c:v>3646.4356578000011</c:v>
                </c:pt>
                <c:pt idx="13467">
                  <c:v>3646.6767443999997</c:v>
                </c:pt>
                <c:pt idx="13468">
                  <c:v>3646.9178311000001</c:v>
                </c:pt>
                <c:pt idx="13469">
                  <c:v>3647.1589177000001</c:v>
                </c:pt>
                <c:pt idx="13470">
                  <c:v>3647.4000043999999</c:v>
                </c:pt>
                <c:pt idx="13471">
                  <c:v>3647.6410910999998</c:v>
                </c:pt>
                <c:pt idx="13472">
                  <c:v>3647.8821777000007</c:v>
                </c:pt>
                <c:pt idx="13473">
                  <c:v>3648.1232643999997</c:v>
                </c:pt>
                <c:pt idx="13474">
                  <c:v>3648.3643510000002</c:v>
                </c:pt>
                <c:pt idx="13475">
                  <c:v>3648.6054377</c:v>
                </c:pt>
                <c:pt idx="13476">
                  <c:v>3648.8465243000001</c:v>
                </c:pt>
                <c:pt idx="13477">
                  <c:v>3649.0876109999999</c:v>
                </c:pt>
                <c:pt idx="13478">
                  <c:v>3649.3286975999999</c:v>
                </c:pt>
                <c:pt idx="13479">
                  <c:v>3649.5697842999998</c:v>
                </c:pt>
                <c:pt idx="13480">
                  <c:v>3649.8108710000001</c:v>
                </c:pt>
                <c:pt idx="13481">
                  <c:v>3650.0519576000011</c:v>
                </c:pt>
                <c:pt idx="13482">
                  <c:v>3650.2930443</c:v>
                </c:pt>
                <c:pt idx="13483">
                  <c:v>3650.5341309000009</c:v>
                </c:pt>
                <c:pt idx="13484">
                  <c:v>3650.7752176000008</c:v>
                </c:pt>
                <c:pt idx="13485">
                  <c:v>3651.0163041999999</c:v>
                </c:pt>
                <c:pt idx="13486">
                  <c:v>3651.2573909000002</c:v>
                </c:pt>
                <c:pt idx="13487">
                  <c:v>3651.4984774999998</c:v>
                </c:pt>
                <c:pt idx="13488">
                  <c:v>3651.7395642000001</c:v>
                </c:pt>
                <c:pt idx="13489">
                  <c:v>3651.9806508000001</c:v>
                </c:pt>
                <c:pt idx="13490">
                  <c:v>3652.2217375000009</c:v>
                </c:pt>
                <c:pt idx="13491">
                  <c:v>3652.462824199999</c:v>
                </c:pt>
                <c:pt idx="13492">
                  <c:v>3652.7039107999999</c:v>
                </c:pt>
                <c:pt idx="13493">
                  <c:v>3652.9449975000002</c:v>
                </c:pt>
                <c:pt idx="13494">
                  <c:v>3653.1860840999989</c:v>
                </c:pt>
                <c:pt idx="13495">
                  <c:v>3653.427170800001</c:v>
                </c:pt>
                <c:pt idx="13496">
                  <c:v>3653.6682573999997</c:v>
                </c:pt>
                <c:pt idx="13497">
                  <c:v>3653.9093441</c:v>
                </c:pt>
                <c:pt idx="13498">
                  <c:v>3654.1504307</c:v>
                </c:pt>
                <c:pt idx="13499">
                  <c:v>3654.3915174000017</c:v>
                </c:pt>
                <c:pt idx="13500">
                  <c:v>3654.6326040999998</c:v>
                </c:pt>
                <c:pt idx="13501">
                  <c:v>3654.8736907000002</c:v>
                </c:pt>
                <c:pt idx="13502">
                  <c:v>3655.1147774000001</c:v>
                </c:pt>
                <c:pt idx="13503">
                  <c:v>3655.3558640000001</c:v>
                </c:pt>
                <c:pt idx="13504">
                  <c:v>3655.5969507</c:v>
                </c:pt>
                <c:pt idx="13505">
                  <c:v>3655.8380373000009</c:v>
                </c:pt>
                <c:pt idx="13506">
                  <c:v>3656.0791240000008</c:v>
                </c:pt>
                <c:pt idx="13507">
                  <c:v>3656.3202106000008</c:v>
                </c:pt>
                <c:pt idx="13508">
                  <c:v>3656.5612973000002</c:v>
                </c:pt>
                <c:pt idx="13509">
                  <c:v>3656.8023839000002</c:v>
                </c:pt>
                <c:pt idx="13510">
                  <c:v>3657.0434706000001</c:v>
                </c:pt>
                <c:pt idx="13511">
                  <c:v>3657.2845573</c:v>
                </c:pt>
                <c:pt idx="13512">
                  <c:v>3657.5256439</c:v>
                </c:pt>
                <c:pt idx="13513">
                  <c:v>3657.7667305999998</c:v>
                </c:pt>
                <c:pt idx="13514">
                  <c:v>3658.0078171999999</c:v>
                </c:pt>
                <c:pt idx="13515">
                  <c:v>3658.2489038999997</c:v>
                </c:pt>
                <c:pt idx="13516">
                  <c:v>3658.4899905000002</c:v>
                </c:pt>
                <c:pt idx="13517">
                  <c:v>3658.731077200001</c:v>
                </c:pt>
                <c:pt idx="13518">
                  <c:v>3658.972163800001</c:v>
                </c:pt>
                <c:pt idx="13519">
                  <c:v>3659.2132505000009</c:v>
                </c:pt>
                <c:pt idx="13520">
                  <c:v>3659.4543372000012</c:v>
                </c:pt>
                <c:pt idx="13521">
                  <c:v>3659.6954237999998</c:v>
                </c:pt>
                <c:pt idx="13522">
                  <c:v>3659.9365105000011</c:v>
                </c:pt>
                <c:pt idx="13523">
                  <c:v>3660.1775971000002</c:v>
                </c:pt>
                <c:pt idx="13524">
                  <c:v>3660.4186838000001</c:v>
                </c:pt>
                <c:pt idx="13525">
                  <c:v>3660.6597704000001</c:v>
                </c:pt>
                <c:pt idx="13526">
                  <c:v>3660.9008570999999</c:v>
                </c:pt>
                <c:pt idx="13527">
                  <c:v>3661.1419437</c:v>
                </c:pt>
                <c:pt idx="13528">
                  <c:v>3661.3830304000007</c:v>
                </c:pt>
                <c:pt idx="13529">
                  <c:v>3661.6241170000008</c:v>
                </c:pt>
                <c:pt idx="13530">
                  <c:v>3661.8652037000002</c:v>
                </c:pt>
                <c:pt idx="13531">
                  <c:v>3662.1062903999991</c:v>
                </c:pt>
                <c:pt idx="13532">
                  <c:v>3662.347377000001</c:v>
                </c:pt>
                <c:pt idx="13533">
                  <c:v>3662.588463699999</c:v>
                </c:pt>
                <c:pt idx="13534">
                  <c:v>3662.8295503000008</c:v>
                </c:pt>
                <c:pt idx="13535">
                  <c:v>3663.0706370000007</c:v>
                </c:pt>
                <c:pt idx="13536">
                  <c:v>3663.3117236000016</c:v>
                </c:pt>
                <c:pt idx="13537">
                  <c:v>3663.5528103000001</c:v>
                </c:pt>
                <c:pt idx="13538">
                  <c:v>3663.7938969000002</c:v>
                </c:pt>
                <c:pt idx="13539">
                  <c:v>3664.0349836</c:v>
                </c:pt>
                <c:pt idx="13540">
                  <c:v>3664.2760702999999</c:v>
                </c:pt>
                <c:pt idx="13541">
                  <c:v>3664.5171569000017</c:v>
                </c:pt>
                <c:pt idx="13542">
                  <c:v>3664.7582435999998</c:v>
                </c:pt>
                <c:pt idx="13543">
                  <c:v>3664.9993302000012</c:v>
                </c:pt>
                <c:pt idx="13544">
                  <c:v>3665.2404169000001</c:v>
                </c:pt>
                <c:pt idx="13545">
                  <c:v>3665.4815035000011</c:v>
                </c:pt>
                <c:pt idx="13546">
                  <c:v>3665.7225902</c:v>
                </c:pt>
                <c:pt idx="13547">
                  <c:v>3665.9636768000009</c:v>
                </c:pt>
                <c:pt idx="13548">
                  <c:v>3666.204763499999</c:v>
                </c:pt>
                <c:pt idx="13549">
                  <c:v>3666.4458500999999</c:v>
                </c:pt>
                <c:pt idx="13550">
                  <c:v>3666.6869367999998</c:v>
                </c:pt>
                <c:pt idx="13551">
                  <c:v>3666.9280235000001</c:v>
                </c:pt>
                <c:pt idx="13552">
                  <c:v>3667.1691101000001</c:v>
                </c:pt>
                <c:pt idx="13553">
                  <c:v>3667.4101968000018</c:v>
                </c:pt>
                <c:pt idx="13554">
                  <c:v>3667.6512834</c:v>
                </c:pt>
                <c:pt idx="13555">
                  <c:v>3667.8923701000008</c:v>
                </c:pt>
                <c:pt idx="13556">
                  <c:v>3668.1334567000008</c:v>
                </c:pt>
                <c:pt idx="13557">
                  <c:v>3668.3745434000002</c:v>
                </c:pt>
                <c:pt idx="13558">
                  <c:v>3668.6156299999998</c:v>
                </c:pt>
                <c:pt idx="13559">
                  <c:v>3668.856716700001</c:v>
                </c:pt>
                <c:pt idx="13560">
                  <c:v>3669.0978034</c:v>
                </c:pt>
                <c:pt idx="13561">
                  <c:v>3669.33889</c:v>
                </c:pt>
                <c:pt idx="13562">
                  <c:v>3669.5799767000008</c:v>
                </c:pt>
                <c:pt idx="13563">
                  <c:v>3669.8210633000008</c:v>
                </c:pt>
                <c:pt idx="13564">
                  <c:v>3670.0621500000002</c:v>
                </c:pt>
                <c:pt idx="13565">
                  <c:v>3670.3032366000016</c:v>
                </c:pt>
                <c:pt idx="13566">
                  <c:v>3670.5443233000001</c:v>
                </c:pt>
                <c:pt idx="13567">
                  <c:v>3670.7854098999992</c:v>
                </c:pt>
                <c:pt idx="13568">
                  <c:v>3671.0264966</c:v>
                </c:pt>
                <c:pt idx="13569">
                  <c:v>3671.2675832999998</c:v>
                </c:pt>
                <c:pt idx="13570">
                  <c:v>3671.5086698999989</c:v>
                </c:pt>
                <c:pt idx="13571">
                  <c:v>3671.7497566000002</c:v>
                </c:pt>
                <c:pt idx="13572">
                  <c:v>3671.9908432000002</c:v>
                </c:pt>
                <c:pt idx="13573">
                  <c:v>3672.2319299000001</c:v>
                </c:pt>
                <c:pt idx="13574">
                  <c:v>3672.4730165000019</c:v>
                </c:pt>
                <c:pt idx="13575">
                  <c:v>3672.7141032000009</c:v>
                </c:pt>
                <c:pt idx="13576">
                  <c:v>3672.9551898000009</c:v>
                </c:pt>
                <c:pt idx="13577">
                  <c:v>3673.1962764999998</c:v>
                </c:pt>
                <c:pt idx="13578">
                  <c:v>3673.4373631000008</c:v>
                </c:pt>
                <c:pt idx="13579">
                  <c:v>3673.6784497999993</c:v>
                </c:pt>
                <c:pt idx="13580">
                  <c:v>3673.9195365000019</c:v>
                </c:pt>
                <c:pt idx="13581">
                  <c:v>3674.1606230999992</c:v>
                </c:pt>
                <c:pt idx="13582">
                  <c:v>3674.4017097999999</c:v>
                </c:pt>
                <c:pt idx="13583">
                  <c:v>3674.6427964</c:v>
                </c:pt>
                <c:pt idx="13584">
                  <c:v>3674.8838830999998</c:v>
                </c:pt>
                <c:pt idx="13585">
                  <c:v>3675.1249696999989</c:v>
                </c:pt>
                <c:pt idx="13586">
                  <c:v>3675.3660564000002</c:v>
                </c:pt>
                <c:pt idx="13587">
                  <c:v>3675.6071430000002</c:v>
                </c:pt>
                <c:pt idx="13588">
                  <c:v>3675.8482296999991</c:v>
                </c:pt>
                <c:pt idx="13589">
                  <c:v>3676.0893164000008</c:v>
                </c:pt>
                <c:pt idx="13590">
                  <c:v>3676.3304030000008</c:v>
                </c:pt>
                <c:pt idx="13591">
                  <c:v>3676.5714896999998</c:v>
                </c:pt>
                <c:pt idx="13592">
                  <c:v>3676.8125763000016</c:v>
                </c:pt>
                <c:pt idx="13593">
                  <c:v>3677.0536630000001</c:v>
                </c:pt>
                <c:pt idx="13594">
                  <c:v>3677.2947495999997</c:v>
                </c:pt>
                <c:pt idx="13595">
                  <c:v>3677.5358363000009</c:v>
                </c:pt>
                <c:pt idx="13596">
                  <c:v>3677.7769229</c:v>
                </c:pt>
                <c:pt idx="13597">
                  <c:v>3678.0180095999999</c:v>
                </c:pt>
                <c:pt idx="13598">
                  <c:v>3678.2590961999999</c:v>
                </c:pt>
                <c:pt idx="13599">
                  <c:v>3678.5001829000007</c:v>
                </c:pt>
                <c:pt idx="13600">
                  <c:v>3678.7412695999997</c:v>
                </c:pt>
                <c:pt idx="13601">
                  <c:v>3678.982356200001</c:v>
                </c:pt>
                <c:pt idx="13602">
                  <c:v>3679.2234429</c:v>
                </c:pt>
                <c:pt idx="13603">
                  <c:v>3679.4645295</c:v>
                </c:pt>
                <c:pt idx="13604">
                  <c:v>3679.7056161999999</c:v>
                </c:pt>
                <c:pt idx="13605">
                  <c:v>3679.9467027999999</c:v>
                </c:pt>
                <c:pt idx="13606">
                  <c:v>3680.1877894999989</c:v>
                </c:pt>
                <c:pt idx="13607">
                  <c:v>3680.4288760999998</c:v>
                </c:pt>
                <c:pt idx="13608">
                  <c:v>3680.6699628000001</c:v>
                </c:pt>
                <c:pt idx="13609">
                  <c:v>3680.9110495000009</c:v>
                </c:pt>
                <c:pt idx="13610">
                  <c:v>3681.1521361000009</c:v>
                </c:pt>
                <c:pt idx="13611">
                  <c:v>3681.3932228000012</c:v>
                </c:pt>
                <c:pt idx="13612">
                  <c:v>3681.6343093999999</c:v>
                </c:pt>
                <c:pt idx="13613">
                  <c:v>3681.8753961000016</c:v>
                </c:pt>
                <c:pt idx="13614">
                  <c:v>3682.1164826999998</c:v>
                </c:pt>
                <c:pt idx="13615">
                  <c:v>3682.3575694000001</c:v>
                </c:pt>
                <c:pt idx="13616">
                  <c:v>3682.5986560000001</c:v>
                </c:pt>
                <c:pt idx="13617">
                  <c:v>3682.8397427000009</c:v>
                </c:pt>
                <c:pt idx="13618">
                  <c:v>3683.0808292999991</c:v>
                </c:pt>
                <c:pt idx="13619">
                  <c:v>3683.3219160000012</c:v>
                </c:pt>
                <c:pt idx="13620">
                  <c:v>3683.5630027000002</c:v>
                </c:pt>
                <c:pt idx="13621">
                  <c:v>3683.8040892999998</c:v>
                </c:pt>
                <c:pt idx="13622">
                  <c:v>3684.045176000001</c:v>
                </c:pt>
                <c:pt idx="13623">
                  <c:v>3684.2862625999992</c:v>
                </c:pt>
                <c:pt idx="13624">
                  <c:v>3684.5273493</c:v>
                </c:pt>
                <c:pt idx="13625">
                  <c:v>3684.7684358999991</c:v>
                </c:pt>
                <c:pt idx="13626">
                  <c:v>3685.0095226000008</c:v>
                </c:pt>
                <c:pt idx="13627">
                  <c:v>3685.250609199999</c:v>
                </c:pt>
                <c:pt idx="13628">
                  <c:v>3685.4916959000002</c:v>
                </c:pt>
                <c:pt idx="13629">
                  <c:v>3685.7327826000001</c:v>
                </c:pt>
                <c:pt idx="13630">
                  <c:v>3685.9738692000001</c:v>
                </c:pt>
                <c:pt idx="13631">
                  <c:v>3686.2149558999999</c:v>
                </c:pt>
                <c:pt idx="13632">
                  <c:v>3686.4560425000009</c:v>
                </c:pt>
                <c:pt idx="13633">
                  <c:v>3686.6971291999998</c:v>
                </c:pt>
                <c:pt idx="13634">
                  <c:v>3686.9382157999999</c:v>
                </c:pt>
                <c:pt idx="13635">
                  <c:v>3687.1793025000011</c:v>
                </c:pt>
                <c:pt idx="13636">
                  <c:v>3687.4203890999997</c:v>
                </c:pt>
                <c:pt idx="13637">
                  <c:v>3687.6614758000001</c:v>
                </c:pt>
                <c:pt idx="13638">
                  <c:v>3687.9025624000001</c:v>
                </c:pt>
                <c:pt idx="13639">
                  <c:v>3688.143649099999</c:v>
                </c:pt>
                <c:pt idx="13640">
                  <c:v>3688.3847357999998</c:v>
                </c:pt>
                <c:pt idx="13641">
                  <c:v>3688.6258223999998</c:v>
                </c:pt>
                <c:pt idx="13642">
                  <c:v>3688.8669090999997</c:v>
                </c:pt>
                <c:pt idx="13643">
                  <c:v>3689.1079956999997</c:v>
                </c:pt>
                <c:pt idx="13644">
                  <c:v>3689.3490824</c:v>
                </c:pt>
                <c:pt idx="13645">
                  <c:v>3689.5901690000001</c:v>
                </c:pt>
                <c:pt idx="13646">
                  <c:v>3689.8312557000008</c:v>
                </c:pt>
                <c:pt idx="13647">
                  <c:v>3690.0723423000009</c:v>
                </c:pt>
                <c:pt idx="13648">
                  <c:v>3690.3134290000007</c:v>
                </c:pt>
                <c:pt idx="13649">
                  <c:v>3690.5545157000001</c:v>
                </c:pt>
                <c:pt idx="13650">
                  <c:v>3690.7956023000002</c:v>
                </c:pt>
                <c:pt idx="13651">
                  <c:v>3691.0366889999991</c:v>
                </c:pt>
                <c:pt idx="13652">
                  <c:v>3691.2777756</c:v>
                </c:pt>
                <c:pt idx="13653">
                  <c:v>3691.5188622999999</c:v>
                </c:pt>
                <c:pt idx="13654">
                  <c:v>3691.7599488999999</c:v>
                </c:pt>
                <c:pt idx="13655">
                  <c:v>3692.0010356000007</c:v>
                </c:pt>
                <c:pt idx="13656">
                  <c:v>3692.2421221999998</c:v>
                </c:pt>
                <c:pt idx="13657">
                  <c:v>3692.4832089000001</c:v>
                </c:pt>
                <c:pt idx="13658">
                  <c:v>3692.7242955999991</c:v>
                </c:pt>
                <c:pt idx="13659">
                  <c:v>3692.9653822000009</c:v>
                </c:pt>
                <c:pt idx="13660">
                  <c:v>3693.206468899999</c:v>
                </c:pt>
                <c:pt idx="13661">
                  <c:v>3693.4475554999999</c:v>
                </c:pt>
                <c:pt idx="13662">
                  <c:v>3693.6886421999989</c:v>
                </c:pt>
                <c:pt idx="13663">
                  <c:v>3693.9297287999998</c:v>
                </c:pt>
                <c:pt idx="13664">
                  <c:v>3694.1708155000001</c:v>
                </c:pt>
                <c:pt idx="13665">
                  <c:v>3694.411902100001</c:v>
                </c:pt>
                <c:pt idx="13666">
                  <c:v>3694.6529888</c:v>
                </c:pt>
                <c:pt idx="13667">
                  <c:v>3694.8940754</c:v>
                </c:pt>
                <c:pt idx="13668">
                  <c:v>3695.1351621000008</c:v>
                </c:pt>
                <c:pt idx="13669">
                  <c:v>3695.3762488000002</c:v>
                </c:pt>
                <c:pt idx="13670">
                  <c:v>3695.6173354000002</c:v>
                </c:pt>
                <c:pt idx="13671">
                  <c:v>3695.8584221000001</c:v>
                </c:pt>
                <c:pt idx="13672">
                  <c:v>3696.0995087000001</c:v>
                </c:pt>
                <c:pt idx="13673">
                  <c:v>3696.3405954</c:v>
                </c:pt>
                <c:pt idx="13674">
                  <c:v>3696.581682</c:v>
                </c:pt>
                <c:pt idx="13675">
                  <c:v>3696.8227686999999</c:v>
                </c:pt>
                <c:pt idx="13676">
                  <c:v>3697.0638552999999</c:v>
                </c:pt>
                <c:pt idx="13677">
                  <c:v>3697.3049420000002</c:v>
                </c:pt>
                <c:pt idx="13678">
                  <c:v>3697.5460286999992</c:v>
                </c:pt>
                <c:pt idx="13679">
                  <c:v>3697.7871153000001</c:v>
                </c:pt>
                <c:pt idx="13680">
                  <c:v>3698.028202</c:v>
                </c:pt>
                <c:pt idx="13681">
                  <c:v>3698.2692885999991</c:v>
                </c:pt>
                <c:pt idx="13682">
                  <c:v>3698.5103753000008</c:v>
                </c:pt>
                <c:pt idx="13683">
                  <c:v>3698.7514618999999</c:v>
                </c:pt>
                <c:pt idx="13684">
                  <c:v>3698.9925486000002</c:v>
                </c:pt>
                <c:pt idx="13685">
                  <c:v>3699.2336352000002</c:v>
                </c:pt>
                <c:pt idx="13686">
                  <c:v>3699.4747219000001</c:v>
                </c:pt>
                <c:pt idx="13687">
                  <c:v>3699.7158085000001</c:v>
                </c:pt>
                <c:pt idx="13688">
                  <c:v>3699.9568952</c:v>
                </c:pt>
                <c:pt idx="13689">
                  <c:v>3700.1979818999998</c:v>
                </c:pt>
                <c:pt idx="13690">
                  <c:v>3700.4390684999998</c:v>
                </c:pt>
                <c:pt idx="13691">
                  <c:v>3700.6801552000002</c:v>
                </c:pt>
                <c:pt idx="13692">
                  <c:v>3700.9212418000002</c:v>
                </c:pt>
                <c:pt idx="13693">
                  <c:v>3701.1623285000001</c:v>
                </c:pt>
                <c:pt idx="13694">
                  <c:v>3701.4034151000001</c:v>
                </c:pt>
                <c:pt idx="13695">
                  <c:v>3701.644501799999</c:v>
                </c:pt>
                <c:pt idx="13696">
                  <c:v>3701.8855884</c:v>
                </c:pt>
                <c:pt idx="13697">
                  <c:v>3702.1266750999989</c:v>
                </c:pt>
                <c:pt idx="13698">
                  <c:v>3702.3677618000002</c:v>
                </c:pt>
                <c:pt idx="13699">
                  <c:v>3702.6088483999988</c:v>
                </c:pt>
                <c:pt idx="13700">
                  <c:v>3702.8499351</c:v>
                </c:pt>
                <c:pt idx="13701">
                  <c:v>3703.0910217000001</c:v>
                </c:pt>
                <c:pt idx="13702">
                  <c:v>3703.3321084000008</c:v>
                </c:pt>
                <c:pt idx="13703">
                  <c:v>3703.5731950000009</c:v>
                </c:pt>
                <c:pt idx="13704">
                  <c:v>3703.8142816999998</c:v>
                </c:pt>
                <c:pt idx="13705">
                  <c:v>3704.0553683000007</c:v>
                </c:pt>
                <c:pt idx="13706">
                  <c:v>3704.2964549999997</c:v>
                </c:pt>
                <c:pt idx="13707">
                  <c:v>3704.5375416000002</c:v>
                </c:pt>
                <c:pt idx="13708">
                  <c:v>3704.7786282999991</c:v>
                </c:pt>
                <c:pt idx="13709">
                  <c:v>3705.0197150000008</c:v>
                </c:pt>
                <c:pt idx="13710">
                  <c:v>3705.260801599999</c:v>
                </c:pt>
                <c:pt idx="13711">
                  <c:v>3705.5018882999998</c:v>
                </c:pt>
                <c:pt idx="13712">
                  <c:v>3705.7429748999998</c:v>
                </c:pt>
                <c:pt idx="13713">
                  <c:v>3705.9840615999997</c:v>
                </c:pt>
                <c:pt idx="13714">
                  <c:v>3706.2251482000001</c:v>
                </c:pt>
                <c:pt idx="13715">
                  <c:v>3706.4662349</c:v>
                </c:pt>
                <c:pt idx="13716">
                  <c:v>3706.7073215</c:v>
                </c:pt>
                <c:pt idx="13717">
                  <c:v>3706.948408199999</c:v>
                </c:pt>
                <c:pt idx="13718">
                  <c:v>3707.1894948999998</c:v>
                </c:pt>
                <c:pt idx="13719">
                  <c:v>3707.4305814999998</c:v>
                </c:pt>
                <c:pt idx="13720">
                  <c:v>3707.6716682000001</c:v>
                </c:pt>
                <c:pt idx="13721">
                  <c:v>3707.912754800001</c:v>
                </c:pt>
                <c:pt idx="13722">
                  <c:v>3708.1538415</c:v>
                </c:pt>
                <c:pt idx="13723">
                  <c:v>3708.3949281</c:v>
                </c:pt>
                <c:pt idx="13724">
                  <c:v>3708.6360147999999</c:v>
                </c:pt>
                <c:pt idx="13725">
                  <c:v>3708.8771014000008</c:v>
                </c:pt>
                <c:pt idx="13726">
                  <c:v>3709.1181880999998</c:v>
                </c:pt>
                <c:pt idx="13727">
                  <c:v>3709.359274800001</c:v>
                </c:pt>
                <c:pt idx="13728">
                  <c:v>3709.6003613999997</c:v>
                </c:pt>
                <c:pt idx="13729">
                  <c:v>3709.8414481</c:v>
                </c:pt>
                <c:pt idx="13730">
                  <c:v>3710.0825347</c:v>
                </c:pt>
                <c:pt idx="13731">
                  <c:v>3710.3236213999999</c:v>
                </c:pt>
                <c:pt idx="13732">
                  <c:v>3710.5647079999999</c:v>
                </c:pt>
                <c:pt idx="13733">
                  <c:v>3710.8057947000002</c:v>
                </c:pt>
                <c:pt idx="13734">
                  <c:v>3711.0468812999989</c:v>
                </c:pt>
                <c:pt idx="13735">
                  <c:v>3711.2879679999992</c:v>
                </c:pt>
                <c:pt idx="13736">
                  <c:v>3711.5290546000001</c:v>
                </c:pt>
                <c:pt idx="13737">
                  <c:v>3711.7701413</c:v>
                </c:pt>
                <c:pt idx="13738">
                  <c:v>3712.0112280000008</c:v>
                </c:pt>
                <c:pt idx="13739">
                  <c:v>3712.2523146000008</c:v>
                </c:pt>
                <c:pt idx="13740">
                  <c:v>3712.4934013000002</c:v>
                </c:pt>
                <c:pt idx="13741">
                  <c:v>3712.7344878999997</c:v>
                </c:pt>
                <c:pt idx="13742">
                  <c:v>3712.975574600001</c:v>
                </c:pt>
                <c:pt idx="13743">
                  <c:v>3713.2166611999987</c:v>
                </c:pt>
                <c:pt idx="13744">
                  <c:v>3713.4577479000009</c:v>
                </c:pt>
                <c:pt idx="13745">
                  <c:v>3713.6988345</c:v>
                </c:pt>
                <c:pt idx="13746">
                  <c:v>3713.9399211999998</c:v>
                </c:pt>
                <c:pt idx="13747">
                  <c:v>3714.1810079000002</c:v>
                </c:pt>
                <c:pt idx="13748">
                  <c:v>3714.4220945000002</c:v>
                </c:pt>
                <c:pt idx="13749">
                  <c:v>3714.6631812000001</c:v>
                </c:pt>
                <c:pt idx="13750">
                  <c:v>3714.9042678000001</c:v>
                </c:pt>
                <c:pt idx="13751">
                  <c:v>3715.1453544999999</c:v>
                </c:pt>
                <c:pt idx="13752">
                  <c:v>3715.386441099999</c:v>
                </c:pt>
                <c:pt idx="13753">
                  <c:v>3715.6275277999998</c:v>
                </c:pt>
                <c:pt idx="13754">
                  <c:v>3715.8686143999998</c:v>
                </c:pt>
                <c:pt idx="13755">
                  <c:v>3716.1097010999997</c:v>
                </c:pt>
                <c:pt idx="13756">
                  <c:v>3716.3507877000002</c:v>
                </c:pt>
                <c:pt idx="13757">
                  <c:v>3716.5918744000001</c:v>
                </c:pt>
                <c:pt idx="13758">
                  <c:v>3716.8329610999999</c:v>
                </c:pt>
                <c:pt idx="13759">
                  <c:v>3717.0740476999999</c:v>
                </c:pt>
                <c:pt idx="13760">
                  <c:v>3717.3151344000016</c:v>
                </c:pt>
                <c:pt idx="13761">
                  <c:v>3717.5562209999998</c:v>
                </c:pt>
                <c:pt idx="13762">
                  <c:v>3717.7973077000001</c:v>
                </c:pt>
                <c:pt idx="13763">
                  <c:v>3718.0383943000002</c:v>
                </c:pt>
                <c:pt idx="13764">
                  <c:v>3718.2794809999991</c:v>
                </c:pt>
                <c:pt idx="13765">
                  <c:v>3718.5205676</c:v>
                </c:pt>
                <c:pt idx="13766">
                  <c:v>3718.7616542999999</c:v>
                </c:pt>
                <c:pt idx="13767">
                  <c:v>3719.0027409999998</c:v>
                </c:pt>
                <c:pt idx="13768">
                  <c:v>3719.2438275999998</c:v>
                </c:pt>
                <c:pt idx="13769">
                  <c:v>3719.4849143000001</c:v>
                </c:pt>
                <c:pt idx="13770">
                  <c:v>3719.7260008999997</c:v>
                </c:pt>
                <c:pt idx="13771">
                  <c:v>3719.9670876</c:v>
                </c:pt>
                <c:pt idx="13772">
                  <c:v>3720.2081742</c:v>
                </c:pt>
                <c:pt idx="13773">
                  <c:v>3720.4492608999999</c:v>
                </c:pt>
                <c:pt idx="13774">
                  <c:v>3720.6903474999999</c:v>
                </c:pt>
                <c:pt idx="13775">
                  <c:v>3720.9314342000007</c:v>
                </c:pt>
                <c:pt idx="13776">
                  <c:v>3721.1725207999998</c:v>
                </c:pt>
                <c:pt idx="13777">
                  <c:v>3721.413607500001</c:v>
                </c:pt>
                <c:pt idx="13778">
                  <c:v>3721.6546942</c:v>
                </c:pt>
                <c:pt idx="13779">
                  <c:v>3721.8957808000009</c:v>
                </c:pt>
                <c:pt idx="13780">
                  <c:v>3722.136867499999</c:v>
                </c:pt>
                <c:pt idx="13781">
                  <c:v>3722.3779541000008</c:v>
                </c:pt>
                <c:pt idx="13782">
                  <c:v>3722.6190408000002</c:v>
                </c:pt>
                <c:pt idx="13783">
                  <c:v>3722.8601274000002</c:v>
                </c:pt>
                <c:pt idx="13784">
                  <c:v>3723.1012141000001</c:v>
                </c:pt>
                <c:pt idx="13785">
                  <c:v>3723.3423007000001</c:v>
                </c:pt>
                <c:pt idx="13786">
                  <c:v>3723.5833874</c:v>
                </c:pt>
                <c:pt idx="13787">
                  <c:v>3723.8244740999999</c:v>
                </c:pt>
                <c:pt idx="13788">
                  <c:v>3724.0655606999999</c:v>
                </c:pt>
                <c:pt idx="13789">
                  <c:v>3724.3066473999997</c:v>
                </c:pt>
                <c:pt idx="13790">
                  <c:v>3724.5477340000002</c:v>
                </c:pt>
                <c:pt idx="13791">
                  <c:v>3724.7888206999983</c:v>
                </c:pt>
                <c:pt idx="13792">
                  <c:v>3725.0299073000001</c:v>
                </c:pt>
                <c:pt idx="13793">
                  <c:v>3725.270994</c:v>
                </c:pt>
                <c:pt idx="13794">
                  <c:v>3725.5120806</c:v>
                </c:pt>
                <c:pt idx="13795">
                  <c:v>3725.7531673000008</c:v>
                </c:pt>
                <c:pt idx="13796">
                  <c:v>3725.9942539000008</c:v>
                </c:pt>
                <c:pt idx="13797">
                  <c:v>3726.2353406000002</c:v>
                </c:pt>
                <c:pt idx="13798">
                  <c:v>3726.4764273000001</c:v>
                </c:pt>
                <c:pt idx="13799">
                  <c:v>3726.717513900001</c:v>
                </c:pt>
                <c:pt idx="13800">
                  <c:v>3726.9586006</c:v>
                </c:pt>
                <c:pt idx="13801">
                  <c:v>3727.1996872</c:v>
                </c:pt>
                <c:pt idx="13802">
                  <c:v>3727.4407739000007</c:v>
                </c:pt>
                <c:pt idx="13803">
                  <c:v>3727.6818604999989</c:v>
                </c:pt>
                <c:pt idx="13804">
                  <c:v>3727.9229472000002</c:v>
                </c:pt>
                <c:pt idx="13805">
                  <c:v>3728.1640338000002</c:v>
                </c:pt>
                <c:pt idx="13806">
                  <c:v>3728.405120500001</c:v>
                </c:pt>
                <c:pt idx="13807">
                  <c:v>3728.646207199999</c:v>
                </c:pt>
                <c:pt idx="13808">
                  <c:v>3728.8872938000009</c:v>
                </c:pt>
                <c:pt idx="13809">
                  <c:v>3729.1283804999989</c:v>
                </c:pt>
                <c:pt idx="13810">
                  <c:v>3729.3694670999998</c:v>
                </c:pt>
                <c:pt idx="13811">
                  <c:v>3729.6105538000011</c:v>
                </c:pt>
                <c:pt idx="13812">
                  <c:v>3729.8516404000002</c:v>
                </c:pt>
                <c:pt idx="13813">
                  <c:v>3730.0927271</c:v>
                </c:pt>
                <c:pt idx="13814">
                  <c:v>3730.333813700001</c:v>
                </c:pt>
                <c:pt idx="13815">
                  <c:v>3730.5749003999999</c:v>
                </c:pt>
                <c:pt idx="13816">
                  <c:v>3730.8159871000007</c:v>
                </c:pt>
                <c:pt idx="13817">
                  <c:v>3731.0570737000007</c:v>
                </c:pt>
                <c:pt idx="13818">
                  <c:v>3731.2981603999997</c:v>
                </c:pt>
                <c:pt idx="13819">
                  <c:v>3731.5392470000002</c:v>
                </c:pt>
                <c:pt idx="13820">
                  <c:v>3731.7803337</c:v>
                </c:pt>
                <c:pt idx="13821">
                  <c:v>3732.0214203</c:v>
                </c:pt>
                <c:pt idx="13822">
                  <c:v>3732.2625069999999</c:v>
                </c:pt>
                <c:pt idx="13823">
                  <c:v>3732.5035936000008</c:v>
                </c:pt>
                <c:pt idx="13824">
                  <c:v>3732.7446802999989</c:v>
                </c:pt>
                <c:pt idx="13825">
                  <c:v>3732.9857669000007</c:v>
                </c:pt>
                <c:pt idx="13826">
                  <c:v>3733.2268535999997</c:v>
                </c:pt>
                <c:pt idx="13827">
                  <c:v>3733.4679403</c:v>
                </c:pt>
                <c:pt idx="13828">
                  <c:v>3733.7090269</c:v>
                </c:pt>
                <c:pt idx="13829">
                  <c:v>3733.9501136000017</c:v>
                </c:pt>
                <c:pt idx="13830">
                  <c:v>3734.1912001999999</c:v>
                </c:pt>
                <c:pt idx="13831">
                  <c:v>3734.4322869000002</c:v>
                </c:pt>
                <c:pt idx="13832">
                  <c:v>3734.6733735000012</c:v>
                </c:pt>
                <c:pt idx="13833">
                  <c:v>3734.9144602000001</c:v>
                </c:pt>
                <c:pt idx="13834">
                  <c:v>3735.155546800001</c:v>
                </c:pt>
                <c:pt idx="13835">
                  <c:v>3735.3966335000009</c:v>
                </c:pt>
                <c:pt idx="13836">
                  <c:v>3735.6377201999999</c:v>
                </c:pt>
                <c:pt idx="13837">
                  <c:v>3735.8788067999999</c:v>
                </c:pt>
                <c:pt idx="13838">
                  <c:v>3736.1198935000002</c:v>
                </c:pt>
                <c:pt idx="13839">
                  <c:v>3736.3609800999998</c:v>
                </c:pt>
                <c:pt idx="13840">
                  <c:v>3736.6020668000001</c:v>
                </c:pt>
                <c:pt idx="13841">
                  <c:v>3736.843153400001</c:v>
                </c:pt>
                <c:pt idx="13842">
                  <c:v>3737.0842400999991</c:v>
                </c:pt>
                <c:pt idx="13843">
                  <c:v>3737.3253267000009</c:v>
                </c:pt>
                <c:pt idx="13844">
                  <c:v>3737.5664133999999</c:v>
                </c:pt>
                <c:pt idx="13845">
                  <c:v>3737.8074999999999</c:v>
                </c:pt>
                <c:pt idx="13846">
                  <c:v>3738.0485866999998</c:v>
                </c:pt>
                <c:pt idx="13847">
                  <c:v>3738.2896733999992</c:v>
                </c:pt>
                <c:pt idx="13848">
                  <c:v>3738.5307600000001</c:v>
                </c:pt>
                <c:pt idx="13849">
                  <c:v>3738.7718467</c:v>
                </c:pt>
                <c:pt idx="13850">
                  <c:v>3739.0129333000009</c:v>
                </c:pt>
                <c:pt idx="13851">
                  <c:v>3739.2540199999999</c:v>
                </c:pt>
                <c:pt idx="13852">
                  <c:v>3739.4951066000017</c:v>
                </c:pt>
                <c:pt idx="13853">
                  <c:v>3739.7361933000002</c:v>
                </c:pt>
                <c:pt idx="13854">
                  <c:v>3739.9772799000002</c:v>
                </c:pt>
                <c:pt idx="13855">
                  <c:v>3740.2183666000001</c:v>
                </c:pt>
                <c:pt idx="13856">
                  <c:v>3740.4594533000009</c:v>
                </c:pt>
                <c:pt idx="13857">
                  <c:v>3740.7005399</c:v>
                </c:pt>
                <c:pt idx="13858">
                  <c:v>3740.9416266000007</c:v>
                </c:pt>
                <c:pt idx="13859">
                  <c:v>3741.1827131999999</c:v>
                </c:pt>
                <c:pt idx="13860">
                  <c:v>3741.4237999000002</c:v>
                </c:pt>
                <c:pt idx="13861">
                  <c:v>3741.6648864999993</c:v>
                </c:pt>
                <c:pt idx="13862">
                  <c:v>3741.905973200001</c:v>
                </c:pt>
                <c:pt idx="13863">
                  <c:v>3742.1470598000001</c:v>
                </c:pt>
                <c:pt idx="13864">
                  <c:v>3742.3881464999999</c:v>
                </c:pt>
                <c:pt idx="13865">
                  <c:v>3742.6292331</c:v>
                </c:pt>
                <c:pt idx="13866">
                  <c:v>3742.8703198000012</c:v>
                </c:pt>
                <c:pt idx="13867">
                  <c:v>3743.1114065000011</c:v>
                </c:pt>
                <c:pt idx="13868">
                  <c:v>3743.3524931000002</c:v>
                </c:pt>
                <c:pt idx="13869">
                  <c:v>3743.593579800001</c:v>
                </c:pt>
                <c:pt idx="13870">
                  <c:v>3743.8346664000001</c:v>
                </c:pt>
                <c:pt idx="13871">
                  <c:v>3744.0757531000008</c:v>
                </c:pt>
                <c:pt idx="13872">
                  <c:v>3744.3168396999999</c:v>
                </c:pt>
                <c:pt idx="13873">
                  <c:v>3744.5579264000007</c:v>
                </c:pt>
                <c:pt idx="13874">
                  <c:v>3744.7990130000007</c:v>
                </c:pt>
                <c:pt idx="13875">
                  <c:v>3745.0400996999997</c:v>
                </c:pt>
                <c:pt idx="13876">
                  <c:v>3745.2811864</c:v>
                </c:pt>
                <c:pt idx="13877">
                  <c:v>3745.522273</c:v>
                </c:pt>
                <c:pt idx="13878">
                  <c:v>3745.7633596999999</c:v>
                </c:pt>
                <c:pt idx="13879">
                  <c:v>3746.0044462999999</c:v>
                </c:pt>
                <c:pt idx="13880">
                  <c:v>3746.2455330000007</c:v>
                </c:pt>
                <c:pt idx="13881">
                  <c:v>3746.4866195999998</c:v>
                </c:pt>
                <c:pt idx="13882">
                  <c:v>3746.7277063000001</c:v>
                </c:pt>
                <c:pt idx="13883">
                  <c:v>3746.9687929000002</c:v>
                </c:pt>
                <c:pt idx="13884">
                  <c:v>3747.2098795999991</c:v>
                </c:pt>
                <c:pt idx="13885">
                  <c:v>3747.4509662000009</c:v>
                </c:pt>
                <c:pt idx="13886">
                  <c:v>3747.6920529000008</c:v>
                </c:pt>
                <c:pt idx="13887">
                  <c:v>3747.9331396000016</c:v>
                </c:pt>
                <c:pt idx="13888">
                  <c:v>3748.1742261999998</c:v>
                </c:pt>
                <c:pt idx="13889">
                  <c:v>3748.4153129000019</c:v>
                </c:pt>
                <c:pt idx="13890">
                  <c:v>3748.6563995000001</c:v>
                </c:pt>
                <c:pt idx="13891">
                  <c:v>3748.8974862000009</c:v>
                </c:pt>
                <c:pt idx="13892">
                  <c:v>3749.1385728000009</c:v>
                </c:pt>
                <c:pt idx="13893">
                  <c:v>3749.3796594999999</c:v>
                </c:pt>
                <c:pt idx="13894">
                  <c:v>3749.6207460999999</c:v>
                </c:pt>
                <c:pt idx="13895">
                  <c:v>3749.8618328000007</c:v>
                </c:pt>
                <c:pt idx="13896">
                  <c:v>3750.1029195000001</c:v>
                </c:pt>
                <c:pt idx="13897">
                  <c:v>3750.3440061000001</c:v>
                </c:pt>
                <c:pt idx="13898">
                  <c:v>3750.5850928000009</c:v>
                </c:pt>
                <c:pt idx="13899">
                  <c:v>3750.8261794</c:v>
                </c:pt>
                <c:pt idx="13900">
                  <c:v>3751.0672660999999</c:v>
                </c:pt>
                <c:pt idx="13901">
                  <c:v>3751.3083527000008</c:v>
                </c:pt>
                <c:pt idx="13902">
                  <c:v>3751.5494393999998</c:v>
                </c:pt>
                <c:pt idx="13903">
                  <c:v>3751.7905259999998</c:v>
                </c:pt>
                <c:pt idx="13904">
                  <c:v>3752.031612700001</c:v>
                </c:pt>
                <c:pt idx="13905">
                  <c:v>3752.2726993999991</c:v>
                </c:pt>
                <c:pt idx="13906">
                  <c:v>3752.5137860000009</c:v>
                </c:pt>
                <c:pt idx="13907">
                  <c:v>3752.7548726999999</c:v>
                </c:pt>
                <c:pt idx="13908">
                  <c:v>3752.9959593000008</c:v>
                </c:pt>
                <c:pt idx="13909">
                  <c:v>3753.2370460000002</c:v>
                </c:pt>
                <c:pt idx="13910">
                  <c:v>3753.4781326000016</c:v>
                </c:pt>
                <c:pt idx="13911">
                  <c:v>3753.7192193000001</c:v>
                </c:pt>
                <c:pt idx="13912">
                  <c:v>3753.9603059000001</c:v>
                </c:pt>
                <c:pt idx="13913">
                  <c:v>3754.2013926000009</c:v>
                </c:pt>
                <c:pt idx="13914">
                  <c:v>3754.4424792</c:v>
                </c:pt>
                <c:pt idx="13915">
                  <c:v>3754.6835658999998</c:v>
                </c:pt>
                <c:pt idx="13916">
                  <c:v>3754.9246526000002</c:v>
                </c:pt>
                <c:pt idx="13917">
                  <c:v>3755.1657392000002</c:v>
                </c:pt>
                <c:pt idx="13918">
                  <c:v>3755.4068258999991</c:v>
                </c:pt>
                <c:pt idx="13919">
                  <c:v>3755.647912500001</c:v>
                </c:pt>
                <c:pt idx="13920">
                  <c:v>3755.888999199999</c:v>
                </c:pt>
                <c:pt idx="13921">
                  <c:v>3756.1300858</c:v>
                </c:pt>
                <c:pt idx="13922">
                  <c:v>3756.3711725000021</c:v>
                </c:pt>
                <c:pt idx="13923">
                  <c:v>3756.6122590999998</c:v>
                </c:pt>
                <c:pt idx="13924">
                  <c:v>3756.8533458000011</c:v>
                </c:pt>
                <c:pt idx="13925">
                  <c:v>3757.0944325000009</c:v>
                </c:pt>
                <c:pt idx="13926">
                  <c:v>3757.335519100001</c:v>
                </c:pt>
                <c:pt idx="13927">
                  <c:v>3757.576605799999</c:v>
                </c:pt>
                <c:pt idx="13928">
                  <c:v>3757.8176924000009</c:v>
                </c:pt>
                <c:pt idx="13929">
                  <c:v>3758.0587790999998</c:v>
                </c:pt>
                <c:pt idx="13930">
                  <c:v>3758.2998656999989</c:v>
                </c:pt>
                <c:pt idx="13931">
                  <c:v>3758.5409524000002</c:v>
                </c:pt>
                <c:pt idx="13932">
                  <c:v>3758.7820389999997</c:v>
                </c:pt>
                <c:pt idx="13933">
                  <c:v>3759.0231257</c:v>
                </c:pt>
                <c:pt idx="13934">
                  <c:v>3759.2642123000001</c:v>
                </c:pt>
                <c:pt idx="13935">
                  <c:v>3759.5052989999999</c:v>
                </c:pt>
                <c:pt idx="13936">
                  <c:v>3759.7463856999989</c:v>
                </c:pt>
                <c:pt idx="13937">
                  <c:v>3759.9874723000007</c:v>
                </c:pt>
                <c:pt idx="13938">
                  <c:v>3760.2285589999997</c:v>
                </c:pt>
                <c:pt idx="13939">
                  <c:v>3760.4696455999997</c:v>
                </c:pt>
                <c:pt idx="13940">
                  <c:v>3760.7107323000009</c:v>
                </c:pt>
                <c:pt idx="13941">
                  <c:v>3760.9518189000009</c:v>
                </c:pt>
                <c:pt idx="13942">
                  <c:v>3761.1929055999999</c:v>
                </c:pt>
                <c:pt idx="13943">
                  <c:v>3761.4339922000013</c:v>
                </c:pt>
                <c:pt idx="13944">
                  <c:v>3761.6750789000002</c:v>
                </c:pt>
                <c:pt idx="13945">
                  <c:v>3761.9161656000001</c:v>
                </c:pt>
                <c:pt idx="13946">
                  <c:v>3762.157252200001</c:v>
                </c:pt>
                <c:pt idx="13947">
                  <c:v>3762.3983389000009</c:v>
                </c:pt>
                <c:pt idx="13948">
                  <c:v>3762.6394255</c:v>
                </c:pt>
                <c:pt idx="13949">
                  <c:v>3762.8805122000012</c:v>
                </c:pt>
                <c:pt idx="13950">
                  <c:v>3763.1215987999999</c:v>
                </c:pt>
                <c:pt idx="13951">
                  <c:v>3763.3626854999993</c:v>
                </c:pt>
                <c:pt idx="13952">
                  <c:v>3763.6037721000002</c:v>
                </c:pt>
                <c:pt idx="13953">
                  <c:v>3763.8448588000001</c:v>
                </c:pt>
                <c:pt idx="13954">
                  <c:v>3764.0859453999997</c:v>
                </c:pt>
                <c:pt idx="13955">
                  <c:v>3764.3270321000009</c:v>
                </c:pt>
                <c:pt idx="13956">
                  <c:v>3764.5681187999999</c:v>
                </c:pt>
                <c:pt idx="13957">
                  <c:v>3764.8092053999999</c:v>
                </c:pt>
                <c:pt idx="13958">
                  <c:v>3765.0502921000002</c:v>
                </c:pt>
                <c:pt idx="13959">
                  <c:v>3765.2913787000002</c:v>
                </c:pt>
                <c:pt idx="13960">
                  <c:v>3765.5324653999992</c:v>
                </c:pt>
                <c:pt idx="13961">
                  <c:v>3765.773552000001</c:v>
                </c:pt>
                <c:pt idx="13962">
                  <c:v>3766.0146387</c:v>
                </c:pt>
                <c:pt idx="13963">
                  <c:v>3766.2557253</c:v>
                </c:pt>
                <c:pt idx="13964">
                  <c:v>3766.4968119999999</c:v>
                </c:pt>
                <c:pt idx="13965">
                  <c:v>3766.7378986999997</c:v>
                </c:pt>
                <c:pt idx="13966">
                  <c:v>3766.9789852999997</c:v>
                </c:pt>
                <c:pt idx="13967">
                  <c:v>3767.2200720000001</c:v>
                </c:pt>
                <c:pt idx="13968">
                  <c:v>3767.461158600001</c:v>
                </c:pt>
                <c:pt idx="13969">
                  <c:v>3767.702245299999</c:v>
                </c:pt>
                <c:pt idx="13970">
                  <c:v>3767.9433319000009</c:v>
                </c:pt>
                <c:pt idx="13971">
                  <c:v>3768.1844185999998</c:v>
                </c:pt>
                <c:pt idx="13972">
                  <c:v>3768.4255051999999</c:v>
                </c:pt>
                <c:pt idx="13973">
                  <c:v>3768.6665918999997</c:v>
                </c:pt>
                <c:pt idx="13974">
                  <c:v>3768.9076785000002</c:v>
                </c:pt>
                <c:pt idx="13975">
                  <c:v>3769.1487651999987</c:v>
                </c:pt>
                <c:pt idx="13976">
                  <c:v>3769.3898518999999</c:v>
                </c:pt>
                <c:pt idx="13977">
                  <c:v>3769.6309385000009</c:v>
                </c:pt>
                <c:pt idx="13978">
                  <c:v>3769.8720251999998</c:v>
                </c:pt>
                <c:pt idx="13979">
                  <c:v>3770.1131118000012</c:v>
                </c:pt>
                <c:pt idx="13980">
                  <c:v>3770.3541985000011</c:v>
                </c:pt>
                <c:pt idx="13981">
                  <c:v>3770.5952850999997</c:v>
                </c:pt>
                <c:pt idx="13982">
                  <c:v>3770.836371800001</c:v>
                </c:pt>
                <c:pt idx="13983">
                  <c:v>3771.0774584000001</c:v>
                </c:pt>
                <c:pt idx="13984">
                  <c:v>3771.3185450999999</c:v>
                </c:pt>
                <c:pt idx="13985">
                  <c:v>3771.5596317999998</c:v>
                </c:pt>
                <c:pt idx="13986">
                  <c:v>3771.8007184000007</c:v>
                </c:pt>
                <c:pt idx="13987">
                  <c:v>3772.0418050999997</c:v>
                </c:pt>
                <c:pt idx="13988">
                  <c:v>3772.2828916999988</c:v>
                </c:pt>
                <c:pt idx="13989">
                  <c:v>3772.5239784</c:v>
                </c:pt>
                <c:pt idx="13990">
                  <c:v>3772.7650649999991</c:v>
                </c:pt>
                <c:pt idx="13991">
                  <c:v>3773.0061516999999</c:v>
                </c:pt>
                <c:pt idx="13992">
                  <c:v>3773.2472382999999</c:v>
                </c:pt>
                <c:pt idx="13993">
                  <c:v>3773.4883249999998</c:v>
                </c:pt>
                <c:pt idx="13994">
                  <c:v>3773.7294116999997</c:v>
                </c:pt>
                <c:pt idx="13995">
                  <c:v>3773.9704983000001</c:v>
                </c:pt>
                <c:pt idx="13996">
                  <c:v>3774.211585</c:v>
                </c:pt>
                <c:pt idx="13997">
                  <c:v>3774.4526716</c:v>
                </c:pt>
                <c:pt idx="13998">
                  <c:v>3774.6937583000008</c:v>
                </c:pt>
                <c:pt idx="13999">
                  <c:v>3774.9348448999999</c:v>
                </c:pt>
                <c:pt idx="14000">
                  <c:v>3775.1759316000002</c:v>
                </c:pt>
                <c:pt idx="14001">
                  <c:v>3775.4170182000012</c:v>
                </c:pt>
                <c:pt idx="14002">
                  <c:v>3775.6581049000001</c:v>
                </c:pt>
                <c:pt idx="14003">
                  <c:v>3775.8991915000011</c:v>
                </c:pt>
                <c:pt idx="14004">
                  <c:v>3776.1402782</c:v>
                </c:pt>
                <c:pt idx="14005">
                  <c:v>3776.3813649000008</c:v>
                </c:pt>
                <c:pt idx="14006">
                  <c:v>3776.622451499999</c:v>
                </c:pt>
                <c:pt idx="14007">
                  <c:v>3776.8635382000016</c:v>
                </c:pt>
                <c:pt idx="14008">
                  <c:v>3777.1046247999989</c:v>
                </c:pt>
                <c:pt idx="14009">
                  <c:v>3777.345711500001</c:v>
                </c:pt>
                <c:pt idx="14010">
                  <c:v>3777.5867980999997</c:v>
                </c:pt>
                <c:pt idx="14011">
                  <c:v>3777.8278848</c:v>
                </c:pt>
                <c:pt idx="14012">
                  <c:v>3778.0689713999991</c:v>
                </c:pt>
                <c:pt idx="14013">
                  <c:v>3778.3100581000008</c:v>
                </c:pt>
                <c:pt idx="14014">
                  <c:v>3778.5511448000016</c:v>
                </c:pt>
                <c:pt idx="14015">
                  <c:v>3778.7922313999998</c:v>
                </c:pt>
                <c:pt idx="14016">
                  <c:v>3779.033318100001</c:v>
                </c:pt>
                <c:pt idx="14017">
                  <c:v>3779.2744046999992</c:v>
                </c:pt>
                <c:pt idx="14018">
                  <c:v>3779.5154914</c:v>
                </c:pt>
                <c:pt idx="14019">
                  <c:v>3779.756578</c:v>
                </c:pt>
                <c:pt idx="14020">
                  <c:v>3779.9976646999999</c:v>
                </c:pt>
                <c:pt idx="14021">
                  <c:v>3780.2387512999999</c:v>
                </c:pt>
                <c:pt idx="14022">
                  <c:v>3780.4798380000002</c:v>
                </c:pt>
                <c:pt idx="14023">
                  <c:v>3780.7209245999998</c:v>
                </c:pt>
                <c:pt idx="14024">
                  <c:v>3780.9620113000001</c:v>
                </c:pt>
                <c:pt idx="14025">
                  <c:v>3781.203098</c:v>
                </c:pt>
                <c:pt idx="14026">
                  <c:v>3781.4441846</c:v>
                </c:pt>
                <c:pt idx="14027">
                  <c:v>3781.6852712999998</c:v>
                </c:pt>
                <c:pt idx="14028">
                  <c:v>3781.9263579000008</c:v>
                </c:pt>
                <c:pt idx="14029">
                  <c:v>3782.1674445999997</c:v>
                </c:pt>
                <c:pt idx="14030">
                  <c:v>3782.4085312000002</c:v>
                </c:pt>
                <c:pt idx="14031">
                  <c:v>3782.6496179000001</c:v>
                </c:pt>
                <c:pt idx="14032">
                  <c:v>3782.890704500001</c:v>
                </c:pt>
                <c:pt idx="14033">
                  <c:v>3783.1317912000009</c:v>
                </c:pt>
                <c:pt idx="14034">
                  <c:v>3783.3728779000007</c:v>
                </c:pt>
                <c:pt idx="14035">
                  <c:v>3783.6139644999998</c:v>
                </c:pt>
                <c:pt idx="14036">
                  <c:v>3783.8550512000011</c:v>
                </c:pt>
                <c:pt idx="14037">
                  <c:v>3784.0961378000011</c:v>
                </c:pt>
                <c:pt idx="14038">
                  <c:v>3784.337224500001</c:v>
                </c:pt>
                <c:pt idx="14039">
                  <c:v>3784.5783111000001</c:v>
                </c:pt>
                <c:pt idx="14040">
                  <c:v>3784.8193978000013</c:v>
                </c:pt>
                <c:pt idx="14041">
                  <c:v>3785.060484399999</c:v>
                </c:pt>
                <c:pt idx="14042">
                  <c:v>3785.3015711000007</c:v>
                </c:pt>
                <c:pt idx="14043">
                  <c:v>3785.5426576999998</c:v>
                </c:pt>
                <c:pt idx="14044">
                  <c:v>3785.7837443999997</c:v>
                </c:pt>
                <c:pt idx="14045">
                  <c:v>3786.0248310999991</c:v>
                </c:pt>
                <c:pt idx="14046">
                  <c:v>3786.2659177</c:v>
                </c:pt>
                <c:pt idx="14047">
                  <c:v>3786.5070043999999</c:v>
                </c:pt>
                <c:pt idx="14048">
                  <c:v>3786.748090999999</c:v>
                </c:pt>
                <c:pt idx="14049">
                  <c:v>3786.9891777000007</c:v>
                </c:pt>
                <c:pt idx="14050">
                  <c:v>3787.2302642999998</c:v>
                </c:pt>
                <c:pt idx="14051">
                  <c:v>3787.4713510000011</c:v>
                </c:pt>
                <c:pt idx="14052">
                  <c:v>3787.7124376000002</c:v>
                </c:pt>
                <c:pt idx="14053">
                  <c:v>3787.9535243000009</c:v>
                </c:pt>
                <c:pt idx="14054">
                  <c:v>3788.1946109999999</c:v>
                </c:pt>
                <c:pt idx="14055">
                  <c:v>3788.4356976000008</c:v>
                </c:pt>
                <c:pt idx="14056">
                  <c:v>3788.6767842999998</c:v>
                </c:pt>
                <c:pt idx="14057">
                  <c:v>3788.9178709000007</c:v>
                </c:pt>
                <c:pt idx="14058">
                  <c:v>3789.1589576000001</c:v>
                </c:pt>
                <c:pt idx="14059">
                  <c:v>3789.4000442000001</c:v>
                </c:pt>
                <c:pt idx="14060">
                  <c:v>3789.6411309000009</c:v>
                </c:pt>
                <c:pt idx="14061">
                  <c:v>3789.8822175000009</c:v>
                </c:pt>
                <c:pt idx="14062">
                  <c:v>3790.1233041999999</c:v>
                </c:pt>
                <c:pt idx="14063">
                  <c:v>3790.3643909000002</c:v>
                </c:pt>
                <c:pt idx="14064">
                  <c:v>3790.6054774999998</c:v>
                </c:pt>
                <c:pt idx="14065">
                  <c:v>3790.8465642000001</c:v>
                </c:pt>
                <c:pt idx="14066">
                  <c:v>3791.0876508000001</c:v>
                </c:pt>
                <c:pt idx="14067">
                  <c:v>3791.3287375000009</c:v>
                </c:pt>
                <c:pt idx="14068">
                  <c:v>3791.5698240999991</c:v>
                </c:pt>
                <c:pt idx="14069">
                  <c:v>3791.8109108000012</c:v>
                </c:pt>
                <c:pt idx="14070">
                  <c:v>3792.0519974000008</c:v>
                </c:pt>
                <c:pt idx="14071">
                  <c:v>3792.2930840999998</c:v>
                </c:pt>
                <c:pt idx="14072">
                  <c:v>3792.5341707000002</c:v>
                </c:pt>
                <c:pt idx="14073">
                  <c:v>3792.7752574000001</c:v>
                </c:pt>
                <c:pt idx="14074">
                  <c:v>3793.0163441</c:v>
                </c:pt>
                <c:pt idx="14075">
                  <c:v>3793.2574307</c:v>
                </c:pt>
                <c:pt idx="14076">
                  <c:v>3793.4985174000008</c:v>
                </c:pt>
                <c:pt idx="14077">
                  <c:v>3793.7396039999999</c:v>
                </c:pt>
                <c:pt idx="14078">
                  <c:v>3793.9806906999997</c:v>
                </c:pt>
                <c:pt idx="14079">
                  <c:v>3794.2217773000002</c:v>
                </c:pt>
                <c:pt idx="14080">
                  <c:v>3794.4628639999992</c:v>
                </c:pt>
                <c:pt idx="14081">
                  <c:v>3794.7039506000001</c:v>
                </c:pt>
                <c:pt idx="14082">
                  <c:v>3794.9450373000009</c:v>
                </c:pt>
                <c:pt idx="14083">
                  <c:v>3795.1861239999998</c:v>
                </c:pt>
                <c:pt idx="14084">
                  <c:v>3795.4272106000008</c:v>
                </c:pt>
                <c:pt idx="14085">
                  <c:v>3795.6682972999997</c:v>
                </c:pt>
                <c:pt idx="14086">
                  <c:v>3795.9093839000002</c:v>
                </c:pt>
                <c:pt idx="14087">
                  <c:v>3796.1504706000001</c:v>
                </c:pt>
                <c:pt idx="14088">
                  <c:v>3796.3915572000019</c:v>
                </c:pt>
                <c:pt idx="14089">
                  <c:v>3796.6326438999999</c:v>
                </c:pt>
                <c:pt idx="14090">
                  <c:v>3796.8737305000018</c:v>
                </c:pt>
                <c:pt idx="14091">
                  <c:v>3797.1148171999998</c:v>
                </c:pt>
                <c:pt idx="14092">
                  <c:v>3797.3559038000012</c:v>
                </c:pt>
                <c:pt idx="14093">
                  <c:v>3797.5969905000002</c:v>
                </c:pt>
                <c:pt idx="14094">
                  <c:v>3797.838077200001</c:v>
                </c:pt>
                <c:pt idx="14095">
                  <c:v>3798.079163800001</c:v>
                </c:pt>
                <c:pt idx="14096">
                  <c:v>3798.3202504999999</c:v>
                </c:pt>
                <c:pt idx="14097">
                  <c:v>3798.5613371000009</c:v>
                </c:pt>
                <c:pt idx="14098">
                  <c:v>3798.8024237999998</c:v>
                </c:pt>
                <c:pt idx="14099">
                  <c:v>3799.0435104000007</c:v>
                </c:pt>
                <c:pt idx="14100">
                  <c:v>3799.2845970999997</c:v>
                </c:pt>
                <c:pt idx="14101">
                  <c:v>3799.5256836999997</c:v>
                </c:pt>
                <c:pt idx="14102">
                  <c:v>3799.7667703999991</c:v>
                </c:pt>
                <c:pt idx="14103">
                  <c:v>3800.0078570999999</c:v>
                </c:pt>
                <c:pt idx="14104">
                  <c:v>3800.248943699999</c:v>
                </c:pt>
                <c:pt idx="14105">
                  <c:v>3800.4900304000007</c:v>
                </c:pt>
                <c:pt idx="14106">
                  <c:v>3800.7311170000016</c:v>
                </c:pt>
                <c:pt idx="14107">
                  <c:v>3800.9722037000001</c:v>
                </c:pt>
                <c:pt idx="14108">
                  <c:v>3801.2132903000002</c:v>
                </c:pt>
                <c:pt idx="14109">
                  <c:v>3801.4543770000009</c:v>
                </c:pt>
                <c:pt idx="14110">
                  <c:v>3801.6954636</c:v>
                </c:pt>
                <c:pt idx="14111">
                  <c:v>3801.9365503000008</c:v>
                </c:pt>
                <c:pt idx="14112">
                  <c:v>3802.1776369000008</c:v>
                </c:pt>
                <c:pt idx="14113">
                  <c:v>3802.4187236000002</c:v>
                </c:pt>
                <c:pt idx="14114">
                  <c:v>3802.6598103000001</c:v>
                </c:pt>
                <c:pt idx="14115">
                  <c:v>3802.9008969000001</c:v>
                </c:pt>
                <c:pt idx="14116">
                  <c:v>3803.1419836</c:v>
                </c:pt>
                <c:pt idx="14117">
                  <c:v>3803.3830702000009</c:v>
                </c:pt>
                <c:pt idx="14118">
                  <c:v>3803.6241569000008</c:v>
                </c:pt>
                <c:pt idx="14119">
                  <c:v>3803.8652434999999</c:v>
                </c:pt>
                <c:pt idx="14120">
                  <c:v>3804.1063301999998</c:v>
                </c:pt>
                <c:pt idx="14121">
                  <c:v>3804.3474168000007</c:v>
                </c:pt>
                <c:pt idx="14122">
                  <c:v>3804.5885035000001</c:v>
                </c:pt>
                <c:pt idx="14123">
                  <c:v>3804.8295902000009</c:v>
                </c:pt>
                <c:pt idx="14124">
                  <c:v>3805.0706768000009</c:v>
                </c:pt>
                <c:pt idx="14125">
                  <c:v>3805.3117635000012</c:v>
                </c:pt>
                <c:pt idx="14126">
                  <c:v>3805.5528500999999</c:v>
                </c:pt>
                <c:pt idx="14127">
                  <c:v>3805.7939368000016</c:v>
                </c:pt>
                <c:pt idx="14128">
                  <c:v>3806.0350234000002</c:v>
                </c:pt>
                <c:pt idx="14129">
                  <c:v>3806.2761101000001</c:v>
                </c:pt>
                <c:pt idx="14130">
                  <c:v>3806.517196700001</c:v>
                </c:pt>
                <c:pt idx="14131">
                  <c:v>3806.7582833999991</c:v>
                </c:pt>
                <c:pt idx="14132">
                  <c:v>3806.9993700000009</c:v>
                </c:pt>
                <c:pt idx="14133">
                  <c:v>3807.2404566999999</c:v>
                </c:pt>
                <c:pt idx="14134">
                  <c:v>3807.4815434000002</c:v>
                </c:pt>
                <c:pt idx="14135">
                  <c:v>3807.7226299999993</c:v>
                </c:pt>
                <c:pt idx="14136">
                  <c:v>3807.963716700001</c:v>
                </c:pt>
                <c:pt idx="14137">
                  <c:v>3808.2048032999992</c:v>
                </c:pt>
                <c:pt idx="14138">
                  <c:v>3808.44589</c:v>
                </c:pt>
                <c:pt idx="14139">
                  <c:v>3808.6869766</c:v>
                </c:pt>
                <c:pt idx="14140">
                  <c:v>3808.9280632999998</c:v>
                </c:pt>
                <c:pt idx="14141">
                  <c:v>3809.1691498999999</c:v>
                </c:pt>
                <c:pt idx="14142">
                  <c:v>3809.4102366000011</c:v>
                </c:pt>
                <c:pt idx="14143">
                  <c:v>3809.651323300001</c:v>
                </c:pt>
                <c:pt idx="14144">
                  <c:v>3809.8924099000001</c:v>
                </c:pt>
                <c:pt idx="14145">
                  <c:v>3810.1334966000009</c:v>
                </c:pt>
                <c:pt idx="14146">
                  <c:v>3810.3745832000009</c:v>
                </c:pt>
                <c:pt idx="14147">
                  <c:v>3810.6156698999998</c:v>
                </c:pt>
                <c:pt idx="14148">
                  <c:v>3810.8567565000012</c:v>
                </c:pt>
                <c:pt idx="14149">
                  <c:v>3811.0978432000002</c:v>
                </c:pt>
                <c:pt idx="14150">
                  <c:v>3811.3389298000002</c:v>
                </c:pt>
                <c:pt idx="14151">
                  <c:v>3811.580016500001</c:v>
                </c:pt>
                <c:pt idx="14152">
                  <c:v>3811.8211032000013</c:v>
                </c:pt>
                <c:pt idx="14153">
                  <c:v>3812.062189799999</c:v>
                </c:pt>
                <c:pt idx="14154">
                  <c:v>3812.3032765000012</c:v>
                </c:pt>
                <c:pt idx="14155">
                  <c:v>3812.5443630999998</c:v>
                </c:pt>
                <c:pt idx="14156">
                  <c:v>3812.7854497999992</c:v>
                </c:pt>
                <c:pt idx="14157">
                  <c:v>3813.0265364000002</c:v>
                </c:pt>
                <c:pt idx="14158">
                  <c:v>3813.2676230999991</c:v>
                </c:pt>
                <c:pt idx="14159">
                  <c:v>3813.5087096999991</c:v>
                </c:pt>
                <c:pt idx="14160">
                  <c:v>3813.7497963999999</c:v>
                </c:pt>
                <c:pt idx="14161">
                  <c:v>3813.9908829999999</c:v>
                </c:pt>
                <c:pt idx="14162">
                  <c:v>3814.2319696999998</c:v>
                </c:pt>
                <c:pt idx="14163">
                  <c:v>3814.473056400001</c:v>
                </c:pt>
                <c:pt idx="14164">
                  <c:v>3814.7141430000001</c:v>
                </c:pt>
                <c:pt idx="14165">
                  <c:v>3814.9552297</c:v>
                </c:pt>
                <c:pt idx="14166">
                  <c:v>3815.1963163000009</c:v>
                </c:pt>
                <c:pt idx="14167">
                  <c:v>3815.4374030000008</c:v>
                </c:pt>
                <c:pt idx="14168">
                  <c:v>3815.678489599999</c:v>
                </c:pt>
                <c:pt idx="14169">
                  <c:v>3815.9195763000016</c:v>
                </c:pt>
                <c:pt idx="14170">
                  <c:v>3816.1606628999998</c:v>
                </c:pt>
                <c:pt idx="14171">
                  <c:v>3816.4017496000001</c:v>
                </c:pt>
                <c:pt idx="14172">
                  <c:v>3816.6428363</c:v>
                </c:pt>
                <c:pt idx="14173">
                  <c:v>3816.8839229000009</c:v>
                </c:pt>
                <c:pt idx="14174">
                  <c:v>3817.1250095999999</c:v>
                </c:pt>
                <c:pt idx="14175">
                  <c:v>3817.3660961999999</c:v>
                </c:pt>
                <c:pt idx="14176">
                  <c:v>3817.6071829000002</c:v>
                </c:pt>
                <c:pt idx="14177">
                  <c:v>3817.8482694999989</c:v>
                </c:pt>
                <c:pt idx="14178">
                  <c:v>3818.089356200001</c:v>
                </c:pt>
                <c:pt idx="14179">
                  <c:v>3818.330442800001</c:v>
                </c:pt>
                <c:pt idx="14180">
                  <c:v>3818.5715295000009</c:v>
                </c:pt>
                <c:pt idx="14181">
                  <c:v>3818.8126161000009</c:v>
                </c:pt>
                <c:pt idx="14182">
                  <c:v>3819.0537028000012</c:v>
                </c:pt>
                <c:pt idx="14183">
                  <c:v>3819.2947894999993</c:v>
                </c:pt>
                <c:pt idx="14184">
                  <c:v>3819.5358761000002</c:v>
                </c:pt>
                <c:pt idx="14185">
                  <c:v>3819.7769628000001</c:v>
                </c:pt>
                <c:pt idx="14186">
                  <c:v>3820.0180493999997</c:v>
                </c:pt>
                <c:pt idx="14187">
                  <c:v>3820.2591361000009</c:v>
                </c:pt>
                <c:pt idx="14188">
                  <c:v>3820.5002227</c:v>
                </c:pt>
                <c:pt idx="14189">
                  <c:v>3820.7413093999999</c:v>
                </c:pt>
                <c:pt idx="14190">
                  <c:v>3820.9823959999999</c:v>
                </c:pt>
                <c:pt idx="14191">
                  <c:v>3821.2234826999997</c:v>
                </c:pt>
                <c:pt idx="14192">
                  <c:v>3821.4645693999992</c:v>
                </c:pt>
                <c:pt idx="14193">
                  <c:v>3821.7056560000001</c:v>
                </c:pt>
                <c:pt idx="14194">
                  <c:v>3821.9467427</c:v>
                </c:pt>
                <c:pt idx="14195">
                  <c:v>3822.1878292999991</c:v>
                </c:pt>
                <c:pt idx="14196">
                  <c:v>3822.4289159999998</c:v>
                </c:pt>
                <c:pt idx="14197">
                  <c:v>3822.6700026000008</c:v>
                </c:pt>
                <c:pt idx="14198">
                  <c:v>3822.9110893000002</c:v>
                </c:pt>
                <c:pt idx="14199">
                  <c:v>3823.1521759000002</c:v>
                </c:pt>
                <c:pt idx="14200">
                  <c:v>3823.393262600001</c:v>
                </c:pt>
                <c:pt idx="14201">
                  <c:v>3823.6343492000001</c:v>
                </c:pt>
                <c:pt idx="14202">
                  <c:v>3823.8754359000009</c:v>
                </c:pt>
                <c:pt idx="14203">
                  <c:v>3824.1165226000007</c:v>
                </c:pt>
                <c:pt idx="14204">
                  <c:v>3824.3576091999998</c:v>
                </c:pt>
                <c:pt idx="14205">
                  <c:v>3824.5986958999997</c:v>
                </c:pt>
                <c:pt idx="14206">
                  <c:v>3824.8397825000011</c:v>
                </c:pt>
                <c:pt idx="14207">
                  <c:v>3825.0808691999987</c:v>
                </c:pt>
                <c:pt idx="14208">
                  <c:v>3825.321955800001</c:v>
                </c:pt>
                <c:pt idx="14209">
                  <c:v>3825.5630424999999</c:v>
                </c:pt>
                <c:pt idx="14210">
                  <c:v>3825.8041291</c:v>
                </c:pt>
                <c:pt idx="14211">
                  <c:v>3826.0452157999998</c:v>
                </c:pt>
                <c:pt idx="14212">
                  <c:v>3826.2863025000001</c:v>
                </c:pt>
                <c:pt idx="14213">
                  <c:v>3826.5273890999997</c:v>
                </c:pt>
                <c:pt idx="14214">
                  <c:v>3826.7684757999987</c:v>
                </c:pt>
                <c:pt idx="14215">
                  <c:v>3827.0095624</c:v>
                </c:pt>
                <c:pt idx="14216">
                  <c:v>3827.250649099999</c:v>
                </c:pt>
                <c:pt idx="14217">
                  <c:v>3827.4917357000008</c:v>
                </c:pt>
                <c:pt idx="14218">
                  <c:v>3827.7328223999998</c:v>
                </c:pt>
                <c:pt idx="14219">
                  <c:v>3827.9739090000007</c:v>
                </c:pt>
                <c:pt idx="14220">
                  <c:v>3828.2149956999997</c:v>
                </c:pt>
                <c:pt idx="14221">
                  <c:v>3828.4560823000002</c:v>
                </c:pt>
                <c:pt idx="14222">
                  <c:v>3828.697169</c:v>
                </c:pt>
                <c:pt idx="14223">
                  <c:v>3828.9382556999999</c:v>
                </c:pt>
                <c:pt idx="14224">
                  <c:v>3829.1793423000008</c:v>
                </c:pt>
                <c:pt idx="14225">
                  <c:v>3829.4204289999998</c:v>
                </c:pt>
                <c:pt idx="14226">
                  <c:v>3829.6615156000007</c:v>
                </c:pt>
                <c:pt idx="14227">
                  <c:v>3829.9026023000001</c:v>
                </c:pt>
                <c:pt idx="14228">
                  <c:v>3830.1436888999997</c:v>
                </c:pt>
                <c:pt idx="14229">
                  <c:v>3830.3847756</c:v>
                </c:pt>
                <c:pt idx="14230">
                  <c:v>3830.6258622</c:v>
                </c:pt>
                <c:pt idx="14231">
                  <c:v>3830.8669488999999</c:v>
                </c:pt>
                <c:pt idx="14232">
                  <c:v>3831.1080355999998</c:v>
                </c:pt>
                <c:pt idx="14233">
                  <c:v>3831.3491222000007</c:v>
                </c:pt>
                <c:pt idx="14234">
                  <c:v>3831.5902089000001</c:v>
                </c:pt>
                <c:pt idx="14235">
                  <c:v>3831.831295500001</c:v>
                </c:pt>
                <c:pt idx="14236">
                  <c:v>3832.0723822000009</c:v>
                </c:pt>
                <c:pt idx="14237">
                  <c:v>3832.3134688000009</c:v>
                </c:pt>
                <c:pt idx="14238">
                  <c:v>3832.5545554999999</c:v>
                </c:pt>
                <c:pt idx="14239">
                  <c:v>3832.7956420999999</c:v>
                </c:pt>
                <c:pt idx="14240">
                  <c:v>3833.0367288000002</c:v>
                </c:pt>
                <c:pt idx="14241">
                  <c:v>3833.2778155000001</c:v>
                </c:pt>
                <c:pt idx="14242">
                  <c:v>3833.5189021000001</c:v>
                </c:pt>
                <c:pt idx="14243">
                  <c:v>3833.7599888</c:v>
                </c:pt>
                <c:pt idx="14244">
                  <c:v>3834.0010754</c:v>
                </c:pt>
                <c:pt idx="14245">
                  <c:v>3834.2421620999999</c:v>
                </c:pt>
                <c:pt idx="14246">
                  <c:v>3834.4832486999999</c:v>
                </c:pt>
                <c:pt idx="14247">
                  <c:v>3834.7243353999997</c:v>
                </c:pt>
                <c:pt idx="14248">
                  <c:v>3834.9654220000002</c:v>
                </c:pt>
                <c:pt idx="14249">
                  <c:v>3835.2065086999992</c:v>
                </c:pt>
                <c:pt idx="14250">
                  <c:v>3835.4475953000001</c:v>
                </c:pt>
                <c:pt idx="14251">
                  <c:v>3835.6886819999986</c:v>
                </c:pt>
                <c:pt idx="14252">
                  <c:v>3835.9297686999998</c:v>
                </c:pt>
                <c:pt idx="14253">
                  <c:v>3836.1708552999999</c:v>
                </c:pt>
                <c:pt idx="14254">
                  <c:v>3836.4119420000011</c:v>
                </c:pt>
                <c:pt idx="14255">
                  <c:v>3836.6530286000002</c:v>
                </c:pt>
                <c:pt idx="14256">
                  <c:v>3836.894115300001</c:v>
                </c:pt>
                <c:pt idx="14257">
                  <c:v>3837.1352019000001</c:v>
                </c:pt>
                <c:pt idx="14258">
                  <c:v>3837.3762886</c:v>
                </c:pt>
                <c:pt idx="14259">
                  <c:v>3837.6173752000009</c:v>
                </c:pt>
                <c:pt idx="14260">
                  <c:v>3837.8584618999998</c:v>
                </c:pt>
                <c:pt idx="14261">
                  <c:v>3838.0995486000002</c:v>
                </c:pt>
                <c:pt idx="14262">
                  <c:v>3838.3406352000002</c:v>
                </c:pt>
                <c:pt idx="14263">
                  <c:v>3838.5817219</c:v>
                </c:pt>
                <c:pt idx="14264">
                  <c:v>3838.8228085000001</c:v>
                </c:pt>
                <c:pt idx="14265">
                  <c:v>3839.063895199999</c:v>
                </c:pt>
                <c:pt idx="14266">
                  <c:v>3839.3049818</c:v>
                </c:pt>
                <c:pt idx="14267">
                  <c:v>3839.5460684999989</c:v>
                </c:pt>
                <c:pt idx="14268">
                  <c:v>3839.7871550999998</c:v>
                </c:pt>
                <c:pt idx="14269">
                  <c:v>3840.0282417999993</c:v>
                </c:pt>
                <c:pt idx="14270">
                  <c:v>3840.2693283999997</c:v>
                </c:pt>
                <c:pt idx="14271">
                  <c:v>3840.5104151</c:v>
                </c:pt>
                <c:pt idx="14272">
                  <c:v>3840.7515017999999</c:v>
                </c:pt>
                <c:pt idx="14273">
                  <c:v>3840.9925883999999</c:v>
                </c:pt>
                <c:pt idx="14274">
                  <c:v>3841.2336750999998</c:v>
                </c:pt>
                <c:pt idx="14275">
                  <c:v>3841.4747616999998</c:v>
                </c:pt>
                <c:pt idx="14276">
                  <c:v>3841.7158483999997</c:v>
                </c:pt>
                <c:pt idx="14277">
                  <c:v>3841.9569350000002</c:v>
                </c:pt>
                <c:pt idx="14278">
                  <c:v>3842.1980216999991</c:v>
                </c:pt>
                <c:pt idx="14279">
                  <c:v>3842.439108300001</c:v>
                </c:pt>
                <c:pt idx="14280">
                  <c:v>3842.6801949999999</c:v>
                </c:pt>
                <c:pt idx="14281">
                  <c:v>3842.9212816999998</c:v>
                </c:pt>
                <c:pt idx="14282">
                  <c:v>3843.1623682999998</c:v>
                </c:pt>
                <c:pt idx="14283">
                  <c:v>3843.4034550000001</c:v>
                </c:pt>
                <c:pt idx="14284">
                  <c:v>3843.6445415999997</c:v>
                </c:pt>
                <c:pt idx="14285">
                  <c:v>3843.8856283</c:v>
                </c:pt>
                <c:pt idx="14286">
                  <c:v>3844.1267149</c:v>
                </c:pt>
                <c:pt idx="14287">
                  <c:v>3844.3678015999999</c:v>
                </c:pt>
                <c:pt idx="14288">
                  <c:v>3844.6088881999981</c:v>
                </c:pt>
                <c:pt idx="14289">
                  <c:v>3844.8499749000002</c:v>
                </c:pt>
                <c:pt idx="14290">
                  <c:v>3845.0910614999998</c:v>
                </c:pt>
                <c:pt idx="14291">
                  <c:v>3845.332148200001</c:v>
                </c:pt>
                <c:pt idx="14292">
                  <c:v>3845.5732349000009</c:v>
                </c:pt>
                <c:pt idx="14293">
                  <c:v>3845.8143215000009</c:v>
                </c:pt>
                <c:pt idx="14294">
                  <c:v>3846.0554081999999</c:v>
                </c:pt>
                <c:pt idx="14295">
                  <c:v>3846.296494799999</c:v>
                </c:pt>
                <c:pt idx="14296">
                  <c:v>3846.5375815000002</c:v>
                </c:pt>
                <c:pt idx="14297">
                  <c:v>3846.7786680999989</c:v>
                </c:pt>
                <c:pt idx="14298">
                  <c:v>3847.019754800001</c:v>
                </c:pt>
                <c:pt idx="14299">
                  <c:v>3847.2608413999983</c:v>
                </c:pt>
                <c:pt idx="14300">
                  <c:v>3847.5019281</c:v>
                </c:pt>
                <c:pt idx="14301">
                  <c:v>3847.7430147999999</c:v>
                </c:pt>
                <c:pt idx="14302">
                  <c:v>3847.9841013999999</c:v>
                </c:pt>
                <c:pt idx="14303">
                  <c:v>3848.2251880999997</c:v>
                </c:pt>
                <c:pt idx="14304">
                  <c:v>3848.4662746999998</c:v>
                </c:pt>
                <c:pt idx="14305">
                  <c:v>3848.7073613999992</c:v>
                </c:pt>
                <c:pt idx="14306">
                  <c:v>3848.9484479999992</c:v>
                </c:pt>
                <c:pt idx="14307">
                  <c:v>3849.1895347</c:v>
                </c:pt>
                <c:pt idx="14308">
                  <c:v>3849.4306213</c:v>
                </c:pt>
                <c:pt idx="14309">
                  <c:v>3849.6717080000008</c:v>
                </c:pt>
                <c:pt idx="14310">
                  <c:v>3849.9127947000002</c:v>
                </c:pt>
                <c:pt idx="14311">
                  <c:v>3850.1538812999997</c:v>
                </c:pt>
                <c:pt idx="14312">
                  <c:v>3850.3949680000001</c:v>
                </c:pt>
                <c:pt idx="14313">
                  <c:v>3850.6360546000001</c:v>
                </c:pt>
                <c:pt idx="14314">
                  <c:v>3850.8771413000009</c:v>
                </c:pt>
                <c:pt idx="14315">
                  <c:v>3851.1182279</c:v>
                </c:pt>
                <c:pt idx="14316">
                  <c:v>3851.3593146000017</c:v>
                </c:pt>
                <c:pt idx="14317">
                  <c:v>3851.6004011999989</c:v>
                </c:pt>
                <c:pt idx="14318">
                  <c:v>3851.8414879000002</c:v>
                </c:pt>
                <c:pt idx="14319">
                  <c:v>3852.0825745000002</c:v>
                </c:pt>
                <c:pt idx="14320">
                  <c:v>3852.3236612000001</c:v>
                </c:pt>
                <c:pt idx="14321">
                  <c:v>3852.5647478999999</c:v>
                </c:pt>
                <c:pt idx="14322">
                  <c:v>3852.8058344999999</c:v>
                </c:pt>
                <c:pt idx="14323">
                  <c:v>3853.0469211999989</c:v>
                </c:pt>
                <c:pt idx="14324">
                  <c:v>3853.2880077999989</c:v>
                </c:pt>
                <c:pt idx="14325">
                  <c:v>3853.5290945000002</c:v>
                </c:pt>
                <c:pt idx="14326">
                  <c:v>3853.7701810999997</c:v>
                </c:pt>
                <c:pt idx="14327">
                  <c:v>3854.011267800001</c:v>
                </c:pt>
                <c:pt idx="14328">
                  <c:v>3854.2523544000001</c:v>
                </c:pt>
                <c:pt idx="14329">
                  <c:v>3854.4934410999999</c:v>
                </c:pt>
                <c:pt idx="14330">
                  <c:v>3854.7345277999998</c:v>
                </c:pt>
                <c:pt idx="14331">
                  <c:v>3854.9756144000007</c:v>
                </c:pt>
                <c:pt idx="14332">
                  <c:v>3855.2167010999997</c:v>
                </c:pt>
                <c:pt idx="14333">
                  <c:v>3855.4577877000002</c:v>
                </c:pt>
                <c:pt idx="14334">
                  <c:v>3855.6988743999991</c:v>
                </c:pt>
                <c:pt idx="14335">
                  <c:v>3855.939961</c:v>
                </c:pt>
                <c:pt idx="14336">
                  <c:v>3856.1810476999999</c:v>
                </c:pt>
                <c:pt idx="14337">
                  <c:v>3856.4221343000008</c:v>
                </c:pt>
                <c:pt idx="14338">
                  <c:v>3856.6632209999998</c:v>
                </c:pt>
                <c:pt idx="14339">
                  <c:v>3856.9043076000007</c:v>
                </c:pt>
                <c:pt idx="14340">
                  <c:v>3857.1453943000001</c:v>
                </c:pt>
                <c:pt idx="14341">
                  <c:v>3857.3864809999991</c:v>
                </c:pt>
                <c:pt idx="14342">
                  <c:v>3857.6275676</c:v>
                </c:pt>
                <c:pt idx="14343">
                  <c:v>3857.8686542999999</c:v>
                </c:pt>
                <c:pt idx="14344">
                  <c:v>3858.1097408999999</c:v>
                </c:pt>
                <c:pt idx="14345">
                  <c:v>3858.3508276000002</c:v>
                </c:pt>
                <c:pt idx="14346">
                  <c:v>3858.5919142000007</c:v>
                </c:pt>
                <c:pt idx="14347">
                  <c:v>3858.833000900001</c:v>
                </c:pt>
                <c:pt idx="14348">
                  <c:v>3859.0740875000001</c:v>
                </c:pt>
                <c:pt idx="14349">
                  <c:v>3859.3151742000018</c:v>
                </c:pt>
                <c:pt idx="14350">
                  <c:v>3859.5562608999999</c:v>
                </c:pt>
                <c:pt idx="14351">
                  <c:v>3859.7973474999999</c:v>
                </c:pt>
                <c:pt idx="14352">
                  <c:v>3860.0384342000002</c:v>
                </c:pt>
                <c:pt idx="14353">
                  <c:v>3860.2795207999998</c:v>
                </c:pt>
                <c:pt idx="14354">
                  <c:v>3860.5206075000001</c:v>
                </c:pt>
                <c:pt idx="14355">
                  <c:v>3860.7616940999997</c:v>
                </c:pt>
                <c:pt idx="14356">
                  <c:v>3861.0027808</c:v>
                </c:pt>
                <c:pt idx="14357">
                  <c:v>3861.2438673999991</c:v>
                </c:pt>
                <c:pt idx="14358">
                  <c:v>3861.4849540999999</c:v>
                </c:pt>
                <c:pt idx="14359">
                  <c:v>3861.726040699999</c:v>
                </c:pt>
                <c:pt idx="14360">
                  <c:v>3861.9671274000002</c:v>
                </c:pt>
                <c:pt idx="14361">
                  <c:v>3862.2082140999992</c:v>
                </c:pt>
                <c:pt idx="14362">
                  <c:v>3862.4493007000001</c:v>
                </c:pt>
                <c:pt idx="14363">
                  <c:v>3862.6903874</c:v>
                </c:pt>
                <c:pt idx="14364">
                  <c:v>3862.9314740000009</c:v>
                </c:pt>
                <c:pt idx="14365">
                  <c:v>3863.1725606999998</c:v>
                </c:pt>
                <c:pt idx="14366">
                  <c:v>3863.4136473000008</c:v>
                </c:pt>
                <c:pt idx="14367">
                  <c:v>3863.6547340000002</c:v>
                </c:pt>
                <c:pt idx="14368">
                  <c:v>3863.8958206000002</c:v>
                </c:pt>
                <c:pt idx="14369">
                  <c:v>3864.1369073000001</c:v>
                </c:pt>
                <c:pt idx="14370">
                  <c:v>3864.3779940000009</c:v>
                </c:pt>
                <c:pt idx="14371">
                  <c:v>3864.6190806</c:v>
                </c:pt>
                <c:pt idx="14372">
                  <c:v>3864.8601673000007</c:v>
                </c:pt>
                <c:pt idx="14373">
                  <c:v>3865.1012539000008</c:v>
                </c:pt>
                <c:pt idx="14374">
                  <c:v>3865.3423406000002</c:v>
                </c:pt>
                <c:pt idx="14375">
                  <c:v>3865.5834272000002</c:v>
                </c:pt>
                <c:pt idx="14376">
                  <c:v>3865.824513900001</c:v>
                </c:pt>
                <c:pt idx="14377">
                  <c:v>3866.0656005000001</c:v>
                </c:pt>
                <c:pt idx="14378">
                  <c:v>3866.306687199999</c:v>
                </c:pt>
                <c:pt idx="14379">
                  <c:v>3866.5477738000009</c:v>
                </c:pt>
                <c:pt idx="14380">
                  <c:v>3866.788860499998</c:v>
                </c:pt>
                <c:pt idx="14381">
                  <c:v>3867.0299472000002</c:v>
                </c:pt>
                <c:pt idx="14382">
                  <c:v>3867.2710338000011</c:v>
                </c:pt>
                <c:pt idx="14383">
                  <c:v>3867.5121205000009</c:v>
                </c:pt>
                <c:pt idx="14384">
                  <c:v>3867.7532071000001</c:v>
                </c:pt>
                <c:pt idx="14385">
                  <c:v>3867.9942937999999</c:v>
                </c:pt>
                <c:pt idx="14386">
                  <c:v>3868.2353803999999</c:v>
                </c:pt>
                <c:pt idx="14387">
                  <c:v>3868.4764670999998</c:v>
                </c:pt>
                <c:pt idx="14388">
                  <c:v>3868.7175537000007</c:v>
                </c:pt>
                <c:pt idx="14389">
                  <c:v>3868.9586403999997</c:v>
                </c:pt>
                <c:pt idx="14390">
                  <c:v>3869.1997271</c:v>
                </c:pt>
                <c:pt idx="14391">
                  <c:v>3869.4408137</c:v>
                </c:pt>
                <c:pt idx="14392">
                  <c:v>3869.6819003999999</c:v>
                </c:pt>
                <c:pt idx="14393">
                  <c:v>3869.9229869999999</c:v>
                </c:pt>
                <c:pt idx="14394">
                  <c:v>3870.1640736999998</c:v>
                </c:pt>
                <c:pt idx="14395">
                  <c:v>3870.4051603000007</c:v>
                </c:pt>
                <c:pt idx="14396">
                  <c:v>3870.6462469999997</c:v>
                </c:pt>
                <c:pt idx="14397">
                  <c:v>3870.8873336000011</c:v>
                </c:pt>
                <c:pt idx="14398">
                  <c:v>3871.1284202999991</c:v>
                </c:pt>
                <c:pt idx="14399">
                  <c:v>3871.3695070000008</c:v>
                </c:pt>
                <c:pt idx="14400">
                  <c:v>3871.6105936000008</c:v>
                </c:pt>
                <c:pt idx="14401">
                  <c:v>3871.8516803000002</c:v>
                </c:pt>
                <c:pt idx="14402">
                  <c:v>3872.0927669000002</c:v>
                </c:pt>
                <c:pt idx="14403">
                  <c:v>3872.333853600001</c:v>
                </c:pt>
                <c:pt idx="14404">
                  <c:v>3872.5749402000001</c:v>
                </c:pt>
                <c:pt idx="14405">
                  <c:v>3872.8160269000009</c:v>
                </c:pt>
                <c:pt idx="14406">
                  <c:v>3873.0571135000018</c:v>
                </c:pt>
                <c:pt idx="14407">
                  <c:v>3873.298200199999</c:v>
                </c:pt>
                <c:pt idx="14408">
                  <c:v>3873.5392867999999</c:v>
                </c:pt>
                <c:pt idx="14409">
                  <c:v>3873.7803735000002</c:v>
                </c:pt>
                <c:pt idx="14410">
                  <c:v>3874.0214602000001</c:v>
                </c:pt>
                <c:pt idx="14411">
                  <c:v>3874.2625468000001</c:v>
                </c:pt>
                <c:pt idx="14412">
                  <c:v>3874.5036335000009</c:v>
                </c:pt>
                <c:pt idx="14413">
                  <c:v>3874.7447200999991</c:v>
                </c:pt>
                <c:pt idx="14414">
                  <c:v>3874.9858067999999</c:v>
                </c:pt>
                <c:pt idx="14415">
                  <c:v>3875.226893399999</c:v>
                </c:pt>
                <c:pt idx="14416">
                  <c:v>3875.4679800999997</c:v>
                </c:pt>
                <c:pt idx="14417">
                  <c:v>3875.7090666999998</c:v>
                </c:pt>
                <c:pt idx="14418">
                  <c:v>3875.950153400001</c:v>
                </c:pt>
                <c:pt idx="14419">
                  <c:v>3876.1912401</c:v>
                </c:pt>
                <c:pt idx="14420">
                  <c:v>3876.4323267000009</c:v>
                </c:pt>
                <c:pt idx="14421">
                  <c:v>3876.6734134000008</c:v>
                </c:pt>
                <c:pt idx="14422">
                  <c:v>3876.9144999999999</c:v>
                </c:pt>
                <c:pt idx="14423">
                  <c:v>3877.1555867000002</c:v>
                </c:pt>
                <c:pt idx="14424">
                  <c:v>3877.3966733000002</c:v>
                </c:pt>
                <c:pt idx="14425">
                  <c:v>3877.6377600000001</c:v>
                </c:pt>
                <c:pt idx="14426">
                  <c:v>3877.8788466000001</c:v>
                </c:pt>
                <c:pt idx="14427">
                  <c:v>3878.1199333000009</c:v>
                </c:pt>
                <c:pt idx="14428">
                  <c:v>3878.3610199000009</c:v>
                </c:pt>
                <c:pt idx="14429">
                  <c:v>3878.6021066000008</c:v>
                </c:pt>
                <c:pt idx="14430">
                  <c:v>3878.8431933000011</c:v>
                </c:pt>
                <c:pt idx="14431">
                  <c:v>3879.0842798999997</c:v>
                </c:pt>
                <c:pt idx="14432">
                  <c:v>3879.325366600001</c:v>
                </c:pt>
                <c:pt idx="14433">
                  <c:v>3879.5664532000001</c:v>
                </c:pt>
                <c:pt idx="14434">
                  <c:v>3879.8075399000008</c:v>
                </c:pt>
                <c:pt idx="14435">
                  <c:v>3880.0486265</c:v>
                </c:pt>
                <c:pt idx="14436">
                  <c:v>3880.2897131999998</c:v>
                </c:pt>
                <c:pt idx="14437">
                  <c:v>3880.5307997999998</c:v>
                </c:pt>
                <c:pt idx="14438">
                  <c:v>3880.7718865000002</c:v>
                </c:pt>
                <c:pt idx="14439">
                  <c:v>3881.0129732000009</c:v>
                </c:pt>
                <c:pt idx="14440">
                  <c:v>3881.2540598000001</c:v>
                </c:pt>
                <c:pt idx="14441">
                  <c:v>3881.4951465000013</c:v>
                </c:pt>
                <c:pt idx="14442">
                  <c:v>3881.7362330999999</c:v>
                </c:pt>
                <c:pt idx="14443">
                  <c:v>3881.9773198000012</c:v>
                </c:pt>
                <c:pt idx="14444">
                  <c:v>3882.2184063999998</c:v>
                </c:pt>
                <c:pt idx="14445">
                  <c:v>3882.4594931000001</c:v>
                </c:pt>
                <c:pt idx="14446">
                  <c:v>3882.7005796999997</c:v>
                </c:pt>
                <c:pt idx="14447">
                  <c:v>3882.9416664</c:v>
                </c:pt>
                <c:pt idx="14448">
                  <c:v>3883.182753</c:v>
                </c:pt>
                <c:pt idx="14449">
                  <c:v>3883.4238396999999</c:v>
                </c:pt>
                <c:pt idx="14450">
                  <c:v>3883.6649263999998</c:v>
                </c:pt>
                <c:pt idx="14451">
                  <c:v>3883.9060130000007</c:v>
                </c:pt>
                <c:pt idx="14452">
                  <c:v>3884.1470996999997</c:v>
                </c:pt>
                <c:pt idx="14453">
                  <c:v>3884.3881863000001</c:v>
                </c:pt>
                <c:pt idx="14454">
                  <c:v>3884.629273</c:v>
                </c:pt>
                <c:pt idx="14455">
                  <c:v>3884.8703596000009</c:v>
                </c:pt>
                <c:pt idx="14456">
                  <c:v>3885.1114463000008</c:v>
                </c:pt>
                <c:pt idx="14457">
                  <c:v>3885.3525329000017</c:v>
                </c:pt>
                <c:pt idx="14458">
                  <c:v>3885.5936196000002</c:v>
                </c:pt>
                <c:pt idx="14459">
                  <c:v>3885.834706300001</c:v>
                </c:pt>
                <c:pt idx="14460">
                  <c:v>3886.075792900001</c:v>
                </c:pt>
                <c:pt idx="14461">
                  <c:v>3886.3168796</c:v>
                </c:pt>
                <c:pt idx="14462">
                  <c:v>3886.5579662000009</c:v>
                </c:pt>
                <c:pt idx="14463">
                  <c:v>3886.7990529000008</c:v>
                </c:pt>
                <c:pt idx="14464">
                  <c:v>3887.0401394999999</c:v>
                </c:pt>
                <c:pt idx="14465">
                  <c:v>3887.2812262000002</c:v>
                </c:pt>
                <c:pt idx="14466">
                  <c:v>3887.5223128000007</c:v>
                </c:pt>
                <c:pt idx="14467">
                  <c:v>3887.7633995000001</c:v>
                </c:pt>
                <c:pt idx="14468">
                  <c:v>3888.0044860999997</c:v>
                </c:pt>
                <c:pt idx="14469">
                  <c:v>3888.2455728000009</c:v>
                </c:pt>
                <c:pt idx="14470">
                  <c:v>3888.486659499999</c:v>
                </c:pt>
                <c:pt idx="14471">
                  <c:v>3888.7277460999999</c:v>
                </c:pt>
                <c:pt idx="14472">
                  <c:v>3888.9688328000002</c:v>
                </c:pt>
                <c:pt idx="14473">
                  <c:v>3889.2099193999998</c:v>
                </c:pt>
                <c:pt idx="14474">
                  <c:v>3889.451006100001</c:v>
                </c:pt>
                <c:pt idx="14475">
                  <c:v>3889.6920927000001</c:v>
                </c:pt>
                <c:pt idx="14476">
                  <c:v>3889.9331794000009</c:v>
                </c:pt>
                <c:pt idx="14477">
                  <c:v>3890.174266</c:v>
                </c:pt>
                <c:pt idx="14478">
                  <c:v>3890.4153527000017</c:v>
                </c:pt>
                <c:pt idx="14479">
                  <c:v>3890.6564393999997</c:v>
                </c:pt>
                <c:pt idx="14480">
                  <c:v>3890.8975260000016</c:v>
                </c:pt>
                <c:pt idx="14481">
                  <c:v>3891.1386127000001</c:v>
                </c:pt>
                <c:pt idx="14482">
                  <c:v>3891.3796993000001</c:v>
                </c:pt>
                <c:pt idx="14483">
                  <c:v>3891.620786</c:v>
                </c:pt>
                <c:pt idx="14484">
                  <c:v>3891.8618726000009</c:v>
                </c:pt>
                <c:pt idx="14485">
                  <c:v>3892.1029592999998</c:v>
                </c:pt>
                <c:pt idx="14486">
                  <c:v>3892.3440458999999</c:v>
                </c:pt>
                <c:pt idx="14487">
                  <c:v>3892.5851326000011</c:v>
                </c:pt>
                <c:pt idx="14488">
                  <c:v>3892.8262193</c:v>
                </c:pt>
                <c:pt idx="14489">
                  <c:v>3893.0673059000001</c:v>
                </c:pt>
                <c:pt idx="14490">
                  <c:v>3893.3083926000008</c:v>
                </c:pt>
                <c:pt idx="14491">
                  <c:v>3893.5494792</c:v>
                </c:pt>
                <c:pt idx="14492">
                  <c:v>3893.7905658999998</c:v>
                </c:pt>
                <c:pt idx="14493">
                  <c:v>3894.0316525000012</c:v>
                </c:pt>
                <c:pt idx="14494">
                  <c:v>3894.2727392000002</c:v>
                </c:pt>
                <c:pt idx="14495">
                  <c:v>3894.5138258000002</c:v>
                </c:pt>
                <c:pt idx="14496">
                  <c:v>3894.754912500001</c:v>
                </c:pt>
                <c:pt idx="14497">
                  <c:v>3894.9959991000001</c:v>
                </c:pt>
                <c:pt idx="14498">
                  <c:v>3895.237085799999</c:v>
                </c:pt>
                <c:pt idx="14499">
                  <c:v>3895.4781725000012</c:v>
                </c:pt>
                <c:pt idx="14500">
                  <c:v>3895.7192590999998</c:v>
                </c:pt>
                <c:pt idx="14501">
                  <c:v>3895.9603458000001</c:v>
                </c:pt>
                <c:pt idx="14502">
                  <c:v>3896.2014324000002</c:v>
                </c:pt>
                <c:pt idx="14503">
                  <c:v>3896.4425191</c:v>
                </c:pt>
                <c:pt idx="14504">
                  <c:v>3896.6836056999991</c:v>
                </c:pt>
                <c:pt idx="14505">
                  <c:v>3896.9246923999999</c:v>
                </c:pt>
                <c:pt idx="14506">
                  <c:v>3897.1657789999999</c:v>
                </c:pt>
                <c:pt idx="14507">
                  <c:v>3897.4068656999989</c:v>
                </c:pt>
                <c:pt idx="14508">
                  <c:v>3897.6479524000001</c:v>
                </c:pt>
                <c:pt idx="14509">
                  <c:v>3897.8890390000001</c:v>
                </c:pt>
                <c:pt idx="14510">
                  <c:v>3898.1301257</c:v>
                </c:pt>
                <c:pt idx="14511">
                  <c:v>3898.3712123000018</c:v>
                </c:pt>
                <c:pt idx="14512">
                  <c:v>3898.6122989999999</c:v>
                </c:pt>
                <c:pt idx="14513">
                  <c:v>3898.8533856000008</c:v>
                </c:pt>
                <c:pt idx="14514">
                  <c:v>3899.0944723000002</c:v>
                </c:pt>
                <c:pt idx="14515">
                  <c:v>3899.3355589000016</c:v>
                </c:pt>
                <c:pt idx="14516">
                  <c:v>3899.5766455999997</c:v>
                </c:pt>
                <c:pt idx="14517">
                  <c:v>3899.817732200002</c:v>
                </c:pt>
                <c:pt idx="14518">
                  <c:v>3900.0588189</c:v>
                </c:pt>
                <c:pt idx="14519">
                  <c:v>3900.2999055999999</c:v>
                </c:pt>
                <c:pt idx="14520">
                  <c:v>3900.5409921999999</c:v>
                </c:pt>
                <c:pt idx="14521">
                  <c:v>3900.7820788999998</c:v>
                </c:pt>
                <c:pt idx="14522">
                  <c:v>3901.0231654999998</c:v>
                </c:pt>
                <c:pt idx="14523">
                  <c:v>3901.2642522000001</c:v>
                </c:pt>
                <c:pt idx="14524">
                  <c:v>3901.505338800001</c:v>
                </c:pt>
                <c:pt idx="14525">
                  <c:v>3901.7464254999986</c:v>
                </c:pt>
                <c:pt idx="14526">
                  <c:v>3901.9875121000009</c:v>
                </c:pt>
                <c:pt idx="14527">
                  <c:v>3902.228598799999</c:v>
                </c:pt>
                <c:pt idx="14528">
                  <c:v>3902.4696854999993</c:v>
                </c:pt>
                <c:pt idx="14529">
                  <c:v>3902.7107721000002</c:v>
                </c:pt>
                <c:pt idx="14530">
                  <c:v>3902.951858800001</c:v>
                </c:pt>
                <c:pt idx="14531">
                  <c:v>3903.1929453999992</c:v>
                </c:pt>
                <c:pt idx="14532">
                  <c:v>3903.4340321000009</c:v>
                </c:pt>
                <c:pt idx="14533">
                  <c:v>3903.6751187000009</c:v>
                </c:pt>
                <c:pt idx="14534">
                  <c:v>3903.9162053999999</c:v>
                </c:pt>
                <c:pt idx="14535">
                  <c:v>3904.1572919999999</c:v>
                </c:pt>
                <c:pt idx="14536">
                  <c:v>3904.3983787000002</c:v>
                </c:pt>
                <c:pt idx="14537">
                  <c:v>3904.6394652999998</c:v>
                </c:pt>
                <c:pt idx="14538">
                  <c:v>3904.880552000001</c:v>
                </c:pt>
                <c:pt idx="14539">
                  <c:v>3905.1216386999999</c:v>
                </c:pt>
                <c:pt idx="14540">
                  <c:v>3905.3627253</c:v>
                </c:pt>
                <c:pt idx="14541">
                  <c:v>3905.6038119999998</c:v>
                </c:pt>
                <c:pt idx="14542">
                  <c:v>3905.8448985999999</c:v>
                </c:pt>
                <c:pt idx="14543">
                  <c:v>3906.0859852999997</c:v>
                </c:pt>
                <c:pt idx="14544">
                  <c:v>3906.3270719000002</c:v>
                </c:pt>
                <c:pt idx="14545">
                  <c:v>3906.5681586000001</c:v>
                </c:pt>
                <c:pt idx="14546">
                  <c:v>3906.8092452000001</c:v>
                </c:pt>
                <c:pt idx="14547">
                  <c:v>3907.0503319000009</c:v>
                </c:pt>
                <c:pt idx="14548">
                  <c:v>3907.2914186000007</c:v>
                </c:pt>
                <c:pt idx="14549">
                  <c:v>3907.5325051999998</c:v>
                </c:pt>
                <c:pt idx="14550">
                  <c:v>3907.7735919000002</c:v>
                </c:pt>
                <c:pt idx="14551">
                  <c:v>3908.0146785000002</c:v>
                </c:pt>
                <c:pt idx="14552">
                  <c:v>3908.2557652</c:v>
                </c:pt>
                <c:pt idx="14553">
                  <c:v>3908.4968518000001</c:v>
                </c:pt>
                <c:pt idx="14554">
                  <c:v>3908.7379384999999</c:v>
                </c:pt>
                <c:pt idx="14555">
                  <c:v>3908.9790250999999</c:v>
                </c:pt>
                <c:pt idx="14556">
                  <c:v>3909.2201117999998</c:v>
                </c:pt>
                <c:pt idx="14557">
                  <c:v>3909.4611984000007</c:v>
                </c:pt>
                <c:pt idx="14558">
                  <c:v>3909.7022850999983</c:v>
                </c:pt>
                <c:pt idx="14559">
                  <c:v>3909.9433718000009</c:v>
                </c:pt>
                <c:pt idx="14560">
                  <c:v>3910.1844583999991</c:v>
                </c:pt>
                <c:pt idx="14561">
                  <c:v>3910.4255450999999</c:v>
                </c:pt>
                <c:pt idx="14562">
                  <c:v>3910.666631699999</c:v>
                </c:pt>
                <c:pt idx="14563">
                  <c:v>3910.9077184000002</c:v>
                </c:pt>
                <c:pt idx="14564">
                  <c:v>3911.1488049999989</c:v>
                </c:pt>
                <c:pt idx="14565">
                  <c:v>3911.3898916999997</c:v>
                </c:pt>
                <c:pt idx="14566">
                  <c:v>3911.6309783000002</c:v>
                </c:pt>
                <c:pt idx="14567">
                  <c:v>3911.872065</c:v>
                </c:pt>
                <c:pt idx="14568">
                  <c:v>3912.1131517000008</c:v>
                </c:pt>
                <c:pt idx="14569">
                  <c:v>3912.3542383000008</c:v>
                </c:pt>
                <c:pt idx="14570">
                  <c:v>3912.5953250000002</c:v>
                </c:pt>
                <c:pt idx="14571">
                  <c:v>3912.8364116000002</c:v>
                </c:pt>
                <c:pt idx="14572">
                  <c:v>3913.0774983000001</c:v>
                </c:pt>
                <c:pt idx="14573">
                  <c:v>3913.3185849000001</c:v>
                </c:pt>
                <c:pt idx="14574">
                  <c:v>3913.5596716</c:v>
                </c:pt>
                <c:pt idx="14575">
                  <c:v>3913.8007582000009</c:v>
                </c:pt>
                <c:pt idx="14576">
                  <c:v>3914.0418448999999</c:v>
                </c:pt>
                <c:pt idx="14577">
                  <c:v>3914.2829315999998</c:v>
                </c:pt>
                <c:pt idx="14578">
                  <c:v>3914.5240181999998</c:v>
                </c:pt>
                <c:pt idx="14579">
                  <c:v>3914.7651049000001</c:v>
                </c:pt>
                <c:pt idx="14580">
                  <c:v>3915.0061915000001</c:v>
                </c:pt>
                <c:pt idx="14581">
                  <c:v>3915.2472782</c:v>
                </c:pt>
                <c:pt idx="14582">
                  <c:v>3915.4883648</c:v>
                </c:pt>
                <c:pt idx="14583">
                  <c:v>3915.729451499999</c:v>
                </c:pt>
                <c:pt idx="14584">
                  <c:v>3915.9705381000008</c:v>
                </c:pt>
                <c:pt idx="14585">
                  <c:v>3916.2116248000002</c:v>
                </c:pt>
                <c:pt idx="14586">
                  <c:v>3916.4527114000002</c:v>
                </c:pt>
                <c:pt idx="14587">
                  <c:v>3916.6937981000001</c:v>
                </c:pt>
                <c:pt idx="14588">
                  <c:v>3916.9348848</c:v>
                </c:pt>
                <c:pt idx="14589">
                  <c:v>3917.1759714</c:v>
                </c:pt>
                <c:pt idx="14590">
                  <c:v>3917.4170581000008</c:v>
                </c:pt>
                <c:pt idx="14591">
                  <c:v>3917.6581446999999</c:v>
                </c:pt>
                <c:pt idx="14592">
                  <c:v>3917.8992314000002</c:v>
                </c:pt>
                <c:pt idx="14593">
                  <c:v>3918.1403180000002</c:v>
                </c:pt>
                <c:pt idx="14594">
                  <c:v>3918.3814047000001</c:v>
                </c:pt>
                <c:pt idx="14595">
                  <c:v>3918.6224912999992</c:v>
                </c:pt>
                <c:pt idx="14596">
                  <c:v>3918.8635780000009</c:v>
                </c:pt>
                <c:pt idx="14597">
                  <c:v>3919.1046646999989</c:v>
                </c:pt>
                <c:pt idx="14598">
                  <c:v>3919.3457513000008</c:v>
                </c:pt>
                <c:pt idx="14599">
                  <c:v>3919.5868379999997</c:v>
                </c:pt>
                <c:pt idx="14600">
                  <c:v>3919.8279246000002</c:v>
                </c:pt>
                <c:pt idx="14601">
                  <c:v>3920.0690113000001</c:v>
                </c:pt>
                <c:pt idx="14602">
                  <c:v>3920.310097900001</c:v>
                </c:pt>
                <c:pt idx="14603">
                  <c:v>3920.5511846000009</c:v>
                </c:pt>
                <c:pt idx="14604">
                  <c:v>3920.7922712</c:v>
                </c:pt>
                <c:pt idx="14605">
                  <c:v>3921.0333579000016</c:v>
                </c:pt>
                <c:pt idx="14606">
                  <c:v>3921.2744444999989</c:v>
                </c:pt>
                <c:pt idx="14607">
                  <c:v>3921.5155312000011</c:v>
                </c:pt>
                <c:pt idx="14608">
                  <c:v>3921.7566179</c:v>
                </c:pt>
                <c:pt idx="14609">
                  <c:v>3921.997704500001</c:v>
                </c:pt>
                <c:pt idx="14610">
                  <c:v>3922.238791199999</c:v>
                </c:pt>
                <c:pt idx="14611">
                  <c:v>3922.4798777999999</c:v>
                </c:pt>
                <c:pt idx="14612">
                  <c:v>3922.7209644999989</c:v>
                </c:pt>
                <c:pt idx="14613">
                  <c:v>3922.9620510999998</c:v>
                </c:pt>
                <c:pt idx="14614">
                  <c:v>3923.2031378000011</c:v>
                </c:pt>
                <c:pt idx="14615">
                  <c:v>3923.4442243999997</c:v>
                </c:pt>
                <c:pt idx="14616">
                  <c:v>3923.6853111</c:v>
                </c:pt>
                <c:pt idx="14617">
                  <c:v>3923.9263977999999</c:v>
                </c:pt>
                <c:pt idx="14618">
                  <c:v>3924.167484399999</c:v>
                </c:pt>
                <c:pt idx="14619">
                  <c:v>3924.4085710999998</c:v>
                </c:pt>
                <c:pt idx="14620">
                  <c:v>3924.6496576999998</c:v>
                </c:pt>
                <c:pt idx="14621">
                  <c:v>3924.8907444000001</c:v>
                </c:pt>
                <c:pt idx="14622">
                  <c:v>3925.1318310000001</c:v>
                </c:pt>
                <c:pt idx="14623">
                  <c:v>3925.3729177000009</c:v>
                </c:pt>
                <c:pt idx="14624">
                  <c:v>3925.6140043</c:v>
                </c:pt>
                <c:pt idx="14625">
                  <c:v>3925.8550910000008</c:v>
                </c:pt>
                <c:pt idx="14626">
                  <c:v>3926.0961776000008</c:v>
                </c:pt>
                <c:pt idx="14627">
                  <c:v>3926.3372643000002</c:v>
                </c:pt>
                <c:pt idx="14628">
                  <c:v>3926.5783510000001</c:v>
                </c:pt>
                <c:pt idx="14629">
                  <c:v>3926.819437600001</c:v>
                </c:pt>
                <c:pt idx="14630">
                  <c:v>3927.0605243</c:v>
                </c:pt>
                <c:pt idx="14631">
                  <c:v>3927.3016109000009</c:v>
                </c:pt>
                <c:pt idx="14632">
                  <c:v>3927.5426975999999</c:v>
                </c:pt>
                <c:pt idx="14633">
                  <c:v>3927.783784199999</c:v>
                </c:pt>
                <c:pt idx="14634">
                  <c:v>3928.0248708999998</c:v>
                </c:pt>
                <c:pt idx="14635">
                  <c:v>3928.2659574999998</c:v>
                </c:pt>
                <c:pt idx="14636">
                  <c:v>3928.5070442000001</c:v>
                </c:pt>
                <c:pt idx="14637">
                  <c:v>3928.7481309</c:v>
                </c:pt>
                <c:pt idx="14638">
                  <c:v>3928.9892175000009</c:v>
                </c:pt>
                <c:pt idx="14639">
                  <c:v>3929.2303041999999</c:v>
                </c:pt>
                <c:pt idx="14640">
                  <c:v>3929.4713908000012</c:v>
                </c:pt>
                <c:pt idx="14641">
                  <c:v>3929.7124775000002</c:v>
                </c:pt>
                <c:pt idx="14642">
                  <c:v>3929.9535641000002</c:v>
                </c:pt>
                <c:pt idx="14643">
                  <c:v>3930.1946508000001</c:v>
                </c:pt>
                <c:pt idx="14644">
                  <c:v>3930.435737400001</c:v>
                </c:pt>
                <c:pt idx="14645">
                  <c:v>3930.6768240999991</c:v>
                </c:pt>
                <c:pt idx="14646">
                  <c:v>3930.9179108000012</c:v>
                </c:pt>
                <c:pt idx="14647">
                  <c:v>3931.1589973999999</c:v>
                </c:pt>
                <c:pt idx="14648">
                  <c:v>3931.4000840999997</c:v>
                </c:pt>
                <c:pt idx="14649">
                  <c:v>3931.6411707000002</c:v>
                </c:pt>
                <c:pt idx="14650">
                  <c:v>3931.8822574000001</c:v>
                </c:pt>
                <c:pt idx="14651">
                  <c:v>3932.1233440000001</c:v>
                </c:pt>
                <c:pt idx="14652">
                  <c:v>3932.3644307</c:v>
                </c:pt>
                <c:pt idx="14653">
                  <c:v>3932.6055173000009</c:v>
                </c:pt>
                <c:pt idx="14654">
                  <c:v>3932.8466039999998</c:v>
                </c:pt>
                <c:pt idx="14655">
                  <c:v>3933.0876905999999</c:v>
                </c:pt>
                <c:pt idx="14656">
                  <c:v>3933.3287773000002</c:v>
                </c:pt>
                <c:pt idx="14657">
                  <c:v>3933.5698639999991</c:v>
                </c:pt>
                <c:pt idx="14658">
                  <c:v>3933.810950600001</c:v>
                </c:pt>
                <c:pt idx="14659">
                  <c:v>3934.0520373000008</c:v>
                </c:pt>
                <c:pt idx="14660">
                  <c:v>3934.2931239000009</c:v>
                </c:pt>
                <c:pt idx="14661">
                  <c:v>3934.5342106000007</c:v>
                </c:pt>
                <c:pt idx="14662">
                  <c:v>3934.7752971999998</c:v>
                </c:pt>
                <c:pt idx="14663">
                  <c:v>3935.0163839000002</c:v>
                </c:pt>
                <c:pt idx="14664">
                  <c:v>3935.2574705000002</c:v>
                </c:pt>
                <c:pt idx="14665">
                  <c:v>3935.498557200001</c:v>
                </c:pt>
                <c:pt idx="14666">
                  <c:v>3935.7396438999999</c:v>
                </c:pt>
                <c:pt idx="14667">
                  <c:v>3935.9807304999999</c:v>
                </c:pt>
                <c:pt idx="14668">
                  <c:v>3936.2218171999998</c:v>
                </c:pt>
                <c:pt idx="14669">
                  <c:v>3936.4629037999998</c:v>
                </c:pt>
                <c:pt idx="14670">
                  <c:v>3936.7039905000001</c:v>
                </c:pt>
                <c:pt idx="14671">
                  <c:v>3936.9450771000002</c:v>
                </c:pt>
                <c:pt idx="14672">
                  <c:v>3937.1861638</c:v>
                </c:pt>
                <c:pt idx="14673">
                  <c:v>3937.4272504</c:v>
                </c:pt>
                <c:pt idx="14674">
                  <c:v>3937.6683370999999</c:v>
                </c:pt>
                <c:pt idx="14675">
                  <c:v>3937.9094236999999</c:v>
                </c:pt>
                <c:pt idx="14676">
                  <c:v>3938.1505104000007</c:v>
                </c:pt>
                <c:pt idx="14677">
                  <c:v>3938.391597100001</c:v>
                </c:pt>
                <c:pt idx="14678">
                  <c:v>3938.6326836999997</c:v>
                </c:pt>
                <c:pt idx="14679">
                  <c:v>3938.8737704000009</c:v>
                </c:pt>
                <c:pt idx="14680">
                  <c:v>3939.114857</c:v>
                </c:pt>
                <c:pt idx="14681">
                  <c:v>3939.3559437000008</c:v>
                </c:pt>
                <c:pt idx="14682">
                  <c:v>3939.5970303000008</c:v>
                </c:pt>
                <c:pt idx="14683">
                  <c:v>3939.8381170000016</c:v>
                </c:pt>
                <c:pt idx="14684">
                  <c:v>3940.0792036000007</c:v>
                </c:pt>
                <c:pt idx="14685">
                  <c:v>3940.3202903000001</c:v>
                </c:pt>
                <c:pt idx="14686">
                  <c:v>3940.5613770000009</c:v>
                </c:pt>
                <c:pt idx="14687">
                  <c:v>3940.8024636</c:v>
                </c:pt>
                <c:pt idx="14688">
                  <c:v>3941.0435503000008</c:v>
                </c:pt>
                <c:pt idx="14689">
                  <c:v>3941.2846368999999</c:v>
                </c:pt>
                <c:pt idx="14690">
                  <c:v>3941.5257236000002</c:v>
                </c:pt>
                <c:pt idx="14691">
                  <c:v>3941.7668101999989</c:v>
                </c:pt>
                <c:pt idx="14692">
                  <c:v>3942.0078969000001</c:v>
                </c:pt>
                <c:pt idx="14693">
                  <c:v>3942.2489834999992</c:v>
                </c:pt>
                <c:pt idx="14694">
                  <c:v>3942.4900702000009</c:v>
                </c:pt>
                <c:pt idx="14695">
                  <c:v>3942.7311568000018</c:v>
                </c:pt>
                <c:pt idx="14696">
                  <c:v>3942.9722434999999</c:v>
                </c:pt>
                <c:pt idx="14697">
                  <c:v>3943.2133302000016</c:v>
                </c:pt>
                <c:pt idx="14698">
                  <c:v>3943.4544168000016</c:v>
                </c:pt>
                <c:pt idx="14699">
                  <c:v>3943.695503500001</c:v>
                </c:pt>
                <c:pt idx="14700">
                  <c:v>3943.9365901000001</c:v>
                </c:pt>
                <c:pt idx="14701">
                  <c:v>3944.1776768000009</c:v>
                </c:pt>
                <c:pt idx="14702">
                  <c:v>3944.4187634</c:v>
                </c:pt>
                <c:pt idx="14703">
                  <c:v>3944.6598500999999</c:v>
                </c:pt>
                <c:pt idx="14704">
                  <c:v>3944.9009367000008</c:v>
                </c:pt>
                <c:pt idx="14705">
                  <c:v>3945.1420233999997</c:v>
                </c:pt>
                <c:pt idx="14706">
                  <c:v>3945.383110100001</c:v>
                </c:pt>
                <c:pt idx="14707">
                  <c:v>3945.6241967000001</c:v>
                </c:pt>
                <c:pt idx="14708">
                  <c:v>3945.8652834</c:v>
                </c:pt>
                <c:pt idx="14709">
                  <c:v>3946.10637</c:v>
                </c:pt>
                <c:pt idx="14710">
                  <c:v>3946.3474567000007</c:v>
                </c:pt>
                <c:pt idx="14711">
                  <c:v>3946.5885432999999</c:v>
                </c:pt>
                <c:pt idx="14712">
                  <c:v>3946.8296300000002</c:v>
                </c:pt>
                <c:pt idx="14713">
                  <c:v>3947.0707166000016</c:v>
                </c:pt>
                <c:pt idx="14714">
                  <c:v>3947.311803300001</c:v>
                </c:pt>
                <c:pt idx="14715">
                  <c:v>3947.5528898999992</c:v>
                </c:pt>
                <c:pt idx="14716">
                  <c:v>3947.7939766000009</c:v>
                </c:pt>
                <c:pt idx="14717">
                  <c:v>3948.0350633000007</c:v>
                </c:pt>
                <c:pt idx="14718">
                  <c:v>3948.2761498999998</c:v>
                </c:pt>
                <c:pt idx="14719">
                  <c:v>3948.5172366000011</c:v>
                </c:pt>
                <c:pt idx="14720">
                  <c:v>3948.7583232000002</c:v>
                </c:pt>
                <c:pt idx="14721">
                  <c:v>3948.9994099</c:v>
                </c:pt>
                <c:pt idx="14722">
                  <c:v>3949.2404965000001</c:v>
                </c:pt>
                <c:pt idx="14723">
                  <c:v>3949.4815831999999</c:v>
                </c:pt>
                <c:pt idx="14724">
                  <c:v>3949.7226697999981</c:v>
                </c:pt>
                <c:pt idx="14725">
                  <c:v>3949.9637565000012</c:v>
                </c:pt>
                <c:pt idx="14726">
                  <c:v>3950.2048431999992</c:v>
                </c:pt>
                <c:pt idx="14727">
                  <c:v>3950.4459298000002</c:v>
                </c:pt>
                <c:pt idx="14728">
                  <c:v>3950.6870165000009</c:v>
                </c:pt>
                <c:pt idx="14729">
                  <c:v>3950.9281031</c:v>
                </c:pt>
                <c:pt idx="14730">
                  <c:v>3951.169189799999</c:v>
                </c:pt>
                <c:pt idx="14731">
                  <c:v>3951.4102764000008</c:v>
                </c:pt>
                <c:pt idx="14732">
                  <c:v>3951.6513631000007</c:v>
                </c:pt>
                <c:pt idx="14733">
                  <c:v>3951.8924496999998</c:v>
                </c:pt>
                <c:pt idx="14734">
                  <c:v>3952.133536400001</c:v>
                </c:pt>
                <c:pt idx="14735">
                  <c:v>3952.3746231</c:v>
                </c:pt>
                <c:pt idx="14736">
                  <c:v>3952.6157097</c:v>
                </c:pt>
                <c:pt idx="14737">
                  <c:v>3952.8567964000008</c:v>
                </c:pt>
                <c:pt idx="14738">
                  <c:v>3953.0978829999999</c:v>
                </c:pt>
                <c:pt idx="14739">
                  <c:v>3953.3389696999998</c:v>
                </c:pt>
                <c:pt idx="14740">
                  <c:v>3953.5800563000007</c:v>
                </c:pt>
                <c:pt idx="14741">
                  <c:v>3953.821143000001</c:v>
                </c:pt>
                <c:pt idx="14742">
                  <c:v>3954.0622295999997</c:v>
                </c:pt>
                <c:pt idx="14743">
                  <c:v>3954.3033163000018</c:v>
                </c:pt>
                <c:pt idx="14744">
                  <c:v>3954.5444029</c:v>
                </c:pt>
                <c:pt idx="14745">
                  <c:v>3954.785489599999</c:v>
                </c:pt>
                <c:pt idx="14746">
                  <c:v>3955.0265763000002</c:v>
                </c:pt>
                <c:pt idx="14747">
                  <c:v>3955.2676628999998</c:v>
                </c:pt>
                <c:pt idx="14748">
                  <c:v>3955.5087495999992</c:v>
                </c:pt>
                <c:pt idx="14749">
                  <c:v>3955.7498362000001</c:v>
                </c:pt>
                <c:pt idx="14750">
                  <c:v>3955.9909229000009</c:v>
                </c:pt>
                <c:pt idx="14751">
                  <c:v>3956.2320095</c:v>
                </c:pt>
                <c:pt idx="14752">
                  <c:v>3956.4730962000012</c:v>
                </c:pt>
                <c:pt idx="14753">
                  <c:v>3956.7141827999999</c:v>
                </c:pt>
                <c:pt idx="14754">
                  <c:v>3956.9552695000002</c:v>
                </c:pt>
                <c:pt idx="14755">
                  <c:v>3957.196356200001</c:v>
                </c:pt>
                <c:pt idx="14756">
                  <c:v>3957.437442800001</c:v>
                </c:pt>
                <c:pt idx="14757">
                  <c:v>3957.6785295</c:v>
                </c:pt>
                <c:pt idx="14758">
                  <c:v>3957.9196161000009</c:v>
                </c:pt>
                <c:pt idx="14759">
                  <c:v>3958.1607027999999</c:v>
                </c:pt>
                <c:pt idx="14760">
                  <c:v>3958.4017893999999</c:v>
                </c:pt>
                <c:pt idx="14761">
                  <c:v>3958.6428760999997</c:v>
                </c:pt>
                <c:pt idx="14762">
                  <c:v>3958.8839627000002</c:v>
                </c:pt>
                <c:pt idx="14763">
                  <c:v>3959.1250493999992</c:v>
                </c:pt>
                <c:pt idx="14764">
                  <c:v>3959.366136000001</c:v>
                </c:pt>
                <c:pt idx="14765">
                  <c:v>3959.6072227</c:v>
                </c:pt>
                <c:pt idx="14766">
                  <c:v>3959.8483093999998</c:v>
                </c:pt>
                <c:pt idx="14767">
                  <c:v>3960.0893959999999</c:v>
                </c:pt>
                <c:pt idx="14768">
                  <c:v>3960.3304827000002</c:v>
                </c:pt>
                <c:pt idx="14769">
                  <c:v>3960.5715693000002</c:v>
                </c:pt>
                <c:pt idx="14770">
                  <c:v>3960.812656000001</c:v>
                </c:pt>
                <c:pt idx="14771">
                  <c:v>3961.053742600001</c:v>
                </c:pt>
                <c:pt idx="14772">
                  <c:v>3961.294829299999</c:v>
                </c:pt>
                <c:pt idx="14773">
                  <c:v>3961.5359159000009</c:v>
                </c:pt>
                <c:pt idx="14774">
                  <c:v>3961.7770026000007</c:v>
                </c:pt>
                <c:pt idx="14775">
                  <c:v>3962.0180892999997</c:v>
                </c:pt>
                <c:pt idx="14776">
                  <c:v>3962.2591759000002</c:v>
                </c:pt>
                <c:pt idx="14777">
                  <c:v>3962.5002626</c:v>
                </c:pt>
                <c:pt idx="14778">
                  <c:v>3962.7413492000001</c:v>
                </c:pt>
                <c:pt idx="14779">
                  <c:v>3962.9824358999999</c:v>
                </c:pt>
                <c:pt idx="14780">
                  <c:v>3963.2235224999999</c:v>
                </c:pt>
                <c:pt idx="14781">
                  <c:v>3963.4646091999989</c:v>
                </c:pt>
                <c:pt idx="14782">
                  <c:v>3963.7056957999989</c:v>
                </c:pt>
                <c:pt idx="14783">
                  <c:v>3963.9467825000002</c:v>
                </c:pt>
                <c:pt idx="14784">
                  <c:v>3964.1878690999988</c:v>
                </c:pt>
                <c:pt idx="14785">
                  <c:v>3964.4289558</c:v>
                </c:pt>
                <c:pt idx="14786">
                  <c:v>3964.6700424999999</c:v>
                </c:pt>
                <c:pt idx="14787">
                  <c:v>3964.9111291000008</c:v>
                </c:pt>
                <c:pt idx="14788">
                  <c:v>3965.1522157999998</c:v>
                </c:pt>
                <c:pt idx="14789">
                  <c:v>3965.3933024000016</c:v>
                </c:pt>
                <c:pt idx="14790">
                  <c:v>3965.6343890999997</c:v>
                </c:pt>
                <c:pt idx="14791">
                  <c:v>3965.8754757000002</c:v>
                </c:pt>
                <c:pt idx="14792">
                  <c:v>3966.1165624</c:v>
                </c:pt>
                <c:pt idx="14793">
                  <c:v>3966.357649</c:v>
                </c:pt>
                <c:pt idx="14794">
                  <c:v>3966.5987356999999</c:v>
                </c:pt>
                <c:pt idx="14795">
                  <c:v>3966.8398224000002</c:v>
                </c:pt>
                <c:pt idx="14796">
                  <c:v>3967.0809089999998</c:v>
                </c:pt>
                <c:pt idx="14797">
                  <c:v>3967.3219957000001</c:v>
                </c:pt>
                <c:pt idx="14798">
                  <c:v>3967.5630823000001</c:v>
                </c:pt>
                <c:pt idx="14799">
                  <c:v>3967.804169</c:v>
                </c:pt>
                <c:pt idx="14800">
                  <c:v>3968.0452556</c:v>
                </c:pt>
                <c:pt idx="14801">
                  <c:v>3968.2863422999999</c:v>
                </c:pt>
                <c:pt idx="14802">
                  <c:v>3968.5274288999999</c:v>
                </c:pt>
                <c:pt idx="14803">
                  <c:v>3968.7685155999998</c:v>
                </c:pt>
                <c:pt idx="14804">
                  <c:v>3969.0096021999998</c:v>
                </c:pt>
                <c:pt idx="14805">
                  <c:v>3969.2506888999997</c:v>
                </c:pt>
                <c:pt idx="14806">
                  <c:v>3969.4917756000009</c:v>
                </c:pt>
                <c:pt idx="14807">
                  <c:v>3969.7328622</c:v>
                </c:pt>
                <c:pt idx="14808">
                  <c:v>3969.9739489000008</c:v>
                </c:pt>
                <c:pt idx="14809">
                  <c:v>3970.2150354999999</c:v>
                </c:pt>
                <c:pt idx="14810">
                  <c:v>3970.4561222000016</c:v>
                </c:pt>
                <c:pt idx="14811">
                  <c:v>3970.6972088000002</c:v>
                </c:pt>
                <c:pt idx="14812">
                  <c:v>3970.9382955000001</c:v>
                </c:pt>
                <c:pt idx="14813">
                  <c:v>3971.1793821000001</c:v>
                </c:pt>
                <c:pt idx="14814">
                  <c:v>3971.4204688</c:v>
                </c:pt>
                <c:pt idx="14815">
                  <c:v>3971.6615554999998</c:v>
                </c:pt>
                <c:pt idx="14816">
                  <c:v>3971.9026420999999</c:v>
                </c:pt>
                <c:pt idx="14817">
                  <c:v>3972.1437288000002</c:v>
                </c:pt>
                <c:pt idx="14818">
                  <c:v>3972.3848153999998</c:v>
                </c:pt>
                <c:pt idx="14819">
                  <c:v>3972.6259021000001</c:v>
                </c:pt>
                <c:pt idx="14820">
                  <c:v>3972.8669886999992</c:v>
                </c:pt>
                <c:pt idx="14821">
                  <c:v>3973.1080753999991</c:v>
                </c:pt>
                <c:pt idx="14822">
                  <c:v>3973.3491620000009</c:v>
                </c:pt>
                <c:pt idx="14823">
                  <c:v>3973.5902486999998</c:v>
                </c:pt>
                <c:pt idx="14824">
                  <c:v>3973.8313354000011</c:v>
                </c:pt>
                <c:pt idx="14825">
                  <c:v>3974.0724220000002</c:v>
                </c:pt>
                <c:pt idx="14826">
                  <c:v>3974.313508700001</c:v>
                </c:pt>
                <c:pt idx="14827">
                  <c:v>3974.5545953000001</c:v>
                </c:pt>
                <c:pt idx="14828">
                  <c:v>3974.795681999999</c:v>
                </c:pt>
                <c:pt idx="14829">
                  <c:v>3975.0367686</c:v>
                </c:pt>
                <c:pt idx="14830">
                  <c:v>3975.2778552999998</c:v>
                </c:pt>
                <c:pt idx="14831">
                  <c:v>3975.5189418999998</c:v>
                </c:pt>
                <c:pt idx="14832">
                  <c:v>3975.7600285999997</c:v>
                </c:pt>
                <c:pt idx="14833">
                  <c:v>3976.0011152000011</c:v>
                </c:pt>
                <c:pt idx="14834">
                  <c:v>3976.2422018999991</c:v>
                </c:pt>
                <c:pt idx="14835">
                  <c:v>3976.4832885999999</c:v>
                </c:pt>
                <c:pt idx="14836">
                  <c:v>3976.724375199999</c:v>
                </c:pt>
                <c:pt idx="14837">
                  <c:v>3976.9654618999998</c:v>
                </c:pt>
                <c:pt idx="14838">
                  <c:v>3977.2065484999989</c:v>
                </c:pt>
                <c:pt idx="14839">
                  <c:v>3977.4476352000001</c:v>
                </c:pt>
                <c:pt idx="14840">
                  <c:v>3977.6887217999993</c:v>
                </c:pt>
                <c:pt idx="14841">
                  <c:v>3977.9298085</c:v>
                </c:pt>
                <c:pt idx="14842">
                  <c:v>3978.1708950999991</c:v>
                </c:pt>
                <c:pt idx="14843">
                  <c:v>3978.4119817999999</c:v>
                </c:pt>
                <c:pt idx="14844">
                  <c:v>3978.6530684999998</c:v>
                </c:pt>
                <c:pt idx="14845">
                  <c:v>3978.8941551000007</c:v>
                </c:pt>
                <c:pt idx="14846">
                  <c:v>3979.1352418000001</c:v>
                </c:pt>
                <c:pt idx="14847">
                  <c:v>3979.3763284000001</c:v>
                </c:pt>
                <c:pt idx="14848">
                  <c:v>3979.6174151</c:v>
                </c:pt>
                <c:pt idx="14849">
                  <c:v>3979.8585017</c:v>
                </c:pt>
                <c:pt idx="14850">
                  <c:v>3980.0995883999999</c:v>
                </c:pt>
                <c:pt idx="14851">
                  <c:v>3980.3406749999999</c:v>
                </c:pt>
                <c:pt idx="14852">
                  <c:v>3980.5817616999998</c:v>
                </c:pt>
                <c:pt idx="14853">
                  <c:v>3980.8228482999998</c:v>
                </c:pt>
                <c:pt idx="14854">
                  <c:v>3981.0639350000001</c:v>
                </c:pt>
                <c:pt idx="14855">
                  <c:v>3981.3050217</c:v>
                </c:pt>
                <c:pt idx="14856">
                  <c:v>3981.5461083</c:v>
                </c:pt>
                <c:pt idx="14857">
                  <c:v>3981.7871949999999</c:v>
                </c:pt>
                <c:pt idx="14858">
                  <c:v>3982.028281599999</c:v>
                </c:pt>
                <c:pt idx="14859">
                  <c:v>3982.2693682999998</c:v>
                </c:pt>
                <c:pt idx="14860">
                  <c:v>3982.5104549000002</c:v>
                </c:pt>
                <c:pt idx="14861">
                  <c:v>3982.7515416000001</c:v>
                </c:pt>
                <c:pt idx="14862">
                  <c:v>3982.9926282000001</c:v>
                </c:pt>
                <c:pt idx="14863">
                  <c:v>3983.2337149000009</c:v>
                </c:pt>
                <c:pt idx="14864">
                  <c:v>3983.4748015999999</c:v>
                </c:pt>
                <c:pt idx="14865">
                  <c:v>3983.715888199999</c:v>
                </c:pt>
                <c:pt idx="14866">
                  <c:v>3983.9569749000002</c:v>
                </c:pt>
                <c:pt idx="14867">
                  <c:v>3984.1980614999993</c:v>
                </c:pt>
                <c:pt idx="14868">
                  <c:v>3984.439148200001</c:v>
                </c:pt>
                <c:pt idx="14869">
                  <c:v>3984.6802348000001</c:v>
                </c:pt>
                <c:pt idx="14870">
                  <c:v>3984.9213215000009</c:v>
                </c:pt>
                <c:pt idx="14871">
                  <c:v>3985.1624080999991</c:v>
                </c:pt>
                <c:pt idx="14872">
                  <c:v>3985.4034947999999</c:v>
                </c:pt>
                <c:pt idx="14873">
                  <c:v>3985.644581399999</c:v>
                </c:pt>
                <c:pt idx="14874">
                  <c:v>3985.8856680999997</c:v>
                </c:pt>
                <c:pt idx="14875">
                  <c:v>3986.1267548000001</c:v>
                </c:pt>
                <c:pt idx="14876">
                  <c:v>3986.3678413999992</c:v>
                </c:pt>
                <c:pt idx="14877">
                  <c:v>3986.608928099999</c:v>
                </c:pt>
                <c:pt idx="14878">
                  <c:v>3986.8500147000009</c:v>
                </c:pt>
                <c:pt idx="14879">
                  <c:v>3987.0911014000008</c:v>
                </c:pt>
                <c:pt idx="14880">
                  <c:v>3987.3321880000008</c:v>
                </c:pt>
                <c:pt idx="14881">
                  <c:v>3987.5732747000002</c:v>
                </c:pt>
                <c:pt idx="14882">
                  <c:v>3987.8143613000002</c:v>
                </c:pt>
                <c:pt idx="14883">
                  <c:v>3988.0554480000001</c:v>
                </c:pt>
                <c:pt idx="14884">
                  <c:v>3988.2965346999999</c:v>
                </c:pt>
                <c:pt idx="14885">
                  <c:v>3988.5376213</c:v>
                </c:pt>
                <c:pt idx="14886">
                  <c:v>3988.7787079999998</c:v>
                </c:pt>
                <c:pt idx="14887">
                  <c:v>3989.0197946000008</c:v>
                </c:pt>
                <c:pt idx="14888">
                  <c:v>3989.2608812999988</c:v>
                </c:pt>
                <c:pt idx="14889">
                  <c:v>3989.5019679000002</c:v>
                </c:pt>
                <c:pt idx="14890">
                  <c:v>3989.7430546000001</c:v>
                </c:pt>
                <c:pt idx="14891">
                  <c:v>3989.9841412000001</c:v>
                </c:pt>
                <c:pt idx="14892">
                  <c:v>3990.2252278999999</c:v>
                </c:pt>
                <c:pt idx="14893">
                  <c:v>3990.4663146000007</c:v>
                </c:pt>
                <c:pt idx="14894">
                  <c:v>3990.7074011999989</c:v>
                </c:pt>
                <c:pt idx="14895">
                  <c:v>3990.9484878999997</c:v>
                </c:pt>
                <c:pt idx="14896">
                  <c:v>3991.1895745000002</c:v>
                </c:pt>
                <c:pt idx="14897">
                  <c:v>3991.4306612</c:v>
                </c:pt>
                <c:pt idx="14898">
                  <c:v>3991.671747800001</c:v>
                </c:pt>
                <c:pt idx="14899">
                  <c:v>3991.9128344999999</c:v>
                </c:pt>
                <c:pt idx="14900">
                  <c:v>3992.1539210999999</c:v>
                </c:pt>
                <c:pt idx="14901">
                  <c:v>3992.3950078000012</c:v>
                </c:pt>
                <c:pt idx="14902">
                  <c:v>3992.6360943999998</c:v>
                </c:pt>
                <c:pt idx="14903">
                  <c:v>3992.8771811000001</c:v>
                </c:pt>
                <c:pt idx="14904">
                  <c:v>3993.1182678</c:v>
                </c:pt>
                <c:pt idx="14905">
                  <c:v>3993.3593544000009</c:v>
                </c:pt>
                <c:pt idx="14906">
                  <c:v>3993.600441099999</c:v>
                </c:pt>
                <c:pt idx="14907">
                  <c:v>3993.8415277000008</c:v>
                </c:pt>
                <c:pt idx="14908">
                  <c:v>3994.0826143999998</c:v>
                </c:pt>
                <c:pt idx="14909">
                  <c:v>3994.3237010000007</c:v>
                </c:pt>
                <c:pt idx="14910">
                  <c:v>3994.5647876999997</c:v>
                </c:pt>
                <c:pt idx="14911">
                  <c:v>3994.8058743000001</c:v>
                </c:pt>
                <c:pt idx="14912">
                  <c:v>3995.0469609999991</c:v>
                </c:pt>
                <c:pt idx="14913">
                  <c:v>3995.288047699999</c:v>
                </c:pt>
                <c:pt idx="14914">
                  <c:v>3995.5291343000008</c:v>
                </c:pt>
                <c:pt idx="14915">
                  <c:v>3995.7702209999998</c:v>
                </c:pt>
                <c:pt idx="14916">
                  <c:v>3996.0113076000016</c:v>
                </c:pt>
                <c:pt idx="14917">
                  <c:v>3996.2523943000001</c:v>
                </c:pt>
                <c:pt idx="14918">
                  <c:v>3996.4934809000001</c:v>
                </c:pt>
                <c:pt idx="14919">
                  <c:v>3996.7345676</c:v>
                </c:pt>
                <c:pt idx="14920">
                  <c:v>3996.9756542000009</c:v>
                </c:pt>
                <c:pt idx="14921">
                  <c:v>3997.2167408999999</c:v>
                </c:pt>
                <c:pt idx="14922">
                  <c:v>3997.4578274999999</c:v>
                </c:pt>
                <c:pt idx="14923">
                  <c:v>3997.6989142000002</c:v>
                </c:pt>
                <c:pt idx="14924">
                  <c:v>3997.9400009000001</c:v>
                </c:pt>
                <c:pt idx="14925">
                  <c:v>3998.1810875000001</c:v>
                </c:pt>
                <c:pt idx="14926">
                  <c:v>3998.4221742000009</c:v>
                </c:pt>
                <c:pt idx="14927">
                  <c:v>3998.6632608</c:v>
                </c:pt>
                <c:pt idx="14928">
                  <c:v>3998.9043474999999</c:v>
                </c:pt>
                <c:pt idx="14929">
                  <c:v>3999.1454340999999</c:v>
                </c:pt>
                <c:pt idx="14930">
                  <c:v>3999.3865208000002</c:v>
                </c:pt>
                <c:pt idx="14931">
                  <c:v>3999.6276073999998</c:v>
                </c:pt>
              </c:numCache>
            </c:numRef>
          </c:xVal>
          <c:yVal>
            <c:numRef>
              <c:f>Arkusz1!$C$2:$C$14933</c:f>
              <c:numCache>
                <c:formatCode>General</c:formatCode>
                <c:ptCount val="14932"/>
                <c:pt idx="0">
                  <c:v>0.90644829999999998</c:v>
                </c:pt>
                <c:pt idx="1">
                  <c:v>0.91314149999999994</c:v>
                </c:pt>
                <c:pt idx="2">
                  <c:v>0.92390039999999996</c:v>
                </c:pt>
                <c:pt idx="3">
                  <c:v>0.93239659999999969</c:v>
                </c:pt>
                <c:pt idx="4">
                  <c:v>0.93642999999999998</c:v>
                </c:pt>
                <c:pt idx="5">
                  <c:v>0.93497579999999991</c:v>
                </c:pt>
                <c:pt idx="6">
                  <c:v>0.92695929999999993</c:v>
                </c:pt>
                <c:pt idx="7">
                  <c:v>0.9155983999999997</c:v>
                </c:pt>
                <c:pt idx="8">
                  <c:v>0.9085445999999997</c:v>
                </c:pt>
                <c:pt idx="9">
                  <c:v>0.91126359999999951</c:v>
                </c:pt>
                <c:pt idx="10">
                  <c:v>0.9205603999999995</c:v>
                </c:pt>
                <c:pt idx="11">
                  <c:v>0.9263633999999995</c:v>
                </c:pt>
                <c:pt idx="12">
                  <c:v>0.92181079999999971</c:v>
                </c:pt>
                <c:pt idx="13">
                  <c:v>0.90920929999999989</c:v>
                </c:pt>
                <c:pt idx="14">
                  <c:v>0.89460399999999973</c:v>
                </c:pt>
                <c:pt idx="15">
                  <c:v>0.88043559999999976</c:v>
                </c:pt>
                <c:pt idx="16">
                  <c:v>0.86665119999999995</c:v>
                </c:pt>
                <c:pt idx="17">
                  <c:v>0.85656049999999972</c:v>
                </c:pt>
                <c:pt idx="18">
                  <c:v>0.85711419999999972</c:v>
                </c:pt>
                <c:pt idx="19">
                  <c:v>0.87300499999999992</c:v>
                </c:pt>
                <c:pt idx="20">
                  <c:v>0.90015629999999969</c:v>
                </c:pt>
                <c:pt idx="21">
                  <c:v>0.92475849999999993</c:v>
                </c:pt>
                <c:pt idx="22">
                  <c:v>0.93420529999999991</c:v>
                </c:pt>
                <c:pt idx="23">
                  <c:v>0.92889460000000024</c:v>
                </c:pt>
                <c:pt idx="24">
                  <c:v>0.91732179999999997</c:v>
                </c:pt>
                <c:pt idx="25">
                  <c:v>0.90622459999999971</c:v>
                </c:pt>
                <c:pt idx="26">
                  <c:v>0.89920009999999972</c:v>
                </c:pt>
                <c:pt idx="27">
                  <c:v>0.8979670999999998</c:v>
                </c:pt>
                <c:pt idx="28">
                  <c:v>0.90107179999999998</c:v>
                </c:pt>
                <c:pt idx="29">
                  <c:v>0.90417069999999999</c:v>
                </c:pt>
                <c:pt idx="30">
                  <c:v>0.90426149999999972</c:v>
                </c:pt>
                <c:pt idx="31">
                  <c:v>0.9028465</c:v>
                </c:pt>
                <c:pt idx="32">
                  <c:v>0.90337409999999996</c:v>
                </c:pt>
                <c:pt idx="33">
                  <c:v>0.90570960000000023</c:v>
                </c:pt>
                <c:pt idx="34">
                  <c:v>0.90569679999999997</c:v>
                </c:pt>
                <c:pt idx="35">
                  <c:v>0.90104649999999997</c:v>
                </c:pt>
                <c:pt idx="36">
                  <c:v>0.8955860999999995</c:v>
                </c:pt>
                <c:pt idx="37">
                  <c:v>0.8956580999999999</c:v>
                </c:pt>
                <c:pt idx="38">
                  <c:v>0.90256619999999954</c:v>
                </c:pt>
                <c:pt idx="39">
                  <c:v>0.91074239999999973</c:v>
                </c:pt>
                <c:pt idx="40">
                  <c:v>0.91441299999999948</c:v>
                </c:pt>
                <c:pt idx="41">
                  <c:v>0.91461320000000002</c:v>
                </c:pt>
                <c:pt idx="42">
                  <c:v>0.91716699999999951</c:v>
                </c:pt>
                <c:pt idx="43">
                  <c:v>0.92432039999999971</c:v>
                </c:pt>
                <c:pt idx="44">
                  <c:v>0.93108170000000001</c:v>
                </c:pt>
                <c:pt idx="45">
                  <c:v>0.9302929999999997</c:v>
                </c:pt>
                <c:pt idx="46">
                  <c:v>0.92035840000000002</c:v>
                </c:pt>
                <c:pt idx="47">
                  <c:v>0.90655619999999948</c:v>
                </c:pt>
                <c:pt idx="48">
                  <c:v>0.89528549999999996</c:v>
                </c:pt>
                <c:pt idx="49">
                  <c:v>0.88984459999999999</c:v>
                </c:pt>
                <c:pt idx="50">
                  <c:v>0.89090279999999977</c:v>
                </c:pt>
                <c:pt idx="51">
                  <c:v>0.89762419999999998</c:v>
                </c:pt>
                <c:pt idx="52">
                  <c:v>0.90728729999999969</c:v>
                </c:pt>
                <c:pt idx="53">
                  <c:v>0.91564479999999993</c:v>
                </c:pt>
                <c:pt idx="54">
                  <c:v>0.91972559999999992</c:v>
                </c:pt>
                <c:pt idx="55">
                  <c:v>0.92035439999999968</c:v>
                </c:pt>
                <c:pt idx="56">
                  <c:v>0.92046649999999963</c:v>
                </c:pt>
                <c:pt idx="57">
                  <c:v>0.9210467</c:v>
                </c:pt>
                <c:pt idx="58">
                  <c:v>0.92016409999999971</c:v>
                </c:pt>
                <c:pt idx="59">
                  <c:v>0.9161505999999997</c:v>
                </c:pt>
                <c:pt idx="60">
                  <c:v>0.91052359999999977</c:v>
                </c:pt>
                <c:pt idx="61">
                  <c:v>0.90655079999999977</c:v>
                </c:pt>
                <c:pt idx="62">
                  <c:v>0.90539569999999991</c:v>
                </c:pt>
                <c:pt idx="63">
                  <c:v>0.90537509999999999</c:v>
                </c:pt>
                <c:pt idx="64">
                  <c:v>0.90499049999999992</c:v>
                </c:pt>
                <c:pt idx="65">
                  <c:v>0.9050433</c:v>
                </c:pt>
                <c:pt idx="66">
                  <c:v>0.90712589999999993</c:v>
                </c:pt>
                <c:pt idx="67">
                  <c:v>0.91094389999999992</c:v>
                </c:pt>
                <c:pt idx="68">
                  <c:v>0.91435919999999971</c:v>
                </c:pt>
                <c:pt idx="69">
                  <c:v>0.91599069999999994</c:v>
                </c:pt>
                <c:pt idx="70">
                  <c:v>0.9165489</c:v>
                </c:pt>
                <c:pt idx="71">
                  <c:v>0.91728689999999968</c:v>
                </c:pt>
                <c:pt idx="72">
                  <c:v>0.91809299999999971</c:v>
                </c:pt>
                <c:pt idx="73">
                  <c:v>0.91799839999999999</c:v>
                </c:pt>
                <c:pt idx="74">
                  <c:v>0.91725889999999999</c:v>
                </c:pt>
                <c:pt idx="75">
                  <c:v>0.91743580000000002</c:v>
                </c:pt>
                <c:pt idx="76">
                  <c:v>0.91909459999999998</c:v>
                </c:pt>
                <c:pt idx="77">
                  <c:v>0.92075590000000018</c:v>
                </c:pt>
                <c:pt idx="78">
                  <c:v>0.9207881</c:v>
                </c:pt>
                <c:pt idx="79">
                  <c:v>0.91955919999999969</c:v>
                </c:pt>
                <c:pt idx="80">
                  <c:v>0.91899869999999995</c:v>
                </c:pt>
                <c:pt idx="81">
                  <c:v>0.9203983</c:v>
                </c:pt>
                <c:pt idx="82">
                  <c:v>0.92308209999999979</c:v>
                </c:pt>
                <c:pt idx="83">
                  <c:v>0.92530119999999971</c:v>
                </c:pt>
                <c:pt idx="84">
                  <c:v>0.92605049999999989</c:v>
                </c:pt>
                <c:pt idx="85">
                  <c:v>0.92562269999999991</c:v>
                </c:pt>
                <c:pt idx="86">
                  <c:v>0.92487909999999995</c:v>
                </c:pt>
                <c:pt idx="87">
                  <c:v>0.92453099999999977</c:v>
                </c:pt>
                <c:pt idx="88">
                  <c:v>0.9248634</c:v>
                </c:pt>
                <c:pt idx="89">
                  <c:v>0.92562339999999999</c:v>
                </c:pt>
                <c:pt idx="90">
                  <c:v>0.92609059999999999</c:v>
                </c:pt>
                <c:pt idx="91">
                  <c:v>0.92568989999999995</c:v>
                </c:pt>
                <c:pt idx="92">
                  <c:v>0.924763</c:v>
                </c:pt>
                <c:pt idx="93">
                  <c:v>0.92440639999999963</c:v>
                </c:pt>
                <c:pt idx="94">
                  <c:v>0.92535419999999968</c:v>
                </c:pt>
                <c:pt idx="95">
                  <c:v>0.92718849999999997</c:v>
                </c:pt>
                <c:pt idx="96">
                  <c:v>0.92871999999999999</c:v>
                </c:pt>
                <c:pt idx="97">
                  <c:v>0.92901729999999971</c:v>
                </c:pt>
                <c:pt idx="98">
                  <c:v>0.9279955000000002</c:v>
                </c:pt>
                <c:pt idx="99">
                  <c:v>0.92621449999999972</c:v>
                </c:pt>
                <c:pt idx="100">
                  <c:v>0.92457909999999999</c:v>
                </c:pt>
                <c:pt idx="101">
                  <c:v>0.92415910000000001</c:v>
                </c:pt>
                <c:pt idx="102">
                  <c:v>0.92565499999999989</c:v>
                </c:pt>
                <c:pt idx="103">
                  <c:v>0.92852040000000002</c:v>
                </c:pt>
                <c:pt idx="104">
                  <c:v>0.93078359999999971</c:v>
                </c:pt>
                <c:pt idx="105">
                  <c:v>0.93042499999999972</c:v>
                </c:pt>
                <c:pt idx="106">
                  <c:v>0.92717969999999994</c:v>
                </c:pt>
                <c:pt idx="107">
                  <c:v>0.92265429999999993</c:v>
                </c:pt>
                <c:pt idx="108">
                  <c:v>0.91866859999999972</c:v>
                </c:pt>
                <c:pt idx="109">
                  <c:v>0.91577849999999994</c:v>
                </c:pt>
                <c:pt idx="110">
                  <c:v>0.91345869999999996</c:v>
                </c:pt>
                <c:pt idx="111">
                  <c:v>0.91142749999999972</c:v>
                </c:pt>
                <c:pt idx="112">
                  <c:v>0.91029609999999972</c:v>
                </c:pt>
                <c:pt idx="113">
                  <c:v>0.91073689999999996</c:v>
                </c:pt>
                <c:pt idx="114">
                  <c:v>0.91239409999999999</c:v>
                </c:pt>
                <c:pt idx="115">
                  <c:v>0.91401099999999968</c:v>
                </c:pt>
                <c:pt idx="116">
                  <c:v>0.9145924999999997</c:v>
                </c:pt>
                <c:pt idx="117">
                  <c:v>0.91427189999999992</c:v>
                </c:pt>
                <c:pt idx="118">
                  <c:v>0.91404149999999995</c:v>
                </c:pt>
                <c:pt idx="119">
                  <c:v>0.91465839999999998</c:v>
                </c:pt>
                <c:pt idx="120">
                  <c:v>0.91585209999999972</c:v>
                </c:pt>
                <c:pt idx="121">
                  <c:v>0.91665469999999993</c:v>
                </c:pt>
                <c:pt idx="122">
                  <c:v>0.91647759999999967</c:v>
                </c:pt>
                <c:pt idx="123">
                  <c:v>0.91574570000000022</c:v>
                </c:pt>
                <c:pt idx="124">
                  <c:v>0.91533479999999967</c:v>
                </c:pt>
                <c:pt idx="125">
                  <c:v>0.91535279999999974</c:v>
                </c:pt>
                <c:pt idx="126">
                  <c:v>0.91473009999999999</c:v>
                </c:pt>
                <c:pt idx="127">
                  <c:v>0.9124120999999995</c:v>
                </c:pt>
                <c:pt idx="128">
                  <c:v>0.90890059999999973</c:v>
                </c:pt>
                <c:pt idx="129">
                  <c:v>0.90604979999999991</c:v>
                </c:pt>
                <c:pt idx="130">
                  <c:v>0.90512529999999991</c:v>
                </c:pt>
                <c:pt idx="131">
                  <c:v>0.90545089999999973</c:v>
                </c:pt>
                <c:pt idx="132">
                  <c:v>0.90543529999999972</c:v>
                </c:pt>
                <c:pt idx="133">
                  <c:v>0.90481349999999972</c:v>
                </c:pt>
                <c:pt idx="134">
                  <c:v>0.90512999999999999</c:v>
                </c:pt>
                <c:pt idx="135">
                  <c:v>0.90764389999999995</c:v>
                </c:pt>
                <c:pt idx="136">
                  <c:v>0.91134989999999994</c:v>
                </c:pt>
                <c:pt idx="137">
                  <c:v>0.9138485999999999</c:v>
                </c:pt>
                <c:pt idx="138">
                  <c:v>0.91402309999999998</c:v>
                </c:pt>
                <c:pt idx="139">
                  <c:v>0.91296849999999996</c:v>
                </c:pt>
                <c:pt idx="140">
                  <c:v>0.91210059999999971</c:v>
                </c:pt>
                <c:pt idx="141">
                  <c:v>0.91120819999999969</c:v>
                </c:pt>
                <c:pt idx="142">
                  <c:v>0.90914959999999989</c:v>
                </c:pt>
                <c:pt idx="143">
                  <c:v>0.90609589999999995</c:v>
                </c:pt>
                <c:pt idx="144">
                  <c:v>0.90389469999999994</c:v>
                </c:pt>
                <c:pt idx="145">
                  <c:v>0.90384319999999996</c:v>
                </c:pt>
                <c:pt idx="146">
                  <c:v>0.90494119999999989</c:v>
                </c:pt>
                <c:pt idx="147">
                  <c:v>0.90512439999999972</c:v>
                </c:pt>
                <c:pt idx="148">
                  <c:v>0.90386719999999976</c:v>
                </c:pt>
                <c:pt idx="149">
                  <c:v>0.90261970000000002</c:v>
                </c:pt>
                <c:pt idx="150">
                  <c:v>0.90263369999999998</c:v>
                </c:pt>
                <c:pt idx="151">
                  <c:v>0.90327299999999977</c:v>
                </c:pt>
                <c:pt idx="152">
                  <c:v>0.90309749999999989</c:v>
                </c:pt>
                <c:pt idx="153">
                  <c:v>0.90215179999999973</c:v>
                </c:pt>
                <c:pt idx="154">
                  <c:v>0.90210279999999976</c:v>
                </c:pt>
                <c:pt idx="155">
                  <c:v>0.90389679999999972</c:v>
                </c:pt>
                <c:pt idx="156">
                  <c:v>0.9061351999999997</c:v>
                </c:pt>
                <c:pt idx="157">
                  <c:v>0.90637469999999998</c:v>
                </c:pt>
                <c:pt idx="158">
                  <c:v>0.9037674</c:v>
                </c:pt>
                <c:pt idx="159">
                  <c:v>0.89985149999999992</c:v>
                </c:pt>
                <c:pt idx="160">
                  <c:v>0.89680199999999999</c:v>
                </c:pt>
                <c:pt idx="161">
                  <c:v>0.8956067999999997</c:v>
                </c:pt>
                <c:pt idx="162">
                  <c:v>0.89610769999999973</c:v>
                </c:pt>
                <c:pt idx="163">
                  <c:v>0.89797819999999973</c:v>
                </c:pt>
                <c:pt idx="164">
                  <c:v>0.90091629999999978</c:v>
                </c:pt>
                <c:pt idx="165">
                  <c:v>0.9041176999999998</c:v>
                </c:pt>
                <c:pt idx="166">
                  <c:v>0.90635849999999996</c:v>
                </c:pt>
                <c:pt idx="167">
                  <c:v>0.90698159999999972</c:v>
                </c:pt>
                <c:pt idx="168">
                  <c:v>0.90643929999999973</c:v>
                </c:pt>
                <c:pt idx="169">
                  <c:v>0.90554239999999975</c:v>
                </c:pt>
                <c:pt idx="170">
                  <c:v>0.90452209999999977</c:v>
                </c:pt>
                <c:pt idx="171">
                  <c:v>0.90326169999999972</c:v>
                </c:pt>
                <c:pt idx="172">
                  <c:v>0.90223269999999967</c:v>
                </c:pt>
                <c:pt idx="173">
                  <c:v>0.9024386999999997</c:v>
                </c:pt>
                <c:pt idx="174">
                  <c:v>0.90405000000000002</c:v>
                </c:pt>
                <c:pt idx="175">
                  <c:v>0.90557949999999998</c:v>
                </c:pt>
                <c:pt idx="176">
                  <c:v>0.90507699999999969</c:v>
                </c:pt>
                <c:pt idx="177">
                  <c:v>0.90233059999999976</c:v>
                </c:pt>
                <c:pt idx="178">
                  <c:v>0.89947859999999968</c:v>
                </c:pt>
                <c:pt idx="179">
                  <c:v>0.89901779999999976</c:v>
                </c:pt>
                <c:pt idx="180">
                  <c:v>0.90133540000000001</c:v>
                </c:pt>
                <c:pt idx="181">
                  <c:v>0.90451739999999947</c:v>
                </c:pt>
                <c:pt idx="182">
                  <c:v>0.90655219999999948</c:v>
                </c:pt>
                <c:pt idx="183">
                  <c:v>0.90741629999999951</c:v>
                </c:pt>
                <c:pt idx="184">
                  <c:v>0.90873530000000002</c:v>
                </c:pt>
                <c:pt idx="185">
                  <c:v>0.91150609999999976</c:v>
                </c:pt>
                <c:pt idx="186">
                  <c:v>0.91455609999999976</c:v>
                </c:pt>
                <c:pt idx="187">
                  <c:v>0.91549099999999972</c:v>
                </c:pt>
                <c:pt idx="188">
                  <c:v>0.91314549999999994</c:v>
                </c:pt>
                <c:pt idx="189">
                  <c:v>0.90885119999999997</c:v>
                </c:pt>
                <c:pt idx="190">
                  <c:v>0.90509699999999971</c:v>
                </c:pt>
                <c:pt idx="191">
                  <c:v>0.90316819999999975</c:v>
                </c:pt>
                <c:pt idx="192">
                  <c:v>0.90238689999999977</c:v>
                </c:pt>
                <c:pt idx="193">
                  <c:v>0.90151329999999963</c:v>
                </c:pt>
                <c:pt idx="194">
                  <c:v>0.90047799999999967</c:v>
                </c:pt>
                <c:pt idx="195">
                  <c:v>0.90044979999999997</c:v>
                </c:pt>
                <c:pt idx="196">
                  <c:v>0.90222779999999969</c:v>
                </c:pt>
                <c:pt idx="197">
                  <c:v>0.90487809999999991</c:v>
                </c:pt>
                <c:pt idx="198">
                  <c:v>0.90634679999999967</c:v>
                </c:pt>
                <c:pt idx="199">
                  <c:v>0.90554359999999967</c:v>
                </c:pt>
                <c:pt idx="200">
                  <c:v>0.90353649999999963</c:v>
                </c:pt>
                <c:pt idx="201">
                  <c:v>0.90244409999999997</c:v>
                </c:pt>
                <c:pt idx="202">
                  <c:v>0.9032899999999997</c:v>
                </c:pt>
                <c:pt idx="203">
                  <c:v>0.9050897</c:v>
                </c:pt>
                <c:pt idx="204">
                  <c:v>0.90594950000000019</c:v>
                </c:pt>
                <c:pt idx="205">
                  <c:v>0.90492529999999993</c:v>
                </c:pt>
                <c:pt idx="206">
                  <c:v>0.90281939999999972</c:v>
                </c:pt>
                <c:pt idx="207">
                  <c:v>0.90134319999999968</c:v>
                </c:pt>
                <c:pt idx="208">
                  <c:v>0.90159259999999974</c:v>
                </c:pt>
                <c:pt idx="209">
                  <c:v>0.90319409999999989</c:v>
                </c:pt>
                <c:pt idx="210">
                  <c:v>0.90478789999999998</c:v>
                </c:pt>
                <c:pt idx="211">
                  <c:v>0.90533529999999973</c:v>
                </c:pt>
                <c:pt idx="212">
                  <c:v>0.90501809999999971</c:v>
                </c:pt>
                <c:pt idx="213">
                  <c:v>0.9048969</c:v>
                </c:pt>
                <c:pt idx="214">
                  <c:v>0.9057059999999999</c:v>
                </c:pt>
                <c:pt idx="215">
                  <c:v>0.90703159999999972</c:v>
                </c:pt>
                <c:pt idx="216">
                  <c:v>0.90774449999999995</c:v>
                </c:pt>
                <c:pt idx="217">
                  <c:v>0.90722479999999972</c:v>
                </c:pt>
                <c:pt idx="218">
                  <c:v>0.90598190000000001</c:v>
                </c:pt>
                <c:pt idx="219">
                  <c:v>0.90495569999999992</c:v>
                </c:pt>
                <c:pt idx="220">
                  <c:v>0.90440689999999968</c:v>
                </c:pt>
                <c:pt idx="221">
                  <c:v>0.90381439999999968</c:v>
                </c:pt>
                <c:pt idx="222">
                  <c:v>0.9028824999999997</c:v>
                </c:pt>
                <c:pt idx="223">
                  <c:v>0.90222879999999972</c:v>
                </c:pt>
                <c:pt idx="224">
                  <c:v>0.90272409999999992</c:v>
                </c:pt>
                <c:pt idx="225">
                  <c:v>0.90436669999999975</c:v>
                </c:pt>
                <c:pt idx="226">
                  <c:v>0.90613109999999997</c:v>
                </c:pt>
                <c:pt idx="227">
                  <c:v>0.9069862999999998</c:v>
                </c:pt>
                <c:pt idx="228">
                  <c:v>0.90690959999999998</c:v>
                </c:pt>
                <c:pt idx="229">
                  <c:v>0.90669150000000021</c:v>
                </c:pt>
                <c:pt idx="230">
                  <c:v>0.90687790000000001</c:v>
                </c:pt>
                <c:pt idx="231">
                  <c:v>0.90721949999999996</c:v>
                </c:pt>
                <c:pt idx="232">
                  <c:v>0.90710809999999997</c:v>
                </c:pt>
                <c:pt idx="233">
                  <c:v>0.90621869999999971</c:v>
                </c:pt>
                <c:pt idx="234">
                  <c:v>0.90465249999999997</c:v>
                </c:pt>
                <c:pt idx="235">
                  <c:v>0.90279199999999993</c:v>
                </c:pt>
                <c:pt idx="236">
                  <c:v>0.90127699999999977</c:v>
                </c:pt>
                <c:pt idx="237">
                  <c:v>0.90090169999999992</c:v>
                </c:pt>
                <c:pt idx="238">
                  <c:v>0.90210199999999996</c:v>
                </c:pt>
                <c:pt idx="239">
                  <c:v>0.90433459999999977</c:v>
                </c:pt>
                <c:pt idx="240">
                  <c:v>0.9061699999999997</c:v>
                </c:pt>
                <c:pt idx="241">
                  <c:v>0.90640889999999996</c:v>
                </c:pt>
                <c:pt idx="242">
                  <c:v>0.9052087999999997</c:v>
                </c:pt>
                <c:pt idx="243">
                  <c:v>0.90390779999999971</c:v>
                </c:pt>
                <c:pt idx="244">
                  <c:v>0.90373269999999972</c:v>
                </c:pt>
                <c:pt idx="245">
                  <c:v>0.90480260000000001</c:v>
                </c:pt>
                <c:pt idx="246">
                  <c:v>0.90628629999999977</c:v>
                </c:pt>
                <c:pt idx="247">
                  <c:v>0.90725909999999999</c:v>
                </c:pt>
                <c:pt idx="248">
                  <c:v>0.9073011999999997</c:v>
                </c:pt>
                <c:pt idx="249">
                  <c:v>0.90654499999999971</c:v>
                </c:pt>
                <c:pt idx="250">
                  <c:v>0.90550819999999976</c:v>
                </c:pt>
                <c:pt idx="251">
                  <c:v>0.9048664999999998</c:v>
                </c:pt>
                <c:pt idx="252">
                  <c:v>0.90503559999999972</c:v>
                </c:pt>
                <c:pt idx="253">
                  <c:v>0.90577390000000002</c:v>
                </c:pt>
                <c:pt idx="254">
                  <c:v>0.90635549999999998</c:v>
                </c:pt>
                <c:pt idx="255">
                  <c:v>0.90634979999999998</c:v>
                </c:pt>
                <c:pt idx="256">
                  <c:v>0.9061315999999997</c:v>
                </c:pt>
                <c:pt idx="257">
                  <c:v>0.90637429999999997</c:v>
                </c:pt>
                <c:pt idx="258">
                  <c:v>0.90704999999999991</c:v>
                </c:pt>
                <c:pt idx="259">
                  <c:v>0.90726249999999975</c:v>
                </c:pt>
                <c:pt idx="260">
                  <c:v>0.90629749999999998</c:v>
                </c:pt>
                <c:pt idx="261">
                  <c:v>0.90462069999999994</c:v>
                </c:pt>
                <c:pt idx="262">
                  <c:v>0.90351389999999976</c:v>
                </c:pt>
                <c:pt idx="263">
                  <c:v>0.90372930000000018</c:v>
                </c:pt>
                <c:pt idx="264">
                  <c:v>0.90475289999999997</c:v>
                </c:pt>
                <c:pt idx="265">
                  <c:v>0.9054983999999997</c:v>
                </c:pt>
                <c:pt idx="266">
                  <c:v>0.90554369999999973</c:v>
                </c:pt>
                <c:pt idx="267">
                  <c:v>0.90547429999999973</c:v>
                </c:pt>
                <c:pt idx="268">
                  <c:v>0.90605789999999997</c:v>
                </c:pt>
                <c:pt idx="269">
                  <c:v>0.9073026999999998</c:v>
                </c:pt>
                <c:pt idx="270">
                  <c:v>0.90843949999999996</c:v>
                </c:pt>
                <c:pt idx="271">
                  <c:v>0.90870019999999996</c:v>
                </c:pt>
                <c:pt idx="272">
                  <c:v>0.90803349999999972</c:v>
                </c:pt>
                <c:pt idx="273">
                  <c:v>0.9071469999999997</c:v>
                </c:pt>
                <c:pt idx="274">
                  <c:v>0.90691039999999967</c:v>
                </c:pt>
                <c:pt idx="275">
                  <c:v>0.9076439999999999</c:v>
                </c:pt>
                <c:pt idx="276">
                  <c:v>0.90890709999999997</c:v>
                </c:pt>
                <c:pt idx="277">
                  <c:v>0.90994839999999999</c:v>
                </c:pt>
                <c:pt idx="278">
                  <c:v>0.9104137999999995</c:v>
                </c:pt>
                <c:pt idx="279">
                  <c:v>0.91065359999999973</c:v>
                </c:pt>
                <c:pt idx="280">
                  <c:v>0.91119799999999973</c:v>
                </c:pt>
                <c:pt idx="281">
                  <c:v>0.91192159999999989</c:v>
                </c:pt>
                <c:pt idx="282">
                  <c:v>0.9120115999999997</c:v>
                </c:pt>
                <c:pt idx="283">
                  <c:v>0.91091569999999999</c:v>
                </c:pt>
                <c:pt idx="284">
                  <c:v>0.90920489999999998</c:v>
                </c:pt>
                <c:pt idx="285">
                  <c:v>0.9082732</c:v>
                </c:pt>
                <c:pt idx="286">
                  <c:v>0.90902799999999973</c:v>
                </c:pt>
                <c:pt idx="287">
                  <c:v>0.91096189999999999</c:v>
                </c:pt>
                <c:pt idx="288">
                  <c:v>0.91259849999999998</c:v>
                </c:pt>
                <c:pt idx="289">
                  <c:v>0.91276449999999998</c:v>
                </c:pt>
                <c:pt idx="290">
                  <c:v>0.9113831999999995</c:v>
                </c:pt>
                <c:pt idx="291">
                  <c:v>0.9092022999999998</c:v>
                </c:pt>
                <c:pt idx="292">
                  <c:v>0.90704600000000002</c:v>
                </c:pt>
                <c:pt idx="293">
                  <c:v>0.9054036999999997</c:v>
                </c:pt>
                <c:pt idx="294">
                  <c:v>0.90447480000000002</c:v>
                </c:pt>
                <c:pt idx="295">
                  <c:v>0.9042781999999997</c:v>
                </c:pt>
                <c:pt idx="296">
                  <c:v>0.90467319999999996</c:v>
                </c:pt>
                <c:pt idx="297">
                  <c:v>0.90545419999999976</c:v>
                </c:pt>
                <c:pt idx="298">
                  <c:v>0.90652669999999969</c:v>
                </c:pt>
                <c:pt idx="299">
                  <c:v>0.90787939999999989</c:v>
                </c:pt>
                <c:pt idx="300">
                  <c:v>0.9093566999999998</c:v>
                </c:pt>
                <c:pt idx="301">
                  <c:v>0.91060009999999991</c:v>
                </c:pt>
                <c:pt idx="302">
                  <c:v>0.91130029999999973</c:v>
                </c:pt>
                <c:pt idx="303">
                  <c:v>0.91145189999999998</c:v>
                </c:pt>
                <c:pt idx="304">
                  <c:v>0.91126619999999947</c:v>
                </c:pt>
                <c:pt idx="305">
                  <c:v>0.91091749999999971</c:v>
                </c:pt>
                <c:pt idx="306">
                  <c:v>0.91057509999999997</c:v>
                </c:pt>
                <c:pt idx="307">
                  <c:v>0.91064360000000022</c:v>
                </c:pt>
                <c:pt idx="308">
                  <c:v>0.91161629999999971</c:v>
                </c:pt>
                <c:pt idx="309">
                  <c:v>0.91344559999999997</c:v>
                </c:pt>
                <c:pt idx="310">
                  <c:v>0.91518999999999973</c:v>
                </c:pt>
                <c:pt idx="311">
                  <c:v>0.91566219999999976</c:v>
                </c:pt>
                <c:pt idx="312">
                  <c:v>0.91462470000000018</c:v>
                </c:pt>
                <c:pt idx="313">
                  <c:v>0.91317319999999969</c:v>
                </c:pt>
                <c:pt idx="314">
                  <c:v>0.91275179999999989</c:v>
                </c:pt>
                <c:pt idx="315">
                  <c:v>0.91381769999999996</c:v>
                </c:pt>
                <c:pt idx="316">
                  <c:v>0.91549979999999997</c:v>
                </c:pt>
                <c:pt idx="317">
                  <c:v>0.91646419999999951</c:v>
                </c:pt>
                <c:pt idx="318">
                  <c:v>0.91598369999999996</c:v>
                </c:pt>
                <c:pt idx="319">
                  <c:v>0.9142557</c:v>
                </c:pt>
                <c:pt idx="320">
                  <c:v>0.91205369999999997</c:v>
                </c:pt>
                <c:pt idx="321">
                  <c:v>0.91028449999999972</c:v>
                </c:pt>
                <c:pt idx="322">
                  <c:v>0.90962389999999993</c:v>
                </c:pt>
                <c:pt idx="323">
                  <c:v>0.9101554999999999</c:v>
                </c:pt>
                <c:pt idx="324">
                  <c:v>0.91122689999999973</c:v>
                </c:pt>
                <c:pt idx="325">
                  <c:v>0.9118968999999999</c:v>
                </c:pt>
                <c:pt idx="326">
                  <c:v>0.91176829999999998</c:v>
                </c:pt>
                <c:pt idx="327">
                  <c:v>0.91133019999999976</c:v>
                </c:pt>
                <c:pt idx="328">
                  <c:v>0.91135259999999962</c:v>
                </c:pt>
                <c:pt idx="329">
                  <c:v>0.91200559999999997</c:v>
                </c:pt>
                <c:pt idx="330">
                  <c:v>0.9127027999999997</c:v>
                </c:pt>
                <c:pt idx="331">
                  <c:v>0.91276299999999977</c:v>
                </c:pt>
                <c:pt idx="332">
                  <c:v>0.91203889999999999</c:v>
                </c:pt>
                <c:pt idx="333">
                  <c:v>0.91085219999999967</c:v>
                </c:pt>
                <c:pt idx="334">
                  <c:v>0.9095966999999997</c:v>
                </c:pt>
                <c:pt idx="335">
                  <c:v>0.90866760000000002</c:v>
                </c:pt>
                <c:pt idx="336">
                  <c:v>0.90860590000000019</c:v>
                </c:pt>
                <c:pt idx="337">
                  <c:v>0.90983619999999976</c:v>
                </c:pt>
                <c:pt idx="338">
                  <c:v>0.9120241</c:v>
                </c:pt>
                <c:pt idx="339">
                  <c:v>0.91393999999999997</c:v>
                </c:pt>
                <c:pt idx="340">
                  <c:v>0.9143762999999997</c:v>
                </c:pt>
                <c:pt idx="341">
                  <c:v>0.91332409999999997</c:v>
                </c:pt>
                <c:pt idx="342">
                  <c:v>0.91206339999999975</c:v>
                </c:pt>
                <c:pt idx="343">
                  <c:v>0.91195169999999992</c:v>
                </c:pt>
                <c:pt idx="344">
                  <c:v>0.91317369999999998</c:v>
                </c:pt>
                <c:pt idx="345">
                  <c:v>0.91470839999999998</c:v>
                </c:pt>
                <c:pt idx="346">
                  <c:v>0.91538319999999951</c:v>
                </c:pt>
                <c:pt idx="347">
                  <c:v>0.91481119999999971</c:v>
                </c:pt>
                <c:pt idx="348">
                  <c:v>0.91343139999999967</c:v>
                </c:pt>
                <c:pt idx="349">
                  <c:v>0.91198869999999999</c:v>
                </c:pt>
                <c:pt idx="350">
                  <c:v>0.91112859999999996</c:v>
                </c:pt>
                <c:pt idx="351">
                  <c:v>0.91124749999999999</c:v>
                </c:pt>
                <c:pt idx="352">
                  <c:v>0.91235339999999976</c:v>
                </c:pt>
                <c:pt idx="353">
                  <c:v>0.91395910000000002</c:v>
                </c:pt>
                <c:pt idx="354">
                  <c:v>0.91530739999999977</c:v>
                </c:pt>
                <c:pt idx="355">
                  <c:v>0.91590149999999992</c:v>
                </c:pt>
                <c:pt idx="356">
                  <c:v>0.91582129999999995</c:v>
                </c:pt>
                <c:pt idx="357">
                  <c:v>0.91546229999999951</c:v>
                </c:pt>
                <c:pt idx="358">
                  <c:v>0.91503059999999969</c:v>
                </c:pt>
                <c:pt idx="359">
                  <c:v>0.91442109999999999</c:v>
                </c:pt>
                <c:pt idx="360">
                  <c:v>0.91358579999999967</c:v>
                </c:pt>
                <c:pt idx="361">
                  <c:v>0.91284259999999973</c:v>
                </c:pt>
                <c:pt idx="362">
                  <c:v>0.91264659999999997</c:v>
                </c:pt>
                <c:pt idx="363">
                  <c:v>0.91308089999999997</c:v>
                </c:pt>
                <c:pt idx="364">
                  <c:v>0.91372469999999995</c:v>
                </c:pt>
                <c:pt idx="365">
                  <c:v>0.91408769999999973</c:v>
                </c:pt>
                <c:pt idx="366">
                  <c:v>0.91408059999999969</c:v>
                </c:pt>
                <c:pt idx="367">
                  <c:v>0.91398089999999999</c:v>
                </c:pt>
                <c:pt idx="368">
                  <c:v>0.91401659999999962</c:v>
                </c:pt>
                <c:pt idx="369">
                  <c:v>0.91413039999999968</c:v>
                </c:pt>
                <c:pt idx="370">
                  <c:v>0.9141619999999997</c:v>
                </c:pt>
                <c:pt idx="371">
                  <c:v>0.91414990000000018</c:v>
                </c:pt>
                <c:pt idx="372">
                  <c:v>0.91434189999999993</c:v>
                </c:pt>
                <c:pt idx="373">
                  <c:v>0.91489699999999996</c:v>
                </c:pt>
                <c:pt idx="374">
                  <c:v>0.91567749999999992</c:v>
                </c:pt>
                <c:pt idx="375">
                  <c:v>0.91638849999999972</c:v>
                </c:pt>
                <c:pt idx="376">
                  <c:v>0.91686279999999976</c:v>
                </c:pt>
                <c:pt idx="377">
                  <c:v>0.91713599999999973</c:v>
                </c:pt>
                <c:pt idx="378">
                  <c:v>0.91726849999999971</c:v>
                </c:pt>
                <c:pt idx="379">
                  <c:v>0.91720329999999972</c:v>
                </c:pt>
                <c:pt idx="380">
                  <c:v>0.91686029999999996</c:v>
                </c:pt>
                <c:pt idx="381">
                  <c:v>0.91630869999999998</c:v>
                </c:pt>
                <c:pt idx="382">
                  <c:v>0.91576619999999975</c:v>
                </c:pt>
                <c:pt idx="383">
                  <c:v>0.91541249999999963</c:v>
                </c:pt>
                <c:pt idx="384">
                  <c:v>0.91527279999999966</c:v>
                </c:pt>
                <c:pt idx="385">
                  <c:v>0.91534139999999997</c:v>
                </c:pt>
                <c:pt idx="386">
                  <c:v>0.9157371999999997</c:v>
                </c:pt>
                <c:pt idx="387">
                  <c:v>0.9165789999999997</c:v>
                </c:pt>
                <c:pt idx="388">
                  <c:v>0.91766700000000001</c:v>
                </c:pt>
                <c:pt idx="389">
                  <c:v>0.9184291</c:v>
                </c:pt>
                <c:pt idx="390">
                  <c:v>0.91835919999999971</c:v>
                </c:pt>
                <c:pt idx="391">
                  <c:v>0.91753679999999949</c:v>
                </c:pt>
                <c:pt idx="392">
                  <c:v>0.91660199999999992</c:v>
                </c:pt>
                <c:pt idx="393">
                  <c:v>0.9161349999999997</c:v>
                </c:pt>
                <c:pt idx="394">
                  <c:v>0.91610249999999971</c:v>
                </c:pt>
                <c:pt idx="395">
                  <c:v>0.91602849999999991</c:v>
                </c:pt>
                <c:pt idx="396">
                  <c:v>0.91569579999999995</c:v>
                </c:pt>
                <c:pt idx="397">
                  <c:v>0.91550279999999951</c:v>
                </c:pt>
                <c:pt idx="398">
                  <c:v>0.91603029999999996</c:v>
                </c:pt>
                <c:pt idx="399">
                  <c:v>0.91731959999999968</c:v>
                </c:pt>
                <c:pt idx="400">
                  <c:v>0.91871689999999973</c:v>
                </c:pt>
                <c:pt idx="401">
                  <c:v>0.9194804999999997</c:v>
                </c:pt>
                <c:pt idx="402">
                  <c:v>0.91947919999999972</c:v>
                </c:pt>
                <c:pt idx="403">
                  <c:v>0.91923149999999998</c:v>
                </c:pt>
                <c:pt idx="404">
                  <c:v>0.91928759999999976</c:v>
                </c:pt>
                <c:pt idx="405">
                  <c:v>0.9196793000000002</c:v>
                </c:pt>
                <c:pt idx="406">
                  <c:v>0.92002379999999973</c:v>
                </c:pt>
                <c:pt idx="407">
                  <c:v>0.92004979999999992</c:v>
                </c:pt>
                <c:pt idx="408">
                  <c:v>0.91989469999999995</c:v>
                </c:pt>
                <c:pt idx="409">
                  <c:v>0.91987839999999998</c:v>
                </c:pt>
                <c:pt idx="410">
                  <c:v>0.92007039999999973</c:v>
                </c:pt>
                <c:pt idx="411">
                  <c:v>0.92017189999999993</c:v>
                </c:pt>
                <c:pt idx="412">
                  <c:v>0.91984159999999993</c:v>
                </c:pt>
                <c:pt idx="413">
                  <c:v>0.9190817</c:v>
                </c:pt>
                <c:pt idx="414">
                  <c:v>0.91827609999999971</c:v>
                </c:pt>
                <c:pt idx="415">
                  <c:v>0.91787909999999995</c:v>
                </c:pt>
                <c:pt idx="416">
                  <c:v>0.91809299999999971</c:v>
                </c:pt>
                <c:pt idx="417">
                  <c:v>0.91881559999999973</c:v>
                </c:pt>
                <c:pt idx="418">
                  <c:v>0.91978649999999973</c:v>
                </c:pt>
                <c:pt idx="419">
                  <c:v>0.92068960000000022</c:v>
                </c:pt>
                <c:pt idx="420">
                  <c:v>0.92117539999999998</c:v>
                </c:pt>
                <c:pt idx="421">
                  <c:v>0.92095969999999994</c:v>
                </c:pt>
                <c:pt idx="422">
                  <c:v>0.92006119999999969</c:v>
                </c:pt>
                <c:pt idx="423">
                  <c:v>0.91895729999999998</c:v>
                </c:pt>
                <c:pt idx="424">
                  <c:v>0.91836879999999976</c:v>
                </c:pt>
                <c:pt idx="425">
                  <c:v>0.91874400000000023</c:v>
                </c:pt>
                <c:pt idx="426">
                  <c:v>0.9198887</c:v>
                </c:pt>
                <c:pt idx="427">
                  <c:v>0.9211106</c:v>
                </c:pt>
                <c:pt idx="428">
                  <c:v>0.92175919999999989</c:v>
                </c:pt>
                <c:pt idx="429">
                  <c:v>0.92166839999999972</c:v>
                </c:pt>
                <c:pt idx="430">
                  <c:v>0.92115479999999972</c:v>
                </c:pt>
                <c:pt idx="431">
                  <c:v>0.92066340000000002</c:v>
                </c:pt>
                <c:pt idx="432">
                  <c:v>0.92042570000000001</c:v>
                </c:pt>
                <c:pt idx="433">
                  <c:v>0.92038019999999976</c:v>
                </c:pt>
                <c:pt idx="434">
                  <c:v>0.92034249999999973</c:v>
                </c:pt>
                <c:pt idx="435">
                  <c:v>0.92023569999999999</c:v>
                </c:pt>
                <c:pt idx="436">
                  <c:v>0.92018049999999996</c:v>
                </c:pt>
                <c:pt idx="437">
                  <c:v>0.9203789</c:v>
                </c:pt>
                <c:pt idx="438">
                  <c:v>0.92087579999999991</c:v>
                </c:pt>
                <c:pt idx="439">
                  <c:v>0.92144409999999999</c:v>
                </c:pt>
                <c:pt idx="440">
                  <c:v>0.92176619999999976</c:v>
                </c:pt>
                <c:pt idx="441">
                  <c:v>0.92176849999999999</c:v>
                </c:pt>
                <c:pt idx="442">
                  <c:v>0.92174709999999993</c:v>
                </c:pt>
                <c:pt idx="443">
                  <c:v>0.92205309999999996</c:v>
                </c:pt>
                <c:pt idx="444">
                  <c:v>0.92265530000000018</c:v>
                </c:pt>
                <c:pt idx="445">
                  <c:v>0.92314129999999994</c:v>
                </c:pt>
                <c:pt idx="446">
                  <c:v>0.92319970000000018</c:v>
                </c:pt>
                <c:pt idx="447">
                  <c:v>0.92300809999999989</c:v>
                </c:pt>
                <c:pt idx="448">
                  <c:v>0.9230197</c:v>
                </c:pt>
                <c:pt idx="449">
                  <c:v>0.9233739999999997</c:v>
                </c:pt>
                <c:pt idx="450">
                  <c:v>0.92367629999999989</c:v>
                </c:pt>
                <c:pt idx="451">
                  <c:v>0.92346949999999972</c:v>
                </c:pt>
                <c:pt idx="452">
                  <c:v>0.92283659999999967</c:v>
                </c:pt>
                <c:pt idx="453">
                  <c:v>0.92237659999999977</c:v>
                </c:pt>
                <c:pt idx="454">
                  <c:v>0.92256749999999976</c:v>
                </c:pt>
                <c:pt idx="455">
                  <c:v>0.92327309999999996</c:v>
                </c:pt>
                <c:pt idx="456">
                  <c:v>0.92394809999999994</c:v>
                </c:pt>
                <c:pt idx="457">
                  <c:v>0.92424969999999995</c:v>
                </c:pt>
                <c:pt idx="458">
                  <c:v>0.9243220999999997</c:v>
                </c:pt>
                <c:pt idx="459">
                  <c:v>0.92449859999999973</c:v>
                </c:pt>
                <c:pt idx="460">
                  <c:v>0.92489270000000001</c:v>
                </c:pt>
                <c:pt idx="461">
                  <c:v>0.92538100000000001</c:v>
                </c:pt>
                <c:pt idx="462">
                  <c:v>0.92589729999999992</c:v>
                </c:pt>
                <c:pt idx="463">
                  <c:v>0.92657769999999973</c:v>
                </c:pt>
                <c:pt idx="464">
                  <c:v>0.92755019999999977</c:v>
                </c:pt>
                <c:pt idx="465">
                  <c:v>0.92866569999999993</c:v>
                </c:pt>
                <c:pt idx="466">
                  <c:v>0.92954519999999996</c:v>
                </c:pt>
                <c:pt idx="467">
                  <c:v>0.92991499999999971</c:v>
                </c:pt>
                <c:pt idx="468">
                  <c:v>0.92988189999999993</c:v>
                </c:pt>
                <c:pt idx="469">
                  <c:v>0.92985299999999971</c:v>
                </c:pt>
                <c:pt idx="470">
                  <c:v>0.93018709999999971</c:v>
                </c:pt>
                <c:pt idx="471">
                  <c:v>0.93094579999999993</c:v>
                </c:pt>
                <c:pt idx="472">
                  <c:v>0.9319491000000002</c:v>
                </c:pt>
                <c:pt idx="473">
                  <c:v>0.93302709999999989</c:v>
                </c:pt>
                <c:pt idx="474">
                  <c:v>0.93418549999999989</c:v>
                </c:pt>
                <c:pt idx="475">
                  <c:v>0.93551759999999951</c:v>
                </c:pt>
                <c:pt idx="476">
                  <c:v>0.93699130000000019</c:v>
                </c:pt>
                <c:pt idx="477">
                  <c:v>0.93840709999999972</c:v>
                </c:pt>
                <c:pt idx="478">
                  <c:v>0.93962799999999991</c:v>
                </c:pt>
                <c:pt idx="479">
                  <c:v>0.94084200000000018</c:v>
                </c:pt>
                <c:pt idx="480">
                  <c:v>0.94251149999999972</c:v>
                </c:pt>
                <c:pt idx="481">
                  <c:v>0.94498679999999968</c:v>
                </c:pt>
                <c:pt idx="482">
                  <c:v>0.94816939999999972</c:v>
                </c:pt>
                <c:pt idx="483">
                  <c:v>0.95160830000000018</c:v>
                </c:pt>
                <c:pt idx="484">
                  <c:v>0.95496289999999973</c:v>
                </c:pt>
                <c:pt idx="485">
                  <c:v>0.95836389999999971</c:v>
                </c:pt>
                <c:pt idx="486">
                  <c:v>0.96231789999999973</c:v>
                </c:pt>
                <c:pt idx="487">
                  <c:v>0.96729490000000018</c:v>
                </c:pt>
                <c:pt idx="488">
                  <c:v>0.97337260000000003</c:v>
                </c:pt>
                <c:pt idx="489">
                  <c:v>0.98013029999999968</c:v>
                </c:pt>
                <c:pt idx="490">
                  <c:v>0.98674779999999973</c:v>
                </c:pt>
                <c:pt idx="491">
                  <c:v>0.99224129999999988</c:v>
                </c:pt>
                <c:pt idx="492">
                  <c:v>0.99581319999999951</c:v>
                </c:pt>
                <c:pt idx="493">
                  <c:v>0.9971871999999995</c:v>
                </c:pt>
                <c:pt idx="494">
                  <c:v>0.9966767999999997</c:v>
                </c:pt>
                <c:pt idx="495">
                  <c:v>0.99489729999999987</c:v>
                </c:pt>
                <c:pt idx="496">
                  <c:v>0.99236549999999979</c:v>
                </c:pt>
                <c:pt idx="497">
                  <c:v>0.98933459999999951</c:v>
                </c:pt>
                <c:pt idx="498">
                  <c:v>0.98591439999999975</c:v>
                </c:pt>
                <c:pt idx="499">
                  <c:v>0.98218099999999975</c:v>
                </c:pt>
                <c:pt idx="500">
                  <c:v>0.97808139999999999</c:v>
                </c:pt>
                <c:pt idx="501">
                  <c:v>0.97337099999999999</c:v>
                </c:pt>
                <c:pt idx="502">
                  <c:v>0.96789590000000025</c:v>
                </c:pt>
                <c:pt idx="503">
                  <c:v>0.96203569999999994</c:v>
                </c:pt>
                <c:pt idx="504">
                  <c:v>0.95673319999999973</c:v>
                </c:pt>
                <c:pt idx="505">
                  <c:v>0.95291149999999991</c:v>
                </c:pt>
                <c:pt idx="506">
                  <c:v>0.9508087999999999</c:v>
                </c:pt>
                <c:pt idx="507">
                  <c:v>0.94990350000000001</c:v>
                </c:pt>
                <c:pt idx="508">
                  <c:v>0.94947300000000001</c:v>
                </c:pt>
                <c:pt idx="509">
                  <c:v>0.94915189999999994</c:v>
                </c:pt>
                <c:pt idx="510">
                  <c:v>0.9489295000000002</c:v>
                </c:pt>
                <c:pt idx="511">
                  <c:v>0.9487325999999997</c:v>
                </c:pt>
                <c:pt idx="512">
                  <c:v>0.94818259999999976</c:v>
                </c:pt>
                <c:pt idx="513">
                  <c:v>0.94680759999999997</c:v>
                </c:pt>
                <c:pt idx="514">
                  <c:v>0.94440759999999968</c:v>
                </c:pt>
                <c:pt idx="515">
                  <c:v>0.94116429999999973</c:v>
                </c:pt>
                <c:pt idx="516">
                  <c:v>0.93747789999999998</c:v>
                </c:pt>
                <c:pt idx="517">
                  <c:v>0.93380519999999989</c:v>
                </c:pt>
                <c:pt idx="518">
                  <c:v>0.93059199999999997</c:v>
                </c:pt>
                <c:pt idx="519">
                  <c:v>0.92815439999999971</c:v>
                </c:pt>
                <c:pt idx="520">
                  <c:v>0.92650049999999973</c:v>
                </c:pt>
                <c:pt idx="521">
                  <c:v>0.9253277999999997</c:v>
                </c:pt>
                <c:pt idx="522">
                  <c:v>0.92429929999999993</c:v>
                </c:pt>
                <c:pt idx="523">
                  <c:v>0.92333009999999971</c:v>
                </c:pt>
                <c:pt idx="524">
                  <c:v>0.92254189999999991</c:v>
                </c:pt>
                <c:pt idx="525">
                  <c:v>0.92194449999999994</c:v>
                </c:pt>
                <c:pt idx="526">
                  <c:v>0.92128829999999973</c:v>
                </c:pt>
                <c:pt idx="527">
                  <c:v>0.92031960000000002</c:v>
                </c:pt>
                <c:pt idx="528">
                  <c:v>0.9191282999999999</c:v>
                </c:pt>
                <c:pt idx="529">
                  <c:v>0.91811709999999969</c:v>
                </c:pt>
                <c:pt idx="530">
                  <c:v>0.91758769999999967</c:v>
                </c:pt>
                <c:pt idx="531">
                  <c:v>0.91744340000000002</c:v>
                </c:pt>
                <c:pt idx="532">
                  <c:v>0.91737119999999972</c:v>
                </c:pt>
                <c:pt idx="533">
                  <c:v>0.9172479</c:v>
                </c:pt>
                <c:pt idx="534">
                  <c:v>0.91724389999999989</c:v>
                </c:pt>
                <c:pt idx="535">
                  <c:v>0.91751899999999975</c:v>
                </c:pt>
                <c:pt idx="536">
                  <c:v>0.9179276999999999</c:v>
                </c:pt>
                <c:pt idx="537">
                  <c:v>0.91814929999999995</c:v>
                </c:pt>
                <c:pt idx="538">
                  <c:v>0.91809469999999993</c:v>
                </c:pt>
                <c:pt idx="539">
                  <c:v>0.91805499999999973</c:v>
                </c:pt>
                <c:pt idx="540">
                  <c:v>0.91837979999999997</c:v>
                </c:pt>
                <c:pt idx="541">
                  <c:v>0.91905749999999997</c:v>
                </c:pt>
                <c:pt idx="542">
                  <c:v>0.91969669999999992</c:v>
                </c:pt>
                <c:pt idx="543">
                  <c:v>0.91994279999999973</c:v>
                </c:pt>
                <c:pt idx="544">
                  <c:v>0.91985549999999994</c:v>
                </c:pt>
                <c:pt idx="545">
                  <c:v>0.91981999999999997</c:v>
                </c:pt>
                <c:pt idx="546">
                  <c:v>0.92012369999999999</c:v>
                </c:pt>
                <c:pt idx="547">
                  <c:v>0.92069859999999992</c:v>
                </c:pt>
                <c:pt idx="548">
                  <c:v>0.92127269999999972</c:v>
                </c:pt>
                <c:pt idx="549">
                  <c:v>0.92167950000000021</c:v>
                </c:pt>
                <c:pt idx="550">
                  <c:v>0.9219455000000002</c:v>
                </c:pt>
                <c:pt idx="551">
                  <c:v>0.92211769999999971</c:v>
                </c:pt>
                <c:pt idx="552">
                  <c:v>0.92213659999999975</c:v>
                </c:pt>
                <c:pt idx="553">
                  <c:v>0.9219531999999997</c:v>
                </c:pt>
                <c:pt idx="554">
                  <c:v>0.92170289999999999</c:v>
                </c:pt>
                <c:pt idx="555">
                  <c:v>0.92164510000000022</c:v>
                </c:pt>
                <c:pt idx="556">
                  <c:v>0.92189970000000021</c:v>
                </c:pt>
                <c:pt idx="557">
                  <c:v>0.92228840000000001</c:v>
                </c:pt>
                <c:pt idx="558">
                  <c:v>0.92248229999999976</c:v>
                </c:pt>
                <c:pt idx="559">
                  <c:v>0.92230619999999963</c:v>
                </c:pt>
                <c:pt idx="560">
                  <c:v>0.92186149999999989</c:v>
                </c:pt>
                <c:pt idx="561">
                  <c:v>0.92138029999999971</c:v>
                </c:pt>
                <c:pt idx="562">
                  <c:v>0.92102349999999999</c:v>
                </c:pt>
                <c:pt idx="563">
                  <c:v>0.92084559999999993</c:v>
                </c:pt>
                <c:pt idx="564">
                  <c:v>0.92087819999999998</c:v>
                </c:pt>
                <c:pt idx="565">
                  <c:v>0.92114499999999999</c:v>
                </c:pt>
                <c:pt idx="566">
                  <c:v>0.92157409999999973</c:v>
                </c:pt>
                <c:pt idx="567">
                  <c:v>0.92197449999999992</c:v>
                </c:pt>
                <c:pt idx="568">
                  <c:v>0.92218279999999975</c:v>
                </c:pt>
                <c:pt idx="569">
                  <c:v>0.92222689999999996</c:v>
                </c:pt>
                <c:pt idx="570">
                  <c:v>0.92229039999999973</c:v>
                </c:pt>
                <c:pt idx="571">
                  <c:v>0.92250429999999972</c:v>
                </c:pt>
                <c:pt idx="572">
                  <c:v>0.92280879999999998</c:v>
                </c:pt>
                <c:pt idx="573">
                  <c:v>0.9230372</c:v>
                </c:pt>
                <c:pt idx="574">
                  <c:v>0.92309319999999973</c:v>
                </c:pt>
                <c:pt idx="575">
                  <c:v>0.92301279999999974</c:v>
                </c:pt>
                <c:pt idx="576">
                  <c:v>0.9228810999999999</c:v>
                </c:pt>
                <c:pt idx="577">
                  <c:v>0.9227573</c:v>
                </c:pt>
                <c:pt idx="578">
                  <c:v>0.9226907000000002</c:v>
                </c:pt>
                <c:pt idx="579">
                  <c:v>0.92274179999999995</c:v>
                </c:pt>
                <c:pt idx="580">
                  <c:v>0.92292459999999998</c:v>
                </c:pt>
                <c:pt idx="581">
                  <c:v>0.92314499999999999</c:v>
                </c:pt>
                <c:pt idx="582">
                  <c:v>0.92326729999999979</c:v>
                </c:pt>
                <c:pt idx="583">
                  <c:v>0.92326839999999977</c:v>
                </c:pt>
                <c:pt idx="584">
                  <c:v>0.92328049999999973</c:v>
                </c:pt>
                <c:pt idx="585">
                  <c:v>0.9234475999999997</c:v>
                </c:pt>
                <c:pt idx="586">
                  <c:v>0.92376329999999973</c:v>
                </c:pt>
                <c:pt idx="587">
                  <c:v>0.92408639999999975</c:v>
                </c:pt>
                <c:pt idx="588">
                  <c:v>0.92431189999999996</c:v>
                </c:pt>
                <c:pt idx="589">
                  <c:v>0.92449029999999999</c:v>
                </c:pt>
                <c:pt idx="590">
                  <c:v>0.92474079999999992</c:v>
                </c:pt>
                <c:pt idx="591">
                  <c:v>0.9250843999999997</c:v>
                </c:pt>
                <c:pt idx="592">
                  <c:v>0.92541549999999972</c:v>
                </c:pt>
                <c:pt idx="593">
                  <c:v>0.92561199999999999</c:v>
                </c:pt>
                <c:pt idx="594">
                  <c:v>0.92562590000000022</c:v>
                </c:pt>
                <c:pt idx="595">
                  <c:v>0.92548140000000001</c:v>
                </c:pt>
                <c:pt idx="596">
                  <c:v>0.9252467999999997</c:v>
                </c:pt>
                <c:pt idx="597">
                  <c:v>0.92503309999999972</c:v>
                </c:pt>
                <c:pt idx="598">
                  <c:v>0.92497629999999997</c:v>
                </c:pt>
                <c:pt idx="599">
                  <c:v>0.92515009999999998</c:v>
                </c:pt>
                <c:pt idx="600">
                  <c:v>0.92549819999999972</c:v>
                </c:pt>
                <c:pt idx="601">
                  <c:v>0.92590449999999991</c:v>
                </c:pt>
                <c:pt idx="602">
                  <c:v>0.92633929999999998</c:v>
                </c:pt>
                <c:pt idx="603">
                  <c:v>0.92688189999999993</c:v>
                </c:pt>
                <c:pt idx="604">
                  <c:v>0.92757319999999976</c:v>
                </c:pt>
                <c:pt idx="605">
                  <c:v>0.92827879999999996</c:v>
                </c:pt>
                <c:pt idx="606">
                  <c:v>0.92874259999999997</c:v>
                </c:pt>
                <c:pt idx="607">
                  <c:v>0.928782</c:v>
                </c:pt>
                <c:pt idx="608">
                  <c:v>0.92840440000000002</c:v>
                </c:pt>
                <c:pt idx="609">
                  <c:v>0.92776749999999997</c:v>
                </c:pt>
                <c:pt idx="610">
                  <c:v>0.92711279999999963</c:v>
                </c:pt>
                <c:pt idx="611">
                  <c:v>0.92674709999999993</c:v>
                </c:pt>
                <c:pt idx="612">
                  <c:v>0.9269571999999997</c:v>
                </c:pt>
                <c:pt idx="613">
                  <c:v>0.92777369999999992</c:v>
                </c:pt>
                <c:pt idx="614">
                  <c:v>0.92881069999999999</c:v>
                </c:pt>
                <c:pt idx="615">
                  <c:v>0.92947239999999975</c:v>
                </c:pt>
                <c:pt idx="616">
                  <c:v>0.92943709999999968</c:v>
                </c:pt>
                <c:pt idx="617">
                  <c:v>0.92894939999999993</c:v>
                </c:pt>
                <c:pt idx="618">
                  <c:v>0.92858739999999951</c:v>
                </c:pt>
                <c:pt idx="619">
                  <c:v>0.92874219999999996</c:v>
                </c:pt>
                <c:pt idx="620">
                  <c:v>0.9293564999999997</c:v>
                </c:pt>
                <c:pt idx="621">
                  <c:v>0.93010709999999996</c:v>
                </c:pt>
                <c:pt idx="622">
                  <c:v>0.93072110000000019</c:v>
                </c:pt>
                <c:pt idx="623">
                  <c:v>0.93108119999999972</c:v>
                </c:pt>
                <c:pt idx="624">
                  <c:v>0.93115439999999972</c:v>
                </c:pt>
                <c:pt idx="625">
                  <c:v>0.93097339999999973</c:v>
                </c:pt>
                <c:pt idx="626">
                  <c:v>0.93067400000000022</c:v>
                </c:pt>
                <c:pt idx="627">
                  <c:v>0.93040639999999974</c:v>
                </c:pt>
                <c:pt idx="628">
                  <c:v>0.93015139999999996</c:v>
                </c:pt>
                <c:pt idx="629">
                  <c:v>0.92972579999999994</c:v>
                </c:pt>
                <c:pt idx="630">
                  <c:v>0.92908539999999973</c:v>
                </c:pt>
                <c:pt idx="631">
                  <c:v>0.92856239999999945</c:v>
                </c:pt>
                <c:pt idx="632">
                  <c:v>0.92863949999999995</c:v>
                </c:pt>
                <c:pt idx="633">
                  <c:v>0.92945469999999997</c:v>
                </c:pt>
                <c:pt idx="634">
                  <c:v>0.93063809999999991</c:v>
                </c:pt>
                <c:pt idx="635">
                  <c:v>0.93169679999999999</c:v>
                </c:pt>
                <c:pt idx="636">
                  <c:v>0.93245549999999999</c:v>
                </c:pt>
                <c:pt idx="637">
                  <c:v>0.93301979999999973</c:v>
                </c:pt>
                <c:pt idx="638">
                  <c:v>0.93341849999999971</c:v>
                </c:pt>
                <c:pt idx="639">
                  <c:v>0.93352889999999999</c:v>
                </c:pt>
                <c:pt idx="640">
                  <c:v>0.93342219999999976</c:v>
                </c:pt>
                <c:pt idx="641">
                  <c:v>0.93355929999999998</c:v>
                </c:pt>
                <c:pt idx="642">
                  <c:v>0.93439199999999989</c:v>
                </c:pt>
                <c:pt idx="643">
                  <c:v>0.93578869999999992</c:v>
                </c:pt>
                <c:pt idx="644">
                  <c:v>0.93707009999999991</c:v>
                </c:pt>
                <c:pt idx="645">
                  <c:v>0.9377211000000002</c:v>
                </c:pt>
                <c:pt idx="646">
                  <c:v>0.93795209999999996</c:v>
                </c:pt>
                <c:pt idx="647">
                  <c:v>0.93841279999999949</c:v>
                </c:pt>
                <c:pt idx="648">
                  <c:v>0.93942599999999998</c:v>
                </c:pt>
                <c:pt idx="649">
                  <c:v>0.94068289999999999</c:v>
                </c:pt>
                <c:pt idx="650">
                  <c:v>0.94169259999999999</c:v>
                </c:pt>
                <c:pt idx="651">
                  <c:v>0.94235649999999971</c:v>
                </c:pt>
                <c:pt idx="652">
                  <c:v>0.94298519999999997</c:v>
                </c:pt>
                <c:pt idx="653">
                  <c:v>0.94384359999999989</c:v>
                </c:pt>
                <c:pt idx="654">
                  <c:v>0.94488229999999973</c:v>
                </c:pt>
                <c:pt idx="655">
                  <c:v>0.94592769999999993</c:v>
                </c:pt>
                <c:pt idx="656">
                  <c:v>0.94693569999999994</c:v>
                </c:pt>
                <c:pt idx="657">
                  <c:v>0.94791459999999972</c:v>
                </c:pt>
                <c:pt idx="658">
                  <c:v>0.94868669999999999</c:v>
                </c:pt>
                <c:pt idx="659">
                  <c:v>0.94890639999999971</c:v>
                </c:pt>
                <c:pt idx="660">
                  <c:v>0.94837839999999973</c:v>
                </c:pt>
                <c:pt idx="661">
                  <c:v>0.94729789999999992</c:v>
                </c:pt>
                <c:pt idx="662">
                  <c:v>0.94613259999999977</c:v>
                </c:pt>
                <c:pt idx="663">
                  <c:v>0.94531849999999973</c:v>
                </c:pt>
                <c:pt idx="664">
                  <c:v>0.9450993000000002</c:v>
                </c:pt>
                <c:pt idx="665">
                  <c:v>0.9455471999999997</c:v>
                </c:pt>
                <c:pt idx="666">
                  <c:v>0.94658189999999998</c:v>
                </c:pt>
                <c:pt idx="667">
                  <c:v>0.9479409000000002</c:v>
                </c:pt>
                <c:pt idx="668">
                  <c:v>0.9492491999999999</c:v>
                </c:pt>
                <c:pt idx="669">
                  <c:v>0.95023479999999971</c:v>
                </c:pt>
                <c:pt idx="670">
                  <c:v>0.95089870000000021</c:v>
                </c:pt>
                <c:pt idx="671">
                  <c:v>0.95144529999999994</c:v>
                </c:pt>
                <c:pt idx="672">
                  <c:v>0.95203139999999997</c:v>
                </c:pt>
                <c:pt idx="673">
                  <c:v>0.95257829999999988</c:v>
                </c:pt>
                <c:pt idx="674">
                  <c:v>0.95279800000000026</c:v>
                </c:pt>
                <c:pt idx="675">
                  <c:v>0.95236299999999963</c:v>
                </c:pt>
                <c:pt idx="676">
                  <c:v>0.95107970000000019</c:v>
                </c:pt>
                <c:pt idx="677">
                  <c:v>0.94897900000000024</c:v>
                </c:pt>
                <c:pt idx="678">
                  <c:v>0.94629659999999971</c:v>
                </c:pt>
                <c:pt idx="679">
                  <c:v>0.94334030000000002</c:v>
                </c:pt>
                <c:pt idx="680">
                  <c:v>0.94032249999999973</c:v>
                </c:pt>
                <c:pt idx="681">
                  <c:v>0.93731819999999977</c:v>
                </c:pt>
                <c:pt idx="682">
                  <c:v>0.9344112</c:v>
                </c:pt>
                <c:pt idx="683">
                  <c:v>0.9318660999999997</c:v>
                </c:pt>
                <c:pt idx="684">
                  <c:v>0.93007219999999968</c:v>
                </c:pt>
                <c:pt idx="685">
                  <c:v>0.92924129999999994</c:v>
                </c:pt>
                <c:pt idx="686">
                  <c:v>0.92916389999999971</c:v>
                </c:pt>
                <c:pt idx="687">
                  <c:v>0.92931169999999996</c:v>
                </c:pt>
                <c:pt idx="688">
                  <c:v>0.92921480000000001</c:v>
                </c:pt>
                <c:pt idx="689">
                  <c:v>0.92878059999999996</c:v>
                </c:pt>
                <c:pt idx="690">
                  <c:v>0.92829239999999968</c:v>
                </c:pt>
                <c:pt idx="691">
                  <c:v>0.92812709999999998</c:v>
                </c:pt>
                <c:pt idx="692">
                  <c:v>0.92843019999999976</c:v>
                </c:pt>
                <c:pt idx="693">
                  <c:v>0.92898959999999997</c:v>
                </c:pt>
                <c:pt idx="694">
                  <c:v>0.9293906999999999</c:v>
                </c:pt>
                <c:pt idx="695">
                  <c:v>0.92934989999999995</c:v>
                </c:pt>
                <c:pt idx="696">
                  <c:v>0.92896040000000002</c:v>
                </c:pt>
                <c:pt idx="697">
                  <c:v>0.92861629999999973</c:v>
                </c:pt>
                <c:pt idx="698">
                  <c:v>0.92864450000000021</c:v>
                </c:pt>
                <c:pt idx="699">
                  <c:v>0.92899939999999992</c:v>
                </c:pt>
                <c:pt idx="700">
                  <c:v>0.92935329999999972</c:v>
                </c:pt>
                <c:pt idx="701">
                  <c:v>0.92948149999999996</c:v>
                </c:pt>
                <c:pt idx="702">
                  <c:v>0.92949909999999991</c:v>
                </c:pt>
                <c:pt idx="703">
                  <c:v>0.92969059999999992</c:v>
                </c:pt>
                <c:pt idx="704">
                  <c:v>0.93015699999999968</c:v>
                </c:pt>
                <c:pt idx="705">
                  <c:v>0.93070869999999994</c:v>
                </c:pt>
                <c:pt idx="706">
                  <c:v>0.93109239999999971</c:v>
                </c:pt>
                <c:pt idx="707">
                  <c:v>0.93122199999999999</c:v>
                </c:pt>
                <c:pt idx="708">
                  <c:v>0.93116029999999972</c:v>
                </c:pt>
                <c:pt idx="709">
                  <c:v>0.93096979999999996</c:v>
                </c:pt>
                <c:pt idx="710">
                  <c:v>0.93068779999999973</c:v>
                </c:pt>
                <c:pt idx="711">
                  <c:v>0.93041629999999975</c:v>
                </c:pt>
                <c:pt idx="712">
                  <c:v>0.93029439999999997</c:v>
                </c:pt>
                <c:pt idx="713">
                  <c:v>0.93031459999999977</c:v>
                </c:pt>
                <c:pt idx="714">
                  <c:v>0.93026029999999971</c:v>
                </c:pt>
                <c:pt idx="715">
                  <c:v>0.92993989999999993</c:v>
                </c:pt>
                <c:pt idx="716">
                  <c:v>0.92947599999999997</c:v>
                </c:pt>
                <c:pt idx="717">
                  <c:v>0.92925789999999997</c:v>
                </c:pt>
                <c:pt idx="718">
                  <c:v>0.92956099999999975</c:v>
                </c:pt>
                <c:pt idx="719">
                  <c:v>0.93025919999999973</c:v>
                </c:pt>
                <c:pt idx="720">
                  <c:v>0.93094599999999994</c:v>
                </c:pt>
                <c:pt idx="721">
                  <c:v>0.93130359999999968</c:v>
                </c:pt>
                <c:pt idx="722">
                  <c:v>0.93131509999999973</c:v>
                </c:pt>
                <c:pt idx="723">
                  <c:v>0.93117899999999998</c:v>
                </c:pt>
                <c:pt idx="724">
                  <c:v>0.9311316999999999</c:v>
                </c:pt>
                <c:pt idx="725">
                  <c:v>0.9313591</c:v>
                </c:pt>
                <c:pt idx="726">
                  <c:v>0.93194590000000022</c:v>
                </c:pt>
                <c:pt idx="727">
                  <c:v>0.93277440000000023</c:v>
                </c:pt>
                <c:pt idx="728">
                  <c:v>0.93349229999999972</c:v>
                </c:pt>
                <c:pt idx="729">
                  <c:v>0.93371439999999972</c:v>
                </c:pt>
                <c:pt idx="730">
                  <c:v>0.93334209999999973</c:v>
                </c:pt>
                <c:pt idx="731">
                  <c:v>0.93267170000000021</c:v>
                </c:pt>
                <c:pt idx="732">
                  <c:v>0.93215409999999999</c:v>
                </c:pt>
                <c:pt idx="733">
                  <c:v>0.9320457000000002</c:v>
                </c:pt>
                <c:pt idx="734">
                  <c:v>0.9322864999999998</c:v>
                </c:pt>
                <c:pt idx="735">
                  <c:v>0.9326395999999999</c:v>
                </c:pt>
                <c:pt idx="736">
                  <c:v>0.93289230000000001</c:v>
                </c:pt>
                <c:pt idx="737">
                  <c:v>0.93297140000000023</c:v>
                </c:pt>
                <c:pt idx="738">
                  <c:v>0.93297769999999991</c:v>
                </c:pt>
                <c:pt idx="739">
                  <c:v>0.93313929999999989</c:v>
                </c:pt>
                <c:pt idx="740">
                  <c:v>0.93364439999999993</c:v>
                </c:pt>
                <c:pt idx="741">
                  <c:v>0.9344176999999998</c:v>
                </c:pt>
                <c:pt idx="742">
                  <c:v>0.93509540000000024</c:v>
                </c:pt>
                <c:pt idx="743">
                  <c:v>0.93532949999999992</c:v>
                </c:pt>
                <c:pt idx="744">
                  <c:v>0.93513939999999973</c:v>
                </c:pt>
                <c:pt idx="745">
                  <c:v>0.93487359999999997</c:v>
                </c:pt>
                <c:pt idx="746">
                  <c:v>0.93479410000000018</c:v>
                </c:pt>
                <c:pt idx="747">
                  <c:v>0.93478909999999993</c:v>
                </c:pt>
                <c:pt idx="748">
                  <c:v>0.93458419999999975</c:v>
                </c:pt>
                <c:pt idx="749">
                  <c:v>0.93418089999999998</c:v>
                </c:pt>
                <c:pt idx="750">
                  <c:v>0.93393039999999972</c:v>
                </c:pt>
                <c:pt idx="751">
                  <c:v>0.93411659999999963</c:v>
                </c:pt>
                <c:pt idx="752">
                  <c:v>0.93459609999999971</c:v>
                </c:pt>
                <c:pt idx="753">
                  <c:v>0.93497309999999989</c:v>
                </c:pt>
                <c:pt idx="754">
                  <c:v>0.93505929999999993</c:v>
                </c:pt>
                <c:pt idx="755">
                  <c:v>0.9350080999999999</c:v>
                </c:pt>
                <c:pt idx="756">
                  <c:v>0.93497550000000018</c:v>
                </c:pt>
                <c:pt idx="757">
                  <c:v>0.93482890000000018</c:v>
                </c:pt>
                <c:pt idx="758">
                  <c:v>0.93435999999999997</c:v>
                </c:pt>
                <c:pt idx="759">
                  <c:v>0.93372599999999994</c:v>
                </c:pt>
                <c:pt idx="760">
                  <c:v>0.93347939999999996</c:v>
                </c:pt>
                <c:pt idx="761">
                  <c:v>0.93406359999999977</c:v>
                </c:pt>
                <c:pt idx="762">
                  <c:v>0.93533859999999969</c:v>
                </c:pt>
                <c:pt idx="763">
                  <c:v>0.93666649999999996</c:v>
                </c:pt>
                <c:pt idx="764">
                  <c:v>0.93743439999999967</c:v>
                </c:pt>
                <c:pt idx="765">
                  <c:v>0.93745009999999973</c:v>
                </c:pt>
                <c:pt idx="766">
                  <c:v>0.936917</c:v>
                </c:pt>
                <c:pt idx="767">
                  <c:v>0.93620329999999996</c:v>
                </c:pt>
                <c:pt idx="768">
                  <c:v>0.93568140000000022</c:v>
                </c:pt>
                <c:pt idx="769">
                  <c:v>0.93561830000000001</c:v>
                </c:pt>
                <c:pt idx="770">
                  <c:v>0.93601519999999971</c:v>
                </c:pt>
                <c:pt idx="771">
                  <c:v>0.9365291</c:v>
                </c:pt>
                <c:pt idx="772">
                  <c:v>0.93670229999999999</c:v>
                </c:pt>
                <c:pt idx="773">
                  <c:v>0.93639339999999971</c:v>
                </c:pt>
                <c:pt idx="774">
                  <c:v>0.93595600000000001</c:v>
                </c:pt>
                <c:pt idx="775">
                  <c:v>0.93591489999999999</c:v>
                </c:pt>
                <c:pt idx="776">
                  <c:v>0.93647789999999997</c:v>
                </c:pt>
                <c:pt idx="777">
                  <c:v>0.93740239999999975</c:v>
                </c:pt>
                <c:pt idx="778">
                  <c:v>0.93829030000000002</c:v>
                </c:pt>
                <c:pt idx="779">
                  <c:v>0.9389143999999997</c:v>
                </c:pt>
                <c:pt idx="780">
                  <c:v>0.93924970000000019</c:v>
                </c:pt>
                <c:pt idx="781">
                  <c:v>0.93931779999999976</c:v>
                </c:pt>
                <c:pt idx="782">
                  <c:v>0.93914950000000019</c:v>
                </c:pt>
                <c:pt idx="783">
                  <c:v>0.93888989999999994</c:v>
                </c:pt>
                <c:pt idx="784">
                  <c:v>0.9388029</c:v>
                </c:pt>
                <c:pt idx="785">
                  <c:v>0.93909029999999993</c:v>
                </c:pt>
                <c:pt idx="786">
                  <c:v>0.93973580000000023</c:v>
                </c:pt>
                <c:pt idx="787">
                  <c:v>0.94056659999999948</c:v>
                </c:pt>
                <c:pt idx="788">
                  <c:v>0.94141079999999977</c:v>
                </c:pt>
                <c:pt idx="789">
                  <c:v>0.94211659999999975</c:v>
                </c:pt>
                <c:pt idx="790">
                  <c:v>0.94246439999999976</c:v>
                </c:pt>
                <c:pt idx="791">
                  <c:v>0.94222349999999999</c:v>
                </c:pt>
                <c:pt idx="792">
                  <c:v>0.9414096999999999</c:v>
                </c:pt>
                <c:pt idx="793">
                  <c:v>0.94044629999999996</c:v>
                </c:pt>
                <c:pt idx="794">
                  <c:v>0.93994709999999992</c:v>
                </c:pt>
                <c:pt idx="795">
                  <c:v>0.94026759999999976</c:v>
                </c:pt>
                <c:pt idx="796">
                  <c:v>0.94126649999999978</c:v>
                </c:pt>
                <c:pt idx="797">
                  <c:v>0.94249229999999973</c:v>
                </c:pt>
                <c:pt idx="798">
                  <c:v>0.9435344</c:v>
                </c:pt>
                <c:pt idx="799">
                  <c:v>0.94419249999999999</c:v>
                </c:pt>
                <c:pt idx="800">
                  <c:v>0.94443409999999972</c:v>
                </c:pt>
                <c:pt idx="801">
                  <c:v>0.94434739999999973</c:v>
                </c:pt>
                <c:pt idx="802">
                  <c:v>0.94417379999999973</c:v>
                </c:pt>
                <c:pt idx="803">
                  <c:v>0.94426839999999967</c:v>
                </c:pt>
                <c:pt idx="804">
                  <c:v>0.94490069999999993</c:v>
                </c:pt>
                <c:pt idx="805">
                  <c:v>0.94606099999999971</c:v>
                </c:pt>
                <c:pt idx="806">
                  <c:v>0.94750299999999976</c:v>
                </c:pt>
                <c:pt idx="807">
                  <c:v>0.94899309999999992</c:v>
                </c:pt>
                <c:pt idx="808">
                  <c:v>0.95049989999999995</c:v>
                </c:pt>
                <c:pt idx="809">
                  <c:v>0.95216219999999963</c:v>
                </c:pt>
                <c:pt idx="810">
                  <c:v>0.95414739999999998</c:v>
                </c:pt>
                <c:pt idx="811">
                  <c:v>0.95656879999999966</c:v>
                </c:pt>
                <c:pt idx="812">
                  <c:v>0.95946580000000004</c:v>
                </c:pt>
                <c:pt idx="813">
                  <c:v>0.96275070000000018</c:v>
                </c:pt>
                <c:pt idx="814">
                  <c:v>0.96617379999999997</c:v>
                </c:pt>
                <c:pt idx="815">
                  <c:v>0.96947680000000003</c:v>
                </c:pt>
                <c:pt idx="816">
                  <c:v>0.97270490000000009</c:v>
                </c:pt>
                <c:pt idx="817">
                  <c:v>0.97635450000000001</c:v>
                </c:pt>
                <c:pt idx="818">
                  <c:v>0.98107249999999979</c:v>
                </c:pt>
                <c:pt idx="819">
                  <c:v>0.98706279999999946</c:v>
                </c:pt>
                <c:pt idx="820">
                  <c:v>0.99371079999999967</c:v>
                </c:pt>
                <c:pt idx="821">
                  <c:v>0.99980029999999998</c:v>
                </c:pt>
                <c:pt idx="822">
                  <c:v>1.0041496999999995</c:v>
                </c:pt>
                <c:pt idx="823">
                  <c:v>1.0061222999999995</c:v>
                </c:pt>
                <c:pt idx="824">
                  <c:v>1.0056601999999994</c:v>
                </c:pt>
                <c:pt idx="825">
                  <c:v>1.0029908999999995</c:v>
                </c:pt>
                <c:pt idx="826">
                  <c:v>0.99842900000000001</c:v>
                </c:pt>
                <c:pt idx="827">
                  <c:v>0.99244649999999979</c:v>
                </c:pt>
                <c:pt idx="828">
                  <c:v>0.98580139999999972</c:v>
                </c:pt>
                <c:pt idx="829">
                  <c:v>0.9794894999999999</c:v>
                </c:pt>
                <c:pt idx="830">
                  <c:v>0.97452099999999997</c:v>
                </c:pt>
                <c:pt idx="831">
                  <c:v>0.97168809999999994</c:v>
                </c:pt>
                <c:pt idx="832">
                  <c:v>0.97143539999999973</c:v>
                </c:pt>
                <c:pt idx="833">
                  <c:v>0.97380099999999992</c:v>
                </c:pt>
                <c:pt idx="834">
                  <c:v>0.97838950000000002</c:v>
                </c:pt>
                <c:pt idx="835">
                  <c:v>0.98442469999999971</c:v>
                </c:pt>
                <c:pt idx="836">
                  <c:v>0.99090939999999972</c:v>
                </c:pt>
                <c:pt idx="837">
                  <c:v>0.99678420000000001</c:v>
                </c:pt>
                <c:pt idx="838">
                  <c:v>1.0009512999999994</c:v>
                </c:pt>
                <c:pt idx="839">
                  <c:v>1.0022438999999999</c:v>
                </c:pt>
                <c:pt idx="840">
                  <c:v>0.99962960000000023</c:v>
                </c:pt>
                <c:pt idx="841">
                  <c:v>0.99276729999999969</c:v>
                </c:pt>
                <c:pt idx="842">
                  <c:v>0.98250069999999967</c:v>
                </c:pt>
                <c:pt idx="843">
                  <c:v>0.97067810000000021</c:v>
                </c:pt>
                <c:pt idx="844">
                  <c:v>0.95931339999999976</c:v>
                </c:pt>
                <c:pt idx="845">
                  <c:v>0.94977159999999994</c:v>
                </c:pt>
                <c:pt idx="846">
                  <c:v>0.9425260999999997</c:v>
                </c:pt>
                <c:pt idx="847">
                  <c:v>0.9374207</c:v>
                </c:pt>
                <c:pt idx="848">
                  <c:v>0.93401909999999999</c:v>
                </c:pt>
                <c:pt idx="849">
                  <c:v>0.93178839999999996</c:v>
                </c:pt>
                <c:pt idx="850">
                  <c:v>0.93020969999999992</c:v>
                </c:pt>
                <c:pt idx="851">
                  <c:v>0.92897089999999993</c:v>
                </c:pt>
                <c:pt idx="852">
                  <c:v>0.92812180000000022</c:v>
                </c:pt>
                <c:pt idx="853">
                  <c:v>0.92793229999999971</c:v>
                </c:pt>
                <c:pt idx="854">
                  <c:v>0.92849439999999972</c:v>
                </c:pt>
                <c:pt idx="855">
                  <c:v>0.92947699999999966</c:v>
                </c:pt>
                <c:pt idx="856">
                  <c:v>0.93033389999999971</c:v>
                </c:pt>
                <c:pt idx="857">
                  <c:v>0.93075559999999991</c:v>
                </c:pt>
                <c:pt idx="858">
                  <c:v>0.93084910000000021</c:v>
                </c:pt>
                <c:pt idx="859">
                  <c:v>0.93086950000000002</c:v>
                </c:pt>
                <c:pt idx="860">
                  <c:v>0.93088890000000002</c:v>
                </c:pt>
                <c:pt idx="861">
                  <c:v>0.93081130000000001</c:v>
                </c:pt>
                <c:pt idx="862">
                  <c:v>0.93063370000000001</c:v>
                </c:pt>
                <c:pt idx="863">
                  <c:v>0.93055129999999997</c:v>
                </c:pt>
                <c:pt idx="864">
                  <c:v>0.93077279999999996</c:v>
                </c:pt>
                <c:pt idx="865">
                  <c:v>0.93132599999999999</c:v>
                </c:pt>
                <c:pt idx="866">
                  <c:v>0.93209530000000018</c:v>
                </c:pt>
                <c:pt idx="867">
                  <c:v>0.93295129999999993</c:v>
                </c:pt>
                <c:pt idx="868">
                  <c:v>0.93373079999999997</c:v>
                </c:pt>
                <c:pt idx="869">
                  <c:v>0.93414059999999999</c:v>
                </c:pt>
                <c:pt idx="870">
                  <c:v>0.93389799999999989</c:v>
                </c:pt>
                <c:pt idx="871">
                  <c:v>0.93309950000000019</c:v>
                </c:pt>
                <c:pt idx="872">
                  <c:v>0.93234560000000022</c:v>
                </c:pt>
                <c:pt idx="873">
                  <c:v>0.93230559999999996</c:v>
                </c:pt>
                <c:pt idx="874">
                  <c:v>0.93309130000000018</c:v>
                </c:pt>
                <c:pt idx="875">
                  <c:v>0.93414379999999997</c:v>
                </c:pt>
                <c:pt idx="876">
                  <c:v>0.93480079999999999</c:v>
                </c:pt>
                <c:pt idx="877">
                  <c:v>0.93492350000000002</c:v>
                </c:pt>
                <c:pt idx="878">
                  <c:v>0.93489659999999997</c:v>
                </c:pt>
                <c:pt idx="879">
                  <c:v>0.93508360000000001</c:v>
                </c:pt>
                <c:pt idx="880">
                  <c:v>0.93544139999999998</c:v>
                </c:pt>
                <c:pt idx="881">
                  <c:v>0.93570679999999973</c:v>
                </c:pt>
                <c:pt idx="882">
                  <c:v>0.9358112999999999</c:v>
                </c:pt>
                <c:pt idx="883">
                  <c:v>0.93594239999999973</c:v>
                </c:pt>
                <c:pt idx="884">
                  <c:v>0.93621249999999967</c:v>
                </c:pt>
                <c:pt idx="885">
                  <c:v>0.93643889999999996</c:v>
                </c:pt>
                <c:pt idx="886">
                  <c:v>0.93636639999999949</c:v>
                </c:pt>
                <c:pt idx="887">
                  <c:v>0.93605089999999991</c:v>
                </c:pt>
                <c:pt idx="888">
                  <c:v>0.93588759999999971</c:v>
                </c:pt>
                <c:pt idx="889">
                  <c:v>0.93621049999999972</c:v>
                </c:pt>
                <c:pt idx="890">
                  <c:v>0.93692719999999996</c:v>
                </c:pt>
                <c:pt idx="891">
                  <c:v>0.93760639999999973</c:v>
                </c:pt>
                <c:pt idx="892">
                  <c:v>0.93789810000000018</c:v>
                </c:pt>
                <c:pt idx="893">
                  <c:v>0.93780669999999999</c:v>
                </c:pt>
                <c:pt idx="894">
                  <c:v>0.9375578</c:v>
                </c:pt>
                <c:pt idx="895">
                  <c:v>0.93729990000000019</c:v>
                </c:pt>
                <c:pt idx="896">
                  <c:v>0.93702659999999971</c:v>
                </c:pt>
                <c:pt idx="897">
                  <c:v>0.93676490000000001</c:v>
                </c:pt>
                <c:pt idx="898">
                  <c:v>0.93670789999999993</c:v>
                </c:pt>
                <c:pt idx="899">
                  <c:v>0.9370619</c:v>
                </c:pt>
                <c:pt idx="900">
                  <c:v>0.93777679999999997</c:v>
                </c:pt>
                <c:pt idx="901">
                  <c:v>0.93852329999999973</c:v>
                </c:pt>
                <c:pt idx="902">
                  <c:v>0.93899999999999995</c:v>
                </c:pt>
                <c:pt idx="903">
                  <c:v>0.93921829999999973</c:v>
                </c:pt>
                <c:pt idx="904">
                  <c:v>0.93941669999999977</c:v>
                </c:pt>
                <c:pt idx="905">
                  <c:v>0.9397103</c:v>
                </c:pt>
                <c:pt idx="906">
                  <c:v>0.93992609999999999</c:v>
                </c:pt>
                <c:pt idx="907">
                  <c:v>0.93983859999999997</c:v>
                </c:pt>
                <c:pt idx="908">
                  <c:v>0.93950729999999971</c:v>
                </c:pt>
                <c:pt idx="909">
                  <c:v>0.9392836</c:v>
                </c:pt>
                <c:pt idx="910">
                  <c:v>0.93947539999999996</c:v>
                </c:pt>
                <c:pt idx="911">
                  <c:v>0.94007549999999995</c:v>
                </c:pt>
                <c:pt idx="912">
                  <c:v>0.94083889999999992</c:v>
                </c:pt>
                <c:pt idx="913">
                  <c:v>0.94154079999999996</c:v>
                </c:pt>
                <c:pt idx="914">
                  <c:v>0.94211229999999979</c:v>
                </c:pt>
                <c:pt idx="915">
                  <c:v>0.94260860000000024</c:v>
                </c:pt>
                <c:pt idx="916">
                  <c:v>0.94318269999999971</c:v>
                </c:pt>
                <c:pt idx="917">
                  <c:v>0.94409749999999992</c:v>
                </c:pt>
                <c:pt idx="918">
                  <c:v>0.94560090000000019</c:v>
                </c:pt>
                <c:pt idx="919">
                  <c:v>0.94766039999999996</c:v>
                </c:pt>
                <c:pt idx="920">
                  <c:v>0.94989879999999993</c:v>
                </c:pt>
                <c:pt idx="921">
                  <c:v>0.95198079999999996</c:v>
                </c:pt>
                <c:pt idx="922">
                  <c:v>0.95408179999999998</c:v>
                </c:pt>
                <c:pt idx="923">
                  <c:v>0.9567905000000001</c:v>
                </c:pt>
                <c:pt idx="924">
                  <c:v>0.96037739999999971</c:v>
                </c:pt>
                <c:pt idx="925">
                  <c:v>0.96420269999999997</c:v>
                </c:pt>
                <c:pt idx="926">
                  <c:v>0.96700679999999972</c:v>
                </c:pt>
                <c:pt idx="927">
                  <c:v>0.96787450000000019</c:v>
                </c:pt>
                <c:pt idx="928">
                  <c:v>0.96684669999999995</c:v>
                </c:pt>
                <c:pt idx="929">
                  <c:v>0.96454509999999993</c:v>
                </c:pt>
                <c:pt idx="930">
                  <c:v>0.96138400000000002</c:v>
                </c:pt>
                <c:pt idx="931">
                  <c:v>0.95737149999999993</c:v>
                </c:pt>
                <c:pt idx="932">
                  <c:v>0.95262059999999993</c:v>
                </c:pt>
                <c:pt idx="933">
                  <c:v>0.94777349999999994</c:v>
                </c:pt>
                <c:pt idx="934">
                  <c:v>0.94375079999999989</c:v>
                </c:pt>
                <c:pt idx="935">
                  <c:v>0.94113389999999997</c:v>
                </c:pt>
                <c:pt idx="936">
                  <c:v>0.93987150000000019</c:v>
                </c:pt>
                <c:pt idx="937">
                  <c:v>0.93950659999999975</c:v>
                </c:pt>
                <c:pt idx="938">
                  <c:v>0.93954229999999972</c:v>
                </c:pt>
                <c:pt idx="939">
                  <c:v>0.9396137</c:v>
                </c:pt>
                <c:pt idx="940">
                  <c:v>0.93951369999999979</c:v>
                </c:pt>
                <c:pt idx="941">
                  <c:v>0.93923499999999971</c:v>
                </c:pt>
                <c:pt idx="942">
                  <c:v>0.93897309999999989</c:v>
                </c:pt>
                <c:pt idx="943">
                  <c:v>0.93895519999999999</c:v>
                </c:pt>
                <c:pt idx="944">
                  <c:v>0.93919970000000019</c:v>
                </c:pt>
                <c:pt idx="945">
                  <c:v>0.93949489999999991</c:v>
                </c:pt>
                <c:pt idx="946">
                  <c:v>0.9396431999999999</c:v>
                </c:pt>
                <c:pt idx="947">
                  <c:v>0.93967579999999995</c:v>
                </c:pt>
                <c:pt idx="948">
                  <c:v>0.93977599999999994</c:v>
                </c:pt>
                <c:pt idx="949">
                  <c:v>0.9400423</c:v>
                </c:pt>
                <c:pt idx="950">
                  <c:v>0.9404062999999997</c:v>
                </c:pt>
                <c:pt idx="951">
                  <c:v>0.94077060000000023</c:v>
                </c:pt>
                <c:pt idx="952">
                  <c:v>0.94112339999999972</c:v>
                </c:pt>
                <c:pt idx="953">
                  <c:v>0.94146989999999997</c:v>
                </c:pt>
                <c:pt idx="954">
                  <c:v>0.94173000000000018</c:v>
                </c:pt>
                <c:pt idx="955">
                  <c:v>0.94180000000000019</c:v>
                </c:pt>
                <c:pt idx="956">
                  <c:v>0.94171359999999971</c:v>
                </c:pt>
                <c:pt idx="957">
                  <c:v>0.9416545999999999</c:v>
                </c:pt>
                <c:pt idx="958">
                  <c:v>0.94177289999999991</c:v>
                </c:pt>
                <c:pt idx="959">
                  <c:v>0.94202379999999997</c:v>
                </c:pt>
                <c:pt idx="960">
                  <c:v>0.94222919999999999</c:v>
                </c:pt>
                <c:pt idx="961">
                  <c:v>0.94227529999999993</c:v>
                </c:pt>
                <c:pt idx="962">
                  <c:v>0.94221239999999951</c:v>
                </c:pt>
                <c:pt idx="963">
                  <c:v>0.94217359999999972</c:v>
                </c:pt>
                <c:pt idx="964">
                  <c:v>0.9422431</c:v>
                </c:pt>
                <c:pt idx="965">
                  <c:v>0.942415</c:v>
                </c:pt>
                <c:pt idx="966">
                  <c:v>0.9426454000000003</c:v>
                </c:pt>
                <c:pt idx="967">
                  <c:v>0.94292219999999971</c:v>
                </c:pt>
                <c:pt idx="968">
                  <c:v>0.9432963999999997</c:v>
                </c:pt>
                <c:pt idx="969">
                  <c:v>0.94385029999999992</c:v>
                </c:pt>
                <c:pt idx="970">
                  <c:v>0.94460959999999994</c:v>
                </c:pt>
                <c:pt idx="971">
                  <c:v>0.94545709999999972</c:v>
                </c:pt>
                <c:pt idx="972">
                  <c:v>0.94615669999999996</c:v>
                </c:pt>
                <c:pt idx="973">
                  <c:v>0.94651419999999975</c:v>
                </c:pt>
                <c:pt idx="974">
                  <c:v>0.94653480000000001</c:v>
                </c:pt>
                <c:pt idx="975">
                  <c:v>0.94640459999999971</c:v>
                </c:pt>
                <c:pt idx="976">
                  <c:v>0.9463203</c:v>
                </c:pt>
                <c:pt idx="977">
                  <c:v>0.94637119999999997</c:v>
                </c:pt>
                <c:pt idx="978">
                  <c:v>0.94657979999999997</c:v>
                </c:pt>
                <c:pt idx="979">
                  <c:v>0.94697939999999992</c:v>
                </c:pt>
                <c:pt idx="980">
                  <c:v>0.9475857999999997</c:v>
                </c:pt>
                <c:pt idx="981">
                  <c:v>0.94832379999999972</c:v>
                </c:pt>
                <c:pt idx="982">
                  <c:v>0.94907399999999997</c:v>
                </c:pt>
                <c:pt idx="983">
                  <c:v>0.9498221</c:v>
                </c:pt>
                <c:pt idx="984">
                  <c:v>0.95069659999999989</c:v>
                </c:pt>
                <c:pt idx="985">
                  <c:v>0.9517981000000002</c:v>
                </c:pt>
                <c:pt idx="986">
                  <c:v>0.95302749999999992</c:v>
                </c:pt>
                <c:pt idx="987">
                  <c:v>0.9541607999999997</c:v>
                </c:pt>
                <c:pt idx="988">
                  <c:v>0.95508569999999993</c:v>
                </c:pt>
                <c:pt idx="989">
                  <c:v>0.95587679999999997</c:v>
                </c:pt>
                <c:pt idx="990">
                  <c:v>0.9566053000000001</c:v>
                </c:pt>
                <c:pt idx="991">
                  <c:v>0.9571772999999999</c:v>
                </c:pt>
                <c:pt idx="992">
                  <c:v>0.9574672999999998</c:v>
                </c:pt>
                <c:pt idx="993">
                  <c:v>0.95758689999999969</c:v>
                </c:pt>
                <c:pt idx="994">
                  <c:v>0.95787979999999995</c:v>
                </c:pt>
                <c:pt idx="995">
                  <c:v>0.95857729999999997</c:v>
                </c:pt>
                <c:pt idx="996">
                  <c:v>0.95951639999999949</c:v>
                </c:pt>
                <c:pt idx="997">
                  <c:v>0.9602801999999997</c:v>
                </c:pt>
                <c:pt idx="998">
                  <c:v>0.96061000000000019</c:v>
                </c:pt>
                <c:pt idx="999">
                  <c:v>0.96060780000000023</c:v>
                </c:pt>
                <c:pt idx="1000">
                  <c:v>0.96052709999999997</c:v>
                </c:pt>
                <c:pt idx="1001">
                  <c:v>0.9604455999999999</c:v>
                </c:pt>
                <c:pt idx="1002">
                  <c:v>0.96020689999999997</c:v>
                </c:pt>
                <c:pt idx="1003">
                  <c:v>0.95964050000000012</c:v>
                </c:pt>
                <c:pt idx="1004">
                  <c:v>0.95875769999999993</c:v>
                </c:pt>
                <c:pt idx="1005">
                  <c:v>0.95772259999999998</c:v>
                </c:pt>
                <c:pt idx="1006">
                  <c:v>0.95669609999999994</c:v>
                </c:pt>
                <c:pt idx="1007">
                  <c:v>0.95574730000000019</c:v>
                </c:pt>
                <c:pt idx="1008">
                  <c:v>0.95488899999999988</c:v>
                </c:pt>
                <c:pt idx="1009">
                  <c:v>0.95414749999999993</c:v>
                </c:pt>
                <c:pt idx="1010">
                  <c:v>0.95359159999999998</c:v>
                </c:pt>
                <c:pt idx="1011">
                  <c:v>0.95331149999999998</c:v>
                </c:pt>
                <c:pt idx="1012">
                  <c:v>0.95337110000000003</c:v>
                </c:pt>
                <c:pt idx="1013">
                  <c:v>0.95375219999999972</c:v>
                </c:pt>
                <c:pt idx="1014">
                  <c:v>0.95433539999999972</c:v>
                </c:pt>
                <c:pt idx="1015">
                  <c:v>0.9549612999999999</c:v>
                </c:pt>
                <c:pt idx="1016">
                  <c:v>0.9555442999999999</c:v>
                </c:pt>
                <c:pt idx="1017">
                  <c:v>0.95614490000000019</c:v>
                </c:pt>
                <c:pt idx="1018">
                  <c:v>0.95692899999999992</c:v>
                </c:pt>
                <c:pt idx="1019">
                  <c:v>0.95804669999999992</c:v>
                </c:pt>
                <c:pt idx="1020">
                  <c:v>0.95952059999999972</c:v>
                </c:pt>
                <c:pt idx="1021">
                  <c:v>0.96120450000000002</c:v>
                </c:pt>
                <c:pt idx="1022">
                  <c:v>0.96282699999999988</c:v>
                </c:pt>
                <c:pt idx="1023">
                  <c:v>0.9641025999999997</c:v>
                </c:pt>
                <c:pt idx="1024">
                  <c:v>0.96485759999999998</c:v>
                </c:pt>
                <c:pt idx="1025">
                  <c:v>0.96508779999999972</c:v>
                </c:pt>
                <c:pt idx="1026">
                  <c:v>0.9648979000000002</c:v>
                </c:pt>
                <c:pt idx="1027">
                  <c:v>0.96440049999999999</c:v>
                </c:pt>
                <c:pt idx="1028">
                  <c:v>0.96369540000000031</c:v>
                </c:pt>
                <c:pt idx="1029">
                  <c:v>0.96293669999999998</c:v>
                </c:pt>
                <c:pt idx="1030">
                  <c:v>0.96234310000000001</c:v>
                </c:pt>
                <c:pt idx="1031">
                  <c:v>0.96206729999999996</c:v>
                </c:pt>
                <c:pt idx="1032">
                  <c:v>0.96206569999999991</c:v>
                </c:pt>
                <c:pt idx="1033">
                  <c:v>0.96215410000000001</c:v>
                </c:pt>
                <c:pt idx="1034">
                  <c:v>0.96220890000000003</c:v>
                </c:pt>
                <c:pt idx="1035">
                  <c:v>0.96224080000000023</c:v>
                </c:pt>
                <c:pt idx="1036">
                  <c:v>0.96223139999999996</c:v>
                </c:pt>
                <c:pt idx="1037">
                  <c:v>0.96196769999999998</c:v>
                </c:pt>
                <c:pt idx="1038">
                  <c:v>0.96116929999999989</c:v>
                </c:pt>
                <c:pt idx="1039">
                  <c:v>0.9598122</c:v>
                </c:pt>
                <c:pt idx="1040">
                  <c:v>0.95824130000000018</c:v>
                </c:pt>
                <c:pt idx="1041">
                  <c:v>0.95687759999999988</c:v>
                </c:pt>
                <c:pt idx="1042">
                  <c:v>0.95583909999999994</c:v>
                </c:pt>
                <c:pt idx="1043">
                  <c:v>0.95491909999999991</c:v>
                </c:pt>
                <c:pt idx="1044">
                  <c:v>0.95391329999999996</c:v>
                </c:pt>
                <c:pt idx="1045">
                  <c:v>0.95287170000000021</c:v>
                </c:pt>
                <c:pt idx="1046">
                  <c:v>0.95198429999999989</c:v>
                </c:pt>
                <c:pt idx="1047">
                  <c:v>0.95130589999999993</c:v>
                </c:pt>
                <c:pt idx="1048">
                  <c:v>0.95069150000000024</c:v>
                </c:pt>
                <c:pt idx="1049">
                  <c:v>0.94999619999999996</c:v>
                </c:pt>
                <c:pt idx="1050">
                  <c:v>0.94923190000000002</c:v>
                </c:pt>
                <c:pt idx="1051">
                  <c:v>0.94849379999999972</c:v>
                </c:pt>
                <c:pt idx="1052">
                  <c:v>0.94781609999999972</c:v>
                </c:pt>
                <c:pt idx="1053">
                  <c:v>0.94718719999999967</c:v>
                </c:pt>
                <c:pt idx="1054">
                  <c:v>0.94667439999999992</c:v>
                </c:pt>
                <c:pt idx="1055">
                  <c:v>0.94642849999999989</c:v>
                </c:pt>
                <c:pt idx="1056">
                  <c:v>0.94651729999999978</c:v>
                </c:pt>
                <c:pt idx="1057">
                  <c:v>0.94680219999999971</c:v>
                </c:pt>
                <c:pt idx="1058">
                  <c:v>0.94703680000000001</c:v>
                </c:pt>
                <c:pt idx="1059">
                  <c:v>0.9470761999999997</c:v>
                </c:pt>
                <c:pt idx="1060">
                  <c:v>0.94695679999999971</c:v>
                </c:pt>
                <c:pt idx="1061">
                  <c:v>0.94680239999999971</c:v>
                </c:pt>
                <c:pt idx="1062">
                  <c:v>0.94671309999999997</c:v>
                </c:pt>
                <c:pt idx="1063">
                  <c:v>0.94675619999999971</c:v>
                </c:pt>
                <c:pt idx="1064">
                  <c:v>0.94698249999999973</c:v>
                </c:pt>
                <c:pt idx="1065">
                  <c:v>0.94737459999999996</c:v>
                </c:pt>
                <c:pt idx="1066">
                  <c:v>0.9477800999999999</c:v>
                </c:pt>
                <c:pt idx="1067">
                  <c:v>0.94797530000000019</c:v>
                </c:pt>
                <c:pt idx="1068">
                  <c:v>0.94786169999999992</c:v>
                </c:pt>
                <c:pt idx="1069">
                  <c:v>0.94761449999999992</c:v>
                </c:pt>
                <c:pt idx="1070">
                  <c:v>0.94760450000000018</c:v>
                </c:pt>
                <c:pt idx="1071">
                  <c:v>0.94812600000000002</c:v>
                </c:pt>
                <c:pt idx="1072">
                  <c:v>0.94914110000000018</c:v>
                </c:pt>
                <c:pt idx="1073">
                  <c:v>0.95024449999999994</c:v>
                </c:pt>
                <c:pt idx="1074">
                  <c:v>0.95090449999999993</c:v>
                </c:pt>
                <c:pt idx="1075">
                  <c:v>0.95083260000000003</c:v>
                </c:pt>
                <c:pt idx="1076">
                  <c:v>0.95019980000000026</c:v>
                </c:pt>
                <c:pt idx="1077">
                  <c:v>0.94949309999999998</c:v>
                </c:pt>
                <c:pt idx="1078">
                  <c:v>0.94910859999999997</c:v>
                </c:pt>
                <c:pt idx="1079">
                  <c:v>0.94904780000000022</c:v>
                </c:pt>
                <c:pt idx="1080">
                  <c:v>0.94900809999999991</c:v>
                </c:pt>
                <c:pt idx="1081">
                  <c:v>0.94875719999999997</c:v>
                </c:pt>
                <c:pt idx="1082">
                  <c:v>0.94838219999999951</c:v>
                </c:pt>
                <c:pt idx="1083">
                  <c:v>0.94815429999999989</c:v>
                </c:pt>
                <c:pt idx="1084">
                  <c:v>0.94820169999999993</c:v>
                </c:pt>
                <c:pt idx="1085">
                  <c:v>0.94839030000000002</c:v>
                </c:pt>
                <c:pt idx="1086">
                  <c:v>0.9485212999999999</c:v>
                </c:pt>
                <c:pt idx="1087">
                  <c:v>0.94856669999999976</c:v>
                </c:pt>
                <c:pt idx="1088">
                  <c:v>0.94864839999999995</c:v>
                </c:pt>
                <c:pt idx="1089">
                  <c:v>0.94882729999999993</c:v>
                </c:pt>
                <c:pt idx="1090">
                  <c:v>0.94899669999999992</c:v>
                </c:pt>
                <c:pt idx="1091">
                  <c:v>0.94900899999999999</c:v>
                </c:pt>
                <c:pt idx="1092">
                  <c:v>0.94885170000000019</c:v>
                </c:pt>
                <c:pt idx="1093">
                  <c:v>0.94865289999999991</c:v>
                </c:pt>
                <c:pt idx="1094">
                  <c:v>0.94853569999999998</c:v>
                </c:pt>
                <c:pt idx="1095">
                  <c:v>0.94851069999999971</c:v>
                </c:pt>
                <c:pt idx="1096">
                  <c:v>0.94851419999999975</c:v>
                </c:pt>
                <c:pt idx="1097">
                  <c:v>0.94851209999999975</c:v>
                </c:pt>
                <c:pt idx="1098">
                  <c:v>0.94855040000000002</c:v>
                </c:pt>
                <c:pt idx="1099">
                  <c:v>0.94871739999999971</c:v>
                </c:pt>
                <c:pt idx="1100">
                  <c:v>0.94905219999999968</c:v>
                </c:pt>
                <c:pt idx="1101">
                  <c:v>0.94946139999999968</c:v>
                </c:pt>
                <c:pt idx="1102">
                  <c:v>0.94972600000000018</c:v>
                </c:pt>
                <c:pt idx="1103">
                  <c:v>0.94964339999999992</c:v>
                </c:pt>
                <c:pt idx="1104">
                  <c:v>0.94922319999999971</c:v>
                </c:pt>
                <c:pt idx="1105">
                  <c:v>0.9487403000000002</c:v>
                </c:pt>
                <c:pt idx="1106">
                  <c:v>0.94853579999999971</c:v>
                </c:pt>
                <c:pt idx="1107">
                  <c:v>0.94872709999999993</c:v>
                </c:pt>
                <c:pt idx="1108">
                  <c:v>0.94913899999999973</c:v>
                </c:pt>
                <c:pt idx="1109">
                  <c:v>0.94952149999999991</c:v>
                </c:pt>
                <c:pt idx="1110">
                  <c:v>0.94979299999999989</c:v>
                </c:pt>
                <c:pt idx="1111">
                  <c:v>0.95002829999999994</c:v>
                </c:pt>
                <c:pt idx="1112">
                  <c:v>0.95025199999999987</c:v>
                </c:pt>
                <c:pt idx="1113">
                  <c:v>0.95034249999999998</c:v>
                </c:pt>
                <c:pt idx="1114">
                  <c:v>0.95017629999999997</c:v>
                </c:pt>
                <c:pt idx="1115">
                  <c:v>0.94980880000000023</c:v>
                </c:pt>
                <c:pt idx="1116">
                  <c:v>0.94945119999999972</c:v>
                </c:pt>
                <c:pt idx="1117">
                  <c:v>0.94929120000000022</c:v>
                </c:pt>
                <c:pt idx="1118">
                  <c:v>0.94938409999999973</c:v>
                </c:pt>
                <c:pt idx="1119">
                  <c:v>0.94968930000000018</c:v>
                </c:pt>
                <c:pt idx="1120">
                  <c:v>0.95012469999999993</c:v>
                </c:pt>
                <c:pt idx="1121">
                  <c:v>0.95055559999999972</c:v>
                </c:pt>
                <c:pt idx="1122">
                  <c:v>0.95081799999999972</c:v>
                </c:pt>
                <c:pt idx="1123">
                  <c:v>0.9508445000000002</c:v>
                </c:pt>
                <c:pt idx="1124">
                  <c:v>0.95076279999999969</c:v>
                </c:pt>
                <c:pt idx="1125">
                  <c:v>0.95078470000000004</c:v>
                </c:pt>
                <c:pt idx="1126">
                  <c:v>0.95098119999999997</c:v>
                </c:pt>
                <c:pt idx="1127">
                  <c:v>0.95123179999999996</c:v>
                </c:pt>
                <c:pt idx="1128">
                  <c:v>0.95142569999999993</c:v>
                </c:pt>
                <c:pt idx="1129">
                  <c:v>0.95163130000000018</c:v>
                </c:pt>
                <c:pt idx="1130">
                  <c:v>0.95196700000000001</c:v>
                </c:pt>
                <c:pt idx="1131">
                  <c:v>0.95234069999999993</c:v>
                </c:pt>
                <c:pt idx="1132">
                  <c:v>0.95245509999999989</c:v>
                </c:pt>
                <c:pt idx="1133">
                  <c:v>0.95214179999999993</c:v>
                </c:pt>
                <c:pt idx="1134">
                  <c:v>0.95160009999999995</c:v>
                </c:pt>
                <c:pt idx="1135">
                  <c:v>0.95119629999999988</c:v>
                </c:pt>
                <c:pt idx="1136">
                  <c:v>0.95105829999999991</c:v>
                </c:pt>
                <c:pt idx="1137">
                  <c:v>0.95098510000000003</c:v>
                </c:pt>
                <c:pt idx="1138">
                  <c:v>0.95078430000000003</c:v>
                </c:pt>
                <c:pt idx="1139">
                  <c:v>0.9505872999999998</c:v>
                </c:pt>
                <c:pt idx="1140">
                  <c:v>0.95071899999999998</c:v>
                </c:pt>
                <c:pt idx="1141">
                  <c:v>0.95129319999999973</c:v>
                </c:pt>
                <c:pt idx="1142">
                  <c:v>0.9520538999999999</c:v>
                </c:pt>
                <c:pt idx="1143">
                  <c:v>0.95263799999999987</c:v>
                </c:pt>
                <c:pt idx="1144">
                  <c:v>0.95289639999999998</c:v>
                </c:pt>
                <c:pt idx="1145">
                  <c:v>0.95289790000000019</c:v>
                </c:pt>
                <c:pt idx="1146">
                  <c:v>0.95270999999999995</c:v>
                </c:pt>
                <c:pt idx="1147">
                  <c:v>0.95232849999999991</c:v>
                </c:pt>
                <c:pt idx="1148">
                  <c:v>0.95184370000000018</c:v>
                </c:pt>
                <c:pt idx="1149">
                  <c:v>0.95154009999999989</c:v>
                </c:pt>
                <c:pt idx="1150">
                  <c:v>0.95170130000000019</c:v>
                </c:pt>
                <c:pt idx="1151">
                  <c:v>0.95232509999999992</c:v>
                </c:pt>
                <c:pt idx="1152">
                  <c:v>0.95310439999999996</c:v>
                </c:pt>
                <c:pt idx="1153">
                  <c:v>0.95370239999999973</c:v>
                </c:pt>
                <c:pt idx="1154">
                  <c:v>0.95399709999999993</c:v>
                </c:pt>
                <c:pt idx="1155">
                  <c:v>0.95404990000000023</c:v>
                </c:pt>
                <c:pt idx="1156">
                  <c:v>0.95392809999999995</c:v>
                </c:pt>
                <c:pt idx="1157">
                  <c:v>0.95365429999999995</c:v>
                </c:pt>
                <c:pt idx="1158">
                  <c:v>0.95331879999999969</c:v>
                </c:pt>
                <c:pt idx="1159">
                  <c:v>0.95312129999999995</c:v>
                </c:pt>
                <c:pt idx="1160">
                  <c:v>0.95321189999999989</c:v>
                </c:pt>
                <c:pt idx="1161">
                  <c:v>0.95351619999999948</c:v>
                </c:pt>
                <c:pt idx="1162">
                  <c:v>0.95378549999999995</c:v>
                </c:pt>
                <c:pt idx="1163">
                  <c:v>0.95384490000000022</c:v>
                </c:pt>
                <c:pt idx="1164">
                  <c:v>0.95375799999999988</c:v>
                </c:pt>
                <c:pt idx="1165">
                  <c:v>0.9537207000000002</c:v>
                </c:pt>
                <c:pt idx="1166">
                  <c:v>0.95381640000000001</c:v>
                </c:pt>
                <c:pt idx="1167">
                  <c:v>0.95391919999999997</c:v>
                </c:pt>
                <c:pt idx="1168">
                  <c:v>0.95384200000000019</c:v>
                </c:pt>
                <c:pt idx="1169">
                  <c:v>0.95355109999999987</c:v>
                </c:pt>
                <c:pt idx="1170">
                  <c:v>0.9532111999999997</c:v>
                </c:pt>
                <c:pt idx="1171">
                  <c:v>0.95303569999999993</c:v>
                </c:pt>
                <c:pt idx="1172">
                  <c:v>0.95311719999999966</c:v>
                </c:pt>
                <c:pt idx="1173">
                  <c:v>0.95340179999999997</c:v>
                </c:pt>
                <c:pt idx="1174">
                  <c:v>0.95378199999999991</c:v>
                </c:pt>
                <c:pt idx="1175">
                  <c:v>0.95417109999999994</c:v>
                </c:pt>
                <c:pt idx="1176">
                  <c:v>0.95448479999999969</c:v>
                </c:pt>
                <c:pt idx="1177">
                  <c:v>0.95460879999999992</c:v>
                </c:pt>
                <c:pt idx="1178">
                  <c:v>0.95445530000000001</c:v>
                </c:pt>
                <c:pt idx="1179">
                  <c:v>0.95407749999999991</c:v>
                </c:pt>
                <c:pt idx="1180">
                  <c:v>0.95369249999999994</c:v>
                </c:pt>
                <c:pt idx="1181">
                  <c:v>0.95354229999999973</c:v>
                </c:pt>
                <c:pt idx="1182">
                  <c:v>0.95370070000000018</c:v>
                </c:pt>
                <c:pt idx="1183">
                  <c:v>0.95402530000000019</c:v>
                </c:pt>
                <c:pt idx="1184">
                  <c:v>0.95430599999999988</c:v>
                </c:pt>
                <c:pt idx="1185">
                  <c:v>0.95445889999999989</c:v>
                </c:pt>
                <c:pt idx="1186">
                  <c:v>0.95456869999999971</c:v>
                </c:pt>
                <c:pt idx="1187">
                  <c:v>0.95475500000000024</c:v>
                </c:pt>
                <c:pt idx="1188">
                  <c:v>0.95502239999999972</c:v>
                </c:pt>
                <c:pt idx="1189">
                  <c:v>0.95524710000000002</c:v>
                </c:pt>
                <c:pt idx="1190">
                  <c:v>0.95530409999999999</c:v>
                </c:pt>
                <c:pt idx="1191">
                  <c:v>0.95520139999999998</c:v>
                </c:pt>
                <c:pt idx="1192">
                  <c:v>0.9550962999999999</c:v>
                </c:pt>
                <c:pt idx="1193">
                  <c:v>0.95518069999999988</c:v>
                </c:pt>
                <c:pt idx="1194">
                  <c:v>0.95552930000000003</c:v>
                </c:pt>
                <c:pt idx="1195">
                  <c:v>0.95603409999999989</c:v>
                </c:pt>
                <c:pt idx="1196">
                  <c:v>0.95648279999999974</c:v>
                </c:pt>
                <c:pt idx="1197">
                  <c:v>0.95672019999999991</c:v>
                </c:pt>
                <c:pt idx="1198">
                  <c:v>0.95675090000000018</c:v>
                </c:pt>
                <c:pt idx="1199">
                  <c:v>0.95668950000000019</c:v>
                </c:pt>
                <c:pt idx="1200">
                  <c:v>0.95661779999999996</c:v>
                </c:pt>
                <c:pt idx="1201">
                  <c:v>0.95651149999999996</c:v>
                </c:pt>
                <c:pt idx="1202">
                  <c:v>0.95631159999999971</c:v>
                </c:pt>
                <c:pt idx="1203">
                  <c:v>0.95604830000000018</c:v>
                </c:pt>
                <c:pt idx="1204">
                  <c:v>0.95585619999999971</c:v>
                </c:pt>
                <c:pt idx="1205">
                  <c:v>0.95585839999999989</c:v>
                </c:pt>
                <c:pt idx="1206">
                  <c:v>0.95605689999999988</c:v>
                </c:pt>
                <c:pt idx="1207">
                  <c:v>0.95634719999999973</c:v>
                </c:pt>
                <c:pt idx="1208">
                  <c:v>0.95662209999999992</c:v>
                </c:pt>
                <c:pt idx="1209">
                  <c:v>0.95684219999999998</c:v>
                </c:pt>
                <c:pt idx="1210">
                  <c:v>0.95702089999999995</c:v>
                </c:pt>
                <c:pt idx="1211">
                  <c:v>0.95717739999999996</c:v>
                </c:pt>
                <c:pt idx="1212">
                  <c:v>0.95731579999999972</c:v>
                </c:pt>
                <c:pt idx="1213">
                  <c:v>0.95743439999999969</c:v>
                </c:pt>
                <c:pt idx="1214">
                  <c:v>0.95754059999999996</c:v>
                </c:pt>
                <c:pt idx="1215">
                  <c:v>0.95766709999999988</c:v>
                </c:pt>
                <c:pt idx="1216">
                  <c:v>0.95787310000000003</c:v>
                </c:pt>
                <c:pt idx="1217">
                  <c:v>0.95819100000000024</c:v>
                </c:pt>
                <c:pt idx="1218">
                  <c:v>0.95853719999999976</c:v>
                </c:pt>
                <c:pt idx="1219">
                  <c:v>0.95870219999999973</c:v>
                </c:pt>
                <c:pt idx="1220">
                  <c:v>0.95850440000000003</c:v>
                </c:pt>
                <c:pt idx="1221">
                  <c:v>0.95799319999999999</c:v>
                </c:pt>
                <c:pt idx="1222">
                  <c:v>0.95746439999999966</c:v>
                </c:pt>
                <c:pt idx="1223">
                  <c:v>0.95722439999999998</c:v>
                </c:pt>
                <c:pt idx="1224">
                  <c:v>0.9573360999999998</c:v>
                </c:pt>
                <c:pt idx="1225">
                  <c:v>0.95762280000000022</c:v>
                </c:pt>
                <c:pt idx="1226">
                  <c:v>0.95790469999999994</c:v>
                </c:pt>
                <c:pt idx="1227">
                  <c:v>0.95818039999999971</c:v>
                </c:pt>
                <c:pt idx="1228">
                  <c:v>0.9585553</c:v>
                </c:pt>
                <c:pt idx="1229">
                  <c:v>0.9590487000000002</c:v>
                </c:pt>
                <c:pt idx="1230">
                  <c:v>0.95952850000000001</c:v>
                </c:pt>
                <c:pt idx="1231">
                  <c:v>0.95982510000000021</c:v>
                </c:pt>
                <c:pt idx="1232">
                  <c:v>0.95985750000000003</c:v>
                </c:pt>
                <c:pt idx="1233">
                  <c:v>0.95965749999999994</c:v>
                </c:pt>
                <c:pt idx="1234">
                  <c:v>0.95934769999999991</c:v>
                </c:pt>
                <c:pt idx="1235">
                  <c:v>0.9591308999999999</c:v>
                </c:pt>
                <c:pt idx="1236">
                  <c:v>0.95922439999999998</c:v>
                </c:pt>
                <c:pt idx="1237">
                  <c:v>0.95969249999999995</c:v>
                </c:pt>
                <c:pt idx="1238">
                  <c:v>0.96032799999999996</c:v>
                </c:pt>
                <c:pt idx="1239">
                  <c:v>0.96077839999999992</c:v>
                </c:pt>
                <c:pt idx="1240">
                  <c:v>0.96084590000000025</c:v>
                </c:pt>
                <c:pt idx="1241">
                  <c:v>0.96064719999999992</c:v>
                </c:pt>
                <c:pt idx="1242">
                  <c:v>0.9604539999999997</c:v>
                </c:pt>
                <c:pt idx="1243">
                  <c:v>0.96042399999999972</c:v>
                </c:pt>
                <c:pt idx="1244">
                  <c:v>0.96052870000000001</c:v>
                </c:pt>
                <c:pt idx="1245">
                  <c:v>0.96068829999999994</c:v>
                </c:pt>
                <c:pt idx="1246">
                  <c:v>0.96086070000000001</c:v>
                </c:pt>
                <c:pt idx="1247">
                  <c:v>0.96098130000000004</c:v>
                </c:pt>
                <c:pt idx="1248">
                  <c:v>0.96094419999999992</c:v>
                </c:pt>
                <c:pt idx="1249">
                  <c:v>0.96075540000000026</c:v>
                </c:pt>
                <c:pt idx="1250">
                  <c:v>0.96065699999999998</c:v>
                </c:pt>
                <c:pt idx="1251">
                  <c:v>0.96095039999999998</c:v>
                </c:pt>
                <c:pt idx="1252">
                  <c:v>0.96164530000000026</c:v>
                </c:pt>
                <c:pt idx="1253">
                  <c:v>0.96236609999999967</c:v>
                </c:pt>
                <c:pt idx="1254">
                  <c:v>0.96269619999999989</c:v>
                </c:pt>
                <c:pt idx="1255">
                  <c:v>0.9625842</c:v>
                </c:pt>
                <c:pt idx="1256">
                  <c:v>0.96233579999999996</c:v>
                </c:pt>
                <c:pt idx="1257">
                  <c:v>0.96223379999999969</c:v>
                </c:pt>
                <c:pt idx="1258">
                  <c:v>0.96226949999999989</c:v>
                </c:pt>
                <c:pt idx="1259">
                  <c:v>0.96226319999999976</c:v>
                </c:pt>
                <c:pt idx="1260">
                  <c:v>0.96214420000000023</c:v>
                </c:pt>
                <c:pt idx="1261">
                  <c:v>0.9620226999999999</c:v>
                </c:pt>
                <c:pt idx="1262">
                  <c:v>0.96204539999999994</c:v>
                </c:pt>
                <c:pt idx="1263">
                  <c:v>0.96228179999999996</c:v>
                </c:pt>
                <c:pt idx="1264">
                  <c:v>0.96273570000000019</c:v>
                </c:pt>
                <c:pt idx="1265">
                  <c:v>0.96334319999999996</c:v>
                </c:pt>
                <c:pt idx="1266">
                  <c:v>0.96390859999999989</c:v>
                </c:pt>
                <c:pt idx="1267">
                  <c:v>0.96415879999999998</c:v>
                </c:pt>
                <c:pt idx="1268">
                  <c:v>0.96399400000000024</c:v>
                </c:pt>
                <c:pt idx="1269">
                  <c:v>0.9636701000000002</c:v>
                </c:pt>
                <c:pt idx="1270">
                  <c:v>0.96361520000000023</c:v>
                </c:pt>
                <c:pt idx="1271">
                  <c:v>0.96402090000000018</c:v>
                </c:pt>
                <c:pt idx="1272">
                  <c:v>0.96467770000000019</c:v>
                </c:pt>
                <c:pt idx="1273">
                  <c:v>0.96523539999999997</c:v>
                </c:pt>
                <c:pt idx="1274">
                  <c:v>0.96553929999999988</c:v>
                </c:pt>
                <c:pt idx="1275">
                  <c:v>0.96564950000000016</c:v>
                </c:pt>
                <c:pt idx="1276">
                  <c:v>0.96563409999999994</c:v>
                </c:pt>
                <c:pt idx="1277">
                  <c:v>0.96552609999999972</c:v>
                </c:pt>
                <c:pt idx="1278">
                  <c:v>0.96549549999999995</c:v>
                </c:pt>
                <c:pt idx="1279">
                  <c:v>0.96586409999999989</c:v>
                </c:pt>
                <c:pt idx="1280">
                  <c:v>0.96677400000000024</c:v>
                </c:pt>
                <c:pt idx="1281">
                  <c:v>0.96788429999999992</c:v>
                </c:pt>
                <c:pt idx="1282">
                  <c:v>0.96857779999999971</c:v>
                </c:pt>
                <c:pt idx="1283">
                  <c:v>0.96853860000000003</c:v>
                </c:pt>
                <c:pt idx="1284">
                  <c:v>0.96804380000000023</c:v>
                </c:pt>
                <c:pt idx="1285">
                  <c:v>0.96762399999999993</c:v>
                </c:pt>
                <c:pt idx="1286">
                  <c:v>0.96752409999999989</c:v>
                </c:pt>
                <c:pt idx="1287">
                  <c:v>0.96759519999999988</c:v>
                </c:pt>
                <c:pt idx="1288">
                  <c:v>0.96764719999999993</c:v>
                </c:pt>
                <c:pt idx="1289">
                  <c:v>0.96773849999999995</c:v>
                </c:pt>
                <c:pt idx="1290">
                  <c:v>0.96806219999999965</c:v>
                </c:pt>
                <c:pt idx="1291">
                  <c:v>0.96866339999999973</c:v>
                </c:pt>
                <c:pt idx="1292">
                  <c:v>0.96939089999999994</c:v>
                </c:pt>
                <c:pt idx="1293">
                  <c:v>0.97008649999999996</c:v>
                </c:pt>
                <c:pt idx="1294">
                  <c:v>0.97070440000000024</c:v>
                </c:pt>
                <c:pt idx="1295">
                  <c:v>0.97123169999999992</c:v>
                </c:pt>
                <c:pt idx="1296">
                  <c:v>0.97160699999999989</c:v>
                </c:pt>
                <c:pt idx="1297">
                  <c:v>0.97179629999999995</c:v>
                </c:pt>
                <c:pt idx="1298">
                  <c:v>0.97188269999999988</c:v>
                </c:pt>
                <c:pt idx="1299">
                  <c:v>0.97198489999999993</c:v>
                </c:pt>
                <c:pt idx="1300">
                  <c:v>0.97209990000000013</c:v>
                </c:pt>
                <c:pt idx="1301">
                  <c:v>0.97211549999999991</c:v>
                </c:pt>
                <c:pt idx="1302">
                  <c:v>0.97200559999999991</c:v>
                </c:pt>
                <c:pt idx="1303">
                  <c:v>0.97193960000000024</c:v>
                </c:pt>
                <c:pt idx="1304">
                  <c:v>0.97214439999999991</c:v>
                </c:pt>
                <c:pt idx="1305">
                  <c:v>0.97269630000000018</c:v>
                </c:pt>
                <c:pt idx="1306">
                  <c:v>0.9735012999999999</c:v>
                </c:pt>
                <c:pt idx="1307">
                  <c:v>0.97444249999999988</c:v>
                </c:pt>
                <c:pt idx="1308">
                  <c:v>0.97545660000000001</c:v>
                </c:pt>
                <c:pt idx="1309">
                  <c:v>0.97645499999999996</c:v>
                </c:pt>
                <c:pt idx="1310">
                  <c:v>0.97726879999999972</c:v>
                </c:pt>
                <c:pt idx="1311">
                  <c:v>0.97776129999999994</c:v>
                </c:pt>
                <c:pt idx="1312">
                  <c:v>0.97797050000000019</c:v>
                </c:pt>
                <c:pt idx="1313">
                  <c:v>0.97806679999999968</c:v>
                </c:pt>
                <c:pt idx="1314">
                  <c:v>0.97816369999999997</c:v>
                </c:pt>
                <c:pt idx="1315">
                  <c:v>0.9782381</c:v>
                </c:pt>
                <c:pt idx="1316">
                  <c:v>0.97827259999999971</c:v>
                </c:pt>
                <c:pt idx="1317">
                  <c:v>0.97841589999999989</c:v>
                </c:pt>
                <c:pt idx="1318">
                  <c:v>0.97891739999999972</c:v>
                </c:pt>
                <c:pt idx="1319">
                  <c:v>0.97988339999999996</c:v>
                </c:pt>
                <c:pt idx="1320">
                  <c:v>0.98113329999999976</c:v>
                </c:pt>
                <c:pt idx="1321">
                  <c:v>0.98232329999999979</c:v>
                </c:pt>
                <c:pt idx="1322">
                  <c:v>0.98320089999999971</c:v>
                </c:pt>
                <c:pt idx="1323">
                  <c:v>0.98374239999999968</c:v>
                </c:pt>
                <c:pt idx="1324">
                  <c:v>0.98408809999999969</c:v>
                </c:pt>
                <c:pt idx="1325">
                  <c:v>0.98439659999999951</c:v>
                </c:pt>
                <c:pt idx="1326">
                  <c:v>0.9847667999999995</c:v>
                </c:pt>
                <c:pt idx="1327">
                  <c:v>0.98525039999999975</c:v>
                </c:pt>
                <c:pt idx="1328">
                  <c:v>0.98587800000000003</c:v>
                </c:pt>
                <c:pt idx="1329">
                  <c:v>0.98664889999999994</c:v>
                </c:pt>
                <c:pt idx="1330">
                  <c:v>0.98749799999999976</c:v>
                </c:pt>
                <c:pt idx="1331">
                  <c:v>0.98831269999999949</c:v>
                </c:pt>
                <c:pt idx="1332">
                  <c:v>0.98902959999999973</c:v>
                </c:pt>
                <c:pt idx="1333">
                  <c:v>0.98974139999999999</c:v>
                </c:pt>
                <c:pt idx="1334">
                  <c:v>0.99067759999999971</c:v>
                </c:pt>
                <c:pt idx="1335">
                  <c:v>0.99202099999999971</c:v>
                </c:pt>
                <c:pt idx="1336">
                  <c:v>0.9937088999999999</c:v>
                </c:pt>
                <c:pt idx="1337">
                  <c:v>0.99544639999999951</c:v>
                </c:pt>
                <c:pt idx="1338">
                  <c:v>0.99695629999999968</c:v>
                </c:pt>
                <c:pt idx="1339">
                  <c:v>0.99821989999999972</c:v>
                </c:pt>
                <c:pt idx="1340">
                  <c:v>0.99945469999999981</c:v>
                </c:pt>
                <c:pt idx="1341">
                  <c:v>1.0008729000000001</c:v>
                </c:pt>
                <c:pt idx="1342">
                  <c:v>1.0025061999999998</c:v>
                </c:pt>
                <c:pt idx="1343">
                  <c:v>1.0042777999999999</c:v>
                </c:pt>
                <c:pt idx="1344">
                  <c:v>1.0061791</c:v>
                </c:pt>
                <c:pt idx="1345">
                  <c:v>1.0082991999999995</c:v>
                </c:pt>
                <c:pt idx="1346">
                  <c:v>1.0106833</c:v>
                </c:pt>
                <c:pt idx="1347">
                  <c:v>1.013242</c:v>
                </c:pt>
                <c:pt idx="1348">
                  <c:v>1.0158581</c:v>
                </c:pt>
                <c:pt idx="1349">
                  <c:v>1.0185630999999995</c:v>
                </c:pt>
                <c:pt idx="1350">
                  <c:v>1.0215585</c:v>
                </c:pt>
                <c:pt idx="1351">
                  <c:v>1.0250511999999998</c:v>
                </c:pt>
                <c:pt idx="1352">
                  <c:v>1.0290884999999999</c:v>
                </c:pt>
                <c:pt idx="1353">
                  <c:v>1.0335494999999995</c:v>
                </c:pt>
                <c:pt idx="1354">
                  <c:v>1.0382669999999998</c:v>
                </c:pt>
                <c:pt idx="1355">
                  <c:v>1.0431385</c:v>
                </c:pt>
                <c:pt idx="1356">
                  <c:v>1.0481381000000001</c:v>
                </c:pt>
                <c:pt idx="1357">
                  <c:v>1.0532372999999995</c:v>
                </c:pt>
                <c:pt idx="1358">
                  <c:v>1.0582999</c:v>
                </c:pt>
                <c:pt idx="1359">
                  <c:v>1.0630305999999998</c:v>
                </c:pt>
                <c:pt idx="1360">
                  <c:v>1.0670607999999995</c:v>
                </c:pt>
                <c:pt idx="1361">
                  <c:v>1.0701569000000004</c:v>
                </c:pt>
                <c:pt idx="1362">
                  <c:v>1.0723856</c:v>
                </c:pt>
                <c:pt idx="1363">
                  <c:v>1.0740502000000001</c:v>
                </c:pt>
                <c:pt idx="1364">
                  <c:v>1.0754277999999995</c:v>
                </c:pt>
                <c:pt idx="1365">
                  <c:v>1.0765593999999998</c:v>
                </c:pt>
                <c:pt idx="1366">
                  <c:v>1.0772885999999999</c:v>
                </c:pt>
                <c:pt idx="1367">
                  <c:v>1.0774596999999995</c:v>
                </c:pt>
                <c:pt idx="1368">
                  <c:v>1.0770309</c:v>
                </c:pt>
                <c:pt idx="1369">
                  <c:v>1.0760147</c:v>
                </c:pt>
                <c:pt idx="1370">
                  <c:v>1.0743795999999999</c:v>
                </c:pt>
                <c:pt idx="1371">
                  <c:v>1.0720548999999999</c:v>
                </c:pt>
                <c:pt idx="1372">
                  <c:v>1.0690107</c:v>
                </c:pt>
                <c:pt idx="1373">
                  <c:v>1.0653121999999999</c:v>
                </c:pt>
                <c:pt idx="1374">
                  <c:v>1.0611522</c:v>
                </c:pt>
                <c:pt idx="1375">
                  <c:v>1.0569025000000001</c:v>
                </c:pt>
                <c:pt idx="1376">
                  <c:v>1.0531101999999999</c:v>
                </c:pt>
                <c:pt idx="1377">
                  <c:v>1.0503123999999999</c:v>
                </c:pt>
                <c:pt idx="1378">
                  <c:v>1.0487298999999994</c:v>
                </c:pt>
                <c:pt idx="1379">
                  <c:v>1.0481205999999998</c:v>
                </c:pt>
                <c:pt idx="1380">
                  <c:v>1.0479865999999998</c:v>
                </c:pt>
                <c:pt idx="1381">
                  <c:v>1.0479721</c:v>
                </c:pt>
                <c:pt idx="1382">
                  <c:v>1.0480745</c:v>
                </c:pt>
                <c:pt idx="1383">
                  <c:v>1.0485088999999999</c:v>
                </c:pt>
                <c:pt idx="1384">
                  <c:v>1.0494432999999996</c:v>
                </c:pt>
                <c:pt idx="1385">
                  <c:v>1.0509043999999994</c:v>
                </c:pt>
                <c:pt idx="1386">
                  <c:v>1.0528693999999996</c:v>
                </c:pt>
                <c:pt idx="1387">
                  <c:v>1.0553162999999994</c:v>
                </c:pt>
                <c:pt idx="1388">
                  <c:v>1.0581156999999999</c:v>
                </c:pt>
                <c:pt idx="1389">
                  <c:v>1.0609104999999999</c:v>
                </c:pt>
                <c:pt idx="1390">
                  <c:v>1.0631865999999999</c:v>
                </c:pt>
                <c:pt idx="1391">
                  <c:v>1.0645083</c:v>
                </c:pt>
                <c:pt idx="1392">
                  <c:v>1.0647050999999998</c:v>
                </c:pt>
                <c:pt idx="1393">
                  <c:v>1.0638558</c:v>
                </c:pt>
                <c:pt idx="1394">
                  <c:v>1.0621520000000004</c:v>
                </c:pt>
                <c:pt idx="1395">
                  <c:v>1.0598248999999993</c:v>
                </c:pt>
                <c:pt idx="1396">
                  <c:v>1.0571936999999996</c:v>
                </c:pt>
                <c:pt idx="1397">
                  <c:v>1.0547235999999998</c:v>
                </c:pt>
                <c:pt idx="1398">
                  <c:v>1.0529473999999999</c:v>
                </c:pt>
                <c:pt idx="1399">
                  <c:v>1.0522441</c:v>
                </c:pt>
                <c:pt idx="1400">
                  <c:v>1.0526100999999999</c:v>
                </c:pt>
                <c:pt idx="1401">
                  <c:v>1.0535963999999995</c:v>
                </c:pt>
                <c:pt idx="1402">
                  <c:v>1.0544813</c:v>
                </c:pt>
                <c:pt idx="1403">
                  <c:v>1.0545954</c:v>
                </c:pt>
                <c:pt idx="1404">
                  <c:v>1.0535999999999994</c:v>
                </c:pt>
                <c:pt idx="1405">
                  <c:v>1.0515748999999994</c:v>
                </c:pt>
                <c:pt idx="1406">
                  <c:v>1.0489251999999998</c:v>
                </c:pt>
                <c:pt idx="1407">
                  <c:v>1.0461828000000004</c:v>
                </c:pt>
                <c:pt idx="1408">
                  <c:v>1.0437509999999999</c:v>
                </c:pt>
                <c:pt idx="1409">
                  <c:v>1.0416991999999994</c:v>
                </c:pt>
                <c:pt idx="1410">
                  <c:v>1.0397896999999996</c:v>
                </c:pt>
                <c:pt idx="1411">
                  <c:v>1.0378002999999996</c:v>
                </c:pt>
                <c:pt idx="1412">
                  <c:v>1.0358717999999996</c:v>
                </c:pt>
                <c:pt idx="1413">
                  <c:v>1.0344332999999994</c:v>
                </c:pt>
                <c:pt idx="1414">
                  <c:v>1.0336091999999995</c:v>
                </c:pt>
                <c:pt idx="1415">
                  <c:v>1.0326472999999998</c:v>
                </c:pt>
                <c:pt idx="1416">
                  <c:v>1.0300707999999998</c:v>
                </c:pt>
                <c:pt idx="1417">
                  <c:v>1.0246404</c:v>
                </c:pt>
                <c:pt idx="1418">
                  <c:v>1.0163295999999995</c:v>
                </c:pt>
                <c:pt idx="1419">
                  <c:v>1.0063871000000004</c:v>
                </c:pt>
                <c:pt idx="1420">
                  <c:v>0.9964972999999997</c:v>
                </c:pt>
                <c:pt idx="1421">
                  <c:v>0.98791329999999977</c:v>
                </c:pt>
                <c:pt idx="1422">
                  <c:v>0.98119129999999988</c:v>
                </c:pt>
                <c:pt idx="1423">
                  <c:v>0.97634679999999996</c:v>
                </c:pt>
                <c:pt idx="1424">
                  <c:v>0.97299150000000023</c:v>
                </c:pt>
                <c:pt idx="1425">
                  <c:v>0.97039869999999995</c:v>
                </c:pt>
                <c:pt idx="1426">
                  <c:v>0.96774640000000023</c:v>
                </c:pt>
                <c:pt idx="1427">
                  <c:v>0.96455689999999972</c:v>
                </c:pt>
                <c:pt idx="1428">
                  <c:v>0.96094390000000018</c:v>
                </c:pt>
                <c:pt idx="1429">
                  <c:v>0.95737459999999996</c:v>
                </c:pt>
                <c:pt idx="1430">
                  <c:v>0.95419440000000022</c:v>
                </c:pt>
                <c:pt idx="1431">
                  <c:v>0.95142700000000002</c:v>
                </c:pt>
                <c:pt idx="1432">
                  <c:v>0.94898009999999999</c:v>
                </c:pt>
                <c:pt idx="1433">
                  <c:v>0.94690429999999992</c:v>
                </c:pt>
                <c:pt idx="1434">
                  <c:v>0.94536529999999996</c:v>
                </c:pt>
                <c:pt idx="1435">
                  <c:v>0.94442229999999971</c:v>
                </c:pt>
                <c:pt idx="1436">
                  <c:v>0.94393799999999972</c:v>
                </c:pt>
                <c:pt idx="1437">
                  <c:v>0.94370299999999996</c:v>
                </c:pt>
                <c:pt idx="1438">
                  <c:v>0.94356939999999967</c:v>
                </c:pt>
                <c:pt idx="1439">
                  <c:v>0.94344479999999997</c:v>
                </c:pt>
                <c:pt idx="1440">
                  <c:v>0.9432520999999997</c:v>
                </c:pt>
                <c:pt idx="1441">
                  <c:v>0.9429875999999997</c:v>
                </c:pt>
                <c:pt idx="1442">
                  <c:v>0.94278749999999989</c:v>
                </c:pt>
                <c:pt idx="1443">
                  <c:v>0.94282979999999994</c:v>
                </c:pt>
                <c:pt idx="1444">
                  <c:v>0.94313249999999971</c:v>
                </c:pt>
                <c:pt idx="1445">
                  <c:v>0.9435095</c:v>
                </c:pt>
                <c:pt idx="1446">
                  <c:v>0.94377779999999989</c:v>
                </c:pt>
                <c:pt idx="1447">
                  <c:v>0.94398289999999996</c:v>
                </c:pt>
                <c:pt idx="1448">
                  <c:v>0.94436140000000002</c:v>
                </c:pt>
                <c:pt idx="1449">
                  <c:v>0.94508949999999992</c:v>
                </c:pt>
                <c:pt idx="1450">
                  <c:v>0.94612669999999999</c:v>
                </c:pt>
                <c:pt idx="1451">
                  <c:v>0.94731129999999997</c:v>
                </c:pt>
                <c:pt idx="1452">
                  <c:v>0.94854209999999972</c:v>
                </c:pt>
                <c:pt idx="1453">
                  <c:v>0.94981179999999998</c:v>
                </c:pt>
                <c:pt idx="1454">
                  <c:v>0.95109409999999994</c:v>
                </c:pt>
                <c:pt idx="1455">
                  <c:v>0.95226369999999971</c:v>
                </c:pt>
                <c:pt idx="1456">
                  <c:v>0.95315549999999993</c:v>
                </c:pt>
                <c:pt idx="1457">
                  <c:v>0.95367190000000024</c:v>
                </c:pt>
                <c:pt idx="1458">
                  <c:v>0.95381099999999996</c:v>
                </c:pt>
                <c:pt idx="1459">
                  <c:v>0.9536319000000002</c:v>
                </c:pt>
                <c:pt idx="1460">
                  <c:v>0.9532457000000002</c:v>
                </c:pt>
                <c:pt idx="1461">
                  <c:v>0.95283600000000002</c:v>
                </c:pt>
                <c:pt idx="1462">
                  <c:v>0.95264190000000015</c:v>
                </c:pt>
                <c:pt idx="1463">
                  <c:v>0.95285869999999995</c:v>
                </c:pt>
                <c:pt idx="1464">
                  <c:v>0.95351769999999969</c:v>
                </c:pt>
                <c:pt idx="1465">
                  <c:v>0.95443289999999981</c:v>
                </c:pt>
                <c:pt idx="1466">
                  <c:v>0.9552664999999998</c:v>
                </c:pt>
                <c:pt idx="1467">
                  <c:v>0.95570029999999995</c:v>
                </c:pt>
                <c:pt idx="1468">
                  <c:v>0.95562689999999995</c:v>
                </c:pt>
                <c:pt idx="1469">
                  <c:v>0.95522599999999991</c:v>
                </c:pt>
                <c:pt idx="1470">
                  <c:v>0.95484419999999992</c:v>
                </c:pt>
                <c:pt idx="1471">
                  <c:v>0.95476099999999997</c:v>
                </c:pt>
                <c:pt idx="1472">
                  <c:v>0.95503369999999999</c:v>
                </c:pt>
                <c:pt idx="1473">
                  <c:v>0.95554209999999973</c:v>
                </c:pt>
                <c:pt idx="1474">
                  <c:v>0.95614040000000022</c:v>
                </c:pt>
                <c:pt idx="1475">
                  <c:v>0.95673869999999994</c:v>
                </c:pt>
                <c:pt idx="1476">
                  <c:v>0.95727689999999988</c:v>
                </c:pt>
                <c:pt idx="1477">
                  <c:v>0.95770880000000025</c:v>
                </c:pt>
                <c:pt idx="1478">
                  <c:v>0.95805799999999997</c:v>
                </c:pt>
                <c:pt idx="1479">
                  <c:v>0.95843669999999981</c:v>
                </c:pt>
                <c:pt idx="1480">
                  <c:v>0.95893300000000004</c:v>
                </c:pt>
                <c:pt idx="1481">
                  <c:v>0.95947819999999973</c:v>
                </c:pt>
                <c:pt idx="1482">
                  <c:v>0.95988919999999989</c:v>
                </c:pt>
                <c:pt idx="1483">
                  <c:v>0.96007770000000003</c:v>
                </c:pt>
                <c:pt idx="1484">
                  <c:v>0.96017050000000004</c:v>
                </c:pt>
                <c:pt idx="1485">
                  <c:v>0.96036799999999967</c:v>
                </c:pt>
                <c:pt idx="1486">
                  <c:v>0.96071609999999996</c:v>
                </c:pt>
                <c:pt idx="1487">
                  <c:v>0.96108119999999997</c:v>
                </c:pt>
                <c:pt idx="1488">
                  <c:v>0.96135320000000002</c:v>
                </c:pt>
                <c:pt idx="1489">
                  <c:v>0.96159189999999994</c:v>
                </c:pt>
                <c:pt idx="1490">
                  <c:v>0.96191879999999996</c:v>
                </c:pt>
                <c:pt idx="1491">
                  <c:v>0.96231389999999972</c:v>
                </c:pt>
                <c:pt idx="1492">
                  <c:v>0.96260150000000011</c:v>
                </c:pt>
                <c:pt idx="1493">
                  <c:v>0.96263719999999997</c:v>
                </c:pt>
                <c:pt idx="1494">
                  <c:v>0.96243869999999998</c:v>
                </c:pt>
                <c:pt idx="1495">
                  <c:v>0.96210249999999997</c:v>
                </c:pt>
                <c:pt idx="1496">
                  <c:v>0.96165810000000018</c:v>
                </c:pt>
                <c:pt idx="1497">
                  <c:v>0.9610730999999999</c:v>
                </c:pt>
                <c:pt idx="1498">
                  <c:v>0.96037859999999997</c:v>
                </c:pt>
                <c:pt idx="1499">
                  <c:v>0.95970460000000024</c:v>
                </c:pt>
                <c:pt idx="1500">
                  <c:v>0.95915069999999991</c:v>
                </c:pt>
                <c:pt idx="1501">
                  <c:v>0.95867530000000012</c:v>
                </c:pt>
                <c:pt idx="1502">
                  <c:v>0.95816999999999997</c:v>
                </c:pt>
                <c:pt idx="1503">
                  <c:v>0.95763200000000004</c:v>
                </c:pt>
                <c:pt idx="1504">
                  <c:v>0.95721049999999996</c:v>
                </c:pt>
                <c:pt idx="1505">
                  <c:v>0.95706919999999973</c:v>
                </c:pt>
                <c:pt idx="1506">
                  <c:v>0.95723049999999987</c:v>
                </c:pt>
                <c:pt idx="1507">
                  <c:v>0.95756629999999976</c:v>
                </c:pt>
                <c:pt idx="1508">
                  <c:v>0.95790920000000024</c:v>
                </c:pt>
                <c:pt idx="1509">
                  <c:v>0.95815030000000001</c:v>
                </c:pt>
                <c:pt idx="1510">
                  <c:v>0.95825720000000003</c:v>
                </c:pt>
                <c:pt idx="1511">
                  <c:v>0.95824910000000019</c:v>
                </c:pt>
                <c:pt idx="1512">
                  <c:v>0.95816449999999997</c:v>
                </c:pt>
                <c:pt idx="1513">
                  <c:v>0.95802370000000003</c:v>
                </c:pt>
                <c:pt idx="1514">
                  <c:v>0.95779920000000029</c:v>
                </c:pt>
                <c:pt idx="1515">
                  <c:v>0.95743019999999968</c:v>
                </c:pt>
                <c:pt idx="1516">
                  <c:v>0.95688430000000002</c:v>
                </c:pt>
                <c:pt idx="1517">
                  <c:v>0.95619849999999995</c:v>
                </c:pt>
                <c:pt idx="1518">
                  <c:v>0.95544970000000018</c:v>
                </c:pt>
                <c:pt idx="1519">
                  <c:v>0.95469819999999994</c:v>
                </c:pt>
                <c:pt idx="1520">
                  <c:v>0.9539793000000002</c:v>
                </c:pt>
                <c:pt idx="1521">
                  <c:v>0.95333879999999971</c:v>
                </c:pt>
                <c:pt idx="1522">
                  <c:v>0.95284190000000013</c:v>
                </c:pt>
                <c:pt idx="1523">
                  <c:v>0.95252989999999993</c:v>
                </c:pt>
                <c:pt idx="1524">
                  <c:v>0.95238420000000001</c:v>
                </c:pt>
                <c:pt idx="1525">
                  <c:v>0.9523436999999999</c:v>
                </c:pt>
                <c:pt idx="1526">
                  <c:v>0.9523493999999999</c:v>
                </c:pt>
                <c:pt idx="1527">
                  <c:v>0.95235819999999971</c:v>
                </c:pt>
                <c:pt idx="1528">
                  <c:v>0.95233869999999998</c:v>
                </c:pt>
                <c:pt idx="1529">
                  <c:v>0.95228779999999968</c:v>
                </c:pt>
                <c:pt idx="1530">
                  <c:v>0.95225439999999972</c:v>
                </c:pt>
                <c:pt idx="1531">
                  <c:v>0.95231649999999979</c:v>
                </c:pt>
                <c:pt idx="1532">
                  <c:v>0.95252089999999989</c:v>
                </c:pt>
                <c:pt idx="1533">
                  <c:v>0.95285950000000019</c:v>
                </c:pt>
                <c:pt idx="1534">
                  <c:v>0.95330579999999998</c:v>
                </c:pt>
                <c:pt idx="1535">
                  <c:v>0.95383819999999997</c:v>
                </c:pt>
                <c:pt idx="1536">
                  <c:v>0.95438739999999966</c:v>
                </c:pt>
                <c:pt idx="1537">
                  <c:v>0.95479490000000022</c:v>
                </c:pt>
                <c:pt idx="1538">
                  <c:v>0.95491059999999972</c:v>
                </c:pt>
                <c:pt idx="1539">
                  <c:v>0.95477170000000022</c:v>
                </c:pt>
                <c:pt idx="1540">
                  <c:v>0.95463829999999994</c:v>
                </c:pt>
                <c:pt idx="1541">
                  <c:v>0.95477559999999995</c:v>
                </c:pt>
                <c:pt idx="1542">
                  <c:v>0.95519960000000026</c:v>
                </c:pt>
                <c:pt idx="1543">
                  <c:v>0.95567870000000021</c:v>
                </c:pt>
                <c:pt idx="1544">
                  <c:v>0.95598769999999988</c:v>
                </c:pt>
                <c:pt idx="1545">
                  <c:v>0.95611190000000001</c:v>
                </c:pt>
                <c:pt idx="1546">
                  <c:v>0.9561801999999997</c:v>
                </c:pt>
                <c:pt idx="1547">
                  <c:v>0.95626809999999973</c:v>
                </c:pt>
                <c:pt idx="1548">
                  <c:v>0.95634939999999991</c:v>
                </c:pt>
                <c:pt idx="1549">
                  <c:v>0.95642499999999997</c:v>
                </c:pt>
                <c:pt idx="1550">
                  <c:v>0.956596</c:v>
                </c:pt>
                <c:pt idx="1551">
                  <c:v>0.95695019999999997</c:v>
                </c:pt>
                <c:pt idx="1552">
                  <c:v>0.95742769999999999</c:v>
                </c:pt>
                <c:pt idx="1553">
                  <c:v>0.95787259999999996</c:v>
                </c:pt>
                <c:pt idx="1554">
                  <c:v>0.9582164999999998</c:v>
                </c:pt>
                <c:pt idx="1555">
                  <c:v>0.95854179999999989</c:v>
                </c:pt>
                <c:pt idx="1556">
                  <c:v>0.9589498000000003</c:v>
                </c:pt>
                <c:pt idx="1557">
                  <c:v>0.95942639999999968</c:v>
                </c:pt>
                <c:pt idx="1558">
                  <c:v>0.95987990000000023</c:v>
                </c:pt>
                <c:pt idx="1559">
                  <c:v>0.96026559999999972</c:v>
                </c:pt>
                <c:pt idx="1560">
                  <c:v>0.96060259999999997</c:v>
                </c:pt>
                <c:pt idx="1561">
                  <c:v>0.96088819999999997</c:v>
                </c:pt>
                <c:pt idx="1562">
                  <c:v>0.9610882999999999</c:v>
                </c:pt>
                <c:pt idx="1563">
                  <c:v>0.9612487999999999</c:v>
                </c:pt>
                <c:pt idx="1564">
                  <c:v>0.96154079999999997</c:v>
                </c:pt>
                <c:pt idx="1565">
                  <c:v>0.96210409999999991</c:v>
                </c:pt>
                <c:pt idx="1566">
                  <c:v>0.96285719999999997</c:v>
                </c:pt>
                <c:pt idx="1567">
                  <c:v>0.9635475</c:v>
                </c:pt>
                <c:pt idx="1568">
                  <c:v>0.96402520000000025</c:v>
                </c:pt>
                <c:pt idx="1569">
                  <c:v>0.9644168999999998</c:v>
                </c:pt>
                <c:pt idx="1570">
                  <c:v>0.96497339999999998</c:v>
                </c:pt>
                <c:pt idx="1571">
                  <c:v>0.96578239999999971</c:v>
                </c:pt>
                <c:pt idx="1572">
                  <c:v>0.96669759999999993</c:v>
                </c:pt>
                <c:pt idx="1573">
                  <c:v>0.96754980000000024</c:v>
                </c:pt>
                <c:pt idx="1574">
                  <c:v>0.96835189999999993</c:v>
                </c:pt>
                <c:pt idx="1575">
                  <c:v>0.9692540999999999</c:v>
                </c:pt>
                <c:pt idx="1576">
                  <c:v>0.97035669999999996</c:v>
                </c:pt>
                <c:pt idx="1577">
                  <c:v>0.97163959999999994</c:v>
                </c:pt>
                <c:pt idx="1578">
                  <c:v>0.97306809999999988</c:v>
                </c:pt>
                <c:pt idx="1579">
                  <c:v>0.97467859999999995</c:v>
                </c:pt>
                <c:pt idx="1580">
                  <c:v>0.97651209999999966</c:v>
                </c:pt>
                <c:pt idx="1581">
                  <c:v>0.97851149999999998</c:v>
                </c:pt>
                <c:pt idx="1582">
                  <c:v>0.98056479999999968</c:v>
                </c:pt>
                <c:pt idx="1583">
                  <c:v>0.9826676999999997</c:v>
                </c:pt>
                <c:pt idx="1584">
                  <c:v>0.98499579999999998</c:v>
                </c:pt>
                <c:pt idx="1585">
                  <c:v>0.98778689999999969</c:v>
                </c:pt>
                <c:pt idx="1586">
                  <c:v>0.99116779999999949</c:v>
                </c:pt>
                <c:pt idx="1587">
                  <c:v>0.9951228999999997</c:v>
                </c:pt>
                <c:pt idx="1588">
                  <c:v>0.99960870000000002</c:v>
                </c:pt>
                <c:pt idx="1589">
                  <c:v>1.0046349999999995</c:v>
                </c:pt>
                <c:pt idx="1590">
                  <c:v>1.0101715</c:v>
                </c:pt>
                <c:pt idx="1591">
                  <c:v>1.0159399999999996</c:v>
                </c:pt>
                <c:pt idx="1592">
                  <c:v>1.0212834</c:v>
                </c:pt>
                <c:pt idx="1593">
                  <c:v>1.0252595</c:v>
                </c:pt>
                <c:pt idx="1594">
                  <c:v>1.0269641999999994</c:v>
                </c:pt>
                <c:pt idx="1595">
                  <c:v>1.0259476999999995</c:v>
                </c:pt>
                <c:pt idx="1596">
                  <c:v>1.0225027999999998</c:v>
                </c:pt>
                <c:pt idx="1597">
                  <c:v>1.0176245999999991</c:v>
                </c:pt>
                <c:pt idx="1598">
                  <c:v>1.0125923999999995</c:v>
                </c:pt>
                <c:pt idx="1599">
                  <c:v>1.0083659</c:v>
                </c:pt>
                <c:pt idx="1600">
                  <c:v>1.0051622999999994</c:v>
                </c:pt>
                <c:pt idx="1601">
                  <c:v>1.0024946999999993</c:v>
                </c:pt>
                <c:pt idx="1602">
                  <c:v>0.99966999999999973</c:v>
                </c:pt>
                <c:pt idx="1603">
                  <c:v>0.99641389999999963</c:v>
                </c:pt>
                <c:pt idx="1604">
                  <c:v>0.99315319999999963</c:v>
                </c:pt>
                <c:pt idx="1605">
                  <c:v>0.990734</c:v>
                </c:pt>
                <c:pt idx="1606">
                  <c:v>0.98982669999999973</c:v>
                </c:pt>
                <c:pt idx="1607">
                  <c:v>0.9905039999999995</c:v>
                </c:pt>
                <c:pt idx="1608">
                  <c:v>0.99227279999999951</c:v>
                </c:pt>
                <c:pt idx="1609">
                  <c:v>0.99444109999999997</c:v>
                </c:pt>
                <c:pt idx="1610">
                  <c:v>0.99645959999999967</c:v>
                </c:pt>
                <c:pt idx="1611">
                  <c:v>0.99800669999999969</c:v>
                </c:pt>
                <c:pt idx="1612">
                  <c:v>0.99889269999999997</c:v>
                </c:pt>
                <c:pt idx="1613">
                  <c:v>0.99899490000000002</c:v>
                </c:pt>
                <c:pt idx="1614">
                  <c:v>0.99826729999999975</c:v>
                </c:pt>
                <c:pt idx="1615">
                  <c:v>0.99669450000000004</c:v>
                </c:pt>
                <c:pt idx="1616">
                  <c:v>0.99415969999999998</c:v>
                </c:pt>
                <c:pt idx="1617">
                  <c:v>0.99041669999999948</c:v>
                </c:pt>
                <c:pt idx="1618">
                  <c:v>0.98532289999999967</c:v>
                </c:pt>
                <c:pt idx="1619">
                  <c:v>0.97916340000000002</c:v>
                </c:pt>
                <c:pt idx="1620">
                  <c:v>0.97269229999999995</c:v>
                </c:pt>
                <c:pt idx="1621">
                  <c:v>0.96677930000000023</c:v>
                </c:pt>
                <c:pt idx="1622">
                  <c:v>0.96196959999999998</c:v>
                </c:pt>
                <c:pt idx="1623">
                  <c:v>0.95834019999999998</c:v>
                </c:pt>
                <c:pt idx="1624">
                  <c:v>0.95569090000000023</c:v>
                </c:pt>
                <c:pt idx="1625">
                  <c:v>0.9537958000000003</c:v>
                </c:pt>
                <c:pt idx="1626">
                  <c:v>0.95248269999999979</c:v>
                </c:pt>
                <c:pt idx="1627">
                  <c:v>0.95158459999999967</c:v>
                </c:pt>
                <c:pt idx="1628">
                  <c:v>0.95094170000000022</c:v>
                </c:pt>
                <c:pt idx="1629">
                  <c:v>0.95048429999999973</c:v>
                </c:pt>
                <c:pt idx="1630">
                  <c:v>0.95025819999999972</c:v>
                </c:pt>
                <c:pt idx="1631">
                  <c:v>0.95032339999999971</c:v>
                </c:pt>
                <c:pt idx="1632">
                  <c:v>0.95063130000000018</c:v>
                </c:pt>
                <c:pt idx="1633">
                  <c:v>0.95102350000000002</c:v>
                </c:pt>
                <c:pt idx="1634">
                  <c:v>0.95133599999999996</c:v>
                </c:pt>
                <c:pt idx="1635">
                  <c:v>0.95147760000000003</c:v>
                </c:pt>
                <c:pt idx="1636">
                  <c:v>0.95142749999999998</c:v>
                </c:pt>
                <c:pt idx="1637">
                  <c:v>0.95121339999999965</c:v>
                </c:pt>
                <c:pt idx="1638">
                  <c:v>0.95092439999999989</c:v>
                </c:pt>
                <c:pt idx="1639">
                  <c:v>0.95071130000000004</c:v>
                </c:pt>
                <c:pt idx="1640">
                  <c:v>0.95071969999999995</c:v>
                </c:pt>
                <c:pt idx="1641">
                  <c:v>0.95099530000000021</c:v>
                </c:pt>
                <c:pt idx="1642">
                  <c:v>0.95145859999999971</c:v>
                </c:pt>
                <c:pt idx="1643">
                  <c:v>0.95196299999999967</c:v>
                </c:pt>
                <c:pt idx="1644">
                  <c:v>0.95236809999999972</c:v>
                </c:pt>
                <c:pt idx="1645">
                  <c:v>0.95257219999999976</c:v>
                </c:pt>
                <c:pt idx="1646">
                  <c:v>0.95253309999999969</c:v>
                </c:pt>
                <c:pt idx="1647">
                  <c:v>0.95230149999999991</c:v>
                </c:pt>
                <c:pt idx="1648">
                  <c:v>0.95202719999999996</c:v>
                </c:pt>
                <c:pt idx="1649">
                  <c:v>0.95188909999999993</c:v>
                </c:pt>
                <c:pt idx="1650">
                  <c:v>0.95199360000000022</c:v>
                </c:pt>
                <c:pt idx="1651">
                  <c:v>0.95232969999999995</c:v>
                </c:pt>
                <c:pt idx="1652">
                  <c:v>0.95280319999999996</c:v>
                </c:pt>
                <c:pt idx="1653">
                  <c:v>0.95328449999999998</c:v>
                </c:pt>
                <c:pt idx="1654">
                  <c:v>0.95363460000000022</c:v>
                </c:pt>
                <c:pt idx="1655">
                  <c:v>0.95374910000000024</c:v>
                </c:pt>
                <c:pt idx="1656">
                  <c:v>0.95363599999999993</c:v>
                </c:pt>
                <c:pt idx="1657">
                  <c:v>0.95344089999999992</c:v>
                </c:pt>
                <c:pt idx="1658">
                  <c:v>0.95333709999999972</c:v>
                </c:pt>
                <c:pt idx="1659">
                  <c:v>0.95336909999999997</c:v>
                </c:pt>
                <c:pt idx="1660">
                  <c:v>0.95343939999999971</c:v>
                </c:pt>
                <c:pt idx="1661">
                  <c:v>0.95346909999999996</c:v>
                </c:pt>
                <c:pt idx="1662">
                  <c:v>0.95352819999999971</c:v>
                </c:pt>
                <c:pt idx="1663">
                  <c:v>0.9537477000000002</c:v>
                </c:pt>
                <c:pt idx="1664">
                  <c:v>0.95412339999999973</c:v>
                </c:pt>
                <c:pt idx="1665">
                  <c:v>0.95448589999999989</c:v>
                </c:pt>
                <c:pt idx="1666">
                  <c:v>0.95470029999999995</c:v>
                </c:pt>
                <c:pt idx="1667">
                  <c:v>0.95482990000000023</c:v>
                </c:pt>
                <c:pt idx="1668">
                  <c:v>0.95502759999999998</c:v>
                </c:pt>
                <c:pt idx="1669">
                  <c:v>0.95528639999999976</c:v>
                </c:pt>
                <c:pt idx="1670">
                  <c:v>0.95539759999999996</c:v>
                </c:pt>
                <c:pt idx="1671">
                  <c:v>0.95520609999999972</c:v>
                </c:pt>
                <c:pt idx="1672">
                  <c:v>0.95484820000000026</c:v>
                </c:pt>
                <c:pt idx="1673">
                  <c:v>0.95465050000000018</c:v>
                </c:pt>
                <c:pt idx="1674">
                  <c:v>0.95479520000000029</c:v>
                </c:pt>
                <c:pt idx="1675">
                  <c:v>0.95515819999999996</c:v>
                </c:pt>
                <c:pt idx="1676">
                  <c:v>0.95550109999999999</c:v>
                </c:pt>
                <c:pt idx="1677">
                  <c:v>0.95575119999999991</c:v>
                </c:pt>
                <c:pt idx="1678">
                  <c:v>0.95601579999999997</c:v>
                </c:pt>
                <c:pt idx="1679">
                  <c:v>0.95634369999999991</c:v>
                </c:pt>
                <c:pt idx="1680">
                  <c:v>0.95657749999999997</c:v>
                </c:pt>
                <c:pt idx="1681">
                  <c:v>0.95650899999999972</c:v>
                </c:pt>
                <c:pt idx="1682">
                  <c:v>0.95614599999999994</c:v>
                </c:pt>
                <c:pt idx="1683">
                  <c:v>0.95574980000000032</c:v>
                </c:pt>
                <c:pt idx="1684">
                  <c:v>0.95559309999999997</c:v>
                </c:pt>
                <c:pt idx="1685">
                  <c:v>0.95572060000000025</c:v>
                </c:pt>
                <c:pt idx="1686">
                  <c:v>0.95597209999999988</c:v>
                </c:pt>
                <c:pt idx="1687">
                  <c:v>0.95620159999999998</c:v>
                </c:pt>
                <c:pt idx="1688">
                  <c:v>0.9564163999999995</c:v>
                </c:pt>
                <c:pt idx="1689">
                  <c:v>0.9566935000000002</c:v>
                </c:pt>
                <c:pt idx="1690">
                  <c:v>0.95700849999999993</c:v>
                </c:pt>
                <c:pt idx="1691">
                  <c:v>0.95720419999999973</c:v>
                </c:pt>
                <c:pt idx="1692">
                  <c:v>0.95714900000000025</c:v>
                </c:pt>
                <c:pt idx="1693">
                  <c:v>0.95690239999999971</c:v>
                </c:pt>
                <c:pt idx="1694">
                  <c:v>0.95669490000000024</c:v>
                </c:pt>
                <c:pt idx="1695">
                  <c:v>0.95672659999999998</c:v>
                </c:pt>
                <c:pt idx="1696">
                  <c:v>0.95698909999999993</c:v>
                </c:pt>
                <c:pt idx="1697">
                  <c:v>0.95728219999999975</c:v>
                </c:pt>
                <c:pt idx="1698">
                  <c:v>0.95740219999999976</c:v>
                </c:pt>
                <c:pt idx="1699">
                  <c:v>0.95731649999999968</c:v>
                </c:pt>
                <c:pt idx="1700">
                  <c:v>0.95717049999999992</c:v>
                </c:pt>
                <c:pt idx="1701">
                  <c:v>0.95714970000000021</c:v>
                </c:pt>
                <c:pt idx="1702">
                  <c:v>0.95733619999999975</c:v>
                </c:pt>
                <c:pt idx="1703">
                  <c:v>0.95767570000000024</c:v>
                </c:pt>
                <c:pt idx="1704">
                  <c:v>0.95804219999999973</c:v>
                </c:pt>
                <c:pt idx="1705">
                  <c:v>0.95831819999999968</c:v>
                </c:pt>
                <c:pt idx="1706">
                  <c:v>0.95844339999999972</c:v>
                </c:pt>
                <c:pt idx="1707">
                  <c:v>0.95842779999999972</c:v>
                </c:pt>
                <c:pt idx="1708">
                  <c:v>0.95834069999999993</c:v>
                </c:pt>
                <c:pt idx="1709">
                  <c:v>0.95827109999999993</c:v>
                </c:pt>
                <c:pt idx="1710">
                  <c:v>0.95827280000000004</c:v>
                </c:pt>
                <c:pt idx="1711">
                  <c:v>0.95834299999999972</c:v>
                </c:pt>
                <c:pt idx="1712">
                  <c:v>0.9584549</c:v>
                </c:pt>
                <c:pt idx="1713">
                  <c:v>0.95859939999999999</c:v>
                </c:pt>
                <c:pt idx="1714">
                  <c:v>0.95877659999999998</c:v>
                </c:pt>
                <c:pt idx="1715">
                  <c:v>0.95895010000000003</c:v>
                </c:pt>
                <c:pt idx="1716">
                  <c:v>0.95904510000000021</c:v>
                </c:pt>
                <c:pt idx="1717">
                  <c:v>0.95902500000000024</c:v>
                </c:pt>
                <c:pt idx="1718">
                  <c:v>0.95896729999999997</c:v>
                </c:pt>
                <c:pt idx="1719">
                  <c:v>0.95902999999999994</c:v>
                </c:pt>
                <c:pt idx="1720">
                  <c:v>0.95930959999999987</c:v>
                </c:pt>
                <c:pt idx="1721">
                  <c:v>0.95972939999999995</c:v>
                </c:pt>
                <c:pt idx="1722">
                  <c:v>0.96007960000000026</c:v>
                </c:pt>
                <c:pt idx="1723">
                  <c:v>0.96018689999999973</c:v>
                </c:pt>
                <c:pt idx="1724">
                  <c:v>0.96005539999999989</c:v>
                </c:pt>
                <c:pt idx="1725">
                  <c:v>0.95984990000000026</c:v>
                </c:pt>
                <c:pt idx="1726">
                  <c:v>0.95974910000000024</c:v>
                </c:pt>
                <c:pt idx="1727">
                  <c:v>0.95980749999999992</c:v>
                </c:pt>
                <c:pt idx="1728">
                  <c:v>0.95994910000000022</c:v>
                </c:pt>
                <c:pt idx="1729">
                  <c:v>0.96008019999999972</c:v>
                </c:pt>
                <c:pt idx="1730">
                  <c:v>0.96019919999999992</c:v>
                </c:pt>
                <c:pt idx="1731">
                  <c:v>0.96038800000000002</c:v>
                </c:pt>
                <c:pt idx="1732">
                  <c:v>0.9606965999999999</c:v>
                </c:pt>
                <c:pt idx="1733">
                  <c:v>0.96104839999999991</c:v>
                </c:pt>
                <c:pt idx="1734">
                  <c:v>0.96128689999999972</c:v>
                </c:pt>
                <c:pt idx="1735">
                  <c:v>0.9613324999999997</c:v>
                </c:pt>
                <c:pt idx="1736">
                  <c:v>0.96128259999999965</c:v>
                </c:pt>
                <c:pt idx="1737">
                  <c:v>0.9613353</c:v>
                </c:pt>
                <c:pt idx="1738">
                  <c:v>0.96159909999999993</c:v>
                </c:pt>
                <c:pt idx="1739">
                  <c:v>0.96198319999999971</c:v>
                </c:pt>
                <c:pt idx="1740">
                  <c:v>0.96227489999999993</c:v>
                </c:pt>
                <c:pt idx="1741">
                  <c:v>0.96231939999999971</c:v>
                </c:pt>
                <c:pt idx="1742">
                  <c:v>0.96212319999999996</c:v>
                </c:pt>
                <c:pt idx="1743">
                  <c:v>0.96182030000000018</c:v>
                </c:pt>
                <c:pt idx="1744">
                  <c:v>0.96157619999999966</c:v>
                </c:pt>
                <c:pt idx="1745">
                  <c:v>0.96151799999999965</c:v>
                </c:pt>
                <c:pt idx="1746">
                  <c:v>0.96169410000000011</c:v>
                </c:pt>
                <c:pt idx="1747">
                  <c:v>0.9620409000000002</c:v>
                </c:pt>
                <c:pt idx="1748">
                  <c:v>0.96238939999999973</c:v>
                </c:pt>
                <c:pt idx="1749">
                  <c:v>0.96256789999999981</c:v>
                </c:pt>
                <c:pt idx="1750">
                  <c:v>0.9625515</c:v>
                </c:pt>
                <c:pt idx="1751">
                  <c:v>0.96250339999999968</c:v>
                </c:pt>
                <c:pt idx="1752">
                  <c:v>0.96263229999999989</c:v>
                </c:pt>
                <c:pt idx="1753">
                  <c:v>0.9629859999999999</c:v>
                </c:pt>
                <c:pt idx="1754">
                  <c:v>0.96339859999999988</c:v>
                </c:pt>
                <c:pt idx="1755">
                  <c:v>0.96365550000000022</c:v>
                </c:pt>
                <c:pt idx="1756">
                  <c:v>0.96370539999999993</c:v>
                </c:pt>
                <c:pt idx="1757">
                  <c:v>0.9636963999999999</c:v>
                </c:pt>
                <c:pt idx="1758">
                  <c:v>0.96380519999999992</c:v>
                </c:pt>
                <c:pt idx="1759">
                  <c:v>0.96404639999999997</c:v>
                </c:pt>
                <c:pt idx="1760">
                  <c:v>0.96426369999999972</c:v>
                </c:pt>
                <c:pt idx="1761">
                  <c:v>0.96430379999999971</c:v>
                </c:pt>
                <c:pt idx="1762">
                  <c:v>0.96418439999999972</c:v>
                </c:pt>
                <c:pt idx="1763">
                  <c:v>0.96408239999999967</c:v>
                </c:pt>
                <c:pt idx="1764">
                  <c:v>0.96415689999999987</c:v>
                </c:pt>
                <c:pt idx="1765">
                  <c:v>0.96439089999999994</c:v>
                </c:pt>
                <c:pt idx="1766">
                  <c:v>0.96461459999999999</c:v>
                </c:pt>
                <c:pt idx="1767">
                  <c:v>0.96468490000000018</c:v>
                </c:pt>
                <c:pt idx="1768">
                  <c:v>0.96463349999999992</c:v>
                </c:pt>
                <c:pt idx="1769">
                  <c:v>0.96462760000000025</c:v>
                </c:pt>
                <c:pt idx="1770">
                  <c:v>0.96479319999999991</c:v>
                </c:pt>
                <c:pt idx="1771">
                  <c:v>0.96509059999999991</c:v>
                </c:pt>
                <c:pt idx="1772">
                  <c:v>0.96536769999999972</c:v>
                </c:pt>
                <c:pt idx="1773">
                  <c:v>0.96552280000000001</c:v>
                </c:pt>
                <c:pt idx="1774">
                  <c:v>0.96558609999999967</c:v>
                </c:pt>
                <c:pt idx="1775">
                  <c:v>0.96565020000000024</c:v>
                </c:pt>
                <c:pt idx="1776">
                  <c:v>0.96575630000000001</c:v>
                </c:pt>
                <c:pt idx="1777">
                  <c:v>0.96588689999999988</c:v>
                </c:pt>
                <c:pt idx="1778">
                  <c:v>0.96605839999999987</c:v>
                </c:pt>
                <c:pt idx="1779">
                  <c:v>0.96637010000000001</c:v>
                </c:pt>
                <c:pt idx="1780">
                  <c:v>0.96691839999999996</c:v>
                </c:pt>
                <c:pt idx="1781">
                  <c:v>0.96766179999999991</c:v>
                </c:pt>
                <c:pt idx="1782">
                  <c:v>0.96840309999999996</c:v>
                </c:pt>
                <c:pt idx="1783">
                  <c:v>0.96893370000000001</c:v>
                </c:pt>
                <c:pt idx="1784">
                  <c:v>0.9692075</c:v>
                </c:pt>
                <c:pt idx="1785">
                  <c:v>0.9693689999999997</c:v>
                </c:pt>
                <c:pt idx="1786">
                  <c:v>0.96961609999999998</c:v>
                </c:pt>
                <c:pt idx="1787">
                  <c:v>0.9700367999999997</c:v>
                </c:pt>
                <c:pt idx="1788">
                  <c:v>0.97057589999999994</c:v>
                </c:pt>
                <c:pt idx="1789">
                  <c:v>0.9711489000000002</c:v>
                </c:pt>
                <c:pt idx="1790">
                  <c:v>0.9717760000000002</c:v>
                </c:pt>
                <c:pt idx="1791">
                  <c:v>0.97260180000000029</c:v>
                </c:pt>
                <c:pt idx="1792">
                  <c:v>0.97378269999999989</c:v>
                </c:pt>
                <c:pt idx="1793">
                  <c:v>0.97535739999999971</c:v>
                </c:pt>
                <c:pt idx="1794">
                  <c:v>0.9772122999999997</c:v>
                </c:pt>
                <c:pt idx="1795">
                  <c:v>0.97914400000000024</c:v>
                </c:pt>
                <c:pt idx="1796">
                  <c:v>0.98093689999999967</c:v>
                </c:pt>
                <c:pt idx="1797">
                  <c:v>0.98239389999999971</c:v>
                </c:pt>
                <c:pt idx="1798">
                  <c:v>0.98335149999999971</c:v>
                </c:pt>
                <c:pt idx="1799">
                  <c:v>0.98373109999999997</c:v>
                </c:pt>
                <c:pt idx="1800">
                  <c:v>0.9836049</c:v>
                </c:pt>
                <c:pt idx="1801">
                  <c:v>0.98318949999999972</c:v>
                </c:pt>
                <c:pt idx="1802">
                  <c:v>0.98274329999999988</c:v>
                </c:pt>
                <c:pt idx="1803">
                  <c:v>0.98245399999999949</c:v>
                </c:pt>
                <c:pt idx="1804">
                  <c:v>0.98240899999999975</c:v>
                </c:pt>
                <c:pt idx="1805">
                  <c:v>0.98263429999999996</c:v>
                </c:pt>
                <c:pt idx="1806">
                  <c:v>0.98313009999999967</c:v>
                </c:pt>
                <c:pt idx="1807">
                  <c:v>0.98388159999999969</c:v>
                </c:pt>
                <c:pt idx="1808">
                  <c:v>0.98489399999999971</c:v>
                </c:pt>
                <c:pt idx="1809">
                  <c:v>0.98623969999999972</c:v>
                </c:pt>
                <c:pt idx="1810">
                  <c:v>0.98801549999999971</c:v>
                </c:pt>
                <c:pt idx="1811">
                  <c:v>0.99015839999999966</c:v>
                </c:pt>
                <c:pt idx="1812">
                  <c:v>0.99228249999999962</c:v>
                </c:pt>
                <c:pt idx="1813">
                  <c:v>0.99377319999999969</c:v>
                </c:pt>
                <c:pt idx="1814">
                  <c:v>0.99415439999999977</c:v>
                </c:pt>
                <c:pt idx="1815">
                  <c:v>0.99340839999999975</c:v>
                </c:pt>
                <c:pt idx="1816">
                  <c:v>0.99193229999999977</c:v>
                </c:pt>
                <c:pt idx="1817">
                  <c:v>0.99018279999999947</c:v>
                </c:pt>
                <c:pt idx="1818">
                  <c:v>0.98838189999999981</c:v>
                </c:pt>
                <c:pt idx="1819">
                  <c:v>0.98653189999999968</c:v>
                </c:pt>
                <c:pt idx="1820">
                  <c:v>0.98460989999999993</c:v>
                </c:pt>
                <c:pt idx="1821">
                  <c:v>0.98266419999999965</c:v>
                </c:pt>
                <c:pt idx="1822">
                  <c:v>0.98075289999999971</c:v>
                </c:pt>
                <c:pt idx="1823">
                  <c:v>0.97889390000000009</c:v>
                </c:pt>
                <c:pt idx="1824">
                  <c:v>0.97713179999999999</c:v>
                </c:pt>
                <c:pt idx="1825">
                  <c:v>0.97560499999999994</c:v>
                </c:pt>
                <c:pt idx="1826">
                  <c:v>0.97447240000000002</c:v>
                </c:pt>
                <c:pt idx="1827">
                  <c:v>0.97377110000000022</c:v>
                </c:pt>
                <c:pt idx="1828">
                  <c:v>0.97339550000000019</c:v>
                </c:pt>
                <c:pt idx="1829">
                  <c:v>0.97322839999999999</c:v>
                </c:pt>
                <c:pt idx="1830">
                  <c:v>0.97324409999999995</c:v>
                </c:pt>
                <c:pt idx="1831">
                  <c:v>0.97344100000000022</c:v>
                </c:pt>
                <c:pt idx="1832">
                  <c:v>0.97371389999999991</c:v>
                </c:pt>
                <c:pt idx="1833">
                  <c:v>0.97386700000000004</c:v>
                </c:pt>
                <c:pt idx="1834">
                  <c:v>0.97377550000000013</c:v>
                </c:pt>
                <c:pt idx="1835">
                  <c:v>0.97349970000000019</c:v>
                </c:pt>
                <c:pt idx="1836">
                  <c:v>0.97320859999999998</c:v>
                </c:pt>
                <c:pt idx="1837">
                  <c:v>0.97302159999999993</c:v>
                </c:pt>
                <c:pt idx="1838">
                  <c:v>0.9729441000000002</c:v>
                </c:pt>
                <c:pt idx="1839">
                  <c:v>0.97292980000000029</c:v>
                </c:pt>
                <c:pt idx="1840">
                  <c:v>0.97293609999999997</c:v>
                </c:pt>
                <c:pt idx="1841">
                  <c:v>0.9729083999999999</c:v>
                </c:pt>
                <c:pt idx="1842">
                  <c:v>0.97276439999999997</c:v>
                </c:pt>
                <c:pt idx="1843">
                  <c:v>0.9724508999999999</c:v>
                </c:pt>
                <c:pt idx="1844">
                  <c:v>0.97201279999999968</c:v>
                </c:pt>
                <c:pt idx="1845">
                  <c:v>0.9715655999999997</c:v>
                </c:pt>
                <c:pt idx="1846">
                  <c:v>0.97119639999999996</c:v>
                </c:pt>
                <c:pt idx="1847">
                  <c:v>0.97091739999999971</c:v>
                </c:pt>
                <c:pt idx="1848">
                  <c:v>0.9707203000000002</c:v>
                </c:pt>
                <c:pt idx="1849">
                  <c:v>0.97062850000000012</c:v>
                </c:pt>
                <c:pt idx="1850">
                  <c:v>0.97066140000000023</c:v>
                </c:pt>
                <c:pt idx="1851">
                  <c:v>0.97077590000000025</c:v>
                </c:pt>
                <c:pt idx="1852">
                  <c:v>0.97090309999999991</c:v>
                </c:pt>
                <c:pt idx="1853">
                  <c:v>0.97105909999999995</c:v>
                </c:pt>
                <c:pt idx="1854">
                  <c:v>0.97136779999999967</c:v>
                </c:pt>
                <c:pt idx="1855">
                  <c:v>0.97192349999999994</c:v>
                </c:pt>
                <c:pt idx="1856">
                  <c:v>0.97263499999999992</c:v>
                </c:pt>
                <c:pt idx="1857">
                  <c:v>0.97325899999999987</c:v>
                </c:pt>
                <c:pt idx="1858">
                  <c:v>0.9736250000000003</c:v>
                </c:pt>
                <c:pt idx="1859">
                  <c:v>0.97381249999999997</c:v>
                </c:pt>
                <c:pt idx="1860">
                  <c:v>0.97407339999999998</c:v>
                </c:pt>
                <c:pt idx="1861">
                  <c:v>0.9745657999999997</c:v>
                </c:pt>
                <c:pt idx="1862">
                  <c:v>0.97518029999999989</c:v>
                </c:pt>
                <c:pt idx="1863">
                  <c:v>0.97563800000000023</c:v>
                </c:pt>
                <c:pt idx="1864">
                  <c:v>0.97575269999999992</c:v>
                </c:pt>
                <c:pt idx="1865">
                  <c:v>0.97558329999999971</c:v>
                </c:pt>
                <c:pt idx="1866">
                  <c:v>0.97534440000000022</c:v>
                </c:pt>
                <c:pt idx="1867">
                  <c:v>0.9751962999999999</c:v>
                </c:pt>
                <c:pt idx="1868">
                  <c:v>0.97515149999999995</c:v>
                </c:pt>
                <c:pt idx="1869">
                  <c:v>0.9751687</c:v>
                </c:pt>
                <c:pt idx="1870">
                  <c:v>0.9752886999999999</c:v>
                </c:pt>
                <c:pt idx="1871">
                  <c:v>0.97562570000000015</c:v>
                </c:pt>
                <c:pt idx="1872">
                  <c:v>0.97622249999999999</c:v>
                </c:pt>
                <c:pt idx="1873">
                  <c:v>0.97695120000000024</c:v>
                </c:pt>
                <c:pt idx="1874">
                  <c:v>0.97760019999999992</c:v>
                </c:pt>
                <c:pt idx="1875">
                  <c:v>0.97805889999999995</c:v>
                </c:pt>
                <c:pt idx="1876">
                  <c:v>0.97839459999999989</c:v>
                </c:pt>
                <c:pt idx="1877">
                  <c:v>0.97874229999999995</c:v>
                </c:pt>
                <c:pt idx="1878">
                  <c:v>0.97915770000000002</c:v>
                </c:pt>
                <c:pt idx="1879">
                  <c:v>0.97960459999999994</c:v>
                </c:pt>
                <c:pt idx="1880">
                  <c:v>0.98006709999999975</c:v>
                </c:pt>
                <c:pt idx="1881">
                  <c:v>0.98061769999999981</c:v>
                </c:pt>
                <c:pt idx="1882">
                  <c:v>0.98135599999999967</c:v>
                </c:pt>
                <c:pt idx="1883">
                  <c:v>0.98230879999999976</c:v>
                </c:pt>
                <c:pt idx="1884">
                  <c:v>0.9834223999999997</c:v>
                </c:pt>
                <c:pt idx="1885">
                  <c:v>0.98463039999999968</c:v>
                </c:pt>
                <c:pt idx="1886">
                  <c:v>0.98589569999999993</c:v>
                </c:pt>
                <c:pt idx="1887">
                  <c:v>0.98719099999999971</c:v>
                </c:pt>
                <c:pt idx="1888">
                  <c:v>0.98849999999999971</c:v>
                </c:pt>
                <c:pt idx="1889">
                  <c:v>0.98986979999999969</c:v>
                </c:pt>
                <c:pt idx="1890">
                  <c:v>0.99142359999999963</c:v>
                </c:pt>
                <c:pt idx="1891">
                  <c:v>0.99325519999999967</c:v>
                </c:pt>
                <c:pt idx="1892">
                  <c:v>0.99529269999999981</c:v>
                </c:pt>
                <c:pt idx="1893">
                  <c:v>0.99730199999999969</c:v>
                </c:pt>
                <c:pt idx="1894">
                  <c:v>0.99904879999999996</c:v>
                </c:pt>
                <c:pt idx="1895">
                  <c:v>1.0004431999999999</c:v>
                </c:pt>
                <c:pt idx="1896">
                  <c:v>1.0015256999999993</c:v>
                </c:pt>
                <c:pt idx="1897">
                  <c:v>1.0023559000000004</c:v>
                </c:pt>
                <c:pt idx="1898">
                  <c:v>1.0029698999999996</c:v>
                </c:pt>
                <c:pt idx="1899">
                  <c:v>1.0034147999999994</c:v>
                </c:pt>
                <c:pt idx="1900">
                  <c:v>1.0037445999999994</c:v>
                </c:pt>
                <c:pt idx="1901">
                  <c:v>1.0039378999999995</c:v>
                </c:pt>
                <c:pt idx="1902">
                  <c:v>1.0038732999999993</c:v>
                </c:pt>
                <c:pt idx="1903">
                  <c:v>1.0034429999999999</c:v>
                </c:pt>
                <c:pt idx="1904">
                  <c:v>1.0026612999999995</c:v>
                </c:pt>
                <c:pt idx="1905">
                  <c:v>1.0015851999999998</c:v>
                </c:pt>
                <c:pt idx="1906">
                  <c:v>1.0001239999999998</c:v>
                </c:pt>
                <c:pt idx="1907">
                  <c:v>0.99803359999999963</c:v>
                </c:pt>
                <c:pt idx="1908">
                  <c:v>0.99519319999999967</c:v>
                </c:pt>
                <c:pt idx="1909">
                  <c:v>0.99187039999999971</c:v>
                </c:pt>
                <c:pt idx="1910">
                  <c:v>0.98862180000000022</c:v>
                </c:pt>
                <c:pt idx="1911">
                  <c:v>0.98589979999999988</c:v>
                </c:pt>
                <c:pt idx="1912">
                  <c:v>0.98379399999999972</c:v>
                </c:pt>
                <c:pt idx="1913">
                  <c:v>0.98215729999999968</c:v>
                </c:pt>
                <c:pt idx="1914">
                  <c:v>0.98088559999999969</c:v>
                </c:pt>
                <c:pt idx="1915">
                  <c:v>0.97997570000000023</c:v>
                </c:pt>
                <c:pt idx="1916">
                  <c:v>0.97933349999999997</c:v>
                </c:pt>
                <c:pt idx="1917">
                  <c:v>0.97867170000000026</c:v>
                </c:pt>
                <c:pt idx="1918">
                  <c:v>0.9777051000000001</c:v>
                </c:pt>
                <c:pt idx="1919">
                  <c:v>0.97641779999999967</c:v>
                </c:pt>
                <c:pt idx="1920">
                  <c:v>0.97505799999999998</c:v>
                </c:pt>
                <c:pt idx="1921">
                  <c:v>0.97386069999999991</c:v>
                </c:pt>
                <c:pt idx="1922">
                  <c:v>0.97284719999999991</c:v>
                </c:pt>
                <c:pt idx="1923">
                  <c:v>0.97191879999999997</c:v>
                </c:pt>
                <c:pt idx="1924">
                  <c:v>0.97106929999999991</c:v>
                </c:pt>
                <c:pt idx="1925">
                  <c:v>0.97041559999999971</c:v>
                </c:pt>
                <c:pt idx="1926">
                  <c:v>0.97003119999999998</c:v>
                </c:pt>
                <c:pt idx="1927">
                  <c:v>0.9698321999999997</c:v>
                </c:pt>
                <c:pt idx="1928">
                  <c:v>0.96966459999999999</c:v>
                </c:pt>
                <c:pt idx="1929">
                  <c:v>0.96945259999999966</c:v>
                </c:pt>
                <c:pt idx="1930">
                  <c:v>0.96921979999999996</c:v>
                </c:pt>
                <c:pt idx="1931">
                  <c:v>0.96900639999999971</c:v>
                </c:pt>
                <c:pt idx="1932">
                  <c:v>0.96884619999999999</c:v>
                </c:pt>
                <c:pt idx="1933">
                  <c:v>0.96881879999999998</c:v>
                </c:pt>
                <c:pt idx="1934">
                  <c:v>0.96903119999999998</c:v>
                </c:pt>
                <c:pt idx="1935">
                  <c:v>0.96947859999999997</c:v>
                </c:pt>
                <c:pt idx="1936">
                  <c:v>0.96995819999999999</c:v>
                </c:pt>
                <c:pt idx="1937">
                  <c:v>0.97021289999999971</c:v>
                </c:pt>
                <c:pt idx="1938">
                  <c:v>0.97018629999999972</c:v>
                </c:pt>
                <c:pt idx="1939">
                  <c:v>0.97008709999999998</c:v>
                </c:pt>
                <c:pt idx="1940">
                  <c:v>0.97016590000000003</c:v>
                </c:pt>
                <c:pt idx="1941">
                  <c:v>0.9704550999999999</c:v>
                </c:pt>
                <c:pt idx="1942">
                  <c:v>0.97077259999999987</c:v>
                </c:pt>
                <c:pt idx="1943">
                  <c:v>0.97095200000000004</c:v>
                </c:pt>
                <c:pt idx="1944">
                  <c:v>0.97100619999999971</c:v>
                </c:pt>
                <c:pt idx="1945">
                  <c:v>0.97105099999999989</c:v>
                </c:pt>
                <c:pt idx="1946">
                  <c:v>0.97113689999999997</c:v>
                </c:pt>
                <c:pt idx="1947">
                  <c:v>0.97121909999999989</c:v>
                </c:pt>
                <c:pt idx="1948">
                  <c:v>0.97126629999999969</c:v>
                </c:pt>
                <c:pt idx="1949">
                  <c:v>0.97132059999999998</c:v>
                </c:pt>
                <c:pt idx="1950">
                  <c:v>0.9714229999999997</c:v>
                </c:pt>
                <c:pt idx="1951">
                  <c:v>0.97153629999999969</c:v>
                </c:pt>
                <c:pt idx="1952">
                  <c:v>0.97159949999999995</c:v>
                </c:pt>
                <c:pt idx="1953">
                  <c:v>0.97164640000000024</c:v>
                </c:pt>
                <c:pt idx="1954">
                  <c:v>0.97180559999999994</c:v>
                </c:pt>
                <c:pt idx="1955">
                  <c:v>0.97215699999999972</c:v>
                </c:pt>
                <c:pt idx="1956">
                  <c:v>0.97262399999999993</c:v>
                </c:pt>
                <c:pt idx="1957">
                  <c:v>0.97303719999999971</c:v>
                </c:pt>
                <c:pt idx="1958">
                  <c:v>0.97329829999999995</c:v>
                </c:pt>
                <c:pt idx="1959">
                  <c:v>0.97345139999999997</c:v>
                </c:pt>
                <c:pt idx="1960">
                  <c:v>0.9736081000000002</c:v>
                </c:pt>
                <c:pt idx="1961">
                  <c:v>0.97384229999999994</c:v>
                </c:pt>
                <c:pt idx="1962">
                  <c:v>0.97416780000000003</c:v>
                </c:pt>
                <c:pt idx="1963">
                  <c:v>0.97456849999999973</c:v>
                </c:pt>
                <c:pt idx="1964">
                  <c:v>0.97500049999999994</c:v>
                </c:pt>
                <c:pt idx="1965">
                  <c:v>0.97537600000000002</c:v>
                </c:pt>
                <c:pt idx="1966">
                  <c:v>0.97560249999999993</c:v>
                </c:pt>
                <c:pt idx="1967">
                  <c:v>0.97567239999999988</c:v>
                </c:pt>
                <c:pt idx="1968">
                  <c:v>0.97569450000000013</c:v>
                </c:pt>
                <c:pt idx="1969">
                  <c:v>0.97580359999999988</c:v>
                </c:pt>
                <c:pt idx="1970">
                  <c:v>0.97603929999999994</c:v>
                </c:pt>
                <c:pt idx="1971">
                  <c:v>0.97633389999999998</c:v>
                </c:pt>
                <c:pt idx="1972">
                  <c:v>0.97662209999999994</c:v>
                </c:pt>
                <c:pt idx="1973">
                  <c:v>0.97693699999999972</c:v>
                </c:pt>
                <c:pt idx="1974">
                  <c:v>0.97738139999999996</c:v>
                </c:pt>
                <c:pt idx="1975">
                  <c:v>0.97801019999999972</c:v>
                </c:pt>
                <c:pt idx="1976">
                  <c:v>0.9787623999999997</c:v>
                </c:pt>
                <c:pt idx="1977">
                  <c:v>0.97950749999999998</c:v>
                </c:pt>
                <c:pt idx="1978">
                  <c:v>0.9801542999999997</c:v>
                </c:pt>
                <c:pt idx="1979">
                  <c:v>0.98071449999999971</c:v>
                </c:pt>
                <c:pt idx="1980">
                  <c:v>0.98127629999999977</c:v>
                </c:pt>
                <c:pt idx="1981">
                  <c:v>0.98191789999999979</c:v>
                </c:pt>
                <c:pt idx="1982">
                  <c:v>0.98263739999999977</c:v>
                </c:pt>
                <c:pt idx="1983">
                  <c:v>0.98335879999999976</c:v>
                </c:pt>
                <c:pt idx="1984">
                  <c:v>0.98401239999999945</c:v>
                </c:pt>
                <c:pt idx="1985">
                  <c:v>0.98461489999999996</c:v>
                </c:pt>
                <c:pt idx="1986">
                  <c:v>0.98526559999999963</c:v>
                </c:pt>
                <c:pt idx="1987">
                  <c:v>0.98605799999999966</c:v>
                </c:pt>
                <c:pt idx="1988">
                  <c:v>0.9870091999999997</c:v>
                </c:pt>
                <c:pt idx="1989">
                  <c:v>0.98808919999999967</c:v>
                </c:pt>
                <c:pt idx="1990">
                  <c:v>0.98929979999999973</c:v>
                </c:pt>
                <c:pt idx="1991">
                  <c:v>0.99068049999999996</c:v>
                </c:pt>
                <c:pt idx="1992">
                  <c:v>0.99222049999999973</c:v>
                </c:pt>
                <c:pt idx="1993">
                  <c:v>0.99380829999999998</c:v>
                </c:pt>
                <c:pt idx="1994">
                  <c:v>0.9953223999999995</c:v>
                </c:pt>
                <c:pt idx="1995">
                  <c:v>0.99677669999999996</c:v>
                </c:pt>
                <c:pt idx="1996">
                  <c:v>0.9983272999999997</c:v>
                </c:pt>
                <c:pt idx="1997">
                  <c:v>1.0001091999999998</c:v>
                </c:pt>
                <c:pt idx="1998">
                  <c:v>1.0021035</c:v>
                </c:pt>
                <c:pt idx="1999">
                  <c:v>1.0042150999999999</c:v>
                </c:pt>
                <c:pt idx="2000">
                  <c:v>1.0064761999999998</c:v>
                </c:pt>
                <c:pt idx="2001">
                  <c:v>1.0091155999999999</c:v>
                </c:pt>
                <c:pt idx="2002">
                  <c:v>1.0123924</c:v>
                </c:pt>
                <c:pt idx="2003">
                  <c:v>1.0163735999999999</c:v>
                </c:pt>
                <c:pt idx="2004">
                  <c:v>1.0208892999999994</c:v>
                </c:pt>
                <c:pt idx="2005">
                  <c:v>1.0256577</c:v>
                </c:pt>
                <c:pt idx="2006">
                  <c:v>1.0303868</c:v>
                </c:pt>
                <c:pt idx="2007">
                  <c:v>1.0347500999999999</c:v>
                </c:pt>
                <c:pt idx="2008">
                  <c:v>1.0383495</c:v>
                </c:pt>
                <c:pt idx="2009">
                  <c:v>1.0408062999999994</c:v>
                </c:pt>
                <c:pt idx="2010">
                  <c:v>1.0419313999999993</c:v>
                </c:pt>
                <c:pt idx="2011">
                  <c:v>1.0418013999999995</c:v>
                </c:pt>
                <c:pt idx="2012">
                  <c:v>1.0406795</c:v>
                </c:pt>
                <c:pt idx="2013">
                  <c:v>1.0388776</c:v>
                </c:pt>
                <c:pt idx="2014">
                  <c:v>1.0366548999999998</c:v>
                </c:pt>
                <c:pt idx="2015">
                  <c:v>1.0341536</c:v>
                </c:pt>
                <c:pt idx="2016">
                  <c:v>1.0313686999999996</c:v>
                </c:pt>
                <c:pt idx="2017">
                  <c:v>1.0282152</c:v>
                </c:pt>
                <c:pt idx="2018">
                  <c:v>1.0247081999999998</c:v>
                </c:pt>
                <c:pt idx="2019">
                  <c:v>1.0211108</c:v>
                </c:pt>
                <c:pt idx="2020">
                  <c:v>1.017874699999999</c:v>
                </c:pt>
                <c:pt idx="2021">
                  <c:v>1.0154066999999996</c:v>
                </c:pt>
                <c:pt idx="2022">
                  <c:v>1.0138891999999995</c:v>
                </c:pt>
                <c:pt idx="2023">
                  <c:v>1.0133110999999995</c:v>
                </c:pt>
                <c:pt idx="2024">
                  <c:v>1.0135953999999996</c:v>
                </c:pt>
                <c:pt idx="2025">
                  <c:v>1.0146161999999999</c:v>
                </c:pt>
                <c:pt idx="2026">
                  <c:v>1.0160977</c:v>
                </c:pt>
                <c:pt idx="2027">
                  <c:v>1.0176056999999994</c:v>
                </c:pt>
                <c:pt idx="2028">
                  <c:v>1.0187541999999998</c:v>
                </c:pt>
                <c:pt idx="2029">
                  <c:v>1.0194554</c:v>
                </c:pt>
                <c:pt idx="2030">
                  <c:v>1.0199406999999996</c:v>
                </c:pt>
                <c:pt idx="2031">
                  <c:v>1.0205351999999999</c:v>
                </c:pt>
                <c:pt idx="2032">
                  <c:v>1.0214316999999991</c:v>
                </c:pt>
                <c:pt idx="2033">
                  <c:v>1.0226587999999999</c:v>
                </c:pt>
                <c:pt idx="2034">
                  <c:v>1.0241745</c:v>
                </c:pt>
                <c:pt idx="2035">
                  <c:v>1.0259155</c:v>
                </c:pt>
                <c:pt idx="2036">
                  <c:v>1.0277729</c:v>
                </c:pt>
                <c:pt idx="2037">
                  <c:v>1.0295860999999995</c:v>
                </c:pt>
                <c:pt idx="2038">
                  <c:v>1.0311635999999995</c:v>
                </c:pt>
                <c:pt idx="2039">
                  <c:v>1.0322225999999999</c:v>
                </c:pt>
                <c:pt idx="2040">
                  <c:v>1.0322467</c:v>
                </c:pt>
                <c:pt idx="2041">
                  <c:v>1.0304929999999999</c:v>
                </c:pt>
                <c:pt idx="2042">
                  <c:v>1.0263426</c:v>
                </c:pt>
                <c:pt idx="2043">
                  <c:v>1.0198115999999995</c:v>
                </c:pt>
                <c:pt idx="2044">
                  <c:v>1.0117542999999996</c:v>
                </c:pt>
                <c:pt idx="2045">
                  <c:v>1.0035136999999996</c:v>
                </c:pt>
                <c:pt idx="2046">
                  <c:v>0.99628799999999951</c:v>
                </c:pt>
                <c:pt idx="2047">
                  <c:v>0.99068219999999962</c:v>
                </c:pt>
                <c:pt idx="2048">
                  <c:v>0.98666779999999976</c:v>
                </c:pt>
                <c:pt idx="2049">
                  <c:v>0.98382939999999997</c:v>
                </c:pt>
                <c:pt idx="2050">
                  <c:v>0.98164899999999999</c:v>
                </c:pt>
                <c:pt idx="2051">
                  <c:v>0.97969610000000018</c:v>
                </c:pt>
                <c:pt idx="2052">
                  <c:v>0.97772810000000021</c:v>
                </c:pt>
                <c:pt idx="2053">
                  <c:v>0.9757161999999997</c:v>
                </c:pt>
                <c:pt idx="2054">
                  <c:v>0.97378389999999992</c:v>
                </c:pt>
                <c:pt idx="2055">
                  <c:v>0.97207460000000023</c:v>
                </c:pt>
                <c:pt idx="2056">
                  <c:v>0.97064319999999993</c:v>
                </c:pt>
                <c:pt idx="2057">
                  <c:v>0.96945709999999996</c:v>
                </c:pt>
                <c:pt idx="2058">
                  <c:v>0.9684876</c:v>
                </c:pt>
                <c:pt idx="2059">
                  <c:v>0.96777819999999992</c:v>
                </c:pt>
                <c:pt idx="2060">
                  <c:v>0.96741179999999971</c:v>
                </c:pt>
                <c:pt idx="2061">
                  <c:v>0.96740549999999992</c:v>
                </c:pt>
                <c:pt idx="2062">
                  <c:v>0.96764960000000022</c:v>
                </c:pt>
                <c:pt idx="2063">
                  <c:v>0.96796119999999997</c:v>
                </c:pt>
                <c:pt idx="2064">
                  <c:v>0.96820399999999973</c:v>
                </c:pt>
                <c:pt idx="2065">
                  <c:v>0.96835919999999998</c:v>
                </c:pt>
                <c:pt idx="2066">
                  <c:v>0.96848549999999989</c:v>
                </c:pt>
                <c:pt idx="2067">
                  <c:v>0.96862570000000026</c:v>
                </c:pt>
                <c:pt idx="2068">
                  <c:v>0.96877390000000019</c:v>
                </c:pt>
                <c:pt idx="2069">
                  <c:v>0.96892709999999993</c:v>
                </c:pt>
                <c:pt idx="2070">
                  <c:v>0.96913429999999989</c:v>
                </c:pt>
                <c:pt idx="2071">
                  <c:v>0.96945709999999996</c:v>
                </c:pt>
                <c:pt idx="2072">
                  <c:v>0.96988489999999994</c:v>
                </c:pt>
                <c:pt idx="2073">
                  <c:v>0.9703271</c:v>
                </c:pt>
                <c:pt idx="2074">
                  <c:v>0.97071409999999991</c:v>
                </c:pt>
                <c:pt idx="2075">
                  <c:v>0.97107809999999994</c:v>
                </c:pt>
                <c:pt idx="2076">
                  <c:v>0.97149179999999991</c:v>
                </c:pt>
                <c:pt idx="2077">
                  <c:v>0.97193139999999989</c:v>
                </c:pt>
                <c:pt idx="2078">
                  <c:v>0.97226259999999975</c:v>
                </c:pt>
                <c:pt idx="2079">
                  <c:v>0.97240269999999973</c:v>
                </c:pt>
                <c:pt idx="2080">
                  <c:v>0.97247209999999973</c:v>
                </c:pt>
                <c:pt idx="2081">
                  <c:v>0.97272550000000013</c:v>
                </c:pt>
                <c:pt idx="2082">
                  <c:v>0.9733198999999999</c:v>
                </c:pt>
                <c:pt idx="2083">
                  <c:v>0.97418379999999971</c:v>
                </c:pt>
                <c:pt idx="2084">
                  <c:v>0.97512769999999993</c:v>
                </c:pt>
                <c:pt idx="2085">
                  <c:v>0.97603529999999994</c:v>
                </c:pt>
                <c:pt idx="2086">
                  <c:v>0.97689950000000025</c:v>
                </c:pt>
                <c:pt idx="2087">
                  <c:v>0.97770879999999993</c:v>
                </c:pt>
                <c:pt idx="2088">
                  <c:v>0.97840050000000001</c:v>
                </c:pt>
                <c:pt idx="2089">
                  <c:v>0.9789760999999999</c:v>
                </c:pt>
                <c:pt idx="2090">
                  <c:v>0.97960130000000012</c:v>
                </c:pt>
                <c:pt idx="2091">
                  <c:v>0.98049649999999966</c:v>
                </c:pt>
                <c:pt idx="2092">
                  <c:v>0.98171869999999972</c:v>
                </c:pt>
                <c:pt idx="2093">
                  <c:v>0.98311159999999975</c:v>
                </c:pt>
                <c:pt idx="2094">
                  <c:v>0.98450489999999968</c:v>
                </c:pt>
                <c:pt idx="2095">
                  <c:v>0.98591119999999965</c:v>
                </c:pt>
                <c:pt idx="2096">
                  <c:v>0.98746759999999967</c:v>
                </c:pt>
                <c:pt idx="2097">
                  <c:v>0.98921339999999947</c:v>
                </c:pt>
                <c:pt idx="2098">
                  <c:v>0.99101669999999975</c:v>
                </c:pt>
                <c:pt idx="2099">
                  <c:v>0.99275029999999997</c:v>
                </c:pt>
                <c:pt idx="2100">
                  <c:v>0.9944693999999995</c:v>
                </c:pt>
                <c:pt idx="2101">
                  <c:v>0.9963360999999995</c:v>
                </c:pt>
                <c:pt idx="2102">
                  <c:v>0.99838919999999975</c:v>
                </c:pt>
                <c:pt idx="2103">
                  <c:v>1.0004740999999995</c:v>
                </c:pt>
                <c:pt idx="2104">
                  <c:v>1.0024251</c:v>
                </c:pt>
                <c:pt idx="2105">
                  <c:v>1.0042385</c:v>
                </c:pt>
                <c:pt idx="2106">
                  <c:v>1.0059883999999994</c:v>
                </c:pt>
                <c:pt idx="2107">
                  <c:v>1.007599799999999</c:v>
                </c:pt>
                <c:pt idx="2108">
                  <c:v>1.0087980999999995</c:v>
                </c:pt>
                <c:pt idx="2109">
                  <c:v>1.0093189999999999</c:v>
                </c:pt>
                <c:pt idx="2110">
                  <c:v>1.0091074999999998</c:v>
                </c:pt>
                <c:pt idx="2111">
                  <c:v>1.0082663999999995</c:v>
                </c:pt>
                <c:pt idx="2112">
                  <c:v>1.0068679</c:v>
                </c:pt>
                <c:pt idx="2113">
                  <c:v>1.0049215999999994</c:v>
                </c:pt>
                <c:pt idx="2114">
                  <c:v>1.0025313999999996</c:v>
                </c:pt>
                <c:pt idx="2115">
                  <c:v>0.9999692</c:v>
                </c:pt>
                <c:pt idx="2116">
                  <c:v>0.99749160000000003</c:v>
                </c:pt>
                <c:pt idx="2117">
                  <c:v>0.99509899999999996</c:v>
                </c:pt>
                <c:pt idx="2118">
                  <c:v>0.99256359999999955</c:v>
                </c:pt>
                <c:pt idx="2119">
                  <c:v>0.98972859999999996</c:v>
                </c:pt>
                <c:pt idx="2120">
                  <c:v>0.98673249999999979</c:v>
                </c:pt>
                <c:pt idx="2121">
                  <c:v>0.98388929999999997</c:v>
                </c:pt>
                <c:pt idx="2122">
                  <c:v>0.98139069999999973</c:v>
                </c:pt>
                <c:pt idx="2123">
                  <c:v>0.97919279999999997</c:v>
                </c:pt>
                <c:pt idx="2124">
                  <c:v>0.9771939999999999</c:v>
                </c:pt>
                <c:pt idx="2125">
                  <c:v>0.9754381999999997</c:v>
                </c:pt>
                <c:pt idx="2126">
                  <c:v>0.97406989999999993</c:v>
                </c:pt>
                <c:pt idx="2127">
                  <c:v>0.97310990000000019</c:v>
                </c:pt>
                <c:pt idx="2128">
                  <c:v>0.97235649999999996</c:v>
                </c:pt>
                <c:pt idx="2129">
                  <c:v>0.97154509999999994</c:v>
                </c:pt>
                <c:pt idx="2130">
                  <c:v>0.97058460000000002</c:v>
                </c:pt>
                <c:pt idx="2131">
                  <c:v>0.96960299999999999</c:v>
                </c:pt>
                <c:pt idx="2132">
                  <c:v>0.96879239999999989</c:v>
                </c:pt>
                <c:pt idx="2133">
                  <c:v>0.96825009999999989</c:v>
                </c:pt>
                <c:pt idx="2134">
                  <c:v>0.96796550000000003</c:v>
                </c:pt>
                <c:pt idx="2135">
                  <c:v>0.96788600000000002</c:v>
                </c:pt>
                <c:pt idx="2136">
                  <c:v>0.96794230000000003</c:v>
                </c:pt>
                <c:pt idx="2137">
                  <c:v>0.96803039999999996</c:v>
                </c:pt>
                <c:pt idx="2138">
                  <c:v>0.96803519999999987</c:v>
                </c:pt>
                <c:pt idx="2139">
                  <c:v>0.96790910000000019</c:v>
                </c:pt>
                <c:pt idx="2140">
                  <c:v>0.96770959999999995</c:v>
                </c:pt>
                <c:pt idx="2141">
                  <c:v>0.96753819999999968</c:v>
                </c:pt>
                <c:pt idx="2142">
                  <c:v>0.96744339999999973</c:v>
                </c:pt>
                <c:pt idx="2143">
                  <c:v>0.96739659999999972</c:v>
                </c:pt>
                <c:pt idx="2144">
                  <c:v>0.96734370000000003</c:v>
                </c:pt>
                <c:pt idx="2145">
                  <c:v>0.96725700000000003</c:v>
                </c:pt>
                <c:pt idx="2146">
                  <c:v>0.96713949999999993</c:v>
                </c:pt>
                <c:pt idx="2147">
                  <c:v>0.96701399999999971</c:v>
                </c:pt>
                <c:pt idx="2148">
                  <c:v>0.96692500000000026</c:v>
                </c:pt>
                <c:pt idx="2149">
                  <c:v>0.96692349999999994</c:v>
                </c:pt>
                <c:pt idx="2150">
                  <c:v>0.96701579999999998</c:v>
                </c:pt>
                <c:pt idx="2151">
                  <c:v>0.96713759999999971</c:v>
                </c:pt>
                <c:pt idx="2152">
                  <c:v>0.96721249999999981</c:v>
                </c:pt>
                <c:pt idx="2153">
                  <c:v>0.96724799999999989</c:v>
                </c:pt>
                <c:pt idx="2154">
                  <c:v>0.96733649999999971</c:v>
                </c:pt>
                <c:pt idx="2155">
                  <c:v>0.96753629999999968</c:v>
                </c:pt>
                <c:pt idx="2156">
                  <c:v>0.96777610000000003</c:v>
                </c:pt>
                <c:pt idx="2157">
                  <c:v>0.96791619999999967</c:v>
                </c:pt>
                <c:pt idx="2158">
                  <c:v>0.96790319999999996</c:v>
                </c:pt>
                <c:pt idx="2159">
                  <c:v>0.96782619999999997</c:v>
                </c:pt>
                <c:pt idx="2160">
                  <c:v>0.96780399999999989</c:v>
                </c:pt>
                <c:pt idx="2161">
                  <c:v>0.96785499999999991</c:v>
                </c:pt>
                <c:pt idx="2162">
                  <c:v>0.96791209999999972</c:v>
                </c:pt>
                <c:pt idx="2163">
                  <c:v>0.96794289999999994</c:v>
                </c:pt>
                <c:pt idx="2164">
                  <c:v>0.9679937999999999</c:v>
                </c:pt>
                <c:pt idx="2165">
                  <c:v>0.96810620000000003</c:v>
                </c:pt>
                <c:pt idx="2166">
                  <c:v>0.96824679999999996</c:v>
                </c:pt>
                <c:pt idx="2167">
                  <c:v>0.96837019999999996</c:v>
                </c:pt>
                <c:pt idx="2168">
                  <c:v>0.96852019999999972</c:v>
                </c:pt>
                <c:pt idx="2169">
                  <c:v>0.9687965999999999</c:v>
                </c:pt>
                <c:pt idx="2170">
                  <c:v>0.96920149999999994</c:v>
                </c:pt>
                <c:pt idx="2171">
                  <c:v>0.96958009999999972</c:v>
                </c:pt>
                <c:pt idx="2172">
                  <c:v>0.96977160000000029</c:v>
                </c:pt>
                <c:pt idx="2173">
                  <c:v>0.96980409999999995</c:v>
                </c:pt>
                <c:pt idx="2174">
                  <c:v>0.96987930000000011</c:v>
                </c:pt>
                <c:pt idx="2175">
                  <c:v>0.97014539999999994</c:v>
                </c:pt>
                <c:pt idx="2176">
                  <c:v>0.97052459999999996</c:v>
                </c:pt>
                <c:pt idx="2177">
                  <c:v>0.9707952000000003</c:v>
                </c:pt>
                <c:pt idx="2178">
                  <c:v>0.97081819999999996</c:v>
                </c:pt>
                <c:pt idx="2179">
                  <c:v>0.9706452000000001</c:v>
                </c:pt>
                <c:pt idx="2180">
                  <c:v>0.970418</c:v>
                </c:pt>
                <c:pt idx="2181">
                  <c:v>0.97022499999999989</c:v>
                </c:pt>
                <c:pt idx="2182">
                  <c:v>0.97008039999999973</c:v>
                </c:pt>
                <c:pt idx="2183">
                  <c:v>0.96999279999999999</c:v>
                </c:pt>
                <c:pt idx="2184">
                  <c:v>0.96998220000000002</c:v>
                </c:pt>
                <c:pt idx="2185">
                  <c:v>0.97002140000000026</c:v>
                </c:pt>
                <c:pt idx="2186">
                  <c:v>0.97001599999999999</c:v>
                </c:pt>
                <c:pt idx="2187">
                  <c:v>0.96988600000000003</c:v>
                </c:pt>
                <c:pt idx="2188">
                  <c:v>0.96965930000000022</c:v>
                </c:pt>
                <c:pt idx="2189">
                  <c:v>0.96945780000000004</c:v>
                </c:pt>
                <c:pt idx="2190">
                  <c:v>0.9693832</c:v>
                </c:pt>
                <c:pt idx="2191">
                  <c:v>0.96943979999999996</c:v>
                </c:pt>
                <c:pt idx="2192">
                  <c:v>0.96956109999999973</c:v>
                </c:pt>
                <c:pt idx="2193">
                  <c:v>0.96968530000000019</c:v>
                </c:pt>
                <c:pt idx="2194">
                  <c:v>0.96978639999999972</c:v>
                </c:pt>
                <c:pt idx="2195">
                  <c:v>0.96985710000000003</c:v>
                </c:pt>
                <c:pt idx="2196">
                  <c:v>0.96989950000000014</c:v>
                </c:pt>
                <c:pt idx="2197">
                  <c:v>0.96994329999999995</c:v>
                </c:pt>
                <c:pt idx="2198">
                  <c:v>0.97004629999999992</c:v>
                </c:pt>
                <c:pt idx="2199">
                  <c:v>0.97025490000000003</c:v>
                </c:pt>
                <c:pt idx="2200">
                  <c:v>0.97056569999999998</c:v>
                </c:pt>
                <c:pt idx="2201">
                  <c:v>0.97093879999999988</c:v>
                </c:pt>
                <c:pt idx="2202">
                  <c:v>0.97134609999999988</c:v>
                </c:pt>
                <c:pt idx="2203">
                  <c:v>0.97179850000000023</c:v>
                </c:pt>
                <c:pt idx="2204">
                  <c:v>0.9723185999999997</c:v>
                </c:pt>
                <c:pt idx="2205">
                  <c:v>0.97289300000000023</c:v>
                </c:pt>
                <c:pt idx="2206">
                  <c:v>0.97344710000000001</c:v>
                </c:pt>
                <c:pt idx="2207">
                  <c:v>0.9738591000000002</c:v>
                </c:pt>
                <c:pt idx="2208">
                  <c:v>0.9740027</c:v>
                </c:pt>
                <c:pt idx="2209">
                  <c:v>0.97381209999999996</c:v>
                </c:pt>
                <c:pt idx="2210">
                  <c:v>0.97334299999999996</c:v>
                </c:pt>
                <c:pt idx="2211">
                  <c:v>0.97277279999999999</c:v>
                </c:pt>
                <c:pt idx="2212">
                  <c:v>0.97231000000000001</c:v>
                </c:pt>
                <c:pt idx="2213">
                  <c:v>0.97206179999999998</c:v>
                </c:pt>
                <c:pt idx="2214">
                  <c:v>0.97197299999999998</c:v>
                </c:pt>
                <c:pt idx="2215">
                  <c:v>0.97190199999999993</c:v>
                </c:pt>
                <c:pt idx="2216">
                  <c:v>0.97176229999999997</c:v>
                </c:pt>
                <c:pt idx="2217">
                  <c:v>0.97158759999999966</c:v>
                </c:pt>
                <c:pt idx="2218">
                  <c:v>0.9714585</c:v>
                </c:pt>
                <c:pt idx="2219">
                  <c:v>0.97137499999999988</c:v>
                </c:pt>
                <c:pt idx="2220">
                  <c:v>0.97122759999999997</c:v>
                </c:pt>
                <c:pt idx="2221">
                  <c:v>0.97090779999999999</c:v>
                </c:pt>
                <c:pt idx="2222">
                  <c:v>0.9704489999999999</c:v>
                </c:pt>
                <c:pt idx="2223">
                  <c:v>0.97004200000000018</c:v>
                </c:pt>
                <c:pt idx="2224">
                  <c:v>0.96989499999999995</c:v>
                </c:pt>
                <c:pt idx="2225">
                  <c:v>0.97005970000000019</c:v>
                </c:pt>
                <c:pt idx="2226">
                  <c:v>0.97038829999999998</c:v>
                </c:pt>
                <c:pt idx="2227">
                  <c:v>0.97065800000000024</c:v>
                </c:pt>
                <c:pt idx="2228">
                  <c:v>0.97074419999999995</c:v>
                </c:pt>
                <c:pt idx="2229">
                  <c:v>0.97067970000000026</c:v>
                </c:pt>
                <c:pt idx="2230">
                  <c:v>0.97056459999999967</c:v>
                </c:pt>
                <c:pt idx="2231">
                  <c:v>0.97044359999999996</c:v>
                </c:pt>
                <c:pt idx="2232">
                  <c:v>0.97028570000000003</c:v>
                </c:pt>
                <c:pt idx="2233">
                  <c:v>0.97007519999999992</c:v>
                </c:pt>
                <c:pt idx="2234">
                  <c:v>0.96988579999999991</c:v>
                </c:pt>
                <c:pt idx="2235">
                  <c:v>0.96983739999999996</c:v>
                </c:pt>
                <c:pt idx="2236">
                  <c:v>0.9699762999999999</c:v>
                </c:pt>
                <c:pt idx="2237">
                  <c:v>0.97022049999999993</c:v>
                </c:pt>
                <c:pt idx="2238">
                  <c:v>0.97043479999999971</c:v>
                </c:pt>
                <c:pt idx="2239">
                  <c:v>0.97055359999999968</c:v>
                </c:pt>
                <c:pt idx="2240">
                  <c:v>0.97061609999999998</c:v>
                </c:pt>
                <c:pt idx="2241">
                  <c:v>0.97068699999999997</c:v>
                </c:pt>
                <c:pt idx="2242">
                  <c:v>0.9707695999999999</c:v>
                </c:pt>
                <c:pt idx="2243">
                  <c:v>0.97081459999999997</c:v>
                </c:pt>
                <c:pt idx="2244">
                  <c:v>0.97080579999999994</c:v>
                </c:pt>
                <c:pt idx="2245">
                  <c:v>0.97080879999999992</c:v>
                </c:pt>
                <c:pt idx="2246">
                  <c:v>0.97091599999999989</c:v>
                </c:pt>
                <c:pt idx="2247">
                  <c:v>0.97114919999999993</c:v>
                </c:pt>
                <c:pt idx="2248">
                  <c:v>0.97142719999999971</c:v>
                </c:pt>
                <c:pt idx="2249">
                  <c:v>0.97163389999999994</c:v>
                </c:pt>
                <c:pt idx="2250">
                  <c:v>0.97171079999999987</c:v>
                </c:pt>
                <c:pt idx="2251">
                  <c:v>0.9716807999999999</c:v>
                </c:pt>
                <c:pt idx="2252">
                  <c:v>0.97160219999999997</c:v>
                </c:pt>
                <c:pt idx="2253">
                  <c:v>0.97151739999999975</c:v>
                </c:pt>
                <c:pt idx="2254">
                  <c:v>0.97145729999999997</c:v>
                </c:pt>
                <c:pt idx="2255">
                  <c:v>0.97146659999999962</c:v>
                </c:pt>
                <c:pt idx="2256">
                  <c:v>0.97159470000000003</c:v>
                </c:pt>
                <c:pt idx="2257">
                  <c:v>0.9718401000000001</c:v>
                </c:pt>
                <c:pt idx="2258">
                  <c:v>0.97212130000000019</c:v>
                </c:pt>
                <c:pt idx="2259">
                  <c:v>0.97232859999999999</c:v>
                </c:pt>
                <c:pt idx="2260">
                  <c:v>0.97242289999999998</c:v>
                </c:pt>
                <c:pt idx="2261">
                  <c:v>0.97247399999999973</c:v>
                </c:pt>
                <c:pt idx="2262">
                  <c:v>0.97259049999999991</c:v>
                </c:pt>
                <c:pt idx="2263">
                  <c:v>0.97281309999999999</c:v>
                </c:pt>
                <c:pt idx="2264">
                  <c:v>0.97308559999999988</c:v>
                </c:pt>
                <c:pt idx="2265">
                  <c:v>0.97332849999999993</c:v>
                </c:pt>
                <c:pt idx="2266">
                  <c:v>0.97352259999999968</c:v>
                </c:pt>
                <c:pt idx="2267">
                  <c:v>0.97370709999999994</c:v>
                </c:pt>
                <c:pt idx="2268">
                  <c:v>0.97391389999999989</c:v>
                </c:pt>
                <c:pt idx="2269">
                  <c:v>0.9741339</c:v>
                </c:pt>
                <c:pt idx="2270">
                  <c:v>0.97435859999999996</c:v>
                </c:pt>
                <c:pt idx="2271">
                  <c:v>0.97462920000000031</c:v>
                </c:pt>
                <c:pt idx="2272">
                  <c:v>0.97500829999999994</c:v>
                </c:pt>
                <c:pt idx="2273">
                  <c:v>0.97549649999999999</c:v>
                </c:pt>
                <c:pt idx="2274">
                  <c:v>0.97599639999999988</c:v>
                </c:pt>
                <c:pt idx="2275">
                  <c:v>0.9763812999999999</c:v>
                </c:pt>
                <c:pt idx="2276">
                  <c:v>0.97660329999999995</c:v>
                </c:pt>
                <c:pt idx="2277">
                  <c:v>0.97673379999999987</c:v>
                </c:pt>
                <c:pt idx="2278">
                  <c:v>0.9769101</c:v>
                </c:pt>
                <c:pt idx="2279">
                  <c:v>0.97724999999999995</c:v>
                </c:pt>
                <c:pt idx="2280">
                  <c:v>0.9777971000000002</c:v>
                </c:pt>
                <c:pt idx="2281">
                  <c:v>0.97850510000000002</c:v>
                </c:pt>
                <c:pt idx="2282">
                  <c:v>0.97924619999999996</c:v>
                </c:pt>
                <c:pt idx="2283">
                  <c:v>0.97985759999999988</c:v>
                </c:pt>
                <c:pt idx="2284">
                  <c:v>0.98022999999999971</c:v>
                </c:pt>
                <c:pt idx="2285">
                  <c:v>0.98037469999999971</c:v>
                </c:pt>
                <c:pt idx="2286">
                  <c:v>0.98040299999999947</c:v>
                </c:pt>
                <c:pt idx="2287">
                  <c:v>0.98042159999999967</c:v>
                </c:pt>
                <c:pt idx="2288">
                  <c:v>0.98044889999999996</c:v>
                </c:pt>
                <c:pt idx="2289">
                  <c:v>0.98043719999999945</c:v>
                </c:pt>
                <c:pt idx="2290">
                  <c:v>0.98036959999999951</c:v>
                </c:pt>
                <c:pt idx="2291">
                  <c:v>0.9803221999999997</c:v>
                </c:pt>
                <c:pt idx="2292">
                  <c:v>0.98043489999999966</c:v>
                </c:pt>
                <c:pt idx="2293">
                  <c:v>0.98083100000000001</c:v>
                </c:pt>
                <c:pt idx="2294">
                  <c:v>0.981549</c:v>
                </c:pt>
                <c:pt idx="2295">
                  <c:v>0.98250409999999966</c:v>
                </c:pt>
                <c:pt idx="2296">
                  <c:v>0.98347869999999971</c:v>
                </c:pt>
                <c:pt idx="2297">
                  <c:v>0.98418559999999977</c:v>
                </c:pt>
                <c:pt idx="2298">
                  <c:v>0.98441839999999969</c:v>
                </c:pt>
                <c:pt idx="2299">
                  <c:v>0.98420469999999971</c:v>
                </c:pt>
                <c:pt idx="2300">
                  <c:v>0.98380689999999971</c:v>
                </c:pt>
                <c:pt idx="2301">
                  <c:v>0.98353949999999979</c:v>
                </c:pt>
                <c:pt idx="2302">
                  <c:v>0.9835659999999995</c:v>
                </c:pt>
                <c:pt idx="2303">
                  <c:v>0.98386839999999975</c:v>
                </c:pt>
                <c:pt idx="2304">
                  <c:v>0.98438659999999945</c:v>
                </c:pt>
                <c:pt idx="2305">
                  <c:v>0.98512399999999967</c:v>
                </c:pt>
                <c:pt idx="2306">
                  <c:v>0.9860808999999997</c:v>
                </c:pt>
                <c:pt idx="2307">
                  <c:v>0.98711559999999976</c:v>
                </c:pt>
                <c:pt idx="2308">
                  <c:v>0.98794439999999972</c:v>
                </c:pt>
                <c:pt idx="2309">
                  <c:v>0.98831919999999951</c:v>
                </c:pt>
                <c:pt idx="2310">
                  <c:v>0.98819780000000002</c:v>
                </c:pt>
                <c:pt idx="2311">
                  <c:v>0.98773109999999997</c:v>
                </c:pt>
                <c:pt idx="2312">
                  <c:v>0.98711849999999979</c:v>
                </c:pt>
                <c:pt idx="2313">
                  <c:v>0.98651259999999941</c:v>
                </c:pt>
                <c:pt idx="2314">
                  <c:v>0.98604709999999973</c:v>
                </c:pt>
                <c:pt idx="2315">
                  <c:v>0.98587509999999989</c:v>
                </c:pt>
                <c:pt idx="2316">
                  <c:v>0.98612699999999975</c:v>
                </c:pt>
                <c:pt idx="2317">
                  <c:v>0.98684489999999991</c:v>
                </c:pt>
                <c:pt idx="2318">
                  <c:v>0.98799209999999971</c:v>
                </c:pt>
                <c:pt idx="2319">
                  <c:v>0.98951019999999967</c:v>
                </c:pt>
                <c:pt idx="2320">
                  <c:v>0.99131359999999968</c:v>
                </c:pt>
                <c:pt idx="2321">
                  <c:v>0.9932162999999995</c:v>
                </c:pt>
                <c:pt idx="2322">
                  <c:v>0.99492289999999972</c:v>
                </c:pt>
                <c:pt idx="2323">
                  <c:v>0.99616269999999962</c:v>
                </c:pt>
                <c:pt idx="2324">
                  <c:v>0.99683559999999971</c:v>
                </c:pt>
                <c:pt idx="2325">
                  <c:v>0.99697749999999996</c:v>
                </c:pt>
                <c:pt idx="2326">
                  <c:v>0.99657769999999979</c:v>
                </c:pt>
                <c:pt idx="2327">
                  <c:v>0.99549509999999997</c:v>
                </c:pt>
                <c:pt idx="2328">
                  <c:v>0.99362349999999999</c:v>
                </c:pt>
                <c:pt idx="2329">
                  <c:v>0.99112319999999976</c:v>
                </c:pt>
                <c:pt idx="2330">
                  <c:v>0.98842339999999951</c:v>
                </c:pt>
                <c:pt idx="2331">
                  <c:v>0.98595659999999963</c:v>
                </c:pt>
                <c:pt idx="2332">
                  <c:v>0.98390309999999981</c:v>
                </c:pt>
                <c:pt idx="2333">
                  <c:v>0.98219480000000003</c:v>
                </c:pt>
                <c:pt idx="2334">
                  <c:v>0.98071629999999965</c:v>
                </c:pt>
                <c:pt idx="2335">
                  <c:v>0.97944449999999994</c:v>
                </c:pt>
                <c:pt idx="2336">
                  <c:v>0.97840050000000001</c:v>
                </c:pt>
                <c:pt idx="2337">
                  <c:v>0.97754079999999988</c:v>
                </c:pt>
                <c:pt idx="2338">
                  <c:v>0.97676190000000018</c:v>
                </c:pt>
                <c:pt idx="2339">
                  <c:v>0.97600249999999988</c:v>
                </c:pt>
                <c:pt idx="2340">
                  <c:v>0.97529719999999998</c:v>
                </c:pt>
                <c:pt idx="2341">
                  <c:v>0.97471839999999998</c:v>
                </c:pt>
                <c:pt idx="2342">
                  <c:v>0.97429750000000004</c:v>
                </c:pt>
                <c:pt idx="2343">
                  <c:v>0.97402190000000011</c:v>
                </c:pt>
                <c:pt idx="2344">
                  <c:v>0.97387770000000018</c:v>
                </c:pt>
                <c:pt idx="2345">
                  <c:v>0.97385279999999996</c:v>
                </c:pt>
                <c:pt idx="2346">
                  <c:v>0.97389439999999994</c:v>
                </c:pt>
                <c:pt idx="2347">
                  <c:v>0.97390359999999998</c:v>
                </c:pt>
                <c:pt idx="2348">
                  <c:v>0.97380380000000022</c:v>
                </c:pt>
                <c:pt idx="2349">
                  <c:v>0.97361069999999994</c:v>
                </c:pt>
                <c:pt idx="2350">
                  <c:v>0.97341759999999966</c:v>
                </c:pt>
                <c:pt idx="2351">
                  <c:v>0.97331529999999988</c:v>
                </c:pt>
                <c:pt idx="2352">
                  <c:v>0.97333950000000002</c:v>
                </c:pt>
                <c:pt idx="2353">
                  <c:v>0.97348749999999973</c:v>
                </c:pt>
                <c:pt idx="2354">
                  <c:v>0.97375159999999994</c:v>
                </c:pt>
                <c:pt idx="2355">
                  <c:v>0.97411229999999971</c:v>
                </c:pt>
                <c:pt idx="2356">
                  <c:v>0.97451179999999971</c:v>
                </c:pt>
                <c:pt idx="2357">
                  <c:v>0.9748707000000002</c:v>
                </c:pt>
                <c:pt idx="2358">
                  <c:v>0.97514269999999992</c:v>
                </c:pt>
                <c:pt idx="2359">
                  <c:v>0.97534379999999998</c:v>
                </c:pt>
                <c:pt idx="2360">
                  <c:v>0.97551669999999979</c:v>
                </c:pt>
                <c:pt idx="2361">
                  <c:v>0.9756737000000002</c:v>
                </c:pt>
                <c:pt idx="2362">
                  <c:v>0.97579299999999991</c:v>
                </c:pt>
                <c:pt idx="2363">
                  <c:v>0.9758707000000002</c:v>
                </c:pt>
                <c:pt idx="2364">
                  <c:v>0.97596649999999996</c:v>
                </c:pt>
                <c:pt idx="2365">
                  <c:v>0.9761747999999999</c:v>
                </c:pt>
                <c:pt idx="2366">
                  <c:v>0.97653699999999977</c:v>
                </c:pt>
                <c:pt idx="2367">
                  <c:v>0.97697290000000003</c:v>
                </c:pt>
                <c:pt idx="2368">
                  <c:v>0.97730519999999999</c:v>
                </c:pt>
                <c:pt idx="2369">
                  <c:v>0.97737489999999994</c:v>
                </c:pt>
                <c:pt idx="2370">
                  <c:v>0.9771668</c:v>
                </c:pt>
                <c:pt idx="2371">
                  <c:v>0.97683759999999997</c:v>
                </c:pt>
                <c:pt idx="2372">
                  <c:v>0.9766083000000001</c:v>
                </c:pt>
                <c:pt idx="2373">
                  <c:v>0.97660479999999994</c:v>
                </c:pt>
                <c:pt idx="2374">
                  <c:v>0.97677990000000015</c:v>
                </c:pt>
                <c:pt idx="2375">
                  <c:v>0.97698549999999995</c:v>
                </c:pt>
                <c:pt idx="2376">
                  <c:v>0.97711309999999996</c:v>
                </c:pt>
                <c:pt idx="2377">
                  <c:v>0.97716190000000003</c:v>
                </c:pt>
                <c:pt idx="2378">
                  <c:v>0.9771795000000002</c:v>
                </c:pt>
                <c:pt idx="2379">
                  <c:v>0.97716899999999973</c:v>
                </c:pt>
                <c:pt idx="2380">
                  <c:v>0.97708419999999996</c:v>
                </c:pt>
                <c:pt idx="2381">
                  <c:v>0.97690870000000019</c:v>
                </c:pt>
                <c:pt idx="2382">
                  <c:v>0.97670600000000019</c:v>
                </c:pt>
                <c:pt idx="2383">
                  <c:v>0.97655809999999987</c:v>
                </c:pt>
                <c:pt idx="2384">
                  <c:v>0.97646459999999968</c:v>
                </c:pt>
                <c:pt idx="2385">
                  <c:v>0.97633049999999999</c:v>
                </c:pt>
                <c:pt idx="2386">
                  <c:v>0.97607639999999996</c:v>
                </c:pt>
                <c:pt idx="2387">
                  <c:v>0.97575159999999994</c:v>
                </c:pt>
                <c:pt idx="2388">
                  <c:v>0.97552069999999991</c:v>
                </c:pt>
                <c:pt idx="2389">
                  <c:v>0.97552789999999989</c:v>
                </c:pt>
                <c:pt idx="2390">
                  <c:v>0.97577370000000019</c:v>
                </c:pt>
                <c:pt idx="2391">
                  <c:v>0.9761215000000002</c:v>
                </c:pt>
                <c:pt idx="2392">
                  <c:v>0.97641139999999971</c:v>
                </c:pt>
                <c:pt idx="2393">
                  <c:v>0.97656409999999971</c:v>
                </c:pt>
                <c:pt idx="2394">
                  <c:v>0.97659070000000003</c:v>
                </c:pt>
                <c:pt idx="2395">
                  <c:v>0.97653109999999987</c:v>
                </c:pt>
                <c:pt idx="2396">
                  <c:v>0.97640669999999996</c:v>
                </c:pt>
                <c:pt idx="2397">
                  <c:v>0.97623379999999971</c:v>
                </c:pt>
                <c:pt idx="2398">
                  <c:v>0.97606559999999998</c:v>
                </c:pt>
                <c:pt idx="2399">
                  <c:v>0.97599609999999992</c:v>
                </c:pt>
                <c:pt idx="2400">
                  <c:v>0.97610649999999999</c:v>
                </c:pt>
                <c:pt idx="2401">
                  <c:v>0.97640139999999997</c:v>
                </c:pt>
                <c:pt idx="2402">
                  <c:v>0.97679690000000019</c:v>
                </c:pt>
                <c:pt idx="2403">
                  <c:v>0.97717679999999996</c:v>
                </c:pt>
                <c:pt idx="2404">
                  <c:v>0.97746629999999968</c:v>
                </c:pt>
                <c:pt idx="2405">
                  <c:v>0.97765689999999994</c:v>
                </c:pt>
                <c:pt idx="2406">
                  <c:v>0.97777340000000024</c:v>
                </c:pt>
                <c:pt idx="2407">
                  <c:v>0.97783359999999997</c:v>
                </c:pt>
                <c:pt idx="2408">
                  <c:v>0.97785020000000022</c:v>
                </c:pt>
                <c:pt idx="2409">
                  <c:v>0.97785710000000003</c:v>
                </c:pt>
                <c:pt idx="2410">
                  <c:v>0.97790599999999994</c:v>
                </c:pt>
                <c:pt idx="2411">
                  <c:v>0.97801399999999972</c:v>
                </c:pt>
                <c:pt idx="2412">
                  <c:v>0.97812060000000023</c:v>
                </c:pt>
                <c:pt idx="2413">
                  <c:v>0.97811879999999973</c:v>
                </c:pt>
                <c:pt idx="2414">
                  <c:v>0.97794680000000023</c:v>
                </c:pt>
                <c:pt idx="2415">
                  <c:v>0.97764719999999994</c:v>
                </c:pt>
                <c:pt idx="2416">
                  <c:v>0.97733029999999999</c:v>
                </c:pt>
                <c:pt idx="2417">
                  <c:v>0.97708099999999998</c:v>
                </c:pt>
                <c:pt idx="2418">
                  <c:v>0.97690820000000023</c:v>
                </c:pt>
                <c:pt idx="2419">
                  <c:v>0.97677259999999988</c:v>
                </c:pt>
                <c:pt idx="2420">
                  <c:v>0.97663900000000026</c:v>
                </c:pt>
                <c:pt idx="2421">
                  <c:v>0.97648929999999989</c:v>
                </c:pt>
                <c:pt idx="2422">
                  <c:v>0.97630689999999998</c:v>
                </c:pt>
                <c:pt idx="2423">
                  <c:v>0.97608579999999989</c:v>
                </c:pt>
                <c:pt idx="2424">
                  <c:v>0.9758678999999999</c:v>
                </c:pt>
                <c:pt idx="2425">
                  <c:v>0.97574270000000018</c:v>
                </c:pt>
                <c:pt idx="2426">
                  <c:v>0.97577800000000026</c:v>
                </c:pt>
                <c:pt idx="2427">
                  <c:v>0.97594229999999993</c:v>
                </c:pt>
                <c:pt idx="2428">
                  <c:v>0.97611829999999999</c:v>
                </c:pt>
                <c:pt idx="2429">
                  <c:v>0.97620409999999991</c:v>
                </c:pt>
                <c:pt idx="2430">
                  <c:v>0.97619070000000019</c:v>
                </c:pt>
                <c:pt idx="2431">
                  <c:v>0.97613409999999989</c:v>
                </c:pt>
                <c:pt idx="2432">
                  <c:v>0.97606979999999988</c:v>
                </c:pt>
                <c:pt idx="2433">
                  <c:v>0.97598909999999994</c:v>
                </c:pt>
                <c:pt idx="2434">
                  <c:v>0.97590259999999973</c:v>
                </c:pt>
                <c:pt idx="2435">
                  <c:v>0.97588909999999995</c:v>
                </c:pt>
                <c:pt idx="2436">
                  <c:v>0.97603859999999998</c:v>
                </c:pt>
                <c:pt idx="2437">
                  <c:v>0.97633919999999996</c:v>
                </c:pt>
                <c:pt idx="2438">
                  <c:v>0.97664540000000044</c:v>
                </c:pt>
                <c:pt idx="2439">
                  <c:v>0.97678209999999988</c:v>
                </c:pt>
                <c:pt idx="2440">
                  <c:v>0.97668739999999987</c:v>
                </c:pt>
                <c:pt idx="2441">
                  <c:v>0.97646379999999966</c:v>
                </c:pt>
                <c:pt idx="2442">
                  <c:v>0.97630169999999994</c:v>
                </c:pt>
                <c:pt idx="2443">
                  <c:v>0.9763522</c:v>
                </c:pt>
                <c:pt idx="2444">
                  <c:v>0.97663930000000021</c:v>
                </c:pt>
                <c:pt idx="2445">
                  <c:v>0.97704890000000022</c:v>
                </c:pt>
                <c:pt idx="2446">
                  <c:v>0.97739259999999972</c:v>
                </c:pt>
                <c:pt idx="2447">
                  <c:v>0.97751849999999996</c:v>
                </c:pt>
                <c:pt idx="2448">
                  <c:v>0.97740769999999988</c:v>
                </c:pt>
                <c:pt idx="2449">
                  <c:v>0.97717639999999972</c:v>
                </c:pt>
                <c:pt idx="2450">
                  <c:v>0.97697269999999992</c:v>
                </c:pt>
                <c:pt idx="2451">
                  <c:v>0.97686339999999972</c:v>
                </c:pt>
                <c:pt idx="2452">
                  <c:v>0.9768235999999999</c:v>
                </c:pt>
                <c:pt idx="2453">
                  <c:v>0.97682450000000021</c:v>
                </c:pt>
                <c:pt idx="2454">
                  <c:v>0.97689850000000011</c:v>
                </c:pt>
                <c:pt idx="2455">
                  <c:v>0.97709380000000023</c:v>
                </c:pt>
                <c:pt idx="2456">
                  <c:v>0.97738069999999988</c:v>
                </c:pt>
                <c:pt idx="2457">
                  <c:v>0.97763610000000001</c:v>
                </c:pt>
                <c:pt idx="2458">
                  <c:v>0.97774010000000011</c:v>
                </c:pt>
                <c:pt idx="2459">
                  <c:v>0.97768049999999995</c:v>
                </c:pt>
                <c:pt idx="2460">
                  <c:v>0.97755899999999996</c:v>
                </c:pt>
                <c:pt idx="2461">
                  <c:v>0.97750969999999993</c:v>
                </c:pt>
                <c:pt idx="2462">
                  <c:v>0.97761439999999999</c:v>
                </c:pt>
                <c:pt idx="2463">
                  <c:v>0.97786620000000002</c:v>
                </c:pt>
                <c:pt idx="2464">
                  <c:v>0.97816970000000003</c:v>
                </c:pt>
                <c:pt idx="2465">
                  <c:v>0.97838049999999988</c:v>
                </c:pt>
                <c:pt idx="2466">
                  <c:v>0.97839239999999972</c:v>
                </c:pt>
                <c:pt idx="2467">
                  <c:v>0.97823199999999999</c:v>
                </c:pt>
                <c:pt idx="2468">
                  <c:v>0.97806109999999991</c:v>
                </c:pt>
                <c:pt idx="2469">
                  <c:v>0.97805279999999972</c:v>
                </c:pt>
                <c:pt idx="2470">
                  <c:v>0.97824199999999994</c:v>
                </c:pt>
                <c:pt idx="2471">
                  <c:v>0.97850649999999972</c:v>
                </c:pt>
                <c:pt idx="2472">
                  <c:v>0.97869810000000013</c:v>
                </c:pt>
                <c:pt idx="2473">
                  <c:v>0.97877430000000021</c:v>
                </c:pt>
                <c:pt idx="2474">
                  <c:v>0.97880119999999993</c:v>
                </c:pt>
                <c:pt idx="2475">
                  <c:v>0.97885690000000003</c:v>
                </c:pt>
                <c:pt idx="2476">
                  <c:v>0.97896459999999996</c:v>
                </c:pt>
                <c:pt idx="2477">
                  <c:v>0.97910799999999998</c:v>
                </c:pt>
                <c:pt idx="2478">
                  <c:v>0.97926530000000001</c:v>
                </c:pt>
                <c:pt idx="2479">
                  <c:v>0.97941299999999976</c:v>
                </c:pt>
                <c:pt idx="2480">
                  <c:v>0.97952209999999973</c:v>
                </c:pt>
                <c:pt idx="2481">
                  <c:v>0.97958409999999996</c:v>
                </c:pt>
                <c:pt idx="2482">
                  <c:v>0.97963299999999998</c:v>
                </c:pt>
                <c:pt idx="2483">
                  <c:v>0.97971239999999971</c:v>
                </c:pt>
                <c:pt idx="2484">
                  <c:v>0.9798195999999999</c:v>
                </c:pt>
                <c:pt idx="2485">
                  <c:v>0.97991070000000002</c:v>
                </c:pt>
                <c:pt idx="2486">
                  <c:v>0.97996879999999997</c:v>
                </c:pt>
                <c:pt idx="2487">
                  <c:v>0.98003439999999975</c:v>
                </c:pt>
                <c:pt idx="2488">
                  <c:v>0.98015119999999967</c:v>
                </c:pt>
                <c:pt idx="2489">
                  <c:v>0.98031179999999962</c:v>
                </c:pt>
                <c:pt idx="2490">
                  <c:v>0.9804974999999998</c:v>
                </c:pt>
                <c:pt idx="2491">
                  <c:v>0.9807522999999998</c:v>
                </c:pt>
                <c:pt idx="2492">
                  <c:v>0.98115229999999976</c:v>
                </c:pt>
                <c:pt idx="2493">
                  <c:v>0.98167809999999989</c:v>
                </c:pt>
                <c:pt idx="2494">
                  <c:v>0.9821704</c:v>
                </c:pt>
                <c:pt idx="2495">
                  <c:v>0.98247349999999978</c:v>
                </c:pt>
                <c:pt idx="2496">
                  <c:v>0.98261540000000003</c:v>
                </c:pt>
                <c:pt idx="2497">
                  <c:v>0.98278189999999999</c:v>
                </c:pt>
                <c:pt idx="2498">
                  <c:v>0.98310069999999972</c:v>
                </c:pt>
                <c:pt idx="2499">
                  <c:v>0.98349939999999969</c:v>
                </c:pt>
                <c:pt idx="2500">
                  <c:v>0.98381539999999967</c:v>
                </c:pt>
                <c:pt idx="2501">
                  <c:v>0.98400469999999973</c:v>
                </c:pt>
                <c:pt idx="2502">
                  <c:v>0.98417500000000002</c:v>
                </c:pt>
                <c:pt idx="2503">
                  <c:v>0.98442729999999967</c:v>
                </c:pt>
                <c:pt idx="2504">
                  <c:v>0.98473849999999996</c:v>
                </c:pt>
                <c:pt idx="2505">
                  <c:v>0.98503619999999947</c:v>
                </c:pt>
                <c:pt idx="2506">
                  <c:v>0.98532929999999996</c:v>
                </c:pt>
                <c:pt idx="2507">
                  <c:v>0.98568939999999972</c:v>
                </c:pt>
                <c:pt idx="2508">
                  <c:v>0.98612229999999967</c:v>
                </c:pt>
                <c:pt idx="2509">
                  <c:v>0.9865351999999995</c:v>
                </c:pt>
                <c:pt idx="2510">
                  <c:v>0.98686099999999977</c:v>
                </c:pt>
                <c:pt idx="2511">
                  <c:v>0.98715519999999968</c:v>
                </c:pt>
                <c:pt idx="2512">
                  <c:v>0.98752169999999972</c:v>
                </c:pt>
                <c:pt idx="2513">
                  <c:v>0.98797959999999996</c:v>
                </c:pt>
                <c:pt idx="2514">
                  <c:v>0.98847059999999975</c:v>
                </c:pt>
                <c:pt idx="2515">
                  <c:v>0.98898269999999977</c:v>
                </c:pt>
                <c:pt idx="2516">
                  <c:v>0.98959239999999971</c:v>
                </c:pt>
                <c:pt idx="2517">
                  <c:v>0.99034969999999989</c:v>
                </c:pt>
                <c:pt idx="2518">
                  <c:v>0.9911924999999997</c:v>
                </c:pt>
                <c:pt idx="2519">
                  <c:v>0.99204849999999989</c:v>
                </c:pt>
                <c:pt idx="2520">
                  <c:v>0.99299479999999996</c:v>
                </c:pt>
                <c:pt idx="2521">
                  <c:v>0.99422839999999968</c:v>
                </c:pt>
                <c:pt idx="2522">
                  <c:v>0.99584969999999995</c:v>
                </c:pt>
                <c:pt idx="2523">
                  <c:v>0.9977457999999999</c:v>
                </c:pt>
                <c:pt idx="2524">
                  <c:v>0.99974269999999987</c:v>
                </c:pt>
                <c:pt idx="2525">
                  <c:v>1.0018382999999993</c:v>
                </c:pt>
                <c:pt idx="2526">
                  <c:v>1.0042049</c:v>
                </c:pt>
                <c:pt idx="2527">
                  <c:v>1.0069641999999994</c:v>
                </c:pt>
                <c:pt idx="2528">
                  <c:v>1.0100245999999995</c:v>
                </c:pt>
                <c:pt idx="2529">
                  <c:v>1.0131752999999994</c:v>
                </c:pt>
                <c:pt idx="2530">
                  <c:v>1.0162696999999996</c:v>
                </c:pt>
                <c:pt idx="2531">
                  <c:v>1.0192334999999995</c:v>
                </c:pt>
                <c:pt idx="2532">
                  <c:v>1.0219017999999993</c:v>
                </c:pt>
                <c:pt idx="2533">
                  <c:v>1.0239404999999995</c:v>
                </c:pt>
                <c:pt idx="2534">
                  <c:v>1.0249937999999994</c:v>
                </c:pt>
                <c:pt idx="2535">
                  <c:v>1.0249147999999995</c:v>
                </c:pt>
                <c:pt idx="2536">
                  <c:v>1.0238521</c:v>
                </c:pt>
                <c:pt idx="2537">
                  <c:v>1.0221522000000001</c:v>
                </c:pt>
                <c:pt idx="2538">
                  <c:v>1.020208</c:v>
                </c:pt>
                <c:pt idx="2539">
                  <c:v>1.0183345999999998</c:v>
                </c:pt>
                <c:pt idx="2540">
                  <c:v>1.0166744999999995</c:v>
                </c:pt>
                <c:pt idx="2541">
                  <c:v>1.0151569999999999</c:v>
                </c:pt>
                <c:pt idx="2542">
                  <c:v>1.0135879999999999</c:v>
                </c:pt>
                <c:pt idx="2543">
                  <c:v>1.0118339999999995</c:v>
                </c:pt>
                <c:pt idx="2544">
                  <c:v>1.0099321999999995</c:v>
                </c:pt>
                <c:pt idx="2545">
                  <c:v>1.0080145</c:v>
                </c:pt>
                <c:pt idx="2546">
                  <c:v>1.0061583999999999</c:v>
                </c:pt>
                <c:pt idx="2547">
                  <c:v>1.0043542999999995</c:v>
                </c:pt>
                <c:pt idx="2548">
                  <c:v>1.0025901999999998</c:v>
                </c:pt>
                <c:pt idx="2549">
                  <c:v>1.0008813999999995</c:v>
                </c:pt>
                <c:pt idx="2550">
                  <c:v>0.99917239999999963</c:v>
                </c:pt>
                <c:pt idx="2551">
                  <c:v>0.99727559999999971</c:v>
                </c:pt>
                <c:pt idx="2552">
                  <c:v>0.99500889999999997</c:v>
                </c:pt>
                <c:pt idx="2553">
                  <c:v>0.99241369999999951</c:v>
                </c:pt>
                <c:pt idx="2554">
                  <c:v>0.98977769999999998</c:v>
                </c:pt>
                <c:pt idx="2555">
                  <c:v>0.98739659999999962</c:v>
                </c:pt>
                <c:pt idx="2556">
                  <c:v>0.98534389999999972</c:v>
                </c:pt>
                <c:pt idx="2557">
                  <c:v>0.98350719999999969</c:v>
                </c:pt>
                <c:pt idx="2558">
                  <c:v>0.9818133999999995</c:v>
                </c:pt>
                <c:pt idx="2559">
                  <c:v>0.98034469999999996</c:v>
                </c:pt>
                <c:pt idx="2560">
                  <c:v>0.97921859999999972</c:v>
                </c:pt>
                <c:pt idx="2561">
                  <c:v>0.97842099999999999</c:v>
                </c:pt>
                <c:pt idx="2562">
                  <c:v>0.97781249999999997</c:v>
                </c:pt>
                <c:pt idx="2563">
                  <c:v>0.97727359999999996</c:v>
                </c:pt>
                <c:pt idx="2564">
                  <c:v>0.97678299999999996</c:v>
                </c:pt>
                <c:pt idx="2565">
                  <c:v>0.97634730000000003</c:v>
                </c:pt>
                <c:pt idx="2566">
                  <c:v>0.9759211000000001</c:v>
                </c:pt>
                <c:pt idx="2567">
                  <c:v>0.97545519999999997</c:v>
                </c:pt>
                <c:pt idx="2568">
                  <c:v>0.9750011999999999</c:v>
                </c:pt>
                <c:pt idx="2569">
                  <c:v>0.97470870000000009</c:v>
                </c:pt>
                <c:pt idx="2570">
                  <c:v>0.97468629999999989</c:v>
                </c:pt>
                <c:pt idx="2571">
                  <c:v>0.97487990000000013</c:v>
                </c:pt>
                <c:pt idx="2572">
                  <c:v>0.97510439999999998</c:v>
                </c:pt>
                <c:pt idx="2573">
                  <c:v>0.97518819999999973</c:v>
                </c:pt>
                <c:pt idx="2574">
                  <c:v>0.97509050000000019</c:v>
                </c:pt>
                <c:pt idx="2575">
                  <c:v>0.97490130000000019</c:v>
                </c:pt>
                <c:pt idx="2576">
                  <c:v>0.97475439999999991</c:v>
                </c:pt>
                <c:pt idx="2577">
                  <c:v>0.97473309999999991</c:v>
                </c:pt>
                <c:pt idx="2578">
                  <c:v>0.97482410000000019</c:v>
                </c:pt>
                <c:pt idx="2579">
                  <c:v>0.97494150000000013</c:v>
                </c:pt>
                <c:pt idx="2580">
                  <c:v>0.97500279999999973</c:v>
                </c:pt>
                <c:pt idx="2581">
                  <c:v>0.97499940000000029</c:v>
                </c:pt>
                <c:pt idx="2582">
                  <c:v>0.9749943000000002</c:v>
                </c:pt>
                <c:pt idx="2583">
                  <c:v>0.97505339999999996</c:v>
                </c:pt>
                <c:pt idx="2584">
                  <c:v>0.97518149999999992</c:v>
                </c:pt>
                <c:pt idx="2585">
                  <c:v>0.97532849999999993</c:v>
                </c:pt>
                <c:pt idx="2586">
                  <c:v>0.9754411999999999</c:v>
                </c:pt>
                <c:pt idx="2587">
                  <c:v>0.97548959999999996</c:v>
                </c:pt>
                <c:pt idx="2588">
                  <c:v>0.97545879999999996</c:v>
                </c:pt>
                <c:pt idx="2589">
                  <c:v>0.9753539</c:v>
                </c:pt>
                <c:pt idx="2590">
                  <c:v>0.97522659999999972</c:v>
                </c:pt>
                <c:pt idx="2591">
                  <c:v>0.97516570000000002</c:v>
                </c:pt>
                <c:pt idx="2592">
                  <c:v>0.97522249999999988</c:v>
                </c:pt>
                <c:pt idx="2593">
                  <c:v>0.97534710000000002</c:v>
                </c:pt>
                <c:pt idx="2594">
                  <c:v>0.97544299999999973</c:v>
                </c:pt>
                <c:pt idx="2595">
                  <c:v>0.97549459999999999</c:v>
                </c:pt>
                <c:pt idx="2596">
                  <c:v>0.9756098000000003</c:v>
                </c:pt>
                <c:pt idx="2597">
                  <c:v>0.97588879999999989</c:v>
                </c:pt>
                <c:pt idx="2598">
                  <c:v>0.97626060000000003</c:v>
                </c:pt>
                <c:pt idx="2599">
                  <c:v>0.9765010999999999</c:v>
                </c:pt>
                <c:pt idx="2600">
                  <c:v>0.9764489999999999</c:v>
                </c:pt>
                <c:pt idx="2601">
                  <c:v>0.97618439999999973</c:v>
                </c:pt>
                <c:pt idx="2602">
                  <c:v>0.97595659999999973</c:v>
                </c:pt>
                <c:pt idx="2603">
                  <c:v>0.97593109999999994</c:v>
                </c:pt>
                <c:pt idx="2604">
                  <c:v>0.97603920000000022</c:v>
                </c:pt>
                <c:pt idx="2605">
                  <c:v>0.97609519999999994</c:v>
                </c:pt>
                <c:pt idx="2606">
                  <c:v>0.97604019999999991</c:v>
                </c:pt>
                <c:pt idx="2607">
                  <c:v>0.97602279999999997</c:v>
                </c:pt>
                <c:pt idx="2608">
                  <c:v>0.97622649999999989</c:v>
                </c:pt>
                <c:pt idx="2609">
                  <c:v>0.97663939999999994</c:v>
                </c:pt>
                <c:pt idx="2610">
                  <c:v>0.97702979999999995</c:v>
                </c:pt>
                <c:pt idx="2611">
                  <c:v>0.97715849999999993</c:v>
                </c:pt>
                <c:pt idx="2612">
                  <c:v>0.9770019000000002</c:v>
                </c:pt>
                <c:pt idx="2613">
                  <c:v>0.97675159999999994</c:v>
                </c:pt>
                <c:pt idx="2614">
                  <c:v>0.97660750000000018</c:v>
                </c:pt>
                <c:pt idx="2615">
                  <c:v>0.97659359999999973</c:v>
                </c:pt>
                <c:pt idx="2616">
                  <c:v>0.97657869999999991</c:v>
                </c:pt>
                <c:pt idx="2617">
                  <c:v>0.97645219999999977</c:v>
                </c:pt>
                <c:pt idx="2618">
                  <c:v>0.97624669999999991</c:v>
                </c:pt>
                <c:pt idx="2619">
                  <c:v>0.97608729999999988</c:v>
                </c:pt>
                <c:pt idx="2620">
                  <c:v>0.97605710000000001</c:v>
                </c:pt>
                <c:pt idx="2621">
                  <c:v>0.97614110000000021</c:v>
                </c:pt>
                <c:pt idx="2622">
                  <c:v>0.97628989999999993</c:v>
                </c:pt>
                <c:pt idx="2623">
                  <c:v>0.97649249999999999</c:v>
                </c:pt>
                <c:pt idx="2624">
                  <c:v>0.97676129999999994</c:v>
                </c:pt>
                <c:pt idx="2625">
                  <c:v>0.97707140000000026</c:v>
                </c:pt>
                <c:pt idx="2626">
                  <c:v>0.97735679999999969</c:v>
                </c:pt>
                <c:pt idx="2627">
                  <c:v>0.97756920000000003</c:v>
                </c:pt>
                <c:pt idx="2628">
                  <c:v>0.97770760000000023</c:v>
                </c:pt>
                <c:pt idx="2629">
                  <c:v>0.9777716000000003</c:v>
                </c:pt>
                <c:pt idx="2630">
                  <c:v>0.97772050000000021</c:v>
                </c:pt>
                <c:pt idx="2631">
                  <c:v>0.97752909999999993</c:v>
                </c:pt>
                <c:pt idx="2632">
                  <c:v>0.97728329999999997</c:v>
                </c:pt>
                <c:pt idx="2633">
                  <c:v>0.9771688999999999</c:v>
                </c:pt>
                <c:pt idx="2634">
                  <c:v>0.97731429999999997</c:v>
                </c:pt>
                <c:pt idx="2635">
                  <c:v>0.9776459000000004</c:v>
                </c:pt>
                <c:pt idx="2636">
                  <c:v>0.97793240000000003</c:v>
                </c:pt>
                <c:pt idx="2637">
                  <c:v>0.97798909999999994</c:v>
                </c:pt>
                <c:pt idx="2638">
                  <c:v>0.97783139999999991</c:v>
                </c:pt>
                <c:pt idx="2639">
                  <c:v>0.97762740000000026</c:v>
                </c:pt>
                <c:pt idx="2640">
                  <c:v>0.97752620000000001</c:v>
                </c:pt>
                <c:pt idx="2641">
                  <c:v>0.97754900000000022</c:v>
                </c:pt>
                <c:pt idx="2642">
                  <c:v>0.97762410000000011</c:v>
                </c:pt>
                <c:pt idx="2643">
                  <c:v>0.97768009999999994</c:v>
                </c:pt>
                <c:pt idx="2644">
                  <c:v>0.97769790000000012</c:v>
                </c:pt>
                <c:pt idx="2645">
                  <c:v>0.97770150000000022</c:v>
                </c:pt>
                <c:pt idx="2646">
                  <c:v>0.97773190000000021</c:v>
                </c:pt>
                <c:pt idx="2647">
                  <c:v>0.97781909999999994</c:v>
                </c:pt>
                <c:pt idx="2648">
                  <c:v>0.97795009999999993</c:v>
                </c:pt>
                <c:pt idx="2649">
                  <c:v>0.97806299999999968</c:v>
                </c:pt>
                <c:pt idx="2650">
                  <c:v>0.97810209999999997</c:v>
                </c:pt>
                <c:pt idx="2651">
                  <c:v>0.9780937999999999</c:v>
                </c:pt>
                <c:pt idx="2652">
                  <c:v>0.97814110000000021</c:v>
                </c:pt>
                <c:pt idx="2653">
                  <c:v>0.97831029999999997</c:v>
                </c:pt>
                <c:pt idx="2654">
                  <c:v>0.97853139999999972</c:v>
                </c:pt>
                <c:pt idx="2655">
                  <c:v>0.97864160000000044</c:v>
                </c:pt>
                <c:pt idx="2656">
                  <c:v>0.97855029999999998</c:v>
                </c:pt>
                <c:pt idx="2657">
                  <c:v>0.97834099999999991</c:v>
                </c:pt>
                <c:pt idx="2658">
                  <c:v>0.97819499999999993</c:v>
                </c:pt>
                <c:pt idx="2659">
                  <c:v>0.97822560000000025</c:v>
                </c:pt>
                <c:pt idx="2660">
                  <c:v>0.97840729999999998</c:v>
                </c:pt>
                <c:pt idx="2661">
                  <c:v>0.9786482000000003</c:v>
                </c:pt>
                <c:pt idx="2662">
                  <c:v>0.97888669999999989</c:v>
                </c:pt>
                <c:pt idx="2663">
                  <c:v>0.97909270000000004</c:v>
                </c:pt>
                <c:pt idx="2664">
                  <c:v>0.97921189999999991</c:v>
                </c:pt>
                <c:pt idx="2665">
                  <c:v>0.97916959999999997</c:v>
                </c:pt>
                <c:pt idx="2666">
                  <c:v>0.97895399999999988</c:v>
                </c:pt>
                <c:pt idx="2667">
                  <c:v>0.97867090000000023</c:v>
                </c:pt>
                <c:pt idx="2668">
                  <c:v>0.97848789999999997</c:v>
                </c:pt>
                <c:pt idx="2669">
                  <c:v>0.97851669999999968</c:v>
                </c:pt>
                <c:pt idx="2670">
                  <c:v>0.97875110000000021</c:v>
                </c:pt>
                <c:pt idx="2671">
                  <c:v>0.9790985000000002</c:v>
                </c:pt>
                <c:pt idx="2672">
                  <c:v>0.97944249999999999</c:v>
                </c:pt>
                <c:pt idx="2673">
                  <c:v>0.97968269999999991</c:v>
                </c:pt>
                <c:pt idx="2674">
                  <c:v>0.97975570000000012</c:v>
                </c:pt>
                <c:pt idx="2675">
                  <c:v>0.97966449999999994</c:v>
                </c:pt>
                <c:pt idx="2676">
                  <c:v>0.97949069999999994</c:v>
                </c:pt>
                <c:pt idx="2677">
                  <c:v>0.97935189999999994</c:v>
                </c:pt>
                <c:pt idx="2678">
                  <c:v>0.97932590000000019</c:v>
                </c:pt>
                <c:pt idx="2679">
                  <c:v>0.97941349999999971</c:v>
                </c:pt>
                <c:pt idx="2680">
                  <c:v>0.97956449999999973</c:v>
                </c:pt>
                <c:pt idx="2681">
                  <c:v>0.97971980000000025</c:v>
                </c:pt>
                <c:pt idx="2682">
                  <c:v>0.97982550000000024</c:v>
                </c:pt>
                <c:pt idx="2683">
                  <c:v>0.97984370000000021</c:v>
                </c:pt>
                <c:pt idx="2684">
                  <c:v>0.9797918000000001</c:v>
                </c:pt>
                <c:pt idx="2685">
                  <c:v>0.97976709999999989</c:v>
                </c:pt>
                <c:pt idx="2686">
                  <c:v>0.97988489999999995</c:v>
                </c:pt>
                <c:pt idx="2687">
                  <c:v>0.98015039999999976</c:v>
                </c:pt>
                <c:pt idx="2688">
                  <c:v>0.98040789999999967</c:v>
                </c:pt>
                <c:pt idx="2689">
                  <c:v>0.98046259999999941</c:v>
                </c:pt>
                <c:pt idx="2690">
                  <c:v>0.98027389999999981</c:v>
                </c:pt>
                <c:pt idx="2691">
                  <c:v>0.98000779999999965</c:v>
                </c:pt>
                <c:pt idx="2692">
                  <c:v>0.97987870000000021</c:v>
                </c:pt>
                <c:pt idx="2693">
                  <c:v>0.97995119999999991</c:v>
                </c:pt>
                <c:pt idx="2694">
                  <c:v>0.98011499999999963</c:v>
                </c:pt>
                <c:pt idx="2695">
                  <c:v>0.9802409999999997</c:v>
                </c:pt>
                <c:pt idx="2696">
                  <c:v>0.98031749999999951</c:v>
                </c:pt>
                <c:pt idx="2697">
                  <c:v>0.98041809999999963</c:v>
                </c:pt>
                <c:pt idx="2698">
                  <c:v>0.98057059999999963</c:v>
                </c:pt>
                <c:pt idx="2699">
                  <c:v>0.98070769999999996</c:v>
                </c:pt>
                <c:pt idx="2700">
                  <c:v>0.98075409999999996</c:v>
                </c:pt>
                <c:pt idx="2701">
                  <c:v>0.98072649999999972</c:v>
                </c:pt>
                <c:pt idx="2702">
                  <c:v>0.98072129999999991</c:v>
                </c:pt>
                <c:pt idx="2703">
                  <c:v>0.98081189999999996</c:v>
                </c:pt>
                <c:pt idx="2704">
                  <c:v>0.98098019999999975</c:v>
                </c:pt>
                <c:pt idx="2705">
                  <c:v>0.98114289999999971</c:v>
                </c:pt>
                <c:pt idx="2706">
                  <c:v>0.98122500000000001</c:v>
                </c:pt>
                <c:pt idx="2707">
                  <c:v>0.9812042999999997</c:v>
                </c:pt>
                <c:pt idx="2708">
                  <c:v>0.98111119999999963</c:v>
                </c:pt>
                <c:pt idx="2709">
                  <c:v>0.9810063999999995</c:v>
                </c:pt>
                <c:pt idx="2710">
                  <c:v>0.98095080000000001</c:v>
                </c:pt>
                <c:pt idx="2711">
                  <c:v>0.98096739999999949</c:v>
                </c:pt>
                <c:pt idx="2712">
                  <c:v>0.98101809999999978</c:v>
                </c:pt>
                <c:pt idx="2713">
                  <c:v>0.98102449999999997</c:v>
                </c:pt>
                <c:pt idx="2714">
                  <c:v>0.98092429999999997</c:v>
                </c:pt>
                <c:pt idx="2715">
                  <c:v>0.98071649999999977</c:v>
                </c:pt>
                <c:pt idx="2716">
                  <c:v>0.98046099999999969</c:v>
                </c:pt>
                <c:pt idx="2717">
                  <c:v>0.98024869999999997</c:v>
                </c:pt>
                <c:pt idx="2718">
                  <c:v>0.98016419999999949</c:v>
                </c:pt>
                <c:pt idx="2719">
                  <c:v>0.98024339999999976</c:v>
                </c:pt>
                <c:pt idx="2720">
                  <c:v>0.98043389999999975</c:v>
                </c:pt>
                <c:pt idx="2721">
                  <c:v>0.98060439999999971</c:v>
                </c:pt>
                <c:pt idx="2722">
                  <c:v>0.98063419999999968</c:v>
                </c:pt>
                <c:pt idx="2723">
                  <c:v>0.98052529999999971</c:v>
                </c:pt>
                <c:pt idx="2724">
                  <c:v>0.98041359999999944</c:v>
                </c:pt>
                <c:pt idx="2725">
                  <c:v>0.98044289999999967</c:v>
                </c:pt>
                <c:pt idx="2726">
                  <c:v>0.98062289999999996</c:v>
                </c:pt>
                <c:pt idx="2727">
                  <c:v>0.98082769999999997</c:v>
                </c:pt>
                <c:pt idx="2728">
                  <c:v>0.98093309999999967</c:v>
                </c:pt>
                <c:pt idx="2729">
                  <c:v>0.98093189999999997</c:v>
                </c:pt>
                <c:pt idx="2730">
                  <c:v>0.98090169999999999</c:v>
                </c:pt>
                <c:pt idx="2731">
                  <c:v>0.98088849999999972</c:v>
                </c:pt>
                <c:pt idx="2732">
                  <c:v>0.98086349999999967</c:v>
                </c:pt>
                <c:pt idx="2733">
                  <c:v>0.98079260000000001</c:v>
                </c:pt>
                <c:pt idx="2734">
                  <c:v>0.98070339999999967</c:v>
                </c:pt>
                <c:pt idx="2735">
                  <c:v>0.98065399999999969</c:v>
                </c:pt>
                <c:pt idx="2736">
                  <c:v>0.98065499999999972</c:v>
                </c:pt>
                <c:pt idx="2737">
                  <c:v>0.98065889999999989</c:v>
                </c:pt>
                <c:pt idx="2738">
                  <c:v>0.98062659999999968</c:v>
                </c:pt>
                <c:pt idx="2739">
                  <c:v>0.98056779999999955</c:v>
                </c:pt>
                <c:pt idx="2740">
                  <c:v>0.98050109999999968</c:v>
                </c:pt>
                <c:pt idx="2741">
                  <c:v>0.98041139999999949</c:v>
                </c:pt>
                <c:pt idx="2742">
                  <c:v>0.98028879999999963</c:v>
                </c:pt>
                <c:pt idx="2743">
                  <c:v>0.98020169999999973</c:v>
                </c:pt>
                <c:pt idx="2744">
                  <c:v>0.98027129999999996</c:v>
                </c:pt>
                <c:pt idx="2745">
                  <c:v>0.98053769999999962</c:v>
                </c:pt>
                <c:pt idx="2746">
                  <c:v>0.98086809999999969</c:v>
                </c:pt>
                <c:pt idx="2747">
                  <c:v>0.98104289999999972</c:v>
                </c:pt>
                <c:pt idx="2748">
                  <c:v>0.98095500000000002</c:v>
                </c:pt>
                <c:pt idx="2749">
                  <c:v>0.9807032</c:v>
                </c:pt>
                <c:pt idx="2750">
                  <c:v>0.98048099999999949</c:v>
                </c:pt>
                <c:pt idx="2751">
                  <c:v>0.98038839999999949</c:v>
                </c:pt>
                <c:pt idx="2752">
                  <c:v>0.9803761999999997</c:v>
                </c:pt>
                <c:pt idx="2753">
                  <c:v>0.98035939999999977</c:v>
                </c:pt>
                <c:pt idx="2754">
                  <c:v>0.98034109999999997</c:v>
                </c:pt>
                <c:pt idx="2755">
                  <c:v>0.98039809999999972</c:v>
                </c:pt>
                <c:pt idx="2756">
                  <c:v>0.98056189999999965</c:v>
                </c:pt>
                <c:pt idx="2757">
                  <c:v>0.98075420000000002</c:v>
                </c:pt>
                <c:pt idx="2758">
                  <c:v>0.98085959999999972</c:v>
                </c:pt>
                <c:pt idx="2759">
                  <c:v>0.98084729999999998</c:v>
                </c:pt>
                <c:pt idx="2760">
                  <c:v>0.98079749999999999</c:v>
                </c:pt>
                <c:pt idx="2761">
                  <c:v>0.98080559999999972</c:v>
                </c:pt>
                <c:pt idx="2762">
                  <c:v>0.9808808</c:v>
                </c:pt>
                <c:pt idx="2763">
                  <c:v>0.98094899999999996</c:v>
                </c:pt>
                <c:pt idx="2764">
                  <c:v>0.98094039999999971</c:v>
                </c:pt>
                <c:pt idx="2765">
                  <c:v>0.98085489999999997</c:v>
                </c:pt>
                <c:pt idx="2766">
                  <c:v>0.98074209999999973</c:v>
                </c:pt>
                <c:pt idx="2767">
                  <c:v>0.98064739999999972</c:v>
                </c:pt>
                <c:pt idx="2768">
                  <c:v>0.98059689999999966</c:v>
                </c:pt>
                <c:pt idx="2769">
                  <c:v>0.98062300000000002</c:v>
                </c:pt>
                <c:pt idx="2770">
                  <c:v>0.98075779999999968</c:v>
                </c:pt>
                <c:pt idx="2771">
                  <c:v>0.98097599999999996</c:v>
                </c:pt>
                <c:pt idx="2772">
                  <c:v>0.98116629999999949</c:v>
                </c:pt>
                <c:pt idx="2773">
                  <c:v>0.9812071999999995</c:v>
                </c:pt>
                <c:pt idx="2774">
                  <c:v>0.98109509999999989</c:v>
                </c:pt>
                <c:pt idx="2775">
                  <c:v>0.98097719999999966</c:v>
                </c:pt>
                <c:pt idx="2776">
                  <c:v>0.98102969999999989</c:v>
                </c:pt>
                <c:pt idx="2777">
                  <c:v>0.98129539999999971</c:v>
                </c:pt>
                <c:pt idx="2778">
                  <c:v>0.98164919999999989</c:v>
                </c:pt>
                <c:pt idx="2779">
                  <c:v>0.98192099999999971</c:v>
                </c:pt>
                <c:pt idx="2780">
                  <c:v>0.98203489999999971</c:v>
                </c:pt>
                <c:pt idx="2781">
                  <c:v>0.98202769999999973</c:v>
                </c:pt>
                <c:pt idx="2782">
                  <c:v>0.98196169999999972</c:v>
                </c:pt>
                <c:pt idx="2783">
                  <c:v>0.98185559999999972</c:v>
                </c:pt>
                <c:pt idx="2784">
                  <c:v>0.98170499999999972</c:v>
                </c:pt>
                <c:pt idx="2785">
                  <c:v>0.98153999999999975</c:v>
                </c:pt>
                <c:pt idx="2786">
                  <c:v>0.98142909999999972</c:v>
                </c:pt>
                <c:pt idx="2787">
                  <c:v>0.98142479999999965</c:v>
                </c:pt>
                <c:pt idx="2788">
                  <c:v>0.98151299999999941</c:v>
                </c:pt>
                <c:pt idx="2789">
                  <c:v>0.98161940000000003</c:v>
                </c:pt>
                <c:pt idx="2790">
                  <c:v>0.98165759999999969</c:v>
                </c:pt>
                <c:pt idx="2791">
                  <c:v>0.98158359999999967</c:v>
                </c:pt>
                <c:pt idx="2792">
                  <c:v>0.98142849999999981</c:v>
                </c:pt>
                <c:pt idx="2793">
                  <c:v>0.98128709999999975</c:v>
                </c:pt>
                <c:pt idx="2794">
                  <c:v>0.98126299999999966</c:v>
                </c:pt>
                <c:pt idx="2795">
                  <c:v>0.98139819999999967</c:v>
                </c:pt>
                <c:pt idx="2796">
                  <c:v>0.98164499999999988</c:v>
                </c:pt>
                <c:pt idx="2797">
                  <c:v>0.98190679999999975</c:v>
                </c:pt>
                <c:pt idx="2798">
                  <c:v>0.98210589999999998</c:v>
                </c:pt>
                <c:pt idx="2799">
                  <c:v>0.98221819999999949</c:v>
                </c:pt>
                <c:pt idx="2800">
                  <c:v>0.98226329999999951</c:v>
                </c:pt>
                <c:pt idx="2801">
                  <c:v>0.98228689999999963</c:v>
                </c:pt>
                <c:pt idx="2802">
                  <c:v>0.9823529999999997</c:v>
                </c:pt>
                <c:pt idx="2803">
                  <c:v>0.98251479999999947</c:v>
                </c:pt>
                <c:pt idx="2804">
                  <c:v>0.98276489999999972</c:v>
                </c:pt>
                <c:pt idx="2805">
                  <c:v>0.98301549999999971</c:v>
                </c:pt>
                <c:pt idx="2806">
                  <c:v>0.98316019999999948</c:v>
                </c:pt>
                <c:pt idx="2807">
                  <c:v>0.98316419999999949</c:v>
                </c:pt>
                <c:pt idx="2808">
                  <c:v>0.98307849999999997</c:v>
                </c:pt>
                <c:pt idx="2809">
                  <c:v>0.98296429999999968</c:v>
                </c:pt>
                <c:pt idx="2810">
                  <c:v>0.98283560000000003</c:v>
                </c:pt>
                <c:pt idx="2811">
                  <c:v>0.9826995999999999</c:v>
                </c:pt>
                <c:pt idx="2812">
                  <c:v>0.98262169999999993</c:v>
                </c:pt>
                <c:pt idx="2813">
                  <c:v>0.98269049999999991</c:v>
                </c:pt>
                <c:pt idx="2814">
                  <c:v>0.98290049999999973</c:v>
                </c:pt>
                <c:pt idx="2815">
                  <c:v>0.98311379999999948</c:v>
                </c:pt>
                <c:pt idx="2816">
                  <c:v>0.98318389999999978</c:v>
                </c:pt>
                <c:pt idx="2817">
                  <c:v>0.98310879999999967</c:v>
                </c:pt>
                <c:pt idx="2818">
                  <c:v>0.98302249999999969</c:v>
                </c:pt>
                <c:pt idx="2819">
                  <c:v>0.98303449999999981</c:v>
                </c:pt>
                <c:pt idx="2820">
                  <c:v>0.98312729999999982</c:v>
                </c:pt>
                <c:pt idx="2821">
                  <c:v>0.98323139999999976</c:v>
                </c:pt>
                <c:pt idx="2822">
                  <c:v>0.9833546999999998</c:v>
                </c:pt>
                <c:pt idx="2823">
                  <c:v>0.98356579999999949</c:v>
                </c:pt>
                <c:pt idx="2824">
                  <c:v>0.98385409999999973</c:v>
                </c:pt>
                <c:pt idx="2825">
                  <c:v>0.98407889999999998</c:v>
                </c:pt>
                <c:pt idx="2826">
                  <c:v>0.98410920000000002</c:v>
                </c:pt>
                <c:pt idx="2827">
                  <c:v>0.98398539999999968</c:v>
                </c:pt>
                <c:pt idx="2828">
                  <c:v>0.98388739999999975</c:v>
                </c:pt>
                <c:pt idx="2829">
                  <c:v>0.98394309999999996</c:v>
                </c:pt>
                <c:pt idx="2830">
                  <c:v>0.9841116999999997</c:v>
                </c:pt>
                <c:pt idx="2831">
                  <c:v>0.98427160000000002</c:v>
                </c:pt>
                <c:pt idx="2832">
                  <c:v>0.9843807999999995</c:v>
                </c:pt>
                <c:pt idx="2833">
                  <c:v>0.98450339999999947</c:v>
                </c:pt>
                <c:pt idx="2834">
                  <c:v>0.98469509999999993</c:v>
                </c:pt>
                <c:pt idx="2835">
                  <c:v>0.98491799999999963</c:v>
                </c:pt>
                <c:pt idx="2836">
                  <c:v>0.98508649999999975</c:v>
                </c:pt>
                <c:pt idx="2837">
                  <c:v>0.98515969999999997</c:v>
                </c:pt>
                <c:pt idx="2838">
                  <c:v>0.98515939999999969</c:v>
                </c:pt>
                <c:pt idx="2839">
                  <c:v>0.98511669999999962</c:v>
                </c:pt>
                <c:pt idx="2840">
                  <c:v>0.98504429999999998</c:v>
                </c:pt>
                <c:pt idx="2841">
                  <c:v>0.98496419999999962</c:v>
                </c:pt>
                <c:pt idx="2842">
                  <c:v>0.98492319999999967</c:v>
                </c:pt>
                <c:pt idx="2843">
                  <c:v>0.98495759999999977</c:v>
                </c:pt>
                <c:pt idx="2844">
                  <c:v>0.98505979999999971</c:v>
                </c:pt>
                <c:pt idx="2845">
                  <c:v>0.98520019999999975</c:v>
                </c:pt>
                <c:pt idx="2846">
                  <c:v>0.98536629999999947</c:v>
                </c:pt>
                <c:pt idx="2847">
                  <c:v>0.98555109999999968</c:v>
                </c:pt>
                <c:pt idx="2848">
                  <c:v>0.98570739999999968</c:v>
                </c:pt>
                <c:pt idx="2849">
                  <c:v>0.98575629999999981</c:v>
                </c:pt>
                <c:pt idx="2850">
                  <c:v>0.98567260000000001</c:v>
                </c:pt>
                <c:pt idx="2851">
                  <c:v>0.98554379999999975</c:v>
                </c:pt>
                <c:pt idx="2852">
                  <c:v>0.9855090999999998</c:v>
                </c:pt>
                <c:pt idx="2853">
                  <c:v>0.98562959999999999</c:v>
                </c:pt>
                <c:pt idx="2854">
                  <c:v>0.98583469999999973</c:v>
                </c:pt>
                <c:pt idx="2855">
                  <c:v>0.98600009999999971</c:v>
                </c:pt>
                <c:pt idx="2856">
                  <c:v>0.98605659999999951</c:v>
                </c:pt>
                <c:pt idx="2857">
                  <c:v>0.98600999999999972</c:v>
                </c:pt>
                <c:pt idx="2858">
                  <c:v>0.98588489999999973</c:v>
                </c:pt>
                <c:pt idx="2859">
                  <c:v>0.98569970000000018</c:v>
                </c:pt>
                <c:pt idx="2860">
                  <c:v>0.98551039999999945</c:v>
                </c:pt>
                <c:pt idx="2861">
                  <c:v>0.98543389999999975</c:v>
                </c:pt>
                <c:pt idx="2862">
                  <c:v>0.98557169999999972</c:v>
                </c:pt>
                <c:pt idx="2863">
                  <c:v>0.98589309999999997</c:v>
                </c:pt>
                <c:pt idx="2864">
                  <c:v>0.98622480000000001</c:v>
                </c:pt>
                <c:pt idx="2865">
                  <c:v>0.98638719999999969</c:v>
                </c:pt>
                <c:pt idx="2866">
                  <c:v>0.98634579999999972</c:v>
                </c:pt>
                <c:pt idx="2867">
                  <c:v>0.9862166999999995</c:v>
                </c:pt>
                <c:pt idx="2868">
                  <c:v>0.98612729999999971</c:v>
                </c:pt>
                <c:pt idx="2869">
                  <c:v>0.9860990999999999</c:v>
                </c:pt>
                <c:pt idx="2870">
                  <c:v>0.9860764999999998</c:v>
                </c:pt>
                <c:pt idx="2871">
                  <c:v>0.98603749999999968</c:v>
                </c:pt>
                <c:pt idx="2872">
                  <c:v>0.9860224999999998</c:v>
                </c:pt>
                <c:pt idx="2873">
                  <c:v>0.98604359999999969</c:v>
                </c:pt>
                <c:pt idx="2874">
                  <c:v>0.98601599999999978</c:v>
                </c:pt>
                <c:pt idx="2875">
                  <c:v>0.9858431999999997</c:v>
                </c:pt>
                <c:pt idx="2876">
                  <c:v>0.98557389999999967</c:v>
                </c:pt>
                <c:pt idx="2877">
                  <c:v>0.98541139999999949</c:v>
                </c:pt>
                <c:pt idx="2878">
                  <c:v>0.9855119999999995</c:v>
                </c:pt>
                <c:pt idx="2879">
                  <c:v>0.98578829999999973</c:v>
                </c:pt>
                <c:pt idx="2880">
                  <c:v>0.98596499999999976</c:v>
                </c:pt>
                <c:pt idx="2881">
                  <c:v>0.98585609999999968</c:v>
                </c:pt>
                <c:pt idx="2882">
                  <c:v>0.98555289999999951</c:v>
                </c:pt>
                <c:pt idx="2883">
                  <c:v>0.98530709999999977</c:v>
                </c:pt>
                <c:pt idx="2884">
                  <c:v>0.98525849999999981</c:v>
                </c:pt>
                <c:pt idx="2885">
                  <c:v>0.98533429999999966</c:v>
                </c:pt>
                <c:pt idx="2886">
                  <c:v>0.98541039999999946</c:v>
                </c:pt>
                <c:pt idx="2887">
                  <c:v>0.98549049999999971</c:v>
                </c:pt>
                <c:pt idx="2888">
                  <c:v>0.98565689999999972</c:v>
                </c:pt>
                <c:pt idx="2889">
                  <c:v>0.9858857999999997</c:v>
                </c:pt>
                <c:pt idx="2890">
                  <c:v>0.98601029999999978</c:v>
                </c:pt>
                <c:pt idx="2891">
                  <c:v>0.98591379999999951</c:v>
                </c:pt>
                <c:pt idx="2892">
                  <c:v>0.98570559999999996</c:v>
                </c:pt>
                <c:pt idx="2893">
                  <c:v>0.98563119999999971</c:v>
                </c:pt>
                <c:pt idx="2894">
                  <c:v>0.98580829999999997</c:v>
                </c:pt>
                <c:pt idx="2895">
                  <c:v>0.9861027999999995</c:v>
                </c:pt>
                <c:pt idx="2896">
                  <c:v>0.98628429999999967</c:v>
                </c:pt>
                <c:pt idx="2897">
                  <c:v>0.98626159999999963</c:v>
                </c:pt>
                <c:pt idx="2898">
                  <c:v>0.98613019999999962</c:v>
                </c:pt>
                <c:pt idx="2899">
                  <c:v>0.98602639999999975</c:v>
                </c:pt>
                <c:pt idx="2900">
                  <c:v>0.98600029999999972</c:v>
                </c:pt>
                <c:pt idx="2901">
                  <c:v>0.98603559999999968</c:v>
                </c:pt>
                <c:pt idx="2902">
                  <c:v>0.9861268999999997</c:v>
                </c:pt>
                <c:pt idx="2903">
                  <c:v>0.9862833999999997</c:v>
                </c:pt>
                <c:pt idx="2904">
                  <c:v>0.98647849999999981</c:v>
                </c:pt>
                <c:pt idx="2905">
                  <c:v>0.98664859999999988</c:v>
                </c:pt>
                <c:pt idx="2906">
                  <c:v>0.98675639999999976</c:v>
                </c:pt>
                <c:pt idx="2907">
                  <c:v>0.98681979999999969</c:v>
                </c:pt>
                <c:pt idx="2908">
                  <c:v>0.98686749999999979</c:v>
                </c:pt>
                <c:pt idx="2909">
                  <c:v>0.98689879999999996</c:v>
                </c:pt>
                <c:pt idx="2910">
                  <c:v>0.98692009999999997</c:v>
                </c:pt>
                <c:pt idx="2911">
                  <c:v>0.98699479999999973</c:v>
                </c:pt>
                <c:pt idx="2912">
                  <c:v>0.98720409999999981</c:v>
                </c:pt>
                <c:pt idx="2913">
                  <c:v>0.98754449999999971</c:v>
                </c:pt>
                <c:pt idx="2914">
                  <c:v>0.98789749999999987</c:v>
                </c:pt>
                <c:pt idx="2915">
                  <c:v>0.9881392</c:v>
                </c:pt>
                <c:pt idx="2916">
                  <c:v>0.98827859999999967</c:v>
                </c:pt>
                <c:pt idx="2917">
                  <c:v>0.9884634999999995</c:v>
                </c:pt>
                <c:pt idx="2918">
                  <c:v>0.98884749999999988</c:v>
                </c:pt>
                <c:pt idx="2919">
                  <c:v>0.98945709999999976</c:v>
                </c:pt>
                <c:pt idx="2920">
                  <c:v>0.99017369999999971</c:v>
                </c:pt>
                <c:pt idx="2921">
                  <c:v>0.99081219999999948</c:v>
                </c:pt>
                <c:pt idx="2922">
                  <c:v>0.99121279999999967</c:v>
                </c:pt>
                <c:pt idx="2923">
                  <c:v>0.99130309999999966</c:v>
                </c:pt>
                <c:pt idx="2924">
                  <c:v>0.99112609999999979</c:v>
                </c:pt>
                <c:pt idx="2925">
                  <c:v>0.99081479999999966</c:v>
                </c:pt>
                <c:pt idx="2926">
                  <c:v>0.99049429999999972</c:v>
                </c:pt>
                <c:pt idx="2927">
                  <c:v>0.990178</c:v>
                </c:pt>
                <c:pt idx="2928">
                  <c:v>0.98975849999999999</c:v>
                </c:pt>
                <c:pt idx="2929">
                  <c:v>0.98912509999999998</c:v>
                </c:pt>
                <c:pt idx="2930">
                  <c:v>0.98829599999999973</c:v>
                </c:pt>
                <c:pt idx="2931">
                  <c:v>0.98742649999999976</c:v>
                </c:pt>
                <c:pt idx="2932">
                  <c:v>0.98668719999999976</c:v>
                </c:pt>
                <c:pt idx="2933">
                  <c:v>0.98614119999999972</c:v>
                </c:pt>
                <c:pt idx="2934">
                  <c:v>0.98573920000000004</c:v>
                </c:pt>
                <c:pt idx="2935">
                  <c:v>0.98541129999999977</c:v>
                </c:pt>
                <c:pt idx="2936">
                  <c:v>0.98514579999999996</c:v>
                </c:pt>
                <c:pt idx="2937">
                  <c:v>0.98498269999999977</c:v>
                </c:pt>
                <c:pt idx="2938">
                  <c:v>0.98494729999999997</c:v>
                </c:pt>
                <c:pt idx="2939">
                  <c:v>0.9850006</c:v>
                </c:pt>
                <c:pt idx="2940">
                  <c:v>0.98505029999999971</c:v>
                </c:pt>
                <c:pt idx="2941">
                  <c:v>0.98501119999999975</c:v>
                </c:pt>
                <c:pt idx="2942">
                  <c:v>0.98486769999999968</c:v>
                </c:pt>
                <c:pt idx="2943">
                  <c:v>0.98468889999999998</c:v>
                </c:pt>
                <c:pt idx="2944">
                  <c:v>0.98458389999999962</c:v>
                </c:pt>
                <c:pt idx="2945">
                  <c:v>0.98462579999999988</c:v>
                </c:pt>
                <c:pt idx="2946">
                  <c:v>0.98480179999999973</c:v>
                </c:pt>
                <c:pt idx="2947">
                  <c:v>0.98502349999999972</c:v>
                </c:pt>
                <c:pt idx="2948">
                  <c:v>0.98518279999999969</c:v>
                </c:pt>
                <c:pt idx="2949">
                  <c:v>0.98521069999999966</c:v>
                </c:pt>
                <c:pt idx="2950">
                  <c:v>0.98511449999999967</c:v>
                </c:pt>
                <c:pt idx="2951">
                  <c:v>0.98497989999999991</c:v>
                </c:pt>
                <c:pt idx="2952">
                  <c:v>0.98493079999999966</c:v>
                </c:pt>
                <c:pt idx="2953">
                  <c:v>0.98504959999999997</c:v>
                </c:pt>
                <c:pt idx="2954">
                  <c:v>0.98530669999999976</c:v>
                </c:pt>
                <c:pt idx="2955">
                  <c:v>0.98556649999999957</c:v>
                </c:pt>
                <c:pt idx="2956">
                  <c:v>0.98568349999999971</c:v>
                </c:pt>
                <c:pt idx="2957">
                  <c:v>0.98560599999999998</c:v>
                </c:pt>
                <c:pt idx="2958">
                  <c:v>0.98539149999999998</c:v>
                </c:pt>
                <c:pt idx="2959">
                  <c:v>0.98513689999999976</c:v>
                </c:pt>
                <c:pt idx="2960">
                  <c:v>0.98491559999999967</c:v>
                </c:pt>
                <c:pt idx="2961">
                  <c:v>0.98477919999999997</c:v>
                </c:pt>
                <c:pt idx="2962">
                  <c:v>0.98477799999999971</c:v>
                </c:pt>
                <c:pt idx="2963">
                  <c:v>0.9849272</c:v>
                </c:pt>
                <c:pt idx="2964">
                  <c:v>0.98515139999999968</c:v>
                </c:pt>
                <c:pt idx="2965">
                  <c:v>0.98530409999999979</c:v>
                </c:pt>
                <c:pt idx="2966">
                  <c:v>0.98528659999999968</c:v>
                </c:pt>
                <c:pt idx="2967">
                  <c:v>0.98514759999999968</c:v>
                </c:pt>
                <c:pt idx="2968">
                  <c:v>0.98504079999999972</c:v>
                </c:pt>
                <c:pt idx="2969">
                  <c:v>0.98507409999999973</c:v>
                </c:pt>
                <c:pt idx="2970">
                  <c:v>0.98521439999999949</c:v>
                </c:pt>
                <c:pt idx="2971">
                  <c:v>0.98534129999999998</c:v>
                </c:pt>
                <c:pt idx="2972">
                  <c:v>0.9853742999999997</c:v>
                </c:pt>
                <c:pt idx="2973">
                  <c:v>0.9853305999999995</c:v>
                </c:pt>
                <c:pt idx="2974">
                  <c:v>0.98527900000000002</c:v>
                </c:pt>
                <c:pt idx="2975">
                  <c:v>0.9852719999999997</c:v>
                </c:pt>
                <c:pt idx="2976">
                  <c:v>0.98532719999999963</c:v>
                </c:pt>
                <c:pt idx="2977">
                  <c:v>0.9854406</c:v>
                </c:pt>
                <c:pt idx="2978">
                  <c:v>0.98558439999999969</c:v>
                </c:pt>
                <c:pt idx="2979">
                  <c:v>0.98570259999999976</c:v>
                </c:pt>
                <c:pt idx="2980">
                  <c:v>0.98573909999999998</c:v>
                </c:pt>
                <c:pt idx="2981">
                  <c:v>0.9856868999999997</c:v>
                </c:pt>
                <c:pt idx="2982">
                  <c:v>0.98559229999999975</c:v>
                </c:pt>
                <c:pt idx="2983">
                  <c:v>0.98549719999999963</c:v>
                </c:pt>
                <c:pt idx="2984">
                  <c:v>0.98539369999999971</c:v>
                </c:pt>
                <c:pt idx="2985">
                  <c:v>0.98525759999999962</c:v>
                </c:pt>
                <c:pt idx="2986">
                  <c:v>0.98512120000000003</c:v>
                </c:pt>
                <c:pt idx="2987">
                  <c:v>0.98507929999999999</c:v>
                </c:pt>
                <c:pt idx="2988">
                  <c:v>0.98519909999999999</c:v>
                </c:pt>
                <c:pt idx="2989">
                  <c:v>0.98543359999999947</c:v>
                </c:pt>
                <c:pt idx="2990">
                  <c:v>0.98564529999999995</c:v>
                </c:pt>
                <c:pt idx="2991">
                  <c:v>0.98572799999999972</c:v>
                </c:pt>
                <c:pt idx="2992">
                  <c:v>0.98569379999999973</c:v>
                </c:pt>
                <c:pt idx="2993">
                  <c:v>0.98563880000000004</c:v>
                </c:pt>
                <c:pt idx="2994">
                  <c:v>0.9856364999999998</c:v>
                </c:pt>
                <c:pt idx="2995">
                  <c:v>0.98568079999999969</c:v>
                </c:pt>
                <c:pt idx="2996">
                  <c:v>0.98573159999999971</c:v>
                </c:pt>
                <c:pt idx="2997">
                  <c:v>0.98578849999999996</c:v>
                </c:pt>
                <c:pt idx="2998">
                  <c:v>0.98590239999999962</c:v>
                </c:pt>
                <c:pt idx="2999">
                  <c:v>0.9861072999999998</c:v>
                </c:pt>
                <c:pt idx="3000">
                  <c:v>0.98635779999999951</c:v>
                </c:pt>
                <c:pt idx="3001">
                  <c:v>0.98654049999999971</c:v>
                </c:pt>
                <c:pt idx="3002">
                  <c:v>0.98655609999999949</c:v>
                </c:pt>
                <c:pt idx="3003">
                  <c:v>0.98639249999999978</c:v>
                </c:pt>
                <c:pt idx="3004">
                  <c:v>0.98613259999999947</c:v>
                </c:pt>
                <c:pt idx="3005">
                  <c:v>0.98589930000000003</c:v>
                </c:pt>
                <c:pt idx="3006">
                  <c:v>0.98579119999999998</c:v>
                </c:pt>
                <c:pt idx="3007">
                  <c:v>0.98585009999999973</c:v>
                </c:pt>
                <c:pt idx="3008">
                  <c:v>0.98606409999999967</c:v>
                </c:pt>
                <c:pt idx="3009">
                  <c:v>0.98638189999999981</c:v>
                </c:pt>
                <c:pt idx="3010">
                  <c:v>0.98672559999999998</c:v>
                </c:pt>
                <c:pt idx="3011">
                  <c:v>0.98700969999999999</c:v>
                </c:pt>
                <c:pt idx="3012">
                  <c:v>0.98717559999999971</c:v>
                </c:pt>
                <c:pt idx="3013">
                  <c:v>0.98721969999999981</c:v>
                </c:pt>
                <c:pt idx="3014">
                  <c:v>0.9871960999999998</c:v>
                </c:pt>
                <c:pt idx="3015">
                  <c:v>0.9871810999999997</c:v>
                </c:pt>
                <c:pt idx="3016">
                  <c:v>0.98722299999999963</c:v>
                </c:pt>
                <c:pt idx="3017">
                  <c:v>0.98731259999999932</c:v>
                </c:pt>
                <c:pt idx="3018">
                  <c:v>0.98740089999999969</c:v>
                </c:pt>
                <c:pt idx="3019">
                  <c:v>0.98744739999999975</c:v>
                </c:pt>
                <c:pt idx="3020">
                  <c:v>0.98745509999999981</c:v>
                </c:pt>
                <c:pt idx="3021">
                  <c:v>0.98745999999999978</c:v>
                </c:pt>
                <c:pt idx="3022">
                  <c:v>0.98748739999999968</c:v>
                </c:pt>
                <c:pt idx="3023">
                  <c:v>0.98752259999999947</c:v>
                </c:pt>
                <c:pt idx="3024">
                  <c:v>0.98753449999999976</c:v>
                </c:pt>
                <c:pt idx="3025">
                  <c:v>0.9875286999999997</c:v>
                </c:pt>
                <c:pt idx="3026">
                  <c:v>0.98756569999999977</c:v>
                </c:pt>
                <c:pt idx="3027">
                  <c:v>0.98771180000000003</c:v>
                </c:pt>
                <c:pt idx="3028">
                  <c:v>0.98796449999999969</c:v>
                </c:pt>
                <c:pt idx="3029">
                  <c:v>0.98823619999999968</c:v>
                </c:pt>
                <c:pt idx="3030">
                  <c:v>0.98842409999999981</c:v>
                </c:pt>
                <c:pt idx="3031">
                  <c:v>0.98850099999999963</c:v>
                </c:pt>
                <c:pt idx="3032">
                  <c:v>0.98853339999999945</c:v>
                </c:pt>
                <c:pt idx="3033">
                  <c:v>0.98860919999999997</c:v>
                </c:pt>
                <c:pt idx="3034">
                  <c:v>0.98875009999999997</c:v>
                </c:pt>
                <c:pt idx="3035">
                  <c:v>0.98889699999999969</c:v>
                </c:pt>
                <c:pt idx="3036">
                  <c:v>0.98897659999999976</c:v>
                </c:pt>
                <c:pt idx="3037">
                  <c:v>0.98897499999999972</c:v>
                </c:pt>
                <c:pt idx="3038">
                  <c:v>0.98895339999999976</c:v>
                </c:pt>
                <c:pt idx="3039">
                  <c:v>0.98899649999999972</c:v>
                </c:pt>
                <c:pt idx="3040">
                  <c:v>0.98914590000000002</c:v>
                </c:pt>
                <c:pt idx="3041">
                  <c:v>0.98936759999999968</c:v>
                </c:pt>
                <c:pt idx="3042">
                  <c:v>0.9895782999999998</c:v>
                </c:pt>
                <c:pt idx="3043">
                  <c:v>0.98970530000000001</c:v>
                </c:pt>
                <c:pt idx="3044">
                  <c:v>0.98973769999999972</c:v>
                </c:pt>
                <c:pt idx="3045">
                  <c:v>0.9897262</c:v>
                </c:pt>
                <c:pt idx="3046">
                  <c:v>0.98973689999999981</c:v>
                </c:pt>
                <c:pt idx="3047">
                  <c:v>0.98980139999999972</c:v>
                </c:pt>
                <c:pt idx="3048">
                  <c:v>0.98991229999999975</c:v>
                </c:pt>
                <c:pt idx="3049">
                  <c:v>0.99005480000000001</c:v>
                </c:pt>
                <c:pt idx="3050">
                  <c:v>0.9902282</c:v>
                </c:pt>
                <c:pt idx="3051">
                  <c:v>0.99042709999999978</c:v>
                </c:pt>
                <c:pt idx="3052">
                  <c:v>0.99061769999999971</c:v>
                </c:pt>
                <c:pt idx="3053">
                  <c:v>0.99075769999999996</c:v>
                </c:pt>
                <c:pt idx="3054">
                  <c:v>0.99084890000000003</c:v>
                </c:pt>
                <c:pt idx="3055">
                  <c:v>0.9909526999999998</c:v>
                </c:pt>
                <c:pt idx="3056">
                  <c:v>0.99113199999999968</c:v>
                </c:pt>
                <c:pt idx="3057">
                  <c:v>0.99137409999999981</c:v>
                </c:pt>
                <c:pt idx="3058">
                  <c:v>0.99158679999999944</c:v>
                </c:pt>
                <c:pt idx="3059">
                  <c:v>0.99168419999999968</c:v>
                </c:pt>
                <c:pt idx="3060">
                  <c:v>0.99167019999999972</c:v>
                </c:pt>
                <c:pt idx="3061">
                  <c:v>0.99163289999999971</c:v>
                </c:pt>
                <c:pt idx="3062">
                  <c:v>0.99165749999999997</c:v>
                </c:pt>
                <c:pt idx="3063">
                  <c:v>0.99175219999999975</c:v>
                </c:pt>
                <c:pt idx="3064">
                  <c:v>0.9918536</c:v>
                </c:pt>
                <c:pt idx="3065">
                  <c:v>0.99189379999999971</c:v>
                </c:pt>
                <c:pt idx="3066">
                  <c:v>0.9918526999999997</c:v>
                </c:pt>
                <c:pt idx="3067">
                  <c:v>0.99175769999999996</c:v>
                </c:pt>
                <c:pt idx="3068">
                  <c:v>0.99165119999999973</c:v>
                </c:pt>
                <c:pt idx="3069">
                  <c:v>0.99156049999999962</c:v>
                </c:pt>
                <c:pt idx="3070">
                  <c:v>0.99149089999999973</c:v>
                </c:pt>
                <c:pt idx="3071">
                  <c:v>0.99143349999999975</c:v>
                </c:pt>
                <c:pt idx="3072">
                  <c:v>0.99137759999999975</c:v>
                </c:pt>
                <c:pt idx="3073">
                  <c:v>0.99132099999999967</c:v>
                </c:pt>
                <c:pt idx="3074">
                  <c:v>0.99127359999999975</c:v>
                </c:pt>
                <c:pt idx="3075">
                  <c:v>0.99125369999999968</c:v>
                </c:pt>
                <c:pt idx="3076">
                  <c:v>0.99128339999999948</c:v>
                </c:pt>
                <c:pt idx="3077">
                  <c:v>0.99138489999999968</c:v>
                </c:pt>
                <c:pt idx="3078">
                  <c:v>0.99157609999999963</c:v>
                </c:pt>
                <c:pt idx="3079">
                  <c:v>0.99185209999999979</c:v>
                </c:pt>
                <c:pt idx="3080">
                  <c:v>0.99216569999999971</c:v>
                </c:pt>
                <c:pt idx="3081">
                  <c:v>0.9924307999999995</c:v>
                </c:pt>
                <c:pt idx="3082">
                  <c:v>0.99256089999999975</c:v>
                </c:pt>
                <c:pt idx="3083">
                  <c:v>0.99251919999999949</c:v>
                </c:pt>
                <c:pt idx="3084">
                  <c:v>0.99233869999999968</c:v>
                </c:pt>
                <c:pt idx="3085">
                  <c:v>0.99209939999999996</c:v>
                </c:pt>
                <c:pt idx="3086">
                  <c:v>0.99188039999999966</c:v>
                </c:pt>
                <c:pt idx="3087">
                  <c:v>0.99172769999999999</c:v>
                </c:pt>
                <c:pt idx="3088">
                  <c:v>0.99164229999999998</c:v>
                </c:pt>
                <c:pt idx="3089">
                  <c:v>0.9915851999999995</c:v>
                </c:pt>
                <c:pt idx="3090">
                  <c:v>0.99149049999999972</c:v>
                </c:pt>
                <c:pt idx="3091">
                  <c:v>0.99129959999999973</c:v>
                </c:pt>
                <c:pt idx="3092">
                  <c:v>0.99100699999999975</c:v>
                </c:pt>
                <c:pt idx="3093">
                  <c:v>0.99068729999999972</c:v>
                </c:pt>
                <c:pt idx="3094">
                  <c:v>0.99046569999999967</c:v>
                </c:pt>
                <c:pt idx="3095">
                  <c:v>0.99044339999999975</c:v>
                </c:pt>
                <c:pt idx="3096">
                  <c:v>0.99063309999999971</c:v>
                </c:pt>
                <c:pt idx="3097">
                  <c:v>0.99095779999999967</c:v>
                </c:pt>
                <c:pt idx="3098">
                  <c:v>0.99131259999999943</c:v>
                </c:pt>
                <c:pt idx="3099">
                  <c:v>0.99163539999999972</c:v>
                </c:pt>
                <c:pt idx="3100">
                  <c:v>0.99193719999999963</c:v>
                </c:pt>
                <c:pt idx="3101">
                  <c:v>0.99228219999999967</c:v>
                </c:pt>
                <c:pt idx="3102">
                  <c:v>0.99274709999999988</c:v>
                </c:pt>
                <c:pt idx="3103">
                  <c:v>0.99338789999999966</c:v>
                </c:pt>
                <c:pt idx="3104">
                  <c:v>0.99422100000000002</c:v>
                </c:pt>
                <c:pt idx="3105">
                  <c:v>0.99521489999999968</c:v>
                </c:pt>
                <c:pt idx="3106">
                  <c:v>0.9963023999999997</c:v>
                </c:pt>
                <c:pt idx="3107">
                  <c:v>0.99741019999999969</c:v>
                </c:pt>
                <c:pt idx="3108">
                  <c:v>0.9984807999999995</c:v>
                </c:pt>
                <c:pt idx="3109">
                  <c:v>0.99946269999999959</c:v>
                </c:pt>
                <c:pt idx="3110">
                  <c:v>1.0002768</c:v>
                </c:pt>
                <c:pt idx="3111">
                  <c:v>1.0008185999999999</c:v>
                </c:pt>
                <c:pt idx="3112">
                  <c:v>1.0010189999999999</c:v>
                </c:pt>
                <c:pt idx="3113">
                  <c:v>1.000921299999999</c:v>
                </c:pt>
                <c:pt idx="3114">
                  <c:v>1.0006771999999999</c:v>
                </c:pt>
                <c:pt idx="3115">
                  <c:v>1.0004428999999999</c:v>
                </c:pt>
                <c:pt idx="3116">
                  <c:v>1.0002576999999999</c:v>
                </c:pt>
                <c:pt idx="3117">
                  <c:v>1.0000187999999999</c:v>
                </c:pt>
                <c:pt idx="3118">
                  <c:v>0.99957009999999968</c:v>
                </c:pt>
                <c:pt idx="3119">
                  <c:v>0.99881779999999976</c:v>
                </c:pt>
                <c:pt idx="3120">
                  <c:v>0.99777659999999968</c:v>
                </c:pt>
                <c:pt idx="3121">
                  <c:v>0.99654589999999987</c:v>
                </c:pt>
                <c:pt idx="3122">
                  <c:v>0.99526819999999949</c:v>
                </c:pt>
                <c:pt idx="3123">
                  <c:v>0.99410209999999966</c:v>
                </c:pt>
                <c:pt idx="3124">
                  <c:v>0.9931835999999995</c:v>
                </c:pt>
                <c:pt idx="3125">
                  <c:v>0.99257149999999972</c:v>
                </c:pt>
                <c:pt idx="3126">
                  <c:v>0.99221779999999948</c:v>
                </c:pt>
                <c:pt idx="3127">
                  <c:v>0.99200889999999997</c:v>
                </c:pt>
                <c:pt idx="3128">
                  <c:v>0.99184759999999972</c:v>
                </c:pt>
                <c:pt idx="3129">
                  <c:v>0.99170169999999991</c:v>
                </c:pt>
                <c:pt idx="3130">
                  <c:v>0.99158479999999949</c:v>
                </c:pt>
                <c:pt idx="3131">
                  <c:v>0.9915079999999995</c:v>
                </c:pt>
                <c:pt idx="3132">
                  <c:v>0.9914617999999995</c:v>
                </c:pt>
                <c:pt idx="3133">
                  <c:v>0.99143769999999976</c:v>
                </c:pt>
                <c:pt idx="3134">
                  <c:v>0.99144609999999966</c:v>
                </c:pt>
                <c:pt idx="3135">
                  <c:v>0.99150849999999968</c:v>
                </c:pt>
                <c:pt idx="3136">
                  <c:v>0.99164399999999997</c:v>
                </c:pt>
                <c:pt idx="3137">
                  <c:v>0.99186189999999996</c:v>
                </c:pt>
                <c:pt idx="3138">
                  <c:v>0.99215869999999973</c:v>
                </c:pt>
                <c:pt idx="3139">
                  <c:v>0.99250989999999972</c:v>
                </c:pt>
                <c:pt idx="3140">
                  <c:v>0.9928737999999997</c:v>
                </c:pt>
                <c:pt idx="3141">
                  <c:v>0.99321719999999947</c:v>
                </c:pt>
                <c:pt idx="3142">
                  <c:v>0.99353739999999946</c:v>
                </c:pt>
                <c:pt idx="3143">
                  <c:v>0.9938469999999997</c:v>
                </c:pt>
                <c:pt idx="3144">
                  <c:v>0.99413399999999963</c:v>
                </c:pt>
                <c:pt idx="3145">
                  <c:v>0.99435459999999976</c:v>
                </c:pt>
                <c:pt idx="3146">
                  <c:v>0.9944864999999995</c:v>
                </c:pt>
                <c:pt idx="3147">
                  <c:v>0.99458469999999966</c:v>
                </c:pt>
                <c:pt idx="3148">
                  <c:v>0.99476119999999968</c:v>
                </c:pt>
                <c:pt idx="3149">
                  <c:v>0.99508540000000001</c:v>
                </c:pt>
                <c:pt idx="3150">
                  <c:v>0.99549739999999975</c:v>
                </c:pt>
                <c:pt idx="3151">
                  <c:v>0.99582470000000001</c:v>
                </c:pt>
                <c:pt idx="3152">
                  <c:v>0.99589249999999996</c:v>
                </c:pt>
                <c:pt idx="3153">
                  <c:v>0.99564389999999992</c:v>
                </c:pt>
                <c:pt idx="3154">
                  <c:v>0.99518299999999948</c:v>
                </c:pt>
                <c:pt idx="3155">
                  <c:v>0.99471209999999965</c:v>
                </c:pt>
                <c:pt idx="3156">
                  <c:v>0.99440829999999969</c:v>
                </c:pt>
                <c:pt idx="3157">
                  <c:v>0.99431749999999963</c:v>
                </c:pt>
                <c:pt idx="3158">
                  <c:v>0.99434539999999971</c:v>
                </c:pt>
                <c:pt idx="3159">
                  <c:v>0.99435019999999963</c:v>
                </c:pt>
                <c:pt idx="3160">
                  <c:v>0.99425779999999975</c:v>
                </c:pt>
                <c:pt idx="3161">
                  <c:v>0.99409079999999972</c:v>
                </c:pt>
                <c:pt idx="3162">
                  <c:v>0.9938982999999999</c:v>
                </c:pt>
                <c:pt idx="3163">
                  <c:v>0.99368440000000002</c:v>
                </c:pt>
                <c:pt idx="3164">
                  <c:v>0.99342929999999996</c:v>
                </c:pt>
                <c:pt idx="3165">
                  <c:v>0.99316739999999948</c:v>
                </c:pt>
                <c:pt idx="3166">
                  <c:v>0.99300069999999996</c:v>
                </c:pt>
                <c:pt idx="3167">
                  <c:v>0.99301289999999975</c:v>
                </c:pt>
                <c:pt idx="3168">
                  <c:v>0.99318259999999947</c:v>
                </c:pt>
                <c:pt idx="3169">
                  <c:v>0.99340909999999971</c:v>
                </c:pt>
                <c:pt idx="3170">
                  <c:v>0.99361559999999971</c:v>
                </c:pt>
                <c:pt idx="3171">
                  <c:v>0.99380069999999998</c:v>
                </c:pt>
                <c:pt idx="3172">
                  <c:v>0.99398999999999971</c:v>
                </c:pt>
                <c:pt idx="3173">
                  <c:v>0.99417759999999977</c:v>
                </c:pt>
                <c:pt idx="3174">
                  <c:v>0.99434880000000003</c:v>
                </c:pt>
                <c:pt idx="3175">
                  <c:v>0.99453559999999963</c:v>
                </c:pt>
                <c:pt idx="3176">
                  <c:v>0.9947976999999999</c:v>
                </c:pt>
                <c:pt idx="3177">
                  <c:v>0.99513649999999976</c:v>
                </c:pt>
                <c:pt idx="3178">
                  <c:v>0.99546359999999945</c:v>
                </c:pt>
                <c:pt idx="3179">
                  <c:v>0.99569399999999997</c:v>
                </c:pt>
                <c:pt idx="3180">
                  <c:v>0.99585309999999971</c:v>
                </c:pt>
                <c:pt idx="3181">
                  <c:v>0.99605789999999972</c:v>
                </c:pt>
                <c:pt idx="3182">
                  <c:v>0.99638689999999963</c:v>
                </c:pt>
                <c:pt idx="3183">
                  <c:v>0.99680170000000001</c:v>
                </c:pt>
                <c:pt idx="3184">
                  <c:v>0.99720949999999997</c:v>
                </c:pt>
                <c:pt idx="3185">
                  <c:v>0.99757039999999975</c:v>
                </c:pt>
                <c:pt idx="3186">
                  <c:v>0.99791669999999977</c:v>
                </c:pt>
                <c:pt idx="3187">
                  <c:v>0.99828099999999975</c:v>
                </c:pt>
                <c:pt idx="3188">
                  <c:v>0.9986497000000002</c:v>
                </c:pt>
                <c:pt idx="3189">
                  <c:v>0.99898969999999998</c:v>
                </c:pt>
                <c:pt idx="3190">
                  <c:v>0.99927739999999976</c:v>
                </c:pt>
                <c:pt idx="3191">
                  <c:v>0.99947149999999996</c:v>
                </c:pt>
                <c:pt idx="3192">
                  <c:v>0.99948449999999966</c:v>
                </c:pt>
                <c:pt idx="3193">
                  <c:v>0.99923429999999969</c:v>
                </c:pt>
                <c:pt idx="3194">
                  <c:v>0.99873809999999996</c:v>
                </c:pt>
                <c:pt idx="3195">
                  <c:v>0.99812289999999981</c:v>
                </c:pt>
                <c:pt idx="3196">
                  <c:v>0.99752329999999967</c:v>
                </c:pt>
                <c:pt idx="3197">
                  <c:v>0.99698709999999968</c:v>
                </c:pt>
                <c:pt idx="3198">
                  <c:v>0.99650009999999978</c:v>
                </c:pt>
                <c:pt idx="3199">
                  <c:v>0.99608180000000002</c:v>
                </c:pt>
                <c:pt idx="3200">
                  <c:v>0.99580609999999981</c:v>
                </c:pt>
                <c:pt idx="3201">
                  <c:v>0.9957153999999997</c:v>
                </c:pt>
                <c:pt idx="3202">
                  <c:v>0.9957471</c:v>
                </c:pt>
                <c:pt idx="3203">
                  <c:v>0.99578140000000004</c:v>
                </c:pt>
                <c:pt idx="3204">
                  <c:v>0.9957589</c:v>
                </c:pt>
                <c:pt idx="3205">
                  <c:v>0.99572779999999972</c:v>
                </c:pt>
                <c:pt idx="3206">
                  <c:v>0.99576819999999966</c:v>
                </c:pt>
                <c:pt idx="3207">
                  <c:v>0.99589489999999992</c:v>
                </c:pt>
                <c:pt idx="3208">
                  <c:v>0.99604729999999997</c:v>
                </c:pt>
                <c:pt idx="3209">
                  <c:v>0.99616319999999969</c:v>
                </c:pt>
                <c:pt idx="3210">
                  <c:v>0.99624159999999973</c:v>
                </c:pt>
                <c:pt idx="3211">
                  <c:v>0.99633069999999968</c:v>
                </c:pt>
                <c:pt idx="3212">
                  <c:v>0.99646509999999977</c:v>
                </c:pt>
                <c:pt idx="3213">
                  <c:v>0.9966151999999997</c:v>
                </c:pt>
                <c:pt idx="3214">
                  <c:v>0.99669450000000004</c:v>
                </c:pt>
                <c:pt idx="3215">
                  <c:v>0.99662529999999994</c:v>
                </c:pt>
                <c:pt idx="3216">
                  <c:v>0.99641129999999967</c:v>
                </c:pt>
                <c:pt idx="3217">
                  <c:v>0.99615289999999979</c:v>
                </c:pt>
                <c:pt idx="3218">
                  <c:v>0.99597079999999971</c:v>
                </c:pt>
                <c:pt idx="3219">
                  <c:v>0.99590319999999966</c:v>
                </c:pt>
                <c:pt idx="3220">
                  <c:v>0.99588480000000001</c:v>
                </c:pt>
                <c:pt idx="3221">
                  <c:v>0.9958399</c:v>
                </c:pt>
                <c:pt idx="3222">
                  <c:v>0.99578329999999982</c:v>
                </c:pt>
                <c:pt idx="3223">
                  <c:v>0.99579839999999997</c:v>
                </c:pt>
                <c:pt idx="3224">
                  <c:v>0.99591629999999975</c:v>
                </c:pt>
                <c:pt idx="3225">
                  <c:v>0.99604709999999996</c:v>
                </c:pt>
                <c:pt idx="3226">
                  <c:v>0.99606559999999966</c:v>
                </c:pt>
                <c:pt idx="3227">
                  <c:v>0.99595619999999963</c:v>
                </c:pt>
                <c:pt idx="3228">
                  <c:v>0.99584220000000001</c:v>
                </c:pt>
                <c:pt idx="3229">
                  <c:v>0.99586149999999996</c:v>
                </c:pt>
                <c:pt idx="3230">
                  <c:v>0.99603419999999976</c:v>
                </c:pt>
                <c:pt idx="3231">
                  <c:v>0.99625819999999976</c:v>
                </c:pt>
                <c:pt idx="3232">
                  <c:v>0.99641079999999949</c:v>
                </c:pt>
                <c:pt idx="3233">
                  <c:v>0.99642919999999968</c:v>
                </c:pt>
                <c:pt idx="3234">
                  <c:v>0.99631519999999962</c:v>
                </c:pt>
                <c:pt idx="3235">
                  <c:v>0.99610999999999972</c:v>
                </c:pt>
                <c:pt idx="3236">
                  <c:v>0.99588529999999997</c:v>
                </c:pt>
                <c:pt idx="3237">
                  <c:v>0.99571889999999996</c:v>
                </c:pt>
                <c:pt idx="3238">
                  <c:v>0.9956316999999999</c:v>
                </c:pt>
                <c:pt idx="3239">
                  <c:v>0.9955463999999995</c:v>
                </c:pt>
                <c:pt idx="3240">
                  <c:v>0.99534489999999998</c:v>
                </c:pt>
                <c:pt idx="3241">
                  <c:v>0.99499129999999991</c:v>
                </c:pt>
                <c:pt idx="3242">
                  <c:v>0.99458029999999975</c:v>
                </c:pt>
                <c:pt idx="3243">
                  <c:v>0.9942472</c:v>
                </c:pt>
                <c:pt idx="3244">
                  <c:v>0.99403629999999965</c:v>
                </c:pt>
                <c:pt idx="3245">
                  <c:v>0.99387849999999989</c:v>
                </c:pt>
                <c:pt idx="3246">
                  <c:v>0.99369430000000003</c:v>
                </c:pt>
                <c:pt idx="3247">
                  <c:v>0.9934904</c:v>
                </c:pt>
                <c:pt idx="3248">
                  <c:v>0.99334039999999968</c:v>
                </c:pt>
                <c:pt idx="3249">
                  <c:v>0.99329309999999971</c:v>
                </c:pt>
                <c:pt idx="3250">
                  <c:v>0.9933208</c:v>
                </c:pt>
                <c:pt idx="3251">
                  <c:v>0.99335839999999975</c:v>
                </c:pt>
                <c:pt idx="3252">
                  <c:v>0.99336759999999968</c:v>
                </c:pt>
                <c:pt idx="3253">
                  <c:v>0.99335889999999971</c:v>
                </c:pt>
                <c:pt idx="3254">
                  <c:v>0.9933668999999995</c:v>
                </c:pt>
                <c:pt idx="3255">
                  <c:v>0.99341749999999951</c:v>
                </c:pt>
                <c:pt idx="3256">
                  <c:v>0.99350499999999975</c:v>
                </c:pt>
                <c:pt idx="3257">
                  <c:v>0.9935851999999995</c:v>
                </c:pt>
                <c:pt idx="3258">
                  <c:v>0.99359189999999997</c:v>
                </c:pt>
                <c:pt idx="3259">
                  <c:v>0.99348229999999949</c:v>
                </c:pt>
                <c:pt idx="3260">
                  <c:v>0.99327769999999971</c:v>
                </c:pt>
                <c:pt idx="3261">
                  <c:v>0.99304899999999996</c:v>
                </c:pt>
                <c:pt idx="3262">
                  <c:v>0.99285409999999996</c:v>
                </c:pt>
                <c:pt idx="3263">
                  <c:v>0.99269750000000001</c:v>
                </c:pt>
                <c:pt idx="3264">
                  <c:v>0.99256409999999951</c:v>
                </c:pt>
                <c:pt idx="3265">
                  <c:v>0.99247599999999969</c:v>
                </c:pt>
                <c:pt idx="3266">
                  <c:v>0.9924885999999995</c:v>
                </c:pt>
                <c:pt idx="3267">
                  <c:v>0.99261739999999976</c:v>
                </c:pt>
                <c:pt idx="3268">
                  <c:v>0.99279149999999994</c:v>
                </c:pt>
                <c:pt idx="3269">
                  <c:v>0.99291099999999965</c:v>
                </c:pt>
                <c:pt idx="3270">
                  <c:v>0.9929519</c:v>
                </c:pt>
                <c:pt idx="3271">
                  <c:v>0.99299219999999977</c:v>
                </c:pt>
                <c:pt idx="3272">
                  <c:v>0.99311899999999975</c:v>
                </c:pt>
                <c:pt idx="3273">
                  <c:v>0.99331979999999975</c:v>
                </c:pt>
                <c:pt idx="3274">
                  <c:v>0.99348349999999963</c:v>
                </c:pt>
                <c:pt idx="3275">
                  <c:v>0.99350929999999971</c:v>
                </c:pt>
                <c:pt idx="3276">
                  <c:v>0.99340199999999967</c:v>
                </c:pt>
                <c:pt idx="3277">
                  <c:v>0.99325779999999975</c:v>
                </c:pt>
                <c:pt idx="3278">
                  <c:v>0.99317509999999998</c:v>
                </c:pt>
                <c:pt idx="3279">
                  <c:v>0.99319040000000003</c:v>
                </c:pt>
                <c:pt idx="3280">
                  <c:v>0.99328489999999969</c:v>
                </c:pt>
                <c:pt idx="3281">
                  <c:v>0.99341749999999951</c:v>
                </c:pt>
                <c:pt idx="3282">
                  <c:v>0.99353639999999954</c:v>
                </c:pt>
                <c:pt idx="3283">
                  <c:v>0.99358109999999966</c:v>
                </c:pt>
                <c:pt idx="3284">
                  <c:v>0.99351819999999968</c:v>
                </c:pt>
                <c:pt idx="3285">
                  <c:v>0.99339359999999965</c:v>
                </c:pt>
                <c:pt idx="3286">
                  <c:v>0.99332409999999971</c:v>
                </c:pt>
                <c:pt idx="3287">
                  <c:v>0.99340529999999971</c:v>
                </c:pt>
                <c:pt idx="3288">
                  <c:v>0.99361089999999996</c:v>
                </c:pt>
                <c:pt idx="3289">
                  <c:v>0.99380109999999999</c:v>
                </c:pt>
                <c:pt idx="3290">
                  <c:v>0.99384769999999989</c:v>
                </c:pt>
                <c:pt idx="3291">
                  <c:v>0.99375259999999965</c:v>
                </c:pt>
                <c:pt idx="3292">
                  <c:v>0.99363469999999998</c:v>
                </c:pt>
                <c:pt idx="3293">
                  <c:v>0.99360300000000001</c:v>
                </c:pt>
                <c:pt idx="3294">
                  <c:v>0.99365769999999998</c:v>
                </c:pt>
                <c:pt idx="3295">
                  <c:v>0.9937243</c:v>
                </c:pt>
                <c:pt idx="3296">
                  <c:v>0.99375639999999965</c:v>
                </c:pt>
                <c:pt idx="3297">
                  <c:v>0.99378229999999967</c:v>
                </c:pt>
                <c:pt idx="3298">
                  <c:v>0.99384459999999997</c:v>
                </c:pt>
                <c:pt idx="3299">
                  <c:v>0.99392449999999988</c:v>
                </c:pt>
                <c:pt idx="3300">
                  <c:v>0.9939597</c:v>
                </c:pt>
                <c:pt idx="3301">
                  <c:v>0.99393189999999998</c:v>
                </c:pt>
                <c:pt idx="3302">
                  <c:v>0.99390819999999969</c:v>
                </c:pt>
                <c:pt idx="3303">
                  <c:v>0.99397769999999996</c:v>
                </c:pt>
                <c:pt idx="3304">
                  <c:v>0.99415180000000003</c:v>
                </c:pt>
                <c:pt idx="3305">
                  <c:v>0.99434709999999971</c:v>
                </c:pt>
                <c:pt idx="3306">
                  <c:v>0.99446659999999953</c:v>
                </c:pt>
                <c:pt idx="3307">
                  <c:v>0.99448789999999976</c:v>
                </c:pt>
                <c:pt idx="3308">
                  <c:v>0.99446589999999979</c:v>
                </c:pt>
                <c:pt idx="3309">
                  <c:v>0.99446439999999969</c:v>
                </c:pt>
                <c:pt idx="3310">
                  <c:v>0.99450079999999963</c:v>
                </c:pt>
                <c:pt idx="3311">
                  <c:v>0.99455439999999951</c:v>
                </c:pt>
                <c:pt idx="3312">
                  <c:v>0.99460799999999971</c:v>
                </c:pt>
                <c:pt idx="3313">
                  <c:v>0.99466999999999972</c:v>
                </c:pt>
                <c:pt idx="3314">
                  <c:v>0.9947581999999997</c:v>
                </c:pt>
                <c:pt idx="3315">
                  <c:v>0.99487179999999997</c:v>
                </c:pt>
                <c:pt idx="3316">
                  <c:v>0.9949859999999997</c:v>
                </c:pt>
                <c:pt idx="3317">
                  <c:v>0.99506959999999967</c:v>
                </c:pt>
                <c:pt idx="3318">
                  <c:v>0.9951146999999998</c:v>
                </c:pt>
                <c:pt idx="3319">
                  <c:v>0.99514989999999992</c:v>
                </c:pt>
                <c:pt idx="3320">
                  <c:v>0.99522359999999965</c:v>
                </c:pt>
                <c:pt idx="3321">
                  <c:v>0.99536479999999949</c:v>
                </c:pt>
                <c:pt idx="3322">
                  <c:v>0.99555009999999977</c:v>
                </c:pt>
                <c:pt idx="3323">
                  <c:v>0.99571499999999968</c:v>
                </c:pt>
                <c:pt idx="3324">
                  <c:v>0.99580340000000001</c:v>
                </c:pt>
                <c:pt idx="3325">
                  <c:v>0.99581140000000001</c:v>
                </c:pt>
                <c:pt idx="3326">
                  <c:v>0.99578140000000004</c:v>
                </c:pt>
                <c:pt idx="3327">
                  <c:v>0.99575769999999997</c:v>
                </c:pt>
                <c:pt idx="3328">
                  <c:v>0.99574879999999988</c:v>
                </c:pt>
                <c:pt idx="3329">
                  <c:v>0.99573449999999997</c:v>
                </c:pt>
                <c:pt idx="3330">
                  <c:v>0.99570009999999998</c:v>
                </c:pt>
                <c:pt idx="3331">
                  <c:v>0.99565890000000001</c:v>
                </c:pt>
                <c:pt idx="3332">
                  <c:v>0.99564629999999998</c:v>
                </c:pt>
                <c:pt idx="3333">
                  <c:v>0.99569469999999993</c:v>
                </c:pt>
                <c:pt idx="3334">
                  <c:v>0.99580969999999991</c:v>
                </c:pt>
                <c:pt idx="3335">
                  <c:v>0.99595939999999972</c:v>
                </c:pt>
                <c:pt idx="3336">
                  <c:v>0.99608349999999968</c:v>
                </c:pt>
                <c:pt idx="3337">
                  <c:v>0.99612999999999996</c:v>
                </c:pt>
                <c:pt idx="3338">
                  <c:v>0.99609740000000002</c:v>
                </c:pt>
                <c:pt idx="3339">
                  <c:v>0.99604319999999968</c:v>
                </c:pt>
                <c:pt idx="3340">
                  <c:v>0.99603819999999965</c:v>
                </c:pt>
                <c:pt idx="3341">
                  <c:v>0.99610120000000002</c:v>
                </c:pt>
                <c:pt idx="3342">
                  <c:v>0.99618229999999963</c:v>
                </c:pt>
                <c:pt idx="3343">
                  <c:v>0.99621559999999976</c:v>
                </c:pt>
                <c:pt idx="3344">
                  <c:v>0.99619289999999971</c:v>
                </c:pt>
                <c:pt idx="3345">
                  <c:v>0.99618189999999973</c:v>
                </c:pt>
                <c:pt idx="3346">
                  <c:v>0.99626749999999975</c:v>
                </c:pt>
                <c:pt idx="3347">
                  <c:v>0.9964723999999997</c:v>
                </c:pt>
                <c:pt idx="3348">
                  <c:v>0.99672980000000022</c:v>
                </c:pt>
                <c:pt idx="3349">
                  <c:v>0.99693019999999977</c:v>
                </c:pt>
                <c:pt idx="3350">
                  <c:v>0.99700060000000001</c:v>
                </c:pt>
                <c:pt idx="3351">
                  <c:v>0.99695279999999975</c:v>
                </c:pt>
                <c:pt idx="3352">
                  <c:v>0.99686779999999975</c:v>
                </c:pt>
                <c:pt idx="3353">
                  <c:v>0.99683149999999998</c:v>
                </c:pt>
                <c:pt idx="3354">
                  <c:v>0.99687320000000001</c:v>
                </c:pt>
                <c:pt idx="3355">
                  <c:v>0.9969547999999997</c:v>
                </c:pt>
                <c:pt idx="3356">
                  <c:v>0.99701609999999963</c:v>
                </c:pt>
                <c:pt idx="3357">
                  <c:v>0.99703259999999949</c:v>
                </c:pt>
                <c:pt idx="3358">
                  <c:v>0.99703039999999976</c:v>
                </c:pt>
                <c:pt idx="3359">
                  <c:v>0.99705089999999996</c:v>
                </c:pt>
                <c:pt idx="3360">
                  <c:v>0.99710860000000001</c:v>
                </c:pt>
                <c:pt idx="3361">
                  <c:v>0.99719219999999975</c:v>
                </c:pt>
                <c:pt idx="3362">
                  <c:v>0.99729629999999969</c:v>
                </c:pt>
                <c:pt idx="3363">
                  <c:v>0.99743269999999951</c:v>
                </c:pt>
                <c:pt idx="3364">
                  <c:v>0.99760419999999972</c:v>
                </c:pt>
                <c:pt idx="3365">
                  <c:v>0.99777530000000003</c:v>
                </c:pt>
                <c:pt idx="3366">
                  <c:v>0.99788759999999965</c:v>
                </c:pt>
                <c:pt idx="3367">
                  <c:v>0.99790939999999972</c:v>
                </c:pt>
                <c:pt idx="3368">
                  <c:v>0.99786399999999975</c:v>
                </c:pt>
                <c:pt idx="3369">
                  <c:v>0.99780340000000001</c:v>
                </c:pt>
                <c:pt idx="3370">
                  <c:v>0.99776299999999962</c:v>
                </c:pt>
                <c:pt idx="3371">
                  <c:v>0.99775130000000001</c:v>
                </c:pt>
                <c:pt idx="3372">
                  <c:v>0.99777659999999968</c:v>
                </c:pt>
                <c:pt idx="3373">
                  <c:v>0.99786359999999963</c:v>
                </c:pt>
                <c:pt idx="3374">
                  <c:v>0.9980283999999997</c:v>
                </c:pt>
                <c:pt idx="3375">
                  <c:v>0.9982443999999997</c:v>
                </c:pt>
                <c:pt idx="3376">
                  <c:v>0.99845289999999975</c:v>
                </c:pt>
                <c:pt idx="3377">
                  <c:v>0.99861349999999971</c:v>
                </c:pt>
                <c:pt idx="3378">
                  <c:v>0.99873539999999972</c:v>
                </c:pt>
                <c:pt idx="3379">
                  <c:v>0.99884399999999973</c:v>
                </c:pt>
                <c:pt idx="3380">
                  <c:v>0.99892449999999999</c:v>
                </c:pt>
                <c:pt idx="3381">
                  <c:v>0.99892619999999965</c:v>
                </c:pt>
                <c:pt idx="3382">
                  <c:v>0.99883939999999971</c:v>
                </c:pt>
                <c:pt idx="3383">
                  <c:v>0.99875609999999981</c:v>
                </c:pt>
                <c:pt idx="3384">
                  <c:v>0.99881829999999971</c:v>
                </c:pt>
                <c:pt idx="3385">
                  <c:v>0.99907789999999996</c:v>
                </c:pt>
                <c:pt idx="3386">
                  <c:v>0.9994158999999998</c:v>
                </c:pt>
                <c:pt idx="3387">
                  <c:v>0.99963229999999981</c:v>
                </c:pt>
                <c:pt idx="3388">
                  <c:v>0.99963499999999972</c:v>
                </c:pt>
                <c:pt idx="3389">
                  <c:v>0.99953659999999944</c:v>
                </c:pt>
                <c:pt idx="3390">
                  <c:v>0.99954989999999988</c:v>
                </c:pt>
                <c:pt idx="3391">
                  <c:v>0.99979099999999987</c:v>
                </c:pt>
                <c:pt idx="3392">
                  <c:v>1.0001939999999998</c:v>
                </c:pt>
                <c:pt idx="3393">
                  <c:v>1.0006131</c:v>
                </c:pt>
                <c:pt idx="3394">
                  <c:v>1.0009763999999994</c:v>
                </c:pt>
                <c:pt idx="3395">
                  <c:v>1.0013219999999996</c:v>
                </c:pt>
                <c:pt idx="3396">
                  <c:v>1.0017066999999991</c:v>
                </c:pt>
                <c:pt idx="3397">
                  <c:v>1.0021335999999998</c:v>
                </c:pt>
                <c:pt idx="3398">
                  <c:v>1.0025869999999999</c:v>
                </c:pt>
                <c:pt idx="3399">
                  <c:v>1.0031043999999996</c:v>
                </c:pt>
                <c:pt idx="3400">
                  <c:v>1.0037595999999998</c:v>
                </c:pt>
                <c:pt idx="3401">
                  <c:v>1.0045685999999998</c:v>
                </c:pt>
                <c:pt idx="3402">
                  <c:v>1.0054436999999994</c:v>
                </c:pt>
                <c:pt idx="3403">
                  <c:v>1.0062659999999999</c:v>
                </c:pt>
                <c:pt idx="3404">
                  <c:v>1.0069820999999999</c:v>
                </c:pt>
                <c:pt idx="3405">
                  <c:v>1.0076081999999995</c:v>
                </c:pt>
                <c:pt idx="3406">
                  <c:v>1.0081590999999999</c:v>
                </c:pt>
                <c:pt idx="3407">
                  <c:v>1.0086268999999994</c:v>
                </c:pt>
                <c:pt idx="3408">
                  <c:v>1.0090435999999998</c:v>
                </c:pt>
                <c:pt idx="3409">
                  <c:v>1.0095069999999995</c:v>
                </c:pt>
                <c:pt idx="3410">
                  <c:v>1.010076</c:v>
                </c:pt>
                <c:pt idx="3411">
                  <c:v>1.0106378</c:v>
                </c:pt>
                <c:pt idx="3412">
                  <c:v>1.0109390999999994</c:v>
                </c:pt>
                <c:pt idx="3413">
                  <c:v>1.0108036999999994</c:v>
                </c:pt>
                <c:pt idx="3414">
                  <c:v>1.0103115999999999</c:v>
                </c:pt>
                <c:pt idx="3415">
                  <c:v>1.0097313999999991</c:v>
                </c:pt>
                <c:pt idx="3416">
                  <c:v>1.0092707999999995</c:v>
                </c:pt>
                <c:pt idx="3417">
                  <c:v>1.0089185999999999</c:v>
                </c:pt>
                <c:pt idx="3418">
                  <c:v>1.0085248999999994</c:v>
                </c:pt>
                <c:pt idx="3419">
                  <c:v>1.0079918999999991</c:v>
                </c:pt>
                <c:pt idx="3420">
                  <c:v>1.0073528</c:v>
                </c:pt>
                <c:pt idx="3421">
                  <c:v>1.0066915999999995</c:v>
                </c:pt>
                <c:pt idx="3422">
                  <c:v>1.0060399</c:v>
                </c:pt>
                <c:pt idx="3423">
                  <c:v>1.0053709999999998</c:v>
                </c:pt>
                <c:pt idx="3424">
                  <c:v>1.0046535999999999</c:v>
                </c:pt>
                <c:pt idx="3425">
                  <c:v>1.0038798999999994</c:v>
                </c:pt>
                <c:pt idx="3426">
                  <c:v>1.0030576999999998</c:v>
                </c:pt>
                <c:pt idx="3427">
                  <c:v>1.0022207999999995</c:v>
                </c:pt>
                <c:pt idx="3428">
                  <c:v>1.0014471999999999</c:v>
                </c:pt>
                <c:pt idx="3429">
                  <c:v>1.0008285999999995</c:v>
                </c:pt>
                <c:pt idx="3430">
                  <c:v>1.0003869000000001</c:v>
                </c:pt>
                <c:pt idx="3431">
                  <c:v>1.0000370999999999</c:v>
                </c:pt>
                <c:pt idx="3432">
                  <c:v>0.99966149999999998</c:v>
                </c:pt>
                <c:pt idx="3433">
                  <c:v>0.99922599999999973</c:v>
                </c:pt>
                <c:pt idx="3434">
                  <c:v>0.99880089999999999</c:v>
                </c:pt>
                <c:pt idx="3435">
                  <c:v>0.99847009999999981</c:v>
                </c:pt>
                <c:pt idx="3436">
                  <c:v>0.99824809999999997</c:v>
                </c:pt>
                <c:pt idx="3437">
                  <c:v>0.99809649999999972</c:v>
                </c:pt>
                <c:pt idx="3438">
                  <c:v>0.9979876999999997</c:v>
                </c:pt>
                <c:pt idx="3439">
                  <c:v>0.99791189999999996</c:v>
                </c:pt>
                <c:pt idx="3440">
                  <c:v>0.99783149999999998</c:v>
                </c:pt>
                <c:pt idx="3441">
                  <c:v>0.9976856999999999</c:v>
                </c:pt>
                <c:pt idx="3442">
                  <c:v>0.99747209999999975</c:v>
                </c:pt>
                <c:pt idx="3443">
                  <c:v>0.99729579999999973</c:v>
                </c:pt>
                <c:pt idx="3444">
                  <c:v>0.99728449999999969</c:v>
                </c:pt>
                <c:pt idx="3445">
                  <c:v>0.99744480000000002</c:v>
                </c:pt>
                <c:pt idx="3446">
                  <c:v>0.99762829999999991</c:v>
                </c:pt>
                <c:pt idx="3447">
                  <c:v>0.99766449999999973</c:v>
                </c:pt>
                <c:pt idx="3448">
                  <c:v>0.99751589999999979</c:v>
                </c:pt>
                <c:pt idx="3449">
                  <c:v>0.99728839999999963</c:v>
                </c:pt>
                <c:pt idx="3450">
                  <c:v>0.99711029999999967</c:v>
                </c:pt>
                <c:pt idx="3451">
                  <c:v>0.99702679999999977</c:v>
                </c:pt>
                <c:pt idx="3452">
                  <c:v>0.99701249999999975</c:v>
                </c:pt>
                <c:pt idx="3453">
                  <c:v>0.9970399999999997</c:v>
                </c:pt>
                <c:pt idx="3454">
                  <c:v>0.99710560000000004</c:v>
                </c:pt>
                <c:pt idx="3455">
                  <c:v>0.99720339999999963</c:v>
                </c:pt>
                <c:pt idx="3456">
                  <c:v>0.99730959999999969</c:v>
                </c:pt>
                <c:pt idx="3457">
                  <c:v>0.99740379999999951</c:v>
                </c:pt>
                <c:pt idx="3458">
                  <c:v>0.99748619999999955</c:v>
                </c:pt>
                <c:pt idx="3459">
                  <c:v>0.99756039999999968</c:v>
                </c:pt>
                <c:pt idx="3460">
                  <c:v>0.99761569999999988</c:v>
                </c:pt>
                <c:pt idx="3461">
                  <c:v>0.99763659999999965</c:v>
                </c:pt>
                <c:pt idx="3462">
                  <c:v>0.99762699999999971</c:v>
                </c:pt>
                <c:pt idx="3463">
                  <c:v>0.99760179999999998</c:v>
                </c:pt>
                <c:pt idx="3464">
                  <c:v>0.99756169999999966</c:v>
                </c:pt>
                <c:pt idx="3465">
                  <c:v>0.99749729999999981</c:v>
                </c:pt>
                <c:pt idx="3466">
                  <c:v>0.99742779999999975</c:v>
                </c:pt>
                <c:pt idx="3467">
                  <c:v>0.99740969999999973</c:v>
                </c:pt>
                <c:pt idx="3468">
                  <c:v>0.99748109999999968</c:v>
                </c:pt>
                <c:pt idx="3469">
                  <c:v>0.9976046999999999</c:v>
                </c:pt>
                <c:pt idx="3470">
                  <c:v>0.99769099999999988</c:v>
                </c:pt>
                <c:pt idx="3471">
                  <c:v>0.99769059999999998</c:v>
                </c:pt>
                <c:pt idx="3472">
                  <c:v>0.99764389999999992</c:v>
                </c:pt>
                <c:pt idx="3473">
                  <c:v>0.99762719999999971</c:v>
                </c:pt>
                <c:pt idx="3474">
                  <c:v>0.99766609999999978</c:v>
                </c:pt>
                <c:pt idx="3475">
                  <c:v>0.99772549999999993</c:v>
                </c:pt>
                <c:pt idx="3476">
                  <c:v>0.99778089999999997</c:v>
                </c:pt>
                <c:pt idx="3477">
                  <c:v>0.99786319999999951</c:v>
                </c:pt>
                <c:pt idx="3478">
                  <c:v>0.99800919999999971</c:v>
                </c:pt>
                <c:pt idx="3479">
                  <c:v>0.99818609999999963</c:v>
                </c:pt>
                <c:pt idx="3480">
                  <c:v>0.99829679999999965</c:v>
                </c:pt>
                <c:pt idx="3481">
                  <c:v>0.99827209999999966</c:v>
                </c:pt>
                <c:pt idx="3482">
                  <c:v>0.99814659999999966</c:v>
                </c:pt>
                <c:pt idx="3483">
                  <c:v>0.99803059999999966</c:v>
                </c:pt>
                <c:pt idx="3484">
                  <c:v>0.99801609999999963</c:v>
                </c:pt>
                <c:pt idx="3485">
                  <c:v>0.99811439999999962</c:v>
                </c:pt>
                <c:pt idx="3486">
                  <c:v>0.9982713999999997</c:v>
                </c:pt>
                <c:pt idx="3487">
                  <c:v>0.99841739999999946</c:v>
                </c:pt>
                <c:pt idx="3488">
                  <c:v>0.99849900000000003</c:v>
                </c:pt>
                <c:pt idx="3489">
                  <c:v>0.99849019999999977</c:v>
                </c:pt>
                <c:pt idx="3490">
                  <c:v>0.99840389999999979</c:v>
                </c:pt>
                <c:pt idx="3491">
                  <c:v>0.9983002999999997</c:v>
                </c:pt>
                <c:pt idx="3492">
                  <c:v>0.9982643999999995</c:v>
                </c:pt>
                <c:pt idx="3493">
                  <c:v>0.99835299999999949</c:v>
                </c:pt>
                <c:pt idx="3494">
                  <c:v>0.99854859999999968</c:v>
                </c:pt>
                <c:pt idx="3495">
                  <c:v>0.99876729999999969</c:v>
                </c:pt>
                <c:pt idx="3496">
                  <c:v>0.99891869999999972</c:v>
                </c:pt>
                <c:pt idx="3497">
                  <c:v>0.99897199999999997</c:v>
                </c:pt>
                <c:pt idx="3498">
                  <c:v>0.99897569999999991</c:v>
                </c:pt>
                <c:pt idx="3499">
                  <c:v>0.9990142999999998</c:v>
                </c:pt>
                <c:pt idx="3500">
                  <c:v>0.99913449999999981</c:v>
                </c:pt>
                <c:pt idx="3501">
                  <c:v>0.99930449999999971</c:v>
                </c:pt>
                <c:pt idx="3502">
                  <c:v>0.99944520000000003</c:v>
                </c:pt>
                <c:pt idx="3503">
                  <c:v>0.99951109999999965</c:v>
                </c:pt>
                <c:pt idx="3504">
                  <c:v>0.99954069999999973</c:v>
                </c:pt>
                <c:pt idx="3505">
                  <c:v>0.99961889999999998</c:v>
                </c:pt>
                <c:pt idx="3506">
                  <c:v>0.99978419999999968</c:v>
                </c:pt>
                <c:pt idx="3507">
                  <c:v>0.99997649999999971</c:v>
                </c:pt>
                <c:pt idx="3508">
                  <c:v>1.0000884999999999</c:v>
                </c:pt>
                <c:pt idx="3509">
                  <c:v>1.0000724000000001</c:v>
                </c:pt>
                <c:pt idx="3510">
                  <c:v>0.99999269999999996</c:v>
                </c:pt>
                <c:pt idx="3511">
                  <c:v>0.99997139999999973</c:v>
                </c:pt>
                <c:pt idx="3512">
                  <c:v>1.0000819000000001</c:v>
                </c:pt>
                <c:pt idx="3513">
                  <c:v>1.0002939999999998</c:v>
                </c:pt>
                <c:pt idx="3514">
                  <c:v>1.0005059999999999</c:v>
                </c:pt>
                <c:pt idx="3515">
                  <c:v>1.0006249999999994</c:v>
                </c:pt>
                <c:pt idx="3516">
                  <c:v>1.0006252999999994</c:v>
                </c:pt>
                <c:pt idx="3517">
                  <c:v>1.0005572</c:v>
                </c:pt>
                <c:pt idx="3518">
                  <c:v>1.0005105999999999</c:v>
                </c:pt>
                <c:pt idx="3519">
                  <c:v>1.0005602999999996</c:v>
                </c:pt>
                <c:pt idx="3520">
                  <c:v>1.000718</c:v>
                </c:pt>
                <c:pt idx="3521">
                  <c:v>1.0009260999999996</c:v>
                </c:pt>
                <c:pt idx="3522">
                  <c:v>1.0011016999999995</c:v>
                </c:pt>
                <c:pt idx="3523">
                  <c:v>1.0011981999999995</c:v>
                </c:pt>
                <c:pt idx="3524">
                  <c:v>1.0012291999999994</c:v>
                </c:pt>
                <c:pt idx="3525">
                  <c:v>1.0012338999999995</c:v>
                </c:pt>
                <c:pt idx="3526">
                  <c:v>1.0012329</c:v>
                </c:pt>
                <c:pt idx="3527">
                  <c:v>1.0012271999999998</c:v>
                </c:pt>
                <c:pt idx="3528">
                  <c:v>1.0012343999999993</c:v>
                </c:pt>
                <c:pt idx="3529">
                  <c:v>1.0013048999999996</c:v>
                </c:pt>
                <c:pt idx="3530">
                  <c:v>1.0014832999999994</c:v>
                </c:pt>
                <c:pt idx="3531">
                  <c:v>1.0017499999999995</c:v>
                </c:pt>
                <c:pt idx="3532">
                  <c:v>1.0020134999999999</c:v>
                </c:pt>
                <c:pt idx="3533">
                  <c:v>1.0021708</c:v>
                </c:pt>
                <c:pt idx="3534">
                  <c:v>1.002184</c:v>
                </c:pt>
                <c:pt idx="3535">
                  <c:v>1.0021125000000004</c:v>
                </c:pt>
                <c:pt idx="3536">
                  <c:v>1.0020811999999999</c:v>
                </c:pt>
                <c:pt idx="3537">
                  <c:v>1.0022104999999999</c:v>
                </c:pt>
                <c:pt idx="3538">
                  <c:v>1.0025463999999995</c:v>
                </c:pt>
                <c:pt idx="3539">
                  <c:v>1.0030310999999994</c:v>
                </c:pt>
                <c:pt idx="3540">
                  <c:v>1.0035397999999995</c:v>
                </c:pt>
                <c:pt idx="3541">
                  <c:v>1.0039708999999994</c:v>
                </c:pt>
                <c:pt idx="3542">
                  <c:v>1.0043188000000001</c:v>
                </c:pt>
                <c:pt idx="3543">
                  <c:v>1.0046500999999999</c:v>
                </c:pt>
                <c:pt idx="3544">
                  <c:v>1.0050005</c:v>
                </c:pt>
                <c:pt idx="3545">
                  <c:v>1.0053080999999995</c:v>
                </c:pt>
                <c:pt idx="3546">
                  <c:v>1.0054775</c:v>
                </c:pt>
                <c:pt idx="3547">
                  <c:v>1.0055131999999998</c:v>
                </c:pt>
                <c:pt idx="3548">
                  <c:v>1.0055592999999994</c:v>
                </c:pt>
                <c:pt idx="3549">
                  <c:v>1.0057673999999994</c:v>
                </c:pt>
                <c:pt idx="3550">
                  <c:v>1.0061272999999995</c:v>
                </c:pt>
                <c:pt idx="3551">
                  <c:v>1.0064522</c:v>
                </c:pt>
                <c:pt idx="3552">
                  <c:v>1.0065496999999994</c:v>
                </c:pt>
                <c:pt idx="3553">
                  <c:v>1.0063921</c:v>
                </c:pt>
                <c:pt idx="3554">
                  <c:v>1.0061103</c:v>
                </c:pt>
                <c:pt idx="3555">
                  <c:v>1.0058426999999996</c:v>
                </c:pt>
                <c:pt idx="3556">
                  <c:v>1.0056255999999995</c:v>
                </c:pt>
                <c:pt idx="3557">
                  <c:v>1.0054283999999996</c:v>
                </c:pt>
                <c:pt idx="3558">
                  <c:v>1.0052397999999996</c:v>
                </c:pt>
                <c:pt idx="3559">
                  <c:v>1.0050805999999999</c:v>
                </c:pt>
                <c:pt idx="3560">
                  <c:v>1.0049423</c:v>
                </c:pt>
                <c:pt idx="3561">
                  <c:v>1.0047717999999994</c:v>
                </c:pt>
                <c:pt idx="3562">
                  <c:v>1.0045424999999999</c:v>
                </c:pt>
                <c:pt idx="3563">
                  <c:v>1.0043169000000001</c:v>
                </c:pt>
                <c:pt idx="3564">
                  <c:v>1.0041982999999994</c:v>
                </c:pt>
                <c:pt idx="3565">
                  <c:v>1.0042216999999996</c:v>
                </c:pt>
                <c:pt idx="3566">
                  <c:v>1.0043165999999999</c:v>
                </c:pt>
                <c:pt idx="3567">
                  <c:v>1.0043811999999999</c:v>
                </c:pt>
                <c:pt idx="3568">
                  <c:v>1.0043754</c:v>
                </c:pt>
                <c:pt idx="3569">
                  <c:v>1.0043312999999996</c:v>
                </c:pt>
                <c:pt idx="3570">
                  <c:v>1.0042931999999998</c:v>
                </c:pt>
                <c:pt idx="3571">
                  <c:v>1.0042727</c:v>
                </c:pt>
                <c:pt idx="3572">
                  <c:v>1.0042536</c:v>
                </c:pt>
                <c:pt idx="3573">
                  <c:v>1.0042116999999995</c:v>
                </c:pt>
                <c:pt idx="3574">
                  <c:v>1.0041278</c:v>
                </c:pt>
                <c:pt idx="3575">
                  <c:v>1.0040122999999999</c:v>
                </c:pt>
                <c:pt idx="3576">
                  <c:v>1.0039328999999995</c:v>
                </c:pt>
                <c:pt idx="3577">
                  <c:v>1.0039912999999991</c:v>
                </c:pt>
                <c:pt idx="3578">
                  <c:v>1.0042287999999995</c:v>
                </c:pt>
                <c:pt idx="3579">
                  <c:v>1.0045591999999999</c:v>
                </c:pt>
                <c:pt idx="3580">
                  <c:v>1.0048288999999995</c:v>
                </c:pt>
                <c:pt idx="3581">
                  <c:v>1.0049651999999998</c:v>
                </c:pt>
                <c:pt idx="3582">
                  <c:v>1.0050418999999995</c:v>
                </c:pt>
                <c:pt idx="3583">
                  <c:v>1.0051771999999999</c:v>
                </c:pt>
                <c:pt idx="3584">
                  <c:v>1.0053867999999995</c:v>
                </c:pt>
                <c:pt idx="3585">
                  <c:v>1.0055796999999993</c:v>
                </c:pt>
                <c:pt idx="3586">
                  <c:v>1.0056965999999994</c:v>
                </c:pt>
                <c:pt idx="3587">
                  <c:v>1.0058069999999995</c:v>
                </c:pt>
                <c:pt idx="3588">
                  <c:v>1.0060389999999999</c:v>
                </c:pt>
                <c:pt idx="3589">
                  <c:v>1.0064422</c:v>
                </c:pt>
                <c:pt idx="3590">
                  <c:v>1.0069621999999998</c:v>
                </c:pt>
                <c:pt idx="3591">
                  <c:v>1.0075416999999995</c:v>
                </c:pt>
                <c:pt idx="3592">
                  <c:v>1.0081943999999994</c:v>
                </c:pt>
                <c:pt idx="3593">
                  <c:v>1.0089549</c:v>
                </c:pt>
                <c:pt idx="3594">
                  <c:v>1.0097945999999991</c:v>
                </c:pt>
                <c:pt idx="3595">
                  <c:v>1.0106361999999998</c:v>
                </c:pt>
                <c:pt idx="3596">
                  <c:v>1.0114432999999994</c:v>
                </c:pt>
                <c:pt idx="3597">
                  <c:v>1.0122464999999998</c:v>
                </c:pt>
                <c:pt idx="3598">
                  <c:v>1.0130621999999998</c:v>
                </c:pt>
                <c:pt idx="3599">
                  <c:v>1.0138186999999994</c:v>
                </c:pt>
                <c:pt idx="3600">
                  <c:v>1.0144040999999995</c:v>
                </c:pt>
                <c:pt idx="3601">
                  <c:v>1.0147732999999994</c:v>
                </c:pt>
                <c:pt idx="3602">
                  <c:v>1.0149702999999994</c:v>
                </c:pt>
                <c:pt idx="3603">
                  <c:v>1.0150473999999998</c:v>
                </c:pt>
                <c:pt idx="3604">
                  <c:v>1.0150001</c:v>
                </c:pt>
                <c:pt idx="3605">
                  <c:v>1.0147987999999994</c:v>
                </c:pt>
                <c:pt idx="3606">
                  <c:v>1.0144454000000001</c:v>
                </c:pt>
                <c:pt idx="3607">
                  <c:v>1.0139472999999994</c:v>
                </c:pt>
                <c:pt idx="3608">
                  <c:v>1.0132471000000001</c:v>
                </c:pt>
                <c:pt idx="3609">
                  <c:v>1.0122365</c:v>
                </c:pt>
                <c:pt idx="3610">
                  <c:v>1.0108832999999995</c:v>
                </c:pt>
                <c:pt idx="3611">
                  <c:v>1.0093252999999995</c:v>
                </c:pt>
                <c:pt idx="3612">
                  <c:v>1.0077989999999994</c:v>
                </c:pt>
                <c:pt idx="3613">
                  <c:v>1.0064656999999995</c:v>
                </c:pt>
                <c:pt idx="3614">
                  <c:v>1.0053273999999996</c:v>
                </c:pt>
                <c:pt idx="3615">
                  <c:v>1.0043131000000001</c:v>
                </c:pt>
                <c:pt idx="3616">
                  <c:v>1.0034174999999999</c:v>
                </c:pt>
                <c:pt idx="3617">
                  <c:v>1.0027229999999998</c:v>
                </c:pt>
                <c:pt idx="3618">
                  <c:v>1.0022910999999994</c:v>
                </c:pt>
                <c:pt idx="3619">
                  <c:v>1.0020611999999998</c:v>
                </c:pt>
                <c:pt idx="3620">
                  <c:v>1.0018810999999994</c:v>
                </c:pt>
                <c:pt idx="3621">
                  <c:v>1.0016359999999995</c:v>
                </c:pt>
                <c:pt idx="3622">
                  <c:v>1.0013409</c:v>
                </c:pt>
                <c:pt idx="3623">
                  <c:v>1.0011047999999996</c:v>
                </c:pt>
                <c:pt idx="3624">
                  <c:v>1.0010082999999996</c:v>
                </c:pt>
                <c:pt idx="3625">
                  <c:v>1.0010163999999995</c:v>
                </c:pt>
                <c:pt idx="3626">
                  <c:v>1.0010057999999995</c:v>
                </c:pt>
                <c:pt idx="3627">
                  <c:v>1.0008761999999998</c:v>
                </c:pt>
                <c:pt idx="3628">
                  <c:v>1.0006359</c:v>
                </c:pt>
                <c:pt idx="3629">
                  <c:v>1.0003837999999998</c:v>
                </c:pt>
                <c:pt idx="3630">
                  <c:v>1.0002168999999999</c:v>
                </c:pt>
                <c:pt idx="3631">
                  <c:v>1.0001625000000001</c:v>
                </c:pt>
                <c:pt idx="3632">
                  <c:v>1.0001909</c:v>
                </c:pt>
                <c:pt idx="3633">
                  <c:v>1.0002655999999999</c:v>
                </c:pt>
                <c:pt idx="3634">
                  <c:v>1.0003605</c:v>
                </c:pt>
                <c:pt idx="3635">
                  <c:v>1.0004421999999999</c:v>
                </c:pt>
                <c:pt idx="3636">
                  <c:v>1.0004762999999994</c:v>
                </c:pt>
                <c:pt idx="3637">
                  <c:v>1.0004712999999996</c:v>
                </c:pt>
                <c:pt idx="3638">
                  <c:v>1.0004944999999994</c:v>
                </c:pt>
                <c:pt idx="3639">
                  <c:v>1.0006044999999995</c:v>
                </c:pt>
                <c:pt idx="3640">
                  <c:v>1.0007652999999994</c:v>
                </c:pt>
                <c:pt idx="3641">
                  <c:v>1.0008602999999996</c:v>
                </c:pt>
                <c:pt idx="3642">
                  <c:v>1.0008136999999995</c:v>
                </c:pt>
                <c:pt idx="3643">
                  <c:v>1.0006868</c:v>
                </c:pt>
                <c:pt idx="3644">
                  <c:v>1.0006296999999993</c:v>
                </c:pt>
                <c:pt idx="3645">
                  <c:v>1.0007371999999999</c:v>
                </c:pt>
                <c:pt idx="3646">
                  <c:v>1.0009694999999996</c:v>
                </c:pt>
                <c:pt idx="3647">
                  <c:v>1.0012090999999996</c:v>
                </c:pt>
                <c:pt idx="3648">
                  <c:v>1.0013687999999994</c:v>
                </c:pt>
                <c:pt idx="3649">
                  <c:v>1.0014341999999994</c:v>
                </c:pt>
                <c:pt idx="3650">
                  <c:v>1.0014336999999995</c:v>
                </c:pt>
                <c:pt idx="3651">
                  <c:v>1.0014083999999994</c:v>
                </c:pt>
                <c:pt idx="3652">
                  <c:v>1.0014080999999995</c:v>
                </c:pt>
                <c:pt idx="3653">
                  <c:v>1.0014761999999995</c:v>
                </c:pt>
                <c:pt idx="3654">
                  <c:v>1.0016115999999995</c:v>
                </c:pt>
                <c:pt idx="3655">
                  <c:v>1.0017611999999994</c:v>
                </c:pt>
                <c:pt idx="3656">
                  <c:v>1.0018747999999993</c:v>
                </c:pt>
                <c:pt idx="3657">
                  <c:v>1.0019582999999996</c:v>
                </c:pt>
                <c:pt idx="3658">
                  <c:v>1.0020506</c:v>
                </c:pt>
                <c:pt idx="3659">
                  <c:v>1.0021533</c:v>
                </c:pt>
                <c:pt idx="3660">
                  <c:v>1.0022146999999995</c:v>
                </c:pt>
                <c:pt idx="3661">
                  <c:v>1.0022023999999998</c:v>
                </c:pt>
                <c:pt idx="3662">
                  <c:v>1.0021641999999995</c:v>
                </c:pt>
                <c:pt idx="3663">
                  <c:v>1.0021868999999999</c:v>
                </c:pt>
                <c:pt idx="3664">
                  <c:v>1.0023005</c:v>
                </c:pt>
                <c:pt idx="3665">
                  <c:v>1.0024499</c:v>
                </c:pt>
                <c:pt idx="3666">
                  <c:v>1.0025693999999996</c:v>
                </c:pt>
                <c:pt idx="3667">
                  <c:v>1.0026541</c:v>
                </c:pt>
                <c:pt idx="3668">
                  <c:v>1.0027435999999998</c:v>
                </c:pt>
                <c:pt idx="3669">
                  <c:v>1.0028566999999995</c:v>
                </c:pt>
                <c:pt idx="3670">
                  <c:v>1.0029740999999994</c:v>
                </c:pt>
                <c:pt idx="3671">
                  <c:v>1.0030768999999995</c:v>
                </c:pt>
                <c:pt idx="3672">
                  <c:v>1.0031669999999995</c:v>
                </c:pt>
                <c:pt idx="3673">
                  <c:v>1.0032386999999996</c:v>
                </c:pt>
                <c:pt idx="3674">
                  <c:v>1.0032613999999993</c:v>
                </c:pt>
                <c:pt idx="3675">
                  <c:v>1.0032198999999995</c:v>
                </c:pt>
                <c:pt idx="3676">
                  <c:v>1.0031630999999996</c:v>
                </c:pt>
                <c:pt idx="3677">
                  <c:v>1.0031793999999996</c:v>
                </c:pt>
                <c:pt idx="3678">
                  <c:v>1.0033132999999994</c:v>
                </c:pt>
                <c:pt idx="3679">
                  <c:v>1.0035210999999991</c:v>
                </c:pt>
                <c:pt idx="3680">
                  <c:v>1.0037157999999995</c:v>
                </c:pt>
                <c:pt idx="3681">
                  <c:v>1.003839399999999</c:v>
                </c:pt>
                <c:pt idx="3682">
                  <c:v>1.0038829999999999</c:v>
                </c:pt>
                <c:pt idx="3683">
                  <c:v>1.0038608999999994</c:v>
                </c:pt>
                <c:pt idx="3684">
                  <c:v>1.0037953999999996</c:v>
                </c:pt>
                <c:pt idx="3685">
                  <c:v>1.0037251999999994</c:v>
                </c:pt>
                <c:pt idx="3686">
                  <c:v>1.0036935999999994</c:v>
                </c:pt>
                <c:pt idx="3687">
                  <c:v>1.0037161999999995</c:v>
                </c:pt>
                <c:pt idx="3688">
                  <c:v>1.0037731999999995</c:v>
                </c:pt>
                <c:pt idx="3689">
                  <c:v>1.0038512999999996</c:v>
                </c:pt>
                <c:pt idx="3690">
                  <c:v>1.0039732999999993</c:v>
                </c:pt>
                <c:pt idx="3691">
                  <c:v>1.0041601999999998</c:v>
                </c:pt>
                <c:pt idx="3692">
                  <c:v>1.0043709000000001</c:v>
                </c:pt>
                <c:pt idx="3693">
                  <c:v>1.0045123</c:v>
                </c:pt>
                <c:pt idx="3694">
                  <c:v>1.0045272999999995</c:v>
                </c:pt>
                <c:pt idx="3695">
                  <c:v>1.0044522</c:v>
                </c:pt>
                <c:pt idx="3696">
                  <c:v>1.0043721999999999</c:v>
                </c:pt>
                <c:pt idx="3697">
                  <c:v>1.0043327</c:v>
                </c:pt>
                <c:pt idx="3698">
                  <c:v>1.0043240999999994</c:v>
                </c:pt>
                <c:pt idx="3699">
                  <c:v>1.0043370999999999</c:v>
                </c:pt>
                <c:pt idx="3700">
                  <c:v>1.0043926999999995</c:v>
                </c:pt>
                <c:pt idx="3701">
                  <c:v>1.0044982999999994</c:v>
                </c:pt>
                <c:pt idx="3702">
                  <c:v>1.0046059000000001</c:v>
                </c:pt>
                <c:pt idx="3703">
                  <c:v>1.0046531999999999</c:v>
                </c:pt>
                <c:pt idx="3704">
                  <c:v>1.0046401</c:v>
                </c:pt>
                <c:pt idx="3705">
                  <c:v>1.0046359</c:v>
                </c:pt>
                <c:pt idx="3706">
                  <c:v>1.0046990999999994</c:v>
                </c:pt>
                <c:pt idx="3707">
                  <c:v>1.0048182999999995</c:v>
                </c:pt>
                <c:pt idx="3708">
                  <c:v>1.0049444999999995</c:v>
                </c:pt>
                <c:pt idx="3709">
                  <c:v>1.0050584</c:v>
                </c:pt>
                <c:pt idx="3710">
                  <c:v>1.0051789999999998</c:v>
                </c:pt>
                <c:pt idx="3711">
                  <c:v>1.0053137999999995</c:v>
                </c:pt>
                <c:pt idx="3712">
                  <c:v>1.0054405</c:v>
                </c:pt>
                <c:pt idx="3713">
                  <c:v>1.0055456999999994</c:v>
                </c:pt>
                <c:pt idx="3714">
                  <c:v>1.0056551999999999</c:v>
                </c:pt>
                <c:pt idx="3715">
                  <c:v>1.0058047999999991</c:v>
                </c:pt>
                <c:pt idx="3716">
                  <c:v>1.005998699999999</c:v>
                </c:pt>
                <c:pt idx="3717">
                  <c:v>1.0062219999999995</c:v>
                </c:pt>
                <c:pt idx="3718">
                  <c:v>1.0064826</c:v>
                </c:pt>
                <c:pt idx="3719">
                  <c:v>1.0068001</c:v>
                </c:pt>
                <c:pt idx="3720">
                  <c:v>1.0071456999999995</c:v>
                </c:pt>
                <c:pt idx="3721">
                  <c:v>1.0074278999999995</c:v>
                </c:pt>
                <c:pt idx="3722">
                  <c:v>1.0075759999999998</c:v>
                </c:pt>
                <c:pt idx="3723">
                  <c:v>1.0076287999999995</c:v>
                </c:pt>
                <c:pt idx="3724">
                  <c:v>1.0077110999999994</c:v>
                </c:pt>
                <c:pt idx="3725">
                  <c:v>1.0079159999999998</c:v>
                </c:pt>
                <c:pt idx="3726">
                  <c:v>1.0082341999999995</c:v>
                </c:pt>
                <c:pt idx="3727">
                  <c:v>1.0086039999999998</c:v>
                </c:pt>
                <c:pt idx="3728">
                  <c:v>1.0089980999999995</c:v>
                </c:pt>
                <c:pt idx="3729">
                  <c:v>1.0094304999999995</c:v>
                </c:pt>
                <c:pt idx="3730">
                  <c:v>1.009896799999999</c:v>
                </c:pt>
                <c:pt idx="3731">
                  <c:v>1.0103511999999999</c:v>
                </c:pt>
                <c:pt idx="3732">
                  <c:v>1.0107600999999995</c:v>
                </c:pt>
                <c:pt idx="3733">
                  <c:v>1.0111558999999999</c:v>
                </c:pt>
                <c:pt idx="3734">
                  <c:v>1.0116101999999998</c:v>
                </c:pt>
                <c:pt idx="3735">
                  <c:v>1.0121625000000001</c:v>
                </c:pt>
                <c:pt idx="3736">
                  <c:v>1.0127931999999995</c:v>
                </c:pt>
                <c:pt idx="3737">
                  <c:v>1.0134628999999995</c:v>
                </c:pt>
                <c:pt idx="3738">
                  <c:v>1.0141563</c:v>
                </c:pt>
                <c:pt idx="3739">
                  <c:v>1.0148801000000001</c:v>
                </c:pt>
                <c:pt idx="3740">
                  <c:v>1.0156338999999996</c:v>
                </c:pt>
                <c:pt idx="3741">
                  <c:v>1.0163925999999999</c:v>
                </c:pt>
                <c:pt idx="3742">
                  <c:v>1.0171098999999995</c:v>
                </c:pt>
                <c:pt idx="3743">
                  <c:v>1.017736299999999</c:v>
                </c:pt>
                <c:pt idx="3744">
                  <c:v>1.0182533</c:v>
                </c:pt>
                <c:pt idx="3745">
                  <c:v>1.0187127999999999</c:v>
                </c:pt>
                <c:pt idx="3746">
                  <c:v>1.0192294999999996</c:v>
                </c:pt>
                <c:pt idx="3747">
                  <c:v>1.0198953999999996</c:v>
                </c:pt>
                <c:pt idx="3748">
                  <c:v>1.0206857</c:v>
                </c:pt>
                <c:pt idx="3749">
                  <c:v>1.0214666999999991</c:v>
                </c:pt>
                <c:pt idx="3750">
                  <c:v>1.0221211999999995</c:v>
                </c:pt>
                <c:pt idx="3751">
                  <c:v>1.0226564</c:v>
                </c:pt>
                <c:pt idx="3752">
                  <c:v>1.0231701999999998</c:v>
                </c:pt>
                <c:pt idx="3753">
                  <c:v>1.0237215999999993</c:v>
                </c:pt>
                <c:pt idx="3754">
                  <c:v>1.0242661999999998</c:v>
                </c:pt>
                <c:pt idx="3755">
                  <c:v>1.0247221</c:v>
                </c:pt>
                <c:pt idx="3756">
                  <c:v>1.0250599</c:v>
                </c:pt>
                <c:pt idx="3757">
                  <c:v>1.0252929</c:v>
                </c:pt>
                <c:pt idx="3758">
                  <c:v>1.0254083999999994</c:v>
                </c:pt>
                <c:pt idx="3759">
                  <c:v>1.0253611999999994</c:v>
                </c:pt>
                <c:pt idx="3760">
                  <c:v>1.0251513999999995</c:v>
                </c:pt>
                <c:pt idx="3761">
                  <c:v>1.0248615999999995</c:v>
                </c:pt>
                <c:pt idx="3762">
                  <c:v>1.024581</c:v>
                </c:pt>
                <c:pt idx="3763">
                  <c:v>1.0243055000000001</c:v>
                </c:pt>
                <c:pt idx="3764">
                  <c:v>1.0239551</c:v>
                </c:pt>
                <c:pt idx="3765">
                  <c:v>1.0234953999999994</c:v>
                </c:pt>
                <c:pt idx="3766">
                  <c:v>1.0230054</c:v>
                </c:pt>
                <c:pt idx="3767">
                  <c:v>1.0226065</c:v>
                </c:pt>
                <c:pt idx="3768">
                  <c:v>1.0223456</c:v>
                </c:pt>
                <c:pt idx="3769">
                  <c:v>1.0221719</c:v>
                </c:pt>
                <c:pt idx="3770">
                  <c:v>1.0220118999999999</c:v>
                </c:pt>
                <c:pt idx="3771">
                  <c:v>1.0218299999999996</c:v>
                </c:pt>
                <c:pt idx="3772">
                  <c:v>1.0216121999999999</c:v>
                </c:pt>
                <c:pt idx="3773">
                  <c:v>1.0213319999999995</c:v>
                </c:pt>
                <c:pt idx="3774">
                  <c:v>1.0209691999999995</c:v>
                </c:pt>
                <c:pt idx="3775">
                  <c:v>1.0205491999999998</c:v>
                </c:pt>
                <c:pt idx="3776">
                  <c:v>1.0201354999999999</c:v>
                </c:pt>
                <c:pt idx="3777">
                  <c:v>1.0197750999999995</c:v>
                </c:pt>
                <c:pt idx="3778">
                  <c:v>1.0194732999999996</c:v>
                </c:pt>
                <c:pt idx="3779">
                  <c:v>1.0192224999999995</c:v>
                </c:pt>
                <c:pt idx="3780">
                  <c:v>1.0190302999999994</c:v>
                </c:pt>
                <c:pt idx="3781">
                  <c:v>1.0188983999999994</c:v>
                </c:pt>
                <c:pt idx="3782">
                  <c:v>1.0187932999999996</c:v>
                </c:pt>
                <c:pt idx="3783">
                  <c:v>1.0186706999999995</c:v>
                </c:pt>
                <c:pt idx="3784">
                  <c:v>1.0185398999999995</c:v>
                </c:pt>
                <c:pt idx="3785">
                  <c:v>1.0184815999999999</c:v>
                </c:pt>
                <c:pt idx="3786">
                  <c:v>1.0185895</c:v>
                </c:pt>
                <c:pt idx="3787">
                  <c:v>1.0188994999999994</c:v>
                </c:pt>
                <c:pt idx="3788">
                  <c:v>1.0193793999999996</c:v>
                </c:pt>
                <c:pt idx="3789">
                  <c:v>1.0199694999999995</c:v>
                </c:pt>
                <c:pt idx="3790">
                  <c:v>1.0206221</c:v>
                </c:pt>
                <c:pt idx="3791">
                  <c:v>1.0213161999999998</c:v>
                </c:pt>
                <c:pt idx="3792">
                  <c:v>1.0220735999999999</c:v>
                </c:pt>
                <c:pt idx="3793">
                  <c:v>1.0229643999999996</c:v>
                </c:pt>
                <c:pt idx="3794">
                  <c:v>1.0240666999999994</c:v>
                </c:pt>
                <c:pt idx="3795">
                  <c:v>1.0253902999999995</c:v>
                </c:pt>
                <c:pt idx="3796">
                  <c:v>1.0268484</c:v>
                </c:pt>
                <c:pt idx="3797">
                  <c:v>1.0283354</c:v>
                </c:pt>
                <c:pt idx="3798">
                  <c:v>1.0298412999999993</c:v>
                </c:pt>
                <c:pt idx="3799">
                  <c:v>1.0314710999999996</c:v>
                </c:pt>
                <c:pt idx="3800">
                  <c:v>1.0333392999999993</c:v>
                </c:pt>
                <c:pt idx="3801">
                  <c:v>1.0354539999999999</c:v>
                </c:pt>
                <c:pt idx="3802">
                  <c:v>1.0377076999999995</c:v>
                </c:pt>
                <c:pt idx="3803">
                  <c:v>1.0399525000000001</c:v>
                </c:pt>
                <c:pt idx="3804">
                  <c:v>1.0420469999999999</c:v>
                </c:pt>
                <c:pt idx="3805">
                  <c:v>1.0438221999999995</c:v>
                </c:pt>
                <c:pt idx="3806">
                  <c:v>1.0450401</c:v>
                </c:pt>
                <c:pt idx="3807">
                  <c:v>1.0454228999999995</c:v>
                </c:pt>
                <c:pt idx="3808">
                  <c:v>1.0447484</c:v>
                </c:pt>
                <c:pt idx="3809">
                  <c:v>1.0429386999999994</c:v>
                </c:pt>
                <c:pt idx="3810">
                  <c:v>1.0400981</c:v>
                </c:pt>
                <c:pt idx="3811">
                  <c:v>1.0364935</c:v>
                </c:pt>
                <c:pt idx="3812">
                  <c:v>1.0324827000000001</c:v>
                </c:pt>
                <c:pt idx="3813">
                  <c:v>1.0284032999999995</c:v>
                </c:pt>
                <c:pt idx="3814">
                  <c:v>1.0244814999999998</c:v>
                </c:pt>
                <c:pt idx="3815">
                  <c:v>1.0208322999999995</c:v>
                </c:pt>
                <c:pt idx="3816">
                  <c:v>1.0175418999999994</c:v>
                </c:pt>
                <c:pt idx="3817">
                  <c:v>1.0147209999999998</c:v>
                </c:pt>
                <c:pt idx="3818">
                  <c:v>1.0124472999999998</c:v>
                </c:pt>
                <c:pt idx="3819">
                  <c:v>1.0106614999999994</c:v>
                </c:pt>
                <c:pt idx="3820">
                  <c:v>1.0091737999999995</c:v>
                </c:pt>
                <c:pt idx="3821">
                  <c:v>1.007820299999999</c:v>
                </c:pt>
                <c:pt idx="3822">
                  <c:v>1.0066122</c:v>
                </c:pt>
                <c:pt idx="3823">
                  <c:v>1.005699299999999</c:v>
                </c:pt>
                <c:pt idx="3824">
                  <c:v>1.0051737999999995</c:v>
                </c:pt>
                <c:pt idx="3825">
                  <c:v>1.0049331999999995</c:v>
                </c:pt>
                <c:pt idx="3826">
                  <c:v>1.0047519999999999</c:v>
                </c:pt>
                <c:pt idx="3827">
                  <c:v>1.0044769</c:v>
                </c:pt>
                <c:pt idx="3828">
                  <c:v>1.0041286999999994</c:v>
                </c:pt>
                <c:pt idx="3829">
                  <c:v>1.003823699999999</c:v>
                </c:pt>
                <c:pt idx="3830">
                  <c:v>1.0036258999999994</c:v>
                </c:pt>
                <c:pt idx="3831">
                  <c:v>1.0034939999999994</c:v>
                </c:pt>
                <c:pt idx="3832">
                  <c:v>1.0033485</c:v>
                </c:pt>
                <c:pt idx="3833">
                  <c:v>1.0031587</c:v>
                </c:pt>
                <c:pt idx="3834">
                  <c:v>1.0029566999999995</c:v>
                </c:pt>
                <c:pt idx="3835">
                  <c:v>1.0027893999999995</c:v>
                </c:pt>
                <c:pt idx="3836">
                  <c:v>1.0026727</c:v>
                </c:pt>
                <c:pt idx="3837">
                  <c:v>1.0025921</c:v>
                </c:pt>
                <c:pt idx="3838">
                  <c:v>1.0025301</c:v>
                </c:pt>
                <c:pt idx="3839">
                  <c:v>1.0024864</c:v>
                </c:pt>
                <c:pt idx="3840">
                  <c:v>1.0024689999999998</c:v>
                </c:pt>
                <c:pt idx="3841">
                  <c:v>1.0024709000000001</c:v>
                </c:pt>
                <c:pt idx="3842">
                  <c:v>1.0024607999999995</c:v>
                </c:pt>
                <c:pt idx="3843">
                  <c:v>1.0024085</c:v>
                </c:pt>
                <c:pt idx="3844">
                  <c:v>1.0023213999999996</c:v>
                </c:pt>
                <c:pt idx="3845">
                  <c:v>1.0022487</c:v>
                </c:pt>
                <c:pt idx="3846">
                  <c:v>1.0022376</c:v>
                </c:pt>
                <c:pt idx="3847">
                  <c:v>1.0022861000000001</c:v>
                </c:pt>
                <c:pt idx="3848">
                  <c:v>1.0023491999999998</c:v>
                </c:pt>
                <c:pt idx="3849">
                  <c:v>1.0023903999999995</c:v>
                </c:pt>
                <c:pt idx="3850">
                  <c:v>1.0024149</c:v>
                </c:pt>
                <c:pt idx="3851">
                  <c:v>1.0024441999999998</c:v>
                </c:pt>
                <c:pt idx="3852">
                  <c:v>1.0024757</c:v>
                </c:pt>
                <c:pt idx="3853">
                  <c:v>1.0024872</c:v>
                </c:pt>
                <c:pt idx="3854">
                  <c:v>1.0024782999999995</c:v>
                </c:pt>
                <c:pt idx="3855">
                  <c:v>1.0024791999999998</c:v>
                </c:pt>
                <c:pt idx="3856">
                  <c:v>1.0025044999999995</c:v>
                </c:pt>
                <c:pt idx="3857">
                  <c:v>1.0025142999999996</c:v>
                </c:pt>
                <c:pt idx="3858">
                  <c:v>1.0024506</c:v>
                </c:pt>
                <c:pt idx="3859">
                  <c:v>1.0023108000000001</c:v>
                </c:pt>
                <c:pt idx="3860">
                  <c:v>1.0021640999999994</c:v>
                </c:pt>
                <c:pt idx="3861">
                  <c:v>1.0020813</c:v>
                </c:pt>
                <c:pt idx="3862">
                  <c:v>1.0020636999999994</c:v>
                </c:pt>
                <c:pt idx="3863">
                  <c:v>1.0020572000000001</c:v>
                </c:pt>
                <c:pt idx="3864">
                  <c:v>1.0020278</c:v>
                </c:pt>
                <c:pt idx="3865">
                  <c:v>1.0019984999999996</c:v>
                </c:pt>
                <c:pt idx="3866">
                  <c:v>1.0020079000000004</c:v>
                </c:pt>
                <c:pt idx="3867">
                  <c:v>1.0020529000000005</c:v>
                </c:pt>
                <c:pt idx="3868">
                  <c:v>1.0020910999999995</c:v>
                </c:pt>
                <c:pt idx="3869">
                  <c:v>1.0020946999999996</c:v>
                </c:pt>
                <c:pt idx="3870">
                  <c:v>1.0020867</c:v>
                </c:pt>
                <c:pt idx="3871">
                  <c:v>1.0021187</c:v>
                </c:pt>
                <c:pt idx="3872">
                  <c:v>1.0022191</c:v>
                </c:pt>
                <c:pt idx="3873">
                  <c:v>1.0023605999999998</c:v>
                </c:pt>
                <c:pt idx="3874">
                  <c:v>1.0024671999999999</c:v>
                </c:pt>
                <c:pt idx="3875">
                  <c:v>1.0024628999999998</c:v>
                </c:pt>
                <c:pt idx="3876">
                  <c:v>1.0023381999999998</c:v>
                </c:pt>
                <c:pt idx="3877">
                  <c:v>1.0021852999999998</c:v>
                </c:pt>
                <c:pt idx="3878">
                  <c:v>1.0021476</c:v>
                </c:pt>
                <c:pt idx="3879">
                  <c:v>1.0023005</c:v>
                </c:pt>
                <c:pt idx="3880">
                  <c:v>1.0025706999999995</c:v>
                </c:pt>
                <c:pt idx="3881">
                  <c:v>1.0027895999999998</c:v>
                </c:pt>
                <c:pt idx="3882">
                  <c:v>1.0028459999999999</c:v>
                </c:pt>
                <c:pt idx="3883">
                  <c:v>1.0027790999999995</c:v>
                </c:pt>
                <c:pt idx="3884">
                  <c:v>1.0027154999999999</c:v>
                </c:pt>
                <c:pt idx="3885">
                  <c:v>1.0027273999999995</c:v>
                </c:pt>
                <c:pt idx="3886">
                  <c:v>1.0027728</c:v>
                </c:pt>
                <c:pt idx="3887">
                  <c:v>1.0027701999999998</c:v>
                </c:pt>
                <c:pt idx="3888">
                  <c:v>1.0026993999999996</c:v>
                </c:pt>
                <c:pt idx="3889">
                  <c:v>1.0026145</c:v>
                </c:pt>
                <c:pt idx="3890">
                  <c:v>1.0025796999999996</c:v>
                </c:pt>
                <c:pt idx="3891">
                  <c:v>1.0026189999999999</c:v>
                </c:pt>
                <c:pt idx="3892">
                  <c:v>1.0027209999999998</c:v>
                </c:pt>
                <c:pt idx="3893">
                  <c:v>1.0028576999999999</c:v>
                </c:pt>
                <c:pt idx="3894">
                  <c:v>1.0029840999999995</c:v>
                </c:pt>
                <c:pt idx="3895">
                  <c:v>1.0030467999999995</c:v>
                </c:pt>
                <c:pt idx="3896">
                  <c:v>1.0030207999999994</c:v>
                </c:pt>
                <c:pt idx="3897">
                  <c:v>1.0029385</c:v>
                </c:pt>
                <c:pt idx="3898">
                  <c:v>1.0028607999999994</c:v>
                </c:pt>
                <c:pt idx="3899">
                  <c:v>1.0028203999999996</c:v>
                </c:pt>
                <c:pt idx="3900">
                  <c:v>1.0028111</c:v>
                </c:pt>
                <c:pt idx="3901">
                  <c:v>1.0028293999999995</c:v>
                </c:pt>
                <c:pt idx="3902">
                  <c:v>1.0028945999999994</c:v>
                </c:pt>
                <c:pt idx="3903">
                  <c:v>1.0030089999999998</c:v>
                </c:pt>
                <c:pt idx="3904">
                  <c:v>1.003117</c:v>
                </c:pt>
                <c:pt idx="3905">
                  <c:v>1.0031471999999999</c:v>
                </c:pt>
                <c:pt idx="3906">
                  <c:v>1.0030958999999995</c:v>
                </c:pt>
                <c:pt idx="3907">
                  <c:v>1.003037</c:v>
                </c:pt>
                <c:pt idx="3908">
                  <c:v>1.0030302999999994</c:v>
                </c:pt>
                <c:pt idx="3909">
                  <c:v>1.0030448999999995</c:v>
                </c:pt>
                <c:pt idx="3910">
                  <c:v>1.0030052999999994</c:v>
                </c:pt>
                <c:pt idx="3911">
                  <c:v>1.0029028</c:v>
                </c:pt>
                <c:pt idx="3912">
                  <c:v>1.0028174000000001</c:v>
                </c:pt>
                <c:pt idx="3913">
                  <c:v>1.0028172</c:v>
                </c:pt>
                <c:pt idx="3914">
                  <c:v>1.0028709</c:v>
                </c:pt>
                <c:pt idx="3915">
                  <c:v>1.0028959999999998</c:v>
                </c:pt>
                <c:pt idx="3916">
                  <c:v>1.0028744999999994</c:v>
                </c:pt>
                <c:pt idx="3917">
                  <c:v>1.0028779999999999</c:v>
                </c:pt>
                <c:pt idx="3918">
                  <c:v>1.0029647999999995</c:v>
                </c:pt>
                <c:pt idx="3919">
                  <c:v>1.0030891</c:v>
                </c:pt>
                <c:pt idx="3920">
                  <c:v>1.0031414999999995</c:v>
                </c:pt>
                <c:pt idx="3921">
                  <c:v>1.0030702999999996</c:v>
                </c:pt>
                <c:pt idx="3922">
                  <c:v>1.0029295999999994</c:v>
                </c:pt>
                <c:pt idx="3923">
                  <c:v>1.0028085999999998</c:v>
                </c:pt>
                <c:pt idx="3924">
                  <c:v>1.0027470999999999</c:v>
                </c:pt>
                <c:pt idx="3925">
                  <c:v>1.0027335999999998</c:v>
                </c:pt>
                <c:pt idx="3926">
                  <c:v>1.0027592999999995</c:v>
                </c:pt>
                <c:pt idx="3927">
                  <c:v>1.0028355</c:v>
                </c:pt>
                <c:pt idx="3928">
                  <c:v>1.0029568</c:v>
                </c:pt>
                <c:pt idx="3929">
                  <c:v>1.0030781999999998</c:v>
                </c:pt>
                <c:pt idx="3930">
                  <c:v>1.0031485999999998</c:v>
                </c:pt>
                <c:pt idx="3931">
                  <c:v>1.0031591999999998</c:v>
                </c:pt>
                <c:pt idx="3932">
                  <c:v>1.0031474999999999</c:v>
                </c:pt>
                <c:pt idx="3933">
                  <c:v>1.0031559999999999</c:v>
                </c:pt>
                <c:pt idx="3934">
                  <c:v>1.0031994999999996</c:v>
                </c:pt>
                <c:pt idx="3935">
                  <c:v>1.0032622999999994</c:v>
                </c:pt>
                <c:pt idx="3936">
                  <c:v>1.0033158</c:v>
                </c:pt>
                <c:pt idx="3937">
                  <c:v>1.0033381999999995</c:v>
                </c:pt>
                <c:pt idx="3938">
                  <c:v>1.0033325</c:v>
                </c:pt>
                <c:pt idx="3939">
                  <c:v>1.0033333999999994</c:v>
                </c:pt>
                <c:pt idx="3940">
                  <c:v>1.0033831</c:v>
                </c:pt>
                <c:pt idx="3941">
                  <c:v>1.0034861999999998</c:v>
                </c:pt>
                <c:pt idx="3942">
                  <c:v>1.003591699999999</c:v>
                </c:pt>
                <c:pt idx="3943">
                  <c:v>1.0036372999999994</c:v>
                </c:pt>
                <c:pt idx="3944">
                  <c:v>1.0036083999999996</c:v>
                </c:pt>
                <c:pt idx="3945">
                  <c:v>1.0035441999999994</c:v>
                </c:pt>
                <c:pt idx="3946">
                  <c:v>1.0034890999999995</c:v>
                </c:pt>
                <c:pt idx="3947">
                  <c:v>1.0034559999999999</c:v>
                </c:pt>
                <c:pt idx="3948">
                  <c:v>1.0034479999999999</c:v>
                </c:pt>
                <c:pt idx="3949">
                  <c:v>1.0034890999999995</c:v>
                </c:pt>
                <c:pt idx="3950">
                  <c:v>1.0036011999999994</c:v>
                </c:pt>
                <c:pt idx="3951">
                  <c:v>1.0037521</c:v>
                </c:pt>
                <c:pt idx="3952">
                  <c:v>1.0038604999999996</c:v>
                </c:pt>
                <c:pt idx="3953">
                  <c:v>1.0038766999999993</c:v>
                </c:pt>
                <c:pt idx="3954">
                  <c:v>1.0038461999999995</c:v>
                </c:pt>
                <c:pt idx="3955">
                  <c:v>1.0038660999999995</c:v>
                </c:pt>
                <c:pt idx="3956">
                  <c:v>1.0039806999999996</c:v>
                </c:pt>
                <c:pt idx="3957">
                  <c:v>1.0041419999999999</c:v>
                </c:pt>
                <c:pt idx="3958">
                  <c:v>1.0042808000000001</c:v>
                </c:pt>
                <c:pt idx="3959">
                  <c:v>1.0043880000000001</c:v>
                </c:pt>
                <c:pt idx="3960">
                  <c:v>1.0045042999999996</c:v>
                </c:pt>
                <c:pt idx="3961">
                  <c:v>1.0046412999999994</c:v>
                </c:pt>
                <c:pt idx="3962">
                  <c:v>1.0047462999999994</c:v>
                </c:pt>
                <c:pt idx="3963">
                  <c:v>1.0047572</c:v>
                </c:pt>
                <c:pt idx="3964">
                  <c:v>1.0046714999999995</c:v>
                </c:pt>
                <c:pt idx="3965">
                  <c:v>1.0045435</c:v>
                </c:pt>
                <c:pt idx="3966">
                  <c:v>1.0044278</c:v>
                </c:pt>
                <c:pt idx="3967">
                  <c:v>1.0043470999999999</c:v>
                </c:pt>
                <c:pt idx="3968">
                  <c:v>1.0043084</c:v>
                </c:pt>
                <c:pt idx="3969">
                  <c:v>1.0043228</c:v>
                </c:pt>
                <c:pt idx="3970">
                  <c:v>1.0043898</c:v>
                </c:pt>
                <c:pt idx="3971">
                  <c:v>1.0044807</c:v>
                </c:pt>
                <c:pt idx="3972">
                  <c:v>1.0045595999999999</c:v>
                </c:pt>
                <c:pt idx="3973">
                  <c:v>1.0046205999999998</c:v>
                </c:pt>
                <c:pt idx="3974">
                  <c:v>1.0046861999999999</c:v>
                </c:pt>
                <c:pt idx="3975">
                  <c:v>1.004767</c:v>
                </c:pt>
                <c:pt idx="3976">
                  <c:v>1.0048412999999994</c:v>
                </c:pt>
                <c:pt idx="3977">
                  <c:v>1.0048893999999995</c:v>
                </c:pt>
                <c:pt idx="3978">
                  <c:v>1.0049307999999995</c:v>
                </c:pt>
                <c:pt idx="3979">
                  <c:v>1.0050061999999995</c:v>
                </c:pt>
                <c:pt idx="3980">
                  <c:v>1.0051166999999994</c:v>
                </c:pt>
                <c:pt idx="3981">
                  <c:v>1.0052023999999995</c:v>
                </c:pt>
                <c:pt idx="3982">
                  <c:v>1.0051975</c:v>
                </c:pt>
                <c:pt idx="3983">
                  <c:v>1.0051013999999996</c:v>
                </c:pt>
                <c:pt idx="3984">
                  <c:v>1.0049874999999999</c:v>
                </c:pt>
                <c:pt idx="3985">
                  <c:v>1.0049417999999994</c:v>
                </c:pt>
                <c:pt idx="3986">
                  <c:v>1.0050024</c:v>
                </c:pt>
                <c:pt idx="3987">
                  <c:v>1.0051491999999995</c:v>
                </c:pt>
                <c:pt idx="3988">
                  <c:v>1.0053310999999996</c:v>
                </c:pt>
                <c:pt idx="3989">
                  <c:v>1.0054906999999993</c:v>
                </c:pt>
                <c:pt idx="3990">
                  <c:v>1.0055807999999995</c:v>
                </c:pt>
                <c:pt idx="3991">
                  <c:v>1.0055851999999998</c:v>
                </c:pt>
                <c:pt idx="3992">
                  <c:v>1.0055376999999996</c:v>
                </c:pt>
                <c:pt idx="3993">
                  <c:v>1.0055112999999996</c:v>
                </c:pt>
                <c:pt idx="3994">
                  <c:v>1.0055721</c:v>
                </c:pt>
                <c:pt idx="3995">
                  <c:v>1.0057341999999994</c:v>
                </c:pt>
                <c:pt idx="3996">
                  <c:v>1.0059526999999995</c:v>
                </c:pt>
                <c:pt idx="3997">
                  <c:v>1.0061536</c:v>
                </c:pt>
                <c:pt idx="3998">
                  <c:v>1.0062727</c:v>
                </c:pt>
                <c:pt idx="3999">
                  <c:v>1.0062834999999999</c:v>
                </c:pt>
                <c:pt idx="4000">
                  <c:v>1.0062156999999998</c:v>
                </c:pt>
                <c:pt idx="4001">
                  <c:v>1.0061483999999998</c:v>
                </c:pt>
                <c:pt idx="4002">
                  <c:v>1.0061675999999999</c:v>
                </c:pt>
                <c:pt idx="4003">
                  <c:v>1.0063013999999995</c:v>
                </c:pt>
                <c:pt idx="4004">
                  <c:v>1.0064924</c:v>
                </c:pt>
                <c:pt idx="4005">
                  <c:v>1.0066434</c:v>
                </c:pt>
                <c:pt idx="4006">
                  <c:v>1.0067005999999998</c:v>
                </c:pt>
                <c:pt idx="4007">
                  <c:v>1.0066903999999994</c:v>
                </c:pt>
                <c:pt idx="4008">
                  <c:v>1.0066774999999999</c:v>
                </c:pt>
                <c:pt idx="4009">
                  <c:v>1.0066979999999999</c:v>
                </c:pt>
                <c:pt idx="4010">
                  <c:v>1.0067411999999998</c:v>
                </c:pt>
                <c:pt idx="4011">
                  <c:v>1.0067841999999998</c:v>
                </c:pt>
                <c:pt idx="4012">
                  <c:v>1.0068250999999995</c:v>
                </c:pt>
                <c:pt idx="4013">
                  <c:v>1.0068789999999999</c:v>
                </c:pt>
                <c:pt idx="4014">
                  <c:v>1.0069591999999998</c:v>
                </c:pt>
                <c:pt idx="4015">
                  <c:v>1.0070749999999995</c:v>
                </c:pt>
                <c:pt idx="4016">
                  <c:v>1.0072329999999998</c:v>
                </c:pt>
                <c:pt idx="4017">
                  <c:v>1.0074194999999995</c:v>
                </c:pt>
                <c:pt idx="4018">
                  <c:v>1.0075794999999994</c:v>
                </c:pt>
                <c:pt idx="4019">
                  <c:v>1.0076444999999996</c:v>
                </c:pt>
                <c:pt idx="4020">
                  <c:v>1.0076025</c:v>
                </c:pt>
                <c:pt idx="4021">
                  <c:v>1.0075356999999996</c:v>
                </c:pt>
                <c:pt idx="4022">
                  <c:v>1.0075624999999995</c:v>
                </c:pt>
                <c:pt idx="4023">
                  <c:v>1.0077305999999995</c:v>
                </c:pt>
                <c:pt idx="4024">
                  <c:v>1.0079736999999995</c:v>
                </c:pt>
                <c:pt idx="4025">
                  <c:v>1.0081791999999998</c:v>
                </c:pt>
                <c:pt idx="4026">
                  <c:v>1.0082876999999999</c:v>
                </c:pt>
                <c:pt idx="4027">
                  <c:v>1.0083212999999995</c:v>
                </c:pt>
                <c:pt idx="4028">
                  <c:v>1.0083310999999995</c:v>
                </c:pt>
                <c:pt idx="4029">
                  <c:v>1.0083447999999995</c:v>
                </c:pt>
                <c:pt idx="4030">
                  <c:v>1.0083685999999998</c:v>
                </c:pt>
                <c:pt idx="4031">
                  <c:v>1.0084116999999995</c:v>
                </c:pt>
                <c:pt idx="4032">
                  <c:v>1.0084808000000001</c:v>
                </c:pt>
                <c:pt idx="4033">
                  <c:v>1.0085605</c:v>
                </c:pt>
                <c:pt idx="4034">
                  <c:v>1.0086252999999994</c:v>
                </c:pt>
                <c:pt idx="4035">
                  <c:v>1.0086809999999999</c:v>
                </c:pt>
                <c:pt idx="4036">
                  <c:v>1.0087705</c:v>
                </c:pt>
                <c:pt idx="4037">
                  <c:v>1.0089208999999995</c:v>
                </c:pt>
                <c:pt idx="4038">
                  <c:v>1.0090944999999996</c:v>
                </c:pt>
                <c:pt idx="4039">
                  <c:v>1.0092210999999995</c:v>
                </c:pt>
                <c:pt idx="4040">
                  <c:v>1.0092809999999999</c:v>
                </c:pt>
                <c:pt idx="4041">
                  <c:v>1.0093364999999994</c:v>
                </c:pt>
                <c:pt idx="4042">
                  <c:v>1.0094660999999996</c:v>
                </c:pt>
                <c:pt idx="4043">
                  <c:v>1.0096789999999998</c:v>
                </c:pt>
                <c:pt idx="4044">
                  <c:v>1.0099161999999995</c:v>
                </c:pt>
                <c:pt idx="4045">
                  <c:v>1.0101282999999994</c:v>
                </c:pt>
                <c:pt idx="4046">
                  <c:v>1.0103287999999995</c:v>
                </c:pt>
                <c:pt idx="4047">
                  <c:v>1.0105598</c:v>
                </c:pt>
                <c:pt idx="4048">
                  <c:v>1.0108237999999994</c:v>
                </c:pt>
                <c:pt idx="4049">
                  <c:v>1.0110707999999995</c:v>
                </c:pt>
                <c:pt idx="4050">
                  <c:v>1.0112549</c:v>
                </c:pt>
                <c:pt idx="4051">
                  <c:v>1.0113829999999999</c:v>
                </c:pt>
                <c:pt idx="4052">
                  <c:v>1.0115071</c:v>
                </c:pt>
                <c:pt idx="4053">
                  <c:v>1.0116809999999998</c:v>
                </c:pt>
                <c:pt idx="4054">
                  <c:v>1.0119324999999995</c:v>
                </c:pt>
                <c:pt idx="4055">
                  <c:v>1.0122594999999999</c:v>
                </c:pt>
                <c:pt idx="4056">
                  <c:v>1.0126328999999998</c:v>
                </c:pt>
                <c:pt idx="4057">
                  <c:v>1.0130025999999999</c:v>
                </c:pt>
                <c:pt idx="4058">
                  <c:v>1.0133217999999991</c:v>
                </c:pt>
                <c:pt idx="4059">
                  <c:v>1.0135782999999994</c:v>
                </c:pt>
                <c:pt idx="4060">
                  <c:v>1.0137956999999993</c:v>
                </c:pt>
                <c:pt idx="4061">
                  <c:v>1.013999399999999</c:v>
                </c:pt>
                <c:pt idx="4062">
                  <c:v>1.0141931999999998</c:v>
                </c:pt>
                <c:pt idx="4063">
                  <c:v>1.0143791</c:v>
                </c:pt>
                <c:pt idx="4064">
                  <c:v>1.0145838999999999</c:v>
                </c:pt>
                <c:pt idx="4065">
                  <c:v>1.0148404</c:v>
                </c:pt>
                <c:pt idx="4066">
                  <c:v>1.0151319999999995</c:v>
                </c:pt>
                <c:pt idx="4067">
                  <c:v>1.0153790999999996</c:v>
                </c:pt>
                <c:pt idx="4068">
                  <c:v>1.0155025999999998</c:v>
                </c:pt>
                <c:pt idx="4069">
                  <c:v>1.0154968999999996</c:v>
                </c:pt>
                <c:pt idx="4070">
                  <c:v>1.0154221999999995</c:v>
                </c:pt>
                <c:pt idx="4071">
                  <c:v>1.0153311999999994</c:v>
                </c:pt>
                <c:pt idx="4072">
                  <c:v>1.0152279999999998</c:v>
                </c:pt>
                <c:pt idx="4073">
                  <c:v>1.0151109999999999</c:v>
                </c:pt>
                <c:pt idx="4074">
                  <c:v>1.0150225999999998</c:v>
                </c:pt>
                <c:pt idx="4075">
                  <c:v>1.0150170999999999</c:v>
                </c:pt>
                <c:pt idx="4076">
                  <c:v>1.0150806999999995</c:v>
                </c:pt>
                <c:pt idx="4077">
                  <c:v>1.0151197999999995</c:v>
                </c:pt>
                <c:pt idx="4078">
                  <c:v>1.0150564</c:v>
                </c:pt>
                <c:pt idx="4079">
                  <c:v>1.0149219999999994</c:v>
                </c:pt>
                <c:pt idx="4080">
                  <c:v>1.0148287999999996</c:v>
                </c:pt>
                <c:pt idx="4081">
                  <c:v>1.0148489999999999</c:v>
                </c:pt>
                <c:pt idx="4082">
                  <c:v>1.0149466999999994</c:v>
                </c:pt>
                <c:pt idx="4083">
                  <c:v>1.0150382999999996</c:v>
                </c:pt>
                <c:pt idx="4084">
                  <c:v>1.0150938999999994</c:v>
                </c:pt>
                <c:pt idx="4085">
                  <c:v>1.0151494999999995</c:v>
                </c:pt>
                <c:pt idx="4086">
                  <c:v>1.0152302999999996</c:v>
                </c:pt>
                <c:pt idx="4087">
                  <c:v>1.0152976999999996</c:v>
                </c:pt>
                <c:pt idx="4088">
                  <c:v>1.0152918999999996</c:v>
                </c:pt>
                <c:pt idx="4089">
                  <c:v>1.0152064999999995</c:v>
                </c:pt>
                <c:pt idx="4090">
                  <c:v>1.0150905999999995</c:v>
                </c:pt>
                <c:pt idx="4091">
                  <c:v>1.0149767999999995</c:v>
                </c:pt>
                <c:pt idx="4092">
                  <c:v>1.0148316999999996</c:v>
                </c:pt>
                <c:pt idx="4093">
                  <c:v>1.0145909</c:v>
                </c:pt>
                <c:pt idx="4094">
                  <c:v>1.0142336999999995</c:v>
                </c:pt>
                <c:pt idx="4095">
                  <c:v>1.0137992999999992</c:v>
                </c:pt>
                <c:pt idx="4096">
                  <c:v>1.0133332999999995</c:v>
                </c:pt>
                <c:pt idx="4097">
                  <c:v>1.0128345999999995</c:v>
                </c:pt>
                <c:pt idx="4098">
                  <c:v>1.0122731</c:v>
                </c:pt>
                <c:pt idx="4099">
                  <c:v>1.0116598999999995</c:v>
                </c:pt>
                <c:pt idx="4100">
                  <c:v>1.0110843999999994</c:v>
                </c:pt>
                <c:pt idx="4101">
                  <c:v>1.01067</c:v>
                </c:pt>
                <c:pt idx="4102">
                  <c:v>1.0104776</c:v>
                </c:pt>
                <c:pt idx="4103">
                  <c:v>1.0104489000000001</c:v>
                </c:pt>
                <c:pt idx="4104">
                  <c:v>1.0104449</c:v>
                </c:pt>
                <c:pt idx="4105">
                  <c:v>1.0103515000000001</c:v>
                </c:pt>
                <c:pt idx="4106">
                  <c:v>1.010159</c:v>
                </c:pt>
                <c:pt idx="4107">
                  <c:v>1.0099439999999995</c:v>
                </c:pt>
                <c:pt idx="4108">
                  <c:v>1.0097806999999994</c:v>
                </c:pt>
                <c:pt idx="4109">
                  <c:v>1.0096754999999995</c:v>
                </c:pt>
                <c:pt idx="4110">
                  <c:v>1.0095914999999995</c:v>
                </c:pt>
                <c:pt idx="4111">
                  <c:v>1.0095171000000001</c:v>
                </c:pt>
                <c:pt idx="4112">
                  <c:v>1.009487</c:v>
                </c:pt>
                <c:pt idx="4113">
                  <c:v>1.0095287999999996</c:v>
                </c:pt>
                <c:pt idx="4114">
                  <c:v>1.0096099999999995</c:v>
                </c:pt>
                <c:pt idx="4115">
                  <c:v>1.0096639999999995</c:v>
                </c:pt>
                <c:pt idx="4116">
                  <c:v>1.0096633999999995</c:v>
                </c:pt>
                <c:pt idx="4117">
                  <c:v>1.0096426999999994</c:v>
                </c:pt>
                <c:pt idx="4118">
                  <c:v>1.0096338999999994</c:v>
                </c:pt>
                <c:pt idx="4119">
                  <c:v>1.0096079</c:v>
                </c:pt>
                <c:pt idx="4120">
                  <c:v>1.0095135</c:v>
                </c:pt>
                <c:pt idx="4121">
                  <c:v>1.0093789999999998</c:v>
                </c:pt>
                <c:pt idx="4122">
                  <c:v>1.0093379</c:v>
                </c:pt>
                <c:pt idx="4123">
                  <c:v>1.0095226999999996</c:v>
                </c:pt>
                <c:pt idx="4124">
                  <c:v>1.0099274999999994</c:v>
                </c:pt>
                <c:pt idx="4125">
                  <c:v>1.0103933999999994</c:v>
                </c:pt>
                <c:pt idx="4126">
                  <c:v>1.0107351999999998</c:v>
                </c:pt>
                <c:pt idx="4127">
                  <c:v>1.0108794999999995</c:v>
                </c:pt>
                <c:pt idx="4128">
                  <c:v>1.0108849</c:v>
                </c:pt>
                <c:pt idx="4129">
                  <c:v>1.0108584999999999</c:v>
                </c:pt>
                <c:pt idx="4130">
                  <c:v>1.0108759999999999</c:v>
                </c:pt>
                <c:pt idx="4131">
                  <c:v>1.0109665999999995</c:v>
                </c:pt>
                <c:pt idx="4132">
                  <c:v>1.0111299999999996</c:v>
                </c:pt>
                <c:pt idx="4133">
                  <c:v>1.0113466999999994</c:v>
                </c:pt>
                <c:pt idx="4134">
                  <c:v>1.0115881</c:v>
                </c:pt>
                <c:pt idx="4135">
                  <c:v>1.0118425999999998</c:v>
                </c:pt>
                <c:pt idx="4136">
                  <c:v>1.0121293999999996</c:v>
                </c:pt>
                <c:pt idx="4137">
                  <c:v>1.0124701999999999</c:v>
                </c:pt>
                <c:pt idx="4138">
                  <c:v>1.0128413999999994</c:v>
                </c:pt>
                <c:pt idx="4139">
                  <c:v>1.0131781</c:v>
                </c:pt>
                <c:pt idx="4140">
                  <c:v>1.0134415999999995</c:v>
                </c:pt>
                <c:pt idx="4141">
                  <c:v>1.0136694999999996</c:v>
                </c:pt>
                <c:pt idx="4142">
                  <c:v>1.0139369999999994</c:v>
                </c:pt>
                <c:pt idx="4143">
                  <c:v>1.0142665999999998</c:v>
                </c:pt>
                <c:pt idx="4144">
                  <c:v>1.0146014999999995</c:v>
                </c:pt>
                <c:pt idx="4145">
                  <c:v>1.0148785</c:v>
                </c:pt>
                <c:pt idx="4146">
                  <c:v>1.0151125999999999</c:v>
                </c:pt>
                <c:pt idx="4147">
                  <c:v>1.0153818999999995</c:v>
                </c:pt>
                <c:pt idx="4148">
                  <c:v>1.0157334999999996</c:v>
                </c:pt>
                <c:pt idx="4149">
                  <c:v>1.0161268999999995</c:v>
                </c:pt>
                <c:pt idx="4150">
                  <c:v>1.0164819999999999</c:v>
                </c:pt>
                <c:pt idx="4151">
                  <c:v>1.0167681999999998</c:v>
                </c:pt>
                <c:pt idx="4152">
                  <c:v>1.0170273999999995</c:v>
                </c:pt>
                <c:pt idx="4153">
                  <c:v>1.0173152999999995</c:v>
                </c:pt>
                <c:pt idx="4154">
                  <c:v>1.0176404999999995</c:v>
                </c:pt>
                <c:pt idx="4155">
                  <c:v>1.0179690999999993</c:v>
                </c:pt>
                <c:pt idx="4156">
                  <c:v>1.0182684</c:v>
                </c:pt>
                <c:pt idx="4157">
                  <c:v>1.0185296999999995</c:v>
                </c:pt>
                <c:pt idx="4158">
                  <c:v>1.0187474000000001</c:v>
                </c:pt>
                <c:pt idx="4159">
                  <c:v>1.0188925999999998</c:v>
                </c:pt>
                <c:pt idx="4160">
                  <c:v>1.0189154</c:v>
                </c:pt>
                <c:pt idx="4161">
                  <c:v>1.0187709999999999</c:v>
                </c:pt>
                <c:pt idx="4162">
                  <c:v>1.0184454000000001</c:v>
                </c:pt>
                <c:pt idx="4163">
                  <c:v>1.0179674999999995</c:v>
                </c:pt>
                <c:pt idx="4164">
                  <c:v>1.0174030999999994</c:v>
                </c:pt>
                <c:pt idx="4165">
                  <c:v>1.0168249999999994</c:v>
                </c:pt>
                <c:pt idx="4166">
                  <c:v>1.0162754000000001</c:v>
                </c:pt>
                <c:pt idx="4167">
                  <c:v>1.0157461999999995</c:v>
                </c:pt>
                <c:pt idx="4168">
                  <c:v>1.0151975999999998</c:v>
                </c:pt>
                <c:pt idx="4169">
                  <c:v>1.0145979000000001</c:v>
                </c:pt>
                <c:pt idx="4170">
                  <c:v>1.0139469999999995</c:v>
                </c:pt>
                <c:pt idx="4171">
                  <c:v>1.0132753999999995</c:v>
                </c:pt>
                <c:pt idx="4172">
                  <c:v>1.0126358</c:v>
                </c:pt>
                <c:pt idx="4173">
                  <c:v>1.0120932999999996</c:v>
                </c:pt>
                <c:pt idx="4174">
                  <c:v>1.0117020999999995</c:v>
                </c:pt>
                <c:pt idx="4175">
                  <c:v>1.0114641999999994</c:v>
                </c:pt>
                <c:pt idx="4176">
                  <c:v>1.0113136999999996</c:v>
                </c:pt>
                <c:pt idx="4177">
                  <c:v>1.0111621999999998</c:v>
                </c:pt>
                <c:pt idx="4178">
                  <c:v>1.0109712999999996</c:v>
                </c:pt>
                <c:pt idx="4179">
                  <c:v>1.0107745999999995</c:v>
                </c:pt>
                <c:pt idx="4180">
                  <c:v>1.0106185999999999</c:v>
                </c:pt>
                <c:pt idx="4181">
                  <c:v>1.0104955999999998</c:v>
                </c:pt>
                <c:pt idx="4182">
                  <c:v>1.0103513</c:v>
                </c:pt>
                <c:pt idx="4183">
                  <c:v>1.0101580000000001</c:v>
                </c:pt>
                <c:pt idx="4184">
                  <c:v>1.009960299999999</c:v>
                </c:pt>
                <c:pt idx="4185">
                  <c:v>1.0098381999999995</c:v>
                </c:pt>
                <c:pt idx="4186">
                  <c:v>1.0098371999999998</c:v>
                </c:pt>
                <c:pt idx="4187">
                  <c:v>1.0099432999999995</c:v>
                </c:pt>
                <c:pt idx="4188">
                  <c:v>1.0101088</c:v>
                </c:pt>
                <c:pt idx="4189">
                  <c:v>1.0102743999999995</c:v>
                </c:pt>
                <c:pt idx="4190">
                  <c:v>1.0103708999999998</c:v>
                </c:pt>
                <c:pt idx="4191">
                  <c:v>1.0103404999999999</c:v>
                </c:pt>
                <c:pt idx="4192">
                  <c:v>1.0101932999999996</c:v>
                </c:pt>
                <c:pt idx="4193">
                  <c:v>1.0100324000000001</c:v>
                </c:pt>
                <c:pt idx="4194">
                  <c:v>1.0099855</c:v>
                </c:pt>
                <c:pt idx="4195">
                  <c:v>1.0100897</c:v>
                </c:pt>
                <c:pt idx="4196">
                  <c:v>1.0102559000000004</c:v>
                </c:pt>
                <c:pt idx="4197">
                  <c:v>1.0103639</c:v>
                </c:pt>
                <c:pt idx="4198">
                  <c:v>1.0103814</c:v>
                </c:pt>
                <c:pt idx="4199">
                  <c:v>1.0103734</c:v>
                </c:pt>
                <c:pt idx="4200">
                  <c:v>1.0104020999999999</c:v>
                </c:pt>
                <c:pt idx="4201">
                  <c:v>1.0104503</c:v>
                </c:pt>
                <c:pt idx="4202">
                  <c:v>1.010459</c:v>
                </c:pt>
                <c:pt idx="4203">
                  <c:v>1.0104188999999999</c:v>
                </c:pt>
                <c:pt idx="4204">
                  <c:v>1.0103917999999994</c:v>
                </c:pt>
                <c:pt idx="4205">
                  <c:v>1.0104356999999995</c:v>
                </c:pt>
                <c:pt idx="4206">
                  <c:v>1.0105331999999998</c:v>
                </c:pt>
                <c:pt idx="4207">
                  <c:v>1.0106089</c:v>
                </c:pt>
                <c:pt idx="4208">
                  <c:v>1.0106113999999995</c:v>
                </c:pt>
                <c:pt idx="4209">
                  <c:v>1.0105583</c:v>
                </c:pt>
                <c:pt idx="4210">
                  <c:v>1.0105015999999998</c:v>
                </c:pt>
                <c:pt idx="4211">
                  <c:v>1.0104693999999994</c:v>
                </c:pt>
                <c:pt idx="4212">
                  <c:v>1.0104508999999999</c:v>
                </c:pt>
                <c:pt idx="4213">
                  <c:v>1.0104331</c:v>
                </c:pt>
                <c:pt idx="4214">
                  <c:v>1.0104263999999996</c:v>
                </c:pt>
                <c:pt idx="4215">
                  <c:v>1.0104485999999999</c:v>
                </c:pt>
                <c:pt idx="4216">
                  <c:v>1.0104875000000004</c:v>
                </c:pt>
                <c:pt idx="4217">
                  <c:v>1.0105021000000001</c:v>
                </c:pt>
                <c:pt idx="4218">
                  <c:v>1.0104697999999996</c:v>
                </c:pt>
                <c:pt idx="4219">
                  <c:v>1.0104309999999999</c:v>
                </c:pt>
                <c:pt idx="4220">
                  <c:v>1.0104646999999995</c:v>
                </c:pt>
                <c:pt idx="4221">
                  <c:v>1.0106044999999995</c:v>
                </c:pt>
                <c:pt idx="4222">
                  <c:v>1.0107835999999999</c:v>
                </c:pt>
                <c:pt idx="4223">
                  <c:v>1.0108881999999999</c:v>
                </c:pt>
                <c:pt idx="4224">
                  <c:v>1.0108869999999999</c:v>
                </c:pt>
                <c:pt idx="4225">
                  <c:v>1.0108921</c:v>
                </c:pt>
                <c:pt idx="4226">
                  <c:v>1.0110584999999999</c:v>
                </c:pt>
                <c:pt idx="4227">
                  <c:v>1.0114071999999998</c:v>
                </c:pt>
                <c:pt idx="4228">
                  <c:v>1.0117649999999996</c:v>
                </c:pt>
                <c:pt idx="4229">
                  <c:v>1.0119102999999994</c:v>
                </c:pt>
                <c:pt idx="4230">
                  <c:v>1.0117825999999999</c:v>
                </c:pt>
                <c:pt idx="4231">
                  <c:v>1.0115329</c:v>
                </c:pt>
                <c:pt idx="4232">
                  <c:v>1.0113595</c:v>
                </c:pt>
                <c:pt idx="4233">
                  <c:v>1.0113280999999996</c:v>
                </c:pt>
                <c:pt idx="4234">
                  <c:v>1.0113607999999994</c:v>
                </c:pt>
                <c:pt idx="4235">
                  <c:v>1.0113747999999996</c:v>
                </c:pt>
                <c:pt idx="4236">
                  <c:v>1.0113815999999998</c:v>
                </c:pt>
                <c:pt idx="4237">
                  <c:v>1.0114402999999994</c:v>
                </c:pt>
                <c:pt idx="4238">
                  <c:v>1.0115523</c:v>
                </c:pt>
                <c:pt idx="4239">
                  <c:v>1.0116479999999999</c:v>
                </c:pt>
                <c:pt idx="4240">
                  <c:v>1.0116779</c:v>
                </c:pt>
                <c:pt idx="4241">
                  <c:v>1.0116842999999995</c:v>
                </c:pt>
                <c:pt idx="4242">
                  <c:v>1.0117634999999996</c:v>
                </c:pt>
                <c:pt idx="4243">
                  <c:v>1.0119671999999995</c:v>
                </c:pt>
                <c:pt idx="4244">
                  <c:v>1.0122545000000001</c:v>
                </c:pt>
                <c:pt idx="4245">
                  <c:v>1.0125297999999996</c:v>
                </c:pt>
                <c:pt idx="4246">
                  <c:v>1.0127104999999998</c:v>
                </c:pt>
                <c:pt idx="4247">
                  <c:v>1.0127690999999994</c:v>
                </c:pt>
                <c:pt idx="4248">
                  <c:v>1.0127379999999999</c:v>
                </c:pt>
                <c:pt idx="4249">
                  <c:v>1.012686</c:v>
                </c:pt>
                <c:pt idx="4250">
                  <c:v>1.0126696999999996</c:v>
                </c:pt>
                <c:pt idx="4251">
                  <c:v>1.0126856</c:v>
                </c:pt>
                <c:pt idx="4252">
                  <c:v>1.0126743999999994</c:v>
                </c:pt>
                <c:pt idx="4253">
                  <c:v>1.0125949999999995</c:v>
                </c:pt>
                <c:pt idx="4254">
                  <c:v>1.0124937999999994</c:v>
                </c:pt>
                <c:pt idx="4255">
                  <c:v>1.0124849999999999</c:v>
                </c:pt>
                <c:pt idx="4256">
                  <c:v>1.0126416999999996</c:v>
                </c:pt>
                <c:pt idx="4257">
                  <c:v>1.0129177</c:v>
                </c:pt>
                <c:pt idx="4258">
                  <c:v>1.0131865999999998</c:v>
                </c:pt>
                <c:pt idx="4259">
                  <c:v>1.0133512999999996</c:v>
                </c:pt>
                <c:pt idx="4260">
                  <c:v>1.0134052999999996</c:v>
                </c:pt>
                <c:pt idx="4261">
                  <c:v>1.013399299999999</c:v>
                </c:pt>
                <c:pt idx="4262">
                  <c:v>1.0133825999999999</c:v>
                </c:pt>
                <c:pt idx="4263">
                  <c:v>1.0133929999999998</c:v>
                </c:pt>
                <c:pt idx="4264">
                  <c:v>1.0134733999999996</c:v>
                </c:pt>
                <c:pt idx="4265">
                  <c:v>1.0136575999999999</c:v>
                </c:pt>
                <c:pt idx="4266">
                  <c:v>1.0139306999999993</c:v>
                </c:pt>
                <c:pt idx="4267">
                  <c:v>1.0142287999999995</c:v>
                </c:pt>
                <c:pt idx="4268">
                  <c:v>1.0144981</c:v>
                </c:pt>
                <c:pt idx="4269">
                  <c:v>1.0147389999999998</c:v>
                </c:pt>
                <c:pt idx="4270">
                  <c:v>1.0149721999999999</c:v>
                </c:pt>
                <c:pt idx="4271">
                  <c:v>1.0151714999999994</c:v>
                </c:pt>
                <c:pt idx="4272">
                  <c:v>1.0152645999999994</c:v>
                </c:pt>
                <c:pt idx="4273">
                  <c:v>1.0152189999999999</c:v>
                </c:pt>
                <c:pt idx="4274">
                  <c:v>1.0151113999999994</c:v>
                </c:pt>
                <c:pt idx="4275">
                  <c:v>1.0150847999999995</c:v>
                </c:pt>
                <c:pt idx="4276">
                  <c:v>1.0152325</c:v>
                </c:pt>
                <c:pt idx="4277">
                  <c:v>1.0155290999999993</c:v>
                </c:pt>
                <c:pt idx="4278">
                  <c:v>1.0158733999999996</c:v>
                </c:pt>
                <c:pt idx="4279">
                  <c:v>1.0161804999999999</c:v>
                </c:pt>
                <c:pt idx="4280">
                  <c:v>1.0164339999999998</c:v>
                </c:pt>
                <c:pt idx="4281">
                  <c:v>1.0166702999999995</c:v>
                </c:pt>
                <c:pt idx="4282">
                  <c:v>1.0169367999999994</c:v>
                </c:pt>
                <c:pt idx="4283">
                  <c:v>1.0172608999999995</c:v>
                </c:pt>
                <c:pt idx="4284">
                  <c:v>1.0176329</c:v>
                </c:pt>
                <c:pt idx="4285">
                  <c:v>1.018008</c:v>
                </c:pt>
                <c:pt idx="4286">
                  <c:v>1.0183395</c:v>
                </c:pt>
                <c:pt idx="4287">
                  <c:v>1.0186281999999998</c:v>
                </c:pt>
                <c:pt idx="4288">
                  <c:v>1.0189372999999995</c:v>
                </c:pt>
                <c:pt idx="4289">
                  <c:v>1.0193425</c:v>
                </c:pt>
                <c:pt idx="4290">
                  <c:v>1.0198649999999996</c:v>
                </c:pt>
                <c:pt idx="4291">
                  <c:v>1.0204580000000001</c:v>
                </c:pt>
                <c:pt idx="4292">
                  <c:v>1.0210627999999995</c:v>
                </c:pt>
                <c:pt idx="4293">
                  <c:v>1.0216610999999995</c:v>
                </c:pt>
                <c:pt idx="4294">
                  <c:v>1.0222693999999994</c:v>
                </c:pt>
                <c:pt idx="4295">
                  <c:v>1.0229081</c:v>
                </c:pt>
                <c:pt idx="4296">
                  <c:v>1.0236036999999996</c:v>
                </c:pt>
                <c:pt idx="4297">
                  <c:v>1.0244195999999999</c:v>
                </c:pt>
                <c:pt idx="4298">
                  <c:v>1.0254352999999994</c:v>
                </c:pt>
                <c:pt idx="4299">
                  <c:v>1.0266582</c:v>
                </c:pt>
                <c:pt idx="4300">
                  <c:v>1.0279634999999996</c:v>
                </c:pt>
                <c:pt idx="4301">
                  <c:v>1.0291649999999994</c:v>
                </c:pt>
                <c:pt idx="4302">
                  <c:v>1.0301806</c:v>
                </c:pt>
                <c:pt idx="4303">
                  <c:v>1.0311174999999999</c:v>
                </c:pt>
                <c:pt idx="4304">
                  <c:v>1.0321811999999999</c:v>
                </c:pt>
                <c:pt idx="4305">
                  <c:v>1.0335048999999996</c:v>
                </c:pt>
                <c:pt idx="4306">
                  <c:v>1.0350849</c:v>
                </c:pt>
                <c:pt idx="4307">
                  <c:v>1.0368534999999999</c:v>
                </c:pt>
                <c:pt idx="4308">
                  <c:v>1.0387685</c:v>
                </c:pt>
                <c:pt idx="4309">
                  <c:v>1.0407964999999995</c:v>
                </c:pt>
                <c:pt idx="4310">
                  <c:v>1.042835</c:v>
                </c:pt>
                <c:pt idx="4311">
                  <c:v>1.0447070999999999</c:v>
                </c:pt>
                <c:pt idx="4312">
                  <c:v>1.0462624</c:v>
                </c:pt>
                <c:pt idx="4313">
                  <c:v>1.0474690999999994</c:v>
                </c:pt>
                <c:pt idx="4314">
                  <c:v>1.0483880000000001</c:v>
                </c:pt>
                <c:pt idx="4315">
                  <c:v>1.0490695999999995</c:v>
                </c:pt>
                <c:pt idx="4316">
                  <c:v>1.0495136999999994</c:v>
                </c:pt>
                <c:pt idx="4317">
                  <c:v>1.0497289999999995</c:v>
                </c:pt>
                <c:pt idx="4318">
                  <c:v>1.0498030999999994</c:v>
                </c:pt>
                <c:pt idx="4319">
                  <c:v>1.0498899999999998</c:v>
                </c:pt>
                <c:pt idx="4320">
                  <c:v>1.0501285</c:v>
                </c:pt>
                <c:pt idx="4321">
                  <c:v>1.0505808000000001</c:v>
                </c:pt>
                <c:pt idx="4322">
                  <c:v>1.0512044999999994</c:v>
                </c:pt>
                <c:pt idx="4323">
                  <c:v>1.0518179000000001</c:v>
                </c:pt>
                <c:pt idx="4324">
                  <c:v>1.0520712999999995</c:v>
                </c:pt>
                <c:pt idx="4325">
                  <c:v>1.0515228999999995</c:v>
                </c:pt>
                <c:pt idx="4326">
                  <c:v>1.0498565999999998</c:v>
                </c:pt>
                <c:pt idx="4327">
                  <c:v>1.0471061999999998</c:v>
                </c:pt>
                <c:pt idx="4328">
                  <c:v>1.0436652999999996</c:v>
                </c:pt>
                <c:pt idx="4329">
                  <c:v>1.0400522999999999</c:v>
                </c:pt>
                <c:pt idx="4330">
                  <c:v>1.0366396999999994</c:v>
                </c:pt>
                <c:pt idx="4331">
                  <c:v>1.0335786999999996</c:v>
                </c:pt>
                <c:pt idx="4332">
                  <c:v>1.0309176</c:v>
                </c:pt>
                <c:pt idx="4333">
                  <c:v>1.0287179000000004</c:v>
                </c:pt>
                <c:pt idx="4334">
                  <c:v>1.0270351</c:v>
                </c:pt>
                <c:pt idx="4335">
                  <c:v>1.0258373999999995</c:v>
                </c:pt>
                <c:pt idx="4336">
                  <c:v>1.0250093999999996</c:v>
                </c:pt>
                <c:pt idx="4337">
                  <c:v>1.0244465</c:v>
                </c:pt>
                <c:pt idx="4338">
                  <c:v>1.0241118999999999</c:v>
                </c:pt>
                <c:pt idx="4339">
                  <c:v>1.0239816999999996</c:v>
                </c:pt>
                <c:pt idx="4340">
                  <c:v>1.023969799999999</c:v>
                </c:pt>
                <c:pt idx="4341">
                  <c:v>1.0239593999999994</c:v>
                </c:pt>
                <c:pt idx="4342">
                  <c:v>1.0239137999999994</c:v>
                </c:pt>
                <c:pt idx="4343">
                  <c:v>1.0239176999999995</c:v>
                </c:pt>
                <c:pt idx="4344">
                  <c:v>1.0240658</c:v>
                </c:pt>
                <c:pt idx="4345">
                  <c:v>1.0243199999999999</c:v>
                </c:pt>
                <c:pt idx="4346">
                  <c:v>1.0245032999999995</c:v>
                </c:pt>
                <c:pt idx="4347">
                  <c:v>1.0244503</c:v>
                </c:pt>
                <c:pt idx="4348">
                  <c:v>1.0241530000000001</c:v>
                </c:pt>
                <c:pt idx="4349">
                  <c:v>1.0237531999999998</c:v>
                </c:pt>
                <c:pt idx="4350">
                  <c:v>1.0234056999999996</c:v>
                </c:pt>
                <c:pt idx="4351">
                  <c:v>1.0231647999999995</c:v>
                </c:pt>
                <c:pt idx="4352">
                  <c:v>1.0229925</c:v>
                </c:pt>
                <c:pt idx="4353">
                  <c:v>1.0228413999999995</c:v>
                </c:pt>
                <c:pt idx="4354">
                  <c:v>1.0227101999999999</c:v>
                </c:pt>
                <c:pt idx="4355">
                  <c:v>1.0226260999999996</c:v>
                </c:pt>
                <c:pt idx="4356">
                  <c:v>1.0225961999999995</c:v>
                </c:pt>
                <c:pt idx="4357">
                  <c:v>1.0225884000000001</c:v>
                </c:pt>
                <c:pt idx="4358">
                  <c:v>1.0225609</c:v>
                </c:pt>
                <c:pt idx="4359">
                  <c:v>1.0225084999999998</c:v>
                </c:pt>
                <c:pt idx="4360">
                  <c:v>1.022475</c:v>
                </c:pt>
                <c:pt idx="4361">
                  <c:v>1.0225165000000001</c:v>
                </c:pt>
                <c:pt idx="4362">
                  <c:v>1.0226402999999995</c:v>
                </c:pt>
                <c:pt idx="4363">
                  <c:v>1.0227805000000001</c:v>
                </c:pt>
                <c:pt idx="4364">
                  <c:v>1.0228370999999998</c:v>
                </c:pt>
                <c:pt idx="4365">
                  <c:v>1.0227465</c:v>
                </c:pt>
                <c:pt idx="4366">
                  <c:v>1.0225128999999999</c:v>
                </c:pt>
                <c:pt idx="4367">
                  <c:v>1.0221757</c:v>
                </c:pt>
                <c:pt idx="4368">
                  <c:v>1.0217579999999999</c:v>
                </c:pt>
                <c:pt idx="4369">
                  <c:v>1.0212599</c:v>
                </c:pt>
                <c:pt idx="4370">
                  <c:v>1.0206876</c:v>
                </c:pt>
                <c:pt idx="4371">
                  <c:v>1.020068</c:v>
                </c:pt>
                <c:pt idx="4372">
                  <c:v>1.0194238999999996</c:v>
                </c:pt>
                <c:pt idx="4373">
                  <c:v>1.0187553999999999</c:v>
                </c:pt>
                <c:pt idx="4374">
                  <c:v>1.0180606999999995</c:v>
                </c:pt>
                <c:pt idx="4375">
                  <c:v>1.0173652999999996</c:v>
                </c:pt>
                <c:pt idx="4376">
                  <c:v>1.0167028</c:v>
                </c:pt>
                <c:pt idx="4377">
                  <c:v>1.0160673999999998</c:v>
                </c:pt>
                <c:pt idx="4378">
                  <c:v>1.0154204999999994</c:v>
                </c:pt>
                <c:pt idx="4379">
                  <c:v>1.0147735999999998</c:v>
                </c:pt>
                <c:pt idx="4380">
                  <c:v>1.0142443999999995</c:v>
                </c:pt>
                <c:pt idx="4381">
                  <c:v>1.0139771</c:v>
                </c:pt>
                <c:pt idx="4382">
                  <c:v>1.0139767999999996</c:v>
                </c:pt>
                <c:pt idx="4383">
                  <c:v>1.0140427999999999</c:v>
                </c:pt>
                <c:pt idx="4384">
                  <c:v>1.0139071999999998</c:v>
                </c:pt>
                <c:pt idx="4385">
                  <c:v>1.0134712999999993</c:v>
                </c:pt>
                <c:pt idx="4386">
                  <c:v>1.0128913999999996</c:v>
                </c:pt>
                <c:pt idx="4387">
                  <c:v>1.0124198</c:v>
                </c:pt>
                <c:pt idx="4388">
                  <c:v>1.0121772</c:v>
                </c:pt>
                <c:pt idx="4389">
                  <c:v>1.0120851000000004</c:v>
                </c:pt>
                <c:pt idx="4390">
                  <c:v>1.0119875999999999</c:v>
                </c:pt>
                <c:pt idx="4391">
                  <c:v>1.0118037999999996</c:v>
                </c:pt>
                <c:pt idx="4392">
                  <c:v>1.0115541999999995</c:v>
                </c:pt>
                <c:pt idx="4393">
                  <c:v>1.0112811999999998</c:v>
                </c:pt>
                <c:pt idx="4394">
                  <c:v>1.0109923999999995</c:v>
                </c:pt>
                <c:pt idx="4395">
                  <c:v>1.0106941999999994</c:v>
                </c:pt>
                <c:pt idx="4396">
                  <c:v>1.0104397999999994</c:v>
                </c:pt>
                <c:pt idx="4397">
                  <c:v>1.0103045999999998</c:v>
                </c:pt>
                <c:pt idx="4398">
                  <c:v>1.0103046999999994</c:v>
                </c:pt>
                <c:pt idx="4399">
                  <c:v>1.0103583999999999</c:v>
                </c:pt>
                <c:pt idx="4400">
                  <c:v>1.0103451999999999</c:v>
                </c:pt>
                <c:pt idx="4401">
                  <c:v>1.0102053</c:v>
                </c:pt>
                <c:pt idx="4402">
                  <c:v>1.0099802999999996</c:v>
                </c:pt>
                <c:pt idx="4403">
                  <c:v>1.009761699999999</c:v>
                </c:pt>
                <c:pt idx="4404">
                  <c:v>1.0096076999999994</c:v>
                </c:pt>
                <c:pt idx="4405">
                  <c:v>1.009512</c:v>
                </c:pt>
                <c:pt idx="4406">
                  <c:v>1.0094359999999998</c:v>
                </c:pt>
                <c:pt idx="4407">
                  <c:v>1.0093591</c:v>
                </c:pt>
                <c:pt idx="4408">
                  <c:v>1.009294399999999</c:v>
                </c:pt>
                <c:pt idx="4409">
                  <c:v>1.0092671999999998</c:v>
                </c:pt>
                <c:pt idx="4410">
                  <c:v>1.009288</c:v>
                </c:pt>
                <c:pt idx="4411">
                  <c:v>1.0093472999999995</c:v>
                </c:pt>
                <c:pt idx="4412">
                  <c:v>1.0094309999999995</c:v>
                </c:pt>
                <c:pt idx="4413">
                  <c:v>1.0095322999999996</c:v>
                </c:pt>
                <c:pt idx="4414">
                  <c:v>1.0096528</c:v>
                </c:pt>
                <c:pt idx="4415">
                  <c:v>1.0097933999999993</c:v>
                </c:pt>
                <c:pt idx="4416">
                  <c:v>1.0099438999999995</c:v>
                </c:pt>
                <c:pt idx="4417">
                  <c:v>1.0100754999999999</c:v>
                </c:pt>
                <c:pt idx="4418">
                  <c:v>1.0101438999999999</c:v>
                </c:pt>
                <c:pt idx="4419">
                  <c:v>1.0101095</c:v>
                </c:pt>
                <c:pt idx="4420">
                  <c:v>1.0099707999999996</c:v>
                </c:pt>
                <c:pt idx="4421">
                  <c:v>1.009782</c:v>
                </c:pt>
                <c:pt idx="4422">
                  <c:v>1.0096270999999994</c:v>
                </c:pt>
                <c:pt idx="4423">
                  <c:v>1.0095615999999994</c:v>
                </c:pt>
                <c:pt idx="4424">
                  <c:v>1.0095717999999996</c:v>
                </c:pt>
                <c:pt idx="4425">
                  <c:v>1.0095945999999993</c:v>
                </c:pt>
                <c:pt idx="4426">
                  <c:v>1.0095831</c:v>
                </c:pt>
                <c:pt idx="4427">
                  <c:v>1.0095501999999998</c:v>
                </c:pt>
                <c:pt idx="4428">
                  <c:v>1.0095475999999999</c:v>
                </c:pt>
                <c:pt idx="4429">
                  <c:v>1.0096094999999994</c:v>
                </c:pt>
                <c:pt idx="4430">
                  <c:v>1.0097230999999995</c:v>
                </c:pt>
                <c:pt idx="4431">
                  <c:v>1.0098498999999994</c:v>
                </c:pt>
                <c:pt idx="4432">
                  <c:v>1.0099593999999996</c:v>
                </c:pt>
                <c:pt idx="4433">
                  <c:v>1.0100388</c:v>
                </c:pt>
                <c:pt idx="4434">
                  <c:v>1.0100867</c:v>
                </c:pt>
                <c:pt idx="4435">
                  <c:v>1.0101154999999999</c:v>
                </c:pt>
                <c:pt idx="4436">
                  <c:v>1.0101594999999999</c:v>
                </c:pt>
                <c:pt idx="4437">
                  <c:v>1.0102541999999999</c:v>
                </c:pt>
                <c:pt idx="4438">
                  <c:v>1.0103945999999995</c:v>
                </c:pt>
                <c:pt idx="4439">
                  <c:v>1.0105191999999998</c:v>
                </c:pt>
                <c:pt idx="4440">
                  <c:v>1.0105578000000004</c:v>
                </c:pt>
                <c:pt idx="4441">
                  <c:v>1.0105054</c:v>
                </c:pt>
                <c:pt idx="4442">
                  <c:v>1.0104435</c:v>
                </c:pt>
                <c:pt idx="4443">
                  <c:v>1.0104766999999995</c:v>
                </c:pt>
                <c:pt idx="4444">
                  <c:v>1.0106427999999998</c:v>
                </c:pt>
                <c:pt idx="4445">
                  <c:v>1.0108755999999999</c:v>
                </c:pt>
                <c:pt idx="4446">
                  <c:v>1.0110465999999998</c:v>
                </c:pt>
                <c:pt idx="4447">
                  <c:v>1.0110520999999999</c:v>
                </c:pt>
                <c:pt idx="4448">
                  <c:v>1.0108914999999996</c:v>
                </c:pt>
                <c:pt idx="4449">
                  <c:v>1.0106888999999999</c:v>
                </c:pt>
                <c:pt idx="4450">
                  <c:v>1.0106262999999995</c:v>
                </c:pt>
                <c:pt idx="4451">
                  <c:v>1.0108115999999998</c:v>
                </c:pt>
                <c:pt idx="4452">
                  <c:v>1.0111732999999994</c:v>
                </c:pt>
                <c:pt idx="4453">
                  <c:v>1.011491399999999</c:v>
                </c:pt>
                <c:pt idx="4454">
                  <c:v>1.0115733999999996</c:v>
                </c:pt>
                <c:pt idx="4455">
                  <c:v>1.0114254999999996</c:v>
                </c:pt>
                <c:pt idx="4456">
                  <c:v>1.0112372999999995</c:v>
                </c:pt>
                <c:pt idx="4457">
                  <c:v>1.0111891</c:v>
                </c:pt>
                <c:pt idx="4458">
                  <c:v>1.0112882999999995</c:v>
                </c:pt>
                <c:pt idx="4459">
                  <c:v>1.0114050999999995</c:v>
                </c:pt>
                <c:pt idx="4460">
                  <c:v>1.0114504</c:v>
                </c:pt>
                <c:pt idx="4461">
                  <c:v>1.0114793999999996</c:v>
                </c:pt>
                <c:pt idx="4462">
                  <c:v>1.0116072999999994</c:v>
                </c:pt>
                <c:pt idx="4463">
                  <c:v>1.0118608999999994</c:v>
                </c:pt>
                <c:pt idx="4464">
                  <c:v>1.0121479000000004</c:v>
                </c:pt>
                <c:pt idx="4465">
                  <c:v>1.0123635</c:v>
                </c:pt>
                <c:pt idx="4466">
                  <c:v>1.0124868999999999</c:v>
                </c:pt>
                <c:pt idx="4467">
                  <c:v>1.0125598999999998</c:v>
                </c:pt>
                <c:pt idx="4468">
                  <c:v>1.0126090999999995</c:v>
                </c:pt>
                <c:pt idx="4469">
                  <c:v>1.0126302999999997</c:v>
                </c:pt>
                <c:pt idx="4470">
                  <c:v>1.0126398999999995</c:v>
                </c:pt>
                <c:pt idx="4471">
                  <c:v>1.0126952999999994</c:v>
                </c:pt>
                <c:pt idx="4472">
                  <c:v>1.0128440999999995</c:v>
                </c:pt>
                <c:pt idx="4473">
                  <c:v>1.0130714999999995</c:v>
                </c:pt>
                <c:pt idx="4474">
                  <c:v>1.0133234999999994</c:v>
                </c:pt>
                <c:pt idx="4475">
                  <c:v>1.0135673999999995</c:v>
                </c:pt>
                <c:pt idx="4476">
                  <c:v>1.0138037999999996</c:v>
                </c:pt>
                <c:pt idx="4477">
                  <c:v>1.0140207999999995</c:v>
                </c:pt>
                <c:pt idx="4478">
                  <c:v>1.014173</c:v>
                </c:pt>
                <c:pt idx="4479">
                  <c:v>1.0142261999999995</c:v>
                </c:pt>
                <c:pt idx="4480">
                  <c:v>1.0142058999999999</c:v>
                </c:pt>
                <c:pt idx="4481">
                  <c:v>1.0141727</c:v>
                </c:pt>
                <c:pt idx="4482">
                  <c:v>1.0141555000000004</c:v>
                </c:pt>
                <c:pt idx="4483">
                  <c:v>1.0141311</c:v>
                </c:pt>
                <c:pt idx="4484">
                  <c:v>1.0140768</c:v>
                </c:pt>
                <c:pt idx="4485">
                  <c:v>1.0140152</c:v>
                </c:pt>
                <c:pt idx="4486">
                  <c:v>1.0139851999999998</c:v>
                </c:pt>
                <c:pt idx="4487">
                  <c:v>1.0139799999999994</c:v>
                </c:pt>
                <c:pt idx="4488">
                  <c:v>1.0139438999999995</c:v>
                </c:pt>
                <c:pt idx="4489">
                  <c:v>1.0138337999999996</c:v>
                </c:pt>
                <c:pt idx="4490">
                  <c:v>1.0136708999999995</c:v>
                </c:pt>
                <c:pt idx="4491">
                  <c:v>1.0135199999999998</c:v>
                </c:pt>
                <c:pt idx="4492">
                  <c:v>1.0134330999999994</c:v>
                </c:pt>
                <c:pt idx="4493">
                  <c:v>1.0134210999999993</c:v>
                </c:pt>
                <c:pt idx="4494">
                  <c:v>1.0134631999999995</c:v>
                </c:pt>
                <c:pt idx="4495">
                  <c:v>1.0135203999999995</c:v>
                </c:pt>
                <c:pt idx="4496">
                  <c:v>1.0135425</c:v>
                </c:pt>
                <c:pt idx="4497">
                  <c:v>1.0134939999999995</c:v>
                </c:pt>
                <c:pt idx="4498">
                  <c:v>1.0133922999999996</c:v>
                </c:pt>
                <c:pt idx="4499">
                  <c:v>1.0133063999999994</c:v>
                </c:pt>
                <c:pt idx="4500">
                  <c:v>1.0132985999999995</c:v>
                </c:pt>
                <c:pt idx="4501">
                  <c:v>1.0133627999999995</c:v>
                </c:pt>
                <c:pt idx="4502">
                  <c:v>1.0134380999999995</c:v>
                </c:pt>
                <c:pt idx="4503">
                  <c:v>1.0134785999999998</c:v>
                </c:pt>
                <c:pt idx="4504">
                  <c:v>1.013491399999999</c:v>
                </c:pt>
                <c:pt idx="4505">
                  <c:v>1.0135016999999991</c:v>
                </c:pt>
                <c:pt idx="4506">
                  <c:v>1.0135021</c:v>
                </c:pt>
                <c:pt idx="4507">
                  <c:v>1.0134673999999995</c:v>
                </c:pt>
                <c:pt idx="4508">
                  <c:v>1.0134072999999995</c:v>
                </c:pt>
                <c:pt idx="4509">
                  <c:v>1.0133751</c:v>
                </c:pt>
                <c:pt idx="4510">
                  <c:v>1.0134022999999996</c:v>
                </c:pt>
                <c:pt idx="4511">
                  <c:v>1.0134425</c:v>
                </c:pt>
                <c:pt idx="4512">
                  <c:v>1.0134064999999994</c:v>
                </c:pt>
                <c:pt idx="4513">
                  <c:v>1.0132554</c:v>
                </c:pt>
                <c:pt idx="4514">
                  <c:v>1.0130471999999999</c:v>
                </c:pt>
                <c:pt idx="4515">
                  <c:v>1.0128901999999995</c:v>
                </c:pt>
                <c:pt idx="4516">
                  <c:v>1.0128605999999998</c:v>
                </c:pt>
                <c:pt idx="4517">
                  <c:v>1.0129646999999991</c:v>
                </c:pt>
                <c:pt idx="4518">
                  <c:v>1.0131568</c:v>
                </c:pt>
                <c:pt idx="4519">
                  <c:v>1.0133685999999995</c:v>
                </c:pt>
                <c:pt idx="4520">
                  <c:v>1.0135295999999994</c:v>
                </c:pt>
                <c:pt idx="4521">
                  <c:v>1.0135906999999993</c:v>
                </c:pt>
                <c:pt idx="4522">
                  <c:v>1.0135525999999999</c:v>
                </c:pt>
                <c:pt idx="4523">
                  <c:v>1.0134677999999995</c:v>
                </c:pt>
                <c:pt idx="4524">
                  <c:v>1.0133986999999995</c:v>
                </c:pt>
                <c:pt idx="4525">
                  <c:v>1.0133700999999995</c:v>
                </c:pt>
                <c:pt idx="4526">
                  <c:v>1.0133662999999991</c:v>
                </c:pt>
                <c:pt idx="4527">
                  <c:v>1.0133707999999995</c:v>
                </c:pt>
                <c:pt idx="4528">
                  <c:v>1.0133895999999998</c:v>
                </c:pt>
                <c:pt idx="4529">
                  <c:v>1.0134281999999994</c:v>
                </c:pt>
                <c:pt idx="4530">
                  <c:v>1.0134565999999998</c:v>
                </c:pt>
                <c:pt idx="4531">
                  <c:v>1.0134230999999996</c:v>
                </c:pt>
                <c:pt idx="4532">
                  <c:v>1.013312</c:v>
                </c:pt>
                <c:pt idx="4533">
                  <c:v>1.0131792999999996</c:v>
                </c:pt>
                <c:pt idx="4534">
                  <c:v>1.0131136999999995</c:v>
                </c:pt>
                <c:pt idx="4535">
                  <c:v>1.0131557</c:v>
                </c:pt>
                <c:pt idx="4536">
                  <c:v>1.0132585000000001</c:v>
                </c:pt>
                <c:pt idx="4537">
                  <c:v>1.0133362999999993</c:v>
                </c:pt>
                <c:pt idx="4538">
                  <c:v>1.0133534</c:v>
                </c:pt>
                <c:pt idx="4539">
                  <c:v>1.0133591999999998</c:v>
                </c:pt>
                <c:pt idx="4540">
                  <c:v>1.0134319999999994</c:v>
                </c:pt>
                <c:pt idx="4541">
                  <c:v>1.0135968999999996</c:v>
                </c:pt>
                <c:pt idx="4542">
                  <c:v>1.0138105999999998</c:v>
                </c:pt>
                <c:pt idx="4543">
                  <c:v>1.0140258</c:v>
                </c:pt>
                <c:pt idx="4544">
                  <c:v>1.0142484</c:v>
                </c:pt>
                <c:pt idx="4545">
                  <c:v>1.0145059000000001</c:v>
                </c:pt>
                <c:pt idx="4546">
                  <c:v>1.0147599999999999</c:v>
                </c:pt>
                <c:pt idx="4547">
                  <c:v>1.0148899999999998</c:v>
                </c:pt>
                <c:pt idx="4548">
                  <c:v>1.0147953999999995</c:v>
                </c:pt>
                <c:pt idx="4549">
                  <c:v>1.0145177999999999</c:v>
                </c:pt>
                <c:pt idx="4550">
                  <c:v>1.0142271999999999</c:v>
                </c:pt>
                <c:pt idx="4551">
                  <c:v>1.0140734</c:v>
                </c:pt>
                <c:pt idx="4552">
                  <c:v>1.0140659999999999</c:v>
                </c:pt>
                <c:pt idx="4553">
                  <c:v>1.0141138000000001</c:v>
                </c:pt>
                <c:pt idx="4554">
                  <c:v>1.0141567999999999</c:v>
                </c:pt>
                <c:pt idx="4555">
                  <c:v>1.0142249999999995</c:v>
                </c:pt>
                <c:pt idx="4556">
                  <c:v>1.0143635</c:v>
                </c:pt>
                <c:pt idx="4557">
                  <c:v>1.0145375999999999</c:v>
                </c:pt>
                <c:pt idx="4558">
                  <c:v>1.0146534999999999</c:v>
                </c:pt>
                <c:pt idx="4559">
                  <c:v>1.0146652999999994</c:v>
                </c:pt>
                <c:pt idx="4560">
                  <c:v>1.0146259999999998</c:v>
                </c:pt>
                <c:pt idx="4561">
                  <c:v>1.0146189999999999</c:v>
                </c:pt>
                <c:pt idx="4562">
                  <c:v>1.0146671999999999</c:v>
                </c:pt>
                <c:pt idx="4563">
                  <c:v>1.0147278</c:v>
                </c:pt>
                <c:pt idx="4564">
                  <c:v>1.0147545999999998</c:v>
                </c:pt>
                <c:pt idx="4565">
                  <c:v>1.0147355</c:v>
                </c:pt>
                <c:pt idx="4566">
                  <c:v>1.0146723</c:v>
                </c:pt>
                <c:pt idx="4567">
                  <c:v>1.0145646999999995</c:v>
                </c:pt>
                <c:pt idx="4568">
                  <c:v>1.0144345999999995</c:v>
                </c:pt>
                <c:pt idx="4569">
                  <c:v>1.0143395999999998</c:v>
                </c:pt>
                <c:pt idx="4570">
                  <c:v>1.0143305999999999</c:v>
                </c:pt>
                <c:pt idx="4571">
                  <c:v>1.0143979999999999</c:v>
                </c:pt>
                <c:pt idx="4572">
                  <c:v>1.0144869999999999</c:v>
                </c:pt>
                <c:pt idx="4573">
                  <c:v>1.0145695999999995</c:v>
                </c:pt>
                <c:pt idx="4574">
                  <c:v>1.0146695999999995</c:v>
                </c:pt>
                <c:pt idx="4575">
                  <c:v>1.0148054</c:v>
                </c:pt>
                <c:pt idx="4576">
                  <c:v>1.0149338999999995</c:v>
                </c:pt>
                <c:pt idx="4577">
                  <c:v>1.0149854999999999</c:v>
                </c:pt>
                <c:pt idx="4578">
                  <c:v>1.0149454</c:v>
                </c:pt>
                <c:pt idx="4579">
                  <c:v>1.0148606999999994</c:v>
                </c:pt>
                <c:pt idx="4580">
                  <c:v>1.0147689</c:v>
                </c:pt>
                <c:pt idx="4581">
                  <c:v>1.0146646999999995</c:v>
                </c:pt>
                <c:pt idx="4582">
                  <c:v>1.0145678</c:v>
                </c:pt>
                <c:pt idx="4583">
                  <c:v>1.0145822</c:v>
                </c:pt>
                <c:pt idx="4584">
                  <c:v>1.0148131999999999</c:v>
                </c:pt>
                <c:pt idx="4585">
                  <c:v>1.0152078</c:v>
                </c:pt>
                <c:pt idx="4586">
                  <c:v>1.0155376999999994</c:v>
                </c:pt>
                <c:pt idx="4587">
                  <c:v>1.0156075</c:v>
                </c:pt>
                <c:pt idx="4588">
                  <c:v>1.0154766999999996</c:v>
                </c:pt>
                <c:pt idx="4589">
                  <c:v>1.0154131</c:v>
                </c:pt>
                <c:pt idx="4590">
                  <c:v>1.0156025999999998</c:v>
                </c:pt>
                <c:pt idx="4591">
                  <c:v>1.0159456999999996</c:v>
                </c:pt>
                <c:pt idx="4592">
                  <c:v>1.0161648999999995</c:v>
                </c:pt>
                <c:pt idx="4593">
                  <c:v>1.0161088999999999</c:v>
                </c:pt>
                <c:pt idx="4594">
                  <c:v>1.0159068999999996</c:v>
                </c:pt>
                <c:pt idx="4595">
                  <c:v>1.0158165999999995</c:v>
                </c:pt>
                <c:pt idx="4596">
                  <c:v>1.0159574</c:v>
                </c:pt>
                <c:pt idx="4597">
                  <c:v>1.0162228</c:v>
                </c:pt>
                <c:pt idx="4598">
                  <c:v>1.0164244999999994</c:v>
                </c:pt>
                <c:pt idx="4599">
                  <c:v>1.0164770999999999</c:v>
                </c:pt>
                <c:pt idx="4600">
                  <c:v>1.0164472</c:v>
                </c:pt>
                <c:pt idx="4601">
                  <c:v>1.0164582</c:v>
                </c:pt>
                <c:pt idx="4602">
                  <c:v>1.0165861999999999</c:v>
                </c:pt>
                <c:pt idx="4603">
                  <c:v>1.0168309</c:v>
                </c:pt>
                <c:pt idx="4604">
                  <c:v>1.0171443999999994</c:v>
                </c:pt>
                <c:pt idx="4605">
                  <c:v>1.0174654999999995</c:v>
                </c:pt>
                <c:pt idx="4606">
                  <c:v>1.0177459999999998</c:v>
                </c:pt>
                <c:pt idx="4607">
                  <c:v>1.0179725999999998</c:v>
                </c:pt>
                <c:pt idx="4608">
                  <c:v>1.0181775000000004</c:v>
                </c:pt>
                <c:pt idx="4609">
                  <c:v>1.0184230999999995</c:v>
                </c:pt>
                <c:pt idx="4610">
                  <c:v>1.0187651</c:v>
                </c:pt>
                <c:pt idx="4611">
                  <c:v>1.0192211999999994</c:v>
                </c:pt>
                <c:pt idx="4612">
                  <c:v>1.019764399999999</c:v>
                </c:pt>
                <c:pt idx="4613">
                  <c:v>1.0203441</c:v>
                </c:pt>
                <c:pt idx="4614">
                  <c:v>1.0209191</c:v>
                </c:pt>
                <c:pt idx="4615">
                  <c:v>1.0214871999999999</c:v>
                </c:pt>
                <c:pt idx="4616">
                  <c:v>1.0220872999999999</c:v>
                </c:pt>
                <c:pt idx="4617">
                  <c:v>1.0227724</c:v>
                </c:pt>
                <c:pt idx="4618">
                  <c:v>1.0235721</c:v>
                </c:pt>
                <c:pt idx="4619">
                  <c:v>1.0244781000000001</c:v>
                </c:pt>
                <c:pt idx="4620">
                  <c:v>1.0254582999999995</c:v>
                </c:pt>
                <c:pt idx="4621">
                  <c:v>1.0264681</c:v>
                </c:pt>
                <c:pt idx="4622">
                  <c:v>1.0274366999999995</c:v>
                </c:pt>
                <c:pt idx="4623">
                  <c:v>1.0282506</c:v>
                </c:pt>
                <c:pt idx="4624">
                  <c:v>1.0287864999999998</c:v>
                </c:pt>
                <c:pt idx="4625">
                  <c:v>1.0290013999999994</c:v>
                </c:pt>
                <c:pt idx="4626">
                  <c:v>1.0290035</c:v>
                </c:pt>
                <c:pt idx="4627">
                  <c:v>1.0290173</c:v>
                </c:pt>
                <c:pt idx="4628">
                  <c:v>1.0292355999999998</c:v>
                </c:pt>
                <c:pt idx="4629">
                  <c:v>1.0296721999999998</c:v>
                </c:pt>
                <c:pt idx="4630">
                  <c:v>1.0301467</c:v>
                </c:pt>
                <c:pt idx="4631">
                  <c:v>1.0304319</c:v>
                </c:pt>
                <c:pt idx="4632">
                  <c:v>1.0304445</c:v>
                </c:pt>
                <c:pt idx="4633">
                  <c:v>1.0303099</c:v>
                </c:pt>
                <c:pt idx="4634">
                  <c:v>1.0302441999999998</c:v>
                </c:pt>
                <c:pt idx="4635">
                  <c:v>1.0303690999999995</c:v>
                </c:pt>
                <c:pt idx="4636">
                  <c:v>1.0306341999999995</c:v>
                </c:pt>
                <c:pt idx="4637">
                  <c:v>1.0309078999999999</c:v>
                </c:pt>
                <c:pt idx="4638">
                  <c:v>1.0311196999999996</c:v>
                </c:pt>
                <c:pt idx="4639">
                  <c:v>1.0312948999999996</c:v>
                </c:pt>
                <c:pt idx="4640">
                  <c:v>1.0314619999999994</c:v>
                </c:pt>
                <c:pt idx="4641">
                  <c:v>1.0315602999999995</c:v>
                </c:pt>
                <c:pt idx="4642">
                  <c:v>1.0314627999999995</c:v>
                </c:pt>
                <c:pt idx="4643">
                  <c:v>1.0310759999999999</c:v>
                </c:pt>
                <c:pt idx="4644">
                  <c:v>1.0303937999999995</c:v>
                </c:pt>
                <c:pt idx="4645">
                  <c:v>1.0294648999999996</c:v>
                </c:pt>
                <c:pt idx="4646">
                  <c:v>1.0283567</c:v>
                </c:pt>
                <c:pt idx="4647">
                  <c:v>1.0271715999999995</c:v>
                </c:pt>
                <c:pt idx="4648">
                  <c:v>1.0260528000000004</c:v>
                </c:pt>
                <c:pt idx="4649">
                  <c:v>1.0250996999999991</c:v>
                </c:pt>
                <c:pt idx="4650">
                  <c:v>1.0242540999999998</c:v>
                </c:pt>
                <c:pt idx="4651">
                  <c:v>1.0233109999999999</c:v>
                </c:pt>
                <c:pt idx="4652">
                  <c:v>1.0221062999999995</c:v>
                </c:pt>
                <c:pt idx="4653">
                  <c:v>1.0207077</c:v>
                </c:pt>
                <c:pt idx="4654">
                  <c:v>1.0193862999999994</c:v>
                </c:pt>
                <c:pt idx="4655">
                  <c:v>1.018378</c:v>
                </c:pt>
                <c:pt idx="4656">
                  <c:v>1.0176829999999999</c:v>
                </c:pt>
                <c:pt idx="4657">
                  <c:v>1.0170955999999998</c:v>
                </c:pt>
                <c:pt idx="4658">
                  <c:v>1.0164154000000001</c:v>
                </c:pt>
                <c:pt idx="4659">
                  <c:v>1.0156198999999995</c:v>
                </c:pt>
                <c:pt idx="4660">
                  <c:v>1.0148491999999998</c:v>
                </c:pt>
                <c:pt idx="4661">
                  <c:v>1.0142635999999998</c:v>
                </c:pt>
                <c:pt idx="4662">
                  <c:v>1.0139326999999996</c:v>
                </c:pt>
                <c:pt idx="4663">
                  <c:v>1.0138241999999991</c:v>
                </c:pt>
                <c:pt idx="4664">
                  <c:v>1.0138528</c:v>
                </c:pt>
                <c:pt idx="4665">
                  <c:v>1.0139302999999993</c:v>
                </c:pt>
                <c:pt idx="4666">
                  <c:v>1.0139956999999991</c:v>
                </c:pt>
                <c:pt idx="4667">
                  <c:v>1.014025</c:v>
                </c:pt>
                <c:pt idx="4668">
                  <c:v>1.0140088999999999</c:v>
                </c:pt>
                <c:pt idx="4669">
                  <c:v>1.013923399999999</c:v>
                </c:pt>
                <c:pt idx="4670">
                  <c:v>1.0137410999999994</c:v>
                </c:pt>
                <c:pt idx="4671">
                  <c:v>1.0134892999999996</c:v>
                </c:pt>
                <c:pt idx="4672">
                  <c:v>1.0132764999999995</c:v>
                </c:pt>
                <c:pt idx="4673">
                  <c:v>1.0132166999999996</c:v>
                </c:pt>
                <c:pt idx="4674">
                  <c:v>1.0133080999999995</c:v>
                </c:pt>
                <c:pt idx="4675">
                  <c:v>1.0134083999999994</c:v>
                </c:pt>
                <c:pt idx="4676">
                  <c:v>1.0133694999999996</c:v>
                </c:pt>
                <c:pt idx="4677">
                  <c:v>1.0131960999999996</c:v>
                </c:pt>
                <c:pt idx="4678">
                  <c:v>1.0130432999999996</c:v>
                </c:pt>
                <c:pt idx="4679">
                  <c:v>1.0130482999999995</c:v>
                </c:pt>
                <c:pt idx="4680">
                  <c:v>1.013185</c:v>
                </c:pt>
                <c:pt idx="4681">
                  <c:v>1.0133055</c:v>
                </c:pt>
                <c:pt idx="4682">
                  <c:v>1.0133072999999995</c:v>
                </c:pt>
                <c:pt idx="4683">
                  <c:v>1.0132329</c:v>
                </c:pt>
                <c:pt idx="4684">
                  <c:v>1.0131994999999996</c:v>
                </c:pt>
                <c:pt idx="4685">
                  <c:v>1.0132633999999996</c:v>
                </c:pt>
                <c:pt idx="4686">
                  <c:v>1.0133725999999998</c:v>
                </c:pt>
                <c:pt idx="4687">
                  <c:v>1.0134360999999994</c:v>
                </c:pt>
                <c:pt idx="4688">
                  <c:v>1.0134131999999998</c:v>
                </c:pt>
                <c:pt idx="4689">
                  <c:v>1.0133379</c:v>
                </c:pt>
                <c:pt idx="4690">
                  <c:v>1.013285</c:v>
                </c:pt>
                <c:pt idx="4691">
                  <c:v>1.0133227999999996</c:v>
                </c:pt>
                <c:pt idx="4692">
                  <c:v>1.0134736999999996</c:v>
                </c:pt>
                <c:pt idx="4693">
                  <c:v>1.0136892999999996</c:v>
                </c:pt>
                <c:pt idx="4694">
                  <c:v>1.0138669999999994</c:v>
                </c:pt>
                <c:pt idx="4695">
                  <c:v>1.0139197999999996</c:v>
                </c:pt>
                <c:pt idx="4696">
                  <c:v>1.0138507999999995</c:v>
                </c:pt>
                <c:pt idx="4697">
                  <c:v>1.0137559</c:v>
                </c:pt>
                <c:pt idx="4698">
                  <c:v>1.0137427999999995</c:v>
                </c:pt>
                <c:pt idx="4699">
                  <c:v>1.0138452999999994</c:v>
                </c:pt>
                <c:pt idx="4700">
                  <c:v>1.0140122</c:v>
                </c:pt>
                <c:pt idx="4701">
                  <c:v>1.0141640999999995</c:v>
                </c:pt>
                <c:pt idx="4702">
                  <c:v>1.0142446999999994</c:v>
                </c:pt>
                <c:pt idx="4703">
                  <c:v>1.0142331</c:v>
                </c:pt>
                <c:pt idx="4704">
                  <c:v>1.0141404000000001</c:v>
                </c:pt>
                <c:pt idx="4705">
                  <c:v>1.0140111999999999</c:v>
                </c:pt>
                <c:pt idx="4706">
                  <c:v>1.0139100999999995</c:v>
                </c:pt>
                <c:pt idx="4707">
                  <c:v>1.0138761999999995</c:v>
                </c:pt>
                <c:pt idx="4708">
                  <c:v>1.0138867999999994</c:v>
                </c:pt>
                <c:pt idx="4709">
                  <c:v>1.0138871999999999</c:v>
                </c:pt>
                <c:pt idx="4710">
                  <c:v>1.0138589999999998</c:v>
                </c:pt>
                <c:pt idx="4711">
                  <c:v>1.0138435999999995</c:v>
                </c:pt>
                <c:pt idx="4712">
                  <c:v>1.0138779999999998</c:v>
                </c:pt>
                <c:pt idx="4713">
                  <c:v>1.0139283999999993</c:v>
                </c:pt>
                <c:pt idx="4714">
                  <c:v>1.0139166999999996</c:v>
                </c:pt>
                <c:pt idx="4715">
                  <c:v>1.0138187999999995</c:v>
                </c:pt>
                <c:pt idx="4716">
                  <c:v>1.0137065999999995</c:v>
                </c:pt>
                <c:pt idx="4717">
                  <c:v>1.0136694999999996</c:v>
                </c:pt>
                <c:pt idx="4718">
                  <c:v>1.0137121</c:v>
                </c:pt>
                <c:pt idx="4719">
                  <c:v>1.0137665999999994</c:v>
                </c:pt>
                <c:pt idx="4720">
                  <c:v>1.0138079999999998</c:v>
                </c:pt>
                <c:pt idx="4721">
                  <c:v>1.0139164999999994</c:v>
                </c:pt>
                <c:pt idx="4722">
                  <c:v>1.0141856</c:v>
                </c:pt>
                <c:pt idx="4723">
                  <c:v>1.0145747999999994</c:v>
                </c:pt>
                <c:pt idx="4724">
                  <c:v>1.0148950999999995</c:v>
                </c:pt>
                <c:pt idx="4725">
                  <c:v>1.0149724999999998</c:v>
                </c:pt>
                <c:pt idx="4726">
                  <c:v>1.0148261999999995</c:v>
                </c:pt>
                <c:pt idx="4727">
                  <c:v>1.0146563</c:v>
                </c:pt>
                <c:pt idx="4728">
                  <c:v>1.0146503999999998</c:v>
                </c:pt>
                <c:pt idx="4729">
                  <c:v>1.0148135</c:v>
                </c:pt>
                <c:pt idx="4730">
                  <c:v>1.0149817999999995</c:v>
                </c:pt>
                <c:pt idx="4731">
                  <c:v>1.0149901999999995</c:v>
                </c:pt>
                <c:pt idx="4732">
                  <c:v>1.0148271</c:v>
                </c:pt>
                <c:pt idx="4733">
                  <c:v>1.0146424999999999</c:v>
                </c:pt>
                <c:pt idx="4734">
                  <c:v>1.0146210999999994</c:v>
                </c:pt>
                <c:pt idx="4735">
                  <c:v>1.0148366999999996</c:v>
                </c:pt>
                <c:pt idx="4736">
                  <c:v>1.0151865999999998</c:v>
                </c:pt>
                <c:pt idx="4737">
                  <c:v>1.0154432999999994</c:v>
                </c:pt>
                <c:pt idx="4738">
                  <c:v>1.0154048999999996</c:v>
                </c:pt>
                <c:pt idx="4739">
                  <c:v>1.0150519</c:v>
                </c:pt>
                <c:pt idx="4740">
                  <c:v>1.0145822</c:v>
                </c:pt>
                <c:pt idx="4741">
                  <c:v>1.0142715999999998</c:v>
                </c:pt>
                <c:pt idx="4742">
                  <c:v>1.0142627</c:v>
                </c:pt>
                <c:pt idx="4743">
                  <c:v>1.0144625</c:v>
                </c:pt>
                <c:pt idx="4744">
                  <c:v>1.0146445999999998</c:v>
                </c:pt>
                <c:pt idx="4745">
                  <c:v>1.0146642999999993</c:v>
                </c:pt>
                <c:pt idx="4746">
                  <c:v>1.0145822</c:v>
                </c:pt>
                <c:pt idx="4747">
                  <c:v>1.0145777</c:v>
                </c:pt>
                <c:pt idx="4748">
                  <c:v>1.0147552</c:v>
                </c:pt>
                <c:pt idx="4749">
                  <c:v>1.0150351999999998</c:v>
                </c:pt>
                <c:pt idx="4750">
                  <c:v>1.0152289999999995</c:v>
                </c:pt>
                <c:pt idx="4751">
                  <c:v>1.015207</c:v>
                </c:pt>
                <c:pt idx="4752">
                  <c:v>1.0150013999999996</c:v>
                </c:pt>
                <c:pt idx="4753">
                  <c:v>1.0147624</c:v>
                </c:pt>
                <c:pt idx="4754">
                  <c:v>1.0146331</c:v>
                </c:pt>
                <c:pt idx="4755">
                  <c:v>1.0146565000000001</c:v>
                </c:pt>
                <c:pt idx="4756">
                  <c:v>1.0147701999999998</c:v>
                </c:pt>
                <c:pt idx="4757">
                  <c:v>1.0148685</c:v>
                </c:pt>
                <c:pt idx="4758">
                  <c:v>1.0148785</c:v>
                </c:pt>
                <c:pt idx="4759">
                  <c:v>1.0148001999999998</c:v>
                </c:pt>
                <c:pt idx="4760">
                  <c:v>1.0146959999999998</c:v>
                </c:pt>
                <c:pt idx="4761">
                  <c:v>1.0146427999999998</c:v>
                </c:pt>
                <c:pt idx="4762">
                  <c:v>1.0146856</c:v>
                </c:pt>
                <c:pt idx="4763">
                  <c:v>1.014821299999999</c:v>
                </c:pt>
                <c:pt idx="4764">
                  <c:v>1.0150148999999995</c:v>
                </c:pt>
                <c:pt idx="4765">
                  <c:v>1.0152272999999994</c:v>
                </c:pt>
                <c:pt idx="4766">
                  <c:v>1.0154347999999993</c:v>
                </c:pt>
                <c:pt idx="4767">
                  <c:v>1.0156340999999995</c:v>
                </c:pt>
                <c:pt idx="4768">
                  <c:v>1.0158310999999995</c:v>
                </c:pt>
                <c:pt idx="4769">
                  <c:v>1.0160176000000001</c:v>
                </c:pt>
                <c:pt idx="4770">
                  <c:v>1.0161548</c:v>
                </c:pt>
                <c:pt idx="4771">
                  <c:v>1.0161939999999998</c:v>
                </c:pt>
                <c:pt idx="4772">
                  <c:v>1.0161332999999995</c:v>
                </c:pt>
                <c:pt idx="4773">
                  <c:v>1.0160558000000004</c:v>
                </c:pt>
                <c:pt idx="4774">
                  <c:v>1.0160880999999999</c:v>
                </c:pt>
                <c:pt idx="4775">
                  <c:v>1.0162959999999999</c:v>
                </c:pt>
                <c:pt idx="4776">
                  <c:v>1.0166225</c:v>
                </c:pt>
                <c:pt idx="4777">
                  <c:v>1.0169428</c:v>
                </c:pt>
                <c:pt idx="4778">
                  <c:v>1.0171882999999995</c:v>
                </c:pt>
                <c:pt idx="4779">
                  <c:v>1.0174025</c:v>
                </c:pt>
                <c:pt idx="4780">
                  <c:v>1.0176639999999995</c:v>
                </c:pt>
                <c:pt idx="4781">
                  <c:v>1.0179755999999998</c:v>
                </c:pt>
                <c:pt idx="4782">
                  <c:v>1.0182606999999995</c:v>
                </c:pt>
                <c:pt idx="4783">
                  <c:v>1.0184755000000001</c:v>
                </c:pt>
                <c:pt idx="4784">
                  <c:v>1.0186962999999996</c:v>
                </c:pt>
                <c:pt idx="4785">
                  <c:v>1.0190592999999994</c:v>
                </c:pt>
                <c:pt idx="4786">
                  <c:v>1.0196102999999996</c:v>
                </c:pt>
                <c:pt idx="4787">
                  <c:v>1.0202285999999998</c:v>
                </c:pt>
                <c:pt idx="4788">
                  <c:v>1.0207141999999998</c:v>
                </c:pt>
                <c:pt idx="4789">
                  <c:v>1.0209485999999999</c:v>
                </c:pt>
                <c:pt idx="4790">
                  <c:v>1.0209731999999998</c:v>
                </c:pt>
                <c:pt idx="4791">
                  <c:v>1.0209226999999994</c:v>
                </c:pt>
                <c:pt idx="4792">
                  <c:v>1.0208978</c:v>
                </c:pt>
                <c:pt idx="4793">
                  <c:v>1.0208962999999995</c:v>
                </c:pt>
                <c:pt idx="4794">
                  <c:v>1.0208415999999998</c:v>
                </c:pt>
                <c:pt idx="4795">
                  <c:v>1.0206644999999996</c:v>
                </c:pt>
                <c:pt idx="4796">
                  <c:v>1.0203724999999999</c:v>
                </c:pt>
                <c:pt idx="4797">
                  <c:v>1.0200532999999998</c:v>
                </c:pt>
                <c:pt idx="4798">
                  <c:v>1.0198088999999995</c:v>
                </c:pt>
                <c:pt idx="4799">
                  <c:v>1.0196710999999996</c:v>
                </c:pt>
                <c:pt idx="4800">
                  <c:v>1.0195805999999998</c:v>
                </c:pt>
                <c:pt idx="4801">
                  <c:v>1.0194604999999994</c:v>
                </c:pt>
                <c:pt idx="4802">
                  <c:v>1.0193144999999995</c:v>
                </c:pt>
                <c:pt idx="4803">
                  <c:v>1.0192285999999995</c:v>
                </c:pt>
                <c:pt idx="4804">
                  <c:v>1.0192545</c:v>
                </c:pt>
                <c:pt idx="4805">
                  <c:v>1.0193018999999994</c:v>
                </c:pt>
                <c:pt idx="4806">
                  <c:v>1.0191870000000001</c:v>
                </c:pt>
                <c:pt idx="4807">
                  <c:v>1.0188193999999995</c:v>
                </c:pt>
                <c:pt idx="4808">
                  <c:v>1.0183345999999998</c:v>
                </c:pt>
                <c:pt idx="4809">
                  <c:v>1.0180076</c:v>
                </c:pt>
                <c:pt idx="4810">
                  <c:v>1.0180186999999998</c:v>
                </c:pt>
                <c:pt idx="4811">
                  <c:v>1.0182931</c:v>
                </c:pt>
                <c:pt idx="4812">
                  <c:v>1.0185609999999998</c:v>
                </c:pt>
                <c:pt idx="4813">
                  <c:v>1.0185742999999996</c:v>
                </c:pt>
                <c:pt idx="4814">
                  <c:v>1.0182856999999998</c:v>
                </c:pt>
                <c:pt idx="4815">
                  <c:v>1.0178461999999995</c:v>
                </c:pt>
                <c:pt idx="4816">
                  <c:v>1.0174595999999998</c:v>
                </c:pt>
                <c:pt idx="4817">
                  <c:v>1.0172426999999995</c:v>
                </c:pt>
                <c:pt idx="4818">
                  <c:v>1.0171855000000001</c:v>
                </c:pt>
                <c:pt idx="4819">
                  <c:v>1.0172007999999995</c:v>
                </c:pt>
                <c:pt idx="4820">
                  <c:v>1.0172042999999993</c:v>
                </c:pt>
                <c:pt idx="4821">
                  <c:v>1.0171686999999996</c:v>
                </c:pt>
                <c:pt idx="4822">
                  <c:v>1.0171230999999996</c:v>
                </c:pt>
                <c:pt idx="4823">
                  <c:v>1.0171090999999994</c:v>
                </c:pt>
                <c:pt idx="4824">
                  <c:v>1.017137</c:v>
                </c:pt>
                <c:pt idx="4825">
                  <c:v>1.0171842999999994</c:v>
                </c:pt>
                <c:pt idx="4826">
                  <c:v>1.0172321999999998</c:v>
                </c:pt>
                <c:pt idx="4827">
                  <c:v>1.0172975</c:v>
                </c:pt>
                <c:pt idx="4828">
                  <c:v>1.0174146999999996</c:v>
                </c:pt>
                <c:pt idx="4829">
                  <c:v>1.017587</c:v>
                </c:pt>
                <c:pt idx="4830">
                  <c:v>1.0177675999999998</c:v>
                </c:pt>
                <c:pt idx="4831">
                  <c:v>1.0178979999999995</c:v>
                </c:pt>
                <c:pt idx="4832">
                  <c:v>1.0179646999999989</c:v>
                </c:pt>
                <c:pt idx="4833">
                  <c:v>1.0180102</c:v>
                </c:pt>
                <c:pt idx="4834">
                  <c:v>1.0180864999999999</c:v>
                </c:pt>
                <c:pt idx="4835">
                  <c:v>1.0182034</c:v>
                </c:pt>
                <c:pt idx="4836">
                  <c:v>1.0183267999999996</c:v>
                </c:pt>
                <c:pt idx="4837">
                  <c:v>1.0184195999999999</c:v>
                </c:pt>
                <c:pt idx="4838">
                  <c:v>1.0184723999999998</c:v>
                </c:pt>
                <c:pt idx="4839">
                  <c:v>1.0185005</c:v>
                </c:pt>
                <c:pt idx="4840">
                  <c:v>1.0185237999999996</c:v>
                </c:pt>
                <c:pt idx="4841">
                  <c:v>1.0185649999999995</c:v>
                </c:pt>
                <c:pt idx="4842">
                  <c:v>1.0186577999999999</c:v>
                </c:pt>
                <c:pt idx="4843">
                  <c:v>1.0188366999999996</c:v>
                </c:pt>
                <c:pt idx="4844">
                  <c:v>1.0191018999999994</c:v>
                </c:pt>
                <c:pt idx="4845">
                  <c:v>1.0193969999999994</c:v>
                </c:pt>
                <c:pt idx="4846">
                  <c:v>1.0196358999999995</c:v>
                </c:pt>
                <c:pt idx="4847">
                  <c:v>1.0197671999999998</c:v>
                </c:pt>
                <c:pt idx="4848">
                  <c:v>1.0198219999999996</c:v>
                </c:pt>
                <c:pt idx="4849">
                  <c:v>1.0198925999999995</c:v>
                </c:pt>
                <c:pt idx="4850">
                  <c:v>1.0200594999999999</c:v>
                </c:pt>
                <c:pt idx="4851">
                  <c:v>1.0203201999999998</c:v>
                </c:pt>
                <c:pt idx="4852">
                  <c:v>1.0205857999999999</c:v>
                </c:pt>
                <c:pt idx="4853">
                  <c:v>1.0207492999999994</c:v>
                </c:pt>
                <c:pt idx="4854">
                  <c:v>1.0207762999999996</c:v>
                </c:pt>
                <c:pt idx="4855">
                  <c:v>1.0207368999999995</c:v>
                </c:pt>
                <c:pt idx="4856">
                  <c:v>1.0207447999999995</c:v>
                </c:pt>
                <c:pt idx="4857">
                  <c:v>1.0208561999999999</c:v>
                </c:pt>
                <c:pt idx="4858">
                  <c:v>1.0210218999999996</c:v>
                </c:pt>
                <c:pt idx="4859">
                  <c:v>1.0211452999999995</c:v>
                </c:pt>
                <c:pt idx="4860">
                  <c:v>1.021188</c:v>
                </c:pt>
                <c:pt idx="4861">
                  <c:v>1.0212098999999994</c:v>
                </c:pt>
                <c:pt idx="4862">
                  <c:v>1.0212967999999996</c:v>
                </c:pt>
                <c:pt idx="4863">
                  <c:v>1.0214555999999999</c:v>
                </c:pt>
                <c:pt idx="4864">
                  <c:v>1.0215946999999992</c:v>
                </c:pt>
                <c:pt idx="4865">
                  <c:v>1.0216114999999995</c:v>
                </c:pt>
                <c:pt idx="4866">
                  <c:v>1.0214851999999999</c:v>
                </c:pt>
                <c:pt idx="4867">
                  <c:v>1.0212797999999994</c:v>
                </c:pt>
                <c:pt idx="4868">
                  <c:v>1.0210729999999999</c:v>
                </c:pt>
                <c:pt idx="4869">
                  <c:v>1.0209039999999998</c:v>
                </c:pt>
                <c:pt idx="4870">
                  <c:v>1.0207785999999999</c:v>
                </c:pt>
                <c:pt idx="4871">
                  <c:v>1.0206873999999999</c:v>
                </c:pt>
                <c:pt idx="4872">
                  <c:v>1.0205987999999995</c:v>
                </c:pt>
                <c:pt idx="4873">
                  <c:v>1.0204666999999996</c:v>
                </c:pt>
                <c:pt idx="4874">
                  <c:v>1.0202928999999998</c:v>
                </c:pt>
                <c:pt idx="4875">
                  <c:v>1.0201815999999999</c:v>
                </c:pt>
                <c:pt idx="4876">
                  <c:v>1.020278</c:v>
                </c:pt>
                <c:pt idx="4877">
                  <c:v>1.0206031999999998</c:v>
                </c:pt>
                <c:pt idx="4878">
                  <c:v>1.0209606999999994</c:v>
                </c:pt>
                <c:pt idx="4879">
                  <c:v>1.0210606999999996</c:v>
                </c:pt>
                <c:pt idx="4880">
                  <c:v>1.0207799</c:v>
                </c:pt>
                <c:pt idx="4881">
                  <c:v>1.0202817</c:v>
                </c:pt>
                <c:pt idx="4882">
                  <c:v>1.0198501</c:v>
                </c:pt>
                <c:pt idx="4883">
                  <c:v>1.0196218999999993</c:v>
                </c:pt>
                <c:pt idx="4884">
                  <c:v>1.0195062999999995</c:v>
                </c:pt>
                <c:pt idx="4885">
                  <c:v>1.0193485</c:v>
                </c:pt>
                <c:pt idx="4886">
                  <c:v>1.0191228999999995</c:v>
                </c:pt>
                <c:pt idx="4887">
                  <c:v>1.0189365999999995</c:v>
                </c:pt>
                <c:pt idx="4888">
                  <c:v>1.0188748999999995</c:v>
                </c:pt>
                <c:pt idx="4889">
                  <c:v>1.0188963999999996</c:v>
                </c:pt>
                <c:pt idx="4890">
                  <c:v>1.0188939999999995</c:v>
                </c:pt>
                <c:pt idx="4891">
                  <c:v>1.0188231999999995</c:v>
                </c:pt>
                <c:pt idx="4892">
                  <c:v>1.0187345999999995</c:v>
                </c:pt>
                <c:pt idx="4893">
                  <c:v>1.0186960999999994</c:v>
                </c:pt>
                <c:pt idx="4894">
                  <c:v>1.0187145999999998</c:v>
                </c:pt>
                <c:pt idx="4895">
                  <c:v>1.0187432999999995</c:v>
                </c:pt>
                <c:pt idx="4896">
                  <c:v>1.0187362999999996</c:v>
                </c:pt>
                <c:pt idx="4897">
                  <c:v>1.0186799</c:v>
                </c:pt>
                <c:pt idx="4898">
                  <c:v>1.0185807</c:v>
                </c:pt>
                <c:pt idx="4899">
                  <c:v>1.0184503999999999</c:v>
                </c:pt>
                <c:pt idx="4900">
                  <c:v>1.0183061</c:v>
                </c:pt>
                <c:pt idx="4901">
                  <c:v>1.0181692999999994</c:v>
                </c:pt>
                <c:pt idx="4902">
                  <c:v>1.0180580000000001</c:v>
                </c:pt>
                <c:pt idx="4903">
                  <c:v>1.0179812999999995</c:v>
                </c:pt>
                <c:pt idx="4904">
                  <c:v>1.0179405999999998</c:v>
                </c:pt>
                <c:pt idx="4905">
                  <c:v>1.017924799999999</c:v>
                </c:pt>
                <c:pt idx="4906">
                  <c:v>1.0179051999999995</c:v>
                </c:pt>
                <c:pt idx="4907">
                  <c:v>1.0178506999999994</c:v>
                </c:pt>
                <c:pt idx="4908">
                  <c:v>1.0177670999999995</c:v>
                </c:pt>
                <c:pt idx="4909">
                  <c:v>1.0177090999999996</c:v>
                </c:pt>
                <c:pt idx="4910">
                  <c:v>1.017724499999999</c:v>
                </c:pt>
                <c:pt idx="4911">
                  <c:v>1.0177835999999998</c:v>
                </c:pt>
                <c:pt idx="4912">
                  <c:v>1.0177897999999996</c:v>
                </c:pt>
                <c:pt idx="4913">
                  <c:v>1.0176860999999995</c:v>
                </c:pt>
                <c:pt idx="4914">
                  <c:v>1.0175419999999995</c:v>
                </c:pt>
                <c:pt idx="4915">
                  <c:v>1.0175048999999996</c:v>
                </c:pt>
                <c:pt idx="4916">
                  <c:v>1.0176532999999996</c:v>
                </c:pt>
                <c:pt idx="4917">
                  <c:v>1.0179140999999996</c:v>
                </c:pt>
                <c:pt idx="4918">
                  <c:v>1.0181309000000001</c:v>
                </c:pt>
                <c:pt idx="4919">
                  <c:v>1.0182045</c:v>
                </c:pt>
                <c:pt idx="4920">
                  <c:v>1.0181540999999998</c:v>
                </c:pt>
                <c:pt idx="4921">
                  <c:v>1.0180605</c:v>
                </c:pt>
                <c:pt idx="4922">
                  <c:v>1.0179848999999996</c:v>
                </c:pt>
                <c:pt idx="4923">
                  <c:v>1.0179487999999994</c:v>
                </c:pt>
                <c:pt idx="4924">
                  <c:v>1.0179585</c:v>
                </c:pt>
                <c:pt idx="4925">
                  <c:v>1.0180113</c:v>
                </c:pt>
                <c:pt idx="4926">
                  <c:v>1.0180765999999999</c:v>
                </c:pt>
                <c:pt idx="4927">
                  <c:v>1.0181036999999995</c:v>
                </c:pt>
                <c:pt idx="4928">
                  <c:v>1.0180674000000001</c:v>
                </c:pt>
                <c:pt idx="4929">
                  <c:v>1.0180015999999998</c:v>
                </c:pt>
                <c:pt idx="4930">
                  <c:v>1.0179729999999998</c:v>
                </c:pt>
                <c:pt idx="4931">
                  <c:v>1.0180248999999995</c:v>
                </c:pt>
                <c:pt idx="4932">
                  <c:v>1.018151</c:v>
                </c:pt>
                <c:pt idx="4933">
                  <c:v>1.0183134</c:v>
                </c:pt>
                <c:pt idx="4934">
                  <c:v>1.0184685</c:v>
                </c:pt>
                <c:pt idx="4935">
                  <c:v>1.0185746999999994</c:v>
                </c:pt>
                <c:pt idx="4936">
                  <c:v>1.0185986999999996</c:v>
                </c:pt>
                <c:pt idx="4937">
                  <c:v>1.0185377999999998</c:v>
                </c:pt>
                <c:pt idx="4938">
                  <c:v>1.0184342999999996</c:v>
                </c:pt>
                <c:pt idx="4939">
                  <c:v>1.0183530000000001</c:v>
                </c:pt>
                <c:pt idx="4940">
                  <c:v>1.0183381</c:v>
                </c:pt>
                <c:pt idx="4941">
                  <c:v>1.0183918999999995</c:v>
                </c:pt>
                <c:pt idx="4942">
                  <c:v>1.0184925999999999</c:v>
                </c:pt>
                <c:pt idx="4943">
                  <c:v>1.0186172</c:v>
                </c:pt>
                <c:pt idx="4944">
                  <c:v>1.0187401999999999</c:v>
                </c:pt>
                <c:pt idx="4945">
                  <c:v>1.0188261999999995</c:v>
                </c:pt>
                <c:pt idx="4946">
                  <c:v>1.0188463999999995</c:v>
                </c:pt>
                <c:pt idx="4947">
                  <c:v>1.0188126</c:v>
                </c:pt>
                <c:pt idx="4948">
                  <c:v>1.0187819999999999</c:v>
                </c:pt>
                <c:pt idx="4949">
                  <c:v>1.0188145</c:v>
                </c:pt>
                <c:pt idx="4950">
                  <c:v>1.0189205999999995</c:v>
                </c:pt>
                <c:pt idx="4951">
                  <c:v>1.0190511</c:v>
                </c:pt>
                <c:pt idx="4952">
                  <c:v>1.0191382999999994</c:v>
                </c:pt>
                <c:pt idx="4953">
                  <c:v>1.0191496999999994</c:v>
                </c:pt>
                <c:pt idx="4954">
                  <c:v>1.0191121999999999</c:v>
                </c:pt>
                <c:pt idx="4955">
                  <c:v>1.019094699999999</c:v>
                </c:pt>
                <c:pt idx="4956">
                  <c:v>1.0191599999999998</c:v>
                </c:pt>
                <c:pt idx="4957">
                  <c:v>1.0193132999999994</c:v>
                </c:pt>
                <c:pt idx="4958">
                  <c:v>1.0194877999999998</c:v>
                </c:pt>
                <c:pt idx="4959">
                  <c:v>1.0195902999999991</c:v>
                </c:pt>
                <c:pt idx="4960">
                  <c:v>1.0195792999999993</c:v>
                </c:pt>
                <c:pt idx="4961">
                  <c:v>1.0195016999999993</c:v>
                </c:pt>
                <c:pt idx="4962">
                  <c:v>1.0194445999999995</c:v>
                </c:pt>
                <c:pt idx="4963">
                  <c:v>1.0194472999999995</c:v>
                </c:pt>
                <c:pt idx="4964">
                  <c:v>1.0194704999999995</c:v>
                </c:pt>
                <c:pt idx="4965">
                  <c:v>1.0194561999999998</c:v>
                </c:pt>
                <c:pt idx="4966">
                  <c:v>1.0194048999999996</c:v>
                </c:pt>
                <c:pt idx="4967">
                  <c:v>1.0193775</c:v>
                </c:pt>
                <c:pt idx="4968">
                  <c:v>1.0194235999999994</c:v>
                </c:pt>
                <c:pt idx="4969">
                  <c:v>1.0195294999999995</c:v>
                </c:pt>
                <c:pt idx="4970">
                  <c:v>1.0196481999999998</c:v>
                </c:pt>
                <c:pt idx="4971">
                  <c:v>1.0197617999999991</c:v>
                </c:pt>
                <c:pt idx="4972">
                  <c:v>1.0198874999999998</c:v>
                </c:pt>
                <c:pt idx="4973">
                  <c:v>1.0200202999999994</c:v>
                </c:pt>
                <c:pt idx="4974">
                  <c:v>1.0200992999999996</c:v>
                </c:pt>
                <c:pt idx="4975">
                  <c:v>1.0200580000000001</c:v>
                </c:pt>
                <c:pt idx="4976">
                  <c:v>1.0199109</c:v>
                </c:pt>
                <c:pt idx="4977">
                  <c:v>1.0197626999999996</c:v>
                </c:pt>
                <c:pt idx="4978">
                  <c:v>1.0197192999999996</c:v>
                </c:pt>
                <c:pt idx="4979">
                  <c:v>1.0197918999999995</c:v>
                </c:pt>
                <c:pt idx="4980">
                  <c:v>1.0198976999999996</c:v>
                </c:pt>
                <c:pt idx="4981">
                  <c:v>1.0199478</c:v>
                </c:pt>
                <c:pt idx="4982">
                  <c:v>1.0199212999999991</c:v>
                </c:pt>
                <c:pt idx="4983">
                  <c:v>1.0198552999999995</c:v>
                </c:pt>
                <c:pt idx="4984">
                  <c:v>1.0197892999999996</c:v>
                </c:pt>
                <c:pt idx="4985">
                  <c:v>1.0197425999999998</c:v>
                </c:pt>
                <c:pt idx="4986">
                  <c:v>1.0197340999999995</c:v>
                </c:pt>
                <c:pt idx="4987">
                  <c:v>1.0197889999999998</c:v>
                </c:pt>
                <c:pt idx="4988">
                  <c:v>1.0199026999999994</c:v>
                </c:pt>
                <c:pt idx="4989">
                  <c:v>1.0200145999999999</c:v>
                </c:pt>
                <c:pt idx="4990">
                  <c:v>1.0200483999999999</c:v>
                </c:pt>
                <c:pt idx="4991">
                  <c:v>1.0199892999999995</c:v>
                </c:pt>
                <c:pt idx="4992">
                  <c:v>1.0199040999999995</c:v>
                </c:pt>
                <c:pt idx="4993">
                  <c:v>1.0198661999999994</c:v>
                </c:pt>
                <c:pt idx="4994">
                  <c:v>1.0198707999999996</c:v>
                </c:pt>
                <c:pt idx="4995">
                  <c:v>1.0198482999999996</c:v>
                </c:pt>
                <c:pt idx="4996">
                  <c:v>1.0197631999999994</c:v>
                </c:pt>
                <c:pt idx="4997">
                  <c:v>1.0196740999999996</c:v>
                </c:pt>
                <c:pt idx="4998">
                  <c:v>1.0196737999999996</c:v>
                </c:pt>
                <c:pt idx="4999">
                  <c:v>1.0197805999999998</c:v>
                </c:pt>
                <c:pt idx="5000">
                  <c:v>1.0199155999999998</c:v>
                </c:pt>
                <c:pt idx="5001">
                  <c:v>1.0199957999999996</c:v>
                </c:pt>
                <c:pt idx="5002">
                  <c:v>1.0200247999999994</c:v>
                </c:pt>
                <c:pt idx="5003">
                  <c:v>1.0200719</c:v>
                </c:pt>
                <c:pt idx="5004">
                  <c:v>1.0201747999999995</c:v>
                </c:pt>
                <c:pt idx="5005">
                  <c:v>1.0202921999999999</c:v>
                </c:pt>
                <c:pt idx="5006">
                  <c:v>1.0203612999999996</c:v>
                </c:pt>
                <c:pt idx="5007">
                  <c:v>1.0203778999999999</c:v>
                </c:pt>
                <c:pt idx="5008">
                  <c:v>1.0203959</c:v>
                </c:pt>
                <c:pt idx="5009">
                  <c:v>1.0204583999999999</c:v>
                </c:pt>
                <c:pt idx="5010">
                  <c:v>1.0205518</c:v>
                </c:pt>
                <c:pt idx="5011">
                  <c:v>1.0206341999999995</c:v>
                </c:pt>
                <c:pt idx="5012">
                  <c:v>1.0206815</c:v>
                </c:pt>
                <c:pt idx="5013">
                  <c:v>1.0206933999999994</c:v>
                </c:pt>
                <c:pt idx="5014">
                  <c:v>1.0206679999999999</c:v>
                </c:pt>
                <c:pt idx="5015">
                  <c:v>1.0206065999999998</c:v>
                </c:pt>
                <c:pt idx="5016">
                  <c:v>1.0205465999999999</c:v>
                </c:pt>
                <c:pt idx="5017">
                  <c:v>1.0205635</c:v>
                </c:pt>
                <c:pt idx="5018">
                  <c:v>1.0207122</c:v>
                </c:pt>
                <c:pt idx="5019">
                  <c:v>1.0209646999999991</c:v>
                </c:pt>
                <c:pt idx="5020">
                  <c:v>1.0212229999999998</c:v>
                </c:pt>
                <c:pt idx="5021">
                  <c:v>1.0214051</c:v>
                </c:pt>
                <c:pt idx="5022">
                  <c:v>1.021512</c:v>
                </c:pt>
                <c:pt idx="5023">
                  <c:v>1.0216059999999998</c:v>
                </c:pt>
                <c:pt idx="5024">
                  <c:v>1.0217321999999998</c:v>
                </c:pt>
                <c:pt idx="5025">
                  <c:v>1.0218698999999996</c:v>
                </c:pt>
                <c:pt idx="5026">
                  <c:v>1.0219594999999995</c:v>
                </c:pt>
                <c:pt idx="5027">
                  <c:v>1.0219678999999995</c:v>
                </c:pt>
                <c:pt idx="5028">
                  <c:v>1.0219232999999992</c:v>
                </c:pt>
                <c:pt idx="5029">
                  <c:v>1.0218894999999995</c:v>
                </c:pt>
                <c:pt idx="5030">
                  <c:v>1.0219130999999995</c:v>
                </c:pt>
                <c:pt idx="5031">
                  <c:v>1.0219931999999994</c:v>
                </c:pt>
                <c:pt idx="5032">
                  <c:v>1.0220974999999999</c:v>
                </c:pt>
                <c:pt idx="5033">
                  <c:v>1.0222026</c:v>
                </c:pt>
                <c:pt idx="5034">
                  <c:v>1.0223138999999999</c:v>
                </c:pt>
                <c:pt idx="5035">
                  <c:v>1.0224472</c:v>
                </c:pt>
                <c:pt idx="5036">
                  <c:v>1.0225995999999995</c:v>
                </c:pt>
                <c:pt idx="5037">
                  <c:v>1.0227542999999994</c:v>
                </c:pt>
                <c:pt idx="5038">
                  <c:v>1.0229119</c:v>
                </c:pt>
                <c:pt idx="5039">
                  <c:v>1.0231012999999995</c:v>
                </c:pt>
                <c:pt idx="5040">
                  <c:v>1.0233429999999999</c:v>
                </c:pt>
                <c:pt idx="5041">
                  <c:v>1.0236125</c:v>
                </c:pt>
                <c:pt idx="5042">
                  <c:v>1.0238667999999993</c:v>
                </c:pt>
                <c:pt idx="5043">
                  <c:v>1.0241156999999999</c:v>
                </c:pt>
                <c:pt idx="5044">
                  <c:v>1.0244367999999995</c:v>
                </c:pt>
                <c:pt idx="5045">
                  <c:v>1.0248837</c:v>
                </c:pt>
                <c:pt idx="5046">
                  <c:v>1.0253795999999995</c:v>
                </c:pt>
                <c:pt idx="5047">
                  <c:v>1.0257425999999998</c:v>
                </c:pt>
                <c:pt idx="5048">
                  <c:v>1.0258558999999998</c:v>
                </c:pt>
                <c:pt idx="5049">
                  <c:v>1.0258049999999996</c:v>
                </c:pt>
                <c:pt idx="5050">
                  <c:v>1.0258151</c:v>
                </c:pt>
                <c:pt idx="5051">
                  <c:v>1.0260473999999999</c:v>
                </c:pt>
                <c:pt idx="5052">
                  <c:v>1.0264747999999995</c:v>
                </c:pt>
                <c:pt idx="5053">
                  <c:v>1.0269523999999999</c:v>
                </c:pt>
                <c:pt idx="5054">
                  <c:v>1.0273765999999998</c:v>
                </c:pt>
                <c:pt idx="5055">
                  <c:v>1.0277489</c:v>
                </c:pt>
                <c:pt idx="5056">
                  <c:v>1.0281039999999999</c:v>
                </c:pt>
                <c:pt idx="5057">
                  <c:v>1.0284339999999998</c:v>
                </c:pt>
                <c:pt idx="5058">
                  <c:v>1.0287168</c:v>
                </c:pt>
                <c:pt idx="5059">
                  <c:v>1.0289893999999995</c:v>
                </c:pt>
                <c:pt idx="5060">
                  <c:v>1.0293446999999996</c:v>
                </c:pt>
                <c:pt idx="5061">
                  <c:v>1.0298412999999993</c:v>
                </c:pt>
                <c:pt idx="5062">
                  <c:v>1.0304408</c:v>
                </c:pt>
                <c:pt idx="5063">
                  <c:v>1.0310543999999995</c:v>
                </c:pt>
                <c:pt idx="5064">
                  <c:v>1.0316371</c:v>
                </c:pt>
                <c:pt idx="5065">
                  <c:v>1.0322141</c:v>
                </c:pt>
                <c:pt idx="5066">
                  <c:v>1.0328206999999996</c:v>
                </c:pt>
                <c:pt idx="5067">
                  <c:v>1.0334439999999998</c:v>
                </c:pt>
                <c:pt idx="5068">
                  <c:v>1.034035</c:v>
                </c:pt>
                <c:pt idx="5069">
                  <c:v>1.0345611999999995</c:v>
                </c:pt>
                <c:pt idx="5070">
                  <c:v>1.0350259999999998</c:v>
                </c:pt>
                <c:pt idx="5071">
                  <c:v>1.0354432999999994</c:v>
                </c:pt>
                <c:pt idx="5072">
                  <c:v>1.0358118999999995</c:v>
                </c:pt>
                <c:pt idx="5073">
                  <c:v>1.0361099999999999</c:v>
                </c:pt>
                <c:pt idx="5074">
                  <c:v>1.0362914999999995</c:v>
                </c:pt>
                <c:pt idx="5075">
                  <c:v>1.0362761</c:v>
                </c:pt>
                <c:pt idx="5076">
                  <c:v>1.0359718999999994</c:v>
                </c:pt>
                <c:pt idx="5077">
                  <c:v>1.0353485</c:v>
                </c:pt>
                <c:pt idx="5078">
                  <c:v>1.0344995999999995</c:v>
                </c:pt>
                <c:pt idx="5079">
                  <c:v>1.0336059999999998</c:v>
                </c:pt>
                <c:pt idx="5080">
                  <c:v>1.0328082999999995</c:v>
                </c:pt>
                <c:pt idx="5081">
                  <c:v>1.0321054999999999</c:v>
                </c:pt>
                <c:pt idx="5082">
                  <c:v>1.0313876</c:v>
                </c:pt>
                <c:pt idx="5083">
                  <c:v>1.0305659999999999</c:v>
                </c:pt>
                <c:pt idx="5084">
                  <c:v>1.0296596999999994</c:v>
                </c:pt>
                <c:pt idx="5085">
                  <c:v>1.0287476999999998</c:v>
                </c:pt>
                <c:pt idx="5086">
                  <c:v>1.0278612999999992</c:v>
                </c:pt>
                <c:pt idx="5087">
                  <c:v>1.0269588999999999</c:v>
                </c:pt>
                <c:pt idx="5088">
                  <c:v>1.0260176999999999</c:v>
                </c:pt>
                <c:pt idx="5089">
                  <c:v>1.025124399999999</c:v>
                </c:pt>
                <c:pt idx="5090">
                  <c:v>1.024435</c:v>
                </c:pt>
                <c:pt idx="5091">
                  <c:v>1.024033</c:v>
                </c:pt>
                <c:pt idx="5092">
                  <c:v>1.0238333999999996</c:v>
                </c:pt>
                <c:pt idx="5093">
                  <c:v>1.0236478999999998</c:v>
                </c:pt>
                <c:pt idx="5094">
                  <c:v>1.0233414999999995</c:v>
                </c:pt>
                <c:pt idx="5095">
                  <c:v>1.0229277999999995</c:v>
                </c:pt>
                <c:pt idx="5096">
                  <c:v>1.0225176</c:v>
                </c:pt>
                <c:pt idx="5097">
                  <c:v>1.0221992999999996</c:v>
                </c:pt>
                <c:pt idx="5098">
                  <c:v>1.0219798999999994</c:v>
                </c:pt>
                <c:pt idx="5099">
                  <c:v>1.0218198999999994</c:v>
                </c:pt>
                <c:pt idx="5100">
                  <c:v>1.0216903999999996</c:v>
                </c:pt>
                <c:pt idx="5101">
                  <c:v>1.0215808</c:v>
                </c:pt>
                <c:pt idx="5102">
                  <c:v>1.0214725</c:v>
                </c:pt>
                <c:pt idx="5103">
                  <c:v>1.0213341999999994</c:v>
                </c:pt>
                <c:pt idx="5104">
                  <c:v>1.0211566999999995</c:v>
                </c:pt>
                <c:pt idx="5105">
                  <c:v>1.0209758999999998</c:v>
                </c:pt>
                <c:pt idx="5106">
                  <c:v>1.0208465</c:v>
                </c:pt>
                <c:pt idx="5107">
                  <c:v>1.0207883</c:v>
                </c:pt>
                <c:pt idx="5108">
                  <c:v>1.0207640999999996</c:v>
                </c:pt>
                <c:pt idx="5109">
                  <c:v>1.0207111</c:v>
                </c:pt>
                <c:pt idx="5110">
                  <c:v>1.0205901999999998</c:v>
                </c:pt>
                <c:pt idx="5111">
                  <c:v>1.0204138999999999</c:v>
                </c:pt>
                <c:pt idx="5112">
                  <c:v>1.0202392999999996</c:v>
                </c:pt>
                <c:pt idx="5113">
                  <c:v>1.0201408000000001</c:v>
                </c:pt>
                <c:pt idx="5114">
                  <c:v>1.0201673</c:v>
                </c:pt>
                <c:pt idx="5115">
                  <c:v>1.0203021999999999</c:v>
                </c:pt>
                <c:pt idx="5116">
                  <c:v>1.0204586</c:v>
                </c:pt>
                <c:pt idx="5117">
                  <c:v>1.0205351999999999</c:v>
                </c:pt>
                <c:pt idx="5118">
                  <c:v>1.0205019</c:v>
                </c:pt>
                <c:pt idx="5119">
                  <c:v>1.0204345999999995</c:v>
                </c:pt>
                <c:pt idx="5120">
                  <c:v>1.0204513</c:v>
                </c:pt>
                <c:pt idx="5121">
                  <c:v>1.020607</c:v>
                </c:pt>
                <c:pt idx="5122">
                  <c:v>1.0208463999999995</c:v>
                </c:pt>
                <c:pt idx="5123">
                  <c:v>1.0210600999999995</c:v>
                </c:pt>
                <c:pt idx="5124">
                  <c:v>1.0211735</c:v>
                </c:pt>
                <c:pt idx="5125">
                  <c:v>1.021177</c:v>
                </c:pt>
                <c:pt idx="5126">
                  <c:v>1.0210889000000001</c:v>
                </c:pt>
                <c:pt idx="5127">
                  <c:v>1.020924299999999</c:v>
                </c:pt>
                <c:pt idx="5128">
                  <c:v>1.0207188999999999</c:v>
                </c:pt>
                <c:pt idx="5129">
                  <c:v>1.0205561999999999</c:v>
                </c:pt>
                <c:pt idx="5130">
                  <c:v>1.0205337999999995</c:v>
                </c:pt>
                <c:pt idx="5131">
                  <c:v>1.0206765999999998</c:v>
                </c:pt>
                <c:pt idx="5132">
                  <c:v>1.0208939999999995</c:v>
                </c:pt>
                <c:pt idx="5133">
                  <c:v>1.0210436999999994</c:v>
                </c:pt>
                <c:pt idx="5134">
                  <c:v>1.0210484</c:v>
                </c:pt>
                <c:pt idx="5135">
                  <c:v>1.0209493999999995</c:v>
                </c:pt>
                <c:pt idx="5136">
                  <c:v>1.0208488</c:v>
                </c:pt>
                <c:pt idx="5137">
                  <c:v>1.0208117999999995</c:v>
                </c:pt>
                <c:pt idx="5138">
                  <c:v>1.0208326999999995</c:v>
                </c:pt>
                <c:pt idx="5139">
                  <c:v>1.0208765999999998</c:v>
                </c:pt>
                <c:pt idx="5140">
                  <c:v>1.0209305</c:v>
                </c:pt>
                <c:pt idx="5141">
                  <c:v>1.0210054</c:v>
                </c:pt>
                <c:pt idx="5142">
                  <c:v>1.021107</c:v>
                </c:pt>
                <c:pt idx="5143">
                  <c:v>1.0212238999999994</c:v>
                </c:pt>
                <c:pt idx="5144">
                  <c:v>1.0213436999999996</c:v>
                </c:pt>
                <c:pt idx="5145">
                  <c:v>1.0214649999999996</c:v>
                </c:pt>
                <c:pt idx="5146">
                  <c:v>1.0215808</c:v>
                </c:pt>
                <c:pt idx="5147">
                  <c:v>1.0216652999999996</c:v>
                </c:pt>
                <c:pt idx="5148">
                  <c:v>1.0216894999999995</c:v>
                </c:pt>
                <c:pt idx="5149">
                  <c:v>1.0216535999999998</c:v>
                </c:pt>
                <c:pt idx="5150">
                  <c:v>1.0215917999999991</c:v>
                </c:pt>
                <c:pt idx="5151">
                  <c:v>1.0215366999999993</c:v>
                </c:pt>
                <c:pt idx="5152">
                  <c:v>1.0214885999999999</c:v>
                </c:pt>
                <c:pt idx="5153">
                  <c:v>1.0214311999999994</c:v>
                </c:pt>
                <c:pt idx="5154">
                  <c:v>1.0213761999999995</c:v>
                </c:pt>
                <c:pt idx="5155">
                  <c:v>1.0213732999999996</c:v>
                </c:pt>
                <c:pt idx="5156">
                  <c:v>1.0214639999999995</c:v>
                </c:pt>
                <c:pt idx="5157">
                  <c:v>1.0216301999999995</c:v>
                </c:pt>
                <c:pt idx="5158">
                  <c:v>1.0218031999999995</c:v>
                </c:pt>
                <c:pt idx="5159">
                  <c:v>1.0219271999999995</c:v>
                </c:pt>
                <c:pt idx="5160">
                  <c:v>1.0220053999999998</c:v>
                </c:pt>
                <c:pt idx="5161">
                  <c:v>1.0220750999999999</c:v>
                </c:pt>
                <c:pt idx="5162">
                  <c:v>1.0221526000000001</c:v>
                </c:pt>
                <c:pt idx="5163">
                  <c:v>1.0222224</c:v>
                </c:pt>
                <c:pt idx="5164">
                  <c:v>1.0222856999999999</c:v>
                </c:pt>
                <c:pt idx="5165">
                  <c:v>1.0223918999999995</c:v>
                </c:pt>
                <c:pt idx="5166">
                  <c:v>1.0225887999999999</c:v>
                </c:pt>
                <c:pt idx="5167">
                  <c:v>1.0228344999999996</c:v>
                </c:pt>
                <c:pt idx="5168">
                  <c:v>1.0229893999999995</c:v>
                </c:pt>
                <c:pt idx="5169">
                  <c:v>1.0229372999999995</c:v>
                </c:pt>
                <c:pt idx="5170">
                  <c:v>1.0227245999999994</c:v>
                </c:pt>
                <c:pt idx="5171">
                  <c:v>1.0225517</c:v>
                </c:pt>
                <c:pt idx="5172">
                  <c:v>1.0225974999999998</c:v>
                </c:pt>
                <c:pt idx="5173">
                  <c:v>1.0228519999999999</c:v>
                </c:pt>
                <c:pt idx="5174">
                  <c:v>1.0231331999999995</c:v>
                </c:pt>
                <c:pt idx="5175">
                  <c:v>1.0232707999999995</c:v>
                </c:pt>
                <c:pt idx="5176">
                  <c:v>1.0232627999999995</c:v>
                </c:pt>
                <c:pt idx="5177">
                  <c:v>1.0232386999999994</c:v>
                </c:pt>
                <c:pt idx="5178">
                  <c:v>1.0232919999999996</c:v>
                </c:pt>
                <c:pt idx="5179">
                  <c:v>1.0233857</c:v>
                </c:pt>
                <c:pt idx="5180">
                  <c:v>1.0234289999999995</c:v>
                </c:pt>
                <c:pt idx="5181">
                  <c:v>1.0234072999999995</c:v>
                </c:pt>
                <c:pt idx="5182">
                  <c:v>1.0234002999999996</c:v>
                </c:pt>
                <c:pt idx="5183">
                  <c:v>1.0234733999999994</c:v>
                </c:pt>
                <c:pt idx="5184">
                  <c:v>1.0235960999999996</c:v>
                </c:pt>
                <c:pt idx="5185">
                  <c:v>1.0236859</c:v>
                </c:pt>
                <c:pt idx="5186">
                  <c:v>1.0237085999999995</c:v>
                </c:pt>
                <c:pt idx="5187">
                  <c:v>1.0236994999999995</c:v>
                </c:pt>
                <c:pt idx="5188">
                  <c:v>1.0236975999999998</c:v>
                </c:pt>
                <c:pt idx="5189">
                  <c:v>1.0237029</c:v>
                </c:pt>
                <c:pt idx="5190">
                  <c:v>1.0237207999999995</c:v>
                </c:pt>
                <c:pt idx="5191">
                  <c:v>1.0238106999999994</c:v>
                </c:pt>
                <c:pt idx="5192">
                  <c:v>1.0240448</c:v>
                </c:pt>
                <c:pt idx="5193">
                  <c:v>1.0244165000000001</c:v>
                </c:pt>
                <c:pt idx="5194">
                  <c:v>1.0248291999999994</c:v>
                </c:pt>
                <c:pt idx="5195">
                  <c:v>1.0251962999999991</c:v>
                </c:pt>
                <c:pt idx="5196">
                  <c:v>1.025521399999999</c:v>
                </c:pt>
                <c:pt idx="5197">
                  <c:v>1.0258415999999995</c:v>
                </c:pt>
                <c:pt idx="5198">
                  <c:v>1.0261075000000004</c:v>
                </c:pt>
                <c:pt idx="5199">
                  <c:v>1.026184</c:v>
                </c:pt>
                <c:pt idx="5200">
                  <c:v>1.0260037</c:v>
                </c:pt>
                <c:pt idx="5201">
                  <c:v>1.0256841999999995</c:v>
                </c:pt>
                <c:pt idx="5202">
                  <c:v>1.0254409999999998</c:v>
                </c:pt>
                <c:pt idx="5203">
                  <c:v>1.0253835999999998</c:v>
                </c:pt>
                <c:pt idx="5204">
                  <c:v>1.0254351999999998</c:v>
                </c:pt>
                <c:pt idx="5205">
                  <c:v>1.0254574999999999</c:v>
                </c:pt>
                <c:pt idx="5206">
                  <c:v>1.0254239999999994</c:v>
                </c:pt>
                <c:pt idx="5207">
                  <c:v>1.0254333999999994</c:v>
                </c:pt>
                <c:pt idx="5208">
                  <c:v>1.0255684999999994</c:v>
                </c:pt>
                <c:pt idx="5209">
                  <c:v>1.0257901999999994</c:v>
                </c:pt>
                <c:pt idx="5210">
                  <c:v>1.0259857999999995</c:v>
                </c:pt>
                <c:pt idx="5211">
                  <c:v>1.0260899999999999</c:v>
                </c:pt>
                <c:pt idx="5212">
                  <c:v>1.0261295999999998</c:v>
                </c:pt>
                <c:pt idx="5213">
                  <c:v>1.0261616999999994</c:v>
                </c:pt>
                <c:pt idx="5214">
                  <c:v>1.0262065</c:v>
                </c:pt>
                <c:pt idx="5215">
                  <c:v>1.0262506</c:v>
                </c:pt>
                <c:pt idx="5216">
                  <c:v>1.0262832</c:v>
                </c:pt>
                <c:pt idx="5217">
                  <c:v>1.0263062999999994</c:v>
                </c:pt>
                <c:pt idx="5218">
                  <c:v>1.0263191999999999</c:v>
                </c:pt>
                <c:pt idx="5219">
                  <c:v>1.0263202999999996</c:v>
                </c:pt>
                <c:pt idx="5220">
                  <c:v>1.0263264999999995</c:v>
                </c:pt>
                <c:pt idx="5221">
                  <c:v>1.0263704</c:v>
                </c:pt>
                <c:pt idx="5222">
                  <c:v>1.0264675999999999</c:v>
                </c:pt>
                <c:pt idx="5223">
                  <c:v>1.0266008</c:v>
                </c:pt>
                <c:pt idx="5224">
                  <c:v>1.0267441999999998</c:v>
                </c:pt>
                <c:pt idx="5225">
                  <c:v>1.026894299999999</c:v>
                </c:pt>
                <c:pt idx="5226">
                  <c:v>1.0270584</c:v>
                </c:pt>
                <c:pt idx="5227">
                  <c:v>1.0272195999999998</c:v>
                </c:pt>
                <c:pt idx="5228">
                  <c:v>1.0273372999999995</c:v>
                </c:pt>
                <c:pt idx="5229">
                  <c:v>1.0273932999999993</c:v>
                </c:pt>
                <c:pt idx="5230">
                  <c:v>1.0274272999999994</c:v>
                </c:pt>
                <c:pt idx="5231">
                  <c:v>1.0275035999999995</c:v>
                </c:pt>
                <c:pt idx="5232">
                  <c:v>1.0276455999999998</c:v>
                </c:pt>
                <c:pt idx="5233">
                  <c:v>1.0278102999999996</c:v>
                </c:pt>
                <c:pt idx="5234">
                  <c:v>1.0279391999999994</c:v>
                </c:pt>
                <c:pt idx="5235">
                  <c:v>1.0280232999999996</c:v>
                </c:pt>
                <c:pt idx="5236">
                  <c:v>1.0281099</c:v>
                </c:pt>
                <c:pt idx="5237">
                  <c:v>1.0282435999999999</c:v>
                </c:pt>
                <c:pt idx="5238">
                  <c:v>1.0284034</c:v>
                </c:pt>
                <c:pt idx="5239">
                  <c:v>1.0285088999999998</c:v>
                </c:pt>
                <c:pt idx="5240">
                  <c:v>1.0284979999999999</c:v>
                </c:pt>
                <c:pt idx="5241">
                  <c:v>1.0284055999999999</c:v>
                </c:pt>
                <c:pt idx="5242">
                  <c:v>1.0283545999999999</c:v>
                </c:pt>
                <c:pt idx="5243">
                  <c:v>1.0284488999999999</c:v>
                </c:pt>
                <c:pt idx="5244">
                  <c:v>1.0286616999999996</c:v>
                </c:pt>
                <c:pt idx="5245">
                  <c:v>1.0288428000000001</c:v>
                </c:pt>
                <c:pt idx="5246">
                  <c:v>1.0288602999999994</c:v>
                </c:pt>
                <c:pt idx="5247">
                  <c:v>1.0287396999999996</c:v>
                </c:pt>
                <c:pt idx="5248">
                  <c:v>1.0286457</c:v>
                </c:pt>
                <c:pt idx="5249">
                  <c:v>1.0287180999999999</c:v>
                </c:pt>
                <c:pt idx="5250">
                  <c:v>1.0289397999999994</c:v>
                </c:pt>
                <c:pt idx="5251">
                  <c:v>1.0291736999999994</c:v>
                </c:pt>
                <c:pt idx="5252">
                  <c:v>1.0293113999999994</c:v>
                </c:pt>
                <c:pt idx="5253">
                  <c:v>1.0293553</c:v>
                </c:pt>
                <c:pt idx="5254">
                  <c:v>1.029364299999999</c:v>
                </c:pt>
                <c:pt idx="5255">
                  <c:v>1.0293688999999995</c:v>
                </c:pt>
                <c:pt idx="5256">
                  <c:v>1.0293733999999994</c:v>
                </c:pt>
                <c:pt idx="5257">
                  <c:v>1.0294114999999995</c:v>
                </c:pt>
                <c:pt idx="5258">
                  <c:v>1.0295424</c:v>
                </c:pt>
                <c:pt idx="5259">
                  <c:v>1.0297771999999998</c:v>
                </c:pt>
                <c:pt idx="5260">
                  <c:v>1.0300487</c:v>
                </c:pt>
                <c:pt idx="5261">
                  <c:v>1.0302872000000001</c:v>
                </c:pt>
                <c:pt idx="5262">
                  <c:v>1.0305039999999999</c:v>
                </c:pt>
                <c:pt idx="5263">
                  <c:v>1.0307577999999999</c:v>
                </c:pt>
                <c:pt idx="5264">
                  <c:v>1.0310398999999995</c:v>
                </c:pt>
                <c:pt idx="5265">
                  <c:v>1.0312421000000001</c:v>
                </c:pt>
                <c:pt idx="5266">
                  <c:v>1.0312682999999996</c:v>
                </c:pt>
                <c:pt idx="5267">
                  <c:v>1.0311569999999999</c:v>
                </c:pt>
                <c:pt idx="5268">
                  <c:v>1.0310564</c:v>
                </c:pt>
                <c:pt idx="5269">
                  <c:v>1.0310804999999998</c:v>
                </c:pt>
                <c:pt idx="5270">
                  <c:v>1.0312181</c:v>
                </c:pt>
                <c:pt idx="5271">
                  <c:v>1.0313735999999998</c:v>
                </c:pt>
                <c:pt idx="5272">
                  <c:v>1.0314599</c:v>
                </c:pt>
                <c:pt idx="5273">
                  <c:v>1.0314375999999998</c:v>
                </c:pt>
                <c:pt idx="5274">
                  <c:v>1.0313106999999995</c:v>
                </c:pt>
                <c:pt idx="5275">
                  <c:v>1.0311329999999999</c:v>
                </c:pt>
                <c:pt idx="5276">
                  <c:v>1.0310074</c:v>
                </c:pt>
                <c:pt idx="5277">
                  <c:v>1.031015</c:v>
                </c:pt>
                <c:pt idx="5278">
                  <c:v>1.0311176</c:v>
                </c:pt>
                <c:pt idx="5279">
                  <c:v>1.0311651999999998</c:v>
                </c:pt>
                <c:pt idx="5280">
                  <c:v>1.0310428</c:v>
                </c:pt>
                <c:pt idx="5281">
                  <c:v>1.0308006999999995</c:v>
                </c:pt>
                <c:pt idx="5282">
                  <c:v>1.0305966999999996</c:v>
                </c:pt>
                <c:pt idx="5283">
                  <c:v>1.0305108999999999</c:v>
                </c:pt>
                <c:pt idx="5284">
                  <c:v>1.0304679999999999</c:v>
                </c:pt>
                <c:pt idx="5285">
                  <c:v>1.0303705000000001</c:v>
                </c:pt>
                <c:pt idx="5286">
                  <c:v>1.030262</c:v>
                </c:pt>
                <c:pt idx="5287">
                  <c:v>1.0302922999999995</c:v>
                </c:pt>
                <c:pt idx="5288">
                  <c:v>1.030516</c:v>
                </c:pt>
                <c:pt idx="5289">
                  <c:v>1.0307835000000001</c:v>
                </c:pt>
                <c:pt idx="5290">
                  <c:v>1.0308758</c:v>
                </c:pt>
                <c:pt idx="5291">
                  <c:v>1.0307266999999996</c:v>
                </c:pt>
                <c:pt idx="5292">
                  <c:v>1.0304690999999995</c:v>
                </c:pt>
                <c:pt idx="5293">
                  <c:v>1.0302688999999998</c:v>
                </c:pt>
                <c:pt idx="5294">
                  <c:v>1.0301635</c:v>
                </c:pt>
                <c:pt idx="5295">
                  <c:v>1.0300864000000001</c:v>
                </c:pt>
                <c:pt idx="5296">
                  <c:v>1.029999699999999</c:v>
                </c:pt>
                <c:pt idx="5297">
                  <c:v>1.0299464999999994</c:v>
                </c:pt>
                <c:pt idx="5298">
                  <c:v>1.0299750999999995</c:v>
                </c:pt>
                <c:pt idx="5299">
                  <c:v>1.0300581000000004</c:v>
                </c:pt>
                <c:pt idx="5300">
                  <c:v>1.0301186</c:v>
                </c:pt>
                <c:pt idx="5301">
                  <c:v>1.0301156</c:v>
                </c:pt>
                <c:pt idx="5302">
                  <c:v>1.0300773999999999</c:v>
                </c:pt>
                <c:pt idx="5303">
                  <c:v>1.0300524000000004</c:v>
                </c:pt>
                <c:pt idx="5304">
                  <c:v>1.0300604999999998</c:v>
                </c:pt>
                <c:pt idx="5305">
                  <c:v>1.0300956999999995</c:v>
                </c:pt>
                <c:pt idx="5306">
                  <c:v>1.0301563</c:v>
                </c:pt>
                <c:pt idx="5307">
                  <c:v>1.0302426</c:v>
                </c:pt>
                <c:pt idx="5308">
                  <c:v>1.0303325999999999</c:v>
                </c:pt>
                <c:pt idx="5309">
                  <c:v>1.0303821000000004</c:v>
                </c:pt>
                <c:pt idx="5310">
                  <c:v>1.0303576999999999</c:v>
                </c:pt>
                <c:pt idx="5311">
                  <c:v>1.0302611999999998</c:v>
                </c:pt>
                <c:pt idx="5312">
                  <c:v>1.0301183999999999</c:v>
                </c:pt>
                <c:pt idx="5313">
                  <c:v>1.0299551</c:v>
                </c:pt>
                <c:pt idx="5314">
                  <c:v>1.0297931999999994</c:v>
                </c:pt>
                <c:pt idx="5315">
                  <c:v>1.0296606999999995</c:v>
                </c:pt>
                <c:pt idx="5316">
                  <c:v>1.0295783999999994</c:v>
                </c:pt>
                <c:pt idx="5317">
                  <c:v>1.0295318999999994</c:v>
                </c:pt>
                <c:pt idx="5318">
                  <c:v>1.0294705999999998</c:v>
                </c:pt>
                <c:pt idx="5319">
                  <c:v>1.0293527</c:v>
                </c:pt>
                <c:pt idx="5320">
                  <c:v>1.029194699999999</c:v>
                </c:pt>
                <c:pt idx="5321">
                  <c:v>1.0290611999999995</c:v>
                </c:pt>
                <c:pt idx="5322">
                  <c:v>1.0290001999999998</c:v>
                </c:pt>
                <c:pt idx="5323">
                  <c:v>1.0289993999999996</c:v>
                </c:pt>
                <c:pt idx="5324">
                  <c:v>1.0290125999999999</c:v>
                </c:pt>
                <c:pt idx="5325">
                  <c:v>1.0290239999999995</c:v>
                </c:pt>
                <c:pt idx="5326">
                  <c:v>1.0290608999999995</c:v>
                </c:pt>
                <c:pt idx="5327">
                  <c:v>1.0291321</c:v>
                </c:pt>
                <c:pt idx="5328">
                  <c:v>1.0291685999999998</c:v>
                </c:pt>
                <c:pt idx="5329">
                  <c:v>1.0290539999999999</c:v>
                </c:pt>
                <c:pt idx="5330">
                  <c:v>1.0287361999999998</c:v>
                </c:pt>
                <c:pt idx="5331">
                  <c:v>1.0283004999999998</c:v>
                </c:pt>
                <c:pt idx="5332">
                  <c:v>1.0279121999999998</c:v>
                </c:pt>
                <c:pt idx="5333">
                  <c:v>1.0276809</c:v>
                </c:pt>
                <c:pt idx="5334">
                  <c:v>1.0275843999999994</c:v>
                </c:pt>
                <c:pt idx="5335">
                  <c:v>1.0275189</c:v>
                </c:pt>
                <c:pt idx="5336">
                  <c:v>1.0274025</c:v>
                </c:pt>
                <c:pt idx="5337">
                  <c:v>1.0272277999999995</c:v>
                </c:pt>
                <c:pt idx="5338">
                  <c:v>1.0270318999999994</c:v>
                </c:pt>
                <c:pt idx="5339">
                  <c:v>1.0268473</c:v>
                </c:pt>
                <c:pt idx="5340">
                  <c:v>1.0266947999999996</c:v>
                </c:pt>
                <c:pt idx="5341">
                  <c:v>1.0266001</c:v>
                </c:pt>
                <c:pt idx="5342">
                  <c:v>1.0265867</c:v>
                </c:pt>
                <c:pt idx="5343">
                  <c:v>1.0266435999999999</c:v>
                </c:pt>
                <c:pt idx="5344">
                  <c:v>1.026716</c:v>
                </c:pt>
                <c:pt idx="5345">
                  <c:v>1.0267425999999999</c:v>
                </c:pt>
                <c:pt idx="5346">
                  <c:v>1.0267035999999998</c:v>
                </c:pt>
                <c:pt idx="5347">
                  <c:v>1.0266344999999995</c:v>
                </c:pt>
                <c:pt idx="5348">
                  <c:v>1.0265966999999996</c:v>
                </c:pt>
                <c:pt idx="5349">
                  <c:v>1.0266351</c:v>
                </c:pt>
                <c:pt idx="5350">
                  <c:v>1.0267462999999994</c:v>
                </c:pt>
                <c:pt idx="5351">
                  <c:v>1.0268695999999995</c:v>
                </c:pt>
                <c:pt idx="5352">
                  <c:v>1.0269143999999994</c:v>
                </c:pt>
                <c:pt idx="5353">
                  <c:v>1.0268241999999994</c:v>
                </c:pt>
                <c:pt idx="5354">
                  <c:v>1.0266315999999998</c:v>
                </c:pt>
                <c:pt idx="5355">
                  <c:v>1.0264419</c:v>
                </c:pt>
                <c:pt idx="5356">
                  <c:v>1.0263431000000001</c:v>
                </c:pt>
                <c:pt idx="5357">
                  <c:v>1.0263310999999995</c:v>
                </c:pt>
                <c:pt idx="5358">
                  <c:v>1.0263323</c:v>
                </c:pt>
                <c:pt idx="5359">
                  <c:v>1.0263013999999995</c:v>
                </c:pt>
                <c:pt idx="5360">
                  <c:v>1.0262708999999999</c:v>
                </c:pt>
                <c:pt idx="5361">
                  <c:v>1.0262967999999995</c:v>
                </c:pt>
                <c:pt idx="5362">
                  <c:v>1.0263723</c:v>
                </c:pt>
                <c:pt idx="5363">
                  <c:v>1.0264243999999996</c:v>
                </c:pt>
                <c:pt idx="5364">
                  <c:v>1.0263943999999996</c:v>
                </c:pt>
                <c:pt idx="5365">
                  <c:v>1.0263005000000001</c:v>
                </c:pt>
                <c:pt idx="5366">
                  <c:v>1.0262022</c:v>
                </c:pt>
                <c:pt idx="5367">
                  <c:v>1.026122</c:v>
                </c:pt>
                <c:pt idx="5368">
                  <c:v>1.0260255999999999</c:v>
                </c:pt>
                <c:pt idx="5369">
                  <c:v>1.0258825999999999</c:v>
                </c:pt>
                <c:pt idx="5370">
                  <c:v>1.0257337999999996</c:v>
                </c:pt>
                <c:pt idx="5371">
                  <c:v>1.0256877</c:v>
                </c:pt>
                <c:pt idx="5372">
                  <c:v>1.0258465999999995</c:v>
                </c:pt>
                <c:pt idx="5373">
                  <c:v>1.0262167</c:v>
                </c:pt>
                <c:pt idx="5374">
                  <c:v>1.0266646999999995</c:v>
                </c:pt>
                <c:pt idx="5375">
                  <c:v>1.0269642999999991</c:v>
                </c:pt>
                <c:pt idx="5376">
                  <c:v>1.0269305999999998</c:v>
                </c:pt>
                <c:pt idx="5377">
                  <c:v>1.0265671999999999</c:v>
                </c:pt>
                <c:pt idx="5378">
                  <c:v>1.0260821000000004</c:v>
                </c:pt>
                <c:pt idx="5379">
                  <c:v>1.0257272999999996</c:v>
                </c:pt>
                <c:pt idx="5380">
                  <c:v>1.025604699999999</c:v>
                </c:pt>
                <c:pt idx="5381">
                  <c:v>1.0256223999999996</c:v>
                </c:pt>
                <c:pt idx="5382">
                  <c:v>1.0256309999999995</c:v>
                </c:pt>
                <c:pt idx="5383">
                  <c:v>1.0255762999999996</c:v>
                </c:pt>
                <c:pt idx="5384">
                  <c:v>1.0255040999999996</c:v>
                </c:pt>
                <c:pt idx="5385">
                  <c:v>1.0254501999999999</c:v>
                </c:pt>
                <c:pt idx="5386">
                  <c:v>1.0253914999999996</c:v>
                </c:pt>
                <c:pt idx="5387">
                  <c:v>1.0253229999999998</c:v>
                </c:pt>
                <c:pt idx="5388">
                  <c:v>1.0253285999999995</c:v>
                </c:pt>
                <c:pt idx="5389">
                  <c:v>1.0255145999999995</c:v>
                </c:pt>
                <c:pt idx="5390">
                  <c:v>1.0258783999999994</c:v>
                </c:pt>
                <c:pt idx="5391">
                  <c:v>1.0262922999999995</c:v>
                </c:pt>
                <c:pt idx="5392">
                  <c:v>1.0266312999999996</c:v>
                </c:pt>
                <c:pt idx="5393">
                  <c:v>1.0268782999999995</c:v>
                </c:pt>
                <c:pt idx="5394">
                  <c:v>1.0270667999999996</c:v>
                </c:pt>
                <c:pt idx="5395">
                  <c:v>1.0271588999999999</c:v>
                </c:pt>
                <c:pt idx="5396">
                  <c:v>1.0270507</c:v>
                </c:pt>
                <c:pt idx="5397">
                  <c:v>1.0267161999999999</c:v>
                </c:pt>
                <c:pt idx="5398">
                  <c:v>1.026289</c:v>
                </c:pt>
                <c:pt idx="5399">
                  <c:v>1.0259570999999998</c:v>
                </c:pt>
                <c:pt idx="5400">
                  <c:v>1.025794099999999</c:v>
                </c:pt>
                <c:pt idx="5401">
                  <c:v>1.0257299999999996</c:v>
                </c:pt>
                <c:pt idx="5402">
                  <c:v>1.0256735999999995</c:v>
                </c:pt>
                <c:pt idx="5403">
                  <c:v>1.0256112999999996</c:v>
                </c:pt>
                <c:pt idx="5404">
                  <c:v>1.0255719999999995</c:v>
                </c:pt>
                <c:pt idx="5405">
                  <c:v>1.0255508999999998</c:v>
                </c:pt>
                <c:pt idx="5406">
                  <c:v>1.0255270999999995</c:v>
                </c:pt>
                <c:pt idx="5407">
                  <c:v>1.0255422999999995</c:v>
                </c:pt>
                <c:pt idx="5408">
                  <c:v>1.0256951999999995</c:v>
                </c:pt>
                <c:pt idx="5409">
                  <c:v>1.0260203999999995</c:v>
                </c:pt>
                <c:pt idx="5410">
                  <c:v>1.0264004</c:v>
                </c:pt>
                <c:pt idx="5411">
                  <c:v>1.0266401999999999</c:v>
                </c:pt>
                <c:pt idx="5412">
                  <c:v>1.0266388</c:v>
                </c:pt>
                <c:pt idx="5413">
                  <c:v>1.0264712999999994</c:v>
                </c:pt>
                <c:pt idx="5414">
                  <c:v>1.0263051999999999</c:v>
                </c:pt>
                <c:pt idx="5415">
                  <c:v>1.0262641999999995</c:v>
                </c:pt>
                <c:pt idx="5416">
                  <c:v>1.0263678000000001</c:v>
                </c:pt>
                <c:pt idx="5417">
                  <c:v>1.0265564</c:v>
                </c:pt>
                <c:pt idx="5418">
                  <c:v>1.0267352999999995</c:v>
                </c:pt>
                <c:pt idx="5419">
                  <c:v>1.0268119</c:v>
                </c:pt>
                <c:pt idx="5420">
                  <c:v>1.0267449</c:v>
                </c:pt>
                <c:pt idx="5421">
                  <c:v>1.0265882</c:v>
                </c:pt>
                <c:pt idx="5422">
                  <c:v>1.0264616999999996</c:v>
                </c:pt>
                <c:pt idx="5423">
                  <c:v>1.026454</c:v>
                </c:pt>
                <c:pt idx="5424">
                  <c:v>1.026545</c:v>
                </c:pt>
                <c:pt idx="5425">
                  <c:v>1.0266375000000001</c:v>
                </c:pt>
                <c:pt idx="5426">
                  <c:v>1.0266643999999996</c:v>
                </c:pt>
                <c:pt idx="5427">
                  <c:v>1.0266478999999999</c:v>
                </c:pt>
                <c:pt idx="5428">
                  <c:v>1.0266584999999999</c:v>
                </c:pt>
                <c:pt idx="5429">
                  <c:v>1.0267335999999998</c:v>
                </c:pt>
                <c:pt idx="5430">
                  <c:v>1.0268538</c:v>
                </c:pt>
                <c:pt idx="5431">
                  <c:v>1.0269809999999999</c:v>
                </c:pt>
                <c:pt idx="5432">
                  <c:v>1.0270932999999995</c:v>
                </c:pt>
                <c:pt idx="5433">
                  <c:v>1.0271800999999998</c:v>
                </c:pt>
                <c:pt idx="5434">
                  <c:v>1.0272276999999996</c:v>
                </c:pt>
                <c:pt idx="5435">
                  <c:v>1.0272279999999998</c:v>
                </c:pt>
                <c:pt idx="5436">
                  <c:v>1.0271963999999996</c:v>
                </c:pt>
                <c:pt idx="5437">
                  <c:v>1.0271617999999996</c:v>
                </c:pt>
                <c:pt idx="5438">
                  <c:v>1.0271386999999996</c:v>
                </c:pt>
                <c:pt idx="5439">
                  <c:v>1.0271193999999995</c:v>
                </c:pt>
                <c:pt idx="5440">
                  <c:v>1.0271025999999999</c:v>
                </c:pt>
                <c:pt idx="5441">
                  <c:v>1.0271108999999998</c:v>
                </c:pt>
                <c:pt idx="5442">
                  <c:v>1.0271671999999998</c:v>
                </c:pt>
                <c:pt idx="5443">
                  <c:v>1.0272549</c:v>
                </c:pt>
                <c:pt idx="5444">
                  <c:v>1.0273181</c:v>
                </c:pt>
                <c:pt idx="5445">
                  <c:v>1.0273137999999995</c:v>
                </c:pt>
                <c:pt idx="5446">
                  <c:v>1.0272572</c:v>
                </c:pt>
                <c:pt idx="5447">
                  <c:v>1.0272060999999995</c:v>
                </c:pt>
                <c:pt idx="5448">
                  <c:v>1.0271972999999996</c:v>
                </c:pt>
                <c:pt idx="5449">
                  <c:v>1.0272139999999998</c:v>
                </c:pt>
                <c:pt idx="5450">
                  <c:v>1.0272237999999996</c:v>
                </c:pt>
                <c:pt idx="5451">
                  <c:v>1.0272371</c:v>
                </c:pt>
                <c:pt idx="5452">
                  <c:v>1.0273083999999995</c:v>
                </c:pt>
                <c:pt idx="5453">
                  <c:v>1.0274686999999996</c:v>
                </c:pt>
                <c:pt idx="5454">
                  <c:v>1.0276712999999993</c:v>
                </c:pt>
                <c:pt idx="5455">
                  <c:v>1.0278218999999993</c:v>
                </c:pt>
                <c:pt idx="5456">
                  <c:v>1.0278609999999995</c:v>
                </c:pt>
                <c:pt idx="5457">
                  <c:v>1.0278020999999995</c:v>
                </c:pt>
                <c:pt idx="5458">
                  <c:v>1.027691799999999</c:v>
                </c:pt>
                <c:pt idx="5459">
                  <c:v>1.0275606999999995</c:v>
                </c:pt>
                <c:pt idx="5460">
                  <c:v>1.0274417999999996</c:v>
                </c:pt>
                <c:pt idx="5461">
                  <c:v>1.0274103999999995</c:v>
                </c:pt>
                <c:pt idx="5462">
                  <c:v>1.0275474</c:v>
                </c:pt>
                <c:pt idx="5463">
                  <c:v>1.0278300999999996</c:v>
                </c:pt>
                <c:pt idx="5464">
                  <c:v>1.0280939</c:v>
                </c:pt>
                <c:pt idx="5465">
                  <c:v>1.0281628999999999</c:v>
                </c:pt>
                <c:pt idx="5466">
                  <c:v>1.0280393999999995</c:v>
                </c:pt>
                <c:pt idx="5467">
                  <c:v>1.0279186999999994</c:v>
                </c:pt>
                <c:pt idx="5468">
                  <c:v>1.0279769999999995</c:v>
                </c:pt>
                <c:pt idx="5469">
                  <c:v>1.0281647999999994</c:v>
                </c:pt>
                <c:pt idx="5470">
                  <c:v>1.0282456999999998</c:v>
                </c:pt>
                <c:pt idx="5471">
                  <c:v>1.028043</c:v>
                </c:pt>
                <c:pt idx="5472">
                  <c:v>1.0276165999999998</c:v>
                </c:pt>
                <c:pt idx="5473">
                  <c:v>1.0271854999999999</c:v>
                </c:pt>
                <c:pt idx="5474">
                  <c:v>1.0269138999999998</c:v>
                </c:pt>
                <c:pt idx="5475">
                  <c:v>1.0268096999999994</c:v>
                </c:pt>
                <c:pt idx="5476">
                  <c:v>1.0267992999999993</c:v>
                </c:pt>
                <c:pt idx="5477">
                  <c:v>1.0268310999999994</c:v>
                </c:pt>
                <c:pt idx="5478">
                  <c:v>1.0268846999999994</c:v>
                </c:pt>
                <c:pt idx="5479">
                  <c:v>1.0269309</c:v>
                </c:pt>
                <c:pt idx="5480">
                  <c:v>1.0269448999999995</c:v>
                </c:pt>
                <c:pt idx="5481">
                  <c:v>1.0269552</c:v>
                </c:pt>
                <c:pt idx="5482">
                  <c:v>1.0270250999999995</c:v>
                </c:pt>
                <c:pt idx="5483">
                  <c:v>1.0271652999999996</c:v>
                </c:pt>
                <c:pt idx="5484">
                  <c:v>1.0272960999999996</c:v>
                </c:pt>
                <c:pt idx="5485">
                  <c:v>1.027326699999999</c:v>
                </c:pt>
                <c:pt idx="5486">
                  <c:v>1.0272557999999998</c:v>
                </c:pt>
                <c:pt idx="5487">
                  <c:v>1.0271595999999998</c:v>
                </c:pt>
                <c:pt idx="5488">
                  <c:v>1.0270834</c:v>
                </c:pt>
                <c:pt idx="5489">
                  <c:v>1.0269881000000001</c:v>
                </c:pt>
                <c:pt idx="5490">
                  <c:v>1.0268199999999998</c:v>
                </c:pt>
                <c:pt idx="5491">
                  <c:v>1.0265979999999999</c:v>
                </c:pt>
                <c:pt idx="5492">
                  <c:v>1.0263993999999994</c:v>
                </c:pt>
                <c:pt idx="5493">
                  <c:v>1.0262669</c:v>
                </c:pt>
                <c:pt idx="5494">
                  <c:v>1.0261723999999999</c:v>
                </c:pt>
                <c:pt idx="5495">
                  <c:v>1.0260775000000004</c:v>
                </c:pt>
                <c:pt idx="5496">
                  <c:v>1.0259976999999996</c:v>
                </c:pt>
                <c:pt idx="5497">
                  <c:v>1.0259790999999996</c:v>
                </c:pt>
                <c:pt idx="5498">
                  <c:v>1.0260236999999996</c:v>
                </c:pt>
                <c:pt idx="5499">
                  <c:v>1.0260722</c:v>
                </c:pt>
                <c:pt idx="5500">
                  <c:v>1.0260638</c:v>
                </c:pt>
                <c:pt idx="5501">
                  <c:v>1.0259949999999995</c:v>
                </c:pt>
                <c:pt idx="5502">
                  <c:v>1.0259159</c:v>
                </c:pt>
                <c:pt idx="5503">
                  <c:v>1.0258809</c:v>
                </c:pt>
                <c:pt idx="5504">
                  <c:v>1.0259110999999996</c:v>
                </c:pt>
                <c:pt idx="5505">
                  <c:v>1.0259865999999995</c:v>
                </c:pt>
                <c:pt idx="5506">
                  <c:v>1.0260581000000004</c:v>
                </c:pt>
                <c:pt idx="5507">
                  <c:v>1.0260729000000004</c:v>
                </c:pt>
                <c:pt idx="5508">
                  <c:v>1.0260167</c:v>
                </c:pt>
                <c:pt idx="5509">
                  <c:v>1.0259333999999996</c:v>
                </c:pt>
                <c:pt idx="5510">
                  <c:v>1.0258886999999994</c:v>
                </c:pt>
                <c:pt idx="5511">
                  <c:v>1.0259036999999995</c:v>
                </c:pt>
                <c:pt idx="5512">
                  <c:v>1.0259337999999996</c:v>
                </c:pt>
                <c:pt idx="5513">
                  <c:v>1.0259234999999995</c:v>
                </c:pt>
                <c:pt idx="5514">
                  <c:v>1.0258721</c:v>
                </c:pt>
                <c:pt idx="5515">
                  <c:v>1.0258311999999994</c:v>
                </c:pt>
                <c:pt idx="5516">
                  <c:v>1.0258441999999994</c:v>
                </c:pt>
                <c:pt idx="5517">
                  <c:v>1.0259029</c:v>
                </c:pt>
                <c:pt idx="5518">
                  <c:v>1.0259606999999991</c:v>
                </c:pt>
                <c:pt idx="5519">
                  <c:v>1.0259705999999995</c:v>
                </c:pt>
                <c:pt idx="5520">
                  <c:v>1.0259061999999994</c:v>
                </c:pt>
                <c:pt idx="5521">
                  <c:v>1.0257734999999994</c:v>
                </c:pt>
                <c:pt idx="5522">
                  <c:v>1.0256218999999995</c:v>
                </c:pt>
                <c:pt idx="5523">
                  <c:v>1.0255275999999998</c:v>
                </c:pt>
                <c:pt idx="5524">
                  <c:v>1.0255333999999996</c:v>
                </c:pt>
                <c:pt idx="5525">
                  <c:v>1.0256071</c:v>
                </c:pt>
                <c:pt idx="5526">
                  <c:v>1.0256871999999999</c:v>
                </c:pt>
                <c:pt idx="5527">
                  <c:v>1.0257772999999994</c:v>
                </c:pt>
                <c:pt idx="5528">
                  <c:v>1.0259548999999994</c:v>
                </c:pt>
                <c:pt idx="5529">
                  <c:v>1.0262529000000005</c:v>
                </c:pt>
                <c:pt idx="5530">
                  <c:v>1.0265574000000004</c:v>
                </c:pt>
                <c:pt idx="5531">
                  <c:v>1.0266858999999999</c:v>
                </c:pt>
                <c:pt idx="5532">
                  <c:v>1.0265909</c:v>
                </c:pt>
                <c:pt idx="5533">
                  <c:v>1.0264361</c:v>
                </c:pt>
                <c:pt idx="5534">
                  <c:v>1.0264219999999995</c:v>
                </c:pt>
                <c:pt idx="5535">
                  <c:v>1.0265536</c:v>
                </c:pt>
                <c:pt idx="5536">
                  <c:v>1.0266312999999996</c:v>
                </c:pt>
                <c:pt idx="5537">
                  <c:v>1.0264816999999995</c:v>
                </c:pt>
                <c:pt idx="5538">
                  <c:v>1.0261563</c:v>
                </c:pt>
                <c:pt idx="5539">
                  <c:v>1.0258644999999993</c:v>
                </c:pt>
                <c:pt idx="5540">
                  <c:v>1.0257445999999995</c:v>
                </c:pt>
                <c:pt idx="5541">
                  <c:v>1.0257539</c:v>
                </c:pt>
                <c:pt idx="5542">
                  <c:v>1.0257753999999994</c:v>
                </c:pt>
                <c:pt idx="5543">
                  <c:v>1.0257715999999995</c:v>
                </c:pt>
                <c:pt idx="5544">
                  <c:v>1.0257951999999995</c:v>
                </c:pt>
                <c:pt idx="5545">
                  <c:v>1.0258816999999996</c:v>
                </c:pt>
                <c:pt idx="5546">
                  <c:v>1.0259915999999993</c:v>
                </c:pt>
                <c:pt idx="5547">
                  <c:v>1.0260703</c:v>
                </c:pt>
                <c:pt idx="5548">
                  <c:v>1.0261228999999998</c:v>
                </c:pt>
                <c:pt idx="5549">
                  <c:v>1.0261944999999995</c:v>
                </c:pt>
                <c:pt idx="5550">
                  <c:v>1.0262916999999996</c:v>
                </c:pt>
                <c:pt idx="5551">
                  <c:v>1.0263599999999999</c:v>
                </c:pt>
                <c:pt idx="5552">
                  <c:v>1.0263492999999995</c:v>
                </c:pt>
                <c:pt idx="5553">
                  <c:v>1.0262815000000001</c:v>
                </c:pt>
                <c:pt idx="5554">
                  <c:v>1.0262363999999995</c:v>
                </c:pt>
                <c:pt idx="5555">
                  <c:v>1.026275</c:v>
                </c:pt>
                <c:pt idx="5556">
                  <c:v>1.0263878000000004</c:v>
                </c:pt>
                <c:pt idx="5557">
                  <c:v>1.0265099</c:v>
                </c:pt>
                <c:pt idx="5558">
                  <c:v>1.0265778999999999</c:v>
                </c:pt>
                <c:pt idx="5559">
                  <c:v>1.026573</c:v>
                </c:pt>
                <c:pt idx="5560">
                  <c:v>1.0265230999999995</c:v>
                </c:pt>
                <c:pt idx="5561">
                  <c:v>1.0264735999999999</c:v>
                </c:pt>
                <c:pt idx="5562">
                  <c:v>1.0264552999999998</c:v>
                </c:pt>
                <c:pt idx="5563">
                  <c:v>1.0264711999999998</c:v>
                </c:pt>
                <c:pt idx="5564">
                  <c:v>1.0265096999999996</c:v>
                </c:pt>
                <c:pt idx="5565">
                  <c:v>1.0265621</c:v>
                </c:pt>
                <c:pt idx="5566">
                  <c:v>1.0266289</c:v>
                </c:pt>
                <c:pt idx="5567">
                  <c:v>1.0267078999999999</c:v>
                </c:pt>
                <c:pt idx="5568">
                  <c:v>1.0267892999999995</c:v>
                </c:pt>
                <c:pt idx="5569">
                  <c:v>1.0268629</c:v>
                </c:pt>
                <c:pt idx="5570">
                  <c:v>1.0269277999999995</c:v>
                </c:pt>
                <c:pt idx="5571">
                  <c:v>1.0269862999999995</c:v>
                </c:pt>
                <c:pt idx="5572">
                  <c:v>1.0270345999999995</c:v>
                </c:pt>
                <c:pt idx="5573">
                  <c:v>1.0270659</c:v>
                </c:pt>
                <c:pt idx="5574">
                  <c:v>1.0270828000000001</c:v>
                </c:pt>
                <c:pt idx="5575">
                  <c:v>1.0270907999999994</c:v>
                </c:pt>
                <c:pt idx="5576">
                  <c:v>1.0270797999999994</c:v>
                </c:pt>
                <c:pt idx="5577">
                  <c:v>1.0270265999999995</c:v>
                </c:pt>
                <c:pt idx="5578">
                  <c:v>1.0269335999999998</c:v>
                </c:pt>
                <c:pt idx="5579">
                  <c:v>1.0268556</c:v>
                </c:pt>
                <c:pt idx="5580">
                  <c:v>1.0268622999999995</c:v>
                </c:pt>
                <c:pt idx="5581">
                  <c:v>1.0269538</c:v>
                </c:pt>
                <c:pt idx="5582">
                  <c:v>1.0270298999999996</c:v>
                </c:pt>
                <c:pt idx="5583">
                  <c:v>1.0269678999999998</c:v>
                </c:pt>
                <c:pt idx="5584">
                  <c:v>1.0267468</c:v>
                </c:pt>
                <c:pt idx="5585">
                  <c:v>1.0264841999999998</c:v>
                </c:pt>
                <c:pt idx="5586">
                  <c:v>1.0263378999999999</c:v>
                </c:pt>
                <c:pt idx="5587">
                  <c:v>1.0263685999999999</c:v>
                </c:pt>
                <c:pt idx="5588">
                  <c:v>1.0264989999999998</c:v>
                </c:pt>
                <c:pt idx="5589">
                  <c:v>1.0265993999999994</c:v>
                </c:pt>
                <c:pt idx="5590">
                  <c:v>1.0266082999999995</c:v>
                </c:pt>
                <c:pt idx="5591">
                  <c:v>1.0265643999999994</c:v>
                </c:pt>
                <c:pt idx="5592">
                  <c:v>1.02654</c:v>
                </c:pt>
                <c:pt idx="5593">
                  <c:v>1.0265575000000005</c:v>
                </c:pt>
                <c:pt idx="5594">
                  <c:v>1.0265782999999995</c:v>
                </c:pt>
                <c:pt idx="5595">
                  <c:v>1.0265597</c:v>
                </c:pt>
                <c:pt idx="5596">
                  <c:v>1.0265027</c:v>
                </c:pt>
                <c:pt idx="5597">
                  <c:v>1.0264388</c:v>
                </c:pt>
                <c:pt idx="5598">
                  <c:v>1.0263815999999999</c:v>
                </c:pt>
                <c:pt idx="5599">
                  <c:v>1.0263184999999999</c:v>
                </c:pt>
                <c:pt idx="5600">
                  <c:v>1.0262571000000005</c:v>
                </c:pt>
                <c:pt idx="5601">
                  <c:v>1.0262601</c:v>
                </c:pt>
                <c:pt idx="5602">
                  <c:v>1.0264013999999995</c:v>
                </c:pt>
                <c:pt idx="5603">
                  <c:v>1.0266739999999999</c:v>
                </c:pt>
                <c:pt idx="5604">
                  <c:v>1.0269558999999999</c:v>
                </c:pt>
                <c:pt idx="5605">
                  <c:v>1.0270940999999996</c:v>
                </c:pt>
                <c:pt idx="5606">
                  <c:v>1.0270313999999996</c:v>
                </c:pt>
                <c:pt idx="5607">
                  <c:v>1.0268482999999995</c:v>
                </c:pt>
                <c:pt idx="5608">
                  <c:v>1.0266782999999995</c:v>
                </c:pt>
                <c:pt idx="5609">
                  <c:v>1.0265971</c:v>
                </c:pt>
                <c:pt idx="5610">
                  <c:v>1.0265921999999998</c:v>
                </c:pt>
                <c:pt idx="5611">
                  <c:v>1.0266150999999999</c:v>
                </c:pt>
                <c:pt idx="5612">
                  <c:v>1.0266344999999995</c:v>
                </c:pt>
                <c:pt idx="5613">
                  <c:v>1.0266447999999995</c:v>
                </c:pt>
                <c:pt idx="5614">
                  <c:v>1.0266522</c:v>
                </c:pt>
                <c:pt idx="5615">
                  <c:v>1.0266739999999999</c:v>
                </c:pt>
                <c:pt idx="5616">
                  <c:v>1.0267343999999996</c:v>
                </c:pt>
                <c:pt idx="5617">
                  <c:v>1.0268378999999999</c:v>
                </c:pt>
                <c:pt idx="5618">
                  <c:v>1.0269445999999998</c:v>
                </c:pt>
                <c:pt idx="5619">
                  <c:v>1.0269905999999998</c:v>
                </c:pt>
                <c:pt idx="5620">
                  <c:v>1.0269491999999998</c:v>
                </c:pt>
                <c:pt idx="5621">
                  <c:v>1.0268629999999999</c:v>
                </c:pt>
                <c:pt idx="5622">
                  <c:v>1.0268094999999995</c:v>
                </c:pt>
                <c:pt idx="5623">
                  <c:v>1.0268355999999998</c:v>
                </c:pt>
                <c:pt idx="5624">
                  <c:v>1.0269279</c:v>
                </c:pt>
                <c:pt idx="5625">
                  <c:v>1.0270351999999998</c:v>
                </c:pt>
                <c:pt idx="5626">
                  <c:v>1.0271064999999995</c:v>
                </c:pt>
                <c:pt idx="5627">
                  <c:v>1.0271170999999999</c:v>
                </c:pt>
                <c:pt idx="5628">
                  <c:v>1.0270828999999999</c:v>
                </c:pt>
                <c:pt idx="5629">
                  <c:v>1.0270543999999995</c:v>
                </c:pt>
                <c:pt idx="5630">
                  <c:v>1.0270785999999998</c:v>
                </c:pt>
                <c:pt idx="5631">
                  <c:v>1.027145</c:v>
                </c:pt>
                <c:pt idx="5632">
                  <c:v>1.0271811</c:v>
                </c:pt>
                <c:pt idx="5633">
                  <c:v>1.0271248999999996</c:v>
                </c:pt>
                <c:pt idx="5634">
                  <c:v>1.0270028</c:v>
                </c:pt>
                <c:pt idx="5635">
                  <c:v>1.0269131</c:v>
                </c:pt>
                <c:pt idx="5636">
                  <c:v>1.026921299999999</c:v>
                </c:pt>
                <c:pt idx="5637">
                  <c:v>1.0269874999999999</c:v>
                </c:pt>
                <c:pt idx="5638">
                  <c:v>1.0270165999999998</c:v>
                </c:pt>
                <c:pt idx="5639">
                  <c:v>1.0269687999999995</c:v>
                </c:pt>
                <c:pt idx="5640">
                  <c:v>1.0268921999999998</c:v>
                </c:pt>
                <c:pt idx="5641">
                  <c:v>1.0268504999999999</c:v>
                </c:pt>
                <c:pt idx="5642">
                  <c:v>1.0268482999999995</c:v>
                </c:pt>
                <c:pt idx="5643">
                  <c:v>1.0268496999999996</c:v>
                </c:pt>
                <c:pt idx="5644">
                  <c:v>1.0268496999999996</c:v>
                </c:pt>
                <c:pt idx="5645">
                  <c:v>1.0268929</c:v>
                </c:pt>
                <c:pt idx="5646">
                  <c:v>1.0270159999999999</c:v>
                </c:pt>
                <c:pt idx="5647">
                  <c:v>1.0271961999999994</c:v>
                </c:pt>
                <c:pt idx="5648">
                  <c:v>1.0273667999999996</c:v>
                </c:pt>
                <c:pt idx="5649">
                  <c:v>1.0274734999999995</c:v>
                </c:pt>
                <c:pt idx="5650">
                  <c:v>1.0275072999999995</c:v>
                </c:pt>
                <c:pt idx="5651">
                  <c:v>1.0274955999999995</c:v>
                </c:pt>
                <c:pt idx="5652">
                  <c:v>1.0274818999999995</c:v>
                </c:pt>
                <c:pt idx="5653">
                  <c:v>1.0275005999999998</c:v>
                </c:pt>
                <c:pt idx="5654">
                  <c:v>1.0275471999999999</c:v>
                </c:pt>
                <c:pt idx="5655">
                  <c:v>1.0275687999999996</c:v>
                </c:pt>
                <c:pt idx="5656">
                  <c:v>1.0275105</c:v>
                </c:pt>
                <c:pt idx="5657">
                  <c:v>1.0273882999999995</c:v>
                </c:pt>
                <c:pt idx="5658">
                  <c:v>1.0272950999999995</c:v>
                </c:pt>
                <c:pt idx="5659">
                  <c:v>1.0273076999999995</c:v>
                </c:pt>
                <c:pt idx="5660">
                  <c:v>1.0273924999999995</c:v>
                </c:pt>
                <c:pt idx="5661">
                  <c:v>1.0274345999999994</c:v>
                </c:pt>
                <c:pt idx="5662">
                  <c:v>1.0273706999999996</c:v>
                </c:pt>
                <c:pt idx="5663">
                  <c:v>1.0272686999999996</c:v>
                </c:pt>
                <c:pt idx="5664">
                  <c:v>1.0272557999999998</c:v>
                </c:pt>
                <c:pt idx="5665">
                  <c:v>1.0273835</c:v>
                </c:pt>
                <c:pt idx="5666">
                  <c:v>1.0275865</c:v>
                </c:pt>
                <c:pt idx="5667">
                  <c:v>1.0277663999999993</c:v>
                </c:pt>
                <c:pt idx="5668">
                  <c:v>1.0278839999999998</c:v>
                </c:pt>
                <c:pt idx="5669">
                  <c:v>1.0279627999999996</c:v>
                </c:pt>
                <c:pt idx="5670">
                  <c:v>1.0280395999999998</c:v>
                </c:pt>
                <c:pt idx="5671">
                  <c:v>1.028143</c:v>
                </c:pt>
                <c:pt idx="5672">
                  <c:v>1.0283028000000001</c:v>
                </c:pt>
                <c:pt idx="5673">
                  <c:v>1.0285344999999995</c:v>
                </c:pt>
                <c:pt idx="5674">
                  <c:v>1.0287933999999996</c:v>
                </c:pt>
                <c:pt idx="5675">
                  <c:v>1.0289736999999994</c:v>
                </c:pt>
                <c:pt idx="5676">
                  <c:v>1.0289841</c:v>
                </c:pt>
                <c:pt idx="5677">
                  <c:v>1.0288281999999995</c:v>
                </c:pt>
                <c:pt idx="5678">
                  <c:v>1.0286001999999999</c:v>
                </c:pt>
                <c:pt idx="5679">
                  <c:v>1.0284016999999994</c:v>
                </c:pt>
                <c:pt idx="5680">
                  <c:v>1.0282745999999998</c:v>
                </c:pt>
                <c:pt idx="5681">
                  <c:v>1.0282054</c:v>
                </c:pt>
                <c:pt idx="5682">
                  <c:v>1.0281658999999999</c:v>
                </c:pt>
                <c:pt idx="5683">
                  <c:v>1.0281416999999995</c:v>
                </c:pt>
                <c:pt idx="5684">
                  <c:v>1.0281369</c:v>
                </c:pt>
                <c:pt idx="5685">
                  <c:v>1.0281707</c:v>
                </c:pt>
                <c:pt idx="5686">
                  <c:v>1.0282616999999994</c:v>
                </c:pt>
                <c:pt idx="5687">
                  <c:v>1.0283961999999998</c:v>
                </c:pt>
                <c:pt idx="5688">
                  <c:v>1.0285168</c:v>
                </c:pt>
                <c:pt idx="5689">
                  <c:v>1.0285715999999998</c:v>
                </c:pt>
                <c:pt idx="5690">
                  <c:v>1.0285811999999999</c:v>
                </c:pt>
                <c:pt idx="5691">
                  <c:v>1.0286339999999998</c:v>
                </c:pt>
                <c:pt idx="5692">
                  <c:v>1.0287904999999995</c:v>
                </c:pt>
                <c:pt idx="5693">
                  <c:v>1.0289947999999995</c:v>
                </c:pt>
                <c:pt idx="5694">
                  <c:v>1.0291082999999994</c:v>
                </c:pt>
                <c:pt idx="5695">
                  <c:v>1.0290420999999998</c:v>
                </c:pt>
                <c:pt idx="5696">
                  <c:v>1.0288491999999998</c:v>
                </c:pt>
                <c:pt idx="5697">
                  <c:v>1.0286792999999994</c:v>
                </c:pt>
                <c:pt idx="5698">
                  <c:v>1.0286534000000001</c:v>
                </c:pt>
                <c:pt idx="5699">
                  <c:v>1.0287876</c:v>
                </c:pt>
                <c:pt idx="5700">
                  <c:v>1.0290135999999999</c:v>
                </c:pt>
                <c:pt idx="5701">
                  <c:v>1.0292467999999995</c:v>
                </c:pt>
                <c:pt idx="5702">
                  <c:v>1.0294371999999998</c:v>
                </c:pt>
                <c:pt idx="5703">
                  <c:v>1.0295808</c:v>
                </c:pt>
                <c:pt idx="5704">
                  <c:v>1.0297015999999994</c:v>
                </c:pt>
                <c:pt idx="5705">
                  <c:v>1.0298204999999996</c:v>
                </c:pt>
                <c:pt idx="5706">
                  <c:v>1.029929099999999</c:v>
                </c:pt>
                <c:pt idx="5707">
                  <c:v>1.0299945999999991</c:v>
                </c:pt>
                <c:pt idx="5708">
                  <c:v>1.0299903999999995</c:v>
                </c:pt>
                <c:pt idx="5709">
                  <c:v>1.0299139999999998</c:v>
                </c:pt>
                <c:pt idx="5710">
                  <c:v>1.0297721</c:v>
                </c:pt>
                <c:pt idx="5711">
                  <c:v>1.0295632999999993</c:v>
                </c:pt>
                <c:pt idx="5712">
                  <c:v>1.0293025999999998</c:v>
                </c:pt>
                <c:pt idx="5713">
                  <c:v>1.0290558999999999</c:v>
                </c:pt>
                <c:pt idx="5714">
                  <c:v>1.0289176</c:v>
                </c:pt>
                <c:pt idx="5715">
                  <c:v>1.0289296999999991</c:v>
                </c:pt>
                <c:pt idx="5716">
                  <c:v>1.0290366999999996</c:v>
                </c:pt>
                <c:pt idx="5717">
                  <c:v>1.0291409</c:v>
                </c:pt>
                <c:pt idx="5718">
                  <c:v>1.0291956999999994</c:v>
                </c:pt>
                <c:pt idx="5719">
                  <c:v>1.0292141999999995</c:v>
                </c:pt>
                <c:pt idx="5720">
                  <c:v>1.0291972999999994</c:v>
                </c:pt>
                <c:pt idx="5721">
                  <c:v>1.0291021999999999</c:v>
                </c:pt>
                <c:pt idx="5722">
                  <c:v>1.0289211999999994</c:v>
                </c:pt>
                <c:pt idx="5723">
                  <c:v>1.0287583</c:v>
                </c:pt>
                <c:pt idx="5724">
                  <c:v>1.0287644999999994</c:v>
                </c:pt>
                <c:pt idx="5725">
                  <c:v>1.0289733999999995</c:v>
                </c:pt>
                <c:pt idx="5726">
                  <c:v>1.0292359999999998</c:v>
                </c:pt>
                <c:pt idx="5727">
                  <c:v>1.0293578999999999</c:v>
                </c:pt>
                <c:pt idx="5728">
                  <c:v>1.0292938999999994</c:v>
                </c:pt>
                <c:pt idx="5729">
                  <c:v>1.0291779000000001</c:v>
                </c:pt>
                <c:pt idx="5730">
                  <c:v>1.0291650999999995</c:v>
                </c:pt>
                <c:pt idx="5731">
                  <c:v>1.0292740999999994</c:v>
                </c:pt>
                <c:pt idx="5732">
                  <c:v>1.029399299999999</c:v>
                </c:pt>
                <c:pt idx="5733">
                  <c:v>1.0294458</c:v>
                </c:pt>
                <c:pt idx="5734">
                  <c:v>1.0294215999999994</c:v>
                </c:pt>
                <c:pt idx="5735">
                  <c:v>1.0294067999999994</c:v>
                </c:pt>
                <c:pt idx="5736">
                  <c:v>1.0294629999999998</c:v>
                </c:pt>
                <c:pt idx="5737">
                  <c:v>1.0295810999999995</c:v>
                </c:pt>
                <c:pt idx="5738">
                  <c:v>1.029694699999999</c:v>
                </c:pt>
                <c:pt idx="5739">
                  <c:v>1.029736299999999</c:v>
                </c:pt>
                <c:pt idx="5740">
                  <c:v>1.0296930999999996</c:v>
                </c:pt>
                <c:pt idx="5741">
                  <c:v>1.0296251999999995</c:v>
                </c:pt>
                <c:pt idx="5742">
                  <c:v>1.0296111999999995</c:v>
                </c:pt>
                <c:pt idx="5743">
                  <c:v>1.0296566999999994</c:v>
                </c:pt>
                <c:pt idx="5744">
                  <c:v>1.0296653999999994</c:v>
                </c:pt>
                <c:pt idx="5745">
                  <c:v>1.0295309999999998</c:v>
                </c:pt>
                <c:pt idx="5746">
                  <c:v>1.0292696999999993</c:v>
                </c:pt>
                <c:pt idx="5747">
                  <c:v>1.0290346999999993</c:v>
                </c:pt>
                <c:pt idx="5748">
                  <c:v>1.0289779999999999</c:v>
                </c:pt>
                <c:pt idx="5749">
                  <c:v>1.0291028999999998</c:v>
                </c:pt>
                <c:pt idx="5750">
                  <c:v>1.0292702999999994</c:v>
                </c:pt>
                <c:pt idx="5751">
                  <c:v>1.0293418999999995</c:v>
                </c:pt>
                <c:pt idx="5752">
                  <c:v>1.0292980999999994</c:v>
                </c:pt>
                <c:pt idx="5753">
                  <c:v>1.0292200999999994</c:v>
                </c:pt>
                <c:pt idx="5754">
                  <c:v>1.029191299999999</c:v>
                </c:pt>
                <c:pt idx="5755">
                  <c:v>1.0292381999999998</c:v>
                </c:pt>
                <c:pt idx="5756">
                  <c:v>1.0293433999999995</c:v>
                </c:pt>
                <c:pt idx="5757">
                  <c:v>1.0294709999999998</c:v>
                </c:pt>
                <c:pt idx="5758">
                  <c:v>1.0295729999999998</c:v>
                </c:pt>
                <c:pt idx="5759">
                  <c:v>1.0296004999999995</c:v>
                </c:pt>
                <c:pt idx="5760">
                  <c:v>1.029539299999999</c:v>
                </c:pt>
                <c:pt idx="5761">
                  <c:v>1.0294277999999994</c:v>
                </c:pt>
                <c:pt idx="5762">
                  <c:v>1.0293264999999996</c:v>
                </c:pt>
                <c:pt idx="5763">
                  <c:v>1.0292685999999998</c:v>
                </c:pt>
                <c:pt idx="5764">
                  <c:v>1.0292520999999999</c:v>
                </c:pt>
                <c:pt idx="5765">
                  <c:v>1.0292711999999995</c:v>
                </c:pt>
                <c:pt idx="5766">
                  <c:v>1.0293348999999994</c:v>
                </c:pt>
                <c:pt idx="5767">
                  <c:v>1.0294483999999995</c:v>
                </c:pt>
                <c:pt idx="5768">
                  <c:v>1.0295885</c:v>
                </c:pt>
                <c:pt idx="5769">
                  <c:v>1.0297128</c:v>
                </c:pt>
                <c:pt idx="5770">
                  <c:v>1.0297916999999992</c:v>
                </c:pt>
                <c:pt idx="5771">
                  <c:v>1.0298302999999995</c:v>
                </c:pt>
                <c:pt idx="5772">
                  <c:v>1.0298718999999994</c:v>
                </c:pt>
                <c:pt idx="5773">
                  <c:v>1.0299856999999994</c:v>
                </c:pt>
                <c:pt idx="5774">
                  <c:v>1.0302254</c:v>
                </c:pt>
                <c:pt idx="5775">
                  <c:v>1.0305655999999999</c:v>
                </c:pt>
                <c:pt idx="5776">
                  <c:v>1.0308751999999999</c:v>
                </c:pt>
                <c:pt idx="5777">
                  <c:v>1.0309967999999996</c:v>
                </c:pt>
                <c:pt idx="5778">
                  <c:v>1.0308879000000004</c:v>
                </c:pt>
                <c:pt idx="5779">
                  <c:v>1.0306731</c:v>
                </c:pt>
                <c:pt idx="5780">
                  <c:v>1.0305268999999995</c:v>
                </c:pt>
                <c:pt idx="5781">
                  <c:v>1.0305065</c:v>
                </c:pt>
                <c:pt idx="5782">
                  <c:v>1.0305256999999994</c:v>
                </c:pt>
                <c:pt idx="5783">
                  <c:v>1.0304912999999996</c:v>
                </c:pt>
                <c:pt idx="5784">
                  <c:v>1.0304270999999998</c:v>
                </c:pt>
                <c:pt idx="5785">
                  <c:v>1.0304340999999995</c:v>
                </c:pt>
                <c:pt idx="5786">
                  <c:v>1.0305548999999998</c:v>
                </c:pt>
                <c:pt idx="5787">
                  <c:v>1.0307259</c:v>
                </c:pt>
                <c:pt idx="5788">
                  <c:v>1.0308662999999996</c:v>
                </c:pt>
                <c:pt idx="5789">
                  <c:v>1.0309663999999996</c:v>
                </c:pt>
                <c:pt idx="5790">
                  <c:v>1.0310599</c:v>
                </c:pt>
                <c:pt idx="5791">
                  <c:v>1.0311410999999995</c:v>
                </c:pt>
                <c:pt idx="5792">
                  <c:v>1.0311604999999995</c:v>
                </c:pt>
                <c:pt idx="5793">
                  <c:v>1.0311061999999998</c:v>
                </c:pt>
                <c:pt idx="5794">
                  <c:v>1.0310392999999995</c:v>
                </c:pt>
                <c:pt idx="5795">
                  <c:v>1.0310257999999994</c:v>
                </c:pt>
                <c:pt idx="5796">
                  <c:v>1.0310542999999996</c:v>
                </c:pt>
                <c:pt idx="5797">
                  <c:v>1.0310545999999998</c:v>
                </c:pt>
                <c:pt idx="5798">
                  <c:v>1.0309895999999998</c:v>
                </c:pt>
                <c:pt idx="5799">
                  <c:v>1.0308955</c:v>
                </c:pt>
                <c:pt idx="5800">
                  <c:v>1.0308299999999995</c:v>
                </c:pt>
                <c:pt idx="5801">
                  <c:v>1.0308131</c:v>
                </c:pt>
                <c:pt idx="5802">
                  <c:v>1.0308351</c:v>
                </c:pt>
                <c:pt idx="5803">
                  <c:v>1.0308979999999999</c:v>
                </c:pt>
                <c:pt idx="5804">
                  <c:v>1.0310115</c:v>
                </c:pt>
                <c:pt idx="5805">
                  <c:v>1.0311501000000001</c:v>
                </c:pt>
                <c:pt idx="5806">
                  <c:v>1.0312493999999996</c:v>
                </c:pt>
                <c:pt idx="5807">
                  <c:v>1.0312615999999994</c:v>
                </c:pt>
                <c:pt idx="5808">
                  <c:v>1.0312074999999998</c:v>
                </c:pt>
                <c:pt idx="5809">
                  <c:v>1.0311577000000001</c:v>
                </c:pt>
                <c:pt idx="5810">
                  <c:v>1.0311717999999996</c:v>
                </c:pt>
                <c:pt idx="5811">
                  <c:v>1.0312609999999998</c:v>
                </c:pt>
                <c:pt idx="5812">
                  <c:v>1.0313995999999994</c:v>
                </c:pt>
                <c:pt idx="5813">
                  <c:v>1.0315487999999995</c:v>
                </c:pt>
                <c:pt idx="5814">
                  <c:v>1.0316767999999996</c:v>
                </c:pt>
                <c:pt idx="5815">
                  <c:v>1.0317765999999995</c:v>
                </c:pt>
                <c:pt idx="5816">
                  <c:v>1.0318753999999994</c:v>
                </c:pt>
                <c:pt idx="5817">
                  <c:v>1.0320065</c:v>
                </c:pt>
                <c:pt idx="5818">
                  <c:v>1.0321572000000001</c:v>
                </c:pt>
                <c:pt idx="5819">
                  <c:v>1.0322593</c:v>
                </c:pt>
                <c:pt idx="5820">
                  <c:v>1.0322576000000001</c:v>
                </c:pt>
                <c:pt idx="5821">
                  <c:v>1.0321851000000004</c:v>
                </c:pt>
                <c:pt idx="5822">
                  <c:v>1.032144</c:v>
                </c:pt>
                <c:pt idx="5823">
                  <c:v>1.0322011999999998</c:v>
                </c:pt>
                <c:pt idx="5824">
                  <c:v>1.0323201</c:v>
                </c:pt>
                <c:pt idx="5825">
                  <c:v>1.0324137</c:v>
                </c:pt>
                <c:pt idx="5826">
                  <c:v>1.0324517</c:v>
                </c:pt>
                <c:pt idx="5827">
                  <c:v>1.0324863</c:v>
                </c:pt>
                <c:pt idx="5828">
                  <c:v>1.0325697999999996</c:v>
                </c:pt>
                <c:pt idx="5829">
                  <c:v>1.0326727999999998</c:v>
                </c:pt>
                <c:pt idx="5830">
                  <c:v>1.0327058999999998</c:v>
                </c:pt>
                <c:pt idx="5831">
                  <c:v>1.0326149</c:v>
                </c:pt>
                <c:pt idx="5832">
                  <c:v>1.0324382999999995</c:v>
                </c:pt>
                <c:pt idx="5833">
                  <c:v>1.0322761999999999</c:v>
                </c:pt>
                <c:pt idx="5834">
                  <c:v>1.0322137</c:v>
                </c:pt>
                <c:pt idx="5835">
                  <c:v>1.0322699</c:v>
                </c:pt>
                <c:pt idx="5836">
                  <c:v>1.0323951</c:v>
                </c:pt>
                <c:pt idx="5837">
                  <c:v>1.032505</c:v>
                </c:pt>
                <c:pt idx="5838">
                  <c:v>1.0325323</c:v>
                </c:pt>
                <c:pt idx="5839">
                  <c:v>1.0324724000000001</c:v>
                </c:pt>
                <c:pt idx="5840">
                  <c:v>1.0323852</c:v>
                </c:pt>
                <c:pt idx="5841">
                  <c:v>1.0323441</c:v>
                </c:pt>
                <c:pt idx="5842">
                  <c:v>1.0323777999999999</c:v>
                </c:pt>
                <c:pt idx="5843">
                  <c:v>1.0324589000000004</c:v>
                </c:pt>
                <c:pt idx="5844">
                  <c:v>1.0325403</c:v>
                </c:pt>
                <c:pt idx="5845">
                  <c:v>1.0325863</c:v>
                </c:pt>
                <c:pt idx="5846">
                  <c:v>1.0325747999999995</c:v>
                </c:pt>
                <c:pt idx="5847">
                  <c:v>1.0324981999999998</c:v>
                </c:pt>
                <c:pt idx="5848">
                  <c:v>1.0323837</c:v>
                </c:pt>
                <c:pt idx="5849">
                  <c:v>1.0322983999999995</c:v>
                </c:pt>
                <c:pt idx="5850">
                  <c:v>1.0322981999999998</c:v>
                </c:pt>
                <c:pt idx="5851">
                  <c:v>1.0323609999999999</c:v>
                </c:pt>
                <c:pt idx="5852">
                  <c:v>1.0323933999999995</c:v>
                </c:pt>
                <c:pt idx="5853">
                  <c:v>1.0323241999999995</c:v>
                </c:pt>
                <c:pt idx="5854">
                  <c:v>1.0321833</c:v>
                </c:pt>
                <c:pt idx="5855">
                  <c:v>1.03207</c:v>
                </c:pt>
                <c:pt idx="5856">
                  <c:v>1.0320471000000004</c:v>
                </c:pt>
                <c:pt idx="5857">
                  <c:v>1.0320882999999998</c:v>
                </c:pt>
                <c:pt idx="5858">
                  <c:v>1.0321347999999995</c:v>
                </c:pt>
                <c:pt idx="5859">
                  <c:v>1.0321712999999995</c:v>
                </c:pt>
                <c:pt idx="5860">
                  <c:v>1.0322225999999999</c:v>
                </c:pt>
                <c:pt idx="5861">
                  <c:v>1.0322874000000004</c:v>
                </c:pt>
                <c:pt idx="5862">
                  <c:v>1.0323152</c:v>
                </c:pt>
                <c:pt idx="5863">
                  <c:v>1.0322652999999995</c:v>
                </c:pt>
                <c:pt idx="5864">
                  <c:v>1.0321688999999998</c:v>
                </c:pt>
                <c:pt idx="5865">
                  <c:v>1.0321034</c:v>
                </c:pt>
                <c:pt idx="5866">
                  <c:v>1.032108</c:v>
                </c:pt>
                <c:pt idx="5867">
                  <c:v>1.0321421000000004</c:v>
                </c:pt>
                <c:pt idx="5868">
                  <c:v>1.0321381000000001</c:v>
                </c:pt>
                <c:pt idx="5869">
                  <c:v>1.0320830000000001</c:v>
                </c:pt>
                <c:pt idx="5870">
                  <c:v>1.03203</c:v>
                </c:pt>
                <c:pt idx="5871">
                  <c:v>1.0320298999999995</c:v>
                </c:pt>
                <c:pt idx="5872">
                  <c:v>1.0320631</c:v>
                </c:pt>
                <c:pt idx="5873">
                  <c:v>1.0320480999999999</c:v>
                </c:pt>
                <c:pt idx="5874">
                  <c:v>1.0319225999999995</c:v>
                </c:pt>
                <c:pt idx="5875">
                  <c:v>1.0317166999999996</c:v>
                </c:pt>
                <c:pt idx="5876">
                  <c:v>1.0315455999999998</c:v>
                </c:pt>
                <c:pt idx="5877">
                  <c:v>1.0315231999999994</c:v>
                </c:pt>
                <c:pt idx="5878">
                  <c:v>1.0316729999999998</c:v>
                </c:pt>
                <c:pt idx="5879">
                  <c:v>1.0319143999999996</c:v>
                </c:pt>
                <c:pt idx="5880">
                  <c:v>1.0321267999999995</c:v>
                </c:pt>
                <c:pt idx="5881">
                  <c:v>1.0322308</c:v>
                </c:pt>
                <c:pt idx="5882">
                  <c:v>1.0322149</c:v>
                </c:pt>
                <c:pt idx="5883">
                  <c:v>1.0321066999999995</c:v>
                </c:pt>
                <c:pt idx="5884">
                  <c:v>1.0319430999999994</c:v>
                </c:pt>
                <c:pt idx="5885">
                  <c:v>1.0317622999999996</c:v>
                </c:pt>
                <c:pt idx="5886">
                  <c:v>1.0316029</c:v>
                </c:pt>
                <c:pt idx="5887">
                  <c:v>1.0314861999999998</c:v>
                </c:pt>
                <c:pt idx="5888">
                  <c:v>1.0314061999999995</c:v>
                </c:pt>
                <c:pt idx="5889">
                  <c:v>1.0313546999999996</c:v>
                </c:pt>
                <c:pt idx="5890">
                  <c:v>1.0313547999999995</c:v>
                </c:pt>
                <c:pt idx="5891">
                  <c:v>1.0314421999999999</c:v>
                </c:pt>
                <c:pt idx="5892">
                  <c:v>1.0315982999999993</c:v>
                </c:pt>
                <c:pt idx="5893">
                  <c:v>1.0317177</c:v>
                </c:pt>
                <c:pt idx="5894">
                  <c:v>1.0316775999999999</c:v>
                </c:pt>
                <c:pt idx="5895">
                  <c:v>1.0314527999999998</c:v>
                </c:pt>
                <c:pt idx="5896">
                  <c:v>1.0311495999999998</c:v>
                </c:pt>
                <c:pt idx="5897">
                  <c:v>1.0309170000000001</c:v>
                </c:pt>
                <c:pt idx="5898">
                  <c:v>1.0308305</c:v>
                </c:pt>
                <c:pt idx="5899">
                  <c:v>1.0308625</c:v>
                </c:pt>
                <c:pt idx="5900">
                  <c:v>1.0309398999999995</c:v>
                </c:pt>
                <c:pt idx="5901">
                  <c:v>1.0310039</c:v>
                </c:pt>
                <c:pt idx="5902">
                  <c:v>1.0310206999999996</c:v>
                </c:pt>
                <c:pt idx="5903">
                  <c:v>1.0309759000000001</c:v>
                </c:pt>
                <c:pt idx="5904">
                  <c:v>1.0308873999999999</c:v>
                </c:pt>
                <c:pt idx="5905">
                  <c:v>1.030813</c:v>
                </c:pt>
                <c:pt idx="5906">
                  <c:v>1.0308158999999999</c:v>
                </c:pt>
                <c:pt idx="5907">
                  <c:v>1.0309132999999995</c:v>
                </c:pt>
                <c:pt idx="5908">
                  <c:v>1.0310659999999998</c:v>
                </c:pt>
                <c:pt idx="5909">
                  <c:v>1.0312163999999995</c:v>
                </c:pt>
                <c:pt idx="5910">
                  <c:v>1.0313244999999995</c:v>
                </c:pt>
                <c:pt idx="5911">
                  <c:v>1.0313693999999995</c:v>
                </c:pt>
                <c:pt idx="5912">
                  <c:v>1.0313482999999994</c:v>
                </c:pt>
                <c:pt idx="5913">
                  <c:v>1.0312908999999995</c:v>
                </c:pt>
                <c:pt idx="5914">
                  <c:v>1.0312538</c:v>
                </c:pt>
                <c:pt idx="5915">
                  <c:v>1.0312608999999995</c:v>
                </c:pt>
                <c:pt idx="5916">
                  <c:v>1.03125</c:v>
                </c:pt>
                <c:pt idx="5917">
                  <c:v>1.0311237999999996</c:v>
                </c:pt>
                <c:pt idx="5918">
                  <c:v>1.0308761</c:v>
                </c:pt>
                <c:pt idx="5919">
                  <c:v>1.0306447999999995</c:v>
                </c:pt>
                <c:pt idx="5920">
                  <c:v>1.0305922999999995</c:v>
                </c:pt>
                <c:pt idx="5921">
                  <c:v>1.0307305999999998</c:v>
                </c:pt>
                <c:pt idx="5922">
                  <c:v>1.0309010999999995</c:v>
                </c:pt>
                <c:pt idx="5923">
                  <c:v>1.0309415</c:v>
                </c:pt>
                <c:pt idx="5924">
                  <c:v>1.0308465</c:v>
                </c:pt>
                <c:pt idx="5925">
                  <c:v>1.0307382999999994</c:v>
                </c:pt>
                <c:pt idx="5926">
                  <c:v>1.0307077</c:v>
                </c:pt>
                <c:pt idx="5927">
                  <c:v>1.0307363999999994</c:v>
                </c:pt>
                <c:pt idx="5928">
                  <c:v>1.0307791999999998</c:v>
                </c:pt>
                <c:pt idx="5929">
                  <c:v>1.0308595999999999</c:v>
                </c:pt>
                <c:pt idx="5930">
                  <c:v>1.0310328</c:v>
                </c:pt>
                <c:pt idx="5931">
                  <c:v>1.0312705</c:v>
                </c:pt>
                <c:pt idx="5932">
                  <c:v>1.0314429999999999</c:v>
                </c:pt>
                <c:pt idx="5933">
                  <c:v>1.0314415999999995</c:v>
                </c:pt>
                <c:pt idx="5934">
                  <c:v>1.0312922999999996</c:v>
                </c:pt>
                <c:pt idx="5935">
                  <c:v>1.0311162999999994</c:v>
                </c:pt>
                <c:pt idx="5936">
                  <c:v>1.0309940999999996</c:v>
                </c:pt>
                <c:pt idx="5937">
                  <c:v>1.0309029999999999</c:v>
                </c:pt>
                <c:pt idx="5938">
                  <c:v>1.0307849999999998</c:v>
                </c:pt>
                <c:pt idx="5939">
                  <c:v>1.0306409999999999</c:v>
                </c:pt>
                <c:pt idx="5940">
                  <c:v>1.0305348999999995</c:v>
                </c:pt>
                <c:pt idx="5941">
                  <c:v>1.0305225999999998</c:v>
                </c:pt>
                <c:pt idx="5942">
                  <c:v>1.0306013999999994</c:v>
                </c:pt>
                <c:pt idx="5943">
                  <c:v>1.0307229999999998</c:v>
                </c:pt>
                <c:pt idx="5944">
                  <c:v>1.0308302999999994</c:v>
                </c:pt>
                <c:pt idx="5945">
                  <c:v>1.0308797999999995</c:v>
                </c:pt>
                <c:pt idx="5946">
                  <c:v>1.0308542999999994</c:v>
                </c:pt>
                <c:pt idx="5947">
                  <c:v>1.0307782999999995</c:v>
                </c:pt>
                <c:pt idx="5948">
                  <c:v>1.0307081</c:v>
                </c:pt>
                <c:pt idx="5949">
                  <c:v>1.0306877999999999</c:v>
                </c:pt>
                <c:pt idx="5950">
                  <c:v>1.0307066999999996</c:v>
                </c:pt>
                <c:pt idx="5951">
                  <c:v>1.0307164</c:v>
                </c:pt>
                <c:pt idx="5952">
                  <c:v>1.0306871000000004</c:v>
                </c:pt>
                <c:pt idx="5953">
                  <c:v>1.0306392999999996</c:v>
                </c:pt>
                <c:pt idx="5954">
                  <c:v>1.0306104999999999</c:v>
                </c:pt>
                <c:pt idx="5955">
                  <c:v>1.0306070999999999</c:v>
                </c:pt>
                <c:pt idx="5956">
                  <c:v>1.0306045999999998</c:v>
                </c:pt>
                <c:pt idx="5957">
                  <c:v>1.0305876999999999</c:v>
                </c:pt>
                <c:pt idx="5958">
                  <c:v>1.0305727999999998</c:v>
                </c:pt>
                <c:pt idx="5959">
                  <c:v>1.030583</c:v>
                </c:pt>
                <c:pt idx="5960">
                  <c:v>1.0306192999999995</c:v>
                </c:pt>
                <c:pt idx="5961">
                  <c:v>1.0306633999999995</c:v>
                </c:pt>
                <c:pt idx="5962">
                  <c:v>1.0306981999999998</c:v>
                </c:pt>
                <c:pt idx="5963">
                  <c:v>1.0307103</c:v>
                </c:pt>
                <c:pt idx="5964">
                  <c:v>1.0306793999999995</c:v>
                </c:pt>
                <c:pt idx="5965">
                  <c:v>1.0305909999999998</c:v>
                </c:pt>
                <c:pt idx="5966">
                  <c:v>1.0304692999999996</c:v>
                </c:pt>
                <c:pt idx="5967">
                  <c:v>1.0303838999999999</c:v>
                </c:pt>
                <c:pt idx="5968">
                  <c:v>1.0303961999999998</c:v>
                </c:pt>
                <c:pt idx="5969">
                  <c:v>1.0304936999999996</c:v>
                </c:pt>
                <c:pt idx="5970">
                  <c:v>1.0305863</c:v>
                </c:pt>
                <c:pt idx="5971">
                  <c:v>1.0305787</c:v>
                </c:pt>
                <c:pt idx="5972">
                  <c:v>1.0304499</c:v>
                </c:pt>
                <c:pt idx="5973">
                  <c:v>1.0302670999999999</c:v>
                </c:pt>
                <c:pt idx="5974">
                  <c:v>1.0301328999999999</c:v>
                </c:pt>
                <c:pt idx="5975">
                  <c:v>1.0301165999999999</c:v>
                </c:pt>
                <c:pt idx="5976">
                  <c:v>1.0302209999999998</c:v>
                </c:pt>
                <c:pt idx="5977">
                  <c:v>1.0303901</c:v>
                </c:pt>
                <c:pt idx="5978">
                  <c:v>1.0305443999999995</c:v>
                </c:pt>
                <c:pt idx="5979">
                  <c:v>1.0306246999999991</c:v>
                </c:pt>
                <c:pt idx="5980">
                  <c:v>1.0306238999999995</c:v>
                </c:pt>
                <c:pt idx="5981">
                  <c:v>1.0305844</c:v>
                </c:pt>
                <c:pt idx="5982">
                  <c:v>1.0305625999999999</c:v>
                </c:pt>
                <c:pt idx="5983">
                  <c:v>1.0305868</c:v>
                </c:pt>
                <c:pt idx="5984">
                  <c:v>1.0306457</c:v>
                </c:pt>
                <c:pt idx="5985">
                  <c:v>1.0307158999999999</c:v>
                </c:pt>
                <c:pt idx="5986">
                  <c:v>1.0307962999999996</c:v>
                </c:pt>
                <c:pt idx="5987">
                  <c:v>1.0309174999999999</c:v>
                </c:pt>
                <c:pt idx="5988">
                  <c:v>1.0311124</c:v>
                </c:pt>
                <c:pt idx="5989">
                  <c:v>1.0313680999999995</c:v>
                </c:pt>
                <c:pt idx="5990">
                  <c:v>1.031599699999999</c:v>
                </c:pt>
                <c:pt idx="5991">
                  <c:v>1.0316824</c:v>
                </c:pt>
                <c:pt idx="5992">
                  <c:v>1.0315382999999996</c:v>
                </c:pt>
                <c:pt idx="5993">
                  <c:v>1.0312139</c:v>
                </c:pt>
                <c:pt idx="5994">
                  <c:v>1.0308618999999994</c:v>
                </c:pt>
                <c:pt idx="5995">
                  <c:v>1.0306318999999995</c:v>
                </c:pt>
                <c:pt idx="5996">
                  <c:v>1.0305617999999996</c:v>
                </c:pt>
                <c:pt idx="5997">
                  <c:v>1.0305736999999995</c:v>
                </c:pt>
                <c:pt idx="5998">
                  <c:v>1.0305754</c:v>
                </c:pt>
                <c:pt idx="5999">
                  <c:v>1.0305450999999999</c:v>
                </c:pt>
                <c:pt idx="6000">
                  <c:v>1.0305116999999995</c:v>
                </c:pt>
                <c:pt idx="6001">
                  <c:v>1.0304728000000001</c:v>
                </c:pt>
                <c:pt idx="6002">
                  <c:v>1.0303762999999995</c:v>
                </c:pt>
                <c:pt idx="6003">
                  <c:v>1.0302011</c:v>
                </c:pt>
                <c:pt idx="6004">
                  <c:v>1.0300282999999995</c:v>
                </c:pt>
                <c:pt idx="6005">
                  <c:v>1.0299883999999995</c:v>
                </c:pt>
                <c:pt idx="6006">
                  <c:v>1.0301267999999995</c:v>
                </c:pt>
                <c:pt idx="6007">
                  <c:v>1.0303461999999999</c:v>
                </c:pt>
                <c:pt idx="6008">
                  <c:v>1.0304996999999996</c:v>
                </c:pt>
                <c:pt idx="6009">
                  <c:v>1.0305308</c:v>
                </c:pt>
                <c:pt idx="6010">
                  <c:v>1.0305015</c:v>
                </c:pt>
                <c:pt idx="6011">
                  <c:v>1.0304905</c:v>
                </c:pt>
                <c:pt idx="6012">
                  <c:v>1.0304977</c:v>
                </c:pt>
                <c:pt idx="6013">
                  <c:v>1.0304640999999994</c:v>
                </c:pt>
                <c:pt idx="6014">
                  <c:v>1.0303625999999999</c:v>
                </c:pt>
                <c:pt idx="6015">
                  <c:v>1.0302358</c:v>
                </c:pt>
                <c:pt idx="6016">
                  <c:v>1.0301422</c:v>
                </c:pt>
                <c:pt idx="6017">
                  <c:v>1.0300939</c:v>
                </c:pt>
                <c:pt idx="6018">
                  <c:v>1.0300658999999999</c:v>
                </c:pt>
                <c:pt idx="6019">
                  <c:v>1.0300441</c:v>
                </c:pt>
                <c:pt idx="6020">
                  <c:v>1.0300396999999994</c:v>
                </c:pt>
                <c:pt idx="6021">
                  <c:v>1.0300535000000004</c:v>
                </c:pt>
                <c:pt idx="6022">
                  <c:v>1.0300568999999999</c:v>
                </c:pt>
                <c:pt idx="6023">
                  <c:v>1.0300231999999998</c:v>
                </c:pt>
                <c:pt idx="6024">
                  <c:v>1.0299663999999991</c:v>
                </c:pt>
                <c:pt idx="6025">
                  <c:v>1.0299253999999995</c:v>
                </c:pt>
                <c:pt idx="6026">
                  <c:v>1.0299131999999998</c:v>
                </c:pt>
                <c:pt idx="6027">
                  <c:v>1.0299020999999995</c:v>
                </c:pt>
                <c:pt idx="6028">
                  <c:v>1.0298656999999996</c:v>
                </c:pt>
                <c:pt idx="6029">
                  <c:v>1.0298175000000001</c:v>
                </c:pt>
                <c:pt idx="6030">
                  <c:v>1.0297901999999994</c:v>
                </c:pt>
                <c:pt idx="6031">
                  <c:v>1.0297873</c:v>
                </c:pt>
                <c:pt idx="6032">
                  <c:v>1.0297789999999998</c:v>
                </c:pt>
                <c:pt idx="6033">
                  <c:v>1.0297494999999994</c:v>
                </c:pt>
                <c:pt idx="6034">
                  <c:v>1.0297251999999995</c:v>
                </c:pt>
                <c:pt idx="6035">
                  <c:v>1.0297361999999994</c:v>
                </c:pt>
                <c:pt idx="6036">
                  <c:v>1.0297636999999991</c:v>
                </c:pt>
                <c:pt idx="6037">
                  <c:v>1.0297531</c:v>
                </c:pt>
                <c:pt idx="6038">
                  <c:v>1.0296854</c:v>
                </c:pt>
                <c:pt idx="6039">
                  <c:v>1.0296102999999994</c:v>
                </c:pt>
                <c:pt idx="6040">
                  <c:v>1.0295871000000001</c:v>
                </c:pt>
                <c:pt idx="6041">
                  <c:v>1.0296080999999995</c:v>
                </c:pt>
                <c:pt idx="6042">
                  <c:v>1.0296067999999994</c:v>
                </c:pt>
                <c:pt idx="6043">
                  <c:v>1.0295479999999999</c:v>
                </c:pt>
                <c:pt idx="6044">
                  <c:v>1.0294796999999996</c:v>
                </c:pt>
                <c:pt idx="6045">
                  <c:v>1.0294748999999994</c:v>
                </c:pt>
                <c:pt idx="6046">
                  <c:v>1.0295366999999993</c:v>
                </c:pt>
                <c:pt idx="6047">
                  <c:v>1.0295959999999995</c:v>
                </c:pt>
                <c:pt idx="6048">
                  <c:v>1.0296101</c:v>
                </c:pt>
                <c:pt idx="6049">
                  <c:v>1.0296294999999995</c:v>
                </c:pt>
                <c:pt idx="6050">
                  <c:v>1.0297358999999995</c:v>
                </c:pt>
                <c:pt idx="6051">
                  <c:v>1.0299230999999995</c:v>
                </c:pt>
                <c:pt idx="6052">
                  <c:v>1.0300794</c:v>
                </c:pt>
                <c:pt idx="6053">
                  <c:v>1.0301032999999995</c:v>
                </c:pt>
                <c:pt idx="6054">
                  <c:v>1.030016</c:v>
                </c:pt>
                <c:pt idx="6055">
                  <c:v>1.0299300999999996</c:v>
                </c:pt>
                <c:pt idx="6056">
                  <c:v>1.0299159</c:v>
                </c:pt>
                <c:pt idx="6057">
                  <c:v>1.029929799999999</c:v>
                </c:pt>
                <c:pt idx="6058">
                  <c:v>1.0298889</c:v>
                </c:pt>
                <c:pt idx="6059">
                  <c:v>1.0297885</c:v>
                </c:pt>
                <c:pt idx="6060">
                  <c:v>1.0297149999999995</c:v>
                </c:pt>
                <c:pt idx="6061">
                  <c:v>1.0297461999999995</c:v>
                </c:pt>
                <c:pt idx="6062">
                  <c:v>1.0298661999999994</c:v>
                </c:pt>
                <c:pt idx="6063">
                  <c:v>1.0299907999999995</c:v>
                </c:pt>
                <c:pt idx="6064">
                  <c:v>1.0300551000000004</c:v>
                </c:pt>
                <c:pt idx="6065">
                  <c:v>1.0300533000000001</c:v>
                </c:pt>
                <c:pt idx="6066">
                  <c:v>1.0300050999999999</c:v>
                </c:pt>
                <c:pt idx="6067">
                  <c:v>1.0299191999999995</c:v>
                </c:pt>
                <c:pt idx="6068">
                  <c:v>1.0298071</c:v>
                </c:pt>
                <c:pt idx="6069">
                  <c:v>1.0297080999999995</c:v>
                </c:pt>
                <c:pt idx="6070">
                  <c:v>1.0296749999999995</c:v>
                </c:pt>
                <c:pt idx="6071">
                  <c:v>1.0297239999999994</c:v>
                </c:pt>
                <c:pt idx="6072">
                  <c:v>1.0298181</c:v>
                </c:pt>
                <c:pt idx="6073">
                  <c:v>1.0299062999999991</c:v>
                </c:pt>
                <c:pt idx="6074">
                  <c:v>1.0299713999999995</c:v>
                </c:pt>
                <c:pt idx="6075">
                  <c:v>1.0300315999999998</c:v>
                </c:pt>
                <c:pt idx="6076">
                  <c:v>1.0301081999999999</c:v>
                </c:pt>
                <c:pt idx="6077">
                  <c:v>1.0302023</c:v>
                </c:pt>
                <c:pt idx="6078">
                  <c:v>1.0303005999999999</c:v>
                </c:pt>
                <c:pt idx="6079">
                  <c:v>1.0303845</c:v>
                </c:pt>
                <c:pt idx="6080">
                  <c:v>1.0304289999999998</c:v>
                </c:pt>
                <c:pt idx="6081">
                  <c:v>1.0304091999999998</c:v>
                </c:pt>
                <c:pt idx="6082">
                  <c:v>1.0303241999999995</c:v>
                </c:pt>
                <c:pt idx="6083">
                  <c:v>1.0302110999999998</c:v>
                </c:pt>
                <c:pt idx="6084">
                  <c:v>1.0301214999999995</c:v>
                </c:pt>
                <c:pt idx="6085">
                  <c:v>1.0300791999999999</c:v>
                </c:pt>
                <c:pt idx="6086">
                  <c:v>1.0300677999999999</c:v>
                </c:pt>
                <c:pt idx="6087">
                  <c:v>1.0300593</c:v>
                </c:pt>
                <c:pt idx="6088">
                  <c:v>1.0300408000000001</c:v>
                </c:pt>
                <c:pt idx="6089">
                  <c:v>1.0300130999999999</c:v>
                </c:pt>
                <c:pt idx="6090">
                  <c:v>1.0299801</c:v>
                </c:pt>
                <c:pt idx="6091">
                  <c:v>1.0299589999999998</c:v>
                </c:pt>
                <c:pt idx="6092">
                  <c:v>1.0299933999999991</c:v>
                </c:pt>
                <c:pt idx="6093">
                  <c:v>1.0301233999999995</c:v>
                </c:pt>
                <c:pt idx="6094">
                  <c:v>1.0303277</c:v>
                </c:pt>
                <c:pt idx="6095">
                  <c:v>1.0305084</c:v>
                </c:pt>
                <c:pt idx="6096">
                  <c:v>1.030567</c:v>
                </c:pt>
                <c:pt idx="6097">
                  <c:v>1.0304958</c:v>
                </c:pt>
                <c:pt idx="6098">
                  <c:v>1.0303819000000001</c:v>
                </c:pt>
                <c:pt idx="6099">
                  <c:v>1.0303104999999999</c:v>
                </c:pt>
                <c:pt idx="6100">
                  <c:v>1.0302794</c:v>
                </c:pt>
                <c:pt idx="6101">
                  <c:v>1.0302182</c:v>
                </c:pt>
                <c:pt idx="6102">
                  <c:v>1.0300829000000005</c:v>
                </c:pt>
                <c:pt idx="6103">
                  <c:v>1.0299098999999994</c:v>
                </c:pt>
                <c:pt idx="6104">
                  <c:v>1.0297806999999994</c:v>
                </c:pt>
                <c:pt idx="6105">
                  <c:v>1.0297487999999995</c:v>
                </c:pt>
                <c:pt idx="6106">
                  <c:v>1.0298116999999996</c:v>
                </c:pt>
                <c:pt idx="6107">
                  <c:v>1.0299377999999995</c:v>
                </c:pt>
                <c:pt idx="6108">
                  <c:v>1.0300966999999996</c:v>
                </c:pt>
                <c:pt idx="6109">
                  <c:v>1.0302669999999998</c:v>
                </c:pt>
                <c:pt idx="6110">
                  <c:v>1.0304289</c:v>
                </c:pt>
                <c:pt idx="6111">
                  <c:v>1.030562</c:v>
                </c:pt>
                <c:pt idx="6112">
                  <c:v>1.0306420999999999</c:v>
                </c:pt>
                <c:pt idx="6113">
                  <c:v>1.0306404</c:v>
                </c:pt>
                <c:pt idx="6114">
                  <c:v>1.0305423999999999</c:v>
                </c:pt>
                <c:pt idx="6115">
                  <c:v>1.0303777999999999</c:v>
                </c:pt>
                <c:pt idx="6116">
                  <c:v>1.0302259</c:v>
                </c:pt>
                <c:pt idx="6117">
                  <c:v>1.0301606999999995</c:v>
                </c:pt>
                <c:pt idx="6118">
                  <c:v>1.0301795999999999</c:v>
                </c:pt>
                <c:pt idx="6119">
                  <c:v>1.0301985</c:v>
                </c:pt>
                <c:pt idx="6120">
                  <c:v>1.0301298999999995</c:v>
                </c:pt>
                <c:pt idx="6121">
                  <c:v>1.0299661999999994</c:v>
                </c:pt>
                <c:pt idx="6122">
                  <c:v>1.0297832999999996</c:v>
                </c:pt>
                <c:pt idx="6123">
                  <c:v>1.0296673999999995</c:v>
                </c:pt>
                <c:pt idx="6124">
                  <c:v>1.0296555999999999</c:v>
                </c:pt>
                <c:pt idx="6125">
                  <c:v>1.029739299999999</c:v>
                </c:pt>
                <c:pt idx="6126">
                  <c:v>1.0298988999999996</c:v>
                </c:pt>
                <c:pt idx="6127">
                  <c:v>1.0301115999999999</c:v>
                </c:pt>
                <c:pt idx="6128">
                  <c:v>1.0303351999999999</c:v>
                </c:pt>
                <c:pt idx="6129">
                  <c:v>1.0305119999999999</c:v>
                </c:pt>
                <c:pt idx="6130">
                  <c:v>1.0306054</c:v>
                </c:pt>
                <c:pt idx="6131">
                  <c:v>1.0306268999999995</c:v>
                </c:pt>
                <c:pt idx="6132">
                  <c:v>1.0306164999999998</c:v>
                </c:pt>
                <c:pt idx="6133">
                  <c:v>1.0305986999999996</c:v>
                </c:pt>
                <c:pt idx="6134">
                  <c:v>1.0305587999999999</c:v>
                </c:pt>
                <c:pt idx="6135">
                  <c:v>1.0304627</c:v>
                </c:pt>
                <c:pt idx="6136">
                  <c:v>1.0302954</c:v>
                </c:pt>
                <c:pt idx="6137">
                  <c:v>1.0300909</c:v>
                </c:pt>
                <c:pt idx="6138">
                  <c:v>1.0299268999999995</c:v>
                </c:pt>
                <c:pt idx="6139">
                  <c:v>1.0298825999999999</c:v>
                </c:pt>
                <c:pt idx="6140">
                  <c:v>1.0299751999999998</c:v>
                </c:pt>
                <c:pt idx="6141">
                  <c:v>1.0301315</c:v>
                </c:pt>
                <c:pt idx="6142">
                  <c:v>1.0302441999999998</c:v>
                </c:pt>
                <c:pt idx="6143">
                  <c:v>1.0302716999999995</c:v>
                </c:pt>
                <c:pt idx="6144">
                  <c:v>1.0302789999999999</c:v>
                </c:pt>
                <c:pt idx="6145">
                  <c:v>1.0303610999999995</c:v>
                </c:pt>
                <c:pt idx="6146">
                  <c:v>1.0305266999999996</c:v>
                </c:pt>
                <c:pt idx="6147">
                  <c:v>1.0306805999999999</c:v>
                </c:pt>
                <c:pt idx="6148">
                  <c:v>1.0307292999999993</c:v>
                </c:pt>
                <c:pt idx="6149">
                  <c:v>1.0306804999999999</c:v>
                </c:pt>
                <c:pt idx="6150">
                  <c:v>1.0306158000000001</c:v>
                </c:pt>
                <c:pt idx="6151">
                  <c:v>1.0305773</c:v>
                </c:pt>
                <c:pt idx="6152">
                  <c:v>1.0305222999999994</c:v>
                </c:pt>
                <c:pt idx="6153">
                  <c:v>1.0304039999999999</c:v>
                </c:pt>
                <c:pt idx="6154">
                  <c:v>1.0302624</c:v>
                </c:pt>
                <c:pt idx="6155">
                  <c:v>1.0301985</c:v>
                </c:pt>
                <c:pt idx="6156">
                  <c:v>1.0302598000000001</c:v>
                </c:pt>
                <c:pt idx="6157">
                  <c:v>1.0303825000000004</c:v>
                </c:pt>
                <c:pt idx="6158">
                  <c:v>1.0304576999999999</c:v>
                </c:pt>
                <c:pt idx="6159">
                  <c:v>1.0304385999999999</c:v>
                </c:pt>
                <c:pt idx="6160">
                  <c:v>1.0303628</c:v>
                </c:pt>
                <c:pt idx="6161">
                  <c:v>1.0302943999999994</c:v>
                </c:pt>
                <c:pt idx="6162">
                  <c:v>1.0302701999999999</c:v>
                </c:pt>
                <c:pt idx="6163">
                  <c:v>1.0303031</c:v>
                </c:pt>
                <c:pt idx="6164">
                  <c:v>1.0303998999999995</c:v>
                </c:pt>
                <c:pt idx="6165">
                  <c:v>1.0305499</c:v>
                </c:pt>
                <c:pt idx="6166">
                  <c:v>1.0307078000000001</c:v>
                </c:pt>
                <c:pt idx="6167">
                  <c:v>1.0308173999999999</c:v>
                </c:pt>
                <c:pt idx="6168">
                  <c:v>1.0308599999999999</c:v>
                </c:pt>
                <c:pt idx="6169">
                  <c:v>1.0308694999999994</c:v>
                </c:pt>
                <c:pt idx="6170">
                  <c:v>1.0308981999999998</c:v>
                </c:pt>
                <c:pt idx="6171">
                  <c:v>1.0309747999999996</c:v>
                </c:pt>
                <c:pt idx="6172">
                  <c:v>1.0310940999999996</c:v>
                </c:pt>
                <c:pt idx="6173">
                  <c:v>1.0312226999999994</c:v>
                </c:pt>
                <c:pt idx="6174">
                  <c:v>1.0313024</c:v>
                </c:pt>
                <c:pt idx="6175">
                  <c:v>1.0312679999999999</c:v>
                </c:pt>
                <c:pt idx="6176">
                  <c:v>1.0310989999999998</c:v>
                </c:pt>
                <c:pt idx="6177">
                  <c:v>1.0308624</c:v>
                </c:pt>
                <c:pt idx="6178">
                  <c:v>1.0306841999999998</c:v>
                </c:pt>
                <c:pt idx="6179">
                  <c:v>1.0306542999999995</c:v>
                </c:pt>
                <c:pt idx="6180">
                  <c:v>1.0307595999999999</c:v>
                </c:pt>
                <c:pt idx="6181">
                  <c:v>1.0309154999999999</c:v>
                </c:pt>
                <c:pt idx="6182">
                  <c:v>1.0310489999999999</c:v>
                </c:pt>
                <c:pt idx="6183">
                  <c:v>1.0311364999999995</c:v>
                </c:pt>
                <c:pt idx="6184">
                  <c:v>1.0311741999999995</c:v>
                </c:pt>
                <c:pt idx="6185">
                  <c:v>1.0311539999999999</c:v>
                </c:pt>
                <c:pt idx="6186">
                  <c:v>1.0310885000000001</c:v>
                </c:pt>
                <c:pt idx="6187">
                  <c:v>1.0310363999999996</c:v>
                </c:pt>
                <c:pt idx="6188">
                  <c:v>1.0310635999999995</c:v>
                </c:pt>
                <c:pt idx="6189">
                  <c:v>1.0311721999999999</c:v>
                </c:pt>
                <c:pt idx="6190">
                  <c:v>1.0312929999999998</c:v>
                </c:pt>
                <c:pt idx="6191">
                  <c:v>1.0313605999999995</c:v>
                </c:pt>
                <c:pt idx="6192">
                  <c:v>1.0313798999999995</c:v>
                </c:pt>
                <c:pt idx="6193">
                  <c:v>1.0313958999999995</c:v>
                </c:pt>
                <c:pt idx="6194">
                  <c:v>1.0314174</c:v>
                </c:pt>
                <c:pt idx="6195">
                  <c:v>1.0314025999999998</c:v>
                </c:pt>
                <c:pt idx="6196">
                  <c:v>1.0313299999999996</c:v>
                </c:pt>
                <c:pt idx="6197">
                  <c:v>1.03125</c:v>
                </c:pt>
                <c:pt idx="6198">
                  <c:v>1.0312384999999995</c:v>
                </c:pt>
                <c:pt idx="6199">
                  <c:v>1.0313078999999998</c:v>
                </c:pt>
                <c:pt idx="6200">
                  <c:v>1.0313924999999995</c:v>
                </c:pt>
                <c:pt idx="6201">
                  <c:v>1.0314302999999996</c:v>
                </c:pt>
                <c:pt idx="6202">
                  <c:v>1.0314349999999994</c:v>
                </c:pt>
                <c:pt idx="6203">
                  <c:v>1.0314744999999994</c:v>
                </c:pt>
                <c:pt idx="6204">
                  <c:v>1.031593299999999</c:v>
                </c:pt>
                <c:pt idx="6205">
                  <c:v>1.0317747999999995</c:v>
                </c:pt>
                <c:pt idx="6206">
                  <c:v>1.0319723999999995</c:v>
                </c:pt>
                <c:pt idx="6207">
                  <c:v>1.032143</c:v>
                </c:pt>
                <c:pt idx="6208">
                  <c:v>1.0322445</c:v>
                </c:pt>
                <c:pt idx="6209">
                  <c:v>1.032235</c:v>
                </c:pt>
                <c:pt idx="6210">
                  <c:v>1.0321212999999996</c:v>
                </c:pt>
                <c:pt idx="6211">
                  <c:v>1.0320045</c:v>
                </c:pt>
                <c:pt idx="6212">
                  <c:v>1.0320393999999995</c:v>
                </c:pt>
                <c:pt idx="6213">
                  <c:v>1.0323021999999999</c:v>
                </c:pt>
                <c:pt idx="6214">
                  <c:v>1.0327013999999994</c:v>
                </c:pt>
                <c:pt idx="6215">
                  <c:v>1.0330412999999994</c:v>
                </c:pt>
                <c:pt idx="6216">
                  <c:v>1.0331941999999994</c:v>
                </c:pt>
                <c:pt idx="6217">
                  <c:v>1.0332037999999995</c:v>
                </c:pt>
                <c:pt idx="6218">
                  <c:v>1.0332105999999999</c:v>
                </c:pt>
                <c:pt idx="6219">
                  <c:v>1.0332891</c:v>
                </c:pt>
                <c:pt idx="6220">
                  <c:v>1.0333739999999998</c:v>
                </c:pt>
                <c:pt idx="6221">
                  <c:v>1.0333481999999998</c:v>
                </c:pt>
                <c:pt idx="6222">
                  <c:v>1.0331832999999995</c:v>
                </c:pt>
                <c:pt idx="6223">
                  <c:v>1.0329775999999999</c:v>
                </c:pt>
                <c:pt idx="6224">
                  <c:v>1.0328644999999996</c:v>
                </c:pt>
                <c:pt idx="6225">
                  <c:v>1.0328996999999995</c:v>
                </c:pt>
                <c:pt idx="6226">
                  <c:v>1.0330371</c:v>
                </c:pt>
                <c:pt idx="6227">
                  <c:v>1.0331878999999999</c:v>
                </c:pt>
                <c:pt idx="6228">
                  <c:v>1.0332845999999998</c:v>
                </c:pt>
                <c:pt idx="6229">
                  <c:v>1.0332989999999995</c:v>
                </c:pt>
                <c:pt idx="6230">
                  <c:v>1.0332397999999996</c:v>
                </c:pt>
                <c:pt idx="6231">
                  <c:v>1.0331543999999995</c:v>
                </c:pt>
                <c:pt idx="6232">
                  <c:v>1.0331214999999996</c:v>
                </c:pt>
                <c:pt idx="6233">
                  <c:v>1.0332016999999996</c:v>
                </c:pt>
                <c:pt idx="6234">
                  <c:v>1.0333804</c:v>
                </c:pt>
                <c:pt idx="6235">
                  <c:v>1.0335675999999998</c:v>
                </c:pt>
                <c:pt idx="6236">
                  <c:v>1.0336737999999994</c:v>
                </c:pt>
                <c:pt idx="6237">
                  <c:v>1.0336861999999998</c:v>
                </c:pt>
                <c:pt idx="6238">
                  <c:v>1.0336626999999994</c:v>
                </c:pt>
                <c:pt idx="6239">
                  <c:v>1.0336531999999998</c:v>
                </c:pt>
                <c:pt idx="6240">
                  <c:v>1.0336452999999994</c:v>
                </c:pt>
                <c:pt idx="6241">
                  <c:v>1.0335934999999994</c:v>
                </c:pt>
                <c:pt idx="6242">
                  <c:v>1.0334891999999998</c:v>
                </c:pt>
                <c:pt idx="6243">
                  <c:v>1.0333819</c:v>
                </c:pt>
                <c:pt idx="6244">
                  <c:v>1.0333282999999995</c:v>
                </c:pt>
                <c:pt idx="6245">
                  <c:v>1.0333393999999996</c:v>
                </c:pt>
                <c:pt idx="6246">
                  <c:v>1.0333828999999999</c:v>
                </c:pt>
                <c:pt idx="6247">
                  <c:v>1.0334300999999995</c:v>
                </c:pt>
                <c:pt idx="6248">
                  <c:v>1.0334814999999995</c:v>
                </c:pt>
                <c:pt idx="6249">
                  <c:v>1.0335508</c:v>
                </c:pt>
                <c:pt idx="6250">
                  <c:v>1.0336409999999998</c:v>
                </c:pt>
                <c:pt idx="6251">
                  <c:v>1.0337459999999998</c:v>
                </c:pt>
                <c:pt idx="6252">
                  <c:v>1.0338671999999998</c:v>
                </c:pt>
                <c:pt idx="6253">
                  <c:v>1.0340114</c:v>
                </c:pt>
                <c:pt idx="6254">
                  <c:v>1.0341688</c:v>
                </c:pt>
                <c:pt idx="6255">
                  <c:v>1.0343035</c:v>
                </c:pt>
                <c:pt idx="6256">
                  <c:v>1.0343784</c:v>
                </c:pt>
                <c:pt idx="6257">
                  <c:v>1.0343931</c:v>
                </c:pt>
                <c:pt idx="6258">
                  <c:v>1.0343944999999994</c:v>
                </c:pt>
                <c:pt idx="6259">
                  <c:v>1.0344420999999999</c:v>
                </c:pt>
                <c:pt idx="6260">
                  <c:v>1.0345583</c:v>
                </c:pt>
                <c:pt idx="6261">
                  <c:v>1.0347046999999996</c:v>
                </c:pt>
                <c:pt idx="6262">
                  <c:v>1.0348131</c:v>
                </c:pt>
                <c:pt idx="6263">
                  <c:v>1.0348458999999999</c:v>
                </c:pt>
                <c:pt idx="6264">
                  <c:v>1.0348331</c:v>
                </c:pt>
                <c:pt idx="6265">
                  <c:v>1.0348444999999995</c:v>
                </c:pt>
                <c:pt idx="6266">
                  <c:v>1.0349193999999995</c:v>
                </c:pt>
                <c:pt idx="6267">
                  <c:v>1.0350295999999994</c:v>
                </c:pt>
                <c:pt idx="6268">
                  <c:v>1.035115</c:v>
                </c:pt>
                <c:pt idx="6269">
                  <c:v>1.0351527</c:v>
                </c:pt>
                <c:pt idx="6270">
                  <c:v>1.0351788</c:v>
                </c:pt>
                <c:pt idx="6271">
                  <c:v>1.0352399999999995</c:v>
                </c:pt>
                <c:pt idx="6272">
                  <c:v>1.0353396999999995</c:v>
                </c:pt>
                <c:pt idx="6273">
                  <c:v>1.0354485</c:v>
                </c:pt>
                <c:pt idx="6274">
                  <c:v>1.0355540999999995</c:v>
                </c:pt>
                <c:pt idx="6275">
                  <c:v>1.0356752999999994</c:v>
                </c:pt>
                <c:pt idx="6276">
                  <c:v>1.0358132999999996</c:v>
                </c:pt>
                <c:pt idx="6277">
                  <c:v>1.0359142999999993</c:v>
                </c:pt>
                <c:pt idx="6278">
                  <c:v>1.0359079</c:v>
                </c:pt>
                <c:pt idx="6279">
                  <c:v>1.0357874</c:v>
                </c:pt>
                <c:pt idx="6280">
                  <c:v>1.0356290999999993</c:v>
                </c:pt>
                <c:pt idx="6281">
                  <c:v>1.0355190999999995</c:v>
                </c:pt>
                <c:pt idx="6282">
                  <c:v>1.0354764999999995</c:v>
                </c:pt>
                <c:pt idx="6283">
                  <c:v>1.0354608999999995</c:v>
                </c:pt>
                <c:pt idx="6284">
                  <c:v>1.0354424</c:v>
                </c:pt>
                <c:pt idx="6285">
                  <c:v>1.0354347999999995</c:v>
                </c:pt>
                <c:pt idx="6286">
                  <c:v>1.0354519</c:v>
                </c:pt>
                <c:pt idx="6287">
                  <c:v>1.0354614999999996</c:v>
                </c:pt>
                <c:pt idx="6288">
                  <c:v>1.035412</c:v>
                </c:pt>
                <c:pt idx="6289">
                  <c:v>1.0353057999999995</c:v>
                </c:pt>
                <c:pt idx="6290">
                  <c:v>1.0352210999999996</c:v>
                </c:pt>
                <c:pt idx="6291">
                  <c:v>1.0352446999999996</c:v>
                </c:pt>
                <c:pt idx="6292">
                  <c:v>1.0353909999999995</c:v>
                </c:pt>
                <c:pt idx="6293">
                  <c:v>1.0355963999999995</c:v>
                </c:pt>
                <c:pt idx="6294">
                  <c:v>1.0357839</c:v>
                </c:pt>
                <c:pt idx="6295">
                  <c:v>1.0359133999999994</c:v>
                </c:pt>
                <c:pt idx="6296">
                  <c:v>1.0359690999999995</c:v>
                </c:pt>
                <c:pt idx="6297">
                  <c:v>1.035924499999999</c:v>
                </c:pt>
                <c:pt idx="6298">
                  <c:v>1.0357548999999995</c:v>
                </c:pt>
                <c:pt idx="6299">
                  <c:v>1.0354905999999995</c:v>
                </c:pt>
                <c:pt idx="6300">
                  <c:v>1.0352393999999996</c:v>
                </c:pt>
                <c:pt idx="6301">
                  <c:v>1.0351251999999995</c:v>
                </c:pt>
                <c:pt idx="6302">
                  <c:v>1.0351874999999999</c:v>
                </c:pt>
                <c:pt idx="6303">
                  <c:v>1.0353420999999998</c:v>
                </c:pt>
                <c:pt idx="6304">
                  <c:v>1.0354527999999998</c:v>
                </c:pt>
                <c:pt idx="6305">
                  <c:v>1.0354497999999994</c:v>
                </c:pt>
                <c:pt idx="6306">
                  <c:v>1.035377</c:v>
                </c:pt>
                <c:pt idx="6307">
                  <c:v>1.0353228999999995</c:v>
                </c:pt>
                <c:pt idx="6308">
                  <c:v>1.0353125999999999</c:v>
                </c:pt>
                <c:pt idx="6309">
                  <c:v>1.035285</c:v>
                </c:pt>
                <c:pt idx="6310">
                  <c:v>1.0351781</c:v>
                </c:pt>
                <c:pt idx="6311">
                  <c:v>1.0350215999999994</c:v>
                </c:pt>
                <c:pt idx="6312">
                  <c:v>1.0349235999999995</c:v>
                </c:pt>
                <c:pt idx="6313">
                  <c:v>1.0349609999999998</c:v>
                </c:pt>
                <c:pt idx="6314">
                  <c:v>1.0350982999999996</c:v>
                </c:pt>
                <c:pt idx="6315">
                  <c:v>1.0352279</c:v>
                </c:pt>
                <c:pt idx="6316">
                  <c:v>1.0352816999999996</c:v>
                </c:pt>
                <c:pt idx="6317">
                  <c:v>1.0352858</c:v>
                </c:pt>
                <c:pt idx="6318">
                  <c:v>1.0353085</c:v>
                </c:pt>
                <c:pt idx="6319">
                  <c:v>1.0353761999999995</c:v>
                </c:pt>
                <c:pt idx="6320">
                  <c:v>1.0354595</c:v>
                </c:pt>
                <c:pt idx="6321">
                  <c:v>1.0355275999999998</c:v>
                </c:pt>
                <c:pt idx="6322">
                  <c:v>1.0355900999999994</c:v>
                </c:pt>
                <c:pt idx="6323">
                  <c:v>1.0356762999999996</c:v>
                </c:pt>
                <c:pt idx="6324">
                  <c:v>1.0357912999999992</c:v>
                </c:pt>
                <c:pt idx="6325">
                  <c:v>1.0359102999999994</c:v>
                </c:pt>
                <c:pt idx="6326">
                  <c:v>1.0360149000000001</c:v>
                </c:pt>
                <c:pt idx="6327">
                  <c:v>1.0361168999999999</c:v>
                </c:pt>
                <c:pt idx="6328">
                  <c:v>1.0362393999999995</c:v>
                </c:pt>
                <c:pt idx="6329">
                  <c:v>1.0363788</c:v>
                </c:pt>
                <c:pt idx="6330">
                  <c:v>1.0364936999999994</c:v>
                </c:pt>
                <c:pt idx="6331">
                  <c:v>1.0365324</c:v>
                </c:pt>
                <c:pt idx="6332">
                  <c:v>1.0364742999999996</c:v>
                </c:pt>
                <c:pt idx="6333">
                  <c:v>1.0363430999999999</c:v>
                </c:pt>
                <c:pt idx="6334">
                  <c:v>1.0361864000000001</c:v>
                </c:pt>
                <c:pt idx="6335">
                  <c:v>1.0360364</c:v>
                </c:pt>
                <c:pt idx="6336">
                  <c:v>1.0358908999999996</c:v>
                </c:pt>
                <c:pt idx="6337">
                  <c:v>1.0357386999999996</c:v>
                </c:pt>
                <c:pt idx="6338">
                  <c:v>1.0356033999999994</c:v>
                </c:pt>
                <c:pt idx="6339">
                  <c:v>1.0355490999999994</c:v>
                </c:pt>
                <c:pt idx="6340">
                  <c:v>1.0356253999999996</c:v>
                </c:pt>
                <c:pt idx="6341">
                  <c:v>1.0358052999999994</c:v>
                </c:pt>
                <c:pt idx="6342">
                  <c:v>1.035996399999999</c:v>
                </c:pt>
                <c:pt idx="6343">
                  <c:v>1.0361214999999995</c:v>
                </c:pt>
                <c:pt idx="6344">
                  <c:v>1.036181</c:v>
                </c:pt>
                <c:pt idx="6345">
                  <c:v>1.0362209999999998</c:v>
                </c:pt>
                <c:pt idx="6346">
                  <c:v>1.0362544</c:v>
                </c:pt>
                <c:pt idx="6347">
                  <c:v>1.0362439999999999</c:v>
                </c:pt>
                <c:pt idx="6348">
                  <c:v>1.0361703</c:v>
                </c:pt>
                <c:pt idx="6349">
                  <c:v>1.0360891999999999</c:v>
                </c:pt>
                <c:pt idx="6350">
                  <c:v>1.0360929999999999</c:v>
                </c:pt>
                <c:pt idx="6351">
                  <c:v>1.0362184999999999</c:v>
                </c:pt>
                <c:pt idx="6352">
                  <c:v>1.0364114999999998</c:v>
                </c:pt>
                <c:pt idx="6353">
                  <c:v>1.0365825000000004</c:v>
                </c:pt>
                <c:pt idx="6354">
                  <c:v>1.0366755999999999</c:v>
                </c:pt>
                <c:pt idx="6355">
                  <c:v>1.0366791999999998</c:v>
                </c:pt>
                <c:pt idx="6356">
                  <c:v>1.0366024</c:v>
                </c:pt>
                <c:pt idx="6357">
                  <c:v>1.0364738999999998</c:v>
                </c:pt>
                <c:pt idx="6358">
                  <c:v>1.0363543</c:v>
                </c:pt>
                <c:pt idx="6359">
                  <c:v>1.0363061</c:v>
                </c:pt>
                <c:pt idx="6360">
                  <c:v>1.036335</c:v>
                </c:pt>
                <c:pt idx="6361">
                  <c:v>1.0363822</c:v>
                </c:pt>
                <c:pt idx="6362">
                  <c:v>1.0363955999999999</c:v>
                </c:pt>
                <c:pt idx="6363">
                  <c:v>1.0363899000000001</c:v>
                </c:pt>
                <c:pt idx="6364">
                  <c:v>1.0364074999999999</c:v>
                </c:pt>
                <c:pt idx="6365">
                  <c:v>1.0364332999999994</c:v>
                </c:pt>
                <c:pt idx="6366">
                  <c:v>1.0363942999999995</c:v>
                </c:pt>
                <c:pt idx="6367">
                  <c:v>1.0362614999999995</c:v>
                </c:pt>
                <c:pt idx="6368">
                  <c:v>1.0361113</c:v>
                </c:pt>
                <c:pt idx="6369">
                  <c:v>1.0360478000000004</c:v>
                </c:pt>
                <c:pt idx="6370">
                  <c:v>1.0360741</c:v>
                </c:pt>
                <c:pt idx="6371">
                  <c:v>1.0360910999999995</c:v>
                </c:pt>
                <c:pt idx="6372">
                  <c:v>1.0360309999999999</c:v>
                </c:pt>
                <c:pt idx="6373">
                  <c:v>1.0359496999999995</c:v>
                </c:pt>
                <c:pt idx="6374">
                  <c:v>1.0359513999999996</c:v>
                </c:pt>
                <c:pt idx="6375">
                  <c:v>1.0360506999999999</c:v>
                </c:pt>
                <c:pt idx="6376">
                  <c:v>1.0361577000000004</c:v>
                </c:pt>
                <c:pt idx="6377">
                  <c:v>1.0362011</c:v>
                </c:pt>
                <c:pt idx="6378">
                  <c:v>1.0362159000000004</c:v>
                </c:pt>
                <c:pt idx="6379">
                  <c:v>1.0362836</c:v>
                </c:pt>
                <c:pt idx="6380">
                  <c:v>1.0364202999999996</c:v>
                </c:pt>
                <c:pt idx="6381">
                  <c:v>1.0365705999999999</c:v>
                </c:pt>
                <c:pt idx="6382">
                  <c:v>1.0367011999999998</c:v>
                </c:pt>
                <c:pt idx="6383">
                  <c:v>1.0368478999999999</c:v>
                </c:pt>
                <c:pt idx="6384">
                  <c:v>1.0370535999999999</c:v>
                </c:pt>
                <c:pt idx="6385">
                  <c:v>1.0372975</c:v>
                </c:pt>
                <c:pt idx="6386">
                  <c:v>1.0375214999999995</c:v>
                </c:pt>
                <c:pt idx="6387">
                  <c:v>1.0377036999999996</c:v>
                </c:pt>
                <c:pt idx="6388">
                  <c:v>1.0378596999999994</c:v>
                </c:pt>
                <c:pt idx="6389">
                  <c:v>1.0379723999999995</c:v>
                </c:pt>
                <c:pt idx="6390">
                  <c:v>1.0379736999999996</c:v>
                </c:pt>
                <c:pt idx="6391">
                  <c:v>1.0378332999999993</c:v>
                </c:pt>
                <c:pt idx="6392">
                  <c:v>1.0376371999999998</c:v>
                </c:pt>
                <c:pt idx="6393">
                  <c:v>1.0375302999999996</c:v>
                </c:pt>
                <c:pt idx="6394">
                  <c:v>1.0375755999999998</c:v>
                </c:pt>
                <c:pt idx="6395">
                  <c:v>1.0376976999999994</c:v>
                </c:pt>
                <c:pt idx="6396">
                  <c:v>1.0377751999999998</c:v>
                </c:pt>
                <c:pt idx="6397">
                  <c:v>1.037758</c:v>
                </c:pt>
                <c:pt idx="6398">
                  <c:v>1.0376763999999996</c:v>
                </c:pt>
                <c:pt idx="6399">
                  <c:v>1.0375647999999993</c:v>
                </c:pt>
                <c:pt idx="6400">
                  <c:v>1.0374252999999996</c:v>
                </c:pt>
                <c:pt idx="6401">
                  <c:v>1.0372713999999994</c:v>
                </c:pt>
                <c:pt idx="6402">
                  <c:v>1.0371605999999998</c:v>
                </c:pt>
                <c:pt idx="6403">
                  <c:v>1.0371513999999995</c:v>
                </c:pt>
                <c:pt idx="6404">
                  <c:v>1.0372382999999994</c:v>
                </c:pt>
                <c:pt idx="6405">
                  <c:v>1.037355</c:v>
                </c:pt>
                <c:pt idx="6406">
                  <c:v>1.0374379999999999</c:v>
                </c:pt>
                <c:pt idx="6407">
                  <c:v>1.0374676999999994</c:v>
                </c:pt>
                <c:pt idx="6408">
                  <c:v>1.0374509999999999</c:v>
                </c:pt>
                <c:pt idx="6409">
                  <c:v>1.0373993999999993</c:v>
                </c:pt>
                <c:pt idx="6410">
                  <c:v>1.0373435999999998</c:v>
                </c:pt>
                <c:pt idx="6411">
                  <c:v>1.0373428</c:v>
                </c:pt>
                <c:pt idx="6412">
                  <c:v>1.0374403999999995</c:v>
                </c:pt>
                <c:pt idx="6413">
                  <c:v>1.0376072999999995</c:v>
                </c:pt>
                <c:pt idx="6414">
                  <c:v>1.0377590999999995</c:v>
                </c:pt>
                <c:pt idx="6415">
                  <c:v>1.0378466999999996</c:v>
                </c:pt>
                <c:pt idx="6416">
                  <c:v>1.0379102999999996</c:v>
                </c:pt>
                <c:pt idx="6417">
                  <c:v>1.0380194</c:v>
                </c:pt>
                <c:pt idx="6418">
                  <c:v>1.0381674999999999</c:v>
                </c:pt>
                <c:pt idx="6419">
                  <c:v>1.0382576000000001</c:v>
                </c:pt>
                <c:pt idx="6420">
                  <c:v>1.0382011999999998</c:v>
                </c:pt>
                <c:pt idx="6421">
                  <c:v>1.0380183999999999</c:v>
                </c:pt>
                <c:pt idx="6422">
                  <c:v>1.0378207999999995</c:v>
                </c:pt>
                <c:pt idx="6423">
                  <c:v>1.0377062999999993</c:v>
                </c:pt>
                <c:pt idx="6424">
                  <c:v>1.0376827</c:v>
                </c:pt>
                <c:pt idx="6425">
                  <c:v>1.0376866999999996</c:v>
                </c:pt>
                <c:pt idx="6426">
                  <c:v>1.0376576</c:v>
                </c:pt>
                <c:pt idx="6427">
                  <c:v>1.0375831999999998</c:v>
                </c:pt>
                <c:pt idx="6428">
                  <c:v>1.0374951999999995</c:v>
                </c:pt>
                <c:pt idx="6429">
                  <c:v>1.0374362999999995</c:v>
                </c:pt>
                <c:pt idx="6430">
                  <c:v>1.0374299999999996</c:v>
                </c:pt>
                <c:pt idx="6431">
                  <c:v>1.0374632999999995</c:v>
                </c:pt>
                <c:pt idx="6432">
                  <c:v>1.0374919999999994</c:v>
                </c:pt>
                <c:pt idx="6433">
                  <c:v>1.0374715999999995</c:v>
                </c:pt>
                <c:pt idx="6434">
                  <c:v>1.0373922999999996</c:v>
                </c:pt>
                <c:pt idx="6435">
                  <c:v>1.0372861</c:v>
                </c:pt>
                <c:pt idx="6436">
                  <c:v>1.0371953999999994</c:v>
                </c:pt>
                <c:pt idx="6437">
                  <c:v>1.0371394999999994</c:v>
                </c:pt>
                <c:pt idx="6438">
                  <c:v>1.0371089</c:v>
                </c:pt>
                <c:pt idx="6439">
                  <c:v>1.0370817999999995</c:v>
                </c:pt>
                <c:pt idx="6440">
                  <c:v>1.0370372999999995</c:v>
                </c:pt>
                <c:pt idx="6441">
                  <c:v>1.0369587</c:v>
                </c:pt>
                <c:pt idx="6442">
                  <c:v>1.0368487</c:v>
                </c:pt>
                <c:pt idx="6443">
                  <c:v>1.0367473</c:v>
                </c:pt>
                <c:pt idx="6444">
                  <c:v>1.0367183</c:v>
                </c:pt>
                <c:pt idx="6445">
                  <c:v>1.0367913999999996</c:v>
                </c:pt>
                <c:pt idx="6446">
                  <c:v>1.0369147999999995</c:v>
                </c:pt>
                <c:pt idx="6447">
                  <c:v>1.0369870999999999</c:v>
                </c:pt>
                <c:pt idx="6448">
                  <c:v>1.0369523999999999</c:v>
                </c:pt>
                <c:pt idx="6449">
                  <c:v>1.0368602999999994</c:v>
                </c:pt>
                <c:pt idx="6450">
                  <c:v>1.0368154000000001</c:v>
                </c:pt>
                <c:pt idx="6451">
                  <c:v>1.0368634999999995</c:v>
                </c:pt>
                <c:pt idx="6452">
                  <c:v>1.0369438</c:v>
                </c:pt>
                <c:pt idx="6453">
                  <c:v>1.0369605</c:v>
                </c:pt>
                <c:pt idx="6454">
                  <c:v>1.0368916999999993</c:v>
                </c:pt>
                <c:pt idx="6455">
                  <c:v>1.0368093999999994</c:v>
                </c:pt>
                <c:pt idx="6456">
                  <c:v>1.0367884999999999</c:v>
                </c:pt>
                <c:pt idx="6457">
                  <c:v>1.0368165</c:v>
                </c:pt>
                <c:pt idx="6458">
                  <c:v>1.0368061</c:v>
                </c:pt>
                <c:pt idx="6459">
                  <c:v>1.0366938999999995</c:v>
                </c:pt>
                <c:pt idx="6460">
                  <c:v>1.0365120999999999</c:v>
                </c:pt>
                <c:pt idx="6461">
                  <c:v>1.036354</c:v>
                </c:pt>
                <c:pt idx="6462">
                  <c:v>1.0362787999999998</c:v>
                </c:pt>
                <c:pt idx="6463">
                  <c:v>1.0362580000000001</c:v>
                </c:pt>
                <c:pt idx="6464">
                  <c:v>1.0362130000000001</c:v>
                </c:pt>
                <c:pt idx="6465">
                  <c:v>1.0360898000000001</c:v>
                </c:pt>
                <c:pt idx="6466">
                  <c:v>1.0358992999999992</c:v>
                </c:pt>
                <c:pt idx="6467">
                  <c:v>1.0356950999999994</c:v>
                </c:pt>
                <c:pt idx="6468">
                  <c:v>1.0355248999999993</c:v>
                </c:pt>
                <c:pt idx="6469">
                  <c:v>1.0353990999999996</c:v>
                </c:pt>
                <c:pt idx="6470">
                  <c:v>1.0352925999999998</c:v>
                </c:pt>
                <c:pt idx="6471">
                  <c:v>1.0351714999999995</c:v>
                </c:pt>
                <c:pt idx="6472">
                  <c:v>1.0350285999999995</c:v>
                </c:pt>
                <c:pt idx="6473">
                  <c:v>1.0349018999999995</c:v>
                </c:pt>
                <c:pt idx="6474">
                  <c:v>1.0348516999999995</c:v>
                </c:pt>
                <c:pt idx="6475">
                  <c:v>1.0349052999999995</c:v>
                </c:pt>
                <c:pt idx="6476">
                  <c:v>1.0350205999999995</c:v>
                </c:pt>
                <c:pt idx="6477">
                  <c:v>1.0351115</c:v>
                </c:pt>
                <c:pt idx="6478">
                  <c:v>1.0351162999999994</c:v>
                </c:pt>
                <c:pt idx="6479">
                  <c:v>1.0350336999999996</c:v>
                </c:pt>
                <c:pt idx="6480">
                  <c:v>1.0348916999999993</c:v>
                </c:pt>
                <c:pt idx="6481">
                  <c:v>1.0346991999999995</c:v>
                </c:pt>
                <c:pt idx="6482">
                  <c:v>1.0344560999999999</c:v>
                </c:pt>
                <c:pt idx="6483">
                  <c:v>1.0342041</c:v>
                </c:pt>
                <c:pt idx="6484">
                  <c:v>1.0340324000000001</c:v>
                </c:pt>
                <c:pt idx="6485">
                  <c:v>1.0339965999999994</c:v>
                </c:pt>
                <c:pt idx="6486">
                  <c:v>1.0340393999999995</c:v>
                </c:pt>
                <c:pt idx="6487">
                  <c:v>1.0340278999999999</c:v>
                </c:pt>
                <c:pt idx="6488">
                  <c:v>1.0338909999999994</c:v>
                </c:pt>
                <c:pt idx="6489">
                  <c:v>1.0337036999999996</c:v>
                </c:pt>
                <c:pt idx="6490">
                  <c:v>1.0336146999999996</c:v>
                </c:pt>
                <c:pt idx="6491">
                  <c:v>1.0336924999999995</c:v>
                </c:pt>
                <c:pt idx="6492">
                  <c:v>1.0338626999999996</c:v>
                </c:pt>
                <c:pt idx="6493">
                  <c:v>1.0339943999999992</c:v>
                </c:pt>
                <c:pt idx="6494">
                  <c:v>1.0340225999999999</c:v>
                </c:pt>
                <c:pt idx="6495">
                  <c:v>1.0339749999999994</c:v>
                </c:pt>
                <c:pt idx="6496">
                  <c:v>1.0339082999999996</c:v>
                </c:pt>
                <c:pt idx="6497">
                  <c:v>1.0338528</c:v>
                </c:pt>
                <c:pt idx="6498">
                  <c:v>1.0338159999999998</c:v>
                </c:pt>
                <c:pt idx="6499">
                  <c:v>1.033801699999999</c:v>
                </c:pt>
                <c:pt idx="6500">
                  <c:v>1.0337994999999995</c:v>
                </c:pt>
                <c:pt idx="6501">
                  <c:v>1.0337805999999998</c:v>
                </c:pt>
                <c:pt idx="6502">
                  <c:v>1.0337325999999998</c:v>
                </c:pt>
                <c:pt idx="6503">
                  <c:v>1.0336922999999996</c:v>
                </c:pt>
                <c:pt idx="6504">
                  <c:v>1.0337090999999994</c:v>
                </c:pt>
                <c:pt idx="6505">
                  <c:v>1.0337688999999994</c:v>
                </c:pt>
                <c:pt idx="6506">
                  <c:v>1.0337886999999994</c:v>
                </c:pt>
                <c:pt idx="6507">
                  <c:v>1.0337116999999996</c:v>
                </c:pt>
                <c:pt idx="6508">
                  <c:v>1.0335892999999996</c:v>
                </c:pt>
                <c:pt idx="6509">
                  <c:v>1.0335264999999996</c:v>
                </c:pt>
                <c:pt idx="6510">
                  <c:v>1.0335497999999994</c:v>
                </c:pt>
                <c:pt idx="6511">
                  <c:v>1.0335709999999998</c:v>
                </c:pt>
                <c:pt idx="6512">
                  <c:v>1.0335043999999995</c:v>
                </c:pt>
                <c:pt idx="6513">
                  <c:v>1.0333873</c:v>
                </c:pt>
                <c:pt idx="6514">
                  <c:v>1.0333386999999994</c:v>
                </c:pt>
                <c:pt idx="6515">
                  <c:v>1.0334051999999998</c:v>
                </c:pt>
                <c:pt idx="6516">
                  <c:v>1.0334965999999994</c:v>
                </c:pt>
                <c:pt idx="6517">
                  <c:v>1.0334961999999994</c:v>
                </c:pt>
                <c:pt idx="6518">
                  <c:v>1.0334030999999995</c:v>
                </c:pt>
                <c:pt idx="6519">
                  <c:v>1.0333254999999995</c:v>
                </c:pt>
                <c:pt idx="6520">
                  <c:v>1.0333505999999999</c:v>
                </c:pt>
                <c:pt idx="6521">
                  <c:v>1.0334644999999996</c:v>
                </c:pt>
                <c:pt idx="6522">
                  <c:v>1.033604699999999</c:v>
                </c:pt>
                <c:pt idx="6523">
                  <c:v>1.0337383999999994</c:v>
                </c:pt>
                <c:pt idx="6524">
                  <c:v>1.0338509999999999</c:v>
                </c:pt>
                <c:pt idx="6525">
                  <c:v>1.033891699999999</c:v>
                </c:pt>
                <c:pt idx="6526">
                  <c:v>1.0337982999999991</c:v>
                </c:pt>
                <c:pt idx="6527">
                  <c:v>1.0335939999999995</c:v>
                </c:pt>
                <c:pt idx="6528">
                  <c:v>1.0334112999999996</c:v>
                </c:pt>
                <c:pt idx="6529">
                  <c:v>1.0333753999999995</c:v>
                </c:pt>
                <c:pt idx="6530">
                  <c:v>1.0334737999999994</c:v>
                </c:pt>
                <c:pt idx="6531">
                  <c:v>1.0335794999999994</c:v>
                </c:pt>
                <c:pt idx="6532">
                  <c:v>1.0336005999999998</c:v>
                </c:pt>
                <c:pt idx="6533">
                  <c:v>1.0335703999999994</c:v>
                </c:pt>
                <c:pt idx="6534">
                  <c:v>1.0335744999999994</c:v>
                </c:pt>
                <c:pt idx="6535">
                  <c:v>1.0336308999999995</c:v>
                </c:pt>
                <c:pt idx="6536">
                  <c:v>1.0336814999999995</c:v>
                </c:pt>
                <c:pt idx="6537">
                  <c:v>1.0336881999999998</c:v>
                </c:pt>
                <c:pt idx="6538">
                  <c:v>1.0336874</c:v>
                </c:pt>
                <c:pt idx="6539">
                  <c:v>1.0337290999999993</c:v>
                </c:pt>
                <c:pt idx="6540">
                  <c:v>1.0337977999999994</c:v>
                </c:pt>
                <c:pt idx="6541">
                  <c:v>1.0338269999999996</c:v>
                </c:pt>
                <c:pt idx="6542">
                  <c:v>1.0337821</c:v>
                </c:pt>
                <c:pt idx="6543">
                  <c:v>1.0336964999999996</c:v>
                </c:pt>
                <c:pt idx="6544">
                  <c:v>1.0336273999999994</c:v>
                </c:pt>
                <c:pt idx="6545">
                  <c:v>1.0335998999999996</c:v>
                </c:pt>
                <c:pt idx="6546">
                  <c:v>1.0336082999999996</c:v>
                </c:pt>
                <c:pt idx="6547">
                  <c:v>1.0336383999999996</c:v>
                </c:pt>
                <c:pt idx="6548">
                  <c:v>1.0336638999999996</c:v>
                </c:pt>
                <c:pt idx="6549">
                  <c:v>1.0336410999999996</c:v>
                </c:pt>
                <c:pt idx="6550">
                  <c:v>1.0335462999999996</c:v>
                </c:pt>
                <c:pt idx="6551">
                  <c:v>1.0334268999999996</c:v>
                </c:pt>
                <c:pt idx="6552">
                  <c:v>1.0333798999999995</c:v>
                </c:pt>
                <c:pt idx="6553">
                  <c:v>1.0334554</c:v>
                </c:pt>
                <c:pt idx="6554">
                  <c:v>1.0335949999999996</c:v>
                </c:pt>
                <c:pt idx="6555">
                  <c:v>1.0336919999999994</c:v>
                </c:pt>
                <c:pt idx="6556">
                  <c:v>1.0337050999999995</c:v>
                </c:pt>
                <c:pt idx="6557">
                  <c:v>1.0336844999999995</c:v>
                </c:pt>
                <c:pt idx="6558">
                  <c:v>1.033687</c:v>
                </c:pt>
                <c:pt idx="6559">
                  <c:v>1.0337039999999995</c:v>
                </c:pt>
                <c:pt idx="6560">
                  <c:v>1.033701299999999</c:v>
                </c:pt>
                <c:pt idx="6561">
                  <c:v>1.0337022999999994</c:v>
                </c:pt>
                <c:pt idx="6562">
                  <c:v>1.0337810999999995</c:v>
                </c:pt>
                <c:pt idx="6563">
                  <c:v>1.0339639999999994</c:v>
                </c:pt>
                <c:pt idx="6564">
                  <c:v>1.0341711999999998</c:v>
                </c:pt>
                <c:pt idx="6565">
                  <c:v>1.0342811999999999</c:v>
                </c:pt>
                <c:pt idx="6566">
                  <c:v>1.0342434</c:v>
                </c:pt>
                <c:pt idx="6567">
                  <c:v>1.0341073999999999</c:v>
                </c:pt>
                <c:pt idx="6568">
                  <c:v>1.0339566999999996</c:v>
                </c:pt>
                <c:pt idx="6569">
                  <c:v>1.0338430999999995</c:v>
                </c:pt>
                <c:pt idx="6570">
                  <c:v>1.0337835</c:v>
                </c:pt>
                <c:pt idx="6571">
                  <c:v>1.0337809999999998</c:v>
                </c:pt>
                <c:pt idx="6572">
                  <c:v>1.0338189999999998</c:v>
                </c:pt>
                <c:pt idx="6573">
                  <c:v>1.0338575999999999</c:v>
                </c:pt>
                <c:pt idx="6574">
                  <c:v>1.0338672999999994</c:v>
                </c:pt>
                <c:pt idx="6575">
                  <c:v>1.0338691999999994</c:v>
                </c:pt>
                <c:pt idx="6576">
                  <c:v>1.0339117999999994</c:v>
                </c:pt>
                <c:pt idx="6577">
                  <c:v>1.033999799999999</c:v>
                </c:pt>
                <c:pt idx="6578">
                  <c:v>1.0340741</c:v>
                </c:pt>
                <c:pt idx="6579">
                  <c:v>1.0340841999999999</c:v>
                </c:pt>
                <c:pt idx="6580">
                  <c:v>1.0340601999999999</c:v>
                </c:pt>
                <c:pt idx="6581">
                  <c:v>1.0340809000000004</c:v>
                </c:pt>
                <c:pt idx="6582">
                  <c:v>1.0341730999999998</c:v>
                </c:pt>
                <c:pt idx="6583">
                  <c:v>1.0342798</c:v>
                </c:pt>
                <c:pt idx="6584">
                  <c:v>1.0343365999999998</c:v>
                </c:pt>
                <c:pt idx="6585">
                  <c:v>1.0343483</c:v>
                </c:pt>
                <c:pt idx="6586">
                  <c:v>1.0343602999999995</c:v>
                </c:pt>
                <c:pt idx="6587">
                  <c:v>1.0343776</c:v>
                </c:pt>
                <c:pt idx="6588">
                  <c:v>1.0343594</c:v>
                </c:pt>
                <c:pt idx="6589">
                  <c:v>1.0342955</c:v>
                </c:pt>
                <c:pt idx="6590">
                  <c:v>1.0342416999999995</c:v>
                </c:pt>
                <c:pt idx="6591">
                  <c:v>1.0342471000000004</c:v>
                </c:pt>
                <c:pt idx="6592">
                  <c:v>1.0342753</c:v>
                </c:pt>
                <c:pt idx="6593">
                  <c:v>1.0342463</c:v>
                </c:pt>
                <c:pt idx="6594">
                  <c:v>1.0341532</c:v>
                </c:pt>
                <c:pt idx="6595">
                  <c:v>1.0340872999999999</c:v>
                </c:pt>
                <c:pt idx="6596">
                  <c:v>1.0341256999999995</c:v>
                </c:pt>
                <c:pt idx="6597">
                  <c:v>1.0342298999999995</c:v>
                </c:pt>
                <c:pt idx="6598">
                  <c:v>1.0342986999999995</c:v>
                </c:pt>
                <c:pt idx="6599">
                  <c:v>1.0343038999999998</c:v>
                </c:pt>
                <c:pt idx="6600">
                  <c:v>1.0343192999999995</c:v>
                </c:pt>
                <c:pt idx="6601">
                  <c:v>1.0344036999999995</c:v>
                </c:pt>
                <c:pt idx="6602">
                  <c:v>1.0345027</c:v>
                </c:pt>
                <c:pt idx="6603">
                  <c:v>1.0345115</c:v>
                </c:pt>
                <c:pt idx="6604">
                  <c:v>1.0344153999999999</c:v>
                </c:pt>
                <c:pt idx="6605">
                  <c:v>1.0343172999999999</c:v>
                </c:pt>
                <c:pt idx="6606">
                  <c:v>1.0343152999999998</c:v>
                </c:pt>
                <c:pt idx="6607">
                  <c:v>1.0343979000000001</c:v>
                </c:pt>
                <c:pt idx="6608">
                  <c:v>1.0344829000000004</c:v>
                </c:pt>
                <c:pt idx="6609">
                  <c:v>1.0345290999999994</c:v>
                </c:pt>
                <c:pt idx="6610">
                  <c:v>1.0345633999999995</c:v>
                </c:pt>
                <c:pt idx="6611">
                  <c:v>1.0346048999999995</c:v>
                </c:pt>
                <c:pt idx="6612">
                  <c:v>1.0346177999999999</c:v>
                </c:pt>
                <c:pt idx="6613">
                  <c:v>1.0345624999999998</c:v>
                </c:pt>
                <c:pt idx="6614">
                  <c:v>1.0344651</c:v>
                </c:pt>
                <c:pt idx="6615">
                  <c:v>1.0343958</c:v>
                </c:pt>
                <c:pt idx="6616">
                  <c:v>1.0343867</c:v>
                </c:pt>
                <c:pt idx="6617">
                  <c:v>1.0344088999999999</c:v>
                </c:pt>
                <c:pt idx="6618">
                  <c:v>1.0344369</c:v>
                </c:pt>
                <c:pt idx="6619">
                  <c:v>1.0344973</c:v>
                </c:pt>
                <c:pt idx="6620">
                  <c:v>1.0346239999999998</c:v>
                </c:pt>
                <c:pt idx="6621">
                  <c:v>1.0347819999999999</c:v>
                </c:pt>
                <c:pt idx="6622">
                  <c:v>1.0348751999999999</c:v>
                </c:pt>
                <c:pt idx="6623">
                  <c:v>1.0348362999999994</c:v>
                </c:pt>
                <c:pt idx="6624">
                  <c:v>1.0346909</c:v>
                </c:pt>
                <c:pt idx="6625">
                  <c:v>1.0345255999999998</c:v>
                </c:pt>
                <c:pt idx="6626">
                  <c:v>1.0344142999999995</c:v>
                </c:pt>
                <c:pt idx="6627">
                  <c:v>1.0343855000000004</c:v>
                </c:pt>
                <c:pt idx="6628">
                  <c:v>1.0344343999999994</c:v>
                </c:pt>
                <c:pt idx="6629">
                  <c:v>1.0345292999999995</c:v>
                </c:pt>
                <c:pt idx="6630">
                  <c:v>1.0346096999999994</c:v>
                </c:pt>
                <c:pt idx="6631">
                  <c:v>1.0346205999999998</c:v>
                </c:pt>
                <c:pt idx="6632">
                  <c:v>1.0345692999999996</c:v>
                </c:pt>
                <c:pt idx="6633">
                  <c:v>1.0345320999999998</c:v>
                </c:pt>
                <c:pt idx="6634">
                  <c:v>1.0345713999999995</c:v>
                </c:pt>
                <c:pt idx="6635">
                  <c:v>1.0346518</c:v>
                </c:pt>
                <c:pt idx="6636">
                  <c:v>1.0346673</c:v>
                </c:pt>
                <c:pt idx="6637">
                  <c:v>1.0345591000000001</c:v>
                </c:pt>
                <c:pt idx="6638">
                  <c:v>1.0343848</c:v>
                </c:pt>
                <c:pt idx="6639">
                  <c:v>1.0342536999999998</c:v>
                </c:pt>
                <c:pt idx="6640">
                  <c:v>1.0342145999999999</c:v>
                </c:pt>
                <c:pt idx="6641">
                  <c:v>1.0342338999999998</c:v>
                </c:pt>
                <c:pt idx="6642">
                  <c:v>1.0342728999999999</c:v>
                </c:pt>
                <c:pt idx="6643">
                  <c:v>1.0343449</c:v>
                </c:pt>
                <c:pt idx="6644">
                  <c:v>1.0344723</c:v>
                </c:pt>
                <c:pt idx="6645">
                  <c:v>1.0346153</c:v>
                </c:pt>
                <c:pt idx="6646">
                  <c:v>1.0346888999999999</c:v>
                </c:pt>
                <c:pt idx="6647">
                  <c:v>1.0346575000000005</c:v>
                </c:pt>
                <c:pt idx="6648">
                  <c:v>1.0345858999999999</c:v>
                </c:pt>
                <c:pt idx="6649">
                  <c:v>1.0345717999999995</c:v>
                </c:pt>
                <c:pt idx="6650">
                  <c:v>1.0346392999999994</c:v>
                </c:pt>
                <c:pt idx="6651">
                  <c:v>1.0347176999999999</c:v>
                </c:pt>
                <c:pt idx="6652">
                  <c:v>1.0347238999999995</c:v>
                </c:pt>
                <c:pt idx="6653">
                  <c:v>1.0346474999999999</c:v>
                </c:pt>
                <c:pt idx="6654">
                  <c:v>1.0345480999999999</c:v>
                </c:pt>
                <c:pt idx="6655">
                  <c:v>1.0344891999999999</c:v>
                </c:pt>
                <c:pt idx="6656">
                  <c:v>1.0344891999999999</c:v>
                </c:pt>
                <c:pt idx="6657">
                  <c:v>1.0345358</c:v>
                </c:pt>
                <c:pt idx="6658">
                  <c:v>1.0346185999999999</c:v>
                </c:pt>
                <c:pt idx="6659">
                  <c:v>1.0347341999999995</c:v>
                </c:pt>
                <c:pt idx="6660">
                  <c:v>1.0348653999999995</c:v>
                </c:pt>
                <c:pt idx="6661">
                  <c:v>1.0349699999999995</c:v>
                </c:pt>
                <c:pt idx="6662">
                  <c:v>1.0350029999999999</c:v>
                </c:pt>
                <c:pt idx="6663">
                  <c:v>1.0349545999999998</c:v>
                </c:pt>
                <c:pt idx="6664">
                  <c:v>1.0348664999999995</c:v>
                </c:pt>
                <c:pt idx="6665">
                  <c:v>1.0348115999999998</c:v>
                </c:pt>
                <c:pt idx="6666">
                  <c:v>1.0348454999999999</c:v>
                </c:pt>
                <c:pt idx="6667">
                  <c:v>1.0349662999999996</c:v>
                </c:pt>
                <c:pt idx="6668">
                  <c:v>1.0351169</c:v>
                </c:pt>
                <c:pt idx="6669">
                  <c:v>1.0352266999999991</c:v>
                </c:pt>
                <c:pt idx="6670">
                  <c:v>1.0352579000000004</c:v>
                </c:pt>
                <c:pt idx="6671">
                  <c:v>1.0352182999999995</c:v>
                </c:pt>
                <c:pt idx="6672">
                  <c:v>1.0351395999999995</c:v>
                </c:pt>
                <c:pt idx="6673">
                  <c:v>1.0350545999999998</c:v>
                </c:pt>
                <c:pt idx="6674">
                  <c:v>1.0349934999999995</c:v>
                </c:pt>
                <c:pt idx="6675">
                  <c:v>1.0349842999999996</c:v>
                </c:pt>
                <c:pt idx="6676">
                  <c:v>1.0350359</c:v>
                </c:pt>
                <c:pt idx="6677">
                  <c:v>1.0351191</c:v>
                </c:pt>
                <c:pt idx="6678">
                  <c:v>1.0351805000000001</c:v>
                </c:pt>
                <c:pt idx="6679">
                  <c:v>1.0351872</c:v>
                </c:pt>
                <c:pt idx="6680">
                  <c:v>1.0351565999999999</c:v>
                </c:pt>
                <c:pt idx="6681">
                  <c:v>1.0351315999999995</c:v>
                </c:pt>
                <c:pt idx="6682">
                  <c:v>1.0351291999999994</c:v>
                </c:pt>
                <c:pt idx="6683">
                  <c:v>1.0351259999999998</c:v>
                </c:pt>
                <c:pt idx="6684">
                  <c:v>1.0351015999999995</c:v>
                </c:pt>
                <c:pt idx="6685">
                  <c:v>1.0350804</c:v>
                </c:pt>
                <c:pt idx="6686">
                  <c:v>1.0351131999999998</c:v>
                </c:pt>
                <c:pt idx="6687">
                  <c:v>1.0352152999999995</c:v>
                </c:pt>
                <c:pt idx="6688">
                  <c:v>1.0353376999999995</c:v>
                </c:pt>
                <c:pt idx="6689">
                  <c:v>1.0354105999999998</c:v>
                </c:pt>
                <c:pt idx="6690">
                  <c:v>1.0354113999999996</c:v>
                </c:pt>
                <c:pt idx="6691">
                  <c:v>1.0353779999999999</c:v>
                </c:pt>
                <c:pt idx="6692">
                  <c:v>1.0353536999999995</c:v>
                </c:pt>
                <c:pt idx="6693">
                  <c:v>1.035334299999999</c:v>
                </c:pt>
                <c:pt idx="6694">
                  <c:v>1.0352779000000001</c:v>
                </c:pt>
                <c:pt idx="6695">
                  <c:v>1.0351648999999994</c:v>
                </c:pt>
                <c:pt idx="6696">
                  <c:v>1.0350339999999998</c:v>
                </c:pt>
                <c:pt idx="6697">
                  <c:v>1.0349523999999999</c:v>
                </c:pt>
                <c:pt idx="6698">
                  <c:v>1.0349553999999999</c:v>
                </c:pt>
                <c:pt idx="6699">
                  <c:v>1.0350211999999994</c:v>
                </c:pt>
                <c:pt idx="6700">
                  <c:v>1.0351066999999996</c:v>
                </c:pt>
                <c:pt idx="6701">
                  <c:v>1.0351954999999995</c:v>
                </c:pt>
                <c:pt idx="6702">
                  <c:v>1.0353039999999998</c:v>
                </c:pt>
                <c:pt idx="6703">
                  <c:v>1.0354431999999998</c:v>
                </c:pt>
                <c:pt idx="6704">
                  <c:v>1.0355889</c:v>
                </c:pt>
                <c:pt idx="6705">
                  <c:v>1.0357057999999995</c:v>
                </c:pt>
                <c:pt idx="6706">
                  <c:v>1.0357949999999996</c:v>
                </c:pt>
                <c:pt idx="6707">
                  <c:v>1.0358989999999995</c:v>
                </c:pt>
                <c:pt idx="6708">
                  <c:v>1.0360465999999999</c:v>
                </c:pt>
                <c:pt idx="6709">
                  <c:v>1.0361955999999999</c:v>
                </c:pt>
                <c:pt idx="6710">
                  <c:v>1.036254</c:v>
                </c:pt>
                <c:pt idx="6711">
                  <c:v>1.0361722</c:v>
                </c:pt>
                <c:pt idx="6712">
                  <c:v>1.0360087</c:v>
                </c:pt>
                <c:pt idx="6713">
                  <c:v>1.0358921999999995</c:v>
                </c:pt>
                <c:pt idx="6714">
                  <c:v>1.0359134999999995</c:v>
                </c:pt>
                <c:pt idx="6715">
                  <c:v>1.0360575000000005</c:v>
                </c:pt>
                <c:pt idx="6716">
                  <c:v>1.0362376</c:v>
                </c:pt>
                <c:pt idx="6717">
                  <c:v>1.0363742999999994</c:v>
                </c:pt>
                <c:pt idx="6718">
                  <c:v>1.0364348999999995</c:v>
                </c:pt>
                <c:pt idx="6719">
                  <c:v>1.0364126</c:v>
                </c:pt>
                <c:pt idx="6720">
                  <c:v>1.0363104999999999</c:v>
                </c:pt>
                <c:pt idx="6721">
                  <c:v>1.03616</c:v>
                </c:pt>
                <c:pt idx="6722">
                  <c:v>1.0360339000000001</c:v>
                </c:pt>
                <c:pt idx="6723">
                  <c:v>1.0360064</c:v>
                </c:pt>
                <c:pt idx="6724">
                  <c:v>1.0360919</c:v>
                </c:pt>
                <c:pt idx="6725">
                  <c:v>1.0362334</c:v>
                </c:pt>
                <c:pt idx="6726">
                  <c:v>1.0363566</c:v>
                </c:pt>
                <c:pt idx="6727">
                  <c:v>1.0364212999999995</c:v>
                </c:pt>
                <c:pt idx="6728">
                  <c:v>1.0364179000000004</c:v>
                </c:pt>
                <c:pt idx="6729">
                  <c:v>1.0363419</c:v>
                </c:pt>
                <c:pt idx="6730">
                  <c:v>1.0362114999999998</c:v>
                </c:pt>
                <c:pt idx="6731">
                  <c:v>1.0361039000000001</c:v>
                </c:pt>
                <c:pt idx="6732">
                  <c:v>1.0361252999999995</c:v>
                </c:pt>
                <c:pt idx="6733">
                  <c:v>1.0363041999999998</c:v>
                </c:pt>
                <c:pt idx="6734">
                  <c:v>1.0365252999999996</c:v>
                </c:pt>
                <c:pt idx="6735">
                  <c:v>1.0366141</c:v>
                </c:pt>
                <c:pt idx="6736">
                  <c:v>1.0365088</c:v>
                </c:pt>
                <c:pt idx="6737">
                  <c:v>1.0363279999999999</c:v>
                </c:pt>
                <c:pt idx="6738">
                  <c:v>1.0362495999999999</c:v>
                </c:pt>
                <c:pt idx="6739">
                  <c:v>1.0363329999999999</c:v>
                </c:pt>
                <c:pt idx="6740">
                  <c:v>1.0364822999999999</c:v>
                </c:pt>
                <c:pt idx="6741">
                  <c:v>1.0365689</c:v>
                </c:pt>
                <c:pt idx="6742">
                  <c:v>1.0365542999999995</c:v>
                </c:pt>
                <c:pt idx="6743">
                  <c:v>1.0364800999999999</c:v>
                </c:pt>
                <c:pt idx="6744">
                  <c:v>1.0363806</c:v>
                </c:pt>
                <c:pt idx="6745">
                  <c:v>1.0362503999999999</c:v>
                </c:pt>
                <c:pt idx="6746">
                  <c:v>1.0360936999999995</c:v>
                </c:pt>
                <c:pt idx="6747">
                  <c:v>1.0359591999999995</c:v>
                </c:pt>
                <c:pt idx="6748">
                  <c:v>1.0358975999999998</c:v>
                </c:pt>
                <c:pt idx="6749">
                  <c:v>1.0359082999999996</c:v>
                </c:pt>
                <c:pt idx="6750">
                  <c:v>1.0359552999999995</c:v>
                </c:pt>
                <c:pt idx="6751">
                  <c:v>1.0360237999999995</c:v>
                </c:pt>
                <c:pt idx="6752">
                  <c:v>1.0361236999999996</c:v>
                </c:pt>
                <c:pt idx="6753">
                  <c:v>1.0362357</c:v>
                </c:pt>
                <c:pt idx="6754">
                  <c:v>1.0362939999999998</c:v>
                </c:pt>
                <c:pt idx="6755">
                  <c:v>1.0362526000000001</c:v>
                </c:pt>
                <c:pt idx="6756">
                  <c:v>1.0361502</c:v>
                </c:pt>
                <c:pt idx="6757">
                  <c:v>1.0360649</c:v>
                </c:pt>
                <c:pt idx="6758">
                  <c:v>1.0360098999999998</c:v>
                </c:pt>
                <c:pt idx="6759">
                  <c:v>1.0359185999999998</c:v>
                </c:pt>
                <c:pt idx="6760">
                  <c:v>1.0357588</c:v>
                </c:pt>
                <c:pt idx="6761">
                  <c:v>1.0356282999999991</c:v>
                </c:pt>
                <c:pt idx="6762">
                  <c:v>1.0356821999999999</c:v>
                </c:pt>
                <c:pt idx="6763">
                  <c:v>1.0359573</c:v>
                </c:pt>
                <c:pt idx="6764">
                  <c:v>1.0363043999999995</c:v>
                </c:pt>
                <c:pt idx="6765">
                  <c:v>1.0365209</c:v>
                </c:pt>
                <c:pt idx="6766">
                  <c:v>1.0365331</c:v>
                </c:pt>
                <c:pt idx="6767">
                  <c:v>1.0364268999999995</c:v>
                </c:pt>
                <c:pt idx="6768">
                  <c:v>1.0363212999999996</c:v>
                </c:pt>
                <c:pt idx="6769">
                  <c:v>1.0362533999999999</c:v>
                </c:pt>
                <c:pt idx="6770">
                  <c:v>1.0361951</c:v>
                </c:pt>
                <c:pt idx="6771">
                  <c:v>1.036133</c:v>
                </c:pt>
                <c:pt idx="6772">
                  <c:v>1.0360897</c:v>
                </c:pt>
                <c:pt idx="6773">
                  <c:v>1.0360764</c:v>
                </c:pt>
                <c:pt idx="6774">
                  <c:v>1.0360715999999999</c:v>
                </c:pt>
                <c:pt idx="6775">
                  <c:v>1.0360589000000004</c:v>
                </c:pt>
                <c:pt idx="6776">
                  <c:v>1.0360586999999999</c:v>
                </c:pt>
                <c:pt idx="6777">
                  <c:v>1.0360941999999995</c:v>
                </c:pt>
                <c:pt idx="6778">
                  <c:v>1.0361425000000004</c:v>
                </c:pt>
                <c:pt idx="6779">
                  <c:v>1.0361503000000001</c:v>
                </c:pt>
                <c:pt idx="6780">
                  <c:v>1.0360992999999996</c:v>
                </c:pt>
                <c:pt idx="6781">
                  <c:v>1.0360301000000001</c:v>
                </c:pt>
                <c:pt idx="6782">
                  <c:v>1.0359878999999999</c:v>
                </c:pt>
                <c:pt idx="6783">
                  <c:v>1.0359688999999994</c:v>
                </c:pt>
                <c:pt idx="6784">
                  <c:v>1.0359436999999996</c:v>
                </c:pt>
                <c:pt idx="6785">
                  <c:v>1.0359204999999996</c:v>
                </c:pt>
                <c:pt idx="6786">
                  <c:v>1.0359512999999996</c:v>
                </c:pt>
                <c:pt idx="6787">
                  <c:v>1.0360638</c:v>
                </c:pt>
                <c:pt idx="6788">
                  <c:v>1.0362145999999999</c:v>
                </c:pt>
                <c:pt idx="6789">
                  <c:v>1.0363282999999996</c:v>
                </c:pt>
                <c:pt idx="6790">
                  <c:v>1.0363728999999999</c:v>
                </c:pt>
                <c:pt idx="6791">
                  <c:v>1.0363738</c:v>
                </c:pt>
                <c:pt idx="6792">
                  <c:v>1.0363590999999999</c:v>
                </c:pt>
                <c:pt idx="6793">
                  <c:v>1.0363226999999995</c:v>
                </c:pt>
                <c:pt idx="6794">
                  <c:v>1.0362528000000004</c:v>
                </c:pt>
                <c:pt idx="6795">
                  <c:v>1.0361785999999999</c:v>
                </c:pt>
                <c:pt idx="6796">
                  <c:v>1.0361552999999999</c:v>
                </c:pt>
                <c:pt idx="6797">
                  <c:v>1.0362045999999998</c:v>
                </c:pt>
                <c:pt idx="6798">
                  <c:v>1.0362874000000004</c:v>
                </c:pt>
                <c:pt idx="6799">
                  <c:v>1.036341</c:v>
                </c:pt>
                <c:pt idx="6800">
                  <c:v>1.0363313999999995</c:v>
                </c:pt>
                <c:pt idx="6801">
                  <c:v>1.0362602999999995</c:v>
                </c:pt>
                <c:pt idx="6802">
                  <c:v>1.0361454999999999</c:v>
                </c:pt>
                <c:pt idx="6803">
                  <c:v>1.0360183999999999</c:v>
                </c:pt>
                <c:pt idx="6804">
                  <c:v>1.0359372999999996</c:v>
                </c:pt>
                <c:pt idx="6805">
                  <c:v>1.0359639999999994</c:v>
                </c:pt>
                <c:pt idx="6806">
                  <c:v>1.0361069999999999</c:v>
                </c:pt>
                <c:pt idx="6807">
                  <c:v>1.0362973</c:v>
                </c:pt>
                <c:pt idx="6808">
                  <c:v>1.0364453999999999</c:v>
                </c:pt>
                <c:pt idx="6809">
                  <c:v>1.0365195</c:v>
                </c:pt>
                <c:pt idx="6810">
                  <c:v>1.0365523999999999</c:v>
                </c:pt>
                <c:pt idx="6811">
                  <c:v>1.0365749</c:v>
                </c:pt>
                <c:pt idx="6812">
                  <c:v>1.0365720999999999</c:v>
                </c:pt>
                <c:pt idx="6813">
                  <c:v>1.0365267999999994</c:v>
                </c:pt>
                <c:pt idx="6814">
                  <c:v>1.0364835999999999</c:v>
                </c:pt>
                <c:pt idx="6815">
                  <c:v>1.0365278999999998</c:v>
                </c:pt>
                <c:pt idx="6816">
                  <c:v>1.0366833</c:v>
                </c:pt>
                <c:pt idx="6817">
                  <c:v>1.0368572999999999</c:v>
                </c:pt>
                <c:pt idx="6818">
                  <c:v>1.0369217999999996</c:v>
                </c:pt>
                <c:pt idx="6819">
                  <c:v>1.0368439</c:v>
                </c:pt>
                <c:pt idx="6820">
                  <c:v>1.0367183999999998</c:v>
                </c:pt>
                <c:pt idx="6821">
                  <c:v>1.0366614999999995</c:v>
                </c:pt>
                <c:pt idx="6822">
                  <c:v>1.0366936999999994</c:v>
                </c:pt>
                <c:pt idx="6823">
                  <c:v>1.0367419</c:v>
                </c:pt>
                <c:pt idx="6824">
                  <c:v>1.0367367999999995</c:v>
                </c:pt>
                <c:pt idx="6825">
                  <c:v>1.0366808999999999</c:v>
                </c:pt>
                <c:pt idx="6826">
                  <c:v>1.0366161999999999</c:v>
                </c:pt>
                <c:pt idx="6827">
                  <c:v>1.0365624</c:v>
                </c:pt>
                <c:pt idx="6828">
                  <c:v>1.0365096999999994</c:v>
                </c:pt>
                <c:pt idx="6829">
                  <c:v>1.036462</c:v>
                </c:pt>
                <c:pt idx="6830">
                  <c:v>1.0364515999999999</c:v>
                </c:pt>
                <c:pt idx="6831">
                  <c:v>1.0364963999999994</c:v>
                </c:pt>
                <c:pt idx="6832">
                  <c:v>1.0365629999999999</c:v>
                </c:pt>
                <c:pt idx="6833">
                  <c:v>1.0365936999999996</c:v>
                </c:pt>
                <c:pt idx="6834">
                  <c:v>1.0365674999999999</c:v>
                </c:pt>
                <c:pt idx="6835">
                  <c:v>1.0365195999999999</c:v>
                </c:pt>
                <c:pt idx="6836">
                  <c:v>1.0364989999999998</c:v>
                </c:pt>
                <c:pt idx="6837">
                  <c:v>1.0365259999999998</c:v>
                </c:pt>
                <c:pt idx="6838">
                  <c:v>1.0365958</c:v>
                </c:pt>
                <c:pt idx="6839">
                  <c:v>1.0367016999999996</c:v>
                </c:pt>
                <c:pt idx="6840">
                  <c:v>1.0368299999999995</c:v>
                </c:pt>
                <c:pt idx="6841">
                  <c:v>1.0369355999999998</c:v>
                </c:pt>
                <c:pt idx="6842">
                  <c:v>1.036953</c:v>
                </c:pt>
                <c:pt idx="6843">
                  <c:v>1.0368572999999999</c:v>
                </c:pt>
                <c:pt idx="6844">
                  <c:v>1.0367074999999999</c:v>
                </c:pt>
                <c:pt idx="6845">
                  <c:v>1.0366078999999999</c:v>
                </c:pt>
                <c:pt idx="6846">
                  <c:v>1.0366157</c:v>
                </c:pt>
                <c:pt idx="6847">
                  <c:v>1.0366910999999996</c:v>
                </c:pt>
                <c:pt idx="6848">
                  <c:v>1.0367426</c:v>
                </c:pt>
                <c:pt idx="6849">
                  <c:v>1.0367172</c:v>
                </c:pt>
                <c:pt idx="6850">
                  <c:v>1.0366408</c:v>
                </c:pt>
                <c:pt idx="6851">
                  <c:v>1.0365793999999995</c:v>
                </c:pt>
                <c:pt idx="6852">
                  <c:v>1.0365715</c:v>
                </c:pt>
                <c:pt idx="6853">
                  <c:v>1.0365986999999994</c:v>
                </c:pt>
                <c:pt idx="6854">
                  <c:v>1.0366157</c:v>
                </c:pt>
                <c:pt idx="6855">
                  <c:v>1.0366</c:v>
                </c:pt>
                <c:pt idx="6856">
                  <c:v>1.0365770999999999</c:v>
                </c:pt>
                <c:pt idx="6857">
                  <c:v>1.0365955999999998</c:v>
                </c:pt>
                <c:pt idx="6858">
                  <c:v>1.0366803</c:v>
                </c:pt>
                <c:pt idx="6859">
                  <c:v>1.0368039</c:v>
                </c:pt>
                <c:pt idx="6860">
                  <c:v>1.0369109999999999</c:v>
                </c:pt>
                <c:pt idx="6861">
                  <c:v>1.0369696999999996</c:v>
                </c:pt>
                <c:pt idx="6862">
                  <c:v>1.0369918999999994</c:v>
                </c:pt>
                <c:pt idx="6863">
                  <c:v>1.0369979</c:v>
                </c:pt>
                <c:pt idx="6864">
                  <c:v>1.0369717999999994</c:v>
                </c:pt>
                <c:pt idx="6865">
                  <c:v>1.0368744999999995</c:v>
                </c:pt>
                <c:pt idx="6866">
                  <c:v>1.0367070999999999</c:v>
                </c:pt>
                <c:pt idx="6867">
                  <c:v>1.0365454000000001</c:v>
                </c:pt>
                <c:pt idx="6868">
                  <c:v>1.0364849999999999</c:v>
                </c:pt>
                <c:pt idx="6869">
                  <c:v>1.0365499</c:v>
                </c:pt>
                <c:pt idx="6870">
                  <c:v>1.0366728999999999</c:v>
                </c:pt>
                <c:pt idx="6871">
                  <c:v>1.0367664999999995</c:v>
                </c:pt>
                <c:pt idx="6872">
                  <c:v>1.0368048999999995</c:v>
                </c:pt>
                <c:pt idx="6873">
                  <c:v>1.0368244999999996</c:v>
                </c:pt>
                <c:pt idx="6874">
                  <c:v>1.0368653999999995</c:v>
                </c:pt>
                <c:pt idx="6875">
                  <c:v>1.0369339999999998</c:v>
                </c:pt>
                <c:pt idx="6876">
                  <c:v>1.0370181999999999</c:v>
                </c:pt>
                <c:pt idx="6877">
                  <c:v>1.0371068999999995</c:v>
                </c:pt>
                <c:pt idx="6878">
                  <c:v>1.0371795999999998</c:v>
                </c:pt>
                <c:pt idx="6879">
                  <c:v>1.0372005999999998</c:v>
                </c:pt>
                <c:pt idx="6880">
                  <c:v>1.0371515</c:v>
                </c:pt>
                <c:pt idx="6881">
                  <c:v>1.0370680999999995</c:v>
                </c:pt>
                <c:pt idx="6882">
                  <c:v>1.0370146999999994</c:v>
                </c:pt>
                <c:pt idx="6883">
                  <c:v>1.0370108999999998</c:v>
                </c:pt>
                <c:pt idx="6884">
                  <c:v>1.0370093999999996</c:v>
                </c:pt>
                <c:pt idx="6885">
                  <c:v>1.0369644999999994</c:v>
                </c:pt>
                <c:pt idx="6886">
                  <c:v>1.0369045999999995</c:v>
                </c:pt>
                <c:pt idx="6887">
                  <c:v>1.0369051</c:v>
                </c:pt>
                <c:pt idx="6888">
                  <c:v>1.0369884</c:v>
                </c:pt>
                <c:pt idx="6889">
                  <c:v>1.0370841</c:v>
                </c:pt>
                <c:pt idx="6890">
                  <c:v>1.0371097999999996</c:v>
                </c:pt>
                <c:pt idx="6891">
                  <c:v>1.0370682999999996</c:v>
                </c:pt>
                <c:pt idx="6892">
                  <c:v>1.0370360999999995</c:v>
                </c:pt>
                <c:pt idx="6893">
                  <c:v>1.0370663999999996</c:v>
                </c:pt>
                <c:pt idx="6894">
                  <c:v>1.0371359</c:v>
                </c:pt>
                <c:pt idx="6895">
                  <c:v>1.0371972999999994</c:v>
                </c:pt>
                <c:pt idx="6896">
                  <c:v>1.0372439</c:v>
                </c:pt>
                <c:pt idx="6897">
                  <c:v>1.0372919999999994</c:v>
                </c:pt>
                <c:pt idx="6898">
                  <c:v>1.0373227999999994</c:v>
                </c:pt>
                <c:pt idx="6899">
                  <c:v>1.0372838</c:v>
                </c:pt>
                <c:pt idx="6900">
                  <c:v>1.0371651</c:v>
                </c:pt>
                <c:pt idx="6901">
                  <c:v>1.0370342999999993</c:v>
                </c:pt>
                <c:pt idx="6902">
                  <c:v>1.0369693999999994</c:v>
                </c:pt>
                <c:pt idx="6903">
                  <c:v>1.0369725000000001</c:v>
                </c:pt>
                <c:pt idx="6904">
                  <c:v>1.0369827</c:v>
                </c:pt>
                <c:pt idx="6905">
                  <c:v>1.0369705999999999</c:v>
                </c:pt>
                <c:pt idx="6906">
                  <c:v>1.0369831</c:v>
                </c:pt>
                <c:pt idx="6907">
                  <c:v>1.0370774999999999</c:v>
                </c:pt>
                <c:pt idx="6908">
                  <c:v>1.0372379</c:v>
                </c:pt>
                <c:pt idx="6909">
                  <c:v>1.0373895</c:v>
                </c:pt>
                <c:pt idx="6910">
                  <c:v>1.0374877</c:v>
                </c:pt>
                <c:pt idx="6911">
                  <c:v>1.0375582999999995</c:v>
                </c:pt>
                <c:pt idx="6912">
                  <c:v>1.0376395999999994</c:v>
                </c:pt>
                <c:pt idx="6913">
                  <c:v>1.0377131999999998</c:v>
                </c:pt>
                <c:pt idx="6914">
                  <c:v>1.0377230999999996</c:v>
                </c:pt>
                <c:pt idx="6915">
                  <c:v>1.0376528</c:v>
                </c:pt>
                <c:pt idx="6916">
                  <c:v>1.0375547999999994</c:v>
                </c:pt>
                <c:pt idx="6917">
                  <c:v>1.0374970999999995</c:v>
                </c:pt>
                <c:pt idx="6918">
                  <c:v>1.0374967999999996</c:v>
                </c:pt>
                <c:pt idx="6919">
                  <c:v>1.0375193999999994</c:v>
                </c:pt>
                <c:pt idx="6920">
                  <c:v>1.0375263999999993</c:v>
                </c:pt>
                <c:pt idx="6921">
                  <c:v>1.0375060999999994</c:v>
                </c:pt>
                <c:pt idx="6922">
                  <c:v>1.0374627999999995</c:v>
                </c:pt>
                <c:pt idx="6923">
                  <c:v>1.0373973999999995</c:v>
                </c:pt>
                <c:pt idx="6924">
                  <c:v>1.0373139999999998</c:v>
                </c:pt>
                <c:pt idx="6925">
                  <c:v>1.0372338999999995</c:v>
                </c:pt>
                <c:pt idx="6926">
                  <c:v>1.0371932999999995</c:v>
                </c:pt>
                <c:pt idx="6927">
                  <c:v>1.0372257999999994</c:v>
                </c:pt>
                <c:pt idx="6928">
                  <c:v>1.0373470999999999</c:v>
                </c:pt>
                <c:pt idx="6929">
                  <c:v>1.0375461999999998</c:v>
                </c:pt>
                <c:pt idx="6930">
                  <c:v>1.0377815999999995</c:v>
                </c:pt>
                <c:pt idx="6931">
                  <c:v>1.0379881999999998</c:v>
                </c:pt>
                <c:pt idx="6932">
                  <c:v>1.0381052</c:v>
                </c:pt>
                <c:pt idx="6933">
                  <c:v>1.0381125000000004</c:v>
                </c:pt>
                <c:pt idx="6934">
                  <c:v>1.0380391999999998</c:v>
                </c:pt>
                <c:pt idx="6935">
                  <c:v>1.0379357999999996</c:v>
                </c:pt>
                <c:pt idx="6936">
                  <c:v>1.0378393999999993</c:v>
                </c:pt>
                <c:pt idx="6937">
                  <c:v>1.0377636999999993</c:v>
                </c:pt>
                <c:pt idx="6938">
                  <c:v>1.0377097999999996</c:v>
                </c:pt>
                <c:pt idx="6939">
                  <c:v>1.0376755</c:v>
                </c:pt>
                <c:pt idx="6940">
                  <c:v>1.0376545999999998</c:v>
                </c:pt>
                <c:pt idx="6941">
                  <c:v>1.0376431999999998</c:v>
                </c:pt>
                <c:pt idx="6942">
                  <c:v>1.03765</c:v>
                </c:pt>
                <c:pt idx="6943">
                  <c:v>1.0376909999999995</c:v>
                </c:pt>
                <c:pt idx="6944">
                  <c:v>1.0377652999999996</c:v>
                </c:pt>
                <c:pt idx="6945">
                  <c:v>1.0378414999999994</c:v>
                </c:pt>
                <c:pt idx="6946">
                  <c:v>1.0378803999999995</c:v>
                </c:pt>
                <c:pt idx="6947">
                  <c:v>1.0378704999999995</c:v>
                </c:pt>
                <c:pt idx="6948">
                  <c:v>1.0378328999999995</c:v>
                </c:pt>
                <c:pt idx="6949">
                  <c:v>1.0377933999999995</c:v>
                </c:pt>
                <c:pt idx="6950">
                  <c:v>1.0377631999999994</c:v>
                </c:pt>
                <c:pt idx="6951">
                  <c:v>1.0377544999999995</c:v>
                </c:pt>
                <c:pt idx="6952">
                  <c:v>1.0377963999999993</c:v>
                </c:pt>
                <c:pt idx="6953">
                  <c:v>1.0379118999999994</c:v>
                </c:pt>
                <c:pt idx="6954">
                  <c:v>1.0380750000000001</c:v>
                </c:pt>
                <c:pt idx="6955">
                  <c:v>1.0382088999999999</c:v>
                </c:pt>
                <c:pt idx="6956">
                  <c:v>1.0382461999999999</c:v>
                </c:pt>
                <c:pt idx="6957">
                  <c:v>1.038189</c:v>
                </c:pt>
                <c:pt idx="6958">
                  <c:v>1.0381038999999999</c:v>
                </c:pt>
                <c:pt idx="6959">
                  <c:v>1.0380579000000005</c:v>
                </c:pt>
                <c:pt idx="6960">
                  <c:v>1.0380661999999998</c:v>
                </c:pt>
                <c:pt idx="6961">
                  <c:v>1.0380962999999994</c:v>
                </c:pt>
                <c:pt idx="6962">
                  <c:v>1.0381126999999999</c:v>
                </c:pt>
                <c:pt idx="6963">
                  <c:v>1.0381102</c:v>
                </c:pt>
                <c:pt idx="6964">
                  <c:v>1.0381138999999999</c:v>
                </c:pt>
                <c:pt idx="6965">
                  <c:v>1.0381522999999999</c:v>
                </c:pt>
                <c:pt idx="6966">
                  <c:v>1.0382263999999994</c:v>
                </c:pt>
                <c:pt idx="6967">
                  <c:v>1.0382943999999994</c:v>
                </c:pt>
                <c:pt idx="6968">
                  <c:v>1.0382952999999995</c:v>
                </c:pt>
                <c:pt idx="6969">
                  <c:v>1.0382031999999999</c:v>
                </c:pt>
                <c:pt idx="6970">
                  <c:v>1.0380672</c:v>
                </c:pt>
                <c:pt idx="6971">
                  <c:v>1.0379842999999993</c:v>
                </c:pt>
                <c:pt idx="6972">
                  <c:v>1.0380185000000004</c:v>
                </c:pt>
                <c:pt idx="6973">
                  <c:v>1.0381442999999995</c:v>
                </c:pt>
                <c:pt idx="6974">
                  <c:v>1.0382696999999994</c:v>
                </c:pt>
                <c:pt idx="6975">
                  <c:v>1.0383172000000001</c:v>
                </c:pt>
                <c:pt idx="6976">
                  <c:v>1.0382769999999999</c:v>
                </c:pt>
                <c:pt idx="6977">
                  <c:v>1.0381946999999996</c:v>
                </c:pt>
                <c:pt idx="6978">
                  <c:v>1.0381229999999999</c:v>
                </c:pt>
                <c:pt idx="6979">
                  <c:v>1.0380901999999999</c:v>
                </c:pt>
                <c:pt idx="6980">
                  <c:v>1.0380982999999995</c:v>
                </c:pt>
                <c:pt idx="6981">
                  <c:v>1.0381281</c:v>
                </c:pt>
                <c:pt idx="6982">
                  <c:v>1.0381486</c:v>
                </c:pt>
                <c:pt idx="6983">
                  <c:v>1.0381391</c:v>
                </c:pt>
                <c:pt idx="6984">
                  <c:v>1.0381091</c:v>
                </c:pt>
                <c:pt idx="6985">
                  <c:v>1.0380910999999995</c:v>
                </c:pt>
                <c:pt idx="6986">
                  <c:v>1.0381057</c:v>
                </c:pt>
                <c:pt idx="6987">
                  <c:v>1.0381415999999999</c:v>
                </c:pt>
                <c:pt idx="6988">
                  <c:v>1.0381749</c:v>
                </c:pt>
                <c:pt idx="6989">
                  <c:v>1.0381999</c:v>
                </c:pt>
                <c:pt idx="6990">
                  <c:v>1.0382265999999998</c:v>
                </c:pt>
                <c:pt idx="6991">
                  <c:v>1.0382532</c:v>
                </c:pt>
                <c:pt idx="6992">
                  <c:v>1.0382580000000001</c:v>
                </c:pt>
                <c:pt idx="6993">
                  <c:v>1.0382285999999998</c:v>
                </c:pt>
                <c:pt idx="6994">
                  <c:v>1.0381836</c:v>
                </c:pt>
                <c:pt idx="6995">
                  <c:v>1.0381518999999999</c:v>
                </c:pt>
                <c:pt idx="6996">
                  <c:v>1.0381387</c:v>
                </c:pt>
                <c:pt idx="6997">
                  <c:v>1.0381311999999998</c:v>
                </c:pt>
                <c:pt idx="6998">
                  <c:v>1.0381355999999999</c:v>
                </c:pt>
                <c:pt idx="6999">
                  <c:v>1.0381878000000004</c:v>
                </c:pt>
                <c:pt idx="7000">
                  <c:v>1.0383118</c:v>
                </c:pt>
                <c:pt idx="7001">
                  <c:v>1.0384811999999999</c:v>
                </c:pt>
                <c:pt idx="7002">
                  <c:v>1.0386339</c:v>
                </c:pt>
                <c:pt idx="7003">
                  <c:v>1.0387219999999995</c:v>
                </c:pt>
                <c:pt idx="7004">
                  <c:v>1.0387345999999995</c:v>
                </c:pt>
                <c:pt idx="7005">
                  <c:v>1.0386803</c:v>
                </c:pt>
                <c:pt idx="7006">
                  <c:v>1.0385742999999996</c:v>
                </c:pt>
                <c:pt idx="7007">
                  <c:v>1.0384500999999999</c:v>
                </c:pt>
                <c:pt idx="7008">
                  <c:v>1.0383591999999999</c:v>
                </c:pt>
                <c:pt idx="7009">
                  <c:v>1.0383313999999995</c:v>
                </c:pt>
                <c:pt idx="7010">
                  <c:v>1.0383423999999999</c:v>
                </c:pt>
                <c:pt idx="7011">
                  <c:v>1.0383439999999999</c:v>
                </c:pt>
                <c:pt idx="7012">
                  <c:v>1.0383304999999998</c:v>
                </c:pt>
                <c:pt idx="7013">
                  <c:v>1.0383461999999999</c:v>
                </c:pt>
                <c:pt idx="7014">
                  <c:v>1.0384157999999999</c:v>
                </c:pt>
                <c:pt idx="7015">
                  <c:v>1.038492</c:v>
                </c:pt>
                <c:pt idx="7016">
                  <c:v>1.038503</c:v>
                </c:pt>
                <c:pt idx="7017">
                  <c:v>1.0384465000000001</c:v>
                </c:pt>
                <c:pt idx="7018">
                  <c:v>1.0383978</c:v>
                </c:pt>
                <c:pt idx="7019">
                  <c:v>1.0384144</c:v>
                </c:pt>
                <c:pt idx="7020">
                  <c:v>1.0384587999999999</c:v>
                </c:pt>
                <c:pt idx="7021">
                  <c:v>1.0384473000000001</c:v>
                </c:pt>
                <c:pt idx="7022">
                  <c:v>1.0383597</c:v>
                </c:pt>
                <c:pt idx="7023">
                  <c:v>1.0382625999999999</c:v>
                </c:pt>
                <c:pt idx="7024">
                  <c:v>1.0382212999999996</c:v>
                </c:pt>
                <c:pt idx="7025">
                  <c:v>1.0382205</c:v>
                </c:pt>
                <c:pt idx="7026">
                  <c:v>1.0381948999999995</c:v>
                </c:pt>
                <c:pt idx="7027">
                  <c:v>1.0381174000000004</c:v>
                </c:pt>
                <c:pt idx="7028">
                  <c:v>1.0380231</c:v>
                </c:pt>
                <c:pt idx="7029">
                  <c:v>1.0379524</c:v>
                </c:pt>
                <c:pt idx="7030">
                  <c:v>1.0379097999999995</c:v>
                </c:pt>
                <c:pt idx="7031">
                  <c:v>1.0378911999999993</c:v>
                </c:pt>
                <c:pt idx="7032">
                  <c:v>1.0379235999999994</c:v>
                </c:pt>
                <c:pt idx="7033">
                  <c:v>1.0380400000000001</c:v>
                </c:pt>
                <c:pt idx="7034">
                  <c:v>1.0382222999999995</c:v>
                </c:pt>
                <c:pt idx="7035">
                  <c:v>1.0383971000000001</c:v>
                </c:pt>
                <c:pt idx="7036">
                  <c:v>1.0384975000000001</c:v>
                </c:pt>
                <c:pt idx="7037">
                  <c:v>1.0385119</c:v>
                </c:pt>
                <c:pt idx="7038">
                  <c:v>1.0384675999999999</c:v>
                </c:pt>
                <c:pt idx="7039">
                  <c:v>1.0383933999999995</c:v>
                </c:pt>
                <c:pt idx="7040">
                  <c:v>1.0383241999999995</c:v>
                </c:pt>
                <c:pt idx="7041">
                  <c:v>1.0383190999999998</c:v>
                </c:pt>
                <c:pt idx="7042">
                  <c:v>1.0384308999999998</c:v>
                </c:pt>
                <c:pt idx="7043">
                  <c:v>1.0386365</c:v>
                </c:pt>
                <c:pt idx="7044">
                  <c:v>1.0388213999999996</c:v>
                </c:pt>
                <c:pt idx="7045">
                  <c:v>1.0388658</c:v>
                </c:pt>
                <c:pt idx="7046">
                  <c:v>1.0387488</c:v>
                </c:pt>
                <c:pt idx="7047">
                  <c:v>1.0385594</c:v>
                </c:pt>
                <c:pt idx="7048">
                  <c:v>1.0384078999999999</c:v>
                </c:pt>
                <c:pt idx="7049">
                  <c:v>1.0383434999999999</c:v>
                </c:pt>
                <c:pt idx="7050">
                  <c:v>1.0383555000000004</c:v>
                </c:pt>
                <c:pt idx="7051">
                  <c:v>1.0384217999999996</c:v>
                </c:pt>
                <c:pt idx="7052">
                  <c:v>1.0385285999999998</c:v>
                </c:pt>
                <c:pt idx="7053">
                  <c:v>1.0386500000000001</c:v>
                </c:pt>
                <c:pt idx="7054">
                  <c:v>1.0387358</c:v>
                </c:pt>
                <c:pt idx="7055">
                  <c:v>1.0387382999999994</c:v>
                </c:pt>
                <c:pt idx="7056">
                  <c:v>1.0386511999999999</c:v>
                </c:pt>
                <c:pt idx="7057">
                  <c:v>1.0385221</c:v>
                </c:pt>
                <c:pt idx="7058">
                  <c:v>1.0384313999999994</c:v>
                </c:pt>
                <c:pt idx="7059">
                  <c:v>1.0384484999999999</c:v>
                </c:pt>
                <c:pt idx="7060">
                  <c:v>1.0385838999999999</c:v>
                </c:pt>
                <c:pt idx="7061">
                  <c:v>1.0387672999999995</c:v>
                </c:pt>
                <c:pt idx="7062">
                  <c:v>1.0388869000000001</c:v>
                </c:pt>
                <c:pt idx="7063">
                  <c:v>1.0388797999999995</c:v>
                </c:pt>
                <c:pt idx="7064">
                  <c:v>1.0387912999999995</c:v>
                </c:pt>
                <c:pt idx="7065">
                  <c:v>1.0387291999999995</c:v>
                </c:pt>
                <c:pt idx="7066">
                  <c:v>1.0387526999999999</c:v>
                </c:pt>
                <c:pt idx="7067">
                  <c:v>1.0388185999999999</c:v>
                </c:pt>
                <c:pt idx="7068">
                  <c:v>1.0388444999999995</c:v>
                </c:pt>
                <c:pt idx="7069">
                  <c:v>1.0388058</c:v>
                </c:pt>
                <c:pt idx="7070">
                  <c:v>1.0387469999999999</c:v>
                </c:pt>
                <c:pt idx="7071">
                  <c:v>1.0387074999999999</c:v>
                </c:pt>
                <c:pt idx="7072">
                  <c:v>1.0386755999999999</c:v>
                </c:pt>
                <c:pt idx="7073">
                  <c:v>1.0386286999999994</c:v>
                </c:pt>
                <c:pt idx="7074">
                  <c:v>1.0385906999999994</c:v>
                </c:pt>
                <c:pt idx="7075">
                  <c:v>1.0386088999999998</c:v>
                </c:pt>
                <c:pt idx="7076">
                  <c:v>1.0386818</c:v>
                </c:pt>
                <c:pt idx="7077">
                  <c:v>1.0387415999999998</c:v>
                </c:pt>
                <c:pt idx="7078">
                  <c:v>1.0387262999999995</c:v>
                </c:pt>
                <c:pt idx="7079">
                  <c:v>1.0386474999999999</c:v>
                </c:pt>
                <c:pt idx="7080">
                  <c:v>1.0385693999999996</c:v>
                </c:pt>
                <c:pt idx="7081">
                  <c:v>1.0385396999999994</c:v>
                </c:pt>
                <c:pt idx="7082">
                  <c:v>1.0385665999999998</c:v>
                </c:pt>
                <c:pt idx="7083">
                  <c:v>1.0386507</c:v>
                </c:pt>
                <c:pt idx="7084">
                  <c:v>1.0387945999999995</c:v>
                </c:pt>
                <c:pt idx="7085">
                  <c:v>1.0389624</c:v>
                </c:pt>
                <c:pt idx="7086">
                  <c:v>1.0390600999999995</c:v>
                </c:pt>
                <c:pt idx="7087">
                  <c:v>1.0390047999999994</c:v>
                </c:pt>
                <c:pt idx="7088">
                  <c:v>1.0388162999999995</c:v>
                </c:pt>
                <c:pt idx="7089">
                  <c:v>1.0386158999999999</c:v>
                </c:pt>
                <c:pt idx="7090">
                  <c:v>1.0385224</c:v>
                </c:pt>
                <c:pt idx="7091">
                  <c:v>1.0385613999999994</c:v>
                </c:pt>
                <c:pt idx="7092">
                  <c:v>1.0386788999999998</c:v>
                </c:pt>
                <c:pt idx="7093">
                  <c:v>1.0388112999999994</c:v>
                </c:pt>
                <c:pt idx="7094">
                  <c:v>1.0389195999999998</c:v>
                </c:pt>
                <c:pt idx="7095">
                  <c:v>1.0389761</c:v>
                </c:pt>
                <c:pt idx="7096">
                  <c:v>1.0389664999999995</c:v>
                </c:pt>
                <c:pt idx="7097">
                  <c:v>1.0389221</c:v>
                </c:pt>
                <c:pt idx="7098">
                  <c:v>1.0389142999999996</c:v>
                </c:pt>
                <c:pt idx="7099">
                  <c:v>1.0389824999999999</c:v>
                </c:pt>
                <c:pt idx="7100">
                  <c:v>1.0390811999999998</c:v>
                </c:pt>
                <c:pt idx="7101">
                  <c:v>1.0391283999999996</c:v>
                </c:pt>
                <c:pt idx="7102">
                  <c:v>1.0391091999999995</c:v>
                </c:pt>
                <c:pt idx="7103">
                  <c:v>1.0390953999999994</c:v>
                </c:pt>
                <c:pt idx="7104">
                  <c:v>1.0391484</c:v>
                </c:pt>
                <c:pt idx="7105">
                  <c:v>1.0392329999999999</c:v>
                </c:pt>
                <c:pt idx="7106">
                  <c:v>1.0392623999999995</c:v>
                </c:pt>
                <c:pt idx="7107">
                  <c:v>1.039218</c:v>
                </c:pt>
                <c:pt idx="7108">
                  <c:v>1.0391789</c:v>
                </c:pt>
                <c:pt idx="7109">
                  <c:v>1.0392205999999995</c:v>
                </c:pt>
                <c:pt idx="7110">
                  <c:v>1.0393157</c:v>
                </c:pt>
                <c:pt idx="7111">
                  <c:v>1.0393673999999995</c:v>
                </c:pt>
                <c:pt idx="7112">
                  <c:v>1.0393221999999998</c:v>
                </c:pt>
                <c:pt idx="7113">
                  <c:v>1.0392159999999999</c:v>
                </c:pt>
                <c:pt idx="7114">
                  <c:v>1.0391048999999994</c:v>
                </c:pt>
                <c:pt idx="7115">
                  <c:v>1.0389955</c:v>
                </c:pt>
                <c:pt idx="7116">
                  <c:v>1.0388732999999994</c:v>
                </c:pt>
                <c:pt idx="7117">
                  <c:v>1.0387716999999994</c:v>
                </c:pt>
                <c:pt idx="7118">
                  <c:v>1.0387655</c:v>
                </c:pt>
                <c:pt idx="7119">
                  <c:v>1.0388785999999999</c:v>
                </c:pt>
                <c:pt idx="7120">
                  <c:v>1.0390318999999995</c:v>
                </c:pt>
                <c:pt idx="7121">
                  <c:v>1.039113</c:v>
                </c:pt>
                <c:pt idx="7122">
                  <c:v>1.0390921999999998</c:v>
                </c:pt>
                <c:pt idx="7123">
                  <c:v>1.0390492999999994</c:v>
                </c:pt>
                <c:pt idx="7124">
                  <c:v>1.0390791999999998</c:v>
                </c:pt>
                <c:pt idx="7125">
                  <c:v>1.0391900999999995</c:v>
                </c:pt>
                <c:pt idx="7126">
                  <c:v>1.0393040999999994</c:v>
                </c:pt>
                <c:pt idx="7127">
                  <c:v>1.0393471000000001</c:v>
                </c:pt>
                <c:pt idx="7128">
                  <c:v>1.0393199999999998</c:v>
                </c:pt>
                <c:pt idx="7129">
                  <c:v>1.0392805999999999</c:v>
                </c:pt>
                <c:pt idx="7130">
                  <c:v>1.0392679</c:v>
                </c:pt>
                <c:pt idx="7131">
                  <c:v>1.0392585999999999</c:v>
                </c:pt>
                <c:pt idx="7132">
                  <c:v>1.0391987999999994</c:v>
                </c:pt>
                <c:pt idx="7133">
                  <c:v>1.0390758</c:v>
                </c:pt>
                <c:pt idx="7134">
                  <c:v>1.0389538</c:v>
                </c:pt>
                <c:pt idx="7135">
                  <c:v>1.0389296999999993</c:v>
                </c:pt>
                <c:pt idx="7136">
                  <c:v>1.0390489999999999</c:v>
                </c:pt>
                <c:pt idx="7137">
                  <c:v>1.0392605999999998</c:v>
                </c:pt>
                <c:pt idx="7138">
                  <c:v>1.0394595</c:v>
                </c:pt>
                <c:pt idx="7139">
                  <c:v>1.0395742999999993</c:v>
                </c:pt>
                <c:pt idx="7140">
                  <c:v>1.039615</c:v>
                </c:pt>
                <c:pt idx="7141">
                  <c:v>1.0396413999999994</c:v>
                </c:pt>
                <c:pt idx="7142">
                  <c:v>1.0396979</c:v>
                </c:pt>
                <c:pt idx="7143">
                  <c:v>1.0397829999999999</c:v>
                </c:pt>
                <c:pt idx="7144">
                  <c:v>1.0398672999999996</c:v>
                </c:pt>
                <c:pt idx="7145">
                  <c:v>1.0399163999999996</c:v>
                </c:pt>
                <c:pt idx="7146">
                  <c:v>1.0398968999999996</c:v>
                </c:pt>
                <c:pt idx="7147">
                  <c:v>1.0397858</c:v>
                </c:pt>
                <c:pt idx="7148">
                  <c:v>1.0396006999999994</c:v>
                </c:pt>
                <c:pt idx="7149">
                  <c:v>1.0394155</c:v>
                </c:pt>
                <c:pt idx="7150">
                  <c:v>1.0393190999999995</c:v>
                </c:pt>
                <c:pt idx="7151">
                  <c:v>1.0393415999999998</c:v>
                </c:pt>
                <c:pt idx="7152">
                  <c:v>1.0394295999999994</c:v>
                </c:pt>
                <c:pt idx="7153">
                  <c:v>1.0395021999999998</c:v>
                </c:pt>
                <c:pt idx="7154">
                  <c:v>1.0395280999999996</c:v>
                </c:pt>
                <c:pt idx="7155">
                  <c:v>1.0395356999999996</c:v>
                </c:pt>
                <c:pt idx="7156">
                  <c:v>1.0395565</c:v>
                </c:pt>
                <c:pt idx="7157">
                  <c:v>1.0395828</c:v>
                </c:pt>
                <c:pt idx="7158">
                  <c:v>1.0395902999999993</c:v>
                </c:pt>
                <c:pt idx="7159">
                  <c:v>1.0395848999999995</c:v>
                </c:pt>
                <c:pt idx="7160">
                  <c:v>1.0396018999999996</c:v>
                </c:pt>
                <c:pt idx="7161">
                  <c:v>1.0396584</c:v>
                </c:pt>
                <c:pt idx="7162">
                  <c:v>1.0397238999999996</c:v>
                </c:pt>
                <c:pt idx="7163">
                  <c:v>1.0397539999999998</c:v>
                </c:pt>
                <c:pt idx="7164">
                  <c:v>1.0397439999999998</c:v>
                </c:pt>
                <c:pt idx="7165">
                  <c:v>1.0397364999999996</c:v>
                </c:pt>
                <c:pt idx="7166">
                  <c:v>1.0397746999999991</c:v>
                </c:pt>
                <c:pt idx="7167">
                  <c:v>1.0398533999999995</c:v>
                </c:pt>
                <c:pt idx="7168">
                  <c:v>1.0399229999999995</c:v>
                </c:pt>
                <c:pt idx="7169">
                  <c:v>1.0399375999999998</c:v>
                </c:pt>
                <c:pt idx="7170">
                  <c:v>1.0399004999999995</c:v>
                </c:pt>
                <c:pt idx="7171">
                  <c:v>1.0398596999999996</c:v>
                </c:pt>
                <c:pt idx="7172">
                  <c:v>1.0398608999999994</c:v>
                </c:pt>
                <c:pt idx="7173">
                  <c:v>1.0399000999999994</c:v>
                </c:pt>
                <c:pt idx="7174">
                  <c:v>1.039926799999999</c:v>
                </c:pt>
                <c:pt idx="7175">
                  <c:v>1.0398961999999994</c:v>
                </c:pt>
                <c:pt idx="7176">
                  <c:v>1.0398155999999998</c:v>
                </c:pt>
                <c:pt idx="7177">
                  <c:v>1.0397300999999994</c:v>
                </c:pt>
                <c:pt idx="7178">
                  <c:v>1.0396640999999995</c:v>
                </c:pt>
                <c:pt idx="7179">
                  <c:v>1.0395950999999994</c:v>
                </c:pt>
                <c:pt idx="7180">
                  <c:v>1.0395045999999994</c:v>
                </c:pt>
                <c:pt idx="7181">
                  <c:v>1.0394397999999996</c:v>
                </c:pt>
                <c:pt idx="7182">
                  <c:v>1.0394885</c:v>
                </c:pt>
                <c:pt idx="7183">
                  <c:v>1.0396709999999998</c:v>
                </c:pt>
                <c:pt idx="7184">
                  <c:v>1.0398745999999994</c:v>
                </c:pt>
                <c:pt idx="7185">
                  <c:v>1.0399342999999992</c:v>
                </c:pt>
                <c:pt idx="7186">
                  <c:v>1.0397899999999998</c:v>
                </c:pt>
                <c:pt idx="7187">
                  <c:v>1.0395494999999995</c:v>
                </c:pt>
                <c:pt idx="7188">
                  <c:v>1.0393854999999999</c:v>
                </c:pt>
                <c:pt idx="7189">
                  <c:v>1.0393831</c:v>
                </c:pt>
                <c:pt idx="7190">
                  <c:v>1.0394991999999994</c:v>
                </c:pt>
                <c:pt idx="7191">
                  <c:v>1.0396501999999999</c:v>
                </c:pt>
                <c:pt idx="7192">
                  <c:v>1.0397958999999994</c:v>
                </c:pt>
                <c:pt idx="7193">
                  <c:v>1.0399301999999995</c:v>
                </c:pt>
                <c:pt idx="7194">
                  <c:v>1.0400265999999998</c:v>
                </c:pt>
                <c:pt idx="7195">
                  <c:v>1.0400372</c:v>
                </c:pt>
                <c:pt idx="7196">
                  <c:v>1.0399527</c:v>
                </c:pt>
                <c:pt idx="7197">
                  <c:v>1.0398330999999996</c:v>
                </c:pt>
                <c:pt idx="7198">
                  <c:v>1.0397607999999994</c:v>
                </c:pt>
                <c:pt idx="7199">
                  <c:v>1.039769699999999</c:v>
                </c:pt>
                <c:pt idx="7200">
                  <c:v>1.0398280999999996</c:v>
                </c:pt>
                <c:pt idx="7201">
                  <c:v>1.0398798999999994</c:v>
                </c:pt>
                <c:pt idx="7202">
                  <c:v>1.0398860999999995</c:v>
                </c:pt>
                <c:pt idx="7203">
                  <c:v>1.0398352999999996</c:v>
                </c:pt>
                <c:pt idx="7204">
                  <c:v>1.0397403999999995</c:v>
                </c:pt>
                <c:pt idx="7205">
                  <c:v>1.0396422999999995</c:v>
                </c:pt>
                <c:pt idx="7206">
                  <c:v>1.0395969999999994</c:v>
                </c:pt>
                <c:pt idx="7207">
                  <c:v>1.0396361999999995</c:v>
                </c:pt>
                <c:pt idx="7208">
                  <c:v>1.0397335999999995</c:v>
                </c:pt>
                <c:pt idx="7209">
                  <c:v>1.0398172999999995</c:v>
                </c:pt>
                <c:pt idx="7210">
                  <c:v>1.0398264999999995</c:v>
                </c:pt>
                <c:pt idx="7211">
                  <c:v>1.0397561</c:v>
                </c:pt>
                <c:pt idx="7212">
                  <c:v>1.0396548999999995</c:v>
                </c:pt>
                <c:pt idx="7213">
                  <c:v>1.0395889999999999</c:v>
                </c:pt>
                <c:pt idx="7214">
                  <c:v>1.0396063999999994</c:v>
                </c:pt>
                <c:pt idx="7215">
                  <c:v>1.0397146999999995</c:v>
                </c:pt>
                <c:pt idx="7216">
                  <c:v>1.0398757999999995</c:v>
                </c:pt>
                <c:pt idx="7217">
                  <c:v>1.0400266999999994</c:v>
                </c:pt>
                <c:pt idx="7218">
                  <c:v>1.0401221999999999</c:v>
                </c:pt>
                <c:pt idx="7219">
                  <c:v>1.0401688</c:v>
                </c:pt>
                <c:pt idx="7220">
                  <c:v>1.0402092999999994</c:v>
                </c:pt>
                <c:pt idx="7221">
                  <c:v>1.0402708999999999</c:v>
                </c:pt>
                <c:pt idx="7222">
                  <c:v>1.0403351000000001</c:v>
                </c:pt>
                <c:pt idx="7223">
                  <c:v>1.0403602999999995</c:v>
                </c:pt>
                <c:pt idx="7224">
                  <c:v>1.0403258</c:v>
                </c:pt>
                <c:pt idx="7225">
                  <c:v>1.0402407999999999</c:v>
                </c:pt>
                <c:pt idx="7226">
                  <c:v>1.0401247999999996</c:v>
                </c:pt>
                <c:pt idx="7227">
                  <c:v>1.039996299999999</c:v>
                </c:pt>
                <c:pt idx="7228">
                  <c:v>1.0398856999999995</c:v>
                </c:pt>
                <c:pt idx="7229">
                  <c:v>1.0398325999999998</c:v>
                </c:pt>
                <c:pt idx="7230">
                  <c:v>1.0398510999999995</c:v>
                </c:pt>
                <c:pt idx="7231">
                  <c:v>1.0399048999999996</c:v>
                </c:pt>
                <c:pt idx="7232">
                  <c:v>1.0399429999999998</c:v>
                </c:pt>
                <c:pt idx="7233">
                  <c:v>1.0399609999999995</c:v>
                </c:pt>
                <c:pt idx="7234">
                  <c:v>1.0400084999999999</c:v>
                </c:pt>
                <c:pt idx="7235">
                  <c:v>1.0401235999999998</c:v>
                </c:pt>
                <c:pt idx="7236">
                  <c:v>1.040276</c:v>
                </c:pt>
                <c:pt idx="7237">
                  <c:v>1.0403948999999995</c:v>
                </c:pt>
                <c:pt idx="7238">
                  <c:v>1.0404466999999995</c:v>
                </c:pt>
                <c:pt idx="7239">
                  <c:v>1.0404617999999994</c:v>
                </c:pt>
                <c:pt idx="7240">
                  <c:v>1.0404803999999999</c:v>
                </c:pt>
                <c:pt idx="7241">
                  <c:v>1.040492</c:v>
                </c:pt>
                <c:pt idx="7242">
                  <c:v>1.0404494</c:v>
                </c:pt>
                <c:pt idx="7243">
                  <c:v>1.0403359000000001</c:v>
                </c:pt>
                <c:pt idx="7244">
                  <c:v>1.040198</c:v>
                </c:pt>
                <c:pt idx="7245">
                  <c:v>1.0401092999999995</c:v>
                </c:pt>
                <c:pt idx="7246">
                  <c:v>1.0401102</c:v>
                </c:pt>
                <c:pt idx="7247">
                  <c:v>1.0401837</c:v>
                </c:pt>
                <c:pt idx="7248">
                  <c:v>1.0402737</c:v>
                </c:pt>
                <c:pt idx="7249">
                  <c:v>1.0403176000000001</c:v>
                </c:pt>
                <c:pt idx="7250">
                  <c:v>1.0402784</c:v>
                </c:pt>
                <c:pt idx="7251">
                  <c:v>1.0401680999999998</c:v>
                </c:pt>
                <c:pt idx="7252">
                  <c:v>1.0400479000000005</c:v>
                </c:pt>
                <c:pt idx="7253">
                  <c:v>1.0399894999999995</c:v>
                </c:pt>
                <c:pt idx="7254">
                  <c:v>1.0400274999999999</c:v>
                </c:pt>
                <c:pt idx="7255">
                  <c:v>1.0401419999999999</c:v>
                </c:pt>
                <c:pt idx="7256">
                  <c:v>1.0402818</c:v>
                </c:pt>
                <c:pt idx="7257">
                  <c:v>1.0403921</c:v>
                </c:pt>
                <c:pt idx="7258">
                  <c:v>1.0404246999999995</c:v>
                </c:pt>
                <c:pt idx="7259">
                  <c:v>1.0403553999999999</c:v>
                </c:pt>
                <c:pt idx="7260">
                  <c:v>1.0402193</c:v>
                </c:pt>
                <c:pt idx="7261">
                  <c:v>1.0401174000000004</c:v>
                </c:pt>
                <c:pt idx="7262">
                  <c:v>1.0401503000000001</c:v>
                </c:pt>
                <c:pt idx="7263">
                  <c:v>1.0403229999999999</c:v>
                </c:pt>
                <c:pt idx="7264">
                  <c:v>1.0405313999999994</c:v>
                </c:pt>
                <c:pt idx="7265">
                  <c:v>1.0406663999999994</c:v>
                </c:pt>
                <c:pt idx="7266">
                  <c:v>1.0407150000000001</c:v>
                </c:pt>
                <c:pt idx="7267">
                  <c:v>1.0407371999999999</c:v>
                </c:pt>
                <c:pt idx="7268">
                  <c:v>1.0407522</c:v>
                </c:pt>
                <c:pt idx="7269">
                  <c:v>1.0406987999999995</c:v>
                </c:pt>
                <c:pt idx="7270">
                  <c:v>1.0405340999999995</c:v>
                </c:pt>
                <c:pt idx="7271">
                  <c:v>1.0403384</c:v>
                </c:pt>
                <c:pt idx="7272">
                  <c:v>1.0402642999999996</c:v>
                </c:pt>
                <c:pt idx="7273">
                  <c:v>1.0403739000000001</c:v>
                </c:pt>
                <c:pt idx="7274">
                  <c:v>1.0405635</c:v>
                </c:pt>
                <c:pt idx="7275">
                  <c:v>1.0406751999999999</c:v>
                </c:pt>
                <c:pt idx="7276">
                  <c:v>1.0406611999999995</c:v>
                </c:pt>
                <c:pt idx="7277">
                  <c:v>1.0406053</c:v>
                </c:pt>
                <c:pt idx="7278">
                  <c:v>1.0405965999999998</c:v>
                </c:pt>
                <c:pt idx="7279">
                  <c:v>1.0406305999999999</c:v>
                </c:pt>
                <c:pt idx="7280">
                  <c:v>1.0406518999999999</c:v>
                </c:pt>
                <c:pt idx="7281">
                  <c:v>1.0406563</c:v>
                </c:pt>
                <c:pt idx="7282">
                  <c:v>1.0407031999999998</c:v>
                </c:pt>
                <c:pt idx="7283">
                  <c:v>1.0408309999999998</c:v>
                </c:pt>
                <c:pt idx="7284">
                  <c:v>1.0409994999999994</c:v>
                </c:pt>
                <c:pt idx="7285">
                  <c:v>1.0411355</c:v>
                </c:pt>
                <c:pt idx="7286">
                  <c:v>1.0412123</c:v>
                </c:pt>
                <c:pt idx="7287">
                  <c:v>1.0412595999999998</c:v>
                </c:pt>
                <c:pt idx="7288">
                  <c:v>1.0413079999999999</c:v>
                </c:pt>
                <c:pt idx="7289">
                  <c:v>1.0413451999999999</c:v>
                </c:pt>
                <c:pt idx="7290">
                  <c:v>1.0413314999999996</c:v>
                </c:pt>
                <c:pt idx="7291">
                  <c:v>1.0412368999999995</c:v>
                </c:pt>
                <c:pt idx="7292">
                  <c:v>1.0410609999999998</c:v>
                </c:pt>
                <c:pt idx="7293">
                  <c:v>1.0408393999999994</c:v>
                </c:pt>
                <c:pt idx="7294">
                  <c:v>1.0406436999999995</c:v>
                </c:pt>
                <c:pt idx="7295">
                  <c:v>1.0405533</c:v>
                </c:pt>
                <c:pt idx="7296">
                  <c:v>1.0405939</c:v>
                </c:pt>
                <c:pt idx="7297">
                  <c:v>1.0407006999999995</c:v>
                </c:pt>
                <c:pt idx="7298">
                  <c:v>1.0407702999999995</c:v>
                </c:pt>
                <c:pt idx="7299">
                  <c:v>1.0407630999999995</c:v>
                </c:pt>
                <c:pt idx="7300">
                  <c:v>1.0407419999999998</c:v>
                </c:pt>
                <c:pt idx="7301">
                  <c:v>1.040788</c:v>
                </c:pt>
                <c:pt idx="7302">
                  <c:v>1.0408902999999996</c:v>
                </c:pt>
                <c:pt idx="7303">
                  <c:v>1.0409477</c:v>
                </c:pt>
                <c:pt idx="7304">
                  <c:v>1.0408841999999998</c:v>
                </c:pt>
                <c:pt idx="7305">
                  <c:v>1.0407411</c:v>
                </c:pt>
                <c:pt idx="7306">
                  <c:v>1.0406374</c:v>
                </c:pt>
                <c:pt idx="7307">
                  <c:v>1.0406523000000001</c:v>
                </c:pt>
                <c:pt idx="7308">
                  <c:v>1.0407659999999999</c:v>
                </c:pt>
                <c:pt idx="7309">
                  <c:v>1.0409089</c:v>
                </c:pt>
                <c:pt idx="7310">
                  <c:v>1.0410366999999996</c:v>
                </c:pt>
                <c:pt idx="7311">
                  <c:v>1.0411442999999996</c:v>
                </c:pt>
                <c:pt idx="7312">
                  <c:v>1.0412289999999995</c:v>
                </c:pt>
                <c:pt idx="7313">
                  <c:v>1.0412754</c:v>
                </c:pt>
                <c:pt idx="7314">
                  <c:v>1.0412782999999994</c:v>
                </c:pt>
                <c:pt idx="7315">
                  <c:v>1.0412553999999998</c:v>
                </c:pt>
                <c:pt idx="7316">
                  <c:v>1.0412239999999995</c:v>
                </c:pt>
                <c:pt idx="7317">
                  <c:v>1.0411769</c:v>
                </c:pt>
                <c:pt idx="7318">
                  <c:v>1.0411026999999995</c:v>
                </c:pt>
                <c:pt idx="7319">
                  <c:v>1.0410240999999996</c:v>
                </c:pt>
                <c:pt idx="7320">
                  <c:v>1.0409965999999995</c:v>
                </c:pt>
                <c:pt idx="7321">
                  <c:v>1.0410538</c:v>
                </c:pt>
                <c:pt idx="7322">
                  <c:v>1.0411655</c:v>
                </c:pt>
                <c:pt idx="7323">
                  <c:v>1.0412604999999995</c:v>
                </c:pt>
                <c:pt idx="7324">
                  <c:v>1.041291299999999</c:v>
                </c:pt>
                <c:pt idx="7325">
                  <c:v>1.0412683999999994</c:v>
                </c:pt>
                <c:pt idx="7326">
                  <c:v>1.0412325999999998</c:v>
                </c:pt>
                <c:pt idx="7327">
                  <c:v>1.0412083999999995</c:v>
                </c:pt>
                <c:pt idx="7328">
                  <c:v>1.0411935999999995</c:v>
                </c:pt>
                <c:pt idx="7329">
                  <c:v>1.0411857</c:v>
                </c:pt>
                <c:pt idx="7330">
                  <c:v>1.0412013999999994</c:v>
                </c:pt>
                <c:pt idx="7331">
                  <c:v>1.0412603999999996</c:v>
                </c:pt>
                <c:pt idx="7332">
                  <c:v>1.0413558999999999</c:v>
                </c:pt>
                <c:pt idx="7333">
                  <c:v>1.041445</c:v>
                </c:pt>
                <c:pt idx="7334">
                  <c:v>1.0414753999999995</c:v>
                </c:pt>
                <c:pt idx="7335">
                  <c:v>1.0414207999999996</c:v>
                </c:pt>
                <c:pt idx="7336">
                  <c:v>1.0412990999999996</c:v>
                </c:pt>
                <c:pt idx="7337">
                  <c:v>1.0411591999999998</c:v>
                </c:pt>
                <c:pt idx="7338">
                  <c:v>1.0410534999999999</c:v>
                </c:pt>
                <c:pt idx="7339">
                  <c:v>1.04101</c:v>
                </c:pt>
                <c:pt idx="7340">
                  <c:v>1.0410232999999995</c:v>
                </c:pt>
                <c:pt idx="7341">
                  <c:v>1.0410655</c:v>
                </c:pt>
                <c:pt idx="7342">
                  <c:v>1.0411077</c:v>
                </c:pt>
                <c:pt idx="7343">
                  <c:v>1.0411339999999998</c:v>
                </c:pt>
                <c:pt idx="7344">
                  <c:v>1.0411416999999994</c:v>
                </c:pt>
                <c:pt idx="7345">
                  <c:v>1.0411381999999998</c:v>
                </c:pt>
                <c:pt idx="7346">
                  <c:v>1.0411401</c:v>
                </c:pt>
                <c:pt idx="7347">
                  <c:v>1.0411705</c:v>
                </c:pt>
                <c:pt idx="7348">
                  <c:v>1.0412416999999996</c:v>
                </c:pt>
                <c:pt idx="7349">
                  <c:v>1.0413351999999998</c:v>
                </c:pt>
                <c:pt idx="7350">
                  <c:v>1.0414014999999996</c:v>
                </c:pt>
                <c:pt idx="7351">
                  <c:v>1.0413944999999996</c:v>
                </c:pt>
                <c:pt idx="7352">
                  <c:v>1.0413108</c:v>
                </c:pt>
                <c:pt idx="7353">
                  <c:v>1.0411969999999995</c:v>
                </c:pt>
                <c:pt idx="7354">
                  <c:v>1.0411138</c:v>
                </c:pt>
                <c:pt idx="7355">
                  <c:v>1.0410913999999996</c:v>
                </c:pt>
                <c:pt idx="7356">
                  <c:v>1.0411178999999999</c:v>
                </c:pt>
                <c:pt idx="7357">
                  <c:v>1.0411626999999994</c:v>
                </c:pt>
                <c:pt idx="7358">
                  <c:v>1.0412018999999995</c:v>
                </c:pt>
                <c:pt idx="7359">
                  <c:v>1.0412215999999994</c:v>
                </c:pt>
                <c:pt idx="7360">
                  <c:v>1.0412139</c:v>
                </c:pt>
                <c:pt idx="7361">
                  <c:v>1.0411854999999999</c:v>
                </c:pt>
                <c:pt idx="7362">
                  <c:v>1.0411675999999999</c:v>
                </c:pt>
                <c:pt idx="7363">
                  <c:v>1.0411992999999991</c:v>
                </c:pt>
                <c:pt idx="7364">
                  <c:v>1.0412895</c:v>
                </c:pt>
                <c:pt idx="7365">
                  <c:v>1.0413964999999994</c:v>
                </c:pt>
                <c:pt idx="7366">
                  <c:v>1.0414597999999995</c:v>
                </c:pt>
                <c:pt idx="7367">
                  <c:v>1.0414577</c:v>
                </c:pt>
                <c:pt idx="7368">
                  <c:v>1.0414267999999995</c:v>
                </c:pt>
                <c:pt idx="7369">
                  <c:v>1.0414201999999995</c:v>
                </c:pt>
                <c:pt idx="7370">
                  <c:v>1.0414475999999999</c:v>
                </c:pt>
                <c:pt idx="7371">
                  <c:v>1.0414662999999993</c:v>
                </c:pt>
                <c:pt idx="7372">
                  <c:v>1.0414321999999998</c:v>
                </c:pt>
                <c:pt idx="7373">
                  <c:v>1.0413531</c:v>
                </c:pt>
                <c:pt idx="7374">
                  <c:v>1.0412876</c:v>
                </c:pt>
                <c:pt idx="7375">
                  <c:v>1.0412895999999998</c:v>
                </c:pt>
                <c:pt idx="7376">
                  <c:v>1.0413576</c:v>
                </c:pt>
                <c:pt idx="7377">
                  <c:v>1.0414359</c:v>
                </c:pt>
                <c:pt idx="7378">
                  <c:v>1.0414656999999994</c:v>
                </c:pt>
                <c:pt idx="7379">
                  <c:v>1.0414325999999998</c:v>
                </c:pt>
                <c:pt idx="7380">
                  <c:v>1.0413688999999995</c:v>
                </c:pt>
                <c:pt idx="7381">
                  <c:v>1.0413085</c:v>
                </c:pt>
                <c:pt idx="7382">
                  <c:v>1.0412467999999995</c:v>
                </c:pt>
                <c:pt idx="7383">
                  <c:v>1.0411532999999995</c:v>
                </c:pt>
                <c:pt idx="7384">
                  <c:v>1.0410283999999996</c:v>
                </c:pt>
                <c:pt idx="7385">
                  <c:v>1.0409378</c:v>
                </c:pt>
                <c:pt idx="7386">
                  <c:v>1.0409690999999994</c:v>
                </c:pt>
                <c:pt idx="7387">
                  <c:v>1.0411419</c:v>
                </c:pt>
                <c:pt idx="7388">
                  <c:v>1.0413645999999994</c:v>
                </c:pt>
                <c:pt idx="7389">
                  <c:v>1.0415004999999995</c:v>
                </c:pt>
                <c:pt idx="7390">
                  <c:v>1.0414844999999995</c:v>
                </c:pt>
                <c:pt idx="7391">
                  <c:v>1.0413732999999996</c:v>
                </c:pt>
                <c:pt idx="7392">
                  <c:v>1.0412793999999996</c:v>
                </c:pt>
                <c:pt idx="7393">
                  <c:v>1.0412656999999994</c:v>
                </c:pt>
                <c:pt idx="7394">
                  <c:v>1.0413105999999999</c:v>
                </c:pt>
                <c:pt idx="7395">
                  <c:v>1.0413621999999998</c:v>
                </c:pt>
                <c:pt idx="7396">
                  <c:v>1.0413993999999995</c:v>
                </c:pt>
                <c:pt idx="7397">
                  <c:v>1.0414350999999995</c:v>
                </c:pt>
                <c:pt idx="7398">
                  <c:v>1.0414758</c:v>
                </c:pt>
                <c:pt idx="7399">
                  <c:v>1.0415067999999996</c:v>
                </c:pt>
                <c:pt idx="7400">
                  <c:v>1.0415161999999998</c:v>
                </c:pt>
                <c:pt idx="7401">
                  <c:v>1.0415193999999994</c:v>
                </c:pt>
                <c:pt idx="7402">
                  <c:v>1.0415489999999998</c:v>
                </c:pt>
                <c:pt idx="7403">
                  <c:v>1.0416277999999994</c:v>
                </c:pt>
                <c:pt idx="7404">
                  <c:v>1.0417539999999998</c:v>
                </c:pt>
                <c:pt idx="7405">
                  <c:v>1.0419011999999994</c:v>
                </c:pt>
                <c:pt idx="7406">
                  <c:v>1.0420209999999999</c:v>
                </c:pt>
                <c:pt idx="7407">
                  <c:v>1.0420582</c:v>
                </c:pt>
                <c:pt idx="7408">
                  <c:v>1.0419867999999994</c:v>
                </c:pt>
                <c:pt idx="7409">
                  <c:v>1.0418437999999994</c:v>
                </c:pt>
                <c:pt idx="7410">
                  <c:v>1.0417106999999994</c:v>
                </c:pt>
                <c:pt idx="7411">
                  <c:v>1.041642</c:v>
                </c:pt>
                <c:pt idx="7412">
                  <c:v>1.0416152999999995</c:v>
                </c:pt>
                <c:pt idx="7413">
                  <c:v>1.0415663999999996</c:v>
                </c:pt>
                <c:pt idx="7414">
                  <c:v>1.0414768999999995</c:v>
                </c:pt>
                <c:pt idx="7415">
                  <c:v>1.0414105999999999</c:v>
                </c:pt>
                <c:pt idx="7416">
                  <c:v>1.0414489</c:v>
                </c:pt>
                <c:pt idx="7417">
                  <c:v>1.0415977999999995</c:v>
                </c:pt>
                <c:pt idx="7418">
                  <c:v>1.0417679999999998</c:v>
                </c:pt>
                <c:pt idx="7419">
                  <c:v>1.0418490999999994</c:v>
                </c:pt>
                <c:pt idx="7420">
                  <c:v>1.0417988999999994</c:v>
                </c:pt>
                <c:pt idx="7421">
                  <c:v>1.0416701999999998</c:v>
                </c:pt>
                <c:pt idx="7422">
                  <c:v>1.0415663999999996</c:v>
                </c:pt>
                <c:pt idx="7423">
                  <c:v>1.0415707999999995</c:v>
                </c:pt>
                <c:pt idx="7424">
                  <c:v>1.0416965999999994</c:v>
                </c:pt>
                <c:pt idx="7425">
                  <c:v>1.0418790999999996</c:v>
                </c:pt>
                <c:pt idx="7426">
                  <c:v>1.0420170000000004</c:v>
                </c:pt>
                <c:pt idx="7427">
                  <c:v>1.0420487</c:v>
                </c:pt>
                <c:pt idx="7428">
                  <c:v>1.0420011</c:v>
                </c:pt>
                <c:pt idx="7429">
                  <c:v>1.041961399999999</c:v>
                </c:pt>
                <c:pt idx="7430">
                  <c:v>1.0419937999999993</c:v>
                </c:pt>
                <c:pt idx="7431">
                  <c:v>1.0420864000000001</c:v>
                </c:pt>
                <c:pt idx="7432">
                  <c:v>1.0421807999999999</c:v>
                </c:pt>
                <c:pt idx="7433">
                  <c:v>1.0422357999999998</c:v>
                </c:pt>
                <c:pt idx="7434">
                  <c:v>1.0422452999999998</c:v>
                </c:pt>
                <c:pt idx="7435">
                  <c:v>1.0422039000000001</c:v>
                </c:pt>
                <c:pt idx="7436">
                  <c:v>1.0420894000000001</c:v>
                </c:pt>
                <c:pt idx="7437">
                  <c:v>1.0419035999999995</c:v>
                </c:pt>
                <c:pt idx="7438">
                  <c:v>1.0417106999999994</c:v>
                </c:pt>
                <c:pt idx="7439">
                  <c:v>1.041604299999999</c:v>
                </c:pt>
                <c:pt idx="7440">
                  <c:v>1.0416208999999994</c:v>
                </c:pt>
                <c:pt idx="7441">
                  <c:v>1.0417039999999995</c:v>
                </c:pt>
                <c:pt idx="7442">
                  <c:v>1.0417638999999994</c:v>
                </c:pt>
                <c:pt idx="7443">
                  <c:v>1.0417611999999994</c:v>
                </c:pt>
                <c:pt idx="7444">
                  <c:v>1.041723699999999</c:v>
                </c:pt>
                <c:pt idx="7445">
                  <c:v>1.0416956999999996</c:v>
                </c:pt>
                <c:pt idx="7446">
                  <c:v>1.0416998999999996</c:v>
                </c:pt>
                <c:pt idx="7447">
                  <c:v>1.0417511999999998</c:v>
                </c:pt>
                <c:pt idx="7448">
                  <c:v>1.0418722999999996</c:v>
                </c:pt>
                <c:pt idx="7449">
                  <c:v>1.0420627</c:v>
                </c:pt>
                <c:pt idx="7450">
                  <c:v>1.0422590999999999</c:v>
                </c:pt>
                <c:pt idx="7451">
                  <c:v>1.0423614999999995</c:v>
                </c:pt>
                <c:pt idx="7452">
                  <c:v>1.0423246999999995</c:v>
                </c:pt>
                <c:pt idx="7453">
                  <c:v>1.0422141999999999</c:v>
                </c:pt>
                <c:pt idx="7454">
                  <c:v>1.0421514999999999</c:v>
                </c:pt>
                <c:pt idx="7455">
                  <c:v>1.0421954</c:v>
                </c:pt>
                <c:pt idx="7456">
                  <c:v>1.0422838999999999</c:v>
                </c:pt>
                <c:pt idx="7457">
                  <c:v>1.0422962999999994</c:v>
                </c:pt>
                <c:pt idx="7458">
                  <c:v>1.0421701999999999</c:v>
                </c:pt>
                <c:pt idx="7459">
                  <c:v>1.041957</c:v>
                </c:pt>
                <c:pt idx="7460">
                  <c:v>1.0417719999999995</c:v>
                </c:pt>
                <c:pt idx="7461">
                  <c:v>1.0417001999999995</c:v>
                </c:pt>
                <c:pt idx="7462">
                  <c:v>1.0417451</c:v>
                </c:pt>
                <c:pt idx="7463">
                  <c:v>1.0418554</c:v>
                </c:pt>
                <c:pt idx="7464">
                  <c:v>1.0419856999999995</c:v>
                </c:pt>
                <c:pt idx="7465">
                  <c:v>1.0421267999999995</c:v>
                </c:pt>
                <c:pt idx="7466">
                  <c:v>1.0422822999999999</c:v>
                </c:pt>
                <c:pt idx="7467">
                  <c:v>1.0424306999999995</c:v>
                </c:pt>
                <c:pt idx="7468">
                  <c:v>1.0425242999999993</c:v>
                </c:pt>
                <c:pt idx="7469">
                  <c:v>1.0425313999999994</c:v>
                </c:pt>
                <c:pt idx="7470">
                  <c:v>1.0424709000000001</c:v>
                </c:pt>
                <c:pt idx="7471">
                  <c:v>1.0423996999999994</c:v>
                </c:pt>
                <c:pt idx="7472">
                  <c:v>1.0423648999999995</c:v>
                </c:pt>
                <c:pt idx="7473">
                  <c:v>1.0423723</c:v>
                </c:pt>
                <c:pt idx="7474">
                  <c:v>1.0423967999999995</c:v>
                </c:pt>
                <c:pt idx="7475">
                  <c:v>1.0424088999999999</c:v>
                </c:pt>
                <c:pt idx="7476">
                  <c:v>1.0423842999999995</c:v>
                </c:pt>
                <c:pt idx="7477">
                  <c:v>1.0423047999999995</c:v>
                </c:pt>
                <c:pt idx="7478">
                  <c:v>1.0421734</c:v>
                </c:pt>
                <c:pt idx="7479">
                  <c:v>1.0420361999999999</c:v>
                </c:pt>
                <c:pt idx="7480">
                  <c:v>1.0419697999999991</c:v>
                </c:pt>
                <c:pt idx="7481">
                  <c:v>1.0420259999999999</c:v>
                </c:pt>
                <c:pt idx="7482">
                  <c:v>1.0421841000000001</c:v>
                </c:pt>
                <c:pt idx="7483">
                  <c:v>1.0423624</c:v>
                </c:pt>
                <c:pt idx="7484">
                  <c:v>1.0424792999999994</c:v>
                </c:pt>
                <c:pt idx="7485">
                  <c:v>1.042503</c:v>
                </c:pt>
                <c:pt idx="7486">
                  <c:v>1.0424491999999999</c:v>
                </c:pt>
                <c:pt idx="7487">
                  <c:v>1.0423534999999999</c:v>
                </c:pt>
                <c:pt idx="7488">
                  <c:v>1.0422562</c:v>
                </c:pt>
                <c:pt idx="7489">
                  <c:v>1.0421977999999998</c:v>
                </c:pt>
                <c:pt idx="7490">
                  <c:v>1.0422076</c:v>
                </c:pt>
                <c:pt idx="7491">
                  <c:v>1.0422886999999998</c:v>
                </c:pt>
                <c:pt idx="7492">
                  <c:v>1.0424199999999999</c:v>
                </c:pt>
                <c:pt idx="7493">
                  <c:v>1.0425712999999996</c:v>
                </c:pt>
                <c:pt idx="7494">
                  <c:v>1.0427054999999998</c:v>
                </c:pt>
                <c:pt idx="7495">
                  <c:v>1.0427691999999995</c:v>
                </c:pt>
                <c:pt idx="7496">
                  <c:v>1.0427070999999999</c:v>
                </c:pt>
                <c:pt idx="7497">
                  <c:v>1.0425175000000004</c:v>
                </c:pt>
                <c:pt idx="7498">
                  <c:v>1.0422861999999999</c:v>
                </c:pt>
                <c:pt idx="7499">
                  <c:v>1.0421312999999994</c:v>
                </c:pt>
                <c:pt idx="7500">
                  <c:v>1.0420952999999995</c:v>
                </c:pt>
                <c:pt idx="7501">
                  <c:v>1.042106</c:v>
                </c:pt>
                <c:pt idx="7502">
                  <c:v>1.0420655999999999</c:v>
                </c:pt>
                <c:pt idx="7503">
                  <c:v>1.0419733999999994</c:v>
                </c:pt>
                <c:pt idx="7504">
                  <c:v>1.0419340999999995</c:v>
                </c:pt>
                <c:pt idx="7505">
                  <c:v>1.0420383</c:v>
                </c:pt>
                <c:pt idx="7506">
                  <c:v>1.0422570000000004</c:v>
                </c:pt>
                <c:pt idx="7507">
                  <c:v>1.0424696999999994</c:v>
                </c:pt>
                <c:pt idx="7508">
                  <c:v>1.0425848</c:v>
                </c:pt>
                <c:pt idx="7509">
                  <c:v>1.0426065</c:v>
                </c:pt>
                <c:pt idx="7510">
                  <c:v>1.0425932999999996</c:v>
                </c:pt>
                <c:pt idx="7511">
                  <c:v>1.0425821000000004</c:v>
                </c:pt>
                <c:pt idx="7512">
                  <c:v>1.0425734</c:v>
                </c:pt>
                <c:pt idx="7513">
                  <c:v>1.0425669</c:v>
                </c:pt>
                <c:pt idx="7514">
                  <c:v>1.0425789000000001</c:v>
                </c:pt>
                <c:pt idx="7515">
                  <c:v>1.0426175000000004</c:v>
                </c:pt>
                <c:pt idx="7516">
                  <c:v>1.042667</c:v>
                </c:pt>
                <c:pt idx="7517">
                  <c:v>1.0427073</c:v>
                </c:pt>
                <c:pt idx="7518">
                  <c:v>1.0427371999999999</c:v>
                </c:pt>
                <c:pt idx="7519">
                  <c:v>1.0427652999999995</c:v>
                </c:pt>
                <c:pt idx="7520">
                  <c:v>1.0427868999999999</c:v>
                </c:pt>
                <c:pt idx="7521">
                  <c:v>1.0427884000000001</c:v>
                </c:pt>
                <c:pt idx="7522">
                  <c:v>1.0427739999999999</c:v>
                </c:pt>
                <c:pt idx="7523">
                  <c:v>1.0427704</c:v>
                </c:pt>
                <c:pt idx="7524">
                  <c:v>1.0427940999999996</c:v>
                </c:pt>
                <c:pt idx="7525">
                  <c:v>1.0428311999999995</c:v>
                </c:pt>
                <c:pt idx="7526">
                  <c:v>1.0428599999999999</c:v>
                </c:pt>
                <c:pt idx="7527">
                  <c:v>1.0428856</c:v>
                </c:pt>
                <c:pt idx="7528">
                  <c:v>1.0429297999999996</c:v>
                </c:pt>
                <c:pt idx="7529">
                  <c:v>1.0429849999999998</c:v>
                </c:pt>
                <c:pt idx="7530">
                  <c:v>1.0429989999999998</c:v>
                </c:pt>
                <c:pt idx="7531">
                  <c:v>1.0429226999999996</c:v>
                </c:pt>
                <c:pt idx="7532">
                  <c:v>1.0427728999999999</c:v>
                </c:pt>
                <c:pt idx="7533">
                  <c:v>1.0426306999999995</c:v>
                </c:pt>
                <c:pt idx="7534">
                  <c:v>1.0425759999999999</c:v>
                </c:pt>
                <c:pt idx="7535">
                  <c:v>1.0426228</c:v>
                </c:pt>
                <c:pt idx="7536">
                  <c:v>1.0427157</c:v>
                </c:pt>
                <c:pt idx="7537">
                  <c:v>1.0427822999999998</c:v>
                </c:pt>
                <c:pt idx="7538">
                  <c:v>1.0427911999999995</c:v>
                </c:pt>
                <c:pt idx="7539">
                  <c:v>1.0427711999999998</c:v>
                </c:pt>
                <c:pt idx="7540">
                  <c:v>1.0427811999999999</c:v>
                </c:pt>
                <c:pt idx="7541">
                  <c:v>1.0428492999999994</c:v>
                </c:pt>
                <c:pt idx="7542">
                  <c:v>1.0429309</c:v>
                </c:pt>
                <c:pt idx="7543">
                  <c:v>1.0429364999999995</c:v>
                </c:pt>
                <c:pt idx="7544">
                  <c:v>1.0428202999999996</c:v>
                </c:pt>
                <c:pt idx="7545">
                  <c:v>1.0426487999999998</c:v>
                </c:pt>
                <c:pt idx="7546">
                  <c:v>1.0425631</c:v>
                </c:pt>
                <c:pt idx="7547">
                  <c:v>1.0426514999999998</c:v>
                </c:pt>
                <c:pt idx="7548">
                  <c:v>1.0428603999999995</c:v>
                </c:pt>
                <c:pt idx="7549">
                  <c:v>1.0430401999999999</c:v>
                </c:pt>
                <c:pt idx="7550">
                  <c:v>1.0430835999999999</c:v>
                </c:pt>
                <c:pt idx="7551">
                  <c:v>1.0430104</c:v>
                </c:pt>
                <c:pt idx="7552">
                  <c:v>1.0429199</c:v>
                </c:pt>
                <c:pt idx="7553">
                  <c:v>1.0428819</c:v>
                </c:pt>
                <c:pt idx="7554">
                  <c:v>1.0428899</c:v>
                </c:pt>
                <c:pt idx="7555">
                  <c:v>1.0429054</c:v>
                </c:pt>
                <c:pt idx="7556">
                  <c:v>1.0429154999999999</c:v>
                </c:pt>
                <c:pt idx="7557">
                  <c:v>1.0429348999999994</c:v>
                </c:pt>
                <c:pt idx="7558">
                  <c:v>1.0429714999999995</c:v>
                </c:pt>
                <c:pt idx="7559">
                  <c:v>1.0430143999999995</c:v>
                </c:pt>
                <c:pt idx="7560">
                  <c:v>1.0430543999999995</c:v>
                </c:pt>
                <c:pt idx="7561">
                  <c:v>1.0430947999999995</c:v>
                </c:pt>
                <c:pt idx="7562">
                  <c:v>1.0431307999999995</c:v>
                </c:pt>
                <c:pt idx="7563">
                  <c:v>1.0431356999999994</c:v>
                </c:pt>
                <c:pt idx="7564">
                  <c:v>1.0430824999999999</c:v>
                </c:pt>
                <c:pt idx="7565">
                  <c:v>1.0429830999999998</c:v>
                </c:pt>
                <c:pt idx="7566">
                  <c:v>1.0428899</c:v>
                </c:pt>
                <c:pt idx="7567">
                  <c:v>1.042851</c:v>
                </c:pt>
                <c:pt idx="7568">
                  <c:v>1.0428693999999994</c:v>
                </c:pt>
                <c:pt idx="7569">
                  <c:v>1.042907</c:v>
                </c:pt>
                <c:pt idx="7570">
                  <c:v>1.0429251999999998</c:v>
                </c:pt>
                <c:pt idx="7571">
                  <c:v>1.0429142999999996</c:v>
                </c:pt>
                <c:pt idx="7572">
                  <c:v>1.0428916999999995</c:v>
                </c:pt>
                <c:pt idx="7573">
                  <c:v>1.0428811</c:v>
                </c:pt>
                <c:pt idx="7574">
                  <c:v>1.0428998999999994</c:v>
                </c:pt>
                <c:pt idx="7575">
                  <c:v>1.042956</c:v>
                </c:pt>
                <c:pt idx="7576">
                  <c:v>1.043045</c:v>
                </c:pt>
                <c:pt idx="7577">
                  <c:v>1.0431476</c:v>
                </c:pt>
                <c:pt idx="7578">
                  <c:v>1.0432345999999995</c:v>
                </c:pt>
                <c:pt idx="7579">
                  <c:v>1.0432819</c:v>
                </c:pt>
                <c:pt idx="7580">
                  <c:v>1.0432839999999999</c:v>
                </c:pt>
                <c:pt idx="7581">
                  <c:v>1.0432554999999999</c:v>
                </c:pt>
                <c:pt idx="7582">
                  <c:v>1.0432184</c:v>
                </c:pt>
                <c:pt idx="7583">
                  <c:v>1.0431891</c:v>
                </c:pt>
                <c:pt idx="7584">
                  <c:v>1.0431715999999998</c:v>
                </c:pt>
                <c:pt idx="7585">
                  <c:v>1.0431652999999996</c:v>
                </c:pt>
                <c:pt idx="7586">
                  <c:v>1.0431770999999999</c:v>
                </c:pt>
                <c:pt idx="7587">
                  <c:v>1.0432233999999996</c:v>
                </c:pt>
                <c:pt idx="7588">
                  <c:v>1.0433132999999994</c:v>
                </c:pt>
                <c:pt idx="7589">
                  <c:v>1.0434222999999996</c:v>
                </c:pt>
                <c:pt idx="7590">
                  <c:v>1.0434945999999994</c:v>
                </c:pt>
                <c:pt idx="7591">
                  <c:v>1.0434805999999999</c:v>
                </c:pt>
                <c:pt idx="7592">
                  <c:v>1.043385</c:v>
                </c:pt>
                <c:pt idx="7593">
                  <c:v>1.0432715999999995</c:v>
                </c:pt>
                <c:pt idx="7594">
                  <c:v>1.0432119</c:v>
                </c:pt>
                <c:pt idx="7595">
                  <c:v>1.0432241999999994</c:v>
                </c:pt>
                <c:pt idx="7596">
                  <c:v>1.0432659</c:v>
                </c:pt>
                <c:pt idx="7597">
                  <c:v>1.0432835</c:v>
                </c:pt>
                <c:pt idx="7598">
                  <c:v>1.043264299999999</c:v>
                </c:pt>
                <c:pt idx="7599">
                  <c:v>1.0432365999999995</c:v>
                </c:pt>
                <c:pt idx="7600">
                  <c:v>1.0432262999999991</c:v>
                </c:pt>
                <c:pt idx="7601">
                  <c:v>1.0432279999999998</c:v>
                </c:pt>
                <c:pt idx="7602">
                  <c:v>1.0432236999999995</c:v>
                </c:pt>
                <c:pt idx="7603">
                  <c:v>1.0432201999999995</c:v>
                </c:pt>
                <c:pt idx="7604">
                  <c:v>1.0432508</c:v>
                </c:pt>
                <c:pt idx="7605">
                  <c:v>1.0433323999999995</c:v>
                </c:pt>
                <c:pt idx="7606">
                  <c:v>1.0434297999999993</c:v>
                </c:pt>
                <c:pt idx="7607">
                  <c:v>1.0434795999999995</c:v>
                </c:pt>
                <c:pt idx="7608">
                  <c:v>1.0434570000000001</c:v>
                </c:pt>
                <c:pt idx="7609">
                  <c:v>1.0434146999999996</c:v>
                </c:pt>
                <c:pt idx="7610">
                  <c:v>1.0434439999999998</c:v>
                </c:pt>
                <c:pt idx="7611">
                  <c:v>1.0435855999999999</c:v>
                </c:pt>
                <c:pt idx="7612">
                  <c:v>1.0437771999999998</c:v>
                </c:pt>
                <c:pt idx="7613">
                  <c:v>1.0438955999999995</c:v>
                </c:pt>
                <c:pt idx="7614">
                  <c:v>1.0438607999999996</c:v>
                </c:pt>
                <c:pt idx="7615">
                  <c:v>1.0437047999999995</c:v>
                </c:pt>
                <c:pt idx="7616">
                  <c:v>1.0435402999999996</c:v>
                </c:pt>
                <c:pt idx="7617">
                  <c:v>1.0434600999999994</c:v>
                </c:pt>
                <c:pt idx="7618">
                  <c:v>1.0434641999999994</c:v>
                </c:pt>
                <c:pt idx="7619">
                  <c:v>1.0434785999999998</c:v>
                </c:pt>
                <c:pt idx="7620">
                  <c:v>1.0434424999999998</c:v>
                </c:pt>
                <c:pt idx="7621">
                  <c:v>1.0433685999999998</c:v>
                </c:pt>
                <c:pt idx="7622">
                  <c:v>1.0433222999999996</c:v>
                </c:pt>
                <c:pt idx="7623">
                  <c:v>1.0433485999999998</c:v>
                </c:pt>
                <c:pt idx="7624">
                  <c:v>1.043424799999999</c:v>
                </c:pt>
                <c:pt idx="7625">
                  <c:v>1.0434859999999999</c:v>
                </c:pt>
                <c:pt idx="7626">
                  <c:v>1.0434888</c:v>
                </c:pt>
                <c:pt idx="7627">
                  <c:v>1.0434466999999996</c:v>
                </c:pt>
                <c:pt idx="7628">
                  <c:v>1.0434053999999995</c:v>
                </c:pt>
                <c:pt idx="7629">
                  <c:v>1.0433964999999996</c:v>
                </c:pt>
                <c:pt idx="7630">
                  <c:v>1.0434213999999991</c:v>
                </c:pt>
                <c:pt idx="7631">
                  <c:v>1.0434756999999995</c:v>
                </c:pt>
                <c:pt idx="7632">
                  <c:v>1.0435711999999995</c:v>
                </c:pt>
                <c:pt idx="7633">
                  <c:v>1.0437215999999994</c:v>
                </c:pt>
                <c:pt idx="7634">
                  <c:v>1.0439048999999996</c:v>
                </c:pt>
                <c:pt idx="7635">
                  <c:v>1.0440537999999999</c:v>
                </c:pt>
                <c:pt idx="7636">
                  <c:v>1.0440969</c:v>
                </c:pt>
                <c:pt idx="7637">
                  <c:v>1.0440167</c:v>
                </c:pt>
                <c:pt idx="7638">
                  <c:v>1.043864799999999</c:v>
                </c:pt>
                <c:pt idx="7639">
                  <c:v>1.0437193999999996</c:v>
                </c:pt>
                <c:pt idx="7640">
                  <c:v>1.0436264999999996</c:v>
                </c:pt>
                <c:pt idx="7641">
                  <c:v>1.0435836999999994</c:v>
                </c:pt>
                <c:pt idx="7642">
                  <c:v>1.0435729</c:v>
                </c:pt>
                <c:pt idx="7643">
                  <c:v>1.0435945999999994</c:v>
                </c:pt>
                <c:pt idx="7644">
                  <c:v>1.0436625999999998</c:v>
                </c:pt>
                <c:pt idx="7645">
                  <c:v>1.0437676999999996</c:v>
                </c:pt>
                <c:pt idx="7646">
                  <c:v>1.0438592999999994</c:v>
                </c:pt>
                <c:pt idx="7647">
                  <c:v>1.0438756999999996</c:v>
                </c:pt>
                <c:pt idx="7648">
                  <c:v>1.043791799999999</c:v>
                </c:pt>
                <c:pt idx="7649">
                  <c:v>1.0436393999999996</c:v>
                </c:pt>
                <c:pt idx="7650">
                  <c:v>1.0434813999999994</c:v>
                </c:pt>
                <c:pt idx="7651">
                  <c:v>1.0433742999999995</c:v>
                </c:pt>
                <c:pt idx="7652">
                  <c:v>1.0433489999999999</c:v>
                </c:pt>
                <c:pt idx="7653">
                  <c:v>1.0434102999999995</c:v>
                </c:pt>
                <c:pt idx="7654">
                  <c:v>1.0435304999999995</c:v>
                </c:pt>
                <c:pt idx="7655">
                  <c:v>1.0436475000000001</c:v>
                </c:pt>
                <c:pt idx="7656">
                  <c:v>1.0436908999999996</c:v>
                </c:pt>
                <c:pt idx="7657">
                  <c:v>1.0436393999999996</c:v>
                </c:pt>
                <c:pt idx="7658">
                  <c:v>1.0435517999999995</c:v>
                </c:pt>
                <c:pt idx="7659">
                  <c:v>1.0435214999999995</c:v>
                </c:pt>
                <c:pt idx="7660">
                  <c:v>1.043585</c:v>
                </c:pt>
                <c:pt idx="7661">
                  <c:v>1.0436802999999995</c:v>
                </c:pt>
                <c:pt idx="7662">
                  <c:v>1.0437133999999995</c:v>
                </c:pt>
                <c:pt idx="7663">
                  <c:v>1.0436654999999995</c:v>
                </c:pt>
                <c:pt idx="7664">
                  <c:v>1.0436166999999994</c:v>
                </c:pt>
                <c:pt idx="7665">
                  <c:v>1.0436528999999999</c:v>
                </c:pt>
                <c:pt idx="7666">
                  <c:v>1.0437605999999995</c:v>
                </c:pt>
                <c:pt idx="7667">
                  <c:v>1.0438336999999995</c:v>
                </c:pt>
                <c:pt idx="7668">
                  <c:v>1.0437894999999995</c:v>
                </c:pt>
                <c:pt idx="7669">
                  <c:v>1.0436591</c:v>
                </c:pt>
                <c:pt idx="7670">
                  <c:v>1.0435557</c:v>
                </c:pt>
                <c:pt idx="7671">
                  <c:v>1.0435620999999995</c:v>
                </c:pt>
                <c:pt idx="7672">
                  <c:v>1.0436667999999996</c:v>
                </c:pt>
                <c:pt idx="7673">
                  <c:v>1.0438017999999996</c:v>
                </c:pt>
                <c:pt idx="7674">
                  <c:v>1.0439185999999998</c:v>
                </c:pt>
                <c:pt idx="7675">
                  <c:v>1.0440136999999998</c:v>
                </c:pt>
                <c:pt idx="7676">
                  <c:v>1.0440977999999999</c:v>
                </c:pt>
                <c:pt idx="7677">
                  <c:v>1.0441685999999999</c:v>
                </c:pt>
                <c:pt idx="7678">
                  <c:v>1.0442182999999998</c:v>
                </c:pt>
                <c:pt idx="7679">
                  <c:v>1.0442488999999999</c:v>
                </c:pt>
                <c:pt idx="7680">
                  <c:v>1.0442676</c:v>
                </c:pt>
                <c:pt idx="7681">
                  <c:v>1.0442742999999994</c:v>
                </c:pt>
                <c:pt idx="7682">
                  <c:v>1.0442636999999995</c:v>
                </c:pt>
                <c:pt idx="7683">
                  <c:v>1.0442370999999999</c:v>
                </c:pt>
                <c:pt idx="7684">
                  <c:v>1.0441971999999999</c:v>
                </c:pt>
                <c:pt idx="7685">
                  <c:v>1.044135</c:v>
                </c:pt>
                <c:pt idx="7686">
                  <c:v>1.044044</c:v>
                </c:pt>
                <c:pt idx="7687">
                  <c:v>1.0439535</c:v>
                </c:pt>
                <c:pt idx="7688">
                  <c:v>1.0439281999999994</c:v>
                </c:pt>
                <c:pt idx="7689">
                  <c:v>1.0440091999999999</c:v>
                </c:pt>
                <c:pt idx="7690">
                  <c:v>1.0441537999999999</c:v>
                </c:pt>
                <c:pt idx="7691">
                  <c:v>1.0442586</c:v>
                </c:pt>
                <c:pt idx="7692">
                  <c:v>1.0442589000000004</c:v>
                </c:pt>
                <c:pt idx="7693">
                  <c:v>1.0441933999999995</c:v>
                </c:pt>
                <c:pt idx="7694">
                  <c:v>1.0441585000000004</c:v>
                </c:pt>
                <c:pt idx="7695">
                  <c:v>1.0442020999999999</c:v>
                </c:pt>
                <c:pt idx="7696">
                  <c:v>1.0442822999999999</c:v>
                </c:pt>
                <c:pt idx="7697">
                  <c:v>1.0443293999999996</c:v>
                </c:pt>
                <c:pt idx="7698">
                  <c:v>1.0443278</c:v>
                </c:pt>
                <c:pt idx="7699">
                  <c:v>1.0443210999999994</c:v>
                </c:pt>
                <c:pt idx="7700">
                  <c:v>1.0443507999999999</c:v>
                </c:pt>
                <c:pt idx="7701">
                  <c:v>1.0444112999999995</c:v>
                </c:pt>
                <c:pt idx="7702">
                  <c:v>1.0444646999999996</c:v>
                </c:pt>
                <c:pt idx="7703">
                  <c:v>1.0444769999999999</c:v>
                </c:pt>
                <c:pt idx="7704">
                  <c:v>1.0444292999999996</c:v>
                </c:pt>
                <c:pt idx="7705">
                  <c:v>1.0443165999999999</c:v>
                </c:pt>
                <c:pt idx="7706">
                  <c:v>1.0441631</c:v>
                </c:pt>
                <c:pt idx="7707">
                  <c:v>1.0440377000000001</c:v>
                </c:pt>
                <c:pt idx="7708">
                  <c:v>1.0440254</c:v>
                </c:pt>
                <c:pt idx="7709">
                  <c:v>1.0441635999999999</c:v>
                </c:pt>
                <c:pt idx="7710">
                  <c:v>1.0444039999999999</c:v>
                </c:pt>
                <c:pt idx="7711">
                  <c:v>1.0446499999999999</c:v>
                </c:pt>
                <c:pt idx="7712">
                  <c:v>1.0448264999999994</c:v>
                </c:pt>
                <c:pt idx="7713">
                  <c:v>1.0449109999999999</c:v>
                </c:pt>
                <c:pt idx="7714">
                  <c:v>1.0449104</c:v>
                </c:pt>
                <c:pt idx="7715">
                  <c:v>1.0448356999999995</c:v>
                </c:pt>
                <c:pt idx="7716">
                  <c:v>1.0447138</c:v>
                </c:pt>
                <c:pt idx="7717">
                  <c:v>1.0446045999999998</c:v>
                </c:pt>
                <c:pt idx="7718">
                  <c:v>1.0445753999999998</c:v>
                </c:pt>
                <c:pt idx="7719">
                  <c:v>1.0446451999999999</c:v>
                </c:pt>
                <c:pt idx="7720">
                  <c:v>1.0447597</c:v>
                </c:pt>
                <c:pt idx="7721">
                  <c:v>1.0448317999999994</c:v>
                </c:pt>
                <c:pt idx="7722">
                  <c:v>1.0448089999999999</c:v>
                </c:pt>
                <c:pt idx="7723">
                  <c:v>1.0447074000000001</c:v>
                </c:pt>
                <c:pt idx="7724">
                  <c:v>1.0445951</c:v>
                </c:pt>
                <c:pt idx="7725">
                  <c:v>1.0445494</c:v>
                </c:pt>
                <c:pt idx="7726">
                  <c:v>1.0446142999999994</c:v>
                </c:pt>
                <c:pt idx="7727">
                  <c:v>1.0447727</c:v>
                </c:pt>
                <c:pt idx="7728">
                  <c:v>1.0449443999999994</c:v>
                </c:pt>
                <c:pt idx="7729">
                  <c:v>1.0450271</c:v>
                </c:pt>
                <c:pt idx="7730">
                  <c:v>1.0449645999999995</c:v>
                </c:pt>
                <c:pt idx="7731">
                  <c:v>1.0447872</c:v>
                </c:pt>
                <c:pt idx="7732">
                  <c:v>1.0445872</c:v>
                </c:pt>
                <c:pt idx="7733">
                  <c:v>1.0444511999999999</c:v>
                </c:pt>
                <c:pt idx="7734">
                  <c:v>1.0444149999999999</c:v>
                </c:pt>
                <c:pt idx="7735">
                  <c:v>1.0444675999999999</c:v>
                </c:pt>
                <c:pt idx="7736">
                  <c:v>1.0445799</c:v>
                </c:pt>
                <c:pt idx="7737">
                  <c:v>1.0447187</c:v>
                </c:pt>
                <c:pt idx="7738">
                  <c:v>1.0448504000000001</c:v>
                </c:pt>
                <c:pt idx="7739">
                  <c:v>1.0449529000000004</c:v>
                </c:pt>
                <c:pt idx="7740">
                  <c:v>1.0450276999999994</c:v>
                </c:pt>
                <c:pt idx="7741">
                  <c:v>1.0450841</c:v>
                </c:pt>
                <c:pt idx="7742">
                  <c:v>1.0451068999999995</c:v>
                </c:pt>
                <c:pt idx="7743">
                  <c:v>1.0450568</c:v>
                </c:pt>
                <c:pt idx="7744">
                  <c:v>1.0449218999999994</c:v>
                </c:pt>
                <c:pt idx="7745">
                  <c:v>1.0447622999999995</c:v>
                </c:pt>
                <c:pt idx="7746">
                  <c:v>1.0446738</c:v>
                </c:pt>
                <c:pt idx="7747">
                  <c:v>1.0446911999999995</c:v>
                </c:pt>
                <c:pt idx="7748">
                  <c:v>1.0447435</c:v>
                </c:pt>
                <c:pt idx="7749">
                  <c:v>1.0447280999999995</c:v>
                </c:pt>
                <c:pt idx="7750">
                  <c:v>1.0446328999999999</c:v>
                </c:pt>
                <c:pt idx="7751">
                  <c:v>1.0445610999999995</c:v>
                </c:pt>
                <c:pt idx="7752">
                  <c:v>1.0446202999999996</c:v>
                </c:pt>
                <c:pt idx="7753">
                  <c:v>1.0448004</c:v>
                </c:pt>
                <c:pt idx="7754">
                  <c:v>1.0449793999999994</c:v>
                </c:pt>
                <c:pt idx="7755">
                  <c:v>1.0450518</c:v>
                </c:pt>
                <c:pt idx="7756">
                  <c:v>1.0450303999999995</c:v>
                </c:pt>
                <c:pt idx="7757">
                  <c:v>1.0450111</c:v>
                </c:pt>
                <c:pt idx="7758">
                  <c:v>1.0450533</c:v>
                </c:pt>
                <c:pt idx="7759">
                  <c:v>1.0451218999999994</c:v>
                </c:pt>
                <c:pt idx="7760">
                  <c:v>1.0451467999999995</c:v>
                </c:pt>
                <c:pt idx="7761">
                  <c:v>1.0451187</c:v>
                </c:pt>
                <c:pt idx="7762">
                  <c:v>1.0451031999999998</c:v>
                </c:pt>
                <c:pt idx="7763">
                  <c:v>1.0451630999999995</c:v>
                </c:pt>
                <c:pt idx="7764">
                  <c:v>1.0452832999999995</c:v>
                </c:pt>
                <c:pt idx="7765">
                  <c:v>1.0453795999999995</c:v>
                </c:pt>
                <c:pt idx="7766">
                  <c:v>1.0453771000000001</c:v>
                </c:pt>
                <c:pt idx="7767">
                  <c:v>1.0452812999999996</c:v>
                </c:pt>
                <c:pt idx="7768">
                  <c:v>1.0451820000000001</c:v>
                </c:pt>
                <c:pt idx="7769">
                  <c:v>1.0451906999999996</c:v>
                </c:pt>
                <c:pt idx="7770">
                  <c:v>1.0453585999999999</c:v>
                </c:pt>
                <c:pt idx="7771">
                  <c:v>1.0456271999999998</c:v>
                </c:pt>
                <c:pt idx="7772">
                  <c:v>1.0458539999999998</c:v>
                </c:pt>
                <c:pt idx="7773">
                  <c:v>1.0459071999999998</c:v>
                </c:pt>
                <c:pt idx="7774">
                  <c:v>1.0457625999999998</c:v>
                </c:pt>
                <c:pt idx="7775">
                  <c:v>1.0455191999999998</c:v>
                </c:pt>
                <c:pt idx="7776">
                  <c:v>1.0453142999999996</c:v>
                </c:pt>
                <c:pt idx="7777">
                  <c:v>1.0452144999999995</c:v>
                </c:pt>
                <c:pt idx="7778">
                  <c:v>1.0451854999999999</c:v>
                </c:pt>
                <c:pt idx="7779">
                  <c:v>1.0451572</c:v>
                </c:pt>
                <c:pt idx="7780">
                  <c:v>1.0451045999999995</c:v>
                </c:pt>
                <c:pt idx="7781">
                  <c:v>1.0450630999999995</c:v>
                </c:pt>
                <c:pt idx="7782">
                  <c:v>1.0450784</c:v>
                </c:pt>
                <c:pt idx="7783">
                  <c:v>1.0451625</c:v>
                </c:pt>
                <c:pt idx="7784">
                  <c:v>1.0452884</c:v>
                </c:pt>
                <c:pt idx="7785">
                  <c:v>1.0454091999999995</c:v>
                </c:pt>
                <c:pt idx="7786">
                  <c:v>1.0454731999999998</c:v>
                </c:pt>
                <c:pt idx="7787">
                  <c:v>1.045445</c:v>
                </c:pt>
                <c:pt idx="7788">
                  <c:v>1.0453359999999998</c:v>
                </c:pt>
                <c:pt idx="7789">
                  <c:v>1.0452128999999999</c:v>
                </c:pt>
                <c:pt idx="7790">
                  <c:v>1.0451531999999999</c:v>
                </c:pt>
                <c:pt idx="7791">
                  <c:v>1.0451809000000001</c:v>
                </c:pt>
                <c:pt idx="7792">
                  <c:v>1.0452551999999999</c:v>
                </c:pt>
                <c:pt idx="7793">
                  <c:v>1.0453275</c:v>
                </c:pt>
                <c:pt idx="7794">
                  <c:v>1.0453906999999996</c:v>
                </c:pt>
                <c:pt idx="7795">
                  <c:v>1.045452</c:v>
                </c:pt>
                <c:pt idx="7796">
                  <c:v>1.0454745999999995</c:v>
                </c:pt>
                <c:pt idx="7797">
                  <c:v>1.0453908999999995</c:v>
                </c:pt>
                <c:pt idx="7798">
                  <c:v>1.0451955999999998</c:v>
                </c:pt>
                <c:pt idx="7799">
                  <c:v>1.0450009999999998</c:v>
                </c:pt>
                <c:pt idx="7800">
                  <c:v>1.0449595999999999</c:v>
                </c:pt>
                <c:pt idx="7801">
                  <c:v>1.0451264999999994</c:v>
                </c:pt>
                <c:pt idx="7802">
                  <c:v>1.0454131999999998</c:v>
                </c:pt>
                <c:pt idx="7803">
                  <c:v>1.0456809</c:v>
                </c:pt>
                <c:pt idx="7804">
                  <c:v>1.0458494999999994</c:v>
                </c:pt>
                <c:pt idx="7805">
                  <c:v>1.0459047999999993</c:v>
                </c:pt>
                <c:pt idx="7806">
                  <c:v>1.0458403999999994</c:v>
                </c:pt>
                <c:pt idx="7807">
                  <c:v>1.0456516999999996</c:v>
                </c:pt>
                <c:pt idx="7808">
                  <c:v>1.0453952999999996</c:v>
                </c:pt>
                <c:pt idx="7809">
                  <c:v>1.0451988999999995</c:v>
                </c:pt>
                <c:pt idx="7810">
                  <c:v>1.0451649999999995</c:v>
                </c:pt>
                <c:pt idx="7811">
                  <c:v>1.0452691999999995</c:v>
                </c:pt>
                <c:pt idx="7812">
                  <c:v>1.0453917999999995</c:v>
                </c:pt>
                <c:pt idx="7813">
                  <c:v>1.0454511</c:v>
                </c:pt>
                <c:pt idx="7814">
                  <c:v>1.0454737999999995</c:v>
                </c:pt>
                <c:pt idx="7815">
                  <c:v>1.0455220999999995</c:v>
                </c:pt>
                <c:pt idx="7816">
                  <c:v>1.0455886999999995</c:v>
                </c:pt>
                <c:pt idx="7817">
                  <c:v>1.0456059999999998</c:v>
                </c:pt>
                <c:pt idx="7818">
                  <c:v>1.0455486999999994</c:v>
                </c:pt>
                <c:pt idx="7819">
                  <c:v>1.0454781</c:v>
                </c:pt>
                <c:pt idx="7820">
                  <c:v>1.0454667999999996</c:v>
                </c:pt>
                <c:pt idx="7821">
                  <c:v>1.0455109999999999</c:v>
                </c:pt>
                <c:pt idx="7822">
                  <c:v>1.0455481999999998</c:v>
                </c:pt>
                <c:pt idx="7823">
                  <c:v>1.0455415999999995</c:v>
                </c:pt>
                <c:pt idx="7824">
                  <c:v>1.0455089</c:v>
                </c:pt>
                <c:pt idx="7825">
                  <c:v>1.045469299999999</c:v>
                </c:pt>
                <c:pt idx="7826">
                  <c:v>1.0454094999999994</c:v>
                </c:pt>
                <c:pt idx="7827">
                  <c:v>1.0453211999999994</c:v>
                </c:pt>
                <c:pt idx="7828">
                  <c:v>1.0452396999999995</c:v>
                </c:pt>
                <c:pt idx="7829">
                  <c:v>1.0452001999999998</c:v>
                </c:pt>
                <c:pt idx="7830">
                  <c:v>1.0451690999999994</c:v>
                </c:pt>
                <c:pt idx="7831">
                  <c:v>1.0450679999999999</c:v>
                </c:pt>
                <c:pt idx="7832">
                  <c:v>1.0448871000000004</c:v>
                </c:pt>
                <c:pt idx="7833">
                  <c:v>1.0447335</c:v>
                </c:pt>
                <c:pt idx="7834">
                  <c:v>1.0447299999999995</c:v>
                </c:pt>
                <c:pt idx="7835">
                  <c:v>1.0448778000000001</c:v>
                </c:pt>
                <c:pt idx="7836">
                  <c:v>1.0450596999999995</c:v>
                </c:pt>
                <c:pt idx="7837">
                  <c:v>1.0451791999999998</c:v>
                </c:pt>
                <c:pt idx="7838">
                  <c:v>1.0452519</c:v>
                </c:pt>
                <c:pt idx="7839">
                  <c:v>1.0453390999999996</c:v>
                </c:pt>
                <c:pt idx="7840">
                  <c:v>1.0454309999999998</c:v>
                </c:pt>
                <c:pt idx="7841">
                  <c:v>1.0454478</c:v>
                </c:pt>
                <c:pt idx="7842">
                  <c:v>1.0453557</c:v>
                </c:pt>
                <c:pt idx="7843">
                  <c:v>1.0452265999999995</c:v>
                </c:pt>
                <c:pt idx="7844">
                  <c:v>1.0451565</c:v>
                </c:pt>
                <c:pt idx="7845">
                  <c:v>1.0451568</c:v>
                </c:pt>
                <c:pt idx="7846">
                  <c:v>1.0451682999999994</c:v>
                </c:pt>
                <c:pt idx="7847">
                  <c:v>1.0451705999999998</c:v>
                </c:pt>
                <c:pt idx="7848">
                  <c:v>1.045221299999999</c:v>
                </c:pt>
                <c:pt idx="7849">
                  <c:v>1.0453694999999996</c:v>
                </c:pt>
                <c:pt idx="7850">
                  <c:v>1.0455640999999996</c:v>
                </c:pt>
                <c:pt idx="7851">
                  <c:v>1.045694399999999</c:v>
                </c:pt>
                <c:pt idx="7852">
                  <c:v>1.0457166999999994</c:v>
                </c:pt>
                <c:pt idx="7853">
                  <c:v>1.0457050999999995</c:v>
                </c:pt>
                <c:pt idx="7854">
                  <c:v>1.0457622999999996</c:v>
                </c:pt>
                <c:pt idx="7855">
                  <c:v>1.045904699999999</c:v>
                </c:pt>
                <c:pt idx="7856">
                  <c:v>1.0460514000000001</c:v>
                </c:pt>
                <c:pt idx="7857">
                  <c:v>1.0461111000000001</c:v>
                </c:pt>
                <c:pt idx="7858">
                  <c:v>1.0460535000000004</c:v>
                </c:pt>
                <c:pt idx="7859">
                  <c:v>1.0459049999999994</c:v>
                </c:pt>
                <c:pt idx="7860">
                  <c:v>1.0457125</c:v>
                </c:pt>
                <c:pt idx="7861">
                  <c:v>1.0455321</c:v>
                </c:pt>
                <c:pt idx="7862">
                  <c:v>1.0454308999999995</c:v>
                </c:pt>
                <c:pt idx="7863">
                  <c:v>1.0454588</c:v>
                </c:pt>
                <c:pt idx="7864">
                  <c:v>1.0456027999999995</c:v>
                </c:pt>
                <c:pt idx="7865">
                  <c:v>1.0457828</c:v>
                </c:pt>
                <c:pt idx="7866">
                  <c:v>1.0459110999999996</c:v>
                </c:pt>
                <c:pt idx="7867">
                  <c:v>1.0459596999999996</c:v>
                </c:pt>
                <c:pt idx="7868">
                  <c:v>1.0459721999999998</c:v>
                </c:pt>
                <c:pt idx="7869">
                  <c:v>1.0460107000000001</c:v>
                </c:pt>
                <c:pt idx="7870">
                  <c:v>1.0460965999999998</c:v>
                </c:pt>
                <c:pt idx="7871">
                  <c:v>1.0461963999999995</c:v>
                </c:pt>
                <c:pt idx="7872">
                  <c:v>1.0462582</c:v>
                </c:pt>
                <c:pt idx="7873">
                  <c:v>1.0462644999999995</c:v>
                </c:pt>
                <c:pt idx="7874">
                  <c:v>1.046251</c:v>
                </c:pt>
                <c:pt idx="7875">
                  <c:v>1.0462673</c:v>
                </c:pt>
                <c:pt idx="7876">
                  <c:v>1.0463126</c:v>
                </c:pt>
                <c:pt idx="7877">
                  <c:v>1.0463142999999995</c:v>
                </c:pt>
                <c:pt idx="7878">
                  <c:v>1.0461916999999996</c:v>
                </c:pt>
                <c:pt idx="7879">
                  <c:v>1.0459565</c:v>
                </c:pt>
                <c:pt idx="7880">
                  <c:v>1.0457389999999998</c:v>
                </c:pt>
                <c:pt idx="7881">
                  <c:v>1.0456945999999994</c:v>
                </c:pt>
                <c:pt idx="7882">
                  <c:v>1.0458721999999998</c:v>
                </c:pt>
                <c:pt idx="7883">
                  <c:v>1.0461762999999995</c:v>
                </c:pt>
                <c:pt idx="7884">
                  <c:v>1.0464560000000001</c:v>
                </c:pt>
                <c:pt idx="7885">
                  <c:v>1.0466199</c:v>
                </c:pt>
                <c:pt idx="7886">
                  <c:v>1.0466659</c:v>
                </c:pt>
                <c:pt idx="7887">
                  <c:v>1.0466301</c:v>
                </c:pt>
                <c:pt idx="7888">
                  <c:v>1.0465401999999999</c:v>
                </c:pt>
                <c:pt idx="7889">
                  <c:v>1.0464225</c:v>
                </c:pt>
                <c:pt idx="7890">
                  <c:v>1.0463213999999996</c:v>
                </c:pt>
                <c:pt idx="7891">
                  <c:v>1.0462777999999999</c:v>
                </c:pt>
                <c:pt idx="7892">
                  <c:v>1.046292</c:v>
                </c:pt>
                <c:pt idx="7893">
                  <c:v>1.0463241999999995</c:v>
                </c:pt>
                <c:pt idx="7894">
                  <c:v>1.0463400999999999</c:v>
                </c:pt>
                <c:pt idx="7895">
                  <c:v>1.0463391999999998</c:v>
                </c:pt>
                <c:pt idx="7896">
                  <c:v>1.0463357</c:v>
                </c:pt>
                <c:pt idx="7897">
                  <c:v>1.0463221999999999</c:v>
                </c:pt>
                <c:pt idx="7898">
                  <c:v>1.0462738</c:v>
                </c:pt>
                <c:pt idx="7899">
                  <c:v>1.0461806</c:v>
                </c:pt>
                <c:pt idx="7900">
                  <c:v>1.0460654</c:v>
                </c:pt>
                <c:pt idx="7901">
                  <c:v>1.0459673999999994</c:v>
                </c:pt>
                <c:pt idx="7902">
                  <c:v>1.0459229999999995</c:v>
                </c:pt>
                <c:pt idx="7903">
                  <c:v>1.0459635999999994</c:v>
                </c:pt>
                <c:pt idx="7904">
                  <c:v>1.046106</c:v>
                </c:pt>
                <c:pt idx="7905">
                  <c:v>1.0463206999999994</c:v>
                </c:pt>
                <c:pt idx="7906">
                  <c:v>1.0465198999999998</c:v>
                </c:pt>
                <c:pt idx="7907">
                  <c:v>1.0466088</c:v>
                </c:pt>
                <c:pt idx="7908">
                  <c:v>1.0465655999999999</c:v>
                </c:pt>
                <c:pt idx="7909">
                  <c:v>1.0464625999999999</c:v>
                </c:pt>
                <c:pt idx="7910">
                  <c:v>1.0463894</c:v>
                </c:pt>
                <c:pt idx="7911">
                  <c:v>1.0463708</c:v>
                </c:pt>
                <c:pt idx="7912">
                  <c:v>1.0463718</c:v>
                </c:pt>
                <c:pt idx="7913">
                  <c:v>1.0463758999999999</c:v>
                </c:pt>
                <c:pt idx="7914">
                  <c:v>1.0464209999999998</c:v>
                </c:pt>
                <c:pt idx="7915">
                  <c:v>1.0465423</c:v>
                </c:pt>
                <c:pt idx="7916">
                  <c:v>1.0467024</c:v>
                </c:pt>
                <c:pt idx="7917">
                  <c:v>1.0468134999999998</c:v>
                </c:pt>
                <c:pt idx="7918">
                  <c:v>1.0468284999999995</c:v>
                </c:pt>
                <c:pt idx="7919">
                  <c:v>1.0467818</c:v>
                </c:pt>
                <c:pt idx="7920">
                  <c:v>1.0467264999999994</c:v>
                </c:pt>
                <c:pt idx="7921">
                  <c:v>1.0466576000000001</c:v>
                </c:pt>
                <c:pt idx="7922">
                  <c:v>1.0465325000000001</c:v>
                </c:pt>
                <c:pt idx="7923">
                  <c:v>1.0463628999999999</c:v>
                </c:pt>
                <c:pt idx="7924">
                  <c:v>1.0462473999999999</c:v>
                </c:pt>
                <c:pt idx="7925">
                  <c:v>1.0462845000000001</c:v>
                </c:pt>
                <c:pt idx="7926">
                  <c:v>1.0464618999999995</c:v>
                </c:pt>
                <c:pt idx="7927">
                  <c:v>1.0466544</c:v>
                </c:pt>
                <c:pt idx="7928">
                  <c:v>1.0467381</c:v>
                </c:pt>
                <c:pt idx="7929">
                  <c:v>1.0466965999999998</c:v>
                </c:pt>
                <c:pt idx="7930">
                  <c:v>1.0466156</c:v>
                </c:pt>
                <c:pt idx="7931">
                  <c:v>1.0465909999999998</c:v>
                </c:pt>
                <c:pt idx="7932">
                  <c:v>1.0466532</c:v>
                </c:pt>
                <c:pt idx="7933">
                  <c:v>1.0467601</c:v>
                </c:pt>
                <c:pt idx="7934">
                  <c:v>1.0468395999999998</c:v>
                </c:pt>
                <c:pt idx="7935">
                  <c:v>1.0468379999999999</c:v>
                </c:pt>
                <c:pt idx="7936">
                  <c:v>1.0467521000000004</c:v>
                </c:pt>
                <c:pt idx="7937">
                  <c:v>1.0466346999999996</c:v>
                </c:pt>
                <c:pt idx="7938">
                  <c:v>1.0465597999999998</c:v>
                </c:pt>
                <c:pt idx="7939">
                  <c:v>1.0465659</c:v>
                </c:pt>
                <c:pt idx="7940">
                  <c:v>1.0466260999999994</c:v>
                </c:pt>
                <c:pt idx="7941">
                  <c:v>1.0466783</c:v>
                </c:pt>
                <c:pt idx="7942">
                  <c:v>1.0466848</c:v>
                </c:pt>
                <c:pt idx="7943">
                  <c:v>1.0466519000000001</c:v>
                </c:pt>
                <c:pt idx="7944">
                  <c:v>1.0465977</c:v>
                </c:pt>
                <c:pt idx="7945">
                  <c:v>1.0465215999999995</c:v>
                </c:pt>
                <c:pt idx="7946">
                  <c:v>1.0464260999999995</c:v>
                </c:pt>
                <c:pt idx="7947">
                  <c:v>1.0463544</c:v>
                </c:pt>
                <c:pt idx="7948">
                  <c:v>1.0463720999999999</c:v>
                </c:pt>
                <c:pt idx="7949">
                  <c:v>1.0464970999999998</c:v>
                </c:pt>
                <c:pt idx="7950">
                  <c:v>1.0466576999999999</c:v>
                </c:pt>
                <c:pt idx="7951">
                  <c:v>1.0467434999999998</c:v>
                </c:pt>
                <c:pt idx="7952">
                  <c:v>1.0467001999999999</c:v>
                </c:pt>
                <c:pt idx="7953">
                  <c:v>1.0465674</c:v>
                </c:pt>
                <c:pt idx="7954">
                  <c:v>1.0464279999999999</c:v>
                </c:pt>
                <c:pt idx="7955">
                  <c:v>1.0463382999999995</c:v>
                </c:pt>
                <c:pt idx="7956">
                  <c:v>1.0463106</c:v>
                </c:pt>
                <c:pt idx="7957">
                  <c:v>1.0463412999999995</c:v>
                </c:pt>
                <c:pt idx="7958">
                  <c:v>1.0464240999999994</c:v>
                </c:pt>
                <c:pt idx="7959">
                  <c:v>1.0465365</c:v>
                </c:pt>
                <c:pt idx="7960">
                  <c:v>1.0466391999999998</c:v>
                </c:pt>
                <c:pt idx="7961">
                  <c:v>1.0467070999999999</c:v>
                </c:pt>
                <c:pt idx="7962">
                  <c:v>1.0467529000000004</c:v>
                </c:pt>
                <c:pt idx="7963">
                  <c:v>1.0468044999999995</c:v>
                </c:pt>
                <c:pt idx="7964">
                  <c:v>1.0468614999999994</c:v>
                </c:pt>
                <c:pt idx="7965">
                  <c:v>1.0468899</c:v>
                </c:pt>
                <c:pt idx="7966">
                  <c:v>1.0468576000000001</c:v>
                </c:pt>
                <c:pt idx="7967">
                  <c:v>1.0467582</c:v>
                </c:pt>
                <c:pt idx="7968">
                  <c:v>1.0465982999999994</c:v>
                </c:pt>
                <c:pt idx="7969">
                  <c:v>1.0463864999999999</c:v>
                </c:pt>
                <c:pt idx="7970">
                  <c:v>1.0461677</c:v>
                </c:pt>
                <c:pt idx="7971">
                  <c:v>1.0460520000000004</c:v>
                </c:pt>
                <c:pt idx="7972">
                  <c:v>1.0461579000000003</c:v>
                </c:pt>
                <c:pt idx="7973">
                  <c:v>1.0464869999999999</c:v>
                </c:pt>
                <c:pt idx="7974">
                  <c:v>1.0468653999999995</c:v>
                </c:pt>
                <c:pt idx="7975">
                  <c:v>1.0470549</c:v>
                </c:pt>
                <c:pt idx="7976">
                  <c:v>1.0469520999999999</c:v>
                </c:pt>
                <c:pt idx="7977">
                  <c:v>1.0466797999999995</c:v>
                </c:pt>
                <c:pt idx="7978">
                  <c:v>1.0464688</c:v>
                </c:pt>
                <c:pt idx="7979">
                  <c:v>1.0464552</c:v>
                </c:pt>
                <c:pt idx="7980">
                  <c:v>1.0465944999999994</c:v>
                </c:pt>
                <c:pt idx="7981">
                  <c:v>1.0467498</c:v>
                </c:pt>
                <c:pt idx="7982">
                  <c:v>1.0468243999999995</c:v>
                </c:pt>
                <c:pt idx="7983">
                  <c:v>1.0468062999999996</c:v>
                </c:pt>
                <c:pt idx="7984">
                  <c:v>1.0467233999999994</c:v>
                </c:pt>
                <c:pt idx="7985">
                  <c:v>1.0466035</c:v>
                </c:pt>
                <c:pt idx="7986">
                  <c:v>1.0464774999999999</c:v>
                </c:pt>
                <c:pt idx="7987">
                  <c:v>1.0463845999999999</c:v>
                </c:pt>
                <c:pt idx="7988">
                  <c:v>1.0463450000000001</c:v>
                </c:pt>
                <c:pt idx="7989">
                  <c:v>1.0463448</c:v>
                </c:pt>
                <c:pt idx="7990">
                  <c:v>1.0463730999999998</c:v>
                </c:pt>
                <c:pt idx="7991">
                  <c:v>1.0464666999999994</c:v>
                </c:pt>
                <c:pt idx="7992">
                  <c:v>1.0466803</c:v>
                </c:pt>
                <c:pt idx="7993">
                  <c:v>1.0469923999999995</c:v>
                </c:pt>
                <c:pt idx="7994">
                  <c:v>1.0472640999999996</c:v>
                </c:pt>
                <c:pt idx="7995">
                  <c:v>1.0473353999999995</c:v>
                </c:pt>
                <c:pt idx="7996">
                  <c:v>1.0471756999999995</c:v>
                </c:pt>
                <c:pt idx="7997">
                  <c:v>1.0469237999999996</c:v>
                </c:pt>
                <c:pt idx="7998">
                  <c:v>1.0467607999999995</c:v>
                </c:pt>
                <c:pt idx="7999">
                  <c:v>1.0467485999999999</c:v>
                </c:pt>
                <c:pt idx="8000">
                  <c:v>1.0467986999999996</c:v>
                </c:pt>
                <c:pt idx="8001">
                  <c:v>1.0467888999999999</c:v>
                </c:pt>
                <c:pt idx="8002">
                  <c:v>1.0466926999999995</c:v>
                </c:pt>
                <c:pt idx="8003">
                  <c:v>1.0465886</c:v>
                </c:pt>
                <c:pt idx="8004">
                  <c:v>1.0465658</c:v>
                </c:pt>
                <c:pt idx="8005">
                  <c:v>1.0466388</c:v>
                </c:pt>
                <c:pt idx="8006">
                  <c:v>1.0467485999999999</c:v>
                </c:pt>
                <c:pt idx="8007">
                  <c:v>1.0468241999999994</c:v>
                </c:pt>
                <c:pt idx="8008">
                  <c:v>1.0468392999999996</c:v>
                </c:pt>
                <c:pt idx="8009">
                  <c:v>1.0468199999999999</c:v>
                </c:pt>
                <c:pt idx="8010">
                  <c:v>1.0468135999999999</c:v>
                </c:pt>
                <c:pt idx="8011">
                  <c:v>1.0468461999999998</c:v>
                </c:pt>
                <c:pt idx="8012">
                  <c:v>1.0469031</c:v>
                </c:pt>
                <c:pt idx="8013">
                  <c:v>1.0469462999999994</c:v>
                </c:pt>
                <c:pt idx="8014">
                  <c:v>1.0469526999999998</c:v>
                </c:pt>
                <c:pt idx="8015">
                  <c:v>1.0469309999999998</c:v>
                </c:pt>
                <c:pt idx="8016">
                  <c:v>1.0468960999999994</c:v>
                </c:pt>
                <c:pt idx="8017">
                  <c:v>1.0468381</c:v>
                </c:pt>
                <c:pt idx="8018">
                  <c:v>1.0467369</c:v>
                </c:pt>
                <c:pt idx="8019">
                  <c:v>1.0466157</c:v>
                </c:pt>
                <c:pt idx="8020">
                  <c:v>1.0465579000000003</c:v>
                </c:pt>
                <c:pt idx="8021">
                  <c:v>1.0466405000000001</c:v>
                </c:pt>
                <c:pt idx="8022">
                  <c:v>1.0468457</c:v>
                </c:pt>
                <c:pt idx="8023">
                  <c:v>1.0470558999999999</c:v>
                </c:pt>
                <c:pt idx="8024">
                  <c:v>1.0471516999999995</c:v>
                </c:pt>
                <c:pt idx="8025">
                  <c:v>1.0471089999999998</c:v>
                </c:pt>
                <c:pt idx="8026">
                  <c:v>1.046994299999999</c:v>
                </c:pt>
                <c:pt idx="8027">
                  <c:v>1.0468831999999999</c:v>
                </c:pt>
                <c:pt idx="8028">
                  <c:v>1.0468137</c:v>
                </c:pt>
                <c:pt idx="8029">
                  <c:v>1.0468050999999998</c:v>
                </c:pt>
                <c:pt idx="8030">
                  <c:v>1.0468715</c:v>
                </c:pt>
                <c:pt idx="8031">
                  <c:v>1.0469818</c:v>
                </c:pt>
                <c:pt idx="8032">
                  <c:v>1.0470330999999995</c:v>
                </c:pt>
                <c:pt idx="8033">
                  <c:v>1.0469238999999995</c:v>
                </c:pt>
                <c:pt idx="8034">
                  <c:v>1.0466816999999995</c:v>
                </c:pt>
                <c:pt idx="8035">
                  <c:v>1.0464848999999998</c:v>
                </c:pt>
                <c:pt idx="8036">
                  <c:v>1.0465161999999999</c:v>
                </c:pt>
                <c:pt idx="8037">
                  <c:v>1.0467884999999999</c:v>
                </c:pt>
                <c:pt idx="8038">
                  <c:v>1.0471336999999994</c:v>
                </c:pt>
                <c:pt idx="8039">
                  <c:v>1.0473676999999995</c:v>
                </c:pt>
                <c:pt idx="8040">
                  <c:v>1.0474429000000001</c:v>
                </c:pt>
                <c:pt idx="8041">
                  <c:v>1.0474272999999994</c:v>
                </c:pt>
                <c:pt idx="8042">
                  <c:v>1.0473728</c:v>
                </c:pt>
                <c:pt idx="8043">
                  <c:v>1.0472549999999998</c:v>
                </c:pt>
                <c:pt idx="8044">
                  <c:v>1.047045</c:v>
                </c:pt>
                <c:pt idx="8045">
                  <c:v>1.0467912999999995</c:v>
                </c:pt>
                <c:pt idx="8046">
                  <c:v>1.0465973</c:v>
                </c:pt>
                <c:pt idx="8047">
                  <c:v>1.0465252999999994</c:v>
                </c:pt>
                <c:pt idx="8048">
                  <c:v>1.0465564000000001</c:v>
                </c:pt>
                <c:pt idx="8049">
                  <c:v>1.0466386999999995</c:v>
                </c:pt>
                <c:pt idx="8050">
                  <c:v>1.0467394999999995</c:v>
                </c:pt>
                <c:pt idx="8051">
                  <c:v>1.0468379999999999</c:v>
                </c:pt>
                <c:pt idx="8052">
                  <c:v>1.0469004</c:v>
                </c:pt>
                <c:pt idx="8053">
                  <c:v>1.0468994999999994</c:v>
                </c:pt>
                <c:pt idx="8054">
                  <c:v>1.0468616999999996</c:v>
                </c:pt>
                <c:pt idx="8055">
                  <c:v>1.0468575000000004</c:v>
                </c:pt>
                <c:pt idx="8056">
                  <c:v>1.0469249999999994</c:v>
                </c:pt>
                <c:pt idx="8057">
                  <c:v>1.0470193999999995</c:v>
                </c:pt>
                <c:pt idx="8058">
                  <c:v>1.0470584000000001</c:v>
                </c:pt>
                <c:pt idx="8059">
                  <c:v>1.0470155999999999</c:v>
                </c:pt>
                <c:pt idx="8060">
                  <c:v>1.0469492999999996</c:v>
                </c:pt>
                <c:pt idx="8061">
                  <c:v>1.0469348999999994</c:v>
                </c:pt>
                <c:pt idx="8062">
                  <c:v>1.0469883</c:v>
                </c:pt>
                <c:pt idx="8063">
                  <c:v>1.0470655</c:v>
                </c:pt>
                <c:pt idx="8064">
                  <c:v>1.0471225999999998</c:v>
                </c:pt>
                <c:pt idx="8065">
                  <c:v>1.0471610999999994</c:v>
                </c:pt>
                <c:pt idx="8066">
                  <c:v>1.0472147999999994</c:v>
                </c:pt>
                <c:pt idx="8067">
                  <c:v>1.0473094999999994</c:v>
                </c:pt>
                <c:pt idx="8068">
                  <c:v>1.0474351999999998</c:v>
                </c:pt>
                <c:pt idx="8069">
                  <c:v>1.0475437999999995</c:v>
                </c:pt>
                <c:pt idx="8070">
                  <c:v>1.0475672999999994</c:v>
                </c:pt>
                <c:pt idx="8071">
                  <c:v>1.0474591999999998</c:v>
                </c:pt>
                <c:pt idx="8072">
                  <c:v>1.0472411999999998</c:v>
                </c:pt>
                <c:pt idx="8073">
                  <c:v>1.0470086999999995</c:v>
                </c:pt>
                <c:pt idx="8074">
                  <c:v>1.0468681999999998</c:v>
                </c:pt>
                <c:pt idx="8075">
                  <c:v>1.0468535999999999</c:v>
                </c:pt>
                <c:pt idx="8076">
                  <c:v>1.0469059999999999</c:v>
                </c:pt>
                <c:pt idx="8077">
                  <c:v>1.0469435999999999</c:v>
                </c:pt>
                <c:pt idx="8078">
                  <c:v>1.0469381999999998</c:v>
                </c:pt>
                <c:pt idx="8079">
                  <c:v>1.0469210999999996</c:v>
                </c:pt>
                <c:pt idx="8080">
                  <c:v>1.0469263999999996</c:v>
                </c:pt>
                <c:pt idx="8081">
                  <c:v>1.0469537999999998</c:v>
                </c:pt>
                <c:pt idx="8082">
                  <c:v>1.0469935999999995</c:v>
                </c:pt>
                <c:pt idx="8083">
                  <c:v>1.0470603999999994</c:v>
                </c:pt>
                <c:pt idx="8084">
                  <c:v>1.0471747999999996</c:v>
                </c:pt>
                <c:pt idx="8085">
                  <c:v>1.0473139999999999</c:v>
                </c:pt>
                <c:pt idx="8086">
                  <c:v>1.0474115999999998</c:v>
                </c:pt>
                <c:pt idx="8087">
                  <c:v>1.0474208999999994</c:v>
                </c:pt>
                <c:pt idx="8088">
                  <c:v>1.0473709999999998</c:v>
                </c:pt>
                <c:pt idx="8089">
                  <c:v>1.0473393999999996</c:v>
                </c:pt>
                <c:pt idx="8090">
                  <c:v>1.0473702999999994</c:v>
                </c:pt>
                <c:pt idx="8091">
                  <c:v>1.0474299999999994</c:v>
                </c:pt>
                <c:pt idx="8092">
                  <c:v>1.0474478999999999</c:v>
                </c:pt>
                <c:pt idx="8093">
                  <c:v>1.0473901999999995</c:v>
                </c:pt>
                <c:pt idx="8094">
                  <c:v>1.0472855000000001</c:v>
                </c:pt>
                <c:pt idx="8095">
                  <c:v>1.0471903999999994</c:v>
                </c:pt>
                <c:pt idx="8096">
                  <c:v>1.0471469</c:v>
                </c:pt>
                <c:pt idx="8097">
                  <c:v>1.0471740999999994</c:v>
                </c:pt>
                <c:pt idx="8098">
                  <c:v>1.0472811999999998</c:v>
                </c:pt>
                <c:pt idx="8099">
                  <c:v>1.0474644999999996</c:v>
                </c:pt>
                <c:pt idx="8100">
                  <c:v>1.0476906999999995</c:v>
                </c:pt>
                <c:pt idx="8101">
                  <c:v>1.0478950999999994</c:v>
                </c:pt>
                <c:pt idx="8102">
                  <c:v>1.0480119999999999</c:v>
                </c:pt>
                <c:pt idx="8103">
                  <c:v>1.0480149999999999</c:v>
                </c:pt>
                <c:pt idx="8104">
                  <c:v>1.0479310999999996</c:v>
                </c:pt>
                <c:pt idx="8105">
                  <c:v>1.0478166999999994</c:v>
                </c:pt>
                <c:pt idx="8106">
                  <c:v>1.0477194999999995</c:v>
                </c:pt>
                <c:pt idx="8107">
                  <c:v>1.0476591999999998</c:v>
                </c:pt>
                <c:pt idx="8108">
                  <c:v>1.0476331999999995</c:v>
                </c:pt>
                <c:pt idx="8109">
                  <c:v>1.0476354999999995</c:v>
                </c:pt>
                <c:pt idx="8110">
                  <c:v>1.0476648999999996</c:v>
                </c:pt>
                <c:pt idx="8111">
                  <c:v>1.0477161999999998</c:v>
                </c:pt>
                <c:pt idx="8112">
                  <c:v>1.0477650999999994</c:v>
                </c:pt>
                <c:pt idx="8113">
                  <c:v>1.0477695999999994</c:v>
                </c:pt>
                <c:pt idx="8114">
                  <c:v>1.0477000999999995</c:v>
                </c:pt>
                <c:pt idx="8115">
                  <c:v>1.0475729</c:v>
                </c:pt>
                <c:pt idx="8116">
                  <c:v>1.0474547999999995</c:v>
                </c:pt>
                <c:pt idx="8117">
                  <c:v>1.0474229999999998</c:v>
                </c:pt>
                <c:pt idx="8118">
                  <c:v>1.0475083999999995</c:v>
                </c:pt>
                <c:pt idx="8119">
                  <c:v>1.047669699999999</c:v>
                </c:pt>
                <c:pt idx="8120">
                  <c:v>1.047821399999999</c:v>
                </c:pt>
                <c:pt idx="8121">
                  <c:v>1.0478956999999995</c:v>
                </c:pt>
                <c:pt idx="8122">
                  <c:v>1.0478848999999995</c:v>
                </c:pt>
                <c:pt idx="8123">
                  <c:v>1.0478307999999994</c:v>
                </c:pt>
                <c:pt idx="8124">
                  <c:v>1.0477778</c:v>
                </c:pt>
                <c:pt idx="8125">
                  <c:v>1.0477379</c:v>
                </c:pt>
                <c:pt idx="8126">
                  <c:v>1.0476977999999995</c:v>
                </c:pt>
                <c:pt idx="8127">
                  <c:v>1.0476519</c:v>
                </c:pt>
                <c:pt idx="8128">
                  <c:v>1.047621299999999</c:v>
                </c:pt>
                <c:pt idx="8129">
                  <c:v>1.0476333999999996</c:v>
                </c:pt>
                <c:pt idx="8130">
                  <c:v>1.0476874999999999</c:v>
                </c:pt>
                <c:pt idx="8131">
                  <c:v>1.0477471</c:v>
                </c:pt>
                <c:pt idx="8132">
                  <c:v>1.0477734999999995</c:v>
                </c:pt>
                <c:pt idx="8133">
                  <c:v>1.0477659999999998</c:v>
                </c:pt>
                <c:pt idx="8134">
                  <c:v>1.0477641999999994</c:v>
                </c:pt>
                <c:pt idx="8135">
                  <c:v>1.0478072999999994</c:v>
                </c:pt>
                <c:pt idx="8136">
                  <c:v>1.0478904999999994</c:v>
                </c:pt>
                <c:pt idx="8137">
                  <c:v>1.0479610999999995</c:v>
                </c:pt>
                <c:pt idx="8138">
                  <c:v>1.0479563999999995</c:v>
                </c:pt>
                <c:pt idx="8139">
                  <c:v>1.0478498999999994</c:v>
                </c:pt>
                <c:pt idx="8140">
                  <c:v>1.0476675999999998</c:v>
                </c:pt>
                <c:pt idx="8141">
                  <c:v>1.0474725999999999</c:v>
                </c:pt>
                <c:pt idx="8142">
                  <c:v>1.0473305999999998</c:v>
                </c:pt>
                <c:pt idx="8143">
                  <c:v>1.0472815</c:v>
                </c:pt>
                <c:pt idx="8144">
                  <c:v>1.0473279</c:v>
                </c:pt>
                <c:pt idx="8145">
                  <c:v>1.0474446999999996</c:v>
                </c:pt>
                <c:pt idx="8146">
                  <c:v>1.0475951999999995</c:v>
                </c:pt>
                <c:pt idx="8147">
                  <c:v>1.0477409999999998</c:v>
                </c:pt>
                <c:pt idx="8148">
                  <c:v>1.0478441999999994</c:v>
                </c:pt>
                <c:pt idx="8149">
                  <c:v>1.0478766999999996</c:v>
                </c:pt>
                <c:pt idx="8150">
                  <c:v>1.0478406999999996</c:v>
                </c:pt>
                <c:pt idx="8151">
                  <c:v>1.0477805</c:v>
                </c:pt>
                <c:pt idx="8152">
                  <c:v>1.0477605999999995</c:v>
                </c:pt>
                <c:pt idx="8153">
                  <c:v>1.0478163999999994</c:v>
                </c:pt>
                <c:pt idx="8154">
                  <c:v>1.0479203999999995</c:v>
                </c:pt>
                <c:pt idx="8155">
                  <c:v>1.0480029000000004</c:v>
                </c:pt>
                <c:pt idx="8156">
                  <c:v>1.0480111000000001</c:v>
                </c:pt>
                <c:pt idx="8157">
                  <c:v>1.0479487999999995</c:v>
                </c:pt>
                <c:pt idx="8158">
                  <c:v>1.0478604999999996</c:v>
                </c:pt>
                <c:pt idx="8159">
                  <c:v>1.0477842999999996</c:v>
                </c:pt>
                <c:pt idx="8160">
                  <c:v>1.0477209999999995</c:v>
                </c:pt>
                <c:pt idx="8161">
                  <c:v>1.0476474</c:v>
                </c:pt>
                <c:pt idx="8162">
                  <c:v>1.0475511999999998</c:v>
                </c:pt>
                <c:pt idx="8163">
                  <c:v>1.0474549</c:v>
                </c:pt>
                <c:pt idx="8164">
                  <c:v>1.0474105</c:v>
                </c:pt>
                <c:pt idx="8165">
                  <c:v>1.0474645999999994</c:v>
                </c:pt>
                <c:pt idx="8166">
                  <c:v>1.0476140999999994</c:v>
                </c:pt>
                <c:pt idx="8167">
                  <c:v>1.047791399999999</c:v>
                </c:pt>
                <c:pt idx="8168">
                  <c:v>1.0479090999999996</c:v>
                </c:pt>
                <c:pt idx="8169">
                  <c:v>1.0479455</c:v>
                </c:pt>
                <c:pt idx="8170">
                  <c:v>1.0479794999999994</c:v>
                </c:pt>
                <c:pt idx="8171">
                  <c:v>1.0481129000000005</c:v>
                </c:pt>
                <c:pt idx="8172">
                  <c:v>1.0483372</c:v>
                </c:pt>
                <c:pt idx="8173">
                  <c:v>1.0484964999999995</c:v>
                </c:pt>
                <c:pt idx="8174">
                  <c:v>1.0484236999999994</c:v>
                </c:pt>
                <c:pt idx="8175">
                  <c:v>1.0481261999999998</c:v>
                </c:pt>
                <c:pt idx="8176">
                  <c:v>1.0478103999999995</c:v>
                </c:pt>
                <c:pt idx="8177">
                  <c:v>1.0476975999999998</c:v>
                </c:pt>
                <c:pt idx="8178">
                  <c:v>1.0478178</c:v>
                </c:pt>
                <c:pt idx="8179">
                  <c:v>1.0480050999999999</c:v>
                </c:pt>
                <c:pt idx="8180">
                  <c:v>1.0480875000000003</c:v>
                </c:pt>
                <c:pt idx="8181">
                  <c:v>1.0480535000000004</c:v>
                </c:pt>
                <c:pt idx="8182">
                  <c:v>1.0480157999999999</c:v>
                </c:pt>
                <c:pt idx="8183">
                  <c:v>1.0480472000000001</c:v>
                </c:pt>
                <c:pt idx="8184">
                  <c:v>1.0480977</c:v>
                </c:pt>
                <c:pt idx="8185">
                  <c:v>1.0480813</c:v>
                </c:pt>
                <c:pt idx="8186">
                  <c:v>1.0479985999999994</c:v>
                </c:pt>
                <c:pt idx="8187">
                  <c:v>1.0479400999999995</c:v>
                </c:pt>
                <c:pt idx="8188">
                  <c:v>1.0479762999999993</c:v>
                </c:pt>
                <c:pt idx="8189">
                  <c:v>1.0480791999999999</c:v>
                </c:pt>
                <c:pt idx="8190">
                  <c:v>1.0481582</c:v>
                </c:pt>
                <c:pt idx="8191">
                  <c:v>1.0481472000000001</c:v>
                </c:pt>
                <c:pt idx="8192">
                  <c:v>1.0480457999999999</c:v>
                </c:pt>
                <c:pt idx="8193">
                  <c:v>1.0478995999999994</c:v>
                </c:pt>
                <c:pt idx="8194">
                  <c:v>1.0477717999999996</c:v>
                </c:pt>
                <c:pt idx="8195">
                  <c:v>1.0477248999999993</c:v>
                </c:pt>
                <c:pt idx="8196">
                  <c:v>1.0477839</c:v>
                </c:pt>
                <c:pt idx="8197">
                  <c:v>1.0478945999999993</c:v>
                </c:pt>
                <c:pt idx="8198">
                  <c:v>1.0479471999999999</c:v>
                </c:pt>
                <c:pt idx="8199">
                  <c:v>1.0478791999999995</c:v>
                </c:pt>
                <c:pt idx="8200">
                  <c:v>1.0477571999999999</c:v>
                </c:pt>
                <c:pt idx="8201">
                  <c:v>1.0477248999999993</c:v>
                </c:pt>
                <c:pt idx="8202">
                  <c:v>1.0478509</c:v>
                </c:pt>
                <c:pt idx="8203">
                  <c:v>1.0480455000000004</c:v>
                </c:pt>
                <c:pt idx="8204">
                  <c:v>1.0481530999999999</c:v>
                </c:pt>
                <c:pt idx="8205">
                  <c:v>1.0481157999999999</c:v>
                </c:pt>
                <c:pt idx="8206">
                  <c:v>1.0480151000000004</c:v>
                </c:pt>
                <c:pt idx="8207">
                  <c:v>1.0479529999999999</c:v>
                </c:pt>
                <c:pt idx="8208">
                  <c:v>1.0479318999999996</c:v>
                </c:pt>
                <c:pt idx="8209">
                  <c:v>1.0478844999999994</c:v>
                </c:pt>
                <c:pt idx="8210">
                  <c:v>1.0478025</c:v>
                </c:pt>
                <c:pt idx="8211">
                  <c:v>1.0477851999999999</c:v>
                </c:pt>
                <c:pt idx="8212">
                  <c:v>1.0479298999999993</c:v>
                </c:pt>
                <c:pt idx="8213">
                  <c:v>1.0481982999999995</c:v>
                </c:pt>
                <c:pt idx="8214">
                  <c:v>1.0484243999999996</c:v>
                </c:pt>
                <c:pt idx="8215">
                  <c:v>1.0484647999999996</c:v>
                </c:pt>
                <c:pt idx="8216">
                  <c:v>1.0483278</c:v>
                </c:pt>
                <c:pt idx="8217">
                  <c:v>1.0481503000000001</c:v>
                </c:pt>
                <c:pt idx="8218">
                  <c:v>1.0480632999999995</c:v>
                </c:pt>
                <c:pt idx="8219">
                  <c:v>1.0480905</c:v>
                </c:pt>
                <c:pt idx="8220">
                  <c:v>1.0481602999999995</c:v>
                </c:pt>
                <c:pt idx="8221">
                  <c:v>1.0481901999999998</c:v>
                </c:pt>
                <c:pt idx="8222">
                  <c:v>1.0481547999999998</c:v>
                </c:pt>
                <c:pt idx="8223">
                  <c:v>1.0480924</c:v>
                </c:pt>
                <c:pt idx="8224">
                  <c:v>1.0480626</c:v>
                </c:pt>
                <c:pt idx="8225">
                  <c:v>1.0480951999999999</c:v>
                </c:pt>
                <c:pt idx="8226">
                  <c:v>1.0481615999999998</c:v>
                </c:pt>
                <c:pt idx="8227">
                  <c:v>1.0481961</c:v>
                </c:pt>
                <c:pt idx="8228">
                  <c:v>1.0481552000000001</c:v>
                </c:pt>
                <c:pt idx="8229">
                  <c:v>1.0480641999999998</c:v>
                </c:pt>
                <c:pt idx="8230">
                  <c:v>1.0480018</c:v>
                </c:pt>
                <c:pt idx="8231">
                  <c:v>1.0480304999999999</c:v>
                </c:pt>
                <c:pt idx="8232">
                  <c:v>1.0481441</c:v>
                </c:pt>
                <c:pt idx="8233">
                  <c:v>1.0482821000000004</c:v>
                </c:pt>
                <c:pt idx="8234">
                  <c:v>1.0483874000000004</c:v>
                </c:pt>
                <c:pt idx="8235">
                  <c:v>1.0484415999999999</c:v>
                </c:pt>
                <c:pt idx="8236">
                  <c:v>1.0484477999999999</c:v>
                </c:pt>
                <c:pt idx="8237">
                  <c:v>1.0484023</c:v>
                </c:pt>
                <c:pt idx="8238">
                  <c:v>1.0482997999999994</c:v>
                </c:pt>
                <c:pt idx="8239">
                  <c:v>1.0481623999999998</c:v>
                </c:pt>
                <c:pt idx="8240">
                  <c:v>1.048046</c:v>
                </c:pt>
                <c:pt idx="8241">
                  <c:v>1.0480105000000004</c:v>
                </c:pt>
                <c:pt idx="8242">
                  <c:v>1.0480818999999999</c:v>
                </c:pt>
                <c:pt idx="8243">
                  <c:v>1.0482388999999999</c:v>
                </c:pt>
                <c:pt idx="8244">
                  <c:v>1.0484251</c:v>
                </c:pt>
                <c:pt idx="8245">
                  <c:v>1.0485703</c:v>
                </c:pt>
                <c:pt idx="8246">
                  <c:v>1.0486217999999994</c:v>
                </c:pt>
                <c:pt idx="8247">
                  <c:v>1.0485810999999998</c:v>
                </c:pt>
                <c:pt idx="8248">
                  <c:v>1.0485129000000004</c:v>
                </c:pt>
                <c:pt idx="8249">
                  <c:v>1.0484963999999994</c:v>
                </c:pt>
                <c:pt idx="8250">
                  <c:v>1.0485453</c:v>
                </c:pt>
                <c:pt idx="8251">
                  <c:v>1.0485810999999998</c:v>
                </c:pt>
                <c:pt idx="8252">
                  <c:v>1.0485082999999995</c:v>
                </c:pt>
                <c:pt idx="8253">
                  <c:v>1.0483244999999994</c:v>
                </c:pt>
                <c:pt idx="8254">
                  <c:v>1.0481438000000001</c:v>
                </c:pt>
                <c:pt idx="8255">
                  <c:v>1.0480941999999998</c:v>
                </c:pt>
                <c:pt idx="8256">
                  <c:v>1.0481931</c:v>
                </c:pt>
                <c:pt idx="8257">
                  <c:v>1.0483349</c:v>
                </c:pt>
                <c:pt idx="8258">
                  <c:v>1.0483991999999998</c:v>
                </c:pt>
                <c:pt idx="8259">
                  <c:v>1.0483598000000001</c:v>
                </c:pt>
                <c:pt idx="8260">
                  <c:v>1.0482857999999999</c:v>
                </c:pt>
                <c:pt idx="8261">
                  <c:v>1.0482547</c:v>
                </c:pt>
                <c:pt idx="8262">
                  <c:v>1.0482893</c:v>
                </c:pt>
                <c:pt idx="8263">
                  <c:v>1.0483708999999999</c:v>
                </c:pt>
                <c:pt idx="8264">
                  <c:v>1.0484827999999999</c:v>
                </c:pt>
                <c:pt idx="8265">
                  <c:v>1.0486164</c:v>
                </c:pt>
                <c:pt idx="8266">
                  <c:v>1.0487424000000001</c:v>
                </c:pt>
                <c:pt idx="8267">
                  <c:v>1.0488097999999995</c:v>
                </c:pt>
                <c:pt idx="8268">
                  <c:v>1.0487894999999998</c:v>
                </c:pt>
                <c:pt idx="8269">
                  <c:v>1.0487126999999998</c:v>
                </c:pt>
                <c:pt idx="8270">
                  <c:v>1.0486484</c:v>
                </c:pt>
                <c:pt idx="8271">
                  <c:v>1.0486407999999998</c:v>
                </c:pt>
                <c:pt idx="8272">
                  <c:v>1.0486746999999994</c:v>
                </c:pt>
                <c:pt idx="8273">
                  <c:v>1.0487045999999998</c:v>
                </c:pt>
                <c:pt idx="8274">
                  <c:v>1.0487066999999994</c:v>
                </c:pt>
                <c:pt idx="8275">
                  <c:v>1.0486985999999998</c:v>
                </c:pt>
                <c:pt idx="8276">
                  <c:v>1.0487111</c:v>
                </c:pt>
                <c:pt idx="8277">
                  <c:v>1.0487533</c:v>
                </c:pt>
                <c:pt idx="8278">
                  <c:v>1.0488073999999998</c:v>
                </c:pt>
                <c:pt idx="8279">
                  <c:v>1.0488459999999999</c:v>
                </c:pt>
                <c:pt idx="8280">
                  <c:v>1.0488484</c:v>
                </c:pt>
                <c:pt idx="8281">
                  <c:v>1.0488033999999995</c:v>
                </c:pt>
                <c:pt idx="8282">
                  <c:v>1.0487123999999999</c:v>
                </c:pt>
                <c:pt idx="8283">
                  <c:v>1.0485936999999996</c:v>
                </c:pt>
                <c:pt idx="8284">
                  <c:v>1.0484831999999999</c:v>
                </c:pt>
                <c:pt idx="8285">
                  <c:v>1.0484225999999999</c:v>
                </c:pt>
                <c:pt idx="8286">
                  <c:v>1.0484416999999995</c:v>
                </c:pt>
                <c:pt idx="8287">
                  <c:v>1.0485401999999999</c:v>
                </c:pt>
                <c:pt idx="8288">
                  <c:v>1.0486802</c:v>
                </c:pt>
                <c:pt idx="8289">
                  <c:v>1.0487925</c:v>
                </c:pt>
                <c:pt idx="8290">
                  <c:v>1.0488081</c:v>
                </c:pt>
                <c:pt idx="8291">
                  <c:v>1.048708</c:v>
                </c:pt>
                <c:pt idx="8292">
                  <c:v>1.0485507999999999</c:v>
                </c:pt>
                <c:pt idx="8293">
                  <c:v>1.0484397999999995</c:v>
                </c:pt>
                <c:pt idx="8294">
                  <c:v>1.0484431999999999</c:v>
                </c:pt>
                <c:pt idx="8295">
                  <c:v>1.04854</c:v>
                </c:pt>
                <c:pt idx="8296">
                  <c:v>1.0486439000000001</c:v>
                </c:pt>
                <c:pt idx="8297">
                  <c:v>1.0486872999999999</c:v>
                </c:pt>
                <c:pt idx="8298">
                  <c:v>1.0486774999999999</c:v>
                </c:pt>
                <c:pt idx="8299">
                  <c:v>1.0486705000000001</c:v>
                </c:pt>
                <c:pt idx="8300">
                  <c:v>1.0487015999999998</c:v>
                </c:pt>
                <c:pt idx="8301">
                  <c:v>1.0487531999999999</c:v>
                </c:pt>
                <c:pt idx="8302">
                  <c:v>1.0487857999999999</c:v>
                </c:pt>
                <c:pt idx="8303">
                  <c:v>1.048783</c:v>
                </c:pt>
                <c:pt idx="8304">
                  <c:v>1.0487565000000001</c:v>
                </c:pt>
                <c:pt idx="8305">
                  <c:v>1.0487177000000001</c:v>
                </c:pt>
                <c:pt idx="8306">
                  <c:v>1.0486663999999994</c:v>
                </c:pt>
                <c:pt idx="8307">
                  <c:v>1.0486078000000001</c:v>
                </c:pt>
                <c:pt idx="8308">
                  <c:v>1.0485659999999999</c:v>
                </c:pt>
                <c:pt idx="8309">
                  <c:v>1.0485648999999995</c:v>
                </c:pt>
                <c:pt idx="8310">
                  <c:v>1.0486027999999998</c:v>
                </c:pt>
                <c:pt idx="8311">
                  <c:v>1.0486555000000004</c:v>
                </c:pt>
                <c:pt idx="8312">
                  <c:v>1.0487025000000001</c:v>
                </c:pt>
                <c:pt idx="8313">
                  <c:v>1.0487316999999994</c:v>
                </c:pt>
                <c:pt idx="8314">
                  <c:v>1.0487180999999999</c:v>
                </c:pt>
                <c:pt idx="8315">
                  <c:v>1.0486206999999994</c:v>
                </c:pt>
                <c:pt idx="8316">
                  <c:v>1.0484295999999995</c:v>
                </c:pt>
                <c:pt idx="8317">
                  <c:v>1.048214</c:v>
                </c:pt>
                <c:pt idx="8318">
                  <c:v>1.0480969999999998</c:v>
                </c:pt>
                <c:pt idx="8319">
                  <c:v>1.0481544999999999</c:v>
                </c:pt>
                <c:pt idx="8320">
                  <c:v>1.0483406</c:v>
                </c:pt>
                <c:pt idx="8321">
                  <c:v>1.0485259</c:v>
                </c:pt>
                <c:pt idx="8322">
                  <c:v>1.0486141999999998</c:v>
                </c:pt>
                <c:pt idx="8323">
                  <c:v>1.0486152</c:v>
                </c:pt>
                <c:pt idx="8324">
                  <c:v>1.0486021999999999</c:v>
                </c:pt>
                <c:pt idx="8325">
                  <c:v>1.048619</c:v>
                </c:pt>
                <c:pt idx="8326">
                  <c:v>1.0486450999999999</c:v>
                </c:pt>
                <c:pt idx="8327">
                  <c:v>1.0486423</c:v>
                </c:pt>
                <c:pt idx="8328">
                  <c:v>1.0486062999999994</c:v>
                </c:pt>
                <c:pt idx="8329">
                  <c:v>1.0485612999999996</c:v>
                </c:pt>
                <c:pt idx="8330">
                  <c:v>1.0485202999999994</c:v>
                </c:pt>
                <c:pt idx="8331">
                  <c:v>1.048478</c:v>
                </c:pt>
                <c:pt idx="8332">
                  <c:v>1.0484442999999994</c:v>
                </c:pt>
                <c:pt idx="8333">
                  <c:v>1.0484597</c:v>
                </c:pt>
                <c:pt idx="8334">
                  <c:v>1.0485564999999999</c:v>
                </c:pt>
                <c:pt idx="8335">
                  <c:v>1.0487088999999998</c:v>
                </c:pt>
                <c:pt idx="8336">
                  <c:v>1.0488413999999995</c:v>
                </c:pt>
                <c:pt idx="8337">
                  <c:v>1.0488915999999995</c:v>
                </c:pt>
                <c:pt idx="8338">
                  <c:v>1.0488601</c:v>
                </c:pt>
                <c:pt idx="8339">
                  <c:v>1.0487911999999995</c:v>
                </c:pt>
                <c:pt idx="8340">
                  <c:v>1.0487199999999999</c:v>
                </c:pt>
                <c:pt idx="8341">
                  <c:v>1.0486546999999995</c:v>
                </c:pt>
                <c:pt idx="8342">
                  <c:v>1.0486061</c:v>
                </c:pt>
                <c:pt idx="8343">
                  <c:v>1.048608</c:v>
                </c:pt>
                <c:pt idx="8344">
                  <c:v>1.0486884999999999</c:v>
                </c:pt>
                <c:pt idx="8345">
                  <c:v>1.0488241999999994</c:v>
                </c:pt>
                <c:pt idx="8346">
                  <c:v>1.0489466999999995</c:v>
                </c:pt>
                <c:pt idx="8347">
                  <c:v>1.0490043999999994</c:v>
                </c:pt>
                <c:pt idx="8348">
                  <c:v>1.0490109999999999</c:v>
                </c:pt>
                <c:pt idx="8349">
                  <c:v>1.0490188</c:v>
                </c:pt>
                <c:pt idx="8350">
                  <c:v>1.0490478999999999</c:v>
                </c:pt>
                <c:pt idx="8351">
                  <c:v>1.0490575000000004</c:v>
                </c:pt>
                <c:pt idx="8352">
                  <c:v>1.0489947999999996</c:v>
                </c:pt>
                <c:pt idx="8353">
                  <c:v>1.0488646999999995</c:v>
                </c:pt>
                <c:pt idx="8354">
                  <c:v>1.0487386999999995</c:v>
                </c:pt>
                <c:pt idx="8355">
                  <c:v>1.0486945999999995</c:v>
                </c:pt>
                <c:pt idx="8356">
                  <c:v>1.0487598</c:v>
                </c:pt>
                <c:pt idx="8357">
                  <c:v>1.0489073</c:v>
                </c:pt>
                <c:pt idx="8358">
                  <c:v>1.0490887</c:v>
                </c:pt>
                <c:pt idx="8359">
                  <c:v>1.0492522</c:v>
                </c:pt>
                <c:pt idx="8360">
                  <c:v>1.0493433999999995</c:v>
                </c:pt>
                <c:pt idx="8361">
                  <c:v>1.0493227999999994</c:v>
                </c:pt>
                <c:pt idx="8362">
                  <c:v>1.0492078</c:v>
                </c:pt>
                <c:pt idx="8363">
                  <c:v>1.0490831999999999</c:v>
                </c:pt>
                <c:pt idx="8364">
                  <c:v>1.0490415999999998</c:v>
                </c:pt>
                <c:pt idx="8365">
                  <c:v>1.0490956999999996</c:v>
                </c:pt>
                <c:pt idx="8366">
                  <c:v>1.0491662999999996</c:v>
                </c:pt>
                <c:pt idx="8367">
                  <c:v>1.0491681999999998</c:v>
                </c:pt>
                <c:pt idx="8368">
                  <c:v>1.049107</c:v>
                </c:pt>
                <c:pt idx="8369">
                  <c:v>1.0490721999999999</c:v>
                </c:pt>
                <c:pt idx="8370">
                  <c:v>1.0491326999999995</c:v>
                </c:pt>
                <c:pt idx="8371">
                  <c:v>1.0492553999999998</c:v>
                </c:pt>
                <c:pt idx="8372">
                  <c:v>1.0493409</c:v>
                </c:pt>
                <c:pt idx="8373">
                  <c:v>1.0493282999999995</c:v>
                </c:pt>
                <c:pt idx="8374">
                  <c:v>1.0492493999999994</c:v>
                </c:pt>
                <c:pt idx="8375">
                  <c:v>1.0491756999999995</c:v>
                </c:pt>
                <c:pt idx="8376">
                  <c:v>1.0491351</c:v>
                </c:pt>
                <c:pt idx="8377">
                  <c:v>1.0490972999999995</c:v>
                </c:pt>
                <c:pt idx="8378">
                  <c:v>1.0490331999999998</c:v>
                </c:pt>
                <c:pt idx="8379">
                  <c:v>1.0489649999999995</c:v>
                </c:pt>
                <c:pt idx="8380">
                  <c:v>1.048945</c:v>
                </c:pt>
                <c:pt idx="8381">
                  <c:v>1.0489983999999994</c:v>
                </c:pt>
                <c:pt idx="8382">
                  <c:v>1.0490981999999998</c:v>
                </c:pt>
                <c:pt idx="8383">
                  <c:v>1.0491941999999994</c:v>
                </c:pt>
                <c:pt idx="8384">
                  <c:v>1.0492490999999995</c:v>
                </c:pt>
                <c:pt idx="8385">
                  <c:v>1.0492447999999994</c:v>
                </c:pt>
                <c:pt idx="8386">
                  <c:v>1.0491737999999995</c:v>
                </c:pt>
                <c:pt idx="8387">
                  <c:v>1.0490500999999999</c:v>
                </c:pt>
                <c:pt idx="8388">
                  <c:v>1.0489322999999995</c:v>
                </c:pt>
                <c:pt idx="8389">
                  <c:v>1.0489104</c:v>
                </c:pt>
                <c:pt idx="8390">
                  <c:v>1.0490394999999995</c:v>
                </c:pt>
                <c:pt idx="8391">
                  <c:v>1.0492741999999995</c:v>
                </c:pt>
                <c:pt idx="8392">
                  <c:v>1.0494821000000001</c:v>
                </c:pt>
                <c:pt idx="8393">
                  <c:v>1.0495428</c:v>
                </c:pt>
                <c:pt idx="8394">
                  <c:v>1.0494477999999998</c:v>
                </c:pt>
                <c:pt idx="8395">
                  <c:v>1.0493011999999995</c:v>
                </c:pt>
                <c:pt idx="8396">
                  <c:v>1.0492177</c:v>
                </c:pt>
                <c:pt idx="8397">
                  <c:v>1.0492221999999998</c:v>
                </c:pt>
                <c:pt idx="8398">
                  <c:v>1.0492496999999994</c:v>
                </c:pt>
                <c:pt idx="8399">
                  <c:v>1.0492395999999995</c:v>
                </c:pt>
                <c:pt idx="8400">
                  <c:v>1.0492113999999995</c:v>
                </c:pt>
                <c:pt idx="8401">
                  <c:v>1.0492348999999996</c:v>
                </c:pt>
                <c:pt idx="8402">
                  <c:v>1.0493317999999996</c:v>
                </c:pt>
                <c:pt idx="8403">
                  <c:v>1.049426699999999</c:v>
                </c:pt>
                <c:pt idx="8404">
                  <c:v>1.0494181</c:v>
                </c:pt>
                <c:pt idx="8405">
                  <c:v>1.0492938999999994</c:v>
                </c:pt>
                <c:pt idx="8406">
                  <c:v>1.0491613999999996</c:v>
                </c:pt>
                <c:pt idx="8407">
                  <c:v>1.04915</c:v>
                </c:pt>
                <c:pt idx="8408">
                  <c:v>1.0492873999999999</c:v>
                </c:pt>
                <c:pt idx="8409">
                  <c:v>1.0494765999999998</c:v>
                </c:pt>
                <c:pt idx="8410">
                  <c:v>1.0495905999999995</c:v>
                </c:pt>
                <c:pt idx="8411">
                  <c:v>1.0495828</c:v>
                </c:pt>
                <c:pt idx="8412">
                  <c:v>1.0495068999999995</c:v>
                </c:pt>
                <c:pt idx="8413">
                  <c:v>1.0494498999999995</c:v>
                </c:pt>
                <c:pt idx="8414">
                  <c:v>1.0494599</c:v>
                </c:pt>
                <c:pt idx="8415">
                  <c:v>1.0495325</c:v>
                </c:pt>
                <c:pt idx="8416">
                  <c:v>1.0496385999999998</c:v>
                </c:pt>
                <c:pt idx="8417">
                  <c:v>1.0497455</c:v>
                </c:pt>
                <c:pt idx="8418">
                  <c:v>1.0498102999999994</c:v>
                </c:pt>
                <c:pt idx="8419">
                  <c:v>1.0497792999999993</c:v>
                </c:pt>
                <c:pt idx="8420">
                  <c:v>1.0496151999999999</c:v>
                </c:pt>
                <c:pt idx="8421">
                  <c:v>1.0493402999999994</c:v>
                </c:pt>
                <c:pt idx="8422">
                  <c:v>1.0490488</c:v>
                </c:pt>
                <c:pt idx="8423">
                  <c:v>1.0488665999999998</c:v>
                </c:pt>
                <c:pt idx="8424">
                  <c:v>1.0488757</c:v>
                </c:pt>
                <c:pt idx="8425">
                  <c:v>1.0490610999999994</c:v>
                </c:pt>
                <c:pt idx="8426">
                  <c:v>1.049318</c:v>
                </c:pt>
                <c:pt idx="8427">
                  <c:v>1.0495184</c:v>
                </c:pt>
                <c:pt idx="8428">
                  <c:v>1.0495881</c:v>
                </c:pt>
                <c:pt idx="8429">
                  <c:v>1.0495396999999993</c:v>
                </c:pt>
                <c:pt idx="8430">
                  <c:v>1.0494455</c:v>
                </c:pt>
                <c:pt idx="8431">
                  <c:v>1.0493802999999995</c:v>
                </c:pt>
                <c:pt idx="8432">
                  <c:v>1.0493792999999996</c:v>
                </c:pt>
                <c:pt idx="8433">
                  <c:v>1.0494297999999993</c:v>
                </c:pt>
                <c:pt idx="8434">
                  <c:v>1.0494847999999994</c:v>
                </c:pt>
                <c:pt idx="8435">
                  <c:v>1.0494902999999995</c:v>
                </c:pt>
                <c:pt idx="8436">
                  <c:v>1.0494174999999999</c:v>
                </c:pt>
                <c:pt idx="8437">
                  <c:v>1.0492935999999995</c:v>
                </c:pt>
                <c:pt idx="8438">
                  <c:v>1.0491959</c:v>
                </c:pt>
                <c:pt idx="8439">
                  <c:v>1.0492018999999995</c:v>
                </c:pt>
                <c:pt idx="8440">
                  <c:v>1.0493214999999996</c:v>
                </c:pt>
                <c:pt idx="8441">
                  <c:v>1.0494801999999999</c:v>
                </c:pt>
                <c:pt idx="8442">
                  <c:v>1.0495790999999994</c:v>
                </c:pt>
                <c:pt idx="8443">
                  <c:v>1.0495832999999994</c:v>
                </c:pt>
                <c:pt idx="8444">
                  <c:v>1.0495485</c:v>
                </c:pt>
                <c:pt idx="8445">
                  <c:v>1.0495584</c:v>
                </c:pt>
                <c:pt idx="8446">
                  <c:v>1.0496350999999995</c:v>
                </c:pt>
                <c:pt idx="8447">
                  <c:v>1.0497181</c:v>
                </c:pt>
                <c:pt idx="8448">
                  <c:v>1.0497365999999995</c:v>
                </c:pt>
                <c:pt idx="8449">
                  <c:v>1.0496952999999996</c:v>
                </c:pt>
                <c:pt idx="8450">
                  <c:v>1.0496805999999999</c:v>
                </c:pt>
                <c:pt idx="8451">
                  <c:v>1.0497699999999996</c:v>
                </c:pt>
                <c:pt idx="8452">
                  <c:v>1.0499365999999994</c:v>
                </c:pt>
                <c:pt idx="8453">
                  <c:v>1.0500527000000004</c:v>
                </c:pt>
                <c:pt idx="8454">
                  <c:v>1.0500018</c:v>
                </c:pt>
                <c:pt idx="8455">
                  <c:v>1.0497952999999995</c:v>
                </c:pt>
                <c:pt idx="8456">
                  <c:v>1.0495728</c:v>
                </c:pt>
                <c:pt idx="8457">
                  <c:v>1.0494841999999998</c:v>
                </c:pt>
                <c:pt idx="8458">
                  <c:v>1.0495702999999996</c:v>
                </c:pt>
                <c:pt idx="8459">
                  <c:v>1.0497514999999995</c:v>
                </c:pt>
                <c:pt idx="8460">
                  <c:v>1.0499196999999996</c:v>
                </c:pt>
                <c:pt idx="8461">
                  <c:v>1.0500189000000004</c:v>
                </c:pt>
                <c:pt idx="8462">
                  <c:v>1.0500408999999999</c:v>
                </c:pt>
                <c:pt idx="8463">
                  <c:v>1.0499748999999996</c:v>
                </c:pt>
                <c:pt idx="8464">
                  <c:v>1.0498033999999996</c:v>
                </c:pt>
                <c:pt idx="8465">
                  <c:v>1.0495558999999999</c:v>
                </c:pt>
                <c:pt idx="8466">
                  <c:v>1.0493374</c:v>
                </c:pt>
                <c:pt idx="8467">
                  <c:v>1.0492675</c:v>
                </c:pt>
                <c:pt idx="8468">
                  <c:v>1.0493823999999998</c:v>
                </c:pt>
                <c:pt idx="8469">
                  <c:v>1.0496079999999999</c:v>
                </c:pt>
                <c:pt idx="8470">
                  <c:v>1.0498314999999996</c:v>
                </c:pt>
                <c:pt idx="8471">
                  <c:v>1.0499866999999994</c:v>
                </c:pt>
                <c:pt idx="8472">
                  <c:v>1.0500678999999999</c:v>
                </c:pt>
                <c:pt idx="8473">
                  <c:v>1.0500855000000004</c:v>
                </c:pt>
                <c:pt idx="8474">
                  <c:v>1.0500437</c:v>
                </c:pt>
                <c:pt idx="8475">
                  <c:v>1.0499633999999995</c:v>
                </c:pt>
                <c:pt idx="8476">
                  <c:v>1.0498942999999992</c:v>
                </c:pt>
                <c:pt idx="8477">
                  <c:v>1.0498776999999995</c:v>
                </c:pt>
                <c:pt idx="8478">
                  <c:v>1.0498998999999996</c:v>
                </c:pt>
                <c:pt idx="8479">
                  <c:v>1.0499071999999998</c:v>
                </c:pt>
                <c:pt idx="8480">
                  <c:v>1.0498702999999996</c:v>
                </c:pt>
                <c:pt idx="8481">
                  <c:v>1.0498170999999998</c:v>
                </c:pt>
                <c:pt idx="8482">
                  <c:v>1.0497926999999996</c:v>
                </c:pt>
                <c:pt idx="8483">
                  <c:v>1.0498001999999995</c:v>
                </c:pt>
                <c:pt idx="8484">
                  <c:v>1.0498052999999996</c:v>
                </c:pt>
                <c:pt idx="8485">
                  <c:v>1.0497935999999994</c:v>
                </c:pt>
                <c:pt idx="8486">
                  <c:v>1.0497988999999994</c:v>
                </c:pt>
                <c:pt idx="8487">
                  <c:v>1.0498561</c:v>
                </c:pt>
                <c:pt idx="8488">
                  <c:v>1.0499406999999996</c:v>
                </c:pt>
                <c:pt idx="8489">
                  <c:v>1.0499778</c:v>
                </c:pt>
                <c:pt idx="8490">
                  <c:v>1.0499215999999993</c:v>
                </c:pt>
                <c:pt idx="8491">
                  <c:v>1.0498151999999998</c:v>
                </c:pt>
                <c:pt idx="8492">
                  <c:v>1.0497574999999999</c:v>
                </c:pt>
                <c:pt idx="8493">
                  <c:v>1.0498106999999994</c:v>
                </c:pt>
                <c:pt idx="8494">
                  <c:v>1.0499417999999996</c:v>
                </c:pt>
                <c:pt idx="8495">
                  <c:v>1.0500548999999999</c:v>
                </c:pt>
                <c:pt idx="8496">
                  <c:v>1.0500818999999999</c:v>
                </c:pt>
                <c:pt idx="8497">
                  <c:v>1.0500430999999999</c:v>
                </c:pt>
                <c:pt idx="8498">
                  <c:v>1.0500241999999995</c:v>
                </c:pt>
                <c:pt idx="8499">
                  <c:v>1.0500928999999999</c:v>
                </c:pt>
                <c:pt idx="8500">
                  <c:v>1.0502319</c:v>
                </c:pt>
                <c:pt idx="8501">
                  <c:v>1.0503521000000005</c:v>
                </c:pt>
                <c:pt idx="8502">
                  <c:v>1.0503768999999998</c:v>
                </c:pt>
                <c:pt idx="8503">
                  <c:v>1.0503127999999999</c:v>
                </c:pt>
                <c:pt idx="8504">
                  <c:v>1.0502396999999994</c:v>
                </c:pt>
                <c:pt idx="8505">
                  <c:v>1.0502293999999996</c:v>
                </c:pt>
                <c:pt idx="8506">
                  <c:v>1.0502822000000001</c:v>
                </c:pt>
                <c:pt idx="8507">
                  <c:v>1.0503449</c:v>
                </c:pt>
                <c:pt idx="8508">
                  <c:v>1.0503791</c:v>
                </c:pt>
                <c:pt idx="8509">
                  <c:v>1.0503947999999994</c:v>
                </c:pt>
                <c:pt idx="8510">
                  <c:v>1.0504134999999999</c:v>
                </c:pt>
                <c:pt idx="8511">
                  <c:v>1.0504226999999995</c:v>
                </c:pt>
                <c:pt idx="8512">
                  <c:v>1.0503864999999999</c:v>
                </c:pt>
                <c:pt idx="8513">
                  <c:v>1.0503007</c:v>
                </c:pt>
                <c:pt idx="8514">
                  <c:v>1.0502159000000004</c:v>
                </c:pt>
                <c:pt idx="8515">
                  <c:v>1.0501887999999999</c:v>
                </c:pt>
                <c:pt idx="8516">
                  <c:v>1.0502211999999995</c:v>
                </c:pt>
                <c:pt idx="8517">
                  <c:v>1.0502575000000003</c:v>
                </c:pt>
                <c:pt idx="8518">
                  <c:v>1.0502437</c:v>
                </c:pt>
                <c:pt idx="8519">
                  <c:v>1.0501741999999998</c:v>
                </c:pt>
                <c:pt idx="8520">
                  <c:v>1.0500750000000001</c:v>
                </c:pt>
                <c:pt idx="8521">
                  <c:v>1.0499610999999995</c:v>
                </c:pt>
                <c:pt idx="8522">
                  <c:v>1.0498295999999994</c:v>
                </c:pt>
                <c:pt idx="8523">
                  <c:v>1.0496980999999996</c:v>
                </c:pt>
                <c:pt idx="8524">
                  <c:v>1.0496211999999994</c:v>
                </c:pt>
                <c:pt idx="8525">
                  <c:v>1.0496489</c:v>
                </c:pt>
                <c:pt idx="8526">
                  <c:v>1.0497641999999994</c:v>
                </c:pt>
                <c:pt idx="8527">
                  <c:v>1.0498855</c:v>
                </c:pt>
                <c:pt idx="8528">
                  <c:v>1.0499449999999995</c:v>
                </c:pt>
                <c:pt idx="8529">
                  <c:v>1.0499600999999994</c:v>
                </c:pt>
                <c:pt idx="8530">
                  <c:v>1.0500132</c:v>
                </c:pt>
                <c:pt idx="8531">
                  <c:v>1.0501513999999998</c:v>
                </c:pt>
                <c:pt idx="8532">
                  <c:v>1.0503214999999995</c:v>
                </c:pt>
                <c:pt idx="8533">
                  <c:v>1.0504137</c:v>
                </c:pt>
                <c:pt idx="8534">
                  <c:v>1.0503715999999998</c:v>
                </c:pt>
                <c:pt idx="8535">
                  <c:v>1.0502441</c:v>
                </c:pt>
                <c:pt idx="8536">
                  <c:v>1.0501265999999998</c:v>
                </c:pt>
                <c:pt idx="8537">
                  <c:v>1.0500687</c:v>
                </c:pt>
                <c:pt idx="8538">
                  <c:v>1.0500597999999999</c:v>
                </c:pt>
                <c:pt idx="8539">
                  <c:v>1.050092</c:v>
                </c:pt>
                <c:pt idx="8540">
                  <c:v>1.0501981</c:v>
                </c:pt>
                <c:pt idx="8541">
                  <c:v>1.0503977999999998</c:v>
                </c:pt>
                <c:pt idx="8542">
                  <c:v>1.0506209999999998</c:v>
                </c:pt>
                <c:pt idx="8543">
                  <c:v>1.050732</c:v>
                </c:pt>
                <c:pt idx="8544">
                  <c:v>1.0506560999999999</c:v>
                </c:pt>
                <c:pt idx="8545">
                  <c:v>1.0504689999999999</c:v>
                </c:pt>
                <c:pt idx="8546">
                  <c:v>1.0503359999999999</c:v>
                </c:pt>
                <c:pt idx="8547">
                  <c:v>1.0503578000000005</c:v>
                </c:pt>
                <c:pt idx="8548">
                  <c:v>1.0504935999999998</c:v>
                </c:pt>
                <c:pt idx="8549">
                  <c:v>1.0506315999999998</c:v>
                </c:pt>
                <c:pt idx="8550">
                  <c:v>1.0507023</c:v>
                </c:pt>
                <c:pt idx="8551">
                  <c:v>1.0507035999999998</c:v>
                </c:pt>
                <c:pt idx="8552">
                  <c:v>1.0506394999999995</c:v>
                </c:pt>
                <c:pt idx="8553">
                  <c:v>1.0504921</c:v>
                </c:pt>
                <c:pt idx="8554">
                  <c:v>1.0502758000000001</c:v>
                </c:pt>
                <c:pt idx="8555">
                  <c:v>1.050081</c:v>
                </c:pt>
                <c:pt idx="8556">
                  <c:v>1.0500143</c:v>
                </c:pt>
                <c:pt idx="8557">
                  <c:v>1.0500853999999999</c:v>
                </c:pt>
                <c:pt idx="8558">
                  <c:v>1.0501841000000001</c:v>
                </c:pt>
                <c:pt idx="8559">
                  <c:v>1.0501954</c:v>
                </c:pt>
                <c:pt idx="8560">
                  <c:v>1.0501212999999996</c:v>
                </c:pt>
                <c:pt idx="8561">
                  <c:v>1.0500684</c:v>
                </c:pt>
                <c:pt idx="8562">
                  <c:v>1.0501159000000004</c:v>
                </c:pt>
                <c:pt idx="8563">
                  <c:v>1.0502246999999996</c:v>
                </c:pt>
                <c:pt idx="8564">
                  <c:v>1.0502886999999999</c:v>
                </c:pt>
                <c:pt idx="8565">
                  <c:v>1.0502589000000004</c:v>
                </c:pt>
                <c:pt idx="8566">
                  <c:v>1.0501932999999994</c:v>
                </c:pt>
                <c:pt idx="8567">
                  <c:v>1.0501886</c:v>
                </c:pt>
                <c:pt idx="8568">
                  <c:v>1.0502795</c:v>
                </c:pt>
                <c:pt idx="8569">
                  <c:v>1.0504123000000001</c:v>
                </c:pt>
                <c:pt idx="8570">
                  <c:v>1.0505045999999998</c:v>
                </c:pt>
                <c:pt idx="8571">
                  <c:v>1.0505156</c:v>
                </c:pt>
                <c:pt idx="8572">
                  <c:v>1.0504701999999999</c:v>
                </c:pt>
                <c:pt idx="8573">
                  <c:v>1.0504290999999994</c:v>
                </c:pt>
                <c:pt idx="8574">
                  <c:v>1.0504449</c:v>
                </c:pt>
                <c:pt idx="8575">
                  <c:v>1.0505287999999995</c:v>
                </c:pt>
                <c:pt idx="8576">
                  <c:v>1.0506470999999999</c:v>
                </c:pt>
                <c:pt idx="8577">
                  <c:v>1.0507428000000001</c:v>
                </c:pt>
                <c:pt idx="8578">
                  <c:v>1.0507728999999999</c:v>
                </c:pt>
                <c:pt idx="8579">
                  <c:v>1.0507312999999996</c:v>
                </c:pt>
                <c:pt idx="8580">
                  <c:v>1.0506445</c:v>
                </c:pt>
                <c:pt idx="8581">
                  <c:v>1.0505504999999999</c:v>
                </c:pt>
                <c:pt idx="8582">
                  <c:v>1.0504823000000001</c:v>
                </c:pt>
                <c:pt idx="8583">
                  <c:v>1.0504605999999999</c:v>
                </c:pt>
                <c:pt idx="8584">
                  <c:v>1.0504886</c:v>
                </c:pt>
                <c:pt idx="8585">
                  <c:v>1.0505462999999995</c:v>
                </c:pt>
                <c:pt idx="8586">
                  <c:v>1.0505979000000001</c:v>
                </c:pt>
                <c:pt idx="8587">
                  <c:v>1.0506137</c:v>
                </c:pt>
                <c:pt idx="8588">
                  <c:v>1.0505903999999995</c:v>
                </c:pt>
                <c:pt idx="8589">
                  <c:v>1.0505464</c:v>
                </c:pt>
                <c:pt idx="8590">
                  <c:v>1.0504961999999998</c:v>
                </c:pt>
                <c:pt idx="8591">
                  <c:v>1.0504367999999995</c:v>
                </c:pt>
                <c:pt idx="8592">
                  <c:v>1.0503643999999994</c:v>
                </c:pt>
                <c:pt idx="8593">
                  <c:v>1.0503024000000001</c:v>
                </c:pt>
                <c:pt idx="8594">
                  <c:v>1.0503030999999998</c:v>
                </c:pt>
                <c:pt idx="8595">
                  <c:v>1.0504083</c:v>
                </c:pt>
                <c:pt idx="8596">
                  <c:v>1.0505996999999996</c:v>
                </c:pt>
                <c:pt idx="8597">
                  <c:v>1.0507916999999996</c:v>
                </c:pt>
                <c:pt idx="8598">
                  <c:v>1.0508857</c:v>
                </c:pt>
                <c:pt idx="8599">
                  <c:v>1.0508519000000001</c:v>
                </c:pt>
                <c:pt idx="8600">
                  <c:v>1.0507678999999999</c:v>
                </c:pt>
                <c:pt idx="8601">
                  <c:v>1.0507648999999994</c:v>
                </c:pt>
                <c:pt idx="8602">
                  <c:v>1.0509161999999999</c:v>
                </c:pt>
                <c:pt idx="8603">
                  <c:v>1.0511638999999995</c:v>
                </c:pt>
                <c:pt idx="8604">
                  <c:v>1.0513585999999999</c:v>
                </c:pt>
                <c:pt idx="8605">
                  <c:v>1.0513832999999995</c:v>
                </c:pt>
                <c:pt idx="8606">
                  <c:v>1.0512485</c:v>
                </c:pt>
                <c:pt idx="8607">
                  <c:v>1.0510671999999999</c:v>
                </c:pt>
                <c:pt idx="8608">
                  <c:v>1.0509423999999998</c:v>
                </c:pt>
                <c:pt idx="8609">
                  <c:v>1.050886</c:v>
                </c:pt>
                <c:pt idx="8610">
                  <c:v>1.0508441999999998</c:v>
                </c:pt>
                <c:pt idx="8611">
                  <c:v>1.0507883</c:v>
                </c:pt>
                <c:pt idx="8612">
                  <c:v>1.0507582</c:v>
                </c:pt>
                <c:pt idx="8613">
                  <c:v>1.0508150999999999</c:v>
                </c:pt>
                <c:pt idx="8614">
                  <c:v>1.0509616999999996</c:v>
                </c:pt>
                <c:pt idx="8615">
                  <c:v>1.0511277999999995</c:v>
                </c:pt>
                <c:pt idx="8616">
                  <c:v>1.0512349999999995</c:v>
                </c:pt>
                <c:pt idx="8617">
                  <c:v>1.0512660999999994</c:v>
                </c:pt>
                <c:pt idx="8618">
                  <c:v>1.0512660999999994</c:v>
                </c:pt>
                <c:pt idx="8619">
                  <c:v>1.0512823999999998</c:v>
                </c:pt>
                <c:pt idx="8620">
                  <c:v>1.0513209999999995</c:v>
                </c:pt>
                <c:pt idx="8621">
                  <c:v>1.0513655999999998</c:v>
                </c:pt>
                <c:pt idx="8622">
                  <c:v>1.0514207999999994</c:v>
                </c:pt>
                <c:pt idx="8623">
                  <c:v>1.0515127</c:v>
                </c:pt>
                <c:pt idx="8624">
                  <c:v>1.0516336999999996</c:v>
                </c:pt>
                <c:pt idx="8625">
                  <c:v>1.0517085999999998</c:v>
                </c:pt>
                <c:pt idx="8626">
                  <c:v>1.0516432999999994</c:v>
                </c:pt>
                <c:pt idx="8627">
                  <c:v>1.0514219999999996</c:v>
                </c:pt>
                <c:pt idx="8628">
                  <c:v>1.0511458999999999</c:v>
                </c:pt>
                <c:pt idx="8629">
                  <c:v>1.0509537999999998</c:v>
                </c:pt>
                <c:pt idx="8630">
                  <c:v>1.0508993999999996</c:v>
                </c:pt>
                <c:pt idx="8631">
                  <c:v>1.0509154999999999</c:v>
                </c:pt>
                <c:pt idx="8632">
                  <c:v>1.0508971999999999</c:v>
                </c:pt>
                <c:pt idx="8633">
                  <c:v>1.0508104</c:v>
                </c:pt>
                <c:pt idx="8634">
                  <c:v>1.0507088</c:v>
                </c:pt>
                <c:pt idx="8635">
                  <c:v>1.0506601</c:v>
                </c:pt>
                <c:pt idx="8636">
                  <c:v>1.050683</c:v>
                </c:pt>
                <c:pt idx="8637">
                  <c:v>1.0507580000000001</c:v>
                </c:pt>
                <c:pt idx="8638">
                  <c:v>1.0508701</c:v>
                </c:pt>
                <c:pt idx="8639">
                  <c:v>1.0510093999999994</c:v>
                </c:pt>
                <c:pt idx="8640">
                  <c:v>1.0511391999999995</c:v>
                </c:pt>
                <c:pt idx="8641">
                  <c:v>1.0511993999999996</c:v>
                </c:pt>
                <c:pt idx="8642">
                  <c:v>1.0511637999999994</c:v>
                </c:pt>
                <c:pt idx="8643">
                  <c:v>1.0510774000000001</c:v>
                </c:pt>
                <c:pt idx="8644">
                  <c:v>1.0510141</c:v>
                </c:pt>
                <c:pt idx="8645">
                  <c:v>1.0510006999999995</c:v>
                </c:pt>
                <c:pt idx="8646">
                  <c:v>1.0510054</c:v>
                </c:pt>
                <c:pt idx="8647">
                  <c:v>1.0510035</c:v>
                </c:pt>
                <c:pt idx="8648">
                  <c:v>1.0510213999999996</c:v>
                </c:pt>
                <c:pt idx="8649">
                  <c:v>1.0510935999999995</c:v>
                </c:pt>
                <c:pt idx="8650">
                  <c:v>1.0511900999999995</c:v>
                </c:pt>
                <c:pt idx="8651">
                  <c:v>1.0512269999999995</c:v>
                </c:pt>
                <c:pt idx="8652">
                  <c:v>1.0511618999999994</c:v>
                </c:pt>
                <c:pt idx="8653">
                  <c:v>1.051056</c:v>
                </c:pt>
                <c:pt idx="8654">
                  <c:v>1.0510138</c:v>
                </c:pt>
                <c:pt idx="8655">
                  <c:v>1.0510657999999995</c:v>
                </c:pt>
                <c:pt idx="8656">
                  <c:v>1.0511353999999995</c:v>
                </c:pt>
                <c:pt idx="8657">
                  <c:v>1.0511287999999994</c:v>
                </c:pt>
                <c:pt idx="8658">
                  <c:v>1.0510424999999999</c:v>
                </c:pt>
                <c:pt idx="8659">
                  <c:v>1.0509631999999998</c:v>
                </c:pt>
                <c:pt idx="8660">
                  <c:v>1.0509724999999999</c:v>
                </c:pt>
                <c:pt idx="8661">
                  <c:v>1.0510656999999994</c:v>
                </c:pt>
                <c:pt idx="8662">
                  <c:v>1.0511740999999994</c:v>
                </c:pt>
                <c:pt idx="8663">
                  <c:v>1.0512461</c:v>
                </c:pt>
                <c:pt idx="8664">
                  <c:v>1.0512964999999994</c:v>
                </c:pt>
                <c:pt idx="8665">
                  <c:v>1.0513749999999995</c:v>
                </c:pt>
                <c:pt idx="8666">
                  <c:v>1.0514965999999994</c:v>
                </c:pt>
                <c:pt idx="8667">
                  <c:v>1.0516111999999995</c:v>
                </c:pt>
                <c:pt idx="8668">
                  <c:v>1.0516428</c:v>
                </c:pt>
                <c:pt idx="8669">
                  <c:v>1.0515606999999996</c:v>
                </c:pt>
                <c:pt idx="8670">
                  <c:v>1.0514124</c:v>
                </c:pt>
                <c:pt idx="8671">
                  <c:v>1.0512824999999999</c:v>
                </c:pt>
                <c:pt idx="8672">
                  <c:v>1.0512170999999999</c:v>
                </c:pt>
                <c:pt idx="8673">
                  <c:v>1.0511926999999996</c:v>
                </c:pt>
                <c:pt idx="8674">
                  <c:v>1.0511634999999995</c:v>
                </c:pt>
                <c:pt idx="8675">
                  <c:v>1.0511261999999995</c:v>
                </c:pt>
                <c:pt idx="8676">
                  <c:v>1.0511236999999996</c:v>
                </c:pt>
                <c:pt idx="8677">
                  <c:v>1.0511795999999998</c:v>
                </c:pt>
                <c:pt idx="8678">
                  <c:v>1.0512522</c:v>
                </c:pt>
                <c:pt idx="8679">
                  <c:v>1.0512747999999994</c:v>
                </c:pt>
                <c:pt idx="8680">
                  <c:v>1.0512387999999995</c:v>
                </c:pt>
                <c:pt idx="8681">
                  <c:v>1.0512127</c:v>
                </c:pt>
                <c:pt idx="8682">
                  <c:v>1.0512665999999995</c:v>
                </c:pt>
                <c:pt idx="8683">
                  <c:v>1.0513891999999998</c:v>
                </c:pt>
                <c:pt idx="8684">
                  <c:v>1.0514990999999996</c:v>
                </c:pt>
                <c:pt idx="8685">
                  <c:v>1.0515330999999994</c:v>
                </c:pt>
                <c:pt idx="8686">
                  <c:v>1.0515035999999998</c:v>
                </c:pt>
                <c:pt idx="8687">
                  <c:v>1.0514618999999996</c:v>
                </c:pt>
                <c:pt idx="8688">
                  <c:v>1.0514264999999994</c:v>
                </c:pt>
                <c:pt idx="8689">
                  <c:v>1.0513653999999995</c:v>
                </c:pt>
                <c:pt idx="8690">
                  <c:v>1.0512496999999996</c:v>
                </c:pt>
                <c:pt idx="8691">
                  <c:v>1.0510999999999995</c:v>
                </c:pt>
                <c:pt idx="8692">
                  <c:v>1.0509701999999999</c:v>
                </c:pt>
                <c:pt idx="8693">
                  <c:v>1.0508933999999996</c:v>
                </c:pt>
                <c:pt idx="8694">
                  <c:v>1.0508554999999999</c:v>
                </c:pt>
                <c:pt idx="8695">
                  <c:v>1.0508212999999993</c:v>
                </c:pt>
                <c:pt idx="8696">
                  <c:v>1.0507793999999995</c:v>
                </c:pt>
                <c:pt idx="8697">
                  <c:v>1.0507586</c:v>
                </c:pt>
                <c:pt idx="8698">
                  <c:v>1.0508021999999999</c:v>
                </c:pt>
                <c:pt idx="8699">
                  <c:v>1.0509243999999995</c:v>
                </c:pt>
                <c:pt idx="8700">
                  <c:v>1.0510865999999999</c:v>
                </c:pt>
                <c:pt idx="8701">
                  <c:v>1.0512155999999999</c:v>
                </c:pt>
                <c:pt idx="8702">
                  <c:v>1.0512528999999999</c:v>
                </c:pt>
                <c:pt idx="8703">
                  <c:v>1.0511949999999994</c:v>
                </c:pt>
                <c:pt idx="8704">
                  <c:v>1.0510902999999996</c:v>
                </c:pt>
                <c:pt idx="8705">
                  <c:v>1.0510016999999996</c:v>
                </c:pt>
                <c:pt idx="8706">
                  <c:v>1.0509735</c:v>
                </c:pt>
                <c:pt idx="8707">
                  <c:v>1.0510260999999996</c:v>
                </c:pt>
                <c:pt idx="8708">
                  <c:v>1.0511572</c:v>
                </c:pt>
                <c:pt idx="8709">
                  <c:v>1.0513290999999996</c:v>
                </c:pt>
                <c:pt idx="8710">
                  <c:v>1.0514629999999998</c:v>
                </c:pt>
                <c:pt idx="8711">
                  <c:v>1.0514786999999994</c:v>
                </c:pt>
                <c:pt idx="8712">
                  <c:v>1.0513613999999996</c:v>
                </c:pt>
                <c:pt idx="8713">
                  <c:v>1.0511874999999999</c:v>
                </c:pt>
                <c:pt idx="8714">
                  <c:v>1.0510680999999995</c:v>
                </c:pt>
                <c:pt idx="8715">
                  <c:v>1.0510610999999996</c:v>
                </c:pt>
                <c:pt idx="8716">
                  <c:v>1.0511394999999994</c:v>
                </c:pt>
                <c:pt idx="8717">
                  <c:v>1.0512353999999995</c:v>
                </c:pt>
                <c:pt idx="8718">
                  <c:v>1.0512939999999995</c:v>
                </c:pt>
                <c:pt idx="8719">
                  <c:v>1.0512889999999999</c:v>
                </c:pt>
                <c:pt idx="8720">
                  <c:v>1.0512166999999994</c:v>
                </c:pt>
                <c:pt idx="8721">
                  <c:v>1.0511039</c:v>
                </c:pt>
                <c:pt idx="8722">
                  <c:v>1.0510164</c:v>
                </c:pt>
                <c:pt idx="8723">
                  <c:v>1.0510216999999991</c:v>
                </c:pt>
                <c:pt idx="8724">
                  <c:v>1.0511290999999996</c:v>
                </c:pt>
                <c:pt idx="8725">
                  <c:v>1.0512792999999996</c:v>
                </c:pt>
                <c:pt idx="8726">
                  <c:v>1.0514106999999995</c:v>
                </c:pt>
                <c:pt idx="8727">
                  <c:v>1.0515186999999995</c:v>
                </c:pt>
                <c:pt idx="8728">
                  <c:v>1.0516264999999996</c:v>
                </c:pt>
                <c:pt idx="8729">
                  <c:v>1.0517079999999999</c:v>
                </c:pt>
                <c:pt idx="8730">
                  <c:v>1.0516815999999998</c:v>
                </c:pt>
                <c:pt idx="8731">
                  <c:v>1.0515071</c:v>
                </c:pt>
                <c:pt idx="8732">
                  <c:v>1.0512599</c:v>
                </c:pt>
                <c:pt idx="8733">
                  <c:v>1.0510769999999998</c:v>
                </c:pt>
                <c:pt idx="8734">
                  <c:v>1.0510266999999995</c:v>
                </c:pt>
                <c:pt idx="8735">
                  <c:v>1.0510630999999995</c:v>
                </c:pt>
                <c:pt idx="8736">
                  <c:v>1.0511139999999999</c:v>
                </c:pt>
                <c:pt idx="8737">
                  <c:v>1.0511793999999994</c:v>
                </c:pt>
                <c:pt idx="8738">
                  <c:v>1.0513091999999995</c:v>
                </c:pt>
                <c:pt idx="8739">
                  <c:v>1.0515001999999998</c:v>
                </c:pt>
                <c:pt idx="8740">
                  <c:v>1.0516595</c:v>
                </c:pt>
                <c:pt idx="8741">
                  <c:v>1.0516909999999995</c:v>
                </c:pt>
                <c:pt idx="8742">
                  <c:v>1.0515937999999996</c:v>
                </c:pt>
                <c:pt idx="8743">
                  <c:v>1.0514524000000001</c:v>
                </c:pt>
                <c:pt idx="8744">
                  <c:v>1.0513436999999994</c:v>
                </c:pt>
                <c:pt idx="8745">
                  <c:v>1.0512777999999998</c:v>
                </c:pt>
                <c:pt idx="8746">
                  <c:v>1.0512315999999995</c:v>
                </c:pt>
                <c:pt idx="8747">
                  <c:v>1.0512043999999996</c:v>
                </c:pt>
                <c:pt idx="8748">
                  <c:v>1.0512202999999996</c:v>
                </c:pt>
                <c:pt idx="8749">
                  <c:v>1.0512861999999998</c:v>
                </c:pt>
                <c:pt idx="8750">
                  <c:v>1.0513701999999998</c:v>
                </c:pt>
                <c:pt idx="8751">
                  <c:v>1.0514225999999998</c:v>
                </c:pt>
                <c:pt idx="8752">
                  <c:v>1.0514081</c:v>
                </c:pt>
                <c:pt idx="8753">
                  <c:v>1.0513222999999994</c:v>
                </c:pt>
                <c:pt idx="8754">
                  <c:v>1.0511949999999994</c:v>
                </c:pt>
                <c:pt idx="8755">
                  <c:v>1.0510828999999999</c:v>
                </c:pt>
                <c:pt idx="8756">
                  <c:v>1.0510385999999998</c:v>
                </c:pt>
                <c:pt idx="8757">
                  <c:v>1.0510685</c:v>
                </c:pt>
                <c:pt idx="8758">
                  <c:v>1.0511271</c:v>
                </c:pt>
                <c:pt idx="8759">
                  <c:v>1.0511679999999999</c:v>
                </c:pt>
                <c:pt idx="8760">
                  <c:v>1.0511948999999996</c:v>
                </c:pt>
                <c:pt idx="8761">
                  <c:v>1.0512410999999995</c:v>
                </c:pt>
                <c:pt idx="8762">
                  <c:v>1.0512998999999996</c:v>
                </c:pt>
                <c:pt idx="8763">
                  <c:v>1.051307</c:v>
                </c:pt>
                <c:pt idx="8764">
                  <c:v>1.0512196999999994</c:v>
                </c:pt>
                <c:pt idx="8765">
                  <c:v>1.0511001</c:v>
                </c:pt>
                <c:pt idx="8766">
                  <c:v>1.0510805999999999</c:v>
                </c:pt>
                <c:pt idx="8767">
                  <c:v>1.0512275</c:v>
                </c:pt>
                <c:pt idx="8768">
                  <c:v>1.0514595</c:v>
                </c:pt>
                <c:pt idx="8769">
                  <c:v>1.0516238999999996</c:v>
                </c:pt>
                <c:pt idx="8770">
                  <c:v>1.0516485</c:v>
                </c:pt>
                <c:pt idx="8771">
                  <c:v>1.0515993999999993</c:v>
                </c:pt>
                <c:pt idx="8772">
                  <c:v>1.0515874999999999</c:v>
                </c:pt>
                <c:pt idx="8773">
                  <c:v>1.0516428</c:v>
                </c:pt>
                <c:pt idx="8774">
                  <c:v>1.0516946999999992</c:v>
                </c:pt>
                <c:pt idx="8775">
                  <c:v>1.0516607999999996</c:v>
                </c:pt>
                <c:pt idx="8776">
                  <c:v>1.0515311999999994</c:v>
                </c:pt>
                <c:pt idx="8777">
                  <c:v>1.0513713999999994</c:v>
                </c:pt>
                <c:pt idx="8778">
                  <c:v>1.0512659999999998</c:v>
                </c:pt>
                <c:pt idx="8779">
                  <c:v>1.0512717999999994</c:v>
                </c:pt>
                <c:pt idx="8780">
                  <c:v>1.0514043999999996</c:v>
                </c:pt>
                <c:pt idx="8781">
                  <c:v>1.0516378</c:v>
                </c:pt>
                <c:pt idx="8782">
                  <c:v>1.0519044999999996</c:v>
                </c:pt>
                <c:pt idx="8783">
                  <c:v>1.0521142999999995</c:v>
                </c:pt>
                <c:pt idx="8784">
                  <c:v>1.0521957</c:v>
                </c:pt>
                <c:pt idx="8785">
                  <c:v>1.0521327999999999</c:v>
                </c:pt>
                <c:pt idx="8786">
                  <c:v>1.0519673999999994</c:v>
                </c:pt>
                <c:pt idx="8787">
                  <c:v>1.0517663999999995</c:v>
                </c:pt>
                <c:pt idx="8788">
                  <c:v>1.0515891999999998</c:v>
                </c:pt>
                <c:pt idx="8789">
                  <c:v>1.0514709999999998</c:v>
                </c:pt>
                <c:pt idx="8790">
                  <c:v>1.0514241999999994</c:v>
                </c:pt>
                <c:pt idx="8791">
                  <c:v>1.0514385999999998</c:v>
                </c:pt>
                <c:pt idx="8792">
                  <c:v>1.0514861</c:v>
                </c:pt>
                <c:pt idx="8793">
                  <c:v>1.0515350999999995</c:v>
                </c:pt>
                <c:pt idx="8794">
                  <c:v>1.0515766999999996</c:v>
                </c:pt>
                <c:pt idx="8795">
                  <c:v>1.0516330999999994</c:v>
                </c:pt>
                <c:pt idx="8796">
                  <c:v>1.0517364999999996</c:v>
                </c:pt>
                <c:pt idx="8797">
                  <c:v>1.0518906999999993</c:v>
                </c:pt>
                <c:pt idx="8798">
                  <c:v>1.0520532</c:v>
                </c:pt>
                <c:pt idx="8799">
                  <c:v>1.052163</c:v>
                </c:pt>
                <c:pt idx="8800">
                  <c:v>1.0521904</c:v>
                </c:pt>
                <c:pt idx="8801">
                  <c:v>1.0521563999999999</c:v>
                </c:pt>
                <c:pt idx="8802">
                  <c:v>1.0521008999999999</c:v>
                </c:pt>
                <c:pt idx="8803">
                  <c:v>1.0520369999999999</c:v>
                </c:pt>
                <c:pt idx="8804">
                  <c:v>1.0519476999999995</c:v>
                </c:pt>
                <c:pt idx="8805">
                  <c:v>1.0518272999999996</c:v>
                </c:pt>
                <c:pt idx="8806">
                  <c:v>1.0517115999999995</c:v>
                </c:pt>
                <c:pt idx="8807">
                  <c:v>1.0516529999999999</c:v>
                </c:pt>
                <c:pt idx="8808">
                  <c:v>1.0516717999999994</c:v>
                </c:pt>
                <c:pt idx="8809">
                  <c:v>1.0517492999999996</c:v>
                </c:pt>
                <c:pt idx="8810">
                  <c:v>1.0518611999999994</c:v>
                </c:pt>
                <c:pt idx="8811">
                  <c:v>1.0519949999999996</c:v>
                </c:pt>
                <c:pt idx="8812">
                  <c:v>1.052122</c:v>
                </c:pt>
                <c:pt idx="8813">
                  <c:v>1.0521813999999998</c:v>
                </c:pt>
                <c:pt idx="8814">
                  <c:v>1.0521376</c:v>
                </c:pt>
                <c:pt idx="8815">
                  <c:v>1.0520567999999999</c:v>
                </c:pt>
                <c:pt idx="8816">
                  <c:v>1.0520828000000004</c:v>
                </c:pt>
                <c:pt idx="8817">
                  <c:v>1.0522897</c:v>
                </c:pt>
                <c:pt idx="8818">
                  <c:v>1.0525690999999995</c:v>
                </c:pt>
                <c:pt idx="8819">
                  <c:v>1.0527124999999999</c:v>
                </c:pt>
                <c:pt idx="8820">
                  <c:v>1.0526279000000001</c:v>
                </c:pt>
                <c:pt idx="8821">
                  <c:v>1.0524484999999999</c:v>
                </c:pt>
                <c:pt idx="8822">
                  <c:v>1.0523924999999998</c:v>
                </c:pt>
                <c:pt idx="8823">
                  <c:v>1.0525285</c:v>
                </c:pt>
                <c:pt idx="8824">
                  <c:v>1.0527150999999999</c:v>
                </c:pt>
                <c:pt idx="8825">
                  <c:v>1.0527736999999995</c:v>
                </c:pt>
                <c:pt idx="8826">
                  <c:v>1.0526776</c:v>
                </c:pt>
                <c:pt idx="8827">
                  <c:v>1.0525412999999995</c:v>
                </c:pt>
                <c:pt idx="8828">
                  <c:v>1.0524552</c:v>
                </c:pt>
                <c:pt idx="8829">
                  <c:v>1.0523909999999999</c:v>
                </c:pt>
                <c:pt idx="8830">
                  <c:v>1.0522817</c:v>
                </c:pt>
                <c:pt idx="8831">
                  <c:v>1.0521366999999995</c:v>
                </c:pt>
                <c:pt idx="8832">
                  <c:v>1.0520286999999995</c:v>
                </c:pt>
                <c:pt idx="8833">
                  <c:v>1.0519812999999996</c:v>
                </c:pt>
                <c:pt idx="8834">
                  <c:v>1.0519319999999994</c:v>
                </c:pt>
                <c:pt idx="8835">
                  <c:v>1.0518305999999995</c:v>
                </c:pt>
                <c:pt idx="8836">
                  <c:v>1.0517381999999995</c:v>
                </c:pt>
                <c:pt idx="8837">
                  <c:v>1.0517815999999998</c:v>
                </c:pt>
                <c:pt idx="8838">
                  <c:v>1.0520087</c:v>
                </c:pt>
                <c:pt idx="8839">
                  <c:v>1.0523228</c:v>
                </c:pt>
                <c:pt idx="8840">
                  <c:v>1.0525686999999995</c:v>
                </c:pt>
                <c:pt idx="8841">
                  <c:v>1.0526621</c:v>
                </c:pt>
                <c:pt idx="8842">
                  <c:v>1.0526246999999993</c:v>
                </c:pt>
                <c:pt idx="8843">
                  <c:v>1.0525196999999995</c:v>
                </c:pt>
                <c:pt idx="8844">
                  <c:v>1.0523970999999999</c:v>
                </c:pt>
                <c:pt idx="8845">
                  <c:v>1.0523003</c:v>
                </c:pt>
                <c:pt idx="8846">
                  <c:v>1.0522765000000001</c:v>
                </c:pt>
                <c:pt idx="8847">
                  <c:v>1.0523433999999998</c:v>
                </c:pt>
                <c:pt idx="8848">
                  <c:v>1.0524524000000004</c:v>
                </c:pt>
                <c:pt idx="8849">
                  <c:v>1.0525180000000001</c:v>
                </c:pt>
                <c:pt idx="8850">
                  <c:v>1.0524958999999998</c:v>
                </c:pt>
                <c:pt idx="8851">
                  <c:v>1.0524159000000004</c:v>
                </c:pt>
                <c:pt idx="8852">
                  <c:v>1.0523319999999998</c:v>
                </c:pt>
                <c:pt idx="8853">
                  <c:v>1.0522651000000001</c:v>
                </c:pt>
                <c:pt idx="8854">
                  <c:v>1.0522144999999998</c:v>
                </c:pt>
                <c:pt idx="8855">
                  <c:v>1.0522089999999999</c:v>
                </c:pt>
                <c:pt idx="8856">
                  <c:v>1.0523013999999995</c:v>
                </c:pt>
                <c:pt idx="8857">
                  <c:v>1.0524951</c:v>
                </c:pt>
                <c:pt idx="8858">
                  <c:v>1.0526996999999996</c:v>
                </c:pt>
                <c:pt idx="8859">
                  <c:v>1.0527938999999995</c:v>
                </c:pt>
                <c:pt idx="8860">
                  <c:v>1.0527348999999995</c:v>
                </c:pt>
                <c:pt idx="8861">
                  <c:v>1.0525869999999999</c:v>
                </c:pt>
                <c:pt idx="8862">
                  <c:v>1.0524377999999999</c:v>
                </c:pt>
                <c:pt idx="8863">
                  <c:v>1.0523188999999999</c:v>
                </c:pt>
                <c:pt idx="8864">
                  <c:v>1.0522248999999995</c:v>
                </c:pt>
                <c:pt idx="8865">
                  <c:v>1.0521822000000001</c:v>
                </c:pt>
                <c:pt idx="8866">
                  <c:v>1.0522435999999999</c:v>
                </c:pt>
                <c:pt idx="8867">
                  <c:v>1.0524003</c:v>
                </c:pt>
                <c:pt idx="8868">
                  <c:v>1.0525381999999999</c:v>
                </c:pt>
                <c:pt idx="8869">
                  <c:v>1.0525319</c:v>
                </c:pt>
                <c:pt idx="8870">
                  <c:v>1.052386</c:v>
                </c:pt>
                <c:pt idx="8871">
                  <c:v>1.0522505000000004</c:v>
                </c:pt>
                <c:pt idx="8872">
                  <c:v>1.0522741999999998</c:v>
                </c:pt>
                <c:pt idx="8873">
                  <c:v>1.0524579000000003</c:v>
                </c:pt>
                <c:pt idx="8874">
                  <c:v>1.0526689</c:v>
                </c:pt>
                <c:pt idx="8875">
                  <c:v>1.0527819999999999</c:v>
                </c:pt>
                <c:pt idx="8876">
                  <c:v>1.052775</c:v>
                </c:pt>
                <c:pt idx="8877">
                  <c:v>1.0526907999999995</c:v>
                </c:pt>
                <c:pt idx="8878">
                  <c:v>1.0525553999999999</c:v>
                </c:pt>
                <c:pt idx="8879">
                  <c:v>1.0523750000000001</c:v>
                </c:pt>
                <c:pt idx="8880">
                  <c:v>1.0521989</c:v>
                </c:pt>
                <c:pt idx="8881">
                  <c:v>1.0521265999999998</c:v>
                </c:pt>
                <c:pt idx="8882">
                  <c:v>1.0522224</c:v>
                </c:pt>
                <c:pt idx="8883">
                  <c:v>1.0524386999999995</c:v>
                </c:pt>
                <c:pt idx="8884">
                  <c:v>1.0526545</c:v>
                </c:pt>
                <c:pt idx="8885">
                  <c:v>1.0527894</c:v>
                </c:pt>
                <c:pt idx="8886">
                  <c:v>1.0528580999999999</c:v>
                </c:pt>
                <c:pt idx="8887">
                  <c:v>1.0529067999999995</c:v>
                </c:pt>
                <c:pt idx="8888">
                  <c:v>1.0529261999999995</c:v>
                </c:pt>
                <c:pt idx="8889">
                  <c:v>1.0528523999999999</c:v>
                </c:pt>
                <c:pt idx="8890">
                  <c:v>1.0526572999999999</c:v>
                </c:pt>
                <c:pt idx="8891">
                  <c:v>1.052414</c:v>
                </c:pt>
                <c:pt idx="8892">
                  <c:v>1.0522624</c:v>
                </c:pt>
                <c:pt idx="8893">
                  <c:v>1.0523072999999998</c:v>
                </c:pt>
                <c:pt idx="8894">
                  <c:v>1.0525411</c:v>
                </c:pt>
                <c:pt idx="8895">
                  <c:v>1.0528481999999999</c:v>
                </c:pt>
                <c:pt idx="8896">
                  <c:v>1.0530809999999999</c:v>
                </c:pt>
                <c:pt idx="8897">
                  <c:v>1.0531541</c:v>
                </c:pt>
                <c:pt idx="8898">
                  <c:v>1.0530919999999995</c:v>
                </c:pt>
                <c:pt idx="8899">
                  <c:v>1.0529917999999996</c:v>
                </c:pt>
                <c:pt idx="8900">
                  <c:v>1.0529292999999993</c:v>
                </c:pt>
                <c:pt idx="8901">
                  <c:v>1.0528940999999996</c:v>
                </c:pt>
                <c:pt idx="8902">
                  <c:v>1.0528246999999991</c:v>
                </c:pt>
                <c:pt idx="8903">
                  <c:v>1.0527023</c:v>
                </c:pt>
                <c:pt idx="8904">
                  <c:v>1.0525929000000001</c:v>
                </c:pt>
                <c:pt idx="8905">
                  <c:v>1.0525795999999998</c:v>
                </c:pt>
                <c:pt idx="8906">
                  <c:v>1.0526646999999996</c:v>
                </c:pt>
                <c:pt idx="8907">
                  <c:v>1.0527647999999994</c:v>
                </c:pt>
                <c:pt idx="8908">
                  <c:v>1.0528061999999998</c:v>
                </c:pt>
                <c:pt idx="8909">
                  <c:v>1.0528058</c:v>
                </c:pt>
                <c:pt idx="8910">
                  <c:v>1.0528378999999999</c:v>
                </c:pt>
                <c:pt idx="8911">
                  <c:v>1.0529355999999999</c:v>
                </c:pt>
                <c:pt idx="8912">
                  <c:v>1.0530436999999995</c:v>
                </c:pt>
                <c:pt idx="8913">
                  <c:v>1.0530759999999999</c:v>
                </c:pt>
                <c:pt idx="8914">
                  <c:v>1.0530005999999998</c:v>
                </c:pt>
                <c:pt idx="8915">
                  <c:v>1.0528716999999994</c:v>
                </c:pt>
                <c:pt idx="8916">
                  <c:v>1.0527888000000001</c:v>
                </c:pt>
                <c:pt idx="8917">
                  <c:v>1.0528317999999994</c:v>
                </c:pt>
                <c:pt idx="8918">
                  <c:v>1.0530063999999995</c:v>
                </c:pt>
                <c:pt idx="8919">
                  <c:v>1.0532237999999996</c:v>
                </c:pt>
                <c:pt idx="8920">
                  <c:v>1.0533437999999995</c:v>
                </c:pt>
                <c:pt idx="8921">
                  <c:v>1.0532811</c:v>
                </c:pt>
                <c:pt idx="8922">
                  <c:v>1.0530972999999995</c:v>
                </c:pt>
                <c:pt idx="8923">
                  <c:v>1.0529664999999995</c:v>
                </c:pt>
                <c:pt idx="8924">
                  <c:v>1.0530179000000004</c:v>
                </c:pt>
                <c:pt idx="8925">
                  <c:v>1.0532089</c:v>
                </c:pt>
                <c:pt idx="8926">
                  <c:v>1.0533705</c:v>
                </c:pt>
                <c:pt idx="8927">
                  <c:v>1.0533811999999998</c:v>
                </c:pt>
                <c:pt idx="8928">
                  <c:v>1.0532744999999994</c:v>
                </c:pt>
                <c:pt idx="8929">
                  <c:v>1.053167</c:v>
                </c:pt>
                <c:pt idx="8930">
                  <c:v>1.0531060999999995</c:v>
                </c:pt>
                <c:pt idx="8931">
                  <c:v>1.0530279999999999</c:v>
                </c:pt>
                <c:pt idx="8932">
                  <c:v>1.0528582</c:v>
                </c:pt>
                <c:pt idx="8933">
                  <c:v>1.0526188999999999</c:v>
                </c:pt>
                <c:pt idx="8934">
                  <c:v>1.0524150999999999</c:v>
                </c:pt>
                <c:pt idx="8935">
                  <c:v>1.0523357</c:v>
                </c:pt>
                <c:pt idx="8936">
                  <c:v>1.0523918999999995</c:v>
                </c:pt>
                <c:pt idx="8937">
                  <c:v>1.0525401999999999</c:v>
                </c:pt>
                <c:pt idx="8938">
                  <c:v>1.0527310999999995</c:v>
                </c:pt>
                <c:pt idx="8939">
                  <c:v>1.0529247999999995</c:v>
                </c:pt>
                <c:pt idx="8940">
                  <c:v>1.0530868999999998</c:v>
                </c:pt>
                <c:pt idx="8941">
                  <c:v>1.0531961999999995</c:v>
                </c:pt>
                <c:pt idx="8942">
                  <c:v>1.0532520999999999</c:v>
                </c:pt>
                <c:pt idx="8943">
                  <c:v>1.0532629999999998</c:v>
                </c:pt>
                <c:pt idx="8944">
                  <c:v>1.0532285999999995</c:v>
                </c:pt>
                <c:pt idx="8945">
                  <c:v>1.0531541</c:v>
                </c:pt>
                <c:pt idx="8946">
                  <c:v>1.0530747999999996</c:v>
                </c:pt>
                <c:pt idx="8947">
                  <c:v>1.0530390999999995</c:v>
                </c:pt>
                <c:pt idx="8948">
                  <c:v>1.0530504999999999</c:v>
                </c:pt>
                <c:pt idx="8949">
                  <c:v>1.0530474999999999</c:v>
                </c:pt>
                <c:pt idx="8950">
                  <c:v>1.0529679000000001</c:v>
                </c:pt>
                <c:pt idx="8951">
                  <c:v>1.0528301</c:v>
                </c:pt>
                <c:pt idx="8952">
                  <c:v>1.0527222999999994</c:v>
                </c:pt>
                <c:pt idx="8953">
                  <c:v>1.0527061</c:v>
                </c:pt>
                <c:pt idx="8954">
                  <c:v>1.0527536</c:v>
                </c:pt>
                <c:pt idx="8955">
                  <c:v>1.0527959999999998</c:v>
                </c:pt>
                <c:pt idx="8956">
                  <c:v>1.0528141999999998</c:v>
                </c:pt>
                <c:pt idx="8957">
                  <c:v>1.0528510999999998</c:v>
                </c:pt>
                <c:pt idx="8958">
                  <c:v>1.0529351999999998</c:v>
                </c:pt>
                <c:pt idx="8959">
                  <c:v>1.0530238999999995</c:v>
                </c:pt>
                <c:pt idx="8960">
                  <c:v>1.0530401</c:v>
                </c:pt>
                <c:pt idx="8961">
                  <c:v>1.0529508999999999</c:v>
                </c:pt>
                <c:pt idx="8962">
                  <c:v>1.0527903999999995</c:v>
                </c:pt>
                <c:pt idx="8963">
                  <c:v>1.0526210999999996</c:v>
                </c:pt>
                <c:pt idx="8964">
                  <c:v>1.0525019</c:v>
                </c:pt>
                <c:pt idx="8965">
                  <c:v>1.0524814999999998</c:v>
                </c:pt>
                <c:pt idx="8966">
                  <c:v>1.0525811999999999</c:v>
                </c:pt>
                <c:pt idx="8967">
                  <c:v>1.0527545999999999</c:v>
                </c:pt>
                <c:pt idx="8968">
                  <c:v>1.0528887999999998</c:v>
                </c:pt>
                <c:pt idx="8969">
                  <c:v>1.0528887</c:v>
                </c:pt>
                <c:pt idx="8970">
                  <c:v>1.0527704</c:v>
                </c:pt>
                <c:pt idx="8971">
                  <c:v>1.0526481999999999</c:v>
                </c:pt>
                <c:pt idx="8972">
                  <c:v>1.0526157</c:v>
                </c:pt>
                <c:pt idx="8973">
                  <c:v>1.0526603999999995</c:v>
                </c:pt>
                <c:pt idx="8974">
                  <c:v>1.0527081</c:v>
                </c:pt>
                <c:pt idx="8975">
                  <c:v>1.0527281999999998</c:v>
                </c:pt>
                <c:pt idx="8976">
                  <c:v>1.0527602999999996</c:v>
                </c:pt>
                <c:pt idx="8977">
                  <c:v>1.0528401999999999</c:v>
                </c:pt>
                <c:pt idx="8978">
                  <c:v>1.0529434</c:v>
                </c:pt>
                <c:pt idx="8979">
                  <c:v>1.0530253999999994</c:v>
                </c:pt>
                <c:pt idx="8980">
                  <c:v>1.0530908999999995</c:v>
                </c:pt>
                <c:pt idx="8981">
                  <c:v>1.0531739999999998</c:v>
                </c:pt>
                <c:pt idx="8982">
                  <c:v>1.0532494999999995</c:v>
                </c:pt>
                <c:pt idx="8983">
                  <c:v>1.0532162999999994</c:v>
                </c:pt>
                <c:pt idx="8984">
                  <c:v>1.0530124999999999</c:v>
                </c:pt>
                <c:pt idx="8985">
                  <c:v>1.0527314999999995</c:v>
                </c:pt>
                <c:pt idx="8986">
                  <c:v>1.0525777000000001</c:v>
                </c:pt>
                <c:pt idx="8987">
                  <c:v>1.0526759999999999</c:v>
                </c:pt>
                <c:pt idx="8988">
                  <c:v>1.0529375000000001</c:v>
                </c:pt>
                <c:pt idx="8989">
                  <c:v>1.0531339999999998</c:v>
                </c:pt>
                <c:pt idx="8990">
                  <c:v>1.0531083999999995</c:v>
                </c:pt>
                <c:pt idx="8991">
                  <c:v>1.0529070999999999</c:v>
                </c:pt>
                <c:pt idx="8992">
                  <c:v>1.0527088999999998</c:v>
                </c:pt>
                <c:pt idx="8993">
                  <c:v>1.0526441</c:v>
                </c:pt>
                <c:pt idx="8994">
                  <c:v>1.0526905999999998</c:v>
                </c:pt>
                <c:pt idx="8995">
                  <c:v>1.0527271999999999</c:v>
                </c:pt>
                <c:pt idx="8996">
                  <c:v>1.0526648999999995</c:v>
                </c:pt>
                <c:pt idx="8997">
                  <c:v>1.0525175000000004</c:v>
                </c:pt>
                <c:pt idx="8998">
                  <c:v>1.0523636999999995</c:v>
                </c:pt>
                <c:pt idx="8999">
                  <c:v>1.0522676</c:v>
                </c:pt>
                <c:pt idx="9000">
                  <c:v>1.0522453999999999</c:v>
                </c:pt>
                <c:pt idx="9001">
                  <c:v>1.0522974999999999</c:v>
                </c:pt>
                <c:pt idx="9002">
                  <c:v>1.0524418</c:v>
                </c:pt>
                <c:pt idx="9003">
                  <c:v>1.0526909999999998</c:v>
                </c:pt>
                <c:pt idx="9004">
                  <c:v>1.0530001</c:v>
                </c:pt>
                <c:pt idx="9005">
                  <c:v>1.0532584999999999</c:v>
                </c:pt>
                <c:pt idx="9006">
                  <c:v>1.0533668999999994</c:v>
                </c:pt>
                <c:pt idx="9007">
                  <c:v>1.0533248999999996</c:v>
                </c:pt>
                <c:pt idx="9008">
                  <c:v>1.0532332999999996</c:v>
                </c:pt>
                <c:pt idx="9009">
                  <c:v>1.0531921</c:v>
                </c:pt>
                <c:pt idx="9010">
                  <c:v>1.053202</c:v>
                </c:pt>
                <c:pt idx="9011">
                  <c:v>1.0531748999999995</c:v>
                </c:pt>
                <c:pt idx="9012">
                  <c:v>1.0530395999999995</c:v>
                </c:pt>
                <c:pt idx="9013">
                  <c:v>1.0528248999999996</c:v>
                </c:pt>
                <c:pt idx="9014">
                  <c:v>1.0526347999999994</c:v>
                </c:pt>
                <c:pt idx="9015">
                  <c:v>1.0525514999999999</c:v>
                </c:pt>
                <c:pt idx="9016">
                  <c:v>1.0525727</c:v>
                </c:pt>
                <c:pt idx="9017">
                  <c:v>1.0526355999999999</c:v>
                </c:pt>
                <c:pt idx="9018">
                  <c:v>1.0526845</c:v>
                </c:pt>
                <c:pt idx="9019">
                  <c:v>1.0527118</c:v>
                </c:pt>
                <c:pt idx="9020">
                  <c:v>1.0527534999999999</c:v>
                </c:pt>
                <c:pt idx="9021">
                  <c:v>1.0528561999999999</c:v>
                </c:pt>
                <c:pt idx="9022">
                  <c:v>1.05304</c:v>
                </c:pt>
                <c:pt idx="9023">
                  <c:v>1.0532644999999996</c:v>
                </c:pt>
                <c:pt idx="9024">
                  <c:v>1.0534319999999995</c:v>
                </c:pt>
                <c:pt idx="9025">
                  <c:v>1.053447</c:v>
                </c:pt>
                <c:pt idx="9026">
                  <c:v>1.0533035999999998</c:v>
                </c:pt>
                <c:pt idx="9027">
                  <c:v>1.0531166999999995</c:v>
                </c:pt>
                <c:pt idx="9028">
                  <c:v>1.0530444999999995</c:v>
                </c:pt>
                <c:pt idx="9029">
                  <c:v>1.0531616999999995</c:v>
                </c:pt>
                <c:pt idx="9030">
                  <c:v>1.0534033999999994</c:v>
                </c:pt>
                <c:pt idx="9031">
                  <c:v>1.0536293999999991</c:v>
                </c:pt>
                <c:pt idx="9032">
                  <c:v>1.0537354999999995</c:v>
                </c:pt>
                <c:pt idx="9033">
                  <c:v>1.0537052999999994</c:v>
                </c:pt>
                <c:pt idx="9034">
                  <c:v>1.0535825000000001</c:v>
                </c:pt>
                <c:pt idx="9035">
                  <c:v>1.0534271999999998</c:v>
                </c:pt>
                <c:pt idx="9036">
                  <c:v>1.0533021999999999</c:v>
                </c:pt>
                <c:pt idx="9037">
                  <c:v>1.0532678</c:v>
                </c:pt>
                <c:pt idx="9038">
                  <c:v>1.0533465</c:v>
                </c:pt>
                <c:pt idx="9039">
                  <c:v>1.0534873</c:v>
                </c:pt>
                <c:pt idx="9040">
                  <c:v>1.0535977999999995</c:v>
                </c:pt>
                <c:pt idx="9041">
                  <c:v>1.0536281999999995</c:v>
                </c:pt>
                <c:pt idx="9042">
                  <c:v>1.0536146999999996</c:v>
                </c:pt>
                <c:pt idx="9043">
                  <c:v>1.0536196999999996</c:v>
                </c:pt>
                <c:pt idx="9044">
                  <c:v>1.0536381999999995</c:v>
                </c:pt>
                <c:pt idx="9045">
                  <c:v>1.0535951999999995</c:v>
                </c:pt>
                <c:pt idx="9046">
                  <c:v>1.0534492999999996</c:v>
                </c:pt>
                <c:pt idx="9047">
                  <c:v>1.0532735</c:v>
                </c:pt>
                <c:pt idx="9048">
                  <c:v>1.0531994999999994</c:v>
                </c:pt>
                <c:pt idx="9049">
                  <c:v>1.0532808999999999</c:v>
                </c:pt>
                <c:pt idx="9050">
                  <c:v>1.0534359</c:v>
                </c:pt>
                <c:pt idx="9051">
                  <c:v>1.0535384999999995</c:v>
                </c:pt>
                <c:pt idx="9052">
                  <c:v>1.0535448999999995</c:v>
                </c:pt>
                <c:pt idx="9053">
                  <c:v>1.053507</c:v>
                </c:pt>
                <c:pt idx="9054">
                  <c:v>1.0534795999999995</c:v>
                </c:pt>
                <c:pt idx="9055">
                  <c:v>1.0534583</c:v>
                </c:pt>
                <c:pt idx="9056">
                  <c:v>1.0534228999999995</c:v>
                </c:pt>
                <c:pt idx="9057">
                  <c:v>1.0534031999999998</c:v>
                </c:pt>
                <c:pt idx="9058">
                  <c:v>1.0534538</c:v>
                </c:pt>
                <c:pt idx="9059">
                  <c:v>1.0535593999999995</c:v>
                </c:pt>
                <c:pt idx="9060">
                  <c:v>1.0536174</c:v>
                </c:pt>
                <c:pt idx="9061">
                  <c:v>1.0535473</c:v>
                </c:pt>
                <c:pt idx="9062">
                  <c:v>1.0534036999999996</c:v>
                </c:pt>
                <c:pt idx="9063">
                  <c:v>1.0533391999999995</c:v>
                </c:pt>
                <c:pt idx="9064">
                  <c:v>1.0534437999999995</c:v>
                </c:pt>
                <c:pt idx="9065">
                  <c:v>1.0536462999999996</c:v>
                </c:pt>
                <c:pt idx="9066">
                  <c:v>1.0537895999999998</c:v>
                </c:pt>
                <c:pt idx="9067">
                  <c:v>1.0537885</c:v>
                </c:pt>
                <c:pt idx="9068">
                  <c:v>1.0536886999999995</c:v>
                </c:pt>
                <c:pt idx="9069">
                  <c:v>1.0535831</c:v>
                </c:pt>
                <c:pt idx="9070">
                  <c:v>1.0535076999999995</c:v>
                </c:pt>
                <c:pt idx="9071">
                  <c:v>1.0534371</c:v>
                </c:pt>
                <c:pt idx="9072">
                  <c:v>1.0533511</c:v>
                </c:pt>
                <c:pt idx="9073">
                  <c:v>1.0532691999999995</c:v>
                </c:pt>
                <c:pt idx="9074">
                  <c:v>1.0532200999999994</c:v>
                </c:pt>
                <c:pt idx="9075">
                  <c:v>1.0532174999999999</c:v>
                </c:pt>
                <c:pt idx="9076">
                  <c:v>1.0532765999999998</c:v>
                </c:pt>
                <c:pt idx="9077">
                  <c:v>1.0534307999999994</c:v>
                </c:pt>
                <c:pt idx="9078">
                  <c:v>1.0536877</c:v>
                </c:pt>
                <c:pt idx="9079">
                  <c:v>1.0539697999999993</c:v>
                </c:pt>
                <c:pt idx="9080">
                  <c:v>1.0541339999999999</c:v>
                </c:pt>
                <c:pt idx="9081">
                  <c:v>1.0540828000000004</c:v>
                </c:pt>
                <c:pt idx="9082">
                  <c:v>1.0538515999999998</c:v>
                </c:pt>
                <c:pt idx="9083">
                  <c:v>1.0535751</c:v>
                </c:pt>
                <c:pt idx="9084">
                  <c:v>1.0533675999999998</c:v>
                </c:pt>
                <c:pt idx="9085">
                  <c:v>1.0532485</c:v>
                </c:pt>
                <c:pt idx="9086">
                  <c:v>1.0531769</c:v>
                </c:pt>
                <c:pt idx="9087">
                  <c:v>1.0531289999999998</c:v>
                </c:pt>
                <c:pt idx="9088">
                  <c:v>1.0531218999999994</c:v>
                </c:pt>
                <c:pt idx="9089">
                  <c:v>1.0531741999999995</c:v>
                </c:pt>
                <c:pt idx="9090">
                  <c:v>1.0532715999999998</c:v>
                </c:pt>
                <c:pt idx="9091">
                  <c:v>1.0533824999999999</c:v>
                </c:pt>
                <c:pt idx="9092">
                  <c:v>1.0534921999999998</c:v>
                </c:pt>
                <c:pt idx="9093">
                  <c:v>1.0536057999999995</c:v>
                </c:pt>
                <c:pt idx="9094">
                  <c:v>1.0537169</c:v>
                </c:pt>
                <c:pt idx="9095">
                  <c:v>1.053791299999999</c:v>
                </c:pt>
                <c:pt idx="9096">
                  <c:v>1.0537877</c:v>
                </c:pt>
                <c:pt idx="9097">
                  <c:v>1.0537000999999995</c:v>
                </c:pt>
                <c:pt idx="9098">
                  <c:v>1.0535785</c:v>
                </c:pt>
                <c:pt idx="9099">
                  <c:v>1.0535091999999995</c:v>
                </c:pt>
                <c:pt idx="9100">
                  <c:v>1.0535600999999994</c:v>
                </c:pt>
                <c:pt idx="9101">
                  <c:v>1.0537250999999994</c:v>
                </c:pt>
                <c:pt idx="9102">
                  <c:v>1.0539117999999994</c:v>
                </c:pt>
                <c:pt idx="9103">
                  <c:v>1.0540052</c:v>
                </c:pt>
                <c:pt idx="9104">
                  <c:v>1.053964799999999</c:v>
                </c:pt>
                <c:pt idx="9105">
                  <c:v>1.0538664999999994</c:v>
                </c:pt>
                <c:pt idx="9106">
                  <c:v>1.0538276999999996</c:v>
                </c:pt>
                <c:pt idx="9107">
                  <c:v>1.0538831999999998</c:v>
                </c:pt>
                <c:pt idx="9108">
                  <c:v>1.0539429999999999</c:v>
                </c:pt>
                <c:pt idx="9109">
                  <c:v>1.0538923999999996</c:v>
                </c:pt>
                <c:pt idx="9110">
                  <c:v>1.0537275999999998</c:v>
                </c:pt>
                <c:pt idx="9111">
                  <c:v>1.0535715999999995</c:v>
                </c:pt>
                <c:pt idx="9112">
                  <c:v>1.0535451999999998</c:v>
                </c:pt>
                <c:pt idx="9113">
                  <c:v>1.0536435999999998</c:v>
                </c:pt>
                <c:pt idx="9114">
                  <c:v>1.0537615999999994</c:v>
                </c:pt>
                <c:pt idx="9115">
                  <c:v>1.0538280999999996</c:v>
                </c:pt>
                <c:pt idx="9116">
                  <c:v>1.0538793999999996</c:v>
                </c:pt>
                <c:pt idx="9117">
                  <c:v>1.0539833999999995</c:v>
                </c:pt>
                <c:pt idx="9118">
                  <c:v>1.0541160999999999</c:v>
                </c:pt>
                <c:pt idx="9119">
                  <c:v>1.0541609999999999</c:v>
                </c:pt>
                <c:pt idx="9120">
                  <c:v>1.0540391999999998</c:v>
                </c:pt>
                <c:pt idx="9121">
                  <c:v>1.0538159999999999</c:v>
                </c:pt>
                <c:pt idx="9122">
                  <c:v>1.0536479999999999</c:v>
                </c:pt>
                <c:pt idx="9123">
                  <c:v>1.0536352999999994</c:v>
                </c:pt>
                <c:pt idx="9124">
                  <c:v>1.0537429999999999</c:v>
                </c:pt>
                <c:pt idx="9125">
                  <c:v>1.0538676999999996</c:v>
                </c:pt>
                <c:pt idx="9126">
                  <c:v>1.0539432999999996</c:v>
                </c:pt>
                <c:pt idx="9127">
                  <c:v>1.0539657999999994</c:v>
                </c:pt>
                <c:pt idx="9128">
                  <c:v>1.0539405999999998</c:v>
                </c:pt>
                <c:pt idx="9129">
                  <c:v>1.0538588</c:v>
                </c:pt>
                <c:pt idx="9130">
                  <c:v>1.0537415999999995</c:v>
                </c:pt>
                <c:pt idx="9131">
                  <c:v>1.053669699999999</c:v>
                </c:pt>
                <c:pt idx="9132">
                  <c:v>1.0537255999999995</c:v>
                </c:pt>
                <c:pt idx="9133">
                  <c:v>1.0539015999999994</c:v>
                </c:pt>
                <c:pt idx="9134">
                  <c:v>1.0540935</c:v>
                </c:pt>
                <c:pt idx="9135">
                  <c:v>1.054203</c:v>
                </c:pt>
                <c:pt idx="9136">
                  <c:v>1.054227</c:v>
                </c:pt>
                <c:pt idx="9137">
                  <c:v>1.0542335</c:v>
                </c:pt>
                <c:pt idx="9138">
                  <c:v>1.0542665</c:v>
                </c:pt>
                <c:pt idx="9139">
                  <c:v>1.0543102</c:v>
                </c:pt>
                <c:pt idx="9140">
                  <c:v>1.0543472</c:v>
                </c:pt>
                <c:pt idx="9141">
                  <c:v>1.0544039000000001</c:v>
                </c:pt>
                <c:pt idx="9142">
                  <c:v>1.0545020999999999</c:v>
                </c:pt>
                <c:pt idx="9143">
                  <c:v>1.0545819000000001</c:v>
                </c:pt>
                <c:pt idx="9144">
                  <c:v>1.0545281999999998</c:v>
                </c:pt>
                <c:pt idx="9145">
                  <c:v>1.0543041</c:v>
                </c:pt>
                <c:pt idx="9146">
                  <c:v>1.0540351999999999</c:v>
                </c:pt>
                <c:pt idx="9147">
                  <c:v>1.0539223999999996</c:v>
                </c:pt>
                <c:pt idx="9148">
                  <c:v>1.0540638</c:v>
                </c:pt>
                <c:pt idx="9149">
                  <c:v>1.0543714</c:v>
                </c:pt>
                <c:pt idx="9150">
                  <c:v>1.0546590999999998</c:v>
                </c:pt>
                <c:pt idx="9151">
                  <c:v>1.0547895999999999</c:v>
                </c:pt>
                <c:pt idx="9152">
                  <c:v>1.0547362999999996</c:v>
                </c:pt>
                <c:pt idx="9153">
                  <c:v>1.0545499999999999</c:v>
                </c:pt>
                <c:pt idx="9154">
                  <c:v>1.0543180999999999</c:v>
                </c:pt>
                <c:pt idx="9155">
                  <c:v>1.0541461999999999</c:v>
                </c:pt>
                <c:pt idx="9156">
                  <c:v>1.0541176999999999</c:v>
                </c:pt>
                <c:pt idx="9157">
                  <c:v>1.0542194</c:v>
                </c:pt>
                <c:pt idx="9158">
                  <c:v>1.0543239999999998</c:v>
                </c:pt>
                <c:pt idx="9159">
                  <c:v>1.0542931999999998</c:v>
                </c:pt>
                <c:pt idx="9160">
                  <c:v>1.0541156999999999</c:v>
                </c:pt>
                <c:pt idx="9161">
                  <c:v>1.0539185999999998</c:v>
                </c:pt>
                <c:pt idx="9162">
                  <c:v>1.0538284999999994</c:v>
                </c:pt>
                <c:pt idx="9163">
                  <c:v>1.0538436999999994</c:v>
                </c:pt>
                <c:pt idx="9164">
                  <c:v>1.0538694999999996</c:v>
                </c:pt>
                <c:pt idx="9165">
                  <c:v>1.0538590999999995</c:v>
                </c:pt>
                <c:pt idx="9166">
                  <c:v>1.0538746999999991</c:v>
                </c:pt>
                <c:pt idx="9167">
                  <c:v>1.0539949999999996</c:v>
                </c:pt>
                <c:pt idx="9168">
                  <c:v>1.0542045</c:v>
                </c:pt>
                <c:pt idx="9169">
                  <c:v>1.0544083</c:v>
                </c:pt>
                <c:pt idx="9170">
                  <c:v>1.0545381</c:v>
                </c:pt>
                <c:pt idx="9171">
                  <c:v>1.0545974</c:v>
                </c:pt>
                <c:pt idx="9172">
                  <c:v>1.0546038</c:v>
                </c:pt>
                <c:pt idx="9173">
                  <c:v>1.0545359999999999</c:v>
                </c:pt>
                <c:pt idx="9174">
                  <c:v>1.0543814999999999</c:v>
                </c:pt>
                <c:pt idx="9175">
                  <c:v>1.054206</c:v>
                </c:pt>
                <c:pt idx="9176">
                  <c:v>1.0541182</c:v>
                </c:pt>
                <c:pt idx="9177">
                  <c:v>1.0541479000000005</c:v>
                </c:pt>
                <c:pt idx="9178">
                  <c:v>1.054203</c:v>
                </c:pt>
                <c:pt idx="9179">
                  <c:v>1.0541791</c:v>
                </c:pt>
                <c:pt idx="9180">
                  <c:v>1.0540882</c:v>
                </c:pt>
                <c:pt idx="9181">
                  <c:v>1.0540384999999999</c:v>
                </c:pt>
                <c:pt idx="9182">
                  <c:v>1.0540921000000001</c:v>
                </c:pt>
                <c:pt idx="9183">
                  <c:v>1.0541946999999996</c:v>
                </c:pt>
                <c:pt idx="9184">
                  <c:v>1.0542684</c:v>
                </c:pt>
                <c:pt idx="9185">
                  <c:v>1.0543261999999998</c:v>
                </c:pt>
                <c:pt idx="9186">
                  <c:v>1.0544422999999998</c:v>
                </c:pt>
                <c:pt idx="9187">
                  <c:v>1.0546146999999995</c:v>
                </c:pt>
                <c:pt idx="9188">
                  <c:v>1.0547217999999994</c:v>
                </c:pt>
                <c:pt idx="9189">
                  <c:v>1.0546538000000001</c:v>
                </c:pt>
                <c:pt idx="9190">
                  <c:v>1.0544556999999999</c:v>
                </c:pt>
                <c:pt idx="9191">
                  <c:v>1.0542917999999994</c:v>
                </c:pt>
                <c:pt idx="9192">
                  <c:v>1.054268</c:v>
                </c:pt>
                <c:pt idx="9193">
                  <c:v>1.0543327</c:v>
                </c:pt>
                <c:pt idx="9194">
                  <c:v>1.0543673</c:v>
                </c:pt>
                <c:pt idx="9195">
                  <c:v>1.0543351999999999</c:v>
                </c:pt>
                <c:pt idx="9196">
                  <c:v>1.0543007</c:v>
                </c:pt>
                <c:pt idx="9197">
                  <c:v>1.0543210999999995</c:v>
                </c:pt>
                <c:pt idx="9198">
                  <c:v>1.0543704999999999</c:v>
                </c:pt>
                <c:pt idx="9199">
                  <c:v>1.0543966999999994</c:v>
                </c:pt>
                <c:pt idx="9200">
                  <c:v>1.0544072</c:v>
                </c:pt>
                <c:pt idx="9201">
                  <c:v>1.0544562</c:v>
                </c:pt>
                <c:pt idx="9202">
                  <c:v>1.0545532</c:v>
                </c:pt>
                <c:pt idx="9203">
                  <c:v>1.0546289</c:v>
                </c:pt>
                <c:pt idx="9204">
                  <c:v>1.0546177999999999</c:v>
                </c:pt>
                <c:pt idx="9205">
                  <c:v>1.0545434</c:v>
                </c:pt>
                <c:pt idx="9206">
                  <c:v>1.0544891000000001</c:v>
                </c:pt>
                <c:pt idx="9207">
                  <c:v>1.0544876000000001</c:v>
                </c:pt>
                <c:pt idx="9208">
                  <c:v>1.0544715999999998</c:v>
                </c:pt>
                <c:pt idx="9209">
                  <c:v>1.0543566</c:v>
                </c:pt>
                <c:pt idx="9210">
                  <c:v>1.0541537999999999</c:v>
                </c:pt>
                <c:pt idx="9211">
                  <c:v>1.0539763999999996</c:v>
                </c:pt>
                <c:pt idx="9212">
                  <c:v>1.0539309999999995</c:v>
                </c:pt>
                <c:pt idx="9213">
                  <c:v>1.0540132999999998</c:v>
                </c:pt>
                <c:pt idx="9214">
                  <c:v>1.0541224</c:v>
                </c:pt>
                <c:pt idx="9215">
                  <c:v>1.0541681999999999</c:v>
                </c:pt>
                <c:pt idx="9216">
                  <c:v>1.0541517</c:v>
                </c:pt>
                <c:pt idx="9217">
                  <c:v>1.0541380999999999</c:v>
                </c:pt>
                <c:pt idx="9218">
                  <c:v>1.0541597999999999</c:v>
                </c:pt>
                <c:pt idx="9219">
                  <c:v>1.0541627</c:v>
                </c:pt>
                <c:pt idx="9220">
                  <c:v>1.0540642999999994</c:v>
                </c:pt>
                <c:pt idx="9221">
                  <c:v>1.0538656999999996</c:v>
                </c:pt>
                <c:pt idx="9222">
                  <c:v>1.0536901999999995</c:v>
                </c:pt>
                <c:pt idx="9223">
                  <c:v>1.0536867999999995</c:v>
                </c:pt>
                <c:pt idx="9224">
                  <c:v>1.0538856999999995</c:v>
                </c:pt>
                <c:pt idx="9225">
                  <c:v>1.0541559000000005</c:v>
                </c:pt>
                <c:pt idx="9226">
                  <c:v>1.0543218999999995</c:v>
                </c:pt>
                <c:pt idx="9227">
                  <c:v>1.0543218999999995</c:v>
                </c:pt>
                <c:pt idx="9228">
                  <c:v>1.0542449999999999</c:v>
                </c:pt>
                <c:pt idx="9229">
                  <c:v>1.0542205999999998</c:v>
                </c:pt>
                <c:pt idx="9230">
                  <c:v>1.0542914999999995</c:v>
                </c:pt>
                <c:pt idx="9231">
                  <c:v>1.0544026</c:v>
                </c:pt>
                <c:pt idx="9232">
                  <c:v>1.0544880999999999</c:v>
                </c:pt>
                <c:pt idx="9233">
                  <c:v>1.0545381</c:v>
                </c:pt>
                <c:pt idx="9234">
                  <c:v>1.0545796999999995</c:v>
                </c:pt>
                <c:pt idx="9235">
                  <c:v>1.0546287999999995</c:v>
                </c:pt>
                <c:pt idx="9236">
                  <c:v>1.0546837999999998</c:v>
                </c:pt>
                <c:pt idx="9237">
                  <c:v>1.0547485000000001</c:v>
                </c:pt>
                <c:pt idx="9238">
                  <c:v>1.0548293999999996</c:v>
                </c:pt>
                <c:pt idx="9239">
                  <c:v>1.0549048999999995</c:v>
                </c:pt>
                <c:pt idx="9240">
                  <c:v>1.0549263999999994</c:v>
                </c:pt>
                <c:pt idx="9241">
                  <c:v>1.0548673</c:v>
                </c:pt>
                <c:pt idx="9242">
                  <c:v>1.0547605</c:v>
                </c:pt>
                <c:pt idx="9243">
                  <c:v>1.0546655999999999</c:v>
                </c:pt>
                <c:pt idx="9244">
                  <c:v>1.0546108999999999</c:v>
                </c:pt>
                <c:pt idx="9245">
                  <c:v>1.0545803</c:v>
                </c:pt>
                <c:pt idx="9246">
                  <c:v>1.0545552</c:v>
                </c:pt>
                <c:pt idx="9247">
                  <c:v>1.0545412999999995</c:v>
                </c:pt>
                <c:pt idx="9248">
                  <c:v>1.0545450000000001</c:v>
                </c:pt>
                <c:pt idx="9249">
                  <c:v>1.0545492999999995</c:v>
                </c:pt>
                <c:pt idx="9250">
                  <c:v>1.0545369</c:v>
                </c:pt>
                <c:pt idx="9251">
                  <c:v>1.0545231999999998</c:v>
                </c:pt>
                <c:pt idx="9252">
                  <c:v>1.0545336999999995</c:v>
                </c:pt>
                <c:pt idx="9253">
                  <c:v>1.054548</c:v>
                </c:pt>
                <c:pt idx="9254">
                  <c:v>1.0545065</c:v>
                </c:pt>
                <c:pt idx="9255">
                  <c:v>1.0543903999999995</c:v>
                </c:pt>
                <c:pt idx="9256">
                  <c:v>1.0542685000000001</c:v>
                </c:pt>
                <c:pt idx="9257">
                  <c:v>1.0542252999999995</c:v>
                </c:pt>
                <c:pt idx="9258">
                  <c:v>1.0542552999999999</c:v>
                </c:pt>
                <c:pt idx="9259">
                  <c:v>1.0542769999999999</c:v>
                </c:pt>
                <c:pt idx="9260">
                  <c:v>1.0542611</c:v>
                </c:pt>
                <c:pt idx="9261">
                  <c:v>1.0542931999999998</c:v>
                </c:pt>
                <c:pt idx="9262">
                  <c:v>1.0544559000000004</c:v>
                </c:pt>
                <c:pt idx="9263">
                  <c:v>1.0546720000000001</c:v>
                </c:pt>
                <c:pt idx="9264">
                  <c:v>1.0547388</c:v>
                </c:pt>
                <c:pt idx="9265">
                  <c:v>1.0545552</c:v>
                </c:pt>
                <c:pt idx="9266">
                  <c:v>1.0542733</c:v>
                </c:pt>
                <c:pt idx="9267">
                  <c:v>1.0541640999999995</c:v>
                </c:pt>
                <c:pt idx="9268">
                  <c:v>1.0543317999999995</c:v>
                </c:pt>
                <c:pt idx="9269">
                  <c:v>1.0545996999999996</c:v>
                </c:pt>
                <c:pt idx="9270">
                  <c:v>1.0546981</c:v>
                </c:pt>
                <c:pt idx="9271">
                  <c:v>1.0545350999999998</c:v>
                </c:pt>
                <c:pt idx="9272">
                  <c:v>1.0542611999999998</c:v>
                </c:pt>
                <c:pt idx="9273">
                  <c:v>1.0540905</c:v>
                </c:pt>
                <c:pt idx="9274">
                  <c:v>1.0540993999999995</c:v>
                </c:pt>
                <c:pt idx="9275">
                  <c:v>1.0541974000000001</c:v>
                </c:pt>
                <c:pt idx="9276">
                  <c:v>1.0542511999999999</c:v>
                </c:pt>
                <c:pt idx="9277">
                  <c:v>1.0542088999999999</c:v>
                </c:pt>
                <c:pt idx="9278">
                  <c:v>1.0541256999999995</c:v>
                </c:pt>
                <c:pt idx="9279">
                  <c:v>1.0541041</c:v>
                </c:pt>
                <c:pt idx="9280">
                  <c:v>1.0542102999999998</c:v>
                </c:pt>
                <c:pt idx="9281">
                  <c:v>1.0544215999999995</c:v>
                </c:pt>
                <c:pt idx="9282">
                  <c:v>1.0546426</c:v>
                </c:pt>
                <c:pt idx="9283">
                  <c:v>1.0547863</c:v>
                </c:pt>
                <c:pt idx="9284">
                  <c:v>1.0548537</c:v>
                </c:pt>
                <c:pt idx="9285">
                  <c:v>1.0549195</c:v>
                </c:pt>
                <c:pt idx="9286">
                  <c:v>1.0550298999999996</c:v>
                </c:pt>
                <c:pt idx="9287">
                  <c:v>1.0551291999999994</c:v>
                </c:pt>
                <c:pt idx="9288">
                  <c:v>1.0551097999999994</c:v>
                </c:pt>
                <c:pt idx="9289">
                  <c:v>1.0549401999999999</c:v>
                </c:pt>
                <c:pt idx="9290">
                  <c:v>1.0547165000000001</c:v>
                </c:pt>
                <c:pt idx="9291">
                  <c:v>1.0545819999999999</c:v>
                </c:pt>
                <c:pt idx="9292">
                  <c:v>1.0546053</c:v>
                </c:pt>
                <c:pt idx="9293">
                  <c:v>1.0547412999999994</c:v>
                </c:pt>
                <c:pt idx="9294">
                  <c:v>1.0548895999999999</c:v>
                </c:pt>
                <c:pt idx="9295">
                  <c:v>1.0549642999999993</c:v>
                </c:pt>
                <c:pt idx="9296">
                  <c:v>1.0549230999999994</c:v>
                </c:pt>
                <c:pt idx="9297">
                  <c:v>1.0547803</c:v>
                </c:pt>
                <c:pt idx="9298">
                  <c:v>1.0546134</c:v>
                </c:pt>
                <c:pt idx="9299">
                  <c:v>1.0545306999999995</c:v>
                </c:pt>
                <c:pt idx="9300">
                  <c:v>1.0545906999999994</c:v>
                </c:pt>
                <c:pt idx="9301">
                  <c:v>1.0547472999999998</c:v>
                </c:pt>
                <c:pt idx="9302">
                  <c:v>1.0548964999999995</c:v>
                </c:pt>
                <c:pt idx="9303">
                  <c:v>1.0549795999999998</c:v>
                </c:pt>
                <c:pt idx="9304">
                  <c:v>1.0550226999999994</c:v>
                </c:pt>
                <c:pt idx="9305">
                  <c:v>1.0550674999999998</c:v>
                </c:pt>
                <c:pt idx="9306">
                  <c:v>1.0550925999999998</c:v>
                </c:pt>
                <c:pt idx="9307">
                  <c:v>1.0550355999999999</c:v>
                </c:pt>
                <c:pt idx="9308">
                  <c:v>1.0548876</c:v>
                </c:pt>
                <c:pt idx="9309">
                  <c:v>1.0547301</c:v>
                </c:pt>
                <c:pt idx="9310">
                  <c:v>1.0546651</c:v>
                </c:pt>
                <c:pt idx="9311">
                  <c:v>1.0547237999999994</c:v>
                </c:pt>
                <c:pt idx="9312">
                  <c:v>1.0548576999999999</c:v>
                </c:pt>
                <c:pt idx="9313">
                  <c:v>1.0550013999999996</c:v>
                </c:pt>
                <c:pt idx="9314">
                  <c:v>1.0551207999999996</c:v>
                </c:pt>
                <c:pt idx="9315">
                  <c:v>1.0552105999999999</c:v>
                </c:pt>
                <c:pt idx="9316">
                  <c:v>1.0552751999999999</c:v>
                </c:pt>
                <c:pt idx="9317">
                  <c:v>1.0553230999999994</c:v>
                </c:pt>
                <c:pt idx="9318">
                  <c:v>1.0553561</c:v>
                </c:pt>
                <c:pt idx="9319">
                  <c:v>1.0553462999999996</c:v>
                </c:pt>
                <c:pt idx="9320">
                  <c:v>1.0552465999999998</c:v>
                </c:pt>
                <c:pt idx="9321">
                  <c:v>1.0550508999999999</c:v>
                </c:pt>
                <c:pt idx="9322">
                  <c:v>1.0548400999999998</c:v>
                </c:pt>
                <c:pt idx="9323">
                  <c:v>1.0547323</c:v>
                </c:pt>
                <c:pt idx="9324">
                  <c:v>1.0547717999999995</c:v>
                </c:pt>
                <c:pt idx="9325">
                  <c:v>1.0548843999999995</c:v>
                </c:pt>
                <c:pt idx="9326">
                  <c:v>1.0549594</c:v>
                </c:pt>
                <c:pt idx="9327">
                  <c:v>1.0549640999999994</c:v>
                </c:pt>
                <c:pt idx="9328">
                  <c:v>1.0549580000000001</c:v>
                </c:pt>
                <c:pt idx="9329">
                  <c:v>1.0550033999999995</c:v>
                </c:pt>
                <c:pt idx="9330">
                  <c:v>1.0550986999999994</c:v>
                </c:pt>
                <c:pt idx="9331">
                  <c:v>1.0552013999999996</c:v>
                </c:pt>
                <c:pt idx="9332">
                  <c:v>1.0552854999999999</c:v>
                </c:pt>
                <c:pt idx="9333">
                  <c:v>1.0553420999999998</c:v>
                </c:pt>
                <c:pt idx="9334">
                  <c:v>1.0553440999999995</c:v>
                </c:pt>
                <c:pt idx="9335">
                  <c:v>1.0552575000000004</c:v>
                </c:pt>
                <c:pt idx="9336">
                  <c:v>1.0551046999999996</c:v>
                </c:pt>
                <c:pt idx="9337">
                  <c:v>1.0549865999999999</c:v>
                </c:pt>
                <c:pt idx="9338">
                  <c:v>1.0550085</c:v>
                </c:pt>
                <c:pt idx="9339">
                  <c:v>1.0551817999999995</c:v>
                </c:pt>
                <c:pt idx="9340">
                  <c:v>1.0554101999999999</c:v>
                </c:pt>
                <c:pt idx="9341">
                  <c:v>1.0555714999999994</c:v>
                </c:pt>
                <c:pt idx="9342">
                  <c:v>1.0556031999999995</c:v>
                </c:pt>
                <c:pt idx="9343">
                  <c:v>1.0555184</c:v>
                </c:pt>
                <c:pt idx="9344">
                  <c:v>1.0553691999999995</c:v>
                </c:pt>
                <c:pt idx="9345">
                  <c:v>1.0552075999999999</c:v>
                </c:pt>
                <c:pt idx="9346">
                  <c:v>1.0550645999999995</c:v>
                </c:pt>
                <c:pt idx="9347">
                  <c:v>1.0549413999999995</c:v>
                </c:pt>
                <c:pt idx="9348">
                  <c:v>1.0548249999999995</c:v>
                </c:pt>
                <c:pt idx="9349">
                  <c:v>1.0547279000000001</c:v>
                </c:pt>
                <c:pt idx="9350">
                  <c:v>1.0547061</c:v>
                </c:pt>
                <c:pt idx="9351">
                  <c:v>1.0548169000000001</c:v>
                </c:pt>
                <c:pt idx="9352">
                  <c:v>1.0550441999999998</c:v>
                </c:pt>
                <c:pt idx="9353">
                  <c:v>1.0552872</c:v>
                </c:pt>
                <c:pt idx="9354">
                  <c:v>1.0554355</c:v>
                </c:pt>
                <c:pt idx="9355">
                  <c:v>1.0554541999999998</c:v>
                </c:pt>
                <c:pt idx="9356">
                  <c:v>1.0553851999999999</c:v>
                </c:pt>
                <c:pt idx="9357">
                  <c:v>1.0552869</c:v>
                </c:pt>
                <c:pt idx="9358">
                  <c:v>1.0551975</c:v>
                </c:pt>
                <c:pt idx="9359">
                  <c:v>1.0551520000000001</c:v>
                </c:pt>
                <c:pt idx="9360">
                  <c:v>1.0551817999999995</c:v>
                </c:pt>
                <c:pt idx="9361">
                  <c:v>1.0552712999999996</c:v>
                </c:pt>
                <c:pt idx="9362">
                  <c:v>1.0553393999999996</c:v>
                </c:pt>
                <c:pt idx="9363">
                  <c:v>1.0553072999999995</c:v>
                </c:pt>
                <c:pt idx="9364">
                  <c:v>1.0551888999999999</c:v>
                </c:pt>
                <c:pt idx="9365">
                  <c:v>1.0550808999999999</c:v>
                </c:pt>
                <c:pt idx="9366">
                  <c:v>1.0550462999999994</c:v>
                </c:pt>
                <c:pt idx="9367">
                  <c:v>1.05504</c:v>
                </c:pt>
                <c:pt idx="9368">
                  <c:v>1.0549708</c:v>
                </c:pt>
                <c:pt idx="9369">
                  <c:v>1.0548203999999994</c:v>
                </c:pt>
                <c:pt idx="9370">
                  <c:v>1.0546646999999996</c:v>
                </c:pt>
                <c:pt idx="9371">
                  <c:v>1.0545852999999998</c:v>
                </c:pt>
                <c:pt idx="9372">
                  <c:v>1.0545996999999996</c:v>
                </c:pt>
                <c:pt idx="9373">
                  <c:v>1.0546864999999999</c:v>
                </c:pt>
                <c:pt idx="9374">
                  <c:v>1.0548339999999998</c:v>
                </c:pt>
                <c:pt idx="9375">
                  <c:v>1.0550217999999996</c:v>
                </c:pt>
                <c:pt idx="9376">
                  <c:v>1.0551826</c:v>
                </c:pt>
                <c:pt idx="9377">
                  <c:v>1.0552466999999996</c:v>
                </c:pt>
                <c:pt idx="9378">
                  <c:v>1.0552378</c:v>
                </c:pt>
                <c:pt idx="9379">
                  <c:v>1.0552781999999998</c:v>
                </c:pt>
                <c:pt idx="9380">
                  <c:v>1.0554561999999998</c:v>
                </c:pt>
                <c:pt idx="9381">
                  <c:v>1.0557075</c:v>
                </c:pt>
                <c:pt idx="9382">
                  <c:v>1.0558684999999994</c:v>
                </c:pt>
                <c:pt idx="9383">
                  <c:v>1.0558455</c:v>
                </c:pt>
                <c:pt idx="9384">
                  <c:v>1.0556989999999995</c:v>
                </c:pt>
                <c:pt idx="9385">
                  <c:v>1.0555597999999995</c:v>
                </c:pt>
                <c:pt idx="9386">
                  <c:v>1.0555025</c:v>
                </c:pt>
                <c:pt idx="9387">
                  <c:v>1.0555207999999996</c:v>
                </c:pt>
                <c:pt idx="9388">
                  <c:v>1.0555805</c:v>
                </c:pt>
                <c:pt idx="9389">
                  <c:v>1.0556452999999995</c:v>
                </c:pt>
                <c:pt idx="9390">
                  <c:v>1.0556600999999994</c:v>
                </c:pt>
                <c:pt idx="9391">
                  <c:v>1.0555778999999998</c:v>
                </c:pt>
                <c:pt idx="9392">
                  <c:v>1.0554256999999996</c:v>
                </c:pt>
                <c:pt idx="9393">
                  <c:v>1.0553015999999995</c:v>
                </c:pt>
                <c:pt idx="9394">
                  <c:v>1.0552662999999995</c:v>
                </c:pt>
                <c:pt idx="9395">
                  <c:v>1.0552649999999995</c:v>
                </c:pt>
                <c:pt idx="9396">
                  <c:v>1.0552059</c:v>
                </c:pt>
                <c:pt idx="9397">
                  <c:v>1.0551014999999995</c:v>
                </c:pt>
                <c:pt idx="9398">
                  <c:v>1.0550685999999998</c:v>
                </c:pt>
                <c:pt idx="9399">
                  <c:v>1.0551633999999996</c:v>
                </c:pt>
                <c:pt idx="9400">
                  <c:v>1.0552797999999994</c:v>
                </c:pt>
                <c:pt idx="9401">
                  <c:v>1.0552703999999995</c:v>
                </c:pt>
                <c:pt idx="9402">
                  <c:v>1.0551445999999998</c:v>
                </c:pt>
                <c:pt idx="9403">
                  <c:v>1.0550682999999994</c:v>
                </c:pt>
                <c:pt idx="9404">
                  <c:v>1.0551558000000001</c:v>
                </c:pt>
                <c:pt idx="9405">
                  <c:v>1.0553271</c:v>
                </c:pt>
                <c:pt idx="9406">
                  <c:v>1.0554211999999994</c:v>
                </c:pt>
                <c:pt idx="9407">
                  <c:v>1.0554082999999994</c:v>
                </c:pt>
                <c:pt idx="9408">
                  <c:v>1.0554146999999996</c:v>
                </c:pt>
                <c:pt idx="9409">
                  <c:v>1.0555415999999995</c:v>
                </c:pt>
                <c:pt idx="9410">
                  <c:v>1.0557273999999994</c:v>
                </c:pt>
                <c:pt idx="9411">
                  <c:v>1.0558238999999996</c:v>
                </c:pt>
                <c:pt idx="9412">
                  <c:v>1.0557588</c:v>
                </c:pt>
                <c:pt idx="9413">
                  <c:v>1.0555729</c:v>
                </c:pt>
                <c:pt idx="9414">
                  <c:v>1.0553355999999998</c:v>
                </c:pt>
                <c:pt idx="9415">
                  <c:v>1.0551016999999996</c:v>
                </c:pt>
                <c:pt idx="9416">
                  <c:v>1.0549519999999999</c:v>
                </c:pt>
                <c:pt idx="9417">
                  <c:v>1.0549899999999999</c:v>
                </c:pt>
                <c:pt idx="9418">
                  <c:v>1.0552321</c:v>
                </c:pt>
                <c:pt idx="9419">
                  <c:v>1.0555350999999995</c:v>
                </c:pt>
                <c:pt idx="9420">
                  <c:v>1.0557055999999998</c:v>
                </c:pt>
                <c:pt idx="9421">
                  <c:v>1.0556917999999993</c:v>
                </c:pt>
                <c:pt idx="9422">
                  <c:v>1.0556169</c:v>
                </c:pt>
                <c:pt idx="9423">
                  <c:v>1.0556056999999996</c:v>
                </c:pt>
                <c:pt idx="9424">
                  <c:v>1.0556356999999994</c:v>
                </c:pt>
                <c:pt idx="9425">
                  <c:v>1.0556025</c:v>
                </c:pt>
                <c:pt idx="9426">
                  <c:v>1.0554904999999994</c:v>
                </c:pt>
                <c:pt idx="9427">
                  <c:v>1.0554033999999994</c:v>
                </c:pt>
                <c:pt idx="9428">
                  <c:v>1.0554204999999994</c:v>
                </c:pt>
                <c:pt idx="9429">
                  <c:v>1.0554929</c:v>
                </c:pt>
                <c:pt idx="9430">
                  <c:v>1.0555249999999994</c:v>
                </c:pt>
                <c:pt idx="9431">
                  <c:v>1.055518</c:v>
                </c:pt>
                <c:pt idx="9432">
                  <c:v>1.0555675</c:v>
                </c:pt>
                <c:pt idx="9433">
                  <c:v>1.0557196999999996</c:v>
                </c:pt>
                <c:pt idx="9434">
                  <c:v>1.0558906999999993</c:v>
                </c:pt>
                <c:pt idx="9435">
                  <c:v>1.0559588</c:v>
                </c:pt>
                <c:pt idx="9436">
                  <c:v>1.0559019999999995</c:v>
                </c:pt>
                <c:pt idx="9437">
                  <c:v>1.0558111999999995</c:v>
                </c:pt>
                <c:pt idx="9438">
                  <c:v>1.0557878999999999</c:v>
                </c:pt>
                <c:pt idx="9439">
                  <c:v>1.0558603999999996</c:v>
                </c:pt>
                <c:pt idx="9440">
                  <c:v>1.0559879999999999</c:v>
                </c:pt>
                <c:pt idx="9441">
                  <c:v>1.0560961</c:v>
                </c:pt>
                <c:pt idx="9442">
                  <c:v>1.0561035999999999</c:v>
                </c:pt>
                <c:pt idx="9443">
                  <c:v>1.055964399999999</c:v>
                </c:pt>
                <c:pt idx="9444">
                  <c:v>1.0557325</c:v>
                </c:pt>
                <c:pt idx="9445">
                  <c:v>1.0555613999999995</c:v>
                </c:pt>
                <c:pt idx="9446">
                  <c:v>1.0555759999999998</c:v>
                </c:pt>
                <c:pt idx="9447">
                  <c:v>1.055729299999999</c:v>
                </c:pt>
                <c:pt idx="9448">
                  <c:v>1.0558218999999995</c:v>
                </c:pt>
                <c:pt idx="9449">
                  <c:v>1.0557001999999998</c:v>
                </c:pt>
                <c:pt idx="9450">
                  <c:v>1.0554237999999996</c:v>
                </c:pt>
                <c:pt idx="9451">
                  <c:v>1.0552120999999999</c:v>
                </c:pt>
                <c:pt idx="9452">
                  <c:v>1.0552284999999995</c:v>
                </c:pt>
                <c:pt idx="9453">
                  <c:v>1.0554435999999998</c:v>
                </c:pt>
                <c:pt idx="9454">
                  <c:v>1.0557004999999995</c:v>
                </c:pt>
                <c:pt idx="9455">
                  <c:v>1.0558772999999995</c:v>
                </c:pt>
                <c:pt idx="9456">
                  <c:v>1.0559605999999995</c:v>
                </c:pt>
                <c:pt idx="9457">
                  <c:v>1.055994399999999</c:v>
                </c:pt>
                <c:pt idx="9458">
                  <c:v>1.0559989999999995</c:v>
                </c:pt>
                <c:pt idx="9459">
                  <c:v>1.0559535999999998</c:v>
                </c:pt>
                <c:pt idx="9460">
                  <c:v>1.0558339999999995</c:v>
                </c:pt>
                <c:pt idx="9461">
                  <c:v>1.0556485999999998</c:v>
                </c:pt>
                <c:pt idx="9462">
                  <c:v>1.0554493999999996</c:v>
                </c:pt>
                <c:pt idx="9463">
                  <c:v>1.0553140999999995</c:v>
                </c:pt>
                <c:pt idx="9464">
                  <c:v>1.0553002999999994</c:v>
                </c:pt>
                <c:pt idx="9465">
                  <c:v>1.0553952999999996</c:v>
                </c:pt>
                <c:pt idx="9466">
                  <c:v>1.0555113999999994</c:v>
                </c:pt>
                <c:pt idx="9467">
                  <c:v>1.0555539999999999</c:v>
                </c:pt>
                <c:pt idx="9468">
                  <c:v>1.0555076999999995</c:v>
                </c:pt>
                <c:pt idx="9469">
                  <c:v>1.0554494999999995</c:v>
                </c:pt>
                <c:pt idx="9470">
                  <c:v>1.0554709999999998</c:v>
                </c:pt>
                <c:pt idx="9471">
                  <c:v>1.0555926999999996</c:v>
                </c:pt>
                <c:pt idx="9472">
                  <c:v>1.0557535</c:v>
                </c:pt>
                <c:pt idx="9473">
                  <c:v>1.0558680999999996</c:v>
                </c:pt>
                <c:pt idx="9474">
                  <c:v>1.0558805</c:v>
                </c:pt>
                <c:pt idx="9475">
                  <c:v>1.0557782999999996</c:v>
                </c:pt>
                <c:pt idx="9476">
                  <c:v>1.0555890999999995</c:v>
                </c:pt>
                <c:pt idx="9477">
                  <c:v>1.0553821999999999</c:v>
                </c:pt>
                <c:pt idx="9478">
                  <c:v>1.0552520999999999</c:v>
                </c:pt>
                <c:pt idx="9479">
                  <c:v>1.0552699999999995</c:v>
                </c:pt>
                <c:pt idx="9480">
                  <c:v>1.0554346999999991</c:v>
                </c:pt>
                <c:pt idx="9481">
                  <c:v>1.0556748999999996</c:v>
                </c:pt>
                <c:pt idx="9482">
                  <c:v>1.0559071999999998</c:v>
                </c:pt>
                <c:pt idx="9483">
                  <c:v>1.0560911999999998</c:v>
                </c:pt>
                <c:pt idx="9484">
                  <c:v>1.0562368</c:v>
                </c:pt>
                <c:pt idx="9485">
                  <c:v>1.056368</c:v>
                </c:pt>
                <c:pt idx="9486">
                  <c:v>1.0564822</c:v>
                </c:pt>
                <c:pt idx="9487">
                  <c:v>1.0565422999999998</c:v>
                </c:pt>
                <c:pt idx="9488">
                  <c:v>1.0565058000000001</c:v>
                </c:pt>
                <c:pt idx="9489">
                  <c:v>1.0563723999999999</c:v>
                </c:pt>
                <c:pt idx="9490">
                  <c:v>1.0562053</c:v>
                </c:pt>
                <c:pt idx="9491">
                  <c:v>1.0560872000000001</c:v>
                </c:pt>
                <c:pt idx="9492">
                  <c:v>1.0560399</c:v>
                </c:pt>
                <c:pt idx="9493">
                  <c:v>1.0559934999999996</c:v>
                </c:pt>
                <c:pt idx="9494">
                  <c:v>1.0558639999999995</c:v>
                </c:pt>
                <c:pt idx="9495">
                  <c:v>1.0556706999999994</c:v>
                </c:pt>
                <c:pt idx="9496">
                  <c:v>1.0555511999999998</c:v>
                </c:pt>
                <c:pt idx="9497">
                  <c:v>1.0556361999999995</c:v>
                </c:pt>
                <c:pt idx="9498">
                  <c:v>1.0559071999999998</c:v>
                </c:pt>
                <c:pt idx="9499">
                  <c:v>1.0562068999999998</c:v>
                </c:pt>
                <c:pt idx="9500">
                  <c:v>1.0563905999999998</c:v>
                </c:pt>
                <c:pt idx="9501">
                  <c:v>1.0564548</c:v>
                </c:pt>
                <c:pt idx="9502">
                  <c:v>1.0565058000000001</c:v>
                </c:pt>
                <c:pt idx="9503">
                  <c:v>1.0566264999999995</c:v>
                </c:pt>
                <c:pt idx="9504">
                  <c:v>1.0567995999999995</c:v>
                </c:pt>
                <c:pt idx="9505">
                  <c:v>1.0569483</c:v>
                </c:pt>
                <c:pt idx="9506">
                  <c:v>1.0570143999999995</c:v>
                </c:pt>
                <c:pt idx="9507">
                  <c:v>1.0569841999999998</c:v>
                </c:pt>
                <c:pt idx="9508">
                  <c:v>1.0568674</c:v>
                </c:pt>
                <c:pt idx="9509">
                  <c:v>1.0566884999999999</c:v>
                </c:pt>
                <c:pt idx="9510">
                  <c:v>1.0564994999999995</c:v>
                </c:pt>
                <c:pt idx="9511">
                  <c:v>1.0563722</c:v>
                </c:pt>
                <c:pt idx="9512">
                  <c:v>1.0563587999999999</c:v>
                </c:pt>
                <c:pt idx="9513">
                  <c:v>1.0564576999999999</c:v>
                </c:pt>
                <c:pt idx="9514">
                  <c:v>1.0566183</c:v>
                </c:pt>
                <c:pt idx="9515">
                  <c:v>1.0567705999999999</c:v>
                </c:pt>
                <c:pt idx="9516">
                  <c:v>1.0568546999999995</c:v>
                </c:pt>
                <c:pt idx="9517">
                  <c:v>1.0568470999999999</c:v>
                </c:pt>
                <c:pt idx="9518">
                  <c:v>1.0567797999999995</c:v>
                </c:pt>
                <c:pt idx="9519">
                  <c:v>1.0567234999999995</c:v>
                </c:pt>
                <c:pt idx="9520">
                  <c:v>1.0567240999999994</c:v>
                </c:pt>
                <c:pt idx="9521">
                  <c:v>1.0567487999999998</c:v>
                </c:pt>
                <c:pt idx="9522">
                  <c:v>1.0567141999999998</c:v>
                </c:pt>
                <c:pt idx="9523">
                  <c:v>1.0565821000000004</c:v>
                </c:pt>
                <c:pt idx="9524">
                  <c:v>1.0564131999999999</c:v>
                </c:pt>
                <c:pt idx="9525">
                  <c:v>1.0563119999999999</c:v>
                </c:pt>
                <c:pt idx="9526">
                  <c:v>1.0563294999999995</c:v>
                </c:pt>
                <c:pt idx="9527">
                  <c:v>1.0564339999999999</c:v>
                </c:pt>
                <c:pt idx="9528">
                  <c:v>1.0565651</c:v>
                </c:pt>
                <c:pt idx="9529">
                  <c:v>1.0566857000000001</c:v>
                </c:pt>
                <c:pt idx="9530">
                  <c:v>1.0567777999999999</c:v>
                </c:pt>
                <c:pt idx="9531">
                  <c:v>1.0568282999999994</c:v>
                </c:pt>
                <c:pt idx="9532">
                  <c:v>1.0568514</c:v>
                </c:pt>
                <c:pt idx="9533">
                  <c:v>1.0569027</c:v>
                </c:pt>
                <c:pt idx="9534">
                  <c:v>1.0570244999999996</c:v>
                </c:pt>
                <c:pt idx="9535">
                  <c:v>1.0571728999999999</c:v>
                </c:pt>
                <c:pt idx="9536">
                  <c:v>1.0572417999999995</c:v>
                </c:pt>
                <c:pt idx="9537">
                  <c:v>1.0571889999999999</c:v>
                </c:pt>
                <c:pt idx="9538">
                  <c:v>1.0571017999999994</c:v>
                </c:pt>
                <c:pt idx="9539">
                  <c:v>1.0570941999999994</c:v>
                </c:pt>
                <c:pt idx="9540">
                  <c:v>1.0571491999999998</c:v>
                </c:pt>
                <c:pt idx="9541">
                  <c:v>1.0571196999999994</c:v>
                </c:pt>
                <c:pt idx="9542">
                  <c:v>1.0569141</c:v>
                </c:pt>
                <c:pt idx="9543">
                  <c:v>1.0566389999999999</c:v>
                </c:pt>
                <c:pt idx="9544">
                  <c:v>1.0565093999999995</c:v>
                </c:pt>
                <c:pt idx="9545">
                  <c:v>1.0566236999999994</c:v>
                </c:pt>
                <c:pt idx="9546">
                  <c:v>1.0568706999999995</c:v>
                </c:pt>
                <c:pt idx="9547">
                  <c:v>1.0570616999999995</c:v>
                </c:pt>
                <c:pt idx="9548">
                  <c:v>1.0571136999999995</c:v>
                </c:pt>
                <c:pt idx="9549">
                  <c:v>1.0570729999999999</c:v>
                </c:pt>
                <c:pt idx="9550">
                  <c:v>1.0570037999999995</c:v>
                </c:pt>
                <c:pt idx="9551">
                  <c:v>1.0569134999999998</c:v>
                </c:pt>
                <c:pt idx="9552">
                  <c:v>1.0567965999999998</c:v>
                </c:pt>
                <c:pt idx="9553">
                  <c:v>1.0566948999999994</c:v>
                </c:pt>
                <c:pt idx="9554">
                  <c:v>1.0566695999999998</c:v>
                </c:pt>
                <c:pt idx="9555">
                  <c:v>1.0567245999999995</c:v>
                </c:pt>
                <c:pt idx="9556">
                  <c:v>1.0567956999999994</c:v>
                </c:pt>
                <c:pt idx="9557">
                  <c:v>1.0568212999999993</c:v>
                </c:pt>
                <c:pt idx="9558">
                  <c:v>1.0568061999999998</c:v>
                </c:pt>
                <c:pt idx="9559">
                  <c:v>1.0568023</c:v>
                </c:pt>
                <c:pt idx="9560">
                  <c:v>1.0568436999999995</c:v>
                </c:pt>
                <c:pt idx="9561">
                  <c:v>1.0569075999999999</c:v>
                </c:pt>
                <c:pt idx="9562">
                  <c:v>1.0569365999999998</c:v>
                </c:pt>
                <c:pt idx="9563">
                  <c:v>1.0568884000000001</c:v>
                </c:pt>
                <c:pt idx="9564">
                  <c:v>1.0567800999999999</c:v>
                </c:pt>
                <c:pt idx="9565">
                  <c:v>1.0566925</c:v>
                </c:pt>
                <c:pt idx="9566">
                  <c:v>1.0567157</c:v>
                </c:pt>
                <c:pt idx="9567">
                  <c:v>1.0568605</c:v>
                </c:pt>
                <c:pt idx="9568">
                  <c:v>1.0570237999999996</c:v>
                </c:pt>
                <c:pt idx="9569">
                  <c:v>1.0570679999999999</c:v>
                </c:pt>
                <c:pt idx="9570">
                  <c:v>1.0569529000000004</c:v>
                </c:pt>
                <c:pt idx="9571">
                  <c:v>1.056773</c:v>
                </c:pt>
                <c:pt idx="9572">
                  <c:v>1.0566507999999999</c:v>
                </c:pt>
                <c:pt idx="9573">
                  <c:v>1.0566127000000001</c:v>
                </c:pt>
                <c:pt idx="9574">
                  <c:v>1.0565936999999996</c:v>
                </c:pt>
                <c:pt idx="9575">
                  <c:v>1.0565526999999999</c:v>
                </c:pt>
                <c:pt idx="9576">
                  <c:v>1.0565308999999998</c:v>
                </c:pt>
                <c:pt idx="9577">
                  <c:v>1.0565783</c:v>
                </c:pt>
                <c:pt idx="9578">
                  <c:v>1.0566625999999999</c:v>
                </c:pt>
                <c:pt idx="9579">
                  <c:v>1.0566971000000001</c:v>
                </c:pt>
                <c:pt idx="9580">
                  <c:v>1.0566500999999999</c:v>
                </c:pt>
                <c:pt idx="9581">
                  <c:v>1.0565743999999995</c:v>
                </c:pt>
                <c:pt idx="9582">
                  <c:v>1.0565127999999999</c:v>
                </c:pt>
                <c:pt idx="9583">
                  <c:v>1.0564230999999995</c:v>
                </c:pt>
                <c:pt idx="9584">
                  <c:v>1.0562404999999999</c:v>
                </c:pt>
                <c:pt idx="9585">
                  <c:v>1.0560019999999999</c:v>
                </c:pt>
                <c:pt idx="9586">
                  <c:v>1.0558490999999994</c:v>
                </c:pt>
                <c:pt idx="9587">
                  <c:v>1.0558885</c:v>
                </c:pt>
                <c:pt idx="9588">
                  <c:v>1.0560844</c:v>
                </c:pt>
                <c:pt idx="9589">
                  <c:v>1.0563129000000004</c:v>
                </c:pt>
                <c:pt idx="9590">
                  <c:v>1.0564955999999999</c:v>
                </c:pt>
                <c:pt idx="9591">
                  <c:v>1.0566403</c:v>
                </c:pt>
                <c:pt idx="9592">
                  <c:v>1.0567568999999999</c:v>
                </c:pt>
                <c:pt idx="9593">
                  <c:v>1.0567899000000001</c:v>
                </c:pt>
                <c:pt idx="9594">
                  <c:v>1.0566675999999999</c:v>
                </c:pt>
                <c:pt idx="9595">
                  <c:v>1.0563989</c:v>
                </c:pt>
                <c:pt idx="9596">
                  <c:v>1.0560898000000001</c:v>
                </c:pt>
                <c:pt idx="9597">
                  <c:v>1.0558653999999996</c:v>
                </c:pt>
                <c:pt idx="9598">
                  <c:v>1.0557998999999996</c:v>
                </c:pt>
                <c:pt idx="9599">
                  <c:v>1.0559067999999996</c:v>
                </c:pt>
                <c:pt idx="9600">
                  <c:v>1.0561498999999999</c:v>
                </c:pt>
                <c:pt idx="9601">
                  <c:v>1.0564327</c:v>
                </c:pt>
                <c:pt idx="9602">
                  <c:v>1.0566129000000004</c:v>
                </c:pt>
                <c:pt idx="9603">
                  <c:v>1.0565856</c:v>
                </c:pt>
                <c:pt idx="9604">
                  <c:v>1.0563818</c:v>
                </c:pt>
                <c:pt idx="9605">
                  <c:v>1.0561631999999999</c:v>
                </c:pt>
                <c:pt idx="9606">
                  <c:v>1.0560910999999995</c:v>
                </c:pt>
                <c:pt idx="9607">
                  <c:v>1.0561961999999998</c:v>
                </c:pt>
                <c:pt idx="9608">
                  <c:v>1.0563724999999999</c:v>
                </c:pt>
                <c:pt idx="9609">
                  <c:v>1.0564880999999999</c:v>
                </c:pt>
                <c:pt idx="9610">
                  <c:v>1.0564882999999998</c:v>
                </c:pt>
                <c:pt idx="9611">
                  <c:v>1.0564064</c:v>
                </c:pt>
                <c:pt idx="9612">
                  <c:v>1.0563091</c:v>
                </c:pt>
                <c:pt idx="9613">
                  <c:v>1.0562503999999999</c:v>
                </c:pt>
                <c:pt idx="9614">
                  <c:v>1.0562606999999995</c:v>
                </c:pt>
                <c:pt idx="9615">
                  <c:v>1.0563490999999998</c:v>
                </c:pt>
                <c:pt idx="9616">
                  <c:v>1.0564998999999995</c:v>
                </c:pt>
                <c:pt idx="9617">
                  <c:v>1.0566719999999998</c:v>
                </c:pt>
                <c:pt idx="9618">
                  <c:v>1.0568105999999999</c:v>
                </c:pt>
                <c:pt idx="9619">
                  <c:v>1.0568660999999995</c:v>
                </c:pt>
                <c:pt idx="9620">
                  <c:v>1.0568175000000004</c:v>
                </c:pt>
                <c:pt idx="9621">
                  <c:v>1.0566911999999995</c:v>
                </c:pt>
                <c:pt idx="9622">
                  <c:v>1.0565631</c:v>
                </c:pt>
                <c:pt idx="9623">
                  <c:v>1.0565187</c:v>
                </c:pt>
                <c:pt idx="9624">
                  <c:v>1.0565905</c:v>
                </c:pt>
                <c:pt idx="9625">
                  <c:v>1.0567278999999998</c:v>
                </c:pt>
                <c:pt idx="9626">
                  <c:v>1.0568412999999994</c:v>
                </c:pt>
                <c:pt idx="9627">
                  <c:v>1.0568815</c:v>
                </c:pt>
                <c:pt idx="9628">
                  <c:v>1.0568774999999999</c:v>
                </c:pt>
                <c:pt idx="9629">
                  <c:v>1.0568974</c:v>
                </c:pt>
                <c:pt idx="9630">
                  <c:v>1.0569773</c:v>
                </c:pt>
                <c:pt idx="9631">
                  <c:v>1.0570903999999994</c:v>
                </c:pt>
                <c:pt idx="9632">
                  <c:v>1.0571699999999995</c:v>
                </c:pt>
                <c:pt idx="9633">
                  <c:v>1.0571535000000001</c:v>
                </c:pt>
                <c:pt idx="9634">
                  <c:v>1.0570161</c:v>
                </c:pt>
                <c:pt idx="9635">
                  <c:v>1.0567864999999999</c:v>
                </c:pt>
                <c:pt idx="9636">
                  <c:v>1.0565453</c:v>
                </c:pt>
                <c:pt idx="9637">
                  <c:v>1.0563886</c:v>
                </c:pt>
                <c:pt idx="9638">
                  <c:v>1.0563669</c:v>
                </c:pt>
                <c:pt idx="9639">
                  <c:v>1.0564488000000001</c:v>
                </c:pt>
                <c:pt idx="9640">
                  <c:v>1.0565495</c:v>
                </c:pt>
                <c:pt idx="9641">
                  <c:v>1.0566034</c:v>
                </c:pt>
                <c:pt idx="9642">
                  <c:v>1.0566096999999994</c:v>
                </c:pt>
                <c:pt idx="9643">
                  <c:v>1.0566123999999999</c:v>
                </c:pt>
                <c:pt idx="9644">
                  <c:v>1.0566465999999999</c:v>
                </c:pt>
                <c:pt idx="9645">
                  <c:v>1.0567097999999995</c:v>
                </c:pt>
                <c:pt idx="9646">
                  <c:v>1.0567758999999999</c:v>
                </c:pt>
                <c:pt idx="9647">
                  <c:v>1.0568206999999994</c:v>
                </c:pt>
                <c:pt idx="9648">
                  <c:v>1.0568333999999995</c:v>
                </c:pt>
                <c:pt idx="9649">
                  <c:v>1.0568154999999999</c:v>
                </c:pt>
                <c:pt idx="9650">
                  <c:v>1.0567795</c:v>
                </c:pt>
                <c:pt idx="9651">
                  <c:v>1.0567419999999998</c:v>
                </c:pt>
                <c:pt idx="9652">
                  <c:v>1.0567135999999999</c:v>
                </c:pt>
                <c:pt idx="9653">
                  <c:v>1.0566926999999995</c:v>
                </c:pt>
                <c:pt idx="9654">
                  <c:v>1.0566738</c:v>
                </c:pt>
                <c:pt idx="9655">
                  <c:v>1.0566614999999995</c:v>
                </c:pt>
                <c:pt idx="9656">
                  <c:v>1.0566667999999995</c:v>
                </c:pt>
                <c:pt idx="9657">
                  <c:v>1.0566884999999999</c:v>
                </c:pt>
                <c:pt idx="9658">
                  <c:v>1.0567051999999999</c:v>
                </c:pt>
                <c:pt idx="9659">
                  <c:v>1.0566892999999995</c:v>
                </c:pt>
                <c:pt idx="9660">
                  <c:v>1.0566279999999999</c:v>
                </c:pt>
                <c:pt idx="9661">
                  <c:v>1.0565304</c:v>
                </c:pt>
                <c:pt idx="9662">
                  <c:v>1.0564265999999998</c:v>
                </c:pt>
                <c:pt idx="9663">
                  <c:v>1.0563669999999998</c:v>
                </c:pt>
                <c:pt idx="9664">
                  <c:v>1.0564114999999998</c:v>
                </c:pt>
                <c:pt idx="9665">
                  <c:v>1.0565921999999999</c:v>
                </c:pt>
                <c:pt idx="9666">
                  <c:v>1.0568685</c:v>
                </c:pt>
                <c:pt idx="9667">
                  <c:v>1.0571275</c:v>
                </c:pt>
                <c:pt idx="9668">
                  <c:v>1.0572585999999999</c:v>
                </c:pt>
                <c:pt idx="9669">
                  <c:v>1.0572390999999994</c:v>
                </c:pt>
                <c:pt idx="9670">
                  <c:v>1.0571489999999999</c:v>
                </c:pt>
                <c:pt idx="9671">
                  <c:v>1.0570961999999995</c:v>
                </c:pt>
                <c:pt idx="9672">
                  <c:v>1.0571262999999993</c:v>
                </c:pt>
                <c:pt idx="9673">
                  <c:v>1.0571979</c:v>
                </c:pt>
                <c:pt idx="9674">
                  <c:v>1.0572309999999998</c:v>
                </c:pt>
                <c:pt idx="9675">
                  <c:v>1.0571698999999994</c:v>
                </c:pt>
                <c:pt idx="9676">
                  <c:v>1.0570161</c:v>
                </c:pt>
                <c:pt idx="9677">
                  <c:v>1.0568271</c:v>
                </c:pt>
                <c:pt idx="9678">
                  <c:v>1.0566906999999994</c:v>
                </c:pt>
                <c:pt idx="9679">
                  <c:v>1.0566759999999999</c:v>
                </c:pt>
                <c:pt idx="9680">
                  <c:v>1.0567820999999999</c:v>
                </c:pt>
                <c:pt idx="9681">
                  <c:v>1.0569306999999994</c:v>
                </c:pt>
                <c:pt idx="9682">
                  <c:v>1.0570271999999998</c:v>
                </c:pt>
                <c:pt idx="9683">
                  <c:v>1.0570439999999999</c:v>
                </c:pt>
                <c:pt idx="9684">
                  <c:v>1.0570362999999996</c:v>
                </c:pt>
                <c:pt idx="9685">
                  <c:v>1.0570694999999994</c:v>
                </c:pt>
                <c:pt idx="9686">
                  <c:v>1.0571371999999999</c:v>
                </c:pt>
                <c:pt idx="9687">
                  <c:v>1.0571655999999998</c:v>
                </c:pt>
                <c:pt idx="9688">
                  <c:v>1.0570999999999995</c:v>
                </c:pt>
                <c:pt idx="9689">
                  <c:v>1.0569704</c:v>
                </c:pt>
                <c:pt idx="9690">
                  <c:v>1.056862</c:v>
                </c:pt>
                <c:pt idx="9691">
                  <c:v>1.0568280999999995</c:v>
                </c:pt>
                <c:pt idx="9692">
                  <c:v>1.0568446999999996</c:v>
                </c:pt>
                <c:pt idx="9693">
                  <c:v>1.0568506</c:v>
                </c:pt>
                <c:pt idx="9694">
                  <c:v>1.0568194</c:v>
                </c:pt>
                <c:pt idx="9695">
                  <c:v>1.056783</c:v>
                </c:pt>
                <c:pt idx="9696">
                  <c:v>1.0567898</c:v>
                </c:pt>
                <c:pt idx="9697">
                  <c:v>1.0568515000000001</c:v>
                </c:pt>
                <c:pt idx="9698">
                  <c:v>1.0569317999999996</c:v>
                </c:pt>
                <c:pt idx="9699">
                  <c:v>1.0569807</c:v>
                </c:pt>
                <c:pt idx="9700">
                  <c:v>1.0569750999999998</c:v>
                </c:pt>
                <c:pt idx="9701">
                  <c:v>1.0569306999999994</c:v>
                </c:pt>
                <c:pt idx="9702">
                  <c:v>1.056883</c:v>
                </c:pt>
                <c:pt idx="9703">
                  <c:v>1.0568630999999995</c:v>
                </c:pt>
                <c:pt idx="9704">
                  <c:v>1.0568838999999999</c:v>
                </c:pt>
                <c:pt idx="9705">
                  <c:v>1.0569442999999996</c:v>
                </c:pt>
                <c:pt idx="9706">
                  <c:v>1.0570378</c:v>
                </c:pt>
                <c:pt idx="9707">
                  <c:v>1.0571514</c:v>
                </c:pt>
                <c:pt idx="9708">
                  <c:v>1.0572616999999993</c:v>
                </c:pt>
                <c:pt idx="9709">
                  <c:v>1.0573355</c:v>
                </c:pt>
                <c:pt idx="9710">
                  <c:v>1.0573469</c:v>
                </c:pt>
                <c:pt idx="9711">
                  <c:v>1.0572971</c:v>
                </c:pt>
                <c:pt idx="9712">
                  <c:v>1.0572181999999999</c:v>
                </c:pt>
                <c:pt idx="9713">
                  <c:v>1.0571501999999999</c:v>
                </c:pt>
                <c:pt idx="9714">
                  <c:v>1.0571096999999994</c:v>
                </c:pt>
                <c:pt idx="9715">
                  <c:v>1.0570774999999999</c:v>
                </c:pt>
                <c:pt idx="9716">
                  <c:v>1.0570222999999994</c:v>
                </c:pt>
                <c:pt idx="9717">
                  <c:v>1.0569459999999999</c:v>
                </c:pt>
                <c:pt idx="9718">
                  <c:v>1.0569074000000001</c:v>
                </c:pt>
                <c:pt idx="9719">
                  <c:v>1.0569895</c:v>
                </c:pt>
                <c:pt idx="9720">
                  <c:v>1.0572206999999996</c:v>
                </c:pt>
                <c:pt idx="9721">
                  <c:v>1.0575201999999995</c:v>
                </c:pt>
                <c:pt idx="9722">
                  <c:v>1.0577307999999994</c:v>
                </c:pt>
                <c:pt idx="9723">
                  <c:v>1.0577310999999996</c:v>
                </c:pt>
                <c:pt idx="9724">
                  <c:v>1.0575334999999995</c:v>
                </c:pt>
                <c:pt idx="9725">
                  <c:v>1.0572784</c:v>
                </c:pt>
                <c:pt idx="9726">
                  <c:v>1.0571207999999994</c:v>
                </c:pt>
                <c:pt idx="9727">
                  <c:v>1.0571169</c:v>
                </c:pt>
                <c:pt idx="9728">
                  <c:v>1.0572035</c:v>
                </c:pt>
                <c:pt idx="9729">
                  <c:v>1.0572739</c:v>
                </c:pt>
                <c:pt idx="9730">
                  <c:v>1.0572621</c:v>
                </c:pt>
                <c:pt idx="9731">
                  <c:v>1.0571665999999995</c:v>
                </c:pt>
                <c:pt idx="9732">
                  <c:v>1.0570243999999995</c:v>
                </c:pt>
                <c:pt idx="9733">
                  <c:v>1.0568877999999999</c:v>
                </c:pt>
                <c:pt idx="9734">
                  <c:v>1.056816</c:v>
                </c:pt>
                <c:pt idx="9735">
                  <c:v>1.0568599000000001</c:v>
                </c:pt>
                <c:pt idx="9736">
                  <c:v>1.0570271999999998</c:v>
                </c:pt>
                <c:pt idx="9737">
                  <c:v>1.0572619999999995</c:v>
                </c:pt>
                <c:pt idx="9738">
                  <c:v>1.0574699999999995</c:v>
                </c:pt>
                <c:pt idx="9739">
                  <c:v>1.0575743999999996</c:v>
                </c:pt>
                <c:pt idx="9740">
                  <c:v>1.0575546999999994</c:v>
                </c:pt>
                <c:pt idx="9741">
                  <c:v>1.0574425000000001</c:v>
                </c:pt>
                <c:pt idx="9742">
                  <c:v>1.0572926999999996</c:v>
                </c:pt>
                <c:pt idx="9743">
                  <c:v>1.0571576999999999</c:v>
                </c:pt>
                <c:pt idx="9744">
                  <c:v>1.0570714999999995</c:v>
                </c:pt>
                <c:pt idx="9745">
                  <c:v>1.057042</c:v>
                </c:pt>
                <c:pt idx="9746">
                  <c:v>1.0570531999999999</c:v>
                </c:pt>
                <c:pt idx="9747">
                  <c:v>1.0570854000000001</c:v>
                </c:pt>
                <c:pt idx="9748">
                  <c:v>1.0571336999999996</c:v>
                </c:pt>
                <c:pt idx="9749">
                  <c:v>1.0572035</c:v>
                </c:pt>
                <c:pt idx="9750">
                  <c:v>1.0572883</c:v>
                </c:pt>
                <c:pt idx="9751">
                  <c:v>1.0573611999999994</c:v>
                </c:pt>
                <c:pt idx="9752">
                  <c:v>1.0573944999999996</c:v>
                </c:pt>
                <c:pt idx="9753">
                  <c:v>1.0573824999999999</c:v>
                </c:pt>
                <c:pt idx="9754">
                  <c:v>1.0573441999999995</c:v>
                </c:pt>
                <c:pt idx="9755">
                  <c:v>1.0573110999999995</c:v>
                </c:pt>
                <c:pt idx="9756">
                  <c:v>1.0573214999999996</c:v>
                </c:pt>
                <c:pt idx="9757">
                  <c:v>1.0574110999999995</c:v>
                </c:pt>
                <c:pt idx="9758">
                  <c:v>1.0575771999999999</c:v>
                </c:pt>
                <c:pt idx="9759">
                  <c:v>1.0577425</c:v>
                </c:pt>
                <c:pt idx="9760">
                  <c:v>1.0577827</c:v>
                </c:pt>
                <c:pt idx="9761">
                  <c:v>1.0576367999999996</c:v>
                </c:pt>
                <c:pt idx="9762">
                  <c:v>1.0573971</c:v>
                </c:pt>
                <c:pt idx="9763">
                  <c:v>1.0572564999999998</c:v>
                </c:pt>
                <c:pt idx="9764">
                  <c:v>1.0573366999999996</c:v>
                </c:pt>
                <c:pt idx="9765">
                  <c:v>1.057572</c:v>
                </c:pt>
                <c:pt idx="9766">
                  <c:v>1.0577782999999994</c:v>
                </c:pt>
                <c:pt idx="9767">
                  <c:v>1.0578321999999998</c:v>
                </c:pt>
                <c:pt idx="9768">
                  <c:v>1.0577610999999996</c:v>
                </c:pt>
                <c:pt idx="9769">
                  <c:v>1.0576622999999996</c:v>
                </c:pt>
                <c:pt idx="9770">
                  <c:v>1.0575775999999999</c:v>
                </c:pt>
                <c:pt idx="9771">
                  <c:v>1.0574823</c:v>
                </c:pt>
                <c:pt idx="9772">
                  <c:v>1.0573724</c:v>
                </c:pt>
                <c:pt idx="9773">
                  <c:v>1.0573015999999995</c:v>
                </c:pt>
                <c:pt idx="9774">
                  <c:v>1.0573030999999995</c:v>
                </c:pt>
                <c:pt idx="9775">
                  <c:v>1.0573145999999998</c:v>
                </c:pt>
                <c:pt idx="9776">
                  <c:v>1.0572343999999996</c:v>
                </c:pt>
                <c:pt idx="9777">
                  <c:v>1.0570569000000001</c:v>
                </c:pt>
                <c:pt idx="9778">
                  <c:v>1.0569137</c:v>
                </c:pt>
                <c:pt idx="9779">
                  <c:v>1.0569495999999998</c:v>
                </c:pt>
                <c:pt idx="9780">
                  <c:v>1.0571725000000001</c:v>
                </c:pt>
                <c:pt idx="9781">
                  <c:v>1.0574440999999994</c:v>
                </c:pt>
                <c:pt idx="9782">
                  <c:v>1.0576169</c:v>
                </c:pt>
                <c:pt idx="9783">
                  <c:v>1.057658</c:v>
                </c:pt>
                <c:pt idx="9784">
                  <c:v>1.0576425</c:v>
                </c:pt>
                <c:pt idx="9785">
                  <c:v>1.057655</c:v>
                </c:pt>
                <c:pt idx="9786">
                  <c:v>1.0577167999999995</c:v>
                </c:pt>
                <c:pt idx="9787">
                  <c:v>1.0577886999999995</c:v>
                </c:pt>
                <c:pt idx="9788">
                  <c:v>1.0578159</c:v>
                </c:pt>
                <c:pt idx="9789">
                  <c:v>1.0577721999999998</c:v>
                </c:pt>
                <c:pt idx="9790">
                  <c:v>1.0576836999999994</c:v>
                </c:pt>
                <c:pt idx="9791">
                  <c:v>1.0576218999999996</c:v>
                </c:pt>
                <c:pt idx="9792">
                  <c:v>1.0576524999999999</c:v>
                </c:pt>
                <c:pt idx="9793">
                  <c:v>1.0577703999999994</c:v>
                </c:pt>
                <c:pt idx="9794">
                  <c:v>1.0578924999999995</c:v>
                </c:pt>
                <c:pt idx="9795">
                  <c:v>1.057934299999999</c:v>
                </c:pt>
                <c:pt idx="9796">
                  <c:v>1.0578930999999996</c:v>
                </c:pt>
                <c:pt idx="9797">
                  <c:v>1.0578375999999998</c:v>
                </c:pt>
                <c:pt idx="9798">
                  <c:v>1.0578159</c:v>
                </c:pt>
                <c:pt idx="9799">
                  <c:v>1.0578009999999998</c:v>
                </c:pt>
                <c:pt idx="9800">
                  <c:v>1.0577459</c:v>
                </c:pt>
                <c:pt idx="9801">
                  <c:v>1.0576664999999994</c:v>
                </c:pt>
                <c:pt idx="9802">
                  <c:v>1.0576311999999994</c:v>
                </c:pt>
                <c:pt idx="9803">
                  <c:v>1.0576629</c:v>
                </c:pt>
                <c:pt idx="9804">
                  <c:v>1.057691299999999</c:v>
                </c:pt>
                <c:pt idx="9805">
                  <c:v>1.0576357999999995</c:v>
                </c:pt>
                <c:pt idx="9806">
                  <c:v>1.0575173</c:v>
                </c:pt>
                <c:pt idx="9807">
                  <c:v>1.0574504999999998</c:v>
                </c:pt>
                <c:pt idx="9808">
                  <c:v>1.057512</c:v>
                </c:pt>
                <c:pt idx="9809">
                  <c:v>1.0576491999999995</c:v>
                </c:pt>
                <c:pt idx="9810">
                  <c:v>1.0577384999999995</c:v>
                </c:pt>
                <c:pt idx="9811">
                  <c:v>1.057724399999999</c:v>
                </c:pt>
                <c:pt idx="9812">
                  <c:v>1.0576716999999995</c:v>
                </c:pt>
                <c:pt idx="9813">
                  <c:v>1.0576805</c:v>
                </c:pt>
                <c:pt idx="9814">
                  <c:v>1.0577765999999995</c:v>
                </c:pt>
                <c:pt idx="9815">
                  <c:v>1.0578948999999993</c:v>
                </c:pt>
                <c:pt idx="9816">
                  <c:v>1.0579531</c:v>
                </c:pt>
                <c:pt idx="9817">
                  <c:v>1.0579226999999995</c:v>
                </c:pt>
                <c:pt idx="9818">
                  <c:v>1.0578389999999998</c:v>
                </c:pt>
                <c:pt idx="9819">
                  <c:v>1.0577701999999998</c:v>
                </c:pt>
                <c:pt idx="9820">
                  <c:v>1.0577751999999998</c:v>
                </c:pt>
                <c:pt idx="9821">
                  <c:v>1.0578625999999998</c:v>
                </c:pt>
                <c:pt idx="9822">
                  <c:v>1.0579701999999995</c:v>
                </c:pt>
                <c:pt idx="9823">
                  <c:v>1.0579949999999996</c:v>
                </c:pt>
                <c:pt idx="9824">
                  <c:v>1.0578751</c:v>
                </c:pt>
                <c:pt idx="9825">
                  <c:v>1.0576562999999994</c:v>
                </c:pt>
                <c:pt idx="9826">
                  <c:v>1.0574669999999995</c:v>
                </c:pt>
                <c:pt idx="9827">
                  <c:v>1.0574169</c:v>
                </c:pt>
                <c:pt idx="9828">
                  <c:v>1.0575219999999996</c:v>
                </c:pt>
                <c:pt idx="9829">
                  <c:v>1.0577146999999996</c:v>
                </c:pt>
                <c:pt idx="9830">
                  <c:v>1.0579079</c:v>
                </c:pt>
                <c:pt idx="9831">
                  <c:v>1.0580307</c:v>
                </c:pt>
                <c:pt idx="9832">
                  <c:v>1.0580303</c:v>
                </c:pt>
                <c:pt idx="9833">
                  <c:v>1.0578847999999996</c:v>
                </c:pt>
                <c:pt idx="9834">
                  <c:v>1.0576426999999995</c:v>
                </c:pt>
                <c:pt idx="9835">
                  <c:v>1.0574275999999998</c:v>
                </c:pt>
                <c:pt idx="9836">
                  <c:v>1.0573688999999995</c:v>
                </c:pt>
                <c:pt idx="9837">
                  <c:v>1.0575060999999994</c:v>
                </c:pt>
                <c:pt idx="9838">
                  <c:v>1.0577658999999995</c:v>
                </c:pt>
                <c:pt idx="9839">
                  <c:v>1.0580303</c:v>
                </c:pt>
                <c:pt idx="9840">
                  <c:v>1.0582205</c:v>
                </c:pt>
                <c:pt idx="9841">
                  <c:v>1.0583233999999995</c:v>
                </c:pt>
                <c:pt idx="9842">
                  <c:v>1.0583659999999999</c:v>
                </c:pt>
                <c:pt idx="9843">
                  <c:v>1.0583871000000005</c:v>
                </c:pt>
                <c:pt idx="9844">
                  <c:v>1.0584222999999995</c:v>
                </c:pt>
                <c:pt idx="9845">
                  <c:v>1.0584798</c:v>
                </c:pt>
                <c:pt idx="9846">
                  <c:v>1.0585201999999998</c:v>
                </c:pt>
                <c:pt idx="9847">
                  <c:v>1.0584832</c:v>
                </c:pt>
                <c:pt idx="9848">
                  <c:v>1.0583583999999999</c:v>
                </c:pt>
                <c:pt idx="9849">
                  <c:v>1.0582255999999999</c:v>
                </c:pt>
                <c:pt idx="9850">
                  <c:v>1.0581986999999995</c:v>
                </c:pt>
                <c:pt idx="9851">
                  <c:v>1.0583182999999998</c:v>
                </c:pt>
                <c:pt idx="9852">
                  <c:v>1.0585134999999999</c:v>
                </c:pt>
                <c:pt idx="9853">
                  <c:v>1.0586694999999995</c:v>
                </c:pt>
                <c:pt idx="9854">
                  <c:v>1.0587221999999998</c:v>
                </c:pt>
                <c:pt idx="9855">
                  <c:v>1.0586720999999999</c:v>
                </c:pt>
                <c:pt idx="9856">
                  <c:v>1.0585309000000001</c:v>
                </c:pt>
                <c:pt idx="9857">
                  <c:v>1.0582991999999998</c:v>
                </c:pt>
                <c:pt idx="9858">
                  <c:v>1.0580160999999999</c:v>
                </c:pt>
                <c:pt idx="9859">
                  <c:v>1.057794399999999</c:v>
                </c:pt>
                <c:pt idx="9860">
                  <c:v>1.0577591</c:v>
                </c:pt>
                <c:pt idx="9861">
                  <c:v>1.0579310999999996</c:v>
                </c:pt>
                <c:pt idx="9862">
                  <c:v>1.0581860000000001</c:v>
                </c:pt>
                <c:pt idx="9863">
                  <c:v>1.0583454999999999</c:v>
                </c:pt>
                <c:pt idx="9864">
                  <c:v>1.0583180999999999</c:v>
                </c:pt>
                <c:pt idx="9865">
                  <c:v>1.0581586000000001</c:v>
                </c:pt>
                <c:pt idx="9866">
                  <c:v>1.0580069000000001</c:v>
                </c:pt>
                <c:pt idx="9867">
                  <c:v>1.0579806999999994</c:v>
                </c:pt>
                <c:pt idx="9868">
                  <c:v>1.0581113</c:v>
                </c:pt>
                <c:pt idx="9869">
                  <c:v>1.0583467</c:v>
                </c:pt>
                <c:pt idx="9870">
                  <c:v>1.0585940999999996</c:v>
                </c:pt>
                <c:pt idx="9871">
                  <c:v>1.0587698999999995</c:v>
                </c:pt>
                <c:pt idx="9872">
                  <c:v>1.0588325999999999</c:v>
                </c:pt>
                <c:pt idx="9873">
                  <c:v>1.0587822</c:v>
                </c:pt>
                <c:pt idx="9874">
                  <c:v>1.0586401999999999</c:v>
                </c:pt>
                <c:pt idx="9875">
                  <c:v>1.0584384999999998</c:v>
                </c:pt>
                <c:pt idx="9876">
                  <c:v>1.0582336999999995</c:v>
                </c:pt>
                <c:pt idx="9877">
                  <c:v>1.058111</c:v>
                </c:pt>
                <c:pt idx="9878">
                  <c:v>1.058138</c:v>
                </c:pt>
                <c:pt idx="9879">
                  <c:v>1.0582906999999995</c:v>
                </c:pt>
                <c:pt idx="9880">
                  <c:v>1.0584438</c:v>
                </c:pt>
                <c:pt idx="9881">
                  <c:v>1.0584585000000004</c:v>
                </c:pt>
                <c:pt idx="9882">
                  <c:v>1.0583041999999998</c:v>
                </c:pt>
                <c:pt idx="9883">
                  <c:v>1.0580826000000001</c:v>
                </c:pt>
                <c:pt idx="9884">
                  <c:v>1.0579337999999996</c:v>
                </c:pt>
                <c:pt idx="9885">
                  <c:v>1.0579294999999993</c:v>
                </c:pt>
                <c:pt idx="9886">
                  <c:v>1.0580558000000004</c:v>
                </c:pt>
                <c:pt idx="9887">
                  <c:v>1.0582719999999999</c:v>
                </c:pt>
                <c:pt idx="9888">
                  <c:v>1.0585382999999995</c:v>
                </c:pt>
                <c:pt idx="9889">
                  <c:v>1.0587883</c:v>
                </c:pt>
                <c:pt idx="9890">
                  <c:v>1.0589151999999999</c:v>
                </c:pt>
                <c:pt idx="9891">
                  <c:v>1.0588363999999995</c:v>
                </c:pt>
                <c:pt idx="9892">
                  <c:v>1.0585869999999999</c:v>
                </c:pt>
                <c:pt idx="9893">
                  <c:v>1.0583236999999994</c:v>
                </c:pt>
                <c:pt idx="9894">
                  <c:v>1.0582136</c:v>
                </c:pt>
                <c:pt idx="9895">
                  <c:v>1.0583089999999999</c:v>
                </c:pt>
                <c:pt idx="9896">
                  <c:v>1.0585209</c:v>
                </c:pt>
                <c:pt idx="9897">
                  <c:v>1.0586949999999995</c:v>
                </c:pt>
                <c:pt idx="9898">
                  <c:v>1.0587152</c:v>
                </c:pt>
                <c:pt idx="9899">
                  <c:v>1.0585639</c:v>
                </c:pt>
                <c:pt idx="9900">
                  <c:v>1.0583195999999999</c:v>
                </c:pt>
                <c:pt idx="9901">
                  <c:v>1.0581068</c:v>
                </c:pt>
                <c:pt idx="9902">
                  <c:v>1.0580115999999999</c:v>
                </c:pt>
                <c:pt idx="9903">
                  <c:v>1.0580204</c:v>
                </c:pt>
                <c:pt idx="9904">
                  <c:v>1.0580399</c:v>
                </c:pt>
                <c:pt idx="9905">
                  <c:v>1.0579989999999995</c:v>
                </c:pt>
                <c:pt idx="9906">
                  <c:v>1.0579319999999994</c:v>
                </c:pt>
                <c:pt idx="9907">
                  <c:v>1.0579418999999994</c:v>
                </c:pt>
                <c:pt idx="9908">
                  <c:v>1.0580776000000001</c:v>
                </c:pt>
                <c:pt idx="9909">
                  <c:v>1.0582669</c:v>
                </c:pt>
                <c:pt idx="9910">
                  <c:v>1.0583931</c:v>
                </c:pt>
                <c:pt idx="9911">
                  <c:v>1.0584247999999996</c:v>
                </c:pt>
                <c:pt idx="9912">
                  <c:v>1.0584420999999999</c:v>
                </c:pt>
                <c:pt idx="9913">
                  <c:v>1.0585327</c:v>
                </c:pt>
                <c:pt idx="9914">
                  <c:v>1.0586888999999999</c:v>
                </c:pt>
                <c:pt idx="9915">
                  <c:v>1.0588259999999998</c:v>
                </c:pt>
                <c:pt idx="9916">
                  <c:v>1.0588833</c:v>
                </c:pt>
                <c:pt idx="9917">
                  <c:v>1.0588766999999994</c:v>
                </c:pt>
                <c:pt idx="9918">
                  <c:v>1.0588541999999999</c:v>
                </c:pt>
                <c:pt idx="9919">
                  <c:v>1.0588314999999995</c:v>
                </c:pt>
                <c:pt idx="9920">
                  <c:v>1.0587928</c:v>
                </c:pt>
                <c:pt idx="9921">
                  <c:v>1.0587399</c:v>
                </c:pt>
                <c:pt idx="9922">
                  <c:v>1.0587111999999999</c:v>
                </c:pt>
                <c:pt idx="9923">
                  <c:v>1.0587484</c:v>
                </c:pt>
                <c:pt idx="9924">
                  <c:v>1.0588613999999996</c:v>
                </c:pt>
                <c:pt idx="9925">
                  <c:v>1.0590229</c:v>
                </c:pt>
                <c:pt idx="9926">
                  <c:v>1.0591842999999996</c:v>
                </c:pt>
                <c:pt idx="9927">
                  <c:v>1.0592911999999994</c:v>
                </c:pt>
                <c:pt idx="9928">
                  <c:v>1.0593101999999999</c:v>
                </c:pt>
                <c:pt idx="9929">
                  <c:v>1.0592606999999994</c:v>
                </c:pt>
                <c:pt idx="9930">
                  <c:v>1.0592106999999995</c:v>
                </c:pt>
                <c:pt idx="9931">
                  <c:v>1.0592081</c:v>
                </c:pt>
                <c:pt idx="9932">
                  <c:v>1.0592184</c:v>
                </c:pt>
                <c:pt idx="9933">
                  <c:v>1.0591630999999995</c:v>
                </c:pt>
                <c:pt idx="9934">
                  <c:v>1.0590381999999998</c:v>
                </c:pt>
                <c:pt idx="9935">
                  <c:v>1.0589628</c:v>
                </c:pt>
                <c:pt idx="9936">
                  <c:v>1.0590600999999995</c:v>
                </c:pt>
                <c:pt idx="9937">
                  <c:v>1.0592902999999996</c:v>
                </c:pt>
                <c:pt idx="9938">
                  <c:v>1.0594473</c:v>
                </c:pt>
                <c:pt idx="9939">
                  <c:v>1.0593575000000004</c:v>
                </c:pt>
                <c:pt idx="9940">
                  <c:v>1.0590632999999996</c:v>
                </c:pt>
                <c:pt idx="9941">
                  <c:v>1.0587754</c:v>
                </c:pt>
                <c:pt idx="9942">
                  <c:v>1.0586530999999999</c:v>
                </c:pt>
                <c:pt idx="9943">
                  <c:v>1.058675</c:v>
                </c:pt>
                <c:pt idx="9944">
                  <c:v>1.0587312999999994</c:v>
                </c:pt>
                <c:pt idx="9945">
                  <c:v>1.0587845</c:v>
                </c:pt>
                <c:pt idx="9946">
                  <c:v>1.0588826999999998</c:v>
                </c:pt>
                <c:pt idx="9947">
                  <c:v>1.0590324999999998</c:v>
                </c:pt>
                <c:pt idx="9948">
                  <c:v>1.0591364999999995</c:v>
                </c:pt>
                <c:pt idx="9949">
                  <c:v>1.0591001999999998</c:v>
                </c:pt>
                <c:pt idx="9950">
                  <c:v>1.0589621999999999</c:v>
                </c:pt>
                <c:pt idx="9951">
                  <c:v>1.0588602999999996</c:v>
                </c:pt>
                <c:pt idx="9952">
                  <c:v>1.0588649999999995</c:v>
                </c:pt>
                <c:pt idx="9953">
                  <c:v>1.0588982999999996</c:v>
                </c:pt>
                <c:pt idx="9954">
                  <c:v>1.0588466999999995</c:v>
                </c:pt>
                <c:pt idx="9955">
                  <c:v>1.0587221999999998</c:v>
                </c:pt>
                <c:pt idx="9956">
                  <c:v>1.0586631</c:v>
                </c:pt>
                <c:pt idx="9957">
                  <c:v>1.0587740999999995</c:v>
                </c:pt>
                <c:pt idx="9958">
                  <c:v>1.0590035</c:v>
                </c:pt>
                <c:pt idx="9959">
                  <c:v>1.0592001</c:v>
                </c:pt>
                <c:pt idx="9960">
                  <c:v>1.0592674</c:v>
                </c:pt>
                <c:pt idx="9961">
                  <c:v>1.0592347999999996</c:v>
                </c:pt>
                <c:pt idx="9962">
                  <c:v>1.0591887999999998</c:v>
                </c:pt>
                <c:pt idx="9963">
                  <c:v>1.0591678</c:v>
                </c:pt>
                <c:pt idx="9964">
                  <c:v>1.0591408</c:v>
                </c:pt>
                <c:pt idx="9965">
                  <c:v>1.0590698999999995</c:v>
                </c:pt>
                <c:pt idx="9966">
                  <c:v>1.0589731999999998</c:v>
                </c:pt>
                <c:pt idx="9967">
                  <c:v>1.0589283999999994</c:v>
                </c:pt>
                <c:pt idx="9968">
                  <c:v>1.0590169</c:v>
                </c:pt>
                <c:pt idx="9969">
                  <c:v>1.0592495999999998</c:v>
                </c:pt>
                <c:pt idx="9970">
                  <c:v>1.0595282999999995</c:v>
                </c:pt>
                <c:pt idx="9971">
                  <c:v>1.0596888</c:v>
                </c:pt>
                <c:pt idx="9972">
                  <c:v>1.0596198999999995</c:v>
                </c:pt>
                <c:pt idx="9973">
                  <c:v>1.059364299999999</c:v>
                </c:pt>
                <c:pt idx="9974">
                  <c:v>1.0590919999999995</c:v>
                </c:pt>
                <c:pt idx="9975">
                  <c:v>1.0589534999999999</c:v>
                </c:pt>
                <c:pt idx="9976">
                  <c:v>1.0589568</c:v>
                </c:pt>
                <c:pt idx="9977">
                  <c:v>1.0589980999999995</c:v>
                </c:pt>
                <c:pt idx="9978">
                  <c:v>1.0590037999999995</c:v>
                </c:pt>
                <c:pt idx="9979">
                  <c:v>1.0590104999999999</c:v>
                </c:pt>
                <c:pt idx="9980">
                  <c:v>1.0590961999999995</c:v>
                </c:pt>
                <c:pt idx="9981">
                  <c:v>1.0592594</c:v>
                </c:pt>
                <c:pt idx="9982">
                  <c:v>1.0594003999999995</c:v>
                </c:pt>
                <c:pt idx="9983">
                  <c:v>1.0594174999999999</c:v>
                </c:pt>
                <c:pt idx="9984">
                  <c:v>1.0592948999999994</c:v>
                </c:pt>
                <c:pt idx="9985">
                  <c:v>1.0590904999999995</c:v>
                </c:pt>
                <c:pt idx="9986">
                  <c:v>1.0588762999999994</c:v>
                </c:pt>
                <c:pt idx="9987">
                  <c:v>1.0587176</c:v>
                </c:pt>
                <c:pt idx="9988">
                  <c:v>1.0586827999999999</c:v>
                </c:pt>
                <c:pt idx="9989">
                  <c:v>1.0588156</c:v>
                </c:pt>
                <c:pt idx="9990">
                  <c:v>1.0590755000000001</c:v>
                </c:pt>
                <c:pt idx="9991">
                  <c:v>1.0593418999999995</c:v>
                </c:pt>
                <c:pt idx="9992">
                  <c:v>1.0595148999999995</c:v>
                </c:pt>
                <c:pt idx="9993">
                  <c:v>1.0596055</c:v>
                </c:pt>
                <c:pt idx="9994">
                  <c:v>1.0596911999999994</c:v>
                </c:pt>
                <c:pt idx="9995">
                  <c:v>1.059785</c:v>
                </c:pt>
                <c:pt idx="9996">
                  <c:v>1.0597979999999998</c:v>
                </c:pt>
                <c:pt idx="9997">
                  <c:v>1.0596662999999991</c:v>
                </c:pt>
                <c:pt idx="9998">
                  <c:v>1.0594817999999995</c:v>
                </c:pt>
                <c:pt idx="9999">
                  <c:v>1.0594346999999993</c:v>
                </c:pt>
                <c:pt idx="10000">
                  <c:v>1.0596040999999996</c:v>
                </c:pt>
                <c:pt idx="10001">
                  <c:v>1.0598439999999998</c:v>
                </c:pt>
                <c:pt idx="10002">
                  <c:v>1.0599227999999994</c:v>
                </c:pt>
                <c:pt idx="10003">
                  <c:v>1.0597704999999995</c:v>
                </c:pt>
                <c:pt idx="10004">
                  <c:v>1.0595528999999999</c:v>
                </c:pt>
                <c:pt idx="10005">
                  <c:v>1.0594885000000001</c:v>
                </c:pt>
                <c:pt idx="10006">
                  <c:v>1.0596174</c:v>
                </c:pt>
                <c:pt idx="10007">
                  <c:v>1.0597741999999994</c:v>
                </c:pt>
                <c:pt idx="10008">
                  <c:v>1.0597739999999998</c:v>
                </c:pt>
                <c:pt idx="10009">
                  <c:v>1.0595914999999996</c:v>
                </c:pt>
                <c:pt idx="10010">
                  <c:v>1.0593531</c:v>
                </c:pt>
                <c:pt idx="10011">
                  <c:v>1.0591874999999999</c:v>
                </c:pt>
                <c:pt idx="10012">
                  <c:v>1.0591195999999998</c:v>
                </c:pt>
                <c:pt idx="10013">
                  <c:v>1.0591032999999994</c:v>
                </c:pt>
                <c:pt idx="10014">
                  <c:v>1.0591181000000001</c:v>
                </c:pt>
                <c:pt idx="10015">
                  <c:v>1.0592010999999995</c:v>
                </c:pt>
                <c:pt idx="10016">
                  <c:v>1.0593851999999999</c:v>
                </c:pt>
                <c:pt idx="10017">
                  <c:v>1.0596279</c:v>
                </c:pt>
                <c:pt idx="10018">
                  <c:v>1.0598209999999995</c:v>
                </c:pt>
                <c:pt idx="10019">
                  <c:v>1.0598732999999996</c:v>
                </c:pt>
                <c:pt idx="10020">
                  <c:v>1.0597865</c:v>
                </c:pt>
                <c:pt idx="10021">
                  <c:v>1.0596501999999999</c:v>
                </c:pt>
                <c:pt idx="10022">
                  <c:v>1.0595635999999995</c:v>
                </c:pt>
                <c:pt idx="10023">
                  <c:v>1.0595622999999996</c:v>
                </c:pt>
                <c:pt idx="10024">
                  <c:v>1.0596131</c:v>
                </c:pt>
                <c:pt idx="10025">
                  <c:v>1.0596700999999995</c:v>
                </c:pt>
                <c:pt idx="10026">
                  <c:v>1.0597258999999994</c:v>
                </c:pt>
                <c:pt idx="10027">
                  <c:v>1.0598015999999995</c:v>
                </c:pt>
                <c:pt idx="10028">
                  <c:v>1.0598952999999995</c:v>
                </c:pt>
                <c:pt idx="10029">
                  <c:v>1.0599532999999994</c:v>
                </c:pt>
                <c:pt idx="10030">
                  <c:v>1.0599075</c:v>
                </c:pt>
                <c:pt idx="10031">
                  <c:v>1.0597447999999994</c:v>
                </c:pt>
                <c:pt idx="10032">
                  <c:v>1.0595368999999994</c:v>
                </c:pt>
                <c:pt idx="10033">
                  <c:v>1.059394699999999</c:v>
                </c:pt>
                <c:pt idx="10034">
                  <c:v>1.0593885999999999</c:v>
                </c:pt>
                <c:pt idx="10035">
                  <c:v>1.0595015999999995</c:v>
                </c:pt>
                <c:pt idx="10036">
                  <c:v>1.0596543999999994</c:v>
                </c:pt>
                <c:pt idx="10037">
                  <c:v>1.0597632999999993</c:v>
                </c:pt>
                <c:pt idx="10038">
                  <c:v>1.0597852999999995</c:v>
                </c:pt>
                <c:pt idx="10039">
                  <c:v>1.059721699999999</c:v>
                </c:pt>
                <c:pt idx="10040">
                  <c:v>1.0595979999999998</c:v>
                </c:pt>
                <c:pt idx="10041">
                  <c:v>1.0594565</c:v>
                </c:pt>
                <c:pt idx="10042">
                  <c:v>1.0593562999999995</c:v>
                </c:pt>
                <c:pt idx="10043">
                  <c:v>1.0593625</c:v>
                </c:pt>
                <c:pt idx="10044">
                  <c:v>1.0595116999999994</c:v>
                </c:pt>
                <c:pt idx="10045">
                  <c:v>1.0597761999999995</c:v>
                </c:pt>
                <c:pt idx="10046">
                  <c:v>1.0600708999999999</c:v>
                </c:pt>
                <c:pt idx="10047">
                  <c:v>1.0603035999999999</c:v>
                </c:pt>
                <c:pt idx="10048">
                  <c:v>1.0604237999999995</c:v>
                </c:pt>
                <c:pt idx="10049">
                  <c:v>1.0604235999999998</c:v>
                </c:pt>
                <c:pt idx="10050">
                  <c:v>1.0603015999999998</c:v>
                </c:pt>
                <c:pt idx="10051">
                  <c:v>1.0600529000000005</c:v>
                </c:pt>
                <c:pt idx="10052">
                  <c:v>1.0597127</c:v>
                </c:pt>
                <c:pt idx="10053">
                  <c:v>1.0593984999999995</c:v>
                </c:pt>
                <c:pt idx="10054">
                  <c:v>1.0592696999999995</c:v>
                </c:pt>
                <c:pt idx="10055">
                  <c:v>1.059412</c:v>
                </c:pt>
                <c:pt idx="10056">
                  <c:v>1.0597493999999994</c:v>
                </c:pt>
                <c:pt idx="10057">
                  <c:v>1.0600874000000005</c:v>
                </c:pt>
                <c:pt idx="10058">
                  <c:v>1.0602582</c:v>
                </c:pt>
                <c:pt idx="10059">
                  <c:v>1.0602393999999995</c:v>
                </c:pt>
                <c:pt idx="10060">
                  <c:v>1.0601376999999998</c:v>
                </c:pt>
                <c:pt idx="10061">
                  <c:v>1.0600719999999999</c:v>
                </c:pt>
                <c:pt idx="10062">
                  <c:v>1.0600773999999999</c:v>
                </c:pt>
                <c:pt idx="10063">
                  <c:v>1.0601098</c:v>
                </c:pt>
                <c:pt idx="10064">
                  <c:v>1.0601183000000001</c:v>
                </c:pt>
                <c:pt idx="10065">
                  <c:v>1.0600968</c:v>
                </c:pt>
                <c:pt idx="10066">
                  <c:v>1.0600729000000004</c:v>
                </c:pt>
                <c:pt idx="10067">
                  <c:v>1.0600684999999999</c:v>
                </c:pt>
                <c:pt idx="10068">
                  <c:v>1.0600864999999999</c:v>
                </c:pt>
                <c:pt idx="10069">
                  <c:v>1.0601263999999995</c:v>
                </c:pt>
                <c:pt idx="10070">
                  <c:v>1.0601946999999994</c:v>
                </c:pt>
                <c:pt idx="10071">
                  <c:v>1.0602857999999999</c:v>
                </c:pt>
                <c:pt idx="10072">
                  <c:v>1.0603613999999995</c:v>
                </c:pt>
                <c:pt idx="10073">
                  <c:v>1.0603658999999999</c:v>
                </c:pt>
                <c:pt idx="10074">
                  <c:v>1.0602773999999999</c:v>
                </c:pt>
                <c:pt idx="10075">
                  <c:v>1.0601369999999999</c:v>
                </c:pt>
                <c:pt idx="10076">
                  <c:v>1.0600143</c:v>
                </c:pt>
                <c:pt idx="10077">
                  <c:v>1.0599389999999995</c:v>
                </c:pt>
                <c:pt idx="10078">
                  <c:v>1.0598775999999999</c:v>
                </c:pt>
                <c:pt idx="10079">
                  <c:v>1.0597899</c:v>
                </c:pt>
                <c:pt idx="10080">
                  <c:v>1.059696699999999</c:v>
                </c:pt>
                <c:pt idx="10081">
                  <c:v>1.0596724</c:v>
                </c:pt>
                <c:pt idx="10082">
                  <c:v>1.0597635999999995</c:v>
                </c:pt>
                <c:pt idx="10083">
                  <c:v>1.0599314999999996</c:v>
                </c:pt>
                <c:pt idx="10084">
                  <c:v>1.0600939</c:v>
                </c:pt>
                <c:pt idx="10085">
                  <c:v>1.0602107999999999</c:v>
                </c:pt>
                <c:pt idx="10086">
                  <c:v>1.0603043999999995</c:v>
                </c:pt>
                <c:pt idx="10087">
                  <c:v>1.0603918999999995</c:v>
                </c:pt>
                <c:pt idx="10088">
                  <c:v>1.0604361</c:v>
                </c:pt>
                <c:pt idx="10089">
                  <c:v>1.0603943999999994</c:v>
                </c:pt>
                <c:pt idx="10090">
                  <c:v>1.0603038</c:v>
                </c:pt>
                <c:pt idx="10091">
                  <c:v>1.0602745999999998</c:v>
                </c:pt>
                <c:pt idx="10092">
                  <c:v>1.0603777999999999</c:v>
                </c:pt>
                <c:pt idx="10093">
                  <c:v>1.0605591999999999</c:v>
                </c:pt>
                <c:pt idx="10094">
                  <c:v>1.0606888999999999</c:v>
                </c:pt>
                <c:pt idx="10095">
                  <c:v>1.0606853999999999</c:v>
                </c:pt>
                <c:pt idx="10096">
                  <c:v>1.0605689999999999</c:v>
                </c:pt>
                <c:pt idx="10097">
                  <c:v>1.0604038</c:v>
                </c:pt>
                <c:pt idx="10098">
                  <c:v>1.0602350999999999</c:v>
                </c:pt>
                <c:pt idx="10099">
                  <c:v>1.0601022</c:v>
                </c:pt>
                <c:pt idx="10100">
                  <c:v>1.0600695999999998</c:v>
                </c:pt>
                <c:pt idx="10101">
                  <c:v>1.0601848999999999</c:v>
                </c:pt>
                <c:pt idx="10102">
                  <c:v>1.0603940999999995</c:v>
                </c:pt>
                <c:pt idx="10103">
                  <c:v>1.0605471000000004</c:v>
                </c:pt>
                <c:pt idx="10104">
                  <c:v>1.0605282999999996</c:v>
                </c:pt>
                <c:pt idx="10105">
                  <c:v>1.0603761</c:v>
                </c:pt>
                <c:pt idx="10106">
                  <c:v>1.0602456999999998</c:v>
                </c:pt>
                <c:pt idx="10107">
                  <c:v>1.0602574000000005</c:v>
                </c:pt>
                <c:pt idx="10108">
                  <c:v>1.0604023</c:v>
                </c:pt>
                <c:pt idx="10109">
                  <c:v>1.0605917999999996</c:v>
                </c:pt>
                <c:pt idx="10110">
                  <c:v>1.0607584999999999</c:v>
                </c:pt>
                <c:pt idx="10111">
                  <c:v>1.0608850999999999</c:v>
                </c:pt>
                <c:pt idx="10112">
                  <c:v>1.0609668999999995</c:v>
                </c:pt>
                <c:pt idx="10113">
                  <c:v>1.0609933999999996</c:v>
                </c:pt>
                <c:pt idx="10114">
                  <c:v>1.0609736999999995</c:v>
                </c:pt>
                <c:pt idx="10115">
                  <c:v>1.0609379999999999</c:v>
                </c:pt>
                <c:pt idx="10116">
                  <c:v>1.0608939999999998</c:v>
                </c:pt>
                <c:pt idx="10117">
                  <c:v>1.0608021000000001</c:v>
                </c:pt>
                <c:pt idx="10118">
                  <c:v>1.0606297999999996</c:v>
                </c:pt>
                <c:pt idx="10119">
                  <c:v>1.0604239999999998</c:v>
                </c:pt>
                <c:pt idx="10120">
                  <c:v>1.0602965</c:v>
                </c:pt>
                <c:pt idx="10121">
                  <c:v>1.0603240999999994</c:v>
                </c:pt>
                <c:pt idx="10122">
                  <c:v>1.0604806999999998</c:v>
                </c:pt>
                <c:pt idx="10123">
                  <c:v>1.0606747999999995</c:v>
                </c:pt>
                <c:pt idx="10124">
                  <c:v>1.060832</c:v>
                </c:pt>
                <c:pt idx="10125">
                  <c:v>1.0609216999999993</c:v>
                </c:pt>
                <c:pt idx="10126">
                  <c:v>1.0609313999999994</c:v>
                </c:pt>
                <c:pt idx="10127">
                  <c:v>1.0608607999999995</c:v>
                </c:pt>
                <c:pt idx="10128">
                  <c:v>1.0607530000000001</c:v>
                </c:pt>
                <c:pt idx="10129">
                  <c:v>1.0606941999999995</c:v>
                </c:pt>
                <c:pt idx="10130">
                  <c:v>1.0607500000000001</c:v>
                </c:pt>
                <c:pt idx="10131">
                  <c:v>1.0609055999999999</c:v>
                </c:pt>
                <c:pt idx="10132">
                  <c:v>1.0610932999999996</c:v>
                </c:pt>
                <c:pt idx="10133">
                  <c:v>1.0612674</c:v>
                </c:pt>
                <c:pt idx="10134">
                  <c:v>1.0614283999999996</c:v>
                </c:pt>
                <c:pt idx="10135">
                  <c:v>1.0615687999999994</c:v>
                </c:pt>
                <c:pt idx="10136">
                  <c:v>1.0616321</c:v>
                </c:pt>
                <c:pt idx="10137">
                  <c:v>1.0615519999999998</c:v>
                </c:pt>
                <c:pt idx="10138">
                  <c:v>1.061324299999999</c:v>
                </c:pt>
                <c:pt idx="10139">
                  <c:v>1.0610170999999999</c:v>
                </c:pt>
                <c:pt idx="10140">
                  <c:v>1.0607143999999995</c:v>
                </c:pt>
                <c:pt idx="10141">
                  <c:v>1.0604741999999998</c:v>
                </c:pt>
                <c:pt idx="10142">
                  <c:v>1.0603319999999998</c:v>
                </c:pt>
                <c:pt idx="10143">
                  <c:v>1.060308</c:v>
                </c:pt>
                <c:pt idx="10144">
                  <c:v>1.0603832</c:v>
                </c:pt>
                <c:pt idx="10145">
                  <c:v>1.0604906999999995</c:v>
                </c:pt>
                <c:pt idx="10146">
                  <c:v>1.0605703</c:v>
                </c:pt>
                <c:pt idx="10147">
                  <c:v>1.0606308</c:v>
                </c:pt>
                <c:pt idx="10148">
                  <c:v>1.0607317999999994</c:v>
                </c:pt>
                <c:pt idx="10149">
                  <c:v>1.0608939999999998</c:v>
                </c:pt>
                <c:pt idx="10150">
                  <c:v>1.0610571000000004</c:v>
                </c:pt>
                <c:pt idx="10151">
                  <c:v>1.0611445999999998</c:v>
                </c:pt>
                <c:pt idx="10152">
                  <c:v>1.0611522</c:v>
                </c:pt>
                <c:pt idx="10153">
                  <c:v>1.0611439999999999</c:v>
                </c:pt>
                <c:pt idx="10154">
                  <c:v>1.0611711999999998</c:v>
                </c:pt>
                <c:pt idx="10155">
                  <c:v>1.0612247999999993</c:v>
                </c:pt>
                <c:pt idx="10156">
                  <c:v>1.0612735</c:v>
                </c:pt>
                <c:pt idx="10157">
                  <c:v>1.0613055</c:v>
                </c:pt>
                <c:pt idx="10158">
                  <c:v>1.0613111999999998</c:v>
                </c:pt>
                <c:pt idx="10159">
                  <c:v>1.0612539000000001</c:v>
                </c:pt>
                <c:pt idx="10160">
                  <c:v>1.061107</c:v>
                </c:pt>
                <c:pt idx="10161">
                  <c:v>1.0609173999999999</c:v>
                </c:pt>
                <c:pt idx="10162">
                  <c:v>1.0607901999999998</c:v>
                </c:pt>
                <c:pt idx="10163">
                  <c:v>1.0607849</c:v>
                </c:pt>
                <c:pt idx="10164">
                  <c:v>1.0608572000000001</c:v>
                </c:pt>
                <c:pt idx="10165">
                  <c:v>1.0609261999999995</c:v>
                </c:pt>
                <c:pt idx="10166">
                  <c:v>1.0609761999999998</c:v>
                </c:pt>
                <c:pt idx="10167">
                  <c:v>1.0610499999999998</c:v>
                </c:pt>
                <c:pt idx="10168">
                  <c:v>1.0611491999999998</c:v>
                </c:pt>
                <c:pt idx="10169">
                  <c:v>1.0611985999999998</c:v>
                </c:pt>
                <c:pt idx="10170">
                  <c:v>1.0611391999999995</c:v>
                </c:pt>
                <c:pt idx="10171">
                  <c:v>1.0610173999999999</c:v>
                </c:pt>
                <c:pt idx="10172">
                  <c:v>1.0609359999999999</c:v>
                </c:pt>
                <c:pt idx="10173">
                  <c:v>1.0609221</c:v>
                </c:pt>
                <c:pt idx="10174">
                  <c:v>1.0608968999999995</c:v>
                </c:pt>
                <c:pt idx="10175">
                  <c:v>1.0607960999999995</c:v>
                </c:pt>
                <c:pt idx="10176">
                  <c:v>1.0606773999999999</c:v>
                </c:pt>
                <c:pt idx="10177">
                  <c:v>1.0606684</c:v>
                </c:pt>
                <c:pt idx="10178">
                  <c:v>1.0608195999999999</c:v>
                </c:pt>
                <c:pt idx="10179">
                  <c:v>1.0610477999999999</c:v>
                </c:pt>
                <c:pt idx="10180">
                  <c:v>1.0612271</c:v>
                </c:pt>
                <c:pt idx="10181">
                  <c:v>1.061302</c:v>
                </c:pt>
                <c:pt idx="10182">
                  <c:v>1.0612975999999998</c:v>
                </c:pt>
                <c:pt idx="10183">
                  <c:v>1.0612550000000001</c:v>
                </c:pt>
                <c:pt idx="10184">
                  <c:v>1.0611966999999995</c:v>
                </c:pt>
                <c:pt idx="10185">
                  <c:v>1.0611454</c:v>
                </c:pt>
                <c:pt idx="10186">
                  <c:v>1.0611321999999999</c:v>
                </c:pt>
                <c:pt idx="10187">
                  <c:v>1.0611634999999995</c:v>
                </c:pt>
                <c:pt idx="10188">
                  <c:v>1.0612024999999998</c:v>
                </c:pt>
                <c:pt idx="10189">
                  <c:v>1.0612044999999994</c:v>
                </c:pt>
                <c:pt idx="10190">
                  <c:v>1.0611652999999994</c:v>
                </c:pt>
                <c:pt idx="10191">
                  <c:v>1.0611172999999998</c:v>
                </c:pt>
                <c:pt idx="10192">
                  <c:v>1.0610854999999999</c:v>
                </c:pt>
                <c:pt idx="10193">
                  <c:v>1.0610636999999996</c:v>
                </c:pt>
                <c:pt idx="10194">
                  <c:v>1.0610381</c:v>
                </c:pt>
                <c:pt idx="10195">
                  <c:v>1.0610164</c:v>
                </c:pt>
                <c:pt idx="10196">
                  <c:v>1.0610324</c:v>
                </c:pt>
                <c:pt idx="10197">
                  <c:v>1.0611264999999994</c:v>
                </c:pt>
                <c:pt idx="10198">
                  <c:v>1.0613188999999998</c:v>
                </c:pt>
                <c:pt idx="10199">
                  <c:v>1.061572</c:v>
                </c:pt>
                <c:pt idx="10200">
                  <c:v>1.0617706999999994</c:v>
                </c:pt>
                <c:pt idx="10201">
                  <c:v>1.0617729</c:v>
                </c:pt>
                <c:pt idx="10202">
                  <c:v>1.0615325999999998</c:v>
                </c:pt>
                <c:pt idx="10203">
                  <c:v>1.0611831999999999</c:v>
                </c:pt>
                <c:pt idx="10204">
                  <c:v>1.0609605</c:v>
                </c:pt>
                <c:pt idx="10205">
                  <c:v>1.0610119999999998</c:v>
                </c:pt>
                <c:pt idx="10206">
                  <c:v>1.0612834</c:v>
                </c:pt>
                <c:pt idx="10207">
                  <c:v>1.0615947999999991</c:v>
                </c:pt>
                <c:pt idx="10208">
                  <c:v>1.0617983999999996</c:v>
                </c:pt>
                <c:pt idx="10209">
                  <c:v>1.0618383999999996</c:v>
                </c:pt>
                <c:pt idx="10210">
                  <c:v>1.0616989999999995</c:v>
                </c:pt>
                <c:pt idx="10211">
                  <c:v>1.0613865</c:v>
                </c:pt>
                <c:pt idx="10212">
                  <c:v>1.0609922999999994</c:v>
                </c:pt>
                <c:pt idx="10213">
                  <c:v>1.0607055000000001</c:v>
                </c:pt>
                <c:pt idx="10214">
                  <c:v>1.0606613999999994</c:v>
                </c:pt>
                <c:pt idx="10215">
                  <c:v>1.0607735</c:v>
                </c:pt>
                <c:pt idx="10216">
                  <c:v>1.0607943999999996</c:v>
                </c:pt>
                <c:pt idx="10217">
                  <c:v>1.0606000999999998</c:v>
                </c:pt>
                <c:pt idx="10218">
                  <c:v>1.0603715</c:v>
                </c:pt>
                <c:pt idx="10219">
                  <c:v>1.0604188999999999</c:v>
                </c:pt>
                <c:pt idx="10220">
                  <c:v>1.0608209</c:v>
                </c:pt>
                <c:pt idx="10221">
                  <c:v>1.0612987999999994</c:v>
                </c:pt>
                <c:pt idx="10222">
                  <c:v>1.0614851999999999</c:v>
                </c:pt>
                <c:pt idx="10223">
                  <c:v>1.0612851999999999</c:v>
                </c:pt>
                <c:pt idx="10224">
                  <c:v>1.0609374</c:v>
                </c:pt>
                <c:pt idx="10225">
                  <c:v>1.0607422</c:v>
                </c:pt>
                <c:pt idx="10226">
                  <c:v>1.0607910999999994</c:v>
                </c:pt>
                <c:pt idx="10227">
                  <c:v>1.0609625999999999</c:v>
                </c:pt>
                <c:pt idx="10228">
                  <c:v>1.0611124999999999</c:v>
                </c:pt>
                <c:pt idx="10229">
                  <c:v>1.0612071999999999</c:v>
                </c:pt>
                <c:pt idx="10230">
                  <c:v>1.0612937999999996</c:v>
                </c:pt>
                <c:pt idx="10231">
                  <c:v>1.0614053999999995</c:v>
                </c:pt>
                <c:pt idx="10232">
                  <c:v>1.0615218999999996</c:v>
                </c:pt>
                <c:pt idx="10233">
                  <c:v>1.0615920999999995</c:v>
                </c:pt>
                <c:pt idx="10234">
                  <c:v>1.0615685999999998</c:v>
                </c:pt>
                <c:pt idx="10235">
                  <c:v>1.0614402999999994</c:v>
                </c:pt>
                <c:pt idx="10236">
                  <c:v>1.0612618999999994</c:v>
                </c:pt>
                <c:pt idx="10237">
                  <c:v>1.0611451999999999</c:v>
                </c:pt>
                <c:pt idx="10238">
                  <c:v>1.0611841999999998</c:v>
                </c:pt>
                <c:pt idx="10239">
                  <c:v>1.0613690999999994</c:v>
                </c:pt>
                <c:pt idx="10240">
                  <c:v>1.0615866999999994</c:v>
                </c:pt>
                <c:pt idx="10241">
                  <c:v>1.0617184</c:v>
                </c:pt>
                <c:pt idx="10242">
                  <c:v>1.0617310999999996</c:v>
                </c:pt>
                <c:pt idx="10243">
                  <c:v>1.0616729999999999</c:v>
                </c:pt>
                <c:pt idx="10244">
                  <c:v>1.0616041999999994</c:v>
                </c:pt>
                <c:pt idx="10245">
                  <c:v>1.0615585999999999</c:v>
                </c:pt>
                <c:pt idx="10246">
                  <c:v>1.0615553</c:v>
                </c:pt>
                <c:pt idx="10247">
                  <c:v>1.0616029999999999</c:v>
                </c:pt>
                <c:pt idx="10248">
                  <c:v>1.0616725999999999</c:v>
                </c:pt>
                <c:pt idx="10249">
                  <c:v>1.0616983999999996</c:v>
                </c:pt>
                <c:pt idx="10250">
                  <c:v>1.0616415999999995</c:v>
                </c:pt>
                <c:pt idx="10251">
                  <c:v>1.0615485</c:v>
                </c:pt>
                <c:pt idx="10252">
                  <c:v>1.0615144999999995</c:v>
                </c:pt>
                <c:pt idx="10253">
                  <c:v>1.0615752999999994</c:v>
                </c:pt>
                <c:pt idx="10254">
                  <c:v>1.0616581999999999</c:v>
                </c:pt>
                <c:pt idx="10255">
                  <c:v>1.0616599999999998</c:v>
                </c:pt>
                <c:pt idx="10256">
                  <c:v>1.0615610999999996</c:v>
                </c:pt>
                <c:pt idx="10257">
                  <c:v>1.0614429999999999</c:v>
                </c:pt>
                <c:pt idx="10258">
                  <c:v>1.0613982999999996</c:v>
                </c:pt>
                <c:pt idx="10259">
                  <c:v>1.0614488</c:v>
                </c:pt>
                <c:pt idx="10260">
                  <c:v>1.0615545999999998</c:v>
                </c:pt>
                <c:pt idx="10261">
                  <c:v>1.0616745999999995</c:v>
                </c:pt>
                <c:pt idx="10262">
                  <c:v>1.0617909999999995</c:v>
                </c:pt>
                <c:pt idx="10263">
                  <c:v>1.0618846999999996</c:v>
                </c:pt>
                <c:pt idx="10264">
                  <c:v>1.0619211999999993</c:v>
                </c:pt>
                <c:pt idx="10265">
                  <c:v>1.0618768999999995</c:v>
                </c:pt>
                <c:pt idx="10266">
                  <c:v>1.0617673999999995</c:v>
                </c:pt>
                <c:pt idx="10267">
                  <c:v>1.0616353999999995</c:v>
                </c:pt>
                <c:pt idx="10268">
                  <c:v>1.0615163999999995</c:v>
                </c:pt>
                <c:pt idx="10269">
                  <c:v>1.0614200999999994</c:v>
                </c:pt>
                <c:pt idx="10270">
                  <c:v>1.0613405</c:v>
                </c:pt>
                <c:pt idx="10271">
                  <c:v>1.0612697999999994</c:v>
                </c:pt>
                <c:pt idx="10272">
                  <c:v>1.0612070999999998</c:v>
                </c:pt>
                <c:pt idx="10273">
                  <c:v>1.0611682999999994</c:v>
                </c:pt>
                <c:pt idx="10274">
                  <c:v>1.0611916999999993</c:v>
                </c:pt>
                <c:pt idx="10275">
                  <c:v>1.061315</c:v>
                </c:pt>
                <c:pt idx="10276">
                  <c:v>1.0615315999999995</c:v>
                </c:pt>
                <c:pt idx="10277">
                  <c:v>1.0617721</c:v>
                </c:pt>
                <c:pt idx="10278">
                  <c:v>1.0619460999999994</c:v>
                </c:pt>
                <c:pt idx="10279">
                  <c:v>1.0620053</c:v>
                </c:pt>
                <c:pt idx="10280">
                  <c:v>1.0619686999999995</c:v>
                </c:pt>
                <c:pt idx="10281">
                  <c:v>1.0618921999999995</c:v>
                </c:pt>
                <c:pt idx="10282">
                  <c:v>1.061829299999999</c:v>
                </c:pt>
                <c:pt idx="10283">
                  <c:v>1.0618124</c:v>
                </c:pt>
                <c:pt idx="10284">
                  <c:v>1.0618440999999996</c:v>
                </c:pt>
                <c:pt idx="10285">
                  <c:v>1.0618799999999995</c:v>
                </c:pt>
                <c:pt idx="10286">
                  <c:v>1.0618401</c:v>
                </c:pt>
                <c:pt idx="10287">
                  <c:v>1.0616751999999998</c:v>
                </c:pt>
                <c:pt idx="10288">
                  <c:v>1.0614405999999998</c:v>
                </c:pt>
                <c:pt idx="10289">
                  <c:v>1.0612739999999998</c:v>
                </c:pt>
                <c:pt idx="10290">
                  <c:v>1.0612735</c:v>
                </c:pt>
                <c:pt idx="10291">
                  <c:v>1.0613987999999996</c:v>
                </c:pt>
                <c:pt idx="10292">
                  <c:v>1.0615142999999996</c:v>
                </c:pt>
                <c:pt idx="10293">
                  <c:v>1.0615341999999994</c:v>
                </c:pt>
                <c:pt idx="10294">
                  <c:v>1.0615014999999994</c:v>
                </c:pt>
                <c:pt idx="10295">
                  <c:v>1.0615132999999994</c:v>
                </c:pt>
                <c:pt idx="10296">
                  <c:v>1.0615952999999996</c:v>
                </c:pt>
                <c:pt idx="10297">
                  <c:v>1.0616767999999994</c:v>
                </c:pt>
                <c:pt idx="10298">
                  <c:v>1.0616824</c:v>
                </c:pt>
                <c:pt idx="10299">
                  <c:v>1.0616147999999996</c:v>
                </c:pt>
                <c:pt idx="10300">
                  <c:v>1.0615356999999994</c:v>
                </c:pt>
                <c:pt idx="10301">
                  <c:v>1.0614941999999994</c:v>
                </c:pt>
                <c:pt idx="10302">
                  <c:v>1.0614964999999996</c:v>
                </c:pt>
                <c:pt idx="10303">
                  <c:v>1.0615232999999991</c:v>
                </c:pt>
                <c:pt idx="10304">
                  <c:v>1.0615396999999995</c:v>
                </c:pt>
                <c:pt idx="10305">
                  <c:v>1.0614955999999998</c:v>
                </c:pt>
                <c:pt idx="10306">
                  <c:v>1.0613671999999998</c:v>
                </c:pt>
                <c:pt idx="10307">
                  <c:v>1.0612280999999995</c:v>
                </c:pt>
                <c:pt idx="10308">
                  <c:v>1.0612439</c:v>
                </c:pt>
                <c:pt idx="10309">
                  <c:v>1.0615303999999994</c:v>
                </c:pt>
                <c:pt idx="10310">
                  <c:v>1.0619977999999994</c:v>
                </c:pt>
                <c:pt idx="10311">
                  <c:v>1.062376</c:v>
                </c:pt>
                <c:pt idx="10312">
                  <c:v>1.0624395</c:v>
                </c:pt>
                <c:pt idx="10313">
                  <c:v>1.0622106</c:v>
                </c:pt>
                <c:pt idx="10314">
                  <c:v>1.0619259999999995</c:v>
                </c:pt>
                <c:pt idx="10315">
                  <c:v>1.0618115999999995</c:v>
                </c:pt>
                <c:pt idx="10316">
                  <c:v>1.0619121999999999</c:v>
                </c:pt>
                <c:pt idx="10317">
                  <c:v>1.0621250999999998</c:v>
                </c:pt>
                <c:pt idx="10318">
                  <c:v>1.0623378999999999</c:v>
                </c:pt>
                <c:pt idx="10319">
                  <c:v>1.0624924999999998</c:v>
                </c:pt>
                <c:pt idx="10320">
                  <c:v>1.0625483999999998</c:v>
                </c:pt>
                <c:pt idx="10321">
                  <c:v>1.0624667999999995</c:v>
                </c:pt>
                <c:pt idx="10322">
                  <c:v>1.0622711</c:v>
                </c:pt>
                <c:pt idx="10323">
                  <c:v>1.0620841999999999</c:v>
                </c:pt>
                <c:pt idx="10324">
                  <c:v>1.0620425000000004</c:v>
                </c:pt>
                <c:pt idx="10325">
                  <c:v>1.0621550000000004</c:v>
                </c:pt>
                <c:pt idx="10326">
                  <c:v>1.0622725000000004</c:v>
                </c:pt>
                <c:pt idx="10327">
                  <c:v>1.0622205999999998</c:v>
                </c:pt>
                <c:pt idx="10328">
                  <c:v>1.0619614999999996</c:v>
                </c:pt>
                <c:pt idx="10329">
                  <c:v>1.0616240999999993</c:v>
                </c:pt>
                <c:pt idx="10330">
                  <c:v>1.0613909999999998</c:v>
                </c:pt>
                <c:pt idx="10331">
                  <c:v>1.0613695999999995</c:v>
                </c:pt>
                <c:pt idx="10332">
                  <c:v>1.0615424</c:v>
                </c:pt>
                <c:pt idx="10333">
                  <c:v>1.0617968999999996</c:v>
                </c:pt>
                <c:pt idx="10334">
                  <c:v>1.0619929999999995</c:v>
                </c:pt>
                <c:pt idx="10335">
                  <c:v>1.0620434999999999</c:v>
                </c:pt>
                <c:pt idx="10336">
                  <c:v>1.0619771</c:v>
                </c:pt>
                <c:pt idx="10337">
                  <c:v>1.061931299999999</c:v>
                </c:pt>
                <c:pt idx="10338">
                  <c:v>1.0620456</c:v>
                </c:pt>
                <c:pt idx="10339">
                  <c:v>1.0623311999999998</c:v>
                </c:pt>
                <c:pt idx="10340">
                  <c:v>1.0626438999999999</c:v>
                </c:pt>
                <c:pt idx="10341">
                  <c:v>1.0627979000000001</c:v>
                </c:pt>
                <c:pt idx="10342">
                  <c:v>1.0627191999999999</c:v>
                </c:pt>
                <c:pt idx="10343">
                  <c:v>1.0624970999999999</c:v>
                </c:pt>
                <c:pt idx="10344">
                  <c:v>1.0622952999999995</c:v>
                </c:pt>
                <c:pt idx="10345">
                  <c:v>1.0622171000000005</c:v>
                </c:pt>
                <c:pt idx="10346">
                  <c:v>1.0622392999999994</c:v>
                </c:pt>
                <c:pt idx="10347">
                  <c:v>1.0622537999999999</c:v>
                </c:pt>
                <c:pt idx="10348">
                  <c:v>1.0621745999999999</c:v>
                </c:pt>
                <c:pt idx="10349">
                  <c:v>1.0620241999999998</c:v>
                </c:pt>
                <c:pt idx="10350">
                  <c:v>1.0619272999999996</c:v>
                </c:pt>
                <c:pt idx="10351">
                  <c:v>1.0620037</c:v>
                </c:pt>
                <c:pt idx="10352">
                  <c:v>1.0622395</c:v>
                </c:pt>
                <c:pt idx="10353">
                  <c:v>1.0624658999999999</c:v>
                </c:pt>
                <c:pt idx="10354">
                  <c:v>1.0624931999999998</c:v>
                </c:pt>
                <c:pt idx="10355">
                  <c:v>1.0622872000000001</c:v>
                </c:pt>
                <c:pt idx="10356">
                  <c:v>1.0620113</c:v>
                </c:pt>
                <c:pt idx="10357">
                  <c:v>1.0618847999999996</c:v>
                </c:pt>
                <c:pt idx="10358">
                  <c:v>1.0619976999999996</c:v>
                </c:pt>
                <c:pt idx="10359">
                  <c:v>1.0622582</c:v>
                </c:pt>
                <c:pt idx="10360">
                  <c:v>1.0624996999999996</c:v>
                </c:pt>
                <c:pt idx="10361">
                  <c:v>1.0626156</c:v>
                </c:pt>
                <c:pt idx="10362">
                  <c:v>1.0626059999999999</c:v>
                </c:pt>
                <c:pt idx="10363">
                  <c:v>1.0625340999999995</c:v>
                </c:pt>
                <c:pt idx="10364">
                  <c:v>1.0624658</c:v>
                </c:pt>
                <c:pt idx="10365">
                  <c:v>1.0624347999999995</c:v>
                </c:pt>
                <c:pt idx="10366">
                  <c:v>1.0624319</c:v>
                </c:pt>
                <c:pt idx="10367">
                  <c:v>1.062416</c:v>
                </c:pt>
                <c:pt idx="10368">
                  <c:v>1.0623556000000001</c:v>
                </c:pt>
                <c:pt idx="10369">
                  <c:v>1.0622639</c:v>
                </c:pt>
                <c:pt idx="10370">
                  <c:v>1.0621765999999999</c:v>
                </c:pt>
                <c:pt idx="10371">
                  <c:v>1.0620885000000004</c:v>
                </c:pt>
                <c:pt idx="10372">
                  <c:v>1.0619386999999996</c:v>
                </c:pt>
                <c:pt idx="10373">
                  <c:v>1.0616931999999994</c:v>
                </c:pt>
                <c:pt idx="10374">
                  <c:v>1.0614337999999996</c:v>
                </c:pt>
                <c:pt idx="10375">
                  <c:v>1.061321699999999</c:v>
                </c:pt>
                <c:pt idx="10376">
                  <c:v>1.0614451</c:v>
                </c:pt>
                <c:pt idx="10377">
                  <c:v>1.0617234999999994</c:v>
                </c:pt>
                <c:pt idx="10378">
                  <c:v>1.0619854</c:v>
                </c:pt>
                <c:pt idx="10379">
                  <c:v>1.0621315999999998</c:v>
                </c:pt>
                <c:pt idx="10380">
                  <c:v>1.0621893</c:v>
                </c:pt>
                <c:pt idx="10381">
                  <c:v>1.0622138999999999</c:v>
                </c:pt>
                <c:pt idx="10382">
                  <c:v>1.0621887999999999</c:v>
                </c:pt>
                <c:pt idx="10383">
                  <c:v>1.0620651999999999</c:v>
                </c:pt>
                <c:pt idx="10384">
                  <c:v>1.0618762999999996</c:v>
                </c:pt>
                <c:pt idx="10385">
                  <c:v>1.0617543999999994</c:v>
                </c:pt>
                <c:pt idx="10386">
                  <c:v>1.0618082999999996</c:v>
                </c:pt>
                <c:pt idx="10387">
                  <c:v>1.0620061000000001</c:v>
                </c:pt>
                <c:pt idx="10388">
                  <c:v>1.0622</c:v>
                </c:pt>
                <c:pt idx="10389">
                  <c:v>1.0622590999999999</c:v>
                </c:pt>
                <c:pt idx="10390">
                  <c:v>1.0621659999999999</c:v>
                </c:pt>
                <c:pt idx="10391">
                  <c:v>1.0620045</c:v>
                </c:pt>
                <c:pt idx="10392">
                  <c:v>1.0618888</c:v>
                </c:pt>
                <c:pt idx="10393">
                  <c:v>1.0619025999999998</c:v>
                </c:pt>
                <c:pt idx="10394">
                  <c:v>1.0620547</c:v>
                </c:pt>
                <c:pt idx="10395">
                  <c:v>1.0622510999999999</c:v>
                </c:pt>
                <c:pt idx="10396">
                  <c:v>1.0623297999999994</c:v>
                </c:pt>
                <c:pt idx="10397">
                  <c:v>1.0621777999999999</c:v>
                </c:pt>
                <c:pt idx="10398">
                  <c:v>1.0618474</c:v>
                </c:pt>
                <c:pt idx="10399">
                  <c:v>1.0615351</c:v>
                </c:pt>
                <c:pt idx="10400">
                  <c:v>1.0614189000000001</c:v>
                </c:pt>
                <c:pt idx="10401">
                  <c:v>1.0615072999999995</c:v>
                </c:pt>
                <c:pt idx="10402">
                  <c:v>1.0616605999999995</c:v>
                </c:pt>
                <c:pt idx="10403">
                  <c:v>1.061747</c:v>
                </c:pt>
                <c:pt idx="10404">
                  <c:v>1.0617586999999995</c:v>
                </c:pt>
                <c:pt idx="10405">
                  <c:v>1.0617743999999996</c:v>
                </c:pt>
                <c:pt idx="10406">
                  <c:v>1.0618445999999995</c:v>
                </c:pt>
                <c:pt idx="10407">
                  <c:v>1.0619517999999994</c:v>
                </c:pt>
                <c:pt idx="10408">
                  <c:v>1.0620726</c:v>
                </c:pt>
                <c:pt idx="10409">
                  <c:v>1.0622365999999999</c:v>
                </c:pt>
                <c:pt idx="10410">
                  <c:v>1.062486</c:v>
                </c:pt>
                <c:pt idx="10411">
                  <c:v>1.0627841999999998</c:v>
                </c:pt>
                <c:pt idx="10412">
                  <c:v>1.0629951</c:v>
                </c:pt>
                <c:pt idx="10413">
                  <c:v>1.0629867</c:v>
                </c:pt>
                <c:pt idx="10414">
                  <c:v>1.062759</c:v>
                </c:pt>
                <c:pt idx="10415">
                  <c:v>1.0624605999999999</c:v>
                </c:pt>
                <c:pt idx="10416">
                  <c:v>1.0622655999999999</c:v>
                </c:pt>
                <c:pt idx="10417">
                  <c:v>1.0622307</c:v>
                </c:pt>
                <c:pt idx="10418">
                  <c:v>1.0622742999999994</c:v>
                </c:pt>
                <c:pt idx="10419">
                  <c:v>1.0622915999999998</c:v>
                </c:pt>
                <c:pt idx="10420">
                  <c:v>1.0622753999999999</c:v>
                </c:pt>
                <c:pt idx="10421">
                  <c:v>1.0623092999999995</c:v>
                </c:pt>
                <c:pt idx="10422">
                  <c:v>1.0624471000000004</c:v>
                </c:pt>
                <c:pt idx="10423">
                  <c:v>1.0626244999999996</c:v>
                </c:pt>
                <c:pt idx="10424">
                  <c:v>1.0627073</c:v>
                </c:pt>
                <c:pt idx="10425">
                  <c:v>1.0626243999999996</c:v>
                </c:pt>
                <c:pt idx="10426">
                  <c:v>1.0624372</c:v>
                </c:pt>
                <c:pt idx="10427">
                  <c:v>1.0622795999999999</c:v>
                </c:pt>
                <c:pt idx="10428">
                  <c:v>1.0622468</c:v>
                </c:pt>
                <c:pt idx="10429">
                  <c:v>1.0623469000000001</c:v>
                </c:pt>
                <c:pt idx="10430">
                  <c:v>1.0625273</c:v>
                </c:pt>
                <c:pt idx="10431">
                  <c:v>1.0627141999999998</c:v>
                </c:pt>
                <c:pt idx="10432">
                  <c:v>1.0628285999999998</c:v>
                </c:pt>
                <c:pt idx="10433">
                  <c:v>1.0628166999999995</c:v>
                </c:pt>
                <c:pt idx="10434">
                  <c:v>1.0627013999999995</c:v>
                </c:pt>
                <c:pt idx="10435">
                  <c:v>1.0625909</c:v>
                </c:pt>
                <c:pt idx="10436">
                  <c:v>1.0625939999999998</c:v>
                </c:pt>
                <c:pt idx="10437">
                  <c:v>1.0627122999999998</c:v>
                </c:pt>
                <c:pt idx="10438">
                  <c:v>1.0628373</c:v>
                </c:pt>
                <c:pt idx="10439">
                  <c:v>1.0628731999999999</c:v>
                </c:pt>
                <c:pt idx="10440">
                  <c:v>1.0628468999999998</c:v>
                </c:pt>
                <c:pt idx="10441">
                  <c:v>1.0628739</c:v>
                </c:pt>
                <c:pt idx="10442">
                  <c:v>1.0630251999999998</c:v>
                </c:pt>
                <c:pt idx="10443">
                  <c:v>1.0632543999999995</c:v>
                </c:pt>
                <c:pt idx="10444">
                  <c:v>1.0634595999999998</c:v>
                </c:pt>
                <c:pt idx="10445">
                  <c:v>1.0635869</c:v>
                </c:pt>
                <c:pt idx="10446">
                  <c:v>1.0636505999999999</c:v>
                </c:pt>
                <c:pt idx="10447">
                  <c:v>1.0636772999999995</c:v>
                </c:pt>
                <c:pt idx="10448">
                  <c:v>1.0636682999999996</c:v>
                </c:pt>
                <c:pt idx="10449">
                  <c:v>1.0636224999999995</c:v>
                </c:pt>
                <c:pt idx="10450">
                  <c:v>1.0635629999999998</c:v>
                </c:pt>
                <c:pt idx="10451">
                  <c:v>1.0635124999999999</c:v>
                </c:pt>
                <c:pt idx="10452">
                  <c:v>1.0634616999999993</c:v>
                </c:pt>
                <c:pt idx="10453">
                  <c:v>1.0633904999999995</c:v>
                </c:pt>
                <c:pt idx="10454">
                  <c:v>1.0633159000000001</c:v>
                </c:pt>
                <c:pt idx="10455">
                  <c:v>1.0632910999999994</c:v>
                </c:pt>
                <c:pt idx="10456">
                  <c:v>1.0633432999999994</c:v>
                </c:pt>
                <c:pt idx="10457">
                  <c:v>1.0634311999999995</c:v>
                </c:pt>
                <c:pt idx="10458">
                  <c:v>1.0634832999999995</c:v>
                </c:pt>
                <c:pt idx="10459">
                  <c:v>1.0634668999999994</c:v>
                </c:pt>
                <c:pt idx="10460">
                  <c:v>1.0634012999999995</c:v>
                </c:pt>
                <c:pt idx="10461">
                  <c:v>1.0633105</c:v>
                </c:pt>
                <c:pt idx="10462">
                  <c:v>1.0632001999999998</c:v>
                </c:pt>
                <c:pt idx="10463">
                  <c:v>1.0630938999999995</c:v>
                </c:pt>
                <c:pt idx="10464">
                  <c:v>1.0630603999999995</c:v>
                </c:pt>
                <c:pt idx="10465">
                  <c:v>1.0631621999999998</c:v>
                </c:pt>
                <c:pt idx="10466">
                  <c:v>1.0633726999999995</c:v>
                </c:pt>
                <c:pt idx="10467">
                  <c:v>1.0635764999999995</c:v>
                </c:pt>
                <c:pt idx="10468">
                  <c:v>1.0636768999999995</c:v>
                </c:pt>
                <c:pt idx="10469">
                  <c:v>1.0636900999999996</c:v>
                </c:pt>
                <c:pt idx="10470">
                  <c:v>1.0637043999999996</c:v>
                </c:pt>
                <c:pt idx="10471">
                  <c:v>1.0637517999999995</c:v>
                </c:pt>
                <c:pt idx="10472">
                  <c:v>1.0637563999999995</c:v>
                </c:pt>
                <c:pt idx="10473">
                  <c:v>1.0636313999999996</c:v>
                </c:pt>
                <c:pt idx="10474">
                  <c:v>1.0634128999999999</c:v>
                </c:pt>
                <c:pt idx="10475">
                  <c:v>1.0632520999999999</c:v>
                </c:pt>
                <c:pt idx="10476">
                  <c:v>1.0632588999999999</c:v>
                </c:pt>
                <c:pt idx="10477">
                  <c:v>1.0633743999999994</c:v>
                </c:pt>
                <c:pt idx="10478">
                  <c:v>1.0634279999999998</c:v>
                </c:pt>
                <c:pt idx="10479">
                  <c:v>1.0633245999999994</c:v>
                </c:pt>
                <c:pt idx="10480">
                  <c:v>1.0631442999999994</c:v>
                </c:pt>
                <c:pt idx="10481">
                  <c:v>1.0630419999999998</c:v>
                </c:pt>
                <c:pt idx="10482">
                  <c:v>1.0630645999999995</c:v>
                </c:pt>
                <c:pt idx="10483">
                  <c:v>1.0631043999999994</c:v>
                </c:pt>
                <c:pt idx="10484">
                  <c:v>1.063043</c:v>
                </c:pt>
                <c:pt idx="10485">
                  <c:v>1.062907</c:v>
                </c:pt>
                <c:pt idx="10486">
                  <c:v>1.0628491</c:v>
                </c:pt>
                <c:pt idx="10487">
                  <c:v>1.062981</c:v>
                </c:pt>
                <c:pt idx="10488">
                  <c:v>1.0632537</c:v>
                </c:pt>
                <c:pt idx="10489">
                  <c:v>1.0635138</c:v>
                </c:pt>
                <c:pt idx="10490">
                  <c:v>1.0636508999999998</c:v>
                </c:pt>
                <c:pt idx="10491">
                  <c:v>1.0636627999999995</c:v>
                </c:pt>
                <c:pt idx="10492">
                  <c:v>1.063599699999999</c:v>
                </c:pt>
                <c:pt idx="10493">
                  <c:v>1.0634962999999993</c:v>
                </c:pt>
                <c:pt idx="10494">
                  <c:v>1.0633781</c:v>
                </c:pt>
                <c:pt idx="10495">
                  <c:v>1.0632901999999995</c:v>
                </c:pt>
                <c:pt idx="10496">
                  <c:v>1.0632645999999994</c:v>
                </c:pt>
                <c:pt idx="10497">
                  <c:v>1.0632569999999999</c:v>
                </c:pt>
                <c:pt idx="10498">
                  <c:v>1.0631646999999993</c:v>
                </c:pt>
                <c:pt idx="10499">
                  <c:v>1.0629393999999994</c:v>
                </c:pt>
                <c:pt idx="10500">
                  <c:v>1.0626674</c:v>
                </c:pt>
                <c:pt idx="10501">
                  <c:v>1.0625041</c:v>
                </c:pt>
                <c:pt idx="10502">
                  <c:v>1.0625277</c:v>
                </c:pt>
                <c:pt idx="10503">
                  <c:v>1.0626807</c:v>
                </c:pt>
                <c:pt idx="10504">
                  <c:v>1.0628500999999999</c:v>
                </c:pt>
                <c:pt idx="10505">
                  <c:v>1.0629767999999995</c:v>
                </c:pt>
                <c:pt idx="10506">
                  <c:v>1.0630716999999996</c:v>
                </c:pt>
                <c:pt idx="10507">
                  <c:v>1.0631564999999998</c:v>
                </c:pt>
                <c:pt idx="10508">
                  <c:v>1.063229299999999</c:v>
                </c:pt>
                <c:pt idx="10509">
                  <c:v>1.0632862999999995</c:v>
                </c:pt>
                <c:pt idx="10510">
                  <c:v>1.0633342999999993</c:v>
                </c:pt>
                <c:pt idx="10511">
                  <c:v>1.063364299999999</c:v>
                </c:pt>
                <c:pt idx="10512">
                  <c:v>1.0633394999999994</c:v>
                </c:pt>
                <c:pt idx="10513">
                  <c:v>1.0632402999999995</c:v>
                </c:pt>
                <c:pt idx="10514">
                  <c:v>1.0631145999999998</c:v>
                </c:pt>
                <c:pt idx="10515">
                  <c:v>1.0630478999999999</c:v>
                </c:pt>
                <c:pt idx="10516">
                  <c:v>1.063072</c:v>
                </c:pt>
                <c:pt idx="10517">
                  <c:v>1.0631236999999996</c:v>
                </c:pt>
                <c:pt idx="10518">
                  <c:v>1.0631108999999999</c:v>
                </c:pt>
                <c:pt idx="10519">
                  <c:v>1.0630116999999994</c:v>
                </c:pt>
                <c:pt idx="10520">
                  <c:v>1.0628966999999996</c:v>
                </c:pt>
                <c:pt idx="10521">
                  <c:v>1.0628615999999995</c:v>
                </c:pt>
                <c:pt idx="10522">
                  <c:v>1.0629500999999999</c:v>
                </c:pt>
                <c:pt idx="10523">
                  <c:v>1.0631253999999994</c:v>
                </c:pt>
                <c:pt idx="10524">
                  <c:v>1.0632900999999995</c:v>
                </c:pt>
                <c:pt idx="10525">
                  <c:v>1.0633305999999998</c:v>
                </c:pt>
                <c:pt idx="10526">
                  <c:v>1.0631866999999995</c:v>
                </c:pt>
                <c:pt idx="10527">
                  <c:v>1.0629126</c:v>
                </c:pt>
                <c:pt idx="10528">
                  <c:v>1.0626621999999999</c:v>
                </c:pt>
                <c:pt idx="10529">
                  <c:v>1.0625811000000001</c:v>
                </c:pt>
                <c:pt idx="10530">
                  <c:v>1.0626981</c:v>
                </c:pt>
                <c:pt idx="10531">
                  <c:v>1.062927</c:v>
                </c:pt>
                <c:pt idx="10532">
                  <c:v>1.0631635999999998</c:v>
                </c:pt>
                <c:pt idx="10533">
                  <c:v>1.0633564</c:v>
                </c:pt>
                <c:pt idx="10534">
                  <c:v>1.0634775999999999</c:v>
                </c:pt>
                <c:pt idx="10535">
                  <c:v>1.0634751</c:v>
                </c:pt>
                <c:pt idx="10536">
                  <c:v>1.0633090999999995</c:v>
                </c:pt>
                <c:pt idx="10537">
                  <c:v>1.0630340999999994</c:v>
                </c:pt>
                <c:pt idx="10538">
                  <c:v>1.0627995999999995</c:v>
                </c:pt>
                <c:pt idx="10539">
                  <c:v>1.0627346999999996</c:v>
                </c:pt>
                <c:pt idx="10540">
                  <c:v>1.0628408</c:v>
                </c:pt>
                <c:pt idx="10541">
                  <c:v>1.0630099</c:v>
                </c:pt>
                <c:pt idx="10542">
                  <c:v>1.0631292999999991</c:v>
                </c:pt>
                <c:pt idx="10543">
                  <c:v>1.0631501999999999</c:v>
                </c:pt>
                <c:pt idx="10544">
                  <c:v>1.0630785</c:v>
                </c:pt>
                <c:pt idx="10545">
                  <c:v>1.0629526</c:v>
                </c:pt>
                <c:pt idx="10546">
                  <c:v>1.0628394999999995</c:v>
                </c:pt>
                <c:pt idx="10547">
                  <c:v>1.0628066999999994</c:v>
                </c:pt>
                <c:pt idx="10548">
                  <c:v>1.0628527999999999</c:v>
                </c:pt>
                <c:pt idx="10549">
                  <c:v>1.0628867</c:v>
                </c:pt>
                <c:pt idx="10550">
                  <c:v>1.0628181999999999</c:v>
                </c:pt>
                <c:pt idx="10551">
                  <c:v>1.0626723</c:v>
                </c:pt>
                <c:pt idx="10552">
                  <c:v>1.0625731999999999</c:v>
                </c:pt>
                <c:pt idx="10553">
                  <c:v>1.0626055999999999</c:v>
                </c:pt>
                <c:pt idx="10554">
                  <c:v>1.0627350999999998</c:v>
                </c:pt>
                <c:pt idx="10555">
                  <c:v>1.0628905999999998</c:v>
                </c:pt>
                <c:pt idx="10556">
                  <c:v>1.0630758999999999</c:v>
                </c:pt>
                <c:pt idx="10557">
                  <c:v>1.0633310999999996</c:v>
                </c:pt>
                <c:pt idx="10558">
                  <c:v>1.0635950999999995</c:v>
                </c:pt>
                <c:pt idx="10559">
                  <c:v>1.0636953999999994</c:v>
                </c:pt>
                <c:pt idx="10560">
                  <c:v>1.0635378</c:v>
                </c:pt>
                <c:pt idx="10561">
                  <c:v>1.0632622999999994</c:v>
                </c:pt>
                <c:pt idx="10562">
                  <c:v>1.0631352999999995</c:v>
                </c:pt>
                <c:pt idx="10563">
                  <c:v>1.0632820999999999</c:v>
                </c:pt>
                <c:pt idx="10564">
                  <c:v>1.0635777</c:v>
                </c:pt>
                <c:pt idx="10565">
                  <c:v>1.0638129999999999</c:v>
                </c:pt>
                <c:pt idx="10566">
                  <c:v>1.0639078</c:v>
                </c:pt>
                <c:pt idx="10567">
                  <c:v>1.0639163999999994</c:v>
                </c:pt>
                <c:pt idx="10568">
                  <c:v>1.0638810999999995</c:v>
                </c:pt>
                <c:pt idx="10569">
                  <c:v>1.0637829000000001</c:v>
                </c:pt>
                <c:pt idx="10570">
                  <c:v>1.0636409999999998</c:v>
                </c:pt>
                <c:pt idx="10571">
                  <c:v>1.0635661999999995</c:v>
                </c:pt>
                <c:pt idx="10572">
                  <c:v>1.0636397999999996</c:v>
                </c:pt>
                <c:pt idx="10573">
                  <c:v>1.0637759999999998</c:v>
                </c:pt>
                <c:pt idx="10574">
                  <c:v>1.0637937999999996</c:v>
                </c:pt>
                <c:pt idx="10575">
                  <c:v>1.0636383999999994</c:v>
                </c:pt>
                <c:pt idx="10576">
                  <c:v>1.0634675999999998</c:v>
                </c:pt>
                <c:pt idx="10577">
                  <c:v>1.0634739</c:v>
                </c:pt>
                <c:pt idx="10578">
                  <c:v>1.0636619999999994</c:v>
                </c:pt>
                <c:pt idx="10579">
                  <c:v>1.0638493999999996</c:v>
                </c:pt>
                <c:pt idx="10580">
                  <c:v>1.0638739999999998</c:v>
                </c:pt>
                <c:pt idx="10581">
                  <c:v>1.0637424</c:v>
                </c:pt>
                <c:pt idx="10582">
                  <c:v>1.0635679999999998</c:v>
                </c:pt>
                <c:pt idx="10583">
                  <c:v>1.0634205999999995</c:v>
                </c:pt>
                <c:pt idx="10584">
                  <c:v>1.0632850999999999</c:v>
                </c:pt>
                <c:pt idx="10585">
                  <c:v>1.0631363999999994</c:v>
                </c:pt>
                <c:pt idx="10586">
                  <c:v>1.0630055</c:v>
                </c:pt>
                <c:pt idx="10587">
                  <c:v>1.0629550999999999</c:v>
                </c:pt>
                <c:pt idx="10588">
                  <c:v>1.0630264999999994</c:v>
                </c:pt>
                <c:pt idx="10589">
                  <c:v>1.0632134</c:v>
                </c:pt>
                <c:pt idx="10590">
                  <c:v>1.0634619999999995</c:v>
                </c:pt>
                <c:pt idx="10591">
                  <c:v>1.0636795999999995</c:v>
                </c:pt>
                <c:pt idx="10592">
                  <c:v>1.0637715999999995</c:v>
                </c:pt>
                <c:pt idx="10593">
                  <c:v>1.063707</c:v>
                </c:pt>
                <c:pt idx="10594">
                  <c:v>1.0635455999999999</c:v>
                </c:pt>
                <c:pt idx="10595">
                  <c:v>1.0633775999999999</c:v>
                </c:pt>
                <c:pt idx="10596">
                  <c:v>1.0632439</c:v>
                </c:pt>
                <c:pt idx="10597">
                  <c:v>1.0631371000000001</c:v>
                </c:pt>
                <c:pt idx="10598">
                  <c:v>1.0630671999999999</c:v>
                </c:pt>
                <c:pt idx="10599">
                  <c:v>1.0630771999999999</c:v>
                </c:pt>
                <c:pt idx="10600">
                  <c:v>1.0631648999999994</c:v>
                </c:pt>
                <c:pt idx="10601">
                  <c:v>1.0632416999999994</c:v>
                </c:pt>
                <c:pt idx="10602">
                  <c:v>1.0632202999999996</c:v>
                </c:pt>
                <c:pt idx="10603">
                  <c:v>1.0631359</c:v>
                </c:pt>
                <c:pt idx="10604">
                  <c:v>1.063118</c:v>
                </c:pt>
                <c:pt idx="10605">
                  <c:v>1.0632271999999998</c:v>
                </c:pt>
                <c:pt idx="10606">
                  <c:v>1.0633713999999994</c:v>
                </c:pt>
                <c:pt idx="10607">
                  <c:v>1.0634258999999995</c:v>
                </c:pt>
                <c:pt idx="10608">
                  <c:v>1.0634021</c:v>
                </c:pt>
                <c:pt idx="10609">
                  <c:v>1.0634309</c:v>
                </c:pt>
                <c:pt idx="10610">
                  <c:v>1.0635857</c:v>
                </c:pt>
                <c:pt idx="10611">
                  <c:v>1.0637910999999995</c:v>
                </c:pt>
                <c:pt idx="10612">
                  <c:v>1.0639349999999994</c:v>
                </c:pt>
                <c:pt idx="10613">
                  <c:v>1.0640050999999999</c:v>
                </c:pt>
                <c:pt idx="10614">
                  <c:v>1.0640493</c:v>
                </c:pt>
                <c:pt idx="10615">
                  <c:v>1.0640388000000001</c:v>
                </c:pt>
                <c:pt idx="10616">
                  <c:v>1.0638706999999994</c:v>
                </c:pt>
                <c:pt idx="10617">
                  <c:v>1.0635375</c:v>
                </c:pt>
                <c:pt idx="10618">
                  <c:v>1.0632139</c:v>
                </c:pt>
                <c:pt idx="10619">
                  <c:v>1.063094299999999</c:v>
                </c:pt>
                <c:pt idx="10620">
                  <c:v>1.0631715999999998</c:v>
                </c:pt>
                <c:pt idx="10621">
                  <c:v>1.0632522999999998</c:v>
                </c:pt>
                <c:pt idx="10622">
                  <c:v>1.0632035999999998</c:v>
                </c:pt>
                <c:pt idx="10623">
                  <c:v>1.0631126</c:v>
                </c:pt>
                <c:pt idx="10624">
                  <c:v>1.0631539999999999</c:v>
                </c:pt>
                <c:pt idx="10625">
                  <c:v>1.0633523</c:v>
                </c:pt>
                <c:pt idx="10626">
                  <c:v>1.0635446999999996</c:v>
                </c:pt>
                <c:pt idx="10627">
                  <c:v>1.0635736999999996</c:v>
                </c:pt>
                <c:pt idx="10628">
                  <c:v>1.0634485</c:v>
                </c:pt>
                <c:pt idx="10629">
                  <c:v>1.0632961999999995</c:v>
                </c:pt>
                <c:pt idx="10630">
                  <c:v>1.0632107</c:v>
                </c:pt>
                <c:pt idx="10631">
                  <c:v>1.0631959999999998</c:v>
                </c:pt>
                <c:pt idx="10632">
                  <c:v>1.0632153</c:v>
                </c:pt>
                <c:pt idx="10633">
                  <c:v>1.0632253999999994</c:v>
                </c:pt>
                <c:pt idx="10634">
                  <c:v>1.0631694999999994</c:v>
                </c:pt>
                <c:pt idx="10635">
                  <c:v>1.0630139000000001</c:v>
                </c:pt>
                <c:pt idx="10636">
                  <c:v>1.0628318999999995</c:v>
                </c:pt>
                <c:pt idx="10637">
                  <c:v>1.0628020999999999</c:v>
                </c:pt>
                <c:pt idx="10638">
                  <c:v>1.0630495</c:v>
                </c:pt>
                <c:pt idx="10639">
                  <c:v>1.0634906999999996</c:v>
                </c:pt>
                <c:pt idx="10640">
                  <c:v>1.0638825000000001</c:v>
                </c:pt>
                <c:pt idx="10641">
                  <c:v>1.064044</c:v>
                </c:pt>
                <c:pt idx="10642">
                  <c:v>1.0639939999999994</c:v>
                </c:pt>
                <c:pt idx="10643">
                  <c:v>1.063861699999999</c:v>
                </c:pt>
                <c:pt idx="10644">
                  <c:v>1.0637167999999995</c:v>
                </c:pt>
                <c:pt idx="10645">
                  <c:v>1.0635483999999995</c:v>
                </c:pt>
                <c:pt idx="10646">
                  <c:v>1.0633793999999996</c:v>
                </c:pt>
                <c:pt idx="10647">
                  <c:v>1.0633157</c:v>
                </c:pt>
                <c:pt idx="10648">
                  <c:v>1.0634401999999998</c:v>
                </c:pt>
                <c:pt idx="10649">
                  <c:v>1.0636966999999991</c:v>
                </c:pt>
                <c:pt idx="10650">
                  <c:v>1.0639339999999995</c:v>
                </c:pt>
                <c:pt idx="10651">
                  <c:v>1.0640516999999998</c:v>
                </c:pt>
                <c:pt idx="10652">
                  <c:v>1.0640661999999999</c:v>
                </c:pt>
                <c:pt idx="10653">
                  <c:v>1.0640342999999994</c:v>
                </c:pt>
                <c:pt idx="10654">
                  <c:v>1.0639652999999996</c:v>
                </c:pt>
                <c:pt idx="10655">
                  <c:v>1.0638371999999998</c:v>
                </c:pt>
                <c:pt idx="10656">
                  <c:v>1.0636637999999996</c:v>
                </c:pt>
                <c:pt idx="10657">
                  <c:v>1.0635116999999994</c:v>
                </c:pt>
                <c:pt idx="10658">
                  <c:v>1.0634557999999998</c:v>
                </c:pt>
                <c:pt idx="10659">
                  <c:v>1.0635455999999999</c:v>
                </c:pt>
                <c:pt idx="10660">
                  <c:v>1.0637961999999994</c:v>
                </c:pt>
                <c:pt idx="10661">
                  <c:v>1.0641563000000001</c:v>
                </c:pt>
                <c:pt idx="10662">
                  <c:v>1.0644707</c:v>
                </c:pt>
                <c:pt idx="10663">
                  <c:v>1.0645391</c:v>
                </c:pt>
                <c:pt idx="10664">
                  <c:v>1.0642864999999999</c:v>
                </c:pt>
                <c:pt idx="10665">
                  <c:v>1.0638825999999999</c:v>
                </c:pt>
                <c:pt idx="10666">
                  <c:v>1.0636376999999995</c:v>
                </c:pt>
                <c:pt idx="10667">
                  <c:v>1.0637398999999994</c:v>
                </c:pt>
                <c:pt idx="10668">
                  <c:v>1.0641037999999998</c:v>
                </c:pt>
                <c:pt idx="10669">
                  <c:v>1.064481</c:v>
                </c:pt>
                <c:pt idx="10670">
                  <c:v>1.0646977</c:v>
                </c:pt>
                <c:pt idx="10671">
                  <c:v>1.0647609999999998</c:v>
                </c:pt>
                <c:pt idx="10672">
                  <c:v>1.0647654</c:v>
                </c:pt>
                <c:pt idx="10673">
                  <c:v>1.0647602999999994</c:v>
                </c:pt>
                <c:pt idx="10674">
                  <c:v>1.0647343999999994</c:v>
                </c:pt>
                <c:pt idx="10675">
                  <c:v>1.0646800999999999</c:v>
                </c:pt>
                <c:pt idx="10676">
                  <c:v>1.0646172999999999</c:v>
                </c:pt>
                <c:pt idx="10677">
                  <c:v>1.0645559000000004</c:v>
                </c:pt>
                <c:pt idx="10678">
                  <c:v>1.0644771000000004</c:v>
                </c:pt>
                <c:pt idx="10679">
                  <c:v>1.0643705999999999</c:v>
                </c:pt>
                <c:pt idx="10680">
                  <c:v>1.0642665</c:v>
                </c:pt>
                <c:pt idx="10681">
                  <c:v>1.0642073000000001</c:v>
                </c:pt>
                <c:pt idx="10682">
                  <c:v>1.0642015</c:v>
                </c:pt>
                <c:pt idx="10683">
                  <c:v>1.0642204</c:v>
                </c:pt>
                <c:pt idx="10684">
                  <c:v>1.0642301000000001</c:v>
                </c:pt>
                <c:pt idx="10685">
                  <c:v>1.0642054999999999</c:v>
                </c:pt>
                <c:pt idx="10686">
                  <c:v>1.0641239</c:v>
                </c:pt>
                <c:pt idx="10687">
                  <c:v>1.0639824999999998</c:v>
                </c:pt>
                <c:pt idx="10688">
                  <c:v>1.0638381999999995</c:v>
                </c:pt>
                <c:pt idx="10689">
                  <c:v>1.0637921999999995</c:v>
                </c:pt>
                <c:pt idx="10690">
                  <c:v>1.0638998999999996</c:v>
                </c:pt>
                <c:pt idx="10691">
                  <c:v>1.0640981999999999</c:v>
                </c:pt>
                <c:pt idx="10692">
                  <c:v>1.0642624999999999</c:v>
                </c:pt>
                <c:pt idx="10693">
                  <c:v>1.0643400000000001</c:v>
                </c:pt>
                <c:pt idx="10694">
                  <c:v>1.0644024000000001</c:v>
                </c:pt>
                <c:pt idx="10695">
                  <c:v>1.064546</c:v>
                </c:pt>
                <c:pt idx="10696">
                  <c:v>1.0647712999999994</c:v>
                </c:pt>
                <c:pt idx="10697">
                  <c:v>1.0649898</c:v>
                </c:pt>
                <c:pt idx="10698">
                  <c:v>1.065137</c:v>
                </c:pt>
                <c:pt idx="10699">
                  <c:v>1.0652306999999994</c:v>
                </c:pt>
                <c:pt idx="10700">
                  <c:v>1.0653051999999998</c:v>
                </c:pt>
                <c:pt idx="10701">
                  <c:v>1.0653371</c:v>
                </c:pt>
                <c:pt idx="10702">
                  <c:v>1.0652849</c:v>
                </c:pt>
                <c:pt idx="10703">
                  <c:v>1.0651869999999999</c:v>
                </c:pt>
                <c:pt idx="10704">
                  <c:v>1.0651598</c:v>
                </c:pt>
                <c:pt idx="10705">
                  <c:v>1.0652710999999995</c:v>
                </c:pt>
                <c:pt idx="10706">
                  <c:v>1.0654490999999995</c:v>
                </c:pt>
                <c:pt idx="10707">
                  <c:v>1.0655574999999999</c:v>
                </c:pt>
                <c:pt idx="10708">
                  <c:v>1.0655531</c:v>
                </c:pt>
                <c:pt idx="10709">
                  <c:v>1.0655258999999995</c:v>
                </c:pt>
                <c:pt idx="10710">
                  <c:v>1.0655740999999996</c:v>
                </c:pt>
                <c:pt idx="10711">
                  <c:v>1.0656726999999995</c:v>
                </c:pt>
                <c:pt idx="10712">
                  <c:v>1.0657075</c:v>
                </c:pt>
                <c:pt idx="10713">
                  <c:v>1.0656273999999994</c:v>
                </c:pt>
                <c:pt idx="10714">
                  <c:v>1.0655221999999998</c:v>
                </c:pt>
                <c:pt idx="10715">
                  <c:v>1.065526699999999</c:v>
                </c:pt>
                <c:pt idx="10716">
                  <c:v>1.0656625</c:v>
                </c:pt>
                <c:pt idx="10717">
                  <c:v>1.0658010999999994</c:v>
                </c:pt>
                <c:pt idx="10718">
                  <c:v>1.0657850999999998</c:v>
                </c:pt>
                <c:pt idx="10719">
                  <c:v>1.0655827</c:v>
                </c:pt>
                <c:pt idx="10720">
                  <c:v>1.0653233999999996</c:v>
                </c:pt>
                <c:pt idx="10721">
                  <c:v>1.0651946999999991</c:v>
                </c:pt>
                <c:pt idx="10722">
                  <c:v>1.0653052999999995</c:v>
                </c:pt>
                <c:pt idx="10723">
                  <c:v>1.0656161</c:v>
                </c:pt>
                <c:pt idx="10724">
                  <c:v>1.0659797999999996</c:v>
                </c:pt>
                <c:pt idx="10725">
                  <c:v>1.0662361999999999</c:v>
                </c:pt>
                <c:pt idx="10726">
                  <c:v>1.0662978999999999</c:v>
                </c:pt>
                <c:pt idx="10727">
                  <c:v>1.0661871000000005</c:v>
                </c:pt>
                <c:pt idx="10728">
                  <c:v>1.0660159000000005</c:v>
                </c:pt>
                <c:pt idx="10729">
                  <c:v>1.0659241999999991</c:v>
                </c:pt>
                <c:pt idx="10730">
                  <c:v>1.065999399999999</c:v>
                </c:pt>
                <c:pt idx="10731">
                  <c:v>1.0662129000000005</c:v>
                </c:pt>
                <c:pt idx="10732">
                  <c:v>1.0664239</c:v>
                </c:pt>
                <c:pt idx="10733">
                  <c:v>1.0664745</c:v>
                </c:pt>
                <c:pt idx="10734">
                  <c:v>1.0663231</c:v>
                </c:pt>
                <c:pt idx="10735">
                  <c:v>1.0661004999999999</c:v>
                </c:pt>
                <c:pt idx="10736">
                  <c:v>1.0660166</c:v>
                </c:pt>
                <c:pt idx="10737">
                  <c:v>1.0661836</c:v>
                </c:pt>
                <c:pt idx="10738">
                  <c:v>1.0665153999999999</c:v>
                </c:pt>
                <c:pt idx="10739">
                  <c:v>1.0668045999999998</c:v>
                </c:pt>
                <c:pt idx="10740">
                  <c:v>1.0669048999999995</c:v>
                </c:pt>
                <c:pt idx="10741">
                  <c:v>1.0668424000000001</c:v>
                </c:pt>
                <c:pt idx="10742">
                  <c:v>1.066762</c:v>
                </c:pt>
                <c:pt idx="10743">
                  <c:v>1.066784</c:v>
                </c:pt>
                <c:pt idx="10744">
                  <c:v>1.0669158999999999</c:v>
                </c:pt>
                <c:pt idx="10745">
                  <c:v>1.0670801000000001</c:v>
                </c:pt>
                <c:pt idx="10746">
                  <c:v>1.0672011999999995</c:v>
                </c:pt>
                <c:pt idx="10747">
                  <c:v>1.0672632999999996</c:v>
                </c:pt>
                <c:pt idx="10748">
                  <c:v>1.0673039</c:v>
                </c:pt>
                <c:pt idx="10749">
                  <c:v>1.0673718999999995</c:v>
                </c:pt>
                <c:pt idx="10750">
                  <c:v>1.0674847999999995</c:v>
                </c:pt>
                <c:pt idx="10751">
                  <c:v>1.0676190999999995</c:v>
                </c:pt>
                <c:pt idx="10752">
                  <c:v>1.0677387999999994</c:v>
                </c:pt>
                <c:pt idx="10753">
                  <c:v>1.0678409999999998</c:v>
                </c:pt>
                <c:pt idx="10754">
                  <c:v>1.067964699999999</c:v>
                </c:pt>
                <c:pt idx="10755">
                  <c:v>1.0681394</c:v>
                </c:pt>
                <c:pt idx="10756">
                  <c:v>1.0683291999999998</c:v>
                </c:pt>
                <c:pt idx="10757">
                  <c:v>1.0684524000000004</c:v>
                </c:pt>
                <c:pt idx="10758">
                  <c:v>1.0684758999999999</c:v>
                </c:pt>
                <c:pt idx="10759">
                  <c:v>1.0684768999999998</c:v>
                </c:pt>
                <c:pt idx="10760">
                  <c:v>1.0685764</c:v>
                </c:pt>
                <c:pt idx="10761">
                  <c:v>1.0688066999999994</c:v>
                </c:pt>
                <c:pt idx="10762">
                  <c:v>1.0690622999999995</c:v>
                </c:pt>
                <c:pt idx="10763">
                  <c:v>1.0691960999999996</c:v>
                </c:pt>
                <c:pt idx="10764">
                  <c:v>1.0691511</c:v>
                </c:pt>
                <c:pt idx="10765">
                  <c:v>1.0689862999999995</c:v>
                </c:pt>
                <c:pt idx="10766">
                  <c:v>1.0687971999999999</c:v>
                </c:pt>
                <c:pt idx="10767">
                  <c:v>1.0686545000000001</c:v>
                </c:pt>
                <c:pt idx="10768">
                  <c:v>1.068619</c:v>
                </c:pt>
                <c:pt idx="10769">
                  <c:v>1.0687536</c:v>
                </c:pt>
                <c:pt idx="10770">
                  <c:v>1.0690646999999995</c:v>
                </c:pt>
                <c:pt idx="10771">
                  <c:v>1.0694356999999994</c:v>
                </c:pt>
                <c:pt idx="10772">
                  <c:v>1.0696824</c:v>
                </c:pt>
                <c:pt idx="10773">
                  <c:v>1.0697064999999994</c:v>
                </c:pt>
                <c:pt idx="10774">
                  <c:v>1.0695762999999996</c:v>
                </c:pt>
                <c:pt idx="10775">
                  <c:v>1.0694319999999995</c:v>
                </c:pt>
                <c:pt idx="10776">
                  <c:v>1.0693368999999995</c:v>
                </c:pt>
                <c:pt idx="10777">
                  <c:v>1.0692599999999999</c:v>
                </c:pt>
                <c:pt idx="10778">
                  <c:v>1.0691978</c:v>
                </c:pt>
                <c:pt idx="10779">
                  <c:v>1.0692389999999998</c:v>
                </c:pt>
                <c:pt idx="10780">
                  <c:v>1.0694572</c:v>
                </c:pt>
                <c:pt idx="10781">
                  <c:v>1.0697648999999996</c:v>
                </c:pt>
                <c:pt idx="10782">
                  <c:v>1.0699462999999996</c:v>
                </c:pt>
                <c:pt idx="10783">
                  <c:v>1.0698676999999996</c:v>
                </c:pt>
                <c:pt idx="10784">
                  <c:v>1.0696293999999993</c:v>
                </c:pt>
                <c:pt idx="10785">
                  <c:v>1.0694709999999998</c:v>
                </c:pt>
                <c:pt idx="10786">
                  <c:v>1.0695323999999995</c:v>
                </c:pt>
                <c:pt idx="10787">
                  <c:v>1.0697305999999998</c:v>
                </c:pt>
                <c:pt idx="10788">
                  <c:v>1.0698619999999996</c:v>
                </c:pt>
                <c:pt idx="10789">
                  <c:v>1.0697936999999993</c:v>
                </c:pt>
                <c:pt idx="10790">
                  <c:v>1.0695531999999999</c:v>
                </c:pt>
                <c:pt idx="10791">
                  <c:v>1.0692759000000001</c:v>
                </c:pt>
                <c:pt idx="10792">
                  <c:v>1.0691047999999994</c:v>
                </c:pt>
                <c:pt idx="10793">
                  <c:v>1.069116</c:v>
                </c:pt>
                <c:pt idx="10794">
                  <c:v>1.0692845</c:v>
                </c:pt>
                <c:pt idx="10795">
                  <c:v>1.0694904999999995</c:v>
                </c:pt>
                <c:pt idx="10796">
                  <c:v>1.0695895</c:v>
                </c:pt>
                <c:pt idx="10797">
                  <c:v>1.0695213999999993</c:v>
                </c:pt>
                <c:pt idx="10798">
                  <c:v>1.0693587</c:v>
                </c:pt>
                <c:pt idx="10799">
                  <c:v>1.0692343999999996</c:v>
                </c:pt>
                <c:pt idx="10800">
                  <c:v>1.0692164</c:v>
                </c:pt>
                <c:pt idx="10801">
                  <c:v>1.0692638999999995</c:v>
                </c:pt>
                <c:pt idx="10802">
                  <c:v>1.0692978</c:v>
                </c:pt>
                <c:pt idx="10803">
                  <c:v>1.0692846999999994</c:v>
                </c:pt>
                <c:pt idx="10804">
                  <c:v>1.0692405</c:v>
                </c:pt>
                <c:pt idx="10805">
                  <c:v>1.0691849</c:v>
                </c:pt>
                <c:pt idx="10806">
                  <c:v>1.0691309</c:v>
                </c:pt>
                <c:pt idx="10807">
                  <c:v>1.0691123</c:v>
                </c:pt>
                <c:pt idx="10808">
                  <c:v>1.0691725000000001</c:v>
                </c:pt>
                <c:pt idx="10809">
                  <c:v>1.0692986999999996</c:v>
                </c:pt>
                <c:pt idx="10810">
                  <c:v>1.0693951999999998</c:v>
                </c:pt>
                <c:pt idx="10811">
                  <c:v>1.0693668999999995</c:v>
                </c:pt>
                <c:pt idx="10812">
                  <c:v>1.0692334999999995</c:v>
                </c:pt>
                <c:pt idx="10813">
                  <c:v>1.0691268999999994</c:v>
                </c:pt>
                <c:pt idx="10814">
                  <c:v>1.0691573000000001</c:v>
                </c:pt>
                <c:pt idx="10815">
                  <c:v>1.0693033999999995</c:v>
                </c:pt>
                <c:pt idx="10816">
                  <c:v>1.0694492999999996</c:v>
                </c:pt>
                <c:pt idx="10817">
                  <c:v>1.0695124</c:v>
                </c:pt>
                <c:pt idx="10818">
                  <c:v>1.0695013999999996</c:v>
                </c:pt>
                <c:pt idx="10819">
                  <c:v>1.0694583</c:v>
                </c:pt>
                <c:pt idx="10820">
                  <c:v>1.0693891999999998</c:v>
                </c:pt>
                <c:pt idx="10821">
                  <c:v>1.0692819999999998</c:v>
                </c:pt>
                <c:pt idx="10822">
                  <c:v>1.0691642999999993</c:v>
                </c:pt>
                <c:pt idx="10823">
                  <c:v>1.0691002999999994</c:v>
                </c:pt>
                <c:pt idx="10824">
                  <c:v>1.0691203999999996</c:v>
                </c:pt>
                <c:pt idx="10825">
                  <c:v>1.0691841</c:v>
                </c:pt>
                <c:pt idx="10826">
                  <c:v>1.0692305999999998</c:v>
                </c:pt>
                <c:pt idx="10827">
                  <c:v>1.0692488999999998</c:v>
                </c:pt>
                <c:pt idx="10828">
                  <c:v>1.0692714999999995</c:v>
                </c:pt>
                <c:pt idx="10829">
                  <c:v>1.0693060999999995</c:v>
                </c:pt>
                <c:pt idx="10830">
                  <c:v>1.0693047999999994</c:v>
                </c:pt>
                <c:pt idx="10831">
                  <c:v>1.0692197999999995</c:v>
                </c:pt>
                <c:pt idx="10832">
                  <c:v>1.0690751000000001</c:v>
                </c:pt>
                <c:pt idx="10833">
                  <c:v>1.0689628999999998</c:v>
                </c:pt>
                <c:pt idx="10834">
                  <c:v>1.0689611999999995</c:v>
                </c:pt>
                <c:pt idx="10835">
                  <c:v>1.0690613999999994</c:v>
                </c:pt>
                <c:pt idx="10836">
                  <c:v>1.0691769999999998</c:v>
                </c:pt>
                <c:pt idx="10837">
                  <c:v>1.0692260999999994</c:v>
                </c:pt>
                <c:pt idx="10838">
                  <c:v>1.0692105000000001</c:v>
                </c:pt>
                <c:pt idx="10839">
                  <c:v>1.069221299999999</c:v>
                </c:pt>
                <c:pt idx="10840">
                  <c:v>1.0693561</c:v>
                </c:pt>
                <c:pt idx="10841">
                  <c:v>1.069615</c:v>
                </c:pt>
                <c:pt idx="10842">
                  <c:v>1.0698805</c:v>
                </c:pt>
                <c:pt idx="10843">
                  <c:v>1.070014</c:v>
                </c:pt>
                <c:pt idx="10844">
                  <c:v>1.0699909999999995</c:v>
                </c:pt>
                <c:pt idx="10845">
                  <c:v>1.0699206999999991</c:v>
                </c:pt>
                <c:pt idx="10846">
                  <c:v>1.0699241999999991</c:v>
                </c:pt>
                <c:pt idx="10847">
                  <c:v>1.0700023999999999</c:v>
                </c:pt>
                <c:pt idx="10848">
                  <c:v>1.0700478000000004</c:v>
                </c:pt>
                <c:pt idx="10849">
                  <c:v>1.0699810999999995</c:v>
                </c:pt>
                <c:pt idx="10850">
                  <c:v>1.0698424</c:v>
                </c:pt>
                <c:pt idx="10851">
                  <c:v>1.0697325</c:v>
                </c:pt>
                <c:pt idx="10852">
                  <c:v>1.0696990999999996</c:v>
                </c:pt>
                <c:pt idx="10853">
                  <c:v>1.069721699999999</c:v>
                </c:pt>
                <c:pt idx="10854">
                  <c:v>1.069791299999999</c:v>
                </c:pt>
                <c:pt idx="10855">
                  <c:v>1.0699481</c:v>
                </c:pt>
                <c:pt idx="10856">
                  <c:v>1.0702071000000004</c:v>
                </c:pt>
                <c:pt idx="10857">
                  <c:v>1.0704944999999995</c:v>
                </c:pt>
                <c:pt idx="10858">
                  <c:v>1.0707085999999999</c:v>
                </c:pt>
                <c:pt idx="10859">
                  <c:v>1.0708385999999999</c:v>
                </c:pt>
                <c:pt idx="10860">
                  <c:v>1.0709626999999995</c:v>
                </c:pt>
                <c:pt idx="10861">
                  <c:v>1.0711145999999998</c:v>
                </c:pt>
                <c:pt idx="10862">
                  <c:v>1.0712088</c:v>
                </c:pt>
                <c:pt idx="10863">
                  <c:v>1.0711571000000004</c:v>
                </c:pt>
                <c:pt idx="10864">
                  <c:v>1.0710293999999996</c:v>
                </c:pt>
                <c:pt idx="10865">
                  <c:v>1.0710185999999999</c:v>
                </c:pt>
                <c:pt idx="10866">
                  <c:v>1.0712200999999995</c:v>
                </c:pt>
                <c:pt idx="10867">
                  <c:v>1.0715031999999998</c:v>
                </c:pt>
                <c:pt idx="10868">
                  <c:v>1.0716577999999999</c:v>
                </c:pt>
                <c:pt idx="10869">
                  <c:v>1.0716409999999998</c:v>
                </c:pt>
                <c:pt idx="10870">
                  <c:v>1.0716154</c:v>
                </c:pt>
                <c:pt idx="10871">
                  <c:v>1.0717313999999996</c:v>
                </c:pt>
                <c:pt idx="10872">
                  <c:v>1.0719429</c:v>
                </c:pt>
                <c:pt idx="10873">
                  <c:v>1.0720858000000004</c:v>
                </c:pt>
                <c:pt idx="10874">
                  <c:v>1.0721031999999999</c:v>
                </c:pt>
                <c:pt idx="10875">
                  <c:v>1.0721176000000001</c:v>
                </c:pt>
                <c:pt idx="10876">
                  <c:v>1.0722738000000001</c:v>
                </c:pt>
                <c:pt idx="10877">
                  <c:v>1.0725665</c:v>
                </c:pt>
                <c:pt idx="10878">
                  <c:v>1.072854</c:v>
                </c:pt>
                <c:pt idx="10879">
                  <c:v>1.0730097999999995</c:v>
                </c:pt>
                <c:pt idx="10880">
                  <c:v>1.0730143999999995</c:v>
                </c:pt>
                <c:pt idx="10881">
                  <c:v>1.0729228</c:v>
                </c:pt>
                <c:pt idx="10882">
                  <c:v>1.0728061</c:v>
                </c:pt>
                <c:pt idx="10883">
                  <c:v>1.0727390999999995</c:v>
                </c:pt>
                <c:pt idx="10884">
                  <c:v>1.0727883</c:v>
                </c:pt>
                <c:pt idx="10885">
                  <c:v>1.0729485999999999</c:v>
                </c:pt>
                <c:pt idx="10886">
                  <c:v>1.0731078999999999</c:v>
                </c:pt>
                <c:pt idx="10887">
                  <c:v>1.0731340999999994</c:v>
                </c:pt>
                <c:pt idx="10888">
                  <c:v>1.0730198</c:v>
                </c:pt>
                <c:pt idx="10889">
                  <c:v>1.0729032999999994</c:v>
                </c:pt>
                <c:pt idx="10890">
                  <c:v>1.0729179000000004</c:v>
                </c:pt>
                <c:pt idx="10891">
                  <c:v>1.0730371000000001</c:v>
                </c:pt>
                <c:pt idx="10892">
                  <c:v>1.0730993999999996</c:v>
                </c:pt>
                <c:pt idx="10893">
                  <c:v>1.0729822</c:v>
                </c:pt>
                <c:pt idx="10894">
                  <c:v>1.0727235999999998</c:v>
                </c:pt>
                <c:pt idx="10895">
                  <c:v>1.0724776</c:v>
                </c:pt>
                <c:pt idx="10896">
                  <c:v>1.0723817</c:v>
                </c:pt>
                <c:pt idx="10897">
                  <c:v>1.0724791</c:v>
                </c:pt>
                <c:pt idx="10898">
                  <c:v>1.0727327999999998</c:v>
                </c:pt>
                <c:pt idx="10899">
                  <c:v>1.0730645999999995</c:v>
                </c:pt>
                <c:pt idx="10900">
                  <c:v>1.0733845</c:v>
                </c:pt>
                <c:pt idx="10901">
                  <c:v>1.0736229999999998</c:v>
                </c:pt>
                <c:pt idx="10902">
                  <c:v>1.0737630999999994</c:v>
                </c:pt>
                <c:pt idx="10903">
                  <c:v>1.0738353999999994</c:v>
                </c:pt>
                <c:pt idx="10904">
                  <c:v>1.0738731999999998</c:v>
                </c:pt>
                <c:pt idx="10905">
                  <c:v>1.0738893999999994</c:v>
                </c:pt>
                <c:pt idx="10906">
                  <c:v>1.0739059</c:v>
                </c:pt>
                <c:pt idx="10907">
                  <c:v>1.0739736999999996</c:v>
                </c:pt>
                <c:pt idx="10908">
                  <c:v>1.0741208</c:v>
                </c:pt>
                <c:pt idx="10909">
                  <c:v>1.0742856999999999</c:v>
                </c:pt>
                <c:pt idx="10910">
                  <c:v>1.0743562999999998</c:v>
                </c:pt>
                <c:pt idx="10911">
                  <c:v>1.0743103000000001</c:v>
                </c:pt>
                <c:pt idx="10912">
                  <c:v>1.0742813</c:v>
                </c:pt>
                <c:pt idx="10913">
                  <c:v>1.0744285</c:v>
                </c:pt>
                <c:pt idx="10914">
                  <c:v>1.0747348999999995</c:v>
                </c:pt>
                <c:pt idx="10915">
                  <c:v>1.0749816999999995</c:v>
                </c:pt>
                <c:pt idx="10916">
                  <c:v>1.0749578000000004</c:v>
                </c:pt>
                <c:pt idx="10917">
                  <c:v>1.0746796999999995</c:v>
                </c:pt>
                <c:pt idx="10918">
                  <c:v>1.0743763</c:v>
                </c:pt>
                <c:pt idx="10919">
                  <c:v>1.074268</c:v>
                </c:pt>
                <c:pt idx="10920">
                  <c:v>1.0743843</c:v>
                </c:pt>
                <c:pt idx="10921">
                  <c:v>1.0745829000000005</c:v>
                </c:pt>
                <c:pt idx="10922">
                  <c:v>1.0746979999999999</c:v>
                </c:pt>
                <c:pt idx="10923">
                  <c:v>1.0746517999999998</c:v>
                </c:pt>
                <c:pt idx="10924">
                  <c:v>1.0744771000000004</c:v>
                </c:pt>
                <c:pt idx="10925">
                  <c:v>1.0742883000000001</c:v>
                </c:pt>
                <c:pt idx="10926">
                  <c:v>1.0742221000000001</c:v>
                </c:pt>
                <c:pt idx="10927">
                  <c:v>1.0743437999999998</c:v>
                </c:pt>
                <c:pt idx="10928">
                  <c:v>1.0745771000000004</c:v>
                </c:pt>
                <c:pt idx="10929">
                  <c:v>1.0747617999999994</c:v>
                </c:pt>
                <c:pt idx="10930">
                  <c:v>1.0748214999999994</c:v>
                </c:pt>
                <c:pt idx="10931">
                  <c:v>1.0748532</c:v>
                </c:pt>
                <c:pt idx="10932">
                  <c:v>1.0750029999999999</c:v>
                </c:pt>
                <c:pt idx="10933">
                  <c:v>1.0752549999999998</c:v>
                </c:pt>
                <c:pt idx="10934">
                  <c:v>1.0754083999999995</c:v>
                </c:pt>
                <c:pt idx="10935">
                  <c:v>1.075305</c:v>
                </c:pt>
                <c:pt idx="10936">
                  <c:v>1.0750389999999999</c:v>
                </c:pt>
                <c:pt idx="10937">
                  <c:v>1.0748704</c:v>
                </c:pt>
                <c:pt idx="10938">
                  <c:v>1.0749279999999999</c:v>
                </c:pt>
                <c:pt idx="10939">
                  <c:v>1.0750645999999995</c:v>
                </c:pt>
                <c:pt idx="10940">
                  <c:v>1.0750427999999999</c:v>
                </c:pt>
                <c:pt idx="10941">
                  <c:v>1.0748180999999999</c:v>
                </c:pt>
                <c:pt idx="10942">
                  <c:v>1.0745699</c:v>
                </c:pt>
                <c:pt idx="10943">
                  <c:v>1.0744597</c:v>
                </c:pt>
                <c:pt idx="10944">
                  <c:v>1.074441</c:v>
                </c:pt>
                <c:pt idx="10945">
                  <c:v>1.0743587999999999</c:v>
                </c:pt>
                <c:pt idx="10946">
                  <c:v>1.0741919</c:v>
                </c:pt>
                <c:pt idx="10947">
                  <c:v>1.0741121000000005</c:v>
                </c:pt>
                <c:pt idx="10948">
                  <c:v>1.0742806</c:v>
                </c:pt>
                <c:pt idx="10949">
                  <c:v>1.0746437</c:v>
                </c:pt>
                <c:pt idx="10950">
                  <c:v>1.0749835000000001</c:v>
                </c:pt>
                <c:pt idx="10951">
                  <c:v>1.0751587</c:v>
                </c:pt>
                <c:pt idx="10952">
                  <c:v>1.0752405</c:v>
                </c:pt>
                <c:pt idx="10953">
                  <c:v>1.0753999999999995</c:v>
                </c:pt>
                <c:pt idx="10954">
                  <c:v>1.0756929</c:v>
                </c:pt>
                <c:pt idx="10955">
                  <c:v>1.0759918999999996</c:v>
                </c:pt>
                <c:pt idx="10956">
                  <c:v>1.0761205999999999</c:v>
                </c:pt>
                <c:pt idx="10957">
                  <c:v>1.0760286999999995</c:v>
                </c:pt>
                <c:pt idx="10958">
                  <c:v>1.0758319999999995</c:v>
                </c:pt>
                <c:pt idx="10959">
                  <c:v>1.0757109</c:v>
                </c:pt>
                <c:pt idx="10960">
                  <c:v>1.0757801</c:v>
                </c:pt>
                <c:pt idx="10961">
                  <c:v>1.0760323999999999</c:v>
                </c:pt>
                <c:pt idx="10962">
                  <c:v>1.0763676</c:v>
                </c:pt>
                <c:pt idx="10963">
                  <c:v>1.0766658</c:v>
                </c:pt>
                <c:pt idx="10964">
                  <c:v>1.0768553000000001</c:v>
                </c:pt>
                <c:pt idx="10965">
                  <c:v>1.0769453</c:v>
                </c:pt>
                <c:pt idx="10966">
                  <c:v>1.0770078000000001</c:v>
                </c:pt>
                <c:pt idx="10967">
                  <c:v>1.0771164</c:v>
                </c:pt>
                <c:pt idx="10968">
                  <c:v>1.0772845999999998</c:v>
                </c:pt>
                <c:pt idx="10969">
                  <c:v>1.0774490999999995</c:v>
                </c:pt>
                <c:pt idx="10970">
                  <c:v>1.0775170999999999</c:v>
                </c:pt>
                <c:pt idx="10971">
                  <c:v>1.0774528999999999</c:v>
                </c:pt>
                <c:pt idx="10972">
                  <c:v>1.0773360999999995</c:v>
                </c:pt>
                <c:pt idx="10973">
                  <c:v>1.0773305</c:v>
                </c:pt>
                <c:pt idx="10974">
                  <c:v>1.0775599</c:v>
                </c:pt>
                <c:pt idx="10975">
                  <c:v>1.0779763999999994</c:v>
                </c:pt>
                <c:pt idx="10976">
                  <c:v>1.0783543999999998</c:v>
                </c:pt>
                <c:pt idx="10977">
                  <c:v>1.0784551000000004</c:v>
                </c:pt>
                <c:pt idx="10978">
                  <c:v>1.0782415999999999</c:v>
                </c:pt>
                <c:pt idx="10979">
                  <c:v>1.0779291999999994</c:v>
                </c:pt>
                <c:pt idx="10980">
                  <c:v>1.0777951999999995</c:v>
                </c:pt>
                <c:pt idx="10981">
                  <c:v>1.0779219999999996</c:v>
                </c:pt>
                <c:pt idx="10982">
                  <c:v>1.0781396999999995</c:v>
                </c:pt>
                <c:pt idx="10983">
                  <c:v>1.0782251</c:v>
                </c:pt>
                <c:pt idx="10984">
                  <c:v>1.0781400999999999</c:v>
                </c:pt>
                <c:pt idx="10985">
                  <c:v>1.0780471000000005</c:v>
                </c:pt>
                <c:pt idx="10986">
                  <c:v>1.0781019000000001</c:v>
                </c:pt>
                <c:pt idx="10987">
                  <c:v>1.0782748</c:v>
                </c:pt>
                <c:pt idx="10988">
                  <c:v>1.0783971999999999</c:v>
                </c:pt>
                <c:pt idx="10989">
                  <c:v>1.0783562999999998</c:v>
                </c:pt>
                <c:pt idx="10990">
                  <c:v>1.078195</c:v>
                </c:pt>
                <c:pt idx="10991">
                  <c:v>1.0780327999999999</c:v>
                </c:pt>
                <c:pt idx="10992">
                  <c:v>1.0779439</c:v>
                </c:pt>
                <c:pt idx="10993">
                  <c:v>1.0779508</c:v>
                </c:pt>
                <c:pt idx="10994">
                  <c:v>1.0780917999999995</c:v>
                </c:pt>
                <c:pt idx="10995">
                  <c:v>1.0784152</c:v>
                </c:pt>
                <c:pt idx="10996">
                  <c:v>1.0788745999999998</c:v>
                </c:pt>
                <c:pt idx="10997">
                  <c:v>1.0792845999999998</c:v>
                </c:pt>
                <c:pt idx="10998">
                  <c:v>1.0794463999999995</c:v>
                </c:pt>
                <c:pt idx="10999">
                  <c:v>1.0793294999999996</c:v>
                </c:pt>
                <c:pt idx="11000">
                  <c:v>1.0790936999999996</c:v>
                </c:pt>
                <c:pt idx="11001">
                  <c:v>1.0789251</c:v>
                </c:pt>
                <c:pt idx="11002">
                  <c:v>1.078884</c:v>
                </c:pt>
                <c:pt idx="11003">
                  <c:v>1.0789280999999995</c:v>
                </c:pt>
                <c:pt idx="11004">
                  <c:v>1.0790324999999998</c:v>
                </c:pt>
                <c:pt idx="11005">
                  <c:v>1.0792131999999999</c:v>
                </c:pt>
                <c:pt idx="11006">
                  <c:v>1.0794294999999994</c:v>
                </c:pt>
                <c:pt idx="11007">
                  <c:v>1.0795411999999998</c:v>
                </c:pt>
                <c:pt idx="11008">
                  <c:v>1.0794314999999994</c:v>
                </c:pt>
                <c:pt idx="11009">
                  <c:v>1.0791624</c:v>
                </c:pt>
                <c:pt idx="11010">
                  <c:v>1.0789419</c:v>
                </c:pt>
                <c:pt idx="11011">
                  <c:v>1.0789157999999999</c:v>
                </c:pt>
                <c:pt idx="11012">
                  <c:v>1.0790308</c:v>
                </c:pt>
                <c:pt idx="11013">
                  <c:v>1.0791286999999996</c:v>
                </c:pt>
                <c:pt idx="11014">
                  <c:v>1.0791391999999995</c:v>
                </c:pt>
                <c:pt idx="11015">
                  <c:v>1.0791215999999995</c:v>
                </c:pt>
                <c:pt idx="11016">
                  <c:v>1.079124699999999</c:v>
                </c:pt>
                <c:pt idx="11017">
                  <c:v>1.0790835999999999</c:v>
                </c:pt>
                <c:pt idx="11018">
                  <c:v>1.0789069</c:v>
                </c:pt>
                <c:pt idx="11019">
                  <c:v>1.0786294999999995</c:v>
                </c:pt>
                <c:pt idx="11020">
                  <c:v>1.0784031999999999</c:v>
                </c:pt>
                <c:pt idx="11021">
                  <c:v>1.0783210999999995</c:v>
                </c:pt>
                <c:pt idx="11022">
                  <c:v>1.0782991999999998</c:v>
                </c:pt>
                <c:pt idx="11023">
                  <c:v>1.0781769999999999</c:v>
                </c:pt>
                <c:pt idx="11024">
                  <c:v>1.0779099999999995</c:v>
                </c:pt>
                <c:pt idx="11025">
                  <c:v>1.0776140999999995</c:v>
                </c:pt>
                <c:pt idx="11026">
                  <c:v>1.0774193999999995</c:v>
                </c:pt>
                <c:pt idx="11027">
                  <c:v>1.0773232999999995</c:v>
                </c:pt>
                <c:pt idx="11028">
                  <c:v>1.0772089999999999</c:v>
                </c:pt>
                <c:pt idx="11029">
                  <c:v>1.0769782999999995</c:v>
                </c:pt>
                <c:pt idx="11030">
                  <c:v>1.0766323999999998</c:v>
                </c:pt>
                <c:pt idx="11031">
                  <c:v>1.0762426999999999</c:v>
                </c:pt>
                <c:pt idx="11032">
                  <c:v>1.0758833999999995</c:v>
                </c:pt>
                <c:pt idx="11033">
                  <c:v>1.0755979</c:v>
                </c:pt>
                <c:pt idx="11034">
                  <c:v>1.0753876999999998</c:v>
                </c:pt>
                <c:pt idx="11035">
                  <c:v>1.0752043999999996</c:v>
                </c:pt>
                <c:pt idx="11036">
                  <c:v>1.0749681</c:v>
                </c:pt>
                <c:pt idx="11037">
                  <c:v>1.0746336999999995</c:v>
                </c:pt>
                <c:pt idx="11038">
                  <c:v>1.0742419000000001</c:v>
                </c:pt>
                <c:pt idx="11039">
                  <c:v>1.0738798999999994</c:v>
                </c:pt>
                <c:pt idx="11040">
                  <c:v>1.0735922999999996</c:v>
                </c:pt>
                <c:pt idx="11041">
                  <c:v>1.0733603999999994</c:v>
                </c:pt>
                <c:pt idx="11042">
                  <c:v>1.0731741999999995</c:v>
                </c:pt>
                <c:pt idx="11043">
                  <c:v>1.0730781999999999</c:v>
                </c:pt>
                <c:pt idx="11044">
                  <c:v>1.0731014999999995</c:v>
                </c:pt>
                <c:pt idx="11045">
                  <c:v>1.0731629999999999</c:v>
                </c:pt>
                <c:pt idx="11046">
                  <c:v>1.073113</c:v>
                </c:pt>
                <c:pt idx="11047">
                  <c:v>1.0728993999999994</c:v>
                </c:pt>
                <c:pt idx="11048">
                  <c:v>1.0726446999999995</c:v>
                </c:pt>
                <c:pt idx="11049">
                  <c:v>1.0725023</c:v>
                </c:pt>
                <c:pt idx="11050">
                  <c:v>1.0724457999999999</c:v>
                </c:pt>
                <c:pt idx="11051">
                  <c:v>1.0722651999999999</c:v>
                </c:pt>
                <c:pt idx="11052">
                  <c:v>1.0718068999999995</c:v>
                </c:pt>
                <c:pt idx="11053">
                  <c:v>1.071188</c:v>
                </c:pt>
                <c:pt idx="11054">
                  <c:v>1.0707314999999995</c:v>
                </c:pt>
                <c:pt idx="11055">
                  <c:v>1.0706903999999995</c:v>
                </c:pt>
                <c:pt idx="11056">
                  <c:v>1.0710459999999999</c:v>
                </c:pt>
                <c:pt idx="11057">
                  <c:v>1.0715577999999999</c:v>
                </c:pt>
                <c:pt idx="11058">
                  <c:v>1.0719626999999994</c:v>
                </c:pt>
                <c:pt idx="11059">
                  <c:v>1.0721282999999995</c:v>
                </c:pt>
                <c:pt idx="11060">
                  <c:v>1.0720814999999999</c:v>
                </c:pt>
                <c:pt idx="11061">
                  <c:v>1.0719525999999999</c:v>
                </c:pt>
                <c:pt idx="11062">
                  <c:v>1.0718848999999995</c:v>
                </c:pt>
                <c:pt idx="11063">
                  <c:v>1.0719347999999993</c:v>
                </c:pt>
                <c:pt idx="11064">
                  <c:v>1.0720274999999999</c:v>
                </c:pt>
                <c:pt idx="11065">
                  <c:v>1.0720323999999999</c:v>
                </c:pt>
                <c:pt idx="11066">
                  <c:v>1.0719105</c:v>
                </c:pt>
                <c:pt idx="11067">
                  <c:v>1.0717638999999994</c:v>
                </c:pt>
                <c:pt idx="11068">
                  <c:v>1.0717147999999996</c:v>
                </c:pt>
                <c:pt idx="11069">
                  <c:v>1.0717536999999995</c:v>
                </c:pt>
                <c:pt idx="11070">
                  <c:v>1.0717572</c:v>
                </c:pt>
                <c:pt idx="11071">
                  <c:v>1.0716663999999996</c:v>
                </c:pt>
                <c:pt idx="11072">
                  <c:v>1.0715905999999995</c:v>
                </c:pt>
                <c:pt idx="11073">
                  <c:v>1.0716885999999999</c:v>
                </c:pt>
                <c:pt idx="11074">
                  <c:v>1.0719709999999998</c:v>
                </c:pt>
                <c:pt idx="11075">
                  <c:v>1.0722806999999999</c:v>
                </c:pt>
                <c:pt idx="11076">
                  <c:v>1.0724726</c:v>
                </c:pt>
                <c:pt idx="11077">
                  <c:v>1.0725605</c:v>
                </c:pt>
                <c:pt idx="11078">
                  <c:v>1.0726542999999995</c:v>
                </c:pt>
                <c:pt idx="11079">
                  <c:v>1.0727983999999995</c:v>
                </c:pt>
                <c:pt idx="11080">
                  <c:v>1.0729348999999995</c:v>
                </c:pt>
                <c:pt idx="11081">
                  <c:v>1.0730216999999993</c:v>
                </c:pt>
                <c:pt idx="11082">
                  <c:v>1.0731127</c:v>
                </c:pt>
                <c:pt idx="11083">
                  <c:v>1.0732832999999995</c:v>
                </c:pt>
                <c:pt idx="11084">
                  <c:v>1.0735167999999995</c:v>
                </c:pt>
                <c:pt idx="11085">
                  <c:v>1.0737279999999998</c:v>
                </c:pt>
                <c:pt idx="11086">
                  <c:v>1.0738918999999996</c:v>
                </c:pt>
                <c:pt idx="11087">
                  <c:v>1.0740880000000004</c:v>
                </c:pt>
                <c:pt idx="11088">
                  <c:v>1.0743828000000004</c:v>
                </c:pt>
                <c:pt idx="11089">
                  <c:v>1.0747072</c:v>
                </c:pt>
                <c:pt idx="11090">
                  <c:v>1.0749008999999998</c:v>
                </c:pt>
                <c:pt idx="11091">
                  <c:v>1.0748772</c:v>
                </c:pt>
                <c:pt idx="11092">
                  <c:v>1.0747046999999994</c:v>
                </c:pt>
                <c:pt idx="11093">
                  <c:v>1.0745172999999999</c:v>
                </c:pt>
                <c:pt idx="11094">
                  <c:v>1.0743814999999999</c:v>
                </c:pt>
                <c:pt idx="11095">
                  <c:v>1.0742791999999999</c:v>
                </c:pt>
                <c:pt idx="11096">
                  <c:v>1.0741917999999995</c:v>
                </c:pt>
                <c:pt idx="11097">
                  <c:v>1.0741552000000001</c:v>
                </c:pt>
                <c:pt idx="11098">
                  <c:v>1.0742172999999999</c:v>
                </c:pt>
                <c:pt idx="11099">
                  <c:v>1.0743628999999999</c:v>
                </c:pt>
                <c:pt idx="11100">
                  <c:v>1.0745037</c:v>
                </c:pt>
                <c:pt idx="11101">
                  <c:v>1.0745362999999994</c:v>
                </c:pt>
                <c:pt idx="11102">
                  <c:v>1.0744115999999999</c:v>
                </c:pt>
                <c:pt idx="11103">
                  <c:v>1.0741676</c:v>
                </c:pt>
                <c:pt idx="11104">
                  <c:v>1.0739165999999998</c:v>
                </c:pt>
                <c:pt idx="11105">
                  <c:v>1.0737842999999996</c:v>
                </c:pt>
                <c:pt idx="11106">
                  <c:v>1.0738222999999996</c:v>
                </c:pt>
                <c:pt idx="11107">
                  <c:v>1.0739538</c:v>
                </c:pt>
                <c:pt idx="11108">
                  <c:v>1.0740204</c:v>
                </c:pt>
                <c:pt idx="11109">
                  <c:v>1.0739097999999996</c:v>
                </c:pt>
                <c:pt idx="11110">
                  <c:v>1.0736477999999998</c:v>
                </c:pt>
                <c:pt idx="11111">
                  <c:v>1.0733662999999996</c:v>
                </c:pt>
                <c:pt idx="11112">
                  <c:v>1.0731811999999998</c:v>
                </c:pt>
                <c:pt idx="11113">
                  <c:v>1.0731081</c:v>
                </c:pt>
                <c:pt idx="11114">
                  <c:v>1.0730811</c:v>
                </c:pt>
                <c:pt idx="11115">
                  <c:v>1.0730248999999996</c:v>
                </c:pt>
                <c:pt idx="11116">
                  <c:v>1.0729047999999994</c:v>
                </c:pt>
                <c:pt idx="11117">
                  <c:v>1.072735</c:v>
                </c:pt>
                <c:pt idx="11118">
                  <c:v>1.0725722</c:v>
                </c:pt>
                <c:pt idx="11119">
                  <c:v>1.0724985999999999</c:v>
                </c:pt>
                <c:pt idx="11120">
                  <c:v>1.0725741</c:v>
                </c:pt>
                <c:pt idx="11121">
                  <c:v>1.0727804999999999</c:v>
                </c:pt>
                <c:pt idx="11122">
                  <c:v>1.0730124999999999</c:v>
                </c:pt>
                <c:pt idx="11123">
                  <c:v>1.0731421999999999</c:v>
                </c:pt>
                <c:pt idx="11124">
                  <c:v>1.0731055</c:v>
                </c:pt>
                <c:pt idx="11125">
                  <c:v>1.0729309999999999</c:v>
                </c:pt>
                <c:pt idx="11126">
                  <c:v>1.0727023</c:v>
                </c:pt>
                <c:pt idx="11127">
                  <c:v>1.0724991999999998</c:v>
                </c:pt>
                <c:pt idx="11128">
                  <c:v>1.0723631</c:v>
                </c:pt>
                <c:pt idx="11129">
                  <c:v>1.0722844</c:v>
                </c:pt>
                <c:pt idx="11130">
                  <c:v>1.0722098999999998</c:v>
                </c:pt>
                <c:pt idx="11131">
                  <c:v>1.0720787000000001</c:v>
                </c:pt>
                <c:pt idx="11132">
                  <c:v>1.0718786999999996</c:v>
                </c:pt>
                <c:pt idx="11133">
                  <c:v>1.0716686999999996</c:v>
                </c:pt>
                <c:pt idx="11134">
                  <c:v>1.0715283999999996</c:v>
                </c:pt>
                <c:pt idx="11135">
                  <c:v>1.0714786999999995</c:v>
                </c:pt>
                <c:pt idx="11136">
                  <c:v>1.0714643999999995</c:v>
                </c:pt>
                <c:pt idx="11137">
                  <c:v>1.071421699999999</c:v>
                </c:pt>
                <c:pt idx="11138">
                  <c:v>1.0713485</c:v>
                </c:pt>
                <c:pt idx="11139">
                  <c:v>1.0712879000000004</c:v>
                </c:pt>
                <c:pt idx="11140">
                  <c:v>1.0712511</c:v>
                </c:pt>
                <c:pt idx="11141">
                  <c:v>1.0711837</c:v>
                </c:pt>
                <c:pt idx="11142">
                  <c:v>1.0710204999999995</c:v>
                </c:pt>
                <c:pt idx="11143">
                  <c:v>1.0707580999999999</c:v>
                </c:pt>
                <c:pt idx="11144">
                  <c:v>1.0704530999999999</c:v>
                </c:pt>
                <c:pt idx="11145">
                  <c:v>1.0701622</c:v>
                </c:pt>
                <c:pt idx="11146">
                  <c:v>1.0699059999999998</c:v>
                </c:pt>
                <c:pt idx="11147">
                  <c:v>1.0696936999999993</c:v>
                </c:pt>
                <c:pt idx="11148">
                  <c:v>1.0695516999999994</c:v>
                </c:pt>
                <c:pt idx="11149">
                  <c:v>1.0694984999999995</c:v>
                </c:pt>
                <c:pt idx="11150">
                  <c:v>1.0694919999999994</c:v>
                </c:pt>
                <c:pt idx="11151">
                  <c:v>1.0694328</c:v>
                </c:pt>
                <c:pt idx="11152">
                  <c:v>1.0692409999999999</c:v>
                </c:pt>
                <c:pt idx="11153">
                  <c:v>1.0689374</c:v>
                </c:pt>
                <c:pt idx="11154">
                  <c:v>1.0686434999999999</c:v>
                </c:pt>
                <c:pt idx="11155">
                  <c:v>1.0684944999999995</c:v>
                </c:pt>
                <c:pt idx="11156">
                  <c:v>1.0685399</c:v>
                </c:pt>
                <c:pt idx="11157">
                  <c:v>1.0687065999999998</c:v>
                </c:pt>
                <c:pt idx="11158">
                  <c:v>1.0688526</c:v>
                </c:pt>
                <c:pt idx="11159">
                  <c:v>1.0688656999999995</c:v>
                </c:pt>
                <c:pt idx="11160">
                  <c:v>1.0687396999999996</c:v>
                </c:pt>
                <c:pt idx="11161">
                  <c:v>1.0685669</c:v>
                </c:pt>
                <c:pt idx="11162">
                  <c:v>1.0684502</c:v>
                </c:pt>
                <c:pt idx="11163">
                  <c:v>1.0684054000000001</c:v>
                </c:pt>
                <c:pt idx="11164">
                  <c:v>1.0683452999999998</c:v>
                </c:pt>
                <c:pt idx="11165">
                  <c:v>1.0681674999999999</c:v>
                </c:pt>
                <c:pt idx="11166">
                  <c:v>1.0678675</c:v>
                </c:pt>
                <c:pt idx="11167">
                  <c:v>1.0675709</c:v>
                </c:pt>
                <c:pt idx="11168">
                  <c:v>1.0674431</c:v>
                </c:pt>
                <c:pt idx="11169">
                  <c:v>1.0675572999999998</c:v>
                </c:pt>
                <c:pt idx="11170">
                  <c:v>1.0678333999999996</c:v>
                </c:pt>
                <c:pt idx="11171">
                  <c:v>1.0680978999999999</c:v>
                </c:pt>
                <c:pt idx="11172">
                  <c:v>1.0682091999999999</c:v>
                </c:pt>
                <c:pt idx="11173">
                  <c:v>1.0681407999999999</c:v>
                </c:pt>
                <c:pt idx="11174">
                  <c:v>1.0679605999999995</c:v>
                </c:pt>
                <c:pt idx="11175">
                  <c:v>1.0677461999999998</c:v>
                </c:pt>
                <c:pt idx="11176">
                  <c:v>1.0675295999999994</c:v>
                </c:pt>
                <c:pt idx="11177">
                  <c:v>1.0673214999999996</c:v>
                </c:pt>
                <c:pt idx="11178">
                  <c:v>1.0671694999999994</c:v>
                </c:pt>
                <c:pt idx="11179">
                  <c:v>1.0671567</c:v>
                </c:pt>
                <c:pt idx="11180">
                  <c:v>1.0673210999999996</c:v>
                </c:pt>
                <c:pt idx="11181">
                  <c:v>1.0675789</c:v>
                </c:pt>
                <c:pt idx="11182">
                  <c:v>1.0677520999999999</c:v>
                </c:pt>
                <c:pt idx="11183">
                  <c:v>1.0676948999999996</c:v>
                </c:pt>
                <c:pt idx="11184">
                  <c:v>1.0674037999999995</c:v>
                </c:pt>
                <c:pt idx="11185">
                  <c:v>1.0670153999999998</c:v>
                </c:pt>
                <c:pt idx="11186">
                  <c:v>1.0667089000000001</c:v>
                </c:pt>
                <c:pt idx="11187">
                  <c:v>1.0666055999999999</c:v>
                </c:pt>
                <c:pt idx="11188">
                  <c:v>1.0667252999999994</c:v>
                </c:pt>
                <c:pt idx="11189">
                  <c:v>1.0669902999999996</c:v>
                </c:pt>
                <c:pt idx="11190">
                  <c:v>1.0672610999999996</c:v>
                </c:pt>
                <c:pt idx="11191">
                  <c:v>1.0674013999999996</c:v>
                </c:pt>
                <c:pt idx="11192">
                  <c:v>1.0673575000000004</c:v>
                </c:pt>
                <c:pt idx="11193">
                  <c:v>1.0671838</c:v>
                </c:pt>
                <c:pt idx="11194">
                  <c:v>1.0669791</c:v>
                </c:pt>
                <c:pt idx="11195">
                  <c:v>1.0667880999999999</c:v>
                </c:pt>
                <c:pt idx="11196">
                  <c:v>1.0665795999999999</c:v>
                </c:pt>
                <c:pt idx="11197">
                  <c:v>1.0663201999999998</c:v>
                </c:pt>
                <c:pt idx="11198">
                  <c:v>1.0660461999999999</c:v>
                </c:pt>
                <c:pt idx="11199">
                  <c:v>1.0658416999999996</c:v>
                </c:pt>
                <c:pt idx="11200">
                  <c:v>1.0657566999999994</c:v>
                </c:pt>
                <c:pt idx="11201">
                  <c:v>1.0657735999999998</c:v>
                </c:pt>
                <c:pt idx="11202">
                  <c:v>1.0658505</c:v>
                </c:pt>
                <c:pt idx="11203">
                  <c:v>1.0659585999999999</c:v>
                </c:pt>
                <c:pt idx="11204">
                  <c:v>1.0660622</c:v>
                </c:pt>
                <c:pt idx="11205">
                  <c:v>1.0660972</c:v>
                </c:pt>
                <c:pt idx="11206">
                  <c:v>1.0660205999999999</c:v>
                </c:pt>
                <c:pt idx="11207">
                  <c:v>1.0658843999999994</c:v>
                </c:pt>
                <c:pt idx="11208">
                  <c:v>1.0658143999999994</c:v>
                </c:pt>
                <c:pt idx="11209">
                  <c:v>1.0658882999999995</c:v>
                </c:pt>
                <c:pt idx="11210">
                  <c:v>1.0660491999999999</c:v>
                </c:pt>
                <c:pt idx="11211">
                  <c:v>1.0661607</c:v>
                </c:pt>
                <c:pt idx="11212">
                  <c:v>1.0661358000000001</c:v>
                </c:pt>
                <c:pt idx="11213">
                  <c:v>1.0659919999999996</c:v>
                </c:pt>
                <c:pt idx="11214">
                  <c:v>1.0657969999999994</c:v>
                </c:pt>
                <c:pt idx="11215">
                  <c:v>1.0656140999999995</c:v>
                </c:pt>
                <c:pt idx="11216">
                  <c:v>1.0655046999999993</c:v>
                </c:pt>
                <c:pt idx="11217">
                  <c:v>1.0655273999999995</c:v>
                </c:pt>
                <c:pt idx="11218">
                  <c:v>1.0656716999999996</c:v>
                </c:pt>
                <c:pt idx="11219">
                  <c:v>1.0658160999999995</c:v>
                </c:pt>
                <c:pt idx="11220">
                  <c:v>1.0658173</c:v>
                </c:pt>
                <c:pt idx="11221">
                  <c:v>1.0656695999999994</c:v>
                </c:pt>
                <c:pt idx="11222">
                  <c:v>1.0655282999999995</c:v>
                </c:pt>
                <c:pt idx="11223">
                  <c:v>1.0655367999999994</c:v>
                </c:pt>
                <c:pt idx="11224">
                  <c:v>1.0656610999999996</c:v>
                </c:pt>
                <c:pt idx="11225">
                  <c:v>1.0657428</c:v>
                </c:pt>
                <c:pt idx="11226">
                  <c:v>1.0657066999999996</c:v>
                </c:pt>
                <c:pt idx="11227">
                  <c:v>1.0656455999999999</c:v>
                </c:pt>
                <c:pt idx="11228">
                  <c:v>1.0656766999999996</c:v>
                </c:pt>
                <c:pt idx="11229">
                  <c:v>1.0657717999999994</c:v>
                </c:pt>
                <c:pt idx="11230">
                  <c:v>1.065794799999999</c:v>
                </c:pt>
                <c:pt idx="11231">
                  <c:v>1.0656797999999994</c:v>
                </c:pt>
                <c:pt idx="11232">
                  <c:v>1.0655003999999995</c:v>
                </c:pt>
                <c:pt idx="11233">
                  <c:v>1.0653493999999994</c:v>
                </c:pt>
                <c:pt idx="11234">
                  <c:v>1.0652294999999996</c:v>
                </c:pt>
                <c:pt idx="11235">
                  <c:v>1.0651117999999995</c:v>
                </c:pt>
                <c:pt idx="11236">
                  <c:v>1.0650476</c:v>
                </c:pt>
                <c:pt idx="11237">
                  <c:v>1.0651291999999994</c:v>
                </c:pt>
                <c:pt idx="11238">
                  <c:v>1.0653360999999995</c:v>
                </c:pt>
                <c:pt idx="11239">
                  <c:v>1.0655115999999998</c:v>
                </c:pt>
                <c:pt idx="11240">
                  <c:v>1.0655456999999995</c:v>
                </c:pt>
                <c:pt idx="11241">
                  <c:v>1.0655300999999995</c:v>
                </c:pt>
                <c:pt idx="11242">
                  <c:v>1.0656494999999995</c:v>
                </c:pt>
                <c:pt idx="11243">
                  <c:v>1.0659219999999996</c:v>
                </c:pt>
                <c:pt idx="11244">
                  <c:v>1.0661328999999999</c:v>
                </c:pt>
                <c:pt idx="11245">
                  <c:v>1.0660639000000001</c:v>
                </c:pt>
                <c:pt idx="11246">
                  <c:v>1.0657383999999994</c:v>
                </c:pt>
                <c:pt idx="11247">
                  <c:v>1.0653908999999995</c:v>
                </c:pt>
                <c:pt idx="11248">
                  <c:v>1.0652237999999996</c:v>
                </c:pt>
                <c:pt idx="11249">
                  <c:v>1.0652602999999994</c:v>
                </c:pt>
                <c:pt idx="11250">
                  <c:v>1.0654147999999994</c:v>
                </c:pt>
                <c:pt idx="11251">
                  <c:v>1.0656135999999998</c:v>
                </c:pt>
                <c:pt idx="11252">
                  <c:v>1.0657959999999995</c:v>
                </c:pt>
                <c:pt idx="11253">
                  <c:v>1.0658679</c:v>
                </c:pt>
                <c:pt idx="11254">
                  <c:v>1.0657611999999994</c:v>
                </c:pt>
                <c:pt idx="11255">
                  <c:v>1.0655561999999998</c:v>
                </c:pt>
                <c:pt idx="11256">
                  <c:v>1.0654573999999999</c:v>
                </c:pt>
                <c:pt idx="11257">
                  <c:v>1.0655884</c:v>
                </c:pt>
                <c:pt idx="11258">
                  <c:v>1.0658355999999998</c:v>
                </c:pt>
                <c:pt idx="11259">
                  <c:v>1.0659541999999995</c:v>
                </c:pt>
                <c:pt idx="11260">
                  <c:v>1.065831299999999</c:v>
                </c:pt>
                <c:pt idx="11261">
                  <c:v>1.0656047999999996</c:v>
                </c:pt>
                <c:pt idx="11262">
                  <c:v>1.0655094999999994</c:v>
                </c:pt>
                <c:pt idx="11263">
                  <c:v>1.0656481</c:v>
                </c:pt>
                <c:pt idx="11264">
                  <c:v>1.0659255999999995</c:v>
                </c:pt>
                <c:pt idx="11265">
                  <c:v>1.0661674999999999</c:v>
                </c:pt>
                <c:pt idx="11266">
                  <c:v>1.0662582</c:v>
                </c:pt>
                <c:pt idx="11267">
                  <c:v>1.0661848999999999</c:v>
                </c:pt>
                <c:pt idx="11268">
                  <c:v>1.0660130999999999</c:v>
                </c:pt>
                <c:pt idx="11269">
                  <c:v>1.0658467999999997</c:v>
                </c:pt>
                <c:pt idx="11270">
                  <c:v>1.0657729999999999</c:v>
                </c:pt>
                <c:pt idx="11271">
                  <c:v>1.0657933999999996</c:v>
                </c:pt>
                <c:pt idx="11272">
                  <c:v>1.0658148999999995</c:v>
                </c:pt>
                <c:pt idx="11273">
                  <c:v>1.0657388999999995</c:v>
                </c:pt>
                <c:pt idx="11274">
                  <c:v>1.0655748999999994</c:v>
                </c:pt>
                <c:pt idx="11275">
                  <c:v>1.0654402999999995</c:v>
                </c:pt>
                <c:pt idx="11276">
                  <c:v>1.0654401</c:v>
                </c:pt>
                <c:pt idx="11277">
                  <c:v>1.0655609999999998</c:v>
                </c:pt>
                <c:pt idx="11278">
                  <c:v>1.0656979999999998</c:v>
                </c:pt>
                <c:pt idx="11279">
                  <c:v>1.0657667999999996</c:v>
                </c:pt>
                <c:pt idx="11280">
                  <c:v>1.0657685999999995</c:v>
                </c:pt>
                <c:pt idx="11281">
                  <c:v>1.0657541999999998</c:v>
                </c:pt>
                <c:pt idx="11282">
                  <c:v>1.0657557</c:v>
                </c:pt>
                <c:pt idx="11283">
                  <c:v>1.0657610999999996</c:v>
                </c:pt>
                <c:pt idx="11284">
                  <c:v>1.0657326999999994</c:v>
                </c:pt>
                <c:pt idx="11285">
                  <c:v>1.0656361999999995</c:v>
                </c:pt>
                <c:pt idx="11286">
                  <c:v>1.0654638999999995</c:v>
                </c:pt>
                <c:pt idx="11287">
                  <c:v>1.0652531999999999</c:v>
                </c:pt>
                <c:pt idx="11288">
                  <c:v>1.0650795</c:v>
                </c:pt>
                <c:pt idx="11289">
                  <c:v>1.0650063999999995</c:v>
                </c:pt>
                <c:pt idx="11290">
                  <c:v>1.0650344999999994</c:v>
                </c:pt>
                <c:pt idx="11291">
                  <c:v>1.0651044999999995</c:v>
                </c:pt>
                <c:pt idx="11292">
                  <c:v>1.0651543999999995</c:v>
                </c:pt>
                <c:pt idx="11293">
                  <c:v>1.0651659</c:v>
                </c:pt>
                <c:pt idx="11294">
                  <c:v>1.0651581999999999</c:v>
                </c:pt>
                <c:pt idx="11295">
                  <c:v>1.0651625999999998</c:v>
                </c:pt>
                <c:pt idx="11296">
                  <c:v>1.0652135</c:v>
                </c:pt>
                <c:pt idx="11297">
                  <c:v>1.0653433999999995</c:v>
                </c:pt>
                <c:pt idx="11298">
                  <c:v>1.0655507</c:v>
                </c:pt>
                <c:pt idx="11299">
                  <c:v>1.0657691999999994</c:v>
                </c:pt>
                <c:pt idx="11300">
                  <c:v>1.0659063999999996</c:v>
                </c:pt>
                <c:pt idx="11301">
                  <c:v>1.0659323999999994</c:v>
                </c:pt>
                <c:pt idx="11302">
                  <c:v>1.0659110999999994</c:v>
                </c:pt>
                <c:pt idx="11303">
                  <c:v>1.065921399999999</c:v>
                </c:pt>
                <c:pt idx="11304">
                  <c:v>1.0659638999999994</c:v>
                </c:pt>
                <c:pt idx="11305">
                  <c:v>1.0659768999999994</c:v>
                </c:pt>
                <c:pt idx="11306">
                  <c:v>1.0659383999999994</c:v>
                </c:pt>
                <c:pt idx="11307">
                  <c:v>1.0659032999999996</c:v>
                </c:pt>
                <c:pt idx="11308">
                  <c:v>1.0659174999999999</c:v>
                </c:pt>
                <c:pt idx="11309">
                  <c:v>1.0659309999999995</c:v>
                </c:pt>
                <c:pt idx="11310">
                  <c:v>1.0658460999999995</c:v>
                </c:pt>
                <c:pt idx="11311">
                  <c:v>1.0656469</c:v>
                </c:pt>
                <c:pt idx="11312">
                  <c:v>1.0654359999999998</c:v>
                </c:pt>
                <c:pt idx="11313">
                  <c:v>1.0653226999999994</c:v>
                </c:pt>
                <c:pt idx="11314">
                  <c:v>1.0653116999999996</c:v>
                </c:pt>
                <c:pt idx="11315">
                  <c:v>1.0653340999999994</c:v>
                </c:pt>
                <c:pt idx="11316">
                  <c:v>1.0653632999999996</c:v>
                </c:pt>
                <c:pt idx="11317">
                  <c:v>1.06545</c:v>
                </c:pt>
                <c:pt idx="11318">
                  <c:v>1.0656360999999994</c:v>
                </c:pt>
                <c:pt idx="11319">
                  <c:v>1.0658774</c:v>
                </c:pt>
                <c:pt idx="11320">
                  <c:v>1.0660803999999999</c:v>
                </c:pt>
                <c:pt idx="11321">
                  <c:v>1.0661941999999998</c:v>
                </c:pt>
                <c:pt idx="11322">
                  <c:v>1.0662350999999999</c:v>
                </c:pt>
                <c:pt idx="11323">
                  <c:v>1.0662296999999996</c:v>
                </c:pt>
                <c:pt idx="11324">
                  <c:v>1.0661757000000001</c:v>
                </c:pt>
                <c:pt idx="11325">
                  <c:v>1.0660726</c:v>
                </c:pt>
                <c:pt idx="11326">
                  <c:v>1.0659627999999994</c:v>
                </c:pt>
                <c:pt idx="11327">
                  <c:v>1.0659109999999998</c:v>
                </c:pt>
                <c:pt idx="11328">
                  <c:v>1.0659456999999994</c:v>
                </c:pt>
                <c:pt idx="11329">
                  <c:v>1.0660330999999998</c:v>
                </c:pt>
                <c:pt idx="11330">
                  <c:v>1.0661072</c:v>
                </c:pt>
                <c:pt idx="11331">
                  <c:v>1.0661176000000001</c:v>
                </c:pt>
                <c:pt idx="11332">
                  <c:v>1.0660687</c:v>
                </c:pt>
                <c:pt idx="11333">
                  <c:v>1.0660301999999999</c:v>
                </c:pt>
                <c:pt idx="11334">
                  <c:v>1.0661019999999999</c:v>
                </c:pt>
                <c:pt idx="11335">
                  <c:v>1.0663242999999996</c:v>
                </c:pt>
                <c:pt idx="11336">
                  <c:v>1.0666012999999994</c:v>
                </c:pt>
                <c:pt idx="11337">
                  <c:v>1.0667418</c:v>
                </c:pt>
                <c:pt idx="11338">
                  <c:v>1.0666218999999995</c:v>
                </c:pt>
                <c:pt idx="11339">
                  <c:v>1.0663073000000001</c:v>
                </c:pt>
                <c:pt idx="11340">
                  <c:v>1.0659939999999994</c:v>
                </c:pt>
                <c:pt idx="11341">
                  <c:v>1.0658273999999994</c:v>
                </c:pt>
                <c:pt idx="11342">
                  <c:v>1.0658012999999993</c:v>
                </c:pt>
                <c:pt idx="11343">
                  <c:v>1.0658288999999996</c:v>
                </c:pt>
                <c:pt idx="11344">
                  <c:v>1.0658595</c:v>
                </c:pt>
                <c:pt idx="11345">
                  <c:v>1.0658926999999996</c:v>
                </c:pt>
                <c:pt idx="11346">
                  <c:v>1.0659178</c:v>
                </c:pt>
                <c:pt idx="11347">
                  <c:v>1.0659111999999995</c:v>
                </c:pt>
                <c:pt idx="11348">
                  <c:v>1.0659035999999995</c:v>
                </c:pt>
                <c:pt idx="11349">
                  <c:v>1.0659831</c:v>
                </c:pt>
                <c:pt idx="11350">
                  <c:v>1.0661826999999999</c:v>
                </c:pt>
                <c:pt idx="11351">
                  <c:v>1.0663969999999998</c:v>
                </c:pt>
                <c:pt idx="11352">
                  <c:v>1.0664716999999995</c:v>
                </c:pt>
                <c:pt idx="11353">
                  <c:v>1.0663762999999995</c:v>
                </c:pt>
                <c:pt idx="11354">
                  <c:v>1.0662361</c:v>
                </c:pt>
                <c:pt idx="11355">
                  <c:v>1.0661703</c:v>
                </c:pt>
                <c:pt idx="11356">
                  <c:v>1.0661550000000004</c:v>
                </c:pt>
                <c:pt idx="11357">
                  <c:v>1.0660874000000005</c:v>
                </c:pt>
                <c:pt idx="11358">
                  <c:v>1.0659554</c:v>
                </c:pt>
                <c:pt idx="11359">
                  <c:v>1.0658714999999996</c:v>
                </c:pt>
                <c:pt idx="11360">
                  <c:v>1.0659283999999996</c:v>
                </c:pt>
                <c:pt idx="11361">
                  <c:v>1.0660778000000004</c:v>
                </c:pt>
                <c:pt idx="11362">
                  <c:v>1.0661905999999999</c:v>
                </c:pt>
                <c:pt idx="11363">
                  <c:v>1.066201</c:v>
                </c:pt>
                <c:pt idx="11364">
                  <c:v>1.0661463</c:v>
                </c:pt>
                <c:pt idx="11365">
                  <c:v>1.0660780000000001</c:v>
                </c:pt>
                <c:pt idx="11366">
                  <c:v>1.0659945999999993</c:v>
                </c:pt>
                <c:pt idx="11367">
                  <c:v>1.0658813999999994</c:v>
                </c:pt>
                <c:pt idx="11368">
                  <c:v>1.0657734999999995</c:v>
                </c:pt>
                <c:pt idx="11369">
                  <c:v>1.065742</c:v>
                </c:pt>
                <c:pt idx="11370">
                  <c:v>1.0658325</c:v>
                </c:pt>
                <c:pt idx="11371">
                  <c:v>1.0660368</c:v>
                </c:pt>
                <c:pt idx="11372">
                  <c:v>1.0663068</c:v>
                </c:pt>
                <c:pt idx="11373">
                  <c:v>1.0665609999999999</c:v>
                </c:pt>
                <c:pt idx="11374">
                  <c:v>1.0666986999999994</c:v>
                </c:pt>
                <c:pt idx="11375">
                  <c:v>1.0666716999999994</c:v>
                </c:pt>
                <c:pt idx="11376">
                  <c:v>1.0665582</c:v>
                </c:pt>
                <c:pt idx="11377">
                  <c:v>1.0665112999999995</c:v>
                </c:pt>
                <c:pt idx="11378">
                  <c:v>1.0665878000000004</c:v>
                </c:pt>
                <c:pt idx="11379">
                  <c:v>1.0666612999999996</c:v>
                </c:pt>
                <c:pt idx="11380">
                  <c:v>1.0665615999999998</c:v>
                </c:pt>
                <c:pt idx="11381">
                  <c:v>1.0662939999999999</c:v>
                </c:pt>
                <c:pt idx="11382">
                  <c:v>1.0660491999999999</c:v>
                </c:pt>
                <c:pt idx="11383">
                  <c:v>1.0659762999999995</c:v>
                </c:pt>
                <c:pt idx="11384">
                  <c:v>1.0660107000000001</c:v>
                </c:pt>
                <c:pt idx="11385">
                  <c:v>1.0659831</c:v>
                </c:pt>
                <c:pt idx="11386">
                  <c:v>1.0658597999999995</c:v>
                </c:pt>
                <c:pt idx="11387">
                  <c:v>1.0657874000000001</c:v>
                </c:pt>
                <c:pt idx="11388">
                  <c:v>1.0658987999999996</c:v>
                </c:pt>
                <c:pt idx="11389">
                  <c:v>1.0661556000000001</c:v>
                </c:pt>
                <c:pt idx="11390">
                  <c:v>1.0664182</c:v>
                </c:pt>
                <c:pt idx="11391">
                  <c:v>1.0666008</c:v>
                </c:pt>
                <c:pt idx="11392">
                  <c:v>1.0666800999999999</c:v>
                </c:pt>
                <c:pt idx="11393">
                  <c:v>1.0666104000000001</c:v>
                </c:pt>
                <c:pt idx="11394">
                  <c:v>1.0663558000000004</c:v>
                </c:pt>
                <c:pt idx="11395">
                  <c:v>1.0660366999999995</c:v>
                </c:pt>
                <c:pt idx="11396">
                  <c:v>1.0659167999999994</c:v>
                </c:pt>
                <c:pt idx="11397">
                  <c:v>1.0661304</c:v>
                </c:pt>
                <c:pt idx="11398">
                  <c:v>1.0664591999999999</c:v>
                </c:pt>
                <c:pt idx="11399">
                  <c:v>1.0665069</c:v>
                </c:pt>
                <c:pt idx="11400">
                  <c:v>1.0661331999999999</c:v>
                </c:pt>
                <c:pt idx="11401">
                  <c:v>1.0656248999999995</c:v>
                </c:pt>
                <c:pt idx="11402">
                  <c:v>1.0653777999999998</c:v>
                </c:pt>
                <c:pt idx="11403">
                  <c:v>1.0654755999999999</c:v>
                </c:pt>
                <c:pt idx="11404">
                  <c:v>1.0656705999999998</c:v>
                </c:pt>
                <c:pt idx="11405">
                  <c:v>1.0657395999999995</c:v>
                </c:pt>
                <c:pt idx="11406">
                  <c:v>1.0657279999999998</c:v>
                </c:pt>
                <c:pt idx="11407">
                  <c:v>1.065804299999999</c:v>
                </c:pt>
                <c:pt idx="11408">
                  <c:v>1.0659835</c:v>
                </c:pt>
                <c:pt idx="11409">
                  <c:v>1.0661145999999999</c:v>
                </c:pt>
                <c:pt idx="11410">
                  <c:v>1.0661087</c:v>
                </c:pt>
                <c:pt idx="11411">
                  <c:v>1.0660516</c:v>
                </c:pt>
                <c:pt idx="11412">
                  <c:v>1.0660514999999999</c:v>
                </c:pt>
                <c:pt idx="11413">
                  <c:v>1.0660714</c:v>
                </c:pt>
                <c:pt idx="11414">
                  <c:v>1.0660004000000001</c:v>
                </c:pt>
                <c:pt idx="11415">
                  <c:v>1.0658509999999999</c:v>
                </c:pt>
                <c:pt idx="11416">
                  <c:v>1.0657789</c:v>
                </c:pt>
                <c:pt idx="11417">
                  <c:v>1.0658863999999995</c:v>
                </c:pt>
                <c:pt idx="11418">
                  <c:v>1.0660775000000005</c:v>
                </c:pt>
                <c:pt idx="11419">
                  <c:v>1.0661605000000001</c:v>
                </c:pt>
                <c:pt idx="11420">
                  <c:v>1.0660609999999999</c:v>
                </c:pt>
                <c:pt idx="11421">
                  <c:v>1.0658841999999995</c:v>
                </c:pt>
                <c:pt idx="11422">
                  <c:v>1.065791299999999</c:v>
                </c:pt>
                <c:pt idx="11423">
                  <c:v>1.0658686999999996</c:v>
                </c:pt>
                <c:pt idx="11424">
                  <c:v>1.0661076999999999</c:v>
                </c:pt>
                <c:pt idx="11425">
                  <c:v>1.0664334</c:v>
                </c:pt>
                <c:pt idx="11426">
                  <c:v>1.0667179000000004</c:v>
                </c:pt>
                <c:pt idx="11427">
                  <c:v>1.0668179000000004</c:v>
                </c:pt>
                <c:pt idx="11428">
                  <c:v>1.0666821000000004</c:v>
                </c:pt>
                <c:pt idx="11429">
                  <c:v>1.0664228</c:v>
                </c:pt>
                <c:pt idx="11430">
                  <c:v>1.0662290999999995</c:v>
                </c:pt>
                <c:pt idx="11431">
                  <c:v>1.0661833000000001</c:v>
                </c:pt>
                <c:pt idx="11432">
                  <c:v>1.0661951999999999</c:v>
                </c:pt>
                <c:pt idx="11433">
                  <c:v>1.0661387</c:v>
                </c:pt>
                <c:pt idx="11434">
                  <c:v>1.0660183999999999</c:v>
                </c:pt>
                <c:pt idx="11435">
                  <c:v>1.0659544999999995</c:v>
                </c:pt>
                <c:pt idx="11436">
                  <c:v>1.0660204</c:v>
                </c:pt>
                <c:pt idx="11437">
                  <c:v>1.0661486</c:v>
                </c:pt>
                <c:pt idx="11438">
                  <c:v>1.0662144</c:v>
                </c:pt>
                <c:pt idx="11439">
                  <c:v>1.0661744</c:v>
                </c:pt>
                <c:pt idx="11440">
                  <c:v>1.0660876000000001</c:v>
                </c:pt>
                <c:pt idx="11441">
                  <c:v>1.0660272</c:v>
                </c:pt>
                <c:pt idx="11442">
                  <c:v>1.0660162</c:v>
                </c:pt>
                <c:pt idx="11443">
                  <c:v>1.0660506999999999</c:v>
                </c:pt>
                <c:pt idx="11444">
                  <c:v>1.0661353</c:v>
                </c:pt>
                <c:pt idx="11445">
                  <c:v>1.0662649</c:v>
                </c:pt>
                <c:pt idx="11446">
                  <c:v>1.0663906999999995</c:v>
                </c:pt>
                <c:pt idx="11447">
                  <c:v>1.0664441999999998</c:v>
                </c:pt>
                <c:pt idx="11448">
                  <c:v>1.0664011</c:v>
                </c:pt>
                <c:pt idx="11449">
                  <c:v>1.0663039999999999</c:v>
                </c:pt>
                <c:pt idx="11450">
                  <c:v>1.0662202999999995</c:v>
                </c:pt>
                <c:pt idx="11451">
                  <c:v>1.0661886</c:v>
                </c:pt>
                <c:pt idx="11452">
                  <c:v>1.0662087</c:v>
                </c:pt>
                <c:pt idx="11453">
                  <c:v>1.0662624999999999</c:v>
                </c:pt>
                <c:pt idx="11454">
                  <c:v>1.0663334999999998</c:v>
                </c:pt>
                <c:pt idx="11455">
                  <c:v>1.0664153999999999</c:v>
                </c:pt>
                <c:pt idx="11456">
                  <c:v>1.0665157000000001</c:v>
                </c:pt>
                <c:pt idx="11457">
                  <c:v>1.066643</c:v>
                </c:pt>
                <c:pt idx="11458">
                  <c:v>1.0667724999999999</c:v>
                </c:pt>
                <c:pt idx="11459">
                  <c:v>1.0668331</c:v>
                </c:pt>
                <c:pt idx="11460">
                  <c:v>1.0667572999999999</c:v>
                </c:pt>
                <c:pt idx="11461">
                  <c:v>1.0665583999999999</c:v>
                </c:pt>
                <c:pt idx="11462">
                  <c:v>1.0663388999999999</c:v>
                </c:pt>
                <c:pt idx="11463">
                  <c:v>1.0662016999999995</c:v>
                </c:pt>
                <c:pt idx="11464">
                  <c:v>1.0661608</c:v>
                </c:pt>
                <c:pt idx="11465">
                  <c:v>1.0661584000000004</c:v>
                </c:pt>
                <c:pt idx="11466">
                  <c:v>1.0661649</c:v>
                </c:pt>
                <c:pt idx="11467">
                  <c:v>1.0662261</c:v>
                </c:pt>
                <c:pt idx="11468">
                  <c:v>1.0663905</c:v>
                </c:pt>
                <c:pt idx="11469">
                  <c:v>1.0666091999999998</c:v>
                </c:pt>
                <c:pt idx="11470">
                  <c:v>1.0667366999999994</c:v>
                </c:pt>
                <c:pt idx="11471">
                  <c:v>1.0666515999999999</c:v>
                </c:pt>
                <c:pt idx="11472">
                  <c:v>1.0663676</c:v>
                </c:pt>
                <c:pt idx="11473">
                  <c:v>1.0660270000000001</c:v>
                </c:pt>
                <c:pt idx="11474">
                  <c:v>1.0657896999999994</c:v>
                </c:pt>
                <c:pt idx="11475">
                  <c:v>1.065723299999999</c:v>
                </c:pt>
                <c:pt idx="11476">
                  <c:v>1.0657794999999994</c:v>
                </c:pt>
                <c:pt idx="11477">
                  <c:v>1.0658550999999998</c:v>
                </c:pt>
                <c:pt idx="11478">
                  <c:v>1.0658814999999995</c:v>
                </c:pt>
                <c:pt idx="11479">
                  <c:v>1.0658694999999996</c:v>
                </c:pt>
                <c:pt idx="11480">
                  <c:v>1.0658796999999995</c:v>
                </c:pt>
                <c:pt idx="11481">
                  <c:v>1.0659512999999996</c:v>
                </c:pt>
                <c:pt idx="11482">
                  <c:v>1.0660636999999995</c:v>
                </c:pt>
                <c:pt idx="11483">
                  <c:v>1.0661697999999995</c:v>
                </c:pt>
                <c:pt idx="11484">
                  <c:v>1.0662556999999999</c:v>
                </c:pt>
                <c:pt idx="11485">
                  <c:v>1.0663430999999999</c:v>
                </c:pt>
                <c:pt idx="11486">
                  <c:v>1.0664296999999996</c:v>
                </c:pt>
                <c:pt idx="11487">
                  <c:v>1.0664594999999999</c:v>
                </c:pt>
                <c:pt idx="11488">
                  <c:v>1.0663806</c:v>
                </c:pt>
                <c:pt idx="11489">
                  <c:v>1.0662303</c:v>
                </c:pt>
                <c:pt idx="11490">
                  <c:v>1.0661266999999994</c:v>
                </c:pt>
                <c:pt idx="11491">
                  <c:v>1.0661600999999998</c:v>
                </c:pt>
                <c:pt idx="11492">
                  <c:v>1.0663092999999995</c:v>
                </c:pt>
                <c:pt idx="11493">
                  <c:v>1.0664826999999999</c:v>
                </c:pt>
                <c:pt idx="11494">
                  <c:v>1.0666214999999994</c:v>
                </c:pt>
                <c:pt idx="11495">
                  <c:v>1.0667312999999994</c:v>
                </c:pt>
                <c:pt idx="11496">
                  <c:v>1.0668191999999999</c:v>
                </c:pt>
                <c:pt idx="11497">
                  <c:v>1.0668474999999999</c:v>
                </c:pt>
                <c:pt idx="11498">
                  <c:v>1.0667872999999999</c:v>
                </c:pt>
                <c:pt idx="11499">
                  <c:v>1.0666902999999994</c:v>
                </c:pt>
                <c:pt idx="11500">
                  <c:v>1.0666521000000004</c:v>
                </c:pt>
                <c:pt idx="11501">
                  <c:v>1.0666871000000004</c:v>
                </c:pt>
                <c:pt idx="11502">
                  <c:v>1.0666779000000004</c:v>
                </c:pt>
                <c:pt idx="11503">
                  <c:v>1.0664961999999998</c:v>
                </c:pt>
                <c:pt idx="11504">
                  <c:v>1.0661715999999999</c:v>
                </c:pt>
                <c:pt idx="11505">
                  <c:v>1.0659125</c:v>
                </c:pt>
                <c:pt idx="11506">
                  <c:v>1.0659324999999995</c:v>
                </c:pt>
                <c:pt idx="11507">
                  <c:v>1.0662517999999999</c:v>
                </c:pt>
                <c:pt idx="11508">
                  <c:v>1.0666677999999998</c:v>
                </c:pt>
                <c:pt idx="11509">
                  <c:v>1.0669138999999999</c:v>
                </c:pt>
                <c:pt idx="11510">
                  <c:v>1.0668536</c:v>
                </c:pt>
                <c:pt idx="11511">
                  <c:v>1.0665540999999998</c:v>
                </c:pt>
                <c:pt idx="11512">
                  <c:v>1.0662091</c:v>
                </c:pt>
                <c:pt idx="11513">
                  <c:v>1.0660008999999999</c:v>
                </c:pt>
                <c:pt idx="11514">
                  <c:v>1.0660019999999999</c:v>
                </c:pt>
                <c:pt idx="11515">
                  <c:v>1.0661673</c:v>
                </c:pt>
                <c:pt idx="11516">
                  <c:v>1.0663937999999995</c:v>
                </c:pt>
                <c:pt idx="11517">
                  <c:v>1.0665906999999994</c:v>
                </c:pt>
                <c:pt idx="11518">
                  <c:v>1.0667127000000001</c:v>
                </c:pt>
                <c:pt idx="11519">
                  <c:v>1.0667532</c:v>
                </c:pt>
                <c:pt idx="11520">
                  <c:v>1.0667271999999999</c:v>
                </c:pt>
                <c:pt idx="11521">
                  <c:v>1.0666652999999995</c:v>
                </c:pt>
                <c:pt idx="11522">
                  <c:v>1.0666064</c:v>
                </c:pt>
                <c:pt idx="11523">
                  <c:v>1.0665784999999999</c:v>
                </c:pt>
                <c:pt idx="11524">
                  <c:v>1.0665833</c:v>
                </c:pt>
                <c:pt idx="11525">
                  <c:v>1.0666045</c:v>
                </c:pt>
                <c:pt idx="11526">
                  <c:v>1.066638</c:v>
                </c:pt>
                <c:pt idx="11527">
                  <c:v>1.0666978</c:v>
                </c:pt>
                <c:pt idx="11528">
                  <c:v>1.0667857000000001</c:v>
                </c:pt>
                <c:pt idx="11529">
                  <c:v>1.0668691999999995</c:v>
                </c:pt>
                <c:pt idx="11530">
                  <c:v>1.0669086999999995</c:v>
                </c:pt>
                <c:pt idx="11531">
                  <c:v>1.0669054</c:v>
                </c:pt>
                <c:pt idx="11532">
                  <c:v>1.0668990999999994</c:v>
                </c:pt>
                <c:pt idx="11533">
                  <c:v>1.0669089</c:v>
                </c:pt>
                <c:pt idx="11534">
                  <c:v>1.0668912999999995</c:v>
                </c:pt>
                <c:pt idx="11535">
                  <c:v>1.0667846999999995</c:v>
                </c:pt>
                <c:pt idx="11536">
                  <c:v>1.0665944999999994</c:v>
                </c:pt>
                <c:pt idx="11537">
                  <c:v>1.0664156</c:v>
                </c:pt>
                <c:pt idx="11538">
                  <c:v>1.0663583999999999</c:v>
                </c:pt>
                <c:pt idx="11539">
                  <c:v>1.0664562</c:v>
                </c:pt>
                <c:pt idx="11540">
                  <c:v>1.0666495</c:v>
                </c:pt>
                <c:pt idx="11541">
                  <c:v>1.0668419999999998</c:v>
                </c:pt>
                <c:pt idx="11542">
                  <c:v>1.0669542999999995</c:v>
                </c:pt>
                <c:pt idx="11543">
                  <c:v>1.0669385</c:v>
                </c:pt>
                <c:pt idx="11544">
                  <c:v>1.0667838999999999</c:v>
                </c:pt>
                <c:pt idx="11545">
                  <c:v>1.0665377</c:v>
                </c:pt>
                <c:pt idx="11546">
                  <c:v>1.0663125000000004</c:v>
                </c:pt>
                <c:pt idx="11547">
                  <c:v>1.0662305000000001</c:v>
                </c:pt>
                <c:pt idx="11548">
                  <c:v>1.0663392999999994</c:v>
                </c:pt>
                <c:pt idx="11549">
                  <c:v>1.066578</c:v>
                </c:pt>
                <c:pt idx="11550">
                  <c:v>1.0668294999999994</c:v>
                </c:pt>
                <c:pt idx="11551">
                  <c:v>1.0670036999999994</c:v>
                </c:pt>
                <c:pt idx="11552">
                  <c:v>1.0670715</c:v>
                </c:pt>
                <c:pt idx="11553">
                  <c:v>1.0670457999999998</c:v>
                </c:pt>
                <c:pt idx="11554">
                  <c:v>1.0669584999999999</c:v>
                </c:pt>
                <c:pt idx="11555">
                  <c:v>1.0668610999999995</c:v>
                </c:pt>
                <c:pt idx="11556">
                  <c:v>1.0668188999999999</c:v>
                </c:pt>
                <c:pt idx="11557">
                  <c:v>1.0668681</c:v>
                </c:pt>
                <c:pt idx="11558">
                  <c:v>1.0669677</c:v>
                </c:pt>
                <c:pt idx="11559">
                  <c:v>1.0670095999999998</c:v>
                </c:pt>
                <c:pt idx="11560">
                  <c:v>1.0668960999999995</c:v>
                </c:pt>
                <c:pt idx="11561">
                  <c:v>1.0666260999999995</c:v>
                </c:pt>
                <c:pt idx="11562">
                  <c:v>1.0663210999999995</c:v>
                </c:pt>
                <c:pt idx="11563">
                  <c:v>1.0661594000000001</c:v>
                </c:pt>
                <c:pt idx="11564">
                  <c:v>1.0662699</c:v>
                </c:pt>
                <c:pt idx="11565">
                  <c:v>1.0666431999999999</c:v>
                </c:pt>
                <c:pt idx="11566">
                  <c:v>1.0671227999999995</c:v>
                </c:pt>
                <c:pt idx="11567">
                  <c:v>1.0674920999999995</c:v>
                </c:pt>
                <c:pt idx="11568">
                  <c:v>1.0676089</c:v>
                </c:pt>
                <c:pt idx="11569">
                  <c:v>1.0674929</c:v>
                </c:pt>
                <c:pt idx="11570">
                  <c:v>1.0672893999999995</c:v>
                </c:pt>
                <c:pt idx="11571">
                  <c:v>1.0671389</c:v>
                </c:pt>
                <c:pt idx="11572">
                  <c:v>1.0670758</c:v>
                </c:pt>
                <c:pt idx="11573">
                  <c:v>1.0670466999999995</c:v>
                </c:pt>
                <c:pt idx="11574">
                  <c:v>1.0670131999999999</c:v>
                </c:pt>
                <c:pt idx="11575">
                  <c:v>1.06701</c:v>
                </c:pt>
                <c:pt idx="11576">
                  <c:v>1.0670833</c:v>
                </c:pt>
                <c:pt idx="11577">
                  <c:v>1.0671879000000004</c:v>
                </c:pt>
                <c:pt idx="11578">
                  <c:v>1.0671854999999999</c:v>
                </c:pt>
                <c:pt idx="11579">
                  <c:v>1.0669791</c:v>
                </c:pt>
                <c:pt idx="11580">
                  <c:v>1.0666495999999999</c:v>
                </c:pt>
                <c:pt idx="11581">
                  <c:v>1.0664258</c:v>
                </c:pt>
                <c:pt idx="11582">
                  <c:v>1.0664834000000001</c:v>
                </c:pt>
                <c:pt idx="11583">
                  <c:v>1.0667709999999999</c:v>
                </c:pt>
                <c:pt idx="11584">
                  <c:v>1.0670503</c:v>
                </c:pt>
                <c:pt idx="11585">
                  <c:v>1.0671293999999996</c:v>
                </c:pt>
                <c:pt idx="11586">
                  <c:v>1.0670493999999995</c:v>
                </c:pt>
                <c:pt idx="11587">
                  <c:v>1.0670199</c:v>
                </c:pt>
                <c:pt idx="11588">
                  <c:v>1.0671709999999999</c:v>
                </c:pt>
                <c:pt idx="11589">
                  <c:v>1.0673918999999996</c:v>
                </c:pt>
                <c:pt idx="11590">
                  <c:v>1.0674415999999998</c:v>
                </c:pt>
                <c:pt idx="11591">
                  <c:v>1.0672162999999995</c:v>
                </c:pt>
                <c:pt idx="11592">
                  <c:v>1.0668741999999998</c:v>
                </c:pt>
                <c:pt idx="11593">
                  <c:v>1.0666743999999995</c:v>
                </c:pt>
                <c:pt idx="11594">
                  <c:v>1.0667099</c:v>
                </c:pt>
                <c:pt idx="11595">
                  <c:v>1.0668365</c:v>
                </c:pt>
                <c:pt idx="11596">
                  <c:v>1.0668659</c:v>
                </c:pt>
                <c:pt idx="11597">
                  <c:v>1.0668009999999999</c:v>
                </c:pt>
                <c:pt idx="11598">
                  <c:v>1.0668301999999998</c:v>
                </c:pt>
                <c:pt idx="11599">
                  <c:v>1.0670925</c:v>
                </c:pt>
                <c:pt idx="11600">
                  <c:v>1.0674831999999999</c:v>
                </c:pt>
                <c:pt idx="11601">
                  <c:v>1.0677367999999996</c:v>
                </c:pt>
                <c:pt idx="11602">
                  <c:v>1.0677007999999995</c:v>
                </c:pt>
                <c:pt idx="11603">
                  <c:v>1.0674943999999993</c:v>
                </c:pt>
                <c:pt idx="11604">
                  <c:v>1.0673705999999998</c:v>
                </c:pt>
                <c:pt idx="11605">
                  <c:v>1.0674303999999994</c:v>
                </c:pt>
                <c:pt idx="11606">
                  <c:v>1.0675141999999995</c:v>
                </c:pt>
                <c:pt idx="11607">
                  <c:v>1.0673951999999998</c:v>
                </c:pt>
                <c:pt idx="11608">
                  <c:v>1.0670655999999998</c:v>
                </c:pt>
                <c:pt idx="11609">
                  <c:v>1.0667915999999995</c:v>
                </c:pt>
                <c:pt idx="11610">
                  <c:v>1.0668601999999998</c:v>
                </c:pt>
                <c:pt idx="11611">
                  <c:v>1.0672775999999999</c:v>
                </c:pt>
                <c:pt idx="11612">
                  <c:v>1.0677411999999995</c:v>
                </c:pt>
                <c:pt idx="11613">
                  <c:v>1.0679144999999994</c:v>
                </c:pt>
                <c:pt idx="11614">
                  <c:v>1.0677210999999995</c:v>
                </c:pt>
                <c:pt idx="11615">
                  <c:v>1.0673637999999994</c:v>
                </c:pt>
                <c:pt idx="11616">
                  <c:v>1.067083</c:v>
                </c:pt>
                <c:pt idx="11617">
                  <c:v>1.0669382999999995</c:v>
                </c:pt>
                <c:pt idx="11618">
                  <c:v>1.0668323</c:v>
                </c:pt>
                <c:pt idx="11619">
                  <c:v>1.0666935999999998</c:v>
                </c:pt>
                <c:pt idx="11620">
                  <c:v>1.0665814</c:v>
                </c:pt>
                <c:pt idx="11621">
                  <c:v>1.0666047999999995</c:v>
                </c:pt>
                <c:pt idx="11622">
                  <c:v>1.066786</c:v>
                </c:pt>
                <c:pt idx="11623">
                  <c:v>1.0670439999999999</c:v>
                </c:pt>
                <c:pt idx="11624">
                  <c:v>1.0672915999999995</c:v>
                </c:pt>
                <c:pt idx="11625">
                  <c:v>1.0675059999999998</c:v>
                </c:pt>
                <c:pt idx="11626">
                  <c:v>1.0676925999999998</c:v>
                </c:pt>
                <c:pt idx="11627">
                  <c:v>1.0678189999999999</c:v>
                </c:pt>
                <c:pt idx="11628">
                  <c:v>1.0678264999999996</c:v>
                </c:pt>
                <c:pt idx="11629">
                  <c:v>1.0677018999999994</c:v>
                </c:pt>
                <c:pt idx="11630">
                  <c:v>1.0675025999999999</c:v>
                </c:pt>
                <c:pt idx="11631">
                  <c:v>1.0672997999999996</c:v>
                </c:pt>
                <c:pt idx="11632">
                  <c:v>1.0671138999999998</c:v>
                </c:pt>
                <c:pt idx="11633">
                  <c:v>1.0669200999999995</c:v>
                </c:pt>
                <c:pt idx="11634">
                  <c:v>1.0667061</c:v>
                </c:pt>
                <c:pt idx="11635">
                  <c:v>1.0665061</c:v>
                </c:pt>
                <c:pt idx="11636">
                  <c:v>1.0663844</c:v>
                </c:pt>
                <c:pt idx="11637">
                  <c:v>1.0663931</c:v>
                </c:pt>
                <c:pt idx="11638">
                  <c:v>1.0665373</c:v>
                </c:pt>
                <c:pt idx="11639">
                  <c:v>1.0667548999999998</c:v>
                </c:pt>
                <c:pt idx="11640">
                  <c:v>1.0669294999999996</c:v>
                </c:pt>
                <c:pt idx="11641">
                  <c:v>1.0669605999999998</c:v>
                </c:pt>
                <c:pt idx="11642">
                  <c:v>1.0668557000000001</c:v>
                </c:pt>
                <c:pt idx="11643">
                  <c:v>1.0667389999999999</c:v>
                </c:pt>
                <c:pt idx="11644">
                  <c:v>1.0667325000000001</c:v>
                </c:pt>
                <c:pt idx="11645">
                  <c:v>1.0668272999999995</c:v>
                </c:pt>
                <c:pt idx="11646">
                  <c:v>1.0669027</c:v>
                </c:pt>
                <c:pt idx="11647">
                  <c:v>1.0668891999999999</c:v>
                </c:pt>
                <c:pt idx="11648">
                  <c:v>1.0668702999999995</c:v>
                </c:pt>
                <c:pt idx="11649">
                  <c:v>1.0669846999999995</c:v>
                </c:pt>
                <c:pt idx="11650">
                  <c:v>1.0672371999999999</c:v>
                </c:pt>
                <c:pt idx="11651">
                  <c:v>1.0674603999999994</c:v>
                </c:pt>
                <c:pt idx="11652">
                  <c:v>1.067483</c:v>
                </c:pt>
                <c:pt idx="11653">
                  <c:v>1.0672979999999999</c:v>
                </c:pt>
                <c:pt idx="11654">
                  <c:v>1.0670361999999998</c:v>
                </c:pt>
                <c:pt idx="11655">
                  <c:v>1.0668081</c:v>
                </c:pt>
                <c:pt idx="11656">
                  <c:v>1.0666331</c:v>
                </c:pt>
                <c:pt idx="11657">
                  <c:v>1.0665183</c:v>
                </c:pt>
                <c:pt idx="11658">
                  <c:v>1.0665278</c:v>
                </c:pt>
                <c:pt idx="11659">
                  <c:v>1.0667129000000004</c:v>
                </c:pt>
                <c:pt idx="11660">
                  <c:v>1.0669994999999994</c:v>
                </c:pt>
                <c:pt idx="11661">
                  <c:v>1.0672151999999999</c:v>
                </c:pt>
                <c:pt idx="11662">
                  <c:v>1.0672503</c:v>
                </c:pt>
                <c:pt idx="11663">
                  <c:v>1.0671572</c:v>
                </c:pt>
                <c:pt idx="11664">
                  <c:v>1.0670666999999996</c:v>
                </c:pt>
                <c:pt idx="11665">
                  <c:v>1.0670411</c:v>
                </c:pt>
                <c:pt idx="11666">
                  <c:v>1.0670454</c:v>
                </c:pt>
                <c:pt idx="11667">
                  <c:v>1.0670352999999995</c:v>
                </c:pt>
                <c:pt idx="11668">
                  <c:v>1.0670151999999999</c:v>
                </c:pt>
                <c:pt idx="11669">
                  <c:v>1.0669976999999995</c:v>
                </c:pt>
                <c:pt idx="11670">
                  <c:v>1.0669617999999996</c:v>
                </c:pt>
                <c:pt idx="11671">
                  <c:v>1.0668929999999999</c:v>
                </c:pt>
                <c:pt idx="11672">
                  <c:v>1.0668413999999995</c:v>
                </c:pt>
                <c:pt idx="11673">
                  <c:v>1.0668846999999995</c:v>
                </c:pt>
                <c:pt idx="11674">
                  <c:v>1.0670307999999995</c:v>
                </c:pt>
                <c:pt idx="11675">
                  <c:v>1.0671955</c:v>
                </c:pt>
                <c:pt idx="11676">
                  <c:v>1.0672929</c:v>
                </c:pt>
                <c:pt idx="11677">
                  <c:v>1.0673094999999995</c:v>
                </c:pt>
                <c:pt idx="11678">
                  <c:v>1.0672644999999994</c:v>
                </c:pt>
                <c:pt idx="11679">
                  <c:v>1.0671385</c:v>
                </c:pt>
                <c:pt idx="11680">
                  <c:v>1.0669061999999998</c:v>
                </c:pt>
                <c:pt idx="11681">
                  <c:v>1.0666384</c:v>
                </c:pt>
                <c:pt idx="11682">
                  <c:v>1.0664966999999996</c:v>
                </c:pt>
                <c:pt idx="11683">
                  <c:v>1.0665719999999999</c:v>
                </c:pt>
                <c:pt idx="11684">
                  <c:v>1.0667506</c:v>
                </c:pt>
                <c:pt idx="11685">
                  <c:v>1.0668020999999999</c:v>
                </c:pt>
                <c:pt idx="11686">
                  <c:v>1.0666183</c:v>
                </c:pt>
                <c:pt idx="11687">
                  <c:v>1.0663328999999999</c:v>
                </c:pt>
                <c:pt idx="11688">
                  <c:v>1.0661891999999999</c:v>
                </c:pt>
                <c:pt idx="11689">
                  <c:v>1.0663104999999999</c:v>
                </c:pt>
                <c:pt idx="11690">
                  <c:v>1.0666183</c:v>
                </c:pt>
                <c:pt idx="11691">
                  <c:v>1.0669371999999999</c:v>
                </c:pt>
                <c:pt idx="11692">
                  <c:v>1.0671390999999995</c:v>
                </c:pt>
                <c:pt idx="11693">
                  <c:v>1.0671915999999995</c:v>
                </c:pt>
                <c:pt idx="11694">
                  <c:v>1.0671325</c:v>
                </c:pt>
                <c:pt idx="11695">
                  <c:v>1.0670361999999998</c:v>
                </c:pt>
                <c:pt idx="11696">
                  <c:v>1.0669782999999995</c:v>
                </c:pt>
                <c:pt idx="11697">
                  <c:v>1.0669797999999995</c:v>
                </c:pt>
                <c:pt idx="11698">
                  <c:v>1.0669754999999999</c:v>
                </c:pt>
                <c:pt idx="11699">
                  <c:v>1.0668738</c:v>
                </c:pt>
                <c:pt idx="11700">
                  <c:v>1.0666663999999995</c:v>
                </c:pt>
                <c:pt idx="11701">
                  <c:v>1.0664577000000004</c:v>
                </c:pt>
                <c:pt idx="11702">
                  <c:v>1.0663654</c:v>
                </c:pt>
                <c:pt idx="11703">
                  <c:v>1.0664088999999999</c:v>
                </c:pt>
                <c:pt idx="11704">
                  <c:v>1.0665209</c:v>
                </c:pt>
                <c:pt idx="11705">
                  <c:v>1.0666545999999999</c:v>
                </c:pt>
                <c:pt idx="11706">
                  <c:v>1.0668415999999998</c:v>
                </c:pt>
                <c:pt idx="11707">
                  <c:v>1.0671210999999996</c:v>
                </c:pt>
                <c:pt idx="11708">
                  <c:v>1.0674381999999998</c:v>
                </c:pt>
                <c:pt idx="11709">
                  <c:v>1.0676527999999998</c:v>
                </c:pt>
                <c:pt idx="11710">
                  <c:v>1.0676601999999995</c:v>
                </c:pt>
                <c:pt idx="11711">
                  <c:v>1.067494299999999</c:v>
                </c:pt>
                <c:pt idx="11712">
                  <c:v>1.0673005999999998</c:v>
                </c:pt>
                <c:pt idx="11713">
                  <c:v>1.0672117999999995</c:v>
                </c:pt>
                <c:pt idx="11714">
                  <c:v>1.0672415999999998</c:v>
                </c:pt>
                <c:pt idx="11715">
                  <c:v>1.0672850999999999</c:v>
                </c:pt>
                <c:pt idx="11716">
                  <c:v>1.0672192999999996</c:v>
                </c:pt>
                <c:pt idx="11717">
                  <c:v>1.0670195</c:v>
                </c:pt>
                <c:pt idx="11718">
                  <c:v>1.0667983999999995</c:v>
                </c:pt>
                <c:pt idx="11719">
                  <c:v>1.0667262999999996</c:v>
                </c:pt>
                <c:pt idx="11720">
                  <c:v>1.0668888999999999</c:v>
                </c:pt>
                <c:pt idx="11721">
                  <c:v>1.0672061999999998</c:v>
                </c:pt>
                <c:pt idx="11722">
                  <c:v>1.0674986999999996</c:v>
                </c:pt>
                <c:pt idx="11723">
                  <c:v>1.0676431</c:v>
                </c:pt>
                <c:pt idx="11724">
                  <c:v>1.0676664999999996</c:v>
                </c:pt>
                <c:pt idx="11725">
                  <c:v>1.0676888999999998</c:v>
                </c:pt>
                <c:pt idx="11726">
                  <c:v>1.0677829000000001</c:v>
                </c:pt>
                <c:pt idx="11727">
                  <c:v>1.0679031999999995</c:v>
                </c:pt>
                <c:pt idx="11728">
                  <c:v>1.0679471</c:v>
                </c:pt>
                <c:pt idx="11729">
                  <c:v>1.0678657999999994</c:v>
                </c:pt>
                <c:pt idx="11730">
                  <c:v>1.0677129000000001</c:v>
                </c:pt>
                <c:pt idx="11731">
                  <c:v>1.0675899</c:v>
                </c:pt>
                <c:pt idx="11732">
                  <c:v>1.0675538</c:v>
                </c:pt>
                <c:pt idx="11733">
                  <c:v>1.0675711999999995</c:v>
                </c:pt>
                <c:pt idx="11734">
                  <c:v>1.0675565999999999</c:v>
                </c:pt>
                <c:pt idx="11735">
                  <c:v>1.0674629999999998</c:v>
                </c:pt>
                <c:pt idx="11736">
                  <c:v>1.0673462999999996</c:v>
                </c:pt>
                <c:pt idx="11737">
                  <c:v>1.0673305</c:v>
                </c:pt>
                <c:pt idx="11738">
                  <c:v>1.0674876</c:v>
                </c:pt>
                <c:pt idx="11739">
                  <c:v>1.0677373999999995</c:v>
                </c:pt>
                <c:pt idx="11740">
                  <c:v>1.0678851</c:v>
                </c:pt>
                <c:pt idx="11741">
                  <c:v>1.0677858</c:v>
                </c:pt>
                <c:pt idx="11742">
                  <c:v>1.0674877</c:v>
                </c:pt>
                <c:pt idx="11743">
                  <c:v>1.0672039999999998</c:v>
                </c:pt>
                <c:pt idx="11744">
                  <c:v>1.0671347999999994</c:v>
                </c:pt>
                <c:pt idx="11745">
                  <c:v>1.0673055</c:v>
                </c:pt>
                <c:pt idx="11746">
                  <c:v>1.0675614999999996</c:v>
                </c:pt>
                <c:pt idx="11747">
                  <c:v>1.0677026999999994</c:v>
                </c:pt>
                <c:pt idx="11748">
                  <c:v>1.0676314999999996</c:v>
                </c:pt>
                <c:pt idx="11749">
                  <c:v>1.0674009999999998</c:v>
                </c:pt>
                <c:pt idx="11750">
                  <c:v>1.0671550000000001</c:v>
                </c:pt>
                <c:pt idx="11751">
                  <c:v>1.0670236999999996</c:v>
                </c:pt>
                <c:pt idx="11752">
                  <c:v>1.0670506</c:v>
                </c:pt>
                <c:pt idx="11753">
                  <c:v>1.0671932999999996</c:v>
                </c:pt>
                <c:pt idx="11754">
                  <c:v>1.0673899999999998</c:v>
                </c:pt>
                <c:pt idx="11755">
                  <c:v>1.0676140999999995</c:v>
                </c:pt>
                <c:pt idx="11756">
                  <c:v>1.0678602999999995</c:v>
                </c:pt>
                <c:pt idx="11757">
                  <c:v>1.0680772999999999</c:v>
                </c:pt>
                <c:pt idx="11758">
                  <c:v>1.0681494</c:v>
                </c:pt>
                <c:pt idx="11759">
                  <c:v>1.067985</c:v>
                </c:pt>
                <c:pt idx="11760">
                  <c:v>1.0676380999999995</c:v>
                </c:pt>
                <c:pt idx="11761">
                  <c:v>1.0673203999999994</c:v>
                </c:pt>
                <c:pt idx="11762">
                  <c:v>1.0672629</c:v>
                </c:pt>
                <c:pt idx="11763">
                  <c:v>1.0675441999999995</c:v>
                </c:pt>
                <c:pt idx="11764">
                  <c:v>1.0680395</c:v>
                </c:pt>
                <c:pt idx="11765">
                  <c:v>1.0685145999999999</c:v>
                </c:pt>
                <c:pt idx="11766">
                  <c:v>1.0687674</c:v>
                </c:pt>
                <c:pt idx="11767">
                  <c:v>1.0687176</c:v>
                </c:pt>
                <c:pt idx="11768">
                  <c:v>1.0684216999999996</c:v>
                </c:pt>
                <c:pt idx="11769">
                  <c:v>1.0680346999999994</c:v>
                </c:pt>
                <c:pt idx="11770">
                  <c:v>1.0677369999999995</c:v>
                </c:pt>
                <c:pt idx="11771">
                  <c:v>1.0676442999999995</c:v>
                </c:pt>
                <c:pt idx="11772">
                  <c:v>1.0677506999999995</c:v>
                </c:pt>
                <c:pt idx="11773">
                  <c:v>1.0679479000000001</c:v>
                </c:pt>
                <c:pt idx="11774">
                  <c:v>1.0680984</c:v>
                </c:pt>
                <c:pt idx="11775">
                  <c:v>1.0681086</c:v>
                </c:pt>
                <c:pt idx="11776">
                  <c:v>1.0679706999999996</c:v>
                </c:pt>
                <c:pt idx="11777">
                  <c:v>1.0677785</c:v>
                </c:pt>
                <c:pt idx="11778">
                  <c:v>1.0677016999999995</c:v>
                </c:pt>
                <c:pt idx="11779">
                  <c:v>1.0678851999999999</c:v>
                </c:pt>
                <c:pt idx="11780">
                  <c:v>1.0683157999999999</c:v>
                </c:pt>
                <c:pt idx="11781">
                  <c:v>1.0687888999999999</c:v>
                </c:pt>
                <c:pt idx="11782">
                  <c:v>1.0690550999999999</c:v>
                </c:pt>
                <c:pt idx="11783">
                  <c:v>1.0690244999999994</c:v>
                </c:pt>
                <c:pt idx="11784">
                  <c:v>1.0688114</c:v>
                </c:pt>
                <c:pt idx="11785">
                  <c:v>1.0685708999999999</c:v>
                </c:pt>
                <c:pt idx="11786">
                  <c:v>1.0683320999999999</c:v>
                </c:pt>
                <c:pt idx="11787">
                  <c:v>1.0680350000000001</c:v>
                </c:pt>
                <c:pt idx="11788">
                  <c:v>1.0677017999999996</c:v>
                </c:pt>
                <c:pt idx="11789">
                  <c:v>1.0674888</c:v>
                </c:pt>
                <c:pt idx="11790">
                  <c:v>1.0675245999999994</c:v>
                </c:pt>
                <c:pt idx="11791">
                  <c:v>1.0677439</c:v>
                </c:pt>
                <c:pt idx="11792">
                  <c:v>1.0679409999999998</c:v>
                </c:pt>
                <c:pt idx="11793">
                  <c:v>1.0679864999999995</c:v>
                </c:pt>
                <c:pt idx="11794">
                  <c:v>1.0679323999999994</c:v>
                </c:pt>
                <c:pt idx="11795">
                  <c:v>1.0678877</c:v>
                </c:pt>
                <c:pt idx="11796">
                  <c:v>1.0678481999999998</c:v>
                </c:pt>
                <c:pt idx="11797">
                  <c:v>1.0677114999999995</c:v>
                </c:pt>
                <c:pt idx="11798">
                  <c:v>1.0674454</c:v>
                </c:pt>
                <c:pt idx="11799">
                  <c:v>1.0671751</c:v>
                </c:pt>
                <c:pt idx="11800">
                  <c:v>1.0670771999999999</c:v>
                </c:pt>
                <c:pt idx="11801">
                  <c:v>1.0672204999999995</c:v>
                </c:pt>
                <c:pt idx="11802">
                  <c:v>1.0675396999999995</c:v>
                </c:pt>
                <c:pt idx="11803">
                  <c:v>1.0679249999999996</c:v>
                </c:pt>
                <c:pt idx="11804">
                  <c:v>1.0682832</c:v>
                </c:pt>
                <c:pt idx="11805">
                  <c:v>1.0685152</c:v>
                </c:pt>
                <c:pt idx="11806">
                  <c:v>1.0685087</c:v>
                </c:pt>
                <c:pt idx="11807">
                  <c:v>1.0682209</c:v>
                </c:pt>
                <c:pt idx="11808">
                  <c:v>1.0677679999999998</c:v>
                </c:pt>
                <c:pt idx="11809">
                  <c:v>1.0673881999999999</c:v>
                </c:pt>
                <c:pt idx="11810">
                  <c:v>1.0672803</c:v>
                </c:pt>
                <c:pt idx="11811">
                  <c:v>1.0674665999999995</c:v>
                </c:pt>
                <c:pt idx="11812">
                  <c:v>1.0677994999999996</c:v>
                </c:pt>
                <c:pt idx="11813">
                  <c:v>1.0680887999999999</c:v>
                </c:pt>
                <c:pt idx="11814">
                  <c:v>1.0682231</c:v>
                </c:pt>
                <c:pt idx="11815">
                  <c:v>1.0681992999999994</c:v>
                </c:pt>
                <c:pt idx="11816">
                  <c:v>1.0680670999999999</c:v>
                </c:pt>
                <c:pt idx="11817">
                  <c:v>1.067864699999999</c:v>
                </c:pt>
                <c:pt idx="11818">
                  <c:v>1.0676129999999999</c:v>
                </c:pt>
                <c:pt idx="11819">
                  <c:v>1.067364299999999</c:v>
                </c:pt>
                <c:pt idx="11820">
                  <c:v>1.0672322999999995</c:v>
                </c:pt>
                <c:pt idx="11821">
                  <c:v>1.0673272999999996</c:v>
                </c:pt>
                <c:pt idx="11822">
                  <c:v>1.0676387999999994</c:v>
                </c:pt>
                <c:pt idx="11823">
                  <c:v>1.0679957999999994</c:v>
                </c:pt>
                <c:pt idx="11824">
                  <c:v>1.0681902999999995</c:v>
                </c:pt>
                <c:pt idx="11825">
                  <c:v>1.0681552000000001</c:v>
                </c:pt>
                <c:pt idx="11826">
                  <c:v>1.0680053999999999</c:v>
                </c:pt>
                <c:pt idx="11827">
                  <c:v>1.0678928999999995</c:v>
                </c:pt>
                <c:pt idx="11828">
                  <c:v>1.0678540999999995</c:v>
                </c:pt>
                <c:pt idx="11829">
                  <c:v>1.0678275999999998</c:v>
                </c:pt>
                <c:pt idx="11830">
                  <c:v>1.0677865999999998</c:v>
                </c:pt>
                <c:pt idx="11831">
                  <c:v>1.0677835999999998</c:v>
                </c:pt>
                <c:pt idx="11832">
                  <c:v>1.0678418999999995</c:v>
                </c:pt>
                <c:pt idx="11833">
                  <c:v>1.0678707999999995</c:v>
                </c:pt>
                <c:pt idx="11834">
                  <c:v>1.0677637999999994</c:v>
                </c:pt>
                <c:pt idx="11835">
                  <c:v>1.0675678</c:v>
                </c:pt>
                <c:pt idx="11836">
                  <c:v>1.0674785999999998</c:v>
                </c:pt>
                <c:pt idx="11837">
                  <c:v>1.0676259999999995</c:v>
                </c:pt>
                <c:pt idx="11838">
                  <c:v>1.0679052999999996</c:v>
                </c:pt>
                <c:pt idx="11839">
                  <c:v>1.0680731999999999</c:v>
                </c:pt>
                <c:pt idx="11840">
                  <c:v>1.0680023999999999</c:v>
                </c:pt>
                <c:pt idx="11841">
                  <c:v>1.067796699999999</c:v>
                </c:pt>
                <c:pt idx="11842">
                  <c:v>1.0676496999999996</c:v>
                </c:pt>
                <c:pt idx="11843">
                  <c:v>1.0676417999999996</c:v>
                </c:pt>
                <c:pt idx="11844">
                  <c:v>1.0676982999999995</c:v>
                </c:pt>
                <c:pt idx="11845">
                  <c:v>1.0677059</c:v>
                </c:pt>
                <c:pt idx="11846">
                  <c:v>1.0676155999999999</c:v>
                </c:pt>
                <c:pt idx="11847">
                  <c:v>1.0674538</c:v>
                </c:pt>
                <c:pt idx="11848">
                  <c:v>1.0672951999999998</c:v>
                </c:pt>
                <c:pt idx="11849">
                  <c:v>1.0672481999999999</c:v>
                </c:pt>
                <c:pt idx="11850">
                  <c:v>1.0674094999999995</c:v>
                </c:pt>
                <c:pt idx="11851">
                  <c:v>1.0677743999999996</c:v>
                </c:pt>
                <c:pt idx="11852">
                  <c:v>1.0682015</c:v>
                </c:pt>
                <c:pt idx="11853">
                  <c:v>1.0685153000000001</c:v>
                </c:pt>
                <c:pt idx="11854">
                  <c:v>1.0686564999999999</c:v>
                </c:pt>
                <c:pt idx="11855">
                  <c:v>1.0687020999999999</c:v>
                </c:pt>
                <c:pt idx="11856">
                  <c:v>1.0687294999999994</c:v>
                </c:pt>
                <c:pt idx="11857">
                  <c:v>1.0687069</c:v>
                </c:pt>
                <c:pt idx="11858">
                  <c:v>1.0685532</c:v>
                </c:pt>
                <c:pt idx="11859">
                  <c:v>1.0682822999999999</c:v>
                </c:pt>
                <c:pt idx="11860">
                  <c:v>1.0680259999999999</c:v>
                </c:pt>
                <c:pt idx="11861">
                  <c:v>1.067904299999999</c:v>
                </c:pt>
                <c:pt idx="11862">
                  <c:v>1.0679156999999995</c:v>
                </c:pt>
                <c:pt idx="11863">
                  <c:v>1.0679828</c:v>
                </c:pt>
                <c:pt idx="11864">
                  <c:v>1.0680666999999995</c:v>
                </c:pt>
                <c:pt idx="11865">
                  <c:v>1.0681792999999995</c:v>
                </c:pt>
                <c:pt idx="11866">
                  <c:v>1.0682984</c:v>
                </c:pt>
                <c:pt idx="11867">
                  <c:v>1.0683354999999999</c:v>
                </c:pt>
                <c:pt idx="11868">
                  <c:v>1.0682383</c:v>
                </c:pt>
                <c:pt idx="11869">
                  <c:v>1.0680924999999999</c:v>
                </c:pt>
                <c:pt idx="11870">
                  <c:v>1.0680687999999998</c:v>
                </c:pt>
                <c:pt idx="11871">
                  <c:v>1.0682461000000001</c:v>
                </c:pt>
                <c:pt idx="11872">
                  <c:v>1.0685155000000004</c:v>
                </c:pt>
                <c:pt idx="11873">
                  <c:v>1.0686761999999999</c:v>
                </c:pt>
                <c:pt idx="11874">
                  <c:v>1.0686249999999995</c:v>
                </c:pt>
                <c:pt idx="11875">
                  <c:v>1.0684407</c:v>
                </c:pt>
                <c:pt idx="11876">
                  <c:v>1.0682978999999999</c:v>
                </c:pt>
                <c:pt idx="11877">
                  <c:v>1.0683088999999999</c:v>
                </c:pt>
                <c:pt idx="11878">
                  <c:v>1.0684374999999999</c:v>
                </c:pt>
                <c:pt idx="11879">
                  <c:v>1.0685415999999999</c:v>
                </c:pt>
                <c:pt idx="11880">
                  <c:v>1.0684915999999998</c:v>
                </c:pt>
                <c:pt idx="11881">
                  <c:v>1.0682695</c:v>
                </c:pt>
                <c:pt idx="11882">
                  <c:v>1.0679752999999996</c:v>
                </c:pt>
                <c:pt idx="11883">
                  <c:v>1.0677392999999991</c:v>
                </c:pt>
                <c:pt idx="11884">
                  <c:v>1.0676193999999994</c:v>
                </c:pt>
                <c:pt idx="11885">
                  <c:v>1.0675812999999996</c:v>
                </c:pt>
                <c:pt idx="11886">
                  <c:v>1.0675742999999995</c:v>
                </c:pt>
                <c:pt idx="11887">
                  <c:v>1.0676125999999999</c:v>
                </c:pt>
                <c:pt idx="11888">
                  <c:v>1.0677601999999995</c:v>
                </c:pt>
                <c:pt idx="11889">
                  <c:v>1.0680383999999998</c:v>
                </c:pt>
                <c:pt idx="11890">
                  <c:v>1.0683661</c:v>
                </c:pt>
                <c:pt idx="11891">
                  <c:v>1.0686108999999999</c:v>
                </c:pt>
                <c:pt idx="11892">
                  <c:v>1.0687009999999999</c:v>
                </c:pt>
                <c:pt idx="11893">
                  <c:v>1.0686806</c:v>
                </c:pt>
                <c:pt idx="11894">
                  <c:v>1.0686560000000001</c:v>
                </c:pt>
                <c:pt idx="11895">
                  <c:v>1.0686879000000005</c:v>
                </c:pt>
                <c:pt idx="11896">
                  <c:v>1.0687301999999999</c:v>
                </c:pt>
                <c:pt idx="11897">
                  <c:v>1.0686678000000001</c:v>
                </c:pt>
                <c:pt idx="11898">
                  <c:v>1.0684239</c:v>
                </c:pt>
                <c:pt idx="11899">
                  <c:v>1.0680525000000003</c:v>
                </c:pt>
                <c:pt idx="11900">
                  <c:v>1.0677304999999995</c:v>
                </c:pt>
                <c:pt idx="11901">
                  <c:v>1.0676371999999998</c:v>
                </c:pt>
                <c:pt idx="11902">
                  <c:v>1.0678101999999998</c:v>
                </c:pt>
                <c:pt idx="11903">
                  <c:v>1.0681087</c:v>
                </c:pt>
                <c:pt idx="11904">
                  <c:v>1.0683279999999999</c:v>
                </c:pt>
                <c:pt idx="11905">
                  <c:v>1.0683608</c:v>
                </c:pt>
                <c:pt idx="11906">
                  <c:v>1.0682540999999999</c:v>
                </c:pt>
                <c:pt idx="11907">
                  <c:v>1.0681238</c:v>
                </c:pt>
                <c:pt idx="11908">
                  <c:v>1.0680428000000004</c:v>
                </c:pt>
                <c:pt idx="11909">
                  <c:v>1.0680137999999999</c:v>
                </c:pt>
                <c:pt idx="11910">
                  <c:v>1.0680245999999998</c:v>
                </c:pt>
                <c:pt idx="11911">
                  <c:v>1.0680873000000004</c:v>
                </c:pt>
                <c:pt idx="11912">
                  <c:v>1.0682130000000001</c:v>
                </c:pt>
                <c:pt idx="11913">
                  <c:v>1.0683746999999995</c:v>
                </c:pt>
                <c:pt idx="11914">
                  <c:v>1.0685212999999996</c:v>
                </c:pt>
                <c:pt idx="11915">
                  <c:v>1.0686231999999998</c:v>
                </c:pt>
                <c:pt idx="11916">
                  <c:v>1.0686936999999994</c:v>
                </c:pt>
                <c:pt idx="11917">
                  <c:v>1.0687671000000001</c:v>
                </c:pt>
                <c:pt idx="11918">
                  <c:v>1.0688655999999999</c:v>
                </c:pt>
                <c:pt idx="11919">
                  <c:v>1.0689869999999999</c:v>
                </c:pt>
                <c:pt idx="11920">
                  <c:v>1.0691036999999994</c:v>
                </c:pt>
                <c:pt idx="11921">
                  <c:v>1.0691696999999996</c:v>
                </c:pt>
                <c:pt idx="11922">
                  <c:v>1.0691523999999999</c:v>
                </c:pt>
                <c:pt idx="11923">
                  <c:v>1.0690732999999994</c:v>
                </c:pt>
                <c:pt idx="11924">
                  <c:v>1.0690074999999999</c:v>
                </c:pt>
                <c:pt idx="11925">
                  <c:v>1.0690145</c:v>
                </c:pt>
                <c:pt idx="11926">
                  <c:v>1.0690652999999994</c:v>
                </c:pt>
                <c:pt idx="11927">
                  <c:v>1.0690588999999999</c:v>
                </c:pt>
                <c:pt idx="11928">
                  <c:v>1.068927</c:v>
                </c:pt>
                <c:pt idx="11929">
                  <c:v>1.0687129000000004</c:v>
                </c:pt>
                <c:pt idx="11930">
                  <c:v>1.0685370000000001</c:v>
                </c:pt>
                <c:pt idx="11931">
                  <c:v>1.0684901999999998</c:v>
                </c:pt>
                <c:pt idx="11932">
                  <c:v>1.0685723</c:v>
                </c:pt>
                <c:pt idx="11933">
                  <c:v>1.0687158999999999</c:v>
                </c:pt>
                <c:pt idx="11934">
                  <c:v>1.0688394999999995</c:v>
                </c:pt>
                <c:pt idx="11935">
                  <c:v>1.0688747999999995</c:v>
                </c:pt>
                <c:pt idx="11936">
                  <c:v>1.0687815999999999</c:v>
                </c:pt>
                <c:pt idx="11937">
                  <c:v>1.0685753999999998</c:v>
                </c:pt>
                <c:pt idx="11938">
                  <c:v>1.0683320999999999</c:v>
                </c:pt>
                <c:pt idx="11939">
                  <c:v>1.0681314</c:v>
                </c:pt>
                <c:pt idx="11940">
                  <c:v>1.0679867999999995</c:v>
                </c:pt>
                <c:pt idx="11941">
                  <c:v>1.0678523</c:v>
                </c:pt>
                <c:pt idx="11942">
                  <c:v>1.067712</c:v>
                </c:pt>
                <c:pt idx="11943">
                  <c:v>1.0676380999999995</c:v>
                </c:pt>
                <c:pt idx="11944">
                  <c:v>1.0677226999999996</c:v>
                </c:pt>
                <c:pt idx="11945">
                  <c:v>1.0679585999999999</c:v>
                </c:pt>
                <c:pt idx="11946">
                  <c:v>1.0682193</c:v>
                </c:pt>
                <c:pt idx="11947">
                  <c:v>1.0683737999999998</c:v>
                </c:pt>
                <c:pt idx="11948">
                  <c:v>1.0684038</c:v>
                </c:pt>
                <c:pt idx="11949">
                  <c:v>1.0683985999999999</c:v>
                </c:pt>
                <c:pt idx="11950">
                  <c:v>1.0684467</c:v>
                </c:pt>
                <c:pt idx="11951">
                  <c:v>1.0685583999999999</c:v>
                </c:pt>
                <c:pt idx="11952">
                  <c:v>1.0686757</c:v>
                </c:pt>
                <c:pt idx="11953">
                  <c:v>1.0687287999999995</c:v>
                </c:pt>
                <c:pt idx="11954">
                  <c:v>1.068676</c:v>
                </c:pt>
                <c:pt idx="11955">
                  <c:v>1.06853</c:v>
                </c:pt>
                <c:pt idx="11956">
                  <c:v>1.0683745999999998</c:v>
                </c:pt>
                <c:pt idx="11957">
                  <c:v>1.0683332999999995</c:v>
                </c:pt>
                <c:pt idx="11958">
                  <c:v>1.0684773000000001</c:v>
                </c:pt>
                <c:pt idx="11959">
                  <c:v>1.0687522</c:v>
                </c:pt>
                <c:pt idx="11960">
                  <c:v>1.0690177999999999</c:v>
                </c:pt>
                <c:pt idx="11961">
                  <c:v>1.0691761</c:v>
                </c:pt>
                <c:pt idx="11962">
                  <c:v>1.0692428</c:v>
                </c:pt>
                <c:pt idx="11963">
                  <c:v>1.0692773999999998</c:v>
                </c:pt>
                <c:pt idx="11964">
                  <c:v>1.0692781999999998</c:v>
                </c:pt>
                <c:pt idx="11965">
                  <c:v>1.0691862999999995</c:v>
                </c:pt>
                <c:pt idx="11966">
                  <c:v>1.0689937999999994</c:v>
                </c:pt>
                <c:pt idx="11967">
                  <c:v>1.0687955</c:v>
                </c:pt>
                <c:pt idx="11968">
                  <c:v>1.0687021999999999</c:v>
                </c:pt>
                <c:pt idx="11969">
                  <c:v>1.0687260999999995</c:v>
                </c:pt>
                <c:pt idx="11970">
                  <c:v>1.0687880999999999</c:v>
                </c:pt>
                <c:pt idx="11971">
                  <c:v>1.0688292999999995</c:v>
                </c:pt>
                <c:pt idx="11972">
                  <c:v>1.0688681999999998</c:v>
                </c:pt>
                <c:pt idx="11973">
                  <c:v>1.0689290999999996</c:v>
                </c:pt>
                <c:pt idx="11974">
                  <c:v>1.0689587</c:v>
                </c:pt>
                <c:pt idx="11975">
                  <c:v>1.0688656999999995</c:v>
                </c:pt>
                <c:pt idx="11976">
                  <c:v>1.068651</c:v>
                </c:pt>
                <c:pt idx="11977">
                  <c:v>1.0684560999999999</c:v>
                </c:pt>
                <c:pt idx="11978">
                  <c:v>1.0684530000000001</c:v>
                </c:pt>
                <c:pt idx="11979">
                  <c:v>1.0686815999999999</c:v>
                </c:pt>
                <c:pt idx="11980">
                  <c:v>1.0690055999999999</c:v>
                </c:pt>
                <c:pt idx="11981">
                  <c:v>1.0692255999999998</c:v>
                </c:pt>
                <c:pt idx="11982">
                  <c:v>1.0692351999999998</c:v>
                </c:pt>
                <c:pt idx="11983">
                  <c:v>1.0690956999999996</c:v>
                </c:pt>
                <c:pt idx="11984">
                  <c:v>1.0689746999999996</c:v>
                </c:pt>
                <c:pt idx="11985">
                  <c:v>1.0690063999999995</c:v>
                </c:pt>
                <c:pt idx="11986">
                  <c:v>1.0691850000000001</c:v>
                </c:pt>
                <c:pt idx="11987">
                  <c:v>1.0693751</c:v>
                </c:pt>
                <c:pt idx="11988">
                  <c:v>1.0694394999999994</c:v>
                </c:pt>
                <c:pt idx="11989">
                  <c:v>1.0693682999999994</c:v>
                </c:pt>
                <c:pt idx="11990">
                  <c:v>1.0692751999999999</c:v>
                </c:pt>
                <c:pt idx="11991">
                  <c:v>1.0692625999999998</c:v>
                </c:pt>
                <c:pt idx="11992">
                  <c:v>1.0693071000000001</c:v>
                </c:pt>
                <c:pt idx="11993">
                  <c:v>1.0693010999999994</c:v>
                </c:pt>
                <c:pt idx="11994">
                  <c:v>1.0691935999999995</c:v>
                </c:pt>
                <c:pt idx="11995">
                  <c:v>1.0690473</c:v>
                </c:pt>
                <c:pt idx="11996">
                  <c:v>1.0689461999999998</c:v>
                </c:pt>
                <c:pt idx="11997">
                  <c:v>1.0688838000000001</c:v>
                </c:pt>
                <c:pt idx="11998">
                  <c:v>1.0687894999999998</c:v>
                </c:pt>
                <c:pt idx="11999">
                  <c:v>1.0686545000000001</c:v>
                </c:pt>
                <c:pt idx="12000">
                  <c:v>1.0685764</c:v>
                </c:pt>
                <c:pt idx="12001">
                  <c:v>1.0686464</c:v>
                </c:pt>
                <c:pt idx="12002">
                  <c:v>1.0688213999999996</c:v>
                </c:pt>
                <c:pt idx="12003">
                  <c:v>1.0689483</c:v>
                </c:pt>
                <c:pt idx="12004">
                  <c:v>1.0689185999999999</c:v>
                </c:pt>
                <c:pt idx="12005">
                  <c:v>1.0687722</c:v>
                </c:pt>
                <c:pt idx="12006">
                  <c:v>1.0686393999999995</c:v>
                </c:pt>
                <c:pt idx="12007">
                  <c:v>1.0686084</c:v>
                </c:pt>
                <c:pt idx="12008">
                  <c:v>1.0686632999999994</c:v>
                </c:pt>
                <c:pt idx="12009">
                  <c:v>1.0687309999999999</c:v>
                </c:pt>
                <c:pt idx="12010">
                  <c:v>1.0687549999999999</c:v>
                </c:pt>
                <c:pt idx="12011">
                  <c:v>1.0687257999999995</c:v>
                </c:pt>
                <c:pt idx="12012">
                  <c:v>1.0686751999999999</c:v>
                </c:pt>
                <c:pt idx="12013">
                  <c:v>1.0686541999999999</c:v>
                </c:pt>
                <c:pt idx="12014">
                  <c:v>1.0686995999999995</c:v>
                </c:pt>
                <c:pt idx="12015">
                  <c:v>1.068802</c:v>
                </c:pt>
                <c:pt idx="12016">
                  <c:v>1.0689101999999999</c:v>
                </c:pt>
                <c:pt idx="12017">
                  <c:v>1.0689823000000001</c:v>
                </c:pt>
                <c:pt idx="12018">
                  <c:v>1.0690274</c:v>
                </c:pt>
                <c:pt idx="12019">
                  <c:v>1.0690846999999994</c:v>
                </c:pt>
                <c:pt idx="12020">
                  <c:v>1.0691668999999995</c:v>
                </c:pt>
                <c:pt idx="12021">
                  <c:v>1.0692465</c:v>
                </c:pt>
                <c:pt idx="12022">
                  <c:v>1.0693002999999996</c:v>
                </c:pt>
                <c:pt idx="12023">
                  <c:v>1.0693424</c:v>
                </c:pt>
                <c:pt idx="12024">
                  <c:v>1.0693874999999999</c:v>
                </c:pt>
                <c:pt idx="12025">
                  <c:v>1.0694064999999995</c:v>
                </c:pt>
                <c:pt idx="12026">
                  <c:v>1.0693524999999999</c:v>
                </c:pt>
                <c:pt idx="12027">
                  <c:v>1.0692331999999998</c:v>
                </c:pt>
                <c:pt idx="12028">
                  <c:v>1.0691276999999995</c:v>
                </c:pt>
                <c:pt idx="12029">
                  <c:v>1.0691078999999999</c:v>
                </c:pt>
                <c:pt idx="12030">
                  <c:v>1.069159</c:v>
                </c:pt>
                <c:pt idx="12031">
                  <c:v>1.0692036999999996</c:v>
                </c:pt>
                <c:pt idx="12032">
                  <c:v>1.0692010999999995</c:v>
                </c:pt>
                <c:pt idx="12033">
                  <c:v>1.0691937999999994</c:v>
                </c:pt>
                <c:pt idx="12034">
                  <c:v>1.0692520000000001</c:v>
                </c:pt>
                <c:pt idx="12035">
                  <c:v>1.0693853</c:v>
                </c:pt>
                <c:pt idx="12036">
                  <c:v>1.0695199</c:v>
                </c:pt>
                <c:pt idx="12037">
                  <c:v>1.0695454</c:v>
                </c:pt>
                <c:pt idx="12038">
                  <c:v>1.0693824999999999</c:v>
                </c:pt>
                <c:pt idx="12039">
                  <c:v>1.0690389</c:v>
                </c:pt>
                <c:pt idx="12040">
                  <c:v>1.0686311999999998</c:v>
                </c:pt>
                <c:pt idx="12041">
                  <c:v>1.0683385999999999</c:v>
                </c:pt>
                <c:pt idx="12042">
                  <c:v>1.0682818999999999</c:v>
                </c:pt>
                <c:pt idx="12043">
                  <c:v>1.0684164999999999</c:v>
                </c:pt>
                <c:pt idx="12044">
                  <c:v>1.0685703</c:v>
                </c:pt>
                <c:pt idx="12045">
                  <c:v>1.0686212999999996</c:v>
                </c:pt>
                <c:pt idx="12046">
                  <c:v>1.0686262999999996</c:v>
                </c:pt>
                <c:pt idx="12047">
                  <c:v>1.0687433</c:v>
                </c:pt>
                <c:pt idx="12048">
                  <c:v>1.0690289999999998</c:v>
                </c:pt>
                <c:pt idx="12049">
                  <c:v>1.0693530999999998</c:v>
                </c:pt>
                <c:pt idx="12050">
                  <c:v>1.0695322999999994</c:v>
                </c:pt>
                <c:pt idx="12051">
                  <c:v>1.0695202999999995</c:v>
                </c:pt>
                <c:pt idx="12052">
                  <c:v>1.0694325999999998</c:v>
                </c:pt>
                <c:pt idx="12053">
                  <c:v>1.0694078999999999</c:v>
                </c:pt>
                <c:pt idx="12054">
                  <c:v>1.0694863999999995</c:v>
                </c:pt>
                <c:pt idx="12055">
                  <c:v>1.0696194999999995</c:v>
                </c:pt>
                <c:pt idx="12056">
                  <c:v>1.0697371</c:v>
                </c:pt>
                <c:pt idx="12057">
                  <c:v>1.0697748999999996</c:v>
                </c:pt>
                <c:pt idx="12058">
                  <c:v>1.0696831999999998</c:v>
                </c:pt>
                <c:pt idx="12059">
                  <c:v>1.0694747999999996</c:v>
                </c:pt>
                <c:pt idx="12060">
                  <c:v>1.0692561999999999</c:v>
                </c:pt>
                <c:pt idx="12061">
                  <c:v>1.0691451999999999</c:v>
                </c:pt>
                <c:pt idx="12062">
                  <c:v>1.0691324</c:v>
                </c:pt>
                <c:pt idx="12063">
                  <c:v>1.0690735999999998</c:v>
                </c:pt>
                <c:pt idx="12064">
                  <c:v>1.0688739999999999</c:v>
                </c:pt>
                <c:pt idx="12065">
                  <c:v>1.0686504999999999</c:v>
                </c:pt>
                <c:pt idx="12066">
                  <c:v>1.0686420000000001</c:v>
                </c:pt>
                <c:pt idx="12067">
                  <c:v>1.0689424999999999</c:v>
                </c:pt>
                <c:pt idx="12068">
                  <c:v>1.0693755</c:v>
                </c:pt>
                <c:pt idx="12069">
                  <c:v>1.0696639999999995</c:v>
                </c:pt>
                <c:pt idx="12070">
                  <c:v>1.0696878000000001</c:v>
                </c:pt>
                <c:pt idx="12071">
                  <c:v>1.0695325999999998</c:v>
                </c:pt>
                <c:pt idx="12072">
                  <c:v>1.0693266999999993</c:v>
                </c:pt>
                <c:pt idx="12073">
                  <c:v>1.0691210999999994</c:v>
                </c:pt>
                <c:pt idx="12074">
                  <c:v>1.0689442999999996</c:v>
                </c:pt>
                <c:pt idx="12075">
                  <c:v>1.0688865000000001</c:v>
                </c:pt>
                <c:pt idx="12076">
                  <c:v>1.0690365999999998</c:v>
                </c:pt>
                <c:pt idx="12077">
                  <c:v>1.0693481</c:v>
                </c:pt>
                <c:pt idx="12078">
                  <c:v>1.0696448999999995</c:v>
                </c:pt>
                <c:pt idx="12079">
                  <c:v>1.0697902999999993</c:v>
                </c:pt>
                <c:pt idx="12080">
                  <c:v>1.0698015999999995</c:v>
                </c:pt>
                <c:pt idx="12081">
                  <c:v>1.0697662999999991</c:v>
                </c:pt>
                <c:pt idx="12082">
                  <c:v>1.0696929999999998</c:v>
                </c:pt>
                <c:pt idx="12083">
                  <c:v>1.0695199999999998</c:v>
                </c:pt>
                <c:pt idx="12084">
                  <c:v>1.0692577000000001</c:v>
                </c:pt>
                <c:pt idx="12085">
                  <c:v>1.0690362999999996</c:v>
                </c:pt>
                <c:pt idx="12086">
                  <c:v>1.0689674999999998</c:v>
                </c:pt>
                <c:pt idx="12087">
                  <c:v>1.0690001999999998</c:v>
                </c:pt>
                <c:pt idx="12088">
                  <c:v>1.0689818</c:v>
                </c:pt>
                <c:pt idx="12089">
                  <c:v>1.0688559000000004</c:v>
                </c:pt>
                <c:pt idx="12090">
                  <c:v>1.0687382999999995</c:v>
                </c:pt>
                <c:pt idx="12091">
                  <c:v>1.0687689999999999</c:v>
                </c:pt>
                <c:pt idx="12092">
                  <c:v>1.0689332999999994</c:v>
                </c:pt>
                <c:pt idx="12093">
                  <c:v>1.0690712999999996</c:v>
                </c:pt>
                <c:pt idx="12094">
                  <c:v>1.0690591999999999</c:v>
                </c:pt>
                <c:pt idx="12095">
                  <c:v>1.0689401999999999</c:v>
                </c:pt>
                <c:pt idx="12096">
                  <c:v>1.0688715</c:v>
                </c:pt>
                <c:pt idx="12097">
                  <c:v>1.0689711</c:v>
                </c:pt>
                <c:pt idx="12098">
                  <c:v>1.0692291999999994</c:v>
                </c:pt>
                <c:pt idx="12099">
                  <c:v>1.0695329999999998</c:v>
                </c:pt>
                <c:pt idx="12100">
                  <c:v>1.0697536999999995</c:v>
                </c:pt>
                <c:pt idx="12101">
                  <c:v>1.0698203999999996</c:v>
                </c:pt>
                <c:pt idx="12102">
                  <c:v>1.0697535999999999</c:v>
                </c:pt>
                <c:pt idx="12103">
                  <c:v>1.0696394999999996</c:v>
                </c:pt>
                <c:pt idx="12104">
                  <c:v>1.0695618999999996</c:v>
                </c:pt>
                <c:pt idx="12105">
                  <c:v>1.0695455</c:v>
                </c:pt>
                <c:pt idx="12106">
                  <c:v>1.0695760999999995</c:v>
                </c:pt>
                <c:pt idx="12107">
                  <c:v>1.0696650999999995</c:v>
                </c:pt>
                <c:pt idx="12108">
                  <c:v>1.0698573</c:v>
                </c:pt>
                <c:pt idx="12109">
                  <c:v>1.0701470000000004</c:v>
                </c:pt>
                <c:pt idx="12110">
                  <c:v>1.0704077000000001</c:v>
                </c:pt>
                <c:pt idx="12111">
                  <c:v>1.0704594999999999</c:v>
                </c:pt>
                <c:pt idx="12112">
                  <c:v>1.0702349</c:v>
                </c:pt>
                <c:pt idx="12113">
                  <c:v>1.0698597999999995</c:v>
                </c:pt>
                <c:pt idx="12114">
                  <c:v>1.0695448999999995</c:v>
                </c:pt>
                <c:pt idx="12115">
                  <c:v>1.0694078999999999</c:v>
                </c:pt>
                <c:pt idx="12116">
                  <c:v>1.0694147999999994</c:v>
                </c:pt>
                <c:pt idx="12117">
                  <c:v>1.0694751</c:v>
                </c:pt>
                <c:pt idx="12118">
                  <c:v>1.0695546999999994</c:v>
                </c:pt>
                <c:pt idx="12119">
                  <c:v>1.0696785999999998</c:v>
                </c:pt>
                <c:pt idx="12120">
                  <c:v>1.0698510999999995</c:v>
                </c:pt>
                <c:pt idx="12121">
                  <c:v>1.0700107000000001</c:v>
                </c:pt>
                <c:pt idx="12122">
                  <c:v>1.0700692999999994</c:v>
                </c:pt>
                <c:pt idx="12123">
                  <c:v>1.0699766999999996</c:v>
                </c:pt>
                <c:pt idx="12124">
                  <c:v>1.0697501999999999</c:v>
                </c:pt>
                <c:pt idx="12125">
                  <c:v>1.0694640999999996</c:v>
                </c:pt>
                <c:pt idx="12126">
                  <c:v>1.069224299999999</c:v>
                </c:pt>
                <c:pt idx="12127">
                  <c:v>1.0691285999999998</c:v>
                </c:pt>
                <c:pt idx="12128">
                  <c:v>1.0692149</c:v>
                </c:pt>
                <c:pt idx="12129">
                  <c:v>1.0694346999999993</c:v>
                </c:pt>
                <c:pt idx="12130">
                  <c:v>1.0696889000000001</c:v>
                </c:pt>
                <c:pt idx="12131">
                  <c:v>1.0698956999999996</c:v>
                </c:pt>
                <c:pt idx="12132">
                  <c:v>1.0700285999999999</c:v>
                </c:pt>
                <c:pt idx="12133">
                  <c:v>1.0700925999999999</c:v>
                </c:pt>
                <c:pt idx="12134">
                  <c:v>1.0700905999999999</c:v>
                </c:pt>
                <c:pt idx="12135">
                  <c:v>1.0700307</c:v>
                </c:pt>
                <c:pt idx="12136">
                  <c:v>1.0699523</c:v>
                </c:pt>
                <c:pt idx="12137">
                  <c:v>1.0699218999999995</c:v>
                </c:pt>
                <c:pt idx="12138">
                  <c:v>1.0699851999999999</c:v>
                </c:pt>
                <c:pt idx="12139">
                  <c:v>1.0701299</c:v>
                </c:pt>
                <c:pt idx="12140">
                  <c:v>1.0702932999999994</c:v>
                </c:pt>
                <c:pt idx="12141">
                  <c:v>1.0704023999999999</c:v>
                </c:pt>
                <c:pt idx="12142">
                  <c:v>1.0704066999999995</c:v>
                </c:pt>
                <c:pt idx="12143">
                  <c:v>1.0702997999999995</c:v>
                </c:pt>
                <c:pt idx="12144">
                  <c:v>1.0701311</c:v>
                </c:pt>
                <c:pt idx="12145">
                  <c:v>1.0699908999999996</c:v>
                </c:pt>
                <c:pt idx="12146">
                  <c:v>1.0699576</c:v>
                </c:pt>
                <c:pt idx="12147">
                  <c:v>1.0700388999999999</c:v>
                </c:pt>
                <c:pt idx="12148">
                  <c:v>1.0701638999999998</c:v>
                </c:pt>
                <c:pt idx="12149">
                  <c:v>1.0702357999999998</c:v>
                </c:pt>
                <c:pt idx="12150">
                  <c:v>1.0701879000000005</c:v>
                </c:pt>
                <c:pt idx="12151">
                  <c:v>1.0699979999999998</c:v>
                </c:pt>
                <c:pt idx="12152">
                  <c:v>1.0696823</c:v>
                </c:pt>
                <c:pt idx="12153">
                  <c:v>1.0693111999999998</c:v>
                </c:pt>
                <c:pt idx="12154">
                  <c:v>1.0690199999999999</c:v>
                </c:pt>
                <c:pt idx="12155">
                  <c:v>1.0689508000000001</c:v>
                </c:pt>
                <c:pt idx="12156">
                  <c:v>1.0691389999999998</c:v>
                </c:pt>
                <c:pt idx="12157">
                  <c:v>1.0694610999999994</c:v>
                </c:pt>
                <c:pt idx="12158">
                  <c:v>1.0697231999999994</c:v>
                </c:pt>
                <c:pt idx="12159">
                  <c:v>1.0698141999999995</c:v>
                </c:pt>
                <c:pt idx="12160">
                  <c:v>1.0697669999999995</c:v>
                </c:pt>
                <c:pt idx="12161">
                  <c:v>1.0696812999999996</c:v>
                </c:pt>
                <c:pt idx="12162">
                  <c:v>1.0696196999999996</c:v>
                </c:pt>
                <c:pt idx="12163">
                  <c:v>1.0695994999999996</c:v>
                </c:pt>
                <c:pt idx="12164">
                  <c:v>1.0696483999999995</c:v>
                </c:pt>
                <c:pt idx="12165">
                  <c:v>1.069804299999999</c:v>
                </c:pt>
                <c:pt idx="12166">
                  <c:v>1.0700442999999995</c:v>
                </c:pt>
                <c:pt idx="12167">
                  <c:v>1.0702579000000003</c:v>
                </c:pt>
                <c:pt idx="12168">
                  <c:v>1.0703271999999999</c:v>
                </c:pt>
                <c:pt idx="12169">
                  <c:v>1.0702343999999995</c:v>
                </c:pt>
                <c:pt idx="12170">
                  <c:v>1.0700679000000004</c:v>
                </c:pt>
                <c:pt idx="12171">
                  <c:v>1.0699302999999996</c:v>
                </c:pt>
                <c:pt idx="12172">
                  <c:v>1.0698675999999998</c:v>
                </c:pt>
                <c:pt idx="12173">
                  <c:v>1.0698843999999994</c:v>
                </c:pt>
                <c:pt idx="12174">
                  <c:v>1.0699752999999994</c:v>
                </c:pt>
                <c:pt idx="12175">
                  <c:v>1.0701015999999999</c:v>
                </c:pt>
                <c:pt idx="12176">
                  <c:v>1.0701712999999995</c:v>
                </c:pt>
                <c:pt idx="12177">
                  <c:v>1.0701076</c:v>
                </c:pt>
                <c:pt idx="12178">
                  <c:v>1.0699585999999999</c:v>
                </c:pt>
                <c:pt idx="12179">
                  <c:v>1.0698870999999999</c:v>
                </c:pt>
                <c:pt idx="12180">
                  <c:v>1.0700064999999999</c:v>
                </c:pt>
                <c:pt idx="12181">
                  <c:v>1.0702434999999999</c:v>
                </c:pt>
                <c:pt idx="12182">
                  <c:v>1.0704061999999999</c:v>
                </c:pt>
                <c:pt idx="12183">
                  <c:v>1.0703868000000001</c:v>
                </c:pt>
                <c:pt idx="12184">
                  <c:v>1.0702509000000004</c:v>
                </c:pt>
                <c:pt idx="12185">
                  <c:v>1.0701149999999999</c:v>
                </c:pt>
                <c:pt idx="12186">
                  <c:v>1.0699925999999995</c:v>
                </c:pt>
                <c:pt idx="12187">
                  <c:v>1.0698185999999998</c:v>
                </c:pt>
                <c:pt idx="12188">
                  <c:v>1.0696014999999996</c:v>
                </c:pt>
                <c:pt idx="12189">
                  <c:v>1.0694665999999995</c:v>
                </c:pt>
                <c:pt idx="12190">
                  <c:v>1.0695112999999994</c:v>
                </c:pt>
                <c:pt idx="12191">
                  <c:v>1.0696761999999995</c:v>
                </c:pt>
                <c:pt idx="12192">
                  <c:v>1.0698177</c:v>
                </c:pt>
                <c:pt idx="12193">
                  <c:v>1.0698898999999995</c:v>
                </c:pt>
                <c:pt idx="12194">
                  <c:v>1.0699792999999993</c:v>
                </c:pt>
                <c:pt idx="12195">
                  <c:v>1.0701470000000004</c:v>
                </c:pt>
                <c:pt idx="12196">
                  <c:v>1.0703122999999999</c:v>
                </c:pt>
                <c:pt idx="12197">
                  <c:v>1.0703590000000001</c:v>
                </c:pt>
                <c:pt idx="12198">
                  <c:v>1.0703156</c:v>
                </c:pt>
                <c:pt idx="12199">
                  <c:v>1.0703404999999999</c:v>
                </c:pt>
                <c:pt idx="12200">
                  <c:v>1.0705103</c:v>
                </c:pt>
                <c:pt idx="12201">
                  <c:v>1.0706981999999998</c:v>
                </c:pt>
                <c:pt idx="12202">
                  <c:v>1.0707263999999994</c:v>
                </c:pt>
                <c:pt idx="12203">
                  <c:v>1.0705946999999996</c:v>
                </c:pt>
                <c:pt idx="12204">
                  <c:v>1.0704769999999999</c:v>
                </c:pt>
                <c:pt idx="12205">
                  <c:v>1.0704937999999995</c:v>
                </c:pt>
                <c:pt idx="12206">
                  <c:v>1.0705703</c:v>
                </c:pt>
                <c:pt idx="12207">
                  <c:v>1.0705692999999994</c:v>
                </c:pt>
                <c:pt idx="12208">
                  <c:v>1.0704965</c:v>
                </c:pt>
                <c:pt idx="12209">
                  <c:v>1.0704830000000001</c:v>
                </c:pt>
                <c:pt idx="12210">
                  <c:v>1.070573</c:v>
                </c:pt>
                <c:pt idx="12211">
                  <c:v>1.0706305999999999</c:v>
                </c:pt>
                <c:pt idx="12212">
                  <c:v>1.0705174000000004</c:v>
                </c:pt>
                <c:pt idx="12213">
                  <c:v>1.0703072</c:v>
                </c:pt>
                <c:pt idx="12214">
                  <c:v>1.0702361</c:v>
                </c:pt>
                <c:pt idx="12215">
                  <c:v>1.0704370999999999</c:v>
                </c:pt>
                <c:pt idx="12216">
                  <c:v>1.0707884999999999</c:v>
                </c:pt>
                <c:pt idx="12217">
                  <c:v>1.0710514999999998</c:v>
                </c:pt>
                <c:pt idx="12218">
                  <c:v>1.0711081</c:v>
                </c:pt>
                <c:pt idx="12219">
                  <c:v>1.0710162999999995</c:v>
                </c:pt>
                <c:pt idx="12220">
                  <c:v>1.0708724999999999</c:v>
                </c:pt>
                <c:pt idx="12221">
                  <c:v>1.0707035</c:v>
                </c:pt>
                <c:pt idx="12222">
                  <c:v>1.0705028999999999</c:v>
                </c:pt>
                <c:pt idx="12223">
                  <c:v>1.0703027999999999</c:v>
                </c:pt>
                <c:pt idx="12224">
                  <c:v>1.0701516</c:v>
                </c:pt>
                <c:pt idx="12225">
                  <c:v>1.0700480999999999</c:v>
                </c:pt>
                <c:pt idx="12226">
                  <c:v>1.0699557</c:v>
                </c:pt>
                <c:pt idx="12227">
                  <c:v>1.0698760999999994</c:v>
                </c:pt>
                <c:pt idx="12228">
                  <c:v>1.0698610999999996</c:v>
                </c:pt>
                <c:pt idx="12229">
                  <c:v>1.0699261999999994</c:v>
                </c:pt>
                <c:pt idx="12230">
                  <c:v>1.0699964999999996</c:v>
                </c:pt>
                <c:pt idx="12231">
                  <c:v>1.0699774</c:v>
                </c:pt>
                <c:pt idx="12232">
                  <c:v>1.0698641999999994</c:v>
                </c:pt>
                <c:pt idx="12233">
                  <c:v>1.0697445999999995</c:v>
                </c:pt>
                <c:pt idx="12234">
                  <c:v>1.0696979</c:v>
                </c:pt>
                <c:pt idx="12235">
                  <c:v>1.0697314999999996</c:v>
                </c:pt>
                <c:pt idx="12236">
                  <c:v>1.0698186999999995</c:v>
                </c:pt>
                <c:pt idx="12237">
                  <c:v>1.0699504</c:v>
                </c:pt>
                <c:pt idx="12238">
                  <c:v>1.0701191999999999</c:v>
                </c:pt>
                <c:pt idx="12239">
                  <c:v>1.0702934</c:v>
                </c:pt>
                <c:pt idx="12240">
                  <c:v>1.0704552999999999</c:v>
                </c:pt>
                <c:pt idx="12241">
                  <c:v>1.0706496999999995</c:v>
                </c:pt>
                <c:pt idx="12242">
                  <c:v>1.0709243999999996</c:v>
                </c:pt>
                <c:pt idx="12243">
                  <c:v>1.0712028999999998</c:v>
                </c:pt>
                <c:pt idx="12244">
                  <c:v>1.0712873999999999</c:v>
                </c:pt>
                <c:pt idx="12245">
                  <c:v>1.0710625</c:v>
                </c:pt>
                <c:pt idx="12246">
                  <c:v>1.0706796999999995</c:v>
                </c:pt>
                <c:pt idx="12247">
                  <c:v>1.0704574000000004</c:v>
                </c:pt>
                <c:pt idx="12248">
                  <c:v>1.0705631</c:v>
                </c:pt>
                <c:pt idx="12249">
                  <c:v>1.0708309999999999</c:v>
                </c:pt>
                <c:pt idx="12250">
                  <c:v>1.0709365</c:v>
                </c:pt>
                <c:pt idx="12251">
                  <c:v>1.0707275999999999</c:v>
                </c:pt>
                <c:pt idx="12252">
                  <c:v>1.0703445</c:v>
                </c:pt>
                <c:pt idx="12253">
                  <c:v>1.0700329000000004</c:v>
                </c:pt>
                <c:pt idx="12254">
                  <c:v>1.0699122999999995</c:v>
                </c:pt>
                <c:pt idx="12255">
                  <c:v>1.0699431999999998</c:v>
                </c:pt>
                <c:pt idx="12256">
                  <c:v>1.0700467</c:v>
                </c:pt>
                <c:pt idx="12257">
                  <c:v>1.0701768</c:v>
                </c:pt>
                <c:pt idx="12258">
                  <c:v>1.0702848999999999</c:v>
                </c:pt>
                <c:pt idx="12259">
                  <c:v>1.0702976</c:v>
                </c:pt>
                <c:pt idx="12260">
                  <c:v>1.0701878000000005</c:v>
                </c:pt>
                <c:pt idx="12261">
                  <c:v>1.0700444</c:v>
                </c:pt>
                <c:pt idx="12262">
                  <c:v>1.0700225999999999</c:v>
                </c:pt>
                <c:pt idx="12263">
                  <c:v>1.0702100999999999</c:v>
                </c:pt>
                <c:pt idx="12264">
                  <c:v>1.0705456999999998</c:v>
                </c:pt>
                <c:pt idx="12265">
                  <c:v>1.0708578000000004</c:v>
                </c:pt>
                <c:pt idx="12266">
                  <c:v>1.0709701</c:v>
                </c:pt>
                <c:pt idx="12267">
                  <c:v>1.0707991999999995</c:v>
                </c:pt>
                <c:pt idx="12268">
                  <c:v>1.0704136</c:v>
                </c:pt>
                <c:pt idx="12269">
                  <c:v>1.0700217999999995</c:v>
                </c:pt>
                <c:pt idx="12270">
                  <c:v>1.0698509999999999</c:v>
                </c:pt>
                <c:pt idx="12271">
                  <c:v>1.0699759999999998</c:v>
                </c:pt>
                <c:pt idx="12272">
                  <c:v>1.0702482</c:v>
                </c:pt>
                <c:pt idx="12273">
                  <c:v>1.0704300999999998</c:v>
                </c:pt>
                <c:pt idx="12274">
                  <c:v>1.0704091999999998</c:v>
                </c:pt>
                <c:pt idx="12275">
                  <c:v>1.0702653</c:v>
                </c:pt>
                <c:pt idx="12276">
                  <c:v>1.0701285</c:v>
                </c:pt>
                <c:pt idx="12277">
                  <c:v>1.0700315</c:v>
                </c:pt>
                <c:pt idx="12278">
                  <c:v>1.0699419999999995</c:v>
                </c:pt>
                <c:pt idx="12279">
                  <c:v>1.0699030999999994</c:v>
                </c:pt>
                <c:pt idx="12280">
                  <c:v>1.070041</c:v>
                </c:pt>
                <c:pt idx="12281">
                  <c:v>1.0703942999999996</c:v>
                </c:pt>
                <c:pt idx="12282">
                  <c:v>1.0707905</c:v>
                </c:pt>
                <c:pt idx="12283">
                  <c:v>1.0709721000000001</c:v>
                </c:pt>
                <c:pt idx="12284">
                  <c:v>1.0708529000000004</c:v>
                </c:pt>
                <c:pt idx="12285">
                  <c:v>1.0706028000000001</c:v>
                </c:pt>
                <c:pt idx="12286">
                  <c:v>1.0704629999999999</c:v>
                </c:pt>
                <c:pt idx="12287">
                  <c:v>1.0705172999999999</c:v>
                </c:pt>
                <c:pt idx="12288">
                  <c:v>1.0706659999999999</c:v>
                </c:pt>
                <c:pt idx="12289">
                  <c:v>1.0707797999999995</c:v>
                </c:pt>
                <c:pt idx="12290">
                  <c:v>1.0708165999999999</c:v>
                </c:pt>
                <c:pt idx="12291">
                  <c:v>1.0707959999999999</c:v>
                </c:pt>
                <c:pt idx="12292">
                  <c:v>1.0707289</c:v>
                </c:pt>
                <c:pt idx="12293">
                  <c:v>1.0706199999999999</c:v>
                </c:pt>
                <c:pt idx="12294">
                  <c:v>1.0705057</c:v>
                </c:pt>
                <c:pt idx="12295">
                  <c:v>1.0704291999999995</c:v>
                </c:pt>
                <c:pt idx="12296">
                  <c:v>1.0703765000000001</c:v>
                </c:pt>
                <c:pt idx="12297">
                  <c:v>1.0702867</c:v>
                </c:pt>
                <c:pt idx="12298">
                  <c:v>1.0701543</c:v>
                </c:pt>
                <c:pt idx="12299">
                  <c:v>1.0700860999999999</c:v>
                </c:pt>
                <c:pt idx="12300">
                  <c:v>1.0702107000000001</c:v>
                </c:pt>
                <c:pt idx="12301">
                  <c:v>1.0705349</c:v>
                </c:pt>
                <c:pt idx="12302">
                  <c:v>1.0709199</c:v>
                </c:pt>
                <c:pt idx="12303">
                  <c:v>1.071207</c:v>
                </c:pt>
                <c:pt idx="12304">
                  <c:v>1.0713359999999998</c:v>
                </c:pt>
                <c:pt idx="12305">
                  <c:v>1.0713280999999995</c:v>
                </c:pt>
                <c:pt idx="12306">
                  <c:v>1.0711967999999996</c:v>
                </c:pt>
                <c:pt idx="12307">
                  <c:v>1.0709292999999995</c:v>
                </c:pt>
                <c:pt idx="12308">
                  <c:v>1.0705604</c:v>
                </c:pt>
                <c:pt idx="12309">
                  <c:v>1.0702136</c:v>
                </c:pt>
                <c:pt idx="12310">
                  <c:v>1.0700267999999995</c:v>
                </c:pt>
                <c:pt idx="12311">
                  <c:v>1.0700441000000001</c:v>
                </c:pt>
                <c:pt idx="12312">
                  <c:v>1.0702018</c:v>
                </c:pt>
                <c:pt idx="12313">
                  <c:v>1.0704104999999999</c:v>
                </c:pt>
                <c:pt idx="12314">
                  <c:v>1.0706176999999999</c:v>
                </c:pt>
                <c:pt idx="12315">
                  <c:v>1.0707857999999999</c:v>
                </c:pt>
                <c:pt idx="12316">
                  <c:v>1.0708571000000005</c:v>
                </c:pt>
                <c:pt idx="12317">
                  <c:v>1.0707922999999995</c:v>
                </c:pt>
                <c:pt idx="12318">
                  <c:v>1.0706453</c:v>
                </c:pt>
                <c:pt idx="12319">
                  <c:v>1.0705579000000003</c:v>
                </c:pt>
                <c:pt idx="12320">
                  <c:v>1.0706480999999999</c:v>
                </c:pt>
                <c:pt idx="12321">
                  <c:v>1.0709095999999998</c:v>
                </c:pt>
                <c:pt idx="12322">
                  <c:v>1.0712345999999995</c:v>
                </c:pt>
                <c:pt idx="12323">
                  <c:v>1.0715105999999999</c:v>
                </c:pt>
                <c:pt idx="12324">
                  <c:v>1.0716705999999998</c:v>
                </c:pt>
                <c:pt idx="12325">
                  <c:v>1.0716609999999998</c:v>
                </c:pt>
                <c:pt idx="12326">
                  <c:v>1.0714321999999998</c:v>
                </c:pt>
                <c:pt idx="12327">
                  <c:v>1.0710219999999995</c:v>
                </c:pt>
                <c:pt idx="12328">
                  <c:v>1.0706205</c:v>
                </c:pt>
                <c:pt idx="12329">
                  <c:v>1.0704722</c:v>
                </c:pt>
                <c:pt idx="12330">
                  <c:v>1.0706616999999996</c:v>
                </c:pt>
                <c:pt idx="12331">
                  <c:v>1.0710134</c:v>
                </c:pt>
                <c:pt idx="12332">
                  <c:v>1.0712461999999998</c:v>
                </c:pt>
                <c:pt idx="12333">
                  <c:v>1.0712306999999996</c:v>
                </c:pt>
                <c:pt idx="12334">
                  <c:v>1.0710634999999995</c:v>
                </c:pt>
                <c:pt idx="12335">
                  <c:v>1.0708945999999995</c:v>
                </c:pt>
                <c:pt idx="12336">
                  <c:v>1.0707479000000004</c:v>
                </c:pt>
                <c:pt idx="12337">
                  <c:v>1.0705629999999999</c:v>
                </c:pt>
                <c:pt idx="12338">
                  <c:v>1.0703707</c:v>
                </c:pt>
                <c:pt idx="12339">
                  <c:v>1.0703346999999996</c:v>
                </c:pt>
                <c:pt idx="12340">
                  <c:v>1.0705676</c:v>
                </c:pt>
                <c:pt idx="12341">
                  <c:v>1.0709557999999999</c:v>
                </c:pt>
                <c:pt idx="12342">
                  <c:v>1.0712362999999996</c:v>
                </c:pt>
                <c:pt idx="12343">
                  <c:v>1.0712594</c:v>
                </c:pt>
                <c:pt idx="12344">
                  <c:v>1.0711325999999999</c:v>
                </c:pt>
                <c:pt idx="12345">
                  <c:v>1.0710902999999994</c:v>
                </c:pt>
                <c:pt idx="12346">
                  <c:v>1.0712602999999996</c:v>
                </c:pt>
                <c:pt idx="12347">
                  <c:v>1.0715794999999995</c:v>
                </c:pt>
                <c:pt idx="12348">
                  <c:v>1.0718899</c:v>
                </c:pt>
                <c:pt idx="12349">
                  <c:v>1.0720576000000004</c:v>
                </c:pt>
                <c:pt idx="12350">
                  <c:v>1.0720106</c:v>
                </c:pt>
                <c:pt idx="12351">
                  <c:v>1.0717487999999995</c:v>
                </c:pt>
                <c:pt idx="12352">
                  <c:v>1.0713675999999999</c:v>
                </c:pt>
                <c:pt idx="12353">
                  <c:v>1.0710362999999994</c:v>
                </c:pt>
                <c:pt idx="12354">
                  <c:v>1.0708738</c:v>
                </c:pt>
                <c:pt idx="12355">
                  <c:v>1.0708316999999994</c:v>
                </c:pt>
                <c:pt idx="12356">
                  <c:v>1.0707442999999994</c:v>
                </c:pt>
                <c:pt idx="12357">
                  <c:v>1.0705169999999999</c:v>
                </c:pt>
                <c:pt idx="12358">
                  <c:v>1.0702265</c:v>
                </c:pt>
                <c:pt idx="12359">
                  <c:v>1.0700136</c:v>
                </c:pt>
                <c:pt idx="12360">
                  <c:v>1.0699198999999995</c:v>
                </c:pt>
                <c:pt idx="12361">
                  <c:v>1.0698940999999993</c:v>
                </c:pt>
                <c:pt idx="12362">
                  <c:v>1.0699380999999994</c:v>
                </c:pt>
                <c:pt idx="12363">
                  <c:v>1.0701471000000005</c:v>
                </c:pt>
                <c:pt idx="12364">
                  <c:v>1.0705517</c:v>
                </c:pt>
                <c:pt idx="12365">
                  <c:v>1.0709819999999999</c:v>
                </c:pt>
                <c:pt idx="12366">
                  <c:v>1.0711845999999998</c:v>
                </c:pt>
                <c:pt idx="12367">
                  <c:v>1.0710934999999995</c:v>
                </c:pt>
                <c:pt idx="12368">
                  <c:v>1.0709141</c:v>
                </c:pt>
                <c:pt idx="12369">
                  <c:v>1.0709006999999995</c:v>
                </c:pt>
                <c:pt idx="12370">
                  <c:v>1.0710880999999999</c:v>
                </c:pt>
                <c:pt idx="12371">
                  <c:v>1.0712949999999994</c:v>
                </c:pt>
                <c:pt idx="12372">
                  <c:v>1.0713659999999998</c:v>
                </c:pt>
                <c:pt idx="12373">
                  <c:v>1.0713376999999995</c:v>
                </c:pt>
                <c:pt idx="12374">
                  <c:v>1.0713511</c:v>
                </c:pt>
                <c:pt idx="12375">
                  <c:v>1.0714617999999996</c:v>
                </c:pt>
                <c:pt idx="12376">
                  <c:v>1.0715930999999994</c:v>
                </c:pt>
                <c:pt idx="12377">
                  <c:v>1.0716465999999998</c:v>
                </c:pt>
                <c:pt idx="12378">
                  <c:v>1.0716021999999998</c:v>
                </c:pt>
                <c:pt idx="12379">
                  <c:v>1.0715011999999995</c:v>
                </c:pt>
                <c:pt idx="12380">
                  <c:v>1.0713895999999998</c:v>
                </c:pt>
                <c:pt idx="12381">
                  <c:v>1.0713047999999996</c:v>
                </c:pt>
                <c:pt idx="12382">
                  <c:v>1.0712851999999999</c:v>
                </c:pt>
                <c:pt idx="12383">
                  <c:v>1.0713428999999999</c:v>
                </c:pt>
                <c:pt idx="12384">
                  <c:v>1.071429699999999</c:v>
                </c:pt>
                <c:pt idx="12385">
                  <c:v>1.0714577999999999</c:v>
                </c:pt>
                <c:pt idx="12386">
                  <c:v>1.0713647999999996</c:v>
                </c:pt>
                <c:pt idx="12387">
                  <c:v>1.0711434</c:v>
                </c:pt>
                <c:pt idx="12388">
                  <c:v>1.0708245999999995</c:v>
                </c:pt>
                <c:pt idx="12389">
                  <c:v>1.0704745999999998</c:v>
                </c:pt>
                <c:pt idx="12390">
                  <c:v>1.0702117</c:v>
                </c:pt>
                <c:pt idx="12391">
                  <c:v>1.0701674999999999</c:v>
                </c:pt>
                <c:pt idx="12392">
                  <c:v>1.0703695</c:v>
                </c:pt>
                <c:pt idx="12393">
                  <c:v>1.0706750999999999</c:v>
                </c:pt>
                <c:pt idx="12394">
                  <c:v>1.0708839999999999</c:v>
                </c:pt>
                <c:pt idx="12395">
                  <c:v>1.0709355</c:v>
                </c:pt>
                <c:pt idx="12396">
                  <c:v>1.0709582</c:v>
                </c:pt>
                <c:pt idx="12397">
                  <c:v>1.0710971999999999</c:v>
                </c:pt>
                <c:pt idx="12398">
                  <c:v>1.0713285999999995</c:v>
                </c:pt>
                <c:pt idx="12399">
                  <c:v>1.0714953999999994</c:v>
                </c:pt>
                <c:pt idx="12400">
                  <c:v>1.0715021</c:v>
                </c:pt>
                <c:pt idx="12401">
                  <c:v>1.0714089</c:v>
                </c:pt>
                <c:pt idx="12402">
                  <c:v>1.0713157</c:v>
                </c:pt>
                <c:pt idx="12403">
                  <c:v>1.0712238999999995</c:v>
                </c:pt>
                <c:pt idx="12404">
                  <c:v>1.0710708</c:v>
                </c:pt>
                <c:pt idx="12405">
                  <c:v>1.0708659999999999</c:v>
                </c:pt>
                <c:pt idx="12406">
                  <c:v>1.0707206999999994</c:v>
                </c:pt>
                <c:pt idx="12407">
                  <c:v>1.0707225</c:v>
                </c:pt>
                <c:pt idx="12408">
                  <c:v>1.0708389</c:v>
                </c:pt>
                <c:pt idx="12409">
                  <c:v>1.0709695999999995</c:v>
                </c:pt>
                <c:pt idx="12410">
                  <c:v>1.0710568999999999</c:v>
                </c:pt>
                <c:pt idx="12411">
                  <c:v>1.0710962999999996</c:v>
                </c:pt>
                <c:pt idx="12412">
                  <c:v>1.0710777999999999</c:v>
                </c:pt>
                <c:pt idx="12413">
                  <c:v>1.0709914999999994</c:v>
                </c:pt>
                <c:pt idx="12414">
                  <c:v>1.0709027</c:v>
                </c:pt>
                <c:pt idx="12415">
                  <c:v>1.0709469999999999</c:v>
                </c:pt>
                <c:pt idx="12416">
                  <c:v>1.0711904999999995</c:v>
                </c:pt>
                <c:pt idx="12417">
                  <c:v>1.0715251999999995</c:v>
                </c:pt>
                <c:pt idx="12418">
                  <c:v>1.0717643999999993</c:v>
                </c:pt>
                <c:pt idx="12419">
                  <c:v>1.0718332999999995</c:v>
                </c:pt>
                <c:pt idx="12420">
                  <c:v>1.0718109</c:v>
                </c:pt>
                <c:pt idx="12421">
                  <c:v>1.0717785999999998</c:v>
                </c:pt>
                <c:pt idx="12422">
                  <c:v>1.0716971999999998</c:v>
                </c:pt>
                <c:pt idx="12423">
                  <c:v>1.0714823</c:v>
                </c:pt>
                <c:pt idx="12424">
                  <c:v>1.0711491999999998</c:v>
                </c:pt>
                <c:pt idx="12425">
                  <c:v>1.0708101999999999</c:v>
                </c:pt>
                <c:pt idx="12426">
                  <c:v>1.0705357</c:v>
                </c:pt>
                <c:pt idx="12427">
                  <c:v>1.0703052</c:v>
                </c:pt>
                <c:pt idx="12428">
                  <c:v>1.0701229999999999</c:v>
                </c:pt>
                <c:pt idx="12429">
                  <c:v>1.0701053999999999</c:v>
                </c:pt>
                <c:pt idx="12430">
                  <c:v>1.0703586</c:v>
                </c:pt>
                <c:pt idx="12431">
                  <c:v>1.0707850999999999</c:v>
                </c:pt>
                <c:pt idx="12432">
                  <c:v>1.0710983999999995</c:v>
                </c:pt>
                <c:pt idx="12433">
                  <c:v>1.0710807999999998</c:v>
                </c:pt>
                <c:pt idx="12434">
                  <c:v>1.0707929999999999</c:v>
                </c:pt>
                <c:pt idx="12435">
                  <c:v>1.0704959999999999</c:v>
                </c:pt>
                <c:pt idx="12436">
                  <c:v>1.0704032999999995</c:v>
                </c:pt>
                <c:pt idx="12437">
                  <c:v>1.0705492999999995</c:v>
                </c:pt>
                <c:pt idx="12438">
                  <c:v>1.0708522</c:v>
                </c:pt>
                <c:pt idx="12439">
                  <c:v>1.0712085999999998</c:v>
                </c:pt>
                <c:pt idx="12440">
                  <c:v>1.0714999999999995</c:v>
                </c:pt>
                <c:pt idx="12441">
                  <c:v>1.0715893999999995</c:v>
                </c:pt>
                <c:pt idx="12442">
                  <c:v>1.0714113999999995</c:v>
                </c:pt>
                <c:pt idx="12443">
                  <c:v>1.0710634999999995</c:v>
                </c:pt>
                <c:pt idx="12444">
                  <c:v>1.0707507999999999</c:v>
                </c:pt>
                <c:pt idx="12445">
                  <c:v>1.0706133</c:v>
                </c:pt>
                <c:pt idx="12446">
                  <c:v>1.0706335</c:v>
                </c:pt>
                <c:pt idx="12447">
                  <c:v>1.0707175000000004</c:v>
                </c:pt>
                <c:pt idx="12448">
                  <c:v>1.0708073</c:v>
                </c:pt>
                <c:pt idx="12449">
                  <c:v>1.0708823000000001</c:v>
                </c:pt>
                <c:pt idx="12450">
                  <c:v>1.0709032999999994</c:v>
                </c:pt>
                <c:pt idx="12451">
                  <c:v>1.0708393999999994</c:v>
                </c:pt>
                <c:pt idx="12452">
                  <c:v>1.0707625999999999</c:v>
                </c:pt>
                <c:pt idx="12453">
                  <c:v>1.0708359999999999</c:v>
                </c:pt>
                <c:pt idx="12454">
                  <c:v>1.0711523999999999</c:v>
                </c:pt>
                <c:pt idx="12455">
                  <c:v>1.0716098999999994</c:v>
                </c:pt>
                <c:pt idx="12456">
                  <c:v>1.0719945999999994</c:v>
                </c:pt>
                <c:pt idx="12457">
                  <c:v>1.0721737</c:v>
                </c:pt>
                <c:pt idx="12458">
                  <c:v>1.0721695999999998</c:v>
                </c:pt>
                <c:pt idx="12459">
                  <c:v>1.0720556999999999</c:v>
                </c:pt>
                <c:pt idx="12460">
                  <c:v>1.0718555999999999</c:v>
                </c:pt>
                <c:pt idx="12461">
                  <c:v>1.0715789999999998</c:v>
                </c:pt>
                <c:pt idx="12462">
                  <c:v>1.0712906999999996</c:v>
                </c:pt>
                <c:pt idx="12463">
                  <c:v>1.0710681</c:v>
                </c:pt>
                <c:pt idx="12464">
                  <c:v>1.0709011999999998</c:v>
                </c:pt>
                <c:pt idx="12465">
                  <c:v>1.0707108000000001</c:v>
                </c:pt>
                <c:pt idx="12466">
                  <c:v>1.0704867999999998</c:v>
                </c:pt>
                <c:pt idx="12467">
                  <c:v>1.0703450999999999</c:v>
                </c:pt>
                <c:pt idx="12468">
                  <c:v>1.070395</c:v>
                </c:pt>
                <c:pt idx="12469">
                  <c:v>1.0705902999999994</c:v>
                </c:pt>
                <c:pt idx="12470">
                  <c:v>1.0707856</c:v>
                </c:pt>
                <c:pt idx="12471">
                  <c:v>1.0709264999999994</c:v>
                </c:pt>
                <c:pt idx="12472">
                  <c:v>1.0710987999999995</c:v>
                </c:pt>
                <c:pt idx="12473">
                  <c:v>1.0713484</c:v>
                </c:pt>
                <c:pt idx="12474">
                  <c:v>1.0715360999999994</c:v>
                </c:pt>
                <c:pt idx="12475">
                  <c:v>1.0714665999999995</c:v>
                </c:pt>
                <c:pt idx="12476">
                  <c:v>1.0711609999999998</c:v>
                </c:pt>
                <c:pt idx="12477">
                  <c:v>1.0709027</c:v>
                </c:pt>
                <c:pt idx="12478">
                  <c:v>1.0709553000000001</c:v>
                </c:pt>
                <c:pt idx="12479">
                  <c:v>1.0712704</c:v>
                </c:pt>
                <c:pt idx="12480">
                  <c:v>1.0715302999999996</c:v>
                </c:pt>
                <c:pt idx="12481">
                  <c:v>1.0714735999999998</c:v>
                </c:pt>
                <c:pt idx="12482">
                  <c:v>1.0711363999999994</c:v>
                </c:pt>
                <c:pt idx="12483">
                  <c:v>1.0707807</c:v>
                </c:pt>
                <c:pt idx="12484">
                  <c:v>1.0706426</c:v>
                </c:pt>
                <c:pt idx="12485">
                  <c:v>1.0707667999999995</c:v>
                </c:pt>
                <c:pt idx="12486">
                  <c:v>1.0710218999999994</c:v>
                </c:pt>
                <c:pt idx="12487">
                  <c:v>1.0712102999999995</c:v>
                </c:pt>
                <c:pt idx="12488">
                  <c:v>1.0711809999999999</c:v>
                </c:pt>
                <c:pt idx="12489">
                  <c:v>1.0709264999999994</c:v>
                </c:pt>
                <c:pt idx="12490">
                  <c:v>1.0706153999999999</c:v>
                </c:pt>
                <c:pt idx="12491">
                  <c:v>1.0704959999999999</c:v>
                </c:pt>
                <c:pt idx="12492">
                  <c:v>1.070705</c:v>
                </c:pt>
                <c:pt idx="12493">
                  <c:v>1.0711546999999995</c:v>
                </c:pt>
                <c:pt idx="12494">
                  <c:v>1.0716220999999995</c:v>
                </c:pt>
                <c:pt idx="12495">
                  <c:v>1.0719504</c:v>
                </c:pt>
                <c:pt idx="12496">
                  <c:v>1.072138</c:v>
                </c:pt>
                <c:pt idx="12497">
                  <c:v>1.0722452</c:v>
                </c:pt>
                <c:pt idx="12498">
                  <c:v>1.0722744</c:v>
                </c:pt>
                <c:pt idx="12499">
                  <c:v>1.0721898999999999</c:v>
                </c:pt>
                <c:pt idx="12500">
                  <c:v>1.072025</c:v>
                </c:pt>
                <c:pt idx="12501">
                  <c:v>1.071893299999999</c:v>
                </c:pt>
                <c:pt idx="12502">
                  <c:v>1.0718621999999998</c:v>
                </c:pt>
                <c:pt idx="12503">
                  <c:v>1.0718541999999998</c:v>
                </c:pt>
                <c:pt idx="12504">
                  <c:v>1.0717306999999996</c:v>
                </c:pt>
                <c:pt idx="12505">
                  <c:v>1.0714793999999994</c:v>
                </c:pt>
                <c:pt idx="12506">
                  <c:v>1.0712689</c:v>
                </c:pt>
                <c:pt idx="12507">
                  <c:v>1.0712785</c:v>
                </c:pt>
                <c:pt idx="12508">
                  <c:v>1.0714742999999995</c:v>
                </c:pt>
                <c:pt idx="12509">
                  <c:v>1.0715954999999995</c:v>
                </c:pt>
                <c:pt idx="12510">
                  <c:v>1.0713971999999998</c:v>
                </c:pt>
                <c:pt idx="12511">
                  <c:v>1.0709172</c:v>
                </c:pt>
                <c:pt idx="12512">
                  <c:v>1.0704940999999994</c:v>
                </c:pt>
                <c:pt idx="12513">
                  <c:v>1.0704973999999998</c:v>
                </c:pt>
                <c:pt idx="12514">
                  <c:v>1.0710081999999999</c:v>
                </c:pt>
                <c:pt idx="12515">
                  <c:v>1.0717385999999998</c:v>
                </c:pt>
                <c:pt idx="12516">
                  <c:v>1.0722576000000001</c:v>
                </c:pt>
                <c:pt idx="12517">
                  <c:v>1.0723134999999999</c:v>
                </c:pt>
                <c:pt idx="12518">
                  <c:v>1.0719726999999994</c:v>
                </c:pt>
                <c:pt idx="12519">
                  <c:v>1.0714922999999996</c:v>
                </c:pt>
                <c:pt idx="12520">
                  <c:v>1.0710906999999996</c:v>
                </c:pt>
                <c:pt idx="12521">
                  <c:v>1.0708359000000001</c:v>
                </c:pt>
                <c:pt idx="12522">
                  <c:v>1.0707019</c:v>
                </c:pt>
                <c:pt idx="12523">
                  <c:v>1.0706711999999998</c:v>
                </c:pt>
                <c:pt idx="12524">
                  <c:v>1.0707629999999999</c:v>
                </c:pt>
                <c:pt idx="12525">
                  <c:v>1.0709915999999995</c:v>
                </c:pt>
                <c:pt idx="12526">
                  <c:v>1.0713248999999996</c:v>
                </c:pt>
                <c:pt idx="12527">
                  <c:v>1.0716839999999999</c:v>
                </c:pt>
                <c:pt idx="12528">
                  <c:v>1.0719685999999995</c:v>
                </c:pt>
                <c:pt idx="12529">
                  <c:v>1.0721001999999999</c:v>
                </c:pt>
                <c:pt idx="12530">
                  <c:v>1.0720666999999995</c:v>
                </c:pt>
                <c:pt idx="12531">
                  <c:v>1.0719390999999996</c:v>
                </c:pt>
                <c:pt idx="12532">
                  <c:v>1.0718158</c:v>
                </c:pt>
                <c:pt idx="12533">
                  <c:v>1.0717286999999995</c:v>
                </c:pt>
                <c:pt idx="12534">
                  <c:v>1.0716139999999998</c:v>
                </c:pt>
                <c:pt idx="12535">
                  <c:v>1.0714074</c:v>
                </c:pt>
                <c:pt idx="12536">
                  <c:v>1.0711628</c:v>
                </c:pt>
                <c:pt idx="12537">
                  <c:v>1.0710408999999999</c:v>
                </c:pt>
                <c:pt idx="12538">
                  <c:v>1.0711522</c:v>
                </c:pt>
                <c:pt idx="12539">
                  <c:v>1.0714302999999994</c:v>
                </c:pt>
                <c:pt idx="12540">
                  <c:v>1.0716844999999995</c:v>
                </c:pt>
                <c:pt idx="12541">
                  <c:v>1.0717776999999995</c:v>
                </c:pt>
                <c:pt idx="12542">
                  <c:v>1.0717315999999995</c:v>
                </c:pt>
                <c:pt idx="12543">
                  <c:v>1.0716619999999994</c:v>
                </c:pt>
                <c:pt idx="12544">
                  <c:v>1.0716491999999995</c:v>
                </c:pt>
                <c:pt idx="12545">
                  <c:v>1.0716892999999996</c:v>
                </c:pt>
                <c:pt idx="12546">
                  <c:v>1.0717355999999998</c:v>
                </c:pt>
                <c:pt idx="12547">
                  <c:v>1.0717445999999995</c:v>
                </c:pt>
                <c:pt idx="12548">
                  <c:v>1.0716897999999995</c:v>
                </c:pt>
                <c:pt idx="12549">
                  <c:v>1.0715806999999995</c:v>
                </c:pt>
                <c:pt idx="12550">
                  <c:v>1.0714910999999996</c:v>
                </c:pt>
                <c:pt idx="12551">
                  <c:v>1.0715335999999998</c:v>
                </c:pt>
                <c:pt idx="12552">
                  <c:v>1.0717521999999999</c:v>
                </c:pt>
                <c:pt idx="12553">
                  <c:v>1.0720422000000001</c:v>
                </c:pt>
                <c:pt idx="12554">
                  <c:v>1.0722137999999999</c:v>
                </c:pt>
                <c:pt idx="12555">
                  <c:v>1.0721559000000003</c:v>
                </c:pt>
                <c:pt idx="12556">
                  <c:v>1.0719257999999994</c:v>
                </c:pt>
                <c:pt idx="12557">
                  <c:v>1.0716736999999994</c:v>
                </c:pt>
                <c:pt idx="12558">
                  <c:v>1.0715030999999995</c:v>
                </c:pt>
                <c:pt idx="12559">
                  <c:v>1.0714211999999994</c:v>
                </c:pt>
                <c:pt idx="12560">
                  <c:v>1.0713965999999995</c:v>
                </c:pt>
                <c:pt idx="12561">
                  <c:v>1.0714132999999995</c:v>
                </c:pt>
                <c:pt idx="12562">
                  <c:v>1.0714650999999995</c:v>
                </c:pt>
                <c:pt idx="12563">
                  <c:v>1.0715372999999995</c:v>
                </c:pt>
                <c:pt idx="12564">
                  <c:v>1.0716218999999996</c:v>
                </c:pt>
                <c:pt idx="12565">
                  <c:v>1.0717233999999995</c:v>
                </c:pt>
                <c:pt idx="12566">
                  <c:v>1.0718203999999996</c:v>
                </c:pt>
                <c:pt idx="12567">
                  <c:v>1.0718371</c:v>
                </c:pt>
                <c:pt idx="12568">
                  <c:v>1.0717066999999996</c:v>
                </c:pt>
                <c:pt idx="12569">
                  <c:v>1.0714728</c:v>
                </c:pt>
                <c:pt idx="12570">
                  <c:v>1.0712842999999994</c:v>
                </c:pt>
                <c:pt idx="12571">
                  <c:v>1.0712524999999999</c:v>
                </c:pt>
                <c:pt idx="12572">
                  <c:v>1.0713335999999998</c:v>
                </c:pt>
                <c:pt idx="12573">
                  <c:v>1.0713910999999996</c:v>
                </c:pt>
                <c:pt idx="12574">
                  <c:v>1.0713751</c:v>
                </c:pt>
                <c:pt idx="12575">
                  <c:v>1.0713906999999996</c:v>
                </c:pt>
                <c:pt idx="12576">
                  <c:v>1.0715690999999996</c:v>
                </c:pt>
                <c:pt idx="12577">
                  <c:v>1.0719014999999996</c:v>
                </c:pt>
                <c:pt idx="12578">
                  <c:v>1.0722323</c:v>
                </c:pt>
                <c:pt idx="12579">
                  <c:v>1.0724051999999999</c:v>
                </c:pt>
                <c:pt idx="12580">
                  <c:v>1.0723786</c:v>
                </c:pt>
                <c:pt idx="12581">
                  <c:v>1.0722105000000004</c:v>
                </c:pt>
                <c:pt idx="12582">
                  <c:v>1.0719859999999999</c:v>
                </c:pt>
                <c:pt idx="12583">
                  <c:v>1.0717893999999994</c:v>
                </c:pt>
                <c:pt idx="12584">
                  <c:v>1.0717010999999994</c:v>
                </c:pt>
                <c:pt idx="12585">
                  <c:v>1.0717535</c:v>
                </c:pt>
                <c:pt idx="12586">
                  <c:v>1.071877</c:v>
                </c:pt>
                <c:pt idx="12587">
                  <c:v>1.0719330999999994</c:v>
                </c:pt>
                <c:pt idx="12588">
                  <c:v>1.0718361999999995</c:v>
                </c:pt>
                <c:pt idx="12589">
                  <c:v>1.0716308999999995</c:v>
                </c:pt>
                <c:pt idx="12590">
                  <c:v>1.0714375</c:v>
                </c:pt>
                <c:pt idx="12591">
                  <c:v>1.0713428</c:v>
                </c:pt>
                <c:pt idx="12592">
                  <c:v>1.0713709</c:v>
                </c:pt>
                <c:pt idx="12593">
                  <c:v>1.071529299999999</c:v>
                </c:pt>
                <c:pt idx="12594">
                  <c:v>1.0718174</c:v>
                </c:pt>
                <c:pt idx="12595">
                  <c:v>1.0721620000000001</c:v>
                </c:pt>
                <c:pt idx="12596">
                  <c:v>1.0723966999999996</c:v>
                </c:pt>
                <c:pt idx="12597">
                  <c:v>1.0723794999999998</c:v>
                </c:pt>
                <c:pt idx="12598">
                  <c:v>1.0721398</c:v>
                </c:pt>
                <c:pt idx="12599">
                  <c:v>1.0718745999999995</c:v>
                </c:pt>
                <c:pt idx="12600">
                  <c:v>1.0717732999999994</c:v>
                </c:pt>
                <c:pt idx="12601">
                  <c:v>1.0718664999999996</c:v>
                </c:pt>
                <c:pt idx="12602">
                  <c:v>1.0720497</c:v>
                </c:pt>
                <c:pt idx="12603">
                  <c:v>1.0722193999999998</c:v>
                </c:pt>
                <c:pt idx="12604">
                  <c:v>1.0723384999999999</c:v>
                </c:pt>
                <c:pt idx="12605">
                  <c:v>1.0723867</c:v>
                </c:pt>
                <c:pt idx="12606">
                  <c:v>1.0723168999999999</c:v>
                </c:pt>
                <c:pt idx="12607">
                  <c:v>1.0721132999999998</c:v>
                </c:pt>
                <c:pt idx="12608">
                  <c:v>1.0718648999999996</c:v>
                </c:pt>
                <c:pt idx="12609">
                  <c:v>1.0717227999999994</c:v>
                </c:pt>
                <c:pt idx="12610">
                  <c:v>1.0717652999999996</c:v>
                </c:pt>
                <c:pt idx="12611">
                  <c:v>1.071926699999999</c:v>
                </c:pt>
                <c:pt idx="12612">
                  <c:v>1.0720814000000001</c:v>
                </c:pt>
                <c:pt idx="12613">
                  <c:v>1.0721723000000001</c:v>
                </c:pt>
                <c:pt idx="12614">
                  <c:v>1.0722353</c:v>
                </c:pt>
                <c:pt idx="12615">
                  <c:v>1.0723083999999998</c:v>
                </c:pt>
                <c:pt idx="12616">
                  <c:v>1.0723594999999999</c:v>
                </c:pt>
                <c:pt idx="12617">
                  <c:v>1.0723241999999995</c:v>
                </c:pt>
                <c:pt idx="12618">
                  <c:v>1.0721921999999999</c:v>
                </c:pt>
                <c:pt idx="12619">
                  <c:v>1.0720269999999998</c:v>
                </c:pt>
                <c:pt idx="12620">
                  <c:v>1.0718990999999995</c:v>
                </c:pt>
                <c:pt idx="12621">
                  <c:v>1.0718237999999995</c:v>
                </c:pt>
                <c:pt idx="12622">
                  <c:v>1.0717731999999998</c:v>
                </c:pt>
                <c:pt idx="12623">
                  <c:v>1.0717435999999998</c:v>
                </c:pt>
                <c:pt idx="12624">
                  <c:v>1.0717833999999995</c:v>
                </c:pt>
                <c:pt idx="12625">
                  <c:v>1.0719546999999996</c:v>
                </c:pt>
                <c:pt idx="12626">
                  <c:v>1.0722636999999995</c:v>
                </c:pt>
                <c:pt idx="12627">
                  <c:v>1.0726321999999999</c:v>
                </c:pt>
                <c:pt idx="12628">
                  <c:v>1.0729354999999998</c:v>
                </c:pt>
                <c:pt idx="12629">
                  <c:v>1.0730719</c:v>
                </c:pt>
                <c:pt idx="12630">
                  <c:v>1.0730118</c:v>
                </c:pt>
                <c:pt idx="12631">
                  <c:v>1.0727946999999995</c:v>
                </c:pt>
                <c:pt idx="12632">
                  <c:v>1.0724961</c:v>
                </c:pt>
                <c:pt idx="12633">
                  <c:v>1.0721991</c:v>
                </c:pt>
                <c:pt idx="12634">
                  <c:v>1.0719920999999994</c:v>
                </c:pt>
                <c:pt idx="12635">
                  <c:v>1.0719574999999999</c:v>
                </c:pt>
                <c:pt idx="12636">
                  <c:v>1.0721258</c:v>
                </c:pt>
                <c:pt idx="12637">
                  <c:v>1.0724193</c:v>
                </c:pt>
                <c:pt idx="12638">
                  <c:v>1.0726614999999995</c:v>
                </c:pt>
                <c:pt idx="12639">
                  <c:v>1.0726887000000001</c:v>
                </c:pt>
                <c:pt idx="12640">
                  <c:v>1.0724823999999999</c:v>
                </c:pt>
                <c:pt idx="12641">
                  <c:v>1.072193</c:v>
                </c:pt>
                <c:pt idx="12642">
                  <c:v>1.0720141000000001</c:v>
                </c:pt>
                <c:pt idx="12643">
                  <c:v>1.0720159000000005</c:v>
                </c:pt>
                <c:pt idx="12644">
                  <c:v>1.0721045999999999</c:v>
                </c:pt>
                <c:pt idx="12645">
                  <c:v>1.0721414999999999</c:v>
                </c:pt>
                <c:pt idx="12646">
                  <c:v>1.0720951999999999</c:v>
                </c:pt>
                <c:pt idx="12647">
                  <c:v>1.0720635999999999</c:v>
                </c:pt>
                <c:pt idx="12648">
                  <c:v>1.0721434999999999</c:v>
                </c:pt>
                <c:pt idx="12649">
                  <c:v>1.0722929999999999</c:v>
                </c:pt>
                <c:pt idx="12650">
                  <c:v>1.0723429000000004</c:v>
                </c:pt>
                <c:pt idx="12651">
                  <c:v>1.0721556999999999</c:v>
                </c:pt>
                <c:pt idx="12652">
                  <c:v>1.0717752999999994</c:v>
                </c:pt>
                <c:pt idx="12653">
                  <c:v>1.0714120999999999</c:v>
                </c:pt>
                <c:pt idx="12654">
                  <c:v>1.0712758999999998</c:v>
                </c:pt>
                <c:pt idx="12655">
                  <c:v>1.0714173</c:v>
                </c:pt>
                <c:pt idx="12656">
                  <c:v>1.0717201999999995</c:v>
                </c:pt>
                <c:pt idx="12657">
                  <c:v>1.0720261</c:v>
                </c:pt>
                <c:pt idx="12658">
                  <c:v>1.0722604</c:v>
                </c:pt>
                <c:pt idx="12659">
                  <c:v>1.0724475000000004</c:v>
                </c:pt>
                <c:pt idx="12660">
                  <c:v>1.0726365</c:v>
                </c:pt>
                <c:pt idx="12661">
                  <c:v>1.0728348999999995</c:v>
                </c:pt>
                <c:pt idx="12662">
                  <c:v>1.0730084</c:v>
                </c:pt>
                <c:pt idx="12663">
                  <c:v>1.0731135999999999</c:v>
                </c:pt>
                <c:pt idx="12664">
                  <c:v>1.0731111</c:v>
                </c:pt>
                <c:pt idx="12665">
                  <c:v>1.0729624</c:v>
                </c:pt>
                <c:pt idx="12666">
                  <c:v>1.0726462999999995</c:v>
                </c:pt>
                <c:pt idx="12667">
                  <c:v>1.0722026</c:v>
                </c:pt>
                <c:pt idx="12668">
                  <c:v>1.0717523</c:v>
                </c:pt>
                <c:pt idx="12669">
                  <c:v>1.0714568</c:v>
                </c:pt>
                <c:pt idx="12670">
                  <c:v>1.0714338999999995</c:v>
                </c:pt>
                <c:pt idx="12671">
                  <c:v>1.0716877999999999</c:v>
                </c:pt>
                <c:pt idx="12672">
                  <c:v>1.0720955000000001</c:v>
                </c:pt>
                <c:pt idx="12673">
                  <c:v>1.0724567999999999</c:v>
                </c:pt>
                <c:pt idx="12674">
                  <c:v>1.0725989</c:v>
                </c:pt>
                <c:pt idx="12675">
                  <c:v>1.0724804999999999</c:v>
                </c:pt>
                <c:pt idx="12676">
                  <c:v>1.0722286999999995</c:v>
                </c:pt>
                <c:pt idx="12677">
                  <c:v>1.0720437</c:v>
                </c:pt>
                <c:pt idx="12678">
                  <c:v>1.0720315999999999</c:v>
                </c:pt>
                <c:pt idx="12679">
                  <c:v>1.0721102</c:v>
                </c:pt>
                <c:pt idx="12680">
                  <c:v>1.0720962999999994</c:v>
                </c:pt>
                <c:pt idx="12681">
                  <c:v>1.0718980999999994</c:v>
                </c:pt>
                <c:pt idx="12682">
                  <c:v>1.0716158</c:v>
                </c:pt>
                <c:pt idx="12683">
                  <c:v>1.0714443999999994</c:v>
                </c:pt>
                <c:pt idx="12684">
                  <c:v>1.0714839</c:v>
                </c:pt>
                <c:pt idx="12685">
                  <c:v>1.0716603999999994</c:v>
                </c:pt>
                <c:pt idx="12686">
                  <c:v>1.0718177</c:v>
                </c:pt>
                <c:pt idx="12687">
                  <c:v>1.0718595999999998</c:v>
                </c:pt>
                <c:pt idx="12688">
                  <c:v>1.071796299999999</c:v>
                </c:pt>
                <c:pt idx="12689">
                  <c:v>1.0716958999999995</c:v>
                </c:pt>
                <c:pt idx="12690">
                  <c:v>1.0716315999999995</c:v>
                </c:pt>
                <c:pt idx="12691">
                  <c:v>1.0716637999999996</c:v>
                </c:pt>
                <c:pt idx="12692">
                  <c:v>1.0718154</c:v>
                </c:pt>
                <c:pt idx="12693">
                  <c:v>1.0720274999999999</c:v>
                </c:pt>
                <c:pt idx="12694">
                  <c:v>1.0721679000000004</c:v>
                </c:pt>
                <c:pt idx="12695">
                  <c:v>1.0721322</c:v>
                </c:pt>
                <c:pt idx="12696">
                  <c:v>1.0719538</c:v>
                </c:pt>
                <c:pt idx="12697">
                  <c:v>1.0717817999999995</c:v>
                </c:pt>
                <c:pt idx="12698">
                  <c:v>1.0717356999999996</c:v>
                </c:pt>
                <c:pt idx="12699">
                  <c:v>1.0717990999999996</c:v>
                </c:pt>
                <c:pt idx="12700">
                  <c:v>1.0718765999999995</c:v>
                </c:pt>
                <c:pt idx="12701">
                  <c:v>1.0719352999999996</c:v>
                </c:pt>
                <c:pt idx="12702">
                  <c:v>1.0720415999999999</c:v>
                </c:pt>
                <c:pt idx="12703">
                  <c:v>1.0722518999999999</c:v>
                </c:pt>
                <c:pt idx="12704">
                  <c:v>1.0725050999999999</c:v>
                </c:pt>
                <c:pt idx="12705">
                  <c:v>1.0726654</c:v>
                </c:pt>
                <c:pt idx="12706">
                  <c:v>1.0726532</c:v>
                </c:pt>
                <c:pt idx="12707">
                  <c:v>1.0725026</c:v>
                </c:pt>
                <c:pt idx="12708">
                  <c:v>1.0722934</c:v>
                </c:pt>
                <c:pt idx="12709">
                  <c:v>1.0720814000000001</c:v>
                </c:pt>
                <c:pt idx="12710">
                  <c:v>1.0719102999999994</c:v>
                </c:pt>
                <c:pt idx="12711">
                  <c:v>1.0718407999999995</c:v>
                </c:pt>
                <c:pt idx="12712">
                  <c:v>1.0718999999999994</c:v>
                </c:pt>
                <c:pt idx="12713">
                  <c:v>1.0720002</c:v>
                </c:pt>
                <c:pt idx="12714">
                  <c:v>1.0719866999999996</c:v>
                </c:pt>
                <c:pt idx="12715">
                  <c:v>1.0718159999999999</c:v>
                </c:pt>
                <c:pt idx="12716">
                  <c:v>1.0716543999999995</c:v>
                </c:pt>
                <c:pt idx="12717">
                  <c:v>1.0717259999999995</c:v>
                </c:pt>
                <c:pt idx="12718">
                  <c:v>1.0720434000000001</c:v>
                </c:pt>
                <c:pt idx="12719">
                  <c:v>1.0723484000000001</c:v>
                </c:pt>
                <c:pt idx="12720">
                  <c:v>1.0723670999999999</c:v>
                </c:pt>
                <c:pt idx="12721">
                  <c:v>1.072111</c:v>
                </c:pt>
                <c:pt idx="12722">
                  <c:v>1.0718723999999995</c:v>
                </c:pt>
                <c:pt idx="12723">
                  <c:v>1.0719231999999994</c:v>
                </c:pt>
                <c:pt idx="12724">
                  <c:v>1.0722570000000005</c:v>
                </c:pt>
                <c:pt idx="12725">
                  <c:v>1.0726419999999999</c:v>
                </c:pt>
                <c:pt idx="12726">
                  <c:v>1.0728804999999999</c:v>
                </c:pt>
                <c:pt idx="12727">
                  <c:v>1.0729611999999995</c:v>
                </c:pt>
                <c:pt idx="12728">
                  <c:v>1.0729693999999994</c:v>
                </c:pt>
                <c:pt idx="12729">
                  <c:v>1.0729310999999995</c:v>
                </c:pt>
                <c:pt idx="12730">
                  <c:v>1.0728015999999998</c:v>
                </c:pt>
                <c:pt idx="12731">
                  <c:v>1.0725757</c:v>
                </c:pt>
                <c:pt idx="12732">
                  <c:v>1.0723411</c:v>
                </c:pt>
                <c:pt idx="12733">
                  <c:v>1.0721996999999996</c:v>
                </c:pt>
                <c:pt idx="12734">
                  <c:v>1.0721703</c:v>
                </c:pt>
                <c:pt idx="12735">
                  <c:v>1.0721904</c:v>
                </c:pt>
                <c:pt idx="12736">
                  <c:v>1.0721856999999999</c:v>
                </c:pt>
                <c:pt idx="12737">
                  <c:v>1.0721111999999999</c:v>
                </c:pt>
                <c:pt idx="12738">
                  <c:v>1.0719539</c:v>
                </c:pt>
                <c:pt idx="12739">
                  <c:v>1.0717515999999998</c:v>
                </c:pt>
                <c:pt idx="12740">
                  <c:v>1.0716232999999991</c:v>
                </c:pt>
                <c:pt idx="12741">
                  <c:v>1.0717205999999995</c:v>
                </c:pt>
                <c:pt idx="12742">
                  <c:v>1.0720882</c:v>
                </c:pt>
                <c:pt idx="12743">
                  <c:v>1.07257</c:v>
                </c:pt>
                <c:pt idx="12744">
                  <c:v>1.0729048999999995</c:v>
                </c:pt>
                <c:pt idx="12745">
                  <c:v>1.0729431999999999</c:v>
                </c:pt>
                <c:pt idx="12746">
                  <c:v>1.0727546999999995</c:v>
                </c:pt>
                <c:pt idx="12747">
                  <c:v>1.0725096999999995</c:v>
                </c:pt>
                <c:pt idx="12748">
                  <c:v>1.0722953</c:v>
                </c:pt>
                <c:pt idx="12749">
                  <c:v>1.0720896</c:v>
                </c:pt>
                <c:pt idx="12750">
                  <c:v>1.0718970999999995</c:v>
                </c:pt>
                <c:pt idx="12751">
                  <c:v>1.0718286999999993</c:v>
                </c:pt>
                <c:pt idx="12752">
                  <c:v>1.0719927999999994</c:v>
                </c:pt>
                <c:pt idx="12753">
                  <c:v>1.0723381000000001</c:v>
                </c:pt>
                <c:pt idx="12754">
                  <c:v>1.0726685</c:v>
                </c:pt>
                <c:pt idx="12755">
                  <c:v>1.0728302999999995</c:v>
                </c:pt>
                <c:pt idx="12756">
                  <c:v>1.0728404999999999</c:v>
                </c:pt>
                <c:pt idx="12757">
                  <c:v>1.0727993999999996</c:v>
                </c:pt>
                <c:pt idx="12758">
                  <c:v>1.0727278</c:v>
                </c:pt>
                <c:pt idx="12759">
                  <c:v>1.0725619</c:v>
                </c:pt>
                <c:pt idx="12760">
                  <c:v>1.0723123999999999</c:v>
                </c:pt>
                <c:pt idx="12761">
                  <c:v>1.0721411000000001</c:v>
                </c:pt>
                <c:pt idx="12762">
                  <c:v>1.0722031999999999</c:v>
                </c:pt>
                <c:pt idx="12763">
                  <c:v>1.0724258999999998</c:v>
                </c:pt>
                <c:pt idx="12764">
                  <c:v>1.0725268999999995</c:v>
                </c:pt>
                <c:pt idx="12765">
                  <c:v>1.0723045</c:v>
                </c:pt>
                <c:pt idx="12766">
                  <c:v>1.0718835999999998</c:v>
                </c:pt>
                <c:pt idx="12767">
                  <c:v>1.0716241999999994</c:v>
                </c:pt>
                <c:pt idx="12768">
                  <c:v>1.0717732999999994</c:v>
                </c:pt>
                <c:pt idx="12769">
                  <c:v>1.0722301999999999</c:v>
                </c:pt>
                <c:pt idx="12770">
                  <c:v>1.0726586</c:v>
                </c:pt>
                <c:pt idx="12771">
                  <c:v>1.0727967999999994</c:v>
                </c:pt>
                <c:pt idx="12772">
                  <c:v>1.0726499999999999</c:v>
                </c:pt>
                <c:pt idx="12773">
                  <c:v>1.0724157999999999</c:v>
                </c:pt>
                <c:pt idx="12774">
                  <c:v>1.0722832</c:v>
                </c:pt>
                <c:pt idx="12775">
                  <c:v>1.0723183000000001</c:v>
                </c:pt>
                <c:pt idx="12776">
                  <c:v>1.0724819999999999</c:v>
                </c:pt>
                <c:pt idx="12777">
                  <c:v>1.0726960999999995</c:v>
                </c:pt>
                <c:pt idx="12778">
                  <c:v>1.0728835999999999</c:v>
                </c:pt>
                <c:pt idx="12779">
                  <c:v>1.0729864999999998</c:v>
                </c:pt>
                <c:pt idx="12780">
                  <c:v>1.0729841</c:v>
                </c:pt>
                <c:pt idx="12781">
                  <c:v>1.0728929</c:v>
                </c:pt>
                <c:pt idx="12782">
                  <c:v>1.0727351000000001</c:v>
                </c:pt>
                <c:pt idx="12783">
                  <c:v>1.0725176999999999</c:v>
                </c:pt>
                <c:pt idx="12784">
                  <c:v>1.0722544999999999</c:v>
                </c:pt>
                <c:pt idx="12785">
                  <c:v>1.0720114999999999</c:v>
                </c:pt>
                <c:pt idx="12786">
                  <c:v>1.0718965999999994</c:v>
                </c:pt>
                <c:pt idx="12787">
                  <c:v>1.071987</c:v>
                </c:pt>
                <c:pt idx="12788">
                  <c:v>1.0722627999999998</c:v>
                </c:pt>
                <c:pt idx="12789">
                  <c:v>1.0726184999999999</c:v>
                </c:pt>
                <c:pt idx="12790">
                  <c:v>1.0729442999999996</c:v>
                </c:pt>
                <c:pt idx="12791">
                  <c:v>1.073197</c:v>
                </c:pt>
                <c:pt idx="12792">
                  <c:v>1.0734033999999995</c:v>
                </c:pt>
                <c:pt idx="12793">
                  <c:v>1.0736015999999995</c:v>
                </c:pt>
                <c:pt idx="12794">
                  <c:v>1.0737742999999993</c:v>
                </c:pt>
                <c:pt idx="12795">
                  <c:v>1.0738249999999996</c:v>
                </c:pt>
                <c:pt idx="12796">
                  <c:v>1.0736356999999996</c:v>
                </c:pt>
                <c:pt idx="12797">
                  <c:v>1.0731909999999998</c:v>
                </c:pt>
                <c:pt idx="12798">
                  <c:v>1.0726605</c:v>
                </c:pt>
                <c:pt idx="12799">
                  <c:v>1.0723275999999999</c:v>
                </c:pt>
                <c:pt idx="12800">
                  <c:v>1.0723704999999999</c:v>
                </c:pt>
                <c:pt idx="12801">
                  <c:v>1.0726983999999995</c:v>
                </c:pt>
                <c:pt idx="12802">
                  <c:v>1.0730312999999996</c:v>
                </c:pt>
                <c:pt idx="12803">
                  <c:v>1.0731701999999999</c:v>
                </c:pt>
                <c:pt idx="12804">
                  <c:v>1.0731717999999995</c:v>
                </c:pt>
                <c:pt idx="12805">
                  <c:v>1.0732266999999995</c:v>
                </c:pt>
                <c:pt idx="12806">
                  <c:v>1.0733935999999995</c:v>
                </c:pt>
                <c:pt idx="12807">
                  <c:v>1.0735233999999996</c:v>
                </c:pt>
                <c:pt idx="12808">
                  <c:v>1.0734614999999996</c:v>
                </c:pt>
                <c:pt idx="12809">
                  <c:v>1.0732595</c:v>
                </c:pt>
                <c:pt idx="12810">
                  <c:v>1.0731108</c:v>
                </c:pt>
                <c:pt idx="12811">
                  <c:v>1.0730953999999995</c:v>
                </c:pt>
                <c:pt idx="12812">
                  <c:v>1.0730742999999996</c:v>
                </c:pt>
                <c:pt idx="12813">
                  <c:v>1.0728761</c:v>
                </c:pt>
                <c:pt idx="12814">
                  <c:v>1.0725229999999999</c:v>
                </c:pt>
                <c:pt idx="12815">
                  <c:v>1.0721945999999998</c:v>
                </c:pt>
                <c:pt idx="12816">
                  <c:v>1.0719934999999996</c:v>
                </c:pt>
                <c:pt idx="12817">
                  <c:v>1.0718433999999994</c:v>
                </c:pt>
                <c:pt idx="12818">
                  <c:v>1.0716608999999995</c:v>
                </c:pt>
                <c:pt idx="12819">
                  <c:v>1.0715396999999995</c:v>
                </c:pt>
                <c:pt idx="12820">
                  <c:v>1.0716611999999994</c:v>
                </c:pt>
                <c:pt idx="12821">
                  <c:v>1.0720272</c:v>
                </c:pt>
                <c:pt idx="12822">
                  <c:v>1.0723862</c:v>
                </c:pt>
                <c:pt idx="12823">
                  <c:v>1.0724882999999998</c:v>
                </c:pt>
                <c:pt idx="12824">
                  <c:v>1.0723592</c:v>
                </c:pt>
                <c:pt idx="12825">
                  <c:v>1.0722457999999999</c:v>
                </c:pt>
                <c:pt idx="12826">
                  <c:v>1.0723061999999999</c:v>
                </c:pt>
                <c:pt idx="12827">
                  <c:v>1.0724415999999999</c:v>
                </c:pt>
                <c:pt idx="12828">
                  <c:v>1.0724722</c:v>
                </c:pt>
                <c:pt idx="12829">
                  <c:v>1.0723991999999998</c:v>
                </c:pt>
                <c:pt idx="12830">
                  <c:v>1.0724077999999999</c:v>
                </c:pt>
                <c:pt idx="12831">
                  <c:v>1.0726148</c:v>
                </c:pt>
                <c:pt idx="12832">
                  <c:v>1.0729045999999998</c:v>
                </c:pt>
                <c:pt idx="12833">
                  <c:v>1.0730610999999994</c:v>
                </c:pt>
                <c:pt idx="12834">
                  <c:v>1.0730164</c:v>
                </c:pt>
                <c:pt idx="12835">
                  <c:v>1.0728985999999998</c:v>
                </c:pt>
                <c:pt idx="12836">
                  <c:v>1.0728456</c:v>
                </c:pt>
                <c:pt idx="12837">
                  <c:v>1.0728404999999999</c:v>
                </c:pt>
                <c:pt idx="12838">
                  <c:v>1.0727618999999995</c:v>
                </c:pt>
                <c:pt idx="12839">
                  <c:v>1.0725553999999999</c:v>
                </c:pt>
                <c:pt idx="12840">
                  <c:v>1.0722985</c:v>
                </c:pt>
                <c:pt idx="12841">
                  <c:v>1.0721018999999998</c:v>
                </c:pt>
                <c:pt idx="12842">
                  <c:v>1.0719956999999996</c:v>
                </c:pt>
                <c:pt idx="12843">
                  <c:v>1.0719431999999998</c:v>
                </c:pt>
                <c:pt idx="12844">
                  <c:v>1.0719360999999994</c:v>
                </c:pt>
                <c:pt idx="12845">
                  <c:v>1.0720295</c:v>
                </c:pt>
                <c:pt idx="12846">
                  <c:v>1.0722672</c:v>
                </c:pt>
                <c:pt idx="12847">
                  <c:v>1.0725955999999999</c:v>
                </c:pt>
                <c:pt idx="12848">
                  <c:v>1.0728736999999995</c:v>
                </c:pt>
                <c:pt idx="12849">
                  <c:v>1.0729837</c:v>
                </c:pt>
                <c:pt idx="12850">
                  <c:v>1.0729322999999995</c:v>
                </c:pt>
                <c:pt idx="12851">
                  <c:v>1.0728435999999999</c:v>
                </c:pt>
                <c:pt idx="12852">
                  <c:v>1.0728518</c:v>
                </c:pt>
                <c:pt idx="12853">
                  <c:v>1.0729895999999999</c:v>
                </c:pt>
                <c:pt idx="12854">
                  <c:v>1.0731697999999996</c:v>
                </c:pt>
                <c:pt idx="12855">
                  <c:v>1.0732614999999996</c:v>
                </c:pt>
                <c:pt idx="12856">
                  <c:v>1.0731807</c:v>
                </c:pt>
                <c:pt idx="12857">
                  <c:v>1.072916</c:v>
                </c:pt>
                <c:pt idx="12858">
                  <c:v>1.0725077000000001</c:v>
                </c:pt>
                <c:pt idx="12859">
                  <c:v>1.072041</c:v>
                </c:pt>
                <c:pt idx="12860">
                  <c:v>1.0716603999999994</c:v>
                </c:pt>
                <c:pt idx="12861">
                  <c:v>1.0715325999999998</c:v>
                </c:pt>
                <c:pt idx="12862">
                  <c:v>1.0717356999999996</c:v>
                </c:pt>
                <c:pt idx="12863">
                  <c:v>1.0721674999999999</c:v>
                </c:pt>
                <c:pt idx="12864">
                  <c:v>1.0726013999999995</c:v>
                </c:pt>
                <c:pt idx="12865">
                  <c:v>1.0728705999999999</c:v>
                </c:pt>
                <c:pt idx="12866">
                  <c:v>1.0729906999999996</c:v>
                </c:pt>
                <c:pt idx="12867">
                  <c:v>1.0730880999999999</c:v>
                </c:pt>
                <c:pt idx="12868">
                  <c:v>1.0732260999999994</c:v>
                </c:pt>
                <c:pt idx="12869">
                  <c:v>1.0733405999999999</c:v>
                </c:pt>
                <c:pt idx="12870">
                  <c:v>1.0733482999999995</c:v>
                </c:pt>
                <c:pt idx="12871">
                  <c:v>1.073272</c:v>
                </c:pt>
                <c:pt idx="12872">
                  <c:v>1.0732149</c:v>
                </c:pt>
                <c:pt idx="12873">
                  <c:v>1.0732285999999998</c:v>
                </c:pt>
                <c:pt idx="12874">
                  <c:v>1.0732552</c:v>
                </c:pt>
                <c:pt idx="12875">
                  <c:v>1.0732090999999995</c:v>
                </c:pt>
                <c:pt idx="12876">
                  <c:v>1.0730845999999998</c:v>
                </c:pt>
                <c:pt idx="12877">
                  <c:v>1.0729628</c:v>
                </c:pt>
                <c:pt idx="12878">
                  <c:v>1.0729361999999998</c:v>
                </c:pt>
                <c:pt idx="12879">
                  <c:v>1.0730529000000004</c:v>
                </c:pt>
                <c:pt idx="12880">
                  <c:v>1.0733039999999998</c:v>
                </c:pt>
                <c:pt idx="12881">
                  <c:v>1.0736062999999996</c:v>
                </c:pt>
                <c:pt idx="12882">
                  <c:v>1.0737865999999998</c:v>
                </c:pt>
                <c:pt idx="12883">
                  <c:v>1.0736555999999999</c:v>
                </c:pt>
                <c:pt idx="12884">
                  <c:v>1.0731778999999999</c:v>
                </c:pt>
                <c:pt idx="12885">
                  <c:v>1.0725658</c:v>
                </c:pt>
                <c:pt idx="12886">
                  <c:v>1.072146</c:v>
                </c:pt>
                <c:pt idx="12887">
                  <c:v>1.0720890000000001</c:v>
                </c:pt>
                <c:pt idx="12888">
                  <c:v>1.0722818999999999</c:v>
                </c:pt>
                <c:pt idx="12889">
                  <c:v>1.0724795</c:v>
                </c:pt>
                <c:pt idx="12890">
                  <c:v>1.0725581000000004</c:v>
                </c:pt>
                <c:pt idx="12891">
                  <c:v>1.0725806</c:v>
                </c:pt>
                <c:pt idx="12892">
                  <c:v>1.0726426</c:v>
                </c:pt>
                <c:pt idx="12893">
                  <c:v>1.0727251999999998</c:v>
                </c:pt>
                <c:pt idx="12894">
                  <c:v>1.0727471000000004</c:v>
                </c:pt>
                <c:pt idx="12895">
                  <c:v>1.0727205999999998</c:v>
                </c:pt>
                <c:pt idx="12896">
                  <c:v>1.0727747999999995</c:v>
                </c:pt>
                <c:pt idx="12897">
                  <c:v>1.0729933999999994</c:v>
                </c:pt>
                <c:pt idx="12898">
                  <c:v>1.0732702999999995</c:v>
                </c:pt>
                <c:pt idx="12899">
                  <c:v>1.0733815</c:v>
                </c:pt>
                <c:pt idx="12900">
                  <c:v>1.0732105000000001</c:v>
                </c:pt>
                <c:pt idx="12901">
                  <c:v>1.0728765999999998</c:v>
                </c:pt>
                <c:pt idx="12902">
                  <c:v>1.0726187</c:v>
                </c:pt>
                <c:pt idx="12903">
                  <c:v>1.0725506</c:v>
                </c:pt>
                <c:pt idx="12904">
                  <c:v>1.0725457</c:v>
                </c:pt>
                <c:pt idx="12905">
                  <c:v>1.0723818000000001</c:v>
                </c:pt>
                <c:pt idx="12906">
                  <c:v>1.0720000999999999</c:v>
                </c:pt>
                <c:pt idx="12907">
                  <c:v>1.0716003999999995</c:v>
                </c:pt>
                <c:pt idx="12908">
                  <c:v>1.0714573000000001</c:v>
                </c:pt>
                <c:pt idx="12909">
                  <c:v>1.0716425999999999</c:v>
                </c:pt>
                <c:pt idx="12910">
                  <c:v>1.0719472999999995</c:v>
                </c:pt>
                <c:pt idx="12911">
                  <c:v>1.0721041</c:v>
                </c:pt>
                <c:pt idx="12912">
                  <c:v>1.0720702</c:v>
                </c:pt>
                <c:pt idx="12913">
                  <c:v>1.0720491000000001</c:v>
                </c:pt>
                <c:pt idx="12914">
                  <c:v>1.0722212999999994</c:v>
                </c:pt>
                <c:pt idx="12915">
                  <c:v>1.0725070999999999</c:v>
                </c:pt>
                <c:pt idx="12916">
                  <c:v>1.0726511999999999</c:v>
                </c:pt>
                <c:pt idx="12917">
                  <c:v>1.0725311999999998</c:v>
                </c:pt>
                <c:pt idx="12918">
                  <c:v>1.0723091</c:v>
                </c:pt>
                <c:pt idx="12919">
                  <c:v>1.0722385000000001</c:v>
                </c:pt>
                <c:pt idx="12920">
                  <c:v>1.0723761999999999</c:v>
                </c:pt>
                <c:pt idx="12921">
                  <c:v>1.0725491</c:v>
                </c:pt>
                <c:pt idx="12922">
                  <c:v>1.0725989</c:v>
                </c:pt>
                <c:pt idx="12923">
                  <c:v>1.0725758999999999</c:v>
                </c:pt>
                <c:pt idx="12924">
                  <c:v>1.0726426</c:v>
                </c:pt>
                <c:pt idx="12925">
                  <c:v>1.0728438</c:v>
                </c:pt>
                <c:pt idx="12926">
                  <c:v>1.0730484</c:v>
                </c:pt>
                <c:pt idx="12927">
                  <c:v>1.0731202999999996</c:v>
                </c:pt>
                <c:pt idx="12928">
                  <c:v>1.0730724999999999</c:v>
                </c:pt>
                <c:pt idx="12929">
                  <c:v>1.0730111</c:v>
                </c:pt>
                <c:pt idx="12930">
                  <c:v>1.0729704</c:v>
                </c:pt>
                <c:pt idx="12931">
                  <c:v>1.0728700999999998</c:v>
                </c:pt>
                <c:pt idx="12932">
                  <c:v>1.0726427999999999</c:v>
                </c:pt>
                <c:pt idx="12933">
                  <c:v>1.0723578000000005</c:v>
                </c:pt>
                <c:pt idx="12934">
                  <c:v>1.0721925999999999</c:v>
                </c:pt>
                <c:pt idx="12935">
                  <c:v>1.0722969</c:v>
                </c:pt>
                <c:pt idx="12936">
                  <c:v>1.0726796999999995</c:v>
                </c:pt>
                <c:pt idx="12937">
                  <c:v>1.0731932999999996</c:v>
                </c:pt>
                <c:pt idx="12938">
                  <c:v>1.0736071999999999</c:v>
                </c:pt>
                <c:pt idx="12939">
                  <c:v>1.0737399999999995</c:v>
                </c:pt>
                <c:pt idx="12940">
                  <c:v>1.0735858999999999</c:v>
                </c:pt>
                <c:pt idx="12941">
                  <c:v>1.0733294999999994</c:v>
                </c:pt>
                <c:pt idx="12942">
                  <c:v>1.0731834999999998</c:v>
                </c:pt>
                <c:pt idx="12943">
                  <c:v>1.0731843999999995</c:v>
                </c:pt>
                <c:pt idx="12944">
                  <c:v>1.0731715999999998</c:v>
                </c:pt>
                <c:pt idx="12945">
                  <c:v>1.0729902999999994</c:v>
                </c:pt>
                <c:pt idx="12946">
                  <c:v>1.0726822</c:v>
                </c:pt>
                <c:pt idx="12947">
                  <c:v>1.0724295999999998</c:v>
                </c:pt>
                <c:pt idx="12948">
                  <c:v>1.0723315999999998</c:v>
                </c:pt>
                <c:pt idx="12949">
                  <c:v>1.0723027999999999</c:v>
                </c:pt>
                <c:pt idx="12950">
                  <c:v>1.0722095</c:v>
                </c:pt>
                <c:pt idx="12951">
                  <c:v>1.0720434000000001</c:v>
                </c:pt>
                <c:pt idx="12952">
                  <c:v>1.0719040999999996</c:v>
                </c:pt>
                <c:pt idx="12953">
                  <c:v>1.0718511999999998</c:v>
                </c:pt>
                <c:pt idx="12954">
                  <c:v>1.0718629</c:v>
                </c:pt>
                <c:pt idx="12955">
                  <c:v>1.071939299999999</c:v>
                </c:pt>
                <c:pt idx="12956">
                  <c:v>1.0721514000000001</c:v>
                </c:pt>
                <c:pt idx="12957">
                  <c:v>1.0725164999999999</c:v>
                </c:pt>
                <c:pt idx="12958">
                  <c:v>1.0728814999999998</c:v>
                </c:pt>
                <c:pt idx="12959">
                  <c:v>1.0730379999999999</c:v>
                </c:pt>
                <c:pt idx="12960">
                  <c:v>1.0729595999999999</c:v>
                </c:pt>
                <c:pt idx="12961">
                  <c:v>1.0728389999999999</c:v>
                </c:pt>
                <c:pt idx="12962">
                  <c:v>1.0728395999999998</c:v>
                </c:pt>
                <c:pt idx="12963">
                  <c:v>1.0728751999999999</c:v>
                </c:pt>
                <c:pt idx="12964">
                  <c:v>1.0727224</c:v>
                </c:pt>
                <c:pt idx="12965">
                  <c:v>1.0723376</c:v>
                </c:pt>
                <c:pt idx="12966">
                  <c:v>1.0719657999999996</c:v>
                </c:pt>
                <c:pt idx="12967">
                  <c:v>1.0719005999999998</c:v>
                </c:pt>
                <c:pt idx="12968">
                  <c:v>1.0721856999999999</c:v>
                </c:pt>
                <c:pt idx="12969">
                  <c:v>1.0726031999999999</c:v>
                </c:pt>
                <c:pt idx="12970">
                  <c:v>1.072908</c:v>
                </c:pt>
                <c:pt idx="12971">
                  <c:v>1.0730116999999995</c:v>
                </c:pt>
                <c:pt idx="12972">
                  <c:v>1.0729647999999994</c:v>
                </c:pt>
                <c:pt idx="12973">
                  <c:v>1.0728565999999999</c:v>
                </c:pt>
                <c:pt idx="12974">
                  <c:v>1.0727780999999998</c:v>
                </c:pt>
                <c:pt idx="12975">
                  <c:v>1.072813</c:v>
                </c:pt>
                <c:pt idx="12976">
                  <c:v>1.0729674999999999</c:v>
                </c:pt>
                <c:pt idx="12977">
                  <c:v>1.0731184</c:v>
                </c:pt>
                <c:pt idx="12978">
                  <c:v>1.0731104</c:v>
                </c:pt>
                <c:pt idx="12979">
                  <c:v>1.0729370999999999</c:v>
                </c:pt>
                <c:pt idx="12980">
                  <c:v>1.0727734999999998</c:v>
                </c:pt>
                <c:pt idx="12981">
                  <c:v>1.0727869999999999</c:v>
                </c:pt>
                <c:pt idx="12982">
                  <c:v>1.0729488</c:v>
                </c:pt>
                <c:pt idx="12983">
                  <c:v>1.0730845999999998</c:v>
                </c:pt>
                <c:pt idx="12984">
                  <c:v>1.0730926999999995</c:v>
                </c:pt>
                <c:pt idx="12985">
                  <c:v>1.0730468</c:v>
                </c:pt>
                <c:pt idx="12986">
                  <c:v>1.0730692999999996</c:v>
                </c:pt>
                <c:pt idx="12987">
                  <c:v>1.0731607999999995</c:v>
                </c:pt>
                <c:pt idx="12988">
                  <c:v>1.0732039999999998</c:v>
                </c:pt>
                <c:pt idx="12989">
                  <c:v>1.0731075999999999</c:v>
                </c:pt>
                <c:pt idx="12990">
                  <c:v>1.0729001</c:v>
                </c:pt>
                <c:pt idx="12991">
                  <c:v>1.0726915999999995</c:v>
                </c:pt>
                <c:pt idx="12992">
                  <c:v>1.0725928</c:v>
                </c:pt>
                <c:pt idx="12993">
                  <c:v>1.0726707</c:v>
                </c:pt>
                <c:pt idx="12994">
                  <c:v>1.0729171000000004</c:v>
                </c:pt>
                <c:pt idx="12995">
                  <c:v>1.0732176</c:v>
                </c:pt>
                <c:pt idx="12996">
                  <c:v>1.0733950999999995</c:v>
                </c:pt>
                <c:pt idx="12997">
                  <c:v>1.0733539999999999</c:v>
                </c:pt>
                <c:pt idx="12998">
                  <c:v>1.0731898</c:v>
                </c:pt>
                <c:pt idx="12999">
                  <c:v>1.0731032999999996</c:v>
                </c:pt>
                <c:pt idx="13000">
                  <c:v>1.0731900999999995</c:v>
                </c:pt>
                <c:pt idx="13001">
                  <c:v>1.0733504999999999</c:v>
                </c:pt>
                <c:pt idx="13002">
                  <c:v>1.0734305</c:v>
                </c:pt>
                <c:pt idx="13003">
                  <c:v>1.0734030999999995</c:v>
                </c:pt>
                <c:pt idx="13004">
                  <c:v>1.0733595999999999</c:v>
                </c:pt>
                <c:pt idx="13005">
                  <c:v>1.0733462999999994</c:v>
                </c:pt>
                <c:pt idx="13006">
                  <c:v>1.0732912999999991</c:v>
                </c:pt>
                <c:pt idx="13007">
                  <c:v>1.0731199999999999</c:v>
                </c:pt>
                <c:pt idx="13008">
                  <c:v>1.0728796999999994</c:v>
                </c:pt>
                <c:pt idx="13009">
                  <c:v>1.0726960999999995</c:v>
                </c:pt>
                <c:pt idx="13010">
                  <c:v>1.0726306999999995</c:v>
                </c:pt>
                <c:pt idx="13011">
                  <c:v>1.0726392999999996</c:v>
                </c:pt>
                <c:pt idx="13012">
                  <c:v>1.0726665</c:v>
                </c:pt>
                <c:pt idx="13013">
                  <c:v>1.0727131999999999</c:v>
                </c:pt>
                <c:pt idx="13014">
                  <c:v>1.0727899999999999</c:v>
                </c:pt>
                <c:pt idx="13015">
                  <c:v>1.0728565999999999</c:v>
                </c:pt>
                <c:pt idx="13016">
                  <c:v>1.0728647999999996</c:v>
                </c:pt>
                <c:pt idx="13017">
                  <c:v>1.0728298999999994</c:v>
                </c:pt>
                <c:pt idx="13018">
                  <c:v>1.072792</c:v>
                </c:pt>
                <c:pt idx="13019">
                  <c:v>1.0727157999999999</c:v>
                </c:pt>
                <c:pt idx="13020">
                  <c:v>1.072513</c:v>
                </c:pt>
                <c:pt idx="13021">
                  <c:v>1.0722088999999999</c:v>
                </c:pt>
                <c:pt idx="13022">
                  <c:v>1.0720229999999999</c:v>
                </c:pt>
                <c:pt idx="13023">
                  <c:v>1.0721921000000001</c:v>
                </c:pt>
                <c:pt idx="13024">
                  <c:v>1.0726998999999995</c:v>
                </c:pt>
                <c:pt idx="13025">
                  <c:v>1.0732512999999995</c:v>
                </c:pt>
                <c:pt idx="13026">
                  <c:v>1.0735455999999999</c:v>
                </c:pt>
                <c:pt idx="13027">
                  <c:v>1.0735488</c:v>
                </c:pt>
                <c:pt idx="13028">
                  <c:v>1.0734614999999996</c:v>
                </c:pt>
                <c:pt idx="13029">
                  <c:v>1.0734584</c:v>
                </c:pt>
                <c:pt idx="13030">
                  <c:v>1.0735225999999998</c:v>
                </c:pt>
                <c:pt idx="13031">
                  <c:v>1.0735232999999993</c:v>
                </c:pt>
                <c:pt idx="13032">
                  <c:v>1.073383</c:v>
                </c:pt>
                <c:pt idx="13033">
                  <c:v>1.0731307999999995</c:v>
                </c:pt>
                <c:pt idx="13034">
                  <c:v>1.0728466999999995</c:v>
                </c:pt>
                <c:pt idx="13035">
                  <c:v>1.0726199999999999</c:v>
                </c:pt>
                <c:pt idx="13036">
                  <c:v>1.0725521000000005</c:v>
                </c:pt>
                <c:pt idx="13037">
                  <c:v>1.0727243999999996</c:v>
                </c:pt>
                <c:pt idx="13038">
                  <c:v>1.0731141</c:v>
                </c:pt>
                <c:pt idx="13039">
                  <c:v>1.0735595999999998</c:v>
                </c:pt>
                <c:pt idx="13040">
                  <c:v>1.0738489999999998</c:v>
                </c:pt>
                <c:pt idx="13041">
                  <c:v>1.0738602999999995</c:v>
                </c:pt>
                <c:pt idx="13042">
                  <c:v>1.0736200999999994</c:v>
                </c:pt>
                <c:pt idx="13043">
                  <c:v>1.0732564999999998</c:v>
                </c:pt>
                <c:pt idx="13044">
                  <c:v>1.0729188999999999</c:v>
                </c:pt>
                <c:pt idx="13045">
                  <c:v>1.0727149</c:v>
                </c:pt>
                <c:pt idx="13046">
                  <c:v>1.0726665999999998</c:v>
                </c:pt>
                <c:pt idx="13047">
                  <c:v>1.0727074000000001</c:v>
                </c:pt>
                <c:pt idx="13048">
                  <c:v>1.0727556</c:v>
                </c:pt>
                <c:pt idx="13049">
                  <c:v>1.0728271999999999</c:v>
                </c:pt>
                <c:pt idx="13050">
                  <c:v>1.0730508999999999</c:v>
                </c:pt>
                <c:pt idx="13051">
                  <c:v>1.0735230999999996</c:v>
                </c:pt>
                <c:pt idx="13052">
                  <c:v>1.0741377999999999</c:v>
                </c:pt>
                <c:pt idx="13053">
                  <c:v>1.0746009000000001</c:v>
                </c:pt>
                <c:pt idx="13054">
                  <c:v>1.0746487</c:v>
                </c:pt>
                <c:pt idx="13055">
                  <c:v>1.0742646999999996</c:v>
                </c:pt>
                <c:pt idx="13056">
                  <c:v>1.0736831999999998</c:v>
                </c:pt>
                <c:pt idx="13057">
                  <c:v>1.0732044999999995</c:v>
                </c:pt>
                <c:pt idx="13058">
                  <c:v>1.0730088</c:v>
                </c:pt>
                <c:pt idx="13059">
                  <c:v>1.0730943999999996</c:v>
                </c:pt>
                <c:pt idx="13060">
                  <c:v>1.0733158</c:v>
                </c:pt>
                <c:pt idx="13061">
                  <c:v>1.0734657999999995</c:v>
                </c:pt>
                <c:pt idx="13062">
                  <c:v>1.0733914999999996</c:v>
                </c:pt>
                <c:pt idx="13063">
                  <c:v>1.0730997999999996</c:v>
                </c:pt>
                <c:pt idx="13064">
                  <c:v>1.072762</c:v>
                </c:pt>
                <c:pt idx="13065">
                  <c:v>1.0725745999999998</c:v>
                </c:pt>
                <c:pt idx="13066">
                  <c:v>1.0726022</c:v>
                </c:pt>
                <c:pt idx="13067">
                  <c:v>1.0727631</c:v>
                </c:pt>
                <c:pt idx="13068">
                  <c:v>1.0729560999999999</c:v>
                </c:pt>
                <c:pt idx="13069">
                  <c:v>1.0731531999999999</c:v>
                </c:pt>
                <c:pt idx="13070">
                  <c:v>1.0733523</c:v>
                </c:pt>
                <c:pt idx="13071">
                  <c:v>1.0734967999999996</c:v>
                </c:pt>
                <c:pt idx="13072">
                  <c:v>1.0735105</c:v>
                </c:pt>
                <c:pt idx="13073">
                  <c:v>1.0734089999999998</c:v>
                </c:pt>
                <c:pt idx="13074">
                  <c:v>1.0733075999999999</c:v>
                </c:pt>
                <c:pt idx="13075">
                  <c:v>1.0732809999999999</c:v>
                </c:pt>
                <c:pt idx="13076">
                  <c:v>1.0732569999999999</c:v>
                </c:pt>
                <c:pt idx="13077">
                  <c:v>1.0731011999999998</c:v>
                </c:pt>
                <c:pt idx="13078">
                  <c:v>1.0728005</c:v>
                </c:pt>
                <c:pt idx="13079">
                  <c:v>1.0725053999999998</c:v>
                </c:pt>
                <c:pt idx="13080">
                  <c:v>1.0723741999999998</c:v>
                </c:pt>
                <c:pt idx="13081">
                  <c:v>1.072416</c:v>
                </c:pt>
                <c:pt idx="13082">
                  <c:v>1.0725217999999996</c:v>
                </c:pt>
                <c:pt idx="13083">
                  <c:v>1.072614</c:v>
                </c:pt>
                <c:pt idx="13084">
                  <c:v>1.0727103</c:v>
                </c:pt>
                <c:pt idx="13085">
                  <c:v>1.0728409999999999</c:v>
                </c:pt>
                <c:pt idx="13086">
                  <c:v>1.0729665999999998</c:v>
                </c:pt>
                <c:pt idx="13087">
                  <c:v>1.0730191999999998</c:v>
                </c:pt>
                <c:pt idx="13088">
                  <c:v>1.0730062999999994</c:v>
                </c:pt>
                <c:pt idx="13089">
                  <c:v>1.0730259</c:v>
                </c:pt>
                <c:pt idx="13090">
                  <c:v>1.0731705</c:v>
                </c:pt>
                <c:pt idx="13091">
                  <c:v>1.0734365999999995</c:v>
                </c:pt>
                <c:pt idx="13092">
                  <c:v>1.0737341999999994</c:v>
                </c:pt>
                <c:pt idx="13093">
                  <c:v>1.0739581999999999</c:v>
                </c:pt>
                <c:pt idx="13094">
                  <c:v>1.0740391</c:v>
                </c:pt>
                <c:pt idx="13095">
                  <c:v>1.0739588</c:v>
                </c:pt>
                <c:pt idx="13096">
                  <c:v>1.0737595</c:v>
                </c:pt>
                <c:pt idx="13097">
                  <c:v>1.0735406999999995</c:v>
                </c:pt>
                <c:pt idx="13098">
                  <c:v>1.0734095999999995</c:v>
                </c:pt>
                <c:pt idx="13099">
                  <c:v>1.0734037999999995</c:v>
                </c:pt>
                <c:pt idx="13100">
                  <c:v>1.0734696999999993</c:v>
                </c:pt>
                <c:pt idx="13101">
                  <c:v>1.0735285999999995</c:v>
                </c:pt>
                <c:pt idx="13102">
                  <c:v>1.0735601999999995</c:v>
                </c:pt>
                <c:pt idx="13103">
                  <c:v>1.0736092999999995</c:v>
                </c:pt>
                <c:pt idx="13104">
                  <c:v>1.0737092999999995</c:v>
                </c:pt>
                <c:pt idx="13105">
                  <c:v>1.0738219999999994</c:v>
                </c:pt>
                <c:pt idx="13106">
                  <c:v>1.0738622999999996</c:v>
                </c:pt>
                <c:pt idx="13107">
                  <c:v>1.0737823</c:v>
                </c:pt>
                <c:pt idx="13108">
                  <c:v>1.0736239999999995</c:v>
                </c:pt>
                <c:pt idx="13109">
                  <c:v>1.073491299999999</c:v>
                </c:pt>
                <c:pt idx="13110">
                  <c:v>1.0734681999999998</c:v>
                </c:pt>
                <c:pt idx="13111">
                  <c:v>1.0735482999999995</c:v>
                </c:pt>
                <c:pt idx="13112">
                  <c:v>1.0736313999999996</c:v>
                </c:pt>
                <c:pt idx="13113">
                  <c:v>1.0735933999999996</c:v>
                </c:pt>
                <c:pt idx="13114">
                  <c:v>1.0733820999999999</c:v>
                </c:pt>
                <c:pt idx="13115">
                  <c:v>1.0730534999999999</c:v>
                </c:pt>
                <c:pt idx="13116">
                  <c:v>1.0727177999999999</c:v>
                </c:pt>
                <c:pt idx="13117">
                  <c:v>1.0724559000000005</c:v>
                </c:pt>
                <c:pt idx="13118">
                  <c:v>1.0722931</c:v>
                </c:pt>
                <c:pt idx="13119">
                  <c:v>1.0722433</c:v>
                </c:pt>
                <c:pt idx="13120">
                  <c:v>1.0723429000000004</c:v>
                </c:pt>
                <c:pt idx="13121">
                  <c:v>1.0726100000000001</c:v>
                </c:pt>
                <c:pt idx="13122">
                  <c:v>1.0729747999999995</c:v>
                </c:pt>
                <c:pt idx="13123">
                  <c:v>1.0732926999999994</c:v>
                </c:pt>
                <c:pt idx="13124">
                  <c:v>1.0734524999999999</c:v>
                </c:pt>
                <c:pt idx="13125">
                  <c:v>1.0734675</c:v>
                </c:pt>
                <c:pt idx="13126">
                  <c:v>1.0734445999999995</c:v>
                </c:pt>
                <c:pt idx="13127">
                  <c:v>1.0734687999999994</c:v>
                </c:pt>
                <c:pt idx="13128">
                  <c:v>1.0735335999999998</c:v>
                </c:pt>
                <c:pt idx="13129">
                  <c:v>1.0735796999999996</c:v>
                </c:pt>
                <c:pt idx="13130">
                  <c:v>1.0735751</c:v>
                </c:pt>
                <c:pt idx="13131">
                  <c:v>1.0735405999999998</c:v>
                </c:pt>
                <c:pt idx="13132">
                  <c:v>1.0735071</c:v>
                </c:pt>
                <c:pt idx="13133">
                  <c:v>1.0734713999999994</c:v>
                </c:pt>
                <c:pt idx="13134">
                  <c:v>1.0733948999999994</c:v>
                </c:pt>
                <c:pt idx="13135">
                  <c:v>1.0732366999999994</c:v>
                </c:pt>
                <c:pt idx="13136">
                  <c:v>1.0729894999999998</c:v>
                </c:pt>
                <c:pt idx="13137">
                  <c:v>1.072708</c:v>
                </c:pt>
                <c:pt idx="13138">
                  <c:v>1.0725072</c:v>
                </c:pt>
                <c:pt idx="13139">
                  <c:v>1.0725065999999999</c:v>
                </c:pt>
                <c:pt idx="13140">
                  <c:v>1.0727392999999994</c:v>
                </c:pt>
                <c:pt idx="13141">
                  <c:v>1.0731045999999995</c:v>
                </c:pt>
                <c:pt idx="13142">
                  <c:v>1.0734342999999993</c:v>
                </c:pt>
                <c:pt idx="13143">
                  <c:v>1.0736242999999992</c:v>
                </c:pt>
                <c:pt idx="13144">
                  <c:v>1.0737001999999998</c:v>
                </c:pt>
                <c:pt idx="13145">
                  <c:v>1.0737433999999995</c:v>
                </c:pt>
                <c:pt idx="13146">
                  <c:v>1.0737715999999995</c:v>
                </c:pt>
                <c:pt idx="13147">
                  <c:v>1.0737219999999996</c:v>
                </c:pt>
                <c:pt idx="13148">
                  <c:v>1.0735604999999995</c:v>
                </c:pt>
                <c:pt idx="13149">
                  <c:v>1.0733717999999994</c:v>
                </c:pt>
                <c:pt idx="13150">
                  <c:v>1.0733067999999995</c:v>
                </c:pt>
                <c:pt idx="13151">
                  <c:v>1.0734365999999995</c:v>
                </c:pt>
                <c:pt idx="13152">
                  <c:v>1.0736758</c:v>
                </c:pt>
                <c:pt idx="13153">
                  <c:v>1.0738693999999995</c:v>
                </c:pt>
                <c:pt idx="13154">
                  <c:v>1.073947</c:v>
                </c:pt>
                <c:pt idx="13155">
                  <c:v>1.0739745999999994</c:v>
                </c:pt>
                <c:pt idx="13156">
                  <c:v>1.0740597999999999</c:v>
                </c:pt>
                <c:pt idx="13157">
                  <c:v>1.0742191999999999</c:v>
                </c:pt>
                <c:pt idx="13158">
                  <c:v>1.0743510000000001</c:v>
                </c:pt>
                <c:pt idx="13159">
                  <c:v>1.0743295999999998</c:v>
                </c:pt>
                <c:pt idx="13160">
                  <c:v>1.0741139000000004</c:v>
                </c:pt>
                <c:pt idx="13161">
                  <c:v>1.0737710999999996</c:v>
                </c:pt>
                <c:pt idx="13162">
                  <c:v>1.0734222999999994</c:v>
                </c:pt>
                <c:pt idx="13163">
                  <c:v>1.0731731999999998</c:v>
                </c:pt>
                <c:pt idx="13164">
                  <c:v>1.0730791999999998</c:v>
                </c:pt>
                <c:pt idx="13165">
                  <c:v>1.0731457</c:v>
                </c:pt>
                <c:pt idx="13166">
                  <c:v>1.0733398999999995</c:v>
                </c:pt>
                <c:pt idx="13167">
                  <c:v>1.0736044999999996</c:v>
                </c:pt>
                <c:pt idx="13168">
                  <c:v>1.0738746999999993</c:v>
                </c:pt>
                <c:pt idx="13169">
                  <c:v>1.0740932999999995</c:v>
                </c:pt>
                <c:pt idx="13170">
                  <c:v>1.0742198999999999</c:v>
                </c:pt>
                <c:pt idx="13171">
                  <c:v>1.0742351999999999</c:v>
                </c:pt>
                <c:pt idx="13172">
                  <c:v>1.0741525000000003</c:v>
                </c:pt>
                <c:pt idx="13173">
                  <c:v>1.0740170000000004</c:v>
                </c:pt>
                <c:pt idx="13174">
                  <c:v>1.0738728</c:v>
                </c:pt>
                <c:pt idx="13175">
                  <c:v>1.0737184</c:v>
                </c:pt>
                <c:pt idx="13176">
                  <c:v>1.0735093999999994</c:v>
                </c:pt>
                <c:pt idx="13177">
                  <c:v>1.0732294999999996</c:v>
                </c:pt>
                <c:pt idx="13178">
                  <c:v>1.0729611999999995</c:v>
                </c:pt>
                <c:pt idx="13179">
                  <c:v>1.0728559000000004</c:v>
                </c:pt>
                <c:pt idx="13180">
                  <c:v>1.0730038</c:v>
                </c:pt>
                <c:pt idx="13181">
                  <c:v>1.0733337999999994</c:v>
                </c:pt>
                <c:pt idx="13182">
                  <c:v>1.0736585000000001</c:v>
                </c:pt>
                <c:pt idx="13183">
                  <c:v>1.0738325999999998</c:v>
                </c:pt>
                <c:pt idx="13184">
                  <c:v>1.0738595</c:v>
                </c:pt>
                <c:pt idx="13185">
                  <c:v>1.0738468999999995</c:v>
                </c:pt>
                <c:pt idx="13186">
                  <c:v>1.0738824</c:v>
                </c:pt>
                <c:pt idx="13187">
                  <c:v>1.0739729999999998</c:v>
                </c:pt>
                <c:pt idx="13188">
                  <c:v>1.0740889000000005</c:v>
                </c:pt>
                <c:pt idx="13189">
                  <c:v>1.0742147</c:v>
                </c:pt>
                <c:pt idx="13190">
                  <c:v>1.0743336999999995</c:v>
                </c:pt>
                <c:pt idx="13191">
                  <c:v>1.0743830999999999</c:v>
                </c:pt>
                <c:pt idx="13192">
                  <c:v>1.0742687</c:v>
                </c:pt>
                <c:pt idx="13193">
                  <c:v>1.0739442999999993</c:v>
                </c:pt>
                <c:pt idx="13194">
                  <c:v>1.0734735999999998</c:v>
                </c:pt>
                <c:pt idx="13195">
                  <c:v>1.0730094999999995</c:v>
                </c:pt>
                <c:pt idx="13196">
                  <c:v>1.0727154999999999</c:v>
                </c:pt>
                <c:pt idx="13197">
                  <c:v>1.0726925</c:v>
                </c:pt>
                <c:pt idx="13198">
                  <c:v>1.0729355999999999</c:v>
                </c:pt>
                <c:pt idx="13199">
                  <c:v>1.0733306999999996</c:v>
                </c:pt>
                <c:pt idx="13200">
                  <c:v>1.0737018999999994</c:v>
                </c:pt>
                <c:pt idx="13201">
                  <c:v>1.0739106999999994</c:v>
                </c:pt>
                <c:pt idx="13202">
                  <c:v>1.0739443999999996</c:v>
                </c:pt>
                <c:pt idx="13203">
                  <c:v>1.0739025999999998</c:v>
                </c:pt>
                <c:pt idx="13204">
                  <c:v>1.0738839</c:v>
                </c:pt>
                <c:pt idx="13205">
                  <c:v>1.0738922999999996</c:v>
                </c:pt>
                <c:pt idx="13206">
                  <c:v>1.0738604999999994</c:v>
                </c:pt>
                <c:pt idx="13207">
                  <c:v>1.0737505000000001</c:v>
                </c:pt>
                <c:pt idx="13208">
                  <c:v>1.0736014999999994</c:v>
                </c:pt>
                <c:pt idx="13209">
                  <c:v>1.0734813999999995</c:v>
                </c:pt>
                <c:pt idx="13210">
                  <c:v>1.0734215999999994</c:v>
                </c:pt>
                <c:pt idx="13211">
                  <c:v>1.0734218999999996</c:v>
                </c:pt>
                <c:pt idx="13212">
                  <c:v>1.0734948999999996</c:v>
                </c:pt>
                <c:pt idx="13213">
                  <c:v>1.0736673999999995</c:v>
                </c:pt>
                <c:pt idx="13214">
                  <c:v>1.0739301999999995</c:v>
                </c:pt>
                <c:pt idx="13215">
                  <c:v>1.0742099999999999</c:v>
                </c:pt>
                <c:pt idx="13216">
                  <c:v>1.0744079000000004</c:v>
                </c:pt>
                <c:pt idx="13217">
                  <c:v>1.0744582999999999</c:v>
                </c:pt>
                <c:pt idx="13218">
                  <c:v>1.0743486</c:v>
                </c:pt>
                <c:pt idx="13219">
                  <c:v>1.0741044</c:v>
                </c:pt>
                <c:pt idx="13220">
                  <c:v>1.0737871999999999</c:v>
                </c:pt>
                <c:pt idx="13221">
                  <c:v>1.0734940999999996</c:v>
                </c:pt>
                <c:pt idx="13222">
                  <c:v>1.0733195999999998</c:v>
                </c:pt>
                <c:pt idx="13223">
                  <c:v>1.0732909999999998</c:v>
                </c:pt>
                <c:pt idx="13224">
                  <c:v>1.0733520999999999</c:v>
                </c:pt>
                <c:pt idx="13225">
                  <c:v>1.0734205999999995</c:v>
                </c:pt>
                <c:pt idx="13226">
                  <c:v>1.0734524999999999</c:v>
                </c:pt>
                <c:pt idx="13227">
                  <c:v>1.0734392999999995</c:v>
                </c:pt>
                <c:pt idx="13228">
                  <c:v>1.0733716999999996</c:v>
                </c:pt>
                <c:pt idx="13229">
                  <c:v>1.0732541999999998</c:v>
                </c:pt>
                <c:pt idx="13230">
                  <c:v>1.0731518</c:v>
                </c:pt>
                <c:pt idx="13231">
                  <c:v>1.0731685</c:v>
                </c:pt>
                <c:pt idx="13232">
                  <c:v>1.0733297999999996</c:v>
                </c:pt>
                <c:pt idx="13233">
                  <c:v>1.0735134</c:v>
                </c:pt>
                <c:pt idx="13234">
                  <c:v>1.0735606999999996</c:v>
                </c:pt>
                <c:pt idx="13235">
                  <c:v>1.0734674</c:v>
                </c:pt>
                <c:pt idx="13236">
                  <c:v>1.0734085</c:v>
                </c:pt>
                <c:pt idx="13237">
                  <c:v>1.0735454</c:v>
                </c:pt>
                <c:pt idx="13238">
                  <c:v>1.0738437999999995</c:v>
                </c:pt>
                <c:pt idx="13239">
                  <c:v>1.0741201999999999</c:v>
                </c:pt>
                <c:pt idx="13240">
                  <c:v>1.0742517</c:v>
                </c:pt>
                <c:pt idx="13241">
                  <c:v>1.0742768</c:v>
                </c:pt>
                <c:pt idx="13242">
                  <c:v>1.0742855000000004</c:v>
                </c:pt>
                <c:pt idx="13243">
                  <c:v>1.0742763</c:v>
                </c:pt>
                <c:pt idx="13244">
                  <c:v>1.0741909999999999</c:v>
                </c:pt>
                <c:pt idx="13245">
                  <c:v>1.0740535000000004</c:v>
                </c:pt>
                <c:pt idx="13246">
                  <c:v>1.0739891999999998</c:v>
                </c:pt>
                <c:pt idx="13247">
                  <c:v>1.0740715999999999</c:v>
                </c:pt>
                <c:pt idx="13248">
                  <c:v>1.0742058999999999</c:v>
                </c:pt>
                <c:pt idx="13249">
                  <c:v>1.0742224999999999</c:v>
                </c:pt>
                <c:pt idx="13250">
                  <c:v>1.0740654999999999</c:v>
                </c:pt>
                <c:pt idx="13251">
                  <c:v>1.0738319999999995</c:v>
                </c:pt>
                <c:pt idx="13252">
                  <c:v>1.0736230999999994</c:v>
                </c:pt>
                <c:pt idx="13253">
                  <c:v>1.0734249999999994</c:v>
                </c:pt>
                <c:pt idx="13254">
                  <c:v>1.0731807</c:v>
                </c:pt>
                <c:pt idx="13255">
                  <c:v>1.0729457</c:v>
                </c:pt>
                <c:pt idx="13256">
                  <c:v>1.0728955</c:v>
                </c:pt>
                <c:pt idx="13257">
                  <c:v>1.0731518</c:v>
                </c:pt>
                <c:pt idx="13258">
                  <c:v>1.073634299999999</c:v>
                </c:pt>
                <c:pt idx="13259">
                  <c:v>1.0741068999999999</c:v>
                </c:pt>
                <c:pt idx="13260">
                  <c:v>1.0743567999999999</c:v>
                </c:pt>
                <c:pt idx="13261">
                  <c:v>1.0743186</c:v>
                </c:pt>
                <c:pt idx="13262">
                  <c:v>1.0740620999999999</c:v>
                </c:pt>
                <c:pt idx="13263">
                  <c:v>1.0737135999999998</c:v>
                </c:pt>
                <c:pt idx="13264">
                  <c:v>1.0733919999999995</c:v>
                </c:pt>
                <c:pt idx="13265">
                  <c:v>1.0731719</c:v>
                </c:pt>
                <c:pt idx="13266">
                  <c:v>1.0730578000000004</c:v>
                </c:pt>
                <c:pt idx="13267">
                  <c:v>1.0729971</c:v>
                </c:pt>
                <c:pt idx="13268">
                  <c:v>1.0729489999999999</c:v>
                </c:pt>
                <c:pt idx="13269">
                  <c:v>1.0729419</c:v>
                </c:pt>
                <c:pt idx="13270">
                  <c:v>1.0730423</c:v>
                </c:pt>
                <c:pt idx="13271">
                  <c:v>1.0732577999999999</c:v>
                </c:pt>
                <c:pt idx="13272">
                  <c:v>1.0734980999999995</c:v>
                </c:pt>
                <c:pt idx="13273">
                  <c:v>1.0736562999999995</c:v>
                </c:pt>
                <c:pt idx="13274">
                  <c:v>1.0737181</c:v>
                </c:pt>
                <c:pt idx="13275">
                  <c:v>1.0737656999999996</c:v>
                </c:pt>
                <c:pt idx="13276">
                  <c:v>1.0738755999999998</c:v>
                </c:pt>
                <c:pt idx="13277">
                  <c:v>1.0740345</c:v>
                </c:pt>
                <c:pt idx="13278">
                  <c:v>1.0741673999999999</c:v>
                </c:pt>
                <c:pt idx="13279">
                  <c:v>1.0742240999999995</c:v>
                </c:pt>
                <c:pt idx="13280">
                  <c:v>1.0742132</c:v>
                </c:pt>
                <c:pt idx="13281">
                  <c:v>1.0741654999999999</c:v>
                </c:pt>
                <c:pt idx="13282">
                  <c:v>1.0741001999999999</c:v>
                </c:pt>
                <c:pt idx="13283">
                  <c:v>1.0740429000000005</c:v>
                </c:pt>
                <c:pt idx="13284">
                  <c:v>1.0740444</c:v>
                </c:pt>
                <c:pt idx="13285">
                  <c:v>1.0741407000000001</c:v>
                </c:pt>
                <c:pt idx="13286">
                  <c:v>1.0742889000000004</c:v>
                </c:pt>
                <c:pt idx="13287">
                  <c:v>1.0743777999999999</c:v>
                </c:pt>
                <c:pt idx="13288">
                  <c:v>1.0743295999999998</c:v>
                </c:pt>
                <c:pt idx="13289">
                  <c:v>1.0741901</c:v>
                </c:pt>
                <c:pt idx="13290">
                  <c:v>1.074095</c:v>
                </c:pt>
                <c:pt idx="13291">
                  <c:v>1.0741303</c:v>
                </c:pt>
                <c:pt idx="13292">
                  <c:v>1.0742335999999999</c:v>
                </c:pt>
                <c:pt idx="13293">
                  <c:v>1.0742383</c:v>
                </c:pt>
                <c:pt idx="13294">
                  <c:v>1.0740179000000003</c:v>
                </c:pt>
                <c:pt idx="13295">
                  <c:v>1.0735966999999993</c:v>
                </c:pt>
                <c:pt idx="13296">
                  <c:v>1.0731352999999995</c:v>
                </c:pt>
                <c:pt idx="13297">
                  <c:v>1.0728348999999995</c:v>
                </c:pt>
                <c:pt idx="13298">
                  <c:v>1.0728314999999995</c:v>
                </c:pt>
                <c:pt idx="13299">
                  <c:v>1.0731325999999999</c:v>
                </c:pt>
                <c:pt idx="13300">
                  <c:v>1.0736041999999995</c:v>
                </c:pt>
                <c:pt idx="13301">
                  <c:v>1.0740215999999998</c:v>
                </c:pt>
                <c:pt idx="13302">
                  <c:v>1.0741908</c:v>
                </c:pt>
                <c:pt idx="13303">
                  <c:v>1.0740860000000001</c:v>
                </c:pt>
                <c:pt idx="13304">
                  <c:v>1.0738804</c:v>
                </c:pt>
                <c:pt idx="13305">
                  <c:v>1.0737976999999996</c:v>
                </c:pt>
                <c:pt idx="13306">
                  <c:v>1.0739021999999998</c:v>
                </c:pt>
                <c:pt idx="13307">
                  <c:v>1.0740405000000004</c:v>
                </c:pt>
                <c:pt idx="13308">
                  <c:v>1.0740265999999998</c:v>
                </c:pt>
                <c:pt idx="13309">
                  <c:v>1.0738768999999995</c:v>
                </c:pt>
                <c:pt idx="13310">
                  <c:v>1.0738255999999995</c:v>
                </c:pt>
                <c:pt idx="13311">
                  <c:v>1.0740761999999999</c:v>
                </c:pt>
                <c:pt idx="13312">
                  <c:v>1.0745564999999999</c:v>
                </c:pt>
                <c:pt idx="13313">
                  <c:v>1.0749607999999995</c:v>
                </c:pt>
                <c:pt idx="13314">
                  <c:v>1.0750445</c:v>
                </c:pt>
                <c:pt idx="13315">
                  <c:v>1.0748491999999998</c:v>
                </c:pt>
                <c:pt idx="13316">
                  <c:v>1.0746135999999999</c:v>
                </c:pt>
                <c:pt idx="13317">
                  <c:v>1.0745022</c:v>
                </c:pt>
                <c:pt idx="13318">
                  <c:v>1.0744748</c:v>
                </c:pt>
                <c:pt idx="13319">
                  <c:v>1.0744156</c:v>
                </c:pt>
                <c:pt idx="13320">
                  <c:v>1.0743190999999999</c:v>
                </c:pt>
                <c:pt idx="13321">
                  <c:v>1.0742833999999999</c:v>
                </c:pt>
                <c:pt idx="13322">
                  <c:v>1.0743431999999999</c:v>
                </c:pt>
                <c:pt idx="13323">
                  <c:v>1.0743912999999994</c:v>
                </c:pt>
                <c:pt idx="13324">
                  <c:v>1.0743195000000001</c:v>
                </c:pt>
                <c:pt idx="13325">
                  <c:v>1.0742004999999999</c:v>
                </c:pt>
                <c:pt idx="13326">
                  <c:v>1.0742487000000001</c:v>
                </c:pt>
                <c:pt idx="13327">
                  <c:v>1.0745701999999999</c:v>
                </c:pt>
                <c:pt idx="13328">
                  <c:v>1.0749834</c:v>
                </c:pt>
                <c:pt idx="13329">
                  <c:v>1.0751495</c:v>
                </c:pt>
                <c:pt idx="13330">
                  <c:v>1.0748982999999996</c:v>
                </c:pt>
                <c:pt idx="13331">
                  <c:v>1.0744075000000004</c:v>
                </c:pt>
                <c:pt idx="13332">
                  <c:v>1.0740482999999998</c:v>
                </c:pt>
                <c:pt idx="13333">
                  <c:v>1.0740597999999999</c:v>
                </c:pt>
                <c:pt idx="13334">
                  <c:v>1.0743688</c:v>
                </c:pt>
                <c:pt idx="13335">
                  <c:v>1.0747015999999998</c:v>
                </c:pt>
                <c:pt idx="13336">
                  <c:v>1.0748391999999998</c:v>
                </c:pt>
                <c:pt idx="13337">
                  <c:v>1.0747662999999994</c:v>
                </c:pt>
                <c:pt idx="13338">
                  <c:v>1.0746119999999999</c:v>
                </c:pt>
                <c:pt idx="13339">
                  <c:v>1.0744863</c:v>
                </c:pt>
                <c:pt idx="13340">
                  <c:v>1.0743891999999999</c:v>
                </c:pt>
                <c:pt idx="13341">
                  <c:v>1.0742569000000004</c:v>
                </c:pt>
                <c:pt idx="13342">
                  <c:v>1.0740665</c:v>
                </c:pt>
                <c:pt idx="13343">
                  <c:v>1.0738817999999994</c:v>
                </c:pt>
                <c:pt idx="13344">
                  <c:v>1.0737906999999995</c:v>
                </c:pt>
                <c:pt idx="13345">
                  <c:v>1.0738037999999994</c:v>
                </c:pt>
                <c:pt idx="13346">
                  <c:v>1.0738208999999994</c:v>
                </c:pt>
                <c:pt idx="13347">
                  <c:v>1.0737135</c:v>
                </c:pt>
                <c:pt idx="13348">
                  <c:v>1.0734561999999999</c:v>
                </c:pt>
                <c:pt idx="13349">
                  <c:v>1.0731769999999998</c:v>
                </c:pt>
                <c:pt idx="13350">
                  <c:v>1.0730715</c:v>
                </c:pt>
                <c:pt idx="13351">
                  <c:v>1.0732526999999998</c:v>
                </c:pt>
                <c:pt idx="13352">
                  <c:v>1.0736787999999995</c:v>
                </c:pt>
                <c:pt idx="13353">
                  <c:v>1.0742045</c:v>
                </c:pt>
                <c:pt idx="13354">
                  <c:v>1.0746906999999994</c:v>
                </c:pt>
                <c:pt idx="13355">
                  <c:v>1.0750651999999998</c:v>
                </c:pt>
                <c:pt idx="13356">
                  <c:v>1.0753026999999995</c:v>
                </c:pt>
                <c:pt idx="13357">
                  <c:v>1.0753895999999998</c:v>
                </c:pt>
                <c:pt idx="13358">
                  <c:v>1.0753254999999995</c:v>
                </c:pt>
                <c:pt idx="13359">
                  <c:v>1.0751432999999995</c:v>
                </c:pt>
                <c:pt idx="13360">
                  <c:v>1.0749005999999999</c:v>
                </c:pt>
                <c:pt idx="13361">
                  <c:v>1.0746506</c:v>
                </c:pt>
                <c:pt idx="13362">
                  <c:v>1.0744369</c:v>
                </c:pt>
                <c:pt idx="13363">
                  <c:v>1.0743087999999998</c:v>
                </c:pt>
                <c:pt idx="13364">
                  <c:v>1.0743039999999999</c:v>
                </c:pt>
                <c:pt idx="13365">
                  <c:v>1.0743876000000001</c:v>
                </c:pt>
                <c:pt idx="13366">
                  <c:v>1.0744304</c:v>
                </c:pt>
                <c:pt idx="13367">
                  <c:v>1.0743073999999999</c:v>
                </c:pt>
                <c:pt idx="13368">
                  <c:v>1.0740436</c:v>
                </c:pt>
                <c:pt idx="13369">
                  <c:v>1.0738311999999994</c:v>
                </c:pt>
                <c:pt idx="13370">
                  <c:v>1.0738569</c:v>
                </c:pt>
                <c:pt idx="13371">
                  <c:v>1.0741026</c:v>
                </c:pt>
                <c:pt idx="13372">
                  <c:v>1.0743524000000004</c:v>
                </c:pt>
                <c:pt idx="13373">
                  <c:v>1.0744103999999999</c:v>
                </c:pt>
                <c:pt idx="13374">
                  <c:v>1.0742940999999995</c:v>
                </c:pt>
                <c:pt idx="13375">
                  <c:v>1.0741965</c:v>
                </c:pt>
                <c:pt idx="13376">
                  <c:v>1.0742699999999998</c:v>
                </c:pt>
                <c:pt idx="13377">
                  <c:v>1.0744822999999999</c:v>
                </c:pt>
                <c:pt idx="13378">
                  <c:v>1.0746727</c:v>
                </c:pt>
                <c:pt idx="13379">
                  <c:v>1.0747084</c:v>
                </c:pt>
                <c:pt idx="13380">
                  <c:v>1.0745671999999999</c:v>
                </c:pt>
                <c:pt idx="13381">
                  <c:v>1.0743155000000004</c:v>
                </c:pt>
                <c:pt idx="13382">
                  <c:v>1.0740529000000003</c:v>
                </c:pt>
                <c:pt idx="13383">
                  <c:v>1.0738725</c:v>
                </c:pt>
                <c:pt idx="13384">
                  <c:v>1.0738133999999995</c:v>
                </c:pt>
                <c:pt idx="13385">
                  <c:v>1.0738226999999996</c:v>
                </c:pt>
                <c:pt idx="13386">
                  <c:v>1.0738071999999999</c:v>
                </c:pt>
                <c:pt idx="13387">
                  <c:v>1.0737581999999999</c:v>
                </c:pt>
                <c:pt idx="13388">
                  <c:v>1.0738061999999995</c:v>
                </c:pt>
                <c:pt idx="13389">
                  <c:v>1.07409</c:v>
                </c:pt>
                <c:pt idx="13390">
                  <c:v>1.0745631999999998</c:v>
                </c:pt>
                <c:pt idx="13391">
                  <c:v>1.0749831999999999</c:v>
                </c:pt>
                <c:pt idx="13392">
                  <c:v>1.0751341999999995</c:v>
                </c:pt>
                <c:pt idx="13393">
                  <c:v>1.075037</c:v>
                </c:pt>
                <c:pt idx="13394">
                  <c:v>1.0748850000000001</c:v>
                </c:pt>
                <c:pt idx="13395">
                  <c:v>1.0748058</c:v>
                </c:pt>
                <c:pt idx="13396">
                  <c:v>1.0747635999999998</c:v>
                </c:pt>
                <c:pt idx="13397">
                  <c:v>1.0747104999999999</c:v>
                </c:pt>
                <c:pt idx="13398">
                  <c:v>1.0747315999999998</c:v>
                </c:pt>
                <c:pt idx="13399">
                  <c:v>1.0749359999999999</c:v>
                </c:pt>
                <c:pt idx="13400">
                  <c:v>1.0752345999999995</c:v>
                </c:pt>
                <c:pt idx="13401">
                  <c:v>1.0753542999999994</c:v>
                </c:pt>
                <c:pt idx="13402">
                  <c:v>1.0751453</c:v>
                </c:pt>
                <c:pt idx="13403">
                  <c:v>1.0748057</c:v>
                </c:pt>
                <c:pt idx="13404">
                  <c:v>1.074697</c:v>
                </c:pt>
                <c:pt idx="13405">
                  <c:v>1.0749314999999995</c:v>
                </c:pt>
                <c:pt idx="13406">
                  <c:v>1.0752332999999994</c:v>
                </c:pt>
                <c:pt idx="13407">
                  <c:v>1.0752442999999996</c:v>
                </c:pt>
                <c:pt idx="13408">
                  <c:v>1.0749141</c:v>
                </c:pt>
                <c:pt idx="13409">
                  <c:v>1.0745240999999996</c:v>
                </c:pt>
                <c:pt idx="13410">
                  <c:v>1.0743677</c:v>
                </c:pt>
                <c:pt idx="13411">
                  <c:v>1.0744961</c:v>
                </c:pt>
                <c:pt idx="13412">
                  <c:v>1.0747779000000004</c:v>
                </c:pt>
                <c:pt idx="13413">
                  <c:v>1.0750978</c:v>
                </c:pt>
                <c:pt idx="13414">
                  <c:v>1.0754112999999994</c:v>
                </c:pt>
                <c:pt idx="13415">
                  <c:v>1.0756509999999999</c:v>
                </c:pt>
                <c:pt idx="13416">
                  <c:v>1.0756885</c:v>
                </c:pt>
                <c:pt idx="13417">
                  <c:v>1.0754385</c:v>
                </c:pt>
                <c:pt idx="13418">
                  <c:v>1.0749518999999998</c:v>
                </c:pt>
                <c:pt idx="13419">
                  <c:v>1.0743691</c:v>
                </c:pt>
                <c:pt idx="13420">
                  <c:v>1.0738274999999995</c:v>
                </c:pt>
                <c:pt idx="13421">
                  <c:v>1.0734469</c:v>
                </c:pt>
                <c:pt idx="13422">
                  <c:v>1.0733470000000001</c:v>
                </c:pt>
                <c:pt idx="13423">
                  <c:v>1.0735778</c:v>
                </c:pt>
                <c:pt idx="13424">
                  <c:v>1.0740023000000001</c:v>
                </c:pt>
                <c:pt idx="13425">
                  <c:v>1.0743303</c:v>
                </c:pt>
                <c:pt idx="13426">
                  <c:v>1.0743505000000004</c:v>
                </c:pt>
                <c:pt idx="13427">
                  <c:v>1.0741290999999995</c:v>
                </c:pt>
                <c:pt idx="13428">
                  <c:v>1.0739287999999996</c:v>
                </c:pt>
                <c:pt idx="13429">
                  <c:v>1.0739444999999996</c:v>
                </c:pt>
                <c:pt idx="13430">
                  <c:v>1.0741645</c:v>
                </c:pt>
                <c:pt idx="13431">
                  <c:v>1.0744756</c:v>
                </c:pt>
                <c:pt idx="13432">
                  <c:v>1.0748061</c:v>
                </c:pt>
                <c:pt idx="13433">
                  <c:v>1.0750994999999994</c:v>
                </c:pt>
                <c:pt idx="13434">
                  <c:v>1.0752174999999999</c:v>
                </c:pt>
                <c:pt idx="13435">
                  <c:v>1.0750002999999995</c:v>
                </c:pt>
                <c:pt idx="13436">
                  <c:v>1.0744726</c:v>
                </c:pt>
                <c:pt idx="13437">
                  <c:v>1.0739159</c:v>
                </c:pt>
                <c:pt idx="13438">
                  <c:v>1.0736511999999998</c:v>
                </c:pt>
                <c:pt idx="13439">
                  <c:v>1.0737591999999998</c:v>
                </c:pt>
                <c:pt idx="13440">
                  <c:v>1.0740588000000004</c:v>
                </c:pt>
                <c:pt idx="13441">
                  <c:v>1.0743319</c:v>
                </c:pt>
                <c:pt idx="13442">
                  <c:v>1.0744997999999994</c:v>
                </c:pt>
                <c:pt idx="13443">
                  <c:v>1.0745754000000001</c:v>
                </c:pt>
                <c:pt idx="13444">
                  <c:v>1.0745491999999999</c:v>
                </c:pt>
                <c:pt idx="13445">
                  <c:v>1.0744115000000001</c:v>
                </c:pt>
                <c:pt idx="13446">
                  <c:v>1.0742472000000001</c:v>
                </c:pt>
                <c:pt idx="13447">
                  <c:v>1.0741943999999994</c:v>
                </c:pt>
                <c:pt idx="13448">
                  <c:v>1.0742745</c:v>
                </c:pt>
                <c:pt idx="13449">
                  <c:v>1.0743431999999999</c:v>
                </c:pt>
                <c:pt idx="13450">
                  <c:v>1.0742706</c:v>
                </c:pt>
                <c:pt idx="13451">
                  <c:v>1.0741269</c:v>
                </c:pt>
                <c:pt idx="13452">
                  <c:v>1.0741049999999999</c:v>
                </c:pt>
                <c:pt idx="13453">
                  <c:v>1.0742653</c:v>
                </c:pt>
                <c:pt idx="13454">
                  <c:v>1.0744537999999999</c:v>
                </c:pt>
                <c:pt idx="13455">
                  <c:v>1.0745134999999999</c:v>
                </c:pt>
                <c:pt idx="13456">
                  <c:v>1.0745022</c:v>
                </c:pt>
                <c:pt idx="13457">
                  <c:v>1.074603</c:v>
                </c:pt>
                <c:pt idx="13458">
                  <c:v>1.0748408999999999</c:v>
                </c:pt>
                <c:pt idx="13459">
                  <c:v>1.0749959999999998</c:v>
                </c:pt>
                <c:pt idx="13460">
                  <c:v>1.0748572000000001</c:v>
                </c:pt>
                <c:pt idx="13461">
                  <c:v>1.0745011</c:v>
                </c:pt>
                <c:pt idx="13462">
                  <c:v>1.0742351999999999</c:v>
                </c:pt>
                <c:pt idx="13463">
                  <c:v>1.0742726999999999</c:v>
                </c:pt>
                <c:pt idx="13464">
                  <c:v>1.0745269</c:v>
                </c:pt>
                <c:pt idx="13465">
                  <c:v>1.0747453</c:v>
                </c:pt>
                <c:pt idx="13466">
                  <c:v>1.0747892999999995</c:v>
                </c:pt>
                <c:pt idx="13467">
                  <c:v>1.0747325999999999</c:v>
                </c:pt>
                <c:pt idx="13468">
                  <c:v>1.0747111999999999</c:v>
                </c:pt>
                <c:pt idx="13469">
                  <c:v>1.0747445</c:v>
                </c:pt>
                <c:pt idx="13470">
                  <c:v>1.074719</c:v>
                </c:pt>
                <c:pt idx="13471">
                  <c:v>1.0745126</c:v>
                </c:pt>
                <c:pt idx="13472">
                  <c:v>1.0741224</c:v>
                </c:pt>
                <c:pt idx="13473">
                  <c:v>1.0737141999999995</c:v>
                </c:pt>
                <c:pt idx="13474">
                  <c:v>1.0735702999999996</c:v>
                </c:pt>
                <c:pt idx="13475">
                  <c:v>1.0739398999999996</c:v>
                </c:pt>
                <c:pt idx="13476">
                  <c:v>1.0748419999999999</c:v>
                </c:pt>
                <c:pt idx="13477">
                  <c:v>1.075961299999999</c:v>
                </c:pt>
                <c:pt idx="13478">
                  <c:v>1.0767907999999995</c:v>
                </c:pt>
                <c:pt idx="13479">
                  <c:v>1.0769823999999999</c:v>
                </c:pt>
                <c:pt idx="13480">
                  <c:v>1.0766138999999999</c:v>
                </c:pt>
                <c:pt idx="13481">
                  <c:v>1.0760969</c:v>
                </c:pt>
                <c:pt idx="13482">
                  <c:v>1.0758101</c:v>
                </c:pt>
                <c:pt idx="13483">
                  <c:v>1.0758112999999996</c:v>
                </c:pt>
                <c:pt idx="13484">
                  <c:v>1.0758736999999994</c:v>
                </c:pt>
                <c:pt idx="13485">
                  <c:v>1.0757568</c:v>
                </c:pt>
                <c:pt idx="13486">
                  <c:v>1.0754257999999994</c:v>
                </c:pt>
                <c:pt idx="13487">
                  <c:v>1.0750382999999994</c:v>
                </c:pt>
                <c:pt idx="13488">
                  <c:v>1.0747757999999998</c:v>
                </c:pt>
                <c:pt idx="13489">
                  <c:v>1.0747095999999998</c:v>
                </c:pt>
                <c:pt idx="13490">
                  <c:v>1.0747848</c:v>
                </c:pt>
                <c:pt idx="13491">
                  <c:v>1.0748785999999999</c:v>
                </c:pt>
                <c:pt idx="13492">
                  <c:v>1.0748702999999995</c:v>
                </c:pt>
                <c:pt idx="13493">
                  <c:v>1.0747122</c:v>
                </c:pt>
                <c:pt idx="13494">
                  <c:v>1.0744864999999999</c:v>
                </c:pt>
                <c:pt idx="13495">
                  <c:v>1.0743806999999999</c:v>
                </c:pt>
                <c:pt idx="13496">
                  <c:v>1.0745480000000001</c:v>
                </c:pt>
                <c:pt idx="13497">
                  <c:v>1.0749492999999994</c:v>
                </c:pt>
                <c:pt idx="13498">
                  <c:v>1.0753469</c:v>
                </c:pt>
                <c:pt idx="13499">
                  <c:v>1.0754916999999991</c:v>
                </c:pt>
                <c:pt idx="13500">
                  <c:v>1.0753428</c:v>
                </c:pt>
                <c:pt idx="13501">
                  <c:v>1.0750912999999993</c:v>
                </c:pt>
                <c:pt idx="13502">
                  <c:v>1.0749694999999995</c:v>
                </c:pt>
                <c:pt idx="13503">
                  <c:v>1.0750579000000005</c:v>
                </c:pt>
                <c:pt idx="13504">
                  <c:v>1.0752756999999995</c:v>
                </c:pt>
                <c:pt idx="13505">
                  <c:v>1.0755011999999995</c:v>
                </c:pt>
                <c:pt idx="13506">
                  <c:v>1.0756349999999995</c:v>
                </c:pt>
                <c:pt idx="13507">
                  <c:v>1.0755701</c:v>
                </c:pt>
                <c:pt idx="13508">
                  <c:v>1.0752096999999994</c:v>
                </c:pt>
                <c:pt idx="13509">
                  <c:v>1.0746061</c:v>
                </c:pt>
                <c:pt idx="13510">
                  <c:v>1.0740345999999998</c:v>
                </c:pt>
                <c:pt idx="13511">
                  <c:v>1.0738165</c:v>
                </c:pt>
                <c:pt idx="13512">
                  <c:v>1.0740126999999999</c:v>
                </c:pt>
                <c:pt idx="13513">
                  <c:v>1.0743562</c:v>
                </c:pt>
                <c:pt idx="13514">
                  <c:v>1.074554</c:v>
                </c:pt>
                <c:pt idx="13515">
                  <c:v>1.0746217999999996</c:v>
                </c:pt>
                <c:pt idx="13516">
                  <c:v>1.0748124999999999</c:v>
                </c:pt>
                <c:pt idx="13517">
                  <c:v>1.0752048999999995</c:v>
                </c:pt>
                <c:pt idx="13518">
                  <c:v>1.0754925</c:v>
                </c:pt>
                <c:pt idx="13519">
                  <c:v>1.0752999999999995</c:v>
                </c:pt>
                <c:pt idx="13520">
                  <c:v>1.0746665999999998</c:v>
                </c:pt>
                <c:pt idx="13521">
                  <c:v>1.0740820000000004</c:v>
                </c:pt>
                <c:pt idx="13522">
                  <c:v>1.0739935999999994</c:v>
                </c:pt>
                <c:pt idx="13523">
                  <c:v>1.0743641999999998</c:v>
                </c:pt>
                <c:pt idx="13524">
                  <c:v>1.0747764</c:v>
                </c:pt>
                <c:pt idx="13525">
                  <c:v>1.0749031</c:v>
                </c:pt>
                <c:pt idx="13526">
                  <c:v>1.0747631</c:v>
                </c:pt>
                <c:pt idx="13527">
                  <c:v>1.0745445999999998</c:v>
                </c:pt>
                <c:pt idx="13528">
                  <c:v>1.0743341</c:v>
                </c:pt>
                <c:pt idx="13529">
                  <c:v>1.0741136</c:v>
                </c:pt>
                <c:pt idx="13530">
                  <c:v>1.0739267999999993</c:v>
                </c:pt>
                <c:pt idx="13531">
                  <c:v>1.0738869</c:v>
                </c:pt>
                <c:pt idx="13532">
                  <c:v>1.0740156000000001</c:v>
                </c:pt>
                <c:pt idx="13533">
                  <c:v>1.0741965999999998</c:v>
                </c:pt>
                <c:pt idx="13534">
                  <c:v>1.0743556000000001</c:v>
                </c:pt>
                <c:pt idx="13535">
                  <c:v>1.0745920999999998</c:v>
                </c:pt>
                <c:pt idx="13536">
                  <c:v>1.0750256999999994</c:v>
                </c:pt>
                <c:pt idx="13537">
                  <c:v>1.0755486999999995</c:v>
                </c:pt>
                <c:pt idx="13538">
                  <c:v>1.0758627999999995</c:v>
                </c:pt>
                <c:pt idx="13539">
                  <c:v>1.0757940999999995</c:v>
                </c:pt>
                <c:pt idx="13540">
                  <c:v>1.0754781999999998</c:v>
                </c:pt>
                <c:pt idx="13541">
                  <c:v>1.0751651</c:v>
                </c:pt>
                <c:pt idx="13542">
                  <c:v>1.0749221</c:v>
                </c:pt>
                <c:pt idx="13543">
                  <c:v>1.0746449</c:v>
                </c:pt>
                <c:pt idx="13544">
                  <c:v>1.0743290999999995</c:v>
                </c:pt>
                <c:pt idx="13545">
                  <c:v>1.0741737</c:v>
                </c:pt>
                <c:pt idx="13546">
                  <c:v>1.0743407999999999</c:v>
                </c:pt>
                <c:pt idx="13547">
                  <c:v>1.0747027</c:v>
                </c:pt>
                <c:pt idx="13548">
                  <c:v>1.0749517</c:v>
                </c:pt>
                <c:pt idx="13549">
                  <c:v>1.0749454999999999</c:v>
                </c:pt>
                <c:pt idx="13550">
                  <c:v>1.0748361999999998</c:v>
                </c:pt>
                <c:pt idx="13551">
                  <c:v>1.0748358</c:v>
                </c:pt>
                <c:pt idx="13552">
                  <c:v>1.0749526999999999</c:v>
                </c:pt>
                <c:pt idx="13553">
                  <c:v>1.0750488</c:v>
                </c:pt>
                <c:pt idx="13554">
                  <c:v>1.075088</c:v>
                </c:pt>
                <c:pt idx="13555">
                  <c:v>1.0752015999999998</c:v>
                </c:pt>
                <c:pt idx="13556">
                  <c:v>1.0754839999999999</c:v>
                </c:pt>
                <c:pt idx="13557">
                  <c:v>1.0758181999999998</c:v>
                </c:pt>
                <c:pt idx="13558">
                  <c:v>1.0759845999999995</c:v>
                </c:pt>
                <c:pt idx="13559">
                  <c:v>1.0759019999999995</c:v>
                </c:pt>
                <c:pt idx="13560">
                  <c:v>1.0756962999999991</c:v>
                </c:pt>
                <c:pt idx="13561">
                  <c:v>1.0755401</c:v>
                </c:pt>
                <c:pt idx="13562">
                  <c:v>1.0754984999999995</c:v>
                </c:pt>
                <c:pt idx="13563">
                  <c:v>1.0755481999999998</c:v>
                </c:pt>
                <c:pt idx="13564">
                  <c:v>1.0756766999999994</c:v>
                </c:pt>
                <c:pt idx="13565">
                  <c:v>1.0758922999999996</c:v>
                </c:pt>
                <c:pt idx="13566">
                  <c:v>1.0761520000000004</c:v>
                </c:pt>
                <c:pt idx="13567">
                  <c:v>1.0763415999999999</c:v>
                </c:pt>
                <c:pt idx="13568">
                  <c:v>1.0763552999999999</c:v>
                </c:pt>
                <c:pt idx="13569">
                  <c:v>1.0761756999999998</c:v>
                </c:pt>
                <c:pt idx="13570">
                  <c:v>1.0758742999999993</c:v>
                </c:pt>
                <c:pt idx="13571">
                  <c:v>1.0755542999999994</c:v>
                </c:pt>
                <c:pt idx="13572">
                  <c:v>1.0753052999999995</c:v>
                </c:pt>
                <c:pt idx="13573">
                  <c:v>1.0751827</c:v>
                </c:pt>
                <c:pt idx="13574">
                  <c:v>1.0751913999999996</c:v>
                </c:pt>
                <c:pt idx="13575">
                  <c:v>1.0752906999999996</c:v>
                </c:pt>
                <c:pt idx="13576">
                  <c:v>1.0754316999999995</c:v>
                </c:pt>
                <c:pt idx="13577">
                  <c:v>1.0755847999999995</c:v>
                </c:pt>
                <c:pt idx="13578">
                  <c:v>1.0757237999999996</c:v>
                </c:pt>
                <c:pt idx="13579">
                  <c:v>1.075807</c:v>
                </c:pt>
                <c:pt idx="13580">
                  <c:v>1.0758173</c:v>
                </c:pt>
                <c:pt idx="13581">
                  <c:v>1.0758167999999995</c:v>
                </c:pt>
                <c:pt idx="13582">
                  <c:v>1.0759068999999994</c:v>
                </c:pt>
                <c:pt idx="13583">
                  <c:v>1.0761049</c:v>
                </c:pt>
                <c:pt idx="13584">
                  <c:v>1.0762955999999999</c:v>
                </c:pt>
                <c:pt idx="13585">
                  <c:v>1.0763634</c:v>
                </c:pt>
                <c:pt idx="13586">
                  <c:v>1.0763484000000001</c:v>
                </c:pt>
                <c:pt idx="13587">
                  <c:v>1.0763919</c:v>
                </c:pt>
                <c:pt idx="13588">
                  <c:v>1.0765100999999999</c:v>
                </c:pt>
                <c:pt idx="13589">
                  <c:v>1.0765028999999999</c:v>
                </c:pt>
                <c:pt idx="13590">
                  <c:v>1.0761780000000001</c:v>
                </c:pt>
                <c:pt idx="13591">
                  <c:v>1.0756376999999995</c:v>
                </c:pt>
                <c:pt idx="13592">
                  <c:v>1.0752385999999998</c:v>
                </c:pt>
                <c:pt idx="13593">
                  <c:v>1.0752196999999994</c:v>
                </c:pt>
                <c:pt idx="13594">
                  <c:v>1.0754272999999994</c:v>
                </c:pt>
                <c:pt idx="13595">
                  <c:v>1.0754755999999999</c:v>
                </c:pt>
                <c:pt idx="13596">
                  <c:v>1.075167</c:v>
                </c:pt>
                <c:pt idx="13597">
                  <c:v>1.0747008</c:v>
                </c:pt>
                <c:pt idx="13598">
                  <c:v>1.0744628999999999</c:v>
                </c:pt>
                <c:pt idx="13599">
                  <c:v>1.0746654</c:v>
                </c:pt>
                <c:pt idx="13600">
                  <c:v>1.0752047999999994</c:v>
                </c:pt>
                <c:pt idx="13601">
                  <c:v>1.0758016999999993</c:v>
                </c:pt>
                <c:pt idx="13602">
                  <c:v>1.0762068999999999</c:v>
                </c:pt>
                <c:pt idx="13603">
                  <c:v>1.0762977</c:v>
                </c:pt>
                <c:pt idx="13604">
                  <c:v>1.0760824000000004</c:v>
                </c:pt>
                <c:pt idx="13605">
                  <c:v>1.0756839</c:v>
                </c:pt>
                <c:pt idx="13606">
                  <c:v>1.0752939999999998</c:v>
                </c:pt>
                <c:pt idx="13607">
                  <c:v>1.0750765</c:v>
                </c:pt>
                <c:pt idx="13608">
                  <c:v>1.0750679000000001</c:v>
                </c:pt>
                <c:pt idx="13609">
                  <c:v>1.0751656999999994</c:v>
                </c:pt>
                <c:pt idx="13610">
                  <c:v>1.0752158999999999</c:v>
                </c:pt>
                <c:pt idx="13611">
                  <c:v>1.0751275999999999</c:v>
                </c:pt>
                <c:pt idx="13612">
                  <c:v>1.0749381999999998</c:v>
                </c:pt>
                <c:pt idx="13613">
                  <c:v>1.0748015999999998</c:v>
                </c:pt>
                <c:pt idx="13614">
                  <c:v>1.0748876000000001</c:v>
                </c:pt>
                <c:pt idx="13615">
                  <c:v>1.0752337999999995</c:v>
                </c:pt>
                <c:pt idx="13616">
                  <c:v>1.0756577999999999</c:v>
                </c:pt>
                <c:pt idx="13617">
                  <c:v>1.0758558</c:v>
                </c:pt>
                <c:pt idx="13618">
                  <c:v>1.0756597999999995</c:v>
                </c:pt>
                <c:pt idx="13619">
                  <c:v>1.0752153</c:v>
                </c:pt>
                <c:pt idx="13620">
                  <c:v>1.0748646999999996</c:v>
                </c:pt>
                <c:pt idx="13621">
                  <c:v>1.0748314999999995</c:v>
                </c:pt>
                <c:pt idx="13622">
                  <c:v>1.0750310999999995</c:v>
                </c:pt>
                <c:pt idx="13623">
                  <c:v>1.0752025000000001</c:v>
                </c:pt>
                <c:pt idx="13624">
                  <c:v>1.0751953999999995</c:v>
                </c:pt>
                <c:pt idx="13625">
                  <c:v>1.0750926999999995</c:v>
                </c:pt>
                <c:pt idx="13626">
                  <c:v>1.0750701</c:v>
                </c:pt>
                <c:pt idx="13627">
                  <c:v>1.0751854999999999</c:v>
                </c:pt>
                <c:pt idx="13628">
                  <c:v>1.0753329</c:v>
                </c:pt>
                <c:pt idx="13629">
                  <c:v>1.0753678999999998</c:v>
                </c:pt>
                <c:pt idx="13630">
                  <c:v>1.075245</c:v>
                </c:pt>
                <c:pt idx="13631">
                  <c:v>1.0750493999999995</c:v>
                </c:pt>
                <c:pt idx="13632">
                  <c:v>1.0749283999999995</c:v>
                </c:pt>
                <c:pt idx="13633">
                  <c:v>1.0749922999999995</c:v>
                </c:pt>
                <c:pt idx="13634">
                  <c:v>1.0752341999999995</c:v>
                </c:pt>
                <c:pt idx="13635">
                  <c:v>1.0755223999999994</c:v>
                </c:pt>
                <c:pt idx="13636">
                  <c:v>1.0757053999999995</c:v>
                </c:pt>
                <c:pt idx="13637">
                  <c:v>1.0757515999999998</c:v>
                </c:pt>
                <c:pt idx="13638">
                  <c:v>1.0757746999999995</c:v>
                </c:pt>
                <c:pt idx="13639">
                  <c:v>1.0758885</c:v>
                </c:pt>
                <c:pt idx="13640">
                  <c:v>1.0760441999999999</c:v>
                </c:pt>
                <c:pt idx="13641">
                  <c:v>1.0760622</c:v>
                </c:pt>
                <c:pt idx="13642">
                  <c:v>1.0758458</c:v>
                </c:pt>
                <c:pt idx="13643">
                  <c:v>1.0755191999999998</c:v>
                </c:pt>
                <c:pt idx="13644">
                  <c:v>1.0752990999999996</c:v>
                </c:pt>
                <c:pt idx="13645">
                  <c:v>1.0752533</c:v>
                </c:pt>
                <c:pt idx="13646">
                  <c:v>1.0752432999999995</c:v>
                </c:pt>
                <c:pt idx="13647">
                  <c:v>1.0751271999999998</c:v>
                </c:pt>
                <c:pt idx="13648">
                  <c:v>1.0749705000000001</c:v>
                </c:pt>
                <c:pt idx="13649">
                  <c:v>1.0750039</c:v>
                </c:pt>
                <c:pt idx="13650">
                  <c:v>1.0753705</c:v>
                </c:pt>
                <c:pt idx="13651">
                  <c:v>1.0759528999999999</c:v>
                </c:pt>
                <c:pt idx="13652">
                  <c:v>1.0764613999999995</c:v>
                </c:pt>
                <c:pt idx="13653">
                  <c:v>1.0766719999999999</c:v>
                </c:pt>
                <c:pt idx="13654">
                  <c:v>1.0765709999999999</c:v>
                </c:pt>
                <c:pt idx="13655">
                  <c:v>1.0763005999999999</c:v>
                </c:pt>
                <c:pt idx="13656">
                  <c:v>1.0760186</c:v>
                </c:pt>
                <c:pt idx="13657">
                  <c:v>1.0758135</c:v>
                </c:pt>
                <c:pt idx="13658">
                  <c:v>1.0757071999999999</c:v>
                </c:pt>
                <c:pt idx="13659">
                  <c:v>1.0756877</c:v>
                </c:pt>
                <c:pt idx="13660">
                  <c:v>1.0757388999999995</c:v>
                </c:pt>
                <c:pt idx="13661">
                  <c:v>1.0758570999999999</c:v>
                </c:pt>
                <c:pt idx="13662">
                  <c:v>1.0760463</c:v>
                </c:pt>
                <c:pt idx="13663">
                  <c:v>1.0762870000000004</c:v>
                </c:pt>
                <c:pt idx="13664">
                  <c:v>1.0764959999999999</c:v>
                </c:pt>
                <c:pt idx="13665">
                  <c:v>1.0765359999999999</c:v>
                </c:pt>
                <c:pt idx="13666">
                  <c:v>1.0763007999999998</c:v>
                </c:pt>
                <c:pt idx="13667">
                  <c:v>1.0758199999999998</c:v>
                </c:pt>
                <c:pt idx="13668">
                  <c:v>1.0752796999999994</c:v>
                </c:pt>
                <c:pt idx="13669">
                  <c:v>1.074916</c:v>
                </c:pt>
                <c:pt idx="13670">
                  <c:v>1.0748631</c:v>
                </c:pt>
                <c:pt idx="13671">
                  <c:v>1.0750786999999995</c:v>
                </c:pt>
                <c:pt idx="13672">
                  <c:v>1.0754028</c:v>
                </c:pt>
                <c:pt idx="13673">
                  <c:v>1.0756885</c:v>
                </c:pt>
                <c:pt idx="13674">
                  <c:v>1.0758874999999999</c:v>
                </c:pt>
                <c:pt idx="13675">
                  <c:v>1.0760316999999995</c:v>
                </c:pt>
                <c:pt idx="13676">
                  <c:v>1.0761522000000001</c:v>
                </c:pt>
                <c:pt idx="13677">
                  <c:v>1.0762248999999995</c:v>
                </c:pt>
                <c:pt idx="13678">
                  <c:v>1.0761832999999998</c:v>
                </c:pt>
                <c:pt idx="13679">
                  <c:v>1.0759778</c:v>
                </c:pt>
                <c:pt idx="13680">
                  <c:v>1.0756240999999993</c:v>
                </c:pt>
                <c:pt idx="13681">
                  <c:v>1.0752093999999994</c:v>
                </c:pt>
                <c:pt idx="13682">
                  <c:v>1.0748530000000001</c:v>
                </c:pt>
                <c:pt idx="13683">
                  <c:v>1.074638</c:v>
                </c:pt>
                <c:pt idx="13684">
                  <c:v>1.0745582</c:v>
                </c:pt>
                <c:pt idx="13685">
                  <c:v>1.0745297999999996</c:v>
                </c:pt>
                <c:pt idx="13686">
                  <c:v>1.0744731999999999</c:v>
                </c:pt>
                <c:pt idx="13687">
                  <c:v>1.0743908</c:v>
                </c:pt>
                <c:pt idx="13688">
                  <c:v>1.0743549999999999</c:v>
                </c:pt>
                <c:pt idx="13689">
                  <c:v>1.0744167</c:v>
                </c:pt>
                <c:pt idx="13690">
                  <c:v>1.0745521000000005</c:v>
                </c:pt>
                <c:pt idx="13691">
                  <c:v>1.0747247999999996</c:v>
                </c:pt>
                <c:pt idx="13692">
                  <c:v>1.0749740999999995</c:v>
                </c:pt>
                <c:pt idx="13693">
                  <c:v>1.0753845</c:v>
                </c:pt>
                <c:pt idx="13694">
                  <c:v>1.0759360999999994</c:v>
                </c:pt>
                <c:pt idx="13695">
                  <c:v>1.0764323</c:v>
                </c:pt>
                <c:pt idx="13696">
                  <c:v>1.0766399999999998</c:v>
                </c:pt>
                <c:pt idx="13697">
                  <c:v>1.0765182</c:v>
                </c:pt>
                <c:pt idx="13698">
                  <c:v>1.0762624999999999</c:v>
                </c:pt>
                <c:pt idx="13699">
                  <c:v>1.0760977999999999</c:v>
                </c:pt>
                <c:pt idx="13700">
                  <c:v>1.0760696999999995</c:v>
                </c:pt>
                <c:pt idx="13701">
                  <c:v>1.0760803999999999</c:v>
                </c:pt>
                <c:pt idx="13702">
                  <c:v>1.0760953</c:v>
                </c:pt>
                <c:pt idx="13703">
                  <c:v>1.0762095</c:v>
                </c:pt>
                <c:pt idx="13704">
                  <c:v>1.0764689999999999</c:v>
                </c:pt>
                <c:pt idx="13705">
                  <c:v>1.0766964999999995</c:v>
                </c:pt>
                <c:pt idx="13706">
                  <c:v>1.0766114999999998</c:v>
                </c:pt>
                <c:pt idx="13707">
                  <c:v>1.0761517999999999</c:v>
                </c:pt>
                <c:pt idx="13708">
                  <c:v>1.0756076999999995</c:v>
                </c:pt>
                <c:pt idx="13709">
                  <c:v>1.0753676999999995</c:v>
                </c:pt>
                <c:pt idx="13710">
                  <c:v>1.0755385</c:v>
                </c:pt>
                <c:pt idx="13711">
                  <c:v>1.0758698999999994</c:v>
                </c:pt>
                <c:pt idx="13712">
                  <c:v>1.0760502000000001</c:v>
                </c:pt>
                <c:pt idx="13713">
                  <c:v>1.0760147</c:v>
                </c:pt>
                <c:pt idx="13714">
                  <c:v>1.0759277999999994</c:v>
                </c:pt>
                <c:pt idx="13715">
                  <c:v>1.0759131</c:v>
                </c:pt>
                <c:pt idx="13716">
                  <c:v>1.0758987999999996</c:v>
                </c:pt>
                <c:pt idx="13717">
                  <c:v>1.0757627999999995</c:v>
                </c:pt>
                <c:pt idx="13718">
                  <c:v>1.0755641999999994</c:v>
                </c:pt>
                <c:pt idx="13719">
                  <c:v>1.0755379999999999</c:v>
                </c:pt>
                <c:pt idx="13720">
                  <c:v>1.075829399999999</c:v>
                </c:pt>
                <c:pt idx="13721">
                  <c:v>1.0762858000000004</c:v>
                </c:pt>
                <c:pt idx="13722">
                  <c:v>1.0765734</c:v>
                </c:pt>
                <c:pt idx="13723">
                  <c:v>1.0765153000000001</c:v>
                </c:pt>
                <c:pt idx="13724">
                  <c:v>1.0762771000000004</c:v>
                </c:pt>
                <c:pt idx="13725">
                  <c:v>1.0761830999999999</c:v>
                </c:pt>
                <c:pt idx="13726">
                  <c:v>1.0763601</c:v>
                </c:pt>
                <c:pt idx="13727">
                  <c:v>1.0766005999999999</c:v>
                </c:pt>
                <c:pt idx="13728">
                  <c:v>1.0765922999999995</c:v>
                </c:pt>
                <c:pt idx="13729">
                  <c:v>1.0762615999999998</c:v>
                </c:pt>
                <c:pt idx="13730">
                  <c:v>1.0758441999999995</c:v>
                </c:pt>
                <c:pt idx="13731">
                  <c:v>1.0756170999999999</c:v>
                </c:pt>
                <c:pt idx="13732">
                  <c:v>1.0756119</c:v>
                </c:pt>
                <c:pt idx="13733">
                  <c:v>1.0756348999999994</c:v>
                </c:pt>
                <c:pt idx="13734">
                  <c:v>1.0755524999999999</c:v>
                </c:pt>
                <c:pt idx="13735">
                  <c:v>1.075491299999999</c:v>
                </c:pt>
                <c:pt idx="13736">
                  <c:v>1.0757076999999995</c:v>
                </c:pt>
                <c:pt idx="13737">
                  <c:v>1.0762664</c:v>
                </c:pt>
                <c:pt idx="13738">
                  <c:v>1.0768873999999999</c:v>
                </c:pt>
                <c:pt idx="13739">
                  <c:v>1.0771415999999998</c:v>
                </c:pt>
                <c:pt idx="13740">
                  <c:v>1.0768104999999999</c:v>
                </c:pt>
                <c:pt idx="13741">
                  <c:v>1.0760651999999999</c:v>
                </c:pt>
                <c:pt idx="13742">
                  <c:v>1.0753155999999999</c:v>
                </c:pt>
                <c:pt idx="13743">
                  <c:v>1.0749061999999998</c:v>
                </c:pt>
                <c:pt idx="13744">
                  <c:v>1.0749260999999994</c:v>
                </c:pt>
                <c:pt idx="13745">
                  <c:v>1.0752297999999996</c:v>
                </c:pt>
                <c:pt idx="13746">
                  <c:v>1.0755815</c:v>
                </c:pt>
                <c:pt idx="13747">
                  <c:v>1.0757950999999994</c:v>
                </c:pt>
                <c:pt idx="13748">
                  <c:v>1.0758066999999996</c:v>
                </c:pt>
                <c:pt idx="13749">
                  <c:v>1.0756787999999995</c:v>
                </c:pt>
                <c:pt idx="13750">
                  <c:v>1.0755585999999999</c:v>
                </c:pt>
                <c:pt idx="13751">
                  <c:v>1.0755949999999994</c:v>
                </c:pt>
                <c:pt idx="13752">
                  <c:v>1.0758401</c:v>
                </c:pt>
                <c:pt idx="13753">
                  <c:v>1.0761897</c:v>
                </c:pt>
                <c:pt idx="13754">
                  <c:v>1.0764320999999999</c:v>
                </c:pt>
                <c:pt idx="13755">
                  <c:v>1.0763955999999999</c:v>
                </c:pt>
                <c:pt idx="13756">
                  <c:v>1.0760978999999999</c:v>
                </c:pt>
                <c:pt idx="13757">
                  <c:v>1.0757525999999999</c:v>
                </c:pt>
                <c:pt idx="13758">
                  <c:v>1.0755991999999994</c:v>
                </c:pt>
                <c:pt idx="13759">
                  <c:v>1.0757013999999996</c:v>
                </c:pt>
                <c:pt idx="13760">
                  <c:v>1.0759122999999995</c:v>
                </c:pt>
                <c:pt idx="13761">
                  <c:v>1.0760433</c:v>
                </c:pt>
                <c:pt idx="13762">
                  <c:v>1.0760563999999999</c:v>
                </c:pt>
                <c:pt idx="13763">
                  <c:v>1.0760681999999999</c:v>
                </c:pt>
                <c:pt idx="13764">
                  <c:v>1.0761767999999998</c:v>
                </c:pt>
                <c:pt idx="13765">
                  <c:v>1.0763246999999996</c:v>
                </c:pt>
                <c:pt idx="13766">
                  <c:v>1.0763725000000004</c:v>
                </c:pt>
                <c:pt idx="13767">
                  <c:v>1.0762883999999999</c:v>
                </c:pt>
                <c:pt idx="13768">
                  <c:v>1.0762087999999999</c:v>
                </c:pt>
                <c:pt idx="13769">
                  <c:v>1.0762832</c:v>
                </c:pt>
                <c:pt idx="13770">
                  <c:v>1.0764791</c:v>
                </c:pt>
                <c:pt idx="13771">
                  <c:v>1.0765849999999999</c:v>
                </c:pt>
                <c:pt idx="13772">
                  <c:v>1.076425</c:v>
                </c:pt>
                <c:pt idx="13773">
                  <c:v>1.0760567999999999</c:v>
                </c:pt>
                <c:pt idx="13774">
                  <c:v>1.0757452999999995</c:v>
                </c:pt>
                <c:pt idx="13775">
                  <c:v>1.0757426999999995</c:v>
                </c:pt>
                <c:pt idx="13776">
                  <c:v>1.0760886999999999</c:v>
                </c:pt>
                <c:pt idx="13777">
                  <c:v>1.0765970999999999</c:v>
                </c:pt>
                <c:pt idx="13778">
                  <c:v>1.0770046999999996</c:v>
                </c:pt>
                <c:pt idx="13779">
                  <c:v>1.0771390999999995</c:v>
                </c:pt>
                <c:pt idx="13780">
                  <c:v>1.0769932999999994</c:v>
                </c:pt>
                <c:pt idx="13781">
                  <c:v>1.0766913999999996</c:v>
                </c:pt>
                <c:pt idx="13782">
                  <c:v>1.0763944999999995</c:v>
                </c:pt>
                <c:pt idx="13783">
                  <c:v>1.0762064</c:v>
                </c:pt>
                <c:pt idx="13784">
                  <c:v>1.0761292999999994</c:v>
                </c:pt>
                <c:pt idx="13785">
                  <c:v>1.0760981999999999</c:v>
                </c:pt>
                <c:pt idx="13786">
                  <c:v>1.0760639999999999</c:v>
                </c:pt>
                <c:pt idx="13787">
                  <c:v>1.076044</c:v>
                </c:pt>
                <c:pt idx="13788">
                  <c:v>1.0760822000000001</c:v>
                </c:pt>
                <c:pt idx="13789">
                  <c:v>1.0761555000000005</c:v>
                </c:pt>
                <c:pt idx="13790">
                  <c:v>1.0761474000000004</c:v>
                </c:pt>
                <c:pt idx="13791">
                  <c:v>1.0759425999999999</c:v>
                </c:pt>
                <c:pt idx="13792">
                  <c:v>1.0755641999999994</c:v>
                </c:pt>
                <c:pt idx="13793">
                  <c:v>1.0751953999999995</c:v>
                </c:pt>
                <c:pt idx="13794">
                  <c:v>1.0750472</c:v>
                </c:pt>
                <c:pt idx="13795">
                  <c:v>1.0751989</c:v>
                </c:pt>
                <c:pt idx="13796">
                  <c:v>1.0755751999999998</c:v>
                </c:pt>
                <c:pt idx="13797">
                  <c:v>1.0760398</c:v>
                </c:pt>
                <c:pt idx="13798">
                  <c:v>1.0764688</c:v>
                </c:pt>
                <c:pt idx="13799">
                  <c:v>1.0767409999999999</c:v>
                </c:pt>
                <c:pt idx="13800">
                  <c:v>1.0767357</c:v>
                </c:pt>
                <c:pt idx="13801">
                  <c:v>1.0764369999999999</c:v>
                </c:pt>
                <c:pt idx="13802">
                  <c:v>1.0760476000000001</c:v>
                </c:pt>
                <c:pt idx="13803">
                  <c:v>1.0759053999999995</c:v>
                </c:pt>
                <c:pt idx="13804">
                  <c:v>1.0761939</c:v>
                </c:pt>
                <c:pt idx="13805">
                  <c:v>1.0767295999999995</c:v>
                </c:pt>
                <c:pt idx="13806">
                  <c:v>1.0770961999999995</c:v>
                </c:pt>
                <c:pt idx="13807">
                  <c:v>1.0770237999999996</c:v>
                </c:pt>
                <c:pt idx="13808">
                  <c:v>1.0766152999999998</c:v>
                </c:pt>
                <c:pt idx="13809">
                  <c:v>1.0761911999999998</c:v>
                </c:pt>
                <c:pt idx="13810">
                  <c:v>1.0759576</c:v>
                </c:pt>
                <c:pt idx="13811">
                  <c:v>1.075877</c:v>
                </c:pt>
                <c:pt idx="13812">
                  <c:v>1.0758270999999995</c:v>
                </c:pt>
                <c:pt idx="13813">
                  <c:v>1.0757836999999995</c:v>
                </c:pt>
                <c:pt idx="13814">
                  <c:v>1.0758001999999998</c:v>
                </c:pt>
                <c:pt idx="13815">
                  <c:v>1.0758705999999998</c:v>
                </c:pt>
                <c:pt idx="13816">
                  <c:v>1.0759076999999995</c:v>
                </c:pt>
                <c:pt idx="13817">
                  <c:v>1.0758717999999994</c:v>
                </c:pt>
                <c:pt idx="13818">
                  <c:v>1.0758521999999999</c:v>
                </c:pt>
                <c:pt idx="13819">
                  <c:v>1.0759835</c:v>
                </c:pt>
                <c:pt idx="13820">
                  <c:v>1.0762991</c:v>
                </c:pt>
                <c:pt idx="13821">
                  <c:v>1.0766947999999994</c:v>
                </c:pt>
                <c:pt idx="13822">
                  <c:v>1.0770024999999999</c:v>
                </c:pt>
                <c:pt idx="13823">
                  <c:v>1.0770741999999998</c:v>
                </c:pt>
                <c:pt idx="13824">
                  <c:v>1.0768407</c:v>
                </c:pt>
                <c:pt idx="13825">
                  <c:v>1.0763798</c:v>
                </c:pt>
                <c:pt idx="13826">
                  <c:v>1.0759372999999994</c:v>
                </c:pt>
                <c:pt idx="13827">
                  <c:v>1.0757957999999994</c:v>
                </c:pt>
                <c:pt idx="13828">
                  <c:v>1.0760326</c:v>
                </c:pt>
                <c:pt idx="13829">
                  <c:v>1.0764208</c:v>
                </c:pt>
                <c:pt idx="13830">
                  <c:v>1.0766450000000001</c:v>
                </c:pt>
                <c:pt idx="13831">
                  <c:v>1.0766231999999998</c:v>
                </c:pt>
                <c:pt idx="13832">
                  <c:v>1.0765567</c:v>
                </c:pt>
                <c:pt idx="13833">
                  <c:v>1.0766458999999999</c:v>
                </c:pt>
                <c:pt idx="13834">
                  <c:v>1.0768453</c:v>
                </c:pt>
                <c:pt idx="13835">
                  <c:v>1.0769708</c:v>
                </c:pt>
                <c:pt idx="13836">
                  <c:v>1.0769966999999996</c:v>
                </c:pt>
                <c:pt idx="13837">
                  <c:v>1.0771123999999999</c:v>
                </c:pt>
                <c:pt idx="13838">
                  <c:v>1.0774481</c:v>
                </c:pt>
                <c:pt idx="13839">
                  <c:v>1.0778360999999994</c:v>
                </c:pt>
                <c:pt idx="13840">
                  <c:v>1.0779398999999996</c:v>
                </c:pt>
                <c:pt idx="13841">
                  <c:v>1.0776022999999995</c:v>
                </c:pt>
                <c:pt idx="13842">
                  <c:v>1.0769970999999998</c:v>
                </c:pt>
                <c:pt idx="13843">
                  <c:v>1.0764326</c:v>
                </c:pt>
                <c:pt idx="13844">
                  <c:v>1.0760904</c:v>
                </c:pt>
                <c:pt idx="13845">
                  <c:v>1.0759741999999994</c:v>
                </c:pt>
                <c:pt idx="13846">
                  <c:v>1.0760133000000001</c:v>
                </c:pt>
                <c:pt idx="13847">
                  <c:v>1.0761197999999998</c:v>
                </c:pt>
                <c:pt idx="13848">
                  <c:v>1.0761759000000004</c:v>
                </c:pt>
                <c:pt idx="13849">
                  <c:v>1.0760835000000004</c:v>
                </c:pt>
                <c:pt idx="13850">
                  <c:v>1.0758738999999995</c:v>
                </c:pt>
                <c:pt idx="13851">
                  <c:v>1.0757022999999994</c:v>
                </c:pt>
                <c:pt idx="13852">
                  <c:v>1.0756739</c:v>
                </c:pt>
                <c:pt idx="13853">
                  <c:v>1.0757144999999995</c:v>
                </c:pt>
                <c:pt idx="13854">
                  <c:v>1.0756755999999998</c:v>
                </c:pt>
                <c:pt idx="13855">
                  <c:v>1.0755496999999994</c:v>
                </c:pt>
                <c:pt idx="13856">
                  <c:v>1.0754994999999994</c:v>
                </c:pt>
                <c:pt idx="13857">
                  <c:v>1.0756583</c:v>
                </c:pt>
                <c:pt idx="13858">
                  <c:v>1.0759698999999996</c:v>
                </c:pt>
                <c:pt idx="13859">
                  <c:v>1.0762723999999999</c:v>
                </c:pt>
                <c:pt idx="13860">
                  <c:v>1.0764828000000004</c:v>
                </c:pt>
                <c:pt idx="13861">
                  <c:v>1.0766273</c:v>
                </c:pt>
                <c:pt idx="13862">
                  <c:v>1.0767118</c:v>
                </c:pt>
                <c:pt idx="13863">
                  <c:v>1.0766633999999995</c:v>
                </c:pt>
                <c:pt idx="13864">
                  <c:v>1.0764404999999999</c:v>
                </c:pt>
                <c:pt idx="13865">
                  <c:v>1.0761301999999999</c:v>
                </c:pt>
                <c:pt idx="13866">
                  <c:v>1.0758730999999995</c:v>
                </c:pt>
                <c:pt idx="13867">
                  <c:v>1.075734699999999</c:v>
                </c:pt>
                <c:pt idx="13868">
                  <c:v>1.0757334999999995</c:v>
                </c:pt>
                <c:pt idx="13869">
                  <c:v>1.0759747999999996</c:v>
                </c:pt>
                <c:pt idx="13870">
                  <c:v>1.0766258</c:v>
                </c:pt>
                <c:pt idx="13871">
                  <c:v>1.0776685999999998</c:v>
                </c:pt>
                <c:pt idx="13872">
                  <c:v>1.0787309999999999</c:v>
                </c:pt>
                <c:pt idx="13873">
                  <c:v>1.0792875000000004</c:v>
                </c:pt>
                <c:pt idx="13874">
                  <c:v>1.0790924</c:v>
                </c:pt>
                <c:pt idx="13875">
                  <c:v>1.0783817</c:v>
                </c:pt>
                <c:pt idx="13876">
                  <c:v>1.0776151</c:v>
                </c:pt>
                <c:pt idx="13877">
                  <c:v>1.0770652999999994</c:v>
                </c:pt>
                <c:pt idx="13878">
                  <c:v>1.0766951</c:v>
                </c:pt>
                <c:pt idx="13879">
                  <c:v>1.0763615</c:v>
                </c:pt>
                <c:pt idx="13880">
                  <c:v>1.0760343999999995</c:v>
                </c:pt>
                <c:pt idx="13881">
                  <c:v>1.0757924999999995</c:v>
                </c:pt>
                <c:pt idx="13882">
                  <c:v>1.0756794999999995</c:v>
                </c:pt>
                <c:pt idx="13883">
                  <c:v>1.0756348999999994</c:v>
                </c:pt>
                <c:pt idx="13884">
                  <c:v>1.0755744999999994</c:v>
                </c:pt>
                <c:pt idx="13885">
                  <c:v>1.0754979999999998</c:v>
                </c:pt>
                <c:pt idx="13886">
                  <c:v>1.0755072999999995</c:v>
                </c:pt>
                <c:pt idx="13887">
                  <c:v>1.0757268999999994</c:v>
                </c:pt>
                <c:pt idx="13888">
                  <c:v>1.0761936999999995</c:v>
                </c:pt>
                <c:pt idx="13889">
                  <c:v>1.0767907999999995</c:v>
                </c:pt>
                <c:pt idx="13890">
                  <c:v>1.077283</c:v>
                </c:pt>
                <c:pt idx="13891">
                  <c:v>1.0774638999999995</c:v>
                </c:pt>
                <c:pt idx="13892">
                  <c:v>1.0773145</c:v>
                </c:pt>
                <c:pt idx="13893">
                  <c:v>1.0770217999999996</c:v>
                </c:pt>
                <c:pt idx="13894">
                  <c:v>1.0768187</c:v>
                </c:pt>
                <c:pt idx="13895">
                  <c:v>1.0767883</c:v>
                </c:pt>
                <c:pt idx="13896">
                  <c:v>1.0768311999999998</c:v>
                </c:pt>
                <c:pt idx="13897">
                  <c:v>1.0768160999999998</c:v>
                </c:pt>
                <c:pt idx="13898">
                  <c:v>1.0767315</c:v>
                </c:pt>
                <c:pt idx="13899">
                  <c:v>1.0766796999999995</c:v>
                </c:pt>
                <c:pt idx="13900">
                  <c:v>1.0767566</c:v>
                </c:pt>
                <c:pt idx="13901">
                  <c:v>1.0769605</c:v>
                </c:pt>
                <c:pt idx="13902">
                  <c:v>1.0771998999999994</c:v>
                </c:pt>
                <c:pt idx="13903">
                  <c:v>1.0773575000000004</c:v>
                </c:pt>
                <c:pt idx="13904">
                  <c:v>1.0773459000000001</c:v>
                </c:pt>
                <c:pt idx="13905">
                  <c:v>1.0771434</c:v>
                </c:pt>
                <c:pt idx="13906">
                  <c:v>1.0768158999999999</c:v>
                </c:pt>
                <c:pt idx="13907">
                  <c:v>1.0764952999999995</c:v>
                </c:pt>
                <c:pt idx="13908">
                  <c:v>1.0763088000000001</c:v>
                </c:pt>
                <c:pt idx="13909">
                  <c:v>1.0763007999999998</c:v>
                </c:pt>
                <c:pt idx="13910">
                  <c:v>1.0764175000000005</c:v>
                </c:pt>
                <c:pt idx="13911">
                  <c:v>1.0765511000000001</c:v>
                </c:pt>
                <c:pt idx="13912">
                  <c:v>1.0765970999999999</c:v>
                </c:pt>
                <c:pt idx="13913">
                  <c:v>1.0764912999999994</c:v>
                </c:pt>
                <c:pt idx="13914">
                  <c:v>1.0762324999999999</c:v>
                </c:pt>
                <c:pt idx="13915">
                  <c:v>1.0758863999999995</c:v>
                </c:pt>
                <c:pt idx="13916">
                  <c:v>1.0755566999999995</c:v>
                </c:pt>
                <c:pt idx="13917">
                  <c:v>1.0753298999999994</c:v>
                </c:pt>
                <c:pt idx="13918">
                  <c:v>1.0752425999999999</c:v>
                </c:pt>
                <c:pt idx="13919">
                  <c:v>1.0752990999999996</c:v>
                </c:pt>
                <c:pt idx="13920">
                  <c:v>1.0754937999999994</c:v>
                </c:pt>
                <c:pt idx="13921">
                  <c:v>1.0757873</c:v>
                </c:pt>
                <c:pt idx="13922">
                  <c:v>1.0760673999999999</c:v>
                </c:pt>
                <c:pt idx="13923">
                  <c:v>1.0761860000000001</c:v>
                </c:pt>
                <c:pt idx="13924">
                  <c:v>1.0760791999999999</c:v>
                </c:pt>
                <c:pt idx="13925">
                  <c:v>1.0758508999999998</c:v>
                </c:pt>
                <c:pt idx="13926">
                  <c:v>1.0757096999999995</c:v>
                </c:pt>
                <c:pt idx="13927">
                  <c:v>1.0758071999999999</c:v>
                </c:pt>
                <c:pt idx="13928">
                  <c:v>1.0761217999999995</c:v>
                </c:pt>
                <c:pt idx="13929">
                  <c:v>1.0764863999999998</c:v>
                </c:pt>
                <c:pt idx="13930">
                  <c:v>1.0767149</c:v>
                </c:pt>
                <c:pt idx="13931">
                  <c:v>1.0767291999999995</c:v>
                </c:pt>
                <c:pt idx="13932">
                  <c:v>1.0766267999999994</c:v>
                </c:pt>
                <c:pt idx="13933">
                  <c:v>1.0766377999999999</c:v>
                </c:pt>
                <c:pt idx="13934">
                  <c:v>1.0769586</c:v>
                </c:pt>
                <c:pt idx="13935">
                  <c:v>1.0775504</c:v>
                </c:pt>
                <c:pt idx="13936">
                  <c:v>1.0780919</c:v>
                </c:pt>
                <c:pt idx="13937">
                  <c:v>1.0782037</c:v>
                </c:pt>
                <c:pt idx="13938">
                  <c:v>1.0777767999999996</c:v>
                </c:pt>
                <c:pt idx="13939">
                  <c:v>1.0770815999999999</c:v>
                </c:pt>
                <c:pt idx="13940">
                  <c:v>1.076519</c:v>
                </c:pt>
                <c:pt idx="13941">
                  <c:v>1.0762765999999999</c:v>
                </c:pt>
                <c:pt idx="13942">
                  <c:v>1.0762489000000004</c:v>
                </c:pt>
                <c:pt idx="13943">
                  <c:v>1.0762505000000004</c:v>
                </c:pt>
                <c:pt idx="13944">
                  <c:v>1.0762320999999999</c:v>
                </c:pt>
                <c:pt idx="13945">
                  <c:v>1.0762554000000004</c:v>
                </c:pt>
                <c:pt idx="13946">
                  <c:v>1.0763358999999999</c:v>
                </c:pt>
                <c:pt idx="13947">
                  <c:v>1.0763993999999995</c:v>
                </c:pt>
                <c:pt idx="13948">
                  <c:v>1.0763995999999998</c:v>
                </c:pt>
                <c:pt idx="13949">
                  <c:v>1.0764037</c:v>
                </c:pt>
                <c:pt idx="13950">
                  <c:v>1.0765089999999999</c:v>
                </c:pt>
                <c:pt idx="13951">
                  <c:v>1.0767074999999999</c:v>
                </c:pt>
                <c:pt idx="13952">
                  <c:v>1.0768757</c:v>
                </c:pt>
                <c:pt idx="13953">
                  <c:v>1.0768871000000004</c:v>
                </c:pt>
                <c:pt idx="13954">
                  <c:v>1.0766974</c:v>
                </c:pt>
                <c:pt idx="13955">
                  <c:v>1.0763365</c:v>
                </c:pt>
                <c:pt idx="13956">
                  <c:v>1.0758939999999995</c:v>
                </c:pt>
                <c:pt idx="13957">
                  <c:v>1.0755347999999996</c:v>
                </c:pt>
                <c:pt idx="13958">
                  <c:v>1.0754591999999998</c:v>
                </c:pt>
                <c:pt idx="13959">
                  <c:v>1.0757455</c:v>
                </c:pt>
                <c:pt idx="13960">
                  <c:v>1.0762236999999995</c:v>
                </c:pt>
                <c:pt idx="13961">
                  <c:v>1.0765711</c:v>
                </c:pt>
                <c:pt idx="13962">
                  <c:v>1.0765932999999994</c:v>
                </c:pt>
                <c:pt idx="13963">
                  <c:v>1.0764026</c:v>
                </c:pt>
                <c:pt idx="13964">
                  <c:v>1.0762860000000001</c:v>
                </c:pt>
                <c:pt idx="13965">
                  <c:v>1.0764024000000001</c:v>
                </c:pt>
                <c:pt idx="13966">
                  <c:v>1.0766340999999995</c:v>
                </c:pt>
                <c:pt idx="13967">
                  <c:v>1.0767297999999994</c:v>
                </c:pt>
                <c:pt idx="13968">
                  <c:v>1.0765552999999999</c:v>
                </c:pt>
                <c:pt idx="13969">
                  <c:v>1.076201</c:v>
                </c:pt>
                <c:pt idx="13970">
                  <c:v>1.0758930999999996</c:v>
                </c:pt>
                <c:pt idx="13971">
                  <c:v>1.0758267999999993</c:v>
                </c:pt>
                <c:pt idx="13972">
                  <c:v>1.0760501000000005</c:v>
                </c:pt>
                <c:pt idx="13973">
                  <c:v>1.0764397999999995</c:v>
                </c:pt>
                <c:pt idx="13974">
                  <c:v>1.0767780999999998</c:v>
                </c:pt>
                <c:pt idx="13975">
                  <c:v>1.076905</c:v>
                </c:pt>
                <c:pt idx="13976">
                  <c:v>1.0768500999999999</c:v>
                </c:pt>
                <c:pt idx="13977">
                  <c:v>1.0768103999999998</c:v>
                </c:pt>
                <c:pt idx="13978">
                  <c:v>1.0769591999999999</c:v>
                </c:pt>
                <c:pt idx="13979">
                  <c:v>1.0772550999999999</c:v>
                </c:pt>
                <c:pt idx="13980">
                  <c:v>1.0774528999999999</c:v>
                </c:pt>
                <c:pt idx="13981">
                  <c:v>1.0773213999999995</c:v>
                </c:pt>
                <c:pt idx="13982">
                  <c:v>1.0768538999999999</c:v>
                </c:pt>
                <c:pt idx="13983">
                  <c:v>1.0762759000000004</c:v>
                </c:pt>
                <c:pt idx="13984">
                  <c:v>1.0758586999999995</c:v>
                </c:pt>
                <c:pt idx="13985">
                  <c:v>1.0757325</c:v>
                </c:pt>
                <c:pt idx="13986">
                  <c:v>1.0758425</c:v>
                </c:pt>
                <c:pt idx="13987">
                  <c:v>1.0760383999999998</c:v>
                </c:pt>
                <c:pt idx="13988">
                  <c:v>1.0761965</c:v>
                </c:pt>
                <c:pt idx="13989">
                  <c:v>1.0762795999999999</c:v>
                </c:pt>
                <c:pt idx="13990">
                  <c:v>1.0763155000000004</c:v>
                </c:pt>
                <c:pt idx="13991">
                  <c:v>1.0763311999999998</c:v>
                </c:pt>
                <c:pt idx="13992">
                  <c:v>1.0763133</c:v>
                </c:pt>
                <c:pt idx="13993">
                  <c:v>1.0762301000000001</c:v>
                </c:pt>
                <c:pt idx="13994">
                  <c:v>1.0760888000000004</c:v>
                </c:pt>
                <c:pt idx="13995">
                  <c:v>1.0759581</c:v>
                </c:pt>
                <c:pt idx="13996">
                  <c:v>1.0759194999999995</c:v>
                </c:pt>
                <c:pt idx="13997">
                  <c:v>1.0759990999999995</c:v>
                </c:pt>
                <c:pt idx="13998">
                  <c:v>1.0761502000000001</c:v>
                </c:pt>
                <c:pt idx="13999">
                  <c:v>1.0763061</c:v>
                </c:pt>
                <c:pt idx="14000">
                  <c:v>1.0764313999999995</c:v>
                </c:pt>
                <c:pt idx="14001">
                  <c:v>1.0765255999999999</c:v>
                </c:pt>
                <c:pt idx="14002">
                  <c:v>1.0765917999999994</c:v>
                </c:pt>
                <c:pt idx="14003">
                  <c:v>1.0766192999999995</c:v>
                </c:pt>
                <c:pt idx="14004">
                  <c:v>1.0765891999999999</c:v>
                </c:pt>
                <c:pt idx="14005">
                  <c:v>1.0764799999999999</c:v>
                </c:pt>
                <c:pt idx="14006">
                  <c:v>1.0762825000000005</c:v>
                </c:pt>
                <c:pt idx="14007">
                  <c:v>1.0760386</c:v>
                </c:pt>
                <c:pt idx="14008">
                  <c:v>1.0758659999999998</c:v>
                </c:pt>
                <c:pt idx="14009">
                  <c:v>1.0758993999999993</c:v>
                </c:pt>
                <c:pt idx="14010">
                  <c:v>1.0761573000000004</c:v>
                </c:pt>
                <c:pt idx="14011">
                  <c:v>1.0764729000000004</c:v>
                </c:pt>
                <c:pt idx="14012">
                  <c:v>1.0766133999999998</c:v>
                </c:pt>
                <c:pt idx="14013">
                  <c:v>1.0765004999999999</c:v>
                </c:pt>
                <c:pt idx="14014">
                  <c:v>1.0762981</c:v>
                </c:pt>
                <c:pt idx="14015">
                  <c:v>1.0762531000000004</c:v>
                </c:pt>
                <c:pt idx="14016">
                  <c:v>1.0764511999999999</c:v>
                </c:pt>
                <c:pt idx="14017">
                  <c:v>1.0767580000000001</c:v>
                </c:pt>
                <c:pt idx="14018">
                  <c:v>1.0769930999999995</c:v>
                </c:pt>
                <c:pt idx="14019">
                  <c:v>1.0771187</c:v>
                </c:pt>
                <c:pt idx="14020">
                  <c:v>1.0772165</c:v>
                </c:pt>
                <c:pt idx="14021">
                  <c:v>1.0773102999999995</c:v>
                </c:pt>
                <c:pt idx="14022">
                  <c:v>1.0772885999999999</c:v>
                </c:pt>
                <c:pt idx="14023">
                  <c:v>1.0770322999999995</c:v>
                </c:pt>
                <c:pt idx="14024">
                  <c:v>1.0765838999999999</c:v>
                </c:pt>
                <c:pt idx="14025">
                  <c:v>1.0761444</c:v>
                </c:pt>
                <c:pt idx="14026">
                  <c:v>1.0759025</c:v>
                </c:pt>
                <c:pt idx="14027">
                  <c:v>1.0759035999999995</c:v>
                </c:pt>
                <c:pt idx="14028">
                  <c:v>1.0760894999999999</c:v>
                </c:pt>
                <c:pt idx="14029">
                  <c:v>1.0764072</c:v>
                </c:pt>
                <c:pt idx="14030">
                  <c:v>1.0768187999999999</c:v>
                </c:pt>
                <c:pt idx="14031">
                  <c:v>1.0772271999999998</c:v>
                </c:pt>
                <c:pt idx="14032">
                  <c:v>1.0774742999999996</c:v>
                </c:pt>
                <c:pt idx="14033">
                  <c:v>1.0774786999999995</c:v>
                </c:pt>
                <c:pt idx="14034">
                  <c:v>1.0773495999999998</c:v>
                </c:pt>
                <c:pt idx="14035">
                  <c:v>1.077294299999999</c:v>
                </c:pt>
                <c:pt idx="14036">
                  <c:v>1.0773880999999998</c:v>
                </c:pt>
                <c:pt idx="14037">
                  <c:v>1.0774791999999995</c:v>
                </c:pt>
                <c:pt idx="14038">
                  <c:v>1.0773617999999996</c:v>
                </c:pt>
                <c:pt idx="14039">
                  <c:v>1.0770259</c:v>
                </c:pt>
                <c:pt idx="14040">
                  <c:v>1.0766876999999999</c:v>
                </c:pt>
                <c:pt idx="14041">
                  <c:v>1.07657</c:v>
                </c:pt>
                <c:pt idx="14042">
                  <c:v>1.0766978999999999</c:v>
                </c:pt>
                <c:pt idx="14043">
                  <c:v>1.0769271</c:v>
                </c:pt>
                <c:pt idx="14044">
                  <c:v>1.0771166999999995</c:v>
                </c:pt>
                <c:pt idx="14045">
                  <c:v>1.0772109999999999</c:v>
                </c:pt>
                <c:pt idx="14046">
                  <c:v>1.0771799</c:v>
                </c:pt>
                <c:pt idx="14047">
                  <c:v>1.0769754</c:v>
                </c:pt>
                <c:pt idx="14048">
                  <c:v>1.0766163</c:v>
                </c:pt>
                <c:pt idx="14049">
                  <c:v>1.0762673999999999</c:v>
                </c:pt>
                <c:pt idx="14050">
                  <c:v>1.0761441999999999</c:v>
                </c:pt>
                <c:pt idx="14051">
                  <c:v>1.0763062999999995</c:v>
                </c:pt>
                <c:pt idx="14052">
                  <c:v>1.0765838999999999</c:v>
                </c:pt>
                <c:pt idx="14053">
                  <c:v>1.0767500999999999</c:v>
                </c:pt>
                <c:pt idx="14054">
                  <c:v>1.0767395999999998</c:v>
                </c:pt>
                <c:pt idx="14055">
                  <c:v>1.0766693999999994</c:v>
                </c:pt>
                <c:pt idx="14056">
                  <c:v>1.0766708999999999</c:v>
                </c:pt>
                <c:pt idx="14057">
                  <c:v>1.0767595000000001</c:v>
                </c:pt>
                <c:pt idx="14058">
                  <c:v>1.0768789000000001</c:v>
                </c:pt>
                <c:pt idx="14059">
                  <c:v>1.0770010999999995</c:v>
                </c:pt>
                <c:pt idx="14060">
                  <c:v>1.0771377</c:v>
                </c:pt>
                <c:pt idx="14061">
                  <c:v>1.0772815999999998</c:v>
                </c:pt>
                <c:pt idx="14062">
                  <c:v>1.0774001</c:v>
                </c:pt>
                <c:pt idx="14063">
                  <c:v>1.0774827</c:v>
                </c:pt>
                <c:pt idx="14064">
                  <c:v>1.0775424</c:v>
                </c:pt>
                <c:pt idx="14065">
                  <c:v>1.077558</c:v>
                </c:pt>
                <c:pt idx="14066">
                  <c:v>1.0774678</c:v>
                </c:pt>
                <c:pt idx="14067">
                  <c:v>1.0772681999999998</c:v>
                </c:pt>
                <c:pt idx="14068">
                  <c:v>1.0770745999999998</c:v>
                </c:pt>
                <c:pt idx="14069">
                  <c:v>1.0770137</c:v>
                </c:pt>
                <c:pt idx="14070">
                  <c:v>1.0770583</c:v>
                </c:pt>
                <c:pt idx="14071">
                  <c:v>1.0770434999999998</c:v>
                </c:pt>
                <c:pt idx="14072">
                  <c:v>1.0768789999999999</c:v>
                </c:pt>
                <c:pt idx="14073">
                  <c:v>1.0766876000000001</c:v>
                </c:pt>
                <c:pt idx="14074">
                  <c:v>1.0766661</c:v>
                </c:pt>
                <c:pt idx="14075">
                  <c:v>1.0768361999999998</c:v>
                </c:pt>
                <c:pt idx="14076">
                  <c:v>1.0770051999999999</c:v>
                </c:pt>
                <c:pt idx="14077">
                  <c:v>1.0769854999999999</c:v>
                </c:pt>
                <c:pt idx="14078">
                  <c:v>1.0767981</c:v>
                </c:pt>
                <c:pt idx="14079">
                  <c:v>1.0766345999999998</c:v>
                </c:pt>
                <c:pt idx="14080">
                  <c:v>1.0766690999999995</c:v>
                </c:pt>
                <c:pt idx="14081">
                  <c:v>1.0769519000000001</c:v>
                </c:pt>
                <c:pt idx="14082">
                  <c:v>1.0774289999999995</c:v>
                </c:pt>
                <c:pt idx="14083">
                  <c:v>1.0779595</c:v>
                </c:pt>
                <c:pt idx="14084">
                  <c:v>1.0783123999999999</c:v>
                </c:pt>
                <c:pt idx="14085">
                  <c:v>1.0782636999999995</c:v>
                </c:pt>
                <c:pt idx="14086">
                  <c:v>1.0778003999999994</c:v>
                </c:pt>
                <c:pt idx="14087">
                  <c:v>1.0771932999999996</c:v>
                </c:pt>
                <c:pt idx="14088">
                  <c:v>1.0767823000000001</c:v>
                </c:pt>
                <c:pt idx="14089">
                  <c:v>1.0766821000000004</c:v>
                </c:pt>
                <c:pt idx="14090">
                  <c:v>1.0767575000000005</c:v>
                </c:pt>
                <c:pt idx="14091">
                  <c:v>1.0768724000000001</c:v>
                </c:pt>
                <c:pt idx="14092">
                  <c:v>1.0770483</c:v>
                </c:pt>
                <c:pt idx="14093">
                  <c:v>1.0773149</c:v>
                </c:pt>
                <c:pt idx="14094">
                  <c:v>1.0775016999999996</c:v>
                </c:pt>
                <c:pt idx="14095">
                  <c:v>1.0773500999999999</c:v>
                </c:pt>
                <c:pt idx="14096">
                  <c:v>1.0768549999999999</c:v>
                </c:pt>
                <c:pt idx="14097">
                  <c:v>1.076371</c:v>
                </c:pt>
                <c:pt idx="14098">
                  <c:v>1.0762830999999999</c:v>
                </c:pt>
                <c:pt idx="14099">
                  <c:v>1.0766195000000001</c:v>
                </c:pt>
                <c:pt idx="14100">
                  <c:v>1.0770697999999994</c:v>
                </c:pt>
                <c:pt idx="14101">
                  <c:v>1.0773503999999998</c:v>
                </c:pt>
                <c:pt idx="14102">
                  <c:v>1.0774443999999996</c:v>
                </c:pt>
                <c:pt idx="14103">
                  <c:v>1.0774789999999999</c:v>
                </c:pt>
                <c:pt idx="14104">
                  <c:v>1.0775098999999995</c:v>
                </c:pt>
                <c:pt idx="14105">
                  <c:v>1.0775336999999996</c:v>
                </c:pt>
                <c:pt idx="14106">
                  <c:v>1.0776289999999995</c:v>
                </c:pt>
                <c:pt idx="14107">
                  <c:v>1.0779156999999995</c:v>
                </c:pt>
                <c:pt idx="14108">
                  <c:v>1.0783366999999995</c:v>
                </c:pt>
                <c:pt idx="14109">
                  <c:v>1.0786036999999995</c:v>
                </c:pt>
                <c:pt idx="14110">
                  <c:v>1.0784696999999994</c:v>
                </c:pt>
                <c:pt idx="14111">
                  <c:v>1.0780126000000001</c:v>
                </c:pt>
                <c:pt idx="14112">
                  <c:v>1.0775495999999998</c:v>
                </c:pt>
                <c:pt idx="14113">
                  <c:v>1.0772887999999998</c:v>
                </c:pt>
                <c:pt idx="14114">
                  <c:v>1.0771663999999994</c:v>
                </c:pt>
                <c:pt idx="14115">
                  <c:v>1.0770355999999999</c:v>
                </c:pt>
                <c:pt idx="14116">
                  <c:v>1.0768997999999996</c:v>
                </c:pt>
                <c:pt idx="14117">
                  <c:v>1.0768707</c:v>
                </c:pt>
                <c:pt idx="14118">
                  <c:v>1.0769529000000004</c:v>
                </c:pt>
                <c:pt idx="14119">
                  <c:v>1.0770032999999994</c:v>
                </c:pt>
                <c:pt idx="14120">
                  <c:v>1.0769286999999994</c:v>
                </c:pt>
                <c:pt idx="14121">
                  <c:v>1.0768328</c:v>
                </c:pt>
                <c:pt idx="14122">
                  <c:v>1.0768905</c:v>
                </c:pt>
                <c:pt idx="14123">
                  <c:v>1.0771089</c:v>
                </c:pt>
                <c:pt idx="14124">
                  <c:v>1.0772887</c:v>
                </c:pt>
                <c:pt idx="14125">
                  <c:v>1.0772266999999995</c:v>
                </c:pt>
                <c:pt idx="14126">
                  <c:v>1.0769185999999999</c:v>
                </c:pt>
                <c:pt idx="14127">
                  <c:v>1.0765631</c:v>
                </c:pt>
                <c:pt idx="14128">
                  <c:v>1.0764049</c:v>
                </c:pt>
                <c:pt idx="14129">
                  <c:v>1.0765842999999995</c:v>
                </c:pt>
                <c:pt idx="14130">
                  <c:v>1.0770599999999999</c:v>
                </c:pt>
                <c:pt idx="14131">
                  <c:v>1.0776143999999994</c:v>
                </c:pt>
                <c:pt idx="14132">
                  <c:v>1.0779508999999998</c:v>
                </c:pt>
                <c:pt idx="14133">
                  <c:v>1.0778821999999999</c:v>
                </c:pt>
                <c:pt idx="14134">
                  <c:v>1.0774785999999998</c:v>
                </c:pt>
                <c:pt idx="14135">
                  <c:v>1.0770153</c:v>
                </c:pt>
                <c:pt idx="14136">
                  <c:v>1.0767587999999999</c:v>
                </c:pt>
                <c:pt idx="14137">
                  <c:v>1.0768043999999994</c:v>
                </c:pt>
                <c:pt idx="14138">
                  <c:v>1.0770879000000004</c:v>
                </c:pt>
                <c:pt idx="14139">
                  <c:v>1.0774808</c:v>
                </c:pt>
                <c:pt idx="14140">
                  <c:v>1.0778325999999998</c:v>
                </c:pt>
                <c:pt idx="14141">
                  <c:v>1.0779827</c:v>
                </c:pt>
                <c:pt idx="14142">
                  <c:v>1.0778403999999995</c:v>
                </c:pt>
                <c:pt idx="14143">
                  <c:v>1.0775074999999998</c:v>
                </c:pt>
                <c:pt idx="14144">
                  <c:v>1.0772602999999994</c:v>
                </c:pt>
                <c:pt idx="14145">
                  <c:v>1.0773390999999994</c:v>
                </c:pt>
                <c:pt idx="14146">
                  <c:v>1.0777336999999996</c:v>
                </c:pt>
                <c:pt idx="14147">
                  <c:v>1.0781898999999999</c:v>
                </c:pt>
                <c:pt idx="14148">
                  <c:v>1.0784208</c:v>
                </c:pt>
                <c:pt idx="14149">
                  <c:v>1.0783003999999998</c:v>
                </c:pt>
                <c:pt idx="14150">
                  <c:v>1.0778953999999996</c:v>
                </c:pt>
                <c:pt idx="14151">
                  <c:v>1.0773940999999996</c:v>
                </c:pt>
                <c:pt idx="14152">
                  <c:v>1.0770246999999991</c:v>
                </c:pt>
                <c:pt idx="14153">
                  <c:v>1.0769629999999999</c:v>
                </c:pt>
                <c:pt idx="14154">
                  <c:v>1.0772193999999995</c:v>
                </c:pt>
                <c:pt idx="14155">
                  <c:v>1.0776025</c:v>
                </c:pt>
                <c:pt idx="14156">
                  <c:v>1.0778509999999999</c:v>
                </c:pt>
                <c:pt idx="14157">
                  <c:v>1.0778415999999995</c:v>
                </c:pt>
                <c:pt idx="14158">
                  <c:v>1.0776528999999999</c:v>
                </c:pt>
                <c:pt idx="14159">
                  <c:v>1.077437</c:v>
                </c:pt>
                <c:pt idx="14160">
                  <c:v>1.0772781</c:v>
                </c:pt>
                <c:pt idx="14161">
                  <c:v>1.0771943999999996</c:v>
                </c:pt>
                <c:pt idx="14162">
                  <c:v>1.0772046999999996</c:v>
                </c:pt>
                <c:pt idx="14163">
                  <c:v>1.0773054</c:v>
                </c:pt>
                <c:pt idx="14164">
                  <c:v>1.0774108</c:v>
                </c:pt>
                <c:pt idx="14165">
                  <c:v>1.0774218999999996</c:v>
                </c:pt>
                <c:pt idx="14166">
                  <c:v>1.0774021999999999</c:v>
                </c:pt>
                <c:pt idx="14167">
                  <c:v>1.0775891</c:v>
                </c:pt>
                <c:pt idx="14168">
                  <c:v>1.0781211999999998</c:v>
                </c:pt>
                <c:pt idx="14169">
                  <c:v>1.0787684</c:v>
                </c:pt>
                <c:pt idx="14170">
                  <c:v>1.0790508999999999</c:v>
                </c:pt>
                <c:pt idx="14171">
                  <c:v>1.0786955</c:v>
                </c:pt>
                <c:pt idx="14172">
                  <c:v>1.077934299999999</c:v>
                </c:pt>
                <c:pt idx="14173">
                  <c:v>1.0772866999999995</c:v>
                </c:pt>
                <c:pt idx="14174">
                  <c:v>1.0770894</c:v>
                </c:pt>
                <c:pt idx="14175">
                  <c:v>1.0772892999999995</c:v>
                </c:pt>
                <c:pt idx="14176">
                  <c:v>1.0776267999999996</c:v>
                </c:pt>
                <c:pt idx="14177">
                  <c:v>1.0778922999999996</c:v>
                </c:pt>
                <c:pt idx="14178">
                  <c:v>1.077987</c:v>
                </c:pt>
                <c:pt idx="14179">
                  <c:v>1.0778555000000001</c:v>
                </c:pt>
                <c:pt idx="14180">
                  <c:v>1.0775049999999995</c:v>
                </c:pt>
                <c:pt idx="14181">
                  <c:v>1.0770777</c:v>
                </c:pt>
                <c:pt idx="14182">
                  <c:v>1.0767886</c:v>
                </c:pt>
                <c:pt idx="14183">
                  <c:v>1.0767331999999998</c:v>
                </c:pt>
                <c:pt idx="14184">
                  <c:v>1.0768078999999999</c:v>
                </c:pt>
                <c:pt idx="14185">
                  <c:v>1.0768685999999998</c:v>
                </c:pt>
                <c:pt idx="14186">
                  <c:v>1.0769184999999999</c:v>
                </c:pt>
                <c:pt idx="14187">
                  <c:v>1.0770735</c:v>
                </c:pt>
                <c:pt idx="14188">
                  <c:v>1.0773672999999995</c:v>
                </c:pt>
                <c:pt idx="14189">
                  <c:v>1.0776885999999999</c:v>
                </c:pt>
                <c:pt idx="14190">
                  <c:v>1.0779365999999995</c:v>
                </c:pt>
                <c:pt idx="14191">
                  <c:v>1.0781517999999999</c:v>
                </c:pt>
                <c:pt idx="14192">
                  <c:v>1.0784145000000001</c:v>
                </c:pt>
                <c:pt idx="14193">
                  <c:v>1.0786576999999999</c:v>
                </c:pt>
                <c:pt idx="14194">
                  <c:v>1.0786841</c:v>
                </c:pt>
                <c:pt idx="14195">
                  <c:v>1.0783912999999994</c:v>
                </c:pt>
                <c:pt idx="14196">
                  <c:v>1.0779169</c:v>
                </c:pt>
                <c:pt idx="14197">
                  <c:v>1.0775109</c:v>
                </c:pt>
                <c:pt idx="14198">
                  <c:v>1.0773115</c:v>
                </c:pt>
                <c:pt idx="14199">
                  <c:v>1.0772929999999998</c:v>
                </c:pt>
                <c:pt idx="14200">
                  <c:v>1.0773846999999996</c:v>
                </c:pt>
                <c:pt idx="14201">
                  <c:v>1.0775489</c:v>
                </c:pt>
                <c:pt idx="14202">
                  <c:v>1.0777304999999995</c:v>
                </c:pt>
                <c:pt idx="14203">
                  <c:v>1.0778209999999995</c:v>
                </c:pt>
                <c:pt idx="14204">
                  <c:v>1.0777508</c:v>
                </c:pt>
                <c:pt idx="14205">
                  <c:v>1.0775905999999995</c:v>
                </c:pt>
                <c:pt idx="14206">
                  <c:v>1.0774812999999996</c:v>
                </c:pt>
                <c:pt idx="14207">
                  <c:v>1.0774561999999999</c:v>
                </c:pt>
                <c:pt idx="14208">
                  <c:v>1.0773933999999996</c:v>
                </c:pt>
                <c:pt idx="14209">
                  <c:v>1.0771902999999994</c:v>
                </c:pt>
                <c:pt idx="14210">
                  <c:v>1.0769565999999999</c:v>
                </c:pt>
                <c:pt idx="14211">
                  <c:v>1.0769693999999994</c:v>
                </c:pt>
                <c:pt idx="14212">
                  <c:v>1.0774105</c:v>
                </c:pt>
                <c:pt idx="14213">
                  <c:v>1.0781604</c:v>
                </c:pt>
                <c:pt idx="14214">
                  <c:v>1.0788534999999999</c:v>
                </c:pt>
                <c:pt idx="14215">
                  <c:v>1.0791335999999998</c:v>
                </c:pt>
                <c:pt idx="14216">
                  <c:v>1.0788913999999994</c:v>
                </c:pt>
                <c:pt idx="14217">
                  <c:v>1.0783068</c:v>
                </c:pt>
                <c:pt idx="14218">
                  <c:v>1.0777037999999994</c:v>
                </c:pt>
                <c:pt idx="14219">
                  <c:v>1.0773385999999998</c:v>
                </c:pt>
                <c:pt idx="14220">
                  <c:v>1.0772643999999996</c:v>
                </c:pt>
                <c:pt idx="14221">
                  <c:v>1.0773481</c:v>
                </c:pt>
                <c:pt idx="14222">
                  <c:v>1.0774064999999995</c:v>
                </c:pt>
                <c:pt idx="14223">
                  <c:v>1.0773457</c:v>
                </c:pt>
                <c:pt idx="14224">
                  <c:v>1.0771947999999996</c:v>
                </c:pt>
                <c:pt idx="14225">
                  <c:v>1.0770408</c:v>
                </c:pt>
                <c:pt idx="14226">
                  <c:v>1.0769545</c:v>
                </c:pt>
                <c:pt idx="14227">
                  <c:v>1.076962</c:v>
                </c:pt>
                <c:pt idx="14228">
                  <c:v>1.0770416999999994</c:v>
                </c:pt>
                <c:pt idx="14229">
                  <c:v>1.0771238999999995</c:v>
                </c:pt>
                <c:pt idx="14230">
                  <c:v>1.0771305999999998</c:v>
                </c:pt>
                <c:pt idx="14231">
                  <c:v>1.0770605999999998</c:v>
                </c:pt>
                <c:pt idx="14232">
                  <c:v>1.0770212999999993</c:v>
                </c:pt>
                <c:pt idx="14233">
                  <c:v>1.0771205999999998</c:v>
                </c:pt>
                <c:pt idx="14234">
                  <c:v>1.077313</c:v>
                </c:pt>
                <c:pt idx="14235">
                  <c:v>1.0774082999999994</c:v>
                </c:pt>
                <c:pt idx="14236">
                  <c:v>1.0772881999999999</c:v>
                </c:pt>
                <c:pt idx="14237">
                  <c:v>1.0770922999999994</c:v>
                </c:pt>
                <c:pt idx="14238">
                  <c:v>1.0771036999999994</c:v>
                </c:pt>
                <c:pt idx="14239">
                  <c:v>1.0774182999999995</c:v>
                </c:pt>
                <c:pt idx="14240">
                  <c:v>1.0777871999999999</c:v>
                </c:pt>
                <c:pt idx="14241">
                  <c:v>1.0778473</c:v>
                </c:pt>
                <c:pt idx="14242">
                  <c:v>1.0775068999999995</c:v>
                </c:pt>
                <c:pt idx="14243">
                  <c:v>1.0770497999999995</c:v>
                </c:pt>
                <c:pt idx="14244">
                  <c:v>1.0768449</c:v>
                </c:pt>
                <c:pt idx="14245">
                  <c:v>1.0770046999999996</c:v>
                </c:pt>
                <c:pt idx="14246">
                  <c:v>1.0773585999999999</c:v>
                </c:pt>
                <c:pt idx="14247">
                  <c:v>1.077707</c:v>
                </c:pt>
                <c:pt idx="14248">
                  <c:v>1.0780171000000003</c:v>
                </c:pt>
                <c:pt idx="14249">
                  <c:v>1.0783502999999999</c:v>
                </c:pt>
                <c:pt idx="14250">
                  <c:v>1.0786789999999999</c:v>
                </c:pt>
                <c:pt idx="14251">
                  <c:v>1.0788609</c:v>
                </c:pt>
                <c:pt idx="14252">
                  <c:v>1.0787958</c:v>
                </c:pt>
                <c:pt idx="14253">
                  <c:v>1.0785522999999999</c:v>
                </c:pt>
                <c:pt idx="14254">
                  <c:v>1.0782991999999998</c:v>
                </c:pt>
                <c:pt idx="14255">
                  <c:v>1.0781415000000001</c:v>
                </c:pt>
                <c:pt idx="14256">
                  <c:v>1.0780590999999999</c:v>
                </c:pt>
                <c:pt idx="14257">
                  <c:v>1.0780038999999999</c:v>
                </c:pt>
                <c:pt idx="14258">
                  <c:v>1.0780050999999999</c:v>
                </c:pt>
                <c:pt idx="14259">
                  <c:v>1.0781345999999998</c:v>
                </c:pt>
                <c:pt idx="14260">
                  <c:v>1.0783779000000004</c:v>
                </c:pt>
                <c:pt idx="14261">
                  <c:v>1.0785874000000004</c:v>
                </c:pt>
                <c:pt idx="14262">
                  <c:v>1.0786009000000001</c:v>
                </c:pt>
                <c:pt idx="14263">
                  <c:v>1.0784019</c:v>
                </c:pt>
                <c:pt idx="14264">
                  <c:v>1.0781303</c:v>
                </c:pt>
                <c:pt idx="14265">
                  <c:v>1.0779270999999995</c:v>
                </c:pt>
                <c:pt idx="14266">
                  <c:v>1.0778040999999994</c:v>
                </c:pt>
                <c:pt idx="14267">
                  <c:v>1.0776873999999999</c:v>
                </c:pt>
                <c:pt idx="14268">
                  <c:v>1.0775737999999995</c:v>
                </c:pt>
                <c:pt idx="14269">
                  <c:v>1.0775817999999995</c:v>
                </c:pt>
                <c:pt idx="14270">
                  <c:v>1.0778052999999996</c:v>
                </c:pt>
                <c:pt idx="14271">
                  <c:v>1.0781423999999999</c:v>
                </c:pt>
                <c:pt idx="14272">
                  <c:v>1.0783320000000001</c:v>
                </c:pt>
                <c:pt idx="14273">
                  <c:v>1.0781928000000001</c:v>
                </c:pt>
                <c:pt idx="14274">
                  <c:v>1.0777920999999995</c:v>
                </c:pt>
                <c:pt idx="14275">
                  <c:v>1.0773493999999995</c:v>
                </c:pt>
                <c:pt idx="14276">
                  <c:v>1.0770025999999999</c:v>
                </c:pt>
                <c:pt idx="14277">
                  <c:v>1.0767199999999999</c:v>
                </c:pt>
                <c:pt idx="14278">
                  <c:v>1.0764480000000001</c:v>
                </c:pt>
                <c:pt idx="14279">
                  <c:v>1.0762689999999999</c:v>
                </c:pt>
                <c:pt idx="14280">
                  <c:v>1.0763441999999999</c:v>
                </c:pt>
                <c:pt idx="14281">
                  <c:v>1.0767141</c:v>
                </c:pt>
                <c:pt idx="14282">
                  <c:v>1.0772237999999996</c:v>
                </c:pt>
                <c:pt idx="14283">
                  <c:v>1.0776789999999998</c:v>
                </c:pt>
                <c:pt idx="14284">
                  <c:v>1.0780357999999999</c:v>
                </c:pt>
                <c:pt idx="14285">
                  <c:v>1.0783879000000005</c:v>
                </c:pt>
                <c:pt idx="14286">
                  <c:v>1.0787772</c:v>
                </c:pt>
                <c:pt idx="14287">
                  <c:v>1.0790881999999999</c:v>
                </c:pt>
                <c:pt idx="14288">
                  <c:v>1.0791594999999998</c:v>
                </c:pt>
                <c:pt idx="14289">
                  <c:v>1.0789728999999999</c:v>
                </c:pt>
                <c:pt idx="14290">
                  <c:v>1.0786851000000004</c:v>
                </c:pt>
                <c:pt idx="14291">
                  <c:v>1.0784695</c:v>
                </c:pt>
                <c:pt idx="14292">
                  <c:v>1.0783529000000005</c:v>
                </c:pt>
                <c:pt idx="14293">
                  <c:v>1.0782205999999999</c:v>
                </c:pt>
                <c:pt idx="14294">
                  <c:v>1.077969699999999</c:v>
                </c:pt>
                <c:pt idx="14295">
                  <c:v>1.0776348999999996</c:v>
                </c:pt>
                <c:pt idx="14296">
                  <c:v>1.0773698999999994</c:v>
                </c:pt>
                <c:pt idx="14297">
                  <c:v>1.0773165999999998</c:v>
                </c:pt>
                <c:pt idx="14298">
                  <c:v>1.0774905999999995</c:v>
                </c:pt>
                <c:pt idx="14299">
                  <c:v>1.0777684999999995</c:v>
                </c:pt>
                <c:pt idx="14300">
                  <c:v>1.0779796999999995</c:v>
                </c:pt>
                <c:pt idx="14301">
                  <c:v>1.0780224</c:v>
                </c:pt>
                <c:pt idx="14302">
                  <c:v>1.0779233999999995</c:v>
                </c:pt>
                <c:pt idx="14303">
                  <c:v>1.0778027999999995</c:v>
                </c:pt>
                <c:pt idx="14304">
                  <c:v>1.07778</c:v>
                </c:pt>
                <c:pt idx="14305">
                  <c:v>1.0778901999999995</c:v>
                </c:pt>
                <c:pt idx="14306">
                  <c:v>1.0780638</c:v>
                </c:pt>
                <c:pt idx="14307">
                  <c:v>1.0781784000000001</c:v>
                </c:pt>
                <c:pt idx="14308">
                  <c:v>1.0781510000000001</c:v>
                </c:pt>
                <c:pt idx="14309">
                  <c:v>1.0780038999999999</c:v>
                </c:pt>
                <c:pt idx="14310">
                  <c:v>1.0778437999999995</c:v>
                </c:pt>
                <c:pt idx="14311">
                  <c:v>1.0777589999999999</c:v>
                </c:pt>
                <c:pt idx="14312">
                  <c:v>1.0777322999999996</c:v>
                </c:pt>
                <c:pt idx="14313">
                  <c:v>1.0776717999999996</c:v>
                </c:pt>
                <c:pt idx="14314">
                  <c:v>1.0775503</c:v>
                </c:pt>
                <c:pt idx="14315">
                  <c:v>1.0774847999999995</c:v>
                </c:pt>
                <c:pt idx="14316">
                  <c:v>1.0776361999999995</c:v>
                </c:pt>
                <c:pt idx="14317">
                  <c:v>1.0780122999999999</c:v>
                </c:pt>
                <c:pt idx="14318">
                  <c:v>1.0784042999999994</c:v>
                </c:pt>
                <c:pt idx="14319">
                  <c:v>1.0785526000000001</c:v>
                </c:pt>
                <c:pt idx="14320">
                  <c:v>1.0783784000000001</c:v>
                </c:pt>
                <c:pt idx="14321">
                  <c:v>1.0780368</c:v>
                </c:pt>
                <c:pt idx="14322">
                  <c:v>1.0777581999999999</c:v>
                </c:pt>
                <c:pt idx="14323">
                  <c:v>1.077685</c:v>
                </c:pt>
                <c:pt idx="14324">
                  <c:v>1.0778554</c:v>
                </c:pt>
                <c:pt idx="14325">
                  <c:v>1.0782497</c:v>
                </c:pt>
                <c:pt idx="14326">
                  <c:v>1.0787708</c:v>
                </c:pt>
                <c:pt idx="14327">
                  <c:v>1.0792109999999999</c:v>
                </c:pt>
                <c:pt idx="14328">
                  <c:v>1.0793491</c:v>
                </c:pt>
                <c:pt idx="14329">
                  <c:v>1.0791488</c:v>
                </c:pt>
                <c:pt idx="14330">
                  <c:v>1.0788108999999999</c:v>
                </c:pt>
                <c:pt idx="14331">
                  <c:v>1.078554</c:v>
                </c:pt>
                <c:pt idx="14332">
                  <c:v>1.0783655999999999</c:v>
                </c:pt>
                <c:pt idx="14333">
                  <c:v>1.0780438999999999</c:v>
                </c:pt>
                <c:pt idx="14334">
                  <c:v>1.0774919999999995</c:v>
                </c:pt>
                <c:pt idx="14335">
                  <c:v>1.0769002999999995</c:v>
                </c:pt>
                <c:pt idx="14336">
                  <c:v>1.0765754999999999</c:v>
                </c:pt>
                <c:pt idx="14337">
                  <c:v>1.0766228999999998</c:v>
                </c:pt>
                <c:pt idx="14338">
                  <c:v>1.0768608</c:v>
                </c:pt>
                <c:pt idx="14339">
                  <c:v>1.0770421999999999</c:v>
                </c:pt>
                <c:pt idx="14340">
                  <c:v>1.0770873999999999</c:v>
                </c:pt>
                <c:pt idx="14341">
                  <c:v>1.0770772</c:v>
                </c:pt>
                <c:pt idx="14342">
                  <c:v>1.0770944999999994</c:v>
                </c:pt>
                <c:pt idx="14343">
                  <c:v>1.0771531999999999</c:v>
                </c:pt>
                <c:pt idx="14344">
                  <c:v>1.0772591999999999</c:v>
                </c:pt>
                <c:pt idx="14345">
                  <c:v>1.0774406999999995</c:v>
                </c:pt>
                <c:pt idx="14346">
                  <c:v>1.0776739</c:v>
                </c:pt>
                <c:pt idx="14347">
                  <c:v>1.0778364999999996</c:v>
                </c:pt>
                <c:pt idx="14348">
                  <c:v>1.0778105</c:v>
                </c:pt>
                <c:pt idx="14349">
                  <c:v>1.0776284999999994</c:v>
                </c:pt>
                <c:pt idx="14350">
                  <c:v>1.0774610999999994</c:v>
                </c:pt>
                <c:pt idx="14351">
                  <c:v>1.0774523999999999</c:v>
                </c:pt>
                <c:pt idx="14352">
                  <c:v>1.0775975999999998</c:v>
                </c:pt>
                <c:pt idx="14353">
                  <c:v>1.0777900999999996</c:v>
                </c:pt>
                <c:pt idx="14354">
                  <c:v>1.0779357999999994</c:v>
                </c:pt>
                <c:pt idx="14355">
                  <c:v>1.0779893999999994</c:v>
                </c:pt>
                <c:pt idx="14356">
                  <c:v>1.0779251999999995</c:v>
                </c:pt>
                <c:pt idx="14357">
                  <c:v>1.0777454</c:v>
                </c:pt>
                <c:pt idx="14358">
                  <c:v>1.0775231999999995</c:v>
                </c:pt>
                <c:pt idx="14359">
                  <c:v>1.0773823999999999</c:v>
                </c:pt>
                <c:pt idx="14360">
                  <c:v>1.0774022999999995</c:v>
                </c:pt>
                <c:pt idx="14361">
                  <c:v>1.0775739</c:v>
                </c:pt>
                <c:pt idx="14362">
                  <c:v>1.0778739999999998</c:v>
                </c:pt>
                <c:pt idx="14363">
                  <c:v>1.0783254</c:v>
                </c:pt>
                <c:pt idx="14364">
                  <c:v>1.0789145</c:v>
                </c:pt>
                <c:pt idx="14365">
                  <c:v>1.0794606999999994</c:v>
                </c:pt>
                <c:pt idx="14366">
                  <c:v>1.0796644999999996</c:v>
                </c:pt>
                <c:pt idx="14367">
                  <c:v>1.0793616999999995</c:v>
                </c:pt>
                <c:pt idx="14368">
                  <c:v>1.0787167</c:v>
                </c:pt>
                <c:pt idx="14369">
                  <c:v>1.0781109000000004</c:v>
                </c:pt>
                <c:pt idx="14370">
                  <c:v>1.077834299999999</c:v>
                </c:pt>
                <c:pt idx="14371">
                  <c:v>1.0779094999999996</c:v>
                </c:pt>
                <c:pt idx="14372">
                  <c:v>1.0781849999999999</c:v>
                </c:pt>
                <c:pt idx="14373">
                  <c:v>1.0785168000000001</c:v>
                </c:pt>
                <c:pt idx="14374">
                  <c:v>1.0788209999999998</c:v>
                </c:pt>
                <c:pt idx="14375">
                  <c:v>1.0790201999999998</c:v>
                </c:pt>
                <c:pt idx="14376">
                  <c:v>1.0790403</c:v>
                </c:pt>
                <c:pt idx="14377">
                  <c:v>1.0788867</c:v>
                </c:pt>
                <c:pt idx="14378">
                  <c:v>1.0786665</c:v>
                </c:pt>
                <c:pt idx="14379">
                  <c:v>1.078498</c:v>
                </c:pt>
                <c:pt idx="14380">
                  <c:v>1.0784215999999998</c:v>
                </c:pt>
                <c:pt idx="14381">
                  <c:v>1.0784171000000005</c:v>
                </c:pt>
                <c:pt idx="14382">
                  <c:v>1.078468</c:v>
                </c:pt>
                <c:pt idx="14383">
                  <c:v>1.0785563</c:v>
                </c:pt>
                <c:pt idx="14384">
                  <c:v>1.0786051999999999</c:v>
                </c:pt>
                <c:pt idx="14385">
                  <c:v>1.0785114999999998</c:v>
                </c:pt>
                <c:pt idx="14386">
                  <c:v>1.0782874000000005</c:v>
                </c:pt>
                <c:pt idx="14387">
                  <c:v>1.078133</c:v>
                </c:pt>
                <c:pt idx="14388">
                  <c:v>1.0782996999999996</c:v>
                </c:pt>
                <c:pt idx="14389">
                  <c:v>1.0788551000000004</c:v>
                </c:pt>
                <c:pt idx="14390">
                  <c:v>1.0795913999999995</c:v>
                </c:pt>
                <c:pt idx="14391">
                  <c:v>1.0801727999999999</c:v>
                </c:pt>
                <c:pt idx="14392">
                  <c:v>1.0803673</c:v>
                </c:pt>
                <c:pt idx="14393">
                  <c:v>1.0801615</c:v>
                </c:pt>
                <c:pt idx="14394">
                  <c:v>1.0797124</c:v>
                </c:pt>
                <c:pt idx="14395">
                  <c:v>1.0792212999999991</c:v>
                </c:pt>
                <c:pt idx="14396">
                  <c:v>1.0788237999999994</c:v>
                </c:pt>
                <c:pt idx="14397">
                  <c:v>1.0785404999999999</c:v>
                </c:pt>
                <c:pt idx="14398">
                  <c:v>1.0783122999999999</c:v>
                </c:pt>
                <c:pt idx="14399">
                  <c:v>1.0781025000000004</c:v>
                </c:pt>
                <c:pt idx="14400">
                  <c:v>1.0779536999999995</c:v>
                </c:pt>
                <c:pt idx="14401">
                  <c:v>1.0779161999999998</c:v>
                </c:pt>
                <c:pt idx="14402">
                  <c:v>1.0779218999999995</c:v>
                </c:pt>
                <c:pt idx="14403">
                  <c:v>1.0778026999999994</c:v>
                </c:pt>
                <c:pt idx="14404">
                  <c:v>1.0774921</c:v>
                </c:pt>
                <c:pt idx="14405">
                  <c:v>1.0771789999999999</c:v>
                </c:pt>
                <c:pt idx="14406">
                  <c:v>1.0771796999999994</c:v>
                </c:pt>
                <c:pt idx="14407">
                  <c:v>1.0776185999999999</c:v>
                </c:pt>
                <c:pt idx="14408">
                  <c:v>1.0782881000000004</c:v>
                </c:pt>
                <c:pt idx="14409">
                  <c:v>1.0788568000000001</c:v>
                </c:pt>
                <c:pt idx="14410">
                  <c:v>1.0791831999999999</c:v>
                </c:pt>
                <c:pt idx="14411">
                  <c:v>1.0793588000000001</c:v>
                </c:pt>
                <c:pt idx="14412">
                  <c:v>1.0794705</c:v>
                </c:pt>
                <c:pt idx="14413">
                  <c:v>1.0794330999999995</c:v>
                </c:pt>
                <c:pt idx="14414">
                  <c:v>1.0791256999999996</c:v>
                </c:pt>
                <c:pt idx="14415">
                  <c:v>1.0786366999999994</c:v>
                </c:pt>
                <c:pt idx="14416">
                  <c:v>1.0782653999999998</c:v>
                </c:pt>
                <c:pt idx="14417">
                  <c:v>1.0782535000000004</c:v>
                </c:pt>
                <c:pt idx="14418">
                  <c:v>1.0785594000000001</c:v>
                </c:pt>
                <c:pt idx="14419">
                  <c:v>1.0789209</c:v>
                </c:pt>
                <c:pt idx="14420">
                  <c:v>1.0791105000000001</c:v>
                </c:pt>
                <c:pt idx="14421">
                  <c:v>1.0790949999999995</c:v>
                </c:pt>
                <c:pt idx="14422">
                  <c:v>1.0789907999999995</c:v>
                </c:pt>
                <c:pt idx="14423">
                  <c:v>1.0789199999999999</c:v>
                </c:pt>
                <c:pt idx="14424">
                  <c:v>1.078918</c:v>
                </c:pt>
                <c:pt idx="14425">
                  <c:v>1.0789172</c:v>
                </c:pt>
                <c:pt idx="14426">
                  <c:v>1.0788038</c:v>
                </c:pt>
                <c:pt idx="14427">
                  <c:v>1.0785248999999995</c:v>
                </c:pt>
                <c:pt idx="14428">
                  <c:v>1.0781860000000001</c:v>
                </c:pt>
                <c:pt idx="14429">
                  <c:v>1.0780097</c:v>
                </c:pt>
                <c:pt idx="14430">
                  <c:v>1.0781366999999995</c:v>
                </c:pt>
                <c:pt idx="14431">
                  <c:v>1.0784598999999999</c:v>
                </c:pt>
                <c:pt idx="14432">
                  <c:v>1.0787038999999998</c:v>
                </c:pt>
                <c:pt idx="14433">
                  <c:v>1.0786935999999998</c:v>
                </c:pt>
                <c:pt idx="14434">
                  <c:v>1.0785115999999999</c:v>
                </c:pt>
                <c:pt idx="14435">
                  <c:v>1.0783640999999995</c:v>
                </c:pt>
                <c:pt idx="14436">
                  <c:v>1.0783369999999999</c:v>
                </c:pt>
                <c:pt idx="14437">
                  <c:v>1.0783404999999999</c:v>
                </c:pt>
                <c:pt idx="14438">
                  <c:v>1.0782727999999999</c:v>
                </c:pt>
                <c:pt idx="14439">
                  <c:v>1.0781592</c:v>
                </c:pt>
                <c:pt idx="14440">
                  <c:v>1.0781000999999999</c:v>
                </c:pt>
                <c:pt idx="14441">
                  <c:v>1.0781561000000004</c:v>
                </c:pt>
                <c:pt idx="14442">
                  <c:v>1.0783507999999999</c:v>
                </c:pt>
                <c:pt idx="14443">
                  <c:v>1.0787285999999998</c:v>
                </c:pt>
                <c:pt idx="14444">
                  <c:v>1.0792927999999995</c:v>
                </c:pt>
                <c:pt idx="14445">
                  <c:v>1.0798585999999999</c:v>
                </c:pt>
                <c:pt idx="14446">
                  <c:v>1.0800748</c:v>
                </c:pt>
                <c:pt idx="14447">
                  <c:v>1.0797178000000001</c:v>
                </c:pt>
                <c:pt idx="14448">
                  <c:v>1.0789640999999994</c:v>
                </c:pt>
                <c:pt idx="14449">
                  <c:v>1.0782860999999999</c:v>
                </c:pt>
                <c:pt idx="14450">
                  <c:v>1.0780462</c:v>
                </c:pt>
                <c:pt idx="14451">
                  <c:v>1.0782231999999998</c:v>
                </c:pt>
                <c:pt idx="14452">
                  <c:v>1.0785407999999999</c:v>
                </c:pt>
                <c:pt idx="14453">
                  <c:v>1.0787921999999999</c:v>
                </c:pt>
                <c:pt idx="14454">
                  <c:v>1.0789801999999999</c:v>
                </c:pt>
                <c:pt idx="14455">
                  <c:v>1.0791856</c:v>
                </c:pt>
                <c:pt idx="14456">
                  <c:v>1.0794086999999994</c:v>
                </c:pt>
                <c:pt idx="14457">
                  <c:v>1.0795722999999995</c:v>
                </c:pt>
                <c:pt idx="14458">
                  <c:v>1.0796155000000001</c:v>
                </c:pt>
                <c:pt idx="14459">
                  <c:v>1.0795227999999994</c:v>
                </c:pt>
                <c:pt idx="14460">
                  <c:v>1.0793138999999998</c:v>
                </c:pt>
                <c:pt idx="14461">
                  <c:v>1.0790804000000001</c:v>
                </c:pt>
                <c:pt idx="14462">
                  <c:v>1.0789981</c:v>
                </c:pt>
                <c:pt idx="14463">
                  <c:v>1.0791833</c:v>
                </c:pt>
                <c:pt idx="14464">
                  <c:v>1.0794840999999995</c:v>
                </c:pt>
                <c:pt idx="14465">
                  <c:v>1.0795141999999998</c:v>
                </c:pt>
                <c:pt idx="14466">
                  <c:v>1.0790305</c:v>
                </c:pt>
                <c:pt idx="14467">
                  <c:v>1.0782749</c:v>
                </c:pt>
                <c:pt idx="14468">
                  <c:v>1.0778222999999996</c:v>
                </c:pt>
                <c:pt idx="14469">
                  <c:v>1.0780172000000001</c:v>
                </c:pt>
                <c:pt idx="14470">
                  <c:v>1.0786127999999999</c:v>
                </c:pt>
                <c:pt idx="14471">
                  <c:v>1.0790465999999999</c:v>
                </c:pt>
                <c:pt idx="14472">
                  <c:v>1.079048</c:v>
                </c:pt>
                <c:pt idx="14473">
                  <c:v>1.0788773999999999</c:v>
                </c:pt>
                <c:pt idx="14474">
                  <c:v>1.0789423</c:v>
                </c:pt>
                <c:pt idx="14475">
                  <c:v>1.0792839999999999</c:v>
                </c:pt>
                <c:pt idx="14476">
                  <c:v>1.0795614999999996</c:v>
                </c:pt>
                <c:pt idx="14477">
                  <c:v>1.0795182999999995</c:v>
                </c:pt>
                <c:pt idx="14478">
                  <c:v>1.0793363999999994</c:v>
                </c:pt>
                <c:pt idx="14479">
                  <c:v>1.0794408</c:v>
                </c:pt>
                <c:pt idx="14480">
                  <c:v>1.0799879999999999</c:v>
                </c:pt>
                <c:pt idx="14481">
                  <c:v>1.0806279000000001</c:v>
                </c:pt>
                <c:pt idx="14482">
                  <c:v>1.0808008999999998</c:v>
                </c:pt>
                <c:pt idx="14483">
                  <c:v>1.0802609999999999</c:v>
                </c:pt>
                <c:pt idx="14484">
                  <c:v>1.0793154</c:v>
                </c:pt>
                <c:pt idx="14485">
                  <c:v>1.0785776999999999</c:v>
                </c:pt>
                <c:pt idx="14486">
                  <c:v>1.0784932999999994</c:v>
                </c:pt>
                <c:pt idx="14487">
                  <c:v>1.0790335</c:v>
                </c:pt>
                <c:pt idx="14488">
                  <c:v>1.079752</c:v>
                </c:pt>
                <c:pt idx="14489">
                  <c:v>1.0801345</c:v>
                </c:pt>
                <c:pt idx="14490">
                  <c:v>1.0799805</c:v>
                </c:pt>
                <c:pt idx="14491">
                  <c:v>1.0795255999999998</c:v>
                </c:pt>
                <c:pt idx="14492">
                  <c:v>1.0791959</c:v>
                </c:pt>
                <c:pt idx="14493">
                  <c:v>1.0792084</c:v>
                </c:pt>
                <c:pt idx="14494">
                  <c:v>1.0793808</c:v>
                </c:pt>
                <c:pt idx="14495">
                  <c:v>1.0793329999999999</c:v>
                </c:pt>
                <c:pt idx="14496">
                  <c:v>1.0788812999999995</c:v>
                </c:pt>
                <c:pt idx="14497">
                  <c:v>1.0782322</c:v>
                </c:pt>
                <c:pt idx="14498">
                  <c:v>1.0777842999999996</c:v>
                </c:pt>
                <c:pt idx="14499">
                  <c:v>1.0777576</c:v>
                </c:pt>
                <c:pt idx="14500">
                  <c:v>1.0780235999999999</c:v>
                </c:pt>
                <c:pt idx="14501">
                  <c:v>1.0782703</c:v>
                </c:pt>
                <c:pt idx="14502">
                  <c:v>1.0782991999999998</c:v>
                </c:pt>
                <c:pt idx="14503">
                  <c:v>1.0781619</c:v>
                </c:pt>
                <c:pt idx="14504">
                  <c:v>1.0780566</c:v>
                </c:pt>
                <c:pt idx="14505">
                  <c:v>1.0781364999999998</c:v>
                </c:pt>
                <c:pt idx="14506">
                  <c:v>1.0784053999999998</c:v>
                </c:pt>
                <c:pt idx="14507">
                  <c:v>1.0787345999999998</c:v>
                </c:pt>
                <c:pt idx="14508">
                  <c:v>1.0789392999999996</c:v>
                </c:pt>
                <c:pt idx="14509">
                  <c:v>1.0788772999999998</c:v>
                </c:pt>
                <c:pt idx="14510">
                  <c:v>1.0785552</c:v>
                </c:pt>
                <c:pt idx="14511">
                  <c:v>1.0781893999999999</c:v>
                </c:pt>
                <c:pt idx="14512">
                  <c:v>1.0781243999999996</c:v>
                </c:pt>
                <c:pt idx="14513">
                  <c:v>1.0786092999999994</c:v>
                </c:pt>
                <c:pt idx="14514">
                  <c:v>1.0795877999999999</c:v>
                </c:pt>
                <c:pt idx="14515">
                  <c:v>1.080697</c:v>
                </c:pt>
                <c:pt idx="14516">
                  <c:v>1.0814931999999995</c:v>
                </c:pt>
                <c:pt idx="14517">
                  <c:v>1.081726699999999</c:v>
                </c:pt>
                <c:pt idx="14518">
                  <c:v>1.0814441999999995</c:v>
                </c:pt>
                <c:pt idx="14519">
                  <c:v>1.0808757</c:v>
                </c:pt>
                <c:pt idx="14520">
                  <c:v>1.0802594999999999</c:v>
                </c:pt>
                <c:pt idx="14521">
                  <c:v>1.0797496999999996</c:v>
                </c:pt>
                <c:pt idx="14522">
                  <c:v>1.0794165999999998</c:v>
                </c:pt>
                <c:pt idx="14523">
                  <c:v>1.0792781</c:v>
                </c:pt>
                <c:pt idx="14524">
                  <c:v>1.0793282999999996</c:v>
                </c:pt>
                <c:pt idx="14525">
                  <c:v>1.0795584</c:v>
                </c:pt>
                <c:pt idx="14526">
                  <c:v>1.0799439999999998</c:v>
                </c:pt>
                <c:pt idx="14527">
                  <c:v>1.0803834999999999</c:v>
                </c:pt>
                <c:pt idx="14528">
                  <c:v>1.0806651</c:v>
                </c:pt>
                <c:pt idx="14529">
                  <c:v>1.0805791</c:v>
                </c:pt>
                <c:pt idx="14530">
                  <c:v>1.0801376999999999</c:v>
                </c:pt>
                <c:pt idx="14531">
                  <c:v>1.0796643999999993</c:v>
                </c:pt>
                <c:pt idx="14532">
                  <c:v>1.0795702999999994</c:v>
                </c:pt>
                <c:pt idx="14533">
                  <c:v>1.0799778999999998</c:v>
                </c:pt>
                <c:pt idx="14534">
                  <c:v>1.0805880999999999</c:v>
                </c:pt>
                <c:pt idx="14535">
                  <c:v>1.0809666999999994</c:v>
                </c:pt>
                <c:pt idx="14536">
                  <c:v>1.0809572000000001</c:v>
                </c:pt>
                <c:pt idx="14537">
                  <c:v>1.0807673</c:v>
                </c:pt>
                <c:pt idx="14538">
                  <c:v>1.0806605</c:v>
                </c:pt>
                <c:pt idx="14539">
                  <c:v>1.0806616999999994</c:v>
                </c:pt>
                <c:pt idx="14540">
                  <c:v>1.0806262999999996</c:v>
                </c:pt>
                <c:pt idx="14541">
                  <c:v>1.0805195999999999</c:v>
                </c:pt>
                <c:pt idx="14542">
                  <c:v>1.0804883999999999</c:v>
                </c:pt>
                <c:pt idx="14543">
                  <c:v>1.0806291999999995</c:v>
                </c:pt>
                <c:pt idx="14544">
                  <c:v>1.0807956999999995</c:v>
                </c:pt>
                <c:pt idx="14545">
                  <c:v>1.0807492999999995</c:v>
                </c:pt>
                <c:pt idx="14546">
                  <c:v>1.0804691</c:v>
                </c:pt>
                <c:pt idx="14547">
                  <c:v>1.080195</c:v>
                </c:pt>
                <c:pt idx="14548">
                  <c:v>1.0801322999999998</c:v>
                </c:pt>
                <c:pt idx="14549">
                  <c:v>1.0802049</c:v>
                </c:pt>
                <c:pt idx="14550">
                  <c:v>1.0801810999999999</c:v>
                </c:pt>
                <c:pt idx="14551">
                  <c:v>1.0799882999999995</c:v>
                </c:pt>
                <c:pt idx="14552">
                  <c:v>1.0797882999999995</c:v>
                </c:pt>
                <c:pt idx="14553">
                  <c:v>1.0797234999999996</c:v>
                </c:pt>
                <c:pt idx="14554">
                  <c:v>1.0796935999999995</c:v>
                </c:pt>
                <c:pt idx="14555">
                  <c:v>1.0794659</c:v>
                </c:pt>
                <c:pt idx="14556">
                  <c:v>1.0789773999999999</c:v>
                </c:pt>
                <c:pt idx="14557">
                  <c:v>1.0784446999999995</c:v>
                </c:pt>
                <c:pt idx="14558">
                  <c:v>1.0781719000000001</c:v>
                </c:pt>
                <c:pt idx="14559">
                  <c:v>1.0783011</c:v>
                </c:pt>
                <c:pt idx="14560">
                  <c:v>1.0787519999999999</c:v>
                </c:pt>
                <c:pt idx="14561">
                  <c:v>1.0793206999999996</c:v>
                </c:pt>
                <c:pt idx="14562">
                  <c:v>1.0797813999999994</c:v>
                </c:pt>
                <c:pt idx="14563">
                  <c:v>1.0799578999999999</c:v>
                </c:pt>
                <c:pt idx="14564">
                  <c:v>1.0798106999999995</c:v>
                </c:pt>
                <c:pt idx="14565">
                  <c:v>1.0794861</c:v>
                </c:pt>
                <c:pt idx="14566">
                  <c:v>1.0792141</c:v>
                </c:pt>
                <c:pt idx="14567">
                  <c:v>1.0791177999999999</c:v>
                </c:pt>
                <c:pt idx="14568">
                  <c:v>1.0791468</c:v>
                </c:pt>
                <c:pt idx="14569">
                  <c:v>1.0792141999999998</c:v>
                </c:pt>
                <c:pt idx="14570">
                  <c:v>1.0793272999999994</c:v>
                </c:pt>
                <c:pt idx="14571">
                  <c:v>1.0795135</c:v>
                </c:pt>
                <c:pt idx="14572">
                  <c:v>1.0796709</c:v>
                </c:pt>
                <c:pt idx="14573">
                  <c:v>1.0796329</c:v>
                </c:pt>
                <c:pt idx="14574">
                  <c:v>1.0794272999999994</c:v>
                </c:pt>
                <c:pt idx="14575">
                  <c:v>1.0793519</c:v>
                </c:pt>
                <c:pt idx="14576">
                  <c:v>1.0796604999999995</c:v>
                </c:pt>
                <c:pt idx="14577">
                  <c:v>1.0802035000000001</c:v>
                </c:pt>
                <c:pt idx="14578">
                  <c:v>1.0805171000000005</c:v>
                </c:pt>
                <c:pt idx="14579">
                  <c:v>1.0803224999999999</c:v>
                </c:pt>
                <c:pt idx="14580">
                  <c:v>1.0798475000000001</c:v>
                </c:pt>
                <c:pt idx="14581">
                  <c:v>1.0795625</c:v>
                </c:pt>
                <c:pt idx="14582">
                  <c:v>1.0796695999999995</c:v>
                </c:pt>
                <c:pt idx="14583">
                  <c:v>1.0799793999999996</c:v>
                </c:pt>
                <c:pt idx="14584">
                  <c:v>1.0802562999999998</c:v>
                </c:pt>
                <c:pt idx="14585">
                  <c:v>1.0805145999999999</c:v>
                </c:pt>
                <c:pt idx="14586">
                  <c:v>1.0808745</c:v>
                </c:pt>
                <c:pt idx="14587">
                  <c:v>1.0812491999999998</c:v>
                </c:pt>
                <c:pt idx="14588">
                  <c:v>1.0813565000000001</c:v>
                </c:pt>
                <c:pt idx="14589">
                  <c:v>1.0810607999999995</c:v>
                </c:pt>
                <c:pt idx="14590">
                  <c:v>1.0805635999999998</c:v>
                </c:pt>
                <c:pt idx="14591">
                  <c:v>1.0801750999999999</c:v>
                </c:pt>
                <c:pt idx="14592">
                  <c:v>1.0799848999999995</c:v>
                </c:pt>
                <c:pt idx="14593">
                  <c:v>1.0798607999999996</c:v>
                </c:pt>
                <c:pt idx="14594">
                  <c:v>1.0797189</c:v>
                </c:pt>
                <c:pt idx="14595">
                  <c:v>1.0796359999999998</c:v>
                </c:pt>
                <c:pt idx="14596">
                  <c:v>1.0796632999999995</c:v>
                </c:pt>
                <c:pt idx="14597">
                  <c:v>1.0796654999999995</c:v>
                </c:pt>
                <c:pt idx="14598">
                  <c:v>1.0794774999999999</c:v>
                </c:pt>
                <c:pt idx="14599">
                  <c:v>1.0791743999999994</c:v>
                </c:pt>
                <c:pt idx="14600">
                  <c:v>1.0790503999999999</c:v>
                </c:pt>
                <c:pt idx="14601">
                  <c:v>1.0792907999999994</c:v>
                </c:pt>
                <c:pt idx="14602">
                  <c:v>1.079752</c:v>
                </c:pt>
                <c:pt idx="14603">
                  <c:v>1.0801244999999995</c:v>
                </c:pt>
                <c:pt idx="14604">
                  <c:v>1.0802556999999999</c:v>
                </c:pt>
                <c:pt idx="14605">
                  <c:v>1.0802255999999999</c:v>
                </c:pt>
                <c:pt idx="14606">
                  <c:v>1.0801441999999999</c:v>
                </c:pt>
                <c:pt idx="14607">
                  <c:v>1.0800022</c:v>
                </c:pt>
                <c:pt idx="14608">
                  <c:v>1.0797588</c:v>
                </c:pt>
                <c:pt idx="14609">
                  <c:v>1.0794840999999995</c:v>
                </c:pt>
                <c:pt idx="14610">
                  <c:v>1.0793289999999998</c:v>
                </c:pt>
                <c:pt idx="14611">
                  <c:v>1.0793675</c:v>
                </c:pt>
                <c:pt idx="14612">
                  <c:v>1.0795317999999994</c:v>
                </c:pt>
                <c:pt idx="14613">
                  <c:v>1.0796964999999994</c:v>
                </c:pt>
                <c:pt idx="14614">
                  <c:v>1.0797755</c:v>
                </c:pt>
                <c:pt idx="14615">
                  <c:v>1.0797288999999994</c:v>
                </c:pt>
                <c:pt idx="14616">
                  <c:v>1.0795601999999995</c:v>
                </c:pt>
                <c:pt idx="14617">
                  <c:v>1.0793579000000004</c:v>
                </c:pt>
                <c:pt idx="14618">
                  <c:v>1.0793042999999996</c:v>
                </c:pt>
                <c:pt idx="14619">
                  <c:v>1.0795600999999995</c:v>
                </c:pt>
                <c:pt idx="14620">
                  <c:v>1.0801145999999999</c:v>
                </c:pt>
                <c:pt idx="14621">
                  <c:v>1.0807685999999999</c:v>
                </c:pt>
                <c:pt idx="14622">
                  <c:v>1.0812630999999995</c:v>
                </c:pt>
                <c:pt idx="14623">
                  <c:v>1.0814105999999999</c:v>
                </c:pt>
                <c:pt idx="14624">
                  <c:v>1.0811451000000001</c:v>
                </c:pt>
                <c:pt idx="14625">
                  <c:v>1.0805544999999999</c:v>
                </c:pt>
                <c:pt idx="14626">
                  <c:v>1.0799111999999995</c:v>
                </c:pt>
                <c:pt idx="14627">
                  <c:v>1.0795751999999998</c:v>
                </c:pt>
                <c:pt idx="14628">
                  <c:v>1.0797314999999994</c:v>
                </c:pt>
                <c:pt idx="14629">
                  <c:v>1.0801973</c:v>
                </c:pt>
                <c:pt idx="14630">
                  <c:v>1.0805803999999999</c:v>
                </c:pt>
                <c:pt idx="14631">
                  <c:v>1.0806814</c:v>
                </c:pt>
                <c:pt idx="14632">
                  <c:v>1.080667</c:v>
                </c:pt>
                <c:pt idx="14633">
                  <c:v>1.0807762999999995</c:v>
                </c:pt>
                <c:pt idx="14634">
                  <c:v>1.0809385</c:v>
                </c:pt>
                <c:pt idx="14635">
                  <c:v>1.0808390999999995</c:v>
                </c:pt>
                <c:pt idx="14636">
                  <c:v>1.0803836</c:v>
                </c:pt>
                <c:pt idx="14637">
                  <c:v>1.0799385999999995</c:v>
                </c:pt>
                <c:pt idx="14638">
                  <c:v>1.0799778</c:v>
                </c:pt>
                <c:pt idx="14639">
                  <c:v>1.0805408999999999</c:v>
                </c:pt>
                <c:pt idx="14640">
                  <c:v>1.0811695999999995</c:v>
                </c:pt>
                <c:pt idx="14641">
                  <c:v>1.0813876</c:v>
                </c:pt>
                <c:pt idx="14642">
                  <c:v>1.0811339999999998</c:v>
                </c:pt>
                <c:pt idx="14643">
                  <c:v>1.0806845999999999</c:v>
                </c:pt>
                <c:pt idx="14644">
                  <c:v>1.0802759000000004</c:v>
                </c:pt>
                <c:pt idx="14645">
                  <c:v>1.0799510999999995</c:v>
                </c:pt>
                <c:pt idx="14646">
                  <c:v>1.0797144999999995</c:v>
                </c:pt>
                <c:pt idx="14647">
                  <c:v>1.0796376999999995</c:v>
                </c:pt>
                <c:pt idx="14648">
                  <c:v>1.0797228999999995</c:v>
                </c:pt>
                <c:pt idx="14649">
                  <c:v>1.0797828999999999</c:v>
                </c:pt>
                <c:pt idx="14650">
                  <c:v>1.0796003999999995</c:v>
                </c:pt>
                <c:pt idx="14651">
                  <c:v>1.0791921</c:v>
                </c:pt>
                <c:pt idx="14652">
                  <c:v>1.0788051999999999</c:v>
                </c:pt>
                <c:pt idx="14653">
                  <c:v>1.0786448</c:v>
                </c:pt>
                <c:pt idx="14654">
                  <c:v>1.0787017999999995</c:v>
                </c:pt>
                <c:pt idx="14655">
                  <c:v>1.0788891999999999</c:v>
                </c:pt>
                <c:pt idx="14656">
                  <c:v>1.0792293999999996</c:v>
                </c:pt>
                <c:pt idx="14657">
                  <c:v>1.0797861</c:v>
                </c:pt>
                <c:pt idx="14658">
                  <c:v>1.0804513</c:v>
                </c:pt>
                <c:pt idx="14659">
                  <c:v>1.0809419</c:v>
                </c:pt>
                <c:pt idx="14660">
                  <c:v>1.0810567999999998</c:v>
                </c:pt>
                <c:pt idx="14661">
                  <c:v>1.0808536</c:v>
                </c:pt>
                <c:pt idx="14662">
                  <c:v>1.0805175000000005</c:v>
                </c:pt>
                <c:pt idx="14663">
                  <c:v>1.0801476000000001</c:v>
                </c:pt>
                <c:pt idx="14664">
                  <c:v>1.0797717999999996</c:v>
                </c:pt>
                <c:pt idx="14665">
                  <c:v>1.0795186999999995</c:v>
                </c:pt>
                <c:pt idx="14666">
                  <c:v>1.0796016999999996</c:v>
                </c:pt>
                <c:pt idx="14667">
                  <c:v>1.0800730999999999</c:v>
                </c:pt>
                <c:pt idx="14668">
                  <c:v>1.0806875000000005</c:v>
                </c:pt>
                <c:pt idx="14669">
                  <c:v>1.0811097999999995</c:v>
                </c:pt>
                <c:pt idx="14670">
                  <c:v>1.0812124000000001</c:v>
                </c:pt>
                <c:pt idx="14671">
                  <c:v>1.0810837</c:v>
                </c:pt>
                <c:pt idx="14672">
                  <c:v>1.0807975999999999</c:v>
                </c:pt>
                <c:pt idx="14673">
                  <c:v>1.0803357999999998</c:v>
                </c:pt>
                <c:pt idx="14674">
                  <c:v>1.0797792999999996</c:v>
                </c:pt>
                <c:pt idx="14675">
                  <c:v>1.0794112999999994</c:v>
                </c:pt>
                <c:pt idx="14676">
                  <c:v>1.0794690999999994</c:v>
                </c:pt>
                <c:pt idx="14677">
                  <c:v>1.0798313999999996</c:v>
                </c:pt>
                <c:pt idx="14678">
                  <c:v>1.0801122000000001</c:v>
                </c:pt>
                <c:pt idx="14679">
                  <c:v>1.0801122000000001</c:v>
                </c:pt>
                <c:pt idx="14680">
                  <c:v>1.0800448</c:v>
                </c:pt>
                <c:pt idx="14681">
                  <c:v>1.0802155000000004</c:v>
                </c:pt>
                <c:pt idx="14682">
                  <c:v>1.0805830000000001</c:v>
                </c:pt>
                <c:pt idx="14683">
                  <c:v>1.0807937999999995</c:v>
                </c:pt>
                <c:pt idx="14684">
                  <c:v>1.0806468</c:v>
                </c:pt>
                <c:pt idx="14685">
                  <c:v>1.0803528000000004</c:v>
                </c:pt>
                <c:pt idx="14686">
                  <c:v>1.0802437</c:v>
                </c:pt>
                <c:pt idx="14687">
                  <c:v>1.0803350999999999</c:v>
                </c:pt>
                <c:pt idx="14688">
                  <c:v>1.0803256999999995</c:v>
                </c:pt>
                <c:pt idx="14689">
                  <c:v>1.0800017</c:v>
                </c:pt>
                <c:pt idx="14690">
                  <c:v>1.0794967999999996</c:v>
                </c:pt>
                <c:pt idx="14691">
                  <c:v>1.0791039999999998</c:v>
                </c:pt>
                <c:pt idx="14692">
                  <c:v>1.0789449</c:v>
                </c:pt>
                <c:pt idx="14693">
                  <c:v>1.0789216999999995</c:v>
                </c:pt>
                <c:pt idx="14694">
                  <c:v>1.0789299999999995</c:v>
                </c:pt>
                <c:pt idx="14695">
                  <c:v>1.0789784999999998</c:v>
                </c:pt>
                <c:pt idx="14696">
                  <c:v>1.0790843999999995</c:v>
                </c:pt>
                <c:pt idx="14697">
                  <c:v>1.0791826</c:v>
                </c:pt>
                <c:pt idx="14698">
                  <c:v>1.0792200999999995</c:v>
                </c:pt>
                <c:pt idx="14699">
                  <c:v>1.0792643999999996</c:v>
                </c:pt>
                <c:pt idx="14700">
                  <c:v>1.0794093999999994</c:v>
                </c:pt>
                <c:pt idx="14701">
                  <c:v>1.0796014999999994</c:v>
                </c:pt>
                <c:pt idx="14702">
                  <c:v>1.0796651999999998</c:v>
                </c:pt>
                <c:pt idx="14703">
                  <c:v>1.0795437999999995</c:v>
                </c:pt>
                <c:pt idx="14704">
                  <c:v>1.0794306999999996</c:v>
                </c:pt>
                <c:pt idx="14705">
                  <c:v>1.0795728</c:v>
                </c:pt>
                <c:pt idx="14706">
                  <c:v>1.0799738999999995</c:v>
                </c:pt>
                <c:pt idx="14707">
                  <c:v>1.0803703</c:v>
                </c:pt>
                <c:pt idx="14708">
                  <c:v>1.0805115999999999</c:v>
                </c:pt>
                <c:pt idx="14709">
                  <c:v>1.0803977</c:v>
                </c:pt>
                <c:pt idx="14710">
                  <c:v>1.0802147</c:v>
                </c:pt>
                <c:pt idx="14711">
                  <c:v>1.0801021000000004</c:v>
                </c:pt>
                <c:pt idx="14712">
                  <c:v>1.0800470000000004</c:v>
                </c:pt>
                <c:pt idx="14713">
                  <c:v>1.0799856999999995</c:v>
                </c:pt>
                <c:pt idx="14714">
                  <c:v>1.0799281999999994</c:v>
                </c:pt>
                <c:pt idx="14715">
                  <c:v>1.0799485</c:v>
                </c:pt>
                <c:pt idx="14716">
                  <c:v>1.0800928999999999</c:v>
                </c:pt>
                <c:pt idx="14717">
                  <c:v>1.0803223</c:v>
                </c:pt>
                <c:pt idx="14718">
                  <c:v>1.0805331999999999</c:v>
                </c:pt>
                <c:pt idx="14719">
                  <c:v>1.0806251999999998</c:v>
                </c:pt>
                <c:pt idx="14720">
                  <c:v>1.0805772999999999</c:v>
                </c:pt>
                <c:pt idx="14721">
                  <c:v>1.0804868999999999</c:v>
                </c:pt>
                <c:pt idx="14722">
                  <c:v>1.0805152</c:v>
                </c:pt>
                <c:pt idx="14723">
                  <c:v>1.0807431999999999</c:v>
                </c:pt>
                <c:pt idx="14724">
                  <c:v>1.0810660999999995</c:v>
                </c:pt>
                <c:pt idx="14725">
                  <c:v>1.0812595999999999</c:v>
                </c:pt>
                <c:pt idx="14726">
                  <c:v>1.0811791999999998</c:v>
                </c:pt>
                <c:pt idx="14727">
                  <c:v>1.0808776</c:v>
                </c:pt>
                <c:pt idx="14728">
                  <c:v>1.0805197</c:v>
                </c:pt>
                <c:pt idx="14729">
                  <c:v>1.0802172000000001</c:v>
                </c:pt>
                <c:pt idx="14730">
                  <c:v>1.0799873999999998</c:v>
                </c:pt>
                <c:pt idx="14731">
                  <c:v>1.0798302999999996</c:v>
                </c:pt>
                <c:pt idx="14732">
                  <c:v>1.0797663999999996</c:v>
                </c:pt>
                <c:pt idx="14733">
                  <c:v>1.0797791999999995</c:v>
                </c:pt>
                <c:pt idx="14734">
                  <c:v>1.0797874999999999</c:v>
                </c:pt>
                <c:pt idx="14735">
                  <c:v>1.0797313999999996</c:v>
                </c:pt>
                <c:pt idx="14736">
                  <c:v>1.0796588</c:v>
                </c:pt>
                <c:pt idx="14737">
                  <c:v>1.0796574999999999</c:v>
                </c:pt>
                <c:pt idx="14738">
                  <c:v>1.0797097999999994</c:v>
                </c:pt>
                <c:pt idx="14739">
                  <c:v>1.0796861</c:v>
                </c:pt>
                <c:pt idx="14740">
                  <c:v>1.0795253999999996</c:v>
                </c:pt>
                <c:pt idx="14741">
                  <c:v>1.0793709999999999</c:v>
                </c:pt>
                <c:pt idx="14742">
                  <c:v>1.0794549999999998</c:v>
                </c:pt>
                <c:pt idx="14743">
                  <c:v>1.0798494999999995</c:v>
                </c:pt>
                <c:pt idx="14744">
                  <c:v>1.0803791</c:v>
                </c:pt>
                <c:pt idx="14745">
                  <c:v>1.0807939999999998</c:v>
                </c:pt>
                <c:pt idx="14746">
                  <c:v>1.0809876</c:v>
                </c:pt>
                <c:pt idx="14747">
                  <c:v>1.0810324</c:v>
                </c:pt>
                <c:pt idx="14748">
                  <c:v>1.0810469</c:v>
                </c:pt>
                <c:pt idx="14749">
                  <c:v>1.0810869999999999</c:v>
                </c:pt>
                <c:pt idx="14750">
                  <c:v>1.0811457999999998</c:v>
                </c:pt>
                <c:pt idx="14751">
                  <c:v>1.0811879000000004</c:v>
                </c:pt>
                <c:pt idx="14752">
                  <c:v>1.0811682999999994</c:v>
                </c:pt>
                <c:pt idx="14753">
                  <c:v>1.0810731</c:v>
                </c:pt>
                <c:pt idx="14754">
                  <c:v>1.0809695999999998</c:v>
                </c:pt>
                <c:pt idx="14755">
                  <c:v>1.08097</c:v>
                </c:pt>
                <c:pt idx="14756">
                  <c:v>1.0810981999999998</c:v>
                </c:pt>
                <c:pt idx="14757">
                  <c:v>1.0812131999999999</c:v>
                </c:pt>
                <c:pt idx="14758">
                  <c:v>1.0811303999999995</c:v>
                </c:pt>
                <c:pt idx="14759">
                  <c:v>1.0808230999999995</c:v>
                </c:pt>
                <c:pt idx="14760">
                  <c:v>1.0804517</c:v>
                </c:pt>
                <c:pt idx="14761">
                  <c:v>1.0801767</c:v>
                </c:pt>
                <c:pt idx="14762">
                  <c:v>1.0800038000000001</c:v>
                </c:pt>
                <c:pt idx="14763">
                  <c:v>1.0798565999999998</c:v>
                </c:pt>
                <c:pt idx="14764">
                  <c:v>1.0797445999999995</c:v>
                </c:pt>
                <c:pt idx="14765">
                  <c:v>1.0797645999999994</c:v>
                </c:pt>
                <c:pt idx="14766">
                  <c:v>1.0799244999999993</c:v>
                </c:pt>
                <c:pt idx="14767">
                  <c:v>1.080071</c:v>
                </c:pt>
                <c:pt idx="14768">
                  <c:v>1.0800520000000005</c:v>
                </c:pt>
                <c:pt idx="14769">
                  <c:v>1.0799098999999996</c:v>
                </c:pt>
                <c:pt idx="14770">
                  <c:v>1.0798244999999993</c:v>
                </c:pt>
                <c:pt idx="14771">
                  <c:v>1.0798869999999998</c:v>
                </c:pt>
                <c:pt idx="14772">
                  <c:v>1.0800212999999994</c:v>
                </c:pt>
                <c:pt idx="14773">
                  <c:v>1.0801475000000005</c:v>
                </c:pt>
                <c:pt idx="14774">
                  <c:v>1.0803178000000004</c:v>
                </c:pt>
                <c:pt idx="14775">
                  <c:v>1.0806088</c:v>
                </c:pt>
                <c:pt idx="14776">
                  <c:v>1.0809329999999999</c:v>
                </c:pt>
                <c:pt idx="14777">
                  <c:v>1.0810776</c:v>
                </c:pt>
                <c:pt idx="14778">
                  <c:v>1.0809586</c:v>
                </c:pt>
                <c:pt idx="14779">
                  <c:v>1.0807370000000001</c:v>
                </c:pt>
                <c:pt idx="14780">
                  <c:v>1.0806217999999994</c:v>
                </c:pt>
                <c:pt idx="14781">
                  <c:v>1.0806187999999999</c:v>
                </c:pt>
                <c:pt idx="14782">
                  <c:v>1.0805726</c:v>
                </c:pt>
                <c:pt idx="14783">
                  <c:v>1.0804267999999995</c:v>
                </c:pt>
                <c:pt idx="14784">
                  <c:v>1.0803319999999998</c:v>
                </c:pt>
                <c:pt idx="14785">
                  <c:v>1.0804543</c:v>
                </c:pt>
                <c:pt idx="14786">
                  <c:v>1.0807696999999994</c:v>
                </c:pt>
                <c:pt idx="14787">
                  <c:v>1.0811169</c:v>
                </c:pt>
                <c:pt idx="14788">
                  <c:v>1.0813979999999999</c:v>
                </c:pt>
                <c:pt idx="14789">
                  <c:v>1.0816139999999999</c:v>
                </c:pt>
                <c:pt idx="14790">
                  <c:v>1.0817116999999996</c:v>
                </c:pt>
                <c:pt idx="14791">
                  <c:v>1.0815361999999995</c:v>
                </c:pt>
                <c:pt idx="14792">
                  <c:v>1.0810377</c:v>
                </c:pt>
                <c:pt idx="14793">
                  <c:v>1.0804573000000004</c:v>
                </c:pt>
                <c:pt idx="14794">
                  <c:v>1.0801806</c:v>
                </c:pt>
                <c:pt idx="14795">
                  <c:v>1.0803718999999998</c:v>
                </c:pt>
                <c:pt idx="14796">
                  <c:v>1.0808236999999994</c:v>
                </c:pt>
                <c:pt idx="14797">
                  <c:v>1.0811987999999995</c:v>
                </c:pt>
                <c:pt idx="14798">
                  <c:v>1.0813573999999999</c:v>
                </c:pt>
                <c:pt idx="14799">
                  <c:v>1.0813865</c:v>
                </c:pt>
                <c:pt idx="14800">
                  <c:v>1.0813692999999995</c:v>
                </c:pt>
                <c:pt idx="14801">
                  <c:v>1.0812612999999995</c:v>
                </c:pt>
                <c:pt idx="14802">
                  <c:v>1.0810303999999995</c:v>
                </c:pt>
                <c:pt idx="14803">
                  <c:v>1.0808122999999998</c:v>
                </c:pt>
                <c:pt idx="14804">
                  <c:v>1.080813</c:v>
                </c:pt>
                <c:pt idx="14805">
                  <c:v>1.0810526999999999</c:v>
                </c:pt>
                <c:pt idx="14806">
                  <c:v>1.0812951999999998</c:v>
                </c:pt>
                <c:pt idx="14807">
                  <c:v>1.0812835000000001</c:v>
                </c:pt>
                <c:pt idx="14808">
                  <c:v>1.0810165999999999</c:v>
                </c:pt>
                <c:pt idx="14809">
                  <c:v>1.0807511999999999</c:v>
                </c:pt>
                <c:pt idx="14810">
                  <c:v>1.0807443999999995</c:v>
                </c:pt>
                <c:pt idx="14811">
                  <c:v>1.0810284999999995</c:v>
                </c:pt>
                <c:pt idx="14812">
                  <c:v>1.0814219999999994</c:v>
                </c:pt>
                <c:pt idx="14813">
                  <c:v>1.0817018999999994</c:v>
                </c:pt>
                <c:pt idx="14814">
                  <c:v>1.0817463999999994</c:v>
                </c:pt>
                <c:pt idx="14815">
                  <c:v>1.0815585999999999</c:v>
                </c:pt>
                <c:pt idx="14816">
                  <c:v>1.0812210999999996</c:v>
                </c:pt>
                <c:pt idx="14817">
                  <c:v>1.0808452</c:v>
                </c:pt>
                <c:pt idx="14818">
                  <c:v>1.0805354</c:v>
                </c:pt>
                <c:pt idx="14819">
                  <c:v>1.0803560999999999</c:v>
                </c:pt>
                <c:pt idx="14820">
                  <c:v>1.0803179000000003</c:v>
                </c:pt>
                <c:pt idx="14821">
                  <c:v>1.0803954</c:v>
                </c:pt>
                <c:pt idx="14822">
                  <c:v>1.080565</c:v>
                </c:pt>
                <c:pt idx="14823">
                  <c:v>1.0808252999999994</c:v>
                </c:pt>
                <c:pt idx="14824">
                  <c:v>1.0811770999999999</c:v>
                </c:pt>
                <c:pt idx="14825">
                  <c:v>1.0815831999999999</c:v>
                </c:pt>
                <c:pt idx="14826">
                  <c:v>1.0819512999999996</c:v>
                </c:pt>
                <c:pt idx="14827">
                  <c:v>1.0821672</c:v>
                </c:pt>
                <c:pt idx="14828">
                  <c:v>1.0821707999999999</c:v>
                </c:pt>
                <c:pt idx="14829">
                  <c:v>1.0820056999999998</c:v>
                </c:pt>
                <c:pt idx="14830">
                  <c:v>1.0817815999999998</c:v>
                </c:pt>
                <c:pt idx="14831">
                  <c:v>1.0815781999999998</c:v>
                </c:pt>
                <c:pt idx="14832">
                  <c:v>1.0813921999999998</c:v>
                </c:pt>
                <c:pt idx="14833">
                  <c:v>1.0812008</c:v>
                </c:pt>
                <c:pt idx="14834">
                  <c:v>1.0810614999999995</c:v>
                </c:pt>
                <c:pt idx="14835">
                  <c:v>1.0811066999999994</c:v>
                </c:pt>
                <c:pt idx="14836">
                  <c:v>1.0814068999999995</c:v>
                </c:pt>
                <c:pt idx="14837">
                  <c:v>1.0818473</c:v>
                </c:pt>
                <c:pt idx="14838">
                  <c:v>1.0821790999999998</c:v>
                </c:pt>
                <c:pt idx="14839">
                  <c:v>1.0822198999999999</c:v>
                </c:pt>
                <c:pt idx="14840">
                  <c:v>1.0820078000000004</c:v>
                </c:pt>
                <c:pt idx="14841">
                  <c:v>1.0817532999999995</c:v>
                </c:pt>
                <c:pt idx="14842">
                  <c:v>1.0816465999999998</c:v>
                </c:pt>
                <c:pt idx="14843">
                  <c:v>1.0817074</c:v>
                </c:pt>
                <c:pt idx="14844">
                  <c:v>1.0818038999999995</c:v>
                </c:pt>
                <c:pt idx="14845">
                  <c:v>1.0817907999999994</c:v>
                </c:pt>
                <c:pt idx="14846">
                  <c:v>1.0816193999999995</c:v>
                </c:pt>
                <c:pt idx="14847">
                  <c:v>1.0813445999999998</c:v>
                </c:pt>
                <c:pt idx="14848">
                  <c:v>1.0810567999999998</c:v>
                </c:pt>
                <c:pt idx="14849">
                  <c:v>1.0808209999999998</c:v>
                </c:pt>
                <c:pt idx="14850">
                  <c:v>1.0806613999999994</c:v>
                </c:pt>
                <c:pt idx="14851">
                  <c:v>1.0805731999999999</c:v>
                </c:pt>
                <c:pt idx="14852">
                  <c:v>1.0805259999999999</c:v>
                </c:pt>
                <c:pt idx="14853">
                  <c:v>1.0804521000000005</c:v>
                </c:pt>
                <c:pt idx="14854">
                  <c:v>1.0802683</c:v>
                </c:pt>
                <c:pt idx="14855">
                  <c:v>1.0799555000000001</c:v>
                </c:pt>
                <c:pt idx="14856">
                  <c:v>1.0796325</c:v>
                </c:pt>
                <c:pt idx="14857">
                  <c:v>1.0795209999999995</c:v>
                </c:pt>
                <c:pt idx="14858">
                  <c:v>1.0797797999999994</c:v>
                </c:pt>
                <c:pt idx="14859">
                  <c:v>1.0803429000000004</c:v>
                </c:pt>
                <c:pt idx="14860">
                  <c:v>1.0809435000000001</c:v>
                </c:pt>
                <c:pt idx="14861">
                  <c:v>1.0813221</c:v>
                </c:pt>
                <c:pt idx="14862">
                  <c:v>1.0814193999999995</c:v>
                </c:pt>
                <c:pt idx="14863">
                  <c:v>1.0813631999999995</c:v>
                </c:pt>
                <c:pt idx="14864">
                  <c:v>1.0812989</c:v>
                </c:pt>
                <c:pt idx="14865">
                  <c:v>1.0812729000000001</c:v>
                </c:pt>
                <c:pt idx="14866">
                  <c:v>1.0812640999999994</c:v>
                </c:pt>
                <c:pt idx="14867">
                  <c:v>1.0812625</c:v>
                </c:pt>
                <c:pt idx="14868">
                  <c:v>1.0812713999999994</c:v>
                </c:pt>
                <c:pt idx="14869">
                  <c:v>1.0812545999999998</c:v>
                </c:pt>
                <c:pt idx="14870">
                  <c:v>1.0811564</c:v>
                </c:pt>
                <c:pt idx="14871">
                  <c:v>1.0809945999999995</c:v>
                </c:pt>
                <c:pt idx="14872">
                  <c:v>1.0808821000000004</c:v>
                </c:pt>
                <c:pt idx="14873">
                  <c:v>1.0809177999999999</c:v>
                </c:pt>
                <c:pt idx="14874">
                  <c:v>1.0810746999999994</c:v>
                </c:pt>
                <c:pt idx="14875">
                  <c:v>1.0812368999999995</c:v>
                </c:pt>
                <c:pt idx="14876">
                  <c:v>1.0813324</c:v>
                </c:pt>
                <c:pt idx="14877">
                  <c:v>1.0813741999999995</c:v>
                </c:pt>
                <c:pt idx="14878">
                  <c:v>1.0813667999999996</c:v>
                </c:pt>
                <c:pt idx="14879">
                  <c:v>1.0812390999999995</c:v>
                </c:pt>
                <c:pt idx="14880">
                  <c:v>1.0809373</c:v>
                </c:pt>
                <c:pt idx="14881">
                  <c:v>1.0805601999999999</c:v>
                </c:pt>
                <c:pt idx="14882">
                  <c:v>1.080322</c:v>
                </c:pt>
                <c:pt idx="14883">
                  <c:v>1.0803555000000005</c:v>
                </c:pt>
                <c:pt idx="14884">
                  <c:v>1.0806099</c:v>
                </c:pt>
                <c:pt idx="14885">
                  <c:v>1.0809711999999998</c:v>
                </c:pt>
                <c:pt idx="14886">
                  <c:v>1.0814140999999995</c:v>
                </c:pt>
                <c:pt idx="14887">
                  <c:v>1.0819521000000001</c:v>
                </c:pt>
                <c:pt idx="14888">
                  <c:v>1.0824480000000001</c:v>
                </c:pt>
                <c:pt idx="14889">
                  <c:v>1.0825969</c:v>
                </c:pt>
                <c:pt idx="14890">
                  <c:v>1.0821978999999999</c:v>
                </c:pt>
                <c:pt idx="14891">
                  <c:v>1.0814181999999999</c:v>
                </c:pt>
                <c:pt idx="14892">
                  <c:v>1.0806844</c:v>
                </c:pt>
                <c:pt idx="14893">
                  <c:v>1.0802772999999999</c:v>
                </c:pt>
                <c:pt idx="14894">
                  <c:v>1.0800780999999999</c:v>
                </c:pt>
                <c:pt idx="14895">
                  <c:v>1.0797693999999995</c:v>
                </c:pt>
                <c:pt idx="14896">
                  <c:v>1.0792598</c:v>
                </c:pt>
                <c:pt idx="14897">
                  <c:v>1.0788449</c:v>
                </c:pt>
                <c:pt idx="14898">
                  <c:v>1.0789111</c:v>
                </c:pt>
                <c:pt idx="14899">
                  <c:v>1.0795031999999998</c:v>
                </c:pt>
                <c:pt idx="14900">
                  <c:v>1.0802201</c:v>
                </c:pt>
                <c:pt idx="14901">
                  <c:v>1.0805551000000004</c:v>
                </c:pt>
                <c:pt idx="14902">
                  <c:v>1.0803278999999999</c:v>
                </c:pt>
                <c:pt idx="14903">
                  <c:v>1.0797889999999999</c:v>
                </c:pt>
                <c:pt idx="14904">
                  <c:v>1.0793355999999998</c:v>
                </c:pt>
                <c:pt idx="14905">
                  <c:v>1.0791592999999995</c:v>
                </c:pt>
                <c:pt idx="14906">
                  <c:v>1.0791841</c:v>
                </c:pt>
                <c:pt idx="14907">
                  <c:v>1.0792931999999995</c:v>
                </c:pt>
                <c:pt idx="14908">
                  <c:v>1.0795288999999995</c:v>
                </c:pt>
                <c:pt idx="14909">
                  <c:v>1.0800060999999999</c:v>
                </c:pt>
                <c:pt idx="14910">
                  <c:v>1.0806611999999998</c:v>
                </c:pt>
                <c:pt idx="14911">
                  <c:v>1.0811843999999995</c:v>
                </c:pt>
                <c:pt idx="14912">
                  <c:v>1.0812815999999998</c:v>
                </c:pt>
                <c:pt idx="14913">
                  <c:v>1.0809853</c:v>
                </c:pt>
                <c:pt idx="14914">
                  <c:v>1.0806216999999996</c:v>
                </c:pt>
                <c:pt idx="14915">
                  <c:v>1.0804453000000001</c:v>
                </c:pt>
                <c:pt idx="14916">
                  <c:v>1.0803817</c:v>
                </c:pt>
                <c:pt idx="14917">
                  <c:v>1.0801957999999998</c:v>
                </c:pt>
                <c:pt idx="14918">
                  <c:v>1.0798763999999994</c:v>
                </c:pt>
                <c:pt idx="14919">
                  <c:v>1.0797206999999995</c:v>
                </c:pt>
                <c:pt idx="14920">
                  <c:v>1.0799859999999999</c:v>
                </c:pt>
                <c:pt idx="14921">
                  <c:v>1.0805442999999995</c:v>
                </c:pt>
                <c:pt idx="14922">
                  <c:v>1.0809796999999994</c:v>
                </c:pt>
                <c:pt idx="14923">
                  <c:v>1.0810142999999994</c:v>
                </c:pt>
                <c:pt idx="14924">
                  <c:v>1.0807586</c:v>
                </c:pt>
                <c:pt idx="14925">
                  <c:v>1.0805195999999999</c:v>
                </c:pt>
                <c:pt idx="14926">
                  <c:v>1.0804597999999999</c:v>
                </c:pt>
                <c:pt idx="14927">
                  <c:v>1.0805103</c:v>
                </c:pt>
                <c:pt idx="14928">
                  <c:v>1.0805441</c:v>
                </c:pt>
                <c:pt idx="14929">
                  <c:v>1.080506</c:v>
                </c:pt>
                <c:pt idx="14930">
                  <c:v>1.0803640999999995</c:v>
                </c:pt>
                <c:pt idx="14931">
                  <c:v>1.0800647999999995</c:v>
                </c:pt>
              </c:numCache>
            </c:numRef>
          </c:yVal>
          <c:extLst xmlns:c16r2="http://schemas.microsoft.com/office/drawing/2015/06/chart">
            <c:ext xmlns:c16="http://schemas.microsoft.com/office/drawing/2014/chart" uri="{C3380CC4-5D6E-409C-BE32-E72D297353CC}">
              <c16:uniqueId val="{00000000-B8C3-46A4-A036-C4C8399615C6}"/>
            </c:ext>
          </c:extLst>
        </c:ser>
        <c:axId val="160034816"/>
        <c:axId val="160036736"/>
        <c:extLst xmlns:c16r2="http://schemas.microsoft.com/office/drawing/2015/06/chart">
          <c:ext xmlns:c15="http://schemas.microsoft.com/office/drawing/2012/chart" uri="{02D57815-91ED-43cb-92C2-25804820EDAC}">
            <c15:filteredScatterSeries>
              <c15:ser>
                <c:idx val="1"/>
                <c:order val="1"/>
                <c:spPr>
                  <a:ln w="19050" cap="rnd">
                    <a:noFill/>
                    <a:round/>
                  </a:ln>
                  <a:effectLst/>
                </c:spPr>
                <c:marker>
                  <c:symbol val="diamond"/>
                  <c:size val="5"/>
                  <c:spPr>
                    <a:solidFill>
                      <a:srgbClr val="FF0000"/>
                    </a:solidFill>
                    <a:ln w="3175">
                      <a:solidFill>
                        <a:sysClr val="windowText" lastClr="000000"/>
                      </a:solidFill>
                    </a:ln>
                    <a:effectLst/>
                  </c:spPr>
                </c:marker>
                <c:xVal>
                  <c:numRef>
                    <c:extLst>
                      <c:ext uri="{02D57815-91ED-43cb-92C2-25804820EDAC}">
                        <c15:formulaRef>
                          <c15:sqref>Arkusz1!$T$41:$T$90</c15:sqref>
                        </c15:formulaRef>
                      </c:ext>
                    </c:extLst>
                    <c:numCache>
                      <c:formatCode>0</c:formatCode>
                      <c:ptCount val="50"/>
                      <c:pt idx="0">
                        <c:v>425</c:v>
                      </c:pt>
                      <c:pt idx="1">
                        <c:v>519</c:v>
                      </c:pt>
                      <c:pt idx="2">
                        <c:v>563</c:v>
                      </c:pt>
                      <c:pt idx="3">
                        <c:v>598.5</c:v>
                      </c:pt>
                      <c:pt idx="4">
                        <c:v>602</c:v>
                      </c:pt>
                      <c:pt idx="5">
                        <c:v>623.5</c:v>
                      </c:pt>
                      <c:pt idx="6">
                        <c:v>641</c:v>
                      </c:pt>
                      <c:pt idx="7">
                        <c:v>647.9</c:v>
                      </c:pt>
                      <c:pt idx="8">
                        <c:v>730</c:v>
                      </c:pt>
                      <c:pt idx="9">
                        <c:v>736</c:v>
                      </c:pt>
                      <c:pt idx="10">
                        <c:v>760</c:v>
                      </c:pt>
                      <c:pt idx="11">
                        <c:v>784.5</c:v>
                      </c:pt>
                      <c:pt idx="12">
                        <c:v>789</c:v>
                      </c:pt>
                      <c:pt idx="13">
                        <c:v>833.7</c:v>
                      </c:pt>
                      <c:pt idx="14">
                        <c:v>837</c:v>
                      </c:pt>
                      <c:pt idx="15">
                        <c:v>858</c:v>
                      </c:pt>
                      <c:pt idx="16">
                        <c:v>885</c:v>
                      </c:pt>
                      <c:pt idx="17">
                        <c:v>892</c:v>
                      </c:pt>
                      <c:pt idx="18">
                        <c:v>909</c:v>
                      </c:pt>
                      <c:pt idx="19">
                        <c:v>961</c:v>
                      </c:pt>
                      <c:pt idx="20">
                        <c:v>1011</c:v>
                      </c:pt>
                      <c:pt idx="21">
                        <c:v>1105</c:v>
                      </c:pt>
                      <c:pt idx="22">
                        <c:v>1150</c:v>
                      </c:pt>
                      <c:pt idx="23">
                        <c:v>1160</c:v>
                      </c:pt>
                      <c:pt idx="24">
                        <c:v>1170</c:v>
                      </c:pt>
                      <c:pt idx="25">
                        <c:v>1223</c:v>
                      </c:pt>
                      <c:pt idx="26">
                        <c:v>1256</c:v>
                      </c:pt>
                      <c:pt idx="27">
                        <c:v>1269</c:v>
                      </c:pt>
                      <c:pt idx="28">
                        <c:v>1306</c:v>
                      </c:pt>
                      <c:pt idx="29">
                        <c:v>1318</c:v>
                      </c:pt>
                      <c:pt idx="30">
                        <c:v>1380</c:v>
                      </c:pt>
                      <c:pt idx="31">
                        <c:v>1402.5</c:v>
                      </c:pt>
                      <c:pt idx="32">
                        <c:v>1442</c:v>
                      </c:pt>
                      <c:pt idx="33">
                        <c:v>1452</c:v>
                      </c:pt>
                      <c:pt idx="34">
                        <c:v>1518</c:v>
                      </c:pt>
                      <c:pt idx="35">
                        <c:v>1555</c:v>
                      </c:pt>
                      <c:pt idx="36">
                        <c:v>1572</c:v>
                      </c:pt>
                      <c:pt idx="37">
                        <c:v>1623</c:v>
                      </c:pt>
                      <c:pt idx="38">
                        <c:v>1673</c:v>
                      </c:pt>
                      <c:pt idx="39">
                        <c:v>1719</c:v>
                      </c:pt>
                      <c:pt idx="40">
                        <c:v>1813</c:v>
                      </c:pt>
                      <c:pt idx="41">
                        <c:v>1919</c:v>
                      </c:pt>
                      <c:pt idx="42">
                        <c:v>1948</c:v>
                      </c:pt>
                      <c:pt idx="43">
                        <c:v>2997</c:v>
                      </c:pt>
                      <c:pt idx="44">
                        <c:v>3035</c:v>
                      </c:pt>
                      <c:pt idx="45">
                        <c:v>3055</c:v>
                      </c:pt>
                      <c:pt idx="46">
                        <c:v>3075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Arkusz1!$U$41:$U$90</c15:sqref>
                        </c15:formulaRef>
                      </c:ext>
                    </c:extLst>
                    <c:numCache>
                      <c:formatCode>General</c:formatCode>
                      <c:ptCount val="50"/>
                      <c:pt idx="0">
                        <c:v>0.92852040000000002</c:v>
                      </c:pt>
                      <c:pt idx="1">
                        <c:v>0.99718719999999994</c:v>
                      </c:pt>
                      <c:pt idx="2">
                        <c:v>0.95107969999999997</c:v>
                      </c:pt>
                      <c:pt idx="3">
                        <c:v>1.0061222999999999</c:v>
                      </c:pt>
                      <c:pt idx="4">
                        <c:v>1.0009512999999999</c:v>
                      </c:pt>
                      <c:pt idx="5">
                        <c:v>0.96787449999999997</c:v>
                      </c:pt>
                      <c:pt idx="6">
                        <c:v>0.96060780000000001</c:v>
                      </c:pt>
                      <c:pt idx="7">
                        <c:v>0.96369539999999998</c:v>
                      </c:pt>
                      <c:pt idx="8">
                        <c:v>1.0770309</c:v>
                      </c:pt>
                      <c:pt idx="9">
                        <c:v>1.0638558</c:v>
                      </c:pt>
                      <c:pt idx="10">
                        <c:v>0.96263719999999997</c:v>
                      </c:pt>
                      <c:pt idx="11">
                        <c:v>1.0259476999999999</c:v>
                      </c:pt>
                      <c:pt idx="12">
                        <c:v>0.99899490000000002</c:v>
                      </c:pt>
                      <c:pt idx="13">
                        <c:v>0.98373109999999997</c:v>
                      </c:pt>
                      <c:pt idx="14">
                        <c:v>0.99228249999999996</c:v>
                      </c:pt>
                      <c:pt idx="15">
                        <c:v>1.0034147999999998</c:v>
                      </c:pt>
                      <c:pt idx="16">
                        <c:v>1.0418014</c:v>
                      </c:pt>
                      <c:pt idx="17">
                        <c:v>1.0322467</c:v>
                      </c:pt>
                      <c:pt idx="18">
                        <c:v>1.0082663999999999</c:v>
                      </c:pt>
                      <c:pt idx="19">
                        <c:v>0.99549509999999997</c:v>
                      </c:pt>
                      <c:pt idx="20">
                        <c:v>1.0249937999999998</c:v>
                      </c:pt>
                      <c:pt idx="21">
                        <c:v>0.99112610000000001</c:v>
                      </c:pt>
                      <c:pt idx="22">
                        <c:v>1.0008185999999999</c:v>
                      </c:pt>
                      <c:pt idx="23">
                        <c:v>0.99589249999999996</c:v>
                      </c:pt>
                      <c:pt idx="24">
                        <c:v>0.99873809999999996</c:v>
                      </c:pt>
                      <c:pt idx="25">
                        <c:v>1.0108036999999999</c:v>
                      </c:pt>
                      <c:pt idx="26">
                        <c:v>1.0061272999999999</c:v>
                      </c:pt>
                      <c:pt idx="27">
                        <c:v>1.0150001</c:v>
                      </c:pt>
                      <c:pt idx="28">
                        <c:v>1.0254083999999999</c:v>
                      </c:pt>
                      <c:pt idx="29">
                        <c:v>1.0454228999999999</c:v>
                      </c:pt>
                      <c:pt idx="30">
                        <c:v>1.0148404</c:v>
                      </c:pt>
                      <c:pt idx="31">
                        <c:v>1.0187474000000001</c:v>
                      </c:pt>
                      <c:pt idx="32">
                        <c:v>1.0512044999999999</c:v>
                      </c:pt>
                      <c:pt idx="33">
                        <c:v>1.0227805000000001</c:v>
                      </c:pt>
                      <c:pt idx="34">
                        <c:v>1.0309078999999999</c:v>
                      </c:pt>
                      <c:pt idx="35">
                        <c:v>1.0209732</c:v>
                      </c:pt>
                      <c:pt idx="36">
                        <c:v>1.0212098999999999</c:v>
                      </c:pt>
                      <c:pt idx="37">
                        <c:v>1.0361099999999999</c:v>
                      </c:pt>
                      <c:pt idx="38">
                        <c:v>1.0310428</c:v>
                      </c:pt>
                      <c:pt idx="39">
                        <c:v>1.0280429999999998</c:v>
                      </c:pt>
                      <c:pt idx="40">
                        <c:v>1.0322874</c:v>
                      </c:pt>
                      <c:pt idx="41">
                        <c:v>1.0352394</c:v>
                      </c:pt>
                      <c:pt idx="42">
                        <c:v>1.0380183999999999</c:v>
                      </c:pt>
                      <c:pt idx="43">
                        <c:v>1.0696824</c:v>
                      </c:pt>
                      <c:pt idx="44">
                        <c:v>1.0747617999999999</c:v>
                      </c:pt>
                      <c:pt idx="45">
                        <c:v>1.0790308</c:v>
                      </c:pt>
                      <c:pt idx="46">
                        <c:v>1.0742791999999999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1-B8C3-46A4-A036-C4C8399615C6}"/>
                  </c:ext>
                </c:extLst>
              </c15:ser>
            </c15:filteredScatterSeries>
          </c:ext>
        </c:extLst>
      </c:scatterChart>
      <c:valAx>
        <c:axId val="160034816"/>
        <c:scaling>
          <c:orientation val="minMax"/>
          <c:max val="4000"/>
          <c:min val="0"/>
        </c:scaling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/>
                  <a:t>ν</a:t>
                </a:r>
                <a:r>
                  <a:rPr lang="pl-PL"/>
                  <a:t>[cm</a:t>
                </a:r>
                <a:r>
                  <a:rPr lang="pl-PL" baseline="30000"/>
                  <a:t>-1</a:t>
                </a:r>
                <a:r>
                  <a:rPr lang="pl-PL"/>
                  <a:t>]</a:t>
                </a:r>
              </a:p>
            </c:rich>
          </c:tx>
          <c:layout>
            <c:manualLayout>
              <c:xMode val="edge"/>
              <c:yMode val="edge"/>
              <c:x val="0.48047550453499716"/>
              <c:y val="0.87455759606136163"/>
            </c:manualLayout>
          </c:layout>
          <c:spPr>
            <a:noFill/>
            <a:ln>
              <a:noFill/>
            </a:ln>
            <a:effectLst/>
          </c:spPr>
        </c:title>
        <c:numFmt formatCode="General" sourceLinked="1"/>
        <c:majorTickMark val="cross"/>
        <c:minorTickMark val="in"/>
        <c:tickLblPos val="nextTo"/>
        <c:spPr>
          <a:noFill/>
          <a:ln w="15875" cap="flat" cmpd="sng" algn="ctr">
            <a:solidFill>
              <a:sysClr val="windowText" lastClr="000000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0036736"/>
        <c:crosses val="autoZero"/>
        <c:crossBetween val="midCat"/>
        <c:majorUnit val="500"/>
      </c:valAx>
      <c:valAx>
        <c:axId val="160036736"/>
        <c:scaling>
          <c:orientation val="minMax"/>
          <c:min val="0.9"/>
        </c:scaling>
        <c:delete val="1"/>
        <c:axPos val="l"/>
        <c:numFmt formatCode="General" sourceLinked="1"/>
        <c:tickLblPos val="none"/>
        <c:crossAx val="160034816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2"/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l-PL"/>
              <a:t>9,9'-biphenanthrene</a:t>
            </a:r>
            <a:r>
              <a:rPr lang="pl-PL" baseline="0"/>
              <a:t> Raman spectrum, 514 nm excitation line</a:t>
            </a:r>
            <a:endParaRPr lang="pl-PL"/>
          </a:p>
        </c:rich>
      </c:tx>
      <c:spPr>
        <a:noFill/>
        <a:ln>
          <a:noFill/>
        </a:ln>
        <a:effectLst/>
      </c:spPr>
    </c:title>
    <c:plotArea>
      <c:layout>
        <c:manualLayout>
          <c:layoutTarget val="inner"/>
          <c:xMode val="edge"/>
          <c:yMode val="edge"/>
          <c:x val="2.3497758755899736E-2"/>
          <c:y val="0.10642637608270469"/>
          <c:w val="0.93396273371010541"/>
          <c:h val="0.82116964004813753"/>
        </c:manualLayout>
      </c:layout>
      <c:scatterChart>
        <c:scatterStyle val="lineMarker"/>
        <c:ser>
          <c:idx val="0"/>
          <c:order val="0"/>
          <c:spPr>
            <a:ln w="12700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xVal>
            <c:numRef>
              <c:f>'9,9''-biphenanthrene'!$A$2:$A$3917</c:f>
              <c:numCache>
                <c:formatCode>General</c:formatCode>
                <c:ptCount val="3916"/>
                <c:pt idx="1">
                  <c:v>100.99617000000002</c:v>
                </c:pt>
                <c:pt idx="2">
                  <c:v>101.99234</c:v>
                </c:pt>
                <c:pt idx="3">
                  <c:v>102.9885</c:v>
                </c:pt>
                <c:pt idx="4">
                  <c:v>103.98467000000002</c:v>
                </c:pt>
                <c:pt idx="5">
                  <c:v>104.98084</c:v>
                </c:pt>
                <c:pt idx="6">
                  <c:v>105.97701000000002</c:v>
                </c:pt>
                <c:pt idx="7">
                  <c:v>106.97318</c:v>
                </c:pt>
                <c:pt idx="8">
                  <c:v>107.96935000000002</c:v>
                </c:pt>
                <c:pt idx="9">
                  <c:v>108.96552000000003</c:v>
                </c:pt>
                <c:pt idx="10">
                  <c:v>109.96169000000003</c:v>
                </c:pt>
                <c:pt idx="11">
                  <c:v>110.95786000000003</c:v>
                </c:pt>
                <c:pt idx="12">
                  <c:v>111.95403</c:v>
                </c:pt>
                <c:pt idx="13">
                  <c:v>112.95020000000002</c:v>
                </c:pt>
                <c:pt idx="14">
                  <c:v>113.94636000000003</c:v>
                </c:pt>
                <c:pt idx="15">
                  <c:v>114.94253</c:v>
                </c:pt>
                <c:pt idx="16">
                  <c:v>115.9387</c:v>
                </c:pt>
                <c:pt idx="17">
                  <c:v>116.93487</c:v>
                </c:pt>
                <c:pt idx="18">
                  <c:v>117.93104000000002</c:v>
                </c:pt>
                <c:pt idx="19">
                  <c:v>118.92720000000003</c:v>
                </c:pt>
                <c:pt idx="20">
                  <c:v>119.92337000000001</c:v>
                </c:pt>
                <c:pt idx="21">
                  <c:v>120.91954000000003</c:v>
                </c:pt>
                <c:pt idx="22">
                  <c:v>121.91571</c:v>
                </c:pt>
                <c:pt idx="23">
                  <c:v>122.91188000000002</c:v>
                </c:pt>
                <c:pt idx="24">
                  <c:v>123.90804</c:v>
                </c:pt>
                <c:pt idx="25">
                  <c:v>124.90421000000005</c:v>
                </c:pt>
                <c:pt idx="26">
                  <c:v>125.90038</c:v>
                </c:pt>
                <c:pt idx="27">
                  <c:v>126.89655</c:v>
                </c:pt>
                <c:pt idx="28">
                  <c:v>127.89272</c:v>
                </c:pt>
                <c:pt idx="29">
                  <c:v>128.88889000000006</c:v>
                </c:pt>
                <c:pt idx="30">
                  <c:v>129.88506000000001</c:v>
                </c:pt>
                <c:pt idx="31">
                  <c:v>130.88123000000007</c:v>
                </c:pt>
                <c:pt idx="32">
                  <c:v>131.87740000000005</c:v>
                </c:pt>
                <c:pt idx="33">
                  <c:v>132.87356999999994</c:v>
                </c:pt>
                <c:pt idx="34">
                  <c:v>133.86974000000001</c:v>
                </c:pt>
                <c:pt idx="35">
                  <c:v>134.86591000000001</c:v>
                </c:pt>
                <c:pt idx="36">
                  <c:v>135.86208000000005</c:v>
                </c:pt>
                <c:pt idx="37">
                  <c:v>136.85823000000011</c:v>
                </c:pt>
                <c:pt idx="38">
                  <c:v>137.85440000000006</c:v>
                </c:pt>
                <c:pt idx="39">
                  <c:v>138.85057</c:v>
                </c:pt>
                <c:pt idx="40">
                  <c:v>139.84674000000001</c:v>
                </c:pt>
                <c:pt idx="41">
                  <c:v>140.84291000000005</c:v>
                </c:pt>
                <c:pt idx="42">
                  <c:v>141.83908</c:v>
                </c:pt>
                <c:pt idx="43">
                  <c:v>142.83525</c:v>
                </c:pt>
                <c:pt idx="44">
                  <c:v>143.83142000000007</c:v>
                </c:pt>
                <c:pt idx="45">
                  <c:v>144.82759000000001</c:v>
                </c:pt>
                <c:pt idx="46">
                  <c:v>145.82375999999999</c:v>
                </c:pt>
                <c:pt idx="47">
                  <c:v>146.81992</c:v>
                </c:pt>
                <c:pt idx="48">
                  <c:v>147.81609</c:v>
                </c:pt>
                <c:pt idx="49">
                  <c:v>148.81226000000001</c:v>
                </c:pt>
                <c:pt idx="50">
                  <c:v>149.80843000000007</c:v>
                </c:pt>
                <c:pt idx="51">
                  <c:v>150.80459999999999</c:v>
                </c:pt>
                <c:pt idx="52">
                  <c:v>151.80077</c:v>
                </c:pt>
                <c:pt idx="53">
                  <c:v>152.79694000000001</c:v>
                </c:pt>
                <c:pt idx="54">
                  <c:v>153.79310999999998</c:v>
                </c:pt>
                <c:pt idx="55">
                  <c:v>154.78927999999999</c:v>
                </c:pt>
                <c:pt idx="56">
                  <c:v>155.78545</c:v>
                </c:pt>
                <c:pt idx="57">
                  <c:v>156.78162</c:v>
                </c:pt>
                <c:pt idx="58">
                  <c:v>157.77776999999998</c:v>
                </c:pt>
                <c:pt idx="59">
                  <c:v>158.77393999999998</c:v>
                </c:pt>
                <c:pt idx="60">
                  <c:v>159.77010999999999</c:v>
                </c:pt>
                <c:pt idx="61">
                  <c:v>160.76627999999999</c:v>
                </c:pt>
                <c:pt idx="62">
                  <c:v>161.76245</c:v>
                </c:pt>
                <c:pt idx="63">
                  <c:v>162.75862000000001</c:v>
                </c:pt>
                <c:pt idx="64">
                  <c:v>163.75478999999999</c:v>
                </c:pt>
                <c:pt idx="65">
                  <c:v>164.75095999999999</c:v>
                </c:pt>
                <c:pt idx="66">
                  <c:v>165.74713</c:v>
                </c:pt>
                <c:pt idx="67">
                  <c:v>166.74329999999998</c:v>
                </c:pt>
                <c:pt idx="68">
                  <c:v>167.73945999999998</c:v>
                </c:pt>
                <c:pt idx="69">
                  <c:v>168.73562999999999</c:v>
                </c:pt>
                <c:pt idx="70">
                  <c:v>169.73179999999999</c:v>
                </c:pt>
                <c:pt idx="71">
                  <c:v>170.72797</c:v>
                </c:pt>
                <c:pt idx="72">
                  <c:v>171.72414000000001</c:v>
                </c:pt>
                <c:pt idx="73">
                  <c:v>172.72031000000001</c:v>
                </c:pt>
                <c:pt idx="74">
                  <c:v>173.71647999999999</c:v>
                </c:pt>
                <c:pt idx="75">
                  <c:v>174.71264999999997</c:v>
                </c:pt>
                <c:pt idx="76">
                  <c:v>175.70882</c:v>
                </c:pt>
                <c:pt idx="77">
                  <c:v>176.70498999999998</c:v>
                </c:pt>
                <c:pt idx="78">
                  <c:v>177.70115999999999</c:v>
                </c:pt>
                <c:pt idx="79">
                  <c:v>178.69731000000004</c:v>
                </c:pt>
                <c:pt idx="80">
                  <c:v>179.69347999999999</c:v>
                </c:pt>
                <c:pt idx="81">
                  <c:v>180.68964999999997</c:v>
                </c:pt>
                <c:pt idx="82">
                  <c:v>181.68582000000001</c:v>
                </c:pt>
                <c:pt idx="83">
                  <c:v>182.68199000000001</c:v>
                </c:pt>
                <c:pt idx="84">
                  <c:v>183.67815999999999</c:v>
                </c:pt>
                <c:pt idx="85">
                  <c:v>184.67433</c:v>
                </c:pt>
                <c:pt idx="86">
                  <c:v>185.6705</c:v>
                </c:pt>
                <c:pt idx="87">
                  <c:v>186.66666999999998</c:v>
                </c:pt>
                <c:pt idx="88">
                  <c:v>187.66284000000005</c:v>
                </c:pt>
                <c:pt idx="89">
                  <c:v>188.65900000000002</c:v>
                </c:pt>
                <c:pt idx="90">
                  <c:v>189.65517</c:v>
                </c:pt>
                <c:pt idx="91">
                  <c:v>190.65134000000006</c:v>
                </c:pt>
                <c:pt idx="92">
                  <c:v>191.64750999999998</c:v>
                </c:pt>
                <c:pt idx="93">
                  <c:v>192.64367999999993</c:v>
                </c:pt>
                <c:pt idx="94">
                  <c:v>193.63984999999997</c:v>
                </c:pt>
                <c:pt idx="95">
                  <c:v>194.63602</c:v>
                </c:pt>
                <c:pt idx="96">
                  <c:v>195.63219000000001</c:v>
                </c:pt>
                <c:pt idx="97">
                  <c:v>196.62836000000001</c:v>
                </c:pt>
                <c:pt idx="98">
                  <c:v>197.62452999999999</c:v>
                </c:pt>
                <c:pt idx="99">
                  <c:v>198.6207</c:v>
                </c:pt>
                <c:pt idx="100">
                  <c:v>199.61684999999997</c:v>
                </c:pt>
                <c:pt idx="101">
                  <c:v>200.61301999999998</c:v>
                </c:pt>
                <c:pt idx="102">
                  <c:v>201.60918999999998</c:v>
                </c:pt>
                <c:pt idx="103">
                  <c:v>202.60535999999999</c:v>
                </c:pt>
                <c:pt idx="104">
                  <c:v>203.60153</c:v>
                </c:pt>
                <c:pt idx="105">
                  <c:v>204.5977</c:v>
                </c:pt>
                <c:pt idx="106">
                  <c:v>205.59386999999998</c:v>
                </c:pt>
                <c:pt idx="107">
                  <c:v>206.59004000000004</c:v>
                </c:pt>
                <c:pt idx="108">
                  <c:v>207.58621000000005</c:v>
                </c:pt>
                <c:pt idx="109">
                  <c:v>208.58238000000006</c:v>
                </c:pt>
                <c:pt idx="110">
                  <c:v>209.57854</c:v>
                </c:pt>
                <c:pt idx="111">
                  <c:v>210.57470999999998</c:v>
                </c:pt>
                <c:pt idx="112">
                  <c:v>211.57087999999999</c:v>
                </c:pt>
                <c:pt idx="113">
                  <c:v>212.56705000000002</c:v>
                </c:pt>
                <c:pt idx="114">
                  <c:v>213.56322</c:v>
                </c:pt>
                <c:pt idx="115">
                  <c:v>214.55939000000001</c:v>
                </c:pt>
                <c:pt idx="116">
                  <c:v>215.55555999999999</c:v>
                </c:pt>
                <c:pt idx="117">
                  <c:v>216.55173000000005</c:v>
                </c:pt>
                <c:pt idx="118">
                  <c:v>217.5479</c:v>
                </c:pt>
                <c:pt idx="119">
                  <c:v>218.54406999999998</c:v>
                </c:pt>
                <c:pt idx="120">
                  <c:v>219.54024000000001</c:v>
                </c:pt>
                <c:pt idx="121">
                  <c:v>220.53639000000001</c:v>
                </c:pt>
                <c:pt idx="122">
                  <c:v>221.53255999999999</c:v>
                </c:pt>
                <c:pt idx="123">
                  <c:v>222.52873000000005</c:v>
                </c:pt>
                <c:pt idx="124">
                  <c:v>223.5249</c:v>
                </c:pt>
                <c:pt idx="125">
                  <c:v>224.52107000000001</c:v>
                </c:pt>
                <c:pt idx="126">
                  <c:v>225.51724000000004</c:v>
                </c:pt>
                <c:pt idx="127">
                  <c:v>226.51340999999999</c:v>
                </c:pt>
                <c:pt idx="128">
                  <c:v>227.50957999999994</c:v>
                </c:pt>
                <c:pt idx="129">
                  <c:v>228.50575000000001</c:v>
                </c:pt>
                <c:pt idx="130">
                  <c:v>229.50192000000001</c:v>
                </c:pt>
                <c:pt idx="131">
                  <c:v>230.49808000000004</c:v>
                </c:pt>
                <c:pt idx="132">
                  <c:v>231.49425000000002</c:v>
                </c:pt>
                <c:pt idx="133">
                  <c:v>232.49042000000006</c:v>
                </c:pt>
                <c:pt idx="134">
                  <c:v>233.48659000000001</c:v>
                </c:pt>
                <c:pt idx="135">
                  <c:v>234.48276000000001</c:v>
                </c:pt>
                <c:pt idx="136">
                  <c:v>235.47893000000005</c:v>
                </c:pt>
                <c:pt idx="137">
                  <c:v>236.4751</c:v>
                </c:pt>
                <c:pt idx="138">
                  <c:v>237.47127</c:v>
                </c:pt>
                <c:pt idx="139">
                  <c:v>238.46744000000007</c:v>
                </c:pt>
                <c:pt idx="140">
                  <c:v>239.46360999999999</c:v>
                </c:pt>
                <c:pt idx="141">
                  <c:v>240.45975999999999</c:v>
                </c:pt>
                <c:pt idx="142">
                  <c:v>241.45593000000005</c:v>
                </c:pt>
                <c:pt idx="143">
                  <c:v>242.45210000000006</c:v>
                </c:pt>
                <c:pt idx="144">
                  <c:v>243.44827000000001</c:v>
                </c:pt>
                <c:pt idx="145">
                  <c:v>244.44444000000001</c:v>
                </c:pt>
                <c:pt idx="146">
                  <c:v>245.44060999999999</c:v>
                </c:pt>
                <c:pt idx="147">
                  <c:v>246.43678</c:v>
                </c:pt>
                <c:pt idx="148">
                  <c:v>247.43295000000001</c:v>
                </c:pt>
                <c:pt idx="149">
                  <c:v>248.42912000000001</c:v>
                </c:pt>
                <c:pt idx="150">
                  <c:v>249.42529000000005</c:v>
                </c:pt>
                <c:pt idx="151">
                  <c:v>250.42146000000005</c:v>
                </c:pt>
                <c:pt idx="152">
                  <c:v>251.41762</c:v>
                </c:pt>
                <c:pt idx="153">
                  <c:v>252.41378999999998</c:v>
                </c:pt>
                <c:pt idx="154">
                  <c:v>253.40995999999998</c:v>
                </c:pt>
                <c:pt idx="155">
                  <c:v>254.40613000000005</c:v>
                </c:pt>
                <c:pt idx="156">
                  <c:v>255.40230000000005</c:v>
                </c:pt>
                <c:pt idx="157">
                  <c:v>256.39846999999986</c:v>
                </c:pt>
                <c:pt idx="158">
                  <c:v>257.39461999999986</c:v>
                </c:pt>
                <c:pt idx="159">
                  <c:v>258.39080999999999</c:v>
                </c:pt>
                <c:pt idx="160">
                  <c:v>259.38695999999987</c:v>
                </c:pt>
                <c:pt idx="161">
                  <c:v>260.38314999999989</c:v>
                </c:pt>
                <c:pt idx="162">
                  <c:v>261.3793</c:v>
                </c:pt>
                <c:pt idx="163">
                  <c:v>262.37549000000001</c:v>
                </c:pt>
                <c:pt idx="164">
                  <c:v>263.37164000000001</c:v>
                </c:pt>
                <c:pt idx="165">
                  <c:v>264.36783000000008</c:v>
                </c:pt>
                <c:pt idx="166">
                  <c:v>265.36398000000008</c:v>
                </c:pt>
                <c:pt idx="167">
                  <c:v>266.36016999999993</c:v>
                </c:pt>
                <c:pt idx="168">
                  <c:v>267.35631999999976</c:v>
                </c:pt>
                <c:pt idx="169">
                  <c:v>268.35248000000013</c:v>
                </c:pt>
                <c:pt idx="170">
                  <c:v>269.34866000000011</c:v>
                </c:pt>
                <c:pt idx="171">
                  <c:v>270.34482000000025</c:v>
                </c:pt>
                <c:pt idx="172">
                  <c:v>271.34100000000001</c:v>
                </c:pt>
                <c:pt idx="173">
                  <c:v>272.33715999999976</c:v>
                </c:pt>
                <c:pt idx="174">
                  <c:v>273.33333999999985</c:v>
                </c:pt>
                <c:pt idx="175">
                  <c:v>274.3295</c:v>
                </c:pt>
                <c:pt idx="176">
                  <c:v>275.32567999999986</c:v>
                </c:pt>
                <c:pt idx="177">
                  <c:v>276.32184000000001</c:v>
                </c:pt>
                <c:pt idx="178">
                  <c:v>277.31799000000001</c:v>
                </c:pt>
                <c:pt idx="179">
                  <c:v>278.31418000000002</c:v>
                </c:pt>
                <c:pt idx="180">
                  <c:v>279.31032999999991</c:v>
                </c:pt>
                <c:pt idx="181">
                  <c:v>280.30651999999975</c:v>
                </c:pt>
                <c:pt idx="182">
                  <c:v>281.30266999999998</c:v>
                </c:pt>
                <c:pt idx="183">
                  <c:v>282.29885999999988</c:v>
                </c:pt>
                <c:pt idx="184">
                  <c:v>283.29500999999988</c:v>
                </c:pt>
                <c:pt idx="185">
                  <c:v>284.29119999999983</c:v>
                </c:pt>
                <c:pt idx="186">
                  <c:v>285.28734999999989</c:v>
                </c:pt>
                <c:pt idx="187">
                  <c:v>286.28353999999985</c:v>
                </c:pt>
                <c:pt idx="188">
                  <c:v>287.27969000000002</c:v>
                </c:pt>
                <c:pt idx="189">
                  <c:v>288.27584999999999</c:v>
                </c:pt>
                <c:pt idx="190">
                  <c:v>289.27202999999986</c:v>
                </c:pt>
                <c:pt idx="191">
                  <c:v>290.26818999999989</c:v>
                </c:pt>
                <c:pt idx="192">
                  <c:v>291.26436999999999</c:v>
                </c:pt>
                <c:pt idx="193">
                  <c:v>292.2605299999999</c:v>
                </c:pt>
                <c:pt idx="194">
                  <c:v>293.25670999999988</c:v>
                </c:pt>
                <c:pt idx="195">
                  <c:v>294.25286999999997</c:v>
                </c:pt>
                <c:pt idx="196">
                  <c:v>295.24905000000001</c:v>
                </c:pt>
                <c:pt idx="197">
                  <c:v>296.24520999999999</c:v>
                </c:pt>
                <c:pt idx="198">
                  <c:v>297.24138999999991</c:v>
                </c:pt>
                <c:pt idx="199">
                  <c:v>298.23754999999989</c:v>
                </c:pt>
                <c:pt idx="200">
                  <c:v>299.23369999999989</c:v>
                </c:pt>
                <c:pt idx="201">
                  <c:v>300.22989000000001</c:v>
                </c:pt>
                <c:pt idx="202">
                  <c:v>301.22603999999984</c:v>
                </c:pt>
                <c:pt idx="203">
                  <c:v>302.22222999999991</c:v>
                </c:pt>
                <c:pt idx="204">
                  <c:v>303.21837999999985</c:v>
                </c:pt>
                <c:pt idx="205">
                  <c:v>304.21456999999987</c:v>
                </c:pt>
                <c:pt idx="206">
                  <c:v>305.21071999999975</c:v>
                </c:pt>
                <c:pt idx="207">
                  <c:v>306.20690999999988</c:v>
                </c:pt>
                <c:pt idx="208">
                  <c:v>307.20305999999988</c:v>
                </c:pt>
                <c:pt idx="209">
                  <c:v>308.19922000000008</c:v>
                </c:pt>
                <c:pt idx="210">
                  <c:v>309.19540000000001</c:v>
                </c:pt>
                <c:pt idx="211">
                  <c:v>310.19155999999975</c:v>
                </c:pt>
                <c:pt idx="212">
                  <c:v>311.18774000000002</c:v>
                </c:pt>
                <c:pt idx="213">
                  <c:v>312.18389999999999</c:v>
                </c:pt>
                <c:pt idx="214">
                  <c:v>313.18007999999986</c:v>
                </c:pt>
                <c:pt idx="215">
                  <c:v>314.17624000000001</c:v>
                </c:pt>
                <c:pt idx="216">
                  <c:v>315.17241999999999</c:v>
                </c:pt>
                <c:pt idx="217">
                  <c:v>316.16858000000002</c:v>
                </c:pt>
                <c:pt idx="218">
                  <c:v>317.16476000000011</c:v>
                </c:pt>
                <c:pt idx="219">
                  <c:v>318.16091999999986</c:v>
                </c:pt>
                <c:pt idx="220">
                  <c:v>319.15706999999998</c:v>
                </c:pt>
                <c:pt idx="221">
                  <c:v>320.15325999999999</c:v>
                </c:pt>
                <c:pt idx="222">
                  <c:v>321.1494100000001</c:v>
                </c:pt>
                <c:pt idx="223">
                  <c:v>322.14560000000012</c:v>
                </c:pt>
                <c:pt idx="224">
                  <c:v>323.14175</c:v>
                </c:pt>
                <c:pt idx="225">
                  <c:v>324.13794000000001</c:v>
                </c:pt>
                <c:pt idx="226">
                  <c:v>325.13409000000001</c:v>
                </c:pt>
                <c:pt idx="227">
                  <c:v>326.13028000000008</c:v>
                </c:pt>
                <c:pt idx="228">
                  <c:v>327.12643000000003</c:v>
                </c:pt>
                <c:pt idx="229">
                  <c:v>328.12261999999993</c:v>
                </c:pt>
                <c:pt idx="230">
                  <c:v>329.11876999999993</c:v>
                </c:pt>
                <c:pt idx="231">
                  <c:v>330.11493000000002</c:v>
                </c:pt>
                <c:pt idx="232">
                  <c:v>331.11110999999988</c:v>
                </c:pt>
                <c:pt idx="233">
                  <c:v>332.10727000000014</c:v>
                </c:pt>
                <c:pt idx="234">
                  <c:v>333.10345000000001</c:v>
                </c:pt>
                <c:pt idx="235">
                  <c:v>334.09960999999993</c:v>
                </c:pt>
                <c:pt idx="236">
                  <c:v>335.09578999999991</c:v>
                </c:pt>
                <c:pt idx="237">
                  <c:v>336.09194999999988</c:v>
                </c:pt>
                <c:pt idx="238">
                  <c:v>337.08812999999975</c:v>
                </c:pt>
                <c:pt idx="239">
                  <c:v>338.08429000000001</c:v>
                </c:pt>
                <c:pt idx="240">
                  <c:v>339.08046999999999</c:v>
                </c:pt>
                <c:pt idx="241">
                  <c:v>340.07662999999991</c:v>
                </c:pt>
                <c:pt idx="242">
                  <c:v>341.07278000000002</c:v>
                </c:pt>
                <c:pt idx="243">
                  <c:v>342.06896999999987</c:v>
                </c:pt>
                <c:pt idx="244">
                  <c:v>343.06511999999975</c:v>
                </c:pt>
                <c:pt idx="245">
                  <c:v>344.06130999999988</c:v>
                </c:pt>
                <c:pt idx="246">
                  <c:v>345.05745999999999</c:v>
                </c:pt>
                <c:pt idx="247">
                  <c:v>346.05365</c:v>
                </c:pt>
                <c:pt idx="248">
                  <c:v>347.04980000000012</c:v>
                </c:pt>
                <c:pt idx="249">
                  <c:v>348.04599000000002</c:v>
                </c:pt>
                <c:pt idx="250">
                  <c:v>349.04214000000002</c:v>
                </c:pt>
                <c:pt idx="251">
                  <c:v>350.03829999999988</c:v>
                </c:pt>
                <c:pt idx="252">
                  <c:v>351.03447999999986</c:v>
                </c:pt>
                <c:pt idx="253">
                  <c:v>352.03064000000001</c:v>
                </c:pt>
                <c:pt idx="254">
                  <c:v>353.02681999999987</c:v>
                </c:pt>
                <c:pt idx="255">
                  <c:v>354.02298000000002</c:v>
                </c:pt>
                <c:pt idx="256">
                  <c:v>355.01916999999986</c:v>
                </c:pt>
                <c:pt idx="257">
                  <c:v>356.01531999999975</c:v>
                </c:pt>
                <c:pt idx="258">
                  <c:v>357.01150999999987</c:v>
                </c:pt>
                <c:pt idx="259">
                  <c:v>358.00765999999999</c:v>
                </c:pt>
                <c:pt idx="260">
                  <c:v>359.00385</c:v>
                </c:pt>
                <c:pt idx="261">
                  <c:v>360</c:v>
                </c:pt>
                <c:pt idx="262">
                  <c:v>360.99614999999977</c:v>
                </c:pt>
                <c:pt idx="263">
                  <c:v>361.99233999999984</c:v>
                </c:pt>
                <c:pt idx="264">
                  <c:v>362.9884899999999</c:v>
                </c:pt>
                <c:pt idx="265">
                  <c:v>363.98468000000008</c:v>
                </c:pt>
                <c:pt idx="266">
                  <c:v>364.98083000000003</c:v>
                </c:pt>
                <c:pt idx="267">
                  <c:v>365.97701999999975</c:v>
                </c:pt>
                <c:pt idx="268">
                  <c:v>366.97317999999984</c:v>
                </c:pt>
                <c:pt idx="269">
                  <c:v>367.96935999999988</c:v>
                </c:pt>
                <c:pt idx="270">
                  <c:v>368.96552000000003</c:v>
                </c:pt>
                <c:pt idx="271">
                  <c:v>369.96169999999989</c:v>
                </c:pt>
                <c:pt idx="272">
                  <c:v>370.95785999999993</c:v>
                </c:pt>
                <c:pt idx="273">
                  <c:v>371.95400999999993</c:v>
                </c:pt>
                <c:pt idx="274">
                  <c:v>372.9502</c:v>
                </c:pt>
                <c:pt idx="275">
                  <c:v>373.94634999999988</c:v>
                </c:pt>
                <c:pt idx="276">
                  <c:v>374.94254000000001</c:v>
                </c:pt>
                <c:pt idx="277">
                  <c:v>375.93868999999989</c:v>
                </c:pt>
                <c:pt idx="278">
                  <c:v>376.93488000000002</c:v>
                </c:pt>
                <c:pt idx="279">
                  <c:v>377.93102999999979</c:v>
                </c:pt>
                <c:pt idx="280">
                  <c:v>378.92721999999975</c:v>
                </c:pt>
                <c:pt idx="281">
                  <c:v>379.92336999999975</c:v>
                </c:pt>
                <c:pt idx="282">
                  <c:v>380.9195299999999</c:v>
                </c:pt>
                <c:pt idx="283">
                  <c:v>381.91570999999988</c:v>
                </c:pt>
                <c:pt idx="284">
                  <c:v>382.91186999999991</c:v>
                </c:pt>
                <c:pt idx="285">
                  <c:v>383.90804999999989</c:v>
                </c:pt>
                <c:pt idx="286">
                  <c:v>384.90420999999986</c:v>
                </c:pt>
                <c:pt idx="287">
                  <c:v>385.9003899999999</c:v>
                </c:pt>
                <c:pt idx="288">
                  <c:v>386.89654999999988</c:v>
                </c:pt>
                <c:pt idx="289">
                  <c:v>387.89272999999986</c:v>
                </c:pt>
                <c:pt idx="290">
                  <c:v>388.88889</c:v>
                </c:pt>
                <c:pt idx="291">
                  <c:v>389.88506999999993</c:v>
                </c:pt>
                <c:pt idx="292">
                  <c:v>390.8812299999999</c:v>
                </c:pt>
                <c:pt idx="293">
                  <c:v>391.87738000000002</c:v>
                </c:pt>
                <c:pt idx="294">
                  <c:v>392.87356999999986</c:v>
                </c:pt>
                <c:pt idx="295">
                  <c:v>393.86971999999986</c:v>
                </c:pt>
                <c:pt idx="296">
                  <c:v>394.86590999999999</c:v>
                </c:pt>
                <c:pt idx="297">
                  <c:v>395.86205999999999</c:v>
                </c:pt>
                <c:pt idx="298">
                  <c:v>396.85825</c:v>
                </c:pt>
                <c:pt idx="299">
                  <c:v>397.85440000000011</c:v>
                </c:pt>
                <c:pt idx="300">
                  <c:v>398.85059000000001</c:v>
                </c:pt>
                <c:pt idx="301">
                  <c:v>399.84674000000001</c:v>
                </c:pt>
                <c:pt idx="302">
                  <c:v>400.84293000000002</c:v>
                </c:pt>
                <c:pt idx="303">
                  <c:v>401.83908000000002</c:v>
                </c:pt>
                <c:pt idx="304">
                  <c:v>402.83524</c:v>
                </c:pt>
                <c:pt idx="305">
                  <c:v>403.83141999999975</c:v>
                </c:pt>
                <c:pt idx="306">
                  <c:v>404.82758000000001</c:v>
                </c:pt>
                <c:pt idx="307">
                  <c:v>405.82375999999988</c:v>
                </c:pt>
                <c:pt idx="308">
                  <c:v>406.81992000000002</c:v>
                </c:pt>
                <c:pt idx="309">
                  <c:v>407.81609999999989</c:v>
                </c:pt>
                <c:pt idx="310">
                  <c:v>408.81225999999987</c:v>
                </c:pt>
                <c:pt idx="311">
                  <c:v>409.80844000000002</c:v>
                </c:pt>
                <c:pt idx="312">
                  <c:v>410.80459999999999</c:v>
                </c:pt>
                <c:pt idx="313">
                  <c:v>411.80077999999986</c:v>
                </c:pt>
                <c:pt idx="314">
                  <c:v>412.79693999999984</c:v>
                </c:pt>
                <c:pt idx="315">
                  <c:v>413.79308999999989</c:v>
                </c:pt>
                <c:pt idx="316">
                  <c:v>414.78928000000002</c:v>
                </c:pt>
                <c:pt idx="317">
                  <c:v>415.78542999999991</c:v>
                </c:pt>
                <c:pt idx="318">
                  <c:v>416.78161999999975</c:v>
                </c:pt>
                <c:pt idx="319">
                  <c:v>417.77776999999986</c:v>
                </c:pt>
                <c:pt idx="320">
                  <c:v>418.77395999999987</c:v>
                </c:pt>
                <c:pt idx="321">
                  <c:v>419.77010999999987</c:v>
                </c:pt>
                <c:pt idx="322">
                  <c:v>420.76629999999989</c:v>
                </c:pt>
                <c:pt idx="323">
                  <c:v>421.76245</c:v>
                </c:pt>
                <c:pt idx="324">
                  <c:v>422.75860999999986</c:v>
                </c:pt>
                <c:pt idx="325">
                  <c:v>423.75479000000001</c:v>
                </c:pt>
                <c:pt idx="326">
                  <c:v>424.75094999999999</c:v>
                </c:pt>
                <c:pt idx="327">
                  <c:v>425.74713000000003</c:v>
                </c:pt>
                <c:pt idx="328">
                  <c:v>426.74329</c:v>
                </c:pt>
                <c:pt idx="329">
                  <c:v>427.73946999999993</c:v>
                </c:pt>
                <c:pt idx="330">
                  <c:v>428.7356299999999</c:v>
                </c:pt>
                <c:pt idx="331">
                  <c:v>429.73180999999988</c:v>
                </c:pt>
                <c:pt idx="332">
                  <c:v>430.72797000000003</c:v>
                </c:pt>
                <c:pt idx="333">
                  <c:v>431.7241499999999</c:v>
                </c:pt>
                <c:pt idx="334">
                  <c:v>432.72030999999976</c:v>
                </c:pt>
                <c:pt idx="335">
                  <c:v>433.71645999999976</c:v>
                </c:pt>
                <c:pt idx="336">
                  <c:v>434.71265</c:v>
                </c:pt>
                <c:pt idx="337">
                  <c:v>435.7088</c:v>
                </c:pt>
                <c:pt idx="338">
                  <c:v>436.70499000000001</c:v>
                </c:pt>
                <c:pt idx="339">
                  <c:v>437.70113999999984</c:v>
                </c:pt>
                <c:pt idx="340">
                  <c:v>438.69732999999991</c:v>
                </c:pt>
                <c:pt idx="341">
                  <c:v>439.69348000000002</c:v>
                </c:pt>
                <c:pt idx="342">
                  <c:v>440.68966999999998</c:v>
                </c:pt>
                <c:pt idx="343">
                  <c:v>441.68581999999986</c:v>
                </c:pt>
                <c:pt idx="344">
                  <c:v>442.68200999999999</c:v>
                </c:pt>
                <c:pt idx="345">
                  <c:v>443.67815999999988</c:v>
                </c:pt>
                <c:pt idx="346">
                  <c:v>444.67432000000002</c:v>
                </c:pt>
                <c:pt idx="347">
                  <c:v>445.6705</c:v>
                </c:pt>
                <c:pt idx="348">
                  <c:v>446.66665999999987</c:v>
                </c:pt>
                <c:pt idx="349">
                  <c:v>447.66284000000013</c:v>
                </c:pt>
                <c:pt idx="350">
                  <c:v>448.65899999999999</c:v>
                </c:pt>
                <c:pt idx="351">
                  <c:v>449.65517999999986</c:v>
                </c:pt>
                <c:pt idx="352">
                  <c:v>450.65134</c:v>
                </c:pt>
                <c:pt idx="353">
                  <c:v>451.64751999999999</c:v>
                </c:pt>
                <c:pt idx="354">
                  <c:v>452.64368000000013</c:v>
                </c:pt>
                <c:pt idx="355">
                  <c:v>453.63983000000002</c:v>
                </c:pt>
                <c:pt idx="356">
                  <c:v>454.63601999999975</c:v>
                </c:pt>
                <c:pt idx="357">
                  <c:v>455.63216999999986</c:v>
                </c:pt>
                <c:pt idx="358">
                  <c:v>456.62835999999987</c:v>
                </c:pt>
                <c:pt idx="359">
                  <c:v>457.62450999999999</c:v>
                </c:pt>
                <c:pt idx="360">
                  <c:v>458.6207</c:v>
                </c:pt>
                <c:pt idx="361">
                  <c:v>459.61685</c:v>
                </c:pt>
                <c:pt idx="362">
                  <c:v>460.61304000000001</c:v>
                </c:pt>
                <c:pt idx="363">
                  <c:v>461.60919000000001</c:v>
                </c:pt>
                <c:pt idx="364">
                  <c:v>462.60538000000008</c:v>
                </c:pt>
                <c:pt idx="365">
                  <c:v>463.60153000000003</c:v>
                </c:pt>
                <c:pt idx="366">
                  <c:v>464.59769</c:v>
                </c:pt>
                <c:pt idx="367">
                  <c:v>465.59386999999987</c:v>
                </c:pt>
                <c:pt idx="368">
                  <c:v>466.5900299999999</c:v>
                </c:pt>
                <c:pt idx="369">
                  <c:v>467.58620999999988</c:v>
                </c:pt>
                <c:pt idx="370">
                  <c:v>468.58237000000003</c:v>
                </c:pt>
                <c:pt idx="371">
                  <c:v>469.57854999999989</c:v>
                </c:pt>
                <c:pt idx="372">
                  <c:v>470.57470999999993</c:v>
                </c:pt>
                <c:pt idx="373">
                  <c:v>471.57089000000002</c:v>
                </c:pt>
                <c:pt idx="374">
                  <c:v>472.56704999999999</c:v>
                </c:pt>
                <c:pt idx="375">
                  <c:v>473.56322999999986</c:v>
                </c:pt>
                <c:pt idx="376">
                  <c:v>474.55939000000001</c:v>
                </c:pt>
                <c:pt idx="377">
                  <c:v>475.55554000000001</c:v>
                </c:pt>
                <c:pt idx="378">
                  <c:v>476.55172999999991</c:v>
                </c:pt>
                <c:pt idx="379">
                  <c:v>477.54788000000013</c:v>
                </c:pt>
                <c:pt idx="380">
                  <c:v>478.54406999999998</c:v>
                </c:pt>
                <c:pt idx="381">
                  <c:v>479.54021999999986</c:v>
                </c:pt>
                <c:pt idx="382">
                  <c:v>480.53640999999988</c:v>
                </c:pt>
                <c:pt idx="383">
                  <c:v>481.53255999999988</c:v>
                </c:pt>
                <c:pt idx="384">
                  <c:v>482.52874999999989</c:v>
                </c:pt>
                <c:pt idx="385">
                  <c:v>483.5249</c:v>
                </c:pt>
                <c:pt idx="386">
                  <c:v>484.5210899999999</c:v>
                </c:pt>
                <c:pt idx="387">
                  <c:v>485.51724000000002</c:v>
                </c:pt>
                <c:pt idx="388">
                  <c:v>486.51339999999988</c:v>
                </c:pt>
                <c:pt idx="389">
                  <c:v>487.50958000000008</c:v>
                </c:pt>
                <c:pt idx="390">
                  <c:v>488.50574</c:v>
                </c:pt>
                <c:pt idx="391">
                  <c:v>489.50191999999976</c:v>
                </c:pt>
                <c:pt idx="392">
                  <c:v>490.49807999999985</c:v>
                </c:pt>
                <c:pt idx="393">
                  <c:v>491.49426</c:v>
                </c:pt>
                <c:pt idx="394">
                  <c:v>492.49041999999974</c:v>
                </c:pt>
                <c:pt idx="395">
                  <c:v>493.48659999999984</c:v>
                </c:pt>
                <c:pt idx="396">
                  <c:v>494.48275999999976</c:v>
                </c:pt>
                <c:pt idx="397">
                  <c:v>495.47890999999976</c:v>
                </c:pt>
                <c:pt idx="398">
                  <c:v>496.47509999999988</c:v>
                </c:pt>
                <c:pt idx="399">
                  <c:v>497.47124999999988</c:v>
                </c:pt>
                <c:pt idx="400">
                  <c:v>498.46744000000001</c:v>
                </c:pt>
                <c:pt idx="401">
                  <c:v>499.4635899999999</c:v>
                </c:pt>
                <c:pt idx="402">
                  <c:v>500.45978000000002</c:v>
                </c:pt>
                <c:pt idx="403">
                  <c:v>501.45592999999991</c:v>
                </c:pt>
                <c:pt idx="404">
                  <c:v>502.45211999999975</c:v>
                </c:pt>
                <c:pt idx="405">
                  <c:v>503.44826999999987</c:v>
                </c:pt>
                <c:pt idx="406">
                  <c:v>504.44445999999999</c:v>
                </c:pt>
                <c:pt idx="407">
                  <c:v>505.44060999999999</c:v>
                </c:pt>
                <c:pt idx="408">
                  <c:v>506.4367699999998</c:v>
                </c:pt>
                <c:pt idx="409">
                  <c:v>507.43294999999989</c:v>
                </c:pt>
                <c:pt idx="410">
                  <c:v>508.42910999999975</c:v>
                </c:pt>
                <c:pt idx="411">
                  <c:v>509.4252899999999</c:v>
                </c:pt>
                <c:pt idx="412">
                  <c:v>510.42144999999988</c:v>
                </c:pt>
                <c:pt idx="413">
                  <c:v>511.41762999999986</c:v>
                </c:pt>
                <c:pt idx="414">
                  <c:v>512.41381999999999</c:v>
                </c:pt>
                <c:pt idx="415">
                  <c:v>513.40997000000004</c:v>
                </c:pt>
                <c:pt idx="416">
                  <c:v>514.40612999999962</c:v>
                </c:pt>
                <c:pt idx="417">
                  <c:v>515.40227999999979</c:v>
                </c:pt>
                <c:pt idx="418">
                  <c:v>516.39844000000005</c:v>
                </c:pt>
                <c:pt idx="419">
                  <c:v>517.39464999999996</c:v>
                </c:pt>
                <c:pt idx="420">
                  <c:v>518.39080999999999</c:v>
                </c:pt>
                <c:pt idx="421">
                  <c:v>519.38695999999982</c:v>
                </c:pt>
                <c:pt idx="422">
                  <c:v>520.38311999999996</c:v>
                </c:pt>
                <c:pt idx="423">
                  <c:v>521.37932999999998</c:v>
                </c:pt>
                <c:pt idx="424">
                  <c:v>522.37549000000001</c:v>
                </c:pt>
                <c:pt idx="425">
                  <c:v>523.37163999999996</c:v>
                </c:pt>
                <c:pt idx="426">
                  <c:v>524.36779999999976</c:v>
                </c:pt>
                <c:pt idx="427">
                  <c:v>525.36400999999978</c:v>
                </c:pt>
                <c:pt idx="428">
                  <c:v>526.3601699999997</c:v>
                </c:pt>
                <c:pt idx="429">
                  <c:v>527.35631999999976</c:v>
                </c:pt>
                <c:pt idx="430">
                  <c:v>528.35247999999979</c:v>
                </c:pt>
                <c:pt idx="431">
                  <c:v>529.34862999999962</c:v>
                </c:pt>
                <c:pt idx="432">
                  <c:v>530.34484999999972</c:v>
                </c:pt>
                <c:pt idx="433">
                  <c:v>531.34099999999978</c:v>
                </c:pt>
                <c:pt idx="434">
                  <c:v>532.33715999999959</c:v>
                </c:pt>
                <c:pt idx="435">
                  <c:v>533.33330999999998</c:v>
                </c:pt>
                <c:pt idx="436">
                  <c:v>534.32952999999975</c:v>
                </c:pt>
                <c:pt idx="437">
                  <c:v>535.32567999999981</c:v>
                </c:pt>
                <c:pt idx="438">
                  <c:v>536.32183999999972</c:v>
                </c:pt>
                <c:pt idx="439">
                  <c:v>537.31798999999978</c:v>
                </c:pt>
                <c:pt idx="440">
                  <c:v>538.31414999999981</c:v>
                </c:pt>
                <c:pt idx="441">
                  <c:v>539.31035999999972</c:v>
                </c:pt>
                <c:pt idx="442">
                  <c:v>540.30651999999975</c:v>
                </c:pt>
                <c:pt idx="443">
                  <c:v>541.30266999999969</c:v>
                </c:pt>
                <c:pt idx="444">
                  <c:v>542.29882999999995</c:v>
                </c:pt>
                <c:pt idx="445">
                  <c:v>543.2950400000002</c:v>
                </c:pt>
                <c:pt idx="446">
                  <c:v>544.2912</c:v>
                </c:pt>
                <c:pt idx="447">
                  <c:v>545.28734999999995</c:v>
                </c:pt>
                <c:pt idx="448">
                  <c:v>546.28351000000021</c:v>
                </c:pt>
                <c:pt idx="449">
                  <c:v>547.27966000000004</c:v>
                </c:pt>
                <c:pt idx="450">
                  <c:v>548.27588000000026</c:v>
                </c:pt>
                <c:pt idx="451">
                  <c:v>549.27202999999997</c:v>
                </c:pt>
                <c:pt idx="452">
                  <c:v>550.26819</c:v>
                </c:pt>
                <c:pt idx="453">
                  <c:v>551.26433999999995</c:v>
                </c:pt>
                <c:pt idx="454">
                  <c:v>552.26055999999983</c:v>
                </c:pt>
                <c:pt idx="455">
                  <c:v>553.25671</c:v>
                </c:pt>
                <c:pt idx="456">
                  <c:v>554.25287000000003</c:v>
                </c:pt>
                <c:pt idx="457">
                  <c:v>555.24901999999997</c:v>
                </c:pt>
                <c:pt idx="458">
                  <c:v>556.24523999999997</c:v>
                </c:pt>
                <c:pt idx="459">
                  <c:v>557.24139000000002</c:v>
                </c:pt>
                <c:pt idx="460">
                  <c:v>558.23755000000006</c:v>
                </c:pt>
                <c:pt idx="461">
                  <c:v>559.23370000000023</c:v>
                </c:pt>
                <c:pt idx="462">
                  <c:v>560.22986000000003</c:v>
                </c:pt>
                <c:pt idx="463">
                  <c:v>561.22607000000005</c:v>
                </c:pt>
                <c:pt idx="464">
                  <c:v>562.22222999999963</c:v>
                </c:pt>
                <c:pt idx="465">
                  <c:v>563.21838000000025</c:v>
                </c:pt>
                <c:pt idx="466">
                  <c:v>564.21454000000028</c:v>
                </c:pt>
                <c:pt idx="467">
                  <c:v>565.21075000000019</c:v>
                </c:pt>
                <c:pt idx="468">
                  <c:v>566.20690999999999</c:v>
                </c:pt>
                <c:pt idx="469">
                  <c:v>567.20306000000005</c:v>
                </c:pt>
                <c:pt idx="470">
                  <c:v>568.19921999999997</c:v>
                </c:pt>
                <c:pt idx="471">
                  <c:v>569.19537000000025</c:v>
                </c:pt>
                <c:pt idx="472">
                  <c:v>570.19159000000002</c:v>
                </c:pt>
                <c:pt idx="473">
                  <c:v>571.18774000000019</c:v>
                </c:pt>
                <c:pt idx="474">
                  <c:v>572.18390000000022</c:v>
                </c:pt>
                <c:pt idx="475">
                  <c:v>573.18005000000005</c:v>
                </c:pt>
                <c:pt idx="476">
                  <c:v>574.17627000000005</c:v>
                </c:pt>
                <c:pt idx="477">
                  <c:v>575.17241999999999</c:v>
                </c:pt>
                <c:pt idx="478">
                  <c:v>576.16858000000002</c:v>
                </c:pt>
                <c:pt idx="479">
                  <c:v>577.16472999999996</c:v>
                </c:pt>
                <c:pt idx="480">
                  <c:v>578.16094999999996</c:v>
                </c:pt>
                <c:pt idx="481">
                  <c:v>579.15709999999979</c:v>
                </c:pt>
                <c:pt idx="482">
                  <c:v>580.15325999999982</c:v>
                </c:pt>
                <c:pt idx="483">
                  <c:v>581.14940999999999</c:v>
                </c:pt>
                <c:pt idx="484">
                  <c:v>582.14557000000002</c:v>
                </c:pt>
                <c:pt idx="485">
                  <c:v>583.14178000000004</c:v>
                </c:pt>
                <c:pt idx="486">
                  <c:v>584.13793999999996</c:v>
                </c:pt>
                <c:pt idx="487">
                  <c:v>585.13409000000001</c:v>
                </c:pt>
                <c:pt idx="488">
                  <c:v>586.13024999999982</c:v>
                </c:pt>
                <c:pt idx="489">
                  <c:v>587.12645999999972</c:v>
                </c:pt>
                <c:pt idx="490">
                  <c:v>588.12261999999976</c:v>
                </c:pt>
                <c:pt idx="491">
                  <c:v>589.11877000000027</c:v>
                </c:pt>
                <c:pt idx="492">
                  <c:v>590.11492999999996</c:v>
                </c:pt>
                <c:pt idx="493">
                  <c:v>591.11108000000002</c:v>
                </c:pt>
                <c:pt idx="494">
                  <c:v>592.10730000000001</c:v>
                </c:pt>
                <c:pt idx="495">
                  <c:v>593.10344999999995</c:v>
                </c:pt>
                <c:pt idx="496">
                  <c:v>594.09960999999998</c:v>
                </c:pt>
                <c:pt idx="497">
                  <c:v>595.09576000000004</c:v>
                </c:pt>
                <c:pt idx="498">
                  <c:v>596.09198000000004</c:v>
                </c:pt>
                <c:pt idx="499">
                  <c:v>597.08812999999998</c:v>
                </c:pt>
                <c:pt idx="500">
                  <c:v>598.08429000000001</c:v>
                </c:pt>
                <c:pt idx="501">
                  <c:v>599.08043999999995</c:v>
                </c:pt>
                <c:pt idx="502">
                  <c:v>600.07659999999998</c:v>
                </c:pt>
                <c:pt idx="503">
                  <c:v>601.07281</c:v>
                </c:pt>
                <c:pt idx="504">
                  <c:v>602.06897000000004</c:v>
                </c:pt>
                <c:pt idx="505">
                  <c:v>603.06511999999975</c:v>
                </c:pt>
                <c:pt idx="506">
                  <c:v>604.06127999999978</c:v>
                </c:pt>
                <c:pt idx="507">
                  <c:v>605.05749999999978</c:v>
                </c:pt>
                <c:pt idx="508">
                  <c:v>606.05364999999972</c:v>
                </c:pt>
                <c:pt idx="509">
                  <c:v>607.0498</c:v>
                </c:pt>
                <c:pt idx="510">
                  <c:v>608.04595999999981</c:v>
                </c:pt>
                <c:pt idx="511">
                  <c:v>609.0421799999998</c:v>
                </c:pt>
                <c:pt idx="512">
                  <c:v>610.03832999999997</c:v>
                </c:pt>
                <c:pt idx="513">
                  <c:v>611.03448000000003</c:v>
                </c:pt>
                <c:pt idx="514">
                  <c:v>612.03063999999972</c:v>
                </c:pt>
                <c:pt idx="515">
                  <c:v>613.02679000000001</c:v>
                </c:pt>
                <c:pt idx="516">
                  <c:v>614.02301</c:v>
                </c:pt>
                <c:pt idx="517">
                  <c:v>615.01917000000003</c:v>
                </c:pt>
                <c:pt idx="518">
                  <c:v>616.01531999999997</c:v>
                </c:pt>
                <c:pt idx="519">
                  <c:v>617.01147000000003</c:v>
                </c:pt>
                <c:pt idx="520">
                  <c:v>618.0076899999998</c:v>
                </c:pt>
                <c:pt idx="521">
                  <c:v>619.00385000000028</c:v>
                </c:pt>
                <c:pt idx="522">
                  <c:v>620</c:v>
                </c:pt>
                <c:pt idx="523">
                  <c:v>620.99614999999972</c:v>
                </c:pt>
                <c:pt idx="524">
                  <c:v>621.99230999999997</c:v>
                </c:pt>
                <c:pt idx="525">
                  <c:v>622.98852999999997</c:v>
                </c:pt>
                <c:pt idx="526">
                  <c:v>623.98468000000003</c:v>
                </c:pt>
                <c:pt idx="527">
                  <c:v>624.98082999999997</c:v>
                </c:pt>
                <c:pt idx="528">
                  <c:v>625.97699</c:v>
                </c:pt>
                <c:pt idx="529">
                  <c:v>626.97320999999999</c:v>
                </c:pt>
                <c:pt idx="530">
                  <c:v>627.96935999999982</c:v>
                </c:pt>
                <c:pt idx="531">
                  <c:v>628.96551999999974</c:v>
                </c:pt>
                <c:pt idx="532">
                  <c:v>629.96166999999969</c:v>
                </c:pt>
                <c:pt idx="533">
                  <c:v>630.95781999999974</c:v>
                </c:pt>
                <c:pt idx="534">
                  <c:v>631.95403999999996</c:v>
                </c:pt>
                <c:pt idx="535">
                  <c:v>632.95019999999977</c:v>
                </c:pt>
                <c:pt idx="536">
                  <c:v>633.94634999999982</c:v>
                </c:pt>
                <c:pt idx="537">
                  <c:v>634.94249999999977</c:v>
                </c:pt>
                <c:pt idx="538">
                  <c:v>635.93871999999999</c:v>
                </c:pt>
                <c:pt idx="539">
                  <c:v>636.93488000000002</c:v>
                </c:pt>
                <c:pt idx="540">
                  <c:v>637.93102999999962</c:v>
                </c:pt>
                <c:pt idx="541">
                  <c:v>638.92718999999977</c:v>
                </c:pt>
                <c:pt idx="542">
                  <c:v>639.92340000000002</c:v>
                </c:pt>
                <c:pt idx="543">
                  <c:v>640.91955999999982</c:v>
                </c:pt>
                <c:pt idx="544">
                  <c:v>641.91570999999999</c:v>
                </c:pt>
                <c:pt idx="545">
                  <c:v>642.91187000000002</c:v>
                </c:pt>
                <c:pt idx="546">
                  <c:v>643.90801999999996</c:v>
                </c:pt>
                <c:pt idx="547">
                  <c:v>644.90423999999996</c:v>
                </c:pt>
                <c:pt idx="548">
                  <c:v>645.90039000000002</c:v>
                </c:pt>
                <c:pt idx="549">
                  <c:v>646.89654999999982</c:v>
                </c:pt>
                <c:pt idx="550">
                  <c:v>647.89269999999976</c:v>
                </c:pt>
                <c:pt idx="551">
                  <c:v>648.88891999999998</c:v>
                </c:pt>
                <c:pt idx="552">
                  <c:v>649.88507000000004</c:v>
                </c:pt>
                <c:pt idx="553">
                  <c:v>650.88122999999962</c:v>
                </c:pt>
                <c:pt idx="554">
                  <c:v>651.87738000000002</c:v>
                </c:pt>
                <c:pt idx="555">
                  <c:v>652.87354000000005</c:v>
                </c:pt>
                <c:pt idx="556">
                  <c:v>653.86974999999973</c:v>
                </c:pt>
                <c:pt idx="557">
                  <c:v>654.86590999999976</c:v>
                </c:pt>
                <c:pt idx="558">
                  <c:v>655.86205999999959</c:v>
                </c:pt>
                <c:pt idx="559">
                  <c:v>656.85821999999962</c:v>
                </c:pt>
                <c:pt idx="560">
                  <c:v>657.85442999999975</c:v>
                </c:pt>
                <c:pt idx="561">
                  <c:v>658.85058999999978</c:v>
                </c:pt>
                <c:pt idx="562">
                  <c:v>659.84673999999973</c:v>
                </c:pt>
                <c:pt idx="563">
                  <c:v>660.84289999999976</c:v>
                </c:pt>
                <c:pt idx="564">
                  <c:v>661.83904999999982</c:v>
                </c:pt>
                <c:pt idx="565">
                  <c:v>662.8352699999997</c:v>
                </c:pt>
                <c:pt idx="566">
                  <c:v>663.83141999999975</c:v>
                </c:pt>
                <c:pt idx="567">
                  <c:v>664.82757999999978</c:v>
                </c:pt>
                <c:pt idx="568">
                  <c:v>665.82372999999973</c:v>
                </c:pt>
                <c:pt idx="569">
                  <c:v>666.81994999999972</c:v>
                </c:pt>
                <c:pt idx="570">
                  <c:v>667.81609999999978</c:v>
                </c:pt>
                <c:pt idx="571">
                  <c:v>668.81225999999958</c:v>
                </c:pt>
                <c:pt idx="572">
                  <c:v>669.80840999999998</c:v>
                </c:pt>
                <c:pt idx="573">
                  <c:v>670.80462999999975</c:v>
                </c:pt>
                <c:pt idx="574">
                  <c:v>671.80078000000003</c:v>
                </c:pt>
                <c:pt idx="575">
                  <c:v>672.79693999999995</c:v>
                </c:pt>
                <c:pt idx="576">
                  <c:v>673.79309000000023</c:v>
                </c:pt>
                <c:pt idx="577">
                  <c:v>674.78925000000004</c:v>
                </c:pt>
                <c:pt idx="578">
                  <c:v>675.78545999999994</c:v>
                </c:pt>
                <c:pt idx="579">
                  <c:v>676.78161999999998</c:v>
                </c:pt>
                <c:pt idx="580">
                  <c:v>677.77777000000026</c:v>
                </c:pt>
                <c:pt idx="581">
                  <c:v>678.77392999999995</c:v>
                </c:pt>
                <c:pt idx="582">
                  <c:v>679.7701400000002</c:v>
                </c:pt>
                <c:pt idx="583">
                  <c:v>680.7663</c:v>
                </c:pt>
                <c:pt idx="584">
                  <c:v>681.76244999999972</c:v>
                </c:pt>
                <c:pt idx="585">
                  <c:v>682.75860999999998</c:v>
                </c:pt>
                <c:pt idx="586">
                  <c:v>683.75476000000003</c:v>
                </c:pt>
                <c:pt idx="587">
                  <c:v>684.75098000000003</c:v>
                </c:pt>
                <c:pt idx="588">
                  <c:v>685.74712999999974</c:v>
                </c:pt>
                <c:pt idx="589">
                  <c:v>686.74329</c:v>
                </c:pt>
                <c:pt idx="590">
                  <c:v>687.73943999999995</c:v>
                </c:pt>
                <c:pt idx="591">
                  <c:v>688.73565999999983</c:v>
                </c:pt>
                <c:pt idx="592">
                  <c:v>689.73181</c:v>
                </c:pt>
                <c:pt idx="593">
                  <c:v>690.72797000000003</c:v>
                </c:pt>
                <c:pt idx="594">
                  <c:v>691.72411999999997</c:v>
                </c:pt>
                <c:pt idx="595">
                  <c:v>692.72034000000019</c:v>
                </c:pt>
                <c:pt idx="596">
                  <c:v>693.71649000000002</c:v>
                </c:pt>
                <c:pt idx="597">
                  <c:v>694.71264999999983</c:v>
                </c:pt>
                <c:pt idx="598">
                  <c:v>695.70880000000022</c:v>
                </c:pt>
                <c:pt idx="599">
                  <c:v>696.70496000000003</c:v>
                </c:pt>
                <c:pt idx="600">
                  <c:v>697.70117000000005</c:v>
                </c:pt>
                <c:pt idx="601">
                  <c:v>698.69732999999997</c:v>
                </c:pt>
                <c:pt idx="602">
                  <c:v>699.69348000000025</c:v>
                </c:pt>
                <c:pt idx="603">
                  <c:v>700.68964000000005</c:v>
                </c:pt>
                <c:pt idx="604">
                  <c:v>701.68585000000019</c:v>
                </c:pt>
                <c:pt idx="605">
                  <c:v>702.68200999999999</c:v>
                </c:pt>
                <c:pt idx="606">
                  <c:v>703.67816000000005</c:v>
                </c:pt>
                <c:pt idx="607">
                  <c:v>704.67432000000019</c:v>
                </c:pt>
                <c:pt idx="608">
                  <c:v>705.67047000000025</c:v>
                </c:pt>
                <c:pt idx="609">
                  <c:v>706.66668999999979</c:v>
                </c:pt>
                <c:pt idx="610">
                  <c:v>707.66283999999996</c:v>
                </c:pt>
                <c:pt idx="611">
                  <c:v>708.65899999999999</c:v>
                </c:pt>
                <c:pt idx="612">
                  <c:v>709.65514999999982</c:v>
                </c:pt>
                <c:pt idx="613">
                  <c:v>710.65137000000004</c:v>
                </c:pt>
                <c:pt idx="614">
                  <c:v>711.64751999999976</c:v>
                </c:pt>
                <c:pt idx="615">
                  <c:v>712.64368000000002</c:v>
                </c:pt>
                <c:pt idx="616">
                  <c:v>713.63982999999996</c:v>
                </c:pt>
                <c:pt idx="617">
                  <c:v>714.63598999999999</c:v>
                </c:pt>
                <c:pt idx="618">
                  <c:v>715.63219999999978</c:v>
                </c:pt>
                <c:pt idx="619">
                  <c:v>716.62836000000004</c:v>
                </c:pt>
                <c:pt idx="620">
                  <c:v>717.62450999999999</c:v>
                </c:pt>
                <c:pt idx="621">
                  <c:v>718.62067000000002</c:v>
                </c:pt>
                <c:pt idx="622">
                  <c:v>719.61688000000004</c:v>
                </c:pt>
                <c:pt idx="623">
                  <c:v>720.61304000000018</c:v>
                </c:pt>
                <c:pt idx="624">
                  <c:v>721.60919000000001</c:v>
                </c:pt>
                <c:pt idx="625">
                  <c:v>722.60535000000004</c:v>
                </c:pt>
                <c:pt idx="626">
                  <c:v>723.60155999999972</c:v>
                </c:pt>
                <c:pt idx="627">
                  <c:v>724.59771999999998</c:v>
                </c:pt>
                <c:pt idx="628">
                  <c:v>725.59387000000027</c:v>
                </c:pt>
                <c:pt idx="629">
                  <c:v>726.59002999999996</c:v>
                </c:pt>
                <c:pt idx="630">
                  <c:v>727.58618000000001</c:v>
                </c:pt>
                <c:pt idx="631">
                  <c:v>728.58240000000001</c:v>
                </c:pt>
                <c:pt idx="632">
                  <c:v>729.57854999999995</c:v>
                </c:pt>
                <c:pt idx="633">
                  <c:v>730.57471000000021</c:v>
                </c:pt>
                <c:pt idx="634">
                  <c:v>731.57086000000004</c:v>
                </c:pt>
                <c:pt idx="635">
                  <c:v>732.56707999999981</c:v>
                </c:pt>
                <c:pt idx="636">
                  <c:v>733.56322999999975</c:v>
                </c:pt>
                <c:pt idx="637">
                  <c:v>734.55939000000001</c:v>
                </c:pt>
                <c:pt idx="638">
                  <c:v>735.55553999999972</c:v>
                </c:pt>
                <c:pt idx="639">
                  <c:v>736.55169999999976</c:v>
                </c:pt>
                <c:pt idx="640">
                  <c:v>737.54790999999977</c:v>
                </c:pt>
                <c:pt idx="641">
                  <c:v>738.54407000000003</c:v>
                </c:pt>
                <c:pt idx="642">
                  <c:v>739.54021999999975</c:v>
                </c:pt>
                <c:pt idx="643">
                  <c:v>740.53638000000001</c:v>
                </c:pt>
                <c:pt idx="644">
                  <c:v>741.5325899999998</c:v>
                </c:pt>
                <c:pt idx="645">
                  <c:v>742.52874999999995</c:v>
                </c:pt>
                <c:pt idx="646">
                  <c:v>743.5249</c:v>
                </c:pt>
                <c:pt idx="647">
                  <c:v>744.52105999999981</c:v>
                </c:pt>
                <c:pt idx="648">
                  <c:v>745.51720999999975</c:v>
                </c:pt>
                <c:pt idx="649">
                  <c:v>746.51342999999997</c:v>
                </c:pt>
                <c:pt idx="650">
                  <c:v>747.50958000000003</c:v>
                </c:pt>
                <c:pt idx="651">
                  <c:v>748.50573999999995</c:v>
                </c:pt>
                <c:pt idx="652">
                  <c:v>749.50189</c:v>
                </c:pt>
                <c:pt idx="653">
                  <c:v>750.49811</c:v>
                </c:pt>
                <c:pt idx="654">
                  <c:v>751.49425999999983</c:v>
                </c:pt>
                <c:pt idx="655">
                  <c:v>752.49041999999997</c:v>
                </c:pt>
                <c:pt idx="656">
                  <c:v>753.48657000000003</c:v>
                </c:pt>
                <c:pt idx="657">
                  <c:v>754.48279000000002</c:v>
                </c:pt>
                <c:pt idx="658">
                  <c:v>755.47894000000019</c:v>
                </c:pt>
                <c:pt idx="659">
                  <c:v>756.4751</c:v>
                </c:pt>
                <c:pt idx="660">
                  <c:v>757.47124999999983</c:v>
                </c:pt>
                <c:pt idx="661">
                  <c:v>758.46740999999975</c:v>
                </c:pt>
                <c:pt idx="662">
                  <c:v>759.46361999999976</c:v>
                </c:pt>
                <c:pt idx="663">
                  <c:v>760.45978000000002</c:v>
                </c:pt>
                <c:pt idx="664">
                  <c:v>761.45592999999963</c:v>
                </c:pt>
                <c:pt idx="665">
                  <c:v>762.45208999999977</c:v>
                </c:pt>
                <c:pt idx="666">
                  <c:v>763.44830000000002</c:v>
                </c:pt>
                <c:pt idx="667">
                  <c:v>764.44445999999982</c:v>
                </c:pt>
                <c:pt idx="668">
                  <c:v>765.44060999999977</c:v>
                </c:pt>
                <c:pt idx="669">
                  <c:v>766.43677000000002</c:v>
                </c:pt>
                <c:pt idx="670">
                  <c:v>767.43291999999963</c:v>
                </c:pt>
                <c:pt idx="671">
                  <c:v>768.42913999999996</c:v>
                </c:pt>
                <c:pt idx="672">
                  <c:v>769.42528999999979</c:v>
                </c:pt>
                <c:pt idx="673">
                  <c:v>770.42144999999982</c:v>
                </c:pt>
                <c:pt idx="674">
                  <c:v>771.41759999999977</c:v>
                </c:pt>
                <c:pt idx="675">
                  <c:v>772.41381999999999</c:v>
                </c:pt>
                <c:pt idx="676">
                  <c:v>773.40997000000004</c:v>
                </c:pt>
                <c:pt idx="677">
                  <c:v>774.40612999999962</c:v>
                </c:pt>
                <c:pt idx="678">
                  <c:v>775.40227999999979</c:v>
                </c:pt>
                <c:pt idx="679">
                  <c:v>776.39844000000005</c:v>
                </c:pt>
                <c:pt idx="680">
                  <c:v>777.39464999999996</c:v>
                </c:pt>
                <c:pt idx="681">
                  <c:v>778.39080999999999</c:v>
                </c:pt>
                <c:pt idx="682">
                  <c:v>779.38695999999982</c:v>
                </c:pt>
                <c:pt idx="683">
                  <c:v>780.38311999999996</c:v>
                </c:pt>
                <c:pt idx="684">
                  <c:v>781.37932999999998</c:v>
                </c:pt>
                <c:pt idx="685">
                  <c:v>782.37549000000001</c:v>
                </c:pt>
                <c:pt idx="686">
                  <c:v>783.37163999999996</c:v>
                </c:pt>
                <c:pt idx="687">
                  <c:v>784.36779999999976</c:v>
                </c:pt>
                <c:pt idx="688">
                  <c:v>785.36400999999978</c:v>
                </c:pt>
                <c:pt idx="689">
                  <c:v>786.3601699999997</c:v>
                </c:pt>
                <c:pt idx="690">
                  <c:v>787.35631999999976</c:v>
                </c:pt>
                <c:pt idx="691">
                  <c:v>788.35247999999979</c:v>
                </c:pt>
                <c:pt idx="692">
                  <c:v>789.34862999999962</c:v>
                </c:pt>
                <c:pt idx="693">
                  <c:v>790.34484999999972</c:v>
                </c:pt>
                <c:pt idx="694">
                  <c:v>791.34099999999978</c:v>
                </c:pt>
                <c:pt idx="695">
                  <c:v>792.33715999999959</c:v>
                </c:pt>
                <c:pt idx="696">
                  <c:v>793.33330999999998</c:v>
                </c:pt>
                <c:pt idx="697">
                  <c:v>794.32952999999975</c:v>
                </c:pt>
                <c:pt idx="698">
                  <c:v>795.32567999999981</c:v>
                </c:pt>
                <c:pt idx="699">
                  <c:v>796.32183999999972</c:v>
                </c:pt>
                <c:pt idx="700">
                  <c:v>797.31798999999978</c:v>
                </c:pt>
                <c:pt idx="701">
                  <c:v>798.31414999999981</c:v>
                </c:pt>
                <c:pt idx="702">
                  <c:v>799.31035999999972</c:v>
                </c:pt>
                <c:pt idx="703">
                  <c:v>800.30651999999975</c:v>
                </c:pt>
                <c:pt idx="704">
                  <c:v>801.30266999999969</c:v>
                </c:pt>
                <c:pt idx="705">
                  <c:v>802.29882999999995</c:v>
                </c:pt>
                <c:pt idx="706">
                  <c:v>803.2950400000002</c:v>
                </c:pt>
                <c:pt idx="707">
                  <c:v>804.2912</c:v>
                </c:pt>
                <c:pt idx="708">
                  <c:v>805.28734999999995</c:v>
                </c:pt>
                <c:pt idx="709">
                  <c:v>806.28351000000021</c:v>
                </c:pt>
                <c:pt idx="710">
                  <c:v>807.27966000000004</c:v>
                </c:pt>
                <c:pt idx="711">
                  <c:v>808.27588000000026</c:v>
                </c:pt>
                <c:pt idx="712">
                  <c:v>809.27202999999997</c:v>
                </c:pt>
                <c:pt idx="713">
                  <c:v>810.26819</c:v>
                </c:pt>
                <c:pt idx="714">
                  <c:v>811.26433999999995</c:v>
                </c:pt>
                <c:pt idx="715">
                  <c:v>812.26055999999983</c:v>
                </c:pt>
                <c:pt idx="716">
                  <c:v>813.25671</c:v>
                </c:pt>
                <c:pt idx="717">
                  <c:v>814.25287000000003</c:v>
                </c:pt>
                <c:pt idx="718">
                  <c:v>815.24901999999997</c:v>
                </c:pt>
                <c:pt idx="719">
                  <c:v>816.24523999999997</c:v>
                </c:pt>
                <c:pt idx="720">
                  <c:v>817.24139000000002</c:v>
                </c:pt>
                <c:pt idx="721">
                  <c:v>818.23755000000006</c:v>
                </c:pt>
                <c:pt idx="722">
                  <c:v>819.23370000000023</c:v>
                </c:pt>
                <c:pt idx="723">
                  <c:v>820.22986000000003</c:v>
                </c:pt>
                <c:pt idx="724">
                  <c:v>821.22607000000005</c:v>
                </c:pt>
                <c:pt idx="725">
                  <c:v>822.22222999999963</c:v>
                </c:pt>
                <c:pt idx="726">
                  <c:v>823.21838000000025</c:v>
                </c:pt>
                <c:pt idx="727">
                  <c:v>824.21454000000028</c:v>
                </c:pt>
                <c:pt idx="728">
                  <c:v>825.21075000000019</c:v>
                </c:pt>
                <c:pt idx="729">
                  <c:v>826.20690999999999</c:v>
                </c:pt>
                <c:pt idx="730">
                  <c:v>827.20306000000005</c:v>
                </c:pt>
                <c:pt idx="731">
                  <c:v>828.19921999999997</c:v>
                </c:pt>
                <c:pt idx="732">
                  <c:v>829.19537000000025</c:v>
                </c:pt>
                <c:pt idx="733">
                  <c:v>830.19159000000002</c:v>
                </c:pt>
                <c:pt idx="734">
                  <c:v>831.18774000000019</c:v>
                </c:pt>
                <c:pt idx="735">
                  <c:v>832.18390000000022</c:v>
                </c:pt>
                <c:pt idx="736">
                  <c:v>833.18005000000005</c:v>
                </c:pt>
                <c:pt idx="737">
                  <c:v>834.17627000000005</c:v>
                </c:pt>
                <c:pt idx="738">
                  <c:v>835.17241999999999</c:v>
                </c:pt>
                <c:pt idx="739">
                  <c:v>836.16858000000002</c:v>
                </c:pt>
                <c:pt idx="740">
                  <c:v>837.16472999999996</c:v>
                </c:pt>
                <c:pt idx="741">
                  <c:v>838.16094999999996</c:v>
                </c:pt>
                <c:pt idx="742">
                  <c:v>839.15709999999979</c:v>
                </c:pt>
                <c:pt idx="743">
                  <c:v>840.15325999999982</c:v>
                </c:pt>
                <c:pt idx="744">
                  <c:v>841.14940999999999</c:v>
                </c:pt>
                <c:pt idx="745">
                  <c:v>842.14557000000002</c:v>
                </c:pt>
                <c:pt idx="746">
                  <c:v>843.14178000000004</c:v>
                </c:pt>
                <c:pt idx="747">
                  <c:v>844.13793999999996</c:v>
                </c:pt>
                <c:pt idx="748">
                  <c:v>845.13409000000001</c:v>
                </c:pt>
                <c:pt idx="749">
                  <c:v>846.13024999999982</c:v>
                </c:pt>
                <c:pt idx="750">
                  <c:v>847.12645999999972</c:v>
                </c:pt>
                <c:pt idx="751">
                  <c:v>848.12261999999976</c:v>
                </c:pt>
                <c:pt idx="752">
                  <c:v>849.11877000000027</c:v>
                </c:pt>
                <c:pt idx="753">
                  <c:v>850.11492999999996</c:v>
                </c:pt>
                <c:pt idx="754">
                  <c:v>851.11108000000002</c:v>
                </c:pt>
                <c:pt idx="755">
                  <c:v>852.10730000000001</c:v>
                </c:pt>
                <c:pt idx="756">
                  <c:v>853.10344999999995</c:v>
                </c:pt>
                <c:pt idx="757">
                  <c:v>854.09960999999998</c:v>
                </c:pt>
                <c:pt idx="758">
                  <c:v>855.09576000000004</c:v>
                </c:pt>
                <c:pt idx="759">
                  <c:v>856.09198000000004</c:v>
                </c:pt>
                <c:pt idx="760">
                  <c:v>857.08812999999998</c:v>
                </c:pt>
                <c:pt idx="761">
                  <c:v>858.08429000000001</c:v>
                </c:pt>
                <c:pt idx="762">
                  <c:v>859.08043999999995</c:v>
                </c:pt>
                <c:pt idx="763">
                  <c:v>860.07659999999998</c:v>
                </c:pt>
                <c:pt idx="764">
                  <c:v>861.07281</c:v>
                </c:pt>
                <c:pt idx="765">
                  <c:v>862.06897000000004</c:v>
                </c:pt>
                <c:pt idx="766">
                  <c:v>863.06511999999975</c:v>
                </c:pt>
                <c:pt idx="767">
                  <c:v>864.06127999999978</c:v>
                </c:pt>
                <c:pt idx="768">
                  <c:v>865.05749999999978</c:v>
                </c:pt>
                <c:pt idx="769">
                  <c:v>866.05364999999972</c:v>
                </c:pt>
                <c:pt idx="770">
                  <c:v>867.0498</c:v>
                </c:pt>
                <c:pt idx="771">
                  <c:v>868.04595999999981</c:v>
                </c:pt>
                <c:pt idx="772">
                  <c:v>869.0421799999998</c:v>
                </c:pt>
                <c:pt idx="773">
                  <c:v>870.03832999999997</c:v>
                </c:pt>
                <c:pt idx="774">
                  <c:v>871.03448000000003</c:v>
                </c:pt>
                <c:pt idx="775">
                  <c:v>872.03063999999972</c:v>
                </c:pt>
                <c:pt idx="776">
                  <c:v>873.02679000000001</c:v>
                </c:pt>
                <c:pt idx="777">
                  <c:v>874.02301</c:v>
                </c:pt>
                <c:pt idx="778">
                  <c:v>875.01917000000003</c:v>
                </c:pt>
                <c:pt idx="779">
                  <c:v>876.01531999999997</c:v>
                </c:pt>
                <c:pt idx="780">
                  <c:v>877.01147000000003</c:v>
                </c:pt>
                <c:pt idx="781">
                  <c:v>878.0076899999998</c:v>
                </c:pt>
                <c:pt idx="782">
                  <c:v>879.00385000000028</c:v>
                </c:pt>
                <c:pt idx="783">
                  <c:v>880</c:v>
                </c:pt>
                <c:pt idx="784">
                  <c:v>880.99614999999972</c:v>
                </c:pt>
                <c:pt idx="785">
                  <c:v>881.99230999999997</c:v>
                </c:pt>
                <c:pt idx="786">
                  <c:v>882.98852999999997</c:v>
                </c:pt>
                <c:pt idx="787">
                  <c:v>883.98468000000003</c:v>
                </c:pt>
                <c:pt idx="788">
                  <c:v>884.98082999999997</c:v>
                </c:pt>
                <c:pt idx="789">
                  <c:v>885.97699</c:v>
                </c:pt>
                <c:pt idx="790">
                  <c:v>886.97320999999999</c:v>
                </c:pt>
                <c:pt idx="791">
                  <c:v>887.96935999999982</c:v>
                </c:pt>
                <c:pt idx="792">
                  <c:v>888.96551999999974</c:v>
                </c:pt>
                <c:pt idx="793">
                  <c:v>889.96166999999969</c:v>
                </c:pt>
                <c:pt idx="794">
                  <c:v>890.95781999999974</c:v>
                </c:pt>
                <c:pt idx="795">
                  <c:v>891.95403999999996</c:v>
                </c:pt>
                <c:pt idx="796">
                  <c:v>892.95019999999977</c:v>
                </c:pt>
                <c:pt idx="797">
                  <c:v>893.94634999999982</c:v>
                </c:pt>
                <c:pt idx="798">
                  <c:v>894.94249999999977</c:v>
                </c:pt>
                <c:pt idx="799">
                  <c:v>895.93871999999999</c:v>
                </c:pt>
                <c:pt idx="800">
                  <c:v>896.93488000000002</c:v>
                </c:pt>
                <c:pt idx="801">
                  <c:v>897.93102999999962</c:v>
                </c:pt>
                <c:pt idx="802">
                  <c:v>898.92718999999977</c:v>
                </c:pt>
                <c:pt idx="803">
                  <c:v>899.92340000000002</c:v>
                </c:pt>
                <c:pt idx="804">
                  <c:v>900.91955999999982</c:v>
                </c:pt>
                <c:pt idx="805">
                  <c:v>901.91570999999999</c:v>
                </c:pt>
                <c:pt idx="806">
                  <c:v>902.91187000000002</c:v>
                </c:pt>
                <c:pt idx="807">
                  <c:v>903.90801999999996</c:v>
                </c:pt>
                <c:pt idx="808">
                  <c:v>904.90423999999996</c:v>
                </c:pt>
                <c:pt idx="809">
                  <c:v>905.90039000000002</c:v>
                </c:pt>
                <c:pt idx="810">
                  <c:v>906.89654999999982</c:v>
                </c:pt>
                <c:pt idx="811">
                  <c:v>907.89269999999976</c:v>
                </c:pt>
                <c:pt idx="812">
                  <c:v>908.88891999999998</c:v>
                </c:pt>
                <c:pt idx="813">
                  <c:v>909.88507000000004</c:v>
                </c:pt>
                <c:pt idx="814">
                  <c:v>910.88122999999962</c:v>
                </c:pt>
                <c:pt idx="815">
                  <c:v>911.87738000000002</c:v>
                </c:pt>
                <c:pt idx="816">
                  <c:v>912.87354000000005</c:v>
                </c:pt>
                <c:pt idx="817">
                  <c:v>913.86974999999973</c:v>
                </c:pt>
                <c:pt idx="818">
                  <c:v>914.86590999999976</c:v>
                </c:pt>
                <c:pt idx="819">
                  <c:v>915.86205999999959</c:v>
                </c:pt>
                <c:pt idx="820">
                  <c:v>916.85821999999962</c:v>
                </c:pt>
                <c:pt idx="821">
                  <c:v>917.85442999999975</c:v>
                </c:pt>
                <c:pt idx="822">
                  <c:v>918.85058999999978</c:v>
                </c:pt>
                <c:pt idx="823">
                  <c:v>919.84673999999973</c:v>
                </c:pt>
                <c:pt idx="824">
                  <c:v>920.84289999999976</c:v>
                </c:pt>
                <c:pt idx="825">
                  <c:v>921.83904999999982</c:v>
                </c:pt>
                <c:pt idx="826">
                  <c:v>922.8352699999997</c:v>
                </c:pt>
                <c:pt idx="827">
                  <c:v>923.83141999999975</c:v>
                </c:pt>
                <c:pt idx="828">
                  <c:v>924.82757999999978</c:v>
                </c:pt>
                <c:pt idx="829">
                  <c:v>925.82372999999973</c:v>
                </c:pt>
                <c:pt idx="830">
                  <c:v>926.81994999999972</c:v>
                </c:pt>
                <c:pt idx="831">
                  <c:v>927.81609999999978</c:v>
                </c:pt>
                <c:pt idx="832">
                  <c:v>928.81225999999958</c:v>
                </c:pt>
                <c:pt idx="833">
                  <c:v>929.80840999999998</c:v>
                </c:pt>
                <c:pt idx="834">
                  <c:v>930.80462999999975</c:v>
                </c:pt>
                <c:pt idx="835">
                  <c:v>931.80078000000003</c:v>
                </c:pt>
                <c:pt idx="836">
                  <c:v>932.79693999999995</c:v>
                </c:pt>
                <c:pt idx="837">
                  <c:v>933.79309000000023</c:v>
                </c:pt>
                <c:pt idx="838">
                  <c:v>934.78925000000004</c:v>
                </c:pt>
                <c:pt idx="839">
                  <c:v>935.78545999999994</c:v>
                </c:pt>
                <c:pt idx="840">
                  <c:v>936.78161999999998</c:v>
                </c:pt>
                <c:pt idx="841">
                  <c:v>937.77777000000026</c:v>
                </c:pt>
                <c:pt idx="842">
                  <c:v>938.77392999999995</c:v>
                </c:pt>
                <c:pt idx="843">
                  <c:v>939.7701400000002</c:v>
                </c:pt>
                <c:pt idx="844">
                  <c:v>940.7663</c:v>
                </c:pt>
                <c:pt idx="845">
                  <c:v>941.76244999999972</c:v>
                </c:pt>
                <c:pt idx="846">
                  <c:v>942.75860999999998</c:v>
                </c:pt>
                <c:pt idx="847">
                  <c:v>943.75476000000003</c:v>
                </c:pt>
                <c:pt idx="848">
                  <c:v>944.75098000000003</c:v>
                </c:pt>
                <c:pt idx="849">
                  <c:v>945.74712999999974</c:v>
                </c:pt>
                <c:pt idx="850">
                  <c:v>946.74329</c:v>
                </c:pt>
                <c:pt idx="851">
                  <c:v>947.73943999999995</c:v>
                </c:pt>
                <c:pt idx="852">
                  <c:v>948.73565999999983</c:v>
                </c:pt>
                <c:pt idx="853">
                  <c:v>949.73181</c:v>
                </c:pt>
                <c:pt idx="854">
                  <c:v>950.72797000000003</c:v>
                </c:pt>
                <c:pt idx="855">
                  <c:v>951.72411999999997</c:v>
                </c:pt>
                <c:pt idx="856">
                  <c:v>952.72034000000019</c:v>
                </c:pt>
                <c:pt idx="857">
                  <c:v>953.71649000000002</c:v>
                </c:pt>
                <c:pt idx="858">
                  <c:v>954.71264999999983</c:v>
                </c:pt>
                <c:pt idx="859">
                  <c:v>955.70880000000022</c:v>
                </c:pt>
                <c:pt idx="860">
                  <c:v>956.70496000000003</c:v>
                </c:pt>
                <c:pt idx="861">
                  <c:v>957.70117000000005</c:v>
                </c:pt>
                <c:pt idx="862">
                  <c:v>958.69732999999997</c:v>
                </c:pt>
                <c:pt idx="863">
                  <c:v>959.69348000000025</c:v>
                </c:pt>
                <c:pt idx="864">
                  <c:v>960.68964000000005</c:v>
                </c:pt>
                <c:pt idx="865">
                  <c:v>961.68585000000019</c:v>
                </c:pt>
                <c:pt idx="866">
                  <c:v>962.68200999999999</c:v>
                </c:pt>
                <c:pt idx="867">
                  <c:v>963.67816000000005</c:v>
                </c:pt>
                <c:pt idx="868">
                  <c:v>964.67432000000019</c:v>
                </c:pt>
                <c:pt idx="869">
                  <c:v>965.67047000000025</c:v>
                </c:pt>
                <c:pt idx="870">
                  <c:v>966.66668999999979</c:v>
                </c:pt>
                <c:pt idx="871">
                  <c:v>967.66283999999996</c:v>
                </c:pt>
                <c:pt idx="872">
                  <c:v>968.65899999999999</c:v>
                </c:pt>
                <c:pt idx="873">
                  <c:v>969.65514999999982</c:v>
                </c:pt>
                <c:pt idx="874">
                  <c:v>970.65137000000004</c:v>
                </c:pt>
                <c:pt idx="875">
                  <c:v>971.64751999999976</c:v>
                </c:pt>
                <c:pt idx="876">
                  <c:v>972.64368000000002</c:v>
                </c:pt>
                <c:pt idx="877">
                  <c:v>973.63982999999996</c:v>
                </c:pt>
                <c:pt idx="878">
                  <c:v>974.63598999999999</c:v>
                </c:pt>
                <c:pt idx="879">
                  <c:v>975.63219999999978</c:v>
                </c:pt>
                <c:pt idx="880">
                  <c:v>976.62836000000004</c:v>
                </c:pt>
                <c:pt idx="881">
                  <c:v>977.62450999999999</c:v>
                </c:pt>
                <c:pt idx="882">
                  <c:v>978.62067000000002</c:v>
                </c:pt>
                <c:pt idx="883">
                  <c:v>979.61688000000004</c:v>
                </c:pt>
                <c:pt idx="884">
                  <c:v>980.61304000000018</c:v>
                </c:pt>
                <c:pt idx="885">
                  <c:v>981.60919000000001</c:v>
                </c:pt>
                <c:pt idx="886">
                  <c:v>982.60535000000004</c:v>
                </c:pt>
                <c:pt idx="887">
                  <c:v>983.60155999999972</c:v>
                </c:pt>
                <c:pt idx="888">
                  <c:v>984.59771999999998</c:v>
                </c:pt>
                <c:pt idx="889">
                  <c:v>985.59387000000027</c:v>
                </c:pt>
                <c:pt idx="890">
                  <c:v>986.59002999999996</c:v>
                </c:pt>
                <c:pt idx="891">
                  <c:v>987.58618000000001</c:v>
                </c:pt>
                <c:pt idx="892">
                  <c:v>988.58240000000001</c:v>
                </c:pt>
                <c:pt idx="893">
                  <c:v>989.57854999999995</c:v>
                </c:pt>
                <c:pt idx="894">
                  <c:v>990.57471000000021</c:v>
                </c:pt>
                <c:pt idx="895">
                  <c:v>991.57086000000004</c:v>
                </c:pt>
                <c:pt idx="896">
                  <c:v>992.56707999999981</c:v>
                </c:pt>
                <c:pt idx="897">
                  <c:v>993.56322999999975</c:v>
                </c:pt>
                <c:pt idx="898">
                  <c:v>994.55939000000001</c:v>
                </c:pt>
                <c:pt idx="899">
                  <c:v>995.55553999999972</c:v>
                </c:pt>
                <c:pt idx="900">
                  <c:v>996.55169999999976</c:v>
                </c:pt>
                <c:pt idx="901">
                  <c:v>997.54790999999977</c:v>
                </c:pt>
                <c:pt idx="902">
                  <c:v>998.54407000000003</c:v>
                </c:pt>
                <c:pt idx="903">
                  <c:v>999.54021999999975</c:v>
                </c:pt>
                <c:pt idx="904">
                  <c:v>1000.5364</c:v>
                </c:pt>
                <c:pt idx="905">
                  <c:v>1001.5325999999998</c:v>
                </c:pt>
                <c:pt idx="906">
                  <c:v>1002.5287000000002</c:v>
                </c:pt>
                <c:pt idx="907">
                  <c:v>1003.5249</c:v>
                </c:pt>
                <c:pt idx="908">
                  <c:v>1004.5210999999998</c:v>
                </c:pt>
                <c:pt idx="909">
                  <c:v>1005.5171999999998</c:v>
                </c:pt>
                <c:pt idx="910">
                  <c:v>1006.5134</c:v>
                </c:pt>
                <c:pt idx="911">
                  <c:v>1007.5096</c:v>
                </c:pt>
                <c:pt idx="912">
                  <c:v>1008.5057</c:v>
                </c:pt>
                <c:pt idx="913">
                  <c:v>1009.5019</c:v>
                </c:pt>
                <c:pt idx="914">
                  <c:v>1010.4981</c:v>
                </c:pt>
                <c:pt idx="915">
                  <c:v>1011.4943000000002</c:v>
                </c:pt>
                <c:pt idx="916">
                  <c:v>1012.4904</c:v>
                </c:pt>
                <c:pt idx="917">
                  <c:v>1013.4866</c:v>
                </c:pt>
                <c:pt idx="918">
                  <c:v>1014.4828</c:v>
                </c:pt>
                <c:pt idx="919">
                  <c:v>1015.4789000000002</c:v>
                </c:pt>
                <c:pt idx="920">
                  <c:v>1016.4751</c:v>
                </c:pt>
                <c:pt idx="921">
                  <c:v>1017.4713</c:v>
                </c:pt>
                <c:pt idx="922">
                  <c:v>1018.4673999999998</c:v>
                </c:pt>
                <c:pt idx="923">
                  <c:v>1019.4635999999998</c:v>
                </c:pt>
                <c:pt idx="924">
                  <c:v>1020.4598</c:v>
                </c:pt>
                <c:pt idx="925">
                  <c:v>1021.4558999999998</c:v>
                </c:pt>
                <c:pt idx="926">
                  <c:v>1022.4520999999997</c:v>
                </c:pt>
                <c:pt idx="927">
                  <c:v>1023.4483</c:v>
                </c:pt>
                <c:pt idx="928">
                  <c:v>1024.4445000000001</c:v>
                </c:pt>
                <c:pt idx="929">
                  <c:v>1025.4407000000001</c:v>
                </c:pt>
                <c:pt idx="930">
                  <c:v>1026.4368000000004</c:v>
                </c:pt>
                <c:pt idx="931">
                  <c:v>1027.433</c:v>
                </c:pt>
                <c:pt idx="932">
                  <c:v>1028.4291000000001</c:v>
                </c:pt>
                <c:pt idx="933">
                  <c:v>1029.4253000000001</c:v>
                </c:pt>
                <c:pt idx="934">
                  <c:v>1030.4214999999999</c:v>
                </c:pt>
                <c:pt idx="935">
                  <c:v>1031.4176000000004</c:v>
                </c:pt>
                <c:pt idx="936">
                  <c:v>1032.4138</c:v>
                </c:pt>
                <c:pt idx="937">
                  <c:v>1033.4099000000001</c:v>
                </c:pt>
                <c:pt idx="938">
                  <c:v>1034.4061000000004</c:v>
                </c:pt>
                <c:pt idx="939">
                  <c:v>1035.4023</c:v>
                </c:pt>
                <c:pt idx="940">
                  <c:v>1036.3983999999998</c:v>
                </c:pt>
                <c:pt idx="941">
                  <c:v>1037.3946999999998</c:v>
                </c:pt>
                <c:pt idx="942">
                  <c:v>1038.3906999999999</c:v>
                </c:pt>
                <c:pt idx="943">
                  <c:v>1039.3869999999999</c:v>
                </c:pt>
                <c:pt idx="944">
                  <c:v>1040.3831999999998</c:v>
                </c:pt>
                <c:pt idx="945">
                  <c:v>1041.3792999999998</c:v>
                </c:pt>
                <c:pt idx="946">
                  <c:v>1042.3755000000001</c:v>
                </c:pt>
                <c:pt idx="947">
                  <c:v>1043.3716999999999</c:v>
                </c:pt>
                <c:pt idx="948">
                  <c:v>1044.3678</c:v>
                </c:pt>
                <c:pt idx="949">
                  <c:v>1045.3639999999998</c:v>
                </c:pt>
                <c:pt idx="950">
                  <c:v>1046.3600999999999</c:v>
                </c:pt>
                <c:pt idx="951">
                  <c:v>1047.3562999999999</c:v>
                </c:pt>
                <c:pt idx="952">
                  <c:v>1048.3525</c:v>
                </c:pt>
                <c:pt idx="953">
                  <c:v>1049.3486</c:v>
                </c:pt>
                <c:pt idx="954">
                  <c:v>1050.3447999999999</c:v>
                </c:pt>
                <c:pt idx="955">
                  <c:v>1051.3408999999999</c:v>
                </c:pt>
                <c:pt idx="956">
                  <c:v>1052.3371999999999</c:v>
                </c:pt>
                <c:pt idx="957">
                  <c:v>1053.3333999999998</c:v>
                </c:pt>
                <c:pt idx="958">
                  <c:v>1054.3295000000001</c:v>
                </c:pt>
                <c:pt idx="959">
                  <c:v>1055.3257000000001</c:v>
                </c:pt>
                <c:pt idx="960">
                  <c:v>1056.3218999999999</c:v>
                </c:pt>
                <c:pt idx="961">
                  <c:v>1057.318</c:v>
                </c:pt>
                <c:pt idx="962">
                  <c:v>1058.3141999999998</c:v>
                </c:pt>
                <c:pt idx="963">
                  <c:v>1059.3102999999999</c:v>
                </c:pt>
                <c:pt idx="964">
                  <c:v>1060.3064999999999</c:v>
                </c:pt>
                <c:pt idx="965">
                  <c:v>1061.3027</c:v>
                </c:pt>
                <c:pt idx="966">
                  <c:v>1062.2988</c:v>
                </c:pt>
                <c:pt idx="967">
                  <c:v>1063.2950000000001</c:v>
                </c:pt>
                <c:pt idx="968">
                  <c:v>1064.2910999999999</c:v>
                </c:pt>
                <c:pt idx="969">
                  <c:v>1065.2873999999999</c:v>
                </c:pt>
                <c:pt idx="970">
                  <c:v>1066.2836</c:v>
                </c:pt>
                <c:pt idx="971">
                  <c:v>1067.2797</c:v>
                </c:pt>
                <c:pt idx="972">
                  <c:v>1068.2759000000001</c:v>
                </c:pt>
                <c:pt idx="973">
                  <c:v>1069.2719999999999</c:v>
                </c:pt>
                <c:pt idx="974">
                  <c:v>1070.2682</c:v>
                </c:pt>
                <c:pt idx="975">
                  <c:v>1071.2643999999998</c:v>
                </c:pt>
                <c:pt idx="976">
                  <c:v>1072.2605000000001</c:v>
                </c:pt>
                <c:pt idx="977">
                  <c:v>1073.2567000000001</c:v>
                </c:pt>
                <c:pt idx="978">
                  <c:v>1074.2529</c:v>
                </c:pt>
                <c:pt idx="979">
                  <c:v>1075.249</c:v>
                </c:pt>
                <c:pt idx="980">
                  <c:v>1076.2452000000001</c:v>
                </c:pt>
                <c:pt idx="981">
                  <c:v>1077.2412999999999</c:v>
                </c:pt>
                <c:pt idx="982">
                  <c:v>1078.2375000000004</c:v>
                </c:pt>
                <c:pt idx="983">
                  <c:v>1079.2338</c:v>
                </c:pt>
                <c:pt idx="984">
                  <c:v>1080.2299</c:v>
                </c:pt>
                <c:pt idx="985">
                  <c:v>1081.2261000000001</c:v>
                </c:pt>
                <c:pt idx="986">
                  <c:v>1082.2221999999999</c:v>
                </c:pt>
                <c:pt idx="987">
                  <c:v>1083.2184</c:v>
                </c:pt>
                <c:pt idx="988">
                  <c:v>1084.2146</c:v>
                </c:pt>
                <c:pt idx="989">
                  <c:v>1085.2107000000001</c:v>
                </c:pt>
                <c:pt idx="990">
                  <c:v>1086.2069000000001</c:v>
                </c:pt>
                <c:pt idx="991">
                  <c:v>1087.2030999999999</c:v>
                </c:pt>
                <c:pt idx="992">
                  <c:v>1088.1991999999998</c:v>
                </c:pt>
                <c:pt idx="993">
                  <c:v>1089.1953999999998</c:v>
                </c:pt>
                <c:pt idx="994">
                  <c:v>1090.1914999999995</c:v>
                </c:pt>
                <c:pt idx="995">
                  <c:v>1091.1876999999999</c:v>
                </c:pt>
                <c:pt idx="996">
                  <c:v>1092.1839999999995</c:v>
                </c:pt>
                <c:pt idx="997">
                  <c:v>1093.1800999999998</c:v>
                </c:pt>
                <c:pt idx="998">
                  <c:v>1094.1762999999999</c:v>
                </c:pt>
                <c:pt idx="999">
                  <c:v>1095.1723999999995</c:v>
                </c:pt>
                <c:pt idx="1000">
                  <c:v>1096.1686</c:v>
                </c:pt>
                <c:pt idx="1001">
                  <c:v>1097.1647999999998</c:v>
                </c:pt>
                <c:pt idx="1002">
                  <c:v>1098.1608999999999</c:v>
                </c:pt>
                <c:pt idx="1003">
                  <c:v>1099.1570999999999</c:v>
                </c:pt>
                <c:pt idx="1004">
                  <c:v>1100.1531999999995</c:v>
                </c:pt>
                <c:pt idx="1005">
                  <c:v>1101.1493999999998</c:v>
                </c:pt>
                <c:pt idx="1006">
                  <c:v>1102.1456000000001</c:v>
                </c:pt>
                <c:pt idx="1007">
                  <c:v>1103.1416999999999</c:v>
                </c:pt>
                <c:pt idx="1008">
                  <c:v>1104.1378999999999</c:v>
                </c:pt>
                <c:pt idx="1009">
                  <c:v>1105.1341999999995</c:v>
                </c:pt>
                <c:pt idx="1010">
                  <c:v>1106.1301999999998</c:v>
                </c:pt>
                <c:pt idx="1011">
                  <c:v>1107.1265000000001</c:v>
                </c:pt>
                <c:pt idx="1012">
                  <c:v>1108.1225999999999</c:v>
                </c:pt>
                <c:pt idx="1013">
                  <c:v>1109.1188</c:v>
                </c:pt>
                <c:pt idx="1014">
                  <c:v>1110.115</c:v>
                </c:pt>
                <c:pt idx="1015">
                  <c:v>1111.1110999999999</c:v>
                </c:pt>
                <c:pt idx="1016">
                  <c:v>1112.1072999999999</c:v>
                </c:pt>
                <c:pt idx="1017">
                  <c:v>1113.1033999999995</c:v>
                </c:pt>
                <c:pt idx="1018">
                  <c:v>1114.0996</c:v>
                </c:pt>
                <c:pt idx="1019">
                  <c:v>1115.0958000000001</c:v>
                </c:pt>
                <c:pt idx="1020">
                  <c:v>1116.0918999999999</c:v>
                </c:pt>
                <c:pt idx="1021">
                  <c:v>1117.0880999999999</c:v>
                </c:pt>
                <c:pt idx="1022">
                  <c:v>1118.0843999999995</c:v>
                </c:pt>
                <c:pt idx="1023">
                  <c:v>1119.0803999999998</c:v>
                </c:pt>
                <c:pt idx="1024">
                  <c:v>1120.0767000000001</c:v>
                </c:pt>
                <c:pt idx="1025">
                  <c:v>1121.0727999999999</c:v>
                </c:pt>
                <c:pt idx="1026">
                  <c:v>1122.069</c:v>
                </c:pt>
                <c:pt idx="1027">
                  <c:v>1123.0652</c:v>
                </c:pt>
                <c:pt idx="1028">
                  <c:v>1124.0612999999998</c:v>
                </c:pt>
                <c:pt idx="1029">
                  <c:v>1125.0574999999999</c:v>
                </c:pt>
                <c:pt idx="1030">
                  <c:v>1126.0536</c:v>
                </c:pt>
                <c:pt idx="1031">
                  <c:v>1127.0498</c:v>
                </c:pt>
                <c:pt idx="1032">
                  <c:v>1128.046</c:v>
                </c:pt>
                <c:pt idx="1033">
                  <c:v>1129.0420999999999</c:v>
                </c:pt>
                <c:pt idx="1034">
                  <c:v>1130.0382999999999</c:v>
                </c:pt>
                <c:pt idx="1035">
                  <c:v>1131.0343999999998</c:v>
                </c:pt>
                <c:pt idx="1036">
                  <c:v>1132.0306</c:v>
                </c:pt>
                <c:pt idx="1037">
                  <c:v>1133.0269000000001</c:v>
                </c:pt>
                <c:pt idx="1038">
                  <c:v>1134.0228999999999</c:v>
                </c:pt>
                <c:pt idx="1039">
                  <c:v>1135.0192</c:v>
                </c:pt>
                <c:pt idx="1040">
                  <c:v>1136.0154</c:v>
                </c:pt>
                <c:pt idx="1041">
                  <c:v>1137.0115000000001</c:v>
                </c:pt>
                <c:pt idx="1042">
                  <c:v>1138.0077000000001</c:v>
                </c:pt>
                <c:pt idx="1043">
                  <c:v>1139.0038</c:v>
                </c:pt>
                <c:pt idx="1044">
                  <c:v>1140</c:v>
                </c:pt>
                <c:pt idx="1045">
                  <c:v>1140.9962</c:v>
                </c:pt>
                <c:pt idx="1046">
                  <c:v>1141.9922999999999</c:v>
                </c:pt>
                <c:pt idx="1047">
                  <c:v>1142.9884999999999</c:v>
                </c:pt>
                <c:pt idx="1048">
                  <c:v>1143.9846</c:v>
                </c:pt>
                <c:pt idx="1049">
                  <c:v>1144.9808</c:v>
                </c:pt>
                <c:pt idx="1050">
                  <c:v>1145.9771000000001</c:v>
                </c:pt>
                <c:pt idx="1051">
                  <c:v>1146.9730999999999</c:v>
                </c:pt>
                <c:pt idx="1052">
                  <c:v>1147.9694</c:v>
                </c:pt>
                <c:pt idx="1053">
                  <c:v>1148.9656000000004</c:v>
                </c:pt>
                <c:pt idx="1054">
                  <c:v>1149.9617000000001</c:v>
                </c:pt>
                <c:pt idx="1055">
                  <c:v>1150.9579000000001</c:v>
                </c:pt>
                <c:pt idx="1056">
                  <c:v>1151.954</c:v>
                </c:pt>
                <c:pt idx="1057">
                  <c:v>1152.9502</c:v>
                </c:pt>
                <c:pt idx="1058">
                  <c:v>1153.9464</c:v>
                </c:pt>
                <c:pt idx="1059">
                  <c:v>1154.9425000000001</c:v>
                </c:pt>
                <c:pt idx="1060">
                  <c:v>1155.9387000000004</c:v>
                </c:pt>
                <c:pt idx="1061">
                  <c:v>1156.9348</c:v>
                </c:pt>
                <c:pt idx="1062">
                  <c:v>1157.931</c:v>
                </c:pt>
                <c:pt idx="1063">
                  <c:v>1158.9272000000001</c:v>
                </c:pt>
                <c:pt idx="1064">
                  <c:v>1159.9232999999999</c:v>
                </c:pt>
                <c:pt idx="1065">
                  <c:v>1160.9196000000004</c:v>
                </c:pt>
                <c:pt idx="1066">
                  <c:v>1161.9156000000005</c:v>
                </c:pt>
                <c:pt idx="1067">
                  <c:v>1162.9119000000001</c:v>
                </c:pt>
                <c:pt idx="1068">
                  <c:v>1163.9081000000001</c:v>
                </c:pt>
                <c:pt idx="1069">
                  <c:v>1164.9041999999999</c:v>
                </c:pt>
                <c:pt idx="1070">
                  <c:v>1165.9004</c:v>
                </c:pt>
                <c:pt idx="1071">
                  <c:v>1166.8966</c:v>
                </c:pt>
                <c:pt idx="1072">
                  <c:v>1167.8926999999999</c:v>
                </c:pt>
                <c:pt idx="1073">
                  <c:v>1168.8888999999999</c:v>
                </c:pt>
                <c:pt idx="1074">
                  <c:v>1169.885</c:v>
                </c:pt>
                <c:pt idx="1075">
                  <c:v>1170.8811999999998</c:v>
                </c:pt>
                <c:pt idx="1076">
                  <c:v>1171.8773999999999</c:v>
                </c:pt>
                <c:pt idx="1077">
                  <c:v>1172.8734999999995</c:v>
                </c:pt>
                <c:pt idx="1078">
                  <c:v>1173.8697999999999</c:v>
                </c:pt>
                <c:pt idx="1079">
                  <c:v>1174.8658</c:v>
                </c:pt>
                <c:pt idx="1080">
                  <c:v>1175.8620999999998</c:v>
                </c:pt>
                <c:pt idx="1081">
                  <c:v>1176.8582999999999</c:v>
                </c:pt>
                <c:pt idx="1082">
                  <c:v>1177.8543999999995</c:v>
                </c:pt>
                <c:pt idx="1083">
                  <c:v>1178.8506</c:v>
                </c:pt>
                <c:pt idx="1084">
                  <c:v>1179.8468</c:v>
                </c:pt>
                <c:pt idx="1085">
                  <c:v>1180.8428999999999</c:v>
                </c:pt>
                <c:pt idx="1086">
                  <c:v>1181.8390999999999</c:v>
                </c:pt>
                <c:pt idx="1087">
                  <c:v>1182.8352</c:v>
                </c:pt>
                <c:pt idx="1088">
                  <c:v>1183.8313999999998</c:v>
                </c:pt>
                <c:pt idx="1089">
                  <c:v>1184.8276000000001</c:v>
                </c:pt>
                <c:pt idx="1090">
                  <c:v>1185.8236999999999</c:v>
                </c:pt>
                <c:pt idx="1091">
                  <c:v>1186.8199</c:v>
                </c:pt>
                <c:pt idx="1092">
                  <c:v>1187.816</c:v>
                </c:pt>
                <c:pt idx="1093">
                  <c:v>1188.8122999999998</c:v>
                </c:pt>
                <c:pt idx="1094">
                  <c:v>1189.8085000000001</c:v>
                </c:pt>
                <c:pt idx="1095">
                  <c:v>1190.8045999999999</c:v>
                </c:pt>
                <c:pt idx="1096">
                  <c:v>1191.8008</c:v>
                </c:pt>
                <c:pt idx="1097">
                  <c:v>1192.7969000000001</c:v>
                </c:pt>
                <c:pt idx="1098">
                  <c:v>1193.7930999999999</c:v>
                </c:pt>
                <c:pt idx="1099">
                  <c:v>1194.7892999999999</c:v>
                </c:pt>
                <c:pt idx="1100">
                  <c:v>1195.7854</c:v>
                </c:pt>
                <c:pt idx="1101">
                  <c:v>1196.7816</c:v>
                </c:pt>
                <c:pt idx="1102">
                  <c:v>1197.7778000000001</c:v>
                </c:pt>
                <c:pt idx="1103">
                  <c:v>1198.7738999999999</c:v>
                </c:pt>
                <c:pt idx="1104">
                  <c:v>1199.7701</c:v>
                </c:pt>
                <c:pt idx="1105">
                  <c:v>1200.7662</c:v>
                </c:pt>
                <c:pt idx="1106">
                  <c:v>1201.7625</c:v>
                </c:pt>
                <c:pt idx="1107">
                  <c:v>1202.7587000000001</c:v>
                </c:pt>
                <c:pt idx="1108">
                  <c:v>1203.7547999999999</c:v>
                </c:pt>
                <c:pt idx="1109">
                  <c:v>1204.751</c:v>
                </c:pt>
                <c:pt idx="1110">
                  <c:v>1205.7471</c:v>
                </c:pt>
                <c:pt idx="1111">
                  <c:v>1206.7432999999999</c:v>
                </c:pt>
                <c:pt idx="1112">
                  <c:v>1207.7394999999999</c:v>
                </c:pt>
                <c:pt idx="1113">
                  <c:v>1208.7356000000004</c:v>
                </c:pt>
                <c:pt idx="1114">
                  <c:v>1209.7318</c:v>
                </c:pt>
                <c:pt idx="1115">
                  <c:v>1210.7280000000001</c:v>
                </c:pt>
                <c:pt idx="1116">
                  <c:v>1211.7240999999999</c:v>
                </c:pt>
                <c:pt idx="1117">
                  <c:v>1212.7203</c:v>
                </c:pt>
                <c:pt idx="1118">
                  <c:v>1213.7164</c:v>
                </c:pt>
                <c:pt idx="1119">
                  <c:v>1214.7126000000001</c:v>
                </c:pt>
                <c:pt idx="1120">
                  <c:v>1215.7089000000001</c:v>
                </c:pt>
                <c:pt idx="1121">
                  <c:v>1216.7049999999999</c:v>
                </c:pt>
                <c:pt idx="1122">
                  <c:v>1217.7012</c:v>
                </c:pt>
                <c:pt idx="1123">
                  <c:v>1218.6972999999998</c:v>
                </c:pt>
                <c:pt idx="1124">
                  <c:v>1219.6934999999996</c:v>
                </c:pt>
                <c:pt idx="1125">
                  <c:v>1220.6896999999999</c:v>
                </c:pt>
                <c:pt idx="1126">
                  <c:v>1221.6858</c:v>
                </c:pt>
                <c:pt idx="1127">
                  <c:v>1222.6819999999998</c:v>
                </c:pt>
                <c:pt idx="1128">
                  <c:v>1223.6780999999999</c:v>
                </c:pt>
                <c:pt idx="1129">
                  <c:v>1224.6742999999994</c:v>
                </c:pt>
                <c:pt idx="1130">
                  <c:v>1225.6704999999995</c:v>
                </c:pt>
                <c:pt idx="1131">
                  <c:v>1226.6666</c:v>
                </c:pt>
                <c:pt idx="1132">
                  <c:v>1227.6627999999998</c:v>
                </c:pt>
                <c:pt idx="1133">
                  <c:v>1228.6590999999999</c:v>
                </c:pt>
                <c:pt idx="1134">
                  <c:v>1229.6551999999999</c:v>
                </c:pt>
                <c:pt idx="1135">
                  <c:v>1230.6513999999995</c:v>
                </c:pt>
                <c:pt idx="1136">
                  <c:v>1231.6475</c:v>
                </c:pt>
                <c:pt idx="1137">
                  <c:v>1232.6436999999999</c:v>
                </c:pt>
                <c:pt idx="1138">
                  <c:v>1233.6398999999999</c:v>
                </c:pt>
                <c:pt idx="1139">
                  <c:v>1234.636</c:v>
                </c:pt>
                <c:pt idx="1140">
                  <c:v>1235.6321999999998</c:v>
                </c:pt>
                <c:pt idx="1141">
                  <c:v>1236.6282999999999</c:v>
                </c:pt>
                <c:pt idx="1142">
                  <c:v>1237.6244999999994</c:v>
                </c:pt>
                <c:pt idx="1143">
                  <c:v>1238.6206999999999</c:v>
                </c:pt>
                <c:pt idx="1144">
                  <c:v>1239.6168</c:v>
                </c:pt>
                <c:pt idx="1145">
                  <c:v>1240.6129999999998</c:v>
                </c:pt>
                <c:pt idx="1146">
                  <c:v>1241.6092999999998</c:v>
                </c:pt>
                <c:pt idx="1147">
                  <c:v>1242.6052999999999</c:v>
                </c:pt>
                <c:pt idx="1148">
                  <c:v>1243.6016</c:v>
                </c:pt>
                <c:pt idx="1149">
                  <c:v>1244.5977</c:v>
                </c:pt>
                <c:pt idx="1150">
                  <c:v>1245.5938999999998</c:v>
                </c:pt>
                <c:pt idx="1151">
                  <c:v>1246.5900999999999</c:v>
                </c:pt>
                <c:pt idx="1152">
                  <c:v>1247.5862</c:v>
                </c:pt>
                <c:pt idx="1153">
                  <c:v>1248.5823999999998</c:v>
                </c:pt>
                <c:pt idx="1154">
                  <c:v>1249.5785000000001</c:v>
                </c:pt>
                <c:pt idx="1155">
                  <c:v>1250.5746999999999</c:v>
                </c:pt>
                <c:pt idx="1156">
                  <c:v>1251.5708999999999</c:v>
                </c:pt>
                <c:pt idx="1157">
                  <c:v>1252.567</c:v>
                </c:pt>
                <c:pt idx="1158">
                  <c:v>1253.5631999999998</c:v>
                </c:pt>
                <c:pt idx="1159">
                  <c:v>1254.5592999999999</c:v>
                </c:pt>
                <c:pt idx="1160">
                  <c:v>1255.5554999999999</c:v>
                </c:pt>
                <c:pt idx="1161">
                  <c:v>1256.5518</c:v>
                </c:pt>
                <c:pt idx="1162">
                  <c:v>1257.5479</c:v>
                </c:pt>
                <c:pt idx="1163">
                  <c:v>1258.5440999999998</c:v>
                </c:pt>
                <c:pt idx="1164">
                  <c:v>1259.5402999999999</c:v>
                </c:pt>
                <c:pt idx="1165">
                  <c:v>1260.5364</c:v>
                </c:pt>
                <c:pt idx="1166">
                  <c:v>1261.5326</c:v>
                </c:pt>
                <c:pt idx="1167">
                  <c:v>1262.5287000000001</c:v>
                </c:pt>
                <c:pt idx="1168">
                  <c:v>1263.5248999999999</c:v>
                </c:pt>
                <c:pt idx="1169">
                  <c:v>1264.5210999999999</c:v>
                </c:pt>
                <c:pt idx="1170">
                  <c:v>1265.5172</c:v>
                </c:pt>
                <c:pt idx="1171">
                  <c:v>1266.5133999999998</c:v>
                </c:pt>
                <c:pt idx="1172">
                  <c:v>1267.5094999999999</c:v>
                </c:pt>
                <c:pt idx="1173">
                  <c:v>1268.5057000000004</c:v>
                </c:pt>
                <c:pt idx="1174">
                  <c:v>1269.502</c:v>
                </c:pt>
                <c:pt idx="1175">
                  <c:v>1270.498</c:v>
                </c:pt>
                <c:pt idx="1176">
                  <c:v>1271.4942999999998</c:v>
                </c:pt>
                <c:pt idx="1177">
                  <c:v>1272.4905000000001</c:v>
                </c:pt>
                <c:pt idx="1178">
                  <c:v>1273.4866000000004</c:v>
                </c:pt>
                <c:pt idx="1179">
                  <c:v>1274.4828</c:v>
                </c:pt>
                <c:pt idx="1180">
                  <c:v>1275.4789000000001</c:v>
                </c:pt>
                <c:pt idx="1181">
                  <c:v>1276.4751000000001</c:v>
                </c:pt>
                <c:pt idx="1182">
                  <c:v>1277.4712999999999</c:v>
                </c:pt>
                <c:pt idx="1183">
                  <c:v>1278.4674</c:v>
                </c:pt>
                <c:pt idx="1184">
                  <c:v>1279.4636</c:v>
                </c:pt>
                <c:pt idx="1185">
                  <c:v>1280.4597000000001</c:v>
                </c:pt>
                <c:pt idx="1186">
                  <c:v>1281.4559000000004</c:v>
                </c:pt>
                <c:pt idx="1187">
                  <c:v>1282.4521</c:v>
                </c:pt>
                <c:pt idx="1188">
                  <c:v>1283.4482</c:v>
                </c:pt>
                <c:pt idx="1189">
                  <c:v>1284.4445000000001</c:v>
                </c:pt>
                <c:pt idx="1190">
                  <c:v>1285.4407000000001</c:v>
                </c:pt>
                <c:pt idx="1191">
                  <c:v>1286.4368000000004</c:v>
                </c:pt>
                <c:pt idx="1192">
                  <c:v>1287.433</c:v>
                </c:pt>
                <c:pt idx="1193">
                  <c:v>1288.4291000000001</c:v>
                </c:pt>
                <c:pt idx="1194">
                  <c:v>1289.4253000000001</c:v>
                </c:pt>
                <c:pt idx="1195">
                  <c:v>1290.4214999999999</c:v>
                </c:pt>
                <c:pt idx="1196">
                  <c:v>1291.4176000000004</c:v>
                </c:pt>
                <c:pt idx="1197">
                  <c:v>1292.4138</c:v>
                </c:pt>
                <c:pt idx="1198">
                  <c:v>1293.4099000000001</c:v>
                </c:pt>
                <c:pt idx="1199">
                  <c:v>1294.4061000000004</c:v>
                </c:pt>
                <c:pt idx="1200">
                  <c:v>1295.4023</c:v>
                </c:pt>
                <c:pt idx="1201">
                  <c:v>1296.3983999999998</c:v>
                </c:pt>
                <c:pt idx="1202">
                  <c:v>1297.3946999999998</c:v>
                </c:pt>
                <c:pt idx="1203">
                  <c:v>1298.3906999999999</c:v>
                </c:pt>
                <c:pt idx="1204">
                  <c:v>1299.3869999999999</c:v>
                </c:pt>
                <c:pt idx="1205">
                  <c:v>1300.3831999999998</c:v>
                </c:pt>
                <c:pt idx="1206">
                  <c:v>1301.3792999999998</c:v>
                </c:pt>
                <c:pt idx="1207">
                  <c:v>1302.3755000000001</c:v>
                </c:pt>
                <c:pt idx="1208">
                  <c:v>1303.3716999999999</c:v>
                </c:pt>
                <c:pt idx="1209">
                  <c:v>1304.3678</c:v>
                </c:pt>
                <c:pt idx="1210">
                  <c:v>1305.3639999999998</c:v>
                </c:pt>
                <c:pt idx="1211">
                  <c:v>1306.3600999999999</c:v>
                </c:pt>
                <c:pt idx="1212">
                  <c:v>1307.3562999999999</c:v>
                </c:pt>
                <c:pt idx="1213">
                  <c:v>1308.3525</c:v>
                </c:pt>
                <c:pt idx="1214">
                  <c:v>1309.3486</c:v>
                </c:pt>
                <c:pt idx="1215">
                  <c:v>1310.3447999999999</c:v>
                </c:pt>
                <c:pt idx="1216">
                  <c:v>1311.3408999999999</c:v>
                </c:pt>
                <c:pt idx="1217">
                  <c:v>1312.3371999999999</c:v>
                </c:pt>
                <c:pt idx="1218">
                  <c:v>1313.3333999999998</c:v>
                </c:pt>
                <c:pt idx="1219">
                  <c:v>1314.3295000000001</c:v>
                </c:pt>
                <c:pt idx="1220">
                  <c:v>1315.3257000000001</c:v>
                </c:pt>
                <c:pt idx="1221">
                  <c:v>1316.3218999999999</c:v>
                </c:pt>
                <c:pt idx="1222">
                  <c:v>1317.318</c:v>
                </c:pt>
                <c:pt idx="1223">
                  <c:v>1318.3141999999998</c:v>
                </c:pt>
                <c:pt idx="1224">
                  <c:v>1319.3102999999999</c:v>
                </c:pt>
                <c:pt idx="1225">
                  <c:v>1320.3064999999999</c:v>
                </c:pt>
                <c:pt idx="1226">
                  <c:v>1321.3027</c:v>
                </c:pt>
                <c:pt idx="1227">
                  <c:v>1322.2988</c:v>
                </c:pt>
                <c:pt idx="1228">
                  <c:v>1323.2950000000001</c:v>
                </c:pt>
                <c:pt idx="1229">
                  <c:v>1324.2910999999999</c:v>
                </c:pt>
                <c:pt idx="1230">
                  <c:v>1325.2873999999999</c:v>
                </c:pt>
                <c:pt idx="1231">
                  <c:v>1326.2836</c:v>
                </c:pt>
                <c:pt idx="1232">
                  <c:v>1327.2797</c:v>
                </c:pt>
                <c:pt idx="1233">
                  <c:v>1328.2759000000001</c:v>
                </c:pt>
                <c:pt idx="1234">
                  <c:v>1329.2719999999999</c:v>
                </c:pt>
                <c:pt idx="1235">
                  <c:v>1330.2682</c:v>
                </c:pt>
                <c:pt idx="1236">
                  <c:v>1331.2643999999998</c:v>
                </c:pt>
                <c:pt idx="1237">
                  <c:v>1332.2605000000001</c:v>
                </c:pt>
                <c:pt idx="1238">
                  <c:v>1333.2567000000001</c:v>
                </c:pt>
                <c:pt idx="1239">
                  <c:v>1334.2529</c:v>
                </c:pt>
                <c:pt idx="1240">
                  <c:v>1335.249</c:v>
                </c:pt>
                <c:pt idx="1241">
                  <c:v>1336.2452000000001</c:v>
                </c:pt>
                <c:pt idx="1242">
                  <c:v>1337.2412999999999</c:v>
                </c:pt>
                <c:pt idx="1243">
                  <c:v>1338.2375000000004</c:v>
                </c:pt>
                <c:pt idx="1244">
                  <c:v>1339.2338</c:v>
                </c:pt>
                <c:pt idx="1245">
                  <c:v>1340.2299</c:v>
                </c:pt>
                <c:pt idx="1246">
                  <c:v>1341.2261000000001</c:v>
                </c:pt>
                <c:pt idx="1247">
                  <c:v>1342.2221999999999</c:v>
                </c:pt>
                <c:pt idx="1248">
                  <c:v>1343.2184</c:v>
                </c:pt>
                <c:pt idx="1249">
                  <c:v>1344.2146</c:v>
                </c:pt>
                <c:pt idx="1250">
                  <c:v>1345.2107000000001</c:v>
                </c:pt>
                <c:pt idx="1251">
                  <c:v>1346.2069000000001</c:v>
                </c:pt>
                <c:pt idx="1252">
                  <c:v>1347.2030999999999</c:v>
                </c:pt>
                <c:pt idx="1253">
                  <c:v>1348.1991999999998</c:v>
                </c:pt>
                <c:pt idx="1254">
                  <c:v>1349.1953999999998</c:v>
                </c:pt>
                <c:pt idx="1255">
                  <c:v>1350.1914999999995</c:v>
                </c:pt>
                <c:pt idx="1256">
                  <c:v>1351.1876999999999</c:v>
                </c:pt>
                <c:pt idx="1257">
                  <c:v>1352.1839999999995</c:v>
                </c:pt>
                <c:pt idx="1258">
                  <c:v>1353.1800999999998</c:v>
                </c:pt>
                <c:pt idx="1259">
                  <c:v>1354.1762999999999</c:v>
                </c:pt>
                <c:pt idx="1260">
                  <c:v>1355.1723999999995</c:v>
                </c:pt>
                <c:pt idx="1261">
                  <c:v>1356.1686</c:v>
                </c:pt>
                <c:pt idx="1262">
                  <c:v>1357.1647999999998</c:v>
                </c:pt>
                <c:pt idx="1263">
                  <c:v>1358.1608999999999</c:v>
                </c:pt>
                <c:pt idx="1264">
                  <c:v>1359.1570999999999</c:v>
                </c:pt>
                <c:pt idx="1265">
                  <c:v>1360.1531999999995</c:v>
                </c:pt>
                <c:pt idx="1266">
                  <c:v>1361.1493999999998</c:v>
                </c:pt>
                <c:pt idx="1267">
                  <c:v>1362.1456000000001</c:v>
                </c:pt>
                <c:pt idx="1268">
                  <c:v>1363.1416999999999</c:v>
                </c:pt>
                <c:pt idx="1269">
                  <c:v>1364.1378999999999</c:v>
                </c:pt>
                <c:pt idx="1270">
                  <c:v>1365.1341999999995</c:v>
                </c:pt>
                <c:pt idx="1271">
                  <c:v>1366.1301999999998</c:v>
                </c:pt>
                <c:pt idx="1272">
                  <c:v>1367.1265000000001</c:v>
                </c:pt>
                <c:pt idx="1273">
                  <c:v>1368.1225999999999</c:v>
                </c:pt>
                <c:pt idx="1274">
                  <c:v>1369.1188</c:v>
                </c:pt>
                <c:pt idx="1275">
                  <c:v>1370.115</c:v>
                </c:pt>
                <c:pt idx="1276">
                  <c:v>1371.1110999999999</c:v>
                </c:pt>
                <c:pt idx="1277">
                  <c:v>1372.1072999999999</c:v>
                </c:pt>
                <c:pt idx="1278">
                  <c:v>1373.1033999999995</c:v>
                </c:pt>
                <c:pt idx="1279">
                  <c:v>1374.0996</c:v>
                </c:pt>
                <c:pt idx="1280">
                  <c:v>1375.0958000000001</c:v>
                </c:pt>
                <c:pt idx="1281">
                  <c:v>1376.0918999999999</c:v>
                </c:pt>
                <c:pt idx="1282">
                  <c:v>1377.0880999999999</c:v>
                </c:pt>
                <c:pt idx="1283">
                  <c:v>1378.0843999999995</c:v>
                </c:pt>
                <c:pt idx="1284">
                  <c:v>1379.0803999999998</c:v>
                </c:pt>
                <c:pt idx="1285">
                  <c:v>1380.0767000000001</c:v>
                </c:pt>
                <c:pt idx="1286">
                  <c:v>1381.0727999999999</c:v>
                </c:pt>
                <c:pt idx="1287">
                  <c:v>1382.069</c:v>
                </c:pt>
                <c:pt idx="1288">
                  <c:v>1383.0652</c:v>
                </c:pt>
                <c:pt idx="1289">
                  <c:v>1384.0612999999998</c:v>
                </c:pt>
                <c:pt idx="1290">
                  <c:v>1385.0574999999999</c:v>
                </c:pt>
                <c:pt idx="1291">
                  <c:v>1386.0536</c:v>
                </c:pt>
                <c:pt idx="1292">
                  <c:v>1387.0498</c:v>
                </c:pt>
                <c:pt idx="1293">
                  <c:v>1388.046</c:v>
                </c:pt>
                <c:pt idx="1294">
                  <c:v>1389.0420999999999</c:v>
                </c:pt>
                <c:pt idx="1295">
                  <c:v>1390.0382999999999</c:v>
                </c:pt>
                <c:pt idx="1296">
                  <c:v>1391.0343999999998</c:v>
                </c:pt>
                <c:pt idx="1297">
                  <c:v>1392.0306</c:v>
                </c:pt>
                <c:pt idx="1298">
                  <c:v>1393.0269000000001</c:v>
                </c:pt>
                <c:pt idx="1299">
                  <c:v>1394.0228999999999</c:v>
                </c:pt>
                <c:pt idx="1300">
                  <c:v>1395.0192</c:v>
                </c:pt>
                <c:pt idx="1301">
                  <c:v>1396.0154</c:v>
                </c:pt>
                <c:pt idx="1302">
                  <c:v>1397.0115000000001</c:v>
                </c:pt>
                <c:pt idx="1303">
                  <c:v>1398.0077000000001</c:v>
                </c:pt>
                <c:pt idx="1304">
                  <c:v>1399.0038</c:v>
                </c:pt>
                <c:pt idx="1305">
                  <c:v>1400</c:v>
                </c:pt>
                <c:pt idx="1306">
                  <c:v>1400.9962</c:v>
                </c:pt>
                <c:pt idx="1307">
                  <c:v>1401.9922999999999</c:v>
                </c:pt>
                <c:pt idx="1308">
                  <c:v>1402.9884999999999</c:v>
                </c:pt>
                <c:pt idx="1309">
                  <c:v>1403.9846</c:v>
                </c:pt>
                <c:pt idx="1310">
                  <c:v>1404.9808</c:v>
                </c:pt>
                <c:pt idx="1311">
                  <c:v>1405.9771000000001</c:v>
                </c:pt>
                <c:pt idx="1312">
                  <c:v>1406.9730999999999</c:v>
                </c:pt>
                <c:pt idx="1313">
                  <c:v>1407.9694</c:v>
                </c:pt>
                <c:pt idx="1314">
                  <c:v>1408.9656000000004</c:v>
                </c:pt>
                <c:pt idx="1315">
                  <c:v>1409.9617000000001</c:v>
                </c:pt>
                <c:pt idx="1316">
                  <c:v>1410.9579000000001</c:v>
                </c:pt>
                <c:pt idx="1317">
                  <c:v>1411.954</c:v>
                </c:pt>
                <c:pt idx="1318">
                  <c:v>1412.9502</c:v>
                </c:pt>
                <c:pt idx="1319">
                  <c:v>1413.9464</c:v>
                </c:pt>
                <c:pt idx="1320">
                  <c:v>1414.9425000000001</c:v>
                </c:pt>
                <c:pt idx="1321">
                  <c:v>1415.9387000000004</c:v>
                </c:pt>
                <c:pt idx="1322">
                  <c:v>1416.9348</c:v>
                </c:pt>
                <c:pt idx="1323">
                  <c:v>1417.931</c:v>
                </c:pt>
                <c:pt idx="1324">
                  <c:v>1418.9272000000001</c:v>
                </c:pt>
                <c:pt idx="1325">
                  <c:v>1419.9232999999999</c:v>
                </c:pt>
                <c:pt idx="1326">
                  <c:v>1420.9196000000004</c:v>
                </c:pt>
                <c:pt idx="1327">
                  <c:v>1421.9156000000005</c:v>
                </c:pt>
                <c:pt idx="1328">
                  <c:v>1422.9119000000001</c:v>
                </c:pt>
                <c:pt idx="1329">
                  <c:v>1423.9081000000001</c:v>
                </c:pt>
                <c:pt idx="1330">
                  <c:v>1424.9041999999999</c:v>
                </c:pt>
                <c:pt idx="1331">
                  <c:v>1425.9004</c:v>
                </c:pt>
                <c:pt idx="1332">
                  <c:v>1426.8966</c:v>
                </c:pt>
                <c:pt idx="1333">
                  <c:v>1427.8926999999999</c:v>
                </c:pt>
                <c:pt idx="1334">
                  <c:v>1428.8888999999999</c:v>
                </c:pt>
                <c:pt idx="1335">
                  <c:v>1429.885</c:v>
                </c:pt>
                <c:pt idx="1336">
                  <c:v>1430.8811999999998</c:v>
                </c:pt>
                <c:pt idx="1337">
                  <c:v>1431.8773999999999</c:v>
                </c:pt>
                <c:pt idx="1338">
                  <c:v>1432.8734999999995</c:v>
                </c:pt>
                <c:pt idx="1339">
                  <c:v>1433.8697999999999</c:v>
                </c:pt>
                <c:pt idx="1340">
                  <c:v>1434.8658</c:v>
                </c:pt>
                <c:pt idx="1341">
                  <c:v>1435.8620999999998</c:v>
                </c:pt>
                <c:pt idx="1342">
                  <c:v>1436.8582999999999</c:v>
                </c:pt>
                <c:pt idx="1343">
                  <c:v>1437.8543999999995</c:v>
                </c:pt>
                <c:pt idx="1344">
                  <c:v>1438.8506</c:v>
                </c:pt>
                <c:pt idx="1345">
                  <c:v>1439.8468</c:v>
                </c:pt>
                <c:pt idx="1346">
                  <c:v>1440.8428999999999</c:v>
                </c:pt>
                <c:pt idx="1347">
                  <c:v>1441.8390999999999</c:v>
                </c:pt>
                <c:pt idx="1348">
                  <c:v>1442.8352</c:v>
                </c:pt>
                <c:pt idx="1349">
                  <c:v>1443.8313999999998</c:v>
                </c:pt>
                <c:pt idx="1350">
                  <c:v>1444.8276000000001</c:v>
                </c:pt>
                <c:pt idx="1351">
                  <c:v>1445.8236999999999</c:v>
                </c:pt>
                <c:pt idx="1352">
                  <c:v>1446.8199</c:v>
                </c:pt>
                <c:pt idx="1353">
                  <c:v>1447.816</c:v>
                </c:pt>
                <c:pt idx="1354">
                  <c:v>1448.8122999999998</c:v>
                </c:pt>
                <c:pt idx="1355">
                  <c:v>1449.8085000000001</c:v>
                </c:pt>
                <c:pt idx="1356">
                  <c:v>1450.8045999999999</c:v>
                </c:pt>
                <c:pt idx="1357">
                  <c:v>1451.8008</c:v>
                </c:pt>
                <c:pt idx="1358">
                  <c:v>1452.7969000000001</c:v>
                </c:pt>
                <c:pt idx="1359">
                  <c:v>1453.7930999999999</c:v>
                </c:pt>
                <c:pt idx="1360">
                  <c:v>1454.7892999999999</c:v>
                </c:pt>
                <c:pt idx="1361">
                  <c:v>1455.7854</c:v>
                </c:pt>
                <c:pt idx="1362">
                  <c:v>1456.7816</c:v>
                </c:pt>
                <c:pt idx="1363">
                  <c:v>1457.7778000000001</c:v>
                </c:pt>
                <c:pt idx="1364">
                  <c:v>1458.7738999999999</c:v>
                </c:pt>
                <c:pt idx="1365">
                  <c:v>1459.7701</c:v>
                </c:pt>
                <c:pt idx="1366">
                  <c:v>1460.7662</c:v>
                </c:pt>
                <c:pt idx="1367">
                  <c:v>1461.7625</c:v>
                </c:pt>
                <c:pt idx="1368">
                  <c:v>1462.7587000000001</c:v>
                </c:pt>
                <c:pt idx="1369">
                  <c:v>1463.7547999999999</c:v>
                </c:pt>
                <c:pt idx="1370">
                  <c:v>1464.751</c:v>
                </c:pt>
                <c:pt idx="1371">
                  <c:v>1465.7471</c:v>
                </c:pt>
                <c:pt idx="1372">
                  <c:v>1466.7432999999999</c:v>
                </c:pt>
                <c:pt idx="1373">
                  <c:v>1467.7394999999999</c:v>
                </c:pt>
                <c:pt idx="1374">
                  <c:v>1468.7356000000004</c:v>
                </c:pt>
                <c:pt idx="1375">
                  <c:v>1469.7318</c:v>
                </c:pt>
                <c:pt idx="1376">
                  <c:v>1470.7280000000001</c:v>
                </c:pt>
                <c:pt idx="1377">
                  <c:v>1471.7240999999999</c:v>
                </c:pt>
                <c:pt idx="1378">
                  <c:v>1472.7203</c:v>
                </c:pt>
                <c:pt idx="1379">
                  <c:v>1473.7164</c:v>
                </c:pt>
                <c:pt idx="1380">
                  <c:v>1474.7126000000001</c:v>
                </c:pt>
                <c:pt idx="1381">
                  <c:v>1475.7089000000001</c:v>
                </c:pt>
                <c:pt idx="1382">
                  <c:v>1476.7049999999999</c:v>
                </c:pt>
                <c:pt idx="1383">
                  <c:v>1477.7012</c:v>
                </c:pt>
                <c:pt idx="1384">
                  <c:v>1478.6972999999998</c:v>
                </c:pt>
                <c:pt idx="1385">
                  <c:v>1479.6934999999996</c:v>
                </c:pt>
                <c:pt idx="1386">
                  <c:v>1480.6896999999999</c:v>
                </c:pt>
                <c:pt idx="1387">
                  <c:v>1481.6858</c:v>
                </c:pt>
                <c:pt idx="1388">
                  <c:v>1482.6819999999998</c:v>
                </c:pt>
                <c:pt idx="1389">
                  <c:v>1483.6780999999999</c:v>
                </c:pt>
                <c:pt idx="1390">
                  <c:v>1484.6742999999994</c:v>
                </c:pt>
                <c:pt idx="1391">
                  <c:v>1485.6704999999995</c:v>
                </c:pt>
                <c:pt idx="1392">
                  <c:v>1486.6666</c:v>
                </c:pt>
                <c:pt idx="1393">
                  <c:v>1487.6627999999998</c:v>
                </c:pt>
                <c:pt idx="1394">
                  <c:v>1488.6590999999999</c:v>
                </c:pt>
                <c:pt idx="1395">
                  <c:v>1489.6551999999999</c:v>
                </c:pt>
                <c:pt idx="1396">
                  <c:v>1490.6513999999995</c:v>
                </c:pt>
                <c:pt idx="1397">
                  <c:v>1491.6475</c:v>
                </c:pt>
                <c:pt idx="1398">
                  <c:v>1492.6436999999999</c:v>
                </c:pt>
                <c:pt idx="1399">
                  <c:v>1493.6398999999999</c:v>
                </c:pt>
                <c:pt idx="1400">
                  <c:v>1494.636</c:v>
                </c:pt>
                <c:pt idx="1401">
                  <c:v>1495.6321999999998</c:v>
                </c:pt>
                <c:pt idx="1402">
                  <c:v>1496.6282999999999</c:v>
                </c:pt>
                <c:pt idx="1403">
                  <c:v>1497.6244999999994</c:v>
                </c:pt>
                <c:pt idx="1404">
                  <c:v>1498.6206999999999</c:v>
                </c:pt>
                <c:pt idx="1405">
                  <c:v>1499.6168</c:v>
                </c:pt>
                <c:pt idx="1406">
                  <c:v>1500.6129999999998</c:v>
                </c:pt>
                <c:pt idx="1407">
                  <c:v>1501.6092999999998</c:v>
                </c:pt>
                <c:pt idx="1408">
                  <c:v>1502.6052999999999</c:v>
                </c:pt>
                <c:pt idx="1409">
                  <c:v>1503.6016</c:v>
                </c:pt>
                <c:pt idx="1410">
                  <c:v>1504.5977</c:v>
                </c:pt>
                <c:pt idx="1411">
                  <c:v>1505.5938999999998</c:v>
                </c:pt>
                <c:pt idx="1412">
                  <c:v>1506.5900999999999</c:v>
                </c:pt>
                <c:pt idx="1413">
                  <c:v>1507.5862</c:v>
                </c:pt>
                <c:pt idx="1414">
                  <c:v>1508.5823999999998</c:v>
                </c:pt>
                <c:pt idx="1415">
                  <c:v>1509.5785000000001</c:v>
                </c:pt>
                <c:pt idx="1416">
                  <c:v>1510.5746999999999</c:v>
                </c:pt>
                <c:pt idx="1417">
                  <c:v>1511.5708999999999</c:v>
                </c:pt>
                <c:pt idx="1418">
                  <c:v>1512.567</c:v>
                </c:pt>
                <c:pt idx="1419">
                  <c:v>1513.5631999999998</c:v>
                </c:pt>
                <c:pt idx="1420">
                  <c:v>1514.5592999999999</c:v>
                </c:pt>
                <c:pt idx="1421">
                  <c:v>1515.5554999999999</c:v>
                </c:pt>
                <c:pt idx="1422">
                  <c:v>1516.5518</c:v>
                </c:pt>
                <c:pt idx="1423">
                  <c:v>1517.5479</c:v>
                </c:pt>
                <c:pt idx="1424">
                  <c:v>1518.5440999999998</c:v>
                </c:pt>
                <c:pt idx="1425">
                  <c:v>1519.5402999999999</c:v>
                </c:pt>
                <c:pt idx="1426">
                  <c:v>1520.5364</c:v>
                </c:pt>
                <c:pt idx="1427">
                  <c:v>1521.5326</c:v>
                </c:pt>
                <c:pt idx="1428">
                  <c:v>1522.5287000000001</c:v>
                </c:pt>
                <c:pt idx="1429">
                  <c:v>1523.5248999999999</c:v>
                </c:pt>
                <c:pt idx="1430">
                  <c:v>1524.5210999999999</c:v>
                </c:pt>
                <c:pt idx="1431">
                  <c:v>1525.5172</c:v>
                </c:pt>
                <c:pt idx="1432">
                  <c:v>1526.5133999999998</c:v>
                </c:pt>
                <c:pt idx="1433">
                  <c:v>1527.5094999999999</c:v>
                </c:pt>
                <c:pt idx="1434">
                  <c:v>1528.5057000000004</c:v>
                </c:pt>
                <c:pt idx="1435">
                  <c:v>1529.502</c:v>
                </c:pt>
                <c:pt idx="1436">
                  <c:v>1530.498</c:v>
                </c:pt>
                <c:pt idx="1437">
                  <c:v>1531.4942999999998</c:v>
                </c:pt>
                <c:pt idx="1438">
                  <c:v>1532.4905000000001</c:v>
                </c:pt>
                <c:pt idx="1439">
                  <c:v>1533.4866000000004</c:v>
                </c:pt>
                <c:pt idx="1440">
                  <c:v>1534.4828</c:v>
                </c:pt>
                <c:pt idx="1441">
                  <c:v>1535.4789000000001</c:v>
                </c:pt>
                <c:pt idx="1442">
                  <c:v>1536.4751000000001</c:v>
                </c:pt>
                <c:pt idx="1443">
                  <c:v>1537.4712999999999</c:v>
                </c:pt>
                <c:pt idx="1444">
                  <c:v>1538.4674</c:v>
                </c:pt>
                <c:pt idx="1445">
                  <c:v>1539.4636</c:v>
                </c:pt>
                <c:pt idx="1446">
                  <c:v>1540.4597000000001</c:v>
                </c:pt>
                <c:pt idx="1447">
                  <c:v>1541.4559000000004</c:v>
                </c:pt>
                <c:pt idx="1448">
                  <c:v>1542.4521</c:v>
                </c:pt>
                <c:pt idx="1449">
                  <c:v>1543.4482</c:v>
                </c:pt>
                <c:pt idx="1450">
                  <c:v>1544.4445000000001</c:v>
                </c:pt>
                <c:pt idx="1451">
                  <c:v>1545.4407000000001</c:v>
                </c:pt>
                <c:pt idx="1452">
                  <c:v>1546.4368000000004</c:v>
                </c:pt>
                <c:pt idx="1453">
                  <c:v>1547.433</c:v>
                </c:pt>
                <c:pt idx="1454">
                  <c:v>1548.4291000000001</c:v>
                </c:pt>
                <c:pt idx="1455">
                  <c:v>1549.4253000000001</c:v>
                </c:pt>
                <c:pt idx="1456">
                  <c:v>1550.4214999999999</c:v>
                </c:pt>
                <c:pt idx="1457">
                  <c:v>1551.4176000000004</c:v>
                </c:pt>
                <c:pt idx="1458">
                  <c:v>1552.4138</c:v>
                </c:pt>
                <c:pt idx="1459">
                  <c:v>1553.4099000000001</c:v>
                </c:pt>
                <c:pt idx="1460">
                  <c:v>1554.4061000000004</c:v>
                </c:pt>
                <c:pt idx="1461">
                  <c:v>1555.4023</c:v>
                </c:pt>
                <c:pt idx="1462">
                  <c:v>1556.3983999999998</c:v>
                </c:pt>
                <c:pt idx="1463">
                  <c:v>1557.3946999999998</c:v>
                </c:pt>
                <c:pt idx="1464">
                  <c:v>1558.3906999999999</c:v>
                </c:pt>
                <c:pt idx="1465">
                  <c:v>1559.3869999999999</c:v>
                </c:pt>
                <c:pt idx="1466">
                  <c:v>1560.3831999999998</c:v>
                </c:pt>
                <c:pt idx="1467">
                  <c:v>1561.3792999999998</c:v>
                </c:pt>
                <c:pt idx="1468">
                  <c:v>1562.3755000000001</c:v>
                </c:pt>
                <c:pt idx="1469">
                  <c:v>1563.3716999999999</c:v>
                </c:pt>
                <c:pt idx="1470">
                  <c:v>1564.3678</c:v>
                </c:pt>
                <c:pt idx="1471">
                  <c:v>1565.3639999999998</c:v>
                </c:pt>
                <c:pt idx="1472">
                  <c:v>1566.3600999999999</c:v>
                </c:pt>
                <c:pt idx="1473">
                  <c:v>1567.3562999999999</c:v>
                </c:pt>
                <c:pt idx="1474">
                  <c:v>1568.3525</c:v>
                </c:pt>
                <c:pt idx="1475">
                  <c:v>1569.3486</c:v>
                </c:pt>
                <c:pt idx="1476">
                  <c:v>1570.3447999999999</c:v>
                </c:pt>
                <c:pt idx="1477">
                  <c:v>1571.3408999999999</c:v>
                </c:pt>
                <c:pt idx="1478">
                  <c:v>1572.3371999999999</c:v>
                </c:pt>
                <c:pt idx="1479">
                  <c:v>1573.3333999999998</c:v>
                </c:pt>
                <c:pt idx="1480">
                  <c:v>1574.3295000000001</c:v>
                </c:pt>
                <c:pt idx="1481">
                  <c:v>1575.3257000000001</c:v>
                </c:pt>
                <c:pt idx="1482">
                  <c:v>1576.3218999999999</c:v>
                </c:pt>
                <c:pt idx="1483">
                  <c:v>1577.318</c:v>
                </c:pt>
                <c:pt idx="1484">
                  <c:v>1578.3141999999998</c:v>
                </c:pt>
                <c:pt idx="1485">
                  <c:v>1579.3102999999999</c:v>
                </c:pt>
                <c:pt idx="1486">
                  <c:v>1580.3064999999999</c:v>
                </c:pt>
                <c:pt idx="1487">
                  <c:v>1581.3027</c:v>
                </c:pt>
                <c:pt idx="1488">
                  <c:v>1582.2988</c:v>
                </c:pt>
                <c:pt idx="1489">
                  <c:v>1583.2950000000001</c:v>
                </c:pt>
                <c:pt idx="1490">
                  <c:v>1584.2910999999999</c:v>
                </c:pt>
                <c:pt idx="1491">
                  <c:v>1585.2873999999999</c:v>
                </c:pt>
                <c:pt idx="1492">
                  <c:v>1586.2836</c:v>
                </c:pt>
                <c:pt idx="1493">
                  <c:v>1587.2797</c:v>
                </c:pt>
                <c:pt idx="1494">
                  <c:v>1588.2759000000001</c:v>
                </c:pt>
                <c:pt idx="1495">
                  <c:v>1589.2719999999999</c:v>
                </c:pt>
                <c:pt idx="1496">
                  <c:v>1590.2682</c:v>
                </c:pt>
                <c:pt idx="1497">
                  <c:v>1591.2643999999998</c:v>
                </c:pt>
                <c:pt idx="1498">
                  <c:v>1592.2605000000001</c:v>
                </c:pt>
                <c:pt idx="1499">
                  <c:v>1593.2567000000001</c:v>
                </c:pt>
                <c:pt idx="1500">
                  <c:v>1594.2529</c:v>
                </c:pt>
                <c:pt idx="1501">
                  <c:v>1595.249</c:v>
                </c:pt>
                <c:pt idx="1502">
                  <c:v>1596.2452000000001</c:v>
                </c:pt>
                <c:pt idx="1503">
                  <c:v>1597.2412999999999</c:v>
                </c:pt>
                <c:pt idx="1504">
                  <c:v>1598.2375000000004</c:v>
                </c:pt>
                <c:pt idx="1505">
                  <c:v>1599.2338</c:v>
                </c:pt>
                <c:pt idx="1506">
                  <c:v>1600.2299</c:v>
                </c:pt>
                <c:pt idx="1507">
                  <c:v>1601.2261000000001</c:v>
                </c:pt>
                <c:pt idx="1508">
                  <c:v>1602.2221999999999</c:v>
                </c:pt>
                <c:pt idx="1509">
                  <c:v>1603.2184</c:v>
                </c:pt>
                <c:pt idx="1510">
                  <c:v>1604.2146</c:v>
                </c:pt>
                <c:pt idx="1511">
                  <c:v>1605.2107000000001</c:v>
                </c:pt>
                <c:pt idx="1512">
                  <c:v>1606.2069000000001</c:v>
                </c:pt>
                <c:pt idx="1513">
                  <c:v>1607.2030999999999</c:v>
                </c:pt>
                <c:pt idx="1514">
                  <c:v>1608.1991999999998</c:v>
                </c:pt>
                <c:pt idx="1515">
                  <c:v>1609.1953999999998</c:v>
                </c:pt>
                <c:pt idx="1516">
                  <c:v>1610.1914999999995</c:v>
                </c:pt>
                <c:pt idx="1517">
                  <c:v>1611.1876999999999</c:v>
                </c:pt>
                <c:pt idx="1518">
                  <c:v>1612.1839999999995</c:v>
                </c:pt>
                <c:pt idx="1519">
                  <c:v>1613.1800999999998</c:v>
                </c:pt>
                <c:pt idx="1520">
                  <c:v>1614.1762999999999</c:v>
                </c:pt>
                <c:pt idx="1521">
                  <c:v>1615.1723999999995</c:v>
                </c:pt>
                <c:pt idx="1522">
                  <c:v>1616.1686</c:v>
                </c:pt>
                <c:pt idx="1523">
                  <c:v>1617.1647999999998</c:v>
                </c:pt>
                <c:pt idx="1524">
                  <c:v>1618.1608999999999</c:v>
                </c:pt>
                <c:pt idx="1525">
                  <c:v>1619.1570999999999</c:v>
                </c:pt>
                <c:pt idx="1526">
                  <c:v>1620.1531999999995</c:v>
                </c:pt>
                <c:pt idx="1527">
                  <c:v>1621.1493999999998</c:v>
                </c:pt>
                <c:pt idx="1528">
                  <c:v>1622.1456000000001</c:v>
                </c:pt>
                <c:pt idx="1529">
                  <c:v>1623.1416999999999</c:v>
                </c:pt>
                <c:pt idx="1530">
                  <c:v>1624.1378999999999</c:v>
                </c:pt>
                <c:pt idx="1531">
                  <c:v>1625.1341999999995</c:v>
                </c:pt>
                <c:pt idx="1532">
                  <c:v>1626.1301999999998</c:v>
                </c:pt>
                <c:pt idx="1533">
                  <c:v>1627.1265000000001</c:v>
                </c:pt>
                <c:pt idx="1534">
                  <c:v>1628.1225999999999</c:v>
                </c:pt>
                <c:pt idx="1535">
                  <c:v>1629.1188</c:v>
                </c:pt>
                <c:pt idx="1536">
                  <c:v>1630.115</c:v>
                </c:pt>
                <c:pt idx="1537">
                  <c:v>1631.1110999999999</c:v>
                </c:pt>
                <c:pt idx="1538">
                  <c:v>1632.1072999999999</c:v>
                </c:pt>
                <c:pt idx="1539">
                  <c:v>1633.1033999999995</c:v>
                </c:pt>
                <c:pt idx="1540">
                  <c:v>1634.0996</c:v>
                </c:pt>
                <c:pt idx="1541">
                  <c:v>1635.0958000000001</c:v>
                </c:pt>
                <c:pt idx="1542">
                  <c:v>1636.0918999999999</c:v>
                </c:pt>
                <c:pt idx="1543">
                  <c:v>1637.0880999999999</c:v>
                </c:pt>
                <c:pt idx="1544">
                  <c:v>1638.0843999999995</c:v>
                </c:pt>
                <c:pt idx="1545">
                  <c:v>1639.0803999999998</c:v>
                </c:pt>
                <c:pt idx="1546">
                  <c:v>1640.0767000000001</c:v>
                </c:pt>
                <c:pt idx="1547">
                  <c:v>1641.0727999999999</c:v>
                </c:pt>
                <c:pt idx="1548">
                  <c:v>1642.069</c:v>
                </c:pt>
                <c:pt idx="1549">
                  <c:v>1643.0652</c:v>
                </c:pt>
                <c:pt idx="1550">
                  <c:v>1644.0612999999998</c:v>
                </c:pt>
                <c:pt idx="1551">
                  <c:v>1645.0574999999999</c:v>
                </c:pt>
                <c:pt idx="1552">
                  <c:v>1646.0536</c:v>
                </c:pt>
                <c:pt idx="1553">
                  <c:v>1647.0498</c:v>
                </c:pt>
                <c:pt idx="1554">
                  <c:v>1648.046</c:v>
                </c:pt>
                <c:pt idx="1555">
                  <c:v>1649.0420999999999</c:v>
                </c:pt>
                <c:pt idx="1556">
                  <c:v>1650.0382999999999</c:v>
                </c:pt>
                <c:pt idx="1557">
                  <c:v>1651.0343999999998</c:v>
                </c:pt>
                <c:pt idx="1558">
                  <c:v>1652.0306</c:v>
                </c:pt>
                <c:pt idx="1559">
                  <c:v>1653.0269000000001</c:v>
                </c:pt>
                <c:pt idx="1560">
                  <c:v>1654.0228999999999</c:v>
                </c:pt>
                <c:pt idx="1561">
                  <c:v>1655.0192</c:v>
                </c:pt>
                <c:pt idx="1562">
                  <c:v>1656.0154</c:v>
                </c:pt>
                <c:pt idx="1563">
                  <c:v>1657.0115000000001</c:v>
                </c:pt>
                <c:pt idx="1564">
                  <c:v>1658.0077000000001</c:v>
                </c:pt>
                <c:pt idx="1565">
                  <c:v>1659.0038</c:v>
                </c:pt>
                <c:pt idx="1566">
                  <c:v>1660</c:v>
                </c:pt>
                <c:pt idx="1567">
                  <c:v>1660.9962</c:v>
                </c:pt>
                <c:pt idx="1568">
                  <c:v>1661.9922999999999</c:v>
                </c:pt>
                <c:pt idx="1569">
                  <c:v>1662.9884999999999</c:v>
                </c:pt>
                <c:pt idx="1570">
                  <c:v>1663.9846</c:v>
                </c:pt>
                <c:pt idx="1571">
                  <c:v>1664.9808</c:v>
                </c:pt>
                <c:pt idx="1572">
                  <c:v>1665.9771000000001</c:v>
                </c:pt>
                <c:pt idx="1573">
                  <c:v>1666.9730999999999</c:v>
                </c:pt>
                <c:pt idx="1574">
                  <c:v>1667.9694</c:v>
                </c:pt>
                <c:pt idx="1575">
                  <c:v>1668.9656000000004</c:v>
                </c:pt>
                <c:pt idx="1576">
                  <c:v>1669.9617000000001</c:v>
                </c:pt>
                <c:pt idx="1577">
                  <c:v>1670.9579000000001</c:v>
                </c:pt>
                <c:pt idx="1578">
                  <c:v>1671.954</c:v>
                </c:pt>
                <c:pt idx="1579">
                  <c:v>1672.9502</c:v>
                </c:pt>
                <c:pt idx="1580">
                  <c:v>1673.9464</c:v>
                </c:pt>
                <c:pt idx="1581">
                  <c:v>1674.9425000000001</c:v>
                </c:pt>
                <c:pt idx="1582">
                  <c:v>1675.9387000000004</c:v>
                </c:pt>
                <c:pt idx="1583">
                  <c:v>1676.9348</c:v>
                </c:pt>
                <c:pt idx="1584">
                  <c:v>1677.931</c:v>
                </c:pt>
                <c:pt idx="1585">
                  <c:v>1678.9272000000001</c:v>
                </c:pt>
                <c:pt idx="1586">
                  <c:v>1679.9232999999999</c:v>
                </c:pt>
                <c:pt idx="1587">
                  <c:v>1680.9196000000004</c:v>
                </c:pt>
                <c:pt idx="1588">
                  <c:v>1681.9156000000005</c:v>
                </c:pt>
                <c:pt idx="1589">
                  <c:v>1682.9119000000001</c:v>
                </c:pt>
                <c:pt idx="1590">
                  <c:v>1683.9081000000001</c:v>
                </c:pt>
                <c:pt idx="1591">
                  <c:v>1684.9041999999999</c:v>
                </c:pt>
                <c:pt idx="1592">
                  <c:v>1685.9004</c:v>
                </c:pt>
                <c:pt idx="1593">
                  <c:v>1686.8966</c:v>
                </c:pt>
                <c:pt idx="1594">
                  <c:v>1687.8926999999999</c:v>
                </c:pt>
                <c:pt idx="1595">
                  <c:v>1688.8888999999999</c:v>
                </c:pt>
                <c:pt idx="1596">
                  <c:v>1689.885</c:v>
                </c:pt>
                <c:pt idx="1597">
                  <c:v>1690.8811999999998</c:v>
                </c:pt>
                <c:pt idx="1598">
                  <c:v>1691.8773999999999</c:v>
                </c:pt>
                <c:pt idx="1599">
                  <c:v>1692.8734999999995</c:v>
                </c:pt>
                <c:pt idx="1600">
                  <c:v>1693.8697999999999</c:v>
                </c:pt>
                <c:pt idx="1601">
                  <c:v>1694.8658</c:v>
                </c:pt>
                <c:pt idx="1602">
                  <c:v>1695.8620999999998</c:v>
                </c:pt>
                <c:pt idx="1603">
                  <c:v>1696.8582999999999</c:v>
                </c:pt>
                <c:pt idx="1604">
                  <c:v>1697.8543999999995</c:v>
                </c:pt>
                <c:pt idx="1605">
                  <c:v>1698.8506</c:v>
                </c:pt>
                <c:pt idx="1606">
                  <c:v>1699.8468</c:v>
                </c:pt>
                <c:pt idx="1607">
                  <c:v>1700.8428999999999</c:v>
                </c:pt>
                <c:pt idx="1608">
                  <c:v>1701.8390999999999</c:v>
                </c:pt>
                <c:pt idx="1609">
                  <c:v>1702.8352</c:v>
                </c:pt>
                <c:pt idx="1610">
                  <c:v>1703.8313999999998</c:v>
                </c:pt>
                <c:pt idx="1611">
                  <c:v>1704.8276000000001</c:v>
                </c:pt>
                <c:pt idx="1612">
                  <c:v>1705.8236999999999</c:v>
                </c:pt>
                <c:pt idx="1613">
                  <c:v>1706.8199</c:v>
                </c:pt>
                <c:pt idx="1614">
                  <c:v>1707.816</c:v>
                </c:pt>
                <c:pt idx="1615">
                  <c:v>1708.8122999999998</c:v>
                </c:pt>
                <c:pt idx="1616">
                  <c:v>1709.8085000000001</c:v>
                </c:pt>
                <c:pt idx="1617">
                  <c:v>1710.8045999999999</c:v>
                </c:pt>
                <c:pt idx="1618">
                  <c:v>1711.8008</c:v>
                </c:pt>
                <c:pt idx="1619">
                  <c:v>1712.7969000000001</c:v>
                </c:pt>
                <c:pt idx="1620">
                  <c:v>1713.7930999999999</c:v>
                </c:pt>
                <c:pt idx="1621">
                  <c:v>1714.7892999999999</c:v>
                </c:pt>
                <c:pt idx="1622">
                  <c:v>1715.7854</c:v>
                </c:pt>
                <c:pt idx="1623">
                  <c:v>1716.7816</c:v>
                </c:pt>
                <c:pt idx="1624">
                  <c:v>1717.7778000000001</c:v>
                </c:pt>
                <c:pt idx="1625">
                  <c:v>1718.7738999999999</c:v>
                </c:pt>
                <c:pt idx="1626">
                  <c:v>1719.7701</c:v>
                </c:pt>
                <c:pt idx="1627">
                  <c:v>1720.7662</c:v>
                </c:pt>
                <c:pt idx="1628">
                  <c:v>1721.7625</c:v>
                </c:pt>
                <c:pt idx="1629">
                  <c:v>1722.7587000000001</c:v>
                </c:pt>
                <c:pt idx="1630">
                  <c:v>1723.7547999999999</c:v>
                </c:pt>
                <c:pt idx="1631">
                  <c:v>1724.751</c:v>
                </c:pt>
                <c:pt idx="1632">
                  <c:v>1725.7471</c:v>
                </c:pt>
                <c:pt idx="1633">
                  <c:v>1726.7432999999999</c:v>
                </c:pt>
                <c:pt idx="1634">
                  <c:v>1727.7394999999999</c:v>
                </c:pt>
                <c:pt idx="1635">
                  <c:v>1728.7356000000004</c:v>
                </c:pt>
                <c:pt idx="1636">
                  <c:v>1729.7318</c:v>
                </c:pt>
                <c:pt idx="1637">
                  <c:v>1730.7280000000001</c:v>
                </c:pt>
                <c:pt idx="1638">
                  <c:v>1731.7240999999999</c:v>
                </c:pt>
                <c:pt idx="1639">
                  <c:v>1732.7203</c:v>
                </c:pt>
                <c:pt idx="1640">
                  <c:v>1733.7164</c:v>
                </c:pt>
                <c:pt idx="1641">
                  <c:v>1734.7126000000001</c:v>
                </c:pt>
                <c:pt idx="1642">
                  <c:v>1735.7089000000001</c:v>
                </c:pt>
                <c:pt idx="1643">
                  <c:v>1736.7049999999999</c:v>
                </c:pt>
                <c:pt idx="1644">
                  <c:v>1737.7012</c:v>
                </c:pt>
                <c:pt idx="1645">
                  <c:v>1738.6972999999998</c:v>
                </c:pt>
                <c:pt idx="1646">
                  <c:v>1739.6934999999996</c:v>
                </c:pt>
                <c:pt idx="1647">
                  <c:v>1740.6896999999999</c:v>
                </c:pt>
                <c:pt idx="1648">
                  <c:v>1741.6858</c:v>
                </c:pt>
                <c:pt idx="1649">
                  <c:v>1742.6819999999998</c:v>
                </c:pt>
                <c:pt idx="1650">
                  <c:v>1743.6780999999999</c:v>
                </c:pt>
                <c:pt idx="1651">
                  <c:v>1744.6742999999994</c:v>
                </c:pt>
                <c:pt idx="1652">
                  <c:v>1745.6704999999995</c:v>
                </c:pt>
                <c:pt idx="1653">
                  <c:v>1746.6666</c:v>
                </c:pt>
                <c:pt idx="1654">
                  <c:v>1747.6627999999998</c:v>
                </c:pt>
                <c:pt idx="1655">
                  <c:v>1748.6590999999999</c:v>
                </c:pt>
                <c:pt idx="1656">
                  <c:v>1749.6551999999999</c:v>
                </c:pt>
                <c:pt idx="1657">
                  <c:v>1750.6513999999995</c:v>
                </c:pt>
                <c:pt idx="1658">
                  <c:v>1751.6475</c:v>
                </c:pt>
                <c:pt idx="1659">
                  <c:v>1752.6436999999999</c:v>
                </c:pt>
                <c:pt idx="1660">
                  <c:v>1753.6398999999999</c:v>
                </c:pt>
                <c:pt idx="1661">
                  <c:v>1754.636</c:v>
                </c:pt>
                <c:pt idx="1662">
                  <c:v>1755.6321999999998</c:v>
                </c:pt>
                <c:pt idx="1663">
                  <c:v>1756.6282999999999</c:v>
                </c:pt>
                <c:pt idx="1664">
                  <c:v>1757.6244999999994</c:v>
                </c:pt>
                <c:pt idx="1665">
                  <c:v>1758.6206999999999</c:v>
                </c:pt>
                <c:pt idx="1666">
                  <c:v>1759.6168</c:v>
                </c:pt>
                <c:pt idx="1667">
                  <c:v>1760.6129999999998</c:v>
                </c:pt>
                <c:pt idx="1668">
                  <c:v>1761.6092999999998</c:v>
                </c:pt>
                <c:pt idx="1669">
                  <c:v>1762.6052999999999</c:v>
                </c:pt>
                <c:pt idx="1670">
                  <c:v>1763.6016</c:v>
                </c:pt>
                <c:pt idx="1671">
                  <c:v>1764.5977</c:v>
                </c:pt>
                <c:pt idx="1672">
                  <c:v>1765.5938999999998</c:v>
                </c:pt>
                <c:pt idx="1673">
                  <c:v>1766.5900999999999</c:v>
                </c:pt>
                <c:pt idx="1674">
                  <c:v>1767.5862</c:v>
                </c:pt>
                <c:pt idx="1675">
                  <c:v>1768.5823999999998</c:v>
                </c:pt>
                <c:pt idx="1676">
                  <c:v>1769.5785000000001</c:v>
                </c:pt>
                <c:pt idx="1677">
                  <c:v>1770.5746999999999</c:v>
                </c:pt>
                <c:pt idx="1678">
                  <c:v>1771.5708999999999</c:v>
                </c:pt>
                <c:pt idx="1679">
                  <c:v>1772.567</c:v>
                </c:pt>
                <c:pt idx="1680">
                  <c:v>1773.5631999999998</c:v>
                </c:pt>
                <c:pt idx="1681">
                  <c:v>1774.5592999999999</c:v>
                </c:pt>
                <c:pt idx="1682">
                  <c:v>1775.5554999999999</c:v>
                </c:pt>
                <c:pt idx="1683">
                  <c:v>1776.5518</c:v>
                </c:pt>
                <c:pt idx="1684">
                  <c:v>1777.5479</c:v>
                </c:pt>
                <c:pt idx="1685">
                  <c:v>1778.5440999999998</c:v>
                </c:pt>
                <c:pt idx="1686">
                  <c:v>1779.5402999999999</c:v>
                </c:pt>
                <c:pt idx="1687">
                  <c:v>1780.5364</c:v>
                </c:pt>
                <c:pt idx="1688">
                  <c:v>1781.5326</c:v>
                </c:pt>
                <c:pt idx="1689">
                  <c:v>1782.5287000000001</c:v>
                </c:pt>
                <c:pt idx="1690">
                  <c:v>1783.5248999999999</c:v>
                </c:pt>
                <c:pt idx="1691">
                  <c:v>1784.5210999999999</c:v>
                </c:pt>
                <c:pt idx="1692">
                  <c:v>1785.5172</c:v>
                </c:pt>
                <c:pt idx="1693">
                  <c:v>1786.5133999999998</c:v>
                </c:pt>
                <c:pt idx="1694">
                  <c:v>1787.5094999999999</c:v>
                </c:pt>
                <c:pt idx="1695">
                  <c:v>1788.5057000000004</c:v>
                </c:pt>
                <c:pt idx="1696">
                  <c:v>1789.502</c:v>
                </c:pt>
                <c:pt idx="1697">
                  <c:v>1790.498</c:v>
                </c:pt>
                <c:pt idx="1698">
                  <c:v>1791.4942999999998</c:v>
                </c:pt>
                <c:pt idx="1699">
                  <c:v>1792.4905000000001</c:v>
                </c:pt>
                <c:pt idx="1700">
                  <c:v>1793.4866000000004</c:v>
                </c:pt>
                <c:pt idx="1701">
                  <c:v>1794.4828</c:v>
                </c:pt>
                <c:pt idx="1702">
                  <c:v>1795.4789000000001</c:v>
                </c:pt>
                <c:pt idx="1703">
                  <c:v>1796.4751000000001</c:v>
                </c:pt>
                <c:pt idx="1704">
                  <c:v>1797.4712999999999</c:v>
                </c:pt>
                <c:pt idx="1705">
                  <c:v>1798.4674</c:v>
                </c:pt>
                <c:pt idx="1706">
                  <c:v>1799.4636</c:v>
                </c:pt>
                <c:pt idx="1707">
                  <c:v>1800.4597000000001</c:v>
                </c:pt>
                <c:pt idx="1708">
                  <c:v>1801.4559000000004</c:v>
                </c:pt>
                <c:pt idx="1709">
                  <c:v>1802.4521</c:v>
                </c:pt>
                <c:pt idx="1710">
                  <c:v>1803.4482</c:v>
                </c:pt>
                <c:pt idx="1711">
                  <c:v>1804.4445000000001</c:v>
                </c:pt>
                <c:pt idx="1712">
                  <c:v>1805.4407000000001</c:v>
                </c:pt>
                <c:pt idx="1713">
                  <c:v>1806.4368000000004</c:v>
                </c:pt>
                <c:pt idx="1714">
                  <c:v>1807.433</c:v>
                </c:pt>
                <c:pt idx="1715">
                  <c:v>1808.4291000000001</c:v>
                </c:pt>
                <c:pt idx="1716">
                  <c:v>1809.4253000000001</c:v>
                </c:pt>
                <c:pt idx="1717">
                  <c:v>1810.4214999999999</c:v>
                </c:pt>
                <c:pt idx="1718">
                  <c:v>1811.4176000000004</c:v>
                </c:pt>
                <c:pt idx="1719">
                  <c:v>1812.4138</c:v>
                </c:pt>
                <c:pt idx="1720">
                  <c:v>1813.4099000000001</c:v>
                </c:pt>
                <c:pt idx="1721">
                  <c:v>1814.4061000000004</c:v>
                </c:pt>
                <c:pt idx="1722">
                  <c:v>1815.4023</c:v>
                </c:pt>
                <c:pt idx="1723">
                  <c:v>1816.3983999999998</c:v>
                </c:pt>
                <c:pt idx="1724">
                  <c:v>1817.3946999999998</c:v>
                </c:pt>
                <c:pt idx="1725">
                  <c:v>1818.3906999999999</c:v>
                </c:pt>
                <c:pt idx="1726">
                  <c:v>1819.3869999999999</c:v>
                </c:pt>
                <c:pt idx="1727">
                  <c:v>1820.3831999999998</c:v>
                </c:pt>
                <c:pt idx="1728">
                  <c:v>1821.3792999999998</c:v>
                </c:pt>
                <c:pt idx="1729">
                  <c:v>1822.3755000000001</c:v>
                </c:pt>
                <c:pt idx="1730">
                  <c:v>1823.3716999999999</c:v>
                </c:pt>
                <c:pt idx="1731">
                  <c:v>1824.3678</c:v>
                </c:pt>
                <c:pt idx="1732">
                  <c:v>1825.3639999999998</c:v>
                </c:pt>
                <c:pt idx="1733">
                  <c:v>1826.3600999999999</c:v>
                </c:pt>
                <c:pt idx="1734">
                  <c:v>1827.3562999999999</c:v>
                </c:pt>
                <c:pt idx="1735">
                  <c:v>1828.3525</c:v>
                </c:pt>
                <c:pt idx="1736">
                  <c:v>1829.3486</c:v>
                </c:pt>
                <c:pt idx="1737">
                  <c:v>1830.3447999999999</c:v>
                </c:pt>
                <c:pt idx="1738">
                  <c:v>1831.3408999999999</c:v>
                </c:pt>
                <c:pt idx="1739">
                  <c:v>1832.3371999999999</c:v>
                </c:pt>
                <c:pt idx="1740">
                  <c:v>1833.3333999999998</c:v>
                </c:pt>
                <c:pt idx="1741">
                  <c:v>1834.3295000000001</c:v>
                </c:pt>
                <c:pt idx="1742">
                  <c:v>1835.3257000000001</c:v>
                </c:pt>
                <c:pt idx="1743">
                  <c:v>1836.3218999999999</c:v>
                </c:pt>
                <c:pt idx="1744">
                  <c:v>1837.318</c:v>
                </c:pt>
                <c:pt idx="1745">
                  <c:v>1838.3141999999998</c:v>
                </c:pt>
                <c:pt idx="1746">
                  <c:v>1839.3102999999999</c:v>
                </c:pt>
                <c:pt idx="1747">
                  <c:v>1840.3064999999999</c:v>
                </c:pt>
                <c:pt idx="1748">
                  <c:v>1841.3027</c:v>
                </c:pt>
                <c:pt idx="1749">
                  <c:v>1842.2988</c:v>
                </c:pt>
                <c:pt idx="1750">
                  <c:v>1843.2950000000001</c:v>
                </c:pt>
                <c:pt idx="1751">
                  <c:v>1844.2910999999999</c:v>
                </c:pt>
                <c:pt idx="1752">
                  <c:v>1845.2873999999999</c:v>
                </c:pt>
                <c:pt idx="1753">
                  <c:v>1846.2836</c:v>
                </c:pt>
                <c:pt idx="1754">
                  <c:v>1847.2797</c:v>
                </c:pt>
                <c:pt idx="1755">
                  <c:v>1848.2759000000001</c:v>
                </c:pt>
                <c:pt idx="1756">
                  <c:v>1849.2719999999999</c:v>
                </c:pt>
                <c:pt idx="1757">
                  <c:v>1850.2682</c:v>
                </c:pt>
                <c:pt idx="1758">
                  <c:v>1851.2643999999998</c:v>
                </c:pt>
                <c:pt idx="1759">
                  <c:v>1852.2605000000001</c:v>
                </c:pt>
                <c:pt idx="1760">
                  <c:v>1853.2567000000001</c:v>
                </c:pt>
                <c:pt idx="1761">
                  <c:v>1854.2529</c:v>
                </c:pt>
                <c:pt idx="1762">
                  <c:v>1855.249</c:v>
                </c:pt>
                <c:pt idx="1763">
                  <c:v>1856.2452000000001</c:v>
                </c:pt>
                <c:pt idx="1764">
                  <c:v>1857.2412999999999</c:v>
                </c:pt>
                <c:pt idx="1765">
                  <c:v>1858.2375000000004</c:v>
                </c:pt>
                <c:pt idx="1766">
                  <c:v>1859.2338</c:v>
                </c:pt>
                <c:pt idx="1767">
                  <c:v>1860.2299</c:v>
                </c:pt>
                <c:pt idx="1768">
                  <c:v>1861.2261000000001</c:v>
                </c:pt>
                <c:pt idx="1769">
                  <c:v>1862.2221999999999</c:v>
                </c:pt>
                <c:pt idx="1770">
                  <c:v>1863.2184</c:v>
                </c:pt>
                <c:pt idx="1771">
                  <c:v>1864.2146</c:v>
                </c:pt>
                <c:pt idx="1772">
                  <c:v>1865.2107000000001</c:v>
                </c:pt>
                <c:pt idx="1773">
                  <c:v>1866.2069000000001</c:v>
                </c:pt>
                <c:pt idx="1774">
                  <c:v>1867.2030999999999</c:v>
                </c:pt>
                <c:pt idx="1775">
                  <c:v>1868.1991999999998</c:v>
                </c:pt>
                <c:pt idx="1776">
                  <c:v>1869.1953999999998</c:v>
                </c:pt>
                <c:pt idx="1777">
                  <c:v>1870.1914999999995</c:v>
                </c:pt>
                <c:pt idx="1778">
                  <c:v>1871.1876999999999</c:v>
                </c:pt>
                <c:pt idx="1779">
                  <c:v>1872.1839999999995</c:v>
                </c:pt>
                <c:pt idx="1780">
                  <c:v>1873.1800999999998</c:v>
                </c:pt>
                <c:pt idx="1781">
                  <c:v>1874.1762999999999</c:v>
                </c:pt>
                <c:pt idx="1782">
                  <c:v>1875.1723999999995</c:v>
                </c:pt>
                <c:pt idx="1783">
                  <c:v>1876.1686</c:v>
                </c:pt>
                <c:pt idx="1784">
                  <c:v>1877.1647999999998</c:v>
                </c:pt>
                <c:pt idx="1785">
                  <c:v>1878.1608999999999</c:v>
                </c:pt>
                <c:pt idx="1786">
                  <c:v>1879.1570999999999</c:v>
                </c:pt>
                <c:pt idx="1787">
                  <c:v>1880.1531999999995</c:v>
                </c:pt>
                <c:pt idx="1788">
                  <c:v>1881.1493999999998</c:v>
                </c:pt>
                <c:pt idx="1789">
                  <c:v>1882.1456000000001</c:v>
                </c:pt>
                <c:pt idx="1790">
                  <c:v>1883.1416999999999</c:v>
                </c:pt>
                <c:pt idx="1791">
                  <c:v>1884.1378999999999</c:v>
                </c:pt>
                <c:pt idx="1792">
                  <c:v>1885.1341999999995</c:v>
                </c:pt>
                <c:pt idx="1793">
                  <c:v>1886.1301999999998</c:v>
                </c:pt>
                <c:pt idx="1794">
                  <c:v>1887.1265000000001</c:v>
                </c:pt>
                <c:pt idx="1795">
                  <c:v>1888.1225999999999</c:v>
                </c:pt>
                <c:pt idx="1796">
                  <c:v>1889.1188</c:v>
                </c:pt>
                <c:pt idx="1797">
                  <c:v>1890.115</c:v>
                </c:pt>
                <c:pt idx="1798">
                  <c:v>1891.1110999999999</c:v>
                </c:pt>
                <c:pt idx="1799">
                  <c:v>1892.1072999999999</c:v>
                </c:pt>
                <c:pt idx="1800">
                  <c:v>1893.1033999999995</c:v>
                </c:pt>
                <c:pt idx="1801">
                  <c:v>1894.0996</c:v>
                </c:pt>
                <c:pt idx="1802">
                  <c:v>1895.0958000000001</c:v>
                </c:pt>
                <c:pt idx="1803">
                  <c:v>1896.0918999999999</c:v>
                </c:pt>
                <c:pt idx="1804">
                  <c:v>1897.0880999999999</c:v>
                </c:pt>
                <c:pt idx="1805">
                  <c:v>1898.0843999999995</c:v>
                </c:pt>
                <c:pt idx="1806">
                  <c:v>1899.0803999999998</c:v>
                </c:pt>
                <c:pt idx="1807">
                  <c:v>1900.0767000000001</c:v>
                </c:pt>
                <c:pt idx="1808">
                  <c:v>1901.0727999999999</c:v>
                </c:pt>
                <c:pt idx="1809">
                  <c:v>1902.069</c:v>
                </c:pt>
                <c:pt idx="1810">
                  <c:v>1903.0652</c:v>
                </c:pt>
                <c:pt idx="1811">
                  <c:v>1904.0612999999998</c:v>
                </c:pt>
                <c:pt idx="1812">
                  <c:v>1905.0574999999999</c:v>
                </c:pt>
                <c:pt idx="1813">
                  <c:v>1906.0536</c:v>
                </c:pt>
                <c:pt idx="1814">
                  <c:v>1907.0498</c:v>
                </c:pt>
                <c:pt idx="1815">
                  <c:v>1908.046</c:v>
                </c:pt>
                <c:pt idx="1816">
                  <c:v>1909.0420999999999</c:v>
                </c:pt>
                <c:pt idx="1817">
                  <c:v>1910.0382999999999</c:v>
                </c:pt>
                <c:pt idx="1818">
                  <c:v>1911.0343999999998</c:v>
                </c:pt>
                <c:pt idx="1819">
                  <c:v>1912.0306</c:v>
                </c:pt>
                <c:pt idx="1820">
                  <c:v>1913.0269000000001</c:v>
                </c:pt>
                <c:pt idx="1821">
                  <c:v>1914.0228999999999</c:v>
                </c:pt>
                <c:pt idx="1822">
                  <c:v>1915.0192</c:v>
                </c:pt>
                <c:pt idx="1823">
                  <c:v>1916.0154</c:v>
                </c:pt>
                <c:pt idx="1824">
                  <c:v>1917.0115000000001</c:v>
                </c:pt>
                <c:pt idx="1825">
                  <c:v>1918.0077000000001</c:v>
                </c:pt>
                <c:pt idx="1826">
                  <c:v>1919.0038</c:v>
                </c:pt>
                <c:pt idx="1827">
                  <c:v>1920</c:v>
                </c:pt>
                <c:pt idx="1828">
                  <c:v>1920.9962</c:v>
                </c:pt>
                <c:pt idx="1829">
                  <c:v>1921.9922999999999</c:v>
                </c:pt>
                <c:pt idx="1830">
                  <c:v>1922.9884999999999</c:v>
                </c:pt>
                <c:pt idx="1831">
                  <c:v>1923.9846</c:v>
                </c:pt>
                <c:pt idx="1832">
                  <c:v>1924.9808</c:v>
                </c:pt>
                <c:pt idx="1833">
                  <c:v>1925.9771000000001</c:v>
                </c:pt>
                <c:pt idx="1834">
                  <c:v>1926.9730999999999</c:v>
                </c:pt>
                <c:pt idx="1835">
                  <c:v>1927.9694</c:v>
                </c:pt>
                <c:pt idx="1836">
                  <c:v>1928.9656000000004</c:v>
                </c:pt>
                <c:pt idx="1837">
                  <c:v>1929.9617000000001</c:v>
                </c:pt>
                <c:pt idx="1838">
                  <c:v>1930.9579000000001</c:v>
                </c:pt>
                <c:pt idx="1839">
                  <c:v>1931.954</c:v>
                </c:pt>
                <c:pt idx="1840">
                  <c:v>1932.9502</c:v>
                </c:pt>
                <c:pt idx="1841">
                  <c:v>1933.9464</c:v>
                </c:pt>
                <c:pt idx="1842">
                  <c:v>1934.9425000000001</c:v>
                </c:pt>
                <c:pt idx="1843">
                  <c:v>1935.9387000000004</c:v>
                </c:pt>
                <c:pt idx="1844">
                  <c:v>1936.9348</c:v>
                </c:pt>
                <c:pt idx="1845">
                  <c:v>1937.931</c:v>
                </c:pt>
                <c:pt idx="1846">
                  <c:v>1938.9272000000001</c:v>
                </c:pt>
                <c:pt idx="1847">
                  <c:v>1939.9232999999999</c:v>
                </c:pt>
                <c:pt idx="1848">
                  <c:v>1940.9196000000004</c:v>
                </c:pt>
                <c:pt idx="1849">
                  <c:v>1941.9156000000005</c:v>
                </c:pt>
                <c:pt idx="1850">
                  <c:v>1942.9119000000001</c:v>
                </c:pt>
                <c:pt idx="1851">
                  <c:v>1943.9081000000001</c:v>
                </c:pt>
                <c:pt idx="1852">
                  <c:v>1944.9041999999999</c:v>
                </c:pt>
                <c:pt idx="1853">
                  <c:v>1945.9004</c:v>
                </c:pt>
                <c:pt idx="1854">
                  <c:v>1946.8966</c:v>
                </c:pt>
                <c:pt idx="1855">
                  <c:v>1947.8926999999999</c:v>
                </c:pt>
                <c:pt idx="1856">
                  <c:v>1948.8888999999999</c:v>
                </c:pt>
                <c:pt idx="1857">
                  <c:v>1949.885</c:v>
                </c:pt>
                <c:pt idx="1858">
                  <c:v>1950.8811999999998</c:v>
                </c:pt>
                <c:pt idx="1859">
                  <c:v>1951.8773999999999</c:v>
                </c:pt>
                <c:pt idx="1860">
                  <c:v>1952.8734999999995</c:v>
                </c:pt>
                <c:pt idx="1861">
                  <c:v>1953.8697999999999</c:v>
                </c:pt>
                <c:pt idx="1862">
                  <c:v>1954.8658</c:v>
                </c:pt>
                <c:pt idx="1863">
                  <c:v>1955.8620999999998</c:v>
                </c:pt>
                <c:pt idx="1864">
                  <c:v>1956.8582999999999</c:v>
                </c:pt>
                <c:pt idx="1865">
                  <c:v>1957.8543999999995</c:v>
                </c:pt>
                <c:pt idx="1866">
                  <c:v>1958.8506</c:v>
                </c:pt>
                <c:pt idx="1867">
                  <c:v>1959.8468</c:v>
                </c:pt>
                <c:pt idx="1868">
                  <c:v>1960.8428999999999</c:v>
                </c:pt>
                <c:pt idx="1869">
                  <c:v>1961.8390999999999</c:v>
                </c:pt>
                <c:pt idx="1870">
                  <c:v>1962.8352</c:v>
                </c:pt>
                <c:pt idx="1871">
                  <c:v>1963.8313999999998</c:v>
                </c:pt>
                <c:pt idx="1872">
                  <c:v>1964.8276000000001</c:v>
                </c:pt>
                <c:pt idx="1873">
                  <c:v>1965.8236999999999</c:v>
                </c:pt>
                <c:pt idx="1874">
                  <c:v>1966.8199</c:v>
                </c:pt>
                <c:pt idx="1875">
                  <c:v>1967.816</c:v>
                </c:pt>
                <c:pt idx="1876">
                  <c:v>1968.8122999999998</c:v>
                </c:pt>
                <c:pt idx="1877">
                  <c:v>1969.8085000000001</c:v>
                </c:pt>
                <c:pt idx="1878">
                  <c:v>1970.8045999999999</c:v>
                </c:pt>
                <c:pt idx="1879">
                  <c:v>1971.8008</c:v>
                </c:pt>
                <c:pt idx="1880">
                  <c:v>1972.7969000000001</c:v>
                </c:pt>
                <c:pt idx="1881">
                  <c:v>1973.7930999999999</c:v>
                </c:pt>
                <c:pt idx="1882">
                  <c:v>1974.7892999999999</c:v>
                </c:pt>
                <c:pt idx="1883">
                  <c:v>1975.7854</c:v>
                </c:pt>
                <c:pt idx="1884">
                  <c:v>1976.7816</c:v>
                </c:pt>
                <c:pt idx="1885">
                  <c:v>1977.7778000000001</c:v>
                </c:pt>
                <c:pt idx="1886">
                  <c:v>1978.7738999999999</c:v>
                </c:pt>
                <c:pt idx="1887">
                  <c:v>1979.7701</c:v>
                </c:pt>
                <c:pt idx="1888">
                  <c:v>1980.7662</c:v>
                </c:pt>
                <c:pt idx="1889">
                  <c:v>1981.7625</c:v>
                </c:pt>
                <c:pt idx="1890">
                  <c:v>1982.7587000000001</c:v>
                </c:pt>
                <c:pt idx="1891">
                  <c:v>1983.7547999999999</c:v>
                </c:pt>
                <c:pt idx="1892">
                  <c:v>1984.751</c:v>
                </c:pt>
                <c:pt idx="1893">
                  <c:v>1985.7471</c:v>
                </c:pt>
                <c:pt idx="1894">
                  <c:v>1986.7432999999999</c:v>
                </c:pt>
                <c:pt idx="1895">
                  <c:v>1987.7394999999999</c:v>
                </c:pt>
                <c:pt idx="1896">
                  <c:v>1988.7356000000004</c:v>
                </c:pt>
                <c:pt idx="1897">
                  <c:v>1989.7318</c:v>
                </c:pt>
                <c:pt idx="1898">
                  <c:v>1990.7280000000001</c:v>
                </c:pt>
                <c:pt idx="1899">
                  <c:v>1991.7240999999999</c:v>
                </c:pt>
                <c:pt idx="1900">
                  <c:v>1992.7203</c:v>
                </c:pt>
                <c:pt idx="1901">
                  <c:v>1993.7164</c:v>
                </c:pt>
                <c:pt idx="1902">
                  <c:v>1994.7126000000001</c:v>
                </c:pt>
                <c:pt idx="1903">
                  <c:v>1995.7089000000001</c:v>
                </c:pt>
                <c:pt idx="1904">
                  <c:v>1996.7049999999999</c:v>
                </c:pt>
                <c:pt idx="1905">
                  <c:v>1997.7012</c:v>
                </c:pt>
                <c:pt idx="1906">
                  <c:v>1998.6972999999998</c:v>
                </c:pt>
                <c:pt idx="1907">
                  <c:v>1999.6934999999996</c:v>
                </c:pt>
                <c:pt idx="1908">
                  <c:v>2000.6896999999999</c:v>
                </c:pt>
                <c:pt idx="1909">
                  <c:v>2001.6858</c:v>
                </c:pt>
                <c:pt idx="1910">
                  <c:v>2002.6819999999998</c:v>
                </c:pt>
                <c:pt idx="1911">
                  <c:v>2003.6780999999999</c:v>
                </c:pt>
                <c:pt idx="1912">
                  <c:v>2004.6742999999994</c:v>
                </c:pt>
                <c:pt idx="1913">
                  <c:v>2005.6704999999995</c:v>
                </c:pt>
                <c:pt idx="1914">
                  <c:v>2006.6666</c:v>
                </c:pt>
                <c:pt idx="1915">
                  <c:v>2007.6627999999998</c:v>
                </c:pt>
                <c:pt idx="1916">
                  <c:v>2008.6590999999999</c:v>
                </c:pt>
                <c:pt idx="1917">
                  <c:v>2009.6551999999999</c:v>
                </c:pt>
                <c:pt idx="1918">
                  <c:v>2010.6513999999995</c:v>
                </c:pt>
                <c:pt idx="1919">
                  <c:v>2011.6475</c:v>
                </c:pt>
                <c:pt idx="1920">
                  <c:v>2012.6436999999999</c:v>
                </c:pt>
                <c:pt idx="1921">
                  <c:v>2013.6398999999999</c:v>
                </c:pt>
                <c:pt idx="1922">
                  <c:v>2014.636</c:v>
                </c:pt>
                <c:pt idx="1923">
                  <c:v>2015.6321999999998</c:v>
                </c:pt>
                <c:pt idx="1924">
                  <c:v>2016.6282999999999</c:v>
                </c:pt>
                <c:pt idx="1925">
                  <c:v>2017.6244999999994</c:v>
                </c:pt>
                <c:pt idx="1926">
                  <c:v>2018.6206999999999</c:v>
                </c:pt>
                <c:pt idx="1927">
                  <c:v>2019.6168</c:v>
                </c:pt>
                <c:pt idx="1928">
                  <c:v>2020.6129999999998</c:v>
                </c:pt>
                <c:pt idx="1929">
                  <c:v>2021.6092999999998</c:v>
                </c:pt>
                <c:pt idx="1930">
                  <c:v>2022.6052999999999</c:v>
                </c:pt>
                <c:pt idx="1931">
                  <c:v>2023.6016</c:v>
                </c:pt>
                <c:pt idx="1932">
                  <c:v>2024.5977</c:v>
                </c:pt>
                <c:pt idx="1933">
                  <c:v>2025.5938999999998</c:v>
                </c:pt>
                <c:pt idx="1934">
                  <c:v>2026.5900999999999</c:v>
                </c:pt>
                <c:pt idx="1935">
                  <c:v>2027.5862</c:v>
                </c:pt>
                <c:pt idx="1936">
                  <c:v>2028.5823999999998</c:v>
                </c:pt>
                <c:pt idx="1937">
                  <c:v>2029.5785000000001</c:v>
                </c:pt>
                <c:pt idx="1938">
                  <c:v>2030.5746999999999</c:v>
                </c:pt>
                <c:pt idx="1939">
                  <c:v>2031.5708999999999</c:v>
                </c:pt>
                <c:pt idx="1940">
                  <c:v>2032.567</c:v>
                </c:pt>
                <c:pt idx="1941">
                  <c:v>2033.5631999999998</c:v>
                </c:pt>
                <c:pt idx="1942">
                  <c:v>2034.5592999999999</c:v>
                </c:pt>
                <c:pt idx="1943">
                  <c:v>2035.5554999999999</c:v>
                </c:pt>
                <c:pt idx="1944">
                  <c:v>2036.5518</c:v>
                </c:pt>
                <c:pt idx="1945">
                  <c:v>2037.5479</c:v>
                </c:pt>
                <c:pt idx="1946">
                  <c:v>2038.5440999999998</c:v>
                </c:pt>
                <c:pt idx="1947">
                  <c:v>2039.5402999999999</c:v>
                </c:pt>
                <c:pt idx="1948">
                  <c:v>2040.5364</c:v>
                </c:pt>
                <c:pt idx="1949">
                  <c:v>2041.5326</c:v>
                </c:pt>
                <c:pt idx="1950">
                  <c:v>2042.5287000000001</c:v>
                </c:pt>
                <c:pt idx="1951">
                  <c:v>2043.5248999999999</c:v>
                </c:pt>
                <c:pt idx="1952">
                  <c:v>2044.5210999999999</c:v>
                </c:pt>
                <c:pt idx="1953">
                  <c:v>2045.5172</c:v>
                </c:pt>
                <c:pt idx="1954">
                  <c:v>2046.5133999999998</c:v>
                </c:pt>
                <c:pt idx="1955">
                  <c:v>2047.5094999999999</c:v>
                </c:pt>
                <c:pt idx="1956">
                  <c:v>2048.5059000000001</c:v>
                </c:pt>
                <c:pt idx="1957">
                  <c:v>2049.502</c:v>
                </c:pt>
                <c:pt idx="1958">
                  <c:v>2050.498</c:v>
                </c:pt>
                <c:pt idx="1959">
                  <c:v>2051.4940999999999</c:v>
                </c:pt>
                <c:pt idx="1960">
                  <c:v>2052.4904999999999</c:v>
                </c:pt>
                <c:pt idx="1961">
                  <c:v>2053.4865999999997</c:v>
                </c:pt>
                <c:pt idx="1962">
                  <c:v>2054.4827</c:v>
                </c:pt>
                <c:pt idx="1963">
                  <c:v>2055.4789999999998</c:v>
                </c:pt>
                <c:pt idx="1964">
                  <c:v>2056.475100000001</c:v>
                </c:pt>
                <c:pt idx="1965">
                  <c:v>2057.4712000000009</c:v>
                </c:pt>
                <c:pt idx="1966">
                  <c:v>2058.4675000000002</c:v>
                </c:pt>
                <c:pt idx="1967">
                  <c:v>2059.4636</c:v>
                </c:pt>
                <c:pt idx="1968">
                  <c:v>2060.4596999999999</c:v>
                </c:pt>
                <c:pt idx="1969">
                  <c:v>2061.4560999999999</c:v>
                </c:pt>
                <c:pt idx="1970">
                  <c:v>2062.4521000000009</c:v>
                </c:pt>
                <c:pt idx="1971">
                  <c:v>2063.4481999999998</c:v>
                </c:pt>
                <c:pt idx="1972">
                  <c:v>2064.4443000000001</c:v>
                </c:pt>
                <c:pt idx="1973">
                  <c:v>2065.4407000000001</c:v>
                </c:pt>
                <c:pt idx="1974">
                  <c:v>2066.4367999999999</c:v>
                </c:pt>
                <c:pt idx="1975">
                  <c:v>2067.4328999999998</c:v>
                </c:pt>
                <c:pt idx="1976">
                  <c:v>2068.4292</c:v>
                </c:pt>
                <c:pt idx="1977">
                  <c:v>2069.4252999999999</c:v>
                </c:pt>
                <c:pt idx="1978">
                  <c:v>2070.4214000000002</c:v>
                </c:pt>
                <c:pt idx="1979">
                  <c:v>2071.4177000000009</c:v>
                </c:pt>
                <c:pt idx="1980">
                  <c:v>2072.4138000000007</c:v>
                </c:pt>
                <c:pt idx="1981">
                  <c:v>2073.4099000000001</c:v>
                </c:pt>
                <c:pt idx="1982">
                  <c:v>2074.4063000000001</c:v>
                </c:pt>
                <c:pt idx="1983">
                  <c:v>2075.4023000000002</c:v>
                </c:pt>
                <c:pt idx="1984">
                  <c:v>2076.3984</c:v>
                </c:pt>
                <c:pt idx="1985">
                  <c:v>2077.3944999999999</c:v>
                </c:pt>
                <c:pt idx="1986">
                  <c:v>2078.3908999999999</c:v>
                </c:pt>
                <c:pt idx="1987">
                  <c:v>2079.3870000000002</c:v>
                </c:pt>
                <c:pt idx="1988">
                  <c:v>2080.3831000000009</c:v>
                </c:pt>
                <c:pt idx="1989">
                  <c:v>2081.3794000000007</c:v>
                </c:pt>
                <c:pt idx="1990">
                  <c:v>2082.375500000001</c:v>
                </c:pt>
                <c:pt idx="1991">
                  <c:v>2083.3716000000009</c:v>
                </c:pt>
                <c:pt idx="1992">
                  <c:v>2084.3679000000002</c:v>
                </c:pt>
                <c:pt idx="1993">
                  <c:v>2085.364</c:v>
                </c:pt>
                <c:pt idx="1994">
                  <c:v>2086.3600999999999</c:v>
                </c:pt>
                <c:pt idx="1995">
                  <c:v>2087.3562000000002</c:v>
                </c:pt>
                <c:pt idx="1996">
                  <c:v>2088.3525000000009</c:v>
                </c:pt>
                <c:pt idx="1997">
                  <c:v>2089.3485999999998</c:v>
                </c:pt>
                <c:pt idx="1998">
                  <c:v>2090.3447000000001</c:v>
                </c:pt>
                <c:pt idx="1999">
                  <c:v>2091.341100000001</c:v>
                </c:pt>
                <c:pt idx="2000">
                  <c:v>2092.3372000000008</c:v>
                </c:pt>
                <c:pt idx="2001">
                  <c:v>2093.3333000000007</c:v>
                </c:pt>
                <c:pt idx="2002">
                  <c:v>2094.3296</c:v>
                </c:pt>
                <c:pt idx="2003">
                  <c:v>2095.3256999999999</c:v>
                </c:pt>
                <c:pt idx="2004">
                  <c:v>2096.3218000000002</c:v>
                </c:pt>
                <c:pt idx="2005">
                  <c:v>2097.3181000000009</c:v>
                </c:pt>
                <c:pt idx="2006">
                  <c:v>2098.3142000000007</c:v>
                </c:pt>
                <c:pt idx="2007">
                  <c:v>2099.310300000001</c:v>
                </c:pt>
                <c:pt idx="2008">
                  <c:v>2100.3063999999999</c:v>
                </c:pt>
                <c:pt idx="2009">
                  <c:v>2101.3027000000002</c:v>
                </c:pt>
                <c:pt idx="2010">
                  <c:v>2102.2987999999991</c:v>
                </c:pt>
                <c:pt idx="2011">
                  <c:v>2103.294899999999</c:v>
                </c:pt>
                <c:pt idx="2012">
                  <c:v>2104.2912999999999</c:v>
                </c:pt>
                <c:pt idx="2013">
                  <c:v>2105.2873999999997</c:v>
                </c:pt>
                <c:pt idx="2014">
                  <c:v>2106.2833999999998</c:v>
                </c:pt>
                <c:pt idx="2015">
                  <c:v>2107.2797999999998</c:v>
                </c:pt>
                <c:pt idx="2016">
                  <c:v>2108.2759000000001</c:v>
                </c:pt>
                <c:pt idx="2017">
                  <c:v>2109.2719999999999</c:v>
                </c:pt>
                <c:pt idx="2018">
                  <c:v>2110.2682999999993</c:v>
                </c:pt>
                <c:pt idx="2019">
                  <c:v>2111.2643999999991</c:v>
                </c:pt>
                <c:pt idx="2020">
                  <c:v>2112.260499999999</c:v>
                </c:pt>
                <c:pt idx="2021">
                  <c:v>2113.2565999999997</c:v>
                </c:pt>
                <c:pt idx="2022">
                  <c:v>2114.2529</c:v>
                </c:pt>
                <c:pt idx="2023">
                  <c:v>2115.2489999999989</c:v>
                </c:pt>
                <c:pt idx="2024">
                  <c:v>2116.2451000000001</c:v>
                </c:pt>
                <c:pt idx="2025">
                  <c:v>2117.2415000000001</c:v>
                </c:pt>
                <c:pt idx="2026">
                  <c:v>2118.2375000000002</c:v>
                </c:pt>
                <c:pt idx="2027">
                  <c:v>2119.2336</c:v>
                </c:pt>
                <c:pt idx="2028">
                  <c:v>2120.23</c:v>
                </c:pt>
                <c:pt idx="2029">
                  <c:v>2121.226099999999</c:v>
                </c:pt>
                <c:pt idx="2030">
                  <c:v>2122.2221999999997</c:v>
                </c:pt>
                <c:pt idx="2031">
                  <c:v>2123.218499999999</c:v>
                </c:pt>
                <c:pt idx="2032">
                  <c:v>2124.2145999999998</c:v>
                </c:pt>
                <c:pt idx="2033">
                  <c:v>2125.2107000000001</c:v>
                </c:pt>
                <c:pt idx="2034">
                  <c:v>2126.206799999999</c:v>
                </c:pt>
                <c:pt idx="2035">
                  <c:v>2127.2031000000002</c:v>
                </c:pt>
                <c:pt idx="2036">
                  <c:v>2128.1992</c:v>
                </c:pt>
                <c:pt idx="2037">
                  <c:v>2129.1952999999999</c:v>
                </c:pt>
                <c:pt idx="2038">
                  <c:v>2130.1916999999999</c:v>
                </c:pt>
                <c:pt idx="2039">
                  <c:v>2131.187699999999</c:v>
                </c:pt>
                <c:pt idx="2040">
                  <c:v>2132.1837999999998</c:v>
                </c:pt>
                <c:pt idx="2041">
                  <c:v>2133.1801999999998</c:v>
                </c:pt>
                <c:pt idx="2042">
                  <c:v>2134.1763000000001</c:v>
                </c:pt>
                <c:pt idx="2043">
                  <c:v>2135.1723999999999</c:v>
                </c:pt>
                <c:pt idx="2044">
                  <c:v>2136.1686999999993</c:v>
                </c:pt>
                <c:pt idx="2045">
                  <c:v>2137.1647999999991</c:v>
                </c:pt>
                <c:pt idx="2046">
                  <c:v>2138.1608999999989</c:v>
                </c:pt>
                <c:pt idx="2047">
                  <c:v>2139.1570000000002</c:v>
                </c:pt>
                <c:pt idx="2048">
                  <c:v>2140.1532999999999</c:v>
                </c:pt>
                <c:pt idx="2049">
                  <c:v>2141.1493999999998</c:v>
                </c:pt>
                <c:pt idx="2050">
                  <c:v>2142.1455000000001</c:v>
                </c:pt>
                <c:pt idx="2051">
                  <c:v>2143.1417999999999</c:v>
                </c:pt>
                <c:pt idx="2052">
                  <c:v>2144.1379000000002</c:v>
                </c:pt>
                <c:pt idx="2053">
                  <c:v>2145.134</c:v>
                </c:pt>
                <c:pt idx="2054">
                  <c:v>2146.1304</c:v>
                </c:pt>
                <c:pt idx="2055">
                  <c:v>2147.1264999999989</c:v>
                </c:pt>
                <c:pt idx="2056">
                  <c:v>2148.1225999999997</c:v>
                </c:pt>
                <c:pt idx="2057">
                  <c:v>2149.1187</c:v>
                </c:pt>
                <c:pt idx="2058">
                  <c:v>2150.1149999999998</c:v>
                </c:pt>
                <c:pt idx="2059">
                  <c:v>2151.111100000001</c:v>
                </c:pt>
                <c:pt idx="2060">
                  <c:v>2152.1071999999999</c:v>
                </c:pt>
                <c:pt idx="2061">
                  <c:v>2153.1035000000002</c:v>
                </c:pt>
                <c:pt idx="2062">
                  <c:v>2154.0996</c:v>
                </c:pt>
                <c:pt idx="2063">
                  <c:v>2155.0956999999999</c:v>
                </c:pt>
                <c:pt idx="2064">
                  <c:v>2156.0920000000001</c:v>
                </c:pt>
                <c:pt idx="2065">
                  <c:v>2157.088099999999</c:v>
                </c:pt>
                <c:pt idx="2066">
                  <c:v>2158.0841999999998</c:v>
                </c:pt>
                <c:pt idx="2067">
                  <c:v>2159.0805999999998</c:v>
                </c:pt>
                <c:pt idx="2068">
                  <c:v>2160.0767000000001</c:v>
                </c:pt>
                <c:pt idx="2069">
                  <c:v>2161.0727999999999</c:v>
                </c:pt>
                <c:pt idx="2070">
                  <c:v>2162.0687999999991</c:v>
                </c:pt>
                <c:pt idx="2071">
                  <c:v>2163.0652</c:v>
                </c:pt>
                <c:pt idx="2072">
                  <c:v>2164.0612999999998</c:v>
                </c:pt>
                <c:pt idx="2073">
                  <c:v>2165.0574000000001</c:v>
                </c:pt>
                <c:pt idx="2074">
                  <c:v>2166.0536999999999</c:v>
                </c:pt>
                <c:pt idx="2075">
                  <c:v>2167.0497999999998</c:v>
                </c:pt>
                <c:pt idx="2076">
                  <c:v>2168.0459000000001</c:v>
                </c:pt>
                <c:pt idx="2077">
                  <c:v>2169.0421999999999</c:v>
                </c:pt>
                <c:pt idx="2078">
                  <c:v>2170.0383000000002</c:v>
                </c:pt>
                <c:pt idx="2079">
                  <c:v>2171.0344</c:v>
                </c:pt>
                <c:pt idx="2080">
                  <c:v>2172.0308</c:v>
                </c:pt>
                <c:pt idx="2081">
                  <c:v>2173.0268999999989</c:v>
                </c:pt>
                <c:pt idx="2082">
                  <c:v>2174.022899999999</c:v>
                </c:pt>
                <c:pt idx="2083">
                  <c:v>2175.0189999999998</c:v>
                </c:pt>
                <c:pt idx="2084">
                  <c:v>2176.0154000000002</c:v>
                </c:pt>
                <c:pt idx="2085">
                  <c:v>2177.011500000001</c:v>
                </c:pt>
                <c:pt idx="2086">
                  <c:v>2178.0075999999999</c:v>
                </c:pt>
                <c:pt idx="2087">
                  <c:v>2179.0039000000002</c:v>
                </c:pt>
                <c:pt idx="2088">
                  <c:v>2180</c:v>
                </c:pt>
                <c:pt idx="2089">
                  <c:v>2180.9960999999998</c:v>
                </c:pt>
                <c:pt idx="2090">
                  <c:v>2181.9924000000001</c:v>
                </c:pt>
                <c:pt idx="2091">
                  <c:v>2182.988499999999</c:v>
                </c:pt>
                <c:pt idx="2092">
                  <c:v>2183.9845999999998</c:v>
                </c:pt>
                <c:pt idx="2093">
                  <c:v>2184.9810000000002</c:v>
                </c:pt>
                <c:pt idx="2094">
                  <c:v>2185.977100000001</c:v>
                </c:pt>
                <c:pt idx="2095">
                  <c:v>2186.9731000000011</c:v>
                </c:pt>
                <c:pt idx="2096">
                  <c:v>2187.9692</c:v>
                </c:pt>
                <c:pt idx="2097">
                  <c:v>2188.9656</c:v>
                </c:pt>
                <c:pt idx="2098">
                  <c:v>2189.9616999999998</c:v>
                </c:pt>
                <c:pt idx="2099">
                  <c:v>2190.9578000000001</c:v>
                </c:pt>
                <c:pt idx="2100">
                  <c:v>2191.9540999999999</c:v>
                </c:pt>
                <c:pt idx="2101">
                  <c:v>2192.9502000000002</c:v>
                </c:pt>
                <c:pt idx="2102">
                  <c:v>2193.9463000000001</c:v>
                </c:pt>
                <c:pt idx="2103">
                  <c:v>2194.9425999999999</c:v>
                </c:pt>
                <c:pt idx="2104">
                  <c:v>2195.9387000000002</c:v>
                </c:pt>
                <c:pt idx="2105">
                  <c:v>2196.9348</c:v>
                </c:pt>
                <c:pt idx="2106">
                  <c:v>2197.9312000000009</c:v>
                </c:pt>
                <c:pt idx="2107">
                  <c:v>2198.9272000000001</c:v>
                </c:pt>
                <c:pt idx="2108">
                  <c:v>2199.9232999999999</c:v>
                </c:pt>
                <c:pt idx="2109">
                  <c:v>2200.9194000000002</c:v>
                </c:pt>
                <c:pt idx="2110">
                  <c:v>2201.9158000000002</c:v>
                </c:pt>
                <c:pt idx="2111">
                  <c:v>2202.911900000001</c:v>
                </c:pt>
                <c:pt idx="2112">
                  <c:v>2203.9079999999999</c:v>
                </c:pt>
                <c:pt idx="2113">
                  <c:v>2204.9043000000001</c:v>
                </c:pt>
                <c:pt idx="2114">
                  <c:v>2205.9004</c:v>
                </c:pt>
                <c:pt idx="2115">
                  <c:v>2206.8964999999998</c:v>
                </c:pt>
                <c:pt idx="2116">
                  <c:v>2207.8928000000001</c:v>
                </c:pt>
                <c:pt idx="2117">
                  <c:v>2208.888899999999</c:v>
                </c:pt>
                <c:pt idx="2118">
                  <c:v>2209.8850000000002</c:v>
                </c:pt>
                <c:pt idx="2119">
                  <c:v>2210.8813000000009</c:v>
                </c:pt>
                <c:pt idx="2120">
                  <c:v>2211.8774000000008</c:v>
                </c:pt>
                <c:pt idx="2121">
                  <c:v>2212.8735000000011</c:v>
                </c:pt>
                <c:pt idx="2122">
                  <c:v>2213.8696</c:v>
                </c:pt>
                <c:pt idx="2123">
                  <c:v>2214.866</c:v>
                </c:pt>
                <c:pt idx="2124">
                  <c:v>2215.8620999999998</c:v>
                </c:pt>
                <c:pt idx="2125">
                  <c:v>2216.8582000000001</c:v>
                </c:pt>
                <c:pt idx="2126">
                  <c:v>2217.8544999999999</c:v>
                </c:pt>
                <c:pt idx="2127">
                  <c:v>2218.8506000000002</c:v>
                </c:pt>
                <c:pt idx="2128">
                  <c:v>2219.8467000000001</c:v>
                </c:pt>
                <c:pt idx="2129">
                  <c:v>2220.8429999999998</c:v>
                </c:pt>
                <c:pt idx="2130">
                  <c:v>2221.8391000000011</c:v>
                </c:pt>
                <c:pt idx="2131">
                  <c:v>2222.8352000000009</c:v>
                </c:pt>
                <c:pt idx="2132">
                  <c:v>2223.8313000000012</c:v>
                </c:pt>
                <c:pt idx="2133">
                  <c:v>2224.8276000000001</c:v>
                </c:pt>
                <c:pt idx="2134">
                  <c:v>2225.8236999999999</c:v>
                </c:pt>
                <c:pt idx="2135">
                  <c:v>2226.8198000000002</c:v>
                </c:pt>
                <c:pt idx="2136">
                  <c:v>2227.8162000000002</c:v>
                </c:pt>
                <c:pt idx="2137">
                  <c:v>2228.812300000001</c:v>
                </c:pt>
                <c:pt idx="2138">
                  <c:v>2229.8083000000001</c:v>
                </c:pt>
                <c:pt idx="2139">
                  <c:v>2230.8047000000001</c:v>
                </c:pt>
                <c:pt idx="2140">
                  <c:v>2231.8008</c:v>
                </c:pt>
                <c:pt idx="2141">
                  <c:v>2232.7968999999989</c:v>
                </c:pt>
                <c:pt idx="2142">
                  <c:v>2233.7932000000001</c:v>
                </c:pt>
                <c:pt idx="2143">
                  <c:v>2234.789299999999</c:v>
                </c:pt>
                <c:pt idx="2144">
                  <c:v>2235.7853999999998</c:v>
                </c:pt>
                <c:pt idx="2145">
                  <c:v>2236.7815000000001</c:v>
                </c:pt>
                <c:pt idx="2146">
                  <c:v>2237.7777999999998</c:v>
                </c:pt>
                <c:pt idx="2147">
                  <c:v>2238.7739000000001</c:v>
                </c:pt>
                <c:pt idx="2148">
                  <c:v>2239.77</c:v>
                </c:pt>
                <c:pt idx="2149">
                  <c:v>2240.7663999999991</c:v>
                </c:pt>
                <c:pt idx="2150">
                  <c:v>2241.7624999999989</c:v>
                </c:pt>
                <c:pt idx="2151">
                  <c:v>2242.758499999999</c:v>
                </c:pt>
                <c:pt idx="2152">
                  <c:v>2243.754899999999</c:v>
                </c:pt>
                <c:pt idx="2153">
                  <c:v>2244.7510000000002</c:v>
                </c:pt>
                <c:pt idx="2154">
                  <c:v>2245.7471</c:v>
                </c:pt>
                <c:pt idx="2155">
                  <c:v>2246.7433999999998</c:v>
                </c:pt>
                <c:pt idx="2156">
                  <c:v>2247.7395000000001</c:v>
                </c:pt>
                <c:pt idx="2157">
                  <c:v>2248.7356</c:v>
                </c:pt>
                <c:pt idx="2158">
                  <c:v>2249.7316999999998</c:v>
                </c:pt>
                <c:pt idx="2159">
                  <c:v>2250.7279999999992</c:v>
                </c:pt>
                <c:pt idx="2160">
                  <c:v>2251.724099999999</c:v>
                </c:pt>
                <c:pt idx="2161">
                  <c:v>2252.7201999999997</c:v>
                </c:pt>
                <c:pt idx="2162">
                  <c:v>2253.7165999999997</c:v>
                </c:pt>
                <c:pt idx="2163">
                  <c:v>2254.7125999999998</c:v>
                </c:pt>
                <c:pt idx="2164">
                  <c:v>2255.7086999999992</c:v>
                </c:pt>
                <c:pt idx="2165">
                  <c:v>2256.7051000000001</c:v>
                </c:pt>
                <c:pt idx="2166">
                  <c:v>2257.7012</c:v>
                </c:pt>
                <c:pt idx="2167">
                  <c:v>2258.6972999999998</c:v>
                </c:pt>
                <c:pt idx="2168">
                  <c:v>2259.6936000000001</c:v>
                </c:pt>
                <c:pt idx="2169">
                  <c:v>2260.689699999999</c:v>
                </c:pt>
                <c:pt idx="2170">
                  <c:v>2261.6857999999997</c:v>
                </c:pt>
                <c:pt idx="2171">
                  <c:v>2262.6819</c:v>
                </c:pt>
                <c:pt idx="2172">
                  <c:v>2263.6781999999998</c:v>
                </c:pt>
                <c:pt idx="2173">
                  <c:v>2264.6743000000001</c:v>
                </c:pt>
                <c:pt idx="2174">
                  <c:v>2265.6704</c:v>
                </c:pt>
                <c:pt idx="2175">
                  <c:v>2266.6666999999993</c:v>
                </c:pt>
                <c:pt idx="2176">
                  <c:v>2267.6627999999992</c:v>
                </c:pt>
                <c:pt idx="2177">
                  <c:v>2268.658899999999</c:v>
                </c:pt>
                <c:pt idx="2178">
                  <c:v>2269.6552999999999</c:v>
                </c:pt>
                <c:pt idx="2179">
                  <c:v>2270.6514000000002</c:v>
                </c:pt>
                <c:pt idx="2180">
                  <c:v>2271.6475</c:v>
                </c:pt>
                <c:pt idx="2181">
                  <c:v>2272.6437999999998</c:v>
                </c:pt>
                <c:pt idx="2182">
                  <c:v>2273.6399000000001</c:v>
                </c:pt>
                <c:pt idx="2183">
                  <c:v>2274.636</c:v>
                </c:pt>
                <c:pt idx="2184">
                  <c:v>2275.6320999999998</c:v>
                </c:pt>
                <c:pt idx="2185">
                  <c:v>2276.6283999999991</c:v>
                </c:pt>
                <c:pt idx="2186">
                  <c:v>2277.624499999999</c:v>
                </c:pt>
                <c:pt idx="2187">
                  <c:v>2278.6205999999997</c:v>
                </c:pt>
                <c:pt idx="2188">
                  <c:v>2279.6169</c:v>
                </c:pt>
                <c:pt idx="2189">
                  <c:v>2280.6129999999998</c:v>
                </c:pt>
                <c:pt idx="2190">
                  <c:v>2281.6091000000001</c:v>
                </c:pt>
                <c:pt idx="2191">
                  <c:v>2282.6055000000001</c:v>
                </c:pt>
                <c:pt idx="2192">
                  <c:v>2283.6016</c:v>
                </c:pt>
                <c:pt idx="2193">
                  <c:v>2284.5976999999998</c:v>
                </c:pt>
                <c:pt idx="2194">
                  <c:v>2285.5938000000001</c:v>
                </c:pt>
                <c:pt idx="2195">
                  <c:v>2286.5900999999999</c:v>
                </c:pt>
                <c:pt idx="2196">
                  <c:v>2287.5861999999997</c:v>
                </c:pt>
                <c:pt idx="2197">
                  <c:v>2288.5823</c:v>
                </c:pt>
                <c:pt idx="2198">
                  <c:v>2289.5785999999998</c:v>
                </c:pt>
                <c:pt idx="2199">
                  <c:v>2290.5747000000001</c:v>
                </c:pt>
                <c:pt idx="2200">
                  <c:v>2291.5708</c:v>
                </c:pt>
                <c:pt idx="2201">
                  <c:v>2292.5671000000002</c:v>
                </c:pt>
                <c:pt idx="2202">
                  <c:v>2293.5632000000001</c:v>
                </c:pt>
                <c:pt idx="2203">
                  <c:v>2294.5592999999999</c:v>
                </c:pt>
                <c:pt idx="2204">
                  <c:v>2295.5556999999999</c:v>
                </c:pt>
                <c:pt idx="2205">
                  <c:v>2296.5518000000002</c:v>
                </c:pt>
                <c:pt idx="2206">
                  <c:v>2297.5479</c:v>
                </c:pt>
                <c:pt idx="2207">
                  <c:v>2298.5439000000001</c:v>
                </c:pt>
                <c:pt idx="2208">
                  <c:v>2299.5403000000001</c:v>
                </c:pt>
                <c:pt idx="2209">
                  <c:v>2300.5364</c:v>
                </c:pt>
                <c:pt idx="2210">
                  <c:v>2301.5324999999998</c:v>
                </c:pt>
                <c:pt idx="2211">
                  <c:v>2302.5287999999991</c:v>
                </c:pt>
                <c:pt idx="2212">
                  <c:v>2303.524899999999</c:v>
                </c:pt>
                <c:pt idx="2213">
                  <c:v>2304.5210000000002</c:v>
                </c:pt>
                <c:pt idx="2214">
                  <c:v>2305.5173000000009</c:v>
                </c:pt>
                <c:pt idx="2215">
                  <c:v>2306.5134000000007</c:v>
                </c:pt>
                <c:pt idx="2216">
                  <c:v>2307.5095000000001</c:v>
                </c:pt>
                <c:pt idx="2217">
                  <c:v>2308.5059000000001</c:v>
                </c:pt>
                <c:pt idx="2218">
                  <c:v>2309.502</c:v>
                </c:pt>
                <c:pt idx="2219">
                  <c:v>2310.498</c:v>
                </c:pt>
                <c:pt idx="2220">
                  <c:v>2311.4940999999999</c:v>
                </c:pt>
                <c:pt idx="2221">
                  <c:v>2312.4904999999999</c:v>
                </c:pt>
                <c:pt idx="2222">
                  <c:v>2313.4865999999997</c:v>
                </c:pt>
                <c:pt idx="2223">
                  <c:v>2314.4827</c:v>
                </c:pt>
                <c:pt idx="2224">
                  <c:v>2315.4789999999998</c:v>
                </c:pt>
                <c:pt idx="2225">
                  <c:v>2316.475100000001</c:v>
                </c:pt>
                <c:pt idx="2226">
                  <c:v>2317.4712000000009</c:v>
                </c:pt>
                <c:pt idx="2227">
                  <c:v>2318.4675000000002</c:v>
                </c:pt>
                <c:pt idx="2228">
                  <c:v>2319.4636</c:v>
                </c:pt>
                <c:pt idx="2229">
                  <c:v>2320.4596999999999</c:v>
                </c:pt>
                <c:pt idx="2230">
                  <c:v>2321.4560999999999</c:v>
                </c:pt>
                <c:pt idx="2231">
                  <c:v>2322.4521000000009</c:v>
                </c:pt>
                <c:pt idx="2232">
                  <c:v>2323.4481999999998</c:v>
                </c:pt>
                <c:pt idx="2233">
                  <c:v>2324.4443000000001</c:v>
                </c:pt>
                <c:pt idx="2234">
                  <c:v>2325.4407000000001</c:v>
                </c:pt>
                <c:pt idx="2235">
                  <c:v>2326.4367999999999</c:v>
                </c:pt>
                <c:pt idx="2236">
                  <c:v>2327.4328999999998</c:v>
                </c:pt>
                <c:pt idx="2237">
                  <c:v>2328.4292</c:v>
                </c:pt>
                <c:pt idx="2238">
                  <c:v>2329.4252999999999</c:v>
                </c:pt>
                <c:pt idx="2239">
                  <c:v>2330.4214000000002</c:v>
                </c:pt>
                <c:pt idx="2240">
                  <c:v>2331.4177000000009</c:v>
                </c:pt>
                <c:pt idx="2241">
                  <c:v>2332.4138000000007</c:v>
                </c:pt>
                <c:pt idx="2242">
                  <c:v>2333.4099000000001</c:v>
                </c:pt>
                <c:pt idx="2243">
                  <c:v>2334.4063000000001</c:v>
                </c:pt>
                <c:pt idx="2244">
                  <c:v>2335.4023000000002</c:v>
                </c:pt>
                <c:pt idx="2245">
                  <c:v>2336.3984</c:v>
                </c:pt>
                <c:pt idx="2246">
                  <c:v>2337.3944999999999</c:v>
                </c:pt>
                <c:pt idx="2247">
                  <c:v>2338.3908999999999</c:v>
                </c:pt>
                <c:pt idx="2248">
                  <c:v>2339.3870000000002</c:v>
                </c:pt>
                <c:pt idx="2249">
                  <c:v>2340.3831000000009</c:v>
                </c:pt>
                <c:pt idx="2250">
                  <c:v>2341.3794000000007</c:v>
                </c:pt>
                <c:pt idx="2251">
                  <c:v>2342.375500000001</c:v>
                </c:pt>
                <c:pt idx="2252">
                  <c:v>2343.3716000000009</c:v>
                </c:pt>
                <c:pt idx="2253">
                  <c:v>2344.3679000000002</c:v>
                </c:pt>
                <c:pt idx="2254">
                  <c:v>2345.364</c:v>
                </c:pt>
                <c:pt idx="2255">
                  <c:v>2346.3600999999999</c:v>
                </c:pt>
                <c:pt idx="2256">
                  <c:v>2347.3562000000002</c:v>
                </c:pt>
                <c:pt idx="2257">
                  <c:v>2348.3525000000009</c:v>
                </c:pt>
                <c:pt idx="2258">
                  <c:v>2349.3485999999998</c:v>
                </c:pt>
                <c:pt idx="2259">
                  <c:v>2350.3447000000001</c:v>
                </c:pt>
                <c:pt idx="2260">
                  <c:v>2351.341100000001</c:v>
                </c:pt>
                <c:pt idx="2261">
                  <c:v>2352.3372000000008</c:v>
                </c:pt>
                <c:pt idx="2262">
                  <c:v>2353.3333000000007</c:v>
                </c:pt>
                <c:pt idx="2263">
                  <c:v>2354.3296</c:v>
                </c:pt>
                <c:pt idx="2264">
                  <c:v>2355.3256999999999</c:v>
                </c:pt>
                <c:pt idx="2265">
                  <c:v>2356.3218000000002</c:v>
                </c:pt>
                <c:pt idx="2266">
                  <c:v>2357.3181000000009</c:v>
                </c:pt>
                <c:pt idx="2267">
                  <c:v>2358.3142000000007</c:v>
                </c:pt>
                <c:pt idx="2268">
                  <c:v>2359.310300000001</c:v>
                </c:pt>
                <c:pt idx="2269">
                  <c:v>2360.3063999999999</c:v>
                </c:pt>
                <c:pt idx="2270">
                  <c:v>2361.3027000000002</c:v>
                </c:pt>
                <c:pt idx="2271">
                  <c:v>2362.2987999999991</c:v>
                </c:pt>
                <c:pt idx="2272">
                  <c:v>2363.294899999999</c:v>
                </c:pt>
                <c:pt idx="2273">
                  <c:v>2364.2912999999999</c:v>
                </c:pt>
                <c:pt idx="2274">
                  <c:v>2365.2873999999997</c:v>
                </c:pt>
                <c:pt idx="2275">
                  <c:v>2366.2833999999998</c:v>
                </c:pt>
                <c:pt idx="2276">
                  <c:v>2367.2797999999998</c:v>
                </c:pt>
                <c:pt idx="2277">
                  <c:v>2368.2759000000001</c:v>
                </c:pt>
                <c:pt idx="2278">
                  <c:v>2369.2719999999999</c:v>
                </c:pt>
                <c:pt idx="2279">
                  <c:v>2370.2682999999993</c:v>
                </c:pt>
                <c:pt idx="2280">
                  <c:v>2371.2643999999991</c:v>
                </c:pt>
                <c:pt idx="2281">
                  <c:v>2372.260499999999</c:v>
                </c:pt>
                <c:pt idx="2282">
                  <c:v>2373.2565999999997</c:v>
                </c:pt>
                <c:pt idx="2283">
                  <c:v>2374.2529</c:v>
                </c:pt>
                <c:pt idx="2284">
                  <c:v>2375.2489999999989</c:v>
                </c:pt>
                <c:pt idx="2285">
                  <c:v>2376.2451000000001</c:v>
                </c:pt>
                <c:pt idx="2286">
                  <c:v>2377.2415000000001</c:v>
                </c:pt>
                <c:pt idx="2287">
                  <c:v>2378.2375000000002</c:v>
                </c:pt>
                <c:pt idx="2288">
                  <c:v>2379.2336</c:v>
                </c:pt>
                <c:pt idx="2289">
                  <c:v>2380.23</c:v>
                </c:pt>
                <c:pt idx="2290">
                  <c:v>2381.226099999999</c:v>
                </c:pt>
                <c:pt idx="2291">
                  <c:v>2382.2221999999997</c:v>
                </c:pt>
                <c:pt idx="2292">
                  <c:v>2383.218499999999</c:v>
                </c:pt>
                <c:pt idx="2293">
                  <c:v>2384.2145999999998</c:v>
                </c:pt>
                <c:pt idx="2294">
                  <c:v>2385.2107000000001</c:v>
                </c:pt>
                <c:pt idx="2295">
                  <c:v>2386.206799999999</c:v>
                </c:pt>
                <c:pt idx="2296">
                  <c:v>2387.2031000000002</c:v>
                </c:pt>
                <c:pt idx="2297">
                  <c:v>2388.1992</c:v>
                </c:pt>
                <c:pt idx="2298">
                  <c:v>2389.1952999999999</c:v>
                </c:pt>
                <c:pt idx="2299">
                  <c:v>2390.1916999999999</c:v>
                </c:pt>
                <c:pt idx="2300">
                  <c:v>2391.187699999999</c:v>
                </c:pt>
                <c:pt idx="2301">
                  <c:v>2392.1837999999998</c:v>
                </c:pt>
                <c:pt idx="2302">
                  <c:v>2393.1801999999998</c:v>
                </c:pt>
                <c:pt idx="2303">
                  <c:v>2394.1763000000001</c:v>
                </c:pt>
                <c:pt idx="2304">
                  <c:v>2395.1723999999999</c:v>
                </c:pt>
                <c:pt idx="2305">
                  <c:v>2396.1686999999993</c:v>
                </c:pt>
                <c:pt idx="2306">
                  <c:v>2397.1647999999991</c:v>
                </c:pt>
                <c:pt idx="2307">
                  <c:v>2398.1608999999989</c:v>
                </c:pt>
                <c:pt idx="2308">
                  <c:v>2399.1570000000002</c:v>
                </c:pt>
                <c:pt idx="2309">
                  <c:v>2400.1532999999999</c:v>
                </c:pt>
                <c:pt idx="2310">
                  <c:v>2401.1493999999998</c:v>
                </c:pt>
                <c:pt idx="2311">
                  <c:v>2402.1455000000001</c:v>
                </c:pt>
                <c:pt idx="2312">
                  <c:v>2403.1417999999999</c:v>
                </c:pt>
                <c:pt idx="2313">
                  <c:v>2404.1379000000002</c:v>
                </c:pt>
                <c:pt idx="2314">
                  <c:v>2405.134</c:v>
                </c:pt>
                <c:pt idx="2315">
                  <c:v>2406.1304</c:v>
                </c:pt>
                <c:pt idx="2316">
                  <c:v>2407.1264999999989</c:v>
                </c:pt>
                <c:pt idx="2317">
                  <c:v>2408.1225999999997</c:v>
                </c:pt>
                <c:pt idx="2318">
                  <c:v>2409.1187</c:v>
                </c:pt>
                <c:pt idx="2319">
                  <c:v>2410.1149999999998</c:v>
                </c:pt>
                <c:pt idx="2320">
                  <c:v>2411.111100000001</c:v>
                </c:pt>
                <c:pt idx="2321">
                  <c:v>2412.1071999999999</c:v>
                </c:pt>
                <c:pt idx="2322">
                  <c:v>2413.1035000000002</c:v>
                </c:pt>
                <c:pt idx="2323">
                  <c:v>2414.0996</c:v>
                </c:pt>
                <c:pt idx="2324">
                  <c:v>2415.0956999999999</c:v>
                </c:pt>
                <c:pt idx="2325">
                  <c:v>2416.0920000000001</c:v>
                </c:pt>
                <c:pt idx="2326">
                  <c:v>2417.088099999999</c:v>
                </c:pt>
                <c:pt idx="2327">
                  <c:v>2418.0841999999998</c:v>
                </c:pt>
                <c:pt idx="2328">
                  <c:v>2419.0805999999998</c:v>
                </c:pt>
                <c:pt idx="2329">
                  <c:v>2420.0767000000001</c:v>
                </c:pt>
                <c:pt idx="2330">
                  <c:v>2421.0727999999999</c:v>
                </c:pt>
                <c:pt idx="2331">
                  <c:v>2422.0687999999991</c:v>
                </c:pt>
                <c:pt idx="2332">
                  <c:v>2423.0652</c:v>
                </c:pt>
                <c:pt idx="2333">
                  <c:v>2424.0612999999998</c:v>
                </c:pt>
                <c:pt idx="2334">
                  <c:v>2425.0574000000001</c:v>
                </c:pt>
                <c:pt idx="2335">
                  <c:v>2426.0536999999999</c:v>
                </c:pt>
                <c:pt idx="2336">
                  <c:v>2427.0497999999998</c:v>
                </c:pt>
                <c:pt idx="2337">
                  <c:v>2428.0459000000001</c:v>
                </c:pt>
                <c:pt idx="2338">
                  <c:v>2429.0421999999999</c:v>
                </c:pt>
                <c:pt idx="2339">
                  <c:v>2430.0383000000002</c:v>
                </c:pt>
                <c:pt idx="2340">
                  <c:v>2431.0344</c:v>
                </c:pt>
                <c:pt idx="2341">
                  <c:v>2432.0308</c:v>
                </c:pt>
                <c:pt idx="2342">
                  <c:v>2433.0268999999989</c:v>
                </c:pt>
                <c:pt idx="2343">
                  <c:v>2434.022899999999</c:v>
                </c:pt>
                <c:pt idx="2344">
                  <c:v>2435.0189999999998</c:v>
                </c:pt>
                <c:pt idx="2345">
                  <c:v>2436.0154000000002</c:v>
                </c:pt>
                <c:pt idx="2346">
                  <c:v>2437.011500000001</c:v>
                </c:pt>
                <c:pt idx="2347">
                  <c:v>2438.0075999999999</c:v>
                </c:pt>
                <c:pt idx="2348">
                  <c:v>2439.0039000000002</c:v>
                </c:pt>
                <c:pt idx="2349">
                  <c:v>2440</c:v>
                </c:pt>
                <c:pt idx="2350">
                  <c:v>2440.9960999999998</c:v>
                </c:pt>
                <c:pt idx="2351">
                  <c:v>2441.9924000000001</c:v>
                </c:pt>
                <c:pt idx="2352">
                  <c:v>2442.988499999999</c:v>
                </c:pt>
                <c:pt idx="2353">
                  <c:v>2443.9845999999998</c:v>
                </c:pt>
                <c:pt idx="2354">
                  <c:v>2444.9810000000002</c:v>
                </c:pt>
                <c:pt idx="2355">
                  <c:v>2445.977100000001</c:v>
                </c:pt>
                <c:pt idx="2356">
                  <c:v>2446.9731000000011</c:v>
                </c:pt>
                <c:pt idx="2357">
                  <c:v>2447.9692</c:v>
                </c:pt>
                <c:pt idx="2358">
                  <c:v>2448.9656</c:v>
                </c:pt>
                <c:pt idx="2359">
                  <c:v>2449.9616999999998</c:v>
                </c:pt>
                <c:pt idx="2360">
                  <c:v>2450.9578000000001</c:v>
                </c:pt>
                <c:pt idx="2361">
                  <c:v>2451.9540999999999</c:v>
                </c:pt>
                <c:pt idx="2362">
                  <c:v>2452.9502000000002</c:v>
                </c:pt>
                <c:pt idx="2363">
                  <c:v>2453.9463000000001</c:v>
                </c:pt>
                <c:pt idx="2364">
                  <c:v>2454.9425999999999</c:v>
                </c:pt>
                <c:pt idx="2365">
                  <c:v>2455.9387000000002</c:v>
                </c:pt>
                <c:pt idx="2366">
                  <c:v>2456.9348</c:v>
                </c:pt>
                <c:pt idx="2367">
                  <c:v>2457.9312000000009</c:v>
                </c:pt>
                <c:pt idx="2368">
                  <c:v>2458.9272000000001</c:v>
                </c:pt>
                <c:pt idx="2369">
                  <c:v>2459.9232999999999</c:v>
                </c:pt>
                <c:pt idx="2370">
                  <c:v>2460.9194000000002</c:v>
                </c:pt>
                <c:pt idx="2371">
                  <c:v>2461.9158000000002</c:v>
                </c:pt>
                <c:pt idx="2372">
                  <c:v>2462.911900000001</c:v>
                </c:pt>
                <c:pt idx="2373">
                  <c:v>2463.9079999999999</c:v>
                </c:pt>
                <c:pt idx="2374">
                  <c:v>2464.9043000000001</c:v>
                </c:pt>
                <c:pt idx="2375">
                  <c:v>2465.9004</c:v>
                </c:pt>
                <c:pt idx="2376">
                  <c:v>2466.8964999999998</c:v>
                </c:pt>
                <c:pt idx="2377">
                  <c:v>2467.8928000000001</c:v>
                </c:pt>
                <c:pt idx="2378">
                  <c:v>2468.888899999999</c:v>
                </c:pt>
                <c:pt idx="2379">
                  <c:v>2469.8850000000002</c:v>
                </c:pt>
                <c:pt idx="2380">
                  <c:v>2470.8813000000009</c:v>
                </c:pt>
                <c:pt idx="2381">
                  <c:v>2471.8774000000008</c:v>
                </c:pt>
                <c:pt idx="2382">
                  <c:v>2472.8735000000011</c:v>
                </c:pt>
                <c:pt idx="2383">
                  <c:v>2473.8696</c:v>
                </c:pt>
                <c:pt idx="2384">
                  <c:v>2474.866</c:v>
                </c:pt>
                <c:pt idx="2385">
                  <c:v>2475.8620999999998</c:v>
                </c:pt>
                <c:pt idx="2386">
                  <c:v>2476.8582000000001</c:v>
                </c:pt>
                <c:pt idx="2387">
                  <c:v>2477.8544999999999</c:v>
                </c:pt>
                <c:pt idx="2388">
                  <c:v>2478.8506000000002</c:v>
                </c:pt>
                <c:pt idx="2389">
                  <c:v>2479.8467000000001</c:v>
                </c:pt>
                <c:pt idx="2390">
                  <c:v>2480.8429999999998</c:v>
                </c:pt>
                <c:pt idx="2391">
                  <c:v>2481.8391000000011</c:v>
                </c:pt>
                <c:pt idx="2392">
                  <c:v>2482.8352000000009</c:v>
                </c:pt>
                <c:pt idx="2393">
                  <c:v>2483.8313000000012</c:v>
                </c:pt>
                <c:pt idx="2394">
                  <c:v>2484.8276000000001</c:v>
                </c:pt>
                <c:pt idx="2395">
                  <c:v>2485.8236999999999</c:v>
                </c:pt>
                <c:pt idx="2396">
                  <c:v>2486.8198000000002</c:v>
                </c:pt>
                <c:pt idx="2397">
                  <c:v>2487.8162000000002</c:v>
                </c:pt>
                <c:pt idx="2398">
                  <c:v>2488.812300000001</c:v>
                </c:pt>
                <c:pt idx="2399">
                  <c:v>2489.8083000000001</c:v>
                </c:pt>
                <c:pt idx="2400">
                  <c:v>2490.8047000000001</c:v>
                </c:pt>
                <c:pt idx="2401">
                  <c:v>2491.8008</c:v>
                </c:pt>
                <c:pt idx="2402">
                  <c:v>2492.7968999999989</c:v>
                </c:pt>
                <c:pt idx="2403">
                  <c:v>2493.7932000000001</c:v>
                </c:pt>
                <c:pt idx="2404">
                  <c:v>2494.789299999999</c:v>
                </c:pt>
                <c:pt idx="2405">
                  <c:v>2495.7853999999998</c:v>
                </c:pt>
                <c:pt idx="2406">
                  <c:v>2496.7815000000001</c:v>
                </c:pt>
                <c:pt idx="2407">
                  <c:v>2497.7777999999998</c:v>
                </c:pt>
                <c:pt idx="2408">
                  <c:v>2498.7739000000001</c:v>
                </c:pt>
                <c:pt idx="2409">
                  <c:v>2499.77</c:v>
                </c:pt>
                <c:pt idx="2410">
                  <c:v>2500.7663999999991</c:v>
                </c:pt>
                <c:pt idx="2411">
                  <c:v>2501.7624999999989</c:v>
                </c:pt>
                <c:pt idx="2412">
                  <c:v>2502.758499999999</c:v>
                </c:pt>
                <c:pt idx="2413">
                  <c:v>2503.754899999999</c:v>
                </c:pt>
                <c:pt idx="2414">
                  <c:v>2504.7510000000002</c:v>
                </c:pt>
                <c:pt idx="2415">
                  <c:v>2505.7471</c:v>
                </c:pt>
                <c:pt idx="2416">
                  <c:v>2506.7433999999998</c:v>
                </c:pt>
                <c:pt idx="2417">
                  <c:v>2507.7395000000001</c:v>
                </c:pt>
                <c:pt idx="2418">
                  <c:v>2508.7356</c:v>
                </c:pt>
                <c:pt idx="2419">
                  <c:v>2509.7316999999998</c:v>
                </c:pt>
                <c:pt idx="2420">
                  <c:v>2510.7279999999992</c:v>
                </c:pt>
                <c:pt idx="2421">
                  <c:v>2511.724099999999</c:v>
                </c:pt>
                <c:pt idx="2422">
                  <c:v>2512.7201999999997</c:v>
                </c:pt>
                <c:pt idx="2423">
                  <c:v>2513.7165999999997</c:v>
                </c:pt>
                <c:pt idx="2424">
                  <c:v>2514.7125999999998</c:v>
                </c:pt>
                <c:pt idx="2425">
                  <c:v>2515.7086999999992</c:v>
                </c:pt>
                <c:pt idx="2426">
                  <c:v>2516.7051000000001</c:v>
                </c:pt>
                <c:pt idx="2427">
                  <c:v>2517.7012</c:v>
                </c:pt>
                <c:pt idx="2428">
                  <c:v>2518.6972999999998</c:v>
                </c:pt>
                <c:pt idx="2429">
                  <c:v>2519.6936000000001</c:v>
                </c:pt>
                <c:pt idx="2430">
                  <c:v>2520.689699999999</c:v>
                </c:pt>
                <c:pt idx="2431">
                  <c:v>2521.6857999999997</c:v>
                </c:pt>
                <c:pt idx="2432">
                  <c:v>2522.6819</c:v>
                </c:pt>
                <c:pt idx="2433">
                  <c:v>2523.6781999999998</c:v>
                </c:pt>
                <c:pt idx="2434">
                  <c:v>2524.6743000000001</c:v>
                </c:pt>
                <c:pt idx="2435">
                  <c:v>2525.6704</c:v>
                </c:pt>
                <c:pt idx="2436">
                  <c:v>2526.6666999999993</c:v>
                </c:pt>
                <c:pt idx="2437">
                  <c:v>2527.6627999999992</c:v>
                </c:pt>
                <c:pt idx="2438">
                  <c:v>2528.658899999999</c:v>
                </c:pt>
                <c:pt idx="2439">
                  <c:v>2529.6552999999999</c:v>
                </c:pt>
                <c:pt idx="2440">
                  <c:v>2530.6514000000002</c:v>
                </c:pt>
                <c:pt idx="2441">
                  <c:v>2531.6475</c:v>
                </c:pt>
                <c:pt idx="2442">
                  <c:v>2532.6437999999998</c:v>
                </c:pt>
                <c:pt idx="2443">
                  <c:v>2533.6399000000001</c:v>
                </c:pt>
                <c:pt idx="2444">
                  <c:v>2534.636</c:v>
                </c:pt>
                <c:pt idx="2445">
                  <c:v>2535.6320999999998</c:v>
                </c:pt>
                <c:pt idx="2446">
                  <c:v>2536.6283999999991</c:v>
                </c:pt>
                <c:pt idx="2447">
                  <c:v>2537.624499999999</c:v>
                </c:pt>
                <c:pt idx="2448">
                  <c:v>2538.6205999999997</c:v>
                </c:pt>
                <c:pt idx="2449">
                  <c:v>2539.6169</c:v>
                </c:pt>
                <c:pt idx="2450">
                  <c:v>2540.6129999999998</c:v>
                </c:pt>
                <c:pt idx="2451">
                  <c:v>2541.6091000000001</c:v>
                </c:pt>
                <c:pt idx="2452">
                  <c:v>2542.6055000000001</c:v>
                </c:pt>
                <c:pt idx="2453">
                  <c:v>2543.6016</c:v>
                </c:pt>
                <c:pt idx="2454">
                  <c:v>2544.5976999999998</c:v>
                </c:pt>
                <c:pt idx="2455">
                  <c:v>2545.5938000000001</c:v>
                </c:pt>
                <c:pt idx="2456">
                  <c:v>2546.5900999999999</c:v>
                </c:pt>
                <c:pt idx="2457">
                  <c:v>2547.5861999999997</c:v>
                </c:pt>
                <c:pt idx="2458">
                  <c:v>2548.5823</c:v>
                </c:pt>
                <c:pt idx="2459">
                  <c:v>2549.5785999999998</c:v>
                </c:pt>
                <c:pt idx="2460">
                  <c:v>2550.5747000000001</c:v>
                </c:pt>
                <c:pt idx="2461">
                  <c:v>2551.5708</c:v>
                </c:pt>
                <c:pt idx="2462">
                  <c:v>2552.5671000000002</c:v>
                </c:pt>
                <c:pt idx="2463">
                  <c:v>2553.5632000000001</c:v>
                </c:pt>
                <c:pt idx="2464">
                  <c:v>2554.5592999999999</c:v>
                </c:pt>
                <c:pt idx="2465">
                  <c:v>2555.5556999999999</c:v>
                </c:pt>
                <c:pt idx="2466">
                  <c:v>2556.5518000000002</c:v>
                </c:pt>
                <c:pt idx="2467">
                  <c:v>2557.5479</c:v>
                </c:pt>
                <c:pt idx="2468">
                  <c:v>2558.5439000000001</c:v>
                </c:pt>
                <c:pt idx="2469">
                  <c:v>2559.5403000000001</c:v>
                </c:pt>
                <c:pt idx="2470">
                  <c:v>2560.5364</c:v>
                </c:pt>
                <c:pt idx="2471">
                  <c:v>2561.5324999999998</c:v>
                </c:pt>
                <c:pt idx="2472">
                  <c:v>2562.5287999999991</c:v>
                </c:pt>
                <c:pt idx="2473">
                  <c:v>2563.524899999999</c:v>
                </c:pt>
                <c:pt idx="2474">
                  <c:v>2564.5210000000002</c:v>
                </c:pt>
                <c:pt idx="2475">
                  <c:v>2565.5173000000009</c:v>
                </c:pt>
                <c:pt idx="2476">
                  <c:v>2566.5134000000007</c:v>
                </c:pt>
                <c:pt idx="2477">
                  <c:v>2567.5095000000001</c:v>
                </c:pt>
                <c:pt idx="2478">
                  <c:v>2568.5059000000001</c:v>
                </c:pt>
                <c:pt idx="2479">
                  <c:v>2569.502</c:v>
                </c:pt>
                <c:pt idx="2480">
                  <c:v>2570.498</c:v>
                </c:pt>
                <c:pt idx="2481">
                  <c:v>2571.4940999999999</c:v>
                </c:pt>
                <c:pt idx="2482">
                  <c:v>2572.4904999999999</c:v>
                </c:pt>
                <c:pt idx="2483">
                  <c:v>2573.4865999999997</c:v>
                </c:pt>
                <c:pt idx="2484">
                  <c:v>2574.4827</c:v>
                </c:pt>
                <c:pt idx="2485">
                  <c:v>2575.4789999999998</c:v>
                </c:pt>
                <c:pt idx="2486">
                  <c:v>2576.475100000001</c:v>
                </c:pt>
                <c:pt idx="2487">
                  <c:v>2577.4712000000009</c:v>
                </c:pt>
                <c:pt idx="2488">
                  <c:v>2578.4675000000002</c:v>
                </c:pt>
                <c:pt idx="2489">
                  <c:v>2579.4636</c:v>
                </c:pt>
                <c:pt idx="2490">
                  <c:v>2580.4596999999999</c:v>
                </c:pt>
                <c:pt idx="2491">
                  <c:v>2581.4560999999999</c:v>
                </c:pt>
                <c:pt idx="2492">
                  <c:v>2582.4521000000009</c:v>
                </c:pt>
                <c:pt idx="2493">
                  <c:v>2583.4481999999998</c:v>
                </c:pt>
                <c:pt idx="2494">
                  <c:v>2584.4443000000001</c:v>
                </c:pt>
                <c:pt idx="2495">
                  <c:v>2585.4407000000001</c:v>
                </c:pt>
                <c:pt idx="2496">
                  <c:v>2586.4367999999999</c:v>
                </c:pt>
                <c:pt idx="2497">
                  <c:v>2587.4328999999998</c:v>
                </c:pt>
                <c:pt idx="2498">
                  <c:v>2588.4292</c:v>
                </c:pt>
                <c:pt idx="2499">
                  <c:v>2589.4252999999999</c:v>
                </c:pt>
                <c:pt idx="2500">
                  <c:v>2590.4214000000002</c:v>
                </c:pt>
                <c:pt idx="2501">
                  <c:v>2591.4177000000009</c:v>
                </c:pt>
                <c:pt idx="2502">
                  <c:v>2592.4138000000007</c:v>
                </c:pt>
                <c:pt idx="2503">
                  <c:v>2593.4099000000001</c:v>
                </c:pt>
                <c:pt idx="2504">
                  <c:v>2594.4063000000001</c:v>
                </c:pt>
                <c:pt idx="2505">
                  <c:v>2595.4023000000002</c:v>
                </c:pt>
                <c:pt idx="2506">
                  <c:v>2596.3984</c:v>
                </c:pt>
                <c:pt idx="2507">
                  <c:v>2597.3944999999999</c:v>
                </c:pt>
                <c:pt idx="2508">
                  <c:v>2598.3908999999999</c:v>
                </c:pt>
                <c:pt idx="2509">
                  <c:v>2599.3870000000002</c:v>
                </c:pt>
                <c:pt idx="2510">
                  <c:v>2600.3831000000009</c:v>
                </c:pt>
                <c:pt idx="2511">
                  <c:v>2601.3794000000007</c:v>
                </c:pt>
                <c:pt idx="2512">
                  <c:v>2602.375500000001</c:v>
                </c:pt>
                <c:pt idx="2513">
                  <c:v>2603.3716000000009</c:v>
                </c:pt>
                <c:pt idx="2514">
                  <c:v>2604.3679000000002</c:v>
                </c:pt>
                <c:pt idx="2515">
                  <c:v>2605.364</c:v>
                </c:pt>
                <c:pt idx="2516">
                  <c:v>2606.3600999999999</c:v>
                </c:pt>
                <c:pt idx="2517">
                  <c:v>2607.3562000000002</c:v>
                </c:pt>
                <c:pt idx="2518">
                  <c:v>2608.3525000000009</c:v>
                </c:pt>
                <c:pt idx="2519">
                  <c:v>2609.3485999999998</c:v>
                </c:pt>
                <c:pt idx="2520">
                  <c:v>2610.3447000000001</c:v>
                </c:pt>
                <c:pt idx="2521">
                  <c:v>2611.341100000001</c:v>
                </c:pt>
                <c:pt idx="2522">
                  <c:v>2612.3372000000008</c:v>
                </c:pt>
                <c:pt idx="2523">
                  <c:v>2613.3333000000007</c:v>
                </c:pt>
                <c:pt idx="2524">
                  <c:v>2614.3296</c:v>
                </c:pt>
                <c:pt idx="2525">
                  <c:v>2615.3256999999999</c:v>
                </c:pt>
                <c:pt idx="2526">
                  <c:v>2616.3218000000002</c:v>
                </c:pt>
                <c:pt idx="2527">
                  <c:v>2617.3181000000009</c:v>
                </c:pt>
                <c:pt idx="2528">
                  <c:v>2618.3142000000007</c:v>
                </c:pt>
                <c:pt idx="2529">
                  <c:v>2619.310300000001</c:v>
                </c:pt>
                <c:pt idx="2530">
                  <c:v>2620.3063999999999</c:v>
                </c:pt>
                <c:pt idx="2531">
                  <c:v>2621.3027000000002</c:v>
                </c:pt>
                <c:pt idx="2532">
                  <c:v>2622.2987999999991</c:v>
                </c:pt>
                <c:pt idx="2533">
                  <c:v>2623.294899999999</c:v>
                </c:pt>
                <c:pt idx="2534">
                  <c:v>2624.2912999999999</c:v>
                </c:pt>
                <c:pt idx="2535">
                  <c:v>2625.2873999999997</c:v>
                </c:pt>
                <c:pt idx="2536">
                  <c:v>2626.2833999999998</c:v>
                </c:pt>
                <c:pt idx="2537">
                  <c:v>2627.2797999999998</c:v>
                </c:pt>
                <c:pt idx="2538">
                  <c:v>2628.2759000000001</c:v>
                </c:pt>
                <c:pt idx="2539">
                  <c:v>2629.2719999999999</c:v>
                </c:pt>
                <c:pt idx="2540">
                  <c:v>2630.2682999999993</c:v>
                </c:pt>
                <c:pt idx="2541">
                  <c:v>2631.2643999999991</c:v>
                </c:pt>
                <c:pt idx="2542">
                  <c:v>2632.260499999999</c:v>
                </c:pt>
                <c:pt idx="2543">
                  <c:v>2633.2565999999997</c:v>
                </c:pt>
                <c:pt idx="2544">
                  <c:v>2634.2529</c:v>
                </c:pt>
                <c:pt idx="2545">
                  <c:v>2635.2489999999989</c:v>
                </c:pt>
                <c:pt idx="2546">
                  <c:v>2636.2451000000001</c:v>
                </c:pt>
                <c:pt idx="2547">
                  <c:v>2637.2415000000001</c:v>
                </c:pt>
                <c:pt idx="2548">
                  <c:v>2638.2375000000002</c:v>
                </c:pt>
                <c:pt idx="2549">
                  <c:v>2639.2336</c:v>
                </c:pt>
                <c:pt idx="2550">
                  <c:v>2640.23</c:v>
                </c:pt>
                <c:pt idx="2551">
                  <c:v>2641.226099999999</c:v>
                </c:pt>
                <c:pt idx="2552">
                  <c:v>2642.2221999999997</c:v>
                </c:pt>
                <c:pt idx="2553">
                  <c:v>2643.218499999999</c:v>
                </c:pt>
                <c:pt idx="2554">
                  <c:v>2644.2145999999998</c:v>
                </c:pt>
                <c:pt idx="2555">
                  <c:v>2645.2107000000001</c:v>
                </c:pt>
                <c:pt idx="2556">
                  <c:v>2646.206799999999</c:v>
                </c:pt>
                <c:pt idx="2557">
                  <c:v>2647.2031000000002</c:v>
                </c:pt>
                <c:pt idx="2558">
                  <c:v>2648.1992</c:v>
                </c:pt>
                <c:pt idx="2559">
                  <c:v>2649.1952999999999</c:v>
                </c:pt>
                <c:pt idx="2560">
                  <c:v>2650.1916999999999</c:v>
                </c:pt>
                <c:pt idx="2561">
                  <c:v>2651.187699999999</c:v>
                </c:pt>
                <c:pt idx="2562">
                  <c:v>2652.1837999999998</c:v>
                </c:pt>
                <c:pt idx="2563">
                  <c:v>2653.1801999999998</c:v>
                </c:pt>
                <c:pt idx="2564">
                  <c:v>2654.1763000000001</c:v>
                </c:pt>
                <c:pt idx="2565">
                  <c:v>2655.1723999999999</c:v>
                </c:pt>
                <c:pt idx="2566">
                  <c:v>2656.1686999999993</c:v>
                </c:pt>
                <c:pt idx="2567">
                  <c:v>2657.1647999999991</c:v>
                </c:pt>
                <c:pt idx="2568">
                  <c:v>2658.1608999999989</c:v>
                </c:pt>
                <c:pt idx="2569">
                  <c:v>2659.1570000000002</c:v>
                </c:pt>
                <c:pt idx="2570">
                  <c:v>2660.1532999999999</c:v>
                </c:pt>
                <c:pt idx="2571">
                  <c:v>2661.1493999999998</c:v>
                </c:pt>
                <c:pt idx="2572">
                  <c:v>2662.1455000000001</c:v>
                </c:pt>
                <c:pt idx="2573">
                  <c:v>2663.1417999999999</c:v>
                </c:pt>
                <c:pt idx="2574">
                  <c:v>2664.1379000000002</c:v>
                </c:pt>
                <c:pt idx="2575">
                  <c:v>2665.134</c:v>
                </c:pt>
                <c:pt idx="2576">
                  <c:v>2666.1304</c:v>
                </c:pt>
                <c:pt idx="2577">
                  <c:v>2667.1264999999989</c:v>
                </c:pt>
                <c:pt idx="2578">
                  <c:v>2668.1225999999997</c:v>
                </c:pt>
                <c:pt idx="2579">
                  <c:v>2669.1187</c:v>
                </c:pt>
                <c:pt idx="2580">
                  <c:v>2670.1149999999998</c:v>
                </c:pt>
                <c:pt idx="2581">
                  <c:v>2671.111100000001</c:v>
                </c:pt>
                <c:pt idx="2582">
                  <c:v>2672.1071999999999</c:v>
                </c:pt>
                <c:pt idx="2583">
                  <c:v>2673.1035000000002</c:v>
                </c:pt>
                <c:pt idx="2584">
                  <c:v>2674.0996</c:v>
                </c:pt>
                <c:pt idx="2585">
                  <c:v>2675.0956999999999</c:v>
                </c:pt>
                <c:pt idx="2586">
                  <c:v>2676.0920000000001</c:v>
                </c:pt>
                <c:pt idx="2587">
                  <c:v>2677.088099999999</c:v>
                </c:pt>
                <c:pt idx="2588">
                  <c:v>2678.0841999999998</c:v>
                </c:pt>
                <c:pt idx="2589">
                  <c:v>2679.0805999999998</c:v>
                </c:pt>
                <c:pt idx="2590">
                  <c:v>2680.0767000000001</c:v>
                </c:pt>
                <c:pt idx="2591">
                  <c:v>2681.0727999999999</c:v>
                </c:pt>
                <c:pt idx="2592">
                  <c:v>2682.0687999999991</c:v>
                </c:pt>
                <c:pt idx="2593">
                  <c:v>2683.0652</c:v>
                </c:pt>
                <c:pt idx="2594">
                  <c:v>2684.0612999999998</c:v>
                </c:pt>
                <c:pt idx="2595">
                  <c:v>2685.0574000000001</c:v>
                </c:pt>
                <c:pt idx="2596">
                  <c:v>2686.0536999999999</c:v>
                </c:pt>
                <c:pt idx="2597">
                  <c:v>2687.0497999999998</c:v>
                </c:pt>
                <c:pt idx="2598">
                  <c:v>2688.0459000000001</c:v>
                </c:pt>
                <c:pt idx="2599">
                  <c:v>2689.0421999999999</c:v>
                </c:pt>
                <c:pt idx="2600">
                  <c:v>2690.0383000000002</c:v>
                </c:pt>
                <c:pt idx="2601">
                  <c:v>2691.0344</c:v>
                </c:pt>
                <c:pt idx="2602">
                  <c:v>2692.0308</c:v>
                </c:pt>
                <c:pt idx="2603">
                  <c:v>2693.0268999999989</c:v>
                </c:pt>
                <c:pt idx="2604">
                  <c:v>2694.022899999999</c:v>
                </c:pt>
                <c:pt idx="2605">
                  <c:v>2695.0189999999998</c:v>
                </c:pt>
                <c:pt idx="2606">
                  <c:v>2696.0154000000002</c:v>
                </c:pt>
                <c:pt idx="2607">
                  <c:v>2697.011500000001</c:v>
                </c:pt>
                <c:pt idx="2608">
                  <c:v>2698.0075999999999</c:v>
                </c:pt>
                <c:pt idx="2609">
                  <c:v>2699.0039000000002</c:v>
                </c:pt>
                <c:pt idx="2610">
                  <c:v>2700</c:v>
                </c:pt>
                <c:pt idx="2611">
                  <c:v>2700.9960999999998</c:v>
                </c:pt>
                <c:pt idx="2612">
                  <c:v>2701.9924000000001</c:v>
                </c:pt>
                <c:pt idx="2613">
                  <c:v>2702.988499999999</c:v>
                </c:pt>
                <c:pt idx="2614">
                  <c:v>2703.9845999999998</c:v>
                </c:pt>
                <c:pt idx="2615">
                  <c:v>2704.9810000000002</c:v>
                </c:pt>
                <c:pt idx="2616">
                  <c:v>2705.977100000001</c:v>
                </c:pt>
                <c:pt idx="2617">
                  <c:v>2706.9731000000011</c:v>
                </c:pt>
                <c:pt idx="2618">
                  <c:v>2707.9692</c:v>
                </c:pt>
                <c:pt idx="2619">
                  <c:v>2708.9656</c:v>
                </c:pt>
                <c:pt idx="2620">
                  <c:v>2709.9616999999998</c:v>
                </c:pt>
                <c:pt idx="2621">
                  <c:v>2710.9578000000001</c:v>
                </c:pt>
                <c:pt idx="2622">
                  <c:v>2711.9540999999999</c:v>
                </c:pt>
                <c:pt idx="2623">
                  <c:v>2712.9502000000002</c:v>
                </c:pt>
                <c:pt idx="2624">
                  <c:v>2713.9463000000001</c:v>
                </c:pt>
                <c:pt idx="2625">
                  <c:v>2714.9425999999999</c:v>
                </c:pt>
                <c:pt idx="2626">
                  <c:v>2715.9387000000002</c:v>
                </c:pt>
                <c:pt idx="2627">
                  <c:v>2716.9348</c:v>
                </c:pt>
                <c:pt idx="2628">
                  <c:v>2717.9312000000009</c:v>
                </c:pt>
                <c:pt idx="2629">
                  <c:v>2718.9272000000001</c:v>
                </c:pt>
                <c:pt idx="2630">
                  <c:v>2719.9232999999999</c:v>
                </c:pt>
                <c:pt idx="2631">
                  <c:v>2720.9194000000002</c:v>
                </c:pt>
                <c:pt idx="2632">
                  <c:v>2721.9158000000002</c:v>
                </c:pt>
                <c:pt idx="2633">
                  <c:v>2722.911900000001</c:v>
                </c:pt>
                <c:pt idx="2634">
                  <c:v>2723.9079999999999</c:v>
                </c:pt>
                <c:pt idx="2635">
                  <c:v>2724.9043000000001</c:v>
                </c:pt>
                <c:pt idx="2636">
                  <c:v>2725.9004</c:v>
                </c:pt>
                <c:pt idx="2637">
                  <c:v>2726.8964999999998</c:v>
                </c:pt>
                <c:pt idx="2638">
                  <c:v>2727.8928000000001</c:v>
                </c:pt>
                <c:pt idx="2639">
                  <c:v>2728.888899999999</c:v>
                </c:pt>
                <c:pt idx="2640">
                  <c:v>2729.8850000000002</c:v>
                </c:pt>
                <c:pt idx="2641">
                  <c:v>2730.8813000000009</c:v>
                </c:pt>
                <c:pt idx="2642">
                  <c:v>2731.8774000000008</c:v>
                </c:pt>
                <c:pt idx="2643">
                  <c:v>2732.8735000000011</c:v>
                </c:pt>
                <c:pt idx="2644">
                  <c:v>2733.8696</c:v>
                </c:pt>
                <c:pt idx="2645">
                  <c:v>2734.866</c:v>
                </c:pt>
                <c:pt idx="2646">
                  <c:v>2735.8620999999998</c:v>
                </c:pt>
                <c:pt idx="2647">
                  <c:v>2736.8582000000001</c:v>
                </c:pt>
                <c:pt idx="2648">
                  <c:v>2737.8544999999999</c:v>
                </c:pt>
                <c:pt idx="2649">
                  <c:v>2738.8506000000002</c:v>
                </c:pt>
                <c:pt idx="2650">
                  <c:v>2739.8467000000001</c:v>
                </c:pt>
                <c:pt idx="2651">
                  <c:v>2740.8429999999998</c:v>
                </c:pt>
                <c:pt idx="2652">
                  <c:v>2741.8391000000011</c:v>
                </c:pt>
                <c:pt idx="2653">
                  <c:v>2742.8352000000009</c:v>
                </c:pt>
                <c:pt idx="2654">
                  <c:v>2743.8313000000012</c:v>
                </c:pt>
                <c:pt idx="2655">
                  <c:v>2744.8276000000001</c:v>
                </c:pt>
                <c:pt idx="2656">
                  <c:v>2745.8236999999999</c:v>
                </c:pt>
                <c:pt idx="2657">
                  <c:v>2746.8198000000002</c:v>
                </c:pt>
                <c:pt idx="2658">
                  <c:v>2747.8162000000002</c:v>
                </c:pt>
                <c:pt idx="2659">
                  <c:v>2748.812300000001</c:v>
                </c:pt>
                <c:pt idx="2660">
                  <c:v>2749.8083000000001</c:v>
                </c:pt>
                <c:pt idx="2661">
                  <c:v>2750.8047000000001</c:v>
                </c:pt>
                <c:pt idx="2662">
                  <c:v>2751.8008</c:v>
                </c:pt>
                <c:pt idx="2663">
                  <c:v>2752.7968999999989</c:v>
                </c:pt>
                <c:pt idx="2664">
                  <c:v>2753.7932000000001</c:v>
                </c:pt>
                <c:pt idx="2665">
                  <c:v>2754.789299999999</c:v>
                </c:pt>
                <c:pt idx="2666">
                  <c:v>2755.7853999999998</c:v>
                </c:pt>
                <c:pt idx="2667">
                  <c:v>2756.7815000000001</c:v>
                </c:pt>
                <c:pt idx="2668">
                  <c:v>2757.7777999999998</c:v>
                </c:pt>
                <c:pt idx="2669">
                  <c:v>2758.7739000000001</c:v>
                </c:pt>
                <c:pt idx="2670">
                  <c:v>2759.77</c:v>
                </c:pt>
                <c:pt idx="2671">
                  <c:v>2760.7663999999991</c:v>
                </c:pt>
                <c:pt idx="2672">
                  <c:v>2761.7624999999989</c:v>
                </c:pt>
                <c:pt idx="2673">
                  <c:v>2762.758499999999</c:v>
                </c:pt>
                <c:pt idx="2674">
                  <c:v>2763.754899999999</c:v>
                </c:pt>
                <c:pt idx="2675">
                  <c:v>2764.7510000000002</c:v>
                </c:pt>
                <c:pt idx="2676">
                  <c:v>2765.7471</c:v>
                </c:pt>
                <c:pt idx="2677">
                  <c:v>2766.7433999999998</c:v>
                </c:pt>
                <c:pt idx="2678">
                  <c:v>2767.7395000000001</c:v>
                </c:pt>
                <c:pt idx="2679">
                  <c:v>2768.7356</c:v>
                </c:pt>
                <c:pt idx="2680">
                  <c:v>2769.7316999999998</c:v>
                </c:pt>
                <c:pt idx="2681">
                  <c:v>2770.7279999999992</c:v>
                </c:pt>
                <c:pt idx="2682">
                  <c:v>2771.724099999999</c:v>
                </c:pt>
                <c:pt idx="2683">
                  <c:v>2772.7201999999997</c:v>
                </c:pt>
                <c:pt idx="2684">
                  <c:v>2773.7165999999997</c:v>
                </c:pt>
                <c:pt idx="2685">
                  <c:v>2774.7125999999998</c:v>
                </c:pt>
                <c:pt idx="2686">
                  <c:v>2775.7086999999992</c:v>
                </c:pt>
                <c:pt idx="2687">
                  <c:v>2776.7051000000001</c:v>
                </c:pt>
                <c:pt idx="2688">
                  <c:v>2777.7012</c:v>
                </c:pt>
                <c:pt idx="2689">
                  <c:v>2778.6972999999998</c:v>
                </c:pt>
                <c:pt idx="2690">
                  <c:v>2779.6936000000001</c:v>
                </c:pt>
                <c:pt idx="2691">
                  <c:v>2780.689699999999</c:v>
                </c:pt>
                <c:pt idx="2692">
                  <c:v>2781.6857999999997</c:v>
                </c:pt>
                <c:pt idx="2693">
                  <c:v>2782.6819</c:v>
                </c:pt>
                <c:pt idx="2694">
                  <c:v>2783.6781999999998</c:v>
                </c:pt>
                <c:pt idx="2695">
                  <c:v>2784.6743000000001</c:v>
                </c:pt>
                <c:pt idx="2696">
                  <c:v>2785.6704</c:v>
                </c:pt>
                <c:pt idx="2697">
                  <c:v>2786.6666999999993</c:v>
                </c:pt>
                <c:pt idx="2698">
                  <c:v>2787.6627999999992</c:v>
                </c:pt>
                <c:pt idx="2699">
                  <c:v>2788.658899999999</c:v>
                </c:pt>
                <c:pt idx="2700">
                  <c:v>2789.6552999999999</c:v>
                </c:pt>
                <c:pt idx="2701">
                  <c:v>2790.6514000000002</c:v>
                </c:pt>
                <c:pt idx="2702">
                  <c:v>2791.6475</c:v>
                </c:pt>
                <c:pt idx="2703">
                  <c:v>2792.6437999999998</c:v>
                </c:pt>
                <c:pt idx="2704">
                  <c:v>2793.6399000000001</c:v>
                </c:pt>
                <c:pt idx="2705">
                  <c:v>2794.636</c:v>
                </c:pt>
                <c:pt idx="2706">
                  <c:v>2795.6320999999998</c:v>
                </c:pt>
                <c:pt idx="2707">
                  <c:v>2796.6283999999991</c:v>
                </c:pt>
                <c:pt idx="2708">
                  <c:v>2797.624499999999</c:v>
                </c:pt>
                <c:pt idx="2709">
                  <c:v>2798.6205999999997</c:v>
                </c:pt>
                <c:pt idx="2710">
                  <c:v>2799.6169</c:v>
                </c:pt>
                <c:pt idx="2711">
                  <c:v>2800.6129999999998</c:v>
                </c:pt>
                <c:pt idx="2712">
                  <c:v>2801.6091000000001</c:v>
                </c:pt>
                <c:pt idx="2713">
                  <c:v>2802.6055000000001</c:v>
                </c:pt>
                <c:pt idx="2714">
                  <c:v>2803.6016</c:v>
                </c:pt>
                <c:pt idx="2715">
                  <c:v>2804.5976999999998</c:v>
                </c:pt>
                <c:pt idx="2716">
                  <c:v>2805.5938000000001</c:v>
                </c:pt>
                <c:pt idx="2717">
                  <c:v>2806.5900999999999</c:v>
                </c:pt>
                <c:pt idx="2718">
                  <c:v>2807.5861999999997</c:v>
                </c:pt>
                <c:pt idx="2719">
                  <c:v>2808.5823</c:v>
                </c:pt>
                <c:pt idx="2720">
                  <c:v>2809.5785999999998</c:v>
                </c:pt>
                <c:pt idx="2721">
                  <c:v>2810.5747000000001</c:v>
                </c:pt>
                <c:pt idx="2722">
                  <c:v>2811.5708</c:v>
                </c:pt>
                <c:pt idx="2723">
                  <c:v>2812.5671000000002</c:v>
                </c:pt>
                <c:pt idx="2724">
                  <c:v>2813.5632000000001</c:v>
                </c:pt>
                <c:pt idx="2725">
                  <c:v>2814.5592999999999</c:v>
                </c:pt>
                <c:pt idx="2726">
                  <c:v>2815.5556999999999</c:v>
                </c:pt>
                <c:pt idx="2727">
                  <c:v>2816.5518000000002</c:v>
                </c:pt>
                <c:pt idx="2728">
                  <c:v>2817.5479</c:v>
                </c:pt>
                <c:pt idx="2729">
                  <c:v>2818.5439000000001</c:v>
                </c:pt>
                <c:pt idx="2730">
                  <c:v>2819.5403000000001</c:v>
                </c:pt>
                <c:pt idx="2731">
                  <c:v>2820.5364</c:v>
                </c:pt>
                <c:pt idx="2732">
                  <c:v>2821.5324999999998</c:v>
                </c:pt>
                <c:pt idx="2733">
                  <c:v>2822.5287999999991</c:v>
                </c:pt>
                <c:pt idx="2734">
                  <c:v>2823.524899999999</c:v>
                </c:pt>
                <c:pt idx="2735">
                  <c:v>2824.5210000000002</c:v>
                </c:pt>
                <c:pt idx="2736">
                  <c:v>2825.5173000000009</c:v>
                </c:pt>
                <c:pt idx="2737">
                  <c:v>2826.5134000000007</c:v>
                </c:pt>
                <c:pt idx="2738">
                  <c:v>2827.5095000000001</c:v>
                </c:pt>
                <c:pt idx="2739">
                  <c:v>2828.5059000000001</c:v>
                </c:pt>
                <c:pt idx="2740">
                  <c:v>2829.502</c:v>
                </c:pt>
                <c:pt idx="2741">
                  <c:v>2830.498</c:v>
                </c:pt>
                <c:pt idx="2742">
                  <c:v>2831.4940999999999</c:v>
                </c:pt>
                <c:pt idx="2743">
                  <c:v>2832.4904999999999</c:v>
                </c:pt>
                <c:pt idx="2744">
                  <c:v>2833.4865999999997</c:v>
                </c:pt>
                <c:pt idx="2745">
                  <c:v>2834.4827</c:v>
                </c:pt>
                <c:pt idx="2746">
                  <c:v>2835.4789999999998</c:v>
                </c:pt>
                <c:pt idx="2747">
                  <c:v>2836.475100000001</c:v>
                </c:pt>
                <c:pt idx="2748">
                  <c:v>2837.4712000000009</c:v>
                </c:pt>
                <c:pt idx="2749">
                  <c:v>2838.4675000000002</c:v>
                </c:pt>
                <c:pt idx="2750">
                  <c:v>2839.4636</c:v>
                </c:pt>
                <c:pt idx="2751">
                  <c:v>2840.4596999999999</c:v>
                </c:pt>
                <c:pt idx="2752">
                  <c:v>2841.4560999999999</c:v>
                </c:pt>
                <c:pt idx="2753">
                  <c:v>2842.4521000000009</c:v>
                </c:pt>
                <c:pt idx="2754">
                  <c:v>2843.4481999999998</c:v>
                </c:pt>
                <c:pt idx="2755">
                  <c:v>2844.4443000000001</c:v>
                </c:pt>
                <c:pt idx="2756">
                  <c:v>2845.4407000000001</c:v>
                </c:pt>
                <c:pt idx="2757">
                  <c:v>2846.4367999999999</c:v>
                </c:pt>
                <c:pt idx="2758">
                  <c:v>2847.4328999999998</c:v>
                </c:pt>
                <c:pt idx="2759">
                  <c:v>2848.4292</c:v>
                </c:pt>
                <c:pt idx="2760">
                  <c:v>2849.4252999999999</c:v>
                </c:pt>
                <c:pt idx="2761">
                  <c:v>2850.4214000000002</c:v>
                </c:pt>
                <c:pt idx="2762">
                  <c:v>2851.4177000000009</c:v>
                </c:pt>
                <c:pt idx="2763">
                  <c:v>2852.4138000000007</c:v>
                </c:pt>
                <c:pt idx="2764">
                  <c:v>2853.4099000000001</c:v>
                </c:pt>
                <c:pt idx="2765">
                  <c:v>2854.4063000000001</c:v>
                </c:pt>
                <c:pt idx="2766">
                  <c:v>2855.4023000000002</c:v>
                </c:pt>
                <c:pt idx="2767">
                  <c:v>2856.3984</c:v>
                </c:pt>
                <c:pt idx="2768">
                  <c:v>2857.3944999999999</c:v>
                </c:pt>
                <c:pt idx="2769">
                  <c:v>2858.3908999999999</c:v>
                </c:pt>
                <c:pt idx="2770">
                  <c:v>2859.3870000000002</c:v>
                </c:pt>
                <c:pt idx="2771">
                  <c:v>2860.3831000000009</c:v>
                </c:pt>
                <c:pt idx="2772">
                  <c:v>2861.3794000000007</c:v>
                </c:pt>
                <c:pt idx="2773">
                  <c:v>2862.375500000001</c:v>
                </c:pt>
                <c:pt idx="2774">
                  <c:v>2863.3716000000009</c:v>
                </c:pt>
                <c:pt idx="2775">
                  <c:v>2864.3679000000002</c:v>
                </c:pt>
                <c:pt idx="2776">
                  <c:v>2865.364</c:v>
                </c:pt>
                <c:pt idx="2777">
                  <c:v>2866.3600999999999</c:v>
                </c:pt>
                <c:pt idx="2778">
                  <c:v>2867.3562000000002</c:v>
                </c:pt>
                <c:pt idx="2779">
                  <c:v>2868.3525000000009</c:v>
                </c:pt>
                <c:pt idx="2780">
                  <c:v>2869.3485999999998</c:v>
                </c:pt>
                <c:pt idx="2781">
                  <c:v>2870.3447000000001</c:v>
                </c:pt>
                <c:pt idx="2782">
                  <c:v>2871.341100000001</c:v>
                </c:pt>
                <c:pt idx="2783">
                  <c:v>2872.3372000000008</c:v>
                </c:pt>
                <c:pt idx="2784">
                  <c:v>2873.3333000000007</c:v>
                </c:pt>
                <c:pt idx="2785">
                  <c:v>2874.3296</c:v>
                </c:pt>
                <c:pt idx="2786">
                  <c:v>2875.3256999999999</c:v>
                </c:pt>
                <c:pt idx="2787">
                  <c:v>2876.3218000000002</c:v>
                </c:pt>
                <c:pt idx="2788">
                  <c:v>2877.3181000000009</c:v>
                </c:pt>
                <c:pt idx="2789">
                  <c:v>2878.3142000000007</c:v>
                </c:pt>
                <c:pt idx="2790">
                  <c:v>2879.310300000001</c:v>
                </c:pt>
                <c:pt idx="2791">
                  <c:v>2880.3063999999999</c:v>
                </c:pt>
                <c:pt idx="2792">
                  <c:v>2881.3027000000002</c:v>
                </c:pt>
                <c:pt idx="2793">
                  <c:v>2882.2987999999991</c:v>
                </c:pt>
                <c:pt idx="2794">
                  <c:v>2883.294899999999</c:v>
                </c:pt>
                <c:pt idx="2795">
                  <c:v>2884.2912999999999</c:v>
                </c:pt>
                <c:pt idx="2796">
                  <c:v>2885.2873999999997</c:v>
                </c:pt>
                <c:pt idx="2797">
                  <c:v>2886.2833999999998</c:v>
                </c:pt>
                <c:pt idx="2798">
                  <c:v>2887.2797999999998</c:v>
                </c:pt>
                <c:pt idx="2799">
                  <c:v>2888.2759000000001</c:v>
                </c:pt>
                <c:pt idx="2800">
                  <c:v>2889.2719999999999</c:v>
                </c:pt>
                <c:pt idx="2801">
                  <c:v>2890.2682999999993</c:v>
                </c:pt>
                <c:pt idx="2802">
                  <c:v>2891.2643999999991</c:v>
                </c:pt>
                <c:pt idx="2803">
                  <c:v>2892.260499999999</c:v>
                </c:pt>
                <c:pt idx="2804">
                  <c:v>2893.2565999999997</c:v>
                </c:pt>
                <c:pt idx="2805">
                  <c:v>2894.2529</c:v>
                </c:pt>
                <c:pt idx="2806">
                  <c:v>2895.2489999999989</c:v>
                </c:pt>
                <c:pt idx="2807">
                  <c:v>2896.2451000000001</c:v>
                </c:pt>
                <c:pt idx="2808">
                  <c:v>2897.2415000000001</c:v>
                </c:pt>
                <c:pt idx="2809">
                  <c:v>2898.2375000000002</c:v>
                </c:pt>
                <c:pt idx="2810">
                  <c:v>2899.2336</c:v>
                </c:pt>
                <c:pt idx="2811">
                  <c:v>2900.23</c:v>
                </c:pt>
                <c:pt idx="2812">
                  <c:v>2901.226099999999</c:v>
                </c:pt>
                <c:pt idx="2813">
                  <c:v>2902.2221999999997</c:v>
                </c:pt>
                <c:pt idx="2814">
                  <c:v>2903.218499999999</c:v>
                </c:pt>
                <c:pt idx="2815">
                  <c:v>2904.2145999999998</c:v>
                </c:pt>
                <c:pt idx="2816">
                  <c:v>2905.2107000000001</c:v>
                </c:pt>
                <c:pt idx="2817">
                  <c:v>2906.206799999999</c:v>
                </c:pt>
                <c:pt idx="2818">
                  <c:v>2907.2031000000002</c:v>
                </c:pt>
                <c:pt idx="2819">
                  <c:v>2908.1992</c:v>
                </c:pt>
                <c:pt idx="2820">
                  <c:v>2909.1952999999999</c:v>
                </c:pt>
                <c:pt idx="2821">
                  <c:v>2910.1916999999999</c:v>
                </c:pt>
                <c:pt idx="2822">
                  <c:v>2911.187699999999</c:v>
                </c:pt>
                <c:pt idx="2823">
                  <c:v>2912.1837999999998</c:v>
                </c:pt>
                <c:pt idx="2824">
                  <c:v>2913.1801999999998</c:v>
                </c:pt>
                <c:pt idx="2825">
                  <c:v>2914.1763000000001</c:v>
                </c:pt>
                <c:pt idx="2826">
                  <c:v>2915.1723999999999</c:v>
                </c:pt>
                <c:pt idx="2827">
                  <c:v>2916.1686999999993</c:v>
                </c:pt>
                <c:pt idx="2828">
                  <c:v>2917.1647999999991</c:v>
                </c:pt>
                <c:pt idx="2829">
                  <c:v>2918.1608999999989</c:v>
                </c:pt>
                <c:pt idx="2830">
                  <c:v>2919.1570000000002</c:v>
                </c:pt>
                <c:pt idx="2831">
                  <c:v>2920.1532999999999</c:v>
                </c:pt>
                <c:pt idx="2832">
                  <c:v>2921.1493999999998</c:v>
                </c:pt>
                <c:pt idx="2833">
                  <c:v>2922.1455000000001</c:v>
                </c:pt>
                <c:pt idx="2834">
                  <c:v>2923.1417999999999</c:v>
                </c:pt>
                <c:pt idx="2835">
                  <c:v>2924.1379000000002</c:v>
                </c:pt>
                <c:pt idx="2836">
                  <c:v>2925.134</c:v>
                </c:pt>
                <c:pt idx="2837">
                  <c:v>2926.1304</c:v>
                </c:pt>
                <c:pt idx="2838">
                  <c:v>2927.1264999999989</c:v>
                </c:pt>
                <c:pt idx="2839">
                  <c:v>2928.1225999999997</c:v>
                </c:pt>
                <c:pt idx="2840">
                  <c:v>2929.1187</c:v>
                </c:pt>
                <c:pt idx="2841">
                  <c:v>2930.1149999999998</c:v>
                </c:pt>
                <c:pt idx="2842">
                  <c:v>2931.111100000001</c:v>
                </c:pt>
                <c:pt idx="2843">
                  <c:v>2932.1071999999999</c:v>
                </c:pt>
                <c:pt idx="2844">
                  <c:v>2933.1035000000002</c:v>
                </c:pt>
                <c:pt idx="2845">
                  <c:v>2934.0996</c:v>
                </c:pt>
                <c:pt idx="2846">
                  <c:v>2935.0956999999999</c:v>
                </c:pt>
                <c:pt idx="2847">
                  <c:v>2936.0920000000001</c:v>
                </c:pt>
                <c:pt idx="2848">
                  <c:v>2937.088099999999</c:v>
                </c:pt>
                <c:pt idx="2849">
                  <c:v>2938.0841999999998</c:v>
                </c:pt>
                <c:pt idx="2850">
                  <c:v>2939.0805999999998</c:v>
                </c:pt>
                <c:pt idx="2851">
                  <c:v>2940.0767000000001</c:v>
                </c:pt>
                <c:pt idx="2852">
                  <c:v>2941.0727999999999</c:v>
                </c:pt>
                <c:pt idx="2853">
                  <c:v>2942.0687999999991</c:v>
                </c:pt>
                <c:pt idx="2854">
                  <c:v>2943.0652</c:v>
                </c:pt>
                <c:pt idx="2855">
                  <c:v>2944.0612999999998</c:v>
                </c:pt>
                <c:pt idx="2856">
                  <c:v>2945.0574000000001</c:v>
                </c:pt>
                <c:pt idx="2857">
                  <c:v>2946.0536999999999</c:v>
                </c:pt>
                <c:pt idx="2858">
                  <c:v>2947.0497999999998</c:v>
                </c:pt>
                <c:pt idx="2859">
                  <c:v>2948.0459000000001</c:v>
                </c:pt>
                <c:pt idx="2860">
                  <c:v>2949.0421999999999</c:v>
                </c:pt>
                <c:pt idx="2861">
                  <c:v>2950.0383000000002</c:v>
                </c:pt>
                <c:pt idx="2862">
                  <c:v>2951.0344</c:v>
                </c:pt>
                <c:pt idx="2863">
                  <c:v>2952.0308</c:v>
                </c:pt>
                <c:pt idx="2864">
                  <c:v>2953.0268999999989</c:v>
                </c:pt>
                <c:pt idx="2865">
                  <c:v>2954.022899999999</c:v>
                </c:pt>
                <c:pt idx="2866">
                  <c:v>2955.0189999999998</c:v>
                </c:pt>
                <c:pt idx="2867">
                  <c:v>2956.0154000000002</c:v>
                </c:pt>
                <c:pt idx="2868">
                  <c:v>2957.011500000001</c:v>
                </c:pt>
                <c:pt idx="2869">
                  <c:v>2958.0075999999999</c:v>
                </c:pt>
                <c:pt idx="2870">
                  <c:v>2959.0039000000002</c:v>
                </c:pt>
                <c:pt idx="2871">
                  <c:v>2960</c:v>
                </c:pt>
                <c:pt idx="2872">
                  <c:v>2960.9960999999998</c:v>
                </c:pt>
                <c:pt idx="2873">
                  <c:v>2961.9924000000001</c:v>
                </c:pt>
                <c:pt idx="2874">
                  <c:v>2962.988499999999</c:v>
                </c:pt>
                <c:pt idx="2875">
                  <c:v>2963.9845999999998</c:v>
                </c:pt>
                <c:pt idx="2876">
                  <c:v>2964.9810000000002</c:v>
                </c:pt>
                <c:pt idx="2877">
                  <c:v>2965.977100000001</c:v>
                </c:pt>
                <c:pt idx="2878">
                  <c:v>2966.9731000000011</c:v>
                </c:pt>
                <c:pt idx="2879">
                  <c:v>2967.9692</c:v>
                </c:pt>
                <c:pt idx="2880">
                  <c:v>2968.9656</c:v>
                </c:pt>
                <c:pt idx="2881">
                  <c:v>2969.9616999999998</c:v>
                </c:pt>
                <c:pt idx="2882">
                  <c:v>2970.9578000000001</c:v>
                </c:pt>
                <c:pt idx="2883">
                  <c:v>2971.9540999999999</c:v>
                </c:pt>
                <c:pt idx="2884">
                  <c:v>2972.9502000000002</c:v>
                </c:pt>
                <c:pt idx="2885">
                  <c:v>2973.9463000000001</c:v>
                </c:pt>
                <c:pt idx="2886">
                  <c:v>2974.9425999999999</c:v>
                </c:pt>
                <c:pt idx="2887">
                  <c:v>2975.9387000000002</c:v>
                </c:pt>
                <c:pt idx="2888">
                  <c:v>2976.9348</c:v>
                </c:pt>
                <c:pt idx="2889">
                  <c:v>2977.9312000000009</c:v>
                </c:pt>
                <c:pt idx="2890">
                  <c:v>2978.9272000000001</c:v>
                </c:pt>
                <c:pt idx="2891">
                  <c:v>2979.9232999999999</c:v>
                </c:pt>
                <c:pt idx="2892">
                  <c:v>2980.9194000000002</c:v>
                </c:pt>
                <c:pt idx="2893">
                  <c:v>2981.9158000000002</c:v>
                </c:pt>
                <c:pt idx="2894">
                  <c:v>2982.911900000001</c:v>
                </c:pt>
                <c:pt idx="2895">
                  <c:v>2983.9079999999999</c:v>
                </c:pt>
                <c:pt idx="2896">
                  <c:v>2984.9043000000001</c:v>
                </c:pt>
                <c:pt idx="2897">
                  <c:v>2985.9004</c:v>
                </c:pt>
                <c:pt idx="2898">
                  <c:v>2986.8964999999998</c:v>
                </c:pt>
                <c:pt idx="2899">
                  <c:v>2987.8928000000001</c:v>
                </c:pt>
                <c:pt idx="2900">
                  <c:v>2988.888899999999</c:v>
                </c:pt>
                <c:pt idx="2901">
                  <c:v>2989.8850000000002</c:v>
                </c:pt>
                <c:pt idx="2902">
                  <c:v>2990.8813000000009</c:v>
                </c:pt>
                <c:pt idx="2903">
                  <c:v>2991.8774000000008</c:v>
                </c:pt>
                <c:pt idx="2904">
                  <c:v>2992.8735000000011</c:v>
                </c:pt>
                <c:pt idx="2905">
                  <c:v>2993.8696</c:v>
                </c:pt>
                <c:pt idx="2906">
                  <c:v>2994.866</c:v>
                </c:pt>
                <c:pt idx="2907">
                  <c:v>2995.8620999999998</c:v>
                </c:pt>
                <c:pt idx="2908">
                  <c:v>2996.8582000000001</c:v>
                </c:pt>
                <c:pt idx="2909">
                  <c:v>2997.8544999999999</c:v>
                </c:pt>
                <c:pt idx="2910">
                  <c:v>2998.8506000000002</c:v>
                </c:pt>
                <c:pt idx="2911">
                  <c:v>2999.8467000000001</c:v>
                </c:pt>
                <c:pt idx="2912">
                  <c:v>3000.8429999999998</c:v>
                </c:pt>
                <c:pt idx="2913">
                  <c:v>3001.8391000000011</c:v>
                </c:pt>
                <c:pt idx="2914">
                  <c:v>3002.8352000000009</c:v>
                </c:pt>
                <c:pt idx="2915">
                  <c:v>3003.8313000000012</c:v>
                </c:pt>
                <c:pt idx="2916">
                  <c:v>3004.8276000000001</c:v>
                </c:pt>
                <c:pt idx="2917">
                  <c:v>3005.8236999999999</c:v>
                </c:pt>
                <c:pt idx="2918">
                  <c:v>3006.8198000000002</c:v>
                </c:pt>
                <c:pt idx="2919">
                  <c:v>3007.8162000000002</c:v>
                </c:pt>
                <c:pt idx="2920">
                  <c:v>3008.812300000001</c:v>
                </c:pt>
                <c:pt idx="2921">
                  <c:v>3009.8083000000001</c:v>
                </c:pt>
                <c:pt idx="2922">
                  <c:v>3010.8047000000001</c:v>
                </c:pt>
                <c:pt idx="2923">
                  <c:v>3011.8008</c:v>
                </c:pt>
                <c:pt idx="2924">
                  <c:v>3012.7968999999989</c:v>
                </c:pt>
                <c:pt idx="2925">
                  <c:v>3013.7932000000001</c:v>
                </c:pt>
                <c:pt idx="2926">
                  <c:v>3014.789299999999</c:v>
                </c:pt>
                <c:pt idx="2927">
                  <c:v>3015.7853999999998</c:v>
                </c:pt>
                <c:pt idx="2928">
                  <c:v>3016.7815000000001</c:v>
                </c:pt>
                <c:pt idx="2929">
                  <c:v>3017.7777999999998</c:v>
                </c:pt>
                <c:pt idx="2930">
                  <c:v>3018.7739000000001</c:v>
                </c:pt>
                <c:pt idx="2931">
                  <c:v>3019.77</c:v>
                </c:pt>
                <c:pt idx="2932">
                  <c:v>3020.7663999999991</c:v>
                </c:pt>
                <c:pt idx="2933">
                  <c:v>3021.7624999999989</c:v>
                </c:pt>
                <c:pt idx="2934">
                  <c:v>3022.758499999999</c:v>
                </c:pt>
                <c:pt idx="2935">
                  <c:v>3023.754899999999</c:v>
                </c:pt>
                <c:pt idx="2936">
                  <c:v>3024.7510000000002</c:v>
                </c:pt>
                <c:pt idx="2937">
                  <c:v>3025.7471</c:v>
                </c:pt>
                <c:pt idx="2938">
                  <c:v>3026.7433999999998</c:v>
                </c:pt>
                <c:pt idx="2939">
                  <c:v>3027.7395000000001</c:v>
                </c:pt>
                <c:pt idx="2940">
                  <c:v>3028.7356</c:v>
                </c:pt>
                <c:pt idx="2941">
                  <c:v>3029.7316999999998</c:v>
                </c:pt>
                <c:pt idx="2942">
                  <c:v>3030.7279999999992</c:v>
                </c:pt>
                <c:pt idx="2943">
                  <c:v>3031.724099999999</c:v>
                </c:pt>
                <c:pt idx="2944">
                  <c:v>3032.7201999999997</c:v>
                </c:pt>
                <c:pt idx="2945">
                  <c:v>3033.7165999999997</c:v>
                </c:pt>
                <c:pt idx="2946">
                  <c:v>3034.7125999999998</c:v>
                </c:pt>
                <c:pt idx="2947">
                  <c:v>3035.7086999999992</c:v>
                </c:pt>
                <c:pt idx="2948">
                  <c:v>3036.7051000000001</c:v>
                </c:pt>
                <c:pt idx="2949">
                  <c:v>3037.7012</c:v>
                </c:pt>
                <c:pt idx="2950">
                  <c:v>3038.6972999999998</c:v>
                </c:pt>
                <c:pt idx="2951">
                  <c:v>3039.6936000000001</c:v>
                </c:pt>
                <c:pt idx="2952">
                  <c:v>3040.689699999999</c:v>
                </c:pt>
                <c:pt idx="2953">
                  <c:v>3041.6857999999997</c:v>
                </c:pt>
                <c:pt idx="2954">
                  <c:v>3042.6819</c:v>
                </c:pt>
                <c:pt idx="2955">
                  <c:v>3043.6781999999998</c:v>
                </c:pt>
                <c:pt idx="2956">
                  <c:v>3044.6743000000001</c:v>
                </c:pt>
                <c:pt idx="2957">
                  <c:v>3045.6704</c:v>
                </c:pt>
                <c:pt idx="2958">
                  <c:v>3046.6666999999993</c:v>
                </c:pt>
                <c:pt idx="2959">
                  <c:v>3047.6627999999992</c:v>
                </c:pt>
                <c:pt idx="2960">
                  <c:v>3048.658899999999</c:v>
                </c:pt>
                <c:pt idx="2961">
                  <c:v>3049.6552999999999</c:v>
                </c:pt>
                <c:pt idx="2962">
                  <c:v>3050.6514000000002</c:v>
                </c:pt>
                <c:pt idx="2963">
                  <c:v>3051.6475</c:v>
                </c:pt>
                <c:pt idx="2964">
                  <c:v>3052.6437999999998</c:v>
                </c:pt>
                <c:pt idx="2965">
                  <c:v>3053.6399000000001</c:v>
                </c:pt>
                <c:pt idx="2966">
                  <c:v>3054.636</c:v>
                </c:pt>
                <c:pt idx="2967">
                  <c:v>3055.6320999999998</c:v>
                </c:pt>
                <c:pt idx="2968">
                  <c:v>3056.6283999999991</c:v>
                </c:pt>
                <c:pt idx="2969">
                  <c:v>3057.624499999999</c:v>
                </c:pt>
                <c:pt idx="2970">
                  <c:v>3058.6205999999997</c:v>
                </c:pt>
                <c:pt idx="2971">
                  <c:v>3059.6169</c:v>
                </c:pt>
                <c:pt idx="2972">
                  <c:v>3060.6129999999998</c:v>
                </c:pt>
                <c:pt idx="2973">
                  <c:v>3061.6091000000001</c:v>
                </c:pt>
                <c:pt idx="2974">
                  <c:v>3062.6055000000001</c:v>
                </c:pt>
                <c:pt idx="2975">
                  <c:v>3063.6016</c:v>
                </c:pt>
                <c:pt idx="2976">
                  <c:v>3064.5976999999998</c:v>
                </c:pt>
                <c:pt idx="2977">
                  <c:v>3065.5938000000001</c:v>
                </c:pt>
                <c:pt idx="2978">
                  <c:v>3066.5900999999999</c:v>
                </c:pt>
                <c:pt idx="2979">
                  <c:v>3067.5861999999997</c:v>
                </c:pt>
                <c:pt idx="2980">
                  <c:v>3068.5823</c:v>
                </c:pt>
                <c:pt idx="2981">
                  <c:v>3069.5785999999998</c:v>
                </c:pt>
                <c:pt idx="2982">
                  <c:v>3070.5747000000001</c:v>
                </c:pt>
                <c:pt idx="2983">
                  <c:v>3071.5708</c:v>
                </c:pt>
                <c:pt idx="2984">
                  <c:v>3072.5671000000002</c:v>
                </c:pt>
                <c:pt idx="2985">
                  <c:v>3073.5632000000001</c:v>
                </c:pt>
                <c:pt idx="2986">
                  <c:v>3074.5592999999999</c:v>
                </c:pt>
                <c:pt idx="2987">
                  <c:v>3075.5556999999999</c:v>
                </c:pt>
                <c:pt idx="2988">
                  <c:v>3076.5518000000002</c:v>
                </c:pt>
                <c:pt idx="2989">
                  <c:v>3077.5479</c:v>
                </c:pt>
                <c:pt idx="2990">
                  <c:v>3078.5439000000001</c:v>
                </c:pt>
                <c:pt idx="2991">
                  <c:v>3079.5403000000001</c:v>
                </c:pt>
                <c:pt idx="2992">
                  <c:v>3080.5364</c:v>
                </c:pt>
                <c:pt idx="2993">
                  <c:v>3081.5324999999998</c:v>
                </c:pt>
                <c:pt idx="2994">
                  <c:v>3082.5287999999991</c:v>
                </c:pt>
                <c:pt idx="2995">
                  <c:v>3083.524899999999</c:v>
                </c:pt>
                <c:pt idx="2996">
                  <c:v>3084.5210000000002</c:v>
                </c:pt>
                <c:pt idx="2997">
                  <c:v>3085.5173000000009</c:v>
                </c:pt>
                <c:pt idx="2998">
                  <c:v>3086.5134000000007</c:v>
                </c:pt>
                <c:pt idx="2999">
                  <c:v>3087.5095000000001</c:v>
                </c:pt>
                <c:pt idx="3000">
                  <c:v>3088.5059000000001</c:v>
                </c:pt>
                <c:pt idx="3001">
                  <c:v>3089.502</c:v>
                </c:pt>
                <c:pt idx="3002">
                  <c:v>3090.498</c:v>
                </c:pt>
                <c:pt idx="3003">
                  <c:v>3091.4940999999999</c:v>
                </c:pt>
                <c:pt idx="3004">
                  <c:v>3092.4904999999999</c:v>
                </c:pt>
                <c:pt idx="3005">
                  <c:v>3093.4865999999997</c:v>
                </c:pt>
                <c:pt idx="3006">
                  <c:v>3094.4827</c:v>
                </c:pt>
                <c:pt idx="3007">
                  <c:v>3095.4789999999998</c:v>
                </c:pt>
                <c:pt idx="3008">
                  <c:v>3096.475100000001</c:v>
                </c:pt>
                <c:pt idx="3009">
                  <c:v>3097.4712000000009</c:v>
                </c:pt>
                <c:pt idx="3010">
                  <c:v>3098.4675000000002</c:v>
                </c:pt>
                <c:pt idx="3011">
                  <c:v>3099.4636</c:v>
                </c:pt>
                <c:pt idx="3012">
                  <c:v>3100.4596999999999</c:v>
                </c:pt>
                <c:pt idx="3013">
                  <c:v>3101.4560999999999</c:v>
                </c:pt>
                <c:pt idx="3014">
                  <c:v>3102.4521000000009</c:v>
                </c:pt>
                <c:pt idx="3015">
                  <c:v>3103.4481999999998</c:v>
                </c:pt>
                <c:pt idx="3016">
                  <c:v>3104.4443000000001</c:v>
                </c:pt>
                <c:pt idx="3017">
                  <c:v>3105.4407000000001</c:v>
                </c:pt>
                <c:pt idx="3018">
                  <c:v>3106.4367999999999</c:v>
                </c:pt>
                <c:pt idx="3019">
                  <c:v>3107.4328999999998</c:v>
                </c:pt>
                <c:pt idx="3020">
                  <c:v>3108.4292</c:v>
                </c:pt>
                <c:pt idx="3021">
                  <c:v>3109.4252999999999</c:v>
                </c:pt>
                <c:pt idx="3022">
                  <c:v>3110.4214000000002</c:v>
                </c:pt>
                <c:pt idx="3023">
                  <c:v>3111.4177000000009</c:v>
                </c:pt>
                <c:pt idx="3024">
                  <c:v>3112.4138000000007</c:v>
                </c:pt>
                <c:pt idx="3025">
                  <c:v>3113.4099000000001</c:v>
                </c:pt>
                <c:pt idx="3026">
                  <c:v>3114.4063000000001</c:v>
                </c:pt>
                <c:pt idx="3027">
                  <c:v>3115.4023000000002</c:v>
                </c:pt>
                <c:pt idx="3028">
                  <c:v>3116.3984</c:v>
                </c:pt>
                <c:pt idx="3029">
                  <c:v>3117.3944999999999</c:v>
                </c:pt>
                <c:pt idx="3030">
                  <c:v>3118.3908999999999</c:v>
                </c:pt>
                <c:pt idx="3031">
                  <c:v>3119.3870000000002</c:v>
                </c:pt>
                <c:pt idx="3032">
                  <c:v>3120.3831000000009</c:v>
                </c:pt>
                <c:pt idx="3033">
                  <c:v>3121.3794000000007</c:v>
                </c:pt>
                <c:pt idx="3034">
                  <c:v>3122.375500000001</c:v>
                </c:pt>
                <c:pt idx="3035">
                  <c:v>3123.3716000000009</c:v>
                </c:pt>
                <c:pt idx="3036">
                  <c:v>3124.3679000000002</c:v>
                </c:pt>
                <c:pt idx="3037">
                  <c:v>3125.364</c:v>
                </c:pt>
                <c:pt idx="3038">
                  <c:v>3126.3600999999999</c:v>
                </c:pt>
                <c:pt idx="3039">
                  <c:v>3127.3562000000002</c:v>
                </c:pt>
                <c:pt idx="3040">
                  <c:v>3128.3525000000009</c:v>
                </c:pt>
                <c:pt idx="3041">
                  <c:v>3129.3485999999998</c:v>
                </c:pt>
                <c:pt idx="3042">
                  <c:v>3130.3447000000001</c:v>
                </c:pt>
                <c:pt idx="3043">
                  <c:v>3131.341100000001</c:v>
                </c:pt>
                <c:pt idx="3044">
                  <c:v>3132.3372000000008</c:v>
                </c:pt>
                <c:pt idx="3045">
                  <c:v>3133.3333000000007</c:v>
                </c:pt>
                <c:pt idx="3046">
                  <c:v>3134.3296</c:v>
                </c:pt>
                <c:pt idx="3047">
                  <c:v>3135.3256999999999</c:v>
                </c:pt>
                <c:pt idx="3048">
                  <c:v>3136.3218000000002</c:v>
                </c:pt>
                <c:pt idx="3049">
                  <c:v>3137.3181000000009</c:v>
                </c:pt>
                <c:pt idx="3050">
                  <c:v>3138.3142000000007</c:v>
                </c:pt>
                <c:pt idx="3051">
                  <c:v>3139.310300000001</c:v>
                </c:pt>
                <c:pt idx="3052">
                  <c:v>3140.3063999999999</c:v>
                </c:pt>
                <c:pt idx="3053">
                  <c:v>3141.3027000000002</c:v>
                </c:pt>
                <c:pt idx="3054">
                  <c:v>3142.2987999999991</c:v>
                </c:pt>
                <c:pt idx="3055">
                  <c:v>3143.294899999999</c:v>
                </c:pt>
                <c:pt idx="3056">
                  <c:v>3144.2912999999999</c:v>
                </c:pt>
                <c:pt idx="3057">
                  <c:v>3145.2873999999997</c:v>
                </c:pt>
                <c:pt idx="3058">
                  <c:v>3146.2833999999998</c:v>
                </c:pt>
                <c:pt idx="3059">
                  <c:v>3147.2797999999998</c:v>
                </c:pt>
                <c:pt idx="3060">
                  <c:v>3148.2759000000001</c:v>
                </c:pt>
                <c:pt idx="3061">
                  <c:v>3149.2719999999999</c:v>
                </c:pt>
                <c:pt idx="3062">
                  <c:v>3150.2682999999993</c:v>
                </c:pt>
                <c:pt idx="3063">
                  <c:v>3151.2643999999991</c:v>
                </c:pt>
                <c:pt idx="3064">
                  <c:v>3152.260499999999</c:v>
                </c:pt>
                <c:pt idx="3065">
                  <c:v>3153.2565999999997</c:v>
                </c:pt>
                <c:pt idx="3066">
                  <c:v>3154.2529</c:v>
                </c:pt>
                <c:pt idx="3067">
                  <c:v>3155.2489999999989</c:v>
                </c:pt>
                <c:pt idx="3068">
                  <c:v>3156.2451000000001</c:v>
                </c:pt>
                <c:pt idx="3069">
                  <c:v>3157.2415000000001</c:v>
                </c:pt>
                <c:pt idx="3070">
                  <c:v>3158.2375000000002</c:v>
                </c:pt>
                <c:pt idx="3071">
                  <c:v>3159.2336</c:v>
                </c:pt>
                <c:pt idx="3072">
                  <c:v>3160.23</c:v>
                </c:pt>
                <c:pt idx="3073">
                  <c:v>3161.226099999999</c:v>
                </c:pt>
                <c:pt idx="3074">
                  <c:v>3162.2221999999997</c:v>
                </c:pt>
                <c:pt idx="3075">
                  <c:v>3163.218499999999</c:v>
                </c:pt>
                <c:pt idx="3076">
                  <c:v>3164.2145999999998</c:v>
                </c:pt>
                <c:pt idx="3077">
                  <c:v>3165.2107000000001</c:v>
                </c:pt>
                <c:pt idx="3078">
                  <c:v>3166.206799999999</c:v>
                </c:pt>
                <c:pt idx="3079">
                  <c:v>3167.2031000000002</c:v>
                </c:pt>
                <c:pt idx="3080">
                  <c:v>3168.1992</c:v>
                </c:pt>
                <c:pt idx="3081">
                  <c:v>3169.1952999999999</c:v>
                </c:pt>
                <c:pt idx="3082">
                  <c:v>3170.1916999999999</c:v>
                </c:pt>
                <c:pt idx="3083">
                  <c:v>3171.187699999999</c:v>
                </c:pt>
                <c:pt idx="3084">
                  <c:v>3172.1837999999998</c:v>
                </c:pt>
                <c:pt idx="3085">
                  <c:v>3173.1801999999998</c:v>
                </c:pt>
                <c:pt idx="3086">
                  <c:v>3174.1763000000001</c:v>
                </c:pt>
                <c:pt idx="3087">
                  <c:v>3175.1723999999999</c:v>
                </c:pt>
                <c:pt idx="3088">
                  <c:v>3176.1686999999993</c:v>
                </c:pt>
                <c:pt idx="3089">
                  <c:v>3177.1647999999991</c:v>
                </c:pt>
                <c:pt idx="3090">
                  <c:v>3178.1608999999989</c:v>
                </c:pt>
                <c:pt idx="3091">
                  <c:v>3179.1570000000002</c:v>
                </c:pt>
                <c:pt idx="3092">
                  <c:v>3180.1532999999999</c:v>
                </c:pt>
                <c:pt idx="3093">
                  <c:v>3181.1493999999998</c:v>
                </c:pt>
                <c:pt idx="3094">
                  <c:v>3182.1455000000001</c:v>
                </c:pt>
                <c:pt idx="3095">
                  <c:v>3183.1417999999999</c:v>
                </c:pt>
                <c:pt idx="3096">
                  <c:v>3184.1379000000002</c:v>
                </c:pt>
                <c:pt idx="3097">
                  <c:v>3185.134</c:v>
                </c:pt>
                <c:pt idx="3098">
                  <c:v>3186.1304</c:v>
                </c:pt>
                <c:pt idx="3099">
                  <c:v>3187.1264999999989</c:v>
                </c:pt>
                <c:pt idx="3100">
                  <c:v>3188.1225999999997</c:v>
                </c:pt>
                <c:pt idx="3101">
                  <c:v>3189.1187</c:v>
                </c:pt>
                <c:pt idx="3102">
                  <c:v>3190.1149999999998</c:v>
                </c:pt>
                <c:pt idx="3103">
                  <c:v>3191.111100000001</c:v>
                </c:pt>
                <c:pt idx="3104">
                  <c:v>3192.1071999999999</c:v>
                </c:pt>
                <c:pt idx="3105">
                  <c:v>3193.1035000000002</c:v>
                </c:pt>
                <c:pt idx="3106">
                  <c:v>3194.0996</c:v>
                </c:pt>
                <c:pt idx="3107">
                  <c:v>3195.0956999999999</c:v>
                </c:pt>
                <c:pt idx="3108">
                  <c:v>3196.0920000000001</c:v>
                </c:pt>
                <c:pt idx="3109">
                  <c:v>3197.088099999999</c:v>
                </c:pt>
                <c:pt idx="3110">
                  <c:v>3198.0841999999998</c:v>
                </c:pt>
                <c:pt idx="3111">
                  <c:v>3199.0805999999998</c:v>
                </c:pt>
                <c:pt idx="3112">
                  <c:v>3200.0767000000001</c:v>
                </c:pt>
                <c:pt idx="3113">
                  <c:v>3201.0727999999999</c:v>
                </c:pt>
                <c:pt idx="3114">
                  <c:v>3202.0687999999991</c:v>
                </c:pt>
                <c:pt idx="3115">
                  <c:v>3203.0652</c:v>
                </c:pt>
                <c:pt idx="3116">
                  <c:v>3204.0612999999998</c:v>
                </c:pt>
                <c:pt idx="3117">
                  <c:v>3205.0574000000001</c:v>
                </c:pt>
                <c:pt idx="3118">
                  <c:v>3206.0536999999999</c:v>
                </c:pt>
                <c:pt idx="3119">
                  <c:v>3207.0497999999998</c:v>
                </c:pt>
                <c:pt idx="3120">
                  <c:v>3208.0459000000001</c:v>
                </c:pt>
                <c:pt idx="3121">
                  <c:v>3209.0421999999999</c:v>
                </c:pt>
                <c:pt idx="3122">
                  <c:v>3210.0383000000002</c:v>
                </c:pt>
                <c:pt idx="3123">
                  <c:v>3211.0344</c:v>
                </c:pt>
                <c:pt idx="3124">
                  <c:v>3212.0308</c:v>
                </c:pt>
                <c:pt idx="3125">
                  <c:v>3213.0268999999989</c:v>
                </c:pt>
                <c:pt idx="3126">
                  <c:v>3214.022899999999</c:v>
                </c:pt>
                <c:pt idx="3127">
                  <c:v>3215.0189999999998</c:v>
                </c:pt>
                <c:pt idx="3128">
                  <c:v>3216.0154000000002</c:v>
                </c:pt>
                <c:pt idx="3129">
                  <c:v>3217.011500000001</c:v>
                </c:pt>
                <c:pt idx="3130">
                  <c:v>3218.0075999999999</c:v>
                </c:pt>
                <c:pt idx="3131">
                  <c:v>3219.0039000000002</c:v>
                </c:pt>
                <c:pt idx="3132">
                  <c:v>3220</c:v>
                </c:pt>
                <c:pt idx="3133">
                  <c:v>3220.9960999999998</c:v>
                </c:pt>
                <c:pt idx="3134">
                  <c:v>3221.9924000000001</c:v>
                </c:pt>
                <c:pt idx="3135">
                  <c:v>3222.988499999999</c:v>
                </c:pt>
                <c:pt idx="3136">
                  <c:v>3223.9845999999998</c:v>
                </c:pt>
                <c:pt idx="3137">
                  <c:v>3224.9810000000002</c:v>
                </c:pt>
                <c:pt idx="3138">
                  <c:v>3225.977100000001</c:v>
                </c:pt>
                <c:pt idx="3139">
                  <c:v>3226.9731000000011</c:v>
                </c:pt>
                <c:pt idx="3140">
                  <c:v>3227.9692</c:v>
                </c:pt>
                <c:pt idx="3141">
                  <c:v>3228.9656</c:v>
                </c:pt>
                <c:pt idx="3142">
                  <c:v>3229.9616999999998</c:v>
                </c:pt>
                <c:pt idx="3143">
                  <c:v>3230.9578000000001</c:v>
                </c:pt>
                <c:pt idx="3144">
                  <c:v>3231.9540999999999</c:v>
                </c:pt>
                <c:pt idx="3145">
                  <c:v>3232.9502000000002</c:v>
                </c:pt>
                <c:pt idx="3146">
                  <c:v>3233.9463000000001</c:v>
                </c:pt>
                <c:pt idx="3147">
                  <c:v>3234.9425999999999</c:v>
                </c:pt>
                <c:pt idx="3148">
                  <c:v>3235.9387000000002</c:v>
                </c:pt>
                <c:pt idx="3149">
                  <c:v>3236.9348</c:v>
                </c:pt>
                <c:pt idx="3150">
                  <c:v>3237.9312000000009</c:v>
                </c:pt>
                <c:pt idx="3151">
                  <c:v>3238.9272000000001</c:v>
                </c:pt>
                <c:pt idx="3152">
                  <c:v>3239.9232999999999</c:v>
                </c:pt>
                <c:pt idx="3153">
                  <c:v>3240.9194000000002</c:v>
                </c:pt>
                <c:pt idx="3154">
                  <c:v>3241.9158000000002</c:v>
                </c:pt>
                <c:pt idx="3155">
                  <c:v>3242.911900000001</c:v>
                </c:pt>
                <c:pt idx="3156">
                  <c:v>3243.9079999999999</c:v>
                </c:pt>
                <c:pt idx="3157">
                  <c:v>3244.9043000000001</c:v>
                </c:pt>
                <c:pt idx="3158">
                  <c:v>3245.9004</c:v>
                </c:pt>
                <c:pt idx="3159">
                  <c:v>3246.8964999999998</c:v>
                </c:pt>
                <c:pt idx="3160">
                  <c:v>3247.8928000000001</c:v>
                </c:pt>
                <c:pt idx="3161">
                  <c:v>3248.888899999999</c:v>
                </c:pt>
                <c:pt idx="3162">
                  <c:v>3249.8850000000002</c:v>
                </c:pt>
                <c:pt idx="3163">
                  <c:v>3250.8813000000009</c:v>
                </c:pt>
                <c:pt idx="3164">
                  <c:v>3251.8774000000008</c:v>
                </c:pt>
                <c:pt idx="3165">
                  <c:v>3252.8735000000011</c:v>
                </c:pt>
                <c:pt idx="3166">
                  <c:v>3253.8696</c:v>
                </c:pt>
                <c:pt idx="3167">
                  <c:v>3254.866</c:v>
                </c:pt>
                <c:pt idx="3168">
                  <c:v>3255.8620999999998</c:v>
                </c:pt>
                <c:pt idx="3169">
                  <c:v>3256.8582000000001</c:v>
                </c:pt>
                <c:pt idx="3170">
                  <c:v>3257.8544999999999</c:v>
                </c:pt>
                <c:pt idx="3171">
                  <c:v>3258.8506000000002</c:v>
                </c:pt>
                <c:pt idx="3172">
                  <c:v>3259.8467000000001</c:v>
                </c:pt>
                <c:pt idx="3173">
                  <c:v>3260.8429999999998</c:v>
                </c:pt>
                <c:pt idx="3174">
                  <c:v>3261.8391000000011</c:v>
                </c:pt>
                <c:pt idx="3175">
                  <c:v>3262.8352000000009</c:v>
                </c:pt>
                <c:pt idx="3176">
                  <c:v>3263.8313000000012</c:v>
                </c:pt>
                <c:pt idx="3177">
                  <c:v>3264.8276000000001</c:v>
                </c:pt>
                <c:pt idx="3178">
                  <c:v>3265.8236999999999</c:v>
                </c:pt>
                <c:pt idx="3179">
                  <c:v>3266.8198000000002</c:v>
                </c:pt>
                <c:pt idx="3180">
                  <c:v>3267.8162000000002</c:v>
                </c:pt>
                <c:pt idx="3181">
                  <c:v>3268.812300000001</c:v>
                </c:pt>
                <c:pt idx="3182">
                  <c:v>3269.8083000000001</c:v>
                </c:pt>
                <c:pt idx="3183">
                  <c:v>3270.8047000000001</c:v>
                </c:pt>
                <c:pt idx="3184">
                  <c:v>3271.8008</c:v>
                </c:pt>
                <c:pt idx="3185">
                  <c:v>3272.7968999999989</c:v>
                </c:pt>
                <c:pt idx="3186">
                  <c:v>3273.7932000000001</c:v>
                </c:pt>
                <c:pt idx="3187">
                  <c:v>3274.789299999999</c:v>
                </c:pt>
                <c:pt idx="3188">
                  <c:v>3275.7853999999998</c:v>
                </c:pt>
                <c:pt idx="3189">
                  <c:v>3276.7815000000001</c:v>
                </c:pt>
                <c:pt idx="3190">
                  <c:v>3277.7777999999998</c:v>
                </c:pt>
                <c:pt idx="3191">
                  <c:v>3278.7739000000001</c:v>
                </c:pt>
                <c:pt idx="3192">
                  <c:v>3279.77</c:v>
                </c:pt>
                <c:pt idx="3193">
                  <c:v>3280.7663999999991</c:v>
                </c:pt>
                <c:pt idx="3194">
                  <c:v>3281.7624999999989</c:v>
                </c:pt>
                <c:pt idx="3195">
                  <c:v>3282.758499999999</c:v>
                </c:pt>
                <c:pt idx="3196">
                  <c:v>3283.754899999999</c:v>
                </c:pt>
                <c:pt idx="3197">
                  <c:v>3284.7510000000002</c:v>
                </c:pt>
                <c:pt idx="3198">
                  <c:v>3285.7471</c:v>
                </c:pt>
                <c:pt idx="3199">
                  <c:v>3286.7433999999998</c:v>
                </c:pt>
                <c:pt idx="3200">
                  <c:v>3287.7395000000001</c:v>
                </c:pt>
                <c:pt idx="3201">
                  <c:v>3288.7356</c:v>
                </c:pt>
                <c:pt idx="3202">
                  <c:v>3289.7316999999998</c:v>
                </c:pt>
                <c:pt idx="3203">
                  <c:v>3290.7279999999992</c:v>
                </c:pt>
                <c:pt idx="3204">
                  <c:v>3291.724099999999</c:v>
                </c:pt>
                <c:pt idx="3205">
                  <c:v>3292.7201999999997</c:v>
                </c:pt>
                <c:pt idx="3206">
                  <c:v>3293.7165999999997</c:v>
                </c:pt>
                <c:pt idx="3207">
                  <c:v>3294.7125999999998</c:v>
                </c:pt>
                <c:pt idx="3208">
                  <c:v>3295.7086999999992</c:v>
                </c:pt>
                <c:pt idx="3209">
                  <c:v>3296.7051000000001</c:v>
                </c:pt>
                <c:pt idx="3210">
                  <c:v>3297.7012</c:v>
                </c:pt>
                <c:pt idx="3211">
                  <c:v>3298.6972999999998</c:v>
                </c:pt>
                <c:pt idx="3212">
                  <c:v>3299.6936000000001</c:v>
                </c:pt>
                <c:pt idx="3213">
                  <c:v>3300.689699999999</c:v>
                </c:pt>
                <c:pt idx="3214">
                  <c:v>3301.6857999999997</c:v>
                </c:pt>
                <c:pt idx="3215">
                  <c:v>3302.6819</c:v>
                </c:pt>
                <c:pt idx="3216">
                  <c:v>3303.6781999999998</c:v>
                </c:pt>
                <c:pt idx="3217">
                  <c:v>3304.6743000000001</c:v>
                </c:pt>
                <c:pt idx="3218">
                  <c:v>3305.6704</c:v>
                </c:pt>
                <c:pt idx="3219">
                  <c:v>3306.6666999999993</c:v>
                </c:pt>
                <c:pt idx="3220">
                  <c:v>3307.6627999999992</c:v>
                </c:pt>
                <c:pt idx="3221">
                  <c:v>3308.658899999999</c:v>
                </c:pt>
                <c:pt idx="3222">
                  <c:v>3309.6552999999999</c:v>
                </c:pt>
                <c:pt idx="3223">
                  <c:v>3310.6514000000002</c:v>
                </c:pt>
                <c:pt idx="3224">
                  <c:v>3311.6475</c:v>
                </c:pt>
                <c:pt idx="3225">
                  <c:v>3312.6437999999998</c:v>
                </c:pt>
                <c:pt idx="3226">
                  <c:v>3313.6399000000001</c:v>
                </c:pt>
                <c:pt idx="3227">
                  <c:v>3314.636</c:v>
                </c:pt>
                <c:pt idx="3228">
                  <c:v>3315.6320999999998</c:v>
                </c:pt>
                <c:pt idx="3229">
                  <c:v>3316.6283999999991</c:v>
                </c:pt>
                <c:pt idx="3230">
                  <c:v>3317.624499999999</c:v>
                </c:pt>
                <c:pt idx="3231">
                  <c:v>3318.6205999999997</c:v>
                </c:pt>
                <c:pt idx="3232">
                  <c:v>3319.6169</c:v>
                </c:pt>
                <c:pt idx="3233">
                  <c:v>3320.6129999999998</c:v>
                </c:pt>
                <c:pt idx="3234">
                  <c:v>3321.6091000000001</c:v>
                </c:pt>
                <c:pt idx="3235">
                  <c:v>3322.6055000000001</c:v>
                </c:pt>
                <c:pt idx="3236">
                  <c:v>3323.6016</c:v>
                </c:pt>
                <c:pt idx="3237">
                  <c:v>3324.5976999999998</c:v>
                </c:pt>
                <c:pt idx="3238">
                  <c:v>3325.5938000000001</c:v>
                </c:pt>
                <c:pt idx="3239">
                  <c:v>3326.5900999999999</c:v>
                </c:pt>
                <c:pt idx="3240">
                  <c:v>3327.5861999999997</c:v>
                </c:pt>
                <c:pt idx="3241">
                  <c:v>3328.5823</c:v>
                </c:pt>
                <c:pt idx="3242">
                  <c:v>3329.5785999999998</c:v>
                </c:pt>
                <c:pt idx="3243">
                  <c:v>3330.5747000000001</c:v>
                </c:pt>
                <c:pt idx="3244">
                  <c:v>3331.5708</c:v>
                </c:pt>
                <c:pt idx="3245">
                  <c:v>3332.5671000000002</c:v>
                </c:pt>
                <c:pt idx="3246">
                  <c:v>3333.5632000000001</c:v>
                </c:pt>
                <c:pt idx="3247">
                  <c:v>3334.5592999999999</c:v>
                </c:pt>
                <c:pt idx="3248">
                  <c:v>3335.5556999999999</c:v>
                </c:pt>
                <c:pt idx="3249">
                  <c:v>3336.5518000000002</c:v>
                </c:pt>
                <c:pt idx="3250">
                  <c:v>3337.5479</c:v>
                </c:pt>
                <c:pt idx="3251">
                  <c:v>3338.5439000000001</c:v>
                </c:pt>
                <c:pt idx="3252">
                  <c:v>3339.5403000000001</c:v>
                </c:pt>
                <c:pt idx="3253">
                  <c:v>3340.5364</c:v>
                </c:pt>
                <c:pt idx="3254">
                  <c:v>3341.5324999999998</c:v>
                </c:pt>
                <c:pt idx="3255">
                  <c:v>3342.5287999999991</c:v>
                </c:pt>
                <c:pt idx="3256">
                  <c:v>3343.524899999999</c:v>
                </c:pt>
                <c:pt idx="3257">
                  <c:v>3344.5210000000002</c:v>
                </c:pt>
                <c:pt idx="3258">
                  <c:v>3345.5173000000009</c:v>
                </c:pt>
                <c:pt idx="3259">
                  <c:v>3346.5134000000007</c:v>
                </c:pt>
                <c:pt idx="3260">
                  <c:v>3347.5095000000001</c:v>
                </c:pt>
                <c:pt idx="3261">
                  <c:v>3348.5059000000001</c:v>
                </c:pt>
                <c:pt idx="3262">
                  <c:v>3349.502</c:v>
                </c:pt>
                <c:pt idx="3263">
                  <c:v>3350.498</c:v>
                </c:pt>
                <c:pt idx="3264">
                  <c:v>3351.4940999999999</c:v>
                </c:pt>
                <c:pt idx="3265">
                  <c:v>3352.4904999999999</c:v>
                </c:pt>
                <c:pt idx="3266">
                  <c:v>3353.4865999999997</c:v>
                </c:pt>
                <c:pt idx="3267">
                  <c:v>3354.4827</c:v>
                </c:pt>
                <c:pt idx="3268">
                  <c:v>3355.4789999999998</c:v>
                </c:pt>
                <c:pt idx="3269">
                  <c:v>3356.475100000001</c:v>
                </c:pt>
                <c:pt idx="3270">
                  <c:v>3357.4712000000009</c:v>
                </c:pt>
                <c:pt idx="3271">
                  <c:v>3358.4675000000002</c:v>
                </c:pt>
                <c:pt idx="3272">
                  <c:v>3359.4636</c:v>
                </c:pt>
                <c:pt idx="3273">
                  <c:v>3360.4596999999999</c:v>
                </c:pt>
                <c:pt idx="3274">
                  <c:v>3361.4560999999999</c:v>
                </c:pt>
                <c:pt idx="3275">
                  <c:v>3362.4521000000009</c:v>
                </c:pt>
                <c:pt idx="3276">
                  <c:v>3363.4481999999998</c:v>
                </c:pt>
                <c:pt idx="3277">
                  <c:v>3364.4443000000001</c:v>
                </c:pt>
                <c:pt idx="3278">
                  <c:v>3365.4407000000001</c:v>
                </c:pt>
                <c:pt idx="3279">
                  <c:v>3366.4367999999999</c:v>
                </c:pt>
                <c:pt idx="3280">
                  <c:v>3367.4328999999998</c:v>
                </c:pt>
                <c:pt idx="3281">
                  <c:v>3368.4292</c:v>
                </c:pt>
                <c:pt idx="3282">
                  <c:v>3369.4252999999999</c:v>
                </c:pt>
                <c:pt idx="3283">
                  <c:v>3370.4214000000002</c:v>
                </c:pt>
                <c:pt idx="3284">
                  <c:v>3371.4177000000009</c:v>
                </c:pt>
                <c:pt idx="3285">
                  <c:v>3372.4138000000007</c:v>
                </c:pt>
                <c:pt idx="3286">
                  <c:v>3373.4099000000001</c:v>
                </c:pt>
                <c:pt idx="3287">
                  <c:v>3374.4063000000001</c:v>
                </c:pt>
                <c:pt idx="3288">
                  <c:v>3375.4023000000002</c:v>
                </c:pt>
                <c:pt idx="3289">
                  <c:v>3376.3984</c:v>
                </c:pt>
                <c:pt idx="3290">
                  <c:v>3377.3944999999999</c:v>
                </c:pt>
                <c:pt idx="3291">
                  <c:v>3378.3908999999999</c:v>
                </c:pt>
                <c:pt idx="3292">
                  <c:v>3379.3870000000002</c:v>
                </c:pt>
                <c:pt idx="3293">
                  <c:v>3380.3831000000009</c:v>
                </c:pt>
                <c:pt idx="3294">
                  <c:v>3381.3794000000007</c:v>
                </c:pt>
                <c:pt idx="3295">
                  <c:v>3382.375500000001</c:v>
                </c:pt>
                <c:pt idx="3296">
                  <c:v>3383.3716000000009</c:v>
                </c:pt>
                <c:pt idx="3297">
                  <c:v>3384.3679000000002</c:v>
                </c:pt>
                <c:pt idx="3298">
                  <c:v>3385.364</c:v>
                </c:pt>
                <c:pt idx="3299">
                  <c:v>3386.3600999999999</c:v>
                </c:pt>
                <c:pt idx="3300">
                  <c:v>3387.3562000000002</c:v>
                </c:pt>
                <c:pt idx="3301">
                  <c:v>3388.3525000000009</c:v>
                </c:pt>
                <c:pt idx="3302">
                  <c:v>3389.3485999999998</c:v>
                </c:pt>
                <c:pt idx="3303">
                  <c:v>3390.3447000000001</c:v>
                </c:pt>
                <c:pt idx="3304">
                  <c:v>3391.341100000001</c:v>
                </c:pt>
                <c:pt idx="3305">
                  <c:v>3392.3372000000008</c:v>
                </c:pt>
                <c:pt idx="3306">
                  <c:v>3393.3333000000007</c:v>
                </c:pt>
                <c:pt idx="3307">
                  <c:v>3394.3296</c:v>
                </c:pt>
                <c:pt idx="3308">
                  <c:v>3395.3256999999999</c:v>
                </c:pt>
                <c:pt idx="3309">
                  <c:v>3396.3218000000002</c:v>
                </c:pt>
                <c:pt idx="3310">
                  <c:v>3397.3181000000009</c:v>
                </c:pt>
                <c:pt idx="3311">
                  <c:v>3398.3142000000007</c:v>
                </c:pt>
                <c:pt idx="3312">
                  <c:v>3399.310300000001</c:v>
                </c:pt>
                <c:pt idx="3313">
                  <c:v>3400.3063999999999</c:v>
                </c:pt>
                <c:pt idx="3314">
                  <c:v>3401.3027000000002</c:v>
                </c:pt>
                <c:pt idx="3315">
                  <c:v>3402.2987999999991</c:v>
                </c:pt>
                <c:pt idx="3316">
                  <c:v>3403.294899999999</c:v>
                </c:pt>
                <c:pt idx="3317">
                  <c:v>3404.2912999999999</c:v>
                </c:pt>
                <c:pt idx="3318">
                  <c:v>3405.2873999999997</c:v>
                </c:pt>
                <c:pt idx="3319">
                  <c:v>3406.2833999999998</c:v>
                </c:pt>
                <c:pt idx="3320">
                  <c:v>3407.2797999999998</c:v>
                </c:pt>
                <c:pt idx="3321">
                  <c:v>3408.2759000000001</c:v>
                </c:pt>
                <c:pt idx="3322">
                  <c:v>3409.2719999999999</c:v>
                </c:pt>
                <c:pt idx="3323">
                  <c:v>3410.2682999999993</c:v>
                </c:pt>
                <c:pt idx="3324">
                  <c:v>3411.2643999999991</c:v>
                </c:pt>
                <c:pt idx="3325">
                  <c:v>3412.260499999999</c:v>
                </c:pt>
                <c:pt idx="3326">
                  <c:v>3413.2565999999997</c:v>
                </c:pt>
                <c:pt idx="3327">
                  <c:v>3414.2529</c:v>
                </c:pt>
                <c:pt idx="3328">
                  <c:v>3415.2489999999989</c:v>
                </c:pt>
                <c:pt idx="3329">
                  <c:v>3416.2451000000001</c:v>
                </c:pt>
                <c:pt idx="3330">
                  <c:v>3417.2415000000001</c:v>
                </c:pt>
                <c:pt idx="3331">
                  <c:v>3418.2375000000002</c:v>
                </c:pt>
                <c:pt idx="3332">
                  <c:v>3419.2336</c:v>
                </c:pt>
                <c:pt idx="3333">
                  <c:v>3420.23</c:v>
                </c:pt>
                <c:pt idx="3334">
                  <c:v>3421.226099999999</c:v>
                </c:pt>
                <c:pt idx="3335">
                  <c:v>3422.2221999999997</c:v>
                </c:pt>
                <c:pt idx="3336">
                  <c:v>3423.218499999999</c:v>
                </c:pt>
                <c:pt idx="3337">
                  <c:v>3424.2145999999998</c:v>
                </c:pt>
                <c:pt idx="3338">
                  <c:v>3425.2107000000001</c:v>
                </c:pt>
                <c:pt idx="3339">
                  <c:v>3426.206799999999</c:v>
                </c:pt>
                <c:pt idx="3340">
                  <c:v>3427.2031000000002</c:v>
                </c:pt>
                <c:pt idx="3341">
                  <c:v>3428.1992</c:v>
                </c:pt>
                <c:pt idx="3342">
                  <c:v>3429.1952999999999</c:v>
                </c:pt>
                <c:pt idx="3343">
                  <c:v>3430.1916999999999</c:v>
                </c:pt>
                <c:pt idx="3344">
                  <c:v>3431.187699999999</c:v>
                </c:pt>
                <c:pt idx="3345">
                  <c:v>3432.1837999999998</c:v>
                </c:pt>
                <c:pt idx="3346">
                  <c:v>3433.1801999999998</c:v>
                </c:pt>
                <c:pt idx="3347">
                  <c:v>3434.1763000000001</c:v>
                </c:pt>
                <c:pt idx="3348">
                  <c:v>3435.1723999999999</c:v>
                </c:pt>
                <c:pt idx="3349">
                  <c:v>3436.1686999999993</c:v>
                </c:pt>
                <c:pt idx="3350">
                  <c:v>3437.1647999999991</c:v>
                </c:pt>
                <c:pt idx="3351">
                  <c:v>3438.1608999999989</c:v>
                </c:pt>
                <c:pt idx="3352">
                  <c:v>3439.1570000000002</c:v>
                </c:pt>
                <c:pt idx="3353">
                  <c:v>3440.1532999999999</c:v>
                </c:pt>
                <c:pt idx="3354">
                  <c:v>3441.1493999999998</c:v>
                </c:pt>
                <c:pt idx="3355">
                  <c:v>3442.1455000000001</c:v>
                </c:pt>
                <c:pt idx="3356">
                  <c:v>3443.1417999999999</c:v>
                </c:pt>
                <c:pt idx="3357">
                  <c:v>3444.1379000000002</c:v>
                </c:pt>
                <c:pt idx="3358">
                  <c:v>3445.134</c:v>
                </c:pt>
                <c:pt idx="3359">
                  <c:v>3446.1304</c:v>
                </c:pt>
                <c:pt idx="3360">
                  <c:v>3447.1264999999989</c:v>
                </c:pt>
                <c:pt idx="3361">
                  <c:v>3448.1225999999997</c:v>
                </c:pt>
                <c:pt idx="3362">
                  <c:v>3449.1187</c:v>
                </c:pt>
                <c:pt idx="3363">
                  <c:v>3450.1149999999998</c:v>
                </c:pt>
                <c:pt idx="3364">
                  <c:v>3451.111100000001</c:v>
                </c:pt>
                <c:pt idx="3365">
                  <c:v>3452.1071999999999</c:v>
                </c:pt>
                <c:pt idx="3366">
                  <c:v>3453.1035000000002</c:v>
                </c:pt>
                <c:pt idx="3367">
                  <c:v>3454.0996</c:v>
                </c:pt>
                <c:pt idx="3368">
                  <c:v>3455.0956999999999</c:v>
                </c:pt>
                <c:pt idx="3369">
                  <c:v>3456.0920000000001</c:v>
                </c:pt>
                <c:pt idx="3370">
                  <c:v>3457.088099999999</c:v>
                </c:pt>
                <c:pt idx="3371">
                  <c:v>3458.0841999999998</c:v>
                </c:pt>
                <c:pt idx="3372">
                  <c:v>3459.0805999999998</c:v>
                </c:pt>
                <c:pt idx="3373">
                  <c:v>3460.0767000000001</c:v>
                </c:pt>
                <c:pt idx="3374">
                  <c:v>3461.0727999999999</c:v>
                </c:pt>
                <c:pt idx="3375">
                  <c:v>3462.0687999999991</c:v>
                </c:pt>
                <c:pt idx="3376">
                  <c:v>3463.0652</c:v>
                </c:pt>
                <c:pt idx="3377">
                  <c:v>3464.0612999999998</c:v>
                </c:pt>
                <c:pt idx="3378">
                  <c:v>3465.0574000000001</c:v>
                </c:pt>
                <c:pt idx="3379">
                  <c:v>3466.0536999999999</c:v>
                </c:pt>
                <c:pt idx="3380">
                  <c:v>3467.0497999999998</c:v>
                </c:pt>
                <c:pt idx="3381">
                  <c:v>3468.0459000000001</c:v>
                </c:pt>
                <c:pt idx="3382">
                  <c:v>3469.0421999999999</c:v>
                </c:pt>
                <c:pt idx="3383">
                  <c:v>3470.0383000000002</c:v>
                </c:pt>
                <c:pt idx="3384">
                  <c:v>3471.0344</c:v>
                </c:pt>
                <c:pt idx="3385">
                  <c:v>3472.0308</c:v>
                </c:pt>
                <c:pt idx="3386">
                  <c:v>3473.0268999999989</c:v>
                </c:pt>
                <c:pt idx="3387">
                  <c:v>3474.022899999999</c:v>
                </c:pt>
                <c:pt idx="3388">
                  <c:v>3475.0189999999998</c:v>
                </c:pt>
                <c:pt idx="3389">
                  <c:v>3476.0154000000002</c:v>
                </c:pt>
                <c:pt idx="3390">
                  <c:v>3477.011500000001</c:v>
                </c:pt>
                <c:pt idx="3391">
                  <c:v>3478.0075999999999</c:v>
                </c:pt>
                <c:pt idx="3392">
                  <c:v>3479.0039000000002</c:v>
                </c:pt>
                <c:pt idx="3393">
                  <c:v>3480</c:v>
                </c:pt>
                <c:pt idx="3394">
                  <c:v>3480.9960999999998</c:v>
                </c:pt>
                <c:pt idx="3395">
                  <c:v>3481.9924000000001</c:v>
                </c:pt>
                <c:pt idx="3396">
                  <c:v>3482.988499999999</c:v>
                </c:pt>
                <c:pt idx="3397">
                  <c:v>3483.9845999999998</c:v>
                </c:pt>
                <c:pt idx="3398">
                  <c:v>3484.9810000000002</c:v>
                </c:pt>
                <c:pt idx="3399">
                  <c:v>3485.977100000001</c:v>
                </c:pt>
                <c:pt idx="3400">
                  <c:v>3486.9731000000011</c:v>
                </c:pt>
                <c:pt idx="3401">
                  <c:v>3487.9692</c:v>
                </c:pt>
                <c:pt idx="3402">
                  <c:v>3488.9656</c:v>
                </c:pt>
                <c:pt idx="3403">
                  <c:v>3489.9616999999998</c:v>
                </c:pt>
                <c:pt idx="3404">
                  <c:v>3490.9578000000001</c:v>
                </c:pt>
                <c:pt idx="3405">
                  <c:v>3491.9540999999999</c:v>
                </c:pt>
                <c:pt idx="3406">
                  <c:v>3492.9502000000002</c:v>
                </c:pt>
                <c:pt idx="3407">
                  <c:v>3493.9463000000001</c:v>
                </c:pt>
                <c:pt idx="3408">
                  <c:v>3494.9425999999999</c:v>
                </c:pt>
                <c:pt idx="3409">
                  <c:v>3495.9387000000002</c:v>
                </c:pt>
                <c:pt idx="3410">
                  <c:v>3496.9348</c:v>
                </c:pt>
                <c:pt idx="3411">
                  <c:v>3497.9312000000009</c:v>
                </c:pt>
                <c:pt idx="3412">
                  <c:v>3498.9272000000001</c:v>
                </c:pt>
                <c:pt idx="3413">
                  <c:v>3499.9232999999999</c:v>
                </c:pt>
                <c:pt idx="3414">
                  <c:v>3500.9194000000002</c:v>
                </c:pt>
                <c:pt idx="3415">
                  <c:v>3501.9158000000002</c:v>
                </c:pt>
                <c:pt idx="3416">
                  <c:v>3502.911900000001</c:v>
                </c:pt>
                <c:pt idx="3417">
                  <c:v>3503.9079999999999</c:v>
                </c:pt>
                <c:pt idx="3418">
                  <c:v>3504.9043000000001</c:v>
                </c:pt>
                <c:pt idx="3419">
                  <c:v>3505.9004</c:v>
                </c:pt>
                <c:pt idx="3420">
                  <c:v>3506.8964999999998</c:v>
                </c:pt>
                <c:pt idx="3421">
                  <c:v>3507.8928000000001</c:v>
                </c:pt>
                <c:pt idx="3422">
                  <c:v>3508.888899999999</c:v>
                </c:pt>
                <c:pt idx="3423">
                  <c:v>3509.8850000000002</c:v>
                </c:pt>
                <c:pt idx="3424">
                  <c:v>3510.8813000000009</c:v>
                </c:pt>
                <c:pt idx="3425">
                  <c:v>3511.8774000000008</c:v>
                </c:pt>
                <c:pt idx="3426">
                  <c:v>3512.8735000000011</c:v>
                </c:pt>
                <c:pt idx="3427">
                  <c:v>3513.8696</c:v>
                </c:pt>
                <c:pt idx="3428">
                  <c:v>3514.866</c:v>
                </c:pt>
                <c:pt idx="3429">
                  <c:v>3515.8620999999998</c:v>
                </c:pt>
                <c:pt idx="3430">
                  <c:v>3516.8582000000001</c:v>
                </c:pt>
                <c:pt idx="3431">
                  <c:v>3517.8544999999999</c:v>
                </c:pt>
                <c:pt idx="3432">
                  <c:v>3518.8506000000002</c:v>
                </c:pt>
                <c:pt idx="3433">
                  <c:v>3519.8467000000001</c:v>
                </c:pt>
                <c:pt idx="3434">
                  <c:v>3520.8429999999998</c:v>
                </c:pt>
                <c:pt idx="3435">
                  <c:v>3521.8391000000011</c:v>
                </c:pt>
                <c:pt idx="3436">
                  <c:v>3522.8352000000009</c:v>
                </c:pt>
                <c:pt idx="3437">
                  <c:v>3523.8313000000012</c:v>
                </c:pt>
                <c:pt idx="3438">
                  <c:v>3524.8276000000001</c:v>
                </c:pt>
                <c:pt idx="3439">
                  <c:v>3525.8236999999999</c:v>
                </c:pt>
                <c:pt idx="3440">
                  <c:v>3526.8198000000002</c:v>
                </c:pt>
                <c:pt idx="3441">
                  <c:v>3527.8162000000002</c:v>
                </c:pt>
                <c:pt idx="3442">
                  <c:v>3528.812300000001</c:v>
                </c:pt>
                <c:pt idx="3443">
                  <c:v>3529.8083000000001</c:v>
                </c:pt>
                <c:pt idx="3444">
                  <c:v>3530.8047000000001</c:v>
                </c:pt>
                <c:pt idx="3445">
                  <c:v>3531.8008</c:v>
                </c:pt>
                <c:pt idx="3446">
                  <c:v>3532.7968999999989</c:v>
                </c:pt>
                <c:pt idx="3447">
                  <c:v>3533.7932000000001</c:v>
                </c:pt>
                <c:pt idx="3448">
                  <c:v>3534.789299999999</c:v>
                </c:pt>
                <c:pt idx="3449">
                  <c:v>3535.7853999999998</c:v>
                </c:pt>
                <c:pt idx="3450">
                  <c:v>3536.7815000000001</c:v>
                </c:pt>
                <c:pt idx="3451">
                  <c:v>3537.7777999999998</c:v>
                </c:pt>
                <c:pt idx="3452">
                  <c:v>3538.7739000000001</c:v>
                </c:pt>
                <c:pt idx="3453">
                  <c:v>3539.77</c:v>
                </c:pt>
                <c:pt idx="3454">
                  <c:v>3540.7663999999991</c:v>
                </c:pt>
                <c:pt idx="3455">
                  <c:v>3541.7624999999989</c:v>
                </c:pt>
                <c:pt idx="3456">
                  <c:v>3542.758499999999</c:v>
                </c:pt>
                <c:pt idx="3457">
                  <c:v>3543.754899999999</c:v>
                </c:pt>
                <c:pt idx="3458">
                  <c:v>3544.7510000000002</c:v>
                </c:pt>
                <c:pt idx="3459">
                  <c:v>3545.7471</c:v>
                </c:pt>
                <c:pt idx="3460">
                  <c:v>3546.7433999999998</c:v>
                </c:pt>
                <c:pt idx="3461">
                  <c:v>3547.7395000000001</c:v>
                </c:pt>
                <c:pt idx="3462">
                  <c:v>3548.7356</c:v>
                </c:pt>
                <c:pt idx="3463">
                  <c:v>3549.7316999999998</c:v>
                </c:pt>
                <c:pt idx="3464">
                  <c:v>3550.7279999999992</c:v>
                </c:pt>
                <c:pt idx="3465">
                  <c:v>3551.724099999999</c:v>
                </c:pt>
                <c:pt idx="3466">
                  <c:v>3552.7201999999997</c:v>
                </c:pt>
                <c:pt idx="3467">
                  <c:v>3553.7165999999997</c:v>
                </c:pt>
                <c:pt idx="3468">
                  <c:v>3554.7125999999998</c:v>
                </c:pt>
                <c:pt idx="3469">
                  <c:v>3555.7086999999992</c:v>
                </c:pt>
                <c:pt idx="3470">
                  <c:v>3556.7051000000001</c:v>
                </c:pt>
                <c:pt idx="3471">
                  <c:v>3557.7012</c:v>
                </c:pt>
                <c:pt idx="3472">
                  <c:v>3558.6972999999998</c:v>
                </c:pt>
                <c:pt idx="3473">
                  <c:v>3559.6936000000001</c:v>
                </c:pt>
                <c:pt idx="3474">
                  <c:v>3560.689699999999</c:v>
                </c:pt>
                <c:pt idx="3475">
                  <c:v>3561.6857999999997</c:v>
                </c:pt>
                <c:pt idx="3476">
                  <c:v>3562.6819</c:v>
                </c:pt>
                <c:pt idx="3477">
                  <c:v>3563.6781999999998</c:v>
                </c:pt>
                <c:pt idx="3478">
                  <c:v>3564.6743000000001</c:v>
                </c:pt>
                <c:pt idx="3479">
                  <c:v>3565.6704</c:v>
                </c:pt>
                <c:pt idx="3480">
                  <c:v>3566.6666999999993</c:v>
                </c:pt>
                <c:pt idx="3481">
                  <c:v>3567.6627999999992</c:v>
                </c:pt>
                <c:pt idx="3482">
                  <c:v>3568.658899999999</c:v>
                </c:pt>
                <c:pt idx="3483">
                  <c:v>3569.6552999999999</c:v>
                </c:pt>
                <c:pt idx="3484">
                  <c:v>3570.6514000000002</c:v>
                </c:pt>
                <c:pt idx="3485">
                  <c:v>3571.6475</c:v>
                </c:pt>
                <c:pt idx="3486">
                  <c:v>3572.6437999999998</c:v>
                </c:pt>
                <c:pt idx="3487">
                  <c:v>3573.6399000000001</c:v>
                </c:pt>
                <c:pt idx="3488">
                  <c:v>3574.636</c:v>
                </c:pt>
                <c:pt idx="3489">
                  <c:v>3575.6320999999998</c:v>
                </c:pt>
                <c:pt idx="3490">
                  <c:v>3576.6283999999991</c:v>
                </c:pt>
                <c:pt idx="3491">
                  <c:v>3577.624499999999</c:v>
                </c:pt>
                <c:pt idx="3492">
                  <c:v>3578.6205999999997</c:v>
                </c:pt>
                <c:pt idx="3493">
                  <c:v>3579.6169</c:v>
                </c:pt>
                <c:pt idx="3494">
                  <c:v>3580.6129999999998</c:v>
                </c:pt>
                <c:pt idx="3495">
                  <c:v>3581.6091000000001</c:v>
                </c:pt>
                <c:pt idx="3496">
                  <c:v>3582.6055000000001</c:v>
                </c:pt>
                <c:pt idx="3497">
                  <c:v>3583.6016</c:v>
                </c:pt>
                <c:pt idx="3498">
                  <c:v>3584.5976999999998</c:v>
                </c:pt>
                <c:pt idx="3499">
                  <c:v>3585.5938000000001</c:v>
                </c:pt>
                <c:pt idx="3500">
                  <c:v>3586.5900999999999</c:v>
                </c:pt>
                <c:pt idx="3501">
                  <c:v>3587.5861999999997</c:v>
                </c:pt>
                <c:pt idx="3502">
                  <c:v>3588.5823</c:v>
                </c:pt>
                <c:pt idx="3503">
                  <c:v>3589.5785999999998</c:v>
                </c:pt>
                <c:pt idx="3504">
                  <c:v>3590.5747000000001</c:v>
                </c:pt>
                <c:pt idx="3505">
                  <c:v>3591.5708</c:v>
                </c:pt>
                <c:pt idx="3506">
                  <c:v>3592.5671000000002</c:v>
                </c:pt>
                <c:pt idx="3507">
                  <c:v>3593.5632000000001</c:v>
                </c:pt>
                <c:pt idx="3508">
                  <c:v>3594.5592999999999</c:v>
                </c:pt>
                <c:pt idx="3509">
                  <c:v>3595.5556999999999</c:v>
                </c:pt>
                <c:pt idx="3510">
                  <c:v>3596.5518000000002</c:v>
                </c:pt>
                <c:pt idx="3511">
                  <c:v>3597.5479</c:v>
                </c:pt>
                <c:pt idx="3512">
                  <c:v>3598.5439000000001</c:v>
                </c:pt>
                <c:pt idx="3513">
                  <c:v>3599.5403000000001</c:v>
                </c:pt>
                <c:pt idx="3514">
                  <c:v>3600.5364</c:v>
                </c:pt>
                <c:pt idx="3515">
                  <c:v>3601.5324999999998</c:v>
                </c:pt>
                <c:pt idx="3516">
                  <c:v>3602.5287999999991</c:v>
                </c:pt>
                <c:pt idx="3517">
                  <c:v>3603.524899999999</c:v>
                </c:pt>
                <c:pt idx="3518">
                  <c:v>3604.5210000000002</c:v>
                </c:pt>
                <c:pt idx="3519">
                  <c:v>3605.5173000000009</c:v>
                </c:pt>
                <c:pt idx="3520">
                  <c:v>3606.5134000000007</c:v>
                </c:pt>
                <c:pt idx="3521">
                  <c:v>3607.5095000000001</c:v>
                </c:pt>
                <c:pt idx="3522">
                  <c:v>3608.5059000000001</c:v>
                </c:pt>
                <c:pt idx="3523">
                  <c:v>3609.502</c:v>
                </c:pt>
                <c:pt idx="3524">
                  <c:v>3610.498</c:v>
                </c:pt>
                <c:pt idx="3525">
                  <c:v>3611.4940999999999</c:v>
                </c:pt>
                <c:pt idx="3526">
                  <c:v>3612.4904999999999</c:v>
                </c:pt>
                <c:pt idx="3527">
                  <c:v>3613.4865999999997</c:v>
                </c:pt>
                <c:pt idx="3528">
                  <c:v>3614.4827</c:v>
                </c:pt>
                <c:pt idx="3529">
                  <c:v>3615.4789999999998</c:v>
                </c:pt>
                <c:pt idx="3530">
                  <c:v>3616.475100000001</c:v>
                </c:pt>
                <c:pt idx="3531">
                  <c:v>3617.4712000000009</c:v>
                </c:pt>
                <c:pt idx="3532">
                  <c:v>3618.4675000000002</c:v>
                </c:pt>
                <c:pt idx="3533">
                  <c:v>3619.4636</c:v>
                </c:pt>
                <c:pt idx="3534">
                  <c:v>3620.4596999999999</c:v>
                </c:pt>
                <c:pt idx="3535">
                  <c:v>3621.4560999999999</c:v>
                </c:pt>
                <c:pt idx="3536">
                  <c:v>3622.4521000000009</c:v>
                </c:pt>
                <c:pt idx="3537">
                  <c:v>3623.4481999999998</c:v>
                </c:pt>
                <c:pt idx="3538">
                  <c:v>3624.4443000000001</c:v>
                </c:pt>
                <c:pt idx="3539">
                  <c:v>3625.4407000000001</c:v>
                </c:pt>
                <c:pt idx="3540">
                  <c:v>3626.4367999999999</c:v>
                </c:pt>
                <c:pt idx="3541">
                  <c:v>3627.4328999999998</c:v>
                </c:pt>
                <c:pt idx="3542">
                  <c:v>3628.4292</c:v>
                </c:pt>
                <c:pt idx="3543">
                  <c:v>3629.4252999999999</c:v>
                </c:pt>
                <c:pt idx="3544">
                  <c:v>3630.4214000000002</c:v>
                </c:pt>
                <c:pt idx="3545">
                  <c:v>3631.4177000000009</c:v>
                </c:pt>
                <c:pt idx="3546">
                  <c:v>3632.4138000000007</c:v>
                </c:pt>
                <c:pt idx="3547">
                  <c:v>3633.4099000000001</c:v>
                </c:pt>
                <c:pt idx="3548">
                  <c:v>3634.4063000000001</c:v>
                </c:pt>
                <c:pt idx="3549">
                  <c:v>3635.4023000000002</c:v>
                </c:pt>
                <c:pt idx="3550">
                  <c:v>3636.3984</c:v>
                </c:pt>
                <c:pt idx="3551">
                  <c:v>3637.3944999999999</c:v>
                </c:pt>
                <c:pt idx="3552">
                  <c:v>3638.3908999999999</c:v>
                </c:pt>
                <c:pt idx="3553">
                  <c:v>3639.3870000000002</c:v>
                </c:pt>
                <c:pt idx="3554">
                  <c:v>3640.3831000000009</c:v>
                </c:pt>
                <c:pt idx="3555">
                  <c:v>3641.3794000000007</c:v>
                </c:pt>
                <c:pt idx="3556">
                  <c:v>3642.375500000001</c:v>
                </c:pt>
                <c:pt idx="3557">
                  <c:v>3643.3716000000009</c:v>
                </c:pt>
                <c:pt idx="3558">
                  <c:v>3644.3679000000002</c:v>
                </c:pt>
                <c:pt idx="3559">
                  <c:v>3645.364</c:v>
                </c:pt>
                <c:pt idx="3560">
                  <c:v>3646.3600999999999</c:v>
                </c:pt>
                <c:pt idx="3561">
                  <c:v>3647.3562000000002</c:v>
                </c:pt>
                <c:pt idx="3562">
                  <c:v>3648.3525000000009</c:v>
                </c:pt>
                <c:pt idx="3563">
                  <c:v>3649.3485999999998</c:v>
                </c:pt>
                <c:pt idx="3564">
                  <c:v>3650.3447000000001</c:v>
                </c:pt>
                <c:pt idx="3565">
                  <c:v>3651.341100000001</c:v>
                </c:pt>
                <c:pt idx="3566">
                  <c:v>3652.3372000000008</c:v>
                </c:pt>
                <c:pt idx="3567">
                  <c:v>3653.3333000000007</c:v>
                </c:pt>
                <c:pt idx="3568">
                  <c:v>3654.3296</c:v>
                </c:pt>
                <c:pt idx="3569">
                  <c:v>3655.3256999999999</c:v>
                </c:pt>
                <c:pt idx="3570">
                  <c:v>3656.3218000000002</c:v>
                </c:pt>
                <c:pt idx="3571">
                  <c:v>3657.3181000000009</c:v>
                </c:pt>
                <c:pt idx="3572">
                  <c:v>3658.3142000000007</c:v>
                </c:pt>
                <c:pt idx="3573">
                  <c:v>3659.310300000001</c:v>
                </c:pt>
                <c:pt idx="3574">
                  <c:v>3660.3063999999999</c:v>
                </c:pt>
                <c:pt idx="3575">
                  <c:v>3661.3027000000002</c:v>
                </c:pt>
                <c:pt idx="3576">
                  <c:v>3662.2987999999991</c:v>
                </c:pt>
                <c:pt idx="3577">
                  <c:v>3663.294899999999</c:v>
                </c:pt>
                <c:pt idx="3578">
                  <c:v>3664.2912999999999</c:v>
                </c:pt>
                <c:pt idx="3579">
                  <c:v>3665.2873999999997</c:v>
                </c:pt>
                <c:pt idx="3580">
                  <c:v>3666.2833999999998</c:v>
                </c:pt>
                <c:pt idx="3581">
                  <c:v>3667.2797999999998</c:v>
                </c:pt>
                <c:pt idx="3582">
                  <c:v>3668.2759000000001</c:v>
                </c:pt>
                <c:pt idx="3583">
                  <c:v>3669.2719999999999</c:v>
                </c:pt>
                <c:pt idx="3584">
                  <c:v>3670.2682999999993</c:v>
                </c:pt>
                <c:pt idx="3585">
                  <c:v>3671.2643999999991</c:v>
                </c:pt>
                <c:pt idx="3586">
                  <c:v>3672.260499999999</c:v>
                </c:pt>
                <c:pt idx="3587">
                  <c:v>3673.2565999999997</c:v>
                </c:pt>
                <c:pt idx="3588">
                  <c:v>3674.2529</c:v>
                </c:pt>
                <c:pt idx="3589">
                  <c:v>3675.2489999999989</c:v>
                </c:pt>
                <c:pt idx="3590">
                  <c:v>3676.2451000000001</c:v>
                </c:pt>
                <c:pt idx="3591">
                  <c:v>3677.2415000000001</c:v>
                </c:pt>
                <c:pt idx="3592">
                  <c:v>3678.2375000000002</c:v>
                </c:pt>
                <c:pt idx="3593">
                  <c:v>3679.2336</c:v>
                </c:pt>
                <c:pt idx="3594">
                  <c:v>3680.23</c:v>
                </c:pt>
                <c:pt idx="3595">
                  <c:v>3681.226099999999</c:v>
                </c:pt>
                <c:pt idx="3596">
                  <c:v>3682.2221999999997</c:v>
                </c:pt>
                <c:pt idx="3597">
                  <c:v>3683.218499999999</c:v>
                </c:pt>
                <c:pt idx="3598">
                  <c:v>3684.2145999999998</c:v>
                </c:pt>
                <c:pt idx="3599">
                  <c:v>3685.2107000000001</c:v>
                </c:pt>
                <c:pt idx="3600">
                  <c:v>3686.206799999999</c:v>
                </c:pt>
                <c:pt idx="3601">
                  <c:v>3687.2031000000002</c:v>
                </c:pt>
                <c:pt idx="3602">
                  <c:v>3688.1992</c:v>
                </c:pt>
                <c:pt idx="3603">
                  <c:v>3689.1952999999999</c:v>
                </c:pt>
                <c:pt idx="3604">
                  <c:v>3690.1916999999999</c:v>
                </c:pt>
                <c:pt idx="3605">
                  <c:v>3691.187699999999</c:v>
                </c:pt>
                <c:pt idx="3606">
                  <c:v>3692.1837999999998</c:v>
                </c:pt>
                <c:pt idx="3607">
                  <c:v>3693.1801999999998</c:v>
                </c:pt>
                <c:pt idx="3608">
                  <c:v>3694.1763000000001</c:v>
                </c:pt>
                <c:pt idx="3609">
                  <c:v>3695.1723999999999</c:v>
                </c:pt>
                <c:pt idx="3610">
                  <c:v>3696.1686999999993</c:v>
                </c:pt>
                <c:pt idx="3611">
                  <c:v>3697.1647999999991</c:v>
                </c:pt>
                <c:pt idx="3612">
                  <c:v>3698.1608999999989</c:v>
                </c:pt>
                <c:pt idx="3613">
                  <c:v>3699.1570000000002</c:v>
                </c:pt>
                <c:pt idx="3614">
                  <c:v>3700.1532999999999</c:v>
                </c:pt>
                <c:pt idx="3615">
                  <c:v>3701.1493999999998</c:v>
                </c:pt>
                <c:pt idx="3616">
                  <c:v>3702.1455000000001</c:v>
                </c:pt>
                <c:pt idx="3617">
                  <c:v>3703.1417999999999</c:v>
                </c:pt>
                <c:pt idx="3618">
                  <c:v>3704.1379000000002</c:v>
                </c:pt>
                <c:pt idx="3619">
                  <c:v>3705.134</c:v>
                </c:pt>
                <c:pt idx="3620">
                  <c:v>3706.1304</c:v>
                </c:pt>
                <c:pt idx="3621">
                  <c:v>3707.1264999999989</c:v>
                </c:pt>
                <c:pt idx="3622">
                  <c:v>3708.1225999999997</c:v>
                </c:pt>
                <c:pt idx="3623">
                  <c:v>3709.1187</c:v>
                </c:pt>
                <c:pt idx="3624">
                  <c:v>3710.1149999999998</c:v>
                </c:pt>
                <c:pt idx="3625">
                  <c:v>3711.111100000001</c:v>
                </c:pt>
                <c:pt idx="3626">
                  <c:v>3712.1071999999999</c:v>
                </c:pt>
                <c:pt idx="3627">
                  <c:v>3713.1035000000002</c:v>
                </c:pt>
                <c:pt idx="3628">
                  <c:v>3714.0996</c:v>
                </c:pt>
                <c:pt idx="3629">
                  <c:v>3715.0956999999999</c:v>
                </c:pt>
                <c:pt idx="3630">
                  <c:v>3716.0920000000001</c:v>
                </c:pt>
                <c:pt idx="3631">
                  <c:v>3717.088099999999</c:v>
                </c:pt>
                <c:pt idx="3632">
                  <c:v>3718.0841999999998</c:v>
                </c:pt>
                <c:pt idx="3633">
                  <c:v>3719.0805999999998</c:v>
                </c:pt>
                <c:pt idx="3634">
                  <c:v>3720.0767000000001</c:v>
                </c:pt>
                <c:pt idx="3635">
                  <c:v>3721.0727999999999</c:v>
                </c:pt>
                <c:pt idx="3636">
                  <c:v>3722.0687999999991</c:v>
                </c:pt>
                <c:pt idx="3637">
                  <c:v>3723.0652</c:v>
                </c:pt>
                <c:pt idx="3638">
                  <c:v>3724.0612999999998</c:v>
                </c:pt>
                <c:pt idx="3639">
                  <c:v>3725.0574000000001</c:v>
                </c:pt>
                <c:pt idx="3640">
                  <c:v>3726.0536999999999</c:v>
                </c:pt>
                <c:pt idx="3641">
                  <c:v>3727.0497999999998</c:v>
                </c:pt>
                <c:pt idx="3642">
                  <c:v>3728.0459000000001</c:v>
                </c:pt>
                <c:pt idx="3643">
                  <c:v>3729.0421999999999</c:v>
                </c:pt>
                <c:pt idx="3644">
                  <c:v>3730.0383000000002</c:v>
                </c:pt>
                <c:pt idx="3645">
                  <c:v>3731.0344</c:v>
                </c:pt>
                <c:pt idx="3646">
                  <c:v>3732.0308</c:v>
                </c:pt>
                <c:pt idx="3647">
                  <c:v>3733.0268999999989</c:v>
                </c:pt>
                <c:pt idx="3648">
                  <c:v>3734.022899999999</c:v>
                </c:pt>
                <c:pt idx="3649">
                  <c:v>3735.0189999999998</c:v>
                </c:pt>
                <c:pt idx="3650">
                  <c:v>3736.0154000000002</c:v>
                </c:pt>
                <c:pt idx="3651">
                  <c:v>3737.011500000001</c:v>
                </c:pt>
                <c:pt idx="3652">
                  <c:v>3738.0075999999999</c:v>
                </c:pt>
                <c:pt idx="3653">
                  <c:v>3739.0039000000002</c:v>
                </c:pt>
                <c:pt idx="3654">
                  <c:v>3740</c:v>
                </c:pt>
                <c:pt idx="3655">
                  <c:v>3740.9960999999998</c:v>
                </c:pt>
                <c:pt idx="3656">
                  <c:v>3741.9924000000001</c:v>
                </c:pt>
                <c:pt idx="3657">
                  <c:v>3742.988499999999</c:v>
                </c:pt>
                <c:pt idx="3658">
                  <c:v>3743.9845999999998</c:v>
                </c:pt>
                <c:pt idx="3659">
                  <c:v>3744.9810000000002</c:v>
                </c:pt>
                <c:pt idx="3660">
                  <c:v>3745.977100000001</c:v>
                </c:pt>
                <c:pt idx="3661">
                  <c:v>3746.9731000000011</c:v>
                </c:pt>
                <c:pt idx="3662">
                  <c:v>3747.9692</c:v>
                </c:pt>
                <c:pt idx="3663">
                  <c:v>3748.9656</c:v>
                </c:pt>
                <c:pt idx="3664">
                  <c:v>3749.9616999999998</c:v>
                </c:pt>
                <c:pt idx="3665">
                  <c:v>3750.9578000000001</c:v>
                </c:pt>
                <c:pt idx="3666">
                  <c:v>3751.9540999999999</c:v>
                </c:pt>
                <c:pt idx="3667">
                  <c:v>3752.9502000000002</c:v>
                </c:pt>
                <c:pt idx="3668">
                  <c:v>3753.9463000000001</c:v>
                </c:pt>
                <c:pt idx="3669">
                  <c:v>3754.9425999999999</c:v>
                </c:pt>
                <c:pt idx="3670">
                  <c:v>3755.9387000000002</c:v>
                </c:pt>
                <c:pt idx="3671">
                  <c:v>3756.9348</c:v>
                </c:pt>
                <c:pt idx="3672">
                  <c:v>3757.9312000000009</c:v>
                </c:pt>
                <c:pt idx="3673">
                  <c:v>3758.9272000000001</c:v>
                </c:pt>
                <c:pt idx="3674">
                  <c:v>3759.9232999999999</c:v>
                </c:pt>
                <c:pt idx="3675">
                  <c:v>3760.9194000000002</c:v>
                </c:pt>
                <c:pt idx="3676">
                  <c:v>3761.9158000000002</c:v>
                </c:pt>
                <c:pt idx="3677">
                  <c:v>3762.911900000001</c:v>
                </c:pt>
                <c:pt idx="3678">
                  <c:v>3763.9079999999999</c:v>
                </c:pt>
                <c:pt idx="3679">
                  <c:v>3764.9043000000001</c:v>
                </c:pt>
                <c:pt idx="3680">
                  <c:v>3765.9004</c:v>
                </c:pt>
                <c:pt idx="3681">
                  <c:v>3766.8964999999998</c:v>
                </c:pt>
                <c:pt idx="3682">
                  <c:v>3767.8928000000001</c:v>
                </c:pt>
                <c:pt idx="3683">
                  <c:v>3768.888899999999</c:v>
                </c:pt>
                <c:pt idx="3684">
                  <c:v>3769.8850000000002</c:v>
                </c:pt>
                <c:pt idx="3685">
                  <c:v>3770.8813000000009</c:v>
                </c:pt>
                <c:pt idx="3686">
                  <c:v>3771.8774000000008</c:v>
                </c:pt>
                <c:pt idx="3687">
                  <c:v>3772.8735000000011</c:v>
                </c:pt>
                <c:pt idx="3688">
                  <c:v>3773.8696</c:v>
                </c:pt>
                <c:pt idx="3689">
                  <c:v>3774.866</c:v>
                </c:pt>
                <c:pt idx="3690">
                  <c:v>3775.8620999999998</c:v>
                </c:pt>
                <c:pt idx="3691">
                  <c:v>3776.8582000000001</c:v>
                </c:pt>
                <c:pt idx="3692">
                  <c:v>3777.8544999999999</c:v>
                </c:pt>
                <c:pt idx="3693">
                  <c:v>3778.8506000000002</c:v>
                </c:pt>
                <c:pt idx="3694">
                  <c:v>3779.8467000000001</c:v>
                </c:pt>
                <c:pt idx="3695">
                  <c:v>3780.8429999999998</c:v>
                </c:pt>
                <c:pt idx="3696">
                  <c:v>3781.8391000000011</c:v>
                </c:pt>
                <c:pt idx="3697">
                  <c:v>3782.8352000000009</c:v>
                </c:pt>
                <c:pt idx="3698">
                  <c:v>3783.8313000000012</c:v>
                </c:pt>
                <c:pt idx="3699">
                  <c:v>3784.8276000000001</c:v>
                </c:pt>
                <c:pt idx="3700">
                  <c:v>3785.8236999999999</c:v>
                </c:pt>
                <c:pt idx="3701">
                  <c:v>3786.8198000000002</c:v>
                </c:pt>
                <c:pt idx="3702">
                  <c:v>3787.8162000000002</c:v>
                </c:pt>
                <c:pt idx="3703">
                  <c:v>3788.812300000001</c:v>
                </c:pt>
                <c:pt idx="3704">
                  <c:v>3789.8083000000001</c:v>
                </c:pt>
                <c:pt idx="3705">
                  <c:v>3790.8047000000001</c:v>
                </c:pt>
                <c:pt idx="3706">
                  <c:v>3791.8008</c:v>
                </c:pt>
                <c:pt idx="3707">
                  <c:v>3792.7968999999989</c:v>
                </c:pt>
                <c:pt idx="3708">
                  <c:v>3793.7932000000001</c:v>
                </c:pt>
                <c:pt idx="3709">
                  <c:v>3794.789299999999</c:v>
                </c:pt>
                <c:pt idx="3710">
                  <c:v>3795.7853999999998</c:v>
                </c:pt>
                <c:pt idx="3711">
                  <c:v>3796.7815000000001</c:v>
                </c:pt>
                <c:pt idx="3712">
                  <c:v>3797.7777999999998</c:v>
                </c:pt>
                <c:pt idx="3713">
                  <c:v>3798.7739000000001</c:v>
                </c:pt>
                <c:pt idx="3714">
                  <c:v>3799.77</c:v>
                </c:pt>
                <c:pt idx="3715">
                  <c:v>3800.7663999999991</c:v>
                </c:pt>
                <c:pt idx="3716">
                  <c:v>3801.7624999999989</c:v>
                </c:pt>
                <c:pt idx="3717">
                  <c:v>3802.758499999999</c:v>
                </c:pt>
                <c:pt idx="3718">
                  <c:v>3803.754899999999</c:v>
                </c:pt>
                <c:pt idx="3719">
                  <c:v>3804.7510000000002</c:v>
                </c:pt>
                <c:pt idx="3720">
                  <c:v>3805.7471</c:v>
                </c:pt>
                <c:pt idx="3721">
                  <c:v>3806.7433999999998</c:v>
                </c:pt>
                <c:pt idx="3722">
                  <c:v>3807.7395000000001</c:v>
                </c:pt>
                <c:pt idx="3723">
                  <c:v>3808.7356</c:v>
                </c:pt>
                <c:pt idx="3724">
                  <c:v>3809.7316999999998</c:v>
                </c:pt>
                <c:pt idx="3725">
                  <c:v>3810.7279999999992</c:v>
                </c:pt>
                <c:pt idx="3726">
                  <c:v>3811.724099999999</c:v>
                </c:pt>
                <c:pt idx="3727">
                  <c:v>3812.7201999999997</c:v>
                </c:pt>
                <c:pt idx="3728">
                  <c:v>3813.7165999999997</c:v>
                </c:pt>
                <c:pt idx="3729">
                  <c:v>3814.7125999999998</c:v>
                </c:pt>
                <c:pt idx="3730">
                  <c:v>3815.7086999999992</c:v>
                </c:pt>
                <c:pt idx="3731">
                  <c:v>3816.7051000000001</c:v>
                </c:pt>
                <c:pt idx="3732">
                  <c:v>3817.7012</c:v>
                </c:pt>
                <c:pt idx="3733">
                  <c:v>3818.6972999999998</c:v>
                </c:pt>
                <c:pt idx="3734">
                  <c:v>3819.6936000000001</c:v>
                </c:pt>
                <c:pt idx="3735">
                  <c:v>3820.689699999999</c:v>
                </c:pt>
                <c:pt idx="3736">
                  <c:v>3821.6857999999997</c:v>
                </c:pt>
                <c:pt idx="3737">
                  <c:v>3822.6819</c:v>
                </c:pt>
                <c:pt idx="3738">
                  <c:v>3823.6781999999998</c:v>
                </c:pt>
                <c:pt idx="3739">
                  <c:v>3824.6743000000001</c:v>
                </c:pt>
                <c:pt idx="3740">
                  <c:v>3825.6704</c:v>
                </c:pt>
                <c:pt idx="3741">
                  <c:v>3826.6666999999993</c:v>
                </c:pt>
                <c:pt idx="3742">
                  <c:v>3827.6627999999992</c:v>
                </c:pt>
                <c:pt idx="3743">
                  <c:v>3828.658899999999</c:v>
                </c:pt>
                <c:pt idx="3744">
                  <c:v>3829.6552999999999</c:v>
                </c:pt>
                <c:pt idx="3745">
                  <c:v>3830.6514000000002</c:v>
                </c:pt>
                <c:pt idx="3746">
                  <c:v>3831.6475</c:v>
                </c:pt>
                <c:pt idx="3747">
                  <c:v>3832.6437999999998</c:v>
                </c:pt>
                <c:pt idx="3748">
                  <c:v>3833.6399000000001</c:v>
                </c:pt>
                <c:pt idx="3749">
                  <c:v>3834.636</c:v>
                </c:pt>
                <c:pt idx="3750">
                  <c:v>3835.6320999999998</c:v>
                </c:pt>
                <c:pt idx="3751">
                  <c:v>3836.6283999999991</c:v>
                </c:pt>
                <c:pt idx="3752">
                  <c:v>3837.624499999999</c:v>
                </c:pt>
                <c:pt idx="3753">
                  <c:v>3838.6205999999997</c:v>
                </c:pt>
                <c:pt idx="3754">
                  <c:v>3839.6169</c:v>
                </c:pt>
                <c:pt idx="3755">
                  <c:v>3840.6129999999998</c:v>
                </c:pt>
                <c:pt idx="3756">
                  <c:v>3841.6091000000001</c:v>
                </c:pt>
                <c:pt idx="3757">
                  <c:v>3842.6055000000001</c:v>
                </c:pt>
                <c:pt idx="3758">
                  <c:v>3843.6016</c:v>
                </c:pt>
                <c:pt idx="3759">
                  <c:v>3844.5976999999998</c:v>
                </c:pt>
                <c:pt idx="3760">
                  <c:v>3845.5938000000001</c:v>
                </c:pt>
                <c:pt idx="3761">
                  <c:v>3846.5900999999999</c:v>
                </c:pt>
                <c:pt idx="3762">
                  <c:v>3847.5861999999997</c:v>
                </c:pt>
                <c:pt idx="3763">
                  <c:v>3848.5823</c:v>
                </c:pt>
                <c:pt idx="3764">
                  <c:v>3849.5785999999998</c:v>
                </c:pt>
                <c:pt idx="3765">
                  <c:v>3850.5747000000001</c:v>
                </c:pt>
                <c:pt idx="3766">
                  <c:v>3851.5708</c:v>
                </c:pt>
                <c:pt idx="3767">
                  <c:v>3852.5671000000002</c:v>
                </c:pt>
                <c:pt idx="3768">
                  <c:v>3853.5632000000001</c:v>
                </c:pt>
                <c:pt idx="3769">
                  <c:v>3854.5592999999999</c:v>
                </c:pt>
                <c:pt idx="3770">
                  <c:v>3855.5556999999999</c:v>
                </c:pt>
                <c:pt idx="3771">
                  <c:v>3856.5518000000002</c:v>
                </c:pt>
                <c:pt idx="3772">
                  <c:v>3857.5479</c:v>
                </c:pt>
                <c:pt idx="3773">
                  <c:v>3858.5439000000001</c:v>
                </c:pt>
                <c:pt idx="3774">
                  <c:v>3859.5403000000001</c:v>
                </c:pt>
                <c:pt idx="3775">
                  <c:v>3860.5364</c:v>
                </c:pt>
                <c:pt idx="3776">
                  <c:v>3861.5324999999998</c:v>
                </c:pt>
                <c:pt idx="3777">
                  <c:v>3862.5287999999991</c:v>
                </c:pt>
                <c:pt idx="3778">
                  <c:v>3863.524899999999</c:v>
                </c:pt>
                <c:pt idx="3779">
                  <c:v>3864.5210000000002</c:v>
                </c:pt>
                <c:pt idx="3780">
                  <c:v>3865.5173000000009</c:v>
                </c:pt>
                <c:pt idx="3781">
                  <c:v>3866.5134000000007</c:v>
                </c:pt>
                <c:pt idx="3782">
                  <c:v>3867.5095000000001</c:v>
                </c:pt>
                <c:pt idx="3783">
                  <c:v>3868.5059000000001</c:v>
                </c:pt>
                <c:pt idx="3784">
                  <c:v>3869.502</c:v>
                </c:pt>
                <c:pt idx="3785">
                  <c:v>3870.498</c:v>
                </c:pt>
                <c:pt idx="3786">
                  <c:v>3871.4940999999999</c:v>
                </c:pt>
                <c:pt idx="3787">
                  <c:v>3872.4904999999999</c:v>
                </c:pt>
                <c:pt idx="3788">
                  <c:v>3873.4865999999997</c:v>
                </c:pt>
                <c:pt idx="3789">
                  <c:v>3874.4827</c:v>
                </c:pt>
                <c:pt idx="3790">
                  <c:v>3875.4789999999998</c:v>
                </c:pt>
                <c:pt idx="3791">
                  <c:v>3876.475100000001</c:v>
                </c:pt>
                <c:pt idx="3792">
                  <c:v>3877.4712000000009</c:v>
                </c:pt>
                <c:pt idx="3793">
                  <c:v>3878.4675000000002</c:v>
                </c:pt>
                <c:pt idx="3794">
                  <c:v>3879.4636</c:v>
                </c:pt>
                <c:pt idx="3795">
                  <c:v>3880.4596999999999</c:v>
                </c:pt>
                <c:pt idx="3796">
                  <c:v>3881.4560999999999</c:v>
                </c:pt>
                <c:pt idx="3797">
                  <c:v>3882.4521000000009</c:v>
                </c:pt>
                <c:pt idx="3798">
                  <c:v>3883.4481999999998</c:v>
                </c:pt>
                <c:pt idx="3799">
                  <c:v>3884.4443000000001</c:v>
                </c:pt>
                <c:pt idx="3800">
                  <c:v>3885.4407000000001</c:v>
                </c:pt>
                <c:pt idx="3801">
                  <c:v>3886.4367999999999</c:v>
                </c:pt>
                <c:pt idx="3802">
                  <c:v>3887.4328999999998</c:v>
                </c:pt>
                <c:pt idx="3803">
                  <c:v>3888.4292</c:v>
                </c:pt>
                <c:pt idx="3804">
                  <c:v>3889.4252999999999</c:v>
                </c:pt>
                <c:pt idx="3805">
                  <c:v>3890.4214000000002</c:v>
                </c:pt>
                <c:pt idx="3806">
                  <c:v>3891.4177000000009</c:v>
                </c:pt>
                <c:pt idx="3807">
                  <c:v>3892.4138000000007</c:v>
                </c:pt>
                <c:pt idx="3808">
                  <c:v>3893.4099000000001</c:v>
                </c:pt>
                <c:pt idx="3809">
                  <c:v>3894.4063000000001</c:v>
                </c:pt>
                <c:pt idx="3810">
                  <c:v>3895.4023000000002</c:v>
                </c:pt>
                <c:pt idx="3811">
                  <c:v>3896.3984</c:v>
                </c:pt>
                <c:pt idx="3812">
                  <c:v>3897.3944999999999</c:v>
                </c:pt>
                <c:pt idx="3813">
                  <c:v>3898.3908999999999</c:v>
                </c:pt>
                <c:pt idx="3814">
                  <c:v>3899.3870000000002</c:v>
                </c:pt>
                <c:pt idx="3815">
                  <c:v>3900.3831000000009</c:v>
                </c:pt>
                <c:pt idx="3816">
                  <c:v>3901.3794000000007</c:v>
                </c:pt>
                <c:pt idx="3817">
                  <c:v>3902.375500000001</c:v>
                </c:pt>
                <c:pt idx="3818">
                  <c:v>3903.3716000000009</c:v>
                </c:pt>
                <c:pt idx="3819">
                  <c:v>3904.3679000000002</c:v>
                </c:pt>
                <c:pt idx="3820">
                  <c:v>3905.364</c:v>
                </c:pt>
                <c:pt idx="3821">
                  <c:v>3906.3600999999999</c:v>
                </c:pt>
                <c:pt idx="3822">
                  <c:v>3907.3562000000002</c:v>
                </c:pt>
                <c:pt idx="3823">
                  <c:v>3908.3525000000009</c:v>
                </c:pt>
                <c:pt idx="3824">
                  <c:v>3909.3485999999998</c:v>
                </c:pt>
                <c:pt idx="3825">
                  <c:v>3910.3447000000001</c:v>
                </c:pt>
                <c:pt idx="3826">
                  <c:v>3911.341100000001</c:v>
                </c:pt>
                <c:pt idx="3827">
                  <c:v>3912.3372000000008</c:v>
                </c:pt>
                <c:pt idx="3828">
                  <c:v>3913.3333000000007</c:v>
                </c:pt>
                <c:pt idx="3829">
                  <c:v>3914.3296</c:v>
                </c:pt>
                <c:pt idx="3830">
                  <c:v>3915.3256999999999</c:v>
                </c:pt>
                <c:pt idx="3831">
                  <c:v>3916.3218000000002</c:v>
                </c:pt>
                <c:pt idx="3832">
                  <c:v>3917.3181000000009</c:v>
                </c:pt>
                <c:pt idx="3833">
                  <c:v>3918.3142000000007</c:v>
                </c:pt>
                <c:pt idx="3834">
                  <c:v>3919.310300000001</c:v>
                </c:pt>
                <c:pt idx="3835">
                  <c:v>3920.3063999999999</c:v>
                </c:pt>
                <c:pt idx="3836">
                  <c:v>3921.3027000000002</c:v>
                </c:pt>
                <c:pt idx="3837">
                  <c:v>3922.2987999999991</c:v>
                </c:pt>
                <c:pt idx="3838">
                  <c:v>3923.294899999999</c:v>
                </c:pt>
                <c:pt idx="3839">
                  <c:v>3924.2912999999999</c:v>
                </c:pt>
                <c:pt idx="3840">
                  <c:v>3925.2873999999997</c:v>
                </c:pt>
                <c:pt idx="3841">
                  <c:v>3926.2833999999998</c:v>
                </c:pt>
                <c:pt idx="3842">
                  <c:v>3927.2797999999998</c:v>
                </c:pt>
                <c:pt idx="3843">
                  <c:v>3928.2759000000001</c:v>
                </c:pt>
                <c:pt idx="3844">
                  <c:v>3929.2719999999999</c:v>
                </c:pt>
                <c:pt idx="3845">
                  <c:v>3930.2682999999993</c:v>
                </c:pt>
                <c:pt idx="3846">
                  <c:v>3931.2643999999991</c:v>
                </c:pt>
                <c:pt idx="3847">
                  <c:v>3932.260499999999</c:v>
                </c:pt>
                <c:pt idx="3848">
                  <c:v>3933.2565999999997</c:v>
                </c:pt>
                <c:pt idx="3849">
                  <c:v>3934.2529</c:v>
                </c:pt>
                <c:pt idx="3850">
                  <c:v>3935.2489999999989</c:v>
                </c:pt>
                <c:pt idx="3851">
                  <c:v>3936.2451000000001</c:v>
                </c:pt>
                <c:pt idx="3852">
                  <c:v>3937.2415000000001</c:v>
                </c:pt>
                <c:pt idx="3853">
                  <c:v>3938.2375000000002</c:v>
                </c:pt>
                <c:pt idx="3854">
                  <c:v>3939.2336</c:v>
                </c:pt>
                <c:pt idx="3855">
                  <c:v>3940.23</c:v>
                </c:pt>
                <c:pt idx="3856">
                  <c:v>3941.226099999999</c:v>
                </c:pt>
                <c:pt idx="3857">
                  <c:v>3942.2221999999997</c:v>
                </c:pt>
                <c:pt idx="3858">
                  <c:v>3943.218499999999</c:v>
                </c:pt>
                <c:pt idx="3859">
                  <c:v>3944.2145999999998</c:v>
                </c:pt>
                <c:pt idx="3860">
                  <c:v>3945.2107000000001</c:v>
                </c:pt>
                <c:pt idx="3861">
                  <c:v>3946.206799999999</c:v>
                </c:pt>
                <c:pt idx="3862">
                  <c:v>3947.2031000000002</c:v>
                </c:pt>
                <c:pt idx="3863">
                  <c:v>3948.1992</c:v>
                </c:pt>
                <c:pt idx="3864">
                  <c:v>3949.1952999999999</c:v>
                </c:pt>
                <c:pt idx="3865">
                  <c:v>3950.1916999999999</c:v>
                </c:pt>
                <c:pt idx="3866">
                  <c:v>3951.187699999999</c:v>
                </c:pt>
                <c:pt idx="3867">
                  <c:v>3952.1837999999998</c:v>
                </c:pt>
                <c:pt idx="3868">
                  <c:v>3953.1801999999998</c:v>
                </c:pt>
                <c:pt idx="3869">
                  <c:v>3954.1763000000001</c:v>
                </c:pt>
                <c:pt idx="3870">
                  <c:v>3955.1723999999999</c:v>
                </c:pt>
                <c:pt idx="3871">
                  <c:v>3956.1686999999993</c:v>
                </c:pt>
                <c:pt idx="3872">
                  <c:v>3957.1647999999991</c:v>
                </c:pt>
                <c:pt idx="3873">
                  <c:v>3958.1608999999989</c:v>
                </c:pt>
                <c:pt idx="3874">
                  <c:v>3959.1570000000002</c:v>
                </c:pt>
                <c:pt idx="3875">
                  <c:v>3960.1532999999999</c:v>
                </c:pt>
                <c:pt idx="3876">
                  <c:v>3961.1493999999998</c:v>
                </c:pt>
                <c:pt idx="3877">
                  <c:v>3962.1455000000001</c:v>
                </c:pt>
                <c:pt idx="3878">
                  <c:v>3963.1417999999999</c:v>
                </c:pt>
                <c:pt idx="3879">
                  <c:v>3964.1379000000002</c:v>
                </c:pt>
                <c:pt idx="3880">
                  <c:v>3965.134</c:v>
                </c:pt>
                <c:pt idx="3881">
                  <c:v>3966.1304</c:v>
                </c:pt>
                <c:pt idx="3882">
                  <c:v>3967.1264999999989</c:v>
                </c:pt>
                <c:pt idx="3883">
                  <c:v>3968.1225999999997</c:v>
                </c:pt>
                <c:pt idx="3884">
                  <c:v>3969.1187</c:v>
                </c:pt>
                <c:pt idx="3885">
                  <c:v>3970.1149999999998</c:v>
                </c:pt>
                <c:pt idx="3886">
                  <c:v>3971.111100000001</c:v>
                </c:pt>
                <c:pt idx="3887">
                  <c:v>3972.1071999999999</c:v>
                </c:pt>
                <c:pt idx="3888">
                  <c:v>3973.1035000000002</c:v>
                </c:pt>
                <c:pt idx="3889">
                  <c:v>3974.0996</c:v>
                </c:pt>
                <c:pt idx="3890">
                  <c:v>3975.0956999999999</c:v>
                </c:pt>
                <c:pt idx="3891">
                  <c:v>3976.0920000000001</c:v>
                </c:pt>
                <c:pt idx="3892">
                  <c:v>3977.088099999999</c:v>
                </c:pt>
                <c:pt idx="3893">
                  <c:v>3978.0841999999998</c:v>
                </c:pt>
                <c:pt idx="3894">
                  <c:v>3979.0805999999998</c:v>
                </c:pt>
                <c:pt idx="3895">
                  <c:v>3980.0767000000001</c:v>
                </c:pt>
                <c:pt idx="3896">
                  <c:v>3981.0727999999999</c:v>
                </c:pt>
                <c:pt idx="3897">
                  <c:v>3982.0687999999991</c:v>
                </c:pt>
                <c:pt idx="3898">
                  <c:v>3983.0652</c:v>
                </c:pt>
                <c:pt idx="3899">
                  <c:v>3984.0612999999998</c:v>
                </c:pt>
                <c:pt idx="3900">
                  <c:v>3985.0574000000001</c:v>
                </c:pt>
                <c:pt idx="3901">
                  <c:v>3986.0536999999999</c:v>
                </c:pt>
                <c:pt idx="3902">
                  <c:v>3987.0497999999998</c:v>
                </c:pt>
                <c:pt idx="3903">
                  <c:v>3988.0459000000001</c:v>
                </c:pt>
                <c:pt idx="3904">
                  <c:v>3989.0421999999999</c:v>
                </c:pt>
                <c:pt idx="3905">
                  <c:v>3990.0383000000002</c:v>
                </c:pt>
                <c:pt idx="3906">
                  <c:v>3991.0344</c:v>
                </c:pt>
                <c:pt idx="3907">
                  <c:v>3992.0308</c:v>
                </c:pt>
                <c:pt idx="3908">
                  <c:v>3993.0268999999989</c:v>
                </c:pt>
                <c:pt idx="3909">
                  <c:v>3994.022899999999</c:v>
                </c:pt>
                <c:pt idx="3910">
                  <c:v>3995.0189999999998</c:v>
                </c:pt>
                <c:pt idx="3911">
                  <c:v>3996.0154000000002</c:v>
                </c:pt>
                <c:pt idx="3912">
                  <c:v>3997.011500000001</c:v>
                </c:pt>
                <c:pt idx="3913">
                  <c:v>3998.0075999999999</c:v>
                </c:pt>
                <c:pt idx="3914">
                  <c:v>3999.0039000000002</c:v>
                </c:pt>
                <c:pt idx="3915">
                  <c:v>4000</c:v>
                </c:pt>
              </c:numCache>
            </c:numRef>
          </c:xVal>
          <c:yVal>
            <c:numRef>
              <c:f>'9,9''-biphenanthrene'!$B$2:$B$3917</c:f>
              <c:numCache>
                <c:formatCode>General</c:formatCode>
                <c:ptCount val="3916"/>
                <c:pt idx="1">
                  <c:v>1616.5216</c:v>
                </c:pt>
                <c:pt idx="2">
                  <c:v>1647.6299999999999</c:v>
                </c:pt>
                <c:pt idx="3">
                  <c:v>1677.6107</c:v>
                </c:pt>
                <c:pt idx="4">
                  <c:v>1711.1508999999999</c:v>
                </c:pt>
                <c:pt idx="5">
                  <c:v>1724.4401</c:v>
                </c:pt>
                <c:pt idx="6">
                  <c:v>1732.1041999999998</c:v>
                </c:pt>
                <c:pt idx="7">
                  <c:v>1741.6872999999998</c:v>
                </c:pt>
                <c:pt idx="8">
                  <c:v>1765.7748999999999</c:v>
                </c:pt>
                <c:pt idx="9">
                  <c:v>1776.6731999999995</c:v>
                </c:pt>
                <c:pt idx="10">
                  <c:v>1778.7829999999999</c:v>
                </c:pt>
                <c:pt idx="11">
                  <c:v>1775.7223999999999</c:v>
                </c:pt>
                <c:pt idx="12">
                  <c:v>1792.4706000000001</c:v>
                </c:pt>
                <c:pt idx="13">
                  <c:v>1829.3809999999999</c:v>
                </c:pt>
                <c:pt idx="14">
                  <c:v>1876.4771000000001</c:v>
                </c:pt>
                <c:pt idx="15">
                  <c:v>1926.7758000000001</c:v>
                </c:pt>
                <c:pt idx="16">
                  <c:v>1969.8924999999995</c:v>
                </c:pt>
                <c:pt idx="17">
                  <c:v>1998.6753999999999</c:v>
                </c:pt>
                <c:pt idx="18">
                  <c:v>2000.098</c:v>
                </c:pt>
                <c:pt idx="19">
                  <c:v>1962.0131999999999</c:v>
                </c:pt>
                <c:pt idx="20">
                  <c:v>1925.4797000000001</c:v>
                </c:pt>
                <c:pt idx="21">
                  <c:v>1887.5969</c:v>
                </c:pt>
                <c:pt idx="22">
                  <c:v>1845.3668</c:v>
                </c:pt>
                <c:pt idx="23">
                  <c:v>1795.4791</c:v>
                </c:pt>
                <c:pt idx="24">
                  <c:v>1767.0536</c:v>
                </c:pt>
                <c:pt idx="25">
                  <c:v>1748.2240999999999</c:v>
                </c:pt>
                <c:pt idx="26">
                  <c:v>1737.6276</c:v>
                </c:pt>
                <c:pt idx="27">
                  <c:v>1734.1497999999999</c:v>
                </c:pt>
                <c:pt idx="28">
                  <c:v>1716.4591</c:v>
                </c:pt>
                <c:pt idx="29">
                  <c:v>1702.3867</c:v>
                </c:pt>
                <c:pt idx="30">
                  <c:v>1692.3688999999999</c:v>
                </c:pt>
                <c:pt idx="31">
                  <c:v>1686.3575000000001</c:v>
                </c:pt>
                <c:pt idx="32">
                  <c:v>1675.4779000000001</c:v>
                </c:pt>
                <c:pt idx="33">
                  <c:v>1670.0269000000001</c:v>
                </c:pt>
                <c:pt idx="34">
                  <c:v>1664.1625999999999</c:v>
                </c:pt>
                <c:pt idx="35">
                  <c:v>1647.9053000000001</c:v>
                </c:pt>
                <c:pt idx="36">
                  <c:v>1654.4918</c:v>
                </c:pt>
                <c:pt idx="37">
                  <c:v>1653.3008</c:v>
                </c:pt>
                <c:pt idx="38">
                  <c:v>1647.2137</c:v>
                </c:pt>
                <c:pt idx="39">
                  <c:v>1644.8747999999998</c:v>
                </c:pt>
                <c:pt idx="40">
                  <c:v>1640.8976</c:v>
                </c:pt>
                <c:pt idx="41">
                  <c:v>1639.8092999999999</c:v>
                </c:pt>
                <c:pt idx="42">
                  <c:v>1640.4218000000001</c:v>
                </c:pt>
                <c:pt idx="43">
                  <c:v>1639.8789999999999</c:v>
                </c:pt>
                <c:pt idx="44">
                  <c:v>1641.2483</c:v>
                </c:pt>
                <c:pt idx="45">
                  <c:v>1634.3845999999999</c:v>
                </c:pt>
                <c:pt idx="46">
                  <c:v>1624.5128999999999</c:v>
                </c:pt>
                <c:pt idx="47">
                  <c:v>1623.7491</c:v>
                </c:pt>
                <c:pt idx="48">
                  <c:v>1618.1698999999999</c:v>
                </c:pt>
                <c:pt idx="49">
                  <c:v>1620.9966000000004</c:v>
                </c:pt>
                <c:pt idx="50">
                  <c:v>1626.1168</c:v>
                </c:pt>
                <c:pt idx="51">
                  <c:v>1618.3185000000001</c:v>
                </c:pt>
                <c:pt idx="52">
                  <c:v>1615.8391999999999</c:v>
                </c:pt>
                <c:pt idx="53">
                  <c:v>1621.6651999999999</c:v>
                </c:pt>
                <c:pt idx="54">
                  <c:v>1627.5508</c:v>
                </c:pt>
                <c:pt idx="55">
                  <c:v>1615.6088</c:v>
                </c:pt>
                <c:pt idx="56">
                  <c:v>1622.1828999999998</c:v>
                </c:pt>
                <c:pt idx="57">
                  <c:v>1627.4486000000004</c:v>
                </c:pt>
                <c:pt idx="58">
                  <c:v>1631.0833999999998</c:v>
                </c:pt>
                <c:pt idx="59">
                  <c:v>1637.0320999999999</c:v>
                </c:pt>
                <c:pt idx="60">
                  <c:v>1634.4772</c:v>
                </c:pt>
                <c:pt idx="61">
                  <c:v>1634.3882999999998</c:v>
                </c:pt>
                <c:pt idx="62">
                  <c:v>1635.1531999999995</c:v>
                </c:pt>
                <c:pt idx="63">
                  <c:v>1630.9942999999998</c:v>
                </c:pt>
                <c:pt idx="64">
                  <c:v>1646.0193999999999</c:v>
                </c:pt>
                <c:pt idx="65">
                  <c:v>1652.8040999999998</c:v>
                </c:pt>
                <c:pt idx="66">
                  <c:v>1651.9911999999999</c:v>
                </c:pt>
                <c:pt idx="67">
                  <c:v>1650.3238999999999</c:v>
                </c:pt>
                <c:pt idx="68">
                  <c:v>1663.6698999999999</c:v>
                </c:pt>
                <c:pt idx="69">
                  <c:v>1674.7126000000001</c:v>
                </c:pt>
                <c:pt idx="70">
                  <c:v>1680.8306</c:v>
                </c:pt>
                <c:pt idx="71">
                  <c:v>1680.1300999999999</c:v>
                </c:pt>
                <c:pt idx="72">
                  <c:v>1682.6420999999998</c:v>
                </c:pt>
                <c:pt idx="73">
                  <c:v>1681.3109999999999</c:v>
                </c:pt>
                <c:pt idx="74">
                  <c:v>1678.3164999999999</c:v>
                </c:pt>
                <c:pt idx="75">
                  <c:v>1678.4575000000004</c:v>
                </c:pt>
                <c:pt idx="76">
                  <c:v>1684.3811999999998</c:v>
                </c:pt>
                <c:pt idx="77">
                  <c:v>1688.8841999999995</c:v>
                </c:pt>
                <c:pt idx="78">
                  <c:v>1692.1792999999998</c:v>
                </c:pt>
                <c:pt idx="79">
                  <c:v>1695.3711999999998</c:v>
                </c:pt>
                <c:pt idx="80">
                  <c:v>1702.5801999999999</c:v>
                </c:pt>
                <c:pt idx="81">
                  <c:v>1713.6895999999999</c:v>
                </c:pt>
                <c:pt idx="82">
                  <c:v>1724.5440999999998</c:v>
                </c:pt>
                <c:pt idx="83">
                  <c:v>1729.3187</c:v>
                </c:pt>
                <c:pt idx="84">
                  <c:v>1734.2892999999999</c:v>
                </c:pt>
                <c:pt idx="85">
                  <c:v>1746.0681999999999</c:v>
                </c:pt>
                <c:pt idx="86">
                  <c:v>1761.8395</c:v>
                </c:pt>
                <c:pt idx="87">
                  <c:v>1777.8115</c:v>
                </c:pt>
                <c:pt idx="88">
                  <c:v>1793.3670999999999</c:v>
                </c:pt>
                <c:pt idx="89">
                  <c:v>1790.6189999999999</c:v>
                </c:pt>
                <c:pt idx="90">
                  <c:v>1780.6790999999998</c:v>
                </c:pt>
                <c:pt idx="91">
                  <c:v>1775.7304999999999</c:v>
                </c:pt>
                <c:pt idx="92">
                  <c:v>1763.6946999999998</c:v>
                </c:pt>
                <c:pt idx="93">
                  <c:v>1751.0256000000004</c:v>
                </c:pt>
                <c:pt idx="94">
                  <c:v>1738.8352</c:v>
                </c:pt>
                <c:pt idx="95">
                  <c:v>1728.6247999999998</c:v>
                </c:pt>
                <c:pt idx="96">
                  <c:v>1741.3286000000001</c:v>
                </c:pt>
                <c:pt idx="97">
                  <c:v>1742.9779000000001</c:v>
                </c:pt>
                <c:pt idx="98">
                  <c:v>1737.829</c:v>
                </c:pt>
                <c:pt idx="99">
                  <c:v>1729.2469000000001</c:v>
                </c:pt>
                <c:pt idx="100">
                  <c:v>1719.41</c:v>
                </c:pt>
                <c:pt idx="101">
                  <c:v>1731.7280000000001</c:v>
                </c:pt>
                <c:pt idx="102">
                  <c:v>1743.1773999999998</c:v>
                </c:pt>
                <c:pt idx="103">
                  <c:v>1741.1022999999998</c:v>
                </c:pt>
                <c:pt idx="104">
                  <c:v>1747.3882999999998</c:v>
                </c:pt>
                <c:pt idx="105">
                  <c:v>1740.9469000000001</c:v>
                </c:pt>
                <c:pt idx="106">
                  <c:v>1740.6277</c:v>
                </c:pt>
                <c:pt idx="107">
                  <c:v>1751.9178000000004</c:v>
                </c:pt>
                <c:pt idx="108">
                  <c:v>1743.7722999999999</c:v>
                </c:pt>
                <c:pt idx="109">
                  <c:v>1750.2236</c:v>
                </c:pt>
                <c:pt idx="110">
                  <c:v>1756.1134999999995</c:v>
                </c:pt>
                <c:pt idx="111">
                  <c:v>1755.4670000000001</c:v>
                </c:pt>
                <c:pt idx="112">
                  <c:v>1748.2393999999999</c:v>
                </c:pt>
                <c:pt idx="113">
                  <c:v>1756.1095</c:v>
                </c:pt>
                <c:pt idx="114">
                  <c:v>1764.6400999999998</c:v>
                </c:pt>
                <c:pt idx="115">
                  <c:v>1769.6848999999995</c:v>
                </c:pt>
                <c:pt idx="116">
                  <c:v>1771.9493</c:v>
                </c:pt>
                <c:pt idx="117">
                  <c:v>1773.7151000000001</c:v>
                </c:pt>
                <c:pt idx="118">
                  <c:v>1776.5120999999999</c:v>
                </c:pt>
                <c:pt idx="119">
                  <c:v>1779.509</c:v>
                </c:pt>
                <c:pt idx="120">
                  <c:v>1779.3860999999999</c:v>
                </c:pt>
                <c:pt idx="121">
                  <c:v>1783.4882</c:v>
                </c:pt>
                <c:pt idx="122">
                  <c:v>1788.2338</c:v>
                </c:pt>
                <c:pt idx="123">
                  <c:v>1790.5935999999999</c:v>
                </c:pt>
                <c:pt idx="124">
                  <c:v>1785.3400999999999</c:v>
                </c:pt>
                <c:pt idx="125">
                  <c:v>1785.1618999999998</c:v>
                </c:pt>
                <c:pt idx="126">
                  <c:v>1785.5033999999998</c:v>
                </c:pt>
                <c:pt idx="127">
                  <c:v>1791.778</c:v>
                </c:pt>
                <c:pt idx="128">
                  <c:v>1812.6793999999998</c:v>
                </c:pt>
                <c:pt idx="129">
                  <c:v>1796.3202999999999</c:v>
                </c:pt>
                <c:pt idx="130">
                  <c:v>1796.8196</c:v>
                </c:pt>
                <c:pt idx="131">
                  <c:v>1807.4976000000001</c:v>
                </c:pt>
                <c:pt idx="132">
                  <c:v>1818.6959999999999</c:v>
                </c:pt>
                <c:pt idx="133">
                  <c:v>1821.4163000000001</c:v>
                </c:pt>
                <c:pt idx="134">
                  <c:v>1825.3513999999998</c:v>
                </c:pt>
                <c:pt idx="135">
                  <c:v>1828.6203999999998</c:v>
                </c:pt>
                <c:pt idx="136">
                  <c:v>1830.1900999999998</c:v>
                </c:pt>
                <c:pt idx="137">
                  <c:v>1837.1341999999995</c:v>
                </c:pt>
                <c:pt idx="138">
                  <c:v>1846.4929999999999</c:v>
                </c:pt>
                <c:pt idx="139">
                  <c:v>1854.4590000000001</c:v>
                </c:pt>
                <c:pt idx="140">
                  <c:v>1858.6602999999998</c:v>
                </c:pt>
                <c:pt idx="141">
                  <c:v>1856.8099</c:v>
                </c:pt>
                <c:pt idx="142">
                  <c:v>1852.7261000000001</c:v>
                </c:pt>
                <c:pt idx="143">
                  <c:v>1852.7209</c:v>
                </c:pt>
                <c:pt idx="144">
                  <c:v>1856.2007000000001</c:v>
                </c:pt>
                <c:pt idx="145">
                  <c:v>1850.1885</c:v>
                </c:pt>
                <c:pt idx="146">
                  <c:v>1855.7327</c:v>
                </c:pt>
                <c:pt idx="147">
                  <c:v>1864.4730999999999</c:v>
                </c:pt>
                <c:pt idx="148">
                  <c:v>1872.7656000000004</c:v>
                </c:pt>
                <c:pt idx="149">
                  <c:v>1875.9462000000001</c:v>
                </c:pt>
                <c:pt idx="150">
                  <c:v>1874.1660999999999</c:v>
                </c:pt>
                <c:pt idx="151">
                  <c:v>1879.7713999999999</c:v>
                </c:pt>
                <c:pt idx="152">
                  <c:v>1890.0891999999999</c:v>
                </c:pt>
                <c:pt idx="153">
                  <c:v>1897.5636999999999</c:v>
                </c:pt>
                <c:pt idx="154">
                  <c:v>1905.6132999999998</c:v>
                </c:pt>
                <c:pt idx="155">
                  <c:v>1902.9436000000001</c:v>
                </c:pt>
                <c:pt idx="156">
                  <c:v>1896.7006000000001</c:v>
                </c:pt>
                <c:pt idx="157">
                  <c:v>1895.6543999999994</c:v>
                </c:pt>
                <c:pt idx="158">
                  <c:v>1886.4227000000001</c:v>
                </c:pt>
                <c:pt idx="159">
                  <c:v>1887.7162000000001</c:v>
                </c:pt>
                <c:pt idx="160">
                  <c:v>1892.1453999999999</c:v>
                </c:pt>
                <c:pt idx="161">
                  <c:v>1893.5776000000001</c:v>
                </c:pt>
                <c:pt idx="162">
                  <c:v>1885.9492</c:v>
                </c:pt>
                <c:pt idx="163">
                  <c:v>1891.1707999999999</c:v>
                </c:pt>
                <c:pt idx="164">
                  <c:v>1894.2954</c:v>
                </c:pt>
                <c:pt idx="165">
                  <c:v>1891.9533999999999</c:v>
                </c:pt>
                <c:pt idx="166">
                  <c:v>1902.9528</c:v>
                </c:pt>
                <c:pt idx="167">
                  <c:v>1904.33</c:v>
                </c:pt>
                <c:pt idx="168">
                  <c:v>1910.4788000000001</c:v>
                </c:pt>
                <c:pt idx="169">
                  <c:v>1917.9292</c:v>
                </c:pt>
                <c:pt idx="170">
                  <c:v>1905.0720999999999</c:v>
                </c:pt>
                <c:pt idx="171">
                  <c:v>1904.5672999999999</c:v>
                </c:pt>
                <c:pt idx="172">
                  <c:v>1908.8066000000001</c:v>
                </c:pt>
                <c:pt idx="173">
                  <c:v>1918.1316999999999</c:v>
                </c:pt>
                <c:pt idx="174">
                  <c:v>1934.8676</c:v>
                </c:pt>
                <c:pt idx="175">
                  <c:v>1917.1668999999999</c:v>
                </c:pt>
                <c:pt idx="176">
                  <c:v>1930.4901</c:v>
                </c:pt>
                <c:pt idx="177">
                  <c:v>1948.7825</c:v>
                </c:pt>
                <c:pt idx="178">
                  <c:v>1943.6670999999999</c:v>
                </c:pt>
                <c:pt idx="179">
                  <c:v>1961.9390000000001</c:v>
                </c:pt>
                <c:pt idx="180">
                  <c:v>1963.0369000000001</c:v>
                </c:pt>
                <c:pt idx="181">
                  <c:v>1962.4373000000001</c:v>
                </c:pt>
                <c:pt idx="182">
                  <c:v>1967.8032999999998</c:v>
                </c:pt>
                <c:pt idx="183">
                  <c:v>1965.1179999999999</c:v>
                </c:pt>
                <c:pt idx="184">
                  <c:v>1972.9236000000001</c:v>
                </c:pt>
                <c:pt idx="185">
                  <c:v>1971.3592999999998</c:v>
                </c:pt>
                <c:pt idx="186">
                  <c:v>1961.1607999999999</c:v>
                </c:pt>
                <c:pt idx="187">
                  <c:v>1968.741</c:v>
                </c:pt>
                <c:pt idx="188">
                  <c:v>1963.761</c:v>
                </c:pt>
                <c:pt idx="189">
                  <c:v>1959.8727999999999</c:v>
                </c:pt>
                <c:pt idx="190">
                  <c:v>1958.2149999999999</c:v>
                </c:pt>
                <c:pt idx="191">
                  <c:v>1956.6832999999995</c:v>
                </c:pt>
                <c:pt idx="192">
                  <c:v>1965.0521999999999</c:v>
                </c:pt>
                <c:pt idx="193">
                  <c:v>1971.4732999999999</c:v>
                </c:pt>
                <c:pt idx="194">
                  <c:v>1972.6682999999998</c:v>
                </c:pt>
                <c:pt idx="195">
                  <c:v>1966.8561999999999</c:v>
                </c:pt>
                <c:pt idx="196">
                  <c:v>1975.4446</c:v>
                </c:pt>
                <c:pt idx="197">
                  <c:v>1977.0944999999995</c:v>
                </c:pt>
                <c:pt idx="198">
                  <c:v>1976.973</c:v>
                </c:pt>
                <c:pt idx="199">
                  <c:v>1977.6909999999998</c:v>
                </c:pt>
                <c:pt idx="200">
                  <c:v>1976.7491</c:v>
                </c:pt>
                <c:pt idx="201">
                  <c:v>1973.7877000000001</c:v>
                </c:pt>
                <c:pt idx="202">
                  <c:v>1979.7602999999999</c:v>
                </c:pt>
                <c:pt idx="203">
                  <c:v>1992.2877000000001</c:v>
                </c:pt>
                <c:pt idx="204">
                  <c:v>1995.3612999999998</c:v>
                </c:pt>
                <c:pt idx="205">
                  <c:v>1996.9275000000005</c:v>
                </c:pt>
                <c:pt idx="206">
                  <c:v>2003.4486000000004</c:v>
                </c:pt>
                <c:pt idx="207">
                  <c:v>2010.3280999999999</c:v>
                </c:pt>
                <c:pt idx="208">
                  <c:v>2009.8297</c:v>
                </c:pt>
                <c:pt idx="209">
                  <c:v>2004.7211</c:v>
                </c:pt>
                <c:pt idx="210">
                  <c:v>2010.3157000000001</c:v>
                </c:pt>
                <c:pt idx="211">
                  <c:v>2019.2727</c:v>
                </c:pt>
                <c:pt idx="212">
                  <c:v>2025.6562999999999</c:v>
                </c:pt>
                <c:pt idx="213">
                  <c:v>2029.8693999999998</c:v>
                </c:pt>
                <c:pt idx="214">
                  <c:v>2029.4666000000004</c:v>
                </c:pt>
                <c:pt idx="215">
                  <c:v>2027.2906</c:v>
                </c:pt>
                <c:pt idx="216">
                  <c:v>2025.6746999999998</c:v>
                </c:pt>
                <c:pt idx="217">
                  <c:v>2029.0712999999998</c:v>
                </c:pt>
                <c:pt idx="218">
                  <c:v>2029.8091999999999</c:v>
                </c:pt>
                <c:pt idx="219">
                  <c:v>2037.5167000000001</c:v>
                </c:pt>
                <c:pt idx="220">
                  <c:v>2047.9962</c:v>
                </c:pt>
                <c:pt idx="221">
                  <c:v>2051.2943999999998</c:v>
                </c:pt>
                <c:pt idx="222">
                  <c:v>2057.3784000000001</c:v>
                </c:pt>
                <c:pt idx="223">
                  <c:v>2058.9194000000002</c:v>
                </c:pt>
                <c:pt idx="224">
                  <c:v>2061.6770000000001</c:v>
                </c:pt>
                <c:pt idx="225">
                  <c:v>2069.8108000000002</c:v>
                </c:pt>
                <c:pt idx="226">
                  <c:v>2072.0520000000001</c:v>
                </c:pt>
                <c:pt idx="227">
                  <c:v>2066.780999999999</c:v>
                </c:pt>
                <c:pt idx="228">
                  <c:v>2061.2489999999989</c:v>
                </c:pt>
                <c:pt idx="229">
                  <c:v>2060.5243999999998</c:v>
                </c:pt>
                <c:pt idx="230">
                  <c:v>2072.1938</c:v>
                </c:pt>
                <c:pt idx="231">
                  <c:v>2067.616</c:v>
                </c:pt>
                <c:pt idx="232">
                  <c:v>2071.3633000000009</c:v>
                </c:pt>
                <c:pt idx="233">
                  <c:v>2079.1145000000001</c:v>
                </c:pt>
                <c:pt idx="234">
                  <c:v>2076.7993000000001</c:v>
                </c:pt>
                <c:pt idx="235">
                  <c:v>2075.0497999999998</c:v>
                </c:pt>
                <c:pt idx="236">
                  <c:v>2072.9172000000008</c:v>
                </c:pt>
                <c:pt idx="237">
                  <c:v>2079.3699000000001</c:v>
                </c:pt>
                <c:pt idx="238">
                  <c:v>2096.4304000000002</c:v>
                </c:pt>
                <c:pt idx="239">
                  <c:v>2076.5007000000001</c:v>
                </c:pt>
                <c:pt idx="240">
                  <c:v>2084.2633999999998</c:v>
                </c:pt>
                <c:pt idx="241">
                  <c:v>2096.5779000000002</c:v>
                </c:pt>
                <c:pt idx="242">
                  <c:v>2100.1235000000001</c:v>
                </c:pt>
                <c:pt idx="243">
                  <c:v>2079.9670000000001</c:v>
                </c:pt>
                <c:pt idx="244">
                  <c:v>2083.246599999999</c:v>
                </c:pt>
                <c:pt idx="245">
                  <c:v>2079.27</c:v>
                </c:pt>
                <c:pt idx="246">
                  <c:v>2072.6221</c:v>
                </c:pt>
                <c:pt idx="247">
                  <c:v>2074.8422999999998</c:v>
                </c:pt>
                <c:pt idx="248">
                  <c:v>2091.798299999999</c:v>
                </c:pt>
                <c:pt idx="249">
                  <c:v>2093.8894</c:v>
                </c:pt>
                <c:pt idx="250">
                  <c:v>2091.9661000000001</c:v>
                </c:pt>
                <c:pt idx="251">
                  <c:v>2092.0938000000001</c:v>
                </c:pt>
                <c:pt idx="252">
                  <c:v>2088.9402</c:v>
                </c:pt>
                <c:pt idx="253">
                  <c:v>2102.73</c:v>
                </c:pt>
                <c:pt idx="254">
                  <c:v>2106.2273</c:v>
                </c:pt>
                <c:pt idx="255">
                  <c:v>2100.0414999999998</c:v>
                </c:pt>
                <c:pt idx="256">
                  <c:v>2100.6316000000002</c:v>
                </c:pt>
                <c:pt idx="257">
                  <c:v>2110.649699999999</c:v>
                </c:pt>
                <c:pt idx="258">
                  <c:v>2104.0268999999989</c:v>
                </c:pt>
                <c:pt idx="259">
                  <c:v>2098.1914000000002</c:v>
                </c:pt>
                <c:pt idx="260">
                  <c:v>2108.6367</c:v>
                </c:pt>
                <c:pt idx="261">
                  <c:v>2109.2109</c:v>
                </c:pt>
                <c:pt idx="262">
                  <c:v>2112.4236000000001</c:v>
                </c:pt>
                <c:pt idx="263">
                  <c:v>2112.1587</c:v>
                </c:pt>
                <c:pt idx="264">
                  <c:v>2109.813200000001</c:v>
                </c:pt>
                <c:pt idx="265">
                  <c:v>2117.6603999999998</c:v>
                </c:pt>
                <c:pt idx="266">
                  <c:v>2118.5630000000001</c:v>
                </c:pt>
                <c:pt idx="267">
                  <c:v>2121.6664999999989</c:v>
                </c:pt>
                <c:pt idx="268">
                  <c:v>2122.9587000000001</c:v>
                </c:pt>
                <c:pt idx="269">
                  <c:v>2116.4250000000002</c:v>
                </c:pt>
                <c:pt idx="270">
                  <c:v>2116.8380999999999</c:v>
                </c:pt>
                <c:pt idx="271">
                  <c:v>2128.0504999999998</c:v>
                </c:pt>
                <c:pt idx="272">
                  <c:v>2137.6027999999997</c:v>
                </c:pt>
                <c:pt idx="273">
                  <c:v>2138.0945000000002</c:v>
                </c:pt>
                <c:pt idx="274">
                  <c:v>2126.989</c:v>
                </c:pt>
                <c:pt idx="275">
                  <c:v>2132.0334000000007</c:v>
                </c:pt>
                <c:pt idx="276">
                  <c:v>2127.7954</c:v>
                </c:pt>
                <c:pt idx="277">
                  <c:v>2126.5989</c:v>
                </c:pt>
                <c:pt idx="278">
                  <c:v>2155.1677</c:v>
                </c:pt>
                <c:pt idx="279">
                  <c:v>2143.1306</c:v>
                </c:pt>
                <c:pt idx="280">
                  <c:v>2144.0527000000002</c:v>
                </c:pt>
                <c:pt idx="281">
                  <c:v>2148.5925000000002</c:v>
                </c:pt>
                <c:pt idx="282">
                  <c:v>2149.3906000000002</c:v>
                </c:pt>
                <c:pt idx="283">
                  <c:v>2142.915500000001</c:v>
                </c:pt>
                <c:pt idx="284">
                  <c:v>2152.6752999999999</c:v>
                </c:pt>
                <c:pt idx="285">
                  <c:v>2157.2423999999992</c:v>
                </c:pt>
                <c:pt idx="286">
                  <c:v>2156.3579000000009</c:v>
                </c:pt>
                <c:pt idx="287">
                  <c:v>2159.1567</c:v>
                </c:pt>
                <c:pt idx="288">
                  <c:v>2156.995100000001</c:v>
                </c:pt>
                <c:pt idx="289">
                  <c:v>2167.5250999999998</c:v>
                </c:pt>
                <c:pt idx="290">
                  <c:v>2174.4074999999998</c:v>
                </c:pt>
                <c:pt idx="291">
                  <c:v>2167.9722000000002</c:v>
                </c:pt>
                <c:pt idx="292">
                  <c:v>2168.2677999999992</c:v>
                </c:pt>
                <c:pt idx="293">
                  <c:v>2171.5779000000002</c:v>
                </c:pt>
                <c:pt idx="294">
                  <c:v>2175.7739000000001</c:v>
                </c:pt>
                <c:pt idx="295">
                  <c:v>2178.3948</c:v>
                </c:pt>
                <c:pt idx="296">
                  <c:v>2175.7799999999997</c:v>
                </c:pt>
                <c:pt idx="297">
                  <c:v>2186.0989</c:v>
                </c:pt>
                <c:pt idx="298">
                  <c:v>2188.8323000000009</c:v>
                </c:pt>
                <c:pt idx="299">
                  <c:v>2188.0639999999999</c:v>
                </c:pt>
                <c:pt idx="300">
                  <c:v>2188.5317000000009</c:v>
                </c:pt>
                <c:pt idx="301">
                  <c:v>2196.2147999999997</c:v>
                </c:pt>
                <c:pt idx="302">
                  <c:v>2198.3274000000001</c:v>
                </c:pt>
                <c:pt idx="303">
                  <c:v>2197.1770000000001</c:v>
                </c:pt>
                <c:pt idx="304">
                  <c:v>2198.0234</c:v>
                </c:pt>
                <c:pt idx="305">
                  <c:v>2209.647899999999</c:v>
                </c:pt>
                <c:pt idx="306">
                  <c:v>2243.3777000000009</c:v>
                </c:pt>
                <c:pt idx="307">
                  <c:v>2294.5338999999999</c:v>
                </c:pt>
                <c:pt idx="308">
                  <c:v>2370.4839000000002</c:v>
                </c:pt>
                <c:pt idx="309">
                  <c:v>2463.3148999999999</c:v>
                </c:pt>
                <c:pt idx="310">
                  <c:v>2500.4254999999998</c:v>
                </c:pt>
                <c:pt idx="311">
                  <c:v>2483.0007000000001</c:v>
                </c:pt>
                <c:pt idx="312">
                  <c:v>2433.9675000000002</c:v>
                </c:pt>
                <c:pt idx="313">
                  <c:v>2368.8186000000001</c:v>
                </c:pt>
                <c:pt idx="314">
                  <c:v>2305.4392000000007</c:v>
                </c:pt>
                <c:pt idx="315">
                  <c:v>2262.8429999999998</c:v>
                </c:pt>
                <c:pt idx="316">
                  <c:v>2250.6831000000002</c:v>
                </c:pt>
                <c:pt idx="317">
                  <c:v>2241.0918000000001</c:v>
                </c:pt>
                <c:pt idx="318">
                  <c:v>2224.5754000000002</c:v>
                </c:pt>
                <c:pt idx="319">
                  <c:v>2240.9065000000001</c:v>
                </c:pt>
                <c:pt idx="320">
                  <c:v>2236.9492</c:v>
                </c:pt>
                <c:pt idx="321">
                  <c:v>2235.0891000000001</c:v>
                </c:pt>
                <c:pt idx="322">
                  <c:v>2240.8883999999998</c:v>
                </c:pt>
                <c:pt idx="323">
                  <c:v>2255.2321999999999</c:v>
                </c:pt>
                <c:pt idx="324">
                  <c:v>2248.8262</c:v>
                </c:pt>
                <c:pt idx="325">
                  <c:v>2238.6936000000001</c:v>
                </c:pt>
                <c:pt idx="326">
                  <c:v>2232.6959999999999</c:v>
                </c:pt>
                <c:pt idx="327">
                  <c:v>2235.7595000000001</c:v>
                </c:pt>
                <c:pt idx="328">
                  <c:v>2251.4138000000007</c:v>
                </c:pt>
                <c:pt idx="329">
                  <c:v>2246.7932000000001</c:v>
                </c:pt>
                <c:pt idx="330">
                  <c:v>2248.511500000001</c:v>
                </c:pt>
                <c:pt idx="331">
                  <c:v>2249.4294</c:v>
                </c:pt>
                <c:pt idx="332">
                  <c:v>2240.850300000001</c:v>
                </c:pt>
                <c:pt idx="333">
                  <c:v>2249.2628999999993</c:v>
                </c:pt>
                <c:pt idx="334">
                  <c:v>2246.5063</c:v>
                </c:pt>
                <c:pt idx="335">
                  <c:v>2251.4607000000001</c:v>
                </c:pt>
                <c:pt idx="336">
                  <c:v>2261.0956999999999</c:v>
                </c:pt>
                <c:pt idx="337">
                  <c:v>2253.3713000000007</c:v>
                </c:pt>
                <c:pt idx="338">
                  <c:v>2244.2387999999992</c:v>
                </c:pt>
                <c:pt idx="339">
                  <c:v>2259.2165999999997</c:v>
                </c:pt>
                <c:pt idx="340">
                  <c:v>2276.5087999999992</c:v>
                </c:pt>
                <c:pt idx="341">
                  <c:v>2279.3227999999999</c:v>
                </c:pt>
                <c:pt idx="342">
                  <c:v>2274.3354000000008</c:v>
                </c:pt>
                <c:pt idx="343">
                  <c:v>2277.0841999999998</c:v>
                </c:pt>
                <c:pt idx="344">
                  <c:v>2282.4447999999998</c:v>
                </c:pt>
                <c:pt idx="345">
                  <c:v>2284.9045000000001</c:v>
                </c:pt>
                <c:pt idx="346">
                  <c:v>2278.528299999999</c:v>
                </c:pt>
                <c:pt idx="347">
                  <c:v>2279.6619000000001</c:v>
                </c:pt>
                <c:pt idx="348">
                  <c:v>2279.7741999999998</c:v>
                </c:pt>
                <c:pt idx="349">
                  <c:v>2282.4906999999998</c:v>
                </c:pt>
                <c:pt idx="350">
                  <c:v>2287.1707000000001</c:v>
                </c:pt>
                <c:pt idx="351">
                  <c:v>2286.3015000000009</c:v>
                </c:pt>
                <c:pt idx="352">
                  <c:v>2287.2356</c:v>
                </c:pt>
                <c:pt idx="353">
                  <c:v>2289.4421000000002</c:v>
                </c:pt>
                <c:pt idx="354">
                  <c:v>2289.0041999999999</c:v>
                </c:pt>
                <c:pt idx="355">
                  <c:v>2285.2645999999991</c:v>
                </c:pt>
                <c:pt idx="356">
                  <c:v>2302.3035000000009</c:v>
                </c:pt>
                <c:pt idx="357">
                  <c:v>2302.0907999999999</c:v>
                </c:pt>
                <c:pt idx="358">
                  <c:v>2299.8290999999999</c:v>
                </c:pt>
                <c:pt idx="359">
                  <c:v>2298.3914000000009</c:v>
                </c:pt>
                <c:pt idx="360">
                  <c:v>2295.5873999999999</c:v>
                </c:pt>
                <c:pt idx="361">
                  <c:v>2310.7302</c:v>
                </c:pt>
                <c:pt idx="362">
                  <c:v>2313.6979999999999</c:v>
                </c:pt>
                <c:pt idx="363">
                  <c:v>2315.4672999999998</c:v>
                </c:pt>
                <c:pt idx="364">
                  <c:v>2317.5529999999999</c:v>
                </c:pt>
                <c:pt idx="365">
                  <c:v>2304.1176999999998</c:v>
                </c:pt>
                <c:pt idx="366">
                  <c:v>2301.5241999999998</c:v>
                </c:pt>
                <c:pt idx="367">
                  <c:v>2307.9382000000001</c:v>
                </c:pt>
                <c:pt idx="368">
                  <c:v>2311.8513000000012</c:v>
                </c:pt>
                <c:pt idx="369">
                  <c:v>2305.4036000000001</c:v>
                </c:pt>
                <c:pt idx="370">
                  <c:v>2312.5857000000001</c:v>
                </c:pt>
                <c:pt idx="371">
                  <c:v>2323.0841999999998</c:v>
                </c:pt>
                <c:pt idx="372">
                  <c:v>2328.8452000000002</c:v>
                </c:pt>
                <c:pt idx="373">
                  <c:v>2331.2406999999989</c:v>
                </c:pt>
                <c:pt idx="374">
                  <c:v>2336.0056</c:v>
                </c:pt>
                <c:pt idx="375">
                  <c:v>2339.9536000000007</c:v>
                </c:pt>
                <c:pt idx="376">
                  <c:v>2338.4133000000011</c:v>
                </c:pt>
                <c:pt idx="377">
                  <c:v>2332.8667</c:v>
                </c:pt>
                <c:pt idx="378">
                  <c:v>2328.298299999999</c:v>
                </c:pt>
                <c:pt idx="379">
                  <c:v>2336.4467999999997</c:v>
                </c:pt>
                <c:pt idx="380">
                  <c:v>2330.9634000000001</c:v>
                </c:pt>
                <c:pt idx="381">
                  <c:v>2333.4016000000001</c:v>
                </c:pt>
                <c:pt idx="382">
                  <c:v>2335.6093999999998</c:v>
                </c:pt>
                <c:pt idx="383">
                  <c:v>2332.180699999999</c:v>
                </c:pt>
                <c:pt idx="384">
                  <c:v>2337.669899999999</c:v>
                </c:pt>
                <c:pt idx="385">
                  <c:v>2341.7648999999992</c:v>
                </c:pt>
                <c:pt idx="386">
                  <c:v>2342.0938000000001</c:v>
                </c:pt>
                <c:pt idx="387">
                  <c:v>2339.8269</c:v>
                </c:pt>
                <c:pt idx="388">
                  <c:v>2337.4054999999998</c:v>
                </c:pt>
                <c:pt idx="389">
                  <c:v>2338.1902</c:v>
                </c:pt>
                <c:pt idx="390">
                  <c:v>2346.7001999999998</c:v>
                </c:pt>
                <c:pt idx="391">
                  <c:v>2354.8008</c:v>
                </c:pt>
                <c:pt idx="392">
                  <c:v>2355.3110000000011</c:v>
                </c:pt>
                <c:pt idx="393">
                  <c:v>2340.3318000000008</c:v>
                </c:pt>
                <c:pt idx="394">
                  <c:v>2348.4431000000009</c:v>
                </c:pt>
                <c:pt idx="395">
                  <c:v>2350.3513000000012</c:v>
                </c:pt>
                <c:pt idx="396">
                  <c:v>2352.4472999999998</c:v>
                </c:pt>
                <c:pt idx="397">
                  <c:v>2357.2775999999999</c:v>
                </c:pt>
                <c:pt idx="398">
                  <c:v>2360.5007000000001</c:v>
                </c:pt>
                <c:pt idx="399">
                  <c:v>2362.7190000000001</c:v>
                </c:pt>
                <c:pt idx="400">
                  <c:v>2360.5285999999992</c:v>
                </c:pt>
                <c:pt idx="401">
                  <c:v>2354.9934000000007</c:v>
                </c:pt>
                <c:pt idx="402">
                  <c:v>2349.5149000000001</c:v>
                </c:pt>
                <c:pt idx="403">
                  <c:v>2355.6711000000009</c:v>
                </c:pt>
                <c:pt idx="404">
                  <c:v>2369.0830000000001</c:v>
                </c:pt>
                <c:pt idx="405">
                  <c:v>2381.4582999999998</c:v>
                </c:pt>
                <c:pt idx="406">
                  <c:v>2383.8572000000008</c:v>
                </c:pt>
                <c:pt idx="407">
                  <c:v>2370.7167999999997</c:v>
                </c:pt>
                <c:pt idx="408">
                  <c:v>2371.4254999999998</c:v>
                </c:pt>
                <c:pt idx="409">
                  <c:v>2380.6309000000001</c:v>
                </c:pt>
                <c:pt idx="410">
                  <c:v>2381.5969</c:v>
                </c:pt>
                <c:pt idx="411">
                  <c:v>2378.3125000000009</c:v>
                </c:pt>
                <c:pt idx="412">
                  <c:v>2385.7714999999998</c:v>
                </c:pt>
                <c:pt idx="413">
                  <c:v>2404.6723999999999</c:v>
                </c:pt>
                <c:pt idx="414">
                  <c:v>2397.8728000000001</c:v>
                </c:pt>
                <c:pt idx="415">
                  <c:v>2387.2021</c:v>
                </c:pt>
                <c:pt idx="416">
                  <c:v>2383.1597000000002</c:v>
                </c:pt>
                <c:pt idx="417">
                  <c:v>2386.6039999999998</c:v>
                </c:pt>
                <c:pt idx="418">
                  <c:v>2388.4150000000009</c:v>
                </c:pt>
                <c:pt idx="419">
                  <c:v>2405.8711000000012</c:v>
                </c:pt>
                <c:pt idx="420">
                  <c:v>2413.8427999999999</c:v>
                </c:pt>
                <c:pt idx="421">
                  <c:v>2404.9116000000008</c:v>
                </c:pt>
                <c:pt idx="422">
                  <c:v>2406.3087999999998</c:v>
                </c:pt>
                <c:pt idx="423">
                  <c:v>2407.8274000000001</c:v>
                </c:pt>
                <c:pt idx="424">
                  <c:v>2414.9917000000009</c:v>
                </c:pt>
                <c:pt idx="425">
                  <c:v>2417.9470000000001</c:v>
                </c:pt>
                <c:pt idx="426">
                  <c:v>2413.0392999999999</c:v>
                </c:pt>
                <c:pt idx="427">
                  <c:v>2421.3008</c:v>
                </c:pt>
                <c:pt idx="428">
                  <c:v>2424.4470000000001</c:v>
                </c:pt>
                <c:pt idx="429">
                  <c:v>2423.815900000001</c:v>
                </c:pt>
                <c:pt idx="430">
                  <c:v>2423.370100000001</c:v>
                </c:pt>
                <c:pt idx="431">
                  <c:v>2424.7837</c:v>
                </c:pt>
                <c:pt idx="432">
                  <c:v>2413.4297000000001</c:v>
                </c:pt>
                <c:pt idx="433">
                  <c:v>2423.252</c:v>
                </c:pt>
                <c:pt idx="434">
                  <c:v>2428.6902</c:v>
                </c:pt>
                <c:pt idx="435">
                  <c:v>2432.5861999999997</c:v>
                </c:pt>
                <c:pt idx="436">
                  <c:v>2443.1767999999997</c:v>
                </c:pt>
                <c:pt idx="437">
                  <c:v>2439.4360000000001</c:v>
                </c:pt>
                <c:pt idx="438">
                  <c:v>2441.4904999999999</c:v>
                </c:pt>
                <c:pt idx="439">
                  <c:v>2445.4245999999998</c:v>
                </c:pt>
                <c:pt idx="440">
                  <c:v>2447.8463999999999</c:v>
                </c:pt>
                <c:pt idx="441">
                  <c:v>2445.7912999999999</c:v>
                </c:pt>
                <c:pt idx="442">
                  <c:v>2444.3865000000001</c:v>
                </c:pt>
                <c:pt idx="443">
                  <c:v>2445.0110000000009</c:v>
                </c:pt>
                <c:pt idx="444">
                  <c:v>2450.2541999999999</c:v>
                </c:pt>
                <c:pt idx="445">
                  <c:v>2456.4665999999997</c:v>
                </c:pt>
                <c:pt idx="446">
                  <c:v>2455.5081</c:v>
                </c:pt>
                <c:pt idx="447">
                  <c:v>2435.1855</c:v>
                </c:pt>
                <c:pt idx="448">
                  <c:v>2442.4375000000009</c:v>
                </c:pt>
                <c:pt idx="449">
                  <c:v>2452.9607000000001</c:v>
                </c:pt>
                <c:pt idx="450">
                  <c:v>2455.7914999999998</c:v>
                </c:pt>
                <c:pt idx="451">
                  <c:v>2450.5554000000002</c:v>
                </c:pt>
                <c:pt idx="452">
                  <c:v>2444.7221999999997</c:v>
                </c:pt>
                <c:pt idx="453">
                  <c:v>2449.8850000000002</c:v>
                </c:pt>
                <c:pt idx="454">
                  <c:v>2452.6781999999998</c:v>
                </c:pt>
                <c:pt idx="455">
                  <c:v>2452.6352999999999</c:v>
                </c:pt>
                <c:pt idx="456">
                  <c:v>2463.4794999999999</c:v>
                </c:pt>
                <c:pt idx="457">
                  <c:v>2462.3328000000001</c:v>
                </c:pt>
                <c:pt idx="458">
                  <c:v>2465.0005000000001</c:v>
                </c:pt>
                <c:pt idx="459">
                  <c:v>2464.5861999999997</c:v>
                </c:pt>
                <c:pt idx="460">
                  <c:v>2462.1403999999998</c:v>
                </c:pt>
                <c:pt idx="461">
                  <c:v>2469.8994000000002</c:v>
                </c:pt>
                <c:pt idx="462">
                  <c:v>2471.9331000000011</c:v>
                </c:pt>
                <c:pt idx="463">
                  <c:v>2464.9506999999999</c:v>
                </c:pt>
                <c:pt idx="464">
                  <c:v>2462.1052</c:v>
                </c:pt>
                <c:pt idx="465">
                  <c:v>2466.3063999999999</c:v>
                </c:pt>
                <c:pt idx="466">
                  <c:v>2464.1608999999989</c:v>
                </c:pt>
                <c:pt idx="467">
                  <c:v>2476.8964999999998</c:v>
                </c:pt>
                <c:pt idx="468">
                  <c:v>2471.3164000000002</c:v>
                </c:pt>
                <c:pt idx="469">
                  <c:v>2475.3220000000001</c:v>
                </c:pt>
                <c:pt idx="470">
                  <c:v>2492.7817</c:v>
                </c:pt>
                <c:pt idx="471">
                  <c:v>2483.3027000000002</c:v>
                </c:pt>
                <c:pt idx="472">
                  <c:v>2476.7487999999989</c:v>
                </c:pt>
                <c:pt idx="473">
                  <c:v>2485.0037000000002</c:v>
                </c:pt>
                <c:pt idx="474">
                  <c:v>2491.3191000000011</c:v>
                </c:pt>
                <c:pt idx="475">
                  <c:v>2490.7637</c:v>
                </c:pt>
                <c:pt idx="476">
                  <c:v>2501.0819999999999</c:v>
                </c:pt>
                <c:pt idx="477">
                  <c:v>2490.9758000000002</c:v>
                </c:pt>
                <c:pt idx="478">
                  <c:v>2491.881100000001</c:v>
                </c:pt>
                <c:pt idx="479">
                  <c:v>2498.6459999999997</c:v>
                </c:pt>
                <c:pt idx="480">
                  <c:v>2504.2860999999989</c:v>
                </c:pt>
                <c:pt idx="481">
                  <c:v>2501.8292999999999</c:v>
                </c:pt>
                <c:pt idx="482">
                  <c:v>2492.151100000001</c:v>
                </c:pt>
                <c:pt idx="483">
                  <c:v>2499.1965</c:v>
                </c:pt>
                <c:pt idx="484">
                  <c:v>2503.4114000000009</c:v>
                </c:pt>
                <c:pt idx="485">
                  <c:v>2496.0749999999998</c:v>
                </c:pt>
                <c:pt idx="486">
                  <c:v>2489.0706</c:v>
                </c:pt>
                <c:pt idx="487">
                  <c:v>2507.5037000000002</c:v>
                </c:pt>
                <c:pt idx="488">
                  <c:v>2506.8078999999998</c:v>
                </c:pt>
                <c:pt idx="489">
                  <c:v>2510.4621999999999</c:v>
                </c:pt>
                <c:pt idx="490">
                  <c:v>2522.0900999999999</c:v>
                </c:pt>
                <c:pt idx="491">
                  <c:v>2512.4236000000001</c:v>
                </c:pt>
                <c:pt idx="492">
                  <c:v>2504.8442</c:v>
                </c:pt>
                <c:pt idx="493">
                  <c:v>2512.1959999999999</c:v>
                </c:pt>
                <c:pt idx="494">
                  <c:v>2518.0835000000002</c:v>
                </c:pt>
                <c:pt idx="495">
                  <c:v>2515.9274999999998</c:v>
                </c:pt>
                <c:pt idx="496">
                  <c:v>2512.4958000000001</c:v>
                </c:pt>
                <c:pt idx="497">
                  <c:v>2510.9331000000011</c:v>
                </c:pt>
                <c:pt idx="498">
                  <c:v>2527.2064999999989</c:v>
                </c:pt>
                <c:pt idx="499">
                  <c:v>2523.0709999999999</c:v>
                </c:pt>
                <c:pt idx="500">
                  <c:v>2502.5962</c:v>
                </c:pt>
                <c:pt idx="501">
                  <c:v>2513.6941000000002</c:v>
                </c:pt>
                <c:pt idx="502">
                  <c:v>2534.9067</c:v>
                </c:pt>
                <c:pt idx="503">
                  <c:v>2536.8162000000002</c:v>
                </c:pt>
                <c:pt idx="504">
                  <c:v>2529.684299999999</c:v>
                </c:pt>
                <c:pt idx="505">
                  <c:v>2524.1554999999998</c:v>
                </c:pt>
                <c:pt idx="506">
                  <c:v>2530.3969999999999</c:v>
                </c:pt>
                <c:pt idx="507">
                  <c:v>2532.8225000000002</c:v>
                </c:pt>
                <c:pt idx="508">
                  <c:v>2535.5697999999998</c:v>
                </c:pt>
                <c:pt idx="509">
                  <c:v>2540.2147999999997</c:v>
                </c:pt>
                <c:pt idx="510">
                  <c:v>2540.9746</c:v>
                </c:pt>
                <c:pt idx="511">
                  <c:v>2530.321300000001</c:v>
                </c:pt>
                <c:pt idx="512">
                  <c:v>2542.1720999999998</c:v>
                </c:pt>
                <c:pt idx="513">
                  <c:v>2546.4016000000001</c:v>
                </c:pt>
                <c:pt idx="514">
                  <c:v>2538.1073999999999</c:v>
                </c:pt>
                <c:pt idx="515">
                  <c:v>2531.9807000000001</c:v>
                </c:pt>
                <c:pt idx="516">
                  <c:v>2545.509</c:v>
                </c:pt>
                <c:pt idx="517">
                  <c:v>2544.4922000000001</c:v>
                </c:pt>
                <c:pt idx="518">
                  <c:v>2554.5715000000009</c:v>
                </c:pt>
                <c:pt idx="519">
                  <c:v>2555.2305000000001</c:v>
                </c:pt>
                <c:pt idx="520">
                  <c:v>2550.2697999999991</c:v>
                </c:pt>
                <c:pt idx="521">
                  <c:v>2549.085</c:v>
                </c:pt>
                <c:pt idx="522">
                  <c:v>2549.9376999999999</c:v>
                </c:pt>
                <c:pt idx="523">
                  <c:v>2556.0509999999999</c:v>
                </c:pt>
                <c:pt idx="524">
                  <c:v>2554.7593000000002</c:v>
                </c:pt>
                <c:pt idx="525">
                  <c:v>2549.9558000000002</c:v>
                </c:pt>
                <c:pt idx="526">
                  <c:v>2548.0073000000002</c:v>
                </c:pt>
                <c:pt idx="527">
                  <c:v>2552.6594</c:v>
                </c:pt>
                <c:pt idx="528">
                  <c:v>2567.2139000000002</c:v>
                </c:pt>
                <c:pt idx="529">
                  <c:v>2566.7875999999997</c:v>
                </c:pt>
                <c:pt idx="530">
                  <c:v>2564.6201000000001</c:v>
                </c:pt>
                <c:pt idx="531">
                  <c:v>2567.3798999999999</c:v>
                </c:pt>
                <c:pt idx="532">
                  <c:v>2560.310500000001</c:v>
                </c:pt>
                <c:pt idx="533">
                  <c:v>2579.9141000000009</c:v>
                </c:pt>
                <c:pt idx="534">
                  <c:v>2580.2163</c:v>
                </c:pt>
                <c:pt idx="535">
                  <c:v>2575.5663999999997</c:v>
                </c:pt>
                <c:pt idx="536">
                  <c:v>2573.1704</c:v>
                </c:pt>
                <c:pt idx="537">
                  <c:v>2568.6217999999999</c:v>
                </c:pt>
                <c:pt idx="538">
                  <c:v>2576.9899999999998</c:v>
                </c:pt>
                <c:pt idx="539">
                  <c:v>2577.8232000000007</c:v>
                </c:pt>
                <c:pt idx="540">
                  <c:v>2573.1016</c:v>
                </c:pt>
                <c:pt idx="541">
                  <c:v>2573.7484999999992</c:v>
                </c:pt>
                <c:pt idx="542">
                  <c:v>2589.9421000000002</c:v>
                </c:pt>
                <c:pt idx="543">
                  <c:v>2579.0668999999989</c:v>
                </c:pt>
                <c:pt idx="544">
                  <c:v>2582.2505000000001</c:v>
                </c:pt>
                <c:pt idx="545">
                  <c:v>2588.3627999999999</c:v>
                </c:pt>
                <c:pt idx="546">
                  <c:v>2591.5861999999997</c:v>
                </c:pt>
                <c:pt idx="547">
                  <c:v>2593.1572000000001</c:v>
                </c:pt>
                <c:pt idx="548">
                  <c:v>2599.5012000000002</c:v>
                </c:pt>
                <c:pt idx="549">
                  <c:v>2595.9398999999999</c:v>
                </c:pt>
                <c:pt idx="550">
                  <c:v>2597.1133000000009</c:v>
                </c:pt>
                <c:pt idx="551">
                  <c:v>2600.3422999999998</c:v>
                </c:pt>
                <c:pt idx="552">
                  <c:v>2599.4536000000007</c:v>
                </c:pt>
                <c:pt idx="553">
                  <c:v>2605.1747999999998</c:v>
                </c:pt>
                <c:pt idx="554">
                  <c:v>2603.011500000001</c:v>
                </c:pt>
                <c:pt idx="555">
                  <c:v>2602.491500000001</c:v>
                </c:pt>
                <c:pt idx="556">
                  <c:v>2601.8052000000002</c:v>
                </c:pt>
                <c:pt idx="557">
                  <c:v>2603.8168999999998</c:v>
                </c:pt>
                <c:pt idx="558">
                  <c:v>2604.9994999999999</c:v>
                </c:pt>
                <c:pt idx="559">
                  <c:v>2609.8000000000002</c:v>
                </c:pt>
                <c:pt idx="560">
                  <c:v>2609.6552999999999</c:v>
                </c:pt>
                <c:pt idx="561">
                  <c:v>2609.1641</c:v>
                </c:pt>
                <c:pt idx="562">
                  <c:v>2615.7393000000002</c:v>
                </c:pt>
                <c:pt idx="563">
                  <c:v>2609.5317000000009</c:v>
                </c:pt>
                <c:pt idx="564">
                  <c:v>2607.8496</c:v>
                </c:pt>
                <c:pt idx="565">
                  <c:v>2610.144299999999</c:v>
                </c:pt>
                <c:pt idx="566">
                  <c:v>2613.0083</c:v>
                </c:pt>
                <c:pt idx="567">
                  <c:v>2607.3908999999999</c:v>
                </c:pt>
                <c:pt idx="568">
                  <c:v>2615.9602</c:v>
                </c:pt>
                <c:pt idx="569">
                  <c:v>2618.6774999999998</c:v>
                </c:pt>
                <c:pt idx="570">
                  <c:v>2621.6599000000001</c:v>
                </c:pt>
                <c:pt idx="571">
                  <c:v>2626.2253000000001</c:v>
                </c:pt>
                <c:pt idx="572">
                  <c:v>2623.6055000000001</c:v>
                </c:pt>
                <c:pt idx="573">
                  <c:v>2616.3002999999999</c:v>
                </c:pt>
                <c:pt idx="574">
                  <c:v>2620.48</c:v>
                </c:pt>
                <c:pt idx="575">
                  <c:v>2625.1731000000009</c:v>
                </c:pt>
                <c:pt idx="576">
                  <c:v>2621.8528000000001</c:v>
                </c:pt>
                <c:pt idx="577">
                  <c:v>2623.9787999999999</c:v>
                </c:pt>
                <c:pt idx="578">
                  <c:v>2634.5727999999999</c:v>
                </c:pt>
                <c:pt idx="579">
                  <c:v>2636.3987000000002</c:v>
                </c:pt>
                <c:pt idx="580">
                  <c:v>2637.3494000000001</c:v>
                </c:pt>
                <c:pt idx="581">
                  <c:v>2643.9719000000009</c:v>
                </c:pt>
                <c:pt idx="582">
                  <c:v>2646.2817</c:v>
                </c:pt>
                <c:pt idx="583">
                  <c:v>2640.8683999999998</c:v>
                </c:pt>
                <c:pt idx="584">
                  <c:v>2644.709499999999</c:v>
                </c:pt>
                <c:pt idx="585">
                  <c:v>2647.4431000000009</c:v>
                </c:pt>
                <c:pt idx="586">
                  <c:v>2645.2853999999998</c:v>
                </c:pt>
                <c:pt idx="587">
                  <c:v>2662.8950000000009</c:v>
                </c:pt>
                <c:pt idx="588">
                  <c:v>2664.7617</c:v>
                </c:pt>
                <c:pt idx="589">
                  <c:v>2663.0110000000009</c:v>
                </c:pt>
                <c:pt idx="590">
                  <c:v>2659.3978999999999</c:v>
                </c:pt>
                <c:pt idx="591">
                  <c:v>2655.9009000000001</c:v>
                </c:pt>
                <c:pt idx="592">
                  <c:v>2657.5435000000002</c:v>
                </c:pt>
                <c:pt idx="593">
                  <c:v>2656.3171000000016</c:v>
                </c:pt>
                <c:pt idx="594">
                  <c:v>2661.624499999999</c:v>
                </c:pt>
                <c:pt idx="595">
                  <c:v>2670.4867999999997</c:v>
                </c:pt>
                <c:pt idx="596">
                  <c:v>2679.1985</c:v>
                </c:pt>
                <c:pt idx="597">
                  <c:v>2684.6172000000001</c:v>
                </c:pt>
                <c:pt idx="598">
                  <c:v>2661.0632000000001</c:v>
                </c:pt>
                <c:pt idx="599">
                  <c:v>2668.29</c:v>
                </c:pt>
                <c:pt idx="600">
                  <c:v>2678.649699999999</c:v>
                </c:pt>
                <c:pt idx="601">
                  <c:v>2680.4164999999998</c:v>
                </c:pt>
                <c:pt idx="602">
                  <c:v>2690.3456999999999</c:v>
                </c:pt>
                <c:pt idx="603">
                  <c:v>2698.8948</c:v>
                </c:pt>
                <c:pt idx="604">
                  <c:v>2690.7170000000001</c:v>
                </c:pt>
                <c:pt idx="605">
                  <c:v>2690.3152000000009</c:v>
                </c:pt>
                <c:pt idx="606">
                  <c:v>2699.8279000000002</c:v>
                </c:pt>
                <c:pt idx="607">
                  <c:v>2698.0907999999999</c:v>
                </c:pt>
                <c:pt idx="608">
                  <c:v>2713.2987999999991</c:v>
                </c:pt>
                <c:pt idx="609">
                  <c:v>2711.2187999999992</c:v>
                </c:pt>
                <c:pt idx="610">
                  <c:v>2716.4812000000002</c:v>
                </c:pt>
                <c:pt idx="611">
                  <c:v>2732.5576000000001</c:v>
                </c:pt>
                <c:pt idx="612">
                  <c:v>2748.3908999999999</c:v>
                </c:pt>
                <c:pt idx="613">
                  <c:v>2783.4729000000002</c:v>
                </c:pt>
                <c:pt idx="614">
                  <c:v>2849.4697000000001</c:v>
                </c:pt>
                <c:pt idx="615">
                  <c:v>2888.5812999999998</c:v>
                </c:pt>
                <c:pt idx="616">
                  <c:v>2893.1039999999998</c:v>
                </c:pt>
                <c:pt idx="617">
                  <c:v>2878.5104999999999</c:v>
                </c:pt>
                <c:pt idx="618">
                  <c:v>2828.53</c:v>
                </c:pt>
                <c:pt idx="619">
                  <c:v>2779.1318000000001</c:v>
                </c:pt>
                <c:pt idx="620">
                  <c:v>2754.9524000000001</c:v>
                </c:pt>
                <c:pt idx="621">
                  <c:v>2745.2055999999998</c:v>
                </c:pt>
                <c:pt idx="622">
                  <c:v>2732.5212000000001</c:v>
                </c:pt>
                <c:pt idx="623">
                  <c:v>2728.2716999999998</c:v>
                </c:pt>
                <c:pt idx="624">
                  <c:v>2723.1156999999998</c:v>
                </c:pt>
                <c:pt idx="625">
                  <c:v>2726.4495000000002</c:v>
                </c:pt>
                <c:pt idx="626">
                  <c:v>2733.2653999999998</c:v>
                </c:pt>
                <c:pt idx="627">
                  <c:v>2739.8883999999998</c:v>
                </c:pt>
                <c:pt idx="628">
                  <c:v>2755.4872999999998</c:v>
                </c:pt>
                <c:pt idx="629">
                  <c:v>2760.4667999999997</c:v>
                </c:pt>
                <c:pt idx="630">
                  <c:v>2756.6201000000001</c:v>
                </c:pt>
                <c:pt idx="631">
                  <c:v>2748.6587</c:v>
                </c:pt>
                <c:pt idx="632">
                  <c:v>2742.8654999999999</c:v>
                </c:pt>
                <c:pt idx="633">
                  <c:v>2747.4531000000011</c:v>
                </c:pt>
                <c:pt idx="634">
                  <c:v>2750.9043000000001</c:v>
                </c:pt>
                <c:pt idx="635">
                  <c:v>2738.4485</c:v>
                </c:pt>
                <c:pt idx="636">
                  <c:v>2740.813000000001</c:v>
                </c:pt>
                <c:pt idx="637">
                  <c:v>2754.455100000001</c:v>
                </c:pt>
                <c:pt idx="638">
                  <c:v>2742.859100000001</c:v>
                </c:pt>
                <c:pt idx="639">
                  <c:v>2735.881100000001</c:v>
                </c:pt>
                <c:pt idx="640">
                  <c:v>2743.3977000000009</c:v>
                </c:pt>
                <c:pt idx="641">
                  <c:v>2752.0338999999999</c:v>
                </c:pt>
                <c:pt idx="642">
                  <c:v>2756.0641999999998</c:v>
                </c:pt>
                <c:pt idx="643">
                  <c:v>2755.4616999999998</c:v>
                </c:pt>
                <c:pt idx="644">
                  <c:v>2761.2248999999993</c:v>
                </c:pt>
                <c:pt idx="645">
                  <c:v>2756.6176999999998</c:v>
                </c:pt>
                <c:pt idx="646">
                  <c:v>2769.4962999999998</c:v>
                </c:pt>
                <c:pt idx="647">
                  <c:v>2784.8560000000002</c:v>
                </c:pt>
                <c:pt idx="648">
                  <c:v>2784.2927</c:v>
                </c:pt>
                <c:pt idx="649">
                  <c:v>2784.7143999999998</c:v>
                </c:pt>
                <c:pt idx="650">
                  <c:v>2792.6657999999998</c:v>
                </c:pt>
                <c:pt idx="651">
                  <c:v>2786.7826999999993</c:v>
                </c:pt>
                <c:pt idx="652">
                  <c:v>2779.1255000000001</c:v>
                </c:pt>
                <c:pt idx="653">
                  <c:v>2777.706799999999</c:v>
                </c:pt>
                <c:pt idx="654">
                  <c:v>2774.7565999999997</c:v>
                </c:pt>
                <c:pt idx="655">
                  <c:v>2777.6520999999998</c:v>
                </c:pt>
                <c:pt idx="656">
                  <c:v>2785.5827999999997</c:v>
                </c:pt>
                <c:pt idx="657">
                  <c:v>2777.4447999999998</c:v>
                </c:pt>
                <c:pt idx="658">
                  <c:v>2766.1904</c:v>
                </c:pt>
                <c:pt idx="659">
                  <c:v>2791.064699999999</c:v>
                </c:pt>
                <c:pt idx="660">
                  <c:v>2792.4312000000009</c:v>
                </c:pt>
                <c:pt idx="661">
                  <c:v>2800.144499999999</c:v>
                </c:pt>
                <c:pt idx="662">
                  <c:v>2812.7277999999997</c:v>
                </c:pt>
                <c:pt idx="663">
                  <c:v>2825.9603999999999</c:v>
                </c:pt>
                <c:pt idx="664">
                  <c:v>2833.1073999999999</c:v>
                </c:pt>
                <c:pt idx="665">
                  <c:v>2819.7677999999992</c:v>
                </c:pt>
                <c:pt idx="666">
                  <c:v>2816.9704999999999</c:v>
                </c:pt>
                <c:pt idx="667">
                  <c:v>2821.6417999999999</c:v>
                </c:pt>
                <c:pt idx="668">
                  <c:v>2817.7995999999998</c:v>
                </c:pt>
                <c:pt idx="669">
                  <c:v>2803.4758000000002</c:v>
                </c:pt>
                <c:pt idx="670">
                  <c:v>2812.4324000000001</c:v>
                </c:pt>
                <c:pt idx="671">
                  <c:v>2806.9883</c:v>
                </c:pt>
                <c:pt idx="672">
                  <c:v>2800.116</c:v>
                </c:pt>
                <c:pt idx="673">
                  <c:v>2799.2156</c:v>
                </c:pt>
                <c:pt idx="674">
                  <c:v>2806.1288999999992</c:v>
                </c:pt>
                <c:pt idx="675">
                  <c:v>2816.4749000000002</c:v>
                </c:pt>
                <c:pt idx="676">
                  <c:v>2809.6379000000002</c:v>
                </c:pt>
                <c:pt idx="677">
                  <c:v>2823.8950000000009</c:v>
                </c:pt>
                <c:pt idx="678">
                  <c:v>2827.7891</c:v>
                </c:pt>
                <c:pt idx="679">
                  <c:v>2823.955100000001</c:v>
                </c:pt>
                <c:pt idx="680">
                  <c:v>2826.7312000000002</c:v>
                </c:pt>
                <c:pt idx="681">
                  <c:v>2837.4558000000002</c:v>
                </c:pt>
                <c:pt idx="682">
                  <c:v>2822.3738000000008</c:v>
                </c:pt>
                <c:pt idx="683">
                  <c:v>2818.9714000000008</c:v>
                </c:pt>
                <c:pt idx="684">
                  <c:v>2818.9850999999999</c:v>
                </c:pt>
                <c:pt idx="685">
                  <c:v>2817.249499999999</c:v>
                </c:pt>
                <c:pt idx="686">
                  <c:v>2825.9477999999999</c:v>
                </c:pt>
                <c:pt idx="687">
                  <c:v>2829.4519000000009</c:v>
                </c:pt>
                <c:pt idx="688">
                  <c:v>2831.5518000000002</c:v>
                </c:pt>
                <c:pt idx="689">
                  <c:v>2838.4177000000009</c:v>
                </c:pt>
                <c:pt idx="690">
                  <c:v>2841.3518000000008</c:v>
                </c:pt>
                <c:pt idx="691">
                  <c:v>2828.1210999999998</c:v>
                </c:pt>
                <c:pt idx="692">
                  <c:v>2843.5317000000009</c:v>
                </c:pt>
                <c:pt idx="693">
                  <c:v>2845.372100000001</c:v>
                </c:pt>
                <c:pt idx="694">
                  <c:v>2848.2975999999999</c:v>
                </c:pt>
                <c:pt idx="695">
                  <c:v>2854.2554</c:v>
                </c:pt>
                <c:pt idx="696">
                  <c:v>2859.8533000000016</c:v>
                </c:pt>
                <c:pt idx="697">
                  <c:v>2856.706099999999</c:v>
                </c:pt>
                <c:pt idx="698">
                  <c:v>2851.9587000000001</c:v>
                </c:pt>
                <c:pt idx="699">
                  <c:v>2852.136</c:v>
                </c:pt>
                <c:pt idx="700">
                  <c:v>2861.2559000000001</c:v>
                </c:pt>
                <c:pt idx="701">
                  <c:v>2875.2134000000001</c:v>
                </c:pt>
                <c:pt idx="702">
                  <c:v>2882.2208999999989</c:v>
                </c:pt>
                <c:pt idx="703">
                  <c:v>2862.5087999999992</c:v>
                </c:pt>
                <c:pt idx="704">
                  <c:v>2849.5414999999998</c:v>
                </c:pt>
                <c:pt idx="705">
                  <c:v>2860.2880999999993</c:v>
                </c:pt>
                <c:pt idx="706">
                  <c:v>2875.3040000000001</c:v>
                </c:pt>
                <c:pt idx="707">
                  <c:v>2873.815700000001</c:v>
                </c:pt>
                <c:pt idx="708">
                  <c:v>2869.6738</c:v>
                </c:pt>
                <c:pt idx="709">
                  <c:v>2865.7175000000002</c:v>
                </c:pt>
                <c:pt idx="710">
                  <c:v>2873.3546999999999</c:v>
                </c:pt>
                <c:pt idx="711">
                  <c:v>2879.4297000000001</c:v>
                </c:pt>
                <c:pt idx="712">
                  <c:v>2878.9657999999999</c:v>
                </c:pt>
                <c:pt idx="713">
                  <c:v>2877.9877999999999</c:v>
                </c:pt>
                <c:pt idx="714">
                  <c:v>2886.3368999999998</c:v>
                </c:pt>
                <c:pt idx="715">
                  <c:v>2887.9304000000002</c:v>
                </c:pt>
                <c:pt idx="716">
                  <c:v>2896.5942</c:v>
                </c:pt>
                <c:pt idx="717">
                  <c:v>2901.5607999999997</c:v>
                </c:pt>
                <c:pt idx="718">
                  <c:v>2894.9904999999999</c:v>
                </c:pt>
                <c:pt idx="719">
                  <c:v>2902.4906999999998</c:v>
                </c:pt>
                <c:pt idx="720">
                  <c:v>2883.4850999999999</c:v>
                </c:pt>
                <c:pt idx="721">
                  <c:v>2896.2453999999998</c:v>
                </c:pt>
                <c:pt idx="722">
                  <c:v>2905.4081999999999</c:v>
                </c:pt>
                <c:pt idx="723">
                  <c:v>2902.4578000000001</c:v>
                </c:pt>
                <c:pt idx="724">
                  <c:v>2908.0144</c:v>
                </c:pt>
                <c:pt idx="725">
                  <c:v>2905.7028999999993</c:v>
                </c:pt>
                <c:pt idx="726">
                  <c:v>2902.5180999999998</c:v>
                </c:pt>
                <c:pt idx="727">
                  <c:v>2904.3296</c:v>
                </c:pt>
                <c:pt idx="728">
                  <c:v>2906.5967000000001</c:v>
                </c:pt>
                <c:pt idx="729">
                  <c:v>2907.0459000000001</c:v>
                </c:pt>
                <c:pt idx="730">
                  <c:v>2915.9618999999998</c:v>
                </c:pt>
                <c:pt idx="731">
                  <c:v>2917.2727</c:v>
                </c:pt>
                <c:pt idx="732">
                  <c:v>2923.2086999999992</c:v>
                </c:pt>
                <c:pt idx="733">
                  <c:v>2923.6372000000001</c:v>
                </c:pt>
                <c:pt idx="734">
                  <c:v>2918.4312000000009</c:v>
                </c:pt>
                <c:pt idx="735">
                  <c:v>2916.4111000000012</c:v>
                </c:pt>
                <c:pt idx="736">
                  <c:v>2932.265899999999</c:v>
                </c:pt>
                <c:pt idx="737">
                  <c:v>2928.5933000000009</c:v>
                </c:pt>
                <c:pt idx="738">
                  <c:v>2925.5102999999999</c:v>
                </c:pt>
                <c:pt idx="739">
                  <c:v>2931.7437</c:v>
                </c:pt>
                <c:pt idx="740">
                  <c:v>2939.9989999999998</c:v>
                </c:pt>
                <c:pt idx="741">
                  <c:v>2923.7008999999989</c:v>
                </c:pt>
                <c:pt idx="742">
                  <c:v>2931.0920000000001</c:v>
                </c:pt>
                <c:pt idx="743">
                  <c:v>2940.9867999999997</c:v>
                </c:pt>
                <c:pt idx="744">
                  <c:v>2948.3308000000002</c:v>
                </c:pt>
                <c:pt idx="745">
                  <c:v>2947.9731000000011</c:v>
                </c:pt>
                <c:pt idx="746">
                  <c:v>2940.2451000000001</c:v>
                </c:pt>
                <c:pt idx="747">
                  <c:v>2943.8024999999998</c:v>
                </c:pt>
                <c:pt idx="748">
                  <c:v>2944.3354000000008</c:v>
                </c:pt>
                <c:pt idx="749">
                  <c:v>2940.4956000000002</c:v>
                </c:pt>
                <c:pt idx="750">
                  <c:v>2940.8940000000002</c:v>
                </c:pt>
                <c:pt idx="751">
                  <c:v>2945.7995999999998</c:v>
                </c:pt>
                <c:pt idx="752">
                  <c:v>2947.7165999999997</c:v>
                </c:pt>
                <c:pt idx="753">
                  <c:v>2949.6934000000001</c:v>
                </c:pt>
                <c:pt idx="754">
                  <c:v>2960.8622999999998</c:v>
                </c:pt>
                <c:pt idx="755">
                  <c:v>2960.9667999999997</c:v>
                </c:pt>
                <c:pt idx="756">
                  <c:v>2955.0138999999999</c:v>
                </c:pt>
                <c:pt idx="757">
                  <c:v>2955.4162999999999</c:v>
                </c:pt>
                <c:pt idx="758">
                  <c:v>2974.5657000000001</c:v>
                </c:pt>
                <c:pt idx="759">
                  <c:v>2961.9126000000001</c:v>
                </c:pt>
                <c:pt idx="760">
                  <c:v>2964.6902</c:v>
                </c:pt>
                <c:pt idx="761">
                  <c:v>2968.0598</c:v>
                </c:pt>
                <c:pt idx="762">
                  <c:v>2972.0102999999999</c:v>
                </c:pt>
                <c:pt idx="763">
                  <c:v>2980.031300000001</c:v>
                </c:pt>
                <c:pt idx="764">
                  <c:v>2982.9218999999998</c:v>
                </c:pt>
                <c:pt idx="765">
                  <c:v>2981.2451000000001</c:v>
                </c:pt>
                <c:pt idx="766">
                  <c:v>2988.3867</c:v>
                </c:pt>
                <c:pt idx="767">
                  <c:v>2987.5308</c:v>
                </c:pt>
                <c:pt idx="768">
                  <c:v>2981.6736000000001</c:v>
                </c:pt>
                <c:pt idx="769">
                  <c:v>2986.3987000000002</c:v>
                </c:pt>
                <c:pt idx="770">
                  <c:v>2983.8469</c:v>
                </c:pt>
                <c:pt idx="771">
                  <c:v>3004.752</c:v>
                </c:pt>
                <c:pt idx="772">
                  <c:v>3015.4731000000011</c:v>
                </c:pt>
                <c:pt idx="773">
                  <c:v>3014.0769</c:v>
                </c:pt>
                <c:pt idx="774">
                  <c:v>3007.2329</c:v>
                </c:pt>
                <c:pt idx="775">
                  <c:v>3004.1261999999997</c:v>
                </c:pt>
                <c:pt idx="776">
                  <c:v>3002.368899999999</c:v>
                </c:pt>
                <c:pt idx="777">
                  <c:v>2996.2091999999998</c:v>
                </c:pt>
                <c:pt idx="778">
                  <c:v>2993.955100000001</c:v>
                </c:pt>
                <c:pt idx="779">
                  <c:v>2992.7710000000002</c:v>
                </c:pt>
                <c:pt idx="780">
                  <c:v>2990.7755999999999</c:v>
                </c:pt>
                <c:pt idx="781">
                  <c:v>2994.3511000000012</c:v>
                </c:pt>
                <c:pt idx="782">
                  <c:v>2994.200699999999</c:v>
                </c:pt>
                <c:pt idx="783">
                  <c:v>2993.2197000000001</c:v>
                </c:pt>
                <c:pt idx="784">
                  <c:v>2992.7907999999998</c:v>
                </c:pt>
                <c:pt idx="785">
                  <c:v>2996.8948</c:v>
                </c:pt>
                <c:pt idx="786">
                  <c:v>3004.6627999999992</c:v>
                </c:pt>
                <c:pt idx="787">
                  <c:v>2998.8184000000001</c:v>
                </c:pt>
                <c:pt idx="788">
                  <c:v>3002.2284999999993</c:v>
                </c:pt>
                <c:pt idx="789">
                  <c:v>2995.5129000000002</c:v>
                </c:pt>
                <c:pt idx="790">
                  <c:v>2992.3607999999999</c:v>
                </c:pt>
                <c:pt idx="791">
                  <c:v>2994.698699999999</c:v>
                </c:pt>
                <c:pt idx="792">
                  <c:v>2996.0122000000001</c:v>
                </c:pt>
                <c:pt idx="793">
                  <c:v>2993.0095000000001</c:v>
                </c:pt>
                <c:pt idx="794">
                  <c:v>2987.3923000000009</c:v>
                </c:pt>
                <c:pt idx="795">
                  <c:v>2998.868899999999</c:v>
                </c:pt>
                <c:pt idx="796">
                  <c:v>3008.4475000000002</c:v>
                </c:pt>
                <c:pt idx="797">
                  <c:v>3011.3627999999999</c:v>
                </c:pt>
                <c:pt idx="798">
                  <c:v>3016.8306000000002</c:v>
                </c:pt>
                <c:pt idx="799">
                  <c:v>3022.3777000000009</c:v>
                </c:pt>
                <c:pt idx="800">
                  <c:v>3014.1100999999999</c:v>
                </c:pt>
                <c:pt idx="801">
                  <c:v>3021.8198000000002</c:v>
                </c:pt>
                <c:pt idx="802">
                  <c:v>3021.5263999999997</c:v>
                </c:pt>
                <c:pt idx="803">
                  <c:v>3008.3145000000009</c:v>
                </c:pt>
                <c:pt idx="804">
                  <c:v>3004.2921999999999</c:v>
                </c:pt>
                <c:pt idx="805">
                  <c:v>3018.9272000000001</c:v>
                </c:pt>
                <c:pt idx="806">
                  <c:v>3011.4475000000002</c:v>
                </c:pt>
                <c:pt idx="807">
                  <c:v>3016.821300000001</c:v>
                </c:pt>
                <c:pt idx="808">
                  <c:v>3015.0803000000001</c:v>
                </c:pt>
                <c:pt idx="809">
                  <c:v>3003.0996</c:v>
                </c:pt>
                <c:pt idx="810">
                  <c:v>3007.8245000000002</c:v>
                </c:pt>
                <c:pt idx="811">
                  <c:v>3017.8420000000001</c:v>
                </c:pt>
                <c:pt idx="812">
                  <c:v>3013.9877999999999</c:v>
                </c:pt>
                <c:pt idx="813">
                  <c:v>3018.6223</c:v>
                </c:pt>
                <c:pt idx="814">
                  <c:v>3021.5556999999999</c:v>
                </c:pt>
                <c:pt idx="815">
                  <c:v>3017.0381000000002</c:v>
                </c:pt>
                <c:pt idx="816">
                  <c:v>3015.786599999999</c:v>
                </c:pt>
                <c:pt idx="817">
                  <c:v>3023.768599999999</c:v>
                </c:pt>
                <c:pt idx="818">
                  <c:v>3022.8308000000002</c:v>
                </c:pt>
                <c:pt idx="819">
                  <c:v>3024.7979</c:v>
                </c:pt>
                <c:pt idx="820">
                  <c:v>3029.9196999999999</c:v>
                </c:pt>
                <c:pt idx="821">
                  <c:v>3030.3087999999998</c:v>
                </c:pt>
                <c:pt idx="822">
                  <c:v>3014.8476999999998</c:v>
                </c:pt>
                <c:pt idx="823">
                  <c:v>3022.9187000000002</c:v>
                </c:pt>
                <c:pt idx="824">
                  <c:v>3027.4690000000001</c:v>
                </c:pt>
                <c:pt idx="825">
                  <c:v>3039.9919000000009</c:v>
                </c:pt>
                <c:pt idx="826">
                  <c:v>3043.0796</c:v>
                </c:pt>
                <c:pt idx="827">
                  <c:v>3037.7045999999991</c:v>
                </c:pt>
                <c:pt idx="828">
                  <c:v>3056.9839000000002</c:v>
                </c:pt>
                <c:pt idx="829">
                  <c:v>3040.9124000000002</c:v>
                </c:pt>
                <c:pt idx="830">
                  <c:v>3034.2593000000002</c:v>
                </c:pt>
                <c:pt idx="831">
                  <c:v>3046.4875000000002</c:v>
                </c:pt>
                <c:pt idx="832">
                  <c:v>3048.75</c:v>
                </c:pt>
                <c:pt idx="833">
                  <c:v>3029.9836</c:v>
                </c:pt>
                <c:pt idx="834">
                  <c:v>3018.749299999999</c:v>
                </c:pt>
                <c:pt idx="835">
                  <c:v>3034.7682999999993</c:v>
                </c:pt>
                <c:pt idx="836">
                  <c:v>3037.4639000000002</c:v>
                </c:pt>
                <c:pt idx="837">
                  <c:v>3046.4687999999992</c:v>
                </c:pt>
                <c:pt idx="838">
                  <c:v>3051.1174000000001</c:v>
                </c:pt>
                <c:pt idx="839">
                  <c:v>3051.6223</c:v>
                </c:pt>
                <c:pt idx="840">
                  <c:v>3066.9819000000002</c:v>
                </c:pt>
                <c:pt idx="841">
                  <c:v>3059.5540000000001</c:v>
                </c:pt>
                <c:pt idx="842">
                  <c:v>3058.8649999999998</c:v>
                </c:pt>
                <c:pt idx="843">
                  <c:v>3070.1790000000001</c:v>
                </c:pt>
                <c:pt idx="844">
                  <c:v>3076.0668999999989</c:v>
                </c:pt>
                <c:pt idx="845">
                  <c:v>3071.1828999999989</c:v>
                </c:pt>
                <c:pt idx="846">
                  <c:v>3067.9142999999999</c:v>
                </c:pt>
                <c:pt idx="847">
                  <c:v>3055.2383</c:v>
                </c:pt>
                <c:pt idx="848">
                  <c:v>3040.9141000000009</c:v>
                </c:pt>
                <c:pt idx="849">
                  <c:v>3053.7</c:v>
                </c:pt>
                <c:pt idx="850">
                  <c:v>3065.6833000000001</c:v>
                </c:pt>
                <c:pt idx="851">
                  <c:v>3061.0654</c:v>
                </c:pt>
                <c:pt idx="852">
                  <c:v>3051.9978000000001</c:v>
                </c:pt>
                <c:pt idx="853">
                  <c:v>3077.0365999999999</c:v>
                </c:pt>
                <c:pt idx="854">
                  <c:v>3076.2471</c:v>
                </c:pt>
                <c:pt idx="855">
                  <c:v>3085.3352000000009</c:v>
                </c:pt>
                <c:pt idx="856">
                  <c:v>3083.8800999999999</c:v>
                </c:pt>
                <c:pt idx="857">
                  <c:v>3071.9602</c:v>
                </c:pt>
                <c:pt idx="858">
                  <c:v>3067.6334999999999</c:v>
                </c:pt>
                <c:pt idx="859">
                  <c:v>3070.0332000000008</c:v>
                </c:pt>
                <c:pt idx="860">
                  <c:v>3062.0439000000001</c:v>
                </c:pt>
                <c:pt idx="861">
                  <c:v>3066.9625999999998</c:v>
                </c:pt>
                <c:pt idx="862">
                  <c:v>3061.2319000000002</c:v>
                </c:pt>
                <c:pt idx="863">
                  <c:v>3051.0459000000001</c:v>
                </c:pt>
                <c:pt idx="864">
                  <c:v>3055.5207999999998</c:v>
                </c:pt>
                <c:pt idx="865">
                  <c:v>3069.7799999999997</c:v>
                </c:pt>
                <c:pt idx="866">
                  <c:v>3075.2581</c:v>
                </c:pt>
                <c:pt idx="867">
                  <c:v>3085.0185999999999</c:v>
                </c:pt>
                <c:pt idx="868">
                  <c:v>3094.269499999999</c:v>
                </c:pt>
                <c:pt idx="869">
                  <c:v>3102.4434000000001</c:v>
                </c:pt>
                <c:pt idx="870">
                  <c:v>3109.2641999999992</c:v>
                </c:pt>
                <c:pt idx="871">
                  <c:v>3110.5127000000002</c:v>
                </c:pt>
                <c:pt idx="872">
                  <c:v>3096.7512000000002</c:v>
                </c:pt>
                <c:pt idx="873">
                  <c:v>3099.1509000000001</c:v>
                </c:pt>
                <c:pt idx="874">
                  <c:v>3103.3718000000008</c:v>
                </c:pt>
                <c:pt idx="875">
                  <c:v>3102.625</c:v>
                </c:pt>
                <c:pt idx="876">
                  <c:v>3101.5933000000009</c:v>
                </c:pt>
                <c:pt idx="877">
                  <c:v>3112.5832999999998</c:v>
                </c:pt>
                <c:pt idx="878">
                  <c:v>3107.0671000000002</c:v>
                </c:pt>
                <c:pt idx="879">
                  <c:v>3107.7279999999992</c:v>
                </c:pt>
                <c:pt idx="880">
                  <c:v>3106.0614999999998</c:v>
                </c:pt>
                <c:pt idx="881">
                  <c:v>3111.1514000000002</c:v>
                </c:pt>
                <c:pt idx="882">
                  <c:v>3116.0536999999999</c:v>
                </c:pt>
                <c:pt idx="883">
                  <c:v>3107.6747999999998</c:v>
                </c:pt>
                <c:pt idx="884">
                  <c:v>3128.3154000000009</c:v>
                </c:pt>
                <c:pt idx="885">
                  <c:v>3116.8271000000009</c:v>
                </c:pt>
                <c:pt idx="886">
                  <c:v>3110.6970000000001</c:v>
                </c:pt>
                <c:pt idx="887">
                  <c:v>3111.1686999999993</c:v>
                </c:pt>
                <c:pt idx="888">
                  <c:v>3113.5990999999999</c:v>
                </c:pt>
                <c:pt idx="889">
                  <c:v>3114.7235999999998</c:v>
                </c:pt>
                <c:pt idx="890">
                  <c:v>3119.2397000000001</c:v>
                </c:pt>
                <c:pt idx="891">
                  <c:v>3109.269499999999</c:v>
                </c:pt>
                <c:pt idx="892">
                  <c:v>3111.9645999999998</c:v>
                </c:pt>
                <c:pt idx="893">
                  <c:v>3120.1577000000002</c:v>
                </c:pt>
                <c:pt idx="894">
                  <c:v>3131.2114000000001</c:v>
                </c:pt>
                <c:pt idx="895">
                  <c:v>3137.669699999999</c:v>
                </c:pt>
                <c:pt idx="896">
                  <c:v>3127.3784000000001</c:v>
                </c:pt>
                <c:pt idx="897">
                  <c:v>3142.0465999999997</c:v>
                </c:pt>
                <c:pt idx="898">
                  <c:v>3139.611100000001</c:v>
                </c:pt>
                <c:pt idx="899">
                  <c:v>3129.6167</c:v>
                </c:pt>
                <c:pt idx="900">
                  <c:v>3128.8525000000009</c:v>
                </c:pt>
                <c:pt idx="901">
                  <c:v>3136.3948</c:v>
                </c:pt>
                <c:pt idx="902">
                  <c:v>3137.6707000000001</c:v>
                </c:pt>
                <c:pt idx="903">
                  <c:v>3136.0527000000002</c:v>
                </c:pt>
                <c:pt idx="904">
                  <c:v>3143.2125999999998</c:v>
                </c:pt>
                <c:pt idx="905">
                  <c:v>3142.5371000000009</c:v>
                </c:pt>
                <c:pt idx="906">
                  <c:v>3144.7057999999997</c:v>
                </c:pt>
                <c:pt idx="907">
                  <c:v>3143.2768999999989</c:v>
                </c:pt>
                <c:pt idx="908">
                  <c:v>3136.2833999999998</c:v>
                </c:pt>
                <c:pt idx="909">
                  <c:v>3147.7233999999999</c:v>
                </c:pt>
                <c:pt idx="910">
                  <c:v>3141.5520000000001</c:v>
                </c:pt>
                <c:pt idx="911">
                  <c:v>3132.4058</c:v>
                </c:pt>
                <c:pt idx="912">
                  <c:v>3128.1864999999989</c:v>
                </c:pt>
                <c:pt idx="913">
                  <c:v>3134.9616999999998</c:v>
                </c:pt>
                <c:pt idx="914">
                  <c:v>3144.0291000000002</c:v>
                </c:pt>
                <c:pt idx="915">
                  <c:v>3139.9351000000011</c:v>
                </c:pt>
                <c:pt idx="916">
                  <c:v>3149.3445000000002</c:v>
                </c:pt>
                <c:pt idx="917">
                  <c:v>3151.1603999999998</c:v>
                </c:pt>
                <c:pt idx="918">
                  <c:v>3156.48</c:v>
                </c:pt>
                <c:pt idx="919">
                  <c:v>3152.6138000000001</c:v>
                </c:pt>
                <c:pt idx="920">
                  <c:v>3148.2195000000002</c:v>
                </c:pt>
                <c:pt idx="921">
                  <c:v>3154.0934999999999</c:v>
                </c:pt>
                <c:pt idx="922">
                  <c:v>3156.125</c:v>
                </c:pt>
                <c:pt idx="923">
                  <c:v>3148.4031000000009</c:v>
                </c:pt>
                <c:pt idx="924">
                  <c:v>3156.0320000000002</c:v>
                </c:pt>
                <c:pt idx="925">
                  <c:v>3147.8389000000002</c:v>
                </c:pt>
                <c:pt idx="926">
                  <c:v>3145.9663</c:v>
                </c:pt>
                <c:pt idx="927">
                  <c:v>3160.6912000000002</c:v>
                </c:pt>
                <c:pt idx="928">
                  <c:v>3173.5947000000001</c:v>
                </c:pt>
                <c:pt idx="929">
                  <c:v>3168.5925000000002</c:v>
                </c:pt>
                <c:pt idx="930">
                  <c:v>3175.1455000000001</c:v>
                </c:pt>
                <c:pt idx="931">
                  <c:v>3188.0164</c:v>
                </c:pt>
                <c:pt idx="932">
                  <c:v>3184.8142000000007</c:v>
                </c:pt>
                <c:pt idx="933">
                  <c:v>3193.0893999999998</c:v>
                </c:pt>
                <c:pt idx="934">
                  <c:v>3230.118899999999</c:v>
                </c:pt>
                <c:pt idx="935">
                  <c:v>3249.224099999999</c:v>
                </c:pt>
                <c:pt idx="936">
                  <c:v>3268.4739000000009</c:v>
                </c:pt>
                <c:pt idx="937">
                  <c:v>3312.0518000000002</c:v>
                </c:pt>
                <c:pt idx="938">
                  <c:v>3324.5725000000002</c:v>
                </c:pt>
                <c:pt idx="939">
                  <c:v>3327.25</c:v>
                </c:pt>
                <c:pt idx="940">
                  <c:v>3326.4020999999998</c:v>
                </c:pt>
                <c:pt idx="941">
                  <c:v>3307.875700000001</c:v>
                </c:pt>
                <c:pt idx="942">
                  <c:v>3281.1300999999999</c:v>
                </c:pt>
                <c:pt idx="943">
                  <c:v>3264.5952000000002</c:v>
                </c:pt>
                <c:pt idx="944">
                  <c:v>3270.3368999999998</c:v>
                </c:pt>
                <c:pt idx="945">
                  <c:v>3265.0061000000001</c:v>
                </c:pt>
                <c:pt idx="946">
                  <c:v>3250.3982000000001</c:v>
                </c:pt>
                <c:pt idx="947">
                  <c:v>3241.8975000000009</c:v>
                </c:pt>
                <c:pt idx="948">
                  <c:v>3244.8779000000009</c:v>
                </c:pt>
                <c:pt idx="949">
                  <c:v>3215.4618999999998</c:v>
                </c:pt>
                <c:pt idx="950">
                  <c:v>3214.7537000000002</c:v>
                </c:pt>
                <c:pt idx="951">
                  <c:v>3211.664299999999</c:v>
                </c:pt>
                <c:pt idx="952">
                  <c:v>3211.7595000000001</c:v>
                </c:pt>
                <c:pt idx="953">
                  <c:v>3216.1295999999998</c:v>
                </c:pt>
                <c:pt idx="954">
                  <c:v>3218.8188</c:v>
                </c:pt>
                <c:pt idx="955">
                  <c:v>3212.2897999999991</c:v>
                </c:pt>
                <c:pt idx="956">
                  <c:v>3218.1169</c:v>
                </c:pt>
                <c:pt idx="957">
                  <c:v>3213.6597000000002</c:v>
                </c:pt>
                <c:pt idx="958">
                  <c:v>3219.9267999999997</c:v>
                </c:pt>
                <c:pt idx="959">
                  <c:v>3228.4456</c:v>
                </c:pt>
                <c:pt idx="960">
                  <c:v>3229.166299999999</c:v>
                </c:pt>
                <c:pt idx="961">
                  <c:v>3225.1313000000009</c:v>
                </c:pt>
                <c:pt idx="962">
                  <c:v>3241.7172999999998</c:v>
                </c:pt>
                <c:pt idx="963">
                  <c:v>3207.3982000000001</c:v>
                </c:pt>
                <c:pt idx="964">
                  <c:v>3218.9131000000016</c:v>
                </c:pt>
                <c:pt idx="965">
                  <c:v>3228.6118000000001</c:v>
                </c:pt>
                <c:pt idx="966">
                  <c:v>3232.9700000000007</c:v>
                </c:pt>
                <c:pt idx="967">
                  <c:v>3231.1100999999999</c:v>
                </c:pt>
                <c:pt idx="968">
                  <c:v>3216.5771000000009</c:v>
                </c:pt>
                <c:pt idx="969">
                  <c:v>3205.5576000000001</c:v>
                </c:pt>
                <c:pt idx="970">
                  <c:v>3207.1794</c:v>
                </c:pt>
                <c:pt idx="971">
                  <c:v>3209.6401000000001</c:v>
                </c:pt>
                <c:pt idx="972">
                  <c:v>3213.0180999999998</c:v>
                </c:pt>
                <c:pt idx="973">
                  <c:v>3213.8823000000002</c:v>
                </c:pt>
                <c:pt idx="974">
                  <c:v>3216.3083000000001</c:v>
                </c:pt>
                <c:pt idx="975">
                  <c:v>3230.3834999999999</c:v>
                </c:pt>
                <c:pt idx="976">
                  <c:v>3240.4247999999998</c:v>
                </c:pt>
                <c:pt idx="977">
                  <c:v>3238.5700999999999</c:v>
                </c:pt>
                <c:pt idx="978">
                  <c:v>3235.4861000000001</c:v>
                </c:pt>
                <c:pt idx="979">
                  <c:v>3231.9839000000002</c:v>
                </c:pt>
                <c:pt idx="980">
                  <c:v>3231.1889999999989</c:v>
                </c:pt>
                <c:pt idx="981">
                  <c:v>3235.7103999999999</c:v>
                </c:pt>
                <c:pt idx="982">
                  <c:v>3244.4616999999998</c:v>
                </c:pt>
                <c:pt idx="983">
                  <c:v>3250.8200999999999</c:v>
                </c:pt>
                <c:pt idx="984">
                  <c:v>3233.6873000000001</c:v>
                </c:pt>
                <c:pt idx="985">
                  <c:v>3237.7457999999997</c:v>
                </c:pt>
                <c:pt idx="986">
                  <c:v>3253.5275999999999</c:v>
                </c:pt>
                <c:pt idx="987">
                  <c:v>3253.4667999999997</c:v>
                </c:pt>
                <c:pt idx="988">
                  <c:v>3239.4836</c:v>
                </c:pt>
                <c:pt idx="989">
                  <c:v>3256.7721999999999</c:v>
                </c:pt>
                <c:pt idx="990">
                  <c:v>3254.8774000000008</c:v>
                </c:pt>
                <c:pt idx="991">
                  <c:v>3247.6767999999997</c:v>
                </c:pt>
                <c:pt idx="992">
                  <c:v>3251.8298</c:v>
                </c:pt>
                <c:pt idx="993">
                  <c:v>3264.6963000000001</c:v>
                </c:pt>
                <c:pt idx="994">
                  <c:v>3268.6819</c:v>
                </c:pt>
                <c:pt idx="995">
                  <c:v>3256.6972999999998</c:v>
                </c:pt>
                <c:pt idx="996">
                  <c:v>3247.7765999999997</c:v>
                </c:pt>
                <c:pt idx="997">
                  <c:v>3240.4059999999999</c:v>
                </c:pt>
                <c:pt idx="998">
                  <c:v>3253.2575999999999</c:v>
                </c:pt>
                <c:pt idx="999">
                  <c:v>3269.8600999999999</c:v>
                </c:pt>
                <c:pt idx="1000">
                  <c:v>3264.8400999999999</c:v>
                </c:pt>
                <c:pt idx="1001">
                  <c:v>3255.2370999999998</c:v>
                </c:pt>
                <c:pt idx="1002">
                  <c:v>3258.8247000000001</c:v>
                </c:pt>
                <c:pt idx="1003">
                  <c:v>3258.6729</c:v>
                </c:pt>
                <c:pt idx="1004">
                  <c:v>3267.1125000000002</c:v>
                </c:pt>
                <c:pt idx="1005">
                  <c:v>3275.3256999999999</c:v>
                </c:pt>
                <c:pt idx="1006">
                  <c:v>3266.774699999999</c:v>
                </c:pt>
                <c:pt idx="1007">
                  <c:v>3260.4294</c:v>
                </c:pt>
                <c:pt idx="1008">
                  <c:v>3261.1750000000002</c:v>
                </c:pt>
                <c:pt idx="1009">
                  <c:v>3264.1439999999998</c:v>
                </c:pt>
                <c:pt idx="1010">
                  <c:v>3264.265899999999</c:v>
                </c:pt>
                <c:pt idx="1011">
                  <c:v>3253.2831999999999</c:v>
                </c:pt>
                <c:pt idx="1012">
                  <c:v>3257.6516000000001</c:v>
                </c:pt>
                <c:pt idx="1013">
                  <c:v>3262.1281999999997</c:v>
                </c:pt>
                <c:pt idx="1014">
                  <c:v>3269.5601000000001</c:v>
                </c:pt>
                <c:pt idx="1015">
                  <c:v>3268.5520000000001</c:v>
                </c:pt>
                <c:pt idx="1016">
                  <c:v>3263.6057000000001</c:v>
                </c:pt>
                <c:pt idx="1017">
                  <c:v>3275.8389000000002</c:v>
                </c:pt>
                <c:pt idx="1018">
                  <c:v>3263.6088999999993</c:v>
                </c:pt>
                <c:pt idx="1019">
                  <c:v>3268.0552000000002</c:v>
                </c:pt>
                <c:pt idx="1020">
                  <c:v>3272.2895999999992</c:v>
                </c:pt>
                <c:pt idx="1021">
                  <c:v>3274.4540999999999</c:v>
                </c:pt>
                <c:pt idx="1022">
                  <c:v>3278.004899999999</c:v>
                </c:pt>
                <c:pt idx="1023">
                  <c:v>3284.815700000001</c:v>
                </c:pt>
                <c:pt idx="1024">
                  <c:v>3291.4650999999999</c:v>
                </c:pt>
                <c:pt idx="1025">
                  <c:v>3289.9700000000007</c:v>
                </c:pt>
                <c:pt idx="1026">
                  <c:v>3282.8420000000001</c:v>
                </c:pt>
                <c:pt idx="1027">
                  <c:v>3278.0940000000001</c:v>
                </c:pt>
                <c:pt idx="1028">
                  <c:v>3285.7516999999998</c:v>
                </c:pt>
                <c:pt idx="1029">
                  <c:v>3288.8148999999999</c:v>
                </c:pt>
                <c:pt idx="1030">
                  <c:v>3284.0817999999999</c:v>
                </c:pt>
                <c:pt idx="1031">
                  <c:v>3284.4934000000007</c:v>
                </c:pt>
                <c:pt idx="1032">
                  <c:v>3292.7927</c:v>
                </c:pt>
                <c:pt idx="1033">
                  <c:v>3295.0776000000001</c:v>
                </c:pt>
                <c:pt idx="1034">
                  <c:v>3298.7682999999993</c:v>
                </c:pt>
                <c:pt idx="1035">
                  <c:v>3291.0718000000002</c:v>
                </c:pt>
                <c:pt idx="1036">
                  <c:v>3291.2846999999992</c:v>
                </c:pt>
                <c:pt idx="1037">
                  <c:v>3291.8694</c:v>
                </c:pt>
                <c:pt idx="1038">
                  <c:v>3284.7001999999998</c:v>
                </c:pt>
                <c:pt idx="1039">
                  <c:v>3294.9328999999998</c:v>
                </c:pt>
                <c:pt idx="1040">
                  <c:v>3294.4702000000002</c:v>
                </c:pt>
                <c:pt idx="1041">
                  <c:v>3311.109899999999</c:v>
                </c:pt>
                <c:pt idx="1042">
                  <c:v>3301.6531000000009</c:v>
                </c:pt>
                <c:pt idx="1043">
                  <c:v>3307.8782000000001</c:v>
                </c:pt>
                <c:pt idx="1044">
                  <c:v>3322.1835999999998</c:v>
                </c:pt>
                <c:pt idx="1045">
                  <c:v>3322.8245000000002</c:v>
                </c:pt>
                <c:pt idx="1046">
                  <c:v>3314.3225000000002</c:v>
                </c:pt>
                <c:pt idx="1047">
                  <c:v>3330.5347000000002</c:v>
                </c:pt>
                <c:pt idx="1048">
                  <c:v>3333.1625999999997</c:v>
                </c:pt>
                <c:pt idx="1049">
                  <c:v>3328.9902000000002</c:v>
                </c:pt>
                <c:pt idx="1050">
                  <c:v>3342.9497000000001</c:v>
                </c:pt>
                <c:pt idx="1051">
                  <c:v>3344.729699999999</c:v>
                </c:pt>
                <c:pt idx="1052">
                  <c:v>3336.9065000000001</c:v>
                </c:pt>
                <c:pt idx="1053">
                  <c:v>3343.2477999999992</c:v>
                </c:pt>
                <c:pt idx="1054">
                  <c:v>3338.2514999999999</c:v>
                </c:pt>
                <c:pt idx="1055">
                  <c:v>3336.125</c:v>
                </c:pt>
                <c:pt idx="1056">
                  <c:v>3332.8232000000007</c:v>
                </c:pt>
                <c:pt idx="1057">
                  <c:v>3335.2837</c:v>
                </c:pt>
                <c:pt idx="1058">
                  <c:v>3341.6401000000001</c:v>
                </c:pt>
                <c:pt idx="1059">
                  <c:v>3333.7597999999998</c:v>
                </c:pt>
                <c:pt idx="1060">
                  <c:v>3318.8560000000002</c:v>
                </c:pt>
                <c:pt idx="1061">
                  <c:v>3341.8384000000001</c:v>
                </c:pt>
                <c:pt idx="1062">
                  <c:v>3350.9094</c:v>
                </c:pt>
                <c:pt idx="1063">
                  <c:v>3344.2897999999991</c:v>
                </c:pt>
                <c:pt idx="1064">
                  <c:v>3344.246799999999</c:v>
                </c:pt>
                <c:pt idx="1065">
                  <c:v>3350.028299999999</c:v>
                </c:pt>
                <c:pt idx="1066">
                  <c:v>3338.6331000000009</c:v>
                </c:pt>
                <c:pt idx="1067">
                  <c:v>3357.1133000000009</c:v>
                </c:pt>
                <c:pt idx="1068">
                  <c:v>3352.3274000000001</c:v>
                </c:pt>
                <c:pt idx="1069">
                  <c:v>3343.9236000000001</c:v>
                </c:pt>
                <c:pt idx="1070">
                  <c:v>3345.5347000000002</c:v>
                </c:pt>
                <c:pt idx="1071">
                  <c:v>3342.9385000000002</c:v>
                </c:pt>
                <c:pt idx="1072">
                  <c:v>3340.1061999999997</c:v>
                </c:pt>
                <c:pt idx="1073">
                  <c:v>3374.52</c:v>
                </c:pt>
                <c:pt idx="1074">
                  <c:v>3377.644299999999</c:v>
                </c:pt>
                <c:pt idx="1075">
                  <c:v>3357.7223999999997</c:v>
                </c:pt>
                <c:pt idx="1076">
                  <c:v>3349.9434000000001</c:v>
                </c:pt>
                <c:pt idx="1077">
                  <c:v>3352.7875999999997</c:v>
                </c:pt>
                <c:pt idx="1078">
                  <c:v>3354.3292999999999</c:v>
                </c:pt>
                <c:pt idx="1079">
                  <c:v>3351.8418000000001</c:v>
                </c:pt>
                <c:pt idx="1080">
                  <c:v>3364.4252999999999</c:v>
                </c:pt>
                <c:pt idx="1081">
                  <c:v>3352.2341000000001</c:v>
                </c:pt>
                <c:pt idx="1082">
                  <c:v>3359.3198000000002</c:v>
                </c:pt>
                <c:pt idx="1083">
                  <c:v>3361.1631000000002</c:v>
                </c:pt>
                <c:pt idx="1084">
                  <c:v>3360.1273999999999</c:v>
                </c:pt>
                <c:pt idx="1085">
                  <c:v>3360.9441000000002</c:v>
                </c:pt>
                <c:pt idx="1086">
                  <c:v>3366.1106</c:v>
                </c:pt>
                <c:pt idx="1087">
                  <c:v>3377.6120999999998</c:v>
                </c:pt>
                <c:pt idx="1088">
                  <c:v>3377.3328000000001</c:v>
                </c:pt>
                <c:pt idx="1089">
                  <c:v>3365.5122000000001</c:v>
                </c:pt>
                <c:pt idx="1090">
                  <c:v>3366.7903000000001</c:v>
                </c:pt>
                <c:pt idx="1091">
                  <c:v>3372.4819000000002</c:v>
                </c:pt>
                <c:pt idx="1092">
                  <c:v>3373.5916000000002</c:v>
                </c:pt>
                <c:pt idx="1093">
                  <c:v>3371.4857999999999</c:v>
                </c:pt>
                <c:pt idx="1094">
                  <c:v>3377.1239999999998</c:v>
                </c:pt>
                <c:pt idx="1095">
                  <c:v>3381.6558</c:v>
                </c:pt>
                <c:pt idx="1096">
                  <c:v>3385.395500000001</c:v>
                </c:pt>
                <c:pt idx="1097">
                  <c:v>3370.2064999999989</c:v>
                </c:pt>
                <c:pt idx="1098">
                  <c:v>3371.8262</c:v>
                </c:pt>
                <c:pt idx="1099">
                  <c:v>3385.2367999999997</c:v>
                </c:pt>
                <c:pt idx="1100">
                  <c:v>3385.498</c:v>
                </c:pt>
                <c:pt idx="1101">
                  <c:v>3384.2626999999993</c:v>
                </c:pt>
                <c:pt idx="1102">
                  <c:v>3387.3978999999999</c:v>
                </c:pt>
                <c:pt idx="1103">
                  <c:v>3388.3096</c:v>
                </c:pt>
                <c:pt idx="1104">
                  <c:v>3391.1423</c:v>
                </c:pt>
                <c:pt idx="1105">
                  <c:v>3410.6536000000001</c:v>
                </c:pt>
                <c:pt idx="1106">
                  <c:v>3433.3772000000008</c:v>
                </c:pt>
                <c:pt idx="1107">
                  <c:v>3436.274699999999</c:v>
                </c:pt>
                <c:pt idx="1108">
                  <c:v>3419.3101000000011</c:v>
                </c:pt>
                <c:pt idx="1109">
                  <c:v>3423.6471999999999</c:v>
                </c:pt>
                <c:pt idx="1110">
                  <c:v>3422.0205000000001</c:v>
                </c:pt>
                <c:pt idx="1111">
                  <c:v>3415.4302000000002</c:v>
                </c:pt>
                <c:pt idx="1112">
                  <c:v>3404.0558999999998</c:v>
                </c:pt>
                <c:pt idx="1113">
                  <c:v>3391.833700000001</c:v>
                </c:pt>
                <c:pt idx="1114">
                  <c:v>3386.4172000000008</c:v>
                </c:pt>
                <c:pt idx="1115">
                  <c:v>3394.1641</c:v>
                </c:pt>
                <c:pt idx="1116">
                  <c:v>3401.4018999999998</c:v>
                </c:pt>
                <c:pt idx="1117">
                  <c:v>3389.9778000000001</c:v>
                </c:pt>
                <c:pt idx="1118">
                  <c:v>3407.0117000000009</c:v>
                </c:pt>
                <c:pt idx="1119">
                  <c:v>3411.8227999999999</c:v>
                </c:pt>
                <c:pt idx="1120">
                  <c:v>3405.8975000000009</c:v>
                </c:pt>
                <c:pt idx="1121">
                  <c:v>3403.0942</c:v>
                </c:pt>
                <c:pt idx="1122">
                  <c:v>3406.6343000000002</c:v>
                </c:pt>
                <c:pt idx="1123">
                  <c:v>3425.5562</c:v>
                </c:pt>
                <c:pt idx="1124">
                  <c:v>3411.726099999999</c:v>
                </c:pt>
                <c:pt idx="1125">
                  <c:v>3405.5974000000001</c:v>
                </c:pt>
                <c:pt idx="1126">
                  <c:v>3420.7312000000002</c:v>
                </c:pt>
                <c:pt idx="1127">
                  <c:v>3418.4196999999999</c:v>
                </c:pt>
                <c:pt idx="1128">
                  <c:v>3409.7302</c:v>
                </c:pt>
                <c:pt idx="1129">
                  <c:v>3432.7112000000002</c:v>
                </c:pt>
                <c:pt idx="1130">
                  <c:v>3433.5796</c:v>
                </c:pt>
                <c:pt idx="1131">
                  <c:v>3428.9175000000009</c:v>
                </c:pt>
                <c:pt idx="1132">
                  <c:v>3413.6627999999992</c:v>
                </c:pt>
                <c:pt idx="1133">
                  <c:v>3424.8564000000001</c:v>
                </c:pt>
                <c:pt idx="1134">
                  <c:v>3427.0104999999999</c:v>
                </c:pt>
                <c:pt idx="1135">
                  <c:v>3424.6066999999989</c:v>
                </c:pt>
                <c:pt idx="1136">
                  <c:v>3437.368899999999</c:v>
                </c:pt>
                <c:pt idx="1137">
                  <c:v>3444.226799999999</c:v>
                </c:pt>
                <c:pt idx="1138">
                  <c:v>3438.3271000000009</c:v>
                </c:pt>
                <c:pt idx="1139">
                  <c:v>3432.3085999999998</c:v>
                </c:pt>
                <c:pt idx="1140">
                  <c:v>3444.1217999999999</c:v>
                </c:pt>
                <c:pt idx="1141">
                  <c:v>3448.7008999999989</c:v>
                </c:pt>
                <c:pt idx="1142">
                  <c:v>3449.9739000000009</c:v>
                </c:pt>
                <c:pt idx="1143">
                  <c:v>3457.1572000000001</c:v>
                </c:pt>
                <c:pt idx="1144">
                  <c:v>3466.3649999999998</c:v>
                </c:pt>
                <c:pt idx="1145">
                  <c:v>3476.7130999999999</c:v>
                </c:pt>
                <c:pt idx="1146">
                  <c:v>3482.8904000000002</c:v>
                </c:pt>
                <c:pt idx="1147">
                  <c:v>3511.7768999999989</c:v>
                </c:pt>
                <c:pt idx="1148">
                  <c:v>3524.3306000000002</c:v>
                </c:pt>
                <c:pt idx="1149">
                  <c:v>3531.6563000000001</c:v>
                </c:pt>
                <c:pt idx="1150">
                  <c:v>3545.448699999999</c:v>
                </c:pt>
                <c:pt idx="1151">
                  <c:v>3550.8162000000002</c:v>
                </c:pt>
                <c:pt idx="1152">
                  <c:v>3513.3454999999999</c:v>
                </c:pt>
                <c:pt idx="1153">
                  <c:v>3510.9297000000001</c:v>
                </c:pt>
                <c:pt idx="1154">
                  <c:v>3493.8474000000001</c:v>
                </c:pt>
                <c:pt idx="1155">
                  <c:v>3495.3881999999999</c:v>
                </c:pt>
                <c:pt idx="1156">
                  <c:v>3482.0652</c:v>
                </c:pt>
                <c:pt idx="1157">
                  <c:v>3475.5457000000001</c:v>
                </c:pt>
                <c:pt idx="1158">
                  <c:v>3483.6433000000002</c:v>
                </c:pt>
                <c:pt idx="1159">
                  <c:v>3470.6120999999998</c:v>
                </c:pt>
                <c:pt idx="1160">
                  <c:v>3480.3171000000016</c:v>
                </c:pt>
                <c:pt idx="1161">
                  <c:v>3466.2981</c:v>
                </c:pt>
                <c:pt idx="1162">
                  <c:v>3477.448699999999</c:v>
                </c:pt>
                <c:pt idx="1163">
                  <c:v>3485.3481000000002</c:v>
                </c:pt>
                <c:pt idx="1164">
                  <c:v>3493.0225</c:v>
                </c:pt>
                <c:pt idx="1165">
                  <c:v>3497.1154999999999</c:v>
                </c:pt>
                <c:pt idx="1166">
                  <c:v>3494.497100000001</c:v>
                </c:pt>
                <c:pt idx="1167">
                  <c:v>3500.6655000000001</c:v>
                </c:pt>
                <c:pt idx="1168">
                  <c:v>3465.6759999999999</c:v>
                </c:pt>
                <c:pt idx="1169">
                  <c:v>3472.9962999999998</c:v>
                </c:pt>
                <c:pt idx="1170">
                  <c:v>3487.9459999999999</c:v>
                </c:pt>
                <c:pt idx="1171">
                  <c:v>3493.7573000000002</c:v>
                </c:pt>
                <c:pt idx="1172">
                  <c:v>3491.8090999999999</c:v>
                </c:pt>
                <c:pt idx="1173">
                  <c:v>3484.4897000000001</c:v>
                </c:pt>
                <c:pt idx="1174">
                  <c:v>3476.8062</c:v>
                </c:pt>
                <c:pt idx="1175">
                  <c:v>3501.1808999999989</c:v>
                </c:pt>
                <c:pt idx="1176">
                  <c:v>3509.6545000000001</c:v>
                </c:pt>
                <c:pt idx="1177">
                  <c:v>3519.1017999999999</c:v>
                </c:pt>
                <c:pt idx="1178">
                  <c:v>3517.6857999999997</c:v>
                </c:pt>
                <c:pt idx="1179">
                  <c:v>3507.0243999999998</c:v>
                </c:pt>
                <c:pt idx="1180">
                  <c:v>3505.4495000000002</c:v>
                </c:pt>
                <c:pt idx="1181">
                  <c:v>3518.7615000000001</c:v>
                </c:pt>
                <c:pt idx="1182">
                  <c:v>3527.1947999999998</c:v>
                </c:pt>
                <c:pt idx="1183">
                  <c:v>3537.0198</c:v>
                </c:pt>
                <c:pt idx="1184">
                  <c:v>3520.2707999999998</c:v>
                </c:pt>
                <c:pt idx="1185">
                  <c:v>3527.2541999999999</c:v>
                </c:pt>
                <c:pt idx="1186">
                  <c:v>3532.6396</c:v>
                </c:pt>
                <c:pt idx="1187">
                  <c:v>3529.739</c:v>
                </c:pt>
                <c:pt idx="1188">
                  <c:v>3530.5095000000001</c:v>
                </c:pt>
                <c:pt idx="1189">
                  <c:v>3541.6423</c:v>
                </c:pt>
                <c:pt idx="1190">
                  <c:v>3544.455100000001</c:v>
                </c:pt>
                <c:pt idx="1191">
                  <c:v>3538.0021999999999</c:v>
                </c:pt>
                <c:pt idx="1192">
                  <c:v>3527.5893999999998</c:v>
                </c:pt>
                <c:pt idx="1193">
                  <c:v>3536.6914000000002</c:v>
                </c:pt>
                <c:pt idx="1194">
                  <c:v>3551.9485</c:v>
                </c:pt>
                <c:pt idx="1195">
                  <c:v>3559.6421</c:v>
                </c:pt>
                <c:pt idx="1196">
                  <c:v>3558.4724000000001</c:v>
                </c:pt>
                <c:pt idx="1197">
                  <c:v>3553.0146</c:v>
                </c:pt>
                <c:pt idx="1198">
                  <c:v>3541.4198999999999</c:v>
                </c:pt>
                <c:pt idx="1199">
                  <c:v>3558.8407999999999</c:v>
                </c:pt>
                <c:pt idx="1200">
                  <c:v>3533.1396</c:v>
                </c:pt>
                <c:pt idx="1201">
                  <c:v>3546.4223999999999</c:v>
                </c:pt>
                <c:pt idx="1202">
                  <c:v>3557.0255999999999</c:v>
                </c:pt>
                <c:pt idx="1203">
                  <c:v>3552.1641</c:v>
                </c:pt>
                <c:pt idx="1204">
                  <c:v>3544.1427999999992</c:v>
                </c:pt>
                <c:pt idx="1205">
                  <c:v>3543.3135000000016</c:v>
                </c:pt>
                <c:pt idx="1206">
                  <c:v>3539.7527</c:v>
                </c:pt>
                <c:pt idx="1207">
                  <c:v>3552.1743000000001</c:v>
                </c:pt>
                <c:pt idx="1208">
                  <c:v>3544.2426999999989</c:v>
                </c:pt>
                <c:pt idx="1209">
                  <c:v>3543.0457000000001</c:v>
                </c:pt>
                <c:pt idx="1210">
                  <c:v>3541.1875</c:v>
                </c:pt>
                <c:pt idx="1211">
                  <c:v>3543.2521999999999</c:v>
                </c:pt>
                <c:pt idx="1212">
                  <c:v>3542.4479999999999</c:v>
                </c:pt>
                <c:pt idx="1213">
                  <c:v>3529.3669</c:v>
                </c:pt>
                <c:pt idx="1214">
                  <c:v>3531.3645000000001</c:v>
                </c:pt>
                <c:pt idx="1215">
                  <c:v>3543.7370999999998</c:v>
                </c:pt>
                <c:pt idx="1216">
                  <c:v>3546.5493000000001</c:v>
                </c:pt>
                <c:pt idx="1217">
                  <c:v>3544.2561000000001</c:v>
                </c:pt>
                <c:pt idx="1218">
                  <c:v>3540.5645</c:v>
                </c:pt>
                <c:pt idx="1219">
                  <c:v>3549.7053000000001</c:v>
                </c:pt>
                <c:pt idx="1220">
                  <c:v>3565.0641999999998</c:v>
                </c:pt>
                <c:pt idx="1221">
                  <c:v>3567.1675</c:v>
                </c:pt>
                <c:pt idx="1222">
                  <c:v>3565.875700000001</c:v>
                </c:pt>
                <c:pt idx="1223">
                  <c:v>3565.515100000001</c:v>
                </c:pt>
                <c:pt idx="1224">
                  <c:v>3576.5994000000001</c:v>
                </c:pt>
                <c:pt idx="1225">
                  <c:v>3585.2089999999989</c:v>
                </c:pt>
                <c:pt idx="1226">
                  <c:v>3604.0077999999999</c:v>
                </c:pt>
                <c:pt idx="1227">
                  <c:v>3612.9870999999998</c:v>
                </c:pt>
                <c:pt idx="1228">
                  <c:v>3612.9182000000001</c:v>
                </c:pt>
                <c:pt idx="1229">
                  <c:v>3621.0617999999999</c:v>
                </c:pt>
                <c:pt idx="1230">
                  <c:v>3624.2365999999997</c:v>
                </c:pt>
                <c:pt idx="1231">
                  <c:v>3619.3687</c:v>
                </c:pt>
                <c:pt idx="1232">
                  <c:v>3612.3024999999998</c:v>
                </c:pt>
                <c:pt idx="1233">
                  <c:v>3631.8782000000001</c:v>
                </c:pt>
                <c:pt idx="1234">
                  <c:v>3628.5725000000002</c:v>
                </c:pt>
                <c:pt idx="1235">
                  <c:v>3627.8511000000012</c:v>
                </c:pt>
                <c:pt idx="1236">
                  <c:v>3649.2739000000001</c:v>
                </c:pt>
                <c:pt idx="1237">
                  <c:v>3678.4180000000001</c:v>
                </c:pt>
                <c:pt idx="1238">
                  <c:v>3694.1217999999999</c:v>
                </c:pt>
                <c:pt idx="1239">
                  <c:v>3707.2460999999989</c:v>
                </c:pt>
                <c:pt idx="1240">
                  <c:v>3748.9025999999999</c:v>
                </c:pt>
                <c:pt idx="1241">
                  <c:v>3752.6181999999999</c:v>
                </c:pt>
                <c:pt idx="1242">
                  <c:v>3768.1975000000002</c:v>
                </c:pt>
                <c:pt idx="1243">
                  <c:v>3769.1543000000001</c:v>
                </c:pt>
                <c:pt idx="1244">
                  <c:v>3759.1686999999993</c:v>
                </c:pt>
                <c:pt idx="1245">
                  <c:v>3764.0297999999998</c:v>
                </c:pt>
                <c:pt idx="1246">
                  <c:v>3795.0270999999998</c:v>
                </c:pt>
                <c:pt idx="1247">
                  <c:v>3859.2223999999997</c:v>
                </c:pt>
                <c:pt idx="1248">
                  <c:v>3935.4351000000011</c:v>
                </c:pt>
                <c:pt idx="1249">
                  <c:v>4048.5720000000001</c:v>
                </c:pt>
                <c:pt idx="1250">
                  <c:v>4152.3281000000025</c:v>
                </c:pt>
                <c:pt idx="1251">
                  <c:v>4207.3462000000018</c:v>
                </c:pt>
                <c:pt idx="1252">
                  <c:v>4190.4389999999985</c:v>
                </c:pt>
                <c:pt idx="1253">
                  <c:v>4113.0635000000002</c:v>
                </c:pt>
                <c:pt idx="1254">
                  <c:v>4010.6851000000001</c:v>
                </c:pt>
                <c:pt idx="1255">
                  <c:v>3910.6970000000001</c:v>
                </c:pt>
                <c:pt idx="1256">
                  <c:v>3856.8984</c:v>
                </c:pt>
                <c:pt idx="1257">
                  <c:v>3811.686799999999</c:v>
                </c:pt>
                <c:pt idx="1258">
                  <c:v>3797.4116000000008</c:v>
                </c:pt>
                <c:pt idx="1259">
                  <c:v>3782.1577000000002</c:v>
                </c:pt>
                <c:pt idx="1260">
                  <c:v>3755.9308999999998</c:v>
                </c:pt>
                <c:pt idx="1261">
                  <c:v>3722.8818000000001</c:v>
                </c:pt>
                <c:pt idx="1262">
                  <c:v>3698.7077999999997</c:v>
                </c:pt>
                <c:pt idx="1263">
                  <c:v>3698.8774000000008</c:v>
                </c:pt>
                <c:pt idx="1264">
                  <c:v>3697.0659000000001</c:v>
                </c:pt>
                <c:pt idx="1265">
                  <c:v>3693.2379999999998</c:v>
                </c:pt>
                <c:pt idx="1266">
                  <c:v>3689.1792</c:v>
                </c:pt>
                <c:pt idx="1267">
                  <c:v>3674.9812000000002</c:v>
                </c:pt>
                <c:pt idx="1268">
                  <c:v>3673.4895000000001</c:v>
                </c:pt>
                <c:pt idx="1269">
                  <c:v>3670.3445000000002</c:v>
                </c:pt>
                <c:pt idx="1270">
                  <c:v>3662.881100000001</c:v>
                </c:pt>
                <c:pt idx="1271">
                  <c:v>3670.786399999999</c:v>
                </c:pt>
                <c:pt idx="1272">
                  <c:v>3683.3940000000002</c:v>
                </c:pt>
                <c:pt idx="1273">
                  <c:v>3660.7987999999991</c:v>
                </c:pt>
                <c:pt idx="1274">
                  <c:v>3684.1396</c:v>
                </c:pt>
                <c:pt idx="1275">
                  <c:v>3683.6205999999997</c:v>
                </c:pt>
                <c:pt idx="1276">
                  <c:v>3692.1259999999997</c:v>
                </c:pt>
                <c:pt idx="1277">
                  <c:v>3706.4360000000001</c:v>
                </c:pt>
                <c:pt idx="1278">
                  <c:v>3721.5232000000001</c:v>
                </c:pt>
                <c:pt idx="1279">
                  <c:v>3740.5922999999998</c:v>
                </c:pt>
                <c:pt idx="1280">
                  <c:v>3768.7028999999993</c:v>
                </c:pt>
                <c:pt idx="1281">
                  <c:v>3808.4150000000009</c:v>
                </c:pt>
                <c:pt idx="1282">
                  <c:v>3858.0221999999999</c:v>
                </c:pt>
                <c:pt idx="1283">
                  <c:v>3931.401100000001</c:v>
                </c:pt>
                <c:pt idx="1284">
                  <c:v>4017.2737000000002</c:v>
                </c:pt>
                <c:pt idx="1285">
                  <c:v>4079.5747000000001</c:v>
                </c:pt>
                <c:pt idx="1286">
                  <c:v>4114.6191000000017</c:v>
                </c:pt>
                <c:pt idx="1287">
                  <c:v>4103.7719999999999</c:v>
                </c:pt>
                <c:pt idx="1288">
                  <c:v>4044.7055999999998</c:v>
                </c:pt>
                <c:pt idx="1289">
                  <c:v>3978.5879</c:v>
                </c:pt>
                <c:pt idx="1290">
                  <c:v>3880.2567999999997</c:v>
                </c:pt>
                <c:pt idx="1291">
                  <c:v>3826.815900000001</c:v>
                </c:pt>
                <c:pt idx="1292">
                  <c:v>3775.8152000000009</c:v>
                </c:pt>
                <c:pt idx="1293">
                  <c:v>3742.7775999999999</c:v>
                </c:pt>
                <c:pt idx="1294">
                  <c:v>3730.6176999999998</c:v>
                </c:pt>
                <c:pt idx="1295">
                  <c:v>3717.2455999999997</c:v>
                </c:pt>
                <c:pt idx="1296">
                  <c:v>3702.3564000000001</c:v>
                </c:pt>
                <c:pt idx="1297">
                  <c:v>3698.0185999999999</c:v>
                </c:pt>
                <c:pt idx="1298">
                  <c:v>3690.4054999999998</c:v>
                </c:pt>
                <c:pt idx="1299">
                  <c:v>3680.0812999999998</c:v>
                </c:pt>
                <c:pt idx="1300">
                  <c:v>3691.8438000000001</c:v>
                </c:pt>
                <c:pt idx="1301">
                  <c:v>3672.3071000000009</c:v>
                </c:pt>
                <c:pt idx="1302">
                  <c:v>3661.5767000000001</c:v>
                </c:pt>
                <c:pt idx="1303">
                  <c:v>3672.7653999999998</c:v>
                </c:pt>
                <c:pt idx="1304">
                  <c:v>3688.52</c:v>
                </c:pt>
                <c:pt idx="1305">
                  <c:v>3692.4189000000001</c:v>
                </c:pt>
                <c:pt idx="1306">
                  <c:v>3691.1941000000002</c:v>
                </c:pt>
                <c:pt idx="1307">
                  <c:v>3699.7561000000001</c:v>
                </c:pt>
                <c:pt idx="1308">
                  <c:v>3680.7556</c:v>
                </c:pt>
                <c:pt idx="1309">
                  <c:v>3692.375700000001</c:v>
                </c:pt>
                <c:pt idx="1310">
                  <c:v>3681.4285</c:v>
                </c:pt>
                <c:pt idx="1311">
                  <c:v>3678.2807999999991</c:v>
                </c:pt>
                <c:pt idx="1312">
                  <c:v>3683.1574999999998</c:v>
                </c:pt>
                <c:pt idx="1313">
                  <c:v>3690.3633000000009</c:v>
                </c:pt>
                <c:pt idx="1314">
                  <c:v>3685.5137000000009</c:v>
                </c:pt>
                <c:pt idx="1315">
                  <c:v>3678.9131000000016</c:v>
                </c:pt>
                <c:pt idx="1316">
                  <c:v>3706.7277999999997</c:v>
                </c:pt>
                <c:pt idx="1317">
                  <c:v>3689.870100000001</c:v>
                </c:pt>
                <c:pt idx="1318">
                  <c:v>3698.7375000000002</c:v>
                </c:pt>
                <c:pt idx="1319">
                  <c:v>3701.8364000000001</c:v>
                </c:pt>
                <c:pt idx="1320">
                  <c:v>3726.5270999999998</c:v>
                </c:pt>
                <c:pt idx="1321">
                  <c:v>3742.272899999999</c:v>
                </c:pt>
                <c:pt idx="1322">
                  <c:v>3761.4031000000009</c:v>
                </c:pt>
                <c:pt idx="1323">
                  <c:v>3788.1167</c:v>
                </c:pt>
                <c:pt idx="1324">
                  <c:v>3808.4724000000001</c:v>
                </c:pt>
                <c:pt idx="1325">
                  <c:v>3820.1165000000001</c:v>
                </c:pt>
                <c:pt idx="1326">
                  <c:v>3833.2023999999997</c:v>
                </c:pt>
                <c:pt idx="1327">
                  <c:v>3830.5117000000009</c:v>
                </c:pt>
                <c:pt idx="1328">
                  <c:v>3807.266799999999</c:v>
                </c:pt>
                <c:pt idx="1329">
                  <c:v>3784.3476999999998</c:v>
                </c:pt>
                <c:pt idx="1330">
                  <c:v>3774.609899999999</c:v>
                </c:pt>
                <c:pt idx="1331">
                  <c:v>3778.1251999999999</c:v>
                </c:pt>
                <c:pt idx="1332">
                  <c:v>3781.4252999999999</c:v>
                </c:pt>
                <c:pt idx="1333">
                  <c:v>3777.3916000000008</c:v>
                </c:pt>
                <c:pt idx="1334">
                  <c:v>3773.7213999999999</c:v>
                </c:pt>
                <c:pt idx="1335">
                  <c:v>3774.265899999999</c:v>
                </c:pt>
                <c:pt idx="1336">
                  <c:v>3781.5365999999999</c:v>
                </c:pt>
                <c:pt idx="1337">
                  <c:v>3776.4131000000016</c:v>
                </c:pt>
                <c:pt idx="1338">
                  <c:v>3753.1201000000001</c:v>
                </c:pt>
                <c:pt idx="1339">
                  <c:v>3755.0861999999997</c:v>
                </c:pt>
                <c:pt idx="1340">
                  <c:v>3759.6732999999999</c:v>
                </c:pt>
                <c:pt idx="1341">
                  <c:v>3752.3352000000009</c:v>
                </c:pt>
                <c:pt idx="1342">
                  <c:v>3747.6581999999999</c:v>
                </c:pt>
                <c:pt idx="1343">
                  <c:v>3761.1194</c:v>
                </c:pt>
                <c:pt idx="1344">
                  <c:v>3780.746599999999</c:v>
                </c:pt>
                <c:pt idx="1345">
                  <c:v>3801.8069</c:v>
                </c:pt>
                <c:pt idx="1346">
                  <c:v>3807.2395000000001</c:v>
                </c:pt>
                <c:pt idx="1347">
                  <c:v>3819.3838000000001</c:v>
                </c:pt>
                <c:pt idx="1348">
                  <c:v>3827.7257999999997</c:v>
                </c:pt>
                <c:pt idx="1349">
                  <c:v>3822.6161999999999</c:v>
                </c:pt>
                <c:pt idx="1350">
                  <c:v>3826.1594</c:v>
                </c:pt>
                <c:pt idx="1351">
                  <c:v>3842.5487999999991</c:v>
                </c:pt>
                <c:pt idx="1352">
                  <c:v>3853.821300000001</c:v>
                </c:pt>
                <c:pt idx="1353">
                  <c:v>3845.2815000000001</c:v>
                </c:pt>
                <c:pt idx="1354">
                  <c:v>3819.7271000000001</c:v>
                </c:pt>
                <c:pt idx="1355">
                  <c:v>3799.6579999999999</c:v>
                </c:pt>
                <c:pt idx="1356">
                  <c:v>3784.0041999999999</c:v>
                </c:pt>
                <c:pt idx="1357">
                  <c:v>3757.6889999999989</c:v>
                </c:pt>
                <c:pt idx="1358">
                  <c:v>3769.4094</c:v>
                </c:pt>
                <c:pt idx="1359">
                  <c:v>3774.3513000000012</c:v>
                </c:pt>
                <c:pt idx="1360">
                  <c:v>3783.1828999999989</c:v>
                </c:pt>
                <c:pt idx="1361">
                  <c:v>3800.3407999999999</c:v>
                </c:pt>
                <c:pt idx="1362">
                  <c:v>3809.9917000000009</c:v>
                </c:pt>
                <c:pt idx="1363">
                  <c:v>3818.272899999999</c:v>
                </c:pt>
                <c:pt idx="1364">
                  <c:v>3835.2721999999999</c:v>
                </c:pt>
                <c:pt idx="1365">
                  <c:v>3821.7570999999998</c:v>
                </c:pt>
                <c:pt idx="1366">
                  <c:v>3785.1491999999998</c:v>
                </c:pt>
                <c:pt idx="1367">
                  <c:v>3781.7858999999989</c:v>
                </c:pt>
                <c:pt idx="1368">
                  <c:v>3753.6167</c:v>
                </c:pt>
                <c:pt idx="1369">
                  <c:v>3738.4787999999999</c:v>
                </c:pt>
                <c:pt idx="1370">
                  <c:v>3731.3904000000002</c:v>
                </c:pt>
                <c:pt idx="1371">
                  <c:v>3723.4812000000002</c:v>
                </c:pt>
                <c:pt idx="1372">
                  <c:v>3725.384</c:v>
                </c:pt>
                <c:pt idx="1373">
                  <c:v>3728.4564999999998</c:v>
                </c:pt>
                <c:pt idx="1374">
                  <c:v>3709.5391000000009</c:v>
                </c:pt>
                <c:pt idx="1375">
                  <c:v>3722.8454999999999</c:v>
                </c:pt>
                <c:pt idx="1376">
                  <c:v>3724.1794</c:v>
                </c:pt>
                <c:pt idx="1377">
                  <c:v>3718.1671999999999</c:v>
                </c:pt>
                <c:pt idx="1378">
                  <c:v>3718.1313000000009</c:v>
                </c:pt>
                <c:pt idx="1379">
                  <c:v>3709.1233000000002</c:v>
                </c:pt>
                <c:pt idx="1380">
                  <c:v>3702.1227999999992</c:v>
                </c:pt>
                <c:pt idx="1381">
                  <c:v>3709.0673999999999</c:v>
                </c:pt>
                <c:pt idx="1382">
                  <c:v>3723.8804</c:v>
                </c:pt>
                <c:pt idx="1383">
                  <c:v>3733.1886999999992</c:v>
                </c:pt>
                <c:pt idx="1384">
                  <c:v>3722.6295999999998</c:v>
                </c:pt>
                <c:pt idx="1385">
                  <c:v>3741.2271000000001</c:v>
                </c:pt>
                <c:pt idx="1386">
                  <c:v>3732.1377000000002</c:v>
                </c:pt>
                <c:pt idx="1387">
                  <c:v>3732.3340000000007</c:v>
                </c:pt>
                <c:pt idx="1388">
                  <c:v>3736.8550000000009</c:v>
                </c:pt>
                <c:pt idx="1389">
                  <c:v>3745.8362000000002</c:v>
                </c:pt>
                <c:pt idx="1390">
                  <c:v>3744.3074000000001</c:v>
                </c:pt>
                <c:pt idx="1391">
                  <c:v>3746.8638000000001</c:v>
                </c:pt>
                <c:pt idx="1392">
                  <c:v>3761.3323000000009</c:v>
                </c:pt>
                <c:pt idx="1393">
                  <c:v>3751.7387999999992</c:v>
                </c:pt>
                <c:pt idx="1394">
                  <c:v>3731.333700000001</c:v>
                </c:pt>
                <c:pt idx="1395">
                  <c:v>3756.0021999999999</c:v>
                </c:pt>
                <c:pt idx="1396">
                  <c:v>3774.6792</c:v>
                </c:pt>
                <c:pt idx="1397">
                  <c:v>3745.6862999999989</c:v>
                </c:pt>
                <c:pt idx="1398">
                  <c:v>3743.7415000000001</c:v>
                </c:pt>
                <c:pt idx="1399">
                  <c:v>3756.6831000000002</c:v>
                </c:pt>
                <c:pt idx="1400">
                  <c:v>3764.266799999999</c:v>
                </c:pt>
                <c:pt idx="1401">
                  <c:v>3763.2423999999992</c:v>
                </c:pt>
                <c:pt idx="1402">
                  <c:v>3755.3622999999998</c:v>
                </c:pt>
                <c:pt idx="1403">
                  <c:v>3742.9883</c:v>
                </c:pt>
                <c:pt idx="1404">
                  <c:v>3741.6068999999993</c:v>
                </c:pt>
                <c:pt idx="1405">
                  <c:v>3752.252</c:v>
                </c:pt>
                <c:pt idx="1406">
                  <c:v>3750.7653999999998</c:v>
                </c:pt>
                <c:pt idx="1407">
                  <c:v>3751.4865999999997</c:v>
                </c:pt>
                <c:pt idx="1408">
                  <c:v>3755.0360999999998</c:v>
                </c:pt>
                <c:pt idx="1409">
                  <c:v>3758.7824999999989</c:v>
                </c:pt>
                <c:pt idx="1410">
                  <c:v>3754.4016000000001</c:v>
                </c:pt>
                <c:pt idx="1411">
                  <c:v>3750.8225000000002</c:v>
                </c:pt>
                <c:pt idx="1412">
                  <c:v>3754.8362000000002</c:v>
                </c:pt>
                <c:pt idx="1413">
                  <c:v>3761.8292999999999</c:v>
                </c:pt>
                <c:pt idx="1414">
                  <c:v>3767.455100000001</c:v>
                </c:pt>
                <c:pt idx="1415">
                  <c:v>3765.6855</c:v>
                </c:pt>
                <c:pt idx="1416">
                  <c:v>3760.0144</c:v>
                </c:pt>
                <c:pt idx="1417">
                  <c:v>3754.8425000000002</c:v>
                </c:pt>
                <c:pt idx="1418">
                  <c:v>3766.5219999999999</c:v>
                </c:pt>
                <c:pt idx="1419">
                  <c:v>3753.5137000000009</c:v>
                </c:pt>
                <c:pt idx="1420">
                  <c:v>3764.0683999999997</c:v>
                </c:pt>
                <c:pt idx="1421">
                  <c:v>3767.3416000000002</c:v>
                </c:pt>
                <c:pt idx="1422">
                  <c:v>3753.5827999999997</c:v>
                </c:pt>
                <c:pt idx="1423">
                  <c:v>3753.9000999999998</c:v>
                </c:pt>
                <c:pt idx="1424">
                  <c:v>3779.2314000000001</c:v>
                </c:pt>
                <c:pt idx="1425">
                  <c:v>3794.7689999999989</c:v>
                </c:pt>
                <c:pt idx="1426">
                  <c:v>3774.52</c:v>
                </c:pt>
                <c:pt idx="1427">
                  <c:v>3795.1370000000002</c:v>
                </c:pt>
                <c:pt idx="1428">
                  <c:v>3796.1732999999999</c:v>
                </c:pt>
                <c:pt idx="1429">
                  <c:v>3823.7387999999992</c:v>
                </c:pt>
                <c:pt idx="1430">
                  <c:v>3839.2991000000002</c:v>
                </c:pt>
                <c:pt idx="1431">
                  <c:v>3852.0563999999999</c:v>
                </c:pt>
                <c:pt idx="1432">
                  <c:v>3873.5767000000001</c:v>
                </c:pt>
                <c:pt idx="1433">
                  <c:v>3879.6774999999998</c:v>
                </c:pt>
                <c:pt idx="1434">
                  <c:v>3867.4074999999998</c:v>
                </c:pt>
                <c:pt idx="1435">
                  <c:v>3863.7001999999998</c:v>
                </c:pt>
                <c:pt idx="1436">
                  <c:v>3851.7125999999998</c:v>
                </c:pt>
                <c:pt idx="1437">
                  <c:v>3831.2930000000001</c:v>
                </c:pt>
                <c:pt idx="1438">
                  <c:v>3817.971700000001</c:v>
                </c:pt>
                <c:pt idx="1439">
                  <c:v>3812.2047999999991</c:v>
                </c:pt>
                <c:pt idx="1440">
                  <c:v>3801.2741999999998</c:v>
                </c:pt>
                <c:pt idx="1441">
                  <c:v>3789.0259000000001</c:v>
                </c:pt>
                <c:pt idx="1442">
                  <c:v>3783.4670000000001</c:v>
                </c:pt>
                <c:pt idx="1443">
                  <c:v>3768.7253000000001</c:v>
                </c:pt>
                <c:pt idx="1444">
                  <c:v>3770.05</c:v>
                </c:pt>
                <c:pt idx="1445">
                  <c:v>3777.0949999999998</c:v>
                </c:pt>
                <c:pt idx="1446">
                  <c:v>3757.6835999999998</c:v>
                </c:pt>
                <c:pt idx="1447">
                  <c:v>3763.5763999999999</c:v>
                </c:pt>
                <c:pt idx="1448">
                  <c:v>3755.3063999999999</c:v>
                </c:pt>
                <c:pt idx="1449">
                  <c:v>3767.8090999999999</c:v>
                </c:pt>
                <c:pt idx="1450">
                  <c:v>3765.4807000000001</c:v>
                </c:pt>
                <c:pt idx="1451">
                  <c:v>3776.7354</c:v>
                </c:pt>
                <c:pt idx="1452">
                  <c:v>3791.7221999999997</c:v>
                </c:pt>
                <c:pt idx="1453">
                  <c:v>3785.2743999999998</c:v>
                </c:pt>
                <c:pt idx="1454">
                  <c:v>3783.0081</c:v>
                </c:pt>
                <c:pt idx="1455">
                  <c:v>3787.3227999999999</c:v>
                </c:pt>
                <c:pt idx="1456">
                  <c:v>3781.0861999999997</c:v>
                </c:pt>
                <c:pt idx="1457">
                  <c:v>3778.9573000000009</c:v>
                </c:pt>
                <c:pt idx="1458">
                  <c:v>3803.761</c:v>
                </c:pt>
                <c:pt idx="1459">
                  <c:v>3800.5171000000009</c:v>
                </c:pt>
                <c:pt idx="1460">
                  <c:v>3790.7419</c:v>
                </c:pt>
                <c:pt idx="1461">
                  <c:v>3785.759</c:v>
                </c:pt>
                <c:pt idx="1462">
                  <c:v>3792.687699999999</c:v>
                </c:pt>
                <c:pt idx="1463">
                  <c:v>3786.8921000000009</c:v>
                </c:pt>
                <c:pt idx="1464">
                  <c:v>3772.2195000000002</c:v>
                </c:pt>
                <c:pt idx="1465">
                  <c:v>3784.8933000000011</c:v>
                </c:pt>
                <c:pt idx="1466">
                  <c:v>3805.8020000000001</c:v>
                </c:pt>
                <c:pt idx="1467">
                  <c:v>3811.488499999999</c:v>
                </c:pt>
                <c:pt idx="1468">
                  <c:v>3804.522899999999</c:v>
                </c:pt>
                <c:pt idx="1469">
                  <c:v>3796.3271000000009</c:v>
                </c:pt>
                <c:pt idx="1470">
                  <c:v>3797.6563000000001</c:v>
                </c:pt>
                <c:pt idx="1471">
                  <c:v>3813.4827</c:v>
                </c:pt>
                <c:pt idx="1472">
                  <c:v>3807.6594</c:v>
                </c:pt>
                <c:pt idx="1473">
                  <c:v>3812.1437999999998</c:v>
                </c:pt>
                <c:pt idx="1474">
                  <c:v>3834.0853999999999</c:v>
                </c:pt>
                <c:pt idx="1475">
                  <c:v>3837.4097000000002</c:v>
                </c:pt>
                <c:pt idx="1476">
                  <c:v>3835.9306999999999</c:v>
                </c:pt>
                <c:pt idx="1477">
                  <c:v>3854.2963999999997</c:v>
                </c:pt>
                <c:pt idx="1478">
                  <c:v>3869.0769</c:v>
                </c:pt>
                <c:pt idx="1479">
                  <c:v>3865.4700000000007</c:v>
                </c:pt>
                <c:pt idx="1480">
                  <c:v>3852.9954000000002</c:v>
                </c:pt>
                <c:pt idx="1481">
                  <c:v>3838.134</c:v>
                </c:pt>
                <c:pt idx="1482">
                  <c:v>3830.1125000000002</c:v>
                </c:pt>
                <c:pt idx="1483">
                  <c:v>3832.6509000000001</c:v>
                </c:pt>
                <c:pt idx="1484">
                  <c:v>3850.6898999999989</c:v>
                </c:pt>
                <c:pt idx="1485">
                  <c:v>3826.4904999999999</c:v>
                </c:pt>
                <c:pt idx="1486">
                  <c:v>3808.9041000000002</c:v>
                </c:pt>
                <c:pt idx="1487">
                  <c:v>3827.7393000000002</c:v>
                </c:pt>
                <c:pt idx="1488">
                  <c:v>3849.9202</c:v>
                </c:pt>
                <c:pt idx="1489">
                  <c:v>3841.1338000000001</c:v>
                </c:pt>
                <c:pt idx="1490">
                  <c:v>3836.6423</c:v>
                </c:pt>
                <c:pt idx="1491">
                  <c:v>3841.9618999999998</c:v>
                </c:pt>
                <c:pt idx="1492">
                  <c:v>3841.8843000000002</c:v>
                </c:pt>
                <c:pt idx="1493">
                  <c:v>3845.8483999999999</c:v>
                </c:pt>
                <c:pt idx="1494">
                  <c:v>3850.3258999999998</c:v>
                </c:pt>
                <c:pt idx="1495">
                  <c:v>3875.9258</c:v>
                </c:pt>
                <c:pt idx="1496">
                  <c:v>3882.2737000000002</c:v>
                </c:pt>
                <c:pt idx="1497">
                  <c:v>3880.7377999999999</c:v>
                </c:pt>
                <c:pt idx="1498">
                  <c:v>3892.114</c:v>
                </c:pt>
                <c:pt idx="1499">
                  <c:v>3908.1493999999998</c:v>
                </c:pt>
                <c:pt idx="1500">
                  <c:v>3928.246799999999</c:v>
                </c:pt>
                <c:pt idx="1501">
                  <c:v>3927.1821</c:v>
                </c:pt>
                <c:pt idx="1502">
                  <c:v>3925.4792000000002</c:v>
                </c:pt>
                <c:pt idx="1503">
                  <c:v>3929.6770000000001</c:v>
                </c:pt>
                <c:pt idx="1504">
                  <c:v>3936.5349000000001</c:v>
                </c:pt>
                <c:pt idx="1505">
                  <c:v>3944.8896</c:v>
                </c:pt>
                <c:pt idx="1506">
                  <c:v>3941.353000000001</c:v>
                </c:pt>
                <c:pt idx="1507">
                  <c:v>3934.269499999999</c:v>
                </c:pt>
                <c:pt idx="1508">
                  <c:v>3937.0435000000002</c:v>
                </c:pt>
                <c:pt idx="1509">
                  <c:v>3928.6614</c:v>
                </c:pt>
                <c:pt idx="1510">
                  <c:v>3930.3090999999999</c:v>
                </c:pt>
                <c:pt idx="1511">
                  <c:v>3917.3225000000002</c:v>
                </c:pt>
                <c:pt idx="1512">
                  <c:v>3918.5192999999999</c:v>
                </c:pt>
                <c:pt idx="1513">
                  <c:v>3919.2383</c:v>
                </c:pt>
                <c:pt idx="1514">
                  <c:v>3926.0129000000002</c:v>
                </c:pt>
                <c:pt idx="1515">
                  <c:v>3930.187699999999</c:v>
                </c:pt>
                <c:pt idx="1516">
                  <c:v>3926.8092999999999</c:v>
                </c:pt>
                <c:pt idx="1517">
                  <c:v>3926.7539000000002</c:v>
                </c:pt>
                <c:pt idx="1518">
                  <c:v>3934.6767999999997</c:v>
                </c:pt>
                <c:pt idx="1519">
                  <c:v>3936.7510000000002</c:v>
                </c:pt>
                <c:pt idx="1520">
                  <c:v>3922.1653000000001</c:v>
                </c:pt>
                <c:pt idx="1521">
                  <c:v>3919.3792000000008</c:v>
                </c:pt>
                <c:pt idx="1522">
                  <c:v>3920.8052000000002</c:v>
                </c:pt>
                <c:pt idx="1523">
                  <c:v>3923.8179000000009</c:v>
                </c:pt>
                <c:pt idx="1524">
                  <c:v>3933.875700000001</c:v>
                </c:pt>
                <c:pt idx="1525">
                  <c:v>3934.8489</c:v>
                </c:pt>
                <c:pt idx="1526">
                  <c:v>3937.9652999999998</c:v>
                </c:pt>
                <c:pt idx="1527">
                  <c:v>3942.3245000000002</c:v>
                </c:pt>
                <c:pt idx="1528">
                  <c:v>3948.5883999999992</c:v>
                </c:pt>
                <c:pt idx="1529">
                  <c:v>3955.1187</c:v>
                </c:pt>
                <c:pt idx="1530">
                  <c:v>3935.5565999999999</c:v>
                </c:pt>
                <c:pt idx="1531">
                  <c:v>3962.4749000000002</c:v>
                </c:pt>
                <c:pt idx="1532">
                  <c:v>3961.7880999999993</c:v>
                </c:pt>
                <c:pt idx="1533">
                  <c:v>3943.7033999999999</c:v>
                </c:pt>
                <c:pt idx="1534">
                  <c:v>3931.7871</c:v>
                </c:pt>
                <c:pt idx="1535">
                  <c:v>3925.8804</c:v>
                </c:pt>
                <c:pt idx="1536">
                  <c:v>3922.5963999999999</c:v>
                </c:pt>
                <c:pt idx="1537">
                  <c:v>3922.9929000000002</c:v>
                </c:pt>
                <c:pt idx="1538">
                  <c:v>3913.0985999999998</c:v>
                </c:pt>
                <c:pt idx="1539">
                  <c:v>3895.8620999999998</c:v>
                </c:pt>
                <c:pt idx="1540">
                  <c:v>3880.2851999999998</c:v>
                </c:pt>
                <c:pt idx="1541">
                  <c:v>3891.895500000001</c:v>
                </c:pt>
                <c:pt idx="1542">
                  <c:v>3912.6333000000009</c:v>
                </c:pt>
                <c:pt idx="1543">
                  <c:v>3884.96</c:v>
                </c:pt>
                <c:pt idx="1544">
                  <c:v>3893.9834000000001</c:v>
                </c:pt>
                <c:pt idx="1545">
                  <c:v>3892.5754000000002</c:v>
                </c:pt>
                <c:pt idx="1546">
                  <c:v>3884.0050999999999</c:v>
                </c:pt>
                <c:pt idx="1547">
                  <c:v>3889.8398000000002</c:v>
                </c:pt>
                <c:pt idx="1548">
                  <c:v>3899.4196999999999</c:v>
                </c:pt>
                <c:pt idx="1549">
                  <c:v>3893.2510000000002</c:v>
                </c:pt>
                <c:pt idx="1550">
                  <c:v>3889.4467999999997</c:v>
                </c:pt>
                <c:pt idx="1551">
                  <c:v>3908.1884999999993</c:v>
                </c:pt>
                <c:pt idx="1552">
                  <c:v>3896.1356999999998</c:v>
                </c:pt>
                <c:pt idx="1553">
                  <c:v>3904.6120999999998</c:v>
                </c:pt>
                <c:pt idx="1554">
                  <c:v>3907.0508</c:v>
                </c:pt>
                <c:pt idx="1555">
                  <c:v>3897.5785999999998</c:v>
                </c:pt>
                <c:pt idx="1556">
                  <c:v>3900.1819</c:v>
                </c:pt>
                <c:pt idx="1557">
                  <c:v>3909.9616999999998</c:v>
                </c:pt>
                <c:pt idx="1558">
                  <c:v>3892.8794000000007</c:v>
                </c:pt>
                <c:pt idx="1559">
                  <c:v>3882.9697000000001</c:v>
                </c:pt>
                <c:pt idx="1560">
                  <c:v>3894.6763000000001</c:v>
                </c:pt>
                <c:pt idx="1561">
                  <c:v>3907.1471999999999</c:v>
                </c:pt>
                <c:pt idx="1562">
                  <c:v>3908.5485999999992</c:v>
                </c:pt>
                <c:pt idx="1563">
                  <c:v>3905.0754000000002</c:v>
                </c:pt>
                <c:pt idx="1564">
                  <c:v>3906.7354</c:v>
                </c:pt>
                <c:pt idx="1565">
                  <c:v>3907.7939000000001</c:v>
                </c:pt>
                <c:pt idx="1566">
                  <c:v>3893.5473999999999</c:v>
                </c:pt>
                <c:pt idx="1567">
                  <c:v>3916.8960000000002</c:v>
                </c:pt>
                <c:pt idx="1568">
                  <c:v>3905.9960999999998</c:v>
                </c:pt>
                <c:pt idx="1569">
                  <c:v>3903.3096</c:v>
                </c:pt>
                <c:pt idx="1570">
                  <c:v>3897.8564000000001</c:v>
                </c:pt>
                <c:pt idx="1571">
                  <c:v>3889.6925999999999</c:v>
                </c:pt>
                <c:pt idx="1572">
                  <c:v>3894.355500000001</c:v>
                </c:pt>
                <c:pt idx="1573">
                  <c:v>3902.9005999999999</c:v>
                </c:pt>
                <c:pt idx="1574">
                  <c:v>3900.4108999999999</c:v>
                </c:pt>
                <c:pt idx="1575">
                  <c:v>3904.5176000000001</c:v>
                </c:pt>
                <c:pt idx="1576">
                  <c:v>3898.4529000000002</c:v>
                </c:pt>
                <c:pt idx="1577">
                  <c:v>3902.4443000000001</c:v>
                </c:pt>
                <c:pt idx="1578">
                  <c:v>3920.5958999999998</c:v>
                </c:pt>
                <c:pt idx="1579">
                  <c:v>3904.728799999999</c:v>
                </c:pt>
                <c:pt idx="1580">
                  <c:v>3905.3667</c:v>
                </c:pt>
                <c:pt idx="1581">
                  <c:v>3911.7791000000002</c:v>
                </c:pt>
                <c:pt idx="1582">
                  <c:v>3897.1774999999998</c:v>
                </c:pt>
                <c:pt idx="1583">
                  <c:v>3885.2512000000002</c:v>
                </c:pt>
                <c:pt idx="1584">
                  <c:v>3889.8004999999998</c:v>
                </c:pt>
                <c:pt idx="1585">
                  <c:v>3900.3834999999999</c:v>
                </c:pt>
                <c:pt idx="1586">
                  <c:v>3900.665</c:v>
                </c:pt>
                <c:pt idx="1587">
                  <c:v>3888.3022000000001</c:v>
                </c:pt>
                <c:pt idx="1588">
                  <c:v>3903.4348</c:v>
                </c:pt>
                <c:pt idx="1589">
                  <c:v>3908.6116000000002</c:v>
                </c:pt>
                <c:pt idx="1590">
                  <c:v>3910.6956</c:v>
                </c:pt>
                <c:pt idx="1591">
                  <c:v>3901.6857999999997</c:v>
                </c:pt>
                <c:pt idx="1592">
                  <c:v>3914.8823000000002</c:v>
                </c:pt>
                <c:pt idx="1593">
                  <c:v>3897.8074000000001</c:v>
                </c:pt>
                <c:pt idx="1594">
                  <c:v>3897.5265999999997</c:v>
                </c:pt>
                <c:pt idx="1595">
                  <c:v>3896.1808999999989</c:v>
                </c:pt>
                <c:pt idx="1596">
                  <c:v>3895.011500000001</c:v>
                </c:pt>
                <c:pt idx="1597">
                  <c:v>3894.0487999999991</c:v>
                </c:pt>
                <c:pt idx="1598">
                  <c:v>3886.4621999999999</c:v>
                </c:pt>
                <c:pt idx="1599">
                  <c:v>3888.8063999999999</c:v>
                </c:pt>
                <c:pt idx="1600">
                  <c:v>3903.3366999999998</c:v>
                </c:pt>
                <c:pt idx="1601">
                  <c:v>3906.4477999999999</c:v>
                </c:pt>
                <c:pt idx="1602">
                  <c:v>3910.9854</c:v>
                </c:pt>
                <c:pt idx="1603">
                  <c:v>3904.9160000000002</c:v>
                </c:pt>
                <c:pt idx="1604">
                  <c:v>3903.0812999999998</c:v>
                </c:pt>
                <c:pt idx="1605">
                  <c:v>3897.0747000000001</c:v>
                </c:pt>
                <c:pt idx="1606">
                  <c:v>3907.6981999999998</c:v>
                </c:pt>
                <c:pt idx="1607">
                  <c:v>3904.9281999999998</c:v>
                </c:pt>
                <c:pt idx="1608">
                  <c:v>3903.5529999999999</c:v>
                </c:pt>
                <c:pt idx="1609">
                  <c:v>3904.8577000000009</c:v>
                </c:pt>
                <c:pt idx="1610">
                  <c:v>3895.4739000000009</c:v>
                </c:pt>
                <c:pt idx="1611">
                  <c:v>3893.3479000000002</c:v>
                </c:pt>
                <c:pt idx="1612">
                  <c:v>3913.0945000000002</c:v>
                </c:pt>
                <c:pt idx="1613">
                  <c:v>3905.475100000001</c:v>
                </c:pt>
                <c:pt idx="1614">
                  <c:v>3888.015100000001</c:v>
                </c:pt>
                <c:pt idx="1615">
                  <c:v>3897.7482999999993</c:v>
                </c:pt>
                <c:pt idx="1616">
                  <c:v>3886.4108999999999</c:v>
                </c:pt>
                <c:pt idx="1617">
                  <c:v>3876.6693999999998</c:v>
                </c:pt>
                <c:pt idx="1618">
                  <c:v>3892.5012000000002</c:v>
                </c:pt>
                <c:pt idx="1619">
                  <c:v>3896.3386</c:v>
                </c:pt>
                <c:pt idx="1620">
                  <c:v>3890.9726999999998</c:v>
                </c:pt>
                <c:pt idx="1621">
                  <c:v>3921.4445999999998</c:v>
                </c:pt>
                <c:pt idx="1622">
                  <c:v>3937.8092999999999</c:v>
                </c:pt>
                <c:pt idx="1623">
                  <c:v>3915.1765</c:v>
                </c:pt>
                <c:pt idx="1624">
                  <c:v>3902.9973000000009</c:v>
                </c:pt>
                <c:pt idx="1625">
                  <c:v>3907.8690999999999</c:v>
                </c:pt>
                <c:pt idx="1626">
                  <c:v>3901.3267000000001</c:v>
                </c:pt>
                <c:pt idx="1627">
                  <c:v>3914.669899999999</c:v>
                </c:pt>
                <c:pt idx="1628">
                  <c:v>3898.5225</c:v>
                </c:pt>
                <c:pt idx="1629">
                  <c:v>3899.1736000000001</c:v>
                </c:pt>
                <c:pt idx="1630">
                  <c:v>3886.3506000000002</c:v>
                </c:pt>
                <c:pt idx="1631">
                  <c:v>3891.263899999999</c:v>
                </c:pt>
                <c:pt idx="1632">
                  <c:v>3904.3711000000012</c:v>
                </c:pt>
                <c:pt idx="1633">
                  <c:v>3902.6925999999999</c:v>
                </c:pt>
                <c:pt idx="1634">
                  <c:v>3911.9692</c:v>
                </c:pt>
                <c:pt idx="1635">
                  <c:v>3916.1118000000001</c:v>
                </c:pt>
                <c:pt idx="1636">
                  <c:v>3910.2057999999997</c:v>
                </c:pt>
                <c:pt idx="1637">
                  <c:v>3908.9265</c:v>
                </c:pt>
                <c:pt idx="1638">
                  <c:v>3907.6309000000001</c:v>
                </c:pt>
                <c:pt idx="1639">
                  <c:v>3902.0097999999998</c:v>
                </c:pt>
                <c:pt idx="1640">
                  <c:v>3908.968499999999</c:v>
                </c:pt>
                <c:pt idx="1641">
                  <c:v>3923.5654</c:v>
                </c:pt>
                <c:pt idx="1642">
                  <c:v>3914.8579000000009</c:v>
                </c:pt>
                <c:pt idx="1643">
                  <c:v>3900.669699999999</c:v>
                </c:pt>
                <c:pt idx="1644">
                  <c:v>3905.0681</c:v>
                </c:pt>
                <c:pt idx="1645">
                  <c:v>3908.2521999999999</c:v>
                </c:pt>
                <c:pt idx="1646">
                  <c:v>3910.623</c:v>
                </c:pt>
                <c:pt idx="1647">
                  <c:v>3909.6104</c:v>
                </c:pt>
                <c:pt idx="1648">
                  <c:v>3902.3281000000002</c:v>
                </c:pt>
                <c:pt idx="1649">
                  <c:v>3908.7979</c:v>
                </c:pt>
                <c:pt idx="1650">
                  <c:v>3914.4238</c:v>
                </c:pt>
                <c:pt idx="1651">
                  <c:v>3915.7655999999997</c:v>
                </c:pt>
                <c:pt idx="1652">
                  <c:v>3925.1033000000002</c:v>
                </c:pt>
                <c:pt idx="1653">
                  <c:v>3916.2521999999999</c:v>
                </c:pt>
                <c:pt idx="1654">
                  <c:v>3913.9821999999999</c:v>
                </c:pt>
                <c:pt idx="1655">
                  <c:v>3908.1145000000001</c:v>
                </c:pt>
                <c:pt idx="1656">
                  <c:v>3894.0875999999998</c:v>
                </c:pt>
                <c:pt idx="1657">
                  <c:v>3913.3850000000002</c:v>
                </c:pt>
                <c:pt idx="1658">
                  <c:v>3922.8227999999999</c:v>
                </c:pt>
                <c:pt idx="1659">
                  <c:v>3927.7853999999998</c:v>
                </c:pt>
                <c:pt idx="1660">
                  <c:v>3913.9114000000009</c:v>
                </c:pt>
                <c:pt idx="1661">
                  <c:v>3908.3098</c:v>
                </c:pt>
                <c:pt idx="1662">
                  <c:v>3912.0173000000009</c:v>
                </c:pt>
                <c:pt idx="1663">
                  <c:v>3911.3665000000001</c:v>
                </c:pt>
                <c:pt idx="1664">
                  <c:v>3912.8445000000002</c:v>
                </c:pt>
                <c:pt idx="1665">
                  <c:v>3918.2129</c:v>
                </c:pt>
                <c:pt idx="1666">
                  <c:v>3921.4746</c:v>
                </c:pt>
                <c:pt idx="1667">
                  <c:v>3921.5785999999998</c:v>
                </c:pt>
                <c:pt idx="1668">
                  <c:v>3911.5520000000001</c:v>
                </c:pt>
                <c:pt idx="1669">
                  <c:v>3926.0979000000002</c:v>
                </c:pt>
                <c:pt idx="1670">
                  <c:v>3933.8926000000001</c:v>
                </c:pt>
                <c:pt idx="1671">
                  <c:v>3917.3029999999999</c:v>
                </c:pt>
                <c:pt idx="1672">
                  <c:v>3921.455300000001</c:v>
                </c:pt>
                <c:pt idx="1673">
                  <c:v>3932.3313000000012</c:v>
                </c:pt>
                <c:pt idx="1674">
                  <c:v>3927.5554000000002</c:v>
                </c:pt>
                <c:pt idx="1675">
                  <c:v>3933.3690999999999</c:v>
                </c:pt>
                <c:pt idx="1676">
                  <c:v>3910.687699999999</c:v>
                </c:pt>
                <c:pt idx="1677">
                  <c:v>3915.9136000000008</c:v>
                </c:pt>
                <c:pt idx="1678">
                  <c:v>3927.8247000000001</c:v>
                </c:pt>
                <c:pt idx="1679">
                  <c:v>3929.1790000000001</c:v>
                </c:pt>
                <c:pt idx="1680">
                  <c:v>3926.8308000000002</c:v>
                </c:pt>
                <c:pt idx="1681">
                  <c:v>3922.7583</c:v>
                </c:pt>
                <c:pt idx="1682">
                  <c:v>3928.5749999999998</c:v>
                </c:pt>
                <c:pt idx="1683">
                  <c:v>3929.4490000000001</c:v>
                </c:pt>
                <c:pt idx="1684">
                  <c:v>3920.8916000000008</c:v>
                </c:pt>
                <c:pt idx="1685">
                  <c:v>3923.9202</c:v>
                </c:pt>
                <c:pt idx="1686">
                  <c:v>3931.2235999999998</c:v>
                </c:pt>
                <c:pt idx="1687">
                  <c:v>3907.0702999999999</c:v>
                </c:pt>
                <c:pt idx="1688">
                  <c:v>3924.625</c:v>
                </c:pt>
                <c:pt idx="1689">
                  <c:v>3924.415300000001</c:v>
                </c:pt>
                <c:pt idx="1690">
                  <c:v>3913.9131000000016</c:v>
                </c:pt>
                <c:pt idx="1691">
                  <c:v>3937.0536999999999</c:v>
                </c:pt>
                <c:pt idx="1692">
                  <c:v>3931.8166999999999</c:v>
                </c:pt>
                <c:pt idx="1693">
                  <c:v>3924.3467000000001</c:v>
                </c:pt>
                <c:pt idx="1694">
                  <c:v>3928.1323000000002</c:v>
                </c:pt>
                <c:pt idx="1695">
                  <c:v>3926.0565999999999</c:v>
                </c:pt>
                <c:pt idx="1696">
                  <c:v>3921.6559999999999</c:v>
                </c:pt>
                <c:pt idx="1697">
                  <c:v>3914.7712000000001</c:v>
                </c:pt>
                <c:pt idx="1698">
                  <c:v>3902.9630999999999</c:v>
                </c:pt>
                <c:pt idx="1699">
                  <c:v>3919.6083999999992</c:v>
                </c:pt>
                <c:pt idx="1700">
                  <c:v>3927.9292</c:v>
                </c:pt>
                <c:pt idx="1701">
                  <c:v>3920.4198999999999</c:v>
                </c:pt>
                <c:pt idx="1702">
                  <c:v>3931.071300000001</c:v>
                </c:pt>
                <c:pt idx="1703">
                  <c:v>3927.6147000000001</c:v>
                </c:pt>
                <c:pt idx="1704">
                  <c:v>3913.7815000000001</c:v>
                </c:pt>
                <c:pt idx="1705">
                  <c:v>3924.2354</c:v>
                </c:pt>
                <c:pt idx="1706">
                  <c:v>3932.1765</c:v>
                </c:pt>
                <c:pt idx="1707">
                  <c:v>3928.6261999999997</c:v>
                </c:pt>
                <c:pt idx="1708">
                  <c:v>3931.6033000000002</c:v>
                </c:pt>
                <c:pt idx="1709">
                  <c:v>3923.7017000000001</c:v>
                </c:pt>
                <c:pt idx="1710">
                  <c:v>3932.3242</c:v>
                </c:pt>
                <c:pt idx="1711">
                  <c:v>3933.5565999999999</c:v>
                </c:pt>
                <c:pt idx="1712">
                  <c:v>3911.1093999999998</c:v>
                </c:pt>
                <c:pt idx="1713">
                  <c:v>3912.1785</c:v>
                </c:pt>
                <c:pt idx="1714">
                  <c:v>3919.3649999999998</c:v>
                </c:pt>
                <c:pt idx="1715">
                  <c:v>3910.8516000000009</c:v>
                </c:pt>
                <c:pt idx="1716">
                  <c:v>3933.8384000000001</c:v>
                </c:pt>
                <c:pt idx="1717">
                  <c:v>3907.9425999999999</c:v>
                </c:pt>
                <c:pt idx="1718">
                  <c:v>3927.1134999999999</c:v>
                </c:pt>
                <c:pt idx="1719">
                  <c:v>3927.5127000000002</c:v>
                </c:pt>
                <c:pt idx="1720">
                  <c:v>3921.2897999999991</c:v>
                </c:pt>
                <c:pt idx="1721">
                  <c:v>3917.5212000000001</c:v>
                </c:pt>
                <c:pt idx="1722">
                  <c:v>3897.7680999999989</c:v>
                </c:pt>
                <c:pt idx="1723">
                  <c:v>3906.4148</c:v>
                </c:pt>
                <c:pt idx="1724">
                  <c:v>3904.2554</c:v>
                </c:pt>
                <c:pt idx="1725">
                  <c:v>3905.3279000000002</c:v>
                </c:pt>
                <c:pt idx="1726">
                  <c:v>3908.9665999999997</c:v>
                </c:pt>
                <c:pt idx="1727">
                  <c:v>3912.9463000000001</c:v>
                </c:pt>
                <c:pt idx="1728">
                  <c:v>3911.6723999999999</c:v>
                </c:pt>
                <c:pt idx="1729">
                  <c:v>3913.5459000000001</c:v>
                </c:pt>
                <c:pt idx="1730">
                  <c:v>3920.5083</c:v>
                </c:pt>
                <c:pt idx="1731">
                  <c:v>3909.9385000000002</c:v>
                </c:pt>
                <c:pt idx="1732">
                  <c:v>3910.05</c:v>
                </c:pt>
                <c:pt idx="1733">
                  <c:v>3908.3</c:v>
                </c:pt>
                <c:pt idx="1734">
                  <c:v>3900.8883999999998</c:v>
                </c:pt>
                <c:pt idx="1735">
                  <c:v>3912.7505000000001</c:v>
                </c:pt>
                <c:pt idx="1736">
                  <c:v>3909.1399000000001</c:v>
                </c:pt>
                <c:pt idx="1737">
                  <c:v>3936.6743000000001</c:v>
                </c:pt>
                <c:pt idx="1738">
                  <c:v>3926.5443999999998</c:v>
                </c:pt>
                <c:pt idx="1739">
                  <c:v>3927.2841999999991</c:v>
                </c:pt>
                <c:pt idx="1740">
                  <c:v>3918.7017000000001</c:v>
                </c:pt>
                <c:pt idx="1741">
                  <c:v>3905.3376000000007</c:v>
                </c:pt>
                <c:pt idx="1742">
                  <c:v>3915.6554999999998</c:v>
                </c:pt>
                <c:pt idx="1743">
                  <c:v>3933.491500000001</c:v>
                </c:pt>
                <c:pt idx="1744">
                  <c:v>3923.6354999999999</c:v>
                </c:pt>
                <c:pt idx="1745">
                  <c:v>3913.7539000000002</c:v>
                </c:pt>
                <c:pt idx="1746">
                  <c:v>3915.9594999999999</c:v>
                </c:pt>
                <c:pt idx="1747">
                  <c:v>3911.8831000000009</c:v>
                </c:pt>
                <c:pt idx="1748">
                  <c:v>3905.5540000000001</c:v>
                </c:pt>
                <c:pt idx="1749">
                  <c:v>3898.881100000001</c:v>
                </c:pt>
                <c:pt idx="1750">
                  <c:v>3905.4324000000001</c:v>
                </c:pt>
                <c:pt idx="1751">
                  <c:v>3916.1693999999998</c:v>
                </c:pt>
                <c:pt idx="1752">
                  <c:v>3920.8540000000007</c:v>
                </c:pt>
                <c:pt idx="1753">
                  <c:v>3899.8552000000009</c:v>
                </c:pt>
                <c:pt idx="1754">
                  <c:v>3886.1875</c:v>
                </c:pt>
                <c:pt idx="1755">
                  <c:v>3900.1343000000002</c:v>
                </c:pt>
                <c:pt idx="1756">
                  <c:v>3887.6405999999997</c:v>
                </c:pt>
                <c:pt idx="1757">
                  <c:v>3910.8872000000001</c:v>
                </c:pt>
                <c:pt idx="1758">
                  <c:v>3904.873000000001</c:v>
                </c:pt>
                <c:pt idx="1759">
                  <c:v>3911.3125000000009</c:v>
                </c:pt>
                <c:pt idx="1760">
                  <c:v>3912.8476999999998</c:v>
                </c:pt>
                <c:pt idx="1761">
                  <c:v>3912.3726000000001</c:v>
                </c:pt>
                <c:pt idx="1762">
                  <c:v>3900.7062999999989</c:v>
                </c:pt>
                <c:pt idx="1763">
                  <c:v>3904.0475999999999</c:v>
                </c:pt>
                <c:pt idx="1764">
                  <c:v>3907.5180999999998</c:v>
                </c:pt>
                <c:pt idx="1765">
                  <c:v>3900.3982000000001</c:v>
                </c:pt>
                <c:pt idx="1766">
                  <c:v>3904.5857000000001</c:v>
                </c:pt>
                <c:pt idx="1767">
                  <c:v>3905.6583999999998</c:v>
                </c:pt>
                <c:pt idx="1768">
                  <c:v>3899.4877999999999</c:v>
                </c:pt>
                <c:pt idx="1769">
                  <c:v>3910.9636</c:v>
                </c:pt>
                <c:pt idx="1770">
                  <c:v>3908.2529</c:v>
                </c:pt>
                <c:pt idx="1771">
                  <c:v>3910.1821</c:v>
                </c:pt>
                <c:pt idx="1772">
                  <c:v>3899.0895999999998</c:v>
                </c:pt>
                <c:pt idx="1773">
                  <c:v>3909.2648999999992</c:v>
                </c:pt>
                <c:pt idx="1774">
                  <c:v>3900.0774000000001</c:v>
                </c:pt>
                <c:pt idx="1775">
                  <c:v>3907.9992999999999</c:v>
                </c:pt>
                <c:pt idx="1776">
                  <c:v>3900.5265999999997</c:v>
                </c:pt>
                <c:pt idx="1777">
                  <c:v>3900.3389000000002</c:v>
                </c:pt>
                <c:pt idx="1778">
                  <c:v>3900.1007999999997</c:v>
                </c:pt>
                <c:pt idx="1779">
                  <c:v>3889.0481</c:v>
                </c:pt>
                <c:pt idx="1780">
                  <c:v>3907.9389999999999</c:v>
                </c:pt>
                <c:pt idx="1781">
                  <c:v>3908.4281999999998</c:v>
                </c:pt>
                <c:pt idx="1782">
                  <c:v>3921.5304999999998</c:v>
                </c:pt>
                <c:pt idx="1783">
                  <c:v>3916.9614000000001</c:v>
                </c:pt>
                <c:pt idx="1784">
                  <c:v>3902.4067</c:v>
                </c:pt>
                <c:pt idx="1785">
                  <c:v>3905.1247999999991</c:v>
                </c:pt>
                <c:pt idx="1786">
                  <c:v>3907.2116999999998</c:v>
                </c:pt>
                <c:pt idx="1787">
                  <c:v>3907.1603999999998</c:v>
                </c:pt>
                <c:pt idx="1788">
                  <c:v>3908.2431999999999</c:v>
                </c:pt>
                <c:pt idx="1789">
                  <c:v>3914.3813000000009</c:v>
                </c:pt>
                <c:pt idx="1790">
                  <c:v>3906.8654999999999</c:v>
                </c:pt>
                <c:pt idx="1791">
                  <c:v>3888.4445999999998</c:v>
                </c:pt>
                <c:pt idx="1792">
                  <c:v>3893.7365999999997</c:v>
                </c:pt>
                <c:pt idx="1793">
                  <c:v>3889.4065000000001</c:v>
                </c:pt>
                <c:pt idx="1794">
                  <c:v>3888.1603999999998</c:v>
                </c:pt>
                <c:pt idx="1795">
                  <c:v>3864.6145000000001</c:v>
                </c:pt>
                <c:pt idx="1796">
                  <c:v>3869.7697999999991</c:v>
                </c:pt>
                <c:pt idx="1797">
                  <c:v>3858.8281000000002</c:v>
                </c:pt>
                <c:pt idx="1798">
                  <c:v>3857.2595000000001</c:v>
                </c:pt>
                <c:pt idx="1799">
                  <c:v>3874.9328999999998</c:v>
                </c:pt>
                <c:pt idx="1800">
                  <c:v>3869.1732999999999</c:v>
                </c:pt>
                <c:pt idx="1801">
                  <c:v>3886.895500000001</c:v>
                </c:pt>
                <c:pt idx="1802">
                  <c:v>3899.4180000000001</c:v>
                </c:pt>
                <c:pt idx="1803">
                  <c:v>3898.4463000000001</c:v>
                </c:pt>
                <c:pt idx="1804">
                  <c:v>3903.1779999999999</c:v>
                </c:pt>
                <c:pt idx="1805">
                  <c:v>3904.2147999999997</c:v>
                </c:pt>
                <c:pt idx="1806">
                  <c:v>3895.8425000000002</c:v>
                </c:pt>
                <c:pt idx="1807">
                  <c:v>3898.0983999999999</c:v>
                </c:pt>
                <c:pt idx="1808">
                  <c:v>3900.3359000000009</c:v>
                </c:pt>
                <c:pt idx="1809">
                  <c:v>3884.7262999999989</c:v>
                </c:pt>
                <c:pt idx="1810">
                  <c:v>3882.9450999999999</c:v>
                </c:pt>
                <c:pt idx="1811">
                  <c:v>3889.8674000000001</c:v>
                </c:pt>
                <c:pt idx="1812">
                  <c:v>3880.4204</c:v>
                </c:pt>
                <c:pt idx="1813">
                  <c:v>3887.9067</c:v>
                </c:pt>
                <c:pt idx="1814">
                  <c:v>3872.5963999999999</c:v>
                </c:pt>
                <c:pt idx="1815">
                  <c:v>3879.5520000000001</c:v>
                </c:pt>
                <c:pt idx="1816">
                  <c:v>3899.184299999999</c:v>
                </c:pt>
                <c:pt idx="1817">
                  <c:v>3869.2505000000001</c:v>
                </c:pt>
                <c:pt idx="1818">
                  <c:v>3887.088099999999</c:v>
                </c:pt>
                <c:pt idx="1819">
                  <c:v>3870.4805000000001</c:v>
                </c:pt>
                <c:pt idx="1820">
                  <c:v>3895.4148</c:v>
                </c:pt>
                <c:pt idx="1821">
                  <c:v>3884.4438</c:v>
                </c:pt>
                <c:pt idx="1822">
                  <c:v>3867.6879999999992</c:v>
                </c:pt>
                <c:pt idx="1823">
                  <c:v>3888.4787999999999</c:v>
                </c:pt>
                <c:pt idx="1824">
                  <c:v>3867.4998000000001</c:v>
                </c:pt>
                <c:pt idx="1825">
                  <c:v>3877.8344999999999</c:v>
                </c:pt>
                <c:pt idx="1826">
                  <c:v>3887.1952999999999</c:v>
                </c:pt>
                <c:pt idx="1827">
                  <c:v>3874.5194999999999</c:v>
                </c:pt>
                <c:pt idx="1828">
                  <c:v>3869.359100000001</c:v>
                </c:pt>
                <c:pt idx="1829">
                  <c:v>3876.625</c:v>
                </c:pt>
                <c:pt idx="1830">
                  <c:v>3873.6815999999999</c:v>
                </c:pt>
                <c:pt idx="1831">
                  <c:v>3861.2089999999989</c:v>
                </c:pt>
                <c:pt idx="1832">
                  <c:v>3864.8062</c:v>
                </c:pt>
                <c:pt idx="1833">
                  <c:v>3877.5146</c:v>
                </c:pt>
                <c:pt idx="1834">
                  <c:v>3873.0852</c:v>
                </c:pt>
                <c:pt idx="1835">
                  <c:v>3870.3738000000008</c:v>
                </c:pt>
                <c:pt idx="1836">
                  <c:v>3877.165</c:v>
                </c:pt>
                <c:pt idx="1837">
                  <c:v>3870.8476999999998</c:v>
                </c:pt>
                <c:pt idx="1838">
                  <c:v>3876.0906</c:v>
                </c:pt>
                <c:pt idx="1839">
                  <c:v>3855.7559000000001</c:v>
                </c:pt>
                <c:pt idx="1840">
                  <c:v>3868.3733000000016</c:v>
                </c:pt>
                <c:pt idx="1841">
                  <c:v>3865.9785000000002</c:v>
                </c:pt>
                <c:pt idx="1842">
                  <c:v>3868.6066999999989</c:v>
                </c:pt>
                <c:pt idx="1843">
                  <c:v>3866.6918999999998</c:v>
                </c:pt>
                <c:pt idx="1844">
                  <c:v>3850.9819000000002</c:v>
                </c:pt>
                <c:pt idx="1845">
                  <c:v>3870.6106</c:v>
                </c:pt>
                <c:pt idx="1846">
                  <c:v>3859.75</c:v>
                </c:pt>
                <c:pt idx="1847">
                  <c:v>3852.1399000000001</c:v>
                </c:pt>
                <c:pt idx="1848">
                  <c:v>3865.9470000000001</c:v>
                </c:pt>
                <c:pt idx="1849">
                  <c:v>3880.1732999999999</c:v>
                </c:pt>
                <c:pt idx="1850">
                  <c:v>3854.7539000000002</c:v>
                </c:pt>
                <c:pt idx="1851">
                  <c:v>3857.9883</c:v>
                </c:pt>
                <c:pt idx="1852">
                  <c:v>3873.8872000000001</c:v>
                </c:pt>
                <c:pt idx="1853">
                  <c:v>3868.5875999999998</c:v>
                </c:pt>
                <c:pt idx="1854">
                  <c:v>3868.9128000000001</c:v>
                </c:pt>
                <c:pt idx="1855">
                  <c:v>3867.2152999999998</c:v>
                </c:pt>
                <c:pt idx="1856">
                  <c:v>3870.4333000000011</c:v>
                </c:pt>
                <c:pt idx="1857">
                  <c:v>3871.2987999999991</c:v>
                </c:pt>
                <c:pt idx="1858">
                  <c:v>3854.5673999999999</c:v>
                </c:pt>
                <c:pt idx="1859">
                  <c:v>3852.2959000000001</c:v>
                </c:pt>
                <c:pt idx="1860">
                  <c:v>3863.4940999999999</c:v>
                </c:pt>
                <c:pt idx="1861">
                  <c:v>3868.9414000000002</c:v>
                </c:pt>
                <c:pt idx="1862">
                  <c:v>3858.6550000000002</c:v>
                </c:pt>
                <c:pt idx="1863">
                  <c:v>3867.2157999999999</c:v>
                </c:pt>
                <c:pt idx="1864">
                  <c:v>3869.2025999999992</c:v>
                </c:pt>
                <c:pt idx="1865">
                  <c:v>3863.3777000000009</c:v>
                </c:pt>
                <c:pt idx="1866">
                  <c:v>3855.4667999999997</c:v>
                </c:pt>
                <c:pt idx="1867">
                  <c:v>3868.9603999999999</c:v>
                </c:pt>
                <c:pt idx="1868">
                  <c:v>3824.5617999999999</c:v>
                </c:pt>
                <c:pt idx="1869">
                  <c:v>3853.5120000000002</c:v>
                </c:pt>
                <c:pt idx="1870">
                  <c:v>3857.6592000000001</c:v>
                </c:pt>
                <c:pt idx="1871">
                  <c:v>3856.2233999999999</c:v>
                </c:pt>
                <c:pt idx="1872">
                  <c:v>3858.1716000000001</c:v>
                </c:pt>
                <c:pt idx="1873">
                  <c:v>3856.9940999999999</c:v>
                </c:pt>
                <c:pt idx="1874">
                  <c:v>3846.252</c:v>
                </c:pt>
                <c:pt idx="1875">
                  <c:v>3829.5419999999999</c:v>
                </c:pt>
                <c:pt idx="1876">
                  <c:v>3828.5012000000002</c:v>
                </c:pt>
                <c:pt idx="1877">
                  <c:v>3855.7637</c:v>
                </c:pt>
                <c:pt idx="1878">
                  <c:v>3853.5041999999999</c:v>
                </c:pt>
                <c:pt idx="1879">
                  <c:v>3849.2689999999989</c:v>
                </c:pt>
                <c:pt idx="1880">
                  <c:v>3863.6403999999998</c:v>
                </c:pt>
                <c:pt idx="1881">
                  <c:v>3860.1410999999998</c:v>
                </c:pt>
                <c:pt idx="1882">
                  <c:v>3855.8874999999998</c:v>
                </c:pt>
                <c:pt idx="1883">
                  <c:v>3845.53</c:v>
                </c:pt>
                <c:pt idx="1884">
                  <c:v>3836.9575000000009</c:v>
                </c:pt>
                <c:pt idx="1885">
                  <c:v>3838.0675999999999</c:v>
                </c:pt>
                <c:pt idx="1886">
                  <c:v>3844.4243000000001</c:v>
                </c:pt>
                <c:pt idx="1887">
                  <c:v>3851.1570000000002</c:v>
                </c:pt>
                <c:pt idx="1888">
                  <c:v>3851.364</c:v>
                </c:pt>
                <c:pt idx="1889">
                  <c:v>3846.2129</c:v>
                </c:pt>
                <c:pt idx="1890">
                  <c:v>3837.4346</c:v>
                </c:pt>
                <c:pt idx="1891">
                  <c:v>3830.0405000000001</c:v>
                </c:pt>
                <c:pt idx="1892">
                  <c:v>3828.136</c:v>
                </c:pt>
                <c:pt idx="1893">
                  <c:v>3822.0481</c:v>
                </c:pt>
                <c:pt idx="1894">
                  <c:v>3821.5720000000001</c:v>
                </c:pt>
                <c:pt idx="1895">
                  <c:v>3816.0902999999998</c:v>
                </c:pt>
                <c:pt idx="1896">
                  <c:v>3818.2932000000001</c:v>
                </c:pt>
                <c:pt idx="1897">
                  <c:v>3844.4814000000001</c:v>
                </c:pt>
                <c:pt idx="1898">
                  <c:v>3831.5673999999999</c:v>
                </c:pt>
                <c:pt idx="1899">
                  <c:v>3832.0387999999998</c:v>
                </c:pt>
                <c:pt idx="1900">
                  <c:v>3836.5277999999998</c:v>
                </c:pt>
                <c:pt idx="1901">
                  <c:v>3833.3572000000008</c:v>
                </c:pt>
                <c:pt idx="1902">
                  <c:v>3832.3694</c:v>
                </c:pt>
                <c:pt idx="1903">
                  <c:v>3836.6129999999998</c:v>
                </c:pt>
                <c:pt idx="1904">
                  <c:v>3834.0679</c:v>
                </c:pt>
                <c:pt idx="1905">
                  <c:v>3835.6486999999993</c:v>
                </c:pt>
                <c:pt idx="1906">
                  <c:v>3833.8262</c:v>
                </c:pt>
                <c:pt idx="1907">
                  <c:v>3826.8215000000009</c:v>
                </c:pt>
                <c:pt idx="1908">
                  <c:v>3833.151100000001</c:v>
                </c:pt>
                <c:pt idx="1909">
                  <c:v>3857.3463999999999</c:v>
                </c:pt>
                <c:pt idx="1910">
                  <c:v>3839.9265</c:v>
                </c:pt>
                <c:pt idx="1911">
                  <c:v>3830.1401000000001</c:v>
                </c:pt>
                <c:pt idx="1912">
                  <c:v>3838.852100000001</c:v>
                </c:pt>
                <c:pt idx="1913">
                  <c:v>3824.1325999999999</c:v>
                </c:pt>
                <c:pt idx="1914">
                  <c:v>3832.0481</c:v>
                </c:pt>
                <c:pt idx="1915">
                  <c:v>3835.8481000000002</c:v>
                </c:pt>
                <c:pt idx="1916">
                  <c:v>3828.9177000000009</c:v>
                </c:pt>
                <c:pt idx="1917">
                  <c:v>3823.9279999999999</c:v>
                </c:pt>
                <c:pt idx="1918">
                  <c:v>3823.6295999999998</c:v>
                </c:pt>
                <c:pt idx="1919">
                  <c:v>3829.3352000000009</c:v>
                </c:pt>
                <c:pt idx="1920">
                  <c:v>3826.4910000000009</c:v>
                </c:pt>
                <c:pt idx="1921">
                  <c:v>3825.8499000000002</c:v>
                </c:pt>
                <c:pt idx="1922">
                  <c:v>3828.4238</c:v>
                </c:pt>
                <c:pt idx="1923">
                  <c:v>3829.729499999999</c:v>
                </c:pt>
                <c:pt idx="1924">
                  <c:v>3824.609899999999</c:v>
                </c:pt>
                <c:pt idx="1925">
                  <c:v>3818.2289999999989</c:v>
                </c:pt>
                <c:pt idx="1926">
                  <c:v>3818.8733000000016</c:v>
                </c:pt>
                <c:pt idx="1927">
                  <c:v>3816.0043999999998</c:v>
                </c:pt>
                <c:pt idx="1928">
                  <c:v>3816.9834000000001</c:v>
                </c:pt>
                <c:pt idx="1929">
                  <c:v>3830.7235999999998</c:v>
                </c:pt>
                <c:pt idx="1930">
                  <c:v>3830.1505999999999</c:v>
                </c:pt>
                <c:pt idx="1931">
                  <c:v>3810.0938000000001</c:v>
                </c:pt>
                <c:pt idx="1932">
                  <c:v>3816.471700000001</c:v>
                </c:pt>
                <c:pt idx="1933">
                  <c:v>3812.4175000000009</c:v>
                </c:pt>
                <c:pt idx="1934">
                  <c:v>3805.0590999999999</c:v>
                </c:pt>
                <c:pt idx="1935">
                  <c:v>3828.5691000000002</c:v>
                </c:pt>
                <c:pt idx="1936">
                  <c:v>3820.5165999999999</c:v>
                </c:pt>
                <c:pt idx="1937">
                  <c:v>3823.9556000000002</c:v>
                </c:pt>
                <c:pt idx="1938">
                  <c:v>3833.0785999999998</c:v>
                </c:pt>
                <c:pt idx="1939">
                  <c:v>3826.5895999999998</c:v>
                </c:pt>
                <c:pt idx="1940">
                  <c:v>3819.0302999999999</c:v>
                </c:pt>
                <c:pt idx="1941">
                  <c:v>3822.9294</c:v>
                </c:pt>
                <c:pt idx="1942">
                  <c:v>3820.0679</c:v>
                </c:pt>
                <c:pt idx="1943">
                  <c:v>3833.4083999999998</c:v>
                </c:pt>
                <c:pt idx="1944">
                  <c:v>3818.6608999999989</c:v>
                </c:pt>
                <c:pt idx="1945">
                  <c:v>3827.2172999999998</c:v>
                </c:pt>
                <c:pt idx="1946">
                  <c:v>3825.8346999999999</c:v>
                </c:pt>
                <c:pt idx="1947">
                  <c:v>3831.2395000000001</c:v>
                </c:pt>
                <c:pt idx="1948">
                  <c:v>3830.2150999999999</c:v>
                </c:pt>
                <c:pt idx="1949">
                  <c:v>3797.1356999999998</c:v>
                </c:pt>
                <c:pt idx="1950">
                  <c:v>3814.8820999999998</c:v>
                </c:pt>
                <c:pt idx="1951">
                  <c:v>3833.0745000000002</c:v>
                </c:pt>
                <c:pt idx="1952">
                  <c:v>3816.9508999999998</c:v>
                </c:pt>
                <c:pt idx="1953">
                  <c:v>3816.6554999999998</c:v>
                </c:pt>
                <c:pt idx="1954">
                  <c:v>3835.9794999999999</c:v>
                </c:pt>
                <c:pt idx="1955">
                  <c:v>3836.4850999999999</c:v>
                </c:pt>
                <c:pt idx="1956">
                  <c:v>3837.96</c:v>
                </c:pt>
                <c:pt idx="1957">
                  <c:v>3837.3827999999999</c:v>
                </c:pt>
                <c:pt idx="1958">
                  <c:v>3836.8887</c:v>
                </c:pt>
                <c:pt idx="1959">
                  <c:v>3831.6129999999998</c:v>
                </c:pt>
                <c:pt idx="1960">
                  <c:v>3849.9020999999998</c:v>
                </c:pt>
                <c:pt idx="1961">
                  <c:v>3842.9360000000001</c:v>
                </c:pt>
                <c:pt idx="1962">
                  <c:v>3842.3845000000001</c:v>
                </c:pt>
                <c:pt idx="1963">
                  <c:v>3844.8449999999998</c:v>
                </c:pt>
                <c:pt idx="1964">
                  <c:v>3844.4585000000002</c:v>
                </c:pt>
                <c:pt idx="1965">
                  <c:v>3846.6523000000002</c:v>
                </c:pt>
                <c:pt idx="1966">
                  <c:v>3856.618899999999</c:v>
                </c:pt>
                <c:pt idx="1967">
                  <c:v>3852.3325000000009</c:v>
                </c:pt>
                <c:pt idx="1968">
                  <c:v>3834.9746</c:v>
                </c:pt>
                <c:pt idx="1969">
                  <c:v>3836.7595000000001</c:v>
                </c:pt>
                <c:pt idx="1970">
                  <c:v>3847.4973000000009</c:v>
                </c:pt>
                <c:pt idx="1971">
                  <c:v>3836.7248999999993</c:v>
                </c:pt>
                <c:pt idx="1972">
                  <c:v>3849.7305000000001</c:v>
                </c:pt>
                <c:pt idx="1973">
                  <c:v>3843.9506999999999</c:v>
                </c:pt>
                <c:pt idx="1974">
                  <c:v>3839.5812999999998</c:v>
                </c:pt>
                <c:pt idx="1975">
                  <c:v>3843.9502000000002</c:v>
                </c:pt>
                <c:pt idx="1976">
                  <c:v>3845.1235000000001</c:v>
                </c:pt>
                <c:pt idx="1977">
                  <c:v>3837.9445999999998</c:v>
                </c:pt>
                <c:pt idx="1978">
                  <c:v>3821.6929</c:v>
                </c:pt>
                <c:pt idx="1979">
                  <c:v>3833.0281</c:v>
                </c:pt>
                <c:pt idx="1980">
                  <c:v>3814.7273</c:v>
                </c:pt>
                <c:pt idx="1981">
                  <c:v>3822.9683</c:v>
                </c:pt>
                <c:pt idx="1982">
                  <c:v>3835.498</c:v>
                </c:pt>
                <c:pt idx="1983">
                  <c:v>3823.5083</c:v>
                </c:pt>
                <c:pt idx="1984">
                  <c:v>3837.7981</c:v>
                </c:pt>
                <c:pt idx="1985">
                  <c:v>3831.5879</c:v>
                </c:pt>
                <c:pt idx="1986">
                  <c:v>3836.9194000000002</c:v>
                </c:pt>
                <c:pt idx="1987">
                  <c:v>3835.0853999999999</c:v>
                </c:pt>
                <c:pt idx="1988">
                  <c:v>3834.8494000000001</c:v>
                </c:pt>
                <c:pt idx="1989">
                  <c:v>3826.5425</c:v>
                </c:pt>
                <c:pt idx="1990">
                  <c:v>3813.6711000000009</c:v>
                </c:pt>
                <c:pt idx="1991">
                  <c:v>3827.1055000000001</c:v>
                </c:pt>
                <c:pt idx="1992">
                  <c:v>3820.1356999999998</c:v>
                </c:pt>
                <c:pt idx="1993">
                  <c:v>3828.5603000000001</c:v>
                </c:pt>
                <c:pt idx="1994">
                  <c:v>3824.4524000000001</c:v>
                </c:pt>
                <c:pt idx="1995">
                  <c:v>3821.1081999999997</c:v>
                </c:pt>
                <c:pt idx="1996">
                  <c:v>3824.7226999999989</c:v>
                </c:pt>
                <c:pt idx="1997">
                  <c:v>3831.435300000001</c:v>
                </c:pt>
                <c:pt idx="1998">
                  <c:v>3824.4065000000001</c:v>
                </c:pt>
                <c:pt idx="1999">
                  <c:v>3827.9479999999999</c:v>
                </c:pt>
                <c:pt idx="2000">
                  <c:v>3831.1365000000001</c:v>
                </c:pt>
                <c:pt idx="2001">
                  <c:v>3815.204299999999</c:v>
                </c:pt>
                <c:pt idx="2002">
                  <c:v>3809.2262999999989</c:v>
                </c:pt>
                <c:pt idx="2003">
                  <c:v>3810.3462</c:v>
                </c:pt>
                <c:pt idx="2004">
                  <c:v>3804.4211000000009</c:v>
                </c:pt>
                <c:pt idx="2005">
                  <c:v>3808.384</c:v>
                </c:pt>
                <c:pt idx="2006">
                  <c:v>3824.5083</c:v>
                </c:pt>
                <c:pt idx="2007">
                  <c:v>3810.4919000000009</c:v>
                </c:pt>
                <c:pt idx="2008">
                  <c:v>3813.9331000000011</c:v>
                </c:pt>
                <c:pt idx="2009">
                  <c:v>3806.3764999999999</c:v>
                </c:pt>
                <c:pt idx="2010">
                  <c:v>3809.5556999999999</c:v>
                </c:pt>
                <c:pt idx="2011">
                  <c:v>3795.3552000000009</c:v>
                </c:pt>
                <c:pt idx="2012">
                  <c:v>3794.2451000000001</c:v>
                </c:pt>
                <c:pt idx="2013">
                  <c:v>3791.1430999999998</c:v>
                </c:pt>
                <c:pt idx="2014">
                  <c:v>3811.2033999999999</c:v>
                </c:pt>
                <c:pt idx="2015">
                  <c:v>3811.9146000000001</c:v>
                </c:pt>
                <c:pt idx="2016">
                  <c:v>3798.774899999999</c:v>
                </c:pt>
                <c:pt idx="2017">
                  <c:v>3794.7123999999999</c:v>
                </c:pt>
                <c:pt idx="2018">
                  <c:v>3800.4856</c:v>
                </c:pt>
                <c:pt idx="2019">
                  <c:v>3779.4766</c:v>
                </c:pt>
                <c:pt idx="2020">
                  <c:v>3802.4814000000001</c:v>
                </c:pt>
                <c:pt idx="2021">
                  <c:v>3773.8816000000002</c:v>
                </c:pt>
                <c:pt idx="2022">
                  <c:v>3770.6001000000001</c:v>
                </c:pt>
                <c:pt idx="2023">
                  <c:v>3781.8764999999999</c:v>
                </c:pt>
                <c:pt idx="2024">
                  <c:v>3807.706999999999</c:v>
                </c:pt>
                <c:pt idx="2025">
                  <c:v>3810.3029999999999</c:v>
                </c:pt>
                <c:pt idx="2026">
                  <c:v>3801.7599999999998</c:v>
                </c:pt>
                <c:pt idx="2027">
                  <c:v>3793.4079999999999</c:v>
                </c:pt>
                <c:pt idx="2028">
                  <c:v>3790.4762999999998</c:v>
                </c:pt>
                <c:pt idx="2029">
                  <c:v>3785.5612999999998</c:v>
                </c:pt>
                <c:pt idx="2030">
                  <c:v>3790.3198000000002</c:v>
                </c:pt>
                <c:pt idx="2031">
                  <c:v>3799.2489999999989</c:v>
                </c:pt>
                <c:pt idx="2032">
                  <c:v>3763.8146999999999</c:v>
                </c:pt>
                <c:pt idx="2033">
                  <c:v>3780.0063</c:v>
                </c:pt>
                <c:pt idx="2034">
                  <c:v>3771.4279999999999</c:v>
                </c:pt>
                <c:pt idx="2035">
                  <c:v>3755.2597999999998</c:v>
                </c:pt>
                <c:pt idx="2036">
                  <c:v>3755.2595000000001</c:v>
                </c:pt>
                <c:pt idx="2037">
                  <c:v>3770.3525000000009</c:v>
                </c:pt>
                <c:pt idx="2038">
                  <c:v>3784.1525999999999</c:v>
                </c:pt>
                <c:pt idx="2039">
                  <c:v>3779.0381000000002</c:v>
                </c:pt>
                <c:pt idx="2040">
                  <c:v>3772.5581000000002</c:v>
                </c:pt>
                <c:pt idx="2041">
                  <c:v>3767.995100000001</c:v>
                </c:pt>
                <c:pt idx="2042">
                  <c:v>3773.4321000000009</c:v>
                </c:pt>
                <c:pt idx="2043">
                  <c:v>3777.1959999999999</c:v>
                </c:pt>
                <c:pt idx="2044">
                  <c:v>3777.6716000000001</c:v>
                </c:pt>
                <c:pt idx="2045">
                  <c:v>3772.1559999999999</c:v>
                </c:pt>
                <c:pt idx="2046">
                  <c:v>3766.8366999999998</c:v>
                </c:pt>
                <c:pt idx="2047">
                  <c:v>3765.9025999999999</c:v>
                </c:pt>
                <c:pt idx="2048">
                  <c:v>3761.5529999999999</c:v>
                </c:pt>
                <c:pt idx="2049">
                  <c:v>3749.3027000000002</c:v>
                </c:pt>
                <c:pt idx="2050">
                  <c:v>3736.6945999999998</c:v>
                </c:pt>
                <c:pt idx="2051">
                  <c:v>3747.8982000000001</c:v>
                </c:pt>
                <c:pt idx="2052">
                  <c:v>3750.2799999999997</c:v>
                </c:pt>
                <c:pt idx="2053">
                  <c:v>3741.2510000000002</c:v>
                </c:pt>
                <c:pt idx="2054">
                  <c:v>3750.5097999999998</c:v>
                </c:pt>
                <c:pt idx="2055">
                  <c:v>3742.4529000000002</c:v>
                </c:pt>
                <c:pt idx="2056">
                  <c:v>3751.8083000000001</c:v>
                </c:pt>
                <c:pt idx="2057">
                  <c:v>3757.4760999999999</c:v>
                </c:pt>
                <c:pt idx="2058">
                  <c:v>3755.7251000000001</c:v>
                </c:pt>
                <c:pt idx="2059">
                  <c:v>3746.0221999999999</c:v>
                </c:pt>
                <c:pt idx="2060">
                  <c:v>3749.5164</c:v>
                </c:pt>
                <c:pt idx="2061">
                  <c:v>3741.4785000000002</c:v>
                </c:pt>
                <c:pt idx="2062">
                  <c:v>3742.3074000000001</c:v>
                </c:pt>
                <c:pt idx="2063">
                  <c:v>3753.4802</c:v>
                </c:pt>
                <c:pt idx="2064">
                  <c:v>3739.7339000000002</c:v>
                </c:pt>
                <c:pt idx="2065">
                  <c:v>3741.4767999999999</c:v>
                </c:pt>
                <c:pt idx="2066">
                  <c:v>3733.4467999999997</c:v>
                </c:pt>
                <c:pt idx="2067">
                  <c:v>3729.9472999999998</c:v>
                </c:pt>
                <c:pt idx="2068">
                  <c:v>3747.4965999999999</c:v>
                </c:pt>
                <c:pt idx="2069">
                  <c:v>3736.0668999999989</c:v>
                </c:pt>
                <c:pt idx="2070">
                  <c:v>3721.8938000000007</c:v>
                </c:pt>
                <c:pt idx="2071">
                  <c:v>3734.0857000000001</c:v>
                </c:pt>
                <c:pt idx="2072">
                  <c:v>3721.2660999999989</c:v>
                </c:pt>
                <c:pt idx="2073">
                  <c:v>3728.4000999999998</c:v>
                </c:pt>
                <c:pt idx="2074">
                  <c:v>3717.1052</c:v>
                </c:pt>
                <c:pt idx="2075">
                  <c:v>3723.3596000000002</c:v>
                </c:pt>
                <c:pt idx="2076">
                  <c:v>3730.8582000000001</c:v>
                </c:pt>
                <c:pt idx="2077">
                  <c:v>3724.2473</c:v>
                </c:pt>
                <c:pt idx="2078">
                  <c:v>3717.9387000000002</c:v>
                </c:pt>
                <c:pt idx="2079">
                  <c:v>3713.901100000001</c:v>
                </c:pt>
                <c:pt idx="2080">
                  <c:v>3739.178699999999</c:v>
                </c:pt>
                <c:pt idx="2081">
                  <c:v>3712.3458999999998</c:v>
                </c:pt>
                <c:pt idx="2082">
                  <c:v>3708.7123999999999</c:v>
                </c:pt>
                <c:pt idx="2083">
                  <c:v>3708.3276000000001</c:v>
                </c:pt>
                <c:pt idx="2084">
                  <c:v>3716.015100000001</c:v>
                </c:pt>
                <c:pt idx="2085">
                  <c:v>3707.7655999999997</c:v>
                </c:pt>
                <c:pt idx="2086">
                  <c:v>3708.9326000000001</c:v>
                </c:pt>
                <c:pt idx="2087">
                  <c:v>3720.0014999999999</c:v>
                </c:pt>
                <c:pt idx="2088">
                  <c:v>3721.3867</c:v>
                </c:pt>
                <c:pt idx="2089">
                  <c:v>3700.9316000000008</c:v>
                </c:pt>
                <c:pt idx="2090">
                  <c:v>3710.3467000000001</c:v>
                </c:pt>
                <c:pt idx="2091">
                  <c:v>3713.1523000000002</c:v>
                </c:pt>
                <c:pt idx="2092">
                  <c:v>3690.5675999999999</c:v>
                </c:pt>
                <c:pt idx="2093">
                  <c:v>3706.3969999999999</c:v>
                </c:pt>
                <c:pt idx="2094">
                  <c:v>3701.6259999999997</c:v>
                </c:pt>
                <c:pt idx="2095">
                  <c:v>3708.8232000000007</c:v>
                </c:pt>
                <c:pt idx="2096">
                  <c:v>3679.3472000000002</c:v>
                </c:pt>
                <c:pt idx="2097">
                  <c:v>3689.3694</c:v>
                </c:pt>
                <c:pt idx="2098">
                  <c:v>3701.0083</c:v>
                </c:pt>
                <c:pt idx="2099">
                  <c:v>3696.7316999999998</c:v>
                </c:pt>
                <c:pt idx="2100">
                  <c:v>3695.5536999999999</c:v>
                </c:pt>
                <c:pt idx="2101">
                  <c:v>3689.4277000000002</c:v>
                </c:pt>
                <c:pt idx="2102">
                  <c:v>3683.5535000000009</c:v>
                </c:pt>
                <c:pt idx="2103">
                  <c:v>3684.3168999999998</c:v>
                </c:pt>
                <c:pt idx="2104">
                  <c:v>3678.0563999999999</c:v>
                </c:pt>
                <c:pt idx="2105">
                  <c:v>3688.2868999999987</c:v>
                </c:pt>
                <c:pt idx="2106">
                  <c:v>3681.9196999999999</c:v>
                </c:pt>
                <c:pt idx="2107">
                  <c:v>3680.1003000000001</c:v>
                </c:pt>
                <c:pt idx="2108">
                  <c:v>3699.7273</c:v>
                </c:pt>
                <c:pt idx="2109">
                  <c:v>3698.6505999999999</c:v>
                </c:pt>
                <c:pt idx="2110">
                  <c:v>3676.6318000000001</c:v>
                </c:pt>
                <c:pt idx="2111">
                  <c:v>3677.7537000000002</c:v>
                </c:pt>
                <c:pt idx="2112">
                  <c:v>3684.9396999999999</c:v>
                </c:pt>
                <c:pt idx="2113">
                  <c:v>3688.9041000000002</c:v>
                </c:pt>
                <c:pt idx="2114">
                  <c:v>3675.9526000000001</c:v>
                </c:pt>
                <c:pt idx="2115">
                  <c:v>3665.0344</c:v>
                </c:pt>
                <c:pt idx="2116">
                  <c:v>3657.7755999999999</c:v>
                </c:pt>
                <c:pt idx="2117">
                  <c:v>3658.0663999999997</c:v>
                </c:pt>
                <c:pt idx="2118">
                  <c:v>3661.2253000000001</c:v>
                </c:pt>
                <c:pt idx="2119">
                  <c:v>3678.5675999999999</c:v>
                </c:pt>
                <c:pt idx="2120">
                  <c:v>3666.7354</c:v>
                </c:pt>
                <c:pt idx="2121">
                  <c:v>3672.3574000000008</c:v>
                </c:pt>
                <c:pt idx="2122">
                  <c:v>3666.9456</c:v>
                </c:pt>
                <c:pt idx="2123">
                  <c:v>3672.1633000000002</c:v>
                </c:pt>
                <c:pt idx="2124">
                  <c:v>3670.4385000000002</c:v>
                </c:pt>
                <c:pt idx="2125">
                  <c:v>3659.8740000000007</c:v>
                </c:pt>
                <c:pt idx="2126">
                  <c:v>3667.3989000000001</c:v>
                </c:pt>
                <c:pt idx="2127">
                  <c:v>3657.8856999999998</c:v>
                </c:pt>
                <c:pt idx="2128">
                  <c:v>3648.03</c:v>
                </c:pt>
                <c:pt idx="2129">
                  <c:v>3631.8179000000009</c:v>
                </c:pt>
                <c:pt idx="2130">
                  <c:v>3650.2423999999992</c:v>
                </c:pt>
                <c:pt idx="2131">
                  <c:v>3659.0592999999999</c:v>
                </c:pt>
                <c:pt idx="2132">
                  <c:v>3655.0016999999998</c:v>
                </c:pt>
                <c:pt idx="2133">
                  <c:v>3657.1847999999991</c:v>
                </c:pt>
                <c:pt idx="2134">
                  <c:v>3646.7003999999997</c:v>
                </c:pt>
                <c:pt idx="2135">
                  <c:v>3650.2631999999999</c:v>
                </c:pt>
                <c:pt idx="2136">
                  <c:v>3646.9380000000001</c:v>
                </c:pt>
                <c:pt idx="2137">
                  <c:v>3647.5745000000002</c:v>
                </c:pt>
                <c:pt idx="2138">
                  <c:v>3655.9865999999997</c:v>
                </c:pt>
                <c:pt idx="2139">
                  <c:v>3645.8752000000009</c:v>
                </c:pt>
                <c:pt idx="2140">
                  <c:v>3661.7577999999999</c:v>
                </c:pt>
                <c:pt idx="2141">
                  <c:v>3648.2411999999999</c:v>
                </c:pt>
                <c:pt idx="2142">
                  <c:v>3645.3735000000011</c:v>
                </c:pt>
                <c:pt idx="2143">
                  <c:v>3642.0779000000002</c:v>
                </c:pt>
                <c:pt idx="2144">
                  <c:v>3649.1945999999998</c:v>
                </c:pt>
                <c:pt idx="2145">
                  <c:v>3668.7316999999998</c:v>
                </c:pt>
                <c:pt idx="2146">
                  <c:v>3658.330100000001</c:v>
                </c:pt>
                <c:pt idx="2147">
                  <c:v>3639.8544999999999</c:v>
                </c:pt>
                <c:pt idx="2148">
                  <c:v>3643.4092000000001</c:v>
                </c:pt>
                <c:pt idx="2149">
                  <c:v>3640.7575999999999</c:v>
                </c:pt>
                <c:pt idx="2150">
                  <c:v>3631.3513000000012</c:v>
                </c:pt>
                <c:pt idx="2151">
                  <c:v>3644.244099999999</c:v>
                </c:pt>
                <c:pt idx="2152">
                  <c:v>3647.4218999999998</c:v>
                </c:pt>
                <c:pt idx="2153">
                  <c:v>3650.5387999999998</c:v>
                </c:pt>
                <c:pt idx="2154">
                  <c:v>3658.0045999999998</c:v>
                </c:pt>
                <c:pt idx="2155">
                  <c:v>3646.352100000001</c:v>
                </c:pt>
                <c:pt idx="2156">
                  <c:v>3630.9647999999997</c:v>
                </c:pt>
                <c:pt idx="2157">
                  <c:v>3643.8418000000001</c:v>
                </c:pt>
                <c:pt idx="2158">
                  <c:v>3651.116</c:v>
                </c:pt>
                <c:pt idx="2159">
                  <c:v>3640.4731000000011</c:v>
                </c:pt>
                <c:pt idx="2160">
                  <c:v>3624.3018000000002</c:v>
                </c:pt>
                <c:pt idx="2161">
                  <c:v>3633.9508999999998</c:v>
                </c:pt>
                <c:pt idx="2162">
                  <c:v>3630.1931000000009</c:v>
                </c:pt>
                <c:pt idx="2163">
                  <c:v>3625.062699999999</c:v>
                </c:pt>
                <c:pt idx="2164">
                  <c:v>3627.8166999999999</c:v>
                </c:pt>
                <c:pt idx="2165">
                  <c:v>3649.7719999999999</c:v>
                </c:pt>
                <c:pt idx="2166">
                  <c:v>3648.6374999999998</c:v>
                </c:pt>
                <c:pt idx="2167">
                  <c:v>3630.6504</c:v>
                </c:pt>
                <c:pt idx="2168">
                  <c:v>3623.7505000000001</c:v>
                </c:pt>
                <c:pt idx="2169">
                  <c:v>3623.5387999999998</c:v>
                </c:pt>
                <c:pt idx="2170">
                  <c:v>3623.7226999999989</c:v>
                </c:pt>
                <c:pt idx="2171">
                  <c:v>3624.1179000000002</c:v>
                </c:pt>
                <c:pt idx="2172">
                  <c:v>3618.7271000000001</c:v>
                </c:pt>
                <c:pt idx="2173">
                  <c:v>3604.801300000001</c:v>
                </c:pt>
                <c:pt idx="2174">
                  <c:v>3604.6030000000001</c:v>
                </c:pt>
                <c:pt idx="2175">
                  <c:v>3610.5706</c:v>
                </c:pt>
                <c:pt idx="2176">
                  <c:v>3616.4712000000009</c:v>
                </c:pt>
                <c:pt idx="2177">
                  <c:v>3612.515100000001</c:v>
                </c:pt>
                <c:pt idx="2178">
                  <c:v>3610.3438000000001</c:v>
                </c:pt>
                <c:pt idx="2179">
                  <c:v>3592.1970000000001</c:v>
                </c:pt>
                <c:pt idx="2180">
                  <c:v>3603.9425999999999</c:v>
                </c:pt>
                <c:pt idx="2181">
                  <c:v>3603.7121999999999</c:v>
                </c:pt>
                <c:pt idx="2182">
                  <c:v>3602.6767999999997</c:v>
                </c:pt>
                <c:pt idx="2183">
                  <c:v>3614.2401999999997</c:v>
                </c:pt>
                <c:pt idx="2184">
                  <c:v>3615.4065000000001</c:v>
                </c:pt>
                <c:pt idx="2185">
                  <c:v>3595.7273</c:v>
                </c:pt>
                <c:pt idx="2186">
                  <c:v>3606.0607999999997</c:v>
                </c:pt>
                <c:pt idx="2187">
                  <c:v>3612.8625000000002</c:v>
                </c:pt>
                <c:pt idx="2188">
                  <c:v>3613.0515000000009</c:v>
                </c:pt>
                <c:pt idx="2189">
                  <c:v>3592.475100000001</c:v>
                </c:pt>
                <c:pt idx="2190">
                  <c:v>3604.5032000000001</c:v>
                </c:pt>
                <c:pt idx="2191">
                  <c:v>3611.2253000000001</c:v>
                </c:pt>
                <c:pt idx="2192">
                  <c:v>3597.252</c:v>
                </c:pt>
                <c:pt idx="2193">
                  <c:v>3597.3145000000009</c:v>
                </c:pt>
                <c:pt idx="2194">
                  <c:v>3602.1538</c:v>
                </c:pt>
                <c:pt idx="2195">
                  <c:v>3615.9643999999998</c:v>
                </c:pt>
                <c:pt idx="2196">
                  <c:v>3589.9050000000002</c:v>
                </c:pt>
                <c:pt idx="2197">
                  <c:v>3581.7858999999989</c:v>
                </c:pt>
                <c:pt idx="2198">
                  <c:v>3596.3406</c:v>
                </c:pt>
                <c:pt idx="2199">
                  <c:v>3600.6579999999999</c:v>
                </c:pt>
                <c:pt idx="2200">
                  <c:v>3592.0012000000002</c:v>
                </c:pt>
                <c:pt idx="2201">
                  <c:v>3580.9497000000001</c:v>
                </c:pt>
                <c:pt idx="2202">
                  <c:v>3589.5554000000002</c:v>
                </c:pt>
                <c:pt idx="2203">
                  <c:v>3595.7841999999991</c:v>
                </c:pt>
                <c:pt idx="2204">
                  <c:v>3589.6207999999997</c:v>
                </c:pt>
                <c:pt idx="2205">
                  <c:v>3589.8694</c:v>
                </c:pt>
                <c:pt idx="2206">
                  <c:v>3585.3386</c:v>
                </c:pt>
                <c:pt idx="2207">
                  <c:v>3582.0437000000002</c:v>
                </c:pt>
                <c:pt idx="2208">
                  <c:v>3590.1106</c:v>
                </c:pt>
                <c:pt idx="2209">
                  <c:v>3568.0077999999999</c:v>
                </c:pt>
                <c:pt idx="2210">
                  <c:v>3577.8874999999998</c:v>
                </c:pt>
                <c:pt idx="2211">
                  <c:v>3589.1383999999998</c:v>
                </c:pt>
                <c:pt idx="2212">
                  <c:v>3577.7265999999991</c:v>
                </c:pt>
                <c:pt idx="2213">
                  <c:v>3570.0897999999997</c:v>
                </c:pt>
                <c:pt idx="2214">
                  <c:v>3587.6281999999997</c:v>
                </c:pt>
                <c:pt idx="2215">
                  <c:v>3593.5067999999997</c:v>
                </c:pt>
                <c:pt idx="2216">
                  <c:v>3579.1925999999999</c:v>
                </c:pt>
                <c:pt idx="2217">
                  <c:v>3565.9643999999998</c:v>
                </c:pt>
                <c:pt idx="2218">
                  <c:v>3566.3171000000016</c:v>
                </c:pt>
                <c:pt idx="2219">
                  <c:v>3553.4351000000011</c:v>
                </c:pt>
                <c:pt idx="2220">
                  <c:v>3566.6770000000001</c:v>
                </c:pt>
                <c:pt idx="2221">
                  <c:v>3553.3494000000001</c:v>
                </c:pt>
                <c:pt idx="2222">
                  <c:v>3538.9456</c:v>
                </c:pt>
                <c:pt idx="2223">
                  <c:v>3541.0497999999998</c:v>
                </c:pt>
                <c:pt idx="2224">
                  <c:v>3557.9324000000001</c:v>
                </c:pt>
                <c:pt idx="2225">
                  <c:v>3562.1295999999998</c:v>
                </c:pt>
                <c:pt idx="2226">
                  <c:v>3567.8818000000001</c:v>
                </c:pt>
                <c:pt idx="2227">
                  <c:v>3572.9429</c:v>
                </c:pt>
                <c:pt idx="2228">
                  <c:v>3572.7599999999998</c:v>
                </c:pt>
                <c:pt idx="2229">
                  <c:v>3579.9443000000001</c:v>
                </c:pt>
                <c:pt idx="2230">
                  <c:v>3584.1808999999989</c:v>
                </c:pt>
                <c:pt idx="2231">
                  <c:v>3580.0185999999999</c:v>
                </c:pt>
                <c:pt idx="2232">
                  <c:v>3571.7903000000001</c:v>
                </c:pt>
                <c:pt idx="2233">
                  <c:v>3573.911900000001</c:v>
                </c:pt>
                <c:pt idx="2234">
                  <c:v>3575.3577000000009</c:v>
                </c:pt>
                <c:pt idx="2235">
                  <c:v>3567.5715000000009</c:v>
                </c:pt>
                <c:pt idx="2236">
                  <c:v>3566.1774999999998</c:v>
                </c:pt>
                <c:pt idx="2237">
                  <c:v>3569.7257999999997</c:v>
                </c:pt>
                <c:pt idx="2238">
                  <c:v>3563.5671000000002</c:v>
                </c:pt>
                <c:pt idx="2239">
                  <c:v>3556.1857999999997</c:v>
                </c:pt>
                <c:pt idx="2240">
                  <c:v>3552.3629999999998</c:v>
                </c:pt>
                <c:pt idx="2241">
                  <c:v>3563.759</c:v>
                </c:pt>
                <c:pt idx="2242">
                  <c:v>3562.6633000000002</c:v>
                </c:pt>
                <c:pt idx="2243">
                  <c:v>3562.3398000000002</c:v>
                </c:pt>
                <c:pt idx="2244">
                  <c:v>3556.1594</c:v>
                </c:pt>
                <c:pt idx="2245">
                  <c:v>3556.4938999999999</c:v>
                </c:pt>
                <c:pt idx="2246">
                  <c:v>3567.1437999999998</c:v>
                </c:pt>
                <c:pt idx="2247">
                  <c:v>3545.6907000000001</c:v>
                </c:pt>
                <c:pt idx="2248">
                  <c:v>3548.890100000001</c:v>
                </c:pt>
                <c:pt idx="2249">
                  <c:v>3554.1536000000001</c:v>
                </c:pt>
                <c:pt idx="2250">
                  <c:v>3553.4087</c:v>
                </c:pt>
                <c:pt idx="2251">
                  <c:v>3546.0219999999999</c:v>
                </c:pt>
                <c:pt idx="2252">
                  <c:v>3561.3643000000002</c:v>
                </c:pt>
                <c:pt idx="2253">
                  <c:v>3553.0805999999998</c:v>
                </c:pt>
                <c:pt idx="2254">
                  <c:v>3525.8164000000002</c:v>
                </c:pt>
                <c:pt idx="2255">
                  <c:v>3536.3669</c:v>
                </c:pt>
                <c:pt idx="2256">
                  <c:v>3551.9081999999999</c:v>
                </c:pt>
                <c:pt idx="2257">
                  <c:v>3548.2716999999998</c:v>
                </c:pt>
                <c:pt idx="2258">
                  <c:v>3551.5718000000002</c:v>
                </c:pt>
                <c:pt idx="2259">
                  <c:v>3531.9879999999998</c:v>
                </c:pt>
                <c:pt idx="2260">
                  <c:v>3555.0122000000001</c:v>
                </c:pt>
                <c:pt idx="2261">
                  <c:v>3536.9987999999998</c:v>
                </c:pt>
                <c:pt idx="2262">
                  <c:v>3555.2935000000002</c:v>
                </c:pt>
                <c:pt idx="2263">
                  <c:v>3547.0158999999999</c:v>
                </c:pt>
                <c:pt idx="2264">
                  <c:v>3559.4346</c:v>
                </c:pt>
                <c:pt idx="2265">
                  <c:v>3541.8092999999999</c:v>
                </c:pt>
                <c:pt idx="2266">
                  <c:v>3538.1898999999989</c:v>
                </c:pt>
                <c:pt idx="2267">
                  <c:v>3532.5718000000002</c:v>
                </c:pt>
                <c:pt idx="2268">
                  <c:v>3534.2763999999997</c:v>
                </c:pt>
                <c:pt idx="2269">
                  <c:v>3548.0293000000001</c:v>
                </c:pt>
                <c:pt idx="2270">
                  <c:v>3536.3665000000001</c:v>
                </c:pt>
                <c:pt idx="2271">
                  <c:v>3536.604499999999</c:v>
                </c:pt>
                <c:pt idx="2272">
                  <c:v>3527.3120000000008</c:v>
                </c:pt>
                <c:pt idx="2273">
                  <c:v>3521.1095999999998</c:v>
                </c:pt>
                <c:pt idx="2274">
                  <c:v>3521.4956000000002</c:v>
                </c:pt>
                <c:pt idx="2275">
                  <c:v>3529.5685999999992</c:v>
                </c:pt>
                <c:pt idx="2276">
                  <c:v>3530.9025999999999</c:v>
                </c:pt>
                <c:pt idx="2277">
                  <c:v>3534.789299999999</c:v>
                </c:pt>
                <c:pt idx="2278">
                  <c:v>3537.6394</c:v>
                </c:pt>
                <c:pt idx="2279">
                  <c:v>3527.3823000000002</c:v>
                </c:pt>
                <c:pt idx="2280">
                  <c:v>3525.5041999999999</c:v>
                </c:pt>
                <c:pt idx="2281">
                  <c:v>3525.2770999999998</c:v>
                </c:pt>
                <c:pt idx="2282">
                  <c:v>3525.5297999999998</c:v>
                </c:pt>
                <c:pt idx="2283">
                  <c:v>3534.2379999999998</c:v>
                </c:pt>
                <c:pt idx="2284">
                  <c:v>3527.3838000000001</c:v>
                </c:pt>
                <c:pt idx="2285">
                  <c:v>3529.0396000000001</c:v>
                </c:pt>
                <c:pt idx="2286">
                  <c:v>3516.3777000000009</c:v>
                </c:pt>
                <c:pt idx="2287">
                  <c:v>3515.9220999999998</c:v>
                </c:pt>
                <c:pt idx="2288">
                  <c:v>3523.3911000000012</c:v>
                </c:pt>
                <c:pt idx="2289">
                  <c:v>3520.8071000000009</c:v>
                </c:pt>
                <c:pt idx="2290">
                  <c:v>3514.3384000000001</c:v>
                </c:pt>
                <c:pt idx="2291">
                  <c:v>3516.8113000000012</c:v>
                </c:pt>
                <c:pt idx="2292">
                  <c:v>3546.6765</c:v>
                </c:pt>
                <c:pt idx="2293">
                  <c:v>3512.9423999999999</c:v>
                </c:pt>
                <c:pt idx="2294">
                  <c:v>3522.0164</c:v>
                </c:pt>
                <c:pt idx="2295">
                  <c:v>3499.1647999999991</c:v>
                </c:pt>
                <c:pt idx="2296">
                  <c:v>3507.9092000000001</c:v>
                </c:pt>
                <c:pt idx="2297">
                  <c:v>3519.6621</c:v>
                </c:pt>
                <c:pt idx="2298">
                  <c:v>3533.4092000000001</c:v>
                </c:pt>
                <c:pt idx="2299">
                  <c:v>3517.9514000000008</c:v>
                </c:pt>
                <c:pt idx="2300">
                  <c:v>3506.4431000000009</c:v>
                </c:pt>
                <c:pt idx="2301">
                  <c:v>3510.0106999999998</c:v>
                </c:pt>
                <c:pt idx="2302">
                  <c:v>3503.8456999999999</c:v>
                </c:pt>
                <c:pt idx="2303">
                  <c:v>3516.8146999999999</c:v>
                </c:pt>
                <c:pt idx="2304">
                  <c:v>3507.763899999999</c:v>
                </c:pt>
                <c:pt idx="2305">
                  <c:v>3512.3044</c:v>
                </c:pt>
                <c:pt idx="2306">
                  <c:v>3520.0742</c:v>
                </c:pt>
                <c:pt idx="2307">
                  <c:v>3509.7725</c:v>
                </c:pt>
                <c:pt idx="2308">
                  <c:v>3506.3346999999999</c:v>
                </c:pt>
                <c:pt idx="2309">
                  <c:v>3503.0827999999997</c:v>
                </c:pt>
                <c:pt idx="2310">
                  <c:v>3494.2841999999991</c:v>
                </c:pt>
                <c:pt idx="2311">
                  <c:v>3478.1950999999999</c:v>
                </c:pt>
                <c:pt idx="2312">
                  <c:v>3477.1457999999998</c:v>
                </c:pt>
                <c:pt idx="2313">
                  <c:v>3485.5234</c:v>
                </c:pt>
                <c:pt idx="2314">
                  <c:v>3494.5783999999999</c:v>
                </c:pt>
                <c:pt idx="2315">
                  <c:v>3501.4364999999998</c:v>
                </c:pt>
                <c:pt idx="2316">
                  <c:v>3503.8656999999998</c:v>
                </c:pt>
                <c:pt idx="2317">
                  <c:v>3518.9870999999998</c:v>
                </c:pt>
                <c:pt idx="2318">
                  <c:v>3499.6134999999999</c:v>
                </c:pt>
                <c:pt idx="2319">
                  <c:v>3500.3716000000009</c:v>
                </c:pt>
                <c:pt idx="2320">
                  <c:v>3530.9328999999998</c:v>
                </c:pt>
                <c:pt idx="2321">
                  <c:v>3485.5934999999999</c:v>
                </c:pt>
                <c:pt idx="2322">
                  <c:v>3496.7648999999992</c:v>
                </c:pt>
                <c:pt idx="2323">
                  <c:v>3499.9229</c:v>
                </c:pt>
                <c:pt idx="2324">
                  <c:v>3491.151100000001</c:v>
                </c:pt>
                <c:pt idx="2325">
                  <c:v>3498.2451000000001</c:v>
                </c:pt>
                <c:pt idx="2326">
                  <c:v>3495.6063999999997</c:v>
                </c:pt>
                <c:pt idx="2327">
                  <c:v>3494.769499999999</c:v>
                </c:pt>
                <c:pt idx="2328">
                  <c:v>3485.3494000000001</c:v>
                </c:pt>
                <c:pt idx="2329">
                  <c:v>3503.8508000000002</c:v>
                </c:pt>
                <c:pt idx="2330">
                  <c:v>3490.3146999999999</c:v>
                </c:pt>
                <c:pt idx="2331">
                  <c:v>3501.7487999999989</c:v>
                </c:pt>
                <c:pt idx="2332">
                  <c:v>3503.6950999999999</c:v>
                </c:pt>
                <c:pt idx="2333">
                  <c:v>3486.1559999999999</c:v>
                </c:pt>
                <c:pt idx="2334">
                  <c:v>3487.1251999999999</c:v>
                </c:pt>
                <c:pt idx="2335">
                  <c:v>3488.8699000000001</c:v>
                </c:pt>
                <c:pt idx="2336">
                  <c:v>3497.9967999999999</c:v>
                </c:pt>
                <c:pt idx="2337">
                  <c:v>3498.1794</c:v>
                </c:pt>
                <c:pt idx="2338">
                  <c:v>3491.2660999999989</c:v>
                </c:pt>
                <c:pt idx="2339">
                  <c:v>3486.2675999999997</c:v>
                </c:pt>
                <c:pt idx="2340">
                  <c:v>3492.6615999999999</c:v>
                </c:pt>
                <c:pt idx="2341">
                  <c:v>3496.8313000000012</c:v>
                </c:pt>
                <c:pt idx="2342">
                  <c:v>3472.8137000000011</c:v>
                </c:pt>
                <c:pt idx="2343">
                  <c:v>3471.1493999999998</c:v>
                </c:pt>
                <c:pt idx="2344">
                  <c:v>3480.6777000000002</c:v>
                </c:pt>
                <c:pt idx="2345">
                  <c:v>3492.1605999999997</c:v>
                </c:pt>
                <c:pt idx="2346">
                  <c:v>3502.729499999999</c:v>
                </c:pt>
                <c:pt idx="2347">
                  <c:v>3499.118899999999</c:v>
                </c:pt>
                <c:pt idx="2348">
                  <c:v>3472.114</c:v>
                </c:pt>
                <c:pt idx="2349">
                  <c:v>3491.2682999999993</c:v>
                </c:pt>
                <c:pt idx="2350">
                  <c:v>3488.109899999999</c:v>
                </c:pt>
                <c:pt idx="2351">
                  <c:v>3464.2831999999999</c:v>
                </c:pt>
                <c:pt idx="2352">
                  <c:v>3478.5167999999999</c:v>
                </c:pt>
                <c:pt idx="2353">
                  <c:v>3452.7345999999998</c:v>
                </c:pt>
                <c:pt idx="2354">
                  <c:v>3475.9912000000008</c:v>
                </c:pt>
                <c:pt idx="2355">
                  <c:v>3483.8110000000011</c:v>
                </c:pt>
                <c:pt idx="2356">
                  <c:v>3473.2543999999998</c:v>
                </c:pt>
                <c:pt idx="2357">
                  <c:v>3487.8035000000009</c:v>
                </c:pt>
                <c:pt idx="2358">
                  <c:v>3478.0032000000001</c:v>
                </c:pt>
                <c:pt idx="2359">
                  <c:v>3471.4683</c:v>
                </c:pt>
                <c:pt idx="2360">
                  <c:v>3467.5329999999999</c:v>
                </c:pt>
                <c:pt idx="2361">
                  <c:v>3467.666299999999</c:v>
                </c:pt>
                <c:pt idx="2362">
                  <c:v>3457.9050000000002</c:v>
                </c:pt>
                <c:pt idx="2363">
                  <c:v>3457.8154000000009</c:v>
                </c:pt>
                <c:pt idx="2364">
                  <c:v>3458.1430999999998</c:v>
                </c:pt>
                <c:pt idx="2365">
                  <c:v>3454.3209999999999</c:v>
                </c:pt>
                <c:pt idx="2366">
                  <c:v>3456.2837</c:v>
                </c:pt>
                <c:pt idx="2367">
                  <c:v>3466.5781000000002</c:v>
                </c:pt>
                <c:pt idx="2368">
                  <c:v>3459.7817</c:v>
                </c:pt>
                <c:pt idx="2369">
                  <c:v>3453.3827999999999</c:v>
                </c:pt>
                <c:pt idx="2370">
                  <c:v>3458.3706000000002</c:v>
                </c:pt>
                <c:pt idx="2371">
                  <c:v>3453.0542</c:v>
                </c:pt>
                <c:pt idx="2372">
                  <c:v>3470.2118999999998</c:v>
                </c:pt>
                <c:pt idx="2373">
                  <c:v>3463.9342999999999</c:v>
                </c:pt>
                <c:pt idx="2374">
                  <c:v>3473.1970000000001</c:v>
                </c:pt>
                <c:pt idx="2375">
                  <c:v>3471.4829</c:v>
                </c:pt>
                <c:pt idx="2376">
                  <c:v>3465.5106999999998</c:v>
                </c:pt>
                <c:pt idx="2377">
                  <c:v>3454.7277999999997</c:v>
                </c:pt>
                <c:pt idx="2378">
                  <c:v>3460.5708</c:v>
                </c:pt>
                <c:pt idx="2379">
                  <c:v>3472.8564000000001</c:v>
                </c:pt>
                <c:pt idx="2380">
                  <c:v>3467.9292</c:v>
                </c:pt>
                <c:pt idx="2381">
                  <c:v>3468.8779000000009</c:v>
                </c:pt>
                <c:pt idx="2382">
                  <c:v>3463.7763999999997</c:v>
                </c:pt>
                <c:pt idx="2383">
                  <c:v>3465.1821</c:v>
                </c:pt>
                <c:pt idx="2384">
                  <c:v>3469.9238</c:v>
                </c:pt>
                <c:pt idx="2385">
                  <c:v>3453.3616000000002</c:v>
                </c:pt>
                <c:pt idx="2386">
                  <c:v>3458.395500000001</c:v>
                </c:pt>
                <c:pt idx="2387">
                  <c:v>3458.6071999999999</c:v>
                </c:pt>
                <c:pt idx="2388">
                  <c:v>3457.8389000000002</c:v>
                </c:pt>
                <c:pt idx="2389">
                  <c:v>3455.2170000000001</c:v>
                </c:pt>
                <c:pt idx="2390">
                  <c:v>3453.4938999999999</c:v>
                </c:pt>
                <c:pt idx="2391">
                  <c:v>3441.7697999999991</c:v>
                </c:pt>
                <c:pt idx="2392">
                  <c:v>3435.6405999999997</c:v>
                </c:pt>
                <c:pt idx="2393">
                  <c:v>3434.4031000000009</c:v>
                </c:pt>
                <c:pt idx="2394">
                  <c:v>3433.5697999999998</c:v>
                </c:pt>
                <c:pt idx="2395">
                  <c:v>3434.4865999999997</c:v>
                </c:pt>
                <c:pt idx="2396">
                  <c:v>3425.3511000000012</c:v>
                </c:pt>
                <c:pt idx="2397">
                  <c:v>3434.6889999999989</c:v>
                </c:pt>
                <c:pt idx="2398">
                  <c:v>3444.2873999999997</c:v>
                </c:pt>
                <c:pt idx="2399">
                  <c:v>3425.2741999999998</c:v>
                </c:pt>
                <c:pt idx="2400">
                  <c:v>3422.6763000000001</c:v>
                </c:pt>
                <c:pt idx="2401">
                  <c:v>3440.8538000000008</c:v>
                </c:pt>
                <c:pt idx="2402">
                  <c:v>3438.6772000000001</c:v>
                </c:pt>
                <c:pt idx="2403">
                  <c:v>3424.200699999999</c:v>
                </c:pt>
                <c:pt idx="2404">
                  <c:v>3436.7473</c:v>
                </c:pt>
                <c:pt idx="2405">
                  <c:v>3439.4023000000002</c:v>
                </c:pt>
                <c:pt idx="2406">
                  <c:v>3434.9025999999999</c:v>
                </c:pt>
                <c:pt idx="2407">
                  <c:v>3442.6574999999998</c:v>
                </c:pt>
                <c:pt idx="2408">
                  <c:v>3433.9780000000001</c:v>
                </c:pt>
                <c:pt idx="2409">
                  <c:v>3423.4106000000002</c:v>
                </c:pt>
                <c:pt idx="2410">
                  <c:v>3419.1821</c:v>
                </c:pt>
                <c:pt idx="2411">
                  <c:v>3422.1725999999999</c:v>
                </c:pt>
                <c:pt idx="2412">
                  <c:v>3406.4531000000011</c:v>
                </c:pt>
                <c:pt idx="2413">
                  <c:v>3425.5243999999998</c:v>
                </c:pt>
                <c:pt idx="2414">
                  <c:v>3421.2597999999998</c:v>
                </c:pt>
                <c:pt idx="2415">
                  <c:v>3413.7329</c:v>
                </c:pt>
                <c:pt idx="2416">
                  <c:v>3414.9585000000002</c:v>
                </c:pt>
                <c:pt idx="2417">
                  <c:v>3406.02</c:v>
                </c:pt>
                <c:pt idx="2418">
                  <c:v>3413.3090999999999</c:v>
                </c:pt>
                <c:pt idx="2419">
                  <c:v>3423.1439999999998</c:v>
                </c:pt>
                <c:pt idx="2420">
                  <c:v>3416.7510000000002</c:v>
                </c:pt>
                <c:pt idx="2421">
                  <c:v>3403.3062</c:v>
                </c:pt>
                <c:pt idx="2422">
                  <c:v>3405.3483999999999</c:v>
                </c:pt>
                <c:pt idx="2423">
                  <c:v>3423.3604</c:v>
                </c:pt>
                <c:pt idx="2424">
                  <c:v>3415.3220000000001</c:v>
                </c:pt>
                <c:pt idx="2425">
                  <c:v>3414.1781999999998</c:v>
                </c:pt>
                <c:pt idx="2426">
                  <c:v>3416.3027000000002</c:v>
                </c:pt>
                <c:pt idx="2427">
                  <c:v>3409.915300000001</c:v>
                </c:pt>
                <c:pt idx="2428">
                  <c:v>3392.3845000000001</c:v>
                </c:pt>
                <c:pt idx="2429">
                  <c:v>3392.0261</c:v>
                </c:pt>
                <c:pt idx="2430">
                  <c:v>3391.1430999999998</c:v>
                </c:pt>
                <c:pt idx="2431">
                  <c:v>3386.7460999999989</c:v>
                </c:pt>
                <c:pt idx="2432">
                  <c:v>3390.9389999999999</c:v>
                </c:pt>
                <c:pt idx="2433">
                  <c:v>3368.266599999999</c:v>
                </c:pt>
                <c:pt idx="2434">
                  <c:v>3389.0352000000007</c:v>
                </c:pt>
                <c:pt idx="2435">
                  <c:v>3382.5185999999999</c:v>
                </c:pt>
                <c:pt idx="2436">
                  <c:v>3379.2284999999993</c:v>
                </c:pt>
                <c:pt idx="2437">
                  <c:v>3384.9407000000001</c:v>
                </c:pt>
                <c:pt idx="2438">
                  <c:v>3398.8142000000007</c:v>
                </c:pt>
                <c:pt idx="2439">
                  <c:v>3389.1934000000001</c:v>
                </c:pt>
                <c:pt idx="2440">
                  <c:v>3382.9816999999998</c:v>
                </c:pt>
                <c:pt idx="2441">
                  <c:v>3389.0520000000001</c:v>
                </c:pt>
                <c:pt idx="2442">
                  <c:v>3375.9877999999999</c:v>
                </c:pt>
                <c:pt idx="2443">
                  <c:v>3366.8823000000002</c:v>
                </c:pt>
                <c:pt idx="2444">
                  <c:v>3365.4877999999999</c:v>
                </c:pt>
                <c:pt idx="2445">
                  <c:v>3361.780999999999</c:v>
                </c:pt>
                <c:pt idx="2446">
                  <c:v>3373.1972999999998</c:v>
                </c:pt>
                <c:pt idx="2447">
                  <c:v>3374.1063999999997</c:v>
                </c:pt>
                <c:pt idx="2448">
                  <c:v>3375.7841999999991</c:v>
                </c:pt>
                <c:pt idx="2449">
                  <c:v>3382.0617999999999</c:v>
                </c:pt>
                <c:pt idx="2450">
                  <c:v>3375.2150999999999</c:v>
                </c:pt>
                <c:pt idx="2451">
                  <c:v>3358.333000000001</c:v>
                </c:pt>
                <c:pt idx="2452">
                  <c:v>3370.3020000000001</c:v>
                </c:pt>
                <c:pt idx="2453">
                  <c:v>3379.1862999999989</c:v>
                </c:pt>
                <c:pt idx="2454">
                  <c:v>3380.3607999999999</c:v>
                </c:pt>
                <c:pt idx="2455">
                  <c:v>3382.2262999999989</c:v>
                </c:pt>
                <c:pt idx="2456">
                  <c:v>3372.6356999999998</c:v>
                </c:pt>
                <c:pt idx="2457">
                  <c:v>3364.7858999999989</c:v>
                </c:pt>
                <c:pt idx="2458">
                  <c:v>3359.8560000000002</c:v>
                </c:pt>
                <c:pt idx="2459">
                  <c:v>3377.1100999999999</c:v>
                </c:pt>
                <c:pt idx="2460">
                  <c:v>3365.9111000000012</c:v>
                </c:pt>
                <c:pt idx="2461">
                  <c:v>3359.8235000000009</c:v>
                </c:pt>
                <c:pt idx="2462">
                  <c:v>3369.8209999999999</c:v>
                </c:pt>
                <c:pt idx="2463">
                  <c:v>3375.9722000000002</c:v>
                </c:pt>
                <c:pt idx="2464">
                  <c:v>3362.9111000000012</c:v>
                </c:pt>
                <c:pt idx="2465">
                  <c:v>3374.9767999999999</c:v>
                </c:pt>
                <c:pt idx="2466">
                  <c:v>3360.769499999999</c:v>
                </c:pt>
                <c:pt idx="2467">
                  <c:v>3361.1466999999989</c:v>
                </c:pt>
                <c:pt idx="2468">
                  <c:v>3361.4960999999998</c:v>
                </c:pt>
                <c:pt idx="2469">
                  <c:v>3356.8496</c:v>
                </c:pt>
                <c:pt idx="2470">
                  <c:v>3372.8572000000008</c:v>
                </c:pt>
                <c:pt idx="2471">
                  <c:v>3374.2245999999991</c:v>
                </c:pt>
                <c:pt idx="2472">
                  <c:v>3366.8368999999998</c:v>
                </c:pt>
                <c:pt idx="2473">
                  <c:v>3360.4016000000001</c:v>
                </c:pt>
                <c:pt idx="2474">
                  <c:v>3357.497100000001</c:v>
                </c:pt>
                <c:pt idx="2475">
                  <c:v>3357.8962000000001</c:v>
                </c:pt>
                <c:pt idx="2476">
                  <c:v>3367.1165000000001</c:v>
                </c:pt>
                <c:pt idx="2477">
                  <c:v>3363.2532000000001</c:v>
                </c:pt>
                <c:pt idx="2478">
                  <c:v>3354.5614999999998</c:v>
                </c:pt>
                <c:pt idx="2479">
                  <c:v>3347.8740000000007</c:v>
                </c:pt>
                <c:pt idx="2480">
                  <c:v>3349.2334000000001</c:v>
                </c:pt>
                <c:pt idx="2481">
                  <c:v>3350.2843999999991</c:v>
                </c:pt>
                <c:pt idx="2482">
                  <c:v>3358.743899999999</c:v>
                </c:pt>
                <c:pt idx="2483">
                  <c:v>3357.704099999999</c:v>
                </c:pt>
                <c:pt idx="2484">
                  <c:v>3346.9872999999998</c:v>
                </c:pt>
                <c:pt idx="2485">
                  <c:v>3344.8916000000008</c:v>
                </c:pt>
                <c:pt idx="2486">
                  <c:v>3341.5039000000002</c:v>
                </c:pt>
                <c:pt idx="2487">
                  <c:v>3342.7651000000001</c:v>
                </c:pt>
                <c:pt idx="2488">
                  <c:v>3350.7086999999992</c:v>
                </c:pt>
                <c:pt idx="2489">
                  <c:v>3351.686799999999</c:v>
                </c:pt>
                <c:pt idx="2490">
                  <c:v>3354.8634999999999</c:v>
                </c:pt>
                <c:pt idx="2491">
                  <c:v>3348.2785999999992</c:v>
                </c:pt>
                <c:pt idx="2492">
                  <c:v>3357.8813000000009</c:v>
                </c:pt>
                <c:pt idx="2493">
                  <c:v>3355.7954</c:v>
                </c:pt>
                <c:pt idx="2494">
                  <c:v>3343.584699999999</c:v>
                </c:pt>
                <c:pt idx="2495">
                  <c:v>3345.3245000000002</c:v>
                </c:pt>
                <c:pt idx="2496">
                  <c:v>3357.7539000000002</c:v>
                </c:pt>
                <c:pt idx="2497">
                  <c:v>3364.0814999999998</c:v>
                </c:pt>
                <c:pt idx="2498">
                  <c:v>3347.7975999999999</c:v>
                </c:pt>
                <c:pt idx="2499">
                  <c:v>3346.6039999999998</c:v>
                </c:pt>
                <c:pt idx="2500">
                  <c:v>3351.2737000000002</c:v>
                </c:pt>
                <c:pt idx="2501">
                  <c:v>3344.5273000000002</c:v>
                </c:pt>
                <c:pt idx="2502">
                  <c:v>3359.104499999999</c:v>
                </c:pt>
                <c:pt idx="2503">
                  <c:v>3339.7754</c:v>
                </c:pt>
                <c:pt idx="2504">
                  <c:v>3338.1286999999993</c:v>
                </c:pt>
                <c:pt idx="2505">
                  <c:v>3330.4773000000009</c:v>
                </c:pt>
                <c:pt idx="2506">
                  <c:v>3335.1120999999998</c:v>
                </c:pt>
                <c:pt idx="2507">
                  <c:v>3331.0648999999989</c:v>
                </c:pt>
                <c:pt idx="2508">
                  <c:v>3343.4883</c:v>
                </c:pt>
                <c:pt idx="2509">
                  <c:v>3338.4385000000002</c:v>
                </c:pt>
                <c:pt idx="2510">
                  <c:v>3344.0996</c:v>
                </c:pt>
                <c:pt idx="2511">
                  <c:v>3346.3242</c:v>
                </c:pt>
                <c:pt idx="2512">
                  <c:v>3330.4497000000001</c:v>
                </c:pt>
                <c:pt idx="2513">
                  <c:v>3323.8923000000009</c:v>
                </c:pt>
                <c:pt idx="2514">
                  <c:v>3335.2954</c:v>
                </c:pt>
                <c:pt idx="2515">
                  <c:v>3318.7721999999999</c:v>
                </c:pt>
                <c:pt idx="2516">
                  <c:v>3322.5468999999989</c:v>
                </c:pt>
                <c:pt idx="2517">
                  <c:v>3331.8359000000009</c:v>
                </c:pt>
                <c:pt idx="2518">
                  <c:v>3327.5540000000001</c:v>
                </c:pt>
                <c:pt idx="2519">
                  <c:v>3325.136</c:v>
                </c:pt>
                <c:pt idx="2520">
                  <c:v>3318.8928000000001</c:v>
                </c:pt>
                <c:pt idx="2521">
                  <c:v>3324.6093999999998</c:v>
                </c:pt>
                <c:pt idx="2522">
                  <c:v>3314.4603999999999</c:v>
                </c:pt>
                <c:pt idx="2523">
                  <c:v>3322.0352000000007</c:v>
                </c:pt>
                <c:pt idx="2524">
                  <c:v>3320.4375000000009</c:v>
                </c:pt>
                <c:pt idx="2525">
                  <c:v>3311.3267000000001</c:v>
                </c:pt>
                <c:pt idx="2526">
                  <c:v>3304.3267000000001</c:v>
                </c:pt>
                <c:pt idx="2527">
                  <c:v>3318.4926999999998</c:v>
                </c:pt>
                <c:pt idx="2528">
                  <c:v>3313.7597999999998</c:v>
                </c:pt>
                <c:pt idx="2529">
                  <c:v>3308.0769</c:v>
                </c:pt>
                <c:pt idx="2530">
                  <c:v>3312.8789000000002</c:v>
                </c:pt>
                <c:pt idx="2531">
                  <c:v>3318.9036000000001</c:v>
                </c:pt>
                <c:pt idx="2532">
                  <c:v>3315.614</c:v>
                </c:pt>
                <c:pt idx="2533">
                  <c:v>3305.4746</c:v>
                </c:pt>
                <c:pt idx="2534">
                  <c:v>3303.7387999999992</c:v>
                </c:pt>
                <c:pt idx="2535">
                  <c:v>3309.1704</c:v>
                </c:pt>
                <c:pt idx="2536">
                  <c:v>3306.437300000001</c:v>
                </c:pt>
                <c:pt idx="2537">
                  <c:v>3316.4274999999998</c:v>
                </c:pt>
                <c:pt idx="2538">
                  <c:v>3297.4087</c:v>
                </c:pt>
                <c:pt idx="2539">
                  <c:v>3306.5648999999989</c:v>
                </c:pt>
                <c:pt idx="2540">
                  <c:v>3309.0758999999998</c:v>
                </c:pt>
                <c:pt idx="2541">
                  <c:v>3302.0718000000002</c:v>
                </c:pt>
                <c:pt idx="2542">
                  <c:v>3308.0014999999999</c:v>
                </c:pt>
                <c:pt idx="2543">
                  <c:v>3311.7213999999999</c:v>
                </c:pt>
                <c:pt idx="2544">
                  <c:v>3309.0083</c:v>
                </c:pt>
                <c:pt idx="2545">
                  <c:v>3310.9958000000001</c:v>
                </c:pt>
                <c:pt idx="2546">
                  <c:v>3300.6352999999999</c:v>
                </c:pt>
                <c:pt idx="2547">
                  <c:v>3296.5729999999999</c:v>
                </c:pt>
                <c:pt idx="2548">
                  <c:v>3312.1881999999991</c:v>
                </c:pt>
                <c:pt idx="2549">
                  <c:v>3303.8969999999999</c:v>
                </c:pt>
                <c:pt idx="2550">
                  <c:v>3311.1707000000001</c:v>
                </c:pt>
                <c:pt idx="2551">
                  <c:v>3315.4342999999999</c:v>
                </c:pt>
                <c:pt idx="2552">
                  <c:v>3299.8366999999998</c:v>
                </c:pt>
                <c:pt idx="2553">
                  <c:v>3308.1345000000001</c:v>
                </c:pt>
                <c:pt idx="2554">
                  <c:v>3300.254899999999</c:v>
                </c:pt>
                <c:pt idx="2555">
                  <c:v>3286.9290000000001</c:v>
                </c:pt>
                <c:pt idx="2556">
                  <c:v>3290.0812999999998</c:v>
                </c:pt>
                <c:pt idx="2557">
                  <c:v>3286.6959999999999</c:v>
                </c:pt>
                <c:pt idx="2558">
                  <c:v>3285.2682999999993</c:v>
                </c:pt>
                <c:pt idx="2559">
                  <c:v>3291.9994999999999</c:v>
                </c:pt>
                <c:pt idx="2560">
                  <c:v>3293.6875</c:v>
                </c:pt>
                <c:pt idx="2561">
                  <c:v>3297.9216000000001</c:v>
                </c:pt>
                <c:pt idx="2562">
                  <c:v>3298.6143000000002</c:v>
                </c:pt>
                <c:pt idx="2563">
                  <c:v>3288.8252000000002</c:v>
                </c:pt>
                <c:pt idx="2564">
                  <c:v>3283.2875999999997</c:v>
                </c:pt>
                <c:pt idx="2565">
                  <c:v>3282.4175000000009</c:v>
                </c:pt>
                <c:pt idx="2566">
                  <c:v>3294.0540000000001</c:v>
                </c:pt>
                <c:pt idx="2567">
                  <c:v>3290.649899999999</c:v>
                </c:pt>
                <c:pt idx="2568">
                  <c:v>3289.8040000000001</c:v>
                </c:pt>
                <c:pt idx="2569">
                  <c:v>3295.6061999999997</c:v>
                </c:pt>
                <c:pt idx="2570">
                  <c:v>3278.4290000000001</c:v>
                </c:pt>
                <c:pt idx="2571">
                  <c:v>3262.484899999999</c:v>
                </c:pt>
                <c:pt idx="2572">
                  <c:v>3277.4623999999999</c:v>
                </c:pt>
                <c:pt idx="2573">
                  <c:v>3294.4958000000001</c:v>
                </c:pt>
                <c:pt idx="2574">
                  <c:v>3280.1261999999997</c:v>
                </c:pt>
                <c:pt idx="2575">
                  <c:v>3282.8579000000009</c:v>
                </c:pt>
                <c:pt idx="2576">
                  <c:v>3295.0160999999998</c:v>
                </c:pt>
                <c:pt idx="2577">
                  <c:v>3280.4767999999999</c:v>
                </c:pt>
                <c:pt idx="2578">
                  <c:v>3283.6587</c:v>
                </c:pt>
                <c:pt idx="2579">
                  <c:v>3286.4623999999999</c:v>
                </c:pt>
                <c:pt idx="2580">
                  <c:v>3284.9005999999999</c:v>
                </c:pt>
                <c:pt idx="2581">
                  <c:v>3294.7212</c:v>
                </c:pt>
                <c:pt idx="2582">
                  <c:v>3290.1792</c:v>
                </c:pt>
                <c:pt idx="2583">
                  <c:v>3279.5255999999999</c:v>
                </c:pt>
                <c:pt idx="2584">
                  <c:v>3273.3040000000001</c:v>
                </c:pt>
                <c:pt idx="2585">
                  <c:v>3276.9404</c:v>
                </c:pt>
                <c:pt idx="2586">
                  <c:v>3277.8036999999999</c:v>
                </c:pt>
                <c:pt idx="2587">
                  <c:v>3274.1625999999997</c:v>
                </c:pt>
                <c:pt idx="2588">
                  <c:v>3274.8733000000016</c:v>
                </c:pt>
                <c:pt idx="2589">
                  <c:v>3263.5601000000001</c:v>
                </c:pt>
                <c:pt idx="2590">
                  <c:v>3266.2161000000001</c:v>
                </c:pt>
                <c:pt idx="2591">
                  <c:v>3278.3796000000002</c:v>
                </c:pt>
                <c:pt idx="2592">
                  <c:v>3273.5979000000002</c:v>
                </c:pt>
                <c:pt idx="2593">
                  <c:v>3279.8058999999998</c:v>
                </c:pt>
                <c:pt idx="2594">
                  <c:v>3287.3206</c:v>
                </c:pt>
                <c:pt idx="2595">
                  <c:v>3276.8992000000007</c:v>
                </c:pt>
                <c:pt idx="2596">
                  <c:v>3264.0485999999992</c:v>
                </c:pt>
                <c:pt idx="2597">
                  <c:v>3287.4402</c:v>
                </c:pt>
                <c:pt idx="2598">
                  <c:v>3272.8063999999999</c:v>
                </c:pt>
                <c:pt idx="2599">
                  <c:v>3269.6439999999998</c:v>
                </c:pt>
                <c:pt idx="2600">
                  <c:v>3261.7314000000001</c:v>
                </c:pt>
                <c:pt idx="2601">
                  <c:v>3259.1875</c:v>
                </c:pt>
                <c:pt idx="2602">
                  <c:v>3269.071300000001</c:v>
                </c:pt>
                <c:pt idx="2603">
                  <c:v>3275.8340000000007</c:v>
                </c:pt>
                <c:pt idx="2604">
                  <c:v>3259.6350000000002</c:v>
                </c:pt>
                <c:pt idx="2605">
                  <c:v>3263.9241000000002</c:v>
                </c:pt>
                <c:pt idx="2606">
                  <c:v>3255.9018999999998</c:v>
                </c:pt>
                <c:pt idx="2607">
                  <c:v>3274.9731000000011</c:v>
                </c:pt>
                <c:pt idx="2608">
                  <c:v>3268.4416999999999</c:v>
                </c:pt>
                <c:pt idx="2609">
                  <c:v>3270.7443999999991</c:v>
                </c:pt>
                <c:pt idx="2610">
                  <c:v>3253.3313000000012</c:v>
                </c:pt>
                <c:pt idx="2611">
                  <c:v>3255.4047999999998</c:v>
                </c:pt>
                <c:pt idx="2612">
                  <c:v>3252.0371000000009</c:v>
                </c:pt>
                <c:pt idx="2613">
                  <c:v>3263.1320999999998</c:v>
                </c:pt>
                <c:pt idx="2614">
                  <c:v>3268.5309999999999</c:v>
                </c:pt>
                <c:pt idx="2615">
                  <c:v>3277.5180999999998</c:v>
                </c:pt>
                <c:pt idx="2616">
                  <c:v>3249.4032999999999</c:v>
                </c:pt>
                <c:pt idx="2617">
                  <c:v>3224.991500000001</c:v>
                </c:pt>
                <c:pt idx="2618">
                  <c:v>3230.6583999999998</c:v>
                </c:pt>
                <c:pt idx="2619">
                  <c:v>3244.9245999999998</c:v>
                </c:pt>
                <c:pt idx="2620">
                  <c:v>3252.5752000000002</c:v>
                </c:pt>
                <c:pt idx="2621">
                  <c:v>3247.8290999999999</c:v>
                </c:pt>
                <c:pt idx="2622">
                  <c:v>3248.1765</c:v>
                </c:pt>
                <c:pt idx="2623">
                  <c:v>3229.4614000000001</c:v>
                </c:pt>
                <c:pt idx="2624">
                  <c:v>3238.4621999999999</c:v>
                </c:pt>
                <c:pt idx="2625">
                  <c:v>3235.370100000001</c:v>
                </c:pt>
                <c:pt idx="2626">
                  <c:v>3230.841300000001</c:v>
                </c:pt>
                <c:pt idx="2627">
                  <c:v>3236.9643999999998</c:v>
                </c:pt>
                <c:pt idx="2628">
                  <c:v>3252.6514000000002</c:v>
                </c:pt>
                <c:pt idx="2629">
                  <c:v>3250.9038</c:v>
                </c:pt>
                <c:pt idx="2630">
                  <c:v>3245.6963000000001</c:v>
                </c:pt>
                <c:pt idx="2631">
                  <c:v>3259.1077</c:v>
                </c:pt>
                <c:pt idx="2632">
                  <c:v>3252.9375000000009</c:v>
                </c:pt>
                <c:pt idx="2633">
                  <c:v>3239.6750000000002</c:v>
                </c:pt>
                <c:pt idx="2634">
                  <c:v>3252.0134000000007</c:v>
                </c:pt>
                <c:pt idx="2635">
                  <c:v>3225.2628999999993</c:v>
                </c:pt>
                <c:pt idx="2636">
                  <c:v>3225.0073000000002</c:v>
                </c:pt>
                <c:pt idx="2637">
                  <c:v>3223.0070999999998</c:v>
                </c:pt>
                <c:pt idx="2638">
                  <c:v>3225.220499999999</c:v>
                </c:pt>
                <c:pt idx="2639">
                  <c:v>3235.0439000000001</c:v>
                </c:pt>
                <c:pt idx="2640">
                  <c:v>3231.9539000000009</c:v>
                </c:pt>
                <c:pt idx="2641">
                  <c:v>3233.9198999999999</c:v>
                </c:pt>
                <c:pt idx="2642">
                  <c:v>3238.5934999999999</c:v>
                </c:pt>
                <c:pt idx="2643">
                  <c:v>3229.1016</c:v>
                </c:pt>
                <c:pt idx="2644">
                  <c:v>3218.4438</c:v>
                </c:pt>
                <c:pt idx="2645">
                  <c:v>3239.1747999999998</c:v>
                </c:pt>
                <c:pt idx="2646">
                  <c:v>3233.3120000000008</c:v>
                </c:pt>
                <c:pt idx="2647">
                  <c:v>3227.4465</c:v>
                </c:pt>
                <c:pt idx="2648">
                  <c:v>3221.051300000001</c:v>
                </c:pt>
                <c:pt idx="2649">
                  <c:v>3226.4612000000002</c:v>
                </c:pt>
                <c:pt idx="2650">
                  <c:v>3223.6641</c:v>
                </c:pt>
                <c:pt idx="2651">
                  <c:v>3217.8036999999999</c:v>
                </c:pt>
                <c:pt idx="2652">
                  <c:v>3230.4404</c:v>
                </c:pt>
                <c:pt idx="2653">
                  <c:v>3227.3032000000007</c:v>
                </c:pt>
                <c:pt idx="2654">
                  <c:v>3217.7527</c:v>
                </c:pt>
                <c:pt idx="2655">
                  <c:v>3217.4726999999998</c:v>
                </c:pt>
                <c:pt idx="2656">
                  <c:v>3225.4989999999998</c:v>
                </c:pt>
                <c:pt idx="2657">
                  <c:v>3200.1851000000001</c:v>
                </c:pt>
                <c:pt idx="2658">
                  <c:v>3212.6167</c:v>
                </c:pt>
                <c:pt idx="2659">
                  <c:v>3216.5769</c:v>
                </c:pt>
                <c:pt idx="2660">
                  <c:v>3217.8998999999999</c:v>
                </c:pt>
                <c:pt idx="2661">
                  <c:v>3222.8096</c:v>
                </c:pt>
                <c:pt idx="2662">
                  <c:v>3213.9857999999999</c:v>
                </c:pt>
                <c:pt idx="2663">
                  <c:v>3213.9072000000001</c:v>
                </c:pt>
                <c:pt idx="2664">
                  <c:v>3224.9854</c:v>
                </c:pt>
                <c:pt idx="2665">
                  <c:v>3209.3850000000002</c:v>
                </c:pt>
                <c:pt idx="2666">
                  <c:v>3221.6352999999999</c:v>
                </c:pt>
                <c:pt idx="2667">
                  <c:v>3212.2815000000001</c:v>
                </c:pt>
                <c:pt idx="2668">
                  <c:v>3216.4404</c:v>
                </c:pt>
                <c:pt idx="2669">
                  <c:v>3204.9946</c:v>
                </c:pt>
                <c:pt idx="2670">
                  <c:v>3215.0668999999989</c:v>
                </c:pt>
                <c:pt idx="2671">
                  <c:v>3213.5916000000002</c:v>
                </c:pt>
                <c:pt idx="2672">
                  <c:v>3215.0016999999998</c:v>
                </c:pt>
                <c:pt idx="2673">
                  <c:v>3220.6637999999998</c:v>
                </c:pt>
                <c:pt idx="2674">
                  <c:v>3227.7145999999998</c:v>
                </c:pt>
                <c:pt idx="2675">
                  <c:v>3230.1356999999998</c:v>
                </c:pt>
                <c:pt idx="2676">
                  <c:v>3225.286399999999</c:v>
                </c:pt>
                <c:pt idx="2677">
                  <c:v>3213.8065999999999</c:v>
                </c:pt>
                <c:pt idx="2678">
                  <c:v>3226.3267000000001</c:v>
                </c:pt>
                <c:pt idx="2679">
                  <c:v>3218.0178000000001</c:v>
                </c:pt>
                <c:pt idx="2680">
                  <c:v>3243.6176999999998</c:v>
                </c:pt>
                <c:pt idx="2681">
                  <c:v>3226.3406</c:v>
                </c:pt>
                <c:pt idx="2682">
                  <c:v>3218.5852</c:v>
                </c:pt>
                <c:pt idx="2683">
                  <c:v>3215.9025999999999</c:v>
                </c:pt>
                <c:pt idx="2684">
                  <c:v>3225.0007000000001</c:v>
                </c:pt>
                <c:pt idx="2685">
                  <c:v>3215.8052000000002</c:v>
                </c:pt>
                <c:pt idx="2686">
                  <c:v>3220.2383</c:v>
                </c:pt>
                <c:pt idx="2687">
                  <c:v>3206.8652000000002</c:v>
                </c:pt>
                <c:pt idx="2688">
                  <c:v>3210.9621999999999</c:v>
                </c:pt>
                <c:pt idx="2689">
                  <c:v>3211.9380000000001</c:v>
                </c:pt>
                <c:pt idx="2690">
                  <c:v>3223.1172000000001</c:v>
                </c:pt>
                <c:pt idx="2691">
                  <c:v>3216.4672999999998</c:v>
                </c:pt>
                <c:pt idx="2692">
                  <c:v>3214.8744999999999</c:v>
                </c:pt>
                <c:pt idx="2693">
                  <c:v>3216.9150000000009</c:v>
                </c:pt>
                <c:pt idx="2694">
                  <c:v>3220.1093999999998</c:v>
                </c:pt>
                <c:pt idx="2695">
                  <c:v>3209.0149000000001</c:v>
                </c:pt>
                <c:pt idx="2696">
                  <c:v>3210.9336000000008</c:v>
                </c:pt>
                <c:pt idx="2697">
                  <c:v>3204.5718000000002</c:v>
                </c:pt>
                <c:pt idx="2698">
                  <c:v>3208.6702</c:v>
                </c:pt>
                <c:pt idx="2699">
                  <c:v>3220.2932000000001</c:v>
                </c:pt>
                <c:pt idx="2700">
                  <c:v>3210.4667999999997</c:v>
                </c:pt>
                <c:pt idx="2701">
                  <c:v>3212.9052999999999</c:v>
                </c:pt>
                <c:pt idx="2702">
                  <c:v>3213.875500000001</c:v>
                </c:pt>
                <c:pt idx="2703">
                  <c:v>3208.9625999999998</c:v>
                </c:pt>
                <c:pt idx="2704">
                  <c:v>3199.6859999999997</c:v>
                </c:pt>
                <c:pt idx="2705">
                  <c:v>3192.4749000000002</c:v>
                </c:pt>
                <c:pt idx="2706">
                  <c:v>3181.3908999999999</c:v>
                </c:pt>
                <c:pt idx="2707">
                  <c:v>3197.2406999999989</c:v>
                </c:pt>
                <c:pt idx="2708">
                  <c:v>3202.3966999999998</c:v>
                </c:pt>
                <c:pt idx="2709">
                  <c:v>3210.7537000000002</c:v>
                </c:pt>
                <c:pt idx="2710">
                  <c:v>3199.5990999999999</c:v>
                </c:pt>
                <c:pt idx="2711">
                  <c:v>3199.8186000000001</c:v>
                </c:pt>
                <c:pt idx="2712">
                  <c:v>3195.0954999999999</c:v>
                </c:pt>
                <c:pt idx="2713">
                  <c:v>3199.1113000000009</c:v>
                </c:pt>
                <c:pt idx="2714">
                  <c:v>3194.645</c:v>
                </c:pt>
                <c:pt idx="2715">
                  <c:v>3195.7781</c:v>
                </c:pt>
                <c:pt idx="2716">
                  <c:v>3198.114</c:v>
                </c:pt>
                <c:pt idx="2717">
                  <c:v>3175.7826999999993</c:v>
                </c:pt>
                <c:pt idx="2718">
                  <c:v>3195.4960999999998</c:v>
                </c:pt>
                <c:pt idx="2719">
                  <c:v>3205.0285999999992</c:v>
                </c:pt>
                <c:pt idx="2720">
                  <c:v>3204.9567999999999</c:v>
                </c:pt>
                <c:pt idx="2721">
                  <c:v>3210.1104</c:v>
                </c:pt>
                <c:pt idx="2722">
                  <c:v>3177.3582000000001</c:v>
                </c:pt>
                <c:pt idx="2723">
                  <c:v>3189.260499999999</c:v>
                </c:pt>
                <c:pt idx="2724">
                  <c:v>3190.1594</c:v>
                </c:pt>
                <c:pt idx="2725">
                  <c:v>3183.5327000000002</c:v>
                </c:pt>
                <c:pt idx="2726">
                  <c:v>3181.9389999999999</c:v>
                </c:pt>
                <c:pt idx="2727">
                  <c:v>3180.0823</c:v>
                </c:pt>
                <c:pt idx="2728">
                  <c:v>3170.6347999999998</c:v>
                </c:pt>
                <c:pt idx="2729">
                  <c:v>3189.2431999999999</c:v>
                </c:pt>
                <c:pt idx="2730">
                  <c:v>3169.9277000000002</c:v>
                </c:pt>
                <c:pt idx="2731">
                  <c:v>3175.1007999999997</c:v>
                </c:pt>
                <c:pt idx="2732">
                  <c:v>3181.6531000000009</c:v>
                </c:pt>
                <c:pt idx="2733">
                  <c:v>3168.5709999999999</c:v>
                </c:pt>
                <c:pt idx="2734">
                  <c:v>3167.2139000000002</c:v>
                </c:pt>
                <c:pt idx="2735">
                  <c:v>3182.4944</c:v>
                </c:pt>
                <c:pt idx="2736">
                  <c:v>3179.6156999999998</c:v>
                </c:pt>
                <c:pt idx="2737">
                  <c:v>3181.5583000000001</c:v>
                </c:pt>
                <c:pt idx="2738">
                  <c:v>3174.3240000000001</c:v>
                </c:pt>
                <c:pt idx="2739">
                  <c:v>3161.6172000000001</c:v>
                </c:pt>
                <c:pt idx="2740">
                  <c:v>3161.8918000000008</c:v>
                </c:pt>
                <c:pt idx="2741">
                  <c:v>3166.627</c:v>
                </c:pt>
                <c:pt idx="2742">
                  <c:v>3166.0132000000008</c:v>
                </c:pt>
                <c:pt idx="2743">
                  <c:v>3164.8606</c:v>
                </c:pt>
                <c:pt idx="2744">
                  <c:v>3161.6435999999999</c:v>
                </c:pt>
                <c:pt idx="2745">
                  <c:v>3164.0144</c:v>
                </c:pt>
                <c:pt idx="2746">
                  <c:v>3162.0070999999998</c:v>
                </c:pt>
                <c:pt idx="2747">
                  <c:v>3167.3879000000002</c:v>
                </c:pt>
                <c:pt idx="2748">
                  <c:v>3154.4456</c:v>
                </c:pt>
                <c:pt idx="2749">
                  <c:v>3174.2804999999989</c:v>
                </c:pt>
                <c:pt idx="2750">
                  <c:v>3170.5990999999999</c:v>
                </c:pt>
                <c:pt idx="2751">
                  <c:v>3169.766799999999</c:v>
                </c:pt>
                <c:pt idx="2752">
                  <c:v>3163.7643999999991</c:v>
                </c:pt>
                <c:pt idx="2753">
                  <c:v>3157.3354000000008</c:v>
                </c:pt>
                <c:pt idx="2754">
                  <c:v>3171.0093000000002</c:v>
                </c:pt>
                <c:pt idx="2755">
                  <c:v>3160.8499000000002</c:v>
                </c:pt>
                <c:pt idx="2756">
                  <c:v>3178.8854999999999</c:v>
                </c:pt>
                <c:pt idx="2757">
                  <c:v>3174.2170000000001</c:v>
                </c:pt>
                <c:pt idx="2758">
                  <c:v>3183.6599000000001</c:v>
                </c:pt>
                <c:pt idx="2759">
                  <c:v>3147.3804</c:v>
                </c:pt>
                <c:pt idx="2760">
                  <c:v>3173.0481</c:v>
                </c:pt>
                <c:pt idx="2761">
                  <c:v>3175.52</c:v>
                </c:pt>
                <c:pt idx="2762">
                  <c:v>3166.0192999999999</c:v>
                </c:pt>
                <c:pt idx="2763">
                  <c:v>3160.7197000000001</c:v>
                </c:pt>
                <c:pt idx="2764">
                  <c:v>3167.5544</c:v>
                </c:pt>
                <c:pt idx="2765">
                  <c:v>3160.3092999999999</c:v>
                </c:pt>
                <c:pt idx="2766">
                  <c:v>3163.7903000000001</c:v>
                </c:pt>
                <c:pt idx="2767">
                  <c:v>3176.7245999999991</c:v>
                </c:pt>
                <c:pt idx="2768">
                  <c:v>3172.0293000000001</c:v>
                </c:pt>
                <c:pt idx="2769">
                  <c:v>3171.2917000000002</c:v>
                </c:pt>
                <c:pt idx="2770">
                  <c:v>3161.3676999999998</c:v>
                </c:pt>
                <c:pt idx="2771">
                  <c:v>3161.3820999999998</c:v>
                </c:pt>
                <c:pt idx="2772">
                  <c:v>3172.7141000000001</c:v>
                </c:pt>
                <c:pt idx="2773">
                  <c:v>3170.2116999999998</c:v>
                </c:pt>
                <c:pt idx="2774">
                  <c:v>3162.8368999999998</c:v>
                </c:pt>
                <c:pt idx="2775">
                  <c:v>3164.0827999999997</c:v>
                </c:pt>
                <c:pt idx="2776">
                  <c:v>3164.01</c:v>
                </c:pt>
                <c:pt idx="2777">
                  <c:v>3167.6085999999991</c:v>
                </c:pt>
                <c:pt idx="2778">
                  <c:v>3162.9031000000009</c:v>
                </c:pt>
                <c:pt idx="2779">
                  <c:v>3158.4734000000008</c:v>
                </c:pt>
                <c:pt idx="2780">
                  <c:v>3155.9418999999998</c:v>
                </c:pt>
                <c:pt idx="2781">
                  <c:v>3162.0104999999999</c:v>
                </c:pt>
                <c:pt idx="2782">
                  <c:v>3163.1754999999998</c:v>
                </c:pt>
                <c:pt idx="2783">
                  <c:v>3150.4185000000002</c:v>
                </c:pt>
                <c:pt idx="2784">
                  <c:v>3149.3672000000001</c:v>
                </c:pt>
                <c:pt idx="2785">
                  <c:v>3156.774899999999</c:v>
                </c:pt>
                <c:pt idx="2786">
                  <c:v>3159.333700000001</c:v>
                </c:pt>
                <c:pt idx="2787">
                  <c:v>3155.4775000000009</c:v>
                </c:pt>
                <c:pt idx="2788">
                  <c:v>3157.011500000001</c:v>
                </c:pt>
                <c:pt idx="2789">
                  <c:v>3139.1461999999997</c:v>
                </c:pt>
                <c:pt idx="2790">
                  <c:v>3138.7921999999999</c:v>
                </c:pt>
                <c:pt idx="2791">
                  <c:v>3143.8782000000001</c:v>
                </c:pt>
                <c:pt idx="2792">
                  <c:v>3148.8027000000002</c:v>
                </c:pt>
                <c:pt idx="2793">
                  <c:v>3151.6370000000002</c:v>
                </c:pt>
                <c:pt idx="2794">
                  <c:v>3159.6688999999992</c:v>
                </c:pt>
                <c:pt idx="2795">
                  <c:v>3168.1916999999999</c:v>
                </c:pt>
                <c:pt idx="2796">
                  <c:v>3167.209499999999</c:v>
                </c:pt>
                <c:pt idx="2797">
                  <c:v>3156.6334999999999</c:v>
                </c:pt>
                <c:pt idx="2798">
                  <c:v>3162.415300000001</c:v>
                </c:pt>
                <c:pt idx="2799">
                  <c:v>3149.7208999999989</c:v>
                </c:pt>
                <c:pt idx="2800">
                  <c:v>3162.355700000001</c:v>
                </c:pt>
                <c:pt idx="2801">
                  <c:v>3150.7843999999991</c:v>
                </c:pt>
                <c:pt idx="2802">
                  <c:v>3162.234899999999</c:v>
                </c:pt>
                <c:pt idx="2803">
                  <c:v>3140.7826999999993</c:v>
                </c:pt>
                <c:pt idx="2804">
                  <c:v>3143.8283999999999</c:v>
                </c:pt>
                <c:pt idx="2805">
                  <c:v>3153.0273000000002</c:v>
                </c:pt>
                <c:pt idx="2806">
                  <c:v>3143.1003000000001</c:v>
                </c:pt>
                <c:pt idx="2807">
                  <c:v>3138.3977000000009</c:v>
                </c:pt>
                <c:pt idx="2808">
                  <c:v>3153.0702999999999</c:v>
                </c:pt>
                <c:pt idx="2809">
                  <c:v>3147.0666999999989</c:v>
                </c:pt>
                <c:pt idx="2810">
                  <c:v>3143.7648999999992</c:v>
                </c:pt>
                <c:pt idx="2811">
                  <c:v>3149.2217000000001</c:v>
                </c:pt>
                <c:pt idx="2812">
                  <c:v>3154.7457999999997</c:v>
                </c:pt>
                <c:pt idx="2813">
                  <c:v>3150.7141000000001</c:v>
                </c:pt>
                <c:pt idx="2814">
                  <c:v>3141.9116000000008</c:v>
                </c:pt>
                <c:pt idx="2815">
                  <c:v>3147.7327</c:v>
                </c:pt>
                <c:pt idx="2816">
                  <c:v>3149.2310000000002</c:v>
                </c:pt>
                <c:pt idx="2817">
                  <c:v>3145.7514999999999</c:v>
                </c:pt>
                <c:pt idx="2818">
                  <c:v>3159.5156000000002</c:v>
                </c:pt>
                <c:pt idx="2819">
                  <c:v>3154.2543999999998</c:v>
                </c:pt>
                <c:pt idx="2820">
                  <c:v>3138.4870999999998</c:v>
                </c:pt>
                <c:pt idx="2821">
                  <c:v>3142.562699999999</c:v>
                </c:pt>
                <c:pt idx="2822">
                  <c:v>3143.7707999999998</c:v>
                </c:pt>
                <c:pt idx="2823">
                  <c:v>3145.1320999999998</c:v>
                </c:pt>
                <c:pt idx="2824">
                  <c:v>3158.3391000000011</c:v>
                </c:pt>
                <c:pt idx="2825">
                  <c:v>3137.2621999999997</c:v>
                </c:pt>
                <c:pt idx="2826">
                  <c:v>3128.2426999999989</c:v>
                </c:pt>
                <c:pt idx="2827">
                  <c:v>3127.8113000000012</c:v>
                </c:pt>
                <c:pt idx="2828">
                  <c:v>3146.9938999999999</c:v>
                </c:pt>
                <c:pt idx="2829">
                  <c:v>3120.5364</c:v>
                </c:pt>
                <c:pt idx="2830">
                  <c:v>3148.8950000000009</c:v>
                </c:pt>
                <c:pt idx="2831">
                  <c:v>3117.8191000000011</c:v>
                </c:pt>
                <c:pt idx="2832">
                  <c:v>3118.1152000000002</c:v>
                </c:pt>
                <c:pt idx="2833">
                  <c:v>3142.8283999999999</c:v>
                </c:pt>
                <c:pt idx="2834">
                  <c:v>3147.3716000000009</c:v>
                </c:pt>
                <c:pt idx="2835">
                  <c:v>3142.0763999999999</c:v>
                </c:pt>
                <c:pt idx="2836">
                  <c:v>3143.8035000000009</c:v>
                </c:pt>
                <c:pt idx="2837">
                  <c:v>3136.6592000000001</c:v>
                </c:pt>
                <c:pt idx="2838">
                  <c:v>3147.6083999999992</c:v>
                </c:pt>
                <c:pt idx="2839">
                  <c:v>3139.0817999999999</c:v>
                </c:pt>
                <c:pt idx="2840">
                  <c:v>3149.8152000000009</c:v>
                </c:pt>
                <c:pt idx="2841">
                  <c:v>3139.8186000000001</c:v>
                </c:pt>
                <c:pt idx="2842">
                  <c:v>3134.2710000000002</c:v>
                </c:pt>
                <c:pt idx="2843">
                  <c:v>3137.997100000001</c:v>
                </c:pt>
                <c:pt idx="2844">
                  <c:v>3141.991500000001</c:v>
                </c:pt>
                <c:pt idx="2845">
                  <c:v>3126.4958000000001</c:v>
                </c:pt>
                <c:pt idx="2846">
                  <c:v>3140.7091999999998</c:v>
                </c:pt>
                <c:pt idx="2847">
                  <c:v>3137.3108000000002</c:v>
                </c:pt>
                <c:pt idx="2848">
                  <c:v>3140.769299999999</c:v>
                </c:pt>
                <c:pt idx="2849">
                  <c:v>3148.9094</c:v>
                </c:pt>
                <c:pt idx="2850">
                  <c:v>3147.5610000000001</c:v>
                </c:pt>
                <c:pt idx="2851">
                  <c:v>3151.3762000000002</c:v>
                </c:pt>
                <c:pt idx="2852">
                  <c:v>3144.2291999999998</c:v>
                </c:pt>
                <c:pt idx="2853">
                  <c:v>3145.8564000000001</c:v>
                </c:pt>
                <c:pt idx="2854">
                  <c:v>3129.4912000000008</c:v>
                </c:pt>
                <c:pt idx="2855">
                  <c:v>3137.8704000000002</c:v>
                </c:pt>
                <c:pt idx="2856">
                  <c:v>3122.0585999999998</c:v>
                </c:pt>
                <c:pt idx="2857">
                  <c:v>3130.6958</c:v>
                </c:pt>
                <c:pt idx="2858">
                  <c:v>3140.5969</c:v>
                </c:pt>
                <c:pt idx="2859">
                  <c:v>3135.2957000000001</c:v>
                </c:pt>
                <c:pt idx="2860">
                  <c:v>3133.8744999999999</c:v>
                </c:pt>
                <c:pt idx="2861">
                  <c:v>3116.2930000000001</c:v>
                </c:pt>
                <c:pt idx="2862">
                  <c:v>3118.1421</c:v>
                </c:pt>
                <c:pt idx="2863">
                  <c:v>3119.1859999999997</c:v>
                </c:pt>
                <c:pt idx="2864">
                  <c:v>3117.7134000000001</c:v>
                </c:pt>
                <c:pt idx="2865">
                  <c:v>3118.2512000000002</c:v>
                </c:pt>
                <c:pt idx="2866">
                  <c:v>3124.4602</c:v>
                </c:pt>
                <c:pt idx="2867">
                  <c:v>3127.9542999999999</c:v>
                </c:pt>
                <c:pt idx="2868">
                  <c:v>3135.0073000000002</c:v>
                </c:pt>
                <c:pt idx="2869">
                  <c:v>3126.9158000000002</c:v>
                </c:pt>
                <c:pt idx="2870">
                  <c:v>3123.8090999999999</c:v>
                </c:pt>
                <c:pt idx="2871">
                  <c:v>3126.395500000001</c:v>
                </c:pt>
                <c:pt idx="2872">
                  <c:v>3127.6005999999998</c:v>
                </c:pt>
                <c:pt idx="2873">
                  <c:v>3116.6886999999992</c:v>
                </c:pt>
                <c:pt idx="2874">
                  <c:v>3116.5452</c:v>
                </c:pt>
                <c:pt idx="2875">
                  <c:v>3122.1293999999998</c:v>
                </c:pt>
                <c:pt idx="2876">
                  <c:v>3120.4063000000001</c:v>
                </c:pt>
                <c:pt idx="2877">
                  <c:v>3126.9102000000007</c:v>
                </c:pt>
                <c:pt idx="2878">
                  <c:v>3132.272899999999</c:v>
                </c:pt>
                <c:pt idx="2879">
                  <c:v>3125.8861999999999</c:v>
                </c:pt>
                <c:pt idx="2880">
                  <c:v>3128.8726000000001</c:v>
                </c:pt>
                <c:pt idx="2881">
                  <c:v>3113.124299999999</c:v>
                </c:pt>
                <c:pt idx="2882">
                  <c:v>3108.3171000000016</c:v>
                </c:pt>
                <c:pt idx="2883">
                  <c:v>3120.0798</c:v>
                </c:pt>
                <c:pt idx="2884">
                  <c:v>3114.350100000001</c:v>
                </c:pt>
                <c:pt idx="2885">
                  <c:v>3098.495100000001</c:v>
                </c:pt>
                <c:pt idx="2886">
                  <c:v>3102.6347999999998</c:v>
                </c:pt>
                <c:pt idx="2887">
                  <c:v>3107.0142000000001</c:v>
                </c:pt>
                <c:pt idx="2888">
                  <c:v>3103.7055999999998</c:v>
                </c:pt>
                <c:pt idx="2889">
                  <c:v>3113.5976999999998</c:v>
                </c:pt>
                <c:pt idx="2890">
                  <c:v>3119.5873999999999</c:v>
                </c:pt>
                <c:pt idx="2891">
                  <c:v>3105.1052</c:v>
                </c:pt>
                <c:pt idx="2892">
                  <c:v>3095.333000000001</c:v>
                </c:pt>
                <c:pt idx="2893">
                  <c:v>3106.2150999999999</c:v>
                </c:pt>
                <c:pt idx="2894">
                  <c:v>3096.8816000000002</c:v>
                </c:pt>
                <c:pt idx="2895">
                  <c:v>3099.243899999999</c:v>
                </c:pt>
                <c:pt idx="2896">
                  <c:v>3101.9502000000002</c:v>
                </c:pt>
                <c:pt idx="2897">
                  <c:v>3106.4495000000002</c:v>
                </c:pt>
                <c:pt idx="2898">
                  <c:v>3110.2675999999997</c:v>
                </c:pt>
                <c:pt idx="2899">
                  <c:v>3089.7136</c:v>
                </c:pt>
                <c:pt idx="2900">
                  <c:v>3111.0437000000002</c:v>
                </c:pt>
                <c:pt idx="2901">
                  <c:v>3109.8427999999999</c:v>
                </c:pt>
                <c:pt idx="2902">
                  <c:v>3097.3318000000008</c:v>
                </c:pt>
                <c:pt idx="2903">
                  <c:v>3092.4746</c:v>
                </c:pt>
                <c:pt idx="2904">
                  <c:v>3090.0807999999997</c:v>
                </c:pt>
                <c:pt idx="2905">
                  <c:v>3099.1898999999989</c:v>
                </c:pt>
                <c:pt idx="2906">
                  <c:v>3095.5832999999998</c:v>
                </c:pt>
                <c:pt idx="2907">
                  <c:v>3093.8994000000002</c:v>
                </c:pt>
                <c:pt idx="2908">
                  <c:v>3087.116</c:v>
                </c:pt>
                <c:pt idx="2909">
                  <c:v>3090.5554000000002</c:v>
                </c:pt>
                <c:pt idx="2910">
                  <c:v>3097.8525000000009</c:v>
                </c:pt>
                <c:pt idx="2911">
                  <c:v>3083.5463999999997</c:v>
                </c:pt>
                <c:pt idx="2912">
                  <c:v>3078.4850999999999</c:v>
                </c:pt>
                <c:pt idx="2913">
                  <c:v>3077.9032999999999</c:v>
                </c:pt>
                <c:pt idx="2914">
                  <c:v>3091.4643999999998</c:v>
                </c:pt>
                <c:pt idx="2915">
                  <c:v>3080.0430000000001</c:v>
                </c:pt>
                <c:pt idx="2916">
                  <c:v>3083.7212</c:v>
                </c:pt>
                <c:pt idx="2917">
                  <c:v>3082.1273999999999</c:v>
                </c:pt>
                <c:pt idx="2918">
                  <c:v>3079.9059999999999</c:v>
                </c:pt>
                <c:pt idx="2919">
                  <c:v>3069.9172000000008</c:v>
                </c:pt>
                <c:pt idx="2920">
                  <c:v>3078.0571000000009</c:v>
                </c:pt>
                <c:pt idx="2921">
                  <c:v>3081.9438</c:v>
                </c:pt>
                <c:pt idx="2922">
                  <c:v>3074.333700000001</c:v>
                </c:pt>
                <c:pt idx="2923">
                  <c:v>3069.8279000000002</c:v>
                </c:pt>
                <c:pt idx="2924">
                  <c:v>3073.0120000000002</c:v>
                </c:pt>
                <c:pt idx="2925">
                  <c:v>3071.6731000000009</c:v>
                </c:pt>
                <c:pt idx="2926">
                  <c:v>3068.2089999999989</c:v>
                </c:pt>
                <c:pt idx="2927">
                  <c:v>3075.1799000000001</c:v>
                </c:pt>
                <c:pt idx="2928">
                  <c:v>3078.8969999999999</c:v>
                </c:pt>
                <c:pt idx="2929">
                  <c:v>3078.2195000000002</c:v>
                </c:pt>
                <c:pt idx="2930">
                  <c:v>3086.2941999999998</c:v>
                </c:pt>
                <c:pt idx="2931">
                  <c:v>3092.8861999999999</c:v>
                </c:pt>
                <c:pt idx="2932">
                  <c:v>3082.9714000000008</c:v>
                </c:pt>
                <c:pt idx="2933">
                  <c:v>3078.4504000000002</c:v>
                </c:pt>
                <c:pt idx="2934">
                  <c:v>3085.3618000000001</c:v>
                </c:pt>
                <c:pt idx="2935">
                  <c:v>3083.833000000001</c:v>
                </c:pt>
                <c:pt idx="2936">
                  <c:v>3088.8333000000007</c:v>
                </c:pt>
                <c:pt idx="2937">
                  <c:v>3103.6704</c:v>
                </c:pt>
                <c:pt idx="2938">
                  <c:v>3084.2737000000002</c:v>
                </c:pt>
                <c:pt idx="2939">
                  <c:v>3075.8440000000001</c:v>
                </c:pt>
                <c:pt idx="2940">
                  <c:v>3090.6904</c:v>
                </c:pt>
                <c:pt idx="2941">
                  <c:v>3081.2593000000002</c:v>
                </c:pt>
                <c:pt idx="2942">
                  <c:v>3081.739</c:v>
                </c:pt>
                <c:pt idx="2943">
                  <c:v>3087.5601000000001</c:v>
                </c:pt>
                <c:pt idx="2944">
                  <c:v>3084.5250999999998</c:v>
                </c:pt>
                <c:pt idx="2945">
                  <c:v>3094.0989</c:v>
                </c:pt>
                <c:pt idx="2946">
                  <c:v>3104.0861999999997</c:v>
                </c:pt>
                <c:pt idx="2947">
                  <c:v>3081.3456999999999</c:v>
                </c:pt>
                <c:pt idx="2948">
                  <c:v>3087.5683999999997</c:v>
                </c:pt>
                <c:pt idx="2949">
                  <c:v>3085.4326000000001</c:v>
                </c:pt>
                <c:pt idx="2950">
                  <c:v>3081.0239000000001</c:v>
                </c:pt>
                <c:pt idx="2951">
                  <c:v>3083.2387999999992</c:v>
                </c:pt>
                <c:pt idx="2952">
                  <c:v>3088.0807999999997</c:v>
                </c:pt>
                <c:pt idx="2953">
                  <c:v>3064.3118000000009</c:v>
                </c:pt>
                <c:pt idx="2954">
                  <c:v>3065.3281000000002</c:v>
                </c:pt>
                <c:pt idx="2955">
                  <c:v>3078.3379000000009</c:v>
                </c:pt>
                <c:pt idx="2956">
                  <c:v>3068.0830000000001</c:v>
                </c:pt>
                <c:pt idx="2957">
                  <c:v>3078.6633000000002</c:v>
                </c:pt>
                <c:pt idx="2958">
                  <c:v>3072.868899999999</c:v>
                </c:pt>
                <c:pt idx="2959">
                  <c:v>3066.1453000000001</c:v>
                </c:pt>
                <c:pt idx="2960">
                  <c:v>3049.9656</c:v>
                </c:pt>
                <c:pt idx="2961">
                  <c:v>3072.4223999999999</c:v>
                </c:pt>
                <c:pt idx="2962">
                  <c:v>3074.2833999999998</c:v>
                </c:pt>
                <c:pt idx="2963">
                  <c:v>3073.6481999999992</c:v>
                </c:pt>
                <c:pt idx="2964">
                  <c:v>3066.4667999999997</c:v>
                </c:pt>
                <c:pt idx="2965">
                  <c:v>3063.8154000000009</c:v>
                </c:pt>
                <c:pt idx="2966">
                  <c:v>3077.4785000000002</c:v>
                </c:pt>
                <c:pt idx="2967">
                  <c:v>3093.6752999999999</c:v>
                </c:pt>
                <c:pt idx="2968">
                  <c:v>3071.1374999999998</c:v>
                </c:pt>
                <c:pt idx="2969">
                  <c:v>3078.798299999999</c:v>
                </c:pt>
                <c:pt idx="2970">
                  <c:v>3073.591100000001</c:v>
                </c:pt>
                <c:pt idx="2971">
                  <c:v>3069.2350999999999</c:v>
                </c:pt>
                <c:pt idx="2972">
                  <c:v>3069.5940000000001</c:v>
                </c:pt>
                <c:pt idx="2973">
                  <c:v>3048.9506999999999</c:v>
                </c:pt>
                <c:pt idx="2974">
                  <c:v>3055.2103999999999</c:v>
                </c:pt>
                <c:pt idx="2975">
                  <c:v>3068.531300000001</c:v>
                </c:pt>
                <c:pt idx="2976">
                  <c:v>3053.8462</c:v>
                </c:pt>
                <c:pt idx="2977">
                  <c:v>3058.1165000000001</c:v>
                </c:pt>
                <c:pt idx="2978">
                  <c:v>3060.2975999999999</c:v>
                </c:pt>
                <c:pt idx="2979">
                  <c:v>3054.8290999999999</c:v>
                </c:pt>
                <c:pt idx="2980">
                  <c:v>3068.1145000000001</c:v>
                </c:pt>
                <c:pt idx="2981">
                  <c:v>3085.9504000000002</c:v>
                </c:pt>
                <c:pt idx="2982">
                  <c:v>3082.0727999999999</c:v>
                </c:pt>
                <c:pt idx="2983">
                  <c:v>3079.4616999999998</c:v>
                </c:pt>
                <c:pt idx="2984">
                  <c:v>3077.1437999999998</c:v>
                </c:pt>
                <c:pt idx="2985">
                  <c:v>3084.6627999999992</c:v>
                </c:pt>
                <c:pt idx="2986">
                  <c:v>3076.3271000000009</c:v>
                </c:pt>
                <c:pt idx="2987">
                  <c:v>3075.6945999999998</c:v>
                </c:pt>
                <c:pt idx="2988">
                  <c:v>3079.7451000000001</c:v>
                </c:pt>
                <c:pt idx="2989">
                  <c:v>3095.8249999999998</c:v>
                </c:pt>
                <c:pt idx="2990">
                  <c:v>3088.475100000001</c:v>
                </c:pt>
                <c:pt idx="2991">
                  <c:v>3093.4634000000001</c:v>
                </c:pt>
                <c:pt idx="2992">
                  <c:v>3081.6679999999997</c:v>
                </c:pt>
                <c:pt idx="2993">
                  <c:v>3062.6010999999999</c:v>
                </c:pt>
                <c:pt idx="2994">
                  <c:v>3067.5241999999998</c:v>
                </c:pt>
                <c:pt idx="2995">
                  <c:v>3078.7941999999998</c:v>
                </c:pt>
                <c:pt idx="2996">
                  <c:v>3074.091100000001</c:v>
                </c:pt>
                <c:pt idx="2997">
                  <c:v>3069.9097000000002</c:v>
                </c:pt>
                <c:pt idx="2998">
                  <c:v>3062.9164999999998</c:v>
                </c:pt>
                <c:pt idx="2999">
                  <c:v>3059.1579999999999</c:v>
                </c:pt>
                <c:pt idx="3000">
                  <c:v>3067.5050999999999</c:v>
                </c:pt>
                <c:pt idx="3001">
                  <c:v>3063.4661000000001</c:v>
                </c:pt>
                <c:pt idx="3002">
                  <c:v>3055.0129000000002</c:v>
                </c:pt>
                <c:pt idx="3003">
                  <c:v>3052.27</c:v>
                </c:pt>
                <c:pt idx="3004">
                  <c:v>3055.0216999999998</c:v>
                </c:pt>
                <c:pt idx="3005">
                  <c:v>3058.7255999999998</c:v>
                </c:pt>
                <c:pt idx="3006">
                  <c:v>3062.1631000000002</c:v>
                </c:pt>
                <c:pt idx="3007">
                  <c:v>3059.2626999999993</c:v>
                </c:pt>
                <c:pt idx="3008">
                  <c:v>3051.282999999999</c:v>
                </c:pt>
                <c:pt idx="3009">
                  <c:v>3032.4495000000002</c:v>
                </c:pt>
                <c:pt idx="3010">
                  <c:v>3050.3906000000002</c:v>
                </c:pt>
                <c:pt idx="3011">
                  <c:v>3064.341300000001</c:v>
                </c:pt>
                <c:pt idx="3012">
                  <c:v>3055.830300000001</c:v>
                </c:pt>
                <c:pt idx="3013">
                  <c:v>3046.2573000000002</c:v>
                </c:pt>
                <c:pt idx="3014">
                  <c:v>3048.2725</c:v>
                </c:pt>
                <c:pt idx="3015">
                  <c:v>3032.8320000000008</c:v>
                </c:pt>
                <c:pt idx="3016">
                  <c:v>3040.4976000000001</c:v>
                </c:pt>
                <c:pt idx="3017">
                  <c:v>3046.895500000001</c:v>
                </c:pt>
                <c:pt idx="3018">
                  <c:v>3035.7595000000001</c:v>
                </c:pt>
                <c:pt idx="3019">
                  <c:v>3028.7880999999993</c:v>
                </c:pt>
                <c:pt idx="3020">
                  <c:v>3027.9665999999997</c:v>
                </c:pt>
                <c:pt idx="3021">
                  <c:v>3039.5075999999999</c:v>
                </c:pt>
                <c:pt idx="3022">
                  <c:v>3026.951700000001</c:v>
                </c:pt>
                <c:pt idx="3023">
                  <c:v>3038.0825</c:v>
                </c:pt>
                <c:pt idx="3024">
                  <c:v>3050.5687999999991</c:v>
                </c:pt>
                <c:pt idx="3025">
                  <c:v>3033.704299999999</c:v>
                </c:pt>
                <c:pt idx="3026">
                  <c:v>3036.1401000000001</c:v>
                </c:pt>
                <c:pt idx="3027">
                  <c:v>3030.4585000000002</c:v>
                </c:pt>
                <c:pt idx="3028">
                  <c:v>3035.6227999999992</c:v>
                </c:pt>
                <c:pt idx="3029">
                  <c:v>3044.5607999999997</c:v>
                </c:pt>
                <c:pt idx="3030">
                  <c:v>3037.9650999999999</c:v>
                </c:pt>
                <c:pt idx="3031">
                  <c:v>3035.8914000000009</c:v>
                </c:pt>
                <c:pt idx="3032">
                  <c:v>3021.8002999999999</c:v>
                </c:pt>
                <c:pt idx="3033">
                  <c:v>3036.6247999999991</c:v>
                </c:pt>
                <c:pt idx="3034">
                  <c:v>3031.3191000000011</c:v>
                </c:pt>
                <c:pt idx="3035">
                  <c:v>3029.3376000000007</c:v>
                </c:pt>
                <c:pt idx="3036">
                  <c:v>3031.7233999999999</c:v>
                </c:pt>
                <c:pt idx="3037">
                  <c:v>3035.5508</c:v>
                </c:pt>
                <c:pt idx="3038">
                  <c:v>3040.5635000000002</c:v>
                </c:pt>
                <c:pt idx="3039">
                  <c:v>3025.3004999999998</c:v>
                </c:pt>
                <c:pt idx="3040">
                  <c:v>3021.7680999999989</c:v>
                </c:pt>
                <c:pt idx="3041">
                  <c:v>3034.7917000000002</c:v>
                </c:pt>
                <c:pt idx="3042">
                  <c:v>3036.209499999999</c:v>
                </c:pt>
                <c:pt idx="3043">
                  <c:v>3017.6403999999998</c:v>
                </c:pt>
                <c:pt idx="3044">
                  <c:v>3010.0239000000001</c:v>
                </c:pt>
                <c:pt idx="3045">
                  <c:v>3015.5502999999999</c:v>
                </c:pt>
                <c:pt idx="3046">
                  <c:v>3019.6277</c:v>
                </c:pt>
                <c:pt idx="3047">
                  <c:v>3035.333700000001</c:v>
                </c:pt>
                <c:pt idx="3048">
                  <c:v>3009.8908999999999</c:v>
                </c:pt>
                <c:pt idx="3049">
                  <c:v>3027.8607999999999</c:v>
                </c:pt>
                <c:pt idx="3050">
                  <c:v>3014.7082999999989</c:v>
                </c:pt>
                <c:pt idx="3051">
                  <c:v>3022.8101000000011</c:v>
                </c:pt>
                <c:pt idx="3052">
                  <c:v>3012.246799999999</c:v>
                </c:pt>
                <c:pt idx="3053">
                  <c:v>3016.5940000000001</c:v>
                </c:pt>
                <c:pt idx="3054">
                  <c:v>3017.1221</c:v>
                </c:pt>
                <c:pt idx="3055">
                  <c:v>3033.9177000000009</c:v>
                </c:pt>
                <c:pt idx="3056">
                  <c:v>3010.4321000000009</c:v>
                </c:pt>
                <c:pt idx="3057">
                  <c:v>3010.782999999999</c:v>
                </c:pt>
                <c:pt idx="3058">
                  <c:v>3004.5412999999999</c:v>
                </c:pt>
                <c:pt idx="3059">
                  <c:v>3025.9036000000001</c:v>
                </c:pt>
                <c:pt idx="3060">
                  <c:v>3034.5654</c:v>
                </c:pt>
                <c:pt idx="3061">
                  <c:v>3004.5509999999999</c:v>
                </c:pt>
                <c:pt idx="3062">
                  <c:v>3011.355700000001</c:v>
                </c:pt>
                <c:pt idx="3063">
                  <c:v>3018.3847999999998</c:v>
                </c:pt>
                <c:pt idx="3064">
                  <c:v>3015.8196000000007</c:v>
                </c:pt>
                <c:pt idx="3065">
                  <c:v>2998.8852999999999</c:v>
                </c:pt>
                <c:pt idx="3066">
                  <c:v>3024.4041000000002</c:v>
                </c:pt>
                <c:pt idx="3067">
                  <c:v>3010.4796999999999</c:v>
                </c:pt>
                <c:pt idx="3068">
                  <c:v>3029.1572000000001</c:v>
                </c:pt>
                <c:pt idx="3069">
                  <c:v>3005.9072000000001</c:v>
                </c:pt>
                <c:pt idx="3070">
                  <c:v>3007.2134000000001</c:v>
                </c:pt>
                <c:pt idx="3071">
                  <c:v>3020.2841999999991</c:v>
                </c:pt>
                <c:pt idx="3072">
                  <c:v>3028.2848999999992</c:v>
                </c:pt>
                <c:pt idx="3073">
                  <c:v>3002.1516000000001</c:v>
                </c:pt>
                <c:pt idx="3074">
                  <c:v>3000.2575999999999</c:v>
                </c:pt>
                <c:pt idx="3075">
                  <c:v>3006.935300000001</c:v>
                </c:pt>
                <c:pt idx="3076">
                  <c:v>3005.935300000001</c:v>
                </c:pt>
                <c:pt idx="3077">
                  <c:v>2990.6106</c:v>
                </c:pt>
                <c:pt idx="3078">
                  <c:v>2979.2987999999991</c:v>
                </c:pt>
                <c:pt idx="3079">
                  <c:v>3000.8838000000001</c:v>
                </c:pt>
                <c:pt idx="3080">
                  <c:v>2995.4396999999999</c:v>
                </c:pt>
                <c:pt idx="3081">
                  <c:v>3011.0297999999998</c:v>
                </c:pt>
                <c:pt idx="3082">
                  <c:v>3003.7130999999999</c:v>
                </c:pt>
                <c:pt idx="3083">
                  <c:v>3000.4362999999998</c:v>
                </c:pt>
                <c:pt idx="3084">
                  <c:v>2997.3062</c:v>
                </c:pt>
                <c:pt idx="3085">
                  <c:v>2988.3870000000002</c:v>
                </c:pt>
                <c:pt idx="3086">
                  <c:v>2983.8020000000001</c:v>
                </c:pt>
                <c:pt idx="3087">
                  <c:v>3004.4519000000009</c:v>
                </c:pt>
                <c:pt idx="3088">
                  <c:v>2994.7813000000001</c:v>
                </c:pt>
                <c:pt idx="3089">
                  <c:v>3000.355500000001</c:v>
                </c:pt>
                <c:pt idx="3090">
                  <c:v>2994.1886999999992</c:v>
                </c:pt>
                <c:pt idx="3091">
                  <c:v>2988.7445999999991</c:v>
                </c:pt>
                <c:pt idx="3092">
                  <c:v>2983.0087999999992</c:v>
                </c:pt>
                <c:pt idx="3093">
                  <c:v>2982.5016999999998</c:v>
                </c:pt>
                <c:pt idx="3094">
                  <c:v>2990.8600999999999</c:v>
                </c:pt>
                <c:pt idx="3095">
                  <c:v>2992.3285999999998</c:v>
                </c:pt>
                <c:pt idx="3096">
                  <c:v>2981.269299999999</c:v>
                </c:pt>
                <c:pt idx="3097">
                  <c:v>2970.1073999999999</c:v>
                </c:pt>
                <c:pt idx="3098">
                  <c:v>2978.5250999999998</c:v>
                </c:pt>
                <c:pt idx="3099">
                  <c:v>2987.4252999999999</c:v>
                </c:pt>
                <c:pt idx="3100">
                  <c:v>2995.6379000000002</c:v>
                </c:pt>
                <c:pt idx="3101">
                  <c:v>2996.146999999999</c:v>
                </c:pt>
                <c:pt idx="3102">
                  <c:v>2998.4392000000007</c:v>
                </c:pt>
                <c:pt idx="3103">
                  <c:v>2998.872100000001</c:v>
                </c:pt>
                <c:pt idx="3104">
                  <c:v>2980.4465</c:v>
                </c:pt>
                <c:pt idx="3105">
                  <c:v>2994.0308</c:v>
                </c:pt>
                <c:pt idx="3106">
                  <c:v>2978.3162000000002</c:v>
                </c:pt>
                <c:pt idx="3107">
                  <c:v>2983.9338000000002</c:v>
                </c:pt>
                <c:pt idx="3108">
                  <c:v>2982.0061000000001</c:v>
                </c:pt>
                <c:pt idx="3109">
                  <c:v>2988.9556000000002</c:v>
                </c:pt>
                <c:pt idx="3110">
                  <c:v>2971.4910000000009</c:v>
                </c:pt>
                <c:pt idx="3111">
                  <c:v>2989.6985</c:v>
                </c:pt>
                <c:pt idx="3112">
                  <c:v>2990.9198999999999</c:v>
                </c:pt>
                <c:pt idx="3113">
                  <c:v>2994.8733000000016</c:v>
                </c:pt>
                <c:pt idx="3114">
                  <c:v>2975.3652000000002</c:v>
                </c:pt>
                <c:pt idx="3115">
                  <c:v>2977.3987000000002</c:v>
                </c:pt>
                <c:pt idx="3116">
                  <c:v>2963.7981</c:v>
                </c:pt>
                <c:pt idx="3117">
                  <c:v>2975.5232000000001</c:v>
                </c:pt>
                <c:pt idx="3118">
                  <c:v>2969.0725000000002</c:v>
                </c:pt>
                <c:pt idx="3119">
                  <c:v>2973.9036000000001</c:v>
                </c:pt>
                <c:pt idx="3120">
                  <c:v>2988.4524000000001</c:v>
                </c:pt>
                <c:pt idx="3121">
                  <c:v>2998.8092999999999</c:v>
                </c:pt>
                <c:pt idx="3122">
                  <c:v>2993.3445000000002</c:v>
                </c:pt>
                <c:pt idx="3123">
                  <c:v>2984.8087999999998</c:v>
                </c:pt>
                <c:pt idx="3124">
                  <c:v>2986.1427999999992</c:v>
                </c:pt>
                <c:pt idx="3125">
                  <c:v>2984.6853000000001</c:v>
                </c:pt>
                <c:pt idx="3126">
                  <c:v>2987.8232000000007</c:v>
                </c:pt>
                <c:pt idx="3127">
                  <c:v>2982.8998999999999</c:v>
                </c:pt>
                <c:pt idx="3128">
                  <c:v>2993.3896</c:v>
                </c:pt>
                <c:pt idx="3129">
                  <c:v>2998.4978000000001</c:v>
                </c:pt>
                <c:pt idx="3130">
                  <c:v>2991.8171000000016</c:v>
                </c:pt>
                <c:pt idx="3131">
                  <c:v>2987.206099999999</c:v>
                </c:pt>
                <c:pt idx="3132">
                  <c:v>2994.1023</c:v>
                </c:pt>
                <c:pt idx="3133">
                  <c:v>2995.0895999999998</c:v>
                </c:pt>
                <c:pt idx="3134">
                  <c:v>2996.5596</c:v>
                </c:pt>
                <c:pt idx="3135">
                  <c:v>2996.4387000000002</c:v>
                </c:pt>
                <c:pt idx="3136">
                  <c:v>2983.1125000000002</c:v>
                </c:pt>
                <c:pt idx="3137">
                  <c:v>2996.2262999999989</c:v>
                </c:pt>
                <c:pt idx="3138">
                  <c:v>2989.2361000000001</c:v>
                </c:pt>
                <c:pt idx="3139">
                  <c:v>2983.2277999999997</c:v>
                </c:pt>
                <c:pt idx="3140">
                  <c:v>2987.7035999999998</c:v>
                </c:pt>
                <c:pt idx="3141">
                  <c:v>2981.5185999999999</c:v>
                </c:pt>
                <c:pt idx="3142">
                  <c:v>2984.1821</c:v>
                </c:pt>
                <c:pt idx="3143">
                  <c:v>2983.9794999999999</c:v>
                </c:pt>
                <c:pt idx="3144">
                  <c:v>2981.0070999999998</c:v>
                </c:pt>
                <c:pt idx="3145">
                  <c:v>2974.0180999999998</c:v>
                </c:pt>
                <c:pt idx="3146">
                  <c:v>2974.4621999999999</c:v>
                </c:pt>
                <c:pt idx="3147">
                  <c:v>2984.9331000000011</c:v>
                </c:pt>
                <c:pt idx="3148">
                  <c:v>2974.1120999999998</c:v>
                </c:pt>
                <c:pt idx="3149">
                  <c:v>2984.8750000000009</c:v>
                </c:pt>
                <c:pt idx="3150">
                  <c:v>2974.8463999999999</c:v>
                </c:pt>
                <c:pt idx="3151">
                  <c:v>2986.6599000000001</c:v>
                </c:pt>
                <c:pt idx="3152">
                  <c:v>2962.8892000000001</c:v>
                </c:pt>
                <c:pt idx="3153">
                  <c:v>2972.4562999999998</c:v>
                </c:pt>
                <c:pt idx="3154">
                  <c:v>2974.6666999999993</c:v>
                </c:pt>
                <c:pt idx="3155">
                  <c:v>2967.6977999999999</c:v>
                </c:pt>
                <c:pt idx="3156">
                  <c:v>2970.7682999999993</c:v>
                </c:pt>
                <c:pt idx="3157">
                  <c:v>2963.315900000001</c:v>
                </c:pt>
                <c:pt idx="3158">
                  <c:v>2960.164299999999</c:v>
                </c:pt>
                <c:pt idx="3159">
                  <c:v>2969.6083999999992</c:v>
                </c:pt>
                <c:pt idx="3160">
                  <c:v>2964.7423999999992</c:v>
                </c:pt>
                <c:pt idx="3161">
                  <c:v>2954.3447000000001</c:v>
                </c:pt>
                <c:pt idx="3162">
                  <c:v>2964.9845999999998</c:v>
                </c:pt>
                <c:pt idx="3163">
                  <c:v>2948.4308999999998</c:v>
                </c:pt>
                <c:pt idx="3164">
                  <c:v>2945.6815999999999</c:v>
                </c:pt>
                <c:pt idx="3165">
                  <c:v>2959.1196</c:v>
                </c:pt>
                <c:pt idx="3166">
                  <c:v>2953.8110000000011</c:v>
                </c:pt>
                <c:pt idx="3167">
                  <c:v>2953.2619999999997</c:v>
                </c:pt>
                <c:pt idx="3168">
                  <c:v>2954.8774000000008</c:v>
                </c:pt>
                <c:pt idx="3169">
                  <c:v>2950.1425999999997</c:v>
                </c:pt>
                <c:pt idx="3170">
                  <c:v>2955.5187999999998</c:v>
                </c:pt>
                <c:pt idx="3171">
                  <c:v>2957.0412999999999</c:v>
                </c:pt>
                <c:pt idx="3172">
                  <c:v>2947.5214999999998</c:v>
                </c:pt>
                <c:pt idx="3173">
                  <c:v>2944.6227999999992</c:v>
                </c:pt>
                <c:pt idx="3174">
                  <c:v>2955.8346999999999</c:v>
                </c:pt>
                <c:pt idx="3175">
                  <c:v>2941.6237999999998</c:v>
                </c:pt>
                <c:pt idx="3176">
                  <c:v>2943.5504999999998</c:v>
                </c:pt>
                <c:pt idx="3177">
                  <c:v>2935.8485999999998</c:v>
                </c:pt>
                <c:pt idx="3178">
                  <c:v>2945.689699999999</c:v>
                </c:pt>
                <c:pt idx="3179">
                  <c:v>2951.3396000000002</c:v>
                </c:pt>
                <c:pt idx="3180">
                  <c:v>2953.2357999999999</c:v>
                </c:pt>
                <c:pt idx="3181">
                  <c:v>2935.252</c:v>
                </c:pt>
                <c:pt idx="3182">
                  <c:v>2948.75</c:v>
                </c:pt>
                <c:pt idx="3183">
                  <c:v>2954.0623000000001</c:v>
                </c:pt>
                <c:pt idx="3184">
                  <c:v>2944.3065999999999</c:v>
                </c:pt>
                <c:pt idx="3185">
                  <c:v>2940.0106999999998</c:v>
                </c:pt>
                <c:pt idx="3186">
                  <c:v>2941.5687999999991</c:v>
                </c:pt>
                <c:pt idx="3187">
                  <c:v>2918.1187</c:v>
                </c:pt>
                <c:pt idx="3188">
                  <c:v>2936.8483999999999</c:v>
                </c:pt>
                <c:pt idx="3189">
                  <c:v>2937.4623999999999</c:v>
                </c:pt>
                <c:pt idx="3190">
                  <c:v>2934.6033000000002</c:v>
                </c:pt>
                <c:pt idx="3191">
                  <c:v>2927.3263999999999</c:v>
                </c:pt>
                <c:pt idx="3192">
                  <c:v>2937.6759999999999</c:v>
                </c:pt>
                <c:pt idx="3193">
                  <c:v>2932.8283999999999</c:v>
                </c:pt>
                <c:pt idx="3194">
                  <c:v>2907.4077000000002</c:v>
                </c:pt>
                <c:pt idx="3195">
                  <c:v>2917.3796000000002</c:v>
                </c:pt>
                <c:pt idx="3196">
                  <c:v>2912.4702000000002</c:v>
                </c:pt>
                <c:pt idx="3197">
                  <c:v>2921.8735000000011</c:v>
                </c:pt>
                <c:pt idx="3198">
                  <c:v>2906.6635999999999</c:v>
                </c:pt>
                <c:pt idx="3199">
                  <c:v>2937.7860999999989</c:v>
                </c:pt>
                <c:pt idx="3200">
                  <c:v>2927.746799999999</c:v>
                </c:pt>
                <c:pt idx="3201">
                  <c:v>2921.2411999999999</c:v>
                </c:pt>
                <c:pt idx="3202">
                  <c:v>2908.8416000000002</c:v>
                </c:pt>
                <c:pt idx="3203">
                  <c:v>2918.2912999999999</c:v>
                </c:pt>
                <c:pt idx="3204">
                  <c:v>2930.6091000000001</c:v>
                </c:pt>
                <c:pt idx="3205">
                  <c:v>2905.3394000000008</c:v>
                </c:pt>
                <c:pt idx="3206">
                  <c:v>2898.6732999999999</c:v>
                </c:pt>
                <c:pt idx="3207">
                  <c:v>2905.2457999999997</c:v>
                </c:pt>
                <c:pt idx="3208">
                  <c:v>2903.9375000000009</c:v>
                </c:pt>
                <c:pt idx="3209">
                  <c:v>2924.1347999999998</c:v>
                </c:pt>
                <c:pt idx="3210">
                  <c:v>2896.7615000000001</c:v>
                </c:pt>
                <c:pt idx="3211">
                  <c:v>2913.588099999999</c:v>
                </c:pt>
                <c:pt idx="3212">
                  <c:v>2925.6691999999998</c:v>
                </c:pt>
                <c:pt idx="3213">
                  <c:v>2916.6623999999997</c:v>
                </c:pt>
                <c:pt idx="3214">
                  <c:v>2898.9316000000008</c:v>
                </c:pt>
                <c:pt idx="3215">
                  <c:v>2920.3323000000009</c:v>
                </c:pt>
                <c:pt idx="3216">
                  <c:v>2919.3681999999999</c:v>
                </c:pt>
                <c:pt idx="3217">
                  <c:v>2910.1981999999998</c:v>
                </c:pt>
                <c:pt idx="3218">
                  <c:v>2904.031500000001</c:v>
                </c:pt>
                <c:pt idx="3219">
                  <c:v>2906.2257999999997</c:v>
                </c:pt>
                <c:pt idx="3220">
                  <c:v>2912.5504999999998</c:v>
                </c:pt>
                <c:pt idx="3221">
                  <c:v>2908.9304000000002</c:v>
                </c:pt>
                <c:pt idx="3222">
                  <c:v>2911.9324000000001</c:v>
                </c:pt>
                <c:pt idx="3223">
                  <c:v>2886.810300000001</c:v>
                </c:pt>
                <c:pt idx="3224">
                  <c:v>2901.4729000000002</c:v>
                </c:pt>
                <c:pt idx="3225">
                  <c:v>2906.5154000000002</c:v>
                </c:pt>
                <c:pt idx="3226">
                  <c:v>2892.8108000000002</c:v>
                </c:pt>
                <c:pt idx="3227">
                  <c:v>2903.6732999999999</c:v>
                </c:pt>
                <c:pt idx="3228">
                  <c:v>2905.4223999999999</c:v>
                </c:pt>
                <c:pt idx="3229">
                  <c:v>2887.5839999999998</c:v>
                </c:pt>
                <c:pt idx="3230">
                  <c:v>2900.631100000001</c:v>
                </c:pt>
                <c:pt idx="3231">
                  <c:v>2904.821300000001</c:v>
                </c:pt>
                <c:pt idx="3232">
                  <c:v>2882.9362999999998</c:v>
                </c:pt>
                <c:pt idx="3233">
                  <c:v>2894.2819999999997</c:v>
                </c:pt>
                <c:pt idx="3234">
                  <c:v>2899.6316000000002</c:v>
                </c:pt>
                <c:pt idx="3235">
                  <c:v>2888.2179999999998</c:v>
                </c:pt>
                <c:pt idx="3236">
                  <c:v>2899.9556000000002</c:v>
                </c:pt>
                <c:pt idx="3237">
                  <c:v>2891.4481999999998</c:v>
                </c:pt>
                <c:pt idx="3238">
                  <c:v>2883.0540000000001</c:v>
                </c:pt>
                <c:pt idx="3239">
                  <c:v>2894.53</c:v>
                </c:pt>
                <c:pt idx="3240">
                  <c:v>2885.5021999999999</c:v>
                </c:pt>
                <c:pt idx="3241">
                  <c:v>2887.3936000000008</c:v>
                </c:pt>
                <c:pt idx="3242">
                  <c:v>2884.4580000000001</c:v>
                </c:pt>
                <c:pt idx="3243">
                  <c:v>2873.3535000000011</c:v>
                </c:pt>
                <c:pt idx="3244">
                  <c:v>2898.6430999999998</c:v>
                </c:pt>
                <c:pt idx="3245">
                  <c:v>2894.109899999999</c:v>
                </c:pt>
                <c:pt idx="3246">
                  <c:v>2890.7332000000001</c:v>
                </c:pt>
                <c:pt idx="3247">
                  <c:v>2895.855500000001</c:v>
                </c:pt>
                <c:pt idx="3248">
                  <c:v>2887.0552000000002</c:v>
                </c:pt>
                <c:pt idx="3249">
                  <c:v>2876.6645999999992</c:v>
                </c:pt>
                <c:pt idx="3250">
                  <c:v>2906.562699999999</c:v>
                </c:pt>
                <c:pt idx="3251">
                  <c:v>2899.3894</c:v>
                </c:pt>
                <c:pt idx="3252">
                  <c:v>2885.9414000000002</c:v>
                </c:pt>
                <c:pt idx="3253">
                  <c:v>2881.3982000000001</c:v>
                </c:pt>
                <c:pt idx="3254">
                  <c:v>2891.1835999999998</c:v>
                </c:pt>
                <c:pt idx="3255">
                  <c:v>2877.9014000000002</c:v>
                </c:pt>
                <c:pt idx="3256">
                  <c:v>2889.9814000000001</c:v>
                </c:pt>
                <c:pt idx="3257">
                  <c:v>2901.5016999999998</c:v>
                </c:pt>
                <c:pt idx="3258">
                  <c:v>2886.4167000000002</c:v>
                </c:pt>
                <c:pt idx="3259">
                  <c:v>2875.605</c:v>
                </c:pt>
                <c:pt idx="3260">
                  <c:v>2869.3525000000009</c:v>
                </c:pt>
                <c:pt idx="3261">
                  <c:v>2867.9254999999998</c:v>
                </c:pt>
                <c:pt idx="3262">
                  <c:v>2876.0661999999998</c:v>
                </c:pt>
                <c:pt idx="3263">
                  <c:v>2885.739</c:v>
                </c:pt>
                <c:pt idx="3264">
                  <c:v>2886.1520999999998</c:v>
                </c:pt>
                <c:pt idx="3265">
                  <c:v>2883.1714000000002</c:v>
                </c:pt>
                <c:pt idx="3266">
                  <c:v>2893.6466999999989</c:v>
                </c:pt>
                <c:pt idx="3267">
                  <c:v>2887.6088999999993</c:v>
                </c:pt>
                <c:pt idx="3268">
                  <c:v>2881.8069</c:v>
                </c:pt>
                <c:pt idx="3269">
                  <c:v>2881.2051000000001</c:v>
                </c:pt>
                <c:pt idx="3270">
                  <c:v>2870.852100000001</c:v>
                </c:pt>
                <c:pt idx="3271">
                  <c:v>2857.4994999999999</c:v>
                </c:pt>
                <c:pt idx="3272">
                  <c:v>2861.1100999999999</c:v>
                </c:pt>
                <c:pt idx="3273">
                  <c:v>2861.0504999999998</c:v>
                </c:pt>
                <c:pt idx="3274">
                  <c:v>2871.6790000000001</c:v>
                </c:pt>
                <c:pt idx="3275">
                  <c:v>2854.1693999999998</c:v>
                </c:pt>
                <c:pt idx="3276">
                  <c:v>2858.3652000000002</c:v>
                </c:pt>
                <c:pt idx="3277">
                  <c:v>2865.6623999999997</c:v>
                </c:pt>
                <c:pt idx="3278">
                  <c:v>2854.5277999999998</c:v>
                </c:pt>
                <c:pt idx="3279">
                  <c:v>2859.5034000000001</c:v>
                </c:pt>
                <c:pt idx="3280">
                  <c:v>2863.4746</c:v>
                </c:pt>
                <c:pt idx="3281">
                  <c:v>2863.395300000001</c:v>
                </c:pt>
                <c:pt idx="3282">
                  <c:v>2864.4958000000001</c:v>
                </c:pt>
                <c:pt idx="3283">
                  <c:v>2884.9077000000002</c:v>
                </c:pt>
                <c:pt idx="3284">
                  <c:v>2875.0942</c:v>
                </c:pt>
                <c:pt idx="3285">
                  <c:v>2852.198699999999</c:v>
                </c:pt>
                <c:pt idx="3286">
                  <c:v>2874.0419999999999</c:v>
                </c:pt>
                <c:pt idx="3287">
                  <c:v>2861.7163</c:v>
                </c:pt>
                <c:pt idx="3288">
                  <c:v>2859.3445000000002</c:v>
                </c:pt>
                <c:pt idx="3289">
                  <c:v>2875.2051000000001</c:v>
                </c:pt>
                <c:pt idx="3290">
                  <c:v>2863.8975000000009</c:v>
                </c:pt>
                <c:pt idx="3291">
                  <c:v>2861.8452000000002</c:v>
                </c:pt>
                <c:pt idx="3292">
                  <c:v>2868.8528000000001</c:v>
                </c:pt>
                <c:pt idx="3293">
                  <c:v>2861.5104999999999</c:v>
                </c:pt>
                <c:pt idx="3294">
                  <c:v>2859.124499999999</c:v>
                </c:pt>
                <c:pt idx="3295">
                  <c:v>2856.4423999999999</c:v>
                </c:pt>
                <c:pt idx="3296">
                  <c:v>2872.4131000000016</c:v>
                </c:pt>
                <c:pt idx="3297">
                  <c:v>2867.6601999999998</c:v>
                </c:pt>
                <c:pt idx="3298">
                  <c:v>2867.6945999999998</c:v>
                </c:pt>
                <c:pt idx="3299">
                  <c:v>2861.4128000000001</c:v>
                </c:pt>
                <c:pt idx="3300">
                  <c:v>2851.7995999999998</c:v>
                </c:pt>
                <c:pt idx="3301">
                  <c:v>2855.8454999999999</c:v>
                </c:pt>
                <c:pt idx="3302">
                  <c:v>2859.1808999999989</c:v>
                </c:pt>
                <c:pt idx="3303">
                  <c:v>2857.4058</c:v>
                </c:pt>
                <c:pt idx="3304">
                  <c:v>2853.2123999999999</c:v>
                </c:pt>
                <c:pt idx="3305">
                  <c:v>2859.4692</c:v>
                </c:pt>
                <c:pt idx="3306">
                  <c:v>2856.3777000000009</c:v>
                </c:pt>
                <c:pt idx="3307">
                  <c:v>2852.5706</c:v>
                </c:pt>
                <c:pt idx="3308">
                  <c:v>2846.9351000000011</c:v>
                </c:pt>
                <c:pt idx="3309">
                  <c:v>2839.7705000000001</c:v>
                </c:pt>
                <c:pt idx="3310">
                  <c:v>2856.8420000000001</c:v>
                </c:pt>
                <c:pt idx="3311">
                  <c:v>2852.7262999999989</c:v>
                </c:pt>
                <c:pt idx="3312">
                  <c:v>2842.5414999999998</c:v>
                </c:pt>
                <c:pt idx="3313">
                  <c:v>2844.7851999999998</c:v>
                </c:pt>
                <c:pt idx="3314">
                  <c:v>2836.5137000000009</c:v>
                </c:pt>
                <c:pt idx="3315">
                  <c:v>2839.7145999999998</c:v>
                </c:pt>
                <c:pt idx="3316">
                  <c:v>2831.6066999999989</c:v>
                </c:pt>
                <c:pt idx="3317">
                  <c:v>2840.4807000000001</c:v>
                </c:pt>
                <c:pt idx="3318">
                  <c:v>2842.0039000000002</c:v>
                </c:pt>
                <c:pt idx="3319">
                  <c:v>2836.4111000000012</c:v>
                </c:pt>
                <c:pt idx="3320">
                  <c:v>2830.8513000000012</c:v>
                </c:pt>
                <c:pt idx="3321">
                  <c:v>2818.428699999999</c:v>
                </c:pt>
                <c:pt idx="3322">
                  <c:v>2827.4623999999999</c:v>
                </c:pt>
                <c:pt idx="3323">
                  <c:v>2816.7737000000002</c:v>
                </c:pt>
                <c:pt idx="3324">
                  <c:v>2823.319300000001</c:v>
                </c:pt>
                <c:pt idx="3325">
                  <c:v>2827.8184000000001</c:v>
                </c:pt>
                <c:pt idx="3326">
                  <c:v>2826.395300000001</c:v>
                </c:pt>
                <c:pt idx="3327">
                  <c:v>2831.1030000000001</c:v>
                </c:pt>
                <c:pt idx="3328">
                  <c:v>2836.8308000000002</c:v>
                </c:pt>
                <c:pt idx="3329">
                  <c:v>2825.6165000000001</c:v>
                </c:pt>
                <c:pt idx="3330">
                  <c:v>2822.9465</c:v>
                </c:pt>
                <c:pt idx="3331">
                  <c:v>2818.9692</c:v>
                </c:pt>
                <c:pt idx="3332">
                  <c:v>2834.0414999999998</c:v>
                </c:pt>
                <c:pt idx="3333">
                  <c:v>2819.0518000000002</c:v>
                </c:pt>
                <c:pt idx="3334">
                  <c:v>2809.3368999999998</c:v>
                </c:pt>
                <c:pt idx="3335">
                  <c:v>2822.2837</c:v>
                </c:pt>
                <c:pt idx="3336">
                  <c:v>2811.7907999999998</c:v>
                </c:pt>
                <c:pt idx="3337">
                  <c:v>2817.7815000000001</c:v>
                </c:pt>
                <c:pt idx="3338">
                  <c:v>2830.0277999999998</c:v>
                </c:pt>
                <c:pt idx="3339">
                  <c:v>2807.3252000000002</c:v>
                </c:pt>
                <c:pt idx="3340">
                  <c:v>2819.5041999999999</c:v>
                </c:pt>
                <c:pt idx="3341">
                  <c:v>2818.975100000001</c:v>
                </c:pt>
                <c:pt idx="3342">
                  <c:v>2810.0776000000001</c:v>
                </c:pt>
                <c:pt idx="3343">
                  <c:v>2814.1967999999997</c:v>
                </c:pt>
                <c:pt idx="3344">
                  <c:v>2823.0683999999997</c:v>
                </c:pt>
                <c:pt idx="3345">
                  <c:v>2818.2997999999998</c:v>
                </c:pt>
                <c:pt idx="3346">
                  <c:v>2818.2219</c:v>
                </c:pt>
                <c:pt idx="3347">
                  <c:v>2816.5796</c:v>
                </c:pt>
                <c:pt idx="3348">
                  <c:v>2809.9839000000002</c:v>
                </c:pt>
                <c:pt idx="3349">
                  <c:v>2820.509</c:v>
                </c:pt>
                <c:pt idx="3350">
                  <c:v>2820.9994999999999</c:v>
                </c:pt>
                <c:pt idx="3351">
                  <c:v>2811.0776000000001</c:v>
                </c:pt>
                <c:pt idx="3352">
                  <c:v>2815.5752000000002</c:v>
                </c:pt>
                <c:pt idx="3353">
                  <c:v>2804.6455000000001</c:v>
                </c:pt>
                <c:pt idx="3354">
                  <c:v>2802.6333000000009</c:v>
                </c:pt>
                <c:pt idx="3355">
                  <c:v>2807.5729999999999</c:v>
                </c:pt>
                <c:pt idx="3356">
                  <c:v>2808.6179000000002</c:v>
                </c:pt>
                <c:pt idx="3357">
                  <c:v>2810.9402</c:v>
                </c:pt>
                <c:pt idx="3358">
                  <c:v>2793.0259000000001</c:v>
                </c:pt>
                <c:pt idx="3359">
                  <c:v>2797.1152000000002</c:v>
                </c:pt>
                <c:pt idx="3360">
                  <c:v>2802.5985999999998</c:v>
                </c:pt>
                <c:pt idx="3361">
                  <c:v>2800.5805999999998</c:v>
                </c:pt>
                <c:pt idx="3362">
                  <c:v>2807.9609</c:v>
                </c:pt>
                <c:pt idx="3363">
                  <c:v>2793.5432000000001</c:v>
                </c:pt>
                <c:pt idx="3364">
                  <c:v>2799.1653000000001</c:v>
                </c:pt>
                <c:pt idx="3365">
                  <c:v>2791.8148999999999</c:v>
                </c:pt>
                <c:pt idx="3366">
                  <c:v>2793.8058999999998</c:v>
                </c:pt>
                <c:pt idx="3367">
                  <c:v>2797.870100000001</c:v>
                </c:pt>
                <c:pt idx="3368">
                  <c:v>2803.1481999999992</c:v>
                </c:pt>
                <c:pt idx="3369">
                  <c:v>2799.7712000000001</c:v>
                </c:pt>
                <c:pt idx="3370">
                  <c:v>2786.531300000001</c:v>
                </c:pt>
                <c:pt idx="3371">
                  <c:v>2791.7965999999997</c:v>
                </c:pt>
                <c:pt idx="3372">
                  <c:v>2792.1614</c:v>
                </c:pt>
                <c:pt idx="3373">
                  <c:v>2785.9856</c:v>
                </c:pt>
                <c:pt idx="3374">
                  <c:v>2779.7559000000001</c:v>
                </c:pt>
                <c:pt idx="3375">
                  <c:v>2796.1627999999992</c:v>
                </c:pt>
                <c:pt idx="3376">
                  <c:v>2790.6559999999999</c:v>
                </c:pt>
                <c:pt idx="3377">
                  <c:v>2787.3820999999998</c:v>
                </c:pt>
                <c:pt idx="3378">
                  <c:v>2788.8022000000001</c:v>
                </c:pt>
                <c:pt idx="3379">
                  <c:v>2790.6825999999992</c:v>
                </c:pt>
                <c:pt idx="3380">
                  <c:v>2785.7265999999991</c:v>
                </c:pt>
                <c:pt idx="3381">
                  <c:v>2773.3618000000001</c:v>
                </c:pt>
                <c:pt idx="3382">
                  <c:v>2775.4182000000001</c:v>
                </c:pt>
                <c:pt idx="3383">
                  <c:v>2759.5270999999998</c:v>
                </c:pt>
                <c:pt idx="3384">
                  <c:v>2770.0996</c:v>
                </c:pt>
                <c:pt idx="3385">
                  <c:v>2770.1169</c:v>
                </c:pt>
                <c:pt idx="3386">
                  <c:v>2771.0569</c:v>
                </c:pt>
                <c:pt idx="3387">
                  <c:v>2774.5001999999999</c:v>
                </c:pt>
                <c:pt idx="3388">
                  <c:v>2766.9045000000001</c:v>
                </c:pt>
                <c:pt idx="3389">
                  <c:v>2778.9562999999998</c:v>
                </c:pt>
                <c:pt idx="3390">
                  <c:v>2780.7645999999991</c:v>
                </c:pt>
                <c:pt idx="3391">
                  <c:v>2772.8809000000001</c:v>
                </c:pt>
                <c:pt idx="3392">
                  <c:v>2770.2165999999997</c:v>
                </c:pt>
                <c:pt idx="3393">
                  <c:v>2781.5893999999998</c:v>
                </c:pt>
                <c:pt idx="3394">
                  <c:v>2749.3058999999998</c:v>
                </c:pt>
                <c:pt idx="3395">
                  <c:v>2766.4976000000001</c:v>
                </c:pt>
                <c:pt idx="3396">
                  <c:v>2774.766599999999</c:v>
                </c:pt>
                <c:pt idx="3397">
                  <c:v>2769.1815999999999</c:v>
                </c:pt>
                <c:pt idx="3398">
                  <c:v>2767.4229</c:v>
                </c:pt>
                <c:pt idx="3399">
                  <c:v>2777.1716000000001</c:v>
                </c:pt>
                <c:pt idx="3400">
                  <c:v>2776.3574000000008</c:v>
                </c:pt>
                <c:pt idx="3401">
                  <c:v>2778.0421999999999</c:v>
                </c:pt>
                <c:pt idx="3402">
                  <c:v>2762.8679000000002</c:v>
                </c:pt>
                <c:pt idx="3403">
                  <c:v>2772.3386</c:v>
                </c:pt>
                <c:pt idx="3404">
                  <c:v>2767.9794999999999</c:v>
                </c:pt>
                <c:pt idx="3405">
                  <c:v>2752.7501999999999</c:v>
                </c:pt>
                <c:pt idx="3406">
                  <c:v>2759.0273000000002</c:v>
                </c:pt>
                <c:pt idx="3407">
                  <c:v>2772.2475999999997</c:v>
                </c:pt>
                <c:pt idx="3408">
                  <c:v>2766.4192000000007</c:v>
                </c:pt>
                <c:pt idx="3409">
                  <c:v>2765.5087999999992</c:v>
                </c:pt>
                <c:pt idx="3410">
                  <c:v>2757.8407999999999</c:v>
                </c:pt>
                <c:pt idx="3411">
                  <c:v>2762.7453999999998</c:v>
                </c:pt>
                <c:pt idx="3412">
                  <c:v>2765.3036999999999</c:v>
                </c:pt>
                <c:pt idx="3413">
                  <c:v>2747.4207000000001</c:v>
                </c:pt>
                <c:pt idx="3414">
                  <c:v>2765.6291999999999</c:v>
                </c:pt>
                <c:pt idx="3415">
                  <c:v>2761.6570000000002</c:v>
                </c:pt>
                <c:pt idx="3416">
                  <c:v>2765.7289999999989</c:v>
                </c:pt>
                <c:pt idx="3417">
                  <c:v>2755.4877999999999</c:v>
                </c:pt>
                <c:pt idx="3418">
                  <c:v>2761.3806</c:v>
                </c:pt>
                <c:pt idx="3419">
                  <c:v>2753.246799999999</c:v>
                </c:pt>
                <c:pt idx="3420">
                  <c:v>2759.1147000000001</c:v>
                </c:pt>
                <c:pt idx="3421">
                  <c:v>2758.8594000000007</c:v>
                </c:pt>
                <c:pt idx="3422">
                  <c:v>2752.1684999999993</c:v>
                </c:pt>
                <c:pt idx="3423">
                  <c:v>2753.4058</c:v>
                </c:pt>
                <c:pt idx="3424">
                  <c:v>2745.370100000001</c:v>
                </c:pt>
                <c:pt idx="3425">
                  <c:v>2746.2905000000001</c:v>
                </c:pt>
                <c:pt idx="3426">
                  <c:v>2752.9054999999998</c:v>
                </c:pt>
                <c:pt idx="3427">
                  <c:v>2758.8914000000009</c:v>
                </c:pt>
                <c:pt idx="3428">
                  <c:v>2744.5124999999998</c:v>
                </c:pt>
                <c:pt idx="3429">
                  <c:v>2748.0463999999997</c:v>
                </c:pt>
                <c:pt idx="3430">
                  <c:v>2745.6221</c:v>
                </c:pt>
                <c:pt idx="3431">
                  <c:v>2739.044899999999</c:v>
                </c:pt>
                <c:pt idx="3432">
                  <c:v>2739.3936000000008</c:v>
                </c:pt>
                <c:pt idx="3433">
                  <c:v>2737.3643000000002</c:v>
                </c:pt>
                <c:pt idx="3434">
                  <c:v>2732.4661000000001</c:v>
                </c:pt>
                <c:pt idx="3435">
                  <c:v>2728.3429999999998</c:v>
                </c:pt>
                <c:pt idx="3436">
                  <c:v>2730.0885999999991</c:v>
                </c:pt>
                <c:pt idx="3437">
                  <c:v>2736.2848999999992</c:v>
                </c:pt>
                <c:pt idx="3438">
                  <c:v>2740.3024999999998</c:v>
                </c:pt>
                <c:pt idx="3439">
                  <c:v>2723.3770000000009</c:v>
                </c:pt>
                <c:pt idx="3440">
                  <c:v>2721.8796000000002</c:v>
                </c:pt>
                <c:pt idx="3441">
                  <c:v>2744.6354999999999</c:v>
                </c:pt>
                <c:pt idx="3442">
                  <c:v>2741.4128000000001</c:v>
                </c:pt>
                <c:pt idx="3443">
                  <c:v>2723.5493000000001</c:v>
                </c:pt>
                <c:pt idx="3444">
                  <c:v>2725.1527999999998</c:v>
                </c:pt>
                <c:pt idx="3445">
                  <c:v>2722.8256999999999</c:v>
                </c:pt>
                <c:pt idx="3446">
                  <c:v>2737.8022000000001</c:v>
                </c:pt>
                <c:pt idx="3447">
                  <c:v>2727.9910000000009</c:v>
                </c:pt>
                <c:pt idx="3448">
                  <c:v>2722.8696</c:v>
                </c:pt>
                <c:pt idx="3449">
                  <c:v>2714.5075999999999</c:v>
                </c:pt>
                <c:pt idx="3450">
                  <c:v>2716.3225000000002</c:v>
                </c:pt>
                <c:pt idx="3451">
                  <c:v>2715.1190999999999</c:v>
                </c:pt>
                <c:pt idx="3452">
                  <c:v>2710.6118000000001</c:v>
                </c:pt>
                <c:pt idx="3453">
                  <c:v>2717.7597999999998</c:v>
                </c:pt>
                <c:pt idx="3454">
                  <c:v>2709.3137000000011</c:v>
                </c:pt>
                <c:pt idx="3455">
                  <c:v>2717.6215999999999</c:v>
                </c:pt>
                <c:pt idx="3456">
                  <c:v>2715.4131000000016</c:v>
                </c:pt>
                <c:pt idx="3457">
                  <c:v>2706.2505000000001</c:v>
                </c:pt>
                <c:pt idx="3458">
                  <c:v>2707.1172000000001</c:v>
                </c:pt>
                <c:pt idx="3459">
                  <c:v>2691.7643999999991</c:v>
                </c:pt>
                <c:pt idx="3460">
                  <c:v>2694.2787999999991</c:v>
                </c:pt>
                <c:pt idx="3461">
                  <c:v>2710.7813000000001</c:v>
                </c:pt>
                <c:pt idx="3462">
                  <c:v>2700.8566999999998</c:v>
                </c:pt>
                <c:pt idx="3463">
                  <c:v>2700.6815999999999</c:v>
                </c:pt>
                <c:pt idx="3464">
                  <c:v>2708.6415999999999</c:v>
                </c:pt>
                <c:pt idx="3465">
                  <c:v>2722.7387999999992</c:v>
                </c:pt>
                <c:pt idx="3466">
                  <c:v>2701.4832000000001</c:v>
                </c:pt>
                <c:pt idx="3467">
                  <c:v>2697.9900000000002</c:v>
                </c:pt>
                <c:pt idx="3468">
                  <c:v>2688.6599000000001</c:v>
                </c:pt>
                <c:pt idx="3469">
                  <c:v>2691.4596999999999</c:v>
                </c:pt>
                <c:pt idx="3470">
                  <c:v>2706.4220999999998</c:v>
                </c:pt>
                <c:pt idx="3471">
                  <c:v>2700.3742999999999</c:v>
                </c:pt>
                <c:pt idx="3472">
                  <c:v>2703.0407999999998</c:v>
                </c:pt>
                <c:pt idx="3473">
                  <c:v>2707.9314000000008</c:v>
                </c:pt>
                <c:pt idx="3474">
                  <c:v>2717.0081</c:v>
                </c:pt>
                <c:pt idx="3475">
                  <c:v>2700.6073999999999</c:v>
                </c:pt>
                <c:pt idx="3476">
                  <c:v>2690.6365000000001</c:v>
                </c:pt>
                <c:pt idx="3477">
                  <c:v>2692.3479000000002</c:v>
                </c:pt>
                <c:pt idx="3478">
                  <c:v>2692.8544999999999</c:v>
                </c:pt>
                <c:pt idx="3479">
                  <c:v>2703.8042</c:v>
                </c:pt>
                <c:pt idx="3480">
                  <c:v>2701.2475999999997</c:v>
                </c:pt>
                <c:pt idx="3481">
                  <c:v>2699.7763999999997</c:v>
                </c:pt>
                <c:pt idx="3482">
                  <c:v>2688.8596000000002</c:v>
                </c:pt>
                <c:pt idx="3483">
                  <c:v>2685.9232999999999</c:v>
                </c:pt>
                <c:pt idx="3484">
                  <c:v>2682.1792</c:v>
                </c:pt>
                <c:pt idx="3485">
                  <c:v>2683.0603000000001</c:v>
                </c:pt>
                <c:pt idx="3486">
                  <c:v>2705.2957000000001</c:v>
                </c:pt>
                <c:pt idx="3487">
                  <c:v>2695.2932000000001</c:v>
                </c:pt>
                <c:pt idx="3488">
                  <c:v>2695.5463999999997</c:v>
                </c:pt>
                <c:pt idx="3489">
                  <c:v>2694.6181999999999</c:v>
                </c:pt>
                <c:pt idx="3490">
                  <c:v>2693.3718000000008</c:v>
                </c:pt>
                <c:pt idx="3491">
                  <c:v>2688.3881999999999</c:v>
                </c:pt>
                <c:pt idx="3492">
                  <c:v>2683.6921000000002</c:v>
                </c:pt>
                <c:pt idx="3493">
                  <c:v>2696.1370000000002</c:v>
                </c:pt>
                <c:pt idx="3494">
                  <c:v>2696.718499999999</c:v>
                </c:pt>
                <c:pt idx="3495">
                  <c:v>2684.5207999999998</c:v>
                </c:pt>
                <c:pt idx="3496">
                  <c:v>2691.3140000000008</c:v>
                </c:pt>
                <c:pt idx="3497">
                  <c:v>2687.136</c:v>
                </c:pt>
                <c:pt idx="3498">
                  <c:v>2683.1010999999999</c:v>
                </c:pt>
                <c:pt idx="3499">
                  <c:v>2678.0823</c:v>
                </c:pt>
                <c:pt idx="3500">
                  <c:v>2689.9358000000002</c:v>
                </c:pt>
                <c:pt idx="3501">
                  <c:v>2682.7510000000002</c:v>
                </c:pt>
                <c:pt idx="3502">
                  <c:v>2677.3523000000009</c:v>
                </c:pt>
                <c:pt idx="3503">
                  <c:v>2671.0461</c:v>
                </c:pt>
                <c:pt idx="3504">
                  <c:v>2682.1981999999998</c:v>
                </c:pt>
                <c:pt idx="3505">
                  <c:v>2688.7510000000002</c:v>
                </c:pt>
                <c:pt idx="3506">
                  <c:v>2678.5354000000002</c:v>
                </c:pt>
                <c:pt idx="3507">
                  <c:v>2671.0239000000001</c:v>
                </c:pt>
                <c:pt idx="3508">
                  <c:v>2672.0601000000001</c:v>
                </c:pt>
                <c:pt idx="3509">
                  <c:v>2674.3335000000011</c:v>
                </c:pt>
                <c:pt idx="3510">
                  <c:v>2668.7963999999997</c:v>
                </c:pt>
                <c:pt idx="3511">
                  <c:v>2666.2321999999999</c:v>
                </c:pt>
                <c:pt idx="3512">
                  <c:v>2657.623</c:v>
                </c:pt>
                <c:pt idx="3513">
                  <c:v>2668.1215999999999</c:v>
                </c:pt>
                <c:pt idx="3514">
                  <c:v>2672.1313000000009</c:v>
                </c:pt>
                <c:pt idx="3515">
                  <c:v>2664.6447999999991</c:v>
                </c:pt>
                <c:pt idx="3516">
                  <c:v>2662.46</c:v>
                </c:pt>
                <c:pt idx="3517">
                  <c:v>2651.8887</c:v>
                </c:pt>
                <c:pt idx="3518">
                  <c:v>2659.0122000000001</c:v>
                </c:pt>
                <c:pt idx="3519">
                  <c:v>2662.3474000000001</c:v>
                </c:pt>
                <c:pt idx="3520">
                  <c:v>2661.7195000000002</c:v>
                </c:pt>
                <c:pt idx="3521">
                  <c:v>2656.5075999999999</c:v>
                </c:pt>
                <c:pt idx="3522">
                  <c:v>2652.2195000000002</c:v>
                </c:pt>
                <c:pt idx="3523">
                  <c:v>2654.9065000000001</c:v>
                </c:pt>
                <c:pt idx="3524">
                  <c:v>2659.1941000000002</c:v>
                </c:pt>
                <c:pt idx="3525">
                  <c:v>2647.1520999999998</c:v>
                </c:pt>
                <c:pt idx="3526">
                  <c:v>2659.7626999999993</c:v>
                </c:pt>
                <c:pt idx="3527">
                  <c:v>2655.4634000000001</c:v>
                </c:pt>
                <c:pt idx="3528">
                  <c:v>2650.4392000000007</c:v>
                </c:pt>
                <c:pt idx="3529">
                  <c:v>2656.1945999999998</c:v>
                </c:pt>
                <c:pt idx="3530">
                  <c:v>2647.0093000000002</c:v>
                </c:pt>
                <c:pt idx="3531">
                  <c:v>2651.2001999999998</c:v>
                </c:pt>
                <c:pt idx="3532">
                  <c:v>2655.9198999999999</c:v>
                </c:pt>
                <c:pt idx="3533">
                  <c:v>2643.7075</c:v>
                </c:pt>
                <c:pt idx="3534">
                  <c:v>2652.7597999999998</c:v>
                </c:pt>
                <c:pt idx="3535">
                  <c:v>2637.4409000000001</c:v>
                </c:pt>
                <c:pt idx="3536">
                  <c:v>2639.3704000000002</c:v>
                </c:pt>
                <c:pt idx="3537">
                  <c:v>2645.6223</c:v>
                </c:pt>
                <c:pt idx="3538">
                  <c:v>2629.3389000000002</c:v>
                </c:pt>
                <c:pt idx="3539">
                  <c:v>2622.2795000000001</c:v>
                </c:pt>
                <c:pt idx="3540">
                  <c:v>2624.6801999999998</c:v>
                </c:pt>
                <c:pt idx="3541">
                  <c:v>2625.6201000000001</c:v>
                </c:pt>
                <c:pt idx="3542">
                  <c:v>2648.7821999999992</c:v>
                </c:pt>
                <c:pt idx="3543">
                  <c:v>2625.8883999999998</c:v>
                </c:pt>
                <c:pt idx="3544">
                  <c:v>2624.0324999999998</c:v>
                </c:pt>
                <c:pt idx="3545">
                  <c:v>2616.4177000000009</c:v>
                </c:pt>
                <c:pt idx="3546">
                  <c:v>2631.3206</c:v>
                </c:pt>
                <c:pt idx="3547">
                  <c:v>2639.3476999999998</c:v>
                </c:pt>
                <c:pt idx="3548">
                  <c:v>2620.7217000000001</c:v>
                </c:pt>
                <c:pt idx="3549">
                  <c:v>2623.6767999999997</c:v>
                </c:pt>
                <c:pt idx="3550">
                  <c:v>2613.821300000001</c:v>
                </c:pt>
                <c:pt idx="3551">
                  <c:v>2628.1212999999998</c:v>
                </c:pt>
                <c:pt idx="3552">
                  <c:v>2614.788599999999</c:v>
                </c:pt>
                <c:pt idx="3553">
                  <c:v>2626.8209999999999</c:v>
                </c:pt>
                <c:pt idx="3554">
                  <c:v>2625.2765999999997</c:v>
                </c:pt>
                <c:pt idx="3555">
                  <c:v>2623.7821999999992</c:v>
                </c:pt>
                <c:pt idx="3556">
                  <c:v>2626.6653000000001</c:v>
                </c:pt>
                <c:pt idx="3557">
                  <c:v>2620.7860999999989</c:v>
                </c:pt>
                <c:pt idx="3558">
                  <c:v>2633.3208</c:v>
                </c:pt>
                <c:pt idx="3559">
                  <c:v>2635.6677</c:v>
                </c:pt>
                <c:pt idx="3560">
                  <c:v>2623.9362999999998</c:v>
                </c:pt>
                <c:pt idx="3561">
                  <c:v>2628.4612000000002</c:v>
                </c:pt>
                <c:pt idx="3562">
                  <c:v>2606.1392000000001</c:v>
                </c:pt>
                <c:pt idx="3563">
                  <c:v>2610.3242</c:v>
                </c:pt>
                <c:pt idx="3564">
                  <c:v>2604.7932000000001</c:v>
                </c:pt>
                <c:pt idx="3565">
                  <c:v>2624.3020000000001</c:v>
                </c:pt>
                <c:pt idx="3566">
                  <c:v>2601.8779000000009</c:v>
                </c:pt>
                <c:pt idx="3567">
                  <c:v>2602.1425999999997</c:v>
                </c:pt>
                <c:pt idx="3568">
                  <c:v>2608.8566999999998</c:v>
                </c:pt>
                <c:pt idx="3569">
                  <c:v>2597.313200000001</c:v>
                </c:pt>
                <c:pt idx="3570">
                  <c:v>2598.8063999999999</c:v>
                </c:pt>
                <c:pt idx="3571">
                  <c:v>2609.4438</c:v>
                </c:pt>
                <c:pt idx="3572">
                  <c:v>2599.7937000000002</c:v>
                </c:pt>
                <c:pt idx="3573">
                  <c:v>2591.0774000000001</c:v>
                </c:pt>
                <c:pt idx="3574">
                  <c:v>2594.6938</c:v>
                </c:pt>
                <c:pt idx="3575">
                  <c:v>2610.6118000000001</c:v>
                </c:pt>
                <c:pt idx="3576">
                  <c:v>2601.4794999999999</c:v>
                </c:pt>
                <c:pt idx="3577">
                  <c:v>2600.780299999999</c:v>
                </c:pt>
                <c:pt idx="3578">
                  <c:v>2602.286399999999</c:v>
                </c:pt>
                <c:pt idx="3579">
                  <c:v>2605.6547999999998</c:v>
                </c:pt>
                <c:pt idx="3580">
                  <c:v>2606.3834999999999</c:v>
                </c:pt>
                <c:pt idx="3581">
                  <c:v>2592.2624999999989</c:v>
                </c:pt>
                <c:pt idx="3582">
                  <c:v>2591.6207999999997</c:v>
                </c:pt>
                <c:pt idx="3583">
                  <c:v>2596.684299999999</c:v>
                </c:pt>
                <c:pt idx="3584">
                  <c:v>2585.6012999999998</c:v>
                </c:pt>
                <c:pt idx="3585">
                  <c:v>2599.5207999999998</c:v>
                </c:pt>
                <c:pt idx="3586">
                  <c:v>2576.3020000000001</c:v>
                </c:pt>
                <c:pt idx="3587">
                  <c:v>2591.7055999999998</c:v>
                </c:pt>
                <c:pt idx="3588">
                  <c:v>2576.9665999999997</c:v>
                </c:pt>
                <c:pt idx="3589">
                  <c:v>2593.71</c:v>
                </c:pt>
                <c:pt idx="3590">
                  <c:v>2570.0432000000001</c:v>
                </c:pt>
                <c:pt idx="3591">
                  <c:v>2577.5985999999998</c:v>
                </c:pt>
                <c:pt idx="3592">
                  <c:v>2583.0210000000002</c:v>
                </c:pt>
                <c:pt idx="3593">
                  <c:v>2578.4254999999998</c:v>
                </c:pt>
                <c:pt idx="3594">
                  <c:v>2568.7781</c:v>
                </c:pt>
                <c:pt idx="3595">
                  <c:v>2588.7003999999997</c:v>
                </c:pt>
                <c:pt idx="3596">
                  <c:v>2591.3738000000008</c:v>
                </c:pt>
                <c:pt idx="3597">
                  <c:v>2593.2363</c:v>
                </c:pt>
                <c:pt idx="3598">
                  <c:v>2577.4722000000002</c:v>
                </c:pt>
                <c:pt idx="3599">
                  <c:v>2581.3764999999999</c:v>
                </c:pt>
                <c:pt idx="3600">
                  <c:v>2580.5552000000002</c:v>
                </c:pt>
                <c:pt idx="3601">
                  <c:v>2569.3582000000001</c:v>
                </c:pt>
                <c:pt idx="3602">
                  <c:v>2570.2532000000001</c:v>
                </c:pt>
                <c:pt idx="3603">
                  <c:v>2556.1803999999997</c:v>
                </c:pt>
                <c:pt idx="3604">
                  <c:v>2560.9773000000009</c:v>
                </c:pt>
                <c:pt idx="3605">
                  <c:v>2573.4338000000002</c:v>
                </c:pt>
                <c:pt idx="3606">
                  <c:v>2563.4556000000002</c:v>
                </c:pt>
                <c:pt idx="3607">
                  <c:v>2569.1803999999997</c:v>
                </c:pt>
                <c:pt idx="3608">
                  <c:v>2578.7031000000002</c:v>
                </c:pt>
                <c:pt idx="3609">
                  <c:v>2558.5687999999991</c:v>
                </c:pt>
                <c:pt idx="3610">
                  <c:v>2558.4074999999998</c:v>
                </c:pt>
                <c:pt idx="3611">
                  <c:v>2550.0598</c:v>
                </c:pt>
                <c:pt idx="3612">
                  <c:v>2544.0974000000001</c:v>
                </c:pt>
                <c:pt idx="3613">
                  <c:v>2545.289299999999</c:v>
                </c:pt>
                <c:pt idx="3614">
                  <c:v>2543.289299999999</c:v>
                </c:pt>
                <c:pt idx="3615">
                  <c:v>2548.7163</c:v>
                </c:pt>
                <c:pt idx="3616">
                  <c:v>2548.2973999999999</c:v>
                </c:pt>
                <c:pt idx="3617">
                  <c:v>2544.2545999999998</c:v>
                </c:pt>
                <c:pt idx="3618">
                  <c:v>2539.8852999999999</c:v>
                </c:pt>
                <c:pt idx="3619">
                  <c:v>2546.5610000000001</c:v>
                </c:pt>
                <c:pt idx="3620">
                  <c:v>2534.0598</c:v>
                </c:pt>
                <c:pt idx="3621">
                  <c:v>2552.640899999999</c:v>
                </c:pt>
                <c:pt idx="3622">
                  <c:v>2547.7907999999998</c:v>
                </c:pt>
                <c:pt idx="3623">
                  <c:v>2550.8483999999999</c:v>
                </c:pt>
                <c:pt idx="3624">
                  <c:v>2547.772899999999</c:v>
                </c:pt>
                <c:pt idx="3625">
                  <c:v>2543.3242</c:v>
                </c:pt>
                <c:pt idx="3626">
                  <c:v>2552.0023999999999</c:v>
                </c:pt>
                <c:pt idx="3627">
                  <c:v>2554.4450999999999</c:v>
                </c:pt>
                <c:pt idx="3628">
                  <c:v>2548.6381999999999</c:v>
                </c:pt>
                <c:pt idx="3629">
                  <c:v>2541.5383000000002</c:v>
                </c:pt>
                <c:pt idx="3630">
                  <c:v>2554.5576000000001</c:v>
                </c:pt>
                <c:pt idx="3631">
                  <c:v>2563.9573000000009</c:v>
                </c:pt>
                <c:pt idx="3632">
                  <c:v>2543.9102000000007</c:v>
                </c:pt>
                <c:pt idx="3633">
                  <c:v>2547.3098</c:v>
                </c:pt>
                <c:pt idx="3634">
                  <c:v>2541.3298</c:v>
                </c:pt>
                <c:pt idx="3635">
                  <c:v>2527.2768999999989</c:v>
                </c:pt>
                <c:pt idx="3636">
                  <c:v>2525.9582999999998</c:v>
                </c:pt>
                <c:pt idx="3637">
                  <c:v>2526.759</c:v>
                </c:pt>
                <c:pt idx="3638">
                  <c:v>2527.5776000000001</c:v>
                </c:pt>
                <c:pt idx="3639">
                  <c:v>2527.0324999999998</c:v>
                </c:pt>
                <c:pt idx="3640">
                  <c:v>2523.2051000000001</c:v>
                </c:pt>
                <c:pt idx="3641">
                  <c:v>2525.5407999999998</c:v>
                </c:pt>
                <c:pt idx="3642">
                  <c:v>2528.4867999999997</c:v>
                </c:pt>
                <c:pt idx="3643">
                  <c:v>2534.3690999999999</c:v>
                </c:pt>
                <c:pt idx="3644">
                  <c:v>2519.4634000000001</c:v>
                </c:pt>
                <c:pt idx="3645">
                  <c:v>2527.7277999999997</c:v>
                </c:pt>
                <c:pt idx="3646">
                  <c:v>2531.0893999999998</c:v>
                </c:pt>
                <c:pt idx="3647">
                  <c:v>2515.9665999999997</c:v>
                </c:pt>
                <c:pt idx="3648">
                  <c:v>2529.7001999999998</c:v>
                </c:pt>
                <c:pt idx="3649">
                  <c:v>2513.5054</c:v>
                </c:pt>
                <c:pt idx="3650">
                  <c:v>2515.6475</c:v>
                </c:pt>
                <c:pt idx="3651">
                  <c:v>2519.7462999999989</c:v>
                </c:pt>
                <c:pt idx="3652">
                  <c:v>2525.2161000000001</c:v>
                </c:pt>
                <c:pt idx="3653">
                  <c:v>2502.2643999999991</c:v>
                </c:pt>
                <c:pt idx="3654">
                  <c:v>2511.6194</c:v>
                </c:pt>
                <c:pt idx="3655">
                  <c:v>2498.3049000000001</c:v>
                </c:pt>
                <c:pt idx="3656">
                  <c:v>2499.274699999999</c:v>
                </c:pt>
                <c:pt idx="3657">
                  <c:v>2506.8208</c:v>
                </c:pt>
                <c:pt idx="3658">
                  <c:v>2509.8022000000001</c:v>
                </c:pt>
                <c:pt idx="3659">
                  <c:v>2503.9760999999999</c:v>
                </c:pt>
                <c:pt idx="3660">
                  <c:v>2501.1677</c:v>
                </c:pt>
                <c:pt idx="3661">
                  <c:v>2507.3458999999998</c:v>
                </c:pt>
                <c:pt idx="3662">
                  <c:v>2504.5134000000007</c:v>
                </c:pt>
                <c:pt idx="3663">
                  <c:v>2493.3281000000002</c:v>
                </c:pt>
                <c:pt idx="3664">
                  <c:v>2513.4452999999999</c:v>
                </c:pt>
                <c:pt idx="3665">
                  <c:v>2496.7725</c:v>
                </c:pt>
                <c:pt idx="3666">
                  <c:v>2497.5146</c:v>
                </c:pt>
                <c:pt idx="3667">
                  <c:v>2482.3108000000002</c:v>
                </c:pt>
                <c:pt idx="3668">
                  <c:v>2494.1747999999998</c:v>
                </c:pt>
                <c:pt idx="3669">
                  <c:v>2511.5990999999999</c:v>
                </c:pt>
                <c:pt idx="3670">
                  <c:v>2504.0383000000002</c:v>
                </c:pt>
                <c:pt idx="3671">
                  <c:v>2487.4409000000001</c:v>
                </c:pt>
                <c:pt idx="3672">
                  <c:v>2505.9910000000009</c:v>
                </c:pt>
                <c:pt idx="3673">
                  <c:v>2491.0083</c:v>
                </c:pt>
                <c:pt idx="3674">
                  <c:v>2490.6985</c:v>
                </c:pt>
                <c:pt idx="3675">
                  <c:v>2496.7529</c:v>
                </c:pt>
                <c:pt idx="3676">
                  <c:v>2484.948699999999</c:v>
                </c:pt>
                <c:pt idx="3677">
                  <c:v>2485.8285999999998</c:v>
                </c:pt>
                <c:pt idx="3678">
                  <c:v>2487.1691999999998</c:v>
                </c:pt>
                <c:pt idx="3679">
                  <c:v>2484.5639999999999</c:v>
                </c:pt>
                <c:pt idx="3680">
                  <c:v>2492.3447000000001</c:v>
                </c:pt>
                <c:pt idx="3681">
                  <c:v>2484.3652000000002</c:v>
                </c:pt>
                <c:pt idx="3682">
                  <c:v>2495.9180000000001</c:v>
                </c:pt>
                <c:pt idx="3683">
                  <c:v>2489.3340000000007</c:v>
                </c:pt>
                <c:pt idx="3684">
                  <c:v>2489.9450999999999</c:v>
                </c:pt>
                <c:pt idx="3685">
                  <c:v>2491.5270999999998</c:v>
                </c:pt>
                <c:pt idx="3686">
                  <c:v>2500.8240000000001</c:v>
                </c:pt>
                <c:pt idx="3687">
                  <c:v>2482.3142000000007</c:v>
                </c:pt>
                <c:pt idx="3688">
                  <c:v>2484.8582000000001</c:v>
                </c:pt>
                <c:pt idx="3689">
                  <c:v>2476.9218999999998</c:v>
                </c:pt>
                <c:pt idx="3690">
                  <c:v>2485.091300000001</c:v>
                </c:pt>
                <c:pt idx="3691">
                  <c:v>2485.0697999999998</c:v>
                </c:pt>
                <c:pt idx="3692">
                  <c:v>2482.4643999999998</c:v>
                </c:pt>
                <c:pt idx="3693">
                  <c:v>2472.908899999999</c:v>
                </c:pt>
                <c:pt idx="3694">
                  <c:v>2481.4706999999999</c:v>
                </c:pt>
                <c:pt idx="3695">
                  <c:v>2473.1466999999989</c:v>
                </c:pt>
                <c:pt idx="3696">
                  <c:v>2471.8598999999999</c:v>
                </c:pt>
                <c:pt idx="3697">
                  <c:v>2475.1981999999998</c:v>
                </c:pt>
                <c:pt idx="3698">
                  <c:v>2472.2824999999989</c:v>
                </c:pt>
                <c:pt idx="3699">
                  <c:v>2484.3667</c:v>
                </c:pt>
                <c:pt idx="3700">
                  <c:v>2466.551300000001</c:v>
                </c:pt>
                <c:pt idx="3701">
                  <c:v>2471.3320000000008</c:v>
                </c:pt>
                <c:pt idx="3702">
                  <c:v>2460.718499999999</c:v>
                </c:pt>
                <c:pt idx="3703">
                  <c:v>2472.8452000000002</c:v>
                </c:pt>
                <c:pt idx="3704">
                  <c:v>2462.0392999999999</c:v>
                </c:pt>
                <c:pt idx="3705">
                  <c:v>2465.6505999999999</c:v>
                </c:pt>
                <c:pt idx="3706">
                  <c:v>2457.4104000000002</c:v>
                </c:pt>
                <c:pt idx="3707">
                  <c:v>2452.9861000000001</c:v>
                </c:pt>
                <c:pt idx="3708">
                  <c:v>2454.0396000000001</c:v>
                </c:pt>
                <c:pt idx="3709">
                  <c:v>2453.1017999999999</c:v>
                </c:pt>
                <c:pt idx="3710">
                  <c:v>2453.9504000000002</c:v>
                </c:pt>
                <c:pt idx="3711">
                  <c:v>2452.9250000000002</c:v>
                </c:pt>
                <c:pt idx="3712">
                  <c:v>2461.0320000000002</c:v>
                </c:pt>
                <c:pt idx="3713">
                  <c:v>2441.5221999999999</c:v>
                </c:pt>
                <c:pt idx="3714">
                  <c:v>2452.0783999999999</c:v>
                </c:pt>
                <c:pt idx="3715">
                  <c:v>2443.1377000000002</c:v>
                </c:pt>
                <c:pt idx="3716">
                  <c:v>2441.6113000000009</c:v>
                </c:pt>
                <c:pt idx="3717">
                  <c:v>2439.2895999999992</c:v>
                </c:pt>
                <c:pt idx="3718">
                  <c:v>2448.4141000000009</c:v>
                </c:pt>
                <c:pt idx="3719">
                  <c:v>2444.9625999999998</c:v>
                </c:pt>
                <c:pt idx="3720">
                  <c:v>2441.5569</c:v>
                </c:pt>
                <c:pt idx="3721">
                  <c:v>2431.0873999999999</c:v>
                </c:pt>
                <c:pt idx="3722">
                  <c:v>2430.9252999999999</c:v>
                </c:pt>
                <c:pt idx="3723">
                  <c:v>2432.2163</c:v>
                </c:pt>
                <c:pt idx="3724">
                  <c:v>2439.1881999999991</c:v>
                </c:pt>
                <c:pt idx="3725">
                  <c:v>2435.5601000000001</c:v>
                </c:pt>
                <c:pt idx="3726">
                  <c:v>2427.283899999999</c:v>
                </c:pt>
                <c:pt idx="3727">
                  <c:v>2438.810500000001</c:v>
                </c:pt>
                <c:pt idx="3728">
                  <c:v>2431.5383000000002</c:v>
                </c:pt>
                <c:pt idx="3729">
                  <c:v>2423.6005999999998</c:v>
                </c:pt>
                <c:pt idx="3730">
                  <c:v>2425.1799000000001</c:v>
                </c:pt>
                <c:pt idx="3731">
                  <c:v>2435.2785999999992</c:v>
                </c:pt>
                <c:pt idx="3732">
                  <c:v>2431.1547999999998</c:v>
                </c:pt>
                <c:pt idx="3733">
                  <c:v>2420.7345999999998</c:v>
                </c:pt>
                <c:pt idx="3734">
                  <c:v>2424.3368999999998</c:v>
                </c:pt>
                <c:pt idx="3735">
                  <c:v>2415.5571000000009</c:v>
                </c:pt>
                <c:pt idx="3736">
                  <c:v>2412.8629999999998</c:v>
                </c:pt>
                <c:pt idx="3737">
                  <c:v>2411.5417000000002</c:v>
                </c:pt>
                <c:pt idx="3738">
                  <c:v>2412.1134999999999</c:v>
                </c:pt>
                <c:pt idx="3739">
                  <c:v>2415.4775000000009</c:v>
                </c:pt>
                <c:pt idx="3740">
                  <c:v>2413.1464999999989</c:v>
                </c:pt>
                <c:pt idx="3741">
                  <c:v>2419.0158999999999</c:v>
                </c:pt>
                <c:pt idx="3742">
                  <c:v>2411.0127000000002</c:v>
                </c:pt>
                <c:pt idx="3743">
                  <c:v>2410.5365999999999</c:v>
                </c:pt>
                <c:pt idx="3744">
                  <c:v>2403.9836</c:v>
                </c:pt>
                <c:pt idx="3745">
                  <c:v>2405.0461</c:v>
                </c:pt>
                <c:pt idx="3746">
                  <c:v>2408.1488999999992</c:v>
                </c:pt>
                <c:pt idx="3747">
                  <c:v>2409.1907000000001</c:v>
                </c:pt>
                <c:pt idx="3748">
                  <c:v>2402.6459999999997</c:v>
                </c:pt>
                <c:pt idx="3749">
                  <c:v>2408.4634000000001</c:v>
                </c:pt>
                <c:pt idx="3750">
                  <c:v>2396.381100000001</c:v>
                </c:pt>
                <c:pt idx="3751">
                  <c:v>2403.477100000001</c:v>
                </c:pt>
                <c:pt idx="3752">
                  <c:v>2387.4744000000001</c:v>
                </c:pt>
                <c:pt idx="3753">
                  <c:v>2397.2727</c:v>
                </c:pt>
                <c:pt idx="3754">
                  <c:v>2402.7035999999998</c:v>
                </c:pt>
                <c:pt idx="3755">
                  <c:v>2388.7617</c:v>
                </c:pt>
                <c:pt idx="3756">
                  <c:v>2389.2023999999997</c:v>
                </c:pt>
                <c:pt idx="3757">
                  <c:v>2388.7981</c:v>
                </c:pt>
                <c:pt idx="3758">
                  <c:v>2383.8969999999999</c:v>
                </c:pt>
                <c:pt idx="3759">
                  <c:v>2380.7316999999998</c:v>
                </c:pt>
                <c:pt idx="3760">
                  <c:v>2378.084499999999</c:v>
                </c:pt>
                <c:pt idx="3761">
                  <c:v>2384.6601999999998</c:v>
                </c:pt>
                <c:pt idx="3762">
                  <c:v>2385.8978999999999</c:v>
                </c:pt>
                <c:pt idx="3763">
                  <c:v>2383.864</c:v>
                </c:pt>
                <c:pt idx="3764">
                  <c:v>2374.2012</c:v>
                </c:pt>
                <c:pt idx="3765">
                  <c:v>2382.4766</c:v>
                </c:pt>
                <c:pt idx="3766">
                  <c:v>2374.0010000000002</c:v>
                </c:pt>
                <c:pt idx="3767">
                  <c:v>2374.9702000000002</c:v>
                </c:pt>
                <c:pt idx="3768">
                  <c:v>2371.1033000000002</c:v>
                </c:pt>
                <c:pt idx="3769">
                  <c:v>2364.6309000000001</c:v>
                </c:pt>
                <c:pt idx="3770">
                  <c:v>2364.6718999999998</c:v>
                </c:pt>
                <c:pt idx="3771">
                  <c:v>2376.6237999999998</c:v>
                </c:pt>
                <c:pt idx="3772">
                  <c:v>2368.841300000001</c:v>
                </c:pt>
                <c:pt idx="3773">
                  <c:v>2370.5495999999998</c:v>
                </c:pt>
                <c:pt idx="3774">
                  <c:v>2356.278299999999</c:v>
                </c:pt>
                <c:pt idx="3775">
                  <c:v>2363.6627999999992</c:v>
                </c:pt>
                <c:pt idx="3776">
                  <c:v>2361.8290999999999</c:v>
                </c:pt>
                <c:pt idx="3777">
                  <c:v>2357.4875000000002</c:v>
                </c:pt>
                <c:pt idx="3778">
                  <c:v>2359.169699999999</c:v>
                </c:pt>
                <c:pt idx="3779">
                  <c:v>2358.3425000000002</c:v>
                </c:pt>
                <c:pt idx="3780">
                  <c:v>2350.3274000000001</c:v>
                </c:pt>
                <c:pt idx="3781">
                  <c:v>2349.0515000000009</c:v>
                </c:pt>
                <c:pt idx="3782">
                  <c:v>2359.1201000000001</c:v>
                </c:pt>
                <c:pt idx="3783">
                  <c:v>2351.6552999999999</c:v>
                </c:pt>
                <c:pt idx="3784">
                  <c:v>2355.7597999999998</c:v>
                </c:pt>
                <c:pt idx="3785">
                  <c:v>2343.9829</c:v>
                </c:pt>
                <c:pt idx="3786">
                  <c:v>2346.991500000001</c:v>
                </c:pt>
                <c:pt idx="3787">
                  <c:v>2339.3298</c:v>
                </c:pt>
                <c:pt idx="3788">
                  <c:v>2345.1203999999998</c:v>
                </c:pt>
                <c:pt idx="3789">
                  <c:v>2350.1504</c:v>
                </c:pt>
                <c:pt idx="3790">
                  <c:v>2346.5776000000001</c:v>
                </c:pt>
                <c:pt idx="3791">
                  <c:v>2334.5641999999998</c:v>
                </c:pt>
                <c:pt idx="3792">
                  <c:v>2339.6143000000002</c:v>
                </c:pt>
                <c:pt idx="3793">
                  <c:v>2346.4175000000009</c:v>
                </c:pt>
                <c:pt idx="3794">
                  <c:v>2339.9587000000001</c:v>
                </c:pt>
                <c:pt idx="3795">
                  <c:v>2339.6266999999989</c:v>
                </c:pt>
                <c:pt idx="3796">
                  <c:v>2335.0732000000007</c:v>
                </c:pt>
                <c:pt idx="3797">
                  <c:v>2326.0308</c:v>
                </c:pt>
                <c:pt idx="3798">
                  <c:v>2338.3085999999998</c:v>
                </c:pt>
                <c:pt idx="3799">
                  <c:v>2340.5164</c:v>
                </c:pt>
                <c:pt idx="3800">
                  <c:v>2329.3384000000001</c:v>
                </c:pt>
                <c:pt idx="3801">
                  <c:v>2328.373000000001</c:v>
                </c:pt>
                <c:pt idx="3802">
                  <c:v>2331.7245999999991</c:v>
                </c:pt>
                <c:pt idx="3803">
                  <c:v>2328.5654</c:v>
                </c:pt>
                <c:pt idx="3804">
                  <c:v>2328.1614</c:v>
                </c:pt>
                <c:pt idx="3805">
                  <c:v>2329.278299999999</c:v>
                </c:pt>
                <c:pt idx="3806">
                  <c:v>2304.5524999999998</c:v>
                </c:pt>
                <c:pt idx="3807">
                  <c:v>2322.2477999999992</c:v>
                </c:pt>
                <c:pt idx="3808">
                  <c:v>2323.8711000000012</c:v>
                </c:pt>
                <c:pt idx="3809">
                  <c:v>2329.4043000000001</c:v>
                </c:pt>
                <c:pt idx="3810">
                  <c:v>2327.1073999999999</c:v>
                </c:pt>
                <c:pt idx="3811">
                  <c:v>2325.7139000000002</c:v>
                </c:pt>
                <c:pt idx="3812">
                  <c:v>2323.3242</c:v>
                </c:pt>
                <c:pt idx="3813">
                  <c:v>2311.8994000000002</c:v>
                </c:pt>
                <c:pt idx="3814">
                  <c:v>2312.5295000000001</c:v>
                </c:pt>
                <c:pt idx="3815">
                  <c:v>2314.6377000000002</c:v>
                </c:pt>
                <c:pt idx="3816">
                  <c:v>2318.2819999999997</c:v>
                </c:pt>
                <c:pt idx="3817">
                  <c:v>2304.991500000001</c:v>
                </c:pt>
                <c:pt idx="3818">
                  <c:v>2319.9126000000001</c:v>
                </c:pt>
                <c:pt idx="3819">
                  <c:v>2301.8762000000002</c:v>
                </c:pt>
                <c:pt idx="3820">
                  <c:v>2313.0164</c:v>
                </c:pt>
                <c:pt idx="3821">
                  <c:v>2291.0742</c:v>
                </c:pt>
                <c:pt idx="3822">
                  <c:v>2307.9704999999999</c:v>
                </c:pt>
                <c:pt idx="3823">
                  <c:v>2316.4697000000001</c:v>
                </c:pt>
                <c:pt idx="3824">
                  <c:v>2308.8263999999999</c:v>
                </c:pt>
                <c:pt idx="3825">
                  <c:v>2290.6313000000009</c:v>
                </c:pt>
                <c:pt idx="3826">
                  <c:v>2303.4839000000002</c:v>
                </c:pt>
                <c:pt idx="3827">
                  <c:v>2296.8320000000008</c:v>
                </c:pt>
                <c:pt idx="3828">
                  <c:v>2303.2477999999992</c:v>
                </c:pt>
                <c:pt idx="3829">
                  <c:v>2294.0268999999989</c:v>
                </c:pt>
                <c:pt idx="3830">
                  <c:v>2294.4360000000001</c:v>
                </c:pt>
                <c:pt idx="3831">
                  <c:v>2300.2192</c:v>
                </c:pt>
                <c:pt idx="3832">
                  <c:v>2298.2781</c:v>
                </c:pt>
                <c:pt idx="3833">
                  <c:v>2280.27</c:v>
                </c:pt>
                <c:pt idx="3834">
                  <c:v>2286.6313000000009</c:v>
                </c:pt>
                <c:pt idx="3835">
                  <c:v>2290.4956000000002</c:v>
                </c:pt>
                <c:pt idx="3836">
                  <c:v>2290.4423999999999</c:v>
                </c:pt>
                <c:pt idx="3837">
                  <c:v>2270.1625999999997</c:v>
                </c:pt>
                <c:pt idx="3838">
                  <c:v>2276.8508000000002</c:v>
                </c:pt>
                <c:pt idx="3839">
                  <c:v>2274.6361999999999</c:v>
                </c:pt>
                <c:pt idx="3840">
                  <c:v>2273.8283999999999</c:v>
                </c:pt>
                <c:pt idx="3841">
                  <c:v>2272.9299000000001</c:v>
                </c:pt>
                <c:pt idx="3842">
                  <c:v>2275.5727999999999</c:v>
                </c:pt>
                <c:pt idx="3843">
                  <c:v>2264.562699999999</c:v>
                </c:pt>
                <c:pt idx="3844">
                  <c:v>2264.3940000000002</c:v>
                </c:pt>
                <c:pt idx="3845">
                  <c:v>2262.9236000000001</c:v>
                </c:pt>
                <c:pt idx="3846">
                  <c:v>2266.1387</c:v>
                </c:pt>
                <c:pt idx="3847">
                  <c:v>2257.794699999999</c:v>
                </c:pt>
                <c:pt idx="3848">
                  <c:v>2266.4704999999999</c:v>
                </c:pt>
                <c:pt idx="3849">
                  <c:v>2259.0164</c:v>
                </c:pt>
                <c:pt idx="3850">
                  <c:v>2256.0837000000001</c:v>
                </c:pt>
                <c:pt idx="3851">
                  <c:v>2253.7873999999997</c:v>
                </c:pt>
                <c:pt idx="3852">
                  <c:v>2264.0391000000009</c:v>
                </c:pt>
                <c:pt idx="3853">
                  <c:v>2243.4932000000008</c:v>
                </c:pt>
                <c:pt idx="3854">
                  <c:v>2245.5974000000001</c:v>
                </c:pt>
                <c:pt idx="3855">
                  <c:v>2247.4348</c:v>
                </c:pt>
                <c:pt idx="3856">
                  <c:v>2243.3081000000002</c:v>
                </c:pt>
                <c:pt idx="3857">
                  <c:v>2255.265899999999</c:v>
                </c:pt>
                <c:pt idx="3858">
                  <c:v>2250.1688999999992</c:v>
                </c:pt>
                <c:pt idx="3859">
                  <c:v>2241.5524999999998</c:v>
                </c:pt>
                <c:pt idx="3860">
                  <c:v>2250.5485999999992</c:v>
                </c:pt>
                <c:pt idx="3861">
                  <c:v>2239.5918000000001</c:v>
                </c:pt>
                <c:pt idx="3862">
                  <c:v>2244.4211000000009</c:v>
                </c:pt>
                <c:pt idx="3863">
                  <c:v>2240.638899999999</c:v>
                </c:pt>
                <c:pt idx="3864">
                  <c:v>2250.3032000000007</c:v>
                </c:pt>
                <c:pt idx="3865">
                  <c:v>2241.5830000000001</c:v>
                </c:pt>
                <c:pt idx="3866">
                  <c:v>2238.9702000000002</c:v>
                </c:pt>
                <c:pt idx="3867">
                  <c:v>2239.0454</c:v>
                </c:pt>
                <c:pt idx="3868">
                  <c:v>2235.7367999999997</c:v>
                </c:pt>
                <c:pt idx="3869">
                  <c:v>2246.7157999999999</c:v>
                </c:pt>
                <c:pt idx="3870">
                  <c:v>2232.9904999999999</c:v>
                </c:pt>
                <c:pt idx="3871">
                  <c:v>2239.6565000000001</c:v>
                </c:pt>
                <c:pt idx="3872">
                  <c:v>2227.4692</c:v>
                </c:pt>
                <c:pt idx="3873">
                  <c:v>2224.1030000000001</c:v>
                </c:pt>
                <c:pt idx="3874">
                  <c:v>2226.9539000000009</c:v>
                </c:pt>
                <c:pt idx="3875">
                  <c:v>2221.4758000000002</c:v>
                </c:pt>
                <c:pt idx="3876">
                  <c:v>2218.0056</c:v>
                </c:pt>
                <c:pt idx="3877">
                  <c:v>2222.8076000000001</c:v>
                </c:pt>
                <c:pt idx="3878">
                  <c:v>2222.8847999999998</c:v>
                </c:pt>
                <c:pt idx="3879">
                  <c:v>2217.7887999999989</c:v>
                </c:pt>
                <c:pt idx="3880">
                  <c:v>2224.1547999999998</c:v>
                </c:pt>
                <c:pt idx="3881">
                  <c:v>2217.8416000000002</c:v>
                </c:pt>
                <c:pt idx="3882">
                  <c:v>2210.3350000000009</c:v>
                </c:pt>
                <c:pt idx="3883">
                  <c:v>2218.8789000000002</c:v>
                </c:pt>
                <c:pt idx="3884">
                  <c:v>2211.4994999999999</c:v>
                </c:pt>
                <c:pt idx="3885">
                  <c:v>2199.3881999999999</c:v>
                </c:pt>
                <c:pt idx="3886">
                  <c:v>2200.8921000000009</c:v>
                </c:pt>
                <c:pt idx="3887">
                  <c:v>2209.1527999999998</c:v>
                </c:pt>
                <c:pt idx="3888">
                  <c:v>2195.3289</c:v>
                </c:pt>
                <c:pt idx="3889">
                  <c:v>2208.4005999999999</c:v>
                </c:pt>
                <c:pt idx="3890">
                  <c:v>2191.3760000000002</c:v>
                </c:pt>
                <c:pt idx="3891">
                  <c:v>2181.8090999999999</c:v>
                </c:pt>
                <c:pt idx="3892">
                  <c:v>2190.2423999999992</c:v>
                </c:pt>
                <c:pt idx="3893">
                  <c:v>2208.0679</c:v>
                </c:pt>
                <c:pt idx="3894">
                  <c:v>2194.7897999999991</c:v>
                </c:pt>
                <c:pt idx="3895">
                  <c:v>2203.2411999999999</c:v>
                </c:pt>
                <c:pt idx="3896">
                  <c:v>2181.8643000000002</c:v>
                </c:pt>
                <c:pt idx="3897">
                  <c:v>2182.71</c:v>
                </c:pt>
                <c:pt idx="3898">
                  <c:v>2189.252</c:v>
                </c:pt>
                <c:pt idx="3899">
                  <c:v>2207.0261</c:v>
                </c:pt>
                <c:pt idx="3900">
                  <c:v>2186.4407000000001</c:v>
                </c:pt>
                <c:pt idx="3901">
                  <c:v>2183.4629</c:v>
                </c:pt>
                <c:pt idx="3902">
                  <c:v>2179.0722999999998</c:v>
                </c:pt>
                <c:pt idx="3903">
                  <c:v>2180.2339000000002</c:v>
                </c:pt>
                <c:pt idx="3904">
                  <c:v>2181.1677</c:v>
                </c:pt>
                <c:pt idx="3905">
                  <c:v>2188.3723000000009</c:v>
                </c:pt>
                <c:pt idx="3906">
                  <c:v>2163.810500000001</c:v>
                </c:pt>
                <c:pt idx="3907">
                  <c:v>2169.9785000000002</c:v>
                </c:pt>
                <c:pt idx="3908">
                  <c:v>2171.9775000000009</c:v>
                </c:pt>
                <c:pt idx="3909">
                  <c:v>2171.886</c:v>
                </c:pt>
                <c:pt idx="3910">
                  <c:v>2175.8984</c:v>
                </c:pt>
                <c:pt idx="3911">
                  <c:v>2157.7527</c:v>
                </c:pt>
                <c:pt idx="3912">
                  <c:v>2169.0360999999998</c:v>
                </c:pt>
                <c:pt idx="3913">
                  <c:v>2171.5554000000002</c:v>
                </c:pt>
                <c:pt idx="3914">
                  <c:v>2159.1475</c:v>
                </c:pt>
                <c:pt idx="3915">
                  <c:v>2158.7710000000002</c:v>
                </c:pt>
              </c:numCache>
            </c:numRef>
          </c:yVal>
          <c:extLst xmlns:c16r2="http://schemas.microsoft.com/office/drawing/2015/06/chart">
            <c:ext xmlns:c16="http://schemas.microsoft.com/office/drawing/2014/chart" uri="{C3380CC4-5D6E-409C-BE32-E72D297353CC}">
              <c16:uniqueId val="{00000000-7CD9-4088-9971-2C77504CD608}"/>
            </c:ext>
          </c:extLst>
        </c:ser>
        <c:ser>
          <c:idx val="1"/>
          <c:order val="1"/>
          <c:spPr>
            <a:ln w="19050" cap="rnd">
              <a:noFill/>
              <a:round/>
            </a:ln>
            <a:effectLst/>
          </c:spPr>
          <c:marker>
            <c:symbol val="diamond"/>
            <c:size val="4"/>
            <c:spPr>
              <a:solidFill>
                <a:srgbClr val="FF0000"/>
              </a:solidFill>
              <a:ln w="3175">
                <a:solidFill>
                  <a:schemeClr val="tx1"/>
                </a:solidFill>
              </a:ln>
              <a:effectLst/>
            </c:spPr>
          </c:marker>
          <c:dLbls>
            <c:dLbl>
              <c:idx val="6"/>
              <c:layout>
                <c:manualLayout>
                  <c:x val="-3.2377802278574085E-2"/>
                  <c:y val="-9.2639418126316597E-2"/>
                </c:manualLayout>
              </c:layout>
              <c:dLblPos val="r"/>
              <c:showCatName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7CD9-4088-9971-2C77504CD608}"/>
                </c:ext>
              </c:extLst>
            </c:dLbl>
            <c:dLbl>
              <c:idx val="7"/>
              <c:layout>
                <c:manualLayout>
                  <c:x val="-3.2377802278574085E-2"/>
                  <c:y val="-0.19774640684811456"/>
                </c:manualLayout>
              </c:layout>
              <c:dLblPos val="r"/>
              <c:showCatName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7CD9-4088-9971-2C77504CD608}"/>
                </c:ext>
              </c:extLst>
            </c:dLbl>
            <c:dLbl>
              <c:idx val="9"/>
              <c:layout>
                <c:manualLayout>
                  <c:x val="-3.1459022418228608E-2"/>
                  <c:y val="-9.1256431432608712E-2"/>
                </c:manualLayout>
              </c:layout>
              <c:dLblPos val="r"/>
              <c:showCatName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7CD9-4088-9971-2C77504CD608}"/>
                </c:ext>
              </c:extLst>
            </c:dLbl>
            <c:dLbl>
              <c:idx val="11"/>
              <c:layout>
                <c:manualLayout>
                  <c:x val="-3.1459022418228608E-2"/>
                  <c:y val="-3.8702937071709749E-2"/>
                </c:manualLayout>
              </c:layout>
              <c:dLblPos val="r"/>
              <c:showCatName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7CD9-4088-9971-2C77504CD608}"/>
                </c:ext>
              </c:extLst>
            </c:dLbl>
            <c:numFmt formatCode="0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CatName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xVal>
            <c:numRef>
              <c:f>'9,9''-biphenanthrene'!$D$3:$D$17</c:f>
              <c:numCache>
                <c:formatCode>General</c:formatCode>
                <c:ptCount val="15"/>
                <c:pt idx="0">
                  <c:v>117</c:v>
                </c:pt>
                <c:pt idx="1">
                  <c:v>188</c:v>
                </c:pt>
                <c:pt idx="2">
                  <c:v>409</c:v>
                </c:pt>
                <c:pt idx="3">
                  <c:v>714</c:v>
                </c:pt>
                <c:pt idx="4">
                  <c:v>1036</c:v>
                </c:pt>
                <c:pt idx="5">
                  <c:v>1347</c:v>
                </c:pt>
                <c:pt idx="6">
                  <c:v>1382</c:v>
                </c:pt>
                <c:pt idx="7">
                  <c:v>1421</c:v>
                </c:pt>
                <c:pt idx="8">
                  <c:v>1247</c:v>
                </c:pt>
                <c:pt idx="9">
                  <c:v>1447</c:v>
                </c:pt>
                <c:pt idx="10">
                  <c:v>1459</c:v>
                </c:pt>
                <c:pt idx="11">
                  <c:v>1528</c:v>
                </c:pt>
              </c:numCache>
            </c:numRef>
          </c:xVal>
          <c:yVal>
            <c:numRef>
              <c:f>'9,9''-biphenanthrene'!$E$3:$E$17</c:f>
              <c:numCache>
                <c:formatCode>General</c:formatCode>
                <c:ptCount val="15"/>
                <c:pt idx="0">
                  <c:v>1998.6753999999999</c:v>
                </c:pt>
                <c:pt idx="1">
                  <c:v>1793.3670999999999</c:v>
                </c:pt>
                <c:pt idx="2">
                  <c:v>2500.4254999999998</c:v>
                </c:pt>
                <c:pt idx="3">
                  <c:v>2893.1039999999998</c:v>
                </c:pt>
                <c:pt idx="4">
                  <c:v>3327.25</c:v>
                </c:pt>
                <c:pt idx="5">
                  <c:v>4207.3462000000018</c:v>
                </c:pt>
                <c:pt idx="6">
                  <c:v>4114.6191000000017</c:v>
                </c:pt>
                <c:pt idx="7">
                  <c:v>3833.2023999999997</c:v>
                </c:pt>
                <c:pt idx="8">
                  <c:v>3550.8162000000002</c:v>
                </c:pt>
                <c:pt idx="9">
                  <c:v>3853.821300000001</c:v>
                </c:pt>
                <c:pt idx="10">
                  <c:v>3835.2721999999999</c:v>
                </c:pt>
                <c:pt idx="11">
                  <c:v>3879.6774999999998</c:v>
                </c:pt>
              </c:numCache>
            </c:numRef>
          </c:yVal>
          <c:extLst xmlns:c16r2="http://schemas.microsoft.com/office/drawing/2015/06/chart">
            <c:ext xmlns:c16="http://schemas.microsoft.com/office/drawing/2014/chart" uri="{C3380CC4-5D6E-409C-BE32-E72D297353CC}">
              <c16:uniqueId val="{00000005-7CD9-4088-9971-2C77504CD608}"/>
            </c:ext>
          </c:extLst>
        </c:ser>
        <c:axId val="160527104"/>
        <c:axId val="160528640"/>
      </c:scatterChart>
      <c:valAx>
        <c:axId val="160527104"/>
        <c:scaling>
          <c:orientation val="minMax"/>
          <c:max val="4000"/>
        </c:scaling>
        <c:axPos val="b"/>
        <c:numFmt formatCode="General" sourceLinked="1"/>
        <c:majorTickMark val="cross"/>
        <c:minorTickMark val="in"/>
        <c:tickLblPos val="nextTo"/>
        <c:spPr>
          <a:noFill/>
          <a:ln w="12700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0528640"/>
        <c:crosses val="autoZero"/>
        <c:crossBetween val="midCat"/>
      </c:valAx>
      <c:valAx>
        <c:axId val="160528640"/>
        <c:scaling>
          <c:orientation val="minMax"/>
          <c:min val="1500"/>
        </c:scaling>
        <c:delete val="1"/>
        <c:axPos val="l"/>
        <c:numFmt formatCode="General" sourceLinked="1"/>
        <c:tickLblPos val="none"/>
        <c:crossAx val="160527104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/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>
  <c:lang val="en-US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l-PL"/>
              <a:t>9,9'-biphenanthrene</a:t>
            </a:r>
            <a:r>
              <a:rPr lang="pl-PL" baseline="0"/>
              <a:t> Raman spectrum, 514 nm excitation line</a:t>
            </a:r>
            <a:endParaRPr lang="pl-PL"/>
          </a:p>
        </c:rich>
      </c:tx>
      <c:spPr>
        <a:noFill/>
        <a:ln>
          <a:noFill/>
        </a:ln>
        <a:effectLst/>
      </c:spPr>
    </c:title>
    <c:plotArea>
      <c:layout>
        <c:manualLayout>
          <c:layoutTarget val="inner"/>
          <c:xMode val="edge"/>
          <c:yMode val="edge"/>
          <c:x val="2.3497758755899736E-2"/>
          <c:y val="0.10642637608270469"/>
          <c:w val="0.93396273371010541"/>
          <c:h val="0.82116964004813753"/>
        </c:manualLayout>
      </c:layout>
      <c:scatterChart>
        <c:scatterStyle val="lineMarker"/>
        <c:ser>
          <c:idx val="0"/>
          <c:order val="0"/>
          <c:spPr>
            <a:ln w="12700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xVal>
            <c:numRef>
              <c:f>'9,9''-biphenanthrene'!$A$2:$A$3917</c:f>
              <c:numCache>
                <c:formatCode>General</c:formatCode>
                <c:ptCount val="3916"/>
                <c:pt idx="1">
                  <c:v>100.99617000000002</c:v>
                </c:pt>
                <c:pt idx="2">
                  <c:v>101.99234</c:v>
                </c:pt>
                <c:pt idx="3">
                  <c:v>102.9885</c:v>
                </c:pt>
                <c:pt idx="4">
                  <c:v>103.98467000000002</c:v>
                </c:pt>
                <c:pt idx="5">
                  <c:v>104.98084</c:v>
                </c:pt>
                <c:pt idx="6">
                  <c:v>105.97701000000002</c:v>
                </c:pt>
                <c:pt idx="7">
                  <c:v>106.97318</c:v>
                </c:pt>
                <c:pt idx="8">
                  <c:v>107.96935000000002</c:v>
                </c:pt>
                <c:pt idx="9">
                  <c:v>108.96552000000003</c:v>
                </c:pt>
                <c:pt idx="10">
                  <c:v>109.96169000000003</c:v>
                </c:pt>
                <c:pt idx="11">
                  <c:v>110.95786000000003</c:v>
                </c:pt>
                <c:pt idx="12">
                  <c:v>111.95403</c:v>
                </c:pt>
                <c:pt idx="13">
                  <c:v>112.95020000000002</c:v>
                </c:pt>
                <c:pt idx="14">
                  <c:v>113.94636000000003</c:v>
                </c:pt>
                <c:pt idx="15">
                  <c:v>114.94253</c:v>
                </c:pt>
                <c:pt idx="16">
                  <c:v>115.9387</c:v>
                </c:pt>
                <c:pt idx="17">
                  <c:v>116.93487</c:v>
                </c:pt>
                <c:pt idx="18">
                  <c:v>117.93104000000002</c:v>
                </c:pt>
                <c:pt idx="19">
                  <c:v>118.92720000000003</c:v>
                </c:pt>
                <c:pt idx="20">
                  <c:v>119.92337000000001</c:v>
                </c:pt>
                <c:pt idx="21">
                  <c:v>120.91954000000003</c:v>
                </c:pt>
                <c:pt idx="22">
                  <c:v>121.91571</c:v>
                </c:pt>
                <c:pt idx="23">
                  <c:v>122.91188000000002</c:v>
                </c:pt>
                <c:pt idx="24">
                  <c:v>123.90804</c:v>
                </c:pt>
                <c:pt idx="25">
                  <c:v>124.90421000000005</c:v>
                </c:pt>
                <c:pt idx="26">
                  <c:v>125.90038</c:v>
                </c:pt>
                <c:pt idx="27">
                  <c:v>126.89655</c:v>
                </c:pt>
                <c:pt idx="28">
                  <c:v>127.89272</c:v>
                </c:pt>
                <c:pt idx="29">
                  <c:v>128.88889000000006</c:v>
                </c:pt>
                <c:pt idx="30">
                  <c:v>129.88506000000001</c:v>
                </c:pt>
                <c:pt idx="31">
                  <c:v>130.88123000000007</c:v>
                </c:pt>
                <c:pt idx="32">
                  <c:v>131.87740000000005</c:v>
                </c:pt>
                <c:pt idx="33">
                  <c:v>132.87356999999994</c:v>
                </c:pt>
                <c:pt idx="34">
                  <c:v>133.86974000000001</c:v>
                </c:pt>
                <c:pt idx="35">
                  <c:v>134.86591000000001</c:v>
                </c:pt>
                <c:pt idx="36">
                  <c:v>135.86208000000005</c:v>
                </c:pt>
                <c:pt idx="37">
                  <c:v>136.85823000000011</c:v>
                </c:pt>
                <c:pt idx="38">
                  <c:v>137.85440000000006</c:v>
                </c:pt>
                <c:pt idx="39">
                  <c:v>138.85057</c:v>
                </c:pt>
                <c:pt idx="40">
                  <c:v>139.84674000000001</c:v>
                </c:pt>
                <c:pt idx="41">
                  <c:v>140.84291000000005</c:v>
                </c:pt>
                <c:pt idx="42">
                  <c:v>141.83908</c:v>
                </c:pt>
                <c:pt idx="43">
                  <c:v>142.83525</c:v>
                </c:pt>
                <c:pt idx="44">
                  <c:v>143.83142000000007</c:v>
                </c:pt>
                <c:pt idx="45">
                  <c:v>144.82759000000001</c:v>
                </c:pt>
                <c:pt idx="46">
                  <c:v>145.82375999999999</c:v>
                </c:pt>
                <c:pt idx="47">
                  <c:v>146.81992</c:v>
                </c:pt>
                <c:pt idx="48">
                  <c:v>147.81609</c:v>
                </c:pt>
                <c:pt idx="49">
                  <c:v>148.81226000000001</c:v>
                </c:pt>
                <c:pt idx="50">
                  <c:v>149.80843000000007</c:v>
                </c:pt>
                <c:pt idx="51">
                  <c:v>150.80459999999999</c:v>
                </c:pt>
                <c:pt idx="52">
                  <c:v>151.80077</c:v>
                </c:pt>
                <c:pt idx="53">
                  <c:v>152.79694000000001</c:v>
                </c:pt>
                <c:pt idx="54">
                  <c:v>153.79310999999998</c:v>
                </c:pt>
                <c:pt idx="55">
                  <c:v>154.78927999999999</c:v>
                </c:pt>
                <c:pt idx="56">
                  <c:v>155.78545</c:v>
                </c:pt>
                <c:pt idx="57">
                  <c:v>156.78162</c:v>
                </c:pt>
                <c:pt idx="58">
                  <c:v>157.77776999999998</c:v>
                </c:pt>
                <c:pt idx="59">
                  <c:v>158.77393999999998</c:v>
                </c:pt>
                <c:pt idx="60">
                  <c:v>159.77010999999999</c:v>
                </c:pt>
                <c:pt idx="61">
                  <c:v>160.76627999999999</c:v>
                </c:pt>
                <c:pt idx="62">
                  <c:v>161.76245</c:v>
                </c:pt>
                <c:pt idx="63">
                  <c:v>162.75862000000001</c:v>
                </c:pt>
                <c:pt idx="64">
                  <c:v>163.75478999999999</c:v>
                </c:pt>
                <c:pt idx="65">
                  <c:v>164.75095999999999</c:v>
                </c:pt>
                <c:pt idx="66">
                  <c:v>165.74713</c:v>
                </c:pt>
                <c:pt idx="67">
                  <c:v>166.74329999999998</c:v>
                </c:pt>
                <c:pt idx="68">
                  <c:v>167.73945999999998</c:v>
                </c:pt>
                <c:pt idx="69">
                  <c:v>168.73562999999999</c:v>
                </c:pt>
                <c:pt idx="70">
                  <c:v>169.73179999999999</c:v>
                </c:pt>
                <c:pt idx="71">
                  <c:v>170.72797</c:v>
                </c:pt>
                <c:pt idx="72">
                  <c:v>171.72414000000001</c:v>
                </c:pt>
                <c:pt idx="73">
                  <c:v>172.72031000000001</c:v>
                </c:pt>
                <c:pt idx="74">
                  <c:v>173.71647999999999</c:v>
                </c:pt>
                <c:pt idx="75">
                  <c:v>174.71264999999997</c:v>
                </c:pt>
                <c:pt idx="76">
                  <c:v>175.70882</c:v>
                </c:pt>
                <c:pt idx="77">
                  <c:v>176.70498999999998</c:v>
                </c:pt>
                <c:pt idx="78">
                  <c:v>177.70115999999999</c:v>
                </c:pt>
                <c:pt idx="79">
                  <c:v>178.69731000000004</c:v>
                </c:pt>
                <c:pt idx="80">
                  <c:v>179.69347999999999</c:v>
                </c:pt>
                <c:pt idx="81">
                  <c:v>180.68964999999997</c:v>
                </c:pt>
                <c:pt idx="82">
                  <c:v>181.68582000000001</c:v>
                </c:pt>
                <c:pt idx="83">
                  <c:v>182.68199000000001</c:v>
                </c:pt>
                <c:pt idx="84">
                  <c:v>183.67815999999999</c:v>
                </c:pt>
                <c:pt idx="85">
                  <c:v>184.67433</c:v>
                </c:pt>
                <c:pt idx="86">
                  <c:v>185.6705</c:v>
                </c:pt>
                <c:pt idx="87">
                  <c:v>186.66666999999998</c:v>
                </c:pt>
                <c:pt idx="88">
                  <c:v>187.66284000000005</c:v>
                </c:pt>
                <c:pt idx="89">
                  <c:v>188.65900000000002</c:v>
                </c:pt>
                <c:pt idx="90">
                  <c:v>189.65517</c:v>
                </c:pt>
                <c:pt idx="91">
                  <c:v>190.65134000000006</c:v>
                </c:pt>
                <c:pt idx="92">
                  <c:v>191.64750999999998</c:v>
                </c:pt>
                <c:pt idx="93">
                  <c:v>192.64367999999993</c:v>
                </c:pt>
                <c:pt idx="94">
                  <c:v>193.63984999999997</c:v>
                </c:pt>
                <c:pt idx="95">
                  <c:v>194.63602</c:v>
                </c:pt>
                <c:pt idx="96">
                  <c:v>195.63219000000001</c:v>
                </c:pt>
                <c:pt idx="97">
                  <c:v>196.62836000000001</c:v>
                </c:pt>
                <c:pt idx="98">
                  <c:v>197.62452999999999</c:v>
                </c:pt>
                <c:pt idx="99">
                  <c:v>198.6207</c:v>
                </c:pt>
                <c:pt idx="100">
                  <c:v>199.61684999999997</c:v>
                </c:pt>
                <c:pt idx="101">
                  <c:v>200.61301999999998</c:v>
                </c:pt>
                <c:pt idx="102">
                  <c:v>201.60918999999998</c:v>
                </c:pt>
                <c:pt idx="103">
                  <c:v>202.60535999999999</c:v>
                </c:pt>
                <c:pt idx="104">
                  <c:v>203.60153</c:v>
                </c:pt>
                <c:pt idx="105">
                  <c:v>204.5977</c:v>
                </c:pt>
                <c:pt idx="106">
                  <c:v>205.59386999999998</c:v>
                </c:pt>
                <c:pt idx="107">
                  <c:v>206.59004000000004</c:v>
                </c:pt>
                <c:pt idx="108">
                  <c:v>207.58621000000005</c:v>
                </c:pt>
                <c:pt idx="109">
                  <c:v>208.58238000000006</c:v>
                </c:pt>
                <c:pt idx="110">
                  <c:v>209.57854</c:v>
                </c:pt>
                <c:pt idx="111">
                  <c:v>210.57470999999998</c:v>
                </c:pt>
                <c:pt idx="112">
                  <c:v>211.57087999999999</c:v>
                </c:pt>
                <c:pt idx="113">
                  <c:v>212.56705000000002</c:v>
                </c:pt>
                <c:pt idx="114">
                  <c:v>213.56322</c:v>
                </c:pt>
                <c:pt idx="115">
                  <c:v>214.55939000000001</c:v>
                </c:pt>
                <c:pt idx="116">
                  <c:v>215.55555999999999</c:v>
                </c:pt>
                <c:pt idx="117">
                  <c:v>216.55173000000005</c:v>
                </c:pt>
                <c:pt idx="118">
                  <c:v>217.5479</c:v>
                </c:pt>
                <c:pt idx="119">
                  <c:v>218.54406999999998</c:v>
                </c:pt>
                <c:pt idx="120">
                  <c:v>219.54024000000001</c:v>
                </c:pt>
                <c:pt idx="121">
                  <c:v>220.53639000000001</c:v>
                </c:pt>
                <c:pt idx="122">
                  <c:v>221.53255999999999</c:v>
                </c:pt>
                <c:pt idx="123">
                  <c:v>222.52873000000005</c:v>
                </c:pt>
                <c:pt idx="124">
                  <c:v>223.5249</c:v>
                </c:pt>
                <c:pt idx="125">
                  <c:v>224.52107000000001</c:v>
                </c:pt>
                <c:pt idx="126">
                  <c:v>225.51724000000004</c:v>
                </c:pt>
                <c:pt idx="127">
                  <c:v>226.51340999999999</c:v>
                </c:pt>
                <c:pt idx="128">
                  <c:v>227.50957999999994</c:v>
                </c:pt>
                <c:pt idx="129">
                  <c:v>228.50575000000001</c:v>
                </c:pt>
                <c:pt idx="130">
                  <c:v>229.50192000000001</c:v>
                </c:pt>
                <c:pt idx="131">
                  <c:v>230.49808000000004</c:v>
                </c:pt>
                <c:pt idx="132">
                  <c:v>231.49425000000002</c:v>
                </c:pt>
                <c:pt idx="133">
                  <c:v>232.49042000000006</c:v>
                </c:pt>
                <c:pt idx="134">
                  <c:v>233.48659000000001</c:v>
                </c:pt>
                <c:pt idx="135">
                  <c:v>234.48276000000001</c:v>
                </c:pt>
                <c:pt idx="136">
                  <c:v>235.47893000000005</c:v>
                </c:pt>
                <c:pt idx="137">
                  <c:v>236.4751</c:v>
                </c:pt>
                <c:pt idx="138">
                  <c:v>237.47127</c:v>
                </c:pt>
                <c:pt idx="139">
                  <c:v>238.46744000000007</c:v>
                </c:pt>
                <c:pt idx="140">
                  <c:v>239.46360999999999</c:v>
                </c:pt>
                <c:pt idx="141">
                  <c:v>240.45975999999999</c:v>
                </c:pt>
                <c:pt idx="142">
                  <c:v>241.45593000000005</c:v>
                </c:pt>
                <c:pt idx="143">
                  <c:v>242.45210000000006</c:v>
                </c:pt>
                <c:pt idx="144">
                  <c:v>243.44827000000001</c:v>
                </c:pt>
                <c:pt idx="145">
                  <c:v>244.44444000000001</c:v>
                </c:pt>
                <c:pt idx="146">
                  <c:v>245.44060999999999</c:v>
                </c:pt>
                <c:pt idx="147">
                  <c:v>246.43678</c:v>
                </c:pt>
                <c:pt idx="148">
                  <c:v>247.43295000000001</c:v>
                </c:pt>
                <c:pt idx="149">
                  <c:v>248.42912000000001</c:v>
                </c:pt>
                <c:pt idx="150">
                  <c:v>249.42529000000005</c:v>
                </c:pt>
                <c:pt idx="151">
                  <c:v>250.42146000000005</c:v>
                </c:pt>
                <c:pt idx="152">
                  <c:v>251.41762</c:v>
                </c:pt>
                <c:pt idx="153">
                  <c:v>252.41378999999998</c:v>
                </c:pt>
                <c:pt idx="154">
                  <c:v>253.40995999999998</c:v>
                </c:pt>
                <c:pt idx="155">
                  <c:v>254.40613000000005</c:v>
                </c:pt>
                <c:pt idx="156">
                  <c:v>255.40230000000005</c:v>
                </c:pt>
                <c:pt idx="157">
                  <c:v>256.39846999999986</c:v>
                </c:pt>
                <c:pt idx="158">
                  <c:v>257.39461999999986</c:v>
                </c:pt>
                <c:pt idx="159">
                  <c:v>258.39080999999999</c:v>
                </c:pt>
                <c:pt idx="160">
                  <c:v>259.38695999999987</c:v>
                </c:pt>
                <c:pt idx="161">
                  <c:v>260.38314999999989</c:v>
                </c:pt>
                <c:pt idx="162">
                  <c:v>261.3793</c:v>
                </c:pt>
                <c:pt idx="163">
                  <c:v>262.37549000000001</c:v>
                </c:pt>
                <c:pt idx="164">
                  <c:v>263.37164000000001</c:v>
                </c:pt>
                <c:pt idx="165">
                  <c:v>264.36783000000008</c:v>
                </c:pt>
                <c:pt idx="166">
                  <c:v>265.36398000000008</c:v>
                </c:pt>
                <c:pt idx="167">
                  <c:v>266.36016999999993</c:v>
                </c:pt>
                <c:pt idx="168">
                  <c:v>267.35631999999976</c:v>
                </c:pt>
                <c:pt idx="169">
                  <c:v>268.35248000000013</c:v>
                </c:pt>
                <c:pt idx="170">
                  <c:v>269.34866000000011</c:v>
                </c:pt>
                <c:pt idx="171">
                  <c:v>270.34482000000025</c:v>
                </c:pt>
                <c:pt idx="172">
                  <c:v>271.34100000000001</c:v>
                </c:pt>
                <c:pt idx="173">
                  <c:v>272.33715999999976</c:v>
                </c:pt>
                <c:pt idx="174">
                  <c:v>273.33333999999985</c:v>
                </c:pt>
                <c:pt idx="175">
                  <c:v>274.3295</c:v>
                </c:pt>
                <c:pt idx="176">
                  <c:v>275.32567999999986</c:v>
                </c:pt>
                <c:pt idx="177">
                  <c:v>276.32184000000001</c:v>
                </c:pt>
                <c:pt idx="178">
                  <c:v>277.31799000000001</c:v>
                </c:pt>
                <c:pt idx="179">
                  <c:v>278.31418000000002</c:v>
                </c:pt>
                <c:pt idx="180">
                  <c:v>279.31032999999991</c:v>
                </c:pt>
                <c:pt idx="181">
                  <c:v>280.30651999999975</c:v>
                </c:pt>
                <c:pt idx="182">
                  <c:v>281.30266999999998</c:v>
                </c:pt>
                <c:pt idx="183">
                  <c:v>282.29885999999988</c:v>
                </c:pt>
                <c:pt idx="184">
                  <c:v>283.29500999999988</c:v>
                </c:pt>
                <c:pt idx="185">
                  <c:v>284.29119999999983</c:v>
                </c:pt>
                <c:pt idx="186">
                  <c:v>285.28734999999989</c:v>
                </c:pt>
                <c:pt idx="187">
                  <c:v>286.28353999999985</c:v>
                </c:pt>
                <c:pt idx="188">
                  <c:v>287.27969000000002</c:v>
                </c:pt>
                <c:pt idx="189">
                  <c:v>288.27584999999999</c:v>
                </c:pt>
                <c:pt idx="190">
                  <c:v>289.27202999999986</c:v>
                </c:pt>
                <c:pt idx="191">
                  <c:v>290.26818999999989</c:v>
                </c:pt>
                <c:pt idx="192">
                  <c:v>291.26436999999999</c:v>
                </c:pt>
                <c:pt idx="193">
                  <c:v>292.2605299999999</c:v>
                </c:pt>
                <c:pt idx="194">
                  <c:v>293.25670999999988</c:v>
                </c:pt>
                <c:pt idx="195">
                  <c:v>294.25286999999997</c:v>
                </c:pt>
                <c:pt idx="196">
                  <c:v>295.24905000000001</c:v>
                </c:pt>
                <c:pt idx="197">
                  <c:v>296.24520999999999</c:v>
                </c:pt>
                <c:pt idx="198">
                  <c:v>297.24138999999991</c:v>
                </c:pt>
                <c:pt idx="199">
                  <c:v>298.23754999999989</c:v>
                </c:pt>
                <c:pt idx="200">
                  <c:v>299.23369999999989</c:v>
                </c:pt>
                <c:pt idx="201">
                  <c:v>300.22989000000001</c:v>
                </c:pt>
                <c:pt idx="202">
                  <c:v>301.22603999999984</c:v>
                </c:pt>
                <c:pt idx="203">
                  <c:v>302.22222999999991</c:v>
                </c:pt>
                <c:pt idx="204">
                  <c:v>303.21837999999985</c:v>
                </c:pt>
                <c:pt idx="205">
                  <c:v>304.21456999999987</c:v>
                </c:pt>
                <c:pt idx="206">
                  <c:v>305.21071999999975</c:v>
                </c:pt>
                <c:pt idx="207">
                  <c:v>306.20690999999988</c:v>
                </c:pt>
                <c:pt idx="208">
                  <c:v>307.20305999999988</c:v>
                </c:pt>
                <c:pt idx="209">
                  <c:v>308.19922000000008</c:v>
                </c:pt>
                <c:pt idx="210">
                  <c:v>309.19540000000001</c:v>
                </c:pt>
                <c:pt idx="211">
                  <c:v>310.19155999999975</c:v>
                </c:pt>
                <c:pt idx="212">
                  <c:v>311.18774000000002</c:v>
                </c:pt>
                <c:pt idx="213">
                  <c:v>312.18389999999999</c:v>
                </c:pt>
                <c:pt idx="214">
                  <c:v>313.18007999999986</c:v>
                </c:pt>
                <c:pt idx="215">
                  <c:v>314.17624000000001</c:v>
                </c:pt>
                <c:pt idx="216">
                  <c:v>315.17241999999999</c:v>
                </c:pt>
                <c:pt idx="217">
                  <c:v>316.16858000000002</c:v>
                </c:pt>
                <c:pt idx="218">
                  <c:v>317.16476000000011</c:v>
                </c:pt>
                <c:pt idx="219">
                  <c:v>318.16091999999986</c:v>
                </c:pt>
                <c:pt idx="220">
                  <c:v>319.15706999999998</c:v>
                </c:pt>
                <c:pt idx="221">
                  <c:v>320.15325999999999</c:v>
                </c:pt>
                <c:pt idx="222">
                  <c:v>321.1494100000001</c:v>
                </c:pt>
                <c:pt idx="223">
                  <c:v>322.14560000000012</c:v>
                </c:pt>
                <c:pt idx="224">
                  <c:v>323.14175</c:v>
                </c:pt>
                <c:pt idx="225">
                  <c:v>324.13794000000001</c:v>
                </c:pt>
                <c:pt idx="226">
                  <c:v>325.13409000000001</c:v>
                </c:pt>
                <c:pt idx="227">
                  <c:v>326.13028000000008</c:v>
                </c:pt>
                <c:pt idx="228">
                  <c:v>327.12643000000003</c:v>
                </c:pt>
                <c:pt idx="229">
                  <c:v>328.12261999999993</c:v>
                </c:pt>
                <c:pt idx="230">
                  <c:v>329.11876999999993</c:v>
                </c:pt>
                <c:pt idx="231">
                  <c:v>330.11493000000002</c:v>
                </c:pt>
                <c:pt idx="232">
                  <c:v>331.11110999999988</c:v>
                </c:pt>
                <c:pt idx="233">
                  <c:v>332.10727000000014</c:v>
                </c:pt>
                <c:pt idx="234">
                  <c:v>333.10345000000001</c:v>
                </c:pt>
                <c:pt idx="235">
                  <c:v>334.09960999999993</c:v>
                </c:pt>
                <c:pt idx="236">
                  <c:v>335.09578999999991</c:v>
                </c:pt>
                <c:pt idx="237">
                  <c:v>336.09194999999988</c:v>
                </c:pt>
                <c:pt idx="238">
                  <c:v>337.08812999999975</c:v>
                </c:pt>
                <c:pt idx="239">
                  <c:v>338.08429000000001</c:v>
                </c:pt>
                <c:pt idx="240">
                  <c:v>339.08046999999999</c:v>
                </c:pt>
                <c:pt idx="241">
                  <c:v>340.07662999999991</c:v>
                </c:pt>
                <c:pt idx="242">
                  <c:v>341.07278000000002</c:v>
                </c:pt>
                <c:pt idx="243">
                  <c:v>342.06896999999987</c:v>
                </c:pt>
                <c:pt idx="244">
                  <c:v>343.06511999999975</c:v>
                </c:pt>
                <c:pt idx="245">
                  <c:v>344.06130999999988</c:v>
                </c:pt>
                <c:pt idx="246">
                  <c:v>345.05745999999999</c:v>
                </c:pt>
                <c:pt idx="247">
                  <c:v>346.05365</c:v>
                </c:pt>
                <c:pt idx="248">
                  <c:v>347.04980000000012</c:v>
                </c:pt>
                <c:pt idx="249">
                  <c:v>348.04599000000002</c:v>
                </c:pt>
                <c:pt idx="250">
                  <c:v>349.04214000000002</c:v>
                </c:pt>
                <c:pt idx="251">
                  <c:v>350.03829999999988</c:v>
                </c:pt>
                <c:pt idx="252">
                  <c:v>351.03447999999986</c:v>
                </c:pt>
                <c:pt idx="253">
                  <c:v>352.03064000000001</c:v>
                </c:pt>
                <c:pt idx="254">
                  <c:v>353.02681999999987</c:v>
                </c:pt>
                <c:pt idx="255">
                  <c:v>354.02298000000002</c:v>
                </c:pt>
                <c:pt idx="256">
                  <c:v>355.01916999999986</c:v>
                </c:pt>
                <c:pt idx="257">
                  <c:v>356.01531999999975</c:v>
                </c:pt>
                <c:pt idx="258">
                  <c:v>357.01150999999987</c:v>
                </c:pt>
                <c:pt idx="259">
                  <c:v>358.00765999999999</c:v>
                </c:pt>
                <c:pt idx="260">
                  <c:v>359.00385</c:v>
                </c:pt>
                <c:pt idx="261">
                  <c:v>360</c:v>
                </c:pt>
                <c:pt idx="262">
                  <c:v>360.99614999999977</c:v>
                </c:pt>
                <c:pt idx="263">
                  <c:v>361.99233999999984</c:v>
                </c:pt>
                <c:pt idx="264">
                  <c:v>362.9884899999999</c:v>
                </c:pt>
                <c:pt idx="265">
                  <c:v>363.98468000000008</c:v>
                </c:pt>
                <c:pt idx="266">
                  <c:v>364.98083000000003</c:v>
                </c:pt>
                <c:pt idx="267">
                  <c:v>365.97701999999975</c:v>
                </c:pt>
                <c:pt idx="268">
                  <c:v>366.97317999999984</c:v>
                </c:pt>
                <c:pt idx="269">
                  <c:v>367.96935999999988</c:v>
                </c:pt>
                <c:pt idx="270">
                  <c:v>368.96552000000003</c:v>
                </c:pt>
                <c:pt idx="271">
                  <c:v>369.96169999999989</c:v>
                </c:pt>
                <c:pt idx="272">
                  <c:v>370.95785999999993</c:v>
                </c:pt>
                <c:pt idx="273">
                  <c:v>371.95400999999993</c:v>
                </c:pt>
                <c:pt idx="274">
                  <c:v>372.9502</c:v>
                </c:pt>
                <c:pt idx="275">
                  <c:v>373.94634999999988</c:v>
                </c:pt>
                <c:pt idx="276">
                  <c:v>374.94254000000001</c:v>
                </c:pt>
                <c:pt idx="277">
                  <c:v>375.93868999999989</c:v>
                </c:pt>
                <c:pt idx="278">
                  <c:v>376.93488000000002</c:v>
                </c:pt>
                <c:pt idx="279">
                  <c:v>377.93102999999979</c:v>
                </c:pt>
                <c:pt idx="280">
                  <c:v>378.92721999999975</c:v>
                </c:pt>
                <c:pt idx="281">
                  <c:v>379.92336999999975</c:v>
                </c:pt>
                <c:pt idx="282">
                  <c:v>380.9195299999999</c:v>
                </c:pt>
                <c:pt idx="283">
                  <c:v>381.91570999999988</c:v>
                </c:pt>
                <c:pt idx="284">
                  <c:v>382.91186999999991</c:v>
                </c:pt>
                <c:pt idx="285">
                  <c:v>383.90804999999989</c:v>
                </c:pt>
                <c:pt idx="286">
                  <c:v>384.90420999999986</c:v>
                </c:pt>
                <c:pt idx="287">
                  <c:v>385.9003899999999</c:v>
                </c:pt>
                <c:pt idx="288">
                  <c:v>386.89654999999988</c:v>
                </c:pt>
                <c:pt idx="289">
                  <c:v>387.89272999999986</c:v>
                </c:pt>
                <c:pt idx="290">
                  <c:v>388.88889</c:v>
                </c:pt>
                <c:pt idx="291">
                  <c:v>389.88506999999993</c:v>
                </c:pt>
                <c:pt idx="292">
                  <c:v>390.8812299999999</c:v>
                </c:pt>
                <c:pt idx="293">
                  <c:v>391.87738000000002</c:v>
                </c:pt>
                <c:pt idx="294">
                  <c:v>392.87356999999986</c:v>
                </c:pt>
                <c:pt idx="295">
                  <c:v>393.86971999999986</c:v>
                </c:pt>
                <c:pt idx="296">
                  <c:v>394.86590999999999</c:v>
                </c:pt>
                <c:pt idx="297">
                  <c:v>395.86205999999999</c:v>
                </c:pt>
                <c:pt idx="298">
                  <c:v>396.85825</c:v>
                </c:pt>
                <c:pt idx="299">
                  <c:v>397.85440000000011</c:v>
                </c:pt>
                <c:pt idx="300">
                  <c:v>398.85059000000001</c:v>
                </c:pt>
                <c:pt idx="301">
                  <c:v>399.84674000000001</c:v>
                </c:pt>
                <c:pt idx="302">
                  <c:v>400.84293000000002</c:v>
                </c:pt>
                <c:pt idx="303">
                  <c:v>401.83908000000002</c:v>
                </c:pt>
                <c:pt idx="304">
                  <c:v>402.83524</c:v>
                </c:pt>
                <c:pt idx="305">
                  <c:v>403.83141999999975</c:v>
                </c:pt>
                <c:pt idx="306">
                  <c:v>404.82758000000001</c:v>
                </c:pt>
                <c:pt idx="307">
                  <c:v>405.82375999999988</c:v>
                </c:pt>
                <c:pt idx="308">
                  <c:v>406.81992000000002</c:v>
                </c:pt>
                <c:pt idx="309">
                  <c:v>407.81609999999989</c:v>
                </c:pt>
                <c:pt idx="310">
                  <c:v>408.81225999999987</c:v>
                </c:pt>
                <c:pt idx="311">
                  <c:v>409.80844000000002</c:v>
                </c:pt>
                <c:pt idx="312">
                  <c:v>410.80459999999999</c:v>
                </c:pt>
                <c:pt idx="313">
                  <c:v>411.80077999999986</c:v>
                </c:pt>
                <c:pt idx="314">
                  <c:v>412.79693999999984</c:v>
                </c:pt>
                <c:pt idx="315">
                  <c:v>413.79308999999989</c:v>
                </c:pt>
                <c:pt idx="316">
                  <c:v>414.78928000000002</c:v>
                </c:pt>
                <c:pt idx="317">
                  <c:v>415.78542999999991</c:v>
                </c:pt>
                <c:pt idx="318">
                  <c:v>416.78161999999975</c:v>
                </c:pt>
                <c:pt idx="319">
                  <c:v>417.77776999999986</c:v>
                </c:pt>
                <c:pt idx="320">
                  <c:v>418.77395999999987</c:v>
                </c:pt>
                <c:pt idx="321">
                  <c:v>419.77010999999987</c:v>
                </c:pt>
                <c:pt idx="322">
                  <c:v>420.76629999999989</c:v>
                </c:pt>
                <c:pt idx="323">
                  <c:v>421.76245</c:v>
                </c:pt>
                <c:pt idx="324">
                  <c:v>422.75860999999986</c:v>
                </c:pt>
                <c:pt idx="325">
                  <c:v>423.75479000000001</c:v>
                </c:pt>
                <c:pt idx="326">
                  <c:v>424.75094999999999</c:v>
                </c:pt>
                <c:pt idx="327">
                  <c:v>425.74713000000003</c:v>
                </c:pt>
                <c:pt idx="328">
                  <c:v>426.74329</c:v>
                </c:pt>
                <c:pt idx="329">
                  <c:v>427.73946999999993</c:v>
                </c:pt>
                <c:pt idx="330">
                  <c:v>428.7356299999999</c:v>
                </c:pt>
                <c:pt idx="331">
                  <c:v>429.73180999999988</c:v>
                </c:pt>
                <c:pt idx="332">
                  <c:v>430.72797000000003</c:v>
                </c:pt>
                <c:pt idx="333">
                  <c:v>431.7241499999999</c:v>
                </c:pt>
                <c:pt idx="334">
                  <c:v>432.72030999999976</c:v>
                </c:pt>
                <c:pt idx="335">
                  <c:v>433.71645999999976</c:v>
                </c:pt>
                <c:pt idx="336">
                  <c:v>434.71265</c:v>
                </c:pt>
                <c:pt idx="337">
                  <c:v>435.7088</c:v>
                </c:pt>
                <c:pt idx="338">
                  <c:v>436.70499000000001</c:v>
                </c:pt>
                <c:pt idx="339">
                  <c:v>437.70113999999984</c:v>
                </c:pt>
                <c:pt idx="340">
                  <c:v>438.69732999999991</c:v>
                </c:pt>
                <c:pt idx="341">
                  <c:v>439.69348000000002</c:v>
                </c:pt>
                <c:pt idx="342">
                  <c:v>440.68966999999998</c:v>
                </c:pt>
                <c:pt idx="343">
                  <c:v>441.68581999999986</c:v>
                </c:pt>
                <c:pt idx="344">
                  <c:v>442.68200999999999</c:v>
                </c:pt>
                <c:pt idx="345">
                  <c:v>443.67815999999988</c:v>
                </c:pt>
                <c:pt idx="346">
                  <c:v>444.67432000000002</c:v>
                </c:pt>
                <c:pt idx="347">
                  <c:v>445.6705</c:v>
                </c:pt>
                <c:pt idx="348">
                  <c:v>446.66665999999987</c:v>
                </c:pt>
                <c:pt idx="349">
                  <c:v>447.66284000000013</c:v>
                </c:pt>
                <c:pt idx="350">
                  <c:v>448.65899999999999</c:v>
                </c:pt>
                <c:pt idx="351">
                  <c:v>449.65517999999986</c:v>
                </c:pt>
                <c:pt idx="352">
                  <c:v>450.65134</c:v>
                </c:pt>
                <c:pt idx="353">
                  <c:v>451.64751999999999</c:v>
                </c:pt>
                <c:pt idx="354">
                  <c:v>452.64368000000013</c:v>
                </c:pt>
                <c:pt idx="355">
                  <c:v>453.63983000000002</c:v>
                </c:pt>
                <c:pt idx="356">
                  <c:v>454.63601999999975</c:v>
                </c:pt>
                <c:pt idx="357">
                  <c:v>455.63216999999986</c:v>
                </c:pt>
                <c:pt idx="358">
                  <c:v>456.62835999999987</c:v>
                </c:pt>
                <c:pt idx="359">
                  <c:v>457.62450999999999</c:v>
                </c:pt>
                <c:pt idx="360">
                  <c:v>458.6207</c:v>
                </c:pt>
                <c:pt idx="361">
                  <c:v>459.61685</c:v>
                </c:pt>
                <c:pt idx="362">
                  <c:v>460.61304000000001</c:v>
                </c:pt>
                <c:pt idx="363">
                  <c:v>461.60919000000001</c:v>
                </c:pt>
                <c:pt idx="364">
                  <c:v>462.60538000000008</c:v>
                </c:pt>
                <c:pt idx="365">
                  <c:v>463.60153000000003</c:v>
                </c:pt>
                <c:pt idx="366">
                  <c:v>464.59769</c:v>
                </c:pt>
                <c:pt idx="367">
                  <c:v>465.59386999999987</c:v>
                </c:pt>
                <c:pt idx="368">
                  <c:v>466.5900299999999</c:v>
                </c:pt>
                <c:pt idx="369">
                  <c:v>467.58620999999988</c:v>
                </c:pt>
                <c:pt idx="370">
                  <c:v>468.58237000000003</c:v>
                </c:pt>
                <c:pt idx="371">
                  <c:v>469.57854999999989</c:v>
                </c:pt>
                <c:pt idx="372">
                  <c:v>470.57470999999993</c:v>
                </c:pt>
                <c:pt idx="373">
                  <c:v>471.57089000000002</c:v>
                </c:pt>
                <c:pt idx="374">
                  <c:v>472.56704999999999</c:v>
                </c:pt>
                <c:pt idx="375">
                  <c:v>473.56322999999986</c:v>
                </c:pt>
                <c:pt idx="376">
                  <c:v>474.55939000000001</c:v>
                </c:pt>
                <c:pt idx="377">
                  <c:v>475.55554000000001</c:v>
                </c:pt>
                <c:pt idx="378">
                  <c:v>476.55172999999991</c:v>
                </c:pt>
                <c:pt idx="379">
                  <c:v>477.54788000000013</c:v>
                </c:pt>
                <c:pt idx="380">
                  <c:v>478.54406999999998</c:v>
                </c:pt>
                <c:pt idx="381">
                  <c:v>479.54021999999986</c:v>
                </c:pt>
                <c:pt idx="382">
                  <c:v>480.53640999999988</c:v>
                </c:pt>
                <c:pt idx="383">
                  <c:v>481.53255999999988</c:v>
                </c:pt>
                <c:pt idx="384">
                  <c:v>482.52874999999989</c:v>
                </c:pt>
                <c:pt idx="385">
                  <c:v>483.5249</c:v>
                </c:pt>
                <c:pt idx="386">
                  <c:v>484.5210899999999</c:v>
                </c:pt>
                <c:pt idx="387">
                  <c:v>485.51724000000002</c:v>
                </c:pt>
                <c:pt idx="388">
                  <c:v>486.51339999999988</c:v>
                </c:pt>
                <c:pt idx="389">
                  <c:v>487.50958000000008</c:v>
                </c:pt>
                <c:pt idx="390">
                  <c:v>488.50574</c:v>
                </c:pt>
                <c:pt idx="391">
                  <c:v>489.50191999999976</c:v>
                </c:pt>
                <c:pt idx="392">
                  <c:v>490.49807999999985</c:v>
                </c:pt>
                <c:pt idx="393">
                  <c:v>491.49426</c:v>
                </c:pt>
                <c:pt idx="394">
                  <c:v>492.49041999999974</c:v>
                </c:pt>
                <c:pt idx="395">
                  <c:v>493.48659999999984</c:v>
                </c:pt>
                <c:pt idx="396">
                  <c:v>494.48275999999976</c:v>
                </c:pt>
                <c:pt idx="397">
                  <c:v>495.47890999999976</c:v>
                </c:pt>
                <c:pt idx="398">
                  <c:v>496.47509999999988</c:v>
                </c:pt>
                <c:pt idx="399">
                  <c:v>497.47124999999988</c:v>
                </c:pt>
                <c:pt idx="400">
                  <c:v>498.46744000000001</c:v>
                </c:pt>
                <c:pt idx="401">
                  <c:v>499.4635899999999</c:v>
                </c:pt>
                <c:pt idx="402">
                  <c:v>500.45978000000002</c:v>
                </c:pt>
                <c:pt idx="403">
                  <c:v>501.45592999999991</c:v>
                </c:pt>
                <c:pt idx="404">
                  <c:v>502.45211999999975</c:v>
                </c:pt>
                <c:pt idx="405">
                  <c:v>503.44826999999987</c:v>
                </c:pt>
                <c:pt idx="406">
                  <c:v>504.44445999999999</c:v>
                </c:pt>
                <c:pt idx="407">
                  <c:v>505.44060999999999</c:v>
                </c:pt>
                <c:pt idx="408">
                  <c:v>506.4367699999998</c:v>
                </c:pt>
                <c:pt idx="409">
                  <c:v>507.43294999999989</c:v>
                </c:pt>
                <c:pt idx="410">
                  <c:v>508.42910999999975</c:v>
                </c:pt>
                <c:pt idx="411">
                  <c:v>509.4252899999999</c:v>
                </c:pt>
                <c:pt idx="412">
                  <c:v>510.42144999999988</c:v>
                </c:pt>
                <c:pt idx="413">
                  <c:v>511.41762999999986</c:v>
                </c:pt>
                <c:pt idx="414">
                  <c:v>512.41381999999999</c:v>
                </c:pt>
                <c:pt idx="415">
                  <c:v>513.40997000000004</c:v>
                </c:pt>
                <c:pt idx="416">
                  <c:v>514.40612999999962</c:v>
                </c:pt>
                <c:pt idx="417">
                  <c:v>515.40227999999979</c:v>
                </c:pt>
                <c:pt idx="418">
                  <c:v>516.39844000000005</c:v>
                </c:pt>
                <c:pt idx="419">
                  <c:v>517.39464999999996</c:v>
                </c:pt>
                <c:pt idx="420">
                  <c:v>518.39080999999999</c:v>
                </c:pt>
                <c:pt idx="421">
                  <c:v>519.38695999999982</c:v>
                </c:pt>
                <c:pt idx="422">
                  <c:v>520.38311999999996</c:v>
                </c:pt>
                <c:pt idx="423">
                  <c:v>521.37932999999998</c:v>
                </c:pt>
                <c:pt idx="424">
                  <c:v>522.37549000000001</c:v>
                </c:pt>
                <c:pt idx="425">
                  <c:v>523.37163999999996</c:v>
                </c:pt>
                <c:pt idx="426">
                  <c:v>524.36779999999976</c:v>
                </c:pt>
                <c:pt idx="427">
                  <c:v>525.36400999999978</c:v>
                </c:pt>
                <c:pt idx="428">
                  <c:v>526.3601699999997</c:v>
                </c:pt>
                <c:pt idx="429">
                  <c:v>527.35631999999976</c:v>
                </c:pt>
                <c:pt idx="430">
                  <c:v>528.35247999999979</c:v>
                </c:pt>
                <c:pt idx="431">
                  <c:v>529.34862999999962</c:v>
                </c:pt>
                <c:pt idx="432">
                  <c:v>530.34484999999972</c:v>
                </c:pt>
                <c:pt idx="433">
                  <c:v>531.34099999999978</c:v>
                </c:pt>
                <c:pt idx="434">
                  <c:v>532.33715999999959</c:v>
                </c:pt>
                <c:pt idx="435">
                  <c:v>533.33330999999998</c:v>
                </c:pt>
                <c:pt idx="436">
                  <c:v>534.32952999999975</c:v>
                </c:pt>
                <c:pt idx="437">
                  <c:v>535.32567999999981</c:v>
                </c:pt>
                <c:pt idx="438">
                  <c:v>536.32183999999972</c:v>
                </c:pt>
                <c:pt idx="439">
                  <c:v>537.31798999999978</c:v>
                </c:pt>
                <c:pt idx="440">
                  <c:v>538.31414999999981</c:v>
                </c:pt>
                <c:pt idx="441">
                  <c:v>539.31035999999972</c:v>
                </c:pt>
                <c:pt idx="442">
                  <c:v>540.30651999999975</c:v>
                </c:pt>
                <c:pt idx="443">
                  <c:v>541.30266999999969</c:v>
                </c:pt>
                <c:pt idx="444">
                  <c:v>542.29882999999995</c:v>
                </c:pt>
                <c:pt idx="445">
                  <c:v>543.2950400000002</c:v>
                </c:pt>
                <c:pt idx="446">
                  <c:v>544.2912</c:v>
                </c:pt>
                <c:pt idx="447">
                  <c:v>545.28734999999995</c:v>
                </c:pt>
                <c:pt idx="448">
                  <c:v>546.28351000000021</c:v>
                </c:pt>
                <c:pt idx="449">
                  <c:v>547.27966000000004</c:v>
                </c:pt>
                <c:pt idx="450">
                  <c:v>548.27588000000026</c:v>
                </c:pt>
                <c:pt idx="451">
                  <c:v>549.27202999999997</c:v>
                </c:pt>
                <c:pt idx="452">
                  <c:v>550.26819</c:v>
                </c:pt>
                <c:pt idx="453">
                  <c:v>551.26433999999995</c:v>
                </c:pt>
                <c:pt idx="454">
                  <c:v>552.26055999999983</c:v>
                </c:pt>
                <c:pt idx="455">
                  <c:v>553.25671</c:v>
                </c:pt>
                <c:pt idx="456">
                  <c:v>554.25287000000003</c:v>
                </c:pt>
                <c:pt idx="457">
                  <c:v>555.24901999999997</c:v>
                </c:pt>
                <c:pt idx="458">
                  <c:v>556.24523999999997</c:v>
                </c:pt>
                <c:pt idx="459">
                  <c:v>557.24139000000002</c:v>
                </c:pt>
                <c:pt idx="460">
                  <c:v>558.23755000000006</c:v>
                </c:pt>
                <c:pt idx="461">
                  <c:v>559.23370000000023</c:v>
                </c:pt>
                <c:pt idx="462">
                  <c:v>560.22986000000003</c:v>
                </c:pt>
                <c:pt idx="463">
                  <c:v>561.22607000000005</c:v>
                </c:pt>
                <c:pt idx="464">
                  <c:v>562.22222999999963</c:v>
                </c:pt>
                <c:pt idx="465">
                  <c:v>563.21838000000025</c:v>
                </c:pt>
                <c:pt idx="466">
                  <c:v>564.21454000000028</c:v>
                </c:pt>
                <c:pt idx="467">
                  <c:v>565.21075000000019</c:v>
                </c:pt>
                <c:pt idx="468">
                  <c:v>566.20690999999999</c:v>
                </c:pt>
                <c:pt idx="469">
                  <c:v>567.20306000000005</c:v>
                </c:pt>
                <c:pt idx="470">
                  <c:v>568.19921999999997</c:v>
                </c:pt>
                <c:pt idx="471">
                  <c:v>569.19537000000025</c:v>
                </c:pt>
                <c:pt idx="472">
                  <c:v>570.19159000000002</c:v>
                </c:pt>
                <c:pt idx="473">
                  <c:v>571.18774000000019</c:v>
                </c:pt>
                <c:pt idx="474">
                  <c:v>572.18390000000022</c:v>
                </c:pt>
                <c:pt idx="475">
                  <c:v>573.18005000000005</c:v>
                </c:pt>
                <c:pt idx="476">
                  <c:v>574.17627000000005</c:v>
                </c:pt>
                <c:pt idx="477">
                  <c:v>575.17241999999999</c:v>
                </c:pt>
                <c:pt idx="478">
                  <c:v>576.16858000000002</c:v>
                </c:pt>
                <c:pt idx="479">
                  <c:v>577.16472999999996</c:v>
                </c:pt>
                <c:pt idx="480">
                  <c:v>578.16094999999996</c:v>
                </c:pt>
                <c:pt idx="481">
                  <c:v>579.15709999999979</c:v>
                </c:pt>
                <c:pt idx="482">
                  <c:v>580.15325999999982</c:v>
                </c:pt>
                <c:pt idx="483">
                  <c:v>581.14940999999999</c:v>
                </c:pt>
                <c:pt idx="484">
                  <c:v>582.14557000000002</c:v>
                </c:pt>
                <c:pt idx="485">
                  <c:v>583.14178000000004</c:v>
                </c:pt>
                <c:pt idx="486">
                  <c:v>584.13793999999996</c:v>
                </c:pt>
                <c:pt idx="487">
                  <c:v>585.13409000000001</c:v>
                </c:pt>
                <c:pt idx="488">
                  <c:v>586.13024999999982</c:v>
                </c:pt>
                <c:pt idx="489">
                  <c:v>587.12645999999972</c:v>
                </c:pt>
                <c:pt idx="490">
                  <c:v>588.12261999999976</c:v>
                </c:pt>
                <c:pt idx="491">
                  <c:v>589.11877000000027</c:v>
                </c:pt>
                <c:pt idx="492">
                  <c:v>590.11492999999996</c:v>
                </c:pt>
                <c:pt idx="493">
                  <c:v>591.11108000000002</c:v>
                </c:pt>
                <c:pt idx="494">
                  <c:v>592.10730000000001</c:v>
                </c:pt>
                <c:pt idx="495">
                  <c:v>593.10344999999995</c:v>
                </c:pt>
                <c:pt idx="496">
                  <c:v>594.09960999999998</c:v>
                </c:pt>
                <c:pt idx="497">
                  <c:v>595.09576000000004</c:v>
                </c:pt>
                <c:pt idx="498">
                  <c:v>596.09198000000004</c:v>
                </c:pt>
                <c:pt idx="499">
                  <c:v>597.08812999999998</c:v>
                </c:pt>
                <c:pt idx="500">
                  <c:v>598.08429000000001</c:v>
                </c:pt>
                <c:pt idx="501">
                  <c:v>599.08043999999995</c:v>
                </c:pt>
                <c:pt idx="502">
                  <c:v>600.07659999999998</c:v>
                </c:pt>
                <c:pt idx="503">
                  <c:v>601.07281</c:v>
                </c:pt>
                <c:pt idx="504">
                  <c:v>602.06897000000004</c:v>
                </c:pt>
                <c:pt idx="505">
                  <c:v>603.06511999999975</c:v>
                </c:pt>
                <c:pt idx="506">
                  <c:v>604.06127999999978</c:v>
                </c:pt>
                <c:pt idx="507">
                  <c:v>605.05749999999978</c:v>
                </c:pt>
                <c:pt idx="508">
                  <c:v>606.05364999999972</c:v>
                </c:pt>
                <c:pt idx="509">
                  <c:v>607.0498</c:v>
                </c:pt>
                <c:pt idx="510">
                  <c:v>608.04595999999981</c:v>
                </c:pt>
                <c:pt idx="511">
                  <c:v>609.0421799999998</c:v>
                </c:pt>
                <c:pt idx="512">
                  <c:v>610.03832999999997</c:v>
                </c:pt>
                <c:pt idx="513">
                  <c:v>611.03448000000003</c:v>
                </c:pt>
                <c:pt idx="514">
                  <c:v>612.03063999999972</c:v>
                </c:pt>
                <c:pt idx="515">
                  <c:v>613.02679000000001</c:v>
                </c:pt>
                <c:pt idx="516">
                  <c:v>614.02301</c:v>
                </c:pt>
                <c:pt idx="517">
                  <c:v>615.01917000000003</c:v>
                </c:pt>
                <c:pt idx="518">
                  <c:v>616.01531999999997</c:v>
                </c:pt>
                <c:pt idx="519">
                  <c:v>617.01147000000003</c:v>
                </c:pt>
                <c:pt idx="520">
                  <c:v>618.0076899999998</c:v>
                </c:pt>
                <c:pt idx="521">
                  <c:v>619.00385000000028</c:v>
                </c:pt>
                <c:pt idx="522">
                  <c:v>620</c:v>
                </c:pt>
                <c:pt idx="523">
                  <c:v>620.99614999999972</c:v>
                </c:pt>
                <c:pt idx="524">
                  <c:v>621.99230999999997</c:v>
                </c:pt>
                <c:pt idx="525">
                  <c:v>622.98852999999997</c:v>
                </c:pt>
                <c:pt idx="526">
                  <c:v>623.98468000000003</c:v>
                </c:pt>
                <c:pt idx="527">
                  <c:v>624.98082999999997</c:v>
                </c:pt>
                <c:pt idx="528">
                  <c:v>625.97699</c:v>
                </c:pt>
                <c:pt idx="529">
                  <c:v>626.97320999999999</c:v>
                </c:pt>
                <c:pt idx="530">
                  <c:v>627.96935999999982</c:v>
                </c:pt>
                <c:pt idx="531">
                  <c:v>628.96551999999974</c:v>
                </c:pt>
                <c:pt idx="532">
                  <c:v>629.96166999999969</c:v>
                </c:pt>
                <c:pt idx="533">
                  <c:v>630.95781999999974</c:v>
                </c:pt>
                <c:pt idx="534">
                  <c:v>631.95403999999996</c:v>
                </c:pt>
                <c:pt idx="535">
                  <c:v>632.95019999999977</c:v>
                </c:pt>
                <c:pt idx="536">
                  <c:v>633.94634999999982</c:v>
                </c:pt>
                <c:pt idx="537">
                  <c:v>634.94249999999977</c:v>
                </c:pt>
                <c:pt idx="538">
                  <c:v>635.93871999999999</c:v>
                </c:pt>
                <c:pt idx="539">
                  <c:v>636.93488000000002</c:v>
                </c:pt>
                <c:pt idx="540">
                  <c:v>637.93102999999962</c:v>
                </c:pt>
                <c:pt idx="541">
                  <c:v>638.92718999999977</c:v>
                </c:pt>
                <c:pt idx="542">
                  <c:v>639.92340000000002</c:v>
                </c:pt>
                <c:pt idx="543">
                  <c:v>640.91955999999982</c:v>
                </c:pt>
                <c:pt idx="544">
                  <c:v>641.91570999999999</c:v>
                </c:pt>
                <c:pt idx="545">
                  <c:v>642.91187000000002</c:v>
                </c:pt>
                <c:pt idx="546">
                  <c:v>643.90801999999996</c:v>
                </c:pt>
                <c:pt idx="547">
                  <c:v>644.90423999999996</c:v>
                </c:pt>
                <c:pt idx="548">
                  <c:v>645.90039000000002</c:v>
                </c:pt>
                <c:pt idx="549">
                  <c:v>646.89654999999982</c:v>
                </c:pt>
                <c:pt idx="550">
                  <c:v>647.89269999999976</c:v>
                </c:pt>
                <c:pt idx="551">
                  <c:v>648.88891999999998</c:v>
                </c:pt>
                <c:pt idx="552">
                  <c:v>649.88507000000004</c:v>
                </c:pt>
                <c:pt idx="553">
                  <c:v>650.88122999999962</c:v>
                </c:pt>
                <c:pt idx="554">
                  <c:v>651.87738000000002</c:v>
                </c:pt>
                <c:pt idx="555">
                  <c:v>652.87354000000005</c:v>
                </c:pt>
                <c:pt idx="556">
                  <c:v>653.86974999999973</c:v>
                </c:pt>
                <c:pt idx="557">
                  <c:v>654.86590999999976</c:v>
                </c:pt>
                <c:pt idx="558">
                  <c:v>655.86205999999959</c:v>
                </c:pt>
                <c:pt idx="559">
                  <c:v>656.85821999999962</c:v>
                </c:pt>
                <c:pt idx="560">
                  <c:v>657.85442999999975</c:v>
                </c:pt>
                <c:pt idx="561">
                  <c:v>658.85058999999978</c:v>
                </c:pt>
                <c:pt idx="562">
                  <c:v>659.84673999999973</c:v>
                </c:pt>
                <c:pt idx="563">
                  <c:v>660.84289999999976</c:v>
                </c:pt>
                <c:pt idx="564">
                  <c:v>661.83904999999982</c:v>
                </c:pt>
                <c:pt idx="565">
                  <c:v>662.8352699999997</c:v>
                </c:pt>
                <c:pt idx="566">
                  <c:v>663.83141999999975</c:v>
                </c:pt>
                <c:pt idx="567">
                  <c:v>664.82757999999978</c:v>
                </c:pt>
                <c:pt idx="568">
                  <c:v>665.82372999999973</c:v>
                </c:pt>
                <c:pt idx="569">
                  <c:v>666.81994999999972</c:v>
                </c:pt>
                <c:pt idx="570">
                  <c:v>667.81609999999978</c:v>
                </c:pt>
                <c:pt idx="571">
                  <c:v>668.81225999999958</c:v>
                </c:pt>
                <c:pt idx="572">
                  <c:v>669.80840999999998</c:v>
                </c:pt>
                <c:pt idx="573">
                  <c:v>670.80462999999975</c:v>
                </c:pt>
                <c:pt idx="574">
                  <c:v>671.80078000000003</c:v>
                </c:pt>
                <c:pt idx="575">
                  <c:v>672.79693999999995</c:v>
                </c:pt>
                <c:pt idx="576">
                  <c:v>673.79309000000023</c:v>
                </c:pt>
                <c:pt idx="577">
                  <c:v>674.78925000000004</c:v>
                </c:pt>
                <c:pt idx="578">
                  <c:v>675.78545999999994</c:v>
                </c:pt>
                <c:pt idx="579">
                  <c:v>676.78161999999998</c:v>
                </c:pt>
                <c:pt idx="580">
                  <c:v>677.77777000000026</c:v>
                </c:pt>
                <c:pt idx="581">
                  <c:v>678.77392999999995</c:v>
                </c:pt>
                <c:pt idx="582">
                  <c:v>679.7701400000002</c:v>
                </c:pt>
                <c:pt idx="583">
                  <c:v>680.7663</c:v>
                </c:pt>
                <c:pt idx="584">
                  <c:v>681.76244999999972</c:v>
                </c:pt>
                <c:pt idx="585">
                  <c:v>682.75860999999998</c:v>
                </c:pt>
                <c:pt idx="586">
                  <c:v>683.75476000000003</c:v>
                </c:pt>
                <c:pt idx="587">
                  <c:v>684.75098000000003</c:v>
                </c:pt>
                <c:pt idx="588">
                  <c:v>685.74712999999974</c:v>
                </c:pt>
                <c:pt idx="589">
                  <c:v>686.74329</c:v>
                </c:pt>
                <c:pt idx="590">
                  <c:v>687.73943999999995</c:v>
                </c:pt>
                <c:pt idx="591">
                  <c:v>688.73565999999983</c:v>
                </c:pt>
                <c:pt idx="592">
                  <c:v>689.73181</c:v>
                </c:pt>
                <c:pt idx="593">
                  <c:v>690.72797000000003</c:v>
                </c:pt>
                <c:pt idx="594">
                  <c:v>691.72411999999997</c:v>
                </c:pt>
                <c:pt idx="595">
                  <c:v>692.72034000000019</c:v>
                </c:pt>
                <c:pt idx="596">
                  <c:v>693.71649000000002</c:v>
                </c:pt>
                <c:pt idx="597">
                  <c:v>694.71264999999983</c:v>
                </c:pt>
                <c:pt idx="598">
                  <c:v>695.70880000000022</c:v>
                </c:pt>
                <c:pt idx="599">
                  <c:v>696.70496000000003</c:v>
                </c:pt>
                <c:pt idx="600">
                  <c:v>697.70117000000005</c:v>
                </c:pt>
                <c:pt idx="601">
                  <c:v>698.69732999999997</c:v>
                </c:pt>
                <c:pt idx="602">
                  <c:v>699.69348000000025</c:v>
                </c:pt>
                <c:pt idx="603">
                  <c:v>700.68964000000005</c:v>
                </c:pt>
                <c:pt idx="604">
                  <c:v>701.68585000000019</c:v>
                </c:pt>
                <c:pt idx="605">
                  <c:v>702.68200999999999</c:v>
                </c:pt>
                <c:pt idx="606">
                  <c:v>703.67816000000005</c:v>
                </c:pt>
                <c:pt idx="607">
                  <c:v>704.67432000000019</c:v>
                </c:pt>
                <c:pt idx="608">
                  <c:v>705.67047000000025</c:v>
                </c:pt>
                <c:pt idx="609">
                  <c:v>706.66668999999979</c:v>
                </c:pt>
                <c:pt idx="610">
                  <c:v>707.66283999999996</c:v>
                </c:pt>
                <c:pt idx="611">
                  <c:v>708.65899999999999</c:v>
                </c:pt>
                <c:pt idx="612">
                  <c:v>709.65514999999982</c:v>
                </c:pt>
                <c:pt idx="613">
                  <c:v>710.65137000000004</c:v>
                </c:pt>
                <c:pt idx="614">
                  <c:v>711.64751999999976</c:v>
                </c:pt>
                <c:pt idx="615">
                  <c:v>712.64368000000002</c:v>
                </c:pt>
                <c:pt idx="616">
                  <c:v>713.63982999999996</c:v>
                </c:pt>
                <c:pt idx="617">
                  <c:v>714.63598999999999</c:v>
                </c:pt>
                <c:pt idx="618">
                  <c:v>715.63219999999978</c:v>
                </c:pt>
                <c:pt idx="619">
                  <c:v>716.62836000000004</c:v>
                </c:pt>
                <c:pt idx="620">
                  <c:v>717.62450999999999</c:v>
                </c:pt>
                <c:pt idx="621">
                  <c:v>718.62067000000002</c:v>
                </c:pt>
                <c:pt idx="622">
                  <c:v>719.61688000000004</c:v>
                </c:pt>
                <c:pt idx="623">
                  <c:v>720.61304000000018</c:v>
                </c:pt>
                <c:pt idx="624">
                  <c:v>721.60919000000001</c:v>
                </c:pt>
                <c:pt idx="625">
                  <c:v>722.60535000000004</c:v>
                </c:pt>
                <c:pt idx="626">
                  <c:v>723.60155999999972</c:v>
                </c:pt>
                <c:pt idx="627">
                  <c:v>724.59771999999998</c:v>
                </c:pt>
                <c:pt idx="628">
                  <c:v>725.59387000000027</c:v>
                </c:pt>
                <c:pt idx="629">
                  <c:v>726.59002999999996</c:v>
                </c:pt>
                <c:pt idx="630">
                  <c:v>727.58618000000001</c:v>
                </c:pt>
                <c:pt idx="631">
                  <c:v>728.58240000000001</c:v>
                </c:pt>
                <c:pt idx="632">
                  <c:v>729.57854999999995</c:v>
                </c:pt>
                <c:pt idx="633">
                  <c:v>730.57471000000021</c:v>
                </c:pt>
                <c:pt idx="634">
                  <c:v>731.57086000000004</c:v>
                </c:pt>
                <c:pt idx="635">
                  <c:v>732.56707999999981</c:v>
                </c:pt>
                <c:pt idx="636">
                  <c:v>733.56322999999975</c:v>
                </c:pt>
                <c:pt idx="637">
                  <c:v>734.55939000000001</c:v>
                </c:pt>
                <c:pt idx="638">
                  <c:v>735.55553999999972</c:v>
                </c:pt>
                <c:pt idx="639">
                  <c:v>736.55169999999976</c:v>
                </c:pt>
                <c:pt idx="640">
                  <c:v>737.54790999999977</c:v>
                </c:pt>
                <c:pt idx="641">
                  <c:v>738.54407000000003</c:v>
                </c:pt>
                <c:pt idx="642">
                  <c:v>739.54021999999975</c:v>
                </c:pt>
                <c:pt idx="643">
                  <c:v>740.53638000000001</c:v>
                </c:pt>
                <c:pt idx="644">
                  <c:v>741.5325899999998</c:v>
                </c:pt>
                <c:pt idx="645">
                  <c:v>742.52874999999995</c:v>
                </c:pt>
                <c:pt idx="646">
                  <c:v>743.5249</c:v>
                </c:pt>
                <c:pt idx="647">
                  <c:v>744.52105999999981</c:v>
                </c:pt>
                <c:pt idx="648">
                  <c:v>745.51720999999975</c:v>
                </c:pt>
                <c:pt idx="649">
                  <c:v>746.51342999999997</c:v>
                </c:pt>
                <c:pt idx="650">
                  <c:v>747.50958000000003</c:v>
                </c:pt>
                <c:pt idx="651">
                  <c:v>748.50573999999995</c:v>
                </c:pt>
                <c:pt idx="652">
                  <c:v>749.50189</c:v>
                </c:pt>
                <c:pt idx="653">
                  <c:v>750.49811</c:v>
                </c:pt>
                <c:pt idx="654">
                  <c:v>751.49425999999983</c:v>
                </c:pt>
                <c:pt idx="655">
                  <c:v>752.49041999999997</c:v>
                </c:pt>
                <c:pt idx="656">
                  <c:v>753.48657000000003</c:v>
                </c:pt>
                <c:pt idx="657">
                  <c:v>754.48279000000002</c:v>
                </c:pt>
                <c:pt idx="658">
                  <c:v>755.47894000000019</c:v>
                </c:pt>
                <c:pt idx="659">
                  <c:v>756.4751</c:v>
                </c:pt>
                <c:pt idx="660">
                  <c:v>757.47124999999983</c:v>
                </c:pt>
                <c:pt idx="661">
                  <c:v>758.46740999999975</c:v>
                </c:pt>
                <c:pt idx="662">
                  <c:v>759.46361999999976</c:v>
                </c:pt>
                <c:pt idx="663">
                  <c:v>760.45978000000002</c:v>
                </c:pt>
                <c:pt idx="664">
                  <c:v>761.45592999999963</c:v>
                </c:pt>
                <c:pt idx="665">
                  <c:v>762.45208999999977</c:v>
                </c:pt>
                <c:pt idx="666">
                  <c:v>763.44830000000002</c:v>
                </c:pt>
                <c:pt idx="667">
                  <c:v>764.44445999999982</c:v>
                </c:pt>
                <c:pt idx="668">
                  <c:v>765.44060999999977</c:v>
                </c:pt>
                <c:pt idx="669">
                  <c:v>766.43677000000002</c:v>
                </c:pt>
                <c:pt idx="670">
                  <c:v>767.43291999999963</c:v>
                </c:pt>
                <c:pt idx="671">
                  <c:v>768.42913999999996</c:v>
                </c:pt>
                <c:pt idx="672">
                  <c:v>769.42528999999979</c:v>
                </c:pt>
                <c:pt idx="673">
                  <c:v>770.42144999999982</c:v>
                </c:pt>
                <c:pt idx="674">
                  <c:v>771.41759999999977</c:v>
                </c:pt>
                <c:pt idx="675">
                  <c:v>772.41381999999999</c:v>
                </c:pt>
                <c:pt idx="676">
                  <c:v>773.40997000000004</c:v>
                </c:pt>
                <c:pt idx="677">
                  <c:v>774.40612999999962</c:v>
                </c:pt>
                <c:pt idx="678">
                  <c:v>775.40227999999979</c:v>
                </c:pt>
                <c:pt idx="679">
                  <c:v>776.39844000000005</c:v>
                </c:pt>
                <c:pt idx="680">
                  <c:v>777.39464999999996</c:v>
                </c:pt>
                <c:pt idx="681">
                  <c:v>778.39080999999999</c:v>
                </c:pt>
                <c:pt idx="682">
                  <c:v>779.38695999999982</c:v>
                </c:pt>
                <c:pt idx="683">
                  <c:v>780.38311999999996</c:v>
                </c:pt>
                <c:pt idx="684">
                  <c:v>781.37932999999998</c:v>
                </c:pt>
                <c:pt idx="685">
                  <c:v>782.37549000000001</c:v>
                </c:pt>
                <c:pt idx="686">
                  <c:v>783.37163999999996</c:v>
                </c:pt>
                <c:pt idx="687">
                  <c:v>784.36779999999976</c:v>
                </c:pt>
                <c:pt idx="688">
                  <c:v>785.36400999999978</c:v>
                </c:pt>
                <c:pt idx="689">
                  <c:v>786.3601699999997</c:v>
                </c:pt>
                <c:pt idx="690">
                  <c:v>787.35631999999976</c:v>
                </c:pt>
                <c:pt idx="691">
                  <c:v>788.35247999999979</c:v>
                </c:pt>
                <c:pt idx="692">
                  <c:v>789.34862999999962</c:v>
                </c:pt>
                <c:pt idx="693">
                  <c:v>790.34484999999972</c:v>
                </c:pt>
                <c:pt idx="694">
                  <c:v>791.34099999999978</c:v>
                </c:pt>
                <c:pt idx="695">
                  <c:v>792.33715999999959</c:v>
                </c:pt>
                <c:pt idx="696">
                  <c:v>793.33330999999998</c:v>
                </c:pt>
                <c:pt idx="697">
                  <c:v>794.32952999999975</c:v>
                </c:pt>
                <c:pt idx="698">
                  <c:v>795.32567999999981</c:v>
                </c:pt>
                <c:pt idx="699">
                  <c:v>796.32183999999972</c:v>
                </c:pt>
                <c:pt idx="700">
                  <c:v>797.31798999999978</c:v>
                </c:pt>
                <c:pt idx="701">
                  <c:v>798.31414999999981</c:v>
                </c:pt>
                <c:pt idx="702">
                  <c:v>799.31035999999972</c:v>
                </c:pt>
                <c:pt idx="703">
                  <c:v>800.30651999999975</c:v>
                </c:pt>
                <c:pt idx="704">
                  <c:v>801.30266999999969</c:v>
                </c:pt>
                <c:pt idx="705">
                  <c:v>802.29882999999995</c:v>
                </c:pt>
                <c:pt idx="706">
                  <c:v>803.2950400000002</c:v>
                </c:pt>
                <c:pt idx="707">
                  <c:v>804.2912</c:v>
                </c:pt>
                <c:pt idx="708">
                  <c:v>805.28734999999995</c:v>
                </c:pt>
                <c:pt idx="709">
                  <c:v>806.28351000000021</c:v>
                </c:pt>
                <c:pt idx="710">
                  <c:v>807.27966000000004</c:v>
                </c:pt>
                <c:pt idx="711">
                  <c:v>808.27588000000026</c:v>
                </c:pt>
                <c:pt idx="712">
                  <c:v>809.27202999999997</c:v>
                </c:pt>
                <c:pt idx="713">
                  <c:v>810.26819</c:v>
                </c:pt>
                <c:pt idx="714">
                  <c:v>811.26433999999995</c:v>
                </c:pt>
                <c:pt idx="715">
                  <c:v>812.26055999999983</c:v>
                </c:pt>
                <c:pt idx="716">
                  <c:v>813.25671</c:v>
                </c:pt>
                <c:pt idx="717">
                  <c:v>814.25287000000003</c:v>
                </c:pt>
                <c:pt idx="718">
                  <c:v>815.24901999999997</c:v>
                </c:pt>
                <c:pt idx="719">
                  <c:v>816.24523999999997</c:v>
                </c:pt>
                <c:pt idx="720">
                  <c:v>817.24139000000002</c:v>
                </c:pt>
                <c:pt idx="721">
                  <c:v>818.23755000000006</c:v>
                </c:pt>
                <c:pt idx="722">
                  <c:v>819.23370000000023</c:v>
                </c:pt>
                <c:pt idx="723">
                  <c:v>820.22986000000003</c:v>
                </c:pt>
                <c:pt idx="724">
                  <c:v>821.22607000000005</c:v>
                </c:pt>
                <c:pt idx="725">
                  <c:v>822.22222999999963</c:v>
                </c:pt>
                <c:pt idx="726">
                  <c:v>823.21838000000025</c:v>
                </c:pt>
                <c:pt idx="727">
                  <c:v>824.21454000000028</c:v>
                </c:pt>
                <c:pt idx="728">
                  <c:v>825.21075000000019</c:v>
                </c:pt>
                <c:pt idx="729">
                  <c:v>826.20690999999999</c:v>
                </c:pt>
                <c:pt idx="730">
                  <c:v>827.20306000000005</c:v>
                </c:pt>
                <c:pt idx="731">
                  <c:v>828.19921999999997</c:v>
                </c:pt>
                <c:pt idx="732">
                  <c:v>829.19537000000025</c:v>
                </c:pt>
                <c:pt idx="733">
                  <c:v>830.19159000000002</c:v>
                </c:pt>
                <c:pt idx="734">
                  <c:v>831.18774000000019</c:v>
                </c:pt>
                <c:pt idx="735">
                  <c:v>832.18390000000022</c:v>
                </c:pt>
                <c:pt idx="736">
                  <c:v>833.18005000000005</c:v>
                </c:pt>
                <c:pt idx="737">
                  <c:v>834.17627000000005</c:v>
                </c:pt>
                <c:pt idx="738">
                  <c:v>835.17241999999999</c:v>
                </c:pt>
                <c:pt idx="739">
                  <c:v>836.16858000000002</c:v>
                </c:pt>
                <c:pt idx="740">
                  <c:v>837.16472999999996</c:v>
                </c:pt>
                <c:pt idx="741">
                  <c:v>838.16094999999996</c:v>
                </c:pt>
                <c:pt idx="742">
                  <c:v>839.15709999999979</c:v>
                </c:pt>
                <c:pt idx="743">
                  <c:v>840.15325999999982</c:v>
                </c:pt>
                <c:pt idx="744">
                  <c:v>841.14940999999999</c:v>
                </c:pt>
                <c:pt idx="745">
                  <c:v>842.14557000000002</c:v>
                </c:pt>
                <c:pt idx="746">
                  <c:v>843.14178000000004</c:v>
                </c:pt>
                <c:pt idx="747">
                  <c:v>844.13793999999996</c:v>
                </c:pt>
                <c:pt idx="748">
                  <c:v>845.13409000000001</c:v>
                </c:pt>
                <c:pt idx="749">
                  <c:v>846.13024999999982</c:v>
                </c:pt>
                <c:pt idx="750">
                  <c:v>847.12645999999972</c:v>
                </c:pt>
                <c:pt idx="751">
                  <c:v>848.12261999999976</c:v>
                </c:pt>
                <c:pt idx="752">
                  <c:v>849.11877000000027</c:v>
                </c:pt>
                <c:pt idx="753">
                  <c:v>850.11492999999996</c:v>
                </c:pt>
                <c:pt idx="754">
                  <c:v>851.11108000000002</c:v>
                </c:pt>
                <c:pt idx="755">
                  <c:v>852.10730000000001</c:v>
                </c:pt>
                <c:pt idx="756">
                  <c:v>853.10344999999995</c:v>
                </c:pt>
                <c:pt idx="757">
                  <c:v>854.09960999999998</c:v>
                </c:pt>
                <c:pt idx="758">
                  <c:v>855.09576000000004</c:v>
                </c:pt>
                <c:pt idx="759">
                  <c:v>856.09198000000004</c:v>
                </c:pt>
                <c:pt idx="760">
                  <c:v>857.08812999999998</c:v>
                </c:pt>
                <c:pt idx="761">
                  <c:v>858.08429000000001</c:v>
                </c:pt>
                <c:pt idx="762">
                  <c:v>859.08043999999995</c:v>
                </c:pt>
                <c:pt idx="763">
                  <c:v>860.07659999999998</c:v>
                </c:pt>
                <c:pt idx="764">
                  <c:v>861.07281</c:v>
                </c:pt>
                <c:pt idx="765">
                  <c:v>862.06897000000004</c:v>
                </c:pt>
                <c:pt idx="766">
                  <c:v>863.06511999999975</c:v>
                </c:pt>
                <c:pt idx="767">
                  <c:v>864.06127999999978</c:v>
                </c:pt>
                <c:pt idx="768">
                  <c:v>865.05749999999978</c:v>
                </c:pt>
                <c:pt idx="769">
                  <c:v>866.05364999999972</c:v>
                </c:pt>
                <c:pt idx="770">
                  <c:v>867.0498</c:v>
                </c:pt>
                <c:pt idx="771">
                  <c:v>868.04595999999981</c:v>
                </c:pt>
                <c:pt idx="772">
                  <c:v>869.0421799999998</c:v>
                </c:pt>
                <c:pt idx="773">
                  <c:v>870.03832999999997</c:v>
                </c:pt>
                <c:pt idx="774">
                  <c:v>871.03448000000003</c:v>
                </c:pt>
                <c:pt idx="775">
                  <c:v>872.03063999999972</c:v>
                </c:pt>
                <c:pt idx="776">
                  <c:v>873.02679000000001</c:v>
                </c:pt>
                <c:pt idx="777">
                  <c:v>874.02301</c:v>
                </c:pt>
                <c:pt idx="778">
                  <c:v>875.01917000000003</c:v>
                </c:pt>
                <c:pt idx="779">
                  <c:v>876.01531999999997</c:v>
                </c:pt>
                <c:pt idx="780">
                  <c:v>877.01147000000003</c:v>
                </c:pt>
                <c:pt idx="781">
                  <c:v>878.0076899999998</c:v>
                </c:pt>
                <c:pt idx="782">
                  <c:v>879.00385000000028</c:v>
                </c:pt>
                <c:pt idx="783">
                  <c:v>880</c:v>
                </c:pt>
                <c:pt idx="784">
                  <c:v>880.99614999999972</c:v>
                </c:pt>
                <c:pt idx="785">
                  <c:v>881.99230999999997</c:v>
                </c:pt>
                <c:pt idx="786">
                  <c:v>882.98852999999997</c:v>
                </c:pt>
                <c:pt idx="787">
                  <c:v>883.98468000000003</c:v>
                </c:pt>
                <c:pt idx="788">
                  <c:v>884.98082999999997</c:v>
                </c:pt>
                <c:pt idx="789">
                  <c:v>885.97699</c:v>
                </c:pt>
                <c:pt idx="790">
                  <c:v>886.97320999999999</c:v>
                </c:pt>
                <c:pt idx="791">
                  <c:v>887.96935999999982</c:v>
                </c:pt>
                <c:pt idx="792">
                  <c:v>888.96551999999974</c:v>
                </c:pt>
                <c:pt idx="793">
                  <c:v>889.96166999999969</c:v>
                </c:pt>
                <c:pt idx="794">
                  <c:v>890.95781999999974</c:v>
                </c:pt>
                <c:pt idx="795">
                  <c:v>891.95403999999996</c:v>
                </c:pt>
                <c:pt idx="796">
                  <c:v>892.95019999999977</c:v>
                </c:pt>
                <c:pt idx="797">
                  <c:v>893.94634999999982</c:v>
                </c:pt>
                <c:pt idx="798">
                  <c:v>894.94249999999977</c:v>
                </c:pt>
                <c:pt idx="799">
                  <c:v>895.93871999999999</c:v>
                </c:pt>
                <c:pt idx="800">
                  <c:v>896.93488000000002</c:v>
                </c:pt>
                <c:pt idx="801">
                  <c:v>897.93102999999962</c:v>
                </c:pt>
                <c:pt idx="802">
                  <c:v>898.92718999999977</c:v>
                </c:pt>
                <c:pt idx="803">
                  <c:v>899.92340000000002</c:v>
                </c:pt>
                <c:pt idx="804">
                  <c:v>900.91955999999982</c:v>
                </c:pt>
                <c:pt idx="805">
                  <c:v>901.91570999999999</c:v>
                </c:pt>
                <c:pt idx="806">
                  <c:v>902.91187000000002</c:v>
                </c:pt>
                <c:pt idx="807">
                  <c:v>903.90801999999996</c:v>
                </c:pt>
                <c:pt idx="808">
                  <c:v>904.90423999999996</c:v>
                </c:pt>
                <c:pt idx="809">
                  <c:v>905.90039000000002</c:v>
                </c:pt>
                <c:pt idx="810">
                  <c:v>906.89654999999982</c:v>
                </c:pt>
                <c:pt idx="811">
                  <c:v>907.89269999999976</c:v>
                </c:pt>
                <c:pt idx="812">
                  <c:v>908.88891999999998</c:v>
                </c:pt>
                <c:pt idx="813">
                  <c:v>909.88507000000004</c:v>
                </c:pt>
                <c:pt idx="814">
                  <c:v>910.88122999999962</c:v>
                </c:pt>
                <c:pt idx="815">
                  <c:v>911.87738000000002</c:v>
                </c:pt>
                <c:pt idx="816">
                  <c:v>912.87354000000005</c:v>
                </c:pt>
                <c:pt idx="817">
                  <c:v>913.86974999999973</c:v>
                </c:pt>
                <c:pt idx="818">
                  <c:v>914.86590999999976</c:v>
                </c:pt>
                <c:pt idx="819">
                  <c:v>915.86205999999959</c:v>
                </c:pt>
                <c:pt idx="820">
                  <c:v>916.85821999999962</c:v>
                </c:pt>
                <c:pt idx="821">
                  <c:v>917.85442999999975</c:v>
                </c:pt>
                <c:pt idx="822">
                  <c:v>918.85058999999978</c:v>
                </c:pt>
                <c:pt idx="823">
                  <c:v>919.84673999999973</c:v>
                </c:pt>
                <c:pt idx="824">
                  <c:v>920.84289999999976</c:v>
                </c:pt>
                <c:pt idx="825">
                  <c:v>921.83904999999982</c:v>
                </c:pt>
                <c:pt idx="826">
                  <c:v>922.8352699999997</c:v>
                </c:pt>
                <c:pt idx="827">
                  <c:v>923.83141999999975</c:v>
                </c:pt>
                <c:pt idx="828">
                  <c:v>924.82757999999978</c:v>
                </c:pt>
                <c:pt idx="829">
                  <c:v>925.82372999999973</c:v>
                </c:pt>
                <c:pt idx="830">
                  <c:v>926.81994999999972</c:v>
                </c:pt>
                <c:pt idx="831">
                  <c:v>927.81609999999978</c:v>
                </c:pt>
                <c:pt idx="832">
                  <c:v>928.81225999999958</c:v>
                </c:pt>
                <c:pt idx="833">
                  <c:v>929.80840999999998</c:v>
                </c:pt>
                <c:pt idx="834">
                  <c:v>930.80462999999975</c:v>
                </c:pt>
                <c:pt idx="835">
                  <c:v>931.80078000000003</c:v>
                </c:pt>
                <c:pt idx="836">
                  <c:v>932.79693999999995</c:v>
                </c:pt>
                <c:pt idx="837">
                  <c:v>933.79309000000023</c:v>
                </c:pt>
                <c:pt idx="838">
                  <c:v>934.78925000000004</c:v>
                </c:pt>
                <c:pt idx="839">
                  <c:v>935.78545999999994</c:v>
                </c:pt>
                <c:pt idx="840">
                  <c:v>936.78161999999998</c:v>
                </c:pt>
                <c:pt idx="841">
                  <c:v>937.77777000000026</c:v>
                </c:pt>
                <c:pt idx="842">
                  <c:v>938.77392999999995</c:v>
                </c:pt>
                <c:pt idx="843">
                  <c:v>939.7701400000002</c:v>
                </c:pt>
                <c:pt idx="844">
                  <c:v>940.7663</c:v>
                </c:pt>
                <c:pt idx="845">
                  <c:v>941.76244999999972</c:v>
                </c:pt>
                <c:pt idx="846">
                  <c:v>942.75860999999998</c:v>
                </c:pt>
                <c:pt idx="847">
                  <c:v>943.75476000000003</c:v>
                </c:pt>
                <c:pt idx="848">
                  <c:v>944.75098000000003</c:v>
                </c:pt>
                <c:pt idx="849">
                  <c:v>945.74712999999974</c:v>
                </c:pt>
                <c:pt idx="850">
                  <c:v>946.74329</c:v>
                </c:pt>
                <c:pt idx="851">
                  <c:v>947.73943999999995</c:v>
                </c:pt>
                <c:pt idx="852">
                  <c:v>948.73565999999983</c:v>
                </c:pt>
                <c:pt idx="853">
                  <c:v>949.73181</c:v>
                </c:pt>
                <c:pt idx="854">
                  <c:v>950.72797000000003</c:v>
                </c:pt>
                <c:pt idx="855">
                  <c:v>951.72411999999997</c:v>
                </c:pt>
                <c:pt idx="856">
                  <c:v>952.72034000000019</c:v>
                </c:pt>
                <c:pt idx="857">
                  <c:v>953.71649000000002</c:v>
                </c:pt>
                <c:pt idx="858">
                  <c:v>954.71264999999983</c:v>
                </c:pt>
                <c:pt idx="859">
                  <c:v>955.70880000000022</c:v>
                </c:pt>
                <c:pt idx="860">
                  <c:v>956.70496000000003</c:v>
                </c:pt>
                <c:pt idx="861">
                  <c:v>957.70117000000005</c:v>
                </c:pt>
                <c:pt idx="862">
                  <c:v>958.69732999999997</c:v>
                </c:pt>
                <c:pt idx="863">
                  <c:v>959.69348000000025</c:v>
                </c:pt>
                <c:pt idx="864">
                  <c:v>960.68964000000005</c:v>
                </c:pt>
                <c:pt idx="865">
                  <c:v>961.68585000000019</c:v>
                </c:pt>
                <c:pt idx="866">
                  <c:v>962.68200999999999</c:v>
                </c:pt>
                <c:pt idx="867">
                  <c:v>963.67816000000005</c:v>
                </c:pt>
                <c:pt idx="868">
                  <c:v>964.67432000000019</c:v>
                </c:pt>
                <c:pt idx="869">
                  <c:v>965.67047000000025</c:v>
                </c:pt>
                <c:pt idx="870">
                  <c:v>966.66668999999979</c:v>
                </c:pt>
                <c:pt idx="871">
                  <c:v>967.66283999999996</c:v>
                </c:pt>
                <c:pt idx="872">
                  <c:v>968.65899999999999</c:v>
                </c:pt>
                <c:pt idx="873">
                  <c:v>969.65514999999982</c:v>
                </c:pt>
                <c:pt idx="874">
                  <c:v>970.65137000000004</c:v>
                </c:pt>
                <c:pt idx="875">
                  <c:v>971.64751999999976</c:v>
                </c:pt>
                <c:pt idx="876">
                  <c:v>972.64368000000002</c:v>
                </c:pt>
                <c:pt idx="877">
                  <c:v>973.63982999999996</c:v>
                </c:pt>
                <c:pt idx="878">
                  <c:v>974.63598999999999</c:v>
                </c:pt>
                <c:pt idx="879">
                  <c:v>975.63219999999978</c:v>
                </c:pt>
                <c:pt idx="880">
                  <c:v>976.62836000000004</c:v>
                </c:pt>
                <c:pt idx="881">
                  <c:v>977.62450999999999</c:v>
                </c:pt>
                <c:pt idx="882">
                  <c:v>978.62067000000002</c:v>
                </c:pt>
                <c:pt idx="883">
                  <c:v>979.61688000000004</c:v>
                </c:pt>
                <c:pt idx="884">
                  <c:v>980.61304000000018</c:v>
                </c:pt>
                <c:pt idx="885">
                  <c:v>981.60919000000001</c:v>
                </c:pt>
                <c:pt idx="886">
                  <c:v>982.60535000000004</c:v>
                </c:pt>
                <c:pt idx="887">
                  <c:v>983.60155999999972</c:v>
                </c:pt>
                <c:pt idx="888">
                  <c:v>984.59771999999998</c:v>
                </c:pt>
                <c:pt idx="889">
                  <c:v>985.59387000000027</c:v>
                </c:pt>
                <c:pt idx="890">
                  <c:v>986.59002999999996</c:v>
                </c:pt>
                <c:pt idx="891">
                  <c:v>987.58618000000001</c:v>
                </c:pt>
                <c:pt idx="892">
                  <c:v>988.58240000000001</c:v>
                </c:pt>
                <c:pt idx="893">
                  <c:v>989.57854999999995</c:v>
                </c:pt>
                <c:pt idx="894">
                  <c:v>990.57471000000021</c:v>
                </c:pt>
                <c:pt idx="895">
                  <c:v>991.57086000000004</c:v>
                </c:pt>
                <c:pt idx="896">
                  <c:v>992.56707999999981</c:v>
                </c:pt>
                <c:pt idx="897">
                  <c:v>993.56322999999975</c:v>
                </c:pt>
                <c:pt idx="898">
                  <c:v>994.55939000000001</c:v>
                </c:pt>
                <c:pt idx="899">
                  <c:v>995.55553999999972</c:v>
                </c:pt>
                <c:pt idx="900">
                  <c:v>996.55169999999976</c:v>
                </c:pt>
                <c:pt idx="901">
                  <c:v>997.54790999999977</c:v>
                </c:pt>
                <c:pt idx="902">
                  <c:v>998.54407000000003</c:v>
                </c:pt>
                <c:pt idx="903">
                  <c:v>999.54021999999975</c:v>
                </c:pt>
                <c:pt idx="904">
                  <c:v>1000.5364</c:v>
                </c:pt>
                <c:pt idx="905">
                  <c:v>1001.5325999999998</c:v>
                </c:pt>
                <c:pt idx="906">
                  <c:v>1002.5287000000002</c:v>
                </c:pt>
                <c:pt idx="907">
                  <c:v>1003.5249</c:v>
                </c:pt>
                <c:pt idx="908">
                  <c:v>1004.5210999999998</c:v>
                </c:pt>
                <c:pt idx="909">
                  <c:v>1005.5171999999998</c:v>
                </c:pt>
                <c:pt idx="910">
                  <c:v>1006.5134</c:v>
                </c:pt>
                <c:pt idx="911">
                  <c:v>1007.5096</c:v>
                </c:pt>
                <c:pt idx="912">
                  <c:v>1008.5057</c:v>
                </c:pt>
                <c:pt idx="913">
                  <c:v>1009.5019</c:v>
                </c:pt>
                <c:pt idx="914">
                  <c:v>1010.4981</c:v>
                </c:pt>
                <c:pt idx="915">
                  <c:v>1011.4943000000002</c:v>
                </c:pt>
                <c:pt idx="916">
                  <c:v>1012.4904</c:v>
                </c:pt>
                <c:pt idx="917">
                  <c:v>1013.4866</c:v>
                </c:pt>
                <c:pt idx="918">
                  <c:v>1014.4828</c:v>
                </c:pt>
                <c:pt idx="919">
                  <c:v>1015.4789000000002</c:v>
                </c:pt>
                <c:pt idx="920">
                  <c:v>1016.4751</c:v>
                </c:pt>
                <c:pt idx="921">
                  <c:v>1017.4713</c:v>
                </c:pt>
                <c:pt idx="922">
                  <c:v>1018.4673999999998</c:v>
                </c:pt>
                <c:pt idx="923">
                  <c:v>1019.4635999999998</c:v>
                </c:pt>
                <c:pt idx="924">
                  <c:v>1020.4598</c:v>
                </c:pt>
                <c:pt idx="925">
                  <c:v>1021.4558999999998</c:v>
                </c:pt>
                <c:pt idx="926">
                  <c:v>1022.4520999999997</c:v>
                </c:pt>
                <c:pt idx="927">
                  <c:v>1023.4483</c:v>
                </c:pt>
                <c:pt idx="928">
                  <c:v>1024.4445000000001</c:v>
                </c:pt>
                <c:pt idx="929">
                  <c:v>1025.4407000000001</c:v>
                </c:pt>
                <c:pt idx="930">
                  <c:v>1026.4368000000004</c:v>
                </c:pt>
                <c:pt idx="931">
                  <c:v>1027.433</c:v>
                </c:pt>
                <c:pt idx="932">
                  <c:v>1028.4291000000001</c:v>
                </c:pt>
                <c:pt idx="933">
                  <c:v>1029.4253000000001</c:v>
                </c:pt>
                <c:pt idx="934">
                  <c:v>1030.4214999999999</c:v>
                </c:pt>
                <c:pt idx="935">
                  <c:v>1031.4176000000004</c:v>
                </c:pt>
                <c:pt idx="936">
                  <c:v>1032.4138</c:v>
                </c:pt>
                <c:pt idx="937">
                  <c:v>1033.4099000000001</c:v>
                </c:pt>
                <c:pt idx="938">
                  <c:v>1034.4061000000004</c:v>
                </c:pt>
                <c:pt idx="939">
                  <c:v>1035.4023</c:v>
                </c:pt>
                <c:pt idx="940">
                  <c:v>1036.3983999999998</c:v>
                </c:pt>
                <c:pt idx="941">
                  <c:v>1037.3946999999998</c:v>
                </c:pt>
                <c:pt idx="942">
                  <c:v>1038.3906999999999</c:v>
                </c:pt>
                <c:pt idx="943">
                  <c:v>1039.3869999999999</c:v>
                </c:pt>
                <c:pt idx="944">
                  <c:v>1040.3831999999998</c:v>
                </c:pt>
                <c:pt idx="945">
                  <c:v>1041.3792999999998</c:v>
                </c:pt>
                <c:pt idx="946">
                  <c:v>1042.3755000000001</c:v>
                </c:pt>
                <c:pt idx="947">
                  <c:v>1043.3716999999999</c:v>
                </c:pt>
                <c:pt idx="948">
                  <c:v>1044.3678</c:v>
                </c:pt>
                <c:pt idx="949">
                  <c:v>1045.3639999999998</c:v>
                </c:pt>
                <c:pt idx="950">
                  <c:v>1046.3600999999999</c:v>
                </c:pt>
                <c:pt idx="951">
                  <c:v>1047.3562999999999</c:v>
                </c:pt>
                <c:pt idx="952">
                  <c:v>1048.3525</c:v>
                </c:pt>
                <c:pt idx="953">
                  <c:v>1049.3486</c:v>
                </c:pt>
                <c:pt idx="954">
                  <c:v>1050.3447999999999</c:v>
                </c:pt>
                <c:pt idx="955">
                  <c:v>1051.3408999999999</c:v>
                </c:pt>
                <c:pt idx="956">
                  <c:v>1052.3371999999999</c:v>
                </c:pt>
                <c:pt idx="957">
                  <c:v>1053.3333999999998</c:v>
                </c:pt>
                <c:pt idx="958">
                  <c:v>1054.3295000000001</c:v>
                </c:pt>
                <c:pt idx="959">
                  <c:v>1055.3257000000001</c:v>
                </c:pt>
                <c:pt idx="960">
                  <c:v>1056.3218999999999</c:v>
                </c:pt>
                <c:pt idx="961">
                  <c:v>1057.318</c:v>
                </c:pt>
                <c:pt idx="962">
                  <c:v>1058.3141999999998</c:v>
                </c:pt>
                <c:pt idx="963">
                  <c:v>1059.3102999999999</c:v>
                </c:pt>
                <c:pt idx="964">
                  <c:v>1060.3064999999999</c:v>
                </c:pt>
                <c:pt idx="965">
                  <c:v>1061.3027</c:v>
                </c:pt>
                <c:pt idx="966">
                  <c:v>1062.2988</c:v>
                </c:pt>
                <c:pt idx="967">
                  <c:v>1063.2950000000001</c:v>
                </c:pt>
                <c:pt idx="968">
                  <c:v>1064.2910999999999</c:v>
                </c:pt>
                <c:pt idx="969">
                  <c:v>1065.2873999999999</c:v>
                </c:pt>
                <c:pt idx="970">
                  <c:v>1066.2836</c:v>
                </c:pt>
                <c:pt idx="971">
                  <c:v>1067.2797</c:v>
                </c:pt>
                <c:pt idx="972">
                  <c:v>1068.2759000000001</c:v>
                </c:pt>
                <c:pt idx="973">
                  <c:v>1069.2719999999999</c:v>
                </c:pt>
                <c:pt idx="974">
                  <c:v>1070.2682</c:v>
                </c:pt>
                <c:pt idx="975">
                  <c:v>1071.2643999999998</c:v>
                </c:pt>
                <c:pt idx="976">
                  <c:v>1072.2605000000001</c:v>
                </c:pt>
                <c:pt idx="977">
                  <c:v>1073.2567000000001</c:v>
                </c:pt>
                <c:pt idx="978">
                  <c:v>1074.2529</c:v>
                </c:pt>
                <c:pt idx="979">
                  <c:v>1075.249</c:v>
                </c:pt>
                <c:pt idx="980">
                  <c:v>1076.2452000000001</c:v>
                </c:pt>
                <c:pt idx="981">
                  <c:v>1077.2412999999999</c:v>
                </c:pt>
                <c:pt idx="982">
                  <c:v>1078.2375000000004</c:v>
                </c:pt>
                <c:pt idx="983">
                  <c:v>1079.2338</c:v>
                </c:pt>
                <c:pt idx="984">
                  <c:v>1080.2299</c:v>
                </c:pt>
                <c:pt idx="985">
                  <c:v>1081.2261000000001</c:v>
                </c:pt>
                <c:pt idx="986">
                  <c:v>1082.2221999999999</c:v>
                </c:pt>
                <c:pt idx="987">
                  <c:v>1083.2184</c:v>
                </c:pt>
                <c:pt idx="988">
                  <c:v>1084.2146</c:v>
                </c:pt>
                <c:pt idx="989">
                  <c:v>1085.2107000000001</c:v>
                </c:pt>
                <c:pt idx="990">
                  <c:v>1086.2069000000001</c:v>
                </c:pt>
                <c:pt idx="991">
                  <c:v>1087.2030999999999</c:v>
                </c:pt>
                <c:pt idx="992">
                  <c:v>1088.1991999999998</c:v>
                </c:pt>
                <c:pt idx="993">
                  <c:v>1089.1953999999998</c:v>
                </c:pt>
                <c:pt idx="994">
                  <c:v>1090.1914999999995</c:v>
                </c:pt>
                <c:pt idx="995">
                  <c:v>1091.1876999999999</c:v>
                </c:pt>
                <c:pt idx="996">
                  <c:v>1092.1839999999995</c:v>
                </c:pt>
                <c:pt idx="997">
                  <c:v>1093.1800999999998</c:v>
                </c:pt>
                <c:pt idx="998">
                  <c:v>1094.1762999999999</c:v>
                </c:pt>
                <c:pt idx="999">
                  <c:v>1095.1723999999995</c:v>
                </c:pt>
                <c:pt idx="1000">
                  <c:v>1096.1686</c:v>
                </c:pt>
                <c:pt idx="1001">
                  <c:v>1097.1647999999998</c:v>
                </c:pt>
                <c:pt idx="1002">
                  <c:v>1098.1608999999999</c:v>
                </c:pt>
                <c:pt idx="1003">
                  <c:v>1099.1570999999999</c:v>
                </c:pt>
                <c:pt idx="1004">
                  <c:v>1100.1531999999995</c:v>
                </c:pt>
                <c:pt idx="1005">
                  <c:v>1101.1493999999998</c:v>
                </c:pt>
                <c:pt idx="1006">
                  <c:v>1102.1456000000001</c:v>
                </c:pt>
                <c:pt idx="1007">
                  <c:v>1103.1416999999999</c:v>
                </c:pt>
                <c:pt idx="1008">
                  <c:v>1104.1378999999999</c:v>
                </c:pt>
                <c:pt idx="1009">
                  <c:v>1105.1341999999995</c:v>
                </c:pt>
                <c:pt idx="1010">
                  <c:v>1106.1301999999998</c:v>
                </c:pt>
                <c:pt idx="1011">
                  <c:v>1107.1265000000001</c:v>
                </c:pt>
                <c:pt idx="1012">
                  <c:v>1108.1225999999999</c:v>
                </c:pt>
                <c:pt idx="1013">
                  <c:v>1109.1188</c:v>
                </c:pt>
                <c:pt idx="1014">
                  <c:v>1110.115</c:v>
                </c:pt>
                <c:pt idx="1015">
                  <c:v>1111.1110999999999</c:v>
                </c:pt>
                <c:pt idx="1016">
                  <c:v>1112.1072999999999</c:v>
                </c:pt>
                <c:pt idx="1017">
                  <c:v>1113.1033999999995</c:v>
                </c:pt>
                <c:pt idx="1018">
                  <c:v>1114.0996</c:v>
                </c:pt>
                <c:pt idx="1019">
                  <c:v>1115.0958000000001</c:v>
                </c:pt>
                <c:pt idx="1020">
                  <c:v>1116.0918999999999</c:v>
                </c:pt>
                <c:pt idx="1021">
                  <c:v>1117.0880999999999</c:v>
                </c:pt>
                <c:pt idx="1022">
                  <c:v>1118.0843999999995</c:v>
                </c:pt>
                <c:pt idx="1023">
                  <c:v>1119.0803999999998</c:v>
                </c:pt>
                <c:pt idx="1024">
                  <c:v>1120.0767000000001</c:v>
                </c:pt>
                <c:pt idx="1025">
                  <c:v>1121.0727999999999</c:v>
                </c:pt>
                <c:pt idx="1026">
                  <c:v>1122.069</c:v>
                </c:pt>
                <c:pt idx="1027">
                  <c:v>1123.0652</c:v>
                </c:pt>
                <c:pt idx="1028">
                  <c:v>1124.0612999999998</c:v>
                </c:pt>
                <c:pt idx="1029">
                  <c:v>1125.0574999999999</c:v>
                </c:pt>
                <c:pt idx="1030">
                  <c:v>1126.0536</c:v>
                </c:pt>
                <c:pt idx="1031">
                  <c:v>1127.0498</c:v>
                </c:pt>
                <c:pt idx="1032">
                  <c:v>1128.046</c:v>
                </c:pt>
                <c:pt idx="1033">
                  <c:v>1129.0420999999999</c:v>
                </c:pt>
                <c:pt idx="1034">
                  <c:v>1130.0382999999999</c:v>
                </c:pt>
                <c:pt idx="1035">
                  <c:v>1131.0343999999998</c:v>
                </c:pt>
                <c:pt idx="1036">
                  <c:v>1132.0306</c:v>
                </c:pt>
                <c:pt idx="1037">
                  <c:v>1133.0269000000001</c:v>
                </c:pt>
                <c:pt idx="1038">
                  <c:v>1134.0228999999999</c:v>
                </c:pt>
                <c:pt idx="1039">
                  <c:v>1135.0192</c:v>
                </c:pt>
                <c:pt idx="1040">
                  <c:v>1136.0154</c:v>
                </c:pt>
                <c:pt idx="1041">
                  <c:v>1137.0115000000001</c:v>
                </c:pt>
                <c:pt idx="1042">
                  <c:v>1138.0077000000001</c:v>
                </c:pt>
                <c:pt idx="1043">
                  <c:v>1139.0038</c:v>
                </c:pt>
                <c:pt idx="1044">
                  <c:v>1140</c:v>
                </c:pt>
                <c:pt idx="1045">
                  <c:v>1140.9962</c:v>
                </c:pt>
                <c:pt idx="1046">
                  <c:v>1141.9922999999999</c:v>
                </c:pt>
                <c:pt idx="1047">
                  <c:v>1142.9884999999999</c:v>
                </c:pt>
                <c:pt idx="1048">
                  <c:v>1143.9846</c:v>
                </c:pt>
                <c:pt idx="1049">
                  <c:v>1144.9808</c:v>
                </c:pt>
                <c:pt idx="1050">
                  <c:v>1145.9771000000001</c:v>
                </c:pt>
                <c:pt idx="1051">
                  <c:v>1146.9730999999999</c:v>
                </c:pt>
                <c:pt idx="1052">
                  <c:v>1147.9694</c:v>
                </c:pt>
                <c:pt idx="1053">
                  <c:v>1148.9656000000004</c:v>
                </c:pt>
                <c:pt idx="1054">
                  <c:v>1149.9617000000001</c:v>
                </c:pt>
                <c:pt idx="1055">
                  <c:v>1150.9579000000001</c:v>
                </c:pt>
                <c:pt idx="1056">
                  <c:v>1151.954</c:v>
                </c:pt>
                <c:pt idx="1057">
                  <c:v>1152.9502</c:v>
                </c:pt>
                <c:pt idx="1058">
                  <c:v>1153.9464</c:v>
                </c:pt>
                <c:pt idx="1059">
                  <c:v>1154.9425000000001</c:v>
                </c:pt>
                <c:pt idx="1060">
                  <c:v>1155.9387000000004</c:v>
                </c:pt>
                <c:pt idx="1061">
                  <c:v>1156.9348</c:v>
                </c:pt>
                <c:pt idx="1062">
                  <c:v>1157.931</c:v>
                </c:pt>
                <c:pt idx="1063">
                  <c:v>1158.9272000000001</c:v>
                </c:pt>
                <c:pt idx="1064">
                  <c:v>1159.9232999999999</c:v>
                </c:pt>
                <c:pt idx="1065">
                  <c:v>1160.9196000000004</c:v>
                </c:pt>
                <c:pt idx="1066">
                  <c:v>1161.9156000000005</c:v>
                </c:pt>
                <c:pt idx="1067">
                  <c:v>1162.9119000000001</c:v>
                </c:pt>
                <c:pt idx="1068">
                  <c:v>1163.9081000000001</c:v>
                </c:pt>
                <c:pt idx="1069">
                  <c:v>1164.9041999999999</c:v>
                </c:pt>
                <c:pt idx="1070">
                  <c:v>1165.9004</c:v>
                </c:pt>
                <c:pt idx="1071">
                  <c:v>1166.8966</c:v>
                </c:pt>
                <c:pt idx="1072">
                  <c:v>1167.8926999999999</c:v>
                </c:pt>
                <c:pt idx="1073">
                  <c:v>1168.8888999999999</c:v>
                </c:pt>
                <c:pt idx="1074">
                  <c:v>1169.885</c:v>
                </c:pt>
                <c:pt idx="1075">
                  <c:v>1170.8811999999998</c:v>
                </c:pt>
                <c:pt idx="1076">
                  <c:v>1171.8773999999999</c:v>
                </c:pt>
                <c:pt idx="1077">
                  <c:v>1172.8734999999995</c:v>
                </c:pt>
                <c:pt idx="1078">
                  <c:v>1173.8697999999999</c:v>
                </c:pt>
                <c:pt idx="1079">
                  <c:v>1174.8658</c:v>
                </c:pt>
                <c:pt idx="1080">
                  <c:v>1175.8620999999998</c:v>
                </c:pt>
                <c:pt idx="1081">
                  <c:v>1176.8582999999999</c:v>
                </c:pt>
                <c:pt idx="1082">
                  <c:v>1177.8543999999995</c:v>
                </c:pt>
                <c:pt idx="1083">
                  <c:v>1178.8506</c:v>
                </c:pt>
                <c:pt idx="1084">
                  <c:v>1179.8468</c:v>
                </c:pt>
                <c:pt idx="1085">
                  <c:v>1180.8428999999999</c:v>
                </c:pt>
                <c:pt idx="1086">
                  <c:v>1181.8390999999999</c:v>
                </c:pt>
                <c:pt idx="1087">
                  <c:v>1182.8352</c:v>
                </c:pt>
                <c:pt idx="1088">
                  <c:v>1183.8313999999998</c:v>
                </c:pt>
                <c:pt idx="1089">
                  <c:v>1184.8276000000001</c:v>
                </c:pt>
                <c:pt idx="1090">
                  <c:v>1185.8236999999999</c:v>
                </c:pt>
                <c:pt idx="1091">
                  <c:v>1186.8199</c:v>
                </c:pt>
                <c:pt idx="1092">
                  <c:v>1187.816</c:v>
                </c:pt>
                <c:pt idx="1093">
                  <c:v>1188.8122999999998</c:v>
                </c:pt>
                <c:pt idx="1094">
                  <c:v>1189.8085000000001</c:v>
                </c:pt>
                <c:pt idx="1095">
                  <c:v>1190.8045999999999</c:v>
                </c:pt>
                <c:pt idx="1096">
                  <c:v>1191.8008</c:v>
                </c:pt>
                <c:pt idx="1097">
                  <c:v>1192.7969000000001</c:v>
                </c:pt>
                <c:pt idx="1098">
                  <c:v>1193.7930999999999</c:v>
                </c:pt>
                <c:pt idx="1099">
                  <c:v>1194.7892999999999</c:v>
                </c:pt>
                <c:pt idx="1100">
                  <c:v>1195.7854</c:v>
                </c:pt>
                <c:pt idx="1101">
                  <c:v>1196.7816</c:v>
                </c:pt>
                <c:pt idx="1102">
                  <c:v>1197.7778000000001</c:v>
                </c:pt>
                <c:pt idx="1103">
                  <c:v>1198.7738999999999</c:v>
                </c:pt>
                <c:pt idx="1104">
                  <c:v>1199.7701</c:v>
                </c:pt>
                <c:pt idx="1105">
                  <c:v>1200.7662</c:v>
                </c:pt>
                <c:pt idx="1106">
                  <c:v>1201.7625</c:v>
                </c:pt>
                <c:pt idx="1107">
                  <c:v>1202.7587000000001</c:v>
                </c:pt>
                <c:pt idx="1108">
                  <c:v>1203.7547999999999</c:v>
                </c:pt>
                <c:pt idx="1109">
                  <c:v>1204.751</c:v>
                </c:pt>
                <c:pt idx="1110">
                  <c:v>1205.7471</c:v>
                </c:pt>
                <c:pt idx="1111">
                  <c:v>1206.7432999999999</c:v>
                </c:pt>
                <c:pt idx="1112">
                  <c:v>1207.7394999999999</c:v>
                </c:pt>
                <c:pt idx="1113">
                  <c:v>1208.7356000000004</c:v>
                </c:pt>
                <c:pt idx="1114">
                  <c:v>1209.7318</c:v>
                </c:pt>
                <c:pt idx="1115">
                  <c:v>1210.7280000000001</c:v>
                </c:pt>
                <c:pt idx="1116">
                  <c:v>1211.7240999999999</c:v>
                </c:pt>
                <c:pt idx="1117">
                  <c:v>1212.7203</c:v>
                </c:pt>
                <c:pt idx="1118">
                  <c:v>1213.7164</c:v>
                </c:pt>
                <c:pt idx="1119">
                  <c:v>1214.7126000000001</c:v>
                </c:pt>
                <c:pt idx="1120">
                  <c:v>1215.7089000000001</c:v>
                </c:pt>
                <c:pt idx="1121">
                  <c:v>1216.7049999999999</c:v>
                </c:pt>
                <c:pt idx="1122">
                  <c:v>1217.7012</c:v>
                </c:pt>
                <c:pt idx="1123">
                  <c:v>1218.6972999999998</c:v>
                </c:pt>
                <c:pt idx="1124">
                  <c:v>1219.6934999999996</c:v>
                </c:pt>
                <c:pt idx="1125">
                  <c:v>1220.6896999999999</c:v>
                </c:pt>
                <c:pt idx="1126">
                  <c:v>1221.6858</c:v>
                </c:pt>
                <c:pt idx="1127">
                  <c:v>1222.6819999999998</c:v>
                </c:pt>
                <c:pt idx="1128">
                  <c:v>1223.6780999999999</c:v>
                </c:pt>
                <c:pt idx="1129">
                  <c:v>1224.6742999999994</c:v>
                </c:pt>
                <c:pt idx="1130">
                  <c:v>1225.6704999999995</c:v>
                </c:pt>
                <c:pt idx="1131">
                  <c:v>1226.6666</c:v>
                </c:pt>
                <c:pt idx="1132">
                  <c:v>1227.6627999999998</c:v>
                </c:pt>
                <c:pt idx="1133">
                  <c:v>1228.6590999999999</c:v>
                </c:pt>
                <c:pt idx="1134">
                  <c:v>1229.6551999999999</c:v>
                </c:pt>
                <c:pt idx="1135">
                  <c:v>1230.6513999999995</c:v>
                </c:pt>
                <c:pt idx="1136">
                  <c:v>1231.6475</c:v>
                </c:pt>
                <c:pt idx="1137">
                  <c:v>1232.6436999999999</c:v>
                </c:pt>
                <c:pt idx="1138">
                  <c:v>1233.6398999999999</c:v>
                </c:pt>
                <c:pt idx="1139">
                  <c:v>1234.636</c:v>
                </c:pt>
                <c:pt idx="1140">
                  <c:v>1235.6321999999998</c:v>
                </c:pt>
                <c:pt idx="1141">
                  <c:v>1236.6282999999999</c:v>
                </c:pt>
                <c:pt idx="1142">
                  <c:v>1237.6244999999994</c:v>
                </c:pt>
                <c:pt idx="1143">
                  <c:v>1238.6206999999999</c:v>
                </c:pt>
                <c:pt idx="1144">
                  <c:v>1239.6168</c:v>
                </c:pt>
                <c:pt idx="1145">
                  <c:v>1240.6129999999998</c:v>
                </c:pt>
                <c:pt idx="1146">
                  <c:v>1241.6092999999998</c:v>
                </c:pt>
                <c:pt idx="1147">
                  <c:v>1242.6052999999999</c:v>
                </c:pt>
                <c:pt idx="1148">
                  <c:v>1243.6016</c:v>
                </c:pt>
                <c:pt idx="1149">
                  <c:v>1244.5977</c:v>
                </c:pt>
                <c:pt idx="1150">
                  <c:v>1245.5938999999998</c:v>
                </c:pt>
                <c:pt idx="1151">
                  <c:v>1246.5900999999999</c:v>
                </c:pt>
                <c:pt idx="1152">
                  <c:v>1247.5862</c:v>
                </c:pt>
                <c:pt idx="1153">
                  <c:v>1248.5823999999998</c:v>
                </c:pt>
                <c:pt idx="1154">
                  <c:v>1249.5785000000001</c:v>
                </c:pt>
                <c:pt idx="1155">
                  <c:v>1250.5746999999999</c:v>
                </c:pt>
                <c:pt idx="1156">
                  <c:v>1251.5708999999999</c:v>
                </c:pt>
                <c:pt idx="1157">
                  <c:v>1252.567</c:v>
                </c:pt>
                <c:pt idx="1158">
                  <c:v>1253.5631999999998</c:v>
                </c:pt>
                <c:pt idx="1159">
                  <c:v>1254.5592999999999</c:v>
                </c:pt>
                <c:pt idx="1160">
                  <c:v>1255.5554999999999</c:v>
                </c:pt>
                <c:pt idx="1161">
                  <c:v>1256.5518</c:v>
                </c:pt>
                <c:pt idx="1162">
                  <c:v>1257.5479</c:v>
                </c:pt>
                <c:pt idx="1163">
                  <c:v>1258.5440999999998</c:v>
                </c:pt>
                <c:pt idx="1164">
                  <c:v>1259.5402999999999</c:v>
                </c:pt>
                <c:pt idx="1165">
                  <c:v>1260.5364</c:v>
                </c:pt>
                <c:pt idx="1166">
                  <c:v>1261.5326</c:v>
                </c:pt>
                <c:pt idx="1167">
                  <c:v>1262.5287000000001</c:v>
                </c:pt>
                <c:pt idx="1168">
                  <c:v>1263.5248999999999</c:v>
                </c:pt>
                <c:pt idx="1169">
                  <c:v>1264.5210999999999</c:v>
                </c:pt>
                <c:pt idx="1170">
                  <c:v>1265.5172</c:v>
                </c:pt>
                <c:pt idx="1171">
                  <c:v>1266.5133999999998</c:v>
                </c:pt>
                <c:pt idx="1172">
                  <c:v>1267.5094999999999</c:v>
                </c:pt>
                <c:pt idx="1173">
                  <c:v>1268.5057000000004</c:v>
                </c:pt>
                <c:pt idx="1174">
                  <c:v>1269.502</c:v>
                </c:pt>
                <c:pt idx="1175">
                  <c:v>1270.498</c:v>
                </c:pt>
                <c:pt idx="1176">
                  <c:v>1271.4942999999998</c:v>
                </c:pt>
                <c:pt idx="1177">
                  <c:v>1272.4905000000001</c:v>
                </c:pt>
                <c:pt idx="1178">
                  <c:v>1273.4866000000004</c:v>
                </c:pt>
                <c:pt idx="1179">
                  <c:v>1274.4828</c:v>
                </c:pt>
                <c:pt idx="1180">
                  <c:v>1275.4789000000001</c:v>
                </c:pt>
                <c:pt idx="1181">
                  <c:v>1276.4751000000001</c:v>
                </c:pt>
                <c:pt idx="1182">
                  <c:v>1277.4712999999999</c:v>
                </c:pt>
                <c:pt idx="1183">
                  <c:v>1278.4674</c:v>
                </c:pt>
                <c:pt idx="1184">
                  <c:v>1279.4636</c:v>
                </c:pt>
                <c:pt idx="1185">
                  <c:v>1280.4597000000001</c:v>
                </c:pt>
                <c:pt idx="1186">
                  <c:v>1281.4559000000004</c:v>
                </c:pt>
                <c:pt idx="1187">
                  <c:v>1282.4521</c:v>
                </c:pt>
                <c:pt idx="1188">
                  <c:v>1283.4482</c:v>
                </c:pt>
                <c:pt idx="1189">
                  <c:v>1284.4445000000001</c:v>
                </c:pt>
                <c:pt idx="1190">
                  <c:v>1285.4407000000001</c:v>
                </c:pt>
                <c:pt idx="1191">
                  <c:v>1286.4368000000004</c:v>
                </c:pt>
                <c:pt idx="1192">
                  <c:v>1287.433</c:v>
                </c:pt>
                <c:pt idx="1193">
                  <c:v>1288.4291000000001</c:v>
                </c:pt>
                <c:pt idx="1194">
                  <c:v>1289.4253000000001</c:v>
                </c:pt>
                <c:pt idx="1195">
                  <c:v>1290.4214999999999</c:v>
                </c:pt>
                <c:pt idx="1196">
                  <c:v>1291.4176000000004</c:v>
                </c:pt>
                <c:pt idx="1197">
                  <c:v>1292.4138</c:v>
                </c:pt>
                <c:pt idx="1198">
                  <c:v>1293.4099000000001</c:v>
                </c:pt>
                <c:pt idx="1199">
                  <c:v>1294.4061000000004</c:v>
                </c:pt>
                <c:pt idx="1200">
                  <c:v>1295.4023</c:v>
                </c:pt>
                <c:pt idx="1201">
                  <c:v>1296.3983999999998</c:v>
                </c:pt>
                <c:pt idx="1202">
                  <c:v>1297.3946999999998</c:v>
                </c:pt>
                <c:pt idx="1203">
                  <c:v>1298.3906999999999</c:v>
                </c:pt>
                <c:pt idx="1204">
                  <c:v>1299.3869999999999</c:v>
                </c:pt>
                <c:pt idx="1205">
                  <c:v>1300.3831999999998</c:v>
                </c:pt>
                <c:pt idx="1206">
                  <c:v>1301.3792999999998</c:v>
                </c:pt>
                <c:pt idx="1207">
                  <c:v>1302.3755000000001</c:v>
                </c:pt>
                <c:pt idx="1208">
                  <c:v>1303.3716999999999</c:v>
                </c:pt>
                <c:pt idx="1209">
                  <c:v>1304.3678</c:v>
                </c:pt>
                <c:pt idx="1210">
                  <c:v>1305.3639999999998</c:v>
                </c:pt>
                <c:pt idx="1211">
                  <c:v>1306.3600999999999</c:v>
                </c:pt>
                <c:pt idx="1212">
                  <c:v>1307.3562999999999</c:v>
                </c:pt>
                <c:pt idx="1213">
                  <c:v>1308.3525</c:v>
                </c:pt>
                <c:pt idx="1214">
                  <c:v>1309.3486</c:v>
                </c:pt>
                <c:pt idx="1215">
                  <c:v>1310.3447999999999</c:v>
                </c:pt>
                <c:pt idx="1216">
                  <c:v>1311.3408999999999</c:v>
                </c:pt>
                <c:pt idx="1217">
                  <c:v>1312.3371999999999</c:v>
                </c:pt>
                <c:pt idx="1218">
                  <c:v>1313.3333999999998</c:v>
                </c:pt>
                <c:pt idx="1219">
                  <c:v>1314.3295000000001</c:v>
                </c:pt>
                <c:pt idx="1220">
                  <c:v>1315.3257000000001</c:v>
                </c:pt>
                <c:pt idx="1221">
                  <c:v>1316.3218999999999</c:v>
                </c:pt>
                <c:pt idx="1222">
                  <c:v>1317.318</c:v>
                </c:pt>
                <c:pt idx="1223">
                  <c:v>1318.3141999999998</c:v>
                </c:pt>
                <c:pt idx="1224">
                  <c:v>1319.3102999999999</c:v>
                </c:pt>
                <c:pt idx="1225">
                  <c:v>1320.3064999999999</c:v>
                </c:pt>
                <c:pt idx="1226">
                  <c:v>1321.3027</c:v>
                </c:pt>
                <c:pt idx="1227">
                  <c:v>1322.2988</c:v>
                </c:pt>
                <c:pt idx="1228">
                  <c:v>1323.2950000000001</c:v>
                </c:pt>
                <c:pt idx="1229">
                  <c:v>1324.2910999999999</c:v>
                </c:pt>
                <c:pt idx="1230">
                  <c:v>1325.2873999999999</c:v>
                </c:pt>
                <c:pt idx="1231">
                  <c:v>1326.2836</c:v>
                </c:pt>
                <c:pt idx="1232">
                  <c:v>1327.2797</c:v>
                </c:pt>
                <c:pt idx="1233">
                  <c:v>1328.2759000000001</c:v>
                </c:pt>
                <c:pt idx="1234">
                  <c:v>1329.2719999999999</c:v>
                </c:pt>
                <c:pt idx="1235">
                  <c:v>1330.2682</c:v>
                </c:pt>
                <c:pt idx="1236">
                  <c:v>1331.2643999999998</c:v>
                </c:pt>
                <c:pt idx="1237">
                  <c:v>1332.2605000000001</c:v>
                </c:pt>
                <c:pt idx="1238">
                  <c:v>1333.2567000000001</c:v>
                </c:pt>
                <c:pt idx="1239">
                  <c:v>1334.2529</c:v>
                </c:pt>
                <c:pt idx="1240">
                  <c:v>1335.249</c:v>
                </c:pt>
                <c:pt idx="1241">
                  <c:v>1336.2452000000001</c:v>
                </c:pt>
                <c:pt idx="1242">
                  <c:v>1337.2412999999999</c:v>
                </c:pt>
                <c:pt idx="1243">
                  <c:v>1338.2375000000004</c:v>
                </c:pt>
                <c:pt idx="1244">
                  <c:v>1339.2338</c:v>
                </c:pt>
                <c:pt idx="1245">
                  <c:v>1340.2299</c:v>
                </c:pt>
                <c:pt idx="1246">
                  <c:v>1341.2261000000001</c:v>
                </c:pt>
                <c:pt idx="1247">
                  <c:v>1342.2221999999999</c:v>
                </c:pt>
                <c:pt idx="1248">
                  <c:v>1343.2184</c:v>
                </c:pt>
                <c:pt idx="1249">
                  <c:v>1344.2146</c:v>
                </c:pt>
                <c:pt idx="1250">
                  <c:v>1345.2107000000001</c:v>
                </c:pt>
                <c:pt idx="1251">
                  <c:v>1346.2069000000001</c:v>
                </c:pt>
                <c:pt idx="1252">
                  <c:v>1347.2030999999999</c:v>
                </c:pt>
                <c:pt idx="1253">
                  <c:v>1348.1991999999998</c:v>
                </c:pt>
                <c:pt idx="1254">
                  <c:v>1349.1953999999998</c:v>
                </c:pt>
                <c:pt idx="1255">
                  <c:v>1350.1914999999995</c:v>
                </c:pt>
                <c:pt idx="1256">
                  <c:v>1351.1876999999999</c:v>
                </c:pt>
                <c:pt idx="1257">
                  <c:v>1352.1839999999995</c:v>
                </c:pt>
                <c:pt idx="1258">
                  <c:v>1353.1800999999998</c:v>
                </c:pt>
                <c:pt idx="1259">
                  <c:v>1354.1762999999999</c:v>
                </c:pt>
                <c:pt idx="1260">
                  <c:v>1355.1723999999995</c:v>
                </c:pt>
                <c:pt idx="1261">
                  <c:v>1356.1686</c:v>
                </c:pt>
                <c:pt idx="1262">
                  <c:v>1357.1647999999998</c:v>
                </c:pt>
                <c:pt idx="1263">
                  <c:v>1358.1608999999999</c:v>
                </c:pt>
                <c:pt idx="1264">
                  <c:v>1359.1570999999999</c:v>
                </c:pt>
                <c:pt idx="1265">
                  <c:v>1360.1531999999995</c:v>
                </c:pt>
                <c:pt idx="1266">
                  <c:v>1361.1493999999998</c:v>
                </c:pt>
                <c:pt idx="1267">
                  <c:v>1362.1456000000001</c:v>
                </c:pt>
                <c:pt idx="1268">
                  <c:v>1363.1416999999999</c:v>
                </c:pt>
                <c:pt idx="1269">
                  <c:v>1364.1378999999999</c:v>
                </c:pt>
                <c:pt idx="1270">
                  <c:v>1365.1341999999995</c:v>
                </c:pt>
                <c:pt idx="1271">
                  <c:v>1366.1301999999998</c:v>
                </c:pt>
                <c:pt idx="1272">
                  <c:v>1367.1265000000001</c:v>
                </c:pt>
                <c:pt idx="1273">
                  <c:v>1368.1225999999999</c:v>
                </c:pt>
                <c:pt idx="1274">
                  <c:v>1369.1188</c:v>
                </c:pt>
                <c:pt idx="1275">
                  <c:v>1370.115</c:v>
                </c:pt>
                <c:pt idx="1276">
                  <c:v>1371.1110999999999</c:v>
                </c:pt>
                <c:pt idx="1277">
                  <c:v>1372.1072999999999</c:v>
                </c:pt>
                <c:pt idx="1278">
                  <c:v>1373.1033999999995</c:v>
                </c:pt>
                <c:pt idx="1279">
                  <c:v>1374.0996</c:v>
                </c:pt>
                <c:pt idx="1280">
                  <c:v>1375.0958000000001</c:v>
                </c:pt>
                <c:pt idx="1281">
                  <c:v>1376.0918999999999</c:v>
                </c:pt>
                <c:pt idx="1282">
                  <c:v>1377.0880999999999</c:v>
                </c:pt>
                <c:pt idx="1283">
                  <c:v>1378.0843999999995</c:v>
                </c:pt>
                <c:pt idx="1284">
                  <c:v>1379.0803999999998</c:v>
                </c:pt>
                <c:pt idx="1285">
                  <c:v>1380.0767000000001</c:v>
                </c:pt>
                <c:pt idx="1286">
                  <c:v>1381.0727999999999</c:v>
                </c:pt>
                <c:pt idx="1287">
                  <c:v>1382.069</c:v>
                </c:pt>
                <c:pt idx="1288">
                  <c:v>1383.0652</c:v>
                </c:pt>
                <c:pt idx="1289">
                  <c:v>1384.0612999999998</c:v>
                </c:pt>
                <c:pt idx="1290">
                  <c:v>1385.0574999999999</c:v>
                </c:pt>
                <c:pt idx="1291">
                  <c:v>1386.0536</c:v>
                </c:pt>
                <c:pt idx="1292">
                  <c:v>1387.0498</c:v>
                </c:pt>
                <c:pt idx="1293">
                  <c:v>1388.046</c:v>
                </c:pt>
                <c:pt idx="1294">
                  <c:v>1389.0420999999999</c:v>
                </c:pt>
                <c:pt idx="1295">
                  <c:v>1390.0382999999999</c:v>
                </c:pt>
                <c:pt idx="1296">
                  <c:v>1391.0343999999998</c:v>
                </c:pt>
                <c:pt idx="1297">
                  <c:v>1392.0306</c:v>
                </c:pt>
                <c:pt idx="1298">
                  <c:v>1393.0269000000001</c:v>
                </c:pt>
                <c:pt idx="1299">
                  <c:v>1394.0228999999999</c:v>
                </c:pt>
                <c:pt idx="1300">
                  <c:v>1395.0192</c:v>
                </c:pt>
                <c:pt idx="1301">
                  <c:v>1396.0154</c:v>
                </c:pt>
                <c:pt idx="1302">
                  <c:v>1397.0115000000001</c:v>
                </c:pt>
                <c:pt idx="1303">
                  <c:v>1398.0077000000001</c:v>
                </c:pt>
                <c:pt idx="1304">
                  <c:v>1399.0038</c:v>
                </c:pt>
                <c:pt idx="1305">
                  <c:v>1400</c:v>
                </c:pt>
                <c:pt idx="1306">
                  <c:v>1400.9962</c:v>
                </c:pt>
                <c:pt idx="1307">
                  <c:v>1401.9922999999999</c:v>
                </c:pt>
                <c:pt idx="1308">
                  <c:v>1402.9884999999999</c:v>
                </c:pt>
                <c:pt idx="1309">
                  <c:v>1403.9846</c:v>
                </c:pt>
                <c:pt idx="1310">
                  <c:v>1404.9808</c:v>
                </c:pt>
                <c:pt idx="1311">
                  <c:v>1405.9771000000001</c:v>
                </c:pt>
                <c:pt idx="1312">
                  <c:v>1406.9730999999999</c:v>
                </c:pt>
                <c:pt idx="1313">
                  <c:v>1407.9694</c:v>
                </c:pt>
                <c:pt idx="1314">
                  <c:v>1408.9656000000004</c:v>
                </c:pt>
                <c:pt idx="1315">
                  <c:v>1409.9617000000001</c:v>
                </c:pt>
                <c:pt idx="1316">
                  <c:v>1410.9579000000001</c:v>
                </c:pt>
                <c:pt idx="1317">
                  <c:v>1411.954</c:v>
                </c:pt>
                <c:pt idx="1318">
                  <c:v>1412.9502</c:v>
                </c:pt>
                <c:pt idx="1319">
                  <c:v>1413.9464</c:v>
                </c:pt>
                <c:pt idx="1320">
                  <c:v>1414.9425000000001</c:v>
                </c:pt>
                <c:pt idx="1321">
                  <c:v>1415.9387000000004</c:v>
                </c:pt>
                <c:pt idx="1322">
                  <c:v>1416.9348</c:v>
                </c:pt>
                <c:pt idx="1323">
                  <c:v>1417.931</c:v>
                </c:pt>
                <c:pt idx="1324">
                  <c:v>1418.9272000000001</c:v>
                </c:pt>
                <c:pt idx="1325">
                  <c:v>1419.9232999999999</c:v>
                </c:pt>
                <c:pt idx="1326">
                  <c:v>1420.9196000000004</c:v>
                </c:pt>
                <c:pt idx="1327">
                  <c:v>1421.9156000000005</c:v>
                </c:pt>
                <c:pt idx="1328">
                  <c:v>1422.9119000000001</c:v>
                </c:pt>
                <c:pt idx="1329">
                  <c:v>1423.9081000000001</c:v>
                </c:pt>
                <c:pt idx="1330">
                  <c:v>1424.9041999999999</c:v>
                </c:pt>
                <c:pt idx="1331">
                  <c:v>1425.9004</c:v>
                </c:pt>
                <c:pt idx="1332">
                  <c:v>1426.8966</c:v>
                </c:pt>
                <c:pt idx="1333">
                  <c:v>1427.8926999999999</c:v>
                </c:pt>
                <c:pt idx="1334">
                  <c:v>1428.8888999999999</c:v>
                </c:pt>
                <c:pt idx="1335">
                  <c:v>1429.885</c:v>
                </c:pt>
                <c:pt idx="1336">
                  <c:v>1430.8811999999998</c:v>
                </c:pt>
                <c:pt idx="1337">
                  <c:v>1431.8773999999999</c:v>
                </c:pt>
                <c:pt idx="1338">
                  <c:v>1432.8734999999995</c:v>
                </c:pt>
                <c:pt idx="1339">
                  <c:v>1433.8697999999999</c:v>
                </c:pt>
                <c:pt idx="1340">
                  <c:v>1434.8658</c:v>
                </c:pt>
                <c:pt idx="1341">
                  <c:v>1435.8620999999998</c:v>
                </c:pt>
                <c:pt idx="1342">
                  <c:v>1436.8582999999999</c:v>
                </c:pt>
                <c:pt idx="1343">
                  <c:v>1437.8543999999995</c:v>
                </c:pt>
                <c:pt idx="1344">
                  <c:v>1438.8506</c:v>
                </c:pt>
                <c:pt idx="1345">
                  <c:v>1439.8468</c:v>
                </c:pt>
                <c:pt idx="1346">
                  <c:v>1440.8428999999999</c:v>
                </c:pt>
                <c:pt idx="1347">
                  <c:v>1441.8390999999999</c:v>
                </c:pt>
                <c:pt idx="1348">
                  <c:v>1442.8352</c:v>
                </c:pt>
                <c:pt idx="1349">
                  <c:v>1443.8313999999998</c:v>
                </c:pt>
                <c:pt idx="1350">
                  <c:v>1444.8276000000001</c:v>
                </c:pt>
                <c:pt idx="1351">
                  <c:v>1445.8236999999999</c:v>
                </c:pt>
                <c:pt idx="1352">
                  <c:v>1446.8199</c:v>
                </c:pt>
                <c:pt idx="1353">
                  <c:v>1447.816</c:v>
                </c:pt>
                <c:pt idx="1354">
                  <c:v>1448.8122999999998</c:v>
                </c:pt>
                <c:pt idx="1355">
                  <c:v>1449.8085000000001</c:v>
                </c:pt>
                <c:pt idx="1356">
                  <c:v>1450.8045999999999</c:v>
                </c:pt>
                <c:pt idx="1357">
                  <c:v>1451.8008</c:v>
                </c:pt>
                <c:pt idx="1358">
                  <c:v>1452.7969000000001</c:v>
                </c:pt>
                <c:pt idx="1359">
                  <c:v>1453.7930999999999</c:v>
                </c:pt>
                <c:pt idx="1360">
                  <c:v>1454.7892999999999</c:v>
                </c:pt>
                <c:pt idx="1361">
                  <c:v>1455.7854</c:v>
                </c:pt>
                <c:pt idx="1362">
                  <c:v>1456.7816</c:v>
                </c:pt>
                <c:pt idx="1363">
                  <c:v>1457.7778000000001</c:v>
                </c:pt>
                <c:pt idx="1364">
                  <c:v>1458.7738999999999</c:v>
                </c:pt>
                <c:pt idx="1365">
                  <c:v>1459.7701</c:v>
                </c:pt>
                <c:pt idx="1366">
                  <c:v>1460.7662</c:v>
                </c:pt>
                <c:pt idx="1367">
                  <c:v>1461.7625</c:v>
                </c:pt>
                <c:pt idx="1368">
                  <c:v>1462.7587000000001</c:v>
                </c:pt>
                <c:pt idx="1369">
                  <c:v>1463.7547999999999</c:v>
                </c:pt>
                <c:pt idx="1370">
                  <c:v>1464.751</c:v>
                </c:pt>
                <c:pt idx="1371">
                  <c:v>1465.7471</c:v>
                </c:pt>
                <c:pt idx="1372">
                  <c:v>1466.7432999999999</c:v>
                </c:pt>
                <c:pt idx="1373">
                  <c:v>1467.7394999999999</c:v>
                </c:pt>
                <c:pt idx="1374">
                  <c:v>1468.7356000000004</c:v>
                </c:pt>
                <c:pt idx="1375">
                  <c:v>1469.7318</c:v>
                </c:pt>
                <c:pt idx="1376">
                  <c:v>1470.7280000000001</c:v>
                </c:pt>
                <c:pt idx="1377">
                  <c:v>1471.7240999999999</c:v>
                </c:pt>
                <c:pt idx="1378">
                  <c:v>1472.7203</c:v>
                </c:pt>
                <c:pt idx="1379">
                  <c:v>1473.7164</c:v>
                </c:pt>
                <c:pt idx="1380">
                  <c:v>1474.7126000000001</c:v>
                </c:pt>
                <c:pt idx="1381">
                  <c:v>1475.7089000000001</c:v>
                </c:pt>
                <c:pt idx="1382">
                  <c:v>1476.7049999999999</c:v>
                </c:pt>
                <c:pt idx="1383">
                  <c:v>1477.7012</c:v>
                </c:pt>
                <c:pt idx="1384">
                  <c:v>1478.6972999999998</c:v>
                </c:pt>
                <c:pt idx="1385">
                  <c:v>1479.6934999999996</c:v>
                </c:pt>
                <c:pt idx="1386">
                  <c:v>1480.6896999999999</c:v>
                </c:pt>
                <c:pt idx="1387">
                  <c:v>1481.6858</c:v>
                </c:pt>
                <c:pt idx="1388">
                  <c:v>1482.6819999999998</c:v>
                </c:pt>
                <c:pt idx="1389">
                  <c:v>1483.6780999999999</c:v>
                </c:pt>
                <c:pt idx="1390">
                  <c:v>1484.6742999999994</c:v>
                </c:pt>
                <c:pt idx="1391">
                  <c:v>1485.6704999999995</c:v>
                </c:pt>
                <c:pt idx="1392">
                  <c:v>1486.6666</c:v>
                </c:pt>
                <c:pt idx="1393">
                  <c:v>1487.6627999999998</c:v>
                </c:pt>
                <c:pt idx="1394">
                  <c:v>1488.6590999999999</c:v>
                </c:pt>
                <c:pt idx="1395">
                  <c:v>1489.6551999999999</c:v>
                </c:pt>
                <c:pt idx="1396">
                  <c:v>1490.6513999999995</c:v>
                </c:pt>
                <c:pt idx="1397">
                  <c:v>1491.6475</c:v>
                </c:pt>
                <c:pt idx="1398">
                  <c:v>1492.6436999999999</c:v>
                </c:pt>
                <c:pt idx="1399">
                  <c:v>1493.6398999999999</c:v>
                </c:pt>
                <c:pt idx="1400">
                  <c:v>1494.636</c:v>
                </c:pt>
                <c:pt idx="1401">
                  <c:v>1495.6321999999998</c:v>
                </c:pt>
                <c:pt idx="1402">
                  <c:v>1496.6282999999999</c:v>
                </c:pt>
                <c:pt idx="1403">
                  <c:v>1497.6244999999994</c:v>
                </c:pt>
                <c:pt idx="1404">
                  <c:v>1498.6206999999999</c:v>
                </c:pt>
                <c:pt idx="1405">
                  <c:v>1499.6168</c:v>
                </c:pt>
                <c:pt idx="1406">
                  <c:v>1500.6129999999998</c:v>
                </c:pt>
                <c:pt idx="1407">
                  <c:v>1501.6092999999998</c:v>
                </c:pt>
                <c:pt idx="1408">
                  <c:v>1502.6052999999999</c:v>
                </c:pt>
                <c:pt idx="1409">
                  <c:v>1503.6016</c:v>
                </c:pt>
                <c:pt idx="1410">
                  <c:v>1504.5977</c:v>
                </c:pt>
                <c:pt idx="1411">
                  <c:v>1505.5938999999998</c:v>
                </c:pt>
                <c:pt idx="1412">
                  <c:v>1506.5900999999999</c:v>
                </c:pt>
                <c:pt idx="1413">
                  <c:v>1507.5862</c:v>
                </c:pt>
                <c:pt idx="1414">
                  <c:v>1508.5823999999998</c:v>
                </c:pt>
                <c:pt idx="1415">
                  <c:v>1509.5785000000001</c:v>
                </c:pt>
                <c:pt idx="1416">
                  <c:v>1510.5746999999999</c:v>
                </c:pt>
                <c:pt idx="1417">
                  <c:v>1511.5708999999999</c:v>
                </c:pt>
                <c:pt idx="1418">
                  <c:v>1512.567</c:v>
                </c:pt>
                <c:pt idx="1419">
                  <c:v>1513.5631999999998</c:v>
                </c:pt>
                <c:pt idx="1420">
                  <c:v>1514.5592999999999</c:v>
                </c:pt>
                <c:pt idx="1421">
                  <c:v>1515.5554999999999</c:v>
                </c:pt>
                <c:pt idx="1422">
                  <c:v>1516.5518</c:v>
                </c:pt>
                <c:pt idx="1423">
                  <c:v>1517.5479</c:v>
                </c:pt>
                <c:pt idx="1424">
                  <c:v>1518.5440999999998</c:v>
                </c:pt>
                <c:pt idx="1425">
                  <c:v>1519.5402999999999</c:v>
                </c:pt>
                <c:pt idx="1426">
                  <c:v>1520.5364</c:v>
                </c:pt>
                <c:pt idx="1427">
                  <c:v>1521.5326</c:v>
                </c:pt>
                <c:pt idx="1428">
                  <c:v>1522.5287000000001</c:v>
                </c:pt>
                <c:pt idx="1429">
                  <c:v>1523.5248999999999</c:v>
                </c:pt>
                <c:pt idx="1430">
                  <c:v>1524.5210999999999</c:v>
                </c:pt>
                <c:pt idx="1431">
                  <c:v>1525.5172</c:v>
                </c:pt>
                <c:pt idx="1432">
                  <c:v>1526.5133999999998</c:v>
                </c:pt>
                <c:pt idx="1433">
                  <c:v>1527.5094999999999</c:v>
                </c:pt>
                <c:pt idx="1434">
                  <c:v>1528.5057000000004</c:v>
                </c:pt>
                <c:pt idx="1435">
                  <c:v>1529.502</c:v>
                </c:pt>
                <c:pt idx="1436">
                  <c:v>1530.498</c:v>
                </c:pt>
                <c:pt idx="1437">
                  <c:v>1531.4942999999998</c:v>
                </c:pt>
                <c:pt idx="1438">
                  <c:v>1532.4905000000001</c:v>
                </c:pt>
                <c:pt idx="1439">
                  <c:v>1533.4866000000004</c:v>
                </c:pt>
                <c:pt idx="1440">
                  <c:v>1534.4828</c:v>
                </c:pt>
                <c:pt idx="1441">
                  <c:v>1535.4789000000001</c:v>
                </c:pt>
                <c:pt idx="1442">
                  <c:v>1536.4751000000001</c:v>
                </c:pt>
                <c:pt idx="1443">
                  <c:v>1537.4712999999999</c:v>
                </c:pt>
                <c:pt idx="1444">
                  <c:v>1538.4674</c:v>
                </c:pt>
                <c:pt idx="1445">
                  <c:v>1539.4636</c:v>
                </c:pt>
                <c:pt idx="1446">
                  <c:v>1540.4597000000001</c:v>
                </c:pt>
                <c:pt idx="1447">
                  <c:v>1541.4559000000004</c:v>
                </c:pt>
                <c:pt idx="1448">
                  <c:v>1542.4521</c:v>
                </c:pt>
                <c:pt idx="1449">
                  <c:v>1543.4482</c:v>
                </c:pt>
                <c:pt idx="1450">
                  <c:v>1544.4445000000001</c:v>
                </c:pt>
                <c:pt idx="1451">
                  <c:v>1545.4407000000001</c:v>
                </c:pt>
                <c:pt idx="1452">
                  <c:v>1546.4368000000004</c:v>
                </c:pt>
                <c:pt idx="1453">
                  <c:v>1547.433</c:v>
                </c:pt>
                <c:pt idx="1454">
                  <c:v>1548.4291000000001</c:v>
                </c:pt>
                <c:pt idx="1455">
                  <c:v>1549.4253000000001</c:v>
                </c:pt>
                <c:pt idx="1456">
                  <c:v>1550.4214999999999</c:v>
                </c:pt>
                <c:pt idx="1457">
                  <c:v>1551.4176000000004</c:v>
                </c:pt>
                <c:pt idx="1458">
                  <c:v>1552.4138</c:v>
                </c:pt>
                <c:pt idx="1459">
                  <c:v>1553.4099000000001</c:v>
                </c:pt>
                <c:pt idx="1460">
                  <c:v>1554.4061000000004</c:v>
                </c:pt>
                <c:pt idx="1461">
                  <c:v>1555.4023</c:v>
                </c:pt>
                <c:pt idx="1462">
                  <c:v>1556.3983999999998</c:v>
                </c:pt>
                <c:pt idx="1463">
                  <c:v>1557.3946999999998</c:v>
                </c:pt>
                <c:pt idx="1464">
                  <c:v>1558.3906999999999</c:v>
                </c:pt>
                <c:pt idx="1465">
                  <c:v>1559.3869999999999</c:v>
                </c:pt>
                <c:pt idx="1466">
                  <c:v>1560.3831999999998</c:v>
                </c:pt>
                <c:pt idx="1467">
                  <c:v>1561.3792999999998</c:v>
                </c:pt>
                <c:pt idx="1468">
                  <c:v>1562.3755000000001</c:v>
                </c:pt>
                <c:pt idx="1469">
                  <c:v>1563.3716999999999</c:v>
                </c:pt>
                <c:pt idx="1470">
                  <c:v>1564.3678</c:v>
                </c:pt>
                <c:pt idx="1471">
                  <c:v>1565.3639999999998</c:v>
                </c:pt>
                <c:pt idx="1472">
                  <c:v>1566.3600999999999</c:v>
                </c:pt>
                <c:pt idx="1473">
                  <c:v>1567.3562999999999</c:v>
                </c:pt>
                <c:pt idx="1474">
                  <c:v>1568.3525</c:v>
                </c:pt>
                <c:pt idx="1475">
                  <c:v>1569.3486</c:v>
                </c:pt>
                <c:pt idx="1476">
                  <c:v>1570.3447999999999</c:v>
                </c:pt>
                <c:pt idx="1477">
                  <c:v>1571.3408999999999</c:v>
                </c:pt>
                <c:pt idx="1478">
                  <c:v>1572.3371999999999</c:v>
                </c:pt>
                <c:pt idx="1479">
                  <c:v>1573.3333999999998</c:v>
                </c:pt>
                <c:pt idx="1480">
                  <c:v>1574.3295000000001</c:v>
                </c:pt>
                <c:pt idx="1481">
                  <c:v>1575.3257000000001</c:v>
                </c:pt>
                <c:pt idx="1482">
                  <c:v>1576.3218999999999</c:v>
                </c:pt>
                <c:pt idx="1483">
                  <c:v>1577.318</c:v>
                </c:pt>
                <c:pt idx="1484">
                  <c:v>1578.3141999999998</c:v>
                </c:pt>
                <c:pt idx="1485">
                  <c:v>1579.3102999999999</c:v>
                </c:pt>
                <c:pt idx="1486">
                  <c:v>1580.3064999999999</c:v>
                </c:pt>
                <c:pt idx="1487">
                  <c:v>1581.3027</c:v>
                </c:pt>
                <c:pt idx="1488">
                  <c:v>1582.2988</c:v>
                </c:pt>
                <c:pt idx="1489">
                  <c:v>1583.2950000000001</c:v>
                </c:pt>
                <c:pt idx="1490">
                  <c:v>1584.2910999999999</c:v>
                </c:pt>
                <c:pt idx="1491">
                  <c:v>1585.2873999999999</c:v>
                </c:pt>
                <c:pt idx="1492">
                  <c:v>1586.2836</c:v>
                </c:pt>
                <c:pt idx="1493">
                  <c:v>1587.2797</c:v>
                </c:pt>
                <c:pt idx="1494">
                  <c:v>1588.2759000000001</c:v>
                </c:pt>
                <c:pt idx="1495">
                  <c:v>1589.2719999999999</c:v>
                </c:pt>
                <c:pt idx="1496">
                  <c:v>1590.2682</c:v>
                </c:pt>
                <c:pt idx="1497">
                  <c:v>1591.2643999999998</c:v>
                </c:pt>
                <c:pt idx="1498">
                  <c:v>1592.2605000000001</c:v>
                </c:pt>
                <c:pt idx="1499">
                  <c:v>1593.2567000000001</c:v>
                </c:pt>
                <c:pt idx="1500">
                  <c:v>1594.2529</c:v>
                </c:pt>
                <c:pt idx="1501">
                  <c:v>1595.249</c:v>
                </c:pt>
                <c:pt idx="1502">
                  <c:v>1596.2452000000001</c:v>
                </c:pt>
                <c:pt idx="1503">
                  <c:v>1597.2412999999999</c:v>
                </c:pt>
                <c:pt idx="1504">
                  <c:v>1598.2375000000004</c:v>
                </c:pt>
                <c:pt idx="1505">
                  <c:v>1599.2338</c:v>
                </c:pt>
                <c:pt idx="1506">
                  <c:v>1600.2299</c:v>
                </c:pt>
                <c:pt idx="1507">
                  <c:v>1601.2261000000001</c:v>
                </c:pt>
                <c:pt idx="1508">
                  <c:v>1602.2221999999999</c:v>
                </c:pt>
                <c:pt idx="1509">
                  <c:v>1603.2184</c:v>
                </c:pt>
                <c:pt idx="1510">
                  <c:v>1604.2146</c:v>
                </c:pt>
                <c:pt idx="1511">
                  <c:v>1605.2107000000001</c:v>
                </c:pt>
                <c:pt idx="1512">
                  <c:v>1606.2069000000001</c:v>
                </c:pt>
                <c:pt idx="1513">
                  <c:v>1607.2030999999999</c:v>
                </c:pt>
                <c:pt idx="1514">
                  <c:v>1608.1991999999998</c:v>
                </c:pt>
                <c:pt idx="1515">
                  <c:v>1609.1953999999998</c:v>
                </c:pt>
                <c:pt idx="1516">
                  <c:v>1610.1914999999995</c:v>
                </c:pt>
                <c:pt idx="1517">
                  <c:v>1611.1876999999999</c:v>
                </c:pt>
                <c:pt idx="1518">
                  <c:v>1612.1839999999995</c:v>
                </c:pt>
                <c:pt idx="1519">
                  <c:v>1613.1800999999998</c:v>
                </c:pt>
                <c:pt idx="1520">
                  <c:v>1614.1762999999999</c:v>
                </c:pt>
                <c:pt idx="1521">
                  <c:v>1615.1723999999995</c:v>
                </c:pt>
                <c:pt idx="1522">
                  <c:v>1616.1686</c:v>
                </c:pt>
                <c:pt idx="1523">
                  <c:v>1617.1647999999998</c:v>
                </c:pt>
                <c:pt idx="1524">
                  <c:v>1618.1608999999999</c:v>
                </c:pt>
                <c:pt idx="1525">
                  <c:v>1619.1570999999999</c:v>
                </c:pt>
                <c:pt idx="1526">
                  <c:v>1620.1531999999995</c:v>
                </c:pt>
                <c:pt idx="1527">
                  <c:v>1621.1493999999998</c:v>
                </c:pt>
                <c:pt idx="1528">
                  <c:v>1622.1456000000001</c:v>
                </c:pt>
                <c:pt idx="1529">
                  <c:v>1623.1416999999999</c:v>
                </c:pt>
                <c:pt idx="1530">
                  <c:v>1624.1378999999999</c:v>
                </c:pt>
                <c:pt idx="1531">
                  <c:v>1625.1341999999995</c:v>
                </c:pt>
                <c:pt idx="1532">
                  <c:v>1626.1301999999998</c:v>
                </c:pt>
                <c:pt idx="1533">
                  <c:v>1627.1265000000001</c:v>
                </c:pt>
                <c:pt idx="1534">
                  <c:v>1628.1225999999999</c:v>
                </c:pt>
                <c:pt idx="1535">
                  <c:v>1629.1188</c:v>
                </c:pt>
                <c:pt idx="1536">
                  <c:v>1630.115</c:v>
                </c:pt>
                <c:pt idx="1537">
                  <c:v>1631.1110999999999</c:v>
                </c:pt>
                <c:pt idx="1538">
                  <c:v>1632.1072999999999</c:v>
                </c:pt>
                <c:pt idx="1539">
                  <c:v>1633.1033999999995</c:v>
                </c:pt>
                <c:pt idx="1540">
                  <c:v>1634.0996</c:v>
                </c:pt>
                <c:pt idx="1541">
                  <c:v>1635.0958000000001</c:v>
                </c:pt>
                <c:pt idx="1542">
                  <c:v>1636.0918999999999</c:v>
                </c:pt>
                <c:pt idx="1543">
                  <c:v>1637.0880999999999</c:v>
                </c:pt>
                <c:pt idx="1544">
                  <c:v>1638.0843999999995</c:v>
                </c:pt>
                <c:pt idx="1545">
                  <c:v>1639.0803999999998</c:v>
                </c:pt>
                <c:pt idx="1546">
                  <c:v>1640.0767000000001</c:v>
                </c:pt>
                <c:pt idx="1547">
                  <c:v>1641.0727999999999</c:v>
                </c:pt>
                <c:pt idx="1548">
                  <c:v>1642.069</c:v>
                </c:pt>
                <c:pt idx="1549">
                  <c:v>1643.0652</c:v>
                </c:pt>
                <c:pt idx="1550">
                  <c:v>1644.0612999999998</c:v>
                </c:pt>
                <c:pt idx="1551">
                  <c:v>1645.0574999999999</c:v>
                </c:pt>
                <c:pt idx="1552">
                  <c:v>1646.0536</c:v>
                </c:pt>
                <c:pt idx="1553">
                  <c:v>1647.0498</c:v>
                </c:pt>
                <c:pt idx="1554">
                  <c:v>1648.046</c:v>
                </c:pt>
                <c:pt idx="1555">
                  <c:v>1649.0420999999999</c:v>
                </c:pt>
                <c:pt idx="1556">
                  <c:v>1650.0382999999999</c:v>
                </c:pt>
                <c:pt idx="1557">
                  <c:v>1651.0343999999998</c:v>
                </c:pt>
                <c:pt idx="1558">
                  <c:v>1652.0306</c:v>
                </c:pt>
                <c:pt idx="1559">
                  <c:v>1653.0269000000001</c:v>
                </c:pt>
                <c:pt idx="1560">
                  <c:v>1654.0228999999999</c:v>
                </c:pt>
                <c:pt idx="1561">
                  <c:v>1655.0192</c:v>
                </c:pt>
                <c:pt idx="1562">
                  <c:v>1656.0154</c:v>
                </c:pt>
                <c:pt idx="1563">
                  <c:v>1657.0115000000001</c:v>
                </c:pt>
                <c:pt idx="1564">
                  <c:v>1658.0077000000001</c:v>
                </c:pt>
                <c:pt idx="1565">
                  <c:v>1659.0038</c:v>
                </c:pt>
                <c:pt idx="1566">
                  <c:v>1660</c:v>
                </c:pt>
                <c:pt idx="1567">
                  <c:v>1660.9962</c:v>
                </c:pt>
                <c:pt idx="1568">
                  <c:v>1661.9922999999999</c:v>
                </c:pt>
                <c:pt idx="1569">
                  <c:v>1662.9884999999999</c:v>
                </c:pt>
                <c:pt idx="1570">
                  <c:v>1663.9846</c:v>
                </c:pt>
                <c:pt idx="1571">
                  <c:v>1664.9808</c:v>
                </c:pt>
                <c:pt idx="1572">
                  <c:v>1665.9771000000001</c:v>
                </c:pt>
                <c:pt idx="1573">
                  <c:v>1666.9730999999999</c:v>
                </c:pt>
                <c:pt idx="1574">
                  <c:v>1667.9694</c:v>
                </c:pt>
                <c:pt idx="1575">
                  <c:v>1668.9656000000004</c:v>
                </c:pt>
                <c:pt idx="1576">
                  <c:v>1669.9617000000001</c:v>
                </c:pt>
                <c:pt idx="1577">
                  <c:v>1670.9579000000001</c:v>
                </c:pt>
                <c:pt idx="1578">
                  <c:v>1671.954</c:v>
                </c:pt>
                <c:pt idx="1579">
                  <c:v>1672.9502</c:v>
                </c:pt>
                <c:pt idx="1580">
                  <c:v>1673.9464</c:v>
                </c:pt>
                <c:pt idx="1581">
                  <c:v>1674.9425000000001</c:v>
                </c:pt>
                <c:pt idx="1582">
                  <c:v>1675.9387000000004</c:v>
                </c:pt>
                <c:pt idx="1583">
                  <c:v>1676.9348</c:v>
                </c:pt>
                <c:pt idx="1584">
                  <c:v>1677.931</c:v>
                </c:pt>
                <c:pt idx="1585">
                  <c:v>1678.9272000000001</c:v>
                </c:pt>
                <c:pt idx="1586">
                  <c:v>1679.9232999999999</c:v>
                </c:pt>
                <c:pt idx="1587">
                  <c:v>1680.9196000000004</c:v>
                </c:pt>
                <c:pt idx="1588">
                  <c:v>1681.9156000000005</c:v>
                </c:pt>
                <c:pt idx="1589">
                  <c:v>1682.9119000000001</c:v>
                </c:pt>
                <c:pt idx="1590">
                  <c:v>1683.9081000000001</c:v>
                </c:pt>
                <c:pt idx="1591">
                  <c:v>1684.9041999999999</c:v>
                </c:pt>
                <c:pt idx="1592">
                  <c:v>1685.9004</c:v>
                </c:pt>
                <c:pt idx="1593">
                  <c:v>1686.8966</c:v>
                </c:pt>
                <c:pt idx="1594">
                  <c:v>1687.8926999999999</c:v>
                </c:pt>
                <c:pt idx="1595">
                  <c:v>1688.8888999999999</c:v>
                </c:pt>
                <c:pt idx="1596">
                  <c:v>1689.885</c:v>
                </c:pt>
                <c:pt idx="1597">
                  <c:v>1690.8811999999998</c:v>
                </c:pt>
                <c:pt idx="1598">
                  <c:v>1691.8773999999999</c:v>
                </c:pt>
                <c:pt idx="1599">
                  <c:v>1692.8734999999995</c:v>
                </c:pt>
                <c:pt idx="1600">
                  <c:v>1693.8697999999999</c:v>
                </c:pt>
                <c:pt idx="1601">
                  <c:v>1694.8658</c:v>
                </c:pt>
                <c:pt idx="1602">
                  <c:v>1695.8620999999998</c:v>
                </c:pt>
                <c:pt idx="1603">
                  <c:v>1696.8582999999999</c:v>
                </c:pt>
                <c:pt idx="1604">
                  <c:v>1697.8543999999995</c:v>
                </c:pt>
                <c:pt idx="1605">
                  <c:v>1698.8506</c:v>
                </c:pt>
                <c:pt idx="1606">
                  <c:v>1699.8468</c:v>
                </c:pt>
                <c:pt idx="1607">
                  <c:v>1700.8428999999999</c:v>
                </c:pt>
                <c:pt idx="1608">
                  <c:v>1701.8390999999999</c:v>
                </c:pt>
                <c:pt idx="1609">
                  <c:v>1702.8352</c:v>
                </c:pt>
                <c:pt idx="1610">
                  <c:v>1703.8313999999998</c:v>
                </c:pt>
                <c:pt idx="1611">
                  <c:v>1704.8276000000001</c:v>
                </c:pt>
                <c:pt idx="1612">
                  <c:v>1705.8236999999999</c:v>
                </c:pt>
                <c:pt idx="1613">
                  <c:v>1706.8199</c:v>
                </c:pt>
                <c:pt idx="1614">
                  <c:v>1707.816</c:v>
                </c:pt>
                <c:pt idx="1615">
                  <c:v>1708.8122999999998</c:v>
                </c:pt>
                <c:pt idx="1616">
                  <c:v>1709.8085000000001</c:v>
                </c:pt>
                <c:pt idx="1617">
                  <c:v>1710.8045999999999</c:v>
                </c:pt>
                <c:pt idx="1618">
                  <c:v>1711.8008</c:v>
                </c:pt>
                <c:pt idx="1619">
                  <c:v>1712.7969000000001</c:v>
                </c:pt>
                <c:pt idx="1620">
                  <c:v>1713.7930999999999</c:v>
                </c:pt>
                <c:pt idx="1621">
                  <c:v>1714.7892999999999</c:v>
                </c:pt>
                <c:pt idx="1622">
                  <c:v>1715.7854</c:v>
                </c:pt>
                <c:pt idx="1623">
                  <c:v>1716.7816</c:v>
                </c:pt>
                <c:pt idx="1624">
                  <c:v>1717.7778000000001</c:v>
                </c:pt>
                <c:pt idx="1625">
                  <c:v>1718.7738999999999</c:v>
                </c:pt>
                <c:pt idx="1626">
                  <c:v>1719.7701</c:v>
                </c:pt>
                <c:pt idx="1627">
                  <c:v>1720.7662</c:v>
                </c:pt>
                <c:pt idx="1628">
                  <c:v>1721.7625</c:v>
                </c:pt>
                <c:pt idx="1629">
                  <c:v>1722.7587000000001</c:v>
                </c:pt>
                <c:pt idx="1630">
                  <c:v>1723.7547999999999</c:v>
                </c:pt>
                <c:pt idx="1631">
                  <c:v>1724.751</c:v>
                </c:pt>
                <c:pt idx="1632">
                  <c:v>1725.7471</c:v>
                </c:pt>
                <c:pt idx="1633">
                  <c:v>1726.7432999999999</c:v>
                </c:pt>
                <c:pt idx="1634">
                  <c:v>1727.7394999999999</c:v>
                </c:pt>
                <c:pt idx="1635">
                  <c:v>1728.7356000000004</c:v>
                </c:pt>
                <c:pt idx="1636">
                  <c:v>1729.7318</c:v>
                </c:pt>
                <c:pt idx="1637">
                  <c:v>1730.7280000000001</c:v>
                </c:pt>
                <c:pt idx="1638">
                  <c:v>1731.7240999999999</c:v>
                </c:pt>
                <c:pt idx="1639">
                  <c:v>1732.7203</c:v>
                </c:pt>
                <c:pt idx="1640">
                  <c:v>1733.7164</c:v>
                </c:pt>
                <c:pt idx="1641">
                  <c:v>1734.7126000000001</c:v>
                </c:pt>
                <c:pt idx="1642">
                  <c:v>1735.7089000000001</c:v>
                </c:pt>
                <c:pt idx="1643">
                  <c:v>1736.7049999999999</c:v>
                </c:pt>
                <c:pt idx="1644">
                  <c:v>1737.7012</c:v>
                </c:pt>
                <c:pt idx="1645">
                  <c:v>1738.6972999999998</c:v>
                </c:pt>
                <c:pt idx="1646">
                  <c:v>1739.6934999999996</c:v>
                </c:pt>
                <c:pt idx="1647">
                  <c:v>1740.6896999999999</c:v>
                </c:pt>
                <c:pt idx="1648">
                  <c:v>1741.6858</c:v>
                </c:pt>
                <c:pt idx="1649">
                  <c:v>1742.6819999999998</c:v>
                </c:pt>
                <c:pt idx="1650">
                  <c:v>1743.6780999999999</c:v>
                </c:pt>
                <c:pt idx="1651">
                  <c:v>1744.6742999999994</c:v>
                </c:pt>
                <c:pt idx="1652">
                  <c:v>1745.6704999999995</c:v>
                </c:pt>
                <c:pt idx="1653">
                  <c:v>1746.6666</c:v>
                </c:pt>
                <c:pt idx="1654">
                  <c:v>1747.6627999999998</c:v>
                </c:pt>
                <c:pt idx="1655">
                  <c:v>1748.6590999999999</c:v>
                </c:pt>
                <c:pt idx="1656">
                  <c:v>1749.6551999999999</c:v>
                </c:pt>
                <c:pt idx="1657">
                  <c:v>1750.6513999999995</c:v>
                </c:pt>
                <c:pt idx="1658">
                  <c:v>1751.6475</c:v>
                </c:pt>
                <c:pt idx="1659">
                  <c:v>1752.6436999999999</c:v>
                </c:pt>
                <c:pt idx="1660">
                  <c:v>1753.6398999999999</c:v>
                </c:pt>
                <c:pt idx="1661">
                  <c:v>1754.636</c:v>
                </c:pt>
                <c:pt idx="1662">
                  <c:v>1755.6321999999998</c:v>
                </c:pt>
                <c:pt idx="1663">
                  <c:v>1756.6282999999999</c:v>
                </c:pt>
                <c:pt idx="1664">
                  <c:v>1757.6244999999994</c:v>
                </c:pt>
                <c:pt idx="1665">
                  <c:v>1758.6206999999999</c:v>
                </c:pt>
                <c:pt idx="1666">
                  <c:v>1759.6168</c:v>
                </c:pt>
                <c:pt idx="1667">
                  <c:v>1760.6129999999998</c:v>
                </c:pt>
                <c:pt idx="1668">
                  <c:v>1761.6092999999998</c:v>
                </c:pt>
                <c:pt idx="1669">
                  <c:v>1762.6052999999999</c:v>
                </c:pt>
                <c:pt idx="1670">
                  <c:v>1763.6016</c:v>
                </c:pt>
                <c:pt idx="1671">
                  <c:v>1764.5977</c:v>
                </c:pt>
                <c:pt idx="1672">
                  <c:v>1765.5938999999998</c:v>
                </c:pt>
                <c:pt idx="1673">
                  <c:v>1766.5900999999999</c:v>
                </c:pt>
                <c:pt idx="1674">
                  <c:v>1767.5862</c:v>
                </c:pt>
                <c:pt idx="1675">
                  <c:v>1768.5823999999998</c:v>
                </c:pt>
                <c:pt idx="1676">
                  <c:v>1769.5785000000001</c:v>
                </c:pt>
                <c:pt idx="1677">
                  <c:v>1770.5746999999999</c:v>
                </c:pt>
                <c:pt idx="1678">
                  <c:v>1771.5708999999999</c:v>
                </c:pt>
                <c:pt idx="1679">
                  <c:v>1772.567</c:v>
                </c:pt>
                <c:pt idx="1680">
                  <c:v>1773.5631999999998</c:v>
                </c:pt>
                <c:pt idx="1681">
                  <c:v>1774.5592999999999</c:v>
                </c:pt>
                <c:pt idx="1682">
                  <c:v>1775.5554999999999</c:v>
                </c:pt>
                <c:pt idx="1683">
                  <c:v>1776.5518</c:v>
                </c:pt>
                <c:pt idx="1684">
                  <c:v>1777.5479</c:v>
                </c:pt>
                <c:pt idx="1685">
                  <c:v>1778.5440999999998</c:v>
                </c:pt>
                <c:pt idx="1686">
                  <c:v>1779.5402999999999</c:v>
                </c:pt>
                <c:pt idx="1687">
                  <c:v>1780.5364</c:v>
                </c:pt>
                <c:pt idx="1688">
                  <c:v>1781.5326</c:v>
                </c:pt>
                <c:pt idx="1689">
                  <c:v>1782.5287000000001</c:v>
                </c:pt>
                <c:pt idx="1690">
                  <c:v>1783.5248999999999</c:v>
                </c:pt>
                <c:pt idx="1691">
                  <c:v>1784.5210999999999</c:v>
                </c:pt>
                <c:pt idx="1692">
                  <c:v>1785.5172</c:v>
                </c:pt>
                <c:pt idx="1693">
                  <c:v>1786.5133999999998</c:v>
                </c:pt>
                <c:pt idx="1694">
                  <c:v>1787.5094999999999</c:v>
                </c:pt>
                <c:pt idx="1695">
                  <c:v>1788.5057000000004</c:v>
                </c:pt>
                <c:pt idx="1696">
                  <c:v>1789.502</c:v>
                </c:pt>
                <c:pt idx="1697">
                  <c:v>1790.498</c:v>
                </c:pt>
                <c:pt idx="1698">
                  <c:v>1791.4942999999998</c:v>
                </c:pt>
                <c:pt idx="1699">
                  <c:v>1792.4905000000001</c:v>
                </c:pt>
                <c:pt idx="1700">
                  <c:v>1793.4866000000004</c:v>
                </c:pt>
                <c:pt idx="1701">
                  <c:v>1794.4828</c:v>
                </c:pt>
                <c:pt idx="1702">
                  <c:v>1795.4789000000001</c:v>
                </c:pt>
                <c:pt idx="1703">
                  <c:v>1796.4751000000001</c:v>
                </c:pt>
                <c:pt idx="1704">
                  <c:v>1797.4712999999999</c:v>
                </c:pt>
                <c:pt idx="1705">
                  <c:v>1798.4674</c:v>
                </c:pt>
                <c:pt idx="1706">
                  <c:v>1799.4636</c:v>
                </c:pt>
                <c:pt idx="1707">
                  <c:v>1800.4597000000001</c:v>
                </c:pt>
                <c:pt idx="1708">
                  <c:v>1801.4559000000004</c:v>
                </c:pt>
                <c:pt idx="1709">
                  <c:v>1802.4521</c:v>
                </c:pt>
                <c:pt idx="1710">
                  <c:v>1803.4482</c:v>
                </c:pt>
                <c:pt idx="1711">
                  <c:v>1804.4445000000001</c:v>
                </c:pt>
                <c:pt idx="1712">
                  <c:v>1805.4407000000001</c:v>
                </c:pt>
                <c:pt idx="1713">
                  <c:v>1806.4368000000004</c:v>
                </c:pt>
                <c:pt idx="1714">
                  <c:v>1807.433</c:v>
                </c:pt>
                <c:pt idx="1715">
                  <c:v>1808.4291000000001</c:v>
                </c:pt>
                <c:pt idx="1716">
                  <c:v>1809.4253000000001</c:v>
                </c:pt>
                <c:pt idx="1717">
                  <c:v>1810.4214999999999</c:v>
                </c:pt>
                <c:pt idx="1718">
                  <c:v>1811.4176000000004</c:v>
                </c:pt>
                <c:pt idx="1719">
                  <c:v>1812.4138</c:v>
                </c:pt>
                <c:pt idx="1720">
                  <c:v>1813.4099000000001</c:v>
                </c:pt>
                <c:pt idx="1721">
                  <c:v>1814.4061000000004</c:v>
                </c:pt>
                <c:pt idx="1722">
                  <c:v>1815.4023</c:v>
                </c:pt>
                <c:pt idx="1723">
                  <c:v>1816.3983999999998</c:v>
                </c:pt>
                <c:pt idx="1724">
                  <c:v>1817.3946999999998</c:v>
                </c:pt>
                <c:pt idx="1725">
                  <c:v>1818.3906999999999</c:v>
                </c:pt>
                <c:pt idx="1726">
                  <c:v>1819.3869999999999</c:v>
                </c:pt>
                <c:pt idx="1727">
                  <c:v>1820.3831999999998</c:v>
                </c:pt>
                <c:pt idx="1728">
                  <c:v>1821.3792999999998</c:v>
                </c:pt>
                <c:pt idx="1729">
                  <c:v>1822.3755000000001</c:v>
                </c:pt>
                <c:pt idx="1730">
                  <c:v>1823.3716999999999</c:v>
                </c:pt>
                <c:pt idx="1731">
                  <c:v>1824.3678</c:v>
                </c:pt>
                <c:pt idx="1732">
                  <c:v>1825.3639999999998</c:v>
                </c:pt>
                <c:pt idx="1733">
                  <c:v>1826.3600999999999</c:v>
                </c:pt>
                <c:pt idx="1734">
                  <c:v>1827.3562999999999</c:v>
                </c:pt>
                <c:pt idx="1735">
                  <c:v>1828.3525</c:v>
                </c:pt>
                <c:pt idx="1736">
                  <c:v>1829.3486</c:v>
                </c:pt>
                <c:pt idx="1737">
                  <c:v>1830.3447999999999</c:v>
                </c:pt>
                <c:pt idx="1738">
                  <c:v>1831.3408999999999</c:v>
                </c:pt>
                <c:pt idx="1739">
                  <c:v>1832.3371999999999</c:v>
                </c:pt>
                <c:pt idx="1740">
                  <c:v>1833.3333999999998</c:v>
                </c:pt>
                <c:pt idx="1741">
                  <c:v>1834.3295000000001</c:v>
                </c:pt>
                <c:pt idx="1742">
                  <c:v>1835.3257000000001</c:v>
                </c:pt>
                <c:pt idx="1743">
                  <c:v>1836.3218999999999</c:v>
                </c:pt>
                <c:pt idx="1744">
                  <c:v>1837.318</c:v>
                </c:pt>
                <c:pt idx="1745">
                  <c:v>1838.3141999999998</c:v>
                </c:pt>
                <c:pt idx="1746">
                  <c:v>1839.3102999999999</c:v>
                </c:pt>
                <c:pt idx="1747">
                  <c:v>1840.3064999999999</c:v>
                </c:pt>
                <c:pt idx="1748">
                  <c:v>1841.3027</c:v>
                </c:pt>
                <c:pt idx="1749">
                  <c:v>1842.2988</c:v>
                </c:pt>
                <c:pt idx="1750">
                  <c:v>1843.2950000000001</c:v>
                </c:pt>
                <c:pt idx="1751">
                  <c:v>1844.2910999999999</c:v>
                </c:pt>
                <c:pt idx="1752">
                  <c:v>1845.2873999999999</c:v>
                </c:pt>
                <c:pt idx="1753">
                  <c:v>1846.2836</c:v>
                </c:pt>
                <c:pt idx="1754">
                  <c:v>1847.2797</c:v>
                </c:pt>
                <c:pt idx="1755">
                  <c:v>1848.2759000000001</c:v>
                </c:pt>
                <c:pt idx="1756">
                  <c:v>1849.2719999999999</c:v>
                </c:pt>
                <c:pt idx="1757">
                  <c:v>1850.2682</c:v>
                </c:pt>
                <c:pt idx="1758">
                  <c:v>1851.2643999999998</c:v>
                </c:pt>
                <c:pt idx="1759">
                  <c:v>1852.2605000000001</c:v>
                </c:pt>
                <c:pt idx="1760">
                  <c:v>1853.2567000000001</c:v>
                </c:pt>
                <c:pt idx="1761">
                  <c:v>1854.2529</c:v>
                </c:pt>
                <c:pt idx="1762">
                  <c:v>1855.249</c:v>
                </c:pt>
                <c:pt idx="1763">
                  <c:v>1856.2452000000001</c:v>
                </c:pt>
                <c:pt idx="1764">
                  <c:v>1857.2412999999999</c:v>
                </c:pt>
                <c:pt idx="1765">
                  <c:v>1858.2375000000004</c:v>
                </c:pt>
                <c:pt idx="1766">
                  <c:v>1859.2338</c:v>
                </c:pt>
                <c:pt idx="1767">
                  <c:v>1860.2299</c:v>
                </c:pt>
                <c:pt idx="1768">
                  <c:v>1861.2261000000001</c:v>
                </c:pt>
                <c:pt idx="1769">
                  <c:v>1862.2221999999999</c:v>
                </c:pt>
                <c:pt idx="1770">
                  <c:v>1863.2184</c:v>
                </c:pt>
                <c:pt idx="1771">
                  <c:v>1864.2146</c:v>
                </c:pt>
                <c:pt idx="1772">
                  <c:v>1865.2107000000001</c:v>
                </c:pt>
                <c:pt idx="1773">
                  <c:v>1866.2069000000001</c:v>
                </c:pt>
                <c:pt idx="1774">
                  <c:v>1867.2030999999999</c:v>
                </c:pt>
                <c:pt idx="1775">
                  <c:v>1868.1991999999998</c:v>
                </c:pt>
                <c:pt idx="1776">
                  <c:v>1869.1953999999998</c:v>
                </c:pt>
                <c:pt idx="1777">
                  <c:v>1870.1914999999995</c:v>
                </c:pt>
                <c:pt idx="1778">
                  <c:v>1871.1876999999999</c:v>
                </c:pt>
                <c:pt idx="1779">
                  <c:v>1872.1839999999995</c:v>
                </c:pt>
                <c:pt idx="1780">
                  <c:v>1873.1800999999998</c:v>
                </c:pt>
                <c:pt idx="1781">
                  <c:v>1874.1762999999999</c:v>
                </c:pt>
                <c:pt idx="1782">
                  <c:v>1875.1723999999995</c:v>
                </c:pt>
                <c:pt idx="1783">
                  <c:v>1876.1686</c:v>
                </c:pt>
                <c:pt idx="1784">
                  <c:v>1877.1647999999998</c:v>
                </c:pt>
                <c:pt idx="1785">
                  <c:v>1878.1608999999999</c:v>
                </c:pt>
                <c:pt idx="1786">
                  <c:v>1879.1570999999999</c:v>
                </c:pt>
                <c:pt idx="1787">
                  <c:v>1880.1531999999995</c:v>
                </c:pt>
                <c:pt idx="1788">
                  <c:v>1881.1493999999998</c:v>
                </c:pt>
                <c:pt idx="1789">
                  <c:v>1882.1456000000001</c:v>
                </c:pt>
                <c:pt idx="1790">
                  <c:v>1883.1416999999999</c:v>
                </c:pt>
                <c:pt idx="1791">
                  <c:v>1884.1378999999999</c:v>
                </c:pt>
                <c:pt idx="1792">
                  <c:v>1885.1341999999995</c:v>
                </c:pt>
                <c:pt idx="1793">
                  <c:v>1886.1301999999998</c:v>
                </c:pt>
                <c:pt idx="1794">
                  <c:v>1887.1265000000001</c:v>
                </c:pt>
                <c:pt idx="1795">
                  <c:v>1888.1225999999999</c:v>
                </c:pt>
                <c:pt idx="1796">
                  <c:v>1889.1188</c:v>
                </c:pt>
                <c:pt idx="1797">
                  <c:v>1890.115</c:v>
                </c:pt>
                <c:pt idx="1798">
                  <c:v>1891.1110999999999</c:v>
                </c:pt>
                <c:pt idx="1799">
                  <c:v>1892.1072999999999</c:v>
                </c:pt>
                <c:pt idx="1800">
                  <c:v>1893.1033999999995</c:v>
                </c:pt>
                <c:pt idx="1801">
                  <c:v>1894.0996</c:v>
                </c:pt>
                <c:pt idx="1802">
                  <c:v>1895.0958000000001</c:v>
                </c:pt>
                <c:pt idx="1803">
                  <c:v>1896.0918999999999</c:v>
                </c:pt>
                <c:pt idx="1804">
                  <c:v>1897.0880999999999</c:v>
                </c:pt>
                <c:pt idx="1805">
                  <c:v>1898.0843999999995</c:v>
                </c:pt>
                <c:pt idx="1806">
                  <c:v>1899.0803999999998</c:v>
                </c:pt>
                <c:pt idx="1807">
                  <c:v>1900.0767000000001</c:v>
                </c:pt>
                <c:pt idx="1808">
                  <c:v>1901.0727999999999</c:v>
                </c:pt>
                <c:pt idx="1809">
                  <c:v>1902.069</c:v>
                </c:pt>
                <c:pt idx="1810">
                  <c:v>1903.0652</c:v>
                </c:pt>
                <c:pt idx="1811">
                  <c:v>1904.0612999999998</c:v>
                </c:pt>
                <c:pt idx="1812">
                  <c:v>1905.0574999999999</c:v>
                </c:pt>
                <c:pt idx="1813">
                  <c:v>1906.0536</c:v>
                </c:pt>
                <c:pt idx="1814">
                  <c:v>1907.0498</c:v>
                </c:pt>
                <c:pt idx="1815">
                  <c:v>1908.046</c:v>
                </c:pt>
                <c:pt idx="1816">
                  <c:v>1909.0420999999999</c:v>
                </c:pt>
                <c:pt idx="1817">
                  <c:v>1910.0382999999999</c:v>
                </c:pt>
                <c:pt idx="1818">
                  <c:v>1911.0343999999998</c:v>
                </c:pt>
                <c:pt idx="1819">
                  <c:v>1912.0306</c:v>
                </c:pt>
                <c:pt idx="1820">
                  <c:v>1913.0269000000001</c:v>
                </c:pt>
                <c:pt idx="1821">
                  <c:v>1914.0228999999999</c:v>
                </c:pt>
                <c:pt idx="1822">
                  <c:v>1915.0192</c:v>
                </c:pt>
                <c:pt idx="1823">
                  <c:v>1916.0154</c:v>
                </c:pt>
                <c:pt idx="1824">
                  <c:v>1917.0115000000001</c:v>
                </c:pt>
                <c:pt idx="1825">
                  <c:v>1918.0077000000001</c:v>
                </c:pt>
                <c:pt idx="1826">
                  <c:v>1919.0038</c:v>
                </c:pt>
                <c:pt idx="1827">
                  <c:v>1920</c:v>
                </c:pt>
                <c:pt idx="1828">
                  <c:v>1920.9962</c:v>
                </c:pt>
                <c:pt idx="1829">
                  <c:v>1921.9922999999999</c:v>
                </c:pt>
                <c:pt idx="1830">
                  <c:v>1922.9884999999999</c:v>
                </c:pt>
                <c:pt idx="1831">
                  <c:v>1923.9846</c:v>
                </c:pt>
                <c:pt idx="1832">
                  <c:v>1924.9808</c:v>
                </c:pt>
                <c:pt idx="1833">
                  <c:v>1925.9771000000001</c:v>
                </c:pt>
                <c:pt idx="1834">
                  <c:v>1926.9730999999999</c:v>
                </c:pt>
                <c:pt idx="1835">
                  <c:v>1927.9694</c:v>
                </c:pt>
                <c:pt idx="1836">
                  <c:v>1928.9656000000004</c:v>
                </c:pt>
                <c:pt idx="1837">
                  <c:v>1929.9617000000001</c:v>
                </c:pt>
                <c:pt idx="1838">
                  <c:v>1930.9579000000001</c:v>
                </c:pt>
                <c:pt idx="1839">
                  <c:v>1931.954</c:v>
                </c:pt>
                <c:pt idx="1840">
                  <c:v>1932.9502</c:v>
                </c:pt>
                <c:pt idx="1841">
                  <c:v>1933.9464</c:v>
                </c:pt>
                <c:pt idx="1842">
                  <c:v>1934.9425000000001</c:v>
                </c:pt>
                <c:pt idx="1843">
                  <c:v>1935.9387000000004</c:v>
                </c:pt>
                <c:pt idx="1844">
                  <c:v>1936.9348</c:v>
                </c:pt>
                <c:pt idx="1845">
                  <c:v>1937.931</c:v>
                </c:pt>
                <c:pt idx="1846">
                  <c:v>1938.9272000000001</c:v>
                </c:pt>
                <c:pt idx="1847">
                  <c:v>1939.9232999999999</c:v>
                </c:pt>
                <c:pt idx="1848">
                  <c:v>1940.9196000000004</c:v>
                </c:pt>
                <c:pt idx="1849">
                  <c:v>1941.9156000000005</c:v>
                </c:pt>
                <c:pt idx="1850">
                  <c:v>1942.9119000000001</c:v>
                </c:pt>
                <c:pt idx="1851">
                  <c:v>1943.9081000000001</c:v>
                </c:pt>
                <c:pt idx="1852">
                  <c:v>1944.9041999999999</c:v>
                </c:pt>
                <c:pt idx="1853">
                  <c:v>1945.9004</c:v>
                </c:pt>
                <c:pt idx="1854">
                  <c:v>1946.8966</c:v>
                </c:pt>
                <c:pt idx="1855">
                  <c:v>1947.8926999999999</c:v>
                </c:pt>
                <c:pt idx="1856">
                  <c:v>1948.8888999999999</c:v>
                </c:pt>
                <c:pt idx="1857">
                  <c:v>1949.885</c:v>
                </c:pt>
                <c:pt idx="1858">
                  <c:v>1950.8811999999998</c:v>
                </c:pt>
                <c:pt idx="1859">
                  <c:v>1951.8773999999999</c:v>
                </c:pt>
                <c:pt idx="1860">
                  <c:v>1952.8734999999995</c:v>
                </c:pt>
                <c:pt idx="1861">
                  <c:v>1953.8697999999999</c:v>
                </c:pt>
                <c:pt idx="1862">
                  <c:v>1954.8658</c:v>
                </c:pt>
                <c:pt idx="1863">
                  <c:v>1955.8620999999998</c:v>
                </c:pt>
                <c:pt idx="1864">
                  <c:v>1956.8582999999999</c:v>
                </c:pt>
                <c:pt idx="1865">
                  <c:v>1957.8543999999995</c:v>
                </c:pt>
                <c:pt idx="1866">
                  <c:v>1958.8506</c:v>
                </c:pt>
                <c:pt idx="1867">
                  <c:v>1959.8468</c:v>
                </c:pt>
                <c:pt idx="1868">
                  <c:v>1960.8428999999999</c:v>
                </c:pt>
                <c:pt idx="1869">
                  <c:v>1961.8390999999999</c:v>
                </c:pt>
                <c:pt idx="1870">
                  <c:v>1962.8352</c:v>
                </c:pt>
                <c:pt idx="1871">
                  <c:v>1963.8313999999998</c:v>
                </c:pt>
                <c:pt idx="1872">
                  <c:v>1964.8276000000001</c:v>
                </c:pt>
                <c:pt idx="1873">
                  <c:v>1965.8236999999999</c:v>
                </c:pt>
                <c:pt idx="1874">
                  <c:v>1966.8199</c:v>
                </c:pt>
                <c:pt idx="1875">
                  <c:v>1967.816</c:v>
                </c:pt>
                <c:pt idx="1876">
                  <c:v>1968.8122999999998</c:v>
                </c:pt>
                <c:pt idx="1877">
                  <c:v>1969.8085000000001</c:v>
                </c:pt>
                <c:pt idx="1878">
                  <c:v>1970.8045999999999</c:v>
                </c:pt>
                <c:pt idx="1879">
                  <c:v>1971.8008</c:v>
                </c:pt>
                <c:pt idx="1880">
                  <c:v>1972.7969000000001</c:v>
                </c:pt>
                <c:pt idx="1881">
                  <c:v>1973.7930999999999</c:v>
                </c:pt>
                <c:pt idx="1882">
                  <c:v>1974.7892999999999</c:v>
                </c:pt>
                <c:pt idx="1883">
                  <c:v>1975.7854</c:v>
                </c:pt>
                <c:pt idx="1884">
                  <c:v>1976.7816</c:v>
                </c:pt>
                <c:pt idx="1885">
                  <c:v>1977.7778000000001</c:v>
                </c:pt>
                <c:pt idx="1886">
                  <c:v>1978.7738999999999</c:v>
                </c:pt>
                <c:pt idx="1887">
                  <c:v>1979.7701</c:v>
                </c:pt>
                <c:pt idx="1888">
                  <c:v>1980.7662</c:v>
                </c:pt>
                <c:pt idx="1889">
                  <c:v>1981.7625</c:v>
                </c:pt>
                <c:pt idx="1890">
                  <c:v>1982.7587000000001</c:v>
                </c:pt>
                <c:pt idx="1891">
                  <c:v>1983.7547999999999</c:v>
                </c:pt>
                <c:pt idx="1892">
                  <c:v>1984.751</c:v>
                </c:pt>
                <c:pt idx="1893">
                  <c:v>1985.7471</c:v>
                </c:pt>
                <c:pt idx="1894">
                  <c:v>1986.7432999999999</c:v>
                </c:pt>
                <c:pt idx="1895">
                  <c:v>1987.7394999999999</c:v>
                </c:pt>
                <c:pt idx="1896">
                  <c:v>1988.7356000000004</c:v>
                </c:pt>
                <c:pt idx="1897">
                  <c:v>1989.7318</c:v>
                </c:pt>
                <c:pt idx="1898">
                  <c:v>1990.7280000000001</c:v>
                </c:pt>
                <c:pt idx="1899">
                  <c:v>1991.7240999999999</c:v>
                </c:pt>
                <c:pt idx="1900">
                  <c:v>1992.7203</c:v>
                </c:pt>
                <c:pt idx="1901">
                  <c:v>1993.7164</c:v>
                </c:pt>
                <c:pt idx="1902">
                  <c:v>1994.7126000000001</c:v>
                </c:pt>
                <c:pt idx="1903">
                  <c:v>1995.7089000000001</c:v>
                </c:pt>
                <c:pt idx="1904">
                  <c:v>1996.7049999999999</c:v>
                </c:pt>
                <c:pt idx="1905">
                  <c:v>1997.7012</c:v>
                </c:pt>
                <c:pt idx="1906">
                  <c:v>1998.6972999999998</c:v>
                </c:pt>
                <c:pt idx="1907">
                  <c:v>1999.6934999999996</c:v>
                </c:pt>
                <c:pt idx="1908">
                  <c:v>2000.6896999999999</c:v>
                </c:pt>
                <c:pt idx="1909">
                  <c:v>2001.6858</c:v>
                </c:pt>
                <c:pt idx="1910">
                  <c:v>2002.6819999999998</c:v>
                </c:pt>
                <c:pt idx="1911">
                  <c:v>2003.6780999999999</c:v>
                </c:pt>
                <c:pt idx="1912">
                  <c:v>2004.6742999999994</c:v>
                </c:pt>
                <c:pt idx="1913">
                  <c:v>2005.6704999999995</c:v>
                </c:pt>
                <c:pt idx="1914">
                  <c:v>2006.6666</c:v>
                </c:pt>
                <c:pt idx="1915">
                  <c:v>2007.6627999999998</c:v>
                </c:pt>
                <c:pt idx="1916">
                  <c:v>2008.6590999999999</c:v>
                </c:pt>
                <c:pt idx="1917">
                  <c:v>2009.6551999999999</c:v>
                </c:pt>
                <c:pt idx="1918">
                  <c:v>2010.6513999999995</c:v>
                </c:pt>
                <c:pt idx="1919">
                  <c:v>2011.6475</c:v>
                </c:pt>
                <c:pt idx="1920">
                  <c:v>2012.6436999999999</c:v>
                </c:pt>
                <c:pt idx="1921">
                  <c:v>2013.6398999999999</c:v>
                </c:pt>
                <c:pt idx="1922">
                  <c:v>2014.636</c:v>
                </c:pt>
                <c:pt idx="1923">
                  <c:v>2015.6321999999998</c:v>
                </c:pt>
                <c:pt idx="1924">
                  <c:v>2016.6282999999999</c:v>
                </c:pt>
                <c:pt idx="1925">
                  <c:v>2017.6244999999994</c:v>
                </c:pt>
                <c:pt idx="1926">
                  <c:v>2018.6206999999999</c:v>
                </c:pt>
                <c:pt idx="1927">
                  <c:v>2019.6168</c:v>
                </c:pt>
                <c:pt idx="1928">
                  <c:v>2020.6129999999998</c:v>
                </c:pt>
                <c:pt idx="1929">
                  <c:v>2021.6092999999998</c:v>
                </c:pt>
                <c:pt idx="1930">
                  <c:v>2022.6052999999999</c:v>
                </c:pt>
                <c:pt idx="1931">
                  <c:v>2023.6016</c:v>
                </c:pt>
                <c:pt idx="1932">
                  <c:v>2024.5977</c:v>
                </c:pt>
                <c:pt idx="1933">
                  <c:v>2025.5938999999998</c:v>
                </c:pt>
                <c:pt idx="1934">
                  <c:v>2026.5900999999999</c:v>
                </c:pt>
                <c:pt idx="1935">
                  <c:v>2027.5862</c:v>
                </c:pt>
                <c:pt idx="1936">
                  <c:v>2028.5823999999998</c:v>
                </c:pt>
                <c:pt idx="1937">
                  <c:v>2029.5785000000001</c:v>
                </c:pt>
                <c:pt idx="1938">
                  <c:v>2030.5746999999999</c:v>
                </c:pt>
                <c:pt idx="1939">
                  <c:v>2031.5708999999999</c:v>
                </c:pt>
                <c:pt idx="1940">
                  <c:v>2032.567</c:v>
                </c:pt>
                <c:pt idx="1941">
                  <c:v>2033.5631999999998</c:v>
                </c:pt>
                <c:pt idx="1942">
                  <c:v>2034.5592999999999</c:v>
                </c:pt>
                <c:pt idx="1943">
                  <c:v>2035.5554999999999</c:v>
                </c:pt>
                <c:pt idx="1944">
                  <c:v>2036.5518</c:v>
                </c:pt>
                <c:pt idx="1945">
                  <c:v>2037.5479</c:v>
                </c:pt>
                <c:pt idx="1946">
                  <c:v>2038.5440999999998</c:v>
                </c:pt>
                <c:pt idx="1947">
                  <c:v>2039.5402999999999</c:v>
                </c:pt>
                <c:pt idx="1948">
                  <c:v>2040.5364</c:v>
                </c:pt>
                <c:pt idx="1949">
                  <c:v>2041.5326</c:v>
                </c:pt>
                <c:pt idx="1950">
                  <c:v>2042.5287000000001</c:v>
                </c:pt>
                <c:pt idx="1951">
                  <c:v>2043.5248999999999</c:v>
                </c:pt>
                <c:pt idx="1952">
                  <c:v>2044.5210999999999</c:v>
                </c:pt>
                <c:pt idx="1953">
                  <c:v>2045.5172</c:v>
                </c:pt>
                <c:pt idx="1954">
                  <c:v>2046.5133999999998</c:v>
                </c:pt>
                <c:pt idx="1955">
                  <c:v>2047.5094999999999</c:v>
                </c:pt>
                <c:pt idx="1956">
                  <c:v>2048.5059000000001</c:v>
                </c:pt>
                <c:pt idx="1957">
                  <c:v>2049.502</c:v>
                </c:pt>
                <c:pt idx="1958">
                  <c:v>2050.498</c:v>
                </c:pt>
                <c:pt idx="1959">
                  <c:v>2051.4940999999999</c:v>
                </c:pt>
                <c:pt idx="1960">
                  <c:v>2052.4904999999999</c:v>
                </c:pt>
                <c:pt idx="1961">
                  <c:v>2053.4865999999997</c:v>
                </c:pt>
                <c:pt idx="1962">
                  <c:v>2054.4827</c:v>
                </c:pt>
                <c:pt idx="1963">
                  <c:v>2055.4789999999998</c:v>
                </c:pt>
                <c:pt idx="1964">
                  <c:v>2056.475100000001</c:v>
                </c:pt>
                <c:pt idx="1965">
                  <c:v>2057.4712000000009</c:v>
                </c:pt>
                <c:pt idx="1966">
                  <c:v>2058.4675000000002</c:v>
                </c:pt>
                <c:pt idx="1967">
                  <c:v>2059.4636</c:v>
                </c:pt>
                <c:pt idx="1968">
                  <c:v>2060.4596999999999</c:v>
                </c:pt>
                <c:pt idx="1969">
                  <c:v>2061.4560999999999</c:v>
                </c:pt>
                <c:pt idx="1970">
                  <c:v>2062.4521000000009</c:v>
                </c:pt>
                <c:pt idx="1971">
                  <c:v>2063.4481999999998</c:v>
                </c:pt>
                <c:pt idx="1972">
                  <c:v>2064.4443000000001</c:v>
                </c:pt>
                <c:pt idx="1973">
                  <c:v>2065.4407000000001</c:v>
                </c:pt>
                <c:pt idx="1974">
                  <c:v>2066.4367999999999</c:v>
                </c:pt>
                <c:pt idx="1975">
                  <c:v>2067.4328999999998</c:v>
                </c:pt>
                <c:pt idx="1976">
                  <c:v>2068.4292</c:v>
                </c:pt>
                <c:pt idx="1977">
                  <c:v>2069.4252999999999</c:v>
                </c:pt>
                <c:pt idx="1978">
                  <c:v>2070.4214000000002</c:v>
                </c:pt>
                <c:pt idx="1979">
                  <c:v>2071.4177000000009</c:v>
                </c:pt>
                <c:pt idx="1980">
                  <c:v>2072.4138000000007</c:v>
                </c:pt>
                <c:pt idx="1981">
                  <c:v>2073.4099000000001</c:v>
                </c:pt>
                <c:pt idx="1982">
                  <c:v>2074.4063000000001</c:v>
                </c:pt>
                <c:pt idx="1983">
                  <c:v>2075.4023000000002</c:v>
                </c:pt>
                <c:pt idx="1984">
                  <c:v>2076.3984</c:v>
                </c:pt>
                <c:pt idx="1985">
                  <c:v>2077.3944999999999</c:v>
                </c:pt>
                <c:pt idx="1986">
                  <c:v>2078.3908999999999</c:v>
                </c:pt>
                <c:pt idx="1987">
                  <c:v>2079.3870000000002</c:v>
                </c:pt>
                <c:pt idx="1988">
                  <c:v>2080.3831000000009</c:v>
                </c:pt>
                <c:pt idx="1989">
                  <c:v>2081.3794000000007</c:v>
                </c:pt>
                <c:pt idx="1990">
                  <c:v>2082.375500000001</c:v>
                </c:pt>
                <c:pt idx="1991">
                  <c:v>2083.3716000000009</c:v>
                </c:pt>
                <c:pt idx="1992">
                  <c:v>2084.3679000000002</c:v>
                </c:pt>
                <c:pt idx="1993">
                  <c:v>2085.364</c:v>
                </c:pt>
                <c:pt idx="1994">
                  <c:v>2086.3600999999999</c:v>
                </c:pt>
                <c:pt idx="1995">
                  <c:v>2087.3562000000002</c:v>
                </c:pt>
                <c:pt idx="1996">
                  <c:v>2088.3525000000009</c:v>
                </c:pt>
                <c:pt idx="1997">
                  <c:v>2089.3485999999998</c:v>
                </c:pt>
                <c:pt idx="1998">
                  <c:v>2090.3447000000001</c:v>
                </c:pt>
                <c:pt idx="1999">
                  <c:v>2091.341100000001</c:v>
                </c:pt>
                <c:pt idx="2000">
                  <c:v>2092.3372000000008</c:v>
                </c:pt>
                <c:pt idx="2001">
                  <c:v>2093.3333000000007</c:v>
                </c:pt>
                <c:pt idx="2002">
                  <c:v>2094.3296</c:v>
                </c:pt>
                <c:pt idx="2003">
                  <c:v>2095.3256999999999</c:v>
                </c:pt>
                <c:pt idx="2004">
                  <c:v>2096.3218000000002</c:v>
                </c:pt>
                <c:pt idx="2005">
                  <c:v>2097.3181000000009</c:v>
                </c:pt>
                <c:pt idx="2006">
                  <c:v>2098.3142000000007</c:v>
                </c:pt>
                <c:pt idx="2007">
                  <c:v>2099.310300000001</c:v>
                </c:pt>
                <c:pt idx="2008">
                  <c:v>2100.3063999999999</c:v>
                </c:pt>
                <c:pt idx="2009">
                  <c:v>2101.3027000000002</c:v>
                </c:pt>
                <c:pt idx="2010">
                  <c:v>2102.2987999999991</c:v>
                </c:pt>
                <c:pt idx="2011">
                  <c:v>2103.294899999999</c:v>
                </c:pt>
                <c:pt idx="2012">
                  <c:v>2104.2912999999999</c:v>
                </c:pt>
                <c:pt idx="2013">
                  <c:v>2105.2873999999997</c:v>
                </c:pt>
                <c:pt idx="2014">
                  <c:v>2106.2833999999998</c:v>
                </c:pt>
                <c:pt idx="2015">
                  <c:v>2107.2797999999998</c:v>
                </c:pt>
                <c:pt idx="2016">
                  <c:v>2108.2759000000001</c:v>
                </c:pt>
                <c:pt idx="2017">
                  <c:v>2109.2719999999999</c:v>
                </c:pt>
                <c:pt idx="2018">
                  <c:v>2110.2682999999993</c:v>
                </c:pt>
                <c:pt idx="2019">
                  <c:v>2111.2643999999991</c:v>
                </c:pt>
                <c:pt idx="2020">
                  <c:v>2112.260499999999</c:v>
                </c:pt>
                <c:pt idx="2021">
                  <c:v>2113.2565999999997</c:v>
                </c:pt>
                <c:pt idx="2022">
                  <c:v>2114.2529</c:v>
                </c:pt>
                <c:pt idx="2023">
                  <c:v>2115.2489999999989</c:v>
                </c:pt>
                <c:pt idx="2024">
                  <c:v>2116.2451000000001</c:v>
                </c:pt>
                <c:pt idx="2025">
                  <c:v>2117.2415000000001</c:v>
                </c:pt>
                <c:pt idx="2026">
                  <c:v>2118.2375000000002</c:v>
                </c:pt>
                <c:pt idx="2027">
                  <c:v>2119.2336</c:v>
                </c:pt>
                <c:pt idx="2028">
                  <c:v>2120.23</c:v>
                </c:pt>
                <c:pt idx="2029">
                  <c:v>2121.226099999999</c:v>
                </c:pt>
                <c:pt idx="2030">
                  <c:v>2122.2221999999997</c:v>
                </c:pt>
                <c:pt idx="2031">
                  <c:v>2123.218499999999</c:v>
                </c:pt>
                <c:pt idx="2032">
                  <c:v>2124.2145999999998</c:v>
                </c:pt>
                <c:pt idx="2033">
                  <c:v>2125.2107000000001</c:v>
                </c:pt>
                <c:pt idx="2034">
                  <c:v>2126.206799999999</c:v>
                </c:pt>
                <c:pt idx="2035">
                  <c:v>2127.2031000000002</c:v>
                </c:pt>
                <c:pt idx="2036">
                  <c:v>2128.1992</c:v>
                </c:pt>
                <c:pt idx="2037">
                  <c:v>2129.1952999999999</c:v>
                </c:pt>
                <c:pt idx="2038">
                  <c:v>2130.1916999999999</c:v>
                </c:pt>
                <c:pt idx="2039">
                  <c:v>2131.187699999999</c:v>
                </c:pt>
                <c:pt idx="2040">
                  <c:v>2132.1837999999998</c:v>
                </c:pt>
                <c:pt idx="2041">
                  <c:v>2133.1801999999998</c:v>
                </c:pt>
                <c:pt idx="2042">
                  <c:v>2134.1763000000001</c:v>
                </c:pt>
                <c:pt idx="2043">
                  <c:v>2135.1723999999999</c:v>
                </c:pt>
                <c:pt idx="2044">
                  <c:v>2136.1686999999993</c:v>
                </c:pt>
                <c:pt idx="2045">
                  <c:v>2137.1647999999991</c:v>
                </c:pt>
                <c:pt idx="2046">
                  <c:v>2138.1608999999989</c:v>
                </c:pt>
                <c:pt idx="2047">
                  <c:v>2139.1570000000002</c:v>
                </c:pt>
                <c:pt idx="2048">
                  <c:v>2140.1532999999999</c:v>
                </c:pt>
                <c:pt idx="2049">
                  <c:v>2141.1493999999998</c:v>
                </c:pt>
                <c:pt idx="2050">
                  <c:v>2142.1455000000001</c:v>
                </c:pt>
                <c:pt idx="2051">
                  <c:v>2143.1417999999999</c:v>
                </c:pt>
                <c:pt idx="2052">
                  <c:v>2144.1379000000002</c:v>
                </c:pt>
                <c:pt idx="2053">
                  <c:v>2145.134</c:v>
                </c:pt>
                <c:pt idx="2054">
                  <c:v>2146.1304</c:v>
                </c:pt>
                <c:pt idx="2055">
                  <c:v>2147.1264999999989</c:v>
                </c:pt>
                <c:pt idx="2056">
                  <c:v>2148.1225999999997</c:v>
                </c:pt>
                <c:pt idx="2057">
                  <c:v>2149.1187</c:v>
                </c:pt>
                <c:pt idx="2058">
                  <c:v>2150.1149999999998</c:v>
                </c:pt>
                <c:pt idx="2059">
                  <c:v>2151.111100000001</c:v>
                </c:pt>
                <c:pt idx="2060">
                  <c:v>2152.1071999999999</c:v>
                </c:pt>
                <c:pt idx="2061">
                  <c:v>2153.1035000000002</c:v>
                </c:pt>
                <c:pt idx="2062">
                  <c:v>2154.0996</c:v>
                </c:pt>
                <c:pt idx="2063">
                  <c:v>2155.0956999999999</c:v>
                </c:pt>
                <c:pt idx="2064">
                  <c:v>2156.0920000000001</c:v>
                </c:pt>
                <c:pt idx="2065">
                  <c:v>2157.088099999999</c:v>
                </c:pt>
                <c:pt idx="2066">
                  <c:v>2158.0841999999998</c:v>
                </c:pt>
                <c:pt idx="2067">
                  <c:v>2159.0805999999998</c:v>
                </c:pt>
                <c:pt idx="2068">
                  <c:v>2160.0767000000001</c:v>
                </c:pt>
                <c:pt idx="2069">
                  <c:v>2161.0727999999999</c:v>
                </c:pt>
                <c:pt idx="2070">
                  <c:v>2162.0687999999991</c:v>
                </c:pt>
                <c:pt idx="2071">
                  <c:v>2163.0652</c:v>
                </c:pt>
                <c:pt idx="2072">
                  <c:v>2164.0612999999998</c:v>
                </c:pt>
                <c:pt idx="2073">
                  <c:v>2165.0574000000001</c:v>
                </c:pt>
                <c:pt idx="2074">
                  <c:v>2166.0536999999999</c:v>
                </c:pt>
                <c:pt idx="2075">
                  <c:v>2167.0497999999998</c:v>
                </c:pt>
                <c:pt idx="2076">
                  <c:v>2168.0459000000001</c:v>
                </c:pt>
                <c:pt idx="2077">
                  <c:v>2169.0421999999999</c:v>
                </c:pt>
                <c:pt idx="2078">
                  <c:v>2170.0383000000002</c:v>
                </c:pt>
                <c:pt idx="2079">
                  <c:v>2171.0344</c:v>
                </c:pt>
                <c:pt idx="2080">
                  <c:v>2172.0308</c:v>
                </c:pt>
                <c:pt idx="2081">
                  <c:v>2173.0268999999989</c:v>
                </c:pt>
                <c:pt idx="2082">
                  <c:v>2174.022899999999</c:v>
                </c:pt>
                <c:pt idx="2083">
                  <c:v>2175.0189999999998</c:v>
                </c:pt>
                <c:pt idx="2084">
                  <c:v>2176.0154000000002</c:v>
                </c:pt>
                <c:pt idx="2085">
                  <c:v>2177.011500000001</c:v>
                </c:pt>
                <c:pt idx="2086">
                  <c:v>2178.0075999999999</c:v>
                </c:pt>
                <c:pt idx="2087">
                  <c:v>2179.0039000000002</c:v>
                </c:pt>
                <c:pt idx="2088">
                  <c:v>2180</c:v>
                </c:pt>
                <c:pt idx="2089">
                  <c:v>2180.9960999999998</c:v>
                </c:pt>
                <c:pt idx="2090">
                  <c:v>2181.9924000000001</c:v>
                </c:pt>
                <c:pt idx="2091">
                  <c:v>2182.988499999999</c:v>
                </c:pt>
                <c:pt idx="2092">
                  <c:v>2183.9845999999998</c:v>
                </c:pt>
                <c:pt idx="2093">
                  <c:v>2184.9810000000002</c:v>
                </c:pt>
                <c:pt idx="2094">
                  <c:v>2185.977100000001</c:v>
                </c:pt>
                <c:pt idx="2095">
                  <c:v>2186.9731000000011</c:v>
                </c:pt>
                <c:pt idx="2096">
                  <c:v>2187.9692</c:v>
                </c:pt>
                <c:pt idx="2097">
                  <c:v>2188.9656</c:v>
                </c:pt>
                <c:pt idx="2098">
                  <c:v>2189.9616999999998</c:v>
                </c:pt>
                <c:pt idx="2099">
                  <c:v>2190.9578000000001</c:v>
                </c:pt>
                <c:pt idx="2100">
                  <c:v>2191.9540999999999</c:v>
                </c:pt>
                <c:pt idx="2101">
                  <c:v>2192.9502000000002</c:v>
                </c:pt>
                <c:pt idx="2102">
                  <c:v>2193.9463000000001</c:v>
                </c:pt>
                <c:pt idx="2103">
                  <c:v>2194.9425999999999</c:v>
                </c:pt>
                <c:pt idx="2104">
                  <c:v>2195.9387000000002</c:v>
                </c:pt>
                <c:pt idx="2105">
                  <c:v>2196.9348</c:v>
                </c:pt>
                <c:pt idx="2106">
                  <c:v>2197.9312000000009</c:v>
                </c:pt>
                <c:pt idx="2107">
                  <c:v>2198.9272000000001</c:v>
                </c:pt>
                <c:pt idx="2108">
                  <c:v>2199.9232999999999</c:v>
                </c:pt>
                <c:pt idx="2109">
                  <c:v>2200.9194000000002</c:v>
                </c:pt>
                <c:pt idx="2110">
                  <c:v>2201.9158000000002</c:v>
                </c:pt>
                <c:pt idx="2111">
                  <c:v>2202.911900000001</c:v>
                </c:pt>
                <c:pt idx="2112">
                  <c:v>2203.9079999999999</c:v>
                </c:pt>
                <c:pt idx="2113">
                  <c:v>2204.9043000000001</c:v>
                </c:pt>
                <c:pt idx="2114">
                  <c:v>2205.9004</c:v>
                </c:pt>
                <c:pt idx="2115">
                  <c:v>2206.8964999999998</c:v>
                </c:pt>
                <c:pt idx="2116">
                  <c:v>2207.8928000000001</c:v>
                </c:pt>
                <c:pt idx="2117">
                  <c:v>2208.888899999999</c:v>
                </c:pt>
                <c:pt idx="2118">
                  <c:v>2209.8850000000002</c:v>
                </c:pt>
                <c:pt idx="2119">
                  <c:v>2210.8813000000009</c:v>
                </c:pt>
                <c:pt idx="2120">
                  <c:v>2211.8774000000008</c:v>
                </c:pt>
                <c:pt idx="2121">
                  <c:v>2212.8735000000011</c:v>
                </c:pt>
                <c:pt idx="2122">
                  <c:v>2213.8696</c:v>
                </c:pt>
                <c:pt idx="2123">
                  <c:v>2214.866</c:v>
                </c:pt>
                <c:pt idx="2124">
                  <c:v>2215.8620999999998</c:v>
                </c:pt>
                <c:pt idx="2125">
                  <c:v>2216.8582000000001</c:v>
                </c:pt>
                <c:pt idx="2126">
                  <c:v>2217.8544999999999</c:v>
                </c:pt>
                <c:pt idx="2127">
                  <c:v>2218.8506000000002</c:v>
                </c:pt>
                <c:pt idx="2128">
                  <c:v>2219.8467000000001</c:v>
                </c:pt>
                <c:pt idx="2129">
                  <c:v>2220.8429999999998</c:v>
                </c:pt>
                <c:pt idx="2130">
                  <c:v>2221.8391000000011</c:v>
                </c:pt>
                <c:pt idx="2131">
                  <c:v>2222.8352000000009</c:v>
                </c:pt>
                <c:pt idx="2132">
                  <c:v>2223.8313000000012</c:v>
                </c:pt>
                <c:pt idx="2133">
                  <c:v>2224.8276000000001</c:v>
                </c:pt>
                <c:pt idx="2134">
                  <c:v>2225.8236999999999</c:v>
                </c:pt>
                <c:pt idx="2135">
                  <c:v>2226.8198000000002</c:v>
                </c:pt>
                <c:pt idx="2136">
                  <c:v>2227.8162000000002</c:v>
                </c:pt>
                <c:pt idx="2137">
                  <c:v>2228.812300000001</c:v>
                </c:pt>
                <c:pt idx="2138">
                  <c:v>2229.8083000000001</c:v>
                </c:pt>
                <c:pt idx="2139">
                  <c:v>2230.8047000000001</c:v>
                </c:pt>
                <c:pt idx="2140">
                  <c:v>2231.8008</c:v>
                </c:pt>
                <c:pt idx="2141">
                  <c:v>2232.7968999999989</c:v>
                </c:pt>
                <c:pt idx="2142">
                  <c:v>2233.7932000000001</c:v>
                </c:pt>
                <c:pt idx="2143">
                  <c:v>2234.789299999999</c:v>
                </c:pt>
                <c:pt idx="2144">
                  <c:v>2235.7853999999998</c:v>
                </c:pt>
                <c:pt idx="2145">
                  <c:v>2236.7815000000001</c:v>
                </c:pt>
                <c:pt idx="2146">
                  <c:v>2237.7777999999998</c:v>
                </c:pt>
                <c:pt idx="2147">
                  <c:v>2238.7739000000001</c:v>
                </c:pt>
                <c:pt idx="2148">
                  <c:v>2239.77</c:v>
                </c:pt>
                <c:pt idx="2149">
                  <c:v>2240.7663999999991</c:v>
                </c:pt>
                <c:pt idx="2150">
                  <c:v>2241.7624999999989</c:v>
                </c:pt>
                <c:pt idx="2151">
                  <c:v>2242.758499999999</c:v>
                </c:pt>
                <c:pt idx="2152">
                  <c:v>2243.754899999999</c:v>
                </c:pt>
                <c:pt idx="2153">
                  <c:v>2244.7510000000002</c:v>
                </c:pt>
                <c:pt idx="2154">
                  <c:v>2245.7471</c:v>
                </c:pt>
                <c:pt idx="2155">
                  <c:v>2246.7433999999998</c:v>
                </c:pt>
                <c:pt idx="2156">
                  <c:v>2247.7395000000001</c:v>
                </c:pt>
                <c:pt idx="2157">
                  <c:v>2248.7356</c:v>
                </c:pt>
                <c:pt idx="2158">
                  <c:v>2249.7316999999998</c:v>
                </c:pt>
                <c:pt idx="2159">
                  <c:v>2250.7279999999992</c:v>
                </c:pt>
                <c:pt idx="2160">
                  <c:v>2251.724099999999</c:v>
                </c:pt>
                <c:pt idx="2161">
                  <c:v>2252.7201999999997</c:v>
                </c:pt>
                <c:pt idx="2162">
                  <c:v>2253.7165999999997</c:v>
                </c:pt>
                <c:pt idx="2163">
                  <c:v>2254.7125999999998</c:v>
                </c:pt>
                <c:pt idx="2164">
                  <c:v>2255.7086999999992</c:v>
                </c:pt>
                <c:pt idx="2165">
                  <c:v>2256.7051000000001</c:v>
                </c:pt>
                <c:pt idx="2166">
                  <c:v>2257.7012</c:v>
                </c:pt>
                <c:pt idx="2167">
                  <c:v>2258.6972999999998</c:v>
                </c:pt>
                <c:pt idx="2168">
                  <c:v>2259.6936000000001</c:v>
                </c:pt>
                <c:pt idx="2169">
                  <c:v>2260.689699999999</c:v>
                </c:pt>
                <c:pt idx="2170">
                  <c:v>2261.6857999999997</c:v>
                </c:pt>
                <c:pt idx="2171">
                  <c:v>2262.6819</c:v>
                </c:pt>
                <c:pt idx="2172">
                  <c:v>2263.6781999999998</c:v>
                </c:pt>
                <c:pt idx="2173">
                  <c:v>2264.6743000000001</c:v>
                </c:pt>
                <c:pt idx="2174">
                  <c:v>2265.6704</c:v>
                </c:pt>
                <c:pt idx="2175">
                  <c:v>2266.6666999999993</c:v>
                </c:pt>
                <c:pt idx="2176">
                  <c:v>2267.6627999999992</c:v>
                </c:pt>
                <c:pt idx="2177">
                  <c:v>2268.658899999999</c:v>
                </c:pt>
                <c:pt idx="2178">
                  <c:v>2269.6552999999999</c:v>
                </c:pt>
                <c:pt idx="2179">
                  <c:v>2270.6514000000002</c:v>
                </c:pt>
                <c:pt idx="2180">
                  <c:v>2271.6475</c:v>
                </c:pt>
                <c:pt idx="2181">
                  <c:v>2272.6437999999998</c:v>
                </c:pt>
                <c:pt idx="2182">
                  <c:v>2273.6399000000001</c:v>
                </c:pt>
                <c:pt idx="2183">
                  <c:v>2274.636</c:v>
                </c:pt>
                <c:pt idx="2184">
                  <c:v>2275.6320999999998</c:v>
                </c:pt>
                <c:pt idx="2185">
                  <c:v>2276.6283999999991</c:v>
                </c:pt>
                <c:pt idx="2186">
                  <c:v>2277.624499999999</c:v>
                </c:pt>
                <c:pt idx="2187">
                  <c:v>2278.6205999999997</c:v>
                </c:pt>
                <c:pt idx="2188">
                  <c:v>2279.6169</c:v>
                </c:pt>
                <c:pt idx="2189">
                  <c:v>2280.6129999999998</c:v>
                </c:pt>
                <c:pt idx="2190">
                  <c:v>2281.6091000000001</c:v>
                </c:pt>
                <c:pt idx="2191">
                  <c:v>2282.6055000000001</c:v>
                </c:pt>
                <c:pt idx="2192">
                  <c:v>2283.6016</c:v>
                </c:pt>
                <c:pt idx="2193">
                  <c:v>2284.5976999999998</c:v>
                </c:pt>
                <c:pt idx="2194">
                  <c:v>2285.5938000000001</c:v>
                </c:pt>
                <c:pt idx="2195">
                  <c:v>2286.5900999999999</c:v>
                </c:pt>
                <c:pt idx="2196">
                  <c:v>2287.5861999999997</c:v>
                </c:pt>
                <c:pt idx="2197">
                  <c:v>2288.5823</c:v>
                </c:pt>
                <c:pt idx="2198">
                  <c:v>2289.5785999999998</c:v>
                </c:pt>
                <c:pt idx="2199">
                  <c:v>2290.5747000000001</c:v>
                </c:pt>
                <c:pt idx="2200">
                  <c:v>2291.5708</c:v>
                </c:pt>
                <c:pt idx="2201">
                  <c:v>2292.5671000000002</c:v>
                </c:pt>
                <c:pt idx="2202">
                  <c:v>2293.5632000000001</c:v>
                </c:pt>
                <c:pt idx="2203">
                  <c:v>2294.5592999999999</c:v>
                </c:pt>
                <c:pt idx="2204">
                  <c:v>2295.5556999999999</c:v>
                </c:pt>
                <c:pt idx="2205">
                  <c:v>2296.5518000000002</c:v>
                </c:pt>
                <c:pt idx="2206">
                  <c:v>2297.5479</c:v>
                </c:pt>
                <c:pt idx="2207">
                  <c:v>2298.5439000000001</c:v>
                </c:pt>
                <c:pt idx="2208">
                  <c:v>2299.5403000000001</c:v>
                </c:pt>
                <c:pt idx="2209">
                  <c:v>2300.5364</c:v>
                </c:pt>
                <c:pt idx="2210">
                  <c:v>2301.5324999999998</c:v>
                </c:pt>
                <c:pt idx="2211">
                  <c:v>2302.5287999999991</c:v>
                </c:pt>
                <c:pt idx="2212">
                  <c:v>2303.524899999999</c:v>
                </c:pt>
                <c:pt idx="2213">
                  <c:v>2304.5210000000002</c:v>
                </c:pt>
                <c:pt idx="2214">
                  <c:v>2305.5173000000009</c:v>
                </c:pt>
                <c:pt idx="2215">
                  <c:v>2306.5134000000007</c:v>
                </c:pt>
                <c:pt idx="2216">
                  <c:v>2307.5095000000001</c:v>
                </c:pt>
                <c:pt idx="2217">
                  <c:v>2308.5059000000001</c:v>
                </c:pt>
                <c:pt idx="2218">
                  <c:v>2309.502</c:v>
                </c:pt>
                <c:pt idx="2219">
                  <c:v>2310.498</c:v>
                </c:pt>
                <c:pt idx="2220">
                  <c:v>2311.4940999999999</c:v>
                </c:pt>
                <c:pt idx="2221">
                  <c:v>2312.4904999999999</c:v>
                </c:pt>
                <c:pt idx="2222">
                  <c:v>2313.4865999999997</c:v>
                </c:pt>
                <c:pt idx="2223">
                  <c:v>2314.4827</c:v>
                </c:pt>
                <c:pt idx="2224">
                  <c:v>2315.4789999999998</c:v>
                </c:pt>
                <c:pt idx="2225">
                  <c:v>2316.475100000001</c:v>
                </c:pt>
                <c:pt idx="2226">
                  <c:v>2317.4712000000009</c:v>
                </c:pt>
                <c:pt idx="2227">
                  <c:v>2318.4675000000002</c:v>
                </c:pt>
                <c:pt idx="2228">
                  <c:v>2319.4636</c:v>
                </c:pt>
                <c:pt idx="2229">
                  <c:v>2320.4596999999999</c:v>
                </c:pt>
                <c:pt idx="2230">
                  <c:v>2321.4560999999999</c:v>
                </c:pt>
                <c:pt idx="2231">
                  <c:v>2322.4521000000009</c:v>
                </c:pt>
                <c:pt idx="2232">
                  <c:v>2323.4481999999998</c:v>
                </c:pt>
                <c:pt idx="2233">
                  <c:v>2324.4443000000001</c:v>
                </c:pt>
                <c:pt idx="2234">
                  <c:v>2325.4407000000001</c:v>
                </c:pt>
                <c:pt idx="2235">
                  <c:v>2326.4367999999999</c:v>
                </c:pt>
                <c:pt idx="2236">
                  <c:v>2327.4328999999998</c:v>
                </c:pt>
                <c:pt idx="2237">
                  <c:v>2328.4292</c:v>
                </c:pt>
                <c:pt idx="2238">
                  <c:v>2329.4252999999999</c:v>
                </c:pt>
                <c:pt idx="2239">
                  <c:v>2330.4214000000002</c:v>
                </c:pt>
                <c:pt idx="2240">
                  <c:v>2331.4177000000009</c:v>
                </c:pt>
                <c:pt idx="2241">
                  <c:v>2332.4138000000007</c:v>
                </c:pt>
                <c:pt idx="2242">
                  <c:v>2333.4099000000001</c:v>
                </c:pt>
                <c:pt idx="2243">
                  <c:v>2334.4063000000001</c:v>
                </c:pt>
                <c:pt idx="2244">
                  <c:v>2335.4023000000002</c:v>
                </c:pt>
                <c:pt idx="2245">
                  <c:v>2336.3984</c:v>
                </c:pt>
                <c:pt idx="2246">
                  <c:v>2337.3944999999999</c:v>
                </c:pt>
                <c:pt idx="2247">
                  <c:v>2338.3908999999999</c:v>
                </c:pt>
                <c:pt idx="2248">
                  <c:v>2339.3870000000002</c:v>
                </c:pt>
                <c:pt idx="2249">
                  <c:v>2340.3831000000009</c:v>
                </c:pt>
                <c:pt idx="2250">
                  <c:v>2341.3794000000007</c:v>
                </c:pt>
                <c:pt idx="2251">
                  <c:v>2342.375500000001</c:v>
                </c:pt>
                <c:pt idx="2252">
                  <c:v>2343.3716000000009</c:v>
                </c:pt>
                <c:pt idx="2253">
                  <c:v>2344.3679000000002</c:v>
                </c:pt>
                <c:pt idx="2254">
                  <c:v>2345.364</c:v>
                </c:pt>
                <c:pt idx="2255">
                  <c:v>2346.3600999999999</c:v>
                </c:pt>
                <c:pt idx="2256">
                  <c:v>2347.3562000000002</c:v>
                </c:pt>
                <c:pt idx="2257">
                  <c:v>2348.3525000000009</c:v>
                </c:pt>
                <c:pt idx="2258">
                  <c:v>2349.3485999999998</c:v>
                </c:pt>
                <c:pt idx="2259">
                  <c:v>2350.3447000000001</c:v>
                </c:pt>
                <c:pt idx="2260">
                  <c:v>2351.341100000001</c:v>
                </c:pt>
                <c:pt idx="2261">
                  <c:v>2352.3372000000008</c:v>
                </c:pt>
                <c:pt idx="2262">
                  <c:v>2353.3333000000007</c:v>
                </c:pt>
                <c:pt idx="2263">
                  <c:v>2354.3296</c:v>
                </c:pt>
                <c:pt idx="2264">
                  <c:v>2355.3256999999999</c:v>
                </c:pt>
                <c:pt idx="2265">
                  <c:v>2356.3218000000002</c:v>
                </c:pt>
                <c:pt idx="2266">
                  <c:v>2357.3181000000009</c:v>
                </c:pt>
                <c:pt idx="2267">
                  <c:v>2358.3142000000007</c:v>
                </c:pt>
                <c:pt idx="2268">
                  <c:v>2359.310300000001</c:v>
                </c:pt>
                <c:pt idx="2269">
                  <c:v>2360.3063999999999</c:v>
                </c:pt>
                <c:pt idx="2270">
                  <c:v>2361.3027000000002</c:v>
                </c:pt>
                <c:pt idx="2271">
                  <c:v>2362.2987999999991</c:v>
                </c:pt>
                <c:pt idx="2272">
                  <c:v>2363.294899999999</c:v>
                </c:pt>
                <c:pt idx="2273">
                  <c:v>2364.2912999999999</c:v>
                </c:pt>
                <c:pt idx="2274">
                  <c:v>2365.2873999999997</c:v>
                </c:pt>
                <c:pt idx="2275">
                  <c:v>2366.2833999999998</c:v>
                </c:pt>
                <c:pt idx="2276">
                  <c:v>2367.2797999999998</c:v>
                </c:pt>
                <c:pt idx="2277">
                  <c:v>2368.2759000000001</c:v>
                </c:pt>
                <c:pt idx="2278">
                  <c:v>2369.2719999999999</c:v>
                </c:pt>
                <c:pt idx="2279">
                  <c:v>2370.2682999999993</c:v>
                </c:pt>
                <c:pt idx="2280">
                  <c:v>2371.2643999999991</c:v>
                </c:pt>
                <c:pt idx="2281">
                  <c:v>2372.260499999999</c:v>
                </c:pt>
                <c:pt idx="2282">
                  <c:v>2373.2565999999997</c:v>
                </c:pt>
                <c:pt idx="2283">
                  <c:v>2374.2529</c:v>
                </c:pt>
                <c:pt idx="2284">
                  <c:v>2375.2489999999989</c:v>
                </c:pt>
                <c:pt idx="2285">
                  <c:v>2376.2451000000001</c:v>
                </c:pt>
                <c:pt idx="2286">
                  <c:v>2377.2415000000001</c:v>
                </c:pt>
                <c:pt idx="2287">
                  <c:v>2378.2375000000002</c:v>
                </c:pt>
                <c:pt idx="2288">
                  <c:v>2379.2336</c:v>
                </c:pt>
                <c:pt idx="2289">
                  <c:v>2380.23</c:v>
                </c:pt>
                <c:pt idx="2290">
                  <c:v>2381.226099999999</c:v>
                </c:pt>
                <c:pt idx="2291">
                  <c:v>2382.2221999999997</c:v>
                </c:pt>
                <c:pt idx="2292">
                  <c:v>2383.218499999999</c:v>
                </c:pt>
                <c:pt idx="2293">
                  <c:v>2384.2145999999998</c:v>
                </c:pt>
                <c:pt idx="2294">
                  <c:v>2385.2107000000001</c:v>
                </c:pt>
                <c:pt idx="2295">
                  <c:v>2386.206799999999</c:v>
                </c:pt>
                <c:pt idx="2296">
                  <c:v>2387.2031000000002</c:v>
                </c:pt>
                <c:pt idx="2297">
                  <c:v>2388.1992</c:v>
                </c:pt>
                <c:pt idx="2298">
                  <c:v>2389.1952999999999</c:v>
                </c:pt>
                <c:pt idx="2299">
                  <c:v>2390.1916999999999</c:v>
                </c:pt>
                <c:pt idx="2300">
                  <c:v>2391.187699999999</c:v>
                </c:pt>
                <c:pt idx="2301">
                  <c:v>2392.1837999999998</c:v>
                </c:pt>
                <c:pt idx="2302">
                  <c:v>2393.1801999999998</c:v>
                </c:pt>
                <c:pt idx="2303">
                  <c:v>2394.1763000000001</c:v>
                </c:pt>
                <c:pt idx="2304">
                  <c:v>2395.1723999999999</c:v>
                </c:pt>
                <c:pt idx="2305">
                  <c:v>2396.1686999999993</c:v>
                </c:pt>
                <c:pt idx="2306">
                  <c:v>2397.1647999999991</c:v>
                </c:pt>
                <c:pt idx="2307">
                  <c:v>2398.1608999999989</c:v>
                </c:pt>
                <c:pt idx="2308">
                  <c:v>2399.1570000000002</c:v>
                </c:pt>
                <c:pt idx="2309">
                  <c:v>2400.1532999999999</c:v>
                </c:pt>
                <c:pt idx="2310">
                  <c:v>2401.1493999999998</c:v>
                </c:pt>
                <c:pt idx="2311">
                  <c:v>2402.1455000000001</c:v>
                </c:pt>
                <c:pt idx="2312">
                  <c:v>2403.1417999999999</c:v>
                </c:pt>
                <c:pt idx="2313">
                  <c:v>2404.1379000000002</c:v>
                </c:pt>
                <c:pt idx="2314">
                  <c:v>2405.134</c:v>
                </c:pt>
                <c:pt idx="2315">
                  <c:v>2406.1304</c:v>
                </c:pt>
                <c:pt idx="2316">
                  <c:v>2407.1264999999989</c:v>
                </c:pt>
                <c:pt idx="2317">
                  <c:v>2408.1225999999997</c:v>
                </c:pt>
                <c:pt idx="2318">
                  <c:v>2409.1187</c:v>
                </c:pt>
                <c:pt idx="2319">
                  <c:v>2410.1149999999998</c:v>
                </c:pt>
                <c:pt idx="2320">
                  <c:v>2411.111100000001</c:v>
                </c:pt>
                <c:pt idx="2321">
                  <c:v>2412.1071999999999</c:v>
                </c:pt>
                <c:pt idx="2322">
                  <c:v>2413.1035000000002</c:v>
                </c:pt>
                <c:pt idx="2323">
                  <c:v>2414.0996</c:v>
                </c:pt>
                <c:pt idx="2324">
                  <c:v>2415.0956999999999</c:v>
                </c:pt>
                <c:pt idx="2325">
                  <c:v>2416.0920000000001</c:v>
                </c:pt>
                <c:pt idx="2326">
                  <c:v>2417.088099999999</c:v>
                </c:pt>
                <c:pt idx="2327">
                  <c:v>2418.0841999999998</c:v>
                </c:pt>
                <c:pt idx="2328">
                  <c:v>2419.0805999999998</c:v>
                </c:pt>
                <c:pt idx="2329">
                  <c:v>2420.0767000000001</c:v>
                </c:pt>
                <c:pt idx="2330">
                  <c:v>2421.0727999999999</c:v>
                </c:pt>
                <c:pt idx="2331">
                  <c:v>2422.0687999999991</c:v>
                </c:pt>
                <c:pt idx="2332">
                  <c:v>2423.0652</c:v>
                </c:pt>
                <c:pt idx="2333">
                  <c:v>2424.0612999999998</c:v>
                </c:pt>
                <c:pt idx="2334">
                  <c:v>2425.0574000000001</c:v>
                </c:pt>
                <c:pt idx="2335">
                  <c:v>2426.0536999999999</c:v>
                </c:pt>
                <c:pt idx="2336">
                  <c:v>2427.0497999999998</c:v>
                </c:pt>
                <c:pt idx="2337">
                  <c:v>2428.0459000000001</c:v>
                </c:pt>
                <c:pt idx="2338">
                  <c:v>2429.0421999999999</c:v>
                </c:pt>
                <c:pt idx="2339">
                  <c:v>2430.0383000000002</c:v>
                </c:pt>
                <c:pt idx="2340">
                  <c:v>2431.0344</c:v>
                </c:pt>
                <c:pt idx="2341">
                  <c:v>2432.0308</c:v>
                </c:pt>
                <c:pt idx="2342">
                  <c:v>2433.0268999999989</c:v>
                </c:pt>
                <c:pt idx="2343">
                  <c:v>2434.022899999999</c:v>
                </c:pt>
                <c:pt idx="2344">
                  <c:v>2435.0189999999998</c:v>
                </c:pt>
                <c:pt idx="2345">
                  <c:v>2436.0154000000002</c:v>
                </c:pt>
                <c:pt idx="2346">
                  <c:v>2437.011500000001</c:v>
                </c:pt>
                <c:pt idx="2347">
                  <c:v>2438.0075999999999</c:v>
                </c:pt>
                <c:pt idx="2348">
                  <c:v>2439.0039000000002</c:v>
                </c:pt>
                <c:pt idx="2349">
                  <c:v>2440</c:v>
                </c:pt>
                <c:pt idx="2350">
                  <c:v>2440.9960999999998</c:v>
                </c:pt>
                <c:pt idx="2351">
                  <c:v>2441.9924000000001</c:v>
                </c:pt>
                <c:pt idx="2352">
                  <c:v>2442.988499999999</c:v>
                </c:pt>
                <c:pt idx="2353">
                  <c:v>2443.9845999999998</c:v>
                </c:pt>
                <c:pt idx="2354">
                  <c:v>2444.9810000000002</c:v>
                </c:pt>
                <c:pt idx="2355">
                  <c:v>2445.977100000001</c:v>
                </c:pt>
                <c:pt idx="2356">
                  <c:v>2446.9731000000011</c:v>
                </c:pt>
                <c:pt idx="2357">
                  <c:v>2447.9692</c:v>
                </c:pt>
                <c:pt idx="2358">
                  <c:v>2448.9656</c:v>
                </c:pt>
                <c:pt idx="2359">
                  <c:v>2449.9616999999998</c:v>
                </c:pt>
                <c:pt idx="2360">
                  <c:v>2450.9578000000001</c:v>
                </c:pt>
                <c:pt idx="2361">
                  <c:v>2451.9540999999999</c:v>
                </c:pt>
                <c:pt idx="2362">
                  <c:v>2452.9502000000002</c:v>
                </c:pt>
                <c:pt idx="2363">
                  <c:v>2453.9463000000001</c:v>
                </c:pt>
                <c:pt idx="2364">
                  <c:v>2454.9425999999999</c:v>
                </c:pt>
                <c:pt idx="2365">
                  <c:v>2455.9387000000002</c:v>
                </c:pt>
                <c:pt idx="2366">
                  <c:v>2456.9348</c:v>
                </c:pt>
                <c:pt idx="2367">
                  <c:v>2457.9312000000009</c:v>
                </c:pt>
                <c:pt idx="2368">
                  <c:v>2458.9272000000001</c:v>
                </c:pt>
                <c:pt idx="2369">
                  <c:v>2459.9232999999999</c:v>
                </c:pt>
                <c:pt idx="2370">
                  <c:v>2460.9194000000002</c:v>
                </c:pt>
                <c:pt idx="2371">
                  <c:v>2461.9158000000002</c:v>
                </c:pt>
                <c:pt idx="2372">
                  <c:v>2462.911900000001</c:v>
                </c:pt>
                <c:pt idx="2373">
                  <c:v>2463.9079999999999</c:v>
                </c:pt>
                <c:pt idx="2374">
                  <c:v>2464.9043000000001</c:v>
                </c:pt>
                <c:pt idx="2375">
                  <c:v>2465.9004</c:v>
                </c:pt>
                <c:pt idx="2376">
                  <c:v>2466.8964999999998</c:v>
                </c:pt>
                <c:pt idx="2377">
                  <c:v>2467.8928000000001</c:v>
                </c:pt>
                <c:pt idx="2378">
                  <c:v>2468.888899999999</c:v>
                </c:pt>
                <c:pt idx="2379">
                  <c:v>2469.8850000000002</c:v>
                </c:pt>
                <c:pt idx="2380">
                  <c:v>2470.8813000000009</c:v>
                </c:pt>
                <c:pt idx="2381">
                  <c:v>2471.8774000000008</c:v>
                </c:pt>
                <c:pt idx="2382">
                  <c:v>2472.8735000000011</c:v>
                </c:pt>
                <c:pt idx="2383">
                  <c:v>2473.8696</c:v>
                </c:pt>
                <c:pt idx="2384">
                  <c:v>2474.866</c:v>
                </c:pt>
                <c:pt idx="2385">
                  <c:v>2475.8620999999998</c:v>
                </c:pt>
                <c:pt idx="2386">
                  <c:v>2476.8582000000001</c:v>
                </c:pt>
                <c:pt idx="2387">
                  <c:v>2477.8544999999999</c:v>
                </c:pt>
                <c:pt idx="2388">
                  <c:v>2478.8506000000002</c:v>
                </c:pt>
                <c:pt idx="2389">
                  <c:v>2479.8467000000001</c:v>
                </c:pt>
                <c:pt idx="2390">
                  <c:v>2480.8429999999998</c:v>
                </c:pt>
                <c:pt idx="2391">
                  <c:v>2481.8391000000011</c:v>
                </c:pt>
                <c:pt idx="2392">
                  <c:v>2482.8352000000009</c:v>
                </c:pt>
                <c:pt idx="2393">
                  <c:v>2483.8313000000012</c:v>
                </c:pt>
                <c:pt idx="2394">
                  <c:v>2484.8276000000001</c:v>
                </c:pt>
                <c:pt idx="2395">
                  <c:v>2485.8236999999999</c:v>
                </c:pt>
                <c:pt idx="2396">
                  <c:v>2486.8198000000002</c:v>
                </c:pt>
                <c:pt idx="2397">
                  <c:v>2487.8162000000002</c:v>
                </c:pt>
                <c:pt idx="2398">
                  <c:v>2488.812300000001</c:v>
                </c:pt>
                <c:pt idx="2399">
                  <c:v>2489.8083000000001</c:v>
                </c:pt>
                <c:pt idx="2400">
                  <c:v>2490.8047000000001</c:v>
                </c:pt>
                <c:pt idx="2401">
                  <c:v>2491.8008</c:v>
                </c:pt>
                <c:pt idx="2402">
                  <c:v>2492.7968999999989</c:v>
                </c:pt>
                <c:pt idx="2403">
                  <c:v>2493.7932000000001</c:v>
                </c:pt>
                <c:pt idx="2404">
                  <c:v>2494.789299999999</c:v>
                </c:pt>
                <c:pt idx="2405">
                  <c:v>2495.7853999999998</c:v>
                </c:pt>
                <c:pt idx="2406">
                  <c:v>2496.7815000000001</c:v>
                </c:pt>
                <c:pt idx="2407">
                  <c:v>2497.7777999999998</c:v>
                </c:pt>
                <c:pt idx="2408">
                  <c:v>2498.7739000000001</c:v>
                </c:pt>
                <c:pt idx="2409">
                  <c:v>2499.77</c:v>
                </c:pt>
                <c:pt idx="2410">
                  <c:v>2500.7663999999991</c:v>
                </c:pt>
                <c:pt idx="2411">
                  <c:v>2501.7624999999989</c:v>
                </c:pt>
                <c:pt idx="2412">
                  <c:v>2502.758499999999</c:v>
                </c:pt>
                <c:pt idx="2413">
                  <c:v>2503.754899999999</c:v>
                </c:pt>
                <c:pt idx="2414">
                  <c:v>2504.7510000000002</c:v>
                </c:pt>
                <c:pt idx="2415">
                  <c:v>2505.7471</c:v>
                </c:pt>
                <c:pt idx="2416">
                  <c:v>2506.7433999999998</c:v>
                </c:pt>
                <c:pt idx="2417">
                  <c:v>2507.7395000000001</c:v>
                </c:pt>
                <c:pt idx="2418">
                  <c:v>2508.7356</c:v>
                </c:pt>
                <c:pt idx="2419">
                  <c:v>2509.7316999999998</c:v>
                </c:pt>
                <c:pt idx="2420">
                  <c:v>2510.7279999999992</c:v>
                </c:pt>
                <c:pt idx="2421">
                  <c:v>2511.724099999999</c:v>
                </c:pt>
                <c:pt idx="2422">
                  <c:v>2512.7201999999997</c:v>
                </c:pt>
                <c:pt idx="2423">
                  <c:v>2513.7165999999997</c:v>
                </c:pt>
                <c:pt idx="2424">
                  <c:v>2514.7125999999998</c:v>
                </c:pt>
                <c:pt idx="2425">
                  <c:v>2515.7086999999992</c:v>
                </c:pt>
                <c:pt idx="2426">
                  <c:v>2516.7051000000001</c:v>
                </c:pt>
                <c:pt idx="2427">
                  <c:v>2517.7012</c:v>
                </c:pt>
                <c:pt idx="2428">
                  <c:v>2518.6972999999998</c:v>
                </c:pt>
                <c:pt idx="2429">
                  <c:v>2519.6936000000001</c:v>
                </c:pt>
                <c:pt idx="2430">
                  <c:v>2520.689699999999</c:v>
                </c:pt>
                <c:pt idx="2431">
                  <c:v>2521.6857999999997</c:v>
                </c:pt>
                <c:pt idx="2432">
                  <c:v>2522.6819</c:v>
                </c:pt>
                <c:pt idx="2433">
                  <c:v>2523.6781999999998</c:v>
                </c:pt>
                <c:pt idx="2434">
                  <c:v>2524.6743000000001</c:v>
                </c:pt>
                <c:pt idx="2435">
                  <c:v>2525.6704</c:v>
                </c:pt>
                <c:pt idx="2436">
                  <c:v>2526.6666999999993</c:v>
                </c:pt>
                <c:pt idx="2437">
                  <c:v>2527.6627999999992</c:v>
                </c:pt>
                <c:pt idx="2438">
                  <c:v>2528.658899999999</c:v>
                </c:pt>
                <c:pt idx="2439">
                  <c:v>2529.6552999999999</c:v>
                </c:pt>
                <c:pt idx="2440">
                  <c:v>2530.6514000000002</c:v>
                </c:pt>
                <c:pt idx="2441">
                  <c:v>2531.6475</c:v>
                </c:pt>
                <c:pt idx="2442">
                  <c:v>2532.6437999999998</c:v>
                </c:pt>
                <c:pt idx="2443">
                  <c:v>2533.6399000000001</c:v>
                </c:pt>
                <c:pt idx="2444">
                  <c:v>2534.636</c:v>
                </c:pt>
                <c:pt idx="2445">
                  <c:v>2535.6320999999998</c:v>
                </c:pt>
                <c:pt idx="2446">
                  <c:v>2536.6283999999991</c:v>
                </c:pt>
                <c:pt idx="2447">
                  <c:v>2537.624499999999</c:v>
                </c:pt>
                <c:pt idx="2448">
                  <c:v>2538.6205999999997</c:v>
                </c:pt>
                <c:pt idx="2449">
                  <c:v>2539.6169</c:v>
                </c:pt>
                <c:pt idx="2450">
                  <c:v>2540.6129999999998</c:v>
                </c:pt>
                <c:pt idx="2451">
                  <c:v>2541.6091000000001</c:v>
                </c:pt>
                <c:pt idx="2452">
                  <c:v>2542.6055000000001</c:v>
                </c:pt>
                <c:pt idx="2453">
                  <c:v>2543.6016</c:v>
                </c:pt>
                <c:pt idx="2454">
                  <c:v>2544.5976999999998</c:v>
                </c:pt>
                <c:pt idx="2455">
                  <c:v>2545.5938000000001</c:v>
                </c:pt>
                <c:pt idx="2456">
                  <c:v>2546.5900999999999</c:v>
                </c:pt>
                <c:pt idx="2457">
                  <c:v>2547.5861999999997</c:v>
                </c:pt>
                <c:pt idx="2458">
                  <c:v>2548.5823</c:v>
                </c:pt>
                <c:pt idx="2459">
                  <c:v>2549.5785999999998</c:v>
                </c:pt>
                <c:pt idx="2460">
                  <c:v>2550.5747000000001</c:v>
                </c:pt>
                <c:pt idx="2461">
                  <c:v>2551.5708</c:v>
                </c:pt>
                <c:pt idx="2462">
                  <c:v>2552.5671000000002</c:v>
                </c:pt>
                <c:pt idx="2463">
                  <c:v>2553.5632000000001</c:v>
                </c:pt>
                <c:pt idx="2464">
                  <c:v>2554.5592999999999</c:v>
                </c:pt>
                <c:pt idx="2465">
                  <c:v>2555.5556999999999</c:v>
                </c:pt>
                <c:pt idx="2466">
                  <c:v>2556.5518000000002</c:v>
                </c:pt>
                <c:pt idx="2467">
                  <c:v>2557.5479</c:v>
                </c:pt>
                <c:pt idx="2468">
                  <c:v>2558.5439000000001</c:v>
                </c:pt>
                <c:pt idx="2469">
                  <c:v>2559.5403000000001</c:v>
                </c:pt>
                <c:pt idx="2470">
                  <c:v>2560.5364</c:v>
                </c:pt>
                <c:pt idx="2471">
                  <c:v>2561.5324999999998</c:v>
                </c:pt>
                <c:pt idx="2472">
                  <c:v>2562.5287999999991</c:v>
                </c:pt>
                <c:pt idx="2473">
                  <c:v>2563.524899999999</c:v>
                </c:pt>
                <c:pt idx="2474">
                  <c:v>2564.5210000000002</c:v>
                </c:pt>
                <c:pt idx="2475">
                  <c:v>2565.5173000000009</c:v>
                </c:pt>
                <c:pt idx="2476">
                  <c:v>2566.5134000000007</c:v>
                </c:pt>
                <c:pt idx="2477">
                  <c:v>2567.5095000000001</c:v>
                </c:pt>
                <c:pt idx="2478">
                  <c:v>2568.5059000000001</c:v>
                </c:pt>
                <c:pt idx="2479">
                  <c:v>2569.502</c:v>
                </c:pt>
                <c:pt idx="2480">
                  <c:v>2570.498</c:v>
                </c:pt>
                <c:pt idx="2481">
                  <c:v>2571.4940999999999</c:v>
                </c:pt>
                <c:pt idx="2482">
                  <c:v>2572.4904999999999</c:v>
                </c:pt>
                <c:pt idx="2483">
                  <c:v>2573.4865999999997</c:v>
                </c:pt>
                <c:pt idx="2484">
                  <c:v>2574.4827</c:v>
                </c:pt>
                <c:pt idx="2485">
                  <c:v>2575.4789999999998</c:v>
                </c:pt>
                <c:pt idx="2486">
                  <c:v>2576.475100000001</c:v>
                </c:pt>
                <c:pt idx="2487">
                  <c:v>2577.4712000000009</c:v>
                </c:pt>
                <c:pt idx="2488">
                  <c:v>2578.4675000000002</c:v>
                </c:pt>
                <c:pt idx="2489">
                  <c:v>2579.4636</c:v>
                </c:pt>
                <c:pt idx="2490">
                  <c:v>2580.4596999999999</c:v>
                </c:pt>
                <c:pt idx="2491">
                  <c:v>2581.4560999999999</c:v>
                </c:pt>
                <c:pt idx="2492">
                  <c:v>2582.4521000000009</c:v>
                </c:pt>
                <c:pt idx="2493">
                  <c:v>2583.4481999999998</c:v>
                </c:pt>
                <c:pt idx="2494">
                  <c:v>2584.4443000000001</c:v>
                </c:pt>
                <c:pt idx="2495">
                  <c:v>2585.4407000000001</c:v>
                </c:pt>
                <c:pt idx="2496">
                  <c:v>2586.4367999999999</c:v>
                </c:pt>
                <c:pt idx="2497">
                  <c:v>2587.4328999999998</c:v>
                </c:pt>
                <c:pt idx="2498">
                  <c:v>2588.4292</c:v>
                </c:pt>
                <c:pt idx="2499">
                  <c:v>2589.4252999999999</c:v>
                </c:pt>
                <c:pt idx="2500">
                  <c:v>2590.4214000000002</c:v>
                </c:pt>
                <c:pt idx="2501">
                  <c:v>2591.4177000000009</c:v>
                </c:pt>
                <c:pt idx="2502">
                  <c:v>2592.4138000000007</c:v>
                </c:pt>
                <c:pt idx="2503">
                  <c:v>2593.4099000000001</c:v>
                </c:pt>
                <c:pt idx="2504">
                  <c:v>2594.4063000000001</c:v>
                </c:pt>
                <c:pt idx="2505">
                  <c:v>2595.4023000000002</c:v>
                </c:pt>
                <c:pt idx="2506">
                  <c:v>2596.3984</c:v>
                </c:pt>
                <c:pt idx="2507">
                  <c:v>2597.3944999999999</c:v>
                </c:pt>
                <c:pt idx="2508">
                  <c:v>2598.3908999999999</c:v>
                </c:pt>
                <c:pt idx="2509">
                  <c:v>2599.3870000000002</c:v>
                </c:pt>
                <c:pt idx="2510">
                  <c:v>2600.3831000000009</c:v>
                </c:pt>
                <c:pt idx="2511">
                  <c:v>2601.3794000000007</c:v>
                </c:pt>
                <c:pt idx="2512">
                  <c:v>2602.375500000001</c:v>
                </c:pt>
                <c:pt idx="2513">
                  <c:v>2603.3716000000009</c:v>
                </c:pt>
                <c:pt idx="2514">
                  <c:v>2604.3679000000002</c:v>
                </c:pt>
                <c:pt idx="2515">
                  <c:v>2605.364</c:v>
                </c:pt>
                <c:pt idx="2516">
                  <c:v>2606.3600999999999</c:v>
                </c:pt>
                <c:pt idx="2517">
                  <c:v>2607.3562000000002</c:v>
                </c:pt>
                <c:pt idx="2518">
                  <c:v>2608.3525000000009</c:v>
                </c:pt>
                <c:pt idx="2519">
                  <c:v>2609.3485999999998</c:v>
                </c:pt>
                <c:pt idx="2520">
                  <c:v>2610.3447000000001</c:v>
                </c:pt>
                <c:pt idx="2521">
                  <c:v>2611.341100000001</c:v>
                </c:pt>
                <c:pt idx="2522">
                  <c:v>2612.3372000000008</c:v>
                </c:pt>
                <c:pt idx="2523">
                  <c:v>2613.3333000000007</c:v>
                </c:pt>
                <c:pt idx="2524">
                  <c:v>2614.3296</c:v>
                </c:pt>
                <c:pt idx="2525">
                  <c:v>2615.3256999999999</c:v>
                </c:pt>
                <c:pt idx="2526">
                  <c:v>2616.3218000000002</c:v>
                </c:pt>
                <c:pt idx="2527">
                  <c:v>2617.3181000000009</c:v>
                </c:pt>
                <c:pt idx="2528">
                  <c:v>2618.3142000000007</c:v>
                </c:pt>
                <c:pt idx="2529">
                  <c:v>2619.310300000001</c:v>
                </c:pt>
                <c:pt idx="2530">
                  <c:v>2620.3063999999999</c:v>
                </c:pt>
                <c:pt idx="2531">
                  <c:v>2621.3027000000002</c:v>
                </c:pt>
                <c:pt idx="2532">
                  <c:v>2622.2987999999991</c:v>
                </c:pt>
                <c:pt idx="2533">
                  <c:v>2623.294899999999</c:v>
                </c:pt>
                <c:pt idx="2534">
                  <c:v>2624.2912999999999</c:v>
                </c:pt>
                <c:pt idx="2535">
                  <c:v>2625.2873999999997</c:v>
                </c:pt>
                <c:pt idx="2536">
                  <c:v>2626.2833999999998</c:v>
                </c:pt>
                <c:pt idx="2537">
                  <c:v>2627.2797999999998</c:v>
                </c:pt>
                <c:pt idx="2538">
                  <c:v>2628.2759000000001</c:v>
                </c:pt>
                <c:pt idx="2539">
                  <c:v>2629.2719999999999</c:v>
                </c:pt>
                <c:pt idx="2540">
                  <c:v>2630.2682999999993</c:v>
                </c:pt>
                <c:pt idx="2541">
                  <c:v>2631.2643999999991</c:v>
                </c:pt>
                <c:pt idx="2542">
                  <c:v>2632.260499999999</c:v>
                </c:pt>
                <c:pt idx="2543">
                  <c:v>2633.2565999999997</c:v>
                </c:pt>
                <c:pt idx="2544">
                  <c:v>2634.2529</c:v>
                </c:pt>
                <c:pt idx="2545">
                  <c:v>2635.2489999999989</c:v>
                </c:pt>
                <c:pt idx="2546">
                  <c:v>2636.2451000000001</c:v>
                </c:pt>
                <c:pt idx="2547">
                  <c:v>2637.2415000000001</c:v>
                </c:pt>
                <c:pt idx="2548">
                  <c:v>2638.2375000000002</c:v>
                </c:pt>
                <c:pt idx="2549">
                  <c:v>2639.2336</c:v>
                </c:pt>
                <c:pt idx="2550">
                  <c:v>2640.23</c:v>
                </c:pt>
                <c:pt idx="2551">
                  <c:v>2641.226099999999</c:v>
                </c:pt>
                <c:pt idx="2552">
                  <c:v>2642.2221999999997</c:v>
                </c:pt>
                <c:pt idx="2553">
                  <c:v>2643.218499999999</c:v>
                </c:pt>
                <c:pt idx="2554">
                  <c:v>2644.2145999999998</c:v>
                </c:pt>
                <c:pt idx="2555">
                  <c:v>2645.2107000000001</c:v>
                </c:pt>
                <c:pt idx="2556">
                  <c:v>2646.206799999999</c:v>
                </c:pt>
                <c:pt idx="2557">
                  <c:v>2647.2031000000002</c:v>
                </c:pt>
                <c:pt idx="2558">
                  <c:v>2648.1992</c:v>
                </c:pt>
                <c:pt idx="2559">
                  <c:v>2649.1952999999999</c:v>
                </c:pt>
                <c:pt idx="2560">
                  <c:v>2650.1916999999999</c:v>
                </c:pt>
                <c:pt idx="2561">
                  <c:v>2651.187699999999</c:v>
                </c:pt>
                <c:pt idx="2562">
                  <c:v>2652.1837999999998</c:v>
                </c:pt>
                <c:pt idx="2563">
                  <c:v>2653.1801999999998</c:v>
                </c:pt>
                <c:pt idx="2564">
                  <c:v>2654.1763000000001</c:v>
                </c:pt>
                <c:pt idx="2565">
                  <c:v>2655.1723999999999</c:v>
                </c:pt>
                <c:pt idx="2566">
                  <c:v>2656.1686999999993</c:v>
                </c:pt>
                <c:pt idx="2567">
                  <c:v>2657.1647999999991</c:v>
                </c:pt>
                <c:pt idx="2568">
                  <c:v>2658.1608999999989</c:v>
                </c:pt>
                <c:pt idx="2569">
                  <c:v>2659.1570000000002</c:v>
                </c:pt>
                <c:pt idx="2570">
                  <c:v>2660.1532999999999</c:v>
                </c:pt>
                <c:pt idx="2571">
                  <c:v>2661.1493999999998</c:v>
                </c:pt>
                <c:pt idx="2572">
                  <c:v>2662.1455000000001</c:v>
                </c:pt>
                <c:pt idx="2573">
                  <c:v>2663.1417999999999</c:v>
                </c:pt>
                <c:pt idx="2574">
                  <c:v>2664.1379000000002</c:v>
                </c:pt>
                <c:pt idx="2575">
                  <c:v>2665.134</c:v>
                </c:pt>
                <c:pt idx="2576">
                  <c:v>2666.1304</c:v>
                </c:pt>
                <c:pt idx="2577">
                  <c:v>2667.1264999999989</c:v>
                </c:pt>
                <c:pt idx="2578">
                  <c:v>2668.1225999999997</c:v>
                </c:pt>
                <c:pt idx="2579">
                  <c:v>2669.1187</c:v>
                </c:pt>
                <c:pt idx="2580">
                  <c:v>2670.1149999999998</c:v>
                </c:pt>
                <c:pt idx="2581">
                  <c:v>2671.111100000001</c:v>
                </c:pt>
                <c:pt idx="2582">
                  <c:v>2672.1071999999999</c:v>
                </c:pt>
                <c:pt idx="2583">
                  <c:v>2673.1035000000002</c:v>
                </c:pt>
                <c:pt idx="2584">
                  <c:v>2674.0996</c:v>
                </c:pt>
                <c:pt idx="2585">
                  <c:v>2675.0956999999999</c:v>
                </c:pt>
                <c:pt idx="2586">
                  <c:v>2676.0920000000001</c:v>
                </c:pt>
                <c:pt idx="2587">
                  <c:v>2677.088099999999</c:v>
                </c:pt>
                <c:pt idx="2588">
                  <c:v>2678.0841999999998</c:v>
                </c:pt>
                <c:pt idx="2589">
                  <c:v>2679.0805999999998</c:v>
                </c:pt>
                <c:pt idx="2590">
                  <c:v>2680.0767000000001</c:v>
                </c:pt>
                <c:pt idx="2591">
                  <c:v>2681.0727999999999</c:v>
                </c:pt>
                <c:pt idx="2592">
                  <c:v>2682.0687999999991</c:v>
                </c:pt>
                <c:pt idx="2593">
                  <c:v>2683.0652</c:v>
                </c:pt>
                <c:pt idx="2594">
                  <c:v>2684.0612999999998</c:v>
                </c:pt>
                <c:pt idx="2595">
                  <c:v>2685.0574000000001</c:v>
                </c:pt>
                <c:pt idx="2596">
                  <c:v>2686.0536999999999</c:v>
                </c:pt>
                <c:pt idx="2597">
                  <c:v>2687.0497999999998</c:v>
                </c:pt>
                <c:pt idx="2598">
                  <c:v>2688.0459000000001</c:v>
                </c:pt>
                <c:pt idx="2599">
                  <c:v>2689.0421999999999</c:v>
                </c:pt>
                <c:pt idx="2600">
                  <c:v>2690.0383000000002</c:v>
                </c:pt>
                <c:pt idx="2601">
                  <c:v>2691.0344</c:v>
                </c:pt>
                <c:pt idx="2602">
                  <c:v>2692.0308</c:v>
                </c:pt>
                <c:pt idx="2603">
                  <c:v>2693.0268999999989</c:v>
                </c:pt>
                <c:pt idx="2604">
                  <c:v>2694.022899999999</c:v>
                </c:pt>
                <c:pt idx="2605">
                  <c:v>2695.0189999999998</c:v>
                </c:pt>
                <c:pt idx="2606">
                  <c:v>2696.0154000000002</c:v>
                </c:pt>
                <c:pt idx="2607">
                  <c:v>2697.011500000001</c:v>
                </c:pt>
                <c:pt idx="2608">
                  <c:v>2698.0075999999999</c:v>
                </c:pt>
                <c:pt idx="2609">
                  <c:v>2699.0039000000002</c:v>
                </c:pt>
                <c:pt idx="2610">
                  <c:v>2700</c:v>
                </c:pt>
                <c:pt idx="2611">
                  <c:v>2700.9960999999998</c:v>
                </c:pt>
                <c:pt idx="2612">
                  <c:v>2701.9924000000001</c:v>
                </c:pt>
                <c:pt idx="2613">
                  <c:v>2702.988499999999</c:v>
                </c:pt>
                <c:pt idx="2614">
                  <c:v>2703.9845999999998</c:v>
                </c:pt>
                <c:pt idx="2615">
                  <c:v>2704.9810000000002</c:v>
                </c:pt>
                <c:pt idx="2616">
                  <c:v>2705.977100000001</c:v>
                </c:pt>
                <c:pt idx="2617">
                  <c:v>2706.9731000000011</c:v>
                </c:pt>
                <c:pt idx="2618">
                  <c:v>2707.9692</c:v>
                </c:pt>
                <c:pt idx="2619">
                  <c:v>2708.9656</c:v>
                </c:pt>
                <c:pt idx="2620">
                  <c:v>2709.9616999999998</c:v>
                </c:pt>
                <c:pt idx="2621">
                  <c:v>2710.9578000000001</c:v>
                </c:pt>
                <c:pt idx="2622">
                  <c:v>2711.9540999999999</c:v>
                </c:pt>
                <c:pt idx="2623">
                  <c:v>2712.9502000000002</c:v>
                </c:pt>
                <c:pt idx="2624">
                  <c:v>2713.9463000000001</c:v>
                </c:pt>
                <c:pt idx="2625">
                  <c:v>2714.9425999999999</c:v>
                </c:pt>
                <c:pt idx="2626">
                  <c:v>2715.9387000000002</c:v>
                </c:pt>
                <c:pt idx="2627">
                  <c:v>2716.9348</c:v>
                </c:pt>
                <c:pt idx="2628">
                  <c:v>2717.9312000000009</c:v>
                </c:pt>
                <c:pt idx="2629">
                  <c:v>2718.9272000000001</c:v>
                </c:pt>
                <c:pt idx="2630">
                  <c:v>2719.9232999999999</c:v>
                </c:pt>
                <c:pt idx="2631">
                  <c:v>2720.9194000000002</c:v>
                </c:pt>
                <c:pt idx="2632">
                  <c:v>2721.9158000000002</c:v>
                </c:pt>
                <c:pt idx="2633">
                  <c:v>2722.911900000001</c:v>
                </c:pt>
                <c:pt idx="2634">
                  <c:v>2723.9079999999999</c:v>
                </c:pt>
                <c:pt idx="2635">
                  <c:v>2724.9043000000001</c:v>
                </c:pt>
                <c:pt idx="2636">
                  <c:v>2725.9004</c:v>
                </c:pt>
                <c:pt idx="2637">
                  <c:v>2726.8964999999998</c:v>
                </c:pt>
                <c:pt idx="2638">
                  <c:v>2727.8928000000001</c:v>
                </c:pt>
                <c:pt idx="2639">
                  <c:v>2728.888899999999</c:v>
                </c:pt>
                <c:pt idx="2640">
                  <c:v>2729.8850000000002</c:v>
                </c:pt>
                <c:pt idx="2641">
                  <c:v>2730.8813000000009</c:v>
                </c:pt>
                <c:pt idx="2642">
                  <c:v>2731.8774000000008</c:v>
                </c:pt>
                <c:pt idx="2643">
                  <c:v>2732.8735000000011</c:v>
                </c:pt>
                <c:pt idx="2644">
                  <c:v>2733.8696</c:v>
                </c:pt>
                <c:pt idx="2645">
                  <c:v>2734.866</c:v>
                </c:pt>
                <c:pt idx="2646">
                  <c:v>2735.8620999999998</c:v>
                </c:pt>
                <c:pt idx="2647">
                  <c:v>2736.8582000000001</c:v>
                </c:pt>
                <c:pt idx="2648">
                  <c:v>2737.8544999999999</c:v>
                </c:pt>
                <c:pt idx="2649">
                  <c:v>2738.8506000000002</c:v>
                </c:pt>
                <c:pt idx="2650">
                  <c:v>2739.8467000000001</c:v>
                </c:pt>
                <c:pt idx="2651">
                  <c:v>2740.8429999999998</c:v>
                </c:pt>
                <c:pt idx="2652">
                  <c:v>2741.8391000000011</c:v>
                </c:pt>
                <c:pt idx="2653">
                  <c:v>2742.8352000000009</c:v>
                </c:pt>
                <c:pt idx="2654">
                  <c:v>2743.8313000000012</c:v>
                </c:pt>
                <c:pt idx="2655">
                  <c:v>2744.8276000000001</c:v>
                </c:pt>
                <c:pt idx="2656">
                  <c:v>2745.8236999999999</c:v>
                </c:pt>
                <c:pt idx="2657">
                  <c:v>2746.8198000000002</c:v>
                </c:pt>
                <c:pt idx="2658">
                  <c:v>2747.8162000000002</c:v>
                </c:pt>
                <c:pt idx="2659">
                  <c:v>2748.812300000001</c:v>
                </c:pt>
                <c:pt idx="2660">
                  <c:v>2749.8083000000001</c:v>
                </c:pt>
                <c:pt idx="2661">
                  <c:v>2750.8047000000001</c:v>
                </c:pt>
                <c:pt idx="2662">
                  <c:v>2751.8008</c:v>
                </c:pt>
                <c:pt idx="2663">
                  <c:v>2752.7968999999989</c:v>
                </c:pt>
                <c:pt idx="2664">
                  <c:v>2753.7932000000001</c:v>
                </c:pt>
                <c:pt idx="2665">
                  <c:v>2754.789299999999</c:v>
                </c:pt>
                <c:pt idx="2666">
                  <c:v>2755.7853999999998</c:v>
                </c:pt>
                <c:pt idx="2667">
                  <c:v>2756.7815000000001</c:v>
                </c:pt>
                <c:pt idx="2668">
                  <c:v>2757.7777999999998</c:v>
                </c:pt>
                <c:pt idx="2669">
                  <c:v>2758.7739000000001</c:v>
                </c:pt>
                <c:pt idx="2670">
                  <c:v>2759.77</c:v>
                </c:pt>
                <c:pt idx="2671">
                  <c:v>2760.7663999999991</c:v>
                </c:pt>
                <c:pt idx="2672">
                  <c:v>2761.7624999999989</c:v>
                </c:pt>
                <c:pt idx="2673">
                  <c:v>2762.758499999999</c:v>
                </c:pt>
                <c:pt idx="2674">
                  <c:v>2763.754899999999</c:v>
                </c:pt>
                <c:pt idx="2675">
                  <c:v>2764.7510000000002</c:v>
                </c:pt>
                <c:pt idx="2676">
                  <c:v>2765.7471</c:v>
                </c:pt>
                <c:pt idx="2677">
                  <c:v>2766.7433999999998</c:v>
                </c:pt>
                <c:pt idx="2678">
                  <c:v>2767.7395000000001</c:v>
                </c:pt>
                <c:pt idx="2679">
                  <c:v>2768.7356</c:v>
                </c:pt>
                <c:pt idx="2680">
                  <c:v>2769.7316999999998</c:v>
                </c:pt>
                <c:pt idx="2681">
                  <c:v>2770.7279999999992</c:v>
                </c:pt>
                <c:pt idx="2682">
                  <c:v>2771.724099999999</c:v>
                </c:pt>
                <c:pt idx="2683">
                  <c:v>2772.7201999999997</c:v>
                </c:pt>
                <c:pt idx="2684">
                  <c:v>2773.7165999999997</c:v>
                </c:pt>
                <c:pt idx="2685">
                  <c:v>2774.7125999999998</c:v>
                </c:pt>
                <c:pt idx="2686">
                  <c:v>2775.7086999999992</c:v>
                </c:pt>
                <c:pt idx="2687">
                  <c:v>2776.7051000000001</c:v>
                </c:pt>
                <c:pt idx="2688">
                  <c:v>2777.7012</c:v>
                </c:pt>
                <c:pt idx="2689">
                  <c:v>2778.6972999999998</c:v>
                </c:pt>
                <c:pt idx="2690">
                  <c:v>2779.6936000000001</c:v>
                </c:pt>
                <c:pt idx="2691">
                  <c:v>2780.689699999999</c:v>
                </c:pt>
                <c:pt idx="2692">
                  <c:v>2781.6857999999997</c:v>
                </c:pt>
                <c:pt idx="2693">
                  <c:v>2782.6819</c:v>
                </c:pt>
                <c:pt idx="2694">
                  <c:v>2783.6781999999998</c:v>
                </c:pt>
                <c:pt idx="2695">
                  <c:v>2784.6743000000001</c:v>
                </c:pt>
                <c:pt idx="2696">
                  <c:v>2785.6704</c:v>
                </c:pt>
                <c:pt idx="2697">
                  <c:v>2786.6666999999993</c:v>
                </c:pt>
                <c:pt idx="2698">
                  <c:v>2787.6627999999992</c:v>
                </c:pt>
                <c:pt idx="2699">
                  <c:v>2788.658899999999</c:v>
                </c:pt>
                <c:pt idx="2700">
                  <c:v>2789.6552999999999</c:v>
                </c:pt>
                <c:pt idx="2701">
                  <c:v>2790.6514000000002</c:v>
                </c:pt>
                <c:pt idx="2702">
                  <c:v>2791.6475</c:v>
                </c:pt>
                <c:pt idx="2703">
                  <c:v>2792.6437999999998</c:v>
                </c:pt>
                <c:pt idx="2704">
                  <c:v>2793.6399000000001</c:v>
                </c:pt>
                <c:pt idx="2705">
                  <c:v>2794.636</c:v>
                </c:pt>
                <c:pt idx="2706">
                  <c:v>2795.6320999999998</c:v>
                </c:pt>
                <c:pt idx="2707">
                  <c:v>2796.6283999999991</c:v>
                </c:pt>
                <c:pt idx="2708">
                  <c:v>2797.624499999999</c:v>
                </c:pt>
                <c:pt idx="2709">
                  <c:v>2798.6205999999997</c:v>
                </c:pt>
                <c:pt idx="2710">
                  <c:v>2799.6169</c:v>
                </c:pt>
                <c:pt idx="2711">
                  <c:v>2800.6129999999998</c:v>
                </c:pt>
                <c:pt idx="2712">
                  <c:v>2801.6091000000001</c:v>
                </c:pt>
                <c:pt idx="2713">
                  <c:v>2802.6055000000001</c:v>
                </c:pt>
                <c:pt idx="2714">
                  <c:v>2803.6016</c:v>
                </c:pt>
                <c:pt idx="2715">
                  <c:v>2804.5976999999998</c:v>
                </c:pt>
                <c:pt idx="2716">
                  <c:v>2805.5938000000001</c:v>
                </c:pt>
                <c:pt idx="2717">
                  <c:v>2806.5900999999999</c:v>
                </c:pt>
                <c:pt idx="2718">
                  <c:v>2807.5861999999997</c:v>
                </c:pt>
                <c:pt idx="2719">
                  <c:v>2808.5823</c:v>
                </c:pt>
                <c:pt idx="2720">
                  <c:v>2809.5785999999998</c:v>
                </c:pt>
                <c:pt idx="2721">
                  <c:v>2810.5747000000001</c:v>
                </c:pt>
                <c:pt idx="2722">
                  <c:v>2811.5708</c:v>
                </c:pt>
                <c:pt idx="2723">
                  <c:v>2812.5671000000002</c:v>
                </c:pt>
                <c:pt idx="2724">
                  <c:v>2813.5632000000001</c:v>
                </c:pt>
                <c:pt idx="2725">
                  <c:v>2814.5592999999999</c:v>
                </c:pt>
                <c:pt idx="2726">
                  <c:v>2815.5556999999999</c:v>
                </c:pt>
                <c:pt idx="2727">
                  <c:v>2816.5518000000002</c:v>
                </c:pt>
                <c:pt idx="2728">
                  <c:v>2817.5479</c:v>
                </c:pt>
                <c:pt idx="2729">
                  <c:v>2818.5439000000001</c:v>
                </c:pt>
                <c:pt idx="2730">
                  <c:v>2819.5403000000001</c:v>
                </c:pt>
                <c:pt idx="2731">
                  <c:v>2820.5364</c:v>
                </c:pt>
                <c:pt idx="2732">
                  <c:v>2821.5324999999998</c:v>
                </c:pt>
                <c:pt idx="2733">
                  <c:v>2822.5287999999991</c:v>
                </c:pt>
                <c:pt idx="2734">
                  <c:v>2823.524899999999</c:v>
                </c:pt>
                <c:pt idx="2735">
                  <c:v>2824.5210000000002</c:v>
                </c:pt>
                <c:pt idx="2736">
                  <c:v>2825.5173000000009</c:v>
                </c:pt>
                <c:pt idx="2737">
                  <c:v>2826.5134000000007</c:v>
                </c:pt>
                <c:pt idx="2738">
                  <c:v>2827.5095000000001</c:v>
                </c:pt>
                <c:pt idx="2739">
                  <c:v>2828.5059000000001</c:v>
                </c:pt>
                <c:pt idx="2740">
                  <c:v>2829.502</c:v>
                </c:pt>
                <c:pt idx="2741">
                  <c:v>2830.498</c:v>
                </c:pt>
                <c:pt idx="2742">
                  <c:v>2831.4940999999999</c:v>
                </c:pt>
                <c:pt idx="2743">
                  <c:v>2832.4904999999999</c:v>
                </c:pt>
                <c:pt idx="2744">
                  <c:v>2833.4865999999997</c:v>
                </c:pt>
                <c:pt idx="2745">
                  <c:v>2834.4827</c:v>
                </c:pt>
                <c:pt idx="2746">
                  <c:v>2835.4789999999998</c:v>
                </c:pt>
                <c:pt idx="2747">
                  <c:v>2836.475100000001</c:v>
                </c:pt>
                <c:pt idx="2748">
                  <c:v>2837.4712000000009</c:v>
                </c:pt>
                <c:pt idx="2749">
                  <c:v>2838.4675000000002</c:v>
                </c:pt>
                <c:pt idx="2750">
                  <c:v>2839.4636</c:v>
                </c:pt>
                <c:pt idx="2751">
                  <c:v>2840.4596999999999</c:v>
                </c:pt>
                <c:pt idx="2752">
                  <c:v>2841.4560999999999</c:v>
                </c:pt>
                <c:pt idx="2753">
                  <c:v>2842.4521000000009</c:v>
                </c:pt>
                <c:pt idx="2754">
                  <c:v>2843.4481999999998</c:v>
                </c:pt>
                <c:pt idx="2755">
                  <c:v>2844.4443000000001</c:v>
                </c:pt>
                <c:pt idx="2756">
                  <c:v>2845.4407000000001</c:v>
                </c:pt>
                <c:pt idx="2757">
                  <c:v>2846.4367999999999</c:v>
                </c:pt>
                <c:pt idx="2758">
                  <c:v>2847.4328999999998</c:v>
                </c:pt>
                <c:pt idx="2759">
                  <c:v>2848.4292</c:v>
                </c:pt>
                <c:pt idx="2760">
                  <c:v>2849.4252999999999</c:v>
                </c:pt>
                <c:pt idx="2761">
                  <c:v>2850.4214000000002</c:v>
                </c:pt>
                <c:pt idx="2762">
                  <c:v>2851.4177000000009</c:v>
                </c:pt>
                <c:pt idx="2763">
                  <c:v>2852.4138000000007</c:v>
                </c:pt>
                <c:pt idx="2764">
                  <c:v>2853.4099000000001</c:v>
                </c:pt>
                <c:pt idx="2765">
                  <c:v>2854.4063000000001</c:v>
                </c:pt>
                <c:pt idx="2766">
                  <c:v>2855.4023000000002</c:v>
                </c:pt>
                <c:pt idx="2767">
                  <c:v>2856.3984</c:v>
                </c:pt>
                <c:pt idx="2768">
                  <c:v>2857.3944999999999</c:v>
                </c:pt>
                <c:pt idx="2769">
                  <c:v>2858.3908999999999</c:v>
                </c:pt>
                <c:pt idx="2770">
                  <c:v>2859.3870000000002</c:v>
                </c:pt>
                <c:pt idx="2771">
                  <c:v>2860.3831000000009</c:v>
                </c:pt>
                <c:pt idx="2772">
                  <c:v>2861.3794000000007</c:v>
                </c:pt>
                <c:pt idx="2773">
                  <c:v>2862.375500000001</c:v>
                </c:pt>
                <c:pt idx="2774">
                  <c:v>2863.3716000000009</c:v>
                </c:pt>
                <c:pt idx="2775">
                  <c:v>2864.3679000000002</c:v>
                </c:pt>
                <c:pt idx="2776">
                  <c:v>2865.364</c:v>
                </c:pt>
                <c:pt idx="2777">
                  <c:v>2866.3600999999999</c:v>
                </c:pt>
                <c:pt idx="2778">
                  <c:v>2867.3562000000002</c:v>
                </c:pt>
                <c:pt idx="2779">
                  <c:v>2868.3525000000009</c:v>
                </c:pt>
                <c:pt idx="2780">
                  <c:v>2869.3485999999998</c:v>
                </c:pt>
                <c:pt idx="2781">
                  <c:v>2870.3447000000001</c:v>
                </c:pt>
                <c:pt idx="2782">
                  <c:v>2871.341100000001</c:v>
                </c:pt>
                <c:pt idx="2783">
                  <c:v>2872.3372000000008</c:v>
                </c:pt>
                <c:pt idx="2784">
                  <c:v>2873.3333000000007</c:v>
                </c:pt>
                <c:pt idx="2785">
                  <c:v>2874.3296</c:v>
                </c:pt>
                <c:pt idx="2786">
                  <c:v>2875.3256999999999</c:v>
                </c:pt>
                <c:pt idx="2787">
                  <c:v>2876.3218000000002</c:v>
                </c:pt>
                <c:pt idx="2788">
                  <c:v>2877.3181000000009</c:v>
                </c:pt>
                <c:pt idx="2789">
                  <c:v>2878.3142000000007</c:v>
                </c:pt>
                <c:pt idx="2790">
                  <c:v>2879.310300000001</c:v>
                </c:pt>
                <c:pt idx="2791">
                  <c:v>2880.3063999999999</c:v>
                </c:pt>
                <c:pt idx="2792">
                  <c:v>2881.3027000000002</c:v>
                </c:pt>
                <c:pt idx="2793">
                  <c:v>2882.2987999999991</c:v>
                </c:pt>
                <c:pt idx="2794">
                  <c:v>2883.294899999999</c:v>
                </c:pt>
                <c:pt idx="2795">
                  <c:v>2884.2912999999999</c:v>
                </c:pt>
                <c:pt idx="2796">
                  <c:v>2885.2873999999997</c:v>
                </c:pt>
                <c:pt idx="2797">
                  <c:v>2886.2833999999998</c:v>
                </c:pt>
                <c:pt idx="2798">
                  <c:v>2887.2797999999998</c:v>
                </c:pt>
                <c:pt idx="2799">
                  <c:v>2888.2759000000001</c:v>
                </c:pt>
                <c:pt idx="2800">
                  <c:v>2889.2719999999999</c:v>
                </c:pt>
                <c:pt idx="2801">
                  <c:v>2890.2682999999993</c:v>
                </c:pt>
                <c:pt idx="2802">
                  <c:v>2891.2643999999991</c:v>
                </c:pt>
                <c:pt idx="2803">
                  <c:v>2892.260499999999</c:v>
                </c:pt>
                <c:pt idx="2804">
                  <c:v>2893.2565999999997</c:v>
                </c:pt>
                <c:pt idx="2805">
                  <c:v>2894.2529</c:v>
                </c:pt>
                <c:pt idx="2806">
                  <c:v>2895.2489999999989</c:v>
                </c:pt>
                <c:pt idx="2807">
                  <c:v>2896.2451000000001</c:v>
                </c:pt>
                <c:pt idx="2808">
                  <c:v>2897.2415000000001</c:v>
                </c:pt>
                <c:pt idx="2809">
                  <c:v>2898.2375000000002</c:v>
                </c:pt>
                <c:pt idx="2810">
                  <c:v>2899.2336</c:v>
                </c:pt>
                <c:pt idx="2811">
                  <c:v>2900.23</c:v>
                </c:pt>
                <c:pt idx="2812">
                  <c:v>2901.226099999999</c:v>
                </c:pt>
                <c:pt idx="2813">
                  <c:v>2902.2221999999997</c:v>
                </c:pt>
                <c:pt idx="2814">
                  <c:v>2903.218499999999</c:v>
                </c:pt>
                <c:pt idx="2815">
                  <c:v>2904.2145999999998</c:v>
                </c:pt>
                <c:pt idx="2816">
                  <c:v>2905.2107000000001</c:v>
                </c:pt>
                <c:pt idx="2817">
                  <c:v>2906.206799999999</c:v>
                </c:pt>
                <c:pt idx="2818">
                  <c:v>2907.2031000000002</c:v>
                </c:pt>
                <c:pt idx="2819">
                  <c:v>2908.1992</c:v>
                </c:pt>
                <c:pt idx="2820">
                  <c:v>2909.1952999999999</c:v>
                </c:pt>
                <c:pt idx="2821">
                  <c:v>2910.1916999999999</c:v>
                </c:pt>
                <c:pt idx="2822">
                  <c:v>2911.187699999999</c:v>
                </c:pt>
                <c:pt idx="2823">
                  <c:v>2912.1837999999998</c:v>
                </c:pt>
                <c:pt idx="2824">
                  <c:v>2913.1801999999998</c:v>
                </c:pt>
                <c:pt idx="2825">
                  <c:v>2914.1763000000001</c:v>
                </c:pt>
                <c:pt idx="2826">
                  <c:v>2915.1723999999999</c:v>
                </c:pt>
                <c:pt idx="2827">
                  <c:v>2916.1686999999993</c:v>
                </c:pt>
                <c:pt idx="2828">
                  <c:v>2917.1647999999991</c:v>
                </c:pt>
                <c:pt idx="2829">
                  <c:v>2918.1608999999989</c:v>
                </c:pt>
                <c:pt idx="2830">
                  <c:v>2919.1570000000002</c:v>
                </c:pt>
                <c:pt idx="2831">
                  <c:v>2920.1532999999999</c:v>
                </c:pt>
                <c:pt idx="2832">
                  <c:v>2921.1493999999998</c:v>
                </c:pt>
                <c:pt idx="2833">
                  <c:v>2922.1455000000001</c:v>
                </c:pt>
                <c:pt idx="2834">
                  <c:v>2923.1417999999999</c:v>
                </c:pt>
                <c:pt idx="2835">
                  <c:v>2924.1379000000002</c:v>
                </c:pt>
                <c:pt idx="2836">
                  <c:v>2925.134</c:v>
                </c:pt>
                <c:pt idx="2837">
                  <c:v>2926.1304</c:v>
                </c:pt>
                <c:pt idx="2838">
                  <c:v>2927.1264999999989</c:v>
                </c:pt>
                <c:pt idx="2839">
                  <c:v>2928.1225999999997</c:v>
                </c:pt>
                <c:pt idx="2840">
                  <c:v>2929.1187</c:v>
                </c:pt>
                <c:pt idx="2841">
                  <c:v>2930.1149999999998</c:v>
                </c:pt>
                <c:pt idx="2842">
                  <c:v>2931.111100000001</c:v>
                </c:pt>
                <c:pt idx="2843">
                  <c:v>2932.1071999999999</c:v>
                </c:pt>
                <c:pt idx="2844">
                  <c:v>2933.1035000000002</c:v>
                </c:pt>
                <c:pt idx="2845">
                  <c:v>2934.0996</c:v>
                </c:pt>
                <c:pt idx="2846">
                  <c:v>2935.0956999999999</c:v>
                </c:pt>
                <c:pt idx="2847">
                  <c:v>2936.0920000000001</c:v>
                </c:pt>
                <c:pt idx="2848">
                  <c:v>2937.088099999999</c:v>
                </c:pt>
                <c:pt idx="2849">
                  <c:v>2938.0841999999998</c:v>
                </c:pt>
                <c:pt idx="2850">
                  <c:v>2939.0805999999998</c:v>
                </c:pt>
                <c:pt idx="2851">
                  <c:v>2940.0767000000001</c:v>
                </c:pt>
                <c:pt idx="2852">
                  <c:v>2941.0727999999999</c:v>
                </c:pt>
                <c:pt idx="2853">
                  <c:v>2942.0687999999991</c:v>
                </c:pt>
                <c:pt idx="2854">
                  <c:v>2943.0652</c:v>
                </c:pt>
                <c:pt idx="2855">
                  <c:v>2944.0612999999998</c:v>
                </c:pt>
                <c:pt idx="2856">
                  <c:v>2945.0574000000001</c:v>
                </c:pt>
                <c:pt idx="2857">
                  <c:v>2946.0536999999999</c:v>
                </c:pt>
                <c:pt idx="2858">
                  <c:v>2947.0497999999998</c:v>
                </c:pt>
                <c:pt idx="2859">
                  <c:v>2948.0459000000001</c:v>
                </c:pt>
                <c:pt idx="2860">
                  <c:v>2949.0421999999999</c:v>
                </c:pt>
                <c:pt idx="2861">
                  <c:v>2950.0383000000002</c:v>
                </c:pt>
                <c:pt idx="2862">
                  <c:v>2951.0344</c:v>
                </c:pt>
                <c:pt idx="2863">
                  <c:v>2952.0308</c:v>
                </c:pt>
                <c:pt idx="2864">
                  <c:v>2953.0268999999989</c:v>
                </c:pt>
                <c:pt idx="2865">
                  <c:v>2954.022899999999</c:v>
                </c:pt>
                <c:pt idx="2866">
                  <c:v>2955.0189999999998</c:v>
                </c:pt>
                <c:pt idx="2867">
                  <c:v>2956.0154000000002</c:v>
                </c:pt>
                <c:pt idx="2868">
                  <c:v>2957.011500000001</c:v>
                </c:pt>
                <c:pt idx="2869">
                  <c:v>2958.0075999999999</c:v>
                </c:pt>
                <c:pt idx="2870">
                  <c:v>2959.0039000000002</c:v>
                </c:pt>
                <c:pt idx="2871">
                  <c:v>2960</c:v>
                </c:pt>
                <c:pt idx="2872">
                  <c:v>2960.9960999999998</c:v>
                </c:pt>
                <c:pt idx="2873">
                  <c:v>2961.9924000000001</c:v>
                </c:pt>
                <c:pt idx="2874">
                  <c:v>2962.988499999999</c:v>
                </c:pt>
                <c:pt idx="2875">
                  <c:v>2963.9845999999998</c:v>
                </c:pt>
                <c:pt idx="2876">
                  <c:v>2964.9810000000002</c:v>
                </c:pt>
                <c:pt idx="2877">
                  <c:v>2965.977100000001</c:v>
                </c:pt>
                <c:pt idx="2878">
                  <c:v>2966.9731000000011</c:v>
                </c:pt>
                <c:pt idx="2879">
                  <c:v>2967.9692</c:v>
                </c:pt>
                <c:pt idx="2880">
                  <c:v>2968.9656</c:v>
                </c:pt>
                <c:pt idx="2881">
                  <c:v>2969.9616999999998</c:v>
                </c:pt>
                <c:pt idx="2882">
                  <c:v>2970.9578000000001</c:v>
                </c:pt>
                <c:pt idx="2883">
                  <c:v>2971.9540999999999</c:v>
                </c:pt>
                <c:pt idx="2884">
                  <c:v>2972.9502000000002</c:v>
                </c:pt>
                <c:pt idx="2885">
                  <c:v>2973.9463000000001</c:v>
                </c:pt>
                <c:pt idx="2886">
                  <c:v>2974.9425999999999</c:v>
                </c:pt>
                <c:pt idx="2887">
                  <c:v>2975.9387000000002</c:v>
                </c:pt>
                <c:pt idx="2888">
                  <c:v>2976.9348</c:v>
                </c:pt>
                <c:pt idx="2889">
                  <c:v>2977.9312000000009</c:v>
                </c:pt>
                <c:pt idx="2890">
                  <c:v>2978.9272000000001</c:v>
                </c:pt>
                <c:pt idx="2891">
                  <c:v>2979.9232999999999</c:v>
                </c:pt>
                <c:pt idx="2892">
                  <c:v>2980.9194000000002</c:v>
                </c:pt>
                <c:pt idx="2893">
                  <c:v>2981.9158000000002</c:v>
                </c:pt>
                <c:pt idx="2894">
                  <c:v>2982.911900000001</c:v>
                </c:pt>
                <c:pt idx="2895">
                  <c:v>2983.9079999999999</c:v>
                </c:pt>
                <c:pt idx="2896">
                  <c:v>2984.9043000000001</c:v>
                </c:pt>
                <c:pt idx="2897">
                  <c:v>2985.9004</c:v>
                </c:pt>
                <c:pt idx="2898">
                  <c:v>2986.8964999999998</c:v>
                </c:pt>
                <c:pt idx="2899">
                  <c:v>2987.8928000000001</c:v>
                </c:pt>
                <c:pt idx="2900">
                  <c:v>2988.888899999999</c:v>
                </c:pt>
                <c:pt idx="2901">
                  <c:v>2989.8850000000002</c:v>
                </c:pt>
                <c:pt idx="2902">
                  <c:v>2990.8813000000009</c:v>
                </c:pt>
                <c:pt idx="2903">
                  <c:v>2991.8774000000008</c:v>
                </c:pt>
                <c:pt idx="2904">
                  <c:v>2992.8735000000011</c:v>
                </c:pt>
                <c:pt idx="2905">
                  <c:v>2993.8696</c:v>
                </c:pt>
                <c:pt idx="2906">
                  <c:v>2994.866</c:v>
                </c:pt>
                <c:pt idx="2907">
                  <c:v>2995.8620999999998</c:v>
                </c:pt>
                <c:pt idx="2908">
                  <c:v>2996.8582000000001</c:v>
                </c:pt>
                <c:pt idx="2909">
                  <c:v>2997.8544999999999</c:v>
                </c:pt>
                <c:pt idx="2910">
                  <c:v>2998.8506000000002</c:v>
                </c:pt>
                <c:pt idx="2911">
                  <c:v>2999.8467000000001</c:v>
                </c:pt>
                <c:pt idx="2912">
                  <c:v>3000.8429999999998</c:v>
                </c:pt>
                <c:pt idx="2913">
                  <c:v>3001.8391000000011</c:v>
                </c:pt>
                <c:pt idx="2914">
                  <c:v>3002.8352000000009</c:v>
                </c:pt>
                <c:pt idx="2915">
                  <c:v>3003.8313000000012</c:v>
                </c:pt>
                <c:pt idx="2916">
                  <c:v>3004.8276000000001</c:v>
                </c:pt>
                <c:pt idx="2917">
                  <c:v>3005.8236999999999</c:v>
                </c:pt>
                <c:pt idx="2918">
                  <c:v>3006.8198000000002</c:v>
                </c:pt>
                <c:pt idx="2919">
                  <c:v>3007.8162000000002</c:v>
                </c:pt>
                <c:pt idx="2920">
                  <c:v>3008.812300000001</c:v>
                </c:pt>
                <c:pt idx="2921">
                  <c:v>3009.8083000000001</c:v>
                </c:pt>
                <c:pt idx="2922">
                  <c:v>3010.8047000000001</c:v>
                </c:pt>
                <c:pt idx="2923">
                  <c:v>3011.8008</c:v>
                </c:pt>
                <c:pt idx="2924">
                  <c:v>3012.7968999999989</c:v>
                </c:pt>
                <c:pt idx="2925">
                  <c:v>3013.7932000000001</c:v>
                </c:pt>
                <c:pt idx="2926">
                  <c:v>3014.789299999999</c:v>
                </c:pt>
                <c:pt idx="2927">
                  <c:v>3015.7853999999998</c:v>
                </c:pt>
                <c:pt idx="2928">
                  <c:v>3016.7815000000001</c:v>
                </c:pt>
                <c:pt idx="2929">
                  <c:v>3017.7777999999998</c:v>
                </c:pt>
                <c:pt idx="2930">
                  <c:v>3018.7739000000001</c:v>
                </c:pt>
                <c:pt idx="2931">
                  <c:v>3019.77</c:v>
                </c:pt>
                <c:pt idx="2932">
                  <c:v>3020.7663999999991</c:v>
                </c:pt>
                <c:pt idx="2933">
                  <c:v>3021.7624999999989</c:v>
                </c:pt>
                <c:pt idx="2934">
                  <c:v>3022.758499999999</c:v>
                </c:pt>
                <c:pt idx="2935">
                  <c:v>3023.754899999999</c:v>
                </c:pt>
                <c:pt idx="2936">
                  <c:v>3024.7510000000002</c:v>
                </c:pt>
                <c:pt idx="2937">
                  <c:v>3025.7471</c:v>
                </c:pt>
                <c:pt idx="2938">
                  <c:v>3026.7433999999998</c:v>
                </c:pt>
                <c:pt idx="2939">
                  <c:v>3027.7395000000001</c:v>
                </c:pt>
                <c:pt idx="2940">
                  <c:v>3028.7356</c:v>
                </c:pt>
                <c:pt idx="2941">
                  <c:v>3029.7316999999998</c:v>
                </c:pt>
                <c:pt idx="2942">
                  <c:v>3030.7279999999992</c:v>
                </c:pt>
                <c:pt idx="2943">
                  <c:v>3031.724099999999</c:v>
                </c:pt>
                <c:pt idx="2944">
                  <c:v>3032.7201999999997</c:v>
                </c:pt>
                <c:pt idx="2945">
                  <c:v>3033.7165999999997</c:v>
                </c:pt>
                <c:pt idx="2946">
                  <c:v>3034.7125999999998</c:v>
                </c:pt>
                <c:pt idx="2947">
                  <c:v>3035.7086999999992</c:v>
                </c:pt>
                <c:pt idx="2948">
                  <c:v>3036.7051000000001</c:v>
                </c:pt>
                <c:pt idx="2949">
                  <c:v>3037.7012</c:v>
                </c:pt>
                <c:pt idx="2950">
                  <c:v>3038.6972999999998</c:v>
                </c:pt>
                <c:pt idx="2951">
                  <c:v>3039.6936000000001</c:v>
                </c:pt>
                <c:pt idx="2952">
                  <c:v>3040.689699999999</c:v>
                </c:pt>
                <c:pt idx="2953">
                  <c:v>3041.6857999999997</c:v>
                </c:pt>
                <c:pt idx="2954">
                  <c:v>3042.6819</c:v>
                </c:pt>
                <c:pt idx="2955">
                  <c:v>3043.6781999999998</c:v>
                </c:pt>
                <c:pt idx="2956">
                  <c:v>3044.6743000000001</c:v>
                </c:pt>
                <c:pt idx="2957">
                  <c:v>3045.6704</c:v>
                </c:pt>
                <c:pt idx="2958">
                  <c:v>3046.6666999999993</c:v>
                </c:pt>
                <c:pt idx="2959">
                  <c:v>3047.6627999999992</c:v>
                </c:pt>
                <c:pt idx="2960">
                  <c:v>3048.658899999999</c:v>
                </c:pt>
                <c:pt idx="2961">
                  <c:v>3049.6552999999999</c:v>
                </c:pt>
                <c:pt idx="2962">
                  <c:v>3050.6514000000002</c:v>
                </c:pt>
                <c:pt idx="2963">
                  <c:v>3051.6475</c:v>
                </c:pt>
                <c:pt idx="2964">
                  <c:v>3052.6437999999998</c:v>
                </c:pt>
                <c:pt idx="2965">
                  <c:v>3053.6399000000001</c:v>
                </c:pt>
                <c:pt idx="2966">
                  <c:v>3054.636</c:v>
                </c:pt>
                <c:pt idx="2967">
                  <c:v>3055.6320999999998</c:v>
                </c:pt>
                <c:pt idx="2968">
                  <c:v>3056.6283999999991</c:v>
                </c:pt>
                <c:pt idx="2969">
                  <c:v>3057.624499999999</c:v>
                </c:pt>
                <c:pt idx="2970">
                  <c:v>3058.6205999999997</c:v>
                </c:pt>
                <c:pt idx="2971">
                  <c:v>3059.6169</c:v>
                </c:pt>
                <c:pt idx="2972">
                  <c:v>3060.6129999999998</c:v>
                </c:pt>
                <c:pt idx="2973">
                  <c:v>3061.6091000000001</c:v>
                </c:pt>
                <c:pt idx="2974">
                  <c:v>3062.6055000000001</c:v>
                </c:pt>
                <c:pt idx="2975">
                  <c:v>3063.6016</c:v>
                </c:pt>
                <c:pt idx="2976">
                  <c:v>3064.5976999999998</c:v>
                </c:pt>
                <c:pt idx="2977">
                  <c:v>3065.5938000000001</c:v>
                </c:pt>
                <c:pt idx="2978">
                  <c:v>3066.5900999999999</c:v>
                </c:pt>
                <c:pt idx="2979">
                  <c:v>3067.5861999999997</c:v>
                </c:pt>
                <c:pt idx="2980">
                  <c:v>3068.5823</c:v>
                </c:pt>
                <c:pt idx="2981">
                  <c:v>3069.5785999999998</c:v>
                </c:pt>
                <c:pt idx="2982">
                  <c:v>3070.5747000000001</c:v>
                </c:pt>
                <c:pt idx="2983">
                  <c:v>3071.5708</c:v>
                </c:pt>
                <c:pt idx="2984">
                  <c:v>3072.5671000000002</c:v>
                </c:pt>
                <c:pt idx="2985">
                  <c:v>3073.5632000000001</c:v>
                </c:pt>
                <c:pt idx="2986">
                  <c:v>3074.5592999999999</c:v>
                </c:pt>
                <c:pt idx="2987">
                  <c:v>3075.5556999999999</c:v>
                </c:pt>
                <c:pt idx="2988">
                  <c:v>3076.5518000000002</c:v>
                </c:pt>
                <c:pt idx="2989">
                  <c:v>3077.5479</c:v>
                </c:pt>
                <c:pt idx="2990">
                  <c:v>3078.5439000000001</c:v>
                </c:pt>
                <c:pt idx="2991">
                  <c:v>3079.5403000000001</c:v>
                </c:pt>
                <c:pt idx="2992">
                  <c:v>3080.5364</c:v>
                </c:pt>
                <c:pt idx="2993">
                  <c:v>3081.5324999999998</c:v>
                </c:pt>
                <c:pt idx="2994">
                  <c:v>3082.5287999999991</c:v>
                </c:pt>
                <c:pt idx="2995">
                  <c:v>3083.524899999999</c:v>
                </c:pt>
                <c:pt idx="2996">
                  <c:v>3084.5210000000002</c:v>
                </c:pt>
                <c:pt idx="2997">
                  <c:v>3085.5173000000009</c:v>
                </c:pt>
                <c:pt idx="2998">
                  <c:v>3086.5134000000007</c:v>
                </c:pt>
                <c:pt idx="2999">
                  <c:v>3087.5095000000001</c:v>
                </c:pt>
                <c:pt idx="3000">
                  <c:v>3088.5059000000001</c:v>
                </c:pt>
                <c:pt idx="3001">
                  <c:v>3089.502</c:v>
                </c:pt>
                <c:pt idx="3002">
                  <c:v>3090.498</c:v>
                </c:pt>
                <c:pt idx="3003">
                  <c:v>3091.4940999999999</c:v>
                </c:pt>
                <c:pt idx="3004">
                  <c:v>3092.4904999999999</c:v>
                </c:pt>
                <c:pt idx="3005">
                  <c:v>3093.4865999999997</c:v>
                </c:pt>
                <c:pt idx="3006">
                  <c:v>3094.4827</c:v>
                </c:pt>
                <c:pt idx="3007">
                  <c:v>3095.4789999999998</c:v>
                </c:pt>
                <c:pt idx="3008">
                  <c:v>3096.475100000001</c:v>
                </c:pt>
                <c:pt idx="3009">
                  <c:v>3097.4712000000009</c:v>
                </c:pt>
                <c:pt idx="3010">
                  <c:v>3098.4675000000002</c:v>
                </c:pt>
                <c:pt idx="3011">
                  <c:v>3099.4636</c:v>
                </c:pt>
                <c:pt idx="3012">
                  <c:v>3100.4596999999999</c:v>
                </c:pt>
                <c:pt idx="3013">
                  <c:v>3101.4560999999999</c:v>
                </c:pt>
                <c:pt idx="3014">
                  <c:v>3102.4521000000009</c:v>
                </c:pt>
                <c:pt idx="3015">
                  <c:v>3103.4481999999998</c:v>
                </c:pt>
                <c:pt idx="3016">
                  <c:v>3104.4443000000001</c:v>
                </c:pt>
                <c:pt idx="3017">
                  <c:v>3105.4407000000001</c:v>
                </c:pt>
                <c:pt idx="3018">
                  <c:v>3106.4367999999999</c:v>
                </c:pt>
                <c:pt idx="3019">
                  <c:v>3107.4328999999998</c:v>
                </c:pt>
                <c:pt idx="3020">
                  <c:v>3108.4292</c:v>
                </c:pt>
                <c:pt idx="3021">
                  <c:v>3109.4252999999999</c:v>
                </c:pt>
                <c:pt idx="3022">
                  <c:v>3110.4214000000002</c:v>
                </c:pt>
                <c:pt idx="3023">
                  <c:v>3111.4177000000009</c:v>
                </c:pt>
                <c:pt idx="3024">
                  <c:v>3112.4138000000007</c:v>
                </c:pt>
                <c:pt idx="3025">
                  <c:v>3113.4099000000001</c:v>
                </c:pt>
                <c:pt idx="3026">
                  <c:v>3114.4063000000001</c:v>
                </c:pt>
                <c:pt idx="3027">
                  <c:v>3115.4023000000002</c:v>
                </c:pt>
                <c:pt idx="3028">
                  <c:v>3116.3984</c:v>
                </c:pt>
                <c:pt idx="3029">
                  <c:v>3117.3944999999999</c:v>
                </c:pt>
                <c:pt idx="3030">
                  <c:v>3118.3908999999999</c:v>
                </c:pt>
                <c:pt idx="3031">
                  <c:v>3119.3870000000002</c:v>
                </c:pt>
                <c:pt idx="3032">
                  <c:v>3120.3831000000009</c:v>
                </c:pt>
                <c:pt idx="3033">
                  <c:v>3121.3794000000007</c:v>
                </c:pt>
                <c:pt idx="3034">
                  <c:v>3122.375500000001</c:v>
                </c:pt>
                <c:pt idx="3035">
                  <c:v>3123.3716000000009</c:v>
                </c:pt>
                <c:pt idx="3036">
                  <c:v>3124.3679000000002</c:v>
                </c:pt>
                <c:pt idx="3037">
                  <c:v>3125.364</c:v>
                </c:pt>
                <c:pt idx="3038">
                  <c:v>3126.3600999999999</c:v>
                </c:pt>
                <c:pt idx="3039">
                  <c:v>3127.3562000000002</c:v>
                </c:pt>
                <c:pt idx="3040">
                  <c:v>3128.3525000000009</c:v>
                </c:pt>
                <c:pt idx="3041">
                  <c:v>3129.3485999999998</c:v>
                </c:pt>
                <c:pt idx="3042">
                  <c:v>3130.3447000000001</c:v>
                </c:pt>
                <c:pt idx="3043">
                  <c:v>3131.341100000001</c:v>
                </c:pt>
                <c:pt idx="3044">
                  <c:v>3132.3372000000008</c:v>
                </c:pt>
                <c:pt idx="3045">
                  <c:v>3133.3333000000007</c:v>
                </c:pt>
                <c:pt idx="3046">
                  <c:v>3134.3296</c:v>
                </c:pt>
                <c:pt idx="3047">
                  <c:v>3135.3256999999999</c:v>
                </c:pt>
                <c:pt idx="3048">
                  <c:v>3136.3218000000002</c:v>
                </c:pt>
                <c:pt idx="3049">
                  <c:v>3137.3181000000009</c:v>
                </c:pt>
                <c:pt idx="3050">
                  <c:v>3138.3142000000007</c:v>
                </c:pt>
                <c:pt idx="3051">
                  <c:v>3139.310300000001</c:v>
                </c:pt>
                <c:pt idx="3052">
                  <c:v>3140.3063999999999</c:v>
                </c:pt>
                <c:pt idx="3053">
                  <c:v>3141.3027000000002</c:v>
                </c:pt>
                <c:pt idx="3054">
                  <c:v>3142.2987999999991</c:v>
                </c:pt>
                <c:pt idx="3055">
                  <c:v>3143.294899999999</c:v>
                </c:pt>
                <c:pt idx="3056">
                  <c:v>3144.2912999999999</c:v>
                </c:pt>
                <c:pt idx="3057">
                  <c:v>3145.2873999999997</c:v>
                </c:pt>
                <c:pt idx="3058">
                  <c:v>3146.2833999999998</c:v>
                </c:pt>
                <c:pt idx="3059">
                  <c:v>3147.2797999999998</c:v>
                </c:pt>
                <c:pt idx="3060">
                  <c:v>3148.2759000000001</c:v>
                </c:pt>
                <c:pt idx="3061">
                  <c:v>3149.2719999999999</c:v>
                </c:pt>
                <c:pt idx="3062">
                  <c:v>3150.2682999999993</c:v>
                </c:pt>
                <c:pt idx="3063">
                  <c:v>3151.2643999999991</c:v>
                </c:pt>
                <c:pt idx="3064">
                  <c:v>3152.260499999999</c:v>
                </c:pt>
                <c:pt idx="3065">
                  <c:v>3153.2565999999997</c:v>
                </c:pt>
                <c:pt idx="3066">
                  <c:v>3154.2529</c:v>
                </c:pt>
                <c:pt idx="3067">
                  <c:v>3155.2489999999989</c:v>
                </c:pt>
                <c:pt idx="3068">
                  <c:v>3156.2451000000001</c:v>
                </c:pt>
                <c:pt idx="3069">
                  <c:v>3157.2415000000001</c:v>
                </c:pt>
                <c:pt idx="3070">
                  <c:v>3158.2375000000002</c:v>
                </c:pt>
                <c:pt idx="3071">
                  <c:v>3159.2336</c:v>
                </c:pt>
                <c:pt idx="3072">
                  <c:v>3160.23</c:v>
                </c:pt>
                <c:pt idx="3073">
                  <c:v>3161.226099999999</c:v>
                </c:pt>
                <c:pt idx="3074">
                  <c:v>3162.2221999999997</c:v>
                </c:pt>
                <c:pt idx="3075">
                  <c:v>3163.218499999999</c:v>
                </c:pt>
                <c:pt idx="3076">
                  <c:v>3164.2145999999998</c:v>
                </c:pt>
                <c:pt idx="3077">
                  <c:v>3165.2107000000001</c:v>
                </c:pt>
                <c:pt idx="3078">
                  <c:v>3166.206799999999</c:v>
                </c:pt>
                <c:pt idx="3079">
                  <c:v>3167.2031000000002</c:v>
                </c:pt>
                <c:pt idx="3080">
                  <c:v>3168.1992</c:v>
                </c:pt>
                <c:pt idx="3081">
                  <c:v>3169.1952999999999</c:v>
                </c:pt>
                <c:pt idx="3082">
                  <c:v>3170.1916999999999</c:v>
                </c:pt>
                <c:pt idx="3083">
                  <c:v>3171.187699999999</c:v>
                </c:pt>
                <c:pt idx="3084">
                  <c:v>3172.1837999999998</c:v>
                </c:pt>
                <c:pt idx="3085">
                  <c:v>3173.1801999999998</c:v>
                </c:pt>
                <c:pt idx="3086">
                  <c:v>3174.1763000000001</c:v>
                </c:pt>
                <c:pt idx="3087">
                  <c:v>3175.1723999999999</c:v>
                </c:pt>
                <c:pt idx="3088">
                  <c:v>3176.1686999999993</c:v>
                </c:pt>
                <c:pt idx="3089">
                  <c:v>3177.1647999999991</c:v>
                </c:pt>
                <c:pt idx="3090">
                  <c:v>3178.1608999999989</c:v>
                </c:pt>
                <c:pt idx="3091">
                  <c:v>3179.1570000000002</c:v>
                </c:pt>
                <c:pt idx="3092">
                  <c:v>3180.1532999999999</c:v>
                </c:pt>
                <c:pt idx="3093">
                  <c:v>3181.1493999999998</c:v>
                </c:pt>
                <c:pt idx="3094">
                  <c:v>3182.1455000000001</c:v>
                </c:pt>
                <c:pt idx="3095">
                  <c:v>3183.1417999999999</c:v>
                </c:pt>
                <c:pt idx="3096">
                  <c:v>3184.1379000000002</c:v>
                </c:pt>
                <c:pt idx="3097">
                  <c:v>3185.134</c:v>
                </c:pt>
                <c:pt idx="3098">
                  <c:v>3186.1304</c:v>
                </c:pt>
                <c:pt idx="3099">
                  <c:v>3187.1264999999989</c:v>
                </c:pt>
                <c:pt idx="3100">
                  <c:v>3188.1225999999997</c:v>
                </c:pt>
                <c:pt idx="3101">
                  <c:v>3189.1187</c:v>
                </c:pt>
                <c:pt idx="3102">
                  <c:v>3190.1149999999998</c:v>
                </c:pt>
                <c:pt idx="3103">
                  <c:v>3191.111100000001</c:v>
                </c:pt>
                <c:pt idx="3104">
                  <c:v>3192.1071999999999</c:v>
                </c:pt>
                <c:pt idx="3105">
                  <c:v>3193.1035000000002</c:v>
                </c:pt>
                <c:pt idx="3106">
                  <c:v>3194.0996</c:v>
                </c:pt>
                <c:pt idx="3107">
                  <c:v>3195.0956999999999</c:v>
                </c:pt>
                <c:pt idx="3108">
                  <c:v>3196.0920000000001</c:v>
                </c:pt>
                <c:pt idx="3109">
                  <c:v>3197.088099999999</c:v>
                </c:pt>
                <c:pt idx="3110">
                  <c:v>3198.0841999999998</c:v>
                </c:pt>
                <c:pt idx="3111">
                  <c:v>3199.0805999999998</c:v>
                </c:pt>
                <c:pt idx="3112">
                  <c:v>3200.0767000000001</c:v>
                </c:pt>
                <c:pt idx="3113">
                  <c:v>3201.0727999999999</c:v>
                </c:pt>
                <c:pt idx="3114">
                  <c:v>3202.0687999999991</c:v>
                </c:pt>
                <c:pt idx="3115">
                  <c:v>3203.0652</c:v>
                </c:pt>
                <c:pt idx="3116">
                  <c:v>3204.0612999999998</c:v>
                </c:pt>
                <c:pt idx="3117">
                  <c:v>3205.0574000000001</c:v>
                </c:pt>
                <c:pt idx="3118">
                  <c:v>3206.0536999999999</c:v>
                </c:pt>
                <c:pt idx="3119">
                  <c:v>3207.0497999999998</c:v>
                </c:pt>
                <c:pt idx="3120">
                  <c:v>3208.0459000000001</c:v>
                </c:pt>
                <c:pt idx="3121">
                  <c:v>3209.0421999999999</c:v>
                </c:pt>
                <c:pt idx="3122">
                  <c:v>3210.0383000000002</c:v>
                </c:pt>
                <c:pt idx="3123">
                  <c:v>3211.0344</c:v>
                </c:pt>
                <c:pt idx="3124">
                  <c:v>3212.0308</c:v>
                </c:pt>
                <c:pt idx="3125">
                  <c:v>3213.0268999999989</c:v>
                </c:pt>
                <c:pt idx="3126">
                  <c:v>3214.022899999999</c:v>
                </c:pt>
                <c:pt idx="3127">
                  <c:v>3215.0189999999998</c:v>
                </c:pt>
                <c:pt idx="3128">
                  <c:v>3216.0154000000002</c:v>
                </c:pt>
                <c:pt idx="3129">
                  <c:v>3217.011500000001</c:v>
                </c:pt>
                <c:pt idx="3130">
                  <c:v>3218.0075999999999</c:v>
                </c:pt>
                <c:pt idx="3131">
                  <c:v>3219.0039000000002</c:v>
                </c:pt>
                <c:pt idx="3132">
                  <c:v>3220</c:v>
                </c:pt>
                <c:pt idx="3133">
                  <c:v>3220.9960999999998</c:v>
                </c:pt>
                <c:pt idx="3134">
                  <c:v>3221.9924000000001</c:v>
                </c:pt>
                <c:pt idx="3135">
                  <c:v>3222.988499999999</c:v>
                </c:pt>
                <c:pt idx="3136">
                  <c:v>3223.9845999999998</c:v>
                </c:pt>
                <c:pt idx="3137">
                  <c:v>3224.9810000000002</c:v>
                </c:pt>
                <c:pt idx="3138">
                  <c:v>3225.977100000001</c:v>
                </c:pt>
                <c:pt idx="3139">
                  <c:v>3226.9731000000011</c:v>
                </c:pt>
                <c:pt idx="3140">
                  <c:v>3227.9692</c:v>
                </c:pt>
                <c:pt idx="3141">
                  <c:v>3228.9656</c:v>
                </c:pt>
                <c:pt idx="3142">
                  <c:v>3229.9616999999998</c:v>
                </c:pt>
                <c:pt idx="3143">
                  <c:v>3230.9578000000001</c:v>
                </c:pt>
                <c:pt idx="3144">
                  <c:v>3231.9540999999999</c:v>
                </c:pt>
                <c:pt idx="3145">
                  <c:v>3232.9502000000002</c:v>
                </c:pt>
                <c:pt idx="3146">
                  <c:v>3233.9463000000001</c:v>
                </c:pt>
                <c:pt idx="3147">
                  <c:v>3234.9425999999999</c:v>
                </c:pt>
                <c:pt idx="3148">
                  <c:v>3235.9387000000002</c:v>
                </c:pt>
                <c:pt idx="3149">
                  <c:v>3236.9348</c:v>
                </c:pt>
                <c:pt idx="3150">
                  <c:v>3237.9312000000009</c:v>
                </c:pt>
                <c:pt idx="3151">
                  <c:v>3238.9272000000001</c:v>
                </c:pt>
                <c:pt idx="3152">
                  <c:v>3239.9232999999999</c:v>
                </c:pt>
                <c:pt idx="3153">
                  <c:v>3240.9194000000002</c:v>
                </c:pt>
                <c:pt idx="3154">
                  <c:v>3241.9158000000002</c:v>
                </c:pt>
                <c:pt idx="3155">
                  <c:v>3242.911900000001</c:v>
                </c:pt>
                <c:pt idx="3156">
                  <c:v>3243.9079999999999</c:v>
                </c:pt>
                <c:pt idx="3157">
                  <c:v>3244.9043000000001</c:v>
                </c:pt>
                <c:pt idx="3158">
                  <c:v>3245.9004</c:v>
                </c:pt>
                <c:pt idx="3159">
                  <c:v>3246.8964999999998</c:v>
                </c:pt>
                <c:pt idx="3160">
                  <c:v>3247.8928000000001</c:v>
                </c:pt>
                <c:pt idx="3161">
                  <c:v>3248.888899999999</c:v>
                </c:pt>
                <c:pt idx="3162">
                  <c:v>3249.8850000000002</c:v>
                </c:pt>
                <c:pt idx="3163">
                  <c:v>3250.8813000000009</c:v>
                </c:pt>
                <c:pt idx="3164">
                  <c:v>3251.8774000000008</c:v>
                </c:pt>
                <c:pt idx="3165">
                  <c:v>3252.8735000000011</c:v>
                </c:pt>
                <c:pt idx="3166">
                  <c:v>3253.8696</c:v>
                </c:pt>
                <c:pt idx="3167">
                  <c:v>3254.866</c:v>
                </c:pt>
                <c:pt idx="3168">
                  <c:v>3255.8620999999998</c:v>
                </c:pt>
                <c:pt idx="3169">
                  <c:v>3256.8582000000001</c:v>
                </c:pt>
                <c:pt idx="3170">
                  <c:v>3257.8544999999999</c:v>
                </c:pt>
                <c:pt idx="3171">
                  <c:v>3258.8506000000002</c:v>
                </c:pt>
                <c:pt idx="3172">
                  <c:v>3259.8467000000001</c:v>
                </c:pt>
                <c:pt idx="3173">
                  <c:v>3260.8429999999998</c:v>
                </c:pt>
                <c:pt idx="3174">
                  <c:v>3261.8391000000011</c:v>
                </c:pt>
                <c:pt idx="3175">
                  <c:v>3262.8352000000009</c:v>
                </c:pt>
                <c:pt idx="3176">
                  <c:v>3263.8313000000012</c:v>
                </c:pt>
                <c:pt idx="3177">
                  <c:v>3264.8276000000001</c:v>
                </c:pt>
                <c:pt idx="3178">
                  <c:v>3265.8236999999999</c:v>
                </c:pt>
                <c:pt idx="3179">
                  <c:v>3266.8198000000002</c:v>
                </c:pt>
                <c:pt idx="3180">
                  <c:v>3267.8162000000002</c:v>
                </c:pt>
                <c:pt idx="3181">
                  <c:v>3268.812300000001</c:v>
                </c:pt>
                <c:pt idx="3182">
                  <c:v>3269.8083000000001</c:v>
                </c:pt>
                <c:pt idx="3183">
                  <c:v>3270.8047000000001</c:v>
                </c:pt>
                <c:pt idx="3184">
                  <c:v>3271.8008</c:v>
                </c:pt>
                <c:pt idx="3185">
                  <c:v>3272.7968999999989</c:v>
                </c:pt>
                <c:pt idx="3186">
                  <c:v>3273.7932000000001</c:v>
                </c:pt>
                <c:pt idx="3187">
                  <c:v>3274.789299999999</c:v>
                </c:pt>
                <c:pt idx="3188">
                  <c:v>3275.7853999999998</c:v>
                </c:pt>
                <c:pt idx="3189">
                  <c:v>3276.7815000000001</c:v>
                </c:pt>
                <c:pt idx="3190">
                  <c:v>3277.7777999999998</c:v>
                </c:pt>
                <c:pt idx="3191">
                  <c:v>3278.7739000000001</c:v>
                </c:pt>
                <c:pt idx="3192">
                  <c:v>3279.77</c:v>
                </c:pt>
                <c:pt idx="3193">
                  <c:v>3280.7663999999991</c:v>
                </c:pt>
                <c:pt idx="3194">
                  <c:v>3281.7624999999989</c:v>
                </c:pt>
                <c:pt idx="3195">
                  <c:v>3282.758499999999</c:v>
                </c:pt>
                <c:pt idx="3196">
                  <c:v>3283.754899999999</c:v>
                </c:pt>
                <c:pt idx="3197">
                  <c:v>3284.7510000000002</c:v>
                </c:pt>
                <c:pt idx="3198">
                  <c:v>3285.7471</c:v>
                </c:pt>
                <c:pt idx="3199">
                  <c:v>3286.7433999999998</c:v>
                </c:pt>
                <c:pt idx="3200">
                  <c:v>3287.7395000000001</c:v>
                </c:pt>
                <c:pt idx="3201">
                  <c:v>3288.7356</c:v>
                </c:pt>
                <c:pt idx="3202">
                  <c:v>3289.7316999999998</c:v>
                </c:pt>
                <c:pt idx="3203">
                  <c:v>3290.7279999999992</c:v>
                </c:pt>
                <c:pt idx="3204">
                  <c:v>3291.724099999999</c:v>
                </c:pt>
                <c:pt idx="3205">
                  <c:v>3292.7201999999997</c:v>
                </c:pt>
                <c:pt idx="3206">
                  <c:v>3293.7165999999997</c:v>
                </c:pt>
                <c:pt idx="3207">
                  <c:v>3294.7125999999998</c:v>
                </c:pt>
                <c:pt idx="3208">
                  <c:v>3295.7086999999992</c:v>
                </c:pt>
                <c:pt idx="3209">
                  <c:v>3296.7051000000001</c:v>
                </c:pt>
                <c:pt idx="3210">
                  <c:v>3297.7012</c:v>
                </c:pt>
                <c:pt idx="3211">
                  <c:v>3298.6972999999998</c:v>
                </c:pt>
                <c:pt idx="3212">
                  <c:v>3299.6936000000001</c:v>
                </c:pt>
                <c:pt idx="3213">
                  <c:v>3300.689699999999</c:v>
                </c:pt>
                <c:pt idx="3214">
                  <c:v>3301.6857999999997</c:v>
                </c:pt>
                <c:pt idx="3215">
                  <c:v>3302.6819</c:v>
                </c:pt>
                <c:pt idx="3216">
                  <c:v>3303.6781999999998</c:v>
                </c:pt>
                <c:pt idx="3217">
                  <c:v>3304.6743000000001</c:v>
                </c:pt>
                <c:pt idx="3218">
                  <c:v>3305.6704</c:v>
                </c:pt>
                <c:pt idx="3219">
                  <c:v>3306.6666999999993</c:v>
                </c:pt>
                <c:pt idx="3220">
                  <c:v>3307.6627999999992</c:v>
                </c:pt>
                <c:pt idx="3221">
                  <c:v>3308.658899999999</c:v>
                </c:pt>
                <c:pt idx="3222">
                  <c:v>3309.6552999999999</c:v>
                </c:pt>
                <c:pt idx="3223">
                  <c:v>3310.6514000000002</c:v>
                </c:pt>
                <c:pt idx="3224">
                  <c:v>3311.6475</c:v>
                </c:pt>
                <c:pt idx="3225">
                  <c:v>3312.6437999999998</c:v>
                </c:pt>
                <c:pt idx="3226">
                  <c:v>3313.6399000000001</c:v>
                </c:pt>
                <c:pt idx="3227">
                  <c:v>3314.636</c:v>
                </c:pt>
                <c:pt idx="3228">
                  <c:v>3315.6320999999998</c:v>
                </c:pt>
                <c:pt idx="3229">
                  <c:v>3316.6283999999991</c:v>
                </c:pt>
                <c:pt idx="3230">
                  <c:v>3317.624499999999</c:v>
                </c:pt>
                <c:pt idx="3231">
                  <c:v>3318.6205999999997</c:v>
                </c:pt>
                <c:pt idx="3232">
                  <c:v>3319.6169</c:v>
                </c:pt>
                <c:pt idx="3233">
                  <c:v>3320.6129999999998</c:v>
                </c:pt>
                <c:pt idx="3234">
                  <c:v>3321.6091000000001</c:v>
                </c:pt>
                <c:pt idx="3235">
                  <c:v>3322.6055000000001</c:v>
                </c:pt>
                <c:pt idx="3236">
                  <c:v>3323.6016</c:v>
                </c:pt>
                <c:pt idx="3237">
                  <c:v>3324.5976999999998</c:v>
                </c:pt>
                <c:pt idx="3238">
                  <c:v>3325.5938000000001</c:v>
                </c:pt>
                <c:pt idx="3239">
                  <c:v>3326.5900999999999</c:v>
                </c:pt>
                <c:pt idx="3240">
                  <c:v>3327.5861999999997</c:v>
                </c:pt>
                <c:pt idx="3241">
                  <c:v>3328.5823</c:v>
                </c:pt>
                <c:pt idx="3242">
                  <c:v>3329.5785999999998</c:v>
                </c:pt>
                <c:pt idx="3243">
                  <c:v>3330.5747000000001</c:v>
                </c:pt>
                <c:pt idx="3244">
                  <c:v>3331.5708</c:v>
                </c:pt>
                <c:pt idx="3245">
                  <c:v>3332.5671000000002</c:v>
                </c:pt>
                <c:pt idx="3246">
                  <c:v>3333.5632000000001</c:v>
                </c:pt>
                <c:pt idx="3247">
                  <c:v>3334.5592999999999</c:v>
                </c:pt>
                <c:pt idx="3248">
                  <c:v>3335.5556999999999</c:v>
                </c:pt>
                <c:pt idx="3249">
                  <c:v>3336.5518000000002</c:v>
                </c:pt>
                <c:pt idx="3250">
                  <c:v>3337.5479</c:v>
                </c:pt>
                <c:pt idx="3251">
                  <c:v>3338.5439000000001</c:v>
                </c:pt>
                <c:pt idx="3252">
                  <c:v>3339.5403000000001</c:v>
                </c:pt>
                <c:pt idx="3253">
                  <c:v>3340.5364</c:v>
                </c:pt>
                <c:pt idx="3254">
                  <c:v>3341.5324999999998</c:v>
                </c:pt>
                <c:pt idx="3255">
                  <c:v>3342.5287999999991</c:v>
                </c:pt>
                <c:pt idx="3256">
                  <c:v>3343.524899999999</c:v>
                </c:pt>
                <c:pt idx="3257">
                  <c:v>3344.5210000000002</c:v>
                </c:pt>
                <c:pt idx="3258">
                  <c:v>3345.5173000000009</c:v>
                </c:pt>
                <c:pt idx="3259">
                  <c:v>3346.5134000000007</c:v>
                </c:pt>
                <c:pt idx="3260">
                  <c:v>3347.5095000000001</c:v>
                </c:pt>
                <c:pt idx="3261">
                  <c:v>3348.5059000000001</c:v>
                </c:pt>
                <c:pt idx="3262">
                  <c:v>3349.502</c:v>
                </c:pt>
                <c:pt idx="3263">
                  <c:v>3350.498</c:v>
                </c:pt>
                <c:pt idx="3264">
                  <c:v>3351.4940999999999</c:v>
                </c:pt>
                <c:pt idx="3265">
                  <c:v>3352.4904999999999</c:v>
                </c:pt>
                <c:pt idx="3266">
                  <c:v>3353.4865999999997</c:v>
                </c:pt>
                <c:pt idx="3267">
                  <c:v>3354.4827</c:v>
                </c:pt>
                <c:pt idx="3268">
                  <c:v>3355.4789999999998</c:v>
                </c:pt>
                <c:pt idx="3269">
                  <c:v>3356.475100000001</c:v>
                </c:pt>
                <c:pt idx="3270">
                  <c:v>3357.4712000000009</c:v>
                </c:pt>
                <c:pt idx="3271">
                  <c:v>3358.4675000000002</c:v>
                </c:pt>
                <c:pt idx="3272">
                  <c:v>3359.4636</c:v>
                </c:pt>
                <c:pt idx="3273">
                  <c:v>3360.4596999999999</c:v>
                </c:pt>
                <c:pt idx="3274">
                  <c:v>3361.4560999999999</c:v>
                </c:pt>
                <c:pt idx="3275">
                  <c:v>3362.4521000000009</c:v>
                </c:pt>
                <c:pt idx="3276">
                  <c:v>3363.4481999999998</c:v>
                </c:pt>
                <c:pt idx="3277">
                  <c:v>3364.4443000000001</c:v>
                </c:pt>
                <c:pt idx="3278">
                  <c:v>3365.4407000000001</c:v>
                </c:pt>
                <c:pt idx="3279">
                  <c:v>3366.4367999999999</c:v>
                </c:pt>
                <c:pt idx="3280">
                  <c:v>3367.4328999999998</c:v>
                </c:pt>
                <c:pt idx="3281">
                  <c:v>3368.4292</c:v>
                </c:pt>
                <c:pt idx="3282">
                  <c:v>3369.4252999999999</c:v>
                </c:pt>
                <c:pt idx="3283">
                  <c:v>3370.4214000000002</c:v>
                </c:pt>
                <c:pt idx="3284">
                  <c:v>3371.4177000000009</c:v>
                </c:pt>
                <c:pt idx="3285">
                  <c:v>3372.4138000000007</c:v>
                </c:pt>
                <c:pt idx="3286">
                  <c:v>3373.4099000000001</c:v>
                </c:pt>
                <c:pt idx="3287">
                  <c:v>3374.4063000000001</c:v>
                </c:pt>
                <c:pt idx="3288">
                  <c:v>3375.4023000000002</c:v>
                </c:pt>
                <c:pt idx="3289">
                  <c:v>3376.3984</c:v>
                </c:pt>
                <c:pt idx="3290">
                  <c:v>3377.3944999999999</c:v>
                </c:pt>
                <c:pt idx="3291">
                  <c:v>3378.3908999999999</c:v>
                </c:pt>
                <c:pt idx="3292">
                  <c:v>3379.3870000000002</c:v>
                </c:pt>
                <c:pt idx="3293">
                  <c:v>3380.3831000000009</c:v>
                </c:pt>
                <c:pt idx="3294">
                  <c:v>3381.3794000000007</c:v>
                </c:pt>
                <c:pt idx="3295">
                  <c:v>3382.375500000001</c:v>
                </c:pt>
                <c:pt idx="3296">
                  <c:v>3383.3716000000009</c:v>
                </c:pt>
                <c:pt idx="3297">
                  <c:v>3384.3679000000002</c:v>
                </c:pt>
                <c:pt idx="3298">
                  <c:v>3385.364</c:v>
                </c:pt>
                <c:pt idx="3299">
                  <c:v>3386.3600999999999</c:v>
                </c:pt>
                <c:pt idx="3300">
                  <c:v>3387.3562000000002</c:v>
                </c:pt>
                <c:pt idx="3301">
                  <c:v>3388.3525000000009</c:v>
                </c:pt>
                <c:pt idx="3302">
                  <c:v>3389.3485999999998</c:v>
                </c:pt>
                <c:pt idx="3303">
                  <c:v>3390.3447000000001</c:v>
                </c:pt>
                <c:pt idx="3304">
                  <c:v>3391.341100000001</c:v>
                </c:pt>
                <c:pt idx="3305">
                  <c:v>3392.3372000000008</c:v>
                </c:pt>
                <c:pt idx="3306">
                  <c:v>3393.3333000000007</c:v>
                </c:pt>
                <c:pt idx="3307">
                  <c:v>3394.3296</c:v>
                </c:pt>
                <c:pt idx="3308">
                  <c:v>3395.3256999999999</c:v>
                </c:pt>
                <c:pt idx="3309">
                  <c:v>3396.3218000000002</c:v>
                </c:pt>
                <c:pt idx="3310">
                  <c:v>3397.3181000000009</c:v>
                </c:pt>
                <c:pt idx="3311">
                  <c:v>3398.3142000000007</c:v>
                </c:pt>
                <c:pt idx="3312">
                  <c:v>3399.310300000001</c:v>
                </c:pt>
                <c:pt idx="3313">
                  <c:v>3400.3063999999999</c:v>
                </c:pt>
                <c:pt idx="3314">
                  <c:v>3401.3027000000002</c:v>
                </c:pt>
                <c:pt idx="3315">
                  <c:v>3402.2987999999991</c:v>
                </c:pt>
                <c:pt idx="3316">
                  <c:v>3403.294899999999</c:v>
                </c:pt>
                <c:pt idx="3317">
                  <c:v>3404.2912999999999</c:v>
                </c:pt>
                <c:pt idx="3318">
                  <c:v>3405.2873999999997</c:v>
                </c:pt>
                <c:pt idx="3319">
                  <c:v>3406.2833999999998</c:v>
                </c:pt>
                <c:pt idx="3320">
                  <c:v>3407.2797999999998</c:v>
                </c:pt>
                <c:pt idx="3321">
                  <c:v>3408.2759000000001</c:v>
                </c:pt>
                <c:pt idx="3322">
                  <c:v>3409.2719999999999</c:v>
                </c:pt>
                <c:pt idx="3323">
                  <c:v>3410.2682999999993</c:v>
                </c:pt>
                <c:pt idx="3324">
                  <c:v>3411.2643999999991</c:v>
                </c:pt>
                <c:pt idx="3325">
                  <c:v>3412.260499999999</c:v>
                </c:pt>
                <c:pt idx="3326">
                  <c:v>3413.2565999999997</c:v>
                </c:pt>
                <c:pt idx="3327">
                  <c:v>3414.2529</c:v>
                </c:pt>
                <c:pt idx="3328">
                  <c:v>3415.2489999999989</c:v>
                </c:pt>
                <c:pt idx="3329">
                  <c:v>3416.2451000000001</c:v>
                </c:pt>
                <c:pt idx="3330">
                  <c:v>3417.2415000000001</c:v>
                </c:pt>
                <c:pt idx="3331">
                  <c:v>3418.2375000000002</c:v>
                </c:pt>
                <c:pt idx="3332">
                  <c:v>3419.2336</c:v>
                </c:pt>
                <c:pt idx="3333">
                  <c:v>3420.23</c:v>
                </c:pt>
                <c:pt idx="3334">
                  <c:v>3421.226099999999</c:v>
                </c:pt>
                <c:pt idx="3335">
                  <c:v>3422.2221999999997</c:v>
                </c:pt>
                <c:pt idx="3336">
                  <c:v>3423.218499999999</c:v>
                </c:pt>
                <c:pt idx="3337">
                  <c:v>3424.2145999999998</c:v>
                </c:pt>
                <c:pt idx="3338">
                  <c:v>3425.2107000000001</c:v>
                </c:pt>
                <c:pt idx="3339">
                  <c:v>3426.206799999999</c:v>
                </c:pt>
                <c:pt idx="3340">
                  <c:v>3427.2031000000002</c:v>
                </c:pt>
                <c:pt idx="3341">
                  <c:v>3428.1992</c:v>
                </c:pt>
                <c:pt idx="3342">
                  <c:v>3429.1952999999999</c:v>
                </c:pt>
                <c:pt idx="3343">
                  <c:v>3430.1916999999999</c:v>
                </c:pt>
                <c:pt idx="3344">
                  <c:v>3431.187699999999</c:v>
                </c:pt>
                <c:pt idx="3345">
                  <c:v>3432.1837999999998</c:v>
                </c:pt>
                <c:pt idx="3346">
                  <c:v>3433.1801999999998</c:v>
                </c:pt>
                <c:pt idx="3347">
                  <c:v>3434.1763000000001</c:v>
                </c:pt>
                <c:pt idx="3348">
                  <c:v>3435.1723999999999</c:v>
                </c:pt>
                <c:pt idx="3349">
                  <c:v>3436.1686999999993</c:v>
                </c:pt>
                <c:pt idx="3350">
                  <c:v>3437.1647999999991</c:v>
                </c:pt>
                <c:pt idx="3351">
                  <c:v>3438.1608999999989</c:v>
                </c:pt>
                <c:pt idx="3352">
                  <c:v>3439.1570000000002</c:v>
                </c:pt>
                <c:pt idx="3353">
                  <c:v>3440.1532999999999</c:v>
                </c:pt>
                <c:pt idx="3354">
                  <c:v>3441.1493999999998</c:v>
                </c:pt>
                <c:pt idx="3355">
                  <c:v>3442.1455000000001</c:v>
                </c:pt>
                <c:pt idx="3356">
                  <c:v>3443.1417999999999</c:v>
                </c:pt>
                <c:pt idx="3357">
                  <c:v>3444.1379000000002</c:v>
                </c:pt>
                <c:pt idx="3358">
                  <c:v>3445.134</c:v>
                </c:pt>
                <c:pt idx="3359">
                  <c:v>3446.1304</c:v>
                </c:pt>
                <c:pt idx="3360">
                  <c:v>3447.1264999999989</c:v>
                </c:pt>
                <c:pt idx="3361">
                  <c:v>3448.1225999999997</c:v>
                </c:pt>
                <c:pt idx="3362">
                  <c:v>3449.1187</c:v>
                </c:pt>
                <c:pt idx="3363">
                  <c:v>3450.1149999999998</c:v>
                </c:pt>
                <c:pt idx="3364">
                  <c:v>3451.111100000001</c:v>
                </c:pt>
                <c:pt idx="3365">
                  <c:v>3452.1071999999999</c:v>
                </c:pt>
                <c:pt idx="3366">
                  <c:v>3453.1035000000002</c:v>
                </c:pt>
                <c:pt idx="3367">
                  <c:v>3454.0996</c:v>
                </c:pt>
                <c:pt idx="3368">
                  <c:v>3455.0956999999999</c:v>
                </c:pt>
                <c:pt idx="3369">
                  <c:v>3456.0920000000001</c:v>
                </c:pt>
                <c:pt idx="3370">
                  <c:v>3457.088099999999</c:v>
                </c:pt>
                <c:pt idx="3371">
                  <c:v>3458.0841999999998</c:v>
                </c:pt>
                <c:pt idx="3372">
                  <c:v>3459.0805999999998</c:v>
                </c:pt>
                <c:pt idx="3373">
                  <c:v>3460.0767000000001</c:v>
                </c:pt>
                <c:pt idx="3374">
                  <c:v>3461.0727999999999</c:v>
                </c:pt>
                <c:pt idx="3375">
                  <c:v>3462.0687999999991</c:v>
                </c:pt>
                <c:pt idx="3376">
                  <c:v>3463.0652</c:v>
                </c:pt>
                <c:pt idx="3377">
                  <c:v>3464.0612999999998</c:v>
                </c:pt>
                <c:pt idx="3378">
                  <c:v>3465.0574000000001</c:v>
                </c:pt>
                <c:pt idx="3379">
                  <c:v>3466.0536999999999</c:v>
                </c:pt>
                <c:pt idx="3380">
                  <c:v>3467.0497999999998</c:v>
                </c:pt>
                <c:pt idx="3381">
                  <c:v>3468.0459000000001</c:v>
                </c:pt>
                <c:pt idx="3382">
                  <c:v>3469.0421999999999</c:v>
                </c:pt>
                <c:pt idx="3383">
                  <c:v>3470.0383000000002</c:v>
                </c:pt>
                <c:pt idx="3384">
                  <c:v>3471.0344</c:v>
                </c:pt>
                <c:pt idx="3385">
                  <c:v>3472.0308</c:v>
                </c:pt>
                <c:pt idx="3386">
                  <c:v>3473.0268999999989</c:v>
                </c:pt>
                <c:pt idx="3387">
                  <c:v>3474.022899999999</c:v>
                </c:pt>
                <c:pt idx="3388">
                  <c:v>3475.0189999999998</c:v>
                </c:pt>
                <c:pt idx="3389">
                  <c:v>3476.0154000000002</c:v>
                </c:pt>
                <c:pt idx="3390">
                  <c:v>3477.011500000001</c:v>
                </c:pt>
                <c:pt idx="3391">
                  <c:v>3478.0075999999999</c:v>
                </c:pt>
                <c:pt idx="3392">
                  <c:v>3479.0039000000002</c:v>
                </c:pt>
                <c:pt idx="3393">
                  <c:v>3480</c:v>
                </c:pt>
                <c:pt idx="3394">
                  <c:v>3480.9960999999998</c:v>
                </c:pt>
                <c:pt idx="3395">
                  <c:v>3481.9924000000001</c:v>
                </c:pt>
                <c:pt idx="3396">
                  <c:v>3482.988499999999</c:v>
                </c:pt>
                <c:pt idx="3397">
                  <c:v>3483.9845999999998</c:v>
                </c:pt>
                <c:pt idx="3398">
                  <c:v>3484.9810000000002</c:v>
                </c:pt>
                <c:pt idx="3399">
                  <c:v>3485.977100000001</c:v>
                </c:pt>
                <c:pt idx="3400">
                  <c:v>3486.9731000000011</c:v>
                </c:pt>
                <c:pt idx="3401">
                  <c:v>3487.9692</c:v>
                </c:pt>
                <c:pt idx="3402">
                  <c:v>3488.9656</c:v>
                </c:pt>
                <c:pt idx="3403">
                  <c:v>3489.9616999999998</c:v>
                </c:pt>
                <c:pt idx="3404">
                  <c:v>3490.9578000000001</c:v>
                </c:pt>
                <c:pt idx="3405">
                  <c:v>3491.9540999999999</c:v>
                </c:pt>
                <c:pt idx="3406">
                  <c:v>3492.9502000000002</c:v>
                </c:pt>
                <c:pt idx="3407">
                  <c:v>3493.9463000000001</c:v>
                </c:pt>
                <c:pt idx="3408">
                  <c:v>3494.9425999999999</c:v>
                </c:pt>
                <c:pt idx="3409">
                  <c:v>3495.9387000000002</c:v>
                </c:pt>
                <c:pt idx="3410">
                  <c:v>3496.9348</c:v>
                </c:pt>
                <c:pt idx="3411">
                  <c:v>3497.9312000000009</c:v>
                </c:pt>
                <c:pt idx="3412">
                  <c:v>3498.9272000000001</c:v>
                </c:pt>
                <c:pt idx="3413">
                  <c:v>3499.9232999999999</c:v>
                </c:pt>
                <c:pt idx="3414">
                  <c:v>3500.9194000000002</c:v>
                </c:pt>
                <c:pt idx="3415">
                  <c:v>3501.9158000000002</c:v>
                </c:pt>
                <c:pt idx="3416">
                  <c:v>3502.911900000001</c:v>
                </c:pt>
                <c:pt idx="3417">
                  <c:v>3503.9079999999999</c:v>
                </c:pt>
                <c:pt idx="3418">
                  <c:v>3504.9043000000001</c:v>
                </c:pt>
                <c:pt idx="3419">
                  <c:v>3505.9004</c:v>
                </c:pt>
                <c:pt idx="3420">
                  <c:v>3506.8964999999998</c:v>
                </c:pt>
                <c:pt idx="3421">
                  <c:v>3507.8928000000001</c:v>
                </c:pt>
                <c:pt idx="3422">
                  <c:v>3508.888899999999</c:v>
                </c:pt>
                <c:pt idx="3423">
                  <c:v>3509.8850000000002</c:v>
                </c:pt>
                <c:pt idx="3424">
                  <c:v>3510.8813000000009</c:v>
                </c:pt>
                <c:pt idx="3425">
                  <c:v>3511.8774000000008</c:v>
                </c:pt>
                <c:pt idx="3426">
                  <c:v>3512.8735000000011</c:v>
                </c:pt>
                <c:pt idx="3427">
                  <c:v>3513.8696</c:v>
                </c:pt>
                <c:pt idx="3428">
                  <c:v>3514.866</c:v>
                </c:pt>
                <c:pt idx="3429">
                  <c:v>3515.8620999999998</c:v>
                </c:pt>
                <c:pt idx="3430">
                  <c:v>3516.8582000000001</c:v>
                </c:pt>
                <c:pt idx="3431">
                  <c:v>3517.8544999999999</c:v>
                </c:pt>
                <c:pt idx="3432">
                  <c:v>3518.8506000000002</c:v>
                </c:pt>
                <c:pt idx="3433">
                  <c:v>3519.8467000000001</c:v>
                </c:pt>
                <c:pt idx="3434">
                  <c:v>3520.8429999999998</c:v>
                </c:pt>
                <c:pt idx="3435">
                  <c:v>3521.8391000000011</c:v>
                </c:pt>
                <c:pt idx="3436">
                  <c:v>3522.8352000000009</c:v>
                </c:pt>
                <c:pt idx="3437">
                  <c:v>3523.8313000000012</c:v>
                </c:pt>
                <c:pt idx="3438">
                  <c:v>3524.8276000000001</c:v>
                </c:pt>
                <c:pt idx="3439">
                  <c:v>3525.8236999999999</c:v>
                </c:pt>
                <c:pt idx="3440">
                  <c:v>3526.8198000000002</c:v>
                </c:pt>
                <c:pt idx="3441">
                  <c:v>3527.8162000000002</c:v>
                </c:pt>
                <c:pt idx="3442">
                  <c:v>3528.812300000001</c:v>
                </c:pt>
                <c:pt idx="3443">
                  <c:v>3529.8083000000001</c:v>
                </c:pt>
                <c:pt idx="3444">
                  <c:v>3530.8047000000001</c:v>
                </c:pt>
                <c:pt idx="3445">
                  <c:v>3531.8008</c:v>
                </c:pt>
                <c:pt idx="3446">
                  <c:v>3532.7968999999989</c:v>
                </c:pt>
                <c:pt idx="3447">
                  <c:v>3533.7932000000001</c:v>
                </c:pt>
                <c:pt idx="3448">
                  <c:v>3534.789299999999</c:v>
                </c:pt>
                <c:pt idx="3449">
                  <c:v>3535.7853999999998</c:v>
                </c:pt>
                <c:pt idx="3450">
                  <c:v>3536.7815000000001</c:v>
                </c:pt>
                <c:pt idx="3451">
                  <c:v>3537.7777999999998</c:v>
                </c:pt>
                <c:pt idx="3452">
                  <c:v>3538.7739000000001</c:v>
                </c:pt>
                <c:pt idx="3453">
                  <c:v>3539.77</c:v>
                </c:pt>
                <c:pt idx="3454">
                  <c:v>3540.7663999999991</c:v>
                </c:pt>
                <c:pt idx="3455">
                  <c:v>3541.7624999999989</c:v>
                </c:pt>
                <c:pt idx="3456">
                  <c:v>3542.758499999999</c:v>
                </c:pt>
                <c:pt idx="3457">
                  <c:v>3543.754899999999</c:v>
                </c:pt>
                <c:pt idx="3458">
                  <c:v>3544.7510000000002</c:v>
                </c:pt>
                <c:pt idx="3459">
                  <c:v>3545.7471</c:v>
                </c:pt>
                <c:pt idx="3460">
                  <c:v>3546.7433999999998</c:v>
                </c:pt>
                <c:pt idx="3461">
                  <c:v>3547.7395000000001</c:v>
                </c:pt>
                <c:pt idx="3462">
                  <c:v>3548.7356</c:v>
                </c:pt>
                <c:pt idx="3463">
                  <c:v>3549.7316999999998</c:v>
                </c:pt>
                <c:pt idx="3464">
                  <c:v>3550.7279999999992</c:v>
                </c:pt>
                <c:pt idx="3465">
                  <c:v>3551.724099999999</c:v>
                </c:pt>
                <c:pt idx="3466">
                  <c:v>3552.7201999999997</c:v>
                </c:pt>
                <c:pt idx="3467">
                  <c:v>3553.7165999999997</c:v>
                </c:pt>
                <c:pt idx="3468">
                  <c:v>3554.7125999999998</c:v>
                </c:pt>
                <c:pt idx="3469">
                  <c:v>3555.7086999999992</c:v>
                </c:pt>
                <c:pt idx="3470">
                  <c:v>3556.7051000000001</c:v>
                </c:pt>
                <c:pt idx="3471">
                  <c:v>3557.7012</c:v>
                </c:pt>
                <c:pt idx="3472">
                  <c:v>3558.6972999999998</c:v>
                </c:pt>
                <c:pt idx="3473">
                  <c:v>3559.6936000000001</c:v>
                </c:pt>
                <c:pt idx="3474">
                  <c:v>3560.689699999999</c:v>
                </c:pt>
                <c:pt idx="3475">
                  <c:v>3561.6857999999997</c:v>
                </c:pt>
                <c:pt idx="3476">
                  <c:v>3562.6819</c:v>
                </c:pt>
                <c:pt idx="3477">
                  <c:v>3563.6781999999998</c:v>
                </c:pt>
                <c:pt idx="3478">
                  <c:v>3564.6743000000001</c:v>
                </c:pt>
                <c:pt idx="3479">
                  <c:v>3565.6704</c:v>
                </c:pt>
                <c:pt idx="3480">
                  <c:v>3566.6666999999993</c:v>
                </c:pt>
                <c:pt idx="3481">
                  <c:v>3567.6627999999992</c:v>
                </c:pt>
                <c:pt idx="3482">
                  <c:v>3568.658899999999</c:v>
                </c:pt>
                <c:pt idx="3483">
                  <c:v>3569.6552999999999</c:v>
                </c:pt>
                <c:pt idx="3484">
                  <c:v>3570.6514000000002</c:v>
                </c:pt>
                <c:pt idx="3485">
                  <c:v>3571.6475</c:v>
                </c:pt>
                <c:pt idx="3486">
                  <c:v>3572.6437999999998</c:v>
                </c:pt>
                <c:pt idx="3487">
                  <c:v>3573.6399000000001</c:v>
                </c:pt>
                <c:pt idx="3488">
                  <c:v>3574.636</c:v>
                </c:pt>
                <c:pt idx="3489">
                  <c:v>3575.6320999999998</c:v>
                </c:pt>
                <c:pt idx="3490">
                  <c:v>3576.6283999999991</c:v>
                </c:pt>
                <c:pt idx="3491">
                  <c:v>3577.624499999999</c:v>
                </c:pt>
                <c:pt idx="3492">
                  <c:v>3578.6205999999997</c:v>
                </c:pt>
                <c:pt idx="3493">
                  <c:v>3579.6169</c:v>
                </c:pt>
                <c:pt idx="3494">
                  <c:v>3580.6129999999998</c:v>
                </c:pt>
                <c:pt idx="3495">
                  <c:v>3581.6091000000001</c:v>
                </c:pt>
                <c:pt idx="3496">
                  <c:v>3582.6055000000001</c:v>
                </c:pt>
                <c:pt idx="3497">
                  <c:v>3583.6016</c:v>
                </c:pt>
                <c:pt idx="3498">
                  <c:v>3584.5976999999998</c:v>
                </c:pt>
                <c:pt idx="3499">
                  <c:v>3585.5938000000001</c:v>
                </c:pt>
                <c:pt idx="3500">
                  <c:v>3586.5900999999999</c:v>
                </c:pt>
                <c:pt idx="3501">
                  <c:v>3587.5861999999997</c:v>
                </c:pt>
                <c:pt idx="3502">
                  <c:v>3588.5823</c:v>
                </c:pt>
                <c:pt idx="3503">
                  <c:v>3589.5785999999998</c:v>
                </c:pt>
                <c:pt idx="3504">
                  <c:v>3590.5747000000001</c:v>
                </c:pt>
                <c:pt idx="3505">
                  <c:v>3591.5708</c:v>
                </c:pt>
                <c:pt idx="3506">
                  <c:v>3592.5671000000002</c:v>
                </c:pt>
                <c:pt idx="3507">
                  <c:v>3593.5632000000001</c:v>
                </c:pt>
                <c:pt idx="3508">
                  <c:v>3594.5592999999999</c:v>
                </c:pt>
                <c:pt idx="3509">
                  <c:v>3595.5556999999999</c:v>
                </c:pt>
                <c:pt idx="3510">
                  <c:v>3596.5518000000002</c:v>
                </c:pt>
                <c:pt idx="3511">
                  <c:v>3597.5479</c:v>
                </c:pt>
                <c:pt idx="3512">
                  <c:v>3598.5439000000001</c:v>
                </c:pt>
                <c:pt idx="3513">
                  <c:v>3599.5403000000001</c:v>
                </c:pt>
                <c:pt idx="3514">
                  <c:v>3600.5364</c:v>
                </c:pt>
                <c:pt idx="3515">
                  <c:v>3601.5324999999998</c:v>
                </c:pt>
                <c:pt idx="3516">
                  <c:v>3602.5287999999991</c:v>
                </c:pt>
                <c:pt idx="3517">
                  <c:v>3603.524899999999</c:v>
                </c:pt>
                <c:pt idx="3518">
                  <c:v>3604.5210000000002</c:v>
                </c:pt>
                <c:pt idx="3519">
                  <c:v>3605.5173000000009</c:v>
                </c:pt>
                <c:pt idx="3520">
                  <c:v>3606.5134000000007</c:v>
                </c:pt>
                <c:pt idx="3521">
                  <c:v>3607.5095000000001</c:v>
                </c:pt>
                <c:pt idx="3522">
                  <c:v>3608.5059000000001</c:v>
                </c:pt>
                <c:pt idx="3523">
                  <c:v>3609.502</c:v>
                </c:pt>
                <c:pt idx="3524">
                  <c:v>3610.498</c:v>
                </c:pt>
                <c:pt idx="3525">
                  <c:v>3611.4940999999999</c:v>
                </c:pt>
                <c:pt idx="3526">
                  <c:v>3612.4904999999999</c:v>
                </c:pt>
                <c:pt idx="3527">
                  <c:v>3613.4865999999997</c:v>
                </c:pt>
                <c:pt idx="3528">
                  <c:v>3614.4827</c:v>
                </c:pt>
                <c:pt idx="3529">
                  <c:v>3615.4789999999998</c:v>
                </c:pt>
                <c:pt idx="3530">
                  <c:v>3616.475100000001</c:v>
                </c:pt>
                <c:pt idx="3531">
                  <c:v>3617.4712000000009</c:v>
                </c:pt>
                <c:pt idx="3532">
                  <c:v>3618.4675000000002</c:v>
                </c:pt>
                <c:pt idx="3533">
                  <c:v>3619.4636</c:v>
                </c:pt>
                <c:pt idx="3534">
                  <c:v>3620.4596999999999</c:v>
                </c:pt>
                <c:pt idx="3535">
                  <c:v>3621.4560999999999</c:v>
                </c:pt>
                <c:pt idx="3536">
                  <c:v>3622.4521000000009</c:v>
                </c:pt>
                <c:pt idx="3537">
                  <c:v>3623.4481999999998</c:v>
                </c:pt>
                <c:pt idx="3538">
                  <c:v>3624.4443000000001</c:v>
                </c:pt>
                <c:pt idx="3539">
                  <c:v>3625.4407000000001</c:v>
                </c:pt>
                <c:pt idx="3540">
                  <c:v>3626.4367999999999</c:v>
                </c:pt>
                <c:pt idx="3541">
                  <c:v>3627.4328999999998</c:v>
                </c:pt>
                <c:pt idx="3542">
                  <c:v>3628.4292</c:v>
                </c:pt>
                <c:pt idx="3543">
                  <c:v>3629.4252999999999</c:v>
                </c:pt>
                <c:pt idx="3544">
                  <c:v>3630.4214000000002</c:v>
                </c:pt>
                <c:pt idx="3545">
                  <c:v>3631.4177000000009</c:v>
                </c:pt>
                <c:pt idx="3546">
                  <c:v>3632.4138000000007</c:v>
                </c:pt>
                <c:pt idx="3547">
                  <c:v>3633.4099000000001</c:v>
                </c:pt>
                <c:pt idx="3548">
                  <c:v>3634.4063000000001</c:v>
                </c:pt>
                <c:pt idx="3549">
                  <c:v>3635.4023000000002</c:v>
                </c:pt>
                <c:pt idx="3550">
                  <c:v>3636.3984</c:v>
                </c:pt>
                <c:pt idx="3551">
                  <c:v>3637.3944999999999</c:v>
                </c:pt>
                <c:pt idx="3552">
                  <c:v>3638.3908999999999</c:v>
                </c:pt>
                <c:pt idx="3553">
                  <c:v>3639.3870000000002</c:v>
                </c:pt>
                <c:pt idx="3554">
                  <c:v>3640.3831000000009</c:v>
                </c:pt>
                <c:pt idx="3555">
                  <c:v>3641.3794000000007</c:v>
                </c:pt>
                <c:pt idx="3556">
                  <c:v>3642.375500000001</c:v>
                </c:pt>
                <c:pt idx="3557">
                  <c:v>3643.3716000000009</c:v>
                </c:pt>
                <c:pt idx="3558">
                  <c:v>3644.3679000000002</c:v>
                </c:pt>
                <c:pt idx="3559">
                  <c:v>3645.364</c:v>
                </c:pt>
                <c:pt idx="3560">
                  <c:v>3646.3600999999999</c:v>
                </c:pt>
                <c:pt idx="3561">
                  <c:v>3647.3562000000002</c:v>
                </c:pt>
                <c:pt idx="3562">
                  <c:v>3648.3525000000009</c:v>
                </c:pt>
                <c:pt idx="3563">
                  <c:v>3649.3485999999998</c:v>
                </c:pt>
                <c:pt idx="3564">
                  <c:v>3650.3447000000001</c:v>
                </c:pt>
                <c:pt idx="3565">
                  <c:v>3651.341100000001</c:v>
                </c:pt>
                <c:pt idx="3566">
                  <c:v>3652.3372000000008</c:v>
                </c:pt>
                <c:pt idx="3567">
                  <c:v>3653.3333000000007</c:v>
                </c:pt>
                <c:pt idx="3568">
                  <c:v>3654.3296</c:v>
                </c:pt>
                <c:pt idx="3569">
                  <c:v>3655.3256999999999</c:v>
                </c:pt>
                <c:pt idx="3570">
                  <c:v>3656.3218000000002</c:v>
                </c:pt>
                <c:pt idx="3571">
                  <c:v>3657.3181000000009</c:v>
                </c:pt>
                <c:pt idx="3572">
                  <c:v>3658.3142000000007</c:v>
                </c:pt>
                <c:pt idx="3573">
                  <c:v>3659.310300000001</c:v>
                </c:pt>
                <c:pt idx="3574">
                  <c:v>3660.3063999999999</c:v>
                </c:pt>
                <c:pt idx="3575">
                  <c:v>3661.3027000000002</c:v>
                </c:pt>
                <c:pt idx="3576">
                  <c:v>3662.2987999999991</c:v>
                </c:pt>
                <c:pt idx="3577">
                  <c:v>3663.294899999999</c:v>
                </c:pt>
                <c:pt idx="3578">
                  <c:v>3664.2912999999999</c:v>
                </c:pt>
                <c:pt idx="3579">
                  <c:v>3665.2873999999997</c:v>
                </c:pt>
                <c:pt idx="3580">
                  <c:v>3666.2833999999998</c:v>
                </c:pt>
                <c:pt idx="3581">
                  <c:v>3667.2797999999998</c:v>
                </c:pt>
                <c:pt idx="3582">
                  <c:v>3668.2759000000001</c:v>
                </c:pt>
                <c:pt idx="3583">
                  <c:v>3669.2719999999999</c:v>
                </c:pt>
                <c:pt idx="3584">
                  <c:v>3670.2682999999993</c:v>
                </c:pt>
                <c:pt idx="3585">
                  <c:v>3671.2643999999991</c:v>
                </c:pt>
                <c:pt idx="3586">
                  <c:v>3672.260499999999</c:v>
                </c:pt>
                <c:pt idx="3587">
                  <c:v>3673.2565999999997</c:v>
                </c:pt>
                <c:pt idx="3588">
                  <c:v>3674.2529</c:v>
                </c:pt>
                <c:pt idx="3589">
                  <c:v>3675.2489999999989</c:v>
                </c:pt>
                <c:pt idx="3590">
                  <c:v>3676.2451000000001</c:v>
                </c:pt>
                <c:pt idx="3591">
                  <c:v>3677.2415000000001</c:v>
                </c:pt>
                <c:pt idx="3592">
                  <c:v>3678.2375000000002</c:v>
                </c:pt>
                <c:pt idx="3593">
                  <c:v>3679.2336</c:v>
                </c:pt>
                <c:pt idx="3594">
                  <c:v>3680.23</c:v>
                </c:pt>
                <c:pt idx="3595">
                  <c:v>3681.226099999999</c:v>
                </c:pt>
                <c:pt idx="3596">
                  <c:v>3682.2221999999997</c:v>
                </c:pt>
                <c:pt idx="3597">
                  <c:v>3683.218499999999</c:v>
                </c:pt>
                <c:pt idx="3598">
                  <c:v>3684.2145999999998</c:v>
                </c:pt>
                <c:pt idx="3599">
                  <c:v>3685.2107000000001</c:v>
                </c:pt>
                <c:pt idx="3600">
                  <c:v>3686.206799999999</c:v>
                </c:pt>
                <c:pt idx="3601">
                  <c:v>3687.2031000000002</c:v>
                </c:pt>
                <c:pt idx="3602">
                  <c:v>3688.1992</c:v>
                </c:pt>
                <c:pt idx="3603">
                  <c:v>3689.1952999999999</c:v>
                </c:pt>
                <c:pt idx="3604">
                  <c:v>3690.1916999999999</c:v>
                </c:pt>
                <c:pt idx="3605">
                  <c:v>3691.187699999999</c:v>
                </c:pt>
                <c:pt idx="3606">
                  <c:v>3692.1837999999998</c:v>
                </c:pt>
                <c:pt idx="3607">
                  <c:v>3693.1801999999998</c:v>
                </c:pt>
                <c:pt idx="3608">
                  <c:v>3694.1763000000001</c:v>
                </c:pt>
                <c:pt idx="3609">
                  <c:v>3695.1723999999999</c:v>
                </c:pt>
                <c:pt idx="3610">
                  <c:v>3696.1686999999993</c:v>
                </c:pt>
                <c:pt idx="3611">
                  <c:v>3697.1647999999991</c:v>
                </c:pt>
                <c:pt idx="3612">
                  <c:v>3698.1608999999989</c:v>
                </c:pt>
                <c:pt idx="3613">
                  <c:v>3699.1570000000002</c:v>
                </c:pt>
                <c:pt idx="3614">
                  <c:v>3700.1532999999999</c:v>
                </c:pt>
                <c:pt idx="3615">
                  <c:v>3701.1493999999998</c:v>
                </c:pt>
                <c:pt idx="3616">
                  <c:v>3702.1455000000001</c:v>
                </c:pt>
                <c:pt idx="3617">
                  <c:v>3703.1417999999999</c:v>
                </c:pt>
                <c:pt idx="3618">
                  <c:v>3704.1379000000002</c:v>
                </c:pt>
                <c:pt idx="3619">
                  <c:v>3705.134</c:v>
                </c:pt>
                <c:pt idx="3620">
                  <c:v>3706.1304</c:v>
                </c:pt>
                <c:pt idx="3621">
                  <c:v>3707.1264999999989</c:v>
                </c:pt>
                <c:pt idx="3622">
                  <c:v>3708.1225999999997</c:v>
                </c:pt>
                <c:pt idx="3623">
                  <c:v>3709.1187</c:v>
                </c:pt>
                <c:pt idx="3624">
                  <c:v>3710.1149999999998</c:v>
                </c:pt>
                <c:pt idx="3625">
                  <c:v>3711.111100000001</c:v>
                </c:pt>
                <c:pt idx="3626">
                  <c:v>3712.1071999999999</c:v>
                </c:pt>
                <c:pt idx="3627">
                  <c:v>3713.1035000000002</c:v>
                </c:pt>
                <c:pt idx="3628">
                  <c:v>3714.0996</c:v>
                </c:pt>
                <c:pt idx="3629">
                  <c:v>3715.0956999999999</c:v>
                </c:pt>
                <c:pt idx="3630">
                  <c:v>3716.0920000000001</c:v>
                </c:pt>
                <c:pt idx="3631">
                  <c:v>3717.088099999999</c:v>
                </c:pt>
                <c:pt idx="3632">
                  <c:v>3718.0841999999998</c:v>
                </c:pt>
                <c:pt idx="3633">
                  <c:v>3719.0805999999998</c:v>
                </c:pt>
                <c:pt idx="3634">
                  <c:v>3720.0767000000001</c:v>
                </c:pt>
                <c:pt idx="3635">
                  <c:v>3721.0727999999999</c:v>
                </c:pt>
                <c:pt idx="3636">
                  <c:v>3722.0687999999991</c:v>
                </c:pt>
                <c:pt idx="3637">
                  <c:v>3723.0652</c:v>
                </c:pt>
                <c:pt idx="3638">
                  <c:v>3724.0612999999998</c:v>
                </c:pt>
                <c:pt idx="3639">
                  <c:v>3725.0574000000001</c:v>
                </c:pt>
                <c:pt idx="3640">
                  <c:v>3726.0536999999999</c:v>
                </c:pt>
                <c:pt idx="3641">
                  <c:v>3727.0497999999998</c:v>
                </c:pt>
                <c:pt idx="3642">
                  <c:v>3728.0459000000001</c:v>
                </c:pt>
                <c:pt idx="3643">
                  <c:v>3729.0421999999999</c:v>
                </c:pt>
                <c:pt idx="3644">
                  <c:v>3730.0383000000002</c:v>
                </c:pt>
                <c:pt idx="3645">
                  <c:v>3731.0344</c:v>
                </c:pt>
                <c:pt idx="3646">
                  <c:v>3732.0308</c:v>
                </c:pt>
                <c:pt idx="3647">
                  <c:v>3733.0268999999989</c:v>
                </c:pt>
                <c:pt idx="3648">
                  <c:v>3734.022899999999</c:v>
                </c:pt>
                <c:pt idx="3649">
                  <c:v>3735.0189999999998</c:v>
                </c:pt>
                <c:pt idx="3650">
                  <c:v>3736.0154000000002</c:v>
                </c:pt>
                <c:pt idx="3651">
                  <c:v>3737.011500000001</c:v>
                </c:pt>
                <c:pt idx="3652">
                  <c:v>3738.0075999999999</c:v>
                </c:pt>
                <c:pt idx="3653">
                  <c:v>3739.0039000000002</c:v>
                </c:pt>
                <c:pt idx="3654">
                  <c:v>3740</c:v>
                </c:pt>
                <c:pt idx="3655">
                  <c:v>3740.9960999999998</c:v>
                </c:pt>
                <c:pt idx="3656">
                  <c:v>3741.9924000000001</c:v>
                </c:pt>
                <c:pt idx="3657">
                  <c:v>3742.988499999999</c:v>
                </c:pt>
                <c:pt idx="3658">
                  <c:v>3743.9845999999998</c:v>
                </c:pt>
                <c:pt idx="3659">
                  <c:v>3744.9810000000002</c:v>
                </c:pt>
                <c:pt idx="3660">
                  <c:v>3745.977100000001</c:v>
                </c:pt>
                <c:pt idx="3661">
                  <c:v>3746.9731000000011</c:v>
                </c:pt>
                <c:pt idx="3662">
                  <c:v>3747.9692</c:v>
                </c:pt>
                <c:pt idx="3663">
                  <c:v>3748.9656</c:v>
                </c:pt>
                <c:pt idx="3664">
                  <c:v>3749.9616999999998</c:v>
                </c:pt>
                <c:pt idx="3665">
                  <c:v>3750.9578000000001</c:v>
                </c:pt>
                <c:pt idx="3666">
                  <c:v>3751.9540999999999</c:v>
                </c:pt>
                <c:pt idx="3667">
                  <c:v>3752.9502000000002</c:v>
                </c:pt>
                <c:pt idx="3668">
                  <c:v>3753.9463000000001</c:v>
                </c:pt>
                <c:pt idx="3669">
                  <c:v>3754.9425999999999</c:v>
                </c:pt>
                <c:pt idx="3670">
                  <c:v>3755.9387000000002</c:v>
                </c:pt>
                <c:pt idx="3671">
                  <c:v>3756.9348</c:v>
                </c:pt>
                <c:pt idx="3672">
                  <c:v>3757.9312000000009</c:v>
                </c:pt>
                <c:pt idx="3673">
                  <c:v>3758.9272000000001</c:v>
                </c:pt>
                <c:pt idx="3674">
                  <c:v>3759.9232999999999</c:v>
                </c:pt>
                <c:pt idx="3675">
                  <c:v>3760.9194000000002</c:v>
                </c:pt>
                <c:pt idx="3676">
                  <c:v>3761.9158000000002</c:v>
                </c:pt>
                <c:pt idx="3677">
                  <c:v>3762.911900000001</c:v>
                </c:pt>
                <c:pt idx="3678">
                  <c:v>3763.9079999999999</c:v>
                </c:pt>
                <c:pt idx="3679">
                  <c:v>3764.9043000000001</c:v>
                </c:pt>
                <c:pt idx="3680">
                  <c:v>3765.9004</c:v>
                </c:pt>
                <c:pt idx="3681">
                  <c:v>3766.8964999999998</c:v>
                </c:pt>
                <c:pt idx="3682">
                  <c:v>3767.8928000000001</c:v>
                </c:pt>
                <c:pt idx="3683">
                  <c:v>3768.888899999999</c:v>
                </c:pt>
                <c:pt idx="3684">
                  <c:v>3769.8850000000002</c:v>
                </c:pt>
                <c:pt idx="3685">
                  <c:v>3770.8813000000009</c:v>
                </c:pt>
                <c:pt idx="3686">
                  <c:v>3771.8774000000008</c:v>
                </c:pt>
                <c:pt idx="3687">
                  <c:v>3772.8735000000011</c:v>
                </c:pt>
                <c:pt idx="3688">
                  <c:v>3773.8696</c:v>
                </c:pt>
                <c:pt idx="3689">
                  <c:v>3774.866</c:v>
                </c:pt>
                <c:pt idx="3690">
                  <c:v>3775.8620999999998</c:v>
                </c:pt>
                <c:pt idx="3691">
                  <c:v>3776.8582000000001</c:v>
                </c:pt>
                <c:pt idx="3692">
                  <c:v>3777.8544999999999</c:v>
                </c:pt>
                <c:pt idx="3693">
                  <c:v>3778.8506000000002</c:v>
                </c:pt>
                <c:pt idx="3694">
                  <c:v>3779.8467000000001</c:v>
                </c:pt>
                <c:pt idx="3695">
                  <c:v>3780.8429999999998</c:v>
                </c:pt>
                <c:pt idx="3696">
                  <c:v>3781.8391000000011</c:v>
                </c:pt>
                <c:pt idx="3697">
                  <c:v>3782.8352000000009</c:v>
                </c:pt>
                <c:pt idx="3698">
                  <c:v>3783.8313000000012</c:v>
                </c:pt>
                <c:pt idx="3699">
                  <c:v>3784.8276000000001</c:v>
                </c:pt>
                <c:pt idx="3700">
                  <c:v>3785.8236999999999</c:v>
                </c:pt>
                <c:pt idx="3701">
                  <c:v>3786.8198000000002</c:v>
                </c:pt>
                <c:pt idx="3702">
                  <c:v>3787.8162000000002</c:v>
                </c:pt>
                <c:pt idx="3703">
                  <c:v>3788.812300000001</c:v>
                </c:pt>
                <c:pt idx="3704">
                  <c:v>3789.8083000000001</c:v>
                </c:pt>
                <c:pt idx="3705">
                  <c:v>3790.8047000000001</c:v>
                </c:pt>
                <c:pt idx="3706">
                  <c:v>3791.8008</c:v>
                </c:pt>
                <c:pt idx="3707">
                  <c:v>3792.7968999999989</c:v>
                </c:pt>
                <c:pt idx="3708">
                  <c:v>3793.7932000000001</c:v>
                </c:pt>
                <c:pt idx="3709">
                  <c:v>3794.789299999999</c:v>
                </c:pt>
                <c:pt idx="3710">
                  <c:v>3795.7853999999998</c:v>
                </c:pt>
                <c:pt idx="3711">
                  <c:v>3796.7815000000001</c:v>
                </c:pt>
                <c:pt idx="3712">
                  <c:v>3797.7777999999998</c:v>
                </c:pt>
                <c:pt idx="3713">
                  <c:v>3798.7739000000001</c:v>
                </c:pt>
                <c:pt idx="3714">
                  <c:v>3799.77</c:v>
                </c:pt>
                <c:pt idx="3715">
                  <c:v>3800.7663999999991</c:v>
                </c:pt>
                <c:pt idx="3716">
                  <c:v>3801.7624999999989</c:v>
                </c:pt>
                <c:pt idx="3717">
                  <c:v>3802.758499999999</c:v>
                </c:pt>
                <c:pt idx="3718">
                  <c:v>3803.754899999999</c:v>
                </c:pt>
                <c:pt idx="3719">
                  <c:v>3804.7510000000002</c:v>
                </c:pt>
                <c:pt idx="3720">
                  <c:v>3805.7471</c:v>
                </c:pt>
                <c:pt idx="3721">
                  <c:v>3806.7433999999998</c:v>
                </c:pt>
                <c:pt idx="3722">
                  <c:v>3807.7395000000001</c:v>
                </c:pt>
                <c:pt idx="3723">
                  <c:v>3808.7356</c:v>
                </c:pt>
                <c:pt idx="3724">
                  <c:v>3809.7316999999998</c:v>
                </c:pt>
                <c:pt idx="3725">
                  <c:v>3810.7279999999992</c:v>
                </c:pt>
                <c:pt idx="3726">
                  <c:v>3811.724099999999</c:v>
                </c:pt>
                <c:pt idx="3727">
                  <c:v>3812.7201999999997</c:v>
                </c:pt>
                <c:pt idx="3728">
                  <c:v>3813.7165999999997</c:v>
                </c:pt>
                <c:pt idx="3729">
                  <c:v>3814.7125999999998</c:v>
                </c:pt>
                <c:pt idx="3730">
                  <c:v>3815.7086999999992</c:v>
                </c:pt>
                <c:pt idx="3731">
                  <c:v>3816.7051000000001</c:v>
                </c:pt>
                <c:pt idx="3732">
                  <c:v>3817.7012</c:v>
                </c:pt>
                <c:pt idx="3733">
                  <c:v>3818.6972999999998</c:v>
                </c:pt>
                <c:pt idx="3734">
                  <c:v>3819.6936000000001</c:v>
                </c:pt>
                <c:pt idx="3735">
                  <c:v>3820.689699999999</c:v>
                </c:pt>
                <c:pt idx="3736">
                  <c:v>3821.6857999999997</c:v>
                </c:pt>
                <c:pt idx="3737">
                  <c:v>3822.6819</c:v>
                </c:pt>
                <c:pt idx="3738">
                  <c:v>3823.6781999999998</c:v>
                </c:pt>
                <c:pt idx="3739">
                  <c:v>3824.6743000000001</c:v>
                </c:pt>
                <c:pt idx="3740">
                  <c:v>3825.6704</c:v>
                </c:pt>
                <c:pt idx="3741">
                  <c:v>3826.6666999999993</c:v>
                </c:pt>
                <c:pt idx="3742">
                  <c:v>3827.6627999999992</c:v>
                </c:pt>
                <c:pt idx="3743">
                  <c:v>3828.658899999999</c:v>
                </c:pt>
                <c:pt idx="3744">
                  <c:v>3829.6552999999999</c:v>
                </c:pt>
                <c:pt idx="3745">
                  <c:v>3830.6514000000002</c:v>
                </c:pt>
                <c:pt idx="3746">
                  <c:v>3831.6475</c:v>
                </c:pt>
                <c:pt idx="3747">
                  <c:v>3832.6437999999998</c:v>
                </c:pt>
                <c:pt idx="3748">
                  <c:v>3833.6399000000001</c:v>
                </c:pt>
                <c:pt idx="3749">
                  <c:v>3834.636</c:v>
                </c:pt>
                <c:pt idx="3750">
                  <c:v>3835.6320999999998</c:v>
                </c:pt>
                <c:pt idx="3751">
                  <c:v>3836.6283999999991</c:v>
                </c:pt>
                <c:pt idx="3752">
                  <c:v>3837.624499999999</c:v>
                </c:pt>
                <c:pt idx="3753">
                  <c:v>3838.6205999999997</c:v>
                </c:pt>
                <c:pt idx="3754">
                  <c:v>3839.6169</c:v>
                </c:pt>
                <c:pt idx="3755">
                  <c:v>3840.6129999999998</c:v>
                </c:pt>
                <c:pt idx="3756">
                  <c:v>3841.6091000000001</c:v>
                </c:pt>
                <c:pt idx="3757">
                  <c:v>3842.6055000000001</c:v>
                </c:pt>
                <c:pt idx="3758">
                  <c:v>3843.6016</c:v>
                </c:pt>
                <c:pt idx="3759">
                  <c:v>3844.5976999999998</c:v>
                </c:pt>
                <c:pt idx="3760">
                  <c:v>3845.5938000000001</c:v>
                </c:pt>
                <c:pt idx="3761">
                  <c:v>3846.5900999999999</c:v>
                </c:pt>
                <c:pt idx="3762">
                  <c:v>3847.5861999999997</c:v>
                </c:pt>
                <c:pt idx="3763">
                  <c:v>3848.5823</c:v>
                </c:pt>
                <c:pt idx="3764">
                  <c:v>3849.5785999999998</c:v>
                </c:pt>
                <c:pt idx="3765">
                  <c:v>3850.5747000000001</c:v>
                </c:pt>
                <c:pt idx="3766">
                  <c:v>3851.5708</c:v>
                </c:pt>
                <c:pt idx="3767">
                  <c:v>3852.5671000000002</c:v>
                </c:pt>
                <c:pt idx="3768">
                  <c:v>3853.5632000000001</c:v>
                </c:pt>
                <c:pt idx="3769">
                  <c:v>3854.5592999999999</c:v>
                </c:pt>
                <c:pt idx="3770">
                  <c:v>3855.5556999999999</c:v>
                </c:pt>
                <c:pt idx="3771">
                  <c:v>3856.5518000000002</c:v>
                </c:pt>
                <c:pt idx="3772">
                  <c:v>3857.5479</c:v>
                </c:pt>
                <c:pt idx="3773">
                  <c:v>3858.5439000000001</c:v>
                </c:pt>
                <c:pt idx="3774">
                  <c:v>3859.5403000000001</c:v>
                </c:pt>
                <c:pt idx="3775">
                  <c:v>3860.5364</c:v>
                </c:pt>
                <c:pt idx="3776">
                  <c:v>3861.5324999999998</c:v>
                </c:pt>
                <c:pt idx="3777">
                  <c:v>3862.5287999999991</c:v>
                </c:pt>
                <c:pt idx="3778">
                  <c:v>3863.524899999999</c:v>
                </c:pt>
                <c:pt idx="3779">
                  <c:v>3864.5210000000002</c:v>
                </c:pt>
                <c:pt idx="3780">
                  <c:v>3865.5173000000009</c:v>
                </c:pt>
                <c:pt idx="3781">
                  <c:v>3866.5134000000007</c:v>
                </c:pt>
                <c:pt idx="3782">
                  <c:v>3867.5095000000001</c:v>
                </c:pt>
                <c:pt idx="3783">
                  <c:v>3868.5059000000001</c:v>
                </c:pt>
                <c:pt idx="3784">
                  <c:v>3869.502</c:v>
                </c:pt>
                <c:pt idx="3785">
                  <c:v>3870.498</c:v>
                </c:pt>
                <c:pt idx="3786">
                  <c:v>3871.4940999999999</c:v>
                </c:pt>
                <c:pt idx="3787">
                  <c:v>3872.4904999999999</c:v>
                </c:pt>
                <c:pt idx="3788">
                  <c:v>3873.4865999999997</c:v>
                </c:pt>
                <c:pt idx="3789">
                  <c:v>3874.4827</c:v>
                </c:pt>
                <c:pt idx="3790">
                  <c:v>3875.4789999999998</c:v>
                </c:pt>
                <c:pt idx="3791">
                  <c:v>3876.475100000001</c:v>
                </c:pt>
                <c:pt idx="3792">
                  <c:v>3877.4712000000009</c:v>
                </c:pt>
                <c:pt idx="3793">
                  <c:v>3878.4675000000002</c:v>
                </c:pt>
                <c:pt idx="3794">
                  <c:v>3879.4636</c:v>
                </c:pt>
                <c:pt idx="3795">
                  <c:v>3880.4596999999999</c:v>
                </c:pt>
                <c:pt idx="3796">
                  <c:v>3881.4560999999999</c:v>
                </c:pt>
                <c:pt idx="3797">
                  <c:v>3882.4521000000009</c:v>
                </c:pt>
                <c:pt idx="3798">
                  <c:v>3883.4481999999998</c:v>
                </c:pt>
                <c:pt idx="3799">
                  <c:v>3884.4443000000001</c:v>
                </c:pt>
                <c:pt idx="3800">
                  <c:v>3885.4407000000001</c:v>
                </c:pt>
                <c:pt idx="3801">
                  <c:v>3886.4367999999999</c:v>
                </c:pt>
                <c:pt idx="3802">
                  <c:v>3887.4328999999998</c:v>
                </c:pt>
                <c:pt idx="3803">
                  <c:v>3888.4292</c:v>
                </c:pt>
                <c:pt idx="3804">
                  <c:v>3889.4252999999999</c:v>
                </c:pt>
                <c:pt idx="3805">
                  <c:v>3890.4214000000002</c:v>
                </c:pt>
                <c:pt idx="3806">
                  <c:v>3891.4177000000009</c:v>
                </c:pt>
                <c:pt idx="3807">
                  <c:v>3892.4138000000007</c:v>
                </c:pt>
                <c:pt idx="3808">
                  <c:v>3893.4099000000001</c:v>
                </c:pt>
                <c:pt idx="3809">
                  <c:v>3894.4063000000001</c:v>
                </c:pt>
                <c:pt idx="3810">
                  <c:v>3895.4023000000002</c:v>
                </c:pt>
                <c:pt idx="3811">
                  <c:v>3896.3984</c:v>
                </c:pt>
                <c:pt idx="3812">
                  <c:v>3897.3944999999999</c:v>
                </c:pt>
                <c:pt idx="3813">
                  <c:v>3898.3908999999999</c:v>
                </c:pt>
                <c:pt idx="3814">
                  <c:v>3899.3870000000002</c:v>
                </c:pt>
                <c:pt idx="3815">
                  <c:v>3900.3831000000009</c:v>
                </c:pt>
                <c:pt idx="3816">
                  <c:v>3901.3794000000007</c:v>
                </c:pt>
                <c:pt idx="3817">
                  <c:v>3902.375500000001</c:v>
                </c:pt>
                <c:pt idx="3818">
                  <c:v>3903.3716000000009</c:v>
                </c:pt>
                <c:pt idx="3819">
                  <c:v>3904.3679000000002</c:v>
                </c:pt>
                <c:pt idx="3820">
                  <c:v>3905.364</c:v>
                </c:pt>
                <c:pt idx="3821">
                  <c:v>3906.3600999999999</c:v>
                </c:pt>
                <c:pt idx="3822">
                  <c:v>3907.3562000000002</c:v>
                </c:pt>
                <c:pt idx="3823">
                  <c:v>3908.3525000000009</c:v>
                </c:pt>
                <c:pt idx="3824">
                  <c:v>3909.3485999999998</c:v>
                </c:pt>
                <c:pt idx="3825">
                  <c:v>3910.3447000000001</c:v>
                </c:pt>
                <c:pt idx="3826">
                  <c:v>3911.341100000001</c:v>
                </c:pt>
                <c:pt idx="3827">
                  <c:v>3912.3372000000008</c:v>
                </c:pt>
                <c:pt idx="3828">
                  <c:v>3913.3333000000007</c:v>
                </c:pt>
                <c:pt idx="3829">
                  <c:v>3914.3296</c:v>
                </c:pt>
                <c:pt idx="3830">
                  <c:v>3915.3256999999999</c:v>
                </c:pt>
                <c:pt idx="3831">
                  <c:v>3916.3218000000002</c:v>
                </c:pt>
                <c:pt idx="3832">
                  <c:v>3917.3181000000009</c:v>
                </c:pt>
                <c:pt idx="3833">
                  <c:v>3918.3142000000007</c:v>
                </c:pt>
                <c:pt idx="3834">
                  <c:v>3919.310300000001</c:v>
                </c:pt>
                <c:pt idx="3835">
                  <c:v>3920.3063999999999</c:v>
                </c:pt>
                <c:pt idx="3836">
                  <c:v>3921.3027000000002</c:v>
                </c:pt>
                <c:pt idx="3837">
                  <c:v>3922.2987999999991</c:v>
                </c:pt>
                <c:pt idx="3838">
                  <c:v>3923.294899999999</c:v>
                </c:pt>
                <c:pt idx="3839">
                  <c:v>3924.2912999999999</c:v>
                </c:pt>
                <c:pt idx="3840">
                  <c:v>3925.2873999999997</c:v>
                </c:pt>
                <c:pt idx="3841">
                  <c:v>3926.2833999999998</c:v>
                </c:pt>
                <c:pt idx="3842">
                  <c:v>3927.2797999999998</c:v>
                </c:pt>
                <c:pt idx="3843">
                  <c:v>3928.2759000000001</c:v>
                </c:pt>
                <c:pt idx="3844">
                  <c:v>3929.2719999999999</c:v>
                </c:pt>
                <c:pt idx="3845">
                  <c:v>3930.2682999999993</c:v>
                </c:pt>
                <c:pt idx="3846">
                  <c:v>3931.2643999999991</c:v>
                </c:pt>
                <c:pt idx="3847">
                  <c:v>3932.260499999999</c:v>
                </c:pt>
                <c:pt idx="3848">
                  <c:v>3933.2565999999997</c:v>
                </c:pt>
                <c:pt idx="3849">
                  <c:v>3934.2529</c:v>
                </c:pt>
                <c:pt idx="3850">
                  <c:v>3935.2489999999989</c:v>
                </c:pt>
                <c:pt idx="3851">
                  <c:v>3936.2451000000001</c:v>
                </c:pt>
                <c:pt idx="3852">
                  <c:v>3937.2415000000001</c:v>
                </c:pt>
                <c:pt idx="3853">
                  <c:v>3938.2375000000002</c:v>
                </c:pt>
                <c:pt idx="3854">
                  <c:v>3939.2336</c:v>
                </c:pt>
                <c:pt idx="3855">
                  <c:v>3940.23</c:v>
                </c:pt>
                <c:pt idx="3856">
                  <c:v>3941.226099999999</c:v>
                </c:pt>
                <c:pt idx="3857">
                  <c:v>3942.2221999999997</c:v>
                </c:pt>
                <c:pt idx="3858">
                  <c:v>3943.218499999999</c:v>
                </c:pt>
                <c:pt idx="3859">
                  <c:v>3944.2145999999998</c:v>
                </c:pt>
                <c:pt idx="3860">
                  <c:v>3945.2107000000001</c:v>
                </c:pt>
                <c:pt idx="3861">
                  <c:v>3946.206799999999</c:v>
                </c:pt>
                <c:pt idx="3862">
                  <c:v>3947.2031000000002</c:v>
                </c:pt>
                <c:pt idx="3863">
                  <c:v>3948.1992</c:v>
                </c:pt>
                <c:pt idx="3864">
                  <c:v>3949.1952999999999</c:v>
                </c:pt>
                <c:pt idx="3865">
                  <c:v>3950.1916999999999</c:v>
                </c:pt>
                <c:pt idx="3866">
                  <c:v>3951.187699999999</c:v>
                </c:pt>
                <c:pt idx="3867">
                  <c:v>3952.1837999999998</c:v>
                </c:pt>
                <c:pt idx="3868">
                  <c:v>3953.1801999999998</c:v>
                </c:pt>
                <c:pt idx="3869">
                  <c:v>3954.1763000000001</c:v>
                </c:pt>
                <c:pt idx="3870">
                  <c:v>3955.1723999999999</c:v>
                </c:pt>
                <c:pt idx="3871">
                  <c:v>3956.1686999999993</c:v>
                </c:pt>
                <c:pt idx="3872">
                  <c:v>3957.1647999999991</c:v>
                </c:pt>
                <c:pt idx="3873">
                  <c:v>3958.1608999999989</c:v>
                </c:pt>
                <c:pt idx="3874">
                  <c:v>3959.1570000000002</c:v>
                </c:pt>
                <c:pt idx="3875">
                  <c:v>3960.1532999999999</c:v>
                </c:pt>
                <c:pt idx="3876">
                  <c:v>3961.1493999999998</c:v>
                </c:pt>
                <c:pt idx="3877">
                  <c:v>3962.1455000000001</c:v>
                </c:pt>
                <c:pt idx="3878">
                  <c:v>3963.1417999999999</c:v>
                </c:pt>
                <c:pt idx="3879">
                  <c:v>3964.1379000000002</c:v>
                </c:pt>
                <c:pt idx="3880">
                  <c:v>3965.134</c:v>
                </c:pt>
                <c:pt idx="3881">
                  <c:v>3966.1304</c:v>
                </c:pt>
                <c:pt idx="3882">
                  <c:v>3967.1264999999989</c:v>
                </c:pt>
                <c:pt idx="3883">
                  <c:v>3968.1225999999997</c:v>
                </c:pt>
                <c:pt idx="3884">
                  <c:v>3969.1187</c:v>
                </c:pt>
                <c:pt idx="3885">
                  <c:v>3970.1149999999998</c:v>
                </c:pt>
                <c:pt idx="3886">
                  <c:v>3971.111100000001</c:v>
                </c:pt>
                <c:pt idx="3887">
                  <c:v>3972.1071999999999</c:v>
                </c:pt>
                <c:pt idx="3888">
                  <c:v>3973.1035000000002</c:v>
                </c:pt>
                <c:pt idx="3889">
                  <c:v>3974.0996</c:v>
                </c:pt>
                <c:pt idx="3890">
                  <c:v>3975.0956999999999</c:v>
                </c:pt>
                <c:pt idx="3891">
                  <c:v>3976.0920000000001</c:v>
                </c:pt>
                <c:pt idx="3892">
                  <c:v>3977.088099999999</c:v>
                </c:pt>
                <c:pt idx="3893">
                  <c:v>3978.0841999999998</c:v>
                </c:pt>
                <c:pt idx="3894">
                  <c:v>3979.0805999999998</c:v>
                </c:pt>
                <c:pt idx="3895">
                  <c:v>3980.0767000000001</c:v>
                </c:pt>
                <c:pt idx="3896">
                  <c:v>3981.0727999999999</c:v>
                </c:pt>
                <c:pt idx="3897">
                  <c:v>3982.0687999999991</c:v>
                </c:pt>
                <c:pt idx="3898">
                  <c:v>3983.0652</c:v>
                </c:pt>
                <c:pt idx="3899">
                  <c:v>3984.0612999999998</c:v>
                </c:pt>
                <c:pt idx="3900">
                  <c:v>3985.0574000000001</c:v>
                </c:pt>
                <c:pt idx="3901">
                  <c:v>3986.0536999999999</c:v>
                </c:pt>
                <c:pt idx="3902">
                  <c:v>3987.0497999999998</c:v>
                </c:pt>
                <c:pt idx="3903">
                  <c:v>3988.0459000000001</c:v>
                </c:pt>
                <c:pt idx="3904">
                  <c:v>3989.0421999999999</c:v>
                </c:pt>
                <c:pt idx="3905">
                  <c:v>3990.0383000000002</c:v>
                </c:pt>
                <c:pt idx="3906">
                  <c:v>3991.0344</c:v>
                </c:pt>
                <c:pt idx="3907">
                  <c:v>3992.0308</c:v>
                </c:pt>
                <c:pt idx="3908">
                  <c:v>3993.0268999999989</c:v>
                </c:pt>
                <c:pt idx="3909">
                  <c:v>3994.022899999999</c:v>
                </c:pt>
                <c:pt idx="3910">
                  <c:v>3995.0189999999998</c:v>
                </c:pt>
                <c:pt idx="3911">
                  <c:v>3996.0154000000002</c:v>
                </c:pt>
                <c:pt idx="3912">
                  <c:v>3997.011500000001</c:v>
                </c:pt>
                <c:pt idx="3913">
                  <c:v>3998.0075999999999</c:v>
                </c:pt>
                <c:pt idx="3914">
                  <c:v>3999.0039000000002</c:v>
                </c:pt>
                <c:pt idx="3915">
                  <c:v>4000</c:v>
                </c:pt>
              </c:numCache>
            </c:numRef>
          </c:xVal>
          <c:yVal>
            <c:numRef>
              <c:f>'9,9''-biphenanthrene'!$B$2:$B$3917</c:f>
              <c:numCache>
                <c:formatCode>General</c:formatCode>
                <c:ptCount val="3916"/>
                <c:pt idx="1">
                  <c:v>1616.5216</c:v>
                </c:pt>
                <c:pt idx="2">
                  <c:v>1647.6299999999999</c:v>
                </c:pt>
                <c:pt idx="3">
                  <c:v>1677.6107</c:v>
                </c:pt>
                <c:pt idx="4">
                  <c:v>1711.1508999999999</c:v>
                </c:pt>
                <c:pt idx="5">
                  <c:v>1724.4401</c:v>
                </c:pt>
                <c:pt idx="6">
                  <c:v>1732.1041999999998</c:v>
                </c:pt>
                <c:pt idx="7">
                  <c:v>1741.6872999999998</c:v>
                </c:pt>
                <c:pt idx="8">
                  <c:v>1765.7748999999999</c:v>
                </c:pt>
                <c:pt idx="9">
                  <c:v>1776.6731999999995</c:v>
                </c:pt>
                <c:pt idx="10">
                  <c:v>1778.7829999999999</c:v>
                </c:pt>
                <c:pt idx="11">
                  <c:v>1775.7223999999999</c:v>
                </c:pt>
                <c:pt idx="12">
                  <c:v>1792.4706000000001</c:v>
                </c:pt>
                <c:pt idx="13">
                  <c:v>1829.3809999999999</c:v>
                </c:pt>
                <c:pt idx="14">
                  <c:v>1876.4771000000001</c:v>
                </c:pt>
                <c:pt idx="15">
                  <c:v>1926.7758000000001</c:v>
                </c:pt>
                <c:pt idx="16">
                  <c:v>1969.8924999999995</c:v>
                </c:pt>
                <c:pt idx="17">
                  <c:v>1998.6753999999999</c:v>
                </c:pt>
                <c:pt idx="18">
                  <c:v>2000.098</c:v>
                </c:pt>
                <c:pt idx="19">
                  <c:v>1962.0131999999999</c:v>
                </c:pt>
                <c:pt idx="20">
                  <c:v>1925.4797000000001</c:v>
                </c:pt>
                <c:pt idx="21">
                  <c:v>1887.5969</c:v>
                </c:pt>
                <c:pt idx="22">
                  <c:v>1845.3668</c:v>
                </c:pt>
                <c:pt idx="23">
                  <c:v>1795.4791</c:v>
                </c:pt>
                <c:pt idx="24">
                  <c:v>1767.0536</c:v>
                </c:pt>
                <c:pt idx="25">
                  <c:v>1748.2240999999999</c:v>
                </c:pt>
                <c:pt idx="26">
                  <c:v>1737.6276</c:v>
                </c:pt>
                <c:pt idx="27">
                  <c:v>1734.1497999999999</c:v>
                </c:pt>
                <c:pt idx="28">
                  <c:v>1716.4591</c:v>
                </c:pt>
                <c:pt idx="29">
                  <c:v>1702.3867</c:v>
                </c:pt>
                <c:pt idx="30">
                  <c:v>1692.3688999999999</c:v>
                </c:pt>
                <c:pt idx="31">
                  <c:v>1686.3575000000001</c:v>
                </c:pt>
                <c:pt idx="32">
                  <c:v>1675.4779000000001</c:v>
                </c:pt>
                <c:pt idx="33">
                  <c:v>1670.0269000000001</c:v>
                </c:pt>
                <c:pt idx="34">
                  <c:v>1664.1625999999999</c:v>
                </c:pt>
                <c:pt idx="35">
                  <c:v>1647.9053000000001</c:v>
                </c:pt>
                <c:pt idx="36">
                  <c:v>1654.4918</c:v>
                </c:pt>
                <c:pt idx="37">
                  <c:v>1653.3008</c:v>
                </c:pt>
                <c:pt idx="38">
                  <c:v>1647.2137</c:v>
                </c:pt>
                <c:pt idx="39">
                  <c:v>1644.8747999999998</c:v>
                </c:pt>
                <c:pt idx="40">
                  <c:v>1640.8976</c:v>
                </c:pt>
                <c:pt idx="41">
                  <c:v>1639.8092999999999</c:v>
                </c:pt>
                <c:pt idx="42">
                  <c:v>1640.4218000000001</c:v>
                </c:pt>
                <c:pt idx="43">
                  <c:v>1639.8789999999999</c:v>
                </c:pt>
                <c:pt idx="44">
                  <c:v>1641.2483</c:v>
                </c:pt>
                <c:pt idx="45">
                  <c:v>1634.3845999999999</c:v>
                </c:pt>
                <c:pt idx="46">
                  <c:v>1624.5128999999999</c:v>
                </c:pt>
                <c:pt idx="47">
                  <c:v>1623.7491</c:v>
                </c:pt>
                <c:pt idx="48">
                  <c:v>1618.1698999999999</c:v>
                </c:pt>
                <c:pt idx="49">
                  <c:v>1620.9966000000004</c:v>
                </c:pt>
                <c:pt idx="50">
                  <c:v>1626.1168</c:v>
                </c:pt>
                <c:pt idx="51">
                  <c:v>1618.3185000000001</c:v>
                </c:pt>
                <c:pt idx="52">
                  <c:v>1615.8391999999999</c:v>
                </c:pt>
                <c:pt idx="53">
                  <c:v>1621.6651999999999</c:v>
                </c:pt>
                <c:pt idx="54">
                  <c:v>1627.5508</c:v>
                </c:pt>
                <c:pt idx="55">
                  <c:v>1615.6088</c:v>
                </c:pt>
                <c:pt idx="56">
                  <c:v>1622.1828999999998</c:v>
                </c:pt>
                <c:pt idx="57">
                  <c:v>1627.4486000000004</c:v>
                </c:pt>
                <c:pt idx="58">
                  <c:v>1631.0833999999998</c:v>
                </c:pt>
                <c:pt idx="59">
                  <c:v>1637.0320999999999</c:v>
                </c:pt>
                <c:pt idx="60">
                  <c:v>1634.4772</c:v>
                </c:pt>
                <c:pt idx="61">
                  <c:v>1634.3882999999998</c:v>
                </c:pt>
                <c:pt idx="62">
                  <c:v>1635.1531999999995</c:v>
                </c:pt>
                <c:pt idx="63">
                  <c:v>1630.9942999999998</c:v>
                </c:pt>
                <c:pt idx="64">
                  <c:v>1646.0193999999999</c:v>
                </c:pt>
                <c:pt idx="65">
                  <c:v>1652.8040999999998</c:v>
                </c:pt>
                <c:pt idx="66">
                  <c:v>1651.9911999999999</c:v>
                </c:pt>
                <c:pt idx="67">
                  <c:v>1650.3238999999999</c:v>
                </c:pt>
                <c:pt idx="68">
                  <c:v>1663.6698999999999</c:v>
                </c:pt>
                <c:pt idx="69">
                  <c:v>1674.7126000000001</c:v>
                </c:pt>
                <c:pt idx="70">
                  <c:v>1680.8306</c:v>
                </c:pt>
                <c:pt idx="71">
                  <c:v>1680.1300999999999</c:v>
                </c:pt>
                <c:pt idx="72">
                  <c:v>1682.6420999999998</c:v>
                </c:pt>
                <c:pt idx="73">
                  <c:v>1681.3109999999999</c:v>
                </c:pt>
                <c:pt idx="74">
                  <c:v>1678.3164999999999</c:v>
                </c:pt>
                <c:pt idx="75">
                  <c:v>1678.4575000000004</c:v>
                </c:pt>
                <c:pt idx="76">
                  <c:v>1684.3811999999998</c:v>
                </c:pt>
                <c:pt idx="77">
                  <c:v>1688.8841999999995</c:v>
                </c:pt>
                <c:pt idx="78">
                  <c:v>1692.1792999999998</c:v>
                </c:pt>
                <c:pt idx="79">
                  <c:v>1695.3711999999998</c:v>
                </c:pt>
                <c:pt idx="80">
                  <c:v>1702.5801999999999</c:v>
                </c:pt>
                <c:pt idx="81">
                  <c:v>1713.6895999999999</c:v>
                </c:pt>
                <c:pt idx="82">
                  <c:v>1724.5440999999998</c:v>
                </c:pt>
                <c:pt idx="83">
                  <c:v>1729.3187</c:v>
                </c:pt>
                <c:pt idx="84">
                  <c:v>1734.2892999999999</c:v>
                </c:pt>
                <c:pt idx="85">
                  <c:v>1746.0681999999999</c:v>
                </c:pt>
                <c:pt idx="86">
                  <c:v>1761.8395</c:v>
                </c:pt>
                <c:pt idx="87">
                  <c:v>1777.8115</c:v>
                </c:pt>
                <c:pt idx="88">
                  <c:v>1793.3670999999999</c:v>
                </c:pt>
                <c:pt idx="89">
                  <c:v>1790.6189999999999</c:v>
                </c:pt>
                <c:pt idx="90">
                  <c:v>1780.6790999999998</c:v>
                </c:pt>
                <c:pt idx="91">
                  <c:v>1775.7304999999999</c:v>
                </c:pt>
                <c:pt idx="92">
                  <c:v>1763.6946999999998</c:v>
                </c:pt>
                <c:pt idx="93">
                  <c:v>1751.0256000000004</c:v>
                </c:pt>
                <c:pt idx="94">
                  <c:v>1738.8352</c:v>
                </c:pt>
                <c:pt idx="95">
                  <c:v>1728.6247999999998</c:v>
                </c:pt>
                <c:pt idx="96">
                  <c:v>1741.3286000000001</c:v>
                </c:pt>
                <c:pt idx="97">
                  <c:v>1742.9779000000001</c:v>
                </c:pt>
                <c:pt idx="98">
                  <c:v>1737.829</c:v>
                </c:pt>
                <c:pt idx="99">
                  <c:v>1729.2469000000001</c:v>
                </c:pt>
                <c:pt idx="100">
                  <c:v>1719.41</c:v>
                </c:pt>
                <c:pt idx="101">
                  <c:v>1731.7280000000001</c:v>
                </c:pt>
                <c:pt idx="102">
                  <c:v>1743.1773999999998</c:v>
                </c:pt>
                <c:pt idx="103">
                  <c:v>1741.1022999999998</c:v>
                </c:pt>
                <c:pt idx="104">
                  <c:v>1747.3882999999998</c:v>
                </c:pt>
                <c:pt idx="105">
                  <c:v>1740.9469000000001</c:v>
                </c:pt>
                <c:pt idx="106">
                  <c:v>1740.6277</c:v>
                </c:pt>
                <c:pt idx="107">
                  <c:v>1751.9178000000004</c:v>
                </c:pt>
                <c:pt idx="108">
                  <c:v>1743.7722999999999</c:v>
                </c:pt>
                <c:pt idx="109">
                  <c:v>1750.2236</c:v>
                </c:pt>
                <c:pt idx="110">
                  <c:v>1756.1134999999995</c:v>
                </c:pt>
                <c:pt idx="111">
                  <c:v>1755.4670000000001</c:v>
                </c:pt>
                <c:pt idx="112">
                  <c:v>1748.2393999999999</c:v>
                </c:pt>
                <c:pt idx="113">
                  <c:v>1756.1095</c:v>
                </c:pt>
                <c:pt idx="114">
                  <c:v>1764.6400999999998</c:v>
                </c:pt>
                <c:pt idx="115">
                  <c:v>1769.6848999999995</c:v>
                </c:pt>
                <c:pt idx="116">
                  <c:v>1771.9493</c:v>
                </c:pt>
                <c:pt idx="117">
                  <c:v>1773.7151000000001</c:v>
                </c:pt>
                <c:pt idx="118">
                  <c:v>1776.5120999999999</c:v>
                </c:pt>
                <c:pt idx="119">
                  <c:v>1779.509</c:v>
                </c:pt>
                <c:pt idx="120">
                  <c:v>1779.3860999999999</c:v>
                </c:pt>
                <c:pt idx="121">
                  <c:v>1783.4882</c:v>
                </c:pt>
                <c:pt idx="122">
                  <c:v>1788.2338</c:v>
                </c:pt>
                <c:pt idx="123">
                  <c:v>1790.5935999999999</c:v>
                </c:pt>
                <c:pt idx="124">
                  <c:v>1785.3400999999999</c:v>
                </c:pt>
                <c:pt idx="125">
                  <c:v>1785.1618999999998</c:v>
                </c:pt>
                <c:pt idx="126">
                  <c:v>1785.5033999999998</c:v>
                </c:pt>
                <c:pt idx="127">
                  <c:v>1791.778</c:v>
                </c:pt>
                <c:pt idx="128">
                  <c:v>1812.6793999999998</c:v>
                </c:pt>
                <c:pt idx="129">
                  <c:v>1796.3202999999999</c:v>
                </c:pt>
                <c:pt idx="130">
                  <c:v>1796.8196</c:v>
                </c:pt>
                <c:pt idx="131">
                  <c:v>1807.4976000000001</c:v>
                </c:pt>
                <c:pt idx="132">
                  <c:v>1818.6959999999999</c:v>
                </c:pt>
                <c:pt idx="133">
                  <c:v>1821.4163000000001</c:v>
                </c:pt>
                <c:pt idx="134">
                  <c:v>1825.3513999999998</c:v>
                </c:pt>
                <c:pt idx="135">
                  <c:v>1828.6203999999998</c:v>
                </c:pt>
                <c:pt idx="136">
                  <c:v>1830.1900999999998</c:v>
                </c:pt>
                <c:pt idx="137">
                  <c:v>1837.1341999999995</c:v>
                </c:pt>
                <c:pt idx="138">
                  <c:v>1846.4929999999999</c:v>
                </c:pt>
                <c:pt idx="139">
                  <c:v>1854.4590000000001</c:v>
                </c:pt>
                <c:pt idx="140">
                  <c:v>1858.6602999999998</c:v>
                </c:pt>
                <c:pt idx="141">
                  <c:v>1856.8099</c:v>
                </c:pt>
                <c:pt idx="142">
                  <c:v>1852.7261000000001</c:v>
                </c:pt>
                <c:pt idx="143">
                  <c:v>1852.7209</c:v>
                </c:pt>
                <c:pt idx="144">
                  <c:v>1856.2007000000001</c:v>
                </c:pt>
                <c:pt idx="145">
                  <c:v>1850.1885</c:v>
                </c:pt>
                <c:pt idx="146">
                  <c:v>1855.7327</c:v>
                </c:pt>
                <c:pt idx="147">
                  <c:v>1864.4730999999999</c:v>
                </c:pt>
                <c:pt idx="148">
                  <c:v>1872.7656000000004</c:v>
                </c:pt>
                <c:pt idx="149">
                  <c:v>1875.9462000000001</c:v>
                </c:pt>
                <c:pt idx="150">
                  <c:v>1874.1660999999999</c:v>
                </c:pt>
                <c:pt idx="151">
                  <c:v>1879.7713999999999</c:v>
                </c:pt>
                <c:pt idx="152">
                  <c:v>1890.0891999999999</c:v>
                </c:pt>
                <c:pt idx="153">
                  <c:v>1897.5636999999999</c:v>
                </c:pt>
                <c:pt idx="154">
                  <c:v>1905.6132999999998</c:v>
                </c:pt>
                <c:pt idx="155">
                  <c:v>1902.9436000000001</c:v>
                </c:pt>
                <c:pt idx="156">
                  <c:v>1896.7006000000001</c:v>
                </c:pt>
                <c:pt idx="157">
                  <c:v>1895.6543999999994</c:v>
                </c:pt>
                <c:pt idx="158">
                  <c:v>1886.4227000000001</c:v>
                </c:pt>
                <c:pt idx="159">
                  <c:v>1887.7162000000001</c:v>
                </c:pt>
                <c:pt idx="160">
                  <c:v>1892.1453999999999</c:v>
                </c:pt>
                <c:pt idx="161">
                  <c:v>1893.5776000000001</c:v>
                </c:pt>
                <c:pt idx="162">
                  <c:v>1885.9492</c:v>
                </c:pt>
                <c:pt idx="163">
                  <c:v>1891.1707999999999</c:v>
                </c:pt>
                <c:pt idx="164">
                  <c:v>1894.2954</c:v>
                </c:pt>
                <c:pt idx="165">
                  <c:v>1891.9533999999999</c:v>
                </c:pt>
                <c:pt idx="166">
                  <c:v>1902.9528</c:v>
                </c:pt>
                <c:pt idx="167">
                  <c:v>1904.33</c:v>
                </c:pt>
                <c:pt idx="168">
                  <c:v>1910.4788000000001</c:v>
                </c:pt>
                <c:pt idx="169">
                  <c:v>1917.9292</c:v>
                </c:pt>
                <c:pt idx="170">
                  <c:v>1905.0720999999999</c:v>
                </c:pt>
                <c:pt idx="171">
                  <c:v>1904.5672999999999</c:v>
                </c:pt>
                <c:pt idx="172">
                  <c:v>1908.8066000000001</c:v>
                </c:pt>
                <c:pt idx="173">
                  <c:v>1918.1316999999999</c:v>
                </c:pt>
                <c:pt idx="174">
                  <c:v>1934.8676</c:v>
                </c:pt>
                <c:pt idx="175">
                  <c:v>1917.1668999999999</c:v>
                </c:pt>
                <c:pt idx="176">
                  <c:v>1930.4901</c:v>
                </c:pt>
                <c:pt idx="177">
                  <c:v>1948.7825</c:v>
                </c:pt>
                <c:pt idx="178">
                  <c:v>1943.6670999999999</c:v>
                </c:pt>
                <c:pt idx="179">
                  <c:v>1961.9390000000001</c:v>
                </c:pt>
                <c:pt idx="180">
                  <c:v>1963.0369000000001</c:v>
                </c:pt>
                <c:pt idx="181">
                  <c:v>1962.4373000000001</c:v>
                </c:pt>
                <c:pt idx="182">
                  <c:v>1967.8032999999998</c:v>
                </c:pt>
                <c:pt idx="183">
                  <c:v>1965.1179999999999</c:v>
                </c:pt>
                <c:pt idx="184">
                  <c:v>1972.9236000000001</c:v>
                </c:pt>
                <c:pt idx="185">
                  <c:v>1971.3592999999998</c:v>
                </c:pt>
                <c:pt idx="186">
                  <c:v>1961.1607999999999</c:v>
                </c:pt>
                <c:pt idx="187">
                  <c:v>1968.741</c:v>
                </c:pt>
                <c:pt idx="188">
                  <c:v>1963.761</c:v>
                </c:pt>
                <c:pt idx="189">
                  <c:v>1959.8727999999999</c:v>
                </c:pt>
                <c:pt idx="190">
                  <c:v>1958.2149999999999</c:v>
                </c:pt>
                <c:pt idx="191">
                  <c:v>1956.6832999999995</c:v>
                </c:pt>
                <c:pt idx="192">
                  <c:v>1965.0521999999999</c:v>
                </c:pt>
                <c:pt idx="193">
                  <c:v>1971.4732999999999</c:v>
                </c:pt>
                <c:pt idx="194">
                  <c:v>1972.6682999999998</c:v>
                </c:pt>
                <c:pt idx="195">
                  <c:v>1966.8561999999999</c:v>
                </c:pt>
                <c:pt idx="196">
                  <c:v>1975.4446</c:v>
                </c:pt>
                <c:pt idx="197">
                  <c:v>1977.0944999999995</c:v>
                </c:pt>
                <c:pt idx="198">
                  <c:v>1976.973</c:v>
                </c:pt>
                <c:pt idx="199">
                  <c:v>1977.6909999999998</c:v>
                </c:pt>
                <c:pt idx="200">
                  <c:v>1976.7491</c:v>
                </c:pt>
                <c:pt idx="201">
                  <c:v>1973.7877000000001</c:v>
                </c:pt>
                <c:pt idx="202">
                  <c:v>1979.7602999999999</c:v>
                </c:pt>
                <c:pt idx="203">
                  <c:v>1992.2877000000001</c:v>
                </c:pt>
                <c:pt idx="204">
                  <c:v>1995.3612999999998</c:v>
                </c:pt>
                <c:pt idx="205">
                  <c:v>1996.9275000000005</c:v>
                </c:pt>
                <c:pt idx="206">
                  <c:v>2003.4486000000004</c:v>
                </c:pt>
                <c:pt idx="207">
                  <c:v>2010.3280999999999</c:v>
                </c:pt>
                <c:pt idx="208">
                  <c:v>2009.8297</c:v>
                </c:pt>
                <c:pt idx="209">
                  <c:v>2004.7211</c:v>
                </c:pt>
                <c:pt idx="210">
                  <c:v>2010.3157000000001</c:v>
                </c:pt>
                <c:pt idx="211">
                  <c:v>2019.2727</c:v>
                </c:pt>
                <c:pt idx="212">
                  <c:v>2025.6562999999999</c:v>
                </c:pt>
                <c:pt idx="213">
                  <c:v>2029.8693999999998</c:v>
                </c:pt>
                <c:pt idx="214">
                  <c:v>2029.4666000000004</c:v>
                </c:pt>
                <c:pt idx="215">
                  <c:v>2027.2906</c:v>
                </c:pt>
                <c:pt idx="216">
                  <c:v>2025.6746999999998</c:v>
                </c:pt>
                <c:pt idx="217">
                  <c:v>2029.0712999999998</c:v>
                </c:pt>
                <c:pt idx="218">
                  <c:v>2029.8091999999999</c:v>
                </c:pt>
                <c:pt idx="219">
                  <c:v>2037.5167000000001</c:v>
                </c:pt>
                <c:pt idx="220">
                  <c:v>2047.9962</c:v>
                </c:pt>
                <c:pt idx="221">
                  <c:v>2051.2943999999998</c:v>
                </c:pt>
                <c:pt idx="222">
                  <c:v>2057.3784000000001</c:v>
                </c:pt>
                <c:pt idx="223">
                  <c:v>2058.9194000000002</c:v>
                </c:pt>
                <c:pt idx="224">
                  <c:v>2061.6770000000001</c:v>
                </c:pt>
                <c:pt idx="225">
                  <c:v>2069.8108000000002</c:v>
                </c:pt>
                <c:pt idx="226">
                  <c:v>2072.0520000000001</c:v>
                </c:pt>
                <c:pt idx="227">
                  <c:v>2066.780999999999</c:v>
                </c:pt>
                <c:pt idx="228">
                  <c:v>2061.2489999999989</c:v>
                </c:pt>
                <c:pt idx="229">
                  <c:v>2060.5243999999998</c:v>
                </c:pt>
                <c:pt idx="230">
                  <c:v>2072.1938</c:v>
                </c:pt>
                <c:pt idx="231">
                  <c:v>2067.616</c:v>
                </c:pt>
                <c:pt idx="232">
                  <c:v>2071.3633000000009</c:v>
                </c:pt>
                <c:pt idx="233">
                  <c:v>2079.1145000000001</c:v>
                </c:pt>
                <c:pt idx="234">
                  <c:v>2076.7993000000001</c:v>
                </c:pt>
                <c:pt idx="235">
                  <c:v>2075.0497999999998</c:v>
                </c:pt>
                <c:pt idx="236">
                  <c:v>2072.9172000000008</c:v>
                </c:pt>
                <c:pt idx="237">
                  <c:v>2079.3699000000001</c:v>
                </c:pt>
                <c:pt idx="238">
                  <c:v>2096.4304000000002</c:v>
                </c:pt>
                <c:pt idx="239">
                  <c:v>2076.5007000000001</c:v>
                </c:pt>
                <c:pt idx="240">
                  <c:v>2084.2633999999998</c:v>
                </c:pt>
                <c:pt idx="241">
                  <c:v>2096.5779000000002</c:v>
                </c:pt>
                <c:pt idx="242">
                  <c:v>2100.1235000000001</c:v>
                </c:pt>
                <c:pt idx="243">
                  <c:v>2079.9670000000001</c:v>
                </c:pt>
                <c:pt idx="244">
                  <c:v>2083.246599999999</c:v>
                </c:pt>
                <c:pt idx="245">
                  <c:v>2079.27</c:v>
                </c:pt>
                <c:pt idx="246">
                  <c:v>2072.6221</c:v>
                </c:pt>
                <c:pt idx="247">
                  <c:v>2074.8422999999998</c:v>
                </c:pt>
                <c:pt idx="248">
                  <c:v>2091.798299999999</c:v>
                </c:pt>
                <c:pt idx="249">
                  <c:v>2093.8894</c:v>
                </c:pt>
                <c:pt idx="250">
                  <c:v>2091.9661000000001</c:v>
                </c:pt>
                <c:pt idx="251">
                  <c:v>2092.0938000000001</c:v>
                </c:pt>
                <c:pt idx="252">
                  <c:v>2088.9402</c:v>
                </c:pt>
                <c:pt idx="253">
                  <c:v>2102.73</c:v>
                </c:pt>
                <c:pt idx="254">
                  <c:v>2106.2273</c:v>
                </c:pt>
                <c:pt idx="255">
                  <c:v>2100.0414999999998</c:v>
                </c:pt>
                <c:pt idx="256">
                  <c:v>2100.6316000000002</c:v>
                </c:pt>
                <c:pt idx="257">
                  <c:v>2110.649699999999</c:v>
                </c:pt>
                <c:pt idx="258">
                  <c:v>2104.0268999999989</c:v>
                </c:pt>
                <c:pt idx="259">
                  <c:v>2098.1914000000002</c:v>
                </c:pt>
                <c:pt idx="260">
                  <c:v>2108.6367</c:v>
                </c:pt>
                <c:pt idx="261">
                  <c:v>2109.2109</c:v>
                </c:pt>
                <c:pt idx="262">
                  <c:v>2112.4236000000001</c:v>
                </c:pt>
                <c:pt idx="263">
                  <c:v>2112.1587</c:v>
                </c:pt>
                <c:pt idx="264">
                  <c:v>2109.813200000001</c:v>
                </c:pt>
                <c:pt idx="265">
                  <c:v>2117.6603999999998</c:v>
                </c:pt>
                <c:pt idx="266">
                  <c:v>2118.5630000000001</c:v>
                </c:pt>
                <c:pt idx="267">
                  <c:v>2121.6664999999989</c:v>
                </c:pt>
                <c:pt idx="268">
                  <c:v>2122.9587000000001</c:v>
                </c:pt>
                <c:pt idx="269">
                  <c:v>2116.4250000000002</c:v>
                </c:pt>
                <c:pt idx="270">
                  <c:v>2116.8380999999999</c:v>
                </c:pt>
                <c:pt idx="271">
                  <c:v>2128.0504999999998</c:v>
                </c:pt>
                <c:pt idx="272">
                  <c:v>2137.6027999999997</c:v>
                </c:pt>
                <c:pt idx="273">
                  <c:v>2138.0945000000002</c:v>
                </c:pt>
                <c:pt idx="274">
                  <c:v>2126.989</c:v>
                </c:pt>
                <c:pt idx="275">
                  <c:v>2132.0334000000007</c:v>
                </c:pt>
                <c:pt idx="276">
                  <c:v>2127.7954</c:v>
                </c:pt>
                <c:pt idx="277">
                  <c:v>2126.5989</c:v>
                </c:pt>
                <c:pt idx="278">
                  <c:v>2155.1677</c:v>
                </c:pt>
                <c:pt idx="279">
                  <c:v>2143.1306</c:v>
                </c:pt>
                <c:pt idx="280">
                  <c:v>2144.0527000000002</c:v>
                </c:pt>
                <c:pt idx="281">
                  <c:v>2148.5925000000002</c:v>
                </c:pt>
                <c:pt idx="282">
                  <c:v>2149.3906000000002</c:v>
                </c:pt>
                <c:pt idx="283">
                  <c:v>2142.915500000001</c:v>
                </c:pt>
                <c:pt idx="284">
                  <c:v>2152.6752999999999</c:v>
                </c:pt>
                <c:pt idx="285">
                  <c:v>2157.2423999999992</c:v>
                </c:pt>
                <c:pt idx="286">
                  <c:v>2156.3579000000009</c:v>
                </c:pt>
                <c:pt idx="287">
                  <c:v>2159.1567</c:v>
                </c:pt>
                <c:pt idx="288">
                  <c:v>2156.995100000001</c:v>
                </c:pt>
                <c:pt idx="289">
                  <c:v>2167.5250999999998</c:v>
                </c:pt>
                <c:pt idx="290">
                  <c:v>2174.4074999999998</c:v>
                </c:pt>
                <c:pt idx="291">
                  <c:v>2167.9722000000002</c:v>
                </c:pt>
                <c:pt idx="292">
                  <c:v>2168.2677999999992</c:v>
                </c:pt>
                <c:pt idx="293">
                  <c:v>2171.5779000000002</c:v>
                </c:pt>
                <c:pt idx="294">
                  <c:v>2175.7739000000001</c:v>
                </c:pt>
                <c:pt idx="295">
                  <c:v>2178.3948</c:v>
                </c:pt>
                <c:pt idx="296">
                  <c:v>2175.7799999999997</c:v>
                </c:pt>
                <c:pt idx="297">
                  <c:v>2186.0989</c:v>
                </c:pt>
                <c:pt idx="298">
                  <c:v>2188.8323000000009</c:v>
                </c:pt>
                <c:pt idx="299">
                  <c:v>2188.0639999999999</c:v>
                </c:pt>
                <c:pt idx="300">
                  <c:v>2188.5317000000009</c:v>
                </c:pt>
                <c:pt idx="301">
                  <c:v>2196.2147999999997</c:v>
                </c:pt>
                <c:pt idx="302">
                  <c:v>2198.3274000000001</c:v>
                </c:pt>
                <c:pt idx="303">
                  <c:v>2197.1770000000001</c:v>
                </c:pt>
                <c:pt idx="304">
                  <c:v>2198.0234</c:v>
                </c:pt>
                <c:pt idx="305">
                  <c:v>2209.647899999999</c:v>
                </c:pt>
                <c:pt idx="306">
                  <c:v>2243.3777000000009</c:v>
                </c:pt>
                <c:pt idx="307">
                  <c:v>2294.5338999999999</c:v>
                </c:pt>
                <c:pt idx="308">
                  <c:v>2370.4839000000002</c:v>
                </c:pt>
                <c:pt idx="309">
                  <c:v>2463.3148999999999</c:v>
                </c:pt>
                <c:pt idx="310">
                  <c:v>2500.4254999999998</c:v>
                </c:pt>
                <c:pt idx="311">
                  <c:v>2483.0007000000001</c:v>
                </c:pt>
                <c:pt idx="312">
                  <c:v>2433.9675000000002</c:v>
                </c:pt>
                <c:pt idx="313">
                  <c:v>2368.8186000000001</c:v>
                </c:pt>
                <c:pt idx="314">
                  <c:v>2305.4392000000007</c:v>
                </c:pt>
                <c:pt idx="315">
                  <c:v>2262.8429999999998</c:v>
                </c:pt>
                <c:pt idx="316">
                  <c:v>2250.6831000000002</c:v>
                </c:pt>
                <c:pt idx="317">
                  <c:v>2241.0918000000001</c:v>
                </c:pt>
                <c:pt idx="318">
                  <c:v>2224.5754000000002</c:v>
                </c:pt>
                <c:pt idx="319">
                  <c:v>2240.9065000000001</c:v>
                </c:pt>
                <c:pt idx="320">
                  <c:v>2236.9492</c:v>
                </c:pt>
                <c:pt idx="321">
                  <c:v>2235.0891000000001</c:v>
                </c:pt>
                <c:pt idx="322">
                  <c:v>2240.8883999999998</c:v>
                </c:pt>
                <c:pt idx="323">
                  <c:v>2255.2321999999999</c:v>
                </c:pt>
                <c:pt idx="324">
                  <c:v>2248.8262</c:v>
                </c:pt>
                <c:pt idx="325">
                  <c:v>2238.6936000000001</c:v>
                </c:pt>
                <c:pt idx="326">
                  <c:v>2232.6959999999999</c:v>
                </c:pt>
                <c:pt idx="327">
                  <c:v>2235.7595000000001</c:v>
                </c:pt>
                <c:pt idx="328">
                  <c:v>2251.4138000000007</c:v>
                </c:pt>
                <c:pt idx="329">
                  <c:v>2246.7932000000001</c:v>
                </c:pt>
                <c:pt idx="330">
                  <c:v>2248.511500000001</c:v>
                </c:pt>
                <c:pt idx="331">
                  <c:v>2249.4294</c:v>
                </c:pt>
                <c:pt idx="332">
                  <c:v>2240.850300000001</c:v>
                </c:pt>
                <c:pt idx="333">
                  <c:v>2249.2628999999993</c:v>
                </c:pt>
                <c:pt idx="334">
                  <c:v>2246.5063</c:v>
                </c:pt>
                <c:pt idx="335">
                  <c:v>2251.4607000000001</c:v>
                </c:pt>
                <c:pt idx="336">
                  <c:v>2261.0956999999999</c:v>
                </c:pt>
                <c:pt idx="337">
                  <c:v>2253.3713000000007</c:v>
                </c:pt>
                <c:pt idx="338">
                  <c:v>2244.2387999999992</c:v>
                </c:pt>
                <c:pt idx="339">
                  <c:v>2259.2165999999997</c:v>
                </c:pt>
                <c:pt idx="340">
                  <c:v>2276.5087999999992</c:v>
                </c:pt>
                <c:pt idx="341">
                  <c:v>2279.3227999999999</c:v>
                </c:pt>
                <c:pt idx="342">
                  <c:v>2274.3354000000008</c:v>
                </c:pt>
                <c:pt idx="343">
                  <c:v>2277.0841999999998</c:v>
                </c:pt>
                <c:pt idx="344">
                  <c:v>2282.4447999999998</c:v>
                </c:pt>
                <c:pt idx="345">
                  <c:v>2284.9045000000001</c:v>
                </c:pt>
                <c:pt idx="346">
                  <c:v>2278.528299999999</c:v>
                </c:pt>
                <c:pt idx="347">
                  <c:v>2279.6619000000001</c:v>
                </c:pt>
                <c:pt idx="348">
                  <c:v>2279.7741999999998</c:v>
                </c:pt>
                <c:pt idx="349">
                  <c:v>2282.4906999999998</c:v>
                </c:pt>
                <c:pt idx="350">
                  <c:v>2287.1707000000001</c:v>
                </c:pt>
                <c:pt idx="351">
                  <c:v>2286.3015000000009</c:v>
                </c:pt>
                <c:pt idx="352">
                  <c:v>2287.2356</c:v>
                </c:pt>
                <c:pt idx="353">
                  <c:v>2289.4421000000002</c:v>
                </c:pt>
                <c:pt idx="354">
                  <c:v>2289.0041999999999</c:v>
                </c:pt>
                <c:pt idx="355">
                  <c:v>2285.2645999999991</c:v>
                </c:pt>
                <c:pt idx="356">
                  <c:v>2302.3035000000009</c:v>
                </c:pt>
                <c:pt idx="357">
                  <c:v>2302.0907999999999</c:v>
                </c:pt>
                <c:pt idx="358">
                  <c:v>2299.8290999999999</c:v>
                </c:pt>
                <c:pt idx="359">
                  <c:v>2298.3914000000009</c:v>
                </c:pt>
                <c:pt idx="360">
                  <c:v>2295.5873999999999</c:v>
                </c:pt>
                <c:pt idx="361">
                  <c:v>2310.7302</c:v>
                </c:pt>
                <c:pt idx="362">
                  <c:v>2313.6979999999999</c:v>
                </c:pt>
                <c:pt idx="363">
                  <c:v>2315.4672999999998</c:v>
                </c:pt>
                <c:pt idx="364">
                  <c:v>2317.5529999999999</c:v>
                </c:pt>
                <c:pt idx="365">
                  <c:v>2304.1176999999998</c:v>
                </c:pt>
                <c:pt idx="366">
                  <c:v>2301.5241999999998</c:v>
                </c:pt>
                <c:pt idx="367">
                  <c:v>2307.9382000000001</c:v>
                </c:pt>
                <c:pt idx="368">
                  <c:v>2311.8513000000012</c:v>
                </c:pt>
                <c:pt idx="369">
                  <c:v>2305.4036000000001</c:v>
                </c:pt>
                <c:pt idx="370">
                  <c:v>2312.5857000000001</c:v>
                </c:pt>
                <c:pt idx="371">
                  <c:v>2323.0841999999998</c:v>
                </c:pt>
                <c:pt idx="372">
                  <c:v>2328.8452000000002</c:v>
                </c:pt>
                <c:pt idx="373">
                  <c:v>2331.2406999999989</c:v>
                </c:pt>
                <c:pt idx="374">
                  <c:v>2336.0056</c:v>
                </c:pt>
                <c:pt idx="375">
                  <c:v>2339.9536000000007</c:v>
                </c:pt>
                <c:pt idx="376">
                  <c:v>2338.4133000000011</c:v>
                </c:pt>
                <c:pt idx="377">
                  <c:v>2332.8667</c:v>
                </c:pt>
                <c:pt idx="378">
                  <c:v>2328.298299999999</c:v>
                </c:pt>
                <c:pt idx="379">
                  <c:v>2336.4467999999997</c:v>
                </c:pt>
                <c:pt idx="380">
                  <c:v>2330.9634000000001</c:v>
                </c:pt>
                <c:pt idx="381">
                  <c:v>2333.4016000000001</c:v>
                </c:pt>
                <c:pt idx="382">
                  <c:v>2335.6093999999998</c:v>
                </c:pt>
                <c:pt idx="383">
                  <c:v>2332.180699999999</c:v>
                </c:pt>
                <c:pt idx="384">
                  <c:v>2337.669899999999</c:v>
                </c:pt>
                <c:pt idx="385">
                  <c:v>2341.7648999999992</c:v>
                </c:pt>
                <c:pt idx="386">
                  <c:v>2342.0938000000001</c:v>
                </c:pt>
                <c:pt idx="387">
                  <c:v>2339.8269</c:v>
                </c:pt>
                <c:pt idx="388">
                  <c:v>2337.4054999999998</c:v>
                </c:pt>
                <c:pt idx="389">
                  <c:v>2338.1902</c:v>
                </c:pt>
                <c:pt idx="390">
                  <c:v>2346.7001999999998</c:v>
                </c:pt>
                <c:pt idx="391">
                  <c:v>2354.8008</c:v>
                </c:pt>
                <c:pt idx="392">
                  <c:v>2355.3110000000011</c:v>
                </c:pt>
                <c:pt idx="393">
                  <c:v>2340.3318000000008</c:v>
                </c:pt>
                <c:pt idx="394">
                  <c:v>2348.4431000000009</c:v>
                </c:pt>
                <c:pt idx="395">
                  <c:v>2350.3513000000012</c:v>
                </c:pt>
                <c:pt idx="396">
                  <c:v>2352.4472999999998</c:v>
                </c:pt>
                <c:pt idx="397">
                  <c:v>2357.2775999999999</c:v>
                </c:pt>
                <c:pt idx="398">
                  <c:v>2360.5007000000001</c:v>
                </c:pt>
                <c:pt idx="399">
                  <c:v>2362.7190000000001</c:v>
                </c:pt>
                <c:pt idx="400">
                  <c:v>2360.5285999999992</c:v>
                </c:pt>
                <c:pt idx="401">
                  <c:v>2354.9934000000007</c:v>
                </c:pt>
                <c:pt idx="402">
                  <c:v>2349.5149000000001</c:v>
                </c:pt>
                <c:pt idx="403">
                  <c:v>2355.6711000000009</c:v>
                </c:pt>
                <c:pt idx="404">
                  <c:v>2369.0830000000001</c:v>
                </c:pt>
                <c:pt idx="405">
                  <c:v>2381.4582999999998</c:v>
                </c:pt>
                <c:pt idx="406">
                  <c:v>2383.8572000000008</c:v>
                </c:pt>
                <c:pt idx="407">
                  <c:v>2370.7167999999997</c:v>
                </c:pt>
                <c:pt idx="408">
                  <c:v>2371.4254999999998</c:v>
                </c:pt>
                <c:pt idx="409">
                  <c:v>2380.6309000000001</c:v>
                </c:pt>
                <c:pt idx="410">
                  <c:v>2381.5969</c:v>
                </c:pt>
                <c:pt idx="411">
                  <c:v>2378.3125000000009</c:v>
                </c:pt>
                <c:pt idx="412">
                  <c:v>2385.7714999999998</c:v>
                </c:pt>
                <c:pt idx="413">
                  <c:v>2404.6723999999999</c:v>
                </c:pt>
                <c:pt idx="414">
                  <c:v>2397.8728000000001</c:v>
                </c:pt>
                <c:pt idx="415">
                  <c:v>2387.2021</c:v>
                </c:pt>
                <c:pt idx="416">
                  <c:v>2383.1597000000002</c:v>
                </c:pt>
                <c:pt idx="417">
                  <c:v>2386.6039999999998</c:v>
                </c:pt>
                <c:pt idx="418">
                  <c:v>2388.4150000000009</c:v>
                </c:pt>
                <c:pt idx="419">
                  <c:v>2405.8711000000012</c:v>
                </c:pt>
                <c:pt idx="420">
                  <c:v>2413.8427999999999</c:v>
                </c:pt>
                <c:pt idx="421">
                  <c:v>2404.9116000000008</c:v>
                </c:pt>
                <c:pt idx="422">
                  <c:v>2406.3087999999998</c:v>
                </c:pt>
                <c:pt idx="423">
                  <c:v>2407.8274000000001</c:v>
                </c:pt>
                <c:pt idx="424">
                  <c:v>2414.9917000000009</c:v>
                </c:pt>
                <c:pt idx="425">
                  <c:v>2417.9470000000001</c:v>
                </c:pt>
                <c:pt idx="426">
                  <c:v>2413.0392999999999</c:v>
                </c:pt>
                <c:pt idx="427">
                  <c:v>2421.3008</c:v>
                </c:pt>
                <c:pt idx="428">
                  <c:v>2424.4470000000001</c:v>
                </c:pt>
                <c:pt idx="429">
                  <c:v>2423.815900000001</c:v>
                </c:pt>
                <c:pt idx="430">
                  <c:v>2423.370100000001</c:v>
                </c:pt>
                <c:pt idx="431">
                  <c:v>2424.7837</c:v>
                </c:pt>
                <c:pt idx="432">
                  <c:v>2413.4297000000001</c:v>
                </c:pt>
                <c:pt idx="433">
                  <c:v>2423.252</c:v>
                </c:pt>
                <c:pt idx="434">
                  <c:v>2428.6902</c:v>
                </c:pt>
                <c:pt idx="435">
                  <c:v>2432.5861999999997</c:v>
                </c:pt>
                <c:pt idx="436">
                  <c:v>2443.1767999999997</c:v>
                </c:pt>
                <c:pt idx="437">
                  <c:v>2439.4360000000001</c:v>
                </c:pt>
                <c:pt idx="438">
                  <c:v>2441.4904999999999</c:v>
                </c:pt>
                <c:pt idx="439">
                  <c:v>2445.4245999999998</c:v>
                </c:pt>
                <c:pt idx="440">
                  <c:v>2447.8463999999999</c:v>
                </c:pt>
                <c:pt idx="441">
                  <c:v>2445.7912999999999</c:v>
                </c:pt>
                <c:pt idx="442">
                  <c:v>2444.3865000000001</c:v>
                </c:pt>
                <c:pt idx="443">
                  <c:v>2445.0110000000009</c:v>
                </c:pt>
                <c:pt idx="444">
                  <c:v>2450.2541999999999</c:v>
                </c:pt>
                <c:pt idx="445">
                  <c:v>2456.4665999999997</c:v>
                </c:pt>
                <c:pt idx="446">
                  <c:v>2455.5081</c:v>
                </c:pt>
                <c:pt idx="447">
                  <c:v>2435.1855</c:v>
                </c:pt>
                <c:pt idx="448">
                  <c:v>2442.4375000000009</c:v>
                </c:pt>
                <c:pt idx="449">
                  <c:v>2452.9607000000001</c:v>
                </c:pt>
                <c:pt idx="450">
                  <c:v>2455.7914999999998</c:v>
                </c:pt>
                <c:pt idx="451">
                  <c:v>2450.5554000000002</c:v>
                </c:pt>
                <c:pt idx="452">
                  <c:v>2444.7221999999997</c:v>
                </c:pt>
                <c:pt idx="453">
                  <c:v>2449.8850000000002</c:v>
                </c:pt>
                <c:pt idx="454">
                  <c:v>2452.6781999999998</c:v>
                </c:pt>
                <c:pt idx="455">
                  <c:v>2452.6352999999999</c:v>
                </c:pt>
                <c:pt idx="456">
                  <c:v>2463.4794999999999</c:v>
                </c:pt>
                <c:pt idx="457">
                  <c:v>2462.3328000000001</c:v>
                </c:pt>
                <c:pt idx="458">
                  <c:v>2465.0005000000001</c:v>
                </c:pt>
                <c:pt idx="459">
                  <c:v>2464.5861999999997</c:v>
                </c:pt>
                <c:pt idx="460">
                  <c:v>2462.1403999999998</c:v>
                </c:pt>
                <c:pt idx="461">
                  <c:v>2469.8994000000002</c:v>
                </c:pt>
                <c:pt idx="462">
                  <c:v>2471.9331000000011</c:v>
                </c:pt>
                <c:pt idx="463">
                  <c:v>2464.9506999999999</c:v>
                </c:pt>
                <c:pt idx="464">
                  <c:v>2462.1052</c:v>
                </c:pt>
                <c:pt idx="465">
                  <c:v>2466.3063999999999</c:v>
                </c:pt>
                <c:pt idx="466">
                  <c:v>2464.1608999999989</c:v>
                </c:pt>
                <c:pt idx="467">
                  <c:v>2476.8964999999998</c:v>
                </c:pt>
                <c:pt idx="468">
                  <c:v>2471.3164000000002</c:v>
                </c:pt>
                <c:pt idx="469">
                  <c:v>2475.3220000000001</c:v>
                </c:pt>
                <c:pt idx="470">
                  <c:v>2492.7817</c:v>
                </c:pt>
                <c:pt idx="471">
                  <c:v>2483.3027000000002</c:v>
                </c:pt>
                <c:pt idx="472">
                  <c:v>2476.7487999999989</c:v>
                </c:pt>
                <c:pt idx="473">
                  <c:v>2485.0037000000002</c:v>
                </c:pt>
                <c:pt idx="474">
                  <c:v>2491.3191000000011</c:v>
                </c:pt>
                <c:pt idx="475">
                  <c:v>2490.7637</c:v>
                </c:pt>
                <c:pt idx="476">
                  <c:v>2501.0819999999999</c:v>
                </c:pt>
                <c:pt idx="477">
                  <c:v>2490.9758000000002</c:v>
                </c:pt>
                <c:pt idx="478">
                  <c:v>2491.881100000001</c:v>
                </c:pt>
                <c:pt idx="479">
                  <c:v>2498.6459999999997</c:v>
                </c:pt>
                <c:pt idx="480">
                  <c:v>2504.2860999999989</c:v>
                </c:pt>
                <c:pt idx="481">
                  <c:v>2501.8292999999999</c:v>
                </c:pt>
                <c:pt idx="482">
                  <c:v>2492.151100000001</c:v>
                </c:pt>
                <c:pt idx="483">
                  <c:v>2499.1965</c:v>
                </c:pt>
                <c:pt idx="484">
                  <c:v>2503.4114000000009</c:v>
                </c:pt>
                <c:pt idx="485">
                  <c:v>2496.0749999999998</c:v>
                </c:pt>
                <c:pt idx="486">
                  <c:v>2489.0706</c:v>
                </c:pt>
                <c:pt idx="487">
                  <c:v>2507.5037000000002</c:v>
                </c:pt>
                <c:pt idx="488">
                  <c:v>2506.8078999999998</c:v>
                </c:pt>
                <c:pt idx="489">
                  <c:v>2510.4621999999999</c:v>
                </c:pt>
                <c:pt idx="490">
                  <c:v>2522.0900999999999</c:v>
                </c:pt>
                <c:pt idx="491">
                  <c:v>2512.4236000000001</c:v>
                </c:pt>
                <c:pt idx="492">
                  <c:v>2504.8442</c:v>
                </c:pt>
                <c:pt idx="493">
                  <c:v>2512.1959999999999</c:v>
                </c:pt>
                <c:pt idx="494">
                  <c:v>2518.0835000000002</c:v>
                </c:pt>
                <c:pt idx="495">
                  <c:v>2515.9274999999998</c:v>
                </c:pt>
                <c:pt idx="496">
                  <c:v>2512.4958000000001</c:v>
                </c:pt>
                <c:pt idx="497">
                  <c:v>2510.9331000000011</c:v>
                </c:pt>
                <c:pt idx="498">
                  <c:v>2527.2064999999989</c:v>
                </c:pt>
                <c:pt idx="499">
                  <c:v>2523.0709999999999</c:v>
                </c:pt>
                <c:pt idx="500">
                  <c:v>2502.5962</c:v>
                </c:pt>
                <c:pt idx="501">
                  <c:v>2513.6941000000002</c:v>
                </c:pt>
                <c:pt idx="502">
                  <c:v>2534.9067</c:v>
                </c:pt>
                <c:pt idx="503">
                  <c:v>2536.8162000000002</c:v>
                </c:pt>
                <c:pt idx="504">
                  <c:v>2529.684299999999</c:v>
                </c:pt>
                <c:pt idx="505">
                  <c:v>2524.1554999999998</c:v>
                </c:pt>
                <c:pt idx="506">
                  <c:v>2530.3969999999999</c:v>
                </c:pt>
                <c:pt idx="507">
                  <c:v>2532.8225000000002</c:v>
                </c:pt>
                <c:pt idx="508">
                  <c:v>2535.5697999999998</c:v>
                </c:pt>
                <c:pt idx="509">
                  <c:v>2540.2147999999997</c:v>
                </c:pt>
                <c:pt idx="510">
                  <c:v>2540.9746</c:v>
                </c:pt>
                <c:pt idx="511">
                  <c:v>2530.321300000001</c:v>
                </c:pt>
                <c:pt idx="512">
                  <c:v>2542.1720999999998</c:v>
                </c:pt>
                <c:pt idx="513">
                  <c:v>2546.4016000000001</c:v>
                </c:pt>
                <c:pt idx="514">
                  <c:v>2538.1073999999999</c:v>
                </c:pt>
                <c:pt idx="515">
                  <c:v>2531.9807000000001</c:v>
                </c:pt>
                <c:pt idx="516">
                  <c:v>2545.509</c:v>
                </c:pt>
                <c:pt idx="517">
                  <c:v>2544.4922000000001</c:v>
                </c:pt>
                <c:pt idx="518">
                  <c:v>2554.5715000000009</c:v>
                </c:pt>
                <c:pt idx="519">
                  <c:v>2555.2305000000001</c:v>
                </c:pt>
                <c:pt idx="520">
                  <c:v>2550.2697999999991</c:v>
                </c:pt>
                <c:pt idx="521">
                  <c:v>2549.085</c:v>
                </c:pt>
                <c:pt idx="522">
                  <c:v>2549.9376999999999</c:v>
                </c:pt>
                <c:pt idx="523">
                  <c:v>2556.0509999999999</c:v>
                </c:pt>
                <c:pt idx="524">
                  <c:v>2554.7593000000002</c:v>
                </c:pt>
                <c:pt idx="525">
                  <c:v>2549.9558000000002</c:v>
                </c:pt>
                <c:pt idx="526">
                  <c:v>2548.0073000000002</c:v>
                </c:pt>
                <c:pt idx="527">
                  <c:v>2552.6594</c:v>
                </c:pt>
                <c:pt idx="528">
                  <c:v>2567.2139000000002</c:v>
                </c:pt>
                <c:pt idx="529">
                  <c:v>2566.7875999999997</c:v>
                </c:pt>
                <c:pt idx="530">
                  <c:v>2564.6201000000001</c:v>
                </c:pt>
                <c:pt idx="531">
                  <c:v>2567.3798999999999</c:v>
                </c:pt>
                <c:pt idx="532">
                  <c:v>2560.310500000001</c:v>
                </c:pt>
                <c:pt idx="533">
                  <c:v>2579.9141000000009</c:v>
                </c:pt>
                <c:pt idx="534">
                  <c:v>2580.2163</c:v>
                </c:pt>
                <c:pt idx="535">
                  <c:v>2575.5663999999997</c:v>
                </c:pt>
                <c:pt idx="536">
                  <c:v>2573.1704</c:v>
                </c:pt>
                <c:pt idx="537">
                  <c:v>2568.6217999999999</c:v>
                </c:pt>
                <c:pt idx="538">
                  <c:v>2576.9899999999998</c:v>
                </c:pt>
                <c:pt idx="539">
                  <c:v>2577.8232000000007</c:v>
                </c:pt>
                <c:pt idx="540">
                  <c:v>2573.1016</c:v>
                </c:pt>
                <c:pt idx="541">
                  <c:v>2573.7484999999992</c:v>
                </c:pt>
                <c:pt idx="542">
                  <c:v>2589.9421000000002</c:v>
                </c:pt>
                <c:pt idx="543">
                  <c:v>2579.0668999999989</c:v>
                </c:pt>
                <c:pt idx="544">
                  <c:v>2582.2505000000001</c:v>
                </c:pt>
                <c:pt idx="545">
                  <c:v>2588.3627999999999</c:v>
                </c:pt>
                <c:pt idx="546">
                  <c:v>2591.5861999999997</c:v>
                </c:pt>
                <c:pt idx="547">
                  <c:v>2593.1572000000001</c:v>
                </c:pt>
                <c:pt idx="548">
                  <c:v>2599.5012000000002</c:v>
                </c:pt>
                <c:pt idx="549">
                  <c:v>2595.9398999999999</c:v>
                </c:pt>
                <c:pt idx="550">
                  <c:v>2597.1133000000009</c:v>
                </c:pt>
                <c:pt idx="551">
                  <c:v>2600.3422999999998</c:v>
                </c:pt>
                <c:pt idx="552">
                  <c:v>2599.4536000000007</c:v>
                </c:pt>
                <c:pt idx="553">
                  <c:v>2605.1747999999998</c:v>
                </c:pt>
                <c:pt idx="554">
                  <c:v>2603.011500000001</c:v>
                </c:pt>
                <c:pt idx="555">
                  <c:v>2602.491500000001</c:v>
                </c:pt>
                <c:pt idx="556">
                  <c:v>2601.8052000000002</c:v>
                </c:pt>
                <c:pt idx="557">
                  <c:v>2603.8168999999998</c:v>
                </c:pt>
                <c:pt idx="558">
                  <c:v>2604.9994999999999</c:v>
                </c:pt>
                <c:pt idx="559">
                  <c:v>2609.8000000000002</c:v>
                </c:pt>
                <c:pt idx="560">
                  <c:v>2609.6552999999999</c:v>
                </c:pt>
                <c:pt idx="561">
                  <c:v>2609.1641</c:v>
                </c:pt>
                <c:pt idx="562">
                  <c:v>2615.7393000000002</c:v>
                </c:pt>
                <c:pt idx="563">
                  <c:v>2609.5317000000009</c:v>
                </c:pt>
                <c:pt idx="564">
                  <c:v>2607.8496</c:v>
                </c:pt>
                <c:pt idx="565">
                  <c:v>2610.144299999999</c:v>
                </c:pt>
                <c:pt idx="566">
                  <c:v>2613.0083</c:v>
                </c:pt>
                <c:pt idx="567">
                  <c:v>2607.3908999999999</c:v>
                </c:pt>
                <c:pt idx="568">
                  <c:v>2615.9602</c:v>
                </c:pt>
                <c:pt idx="569">
                  <c:v>2618.6774999999998</c:v>
                </c:pt>
                <c:pt idx="570">
                  <c:v>2621.6599000000001</c:v>
                </c:pt>
                <c:pt idx="571">
                  <c:v>2626.2253000000001</c:v>
                </c:pt>
                <c:pt idx="572">
                  <c:v>2623.6055000000001</c:v>
                </c:pt>
                <c:pt idx="573">
                  <c:v>2616.3002999999999</c:v>
                </c:pt>
                <c:pt idx="574">
                  <c:v>2620.48</c:v>
                </c:pt>
                <c:pt idx="575">
                  <c:v>2625.1731000000009</c:v>
                </c:pt>
                <c:pt idx="576">
                  <c:v>2621.8528000000001</c:v>
                </c:pt>
                <c:pt idx="577">
                  <c:v>2623.9787999999999</c:v>
                </c:pt>
                <c:pt idx="578">
                  <c:v>2634.5727999999999</c:v>
                </c:pt>
                <c:pt idx="579">
                  <c:v>2636.3987000000002</c:v>
                </c:pt>
                <c:pt idx="580">
                  <c:v>2637.3494000000001</c:v>
                </c:pt>
                <c:pt idx="581">
                  <c:v>2643.9719000000009</c:v>
                </c:pt>
                <c:pt idx="582">
                  <c:v>2646.2817</c:v>
                </c:pt>
                <c:pt idx="583">
                  <c:v>2640.8683999999998</c:v>
                </c:pt>
                <c:pt idx="584">
                  <c:v>2644.709499999999</c:v>
                </c:pt>
                <c:pt idx="585">
                  <c:v>2647.4431000000009</c:v>
                </c:pt>
                <c:pt idx="586">
                  <c:v>2645.2853999999998</c:v>
                </c:pt>
                <c:pt idx="587">
                  <c:v>2662.8950000000009</c:v>
                </c:pt>
                <c:pt idx="588">
                  <c:v>2664.7617</c:v>
                </c:pt>
                <c:pt idx="589">
                  <c:v>2663.0110000000009</c:v>
                </c:pt>
                <c:pt idx="590">
                  <c:v>2659.3978999999999</c:v>
                </c:pt>
                <c:pt idx="591">
                  <c:v>2655.9009000000001</c:v>
                </c:pt>
                <c:pt idx="592">
                  <c:v>2657.5435000000002</c:v>
                </c:pt>
                <c:pt idx="593">
                  <c:v>2656.3171000000016</c:v>
                </c:pt>
                <c:pt idx="594">
                  <c:v>2661.624499999999</c:v>
                </c:pt>
                <c:pt idx="595">
                  <c:v>2670.4867999999997</c:v>
                </c:pt>
                <c:pt idx="596">
                  <c:v>2679.1985</c:v>
                </c:pt>
                <c:pt idx="597">
                  <c:v>2684.6172000000001</c:v>
                </c:pt>
                <c:pt idx="598">
                  <c:v>2661.0632000000001</c:v>
                </c:pt>
                <c:pt idx="599">
                  <c:v>2668.29</c:v>
                </c:pt>
                <c:pt idx="600">
                  <c:v>2678.649699999999</c:v>
                </c:pt>
                <c:pt idx="601">
                  <c:v>2680.4164999999998</c:v>
                </c:pt>
                <c:pt idx="602">
                  <c:v>2690.3456999999999</c:v>
                </c:pt>
                <c:pt idx="603">
                  <c:v>2698.8948</c:v>
                </c:pt>
                <c:pt idx="604">
                  <c:v>2690.7170000000001</c:v>
                </c:pt>
                <c:pt idx="605">
                  <c:v>2690.3152000000009</c:v>
                </c:pt>
                <c:pt idx="606">
                  <c:v>2699.8279000000002</c:v>
                </c:pt>
                <c:pt idx="607">
                  <c:v>2698.0907999999999</c:v>
                </c:pt>
                <c:pt idx="608">
                  <c:v>2713.2987999999991</c:v>
                </c:pt>
                <c:pt idx="609">
                  <c:v>2711.2187999999992</c:v>
                </c:pt>
                <c:pt idx="610">
                  <c:v>2716.4812000000002</c:v>
                </c:pt>
                <c:pt idx="611">
                  <c:v>2732.5576000000001</c:v>
                </c:pt>
                <c:pt idx="612">
                  <c:v>2748.3908999999999</c:v>
                </c:pt>
                <c:pt idx="613">
                  <c:v>2783.4729000000002</c:v>
                </c:pt>
                <c:pt idx="614">
                  <c:v>2849.4697000000001</c:v>
                </c:pt>
                <c:pt idx="615">
                  <c:v>2888.5812999999998</c:v>
                </c:pt>
                <c:pt idx="616">
                  <c:v>2893.1039999999998</c:v>
                </c:pt>
                <c:pt idx="617">
                  <c:v>2878.5104999999999</c:v>
                </c:pt>
                <c:pt idx="618">
                  <c:v>2828.53</c:v>
                </c:pt>
                <c:pt idx="619">
                  <c:v>2779.1318000000001</c:v>
                </c:pt>
                <c:pt idx="620">
                  <c:v>2754.9524000000001</c:v>
                </c:pt>
                <c:pt idx="621">
                  <c:v>2745.2055999999998</c:v>
                </c:pt>
                <c:pt idx="622">
                  <c:v>2732.5212000000001</c:v>
                </c:pt>
                <c:pt idx="623">
                  <c:v>2728.2716999999998</c:v>
                </c:pt>
                <c:pt idx="624">
                  <c:v>2723.1156999999998</c:v>
                </c:pt>
                <c:pt idx="625">
                  <c:v>2726.4495000000002</c:v>
                </c:pt>
                <c:pt idx="626">
                  <c:v>2733.2653999999998</c:v>
                </c:pt>
                <c:pt idx="627">
                  <c:v>2739.8883999999998</c:v>
                </c:pt>
                <c:pt idx="628">
                  <c:v>2755.4872999999998</c:v>
                </c:pt>
                <c:pt idx="629">
                  <c:v>2760.4667999999997</c:v>
                </c:pt>
                <c:pt idx="630">
                  <c:v>2756.6201000000001</c:v>
                </c:pt>
                <c:pt idx="631">
                  <c:v>2748.6587</c:v>
                </c:pt>
                <c:pt idx="632">
                  <c:v>2742.8654999999999</c:v>
                </c:pt>
                <c:pt idx="633">
                  <c:v>2747.4531000000011</c:v>
                </c:pt>
                <c:pt idx="634">
                  <c:v>2750.9043000000001</c:v>
                </c:pt>
                <c:pt idx="635">
                  <c:v>2738.4485</c:v>
                </c:pt>
                <c:pt idx="636">
                  <c:v>2740.813000000001</c:v>
                </c:pt>
                <c:pt idx="637">
                  <c:v>2754.455100000001</c:v>
                </c:pt>
                <c:pt idx="638">
                  <c:v>2742.859100000001</c:v>
                </c:pt>
                <c:pt idx="639">
                  <c:v>2735.881100000001</c:v>
                </c:pt>
                <c:pt idx="640">
                  <c:v>2743.3977000000009</c:v>
                </c:pt>
                <c:pt idx="641">
                  <c:v>2752.0338999999999</c:v>
                </c:pt>
                <c:pt idx="642">
                  <c:v>2756.0641999999998</c:v>
                </c:pt>
                <c:pt idx="643">
                  <c:v>2755.4616999999998</c:v>
                </c:pt>
                <c:pt idx="644">
                  <c:v>2761.2248999999993</c:v>
                </c:pt>
                <c:pt idx="645">
                  <c:v>2756.6176999999998</c:v>
                </c:pt>
                <c:pt idx="646">
                  <c:v>2769.4962999999998</c:v>
                </c:pt>
                <c:pt idx="647">
                  <c:v>2784.8560000000002</c:v>
                </c:pt>
                <c:pt idx="648">
                  <c:v>2784.2927</c:v>
                </c:pt>
                <c:pt idx="649">
                  <c:v>2784.7143999999998</c:v>
                </c:pt>
                <c:pt idx="650">
                  <c:v>2792.6657999999998</c:v>
                </c:pt>
                <c:pt idx="651">
                  <c:v>2786.7826999999993</c:v>
                </c:pt>
                <c:pt idx="652">
                  <c:v>2779.1255000000001</c:v>
                </c:pt>
                <c:pt idx="653">
                  <c:v>2777.706799999999</c:v>
                </c:pt>
                <c:pt idx="654">
                  <c:v>2774.7565999999997</c:v>
                </c:pt>
                <c:pt idx="655">
                  <c:v>2777.6520999999998</c:v>
                </c:pt>
                <c:pt idx="656">
                  <c:v>2785.5827999999997</c:v>
                </c:pt>
                <c:pt idx="657">
                  <c:v>2777.4447999999998</c:v>
                </c:pt>
                <c:pt idx="658">
                  <c:v>2766.1904</c:v>
                </c:pt>
                <c:pt idx="659">
                  <c:v>2791.064699999999</c:v>
                </c:pt>
                <c:pt idx="660">
                  <c:v>2792.4312000000009</c:v>
                </c:pt>
                <c:pt idx="661">
                  <c:v>2800.144499999999</c:v>
                </c:pt>
                <c:pt idx="662">
                  <c:v>2812.7277999999997</c:v>
                </c:pt>
                <c:pt idx="663">
                  <c:v>2825.9603999999999</c:v>
                </c:pt>
                <c:pt idx="664">
                  <c:v>2833.1073999999999</c:v>
                </c:pt>
                <c:pt idx="665">
                  <c:v>2819.7677999999992</c:v>
                </c:pt>
                <c:pt idx="666">
                  <c:v>2816.9704999999999</c:v>
                </c:pt>
                <c:pt idx="667">
                  <c:v>2821.6417999999999</c:v>
                </c:pt>
                <c:pt idx="668">
                  <c:v>2817.7995999999998</c:v>
                </c:pt>
                <c:pt idx="669">
                  <c:v>2803.4758000000002</c:v>
                </c:pt>
                <c:pt idx="670">
                  <c:v>2812.4324000000001</c:v>
                </c:pt>
                <c:pt idx="671">
                  <c:v>2806.9883</c:v>
                </c:pt>
                <c:pt idx="672">
                  <c:v>2800.116</c:v>
                </c:pt>
                <c:pt idx="673">
                  <c:v>2799.2156</c:v>
                </c:pt>
                <c:pt idx="674">
                  <c:v>2806.1288999999992</c:v>
                </c:pt>
                <c:pt idx="675">
                  <c:v>2816.4749000000002</c:v>
                </c:pt>
                <c:pt idx="676">
                  <c:v>2809.6379000000002</c:v>
                </c:pt>
                <c:pt idx="677">
                  <c:v>2823.8950000000009</c:v>
                </c:pt>
                <c:pt idx="678">
                  <c:v>2827.7891</c:v>
                </c:pt>
                <c:pt idx="679">
                  <c:v>2823.955100000001</c:v>
                </c:pt>
                <c:pt idx="680">
                  <c:v>2826.7312000000002</c:v>
                </c:pt>
                <c:pt idx="681">
                  <c:v>2837.4558000000002</c:v>
                </c:pt>
                <c:pt idx="682">
                  <c:v>2822.3738000000008</c:v>
                </c:pt>
                <c:pt idx="683">
                  <c:v>2818.9714000000008</c:v>
                </c:pt>
                <c:pt idx="684">
                  <c:v>2818.9850999999999</c:v>
                </c:pt>
                <c:pt idx="685">
                  <c:v>2817.249499999999</c:v>
                </c:pt>
                <c:pt idx="686">
                  <c:v>2825.9477999999999</c:v>
                </c:pt>
                <c:pt idx="687">
                  <c:v>2829.4519000000009</c:v>
                </c:pt>
                <c:pt idx="688">
                  <c:v>2831.5518000000002</c:v>
                </c:pt>
                <c:pt idx="689">
                  <c:v>2838.4177000000009</c:v>
                </c:pt>
                <c:pt idx="690">
                  <c:v>2841.3518000000008</c:v>
                </c:pt>
                <c:pt idx="691">
                  <c:v>2828.1210999999998</c:v>
                </c:pt>
                <c:pt idx="692">
                  <c:v>2843.5317000000009</c:v>
                </c:pt>
                <c:pt idx="693">
                  <c:v>2845.372100000001</c:v>
                </c:pt>
                <c:pt idx="694">
                  <c:v>2848.2975999999999</c:v>
                </c:pt>
                <c:pt idx="695">
                  <c:v>2854.2554</c:v>
                </c:pt>
                <c:pt idx="696">
                  <c:v>2859.8533000000016</c:v>
                </c:pt>
                <c:pt idx="697">
                  <c:v>2856.706099999999</c:v>
                </c:pt>
                <c:pt idx="698">
                  <c:v>2851.9587000000001</c:v>
                </c:pt>
                <c:pt idx="699">
                  <c:v>2852.136</c:v>
                </c:pt>
                <c:pt idx="700">
                  <c:v>2861.2559000000001</c:v>
                </c:pt>
                <c:pt idx="701">
                  <c:v>2875.2134000000001</c:v>
                </c:pt>
                <c:pt idx="702">
                  <c:v>2882.2208999999989</c:v>
                </c:pt>
                <c:pt idx="703">
                  <c:v>2862.5087999999992</c:v>
                </c:pt>
                <c:pt idx="704">
                  <c:v>2849.5414999999998</c:v>
                </c:pt>
                <c:pt idx="705">
                  <c:v>2860.2880999999993</c:v>
                </c:pt>
                <c:pt idx="706">
                  <c:v>2875.3040000000001</c:v>
                </c:pt>
                <c:pt idx="707">
                  <c:v>2873.815700000001</c:v>
                </c:pt>
                <c:pt idx="708">
                  <c:v>2869.6738</c:v>
                </c:pt>
                <c:pt idx="709">
                  <c:v>2865.7175000000002</c:v>
                </c:pt>
                <c:pt idx="710">
                  <c:v>2873.3546999999999</c:v>
                </c:pt>
                <c:pt idx="711">
                  <c:v>2879.4297000000001</c:v>
                </c:pt>
                <c:pt idx="712">
                  <c:v>2878.9657999999999</c:v>
                </c:pt>
                <c:pt idx="713">
                  <c:v>2877.9877999999999</c:v>
                </c:pt>
                <c:pt idx="714">
                  <c:v>2886.3368999999998</c:v>
                </c:pt>
                <c:pt idx="715">
                  <c:v>2887.9304000000002</c:v>
                </c:pt>
                <c:pt idx="716">
                  <c:v>2896.5942</c:v>
                </c:pt>
                <c:pt idx="717">
                  <c:v>2901.5607999999997</c:v>
                </c:pt>
                <c:pt idx="718">
                  <c:v>2894.9904999999999</c:v>
                </c:pt>
                <c:pt idx="719">
                  <c:v>2902.4906999999998</c:v>
                </c:pt>
                <c:pt idx="720">
                  <c:v>2883.4850999999999</c:v>
                </c:pt>
                <c:pt idx="721">
                  <c:v>2896.2453999999998</c:v>
                </c:pt>
                <c:pt idx="722">
                  <c:v>2905.4081999999999</c:v>
                </c:pt>
                <c:pt idx="723">
                  <c:v>2902.4578000000001</c:v>
                </c:pt>
                <c:pt idx="724">
                  <c:v>2908.0144</c:v>
                </c:pt>
                <c:pt idx="725">
                  <c:v>2905.7028999999993</c:v>
                </c:pt>
                <c:pt idx="726">
                  <c:v>2902.5180999999998</c:v>
                </c:pt>
                <c:pt idx="727">
                  <c:v>2904.3296</c:v>
                </c:pt>
                <c:pt idx="728">
                  <c:v>2906.5967000000001</c:v>
                </c:pt>
                <c:pt idx="729">
                  <c:v>2907.0459000000001</c:v>
                </c:pt>
                <c:pt idx="730">
                  <c:v>2915.9618999999998</c:v>
                </c:pt>
                <c:pt idx="731">
                  <c:v>2917.2727</c:v>
                </c:pt>
                <c:pt idx="732">
                  <c:v>2923.2086999999992</c:v>
                </c:pt>
                <c:pt idx="733">
                  <c:v>2923.6372000000001</c:v>
                </c:pt>
                <c:pt idx="734">
                  <c:v>2918.4312000000009</c:v>
                </c:pt>
                <c:pt idx="735">
                  <c:v>2916.4111000000012</c:v>
                </c:pt>
                <c:pt idx="736">
                  <c:v>2932.265899999999</c:v>
                </c:pt>
                <c:pt idx="737">
                  <c:v>2928.5933000000009</c:v>
                </c:pt>
                <c:pt idx="738">
                  <c:v>2925.5102999999999</c:v>
                </c:pt>
                <c:pt idx="739">
                  <c:v>2931.7437</c:v>
                </c:pt>
                <c:pt idx="740">
                  <c:v>2939.9989999999998</c:v>
                </c:pt>
                <c:pt idx="741">
                  <c:v>2923.7008999999989</c:v>
                </c:pt>
                <c:pt idx="742">
                  <c:v>2931.0920000000001</c:v>
                </c:pt>
                <c:pt idx="743">
                  <c:v>2940.9867999999997</c:v>
                </c:pt>
                <c:pt idx="744">
                  <c:v>2948.3308000000002</c:v>
                </c:pt>
                <c:pt idx="745">
                  <c:v>2947.9731000000011</c:v>
                </c:pt>
                <c:pt idx="746">
                  <c:v>2940.2451000000001</c:v>
                </c:pt>
                <c:pt idx="747">
                  <c:v>2943.8024999999998</c:v>
                </c:pt>
                <c:pt idx="748">
                  <c:v>2944.3354000000008</c:v>
                </c:pt>
                <c:pt idx="749">
                  <c:v>2940.4956000000002</c:v>
                </c:pt>
                <c:pt idx="750">
                  <c:v>2940.8940000000002</c:v>
                </c:pt>
                <c:pt idx="751">
                  <c:v>2945.7995999999998</c:v>
                </c:pt>
                <c:pt idx="752">
                  <c:v>2947.7165999999997</c:v>
                </c:pt>
                <c:pt idx="753">
                  <c:v>2949.6934000000001</c:v>
                </c:pt>
                <c:pt idx="754">
                  <c:v>2960.8622999999998</c:v>
                </c:pt>
                <c:pt idx="755">
                  <c:v>2960.9667999999997</c:v>
                </c:pt>
                <c:pt idx="756">
                  <c:v>2955.0138999999999</c:v>
                </c:pt>
                <c:pt idx="757">
                  <c:v>2955.4162999999999</c:v>
                </c:pt>
                <c:pt idx="758">
                  <c:v>2974.5657000000001</c:v>
                </c:pt>
                <c:pt idx="759">
                  <c:v>2961.9126000000001</c:v>
                </c:pt>
                <c:pt idx="760">
                  <c:v>2964.6902</c:v>
                </c:pt>
                <c:pt idx="761">
                  <c:v>2968.0598</c:v>
                </c:pt>
                <c:pt idx="762">
                  <c:v>2972.0102999999999</c:v>
                </c:pt>
                <c:pt idx="763">
                  <c:v>2980.031300000001</c:v>
                </c:pt>
                <c:pt idx="764">
                  <c:v>2982.9218999999998</c:v>
                </c:pt>
                <c:pt idx="765">
                  <c:v>2981.2451000000001</c:v>
                </c:pt>
                <c:pt idx="766">
                  <c:v>2988.3867</c:v>
                </c:pt>
                <c:pt idx="767">
                  <c:v>2987.5308</c:v>
                </c:pt>
                <c:pt idx="768">
                  <c:v>2981.6736000000001</c:v>
                </c:pt>
                <c:pt idx="769">
                  <c:v>2986.3987000000002</c:v>
                </c:pt>
                <c:pt idx="770">
                  <c:v>2983.8469</c:v>
                </c:pt>
                <c:pt idx="771">
                  <c:v>3004.752</c:v>
                </c:pt>
                <c:pt idx="772">
                  <c:v>3015.4731000000011</c:v>
                </c:pt>
                <c:pt idx="773">
                  <c:v>3014.0769</c:v>
                </c:pt>
                <c:pt idx="774">
                  <c:v>3007.2329</c:v>
                </c:pt>
                <c:pt idx="775">
                  <c:v>3004.1261999999997</c:v>
                </c:pt>
                <c:pt idx="776">
                  <c:v>3002.368899999999</c:v>
                </c:pt>
                <c:pt idx="777">
                  <c:v>2996.2091999999998</c:v>
                </c:pt>
                <c:pt idx="778">
                  <c:v>2993.955100000001</c:v>
                </c:pt>
                <c:pt idx="779">
                  <c:v>2992.7710000000002</c:v>
                </c:pt>
                <c:pt idx="780">
                  <c:v>2990.7755999999999</c:v>
                </c:pt>
                <c:pt idx="781">
                  <c:v>2994.3511000000012</c:v>
                </c:pt>
                <c:pt idx="782">
                  <c:v>2994.200699999999</c:v>
                </c:pt>
                <c:pt idx="783">
                  <c:v>2993.2197000000001</c:v>
                </c:pt>
                <c:pt idx="784">
                  <c:v>2992.7907999999998</c:v>
                </c:pt>
                <c:pt idx="785">
                  <c:v>2996.8948</c:v>
                </c:pt>
                <c:pt idx="786">
                  <c:v>3004.6627999999992</c:v>
                </c:pt>
                <c:pt idx="787">
                  <c:v>2998.8184000000001</c:v>
                </c:pt>
                <c:pt idx="788">
                  <c:v>3002.2284999999993</c:v>
                </c:pt>
                <c:pt idx="789">
                  <c:v>2995.5129000000002</c:v>
                </c:pt>
                <c:pt idx="790">
                  <c:v>2992.3607999999999</c:v>
                </c:pt>
                <c:pt idx="791">
                  <c:v>2994.698699999999</c:v>
                </c:pt>
                <c:pt idx="792">
                  <c:v>2996.0122000000001</c:v>
                </c:pt>
                <c:pt idx="793">
                  <c:v>2993.0095000000001</c:v>
                </c:pt>
                <c:pt idx="794">
                  <c:v>2987.3923000000009</c:v>
                </c:pt>
                <c:pt idx="795">
                  <c:v>2998.868899999999</c:v>
                </c:pt>
                <c:pt idx="796">
                  <c:v>3008.4475000000002</c:v>
                </c:pt>
                <c:pt idx="797">
                  <c:v>3011.3627999999999</c:v>
                </c:pt>
                <c:pt idx="798">
                  <c:v>3016.8306000000002</c:v>
                </c:pt>
                <c:pt idx="799">
                  <c:v>3022.3777000000009</c:v>
                </c:pt>
                <c:pt idx="800">
                  <c:v>3014.1100999999999</c:v>
                </c:pt>
                <c:pt idx="801">
                  <c:v>3021.8198000000002</c:v>
                </c:pt>
                <c:pt idx="802">
                  <c:v>3021.5263999999997</c:v>
                </c:pt>
                <c:pt idx="803">
                  <c:v>3008.3145000000009</c:v>
                </c:pt>
                <c:pt idx="804">
                  <c:v>3004.2921999999999</c:v>
                </c:pt>
                <c:pt idx="805">
                  <c:v>3018.9272000000001</c:v>
                </c:pt>
                <c:pt idx="806">
                  <c:v>3011.4475000000002</c:v>
                </c:pt>
                <c:pt idx="807">
                  <c:v>3016.821300000001</c:v>
                </c:pt>
                <c:pt idx="808">
                  <c:v>3015.0803000000001</c:v>
                </c:pt>
                <c:pt idx="809">
                  <c:v>3003.0996</c:v>
                </c:pt>
                <c:pt idx="810">
                  <c:v>3007.8245000000002</c:v>
                </c:pt>
                <c:pt idx="811">
                  <c:v>3017.8420000000001</c:v>
                </c:pt>
                <c:pt idx="812">
                  <c:v>3013.9877999999999</c:v>
                </c:pt>
                <c:pt idx="813">
                  <c:v>3018.6223</c:v>
                </c:pt>
                <c:pt idx="814">
                  <c:v>3021.5556999999999</c:v>
                </c:pt>
                <c:pt idx="815">
                  <c:v>3017.0381000000002</c:v>
                </c:pt>
                <c:pt idx="816">
                  <c:v>3015.786599999999</c:v>
                </c:pt>
                <c:pt idx="817">
                  <c:v>3023.768599999999</c:v>
                </c:pt>
                <c:pt idx="818">
                  <c:v>3022.8308000000002</c:v>
                </c:pt>
                <c:pt idx="819">
                  <c:v>3024.7979</c:v>
                </c:pt>
                <c:pt idx="820">
                  <c:v>3029.9196999999999</c:v>
                </c:pt>
                <c:pt idx="821">
                  <c:v>3030.3087999999998</c:v>
                </c:pt>
                <c:pt idx="822">
                  <c:v>3014.8476999999998</c:v>
                </c:pt>
                <c:pt idx="823">
                  <c:v>3022.9187000000002</c:v>
                </c:pt>
                <c:pt idx="824">
                  <c:v>3027.4690000000001</c:v>
                </c:pt>
                <c:pt idx="825">
                  <c:v>3039.9919000000009</c:v>
                </c:pt>
                <c:pt idx="826">
                  <c:v>3043.0796</c:v>
                </c:pt>
                <c:pt idx="827">
                  <c:v>3037.7045999999991</c:v>
                </c:pt>
                <c:pt idx="828">
                  <c:v>3056.9839000000002</c:v>
                </c:pt>
                <c:pt idx="829">
                  <c:v>3040.9124000000002</c:v>
                </c:pt>
                <c:pt idx="830">
                  <c:v>3034.2593000000002</c:v>
                </c:pt>
                <c:pt idx="831">
                  <c:v>3046.4875000000002</c:v>
                </c:pt>
                <c:pt idx="832">
                  <c:v>3048.75</c:v>
                </c:pt>
                <c:pt idx="833">
                  <c:v>3029.9836</c:v>
                </c:pt>
                <c:pt idx="834">
                  <c:v>3018.749299999999</c:v>
                </c:pt>
                <c:pt idx="835">
                  <c:v>3034.7682999999993</c:v>
                </c:pt>
                <c:pt idx="836">
                  <c:v>3037.4639000000002</c:v>
                </c:pt>
                <c:pt idx="837">
                  <c:v>3046.4687999999992</c:v>
                </c:pt>
                <c:pt idx="838">
                  <c:v>3051.1174000000001</c:v>
                </c:pt>
                <c:pt idx="839">
                  <c:v>3051.6223</c:v>
                </c:pt>
                <c:pt idx="840">
                  <c:v>3066.9819000000002</c:v>
                </c:pt>
                <c:pt idx="841">
                  <c:v>3059.5540000000001</c:v>
                </c:pt>
                <c:pt idx="842">
                  <c:v>3058.8649999999998</c:v>
                </c:pt>
                <c:pt idx="843">
                  <c:v>3070.1790000000001</c:v>
                </c:pt>
                <c:pt idx="844">
                  <c:v>3076.0668999999989</c:v>
                </c:pt>
                <c:pt idx="845">
                  <c:v>3071.1828999999989</c:v>
                </c:pt>
                <c:pt idx="846">
                  <c:v>3067.9142999999999</c:v>
                </c:pt>
                <c:pt idx="847">
                  <c:v>3055.2383</c:v>
                </c:pt>
                <c:pt idx="848">
                  <c:v>3040.9141000000009</c:v>
                </c:pt>
                <c:pt idx="849">
                  <c:v>3053.7</c:v>
                </c:pt>
                <c:pt idx="850">
                  <c:v>3065.6833000000001</c:v>
                </c:pt>
                <c:pt idx="851">
                  <c:v>3061.0654</c:v>
                </c:pt>
                <c:pt idx="852">
                  <c:v>3051.9978000000001</c:v>
                </c:pt>
                <c:pt idx="853">
                  <c:v>3077.0365999999999</c:v>
                </c:pt>
                <c:pt idx="854">
                  <c:v>3076.2471</c:v>
                </c:pt>
                <c:pt idx="855">
                  <c:v>3085.3352000000009</c:v>
                </c:pt>
                <c:pt idx="856">
                  <c:v>3083.8800999999999</c:v>
                </c:pt>
                <c:pt idx="857">
                  <c:v>3071.9602</c:v>
                </c:pt>
                <c:pt idx="858">
                  <c:v>3067.6334999999999</c:v>
                </c:pt>
                <c:pt idx="859">
                  <c:v>3070.0332000000008</c:v>
                </c:pt>
                <c:pt idx="860">
                  <c:v>3062.0439000000001</c:v>
                </c:pt>
                <c:pt idx="861">
                  <c:v>3066.9625999999998</c:v>
                </c:pt>
                <c:pt idx="862">
                  <c:v>3061.2319000000002</c:v>
                </c:pt>
                <c:pt idx="863">
                  <c:v>3051.0459000000001</c:v>
                </c:pt>
                <c:pt idx="864">
                  <c:v>3055.5207999999998</c:v>
                </c:pt>
                <c:pt idx="865">
                  <c:v>3069.7799999999997</c:v>
                </c:pt>
                <c:pt idx="866">
                  <c:v>3075.2581</c:v>
                </c:pt>
                <c:pt idx="867">
                  <c:v>3085.0185999999999</c:v>
                </c:pt>
                <c:pt idx="868">
                  <c:v>3094.269499999999</c:v>
                </c:pt>
                <c:pt idx="869">
                  <c:v>3102.4434000000001</c:v>
                </c:pt>
                <c:pt idx="870">
                  <c:v>3109.2641999999992</c:v>
                </c:pt>
                <c:pt idx="871">
                  <c:v>3110.5127000000002</c:v>
                </c:pt>
                <c:pt idx="872">
                  <c:v>3096.7512000000002</c:v>
                </c:pt>
                <c:pt idx="873">
                  <c:v>3099.1509000000001</c:v>
                </c:pt>
                <c:pt idx="874">
                  <c:v>3103.3718000000008</c:v>
                </c:pt>
                <c:pt idx="875">
                  <c:v>3102.625</c:v>
                </c:pt>
                <c:pt idx="876">
                  <c:v>3101.5933000000009</c:v>
                </c:pt>
                <c:pt idx="877">
                  <c:v>3112.5832999999998</c:v>
                </c:pt>
                <c:pt idx="878">
                  <c:v>3107.0671000000002</c:v>
                </c:pt>
                <c:pt idx="879">
                  <c:v>3107.7279999999992</c:v>
                </c:pt>
                <c:pt idx="880">
                  <c:v>3106.0614999999998</c:v>
                </c:pt>
                <c:pt idx="881">
                  <c:v>3111.1514000000002</c:v>
                </c:pt>
                <c:pt idx="882">
                  <c:v>3116.0536999999999</c:v>
                </c:pt>
                <c:pt idx="883">
                  <c:v>3107.6747999999998</c:v>
                </c:pt>
                <c:pt idx="884">
                  <c:v>3128.3154000000009</c:v>
                </c:pt>
                <c:pt idx="885">
                  <c:v>3116.8271000000009</c:v>
                </c:pt>
                <c:pt idx="886">
                  <c:v>3110.6970000000001</c:v>
                </c:pt>
                <c:pt idx="887">
                  <c:v>3111.1686999999993</c:v>
                </c:pt>
                <c:pt idx="888">
                  <c:v>3113.5990999999999</c:v>
                </c:pt>
                <c:pt idx="889">
                  <c:v>3114.7235999999998</c:v>
                </c:pt>
                <c:pt idx="890">
                  <c:v>3119.2397000000001</c:v>
                </c:pt>
                <c:pt idx="891">
                  <c:v>3109.269499999999</c:v>
                </c:pt>
                <c:pt idx="892">
                  <c:v>3111.9645999999998</c:v>
                </c:pt>
                <c:pt idx="893">
                  <c:v>3120.1577000000002</c:v>
                </c:pt>
                <c:pt idx="894">
                  <c:v>3131.2114000000001</c:v>
                </c:pt>
                <c:pt idx="895">
                  <c:v>3137.669699999999</c:v>
                </c:pt>
                <c:pt idx="896">
                  <c:v>3127.3784000000001</c:v>
                </c:pt>
                <c:pt idx="897">
                  <c:v>3142.0465999999997</c:v>
                </c:pt>
                <c:pt idx="898">
                  <c:v>3139.611100000001</c:v>
                </c:pt>
                <c:pt idx="899">
                  <c:v>3129.6167</c:v>
                </c:pt>
                <c:pt idx="900">
                  <c:v>3128.8525000000009</c:v>
                </c:pt>
                <c:pt idx="901">
                  <c:v>3136.3948</c:v>
                </c:pt>
                <c:pt idx="902">
                  <c:v>3137.6707000000001</c:v>
                </c:pt>
                <c:pt idx="903">
                  <c:v>3136.0527000000002</c:v>
                </c:pt>
                <c:pt idx="904">
                  <c:v>3143.2125999999998</c:v>
                </c:pt>
                <c:pt idx="905">
                  <c:v>3142.5371000000009</c:v>
                </c:pt>
                <c:pt idx="906">
                  <c:v>3144.7057999999997</c:v>
                </c:pt>
                <c:pt idx="907">
                  <c:v>3143.2768999999989</c:v>
                </c:pt>
                <c:pt idx="908">
                  <c:v>3136.2833999999998</c:v>
                </c:pt>
                <c:pt idx="909">
                  <c:v>3147.7233999999999</c:v>
                </c:pt>
                <c:pt idx="910">
                  <c:v>3141.5520000000001</c:v>
                </c:pt>
                <c:pt idx="911">
                  <c:v>3132.4058</c:v>
                </c:pt>
                <c:pt idx="912">
                  <c:v>3128.1864999999989</c:v>
                </c:pt>
                <c:pt idx="913">
                  <c:v>3134.9616999999998</c:v>
                </c:pt>
                <c:pt idx="914">
                  <c:v>3144.0291000000002</c:v>
                </c:pt>
                <c:pt idx="915">
                  <c:v>3139.9351000000011</c:v>
                </c:pt>
                <c:pt idx="916">
                  <c:v>3149.3445000000002</c:v>
                </c:pt>
                <c:pt idx="917">
                  <c:v>3151.1603999999998</c:v>
                </c:pt>
                <c:pt idx="918">
                  <c:v>3156.48</c:v>
                </c:pt>
                <c:pt idx="919">
                  <c:v>3152.6138000000001</c:v>
                </c:pt>
                <c:pt idx="920">
                  <c:v>3148.2195000000002</c:v>
                </c:pt>
                <c:pt idx="921">
                  <c:v>3154.0934999999999</c:v>
                </c:pt>
                <c:pt idx="922">
                  <c:v>3156.125</c:v>
                </c:pt>
                <c:pt idx="923">
                  <c:v>3148.4031000000009</c:v>
                </c:pt>
                <c:pt idx="924">
                  <c:v>3156.0320000000002</c:v>
                </c:pt>
                <c:pt idx="925">
                  <c:v>3147.8389000000002</c:v>
                </c:pt>
                <c:pt idx="926">
                  <c:v>3145.9663</c:v>
                </c:pt>
                <c:pt idx="927">
                  <c:v>3160.6912000000002</c:v>
                </c:pt>
                <c:pt idx="928">
                  <c:v>3173.5947000000001</c:v>
                </c:pt>
                <c:pt idx="929">
                  <c:v>3168.5925000000002</c:v>
                </c:pt>
                <c:pt idx="930">
                  <c:v>3175.1455000000001</c:v>
                </c:pt>
                <c:pt idx="931">
                  <c:v>3188.0164</c:v>
                </c:pt>
                <c:pt idx="932">
                  <c:v>3184.8142000000007</c:v>
                </c:pt>
                <c:pt idx="933">
                  <c:v>3193.0893999999998</c:v>
                </c:pt>
                <c:pt idx="934">
                  <c:v>3230.118899999999</c:v>
                </c:pt>
                <c:pt idx="935">
                  <c:v>3249.224099999999</c:v>
                </c:pt>
                <c:pt idx="936">
                  <c:v>3268.4739000000009</c:v>
                </c:pt>
                <c:pt idx="937">
                  <c:v>3312.0518000000002</c:v>
                </c:pt>
                <c:pt idx="938">
                  <c:v>3324.5725000000002</c:v>
                </c:pt>
                <c:pt idx="939">
                  <c:v>3327.25</c:v>
                </c:pt>
                <c:pt idx="940">
                  <c:v>3326.4020999999998</c:v>
                </c:pt>
                <c:pt idx="941">
                  <c:v>3307.875700000001</c:v>
                </c:pt>
                <c:pt idx="942">
                  <c:v>3281.1300999999999</c:v>
                </c:pt>
                <c:pt idx="943">
                  <c:v>3264.5952000000002</c:v>
                </c:pt>
                <c:pt idx="944">
                  <c:v>3270.3368999999998</c:v>
                </c:pt>
                <c:pt idx="945">
                  <c:v>3265.0061000000001</c:v>
                </c:pt>
                <c:pt idx="946">
                  <c:v>3250.3982000000001</c:v>
                </c:pt>
                <c:pt idx="947">
                  <c:v>3241.8975000000009</c:v>
                </c:pt>
                <c:pt idx="948">
                  <c:v>3244.8779000000009</c:v>
                </c:pt>
                <c:pt idx="949">
                  <c:v>3215.4618999999998</c:v>
                </c:pt>
                <c:pt idx="950">
                  <c:v>3214.7537000000002</c:v>
                </c:pt>
                <c:pt idx="951">
                  <c:v>3211.664299999999</c:v>
                </c:pt>
                <c:pt idx="952">
                  <c:v>3211.7595000000001</c:v>
                </c:pt>
                <c:pt idx="953">
                  <c:v>3216.1295999999998</c:v>
                </c:pt>
                <c:pt idx="954">
                  <c:v>3218.8188</c:v>
                </c:pt>
                <c:pt idx="955">
                  <c:v>3212.2897999999991</c:v>
                </c:pt>
                <c:pt idx="956">
                  <c:v>3218.1169</c:v>
                </c:pt>
                <c:pt idx="957">
                  <c:v>3213.6597000000002</c:v>
                </c:pt>
                <c:pt idx="958">
                  <c:v>3219.9267999999997</c:v>
                </c:pt>
                <c:pt idx="959">
                  <c:v>3228.4456</c:v>
                </c:pt>
                <c:pt idx="960">
                  <c:v>3229.166299999999</c:v>
                </c:pt>
                <c:pt idx="961">
                  <c:v>3225.1313000000009</c:v>
                </c:pt>
                <c:pt idx="962">
                  <c:v>3241.7172999999998</c:v>
                </c:pt>
                <c:pt idx="963">
                  <c:v>3207.3982000000001</c:v>
                </c:pt>
                <c:pt idx="964">
                  <c:v>3218.9131000000016</c:v>
                </c:pt>
                <c:pt idx="965">
                  <c:v>3228.6118000000001</c:v>
                </c:pt>
                <c:pt idx="966">
                  <c:v>3232.9700000000007</c:v>
                </c:pt>
                <c:pt idx="967">
                  <c:v>3231.1100999999999</c:v>
                </c:pt>
                <c:pt idx="968">
                  <c:v>3216.5771000000009</c:v>
                </c:pt>
                <c:pt idx="969">
                  <c:v>3205.5576000000001</c:v>
                </c:pt>
                <c:pt idx="970">
                  <c:v>3207.1794</c:v>
                </c:pt>
                <c:pt idx="971">
                  <c:v>3209.6401000000001</c:v>
                </c:pt>
                <c:pt idx="972">
                  <c:v>3213.0180999999998</c:v>
                </c:pt>
                <c:pt idx="973">
                  <c:v>3213.8823000000002</c:v>
                </c:pt>
                <c:pt idx="974">
                  <c:v>3216.3083000000001</c:v>
                </c:pt>
                <c:pt idx="975">
                  <c:v>3230.3834999999999</c:v>
                </c:pt>
                <c:pt idx="976">
                  <c:v>3240.4247999999998</c:v>
                </c:pt>
                <c:pt idx="977">
                  <c:v>3238.5700999999999</c:v>
                </c:pt>
                <c:pt idx="978">
                  <c:v>3235.4861000000001</c:v>
                </c:pt>
                <c:pt idx="979">
                  <c:v>3231.9839000000002</c:v>
                </c:pt>
                <c:pt idx="980">
                  <c:v>3231.1889999999989</c:v>
                </c:pt>
                <c:pt idx="981">
                  <c:v>3235.7103999999999</c:v>
                </c:pt>
                <c:pt idx="982">
                  <c:v>3244.4616999999998</c:v>
                </c:pt>
                <c:pt idx="983">
                  <c:v>3250.8200999999999</c:v>
                </c:pt>
                <c:pt idx="984">
                  <c:v>3233.6873000000001</c:v>
                </c:pt>
                <c:pt idx="985">
                  <c:v>3237.7457999999997</c:v>
                </c:pt>
                <c:pt idx="986">
                  <c:v>3253.5275999999999</c:v>
                </c:pt>
                <c:pt idx="987">
                  <c:v>3253.4667999999997</c:v>
                </c:pt>
                <c:pt idx="988">
                  <c:v>3239.4836</c:v>
                </c:pt>
                <c:pt idx="989">
                  <c:v>3256.7721999999999</c:v>
                </c:pt>
                <c:pt idx="990">
                  <c:v>3254.8774000000008</c:v>
                </c:pt>
                <c:pt idx="991">
                  <c:v>3247.6767999999997</c:v>
                </c:pt>
                <c:pt idx="992">
                  <c:v>3251.8298</c:v>
                </c:pt>
                <c:pt idx="993">
                  <c:v>3264.6963000000001</c:v>
                </c:pt>
                <c:pt idx="994">
                  <c:v>3268.6819</c:v>
                </c:pt>
                <c:pt idx="995">
                  <c:v>3256.6972999999998</c:v>
                </c:pt>
                <c:pt idx="996">
                  <c:v>3247.7765999999997</c:v>
                </c:pt>
                <c:pt idx="997">
                  <c:v>3240.4059999999999</c:v>
                </c:pt>
                <c:pt idx="998">
                  <c:v>3253.2575999999999</c:v>
                </c:pt>
                <c:pt idx="999">
                  <c:v>3269.8600999999999</c:v>
                </c:pt>
                <c:pt idx="1000">
                  <c:v>3264.8400999999999</c:v>
                </c:pt>
                <c:pt idx="1001">
                  <c:v>3255.2370999999998</c:v>
                </c:pt>
                <c:pt idx="1002">
                  <c:v>3258.8247000000001</c:v>
                </c:pt>
                <c:pt idx="1003">
                  <c:v>3258.6729</c:v>
                </c:pt>
                <c:pt idx="1004">
                  <c:v>3267.1125000000002</c:v>
                </c:pt>
                <c:pt idx="1005">
                  <c:v>3275.3256999999999</c:v>
                </c:pt>
                <c:pt idx="1006">
                  <c:v>3266.774699999999</c:v>
                </c:pt>
                <c:pt idx="1007">
                  <c:v>3260.4294</c:v>
                </c:pt>
                <c:pt idx="1008">
                  <c:v>3261.1750000000002</c:v>
                </c:pt>
                <c:pt idx="1009">
                  <c:v>3264.1439999999998</c:v>
                </c:pt>
                <c:pt idx="1010">
                  <c:v>3264.265899999999</c:v>
                </c:pt>
                <c:pt idx="1011">
                  <c:v>3253.2831999999999</c:v>
                </c:pt>
                <c:pt idx="1012">
                  <c:v>3257.6516000000001</c:v>
                </c:pt>
                <c:pt idx="1013">
                  <c:v>3262.1281999999997</c:v>
                </c:pt>
                <c:pt idx="1014">
                  <c:v>3269.5601000000001</c:v>
                </c:pt>
                <c:pt idx="1015">
                  <c:v>3268.5520000000001</c:v>
                </c:pt>
                <c:pt idx="1016">
                  <c:v>3263.6057000000001</c:v>
                </c:pt>
                <c:pt idx="1017">
                  <c:v>3275.8389000000002</c:v>
                </c:pt>
                <c:pt idx="1018">
                  <c:v>3263.6088999999993</c:v>
                </c:pt>
                <c:pt idx="1019">
                  <c:v>3268.0552000000002</c:v>
                </c:pt>
                <c:pt idx="1020">
                  <c:v>3272.2895999999992</c:v>
                </c:pt>
                <c:pt idx="1021">
                  <c:v>3274.4540999999999</c:v>
                </c:pt>
                <c:pt idx="1022">
                  <c:v>3278.004899999999</c:v>
                </c:pt>
                <c:pt idx="1023">
                  <c:v>3284.815700000001</c:v>
                </c:pt>
                <c:pt idx="1024">
                  <c:v>3291.4650999999999</c:v>
                </c:pt>
                <c:pt idx="1025">
                  <c:v>3289.9700000000007</c:v>
                </c:pt>
                <c:pt idx="1026">
                  <c:v>3282.8420000000001</c:v>
                </c:pt>
                <c:pt idx="1027">
                  <c:v>3278.0940000000001</c:v>
                </c:pt>
                <c:pt idx="1028">
                  <c:v>3285.7516999999998</c:v>
                </c:pt>
                <c:pt idx="1029">
                  <c:v>3288.8148999999999</c:v>
                </c:pt>
                <c:pt idx="1030">
                  <c:v>3284.0817999999999</c:v>
                </c:pt>
                <c:pt idx="1031">
                  <c:v>3284.4934000000007</c:v>
                </c:pt>
                <c:pt idx="1032">
                  <c:v>3292.7927</c:v>
                </c:pt>
                <c:pt idx="1033">
                  <c:v>3295.0776000000001</c:v>
                </c:pt>
                <c:pt idx="1034">
                  <c:v>3298.7682999999993</c:v>
                </c:pt>
                <c:pt idx="1035">
                  <c:v>3291.0718000000002</c:v>
                </c:pt>
                <c:pt idx="1036">
                  <c:v>3291.2846999999992</c:v>
                </c:pt>
                <c:pt idx="1037">
                  <c:v>3291.8694</c:v>
                </c:pt>
                <c:pt idx="1038">
                  <c:v>3284.7001999999998</c:v>
                </c:pt>
                <c:pt idx="1039">
                  <c:v>3294.9328999999998</c:v>
                </c:pt>
                <c:pt idx="1040">
                  <c:v>3294.4702000000002</c:v>
                </c:pt>
                <c:pt idx="1041">
                  <c:v>3311.109899999999</c:v>
                </c:pt>
                <c:pt idx="1042">
                  <c:v>3301.6531000000009</c:v>
                </c:pt>
                <c:pt idx="1043">
                  <c:v>3307.8782000000001</c:v>
                </c:pt>
                <c:pt idx="1044">
                  <c:v>3322.1835999999998</c:v>
                </c:pt>
                <c:pt idx="1045">
                  <c:v>3322.8245000000002</c:v>
                </c:pt>
                <c:pt idx="1046">
                  <c:v>3314.3225000000002</c:v>
                </c:pt>
                <c:pt idx="1047">
                  <c:v>3330.5347000000002</c:v>
                </c:pt>
                <c:pt idx="1048">
                  <c:v>3333.1625999999997</c:v>
                </c:pt>
                <c:pt idx="1049">
                  <c:v>3328.9902000000002</c:v>
                </c:pt>
                <c:pt idx="1050">
                  <c:v>3342.9497000000001</c:v>
                </c:pt>
                <c:pt idx="1051">
                  <c:v>3344.729699999999</c:v>
                </c:pt>
                <c:pt idx="1052">
                  <c:v>3336.9065000000001</c:v>
                </c:pt>
                <c:pt idx="1053">
                  <c:v>3343.2477999999992</c:v>
                </c:pt>
                <c:pt idx="1054">
                  <c:v>3338.2514999999999</c:v>
                </c:pt>
                <c:pt idx="1055">
                  <c:v>3336.125</c:v>
                </c:pt>
                <c:pt idx="1056">
                  <c:v>3332.8232000000007</c:v>
                </c:pt>
                <c:pt idx="1057">
                  <c:v>3335.2837</c:v>
                </c:pt>
                <c:pt idx="1058">
                  <c:v>3341.6401000000001</c:v>
                </c:pt>
                <c:pt idx="1059">
                  <c:v>3333.7597999999998</c:v>
                </c:pt>
                <c:pt idx="1060">
                  <c:v>3318.8560000000002</c:v>
                </c:pt>
                <c:pt idx="1061">
                  <c:v>3341.8384000000001</c:v>
                </c:pt>
                <c:pt idx="1062">
                  <c:v>3350.9094</c:v>
                </c:pt>
                <c:pt idx="1063">
                  <c:v>3344.2897999999991</c:v>
                </c:pt>
                <c:pt idx="1064">
                  <c:v>3344.246799999999</c:v>
                </c:pt>
                <c:pt idx="1065">
                  <c:v>3350.028299999999</c:v>
                </c:pt>
                <c:pt idx="1066">
                  <c:v>3338.6331000000009</c:v>
                </c:pt>
                <c:pt idx="1067">
                  <c:v>3357.1133000000009</c:v>
                </c:pt>
                <c:pt idx="1068">
                  <c:v>3352.3274000000001</c:v>
                </c:pt>
                <c:pt idx="1069">
                  <c:v>3343.9236000000001</c:v>
                </c:pt>
                <c:pt idx="1070">
                  <c:v>3345.5347000000002</c:v>
                </c:pt>
                <c:pt idx="1071">
                  <c:v>3342.9385000000002</c:v>
                </c:pt>
                <c:pt idx="1072">
                  <c:v>3340.1061999999997</c:v>
                </c:pt>
                <c:pt idx="1073">
                  <c:v>3374.52</c:v>
                </c:pt>
                <c:pt idx="1074">
                  <c:v>3377.644299999999</c:v>
                </c:pt>
                <c:pt idx="1075">
                  <c:v>3357.7223999999997</c:v>
                </c:pt>
                <c:pt idx="1076">
                  <c:v>3349.9434000000001</c:v>
                </c:pt>
                <c:pt idx="1077">
                  <c:v>3352.7875999999997</c:v>
                </c:pt>
                <c:pt idx="1078">
                  <c:v>3354.3292999999999</c:v>
                </c:pt>
                <c:pt idx="1079">
                  <c:v>3351.8418000000001</c:v>
                </c:pt>
                <c:pt idx="1080">
                  <c:v>3364.4252999999999</c:v>
                </c:pt>
                <c:pt idx="1081">
                  <c:v>3352.2341000000001</c:v>
                </c:pt>
                <c:pt idx="1082">
                  <c:v>3359.3198000000002</c:v>
                </c:pt>
                <c:pt idx="1083">
                  <c:v>3361.1631000000002</c:v>
                </c:pt>
                <c:pt idx="1084">
                  <c:v>3360.1273999999999</c:v>
                </c:pt>
                <c:pt idx="1085">
                  <c:v>3360.9441000000002</c:v>
                </c:pt>
                <c:pt idx="1086">
                  <c:v>3366.1106</c:v>
                </c:pt>
                <c:pt idx="1087">
                  <c:v>3377.6120999999998</c:v>
                </c:pt>
                <c:pt idx="1088">
                  <c:v>3377.3328000000001</c:v>
                </c:pt>
                <c:pt idx="1089">
                  <c:v>3365.5122000000001</c:v>
                </c:pt>
                <c:pt idx="1090">
                  <c:v>3366.7903000000001</c:v>
                </c:pt>
                <c:pt idx="1091">
                  <c:v>3372.4819000000002</c:v>
                </c:pt>
                <c:pt idx="1092">
                  <c:v>3373.5916000000002</c:v>
                </c:pt>
                <c:pt idx="1093">
                  <c:v>3371.4857999999999</c:v>
                </c:pt>
                <c:pt idx="1094">
                  <c:v>3377.1239999999998</c:v>
                </c:pt>
                <c:pt idx="1095">
                  <c:v>3381.6558</c:v>
                </c:pt>
                <c:pt idx="1096">
                  <c:v>3385.395500000001</c:v>
                </c:pt>
                <c:pt idx="1097">
                  <c:v>3370.2064999999989</c:v>
                </c:pt>
                <c:pt idx="1098">
                  <c:v>3371.8262</c:v>
                </c:pt>
                <c:pt idx="1099">
                  <c:v>3385.2367999999997</c:v>
                </c:pt>
                <c:pt idx="1100">
                  <c:v>3385.498</c:v>
                </c:pt>
                <c:pt idx="1101">
                  <c:v>3384.2626999999993</c:v>
                </c:pt>
                <c:pt idx="1102">
                  <c:v>3387.3978999999999</c:v>
                </c:pt>
                <c:pt idx="1103">
                  <c:v>3388.3096</c:v>
                </c:pt>
                <c:pt idx="1104">
                  <c:v>3391.1423</c:v>
                </c:pt>
                <c:pt idx="1105">
                  <c:v>3410.6536000000001</c:v>
                </c:pt>
                <c:pt idx="1106">
                  <c:v>3433.3772000000008</c:v>
                </c:pt>
                <c:pt idx="1107">
                  <c:v>3436.274699999999</c:v>
                </c:pt>
                <c:pt idx="1108">
                  <c:v>3419.3101000000011</c:v>
                </c:pt>
                <c:pt idx="1109">
                  <c:v>3423.6471999999999</c:v>
                </c:pt>
                <c:pt idx="1110">
                  <c:v>3422.0205000000001</c:v>
                </c:pt>
                <c:pt idx="1111">
                  <c:v>3415.4302000000002</c:v>
                </c:pt>
                <c:pt idx="1112">
                  <c:v>3404.0558999999998</c:v>
                </c:pt>
                <c:pt idx="1113">
                  <c:v>3391.833700000001</c:v>
                </c:pt>
                <c:pt idx="1114">
                  <c:v>3386.4172000000008</c:v>
                </c:pt>
                <c:pt idx="1115">
                  <c:v>3394.1641</c:v>
                </c:pt>
                <c:pt idx="1116">
                  <c:v>3401.4018999999998</c:v>
                </c:pt>
                <c:pt idx="1117">
                  <c:v>3389.9778000000001</c:v>
                </c:pt>
                <c:pt idx="1118">
                  <c:v>3407.0117000000009</c:v>
                </c:pt>
                <c:pt idx="1119">
                  <c:v>3411.8227999999999</c:v>
                </c:pt>
                <c:pt idx="1120">
                  <c:v>3405.8975000000009</c:v>
                </c:pt>
                <c:pt idx="1121">
                  <c:v>3403.0942</c:v>
                </c:pt>
                <c:pt idx="1122">
                  <c:v>3406.6343000000002</c:v>
                </c:pt>
                <c:pt idx="1123">
                  <c:v>3425.5562</c:v>
                </c:pt>
                <c:pt idx="1124">
                  <c:v>3411.726099999999</c:v>
                </c:pt>
                <c:pt idx="1125">
                  <c:v>3405.5974000000001</c:v>
                </c:pt>
                <c:pt idx="1126">
                  <c:v>3420.7312000000002</c:v>
                </c:pt>
                <c:pt idx="1127">
                  <c:v>3418.4196999999999</c:v>
                </c:pt>
                <c:pt idx="1128">
                  <c:v>3409.7302</c:v>
                </c:pt>
                <c:pt idx="1129">
                  <c:v>3432.7112000000002</c:v>
                </c:pt>
                <c:pt idx="1130">
                  <c:v>3433.5796</c:v>
                </c:pt>
                <c:pt idx="1131">
                  <c:v>3428.9175000000009</c:v>
                </c:pt>
                <c:pt idx="1132">
                  <c:v>3413.6627999999992</c:v>
                </c:pt>
                <c:pt idx="1133">
                  <c:v>3424.8564000000001</c:v>
                </c:pt>
                <c:pt idx="1134">
                  <c:v>3427.0104999999999</c:v>
                </c:pt>
                <c:pt idx="1135">
                  <c:v>3424.6066999999989</c:v>
                </c:pt>
                <c:pt idx="1136">
                  <c:v>3437.368899999999</c:v>
                </c:pt>
                <c:pt idx="1137">
                  <c:v>3444.226799999999</c:v>
                </c:pt>
                <c:pt idx="1138">
                  <c:v>3438.3271000000009</c:v>
                </c:pt>
                <c:pt idx="1139">
                  <c:v>3432.3085999999998</c:v>
                </c:pt>
                <c:pt idx="1140">
                  <c:v>3444.1217999999999</c:v>
                </c:pt>
                <c:pt idx="1141">
                  <c:v>3448.7008999999989</c:v>
                </c:pt>
                <c:pt idx="1142">
                  <c:v>3449.9739000000009</c:v>
                </c:pt>
                <c:pt idx="1143">
                  <c:v>3457.1572000000001</c:v>
                </c:pt>
                <c:pt idx="1144">
                  <c:v>3466.3649999999998</c:v>
                </c:pt>
                <c:pt idx="1145">
                  <c:v>3476.7130999999999</c:v>
                </c:pt>
                <c:pt idx="1146">
                  <c:v>3482.8904000000002</c:v>
                </c:pt>
                <c:pt idx="1147">
                  <c:v>3511.7768999999989</c:v>
                </c:pt>
                <c:pt idx="1148">
                  <c:v>3524.3306000000002</c:v>
                </c:pt>
                <c:pt idx="1149">
                  <c:v>3531.6563000000001</c:v>
                </c:pt>
                <c:pt idx="1150">
                  <c:v>3545.448699999999</c:v>
                </c:pt>
                <c:pt idx="1151">
                  <c:v>3550.8162000000002</c:v>
                </c:pt>
                <c:pt idx="1152">
                  <c:v>3513.3454999999999</c:v>
                </c:pt>
                <c:pt idx="1153">
                  <c:v>3510.9297000000001</c:v>
                </c:pt>
                <c:pt idx="1154">
                  <c:v>3493.8474000000001</c:v>
                </c:pt>
                <c:pt idx="1155">
                  <c:v>3495.3881999999999</c:v>
                </c:pt>
                <c:pt idx="1156">
                  <c:v>3482.0652</c:v>
                </c:pt>
                <c:pt idx="1157">
                  <c:v>3475.5457000000001</c:v>
                </c:pt>
                <c:pt idx="1158">
                  <c:v>3483.6433000000002</c:v>
                </c:pt>
                <c:pt idx="1159">
                  <c:v>3470.6120999999998</c:v>
                </c:pt>
                <c:pt idx="1160">
                  <c:v>3480.3171000000016</c:v>
                </c:pt>
                <c:pt idx="1161">
                  <c:v>3466.2981</c:v>
                </c:pt>
                <c:pt idx="1162">
                  <c:v>3477.448699999999</c:v>
                </c:pt>
                <c:pt idx="1163">
                  <c:v>3485.3481000000002</c:v>
                </c:pt>
                <c:pt idx="1164">
                  <c:v>3493.0225</c:v>
                </c:pt>
                <c:pt idx="1165">
                  <c:v>3497.1154999999999</c:v>
                </c:pt>
                <c:pt idx="1166">
                  <c:v>3494.497100000001</c:v>
                </c:pt>
                <c:pt idx="1167">
                  <c:v>3500.6655000000001</c:v>
                </c:pt>
                <c:pt idx="1168">
                  <c:v>3465.6759999999999</c:v>
                </c:pt>
                <c:pt idx="1169">
                  <c:v>3472.9962999999998</c:v>
                </c:pt>
                <c:pt idx="1170">
                  <c:v>3487.9459999999999</c:v>
                </c:pt>
                <c:pt idx="1171">
                  <c:v>3493.7573000000002</c:v>
                </c:pt>
                <c:pt idx="1172">
                  <c:v>3491.8090999999999</c:v>
                </c:pt>
                <c:pt idx="1173">
                  <c:v>3484.4897000000001</c:v>
                </c:pt>
                <c:pt idx="1174">
                  <c:v>3476.8062</c:v>
                </c:pt>
                <c:pt idx="1175">
                  <c:v>3501.1808999999989</c:v>
                </c:pt>
                <c:pt idx="1176">
                  <c:v>3509.6545000000001</c:v>
                </c:pt>
                <c:pt idx="1177">
                  <c:v>3519.1017999999999</c:v>
                </c:pt>
                <c:pt idx="1178">
                  <c:v>3517.6857999999997</c:v>
                </c:pt>
                <c:pt idx="1179">
                  <c:v>3507.0243999999998</c:v>
                </c:pt>
                <c:pt idx="1180">
                  <c:v>3505.4495000000002</c:v>
                </c:pt>
                <c:pt idx="1181">
                  <c:v>3518.7615000000001</c:v>
                </c:pt>
                <c:pt idx="1182">
                  <c:v>3527.1947999999998</c:v>
                </c:pt>
                <c:pt idx="1183">
                  <c:v>3537.0198</c:v>
                </c:pt>
                <c:pt idx="1184">
                  <c:v>3520.2707999999998</c:v>
                </c:pt>
                <c:pt idx="1185">
                  <c:v>3527.2541999999999</c:v>
                </c:pt>
                <c:pt idx="1186">
                  <c:v>3532.6396</c:v>
                </c:pt>
                <c:pt idx="1187">
                  <c:v>3529.739</c:v>
                </c:pt>
                <c:pt idx="1188">
                  <c:v>3530.5095000000001</c:v>
                </c:pt>
                <c:pt idx="1189">
                  <c:v>3541.6423</c:v>
                </c:pt>
                <c:pt idx="1190">
                  <c:v>3544.455100000001</c:v>
                </c:pt>
                <c:pt idx="1191">
                  <c:v>3538.0021999999999</c:v>
                </c:pt>
                <c:pt idx="1192">
                  <c:v>3527.5893999999998</c:v>
                </c:pt>
                <c:pt idx="1193">
                  <c:v>3536.6914000000002</c:v>
                </c:pt>
                <c:pt idx="1194">
                  <c:v>3551.9485</c:v>
                </c:pt>
                <c:pt idx="1195">
                  <c:v>3559.6421</c:v>
                </c:pt>
                <c:pt idx="1196">
                  <c:v>3558.4724000000001</c:v>
                </c:pt>
                <c:pt idx="1197">
                  <c:v>3553.0146</c:v>
                </c:pt>
                <c:pt idx="1198">
                  <c:v>3541.4198999999999</c:v>
                </c:pt>
                <c:pt idx="1199">
                  <c:v>3558.8407999999999</c:v>
                </c:pt>
                <c:pt idx="1200">
                  <c:v>3533.1396</c:v>
                </c:pt>
                <c:pt idx="1201">
                  <c:v>3546.4223999999999</c:v>
                </c:pt>
                <c:pt idx="1202">
                  <c:v>3557.0255999999999</c:v>
                </c:pt>
                <c:pt idx="1203">
                  <c:v>3552.1641</c:v>
                </c:pt>
                <c:pt idx="1204">
                  <c:v>3544.1427999999992</c:v>
                </c:pt>
                <c:pt idx="1205">
                  <c:v>3543.3135000000016</c:v>
                </c:pt>
                <c:pt idx="1206">
                  <c:v>3539.7527</c:v>
                </c:pt>
                <c:pt idx="1207">
                  <c:v>3552.1743000000001</c:v>
                </c:pt>
                <c:pt idx="1208">
                  <c:v>3544.2426999999989</c:v>
                </c:pt>
                <c:pt idx="1209">
                  <c:v>3543.0457000000001</c:v>
                </c:pt>
                <c:pt idx="1210">
                  <c:v>3541.1875</c:v>
                </c:pt>
                <c:pt idx="1211">
                  <c:v>3543.2521999999999</c:v>
                </c:pt>
                <c:pt idx="1212">
                  <c:v>3542.4479999999999</c:v>
                </c:pt>
                <c:pt idx="1213">
                  <c:v>3529.3669</c:v>
                </c:pt>
                <c:pt idx="1214">
                  <c:v>3531.3645000000001</c:v>
                </c:pt>
                <c:pt idx="1215">
                  <c:v>3543.7370999999998</c:v>
                </c:pt>
                <c:pt idx="1216">
                  <c:v>3546.5493000000001</c:v>
                </c:pt>
                <c:pt idx="1217">
                  <c:v>3544.2561000000001</c:v>
                </c:pt>
                <c:pt idx="1218">
                  <c:v>3540.5645</c:v>
                </c:pt>
                <c:pt idx="1219">
                  <c:v>3549.7053000000001</c:v>
                </c:pt>
                <c:pt idx="1220">
                  <c:v>3565.0641999999998</c:v>
                </c:pt>
                <c:pt idx="1221">
                  <c:v>3567.1675</c:v>
                </c:pt>
                <c:pt idx="1222">
                  <c:v>3565.875700000001</c:v>
                </c:pt>
                <c:pt idx="1223">
                  <c:v>3565.515100000001</c:v>
                </c:pt>
                <c:pt idx="1224">
                  <c:v>3576.5994000000001</c:v>
                </c:pt>
                <c:pt idx="1225">
                  <c:v>3585.2089999999989</c:v>
                </c:pt>
                <c:pt idx="1226">
                  <c:v>3604.0077999999999</c:v>
                </c:pt>
                <c:pt idx="1227">
                  <c:v>3612.9870999999998</c:v>
                </c:pt>
                <c:pt idx="1228">
                  <c:v>3612.9182000000001</c:v>
                </c:pt>
                <c:pt idx="1229">
                  <c:v>3621.0617999999999</c:v>
                </c:pt>
                <c:pt idx="1230">
                  <c:v>3624.2365999999997</c:v>
                </c:pt>
                <c:pt idx="1231">
                  <c:v>3619.3687</c:v>
                </c:pt>
                <c:pt idx="1232">
                  <c:v>3612.3024999999998</c:v>
                </c:pt>
                <c:pt idx="1233">
                  <c:v>3631.8782000000001</c:v>
                </c:pt>
                <c:pt idx="1234">
                  <c:v>3628.5725000000002</c:v>
                </c:pt>
                <c:pt idx="1235">
                  <c:v>3627.8511000000012</c:v>
                </c:pt>
                <c:pt idx="1236">
                  <c:v>3649.2739000000001</c:v>
                </c:pt>
                <c:pt idx="1237">
                  <c:v>3678.4180000000001</c:v>
                </c:pt>
                <c:pt idx="1238">
                  <c:v>3694.1217999999999</c:v>
                </c:pt>
                <c:pt idx="1239">
                  <c:v>3707.2460999999989</c:v>
                </c:pt>
                <c:pt idx="1240">
                  <c:v>3748.9025999999999</c:v>
                </c:pt>
                <c:pt idx="1241">
                  <c:v>3752.6181999999999</c:v>
                </c:pt>
                <c:pt idx="1242">
                  <c:v>3768.1975000000002</c:v>
                </c:pt>
                <c:pt idx="1243">
                  <c:v>3769.1543000000001</c:v>
                </c:pt>
                <c:pt idx="1244">
                  <c:v>3759.1686999999993</c:v>
                </c:pt>
                <c:pt idx="1245">
                  <c:v>3764.0297999999998</c:v>
                </c:pt>
                <c:pt idx="1246">
                  <c:v>3795.0270999999998</c:v>
                </c:pt>
                <c:pt idx="1247">
                  <c:v>3859.2223999999997</c:v>
                </c:pt>
                <c:pt idx="1248">
                  <c:v>3935.4351000000011</c:v>
                </c:pt>
                <c:pt idx="1249">
                  <c:v>4048.5720000000001</c:v>
                </c:pt>
                <c:pt idx="1250">
                  <c:v>4152.3281000000025</c:v>
                </c:pt>
                <c:pt idx="1251">
                  <c:v>4207.3462000000018</c:v>
                </c:pt>
                <c:pt idx="1252">
                  <c:v>4190.4389999999985</c:v>
                </c:pt>
                <c:pt idx="1253">
                  <c:v>4113.0635000000002</c:v>
                </c:pt>
                <c:pt idx="1254">
                  <c:v>4010.6851000000001</c:v>
                </c:pt>
                <c:pt idx="1255">
                  <c:v>3910.6970000000001</c:v>
                </c:pt>
                <c:pt idx="1256">
                  <c:v>3856.8984</c:v>
                </c:pt>
                <c:pt idx="1257">
                  <c:v>3811.686799999999</c:v>
                </c:pt>
                <c:pt idx="1258">
                  <c:v>3797.4116000000008</c:v>
                </c:pt>
                <c:pt idx="1259">
                  <c:v>3782.1577000000002</c:v>
                </c:pt>
                <c:pt idx="1260">
                  <c:v>3755.9308999999998</c:v>
                </c:pt>
                <c:pt idx="1261">
                  <c:v>3722.8818000000001</c:v>
                </c:pt>
                <c:pt idx="1262">
                  <c:v>3698.7077999999997</c:v>
                </c:pt>
                <c:pt idx="1263">
                  <c:v>3698.8774000000008</c:v>
                </c:pt>
                <c:pt idx="1264">
                  <c:v>3697.0659000000001</c:v>
                </c:pt>
                <c:pt idx="1265">
                  <c:v>3693.2379999999998</c:v>
                </c:pt>
                <c:pt idx="1266">
                  <c:v>3689.1792</c:v>
                </c:pt>
                <c:pt idx="1267">
                  <c:v>3674.9812000000002</c:v>
                </c:pt>
                <c:pt idx="1268">
                  <c:v>3673.4895000000001</c:v>
                </c:pt>
                <c:pt idx="1269">
                  <c:v>3670.3445000000002</c:v>
                </c:pt>
                <c:pt idx="1270">
                  <c:v>3662.881100000001</c:v>
                </c:pt>
                <c:pt idx="1271">
                  <c:v>3670.786399999999</c:v>
                </c:pt>
                <c:pt idx="1272">
                  <c:v>3683.3940000000002</c:v>
                </c:pt>
                <c:pt idx="1273">
                  <c:v>3660.7987999999991</c:v>
                </c:pt>
                <c:pt idx="1274">
                  <c:v>3684.1396</c:v>
                </c:pt>
                <c:pt idx="1275">
                  <c:v>3683.6205999999997</c:v>
                </c:pt>
                <c:pt idx="1276">
                  <c:v>3692.1259999999997</c:v>
                </c:pt>
                <c:pt idx="1277">
                  <c:v>3706.4360000000001</c:v>
                </c:pt>
                <c:pt idx="1278">
                  <c:v>3721.5232000000001</c:v>
                </c:pt>
                <c:pt idx="1279">
                  <c:v>3740.5922999999998</c:v>
                </c:pt>
                <c:pt idx="1280">
                  <c:v>3768.7028999999993</c:v>
                </c:pt>
                <c:pt idx="1281">
                  <c:v>3808.4150000000009</c:v>
                </c:pt>
                <c:pt idx="1282">
                  <c:v>3858.0221999999999</c:v>
                </c:pt>
                <c:pt idx="1283">
                  <c:v>3931.401100000001</c:v>
                </c:pt>
                <c:pt idx="1284">
                  <c:v>4017.2737000000002</c:v>
                </c:pt>
                <c:pt idx="1285">
                  <c:v>4079.5747000000001</c:v>
                </c:pt>
                <c:pt idx="1286">
                  <c:v>4114.6191000000017</c:v>
                </c:pt>
                <c:pt idx="1287">
                  <c:v>4103.7719999999999</c:v>
                </c:pt>
                <c:pt idx="1288">
                  <c:v>4044.7055999999998</c:v>
                </c:pt>
                <c:pt idx="1289">
                  <c:v>3978.5879</c:v>
                </c:pt>
                <c:pt idx="1290">
                  <c:v>3880.2567999999997</c:v>
                </c:pt>
                <c:pt idx="1291">
                  <c:v>3826.815900000001</c:v>
                </c:pt>
                <c:pt idx="1292">
                  <c:v>3775.8152000000009</c:v>
                </c:pt>
                <c:pt idx="1293">
                  <c:v>3742.7775999999999</c:v>
                </c:pt>
                <c:pt idx="1294">
                  <c:v>3730.6176999999998</c:v>
                </c:pt>
                <c:pt idx="1295">
                  <c:v>3717.2455999999997</c:v>
                </c:pt>
                <c:pt idx="1296">
                  <c:v>3702.3564000000001</c:v>
                </c:pt>
                <c:pt idx="1297">
                  <c:v>3698.0185999999999</c:v>
                </c:pt>
                <c:pt idx="1298">
                  <c:v>3690.4054999999998</c:v>
                </c:pt>
                <c:pt idx="1299">
                  <c:v>3680.0812999999998</c:v>
                </c:pt>
                <c:pt idx="1300">
                  <c:v>3691.8438000000001</c:v>
                </c:pt>
                <c:pt idx="1301">
                  <c:v>3672.3071000000009</c:v>
                </c:pt>
                <c:pt idx="1302">
                  <c:v>3661.5767000000001</c:v>
                </c:pt>
                <c:pt idx="1303">
                  <c:v>3672.7653999999998</c:v>
                </c:pt>
                <c:pt idx="1304">
                  <c:v>3688.52</c:v>
                </c:pt>
                <c:pt idx="1305">
                  <c:v>3692.4189000000001</c:v>
                </c:pt>
                <c:pt idx="1306">
                  <c:v>3691.1941000000002</c:v>
                </c:pt>
                <c:pt idx="1307">
                  <c:v>3699.7561000000001</c:v>
                </c:pt>
                <c:pt idx="1308">
                  <c:v>3680.7556</c:v>
                </c:pt>
                <c:pt idx="1309">
                  <c:v>3692.375700000001</c:v>
                </c:pt>
                <c:pt idx="1310">
                  <c:v>3681.4285</c:v>
                </c:pt>
                <c:pt idx="1311">
                  <c:v>3678.2807999999991</c:v>
                </c:pt>
                <c:pt idx="1312">
                  <c:v>3683.1574999999998</c:v>
                </c:pt>
                <c:pt idx="1313">
                  <c:v>3690.3633000000009</c:v>
                </c:pt>
                <c:pt idx="1314">
                  <c:v>3685.5137000000009</c:v>
                </c:pt>
                <c:pt idx="1315">
                  <c:v>3678.9131000000016</c:v>
                </c:pt>
                <c:pt idx="1316">
                  <c:v>3706.7277999999997</c:v>
                </c:pt>
                <c:pt idx="1317">
                  <c:v>3689.870100000001</c:v>
                </c:pt>
                <c:pt idx="1318">
                  <c:v>3698.7375000000002</c:v>
                </c:pt>
                <c:pt idx="1319">
                  <c:v>3701.8364000000001</c:v>
                </c:pt>
                <c:pt idx="1320">
                  <c:v>3726.5270999999998</c:v>
                </c:pt>
                <c:pt idx="1321">
                  <c:v>3742.272899999999</c:v>
                </c:pt>
                <c:pt idx="1322">
                  <c:v>3761.4031000000009</c:v>
                </c:pt>
                <c:pt idx="1323">
                  <c:v>3788.1167</c:v>
                </c:pt>
                <c:pt idx="1324">
                  <c:v>3808.4724000000001</c:v>
                </c:pt>
                <c:pt idx="1325">
                  <c:v>3820.1165000000001</c:v>
                </c:pt>
                <c:pt idx="1326">
                  <c:v>3833.2023999999997</c:v>
                </c:pt>
                <c:pt idx="1327">
                  <c:v>3830.5117000000009</c:v>
                </c:pt>
                <c:pt idx="1328">
                  <c:v>3807.266799999999</c:v>
                </c:pt>
                <c:pt idx="1329">
                  <c:v>3784.3476999999998</c:v>
                </c:pt>
                <c:pt idx="1330">
                  <c:v>3774.609899999999</c:v>
                </c:pt>
                <c:pt idx="1331">
                  <c:v>3778.1251999999999</c:v>
                </c:pt>
                <c:pt idx="1332">
                  <c:v>3781.4252999999999</c:v>
                </c:pt>
                <c:pt idx="1333">
                  <c:v>3777.3916000000008</c:v>
                </c:pt>
                <c:pt idx="1334">
                  <c:v>3773.7213999999999</c:v>
                </c:pt>
                <c:pt idx="1335">
                  <c:v>3774.265899999999</c:v>
                </c:pt>
                <c:pt idx="1336">
                  <c:v>3781.5365999999999</c:v>
                </c:pt>
                <c:pt idx="1337">
                  <c:v>3776.4131000000016</c:v>
                </c:pt>
                <c:pt idx="1338">
                  <c:v>3753.1201000000001</c:v>
                </c:pt>
                <c:pt idx="1339">
                  <c:v>3755.0861999999997</c:v>
                </c:pt>
                <c:pt idx="1340">
                  <c:v>3759.6732999999999</c:v>
                </c:pt>
                <c:pt idx="1341">
                  <c:v>3752.3352000000009</c:v>
                </c:pt>
                <c:pt idx="1342">
                  <c:v>3747.6581999999999</c:v>
                </c:pt>
                <c:pt idx="1343">
                  <c:v>3761.1194</c:v>
                </c:pt>
                <c:pt idx="1344">
                  <c:v>3780.746599999999</c:v>
                </c:pt>
                <c:pt idx="1345">
                  <c:v>3801.8069</c:v>
                </c:pt>
                <c:pt idx="1346">
                  <c:v>3807.2395000000001</c:v>
                </c:pt>
                <c:pt idx="1347">
                  <c:v>3819.3838000000001</c:v>
                </c:pt>
                <c:pt idx="1348">
                  <c:v>3827.7257999999997</c:v>
                </c:pt>
                <c:pt idx="1349">
                  <c:v>3822.6161999999999</c:v>
                </c:pt>
                <c:pt idx="1350">
                  <c:v>3826.1594</c:v>
                </c:pt>
                <c:pt idx="1351">
                  <c:v>3842.5487999999991</c:v>
                </c:pt>
                <c:pt idx="1352">
                  <c:v>3853.821300000001</c:v>
                </c:pt>
                <c:pt idx="1353">
                  <c:v>3845.2815000000001</c:v>
                </c:pt>
                <c:pt idx="1354">
                  <c:v>3819.7271000000001</c:v>
                </c:pt>
                <c:pt idx="1355">
                  <c:v>3799.6579999999999</c:v>
                </c:pt>
                <c:pt idx="1356">
                  <c:v>3784.0041999999999</c:v>
                </c:pt>
                <c:pt idx="1357">
                  <c:v>3757.6889999999989</c:v>
                </c:pt>
                <c:pt idx="1358">
                  <c:v>3769.4094</c:v>
                </c:pt>
                <c:pt idx="1359">
                  <c:v>3774.3513000000012</c:v>
                </c:pt>
                <c:pt idx="1360">
                  <c:v>3783.1828999999989</c:v>
                </c:pt>
                <c:pt idx="1361">
                  <c:v>3800.3407999999999</c:v>
                </c:pt>
                <c:pt idx="1362">
                  <c:v>3809.9917000000009</c:v>
                </c:pt>
                <c:pt idx="1363">
                  <c:v>3818.272899999999</c:v>
                </c:pt>
                <c:pt idx="1364">
                  <c:v>3835.2721999999999</c:v>
                </c:pt>
                <c:pt idx="1365">
                  <c:v>3821.7570999999998</c:v>
                </c:pt>
                <c:pt idx="1366">
                  <c:v>3785.1491999999998</c:v>
                </c:pt>
                <c:pt idx="1367">
                  <c:v>3781.7858999999989</c:v>
                </c:pt>
                <c:pt idx="1368">
                  <c:v>3753.6167</c:v>
                </c:pt>
                <c:pt idx="1369">
                  <c:v>3738.4787999999999</c:v>
                </c:pt>
                <c:pt idx="1370">
                  <c:v>3731.3904000000002</c:v>
                </c:pt>
                <c:pt idx="1371">
                  <c:v>3723.4812000000002</c:v>
                </c:pt>
                <c:pt idx="1372">
                  <c:v>3725.384</c:v>
                </c:pt>
                <c:pt idx="1373">
                  <c:v>3728.4564999999998</c:v>
                </c:pt>
                <c:pt idx="1374">
                  <c:v>3709.5391000000009</c:v>
                </c:pt>
                <c:pt idx="1375">
                  <c:v>3722.8454999999999</c:v>
                </c:pt>
                <c:pt idx="1376">
                  <c:v>3724.1794</c:v>
                </c:pt>
                <c:pt idx="1377">
                  <c:v>3718.1671999999999</c:v>
                </c:pt>
                <c:pt idx="1378">
                  <c:v>3718.1313000000009</c:v>
                </c:pt>
                <c:pt idx="1379">
                  <c:v>3709.1233000000002</c:v>
                </c:pt>
                <c:pt idx="1380">
                  <c:v>3702.1227999999992</c:v>
                </c:pt>
                <c:pt idx="1381">
                  <c:v>3709.0673999999999</c:v>
                </c:pt>
                <c:pt idx="1382">
                  <c:v>3723.8804</c:v>
                </c:pt>
                <c:pt idx="1383">
                  <c:v>3733.1886999999992</c:v>
                </c:pt>
                <c:pt idx="1384">
                  <c:v>3722.6295999999998</c:v>
                </c:pt>
                <c:pt idx="1385">
                  <c:v>3741.2271000000001</c:v>
                </c:pt>
                <c:pt idx="1386">
                  <c:v>3732.1377000000002</c:v>
                </c:pt>
                <c:pt idx="1387">
                  <c:v>3732.3340000000007</c:v>
                </c:pt>
                <c:pt idx="1388">
                  <c:v>3736.8550000000009</c:v>
                </c:pt>
                <c:pt idx="1389">
                  <c:v>3745.8362000000002</c:v>
                </c:pt>
                <c:pt idx="1390">
                  <c:v>3744.3074000000001</c:v>
                </c:pt>
                <c:pt idx="1391">
                  <c:v>3746.8638000000001</c:v>
                </c:pt>
                <c:pt idx="1392">
                  <c:v>3761.3323000000009</c:v>
                </c:pt>
                <c:pt idx="1393">
                  <c:v>3751.7387999999992</c:v>
                </c:pt>
                <c:pt idx="1394">
                  <c:v>3731.333700000001</c:v>
                </c:pt>
                <c:pt idx="1395">
                  <c:v>3756.0021999999999</c:v>
                </c:pt>
                <c:pt idx="1396">
                  <c:v>3774.6792</c:v>
                </c:pt>
                <c:pt idx="1397">
                  <c:v>3745.6862999999989</c:v>
                </c:pt>
                <c:pt idx="1398">
                  <c:v>3743.7415000000001</c:v>
                </c:pt>
                <c:pt idx="1399">
                  <c:v>3756.6831000000002</c:v>
                </c:pt>
                <c:pt idx="1400">
                  <c:v>3764.266799999999</c:v>
                </c:pt>
                <c:pt idx="1401">
                  <c:v>3763.2423999999992</c:v>
                </c:pt>
                <c:pt idx="1402">
                  <c:v>3755.3622999999998</c:v>
                </c:pt>
                <c:pt idx="1403">
                  <c:v>3742.9883</c:v>
                </c:pt>
                <c:pt idx="1404">
                  <c:v>3741.6068999999993</c:v>
                </c:pt>
                <c:pt idx="1405">
                  <c:v>3752.252</c:v>
                </c:pt>
                <c:pt idx="1406">
                  <c:v>3750.7653999999998</c:v>
                </c:pt>
                <c:pt idx="1407">
                  <c:v>3751.4865999999997</c:v>
                </c:pt>
                <c:pt idx="1408">
                  <c:v>3755.0360999999998</c:v>
                </c:pt>
                <c:pt idx="1409">
                  <c:v>3758.7824999999989</c:v>
                </c:pt>
                <c:pt idx="1410">
                  <c:v>3754.4016000000001</c:v>
                </c:pt>
                <c:pt idx="1411">
                  <c:v>3750.8225000000002</c:v>
                </c:pt>
                <c:pt idx="1412">
                  <c:v>3754.8362000000002</c:v>
                </c:pt>
                <c:pt idx="1413">
                  <c:v>3761.8292999999999</c:v>
                </c:pt>
                <c:pt idx="1414">
                  <c:v>3767.455100000001</c:v>
                </c:pt>
                <c:pt idx="1415">
                  <c:v>3765.6855</c:v>
                </c:pt>
                <c:pt idx="1416">
                  <c:v>3760.0144</c:v>
                </c:pt>
                <c:pt idx="1417">
                  <c:v>3754.8425000000002</c:v>
                </c:pt>
                <c:pt idx="1418">
                  <c:v>3766.5219999999999</c:v>
                </c:pt>
                <c:pt idx="1419">
                  <c:v>3753.5137000000009</c:v>
                </c:pt>
                <c:pt idx="1420">
                  <c:v>3764.0683999999997</c:v>
                </c:pt>
                <c:pt idx="1421">
                  <c:v>3767.3416000000002</c:v>
                </c:pt>
                <c:pt idx="1422">
                  <c:v>3753.5827999999997</c:v>
                </c:pt>
                <c:pt idx="1423">
                  <c:v>3753.9000999999998</c:v>
                </c:pt>
                <c:pt idx="1424">
                  <c:v>3779.2314000000001</c:v>
                </c:pt>
                <c:pt idx="1425">
                  <c:v>3794.7689999999989</c:v>
                </c:pt>
                <c:pt idx="1426">
                  <c:v>3774.52</c:v>
                </c:pt>
                <c:pt idx="1427">
                  <c:v>3795.1370000000002</c:v>
                </c:pt>
                <c:pt idx="1428">
                  <c:v>3796.1732999999999</c:v>
                </c:pt>
                <c:pt idx="1429">
                  <c:v>3823.7387999999992</c:v>
                </c:pt>
                <c:pt idx="1430">
                  <c:v>3839.2991000000002</c:v>
                </c:pt>
                <c:pt idx="1431">
                  <c:v>3852.0563999999999</c:v>
                </c:pt>
                <c:pt idx="1432">
                  <c:v>3873.5767000000001</c:v>
                </c:pt>
                <c:pt idx="1433">
                  <c:v>3879.6774999999998</c:v>
                </c:pt>
                <c:pt idx="1434">
                  <c:v>3867.4074999999998</c:v>
                </c:pt>
                <c:pt idx="1435">
                  <c:v>3863.7001999999998</c:v>
                </c:pt>
                <c:pt idx="1436">
                  <c:v>3851.7125999999998</c:v>
                </c:pt>
                <c:pt idx="1437">
                  <c:v>3831.2930000000001</c:v>
                </c:pt>
                <c:pt idx="1438">
                  <c:v>3817.971700000001</c:v>
                </c:pt>
                <c:pt idx="1439">
                  <c:v>3812.2047999999991</c:v>
                </c:pt>
                <c:pt idx="1440">
                  <c:v>3801.2741999999998</c:v>
                </c:pt>
                <c:pt idx="1441">
                  <c:v>3789.0259000000001</c:v>
                </c:pt>
                <c:pt idx="1442">
                  <c:v>3783.4670000000001</c:v>
                </c:pt>
                <c:pt idx="1443">
                  <c:v>3768.7253000000001</c:v>
                </c:pt>
                <c:pt idx="1444">
                  <c:v>3770.05</c:v>
                </c:pt>
                <c:pt idx="1445">
                  <c:v>3777.0949999999998</c:v>
                </c:pt>
                <c:pt idx="1446">
                  <c:v>3757.6835999999998</c:v>
                </c:pt>
                <c:pt idx="1447">
                  <c:v>3763.5763999999999</c:v>
                </c:pt>
                <c:pt idx="1448">
                  <c:v>3755.3063999999999</c:v>
                </c:pt>
                <c:pt idx="1449">
                  <c:v>3767.8090999999999</c:v>
                </c:pt>
                <c:pt idx="1450">
                  <c:v>3765.4807000000001</c:v>
                </c:pt>
                <c:pt idx="1451">
                  <c:v>3776.7354</c:v>
                </c:pt>
                <c:pt idx="1452">
                  <c:v>3791.7221999999997</c:v>
                </c:pt>
                <c:pt idx="1453">
                  <c:v>3785.2743999999998</c:v>
                </c:pt>
                <c:pt idx="1454">
                  <c:v>3783.0081</c:v>
                </c:pt>
                <c:pt idx="1455">
                  <c:v>3787.3227999999999</c:v>
                </c:pt>
                <c:pt idx="1456">
                  <c:v>3781.0861999999997</c:v>
                </c:pt>
                <c:pt idx="1457">
                  <c:v>3778.9573000000009</c:v>
                </c:pt>
                <c:pt idx="1458">
                  <c:v>3803.761</c:v>
                </c:pt>
                <c:pt idx="1459">
                  <c:v>3800.5171000000009</c:v>
                </c:pt>
                <c:pt idx="1460">
                  <c:v>3790.7419</c:v>
                </c:pt>
                <c:pt idx="1461">
                  <c:v>3785.759</c:v>
                </c:pt>
                <c:pt idx="1462">
                  <c:v>3792.687699999999</c:v>
                </c:pt>
                <c:pt idx="1463">
                  <c:v>3786.8921000000009</c:v>
                </c:pt>
                <c:pt idx="1464">
                  <c:v>3772.2195000000002</c:v>
                </c:pt>
                <c:pt idx="1465">
                  <c:v>3784.8933000000011</c:v>
                </c:pt>
                <c:pt idx="1466">
                  <c:v>3805.8020000000001</c:v>
                </c:pt>
                <c:pt idx="1467">
                  <c:v>3811.488499999999</c:v>
                </c:pt>
                <c:pt idx="1468">
                  <c:v>3804.522899999999</c:v>
                </c:pt>
                <c:pt idx="1469">
                  <c:v>3796.3271000000009</c:v>
                </c:pt>
                <c:pt idx="1470">
                  <c:v>3797.6563000000001</c:v>
                </c:pt>
                <c:pt idx="1471">
                  <c:v>3813.4827</c:v>
                </c:pt>
                <c:pt idx="1472">
                  <c:v>3807.6594</c:v>
                </c:pt>
                <c:pt idx="1473">
                  <c:v>3812.1437999999998</c:v>
                </c:pt>
                <c:pt idx="1474">
                  <c:v>3834.0853999999999</c:v>
                </c:pt>
                <c:pt idx="1475">
                  <c:v>3837.4097000000002</c:v>
                </c:pt>
                <c:pt idx="1476">
                  <c:v>3835.9306999999999</c:v>
                </c:pt>
                <c:pt idx="1477">
                  <c:v>3854.2963999999997</c:v>
                </c:pt>
                <c:pt idx="1478">
                  <c:v>3869.0769</c:v>
                </c:pt>
                <c:pt idx="1479">
                  <c:v>3865.4700000000007</c:v>
                </c:pt>
                <c:pt idx="1480">
                  <c:v>3852.9954000000002</c:v>
                </c:pt>
                <c:pt idx="1481">
                  <c:v>3838.134</c:v>
                </c:pt>
                <c:pt idx="1482">
                  <c:v>3830.1125000000002</c:v>
                </c:pt>
                <c:pt idx="1483">
                  <c:v>3832.6509000000001</c:v>
                </c:pt>
                <c:pt idx="1484">
                  <c:v>3850.6898999999989</c:v>
                </c:pt>
                <c:pt idx="1485">
                  <c:v>3826.4904999999999</c:v>
                </c:pt>
                <c:pt idx="1486">
                  <c:v>3808.9041000000002</c:v>
                </c:pt>
                <c:pt idx="1487">
                  <c:v>3827.7393000000002</c:v>
                </c:pt>
                <c:pt idx="1488">
                  <c:v>3849.9202</c:v>
                </c:pt>
                <c:pt idx="1489">
                  <c:v>3841.1338000000001</c:v>
                </c:pt>
                <c:pt idx="1490">
                  <c:v>3836.6423</c:v>
                </c:pt>
                <c:pt idx="1491">
                  <c:v>3841.9618999999998</c:v>
                </c:pt>
                <c:pt idx="1492">
                  <c:v>3841.8843000000002</c:v>
                </c:pt>
                <c:pt idx="1493">
                  <c:v>3845.8483999999999</c:v>
                </c:pt>
                <c:pt idx="1494">
                  <c:v>3850.3258999999998</c:v>
                </c:pt>
                <c:pt idx="1495">
                  <c:v>3875.9258</c:v>
                </c:pt>
                <c:pt idx="1496">
                  <c:v>3882.2737000000002</c:v>
                </c:pt>
                <c:pt idx="1497">
                  <c:v>3880.7377999999999</c:v>
                </c:pt>
                <c:pt idx="1498">
                  <c:v>3892.114</c:v>
                </c:pt>
                <c:pt idx="1499">
                  <c:v>3908.1493999999998</c:v>
                </c:pt>
                <c:pt idx="1500">
                  <c:v>3928.246799999999</c:v>
                </c:pt>
                <c:pt idx="1501">
                  <c:v>3927.1821</c:v>
                </c:pt>
                <c:pt idx="1502">
                  <c:v>3925.4792000000002</c:v>
                </c:pt>
                <c:pt idx="1503">
                  <c:v>3929.6770000000001</c:v>
                </c:pt>
                <c:pt idx="1504">
                  <c:v>3936.5349000000001</c:v>
                </c:pt>
                <c:pt idx="1505">
                  <c:v>3944.8896</c:v>
                </c:pt>
                <c:pt idx="1506">
                  <c:v>3941.353000000001</c:v>
                </c:pt>
                <c:pt idx="1507">
                  <c:v>3934.269499999999</c:v>
                </c:pt>
                <c:pt idx="1508">
                  <c:v>3937.0435000000002</c:v>
                </c:pt>
                <c:pt idx="1509">
                  <c:v>3928.6614</c:v>
                </c:pt>
                <c:pt idx="1510">
                  <c:v>3930.3090999999999</c:v>
                </c:pt>
                <c:pt idx="1511">
                  <c:v>3917.3225000000002</c:v>
                </c:pt>
                <c:pt idx="1512">
                  <c:v>3918.5192999999999</c:v>
                </c:pt>
                <c:pt idx="1513">
                  <c:v>3919.2383</c:v>
                </c:pt>
                <c:pt idx="1514">
                  <c:v>3926.0129000000002</c:v>
                </c:pt>
                <c:pt idx="1515">
                  <c:v>3930.187699999999</c:v>
                </c:pt>
                <c:pt idx="1516">
                  <c:v>3926.8092999999999</c:v>
                </c:pt>
                <c:pt idx="1517">
                  <c:v>3926.7539000000002</c:v>
                </c:pt>
                <c:pt idx="1518">
                  <c:v>3934.6767999999997</c:v>
                </c:pt>
                <c:pt idx="1519">
                  <c:v>3936.7510000000002</c:v>
                </c:pt>
                <c:pt idx="1520">
                  <c:v>3922.1653000000001</c:v>
                </c:pt>
                <c:pt idx="1521">
                  <c:v>3919.3792000000008</c:v>
                </c:pt>
                <c:pt idx="1522">
                  <c:v>3920.8052000000002</c:v>
                </c:pt>
                <c:pt idx="1523">
                  <c:v>3923.8179000000009</c:v>
                </c:pt>
                <c:pt idx="1524">
                  <c:v>3933.875700000001</c:v>
                </c:pt>
                <c:pt idx="1525">
                  <c:v>3934.8489</c:v>
                </c:pt>
                <c:pt idx="1526">
                  <c:v>3937.9652999999998</c:v>
                </c:pt>
                <c:pt idx="1527">
                  <c:v>3942.3245000000002</c:v>
                </c:pt>
                <c:pt idx="1528">
                  <c:v>3948.5883999999992</c:v>
                </c:pt>
                <c:pt idx="1529">
                  <c:v>3955.1187</c:v>
                </c:pt>
                <c:pt idx="1530">
                  <c:v>3935.5565999999999</c:v>
                </c:pt>
                <c:pt idx="1531">
                  <c:v>3962.4749000000002</c:v>
                </c:pt>
                <c:pt idx="1532">
                  <c:v>3961.7880999999993</c:v>
                </c:pt>
                <c:pt idx="1533">
                  <c:v>3943.7033999999999</c:v>
                </c:pt>
                <c:pt idx="1534">
                  <c:v>3931.7871</c:v>
                </c:pt>
                <c:pt idx="1535">
                  <c:v>3925.8804</c:v>
                </c:pt>
                <c:pt idx="1536">
                  <c:v>3922.5963999999999</c:v>
                </c:pt>
                <c:pt idx="1537">
                  <c:v>3922.9929000000002</c:v>
                </c:pt>
                <c:pt idx="1538">
                  <c:v>3913.0985999999998</c:v>
                </c:pt>
                <c:pt idx="1539">
                  <c:v>3895.8620999999998</c:v>
                </c:pt>
                <c:pt idx="1540">
                  <c:v>3880.2851999999998</c:v>
                </c:pt>
                <c:pt idx="1541">
                  <c:v>3891.895500000001</c:v>
                </c:pt>
                <c:pt idx="1542">
                  <c:v>3912.6333000000009</c:v>
                </c:pt>
                <c:pt idx="1543">
                  <c:v>3884.96</c:v>
                </c:pt>
                <c:pt idx="1544">
                  <c:v>3893.9834000000001</c:v>
                </c:pt>
                <c:pt idx="1545">
                  <c:v>3892.5754000000002</c:v>
                </c:pt>
                <c:pt idx="1546">
                  <c:v>3884.0050999999999</c:v>
                </c:pt>
                <c:pt idx="1547">
                  <c:v>3889.8398000000002</c:v>
                </c:pt>
                <c:pt idx="1548">
                  <c:v>3899.4196999999999</c:v>
                </c:pt>
                <c:pt idx="1549">
                  <c:v>3893.2510000000002</c:v>
                </c:pt>
                <c:pt idx="1550">
                  <c:v>3889.4467999999997</c:v>
                </c:pt>
                <c:pt idx="1551">
                  <c:v>3908.1884999999993</c:v>
                </c:pt>
                <c:pt idx="1552">
                  <c:v>3896.1356999999998</c:v>
                </c:pt>
                <c:pt idx="1553">
                  <c:v>3904.6120999999998</c:v>
                </c:pt>
                <c:pt idx="1554">
                  <c:v>3907.0508</c:v>
                </c:pt>
                <c:pt idx="1555">
                  <c:v>3897.5785999999998</c:v>
                </c:pt>
                <c:pt idx="1556">
                  <c:v>3900.1819</c:v>
                </c:pt>
                <c:pt idx="1557">
                  <c:v>3909.9616999999998</c:v>
                </c:pt>
                <c:pt idx="1558">
                  <c:v>3892.8794000000007</c:v>
                </c:pt>
                <c:pt idx="1559">
                  <c:v>3882.9697000000001</c:v>
                </c:pt>
                <c:pt idx="1560">
                  <c:v>3894.6763000000001</c:v>
                </c:pt>
                <c:pt idx="1561">
                  <c:v>3907.1471999999999</c:v>
                </c:pt>
                <c:pt idx="1562">
                  <c:v>3908.5485999999992</c:v>
                </c:pt>
                <c:pt idx="1563">
                  <c:v>3905.0754000000002</c:v>
                </c:pt>
                <c:pt idx="1564">
                  <c:v>3906.7354</c:v>
                </c:pt>
                <c:pt idx="1565">
                  <c:v>3907.7939000000001</c:v>
                </c:pt>
                <c:pt idx="1566">
                  <c:v>3893.5473999999999</c:v>
                </c:pt>
                <c:pt idx="1567">
                  <c:v>3916.8960000000002</c:v>
                </c:pt>
                <c:pt idx="1568">
                  <c:v>3905.9960999999998</c:v>
                </c:pt>
                <c:pt idx="1569">
                  <c:v>3903.3096</c:v>
                </c:pt>
                <c:pt idx="1570">
                  <c:v>3897.8564000000001</c:v>
                </c:pt>
                <c:pt idx="1571">
                  <c:v>3889.6925999999999</c:v>
                </c:pt>
                <c:pt idx="1572">
                  <c:v>3894.355500000001</c:v>
                </c:pt>
                <c:pt idx="1573">
                  <c:v>3902.9005999999999</c:v>
                </c:pt>
                <c:pt idx="1574">
                  <c:v>3900.4108999999999</c:v>
                </c:pt>
                <c:pt idx="1575">
                  <c:v>3904.5176000000001</c:v>
                </c:pt>
                <c:pt idx="1576">
                  <c:v>3898.4529000000002</c:v>
                </c:pt>
                <c:pt idx="1577">
                  <c:v>3902.4443000000001</c:v>
                </c:pt>
                <c:pt idx="1578">
                  <c:v>3920.5958999999998</c:v>
                </c:pt>
                <c:pt idx="1579">
                  <c:v>3904.728799999999</c:v>
                </c:pt>
                <c:pt idx="1580">
                  <c:v>3905.3667</c:v>
                </c:pt>
                <c:pt idx="1581">
                  <c:v>3911.7791000000002</c:v>
                </c:pt>
                <c:pt idx="1582">
                  <c:v>3897.1774999999998</c:v>
                </c:pt>
                <c:pt idx="1583">
                  <c:v>3885.2512000000002</c:v>
                </c:pt>
                <c:pt idx="1584">
                  <c:v>3889.8004999999998</c:v>
                </c:pt>
                <c:pt idx="1585">
                  <c:v>3900.3834999999999</c:v>
                </c:pt>
                <c:pt idx="1586">
                  <c:v>3900.665</c:v>
                </c:pt>
                <c:pt idx="1587">
                  <c:v>3888.3022000000001</c:v>
                </c:pt>
                <c:pt idx="1588">
                  <c:v>3903.4348</c:v>
                </c:pt>
                <c:pt idx="1589">
                  <c:v>3908.6116000000002</c:v>
                </c:pt>
                <c:pt idx="1590">
                  <c:v>3910.6956</c:v>
                </c:pt>
                <c:pt idx="1591">
                  <c:v>3901.6857999999997</c:v>
                </c:pt>
                <c:pt idx="1592">
                  <c:v>3914.8823000000002</c:v>
                </c:pt>
                <c:pt idx="1593">
                  <c:v>3897.8074000000001</c:v>
                </c:pt>
                <c:pt idx="1594">
                  <c:v>3897.5265999999997</c:v>
                </c:pt>
                <c:pt idx="1595">
                  <c:v>3896.1808999999989</c:v>
                </c:pt>
                <c:pt idx="1596">
                  <c:v>3895.011500000001</c:v>
                </c:pt>
                <c:pt idx="1597">
                  <c:v>3894.0487999999991</c:v>
                </c:pt>
                <c:pt idx="1598">
                  <c:v>3886.4621999999999</c:v>
                </c:pt>
                <c:pt idx="1599">
                  <c:v>3888.8063999999999</c:v>
                </c:pt>
                <c:pt idx="1600">
                  <c:v>3903.3366999999998</c:v>
                </c:pt>
                <c:pt idx="1601">
                  <c:v>3906.4477999999999</c:v>
                </c:pt>
                <c:pt idx="1602">
                  <c:v>3910.9854</c:v>
                </c:pt>
                <c:pt idx="1603">
                  <c:v>3904.9160000000002</c:v>
                </c:pt>
                <c:pt idx="1604">
                  <c:v>3903.0812999999998</c:v>
                </c:pt>
                <c:pt idx="1605">
                  <c:v>3897.0747000000001</c:v>
                </c:pt>
                <c:pt idx="1606">
                  <c:v>3907.6981999999998</c:v>
                </c:pt>
                <c:pt idx="1607">
                  <c:v>3904.9281999999998</c:v>
                </c:pt>
                <c:pt idx="1608">
                  <c:v>3903.5529999999999</c:v>
                </c:pt>
                <c:pt idx="1609">
                  <c:v>3904.8577000000009</c:v>
                </c:pt>
                <c:pt idx="1610">
                  <c:v>3895.4739000000009</c:v>
                </c:pt>
                <c:pt idx="1611">
                  <c:v>3893.3479000000002</c:v>
                </c:pt>
                <c:pt idx="1612">
                  <c:v>3913.0945000000002</c:v>
                </c:pt>
                <c:pt idx="1613">
                  <c:v>3905.475100000001</c:v>
                </c:pt>
                <c:pt idx="1614">
                  <c:v>3888.015100000001</c:v>
                </c:pt>
                <c:pt idx="1615">
                  <c:v>3897.7482999999993</c:v>
                </c:pt>
                <c:pt idx="1616">
                  <c:v>3886.4108999999999</c:v>
                </c:pt>
                <c:pt idx="1617">
                  <c:v>3876.6693999999998</c:v>
                </c:pt>
                <c:pt idx="1618">
                  <c:v>3892.5012000000002</c:v>
                </c:pt>
                <c:pt idx="1619">
                  <c:v>3896.3386</c:v>
                </c:pt>
                <c:pt idx="1620">
                  <c:v>3890.9726999999998</c:v>
                </c:pt>
                <c:pt idx="1621">
                  <c:v>3921.4445999999998</c:v>
                </c:pt>
                <c:pt idx="1622">
                  <c:v>3937.8092999999999</c:v>
                </c:pt>
                <c:pt idx="1623">
                  <c:v>3915.1765</c:v>
                </c:pt>
                <c:pt idx="1624">
                  <c:v>3902.9973000000009</c:v>
                </c:pt>
                <c:pt idx="1625">
                  <c:v>3907.8690999999999</c:v>
                </c:pt>
                <c:pt idx="1626">
                  <c:v>3901.3267000000001</c:v>
                </c:pt>
                <c:pt idx="1627">
                  <c:v>3914.669899999999</c:v>
                </c:pt>
                <c:pt idx="1628">
                  <c:v>3898.5225</c:v>
                </c:pt>
                <c:pt idx="1629">
                  <c:v>3899.1736000000001</c:v>
                </c:pt>
                <c:pt idx="1630">
                  <c:v>3886.3506000000002</c:v>
                </c:pt>
                <c:pt idx="1631">
                  <c:v>3891.263899999999</c:v>
                </c:pt>
                <c:pt idx="1632">
                  <c:v>3904.3711000000012</c:v>
                </c:pt>
                <c:pt idx="1633">
                  <c:v>3902.6925999999999</c:v>
                </c:pt>
                <c:pt idx="1634">
                  <c:v>3911.9692</c:v>
                </c:pt>
                <c:pt idx="1635">
                  <c:v>3916.1118000000001</c:v>
                </c:pt>
                <c:pt idx="1636">
                  <c:v>3910.2057999999997</c:v>
                </c:pt>
                <c:pt idx="1637">
                  <c:v>3908.9265</c:v>
                </c:pt>
                <c:pt idx="1638">
                  <c:v>3907.6309000000001</c:v>
                </c:pt>
                <c:pt idx="1639">
                  <c:v>3902.0097999999998</c:v>
                </c:pt>
                <c:pt idx="1640">
                  <c:v>3908.968499999999</c:v>
                </c:pt>
                <c:pt idx="1641">
                  <c:v>3923.5654</c:v>
                </c:pt>
                <c:pt idx="1642">
                  <c:v>3914.8579000000009</c:v>
                </c:pt>
                <c:pt idx="1643">
                  <c:v>3900.669699999999</c:v>
                </c:pt>
                <c:pt idx="1644">
                  <c:v>3905.0681</c:v>
                </c:pt>
                <c:pt idx="1645">
                  <c:v>3908.2521999999999</c:v>
                </c:pt>
                <c:pt idx="1646">
                  <c:v>3910.623</c:v>
                </c:pt>
                <c:pt idx="1647">
                  <c:v>3909.6104</c:v>
                </c:pt>
                <c:pt idx="1648">
                  <c:v>3902.3281000000002</c:v>
                </c:pt>
                <c:pt idx="1649">
                  <c:v>3908.7979</c:v>
                </c:pt>
                <c:pt idx="1650">
                  <c:v>3914.4238</c:v>
                </c:pt>
                <c:pt idx="1651">
                  <c:v>3915.7655999999997</c:v>
                </c:pt>
                <c:pt idx="1652">
                  <c:v>3925.1033000000002</c:v>
                </c:pt>
                <c:pt idx="1653">
                  <c:v>3916.2521999999999</c:v>
                </c:pt>
                <c:pt idx="1654">
                  <c:v>3913.9821999999999</c:v>
                </c:pt>
                <c:pt idx="1655">
                  <c:v>3908.1145000000001</c:v>
                </c:pt>
                <c:pt idx="1656">
                  <c:v>3894.0875999999998</c:v>
                </c:pt>
                <c:pt idx="1657">
                  <c:v>3913.3850000000002</c:v>
                </c:pt>
                <c:pt idx="1658">
                  <c:v>3922.8227999999999</c:v>
                </c:pt>
                <c:pt idx="1659">
                  <c:v>3927.7853999999998</c:v>
                </c:pt>
                <c:pt idx="1660">
                  <c:v>3913.9114000000009</c:v>
                </c:pt>
                <c:pt idx="1661">
                  <c:v>3908.3098</c:v>
                </c:pt>
                <c:pt idx="1662">
                  <c:v>3912.0173000000009</c:v>
                </c:pt>
                <c:pt idx="1663">
                  <c:v>3911.3665000000001</c:v>
                </c:pt>
                <c:pt idx="1664">
                  <c:v>3912.8445000000002</c:v>
                </c:pt>
                <c:pt idx="1665">
                  <c:v>3918.2129</c:v>
                </c:pt>
                <c:pt idx="1666">
                  <c:v>3921.4746</c:v>
                </c:pt>
                <c:pt idx="1667">
                  <c:v>3921.5785999999998</c:v>
                </c:pt>
                <c:pt idx="1668">
                  <c:v>3911.5520000000001</c:v>
                </c:pt>
                <c:pt idx="1669">
                  <c:v>3926.0979000000002</c:v>
                </c:pt>
                <c:pt idx="1670">
                  <c:v>3933.8926000000001</c:v>
                </c:pt>
                <c:pt idx="1671">
                  <c:v>3917.3029999999999</c:v>
                </c:pt>
                <c:pt idx="1672">
                  <c:v>3921.455300000001</c:v>
                </c:pt>
                <c:pt idx="1673">
                  <c:v>3932.3313000000012</c:v>
                </c:pt>
                <c:pt idx="1674">
                  <c:v>3927.5554000000002</c:v>
                </c:pt>
                <c:pt idx="1675">
                  <c:v>3933.3690999999999</c:v>
                </c:pt>
                <c:pt idx="1676">
                  <c:v>3910.687699999999</c:v>
                </c:pt>
                <c:pt idx="1677">
                  <c:v>3915.9136000000008</c:v>
                </c:pt>
                <c:pt idx="1678">
                  <c:v>3927.8247000000001</c:v>
                </c:pt>
                <c:pt idx="1679">
                  <c:v>3929.1790000000001</c:v>
                </c:pt>
                <c:pt idx="1680">
                  <c:v>3926.8308000000002</c:v>
                </c:pt>
                <c:pt idx="1681">
                  <c:v>3922.7583</c:v>
                </c:pt>
                <c:pt idx="1682">
                  <c:v>3928.5749999999998</c:v>
                </c:pt>
                <c:pt idx="1683">
                  <c:v>3929.4490000000001</c:v>
                </c:pt>
                <c:pt idx="1684">
                  <c:v>3920.8916000000008</c:v>
                </c:pt>
                <c:pt idx="1685">
                  <c:v>3923.9202</c:v>
                </c:pt>
                <c:pt idx="1686">
                  <c:v>3931.2235999999998</c:v>
                </c:pt>
                <c:pt idx="1687">
                  <c:v>3907.0702999999999</c:v>
                </c:pt>
                <c:pt idx="1688">
                  <c:v>3924.625</c:v>
                </c:pt>
                <c:pt idx="1689">
                  <c:v>3924.415300000001</c:v>
                </c:pt>
                <c:pt idx="1690">
                  <c:v>3913.9131000000016</c:v>
                </c:pt>
                <c:pt idx="1691">
                  <c:v>3937.0536999999999</c:v>
                </c:pt>
                <c:pt idx="1692">
                  <c:v>3931.8166999999999</c:v>
                </c:pt>
                <c:pt idx="1693">
                  <c:v>3924.3467000000001</c:v>
                </c:pt>
                <c:pt idx="1694">
                  <c:v>3928.1323000000002</c:v>
                </c:pt>
                <c:pt idx="1695">
                  <c:v>3926.0565999999999</c:v>
                </c:pt>
                <c:pt idx="1696">
                  <c:v>3921.6559999999999</c:v>
                </c:pt>
                <c:pt idx="1697">
                  <c:v>3914.7712000000001</c:v>
                </c:pt>
                <c:pt idx="1698">
                  <c:v>3902.9630999999999</c:v>
                </c:pt>
                <c:pt idx="1699">
                  <c:v>3919.6083999999992</c:v>
                </c:pt>
                <c:pt idx="1700">
                  <c:v>3927.9292</c:v>
                </c:pt>
                <c:pt idx="1701">
                  <c:v>3920.4198999999999</c:v>
                </c:pt>
                <c:pt idx="1702">
                  <c:v>3931.071300000001</c:v>
                </c:pt>
                <c:pt idx="1703">
                  <c:v>3927.6147000000001</c:v>
                </c:pt>
                <c:pt idx="1704">
                  <c:v>3913.7815000000001</c:v>
                </c:pt>
                <c:pt idx="1705">
                  <c:v>3924.2354</c:v>
                </c:pt>
                <c:pt idx="1706">
                  <c:v>3932.1765</c:v>
                </c:pt>
                <c:pt idx="1707">
                  <c:v>3928.6261999999997</c:v>
                </c:pt>
                <c:pt idx="1708">
                  <c:v>3931.6033000000002</c:v>
                </c:pt>
                <c:pt idx="1709">
                  <c:v>3923.7017000000001</c:v>
                </c:pt>
                <c:pt idx="1710">
                  <c:v>3932.3242</c:v>
                </c:pt>
                <c:pt idx="1711">
                  <c:v>3933.5565999999999</c:v>
                </c:pt>
                <c:pt idx="1712">
                  <c:v>3911.1093999999998</c:v>
                </c:pt>
                <c:pt idx="1713">
                  <c:v>3912.1785</c:v>
                </c:pt>
                <c:pt idx="1714">
                  <c:v>3919.3649999999998</c:v>
                </c:pt>
                <c:pt idx="1715">
                  <c:v>3910.8516000000009</c:v>
                </c:pt>
                <c:pt idx="1716">
                  <c:v>3933.8384000000001</c:v>
                </c:pt>
                <c:pt idx="1717">
                  <c:v>3907.9425999999999</c:v>
                </c:pt>
                <c:pt idx="1718">
                  <c:v>3927.1134999999999</c:v>
                </c:pt>
                <c:pt idx="1719">
                  <c:v>3927.5127000000002</c:v>
                </c:pt>
                <c:pt idx="1720">
                  <c:v>3921.2897999999991</c:v>
                </c:pt>
                <c:pt idx="1721">
                  <c:v>3917.5212000000001</c:v>
                </c:pt>
                <c:pt idx="1722">
                  <c:v>3897.7680999999989</c:v>
                </c:pt>
                <c:pt idx="1723">
                  <c:v>3906.4148</c:v>
                </c:pt>
                <c:pt idx="1724">
                  <c:v>3904.2554</c:v>
                </c:pt>
                <c:pt idx="1725">
                  <c:v>3905.3279000000002</c:v>
                </c:pt>
                <c:pt idx="1726">
                  <c:v>3908.9665999999997</c:v>
                </c:pt>
                <c:pt idx="1727">
                  <c:v>3912.9463000000001</c:v>
                </c:pt>
                <c:pt idx="1728">
                  <c:v>3911.6723999999999</c:v>
                </c:pt>
                <c:pt idx="1729">
                  <c:v>3913.5459000000001</c:v>
                </c:pt>
                <c:pt idx="1730">
                  <c:v>3920.5083</c:v>
                </c:pt>
                <c:pt idx="1731">
                  <c:v>3909.9385000000002</c:v>
                </c:pt>
                <c:pt idx="1732">
                  <c:v>3910.05</c:v>
                </c:pt>
                <c:pt idx="1733">
                  <c:v>3908.3</c:v>
                </c:pt>
                <c:pt idx="1734">
                  <c:v>3900.8883999999998</c:v>
                </c:pt>
                <c:pt idx="1735">
                  <c:v>3912.7505000000001</c:v>
                </c:pt>
                <c:pt idx="1736">
                  <c:v>3909.1399000000001</c:v>
                </c:pt>
                <c:pt idx="1737">
                  <c:v>3936.6743000000001</c:v>
                </c:pt>
                <c:pt idx="1738">
                  <c:v>3926.5443999999998</c:v>
                </c:pt>
                <c:pt idx="1739">
                  <c:v>3927.2841999999991</c:v>
                </c:pt>
                <c:pt idx="1740">
                  <c:v>3918.7017000000001</c:v>
                </c:pt>
                <c:pt idx="1741">
                  <c:v>3905.3376000000007</c:v>
                </c:pt>
                <c:pt idx="1742">
                  <c:v>3915.6554999999998</c:v>
                </c:pt>
                <c:pt idx="1743">
                  <c:v>3933.491500000001</c:v>
                </c:pt>
                <c:pt idx="1744">
                  <c:v>3923.6354999999999</c:v>
                </c:pt>
                <c:pt idx="1745">
                  <c:v>3913.7539000000002</c:v>
                </c:pt>
                <c:pt idx="1746">
                  <c:v>3915.9594999999999</c:v>
                </c:pt>
                <c:pt idx="1747">
                  <c:v>3911.8831000000009</c:v>
                </c:pt>
                <c:pt idx="1748">
                  <c:v>3905.5540000000001</c:v>
                </c:pt>
                <c:pt idx="1749">
                  <c:v>3898.881100000001</c:v>
                </c:pt>
                <c:pt idx="1750">
                  <c:v>3905.4324000000001</c:v>
                </c:pt>
                <c:pt idx="1751">
                  <c:v>3916.1693999999998</c:v>
                </c:pt>
                <c:pt idx="1752">
                  <c:v>3920.8540000000007</c:v>
                </c:pt>
                <c:pt idx="1753">
                  <c:v>3899.8552000000009</c:v>
                </c:pt>
                <c:pt idx="1754">
                  <c:v>3886.1875</c:v>
                </c:pt>
                <c:pt idx="1755">
                  <c:v>3900.1343000000002</c:v>
                </c:pt>
                <c:pt idx="1756">
                  <c:v>3887.6405999999997</c:v>
                </c:pt>
                <c:pt idx="1757">
                  <c:v>3910.8872000000001</c:v>
                </c:pt>
                <c:pt idx="1758">
                  <c:v>3904.873000000001</c:v>
                </c:pt>
                <c:pt idx="1759">
                  <c:v>3911.3125000000009</c:v>
                </c:pt>
                <c:pt idx="1760">
                  <c:v>3912.8476999999998</c:v>
                </c:pt>
                <c:pt idx="1761">
                  <c:v>3912.3726000000001</c:v>
                </c:pt>
                <c:pt idx="1762">
                  <c:v>3900.7062999999989</c:v>
                </c:pt>
                <c:pt idx="1763">
                  <c:v>3904.0475999999999</c:v>
                </c:pt>
                <c:pt idx="1764">
                  <c:v>3907.5180999999998</c:v>
                </c:pt>
                <c:pt idx="1765">
                  <c:v>3900.3982000000001</c:v>
                </c:pt>
                <c:pt idx="1766">
                  <c:v>3904.5857000000001</c:v>
                </c:pt>
                <c:pt idx="1767">
                  <c:v>3905.6583999999998</c:v>
                </c:pt>
                <c:pt idx="1768">
                  <c:v>3899.4877999999999</c:v>
                </c:pt>
                <c:pt idx="1769">
                  <c:v>3910.9636</c:v>
                </c:pt>
                <c:pt idx="1770">
                  <c:v>3908.2529</c:v>
                </c:pt>
                <c:pt idx="1771">
                  <c:v>3910.1821</c:v>
                </c:pt>
                <c:pt idx="1772">
                  <c:v>3899.0895999999998</c:v>
                </c:pt>
                <c:pt idx="1773">
                  <c:v>3909.2648999999992</c:v>
                </c:pt>
                <c:pt idx="1774">
                  <c:v>3900.0774000000001</c:v>
                </c:pt>
                <c:pt idx="1775">
                  <c:v>3907.9992999999999</c:v>
                </c:pt>
                <c:pt idx="1776">
                  <c:v>3900.5265999999997</c:v>
                </c:pt>
                <c:pt idx="1777">
                  <c:v>3900.3389000000002</c:v>
                </c:pt>
                <c:pt idx="1778">
                  <c:v>3900.1007999999997</c:v>
                </c:pt>
                <c:pt idx="1779">
                  <c:v>3889.0481</c:v>
                </c:pt>
                <c:pt idx="1780">
                  <c:v>3907.9389999999999</c:v>
                </c:pt>
                <c:pt idx="1781">
                  <c:v>3908.4281999999998</c:v>
                </c:pt>
                <c:pt idx="1782">
                  <c:v>3921.5304999999998</c:v>
                </c:pt>
                <c:pt idx="1783">
                  <c:v>3916.9614000000001</c:v>
                </c:pt>
                <c:pt idx="1784">
                  <c:v>3902.4067</c:v>
                </c:pt>
                <c:pt idx="1785">
                  <c:v>3905.1247999999991</c:v>
                </c:pt>
                <c:pt idx="1786">
                  <c:v>3907.2116999999998</c:v>
                </c:pt>
                <c:pt idx="1787">
                  <c:v>3907.1603999999998</c:v>
                </c:pt>
                <c:pt idx="1788">
                  <c:v>3908.2431999999999</c:v>
                </c:pt>
                <c:pt idx="1789">
                  <c:v>3914.3813000000009</c:v>
                </c:pt>
                <c:pt idx="1790">
                  <c:v>3906.8654999999999</c:v>
                </c:pt>
                <c:pt idx="1791">
                  <c:v>3888.4445999999998</c:v>
                </c:pt>
                <c:pt idx="1792">
                  <c:v>3893.7365999999997</c:v>
                </c:pt>
                <c:pt idx="1793">
                  <c:v>3889.4065000000001</c:v>
                </c:pt>
                <c:pt idx="1794">
                  <c:v>3888.1603999999998</c:v>
                </c:pt>
                <c:pt idx="1795">
                  <c:v>3864.6145000000001</c:v>
                </c:pt>
                <c:pt idx="1796">
                  <c:v>3869.7697999999991</c:v>
                </c:pt>
                <c:pt idx="1797">
                  <c:v>3858.8281000000002</c:v>
                </c:pt>
                <c:pt idx="1798">
                  <c:v>3857.2595000000001</c:v>
                </c:pt>
                <c:pt idx="1799">
                  <c:v>3874.9328999999998</c:v>
                </c:pt>
                <c:pt idx="1800">
                  <c:v>3869.1732999999999</c:v>
                </c:pt>
                <c:pt idx="1801">
                  <c:v>3886.895500000001</c:v>
                </c:pt>
                <c:pt idx="1802">
                  <c:v>3899.4180000000001</c:v>
                </c:pt>
                <c:pt idx="1803">
                  <c:v>3898.4463000000001</c:v>
                </c:pt>
                <c:pt idx="1804">
                  <c:v>3903.1779999999999</c:v>
                </c:pt>
                <c:pt idx="1805">
                  <c:v>3904.2147999999997</c:v>
                </c:pt>
                <c:pt idx="1806">
                  <c:v>3895.8425000000002</c:v>
                </c:pt>
                <c:pt idx="1807">
                  <c:v>3898.0983999999999</c:v>
                </c:pt>
                <c:pt idx="1808">
                  <c:v>3900.3359000000009</c:v>
                </c:pt>
                <c:pt idx="1809">
                  <c:v>3884.7262999999989</c:v>
                </c:pt>
                <c:pt idx="1810">
                  <c:v>3882.9450999999999</c:v>
                </c:pt>
                <c:pt idx="1811">
                  <c:v>3889.8674000000001</c:v>
                </c:pt>
                <c:pt idx="1812">
                  <c:v>3880.4204</c:v>
                </c:pt>
                <c:pt idx="1813">
                  <c:v>3887.9067</c:v>
                </c:pt>
                <c:pt idx="1814">
                  <c:v>3872.5963999999999</c:v>
                </c:pt>
                <c:pt idx="1815">
                  <c:v>3879.5520000000001</c:v>
                </c:pt>
                <c:pt idx="1816">
                  <c:v>3899.184299999999</c:v>
                </c:pt>
                <c:pt idx="1817">
                  <c:v>3869.2505000000001</c:v>
                </c:pt>
                <c:pt idx="1818">
                  <c:v>3887.088099999999</c:v>
                </c:pt>
                <c:pt idx="1819">
                  <c:v>3870.4805000000001</c:v>
                </c:pt>
                <c:pt idx="1820">
                  <c:v>3895.4148</c:v>
                </c:pt>
                <c:pt idx="1821">
                  <c:v>3884.4438</c:v>
                </c:pt>
                <c:pt idx="1822">
                  <c:v>3867.6879999999992</c:v>
                </c:pt>
                <c:pt idx="1823">
                  <c:v>3888.4787999999999</c:v>
                </c:pt>
                <c:pt idx="1824">
                  <c:v>3867.4998000000001</c:v>
                </c:pt>
                <c:pt idx="1825">
                  <c:v>3877.8344999999999</c:v>
                </c:pt>
                <c:pt idx="1826">
                  <c:v>3887.1952999999999</c:v>
                </c:pt>
                <c:pt idx="1827">
                  <c:v>3874.5194999999999</c:v>
                </c:pt>
                <c:pt idx="1828">
                  <c:v>3869.359100000001</c:v>
                </c:pt>
                <c:pt idx="1829">
                  <c:v>3876.625</c:v>
                </c:pt>
                <c:pt idx="1830">
                  <c:v>3873.6815999999999</c:v>
                </c:pt>
                <c:pt idx="1831">
                  <c:v>3861.2089999999989</c:v>
                </c:pt>
                <c:pt idx="1832">
                  <c:v>3864.8062</c:v>
                </c:pt>
                <c:pt idx="1833">
                  <c:v>3877.5146</c:v>
                </c:pt>
                <c:pt idx="1834">
                  <c:v>3873.0852</c:v>
                </c:pt>
                <c:pt idx="1835">
                  <c:v>3870.3738000000008</c:v>
                </c:pt>
                <c:pt idx="1836">
                  <c:v>3877.165</c:v>
                </c:pt>
                <c:pt idx="1837">
                  <c:v>3870.8476999999998</c:v>
                </c:pt>
                <c:pt idx="1838">
                  <c:v>3876.0906</c:v>
                </c:pt>
                <c:pt idx="1839">
                  <c:v>3855.7559000000001</c:v>
                </c:pt>
                <c:pt idx="1840">
                  <c:v>3868.3733000000016</c:v>
                </c:pt>
                <c:pt idx="1841">
                  <c:v>3865.9785000000002</c:v>
                </c:pt>
                <c:pt idx="1842">
                  <c:v>3868.6066999999989</c:v>
                </c:pt>
                <c:pt idx="1843">
                  <c:v>3866.6918999999998</c:v>
                </c:pt>
                <c:pt idx="1844">
                  <c:v>3850.9819000000002</c:v>
                </c:pt>
                <c:pt idx="1845">
                  <c:v>3870.6106</c:v>
                </c:pt>
                <c:pt idx="1846">
                  <c:v>3859.75</c:v>
                </c:pt>
                <c:pt idx="1847">
                  <c:v>3852.1399000000001</c:v>
                </c:pt>
                <c:pt idx="1848">
                  <c:v>3865.9470000000001</c:v>
                </c:pt>
                <c:pt idx="1849">
                  <c:v>3880.1732999999999</c:v>
                </c:pt>
                <c:pt idx="1850">
                  <c:v>3854.7539000000002</c:v>
                </c:pt>
                <c:pt idx="1851">
                  <c:v>3857.9883</c:v>
                </c:pt>
                <c:pt idx="1852">
                  <c:v>3873.8872000000001</c:v>
                </c:pt>
                <c:pt idx="1853">
                  <c:v>3868.5875999999998</c:v>
                </c:pt>
                <c:pt idx="1854">
                  <c:v>3868.9128000000001</c:v>
                </c:pt>
                <c:pt idx="1855">
                  <c:v>3867.2152999999998</c:v>
                </c:pt>
                <c:pt idx="1856">
                  <c:v>3870.4333000000011</c:v>
                </c:pt>
                <c:pt idx="1857">
                  <c:v>3871.2987999999991</c:v>
                </c:pt>
                <c:pt idx="1858">
                  <c:v>3854.5673999999999</c:v>
                </c:pt>
                <c:pt idx="1859">
                  <c:v>3852.2959000000001</c:v>
                </c:pt>
                <c:pt idx="1860">
                  <c:v>3863.4940999999999</c:v>
                </c:pt>
                <c:pt idx="1861">
                  <c:v>3868.9414000000002</c:v>
                </c:pt>
                <c:pt idx="1862">
                  <c:v>3858.6550000000002</c:v>
                </c:pt>
                <c:pt idx="1863">
                  <c:v>3867.2157999999999</c:v>
                </c:pt>
                <c:pt idx="1864">
                  <c:v>3869.2025999999992</c:v>
                </c:pt>
                <c:pt idx="1865">
                  <c:v>3863.3777000000009</c:v>
                </c:pt>
                <c:pt idx="1866">
                  <c:v>3855.4667999999997</c:v>
                </c:pt>
                <c:pt idx="1867">
                  <c:v>3868.9603999999999</c:v>
                </c:pt>
                <c:pt idx="1868">
                  <c:v>3824.5617999999999</c:v>
                </c:pt>
                <c:pt idx="1869">
                  <c:v>3853.5120000000002</c:v>
                </c:pt>
                <c:pt idx="1870">
                  <c:v>3857.6592000000001</c:v>
                </c:pt>
                <c:pt idx="1871">
                  <c:v>3856.2233999999999</c:v>
                </c:pt>
                <c:pt idx="1872">
                  <c:v>3858.1716000000001</c:v>
                </c:pt>
                <c:pt idx="1873">
                  <c:v>3856.9940999999999</c:v>
                </c:pt>
                <c:pt idx="1874">
                  <c:v>3846.252</c:v>
                </c:pt>
                <c:pt idx="1875">
                  <c:v>3829.5419999999999</c:v>
                </c:pt>
                <c:pt idx="1876">
                  <c:v>3828.5012000000002</c:v>
                </c:pt>
                <c:pt idx="1877">
                  <c:v>3855.7637</c:v>
                </c:pt>
                <c:pt idx="1878">
                  <c:v>3853.5041999999999</c:v>
                </c:pt>
                <c:pt idx="1879">
                  <c:v>3849.2689999999989</c:v>
                </c:pt>
                <c:pt idx="1880">
                  <c:v>3863.6403999999998</c:v>
                </c:pt>
                <c:pt idx="1881">
                  <c:v>3860.1410999999998</c:v>
                </c:pt>
                <c:pt idx="1882">
                  <c:v>3855.8874999999998</c:v>
                </c:pt>
                <c:pt idx="1883">
                  <c:v>3845.53</c:v>
                </c:pt>
                <c:pt idx="1884">
                  <c:v>3836.9575000000009</c:v>
                </c:pt>
                <c:pt idx="1885">
                  <c:v>3838.0675999999999</c:v>
                </c:pt>
                <c:pt idx="1886">
                  <c:v>3844.4243000000001</c:v>
                </c:pt>
                <c:pt idx="1887">
                  <c:v>3851.1570000000002</c:v>
                </c:pt>
                <c:pt idx="1888">
                  <c:v>3851.364</c:v>
                </c:pt>
                <c:pt idx="1889">
                  <c:v>3846.2129</c:v>
                </c:pt>
                <c:pt idx="1890">
                  <c:v>3837.4346</c:v>
                </c:pt>
                <c:pt idx="1891">
                  <c:v>3830.0405000000001</c:v>
                </c:pt>
                <c:pt idx="1892">
                  <c:v>3828.136</c:v>
                </c:pt>
                <c:pt idx="1893">
                  <c:v>3822.0481</c:v>
                </c:pt>
                <c:pt idx="1894">
                  <c:v>3821.5720000000001</c:v>
                </c:pt>
                <c:pt idx="1895">
                  <c:v>3816.0902999999998</c:v>
                </c:pt>
                <c:pt idx="1896">
                  <c:v>3818.2932000000001</c:v>
                </c:pt>
                <c:pt idx="1897">
                  <c:v>3844.4814000000001</c:v>
                </c:pt>
                <c:pt idx="1898">
                  <c:v>3831.5673999999999</c:v>
                </c:pt>
                <c:pt idx="1899">
                  <c:v>3832.0387999999998</c:v>
                </c:pt>
                <c:pt idx="1900">
                  <c:v>3836.5277999999998</c:v>
                </c:pt>
                <c:pt idx="1901">
                  <c:v>3833.3572000000008</c:v>
                </c:pt>
                <c:pt idx="1902">
                  <c:v>3832.3694</c:v>
                </c:pt>
                <c:pt idx="1903">
                  <c:v>3836.6129999999998</c:v>
                </c:pt>
                <c:pt idx="1904">
                  <c:v>3834.0679</c:v>
                </c:pt>
                <c:pt idx="1905">
                  <c:v>3835.6486999999993</c:v>
                </c:pt>
                <c:pt idx="1906">
                  <c:v>3833.8262</c:v>
                </c:pt>
                <c:pt idx="1907">
                  <c:v>3826.8215000000009</c:v>
                </c:pt>
                <c:pt idx="1908">
                  <c:v>3833.151100000001</c:v>
                </c:pt>
                <c:pt idx="1909">
                  <c:v>3857.3463999999999</c:v>
                </c:pt>
                <c:pt idx="1910">
                  <c:v>3839.9265</c:v>
                </c:pt>
                <c:pt idx="1911">
                  <c:v>3830.1401000000001</c:v>
                </c:pt>
                <c:pt idx="1912">
                  <c:v>3838.852100000001</c:v>
                </c:pt>
                <c:pt idx="1913">
                  <c:v>3824.1325999999999</c:v>
                </c:pt>
                <c:pt idx="1914">
                  <c:v>3832.0481</c:v>
                </c:pt>
                <c:pt idx="1915">
                  <c:v>3835.8481000000002</c:v>
                </c:pt>
                <c:pt idx="1916">
                  <c:v>3828.9177000000009</c:v>
                </c:pt>
                <c:pt idx="1917">
                  <c:v>3823.9279999999999</c:v>
                </c:pt>
                <c:pt idx="1918">
                  <c:v>3823.6295999999998</c:v>
                </c:pt>
                <c:pt idx="1919">
                  <c:v>3829.3352000000009</c:v>
                </c:pt>
                <c:pt idx="1920">
                  <c:v>3826.4910000000009</c:v>
                </c:pt>
                <c:pt idx="1921">
                  <c:v>3825.8499000000002</c:v>
                </c:pt>
                <c:pt idx="1922">
                  <c:v>3828.4238</c:v>
                </c:pt>
                <c:pt idx="1923">
                  <c:v>3829.729499999999</c:v>
                </c:pt>
                <c:pt idx="1924">
                  <c:v>3824.609899999999</c:v>
                </c:pt>
                <c:pt idx="1925">
                  <c:v>3818.2289999999989</c:v>
                </c:pt>
                <c:pt idx="1926">
                  <c:v>3818.8733000000016</c:v>
                </c:pt>
                <c:pt idx="1927">
                  <c:v>3816.0043999999998</c:v>
                </c:pt>
                <c:pt idx="1928">
                  <c:v>3816.9834000000001</c:v>
                </c:pt>
                <c:pt idx="1929">
                  <c:v>3830.7235999999998</c:v>
                </c:pt>
                <c:pt idx="1930">
                  <c:v>3830.1505999999999</c:v>
                </c:pt>
                <c:pt idx="1931">
                  <c:v>3810.0938000000001</c:v>
                </c:pt>
                <c:pt idx="1932">
                  <c:v>3816.471700000001</c:v>
                </c:pt>
                <c:pt idx="1933">
                  <c:v>3812.4175000000009</c:v>
                </c:pt>
                <c:pt idx="1934">
                  <c:v>3805.0590999999999</c:v>
                </c:pt>
                <c:pt idx="1935">
                  <c:v>3828.5691000000002</c:v>
                </c:pt>
                <c:pt idx="1936">
                  <c:v>3820.5165999999999</c:v>
                </c:pt>
                <c:pt idx="1937">
                  <c:v>3823.9556000000002</c:v>
                </c:pt>
                <c:pt idx="1938">
                  <c:v>3833.0785999999998</c:v>
                </c:pt>
                <c:pt idx="1939">
                  <c:v>3826.5895999999998</c:v>
                </c:pt>
                <c:pt idx="1940">
                  <c:v>3819.0302999999999</c:v>
                </c:pt>
                <c:pt idx="1941">
                  <c:v>3822.9294</c:v>
                </c:pt>
                <c:pt idx="1942">
                  <c:v>3820.0679</c:v>
                </c:pt>
                <c:pt idx="1943">
                  <c:v>3833.4083999999998</c:v>
                </c:pt>
                <c:pt idx="1944">
                  <c:v>3818.6608999999989</c:v>
                </c:pt>
                <c:pt idx="1945">
                  <c:v>3827.2172999999998</c:v>
                </c:pt>
                <c:pt idx="1946">
                  <c:v>3825.8346999999999</c:v>
                </c:pt>
                <c:pt idx="1947">
                  <c:v>3831.2395000000001</c:v>
                </c:pt>
                <c:pt idx="1948">
                  <c:v>3830.2150999999999</c:v>
                </c:pt>
                <c:pt idx="1949">
                  <c:v>3797.1356999999998</c:v>
                </c:pt>
                <c:pt idx="1950">
                  <c:v>3814.8820999999998</c:v>
                </c:pt>
                <c:pt idx="1951">
                  <c:v>3833.0745000000002</c:v>
                </c:pt>
                <c:pt idx="1952">
                  <c:v>3816.9508999999998</c:v>
                </c:pt>
                <c:pt idx="1953">
                  <c:v>3816.6554999999998</c:v>
                </c:pt>
                <c:pt idx="1954">
                  <c:v>3835.9794999999999</c:v>
                </c:pt>
                <c:pt idx="1955">
                  <c:v>3836.4850999999999</c:v>
                </c:pt>
                <c:pt idx="1956">
                  <c:v>3837.96</c:v>
                </c:pt>
                <c:pt idx="1957">
                  <c:v>3837.3827999999999</c:v>
                </c:pt>
                <c:pt idx="1958">
                  <c:v>3836.8887</c:v>
                </c:pt>
                <c:pt idx="1959">
                  <c:v>3831.6129999999998</c:v>
                </c:pt>
                <c:pt idx="1960">
                  <c:v>3849.9020999999998</c:v>
                </c:pt>
                <c:pt idx="1961">
                  <c:v>3842.9360000000001</c:v>
                </c:pt>
                <c:pt idx="1962">
                  <c:v>3842.3845000000001</c:v>
                </c:pt>
                <c:pt idx="1963">
                  <c:v>3844.8449999999998</c:v>
                </c:pt>
                <c:pt idx="1964">
                  <c:v>3844.4585000000002</c:v>
                </c:pt>
                <c:pt idx="1965">
                  <c:v>3846.6523000000002</c:v>
                </c:pt>
                <c:pt idx="1966">
                  <c:v>3856.618899999999</c:v>
                </c:pt>
                <c:pt idx="1967">
                  <c:v>3852.3325000000009</c:v>
                </c:pt>
                <c:pt idx="1968">
                  <c:v>3834.9746</c:v>
                </c:pt>
                <c:pt idx="1969">
                  <c:v>3836.7595000000001</c:v>
                </c:pt>
                <c:pt idx="1970">
                  <c:v>3847.4973000000009</c:v>
                </c:pt>
                <c:pt idx="1971">
                  <c:v>3836.7248999999993</c:v>
                </c:pt>
                <c:pt idx="1972">
                  <c:v>3849.7305000000001</c:v>
                </c:pt>
                <c:pt idx="1973">
                  <c:v>3843.9506999999999</c:v>
                </c:pt>
                <c:pt idx="1974">
                  <c:v>3839.5812999999998</c:v>
                </c:pt>
                <c:pt idx="1975">
                  <c:v>3843.9502000000002</c:v>
                </c:pt>
                <c:pt idx="1976">
                  <c:v>3845.1235000000001</c:v>
                </c:pt>
                <c:pt idx="1977">
                  <c:v>3837.9445999999998</c:v>
                </c:pt>
                <c:pt idx="1978">
                  <c:v>3821.6929</c:v>
                </c:pt>
                <c:pt idx="1979">
                  <c:v>3833.0281</c:v>
                </c:pt>
                <c:pt idx="1980">
                  <c:v>3814.7273</c:v>
                </c:pt>
                <c:pt idx="1981">
                  <c:v>3822.9683</c:v>
                </c:pt>
                <c:pt idx="1982">
                  <c:v>3835.498</c:v>
                </c:pt>
                <c:pt idx="1983">
                  <c:v>3823.5083</c:v>
                </c:pt>
                <c:pt idx="1984">
                  <c:v>3837.7981</c:v>
                </c:pt>
                <c:pt idx="1985">
                  <c:v>3831.5879</c:v>
                </c:pt>
                <c:pt idx="1986">
                  <c:v>3836.9194000000002</c:v>
                </c:pt>
                <c:pt idx="1987">
                  <c:v>3835.0853999999999</c:v>
                </c:pt>
                <c:pt idx="1988">
                  <c:v>3834.8494000000001</c:v>
                </c:pt>
                <c:pt idx="1989">
                  <c:v>3826.5425</c:v>
                </c:pt>
                <c:pt idx="1990">
                  <c:v>3813.6711000000009</c:v>
                </c:pt>
                <c:pt idx="1991">
                  <c:v>3827.1055000000001</c:v>
                </c:pt>
                <c:pt idx="1992">
                  <c:v>3820.1356999999998</c:v>
                </c:pt>
                <c:pt idx="1993">
                  <c:v>3828.5603000000001</c:v>
                </c:pt>
                <c:pt idx="1994">
                  <c:v>3824.4524000000001</c:v>
                </c:pt>
                <c:pt idx="1995">
                  <c:v>3821.1081999999997</c:v>
                </c:pt>
                <c:pt idx="1996">
                  <c:v>3824.7226999999989</c:v>
                </c:pt>
                <c:pt idx="1997">
                  <c:v>3831.435300000001</c:v>
                </c:pt>
                <c:pt idx="1998">
                  <c:v>3824.4065000000001</c:v>
                </c:pt>
                <c:pt idx="1999">
                  <c:v>3827.9479999999999</c:v>
                </c:pt>
                <c:pt idx="2000">
                  <c:v>3831.1365000000001</c:v>
                </c:pt>
                <c:pt idx="2001">
                  <c:v>3815.204299999999</c:v>
                </c:pt>
                <c:pt idx="2002">
                  <c:v>3809.2262999999989</c:v>
                </c:pt>
                <c:pt idx="2003">
                  <c:v>3810.3462</c:v>
                </c:pt>
                <c:pt idx="2004">
                  <c:v>3804.4211000000009</c:v>
                </c:pt>
                <c:pt idx="2005">
                  <c:v>3808.384</c:v>
                </c:pt>
                <c:pt idx="2006">
                  <c:v>3824.5083</c:v>
                </c:pt>
                <c:pt idx="2007">
                  <c:v>3810.4919000000009</c:v>
                </c:pt>
                <c:pt idx="2008">
                  <c:v>3813.9331000000011</c:v>
                </c:pt>
                <c:pt idx="2009">
                  <c:v>3806.3764999999999</c:v>
                </c:pt>
                <c:pt idx="2010">
                  <c:v>3809.5556999999999</c:v>
                </c:pt>
                <c:pt idx="2011">
                  <c:v>3795.3552000000009</c:v>
                </c:pt>
                <c:pt idx="2012">
                  <c:v>3794.2451000000001</c:v>
                </c:pt>
                <c:pt idx="2013">
                  <c:v>3791.1430999999998</c:v>
                </c:pt>
                <c:pt idx="2014">
                  <c:v>3811.2033999999999</c:v>
                </c:pt>
                <c:pt idx="2015">
                  <c:v>3811.9146000000001</c:v>
                </c:pt>
                <c:pt idx="2016">
                  <c:v>3798.774899999999</c:v>
                </c:pt>
                <c:pt idx="2017">
                  <c:v>3794.7123999999999</c:v>
                </c:pt>
                <c:pt idx="2018">
                  <c:v>3800.4856</c:v>
                </c:pt>
                <c:pt idx="2019">
                  <c:v>3779.4766</c:v>
                </c:pt>
                <c:pt idx="2020">
                  <c:v>3802.4814000000001</c:v>
                </c:pt>
                <c:pt idx="2021">
                  <c:v>3773.8816000000002</c:v>
                </c:pt>
                <c:pt idx="2022">
                  <c:v>3770.6001000000001</c:v>
                </c:pt>
                <c:pt idx="2023">
                  <c:v>3781.8764999999999</c:v>
                </c:pt>
                <c:pt idx="2024">
                  <c:v>3807.706999999999</c:v>
                </c:pt>
                <c:pt idx="2025">
                  <c:v>3810.3029999999999</c:v>
                </c:pt>
                <c:pt idx="2026">
                  <c:v>3801.7599999999998</c:v>
                </c:pt>
                <c:pt idx="2027">
                  <c:v>3793.4079999999999</c:v>
                </c:pt>
                <c:pt idx="2028">
                  <c:v>3790.4762999999998</c:v>
                </c:pt>
                <c:pt idx="2029">
                  <c:v>3785.5612999999998</c:v>
                </c:pt>
                <c:pt idx="2030">
                  <c:v>3790.3198000000002</c:v>
                </c:pt>
                <c:pt idx="2031">
                  <c:v>3799.2489999999989</c:v>
                </c:pt>
                <c:pt idx="2032">
                  <c:v>3763.8146999999999</c:v>
                </c:pt>
                <c:pt idx="2033">
                  <c:v>3780.0063</c:v>
                </c:pt>
                <c:pt idx="2034">
                  <c:v>3771.4279999999999</c:v>
                </c:pt>
                <c:pt idx="2035">
                  <c:v>3755.2597999999998</c:v>
                </c:pt>
                <c:pt idx="2036">
                  <c:v>3755.2595000000001</c:v>
                </c:pt>
                <c:pt idx="2037">
                  <c:v>3770.3525000000009</c:v>
                </c:pt>
                <c:pt idx="2038">
                  <c:v>3784.1525999999999</c:v>
                </c:pt>
                <c:pt idx="2039">
                  <c:v>3779.0381000000002</c:v>
                </c:pt>
                <c:pt idx="2040">
                  <c:v>3772.5581000000002</c:v>
                </c:pt>
                <c:pt idx="2041">
                  <c:v>3767.995100000001</c:v>
                </c:pt>
                <c:pt idx="2042">
                  <c:v>3773.4321000000009</c:v>
                </c:pt>
                <c:pt idx="2043">
                  <c:v>3777.1959999999999</c:v>
                </c:pt>
                <c:pt idx="2044">
                  <c:v>3777.6716000000001</c:v>
                </c:pt>
                <c:pt idx="2045">
                  <c:v>3772.1559999999999</c:v>
                </c:pt>
                <c:pt idx="2046">
                  <c:v>3766.8366999999998</c:v>
                </c:pt>
                <c:pt idx="2047">
                  <c:v>3765.9025999999999</c:v>
                </c:pt>
                <c:pt idx="2048">
                  <c:v>3761.5529999999999</c:v>
                </c:pt>
                <c:pt idx="2049">
                  <c:v>3749.3027000000002</c:v>
                </c:pt>
                <c:pt idx="2050">
                  <c:v>3736.6945999999998</c:v>
                </c:pt>
                <c:pt idx="2051">
                  <c:v>3747.8982000000001</c:v>
                </c:pt>
                <c:pt idx="2052">
                  <c:v>3750.2799999999997</c:v>
                </c:pt>
                <c:pt idx="2053">
                  <c:v>3741.2510000000002</c:v>
                </c:pt>
                <c:pt idx="2054">
                  <c:v>3750.5097999999998</c:v>
                </c:pt>
                <c:pt idx="2055">
                  <c:v>3742.4529000000002</c:v>
                </c:pt>
                <c:pt idx="2056">
                  <c:v>3751.8083000000001</c:v>
                </c:pt>
                <c:pt idx="2057">
                  <c:v>3757.4760999999999</c:v>
                </c:pt>
                <c:pt idx="2058">
                  <c:v>3755.7251000000001</c:v>
                </c:pt>
                <c:pt idx="2059">
                  <c:v>3746.0221999999999</c:v>
                </c:pt>
                <c:pt idx="2060">
                  <c:v>3749.5164</c:v>
                </c:pt>
                <c:pt idx="2061">
                  <c:v>3741.4785000000002</c:v>
                </c:pt>
                <c:pt idx="2062">
                  <c:v>3742.3074000000001</c:v>
                </c:pt>
                <c:pt idx="2063">
                  <c:v>3753.4802</c:v>
                </c:pt>
                <c:pt idx="2064">
                  <c:v>3739.7339000000002</c:v>
                </c:pt>
                <c:pt idx="2065">
                  <c:v>3741.4767999999999</c:v>
                </c:pt>
                <c:pt idx="2066">
                  <c:v>3733.4467999999997</c:v>
                </c:pt>
                <c:pt idx="2067">
                  <c:v>3729.9472999999998</c:v>
                </c:pt>
                <c:pt idx="2068">
                  <c:v>3747.4965999999999</c:v>
                </c:pt>
                <c:pt idx="2069">
                  <c:v>3736.0668999999989</c:v>
                </c:pt>
                <c:pt idx="2070">
                  <c:v>3721.8938000000007</c:v>
                </c:pt>
                <c:pt idx="2071">
                  <c:v>3734.0857000000001</c:v>
                </c:pt>
                <c:pt idx="2072">
                  <c:v>3721.2660999999989</c:v>
                </c:pt>
                <c:pt idx="2073">
                  <c:v>3728.4000999999998</c:v>
                </c:pt>
                <c:pt idx="2074">
                  <c:v>3717.1052</c:v>
                </c:pt>
                <c:pt idx="2075">
                  <c:v>3723.3596000000002</c:v>
                </c:pt>
                <c:pt idx="2076">
                  <c:v>3730.8582000000001</c:v>
                </c:pt>
                <c:pt idx="2077">
                  <c:v>3724.2473</c:v>
                </c:pt>
                <c:pt idx="2078">
                  <c:v>3717.9387000000002</c:v>
                </c:pt>
                <c:pt idx="2079">
                  <c:v>3713.901100000001</c:v>
                </c:pt>
                <c:pt idx="2080">
                  <c:v>3739.178699999999</c:v>
                </c:pt>
                <c:pt idx="2081">
                  <c:v>3712.3458999999998</c:v>
                </c:pt>
                <c:pt idx="2082">
                  <c:v>3708.7123999999999</c:v>
                </c:pt>
                <c:pt idx="2083">
                  <c:v>3708.3276000000001</c:v>
                </c:pt>
                <c:pt idx="2084">
                  <c:v>3716.015100000001</c:v>
                </c:pt>
                <c:pt idx="2085">
                  <c:v>3707.7655999999997</c:v>
                </c:pt>
                <c:pt idx="2086">
                  <c:v>3708.9326000000001</c:v>
                </c:pt>
                <c:pt idx="2087">
                  <c:v>3720.0014999999999</c:v>
                </c:pt>
                <c:pt idx="2088">
                  <c:v>3721.3867</c:v>
                </c:pt>
                <c:pt idx="2089">
                  <c:v>3700.9316000000008</c:v>
                </c:pt>
                <c:pt idx="2090">
                  <c:v>3710.3467000000001</c:v>
                </c:pt>
                <c:pt idx="2091">
                  <c:v>3713.1523000000002</c:v>
                </c:pt>
                <c:pt idx="2092">
                  <c:v>3690.5675999999999</c:v>
                </c:pt>
                <c:pt idx="2093">
                  <c:v>3706.3969999999999</c:v>
                </c:pt>
                <c:pt idx="2094">
                  <c:v>3701.6259999999997</c:v>
                </c:pt>
                <c:pt idx="2095">
                  <c:v>3708.8232000000007</c:v>
                </c:pt>
                <c:pt idx="2096">
                  <c:v>3679.3472000000002</c:v>
                </c:pt>
                <c:pt idx="2097">
                  <c:v>3689.3694</c:v>
                </c:pt>
                <c:pt idx="2098">
                  <c:v>3701.0083</c:v>
                </c:pt>
                <c:pt idx="2099">
                  <c:v>3696.7316999999998</c:v>
                </c:pt>
                <c:pt idx="2100">
                  <c:v>3695.5536999999999</c:v>
                </c:pt>
                <c:pt idx="2101">
                  <c:v>3689.4277000000002</c:v>
                </c:pt>
                <c:pt idx="2102">
                  <c:v>3683.5535000000009</c:v>
                </c:pt>
                <c:pt idx="2103">
                  <c:v>3684.3168999999998</c:v>
                </c:pt>
                <c:pt idx="2104">
                  <c:v>3678.0563999999999</c:v>
                </c:pt>
                <c:pt idx="2105">
                  <c:v>3688.2868999999987</c:v>
                </c:pt>
                <c:pt idx="2106">
                  <c:v>3681.9196999999999</c:v>
                </c:pt>
                <c:pt idx="2107">
                  <c:v>3680.1003000000001</c:v>
                </c:pt>
                <c:pt idx="2108">
                  <c:v>3699.7273</c:v>
                </c:pt>
                <c:pt idx="2109">
                  <c:v>3698.6505999999999</c:v>
                </c:pt>
                <c:pt idx="2110">
                  <c:v>3676.6318000000001</c:v>
                </c:pt>
                <c:pt idx="2111">
                  <c:v>3677.7537000000002</c:v>
                </c:pt>
                <c:pt idx="2112">
                  <c:v>3684.9396999999999</c:v>
                </c:pt>
                <c:pt idx="2113">
                  <c:v>3688.9041000000002</c:v>
                </c:pt>
                <c:pt idx="2114">
                  <c:v>3675.9526000000001</c:v>
                </c:pt>
                <c:pt idx="2115">
                  <c:v>3665.0344</c:v>
                </c:pt>
                <c:pt idx="2116">
                  <c:v>3657.7755999999999</c:v>
                </c:pt>
                <c:pt idx="2117">
                  <c:v>3658.0663999999997</c:v>
                </c:pt>
                <c:pt idx="2118">
                  <c:v>3661.2253000000001</c:v>
                </c:pt>
                <c:pt idx="2119">
                  <c:v>3678.5675999999999</c:v>
                </c:pt>
                <c:pt idx="2120">
                  <c:v>3666.7354</c:v>
                </c:pt>
                <c:pt idx="2121">
                  <c:v>3672.3574000000008</c:v>
                </c:pt>
                <c:pt idx="2122">
                  <c:v>3666.9456</c:v>
                </c:pt>
                <c:pt idx="2123">
                  <c:v>3672.1633000000002</c:v>
                </c:pt>
                <c:pt idx="2124">
                  <c:v>3670.4385000000002</c:v>
                </c:pt>
                <c:pt idx="2125">
                  <c:v>3659.8740000000007</c:v>
                </c:pt>
                <c:pt idx="2126">
                  <c:v>3667.3989000000001</c:v>
                </c:pt>
                <c:pt idx="2127">
                  <c:v>3657.8856999999998</c:v>
                </c:pt>
                <c:pt idx="2128">
                  <c:v>3648.03</c:v>
                </c:pt>
                <c:pt idx="2129">
                  <c:v>3631.8179000000009</c:v>
                </c:pt>
                <c:pt idx="2130">
                  <c:v>3650.2423999999992</c:v>
                </c:pt>
                <c:pt idx="2131">
                  <c:v>3659.0592999999999</c:v>
                </c:pt>
                <c:pt idx="2132">
                  <c:v>3655.0016999999998</c:v>
                </c:pt>
                <c:pt idx="2133">
                  <c:v>3657.1847999999991</c:v>
                </c:pt>
                <c:pt idx="2134">
                  <c:v>3646.7003999999997</c:v>
                </c:pt>
                <c:pt idx="2135">
                  <c:v>3650.2631999999999</c:v>
                </c:pt>
                <c:pt idx="2136">
                  <c:v>3646.9380000000001</c:v>
                </c:pt>
                <c:pt idx="2137">
                  <c:v>3647.5745000000002</c:v>
                </c:pt>
                <c:pt idx="2138">
                  <c:v>3655.9865999999997</c:v>
                </c:pt>
                <c:pt idx="2139">
                  <c:v>3645.8752000000009</c:v>
                </c:pt>
                <c:pt idx="2140">
                  <c:v>3661.7577999999999</c:v>
                </c:pt>
                <c:pt idx="2141">
                  <c:v>3648.2411999999999</c:v>
                </c:pt>
                <c:pt idx="2142">
                  <c:v>3645.3735000000011</c:v>
                </c:pt>
                <c:pt idx="2143">
                  <c:v>3642.0779000000002</c:v>
                </c:pt>
                <c:pt idx="2144">
                  <c:v>3649.1945999999998</c:v>
                </c:pt>
                <c:pt idx="2145">
                  <c:v>3668.7316999999998</c:v>
                </c:pt>
                <c:pt idx="2146">
                  <c:v>3658.330100000001</c:v>
                </c:pt>
                <c:pt idx="2147">
                  <c:v>3639.8544999999999</c:v>
                </c:pt>
                <c:pt idx="2148">
                  <c:v>3643.4092000000001</c:v>
                </c:pt>
                <c:pt idx="2149">
                  <c:v>3640.7575999999999</c:v>
                </c:pt>
                <c:pt idx="2150">
                  <c:v>3631.3513000000012</c:v>
                </c:pt>
                <c:pt idx="2151">
                  <c:v>3644.244099999999</c:v>
                </c:pt>
                <c:pt idx="2152">
                  <c:v>3647.4218999999998</c:v>
                </c:pt>
                <c:pt idx="2153">
                  <c:v>3650.5387999999998</c:v>
                </c:pt>
                <c:pt idx="2154">
                  <c:v>3658.0045999999998</c:v>
                </c:pt>
                <c:pt idx="2155">
                  <c:v>3646.352100000001</c:v>
                </c:pt>
                <c:pt idx="2156">
                  <c:v>3630.9647999999997</c:v>
                </c:pt>
                <c:pt idx="2157">
                  <c:v>3643.8418000000001</c:v>
                </c:pt>
                <c:pt idx="2158">
                  <c:v>3651.116</c:v>
                </c:pt>
                <c:pt idx="2159">
                  <c:v>3640.4731000000011</c:v>
                </c:pt>
                <c:pt idx="2160">
                  <c:v>3624.3018000000002</c:v>
                </c:pt>
                <c:pt idx="2161">
                  <c:v>3633.9508999999998</c:v>
                </c:pt>
                <c:pt idx="2162">
                  <c:v>3630.1931000000009</c:v>
                </c:pt>
                <c:pt idx="2163">
                  <c:v>3625.062699999999</c:v>
                </c:pt>
                <c:pt idx="2164">
                  <c:v>3627.8166999999999</c:v>
                </c:pt>
                <c:pt idx="2165">
                  <c:v>3649.7719999999999</c:v>
                </c:pt>
                <c:pt idx="2166">
                  <c:v>3648.6374999999998</c:v>
                </c:pt>
                <c:pt idx="2167">
                  <c:v>3630.6504</c:v>
                </c:pt>
                <c:pt idx="2168">
                  <c:v>3623.7505000000001</c:v>
                </c:pt>
                <c:pt idx="2169">
                  <c:v>3623.5387999999998</c:v>
                </c:pt>
                <c:pt idx="2170">
                  <c:v>3623.7226999999989</c:v>
                </c:pt>
                <c:pt idx="2171">
                  <c:v>3624.1179000000002</c:v>
                </c:pt>
                <c:pt idx="2172">
                  <c:v>3618.7271000000001</c:v>
                </c:pt>
                <c:pt idx="2173">
                  <c:v>3604.801300000001</c:v>
                </c:pt>
                <c:pt idx="2174">
                  <c:v>3604.6030000000001</c:v>
                </c:pt>
                <c:pt idx="2175">
                  <c:v>3610.5706</c:v>
                </c:pt>
                <c:pt idx="2176">
                  <c:v>3616.4712000000009</c:v>
                </c:pt>
                <c:pt idx="2177">
                  <c:v>3612.515100000001</c:v>
                </c:pt>
                <c:pt idx="2178">
                  <c:v>3610.3438000000001</c:v>
                </c:pt>
                <c:pt idx="2179">
                  <c:v>3592.1970000000001</c:v>
                </c:pt>
                <c:pt idx="2180">
                  <c:v>3603.9425999999999</c:v>
                </c:pt>
                <c:pt idx="2181">
                  <c:v>3603.7121999999999</c:v>
                </c:pt>
                <c:pt idx="2182">
                  <c:v>3602.6767999999997</c:v>
                </c:pt>
                <c:pt idx="2183">
                  <c:v>3614.2401999999997</c:v>
                </c:pt>
                <c:pt idx="2184">
                  <c:v>3615.4065000000001</c:v>
                </c:pt>
                <c:pt idx="2185">
                  <c:v>3595.7273</c:v>
                </c:pt>
                <c:pt idx="2186">
                  <c:v>3606.0607999999997</c:v>
                </c:pt>
                <c:pt idx="2187">
                  <c:v>3612.8625000000002</c:v>
                </c:pt>
                <c:pt idx="2188">
                  <c:v>3613.0515000000009</c:v>
                </c:pt>
                <c:pt idx="2189">
                  <c:v>3592.475100000001</c:v>
                </c:pt>
                <c:pt idx="2190">
                  <c:v>3604.5032000000001</c:v>
                </c:pt>
                <c:pt idx="2191">
                  <c:v>3611.2253000000001</c:v>
                </c:pt>
                <c:pt idx="2192">
                  <c:v>3597.252</c:v>
                </c:pt>
                <c:pt idx="2193">
                  <c:v>3597.3145000000009</c:v>
                </c:pt>
                <c:pt idx="2194">
                  <c:v>3602.1538</c:v>
                </c:pt>
                <c:pt idx="2195">
                  <c:v>3615.9643999999998</c:v>
                </c:pt>
                <c:pt idx="2196">
                  <c:v>3589.9050000000002</c:v>
                </c:pt>
                <c:pt idx="2197">
                  <c:v>3581.7858999999989</c:v>
                </c:pt>
                <c:pt idx="2198">
                  <c:v>3596.3406</c:v>
                </c:pt>
                <c:pt idx="2199">
                  <c:v>3600.6579999999999</c:v>
                </c:pt>
                <c:pt idx="2200">
                  <c:v>3592.0012000000002</c:v>
                </c:pt>
                <c:pt idx="2201">
                  <c:v>3580.9497000000001</c:v>
                </c:pt>
                <c:pt idx="2202">
                  <c:v>3589.5554000000002</c:v>
                </c:pt>
                <c:pt idx="2203">
                  <c:v>3595.7841999999991</c:v>
                </c:pt>
                <c:pt idx="2204">
                  <c:v>3589.6207999999997</c:v>
                </c:pt>
                <c:pt idx="2205">
                  <c:v>3589.8694</c:v>
                </c:pt>
                <c:pt idx="2206">
                  <c:v>3585.3386</c:v>
                </c:pt>
                <c:pt idx="2207">
                  <c:v>3582.0437000000002</c:v>
                </c:pt>
                <c:pt idx="2208">
                  <c:v>3590.1106</c:v>
                </c:pt>
                <c:pt idx="2209">
                  <c:v>3568.0077999999999</c:v>
                </c:pt>
                <c:pt idx="2210">
                  <c:v>3577.8874999999998</c:v>
                </c:pt>
                <c:pt idx="2211">
                  <c:v>3589.1383999999998</c:v>
                </c:pt>
                <c:pt idx="2212">
                  <c:v>3577.7265999999991</c:v>
                </c:pt>
                <c:pt idx="2213">
                  <c:v>3570.0897999999997</c:v>
                </c:pt>
                <c:pt idx="2214">
                  <c:v>3587.6281999999997</c:v>
                </c:pt>
                <c:pt idx="2215">
                  <c:v>3593.5067999999997</c:v>
                </c:pt>
                <c:pt idx="2216">
                  <c:v>3579.1925999999999</c:v>
                </c:pt>
                <c:pt idx="2217">
                  <c:v>3565.9643999999998</c:v>
                </c:pt>
                <c:pt idx="2218">
                  <c:v>3566.3171000000016</c:v>
                </c:pt>
                <c:pt idx="2219">
                  <c:v>3553.4351000000011</c:v>
                </c:pt>
                <c:pt idx="2220">
                  <c:v>3566.6770000000001</c:v>
                </c:pt>
                <c:pt idx="2221">
                  <c:v>3553.3494000000001</c:v>
                </c:pt>
                <c:pt idx="2222">
                  <c:v>3538.9456</c:v>
                </c:pt>
                <c:pt idx="2223">
                  <c:v>3541.0497999999998</c:v>
                </c:pt>
                <c:pt idx="2224">
                  <c:v>3557.9324000000001</c:v>
                </c:pt>
                <c:pt idx="2225">
                  <c:v>3562.1295999999998</c:v>
                </c:pt>
                <c:pt idx="2226">
                  <c:v>3567.8818000000001</c:v>
                </c:pt>
                <c:pt idx="2227">
                  <c:v>3572.9429</c:v>
                </c:pt>
                <c:pt idx="2228">
                  <c:v>3572.7599999999998</c:v>
                </c:pt>
                <c:pt idx="2229">
                  <c:v>3579.9443000000001</c:v>
                </c:pt>
                <c:pt idx="2230">
                  <c:v>3584.1808999999989</c:v>
                </c:pt>
                <c:pt idx="2231">
                  <c:v>3580.0185999999999</c:v>
                </c:pt>
                <c:pt idx="2232">
                  <c:v>3571.7903000000001</c:v>
                </c:pt>
                <c:pt idx="2233">
                  <c:v>3573.911900000001</c:v>
                </c:pt>
                <c:pt idx="2234">
                  <c:v>3575.3577000000009</c:v>
                </c:pt>
                <c:pt idx="2235">
                  <c:v>3567.5715000000009</c:v>
                </c:pt>
                <c:pt idx="2236">
                  <c:v>3566.1774999999998</c:v>
                </c:pt>
                <c:pt idx="2237">
                  <c:v>3569.7257999999997</c:v>
                </c:pt>
                <c:pt idx="2238">
                  <c:v>3563.5671000000002</c:v>
                </c:pt>
                <c:pt idx="2239">
                  <c:v>3556.1857999999997</c:v>
                </c:pt>
                <c:pt idx="2240">
                  <c:v>3552.3629999999998</c:v>
                </c:pt>
                <c:pt idx="2241">
                  <c:v>3563.759</c:v>
                </c:pt>
                <c:pt idx="2242">
                  <c:v>3562.6633000000002</c:v>
                </c:pt>
                <c:pt idx="2243">
                  <c:v>3562.3398000000002</c:v>
                </c:pt>
                <c:pt idx="2244">
                  <c:v>3556.1594</c:v>
                </c:pt>
                <c:pt idx="2245">
                  <c:v>3556.4938999999999</c:v>
                </c:pt>
                <c:pt idx="2246">
                  <c:v>3567.1437999999998</c:v>
                </c:pt>
                <c:pt idx="2247">
                  <c:v>3545.6907000000001</c:v>
                </c:pt>
                <c:pt idx="2248">
                  <c:v>3548.890100000001</c:v>
                </c:pt>
                <c:pt idx="2249">
                  <c:v>3554.1536000000001</c:v>
                </c:pt>
                <c:pt idx="2250">
                  <c:v>3553.4087</c:v>
                </c:pt>
                <c:pt idx="2251">
                  <c:v>3546.0219999999999</c:v>
                </c:pt>
                <c:pt idx="2252">
                  <c:v>3561.3643000000002</c:v>
                </c:pt>
                <c:pt idx="2253">
                  <c:v>3553.0805999999998</c:v>
                </c:pt>
                <c:pt idx="2254">
                  <c:v>3525.8164000000002</c:v>
                </c:pt>
                <c:pt idx="2255">
                  <c:v>3536.3669</c:v>
                </c:pt>
                <c:pt idx="2256">
                  <c:v>3551.9081999999999</c:v>
                </c:pt>
                <c:pt idx="2257">
                  <c:v>3548.2716999999998</c:v>
                </c:pt>
                <c:pt idx="2258">
                  <c:v>3551.5718000000002</c:v>
                </c:pt>
                <c:pt idx="2259">
                  <c:v>3531.9879999999998</c:v>
                </c:pt>
                <c:pt idx="2260">
                  <c:v>3555.0122000000001</c:v>
                </c:pt>
                <c:pt idx="2261">
                  <c:v>3536.9987999999998</c:v>
                </c:pt>
                <c:pt idx="2262">
                  <c:v>3555.2935000000002</c:v>
                </c:pt>
                <c:pt idx="2263">
                  <c:v>3547.0158999999999</c:v>
                </c:pt>
                <c:pt idx="2264">
                  <c:v>3559.4346</c:v>
                </c:pt>
                <c:pt idx="2265">
                  <c:v>3541.8092999999999</c:v>
                </c:pt>
                <c:pt idx="2266">
                  <c:v>3538.1898999999989</c:v>
                </c:pt>
                <c:pt idx="2267">
                  <c:v>3532.5718000000002</c:v>
                </c:pt>
                <c:pt idx="2268">
                  <c:v>3534.2763999999997</c:v>
                </c:pt>
                <c:pt idx="2269">
                  <c:v>3548.0293000000001</c:v>
                </c:pt>
                <c:pt idx="2270">
                  <c:v>3536.3665000000001</c:v>
                </c:pt>
                <c:pt idx="2271">
                  <c:v>3536.604499999999</c:v>
                </c:pt>
                <c:pt idx="2272">
                  <c:v>3527.3120000000008</c:v>
                </c:pt>
                <c:pt idx="2273">
                  <c:v>3521.1095999999998</c:v>
                </c:pt>
                <c:pt idx="2274">
                  <c:v>3521.4956000000002</c:v>
                </c:pt>
                <c:pt idx="2275">
                  <c:v>3529.5685999999992</c:v>
                </c:pt>
                <c:pt idx="2276">
                  <c:v>3530.9025999999999</c:v>
                </c:pt>
                <c:pt idx="2277">
                  <c:v>3534.789299999999</c:v>
                </c:pt>
                <c:pt idx="2278">
                  <c:v>3537.6394</c:v>
                </c:pt>
                <c:pt idx="2279">
                  <c:v>3527.3823000000002</c:v>
                </c:pt>
                <c:pt idx="2280">
                  <c:v>3525.5041999999999</c:v>
                </c:pt>
                <c:pt idx="2281">
                  <c:v>3525.2770999999998</c:v>
                </c:pt>
                <c:pt idx="2282">
                  <c:v>3525.5297999999998</c:v>
                </c:pt>
                <c:pt idx="2283">
                  <c:v>3534.2379999999998</c:v>
                </c:pt>
                <c:pt idx="2284">
                  <c:v>3527.3838000000001</c:v>
                </c:pt>
                <c:pt idx="2285">
                  <c:v>3529.0396000000001</c:v>
                </c:pt>
                <c:pt idx="2286">
                  <c:v>3516.3777000000009</c:v>
                </c:pt>
                <c:pt idx="2287">
                  <c:v>3515.9220999999998</c:v>
                </c:pt>
                <c:pt idx="2288">
                  <c:v>3523.3911000000012</c:v>
                </c:pt>
                <c:pt idx="2289">
                  <c:v>3520.8071000000009</c:v>
                </c:pt>
                <c:pt idx="2290">
                  <c:v>3514.3384000000001</c:v>
                </c:pt>
                <c:pt idx="2291">
                  <c:v>3516.8113000000012</c:v>
                </c:pt>
                <c:pt idx="2292">
                  <c:v>3546.6765</c:v>
                </c:pt>
                <c:pt idx="2293">
                  <c:v>3512.9423999999999</c:v>
                </c:pt>
                <c:pt idx="2294">
                  <c:v>3522.0164</c:v>
                </c:pt>
                <c:pt idx="2295">
                  <c:v>3499.1647999999991</c:v>
                </c:pt>
                <c:pt idx="2296">
                  <c:v>3507.9092000000001</c:v>
                </c:pt>
                <c:pt idx="2297">
                  <c:v>3519.6621</c:v>
                </c:pt>
                <c:pt idx="2298">
                  <c:v>3533.4092000000001</c:v>
                </c:pt>
                <c:pt idx="2299">
                  <c:v>3517.9514000000008</c:v>
                </c:pt>
                <c:pt idx="2300">
                  <c:v>3506.4431000000009</c:v>
                </c:pt>
                <c:pt idx="2301">
                  <c:v>3510.0106999999998</c:v>
                </c:pt>
                <c:pt idx="2302">
                  <c:v>3503.8456999999999</c:v>
                </c:pt>
                <c:pt idx="2303">
                  <c:v>3516.8146999999999</c:v>
                </c:pt>
                <c:pt idx="2304">
                  <c:v>3507.763899999999</c:v>
                </c:pt>
                <c:pt idx="2305">
                  <c:v>3512.3044</c:v>
                </c:pt>
                <c:pt idx="2306">
                  <c:v>3520.0742</c:v>
                </c:pt>
                <c:pt idx="2307">
                  <c:v>3509.7725</c:v>
                </c:pt>
                <c:pt idx="2308">
                  <c:v>3506.3346999999999</c:v>
                </c:pt>
                <c:pt idx="2309">
                  <c:v>3503.0827999999997</c:v>
                </c:pt>
                <c:pt idx="2310">
                  <c:v>3494.2841999999991</c:v>
                </c:pt>
                <c:pt idx="2311">
                  <c:v>3478.1950999999999</c:v>
                </c:pt>
                <c:pt idx="2312">
                  <c:v>3477.1457999999998</c:v>
                </c:pt>
                <c:pt idx="2313">
                  <c:v>3485.5234</c:v>
                </c:pt>
                <c:pt idx="2314">
                  <c:v>3494.5783999999999</c:v>
                </c:pt>
                <c:pt idx="2315">
                  <c:v>3501.4364999999998</c:v>
                </c:pt>
                <c:pt idx="2316">
                  <c:v>3503.8656999999998</c:v>
                </c:pt>
                <c:pt idx="2317">
                  <c:v>3518.9870999999998</c:v>
                </c:pt>
                <c:pt idx="2318">
                  <c:v>3499.6134999999999</c:v>
                </c:pt>
                <c:pt idx="2319">
                  <c:v>3500.3716000000009</c:v>
                </c:pt>
                <c:pt idx="2320">
                  <c:v>3530.9328999999998</c:v>
                </c:pt>
                <c:pt idx="2321">
                  <c:v>3485.5934999999999</c:v>
                </c:pt>
                <c:pt idx="2322">
                  <c:v>3496.7648999999992</c:v>
                </c:pt>
                <c:pt idx="2323">
                  <c:v>3499.9229</c:v>
                </c:pt>
                <c:pt idx="2324">
                  <c:v>3491.151100000001</c:v>
                </c:pt>
                <c:pt idx="2325">
                  <c:v>3498.2451000000001</c:v>
                </c:pt>
                <c:pt idx="2326">
                  <c:v>3495.6063999999997</c:v>
                </c:pt>
                <c:pt idx="2327">
                  <c:v>3494.769499999999</c:v>
                </c:pt>
                <c:pt idx="2328">
                  <c:v>3485.3494000000001</c:v>
                </c:pt>
                <c:pt idx="2329">
                  <c:v>3503.8508000000002</c:v>
                </c:pt>
                <c:pt idx="2330">
                  <c:v>3490.3146999999999</c:v>
                </c:pt>
                <c:pt idx="2331">
                  <c:v>3501.7487999999989</c:v>
                </c:pt>
                <c:pt idx="2332">
                  <c:v>3503.6950999999999</c:v>
                </c:pt>
                <c:pt idx="2333">
                  <c:v>3486.1559999999999</c:v>
                </c:pt>
                <c:pt idx="2334">
                  <c:v>3487.1251999999999</c:v>
                </c:pt>
                <c:pt idx="2335">
                  <c:v>3488.8699000000001</c:v>
                </c:pt>
                <c:pt idx="2336">
                  <c:v>3497.9967999999999</c:v>
                </c:pt>
                <c:pt idx="2337">
                  <c:v>3498.1794</c:v>
                </c:pt>
                <c:pt idx="2338">
                  <c:v>3491.2660999999989</c:v>
                </c:pt>
                <c:pt idx="2339">
                  <c:v>3486.2675999999997</c:v>
                </c:pt>
                <c:pt idx="2340">
                  <c:v>3492.6615999999999</c:v>
                </c:pt>
                <c:pt idx="2341">
                  <c:v>3496.8313000000012</c:v>
                </c:pt>
                <c:pt idx="2342">
                  <c:v>3472.8137000000011</c:v>
                </c:pt>
                <c:pt idx="2343">
                  <c:v>3471.1493999999998</c:v>
                </c:pt>
                <c:pt idx="2344">
                  <c:v>3480.6777000000002</c:v>
                </c:pt>
                <c:pt idx="2345">
                  <c:v>3492.1605999999997</c:v>
                </c:pt>
                <c:pt idx="2346">
                  <c:v>3502.729499999999</c:v>
                </c:pt>
                <c:pt idx="2347">
                  <c:v>3499.118899999999</c:v>
                </c:pt>
                <c:pt idx="2348">
                  <c:v>3472.114</c:v>
                </c:pt>
                <c:pt idx="2349">
                  <c:v>3491.2682999999993</c:v>
                </c:pt>
                <c:pt idx="2350">
                  <c:v>3488.109899999999</c:v>
                </c:pt>
                <c:pt idx="2351">
                  <c:v>3464.2831999999999</c:v>
                </c:pt>
                <c:pt idx="2352">
                  <c:v>3478.5167999999999</c:v>
                </c:pt>
                <c:pt idx="2353">
                  <c:v>3452.7345999999998</c:v>
                </c:pt>
                <c:pt idx="2354">
                  <c:v>3475.9912000000008</c:v>
                </c:pt>
                <c:pt idx="2355">
                  <c:v>3483.8110000000011</c:v>
                </c:pt>
                <c:pt idx="2356">
                  <c:v>3473.2543999999998</c:v>
                </c:pt>
                <c:pt idx="2357">
                  <c:v>3487.8035000000009</c:v>
                </c:pt>
                <c:pt idx="2358">
                  <c:v>3478.0032000000001</c:v>
                </c:pt>
                <c:pt idx="2359">
                  <c:v>3471.4683</c:v>
                </c:pt>
                <c:pt idx="2360">
                  <c:v>3467.5329999999999</c:v>
                </c:pt>
                <c:pt idx="2361">
                  <c:v>3467.666299999999</c:v>
                </c:pt>
                <c:pt idx="2362">
                  <c:v>3457.9050000000002</c:v>
                </c:pt>
                <c:pt idx="2363">
                  <c:v>3457.8154000000009</c:v>
                </c:pt>
                <c:pt idx="2364">
                  <c:v>3458.1430999999998</c:v>
                </c:pt>
                <c:pt idx="2365">
                  <c:v>3454.3209999999999</c:v>
                </c:pt>
                <c:pt idx="2366">
                  <c:v>3456.2837</c:v>
                </c:pt>
                <c:pt idx="2367">
                  <c:v>3466.5781000000002</c:v>
                </c:pt>
                <c:pt idx="2368">
                  <c:v>3459.7817</c:v>
                </c:pt>
                <c:pt idx="2369">
                  <c:v>3453.3827999999999</c:v>
                </c:pt>
                <c:pt idx="2370">
                  <c:v>3458.3706000000002</c:v>
                </c:pt>
                <c:pt idx="2371">
                  <c:v>3453.0542</c:v>
                </c:pt>
                <c:pt idx="2372">
                  <c:v>3470.2118999999998</c:v>
                </c:pt>
                <c:pt idx="2373">
                  <c:v>3463.9342999999999</c:v>
                </c:pt>
                <c:pt idx="2374">
                  <c:v>3473.1970000000001</c:v>
                </c:pt>
                <c:pt idx="2375">
                  <c:v>3471.4829</c:v>
                </c:pt>
                <c:pt idx="2376">
                  <c:v>3465.5106999999998</c:v>
                </c:pt>
                <c:pt idx="2377">
                  <c:v>3454.7277999999997</c:v>
                </c:pt>
                <c:pt idx="2378">
                  <c:v>3460.5708</c:v>
                </c:pt>
                <c:pt idx="2379">
                  <c:v>3472.8564000000001</c:v>
                </c:pt>
                <c:pt idx="2380">
                  <c:v>3467.9292</c:v>
                </c:pt>
                <c:pt idx="2381">
                  <c:v>3468.8779000000009</c:v>
                </c:pt>
                <c:pt idx="2382">
                  <c:v>3463.7763999999997</c:v>
                </c:pt>
                <c:pt idx="2383">
                  <c:v>3465.1821</c:v>
                </c:pt>
                <c:pt idx="2384">
                  <c:v>3469.9238</c:v>
                </c:pt>
                <c:pt idx="2385">
                  <c:v>3453.3616000000002</c:v>
                </c:pt>
                <c:pt idx="2386">
                  <c:v>3458.395500000001</c:v>
                </c:pt>
                <c:pt idx="2387">
                  <c:v>3458.6071999999999</c:v>
                </c:pt>
                <c:pt idx="2388">
                  <c:v>3457.8389000000002</c:v>
                </c:pt>
                <c:pt idx="2389">
                  <c:v>3455.2170000000001</c:v>
                </c:pt>
                <c:pt idx="2390">
                  <c:v>3453.4938999999999</c:v>
                </c:pt>
                <c:pt idx="2391">
                  <c:v>3441.7697999999991</c:v>
                </c:pt>
                <c:pt idx="2392">
                  <c:v>3435.6405999999997</c:v>
                </c:pt>
                <c:pt idx="2393">
                  <c:v>3434.4031000000009</c:v>
                </c:pt>
                <c:pt idx="2394">
                  <c:v>3433.5697999999998</c:v>
                </c:pt>
                <c:pt idx="2395">
                  <c:v>3434.4865999999997</c:v>
                </c:pt>
                <c:pt idx="2396">
                  <c:v>3425.3511000000012</c:v>
                </c:pt>
                <c:pt idx="2397">
                  <c:v>3434.6889999999989</c:v>
                </c:pt>
                <c:pt idx="2398">
                  <c:v>3444.2873999999997</c:v>
                </c:pt>
                <c:pt idx="2399">
                  <c:v>3425.2741999999998</c:v>
                </c:pt>
                <c:pt idx="2400">
                  <c:v>3422.6763000000001</c:v>
                </c:pt>
                <c:pt idx="2401">
                  <c:v>3440.8538000000008</c:v>
                </c:pt>
                <c:pt idx="2402">
                  <c:v>3438.6772000000001</c:v>
                </c:pt>
                <c:pt idx="2403">
                  <c:v>3424.200699999999</c:v>
                </c:pt>
                <c:pt idx="2404">
                  <c:v>3436.7473</c:v>
                </c:pt>
                <c:pt idx="2405">
                  <c:v>3439.4023000000002</c:v>
                </c:pt>
                <c:pt idx="2406">
                  <c:v>3434.9025999999999</c:v>
                </c:pt>
                <c:pt idx="2407">
                  <c:v>3442.6574999999998</c:v>
                </c:pt>
                <c:pt idx="2408">
                  <c:v>3433.9780000000001</c:v>
                </c:pt>
                <c:pt idx="2409">
                  <c:v>3423.4106000000002</c:v>
                </c:pt>
                <c:pt idx="2410">
                  <c:v>3419.1821</c:v>
                </c:pt>
                <c:pt idx="2411">
                  <c:v>3422.1725999999999</c:v>
                </c:pt>
                <c:pt idx="2412">
                  <c:v>3406.4531000000011</c:v>
                </c:pt>
                <c:pt idx="2413">
                  <c:v>3425.5243999999998</c:v>
                </c:pt>
                <c:pt idx="2414">
                  <c:v>3421.2597999999998</c:v>
                </c:pt>
                <c:pt idx="2415">
                  <c:v>3413.7329</c:v>
                </c:pt>
                <c:pt idx="2416">
                  <c:v>3414.9585000000002</c:v>
                </c:pt>
                <c:pt idx="2417">
                  <c:v>3406.02</c:v>
                </c:pt>
                <c:pt idx="2418">
                  <c:v>3413.3090999999999</c:v>
                </c:pt>
                <c:pt idx="2419">
                  <c:v>3423.1439999999998</c:v>
                </c:pt>
                <c:pt idx="2420">
                  <c:v>3416.7510000000002</c:v>
                </c:pt>
                <c:pt idx="2421">
                  <c:v>3403.3062</c:v>
                </c:pt>
                <c:pt idx="2422">
                  <c:v>3405.3483999999999</c:v>
                </c:pt>
                <c:pt idx="2423">
                  <c:v>3423.3604</c:v>
                </c:pt>
                <c:pt idx="2424">
                  <c:v>3415.3220000000001</c:v>
                </c:pt>
                <c:pt idx="2425">
                  <c:v>3414.1781999999998</c:v>
                </c:pt>
                <c:pt idx="2426">
                  <c:v>3416.3027000000002</c:v>
                </c:pt>
                <c:pt idx="2427">
                  <c:v>3409.915300000001</c:v>
                </c:pt>
                <c:pt idx="2428">
                  <c:v>3392.3845000000001</c:v>
                </c:pt>
                <c:pt idx="2429">
                  <c:v>3392.0261</c:v>
                </c:pt>
                <c:pt idx="2430">
                  <c:v>3391.1430999999998</c:v>
                </c:pt>
                <c:pt idx="2431">
                  <c:v>3386.7460999999989</c:v>
                </c:pt>
                <c:pt idx="2432">
                  <c:v>3390.9389999999999</c:v>
                </c:pt>
                <c:pt idx="2433">
                  <c:v>3368.266599999999</c:v>
                </c:pt>
                <c:pt idx="2434">
                  <c:v>3389.0352000000007</c:v>
                </c:pt>
                <c:pt idx="2435">
                  <c:v>3382.5185999999999</c:v>
                </c:pt>
                <c:pt idx="2436">
                  <c:v>3379.2284999999993</c:v>
                </c:pt>
                <c:pt idx="2437">
                  <c:v>3384.9407000000001</c:v>
                </c:pt>
                <c:pt idx="2438">
                  <c:v>3398.8142000000007</c:v>
                </c:pt>
                <c:pt idx="2439">
                  <c:v>3389.1934000000001</c:v>
                </c:pt>
                <c:pt idx="2440">
                  <c:v>3382.9816999999998</c:v>
                </c:pt>
                <c:pt idx="2441">
                  <c:v>3389.0520000000001</c:v>
                </c:pt>
                <c:pt idx="2442">
                  <c:v>3375.9877999999999</c:v>
                </c:pt>
                <c:pt idx="2443">
                  <c:v>3366.8823000000002</c:v>
                </c:pt>
                <c:pt idx="2444">
                  <c:v>3365.4877999999999</c:v>
                </c:pt>
                <c:pt idx="2445">
                  <c:v>3361.780999999999</c:v>
                </c:pt>
                <c:pt idx="2446">
                  <c:v>3373.1972999999998</c:v>
                </c:pt>
                <c:pt idx="2447">
                  <c:v>3374.1063999999997</c:v>
                </c:pt>
                <c:pt idx="2448">
                  <c:v>3375.7841999999991</c:v>
                </c:pt>
                <c:pt idx="2449">
                  <c:v>3382.0617999999999</c:v>
                </c:pt>
                <c:pt idx="2450">
                  <c:v>3375.2150999999999</c:v>
                </c:pt>
                <c:pt idx="2451">
                  <c:v>3358.333000000001</c:v>
                </c:pt>
                <c:pt idx="2452">
                  <c:v>3370.3020000000001</c:v>
                </c:pt>
                <c:pt idx="2453">
                  <c:v>3379.1862999999989</c:v>
                </c:pt>
                <c:pt idx="2454">
                  <c:v>3380.3607999999999</c:v>
                </c:pt>
                <c:pt idx="2455">
                  <c:v>3382.2262999999989</c:v>
                </c:pt>
                <c:pt idx="2456">
                  <c:v>3372.6356999999998</c:v>
                </c:pt>
                <c:pt idx="2457">
                  <c:v>3364.7858999999989</c:v>
                </c:pt>
                <c:pt idx="2458">
                  <c:v>3359.8560000000002</c:v>
                </c:pt>
                <c:pt idx="2459">
                  <c:v>3377.1100999999999</c:v>
                </c:pt>
                <c:pt idx="2460">
                  <c:v>3365.9111000000012</c:v>
                </c:pt>
                <c:pt idx="2461">
                  <c:v>3359.8235000000009</c:v>
                </c:pt>
                <c:pt idx="2462">
                  <c:v>3369.8209999999999</c:v>
                </c:pt>
                <c:pt idx="2463">
                  <c:v>3375.9722000000002</c:v>
                </c:pt>
                <c:pt idx="2464">
                  <c:v>3362.9111000000012</c:v>
                </c:pt>
                <c:pt idx="2465">
                  <c:v>3374.9767999999999</c:v>
                </c:pt>
                <c:pt idx="2466">
                  <c:v>3360.769499999999</c:v>
                </c:pt>
                <c:pt idx="2467">
                  <c:v>3361.1466999999989</c:v>
                </c:pt>
                <c:pt idx="2468">
                  <c:v>3361.4960999999998</c:v>
                </c:pt>
                <c:pt idx="2469">
                  <c:v>3356.8496</c:v>
                </c:pt>
                <c:pt idx="2470">
                  <c:v>3372.8572000000008</c:v>
                </c:pt>
                <c:pt idx="2471">
                  <c:v>3374.2245999999991</c:v>
                </c:pt>
                <c:pt idx="2472">
                  <c:v>3366.8368999999998</c:v>
                </c:pt>
                <c:pt idx="2473">
                  <c:v>3360.4016000000001</c:v>
                </c:pt>
                <c:pt idx="2474">
                  <c:v>3357.497100000001</c:v>
                </c:pt>
                <c:pt idx="2475">
                  <c:v>3357.8962000000001</c:v>
                </c:pt>
                <c:pt idx="2476">
                  <c:v>3367.1165000000001</c:v>
                </c:pt>
                <c:pt idx="2477">
                  <c:v>3363.2532000000001</c:v>
                </c:pt>
                <c:pt idx="2478">
                  <c:v>3354.5614999999998</c:v>
                </c:pt>
                <c:pt idx="2479">
                  <c:v>3347.8740000000007</c:v>
                </c:pt>
                <c:pt idx="2480">
                  <c:v>3349.2334000000001</c:v>
                </c:pt>
                <c:pt idx="2481">
                  <c:v>3350.2843999999991</c:v>
                </c:pt>
                <c:pt idx="2482">
                  <c:v>3358.743899999999</c:v>
                </c:pt>
                <c:pt idx="2483">
                  <c:v>3357.704099999999</c:v>
                </c:pt>
                <c:pt idx="2484">
                  <c:v>3346.9872999999998</c:v>
                </c:pt>
                <c:pt idx="2485">
                  <c:v>3344.8916000000008</c:v>
                </c:pt>
                <c:pt idx="2486">
                  <c:v>3341.5039000000002</c:v>
                </c:pt>
                <c:pt idx="2487">
                  <c:v>3342.7651000000001</c:v>
                </c:pt>
                <c:pt idx="2488">
                  <c:v>3350.7086999999992</c:v>
                </c:pt>
                <c:pt idx="2489">
                  <c:v>3351.686799999999</c:v>
                </c:pt>
                <c:pt idx="2490">
                  <c:v>3354.8634999999999</c:v>
                </c:pt>
                <c:pt idx="2491">
                  <c:v>3348.2785999999992</c:v>
                </c:pt>
                <c:pt idx="2492">
                  <c:v>3357.8813000000009</c:v>
                </c:pt>
                <c:pt idx="2493">
                  <c:v>3355.7954</c:v>
                </c:pt>
                <c:pt idx="2494">
                  <c:v>3343.584699999999</c:v>
                </c:pt>
                <c:pt idx="2495">
                  <c:v>3345.3245000000002</c:v>
                </c:pt>
                <c:pt idx="2496">
                  <c:v>3357.7539000000002</c:v>
                </c:pt>
                <c:pt idx="2497">
                  <c:v>3364.0814999999998</c:v>
                </c:pt>
                <c:pt idx="2498">
                  <c:v>3347.7975999999999</c:v>
                </c:pt>
                <c:pt idx="2499">
                  <c:v>3346.6039999999998</c:v>
                </c:pt>
                <c:pt idx="2500">
                  <c:v>3351.2737000000002</c:v>
                </c:pt>
                <c:pt idx="2501">
                  <c:v>3344.5273000000002</c:v>
                </c:pt>
                <c:pt idx="2502">
                  <c:v>3359.104499999999</c:v>
                </c:pt>
                <c:pt idx="2503">
                  <c:v>3339.7754</c:v>
                </c:pt>
                <c:pt idx="2504">
                  <c:v>3338.1286999999993</c:v>
                </c:pt>
                <c:pt idx="2505">
                  <c:v>3330.4773000000009</c:v>
                </c:pt>
                <c:pt idx="2506">
                  <c:v>3335.1120999999998</c:v>
                </c:pt>
                <c:pt idx="2507">
                  <c:v>3331.0648999999989</c:v>
                </c:pt>
                <c:pt idx="2508">
                  <c:v>3343.4883</c:v>
                </c:pt>
                <c:pt idx="2509">
                  <c:v>3338.4385000000002</c:v>
                </c:pt>
                <c:pt idx="2510">
                  <c:v>3344.0996</c:v>
                </c:pt>
                <c:pt idx="2511">
                  <c:v>3346.3242</c:v>
                </c:pt>
                <c:pt idx="2512">
                  <c:v>3330.4497000000001</c:v>
                </c:pt>
                <c:pt idx="2513">
                  <c:v>3323.8923000000009</c:v>
                </c:pt>
                <c:pt idx="2514">
                  <c:v>3335.2954</c:v>
                </c:pt>
                <c:pt idx="2515">
                  <c:v>3318.7721999999999</c:v>
                </c:pt>
                <c:pt idx="2516">
                  <c:v>3322.5468999999989</c:v>
                </c:pt>
                <c:pt idx="2517">
                  <c:v>3331.8359000000009</c:v>
                </c:pt>
                <c:pt idx="2518">
                  <c:v>3327.5540000000001</c:v>
                </c:pt>
                <c:pt idx="2519">
                  <c:v>3325.136</c:v>
                </c:pt>
                <c:pt idx="2520">
                  <c:v>3318.8928000000001</c:v>
                </c:pt>
                <c:pt idx="2521">
                  <c:v>3324.6093999999998</c:v>
                </c:pt>
                <c:pt idx="2522">
                  <c:v>3314.4603999999999</c:v>
                </c:pt>
                <c:pt idx="2523">
                  <c:v>3322.0352000000007</c:v>
                </c:pt>
                <c:pt idx="2524">
                  <c:v>3320.4375000000009</c:v>
                </c:pt>
                <c:pt idx="2525">
                  <c:v>3311.3267000000001</c:v>
                </c:pt>
                <c:pt idx="2526">
                  <c:v>3304.3267000000001</c:v>
                </c:pt>
                <c:pt idx="2527">
                  <c:v>3318.4926999999998</c:v>
                </c:pt>
                <c:pt idx="2528">
                  <c:v>3313.7597999999998</c:v>
                </c:pt>
                <c:pt idx="2529">
                  <c:v>3308.0769</c:v>
                </c:pt>
                <c:pt idx="2530">
                  <c:v>3312.8789000000002</c:v>
                </c:pt>
                <c:pt idx="2531">
                  <c:v>3318.9036000000001</c:v>
                </c:pt>
                <c:pt idx="2532">
                  <c:v>3315.614</c:v>
                </c:pt>
                <c:pt idx="2533">
                  <c:v>3305.4746</c:v>
                </c:pt>
                <c:pt idx="2534">
                  <c:v>3303.7387999999992</c:v>
                </c:pt>
                <c:pt idx="2535">
                  <c:v>3309.1704</c:v>
                </c:pt>
                <c:pt idx="2536">
                  <c:v>3306.437300000001</c:v>
                </c:pt>
                <c:pt idx="2537">
                  <c:v>3316.4274999999998</c:v>
                </c:pt>
                <c:pt idx="2538">
                  <c:v>3297.4087</c:v>
                </c:pt>
                <c:pt idx="2539">
                  <c:v>3306.5648999999989</c:v>
                </c:pt>
                <c:pt idx="2540">
                  <c:v>3309.0758999999998</c:v>
                </c:pt>
                <c:pt idx="2541">
                  <c:v>3302.0718000000002</c:v>
                </c:pt>
                <c:pt idx="2542">
                  <c:v>3308.0014999999999</c:v>
                </c:pt>
                <c:pt idx="2543">
                  <c:v>3311.7213999999999</c:v>
                </c:pt>
                <c:pt idx="2544">
                  <c:v>3309.0083</c:v>
                </c:pt>
                <c:pt idx="2545">
                  <c:v>3310.9958000000001</c:v>
                </c:pt>
                <c:pt idx="2546">
                  <c:v>3300.6352999999999</c:v>
                </c:pt>
                <c:pt idx="2547">
                  <c:v>3296.5729999999999</c:v>
                </c:pt>
                <c:pt idx="2548">
                  <c:v>3312.1881999999991</c:v>
                </c:pt>
                <c:pt idx="2549">
                  <c:v>3303.8969999999999</c:v>
                </c:pt>
                <c:pt idx="2550">
                  <c:v>3311.1707000000001</c:v>
                </c:pt>
                <c:pt idx="2551">
                  <c:v>3315.4342999999999</c:v>
                </c:pt>
                <c:pt idx="2552">
                  <c:v>3299.8366999999998</c:v>
                </c:pt>
                <c:pt idx="2553">
                  <c:v>3308.1345000000001</c:v>
                </c:pt>
                <c:pt idx="2554">
                  <c:v>3300.254899999999</c:v>
                </c:pt>
                <c:pt idx="2555">
                  <c:v>3286.9290000000001</c:v>
                </c:pt>
                <c:pt idx="2556">
                  <c:v>3290.0812999999998</c:v>
                </c:pt>
                <c:pt idx="2557">
                  <c:v>3286.6959999999999</c:v>
                </c:pt>
                <c:pt idx="2558">
                  <c:v>3285.2682999999993</c:v>
                </c:pt>
                <c:pt idx="2559">
                  <c:v>3291.9994999999999</c:v>
                </c:pt>
                <c:pt idx="2560">
                  <c:v>3293.6875</c:v>
                </c:pt>
                <c:pt idx="2561">
                  <c:v>3297.9216000000001</c:v>
                </c:pt>
                <c:pt idx="2562">
                  <c:v>3298.6143000000002</c:v>
                </c:pt>
                <c:pt idx="2563">
                  <c:v>3288.8252000000002</c:v>
                </c:pt>
                <c:pt idx="2564">
                  <c:v>3283.2875999999997</c:v>
                </c:pt>
                <c:pt idx="2565">
                  <c:v>3282.4175000000009</c:v>
                </c:pt>
                <c:pt idx="2566">
                  <c:v>3294.0540000000001</c:v>
                </c:pt>
                <c:pt idx="2567">
                  <c:v>3290.649899999999</c:v>
                </c:pt>
                <c:pt idx="2568">
                  <c:v>3289.8040000000001</c:v>
                </c:pt>
                <c:pt idx="2569">
                  <c:v>3295.6061999999997</c:v>
                </c:pt>
                <c:pt idx="2570">
                  <c:v>3278.4290000000001</c:v>
                </c:pt>
                <c:pt idx="2571">
                  <c:v>3262.484899999999</c:v>
                </c:pt>
                <c:pt idx="2572">
                  <c:v>3277.4623999999999</c:v>
                </c:pt>
                <c:pt idx="2573">
                  <c:v>3294.4958000000001</c:v>
                </c:pt>
                <c:pt idx="2574">
                  <c:v>3280.1261999999997</c:v>
                </c:pt>
                <c:pt idx="2575">
                  <c:v>3282.8579000000009</c:v>
                </c:pt>
                <c:pt idx="2576">
                  <c:v>3295.0160999999998</c:v>
                </c:pt>
                <c:pt idx="2577">
                  <c:v>3280.4767999999999</c:v>
                </c:pt>
                <c:pt idx="2578">
                  <c:v>3283.6587</c:v>
                </c:pt>
                <c:pt idx="2579">
                  <c:v>3286.4623999999999</c:v>
                </c:pt>
                <c:pt idx="2580">
                  <c:v>3284.9005999999999</c:v>
                </c:pt>
                <c:pt idx="2581">
                  <c:v>3294.7212</c:v>
                </c:pt>
                <c:pt idx="2582">
                  <c:v>3290.1792</c:v>
                </c:pt>
                <c:pt idx="2583">
                  <c:v>3279.5255999999999</c:v>
                </c:pt>
                <c:pt idx="2584">
                  <c:v>3273.3040000000001</c:v>
                </c:pt>
                <c:pt idx="2585">
                  <c:v>3276.9404</c:v>
                </c:pt>
                <c:pt idx="2586">
                  <c:v>3277.8036999999999</c:v>
                </c:pt>
                <c:pt idx="2587">
                  <c:v>3274.1625999999997</c:v>
                </c:pt>
                <c:pt idx="2588">
                  <c:v>3274.8733000000016</c:v>
                </c:pt>
                <c:pt idx="2589">
                  <c:v>3263.5601000000001</c:v>
                </c:pt>
                <c:pt idx="2590">
                  <c:v>3266.2161000000001</c:v>
                </c:pt>
                <c:pt idx="2591">
                  <c:v>3278.3796000000002</c:v>
                </c:pt>
                <c:pt idx="2592">
                  <c:v>3273.5979000000002</c:v>
                </c:pt>
                <c:pt idx="2593">
                  <c:v>3279.8058999999998</c:v>
                </c:pt>
                <c:pt idx="2594">
                  <c:v>3287.3206</c:v>
                </c:pt>
                <c:pt idx="2595">
                  <c:v>3276.8992000000007</c:v>
                </c:pt>
                <c:pt idx="2596">
                  <c:v>3264.0485999999992</c:v>
                </c:pt>
                <c:pt idx="2597">
                  <c:v>3287.4402</c:v>
                </c:pt>
                <c:pt idx="2598">
                  <c:v>3272.8063999999999</c:v>
                </c:pt>
                <c:pt idx="2599">
                  <c:v>3269.6439999999998</c:v>
                </c:pt>
                <c:pt idx="2600">
                  <c:v>3261.7314000000001</c:v>
                </c:pt>
                <c:pt idx="2601">
                  <c:v>3259.1875</c:v>
                </c:pt>
                <c:pt idx="2602">
                  <c:v>3269.071300000001</c:v>
                </c:pt>
                <c:pt idx="2603">
                  <c:v>3275.8340000000007</c:v>
                </c:pt>
                <c:pt idx="2604">
                  <c:v>3259.6350000000002</c:v>
                </c:pt>
                <c:pt idx="2605">
                  <c:v>3263.9241000000002</c:v>
                </c:pt>
                <c:pt idx="2606">
                  <c:v>3255.9018999999998</c:v>
                </c:pt>
                <c:pt idx="2607">
                  <c:v>3274.9731000000011</c:v>
                </c:pt>
                <c:pt idx="2608">
                  <c:v>3268.4416999999999</c:v>
                </c:pt>
                <c:pt idx="2609">
                  <c:v>3270.7443999999991</c:v>
                </c:pt>
                <c:pt idx="2610">
                  <c:v>3253.3313000000012</c:v>
                </c:pt>
                <c:pt idx="2611">
                  <c:v>3255.4047999999998</c:v>
                </c:pt>
                <c:pt idx="2612">
                  <c:v>3252.0371000000009</c:v>
                </c:pt>
                <c:pt idx="2613">
                  <c:v>3263.1320999999998</c:v>
                </c:pt>
                <c:pt idx="2614">
                  <c:v>3268.5309999999999</c:v>
                </c:pt>
                <c:pt idx="2615">
                  <c:v>3277.5180999999998</c:v>
                </c:pt>
                <c:pt idx="2616">
                  <c:v>3249.4032999999999</c:v>
                </c:pt>
                <c:pt idx="2617">
                  <c:v>3224.991500000001</c:v>
                </c:pt>
                <c:pt idx="2618">
                  <c:v>3230.6583999999998</c:v>
                </c:pt>
                <c:pt idx="2619">
                  <c:v>3244.9245999999998</c:v>
                </c:pt>
                <c:pt idx="2620">
                  <c:v>3252.5752000000002</c:v>
                </c:pt>
                <c:pt idx="2621">
                  <c:v>3247.8290999999999</c:v>
                </c:pt>
                <c:pt idx="2622">
                  <c:v>3248.1765</c:v>
                </c:pt>
                <c:pt idx="2623">
                  <c:v>3229.4614000000001</c:v>
                </c:pt>
                <c:pt idx="2624">
                  <c:v>3238.4621999999999</c:v>
                </c:pt>
                <c:pt idx="2625">
                  <c:v>3235.370100000001</c:v>
                </c:pt>
                <c:pt idx="2626">
                  <c:v>3230.841300000001</c:v>
                </c:pt>
                <c:pt idx="2627">
                  <c:v>3236.9643999999998</c:v>
                </c:pt>
                <c:pt idx="2628">
                  <c:v>3252.6514000000002</c:v>
                </c:pt>
                <c:pt idx="2629">
                  <c:v>3250.9038</c:v>
                </c:pt>
                <c:pt idx="2630">
                  <c:v>3245.6963000000001</c:v>
                </c:pt>
                <c:pt idx="2631">
                  <c:v>3259.1077</c:v>
                </c:pt>
                <c:pt idx="2632">
                  <c:v>3252.9375000000009</c:v>
                </c:pt>
                <c:pt idx="2633">
                  <c:v>3239.6750000000002</c:v>
                </c:pt>
                <c:pt idx="2634">
                  <c:v>3252.0134000000007</c:v>
                </c:pt>
                <c:pt idx="2635">
                  <c:v>3225.2628999999993</c:v>
                </c:pt>
                <c:pt idx="2636">
                  <c:v>3225.0073000000002</c:v>
                </c:pt>
                <c:pt idx="2637">
                  <c:v>3223.0070999999998</c:v>
                </c:pt>
                <c:pt idx="2638">
                  <c:v>3225.220499999999</c:v>
                </c:pt>
                <c:pt idx="2639">
                  <c:v>3235.0439000000001</c:v>
                </c:pt>
                <c:pt idx="2640">
                  <c:v>3231.9539000000009</c:v>
                </c:pt>
                <c:pt idx="2641">
                  <c:v>3233.9198999999999</c:v>
                </c:pt>
                <c:pt idx="2642">
                  <c:v>3238.5934999999999</c:v>
                </c:pt>
                <c:pt idx="2643">
                  <c:v>3229.1016</c:v>
                </c:pt>
                <c:pt idx="2644">
                  <c:v>3218.4438</c:v>
                </c:pt>
                <c:pt idx="2645">
                  <c:v>3239.1747999999998</c:v>
                </c:pt>
                <c:pt idx="2646">
                  <c:v>3233.3120000000008</c:v>
                </c:pt>
                <c:pt idx="2647">
                  <c:v>3227.4465</c:v>
                </c:pt>
                <c:pt idx="2648">
                  <c:v>3221.051300000001</c:v>
                </c:pt>
                <c:pt idx="2649">
                  <c:v>3226.4612000000002</c:v>
                </c:pt>
                <c:pt idx="2650">
                  <c:v>3223.6641</c:v>
                </c:pt>
                <c:pt idx="2651">
                  <c:v>3217.8036999999999</c:v>
                </c:pt>
                <c:pt idx="2652">
                  <c:v>3230.4404</c:v>
                </c:pt>
                <c:pt idx="2653">
                  <c:v>3227.3032000000007</c:v>
                </c:pt>
                <c:pt idx="2654">
                  <c:v>3217.7527</c:v>
                </c:pt>
                <c:pt idx="2655">
                  <c:v>3217.4726999999998</c:v>
                </c:pt>
                <c:pt idx="2656">
                  <c:v>3225.4989999999998</c:v>
                </c:pt>
                <c:pt idx="2657">
                  <c:v>3200.1851000000001</c:v>
                </c:pt>
                <c:pt idx="2658">
                  <c:v>3212.6167</c:v>
                </c:pt>
                <c:pt idx="2659">
                  <c:v>3216.5769</c:v>
                </c:pt>
                <c:pt idx="2660">
                  <c:v>3217.8998999999999</c:v>
                </c:pt>
                <c:pt idx="2661">
                  <c:v>3222.8096</c:v>
                </c:pt>
                <c:pt idx="2662">
                  <c:v>3213.9857999999999</c:v>
                </c:pt>
                <c:pt idx="2663">
                  <c:v>3213.9072000000001</c:v>
                </c:pt>
                <c:pt idx="2664">
                  <c:v>3224.9854</c:v>
                </c:pt>
                <c:pt idx="2665">
                  <c:v>3209.3850000000002</c:v>
                </c:pt>
                <c:pt idx="2666">
                  <c:v>3221.6352999999999</c:v>
                </c:pt>
                <c:pt idx="2667">
                  <c:v>3212.2815000000001</c:v>
                </c:pt>
                <c:pt idx="2668">
                  <c:v>3216.4404</c:v>
                </c:pt>
                <c:pt idx="2669">
                  <c:v>3204.9946</c:v>
                </c:pt>
                <c:pt idx="2670">
                  <c:v>3215.0668999999989</c:v>
                </c:pt>
                <c:pt idx="2671">
                  <c:v>3213.5916000000002</c:v>
                </c:pt>
                <c:pt idx="2672">
                  <c:v>3215.0016999999998</c:v>
                </c:pt>
                <c:pt idx="2673">
                  <c:v>3220.6637999999998</c:v>
                </c:pt>
                <c:pt idx="2674">
                  <c:v>3227.7145999999998</c:v>
                </c:pt>
                <c:pt idx="2675">
                  <c:v>3230.1356999999998</c:v>
                </c:pt>
                <c:pt idx="2676">
                  <c:v>3225.286399999999</c:v>
                </c:pt>
                <c:pt idx="2677">
                  <c:v>3213.8065999999999</c:v>
                </c:pt>
                <c:pt idx="2678">
                  <c:v>3226.3267000000001</c:v>
                </c:pt>
                <c:pt idx="2679">
                  <c:v>3218.0178000000001</c:v>
                </c:pt>
                <c:pt idx="2680">
                  <c:v>3243.6176999999998</c:v>
                </c:pt>
                <c:pt idx="2681">
                  <c:v>3226.3406</c:v>
                </c:pt>
                <c:pt idx="2682">
                  <c:v>3218.5852</c:v>
                </c:pt>
                <c:pt idx="2683">
                  <c:v>3215.9025999999999</c:v>
                </c:pt>
                <c:pt idx="2684">
                  <c:v>3225.0007000000001</c:v>
                </c:pt>
                <c:pt idx="2685">
                  <c:v>3215.8052000000002</c:v>
                </c:pt>
                <c:pt idx="2686">
                  <c:v>3220.2383</c:v>
                </c:pt>
                <c:pt idx="2687">
                  <c:v>3206.8652000000002</c:v>
                </c:pt>
                <c:pt idx="2688">
                  <c:v>3210.9621999999999</c:v>
                </c:pt>
                <c:pt idx="2689">
                  <c:v>3211.9380000000001</c:v>
                </c:pt>
                <c:pt idx="2690">
                  <c:v>3223.1172000000001</c:v>
                </c:pt>
                <c:pt idx="2691">
                  <c:v>3216.4672999999998</c:v>
                </c:pt>
                <c:pt idx="2692">
                  <c:v>3214.8744999999999</c:v>
                </c:pt>
                <c:pt idx="2693">
                  <c:v>3216.9150000000009</c:v>
                </c:pt>
                <c:pt idx="2694">
                  <c:v>3220.1093999999998</c:v>
                </c:pt>
                <c:pt idx="2695">
                  <c:v>3209.0149000000001</c:v>
                </c:pt>
                <c:pt idx="2696">
                  <c:v>3210.9336000000008</c:v>
                </c:pt>
                <c:pt idx="2697">
                  <c:v>3204.5718000000002</c:v>
                </c:pt>
                <c:pt idx="2698">
                  <c:v>3208.6702</c:v>
                </c:pt>
                <c:pt idx="2699">
                  <c:v>3220.2932000000001</c:v>
                </c:pt>
                <c:pt idx="2700">
                  <c:v>3210.4667999999997</c:v>
                </c:pt>
                <c:pt idx="2701">
                  <c:v>3212.9052999999999</c:v>
                </c:pt>
                <c:pt idx="2702">
                  <c:v>3213.875500000001</c:v>
                </c:pt>
                <c:pt idx="2703">
                  <c:v>3208.9625999999998</c:v>
                </c:pt>
                <c:pt idx="2704">
                  <c:v>3199.6859999999997</c:v>
                </c:pt>
                <c:pt idx="2705">
                  <c:v>3192.4749000000002</c:v>
                </c:pt>
                <c:pt idx="2706">
                  <c:v>3181.3908999999999</c:v>
                </c:pt>
                <c:pt idx="2707">
                  <c:v>3197.2406999999989</c:v>
                </c:pt>
                <c:pt idx="2708">
                  <c:v>3202.3966999999998</c:v>
                </c:pt>
                <c:pt idx="2709">
                  <c:v>3210.7537000000002</c:v>
                </c:pt>
                <c:pt idx="2710">
                  <c:v>3199.5990999999999</c:v>
                </c:pt>
                <c:pt idx="2711">
                  <c:v>3199.8186000000001</c:v>
                </c:pt>
                <c:pt idx="2712">
                  <c:v>3195.0954999999999</c:v>
                </c:pt>
                <c:pt idx="2713">
                  <c:v>3199.1113000000009</c:v>
                </c:pt>
                <c:pt idx="2714">
                  <c:v>3194.645</c:v>
                </c:pt>
                <c:pt idx="2715">
                  <c:v>3195.7781</c:v>
                </c:pt>
                <c:pt idx="2716">
                  <c:v>3198.114</c:v>
                </c:pt>
                <c:pt idx="2717">
                  <c:v>3175.7826999999993</c:v>
                </c:pt>
                <c:pt idx="2718">
                  <c:v>3195.4960999999998</c:v>
                </c:pt>
                <c:pt idx="2719">
                  <c:v>3205.0285999999992</c:v>
                </c:pt>
                <c:pt idx="2720">
                  <c:v>3204.9567999999999</c:v>
                </c:pt>
                <c:pt idx="2721">
                  <c:v>3210.1104</c:v>
                </c:pt>
                <c:pt idx="2722">
                  <c:v>3177.3582000000001</c:v>
                </c:pt>
                <c:pt idx="2723">
                  <c:v>3189.260499999999</c:v>
                </c:pt>
                <c:pt idx="2724">
                  <c:v>3190.1594</c:v>
                </c:pt>
                <c:pt idx="2725">
                  <c:v>3183.5327000000002</c:v>
                </c:pt>
                <c:pt idx="2726">
                  <c:v>3181.9389999999999</c:v>
                </c:pt>
                <c:pt idx="2727">
                  <c:v>3180.0823</c:v>
                </c:pt>
                <c:pt idx="2728">
                  <c:v>3170.6347999999998</c:v>
                </c:pt>
                <c:pt idx="2729">
                  <c:v>3189.2431999999999</c:v>
                </c:pt>
                <c:pt idx="2730">
                  <c:v>3169.9277000000002</c:v>
                </c:pt>
                <c:pt idx="2731">
                  <c:v>3175.1007999999997</c:v>
                </c:pt>
                <c:pt idx="2732">
                  <c:v>3181.6531000000009</c:v>
                </c:pt>
                <c:pt idx="2733">
                  <c:v>3168.5709999999999</c:v>
                </c:pt>
                <c:pt idx="2734">
                  <c:v>3167.2139000000002</c:v>
                </c:pt>
                <c:pt idx="2735">
                  <c:v>3182.4944</c:v>
                </c:pt>
                <c:pt idx="2736">
                  <c:v>3179.6156999999998</c:v>
                </c:pt>
                <c:pt idx="2737">
                  <c:v>3181.5583000000001</c:v>
                </c:pt>
                <c:pt idx="2738">
                  <c:v>3174.3240000000001</c:v>
                </c:pt>
                <c:pt idx="2739">
                  <c:v>3161.6172000000001</c:v>
                </c:pt>
                <c:pt idx="2740">
                  <c:v>3161.8918000000008</c:v>
                </c:pt>
                <c:pt idx="2741">
                  <c:v>3166.627</c:v>
                </c:pt>
                <c:pt idx="2742">
                  <c:v>3166.0132000000008</c:v>
                </c:pt>
                <c:pt idx="2743">
                  <c:v>3164.8606</c:v>
                </c:pt>
                <c:pt idx="2744">
                  <c:v>3161.6435999999999</c:v>
                </c:pt>
                <c:pt idx="2745">
                  <c:v>3164.0144</c:v>
                </c:pt>
                <c:pt idx="2746">
                  <c:v>3162.0070999999998</c:v>
                </c:pt>
                <c:pt idx="2747">
                  <c:v>3167.3879000000002</c:v>
                </c:pt>
                <c:pt idx="2748">
                  <c:v>3154.4456</c:v>
                </c:pt>
                <c:pt idx="2749">
                  <c:v>3174.2804999999989</c:v>
                </c:pt>
                <c:pt idx="2750">
                  <c:v>3170.5990999999999</c:v>
                </c:pt>
                <c:pt idx="2751">
                  <c:v>3169.766799999999</c:v>
                </c:pt>
                <c:pt idx="2752">
                  <c:v>3163.7643999999991</c:v>
                </c:pt>
                <c:pt idx="2753">
                  <c:v>3157.3354000000008</c:v>
                </c:pt>
                <c:pt idx="2754">
                  <c:v>3171.0093000000002</c:v>
                </c:pt>
                <c:pt idx="2755">
                  <c:v>3160.8499000000002</c:v>
                </c:pt>
                <c:pt idx="2756">
                  <c:v>3178.8854999999999</c:v>
                </c:pt>
                <c:pt idx="2757">
                  <c:v>3174.2170000000001</c:v>
                </c:pt>
                <c:pt idx="2758">
                  <c:v>3183.6599000000001</c:v>
                </c:pt>
                <c:pt idx="2759">
                  <c:v>3147.3804</c:v>
                </c:pt>
                <c:pt idx="2760">
                  <c:v>3173.0481</c:v>
                </c:pt>
                <c:pt idx="2761">
                  <c:v>3175.52</c:v>
                </c:pt>
                <c:pt idx="2762">
                  <c:v>3166.0192999999999</c:v>
                </c:pt>
                <c:pt idx="2763">
                  <c:v>3160.7197000000001</c:v>
                </c:pt>
                <c:pt idx="2764">
                  <c:v>3167.5544</c:v>
                </c:pt>
                <c:pt idx="2765">
                  <c:v>3160.3092999999999</c:v>
                </c:pt>
                <c:pt idx="2766">
                  <c:v>3163.7903000000001</c:v>
                </c:pt>
                <c:pt idx="2767">
                  <c:v>3176.7245999999991</c:v>
                </c:pt>
                <c:pt idx="2768">
                  <c:v>3172.0293000000001</c:v>
                </c:pt>
                <c:pt idx="2769">
                  <c:v>3171.2917000000002</c:v>
                </c:pt>
                <c:pt idx="2770">
                  <c:v>3161.3676999999998</c:v>
                </c:pt>
                <c:pt idx="2771">
                  <c:v>3161.3820999999998</c:v>
                </c:pt>
                <c:pt idx="2772">
                  <c:v>3172.7141000000001</c:v>
                </c:pt>
                <c:pt idx="2773">
                  <c:v>3170.2116999999998</c:v>
                </c:pt>
                <c:pt idx="2774">
                  <c:v>3162.8368999999998</c:v>
                </c:pt>
                <c:pt idx="2775">
                  <c:v>3164.0827999999997</c:v>
                </c:pt>
                <c:pt idx="2776">
                  <c:v>3164.01</c:v>
                </c:pt>
                <c:pt idx="2777">
                  <c:v>3167.6085999999991</c:v>
                </c:pt>
                <c:pt idx="2778">
                  <c:v>3162.9031000000009</c:v>
                </c:pt>
                <c:pt idx="2779">
                  <c:v>3158.4734000000008</c:v>
                </c:pt>
                <c:pt idx="2780">
                  <c:v>3155.9418999999998</c:v>
                </c:pt>
                <c:pt idx="2781">
                  <c:v>3162.0104999999999</c:v>
                </c:pt>
                <c:pt idx="2782">
                  <c:v>3163.1754999999998</c:v>
                </c:pt>
                <c:pt idx="2783">
                  <c:v>3150.4185000000002</c:v>
                </c:pt>
                <c:pt idx="2784">
                  <c:v>3149.3672000000001</c:v>
                </c:pt>
                <c:pt idx="2785">
                  <c:v>3156.774899999999</c:v>
                </c:pt>
                <c:pt idx="2786">
                  <c:v>3159.333700000001</c:v>
                </c:pt>
                <c:pt idx="2787">
                  <c:v>3155.4775000000009</c:v>
                </c:pt>
                <c:pt idx="2788">
                  <c:v>3157.011500000001</c:v>
                </c:pt>
                <c:pt idx="2789">
                  <c:v>3139.1461999999997</c:v>
                </c:pt>
                <c:pt idx="2790">
                  <c:v>3138.7921999999999</c:v>
                </c:pt>
                <c:pt idx="2791">
                  <c:v>3143.8782000000001</c:v>
                </c:pt>
                <c:pt idx="2792">
                  <c:v>3148.8027000000002</c:v>
                </c:pt>
                <c:pt idx="2793">
                  <c:v>3151.6370000000002</c:v>
                </c:pt>
                <c:pt idx="2794">
                  <c:v>3159.6688999999992</c:v>
                </c:pt>
                <c:pt idx="2795">
                  <c:v>3168.1916999999999</c:v>
                </c:pt>
                <c:pt idx="2796">
                  <c:v>3167.209499999999</c:v>
                </c:pt>
                <c:pt idx="2797">
                  <c:v>3156.6334999999999</c:v>
                </c:pt>
                <c:pt idx="2798">
                  <c:v>3162.415300000001</c:v>
                </c:pt>
                <c:pt idx="2799">
                  <c:v>3149.7208999999989</c:v>
                </c:pt>
                <c:pt idx="2800">
                  <c:v>3162.355700000001</c:v>
                </c:pt>
                <c:pt idx="2801">
                  <c:v>3150.7843999999991</c:v>
                </c:pt>
                <c:pt idx="2802">
                  <c:v>3162.234899999999</c:v>
                </c:pt>
                <c:pt idx="2803">
                  <c:v>3140.7826999999993</c:v>
                </c:pt>
                <c:pt idx="2804">
                  <c:v>3143.8283999999999</c:v>
                </c:pt>
                <c:pt idx="2805">
                  <c:v>3153.0273000000002</c:v>
                </c:pt>
                <c:pt idx="2806">
                  <c:v>3143.1003000000001</c:v>
                </c:pt>
                <c:pt idx="2807">
                  <c:v>3138.3977000000009</c:v>
                </c:pt>
                <c:pt idx="2808">
                  <c:v>3153.0702999999999</c:v>
                </c:pt>
                <c:pt idx="2809">
                  <c:v>3147.0666999999989</c:v>
                </c:pt>
                <c:pt idx="2810">
                  <c:v>3143.7648999999992</c:v>
                </c:pt>
                <c:pt idx="2811">
                  <c:v>3149.2217000000001</c:v>
                </c:pt>
                <c:pt idx="2812">
                  <c:v>3154.7457999999997</c:v>
                </c:pt>
                <c:pt idx="2813">
                  <c:v>3150.7141000000001</c:v>
                </c:pt>
                <c:pt idx="2814">
                  <c:v>3141.9116000000008</c:v>
                </c:pt>
                <c:pt idx="2815">
                  <c:v>3147.7327</c:v>
                </c:pt>
                <c:pt idx="2816">
                  <c:v>3149.2310000000002</c:v>
                </c:pt>
                <c:pt idx="2817">
                  <c:v>3145.7514999999999</c:v>
                </c:pt>
                <c:pt idx="2818">
                  <c:v>3159.5156000000002</c:v>
                </c:pt>
                <c:pt idx="2819">
                  <c:v>3154.2543999999998</c:v>
                </c:pt>
                <c:pt idx="2820">
                  <c:v>3138.4870999999998</c:v>
                </c:pt>
                <c:pt idx="2821">
                  <c:v>3142.562699999999</c:v>
                </c:pt>
                <c:pt idx="2822">
                  <c:v>3143.7707999999998</c:v>
                </c:pt>
                <c:pt idx="2823">
                  <c:v>3145.1320999999998</c:v>
                </c:pt>
                <c:pt idx="2824">
                  <c:v>3158.3391000000011</c:v>
                </c:pt>
                <c:pt idx="2825">
                  <c:v>3137.2621999999997</c:v>
                </c:pt>
                <c:pt idx="2826">
                  <c:v>3128.2426999999989</c:v>
                </c:pt>
                <c:pt idx="2827">
                  <c:v>3127.8113000000012</c:v>
                </c:pt>
                <c:pt idx="2828">
                  <c:v>3146.9938999999999</c:v>
                </c:pt>
                <c:pt idx="2829">
                  <c:v>3120.5364</c:v>
                </c:pt>
                <c:pt idx="2830">
                  <c:v>3148.8950000000009</c:v>
                </c:pt>
                <c:pt idx="2831">
                  <c:v>3117.8191000000011</c:v>
                </c:pt>
                <c:pt idx="2832">
                  <c:v>3118.1152000000002</c:v>
                </c:pt>
                <c:pt idx="2833">
                  <c:v>3142.8283999999999</c:v>
                </c:pt>
                <c:pt idx="2834">
                  <c:v>3147.3716000000009</c:v>
                </c:pt>
                <c:pt idx="2835">
                  <c:v>3142.0763999999999</c:v>
                </c:pt>
                <c:pt idx="2836">
                  <c:v>3143.8035000000009</c:v>
                </c:pt>
                <c:pt idx="2837">
                  <c:v>3136.6592000000001</c:v>
                </c:pt>
                <c:pt idx="2838">
                  <c:v>3147.6083999999992</c:v>
                </c:pt>
                <c:pt idx="2839">
                  <c:v>3139.0817999999999</c:v>
                </c:pt>
                <c:pt idx="2840">
                  <c:v>3149.8152000000009</c:v>
                </c:pt>
                <c:pt idx="2841">
                  <c:v>3139.8186000000001</c:v>
                </c:pt>
                <c:pt idx="2842">
                  <c:v>3134.2710000000002</c:v>
                </c:pt>
                <c:pt idx="2843">
                  <c:v>3137.997100000001</c:v>
                </c:pt>
                <c:pt idx="2844">
                  <c:v>3141.991500000001</c:v>
                </c:pt>
                <c:pt idx="2845">
                  <c:v>3126.4958000000001</c:v>
                </c:pt>
                <c:pt idx="2846">
                  <c:v>3140.7091999999998</c:v>
                </c:pt>
                <c:pt idx="2847">
                  <c:v>3137.3108000000002</c:v>
                </c:pt>
                <c:pt idx="2848">
                  <c:v>3140.769299999999</c:v>
                </c:pt>
                <c:pt idx="2849">
                  <c:v>3148.9094</c:v>
                </c:pt>
                <c:pt idx="2850">
                  <c:v>3147.5610000000001</c:v>
                </c:pt>
                <c:pt idx="2851">
                  <c:v>3151.3762000000002</c:v>
                </c:pt>
                <c:pt idx="2852">
                  <c:v>3144.2291999999998</c:v>
                </c:pt>
                <c:pt idx="2853">
                  <c:v>3145.8564000000001</c:v>
                </c:pt>
                <c:pt idx="2854">
                  <c:v>3129.4912000000008</c:v>
                </c:pt>
                <c:pt idx="2855">
                  <c:v>3137.8704000000002</c:v>
                </c:pt>
                <c:pt idx="2856">
                  <c:v>3122.0585999999998</c:v>
                </c:pt>
                <c:pt idx="2857">
                  <c:v>3130.6958</c:v>
                </c:pt>
                <c:pt idx="2858">
                  <c:v>3140.5969</c:v>
                </c:pt>
                <c:pt idx="2859">
                  <c:v>3135.2957000000001</c:v>
                </c:pt>
                <c:pt idx="2860">
                  <c:v>3133.8744999999999</c:v>
                </c:pt>
                <c:pt idx="2861">
                  <c:v>3116.2930000000001</c:v>
                </c:pt>
                <c:pt idx="2862">
                  <c:v>3118.1421</c:v>
                </c:pt>
                <c:pt idx="2863">
                  <c:v>3119.1859999999997</c:v>
                </c:pt>
                <c:pt idx="2864">
                  <c:v>3117.7134000000001</c:v>
                </c:pt>
                <c:pt idx="2865">
                  <c:v>3118.2512000000002</c:v>
                </c:pt>
                <c:pt idx="2866">
                  <c:v>3124.4602</c:v>
                </c:pt>
                <c:pt idx="2867">
                  <c:v>3127.9542999999999</c:v>
                </c:pt>
                <c:pt idx="2868">
                  <c:v>3135.0073000000002</c:v>
                </c:pt>
                <c:pt idx="2869">
                  <c:v>3126.9158000000002</c:v>
                </c:pt>
                <c:pt idx="2870">
                  <c:v>3123.8090999999999</c:v>
                </c:pt>
                <c:pt idx="2871">
                  <c:v>3126.395500000001</c:v>
                </c:pt>
                <c:pt idx="2872">
                  <c:v>3127.6005999999998</c:v>
                </c:pt>
                <c:pt idx="2873">
                  <c:v>3116.6886999999992</c:v>
                </c:pt>
                <c:pt idx="2874">
                  <c:v>3116.5452</c:v>
                </c:pt>
                <c:pt idx="2875">
                  <c:v>3122.1293999999998</c:v>
                </c:pt>
                <c:pt idx="2876">
                  <c:v>3120.4063000000001</c:v>
                </c:pt>
                <c:pt idx="2877">
                  <c:v>3126.9102000000007</c:v>
                </c:pt>
                <c:pt idx="2878">
                  <c:v>3132.272899999999</c:v>
                </c:pt>
                <c:pt idx="2879">
                  <c:v>3125.8861999999999</c:v>
                </c:pt>
                <c:pt idx="2880">
                  <c:v>3128.8726000000001</c:v>
                </c:pt>
                <c:pt idx="2881">
                  <c:v>3113.124299999999</c:v>
                </c:pt>
                <c:pt idx="2882">
                  <c:v>3108.3171000000016</c:v>
                </c:pt>
                <c:pt idx="2883">
                  <c:v>3120.0798</c:v>
                </c:pt>
                <c:pt idx="2884">
                  <c:v>3114.350100000001</c:v>
                </c:pt>
                <c:pt idx="2885">
                  <c:v>3098.495100000001</c:v>
                </c:pt>
                <c:pt idx="2886">
                  <c:v>3102.6347999999998</c:v>
                </c:pt>
                <c:pt idx="2887">
                  <c:v>3107.0142000000001</c:v>
                </c:pt>
                <c:pt idx="2888">
                  <c:v>3103.7055999999998</c:v>
                </c:pt>
                <c:pt idx="2889">
                  <c:v>3113.5976999999998</c:v>
                </c:pt>
                <c:pt idx="2890">
                  <c:v>3119.5873999999999</c:v>
                </c:pt>
                <c:pt idx="2891">
                  <c:v>3105.1052</c:v>
                </c:pt>
                <c:pt idx="2892">
                  <c:v>3095.333000000001</c:v>
                </c:pt>
                <c:pt idx="2893">
                  <c:v>3106.2150999999999</c:v>
                </c:pt>
                <c:pt idx="2894">
                  <c:v>3096.8816000000002</c:v>
                </c:pt>
                <c:pt idx="2895">
                  <c:v>3099.243899999999</c:v>
                </c:pt>
                <c:pt idx="2896">
                  <c:v>3101.9502000000002</c:v>
                </c:pt>
                <c:pt idx="2897">
                  <c:v>3106.4495000000002</c:v>
                </c:pt>
                <c:pt idx="2898">
                  <c:v>3110.2675999999997</c:v>
                </c:pt>
                <c:pt idx="2899">
                  <c:v>3089.7136</c:v>
                </c:pt>
                <c:pt idx="2900">
                  <c:v>3111.0437000000002</c:v>
                </c:pt>
                <c:pt idx="2901">
                  <c:v>3109.8427999999999</c:v>
                </c:pt>
                <c:pt idx="2902">
                  <c:v>3097.3318000000008</c:v>
                </c:pt>
                <c:pt idx="2903">
                  <c:v>3092.4746</c:v>
                </c:pt>
                <c:pt idx="2904">
                  <c:v>3090.0807999999997</c:v>
                </c:pt>
                <c:pt idx="2905">
                  <c:v>3099.1898999999989</c:v>
                </c:pt>
                <c:pt idx="2906">
                  <c:v>3095.5832999999998</c:v>
                </c:pt>
                <c:pt idx="2907">
                  <c:v>3093.8994000000002</c:v>
                </c:pt>
                <c:pt idx="2908">
                  <c:v>3087.116</c:v>
                </c:pt>
                <c:pt idx="2909">
                  <c:v>3090.5554000000002</c:v>
                </c:pt>
                <c:pt idx="2910">
                  <c:v>3097.8525000000009</c:v>
                </c:pt>
                <c:pt idx="2911">
                  <c:v>3083.5463999999997</c:v>
                </c:pt>
                <c:pt idx="2912">
                  <c:v>3078.4850999999999</c:v>
                </c:pt>
                <c:pt idx="2913">
                  <c:v>3077.9032999999999</c:v>
                </c:pt>
                <c:pt idx="2914">
                  <c:v>3091.4643999999998</c:v>
                </c:pt>
                <c:pt idx="2915">
                  <c:v>3080.0430000000001</c:v>
                </c:pt>
                <c:pt idx="2916">
                  <c:v>3083.7212</c:v>
                </c:pt>
                <c:pt idx="2917">
                  <c:v>3082.1273999999999</c:v>
                </c:pt>
                <c:pt idx="2918">
                  <c:v>3079.9059999999999</c:v>
                </c:pt>
                <c:pt idx="2919">
                  <c:v>3069.9172000000008</c:v>
                </c:pt>
                <c:pt idx="2920">
                  <c:v>3078.0571000000009</c:v>
                </c:pt>
                <c:pt idx="2921">
                  <c:v>3081.9438</c:v>
                </c:pt>
                <c:pt idx="2922">
                  <c:v>3074.333700000001</c:v>
                </c:pt>
                <c:pt idx="2923">
                  <c:v>3069.8279000000002</c:v>
                </c:pt>
                <c:pt idx="2924">
                  <c:v>3073.0120000000002</c:v>
                </c:pt>
                <c:pt idx="2925">
                  <c:v>3071.6731000000009</c:v>
                </c:pt>
                <c:pt idx="2926">
                  <c:v>3068.2089999999989</c:v>
                </c:pt>
                <c:pt idx="2927">
                  <c:v>3075.1799000000001</c:v>
                </c:pt>
                <c:pt idx="2928">
                  <c:v>3078.8969999999999</c:v>
                </c:pt>
                <c:pt idx="2929">
                  <c:v>3078.2195000000002</c:v>
                </c:pt>
                <c:pt idx="2930">
                  <c:v>3086.2941999999998</c:v>
                </c:pt>
                <c:pt idx="2931">
                  <c:v>3092.8861999999999</c:v>
                </c:pt>
                <c:pt idx="2932">
                  <c:v>3082.9714000000008</c:v>
                </c:pt>
                <c:pt idx="2933">
                  <c:v>3078.4504000000002</c:v>
                </c:pt>
                <c:pt idx="2934">
                  <c:v>3085.3618000000001</c:v>
                </c:pt>
                <c:pt idx="2935">
                  <c:v>3083.833000000001</c:v>
                </c:pt>
                <c:pt idx="2936">
                  <c:v>3088.8333000000007</c:v>
                </c:pt>
                <c:pt idx="2937">
                  <c:v>3103.6704</c:v>
                </c:pt>
                <c:pt idx="2938">
                  <c:v>3084.2737000000002</c:v>
                </c:pt>
                <c:pt idx="2939">
                  <c:v>3075.8440000000001</c:v>
                </c:pt>
                <c:pt idx="2940">
                  <c:v>3090.6904</c:v>
                </c:pt>
                <c:pt idx="2941">
                  <c:v>3081.2593000000002</c:v>
                </c:pt>
                <c:pt idx="2942">
                  <c:v>3081.739</c:v>
                </c:pt>
                <c:pt idx="2943">
                  <c:v>3087.5601000000001</c:v>
                </c:pt>
                <c:pt idx="2944">
                  <c:v>3084.5250999999998</c:v>
                </c:pt>
                <c:pt idx="2945">
                  <c:v>3094.0989</c:v>
                </c:pt>
                <c:pt idx="2946">
                  <c:v>3104.0861999999997</c:v>
                </c:pt>
                <c:pt idx="2947">
                  <c:v>3081.3456999999999</c:v>
                </c:pt>
                <c:pt idx="2948">
                  <c:v>3087.5683999999997</c:v>
                </c:pt>
                <c:pt idx="2949">
                  <c:v>3085.4326000000001</c:v>
                </c:pt>
                <c:pt idx="2950">
                  <c:v>3081.0239000000001</c:v>
                </c:pt>
                <c:pt idx="2951">
                  <c:v>3083.2387999999992</c:v>
                </c:pt>
                <c:pt idx="2952">
                  <c:v>3088.0807999999997</c:v>
                </c:pt>
                <c:pt idx="2953">
                  <c:v>3064.3118000000009</c:v>
                </c:pt>
                <c:pt idx="2954">
                  <c:v>3065.3281000000002</c:v>
                </c:pt>
                <c:pt idx="2955">
                  <c:v>3078.3379000000009</c:v>
                </c:pt>
                <c:pt idx="2956">
                  <c:v>3068.0830000000001</c:v>
                </c:pt>
                <c:pt idx="2957">
                  <c:v>3078.6633000000002</c:v>
                </c:pt>
                <c:pt idx="2958">
                  <c:v>3072.868899999999</c:v>
                </c:pt>
                <c:pt idx="2959">
                  <c:v>3066.1453000000001</c:v>
                </c:pt>
                <c:pt idx="2960">
                  <c:v>3049.9656</c:v>
                </c:pt>
                <c:pt idx="2961">
                  <c:v>3072.4223999999999</c:v>
                </c:pt>
                <c:pt idx="2962">
                  <c:v>3074.2833999999998</c:v>
                </c:pt>
                <c:pt idx="2963">
                  <c:v>3073.6481999999992</c:v>
                </c:pt>
                <c:pt idx="2964">
                  <c:v>3066.4667999999997</c:v>
                </c:pt>
                <c:pt idx="2965">
                  <c:v>3063.8154000000009</c:v>
                </c:pt>
                <c:pt idx="2966">
                  <c:v>3077.4785000000002</c:v>
                </c:pt>
                <c:pt idx="2967">
                  <c:v>3093.6752999999999</c:v>
                </c:pt>
                <c:pt idx="2968">
                  <c:v>3071.1374999999998</c:v>
                </c:pt>
                <c:pt idx="2969">
                  <c:v>3078.798299999999</c:v>
                </c:pt>
                <c:pt idx="2970">
                  <c:v>3073.591100000001</c:v>
                </c:pt>
                <c:pt idx="2971">
                  <c:v>3069.2350999999999</c:v>
                </c:pt>
                <c:pt idx="2972">
                  <c:v>3069.5940000000001</c:v>
                </c:pt>
                <c:pt idx="2973">
                  <c:v>3048.9506999999999</c:v>
                </c:pt>
                <c:pt idx="2974">
                  <c:v>3055.2103999999999</c:v>
                </c:pt>
                <c:pt idx="2975">
                  <c:v>3068.531300000001</c:v>
                </c:pt>
                <c:pt idx="2976">
                  <c:v>3053.8462</c:v>
                </c:pt>
                <c:pt idx="2977">
                  <c:v>3058.1165000000001</c:v>
                </c:pt>
                <c:pt idx="2978">
                  <c:v>3060.2975999999999</c:v>
                </c:pt>
                <c:pt idx="2979">
                  <c:v>3054.8290999999999</c:v>
                </c:pt>
                <c:pt idx="2980">
                  <c:v>3068.1145000000001</c:v>
                </c:pt>
                <c:pt idx="2981">
                  <c:v>3085.9504000000002</c:v>
                </c:pt>
                <c:pt idx="2982">
                  <c:v>3082.0727999999999</c:v>
                </c:pt>
                <c:pt idx="2983">
                  <c:v>3079.4616999999998</c:v>
                </c:pt>
                <c:pt idx="2984">
                  <c:v>3077.1437999999998</c:v>
                </c:pt>
                <c:pt idx="2985">
                  <c:v>3084.6627999999992</c:v>
                </c:pt>
                <c:pt idx="2986">
                  <c:v>3076.3271000000009</c:v>
                </c:pt>
                <c:pt idx="2987">
                  <c:v>3075.6945999999998</c:v>
                </c:pt>
                <c:pt idx="2988">
                  <c:v>3079.7451000000001</c:v>
                </c:pt>
                <c:pt idx="2989">
                  <c:v>3095.8249999999998</c:v>
                </c:pt>
                <c:pt idx="2990">
                  <c:v>3088.475100000001</c:v>
                </c:pt>
                <c:pt idx="2991">
                  <c:v>3093.4634000000001</c:v>
                </c:pt>
                <c:pt idx="2992">
                  <c:v>3081.6679999999997</c:v>
                </c:pt>
                <c:pt idx="2993">
                  <c:v>3062.6010999999999</c:v>
                </c:pt>
                <c:pt idx="2994">
                  <c:v>3067.5241999999998</c:v>
                </c:pt>
                <c:pt idx="2995">
                  <c:v>3078.7941999999998</c:v>
                </c:pt>
                <c:pt idx="2996">
                  <c:v>3074.091100000001</c:v>
                </c:pt>
                <c:pt idx="2997">
                  <c:v>3069.9097000000002</c:v>
                </c:pt>
                <c:pt idx="2998">
                  <c:v>3062.9164999999998</c:v>
                </c:pt>
                <c:pt idx="2999">
                  <c:v>3059.1579999999999</c:v>
                </c:pt>
                <c:pt idx="3000">
                  <c:v>3067.5050999999999</c:v>
                </c:pt>
                <c:pt idx="3001">
                  <c:v>3063.4661000000001</c:v>
                </c:pt>
                <c:pt idx="3002">
                  <c:v>3055.0129000000002</c:v>
                </c:pt>
                <c:pt idx="3003">
                  <c:v>3052.27</c:v>
                </c:pt>
                <c:pt idx="3004">
                  <c:v>3055.0216999999998</c:v>
                </c:pt>
                <c:pt idx="3005">
                  <c:v>3058.7255999999998</c:v>
                </c:pt>
                <c:pt idx="3006">
                  <c:v>3062.1631000000002</c:v>
                </c:pt>
                <c:pt idx="3007">
                  <c:v>3059.2626999999993</c:v>
                </c:pt>
                <c:pt idx="3008">
                  <c:v>3051.282999999999</c:v>
                </c:pt>
                <c:pt idx="3009">
                  <c:v>3032.4495000000002</c:v>
                </c:pt>
                <c:pt idx="3010">
                  <c:v>3050.3906000000002</c:v>
                </c:pt>
                <c:pt idx="3011">
                  <c:v>3064.341300000001</c:v>
                </c:pt>
                <c:pt idx="3012">
                  <c:v>3055.830300000001</c:v>
                </c:pt>
                <c:pt idx="3013">
                  <c:v>3046.2573000000002</c:v>
                </c:pt>
                <c:pt idx="3014">
                  <c:v>3048.2725</c:v>
                </c:pt>
                <c:pt idx="3015">
                  <c:v>3032.8320000000008</c:v>
                </c:pt>
                <c:pt idx="3016">
                  <c:v>3040.4976000000001</c:v>
                </c:pt>
                <c:pt idx="3017">
                  <c:v>3046.895500000001</c:v>
                </c:pt>
                <c:pt idx="3018">
                  <c:v>3035.7595000000001</c:v>
                </c:pt>
                <c:pt idx="3019">
                  <c:v>3028.7880999999993</c:v>
                </c:pt>
                <c:pt idx="3020">
                  <c:v>3027.9665999999997</c:v>
                </c:pt>
                <c:pt idx="3021">
                  <c:v>3039.5075999999999</c:v>
                </c:pt>
                <c:pt idx="3022">
                  <c:v>3026.951700000001</c:v>
                </c:pt>
                <c:pt idx="3023">
                  <c:v>3038.0825</c:v>
                </c:pt>
                <c:pt idx="3024">
                  <c:v>3050.5687999999991</c:v>
                </c:pt>
                <c:pt idx="3025">
                  <c:v>3033.704299999999</c:v>
                </c:pt>
                <c:pt idx="3026">
                  <c:v>3036.1401000000001</c:v>
                </c:pt>
                <c:pt idx="3027">
                  <c:v>3030.4585000000002</c:v>
                </c:pt>
                <c:pt idx="3028">
                  <c:v>3035.6227999999992</c:v>
                </c:pt>
                <c:pt idx="3029">
                  <c:v>3044.5607999999997</c:v>
                </c:pt>
                <c:pt idx="3030">
                  <c:v>3037.9650999999999</c:v>
                </c:pt>
                <c:pt idx="3031">
                  <c:v>3035.8914000000009</c:v>
                </c:pt>
                <c:pt idx="3032">
                  <c:v>3021.8002999999999</c:v>
                </c:pt>
                <c:pt idx="3033">
                  <c:v>3036.6247999999991</c:v>
                </c:pt>
                <c:pt idx="3034">
                  <c:v>3031.3191000000011</c:v>
                </c:pt>
                <c:pt idx="3035">
                  <c:v>3029.3376000000007</c:v>
                </c:pt>
                <c:pt idx="3036">
                  <c:v>3031.7233999999999</c:v>
                </c:pt>
                <c:pt idx="3037">
                  <c:v>3035.5508</c:v>
                </c:pt>
                <c:pt idx="3038">
                  <c:v>3040.5635000000002</c:v>
                </c:pt>
                <c:pt idx="3039">
                  <c:v>3025.3004999999998</c:v>
                </c:pt>
                <c:pt idx="3040">
                  <c:v>3021.7680999999989</c:v>
                </c:pt>
                <c:pt idx="3041">
                  <c:v>3034.7917000000002</c:v>
                </c:pt>
                <c:pt idx="3042">
                  <c:v>3036.209499999999</c:v>
                </c:pt>
                <c:pt idx="3043">
                  <c:v>3017.6403999999998</c:v>
                </c:pt>
                <c:pt idx="3044">
                  <c:v>3010.0239000000001</c:v>
                </c:pt>
                <c:pt idx="3045">
                  <c:v>3015.5502999999999</c:v>
                </c:pt>
                <c:pt idx="3046">
                  <c:v>3019.6277</c:v>
                </c:pt>
                <c:pt idx="3047">
                  <c:v>3035.333700000001</c:v>
                </c:pt>
                <c:pt idx="3048">
                  <c:v>3009.8908999999999</c:v>
                </c:pt>
                <c:pt idx="3049">
                  <c:v>3027.8607999999999</c:v>
                </c:pt>
                <c:pt idx="3050">
                  <c:v>3014.7082999999989</c:v>
                </c:pt>
                <c:pt idx="3051">
                  <c:v>3022.8101000000011</c:v>
                </c:pt>
                <c:pt idx="3052">
                  <c:v>3012.246799999999</c:v>
                </c:pt>
                <c:pt idx="3053">
                  <c:v>3016.5940000000001</c:v>
                </c:pt>
                <c:pt idx="3054">
                  <c:v>3017.1221</c:v>
                </c:pt>
                <c:pt idx="3055">
                  <c:v>3033.9177000000009</c:v>
                </c:pt>
                <c:pt idx="3056">
                  <c:v>3010.4321000000009</c:v>
                </c:pt>
                <c:pt idx="3057">
                  <c:v>3010.782999999999</c:v>
                </c:pt>
                <c:pt idx="3058">
                  <c:v>3004.5412999999999</c:v>
                </c:pt>
                <c:pt idx="3059">
                  <c:v>3025.9036000000001</c:v>
                </c:pt>
                <c:pt idx="3060">
                  <c:v>3034.5654</c:v>
                </c:pt>
                <c:pt idx="3061">
                  <c:v>3004.5509999999999</c:v>
                </c:pt>
                <c:pt idx="3062">
                  <c:v>3011.355700000001</c:v>
                </c:pt>
                <c:pt idx="3063">
                  <c:v>3018.3847999999998</c:v>
                </c:pt>
                <c:pt idx="3064">
                  <c:v>3015.8196000000007</c:v>
                </c:pt>
                <c:pt idx="3065">
                  <c:v>2998.8852999999999</c:v>
                </c:pt>
                <c:pt idx="3066">
                  <c:v>3024.4041000000002</c:v>
                </c:pt>
                <c:pt idx="3067">
                  <c:v>3010.4796999999999</c:v>
                </c:pt>
                <c:pt idx="3068">
                  <c:v>3029.1572000000001</c:v>
                </c:pt>
                <c:pt idx="3069">
                  <c:v>3005.9072000000001</c:v>
                </c:pt>
                <c:pt idx="3070">
                  <c:v>3007.2134000000001</c:v>
                </c:pt>
                <c:pt idx="3071">
                  <c:v>3020.2841999999991</c:v>
                </c:pt>
                <c:pt idx="3072">
                  <c:v>3028.2848999999992</c:v>
                </c:pt>
                <c:pt idx="3073">
                  <c:v>3002.1516000000001</c:v>
                </c:pt>
                <c:pt idx="3074">
                  <c:v>3000.2575999999999</c:v>
                </c:pt>
                <c:pt idx="3075">
                  <c:v>3006.935300000001</c:v>
                </c:pt>
                <c:pt idx="3076">
                  <c:v>3005.935300000001</c:v>
                </c:pt>
                <c:pt idx="3077">
                  <c:v>2990.6106</c:v>
                </c:pt>
                <c:pt idx="3078">
                  <c:v>2979.2987999999991</c:v>
                </c:pt>
                <c:pt idx="3079">
                  <c:v>3000.8838000000001</c:v>
                </c:pt>
                <c:pt idx="3080">
                  <c:v>2995.4396999999999</c:v>
                </c:pt>
                <c:pt idx="3081">
                  <c:v>3011.0297999999998</c:v>
                </c:pt>
                <c:pt idx="3082">
                  <c:v>3003.7130999999999</c:v>
                </c:pt>
                <c:pt idx="3083">
                  <c:v>3000.4362999999998</c:v>
                </c:pt>
                <c:pt idx="3084">
                  <c:v>2997.3062</c:v>
                </c:pt>
                <c:pt idx="3085">
                  <c:v>2988.3870000000002</c:v>
                </c:pt>
                <c:pt idx="3086">
                  <c:v>2983.8020000000001</c:v>
                </c:pt>
                <c:pt idx="3087">
                  <c:v>3004.4519000000009</c:v>
                </c:pt>
                <c:pt idx="3088">
                  <c:v>2994.7813000000001</c:v>
                </c:pt>
                <c:pt idx="3089">
                  <c:v>3000.355500000001</c:v>
                </c:pt>
                <c:pt idx="3090">
                  <c:v>2994.1886999999992</c:v>
                </c:pt>
                <c:pt idx="3091">
                  <c:v>2988.7445999999991</c:v>
                </c:pt>
                <c:pt idx="3092">
                  <c:v>2983.0087999999992</c:v>
                </c:pt>
                <c:pt idx="3093">
                  <c:v>2982.5016999999998</c:v>
                </c:pt>
                <c:pt idx="3094">
                  <c:v>2990.8600999999999</c:v>
                </c:pt>
                <c:pt idx="3095">
                  <c:v>2992.3285999999998</c:v>
                </c:pt>
                <c:pt idx="3096">
                  <c:v>2981.269299999999</c:v>
                </c:pt>
                <c:pt idx="3097">
                  <c:v>2970.1073999999999</c:v>
                </c:pt>
                <c:pt idx="3098">
                  <c:v>2978.5250999999998</c:v>
                </c:pt>
                <c:pt idx="3099">
                  <c:v>2987.4252999999999</c:v>
                </c:pt>
                <c:pt idx="3100">
                  <c:v>2995.6379000000002</c:v>
                </c:pt>
                <c:pt idx="3101">
                  <c:v>2996.146999999999</c:v>
                </c:pt>
                <c:pt idx="3102">
                  <c:v>2998.4392000000007</c:v>
                </c:pt>
                <c:pt idx="3103">
                  <c:v>2998.872100000001</c:v>
                </c:pt>
                <c:pt idx="3104">
                  <c:v>2980.4465</c:v>
                </c:pt>
                <c:pt idx="3105">
                  <c:v>2994.0308</c:v>
                </c:pt>
                <c:pt idx="3106">
                  <c:v>2978.3162000000002</c:v>
                </c:pt>
                <c:pt idx="3107">
                  <c:v>2983.9338000000002</c:v>
                </c:pt>
                <c:pt idx="3108">
                  <c:v>2982.0061000000001</c:v>
                </c:pt>
                <c:pt idx="3109">
                  <c:v>2988.9556000000002</c:v>
                </c:pt>
                <c:pt idx="3110">
                  <c:v>2971.4910000000009</c:v>
                </c:pt>
                <c:pt idx="3111">
                  <c:v>2989.6985</c:v>
                </c:pt>
                <c:pt idx="3112">
                  <c:v>2990.9198999999999</c:v>
                </c:pt>
                <c:pt idx="3113">
                  <c:v>2994.8733000000016</c:v>
                </c:pt>
                <c:pt idx="3114">
                  <c:v>2975.3652000000002</c:v>
                </c:pt>
                <c:pt idx="3115">
                  <c:v>2977.3987000000002</c:v>
                </c:pt>
                <c:pt idx="3116">
                  <c:v>2963.7981</c:v>
                </c:pt>
                <c:pt idx="3117">
                  <c:v>2975.5232000000001</c:v>
                </c:pt>
                <c:pt idx="3118">
                  <c:v>2969.0725000000002</c:v>
                </c:pt>
                <c:pt idx="3119">
                  <c:v>2973.9036000000001</c:v>
                </c:pt>
                <c:pt idx="3120">
                  <c:v>2988.4524000000001</c:v>
                </c:pt>
                <c:pt idx="3121">
                  <c:v>2998.8092999999999</c:v>
                </c:pt>
                <c:pt idx="3122">
                  <c:v>2993.3445000000002</c:v>
                </c:pt>
                <c:pt idx="3123">
                  <c:v>2984.8087999999998</c:v>
                </c:pt>
                <c:pt idx="3124">
                  <c:v>2986.1427999999992</c:v>
                </c:pt>
                <c:pt idx="3125">
                  <c:v>2984.6853000000001</c:v>
                </c:pt>
                <c:pt idx="3126">
                  <c:v>2987.8232000000007</c:v>
                </c:pt>
                <c:pt idx="3127">
                  <c:v>2982.8998999999999</c:v>
                </c:pt>
                <c:pt idx="3128">
                  <c:v>2993.3896</c:v>
                </c:pt>
                <c:pt idx="3129">
                  <c:v>2998.4978000000001</c:v>
                </c:pt>
                <c:pt idx="3130">
                  <c:v>2991.8171000000016</c:v>
                </c:pt>
                <c:pt idx="3131">
                  <c:v>2987.206099999999</c:v>
                </c:pt>
                <c:pt idx="3132">
                  <c:v>2994.1023</c:v>
                </c:pt>
                <c:pt idx="3133">
                  <c:v>2995.0895999999998</c:v>
                </c:pt>
                <c:pt idx="3134">
                  <c:v>2996.5596</c:v>
                </c:pt>
                <c:pt idx="3135">
                  <c:v>2996.4387000000002</c:v>
                </c:pt>
                <c:pt idx="3136">
                  <c:v>2983.1125000000002</c:v>
                </c:pt>
                <c:pt idx="3137">
                  <c:v>2996.2262999999989</c:v>
                </c:pt>
                <c:pt idx="3138">
                  <c:v>2989.2361000000001</c:v>
                </c:pt>
                <c:pt idx="3139">
                  <c:v>2983.2277999999997</c:v>
                </c:pt>
                <c:pt idx="3140">
                  <c:v>2987.7035999999998</c:v>
                </c:pt>
                <c:pt idx="3141">
                  <c:v>2981.5185999999999</c:v>
                </c:pt>
                <c:pt idx="3142">
                  <c:v>2984.1821</c:v>
                </c:pt>
                <c:pt idx="3143">
                  <c:v>2983.9794999999999</c:v>
                </c:pt>
                <c:pt idx="3144">
                  <c:v>2981.0070999999998</c:v>
                </c:pt>
                <c:pt idx="3145">
                  <c:v>2974.0180999999998</c:v>
                </c:pt>
                <c:pt idx="3146">
                  <c:v>2974.4621999999999</c:v>
                </c:pt>
                <c:pt idx="3147">
                  <c:v>2984.9331000000011</c:v>
                </c:pt>
                <c:pt idx="3148">
                  <c:v>2974.1120999999998</c:v>
                </c:pt>
                <c:pt idx="3149">
                  <c:v>2984.8750000000009</c:v>
                </c:pt>
                <c:pt idx="3150">
                  <c:v>2974.8463999999999</c:v>
                </c:pt>
                <c:pt idx="3151">
                  <c:v>2986.6599000000001</c:v>
                </c:pt>
                <c:pt idx="3152">
                  <c:v>2962.8892000000001</c:v>
                </c:pt>
                <c:pt idx="3153">
                  <c:v>2972.4562999999998</c:v>
                </c:pt>
                <c:pt idx="3154">
                  <c:v>2974.6666999999993</c:v>
                </c:pt>
                <c:pt idx="3155">
                  <c:v>2967.6977999999999</c:v>
                </c:pt>
                <c:pt idx="3156">
                  <c:v>2970.7682999999993</c:v>
                </c:pt>
                <c:pt idx="3157">
                  <c:v>2963.315900000001</c:v>
                </c:pt>
                <c:pt idx="3158">
                  <c:v>2960.164299999999</c:v>
                </c:pt>
                <c:pt idx="3159">
                  <c:v>2969.6083999999992</c:v>
                </c:pt>
                <c:pt idx="3160">
                  <c:v>2964.7423999999992</c:v>
                </c:pt>
                <c:pt idx="3161">
                  <c:v>2954.3447000000001</c:v>
                </c:pt>
                <c:pt idx="3162">
                  <c:v>2964.9845999999998</c:v>
                </c:pt>
                <c:pt idx="3163">
                  <c:v>2948.4308999999998</c:v>
                </c:pt>
                <c:pt idx="3164">
                  <c:v>2945.6815999999999</c:v>
                </c:pt>
                <c:pt idx="3165">
                  <c:v>2959.1196</c:v>
                </c:pt>
                <c:pt idx="3166">
                  <c:v>2953.8110000000011</c:v>
                </c:pt>
                <c:pt idx="3167">
                  <c:v>2953.2619999999997</c:v>
                </c:pt>
                <c:pt idx="3168">
                  <c:v>2954.8774000000008</c:v>
                </c:pt>
                <c:pt idx="3169">
                  <c:v>2950.1425999999997</c:v>
                </c:pt>
                <c:pt idx="3170">
                  <c:v>2955.5187999999998</c:v>
                </c:pt>
                <c:pt idx="3171">
                  <c:v>2957.0412999999999</c:v>
                </c:pt>
                <c:pt idx="3172">
                  <c:v>2947.5214999999998</c:v>
                </c:pt>
                <c:pt idx="3173">
                  <c:v>2944.6227999999992</c:v>
                </c:pt>
                <c:pt idx="3174">
                  <c:v>2955.8346999999999</c:v>
                </c:pt>
                <c:pt idx="3175">
                  <c:v>2941.6237999999998</c:v>
                </c:pt>
                <c:pt idx="3176">
                  <c:v>2943.5504999999998</c:v>
                </c:pt>
                <c:pt idx="3177">
                  <c:v>2935.8485999999998</c:v>
                </c:pt>
                <c:pt idx="3178">
                  <c:v>2945.689699999999</c:v>
                </c:pt>
                <c:pt idx="3179">
                  <c:v>2951.3396000000002</c:v>
                </c:pt>
                <c:pt idx="3180">
                  <c:v>2953.2357999999999</c:v>
                </c:pt>
                <c:pt idx="3181">
                  <c:v>2935.252</c:v>
                </c:pt>
                <c:pt idx="3182">
                  <c:v>2948.75</c:v>
                </c:pt>
                <c:pt idx="3183">
                  <c:v>2954.0623000000001</c:v>
                </c:pt>
                <c:pt idx="3184">
                  <c:v>2944.3065999999999</c:v>
                </c:pt>
                <c:pt idx="3185">
                  <c:v>2940.0106999999998</c:v>
                </c:pt>
                <c:pt idx="3186">
                  <c:v>2941.5687999999991</c:v>
                </c:pt>
                <c:pt idx="3187">
                  <c:v>2918.1187</c:v>
                </c:pt>
                <c:pt idx="3188">
                  <c:v>2936.8483999999999</c:v>
                </c:pt>
                <c:pt idx="3189">
                  <c:v>2937.4623999999999</c:v>
                </c:pt>
                <c:pt idx="3190">
                  <c:v>2934.6033000000002</c:v>
                </c:pt>
                <c:pt idx="3191">
                  <c:v>2927.3263999999999</c:v>
                </c:pt>
                <c:pt idx="3192">
                  <c:v>2937.6759999999999</c:v>
                </c:pt>
                <c:pt idx="3193">
                  <c:v>2932.8283999999999</c:v>
                </c:pt>
                <c:pt idx="3194">
                  <c:v>2907.4077000000002</c:v>
                </c:pt>
                <c:pt idx="3195">
                  <c:v>2917.3796000000002</c:v>
                </c:pt>
                <c:pt idx="3196">
                  <c:v>2912.4702000000002</c:v>
                </c:pt>
                <c:pt idx="3197">
                  <c:v>2921.8735000000011</c:v>
                </c:pt>
                <c:pt idx="3198">
                  <c:v>2906.6635999999999</c:v>
                </c:pt>
                <c:pt idx="3199">
                  <c:v>2937.7860999999989</c:v>
                </c:pt>
                <c:pt idx="3200">
                  <c:v>2927.746799999999</c:v>
                </c:pt>
                <c:pt idx="3201">
                  <c:v>2921.2411999999999</c:v>
                </c:pt>
                <c:pt idx="3202">
                  <c:v>2908.8416000000002</c:v>
                </c:pt>
                <c:pt idx="3203">
                  <c:v>2918.2912999999999</c:v>
                </c:pt>
                <c:pt idx="3204">
                  <c:v>2930.6091000000001</c:v>
                </c:pt>
                <c:pt idx="3205">
                  <c:v>2905.3394000000008</c:v>
                </c:pt>
                <c:pt idx="3206">
                  <c:v>2898.6732999999999</c:v>
                </c:pt>
                <c:pt idx="3207">
                  <c:v>2905.2457999999997</c:v>
                </c:pt>
                <c:pt idx="3208">
                  <c:v>2903.9375000000009</c:v>
                </c:pt>
                <c:pt idx="3209">
                  <c:v>2924.1347999999998</c:v>
                </c:pt>
                <c:pt idx="3210">
                  <c:v>2896.7615000000001</c:v>
                </c:pt>
                <c:pt idx="3211">
                  <c:v>2913.588099999999</c:v>
                </c:pt>
                <c:pt idx="3212">
                  <c:v>2925.6691999999998</c:v>
                </c:pt>
                <c:pt idx="3213">
                  <c:v>2916.6623999999997</c:v>
                </c:pt>
                <c:pt idx="3214">
                  <c:v>2898.9316000000008</c:v>
                </c:pt>
                <c:pt idx="3215">
                  <c:v>2920.3323000000009</c:v>
                </c:pt>
                <c:pt idx="3216">
                  <c:v>2919.3681999999999</c:v>
                </c:pt>
                <c:pt idx="3217">
                  <c:v>2910.1981999999998</c:v>
                </c:pt>
                <c:pt idx="3218">
                  <c:v>2904.031500000001</c:v>
                </c:pt>
                <c:pt idx="3219">
                  <c:v>2906.2257999999997</c:v>
                </c:pt>
                <c:pt idx="3220">
                  <c:v>2912.5504999999998</c:v>
                </c:pt>
                <c:pt idx="3221">
                  <c:v>2908.9304000000002</c:v>
                </c:pt>
                <c:pt idx="3222">
                  <c:v>2911.9324000000001</c:v>
                </c:pt>
                <c:pt idx="3223">
                  <c:v>2886.810300000001</c:v>
                </c:pt>
                <c:pt idx="3224">
                  <c:v>2901.4729000000002</c:v>
                </c:pt>
                <c:pt idx="3225">
                  <c:v>2906.5154000000002</c:v>
                </c:pt>
                <c:pt idx="3226">
                  <c:v>2892.8108000000002</c:v>
                </c:pt>
                <c:pt idx="3227">
                  <c:v>2903.6732999999999</c:v>
                </c:pt>
                <c:pt idx="3228">
                  <c:v>2905.4223999999999</c:v>
                </c:pt>
                <c:pt idx="3229">
                  <c:v>2887.5839999999998</c:v>
                </c:pt>
                <c:pt idx="3230">
                  <c:v>2900.631100000001</c:v>
                </c:pt>
                <c:pt idx="3231">
                  <c:v>2904.821300000001</c:v>
                </c:pt>
                <c:pt idx="3232">
                  <c:v>2882.9362999999998</c:v>
                </c:pt>
                <c:pt idx="3233">
                  <c:v>2894.2819999999997</c:v>
                </c:pt>
                <c:pt idx="3234">
                  <c:v>2899.6316000000002</c:v>
                </c:pt>
                <c:pt idx="3235">
                  <c:v>2888.2179999999998</c:v>
                </c:pt>
                <c:pt idx="3236">
                  <c:v>2899.9556000000002</c:v>
                </c:pt>
                <c:pt idx="3237">
                  <c:v>2891.4481999999998</c:v>
                </c:pt>
                <c:pt idx="3238">
                  <c:v>2883.0540000000001</c:v>
                </c:pt>
                <c:pt idx="3239">
                  <c:v>2894.53</c:v>
                </c:pt>
                <c:pt idx="3240">
                  <c:v>2885.5021999999999</c:v>
                </c:pt>
                <c:pt idx="3241">
                  <c:v>2887.3936000000008</c:v>
                </c:pt>
                <c:pt idx="3242">
                  <c:v>2884.4580000000001</c:v>
                </c:pt>
                <c:pt idx="3243">
                  <c:v>2873.3535000000011</c:v>
                </c:pt>
                <c:pt idx="3244">
                  <c:v>2898.6430999999998</c:v>
                </c:pt>
                <c:pt idx="3245">
                  <c:v>2894.109899999999</c:v>
                </c:pt>
                <c:pt idx="3246">
                  <c:v>2890.7332000000001</c:v>
                </c:pt>
                <c:pt idx="3247">
                  <c:v>2895.855500000001</c:v>
                </c:pt>
                <c:pt idx="3248">
                  <c:v>2887.0552000000002</c:v>
                </c:pt>
                <c:pt idx="3249">
                  <c:v>2876.6645999999992</c:v>
                </c:pt>
                <c:pt idx="3250">
                  <c:v>2906.562699999999</c:v>
                </c:pt>
                <c:pt idx="3251">
                  <c:v>2899.3894</c:v>
                </c:pt>
                <c:pt idx="3252">
                  <c:v>2885.9414000000002</c:v>
                </c:pt>
                <c:pt idx="3253">
                  <c:v>2881.3982000000001</c:v>
                </c:pt>
                <c:pt idx="3254">
                  <c:v>2891.1835999999998</c:v>
                </c:pt>
                <c:pt idx="3255">
                  <c:v>2877.9014000000002</c:v>
                </c:pt>
                <c:pt idx="3256">
                  <c:v>2889.9814000000001</c:v>
                </c:pt>
                <c:pt idx="3257">
                  <c:v>2901.5016999999998</c:v>
                </c:pt>
                <c:pt idx="3258">
                  <c:v>2886.4167000000002</c:v>
                </c:pt>
                <c:pt idx="3259">
                  <c:v>2875.605</c:v>
                </c:pt>
                <c:pt idx="3260">
                  <c:v>2869.3525000000009</c:v>
                </c:pt>
                <c:pt idx="3261">
                  <c:v>2867.9254999999998</c:v>
                </c:pt>
                <c:pt idx="3262">
                  <c:v>2876.0661999999998</c:v>
                </c:pt>
                <c:pt idx="3263">
                  <c:v>2885.739</c:v>
                </c:pt>
                <c:pt idx="3264">
                  <c:v>2886.1520999999998</c:v>
                </c:pt>
                <c:pt idx="3265">
                  <c:v>2883.1714000000002</c:v>
                </c:pt>
                <c:pt idx="3266">
                  <c:v>2893.6466999999989</c:v>
                </c:pt>
                <c:pt idx="3267">
                  <c:v>2887.6088999999993</c:v>
                </c:pt>
                <c:pt idx="3268">
                  <c:v>2881.8069</c:v>
                </c:pt>
                <c:pt idx="3269">
                  <c:v>2881.2051000000001</c:v>
                </c:pt>
                <c:pt idx="3270">
                  <c:v>2870.852100000001</c:v>
                </c:pt>
                <c:pt idx="3271">
                  <c:v>2857.4994999999999</c:v>
                </c:pt>
                <c:pt idx="3272">
                  <c:v>2861.1100999999999</c:v>
                </c:pt>
                <c:pt idx="3273">
                  <c:v>2861.0504999999998</c:v>
                </c:pt>
                <c:pt idx="3274">
                  <c:v>2871.6790000000001</c:v>
                </c:pt>
                <c:pt idx="3275">
                  <c:v>2854.1693999999998</c:v>
                </c:pt>
                <c:pt idx="3276">
                  <c:v>2858.3652000000002</c:v>
                </c:pt>
                <c:pt idx="3277">
                  <c:v>2865.6623999999997</c:v>
                </c:pt>
                <c:pt idx="3278">
                  <c:v>2854.5277999999998</c:v>
                </c:pt>
                <c:pt idx="3279">
                  <c:v>2859.5034000000001</c:v>
                </c:pt>
                <c:pt idx="3280">
                  <c:v>2863.4746</c:v>
                </c:pt>
                <c:pt idx="3281">
                  <c:v>2863.395300000001</c:v>
                </c:pt>
                <c:pt idx="3282">
                  <c:v>2864.4958000000001</c:v>
                </c:pt>
                <c:pt idx="3283">
                  <c:v>2884.9077000000002</c:v>
                </c:pt>
                <c:pt idx="3284">
                  <c:v>2875.0942</c:v>
                </c:pt>
                <c:pt idx="3285">
                  <c:v>2852.198699999999</c:v>
                </c:pt>
                <c:pt idx="3286">
                  <c:v>2874.0419999999999</c:v>
                </c:pt>
                <c:pt idx="3287">
                  <c:v>2861.7163</c:v>
                </c:pt>
                <c:pt idx="3288">
                  <c:v>2859.3445000000002</c:v>
                </c:pt>
                <c:pt idx="3289">
                  <c:v>2875.2051000000001</c:v>
                </c:pt>
                <c:pt idx="3290">
                  <c:v>2863.8975000000009</c:v>
                </c:pt>
                <c:pt idx="3291">
                  <c:v>2861.8452000000002</c:v>
                </c:pt>
                <c:pt idx="3292">
                  <c:v>2868.8528000000001</c:v>
                </c:pt>
                <c:pt idx="3293">
                  <c:v>2861.5104999999999</c:v>
                </c:pt>
                <c:pt idx="3294">
                  <c:v>2859.124499999999</c:v>
                </c:pt>
                <c:pt idx="3295">
                  <c:v>2856.4423999999999</c:v>
                </c:pt>
                <c:pt idx="3296">
                  <c:v>2872.4131000000016</c:v>
                </c:pt>
                <c:pt idx="3297">
                  <c:v>2867.6601999999998</c:v>
                </c:pt>
                <c:pt idx="3298">
                  <c:v>2867.6945999999998</c:v>
                </c:pt>
                <c:pt idx="3299">
                  <c:v>2861.4128000000001</c:v>
                </c:pt>
                <c:pt idx="3300">
                  <c:v>2851.7995999999998</c:v>
                </c:pt>
                <c:pt idx="3301">
                  <c:v>2855.8454999999999</c:v>
                </c:pt>
                <c:pt idx="3302">
                  <c:v>2859.1808999999989</c:v>
                </c:pt>
                <c:pt idx="3303">
                  <c:v>2857.4058</c:v>
                </c:pt>
                <c:pt idx="3304">
                  <c:v>2853.2123999999999</c:v>
                </c:pt>
                <c:pt idx="3305">
                  <c:v>2859.4692</c:v>
                </c:pt>
                <c:pt idx="3306">
                  <c:v>2856.3777000000009</c:v>
                </c:pt>
                <c:pt idx="3307">
                  <c:v>2852.5706</c:v>
                </c:pt>
                <c:pt idx="3308">
                  <c:v>2846.9351000000011</c:v>
                </c:pt>
                <c:pt idx="3309">
                  <c:v>2839.7705000000001</c:v>
                </c:pt>
                <c:pt idx="3310">
                  <c:v>2856.8420000000001</c:v>
                </c:pt>
                <c:pt idx="3311">
                  <c:v>2852.7262999999989</c:v>
                </c:pt>
                <c:pt idx="3312">
                  <c:v>2842.5414999999998</c:v>
                </c:pt>
                <c:pt idx="3313">
                  <c:v>2844.7851999999998</c:v>
                </c:pt>
                <c:pt idx="3314">
                  <c:v>2836.5137000000009</c:v>
                </c:pt>
                <c:pt idx="3315">
                  <c:v>2839.7145999999998</c:v>
                </c:pt>
                <c:pt idx="3316">
                  <c:v>2831.6066999999989</c:v>
                </c:pt>
                <c:pt idx="3317">
                  <c:v>2840.4807000000001</c:v>
                </c:pt>
                <c:pt idx="3318">
                  <c:v>2842.0039000000002</c:v>
                </c:pt>
                <c:pt idx="3319">
                  <c:v>2836.4111000000012</c:v>
                </c:pt>
                <c:pt idx="3320">
                  <c:v>2830.8513000000012</c:v>
                </c:pt>
                <c:pt idx="3321">
                  <c:v>2818.428699999999</c:v>
                </c:pt>
                <c:pt idx="3322">
                  <c:v>2827.4623999999999</c:v>
                </c:pt>
                <c:pt idx="3323">
                  <c:v>2816.7737000000002</c:v>
                </c:pt>
                <c:pt idx="3324">
                  <c:v>2823.319300000001</c:v>
                </c:pt>
                <c:pt idx="3325">
                  <c:v>2827.8184000000001</c:v>
                </c:pt>
                <c:pt idx="3326">
                  <c:v>2826.395300000001</c:v>
                </c:pt>
                <c:pt idx="3327">
                  <c:v>2831.1030000000001</c:v>
                </c:pt>
                <c:pt idx="3328">
                  <c:v>2836.8308000000002</c:v>
                </c:pt>
                <c:pt idx="3329">
                  <c:v>2825.6165000000001</c:v>
                </c:pt>
                <c:pt idx="3330">
                  <c:v>2822.9465</c:v>
                </c:pt>
                <c:pt idx="3331">
                  <c:v>2818.9692</c:v>
                </c:pt>
                <c:pt idx="3332">
                  <c:v>2834.0414999999998</c:v>
                </c:pt>
                <c:pt idx="3333">
                  <c:v>2819.0518000000002</c:v>
                </c:pt>
                <c:pt idx="3334">
                  <c:v>2809.3368999999998</c:v>
                </c:pt>
                <c:pt idx="3335">
                  <c:v>2822.2837</c:v>
                </c:pt>
                <c:pt idx="3336">
                  <c:v>2811.7907999999998</c:v>
                </c:pt>
                <c:pt idx="3337">
                  <c:v>2817.7815000000001</c:v>
                </c:pt>
                <c:pt idx="3338">
                  <c:v>2830.0277999999998</c:v>
                </c:pt>
                <c:pt idx="3339">
                  <c:v>2807.3252000000002</c:v>
                </c:pt>
                <c:pt idx="3340">
                  <c:v>2819.5041999999999</c:v>
                </c:pt>
                <c:pt idx="3341">
                  <c:v>2818.975100000001</c:v>
                </c:pt>
                <c:pt idx="3342">
                  <c:v>2810.0776000000001</c:v>
                </c:pt>
                <c:pt idx="3343">
                  <c:v>2814.1967999999997</c:v>
                </c:pt>
                <c:pt idx="3344">
                  <c:v>2823.0683999999997</c:v>
                </c:pt>
                <c:pt idx="3345">
                  <c:v>2818.2997999999998</c:v>
                </c:pt>
                <c:pt idx="3346">
                  <c:v>2818.2219</c:v>
                </c:pt>
                <c:pt idx="3347">
                  <c:v>2816.5796</c:v>
                </c:pt>
                <c:pt idx="3348">
                  <c:v>2809.9839000000002</c:v>
                </c:pt>
                <c:pt idx="3349">
                  <c:v>2820.509</c:v>
                </c:pt>
                <c:pt idx="3350">
                  <c:v>2820.9994999999999</c:v>
                </c:pt>
                <c:pt idx="3351">
                  <c:v>2811.0776000000001</c:v>
                </c:pt>
                <c:pt idx="3352">
                  <c:v>2815.5752000000002</c:v>
                </c:pt>
                <c:pt idx="3353">
                  <c:v>2804.6455000000001</c:v>
                </c:pt>
                <c:pt idx="3354">
                  <c:v>2802.6333000000009</c:v>
                </c:pt>
                <c:pt idx="3355">
                  <c:v>2807.5729999999999</c:v>
                </c:pt>
                <c:pt idx="3356">
                  <c:v>2808.6179000000002</c:v>
                </c:pt>
                <c:pt idx="3357">
                  <c:v>2810.9402</c:v>
                </c:pt>
                <c:pt idx="3358">
                  <c:v>2793.0259000000001</c:v>
                </c:pt>
                <c:pt idx="3359">
                  <c:v>2797.1152000000002</c:v>
                </c:pt>
                <c:pt idx="3360">
                  <c:v>2802.5985999999998</c:v>
                </c:pt>
                <c:pt idx="3361">
                  <c:v>2800.5805999999998</c:v>
                </c:pt>
                <c:pt idx="3362">
                  <c:v>2807.9609</c:v>
                </c:pt>
                <c:pt idx="3363">
                  <c:v>2793.5432000000001</c:v>
                </c:pt>
                <c:pt idx="3364">
                  <c:v>2799.1653000000001</c:v>
                </c:pt>
                <c:pt idx="3365">
                  <c:v>2791.8148999999999</c:v>
                </c:pt>
                <c:pt idx="3366">
                  <c:v>2793.8058999999998</c:v>
                </c:pt>
                <c:pt idx="3367">
                  <c:v>2797.870100000001</c:v>
                </c:pt>
                <c:pt idx="3368">
                  <c:v>2803.1481999999992</c:v>
                </c:pt>
                <c:pt idx="3369">
                  <c:v>2799.7712000000001</c:v>
                </c:pt>
                <c:pt idx="3370">
                  <c:v>2786.531300000001</c:v>
                </c:pt>
                <c:pt idx="3371">
                  <c:v>2791.7965999999997</c:v>
                </c:pt>
                <c:pt idx="3372">
                  <c:v>2792.1614</c:v>
                </c:pt>
                <c:pt idx="3373">
                  <c:v>2785.9856</c:v>
                </c:pt>
                <c:pt idx="3374">
                  <c:v>2779.7559000000001</c:v>
                </c:pt>
                <c:pt idx="3375">
                  <c:v>2796.1627999999992</c:v>
                </c:pt>
                <c:pt idx="3376">
                  <c:v>2790.6559999999999</c:v>
                </c:pt>
                <c:pt idx="3377">
                  <c:v>2787.3820999999998</c:v>
                </c:pt>
                <c:pt idx="3378">
                  <c:v>2788.8022000000001</c:v>
                </c:pt>
                <c:pt idx="3379">
                  <c:v>2790.6825999999992</c:v>
                </c:pt>
                <c:pt idx="3380">
                  <c:v>2785.7265999999991</c:v>
                </c:pt>
                <c:pt idx="3381">
                  <c:v>2773.3618000000001</c:v>
                </c:pt>
                <c:pt idx="3382">
                  <c:v>2775.4182000000001</c:v>
                </c:pt>
                <c:pt idx="3383">
                  <c:v>2759.5270999999998</c:v>
                </c:pt>
                <c:pt idx="3384">
                  <c:v>2770.0996</c:v>
                </c:pt>
                <c:pt idx="3385">
                  <c:v>2770.1169</c:v>
                </c:pt>
                <c:pt idx="3386">
                  <c:v>2771.0569</c:v>
                </c:pt>
                <c:pt idx="3387">
                  <c:v>2774.5001999999999</c:v>
                </c:pt>
                <c:pt idx="3388">
                  <c:v>2766.9045000000001</c:v>
                </c:pt>
                <c:pt idx="3389">
                  <c:v>2778.9562999999998</c:v>
                </c:pt>
                <c:pt idx="3390">
                  <c:v>2780.7645999999991</c:v>
                </c:pt>
                <c:pt idx="3391">
                  <c:v>2772.8809000000001</c:v>
                </c:pt>
                <c:pt idx="3392">
                  <c:v>2770.2165999999997</c:v>
                </c:pt>
                <c:pt idx="3393">
                  <c:v>2781.5893999999998</c:v>
                </c:pt>
                <c:pt idx="3394">
                  <c:v>2749.3058999999998</c:v>
                </c:pt>
                <c:pt idx="3395">
                  <c:v>2766.4976000000001</c:v>
                </c:pt>
                <c:pt idx="3396">
                  <c:v>2774.766599999999</c:v>
                </c:pt>
                <c:pt idx="3397">
                  <c:v>2769.1815999999999</c:v>
                </c:pt>
                <c:pt idx="3398">
                  <c:v>2767.4229</c:v>
                </c:pt>
                <c:pt idx="3399">
                  <c:v>2777.1716000000001</c:v>
                </c:pt>
                <c:pt idx="3400">
                  <c:v>2776.3574000000008</c:v>
                </c:pt>
                <c:pt idx="3401">
                  <c:v>2778.0421999999999</c:v>
                </c:pt>
                <c:pt idx="3402">
                  <c:v>2762.8679000000002</c:v>
                </c:pt>
                <c:pt idx="3403">
                  <c:v>2772.3386</c:v>
                </c:pt>
                <c:pt idx="3404">
                  <c:v>2767.9794999999999</c:v>
                </c:pt>
                <c:pt idx="3405">
                  <c:v>2752.7501999999999</c:v>
                </c:pt>
                <c:pt idx="3406">
                  <c:v>2759.0273000000002</c:v>
                </c:pt>
                <c:pt idx="3407">
                  <c:v>2772.2475999999997</c:v>
                </c:pt>
                <c:pt idx="3408">
                  <c:v>2766.4192000000007</c:v>
                </c:pt>
                <c:pt idx="3409">
                  <c:v>2765.5087999999992</c:v>
                </c:pt>
                <c:pt idx="3410">
                  <c:v>2757.8407999999999</c:v>
                </c:pt>
                <c:pt idx="3411">
                  <c:v>2762.7453999999998</c:v>
                </c:pt>
                <c:pt idx="3412">
                  <c:v>2765.3036999999999</c:v>
                </c:pt>
                <c:pt idx="3413">
                  <c:v>2747.4207000000001</c:v>
                </c:pt>
                <c:pt idx="3414">
                  <c:v>2765.6291999999999</c:v>
                </c:pt>
                <c:pt idx="3415">
                  <c:v>2761.6570000000002</c:v>
                </c:pt>
                <c:pt idx="3416">
                  <c:v>2765.7289999999989</c:v>
                </c:pt>
                <c:pt idx="3417">
                  <c:v>2755.4877999999999</c:v>
                </c:pt>
                <c:pt idx="3418">
                  <c:v>2761.3806</c:v>
                </c:pt>
                <c:pt idx="3419">
                  <c:v>2753.246799999999</c:v>
                </c:pt>
                <c:pt idx="3420">
                  <c:v>2759.1147000000001</c:v>
                </c:pt>
                <c:pt idx="3421">
                  <c:v>2758.8594000000007</c:v>
                </c:pt>
                <c:pt idx="3422">
                  <c:v>2752.1684999999993</c:v>
                </c:pt>
                <c:pt idx="3423">
                  <c:v>2753.4058</c:v>
                </c:pt>
                <c:pt idx="3424">
                  <c:v>2745.370100000001</c:v>
                </c:pt>
                <c:pt idx="3425">
                  <c:v>2746.2905000000001</c:v>
                </c:pt>
                <c:pt idx="3426">
                  <c:v>2752.9054999999998</c:v>
                </c:pt>
                <c:pt idx="3427">
                  <c:v>2758.8914000000009</c:v>
                </c:pt>
                <c:pt idx="3428">
                  <c:v>2744.5124999999998</c:v>
                </c:pt>
                <c:pt idx="3429">
                  <c:v>2748.0463999999997</c:v>
                </c:pt>
                <c:pt idx="3430">
                  <c:v>2745.6221</c:v>
                </c:pt>
                <c:pt idx="3431">
                  <c:v>2739.044899999999</c:v>
                </c:pt>
                <c:pt idx="3432">
                  <c:v>2739.3936000000008</c:v>
                </c:pt>
                <c:pt idx="3433">
                  <c:v>2737.3643000000002</c:v>
                </c:pt>
                <c:pt idx="3434">
                  <c:v>2732.4661000000001</c:v>
                </c:pt>
                <c:pt idx="3435">
                  <c:v>2728.3429999999998</c:v>
                </c:pt>
                <c:pt idx="3436">
                  <c:v>2730.0885999999991</c:v>
                </c:pt>
                <c:pt idx="3437">
                  <c:v>2736.2848999999992</c:v>
                </c:pt>
                <c:pt idx="3438">
                  <c:v>2740.3024999999998</c:v>
                </c:pt>
                <c:pt idx="3439">
                  <c:v>2723.3770000000009</c:v>
                </c:pt>
                <c:pt idx="3440">
                  <c:v>2721.8796000000002</c:v>
                </c:pt>
                <c:pt idx="3441">
                  <c:v>2744.6354999999999</c:v>
                </c:pt>
                <c:pt idx="3442">
                  <c:v>2741.4128000000001</c:v>
                </c:pt>
                <c:pt idx="3443">
                  <c:v>2723.5493000000001</c:v>
                </c:pt>
                <c:pt idx="3444">
                  <c:v>2725.1527999999998</c:v>
                </c:pt>
                <c:pt idx="3445">
                  <c:v>2722.8256999999999</c:v>
                </c:pt>
                <c:pt idx="3446">
                  <c:v>2737.8022000000001</c:v>
                </c:pt>
                <c:pt idx="3447">
                  <c:v>2727.9910000000009</c:v>
                </c:pt>
                <c:pt idx="3448">
                  <c:v>2722.8696</c:v>
                </c:pt>
                <c:pt idx="3449">
                  <c:v>2714.5075999999999</c:v>
                </c:pt>
                <c:pt idx="3450">
                  <c:v>2716.3225000000002</c:v>
                </c:pt>
                <c:pt idx="3451">
                  <c:v>2715.1190999999999</c:v>
                </c:pt>
                <c:pt idx="3452">
                  <c:v>2710.6118000000001</c:v>
                </c:pt>
                <c:pt idx="3453">
                  <c:v>2717.7597999999998</c:v>
                </c:pt>
                <c:pt idx="3454">
                  <c:v>2709.3137000000011</c:v>
                </c:pt>
                <c:pt idx="3455">
                  <c:v>2717.6215999999999</c:v>
                </c:pt>
                <c:pt idx="3456">
                  <c:v>2715.4131000000016</c:v>
                </c:pt>
                <c:pt idx="3457">
                  <c:v>2706.2505000000001</c:v>
                </c:pt>
                <c:pt idx="3458">
                  <c:v>2707.1172000000001</c:v>
                </c:pt>
                <c:pt idx="3459">
                  <c:v>2691.7643999999991</c:v>
                </c:pt>
                <c:pt idx="3460">
                  <c:v>2694.2787999999991</c:v>
                </c:pt>
                <c:pt idx="3461">
                  <c:v>2710.7813000000001</c:v>
                </c:pt>
                <c:pt idx="3462">
                  <c:v>2700.8566999999998</c:v>
                </c:pt>
                <c:pt idx="3463">
                  <c:v>2700.6815999999999</c:v>
                </c:pt>
                <c:pt idx="3464">
                  <c:v>2708.6415999999999</c:v>
                </c:pt>
                <c:pt idx="3465">
                  <c:v>2722.7387999999992</c:v>
                </c:pt>
                <c:pt idx="3466">
                  <c:v>2701.4832000000001</c:v>
                </c:pt>
                <c:pt idx="3467">
                  <c:v>2697.9900000000002</c:v>
                </c:pt>
                <c:pt idx="3468">
                  <c:v>2688.6599000000001</c:v>
                </c:pt>
                <c:pt idx="3469">
                  <c:v>2691.4596999999999</c:v>
                </c:pt>
                <c:pt idx="3470">
                  <c:v>2706.4220999999998</c:v>
                </c:pt>
                <c:pt idx="3471">
                  <c:v>2700.3742999999999</c:v>
                </c:pt>
                <c:pt idx="3472">
                  <c:v>2703.0407999999998</c:v>
                </c:pt>
                <c:pt idx="3473">
                  <c:v>2707.9314000000008</c:v>
                </c:pt>
                <c:pt idx="3474">
                  <c:v>2717.0081</c:v>
                </c:pt>
                <c:pt idx="3475">
                  <c:v>2700.6073999999999</c:v>
                </c:pt>
                <c:pt idx="3476">
                  <c:v>2690.6365000000001</c:v>
                </c:pt>
                <c:pt idx="3477">
                  <c:v>2692.3479000000002</c:v>
                </c:pt>
                <c:pt idx="3478">
                  <c:v>2692.8544999999999</c:v>
                </c:pt>
                <c:pt idx="3479">
                  <c:v>2703.8042</c:v>
                </c:pt>
                <c:pt idx="3480">
                  <c:v>2701.2475999999997</c:v>
                </c:pt>
                <c:pt idx="3481">
                  <c:v>2699.7763999999997</c:v>
                </c:pt>
                <c:pt idx="3482">
                  <c:v>2688.8596000000002</c:v>
                </c:pt>
                <c:pt idx="3483">
                  <c:v>2685.9232999999999</c:v>
                </c:pt>
                <c:pt idx="3484">
                  <c:v>2682.1792</c:v>
                </c:pt>
                <c:pt idx="3485">
                  <c:v>2683.0603000000001</c:v>
                </c:pt>
                <c:pt idx="3486">
                  <c:v>2705.2957000000001</c:v>
                </c:pt>
                <c:pt idx="3487">
                  <c:v>2695.2932000000001</c:v>
                </c:pt>
                <c:pt idx="3488">
                  <c:v>2695.5463999999997</c:v>
                </c:pt>
                <c:pt idx="3489">
                  <c:v>2694.6181999999999</c:v>
                </c:pt>
                <c:pt idx="3490">
                  <c:v>2693.3718000000008</c:v>
                </c:pt>
                <c:pt idx="3491">
                  <c:v>2688.3881999999999</c:v>
                </c:pt>
                <c:pt idx="3492">
                  <c:v>2683.6921000000002</c:v>
                </c:pt>
                <c:pt idx="3493">
                  <c:v>2696.1370000000002</c:v>
                </c:pt>
                <c:pt idx="3494">
                  <c:v>2696.718499999999</c:v>
                </c:pt>
                <c:pt idx="3495">
                  <c:v>2684.5207999999998</c:v>
                </c:pt>
                <c:pt idx="3496">
                  <c:v>2691.3140000000008</c:v>
                </c:pt>
                <c:pt idx="3497">
                  <c:v>2687.136</c:v>
                </c:pt>
                <c:pt idx="3498">
                  <c:v>2683.1010999999999</c:v>
                </c:pt>
                <c:pt idx="3499">
                  <c:v>2678.0823</c:v>
                </c:pt>
                <c:pt idx="3500">
                  <c:v>2689.9358000000002</c:v>
                </c:pt>
                <c:pt idx="3501">
                  <c:v>2682.7510000000002</c:v>
                </c:pt>
                <c:pt idx="3502">
                  <c:v>2677.3523000000009</c:v>
                </c:pt>
                <c:pt idx="3503">
                  <c:v>2671.0461</c:v>
                </c:pt>
                <c:pt idx="3504">
                  <c:v>2682.1981999999998</c:v>
                </c:pt>
                <c:pt idx="3505">
                  <c:v>2688.7510000000002</c:v>
                </c:pt>
                <c:pt idx="3506">
                  <c:v>2678.5354000000002</c:v>
                </c:pt>
                <c:pt idx="3507">
                  <c:v>2671.0239000000001</c:v>
                </c:pt>
                <c:pt idx="3508">
                  <c:v>2672.0601000000001</c:v>
                </c:pt>
                <c:pt idx="3509">
                  <c:v>2674.3335000000011</c:v>
                </c:pt>
                <c:pt idx="3510">
                  <c:v>2668.7963999999997</c:v>
                </c:pt>
                <c:pt idx="3511">
                  <c:v>2666.2321999999999</c:v>
                </c:pt>
                <c:pt idx="3512">
                  <c:v>2657.623</c:v>
                </c:pt>
                <c:pt idx="3513">
                  <c:v>2668.1215999999999</c:v>
                </c:pt>
                <c:pt idx="3514">
                  <c:v>2672.1313000000009</c:v>
                </c:pt>
                <c:pt idx="3515">
                  <c:v>2664.6447999999991</c:v>
                </c:pt>
                <c:pt idx="3516">
                  <c:v>2662.46</c:v>
                </c:pt>
                <c:pt idx="3517">
                  <c:v>2651.8887</c:v>
                </c:pt>
                <c:pt idx="3518">
                  <c:v>2659.0122000000001</c:v>
                </c:pt>
                <c:pt idx="3519">
                  <c:v>2662.3474000000001</c:v>
                </c:pt>
                <c:pt idx="3520">
                  <c:v>2661.7195000000002</c:v>
                </c:pt>
                <c:pt idx="3521">
                  <c:v>2656.5075999999999</c:v>
                </c:pt>
                <c:pt idx="3522">
                  <c:v>2652.2195000000002</c:v>
                </c:pt>
                <c:pt idx="3523">
                  <c:v>2654.9065000000001</c:v>
                </c:pt>
                <c:pt idx="3524">
                  <c:v>2659.1941000000002</c:v>
                </c:pt>
                <c:pt idx="3525">
                  <c:v>2647.1520999999998</c:v>
                </c:pt>
                <c:pt idx="3526">
                  <c:v>2659.7626999999993</c:v>
                </c:pt>
                <c:pt idx="3527">
                  <c:v>2655.4634000000001</c:v>
                </c:pt>
                <c:pt idx="3528">
                  <c:v>2650.4392000000007</c:v>
                </c:pt>
                <c:pt idx="3529">
                  <c:v>2656.1945999999998</c:v>
                </c:pt>
                <c:pt idx="3530">
                  <c:v>2647.0093000000002</c:v>
                </c:pt>
                <c:pt idx="3531">
                  <c:v>2651.2001999999998</c:v>
                </c:pt>
                <c:pt idx="3532">
                  <c:v>2655.9198999999999</c:v>
                </c:pt>
                <c:pt idx="3533">
                  <c:v>2643.7075</c:v>
                </c:pt>
                <c:pt idx="3534">
                  <c:v>2652.7597999999998</c:v>
                </c:pt>
                <c:pt idx="3535">
                  <c:v>2637.4409000000001</c:v>
                </c:pt>
                <c:pt idx="3536">
                  <c:v>2639.3704000000002</c:v>
                </c:pt>
                <c:pt idx="3537">
                  <c:v>2645.6223</c:v>
                </c:pt>
                <c:pt idx="3538">
                  <c:v>2629.3389000000002</c:v>
                </c:pt>
                <c:pt idx="3539">
                  <c:v>2622.2795000000001</c:v>
                </c:pt>
                <c:pt idx="3540">
                  <c:v>2624.6801999999998</c:v>
                </c:pt>
                <c:pt idx="3541">
                  <c:v>2625.6201000000001</c:v>
                </c:pt>
                <c:pt idx="3542">
                  <c:v>2648.7821999999992</c:v>
                </c:pt>
                <c:pt idx="3543">
                  <c:v>2625.8883999999998</c:v>
                </c:pt>
                <c:pt idx="3544">
                  <c:v>2624.0324999999998</c:v>
                </c:pt>
                <c:pt idx="3545">
                  <c:v>2616.4177000000009</c:v>
                </c:pt>
                <c:pt idx="3546">
                  <c:v>2631.3206</c:v>
                </c:pt>
                <c:pt idx="3547">
                  <c:v>2639.3476999999998</c:v>
                </c:pt>
                <c:pt idx="3548">
                  <c:v>2620.7217000000001</c:v>
                </c:pt>
                <c:pt idx="3549">
                  <c:v>2623.6767999999997</c:v>
                </c:pt>
                <c:pt idx="3550">
                  <c:v>2613.821300000001</c:v>
                </c:pt>
                <c:pt idx="3551">
                  <c:v>2628.1212999999998</c:v>
                </c:pt>
                <c:pt idx="3552">
                  <c:v>2614.788599999999</c:v>
                </c:pt>
                <c:pt idx="3553">
                  <c:v>2626.8209999999999</c:v>
                </c:pt>
                <c:pt idx="3554">
                  <c:v>2625.2765999999997</c:v>
                </c:pt>
                <c:pt idx="3555">
                  <c:v>2623.7821999999992</c:v>
                </c:pt>
                <c:pt idx="3556">
                  <c:v>2626.6653000000001</c:v>
                </c:pt>
                <c:pt idx="3557">
                  <c:v>2620.7860999999989</c:v>
                </c:pt>
                <c:pt idx="3558">
                  <c:v>2633.3208</c:v>
                </c:pt>
                <c:pt idx="3559">
                  <c:v>2635.6677</c:v>
                </c:pt>
                <c:pt idx="3560">
                  <c:v>2623.9362999999998</c:v>
                </c:pt>
                <c:pt idx="3561">
                  <c:v>2628.4612000000002</c:v>
                </c:pt>
                <c:pt idx="3562">
                  <c:v>2606.1392000000001</c:v>
                </c:pt>
                <c:pt idx="3563">
                  <c:v>2610.3242</c:v>
                </c:pt>
                <c:pt idx="3564">
                  <c:v>2604.7932000000001</c:v>
                </c:pt>
                <c:pt idx="3565">
                  <c:v>2624.3020000000001</c:v>
                </c:pt>
                <c:pt idx="3566">
                  <c:v>2601.8779000000009</c:v>
                </c:pt>
                <c:pt idx="3567">
                  <c:v>2602.1425999999997</c:v>
                </c:pt>
                <c:pt idx="3568">
                  <c:v>2608.8566999999998</c:v>
                </c:pt>
                <c:pt idx="3569">
                  <c:v>2597.313200000001</c:v>
                </c:pt>
                <c:pt idx="3570">
                  <c:v>2598.8063999999999</c:v>
                </c:pt>
                <c:pt idx="3571">
                  <c:v>2609.4438</c:v>
                </c:pt>
                <c:pt idx="3572">
                  <c:v>2599.7937000000002</c:v>
                </c:pt>
                <c:pt idx="3573">
                  <c:v>2591.0774000000001</c:v>
                </c:pt>
                <c:pt idx="3574">
                  <c:v>2594.6938</c:v>
                </c:pt>
                <c:pt idx="3575">
                  <c:v>2610.6118000000001</c:v>
                </c:pt>
                <c:pt idx="3576">
                  <c:v>2601.4794999999999</c:v>
                </c:pt>
                <c:pt idx="3577">
                  <c:v>2600.780299999999</c:v>
                </c:pt>
                <c:pt idx="3578">
                  <c:v>2602.286399999999</c:v>
                </c:pt>
                <c:pt idx="3579">
                  <c:v>2605.6547999999998</c:v>
                </c:pt>
                <c:pt idx="3580">
                  <c:v>2606.3834999999999</c:v>
                </c:pt>
                <c:pt idx="3581">
                  <c:v>2592.2624999999989</c:v>
                </c:pt>
                <c:pt idx="3582">
                  <c:v>2591.6207999999997</c:v>
                </c:pt>
                <c:pt idx="3583">
                  <c:v>2596.684299999999</c:v>
                </c:pt>
                <c:pt idx="3584">
                  <c:v>2585.6012999999998</c:v>
                </c:pt>
                <c:pt idx="3585">
                  <c:v>2599.5207999999998</c:v>
                </c:pt>
                <c:pt idx="3586">
                  <c:v>2576.3020000000001</c:v>
                </c:pt>
                <c:pt idx="3587">
                  <c:v>2591.7055999999998</c:v>
                </c:pt>
                <c:pt idx="3588">
                  <c:v>2576.9665999999997</c:v>
                </c:pt>
                <c:pt idx="3589">
                  <c:v>2593.71</c:v>
                </c:pt>
                <c:pt idx="3590">
                  <c:v>2570.0432000000001</c:v>
                </c:pt>
                <c:pt idx="3591">
                  <c:v>2577.5985999999998</c:v>
                </c:pt>
                <c:pt idx="3592">
                  <c:v>2583.0210000000002</c:v>
                </c:pt>
                <c:pt idx="3593">
                  <c:v>2578.4254999999998</c:v>
                </c:pt>
                <c:pt idx="3594">
                  <c:v>2568.7781</c:v>
                </c:pt>
                <c:pt idx="3595">
                  <c:v>2588.7003999999997</c:v>
                </c:pt>
                <c:pt idx="3596">
                  <c:v>2591.3738000000008</c:v>
                </c:pt>
                <c:pt idx="3597">
                  <c:v>2593.2363</c:v>
                </c:pt>
                <c:pt idx="3598">
                  <c:v>2577.4722000000002</c:v>
                </c:pt>
                <c:pt idx="3599">
                  <c:v>2581.3764999999999</c:v>
                </c:pt>
                <c:pt idx="3600">
                  <c:v>2580.5552000000002</c:v>
                </c:pt>
                <c:pt idx="3601">
                  <c:v>2569.3582000000001</c:v>
                </c:pt>
                <c:pt idx="3602">
                  <c:v>2570.2532000000001</c:v>
                </c:pt>
                <c:pt idx="3603">
                  <c:v>2556.1803999999997</c:v>
                </c:pt>
                <c:pt idx="3604">
                  <c:v>2560.9773000000009</c:v>
                </c:pt>
                <c:pt idx="3605">
                  <c:v>2573.4338000000002</c:v>
                </c:pt>
                <c:pt idx="3606">
                  <c:v>2563.4556000000002</c:v>
                </c:pt>
                <c:pt idx="3607">
                  <c:v>2569.1803999999997</c:v>
                </c:pt>
                <c:pt idx="3608">
                  <c:v>2578.7031000000002</c:v>
                </c:pt>
                <c:pt idx="3609">
                  <c:v>2558.5687999999991</c:v>
                </c:pt>
                <c:pt idx="3610">
                  <c:v>2558.4074999999998</c:v>
                </c:pt>
                <c:pt idx="3611">
                  <c:v>2550.0598</c:v>
                </c:pt>
                <c:pt idx="3612">
                  <c:v>2544.0974000000001</c:v>
                </c:pt>
                <c:pt idx="3613">
                  <c:v>2545.289299999999</c:v>
                </c:pt>
                <c:pt idx="3614">
                  <c:v>2543.289299999999</c:v>
                </c:pt>
                <c:pt idx="3615">
                  <c:v>2548.7163</c:v>
                </c:pt>
                <c:pt idx="3616">
                  <c:v>2548.2973999999999</c:v>
                </c:pt>
                <c:pt idx="3617">
                  <c:v>2544.2545999999998</c:v>
                </c:pt>
                <c:pt idx="3618">
                  <c:v>2539.8852999999999</c:v>
                </c:pt>
                <c:pt idx="3619">
                  <c:v>2546.5610000000001</c:v>
                </c:pt>
                <c:pt idx="3620">
                  <c:v>2534.0598</c:v>
                </c:pt>
                <c:pt idx="3621">
                  <c:v>2552.640899999999</c:v>
                </c:pt>
                <c:pt idx="3622">
                  <c:v>2547.7907999999998</c:v>
                </c:pt>
                <c:pt idx="3623">
                  <c:v>2550.8483999999999</c:v>
                </c:pt>
                <c:pt idx="3624">
                  <c:v>2547.772899999999</c:v>
                </c:pt>
                <c:pt idx="3625">
                  <c:v>2543.3242</c:v>
                </c:pt>
                <c:pt idx="3626">
                  <c:v>2552.0023999999999</c:v>
                </c:pt>
                <c:pt idx="3627">
                  <c:v>2554.4450999999999</c:v>
                </c:pt>
                <c:pt idx="3628">
                  <c:v>2548.6381999999999</c:v>
                </c:pt>
                <c:pt idx="3629">
                  <c:v>2541.5383000000002</c:v>
                </c:pt>
                <c:pt idx="3630">
                  <c:v>2554.5576000000001</c:v>
                </c:pt>
                <c:pt idx="3631">
                  <c:v>2563.9573000000009</c:v>
                </c:pt>
                <c:pt idx="3632">
                  <c:v>2543.9102000000007</c:v>
                </c:pt>
                <c:pt idx="3633">
                  <c:v>2547.3098</c:v>
                </c:pt>
                <c:pt idx="3634">
                  <c:v>2541.3298</c:v>
                </c:pt>
                <c:pt idx="3635">
                  <c:v>2527.2768999999989</c:v>
                </c:pt>
                <c:pt idx="3636">
                  <c:v>2525.9582999999998</c:v>
                </c:pt>
                <c:pt idx="3637">
                  <c:v>2526.759</c:v>
                </c:pt>
                <c:pt idx="3638">
                  <c:v>2527.5776000000001</c:v>
                </c:pt>
                <c:pt idx="3639">
                  <c:v>2527.0324999999998</c:v>
                </c:pt>
                <c:pt idx="3640">
                  <c:v>2523.2051000000001</c:v>
                </c:pt>
                <c:pt idx="3641">
                  <c:v>2525.5407999999998</c:v>
                </c:pt>
                <c:pt idx="3642">
                  <c:v>2528.4867999999997</c:v>
                </c:pt>
                <c:pt idx="3643">
                  <c:v>2534.3690999999999</c:v>
                </c:pt>
                <c:pt idx="3644">
                  <c:v>2519.4634000000001</c:v>
                </c:pt>
                <c:pt idx="3645">
                  <c:v>2527.7277999999997</c:v>
                </c:pt>
                <c:pt idx="3646">
                  <c:v>2531.0893999999998</c:v>
                </c:pt>
                <c:pt idx="3647">
                  <c:v>2515.9665999999997</c:v>
                </c:pt>
                <c:pt idx="3648">
                  <c:v>2529.7001999999998</c:v>
                </c:pt>
                <c:pt idx="3649">
                  <c:v>2513.5054</c:v>
                </c:pt>
                <c:pt idx="3650">
                  <c:v>2515.6475</c:v>
                </c:pt>
                <c:pt idx="3651">
                  <c:v>2519.7462999999989</c:v>
                </c:pt>
                <c:pt idx="3652">
                  <c:v>2525.2161000000001</c:v>
                </c:pt>
                <c:pt idx="3653">
                  <c:v>2502.2643999999991</c:v>
                </c:pt>
                <c:pt idx="3654">
                  <c:v>2511.6194</c:v>
                </c:pt>
                <c:pt idx="3655">
                  <c:v>2498.3049000000001</c:v>
                </c:pt>
                <c:pt idx="3656">
                  <c:v>2499.274699999999</c:v>
                </c:pt>
                <c:pt idx="3657">
                  <c:v>2506.8208</c:v>
                </c:pt>
                <c:pt idx="3658">
                  <c:v>2509.8022000000001</c:v>
                </c:pt>
                <c:pt idx="3659">
                  <c:v>2503.9760999999999</c:v>
                </c:pt>
                <c:pt idx="3660">
                  <c:v>2501.1677</c:v>
                </c:pt>
                <c:pt idx="3661">
                  <c:v>2507.3458999999998</c:v>
                </c:pt>
                <c:pt idx="3662">
                  <c:v>2504.5134000000007</c:v>
                </c:pt>
                <c:pt idx="3663">
                  <c:v>2493.3281000000002</c:v>
                </c:pt>
                <c:pt idx="3664">
                  <c:v>2513.4452999999999</c:v>
                </c:pt>
                <c:pt idx="3665">
                  <c:v>2496.7725</c:v>
                </c:pt>
                <c:pt idx="3666">
                  <c:v>2497.5146</c:v>
                </c:pt>
                <c:pt idx="3667">
                  <c:v>2482.3108000000002</c:v>
                </c:pt>
                <c:pt idx="3668">
                  <c:v>2494.1747999999998</c:v>
                </c:pt>
                <c:pt idx="3669">
                  <c:v>2511.5990999999999</c:v>
                </c:pt>
                <c:pt idx="3670">
                  <c:v>2504.0383000000002</c:v>
                </c:pt>
                <c:pt idx="3671">
                  <c:v>2487.4409000000001</c:v>
                </c:pt>
                <c:pt idx="3672">
                  <c:v>2505.9910000000009</c:v>
                </c:pt>
                <c:pt idx="3673">
                  <c:v>2491.0083</c:v>
                </c:pt>
                <c:pt idx="3674">
                  <c:v>2490.6985</c:v>
                </c:pt>
                <c:pt idx="3675">
                  <c:v>2496.7529</c:v>
                </c:pt>
                <c:pt idx="3676">
                  <c:v>2484.948699999999</c:v>
                </c:pt>
                <c:pt idx="3677">
                  <c:v>2485.8285999999998</c:v>
                </c:pt>
                <c:pt idx="3678">
                  <c:v>2487.1691999999998</c:v>
                </c:pt>
                <c:pt idx="3679">
                  <c:v>2484.5639999999999</c:v>
                </c:pt>
                <c:pt idx="3680">
                  <c:v>2492.3447000000001</c:v>
                </c:pt>
                <c:pt idx="3681">
                  <c:v>2484.3652000000002</c:v>
                </c:pt>
                <c:pt idx="3682">
                  <c:v>2495.9180000000001</c:v>
                </c:pt>
                <c:pt idx="3683">
                  <c:v>2489.3340000000007</c:v>
                </c:pt>
                <c:pt idx="3684">
                  <c:v>2489.9450999999999</c:v>
                </c:pt>
                <c:pt idx="3685">
                  <c:v>2491.5270999999998</c:v>
                </c:pt>
                <c:pt idx="3686">
                  <c:v>2500.8240000000001</c:v>
                </c:pt>
                <c:pt idx="3687">
                  <c:v>2482.3142000000007</c:v>
                </c:pt>
                <c:pt idx="3688">
                  <c:v>2484.8582000000001</c:v>
                </c:pt>
                <c:pt idx="3689">
                  <c:v>2476.9218999999998</c:v>
                </c:pt>
                <c:pt idx="3690">
                  <c:v>2485.091300000001</c:v>
                </c:pt>
                <c:pt idx="3691">
                  <c:v>2485.0697999999998</c:v>
                </c:pt>
                <c:pt idx="3692">
                  <c:v>2482.4643999999998</c:v>
                </c:pt>
                <c:pt idx="3693">
                  <c:v>2472.908899999999</c:v>
                </c:pt>
                <c:pt idx="3694">
                  <c:v>2481.4706999999999</c:v>
                </c:pt>
                <c:pt idx="3695">
                  <c:v>2473.1466999999989</c:v>
                </c:pt>
                <c:pt idx="3696">
                  <c:v>2471.8598999999999</c:v>
                </c:pt>
                <c:pt idx="3697">
                  <c:v>2475.1981999999998</c:v>
                </c:pt>
                <c:pt idx="3698">
                  <c:v>2472.2824999999989</c:v>
                </c:pt>
                <c:pt idx="3699">
                  <c:v>2484.3667</c:v>
                </c:pt>
                <c:pt idx="3700">
                  <c:v>2466.551300000001</c:v>
                </c:pt>
                <c:pt idx="3701">
                  <c:v>2471.3320000000008</c:v>
                </c:pt>
                <c:pt idx="3702">
                  <c:v>2460.718499999999</c:v>
                </c:pt>
                <c:pt idx="3703">
                  <c:v>2472.8452000000002</c:v>
                </c:pt>
                <c:pt idx="3704">
                  <c:v>2462.0392999999999</c:v>
                </c:pt>
                <c:pt idx="3705">
                  <c:v>2465.6505999999999</c:v>
                </c:pt>
                <c:pt idx="3706">
                  <c:v>2457.4104000000002</c:v>
                </c:pt>
                <c:pt idx="3707">
                  <c:v>2452.9861000000001</c:v>
                </c:pt>
                <c:pt idx="3708">
                  <c:v>2454.0396000000001</c:v>
                </c:pt>
                <c:pt idx="3709">
                  <c:v>2453.1017999999999</c:v>
                </c:pt>
                <c:pt idx="3710">
                  <c:v>2453.9504000000002</c:v>
                </c:pt>
                <c:pt idx="3711">
                  <c:v>2452.9250000000002</c:v>
                </c:pt>
                <c:pt idx="3712">
                  <c:v>2461.0320000000002</c:v>
                </c:pt>
                <c:pt idx="3713">
                  <c:v>2441.5221999999999</c:v>
                </c:pt>
                <c:pt idx="3714">
                  <c:v>2452.0783999999999</c:v>
                </c:pt>
                <c:pt idx="3715">
                  <c:v>2443.1377000000002</c:v>
                </c:pt>
                <c:pt idx="3716">
                  <c:v>2441.6113000000009</c:v>
                </c:pt>
                <c:pt idx="3717">
                  <c:v>2439.2895999999992</c:v>
                </c:pt>
                <c:pt idx="3718">
                  <c:v>2448.4141000000009</c:v>
                </c:pt>
                <c:pt idx="3719">
                  <c:v>2444.9625999999998</c:v>
                </c:pt>
                <c:pt idx="3720">
                  <c:v>2441.5569</c:v>
                </c:pt>
                <c:pt idx="3721">
                  <c:v>2431.0873999999999</c:v>
                </c:pt>
                <c:pt idx="3722">
                  <c:v>2430.9252999999999</c:v>
                </c:pt>
                <c:pt idx="3723">
                  <c:v>2432.2163</c:v>
                </c:pt>
                <c:pt idx="3724">
                  <c:v>2439.1881999999991</c:v>
                </c:pt>
                <c:pt idx="3725">
                  <c:v>2435.5601000000001</c:v>
                </c:pt>
                <c:pt idx="3726">
                  <c:v>2427.283899999999</c:v>
                </c:pt>
                <c:pt idx="3727">
                  <c:v>2438.810500000001</c:v>
                </c:pt>
                <c:pt idx="3728">
                  <c:v>2431.5383000000002</c:v>
                </c:pt>
                <c:pt idx="3729">
                  <c:v>2423.6005999999998</c:v>
                </c:pt>
                <c:pt idx="3730">
                  <c:v>2425.1799000000001</c:v>
                </c:pt>
                <c:pt idx="3731">
                  <c:v>2435.2785999999992</c:v>
                </c:pt>
                <c:pt idx="3732">
                  <c:v>2431.1547999999998</c:v>
                </c:pt>
                <c:pt idx="3733">
                  <c:v>2420.7345999999998</c:v>
                </c:pt>
                <c:pt idx="3734">
                  <c:v>2424.3368999999998</c:v>
                </c:pt>
                <c:pt idx="3735">
                  <c:v>2415.5571000000009</c:v>
                </c:pt>
                <c:pt idx="3736">
                  <c:v>2412.8629999999998</c:v>
                </c:pt>
                <c:pt idx="3737">
                  <c:v>2411.5417000000002</c:v>
                </c:pt>
                <c:pt idx="3738">
                  <c:v>2412.1134999999999</c:v>
                </c:pt>
                <c:pt idx="3739">
                  <c:v>2415.4775000000009</c:v>
                </c:pt>
                <c:pt idx="3740">
                  <c:v>2413.1464999999989</c:v>
                </c:pt>
                <c:pt idx="3741">
                  <c:v>2419.0158999999999</c:v>
                </c:pt>
                <c:pt idx="3742">
                  <c:v>2411.0127000000002</c:v>
                </c:pt>
                <c:pt idx="3743">
                  <c:v>2410.5365999999999</c:v>
                </c:pt>
                <c:pt idx="3744">
                  <c:v>2403.9836</c:v>
                </c:pt>
                <c:pt idx="3745">
                  <c:v>2405.0461</c:v>
                </c:pt>
                <c:pt idx="3746">
                  <c:v>2408.1488999999992</c:v>
                </c:pt>
                <c:pt idx="3747">
                  <c:v>2409.1907000000001</c:v>
                </c:pt>
                <c:pt idx="3748">
                  <c:v>2402.6459999999997</c:v>
                </c:pt>
                <c:pt idx="3749">
                  <c:v>2408.4634000000001</c:v>
                </c:pt>
                <c:pt idx="3750">
                  <c:v>2396.381100000001</c:v>
                </c:pt>
                <c:pt idx="3751">
                  <c:v>2403.477100000001</c:v>
                </c:pt>
                <c:pt idx="3752">
                  <c:v>2387.4744000000001</c:v>
                </c:pt>
                <c:pt idx="3753">
                  <c:v>2397.2727</c:v>
                </c:pt>
                <c:pt idx="3754">
                  <c:v>2402.7035999999998</c:v>
                </c:pt>
                <c:pt idx="3755">
                  <c:v>2388.7617</c:v>
                </c:pt>
                <c:pt idx="3756">
                  <c:v>2389.2023999999997</c:v>
                </c:pt>
                <c:pt idx="3757">
                  <c:v>2388.7981</c:v>
                </c:pt>
                <c:pt idx="3758">
                  <c:v>2383.8969999999999</c:v>
                </c:pt>
                <c:pt idx="3759">
                  <c:v>2380.7316999999998</c:v>
                </c:pt>
                <c:pt idx="3760">
                  <c:v>2378.084499999999</c:v>
                </c:pt>
                <c:pt idx="3761">
                  <c:v>2384.6601999999998</c:v>
                </c:pt>
                <c:pt idx="3762">
                  <c:v>2385.8978999999999</c:v>
                </c:pt>
                <c:pt idx="3763">
                  <c:v>2383.864</c:v>
                </c:pt>
                <c:pt idx="3764">
                  <c:v>2374.2012</c:v>
                </c:pt>
                <c:pt idx="3765">
                  <c:v>2382.4766</c:v>
                </c:pt>
                <c:pt idx="3766">
                  <c:v>2374.0010000000002</c:v>
                </c:pt>
                <c:pt idx="3767">
                  <c:v>2374.9702000000002</c:v>
                </c:pt>
                <c:pt idx="3768">
                  <c:v>2371.1033000000002</c:v>
                </c:pt>
                <c:pt idx="3769">
                  <c:v>2364.6309000000001</c:v>
                </c:pt>
                <c:pt idx="3770">
                  <c:v>2364.6718999999998</c:v>
                </c:pt>
                <c:pt idx="3771">
                  <c:v>2376.6237999999998</c:v>
                </c:pt>
                <c:pt idx="3772">
                  <c:v>2368.841300000001</c:v>
                </c:pt>
                <c:pt idx="3773">
                  <c:v>2370.5495999999998</c:v>
                </c:pt>
                <c:pt idx="3774">
                  <c:v>2356.278299999999</c:v>
                </c:pt>
                <c:pt idx="3775">
                  <c:v>2363.6627999999992</c:v>
                </c:pt>
                <c:pt idx="3776">
                  <c:v>2361.8290999999999</c:v>
                </c:pt>
                <c:pt idx="3777">
                  <c:v>2357.4875000000002</c:v>
                </c:pt>
                <c:pt idx="3778">
                  <c:v>2359.169699999999</c:v>
                </c:pt>
                <c:pt idx="3779">
                  <c:v>2358.3425000000002</c:v>
                </c:pt>
                <c:pt idx="3780">
                  <c:v>2350.3274000000001</c:v>
                </c:pt>
                <c:pt idx="3781">
                  <c:v>2349.0515000000009</c:v>
                </c:pt>
                <c:pt idx="3782">
                  <c:v>2359.1201000000001</c:v>
                </c:pt>
                <c:pt idx="3783">
                  <c:v>2351.6552999999999</c:v>
                </c:pt>
                <c:pt idx="3784">
                  <c:v>2355.7597999999998</c:v>
                </c:pt>
                <c:pt idx="3785">
                  <c:v>2343.9829</c:v>
                </c:pt>
                <c:pt idx="3786">
                  <c:v>2346.991500000001</c:v>
                </c:pt>
                <c:pt idx="3787">
                  <c:v>2339.3298</c:v>
                </c:pt>
                <c:pt idx="3788">
                  <c:v>2345.1203999999998</c:v>
                </c:pt>
                <c:pt idx="3789">
                  <c:v>2350.1504</c:v>
                </c:pt>
                <c:pt idx="3790">
                  <c:v>2346.5776000000001</c:v>
                </c:pt>
                <c:pt idx="3791">
                  <c:v>2334.5641999999998</c:v>
                </c:pt>
                <c:pt idx="3792">
                  <c:v>2339.6143000000002</c:v>
                </c:pt>
                <c:pt idx="3793">
                  <c:v>2346.4175000000009</c:v>
                </c:pt>
                <c:pt idx="3794">
                  <c:v>2339.9587000000001</c:v>
                </c:pt>
                <c:pt idx="3795">
                  <c:v>2339.6266999999989</c:v>
                </c:pt>
                <c:pt idx="3796">
                  <c:v>2335.0732000000007</c:v>
                </c:pt>
                <c:pt idx="3797">
                  <c:v>2326.0308</c:v>
                </c:pt>
                <c:pt idx="3798">
                  <c:v>2338.3085999999998</c:v>
                </c:pt>
                <c:pt idx="3799">
                  <c:v>2340.5164</c:v>
                </c:pt>
                <c:pt idx="3800">
                  <c:v>2329.3384000000001</c:v>
                </c:pt>
                <c:pt idx="3801">
                  <c:v>2328.373000000001</c:v>
                </c:pt>
                <c:pt idx="3802">
                  <c:v>2331.7245999999991</c:v>
                </c:pt>
                <c:pt idx="3803">
                  <c:v>2328.5654</c:v>
                </c:pt>
                <c:pt idx="3804">
                  <c:v>2328.1614</c:v>
                </c:pt>
                <c:pt idx="3805">
                  <c:v>2329.278299999999</c:v>
                </c:pt>
                <c:pt idx="3806">
                  <c:v>2304.5524999999998</c:v>
                </c:pt>
                <c:pt idx="3807">
                  <c:v>2322.2477999999992</c:v>
                </c:pt>
                <c:pt idx="3808">
                  <c:v>2323.8711000000012</c:v>
                </c:pt>
                <c:pt idx="3809">
                  <c:v>2329.4043000000001</c:v>
                </c:pt>
                <c:pt idx="3810">
                  <c:v>2327.1073999999999</c:v>
                </c:pt>
                <c:pt idx="3811">
                  <c:v>2325.7139000000002</c:v>
                </c:pt>
                <c:pt idx="3812">
                  <c:v>2323.3242</c:v>
                </c:pt>
                <c:pt idx="3813">
                  <c:v>2311.8994000000002</c:v>
                </c:pt>
                <c:pt idx="3814">
                  <c:v>2312.5295000000001</c:v>
                </c:pt>
                <c:pt idx="3815">
                  <c:v>2314.6377000000002</c:v>
                </c:pt>
                <c:pt idx="3816">
                  <c:v>2318.2819999999997</c:v>
                </c:pt>
                <c:pt idx="3817">
                  <c:v>2304.991500000001</c:v>
                </c:pt>
                <c:pt idx="3818">
                  <c:v>2319.9126000000001</c:v>
                </c:pt>
                <c:pt idx="3819">
                  <c:v>2301.8762000000002</c:v>
                </c:pt>
                <c:pt idx="3820">
                  <c:v>2313.0164</c:v>
                </c:pt>
                <c:pt idx="3821">
                  <c:v>2291.0742</c:v>
                </c:pt>
                <c:pt idx="3822">
                  <c:v>2307.9704999999999</c:v>
                </c:pt>
                <c:pt idx="3823">
                  <c:v>2316.4697000000001</c:v>
                </c:pt>
                <c:pt idx="3824">
                  <c:v>2308.8263999999999</c:v>
                </c:pt>
                <c:pt idx="3825">
                  <c:v>2290.6313000000009</c:v>
                </c:pt>
                <c:pt idx="3826">
                  <c:v>2303.4839000000002</c:v>
                </c:pt>
                <c:pt idx="3827">
                  <c:v>2296.8320000000008</c:v>
                </c:pt>
                <c:pt idx="3828">
                  <c:v>2303.2477999999992</c:v>
                </c:pt>
                <c:pt idx="3829">
                  <c:v>2294.0268999999989</c:v>
                </c:pt>
                <c:pt idx="3830">
                  <c:v>2294.4360000000001</c:v>
                </c:pt>
                <c:pt idx="3831">
                  <c:v>2300.2192</c:v>
                </c:pt>
                <c:pt idx="3832">
                  <c:v>2298.2781</c:v>
                </c:pt>
                <c:pt idx="3833">
                  <c:v>2280.27</c:v>
                </c:pt>
                <c:pt idx="3834">
                  <c:v>2286.6313000000009</c:v>
                </c:pt>
                <c:pt idx="3835">
                  <c:v>2290.4956000000002</c:v>
                </c:pt>
                <c:pt idx="3836">
                  <c:v>2290.4423999999999</c:v>
                </c:pt>
                <c:pt idx="3837">
                  <c:v>2270.1625999999997</c:v>
                </c:pt>
                <c:pt idx="3838">
                  <c:v>2276.8508000000002</c:v>
                </c:pt>
                <c:pt idx="3839">
                  <c:v>2274.6361999999999</c:v>
                </c:pt>
                <c:pt idx="3840">
                  <c:v>2273.8283999999999</c:v>
                </c:pt>
                <c:pt idx="3841">
                  <c:v>2272.9299000000001</c:v>
                </c:pt>
                <c:pt idx="3842">
                  <c:v>2275.5727999999999</c:v>
                </c:pt>
                <c:pt idx="3843">
                  <c:v>2264.562699999999</c:v>
                </c:pt>
                <c:pt idx="3844">
                  <c:v>2264.3940000000002</c:v>
                </c:pt>
                <c:pt idx="3845">
                  <c:v>2262.9236000000001</c:v>
                </c:pt>
                <c:pt idx="3846">
                  <c:v>2266.1387</c:v>
                </c:pt>
                <c:pt idx="3847">
                  <c:v>2257.794699999999</c:v>
                </c:pt>
                <c:pt idx="3848">
                  <c:v>2266.4704999999999</c:v>
                </c:pt>
                <c:pt idx="3849">
                  <c:v>2259.0164</c:v>
                </c:pt>
                <c:pt idx="3850">
                  <c:v>2256.0837000000001</c:v>
                </c:pt>
                <c:pt idx="3851">
                  <c:v>2253.7873999999997</c:v>
                </c:pt>
                <c:pt idx="3852">
                  <c:v>2264.0391000000009</c:v>
                </c:pt>
                <c:pt idx="3853">
                  <c:v>2243.4932000000008</c:v>
                </c:pt>
                <c:pt idx="3854">
                  <c:v>2245.5974000000001</c:v>
                </c:pt>
                <c:pt idx="3855">
                  <c:v>2247.4348</c:v>
                </c:pt>
                <c:pt idx="3856">
                  <c:v>2243.3081000000002</c:v>
                </c:pt>
                <c:pt idx="3857">
                  <c:v>2255.265899999999</c:v>
                </c:pt>
                <c:pt idx="3858">
                  <c:v>2250.1688999999992</c:v>
                </c:pt>
                <c:pt idx="3859">
                  <c:v>2241.5524999999998</c:v>
                </c:pt>
                <c:pt idx="3860">
                  <c:v>2250.5485999999992</c:v>
                </c:pt>
                <c:pt idx="3861">
                  <c:v>2239.5918000000001</c:v>
                </c:pt>
                <c:pt idx="3862">
                  <c:v>2244.4211000000009</c:v>
                </c:pt>
                <c:pt idx="3863">
                  <c:v>2240.638899999999</c:v>
                </c:pt>
                <c:pt idx="3864">
                  <c:v>2250.3032000000007</c:v>
                </c:pt>
                <c:pt idx="3865">
                  <c:v>2241.5830000000001</c:v>
                </c:pt>
                <c:pt idx="3866">
                  <c:v>2238.9702000000002</c:v>
                </c:pt>
                <c:pt idx="3867">
                  <c:v>2239.0454</c:v>
                </c:pt>
                <c:pt idx="3868">
                  <c:v>2235.7367999999997</c:v>
                </c:pt>
                <c:pt idx="3869">
                  <c:v>2246.7157999999999</c:v>
                </c:pt>
                <c:pt idx="3870">
                  <c:v>2232.9904999999999</c:v>
                </c:pt>
                <c:pt idx="3871">
                  <c:v>2239.6565000000001</c:v>
                </c:pt>
                <c:pt idx="3872">
                  <c:v>2227.4692</c:v>
                </c:pt>
                <c:pt idx="3873">
                  <c:v>2224.1030000000001</c:v>
                </c:pt>
                <c:pt idx="3874">
                  <c:v>2226.9539000000009</c:v>
                </c:pt>
                <c:pt idx="3875">
                  <c:v>2221.4758000000002</c:v>
                </c:pt>
                <c:pt idx="3876">
                  <c:v>2218.0056</c:v>
                </c:pt>
                <c:pt idx="3877">
                  <c:v>2222.8076000000001</c:v>
                </c:pt>
                <c:pt idx="3878">
                  <c:v>2222.8847999999998</c:v>
                </c:pt>
                <c:pt idx="3879">
                  <c:v>2217.7887999999989</c:v>
                </c:pt>
                <c:pt idx="3880">
                  <c:v>2224.1547999999998</c:v>
                </c:pt>
                <c:pt idx="3881">
                  <c:v>2217.8416000000002</c:v>
                </c:pt>
                <c:pt idx="3882">
                  <c:v>2210.3350000000009</c:v>
                </c:pt>
                <c:pt idx="3883">
                  <c:v>2218.8789000000002</c:v>
                </c:pt>
                <c:pt idx="3884">
                  <c:v>2211.4994999999999</c:v>
                </c:pt>
                <c:pt idx="3885">
                  <c:v>2199.3881999999999</c:v>
                </c:pt>
                <c:pt idx="3886">
                  <c:v>2200.8921000000009</c:v>
                </c:pt>
                <c:pt idx="3887">
                  <c:v>2209.1527999999998</c:v>
                </c:pt>
                <c:pt idx="3888">
                  <c:v>2195.3289</c:v>
                </c:pt>
                <c:pt idx="3889">
                  <c:v>2208.4005999999999</c:v>
                </c:pt>
                <c:pt idx="3890">
                  <c:v>2191.3760000000002</c:v>
                </c:pt>
                <c:pt idx="3891">
                  <c:v>2181.8090999999999</c:v>
                </c:pt>
                <c:pt idx="3892">
                  <c:v>2190.2423999999992</c:v>
                </c:pt>
                <c:pt idx="3893">
                  <c:v>2208.0679</c:v>
                </c:pt>
                <c:pt idx="3894">
                  <c:v>2194.7897999999991</c:v>
                </c:pt>
                <c:pt idx="3895">
                  <c:v>2203.2411999999999</c:v>
                </c:pt>
                <c:pt idx="3896">
                  <c:v>2181.8643000000002</c:v>
                </c:pt>
                <c:pt idx="3897">
                  <c:v>2182.71</c:v>
                </c:pt>
                <c:pt idx="3898">
                  <c:v>2189.252</c:v>
                </c:pt>
                <c:pt idx="3899">
                  <c:v>2207.0261</c:v>
                </c:pt>
                <c:pt idx="3900">
                  <c:v>2186.4407000000001</c:v>
                </c:pt>
                <c:pt idx="3901">
                  <c:v>2183.4629</c:v>
                </c:pt>
                <c:pt idx="3902">
                  <c:v>2179.0722999999998</c:v>
                </c:pt>
                <c:pt idx="3903">
                  <c:v>2180.2339000000002</c:v>
                </c:pt>
                <c:pt idx="3904">
                  <c:v>2181.1677</c:v>
                </c:pt>
                <c:pt idx="3905">
                  <c:v>2188.3723000000009</c:v>
                </c:pt>
                <c:pt idx="3906">
                  <c:v>2163.810500000001</c:v>
                </c:pt>
                <c:pt idx="3907">
                  <c:v>2169.9785000000002</c:v>
                </c:pt>
                <c:pt idx="3908">
                  <c:v>2171.9775000000009</c:v>
                </c:pt>
                <c:pt idx="3909">
                  <c:v>2171.886</c:v>
                </c:pt>
                <c:pt idx="3910">
                  <c:v>2175.8984</c:v>
                </c:pt>
                <c:pt idx="3911">
                  <c:v>2157.7527</c:v>
                </c:pt>
                <c:pt idx="3912">
                  <c:v>2169.0360999999998</c:v>
                </c:pt>
                <c:pt idx="3913">
                  <c:v>2171.5554000000002</c:v>
                </c:pt>
                <c:pt idx="3914">
                  <c:v>2159.1475</c:v>
                </c:pt>
                <c:pt idx="3915">
                  <c:v>2158.7710000000002</c:v>
                </c:pt>
              </c:numCache>
            </c:numRef>
          </c:yVal>
          <c:extLst xmlns:c16r2="http://schemas.microsoft.com/office/drawing/2015/06/chart">
            <c:ext xmlns:c16="http://schemas.microsoft.com/office/drawing/2014/chart" uri="{C3380CC4-5D6E-409C-BE32-E72D297353CC}">
              <c16:uniqueId val="{00000000-E0D7-4F73-9E22-67506BB58663}"/>
            </c:ext>
          </c:extLst>
        </c:ser>
        <c:ser>
          <c:idx val="1"/>
          <c:order val="1"/>
          <c:spPr>
            <a:ln w="19050" cap="rnd">
              <a:noFill/>
              <a:round/>
            </a:ln>
            <a:effectLst/>
          </c:spPr>
          <c:marker>
            <c:symbol val="diamond"/>
            <c:size val="4"/>
            <c:spPr>
              <a:solidFill>
                <a:srgbClr val="FF0000"/>
              </a:solidFill>
              <a:ln w="3175">
                <a:solidFill>
                  <a:schemeClr val="tx1"/>
                </a:solidFill>
              </a:ln>
              <a:effectLst/>
            </c:spPr>
          </c:marker>
          <c:dLbls>
            <c:dLbl>
              <c:idx val="6"/>
              <c:layout>
                <c:manualLayout>
                  <c:x val="-3.2377723617881111E-2"/>
                  <c:y val="-0.14248161661300887"/>
                </c:manualLayout>
              </c:layout>
              <c:dLblPos val="r"/>
              <c:showCatName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E0D7-4F73-9E22-67506BB58663}"/>
                </c:ext>
              </c:extLst>
            </c:dLbl>
            <c:dLbl>
              <c:idx val="7"/>
              <c:layout>
                <c:manualLayout>
                  <c:x val="-3.2377802278574085E-2"/>
                  <c:y val="-0.19774640684811456"/>
                </c:manualLayout>
              </c:layout>
              <c:dLblPos val="r"/>
              <c:showCatName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E0D7-4F73-9E22-67506BB58663}"/>
                </c:ext>
              </c:extLst>
            </c:dLbl>
            <c:dLbl>
              <c:idx val="9"/>
              <c:layout>
                <c:manualLayout>
                  <c:x val="-3.1459022418228608E-2"/>
                  <c:y val="-9.1256431432608712E-2"/>
                </c:manualLayout>
              </c:layout>
              <c:dLblPos val="r"/>
              <c:showCatName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E0D7-4F73-9E22-67506BB58663}"/>
                </c:ext>
              </c:extLst>
            </c:dLbl>
            <c:dLbl>
              <c:idx val="11"/>
              <c:layout>
                <c:manualLayout>
                  <c:x val="-3.1459022418228608E-2"/>
                  <c:y val="-3.8702937071709749E-2"/>
                </c:manualLayout>
              </c:layout>
              <c:dLblPos val="r"/>
              <c:showCatName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E0D7-4F73-9E22-67506BB58663}"/>
                </c:ext>
              </c:extLst>
            </c:dLbl>
            <c:numFmt formatCode="0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CatName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xVal>
            <c:numRef>
              <c:f>'9,9''-biphenanthrene'!$D$3:$D$17</c:f>
              <c:numCache>
                <c:formatCode>General</c:formatCode>
                <c:ptCount val="15"/>
                <c:pt idx="0">
                  <c:v>117</c:v>
                </c:pt>
                <c:pt idx="1">
                  <c:v>188</c:v>
                </c:pt>
                <c:pt idx="2">
                  <c:v>409</c:v>
                </c:pt>
                <c:pt idx="3">
                  <c:v>714</c:v>
                </c:pt>
                <c:pt idx="4">
                  <c:v>1036</c:v>
                </c:pt>
                <c:pt idx="5">
                  <c:v>1347</c:v>
                </c:pt>
                <c:pt idx="6">
                  <c:v>1382</c:v>
                </c:pt>
                <c:pt idx="7">
                  <c:v>1421</c:v>
                </c:pt>
                <c:pt idx="8">
                  <c:v>1247</c:v>
                </c:pt>
                <c:pt idx="9">
                  <c:v>1447</c:v>
                </c:pt>
                <c:pt idx="10">
                  <c:v>1459</c:v>
                </c:pt>
                <c:pt idx="11">
                  <c:v>1528</c:v>
                </c:pt>
              </c:numCache>
            </c:numRef>
          </c:xVal>
          <c:yVal>
            <c:numRef>
              <c:f>'9,9''-biphenanthrene'!$E$3:$E$17</c:f>
              <c:numCache>
                <c:formatCode>General</c:formatCode>
                <c:ptCount val="15"/>
                <c:pt idx="0">
                  <c:v>1998.6753999999999</c:v>
                </c:pt>
                <c:pt idx="1">
                  <c:v>1793.3670999999999</c:v>
                </c:pt>
                <c:pt idx="2">
                  <c:v>2500.4254999999998</c:v>
                </c:pt>
                <c:pt idx="3">
                  <c:v>2893.1039999999998</c:v>
                </c:pt>
                <c:pt idx="4">
                  <c:v>3327.25</c:v>
                </c:pt>
                <c:pt idx="5">
                  <c:v>4207.3462000000018</c:v>
                </c:pt>
                <c:pt idx="6">
                  <c:v>4114.6191000000017</c:v>
                </c:pt>
                <c:pt idx="7">
                  <c:v>3833.2023999999997</c:v>
                </c:pt>
                <c:pt idx="8">
                  <c:v>3550.8162000000002</c:v>
                </c:pt>
                <c:pt idx="9">
                  <c:v>3853.821300000001</c:v>
                </c:pt>
                <c:pt idx="10">
                  <c:v>3835.2721999999999</c:v>
                </c:pt>
                <c:pt idx="11">
                  <c:v>3879.6774999999998</c:v>
                </c:pt>
              </c:numCache>
            </c:numRef>
          </c:yVal>
          <c:extLst xmlns:c16r2="http://schemas.microsoft.com/office/drawing/2015/06/chart">
            <c:ext xmlns:c16="http://schemas.microsoft.com/office/drawing/2014/chart" uri="{C3380CC4-5D6E-409C-BE32-E72D297353CC}">
              <c16:uniqueId val="{00000005-E0D7-4F73-9E22-67506BB58663}"/>
            </c:ext>
          </c:extLst>
        </c:ser>
        <c:axId val="160904704"/>
        <c:axId val="160906240"/>
      </c:scatterChart>
      <c:valAx>
        <c:axId val="160904704"/>
        <c:scaling>
          <c:orientation val="minMax"/>
          <c:max val="2000"/>
          <c:min val="1000"/>
        </c:scaling>
        <c:axPos val="b"/>
        <c:numFmt formatCode="General" sourceLinked="1"/>
        <c:majorTickMark val="cross"/>
        <c:minorTickMark val="in"/>
        <c:tickLblPos val="nextTo"/>
        <c:spPr>
          <a:noFill/>
          <a:ln w="12700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0906240"/>
        <c:crosses val="autoZero"/>
        <c:crossBetween val="midCat"/>
      </c:valAx>
      <c:valAx>
        <c:axId val="160906240"/>
        <c:scaling>
          <c:orientation val="minMax"/>
          <c:min val="3000"/>
        </c:scaling>
        <c:delete val="1"/>
        <c:axPos val="l"/>
        <c:numFmt formatCode="General" sourceLinked="1"/>
        <c:tickLblPos val="none"/>
        <c:crossAx val="160904704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/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>
  <c:lang val="en-US"/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l-PL"/>
              <a:t>9,9'-biphenantrene,</a:t>
            </a:r>
            <a:r>
              <a:rPr lang="pl-PL" baseline="0"/>
              <a:t> FTIR: </a:t>
            </a:r>
            <a:r>
              <a:rPr lang="pl-PL" baseline="0">
                <a:solidFill>
                  <a:schemeClr val="tx1"/>
                </a:solidFill>
              </a:rPr>
              <a:t>MIR</a:t>
            </a:r>
            <a:r>
              <a:rPr lang="pl-PL" baseline="0"/>
              <a:t>, </a:t>
            </a:r>
            <a:r>
              <a:rPr lang="pl-PL" baseline="0">
                <a:solidFill>
                  <a:schemeClr val="accent1">
                    <a:lumMod val="50000"/>
                  </a:schemeClr>
                </a:solidFill>
              </a:rPr>
              <a:t>FIR</a:t>
            </a:r>
            <a:endParaRPr lang="pl-PL">
              <a:solidFill>
                <a:schemeClr val="accent1">
                  <a:lumMod val="50000"/>
                </a:schemeClr>
              </a:solidFill>
            </a:endParaRPr>
          </a:p>
        </c:rich>
      </c:tx>
      <c:layout>
        <c:manualLayout>
          <c:xMode val="edge"/>
          <c:yMode val="edge"/>
          <c:x val="0.32666566880752818"/>
          <c:y val="1.937984496124031E-2"/>
        </c:manualLayout>
      </c:layout>
      <c:spPr>
        <a:noFill/>
        <a:ln>
          <a:noFill/>
        </a:ln>
        <a:effectLst/>
      </c:spPr>
    </c:title>
    <c:plotArea>
      <c:layout>
        <c:manualLayout>
          <c:layoutTarget val="inner"/>
          <c:xMode val="edge"/>
          <c:yMode val="edge"/>
          <c:x val="3.3969322858211755E-2"/>
          <c:y val="9.2267814349293292E-2"/>
          <c:w val="0.94122620194361228"/>
          <c:h val="0.84381306956195656"/>
        </c:manualLayout>
      </c:layout>
      <c:scatterChart>
        <c:scatterStyle val="lineMarker"/>
        <c:ser>
          <c:idx val="0"/>
          <c:order val="0"/>
          <c:spPr>
            <a:ln w="12700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xVal>
            <c:numRef>
              <c:f>Arkusz1!$A$2:$A$14933</c:f>
              <c:numCache>
                <c:formatCode>General</c:formatCode>
                <c:ptCount val="14932"/>
                <c:pt idx="0">
                  <c:v>399.96276070000005</c:v>
                </c:pt>
                <c:pt idx="1">
                  <c:v>400.20384739999997</c:v>
                </c:pt>
                <c:pt idx="2">
                  <c:v>400.44493410000001</c:v>
                </c:pt>
                <c:pt idx="3">
                  <c:v>400.68602069999997</c:v>
                </c:pt>
                <c:pt idx="4">
                  <c:v>400.92710739999984</c:v>
                </c:pt>
                <c:pt idx="5">
                  <c:v>401.16819400000003</c:v>
                </c:pt>
                <c:pt idx="6">
                  <c:v>401.40928070000001</c:v>
                </c:pt>
                <c:pt idx="7">
                  <c:v>401.65036730000008</c:v>
                </c:pt>
                <c:pt idx="8">
                  <c:v>401.8914539999999</c:v>
                </c:pt>
                <c:pt idx="9">
                  <c:v>402.13254060000008</c:v>
                </c:pt>
                <c:pt idx="10">
                  <c:v>402.37362730000001</c:v>
                </c:pt>
                <c:pt idx="11">
                  <c:v>402.61471390000003</c:v>
                </c:pt>
                <c:pt idx="12">
                  <c:v>402.85580060000012</c:v>
                </c:pt>
                <c:pt idx="13">
                  <c:v>403.09688729999999</c:v>
                </c:pt>
                <c:pt idx="14">
                  <c:v>403.33797389999995</c:v>
                </c:pt>
                <c:pt idx="15">
                  <c:v>403.5790606000001</c:v>
                </c:pt>
                <c:pt idx="16">
                  <c:v>403.82014719999995</c:v>
                </c:pt>
                <c:pt idx="17">
                  <c:v>404.06123389999999</c:v>
                </c:pt>
                <c:pt idx="18">
                  <c:v>404.30232050000001</c:v>
                </c:pt>
                <c:pt idx="19">
                  <c:v>404.54340720000005</c:v>
                </c:pt>
                <c:pt idx="20">
                  <c:v>404.78449380000001</c:v>
                </c:pt>
                <c:pt idx="21">
                  <c:v>405.02558049999999</c:v>
                </c:pt>
                <c:pt idx="22">
                  <c:v>405.26666719999997</c:v>
                </c:pt>
                <c:pt idx="23">
                  <c:v>405.50775379999999</c:v>
                </c:pt>
                <c:pt idx="24">
                  <c:v>405.74884049999997</c:v>
                </c:pt>
                <c:pt idx="25">
                  <c:v>405.98992709999999</c:v>
                </c:pt>
                <c:pt idx="26">
                  <c:v>406.23101379999986</c:v>
                </c:pt>
                <c:pt idx="27">
                  <c:v>406.47210039999999</c:v>
                </c:pt>
                <c:pt idx="28">
                  <c:v>406.71318710000003</c:v>
                </c:pt>
                <c:pt idx="29">
                  <c:v>406.95427370000004</c:v>
                </c:pt>
                <c:pt idx="30">
                  <c:v>407.19536040000003</c:v>
                </c:pt>
                <c:pt idx="31">
                  <c:v>407.43644699999987</c:v>
                </c:pt>
                <c:pt idx="32">
                  <c:v>407.67753370000003</c:v>
                </c:pt>
                <c:pt idx="33">
                  <c:v>407.91862039999995</c:v>
                </c:pt>
                <c:pt idx="34">
                  <c:v>408.15970700000008</c:v>
                </c:pt>
                <c:pt idx="35">
                  <c:v>408.40079369999995</c:v>
                </c:pt>
                <c:pt idx="36">
                  <c:v>408.64188030000025</c:v>
                </c:pt>
                <c:pt idx="37">
                  <c:v>408.88296700000001</c:v>
                </c:pt>
                <c:pt idx="38">
                  <c:v>409.12405360000002</c:v>
                </c:pt>
                <c:pt idx="39">
                  <c:v>409.36514030000001</c:v>
                </c:pt>
                <c:pt idx="40">
                  <c:v>409.60622689999997</c:v>
                </c:pt>
                <c:pt idx="41">
                  <c:v>409.84731360000001</c:v>
                </c:pt>
                <c:pt idx="42">
                  <c:v>410.08840029999999</c:v>
                </c:pt>
                <c:pt idx="43">
                  <c:v>410.32948690000001</c:v>
                </c:pt>
                <c:pt idx="44">
                  <c:v>410.57057359999999</c:v>
                </c:pt>
                <c:pt idx="45">
                  <c:v>410.81166020000001</c:v>
                </c:pt>
                <c:pt idx="46">
                  <c:v>411.05274690000005</c:v>
                </c:pt>
                <c:pt idx="47">
                  <c:v>411.29383349999989</c:v>
                </c:pt>
                <c:pt idx="48">
                  <c:v>411.53492020000004</c:v>
                </c:pt>
                <c:pt idx="49">
                  <c:v>411.77600679999989</c:v>
                </c:pt>
                <c:pt idx="50">
                  <c:v>412.01709349999999</c:v>
                </c:pt>
                <c:pt idx="51">
                  <c:v>412.25818020000003</c:v>
                </c:pt>
                <c:pt idx="52">
                  <c:v>412.49926679999999</c:v>
                </c:pt>
                <c:pt idx="53">
                  <c:v>412.74035350000003</c:v>
                </c:pt>
                <c:pt idx="54">
                  <c:v>412.98144009999999</c:v>
                </c:pt>
                <c:pt idx="55">
                  <c:v>413.22252680000003</c:v>
                </c:pt>
                <c:pt idx="56">
                  <c:v>413.46361339999999</c:v>
                </c:pt>
                <c:pt idx="57">
                  <c:v>413.70470010000008</c:v>
                </c:pt>
                <c:pt idx="58">
                  <c:v>413.94578670000004</c:v>
                </c:pt>
                <c:pt idx="59">
                  <c:v>414.18687339999997</c:v>
                </c:pt>
                <c:pt idx="60">
                  <c:v>414.42795999999976</c:v>
                </c:pt>
                <c:pt idx="61">
                  <c:v>414.66904670000002</c:v>
                </c:pt>
                <c:pt idx="62">
                  <c:v>414.91013339999984</c:v>
                </c:pt>
                <c:pt idx="63">
                  <c:v>415.15122000000002</c:v>
                </c:pt>
                <c:pt idx="64">
                  <c:v>415.39230669999995</c:v>
                </c:pt>
                <c:pt idx="65">
                  <c:v>415.63339329999991</c:v>
                </c:pt>
                <c:pt idx="66">
                  <c:v>415.87448000000012</c:v>
                </c:pt>
                <c:pt idx="67">
                  <c:v>416.11556660000002</c:v>
                </c:pt>
                <c:pt idx="68">
                  <c:v>416.3566533</c:v>
                </c:pt>
                <c:pt idx="69">
                  <c:v>416.59773989999985</c:v>
                </c:pt>
                <c:pt idx="70">
                  <c:v>416.8388266</c:v>
                </c:pt>
                <c:pt idx="71">
                  <c:v>417.07991329999999</c:v>
                </c:pt>
                <c:pt idx="72">
                  <c:v>417.32099989999995</c:v>
                </c:pt>
                <c:pt idx="73">
                  <c:v>417.5620866000001</c:v>
                </c:pt>
                <c:pt idx="74">
                  <c:v>417.80317319999995</c:v>
                </c:pt>
                <c:pt idx="75">
                  <c:v>418.04425990000004</c:v>
                </c:pt>
                <c:pt idx="76">
                  <c:v>418.28534649999989</c:v>
                </c:pt>
                <c:pt idx="77">
                  <c:v>418.52643319999999</c:v>
                </c:pt>
                <c:pt idx="78">
                  <c:v>418.76751979999989</c:v>
                </c:pt>
                <c:pt idx="79">
                  <c:v>419.00860649999993</c:v>
                </c:pt>
                <c:pt idx="80">
                  <c:v>419.24969310000012</c:v>
                </c:pt>
                <c:pt idx="81">
                  <c:v>419.49077979999976</c:v>
                </c:pt>
                <c:pt idx="82">
                  <c:v>419.73186649999991</c:v>
                </c:pt>
                <c:pt idx="83">
                  <c:v>419.97295309999993</c:v>
                </c:pt>
                <c:pt idx="84">
                  <c:v>420.21403979999991</c:v>
                </c:pt>
                <c:pt idx="85">
                  <c:v>420.45512639999993</c:v>
                </c:pt>
                <c:pt idx="86">
                  <c:v>420.69621309999991</c:v>
                </c:pt>
                <c:pt idx="87">
                  <c:v>420.93729969999993</c:v>
                </c:pt>
                <c:pt idx="88">
                  <c:v>421.17838639999997</c:v>
                </c:pt>
                <c:pt idx="89">
                  <c:v>421.41947299999993</c:v>
                </c:pt>
                <c:pt idx="90">
                  <c:v>421.66055969999996</c:v>
                </c:pt>
                <c:pt idx="91">
                  <c:v>421.90164639999995</c:v>
                </c:pt>
                <c:pt idx="92">
                  <c:v>422.14273300000002</c:v>
                </c:pt>
                <c:pt idx="93">
                  <c:v>422.38381969999995</c:v>
                </c:pt>
                <c:pt idx="94">
                  <c:v>422.62490630000002</c:v>
                </c:pt>
                <c:pt idx="95">
                  <c:v>422.865993</c:v>
                </c:pt>
                <c:pt idx="96">
                  <c:v>423.10707960000002</c:v>
                </c:pt>
                <c:pt idx="97">
                  <c:v>423.3481663</c:v>
                </c:pt>
                <c:pt idx="98">
                  <c:v>423.58925289999996</c:v>
                </c:pt>
                <c:pt idx="99">
                  <c:v>423.83033959999989</c:v>
                </c:pt>
                <c:pt idx="100">
                  <c:v>424.07142619999996</c:v>
                </c:pt>
                <c:pt idx="101">
                  <c:v>424.31251289999994</c:v>
                </c:pt>
                <c:pt idx="102">
                  <c:v>424.55359959999993</c:v>
                </c:pt>
                <c:pt idx="103">
                  <c:v>424.7946862</c:v>
                </c:pt>
                <c:pt idx="104">
                  <c:v>425.03577289999993</c:v>
                </c:pt>
                <c:pt idx="105">
                  <c:v>425.27685949999989</c:v>
                </c:pt>
                <c:pt idx="106">
                  <c:v>425.51794619999998</c:v>
                </c:pt>
                <c:pt idx="107">
                  <c:v>425.7590328</c:v>
                </c:pt>
                <c:pt idx="108">
                  <c:v>426.00011949999976</c:v>
                </c:pt>
                <c:pt idx="109">
                  <c:v>426.2412061</c:v>
                </c:pt>
                <c:pt idx="110">
                  <c:v>426.48229279999993</c:v>
                </c:pt>
                <c:pt idx="111">
                  <c:v>426.72337949999979</c:v>
                </c:pt>
                <c:pt idx="112">
                  <c:v>426.96446609999998</c:v>
                </c:pt>
                <c:pt idx="113">
                  <c:v>427.20555279999991</c:v>
                </c:pt>
                <c:pt idx="114">
                  <c:v>427.44663939999987</c:v>
                </c:pt>
                <c:pt idx="115">
                  <c:v>427.68772610000002</c:v>
                </c:pt>
                <c:pt idx="116">
                  <c:v>427.92881269999987</c:v>
                </c:pt>
                <c:pt idx="117">
                  <c:v>428.16989940000002</c:v>
                </c:pt>
                <c:pt idx="118">
                  <c:v>428.41098599999987</c:v>
                </c:pt>
                <c:pt idx="119">
                  <c:v>428.65207270000002</c:v>
                </c:pt>
                <c:pt idx="120">
                  <c:v>428.89315939999983</c:v>
                </c:pt>
                <c:pt idx="121">
                  <c:v>429.13424600000002</c:v>
                </c:pt>
                <c:pt idx="122">
                  <c:v>429.37533269999994</c:v>
                </c:pt>
                <c:pt idx="123">
                  <c:v>429.6164192999999</c:v>
                </c:pt>
                <c:pt idx="124">
                  <c:v>429.857506</c:v>
                </c:pt>
                <c:pt idx="125">
                  <c:v>430.0985925999999</c:v>
                </c:pt>
                <c:pt idx="126">
                  <c:v>430.3396793</c:v>
                </c:pt>
                <c:pt idx="127">
                  <c:v>430.58076589999996</c:v>
                </c:pt>
                <c:pt idx="128">
                  <c:v>430.8218526</c:v>
                </c:pt>
                <c:pt idx="129">
                  <c:v>431.06293919999996</c:v>
                </c:pt>
                <c:pt idx="130">
                  <c:v>431.3040259</c:v>
                </c:pt>
                <c:pt idx="131">
                  <c:v>431.54511259999987</c:v>
                </c:pt>
                <c:pt idx="132">
                  <c:v>431.78619919999977</c:v>
                </c:pt>
                <c:pt idx="133">
                  <c:v>432.02728589999998</c:v>
                </c:pt>
                <c:pt idx="134">
                  <c:v>432.26837249999988</c:v>
                </c:pt>
                <c:pt idx="135">
                  <c:v>432.50945919999998</c:v>
                </c:pt>
                <c:pt idx="136">
                  <c:v>432.7505458</c:v>
                </c:pt>
                <c:pt idx="137">
                  <c:v>432.99163249999975</c:v>
                </c:pt>
                <c:pt idx="138">
                  <c:v>433.23271909999988</c:v>
                </c:pt>
                <c:pt idx="139">
                  <c:v>433.47380579999987</c:v>
                </c:pt>
                <c:pt idx="140">
                  <c:v>433.71489250000002</c:v>
                </c:pt>
                <c:pt idx="141">
                  <c:v>433.95597909999987</c:v>
                </c:pt>
                <c:pt idx="142">
                  <c:v>434.19706580000002</c:v>
                </c:pt>
                <c:pt idx="143">
                  <c:v>434.43815239999975</c:v>
                </c:pt>
                <c:pt idx="144">
                  <c:v>434.67923910000002</c:v>
                </c:pt>
                <c:pt idx="145">
                  <c:v>434.92032569999986</c:v>
                </c:pt>
                <c:pt idx="146">
                  <c:v>435.16141239999996</c:v>
                </c:pt>
                <c:pt idx="147">
                  <c:v>435.40249899999986</c:v>
                </c:pt>
                <c:pt idx="148">
                  <c:v>435.64358570000002</c:v>
                </c:pt>
                <c:pt idx="149">
                  <c:v>435.88467229999998</c:v>
                </c:pt>
                <c:pt idx="150">
                  <c:v>436.1257589999999</c:v>
                </c:pt>
                <c:pt idx="151">
                  <c:v>436.3668457</c:v>
                </c:pt>
                <c:pt idx="152">
                  <c:v>436.60793230000002</c:v>
                </c:pt>
                <c:pt idx="153">
                  <c:v>436.849019</c:v>
                </c:pt>
                <c:pt idx="154">
                  <c:v>437.0901055999999</c:v>
                </c:pt>
                <c:pt idx="155">
                  <c:v>437.33119229999988</c:v>
                </c:pt>
                <c:pt idx="156">
                  <c:v>437.57227889999996</c:v>
                </c:pt>
                <c:pt idx="157">
                  <c:v>437.8133656</c:v>
                </c:pt>
                <c:pt idx="158">
                  <c:v>438.05445220000001</c:v>
                </c:pt>
                <c:pt idx="159">
                  <c:v>438.29553889999977</c:v>
                </c:pt>
                <c:pt idx="160">
                  <c:v>438.53662559999987</c:v>
                </c:pt>
                <c:pt idx="161">
                  <c:v>438.77771219999994</c:v>
                </c:pt>
                <c:pt idx="162">
                  <c:v>439.01879889999987</c:v>
                </c:pt>
                <c:pt idx="163">
                  <c:v>439.25988550000011</c:v>
                </c:pt>
                <c:pt idx="164">
                  <c:v>439.50097219999998</c:v>
                </c:pt>
                <c:pt idx="165">
                  <c:v>439.7420588</c:v>
                </c:pt>
                <c:pt idx="166">
                  <c:v>439.98314549999975</c:v>
                </c:pt>
                <c:pt idx="167">
                  <c:v>440.22423209999999</c:v>
                </c:pt>
                <c:pt idx="168">
                  <c:v>440.46531879999975</c:v>
                </c:pt>
                <c:pt idx="169">
                  <c:v>440.70640539999999</c:v>
                </c:pt>
                <c:pt idx="170">
                  <c:v>440.94749209999998</c:v>
                </c:pt>
                <c:pt idx="171">
                  <c:v>441.1885787999999</c:v>
                </c:pt>
                <c:pt idx="172">
                  <c:v>441.42966539999998</c:v>
                </c:pt>
                <c:pt idx="173">
                  <c:v>441.67075210000002</c:v>
                </c:pt>
                <c:pt idx="174">
                  <c:v>441.91183869999986</c:v>
                </c:pt>
                <c:pt idx="175">
                  <c:v>442.15292540000002</c:v>
                </c:pt>
                <c:pt idx="176">
                  <c:v>442.39401199999986</c:v>
                </c:pt>
                <c:pt idx="177">
                  <c:v>442.63509869999996</c:v>
                </c:pt>
                <c:pt idx="178">
                  <c:v>442.87618529999986</c:v>
                </c:pt>
                <c:pt idx="179">
                  <c:v>443.11727200000001</c:v>
                </c:pt>
                <c:pt idx="180">
                  <c:v>443.35835869999994</c:v>
                </c:pt>
                <c:pt idx="181">
                  <c:v>443.59944530000001</c:v>
                </c:pt>
                <c:pt idx="182">
                  <c:v>443.840532</c:v>
                </c:pt>
                <c:pt idx="183">
                  <c:v>444.0816185999999</c:v>
                </c:pt>
                <c:pt idx="184">
                  <c:v>444.3227053</c:v>
                </c:pt>
                <c:pt idx="185">
                  <c:v>444.56379189999996</c:v>
                </c:pt>
                <c:pt idx="186">
                  <c:v>444.80487860000011</c:v>
                </c:pt>
                <c:pt idx="187">
                  <c:v>445.04596520000001</c:v>
                </c:pt>
                <c:pt idx="188">
                  <c:v>445.28705189999999</c:v>
                </c:pt>
                <c:pt idx="189">
                  <c:v>445.52813849999978</c:v>
                </c:pt>
                <c:pt idx="190">
                  <c:v>445.76922520000005</c:v>
                </c:pt>
                <c:pt idx="191">
                  <c:v>446.01031189999986</c:v>
                </c:pt>
                <c:pt idx="192">
                  <c:v>446.25139849999988</c:v>
                </c:pt>
                <c:pt idx="193">
                  <c:v>446.49248519999998</c:v>
                </c:pt>
                <c:pt idx="194">
                  <c:v>446.73357179999988</c:v>
                </c:pt>
                <c:pt idx="195">
                  <c:v>446.97465849999986</c:v>
                </c:pt>
                <c:pt idx="196">
                  <c:v>447.21574509999999</c:v>
                </c:pt>
                <c:pt idx="197">
                  <c:v>447.45683179999986</c:v>
                </c:pt>
                <c:pt idx="198">
                  <c:v>447.69791839999999</c:v>
                </c:pt>
                <c:pt idx="199">
                  <c:v>447.93900509999986</c:v>
                </c:pt>
                <c:pt idx="200">
                  <c:v>448.18009180000001</c:v>
                </c:pt>
                <c:pt idx="201">
                  <c:v>448.42117839999975</c:v>
                </c:pt>
                <c:pt idx="202">
                  <c:v>448.66226510000013</c:v>
                </c:pt>
                <c:pt idx="203">
                  <c:v>448.90335169999986</c:v>
                </c:pt>
                <c:pt idx="204">
                  <c:v>449.14443840000001</c:v>
                </c:pt>
                <c:pt idx="205">
                  <c:v>449.38552499999986</c:v>
                </c:pt>
                <c:pt idx="206">
                  <c:v>449.62661169999996</c:v>
                </c:pt>
                <c:pt idx="207">
                  <c:v>449.86769829999997</c:v>
                </c:pt>
                <c:pt idx="208">
                  <c:v>450.10878500000001</c:v>
                </c:pt>
                <c:pt idx="209">
                  <c:v>450.34987170000016</c:v>
                </c:pt>
                <c:pt idx="210">
                  <c:v>450.5909582999999</c:v>
                </c:pt>
                <c:pt idx="211">
                  <c:v>450.83204499999999</c:v>
                </c:pt>
                <c:pt idx="212">
                  <c:v>451.0731315999999</c:v>
                </c:pt>
                <c:pt idx="213">
                  <c:v>451.31421829999999</c:v>
                </c:pt>
                <c:pt idx="214">
                  <c:v>451.55530489999995</c:v>
                </c:pt>
                <c:pt idx="215">
                  <c:v>451.79639159999988</c:v>
                </c:pt>
                <c:pt idx="216">
                  <c:v>452.03747819999995</c:v>
                </c:pt>
                <c:pt idx="217">
                  <c:v>452.27856489999999</c:v>
                </c:pt>
                <c:pt idx="218">
                  <c:v>452.51965150000001</c:v>
                </c:pt>
                <c:pt idx="219">
                  <c:v>452.76073819999999</c:v>
                </c:pt>
                <c:pt idx="220">
                  <c:v>453.00182489999997</c:v>
                </c:pt>
                <c:pt idx="221">
                  <c:v>453.24291149999999</c:v>
                </c:pt>
                <c:pt idx="222">
                  <c:v>453.48399819999986</c:v>
                </c:pt>
                <c:pt idx="223">
                  <c:v>453.72508479999999</c:v>
                </c:pt>
                <c:pt idx="224">
                  <c:v>453.96617149999975</c:v>
                </c:pt>
                <c:pt idx="225">
                  <c:v>454.20725809999999</c:v>
                </c:pt>
                <c:pt idx="226">
                  <c:v>454.44834479999986</c:v>
                </c:pt>
                <c:pt idx="227">
                  <c:v>454.68943140000005</c:v>
                </c:pt>
                <c:pt idx="228">
                  <c:v>454.93051809999974</c:v>
                </c:pt>
                <c:pt idx="229">
                  <c:v>455.17160480000001</c:v>
                </c:pt>
                <c:pt idx="230">
                  <c:v>455.41269140000003</c:v>
                </c:pt>
                <c:pt idx="231">
                  <c:v>455.65377810000001</c:v>
                </c:pt>
                <c:pt idx="232">
                  <c:v>455.89486470000008</c:v>
                </c:pt>
                <c:pt idx="233">
                  <c:v>456.13595139999995</c:v>
                </c:pt>
                <c:pt idx="234">
                  <c:v>456.37703800000003</c:v>
                </c:pt>
                <c:pt idx="235">
                  <c:v>456.61812469999995</c:v>
                </c:pt>
                <c:pt idx="236">
                  <c:v>456.85921130000008</c:v>
                </c:pt>
                <c:pt idx="237">
                  <c:v>457.10029800000001</c:v>
                </c:pt>
                <c:pt idx="238">
                  <c:v>457.34138460000008</c:v>
                </c:pt>
                <c:pt idx="239">
                  <c:v>457.58247130000001</c:v>
                </c:pt>
                <c:pt idx="240">
                  <c:v>457.82355799999988</c:v>
                </c:pt>
                <c:pt idx="241">
                  <c:v>458.06464460000012</c:v>
                </c:pt>
                <c:pt idx="242">
                  <c:v>458.30573129999999</c:v>
                </c:pt>
                <c:pt idx="243">
                  <c:v>458.54681789999995</c:v>
                </c:pt>
                <c:pt idx="244">
                  <c:v>458.78790459999999</c:v>
                </c:pt>
                <c:pt idx="245">
                  <c:v>459.02899119999995</c:v>
                </c:pt>
                <c:pt idx="246">
                  <c:v>459.27007789999999</c:v>
                </c:pt>
                <c:pt idx="247">
                  <c:v>459.51116449999989</c:v>
                </c:pt>
                <c:pt idx="248">
                  <c:v>459.75225120000005</c:v>
                </c:pt>
                <c:pt idx="249">
                  <c:v>459.99333789999974</c:v>
                </c:pt>
                <c:pt idx="250">
                  <c:v>460.23442449999999</c:v>
                </c:pt>
                <c:pt idx="251">
                  <c:v>460.47551119999991</c:v>
                </c:pt>
                <c:pt idx="252">
                  <c:v>460.71659779999987</c:v>
                </c:pt>
                <c:pt idx="253">
                  <c:v>460.95768450000008</c:v>
                </c:pt>
                <c:pt idx="254">
                  <c:v>461.19877109999999</c:v>
                </c:pt>
                <c:pt idx="255">
                  <c:v>461.43985780000003</c:v>
                </c:pt>
                <c:pt idx="256">
                  <c:v>461.68094440000004</c:v>
                </c:pt>
                <c:pt idx="257">
                  <c:v>461.92203110000003</c:v>
                </c:pt>
                <c:pt idx="258">
                  <c:v>462.16311769999999</c:v>
                </c:pt>
                <c:pt idx="259">
                  <c:v>462.40420440000003</c:v>
                </c:pt>
                <c:pt idx="260">
                  <c:v>462.64529110000012</c:v>
                </c:pt>
                <c:pt idx="261">
                  <c:v>462.88637769999991</c:v>
                </c:pt>
                <c:pt idx="262">
                  <c:v>463.12746440000001</c:v>
                </c:pt>
                <c:pt idx="263">
                  <c:v>463.36855099999991</c:v>
                </c:pt>
                <c:pt idx="264">
                  <c:v>463.60963770000001</c:v>
                </c:pt>
                <c:pt idx="265">
                  <c:v>463.85072430000002</c:v>
                </c:pt>
                <c:pt idx="266">
                  <c:v>464.09181099999989</c:v>
                </c:pt>
                <c:pt idx="267">
                  <c:v>464.33289760000002</c:v>
                </c:pt>
                <c:pt idx="268">
                  <c:v>464.57398430000001</c:v>
                </c:pt>
                <c:pt idx="269">
                  <c:v>464.81507099999999</c:v>
                </c:pt>
                <c:pt idx="270">
                  <c:v>465.05615759999989</c:v>
                </c:pt>
                <c:pt idx="271">
                  <c:v>465.29724429999999</c:v>
                </c:pt>
                <c:pt idx="272">
                  <c:v>465.53833089999983</c:v>
                </c:pt>
                <c:pt idx="273">
                  <c:v>465.77941759999999</c:v>
                </c:pt>
                <c:pt idx="274">
                  <c:v>466.02050419999995</c:v>
                </c:pt>
                <c:pt idx="275">
                  <c:v>466.26159089999999</c:v>
                </c:pt>
                <c:pt idx="276">
                  <c:v>466.5026775</c:v>
                </c:pt>
                <c:pt idx="277">
                  <c:v>466.74376420000004</c:v>
                </c:pt>
                <c:pt idx="278">
                  <c:v>466.9848508</c:v>
                </c:pt>
                <c:pt idx="279">
                  <c:v>467.22593749999987</c:v>
                </c:pt>
                <c:pt idx="280">
                  <c:v>467.46702420000003</c:v>
                </c:pt>
                <c:pt idx="281">
                  <c:v>467.70811079999987</c:v>
                </c:pt>
                <c:pt idx="282">
                  <c:v>467.94919750000003</c:v>
                </c:pt>
                <c:pt idx="283">
                  <c:v>468.1902841000001</c:v>
                </c:pt>
                <c:pt idx="284">
                  <c:v>468.4313707999998</c:v>
                </c:pt>
                <c:pt idx="285">
                  <c:v>468.67245739999998</c:v>
                </c:pt>
                <c:pt idx="286">
                  <c:v>468.91354409999991</c:v>
                </c:pt>
                <c:pt idx="287">
                  <c:v>469.1546307000001</c:v>
                </c:pt>
                <c:pt idx="288">
                  <c:v>469.39571739999985</c:v>
                </c:pt>
                <c:pt idx="289">
                  <c:v>469.63680410000001</c:v>
                </c:pt>
                <c:pt idx="290">
                  <c:v>469.87789070000002</c:v>
                </c:pt>
                <c:pt idx="291">
                  <c:v>470.11897739999995</c:v>
                </c:pt>
                <c:pt idx="292">
                  <c:v>470.36006400000002</c:v>
                </c:pt>
                <c:pt idx="293">
                  <c:v>470.60115069999995</c:v>
                </c:pt>
                <c:pt idx="294">
                  <c:v>470.84223730000002</c:v>
                </c:pt>
                <c:pt idx="295">
                  <c:v>471.08332399999989</c:v>
                </c:pt>
                <c:pt idx="296">
                  <c:v>471.32441060000002</c:v>
                </c:pt>
                <c:pt idx="297">
                  <c:v>471.5654973</c:v>
                </c:pt>
                <c:pt idx="298">
                  <c:v>471.80658399999999</c:v>
                </c:pt>
                <c:pt idx="299">
                  <c:v>472.04767060000012</c:v>
                </c:pt>
                <c:pt idx="300">
                  <c:v>472.28875729999987</c:v>
                </c:pt>
                <c:pt idx="301">
                  <c:v>472.5298439</c:v>
                </c:pt>
                <c:pt idx="302">
                  <c:v>472.77093059999999</c:v>
                </c:pt>
                <c:pt idx="303">
                  <c:v>473.01201719999995</c:v>
                </c:pt>
                <c:pt idx="304">
                  <c:v>473.25310389999999</c:v>
                </c:pt>
                <c:pt idx="305">
                  <c:v>473.49419049999989</c:v>
                </c:pt>
                <c:pt idx="306">
                  <c:v>473.73527719999993</c:v>
                </c:pt>
                <c:pt idx="307">
                  <c:v>473.97636379999989</c:v>
                </c:pt>
                <c:pt idx="308">
                  <c:v>474.21745049999993</c:v>
                </c:pt>
                <c:pt idx="309">
                  <c:v>474.45853719999985</c:v>
                </c:pt>
                <c:pt idx="310">
                  <c:v>474.69962379999998</c:v>
                </c:pt>
                <c:pt idx="311">
                  <c:v>474.94071049999991</c:v>
                </c:pt>
                <c:pt idx="312">
                  <c:v>475.18179709999993</c:v>
                </c:pt>
                <c:pt idx="313">
                  <c:v>475.42288380000002</c:v>
                </c:pt>
                <c:pt idx="314">
                  <c:v>475.66397039999998</c:v>
                </c:pt>
                <c:pt idx="315">
                  <c:v>475.90505709999991</c:v>
                </c:pt>
                <c:pt idx="316">
                  <c:v>476.14614369999998</c:v>
                </c:pt>
                <c:pt idx="317">
                  <c:v>476.38723039999996</c:v>
                </c:pt>
                <c:pt idx="318">
                  <c:v>476.62831709999989</c:v>
                </c:pt>
                <c:pt idx="319">
                  <c:v>476.86940370000002</c:v>
                </c:pt>
                <c:pt idx="320">
                  <c:v>477.1104904</c:v>
                </c:pt>
                <c:pt idx="321">
                  <c:v>477.35157699999991</c:v>
                </c:pt>
                <c:pt idx="322">
                  <c:v>477.5926637</c:v>
                </c:pt>
                <c:pt idx="323">
                  <c:v>477.83375029999991</c:v>
                </c:pt>
                <c:pt idx="324">
                  <c:v>478.074837</c:v>
                </c:pt>
                <c:pt idx="325">
                  <c:v>478.31592360000002</c:v>
                </c:pt>
                <c:pt idx="326">
                  <c:v>478.5570103</c:v>
                </c:pt>
                <c:pt idx="327">
                  <c:v>478.79809689999985</c:v>
                </c:pt>
                <c:pt idx="328">
                  <c:v>479.0391836</c:v>
                </c:pt>
                <c:pt idx="329">
                  <c:v>479.28027029999993</c:v>
                </c:pt>
                <c:pt idx="330">
                  <c:v>479.52135689999983</c:v>
                </c:pt>
                <c:pt idx="331">
                  <c:v>479.76244359999998</c:v>
                </c:pt>
                <c:pt idx="332">
                  <c:v>480.00353019999994</c:v>
                </c:pt>
                <c:pt idx="333">
                  <c:v>480.24461689999998</c:v>
                </c:pt>
                <c:pt idx="334">
                  <c:v>480.48570349999989</c:v>
                </c:pt>
                <c:pt idx="335">
                  <c:v>480.72679019999993</c:v>
                </c:pt>
                <c:pt idx="336">
                  <c:v>480.9678768</c:v>
                </c:pt>
                <c:pt idx="337">
                  <c:v>481.20896349999987</c:v>
                </c:pt>
                <c:pt idx="338">
                  <c:v>481.45005019999996</c:v>
                </c:pt>
                <c:pt idx="339">
                  <c:v>481.69113679999975</c:v>
                </c:pt>
                <c:pt idx="340">
                  <c:v>481.93222349999991</c:v>
                </c:pt>
                <c:pt idx="341">
                  <c:v>482.17331009999987</c:v>
                </c:pt>
                <c:pt idx="342">
                  <c:v>482.41439679999991</c:v>
                </c:pt>
                <c:pt idx="343">
                  <c:v>482.65548340000009</c:v>
                </c:pt>
                <c:pt idx="344">
                  <c:v>482.89657009999991</c:v>
                </c:pt>
                <c:pt idx="345">
                  <c:v>483.13765669999998</c:v>
                </c:pt>
                <c:pt idx="346">
                  <c:v>483.37874339999996</c:v>
                </c:pt>
                <c:pt idx="347">
                  <c:v>483.61982999999998</c:v>
                </c:pt>
                <c:pt idx="348">
                  <c:v>483.86091669999996</c:v>
                </c:pt>
                <c:pt idx="349">
                  <c:v>484.1020034</c:v>
                </c:pt>
                <c:pt idx="350">
                  <c:v>484.34309000000002</c:v>
                </c:pt>
                <c:pt idx="351">
                  <c:v>484.58417669999994</c:v>
                </c:pt>
                <c:pt idx="352">
                  <c:v>484.82526330000002</c:v>
                </c:pt>
                <c:pt idx="353">
                  <c:v>485.06634999999989</c:v>
                </c:pt>
                <c:pt idx="354">
                  <c:v>485.30743660000002</c:v>
                </c:pt>
                <c:pt idx="355">
                  <c:v>485.5485233</c:v>
                </c:pt>
                <c:pt idx="356">
                  <c:v>485.78960989999996</c:v>
                </c:pt>
                <c:pt idx="357">
                  <c:v>486.0306966</c:v>
                </c:pt>
                <c:pt idx="358">
                  <c:v>486.27178329999987</c:v>
                </c:pt>
                <c:pt idx="359">
                  <c:v>486.5128699</c:v>
                </c:pt>
                <c:pt idx="360">
                  <c:v>486.75395659999987</c:v>
                </c:pt>
                <c:pt idx="361">
                  <c:v>486.99504319999994</c:v>
                </c:pt>
                <c:pt idx="362">
                  <c:v>487.23612989999975</c:v>
                </c:pt>
                <c:pt idx="363">
                  <c:v>487.47721649999988</c:v>
                </c:pt>
                <c:pt idx="364">
                  <c:v>487.71830319999987</c:v>
                </c:pt>
                <c:pt idx="365">
                  <c:v>487.9593898</c:v>
                </c:pt>
                <c:pt idx="366">
                  <c:v>488.20047649999987</c:v>
                </c:pt>
                <c:pt idx="367">
                  <c:v>488.4415631</c:v>
                </c:pt>
                <c:pt idx="368">
                  <c:v>488.68264979999998</c:v>
                </c:pt>
                <c:pt idx="369">
                  <c:v>488.92373649999979</c:v>
                </c:pt>
                <c:pt idx="370">
                  <c:v>489.16482310000015</c:v>
                </c:pt>
                <c:pt idx="371">
                  <c:v>489.4059097999999</c:v>
                </c:pt>
                <c:pt idx="372">
                  <c:v>489.64699639999998</c:v>
                </c:pt>
                <c:pt idx="373">
                  <c:v>489.88808310000002</c:v>
                </c:pt>
                <c:pt idx="374">
                  <c:v>490.12916969999998</c:v>
                </c:pt>
                <c:pt idx="375">
                  <c:v>490.37025639999996</c:v>
                </c:pt>
                <c:pt idx="376">
                  <c:v>490.61134299999986</c:v>
                </c:pt>
                <c:pt idx="377">
                  <c:v>490.85242970000002</c:v>
                </c:pt>
                <c:pt idx="378">
                  <c:v>491.09351639999977</c:v>
                </c:pt>
                <c:pt idx="379">
                  <c:v>491.33460300000002</c:v>
                </c:pt>
                <c:pt idx="380">
                  <c:v>491.5756897</c:v>
                </c:pt>
                <c:pt idx="381">
                  <c:v>491.8167762999999</c:v>
                </c:pt>
                <c:pt idx="382">
                  <c:v>492.05786300000011</c:v>
                </c:pt>
                <c:pt idx="383">
                  <c:v>492.2989495999999</c:v>
                </c:pt>
                <c:pt idx="384">
                  <c:v>492.5400363</c:v>
                </c:pt>
                <c:pt idx="385">
                  <c:v>492.78112289999984</c:v>
                </c:pt>
                <c:pt idx="386">
                  <c:v>493.0222096</c:v>
                </c:pt>
                <c:pt idx="387">
                  <c:v>493.26329629999987</c:v>
                </c:pt>
                <c:pt idx="388">
                  <c:v>493.5043829</c:v>
                </c:pt>
                <c:pt idx="389">
                  <c:v>493.74546959999998</c:v>
                </c:pt>
                <c:pt idx="390">
                  <c:v>493.98655619999977</c:v>
                </c:pt>
                <c:pt idx="391">
                  <c:v>494.22764289999998</c:v>
                </c:pt>
                <c:pt idx="392">
                  <c:v>494.46872949999988</c:v>
                </c:pt>
                <c:pt idx="393">
                  <c:v>494.70981619999998</c:v>
                </c:pt>
                <c:pt idx="394">
                  <c:v>494.95090279999999</c:v>
                </c:pt>
                <c:pt idx="395">
                  <c:v>495.19198949999986</c:v>
                </c:pt>
                <c:pt idx="396">
                  <c:v>495.43307609999988</c:v>
                </c:pt>
                <c:pt idx="397">
                  <c:v>495.67416279999998</c:v>
                </c:pt>
                <c:pt idx="398">
                  <c:v>495.9152494999999</c:v>
                </c:pt>
                <c:pt idx="399">
                  <c:v>496.15633609999986</c:v>
                </c:pt>
                <c:pt idx="400">
                  <c:v>496.39742280000002</c:v>
                </c:pt>
                <c:pt idx="401">
                  <c:v>496.63850939999986</c:v>
                </c:pt>
                <c:pt idx="402">
                  <c:v>496.87959610000001</c:v>
                </c:pt>
                <c:pt idx="403">
                  <c:v>497.12068270000009</c:v>
                </c:pt>
                <c:pt idx="404">
                  <c:v>497.36176939999996</c:v>
                </c:pt>
                <c:pt idx="405">
                  <c:v>497.60285599999997</c:v>
                </c:pt>
                <c:pt idx="406">
                  <c:v>497.84394270000001</c:v>
                </c:pt>
                <c:pt idx="407">
                  <c:v>498.08502939999994</c:v>
                </c:pt>
                <c:pt idx="408">
                  <c:v>498.32611599999979</c:v>
                </c:pt>
                <c:pt idx="409">
                  <c:v>498.5672027</c:v>
                </c:pt>
                <c:pt idx="410">
                  <c:v>498.80828930000001</c:v>
                </c:pt>
                <c:pt idx="411">
                  <c:v>499.049376</c:v>
                </c:pt>
                <c:pt idx="412">
                  <c:v>499.29046260000001</c:v>
                </c:pt>
                <c:pt idx="413">
                  <c:v>499.53154929999988</c:v>
                </c:pt>
                <c:pt idx="414">
                  <c:v>499.77263589999995</c:v>
                </c:pt>
                <c:pt idx="415">
                  <c:v>500.01372259999999</c:v>
                </c:pt>
                <c:pt idx="416">
                  <c:v>500.25480920000001</c:v>
                </c:pt>
                <c:pt idx="417">
                  <c:v>500.49589589999999</c:v>
                </c:pt>
                <c:pt idx="418">
                  <c:v>500.73698259999986</c:v>
                </c:pt>
                <c:pt idx="419">
                  <c:v>500.97806919999999</c:v>
                </c:pt>
                <c:pt idx="420">
                  <c:v>501.21915589999986</c:v>
                </c:pt>
                <c:pt idx="421">
                  <c:v>501.46024249999999</c:v>
                </c:pt>
                <c:pt idx="422">
                  <c:v>501.70132919999986</c:v>
                </c:pt>
                <c:pt idx="423">
                  <c:v>501.94241579999999</c:v>
                </c:pt>
                <c:pt idx="424">
                  <c:v>502.18350249999986</c:v>
                </c:pt>
                <c:pt idx="425">
                  <c:v>502.42458909999999</c:v>
                </c:pt>
                <c:pt idx="426">
                  <c:v>502.66567579999997</c:v>
                </c:pt>
                <c:pt idx="427">
                  <c:v>502.9067624999999</c:v>
                </c:pt>
                <c:pt idx="428">
                  <c:v>503.14784910000014</c:v>
                </c:pt>
                <c:pt idx="429">
                  <c:v>503.3889357999999</c:v>
                </c:pt>
                <c:pt idx="430">
                  <c:v>503.63002239999997</c:v>
                </c:pt>
                <c:pt idx="431">
                  <c:v>503.8711090999999</c:v>
                </c:pt>
                <c:pt idx="432">
                  <c:v>504.11219569999997</c:v>
                </c:pt>
                <c:pt idx="433">
                  <c:v>504.35328240000001</c:v>
                </c:pt>
                <c:pt idx="434">
                  <c:v>504.59436899999986</c:v>
                </c:pt>
                <c:pt idx="435">
                  <c:v>504.83545569999995</c:v>
                </c:pt>
                <c:pt idx="436">
                  <c:v>505.07654230000003</c:v>
                </c:pt>
                <c:pt idx="437">
                  <c:v>505.31762900000001</c:v>
                </c:pt>
                <c:pt idx="438">
                  <c:v>505.55871569999999</c:v>
                </c:pt>
                <c:pt idx="439">
                  <c:v>505.79980230000001</c:v>
                </c:pt>
                <c:pt idx="440">
                  <c:v>506.04088900000011</c:v>
                </c:pt>
                <c:pt idx="441">
                  <c:v>506.2819755999999</c:v>
                </c:pt>
                <c:pt idx="442">
                  <c:v>506.52306229999999</c:v>
                </c:pt>
                <c:pt idx="443">
                  <c:v>506.76414889999995</c:v>
                </c:pt>
                <c:pt idx="444">
                  <c:v>507.00523559999999</c:v>
                </c:pt>
                <c:pt idx="445">
                  <c:v>507.24632219999995</c:v>
                </c:pt>
                <c:pt idx="446">
                  <c:v>507.48740889999999</c:v>
                </c:pt>
                <c:pt idx="447">
                  <c:v>507.72849559999986</c:v>
                </c:pt>
                <c:pt idx="448">
                  <c:v>507.96958220000005</c:v>
                </c:pt>
                <c:pt idx="449">
                  <c:v>508.21066889999997</c:v>
                </c:pt>
                <c:pt idx="450">
                  <c:v>508.45175549999988</c:v>
                </c:pt>
                <c:pt idx="451">
                  <c:v>508.69284220000009</c:v>
                </c:pt>
                <c:pt idx="452">
                  <c:v>508.93392879999988</c:v>
                </c:pt>
                <c:pt idx="453">
                  <c:v>509.17501549999986</c:v>
                </c:pt>
                <c:pt idx="454">
                  <c:v>509.41610209999988</c:v>
                </c:pt>
                <c:pt idx="455">
                  <c:v>509.65718879999997</c:v>
                </c:pt>
                <c:pt idx="456">
                  <c:v>509.8982754999999</c:v>
                </c:pt>
                <c:pt idx="457">
                  <c:v>510.13936210000008</c:v>
                </c:pt>
                <c:pt idx="458">
                  <c:v>510.38044880000001</c:v>
                </c:pt>
                <c:pt idx="459">
                  <c:v>510.62153539999991</c:v>
                </c:pt>
                <c:pt idx="460">
                  <c:v>510.86262210000012</c:v>
                </c:pt>
                <c:pt idx="461">
                  <c:v>511.10370870000003</c:v>
                </c:pt>
                <c:pt idx="462">
                  <c:v>511.34479540000001</c:v>
                </c:pt>
                <c:pt idx="463">
                  <c:v>511.58588200000008</c:v>
                </c:pt>
                <c:pt idx="464">
                  <c:v>511.82696869999995</c:v>
                </c:pt>
                <c:pt idx="465">
                  <c:v>512.06805529999997</c:v>
                </c:pt>
                <c:pt idx="466">
                  <c:v>512.30914199999972</c:v>
                </c:pt>
                <c:pt idx="467">
                  <c:v>512.55022869999959</c:v>
                </c:pt>
                <c:pt idx="468">
                  <c:v>512.79131529999995</c:v>
                </c:pt>
                <c:pt idx="469">
                  <c:v>513.03240199999982</c:v>
                </c:pt>
                <c:pt idx="470">
                  <c:v>513.27348860000029</c:v>
                </c:pt>
                <c:pt idx="471">
                  <c:v>513.51457530000005</c:v>
                </c:pt>
                <c:pt idx="472">
                  <c:v>513.7556618999995</c:v>
                </c:pt>
                <c:pt idx="473">
                  <c:v>513.99674860000005</c:v>
                </c:pt>
                <c:pt idx="474">
                  <c:v>514.23783519999972</c:v>
                </c:pt>
                <c:pt idx="475">
                  <c:v>514.47892190000005</c:v>
                </c:pt>
                <c:pt idx="476">
                  <c:v>514.72000860000003</c:v>
                </c:pt>
                <c:pt idx="477">
                  <c:v>514.9610951999997</c:v>
                </c:pt>
                <c:pt idx="478">
                  <c:v>515.20218190000003</c:v>
                </c:pt>
                <c:pt idx="479">
                  <c:v>515.4432684999997</c:v>
                </c:pt>
                <c:pt idx="480">
                  <c:v>515.68435520000025</c:v>
                </c:pt>
                <c:pt idx="481">
                  <c:v>515.92544179999982</c:v>
                </c:pt>
                <c:pt idx="482">
                  <c:v>516.16652849999969</c:v>
                </c:pt>
                <c:pt idx="483">
                  <c:v>516.40761509999959</c:v>
                </c:pt>
                <c:pt idx="484">
                  <c:v>516.64870180000003</c:v>
                </c:pt>
                <c:pt idx="485">
                  <c:v>516.88978840000004</c:v>
                </c:pt>
                <c:pt idx="486">
                  <c:v>517.13087510000003</c:v>
                </c:pt>
                <c:pt idx="487">
                  <c:v>517.37196179999978</c:v>
                </c:pt>
                <c:pt idx="488">
                  <c:v>517.61304840000003</c:v>
                </c:pt>
                <c:pt idx="489">
                  <c:v>517.85413509999978</c:v>
                </c:pt>
                <c:pt idx="490">
                  <c:v>518.0952216999998</c:v>
                </c:pt>
                <c:pt idx="491">
                  <c:v>518.33630839999978</c:v>
                </c:pt>
                <c:pt idx="492">
                  <c:v>518.57739500000002</c:v>
                </c:pt>
                <c:pt idx="493">
                  <c:v>518.81848170000001</c:v>
                </c:pt>
                <c:pt idx="494">
                  <c:v>519.0595682999998</c:v>
                </c:pt>
                <c:pt idx="495">
                  <c:v>519.30065499999978</c:v>
                </c:pt>
                <c:pt idx="496">
                  <c:v>519.54174169999999</c:v>
                </c:pt>
                <c:pt idx="497">
                  <c:v>519.78282830000001</c:v>
                </c:pt>
                <c:pt idx="498">
                  <c:v>520.02391499999999</c:v>
                </c:pt>
                <c:pt idx="499">
                  <c:v>520.26500160000001</c:v>
                </c:pt>
                <c:pt idx="500">
                  <c:v>520.50608829999999</c:v>
                </c:pt>
                <c:pt idx="501">
                  <c:v>520.7471749</c:v>
                </c:pt>
                <c:pt idx="502">
                  <c:v>520.98826159999999</c:v>
                </c:pt>
                <c:pt idx="503">
                  <c:v>521.22934820000023</c:v>
                </c:pt>
                <c:pt idx="504">
                  <c:v>521.47043489999999</c:v>
                </c:pt>
                <c:pt idx="505">
                  <c:v>521.7115215</c:v>
                </c:pt>
                <c:pt idx="506">
                  <c:v>521.95260819999953</c:v>
                </c:pt>
                <c:pt idx="507">
                  <c:v>522.19369489999997</c:v>
                </c:pt>
                <c:pt idx="508">
                  <c:v>522.43478149999999</c:v>
                </c:pt>
                <c:pt idx="509">
                  <c:v>522.67586819999997</c:v>
                </c:pt>
                <c:pt idx="510">
                  <c:v>522.91695479999976</c:v>
                </c:pt>
                <c:pt idx="511">
                  <c:v>523.15804149999997</c:v>
                </c:pt>
                <c:pt idx="512">
                  <c:v>523.39912809999976</c:v>
                </c:pt>
                <c:pt idx="513">
                  <c:v>523.64021479999963</c:v>
                </c:pt>
                <c:pt idx="514">
                  <c:v>523.88130139999998</c:v>
                </c:pt>
                <c:pt idx="515">
                  <c:v>524.12238809999997</c:v>
                </c:pt>
                <c:pt idx="516">
                  <c:v>524.36347479999972</c:v>
                </c:pt>
                <c:pt idx="517">
                  <c:v>524.60456139999997</c:v>
                </c:pt>
                <c:pt idx="518">
                  <c:v>524.84564809999949</c:v>
                </c:pt>
                <c:pt idx="519">
                  <c:v>525.08673470000019</c:v>
                </c:pt>
                <c:pt idx="520">
                  <c:v>525.32782139999949</c:v>
                </c:pt>
                <c:pt idx="521">
                  <c:v>525.56890799999996</c:v>
                </c:pt>
                <c:pt idx="522">
                  <c:v>525.80999469999972</c:v>
                </c:pt>
                <c:pt idx="523">
                  <c:v>526.05108129999996</c:v>
                </c:pt>
                <c:pt idx="524">
                  <c:v>526.29216799999972</c:v>
                </c:pt>
                <c:pt idx="525">
                  <c:v>526.53325459999996</c:v>
                </c:pt>
                <c:pt idx="526">
                  <c:v>526.77434130000029</c:v>
                </c:pt>
                <c:pt idx="527">
                  <c:v>527.01542799999982</c:v>
                </c:pt>
                <c:pt idx="528">
                  <c:v>527.25651459999972</c:v>
                </c:pt>
                <c:pt idx="529">
                  <c:v>527.49760129999981</c:v>
                </c:pt>
                <c:pt idx="530">
                  <c:v>527.73868789999972</c:v>
                </c:pt>
                <c:pt idx="531">
                  <c:v>527.97977460000038</c:v>
                </c:pt>
                <c:pt idx="532">
                  <c:v>528.22086119999972</c:v>
                </c:pt>
                <c:pt idx="533">
                  <c:v>528.4619478999997</c:v>
                </c:pt>
                <c:pt idx="534">
                  <c:v>528.70303449999994</c:v>
                </c:pt>
                <c:pt idx="535">
                  <c:v>528.9441211999997</c:v>
                </c:pt>
                <c:pt idx="536">
                  <c:v>529.18520790000002</c:v>
                </c:pt>
                <c:pt idx="537">
                  <c:v>529.4262944999997</c:v>
                </c:pt>
                <c:pt idx="538">
                  <c:v>529.66738120000002</c:v>
                </c:pt>
                <c:pt idx="539">
                  <c:v>529.90846779999981</c:v>
                </c:pt>
                <c:pt idx="540">
                  <c:v>530.14955450000002</c:v>
                </c:pt>
                <c:pt idx="541">
                  <c:v>530.39064109999981</c:v>
                </c:pt>
                <c:pt idx="542">
                  <c:v>530.63172779999979</c:v>
                </c:pt>
                <c:pt idx="543">
                  <c:v>530.87281439999981</c:v>
                </c:pt>
                <c:pt idx="544">
                  <c:v>531.11390110000002</c:v>
                </c:pt>
                <c:pt idx="545">
                  <c:v>531.35498779999978</c:v>
                </c:pt>
                <c:pt idx="546">
                  <c:v>531.59607440000002</c:v>
                </c:pt>
                <c:pt idx="547">
                  <c:v>531.83716109999955</c:v>
                </c:pt>
                <c:pt idx="548">
                  <c:v>532.07824770000002</c:v>
                </c:pt>
                <c:pt idx="549">
                  <c:v>532.3193344</c:v>
                </c:pt>
                <c:pt idx="550">
                  <c:v>532.56042099999979</c:v>
                </c:pt>
                <c:pt idx="551">
                  <c:v>532.80150769999977</c:v>
                </c:pt>
                <c:pt idx="552">
                  <c:v>533.04259429999979</c:v>
                </c:pt>
                <c:pt idx="553">
                  <c:v>533.28368100000023</c:v>
                </c:pt>
                <c:pt idx="554">
                  <c:v>533.52476760000002</c:v>
                </c:pt>
                <c:pt idx="555">
                  <c:v>533.7658543</c:v>
                </c:pt>
                <c:pt idx="556">
                  <c:v>534.00694099999998</c:v>
                </c:pt>
                <c:pt idx="557">
                  <c:v>534.2480276</c:v>
                </c:pt>
                <c:pt idx="558">
                  <c:v>534.48911429999998</c:v>
                </c:pt>
                <c:pt idx="559">
                  <c:v>534.7302009</c:v>
                </c:pt>
                <c:pt idx="560">
                  <c:v>534.97128759999998</c:v>
                </c:pt>
                <c:pt idx="561">
                  <c:v>535.21237420000023</c:v>
                </c:pt>
                <c:pt idx="562">
                  <c:v>535.45346089999975</c:v>
                </c:pt>
                <c:pt idx="563">
                  <c:v>535.69454750000023</c:v>
                </c:pt>
                <c:pt idx="564">
                  <c:v>535.93563419999975</c:v>
                </c:pt>
                <c:pt idx="565">
                  <c:v>536.17672089999996</c:v>
                </c:pt>
                <c:pt idx="566">
                  <c:v>536.41780749999975</c:v>
                </c:pt>
                <c:pt idx="567">
                  <c:v>536.65889419999996</c:v>
                </c:pt>
                <c:pt idx="568">
                  <c:v>536.89998079999998</c:v>
                </c:pt>
                <c:pt idx="569">
                  <c:v>537.14106749999962</c:v>
                </c:pt>
                <c:pt idx="570">
                  <c:v>537.38215409999975</c:v>
                </c:pt>
                <c:pt idx="571">
                  <c:v>537.62324079999996</c:v>
                </c:pt>
                <c:pt idx="572">
                  <c:v>537.86432739999975</c:v>
                </c:pt>
                <c:pt idx="573">
                  <c:v>538.10541409999996</c:v>
                </c:pt>
                <c:pt idx="574">
                  <c:v>538.34650069999975</c:v>
                </c:pt>
                <c:pt idx="575">
                  <c:v>538.58758739999996</c:v>
                </c:pt>
                <c:pt idx="576">
                  <c:v>538.82867409999972</c:v>
                </c:pt>
                <c:pt idx="577">
                  <c:v>539.06976069999996</c:v>
                </c:pt>
                <c:pt idx="578">
                  <c:v>539.31084739999972</c:v>
                </c:pt>
                <c:pt idx="579">
                  <c:v>539.55193399999996</c:v>
                </c:pt>
                <c:pt idx="580">
                  <c:v>539.79302070000028</c:v>
                </c:pt>
                <c:pt idx="581">
                  <c:v>540.03410729999996</c:v>
                </c:pt>
                <c:pt idx="582">
                  <c:v>540.27519400000028</c:v>
                </c:pt>
                <c:pt idx="583">
                  <c:v>540.51628059999996</c:v>
                </c:pt>
                <c:pt idx="584">
                  <c:v>540.75736730000006</c:v>
                </c:pt>
                <c:pt idx="585">
                  <c:v>540.99845400000004</c:v>
                </c:pt>
                <c:pt idx="586">
                  <c:v>541.23954060000005</c:v>
                </c:pt>
                <c:pt idx="587">
                  <c:v>541.48062729999981</c:v>
                </c:pt>
                <c:pt idx="588">
                  <c:v>541.72171390000005</c:v>
                </c:pt>
                <c:pt idx="589">
                  <c:v>541.96280059999981</c:v>
                </c:pt>
                <c:pt idx="590">
                  <c:v>542.20388720000039</c:v>
                </c:pt>
                <c:pt idx="591">
                  <c:v>542.44497390000004</c:v>
                </c:pt>
                <c:pt idx="592">
                  <c:v>542.68606050000005</c:v>
                </c:pt>
                <c:pt idx="593">
                  <c:v>542.92714719999969</c:v>
                </c:pt>
                <c:pt idx="594">
                  <c:v>543.16823379999983</c:v>
                </c:pt>
                <c:pt idx="595">
                  <c:v>543.40932050000004</c:v>
                </c:pt>
                <c:pt idx="596">
                  <c:v>543.65040720000002</c:v>
                </c:pt>
                <c:pt idx="597">
                  <c:v>543.89149379999981</c:v>
                </c:pt>
                <c:pt idx="598">
                  <c:v>544.13258050000002</c:v>
                </c:pt>
                <c:pt idx="599">
                  <c:v>544.37366709999981</c:v>
                </c:pt>
                <c:pt idx="600">
                  <c:v>544.61475380000002</c:v>
                </c:pt>
                <c:pt idx="601">
                  <c:v>544.85584039999981</c:v>
                </c:pt>
                <c:pt idx="602">
                  <c:v>545.09692709999979</c:v>
                </c:pt>
                <c:pt idx="603">
                  <c:v>545.33801369999981</c:v>
                </c:pt>
                <c:pt idx="604">
                  <c:v>545.57910040000002</c:v>
                </c:pt>
                <c:pt idx="605">
                  <c:v>545.82018709999977</c:v>
                </c:pt>
                <c:pt idx="606">
                  <c:v>546.06127369999979</c:v>
                </c:pt>
                <c:pt idx="607">
                  <c:v>546.30236039999977</c:v>
                </c:pt>
                <c:pt idx="608">
                  <c:v>546.54344700000001</c:v>
                </c:pt>
                <c:pt idx="609">
                  <c:v>546.78453370000022</c:v>
                </c:pt>
                <c:pt idx="610">
                  <c:v>547.02562029999979</c:v>
                </c:pt>
                <c:pt idx="611">
                  <c:v>547.266707</c:v>
                </c:pt>
                <c:pt idx="612">
                  <c:v>547.50779360000001</c:v>
                </c:pt>
                <c:pt idx="613">
                  <c:v>547.74888030000022</c:v>
                </c:pt>
                <c:pt idx="614">
                  <c:v>547.98996690000001</c:v>
                </c:pt>
                <c:pt idx="615">
                  <c:v>548.2310536</c:v>
                </c:pt>
                <c:pt idx="616">
                  <c:v>548.47214029999998</c:v>
                </c:pt>
                <c:pt idx="617">
                  <c:v>548.7132269</c:v>
                </c:pt>
                <c:pt idx="618">
                  <c:v>548.95431359999998</c:v>
                </c:pt>
                <c:pt idx="619">
                  <c:v>549.19540019999999</c:v>
                </c:pt>
                <c:pt idx="620">
                  <c:v>549.43648689999975</c:v>
                </c:pt>
                <c:pt idx="621">
                  <c:v>549.67757349999999</c:v>
                </c:pt>
                <c:pt idx="622">
                  <c:v>549.91866019999975</c:v>
                </c:pt>
                <c:pt idx="623">
                  <c:v>550.15974679999999</c:v>
                </c:pt>
                <c:pt idx="624">
                  <c:v>550.40083349999998</c:v>
                </c:pt>
                <c:pt idx="625">
                  <c:v>550.64192019999962</c:v>
                </c:pt>
                <c:pt idx="626">
                  <c:v>550.88300679999998</c:v>
                </c:pt>
                <c:pt idx="627">
                  <c:v>551.12409349999996</c:v>
                </c:pt>
                <c:pt idx="628">
                  <c:v>551.36518009999975</c:v>
                </c:pt>
                <c:pt idx="629">
                  <c:v>551.60626679999962</c:v>
                </c:pt>
                <c:pt idx="630">
                  <c:v>551.84735339999975</c:v>
                </c:pt>
                <c:pt idx="631">
                  <c:v>552.08844010000018</c:v>
                </c:pt>
                <c:pt idx="632">
                  <c:v>552.32952669999975</c:v>
                </c:pt>
                <c:pt idx="633">
                  <c:v>552.57061339999996</c:v>
                </c:pt>
                <c:pt idx="634">
                  <c:v>552.81170009999983</c:v>
                </c:pt>
                <c:pt idx="635">
                  <c:v>553.05278669999996</c:v>
                </c:pt>
                <c:pt idx="636">
                  <c:v>553.29387340000039</c:v>
                </c:pt>
                <c:pt idx="637">
                  <c:v>553.53495999999996</c:v>
                </c:pt>
                <c:pt idx="638">
                  <c:v>553.77604670000005</c:v>
                </c:pt>
                <c:pt idx="639">
                  <c:v>554.01713329999973</c:v>
                </c:pt>
                <c:pt idx="640">
                  <c:v>554.25821999999982</c:v>
                </c:pt>
                <c:pt idx="641">
                  <c:v>554.49930659999995</c:v>
                </c:pt>
                <c:pt idx="642">
                  <c:v>554.74039330000005</c:v>
                </c:pt>
                <c:pt idx="643">
                  <c:v>554.98147989999973</c:v>
                </c:pt>
                <c:pt idx="644">
                  <c:v>555.22256659999982</c:v>
                </c:pt>
                <c:pt idx="645">
                  <c:v>555.46365329999981</c:v>
                </c:pt>
                <c:pt idx="646">
                  <c:v>555.70473990000039</c:v>
                </c:pt>
                <c:pt idx="647">
                  <c:v>555.9458265999998</c:v>
                </c:pt>
                <c:pt idx="648">
                  <c:v>556.18691320000005</c:v>
                </c:pt>
                <c:pt idx="649">
                  <c:v>556.42799989999969</c:v>
                </c:pt>
                <c:pt idx="650">
                  <c:v>556.66908650000005</c:v>
                </c:pt>
                <c:pt idx="651">
                  <c:v>556.91017320000003</c:v>
                </c:pt>
                <c:pt idx="652">
                  <c:v>557.15125979999959</c:v>
                </c:pt>
                <c:pt idx="653">
                  <c:v>557.39234650000003</c:v>
                </c:pt>
                <c:pt idx="654">
                  <c:v>557.63343320000024</c:v>
                </c:pt>
                <c:pt idx="655">
                  <c:v>557.8745197999998</c:v>
                </c:pt>
                <c:pt idx="656">
                  <c:v>558.11560650000001</c:v>
                </c:pt>
                <c:pt idx="657">
                  <c:v>558.35669309999957</c:v>
                </c:pt>
                <c:pt idx="658">
                  <c:v>558.59777980000001</c:v>
                </c:pt>
                <c:pt idx="659">
                  <c:v>558.8388663999998</c:v>
                </c:pt>
                <c:pt idx="660">
                  <c:v>559.07995310000001</c:v>
                </c:pt>
                <c:pt idx="661">
                  <c:v>559.3210396999998</c:v>
                </c:pt>
                <c:pt idx="662">
                  <c:v>559.56212639999956</c:v>
                </c:pt>
                <c:pt idx="663">
                  <c:v>559.8032129999998</c:v>
                </c:pt>
                <c:pt idx="664">
                  <c:v>560.04429969999978</c:v>
                </c:pt>
                <c:pt idx="665">
                  <c:v>560.28538640000022</c:v>
                </c:pt>
                <c:pt idx="666">
                  <c:v>560.52647300000001</c:v>
                </c:pt>
                <c:pt idx="667">
                  <c:v>560.76755969999977</c:v>
                </c:pt>
                <c:pt idx="668">
                  <c:v>561.00864630000001</c:v>
                </c:pt>
                <c:pt idx="669">
                  <c:v>561.24973300000022</c:v>
                </c:pt>
                <c:pt idx="670">
                  <c:v>561.49081960000001</c:v>
                </c:pt>
                <c:pt idx="671">
                  <c:v>561.73190629999999</c:v>
                </c:pt>
                <c:pt idx="672">
                  <c:v>561.97299290000001</c:v>
                </c:pt>
                <c:pt idx="673">
                  <c:v>562.21407960000022</c:v>
                </c:pt>
                <c:pt idx="674">
                  <c:v>562.45516629999975</c:v>
                </c:pt>
                <c:pt idx="675">
                  <c:v>562.69625289999976</c:v>
                </c:pt>
                <c:pt idx="676">
                  <c:v>562.93733959999997</c:v>
                </c:pt>
                <c:pt idx="677">
                  <c:v>563.17842619999999</c:v>
                </c:pt>
                <c:pt idx="678">
                  <c:v>563.41951289999975</c:v>
                </c:pt>
                <c:pt idx="679">
                  <c:v>563.66059949999976</c:v>
                </c:pt>
                <c:pt idx="680">
                  <c:v>563.90168619999974</c:v>
                </c:pt>
                <c:pt idx="681">
                  <c:v>564.14277279999999</c:v>
                </c:pt>
                <c:pt idx="682">
                  <c:v>564.38385949999997</c:v>
                </c:pt>
                <c:pt idx="683">
                  <c:v>564.62494609999999</c:v>
                </c:pt>
                <c:pt idx="684">
                  <c:v>564.86603279999974</c:v>
                </c:pt>
                <c:pt idx="685">
                  <c:v>565.1071194999995</c:v>
                </c:pt>
                <c:pt idx="686">
                  <c:v>565.34820609999974</c:v>
                </c:pt>
                <c:pt idx="687">
                  <c:v>565.58929279999973</c:v>
                </c:pt>
                <c:pt idx="688">
                  <c:v>565.83037939999997</c:v>
                </c:pt>
                <c:pt idx="689">
                  <c:v>566.07146609999972</c:v>
                </c:pt>
                <c:pt idx="690">
                  <c:v>566.31255269999974</c:v>
                </c:pt>
                <c:pt idx="691">
                  <c:v>566.55363939999972</c:v>
                </c:pt>
                <c:pt idx="692">
                  <c:v>566.7947260000002</c:v>
                </c:pt>
                <c:pt idx="693">
                  <c:v>567.03581269999972</c:v>
                </c:pt>
                <c:pt idx="694">
                  <c:v>567.27689940000005</c:v>
                </c:pt>
                <c:pt idx="695">
                  <c:v>567.51798599999972</c:v>
                </c:pt>
                <c:pt idx="696">
                  <c:v>567.75907270000005</c:v>
                </c:pt>
                <c:pt idx="697">
                  <c:v>568.00015929999972</c:v>
                </c:pt>
                <c:pt idx="698">
                  <c:v>568.24124599999982</c:v>
                </c:pt>
                <c:pt idx="699">
                  <c:v>568.48233259999995</c:v>
                </c:pt>
                <c:pt idx="700">
                  <c:v>568.72341930000005</c:v>
                </c:pt>
                <c:pt idx="701">
                  <c:v>568.96450589999949</c:v>
                </c:pt>
                <c:pt idx="702">
                  <c:v>569.20559260000005</c:v>
                </c:pt>
                <c:pt idx="703">
                  <c:v>569.4466792999998</c:v>
                </c:pt>
                <c:pt idx="704">
                  <c:v>569.68776590000004</c:v>
                </c:pt>
                <c:pt idx="705">
                  <c:v>569.92885260000003</c:v>
                </c:pt>
                <c:pt idx="706">
                  <c:v>570.16993920000004</c:v>
                </c:pt>
                <c:pt idx="707">
                  <c:v>570.41102589999969</c:v>
                </c:pt>
                <c:pt idx="708">
                  <c:v>570.6521124999997</c:v>
                </c:pt>
                <c:pt idx="709">
                  <c:v>570.89319920000003</c:v>
                </c:pt>
                <c:pt idx="710">
                  <c:v>571.13428579999982</c:v>
                </c:pt>
                <c:pt idx="711">
                  <c:v>571.37537250000025</c:v>
                </c:pt>
                <c:pt idx="712">
                  <c:v>571.61645909999982</c:v>
                </c:pt>
                <c:pt idx="713">
                  <c:v>571.85754579999957</c:v>
                </c:pt>
                <c:pt idx="714">
                  <c:v>572.09863250000024</c:v>
                </c:pt>
                <c:pt idx="715">
                  <c:v>572.3397190999998</c:v>
                </c:pt>
                <c:pt idx="716">
                  <c:v>572.58080580000001</c:v>
                </c:pt>
                <c:pt idx="717">
                  <c:v>572.8218923999998</c:v>
                </c:pt>
                <c:pt idx="718">
                  <c:v>573.06297909999978</c:v>
                </c:pt>
                <c:pt idx="719">
                  <c:v>573.3040656999998</c:v>
                </c:pt>
                <c:pt idx="720">
                  <c:v>573.54515239999978</c:v>
                </c:pt>
                <c:pt idx="721">
                  <c:v>573.78623900000002</c:v>
                </c:pt>
                <c:pt idx="722">
                  <c:v>574.02732569999978</c:v>
                </c:pt>
                <c:pt idx="723">
                  <c:v>574.26841239999999</c:v>
                </c:pt>
                <c:pt idx="724">
                  <c:v>574.50949900000001</c:v>
                </c:pt>
                <c:pt idx="725">
                  <c:v>574.75058569999999</c:v>
                </c:pt>
                <c:pt idx="726">
                  <c:v>574.9916723</c:v>
                </c:pt>
                <c:pt idx="727">
                  <c:v>575.23275899999999</c:v>
                </c:pt>
                <c:pt idx="728">
                  <c:v>575.47384560000023</c:v>
                </c:pt>
                <c:pt idx="729">
                  <c:v>575.71493230000021</c:v>
                </c:pt>
                <c:pt idx="730">
                  <c:v>575.95601889999966</c:v>
                </c:pt>
                <c:pt idx="731">
                  <c:v>576.19710559999999</c:v>
                </c:pt>
                <c:pt idx="732">
                  <c:v>576.4381922</c:v>
                </c:pt>
                <c:pt idx="733">
                  <c:v>576.67927889999999</c:v>
                </c:pt>
                <c:pt idx="734">
                  <c:v>576.92036559999997</c:v>
                </c:pt>
                <c:pt idx="735">
                  <c:v>577.16145219999976</c:v>
                </c:pt>
                <c:pt idx="736">
                  <c:v>577.40253889999963</c:v>
                </c:pt>
                <c:pt idx="737">
                  <c:v>577.64362549999976</c:v>
                </c:pt>
                <c:pt idx="738">
                  <c:v>577.88471219999997</c:v>
                </c:pt>
                <c:pt idx="739">
                  <c:v>578.12579879999998</c:v>
                </c:pt>
                <c:pt idx="740">
                  <c:v>578.36688549999963</c:v>
                </c:pt>
                <c:pt idx="741">
                  <c:v>578.60797209999998</c:v>
                </c:pt>
                <c:pt idx="742">
                  <c:v>578.84905879999963</c:v>
                </c:pt>
                <c:pt idx="743">
                  <c:v>579.09014549999972</c:v>
                </c:pt>
                <c:pt idx="744">
                  <c:v>579.33123209999962</c:v>
                </c:pt>
                <c:pt idx="745">
                  <c:v>579.57231879999972</c:v>
                </c:pt>
                <c:pt idx="746">
                  <c:v>579.81340539999997</c:v>
                </c:pt>
                <c:pt idx="747">
                  <c:v>580.05449209999972</c:v>
                </c:pt>
                <c:pt idx="748">
                  <c:v>580.29557870000019</c:v>
                </c:pt>
                <c:pt idx="749">
                  <c:v>580.53666539999949</c:v>
                </c:pt>
                <c:pt idx="750">
                  <c:v>580.77775200000019</c:v>
                </c:pt>
                <c:pt idx="751">
                  <c:v>581.01883869999995</c:v>
                </c:pt>
                <c:pt idx="752">
                  <c:v>581.25992529999996</c:v>
                </c:pt>
                <c:pt idx="753">
                  <c:v>581.50101199999972</c:v>
                </c:pt>
                <c:pt idx="754">
                  <c:v>581.74209869999981</c:v>
                </c:pt>
                <c:pt idx="755">
                  <c:v>581.98318529999995</c:v>
                </c:pt>
                <c:pt idx="756">
                  <c:v>582.22427200000004</c:v>
                </c:pt>
                <c:pt idx="757">
                  <c:v>582.46535859999972</c:v>
                </c:pt>
                <c:pt idx="758">
                  <c:v>582.70644530000004</c:v>
                </c:pt>
                <c:pt idx="759">
                  <c:v>582.94753189999949</c:v>
                </c:pt>
                <c:pt idx="760">
                  <c:v>583.18861860000004</c:v>
                </c:pt>
                <c:pt idx="761">
                  <c:v>583.42970519999972</c:v>
                </c:pt>
                <c:pt idx="762">
                  <c:v>583.67079190000027</c:v>
                </c:pt>
                <c:pt idx="763">
                  <c:v>583.91187860000002</c:v>
                </c:pt>
                <c:pt idx="764">
                  <c:v>584.1529651999997</c:v>
                </c:pt>
                <c:pt idx="765">
                  <c:v>584.39405190000002</c:v>
                </c:pt>
                <c:pt idx="766">
                  <c:v>584.63513850000004</c:v>
                </c:pt>
                <c:pt idx="767">
                  <c:v>584.87622519999968</c:v>
                </c:pt>
                <c:pt idx="768">
                  <c:v>585.11731179999981</c:v>
                </c:pt>
                <c:pt idx="769">
                  <c:v>585.35839850000002</c:v>
                </c:pt>
                <c:pt idx="770">
                  <c:v>585.59948510000004</c:v>
                </c:pt>
                <c:pt idx="771">
                  <c:v>585.84057179999979</c:v>
                </c:pt>
                <c:pt idx="772">
                  <c:v>586.08165839999981</c:v>
                </c:pt>
                <c:pt idx="773">
                  <c:v>586.32274509999979</c:v>
                </c:pt>
                <c:pt idx="774">
                  <c:v>586.5638318</c:v>
                </c:pt>
                <c:pt idx="775">
                  <c:v>586.80491839999979</c:v>
                </c:pt>
                <c:pt idx="776">
                  <c:v>587.04600509999977</c:v>
                </c:pt>
                <c:pt idx="777">
                  <c:v>587.28709170000002</c:v>
                </c:pt>
                <c:pt idx="778">
                  <c:v>587.5281784</c:v>
                </c:pt>
                <c:pt idx="779">
                  <c:v>587.76926499999979</c:v>
                </c:pt>
                <c:pt idx="780">
                  <c:v>588.0103517</c:v>
                </c:pt>
                <c:pt idx="781">
                  <c:v>588.25143830000002</c:v>
                </c:pt>
                <c:pt idx="782">
                  <c:v>588.49252499999977</c:v>
                </c:pt>
                <c:pt idx="783">
                  <c:v>588.73361169999998</c:v>
                </c:pt>
                <c:pt idx="784">
                  <c:v>588.9746983</c:v>
                </c:pt>
                <c:pt idx="785">
                  <c:v>589.21578500000021</c:v>
                </c:pt>
                <c:pt idx="786">
                  <c:v>589.4568716</c:v>
                </c:pt>
                <c:pt idx="787">
                  <c:v>589.69795829999998</c:v>
                </c:pt>
                <c:pt idx="788">
                  <c:v>589.9390449</c:v>
                </c:pt>
                <c:pt idx="789">
                  <c:v>590.18013160000021</c:v>
                </c:pt>
                <c:pt idx="790">
                  <c:v>590.42121819999966</c:v>
                </c:pt>
                <c:pt idx="791">
                  <c:v>590.66230489999975</c:v>
                </c:pt>
                <c:pt idx="792">
                  <c:v>590.90339160000019</c:v>
                </c:pt>
                <c:pt idx="793">
                  <c:v>591.14447819999998</c:v>
                </c:pt>
                <c:pt idx="794">
                  <c:v>591.38556489999962</c:v>
                </c:pt>
                <c:pt idx="795">
                  <c:v>591.62665149999975</c:v>
                </c:pt>
                <c:pt idx="796">
                  <c:v>591.86773819999962</c:v>
                </c:pt>
                <c:pt idx="797">
                  <c:v>592.10882479999998</c:v>
                </c:pt>
                <c:pt idx="798">
                  <c:v>592.34991149999962</c:v>
                </c:pt>
                <c:pt idx="799">
                  <c:v>592.59099809999998</c:v>
                </c:pt>
                <c:pt idx="800">
                  <c:v>592.83208479999962</c:v>
                </c:pt>
                <c:pt idx="801">
                  <c:v>593.07317140000021</c:v>
                </c:pt>
                <c:pt idx="802">
                  <c:v>593.31425809999962</c:v>
                </c:pt>
                <c:pt idx="803">
                  <c:v>593.55534479999972</c:v>
                </c:pt>
                <c:pt idx="804">
                  <c:v>593.79643140000019</c:v>
                </c:pt>
                <c:pt idx="805">
                  <c:v>594.03751809999972</c:v>
                </c:pt>
                <c:pt idx="806">
                  <c:v>594.27860470000019</c:v>
                </c:pt>
                <c:pt idx="807">
                  <c:v>594.51969140000006</c:v>
                </c:pt>
                <c:pt idx="808">
                  <c:v>594.76077800000019</c:v>
                </c:pt>
                <c:pt idx="809">
                  <c:v>595.00186470000006</c:v>
                </c:pt>
                <c:pt idx="810">
                  <c:v>595.24295129999996</c:v>
                </c:pt>
                <c:pt idx="811">
                  <c:v>595.48403800000028</c:v>
                </c:pt>
                <c:pt idx="812">
                  <c:v>595.72512469999981</c:v>
                </c:pt>
                <c:pt idx="813">
                  <c:v>595.9662112999996</c:v>
                </c:pt>
                <c:pt idx="814">
                  <c:v>596.20729799999981</c:v>
                </c:pt>
                <c:pt idx="815">
                  <c:v>596.44838460000005</c:v>
                </c:pt>
                <c:pt idx="816">
                  <c:v>596.68947130000026</c:v>
                </c:pt>
                <c:pt idx="817">
                  <c:v>596.93055789999971</c:v>
                </c:pt>
                <c:pt idx="818">
                  <c:v>597.17164460000004</c:v>
                </c:pt>
                <c:pt idx="819">
                  <c:v>597.41273120000005</c:v>
                </c:pt>
                <c:pt idx="820">
                  <c:v>597.65381790000004</c:v>
                </c:pt>
                <c:pt idx="821">
                  <c:v>597.89490450000005</c:v>
                </c:pt>
                <c:pt idx="822">
                  <c:v>598.13599120000003</c:v>
                </c:pt>
                <c:pt idx="823">
                  <c:v>598.37707790000002</c:v>
                </c:pt>
                <c:pt idx="824">
                  <c:v>598.61816450000003</c:v>
                </c:pt>
                <c:pt idx="825">
                  <c:v>598.85925119999968</c:v>
                </c:pt>
                <c:pt idx="826">
                  <c:v>599.10033780000003</c:v>
                </c:pt>
                <c:pt idx="827">
                  <c:v>599.34142449999968</c:v>
                </c:pt>
                <c:pt idx="828">
                  <c:v>599.58251109999981</c:v>
                </c:pt>
                <c:pt idx="829">
                  <c:v>599.82359779999979</c:v>
                </c:pt>
                <c:pt idx="830">
                  <c:v>600.06468439999981</c:v>
                </c:pt>
                <c:pt idx="831">
                  <c:v>600.30577110000002</c:v>
                </c:pt>
                <c:pt idx="832">
                  <c:v>600.54685779999977</c:v>
                </c:pt>
                <c:pt idx="833">
                  <c:v>600.78794440000001</c:v>
                </c:pt>
                <c:pt idx="834">
                  <c:v>601.0290311</c:v>
                </c:pt>
                <c:pt idx="835">
                  <c:v>601.27011770000001</c:v>
                </c:pt>
                <c:pt idx="836">
                  <c:v>601.51120439999977</c:v>
                </c:pt>
                <c:pt idx="837">
                  <c:v>601.75229099999979</c:v>
                </c:pt>
                <c:pt idx="838">
                  <c:v>601.99337770000022</c:v>
                </c:pt>
                <c:pt idx="839">
                  <c:v>602.23446430000001</c:v>
                </c:pt>
                <c:pt idx="840">
                  <c:v>602.475551</c:v>
                </c:pt>
                <c:pt idx="841">
                  <c:v>602.71663760000001</c:v>
                </c:pt>
                <c:pt idx="842">
                  <c:v>602.95772429999977</c:v>
                </c:pt>
                <c:pt idx="843">
                  <c:v>603.19881100000021</c:v>
                </c:pt>
                <c:pt idx="844">
                  <c:v>603.43989759999999</c:v>
                </c:pt>
                <c:pt idx="845">
                  <c:v>603.6809843000002</c:v>
                </c:pt>
                <c:pt idx="846">
                  <c:v>603.92207089999977</c:v>
                </c:pt>
                <c:pt idx="847">
                  <c:v>604.16315759999998</c:v>
                </c:pt>
                <c:pt idx="848">
                  <c:v>604.40424419999977</c:v>
                </c:pt>
                <c:pt idx="849">
                  <c:v>604.64533089999998</c:v>
                </c:pt>
                <c:pt idx="850">
                  <c:v>604.88641749999977</c:v>
                </c:pt>
                <c:pt idx="851">
                  <c:v>605.12750419999975</c:v>
                </c:pt>
                <c:pt idx="852">
                  <c:v>605.36859089999962</c:v>
                </c:pt>
                <c:pt idx="853">
                  <c:v>605.60967749999998</c:v>
                </c:pt>
                <c:pt idx="854">
                  <c:v>605.85076419999962</c:v>
                </c:pt>
                <c:pt idx="855">
                  <c:v>606.09185079999997</c:v>
                </c:pt>
                <c:pt idx="856">
                  <c:v>606.33293749999962</c:v>
                </c:pt>
                <c:pt idx="857">
                  <c:v>606.57402409999997</c:v>
                </c:pt>
                <c:pt idx="858">
                  <c:v>606.81511079999962</c:v>
                </c:pt>
                <c:pt idx="859">
                  <c:v>607.05619739999975</c:v>
                </c:pt>
                <c:pt idx="860">
                  <c:v>607.29728409999996</c:v>
                </c:pt>
                <c:pt idx="861">
                  <c:v>607.5383707000002</c:v>
                </c:pt>
                <c:pt idx="862">
                  <c:v>607.77945740000018</c:v>
                </c:pt>
                <c:pt idx="863">
                  <c:v>608.02054409999982</c:v>
                </c:pt>
                <c:pt idx="864">
                  <c:v>608.26163069999996</c:v>
                </c:pt>
                <c:pt idx="865">
                  <c:v>608.50271739999982</c:v>
                </c:pt>
                <c:pt idx="866">
                  <c:v>608.74380399999995</c:v>
                </c:pt>
                <c:pt idx="867">
                  <c:v>608.98489070000005</c:v>
                </c:pt>
                <c:pt idx="868">
                  <c:v>609.22597729999995</c:v>
                </c:pt>
                <c:pt idx="869">
                  <c:v>609.4670639999996</c:v>
                </c:pt>
                <c:pt idx="870">
                  <c:v>609.70815059999995</c:v>
                </c:pt>
                <c:pt idx="871">
                  <c:v>609.94923729999982</c:v>
                </c:pt>
                <c:pt idx="872">
                  <c:v>610.19032400000003</c:v>
                </c:pt>
                <c:pt idx="873">
                  <c:v>610.43141059999982</c:v>
                </c:pt>
                <c:pt idx="874">
                  <c:v>610.67249730000003</c:v>
                </c:pt>
                <c:pt idx="875">
                  <c:v>610.91358390000005</c:v>
                </c:pt>
                <c:pt idx="876">
                  <c:v>611.15467060000003</c:v>
                </c:pt>
                <c:pt idx="877">
                  <c:v>611.39575720000005</c:v>
                </c:pt>
                <c:pt idx="878">
                  <c:v>611.63684390000003</c:v>
                </c:pt>
                <c:pt idx="879">
                  <c:v>611.87793050000005</c:v>
                </c:pt>
                <c:pt idx="880">
                  <c:v>612.11901720000003</c:v>
                </c:pt>
                <c:pt idx="881">
                  <c:v>612.36010389999967</c:v>
                </c:pt>
                <c:pt idx="882">
                  <c:v>612.60119050000003</c:v>
                </c:pt>
                <c:pt idx="883">
                  <c:v>612.84227719999967</c:v>
                </c:pt>
                <c:pt idx="884">
                  <c:v>613.08336380000003</c:v>
                </c:pt>
                <c:pt idx="885">
                  <c:v>613.32445050000001</c:v>
                </c:pt>
                <c:pt idx="886">
                  <c:v>613.5655370999998</c:v>
                </c:pt>
                <c:pt idx="887">
                  <c:v>613.80662379999956</c:v>
                </c:pt>
                <c:pt idx="888">
                  <c:v>614.0477103999998</c:v>
                </c:pt>
                <c:pt idx="889">
                  <c:v>614.28879710000024</c:v>
                </c:pt>
                <c:pt idx="890">
                  <c:v>614.52988370000003</c:v>
                </c:pt>
                <c:pt idx="891">
                  <c:v>614.77097040000024</c:v>
                </c:pt>
                <c:pt idx="892">
                  <c:v>615.01205709999977</c:v>
                </c:pt>
                <c:pt idx="893">
                  <c:v>615.25314370000001</c:v>
                </c:pt>
                <c:pt idx="894">
                  <c:v>615.49423039999999</c:v>
                </c:pt>
                <c:pt idx="895">
                  <c:v>615.73531700000001</c:v>
                </c:pt>
                <c:pt idx="896">
                  <c:v>615.97640369999999</c:v>
                </c:pt>
                <c:pt idx="897">
                  <c:v>616.21749030000001</c:v>
                </c:pt>
                <c:pt idx="898">
                  <c:v>616.45857699999999</c:v>
                </c:pt>
                <c:pt idx="899">
                  <c:v>616.69966360000001</c:v>
                </c:pt>
                <c:pt idx="900">
                  <c:v>616.94075029999999</c:v>
                </c:pt>
                <c:pt idx="901">
                  <c:v>617.1818370000002</c:v>
                </c:pt>
                <c:pt idx="902">
                  <c:v>617.42292359999976</c:v>
                </c:pt>
                <c:pt idx="903">
                  <c:v>617.66401029999997</c:v>
                </c:pt>
                <c:pt idx="904">
                  <c:v>617.90509689999976</c:v>
                </c:pt>
                <c:pt idx="905">
                  <c:v>618.14618359999997</c:v>
                </c:pt>
                <c:pt idx="906">
                  <c:v>618.38727019999976</c:v>
                </c:pt>
                <c:pt idx="907">
                  <c:v>618.62835689999997</c:v>
                </c:pt>
                <c:pt idx="908">
                  <c:v>618.86944349999976</c:v>
                </c:pt>
                <c:pt idx="909">
                  <c:v>619.11053019999997</c:v>
                </c:pt>
                <c:pt idx="910">
                  <c:v>619.35161679999953</c:v>
                </c:pt>
                <c:pt idx="911">
                  <c:v>619.59270349999997</c:v>
                </c:pt>
                <c:pt idx="912">
                  <c:v>619.83379019999973</c:v>
                </c:pt>
                <c:pt idx="913">
                  <c:v>620.0748768000002</c:v>
                </c:pt>
                <c:pt idx="914">
                  <c:v>620.3159634999995</c:v>
                </c:pt>
                <c:pt idx="915">
                  <c:v>620.55705009999974</c:v>
                </c:pt>
                <c:pt idx="916">
                  <c:v>620.79813679999995</c:v>
                </c:pt>
                <c:pt idx="917">
                  <c:v>621.03922339999974</c:v>
                </c:pt>
                <c:pt idx="918">
                  <c:v>621.28031009999995</c:v>
                </c:pt>
                <c:pt idx="919">
                  <c:v>621.52139669999997</c:v>
                </c:pt>
                <c:pt idx="920">
                  <c:v>621.76248339999972</c:v>
                </c:pt>
                <c:pt idx="921">
                  <c:v>622.00357010000005</c:v>
                </c:pt>
                <c:pt idx="922">
                  <c:v>622.24465669999972</c:v>
                </c:pt>
                <c:pt idx="923">
                  <c:v>622.48574340000005</c:v>
                </c:pt>
                <c:pt idx="924">
                  <c:v>622.72682999999972</c:v>
                </c:pt>
                <c:pt idx="925">
                  <c:v>622.96791669999959</c:v>
                </c:pt>
                <c:pt idx="926">
                  <c:v>623.20900329999995</c:v>
                </c:pt>
                <c:pt idx="927">
                  <c:v>623.45008999999982</c:v>
                </c:pt>
                <c:pt idx="928">
                  <c:v>623.69117659999995</c:v>
                </c:pt>
                <c:pt idx="929">
                  <c:v>623.93226329999959</c:v>
                </c:pt>
                <c:pt idx="930">
                  <c:v>624.17334989999995</c:v>
                </c:pt>
                <c:pt idx="931">
                  <c:v>624.41443660000004</c:v>
                </c:pt>
                <c:pt idx="932">
                  <c:v>624.6555232999998</c:v>
                </c:pt>
                <c:pt idx="933">
                  <c:v>624.8966098999997</c:v>
                </c:pt>
                <c:pt idx="934">
                  <c:v>625.1376965999998</c:v>
                </c:pt>
                <c:pt idx="935">
                  <c:v>625.37878320000038</c:v>
                </c:pt>
                <c:pt idx="936">
                  <c:v>625.61986990000003</c:v>
                </c:pt>
                <c:pt idx="937">
                  <c:v>625.8609564999997</c:v>
                </c:pt>
                <c:pt idx="938">
                  <c:v>626.10204320000003</c:v>
                </c:pt>
                <c:pt idx="939">
                  <c:v>626.34312979999959</c:v>
                </c:pt>
                <c:pt idx="940">
                  <c:v>626.58421650000003</c:v>
                </c:pt>
                <c:pt idx="941">
                  <c:v>626.82530320000001</c:v>
                </c:pt>
                <c:pt idx="942">
                  <c:v>627.0663897999998</c:v>
                </c:pt>
                <c:pt idx="943">
                  <c:v>627.30747650000001</c:v>
                </c:pt>
                <c:pt idx="944">
                  <c:v>627.5485630999998</c:v>
                </c:pt>
                <c:pt idx="945">
                  <c:v>627.78964980000001</c:v>
                </c:pt>
                <c:pt idx="946">
                  <c:v>628.03073640000002</c:v>
                </c:pt>
                <c:pt idx="947">
                  <c:v>628.27182310000001</c:v>
                </c:pt>
                <c:pt idx="948">
                  <c:v>628.5129096999998</c:v>
                </c:pt>
                <c:pt idx="949">
                  <c:v>628.75399640000001</c:v>
                </c:pt>
                <c:pt idx="950">
                  <c:v>628.99508300000002</c:v>
                </c:pt>
                <c:pt idx="951">
                  <c:v>629.23616969999978</c:v>
                </c:pt>
                <c:pt idx="952">
                  <c:v>629.47725639999976</c:v>
                </c:pt>
                <c:pt idx="953">
                  <c:v>629.71834300000023</c:v>
                </c:pt>
                <c:pt idx="954">
                  <c:v>629.95942969999976</c:v>
                </c:pt>
                <c:pt idx="955">
                  <c:v>630.2005163</c:v>
                </c:pt>
                <c:pt idx="956">
                  <c:v>630.44160299999976</c:v>
                </c:pt>
                <c:pt idx="957">
                  <c:v>630.6826896</c:v>
                </c:pt>
                <c:pt idx="958">
                  <c:v>630.92377630000021</c:v>
                </c:pt>
                <c:pt idx="959">
                  <c:v>631.1648629</c:v>
                </c:pt>
                <c:pt idx="960">
                  <c:v>631.40594959999999</c:v>
                </c:pt>
                <c:pt idx="961">
                  <c:v>631.64703629999997</c:v>
                </c:pt>
                <c:pt idx="962">
                  <c:v>631.88812289999976</c:v>
                </c:pt>
                <c:pt idx="963">
                  <c:v>632.12920959999997</c:v>
                </c:pt>
                <c:pt idx="964">
                  <c:v>632.37029619999976</c:v>
                </c:pt>
                <c:pt idx="965">
                  <c:v>632.61138289999997</c:v>
                </c:pt>
                <c:pt idx="966">
                  <c:v>632.85246949999953</c:v>
                </c:pt>
                <c:pt idx="967">
                  <c:v>633.09355619999997</c:v>
                </c:pt>
                <c:pt idx="968">
                  <c:v>633.33464279999976</c:v>
                </c:pt>
                <c:pt idx="969">
                  <c:v>633.57572949999997</c:v>
                </c:pt>
                <c:pt idx="970">
                  <c:v>633.81681619999949</c:v>
                </c:pt>
                <c:pt idx="971">
                  <c:v>634.05790279999962</c:v>
                </c:pt>
                <c:pt idx="972">
                  <c:v>634.29898949999995</c:v>
                </c:pt>
                <c:pt idx="973">
                  <c:v>634.54007609999996</c:v>
                </c:pt>
                <c:pt idx="974">
                  <c:v>634.78116279999972</c:v>
                </c:pt>
                <c:pt idx="975">
                  <c:v>635.02224939999962</c:v>
                </c:pt>
                <c:pt idx="976">
                  <c:v>635.26333609999995</c:v>
                </c:pt>
                <c:pt idx="977">
                  <c:v>635.50442269999996</c:v>
                </c:pt>
                <c:pt idx="978">
                  <c:v>635.74550939999972</c:v>
                </c:pt>
                <c:pt idx="979">
                  <c:v>635.98659599999996</c:v>
                </c:pt>
                <c:pt idx="980">
                  <c:v>636.22768269999972</c:v>
                </c:pt>
                <c:pt idx="981">
                  <c:v>636.46876939999981</c:v>
                </c:pt>
                <c:pt idx="982">
                  <c:v>636.70985599999995</c:v>
                </c:pt>
                <c:pt idx="983">
                  <c:v>636.95094269999981</c:v>
                </c:pt>
                <c:pt idx="984">
                  <c:v>637.19202929999972</c:v>
                </c:pt>
                <c:pt idx="985">
                  <c:v>637.43311599999981</c:v>
                </c:pt>
                <c:pt idx="986">
                  <c:v>637.67420259999994</c:v>
                </c:pt>
                <c:pt idx="987">
                  <c:v>637.91528929999981</c:v>
                </c:pt>
                <c:pt idx="988">
                  <c:v>638.15637589999972</c:v>
                </c:pt>
                <c:pt idx="989">
                  <c:v>638.39746259999981</c:v>
                </c:pt>
                <c:pt idx="990">
                  <c:v>638.63854930000002</c:v>
                </c:pt>
                <c:pt idx="991">
                  <c:v>638.87963590000004</c:v>
                </c:pt>
                <c:pt idx="992">
                  <c:v>639.12072260000002</c:v>
                </c:pt>
                <c:pt idx="993">
                  <c:v>639.3618091999997</c:v>
                </c:pt>
                <c:pt idx="994">
                  <c:v>639.60289590000002</c:v>
                </c:pt>
                <c:pt idx="995">
                  <c:v>639.84398250000004</c:v>
                </c:pt>
                <c:pt idx="996">
                  <c:v>640.08506920000002</c:v>
                </c:pt>
                <c:pt idx="997">
                  <c:v>640.32615579999958</c:v>
                </c:pt>
                <c:pt idx="998">
                  <c:v>640.56724249999968</c:v>
                </c:pt>
                <c:pt idx="999">
                  <c:v>640.80832909999981</c:v>
                </c:pt>
                <c:pt idx="1000">
                  <c:v>641.04941579999979</c:v>
                </c:pt>
                <c:pt idx="1001">
                  <c:v>641.29050250000023</c:v>
                </c:pt>
                <c:pt idx="1002">
                  <c:v>641.53158909999979</c:v>
                </c:pt>
                <c:pt idx="1003">
                  <c:v>641.7726758</c:v>
                </c:pt>
                <c:pt idx="1004">
                  <c:v>642.01376240000002</c:v>
                </c:pt>
                <c:pt idx="1005">
                  <c:v>642.2548491</c:v>
                </c:pt>
                <c:pt idx="1006">
                  <c:v>642.49593570000002</c:v>
                </c:pt>
                <c:pt idx="1007">
                  <c:v>642.73702239999977</c:v>
                </c:pt>
                <c:pt idx="1008">
                  <c:v>642.97810900000002</c:v>
                </c:pt>
                <c:pt idx="1009">
                  <c:v>643.2191957</c:v>
                </c:pt>
                <c:pt idx="1010">
                  <c:v>643.46028239999976</c:v>
                </c:pt>
                <c:pt idx="1011">
                  <c:v>643.701369</c:v>
                </c:pt>
                <c:pt idx="1012">
                  <c:v>643.94245569999975</c:v>
                </c:pt>
                <c:pt idx="1013">
                  <c:v>644.18354230000023</c:v>
                </c:pt>
                <c:pt idx="1014">
                  <c:v>644.42462899999975</c:v>
                </c:pt>
                <c:pt idx="1015">
                  <c:v>644.6657156</c:v>
                </c:pt>
                <c:pt idx="1016">
                  <c:v>644.90680229999998</c:v>
                </c:pt>
                <c:pt idx="1017">
                  <c:v>645.1478889</c:v>
                </c:pt>
                <c:pt idx="1018">
                  <c:v>645.38897560000021</c:v>
                </c:pt>
                <c:pt idx="1019">
                  <c:v>645.6300622</c:v>
                </c:pt>
                <c:pt idx="1020">
                  <c:v>645.87114889999975</c:v>
                </c:pt>
                <c:pt idx="1021">
                  <c:v>646.11223559999996</c:v>
                </c:pt>
                <c:pt idx="1022">
                  <c:v>646.35332219999975</c:v>
                </c:pt>
                <c:pt idx="1023">
                  <c:v>646.59440889999996</c:v>
                </c:pt>
                <c:pt idx="1024">
                  <c:v>646.83549549999975</c:v>
                </c:pt>
                <c:pt idx="1025">
                  <c:v>647.07658219999996</c:v>
                </c:pt>
                <c:pt idx="1026">
                  <c:v>647.31766879999941</c:v>
                </c:pt>
                <c:pt idx="1027">
                  <c:v>647.55875549999996</c:v>
                </c:pt>
                <c:pt idx="1028">
                  <c:v>647.79984210000021</c:v>
                </c:pt>
                <c:pt idx="1029">
                  <c:v>648.04092879999962</c:v>
                </c:pt>
                <c:pt idx="1030">
                  <c:v>648.28201549999972</c:v>
                </c:pt>
                <c:pt idx="1031">
                  <c:v>648.52310209999996</c:v>
                </c:pt>
                <c:pt idx="1032">
                  <c:v>648.76418880000006</c:v>
                </c:pt>
                <c:pt idx="1033">
                  <c:v>649.00527539999996</c:v>
                </c:pt>
                <c:pt idx="1034">
                  <c:v>649.24636210000006</c:v>
                </c:pt>
                <c:pt idx="1035">
                  <c:v>649.48744869999996</c:v>
                </c:pt>
                <c:pt idx="1036">
                  <c:v>649.72853540000028</c:v>
                </c:pt>
                <c:pt idx="1037">
                  <c:v>649.96962199999962</c:v>
                </c:pt>
                <c:pt idx="1038">
                  <c:v>650.21070870000005</c:v>
                </c:pt>
                <c:pt idx="1039">
                  <c:v>650.45179539999981</c:v>
                </c:pt>
                <c:pt idx="1040">
                  <c:v>650.69288200000005</c:v>
                </c:pt>
                <c:pt idx="1041">
                  <c:v>650.93396869999981</c:v>
                </c:pt>
                <c:pt idx="1042">
                  <c:v>651.17505530000005</c:v>
                </c:pt>
                <c:pt idx="1043">
                  <c:v>651.41614199999981</c:v>
                </c:pt>
                <c:pt idx="1044">
                  <c:v>651.6572285999996</c:v>
                </c:pt>
                <c:pt idx="1045">
                  <c:v>651.89831530000004</c:v>
                </c:pt>
                <c:pt idx="1046">
                  <c:v>652.13940190000005</c:v>
                </c:pt>
                <c:pt idx="1047">
                  <c:v>652.38048860000004</c:v>
                </c:pt>
                <c:pt idx="1048">
                  <c:v>652.62157520000005</c:v>
                </c:pt>
                <c:pt idx="1049">
                  <c:v>652.86266189999947</c:v>
                </c:pt>
                <c:pt idx="1050">
                  <c:v>653.10374860000024</c:v>
                </c:pt>
                <c:pt idx="1051">
                  <c:v>653.34483520000003</c:v>
                </c:pt>
                <c:pt idx="1052">
                  <c:v>653.58592190000002</c:v>
                </c:pt>
                <c:pt idx="1053">
                  <c:v>653.82700849999969</c:v>
                </c:pt>
                <c:pt idx="1054">
                  <c:v>654.06809520000002</c:v>
                </c:pt>
                <c:pt idx="1055">
                  <c:v>654.30918179999981</c:v>
                </c:pt>
                <c:pt idx="1056">
                  <c:v>654.55026849999967</c:v>
                </c:pt>
                <c:pt idx="1057">
                  <c:v>654.79135510000003</c:v>
                </c:pt>
                <c:pt idx="1058">
                  <c:v>655.03244179999979</c:v>
                </c:pt>
                <c:pt idx="1059">
                  <c:v>655.27352850000022</c:v>
                </c:pt>
                <c:pt idx="1060">
                  <c:v>655.51461509999979</c:v>
                </c:pt>
                <c:pt idx="1061">
                  <c:v>655.7557018</c:v>
                </c:pt>
                <c:pt idx="1062">
                  <c:v>655.99678840000001</c:v>
                </c:pt>
                <c:pt idx="1063">
                  <c:v>656.2378751</c:v>
                </c:pt>
                <c:pt idx="1064">
                  <c:v>656.47896170000001</c:v>
                </c:pt>
                <c:pt idx="1065">
                  <c:v>656.7200484</c:v>
                </c:pt>
                <c:pt idx="1066">
                  <c:v>656.96113499999979</c:v>
                </c:pt>
                <c:pt idx="1067">
                  <c:v>657.20222169999977</c:v>
                </c:pt>
                <c:pt idx="1068">
                  <c:v>657.44330830000001</c:v>
                </c:pt>
                <c:pt idx="1069">
                  <c:v>657.68439500000022</c:v>
                </c:pt>
                <c:pt idx="1070">
                  <c:v>657.92548169999998</c:v>
                </c:pt>
                <c:pt idx="1071">
                  <c:v>658.16656829999977</c:v>
                </c:pt>
                <c:pt idx="1072">
                  <c:v>658.40765499999975</c:v>
                </c:pt>
                <c:pt idx="1073">
                  <c:v>658.64874160000022</c:v>
                </c:pt>
                <c:pt idx="1074">
                  <c:v>658.88982829999998</c:v>
                </c:pt>
                <c:pt idx="1075">
                  <c:v>659.13091489999977</c:v>
                </c:pt>
                <c:pt idx="1076">
                  <c:v>659.37200159999998</c:v>
                </c:pt>
                <c:pt idx="1077">
                  <c:v>659.61308819999999</c:v>
                </c:pt>
                <c:pt idx="1078">
                  <c:v>659.85417489999975</c:v>
                </c:pt>
                <c:pt idx="1079">
                  <c:v>660.09526159999996</c:v>
                </c:pt>
                <c:pt idx="1080">
                  <c:v>660.33634819999975</c:v>
                </c:pt>
                <c:pt idx="1081">
                  <c:v>660.57743489999996</c:v>
                </c:pt>
                <c:pt idx="1082">
                  <c:v>660.81852149999975</c:v>
                </c:pt>
                <c:pt idx="1083">
                  <c:v>661.05960819999962</c:v>
                </c:pt>
                <c:pt idx="1084">
                  <c:v>661.30069479999975</c:v>
                </c:pt>
                <c:pt idx="1085">
                  <c:v>661.54178149999996</c:v>
                </c:pt>
                <c:pt idx="1086">
                  <c:v>661.78286809999997</c:v>
                </c:pt>
                <c:pt idx="1087">
                  <c:v>662.02395479999996</c:v>
                </c:pt>
                <c:pt idx="1088">
                  <c:v>662.26504139999997</c:v>
                </c:pt>
                <c:pt idx="1089">
                  <c:v>662.50612809999961</c:v>
                </c:pt>
                <c:pt idx="1090">
                  <c:v>662.7472147999996</c:v>
                </c:pt>
                <c:pt idx="1091">
                  <c:v>662.98830139999995</c:v>
                </c:pt>
                <c:pt idx="1092">
                  <c:v>663.22938810000005</c:v>
                </c:pt>
                <c:pt idx="1093">
                  <c:v>663.47047469999995</c:v>
                </c:pt>
                <c:pt idx="1094">
                  <c:v>663.71156139999982</c:v>
                </c:pt>
                <c:pt idx="1095">
                  <c:v>663.9526479999995</c:v>
                </c:pt>
                <c:pt idx="1096">
                  <c:v>664.19373470000039</c:v>
                </c:pt>
                <c:pt idx="1097">
                  <c:v>664.43482129999973</c:v>
                </c:pt>
                <c:pt idx="1098">
                  <c:v>664.67590800000005</c:v>
                </c:pt>
                <c:pt idx="1099">
                  <c:v>664.9169946999998</c:v>
                </c:pt>
                <c:pt idx="1100">
                  <c:v>665.15808130000005</c:v>
                </c:pt>
                <c:pt idx="1101">
                  <c:v>665.3991679999998</c:v>
                </c:pt>
                <c:pt idx="1102">
                  <c:v>665.64025459999982</c:v>
                </c:pt>
                <c:pt idx="1103">
                  <c:v>665.88134130000003</c:v>
                </c:pt>
                <c:pt idx="1104">
                  <c:v>666.12242789999971</c:v>
                </c:pt>
                <c:pt idx="1105">
                  <c:v>666.3635145999998</c:v>
                </c:pt>
                <c:pt idx="1106">
                  <c:v>666.60460120000005</c:v>
                </c:pt>
                <c:pt idx="1107">
                  <c:v>666.84568789999969</c:v>
                </c:pt>
                <c:pt idx="1108">
                  <c:v>667.08677450000039</c:v>
                </c:pt>
                <c:pt idx="1109">
                  <c:v>667.32786119999969</c:v>
                </c:pt>
                <c:pt idx="1110">
                  <c:v>667.56894790000001</c:v>
                </c:pt>
                <c:pt idx="1111">
                  <c:v>667.81003450000003</c:v>
                </c:pt>
                <c:pt idx="1112">
                  <c:v>668.05112119999967</c:v>
                </c:pt>
                <c:pt idx="1113">
                  <c:v>668.2922077999998</c:v>
                </c:pt>
                <c:pt idx="1114">
                  <c:v>668.53329450000001</c:v>
                </c:pt>
                <c:pt idx="1115">
                  <c:v>668.77438110000026</c:v>
                </c:pt>
                <c:pt idx="1116">
                  <c:v>669.01546779999978</c:v>
                </c:pt>
                <c:pt idx="1117">
                  <c:v>669.2565543999998</c:v>
                </c:pt>
                <c:pt idx="1118">
                  <c:v>669.49764109999978</c:v>
                </c:pt>
                <c:pt idx="1119">
                  <c:v>669.73872779999999</c:v>
                </c:pt>
                <c:pt idx="1120">
                  <c:v>669.97981440000001</c:v>
                </c:pt>
                <c:pt idx="1121">
                  <c:v>670.22090109999999</c:v>
                </c:pt>
                <c:pt idx="1122">
                  <c:v>670.46198769999978</c:v>
                </c:pt>
                <c:pt idx="1123">
                  <c:v>670.70307440000022</c:v>
                </c:pt>
                <c:pt idx="1124">
                  <c:v>670.94416099999978</c:v>
                </c:pt>
                <c:pt idx="1125">
                  <c:v>671.18524769999999</c:v>
                </c:pt>
                <c:pt idx="1126">
                  <c:v>671.42633430000001</c:v>
                </c:pt>
                <c:pt idx="1127">
                  <c:v>671.66742099999976</c:v>
                </c:pt>
                <c:pt idx="1128">
                  <c:v>671.90850769999997</c:v>
                </c:pt>
                <c:pt idx="1129">
                  <c:v>672.14959429999999</c:v>
                </c:pt>
                <c:pt idx="1130">
                  <c:v>672.39068099999997</c:v>
                </c:pt>
                <c:pt idx="1131">
                  <c:v>672.63176759999999</c:v>
                </c:pt>
                <c:pt idx="1132">
                  <c:v>672.87285429999997</c:v>
                </c:pt>
                <c:pt idx="1133">
                  <c:v>673.11394089999999</c:v>
                </c:pt>
                <c:pt idx="1134">
                  <c:v>673.35502759999974</c:v>
                </c:pt>
                <c:pt idx="1135">
                  <c:v>673.59611419999976</c:v>
                </c:pt>
                <c:pt idx="1136">
                  <c:v>673.8372008999994</c:v>
                </c:pt>
                <c:pt idx="1137">
                  <c:v>674.07828749999999</c:v>
                </c:pt>
                <c:pt idx="1138">
                  <c:v>674.31937419999997</c:v>
                </c:pt>
                <c:pt idx="1139">
                  <c:v>674.5604608999995</c:v>
                </c:pt>
                <c:pt idx="1140">
                  <c:v>674.80154749999974</c:v>
                </c:pt>
                <c:pt idx="1141">
                  <c:v>675.0426341999995</c:v>
                </c:pt>
                <c:pt idx="1142">
                  <c:v>675.2837208000002</c:v>
                </c:pt>
                <c:pt idx="1143">
                  <c:v>675.52480749999972</c:v>
                </c:pt>
                <c:pt idx="1144">
                  <c:v>675.76589409999997</c:v>
                </c:pt>
                <c:pt idx="1145">
                  <c:v>676.00698079999972</c:v>
                </c:pt>
                <c:pt idx="1146">
                  <c:v>676.24806739999997</c:v>
                </c:pt>
                <c:pt idx="1147">
                  <c:v>676.48915409999972</c:v>
                </c:pt>
                <c:pt idx="1148">
                  <c:v>676.73024079999982</c:v>
                </c:pt>
                <c:pt idx="1149">
                  <c:v>676.97132739999972</c:v>
                </c:pt>
                <c:pt idx="1150">
                  <c:v>677.21241409999982</c:v>
                </c:pt>
                <c:pt idx="1151">
                  <c:v>677.45350069999972</c:v>
                </c:pt>
                <c:pt idx="1152">
                  <c:v>677.69458740000005</c:v>
                </c:pt>
                <c:pt idx="1153">
                  <c:v>677.93567399999972</c:v>
                </c:pt>
                <c:pt idx="1154">
                  <c:v>678.17676070000005</c:v>
                </c:pt>
                <c:pt idx="1155">
                  <c:v>678.41784729999972</c:v>
                </c:pt>
                <c:pt idx="1156">
                  <c:v>678.65893400000004</c:v>
                </c:pt>
                <c:pt idx="1157">
                  <c:v>678.90002059999972</c:v>
                </c:pt>
                <c:pt idx="1158">
                  <c:v>679.14110729999982</c:v>
                </c:pt>
                <c:pt idx="1159">
                  <c:v>679.3821939999998</c:v>
                </c:pt>
                <c:pt idx="1160">
                  <c:v>679.62328060000004</c:v>
                </c:pt>
                <c:pt idx="1161">
                  <c:v>679.8643672999998</c:v>
                </c:pt>
                <c:pt idx="1162">
                  <c:v>680.10545390000004</c:v>
                </c:pt>
                <c:pt idx="1163">
                  <c:v>680.3465405999998</c:v>
                </c:pt>
                <c:pt idx="1164">
                  <c:v>680.5876271999997</c:v>
                </c:pt>
                <c:pt idx="1165">
                  <c:v>680.82871390000003</c:v>
                </c:pt>
                <c:pt idx="1166">
                  <c:v>681.06980050000004</c:v>
                </c:pt>
                <c:pt idx="1167">
                  <c:v>681.31088720000002</c:v>
                </c:pt>
                <c:pt idx="1168">
                  <c:v>681.55197390000001</c:v>
                </c:pt>
                <c:pt idx="1169">
                  <c:v>681.79306050000025</c:v>
                </c:pt>
                <c:pt idx="1170">
                  <c:v>682.03414720000001</c:v>
                </c:pt>
                <c:pt idx="1171">
                  <c:v>682.27523380000002</c:v>
                </c:pt>
                <c:pt idx="1172">
                  <c:v>682.51632050000001</c:v>
                </c:pt>
                <c:pt idx="1173">
                  <c:v>682.7574070999998</c:v>
                </c:pt>
                <c:pt idx="1174">
                  <c:v>682.99849380000001</c:v>
                </c:pt>
                <c:pt idx="1175">
                  <c:v>683.23958040000002</c:v>
                </c:pt>
                <c:pt idx="1176">
                  <c:v>683.48066709999978</c:v>
                </c:pt>
                <c:pt idx="1177">
                  <c:v>683.72175370000002</c:v>
                </c:pt>
                <c:pt idx="1178">
                  <c:v>683.96284039999978</c:v>
                </c:pt>
                <c:pt idx="1179">
                  <c:v>684.20392709999999</c:v>
                </c:pt>
                <c:pt idx="1180">
                  <c:v>684.44501369999978</c:v>
                </c:pt>
                <c:pt idx="1181">
                  <c:v>684.68610039999999</c:v>
                </c:pt>
                <c:pt idx="1182">
                  <c:v>684.92718699999978</c:v>
                </c:pt>
                <c:pt idx="1183">
                  <c:v>685.16827369999999</c:v>
                </c:pt>
                <c:pt idx="1184">
                  <c:v>685.4093603</c:v>
                </c:pt>
                <c:pt idx="1185">
                  <c:v>685.65044699999999</c:v>
                </c:pt>
                <c:pt idx="1186">
                  <c:v>685.8915336</c:v>
                </c:pt>
                <c:pt idx="1187">
                  <c:v>686.13262029999976</c:v>
                </c:pt>
                <c:pt idx="1188">
                  <c:v>686.37370700000019</c:v>
                </c:pt>
                <c:pt idx="1189">
                  <c:v>686.61479360000021</c:v>
                </c:pt>
                <c:pt idx="1190">
                  <c:v>686.85588029999997</c:v>
                </c:pt>
                <c:pt idx="1191">
                  <c:v>687.09696689999976</c:v>
                </c:pt>
                <c:pt idx="1192">
                  <c:v>687.33805359999997</c:v>
                </c:pt>
                <c:pt idx="1193">
                  <c:v>687.57914019999998</c:v>
                </c:pt>
                <c:pt idx="1194">
                  <c:v>687.8202268999994</c:v>
                </c:pt>
                <c:pt idx="1195">
                  <c:v>688.06131349999976</c:v>
                </c:pt>
                <c:pt idx="1196">
                  <c:v>688.30240019999962</c:v>
                </c:pt>
                <c:pt idx="1197">
                  <c:v>688.54348679999998</c:v>
                </c:pt>
                <c:pt idx="1198">
                  <c:v>688.78457350000031</c:v>
                </c:pt>
                <c:pt idx="1199">
                  <c:v>689.02566019999949</c:v>
                </c:pt>
                <c:pt idx="1200">
                  <c:v>689.26674679999996</c:v>
                </c:pt>
                <c:pt idx="1201">
                  <c:v>689.50783349999972</c:v>
                </c:pt>
                <c:pt idx="1202">
                  <c:v>689.74892009999996</c:v>
                </c:pt>
                <c:pt idx="1203">
                  <c:v>689.99000679999972</c:v>
                </c:pt>
                <c:pt idx="1204">
                  <c:v>690.23109339999996</c:v>
                </c:pt>
                <c:pt idx="1205">
                  <c:v>690.47218009999972</c:v>
                </c:pt>
                <c:pt idx="1206">
                  <c:v>690.71326669999996</c:v>
                </c:pt>
                <c:pt idx="1207">
                  <c:v>690.95435339999972</c:v>
                </c:pt>
                <c:pt idx="1208">
                  <c:v>691.19544010000004</c:v>
                </c:pt>
                <c:pt idx="1209">
                  <c:v>691.43652669999949</c:v>
                </c:pt>
                <c:pt idx="1210">
                  <c:v>691.67761339999981</c:v>
                </c:pt>
                <c:pt idx="1211">
                  <c:v>691.91869999999972</c:v>
                </c:pt>
                <c:pt idx="1212">
                  <c:v>692.15978670000004</c:v>
                </c:pt>
                <c:pt idx="1213">
                  <c:v>692.40087329999994</c:v>
                </c:pt>
                <c:pt idx="1214">
                  <c:v>692.64195999999981</c:v>
                </c:pt>
                <c:pt idx="1215">
                  <c:v>692.88304659999994</c:v>
                </c:pt>
                <c:pt idx="1216">
                  <c:v>693.12413330000004</c:v>
                </c:pt>
                <c:pt idx="1217">
                  <c:v>693.36521999999957</c:v>
                </c:pt>
                <c:pt idx="1218">
                  <c:v>693.60630660000004</c:v>
                </c:pt>
                <c:pt idx="1219">
                  <c:v>693.84739329999979</c:v>
                </c:pt>
                <c:pt idx="1220">
                  <c:v>694.08847990000027</c:v>
                </c:pt>
                <c:pt idx="1221">
                  <c:v>694.32956659999979</c:v>
                </c:pt>
                <c:pt idx="1222">
                  <c:v>694.57065320000004</c:v>
                </c:pt>
                <c:pt idx="1223">
                  <c:v>694.81173990000002</c:v>
                </c:pt>
                <c:pt idx="1224">
                  <c:v>695.0528264999997</c:v>
                </c:pt>
                <c:pt idx="1225">
                  <c:v>695.29391320000025</c:v>
                </c:pt>
                <c:pt idx="1226">
                  <c:v>695.53499979999981</c:v>
                </c:pt>
                <c:pt idx="1227">
                  <c:v>695.77608650000025</c:v>
                </c:pt>
                <c:pt idx="1228">
                  <c:v>696.0171732</c:v>
                </c:pt>
                <c:pt idx="1229">
                  <c:v>696.25825979999979</c:v>
                </c:pt>
                <c:pt idx="1230">
                  <c:v>696.49934650000023</c:v>
                </c:pt>
                <c:pt idx="1231">
                  <c:v>696.74043310000002</c:v>
                </c:pt>
                <c:pt idx="1232">
                  <c:v>696.98151979999977</c:v>
                </c:pt>
                <c:pt idx="1233">
                  <c:v>697.22260639999979</c:v>
                </c:pt>
                <c:pt idx="1234">
                  <c:v>697.46369309999977</c:v>
                </c:pt>
                <c:pt idx="1235">
                  <c:v>697.70477970000024</c:v>
                </c:pt>
                <c:pt idx="1236">
                  <c:v>697.94586639999977</c:v>
                </c:pt>
                <c:pt idx="1237">
                  <c:v>698.18695309999998</c:v>
                </c:pt>
                <c:pt idx="1238">
                  <c:v>698.4280397</c:v>
                </c:pt>
                <c:pt idx="1239">
                  <c:v>698.66912639999975</c:v>
                </c:pt>
                <c:pt idx="1240">
                  <c:v>698.91021299999977</c:v>
                </c:pt>
                <c:pt idx="1241">
                  <c:v>699.15129969999975</c:v>
                </c:pt>
                <c:pt idx="1242">
                  <c:v>699.3923863</c:v>
                </c:pt>
                <c:pt idx="1243">
                  <c:v>699.63347300000021</c:v>
                </c:pt>
                <c:pt idx="1244">
                  <c:v>699.8745596</c:v>
                </c:pt>
                <c:pt idx="1245">
                  <c:v>700.11564629999998</c:v>
                </c:pt>
                <c:pt idx="1246">
                  <c:v>700.3567329</c:v>
                </c:pt>
                <c:pt idx="1247">
                  <c:v>700.59781959999998</c:v>
                </c:pt>
                <c:pt idx="1248">
                  <c:v>700.83890629999996</c:v>
                </c:pt>
                <c:pt idx="1249">
                  <c:v>701.07999289999998</c:v>
                </c:pt>
                <c:pt idx="1250">
                  <c:v>701.32107959999996</c:v>
                </c:pt>
                <c:pt idx="1251">
                  <c:v>701.56216619999941</c:v>
                </c:pt>
                <c:pt idx="1252">
                  <c:v>701.80325289999962</c:v>
                </c:pt>
                <c:pt idx="1253">
                  <c:v>702.04433949999998</c:v>
                </c:pt>
                <c:pt idx="1254">
                  <c:v>702.28542619999996</c:v>
                </c:pt>
                <c:pt idx="1255">
                  <c:v>702.52651279999975</c:v>
                </c:pt>
                <c:pt idx="1256">
                  <c:v>702.76759949999962</c:v>
                </c:pt>
                <c:pt idx="1257">
                  <c:v>703.00868620000028</c:v>
                </c:pt>
                <c:pt idx="1258">
                  <c:v>703.24977280000019</c:v>
                </c:pt>
                <c:pt idx="1259">
                  <c:v>703.49085950000028</c:v>
                </c:pt>
                <c:pt idx="1260">
                  <c:v>703.73194609999996</c:v>
                </c:pt>
                <c:pt idx="1261">
                  <c:v>703.97303280000028</c:v>
                </c:pt>
                <c:pt idx="1262">
                  <c:v>704.21411939999996</c:v>
                </c:pt>
                <c:pt idx="1263">
                  <c:v>704.4552060999996</c:v>
                </c:pt>
                <c:pt idx="1264">
                  <c:v>704.69629269999996</c:v>
                </c:pt>
                <c:pt idx="1265">
                  <c:v>704.93737939999983</c:v>
                </c:pt>
                <c:pt idx="1266">
                  <c:v>705.17846600000018</c:v>
                </c:pt>
                <c:pt idx="1267">
                  <c:v>705.41955269999983</c:v>
                </c:pt>
                <c:pt idx="1268">
                  <c:v>705.66063939999981</c:v>
                </c:pt>
                <c:pt idx="1269">
                  <c:v>705.90172599999983</c:v>
                </c:pt>
                <c:pt idx="1270">
                  <c:v>706.14281269999981</c:v>
                </c:pt>
                <c:pt idx="1271">
                  <c:v>706.38389930000005</c:v>
                </c:pt>
                <c:pt idx="1272">
                  <c:v>706.62498600000004</c:v>
                </c:pt>
                <c:pt idx="1273">
                  <c:v>706.86607259999982</c:v>
                </c:pt>
                <c:pt idx="1274">
                  <c:v>707.10715929999981</c:v>
                </c:pt>
                <c:pt idx="1275">
                  <c:v>707.34824589999971</c:v>
                </c:pt>
                <c:pt idx="1276">
                  <c:v>707.58933260000026</c:v>
                </c:pt>
                <c:pt idx="1277">
                  <c:v>707.83041929999979</c:v>
                </c:pt>
                <c:pt idx="1278">
                  <c:v>708.07150590000003</c:v>
                </c:pt>
                <c:pt idx="1279">
                  <c:v>708.31259259999979</c:v>
                </c:pt>
                <c:pt idx="1280">
                  <c:v>708.55367920000003</c:v>
                </c:pt>
                <c:pt idx="1281">
                  <c:v>708.79476590000024</c:v>
                </c:pt>
                <c:pt idx="1282">
                  <c:v>709.03585250000003</c:v>
                </c:pt>
                <c:pt idx="1283">
                  <c:v>709.27693920000024</c:v>
                </c:pt>
                <c:pt idx="1284">
                  <c:v>709.5180257999998</c:v>
                </c:pt>
                <c:pt idx="1285">
                  <c:v>709.75911250000001</c:v>
                </c:pt>
                <c:pt idx="1286">
                  <c:v>710.0001990999998</c:v>
                </c:pt>
                <c:pt idx="1287">
                  <c:v>710.24128579999979</c:v>
                </c:pt>
                <c:pt idx="1288">
                  <c:v>710.48237250000022</c:v>
                </c:pt>
                <c:pt idx="1289">
                  <c:v>710.72345910000001</c:v>
                </c:pt>
                <c:pt idx="1290">
                  <c:v>710.96454579999977</c:v>
                </c:pt>
                <c:pt idx="1291">
                  <c:v>711.20563240000001</c:v>
                </c:pt>
                <c:pt idx="1292">
                  <c:v>711.44671909999977</c:v>
                </c:pt>
                <c:pt idx="1293">
                  <c:v>711.68780570000001</c:v>
                </c:pt>
                <c:pt idx="1294">
                  <c:v>711.9288924</c:v>
                </c:pt>
                <c:pt idx="1295">
                  <c:v>712.16997900000001</c:v>
                </c:pt>
                <c:pt idx="1296">
                  <c:v>712.41106569999977</c:v>
                </c:pt>
                <c:pt idx="1297">
                  <c:v>712.65215239999975</c:v>
                </c:pt>
                <c:pt idx="1298">
                  <c:v>712.89323899999999</c:v>
                </c:pt>
                <c:pt idx="1299">
                  <c:v>713.13432569999998</c:v>
                </c:pt>
                <c:pt idx="1300">
                  <c:v>713.37541229999999</c:v>
                </c:pt>
                <c:pt idx="1301">
                  <c:v>713.61649899999998</c:v>
                </c:pt>
                <c:pt idx="1302">
                  <c:v>713.85758559999977</c:v>
                </c:pt>
                <c:pt idx="1303">
                  <c:v>714.0986723000002</c:v>
                </c:pt>
                <c:pt idx="1304">
                  <c:v>714.33975889999977</c:v>
                </c:pt>
                <c:pt idx="1305">
                  <c:v>714.5808456000002</c:v>
                </c:pt>
                <c:pt idx="1306">
                  <c:v>714.82193229999996</c:v>
                </c:pt>
                <c:pt idx="1307">
                  <c:v>715.06301889999975</c:v>
                </c:pt>
                <c:pt idx="1308">
                  <c:v>715.30410559999996</c:v>
                </c:pt>
                <c:pt idx="1309">
                  <c:v>715.54519219999975</c:v>
                </c:pt>
                <c:pt idx="1310">
                  <c:v>715.78627889999996</c:v>
                </c:pt>
                <c:pt idx="1311">
                  <c:v>716.02736549999975</c:v>
                </c:pt>
                <c:pt idx="1312">
                  <c:v>716.26845219999996</c:v>
                </c:pt>
                <c:pt idx="1313">
                  <c:v>716.50953879999997</c:v>
                </c:pt>
                <c:pt idx="1314">
                  <c:v>716.75062549999961</c:v>
                </c:pt>
                <c:pt idx="1315">
                  <c:v>716.99171209999997</c:v>
                </c:pt>
                <c:pt idx="1316">
                  <c:v>717.23279879999996</c:v>
                </c:pt>
                <c:pt idx="1317">
                  <c:v>717.47388550000039</c:v>
                </c:pt>
                <c:pt idx="1318">
                  <c:v>717.71497209999995</c:v>
                </c:pt>
                <c:pt idx="1319">
                  <c:v>717.9560587999996</c:v>
                </c:pt>
                <c:pt idx="1320">
                  <c:v>718.19714539999973</c:v>
                </c:pt>
                <c:pt idx="1321">
                  <c:v>718.43823209999982</c:v>
                </c:pt>
                <c:pt idx="1322">
                  <c:v>718.67931869999995</c:v>
                </c:pt>
                <c:pt idx="1323">
                  <c:v>718.92040539999982</c:v>
                </c:pt>
                <c:pt idx="1324">
                  <c:v>719.16149199999973</c:v>
                </c:pt>
                <c:pt idx="1325">
                  <c:v>719.40257869999982</c:v>
                </c:pt>
                <c:pt idx="1326">
                  <c:v>719.6436653999998</c:v>
                </c:pt>
                <c:pt idx="1327">
                  <c:v>719.88475200000005</c:v>
                </c:pt>
                <c:pt idx="1328">
                  <c:v>720.12583870000003</c:v>
                </c:pt>
                <c:pt idx="1329">
                  <c:v>720.36692529999959</c:v>
                </c:pt>
                <c:pt idx="1330">
                  <c:v>720.60801200000003</c:v>
                </c:pt>
                <c:pt idx="1331">
                  <c:v>720.84909859999982</c:v>
                </c:pt>
                <c:pt idx="1332">
                  <c:v>721.09018530000003</c:v>
                </c:pt>
                <c:pt idx="1333">
                  <c:v>721.33127189999971</c:v>
                </c:pt>
                <c:pt idx="1334">
                  <c:v>721.57235860000003</c:v>
                </c:pt>
                <c:pt idx="1335">
                  <c:v>721.81344520000005</c:v>
                </c:pt>
                <c:pt idx="1336">
                  <c:v>722.05453190000003</c:v>
                </c:pt>
                <c:pt idx="1337">
                  <c:v>722.29561860000001</c:v>
                </c:pt>
                <c:pt idx="1338">
                  <c:v>722.53670520000003</c:v>
                </c:pt>
                <c:pt idx="1339">
                  <c:v>722.77779190000024</c:v>
                </c:pt>
                <c:pt idx="1340">
                  <c:v>723.01887850000026</c:v>
                </c:pt>
                <c:pt idx="1341">
                  <c:v>723.25996520000001</c:v>
                </c:pt>
                <c:pt idx="1342">
                  <c:v>723.5010517999998</c:v>
                </c:pt>
                <c:pt idx="1343">
                  <c:v>723.74213850000001</c:v>
                </c:pt>
                <c:pt idx="1344">
                  <c:v>723.9832250999998</c:v>
                </c:pt>
                <c:pt idx="1345">
                  <c:v>724.22431180000001</c:v>
                </c:pt>
                <c:pt idx="1346">
                  <c:v>724.46539849999976</c:v>
                </c:pt>
                <c:pt idx="1347">
                  <c:v>724.70648510000001</c:v>
                </c:pt>
                <c:pt idx="1348">
                  <c:v>724.94757179999976</c:v>
                </c:pt>
                <c:pt idx="1349">
                  <c:v>725.18865840000001</c:v>
                </c:pt>
                <c:pt idx="1350">
                  <c:v>725.42974509999999</c:v>
                </c:pt>
                <c:pt idx="1351">
                  <c:v>725.67083170000024</c:v>
                </c:pt>
                <c:pt idx="1352">
                  <c:v>725.91191839999976</c:v>
                </c:pt>
                <c:pt idx="1353">
                  <c:v>726.15300500000001</c:v>
                </c:pt>
                <c:pt idx="1354">
                  <c:v>726.39409169999999</c:v>
                </c:pt>
                <c:pt idx="1355">
                  <c:v>726.63517830000001</c:v>
                </c:pt>
                <c:pt idx="1356">
                  <c:v>726.87626499999976</c:v>
                </c:pt>
                <c:pt idx="1357">
                  <c:v>727.11735169999997</c:v>
                </c:pt>
                <c:pt idx="1358">
                  <c:v>727.35843829999999</c:v>
                </c:pt>
                <c:pt idx="1359">
                  <c:v>727.59952499999997</c:v>
                </c:pt>
                <c:pt idx="1360">
                  <c:v>727.84061159999976</c:v>
                </c:pt>
                <c:pt idx="1361">
                  <c:v>728.08169829999997</c:v>
                </c:pt>
                <c:pt idx="1362">
                  <c:v>728.32278489999976</c:v>
                </c:pt>
                <c:pt idx="1363">
                  <c:v>728.5638716000002</c:v>
                </c:pt>
                <c:pt idx="1364">
                  <c:v>728.80495819999976</c:v>
                </c:pt>
                <c:pt idx="1365">
                  <c:v>729.04604489999974</c:v>
                </c:pt>
                <c:pt idx="1366">
                  <c:v>729.28713159999995</c:v>
                </c:pt>
                <c:pt idx="1367">
                  <c:v>729.52821819999974</c:v>
                </c:pt>
                <c:pt idx="1368">
                  <c:v>729.76930489999972</c:v>
                </c:pt>
                <c:pt idx="1369">
                  <c:v>730.01039149999997</c:v>
                </c:pt>
                <c:pt idx="1370">
                  <c:v>730.25147819999972</c:v>
                </c:pt>
                <c:pt idx="1371">
                  <c:v>730.49256479999963</c:v>
                </c:pt>
                <c:pt idx="1372">
                  <c:v>730.73365149999972</c:v>
                </c:pt>
                <c:pt idx="1373">
                  <c:v>730.9747381000002</c:v>
                </c:pt>
                <c:pt idx="1374">
                  <c:v>731.21582479999972</c:v>
                </c:pt>
                <c:pt idx="1375">
                  <c:v>731.45691149999971</c:v>
                </c:pt>
                <c:pt idx="1376">
                  <c:v>731.69799809999972</c:v>
                </c:pt>
                <c:pt idx="1377">
                  <c:v>731.93908479999982</c:v>
                </c:pt>
                <c:pt idx="1378">
                  <c:v>732.18017139999995</c:v>
                </c:pt>
                <c:pt idx="1379">
                  <c:v>732.42125809999959</c:v>
                </c:pt>
                <c:pt idx="1380">
                  <c:v>732.66234469999972</c:v>
                </c:pt>
                <c:pt idx="1381">
                  <c:v>732.90343140000004</c:v>
                </c:pt>
                <c:pt idx="1382">
                  <c:v>733.14451799999972</c:v>
                </c:pt>
                <c:pt idx="1383">
                  <c:v>733.38560469999982</c:v>
                </c:pt>
                <c:pt idx="1384">
                  <c:v>733.62669129999972</c:v>
                </c:pt>
                <c:pt idx="1385">
                  <c:v>733.86777799999982</c:v>
                </c:pt>
                <c:pt idx="1386">
                  <c:v>734.10886470000003</c:v>
                </c:pt>
                <c:pt idx="1387">
                  <c:v>734.34995129999982</c:v>
                </c:pt>
                <c:pt idx="1388">
                  <c:v>734.59103800000003</c:v>
                </c:pt>
                <c:pt idx="1389">
                  <c:v>734.83212459999959</c:v>
                </c:pt>
                <c:pt idx="1390">
                  <c:v>735.07321130000003</c:v>
                </c:pt>
                <c:pt idx="1391">
                  <c:v>735.3142978999997</c:v>
                </c:pt>
                <c:pt idx="1392">
                  <c:v>735.55538460000002</c:v>
                </c:pt>
                <c:pt idx="1393">
                  <c:v>735.79647120000038</c:v>
                </c:pt>
                <c:pt idx="1394">
                  <c:v>736.03755789999968</c:v>
                </c:pt>
                <c:pt idx="1395">
                  <c:v>736.27864460000023</c:v>
                </c:pt>
                <c:pt idx="1396">
                  <c:v>736.51973120000025</c:v>
                </c:pt>
                <c:pt idx="1397">
                  <c:v>736.76081790000001</c:v>
                </c:pt>
                <c:pt idx="1398">
                  <c:v>737.00190450000002</c:v>
                </c:pt>
                <c:pt idx="1399">
                  <c:v>737.24299120000001</c:v>
                </c:pt>
                <c:pt idx="1400">
                  <c:v>737.48407780000002</c:v>
                </c:pt>
                <c:pt idx="1401">
                  <c:v>737.72516450000001</c:v>
                </c:pt>
                <c:pt idx="1402">
                  <c:v>737.96625109999957</c:v>
                </c:pt>
                <c:pt idx="1403">
                  <c:v>738.2073378</c:v>
                </c:pt>
                <c:pt idx="1404">
                  <c:v>738.44842439999979</c:v>
                </c:pt>
                <c:pt idx="1405">
                  <c:v>738.6895111</c:v>
                </c:pt>
                <c:pt idx="1406">
                  <c:v>738.93059779999976</c:v>
                </c:pt>
                <c:pt idx="1407">
                  <c:v>739.1716844</c:v>
                </c:pt>
                <c:pt idx="1408">
                  <c:v>739.41277109999999</c:v>
                </c:pt>
                <c:pt idx="1409">
                  <c:v>739.6538577</c:v>
                </c:pt>
                <c:pt idx="1410">
                  <c:v>739.89494439999999</c:v>
                </c:pt>
                <c:pt idx="1411">
                  <c:v>740.136031</c:v>
                </c:pt>
                <c:pt idx="1412">
                  <c:v>740.37711769999976</c:v>
                </c:pt>
                <c:pt idx="1413">
                  <c:v>740.6182043</c:v>
                </c:pt>
                <c:pt idx="1414">
                  <c:v>740.85929099999976</c:v>
                </c:pt>
                <c:pt idx="1415">
                  <c:v>741.10037770000019</c:v>
                </c:pt>
                <c:pt idx="1416">
                  <c:v>741.34146429999976</c:v>
                </c:pt>
                <c:pt idx="1417">
                  <c:v>741.58255099999997</c:v>
                </c:pt>
                <c:pt idx="1418">
                  <c:v>741.82363759999998</c:v>
                </c:pt>
                <c:pt idx="1419">
                  <c:v>742.06472429999997</c:v>
                </c:pt>
                <c:pt idx="1420">
                  <c:v>742.30581089999976</c:v>
                </c:pt>
                <c:pt idx="1421">
                  <c:v>742.54689759999997</c:v>
                </c:pt>
                <c:pt idx="1422">
                  <c:v>742.78798419999998</c:v>
                </c:pt>
                <c:pt idx="1423">
                  <c:v>743.02907089999997</c:v>
                </c:pt>
                <c:pt idx="1424">
                  <c:v>743.27015749999998</c:v>
                </c:pt>
                <c:pt idx="1425">
                  <c:v>743.51124419999962</c:v>
                </c:pt>
                <c:pt idx="1426">
                  <c:v>743.75233089999972</c:v>
                </c:pt>
                <c:pt idx="1427">
                  <c:v>743.99341749999996</c:v>
                </c:pt>
                <c:pt idx="1428">
                  <c:v>744.23450419999972</c:v>
                </c:pt>
                <c:pt idx="1429">
                  <c:v>744.47559079999996</c:v>
                </c:pt>
                <c:pt idx="1430">
                  <c:v>744.71667749999972</c:v>
                </c:pt>
                <c:pt idx="1431">
                  <c:v>744.95776409999962</c:v>
                </c:pt>
                <c:pt idx="1432">
                  <c:v>745.19885079999995</c:v>
                </c:pt>
                <c:pt idx="1433">
                  <c:v>745.43993739999996</c:v>
                </c:pt>
                <c:pt idx="1434">
                  <c:v>745.68102409999972</c:v>
                </c:pt>
                <c:pt idx="1435">
                  <c:v>745.92211079999959</c:v>
                </c:pt>
                <c:pt idx="1436">
                  <c:v>746.16319739999972</c:v>
                </c:pt>
                <c:pt idx="1437">
                  <c:v>746.40428409999981</c:v>
                </c:pt>
                <c:pt idx="1438">
                  <c:v>746.64537069999994</c:v>
                </c:pt>
                <c:pt idx="1439">
                  <c:v>746.88645739999981</c:v>
                </c:pt>
                <c:pt idx="1440">
                  <c:v>747.12754399999972</c:v>
                </c:pt>
                <c:pt idx="1441">
                  <c:v>747.36863069999981</c:v>
                </c:pt>
                <c:pt idx="1442">
                  <c:v>747.60971730000028</c:v>
                </c:pt>
                <c:pt idx="1443">
                  <c:v>747.85080399999981</c:v>
                </c:pt>
                <c:pt idx="1444">
                  <c:v>748.09189060000028</c:v>
                </c:pt>
                <c:pt idx="1445">
                  <c:v>748.33297729999981</c:v>
                </c:pt>
                <c:pt idx="1446">
                  <c:v>748.57406400000002</c:v>
                </c:pt>
                <c:pt idx="1447">
                  <c:v>748.81515059999981</c:v>
                </c:pt>
                <c:pt idx="1448">
                  <c:v>749.05623729999979</c:v>
                </c:pt>
                <c:pt idx="1449">
                  <c:v>749.29732390000004</c:v>
                </c:pt>
                <c:pt idx="1450">
                  <c:v>749.53841060000002</c:v>
                </c:pt>
                <c:pt idx="1451">
                  <c:v>749.77949720000026</c:v>
                </c:pt>
                <c:pt idx="1452">
                  <c:v>750.02058390000002</c:v>
                </c:pt>
                <c:pt idx="1453">
                  <c:v>750.26167050000004</c:v>
                </c:pt>
                <c:pt idx="1454">
                  <c:v>750.50275720000002</c:v>
                </c:pt>
                <c:pt idx="1455">
                  <c:v>750.74384390000023</c:v>
                </c:pt>
                <c:pt idx="1456">
                  <c:v>750.98493050000025</c:v>
                </c:pt>
                <c:pt idx="1457">
                  <c:v>751.2260172</c:v>
                </c:pt>
                <c:pt idx="1458">
                  <c:v>751.46710379999956</c:v>
                </c:pt>
                <c:pt idx="1459">
                  <c:v>751.70819050000023</c:v>
                </c:pt>
                <c:pt idx="1460">
                  <c:v>751.94927709999979</c:v>
                </c:pt>
                <c:pt idx="1461">
                  <c:v>752.1903638</c:v>
                </c:pt>
                <c:pt idx="1462">
                  <c:v>752.43145039999979</c:v>
                </c:pt>
                <c:pt idx="1463">
                  <c:v>752.6725371</c:v>
                </c:pt>
                <c:pt idx="1464">
                  <c:v>752.91362379999975</c:v>
                </c:pt>
                <c:pt idx="1465">
                  <c:v>753.1547104</c:v>
                </c:pt>
                <c:pt idx="1466">
                  <c:v>753.39579709999998</c:v>
                </c:pt>
                <c:pt idx="1467">
                  <c:v>753.6368837</c:v>
                </c:pt>
                <c:pt idx="1468">
                  <c:v>753.87797039999998</c:v>
                </c:pt>
                <c:pt idx="1469">
                  <c:v>754.119057</c:v>
                </c:pt>
                <c:pt idx="1470">
                  <c:v>754.36014369999975</c:v>
                </c:pt>
                <c:pt idx="1471">
                  <c:v>754.6012303</c:v>
                </c:pt>
                <c:pt idx="1472">
                  <c:v>754.84231699999975</c:v>
                </c:pt>
                <c:pt idx="1473">
                  <c:v>755.08340360000022</c:v>
                </c:pt>
                <c:pt idx="1474">
                  <c:v>755.32449029999998</c:v>
                </c:pt>
                <c:pt idx="1475">
                  <c:v>755.56557699999996</c:v>
                </c:pt>
                <c:pt idx="1476">
                  <c:v>755.80666359999975</c:v>
                </c:pt>
                <c:pt idx="1477">
                  <c:v>756.04775029999996</c:v>
                </c:pt>
                <c:pt idx="1478">
                  <c:v>756.28883690000032</c:v>
                </c:pt>
                <c:pt idx="1479">
                  <c:v>756.52992359999996</c:v>
                </c:pt>
                <c:pt idx="1480">
                  <c:v>756.77101019999998</c:v>
                </c:pt>
                <c:pt idx="1481">
                  <c:v>757.01209689999962</c:v>
                </c:pt>
                <c:pt idx="1482">
                  <c:v>757.25318349999998</c:v>
                </c:pt>
                <c:pt idx="1483">
                  <c:v>757.49427019999996</c:v>
                </c:pt>
                <c:pt idx="1484">
                  <c:v>757.73535690000028</c:v>
                </c:pt>
                <c:pt idx="1485">
                  <c:v>757.97644349999996</c:v>
                </c:pt>
                <c:pt idx="1486">
                  <c:v>758.21753020000028</c:v>
                </c:pt>
                <c:pt idx="1487">
                  <c:v>758.45861679999962</c:v>
                </c:pt>
                <c:pt idx="1488">
                  <c:v>758.69970350000051</c:v>
                </c:pt>
                <c:pt idx="1489">
                  <c:v>758.94079009999996</c:v>
                </c:pt>
                <c:pt idx="1490">
                  <c:v>759.18187680000005</c:v>
                </c:pt>
                <c:pt idx="1491">
                  <c:v>759.42296339999962</c:v>
                </c:pt>
                <c:pt idx="1492">
                  <c:v>759.66405009999983</c:v>
                </c:pt>
                <c:pt idx="1493">
                  <c:v>759.90513669999996</c:v>
                </c:pt>
                <c:pt idx="1494">
                  <c:v>760.1462233999996</c:v>
                </c:pt>
                <c:pt idx="1495">
                  <c:v>760.38731009999981</c:v>
                </c:pt>
                <c:pt idx="1496">
                  <c:v>760.62839670000005</c:v>
                </c:pt>
                <c:pt idx="1497">
                  <c:v>760.86948339999981</c:v>
                </c:pt>
                <c:pt idx="1498">
                  <c:v>761.11057000000005</c:v>
                </c:pt>
                <c:pt idx="1499">
                  <c:v>761.35165669999958</c:v>
                </c:pt>
                <c:pt idx="1500">
                  <c:v>761.59274330000005</c:v>
                </c:pt>
                <c:pt idx="1501">
                  <c:v>761.83383000000003</c:v>
                </c:pt>
                <c:pt idx="1502">
                  <c:v>762.07491660000005</c:v>
                </c:pt>
                <c:pt idx="1503">
                  <c:v>762.31600329999981</c:v>
                </c:pt>
                <c:pt idx="1504">
                  <c:v>762.55708999999979</c:v>
                </c:pt>
                <c:pt idx="1505">
                  <c:v>762.79817660000026</c:v>
                </c:pt>
                <c:pt idx="1506">
                  <c:v>763.03926329999979</c:v>
                </c:pt>
                <c:pt idx="1507">
                  <c:v>763.28034990000026</c:v>
                </c:pt>
                <c:pt idx="1508">
                  <c:v>763.52143660000002</c:v>
                </c:pt>
                <c:pt idx="1509">
                  <c:v>763.76252319999969</c:v>
                </c:pt>
                <c:pt idx="1510">
                  <c:v>764.00360990000001</c:v>
                </c:pt>
                <c:pt idx="1511">
                  <c:v>764.24469650000003</c:v>
                </c:pt>
                <c:pt idx="1512">
                  <c:v>764.48578320000024</c:v>
                </c:pt>
                <c:pt idx="1513">
                  <c:v>764.7268697999998</c:v>
                </c:pt>
                <c:pt idx="1514">
                  <c:v>764.96795649999967</c:v>
                </c:pt>
                <c:pt idx="1515">
                  <c:v>765.20904320000022</c:v>
                </c:pt>
                <c:pt idx="1516">
                  <c:v>765.45012979999956</c:v>
                </c:pt>
                <c:pt idx="1517">
                  <c:v>765.6912165</c:v>
                </c:pt>
                <c:pt idx="1518">
                  <c:v>765.93230309999979</c:v>
                </c:pt>
                <c:pt idx="1519">
                  <c:v>766.17338980000022</c:v>
                </c:pt>
                <c:pt idx="1520">
                  <c:v>766.41447640000001</c:v>
                </c:pt>
                <c:pt idx="1521">
                  <c:v>766.65556309999977</c:v>
                </c:pt>
                <c:pt idx="1522">
                  <c:v>766.89664969999978</c:v>
                </c:pt>
                <c:pt idx="1523">
                  <c:v>767.13773639999999</c:v>
                </c:pt>
                <c:pt idx="1524">
                  <c:v>767.37882309999998</c:v>
                </c:pt>
                <c:pt idx="1525">
                  <c:v>767.61990969999999</c:v>
                </c:pt>
                <c:pt idx="1526">
                  <c:v>767.86099639999975</c:v>
                </c:pt>
                <c:pt idx="1527">
                  <c:v>768.10208299999999</c:v>
                </c:pt>
                <c:pt idx="1528">
                  <c:v>768.34316969999975</c:v>
                </c:pt>
                <c:pt idx="1529">
                  <c:v>768.58425629999999</c:v>
                </c:pt>
                <c:pt idx="1530">
                  <c:v>768.82534299999998</c:v>
                </c:pt>
                <c:pt idx="1531">
                  <c:v>769.06642959999976</c:v>
                </c:pt>
                <c:pt idx="1532">
                  <c:v>769.30751629999975</c:v>
                </c:pt>
                <c:pt idx="1533">
                  <c:v>769.54860289999976</c:v>
                </c:pt>
                <c:pt idx="1534">
                  <c:v>769.7896896000002</c:v>
                </c:pt>
                <c:pt idx="1535">
                  <c:v>770.03077630000018</c:v>
                </c:pt>
                <c:pt idx="1536">
                  <c:v>770.27186289999997</c:v>
                </c:pt>
                <c:pt idx="1537">
                  <c:v>770.51294959999996</c:v>
                </c:pt>
                <c:pt idx="1538">
                  <c:v>770.75403619999997</c:v>
                </c:pt>
                <c:pt idx="1539">
                  <c:v>770.99512289999961</c:v>
                </c:pt>
                <c:pt idx="1540">
                  <c:v>771.23620949999975</c:v>
                </c:pt>
                <c:pt idx="1541">
                  <c:v>771.47729619999961</c:v>
                </c:pt>
                <c:pt idx="1542">
                  <c:v>771.7183828000002</c:v>
                </c:pt>
                <c:pt idx="1543">
                  <c:v>771.9594694999995</c:v>
                </c:pt>
                <c:pt idx="1544">
                  <c:v>772.20055620000005</c:v>
                </c:pt>
                <c:pt idx="1545">
                  <c:v>772.4416427999995</c:v>
                </c:pt>
                <c:pt idx="1546">
                  <c:v>772.68272950000005</c:v>
                </c:pt>
                <c:pt idx="1547">
                  <c:v>772.92381609999973</c:v>
                </c:pt>
                <c:pt idx="1548">
                  <c:v>773.16490279999982</c:v>
                </c:pt>
                <c:pt idx="1549">
                  <c:v>773.40598939999973</c:v>
                </c:pt>
                <c:pt idx="1550">
                  <c:v>773.64707609999982</c:v>
                </c:pt>
                <c:pt idx="1551">
                  <c:v>773.88816269999973</c:v>
                </c:pt>
                <c:pt idx="1552">
                  <c:v>774.12924939999982</c:v>
                </c:pt>
                <c:pt idx="1553">
                  <c:v>774.37033610000003</c:v>
                </c:pt>
                <c:pt idx="1554">
                  <c:v>774.61142269999982</c:v>
                </c:pt>
                <c:pt idx="1555">
                  <c:v>774.85250939999958</c:v>
                </c:pt>
                <c:pt idx="1556">
                  <c:v>775.09359600000005</c:v>
                </c:pt>
                <c:pt idx="1557">
                  <c:v>775.3346826999998</c:v>
                </c:pt>
                <c:pt idx="1558">
                  <c:v>775.57576930000005</c:v>
                </c:pt>
                <c:pt idx="1559">
                  <c:v>775.8168559999998</c:v>
                </c:pt>
                <c:pt idx="1560">
                  <c:v>776.05794259999982</c:v>
                </c:pt>
                <c:pt idx="1561">
                  <c:v>776.29902930000003</c:v>
                </c:pt>
                <c:pt idx="1562">
                  <c:v>776.54011589999971</c:v>
                </c:pt>
                <c:pt idx="1563">
                  <c:v>776.78120260000003</c:v>
                </c:pt>
                <c:pt idx="1564">
                  <c:v>777.02228929999978</c:v>
                </c:pt>
                <c:pt idx="1565">
                  <c:v>777.26337590000026</c:v>
                </c:pt>
                <c:pt idx="1566">
                  <c:v>777.50446260000001</c:v>
                </c:pt>
                <c:pt idx="1567">
                  <c:v>777.74554920000003</c:v>
                </c:pt>
                <c:pt idx="1568">
                  <c:v>777.98663590000001</c:v>
                </c:pt>
                <c:pt idx="1569">
                  <c:v>778.22772250000003</c:v>
                </c:pt>
                <c:pt idx="1570">
                  <c:v>778.46880920000001</c:v>
                </c:pt>
                <c:pt idx="1571">
                  <c:v>778.70989580000003</c:v>
                </c:pt>
                <c:pt idx="1572">
                  <c:v>778.95098250000001</c:v>
                </c:pt>
                <c:pt idx="1573">
                  <c:v>779.19206919999976</c:v>
                </c:pt>
                <c:pt idx="1574">
                  <c:v>779.43315579999978</c:v>
                </c:pt>
                <c:pt idx="1575">
                  <c:v>779.67424249999999</c:v>
                </c:pt>
                <c:pt idx="1576">
                  <c:v>779.91532909999978</c:v>
                </c:pt>
                <c:pt idx="1577">
                  <c:v>780.15641579999976</c:v>
                </c:pt>
                <c:pt idx="1578">
                  <c:v>780.39750239999978</c:v>
                </c:pt>
                <c:pt idx="1579">
                  <c:v>780.63858909999999</c:v>
                </c:pt>
                <c:pt idx="1580">
                  <c:v>780.87967570000001</c:v>
                </c:pt>
                <c:pt idx="1581">
                  <c:v>781.12076239999999</c:v>
                </c:pt>
                <c:pt idx="1582">
                  <c:v>781.36184899999978</c:v>
                </c:pt>
                <c:pt idx="1583">
                  <c:v>781.60293569999999</c:v>
                </c:pt>
                <c:pt idx="1584">
                  <c:v>781.84402239999974</c:v>
                </c:pt>
                <c:pt idx="1585">
                  <c:v>782.08510899999999</c:v>
                </c:pt>
                <c:pt idx="1586">
                  <c:v>782.32619569999974</c:v>
                </c:pt>
                <c:pt idx="1587">
                  <c:v>782.56728229999976</c:v>
                </c:pt>
                <c:pt idx="1588">
                  <c:v>782.80836899999997</c:v>
                </c:pt>
                <c:pt idx="1589">
                  <c:v>783.04945559999999</c:v>
                </c:pt>
                <c:pt idx="1590">
                  <c:v>783.2905423000002</c:v>
                </c:pt>
                <c:pt idx="1591">
                  <c:v>783.53162889999953</c:v>
                </c:pt>
                <c:pt idx="1592">
                  <c:v>783.7727156000002</c:v>
                </c:pt>
                <c:pt idx="1593">
                  <c:v>784.01380229999995</c:v>
                </c:pt>
                <c:pt idx="1594">
                  <c:v>784.25488889999997</c:v>
                </c:pt>
                <c:pt idx="1595">
                  <c:v>784.49597559999995</c:v>
                </c:pt>
                <c:pt idx="1596">
                  <c:v>784.73706219999963</c:v>
                </c:pt>
                <c:pt idx="1597">
                  <c:v>784.97814889999972</c:v>
                </c:pt>
                <c:pt idx="1598">
                  <c:v>785.21923549999997</c:v>
                </c:pt>
                <c:pt idx="1599">
                  <c:v>785.4603221999995</c:v>
                </c:pt>
                <c:pt idx="1600">
                  <c:v>785.70140879999997</c:v>
                </c:pt>
                <c:pt idx="1601">
                  <c:v>785.9424954999995</c:v>
                </c:pt>
                <c:pt idx="1602">
                  <c:v>786.18358210000019</c:v>
                </c:pt>
                <c:pt idx="1603">
                  <c:v>786.42466879999949</c:v>
                </c:pt>
                <c:pt idx="1604">
                  <c:v>786.66575550000005</c:v>
                </c:pt>
                <c:pt idx="1605">
                  <c:v>786.90684209999972</c:v>
                </c:pt>
                <c:pt idx="1606">
                  <c:v>787.14792879999959</c:v>
                </c:pt>
                <c:pt idx="1607">
                  <c:v>787.38901539999972</c:v>
                </c:pt>
                <c:pt idx="1608">
                  <c:v>787.63010209999982</c:v>
                </c:pt>
                <c:pt idx="1609">
                  <c:v>787.87118869999972</c:v>
                </c:pt>
                <c:pt idx="1610">
                  <c:v>788.11227539999982</c:v>
                </c:pt>
                <c:pt idx="1611">
                  <c:v>788.35336199999972</c:v>
                </c:pt>
                <c:pt idx="1612">
                  <c:v>788.59444870000004</c:v>
                </c:pt>
                <c:pt idx="1613">
                  <c:v>788.8355353999998</c:v>
                </c:pt>
                <c:pt idx="1614">
                  <c:v>789.07662199999982</c:v>
                </c:pt>
                <c:pt idx="1615">
                  <c:v>789.3177086999998</c:v>
                </c:pt>
                <c:pt idx="1616">
                  <c:v>789.55879530000004</c:v>
                </c:pt>
                <c:pt idx="1617">
                  <c:v>789.79988200000025</c:v>
                </c:pt>
                <c:pt idx="1618">
                  <c:v>790.04096859999981</c:v>
                </c:pt>
                <c:pt idx="1619">
                  <c:v>790.28205530000002</c:v>
                </c:pt>
                <c:pt idx="1620">
                  <c:v>790.52314190000004</c:v>
                </c:pt>
                <c:pt idx="1621">
                  <c:v>790.7642285999998</c:v>
                </c:pt>
                <c:pt idx="1622">
                  <c:v>791.00531530000001</c:v>
                </c:pt>
                <c:pt idx="1623">
                  <c:v>791.24640190000002</c:v>
                </c:pt>
                <c:pt idx="1624">
                  <c:v>791.48748860000001</c:v>
                </c:pt>
                <c:pt idx="1625">
                  <c:v>791.72857520000025</c:v>
                </c:pt>
                <c:pt idx="1626">
                  <c:v>791.96966189999966</c:v>
                </c:pt>
                <c:pt idx="1627">
                  <c:v>792.21074850000025</c:v>
                </c:pt>
                <c:pt idx="1628">
                  <c:v>792.4518352</c:v>
                </c:pt>
                <c:pt idx="1629">
                  <c:v>792.69292179999979</c:v>
                </c:pt>
                <c:pt idx="1630">
                  <c:v>792.9340085</c:v>
                </c:pt>
                <c:pt idx="1631">
                  <c:v>793.17509510000002</c:v>
                </c:pt>
                <c:pt idx="1632">
                  <c:v>793.41618179999978</c:v>
                </c:pt>
                <c:pt idx="1633">
                  <c:v>793.65726849999953</c:v>
                </c:pt>
                <c:pt idx="1634">
                  <c:v>793.8983551</c:v>
                </c:pt>
                <c:pt idx="1635">
                  <c:v>794.13944179999999</c:v>
                </c:pt>
                <c:pt idx="1636">
                  <c:v>794.38052839999978</c:v>
                </c:pt>
                <c:pt idx="1637">
                  <c:v>794.62161509999976</c:v>
                </c:pt>
                <c:pt idx="1638">
                  <c:v>794.86270169999977</c:v>
                </c:pt>
                <c:pt idx="1639">
                  <c:v>795.10378840000021</c:v>
                </c:pt>
                <c:pt idx="1640">
                  <c:v>795.344875</c:v>
                </c:pt>
                <c:pt idx="1641">
                  <c:v>795.58596169999998</c:v>
                </c:pt>
                <c:pt idx="1642">
                  <c:v>795.82704839999963</c:v>
                </c:pt>
                <c:pt idx="1643">
                  <c:v>796.06813499999998</c:v>
                </c:pt>
                <c:pt idx="1644">
                  <c:v>796.30922169999963</c:v>
                </c:pt>
                <c:pt idx="1645">
                  <c:v>796.55030829999998</c:v>
                </c:pt>
                <c:pt idx="1646">
                  <c:v>796.79139500000019</c:v>
                </c:pt>
                <c:pt idx="1647">
                  <c:v>797.03248159999998</c:v>
                </c:pt>
                <c:pt idx="1648">
                  <c:v>797.27356830000019</c:v>
                </c:pt>
                <c:pt idx="1649">
                  <c:v>797.51465489999975</c:v>
                </c:pt>
                <c:pt idx="1650">
                  <c:v>797.75574160000019</c:v>
                </c:pt>
                <c:pt idx="1651">
                  <c:v>797.99682819999975</c:v>
                </c:pt>
                <c:pt idx="1652">
                  <c:v>798.23791489999962</c:v>
                </c:pt>
                <c:pt idx="1653">
                  <c:v>798.47900159999995</c:v>
                </c:pt>
                <c:pt idx="1654">
                  <c:v>798.72008819999996</c:v>
                </c:pt>
                <c:pt idx="1655">
                  <c:v>798.96117489999949</c:v>
                </c:pt>
                <c:pt idx="1656">
                  <c:v>799.20226149999962</c:v>
                </c:pt>
                <c:pt idx="1657">
                  <c:v>799.44334819999972</c:v>
                </c:pt>
                <c:pt idx="1658">
                  <c:v>799.68443480000019</c:v>
                </c:pt>
                <c:pt idx="1659">
                  <c:v>799.92552149999949</c:v>
                </c:pt>
                <c:pt idx="1660">
                  <c:v>800.16660809999962</c:v>
                </c:pt>
                <c:pt idx="1661">
                  <c:v>800.40769479999949</c:v>
                </c:pt>
                <c:pt idx="1662">
                  <c:v>800.64878150000027</c:v>
                </c:pt>
                <c:pt idx="1663">
                  <c:v>800.88986809999972</c:v>
                </c:pt>
                <c:pt idx="1664">
                  <c:v>801.13095479999981</c:v>
                </c:pt>
                <c:pt idx="1665">
                  <c:v>801.37204139999972</c:v>
                </c:pt>
                <c:pt idx="1666">
                  <c:v>801.61312809999981</c:v>
                </c:pt>
                <c:pt idx="1667">
                  <c:v>801.85421469999972</c:v>
                </c:pt>
                <c:pt idx="1668">
                  <c:v>802.09530140000004</c:v>
                </c:pt>
                <c:pt idx="1669">
                  <c:v>802.33638800000006</c:v>
                </c:pt>
                <c:pt idx="1670">
                  <c:v>802.57747470000004</c:v>
                </c:pt>
                <c:pt idx="1671">
                  <c:v>802.81856130000006</c:v>
                </c:pt>
                <c:pt idx="1672">
                  <c:v>803.05964799999981</c:v>
                </c:pt>
                <c:pt idx="1673">
                  <c:v>803.30073470000002</c:v>
                </c:pt>
                <c:pt idx="1674">
                  <c:v>803.54182129999981</c:v>
                </c:pt>
                <c:pt idx="1675">
                  <c:v>803.78290800000002</c:v>
                </c:pt>
                <c:pt idx="1676">
                  <c:v>804.02399460000004</c:v>
                </c:pt>
                <c:pt idx="1677">
                  <c:v>804.26508130000002</c:v>
                </c:pt>
                <c:pt idx="1678">
                  <c:v>804.5061678999997</c:v>
                </c:pt>
                <c:pt idx="1679">
                  <c:v>804.74725459999979</c:v>
                </c:pt>
                <c:pt idx="1680">
                  <c:v>804.98834120000026</c:v>
                </c:pt>
                <c:pt idx="1681">
                  <c:v>805.22942790000002</c:v>
                </c:pt>
                <c:pt idx="1682">
                  <c:v>805.4705146</c:v>
                </c:pt>
                <c:pt idx="1683">
                  <c:v>805.71160120000002</c:v>
                </c:pt>
                <c:pt idx="1684">
                  <c:v>805.95268789999966</c:v>
                </c:pt>
                <c:pt idx="1685">
                  <c:v>806.19377450000047</c:v>
                </c:pt>
                <c:pt idx="1686">
                  <c:v>806.4348612</c:v>
                </c:pt>
                <c:pt idx="1687">
                  <c:v>806.67594780000002</c:v>
                </c:pt>
                <c:pt idx="1688">
                  <c:v>806.9170345</c:v>
                </c:pt>
                <c:pt idx="1689">
                  <c:v>807.15812109999979</c:v>
                </c:pt>
                <c:pt idx="1690">
                  <c:v>807.39920779999977</c:v>
                </c:pt>
                <c:pt idx="1691">
                  <c:v>807.64029439999979</c:v>
                </c:pt>
                <c:pt idx="1692">
                  <c:v>807.8813811</c:v>
                </c:pt>
                <c:pt idx="1693">
                  <c:v>808.12246779999975</c:v>
                </c:pt>
                <c:pt idx="1694">
                  <c:v>808.36355439999977</c:v>
                </c:pt>
                <c:pt idx="1695">
                  <c:v>808.60464109999998</c:v>
                </c:pt>
                <c:pt idx="1696">
                  <c:v>808.84572769999977</c:v>
                </c:pt>
                <c:pt idx="1697">
                  <c:v>809.08681439999998</c:v>
                </c:pt>
                <c:pt idx="1698">
                  <c:v>809.32790099999977</c:v>
                </c:pt>
                <c:pt idx="1699">
                  <c:v>809.56898769999998</c:v>
                </c:pt>
                <c:pt idx="1700">
                  <c:v>809.8100743</c:v>
                </c:pt>
                <c:pt idx="1701">
                  <c:v>810.05116099999975</c:v>
                </c:pt>
                <c:pt idx="1702">
                  <c:v>810.29224769999996</c:v>
                </c:pt>
                <c:pt idx="1703">
                  <c:v>810.53333430000021</c:v>
                </c:pt>
                <c:pt idx="1704">
                  <c:v>810.77442100000019</c:v>
                </c:pt>
                <c:pt idx="1705">
                  <c:v>811.01550759999998</c:v>
                </c:pt>
                <c:pt idx="1706">
                  <c:v>811.25659429999996</c:v>
                </c:pt>
                <c:pt idx="1707">
                  <c:v>811.49768089999975</c:v>
                </c:pt>
                <c:pt idx="1708">
                  <c:v>811.73876760000019</c:v>
                </c:pt>
                <c:pt idx="1709">
                  <c:v>811.97985419999998</c:v>
                </c:pt>
                <c:pt idx="1710">
                  <c:v>812.22094089999996</c:v>
                </c:pt>
                <c:pt idx="1711">
                  <c:v>812.46202759999971</c:v>
                </c:pt>
                <c:pt idx="1712">
                  <c:v>812.70311419999996</c:v>
                </c:pt>
                <c:pt idx="1713">
                  <c:v>812.94420090000006</c:v>
                </c:pt>
                <c:pt idx="1714">
                  <c:v>813.18528749999996</c:v>
                </c:pt>
                <c:pt idx="1715">
                  <c:v>813.42637420000005</c:v>
                </c:pt>
                <c:pt idx="1716">
                  <c:v>813.66746079999962</c:v>
                </c:pt>
                <c:pt idx="1717">
                  <c:v>813.90854750000005</c:v>
                </c:pt>
                <c:pt idx="1718">
                  <c:v>814.14963409999996</c:v>
                </c:pt>
                <c:pt idx="1719">
                  <c:v>814.39072079999983</c:v>
                </c:pt>
                <c:pt idx="1720">
                  <c:v>814.63180739999996</c:v>
                </c:pt>
                <c:pt idx="1721">
                  <c:v>814.87289409999983</c:v>
                </c:pt>
                <c:pt idx="1722">
                  <c:v>815.11398080000004</c:v>
                </c:pt>
                <c:pt idx="1723">
                  <c:v>815.3550673999996</c:v>
                </c:pt>
                <c:pt idx="1724">
                  <c:v>815.59615409999981</c:v>
                </c:pt>
                <c:pt idx="1725">
                  <c:v>815.8372406999996</c:v>
                </c:pt>
                <c:pt idx="1726">
                  <c:v>816.07832740000003</c:v>
                </c:pt>
                <c:pt idx="1727">
                  <c:v>816.31941399999982</c:v>
                </c:pt>
                <c:pt idx="1728">
                  <c:v>816.56050069999981</c:v>
                </c:pt>
                <c:pt idx="1729">
                  <c:v>816.80158729999982</c:v>
                </c:pt>
                <c:pt idx="1730">
                  <c:v>817.04267399999981</c:v>
                </c:pt>
                <c:pt idx="1731">
                  <c:v>817.28376070000024</c:v>
                </c:pt>
                <c:pt idx="1732">
                  <c:v>817.52484730000003</c:v>
                </c:pt>
                <c:pt idx="1733">
                  <c:v>817.76593400000002</c:v>
                </c:pt>
                <c:pt idx="1734">
                  <c:v>818.00702059999981</c:v>
                </c:pt>
                <c:pt idx="1735">
                  <c:v>818.24810730000002</c:v>
                </c:pt>
                <c:pt idx="1736">
                  <c:v>818.48919390000003</c:v>
                </c:pt>
                <c:pt idx="1737">
                  <c:v>818.73028060000001</c:v>
                </c:pt>
                <c:pt idx="1738">
                  <c:v>818.97136720000003</c:v>
                </c:pt>
                <c:pt idx="1739">
                  <c:v>819.21245390000001</c:v>
                </c:pt>
                <c:pt idx="1740">
                  <c:v>819.45354050000003</c:v>
                </c:pt>
                <c:pt idx="1741">
                  <c:v>819.69462720000001</c:v>
                </c:pt>
                <c:pt idx="1742">
                  <c:v>819.9357139</c:v>
                </c:pt>
                <c:pt idx="1743">
                  <c:v>820.17680050000024</c:v>
                </c:pt>
                <c:pt idx="1744">
                  <c:v>820.4178872</c:v>
                </c:pt>
                <c:pt idx="1745">
                  <c:v>820.65897380000001</c:v>
                </c:pt>
                <c:pt idx="1746">
                  <c:v>820.9000605</c:v>
                </c:pt>
                <c:pt idx="1747">
                  <c:v>821.14114709999978</c:v>
                </c:pt>
                <c:pt idx="1748">
                  <c:v>821.38223379999977</c:v>
                </c:pt>
                <c:pt idx="1749">
                  <c:v>821.62332040000001</c:v>
                </c:pt>
                <c:pt idx="1750">
                  <c:v>821.86440709999977</c:v>
                </c:pt>
                <c:pt idx="1751">
                  <c:v>822.10549379999998</c:v>
                </c:pt>
                <c:pt idx="1752">
                  <c:v>822.34658039999977</c:v>
                </c:pt>
                <c:pt idx="1753">
                  <c:v>822.58766709999975</c:v>
                </c:pt>
                <c:pt idx="1754">
                  <c:v>822.82875369999999</c:v>
                </c:pt>
                <c:pt idx="1755">
                  <c:v>823.06984039999998</c:v>
                </c:pt>
                <c:pt idx="1756">
                  <c:v>823.31092699999977</c:v>
                </c:pt>
                <c:pt idx="1757">
                  <c:v>823.55201369999975</c:v>
                </c:pt>
                <c:pt idx="1758">
                  <c:v>823.79310030000022</c:v>
                </c:pt>
                <c:pt idx="1759">
                  <c:v>824.03418699999997</c:v>
                </c:pt>
                <c:pt idx="1760">
                  <c:v>824.27527360000022</c:v>
                </c:pt>
                <c:pt idx="1761">
                  <c:v>824.51636029999997</c:v>
                </c:pt>
                <c:pt idx="1762">
                  <c:v>824.75744699999996</c:v>
                </c:pt>
                <c:pt idx="1763">
                  <c:v>824.9985336000002</c:v>
                </c:pt>
                <c:pt idx="1764">
                  <c:v>825.23962029999996</c:v>
                </c:pt>
                <c:pt idx="1765">
                  <c:v>825.48070689999997</c:v>
                </c:pt>
                <c:pt idx="1766">
                  <c:v>825.72179360000018</c:v>
                </c:pt>
                <c:pt idx="1767">
                  <c:v>825.96288019999974</c:v>
                </c:pt>
                <c:pt idx="1768">
                  <c:v>826.20396689999973</c:v>
                </c:pt>
                <c:pt idx="1769">
                  <c:v>826.44505349999974</c:v>
                </c:pt>
                <c:pt idx="1770">
                  <c:v>826.68614019999973</c:v>
                </c:pt>
                <c:pt idx="1771">
                  <c:v>826.92722689999948</c:v>
                </c:pt>
                <c:pt idx="1772">
                  <c:v>827.16831349999973</c:v>
                </c:pt>
                <c:pt idx="1773">
                  <c:v>827.40940020000005</c:v>
                </c:pt>
                <c:pt idx="1774">
                  <c:v>827.65048679999973</c:v>
                </c:pt>
                <c:pt idx="1775">
                  <c:v>827.89157350000005</c:v>
                </c:pt>
                <c:pt idx="1776">
                  <c:v>828.1326600999995</c:v>
                </c:pt>
                <c:pt idx="1777">
                  <c:v>828.37374680000005</c:v>
                </c:pt>
                <c:pt idx="1778">
                  <c:v>828.61483339999995</c:v>
                </c:pt>
                <c:pt idx="1779">
                  <c:v>828.85592009999959</c:v>
                </c:pt>
                <c:pt idx="1780">
                  <c:v>829.09700669999972</c:v>
                </c:pt>
                <c:pt idx="1781">
                  <c:v>829.33809339999982</c:v>
                </c:pt>
                <c:pt idx="1782">
                  <c:v>829.57918010000003</c:v>
                </c:pt>
                <c:pt idx="1783">
                  <c:v>829.82026669999959</c:v>
                </c:pt>
                <c:pt idx="1784">
                  <c:v>830.0613533999998</c:v>
                </c:pt>
                <c:pt idx="1785">
                  <c:v>830.30243999999982</c:v>
                </c:pt>
                <c:pt idx="1786">
                  <c:v>830.5435266999998</c:v>
                </c:pt>
                <c:pt idx="1787">
                  <c:v>830.78461330000005</c:v>
                </c:pt>
                <c:pt idx="1788">
                  <c:v>831.02570000000003</c:v>
                </c:pt>
                <c:pt idx="1789">
                  <c:v>831.26678660000005</c:v>
                </c:pt>
                <c:pt idx="1790">
                  <c:v>831.50787330000003</c:v>
                </c:pt>
                <c:pt idx="1791">
                  <c:v>831.74896000000001</c:v>
                </c:pt>
                <c:pt idx="1792">
                  <c:v>831.99004660000003</c:v>
                </c:pt>
                <c:pt idx="1793">
                  <c:v>832.23113330000001</c:v>
                </c:pt>
                <c:pt idx="1794">
                  <c:v>832.47221989999969</c:v>
                </c:pt>
                <c:pt idx="1795">
                  <c:v>832.71330660000024</c:v>
                </c:pt>
                <c:pt idx="1796">
                  <c:v>832.95439320000003</c:v>
                </c:pt>
                <c:pt idx="1797">
                  <c:v>833.19547990000024</c:v>
                </c:pt>
                <c:pt idx="1798">
                  <c:v>833.43656649999969</c:v>
                </c:pt>
                <c:pt idx="1799">
                  <c:v>833.67765320000001</c:v>
                </c:pt>
                <c:pt idx="1800">
                  <c:v>833.91873989999999</c:v>
                </c:pt>
                <c:pt idx="1801">
                  <c:v>834.15982650000001</c:v>
                </c:pt>
                <c:pt idx="1802">
                  <c:v>834.40091319999976</c:v>
                </c:pt>
                <c:pt idx="1803">
                  <c:v>834.64199979999978</c:v>
                </c:pt>
                <c:pt idx="1804">
                  <c:v>834.88308649999999</c:v>
                </c:pt>
                <c:pt idx="1805">
                  <c:v>835.12417310000001</c:v>
                </c:pt>
                <c:pt idx="1806">
                  <c:v>835.36525979999954</c:v>
                </c:pt>
                <c:pt idx="1807">
                  <c:v>835.60634640000001</c:v>
                </c:pt>
                <c:pt idx="1808">
                  <c:v>835.84743309999976</c:v>
                </c:pt>
                <c:pt idx="1809">
                  <c:v>836.08851970000001</c:v>
                </c:pt>
                <c:pt idx="1810">
                  <c:v>836.32960639999976</c:v>
                </c:pt>
                <c:pt idx="1811">
                  <c:v>836.57069309999997</c:v>
                </c:pt>
                <c:pt idx="1812">
                  <c:v>836.81177969999999</c:v>
                </c:pt>
                <c:pt idx="1813">
                  <c:v>837.05286639999974</c:v>
                </c:pt>
                <c:pt idx="1814">
                  <c:v>837.29395300000022</c:v>
                </c:pt>
                <c:pt idx="1815">
                  <c:v>837.53503969999997</c:v>
                </c:pt>
                <c:pt idx="1816">
                  <c:v>837.77612629999999</c:v>
                </c:pt>
                <c:pt idx="1817">
                  <c:v>838.01721299999974</c:v>
                </c:pt>
                <c:pt idx="1818">
                  <c:v>838.25829959999999</c:v>
                </c:pt>
                <c:pt idx="1819">
                  <c:v>838.4993863000002</c:v>
                </c:pt>
                <c:pt idx="1820">
                  <c:v>838.74047299999995</c:v>
                </c:pt>
                <c:pt idx="1821">
                  <c:v>838.98155959999997</c:v>
                </c:pt>
                <c:pt idx="1822">
                  <c:v>839.22264629999972</c:v>
                </c:pt>
                <c:pt idx="1823">
                  <c:v>839.46373289999997</c:v>
                </c:pt>
                <c:pt idx="1824">
                  <c:v>839.70481959999995</c:v>
                </c:pt>
                <c:pt idx="1825">
                  <c:v>839.94590619999963</c:v>
                </c:pt>
                <c:pt idx="1826">
                  <c:v>840.18699289999972</c:v>
                </c:pt>
                <c:pt idx="1827">
                  <c:v>840.42807949999997</c:v>
                </c:pt>
                <c:pt idx="1828">
                  <c:v>840.66916619999949</c:v>
                </c:pt>
                <c:pt idx="1829">
                  <c:v>840.91025279999963</c:v>
                </c:pt>
                <c:pt idx="1830">
                  <c:v>841.15133949999972</c:v>
                </c:pt>
                <c:pt idx="1831">
                  <c:v>841.3924261999997</c:v>
                </c:pt>
                <c:pt idx="1832">
                  <c:v>841.63351279999972</c:v>
                </c:pt>
                <c:pt idx="1833">
                  <c:v>841.87459950000004</c:v>
                </c:pt>
                <c:pt idx="1834">
                  <c:v>842.11568609999972</c:v>
                </c:pt>
                <c:pt idx="1835">
                  <c:v>842.35677279999982</c:v>
                </c:pt>
                <c:pt idx="1836">
                  <c:v>842.59785939999972</c:v>
                </c:pt>
                <c:pt idx="1837">
                  <c:v>842.83894609999982</c:v>
                </c:pt>
                <c:pt idx="1838">
                  <c:v>843.08003269999995</c:v>
                </c:pt>
                <c:pt idx="1839">
                  <c:v>843.32111939999959</c:v>
                </c:pt>
                <c:pt idx="1840">
                  <c:v>843.56220609999957</c:v>
                </c:pt>
                <c:pt idx="1841">
                  <c:v>843.80329269999982</c:v>
                </c:pt>
                <c:pt idx="1842">
                  <c:v>844.04437940000003</c:v>
                </c:pt>
                <c:pt idx="1843">
                  <c:v>844.28546600000004</c:v>
                </c:pt>
                <c:pt idx="1844">
                  <c:v>844.5265526999998</c:v>
                </c:pt>
                <c:pt idx="1845">
                  <c:v>844.76763929999981</c:v>
                </c:pt>
                <c:pt idx="1846">
                  <c:v>845.00872600000002</c:v>
                </c:pt>
                <c:pt idx="1847">
                  <c:v>845.24981260000004</c:v>
                </c:pt>
                <c:pt idx="1848">
                  <c:v>845.49089930000002</c:v>
                </c:pt>
                <c:pt idx="1849">
                  <c:v>845.73198590000004</c:v>
                </c:pt>
                <c:pt idx="1850">
                  <c:v>845.97307260000025</c:v>
                </c:pt>
                <c:pt idx="1851">
                  <c:v>846.21415930000001</c:v>
                </c:pt>
                <c:pt idx="1852">
                  <c:v>846.45524589999968</c:v>
                </c:pt>
                <c:pt idx="1853">
                  <c:v>846.69633260000023</c:v>
                </c:pt>
                <c:pt idx="1854">
                  <c:v>846.93741919999968</c:v>
                </c:pt>
                <c:pt idx="1855">
                  <c:v>847.17850590000023</c:v>
                </c:pt>
                <c:pt idx="1856">
                  <c:v>847.41959250000002</c:v>
                </c:pt>
                <c:pt idx="1857">
                  <c:v>847.6606792</c:v>
                </c:pt>
                <c:pt idx="1858">
                  <c:v>847.90176579999979</c:v>
                </c:pt>
                <c:pt idx="1859">
                  <c:v>848.1428525</c:v>
                </c:pt>
                <c:pt idx="1860">
                  <c:v>848.38393919999999</c:v>
                </c:pt>
                <c:pt idx="1861">
                  <c:v>848.62502579999978</c:v>
                </c:pt>
                <c:pt idx="1862">
                  <c:v>848.86611249999953</c:v>
                </c:pt>
                <c:pt idx="1863">
                  <c:v>849.10719909999978</c:v>
                </c:pt>
                <c:pt idx="1864">
                  <c:v>849.34828579999976</c:v>
                </c:pt>
                <c:pt idx="1865">
                  <c:v>849.58937240000023</c:v>
                </c:pt>
                <c:pt idx="1866">
                  <c:v>849.83045909999976</c:v>
                </c:pt>
                <c:pt idx="1867">
                  <c:v>850.0715457</c:v>
                </c:pt>
                <c:pt idx="1868">
                  <c:v>850.31263239999976</c:v>
                </c:pt>
                <c:pt idx="1869">
                  <c:v>850.553719</c:v>
                </c:pt>
                <c:pt idx="1870">
                  <c:v>850.79480570000021</c:v>
                </c:pt>
                <c:pt idx="1871">
                  <c:v>851.03589239999997</c:v>
                </c:pt>
                <c:pt idx="1872">
                  <c:v>851.27697900000021</c:v>
                </c:pt>
                <c:pt idx="1873">
                  <c:v>851.51806569999997</c:v>
                </c:pt>
                <c:pt idx="1874">
                  <c:v>851.75915229999998</c:v>
                </c:pt>
                <c:pt idx="1875">
                  <c:v>852.00023899999997</c:v>
                </c:pt>
                <c:pt idx="1876">
                  <c:v>852.24132559999998</c:v>
                </c:pt>
                <c:pt idx="1877">
                  <c:v>852.48241229999996</c:v>
                </c:pt>
                <c:pt idx="1878">
                  <c:v>852.72349889999998</c:v>
                </c:pt>
                <c:pt idx="1879">
                  <c:v>852.96458559999996</c:v>
                </c:pt>
                <c:pt idx="1880">
                  <c:v>853.20567229999995</c:v>
                </c:pt>
                <c:pt idx="1881">
                  <c:v>853.44675889999962</c:v>
                </c:pt>
                <c:pt idx="1882">
                  <c:v>853.68784559999995</c:v>
                </c:pt>
                <c:pt idx="1883">
                  <c:v>853.92893219999996</c:v>
                </c:pt>
                <c:pt idx="1884">
                  <c:v>854.17001889999972</c:v>
                </c:pt>
                <c:pt idx="1885">
                  <c:v>854.41110549999962</c:v>
                </c:pt>
                <c:pt idx="1886">
                  <c:v>854.65219219999949</c:v>
                </c:pt>
                <c:pt idx="1887">
                  <c:v>854.89327879999996</c:v>
                </c:pt>
                <c:pt idx="1888">
                  <c:v>855.13436549999972</c:v>
                </c:pt>
                <c:pt idx="1889">
                  <c:v>855.37545220000004</c:v>
                </c:pt>
                <c:pt idx="1890">
                  <c:v>855.61653879999972</c:v>
                </c:pt>
                <c:pt idx="1891">
                  <c:v>855.85762549999947</c:v>
                </c:pt>
                <c:pt idx="1892">
                  <c:v>856.09871209999994</c:v>
                </c:pt>
                <c:pt idx="1893">
                  <c:v>856.33979879999981</c:v>
                </c:pt>
                <c:pt idx="1894">
                  <c:v>856.58088540000028</c:v>
                </c:pt>
                <c:pt idx="1895">
                  <c:v>856.82197209999981</c:v>
                </c:pt>
                <c:pt idx="1896">
                  <c:v>857.06305870000006</c:v>
                </c:pt>
                <c:pt idx="1897">
                  <c:v>857.30414539999981</c:v>
                </c:pt>
                <c:pt idx="1898">
                  <c:v>857.54523200000006</c:v>
                </c:pt>
                <c:pt idx="1899">
                  <c:v>857.78631870000004</c:v>
                </c:pt>
                <c:pt idx="1900">
                  <c:v>858.02740539999979</c:v>
                </c:pt>
                <c:pt idx="1901">
                  <c:v>858.26849200000004</c:v>
                </c:pt>
                <c:pt idx="1902">
                  <c:v>858.50957870000002</c:v>
                </c:pt>
                <c:pt idx="1903">
                  <c:v>858.75066529999981</c:v>
                </c:pt>
                <c:pt idx="1904">
                  <c:v>858.99175200000002</c:v>
                </c:pt>
                <c:pt idx="1905">
                  <c:v>859.23283860000004</c:v>
                </c:pt>
                <c:pt idx="1906">
                  <c:v>859.47392530000002</c:v>
                </c:pt>
                <c:pt idx="1907">
                  <c:v>859.71501190000004</c:v>
                </c:pt>
                <c:pt idx="1908">
                  <c:v>859.95609859999979</c:v>
                </c:pt>
                <c:pt idx="1909">
                  <c:v>860.1971853</c:v>
                </c:pt>
                <c:pt idx="1910">
                  <c:v>860.43827190000002</c:v>
                </c:pt>
                <c:pt idx="1911">
                  <c:v>860.67935860000023</c:v>
                </c:pt>
                <c:pt idx="1912">
                  <c:v>860.92044520000002</c:v>
                </c:pt>
                <c:pt idx="1913">
                  <c:v>861.1615319</c:v>
                </c:pt>
                <c:pt idx="1914">
                  <c:v>861.40261849999968</c:v>
                </c:pt>
                <c:pt idx="1915">
                  <c:v>861.64370520000023</c:v>
                </c:pt>
                <c:pt idx="1916">
                  <c:v>861.88479180000002</c:v>
                </c:pt>
                <c:pt idx="1917">
                  <c:v>862.12587850000023</c:v>
                </c:pt>
                <c:pt idx="1918">
                  <c:v>862.36696509999956</c:v>
                </c:pt>
                <c:pt idx="1919">
                  <c:v>862.6080518</c:v>
                </c:pt>
                <c:pt idx="1920">
                  <c:v>862.84913849999975</c:v>
                </c:pt>
                <c:pt idx="1921">
                  <c:v>863.09022509999977</c:v>
                </c:pt>
                <c:pt idx="1922">
                  <c:v>863.33131179999975</c:v>
                </c:pt>
                <c:pt idx="1923">
                  <c:v>863.5723984</c:v>
                </c:pt>
                <c:pt idx="1924">
                  <c:v>863.81348509999998</c:v>
                </c:pt>
                <c:pt idx="1925">
                  <c:v>864.0545717</c:v>
                </c:pt>
                <c:pt idx="1926">
                  <c:v>864.29565839999998</c:v>
                </c:pt>
                <c:pt idx="1927">
                  <c:v>864.536745</c:v>
                </c:pt>
                <c:pt idx="1928">
                  <c:v>864.77783170000021</c:v>
                </c:pt>
                <c:pt idx="1929">
                  <c:v>865.01891839999996</c:v>
                </c:pt>
                <c:pt idx="1930">
                  <c:v>865.26000499999998</c:v>
                </c:pt>
                <c:pt idx="1931">
                  <c:v>865.50109169999996</c:v>
                </c:pt>
                <c:pt idx="1932">
                  <c:v>865.74217829999998</c:v>
                </c:pt>
                <c:pt idx="1933">
                  <c:v>865.98326499999996</c:v>
                </c:pt>
                <c:pt idx="1934">
                  <c:v>866.2243516000002</c:v>
                </c:pt>
                <c:pt idx="1935">
                  <c:v>866.46543829999996</c:v>
                </c:pt>
                <c:pt idx="1936">
                  <c:v>866.70652489999975</c:v>
                </c:pt>
                <c:pt idx="1937">
                  <c:v>866.94761159999962</c:v>
                </c:pt>
                <c:pt idx="1938">
                  <c:v>867.18869819999998</c:v>
                </c:pt>
                <c:pt idx="1939">
                  <c:v>867.42978489999996</c:v>
                </c:pt>
                <c:pt idx="1940">
                  <c:v>867.6708716000004</c:v>
                </c:pt>
                <c:pt idx="1941">
                  <c:v>867.91195819999962</c:v>
                </c:pt>
                <c:pt idx="1942">
                  <c:v>868.15304490000005</c:v>
                </c:pt>
                <c:pt idx="1943">
                  <c:v>868.39413149999996</c:v>
                </c:pt>
                <c:pt idx="1944">
                  <c:v>868.63521819999971</c:v>
                </c:pt>
                <c:pt idx="1945">
                  <c:v>868.87630479999996</c:v>
                </c:pt>
                <c:pt idx="1946">
                  <c:v>869.11739150000005</c:v>
                </c:pt>
                <c:pt idx="1947">
                  <c:v>869.35847809999996</c:v>
                </c:pt>
                <c:pt idx="1948">
                  <c:v>869.59956479999983</c:v>
                </c:pt>
                <c:pt idx="1949">
                  <c:v>869.84065149999969</c:v>
                </c:pt>
                <c:pt idx="1950">
                  <c:v>870.08173810000005</c:v>
                </c:pt>
                <c:pt idx="1951">
                  <c:v>870.32282479999958</c:v>
                </c:pt>
                <c:pt idx="1952">
                  <c:v>870.56391139999982</c:v>
                </c:pt>
                <c:pt idx="1953">
                  <c:v>870.80499809999981</c:v>
                </c:pt>
                <c:pt idx="1954">
                  <c:v>871.04608469999982</c:v>
                </c:pt>
                <c:pt idx="1955">
                  <c:v>871.28717140000003</c:v>
                </c:pt>
                <c:pt idx="1956">
                  <c:v>871.52825799999982</c:v>
                </c:pt>
                <c:pt idx="1957">
                  <c:v>871.76934470000003</c:v>
                </c:pt>
                <c:pt idx="1958">
                  <c:v>872.01043140000002</c:v>
                </c:pt>
                <c:pt idx="1959">
                  <c:v>872.25151799999981</c:v>
                </c:pt>
                <c:pt idx="1960">
                  <c:v>872.49260469999979</c:v>
                </c:pt>
                <c:pt idx="1961">
                  <c:v>872.73369130000003</c:v>
                </c:pt>
                <c:pt idx="1962">
                  <c:v>872.97477800000024</c:v>
                </c:pt>
                <c:pt idx="1963">
                  <c:v>873.21586460000003</c:v>
                </c:pt>
                <c:pt idx="1964">
                  <c:v>873.45695129999979</c:v>
                </c:pt>
                <c:pt idx="1965">
                  <c:v>873.69803790000026</c:v>
                </c:pt>
                <c:pt idx="1966">
                  <c:v>873.93912459999979</c:v>
                </c:pt>
                <c:pt idx="1967">
                  <c:v>874.18021120000003</c:v>
                </c:pt>
                <c:pt idx="1968">
                  <c:v>874.42129789999967</c:v>
                </c:pt>
                <c:pt idx="1969">
                  <c:v>874.6623846</c:v>
                </c:pt>
                <c:pt idx="1970">
                  <c:v>874.90347120000024</c:v>
                </c:pt>
                <c:pt idx="1971">
                  <c:v>875.1445579</c:v>
                </c:pt>
                <c:pt idx="1972">
                  <c:v>875.38564450000001</c:v>
                </c:pt>
                <c:pt idx="1973">
                  <c:v>875.62673119999999</c:v>
                </c:pt>
                <c:pt idx="1974">
                  <c:v>875.86781779999956</c:v>
                </c:pt>
                <c:pt idx="1975">
                  <c:v>876.10890449999999</c:v>
                </c:pt>
                <c:pt idx="1976">
                  <c:v>876.34999109999978</c:v>
                </c:pt>
                <c:pt idx="1977">
                  <c:v>876.59107779999999</c:v>
                </c:pt>
                <c:pt idx="1978">
                  <c:v>876.83216449999941</c:v>
                </c:pt>
                <c:pt idx="1979">
                  <c:v>877.07325109999999</c:v>
                </c:pt>
                <c:pt idx="1980">
                  <c:v>877.31433779999998</c:v>
                </c:pt>
                <c:pt idx="1981">
                  <c:v>877.55542439999977</c:v>
                </c:pt>
                <c:pt idx="1982">
                  <c:v>877.79651109999998</c:v>
                </c:pt>
                <c:pt idx="1983">
                  <c:v>878.03759769999976</c:v>
                </c:pt>
                <c:pt idx="1984">
                  <c:v>878.2786844000002</c:v>
                </c:pt>
                <c:pt idx="1985">
                  <c:v>878.51977100000022</c:v>
                </c:pt>
                <c:pt idx="1986">
                  <c:v>878.76085769999997</c:v>
                </c:pt>
                <c:pt idx="1987">
                  <c:v>879.00194429999999</c:v>
                </c:pt>
                <c:pt idx="1988">
                  <c:v>879.2430310000002</c:v>
                </c:pt>
                <c:pt idx="1989">
                  <c:v>879.48411769999996</c:v>
                </c:pt>
                <c:pt idx="1990">
                  <c:v>879.72520429999997</c:v>
                </c:pt>
                <c:pt idx="1991">
                  <c:v>879.96629099999961</c:v>
                </c:pt>
                <c:pt idx="1992">
                  <c:v>880.2073776000002</c:v>
                </c:pt>
                <c:pt idx="1993">
                  <c:v>880.44846429999996</c:v>
                </c:pt>
                <c:pt idx="1994">
                  <c:v>880.68955089999997</c:v>
                </c:pt>
                <c:pt idx="1995">
                  <c:v>880.93063759999973</c:v>
                </c:pt>
                <c:pt idx="1996">
                  <c:v>881.17172419999997</c:v>
                </c:pt>
                <c:pt idx="1997">
                  <c:v>881.4128108999995</c:v>
                </c:pt>
                <c:pt idx="1998">
                  <c:v>881.65389760000005</c:v>
                </c:pt>
                <c:pt idx="1999">
                  <c:v>881.89498419999973</c:v>
                </c:pt>
                <c:pt idx="2000">
                  <c:v>882.13607090000005</c:v>
                </c:pt>
                <c:pt idx="2001">
                  <c:v>882.3771574999995</c:v>
                </c:pt>
                <c:pt idx="2002">
                  <c:v>882.61824420000005</c:v>
                </c:pt>
                <c:pt idx="2003">
                  <c:v>882.85933079999973</c:v>
                </c:pt>
                <c:pt idx="2004">
                  <c:v>883.10041750000005</c:v>
                </c:pt>
                <c:pt idx="2005">
                  <c:v>883.3415040999995</c:v>
                </c:pt>
                <c:pt idx="2006">
                  <c:v>883.58259079999982</c:v>
                </c:pt>
                <c:pt idx="2007">
                  <c:v>883.82367739999972</c:v>
                </c:pt>
                <c:pt idx="2008">
                  <c:v>884.06476409999982</c:v>
                </c:pt>
                <c:pt idx="2009">
                  <c:v>884.3058507999998</c:v>
                </c:pt>
                <c:pt idx="2010">
                  <c:v>884.54693739999982</c:v>
                </c:pt>
                <c:pt idx="2011">
                  <c:v>884.78802410000003</c:v>
                </c:pt>
                <c:pt idx="2012">
                  <c:v>885.02911069999982</c:v>
                </c:pt>
                <c:pt idx="2013">
                  <c:v>885.27019740000003</c:v>
                </c:pt>
                <c:pt idx="2014">
                  <c:v>885.51128399999982</c:v>
                </c:pt>
                <c:pt idx="2015">
                  <c:v>885.75237070000003</c:v>
                </c:pt>
                <c:pt idx="2016">
                  <c:v>885.99345730000005</c:v>
                </c:pt>
                <c:pt idx="2017">
                  <c:v>886.23454400000003</c:v>
                </c:pt>
                <c:pt idx="2018">
                  <c:v>886.47563070000001</c:v>
                </c:pt>
                <c:pt idx="2019">
                  <c:v>886.71671730000003</c:v>
                </c:pt>
                <c:pt idx="2020">
                  <c:v>886.95780399999978</c:v>
                </c:pt>
                <c:pt idx="2021">
                  <c:v>887.19889060000025</c:v>
                </c:pt>
                <c:pt idx="2022">
                  <c:v>887.43997730000001</c:v>
                </c:pt>
                <c:pt idx="2023">
                  <c:v>887.68106390000003</c:v>
                </c:pt>
                <c:pt idx="2024">
                  <c:v>887.92215059999978</c:v>
                </c:pt>
                <c:pt idx="2025">
                  <c:v>888.16323720000003</c:v>
                </c:pt>
                <c:pt idx="2026">
                  <c:v>888.40432390000001</c:v>
                </c:pt>
                <c:pt idx="2027">
                  <c:v>888.64541050000003</c:v>
                </c:pt>
                <c:pt idx="2028">
                  <c:v>888.88649720000001</c:v>
                </c:pt>
                <c:pt idx="2029">
                  <c:v>889.12758389999976</c:v>
                </c:pt>
                <c:pt idx="2030">
                  <c:v>889.36867050000001</c:v>
                </c:pt>
                <c:pt idx="2031">
                  <c:v>889.60975719999999</c:v>
                </c:pt>
                <c:pt idx="2032">
                  <c:v>889.85084379999978</c:v>
                </c:pt>
                <c:pt idx="2033">
                  <c:v>890.09193049999999</c:v>
                </c:pt>
                <c:pt idx="2034">
                  <c:v>890.33301709999978</c:v>
                </c:pt>
                <c:pt idx="2035">
                  <c:v>890.57410379999999</c:v>
                </c:pt>
                <c:pt idx="2036">
                  <c:v>890.81519039999978</c:v>
                </c:pt>
                <c:pt idx="2037">
                  <c:v>891.05627709999976</c:v>
                </c:pt>
                <c:pt idx="2038">
                  <c:v>891.29736379999997</c:v>
                </c:pt>
                <c:pt idx="2039">
                  <c:v>891.53845039999999</c:v>
                </c:pt>
                <c:pt idx="2040">
                  <c:v>891.7795371000002</c:v>
                </c:pt>
                <c:pt idx="2041">
                  <c:v>892.02062369999976</c:v>
                </c:pt>
                <c:pt idx="2042">
                  <c:v>892.26171039999997</c:v>
                </c:pt>
                <c:pt idx="2043">
                  <c:v>892.50279699999999</c:v>
                </c:pt>
                <c:pt idx="2044">
                  <c:v>892.7438837000002</c:v>
                </c:pt>
                <c:pt idx="2045">
                  <c:v>892.98497030000021</c:v>
                </c:pt>
                <c:pt idx="2046">
                  <c:v>893.22605699999997</c:v>
                </c:pt>
                <c:pt idx="2047">
                  <c:v>893.4671436999995</c:v>
                </c:pt>
                <c:pt idx="2048">
                  <c:v>893.7082303000002</c:v>
                </c:pt>
                <c:pt idx="2049">
                  <c:v>893.94931699999972</c:v>
                </c:pt>
                <c:pt idx="2050">
                  <c:v>894.1904036000002</c:v>
                </c:pt>
                <c:pt idx="2051">
                  <c:v>894.43149029999972</c:v>
                </c:pt>
                <c:pt idx="2052">
                  <c:v>894.67257689999997</c:v>
                </c:pt>
                <c:pt idx="2053">
                  <c:v>894.91366359999972</c:v>
                </c:pt>
                <c:pt idx="2054">
                  <c:v>895.15475019999997</c:v>
                </c:pt>
                <c:pt idx="2055">
                  <c:v>895.39583689999972</c:v>
                </c:pt>
                <c:pt idx="2056">
                  <c:v>895.63692349999963</c:v>
                </c:pt>
                <c:pt idx="2057">
                  <c:v>895.87801019999972</c:v>
                </c:pt>
                <c:pt idx="2058">
                  <c:v>896.11909690000005</c:v>
                </c:pt>
                <c:pt idx="2059">
                  <c:v>896.36018349999949</c:v>
                </c:pt>
                <c:pt idx="2060">
                  <c:v>896.60127020000004</c:v>
                </c:pt>
                <c:pt idx="2061">
                  <c:v>896.84235679999949</c:v>
                </c:pt>
                <c:pt idx="2062">
                  <c:v>897.08344350000039</c:v>
                </c:pt>
                <c:pt idx="2063">
                  <c:v>897.32453009999972</c:v>
                </c:pt>
                <c:pt idx="2064">
                  <c:v>897.56561679999959</c:v>
                </c:pt>
                <c:pt idx="2065">
                  <c:v>897.80670339999972</c:v>
                </c:pt>
                <c:pt idx="2066">
                  <c:v>898.04779009999982</c:v>
                </c:pt>
                <c:pt idx="2067">
                  <c:v>898.28887680000025</c:v>
                </c:pt>
                <c:pt idx="2068">
                  <c:v>898.52996339999982</c:v>
                </c:pt>
                <c:pt idx="2069">
                  <c:v>898.77105010000002</c:v>
                </c:pt>
                <c:pt idx="2070">
                  <c:v>899.01213669999981</c:v>
                </c:pt>
                <c:pt idx="2071">
                  <c:v>899.2532233999998</c:v>
                </c:pt>
                <c:pt idx="2072">
                  <c:v>899.49431000000004</c:v>
                </c:pt>
                <c:pt idx="2073">
                  <c:v>899.73539670000002</c:v>
                </c:pt>
                <c:pt idx="2074">
                  <c:v>899.97648330000004</c:v>
                </c:pt>
                <c:pt idx="2075">
                  <c:v>900.21757000000002</c:v>
                </c:pt>
                <c:pt idx="2076">
                  <c:v>900.45865659999981</c:v>
                </c:pt>
                <c:pt idx="2077">
                  <c:v>900.69974330000025</c:v>
                </c:pt>
                <c:pt idx="2078">
                  <c:v>900.94083000000001</c:v>
                </c:pt>
                <c:pt idx="2079">
                  <c:v>901.18191660000002</c:v>
                </c:pt>
                <c:pt idx="2080">
                  <c:v>901.4230033</c:v>
                </c:pt>
                <c:pt idx="2081">
                  <c:v>901.66408990000002</c:v>
                </c:pt>
                <c:pt idx="2082">
                  <c:v>901.9051766</c:v>
                </c:pt>
                <c:pt idx="2083">
                  <c:v>902.14626319999968</c:v>
                </c:pt>
                <c:pt idx="2084">
                  <c:v>902.3873499</c:v>
                </c:pt>
                <c:pt idx="2085">
                  <c:v>902.62843650000025</c:v>
                </c:pt>
                <c:pt idx="2086">
                  <c:v>902.86952319999966</c:v>
                </c:pt>
                <c:pt idx="2087">
                  <c:v>903.11060989999976</c:v>
                </c:pt>
                <c:pt idx="2088">
                  <c:v>903.35169649999966</c:v>
                </c:pt>
                <c:pt idx="2089">
                  <c:v>903.59278319999999</c:v>
                </c:pt>
                <c:pt idx="2090">
                  <c:v>903.83386979999977</c:v>
                </c:pt>
                <c:pt idx="2091">
                  <c:v>904.07495649999998</c:v>
                </c:pt>
                <c:pt idx="2092">
                  <c:v>904.31604309999977</c:v>
                </c:pt>
                <c:pt idx="2093">
                  <c:v>904.55712979999953</c:v>
                </c:pt>
                <c:pt idx="2094">
                  <c:v>904.7982164</c:v>
                </c:pt>
                <c:pt idx="2095">
                  <c:v>905.03930309999998</c:v>
                </c:pt>
                <c:pt idx="2096">
                  <c:v>905.28038970000023</c:v>
                </c:pt>
                <c:pt idx="2097">
                  <c:v>905.52147639999998</c:v>
                </c:pt>
                <c:pt idx="2098">
                  <c:v>905.76256309999962</c:v>
                </c:pt>
                <c:pt idx="2099">
                  <c:v>906.00364969999998</c:v>
                </c:pt>
                <c:pt idx="2100">
                  <c:v>906.24473640000019</c:v>
                </c:pt>
                <c:pt idx="2101">
                  <c:v>906.48582299999998</c:v>
                </c:pt>
                <c:pt idx="2102">
                  <c:v>906.72690969999996</c:v>
                </c:pt>
                <c:pt idx="2103">
                  <c:v>906.96799629999975</c:v>
                </c:pt>
                <c:pt idx="2104">
                  <c:v>907.20908300000019</c:v>
                </c:pt>
                <c:pt idx="2105">
                  <c:v>907.45016959999975</c:v>
                </c:pt>
                <c:pt idx="2106">
                  <c:v>907.69125629999996</c:v>
                </c:pt>
                <c:pt idx="2107">
                  <c:v>907.93234299999972</c:v>
                </c:pt>
                <c:pt idx="2108">
                  <c:v>908.17342960000019</c:v>
                </c:pt>
                <c:pt idx="2109">
                  <c:v>908.41451629999972</c:v>
                </c:pt>
                <c:pt idx="2110">
                  <c:v>908.65560289999962</c:v>
                </c:pt>
                <c:pt idx="2111">
                  <c:v>908.89668959999972</c:v>
                </c:pt>
                <c:pt idx="2112">
                  <c:v>909.13777619999996</c:v>
                </c:pt>
                <c:pt idx="2113">
                  <c:v>909.37886289999972</c:v>
                </c:pt>
                <c:pt idx="2114">
                  <c:v>909.61994949999996</c:v>
                </c:pt>
                <c:pt idx="2115">
                  <c:v>909.86103619999949</c:v>
                </c:pt>
                <c:pt idx="2116">
                  <c:v>910.10212279999962</c:v>
                </c:pt>
                <c:pt idx="2117">
                  <c:v>910.34320949999949</c:v>
                </c:pt>
                <c:pt idx="2118">
                  <c:v>910.58429620000004</c:v>
                </c:pt>
                <c:pt idx="2119">
                  <c:v>910.82538280000006</c:v>
                </c:pt>
                <c:pt idx="2120">
                  <c:v>911.0664694999997</c:v>
                </c:pt>
                <c:pt idx="2121">
                  <c:v>911.30755609999972</c:v>
                </c:pt>
                <c:pt idx="2122">
                  <c:v>911.54864279999981</c:v>
                </c:pt>
                <c:pt idx="2123">
                  <c:v>911.78972940000028</c:v>
                </c:pt>
                <c:pt idx="2124">
                  <c:v>912.03081609999981</c:v>
                </c:pt>
                <c:pt idx="2125">
                  <c:v>912.27190270000028</c:v>
                </c:pt>
                <c:pt idx="2126">
                  <c:v>912.51298939999981</c:v>
                </c:pt>
                <c:pt idx="2127">
                  <c:v>912.75407610000002</c:v>
                </c:pt>
                <c:pt idx="2128">
                  <c:v>912.99516269999981</c:v>
                </c:pt>
                <c:pt idx="2129">
                  <c:v>913.23624939999979</c:v>
                </c:pt>
                <c:pt idx="2130">
                  <c:v>913.47733600000004</c:v>
                </c:pt>
                <c:pt idx="2131">
                  <c:v>913.71842270000002</c:v>
                </c:pt>
                <c:pt idx="2132">
                  <c:v>913.95950929999981</c:v>
                </c:pt>
                <c:pt idx="2133">
                  <c:v>914.20059600000002</c:v>
                </c:pt>
                <c:pt idx="2134">
                  <c:v>914.44168259999981</c:v>
                </c:pt>
                <c:pt idx="2135">
                  <c:v>914.68276930000002</c:v>
                </c:pt>
                <c:pt idx="2136">
                  <c:v>914.923856</c:v>
                </c:pt>
                <c:pt idx="2137">
                  <c:v>915.16494260000002</c:v>
                </c:pt>
                <c:pt idx="2138">
                  <c:v>915.40602929999977</c:v>
                </c:pt>
                <c:pt idx="2139">
                  <c:v>915.64711589999968</c:v>
                </c:pt>
                <c:pt idx="2140">
                  <c:v>915.8882026</c:v>
                </c:pt>
                <c:pt idx="2141">
                  <c:v>916.12928920000002</c:v>
                </c:pt>
                <c:pt idx="2142">
                  <c:v>916.37037590000023</c:v>
                </c:pt>
                <c:pt idx="2143">
                  <c:v>916.61146250000002</c:v>
                </c:pt>
                <c:pt idx="2144">
                  <c:v>916.85254919999966</c:v>
                </c:pt>
                <c:pt idx="2145">
                  <c:v>917.09363580000002</c:v>
                </c:pt>
                <c:pt idx="2146">
                  <c:v>917.3347225</c:v>
                </c:pt>
                <c:pt idx="2147">
                  <c:v>917.57580919999998</c:v>
                </c:pt>
                <c:pt idx="2148">
                  <c:v>917.81689579999977</c:v>
                </c:pt>
                <c:pt idx="2149">
                  <c:v>918.05798249999975</c:v>
                </c:pt>
                <c:pt idx="2150">
                  <c:v>918.2990691</c:v>
                </c:pt>
                <c:pt idx="2151">
                  <c:v>918.54015579999975</c:v>
                </c:pt>
                <c:pt idx="2152">
                  <c:v>918.7812424</c:v>
                </c:pt>
                <c:pt idx="2153">
                  <c:v>919.02232909999975</c:v>
                </c:pt>
                <c:pt idx="2154">
                  <c:v>919.2634157</c:v>
                </c:pt>
                <c:pt idx="2155">
                  <c:v>919.50450239999998</c:v>
                </c:pt>
                <c:pt idx="2156">
                  <c:v>919.74558909999996</c:v>
                </c:pt>
                <c:pt idx="2157">
                  <c:v>919.98667569999998</c:v>
                </c:pt>
                <c:pt idx="2158">
                  <c:v>920.22776239999996</c:v>
                </c:pt>
                <c:pt idx="2159">
                  <c:v>920.46884899999998</c:v>
                </c:pt>
                <c:pt idx="2160">
                  <c:v>920.70993570000019</c:v>
                </c:pt>
                <c:pt idx="2161">
                  <c:v>920.95102229999975</c:v>
                </c:pt>
                <c:pt idx="2162">
                  <c:v>921.19210899999996</c:v>
                </c:pt>
                <c:pt idx="2163">
                  <c:v>921.43319559999998</c:v>
                </c:pt>
                <c:pt idx="2164">
                  <c:v>921.67428230000019</c:v>
                </c:pt>
                <c:pt idx="2165">
                  <c:v>921.91536889999975</c:v>
                </c:pt>
                <c:pt idx="2166">
                  <c:v>922.15645559999996</c:v>
                </c:pt>
                <c:pt idx="2167">
                  <c:v>922.39754229999983</c:v>
                </c:pt>
                <c:pt idx="2168">
                  <c:v>922.63862889999962</c:v>
                </c:pt>
                <c:pt idx="2169">
                  <c:v>922.87971560000005</c:v>
                </c:pt>
                <c:pt idx="2170">
                  <c:v>923.12080219999996</c:v>
                </c:pt>
                <c:pt idx="2171">
                  <c:v>923.36188889999971</c:v>
                </c:pt>
                <c:pt idx="2172">
                  <c:v>923.60297549999996</c:v>
                </c:pt>
                <c:pt idx="2173">
                  <c:v>923.84406219999971</c:v>
                </c:pt>
                <c:pt idx="2174">
                  <c:v>924.08514879999996</c:v>
                </c:pt>
                <c:pt idx="2175">
                  <c:v>924.32623549999971</c:v>
                </c:pt>
                <c:pt idx="2176">
                  <c:v>924.56732219999969</c:v>
                </c:pt>
                <c:pt idx="2177">
                  <c:v>924.80840879999982</c:v>
                </c:pt>
                <c:pt idx="2178">
                  <c:v>925.04949550000003</c:v>
                </c:pt>
                <c:pt idx="2179">
                  <c:v>925.29058210000005</c:v>
                </c:pt>
                <c:pt idx="2180">
                  <c:v>925.53166879999958</c:v>
                </c:pt>
                <c:pt idx="2181">
                  <c:v>925.77275540000005</c:v>
                </c:pt>
                <c:pt idx="2182">
                  <c:v>926.01384210000003</c:v>
                </c:pt>
                <c:pt idx="2183">
                  <c:v>926.25492869999982</c:v>
                </c:pt>
                <c:pt idx="2184">
                  <c:v>926.49601539999981</c:v>
                </c:pt>
                <c:pt idx="2185">
                  <c:v>926.73710199999982</c:v>
                </c:pt>
                <c:pt idx="2186">
                  <c:v>926.97818870000003</c:v>
                </c:pt>
                <c:pt idx="2187">
                  <c:v>927.21927540000001</c:v>
                </c:pt>
                <c:pt idx="2188">
                  <c:v>927.4603619999998</c:v>
                </c:pt>
                <c:pt idx="2189">
                  <c:v>927.70144870000001</c:v>
                </c:pt>
                <c:pt idx="2190">
                  <c:v>927.9425352999998</c:v>
                </c:pt>
                <c:pt idx="2191">
                  <c:v>928.18362200000001</c:v>
                </c:pt>
                <c:pt idx="2192">
                  <c:v>928.42470860000003</c:v>
                </c:pt>
                <c:pt idx="2193">
                  <c:v>928.66579530000001</c:v>
                </c:pt>
                <c:pt idx="2194">
                  <c:v>928.90688190000003</c:v>
                </c:pt>
                <c:pt idx="2195">
                  <c:v>929.14796859999979</c:v>
                </c:pt>
                <c:pt idx="2196">
                  <c:v>929.3890553</c:v>
                </c:pt>
                <c:pt idx="2197">
                  <c:v>929.63014190000001</c:v>
                </c:pt>
                <c:pt idx="2198">
                  <c:v>929.87122859999977</c:v>
                </c:pt>
                <c:pt idx="2199">
                  <c:v>930.11231520000001</c:v>
                </c:pt>
                <c:pt idx="2200">
                  <c:v>930.35340189999977</c:v>
                </c:pt>
                <c:pt idx="2201">
                  <c:v>930.59448850000024</c:v>
                </c:pt>
                <c:pt idx="2202">
                  <c:v>930.83557519999977</c:v>
                </c:pt>
                <c:pt idx="2203">
                  <c:v>931.07666179999978</c:v>
                </c:pt>
                <c:pt idx="2204">
                  <c:v>931.31774849999977</c:v>
                </c:pt>
                <c:pt idx="2205">
                  <c:v>931.55883510000001</c:v>
                </c:pt>
                <c:pt idx="2206">
                  <c:v>931.79992179999999</c:v>
                </c:pt>
                <c:pt idx="2207">
                  <c:v>932.04100849999975</c:v>
                </c:pt>
                <c:pt idx="2208">
                  <c:v>932.28209509999999</c:v>
                </c:pt>
                <c:pt idx="2209">
                  <c:v>932.52318179999997</c:v>
                </c:pt>
                <c:pt idx="2210">
                  <c:v>932.76426839999976</c:v>
                </c:pt>
                <c:pt idx="2211">
                  <c:v>933.00535509999997</c:v>
                </c:pt>
                <c:pt idx="2212">
                  <c:v>933.24644169999999</c:v>
                </c:pt>
                <c:pt idx="2213">
                  <c:v>933.48752839999975</c:v>
                </c:pt>
                <c:pt idx="2214">
                  <c:v>933.72861499999999</c:v>
                </c:pt>
                <c:pt idx="2215">
                  <c:v>933.96970169999997</c:v>
                </c:pt>
                <c:pt idx="2216">
                  <c:v>934.21078840000018</c:v>
                </c:pt>
                <c:pt idx="2217">
                  <c:v>934.45187499999997</c:v>
                </c:pt>
                <c:pt idx="2218">
                  <c:v>934.69296169999996</c:v>
                </c:pt>
                <c:pt idx="2219">
                  <c:v>934.93404829999997</c:v>
                </c:pt>
                <c:pt idx="2220">
                  <c:v>935.17513499999995</c:v>
                </c:pt>
                <c:pt idx="2221">
                  <c:v>935.41622159999974</c:v>
                </c:pt>
                <c:pt idx="2222">
                  <c:v>935.65730829999973</c:v>
                </c:pt>
                <c:pt idx="2223">
                  <c:v>935.89839489999997</c:v>
                </c:pt>
                <c:pt idx="2224">
                  <c:v>936.13948159999995</c:v>
                </c:pt>
                <c:pt idx="2225">
                  <c:v>936.38056829999982</c:v>
                </c:pt>
                <c:pt idx="2226">
                  <c:v>936.6216548999995</c:v>
                </c:pt>
                <c:pt idx="2227">
                  <c:v>936.86274159999982</c:v>
                </c:pt>
                <c:pt idx="2228">
                  <c:v>937.10382819999973</c:v>
                </c:pt>
                <c:pt idx="2229">
                  <c:v>937.34491489999971</c:v>
                </c:pt>
                <c:pt idx="2230">
                  <c:v>937.58600149999972</c:v>
                </c:pt>
                <c:pt idx="2231">
                  <c:v>937.82708819999971</c:v>
                </c:pt>
                <c:pt idx="2232">
                  <c:v>938.06817479999972</c:v>
                </c:pt>
                <c:pt idx="2233">
                  <c:v>938.30926149999971</c:v>
                </c:pt>
                <c:pt idx="2234">
                  <c:v>938.55034809999972</c:v>
                </c:pt>
                <c:pt idx="2235">
                  <c:v>938.79143480000005</c:v>
                </c:pt>
                <c:pt idx="2236">
                  <c:v>939.03252149999969</c:v>
                </c:pt>
                <c:pt idx="2237">
                  <c:v>939.27360810000005</c:v>
                </c:pt>
                <c:pt idx="2238">
                  <c:v>939.5146947999998</c:v>
                </c:pt>
                <c:pt idx="2239">
                  <c:v>939.75578140000005</c:v>
                </c:pt>
                <c:pt idx="2240">
                  <c:v>939.9968680999998</c:v>
                </c:pt>
                <c:pt idx="2241">
                  <c:v>940.23795469999982</c:v>
                </c:pt>
                <c:pt idx="2242">
                  <c:v>940.47904140000003</c:v>
                </c:pt>
                <c:pt idx="2243">
                  <c:v>940.72012799999982</c:v>
                </c:pt>
                <c:pt idx="2244">
                  <c:v>940.96121469999957</c:v>
                </c:pt>
                <c:pt idx="2245">
                  <c:v>941.20230140000001</c:v>
                </c:pt>
                <c:pt idx="2246">
                  <c:v>941.44338800000003</c:v>
                </c:pt>
                <c:pt idx="2247">
                  <c:v>941.68447470000024</c:v>
                </c:pt>
                <c:pt idx="2248">
                  <c:v>941.9255612999998</c:v>
                </c:pt>
                <c:pt idx="2249">
                  <c:v>942.16664799999978</c:v>
                </c:pt>
                <c:pt idx="2250">
                  <c:v>942.40773460000003</c:v>
                </c:pt>
                <c:pt idx="2251">
                  <c:v>942.64882130000001</c:v>
                </c:pt>
                <c:pt idx="2252">
                  <c:v>942.88990790000003</c:v>
                </c:pt>
                <c:pt idx="2253">
                  <c:v>943.13099460000001</c:v>
                </c:pt>
                <c:pt idx="2254">
                  <c:v>943.37208120000003</c:v>
                </c:pt>
                <c:pt idx="2255">
                  <c:v>943.61316790000001</c:v>
                </c:pt>
                <c:pt idx="2256">
                  <c:v>943.85425459999976</c:v>
                </c:pt>
                <c:pt idx="2257">
                  <c:v>944.09534120000023</c:v>
                </c:pt>
                <c:pt idx="2258">
                  <c:v>944.33642789999953</c:v>
                </c:pt>
                <c:pt idx="2259">
                  <c:v>944.57751450000001</c:v>
                </c:pt>
                <c:pt idx="2260">
                  <c:v>944.81860119999976</c:v>
                </c:pt>
                <c:pt idx="2261">
                  <c:v>945.05968779999978</c:v>
                </c:pt>
                <c:pt idx="2262">
                  <c:v>945.30077449999999</c:v>
                </c:pt>
                <c:pt idx="2263">
                  <c:v>945.54186109999978</c:v>
                </c:pt>
                <c:pt idx="2264">
                  <c:v>945.78294779999999</c:v>
                </c:pt>
                <c:pt idx="2265">
                  <c:v>946.02403449999997</c:v>
                </c:pt>
                <c:pt idx="2266">
                  <c:v>946.26512109999976</c:v>
                </c:pt>
                <c:pt idx="2267">
                  <c:v>946.50620779999974</c:v>
                </c:pt>
                <c:pt idx="2268">
                  <c:v>946.74729439999976</c:v>
                </c:pt>
                <c:pt idx="2269">
                  <c:v>946.9883811000002</c:v>
                </c:pt>
                <c:pt idx="2270">
                  <c:v>947.22946769999999</c:v>
                </c:pt>
                <c:pt idx="2271">
                  <c:v>947.47055439999997</c:v>
                </c:pt>
                <c:pt idx="2272">
                  <c:v>947.71164099999999</c:v>
                </c:pt>
                <c:pt idx="2273">
                  <c:v>947.95272769999963</c:v>
                </c:pt>
                <c:pt idx="2274">
                  <c:v>948.19381430000021</c:v>
                </c:pt>
                <c:pt idx="2275">
                  <c:v>948.43490099999997</c:v>
                </c:pt>
                <c:pt idx="2276">
                  <c:v>948.67598769999995</c:v>
                </c:pt>
                <c:pt idx="2277">
                  <c:v>948.91707429999997</c:v>
                </c:pt>
                <c:pt idx="2278">
                  <c:v>949.15816099999972</c:v>
                </c:pt>
                <c:pt idx="2279">
                  <c:v>949.39924759999997</c:v>
                </c:pt>
                <c:pt idx="2280">
                  <c:v>949.64033429999995</c:v>
                </c:pt>
                <c:pt idx="2281">
                  <c:v>949.88142089999963</c:v>
                </c:pt>
                <c:pt idx="2282">
                  <c:v>950.12250759999972</c:v>
                </c:pt>
                <c:pt idx="2283">
                  <c:v>950.36359419999962</c:v>
                </c:pt>
                <c:pt idx="2284">
                  <c:v>950.60468089999972</c:v>
                </c:pt>
                <c:pt idx="2285">
                  <c:v>950.84576759999982</c:v>
                </c:pt>
                <c:pt idx="2286">
                  <c:v>951.08685419999972</c:v>
                </c:pt>
                <c:pt idx="2287">
                  <c:v>951.3279408999997</c:v>
                </c:pt>
                <c:pt idx="2288">
                  <c:v>951.56902749999949</c:v>
                </c:pt>
                <c:pt idx="2289">
                  <c:v>951.8101141999997</c:v>
                </c:pt>
                <c:pt idx="2290">
                  <c:v>952.05120079999949</c:v>
                </c:pt>
                <c:pt idx="2291">
                  <c:v>952.29228750000004</c:v>
                </c:pt>
                <c:pt idx="2292">
                  <c:v>952.53337409999995</c:v>
                </c:pt>
                <c:pt idx="2293">
                  <c:v>952.77446080000004</c:v>
                </c:pt>
                <c:pt idx="2294">
                  <c:v>953.01554750000003</c:v>
                </c:pt>
                <c:pt idx="2295">
                  <c:v>953.25663409999981</c:v>
                </c:pt>
                <c:pt idx="2296">
                  <c:v>953.4977207999998</c:v>
                </c:pt>
                <c:pt idx="2297">
                  <c:v>953.73880740000004</c:v>
                </c:pt>
                <c:pt idx="2298">
                  <c:v>953.97989410000002</c:v>
                </c:pt>
                <c:pt idx="2299">
                  <c:v>954.22098070000004</c:v>
                </c:pt>
                <c:pt idx="2300">
                  <c:v>954.46206739999957</c:v>
                </c:pt>
                <c:pt idx="2301">
                  <c:v>954.70315400000004</c:v>
                </c:pt>
                <c:pt idx="2302">
                  <c:v>954.9442406999998</c:v>
                </c:pt>
                <c:pt idx="2303">
                  <c:v>955.18532730000004</c:v>
                </c:pt>
                <c:pt idx="2304">
                  <c:v>955.4264139999998</c:v>
                </c:pt>
                <c:pt idx="2305">
                  <c:v>955.66750069999978</c:v>
                </c:pt>
                <c:pt idx="2306">
                  <c:v>955.90858730000002</c:v>
                </c:pt>
                <c:pt idx="2307">
                  <c:v>956.149674</c:v>
                </c:pt>
                <c:pt idx="2308">
                  <c:v>956.39076060000002</c:v>
                </c:pt>
                <c:pt idx="2309">
                  <c:v>956.6318473</c:v>
                </c:pt>
                <c:pt idx="2310">
                  <c:v>956.87293390000002</c:v>
                </c:pt>
                <c:pt idx="2311">
                  <c:v>957.1140206</c:v>
                </c:pt>
                <c:pt idx="2312">
                  <c:v>957.35510719999968</c:v>
                </c:pt>
                <c:pt idx="2313">
                  <c:v>957.5961939</c:v>
                </c:pt>
                <c:pt idx="2314">
                  <c:v>957.83728059999976</c:v>
                </c:pt>
                <c:pt idx="2315">
                  <c:v>958.07836720000023</c:v>
                </c:pt>
                <c:pt idx="2316">
                  <c:v>958.31945389999976</c:v>
                </c:pt>
                <c:pt idx="2317">
                  <c:v>958.5605405</c:v>
                </c:pt>
                <c:pt idx="2318">
                  <c:v>958.80162719999953</c:v>
                </c:pt>
                <c:pt idx="2319">
                  <c:v>959.04271379999977</c:v>
                </c:pt>
                <c:pt idx="2320">
                  <c:v>959.28380050000032</c:v>
                </c:pt>
                <c:pt idx="2321">
                  <c:v>959.5248871</c:v>
                </c:pt>
                <c:pt idx="2322">
                  <c:v>959.76597379999998</c:v>
                </c:pt>
                <c:pt idx="2323">
                  <c:v>960.00706039999977</c:v>
                </c:pt>
                <c:pt idx="2324">
                  <c:v>960.24814709999998</c:v>
                </c:pt>
                <c:pt idx="2325">
                  <c:v>960.48923379999997</c:v>
                </c:pt>
                <c:pt idx="2326">
                  <c:v>960.73032039999998</c:v>
                </c:pt>
                <c:pt idx="2327">
                  <c:v>960.97140709999996</c:v>
                </c:pt>
                <c:pt idx="2328">
                  <c:v>961.21249369999998</c:v>
                </c:pt>
                <c:pt idx="2329">
                  <c:v>961.45358039999996</c:v>
                </c:pt>
                <c:pt idx="2330">
                  <c:v>961.69466699999998</c:v>
                </c:pt>
                <c:pt idx="2331">
                  <c:v>961.93575369999996</c:v>
                </c:pt>
                <c:pt idx="2332">
                  <c:v>962.17684030000021</c:v>
                </c:pt>
                <c:pt idx="2333">
                  <c:v>962.41792699999962</c:v>
                </c:pt>
                <c:pt idx="2334">
                  <c:v>962.65901369999972</c:v>
                </c:pt>
                <c:pt idx="2335">
                  <c:v>962.90010029999996</c:v>
                </c:pt>
                <c:pt idx="2336">
                  <c:v>963.14118699999972</c:v>
                </c:pt>
                <c:pt idx="2337">
                  <c:v>963.38227359999996</c:v>
                </c:pt>
                <c:pt idx="2338">
                  <c:v>963.62336029999994</c:v>
                </c:pt>
                <c:pt idx="2339">
                  <c:v>963.86444689999962</c:v>
                </c:pt>
                <c:pt idx="2340">
                  <c:v>964.10553359999994</c:v>
                </c:pt>
                <c:pt idx="2341">
                  <c:v>964.34662019999939</c:v>
                </c:pt>
                <c:pt idx="2342">
                  <c:v>964.58770689999972</c:v>
                </c:pt>
                <c:pt idx="2343">
                  <c:v>964.82879349999996</c:v>
                </c:pt>
                <c:pt idx="2344">
                  <c:v>965.06988019999972</c:v>
                </c:pt>
                <c:pt idx="2345">
                  <c:v>965.3109668999997</c:v>
                </c:pt>
                <c:pt idx="2346">
                  <c:v>965.55205350000006</c:v>
                </c:pt>
                <c:pt idx="2347">
                  <c:v>965.79314020000027</c:v>
                </c:pt>
                <c:pt idx="2348">
                  <c:v>966.03422679999971</c:v>
                </c:pt>
                <c:pt idx="2349">
                  <c:v>966.27531350000027</c:v>
                </c:pt>
                <c:pt idx="2350">
                  <c:v>966.51640010000006</c:v>
                </c:pt>
                <c:pt idx="2351">
                  <c:v>966.75748679999981</c:v>
                </c:pt>
                <c:pt idx="2352">
                  <c:v>966.99857340000005</c:v>
                </c:pt>
                <c:pt idx="2353">
                  <c:v>967.23966009999981</c:v>
                </c:pt>
                <c:pt idx="2354">
                  <c:v>967.48074680000002</c:v>
                </c:pt>
                <c:pt idx="2355">
                  <c:v>967.72183340000004</c:v>
                </c:pt>
                <c:pt idx="2356">
                  <c:v>967.96292009999956</c:v>
                </c:pt>
                <c:pt idx="2357">
                  <c:v>968.20400670000004</c:v>
                </c:pt>
                <c:pt idx="2358">
                  <c:v>968.44509339999979</c:v>
                </c:pt>
                <c:pt idx="2359">
                  <c:v>968.68618000000004</c:v>
                </c:pt>
                <c:pt idx="2360">
                  <c:v>968.92726669999956</c:v>
                </c:pt>
                <c:pt idx="2361">
                  <c:v>969.16835330000004</c:v>
                </c:pt>
                <c:pt idx="2362">
                  <c:v>969.40944000000002</c:v>
                </c:pt>
                <c:pt idx="2363">
                  <c:v>969.65052659999981</c:v>
                </c:pt>
                <c:pt idx="2364">
                  <c:v>969.89161329999979</c:v>
                </c:pt>
                <c:pt idx="2365">
                  <c:v>970.1327</c:v>
                </c:pt>
                <c:pt idx="2366">
                  <c:v>970.37378660000024</c:v>
                </c:pt>
                <c:pt idx="2367">
                  <c:v>970.61487330000023</c:v>
                </c:pt>
                <c:pt idx="2368">
                  <c:v>970.85595989999968</c:v>
                </c:pt>
                <c:pt idx="2369">
                  <c:v>971.0970466</c:v>
                </c:pt>
                <c:pt idx="2370">
                  <c:v>971.33813320000002</c:v>
                </c:pt>
                <c:pt idx="2371">
                  <c:v>971.5792199</c:v>
                </c:pt>
                <c:pt idx="2372">
                  <c:v>971.82030650000002</c:v>
                </c:pt>
                <c:pt idx="2373">
                  <c:v>972.0613932</c:v>
                </c:pt>
                <c:pt idx="2374">
                  <c:v>972.30247989999975</c:v>
                </c:pt>
                <c:pt idx="2375">
                  <c:v>972.5435665</c:v>
                </c:pt>
                <c:pt idx="2376">
                  <c:v>972.78465319999998</c:v>
                </c:pt>
                <c:pt idx="2377">
                  <c:v>973.0257398</c:v>
                </c:pt>
                <c:pt idx="2378">
                  <c:v>973.26682649999975</c:v>
                </c:pt>
                <c:pt idx="2379">
                  <c:v>973.50791309999977</c:v>
                </c:pt>
                <c:pt idx="2380">
                  <c:v>973.74899979999998</c:v>
                </c:pt>
                <c:pt idx="2381">
                  <c:v>973.9900864</c:v>
                </c:pt>
                <c:pt idx="2382">
                  <c:v>974.23117309999998</c:v>
                </c:pt>
                <c:pt idx="2383">
                  <c:v>974.47225979999962</c:v>
                </c:pt>
                <c:pt idx="2384">
                  <c:v>974.7133464000002</c:v>
                </c:pt>
                <c:pt idx="2385">
                  <c:v>974.95443309999996</c:v>
                </c:pt>
                <c:pt idx="2386">
                  <c:v>975.19551969999998</c:v>
                </c:pt>
                <c:pt idx="2387">
                  <c:v>975.43660639999962</c:v>
                </c:pt>
                <c:pt idx="2388">
                  <c:v>975.67769299999998</c:v>
                </c:pt>
                <c:pt idx="2389">
                  <c:v>975.91877970000019</c:v>
                </c:pt>
                <c:pt idx="2390">
                  <c:v>976.15986629999998</c:v>
                </c:pt>
                <c:pt idx="2391">
                  <c:v>976.40095299999996</c:v>
                </c:pt>
                <c:pt idx="2392">
                  <c:v>976.64203959999998</c:v>
                </c:pt>
                <c:pt idx="2393">
                  <c:v>976.88312629999996</c:v>
                </c:pt>
                <c:pt idx="2394">
                  <c:v>977.12421299999983</c:v>
                </c:pt>
                <c:pt idx="2395">
                  <c:v>977.36529959999962</c:v>
                </c:pt>
                <c:pt idx="2396">
                  <c:v>977.60638630000005</c:v>
                </c:pt>
                <c:pt idx="2397">
                  <c:v>977.84747289999962</c:v>
                </c:pt>
                <c:pt idx="2398">
                  <c:v>978.08855960000005</c:v>
                </c:pt>
                <c:pt idx="2399">
                  <c:v>978.32964619999962</c:v>
                </c:pt>
                <c:pt idx="2400">
                  <c:v>978.57073290000039</c:v>
                </c:pt>
                <c:pt idx="2401">
                  <c:v>978.81181949999961</c:v>
                </c:pt>
                <c:pt idx="2402">
                  <c:v>979.05290619999971</c:v>
                </c:pt>
                <c:pt idx="2403">
                  <c:v>979.29399290000026</c:v>
                </c:pt>
                <c:pt idx="2404">
                  <c:v>979.53507950000005</c:v>
                </c:pt>
                <c:pt idx="2405">
                  <c:v>979.77616620000003</c:v>
                </c:pt>
                <c:pt idx="2406">
                  <c:v>980.0172527999996</c:v>
                </c:pt>
                <c:pt idx="2407">
                  <c:v>980.25833950000026</c:v>
                </c:pt>
                <c:pt idx="2408">
                  <c:v>980.49942609999982</c:v>
                </c:pt>
                <c:pt idx="2409">
                  <c:v>980.74051279999981</c:v>
                </c:pt>
                <c:pt idx="2410">
                  <c:v>980.98159939999982</c:v>
                </c:pt>
                <c:pt idx="2411">
                  <c:v>981.22268609999981</c:v>
                </c:pt>
                <c:pt idx="2412">
                  <c:v>981.46377270000005</c:v>
                </c:pt>
                <c:pt idx="2413">
                  <c:v>981.70485940000003</c:v>
                </c:pt>
                <c:pt idx="2414">
                  <c:v>981.94594609999979</c:v>
                </c:pt>
                <c:pt idx="2415">
                  <c:v>982.18703270000003</c:v>
                </c:pt>
                <c:pt idx="2416">
                  <c:v>982.42811939999979</c:v>
                </c:pt>
                <c:pt idx="2417">
                  <c:v>982.6692059999998</c:v>
                </c:pt>
                <c:pt idx="2418">
                  <c:v>982.91029269999979</c:v>
                </c:pt>
                <c:pt idx="2419">
                  <c:v>983.15137930000003</c:v>
                </c:pt>
                <c:pt idx="2420">
                  <c:v>983.39246599999979</c:v>
                </c:pt>
                <c:pt idx="2421">
                  <c:v>983.63355260000003</c:v>
                </c:pt>
                <c:pt idx="2422">
                  <c:v>983.87463930000001</c:v>
                </c:pt>
                <c:pt idx="2423">
                  <c:v>984.115726</c:v>
                </c:pt>
                <c:pt idx="2424">
                  <c:v>984.35681259999978</c:v>
                </c:pt>
                <c:pt idx="2425">
                  <c:v>984.59789929999999</c:v>
                </c:pt>
                <c:pt idx="2426">
                  <c:v>984.83898590000001</c:v>
                </c:pt>
                <c:pt idx="2427">
                  <c:v>985.08007260000022</c:v>
                </c:pt>
                <c:pt idx="2428">
                  <c:v>985.32115919999967</c:v>
                </c:pt>
                <c:pt idx="2429">
                  <c:v>985.56224589999954</c:v>
                </c:pt>
                <c:pt idx="2430">
                  <c:v>985.80333250000024</c:v>
                </c:pt>
                <c:pt idx="2431">
                  <c:v>986.04441919999977</c:v>
                </c:pt>
                <c:pt idx="2432">
                  <c:v>986.28550580000001</c:v>
                </c:pt>
                <c:pt idx="2433">
                  <c:v>986.52659249999977</c:v>
                </c:pt>
                <c:pt idx="2434">
                  <c:v>986.76767919999975</c:v>
                </c:pt>
                <c:pt idx="2435">
                  <c:v>987.00876579999999</c:v>
                </c:pt>
                <c:pt idx="2436">
                  <c:v>987.24985249999997</c:v>
                </c:pt>
                <c:pt idx="2437">
                  <c:v>987.49093909999999</c:v>
                </c:pt>
                <c:pt idx="2438">
                  <c:v>987.73202579999975</c:v>
                </c:pt>
                <c:pt idx="2439">
                  <c:v>987.97311239999999</c:v>
                </c:pt>
                <c:pt idx="2440">
                  <c:v>988.21419909999997</c:v>
                </c:pt>
                <c:pt idx="2441">
                  <c:v>988.45528569999976</c:v>
                </c:pt>
                <c:pt idx="2442">
                  <c:v>988.6963724000002</c:v>
                </c:pt>
                <c:pt idx="2443">
                  <c:v>988.93745909999961</c:v>
                </c:pt>
                <c:pt idx="2444">
                  <c:v>989.1785457000002</c:v>
                </c:pt>
                <c:pt idx="2445">
                  <c:v>989.41963239999973</c:v>
                </c:pt>
                <c:pt idx="2446">
                  <c:v>989.66071899999997</c:v>
                </c:pt>
                <c:pt idx="2447">
                  <c:v>989.90180569999973</c:v>
                </c:pt>
                <c:pt idx="2448">
                  <c:v>990.14289229999997</c:v>
                </c:pt>
                <c:pt idx="2449">
                  <c:v>990.38397899999995</c:v>
                </c:pt>
                <c:pt idx="2450">
                  <c:v>990.62506559999997</c:v>
                </c:pt>
                <c:pt idx="2451">
                  <c:v>990.8661522999995</c:v>
                </c:pt>
                <c:pt idx="2452">
                  <c:v>991.10723889999974</c:v>
                </c:pt>
                <c:pt idx="2453">
                  <c:v>991.34832559999973</c:v>
                </c:pt>
                <c:pt idx="2454">
                  <c:v>991.58941230000005</c:v>
                </c:pt>
                <c:pt idx="2455">
                  <c:v>991.8304988999995</c:v>
                </c:pt>
                <c:pt idx="2456">
                  <c:v>992.07158560000005</c:v>
                </c:pt>
                <c:pt idx="2457">
                  <c:v>992.3126721999995</c:v>
                </c:pt>
                <c:pt idx="2458">
                  <c:v>992.55375890000005</c:v>
                </c:pt>
                <c:pt idx="2459">
                  <c:v>992.79484549999995</c:v>
                </c:pt>
                <c:pt idx="2460">
                  <c:v>993.03593220000005</c:v>
                </c:pt>
                <c:pt idx="2461">
                  <c:v>993.27701879999972</c:v>
                </c:pt>
                <c:pt idx="2462">
                  <c:v>993.51810550000005</c:v>
                </c:pt>
                <c:pt idx="2463">
                  <c:v>993.75919220000003</c:v>
                </c:pt>
                <c:pt idx="2464">
                  <c:v>994.00027879999982</c:v>
                </c:pt>
                <c:pt idx="2465">
                  <c:v>994.24136550000003</c:v>
                </c:pt>
                <c:pt idx="2466">
                  <c:v>994.48245209999982</c:v>
                </c:pt>
                <c:pt idx="2467">
                  <c:v>994.72353880000003</c:v>
                </c:pt>
                <c:pt idx="2468">
                  <c:v>994.96462539999959</c:v>
                </c:pt>
                <c:pt idx="2469">
                  <c:v>995.20571210000003</c:v>
                </c:pt>
                <c:pt idx="2470">
                  <c:v>995.44679869999982</c:v>
                </c:pt>
                <c:pt idx="2471">
                  <c:v>995.68788540000003</c:v>
                </c:pt>
                <c:pt idx="2472">
                  <c:v>995.92897210000001</c:v>
                </c:pt>
                <c:pt idx="2473">
                  <c:v>996.17005870000003</c:v>
                </c:pt>
                <c:pt idx="2474">
                  <c:v>996.41114539999978</c:v>
                </c:pt>
                <c:pt idx="2475">
                  <c:v>996.6522319999998</c:v>
                </c:pt>
                <c:pt idx="2476">
                  <c:v>996.89331870000001</c:v>
                </c:pt>
                <c:pt idx="2477">
                  <c:v>997.13440530000003</c:v>
                </c:pt>
                <c:pt idx="2478">
                  <c:v>997.37549200000001</c:v>
                </c:pt>
                <c:pt idx="2479">
                  <c:v>997.61657860000003</c:v>
                </c:pt>
                <c:pt idx="2480">
                  <c:v>997.85766529999955</c:v>
                </c:pt>
                <c:pt idx="2481">
                  <c:v>998.09875190000025</c:v>
                </c:pt>
                <c:pt idx="2482">
                  <c:v>998.33983860000001</c:v>
                </c:pt>
                <c:pt idx="2483">
                  <c:v>998.58092529999999</c:v>
                </c:pt>
                <c:pt idx="2484">
                  <c:v>998.82201189999967</c:v>
                </c:pt>
                <c:pt idx="2485">
                  <c:v>999.06309859999999</c:v>
                </c:pt>
                <c:pt idx="2486">
                  <c:v>999.30418520000001</c:v>
                </c:pt>
                <c:pt idx="2487">
                  <c:v>999.54527189999976</c:v>
                </c:pt>
                <c:pt idx="2488">
                  <c:v>999.78635850000023</c:v>
                </c:pt>
                <c:pt idx="2489">
                  <c:v>1000.0274452</c:v>
                </c:pt>
                <c:pt idx="2490">
                  <c:v>1000.2685318</c:v>
                </c:pt>
                <c:pt idx="2491">
                  <c:v>1000.5096185</c:v>
                </c:pt>
                <c:pt idx="2492">
                  <c:v>1000.7507052000002</c:v>
                </c:pt>
                <c:pt idx="2493">
                  <c:v>1000.9917918</c:v>
                </c:pt>
                <c:pt idx="2494">
                  <c:v>1001.2328785000002</c:v>
                </c:pt>
                <c:pt idx="2495">
                  <c:v>1001.4739651</c:v>
                </c:pt>
                <c:pt idx="2496">
                  <c:v>1001.7150518</c:v>
                </c:pt>
                <c:pt idx="2497">
                  <c:v>1001.9561383999998</c:v>
                </c:pt>
                <c:pt idx="2498">
                  <c:v>1002.1972250999997</c:v>
                </c:pt>
                <c:pt idx="2499">
                  <c:v>1002.4383117</c:v>
                </c:pt>
                <c:pt idx="2500">
                  <c:v>1002.6793984000002</c:v>
                </c:pt>
                <c:pt idx="2501">
                  <c:v>1002.920485</c:v>
                </c:pt>
                <c:pt idx="2502">
                  <c:v>1003.1615717</c:v>
                </c:pt>
                <c:pt idx="2503">
                  <c:v>1003.4026583999996</c:v>
                </c:pt>
                <c:pt idx="2504">
                  <c:v>1003.6437450000002</c:v>
                </c:pt>
                <c:pt idx="2505">
                  <c:v>1003.8848316999999</c:v>
                </c:pt>
                <c:pt idx="2506">
                  <c:v>1004.1259183</c:v>
                </c:pt>
                <c:pt idx="2507">
                  <c:v>1004.3670049999995</c:v>
                </c:pt>
                <c:pt idx="2508">
                  <c:v>1004.6080916000002</c:v>
                </c:pt>
                <c:pt idx="2509">
                  <c:v>1004.8491782999997</c:v>
                </c:pt>
                <c:pt idx="2510">
                  <c:v>1005.0902649</c:v>
                </c:pt>
                <c:pt idx="2511">
                  <c:v>1005.3313515999997</c:v>
                </c:pt>
                <c:pt idx="2512">
                  <c:v>1005.5724383</c:v>
                </c:pt>
                <c:pt idx="2513">
                  <c:v>1005.8135248999995</c:v>
                </c:pt>
                <c:pt idx="2514">
                  <c:v>1006.0546115999998</c:v>
                </c:pt>
                <c:pt idx="2515">
                  <c:v>1006.2956981999997</c:v>
                </c:pt>
                <c:pt idx="2516">
                  <c:v>1006.5367849</c:v>
                </c:pt>
                <c:pt idx="2517">
                  <c:v>1006.7778714999999</c:v>
                </c:pt>
                <c:pt idx="2518">
                  <c:v>1007.0189582</c:v>
                </c:pt>
                <c:pt idx="2519">
                  <c:v>1007.2600447999997</c:v>
                </c:pt>
                <c:pt idx="2520">
                  <c:v>1007.5011315</c:v>
                </c:pt>
                <c:pt idx="2521">
                  <c:v>1007.7422180999995</c:v>
                </c:pt>
                <c:pt idx="2522">
                  <c:v>1007.9833048</c:v>
                </c:pt>
                <c:pt idx="2523">
                  <c:v>1008.2243915000003</c:v>
                </c:pt>
                <c:pt idx="2524">
                  <c:v>1008.4654780999998</c:v>
                </c:pt>
                <c:pt idx="2525">
                  <c:v>1008.7065647999998</c:v>
                </c:pt>
                <c:pt idx="2526">
                  <c:v>1008.9476513999996</c:v>
                </c:pt>
                <c:pt idx="2527">
                  <c:v>1009.1887381000003</c:v>
                </c:pt>
                <c:pt idx="2528">
                  <c:v>1009.4298246999998</c:v>
                </c:pt>
                <c:pt idx="2529">
                  <c:v>1009.6709114</c:v>
                </c:pt>
                <c:pt idx="2530">
                  <c:v>1009.9119979999998</c:v>
                </c:pt>
                <c:pt idx="2531">
                  <c:v>1010.1530847</c:v>
                </c:pt>
                <c:pt idx="2532">
                  <c:v>1010.3941714</c:v>
                </c:pt>
                <c:pt idx="2533">
                  <c:v>1010.6352579999998</c:v>
                </c:pt>
                <c:pt idx="2534">
                  <c:v>1010.8763447</c:v>
                </c:pt>
                <c:pt idx="2535">
                  <c:v>1011.1174313</c:v>
                </c:pt>
                <c:pt idx="2536">
                  <c:v>1011.3585179999998</c:v>
                </c:pt>
                <c:pt idx="2537">
                  <c:v>1011.5996046</c:v>
                </c:pt>
                <c:pt idx="2538">
                  <c:v>1011.8406912999998</c:v>
                </c:pt>
                <c:pt idx="2539">
                  <c:v>1012.0817779000002</c:v>
                </c:pt>
                <c:pt idx="2540">
                  <c:v>1012.3228645999998</c:v>
                </c:pt>
                <c:pt idx="2541">
                  <c:v>1012.5639512</c:v>
                </c:pt>
                <c:pt idx="2542">
                  <c:v>1012.8050379</c:v>
                </c:pt>
                <c:pt idx="2543">
                  <c:v>1013.0461245999998</c:v>
                </c:pt>
                <c:pt idx="2544">
                  <c:v>1013.2872112</c:v>
                </c:pt>
                <c:pt idx="2545">
                  <c:v>1013.5282979</c:v>
                </c:pt>
                <c:pt idx="2546">
                  <c:v>1013.7693845000002</c:v>
                </c:pt>
                <c:pt idx="2547">
                  <c:v>1014.0104712000002</c:v>
                </c:pt>
                <c:pt idx="2548">
                  <c:v>1014.2515577999998</c:v>
                </c:pt>
                <c:pt idx="2549">
                  <c:v>1014.4926445</c:v>
                </c:pt>
                <c:pt idx="2550">
                  <c:v>1014.7337311000002</c:v>
                </c:pt>
                <c:pt idx="2551">
                  <c:v>1014.9748178</c:v>
                </c:pt>
                <c:pt idx="2552">
                  <c:v>1015.2159045000002</c:v>
                </c:pt>
                <c:pt idx="2553">
                  <c:v>1015.4569910999998</c:v>
                </c:pt>
                <c:pt idx="2554">
                  <c:v>1015.6980778000002</c:v>
                </c:pt>
                <c:pt idx="2555">
                  <c:v>1015.9391643999998</c:v>
                </c:pt>
                <c:pt idx="2556">
                  <c:v>1016.1802511</c:v>
                </c:pt>
                <c:pt idx="2557">
                  <c:v>1016.4213377</c:v>
                </c:pt>
                <c:pt idx="2558">
                  <c:v>1016.6624243999996</c:v>
                </c:pt>
                <c:pt idx="2559">
                  <c:v>1016.903511</c:v>
                </c:pt>
                <c:pt idx="2560">
                  <c:v>1017.1445977</c:v>
                </c:pt>
                <c:pt idx="2561">
                  <c:v>1017.3856843999997</c:v>
                </c:pt>
                <c:pt idx="2562">
                  <c:v>1017.6267710000002</c:v>
                </c:pt>
                <c:pt idx="2563">
                  <c:v>1017.8678576999995</c:v>
                </c:pt>
                <c:pt idx="2564">
                  <c:v>1018.1089443000002</c:v>
                </c:pt>
                <c:pt idx="2565">
                  <c:v>1018.3500309999997</c:v>
                </c:pt>
                <c:pt idx="2566">
                  <c:v>1018.5911176</c:v>
                </c:pt>
                <c:pt idx="2567">
                  <c:v>1018.8322042999995</c:v>
                </c:pt>
                <c:pt idx="2568">
                  <c:v>1019.0732909000002</c:v>
                </c:pt>
                <c:pt idx="2569">
                  <c:v>1019.3143775999999</c:v>
                </c:pt>
                <c:pt idx="2570">
                  <c:v>1019.5554642</c:v>
                </c:pt>
                <c:pt idx="2571">
                  <c:v>1019.7965509000003</c:v>
                </c:pt>
                <c:pt idx="2572">
                  <c:v>1020.0376375999998</c:v>
                </c:pt>
                <c:pt idx="2573">
                  <c:v>1020.2787242000005</c:v>
                </c:pt>
                <c:pt idx="2574">
                  <c:v>1020.5198109</c:v>
                </c:pt>
                <c:pt idx="2575">
                  <c:v>1020.7608975000003</c:v>
                </c:pt>
                <c:pt idx="2576">
                  <c:v>1021.0019842</c:v>
                </c:pt>
                <c:pt idx="2577">
                  <c:v>1021.2430708000003</c:v>
                </c:pt>
                <c:pt idx="2578">
                  <c:v>1021.4841575</c:v>
                </c:pt>
                <c:pt idx="2579">
                  <c:v>1021.7252441000001</c:v>
                </c:pt>
                <c:pt idx="2580">
                  <c:v>1021.9663307999998</c:v>
                </c:pt>
                <c:pt idx="2581">
                  <c:v>1022.2074175</c:v>
                </c:pt>
                <c:pt idx="2582">
                  <c:v>1022.4485040999998</c:v>
                </c:pt>
                <c:pt idx="2583">
                  <c:v>1022.6895908</c:v>
                </c:pt>
                <c:pt idx="2584">
                  <c:v>1022.9306773999998</c:v>
                </c:pt>
                <c:pt idx="2585">
                  <c:v>1023.1717641</c:v>
                </c:pt>
                <c:pt idx="2586">
                  <c:v>1023.4128506999998</c:v>
                </c:pt>
                <c:pt idx="2587">
                  <c:v>1023.6539374</c:v>
                </c:pt>
                <c:pt idx="2588">
                  <c:v>1023.8950239999998</c:v>
                </c:pt>
                <c:pt idx="2589">
                  <c:v>1024.1361107</c:v>
                </c:pt>
                <c:pt idx="2590">
                  <c:v>1024.3771973</c:v>
                </c:pt>
                <c:pt idx="2591">
                  <c:v>1024.6182839999999</c:v>
                </c:pt>
                <c:pt idx="2592">
                  <c:v>1024.8593707</c:v>
                </c:pt>
                <c:pt idx="2593">
                  <c:v>1025.1004573</c:v>
                </c:pt>
                <c:pt idx="2594">
                  <c:v>1025.3415439999999</c:v>
                </c:pt>
                <c:pt idx="2595">
                  <c:v>1025.5826305999994</c:v>
                </c:pt>
                <c:pt idx="2596">
                  <c:v>1025.8237173</c:v>
                </c:pt>
                <c:pt idx="2597">
                  <c:v>1026.0648039</c:v>
                </c:pt>
                <c:pt idx="2598">
                  <c:v>1026.3058906000001</c:v>
                </c:pt>
                <c:pt idx="2599">
                  <c:v>1026.5469772000001</c:v>
                </c:pt>
                <c:pt idx="2600">
                  <c:v>1026.7880639000005</c:v>
                </c:pt>
                <c:pt idx="2601">
                  <c:v>1027.0291506000001</c:v>
                </c:pt>
                <c:pt idx="2602">
                  <c:v>1027.2702371999999</c:v>
                </c:pt>
                <c:pt idx="2603">
                  <c:v>1027.5113239</c:v>
                </c:pt>
                <c:pt idx="2604">
                  <c:v>1027.7524104999998</c:v>
                </c:pt>
                <c:pt idx="2605">
                  <c:v>1027.9934971999999</c:v>
                </c:pt>
                <c:pt idx="2606">
                  <c:v>1028.2345838000001</c:v>
                </c:pt>
                <c:pt idx="2607">
                  <c:v>1028.4756705000004</c:v>
                </c:pt>
                <c:pt idx="2608">
                  <c:v>1028.7167571000009</c:v>
                </c:pt>
                <c:pt idx="2609">
                  <c:v>1028.9578438000001</c:v>
                </c:pt>
                <c:pt idx="2610">
                  <c:v>1029.1989303999997</c:v>
                </c:pt>
                <c:pt idx="2611">
                  <c:v>1029.4400171000004</c:v>
                </c:pt>
                <c:pt idx="2612">
                  <c:v>1029.6811037999998</c:v>
                </c:pt>
                <c:pt idx="2613">
                  <c:v>1029.9221904000001</c:v>
                </c:pt>
                <c:pt idx="2614">
                  <c:v>1030.1632771</c:v>
                </c:pt>
                <c:pt idx="2615">
                  <c:v>1030.4043637000004</c:v>
                </c:pt>
                <c:pt idx="2616">
                  <c:v>1030.6454504000001</c:v>
                </c:pt>
                <c:pt idx="2617">
                  <c:v>1030.8865370000001</c:v>
                </c:pt>
                <c:pt idx="2618">
                  <c:v>1031.1276237000004</c:v>
                </c:pt>
                <c:pt idx="2619">
                  <c:v>1031.3687103</c:v>
                </c:pt>
                <c:pt idx="2620">
                  <c:v>1031.6097970000001</c:v>
                </c:pt>
                <c:pt idx="2621">
                  <c:v>1031.8508836999999</c:v>
                </c:pt>
                <c:pt idx="2622">
                  <c:v>1032.0919703</c:v>
                </c:pt>
                <c:pt idx="2623">
                  <c:v>1032.3330570000001</c:v>
                </c:pt>
                <c:pt idx="2624">
                  <c:v>1032.5741435999996</c:v>
                </c:pt>
                <c:pt idx="2625">
                  <c:v>1032.8152302999995</c:v>
                </c:pt>
                <c:pt idx="2626">
                  <c:v>1033.0563169</c:v>
                </c:pt>
                <c:pt idx="2627">
                  <c:v>1033.2974036000001</c:v>
                </c:pt>
                <c:pt idx="2628">
                  <c:v>1033.5384901999998</c:v>
                </c:pt>
                <c:pt idx="2629">
                  <c:v>1033.7795768999999</c:v>
                </c:pt>
                <c:pt idx="2630">
                  <c:v>1034.0206636000005</c:v>
                </c:pt>
                <c:pt idx="2631">
                  <c:v>1034.2617502000001</c:v>
                </c:pt>
                <c:pt idx="2632">
                  <c:v>1034.5028368999995</c:v>
                </c:pt>
                <c:pt idx="2633">
                  <c:v>1034.7439234999999</c:v>
                </c:pt>
                <c:pt idx="2634">
                  <c:v>1034.9850102</c:v>
                </c:pt>
                <c:pt idx="2635">
                  <c:v>1035.2260968000001</c:v>
                </c:pt>
                <c:pt idx="2636">
                  <c:v>1035.4671835000001</c:v>
                </c:pt>
                <c:pt idx="2637">
                  <c:v>1035.7082700999999</c:v>
                </c:pt>
                <c:pt idx="2638">
                  <c:v>1035.9493568</c:v>
                </c:pt>
                <c:pt idx="2639">
                  <c:v>1036.1904433999996</c:v>
                </c:pt>
                <c:pt idx="2640">
                  <c:v>1036.4315300999999</c:v>
                </c:pt>
                <c:pt idx="2641">
                  <c:v>1036.6726167999998</c:v>
                </c:pt>
                <c:pt idx="2642">
                  <c:v>1036.9137034000005</c:v>
                </c:pt>
                <c:pt idx="2643">
                  <c:v>1037.1547900999994</c:v>
                </c:pt>
                <c:pt idx="2644">
                  <c:v>1037.3958766999999</c:v>
                </c:pt>
                <c:pt idx="2645">
                  <c:v>1037.6369634000005</c:v>
                </c:pt>
                <c:pt idx="2646">
                  <c:v>1037.87805</c:v>
                </c:pt>
                <c:pt idx="2647">
                  <c:v>1038.1191366999994</c:v>
                </c:pt>
                <c:pt idx="2648">
                  <c:v>1038.3602232999995</c:v>
                </c:pt>
                <c:pt idx="2649">
                  <c:v>1038.6013099999998</c:v>
                </c:pt>
                <c:pt idx="2650">
                  <c:v>1038.8423966999997</c:v>
                </c:pt>
                <c:pt idx="2651">
                  <c:v>1039.0834832999994</c:v>
                </c:pt>
                <c:pt idx="2652">
                  <c:v>1039.32457</c:v>
                </c:pt>
                <c:pt idx="2653">
                  <c:v>1039.5656566000005</c:v>
                </c:pt>
                <c:pt idx="2654">
                  <c:v>1039.8067433000001</c:v>
                </c:pt>
                <c:pt idx="2655">
                  <c:v>1040.0478298999999</c:v>
                </c:pt>
                <c:pt idx="2656">
                  <c:v>1040.2889166</c:v>
                </c:pt>
                <c:pt idx="2657">
                  <c:v>1040.5300032</c:v>
                </c:pt>
                <c:pt idx="2658">
                  <c:v>1040.7710899000001</c:v>
                </c:pt>
                <c:pt idx="2659">
                  <c:v>1041.0121764999999</c:v>
                </c:pt>
                <c:pt idx="2660">
                  <c:v>1041.2532632</c:v>
                </c:pt>
                <c:pt idx="2661">
                  <c:v>1041.4943498999996</c:v>
                </c:pt>
                <c:pt idx="2662">
                  <c:v>1041.7354364999999</c:v>
                </c:pt>
                <c:pt idx="2663">
                  <c:v>1041.9765232000004</c:v>
                </c:pt>
                <c:pt idx="2664">
                  <c:v>1042.2176098000004</c:v>
                </c:pt>
                <c:pt idx="2665">
                  <c:v>1042.4586965000001</c:v>
                </c:pt>
                <c:pt idx="2666">
                  <c:v>1042.6997831000001</c:v>
                </c:pt>
                <c:pt idx="2667">
                  <c:v>1042.9408698000004</c:v>
                </c:pt>
                <c:pt idx="2668">
                  <c:v>1043.1819564</c:v>
                </c:pt>
                <c:pt idx="2669">
                  <c:v>1043.4230431000001</c:v>
                </c:pt>
                <c:pt idx="2670">
                  <c:v>1043.6641297999995</c:v>
                </c:pt>
                <c:pt idx="2671">
                  <c:v>1043.9052164000004</c:v>
                </c:pt>
                <c:pt idx="2672">
                  <c:v>1044.1463031000001</c:v>
                </c:pt>
                <c:pt idx="2673">
                  <c:v>1044.3873897000001</c:v>
                </c:pt>
                <c:pt idx="2674">
                  <c:v>1044.6284764</c:v>
                </c:pt>
                <c:pt idx="2675">
                  <c:v>1044.8695630000004</c:v>
                </c:pt>
                <c:pt idx="2676">
                  <c:v>1045.1106497000001</c:v>
                </c:pt>
                <c:pt idx="2677">
                  <c:v>1045.3517362999996</c:v>
                </c:pt>
                <c:pt idx="2678">
                  <c:v>1045.592823</c:v>
                </c:pt>
                <c:pt idx="2679">
                  <c:v>1045.8339096</c:v>
                </c:pt>
                <c:pt idx="2680">
                  <c:v>1046.0749962999996</c:v>
                </c:pt>
                <c:pt idx="2681">
                  <c:v>1046.3160829999999</c:v>
                </c:pt>
                <c:pt idx="2682">
                  <c:v>1046.5571696000004</c:v>
                </c:pt>
                <c:pt idx="2683">
                  <c:v>1046.7982563</c:v>
                </c:pt>
                <c:pt idx="2684">
                  <c:v>1047.0393428999996</c:v>
                </c:pt>
                <c:pt idx="2685">
                  <c:v>1047.2804295999995</c:v>
                </c:pt>
                <c:pt idx="2686">
                  <c:v>1047.5215162</c:v>
                </c:pt>
                <c:pt idx="2687">
                  <c:v>1047.7626029</c:v>
                </c:pt>
                <c:pt idx="2688">
                  <c:v>1048.0036895000001</c:v>
                </c:pt>
                <c:pt idx="2689">
                  <c:v>1048.2447761999999</c:v>
                </c:pt>
                <c:pt idx="2690">
                  <c:v>1048.4858629000005</c:v>
                </c:pt>
                <c:pt idx="2691">
                  <c:v>1048.7269495</c:v>
                </c:pt>
                <c:pt idx="2692">
                  <c:v>1048.9680361999999</c:v>
                </c:pt>
                <c:pt idx="2693">
                  <c:v>1049.2091227999999</c:v>
                </c:pt>
                <c:pt idx="2694">
                  <c:v>1049.4502095</c:v>
                </c:pt>
                <c:pt idx="2695">
                  <c:v>1049.6912960999996</c:v>
                </c:pt>
                <c:pt idx="2696">
                  <c:v>1049.9323827999999</c:v>
                </c:pt>
                <c:pt idx="2697">
                  <c:v>1050.1734693999995</c:v>
                </c:pt>
                <c:pt idx="2698">
                  <c:v>1050.4145561000005</c:v>
                </c:pt>
                <c:pt idx="2699">
                  <c:v>1050.6556427</c:v>
                </c:pt>
                <c:pt idx="2700">
                  <c:v>1050.8967293999999</c:v>
                </c:pt>
                <c:pt idx="2701">
                  <c:v>1051.1378161</c:v>
                </c:pt>
                <c:pt idx="2702">
                  <c:v>1051.3789027</c:v>
                </c:pt>
                <c:pt idx="2703">
                  <c:v>1051.6199893999999</c:v>
                </c:pt>
                <c:pt idx="2704">
                  <c:v>1051.8610759999999</c:v>
                </c:pt>
                <c:pt idx="2705">
                  <c:v>1052.1021627</c:v>
                </c:pt>
                <c:pt idx="2706">
                  <c:v>1052.3432492999996</c:v>
                </c:pt>
                <c:pt idx="2707">
                  <c:v>1052.5843359999994</c:v>
                </c:pt>
                <c:pt idx="2708">
                  <c:v>1052.8254225999995</c:v>
                </c:pt>
                <c:pt idx="2709">
                  <c:v>1053.0665093000005</c:v>
                </c:pt>
                <c:pt idx="2710">
                  <c:v>1053.3075960000001</c:v>
                </c:pt>
                <c:pt idx="2711">
                  <c:v>1053.5486825999999</c:v>
                </c:pt>
                <c:pt idx="2712">
                  <c:v>1053.7897693000004</c:v>
                </c:pt>
                <c:pt idx="2713">
                  <c:v>1054.0308559000005</c:v>
                </c:pt>
                <c:pt idx="2714">
                  <c:v>1054.2719425999996</c:v>
                </c:pt>
                <c:pt idx="2715">
                  <c:v>1054.5130291999999</c:v>
                </c:pt>
                <c:pt idx="2716">
                  <c:v>1054.7541159</c:v>
                </c:pt>
                <c:pt idx="2717">
                  <c:v>1054.9952025</c:v>
                </c:pt>
                <c:pt idx="2718">
                  <c:v>1055.2362892000001</c:v>
                </c:pt>
                <c:pt idx="2719">
                  <c:v>1055.4773759000004</c:v>
                </c:pt>
                <c:pt idx="2720">
                  <c:v>1055.7184625</c:v>
                </c:pt>
                <c:pt idx="2721">
                  <c:v>1055.9595492000001</c:v>
                </c:pt>
                <c:pt idx="2722">
                  <c:v>1056.2006358000001</c:v>
                </c:pt>
                <c:pt idx="2723">
                  <c:v>1056.4417225</c:v>
                </c:pt>
                <c:pt idx="2724">
                  <c:v>1056.6828091</c:v>
                </c:pt>
                <c:pt idx="2725">
                  <c:v>1056.9238958000001</c:v>
                </c:pt>
                <c:pt idx="2726">
                  <c:v>1057.1649823999996</c:v>
                </c:pt>
                <c:pt idx="2727">
                  <c:v>1057.4060691000009</c:v>
                </c:pt>
                <c:pt idx="2728">
                  <c:v>1057.6471557000004</c:v>
                </c:pt>
                <c:pt idx="2729">
                  <c:v>1057.8882423999996</c:v>
                </c:pt>
                <c:pt idx="2730">
                  <c:v>1058.1293290999995</c:v>
                </c:pt>
                <c:pt idx="2731">
                  <c:v>1058.3704157</c:v>
                </c:pt>
                <c:pt idx="2732">
                  <c:v>1058.6115024000001</c:v>
                </c:pt>
                <c:pt idx="2733">
                  <c:v>1058.8525890000001</c:v>
                </c:pt>
                <c:pt idx="2734">
                  <c:v>1059.0936756999999</c:v>
                </c:pt>
                <c:pt idx="2735">
                  <c:v>1059.3347623</c:v>
                </c:pt>
                <c:pt idx="2736">
                  <c:v>1059.5758490000001</c:v>
                </c:pt>
                <c:pt idx="2737">
                  <c:v>1059.8169356000001</c:v>
                </c:pt>
                <c:pt idx="2738">
                  <c:v>1060.0580222999995</c:v>
                </c:pt>
                <c:pt idx="2739">
                  <c:v>1060.299109</c:v>
                </c:pt>
                <c:pt idx="2740">
                  <c:v>1060.5401956000001</c:v>
                </c:pt>
                <c:pt idx="2741">
                  <c:v>1060.7812822999995</c:v>
                </c:pt>
                <c:pt idx="2742">
                  <c:v>1061.0223688999995</c:v>
                </c:pt>
                <c:pt idx="2743">
                  <c:v>1061.2634556</c:v>
                </c:pt>
                <c:pt idx="2744">
                  <c:v>1061.5045421999998</c:v>
                </c:pt>
                <c:pt idx="2745">
                  <c:v>1061.7456288999999</c:v>
                </c:pt>
                <c:pt idx="2746">
                  <c:v>1061.9867155000004</c:v>
                </c:pt>
                <c:pt idx="2747">
                  <c:v>1062.2278022</c:v>
                </c:pt>
                <c:pt idx="2748">
                  <c:v>1062.4688888000001</c:v>
                </c:pt>
                <c:pt idx="2749">
                  <c:v>1062.7099755000004</c:v>
                </c:pt>
                <c:pt idx="2750">
                  <c:v>1062.9510622</c:v>
                </c:pt>
                <c:pt idx="2751">
                  <c:v>1063.1921487999994</c:v>
                </c:pt>
                <c:pt idx="2752">
                  <c:v>1063.4332354999999</c:v>
                </c:pt>
                <c:pt idx="2753">
                  <c:v>1063.674322099999</c:v>
                </c:pt>
                <c:pt idx="2754">
                  <c:v>1063.9154088</c:v>
                </c:pt>
                <c:pt idx="2755">
                  <c:v>1064.1564954</c:v>
                </c:pt>
                <c:pt idx="2756">
                  <c:v>1064.3975820999999</c:v>
                </c:pt>
                <c:pt idx="2757">
                  <c:v>1064.6386686999999</c:v>
                </c:pt>
                <c:pt idx="2758">
                  <c:v>1064.8797554000005</c:v>
                </c:pt>
                <c:pt idx="2759">
                  <c:v>1065.1208420999994</c:v>
                </c:pt>
                <c:pt idx="2760">
                  <c:v>1065.3619286999995</c:v>
                </c:pt>
                <c:pt idx="2761">
                  <c:v>1065.6030154</c:v>
                </c:pt>
                <c:pt idx="2762">
                  <c:v>1065.8441019999998</c:v>
                </c:pt>
                <c:pt idx="2763">
                  <c:v>1066.0851886999999</c:v>
                </c:pt>
                <c:pt idx="2764">
                  <c:v>1066.3262752999999</c:v>
                </c:pt>
                <c:pt idx="2765">
                  <c:v>1066.567362</c:v>
                </c:pt>
                <c:pt idx="2766">
                  <c:v>1066.8084485999996</c:v>
                </c:pt>
                <c:pt idx="2767">
                  <c:v>1067.0495352999999</c:v>
                </c:pt>
                <c:pt idx="2768">
                  <c:v>1067.2906218999999</c:v>
                </c:pt>
                <c:pt idx="2769">
                  <c:v>1067.5317086</c:v>
                </c:pt>
                <c:pt idx="2770">
                  <c:v>1067.7727953000001</c:v>
                </c:pt>
                <c:pt idx="2771">
                  <c:v>1068.0138818999999</c:v>
                </c:pt>
                <c:pt idx="2772">
                  <c:v>1068.2549686</c:v>
                </c:pt>
                <c:pt idx="2773">
                  <c:v>1068.4960552000005</c:v>
                </c:pt>
                <c:pt idx="2774">
                  <c:v>1068.7371419000001</c:v>
                </c:pt>
                <c:pt idx="2775">
                  <c:v>1068.9782284999999</c:v>
                </c:pt>
                <c:pt idx="2776">
                  <c:v>1069.2193152</c:v>
                </c:pt>
                <c:pt idx="2777">
                  <c:v>1069.4604018</c:v>
                </c:pt>
                <c:pt idx="2778">
                  <c:v>1069.7014884999999</c:v>
                </c:pt>
                <c:pt idx="2779">
                  <c:v>1069.9425752000004</c:v>
                </c:pt>
                <c:pt idx="2780">
                  <c:v>1070.1836618</c:v>
                </c:pt>
                <c:pt idx="2781">
                  <c:v>1070.4247484999999</c:v>
                </c:pt>
                <c:pt idx="2782">
                  <c:v>1070.6658351000001</c:v>
                </c:pt>
                <c:pt idx="2783">
                  <c:v>1070.9069218000004</c:v>
                </c:pt>
                <c:pt idx="2784">
                  <c:v>1071.1480084</c:v>
                </c:pt>
                <c:pt idx="2785">
                  <c:v>1071.3890951000001</c:v>
                </c:pt>
                <c:pt idx="2786">
                  <c:v>1071.6301817000001</c:v>
                </c:pt>
                <c:pt idx="2787">
                  <c:v>1071.8712684</c:v>
                </c:pt>
                <c:pt idx="2788">
                  <c:v>1072.112355</c:v>
                </c:pt>
                <c:pt idx="2789">
                  <c:v>1072.3534416999996</c:v>
                </c:pt>
                <c:pt idx="2790">
                  <c:v>1072.5945283999995</c:v>
                </c:pt>
                <c:pt idx="2791">
                  <c:v>1072.8356150000004</c:v>
                </c:pt>
                <c:pt idx="2792">
                  <c:v>1073.0767017000005</c:v>
                </c:pt>
                <c:pt idx="2793">
                  <c:v>1073.3177883000001</c:v>
                </c:pt>
                <c:pt idx="2794">
                  <c:v>1073.5588749999999</c:v>
                </c:pt>
                <c:pt idx="2795">
                  <c:v>1073.7999616000004</c:v>
                </c:pt>
                <c:pt idx="2796">
                  <c:v>1074.0410482999996</c:v>
                </c:pt>
                <c:pt idx="2797">
                  <c:v>1074.2821348999996</c:v>
                </c:pt>
                <c:pt idx="2798">
                  <c:v>1074.5232215999995</c:v>
                </c:pt>
                <c:pt idx="2799">
                  <c:v>1074.7643082999996</c:v>
                </c:pt>
                <c:pt idx="2800">
                  <c:v>1075.0053949000001</c:v>
                </c:pt>
                <c:pt idx="2801">
                  <c:v>1075.2464815999999</c:v>
                </c:pt>
                <c:pt idx="2802">
                  <c:v>1075.4875682000004</c:v>
                </c:pt>
                <c:pt idx="2803">
                  <c:v>1075.7286549000005</c:v>
                </c:pt>
                <c:pt idx="2804">
                  <c:v>1075.9697415000001</c:v>
                </c:pt>
                <c:pt idx="2805">
                  <c:v>1076.2108281999999</c:v>
                </c:pt>
                <c:pt idx="2806">
                  <c:v>1076.4519147999999</c:v>
                </c:pt>
                <c:pt idx="2807">
                  <c:v>1076.6930014999998</c:v>
                </c:pt>
                <c:pt idx="2808">
                  <c:v>1076.9340881999999</c:v>
                </c:pt>
                <c:pt idx="2809">
                  <c:v>1077.1751747999999</c:v>
                </c:pt>
                <c:pt idx="2810">
                  <c:v>1077.4162615000005</c:v>
                </c:pt>
                <c:pt idx="2811">
                  <c:v>1077.6573480999996</c:v>
                </c:pt>
                <c:pt idx="2812">
                  <c:v>1077.8984347999994</c:v>
                </c:pt>
                <c:pt idx="2813">
                  <c:v>1078.1395213999999</c:v>
                </c:pt>
                <c:pt idx="2814">
                  <c:v>1078.3806081</c:v>
                </c:pt>
                <c:pt idx="2815">
                  <c:v>1078.6216947</c:v>
                </c:pt>
                <c:pt idx="2816">
                  <c:v>1078.8627813999999</c:v>
                </c:pt>
                <c:pt idx="2817">
                  <c:v>1079.1038679999999</c:v>
                </c:pt>
                <c:pt idx="2818">
                  <c:v>1079.3449547</c:v>
                </c:pt>
                <c:pt idx="2819">
                  <c:v>1079.5860414000001</c:v>
                </c:pt>
                <c:pt idx="2820">
                  <c:v>1079.8271279999999</c:v>
                </c:pt>
                <c:pt idx="2821">
                  <c:v>1080.0682147</c:v>
                </c:pt>
                <c:pt idx="2822">
                  <c:v>1080.3093013</c:v>
                </c:pt>
                <c:pt idx="2823">
                  <c:v>1080.5503879999999</c:v>
                </c:pt>
                <c:pt idx="2824">
                  <c:v>1080.7914745999994</c:v>
                </c:pt>
                <c:pt idx="2825">
                  <c:v>1081.0325613000005</c:v>
                </c:pt>
                <c:pt idx="2826">
                  <c:v>1081.2736479</c:v>
                </c:pt>
                <c:pt idx="2827">
                  <c:v>1081.5147345999997</c:v>
                </c:pt>
                <c:pt idx="2828">
                  <c:v>1081.7558213000004</c:v>
                </c:pt>
                <c:pt idx="2829">
                  <c:v>1081.9969079000005</c:v>
                </c:pt>
                <c:pt idx="2830">
                  <c:v>1082.2379946000001</c:v>
                </c:pt>
                <c:pt idx="2831">
                  <c:v>1082.4790812000001</c:v>
                </c:pt>
                <c:pt idx="2832">
                  <c:v>1082.7201679000004</c:v>
                </c:pt>
                <c:pt idx="2833">
                  <c:v>1082.9612545</c:v>
                </c:pt>
                <c:pt idx="2834">
                  <c:v>1083.2023411999999</c:v>
                </c:pt>
                <c:pt idx="2835">
                  <c:v>1083.4434277999999</c:v>
                </c:pt>
                <c:pt idx="2836">
                  <c:v>1083.6845144999998</c:v>
                </c:pt>
                <c:pt idx="2837">
                  <c:v>1083.9256011000009</c:v>
                </c:pt>
                <c:pt idx="2838">
                  <c:v>1084.1666878000001</c:v>
                </c:pt>
                <c:pt idx="2839">
                  <c:v>1084.4077745000004</c:v>
                </c:pt>
                <c:pt idx="2840">
                  <c:v>1084.6488611000004</c:v>
                </c:pt>
                <c:pt idx="2841">
                  <c:v>1084.8899477999998</c:v>
                </c:pt>
                <c:pt idx="2842">
                  <c:v>1085.1310343999996</c:v>
                </c:pt>
                <c:pt idx="2843">
                  <c:v>1085.3721211</c:v>
                </c:pt>
                <c:pt idx="2844">
                  <c:v>1085.6132077</c:v>
                </c:pt>
                <c:pt idx="2845">
                  <c:v>1085.8542943999996</c:v>
                </c:pt>
                <c:pt idx="2846">
                  <c:v>1086.0953810000001</c:v>
                </c:pt>
                <c:pt idx="2847">
                  <c:v>1086.3364677000004</c:v>
                </c:pt>
                <c:pt idx="2848">
                  <c:v>1086.5775544000005</c:v>
                </c:pt>
                <c:pt idx="2849">
                  <c:v>1086.8186410000001</c:v>
                </c:pt>
                <c:pt idx="2850">
                  <c:v>1087.0597276999999</c:v>
                </c:pt>
                <c:pt idx="2851">
                  <c:v>1087.3008143</c:v>
                </c:pt>
                <c:pt idx="2852">
                  <c:v>1087.5419010000001</c:v>
                </c:pt>
                <c:pt idx="2853">
                  <c:v>1087.7829876000001</c:v>
                </c:pt>
                <c:pt idx="2854">
                  <c:v>1088.0240742999995</c:v>
                </c:pt>
                <c:pt idx="2855">
                  <c:v>1088.2651609000004</c:v>
                </c:pt>
                <c:pt idx="2856">
                  <c:v>1088.5062476000001</c:v>
                </c:pt>
                <c:pt idx="2857">
                  <c:v>1088.7473341999998</c:v>
                </c:pt>
                <c:pt idx="2858">
                  <c:v>1088.9884208999995</c:v>
                </c:pt>
                <c:pt idx="2859">
                  <c:v>1089.2295076000005</c:v>
                </c:pt>
                <c:pt idx="2860">
                  <c:v>1089.4705942000001</c:v>
                </c:pt>
                <c:pt idx="2861">
                  <c:v>1089.7116808999999</c:v>
                </c:pt>
                <c:pt idx="2862">
                  <c:v>1089.9527675000004</c:v>
                </c:pt>
                <c:pt idx="2863">
                  <c:v>1090.1938541999998</c:v>
                </c:pt>
                <c:pt idx="2864">
                  <c:v>1090.4349407999998</c:v>
                </c:pt>
                <c:pt idx="2865">
                  <c:v>1090.6760274999999</c:v>
                </c:pt>
                <c:pt idx="2866">
                  <c:v>1090.9171140999999</c:v>
                </c:pt>
                <c:pt idx="2867">
                  <c:v>1091.1582007999998</c:v>
                </c:pt>
                <c:pt idx="2868">
                  <c:v>1091.3992874999999</c:v>
                </c:pt>
                <c:pt idx="2869">
                  <c:v>1091.6403740999995</c:v>
                </c:pt>
                <c:pt idx="2870">
                  <c:v>1091.8814607999998</c:v>
                </c:pt>
                <c:pt idx="2871">
                  <c:v>1092.1225474</c:v>
                </c:pt>
                <c:pt idx="2872">
                  <c:v>1092.3636340999994</c:v>
                </c:pt>
                <c:pt idx="2873">
                  <c:v>1092.6047206999995</c:v>
                </c:pt>
                <c:pt idx="2874">
                  <c:v>1092.8458074000005</c:v>
                </c:pt>
                <c:pt idx="2875">
                  <c:v>1093.086894</c:v>
                </c:pt>
                <c:pt idx="2876">
                  <c:v>1093.3279806999999</c:v>
                </c:pt>
                <c:pt idx="2877">
                  <c:v>1093.5690674000004</c:v>
                </c:pt>
                <c:pt idx="2878">
                  <c:v>1093.810154</c:v>
                </c:pt>
                <c:pt idx="2879">
                  <c:v>1094.0512406999997</c:v>
                </c:pt>
                <c:pt idx="2880">
                  <c:v>1094.2923272999994</c:v>
                </c:pt>
                <c:pt idx="2881">
                  <c:v>1094.5334139999998</c:v>
                </c:pt>
                <c:pt idx="2882">
                  <c:v>1094.7745006</c:v>
                </c:pt>
                <c:pt idx="2883">
                  <c:v>1095.0155873000006</c:v>
                </c:pt>
                <c:pt idx="2884">
                  <c:v>1095.2566739000004</c:v>
                </c:pt>
                <c:pt idx="2885">
                  <c:v>1095.4977606000004</c:v>
                </c:pt>
                <c:pt idx="2886">
                  <c:v>1095.7388472</c:v>
                </c:pt>
                <c:pt idx="2887">
                  <c:v>1095.9799339000001</c:v>
                </c:pt>
                <c:pt idx="2888">
                  <c:v>1096.2210206</c:v>
                </c:pt>
                <c:pt idx="2889">
                  <c:v>1096.4621072</c:v>
                </c:pt>
                <c:pt idx="2890">
                  <c:v>1096.7031939000001</c:v>
                </c:pt>
                <c:pt idx="2891">
                  <c:v>1096.9442804999999</c:v>
                </c:pt>
                <c:pt idx="2892">
                  <c:v>1097.1853672</c:v>
                </c:pt>
                <c:pt idx="2893">
                  <c:v>1097.4264538000004</c:v>
                </c:pt>
                <c:pt idx="2894">
                  <c:v>1097.6675404999999</c:v>
                </c:pt>
                <c:pt idx="2895">
                  <c:v>1097.9086271000006</c:v>
                </c:pt>
                <c:pt idx="2896">
                  <c:v>1098.1497138</c:v>
                </c:pt>
                <c:pt idx="2897">
                  <c:v>1098.3908004999998</c:v>
                </c:pt>
                <c:pt idx="2898">
                  <c:v>1098.6318871000001</c:v>
                </c:pt>
                <c:pt idx="2899">
                  <c:v>1098.8729738</c:v>
                </c:pt>
                <c:pt idx="2900">
                  <c:v>1099.1140604</c:v>
                </c:pt>
                <c:pt idx="2901">
                  <c:v>1099.3551471000001</c:v>
                </c:pt>
                <c:pt idx="2902">
                  <c:v>1099.5962337000001</c:v>
                </c:pt>
                <c:pt idx="2903">
                  <c:v>1099.8373204</c:v>
                </c:pt>
                <c:pt idx="2904">
                  <c:v>1100.078407</c:v>
                </c:pt>
                <c:pt idx="2905">
                  <c:v>1100.3194937000001</c:v>
                </c:pt>
                <c:pt idx="2906">
                  <c:v>1100.5605803000001</c:v>
                </c:pt>
                <c:pt idx="2907">
                  <c:v>1100.8016670000004</c:v>
                </c:pt>
                <c:pt idx="2908">
                  <c:v>1101.0427537000005</c:v>
                </c:pt>
                <c:pt idx="2909">
                  <c:v>1101.2838402999996</c:v>
                </c:pt>
                <c:pt idx="2910">
                  <c:v>1101.5249269999995</c:v>
                </c:pt>
                <c:pt idx="2911">
                  <c:v>1101.7660136000004</c:v>
                </c:pt>
                <c:pt idx="2912">
                  <c:v>1102.0071003</c:v>
                </c:pt>
                <c:pt idx="2913">
                  <c:v>1102.2481869000001</c:v>
                </c:pt>
                <c:pt idx="2914">
                  <c:v>1102.4892735999999</c:v>
                </c:pt>
                <c:pt idx="2915">
                  <c:v>1102.7303602</c:v>
                </c:pt>
                <c:pt idx="2916">
                  <c:v>1102.9714468999996</c:v>
                </c:pt>
                <c:pt idx="2917">
                  <c:v>1103.2125335999999</c:v>
                </c:pt>
                <c:pt idx="2918">
                  <c:v>1103.4536201999999</c:v>
                </c:pt>
                <c:pt idx="2919">
                  <c:v>1103.6947068999996</c:v>
                </c:pt>
                <c:pt idx="2920">
                  <c:v>1103.9357935000005</c:v>
                </c:pt>
                <c:pt idx="2921">
                  <c:v>1104.1768801999999</c:v>
                </c:pt>
                <c:pt idx="2922">
                  <c:v>1104.4179668000004</c:v>
                </c:pt>
                <c:pt idx="2923">
                  <c:v>1104.6590535</c:v>
                </c:pt>
                <c:pt idx="2924">
                  <c:v>1104.9001401</c:v>
                </c:pt>
                <c:pt idx="2925">
                  <c:v>1105.1412267999995</c:v>
                </c:pt>
                <c:pt idx="2926">
                  <c:v>1105.3823133999995</c:v>
                </c:pt>
                <c:pt idx="2927">
                  <c:v>1105.6234000999996</c:v>
                </c:pt>
                <c:pt idx="2928">
                  <c:v>1105.8644867999994</c:v>
                </c:pt>
                <c:pt idx="2929">
                  <c:v>1106.1055734000004</c:v>
                </c:pt>
                <c:pt idx="2930">
                  <c:v>1106.3466601000005</c:v>
                </c:pt>
                <c:pt idx="2931">
                  <c:v>1106.5877467</c:v>
                </c:pt>
                <c:pt idx="2932">
                  <c:v>1106.8288333999999</c:v>
                </c:pt>
                <c:pt idx="2933">
                  <c:v>1107.0699199999999</c:v>
                </c:pt>
                <c:pt idx="2934">
                  <c:v>1107.3110067</c:v>
                </c:pt>
                <c:pt idx="2935">
                  <c:v>1107.5520933</c:v>
                </c:pt>
                <c:pt idx="2936">
                  <c:v>1107.7931799999999</c:v>
                </c:pt>
                <c:pt idx="2937">
                  <c:v>1108.0342667</c:v>
                </c:pt>
                <c:pt idx="2938">
                  <c:v>1108.2753533000005</c:v>
                </c:pt>
                <c:pt idx="2939">
                  <c:v>1108.5164399999999</c:v>
                </c:pt>
                <c:pt idx="2940">
                  <c:v>1108.7575265999999</c:v>
                </c:pt>
                <c:pt idx="2941">
                  <c:v>1108.9986133000004</c:v>
                </c:pt>
                <c:pt idx="2942">
                  <c:v>1109.2396999000005</c:v>
                </c:pt>
                <c:pt idx="2943">
                  <c:v>1109.4807866000001</c:v>
                </c:pt>
                <c:pt idx="2944">
                  <c:v>1109.7218732000001</c:v>
                </c:pt>
                <c:pt idx="2945">
                  <c:v>1109.9629599000004</c:v>
                </c:pt>
                <c:pt idx="2946">
                  <c:v>1110.2040464999998</c:v>
                </c:pt>
                <c:pt idx="2947">
                  <c:v>1110.4451332000001</c:v>
                </c:pt>
                <c:pt idx="2948">
                  <c:v>1110.6862199</c:v>
                </c:pt>
                <c:pt idx="2949">
                  <c:v>1110.9273065</c:v>
                </c:pt>
                <c:pt idx="2950">
                  <c:v>1111.1683931999999</c:v>
                </c:pt>
                <c:pt idx="2951">
                  <c:v>1111.4094798000001</c:v>
                </c:pt>
                <c:pt idx="2952">
                  <c:v>1111.6505665</c:v>
                </c:pt>
                <c:pt idx="2953">
                  <c:v>1111.8916531000004</c:v>
                </c:pt>
                <c:pt idx="2954">
                  <c:v>1112.1327397999999</c:v>
                </c:pt>
                <c:pt idx="2955">
                  <c:v>1112.3738263999996</c:v>
                </c:pt>
                <c:pt idx="2956">
                  <c:v>1112.6149131</c:v>
                </c:pt>
                <c:pt idx="2957">
                  <c:v>1112.8559998000001</c:v>
                </c:pt>
                <c:pt idx="2958">
                  <c:v>1113.0970864000001</c:v>
                </c:pt>
                <c:pt idx="2959">
                  <c:v>1113.3381730999999</c:v>
                </c:pt>
                <c:pt idx="2960">
                  <c:v>1113.5792597000004</c:v>
                </c:pt>
                <c:pt idx="2961">
                  <c:v>1113.8203463999996</c:v>
                </c:pt>
                <c:pt idx="2962">
                  <c:v>1114.0614329999996</c:v>
                </c:pt>
                <c:pt idx="2963">
                  <c:v>1114.3025196999999</c:v>
                </c:pt>
                <c:pt idx="2964">
                  <c:v>1114.5436063</c:v>
                </c:pt>
                <c:pt idx="2965">
                  <c:v>1114.7846930000001</c:v>
                </c:pt>
                <c:pt idx="2966">
                  <c:v>1115.0257797000006</c:v>
                </c:pt>
                <c:pt idx="2967">
                  <c:v>1115.2668662999999</c:v>
                </c:pt>
                <c:pt idx="2968">
                  <c:v>1115.5079530000005</c:v>
                </c:pt>
                <c:pt idx="2969">
                  <c:v>1115.7490396000001</c:v>
                </c:pt>
                <c:pt idx="2970">
                  <c:v>1115.9901262999995</c:v>
                </c:pt>
                <c:pt idx="2971">
                  <c:v>1116.2312128999995</c:v>
                </c:pt>
                <c:pt idx="2972">
                  <c:v>1116.4722996</c:v>
                </c:pt>
                <c:pt idx="2973">
                  <c:v>1116.7133861999998</c:v>
                </c:pt>
                <c:pt idx="2974">
                  <c:v>1116.9544728999995</c:v>
                </c:pt>
                <c:pt idx="2975">
                  <c:v>1117.1955595000004</c:v>
                </c:pt>
                <c:pt idx="2976">
                  <c:v>1117.4366462</c:v>
                </c:pt>
                <c:pt idx="2977">
                  <c:v>1117.6777328999995</c:v>
                </c:pt>
                <c:pt idx="2978">
                  <c:v>1117.9188195000004</c:v>
                </c:pt>
                <c:pt idx="2979">
                  <c:v>1118.1599061999998</c:v>
                </c:pt>
                <c:pt idx="2980">
                  <c:v>1118.4009928</c:v>
                </c:pt>
                <c:pt idx="2981">
                  <c:v>1118.6420794999999</c:v>
                </c:pt>
                <c:pt idx="2982">
                  <c:v>1118.8831660999995</c:v>
                </c:pt>
                <c:pt idx="2983">
                  <c:v>1119.1242527999998</c:v>
                </c:pt>
                <c:pt idx="2984">
                  <c:v>1119.3653394</c:v>
                </c:pt>
                <c:pt idx="2985">
                  <c:v>1119.6064260999995</c:v>
                </c:pt>
                <c:pt idx="2986">
                  <c:v>1119.8475128</c:v>
                </c:pt>
                <c:pt idx="2987">
                  <c:v>1120.0885994000005</c:v>
                </c:pt>
                <c:pt idx="2988">
                  <c:v>1120.3296860999999</c:v>
                </c:pt>
                <c:pt idx="2989">
                  <c:v>1120.5707726999999</c:v>
                </c:pt>
                <c:pt idx="2990">
                  <c:v>1120.8118594000005</c:v>
                </c:pt>
                <c:pt idx="2991">
                  <c:v>1121.0529459999998</c:v>
                </c:pt>
                <c:pt idx="2992">
                  <c:v>1121.2940326999994</c:v>
                </c:pt>
                <c:pt idx="2993">
                  <c:v>1121.5351192999999</c:v>
                </c:pt>
                <c:pt idx="2994">
                  <c:v>1121.776206</c:v>
                </c:pt>
                <c:pt idx="2995">
                  <c:v>1122.0172926</c:v>
                </c:pt>
                <c:pt idx="2996">
                  <c:v>1122.2583792999999</c:v>
                </c:pt>
                <c:pt idx="2997">
                  <c:v>1122.499466</c:v>
                </c:pt>
                <c:pt idx="2998">
                  <c:v>1122.7405526000005</c:v>
                </c:pt>
                <c:pt idx="2999">
                  <c:v>1122.9816393000001</c:v>
                </c:pt>
                <c:pt idx="3000">
                  <c:v>1123.2227258999999</c:v>
                </c:pt>
                <c:pt idx="3001">
                  <c:v>1123.4638126</c:v>
                </c:pt>
                <c:pt idx="3002">
                  <c:v>1123.7048992</c:v>
                </c:pt>
                <c:pt idx="3003">
                  <c:v>1123.9459859000006</c:v>
                </c:pt>
                <c:pt idx="3004">
                  <c:v>1124.1870724999999</c:v>
                </c:pt>
                <c:pt idx="3005">
                  <c:v>1124.4281592000004</c:v>
                </c:pt>
                <c:pt idx="3006">
                  <c:v>1124.6692458999996</c:v>
                </c:pt>
                <c:pt idx="3007">
                  <c:v>1124.9103324999999</c:v>
                </c:pt>
                <c:pt idx="3008">
                  <c:v>1125.1514191999995</c:v>
                </c:pt>
                <c:pt idx="3009">
                  <c:v>1125.3925058</c:v>
                </c:pt>
                <c:pt idx="3010">
                  <c:v>1125.6335924999998</c:v>
                </c:pt>
                <c:pt idx="3011">
                  <c:v>1125.8746791000001</c:v>
                </c:pt>
                <c:pt idx="3012">
                  <c:v>1126.1157658000004</c:v>
                </c:pt>
                <c:pt idx="3013">
                  <c:v>1126.3568524000004</c:v>
                </c:pt>
                <c:pt idx="3014">
                  <c:v>1126.5979391000001</c:v>
                </c:pt>
                <c:pt idx="3015">
                  <c:v>1126.8390257000001</c:v>
                </c:pt>
                <c:pt idx="3016">
                  <c:v>1127.0801124</c:v>
                </c:pt>
                <c:pt idx="3017">
                  <c:v>1127.3211991000001</c:v>
                </c:pt>
                <c:pt idx="3018">
                  <c:v>1127.5622857000001</c:v>
                </c:pt>
                <c:pt idx="3019">
                  <c:v>1127.8033723999995</c:v>
                </c:pt>
                <c:pt idx="3020">
                  <c:v>1128.044459</c:v>
                </c:pt>
                <c:pt idx="3021">
                  <c:v>1128.2855457000005</c:v>
                </c:pt>
                <c:pt idx="3022">
                  <c:v>1128.5266323000001</c:v>
                </c:pt>
                <c:pt idx="3023">
                  <c:v>1128.7677189999999</c:v>
                </c:pt>
                <c:pt idx="3024">
                  <c:v>1129.0088056000004</c:v>
                </c:pt>
                <c:pt idx="3025">
                  <c:v>1129.2498923000001</c:v>
                </c:pt>
                <c:pt idx="3026">
                  <c:v>1129.4909789999999</c:v>
                </c:pt>
                <c:pt idx="3027">
                  <c:v>1129.7320655999999</c:v>
                </c:pt>
                <c:pt idx="3028">
                  <c:v>1129.9731523</c:v>
                </c:pt>
                <c:pt idx="3029">
                  <c:v>1130.2142388999996</c:v>
                </c:pt>
                <c:pt idx="3030">
                  <c:v>1130.4553255999999</c:v>
                </c:pt>
                <c:pt idx="3031">
                  <c:v>1130.6964121999995</c:v>
                </c:pt>
                <c:pt idx="3032">
                  <c:v>1130.9374989</c:v>
                </c:pt>
                <c:pt idx="3033">
                  <c:v>1131.1785855000001</c:v>
                </c:pt>
                <c:pt idx="3034">
                  <c:v>1131.4196722000004</c:v>
                </c:pt>
                <c:pt idx="3035">
                  <c:v>1131.6607587999999</c:v>
                </c:pt>
                <c:pt idx="3036">
                  <c:v>1131.9018455</c:v>
                </c:pt>
                <c:pt idx="3037">
                  <c:v>1132.1429321999994</c:v>
                </c:pt>
                <c:pt idx="3038">
                  <c:v>1132.3840187999995</c:v>
                </c:pt>
                <c:pt idx="3039">
                  <c:v>1132.6251055</c:v>
                </c:pt>
                <c:pt idx="3040">
                  <c:v>1132.8661921</c:v>
                </c:pt>
                <c:pt idx="3041">
                  <c:v>1133.1072787999999</c:v>
                </c:pt>
                <c:pt idx="3042">
                  <c:v>1133.3483653999999</c:v>
                </c:pt>
                <c:pt idx="3043">
                  <c:v>1133.5894521</c:v>
                </c:pt>
                <c:pt idx="3044">
                  <c:v>1133.8305387</c:v>
                </c:pt>
                <c:pt idx="3045">
                  <c:v>1134.0716253999999</c:v>
                </c:pt>
                <c:pt idx="3046">
                  <c:v>1134.3127121</c:v>
                </c:pt>
                <c:pt idx="3047">
                  <c:v>1134.5537987</c:v>
                </c:pt>
                <c:pt idx="3048">
                  <c:v>1134.7948854000001</c:v>
                </c:pt>
                <c:pt idx="3049">
                  <c:v>1135.0359720000001</c:v>
                </c:pt>
                <c:pt idx="3050">
                  <c:v>1135.2770587000005</c:v>
                </c:pt>
                <c:pt idx="3051">
                  <c:v>1135.5181453</c:v>
                </c:pt>
                <c:pt idx="3052">
                  <c:v>1135.7592319999999</c:v>
                </c:pt>
                <c:pt idx="3053">
                  <c:v>1136.0003185999994</c:v>
                </c:pt>
                <c:pt idx="3054">
                  <c:v>1136.2414053</c:v>
                </c:pt>
                <c:pt idx="3055">
                  <c:v>1136.4824919999999</c:v>
                </c:pt>
                <c:pt idx="3056">
                  <c:v>1136.7235786000001</c:v>
                </c:pt>
                <c:pt idx="3057">
                  <c:v>1136.9646653000004</c:v>
                </c:pt>
                <c:pt idx="3058">
                  <c:v>1137.2057519000009</c:v>
                </c:pt>
                <c:pt idx="3059">
                  <c:v>1137.4468386000001</c:v>
                </c:pt>
                <c:pt idx="3060">
                  <c:v>1137.6879251999999</c:v>
                </c:pt>
                <c:pt idx="3061">
                  <c:v>1137.9290119000004</c:v>
                </c:pt>
                <c:pt idx="3062">
                  <c:v>1138.1700984999998</c:v>
                </c:pt>
                <c:pt idx="3063">
                  <c:v>1138.4111852000001</c:v>
                </c:pt>
                <c:pt idx="3064">
                  <c:v>1138.6522717999999</c:v>
                </c:pt>
                <c:pt idx="3065">
                  <c:v>1138.8933584999995</c:v>
                </c:pt>
                <c:pt idx="3066">
                  <c:v>1139.1344451999994</c:v>
                </c:pt>
                <c:pt idx="3067">
                  <c:v>1139.3755318000001</c:v>
                </c:pt>
                <c:pt idx="3068">
                  <c:v>1139.6166185</c:v>
                </c:pt>
                <c:pt idx="3069">
                  <c:v>1139.8577051000004</c:v>
                </c:pt>
                <c:pt idx="3070">
                  <c:v>1140.0987918000001</c:v>
                </c:pt>
                <c:pt idx="3071">
                  <c:v>1140.3398784000001</c:v>
                </c:pt>
                <c:pt idx="3072">
                  <c:v>1140.5809651000004</c:v>
                </c:pt>
                <c:pt idx="3073">
                  <c:v>1140.8220517000004</c:v>
                </c:pt>
                <c:pt idx="3074">
                  <c:v>1141.0631383999996</c:v>
                </c:pt>
                <c:pt idx="3075">
                  <c:v>1141.3042250999995</c:v>
                </c:pt>
                <c:pt idx="3076">
                  <c:v>1141.5453117000004</c:v>
                </c:pt>
                <c:pt idx="3077">
                  <c:v>1141.7863984000001</c:v>
                </c:pt>
                <c:pt idx="3078">
                  <c:v>1142.0274850000001</c:v>
                </c:pt>
                <c:pt idx="3079">
                  <c:v>1142.2685717000006</c:v>
                </c:pt>
                <c:pt idx="3080">
                  <c:v>1142.5096583000004</c:v>
                </c:pt>
                <c:pt idx="3081">
                  <c:v>1142.7507450000001</c:v>
                </c:pt>
                <c:pt idx="3082">
                  <c:v>1142.9918316000001</c:v>
                </c:pt>
                <c:pt idx="3083">
                  <c:v>1143.2329182999995</c:v>
                </c:pt>
                <c:pt idx="3084">
                  <c:v>1143.4740049</c:v>
                </c:pt>
                <c:pt idx="3085">
                  <c:v>1143.7150916000005</c:v>
                </c:pt>
                <c:pt idx="3086">
                  <c:v>1143.9561782999999</c:v>
                </c:pt>
                <c:pt idx="3087">
                  <c:v>1144.1972648999995</c:v>
                </c:pt>
                <c:pt idx="3088">
                  <c:v>1144.4383516000005</c:v>
                </c:pt>
                <c:pt idx="3089">
                  <c:v>1144.6794381999994</c:v>
                </c:pt>
                <c:pt idx="3090">
                  <c:v>1144.9205248999999</c:v>
                </c:pt>
                <c:pt idx="3091">
                  <c:v>1145.1616114999999</c:v>
                </c:pt>
                <c:pt idx="3092">
                  <c:v>1145.4026982</c:v>
                </c:pt>
                <c:pt idx="3093">
                  <c:v>1145.6437847999998</c:v>
                </c:pt>
                <c:pt idx="3094">
                  <c:v>1145.8848714999999</c:v>
                </c:pt>
                <c:pt idx="3095">
                  <c:v>1146.1259582</c:v>
                </c:pt>
                <c:pt idx="3096">
                  <c:v>1146.3670447999998</c:v>
                </c:pt>
                <c:pt idx="3097">
                  <c:v>1146.6081314999999</c:v>
                </c:pt>
                <c:pt idx="3098">
                  <c:v>1146.8492180999995</c:v>
                </c:pt>
                <c:pt idx="3099">
                  <c:v>1147.0903047999998</c:v>
                </c:pt>
                <c:pt idx="3100">
                  <c:v>1147.3313914</c:v>
                </c:pt>
                <c:pt idx="3101">
                  <c:v>1147.5724780999994</c:v>
                </c:pt>
                <c:pt idx="3102">
                  <c:v>1147.8135646999999</c:v>
                </c:pt>
                <c:pt idx="3103">
                  <c:v>1148.0546514000005</c:v>
                </c:pt>
                <c:pt idx="3104">
                  <c:v>1148.295738</c:v>
                </c:pt>
                <c:pt idx="3105">
                  <c:v>1148.5368246999999</c:v>
                </c:pt>
                <c:pt idx="3106">
                  <c:v>1148.7779114000004</c:v>
                </c:pt>
                <c:pt idx="3107">
                  <c:v>1149.018998</c:v>
                </c:pt>
                <c:pt idx="3108">
                  <c:v>1149.2600847000001</c:v>
                </c:pt>
                <c:pt idx="3109">
                  <c:v>1149.5011712999999</c:v>
                </c:pt>
                <c:pt idx="3110">
                  <c:v>1149.742258</c:v>
                </c:pt>
                <c:pt idx="3111">
                  <c:v>1149.9833445999996</c:v>
                </c:pt>
                <c:pt idx="3112">
                  <c:v>1150.2244312999997</c:v>
                </c:pt>
                <c:pt idx="3113">
                  <c:v>1150.4655179000003</c:v>
                </c:pt>
                <c:pt idx="3114">
                  <c:v>1150.7066046000004</c:v>
                </c:pt>
                <c:pt idx="3115">
                  <c:v>1150.9476913000005</c:v>
                </c:pt>
                <c:pt idx="3116">
                  <c:v>1151.1887779000001</c:v>
                </c:pt>
                <c:pt idx="3117">
                  <c:v>1151.4298646000004</c:v>
                </c:pt>
                <c:pt idx="3118">
                  <c:v>1151.6709512</c:v>
                </c:pt>
                <c:pt idx="3119">
                  <c:v>1151.9120379000001</c:v>
                </c:pt>
                <c:pt idx="3120">
                  <c:v>1152.1531244999994</c:v>
                </c:pt>
                <c:pt idx="3121">
                  <c:v>1152.3942111999995</c:v>
                </c:pt>
                <c:pt idx="3122">
                  <c:v>1152.6352978</c:v>
                </c:pt>
                <c:pt idx="3123">
                  <c:v>1152.8763844999999</c:v>
                </c:pt>
                <c:pt idx="3124">
                  <c:v>1153.1174711000001</c:v>
                </c:pt>
                <c:pt idx="3125">
                  <c:v>1153.3585578000004</c:v>
                </c:pt>
                <c:pt idx="3126">
                  <c:v>1153.5996444999998</c:v>
                </c:pt>
                <c:pt idx="3127">
                  <c:v>1153.8407311000001</c:v>
                </c:pt>
                <c:pt idx="3128">
                  <c:v>1154.0818178</c:v>
                </c:pt>
                <c:pt idx="3129">
                  <c:v>1154.3229044</c:v>
                </c:pt>
                <c:pt idx="3130">
                  <c:v>1154.5639911000001</c:v>
                </c:pt>
                <c:pt idx="3131">
                  <c:v>1154.8050777000005</c:v>
                </c:pt>
                <c:pt idx="3132">
                  <c:v>1155.0461644000004</c:v>
                </c:pt>
                <c:pt idx="3133">
                  <c:v>1155.2872510000004</c:v>
                </c:pt>
                <c:pt idx="3134">
                  <c:v>1155.5283377000001</c:v>
                </c:pt>
                <c:pt idx="3135">
                  <c:v>1155.7694243999995</c:v>
                </c:pt>
                <c:pt idx="3136">
                  <c:v>1156.0105110000004</c:v>
                </c:pt>
                <c:pt idx="3137">
                  <c:v>1156.2515977000005</c:v>
                </c:pt>
                <c:pt idx="3138">
                  <c:v>1156.4926843000001</c:v>
                </c:pt>
                <c:pt idx="3139">
                  <c:v>1156.7337709999999</c:v>
                </c:pt>
                <c:pt idx="3140">
                  <c:v>1156.9748576000004</c:v>
                </c:pt>
                <c:pt idx="3141">
                  <c:v>1157.2159443</c:v>
                </c:pt>
                <c:pt idx="3142">
                  <c:v>1157.4570309000001</c:v>
                </c:pt>
                <c:pt idx="3143">
                  <c:v>1157.6981175999995</c:v>
                </c:pt>
                <c:pt idx="3144">
                  <c:v>1157.9392043</c:v>
                </c:pt>
                <c:pt idx="3145">
                  <c:v>1158.1802908999996</c:v>
                </c:pt>
                <c:pt idx="3146">
                  <c:v>1158.4213775999999</c:v>
                </c:pt>
                <c:pt idx="3147">
                  <c:v>1158.6624641999995</c:v>
                </c:pt>
                <c:pt idx="3148">
                  <c:v>1158.9035509000005</c:v>
                </c:pt>
                <c:pt idx="3149">
                  <c:v>1159.1446374999998</c:v>
                </c:pt>
                <c:pt idx="3150">
                  <c:v>1159.3857241999999</c:v>
                </c:pt>
                <c:pt idx="3151">
                  <c:v>1159.6268107999999</c:v>
                </c:pt>
                <c:pt idx="3152">
                  <c:v>1159.8678975</c:v>
                </c:pt>
                <c:pt idx="3153">
                  <c:v>1160.1089841</c:v>
                </c:pt>
                <c:pt idx="3154">
                  <c:v>1160.3500707999999</c:v>
                </c:pt>
                <c:pt idx="3155">
                  <c:v>1160.5911575</c:v>
                </c:pt>
                <c:pt idx="3156">
                  <c:v>1160.8322440999996</c:v>
                </c:pt>
                <c:pt idx="3157">
                  <c:v>1161.0733307999994</c:v>
                </c:pt>
                <c:pt idx="3158">
                  <c:v>1161.3144173999995</c:v>
                </c:pt>
                <c:pt idx="3159">
                  <c:v>1161.5555041000005</c:v>
                </c:pt>
                <c:pt idx="3160">
                  <c:v>1161.7965907000005</c:v>
                </c:pt>
                <c:pt idx="3161">
                  <c:v>1162.0376774000003</c:v>
                </c:pt>
                <c:pt idx="3162">
                  <c:v>1162.2787640000001</c:v>
                </c:pt>
                <c:pt idx="3163">
                  <c:v>1162.5198507000005</c:v>
                </c:pt>
                <c:pt idx="3164">
                  <c:v>1162.7609374000001</c:v>
                </c:pt>
                <c:pt idx="3165">
                  <c:v>1163.0020239999999</c:v>
                </c:pt>
                <c:pt idx="3166">
                  <c:v>1163.2431107</c:v>
                </c:pt>
                <c:pt idx="3167">
                  <c:v>1163.4841973</c:v>
                </c:pt>
                <c:pt idx="3168">
                  <c:v>1163.7252840000001</c:v>
                </c:pt>
                <c:pt idx="3169">
                  <c:v>1163.9663705999999</c:v>
                </c:pt>
                <c:pt idx="3170">
                  <c:v>1164.2074573000004</c:v>
                </c:pt>
                <c:pt idx="3171">
                  <c:v>1164.4485439000005</c:v>
                </c:pt>
                <c:pt idx="3172">
                  <c:v>1164.6896305999996</c:v>
                </c:pt>
                <c:pt idx="3173">
                  <c:v>1164.9307172000001</c:v>
                </c:pt>
                <c:pt idx="3174">
                  <c:v>1165.1718039</c:v>
                </c:pt>
                <c:pt idx="3175">
                  <c:v>1165.4128906000001</c:v>
                </c:pt>
                <c:pt idx="3176">
                  <c:v>1165.6539771999999</c:v>
                </c:pt>
                <c:pt idx="3177">
                  <c:v>1165.8950639000004</c:v>
                </c:pt>
                <c:pt idx="3178">
                  <c:v>1166.1361505</c:v>
                </c:pt>
                <c:pt idx="3179">
                  <c:v>1166.3772371999999</c:v>
                </c:pt>
                <c:pt idx="3180">
                  <c:v>1166.6183237999999</c:v>
                </c:pt>
                <c:pt idx="3181">
                  <c:v>1166.8594104999995</c:v>
                </c:pt>
                <c:pt idx="3182">
                  <c:v>1167.1004971</c:v>
                </c:pt>
                <c:pt idx="3183">
                  <c:v>1167.3415838000001</c:v>
                </c:pt>
                <c:pt idx="3184">
                  <c:v>1167.5826704999999</c:v>
                </c:pt>
                <c:pt idx="3185">
                  <c:v>1167.8237571000004</c:v>
                </c:pt>
                <c:pt idx="3186">
                  <c:v>1168.0648437999998</c:v>
                </c:pt>
                <c:pt idx="3187">
                  <c:v>1168.3059304000001</c:v>
                </c:pt>
                <c:pt idx="3188">
                  <c:v>1168.5470170999999</c:v>
                </c:pt>
                <c:pt idx="3189">
                  <c:v>1168.7881037000004</c:v>
                </c:pt>
                <c:pt idx="3190">
                  <c:v>1169.0291904000001</c:v>
                </c:pt>
                <c:pt idx="3191">
                  <c:v>1169.2702770000001</c:v>
                </c:pt>
                <c:pt idx="3192">
                  <c:v>1169.5113636999999</c:v>
                </c:pt>
                <c:pt idx="3193">
                  <c:v>1169.7524503</c:v>
                </c:pt>
                <c:pt idx="3194">
                  <c:v>1169.9935370000001</c:v>
                </c:pt>
                <c:pt idx="3195">
                  <c:v>1170.2346236999999</c:v>
                </c:pt>
                <c:pt idx="3196">
                  <c:v>1170.4757102999999</c:v>
                </c:pt>
                <c:pt idx="3197">
                  <c:v>1170.7167970000005</c:v>
                </c:pt>
                <c:pt idx="3198">
                  <c:v>1170.9578836000005</c:v>
                </c:pt>
                <c:pt idx="3199">
                  <c:v>1171.1989702999995</c:v>
                </c:pt>
                <c:pt idx="3200">
                  <c:v>1171.4400568999999</c:v>
                </c:pt>
                <c:pt idx="3201">
                  <c:v>1171.6811435999996</c:v>
                </c:pt>
                <c:pt idx="3202">
                  <c:v>1171.9222301999998</c:v>
                </c:pt>
                <c:pt idx="3203">
                  <c:v>1172.163316899999</c:v>
                </c:pt>
                <c:pt idx="3204">
                  <c:v>1172.4044036</c:v>
                </c:pt>
                <c:pt idx="3205">
                  <c:v>1172.6454901999998</c:v>
                </c:pt>
                <c:pt idx="3206">
                  <c:v>1172.8865768999999</c:v>
                </c:pt>
                <c:pt idx="3207">
                  <c:v>1173.1276635000004</c:v>
                </c:pt>
                <c:pt idx="3208">
                  <c:v>1173.3687502</c:v>
                </c:pt>
                <c:pt idx="3209">
                  <c:v>1173.6098367999998</c:v>
                </c:pt>
                <c:pt idx="3210">
                  <c:v>1173.8509234999999</c:v>
                </c:pt>
                <c:pt idx="3211">
                  <c:v>1174.0920100999995</c:v>
                </c:pt>
                <c:pt idx="3212">
                  <c:v>1174.3330967999998</c:v>
                </c:pt>
                <c:pt idx="3213">
                  <c:v>1174.5741834999999</c:v>
                </c:pt>
                <c:pt idx="3214">
                  <c:v>1174.8152700999999</c:v>
                </c:pt>
                <c:pt idx="3215">
                  <c:v>1175.0563568</c:v>
                </c:pt>
                <c:pt idx="3216">
                  <c:v>1175.2974434</c:v>
                </c:pt>
                <c:pt idx="3217">
                  <c:v>1175.5385300999999</c:v>
                </c:pt>
                <c:pt idx="3218">
                  <c:v>1175.7796166999999</c:v>
                </c:pt>
                <c:pt idx="3219">
                  <c:v>1176.0207034000005</c:v>
                </c:pt>
                <c:pt idx="3220">
                  <c:v>1176.26179</c:v>
                </c:pt>
                <c:pt idx="3221">
                  <c:v>1176.5028766999999</c:v>
                </c:pt>
                <c:pt idx="3222">
                  <c:v>1176.7439632999999</c:v>
                </c:pt>
                <c:pt idx="3223">
                  <c:v>1176.9850500000005</c:v>
                </c:pt>
                <c:pt idx="3224">
                  <c:v>1177.2261367000001</c:v>
                </c:pt>
                <c:pt idx="3225">
                  <c:v>1177.4672232999999</c:v>
                </c:pt>
                <c:pt idx="3226">
                  <c:v>1177.70831</c:v>
                </c:pt>
                <c:pt idx="3227">
                  <c:v>1177.9493966</c:v>
                </c:pt>
                <c:pt idx="3228">
                  <c:v>1178.1904832999996</c:v>
                </c:pt>
                <c:pt idx="3229">
                  <c:v>1178.4315699000006</c:v>
                </c:pt>
                <c:pt idx="3230">
                  <c:v>1178.6726566</c:v>
                </c:pt>
                <c:pt idx="3231">
                  <c:v>1178.9137432</c:v>
                </c:pt>
                <c:pt idx="3232">
                  <c:v>1179.1548298999996</c:v>
                </c:pt>
                <c:pt idx="3233">
                  <c:v>1179.3959166</c:v>
                </c:pt>
                <c:pt idx="3234">
                  <c:v>1179.6370032</c:v>
                </c:pt>
                <c:pt idx="3235">
                  <c:v>1179.8780899000001</c:v>
                </c:pt>
                <c:pt idx="3236">
                  <c:v>1180.1191764999999</c:v>
                </c:pt>
                <c:pt idx="3237">
                  <c:v>1180.3602632</c:v>
                </c:pt>
                <c:pt idx="3238">
                  <c:v>1180.6013497999998</c:v>
                </c:pt>
                <c:pt idx="3239">
                  <c:v>1180.8424364999994</c:v>
                </c:pt>
                <c:pt idx="3240">
                  <c:v>1181.0835231000001</c:v>
                </c:pt>
                <c:pt idx="3241">
                  <c:v>1181.3246098</c:v>
                </c:pt>
                <c:pt idx="3242">
                  <c:v>1181.5656964000004</c:v>
                </c:pt>
                <c:pt idx="3243">
                  <c:v>1181.8067831000005</c:v>
                </c:pt>
                <c:pt idx="3244">
                  <c:v>1182.0478698000004</c:v>
                </c:pt>
                <c:pt idx="3245">
                  <c:v>1182.2889564000004</c:v>
                </c:pt>
                <c:pt idx="3246">
                  <c:v>1182.5300431000001</c:v>
                </c:pt>
                <c:pt idx="3247">
                  <c:v>1182.7711297000001</c:v>
                </c:pt>
                <c:pt idx="3248">
                  <c:v>1183.0122163999995</c:v>
                </c:pt>
                <c:pt idx="3249">
                  <c:v>1183.253303</c:v>
                </c:pt>
                <c:pt idx="3250">
                  <c:v>1183.4943897000001</c:v>
                </c:pt>
                <c:pt idx="3251">
                  <c:v>1183.7354763000001</c:v>
                </c:pt>
                <c:pt idx="3252">
                  <c:v>1183.9765630000006</c:v>
                </c:pt>
                <c:pt idx="3253">
                  <c:v>1184.2176497000005</c:v>
                </c:pt>
                <c:pt idx="3254">
                  <c:v>1184.4587363000001</c:v>
                </c:pt>
                <c:pt idx="3255">
                  <c:v>1184.6998229999995</c:v>
                </c:pt>
                <c:pt idx="3256">
                  <c:v>1184.9409095999999</c:v>
                </c:pt>
                <c:pt idx="3257">
                  <c:v>1185.1819962999996</c:v>
                </c:pt>
                <c:pt idx="3258">
                  <c:v>1185.4230829000001</c:v>
                </c:pt>
                <c:pt idx="3259">
                  <c:v>1185.6641695999995</c:v>
                </c:pt>
                <c:pt idx="3260">
                  <c:v>1185.9052562000004</c:v>
                </c:pt>
                <c:pt idx="3261">
                  <c:v>1186.1463428999996</c:v>
                </c:pt>
                <c:pt idx="3262">
                  <c:v>1186.3874294999998</c:v>
                </c:pt>
                <c:pt idx="3263">
                  <c:v>1186.6285161999999</c:v>
                </c:pt>
                <c:pt idx="3264">
                  <c:v>1186.8696029</c:v>
                </c:pt>
                <c:pt idx="3265">
                  <c:v>1187.1106895</c:v>
                </c:pt>
                <c:pt idx="3266">
                  <c:v>1187.3517761999999</c:v>
                </c:pt>
                <c:pt idx="3267">
                  <c:v>1187.5928627999999</c:v>
                </c:pt>
                <c:pt idx="3268">
                  <c:v>1187.8339494999998</c:v>
                </c:pt>
                <c:pt idx="3269">
                  <c:v>1188.0750361</c:v>
                </c:pt>
                <c:pt idx="3270">
                  <c:v>1188.3161227999999</c:v>
                </c:pt>
                <c:pt idx="3271">
                  <c:v>1188.5572093999999</c:v>
                </c:pt>
                <c:pt idx="3272">
                  <c:v>1188.7982961</c:v>
                </c:pt>
                <c:pt idx="3273">
                  <c:v>1189.0393827999999</c:v>
                </c:pt>
                <c:pt idx="3274">
                  <c:v>1189.2804693999999</c:v>
                </c:pt>
                <c:pt idx="3275">
                  <c:v>1189.5215561000005</c:v>
                </c:pt>
                <c:pt idx="3276">
                  <c:v>1189.7626427</c:v>
                </c:pt>
                <c:pt idx="3277">
                  <c:v>1190.0037294000001</c:v>
                </c:pt>
                <c:pt idx="3278">
                  <c:v>1190.2448159999999</c:v>
                </c:pt>
                <c:pt idx="3279">
                  <c:v>1190.4859027000005</c:v>
                </c:pt>
                <c:pt idx="3280">
                  <c:v>1190.7269893000005</c:v>
                </c:pt>
                <c:pt idx="3281">
                  <c:v>1190.9680760000001</c:v>
                </c:pt>
                <c:pt idx="3282">
                  <c:v>1191.2091625999999</c:v>
                </c:pt>
                <c:pt idx="3283">
                  <c:v>1191.4502493</c:v>
                </c:pt>
                <c:pt idx="3284">
                  <c:v>1191.6913359999994</c:v>
                </c:pt>
                <c:pt idx="3285">
                  <c:v>1191.9324225999997</c:v>
                </c:pt>
                <c:pt idx="3286">
                  <c:v>1192.1735093</c:v>
                </c:pt>
                <c:pt idx="3287">
                  <c:v>1192.4145959000004</c:v>
                </c:pt>
                <c:pt idx="3288">
                  <c:v>1192.6556826000001</c:v>
                </c:pt>
                <c:pt idx="3289">
                  <c:v>1192.8967692000001</c:v>
                </c:pt>
                <c:pt idx="3290">
                  <c:v>1193.1378559000004</c:v>
                </c:pt>
                <c:pt idx="3291">
                  <c:v>1193.3789424999998</c:v>
                </c:pt>
                <c:pt idx="3292">
                  <c:v>1193.6200291999999</c:v>
                </c:pt>
                <c:pt idx="3293">
                  <c:v>1193.8611159</c:v>
                </c:pt>
                <c:pt idx="3294">
                  <c:v>1194.1022024999995</c:v>
                </c:pt>
                <c:pt idx="3295">
                  <c:v>1194.3432891999998</c:v>
                </c:pt>
                <c:pt idx="3296">
                  <c:v>1194.5843757999999</c:v>
                </c:pt>
                <c:pt idx="3297">
                  <c:v>1194.8254625</c:v>
                </c:pt>
                <c:pt idx="3298">
                  <c:v>1195.0665491000004</c:v>
                </c:pt>
                <c:pt idx="3299">
                  <c:v>1195.3076358000001</c:v>
                </c:pt>
                <c:pt idx="3300">
                  <c:v>1195.5487224000001</c:v>
                </c:pt>
                <c:pt idx="3301">
                  <c:v>1195.7898091000004</c:v>
                </c:pt>
                <c:pt idx="3302">
                  <c:v>1196.0308958000001</c:v>
                </c:pt>
                <c:pt idx="3303">
                  <c:v>1196.2719824000001</c:v>
                </c:pt>
                <c:pt idx="3304">
                  <c:v>1196.5130690999999</c:v>
                </c:pt>
                <c:pt idx="3305">
                  <c:v>1196.7541557000004</c:v>
                </c:pt>
                <c:pt idx="3306">
                  <c:v>1196.9952424000001</c:v>
                </c:pt>
                <c:pt idx="3307">
                  <c:v>1197.2363290000001</c:v>
                </c:pt>
                <c:pt idx="3308">
                  <c:v>1197.4774156999999</c:v>
                </c:pt>
                <c:pt idx="3309">
                  <c:v>1197.7185023000004</c:v>
                </c:pt>
                <c:pt idx="3310">
                  <c:v>1197.9595890000005</c:v>
                </c:pt>
                <c:pt idx="3311">
                  <c:v>1198.2006756000005</c:v>
                </c:pt>
                <c:pt idx="3312">
                  <c:v>1198.4417622999999</c:v>
                </c:pt>
                <c:pt idx="3313">
                  <c:v>1198.6828489999996</c:v>
                </c:pt>
                <c:pt idx="3314">
                  <c:v>1198.9239356</c:v>
                </c:pt>
                <c:pt idx="3315">
                  <c:v>1199.1650222999995</c:v>
                </c:pt>
                <c:pt idx="3316">
                  <c:v>1199.4061088999999</c:v>
                </c:pt>
                <c:pt idx="3317">
                  <c:v>1199.6471956</c:v>
                </c:pt>
                <c:pt idx="3318">
                  <c:v>1199.8882821999998</c:v>
                </c:pt>
                <c:pt idx="3319">
                  <c:v>1200.1293688999995</c:v>
                </c:pt>
                <c:pt idx="3320">
                  <c:v>1200.3704554999999</c:v>
                </c:pt>
                <c:pt idx="3321">
                  <c:v>1200.6115421999998</c:v>
                </c:pt>
                <c:pt idx="3322">
                  <c:v>1200.8526288999994</c:v>
                </c:pt>
                <c:pt idx="3323">
                  <c:v>1201.0937154999999</c:v>
                </c:pt>
                <c:pt idx="3324">
                  <c:v>1201.3348021999998</c:v>
                </c:pt>
                <c:pt idx="3325">
                  <c:v>1201.5758888</c:v>
                </c:pt>
                <c:pt idx="3326">
                  <c:v>1201.8169755000001</c:v>
                </c:pt>
                <c:pt idx="3327">
                  <c:v>1202.0580620999999</c:v>
                </c:pt>
                <c:pt idx="3328">
                  <c:v>1202.2991487999998</c:v>
                </c:pt>
                <c:pt idx="3329">
                  <c:v>1202.5402354</c:v>
                </c:pt>
                <c:pt idx="3330">
                  <c:v>1202.7813220999994</c:v>
                </c:pt>
                <c:pt idx="3331">
                  <c:v>1203.0224086999995</c:v>
                </c:pt>
                <c:pt idx="3332">
                  <c:v>1203.2634954</c:v>
                </c:pt>
                <c:pt idx="3333">
                  <c:v>1203.5045821000001</c:v>
                </c:pt>
                <c:pt idx="3334">
                  <c:v>1203.7456687000004</c:v>
                </c:pt>
                <c:pt idx="3335">
                  <c:v>1203.9867554000009</c:v>
                </c:pt>
                <c:pt idx="3336">
                  <c:v>1204.227842</c:v>
                </c:pt>
                <c:pt idx="3337">
                  <c:v>1204.4689287000001</c:v>
                </c:pt>
                <c:pt idx="3338">
                  <c:v>1204.7100152999999</c:v>
                </c:pt>
                <c:pt idx="3339">
                  <c:v>1204.951102</c:v>
                </c:pt>
                <c:pt idx="3340">
                  <c:v>1205.1921885999996</c:v>
                </c:pt>
                <c:pt idx="3341">
                  <c:v>1205.4332753000001</c:v>
                </c:pt>
                <c:pt idx="3342">
                  <c:v>1205.6743619999995</c:v>
                </c:pt>
                <c:pt idx="3343">
                  <c:v>1205.9154486</c:v>
                </c:pt>
                <c:pt idx="3344">
                  <c:v>1206.1565353000001</c:v>
                </c:pt>
                <c:pt idx="3345">
                  <c:v>1206.3976219000001</c:v>
                </c:pt>
                <c:pt idx="3346">
                  <c:v>1206.6387086</c:v>
                </c:pt>
                <c:pt idx="3347">
                  <c:v>1206.8797952</c:v>
                </c:pt>
                <c:pt idx="3348">
                  <c:v>1207.1208819000001</c:v>
                </c:pt>
                <c:pt idx="3349">
                  <c:v>1207.3619684999999</c:v>
                </c:pt>
                <c:pt idx="3350">
                  <c:v>1207.6030552</c:v>
                </c:pt>
                <c:pt idx="3351">
                  <c:v>1207.8441417999998</c:v>
                </c:pt>
                <c:pt idx="3352">
                  <c:v>1208.0852284999999</c:v>
                </c:pt>
                <c:pt idx="3353">
                  <c:v>1208.3263152</c:v>
                </c:pt>
                <c:pt idx="3354">
                  <c:v>1208.5674018</c:v>
                </c:pt>
                <c:pt idx="3355">
                  <c:v>1208.8084884999998</c:v>
                </c:pt>
                <c:pt idx="3356">
                  <c:v>1209.0495751000005</c:v>
                </c:pt>
                <c:pt idx="3357">
                  <c:v>1209.2906618000004</c:v>
                </c:pt>
                <c:pt idx="3358">
                  <c:v>1209.5317484</c:v>
                </c:pt>
                <c:pt idx="3359">
                  <c:v>1209.7728351000001</c:v>
                </c:pt>
                <c:pt idx="3360">
                  <c:v>1210.0139217000001</c:v>
                </c:pt>
                <c:pt idx="3361">
                  <c:v>1210.2550084000004</c:v>
                </c:pt>
                <c:pt idx="3362">
                  <c:v>1210.4960951000005</c:v>
                </c:pt>
                <c:pt idx="3363">
                  <c:v>1210.7371817000005</c:v>
                </c:pt>
                <c:pt idx="3364">
                  <c:v>1210.9782683999999</c:v>
                </c:pt>
                <c:pt idx="3365">
                  <c:v>1211.2193550000004</c:v>
                </c:pt>
                <c:pt idx="3366">
                  <c:v>1211.4604417</c:v>
                </c:pt>
                <c:pt idx="3367">
                  <c:v>1211.7015283000001</c:v>
                </c:pt>
                <c:pt idx="3368">
                  <c:v>1211.9426149999999</c:v>
                </c:pt>
                <c:pt idx="3369">
                  <c:v>1212.1837015999995</c:v>
                </c:pt>
                <c:pt idx="3370">
                  <c:v>1212.4247883</c:v>
                </c:pt>
                <c:pt idx="3371">
                  <c:v>1212.6658749000001</c:v>
                </c:pt>
                <c:pt idx="3372">
                  <c:v>1212.9069616000006</c:v>
                </c:pt>
                <c:pt idx="3373">
                  <c:v>1213.1480482999996</c:v>
                </c:pt>
                <c:pt idx="3374">
                  <c:v>1213.3891348999996</c:v>
                </c:pt>
                <c:pt idx="3375">
                  <c:v>1213.6302215999995</c:v>
                </c:pt>
                <c:pt idx="3376">
                  <c:v>1213.8713081999995</c:v>
                </c:pt>
                <c:pt idx="3377">
                  <c:v>1214.1123948999996</c:v>
                </c:pt>
                <c:pt idx="3378">
                  <c:v>1214.3534814999998</c:v>
                </c:pt>
                <c:pt idx="3379">
                  <c:v>1214.5945681999999</c:v>
                </c:pt>
                <c:pt idx="3380">
                  <c:v>1214.8356548000004</c:v>
                </c:pt>
                <c:pt idx="3381">
                  <c:v>1215.0767415</c:v>
                </c:pt>
                <c:pt idx="3382">
                  <c:v>1215.3178281999999</c:v>
                </c:pt>
                <c:pt idx="3383">
                  <c:v>1215.5589147999999</c:v>
                </c:pt>
                <c:pt idx="3384">
                  <c:v>1215.8000015</c:v>
                </c:pt>
                <c:pt idx="3385">
                  <c:v>1216.0410881</c:v>
                </c:pt>
                <c:pt idx="3386">
                  <c:v>1216.2821747999999</c:v>
                </c:pt>
                <c:pt idx="3387">
                  <c:v>1216.5232613999999</c:v>
                </c:pt>
                <c:pt idx="3388">
                  <c:v>1216.7643480999996</c:v>
                </c:pt>
                <c:pt idx="3389">
                  <c:v>1217.0054347</c:v>
                </c:pt>
                <c:pt idx="3390">
                  <c:v>1217.2465214000003</c:v>
                </c:pt>
                <c:pt idx="3391">
                  <c:v>1217.4876081000004</c:v>
                </c:pt>
                <c:pt idx="3392">
                  <c:v>1217.7286947000005</c:v>
                </c:pt>
                <c:pt idx="3393">
                  <c:v>1217.9697814000006</c:v>
                </c:pt>
                <c:pt idx="3394">
                  <c:v>1218.2108680000001</c:v>
                </c:pt>
                <c:pt idx="3395">
                  <c:v>1218.4519547000004</c:v>
                </c:pt>
                <c:pt idx="3396">
                  <c:v>1218.6930412999995</c:v>
                </c:pt>
                <c:pt idx="3397">
                  <c:v>1218.9341279999999</c:v>
                </c:pt>
                <c:pt idx="3398">
                  <c:v>1219.1752145999994</c:v>
                </c:pt>
                <c:pt idx="3399">
                  <c:v>1219.4163013000004</c:v>
                </c:pt>
                <c:pt idx="3400">
                  <c:v>1219.6573879</c:v>
                </c:pt>
                <c:pt idx="3401">
                  <c:v>1219.8984745999996</c:v>
                </c:pt>
                <c:pt idx="3402">
                  <c:v>1220.1395613000004</c:v>
                </c:pt>
                <c:pt idx="3403">
                  <c:v>1220.3806479</c:v>
                </c:pt>
                <c:pt idx="3404">
                  <c:v>1220.6217345999996</c:v>
                </c:pt>
                <c:pt idx="3405">
                  <c:v>1220.8628211999999</c:v>
                </c:pt>
                <c:pt idx="3406">
                  <c:v>1221.1039079</c:v>
                </c:pt>
                <c:pt idx="3407">
                  <c:v>1221.3449944999998</c:v>
                </c:pt>
                <c:pt idx="3408">
                  <c:v>1221.5860812000001</c:v>
                </c:pt>
                <c:pt idx="3409">
                  <c:v>1221.8271678000001</c:v>
                </c:pt>
                <c:pt idx="3410">
                  <c:v>1222.0682545</c:v>
                </c:pt>
                <c:pt idx="3411">
                  <c:v>1222.3093411999998</c:v>
                </c:pt>
                <c:pt idx="3412">
                  <c:v>1222.5504277999999</c:v>
                </c:pt>
                <c:pt idx="3413">
                  <c:v>1222.7915144999999</c:v>
                </c:pt>
                <c:pt idx="3414">
                  <c:v>1223.0326011000004</c:v>
                </c:pt>
                <c:pt idx="3415">
                  <c:v>1223.2736878000001</c:v>
                </c:pt>
                <c:pt idx="3416">
                  <c:v>1223.5147744000001</c:v>
                </c:pt>
                <c:pt idx="3417">
                  <c:v>1223.7558611000006</c:v>
                </c:pt>
                <c:pt idx="3418">
                  <c:v>1223.9969477000004</c:v>
                </c:pt>
                <c:pt idx="3419">
                  <c:v>1224.2380344000001</c:v>
                </c:pt>
                <c:pt idx="3420">
                  <c:v>1224.4791210000001</c:v>
                </c:pt>
                <c:pt idx="3421">
                  <c:v>1224.7202076999999</c:v>
                </c:pt>
                <c:pt idx="3422">
                  <c:v>1224.9612944</c:v>
                </c:pt>
                <c:pt idx="3423">
                  <c:v>1225.2023810000001</c:v>
                </c:pt>
                <c:pt idx="3424">
                  <c:v>1225.4434676999999</c:v>
                </c:pt>
                <c:pt idx="3425">
                  <c:v>1225.6845542999995</c:v>
                </c:pt>
                <c:pt idx="3426">
                  <c:v>1225.9256410000005</c:v>
                </c:pt>
                <c:pt idx="3427">
                  <c:v>1226.1667276000001</c:v>
                </c:pt>
                <c:pt idx="3428">
                  <c:v>1226.4078142999999</c:v>
                </c:pt>
                <c:pt idx="3429">
                  <c:v>1226.6489008999995</c:v>
                </c:pt>
                <c:pt idx="3430">
                  <c:v>1226.8899876</c:v>
                </c:pt>
                <c:pt idx="3431">
                  <c:v>1227.1310742999995</c:v>
                </c:pt>
                <c:pt idx="3432">
                  <c:v>1227.3721608999995</c:v>
                </c:pt>
                <c:pt idx="3433">
                  <c:v>1227.6132475999996</c:v>
                </c:pt>
                <c:pt idx="3434">
                  <c:v>1227.8543341999994</c:v>
                </c:pt>
                <c:pt idx="3435">
                  <c:v>1228.0954208999995</c:v>
                </c:pt>
                <c:pt idx="3436">
                  <c:v>1228.3365075000004</c:v>
                </c:pt>
                <c:pt idx="3437">
                  <c:v>1228.5775942</c:v>
                </c:pt>
                <c:pt idx="3438">
                  <c:v>1228.8186808</c:v>
                </c:pt>
                <c:pt idx="3439">
                  <c:v>1229.0597675000001</c:v>
                </c:pt>
                <c:pt idx="3440">
                  <c:v>1229.3008540999999</c:v>
                </c:pt>
                <c:pt idx="3441">
                  <c:v>1229.5419407999998</c:v>
                </c:pt>
                <c:pt idx="3442">
                  <c:v>1229.7830274999999</c:v>
                </c:pt>
                <c:pt idx="3443">
                  <c:v>1230.0241140999995</c:v>
                </c:pt>
                <c:pt idx="3444">
                  <c:v>1230.2652008</c:v>
                </c:pt>
                <c:pt idx="3445">
                  <c:v>1230.5062874000005</c:v>
                </c:pt>
                <c:pt idx="3446">
                  <c:v>1230.7473740999999</c:v>
                </c:pt>
                <c:pt idx="3447">
                  <c:v>1230.9884606999999</c:v>
                </c:pt>
                <c:pt idx="3448">
                  <c:v>1231.2295474000005</c:v>
                </c:pt>
                <c:pt idx="3449">
                  <c:v>1231.470634</c:v>
                </c:pt>
                <c:pt idx="3450">
                  <c:v>1231.7117206999999</c:v>
                </c:pt>
                <c:pt idx="3451">
                  <c:v>1231.9528074000004</c:v>
                </c:pt>
                <c:pt idx="3452">
                  <c:v>1232.1938939999998</c:v>
                </c:pt>
                <c:pt idx="3453">
                  <c:v>1232.4349807000001</c:v>
                </c:pt>
                <c:pt idx="3454">
                  <c:v>1232.6760673000001</c:v>
                </c:pt>
                <c:pt idx="3455">
                  <c:v>1232.9171540000004</c:v>
                </c:pt>
                <c:pt idx="3456">
                  <c:v>1233.1582405999995</c:v>
                </c:pt>
                <c:pt idx="3457">
                  <c:v>1233.3993272999996</c:v>
                </c:pt>
                <c:pt idx="3458">
                  <c:v>1233.6404138999997</c:v>
                </c:pt>
                <c:pt idx="3459">
                  <c:v>1233.8815006</c:v>
                </c:pt>
                <c:pt idx="3460">
                  <c:v>1234.1225873000001</c:v>
                </c:pt>
                <c:pt idx="3461">
                  <c:v>1234.3636739000001</c:v>
                </c:pt>
                <c:pt idx="3462">
                  <c:v>1234.6047606</c:v>
                </c:pt>
                <c:pt idx="3463">
                  <c:v>1234.8458472</c:v>
                </c:pt>
                <c:pt idx="3464">
                  <c:v>1235.0869339000001</c:v>
                </c:pt>
                <c:pt idx="3465">
                  <c:v>1235.3280204999999</c:v>
                </c:pt>
                <c:pt idx="3466">
                  <c:v>1235.5691072</c:v>
                </c:pt>
                <c:pt idx="3467">
                  <c:v>1235.8101938</c:v>
                </c:pt>
                <c:pt idx="3468">
                  <c:v>1236.0512804999998</c:v>
                </c:pt>
                <c:pt idx="3469">
                  <c:v>1236.2923671000001</c:v>
                </c:pt>
                <c:pt idx="3470">
                  <c:v>1236.5334538</c:v>
                </c:pt>
                <c:pt idx="3471">
                  <c:v>1236.7745404999998</c:v>
                </c:pt>
                <c:pt idx="3472">
                  <c:v>1237.0156271000005</c:v>
                </c:pt>
                <c:pt idx="3473">
                  <c:v>1237.2567138000004</c:v>
                </c:pt>
                <c:pt idx="3474">
                  <c:v>1237.4978004000004</c:v>
                </c:pt>
                <c:pt idx="3475">
                  <c:v>1237.7388871000005</c:v>
                </c:pt>
                <c:pt idx="3476">
                  <c:v>1237.9799737000005</c:v>
                </c:pt>
                <c:pt idx="3477">
                  <c:v>1238.2210603999999</c:v>
                </c:pt>
                <c:pt idx="3478">
                  <c:v>1238.462147</c:v>
                </c:pt>
                <c:pt idx="3479">
                  <c:v>1238.7032337000001</c:v>
                </c:pt>
                <c:pt idx="3480">
                  <c:v>1238.9443203999995</c:v>
                </c:pt>
                <c:pt idx="3481">
                  <c:v>1239.1854069999995</c:v>
                </c:pt>
                <c:pt idx="3482">
                  <c:v>1239.4264937000005</c:v>
                </c:pt>
                <c:pt idx="3483">
                  <c:v>1239.6675803000001</c:v>
                </c:pt>
                <c:pt idx="3484">
                  <c:v>1239.9086670000006</c:v>
                </c:pt>
                <c:pt idx="3485">
                  <c:v>1240.1497535999999</c:v>
                </c:pt>
                <c:pt idx="3486">
                  <c:v>1240.3908402999996</c:v>
                </c:pt>
                <c:pt idx="3487">
                  <c:v>1240.6319268999996</c:v>
                </c:pt>
                <c:pt idx="3488">
                  <c:v>1240.8730135999995</c:v>
                </c:pt>
                <c:pt idx="3489">
                  <c:v>1241.1141001999995</c:v>
                </c:pt>
                <c:pt idx="3490">
                  <c:v>1241.3551869</c:v>
                </c:pt>
                <c:pt idx="3491">
                  <c:v>1241.5962735999999</c:v>
                </c:pt>
                <c:pt idx="3492">
                  <c:v>1241.8373601999999</c:v>
                </c:pt>
                <c:pt idx="3493">
                  <c:v>1242.0784468999996</c:v>
                </c:pt>
                <c:pt idx="3494">
                  <c:v>1242.3195335</c:v>
                </c:pt>
                <c:pt idx="3495">
                  <c:v>1242.5606201999999</c:v>
                </c:pt>
                <c:pt idx="3496">
                  <c:v>1242.8017067999999</c:v>
                </c:pt>
                <c:pt idx="3497">
                  <c:v>1243.0427935</c:v>
                </c:pt>
                <c:pt idx="3498">
                  <c:v>1243.2838801</c:v>
                </c:pt>
                <c:pt idx="3499">
                  <c:v>1243.5249667999999</c:v>
                </c:pt>
                <c:pt idx="3500">
                  <c:v>1243.7660535000005</c:v>
                </c:pt>
                <c:pt idx="3501">
                  <c:v>1244.0071401</c:v>
                </c:pt>
                <c:pt idx="3502">
                  <c:v>1244.2482267999999</c:v>
                </c:pt>
                <c:pt idx="3503">
                  <c:v>1244.4893133999999</c:v>
                </c:pt>
                <c:pt idx="3504">
                  <c:v>1244.7304001</c:v>
                </c:pt>
                <c:pt idx="3505">
                  <c:v>1244.9714867</c:v>
                </c:pt>
                <c:pt idx="3506">
                  <c:v>1245.2125734000006</c:v>
                </c:pt>
                <c:pt idx="3507">
                  <c:v>1245.4536600000001</c:v>
                </c:pt>
                <c:pt idx="3508">
                  <c:v>1245.6947466999995</c:v>
                </c:pt>
                <c:pt idx="3509">
                  <c:v>1245.9358333000005</c:v>
                </c:pt>
                <c:pt idx="3510">
                  <c:v>1246.1769199999999</c:v>
                </c:pt>
                <c:pt idx="3511">
                  <c:v>1246.4180067000004</c:v>
                </c:pt>
                <c:pt idx="3512">
                  <c:v>1246.6590933</c:v>
                </c:pt>
                <c:pt idx="3513">
                  <c:v>1246.9001800000001</c:v>
                </c:pt>
                <c:pt idx="3514">
                  <c:v>1247.1412665999997</c:v>
                </c:pt>
                <c:pt idx="3515">
                  <c:v>1247.3823533</c:v>
                </c:pt>
                <c:pt idx="3516">
                  <c:v>1247.6234398999995</c:v>
                </c:pt>
                <c:pt idx="3517">
                  <c:v>1247.8645265999996</c:v>
                </c:pt>
                <c:pt idx="3518">
                  <c:v>1248.1056132000001</c:v>
                </c:pt>
                <c:pt idx="3519">
                  <c:v>1248.3466999000004</c:v>
                </c:pt>
                <c:pt idx="3520">
                  <c:v>1248.5877866000001</c:v>
                </c:pt>
                <c:pt idx="3521">
                  <c:v>1248.8288732000001</c:v>
                </c:pt>
                <c:pt idx="3522">
                  <c:v>1249.0699599000004</c:v>
                </c:pt>
                <c:pt idx="3523">
                  <c:v>1249.3110464999995</c:v>
                </c:pt>
                <c:pt idx="3524">
                  <c:v>1249.5521331999998</c:v>
                </c:pt>
                <c:pt idx="3525">
                  <c:v>1249.7932197999999</c:v>
                </c:pt>
                <c:pt idx="3526">
                  <c:v>1250.0343064999995</c:v>
                </c:pt>
                <c:pt idx="3527">
                  <c:v>1250.2753931000004</c:v>
                </c:pt>
                <c:pt idx="3528">
                  <c:v>1250.5164798000001</c:v>
                </c:pt>
                <c:pt idx="3529">
                  <c:v>1250.7575664000005</c:v>
                </c:pt>
                <c:pt idx="3530">
                  <c:v>1250.9986531000009</c:v>
                </c:pt>
                <c:pt idx="3531">
                  <c:v>1251.2397398000001</c:v>
                </c:pt>
                <c:pt idx="3532">
                  <c:v>1251.4808264000001</c:v>
                </c:pt>
                <c:pt idx="3533">
                  <c:v>1251.7219130999999</c:v>
                </c:pt>
                <c:pt idx="3534">
                  <c:v>1251.9629997000004</c:v>
                </c:pt>
                <c:pt idx="3535">
                  <c:v>1252.2040864000001</c:v>
                </c:pt>
                <c:pt idx="3536">
                  <c:v>1252.4451730000005</c:v>
                </c:pt>
                <c:pt idx="3537">
                  <c:v>1252.6862596999999</c:v>
                </c:pt>
                <c:pt idx="3538">
                  <c:v>1252.9273463</c:v>
                </c:pt>
                <c:pt idx="3539">
                  <c:v>1253.1684329999996</c:v>
                </c:pt>
                <c:pt idx="3540">
                  <c:v>1253.4095197000004</c:v>
                </c:pt>
                <c:pt idx="3541">
                  <c:v>1253.6506062999995</c:v>
                </c:pt>
                <c:pt idx="3542">
                  <c:v>1253.891693</c:v>
                </c:pt>
                <c:pt idx="3543">
                  <c:v>1254.1327796</c:v>
                </c:pt>
                <c:pt idx="3544">
                  <c:v>1254.3738662999995</c:v>
                </c:pt>
                <c:pt idx="3545">
                  <c:v>1254.6149528999995</c:v>
                </c:pt>
                <c:pt idx="3546">
                  <c:v>1254.8560396</c:v>
                </c:pt>
                <c:pt idx="3547">
                  <c:v>1255.0971261999998</c:v>
                </c:pt>
                <c:pt idx="3548">
                  <c:v>1255.3382128999995</c:v>
                </c:pt>
                <c:pt idx="3549">
                  <c:v>1255.5792996</c:v>
                </c:pt>
                <c:pt idx="3550">
                  <c:v>1255.8203861999998</c:v>
                </c:pt>
                <c:pt idx="3551">
                  <c:v>1256.0614728999994</c:v>
                </c:pt>
                <c:pt idx="3552">
                  <c:v>1256.3025595000001</c:v>
                </c:pt>
                <c:pt idx="3553">
                  <c:v>1256.5436461999998</c:v>
                </c:pt>
                <c:pt idx="3554">
                  <c:v>1256.7847327999998</c:v>
                </c:pt>
                <c:pt idx="3555">
                  <c:v>1257.0258195000001</c:v>
                </c:pt>
                <c:pt idx="3556">
                  <c:v>1257.2669060999999</c:v>
                </c:pt>
                <c:pt idx="3557">
                  <c:v>1257.5079928</c:v>
                </c:pt>
                <c:pt idx="3558">
                  <c:v>1257.7490794000005</c:v>
                </c:pt>
                <c:pt idx="3559">
                  <c:v>1257.9901660999999</c:v>
                </c:pt>
                <c:pt idx="3560">
                  <c:v>1258.2312528</c:v>
                </c:pt>
                <c:pt idx="3561">
                  <c:v>1258.4723394</c:v>
                </c:pt>
                <c:pt idx="3562">
                  <c:v>1258.7134260999997</c:v>
                </c:pt>
                <c:pt idx="3563">
                  <c:v>1258.9545126999999</c:v>
                </c:pt>
                <c:pt idx="3564">
                  <c:v>1259.1955994000004</c:v>
                </c:pt>
                <c:pt idx="3565">
                  <c:v>1259.4366860000005</c:v>
                </c:pt>
                <c:pt idx="3566">
                  <c:v>1259.6777727000001</c:v>
                </c:pt>
                <c:pt idx="3567">
                  <c:v>1259.9188593000003</c:v>
                </c:pt>
                <c:pt idx="3568">
                  <c:v>1260.1599459999998</c:v>
                </c:pt>
                <c:pt idx="3569">
                  <c:v>1260.4010327000001</c:v>
                </c:pt>
                <c:pt idx="3570">
                  <c:v>1260.6421192999996</c:v>
                </c:pt>
                <c:pt idx="3571">
                  <c:v>1260.8832059999995</c:v>
                </c:pt>
                <c:pt idx="3572">
                  <c:v>1261.1242925999995</c:v>
                </c:pt>
                <c:pt idx="3573">
                  <c:v>1261.3653793000001</c:v>
                </c:pt>
                <c:pt idx="3574">
                  <c:v>1261.6064659000001</c:v>
                </c:pt>
                <c:pt idx="3575">
                  <c:v>1261.8475526000004</c:v>
                </c:pt>
                <c:pt idx="3576">
                  <c:v>1262.0886392</c:v>
                </c:pt>
                <c:pt idx="3577">
                  <c:v>1262.3297259000001</c:v>
                </c:pt>
                <c:pt idx="3578">
                  <c:v>1262.5708124999999</c:v>
                </c:pt>
                <c:pt idx="3579">
                  <c:v>1262.8118992</c:v>
                </c:pt>
                <c:pt idx="3580">
                  <c:v>1263.0529859000001</c:v>
                </c:pt>
                <c:pt idx="3581">
                  <c:v>1263.2940724999999</c:v>
                </c:pt>
                <c:pt idx="3582">
                  <c:v>1263.5351592000004</c:v>
                </c:pt>
                <c:pt idx="3583">
                  <c:v>1263.7762458</c:v>
                </c:pt>
                <c:pt idx="3584">
                  <c:v>1264.0173324999998</c:v>
                </c:pt>
                <c:pt idx="3585">
                  <c:v>1264.2584191000001</c:v>
                </c:pt>
                <c:pt idx="3586">
                  <c:v>1264.4995058000004</c:v>
                </c:pt>
                <c:pt idx="3587">
                  <c:v>1264.7405924000004</c:v>
                </c:pt>
                <c:pt idx="3588">
                  <c:v>1264.9816791000005</c:v>
                </c:pt>
                <c:pt idx="3589">
                  <c:v>1265.2227658000004</c:v>
                </c:pt>
                <c:pt idx="3590">
                  <c:v>1265.4638524000004</c:v>
                </c:pt>
                <c:pt idx="3591">
                  <c:v>1265.7049391</c:v>
                </c:pt>
                <c:pt idx="3592">
                  <c:v>1265.9460257000005</c:v>
                </c:pt>
                <c:pt idx="3593">
                  <c:v>1266.1871123999995</c:v>
                </c:pt>
                <c:pt idx="3594">
                  <c:v>1266.4281989999999</c:v>
                </c:pt>
                <c:pt idx="3595">
                  <c:v>1266.6692857</c:v>
                </c:pt>
                <c:pt idx="3596">
                  <c:v>1266.9103723000001</c:v>
                </c:pt>
                <c:pt idx="3597">
                  <c:v>1267.1514589999995</c:v>
                </c:pt>
                <c:pt idx="3598">
                  <c:v>1267.3925455999995</c:v>
                </c:pt>
                <c:pt idx="3599">
                  <c:v>1267.6336322999996</c:v>
                </c:pt>
                <c:pt idx="3600">
                  <c:v>1267.8747189999995</c:v>
                </c:pt>
                <c:pt idx="3601">
                  <c:v>1268.1158055999999</c:v>
                </c:pt>
                <c:pt idx="3602">
                  <c:v>1268.3568923</c:v>
                </c:pt>
                <c:pt idx="3603">
                  <c:v>1268.5979789</c:v>
                </c:pt>
                <c:pt idx="3604">
                  <c:v>1268.8390655999999</c:v>
                </c:pt>
                <c:pt idx="3605">
                  <c:v>1269.0801521999999</c:v>
                </c:pt>
                <c:pt idx="3606">
                  <c:v>1269.3212388999996</c:v>
                </c:pt>
                <c:pt idx="3607">
                  <c:v>1269.5623254999998</c:v>
                </c:pt>
                <c:pt idx="3608">
                  <c:v>1269.8034121999995</c:v>
                </c:pt>
                <c:pt idx="3609">
                  <c:v>1270.0444988999996</c:v>
                </c:pt>
                <c:pt idx="3610">
                  <c:v>1270.2855855000005</c:v>
                </c:pt>
                <c:pt idx="3611">
                  <c:v>1270.5266722000001</c:v>
                </c:pt>
                <c:pt idx="3612">
                  <c:v>1270.7677588000001</c:v>
                </c:pt>
                <c:pt idx="3613">
                  <c:v>1271.0088455</c:v>
                </c:pt>
                <c:pt idx="3614">
                  <c:v>1271.2499321</c:v>
                </c:pt>
                <c:pt idx="3615">
                  <c:v>1271.4910187999999</c:v>
                </c:pt>
                <c:pt idx="3616">
                  <c:v>1271.7321053999999</c:v>
                </c:pt>
                <c:pt idx="3617">
                  <c:v>1271.9731921</c:v>
                </c:pt>
                <c:pt idx="3618">
                  <c:v>1272.2142787</c:v>
                </c:pt>
                <c:pt idx="3619">
                  <c:v>1272.4553654000003</c:v>
                </c:pt>
                <c:pt idx="3620">
                  <c:v>1272.6964521</c:v>
                </c:pt>
                <c:pt idx="3621">
                  <c:v>1272.9375387000005</c:v>
                </c:pt>
                <c:pt idx="3622">
                  <c:v>1273.1786254000001</c:v>
                </c:pt>
                <c:pt idx="3623">
                  <c:v>1273.4197120000001</c:v>
                </c:pt>
                <c:pt idx="3624">
                  <c:v>1273.6607987</c:v>
                </c:pt>
                <c:pt idx="3625">
                  <c:v>1273.9018853000005</c:v>
                </c:pt>
                <c:pt idx="3626">
                  <c:v>1274.1429719999999</c:v>
                </c:pt>
                <c:pt idx="3627">
                  <c:v>1274.3840585999994</c:v>
                </c:pt>
                <c:pt idx="3628">
                  <c:v>1274.6251453</c:v>
                </c:pt>
                <c:pt idx="3629">
                  <c:v>1274.8662319999999</c:v>
                </c:pt>
                <c:pt idx="3630">
                  <c:v>1275.1073185999996</c:v>
                </c:pt>
                <c:pt idx="3631">
                  <c:v>1275.3484053</c:v>
                </c:pt>
                <c:pt idx="3632">
                  <c:v>1275.5894919</c:v>
                </c:pt>
                <c:pt idx="3633">
                  <c:v>1275.8305786000001</c:v>
                </c:pt>
                <c:pt idx="3634">
                  <c:v>1276.0716652000001</c:v>
                </c:pt>
                <c:pt idx="3635">
                  <c:v>1276.3127519000004</c:v>
                </c:pt>
                <c:pt idx="3636">
                  <c:v>1276.5538384999998</c:v>
                </c:pt>
                <c:pt idx="3637">
                  <c:v>1276.7949251999999</c:v>
                </c:pt>
                <c:pt idx="3638">
                  <c:v>1277.0360118999999</c:v>
                </c:pt>
                <c:pt idx="3639">
                  <c:v>1277.2770985</c:v>
                </c:pt>
                <c:pt idx="3640">
                  <c:v>1277.5181852000001</c:v>
                </c:pt>
                <c:pt idx="3641">
                  <c:v>1277.7592718000001</c:v>
                </c:pt>
                <c:pt idx="3642">
                  <c:v>1278.0003584999999</c:v>
                </c:pt>
                <c:pt idx="3643">
                  <c:v>1278.2414451</c:v>
                </c:pt>
                <c:pt idx="3644">
                  <c:v>1278.4825318000001</c:v>
                </c:pt>
                <c:pt idx="3645">
                  <c:v>1278.7236184000001</c:v>
                </c:pt>
                <c:pt idx="3646">
                  <c:v>1278.9647050999999</c:v>
                </c:pt>
                <c:pt idx="3647">
                  <c:v>1279.2057917000009</c:v>
                </c:pt>
                <c:pt idx="3648">
                  <c:v>1279.4468784000005</c:v>
                </c:pt>
                <c:pt idx="3649">
                  <c:v>1279.6879650999999</c:v>
                </c:pt>
                <c:pt idx="3650">
                  <c:v>1279.9290517000006</c:v>
                </c:pt>
                <c:pt idx="3651">
                  <c:v>1280.1701383999996</c:v>
                </c:pt>
                <c:pt idx="3652">
                  <c:v>1280.4112250000001</c:v>
                </c:pt>
                <c:pt idx="3653">
                  <c:v>1280.6523116999995</c:v>
                </c:pt>
                <c:pt idx="3654">
                  <c:v>1280.893398299999</c:v>
                </c:pt>
                <c:pt idx="3655">
                  <c:v>1281.1344849999996</c:v>
                </c:pt>
                <c:pt idx="3656">
                  <c:v>1281.3755716000005</c:v>
                </c:pt>
                <c:pt idx="3657">
                  <c:v>1281.6166582999999</c:v>
                </c:pt>
                <c:pt idx="3658">
                  <c:v>1281.857745</c:v>
                </c:pt>
                <c:pt idx="3659">
                  <c:v>1282.0988316</c:v>
                </c:pt>
                <c:pt idx="3660">
                  <c:v>1282.3399182999995</c:v>
                </c:pt>
                <c:pt idx="3661">
                  <c:v>1282.5810048999995</c:v>
                </c:pt>
                <c:pt idx="3662">
                  <c:v>1282.8220916</c:v>
                </c:pt>
                <c:pt idx="3663">
                  <c:v>1283.0631781999998</c:v>
                </c:pt>
                <c:pt idx="3664">
                  <c:v>1283.3042648999995</c:v>
                </c:pt>
                <c:pt idx="3665">
                  <c:v>1283.5453515000004</c:v>
                </c:pt>
                <c:pt idx="3666">
                  <c:v>1283.7864381999998</c:v>
                </c:pt>
                <c:pt idx="3667">
                  <c:v>1284.0275248</c:v>
                </c:pt>
                <c:pt idx="3668">
                  <c:v>1284.2686115000001</c:v>
                </c:pt>
                <c:pt idx="3669">
                  <c:v>1284.5096982</c:v>
                </c:pt>
                <c:pt idx="3670">
                  <c:v>1284.7507848</c:v>
                </c:pt>
                <c:pt idx="3671">
                  <c:v>1284.9918715000001</c:v>
                </c:pt>
                <c:pt idx="3672">
                  <c:v>1285.2329580999999</c:v>
                </c:pt>
                <c:pt idx="3673">
                  <c:v>1285.4740447999998</c:v>
                </c:pt>
                <c:pt idx="3674">
                  <c:v>1285.7151314000005</c:v>
                </c:pt>
                <c:pt idx="3675">
                  <c:v>1285.9562180999999</c:v>
                </c:pt>
                <c:pt idx="3676">
                  <c:v>1286.1973046999994</c:v>
                </c:pt>
                <c:pt idx="3677">
                  <c:v>1286.4383914000005</c:v>
                </c:pt>
                <c:pt idx="3678">
                  <c:v>1286.6794780999996</c:v>
                </c:pt>
                <c:pt idx="3679">
                  <c:v>1286.9205647000006</c:v>
                </c:pt>
                <c:pt idx="3680">
                  <c:v>1287.1616514000004</c:v>
                </c:pt>
                <c:pt idx="3681">
                  <c:v>1287.402738</c:v>
                </c:pt>
                <c:pt idx="3682">
                  <c:v>1287.6438246999996</c:v>
                </c:pt>
                <c:pt idx="3683">
                  <c:v>1287.8849112999997</c:v>
                </c:pt>
                <c:pt idx="3684">
                  <c:v>1288.125998</c:v>
                </c:pt>
                <c:pt idx="3685">
                  <c:v>1288.3670846</c:v>
                </c:pt>
                <c:pt idx="3686">
                  <c:v>1288.6081713000001</c:v>
                </c:pt>
                <c:pt idx="3687">
                  <c:v>1288.8492579000001</c:v>
                </c:pt>
                <c:pt idx="3688">
                  <c:v>1289.0903445999995</c:v>
                </c:pt>
                <c:pt idx="3689">
                  <c:v>1289.3314312999996</c:v>
                </c:pt>
                <c:pt idx="3690">
                  <c:v>1289.5725179000001</c:v>
                </c:pt>
                <c:pt idx="3691">
                  <c:v>1289.8136046</c:v>
                </c:pt>
                <c:pt idx="3692">
                  <c:v>1290.0546912</c:v>
                </c:pt>
                <c:pt idx="3693">
                  <c:v>1290.2957779000005</c:v>
                </c:pt>
                <c:pt idx="3694">
                  <c:v>1290.5368645000001</c:v>
                </c:pt>
                <c:pt idx="3695">
                  <c:v>1290.7779512000004</c:v>
                </c:pt>
                <c:pt idx="3696">
                  <c:v>1291.0190378</c:v>
                </c:pt>
                <c:pt idx="3697">
                  <c:v>1291.2601244999998</c:v>
                </c:pt>
                <c:pt idx="3698">
                  <c:v>1291.5012111999999</c:v>
                </c:pt>
                <c:pt idx="3699">
                  <c:v>1291.7422978</c:v>
                </c:pt>
                <c:pt idx="3700">
                  <c:v>1291.9833844999998</c:v>
                </c:pt>
                <c:pt idx="3701">
                  <c:v>1292.2244711000001</c:v>
                </c:pt>
                <c:pt idx="3702">
                  <c:v>1292.4655578000009</c:v>
                </c:pt>
                <c:pt idx="3703">
                  <c:v>1292.7066444000004</c:v>
                </c:pt>
                <c:pt idx="3704">
                  <c:v>1292.9477311000005</c:v>
                </c:pt>
                <c:pt idx="3705">
                  <c:v>1293.1888177000001</c:v>
                </c:pt>
                <c:pt idx="3706">
                  <c:v>1293.4299043999999</c:v>
                </c:pt>
                <c:pt idx="3707">
                  <c:v>1293.670991</c:v>
                </c:pt>
                <c:pt idx="3708">
                  <c:v>1293.9120777000005</c:v>
                </c:pt>
                <c:pt idx="3709">
                  <c:v>1294.1531643999995</c:v>
                </c:pt>
                <c:pt idx="3710">
                  <c:v>1294.3942509999995</c:v>
                </c:pt>
                <c:pt idx="3711">
                  <c:v>1294.6353377</c:v>
                </c:pt>
                <c:pt idx="3712">
                  <c:v>1294.8764242999996</c:v>
                </c:pt>
                <c:pt idx="3713">
                  <c:v>1295.1175109999999</c:v>
                </c:pt>
                <c:pt idx="3714">
                  <c:v>1295.3585975999999</c:v>
                </c:pt>
                <c:pt idx="3715">
                  <c:v>1295.5996843</c:v>
                </c:pt>
                <c:pt idx="3716">
                  <c:v>1295.8407709000001</c:v>
                </c:pt>
                <c:pt idx="3717">
                  <c:v>1296.0818575999999</c:v>
                </c:pt>
                <c:pt idx="3718">
                  <c:v>1296.3229442999996</c:v>
                </c:pt>
                <c:pt idx="3719">
                  <c:v>1296.5640308999996</c:v>
                </c:pt>
                <c:pt idx="3720">
                  <c:v>1296.8051175999999</c:v>
                </c:pt>
                <c:pt idx="3721">
                  <c:v>1297.0462041999999</c:v>
                </c:pt>
                <c:pt idx="3722">
                  <c:v>1297.2872909</c:v>
                </c:pt>
                <c:pt idx="3723">
                  <c:v>1297.5283775</c:v>
                </c:pt>
                <c:pt idx="3724">
                  <c:v>1297.7694641999999</c:v>
                </c:pt>
                <c:pt idx="3725">
                  <c:v>1298.0105508000001</c:v>
                </c:pt>
                <c:pt idx="3726">
                  <c:v>1298.2516375</c:v>
                </c:pt>
                <c:pt idx="3727">
                  <c:v>1298.4927241999999</c:v>
                </c:pt>
                <c:pt idx="3728">
                  <c:v>1298.7338107999999</c:v>
                </c:pt>
                <c:pt idx="3729">
                  <c:v>1298.9748975</c:v>
                </c:pt>
                <c:pt idx="3730">
                  <c:v>1299.2159841000005</c:v>
                </c:pt>
                <c:pt idx="3731">
                  <c:v>1299.4570708000001</c:v>
                </c:pt>
                <c:pt idx="3732">
                  <c:v>1299.6981573999999</c:v>
                </c:pt>
                <c:pt idx="3733">
                  <c:v>1299.9392441</c:v>
                </c:pt>
                <c:pt idx="3734">
                  <c:v>1300.1803306999996</c:v>
                </c:pt>
                <c:pt idx="3735">
                  <c:v>1300.4214174000001</c:v>
                </c:pt>
                <c:pt idx="3736">
                  <c:v>1300.6625039999999</c:v>
                </c:pt>
                <c:pt idx="3737">
                  <c:v>1300.9035907000004</c:v>
                </c:pt>
                <c:pt idx="3738">
                  <c:v>1301.1446774000001</c:v>
                </c:pt>
                <c:pt idx="3739">
                  <c:v>1301.3857640000001</c:v>
                </c:pt>
                <c:pt idx="3740">
                  <c:v>1301.6268507000004</c:v>
                </c:pt>
                <c:pt idx="3741">
                  <c:v>1301.8679373</c:v>
                </c:pt>
                <c:pt idx="3742">
                  <c:v>1302.1090239999999</c:v>
                </c:pt>
                <c:pt idx="3743">
                  <c:v>1302.3501105999997</c:v>
                </c:pt>
                <c:pt idx="3744">
                  <c:v>1302.5911973</c:v>
                </c:pt>
                <c:pt idx="3745">
                  <c:v>1302.8322839</c:v>
                </c:pt>
                <c:pt idx="3746">
                  <c:v>1303.0733705999996</c:v>
                </c:pt>
                <c:pt idx="3747">
                  <c:v>1303.3144573</c:v>
                </c:pt>
                <c:pt idx="3748">
                  <c:v>1303.5555439000004</c:v>
                </c:pt>
                <c:pt idx="3749">
                  <c:v>1303.7966306000001</c:v>
                </c:pt>
                <c:pt idx="3750">
                  <c:v>1304.0377172000001</c:v>
                </c:pt>
                <c:pt idx="3751">
                  <c:v>1304.2788039000004</c:v>
                </c:pt>
                <c:pt idx="3752">
                  <c:v>1304.5198905</c:v>
                </c:pt>
                <c:pt idx="3753">
                  <c:v>1304.7609772000001</c:v>
                </c:pt>
                <c:pt idx="3754">
                  <c:v>1305.0020638000001</c:v>
                </c:pt>
                <c:pt idx="3755">
                  <c:v>1305.2431505</c:v>
                </c:pt>
                <c:pt idx="3756">
                  <c:v>1305.4842371</c:v>
                </c:pt>
                <c:pt idx="3757">
                  <c:v>1305.7253238000001</c:v>
                </c:pt>
                <c:pt idx="3758">
                  <c:v>1305.9664104999999</c:v>
                </c:pt>
                <c:pt idx="3759">
                  <c:v>1306.2074971000004</c:v>
                </c:pt>
                <c:pt idx="3760">
                  <c:v>1306.4485838000005</c:v>
                </c:pt>
                <c:pt idx="3761">
                  <c:v>1306.6896704000001</c:v>
                </c:pt>
                <c:pt idx="3762">
                  <c:v>1306.9307571000006</c:v>
                </c:pt>
                <c:pt idx="3763">
                  <c:v>1307.1718437</c:v>
                </c:pt>
                <c:pt idx="3764">
                  <c:v>1307.4129304000001</c:v>
                </c:pt>
                <c:pt idx="3765">
                  <c:v>1307.6540169999996</c:v>
                </c:pt>
                <c:pt idx="3766">
                  <c:v>1307.8951036999999</c:v>
                </c:pt>
                <c:pt idx="3767">
                  <c:v>1308.1361904</c:v>
                </c:pt>
                <c:pt idx="3768">
                  <c:v>1308.377277</c:v>
                </c:pt>
                <c:pt idx="3769">
                  <c:v>1308.6183636999999</c:v>
                </c:pt>
                <c:pt idx="3770">
                  <c:v>1308.8594502999995</c:v>
                </c:pt>
                <c:pt idx="3771">
                  <c:v>1309.100537</c:v>
                </c:pt>
                <c:pt idx="3772">
                  <c:v>1309.3416236</c:v>
                </c:pt>
                <c:pt idx="3773">
                  <c:v>1309.5827102999995</c:v>
                </c:pt>
                <c:pt idx="3774">
                  <c:v>1309.8237968999995</c:v>
                </c:pt>
                <c:pt idx="3775">
                  <c:v>1310.0648836</c:v>
                </c:pt>
                <c:pt idx="3776">
                  <c:v>1310.3059702</c:v>
                </c:pt>
                <c:pt idx="3777">
                  <c:v>1310.5470568999999</c:v>
                </c:pt>
                <c:pt idx="3778">
                  <c:v>1310.7881436</c:v>
                </c:pt>
                <c:pt idx="3779">
                  <c:v>1311.0292301999998</c:v>
                </c:pt>
                <c:pt idx="3780">
                  <c:v>1311.2703168999994</c:v>
                </c:pt>
                <c:pt idx="3781">
                  <c:v>1311.5114034999999</c:v>
                </c:pt>
                <c:pt idx="3782">
                  <c:v>1311.7524901999998</c:v>
                </c:pt>
                <c:pt idx="3783">
                  <c:v>1311.9935768</c:v>
                </c:pt>
                <c:pt idx="3784">
                  <c:v>1312.2346635000001</c:v>
                </c:pt>
                <c:pt idx="3785">
                  <c:v>1312.4757501000004</c:v>
                </c:pt>
                <c:pt idx="3786">
                  <c:v>1312.7168368</c:v>
                </c:pt>
                <c:pt idx="3787">
                  <c:v>1312.9579235000001</c:v>
                </c:pt>
                <c:pt idx="3788">
                  <c:v>1313.1990100999994</c:v>
                </c:pt>
                <c:pt idx="3789">
                  <c:v>1313.4400968</c:v>
                </c:pt>
                <c:pt idx="3790">
                  <c:v>1313.6811834</c:v>
                </c:pt>
                <c:pt idx="3791">
                  <c:v>1313.9222701000001</c:v>
                </c:pt>
                <c:pt idx="3792">
                  <c:v>1314.1633566999994</c:v>
                </c:pt>
                <c:pt idx="3793">
                  <c:v>1314.4044434</c:v>
                </c:pt>
                <c:pt idx="3794">
                  <c:v>1314.64553</c:v>
                </c:pt>
                <c:pt idx="3795">
                  <c:v>1314.8866167000001</c:v>
                </c:pt>
                <c:pt idx="3796">
                  <c:v>1315.1277034000004</c:v>
                </c:pt>
                <c:pt idx="3797">
                  <c:v>1315.36879</c:v>
                </c:pt>
                <c:pt idx="3798">
                  <c:v>1315.6098767000001</c:v>
                </c:pt>
                <c:pt idx="3799">
                  <c:v>1315.8509633000001</c:v>
                </c:pt>
                <c:pt idx="3800">
                  <c:v>1316.09205</c:v>
                </c:pt>
                <c:pt idx="3801">
                  <c:v>1316.3331365999995</c:v>
                </c:pt>
                <c:pt idx="3802">
                  <c:v>1316.5742232999996</c:v>
                </c:pt>
                <c:pt idx="3803">
                  <c:v>1316.8153099000001</c:v>
                </c:pt>
                <c:pt idx="3804">
                  <c:v>1317.0563966</c:v>
                </c:pt>
                <c:pt idx="3805">
                  <c:v>1317.2974832</c:v>
                </c:pt>
                <c:pt idx="3806">
                  <c:v>1317.5385699000005</c:v>
                </c:pt>
                <c:pt idx="3807">
                  <c:v>1317.7796566000004</c:v>
                </c:pt>
                <c:pt idx="3808">
                  <c:v>1318.0207432</c:v>
                </c:pt>
                <c:pt idx="3809">
                  <c:v>1318.2618299000001</c:v>
                </c:pt>
                <c:pt idx="3810">
                  <c:v>1318.5029164999999</c:v>
                </c:pt>
                <c:pt idx="3811">
                  <c:v>1318.7440032</c:v>
                </c:pt>
                <c:pt idx="3812">
                  <c:v>1318.9850898000004</c:v>
                </c:pt>
                <c:pt idx="3813">
                  <c:v>1319.2261765000001</c:v>
                </c:pt>
                <c:pt idx="3814">
                  <c:v>1319.4672631000005</c:v>
                </c:pt>
                <c:pt idx="3815">
                  <c:v>1319.7083498</c:v>
                </c:pt>
                <c:pt idx="3816">
                  <c:v>1319.9494364999998</c:v>
                </c:pt>
                <c:pt idx="3817">
                  <c:v>1320.1905231000001</c:v>
                </c:pt>
                <c:pt idx="3818">
                  <c:v>1320.4316098000004</c:v>
                </c:pt>
                <c:pt idx="3819">
                  <c:v>1320.6726963999995</c:v>
                </c:pt>
                <c:pt idx="3820">
                  <c:v>1320.9137831000005</c:v>
                </c:pt>
                <c:pt idx="3821">
                  <c:v>1321.1548697000001</c:v>
                </c:pt>
                <c:pt idx="3822">
                  <c:v>1321.3959563999999</c:v>
                </c:pt>
                <c:pt idx="3823">
                  <c:v>1321.6370429999995</c:v>
                </c:pt>
                <c:pt idx="3824">
                  <c:v>1321.8781297</c:v>
                </c:pt>
                <c:pt idx="3825">
                  <c:v>1322.1192162999996</c:v>
                </c:pt>
                <c:pt idx="3826">
                  <c:v>1322.3603029999995</c:v>
                </c:pt>
                <c:pt idx="3827">
                  <c:v>1322.6013897</c:v>
                </c:pt>
                <c:pt idx="3828">
                  <c:v>1322.8424762999996</c:v>
                </c:pt>
                <c:pt idx="3829">
                  <c:v>1323.0835629999999</c:v>
                </c:pt>
                <c:pt idx="3830">
                  <c:v>1323.3246495999995</c:v>
                </c:pt>
                <c:pt idx="3831">
                  <c:v>1323.5657363</c:v>
                </c:pt>
                <c:pt idx="3832">
                  <c:v>1323.8068229</c:v>
                </c:pt>
                <c:pt idx="3833">
                  <c:v>1324.0479095999999</c:v>
                </c:pt>
                <c:pt idx="3834">
                  <c:v>1324.2889961999999</c:v>
                </c:pt>
                <c:pt idx="3835">
                  <c:v>1324.5300829</c:v>
                </c:pt>
                <c:pt idx="3836">
                  <c:v>1324.7711695999999</c:v>
                </c:pt>
                <c:pt idx="3837">
                  <c:v>1325.0122561999999</c:v>
                </c:pt>
                <c:pt idx="3838">
                  <c:v>1325.2533428999996</c:v>
                </c:pt>
                <c:pt idx="3839">
                  <c:v>1325.4944294999998</c:v>
                </c:pt>
                <c:pt idx="3840">
                  <c:v>1325.7355162000001</c:v>
                </c:pt>
                <c:pt idx="3841">
                  <c:v>1325.9766028000001</c:v>
                </c:pt>
                <c:pt idx="3842">
                  <c:v>1326.2176895000005</c:v>
                </c:pt>
                <c:pt idx="3843">
                  <c:v>1326.4587761000005</c:v>
                </c:pt>
                <c:pt idx="3844">
                  <c:v>1326.6998627999999</c:v>
                </c:pt>
                <c:pt idx="3845">
                  <c:v>1326.9409493999999</c:v>
                </c:pt>
                <c:pt idx="3846">
                  <c:v>1327.1820360999996</c:v>
                </c:pt>
                <c:pt idx="3847">
                  <c:v>1327.4231227999999</c:v>
                </c:pt>
                <c:pt idx="3848">
                  <c:v>1327.6642093999994</c:v>
                </c:pt>
                <c:pt idx="3849">
                  <c:v>1327.9052961000004</c:v>
                </c:pt>
                <c:pt idx="3850">
                  <c:v>1328.1463827</c:v>
                </c:pt>
                <c:pt idx="3851">
                  <c:v>1328.3874694000001</c:v>
                </c:pt>
                <c:pt idx="3852">
                  <c:v>1328.6285560000001</c:v>
                </c:pt>
                <c:pt idx="3853">
                  <c:v>1328.8696427</c:v>
                </c:pt>
                <c:pt idx="3854">
                  <c:v>1329.1107293</c:v>
                </c:pt>
                <c:pt idx="3855">
                  <c:v>1329.3518159999999</c:v>
                </c:pt>
                <c:pt idx="3856">
                  <c:v>1329.5929027</c:v>
                </c:pt>
                <c:pt idx="3857">
                  <c:v>1329.8339893</c:v>
                </c:pt>
                <c:pt idx="3858">
                  <c:v>1330.0750760000001</c:v>
                </c:pt>
                <c:pt idx="3859">
                  <c:v>1330.3161626000001</c:v>
                </c:pt>
                <c:pt idx="3860">
                  <c:v>1330.5572493</c:v>
                </c:pt>
                <c:pt idx="3861">
                  <c:v>1330.7983359</c:v>
                </c:pt>
                <c:pt idx="3862">
                  <c:v>1331.0394225999996</c:v>
                </c:pt>
                <c:pt idx="3863">
                  <c:v>1331.2805092000001</c:v>
                </c:pt>
                <c:pt idx="3864">
                  <c:v>1331.5215959000004</c:v>
                </c:pt>
                <c:pt idx="3865">
                  <c:v>1331.7626825</c:v>
                </c:pt>
                <c:pt idx="3866">
                  <c:v>1332.0037692000001</c:v>
                </c:pt>
                <c:pt idx="3867">
                  <c:v>1332.2448558999999</c:v>
                </c:pt>
                <c:pt idx="3868">
                  <c:v>1332.4859425</c:v>
                </c:pt>
                <c:pt idx="3869">
                  <c:v>1332.7270292000001</c:v>
                </c:pt>
                <c:pt idx="3870">
                  <c:v>1332.9681158000001</c:v>
                </c:pt>
                <c:pt idx="3871">
                  <c:v>1333.2092024999999</c:v>
                </c:pt>
                <c:pt idx="3872">
                  <c:v>1333.4502891000004</c:v>
                </c:pt>
                <c:pt idx="3873">
                  <c:v>1333.6913757999998</c:v>
                </c:pt>
                <c:pt idx="3874">
                  <c:v>1333.9324624000001</c:v>
                </c:pt>
                <c:pt idx="3875">
                  <c:v>1334.1735490999995</c:v>
                </c:pt>
                <c:pt idx="3876">
                  <c:v>1334.4146358</c:v>
                </c:pt>
                <c:pt idx="3877">
                  <c:v>1334.6557224000001</c:v>
                </c:pt>
                <c:pt idx="3878">
                  <c:v>1334.8968090999999</c:v>
                </c:pt>
                <c:pt idx="3879">
                  <c:v>1335.1378956999999</c:v>
                </c:pt>
                <c:pt idx="3880">
                  <c:v>1335.3789824</c:v>
                </c:pt>
                <c:pt idx="3881">
                  <c:v>1335.6200690000001</c:v>
                </c:pt>
                <c:pt idx="3882">
                  <c:v>1335.8611556999999</c:v>
                </c:pt>
                <c:pt idx="3883">
                  <c:v>1336.102242299999</c:v>
                </c:pt>
                <c:pt idx="3884">
                  <c:v>1336.3433289999996</c:v>
                </c:pt>
                <c:pt idx="3885">
                  <c:v>1336.5844156999995</c:v>
                </c:pt>
                <c:pt idx="3886">
                  <c:v>1336.8255022999999</c:v>
                </c:pt>
                <c:pt idx="3887">
                  <c:v>1337.0665890000005</c:v>
                </c:pt>
                <c:pt idx="3888">
                  <c:v>1337.3076756000005</c:v>
                </c:pt>
                <c:pt idx="3889">
                  <c:v>1337.5487622999999</c:v>
                </c:pt>
                <c:pt idx="3890">
                  <c:v>1337.7898488999995</c:v>
                </c:pt>
                <c:pt idx="3891">
                  <c:v>1338.0309356</c:v>
                </c:pt>
                <c:pt idx="3892">
                  <c:v>1338.2720221999998</c:v>
                </c:pt>
                <c:pt idx="3893">
                  <c:v>1338.5131088999995</c:v>
                </c:pt>
                <c:pt idx="3894">
                  <c:v>1338.7541954999999</c:v>
                </c:pt>
                <c:pt idx="3895">
                  <c:v>1338.9952822</c:v>
                </c:pt>
                <c:pt idx="3896">
                  <c:v>1339.2363688999999</c:v>
                </c:pt>
                <c:pt idx="3897">
                  <c:v>1339.4774555000001</c:v>
                </c:pt>
                <c:pt idx="3898">
                  <c:v>1339.7185422</c:v>
                </c:pt>
                <c:pt idx="3899">
                  <c:v>1339.9596288</c:v>
                </c:pt>
                <c:pt idx="3900">
                  <c:v>1340.2007155000001</c:v>
                </c:pt>
                <c:pt idx="3901">
                  <c:v>1340.4418020999999</c:v>
                </c:pt>
                <c:pt idx="3902">
                  <c:v>1340.6828887999998</c:v>
                </c:pt>
                <c:pt idx="3903">
                  <c:v>1340.9239754000005</c:v>
                </c:pt>
                <c:pt idx="3904">
                  <c:v>1341.1650620999999</c:v>
                </c:pt>
                <c:pt idx="3905">
                  <c:v>1341.4061488</c:v>
                </c:pt>
                <c:pt idx="3906">
                  <c:v>1341.6472354</c:v>
                </c:pt>
                <c:pt idx="3907">
                  <c:v>1341.8883220999996</c:v>
                </c:pt>
                <c:pt idx="3908">
                  <c:v>1342.1294086999997</c:v>
                </c:pt>
                <c:pt idx="3909">
                  <c:v>1342.3704954</c:v>
                </c:pt>
                <c:pt idx="3910">
                  <c:v>1342.611582</c:v>
                </c:pt>
                <c:pt idx="3911">
                  <c:v>1342.8526687000001</c:v>
                </c:pt>
                <c:pt idx="3912">
                  <c:v>1343.0937553000001</c:v>
                </c:pt>
                <c:pt idx="3913">
                  <c:v>1343.3348419999998</c:v>
                </c:pt>
                <c:pt idx="3914">
                  <c:v>1343.5759286</c:v>
                </c:pt>
                <c:pt idx="3915">
                  <c:v>1343.8170153000001</c:v>
                </c:pt>
                <c:pt idx="3916">
                  <c:v>1344.058102</c:v>
                </c:pt>
                <c:pt idx="3917">
                  <c:v>1344.2991886</c:v>
                </c:pt>
                <c:pt idx="3918">
                  <c:v>1344.5402753000001</c:v>
                </c:pt>
                <c:pt idx="3919">
                  <c:v>1344.7813619000001</c:v>
                </c:pt>
                <c:pt idx="3920">
                  <c:v>1345.0224485999993</c:v>
                </c:pt>
                <c:pt idx="3921">
                  <c:v>1345.2635352</c:v>
                </c:pt>
                <c:pt idx="3922">
                  <c:v>1345.5046219000001</c:v>
                </c:pt>
                <c:pt idx="3923">
                  <c:v>1345.7457085000001</c:v>
                </c:pt>
                <c:pt idx="3924">
                  <c:v>1345.9867952000004</c:v>
                </c:pt>
                <c:pt idx="3925">
                  <c:v>1346.2278819000005</c:v>
                </c:pt>
                <c:pt idx="3926">
                  <c:v>1346.4689685000001</c:v>
                </c:pt>
                <c:pt idx="3927">
                  <c:v>1346.7100552000004</c:v>
                </c:pt>
                <c:pt idx="3928">
                  <c:v>1346.9511418</c:v>
                </c:pt>
                <c:pt idx="3929">
                  <c:v>1347.1922284999994</c:v>
                </c:pt>
                <c:pt idx="3930">
                  <c:v>1347.4333151000001</c:v>
                </c:pt>
                <c:pt idx="3931">
                  <c:v>1347.6744017999995</c:v>
                </c:pt>
                <c:pt idx="3932">
                  <c:v>1347.9154884000004</c:v>
                </c:pt>
                <c:pt idx="3933">
                  <c:v>1348.1565751000005</c:v>
                </c:pt>
                <c:pt idx="3934">
                  <c:v>1348.3976617000005</c:v>
                </c:pt>
                <c:pt idx="3935">
                  <c:v>1348.6387483999995</c:v>
                </c:pt>
                <c:pt idx="3936">
                  <c:v>1348.8798351</c:v>
                </c:pt>
                <c:pt idx="3937">
                  <c:v>1349.1209217000001</c:v>
                </c:pt>
                <c:pt idx="3938">
                  <c:v>1349.3620083999995</c:v>
                </c:pt>
                <c:pt idx="3939">
                  <c:v>1349.6030949999995</c:v>
                </c:pt>
                <c:pt idx="3940">
                  <c:v>1349.8441817</c:v>
                </c:pt>
                <c:pt idx="3941">
                  <c:v>1350.0852683000001</c:v>
                </c:pt>
                <c:pt idx="3942">
                  <c:v>1350.3263549999999</c:v>
                </c:pt>
                <c:pt idx="3943">
                  <c:v>1350.5674415999995</c:v>
                </c:pt>
                <c:pt idx="3944">
                  <c:v>1350.8085283</c:v>
                </c:pt>
                <c:pt idx="3945">
                  <c:v>1351.0496149999999</c:v>
                </c:pt>
                <c:pt idx="3946">
                  <c:v>1351.2907015999999</c:v>
                </c:pt>
                <c:pt idx="3947">
                  <c:v>1351.5317883</c:v>
                </c:pt>
                <c:pt idx="3948">
                  <c:v>1351.7728749</c:v>
                </c:pt>
                <c:pt idx="3949">
                  <c:v>1352.0139615999999</c:v>
                </c:pt>
                <c:pt idx="3950">
                  <c:v>1352.2550481999999</c:v>
                </c:pt>
                <c:pt idx="3951">
                  <c:v>1352.4961349</c:v>
                </c:pt>
                <c:pt idx="3952">
                  <c:v>1352.7372215</c:v>
                </c:pt>
                <c:pt idx="3953">
                  <c:v>1352.9783081999999</c:v>
                </c:pt>
                <c:pt idx="3954">
                  <c:v>1353.2193947999999</c:v>
                </c:pt>
                <c:pt idx="3955">
                  <c:v>1353.4604815</c:v>
                </c:pt>
                <c:pt idx="3956">
                  <c:v>1353.7015682000001</c:v>
                </c:pt>
                <c:pt idx="3957">
                  <c:v>1353.9426548000001</c:v>
                </c:pt>
                <c:pt idx="3958">
                  <c:v>1354.1837414999998</c:v>
                </c:pt>
                <c:pt idx="3959">
                  <c:v>1354.4248281</c:v>
                </c:pt>
                <c:pt idx="3960">
                  <c:v>1354.6659147999999</c:v>
                </c:pt>
                <c:pt idx="3961">
                  <c:v>1354.9070014000004</c:v>
                </c:pt>
                <c:pt idx="3962">
                  <c:v>1355.1480881</c:v>
                </c:pt>
                <c:pt idx="3963">
                  <c:v>1355.3891747</c:v>
                </c:pt>
                <c:pt idx="3964">
                  <c:v>1355.6302614000001</c:v>
                </c:pt>
                <c:pt idx="3965">
                  <c:v>1355.8713480999995</c:v>
                </c:pt>
                <c:pt idx="3966">
                  <c:v>1356.1124346999995</c:v>
                </c:pt>
                <c:pt idx="3967">
                  <c:v>1356.3535214000001</c:v>
                </c:pt>
                <c:pt idx="3968">
                  <c:v>1356.5946079999999</c:v>
                </c:pt>
                <c:pt idx="3969">
                  <c:v>1356.8356947000004</c:v>
                </c:pt>
                <c:pt idx="3970">
                  <c:v>1357.0767813000004</c:v>
                </c:pt>
                <c:pt idx="3971">
                  <c:v>1357.3178680000001</c:v>
                </c:pt>
                <c:pt idx="3972">
                  <c:v>1357.5589546000001</c:v>
                </c:pt>
                <c:pt idx="3973">
                  <c:v>1357.8000413</c:v>
                </c:pt>
                <c:pt idx="3974">
                  <c:v>1358.0411279999998</c:v>
                </c:pt>
                <c:pt idx="3975">
                  <c:v>1358.2822145999996</c:v>
                </c:pt>
                <c:pt idx="3976">
                  <c:v>1358.5233013</c:v>
                </c:pt>
                <c:pt idx="3977">
                  <c:v>1358.7643879</c:v>
                </c:pt>
                <c:pt idx="3978">
                  <c:v>1359.0054746000001</c:v>
                </c:pt>
                <c:pt idx="3979">
                  <c:v>1359.2465612000005</c:v>
                </c:pt>
                <c:pt idx="3980">
                  <c:v>1359.4876479000004</c:v>
                </c:pt>
                <c:pt idx="3981">
                  <c:v>1359.7287345</c:v>
                </c:pt>
                <c:pt idx="3982">
                  <c:v>1359.9698212000001</c:v>
                </c:pt>
                <c:pt idx="3983">
                  <c:v>1360.2109078000001</c:v>
                </c:pt>
                <c:pt idx="3984">
                  <c:v>1360.4519945</c:v>
                </c:pt>
                <c:pt idx="3985">
                  <c:v>1360.6930811999998</c:v>
                </c:pt>
                <c:pt idx="3986">
                  <c:v>1360.9341678000001</c:v>
                </c:pt>
                <c:pt idx="3987">
                  <c:v>1361.1752544999999</c:v>
                </c:pt>
                <c:pt idx="3988">
                  <c:v>1361.4163411000004</c:v>
                </c:pt>
                <c:pt idx="3989">
                  <c:v>1361.6574277999998</c:v>
                </c:pt>
                <c:pt idx="3990">
                  <c:v>1361.8985144000001</c:v>
                </c:pt>
                <c:pt idx="3991">
                  <c:v>1362.1396010999999</c:v>
                </c:pt>
                <c:pt idx="3992">
                  <c:v>1362.3806877000004</c:v>
                </c:pt>
                <c:pt idx="3993">
                  <c:v>1362.6217744</c:v>
                </c:pt>
                <c:pt idx="3994">
                  <c:v>1362.8628610999999</c:v>
                </c:pt>
                <c:pt idx="3995">
                  <c:v>1363.1039476999995</c:v>
                </c:pt>
                <c:pt idx="3996">
                  <c:v>1363.3450344</c:v>
                </c:pt>
                <c:pt idx="3997">
                  <c:v>1363.586121</c:v>
                </c:pt>
                <c:pt idx="3998">
                  <c:v>1363.8272076999999</c:v>
                </c:pt>
                <c:pt idx="3999">
                  <c:v>1364.0682942999995</c:v>
                </c:pt>
                <c:pt idx="4000">
                  <c:v>1364.309381</c:v>
                </c:pt>
                <c:pt idx="4001">
                  <c:v>1364.5504676</c:v>
                </c:pt>
                <c:pt idx="4002">
                  <c:v>1364.7915542999999</c:v>
                </c:pt>
                <c:pt idx="4003">
                  <c:v>1365.0326408999995</c:v>
                </c:pt>
                <c:pt idx="4004">
                  <c:v>1365.2737276</c:v>
                </c:pt>
                <c:pt idx="4005">
                  <c:v>1365.5148142999994</c:v>
                </c:pt>
                <c:pt idx="4006">
                  <c:v>1365.7559008999999</c:v>
                </c:pt>
                <c:pt idx="4007">
                  <c:v>1365.9969876000005</c:v>
                </c:pt>
                <c:pt idx="4008">
                  <c:v>1366.2380742</c:v>
                </c:pt>
                <c:pt idx="4009">
                  <c:v>1366.4791608999999</c:v>
                </c:pt>
                <c:pt idx="4010">
                  <c:v>1366.7202474999999</c:v>
                </c:pt>
                <c:pt idx="4011">
                  <c:v>1366.9613341999998</c:v>
                </c:pt>
                <c:pt idx="4012">
                  <c:v>1367.2024207999998</c:v>
                </c:pt>
                <c:pt idx="4013">
                  <c:v>1367.4435075000001</c:v>
                </c:pt>
                <c:pt idx="4014">
                  <c:v>1367.6845941999998</c:v>
                </c:pt>
                <c:pt idx="4015">
                  <c:v>1367.9256808000005</c:v>
                </c:pt>
                <c:pt idx="4016">
                  <c:v>1368.1667675000001</c:v>
                </c:pt>
                <c:pt idx="4017">
                  <c:v>1368.4078541000003</c:v>
                </c:pt>
                <c:pt idx="4018">
                  <c:v>1368.6489407999998</c:v>
                </c:pt>
                <c:pt idx="4019">
                  <c:v>1368.8900274</c:v>
                </c:pt>
                <c:pt idx="4020">
                  <c:v>1369.1311140999996</c:v>
                </c:pt>
                <c:pt idx="4021">
                  <c:v>1369.3722006999994</c:v>
                </c:pt>
                <c:pt idx="4022">
                  <c:v>1369.6132874</c:v>
                </c:pt>
                <c:pt idx="4023">
                  <c:v>1369.8543739999998</c:v>
                </c:pt>
                <c:pt idx="4024">
                  <c:v>1370.0954607000001</c:v>
                </c:pt>
                <c:pt idx="4025">
                  <c:v>1370.3365474000004</c:v>
                </c:pt>
                <c:pt idx="4026">
                  <c:v>1370.577634</c:v>
                </c:pt>
                <c:pt idx="4027">
                  <c:v>1370.8187207000001</c:v>
                </c:pt>
                <c:pt idx="4028">
                  <c:v>1371.0598073000001</c:v>
                </c:pt>
                <c:pt idx="4029">
                  <c:v>1371.300894</c:v>
                </c:pt>
                <c:pt idx="4030">
                  <c:v>1371.5419806</c:v>
                </c:pt>
                <c:pt idx="4031">
                  <c:v>1371.7830673000001</c:v>
                </c:pt>
                <c:pt idx="4032">
                  <c:v>1372.0241539000001</c:v>
                </c:pt>
                <c:pt idx="4033">
                  <c:v>1372.2652406</c:v>
                </c:pt>
                <c:pt idx="4034">
                  <c:v>1372.5063273000001</c:v>
                </c:pt>
                <c:pt idx="4035">
                  <c:v>1372.7474139000001</c:v>
                </c:pt>
                <c:pt idx="4036">
                  <c:v>1372.9885006000004</c:v>
                </c:pt>
                <c:pt idx="4037">
                  <c:v>1373.2295872000004</c:v>
                </c:pt>
                <c:pt idx="4038">
                  <c:v>1373.4706739000005</c:v>
                </c:pt>
                <c:pt idx="4039">
                  <c:v>1373.7117605000001</c:v>
                </c:pt>
                <c:pt idx="4040">
                  <c:v>1373.9528472</c:v>
                </c:pt>
                <c:pt idx="4041">
                  <c:v>1374.1939337999995</c:v>
                </c:pt>
                <c:pt idx="4042">
                  <c:v>1374.4350205000001</c:v>
                </c:pt>
                <c:pt idx="4043">
                  <c:v>1374.6761071000001</c:v>
                </c:pt>
                <c:pt idx="4044">
                  <c:v>1374.9171938000004</c:v>
                </c:pt>
                <c:pt idx="4045">
                  <c:v>1375.1582804999998</c:v>
                </c:pt>
                <c:pt idx="4046">
                  <c:v>1375.3993671000001</c:v>
                </c:pt>
                <c:pt idx="4047">
                  <c:v>1375.6404537999999</c:v>
                </c:pt>
                <c:pt idx="4048">
                  <c:v>1375.8815403999995</c:v>
                </c:pt>
                <c:pt idx="4049">
                  <c:v>1376.1226271</c:v>
                </c:pt>
                <c:pt idx="4050">
                  <c:v>1376.3637137000001</c:v>
                </c:pt>
                <c:pt idx="4051">
                  <c:v>1376.6048003999995</c:v>
                </c:pt>
                <c:pt idx="4052">
                  <c:v>1376.8458869999999</c:v>
                </c:pt>
                <c:pt idx="4053">
                  <c:v>1377.0869737000005</c:v>
                </c:pt>
                <c:pt idx="4054">
                  <c:v>1377.3280603999999</c:v>
                </c:pt>
                <c:pt idx="4055">
                  <c:v>1377.5691469999995</c:v>
                </c:pt>
                <c:pt idx="4056">
                  <c:v>1377.8102337</c:v>
                </c:pt>
                <c:pt idx="4057">
                  <c:v>1378.0513202999996</c:v>
                </c:pt>
                <c:pt idx="4058">
                  <c:v>1378.2924069999995</c:v>
                </c:pt>
                <c:pt idx="4059">
                  <c:v>1378.5334935999995</c:v>
                </c:pt>
                <c:pt idx="4060">
                  <c:v>1378.7745803</c:v>
                </c:pt>
                <c:pt idx="4061">
                  <c:v>1379.0156669000005</c:v>
                </c:pt>
                <c:pt idx="4062">
                  <c:v>1379.2567536000004</c:v>
                </c:pt>
                <c:pt idx="4063">
                  <c:v>1379.4978403</c:v>
                </c:pt>
                <c:pt idx="4064">
                  <c:v>1379.7389269</c:v>
                </c:pt>
                <c:pt idx="4065">
                  <c:v>1379.9800135999999</c:v>
                </c:pt>
                <c:pt idx="4066">
                  <c:v>1380.2211001999999</c:v>
                </c:pt>
                <c:pt idx="4067">
                  <c:v>1380.4621869</c:v>
                </c:pt>
                <c:pt idx="4068">
                  <c:v>1380.7032735</c:v>
                </c:pt>
                <c:pt idx="4069">
                  <c:v>1380.9443601999999</c:v>
                </c:pt>
                <c:pt idx="4070">
                  <c:v>1381.1854467999995</c:v>
                </c:pt>
                <c:pt idx="4071">
                  <c:v>1381.4265335000005</c:v>
                </c:pt>
                <c:pt idx="4072">
                  <c:v>1381.6676201</c:v>
                </c:pt>
                <c:pt idx="4073">
                  <c:v>1381.9087068000001</c:v>
                </c:pt>
                <c:pt idx="4074">
                  <c:v>1382.1497935</c:v>
                </c:pt>
                <c:pt idx="4075">
                  <c:v>1382.3908801</c:v>
                </c:pt>
                <c:pt idx="4076">
                  <c:v>1382.6319667999999</c:v>
                </c:pt>
                <c:pt idx="4077">
                  <c:v>1382.8730533999999</c:v>
                </c:pt>
                <c:pt idx="4078">
                  <c:v>1383.1141400999995</c:v>
                </c:pt>
                <c:pt idx="4079">
                  <c:v>1383.3552267</c:v>
                </c:pt>
                <c:pt idx="4080">
                  <c:v>1383.5963134000001</c:v>
                </c:pt>
                <c:pt idx="4081">
                  <c:v>1383.8373999999999</c:v>
                </c:pt>
                <c:pt idx="4082">
                  <c:v>1384.0784867</c:v>
                </c:pt>
                <c:pt idx="4083">
                  <c:v>1384.3195734000005</c:v>
                </c:pt>
                <c:pt idx="4084">
                  <c:v>1384.5606600000001</c:v>
                </c:pt>
                <c:pt idx="4085">
                  <c:v>1384.8017467</c:v>
                </c:pt>
                <c:pt idx="4086">
                  <c:v>1385.0428333</c:v>
                </c:pt>
                <c:pt idx="4087">
                  <c:v>1385.2839199999999</c:v>
                </c:pt>
                <c:pt idx="4088">
                  <c:v>1385.5250066000001</c:v>
                </c:pt>
                <c:pt idx="4089">
                  <c:v>1385.7660933000004</c:v>
                </c:pt>
                <c:pt idx="4090">
                  <c:v>1386.0071799000004</c:v>
                </c:pt>
                <c:pt idx="4091">
                  <c:v>1386.2482666000001</c:v>
                </c:pt>
                <c:pt idx="4092">
                  <c:v>1386.4893532000001</c:v>
                </c:pt>
                <c:pt idx="4093">
                  <c:v>1386.7304399</c:v>
                </c:pt>
                <c:pt idx="4094">
                  <c:v>1386.9715266000001</c:v>
                </c:pt>
                <c:pt idx="4095">
                  <c:v>1387.2126132000001</c:v>
                </c:pt>
                <c:pt idx="4096">
                  <c:v>1387.4536998999999</c:v>
                </c:pt>
                <c:pt idx="4097">
                  <c:v>1387.6947864999995</c:v>
                </c:pt>
                <c:pt idx="4098">
                  <c:v>1387.9358732000005</c:v>
                </c:pt>
                <c:pt idx="4099">
                  <c:v>1388.1769598000001</c:v>
                </c:pt>
                <c:pt idx="4100">
                  <c:v>1388.4180464999999</c:v>
                </c:pt>
                <c:pt idx="4101">
                  <c:v>1388.6591331</c:v>
                </c:pt>
                <c:pt idx="4102">
                  <c:v>1388.9002198000001</c:v>
                </c:pt>
                <c:pt idx="4103">
                  <c:v>1389.1413064999995</c:v>
                </c:pt>
                <c:pt idx="4104">
                  <c:v>1389.3823930999995</c:v>
                </c:pt>
                <c:pt idx="4105">
                  <c:v>1389.6234797999998</c:v>
                </c:pt>
                <c:pt idx="4106">
                  <c:v>1389.8645664000001</c:v>
                </c:pt>
                <c:pt idx="4107">
                  <c:v>1390.1056531000006</c:v>
                </c:pt>
                <c:pt idx="4108">
                  <c:v>1390.3467396999999</c:v>
                </c:pt>
                <c:pt idx="4109">
                  <c:v>1390.5878264</c:v>
                </c:pt>
                <c:pt idx="4110">
                  <c:v>1390.8289130000001</c:v>
                </c:pt>
                <c:pt idx="4111">
                  <c:v>1391.0699996999999</c:v>
                </c:pt>
                <c:pt idx="4112">
                  <c:v>1391.3110862999995</c:v>
                </c:pt>
                <c:pt idx="4113">
                  <c:v>1391.552173</c:v>
                </c:pt>
                <c:pt idx="4114">
                  <c:v>1391.7932596999999</c:v>
                </c:pt>
                <c:pt idx="4115">
                  <c:v>1392.034346299999</c:v>
                </c:pt>
                <c:pt idx="4116">
                  <c:v>1392.275433</c:v>
                </c:pt>
                <c:pt idx="4117">
                  <c:v>1392.5165196000005</c:v>
                </c:pt>
                <c:pt idx="4118">
                  <c:v>1392.7576062999999</c:v>
                </c:pt>
                <c:pt idx="4119">
                  <c:v>1392.9986928999999</c:v>
                </c:pt>
                <c:pt idx="4120">
                  <c:v>1393.2397796000005</c:v>
                </c:pt>
                <c:pt idx="4121">
                  <c:v>1393.4808662</c:v>
                </c:pt>
                <c:pt idx="4122">
                  <c:v>1393.7219528999999</c:v>
                </c:pt>
                <c:pt idx="4123">
                  <c:v>1393.9630396</c:v>
                </c:pt>
                <c:pt idx="4124">
                  <c:v>1394.2041261999998</c:v>
                </c:pt>
                <c:pt idx="4125">
                  <c:v>1394.4452128999999</c:v>
                </c:pt>
                <c:pt idx="4126">
                  <c:v>1394.6862994999999</c:v>
                </c:pt>
                <c:pt idx="4127">
                  <c:v>1394.9273862</c:v>
                </c:pt>
                <c:pt idx="4128">
                  <c:v>1395.1684727999998</c:v>
                </c:pt>
                <c:pt idx="4129">
                  <c:v>1395.4095595000006</c:v>
                </c:pt>
                <c:pt idx="4130">
                  <c:v>1395.6506460999994</c:v>
                </c:pt>
                <c:pt idx="4131">
                  <c:v>1395.8917327999998</c:v>
                </c:pt>
                <c:pt idx="4132">
                  <c:v>1396.1328194999999</c:v>
                </c:pt>
                <c:pt idx="4133">
                  <c:v>1396.3739060999997</c:v>
                </c:pt>
                <c:pt idx="4134">
                  <c:v>1396.6149927999998</c:v>
                </c:pt>
                <c:pt idx="4135">
                  <c:v>1396.8560794000005</c:v>
                </c:pt>
                <c:pt idx="4136">
                  <c:v>1397.0971661000001</c:v>
                </c:pt>
                <c:pt idx="4137">
                  <c:v>1397.3382527000001</c:v>
                </c:pt>
                <c:pt idx="4138">
                  <c:v>1397.5793394</c:v>
                </c:pt>
                <c:pt idx="4139">
                  <c:v>1397.8204259999998</c:v>
                </c:pt>
                <c:pt idx="4140">
                  <c:v>1398.0615127000001</c:v>
                </c:pt>
                <c:pt idx="4141">
                  <c:v>1398.3025993000001</c:v>
                </c:pt>
                <c:pt idx="4142">
                  <c:v>1398.543686</c:v>
                </c:pt>
                <c:pt idx="4143">
                  <c:v>1398.7847727000001</c:v>
                </c:pt>
                <c:pt idx="4144">
                  <c:v>1399.0258593000005</c:v>
                </c:pt>
                <c:pt idx="4145">
                  <c:v>1399.266946</c:v>
                </c:pt>
                <c:pt idx="4146">
                  <c:v>1399.5080326</c:v>
                </c:pt>
                <c:pt idx="4147">
                  <c:v>1399.7491193000001</c:v>
                </c:pt>
                <c:pt idx="4148">
                  <c:v>1399.9902059000001</c:v>
                </c:pt>
                <c:pt idx="4149">
                  <c:v>1400.2312926</c:v>
                </c:pt>
                <c:pt idx="4150">
                  <c:v>1400.4723792</c:v>
                </c:pt>
                <c:pt idx="4151">
                  <c:v>1400.7134659000001</c:v>
                </c:pt>
                <c:pt idx="4152">
                  <c:v>1400.9545525999999</c:v>
                </c:pt>
                <c:pt idx="4153">
                  <c:v>1401.1956392</c:v>
                </c:pt>
                <c:pt idx="4154">
                  <c:v>1401.4367259000005</c:v>
                </c:pt>
                <c:pt idx="4155">
                  <c:v>1401.6778124999998</c:v>
                </c:pt>
                <c:pt idx="4156">
                  <c:v>1401.9188992000004</c:v>
                </c:pt>
                <c:pt idx="4157">
                  <c:v>1402.1599858</c:v>
                </c:pt>
                <c:pt idx="4158">
                  <c:v>1402.4010725000001</c:v>
                </c:pt>
                <c:pt idx="4159">
                  <c:v>1402.6421591000001</c:v>
                </c:pt>
                <c:pt idx="4160">
                  <c:v>1402.8832457999995</c:v>
                </c:pt>
                <c:pt idx="4161">
                  <c:v>1403.1243323999993</c:v>
                </c:pt>
                <c:pt idx="4162">
                  <c:v>1403.3654191000001</c:v>
                </c:pt>
                <c:pt idx="4163">
                  <c:v>1403.6065058000001</c:v>
                </c:pt>
                <c:pt idx="4164">
                  <c:v>1403.8475923999999</c:v>
                </c:pt>
                <c:pt idx="4165">
                  <c:v>1404.0886791000005</c:v>
                </c:pt>
                <c:pt idx="4166">
                  <c:v>1404.3297657000005</c:v>
                </c:pt>
                <c:pt idx="4167">
                  <c:v>1404.5708523999999</c:v>
                </c:pt>
                <c:pt idx="4168">
                  <c:v>1404.8119389999995</c:v>
                </c:pt>
                <c:pt idx="4169">
                  <c:v>1405.0530257</c:v>
                </c:pt>
                <c:pt idx="4170">
                  <c:v>1405.2941122999996</c:v>
                </c:pt>
                <c:pt idx="4171">
                  <c:v>1405.5351989999999</c:v>
                </c:pt>
                <c:pt idx="4172">
                  <c:v>1405.7762857000005</c:v>
                </c:pt>
                <c:pt idx="4173">
                  <c:v>1406.0173723</c:v>
                </c:pt>
                <c:pt idx="4174">
                  <c:v>1406.2584589999999</c:v>
                </c:pt>
                <c:pt idx="4175">
                  <c:v>1406.4995455999999</c:v>
                </c:pt>
                <c:pt idx="4176">
                  <c:v>1406.7406323</c:v>
                </c:pt>
                <c:pt idx="4177">
                  <c:v>1406.9817189</c:v>
                </c:pt>
                <c:pt idx="4178">
                  <c:v>1407.2228055999999</c:v>
                </c:pt>
                <c:pt idx="4179">
                  <c:v>1407.4638921999999</c:v>
                </c:pt>
                <c:pt idx="4180">
                  <c:v>1407.7049789</c:v>
                </c:pt>
                <c:pt idx="4181">
                  <c:v>1407.9460655000005</c:v>
                </c:pt>
                <c:pt idx="4182">
                  <c:v>1408.1871521999999</c:v>
                </c:pt>
                <c:pt idx="4183">
                  <c:v>1408.4282389</c:v>
                </c:pt>
                <c:pt idx="4184">
                  <c:v>1408.6693254999998</c:v>
                </c:pt>
                <c:pt idx="4185">
                  <c:v>1408.9104121999999</c:v>
                </c:pt>
                <c:pt idx="4186">
                  <c:v>1409.1514987999994</c:v>
                </c:pt>
                <c:pt idx="4187">
                  <c:v>1409.3925855</c:v>
                </c:pt>
                <c:pt idx="4188">
                  <c:v>1409.6336721</c:v>
                </c:pt>
                <c:pt idx="4189">
                  <c:v>1409.8747587999999</c:v>
                </c:pt>
                <c:pt idx="4190">
                  <c:v>1410.1158453999999</c:v>
                </c:pt>
                <c:pt idx="4191">
                  <c:v>1410.3569321</c:v>
                </c:pt>
                <c:pt idx="4192">
                  <c:v>1410.5980187999999</c:v>
                </c:pt>
                <c:pt idx="4193">
                  <c:v>1410.8391054000001</c:v>
                </c:pt>
                <c:pt idx="4194">
                  <c:v>1411.0801921</c:v>
                </c:pt>
                <c:pt idx="4195">
                  <c:v>1411.3212787</c:v>
                </c:pt>
                <c:pt idx="4196">
                  <c:v>1411.5623654000001</c:v>
                </c:pt>
                <c:pt idx="4197">
                  <c:v>1411.8034519999999</c:v>
                </c:pt>
                <c:pt idx="4198">
                  <c:v>1412.0445387</c:v>
                </c:pt>
                <c:pt idx="4199">
                  <c:v>1412.2856253000004</c:v>
                </c:pt>
                <c:pt idx="4200">
                  <c:v>1412.5267120000001</c:v>
                </c:pt>
                <c:pt idx="4201">
                  <c:v>1412.7677986000001</c:v>
                </c:pt>
                <c:pt idx="4202">
                  <c:v>1413.0088853000004</c:v>
                </c:pt>
                <c:pt idx="4203">
                  <c:v>1413.2499720000001</c:v>
                </c:pt>
                <c:pt idx="4204">
                  <c:v>1413.4910586000001</c:v>
                </c:pt>
                <c:pt idx="4205">
                  <c:v>1413.7321453</c:v>
                </c:pt>
                <c:pt idx="4206">
                  <c:v>1413.9732319</c:v>
                </c:pt>
                <c:pt idx="4207">
                  <c:v>1414.2143185999996</c:v>
                </c:pt>
                <c:pt idx="4208">
                  <c:v>1414.4554052000001</c:v>
                </c:pt>
                <c:pt idx="4209">
                  <c:v>1414.6964919</c:v>
                </c:pt>
                <c:pt idx="4210">
                  <c:v>1414.9375785000004</c:v>
                </c:pt>
                <c:pt idx="4211">
                  <c:v>1415.1786652000001</c:v>
                </c:pt>
                <c:pt idx="4212">
                  <c:v>1415.4197519000006</c:v>
                </c:pt>
                <c:pt idx="4213">
                  <c:v>1415.6608384999995</c:v>
                </c:pt>
                <c:pt idx="4214">
                  <c:v>1415.9019252000001</c:v>
                </c:pt>
                <c:pt idx="4215">
                  <c:v>1416.1430117999998</c:v>
                </c:pt>
                <c:pt idx="4216">
                  <c:v>1416.3840984999995</c:v>
                </c:pt>
                <c:pt idx="4217">
                  <c:v>1416.6251851000004</c:v>
                </c:pt>
                <c:pt idx="4218">
                  <c:v>1416.8662718</c:v>
                </c:pt>
                <c:pt idx="4219">
                  <c:v>1417.1073584000001</c:v>
                </c:pt>
                <c:pt idx="4220">
                  <c:v>1417.3484450999995</c:v>
                </c:pt>
                <c:pt idx="4221">
                  <c:v>1417.5895318</c:v>
                </c:pt>
                <c:pt idx="4222">
                  <c:v>1417.8306184</c:v>
                </c:pt>
                <c:pt idx="4223">
                  <c:v>1418.0717050999999</c:v>
                </c:pt>
                <c:pt idx="4224">
                  <c:v>1418.3127916999999</c:v>
                </c:pt>
                <c:pt idx="4225">
                  <c:v>1418.5538784</c:v>
                </c:pt>
                <c:pt idx="4226">
                  <c:v>1418.794965</c:v>
                </c:pt>
                <c:pt idx="4227">
                  <c:v>1419.0360517000004</c:v>
                </c:pt>
                <c:pt idx="4228">
                  <c:v>1419.2771382999995</c:v>
                </c:pt>
                <c:pt idx="4229">
                  <c:v>1419.518225</c:v>
                </c:pt>
                <c:pt idx="4230">
                  <c:v>1419.7593116</c:v>
                </c:pt>
                <c:pt idx="4231">
                  <c:v>1420.0003982999995</c:v>
                </c:pt>
                <c:pt idx="4232">
                  <c:v>1420.241485</c:v>
                </c:pt>
                <c:pt idx="4233">
                  <c:v>1420.4825716000005</c:v>
                </c:pt>
                <c:pt idx="4234">
                  <c:v>1420.7236582999999</c:v>
                </c:pt>
                <c:pt idx="4235">
                  <c:v>1420.9647448999995</c:v>
                </c:pt>
                <c:pt idx="4236">
                  <c:v>1421.2058316000005</c:v>
                </c:pt>
                <c:pt idx="4237">
                  <c:v>1421.4469182</c:v>
                </c:pt>
                <c:pt idx="4238">
                  <c:v>1421.6880048999994</c:v>
                </c:pt>
                <c:pt idx="4239">
                  <c:v>1421.9290915000001</c:v>
                </c:pt>
                <c:pt idx="4240">
                  <c:v>1422.1701781999998</c:v>
                </c:pt>
                <c:pt idx="4241">
                  <c:v>1422.4112649000001</c:v>
                </c:pt>
                <c:pt idx="4242">
                  <c:v>1422.6523514999999</c:v>
                </c:pt>
                <c:pt idx="4243">
                  <c:v>1422.8934381999991</c:v>
                </c:pt>
                <c:pt idx="4244">
                  <c:v>1423.1345247999998</c:v>
                </c:pt>
                <c:pt idx="4245">
                  <c:v>1423.3756115000001</c:v>
                </c:pt>
                <c:pt idx="4246">
                  <c:v>1423.6166980999999</c:v>
                </c:pt>
                <c:pt idx="4247">
                  <c:v>1423.8577848</c:v>
                </c:pt>
                <c:pt idx="4248">
                  <c:v>1424.0988714000005</c:v>
                </c:pt>
                <c:pt idx="4249">
                  <c:v>1424.3399581000001</c:v>
                </c:pt>
                <c:pt idx="4250">
                  <c:v>1424.5810446999994</c:v>
                </c:pt>
                <c:pt idx="4251">
                  <c:v>1424.8221314</c:v>
                </c:pt>
                <c:pt idx="4252">
                  <c:v>1425.0632180999996</c:v>
                </c:pt>
                <c:pt idx="4253">
                  <c:v>1425.3043046999996</c:v>
                </c:pt>
                <c:pt idx="4254">
                  <c:v>1425.5453914000004</c:v>
                </c:pt>
                <c:pt idx="4255">
                  <c:v>1425.786478</c:v>
                </c:pt>
                <c:pt idx="4256">
                  <c:v>1426.0275647000005</c:v>
                </c:pt>
                <c:pt idx="4257">
                  <c:v>1426.2686513000006</c:v>
                </c:pt>
                <c:pt idx="4258">
                  <c:v>1426.509738</c:v>
                </c:pt>
                <c:pt idx="4259">
                  <c:v>1426.7508246</c:v>
                </c:pt>
                <c:pt idx="4260">
                  <c:v>1426.9919113000001</c:v>
                </c:pt>
                <c:pt idx="4261">
                  <c:v>1427.232998</c:v>
                </c:pt>
                <c:pt idx="4262">
                  <c:v>1427.4740846</c:v>
                </c:pt>
                <c:pt idx="4263">
                  <c:v>1427.7151713000005</c:v>
                </c:pt>
                <c:pt idx="4264">
                  <c:v>1427.9562579000005</c:v>
                </c:pt>
                <c:pt idx="4265">
                  <c:v>1428.1973445999993</c:v>
                </c:pt>
                <c:pt idx="4266">
                  <c:v>1428.4384312</c:v>
                </c:pt>
                <c:pt idx="4267">
                  <c:v>1428.6795179000001</c:v>
                </c:pt>
                <c:pt idx="4268">
                  <c:v>1428.9206045000001</c:v>
                </c:pt>
                <c:pt idx="4269">
                  <c:v>1429.1616912</c:v>
                </c:pt>
                <c:pt idx="4270">
                  <c:v>1429.4027778000004</c:v>
                </c:pt>
                <c:pt idx="4271">
                  <c:v>1429.6438644999998</c:v>
                </c:pt>
                <c:pt idx="4272">
                  <c:v>1429.8849511999999</c:v>
                </c:pt>
                <c:pt idx="4273">
                  <c:v>1430.1260377999999</c:v>
                </c:pt>
                <c:pt idx="4274">
                  <c:v>1430.3671244999998</c:v>
                </c:pt>
                <c:pt idx="4275">
                  <c:v>1430.6082111000001</c:v>
                </c:pt>
                <c:pt idx="4276">
                  <c:v>1430.8492977999999</c:v>
                </c:pt>
                <c:pt idx="4277">
                  <c:v>1431.0903843999995</c:v>
                </c:pt>
                <c:pt idx="4278">
                  <c:v>1431.3314711</c:v>
                </c:pt>
                <c:pt idx="4279">
                  <c:v>1431.5725577000005</c:v>
                </c:pt>
                <c:pt idx="4280">
                  <c:v>1431.8136443999995</c:v>
                </c:pt>
                <c:pt idx="4281">
                  <c:v>1432.0547311</c:v>
                </c:pt>
                <c:pt idx="4282">
                  <c:v>1432.2958177000005</c:v>
                </c:pt>
                <c:pt idx="4283">
                  <c:v>1432.5369043999999</c:v>
                </c:pt>
                <c:pt idx="4284">
                  <c:v>1432.7779909999999</c:v>
                </c:pt>
                <c:pt idx="4285">
                  <c:v>1433.0190777000005</c:v>
                </c:pt>
                <c:pt idx="4286">
                  <c:v>1433.2601643</c:v>
                </c:pt>
                <c:pt idx="4287">
                  <c:v>1433.5012509999999</c:v>
                </c:pt>
                <c:pt idx="4288">
                  <c:v>1433.7423375999995</c:v>
                </c:pt>
                <c:pt idx="4289">
                  <c:v>1433.9834242999996</c:v>
                </c:pt>
                <c:pt idx="4290">
                  <c:v>1434.2245109</c:v>
                </c:pt>
                <c:pt idx="4291">
                  <c:v>1434.4655976000004</c:v>
                </c:pt>
                <c:pt idx="4292">
                  <c:v>1434.7066843000005</c:v>
                </c:pt>
                <c:pt idx="4293">
                  <c:v>1434.9477709000005</c:v>
                </c:pt>
                <c:pt idx="4294">
                  <c:v>1435.1888575999999</c:v>
                </c:pt>
                <c:pt idx="4295">
                  <c:v>1435.4299441999999</c:v>
                </c:pt>
                <c:pt idx="4296">
                  <c:v>1435.6710308999996</c:v>
                </c:pt>
                <c:pt idx="4297">
                  <c:v>1435.9121175</c:v>
                </c:pt>
                <c:pt idx="4298">
                  <c:v>1436.1532041999994</c:v>
                </c:pt>
                <c:pt idx="4299">
                  <c:v>1436.3942907999995</c:v>
                </c:pt>
                <c:pt idx="4300">
                  <c:v>1436.6353775</c:v>
                </c:pt>
                <c:pt idx="4301">
                  <c:v>1436.8764641999999</c:v>
                </c:pt>
                <c:pt idx="4302">
                  <c:v>1437.1175508000001</c:v>
                </c:pt>
                <c:pt idx="4303">
                  <c:v>1437.3586375</c:v>
                </c:pt>
                <c:pt idx="4304">
                  <c:v>1437.5997241</c:v>
                </c:pt>
                <c:pt idx="4305">
                  <c:v>1437.8408107999999</c:v>
                </c:pt>
                <c:pt idx="4306">
                  <c:v>1438.0818973999999</c:v>
                </c:pt>
                <c:pt idx="4307">
                  <c:v>1438.3229841</c:v>
                </c:pt>
                <c:pt idx="4308">
                  <c:v>1438.5640707</c:v>
                </c:pt>
                <c:pt idx="4309">
                  <c:v>1438.8051574000006</c:v>
                </c:pt>
                <c:pt idx="4310">
                  <c:v>1439.0462441</c:v>
                </c:pt>
                <c:pt idx="4311">
                  <c:v>1439.2873307</c:v>
                </c:pt>
                <c:pt idx="4312">
                  <c:v>1439.5284174000001</c:v>
                </c:pt>
                <c:pt idx="4313">
                  <c:v>1439.7695040000001</c:v>
                </c:pt>
                <c:pt idx="4314">
                  <c:v>1440.0105907000004</c:v>
                </c:pt>
                <c:pt idx="4315">
                  <c:v>1440.2516773000004</c:v>
                </c:pt>
                <c:pt idx="4316">
                  <c:v>1440.4927640000001</c:v>
                </c:pt>
                <c:pt idx="4317">
                  <c:v>1440.7338506000001</c:v>
                </c:pt>
                <c:pt idx="4318">
                  <c:v>1440.9749373</c:v>
                </c:pt>
                <c:pt idx="4319">
                  <c:v>1441.2160239000004</c:v>
                </c:pt>
                <c:pt idx="4320">
                  <c:v>1441.4571106000001</c:v>
                </c:pt>
                <c:pt idx="4321">
                  <c:v>1441.6981972999995</c:v>
                </c:pt>
                <c:pt idx="4322">
                  <c:v>1441.9392839000004</c:v>
                </c:pt>
                <c:pt idx="4323">
                  <c:v>1442.1803705999996</c:v>
                </c:pt>
                <c:pt idx="4324">
                  <c:v>1442.4214572000001</c:v>
                </c:pt>
                <c:pt idx="4325">
                  <c:v>1442.6625438999995</c:v>
                </c:pt>
                <c:pt idx="4326">
                  <c:v>1442.9036305</c:v>
                </c:pt>
                <c:pt idx="4327">
                  <c:v>1443.1447171999998</c:v>
                </c:pt>
                <c:pt idx="4328">
                  <c:v>1443.3858038000001</c:v>
                </c:pt>
                <c:pt idx="4329">
                  <c:v>1443.6268904999999</c:v>
                </c:pt>
                <c:pt idx="4330">
                  <c:v>1443.8679772</c:v>
                </c:pt>
                <c:pt idx="4331">
                  <c:v>1444.1090638000001</c:v>
                </c:pt>
                <c:pt idx="4332">
                  <c:v>1444.3501504999999</c:v>
                </c:pt>
                <c:pt idx="4333">
                  <c:v>1444.5912370999995</c:v>
                </c:pt>
                <c:pt idx="4334">
                  <c:v>1444.8323237999998</c:v>
                </c:pt>
                <c:pt idx="4335">
                  <c:v>1445.0734103999996</c:v>
                </c:pt>
                <c:pt idx="4336">
                  <c:v>1445.3144970999995</c:v>
                </c:pt>
                <c:pt idx="4337">
                  <c:v>1445.5555837000006</c:v>
                </c:pt>
                <c:pt idx="4338">
                  <c:v>1445.7966704000005</c:v>
                </c:pt>
                <c:pt idx="4339">
                  <c:v>1446.0377570000005</c:v>
                </c:pt>
                <c:pt idx="4340">
                  <c:v>1446.2788436999999</c:v>
                </c:pt>
                <c:pt idx="4341">
                  <c:v>1446.5199304</c:v>
                </c:pt>
                <c:pt idx="4342">
                  <c:v>1446.761017</c:v>
                </c:pt>
                <c:pt idx="4343">
                  <c:v>1447.0021036999999</c:v>
                </c:pt>
                <c:pt idx="4344">
                  <c:v>1447.2431902999995</c:v>
                </c:pt>
                <c:pt idx="4345">
                  <c:v>1447.484277</c:v>
                </c:pt>
                <c:pt idx="4346">
                  <c:v>1447.7253636000005</c:v>
                </c:pt>
                <c:pt idx="4347">
                  <c:v>1447.9664502999999</c:v>
                </c:pt>
                <c:pt idx="4348">
                  <c:v>1448.2075368999999</c:v>
                </c:pt>
                <c:pt idx="4349">
                  <c:v>1448.4486236000005</c:v>
                </c:pt>
                <c:pt idx="4350">
                  <c:v>1448.6897102999994</c:v>
                </c:pt>
                <c:pt idx="4351">
                  <c:v>1448.9307968999999</c:v>
                </c:pt>
                <c:pt idx="4352">
                  <c:v>1449.1718836</c:v>
                </c:pt>
                <c:pt idx="4353">
                  <c:v>1449.4129702</c:v>
                </c:pt>
                <c:pt idx="4354">
                  <c:v>1449.6540568999994</c:v>
                </c:pt>
                <c:pt idx="4355">
                  <c:v>1449.8951434999999</c:v>
                </c:pt>
                <c:pt idx="4356">
                  <c:v>1450.1362301999998</c:v>
                </c:pt>
                <c:pt idx="4357">
                  <c:v>1450.3773167999998</c:v>
                </c:pt>
                <c:pt idx="4358">
                  <c:v>1450.6184034999999</c:v>
                </c:pt>
                <c:pt idx="4359">
                  <c:v>1450.8594900999994</c:v>
                </c:pt>
                <c:pt idx="4360">
                  <c:v>1451.1005768</c:v>
                </c:pt>
                <c:pt idx="4361">
                  <c:v>1451.3416635000001</c:v>
                </c:pt>
                <c:pt idx="4362">
                  <c:v>1451.5827501000001</c:v>
                </c:pt>
                <c:pt idx="4363">
                  <c:v>1451.8238367999998</c:v>
                </c:pt>
                <c:pt idx="4364">
                  <c:v>1452.0649234</c:v>
                </c:pt>
                <c:pt idx="4365">
                  <c:v>1452.3060101000001</c:v>
                </c:pt>
                <c:pt idx="4366">
                  <c:v>1452.5470967000001</c:v>
                </c:pt>
                <c:pt idx="4367">
                  <c:v>1452.7881834000004</c:v>
                </c:pt>
                <c:pt idx="4368">
                  <c:v>1453.02927</c:v>
                </c:pt>
                <c:pt idx="4369">
                  <c:v>1453.2703567000001</c:v>
                </c:pt>
                <c:pt idx="4370">
                  <c:v>1453.5114434</c:v>
                </c:pt>
                <c:pt idx="4371">
                  <c:v>1453.75253</c:v>
                </c:pt>
                <c:pt idx="4372">
                  <c:v>1453.9936167000001</c:v>
                </c:pt>
                <c:pt idx="4373">
                  <c:v>1454.2347033000001</c:v>
                </c:pt>
                <c:pt idx="4374">
                  <c:v>1454.4757900000004</c:v>
                </c:pt>
                <c:pt idx="4375">
                  <c:v>1454.7168766000004</c:v>
                </c:pt>
                <c:pt idx="4376">
                  <c:v>1454.9579633000005</c:v>
                </c:pt>
                <c:pt idx="4377">
                  <c:v>1455.1990498999996</c:v>
                </c:pt>
                <c:pt idx="4378">
                  <c:v>1455.4401366</c:v>
                </c:pt>
                <c:pt idx="4379">
                  <c:v>1455.6812232999996</c:v>
                </c:pt>
                <c:pt idx="4380">
                  <c:v>1455.9223099000001</c:v>
                </c:pt>
                <c:pt idx="4381">
                  <c:v>1456.163396599999</c:v>
                </c:pt>
                <c:pt idx="4382">
                  <c:v>1456.4044832</c:v>
                </c:pt>
                <c:pt idx="4383">
                  <c:v>1456.6455699000005</c:v>
                </c:pt>
                <c:pt idx="4384">
                  <c:v>1456.8866565000001</c:v>
                </c:pt>
                <c:pt idx="4385">
                  <c:v>1457.1277431999999</c:v>
                </c:pt>
                <c:pt idx="4386">
                  <c:v>1457.3688298</c:v>
                </c:pt>
                <c:pt idx="4387">
                  <c:v>1457.6099164999998</c:v>
                </c:pt>
                <c:pt idx="4388">
                  <c:v>1457.8510031000001</c:v>
                </c:pt>
                <c:pt idx="4389">
                  <c:v>1458.0920897999999</c:v>
                </c:pt>
                <c:pt idx="4390">
                  <c:v>1458.3331764999998</c:v>
                </c:pt>
                <c:pt idx="4391">
                  <c:v>1458.5742631000001</c:v>
                </c:pt>
                <c:pt idx="4392">
                  <c:v>1458.8153497999999</c:v>
                </c:pt>
                <c:pt idx="4393">
                  <c:v>1459.0564363999995</c:v>
                </c:pt>
                <c:pt idx="4394">
                  <c:v>1459.2975231000005</c:v>
                </c:pt>
                <c:pt idx="4395">
                  <c:v>1459.5386097000005</c:v>
                </c:pt>
                <c:pt idx="4396">
                  <c:v>1459.7796963999999</c:v>
                </c:pt>
                <c:pt idx="4397">
                  <c:v>1460.0207829999999</c:v>
                </c:pt>
                <c:pt idx="4398">
                  <c:v>1460.2618697000005</c:v>
                </c:pt>
                <c:pt idx="4399">
                  <c:v>1460.5029563999999</c:v>
                </c:pt>
                <c:pt idx="4400">
                  <c:v>1460.7440429999995</c:v>
                </c:pt>
                <c:pt idx="4401">
                  <c:v>1460.9851297000005</c:v>
                </c:pt>
                <c:pt idx="4402">
                  <c:v>1461.2262163</c:v>
                </c:pt>
                <c:pt idx="4403">
                  <c:v>1461.4673029999999</c:v>
                </c:pt>
                <c:pt idx="4404">
                  <c:v>1461.7083895999999</c:v>
                </c:pt>
                <c:pt idx="4405">
                  <c:v>1461.9494763</c:v>
                </c:pt>
                <c:pt idx="4406">
                  <c:v>1462.1905629</c:v>
                </c:pt>
                <c:pt idx="4407">
                  <c:v>1462.4316495999999</c:v>
                </c:pt>
                <c:pt idx="4408">
                  <c:v>1462.6727361999995</c:v>
                </c:pt>
                <c:pt idx="4409">
                  <c:v>1462.9138229</c:v>
                </c:pt>
                <c:pt idx="4410">
                  <c:v>1463.1549095999997</c:v>
                </c:pt>
                <c:pt idx="4411">
                  <c:v>1463.3959961999999</c:v>
                </c:pt>
                <c:pt idx="4412">
                  <c:v>1463.6370829</c:v>
                </c:pt>
                <c:pt idx="4413">
                  <c:v>1463.8781695</c:v>
                </c:pt>
                <c:pt idx="4414">
                  <c:v>1464.1192561999999</c:v>
                </c:pt>
                <c:pt idx="4415">
                  <c:v>1464.3603427999994</c:v>
                </c:pt>
                <c:pt idx="4416">
                  <c:v>1464.6014294999998</c:v>
                </c:pt>
                <c:pt idx="4417">
                  <c:v>1464.8425161</c:v>
                </c:pt>
                <c:pt idx="4418">
                  <c:v>1465.0836027999999</c:v>
                </c:pt>
                <c:pt idx="4419">
                  <c:v>1465.3246895</c:v>
                </c:pt>
                <c:pt idx="4420">
                  <c:v>1465.5657761000004</c:v>
                </c:pt>
                <c:pt idx="4421">
                  <c:v>1465.8068628000001</c:v>
                </c:pt>
                <c:pt idx="4422">
                  <c:v>1466.0479494000001</c:v>
                </c:pt>
                <c:pt idx="4423">
                  <c:v>1466.2890361</c:v>
                </c:pt>
                <c:pt idx="4424">
                  <c:v>1466.5301227</c:v>
                </c:pt>
                <c:pt idx="4425">
                  <c:v>1466.7712094000001</c:v>
                </c:pt>
                <c:pt idx="4426">
                  <c:v>1467.0122959999999</c:v>
                </c:pt>
                <c:pt idx="4427">
                  <c:v>1467.2533827</c:v>
                </c:pt>
                <c:pt idx="4428">
                  <c:v>1467.4944693</c:v>
                </c:pt>
                <c:pt idx="4429">
                  <c:v>1467.7355560000005</c:v>
                </c:pt>
                <c:pt idx="4430">
                  <c:v>1467.9766427000004</c:v>
                </c:pt>
                <c:pt idx="4431">
                  <c:v>1468.2177293000004</c:v>
                </c:pt>
                <c:pt idx="4432">
                  <c:v>1468.4588160000001</c:v>
                </c:pt>
                <c:pt idx="4433">
                  <c:v>1468.6999025999996</c:v>
                </c:pt>
                <c:pt idx="4434">
                  <c:v>1468.9409893000004</c:v>
                </c:pt>
                <c:pt idx="4435">
                  <c:v>1469.1820759</c:v>
                </c:pt>
                <c:pt idx="4436">
                  <c:v>1469.4231626000001</c:v>
                </c:pt>
                <c:pt idx="4437">
                  <c:v>1469.6642491999994</c:v>
                </c:pt>
                <c:pt idx="4438">
                  <c:v>1469.9053359000004</c:v>
                </c:pt>
                <c:pt idx="4439">
                  <c:v>1470.1464225999996</c:v>
                </c:pt>
                <c:pt idx="4440">
                  <c:v>1470.3875092000001</c:v>
                </c:pt>
                <c:pt idx="4441">
                  <c:v>1470.6285958999999</c:v>
                </c:pt>
                <c:pt idx="4442">
                  <c:v>1470.8696825</c:v>
                </c:pt>
                <c:pt idx="4443">
                  <c:v>1471.1107692</c:v>
                </c:pt>
                <c:pt idx="4444">
                  <c:v>1471.3518558000001</c:v>
                </c:pt>
                <c:pt idx="4445">
                  <c:v>1471.5929424999995</c:v>
                </c:pt>
                <c:pt idx="4446">
                  <c:v>1471.8340291</c:v>
                </c:pt>
                <c:pt idx="4447">
                  <c:v>1472.0751158</c:v>
                </c:pt>
                <c:pt idx="4448">
                  <c:v>1472.3162024000001</c:v>
                </c:pt>
                <c:pt idx="4449">
                  <c:v>1472.5572890999999</c:v>
                </c:pt>
                <c:pt idx="4450">
                  <c:v>1472.7983758</c:v>
                </c:pt>
                <c:pt idx="4451">
                  <c:v>1473.0394624</c:v>
                </c:pt>
                <c:pt idx="4452">
                  <c:v>1473.2805490999999</c:v>
                </c:pt>
                <c:pt idx="4453">
                  <c:v>1473.5216356999999</c:v>
                </c:pt>
                <c:pt idx="4454">
                  <c:v>1473.7627224</c:v>
                </c:pt>
                <c:pt idx="4455">
                  <c:v>1474.003809</c:v>
                </c:pt>
                <c:pt idx="4456">
                  <c:v>1474.2448956999999</c:v>
                </c:pt>
                <c:pt idx="4457">
                  <c:v>1474.4859822999999</c:v>
                </c:pt>
                <c:pt idx="4458">
                  <c:v>1474.7270690000005</c:v>
                </c:pt>
                <c:pt idx="4459">
                  <c:v>1474.9681557000004</c:v>
                </c:pt>
                <c:pt idx="4460">
                  <c:v>1475.2092422999995</c:v>
                </c:pt>
                <c:pt idx="4461">
                  <c:v>1475.450329</c:v>
                </c:pt>
                <c:pt idx="4462">
                  <c:v>1475.6914155999996</c:v>
                </c:pt>
                <c:pt idx="4463">
                  <c:v>1475.9325022999999</c:v>
                </c:pt>
                <c:pt idx="4464">
                  <c:v>1476.1735888999995</c:v>
                </c:pt>
                <c:pt idx="4465">
                  <c:v>1476.4146756000005</c:v>
                </c:pt>
                <c:pt idx="4466">
                  <c:v>1476.6557622</c:v>
                </c:pt>
                <c:pt idx="4467">
                  <c:v>1476.8968488999994</c:v>
                </c:pt>
                <c:pt idx="4468">
                  <c:v>1477.1379356</c:v>
                </c:pt>
                <c:pt idx="4469">
                  <c:v>1477.3790221999998</c:v>
                </c:pt>
                <c:pt idx="4470">
                  <c:v>1477.6201088999997</c:v>
                </c:pt>
                <c:pt idx="4471">
                  <c:v>1477.8611954999999</c:v>
                </c:pt>
                <c:pt idx="4472">
                  <c:v>1478.1022821999998</c:v>
                </c:pt>
                <c:pt idx="4473">
                  <c:v>1478.3433687999998</c:v>
                </c:pt>
                <c:pt idx="4474">
                  <c:v>1478.5844554999999</c:v>
                </c:pt>
                <c:pt idx="4475">
                  <c:v>1478.8255420999999</c:v>
                </c:pt>
                <c:pt idx="4476">
                  <c:v>1479.0666288</c:v>
                </c:pt>
                <c:pt idx="4477">
                  <c:v>1479.3077154000005</c:v>
                </c:pt>
                <c:pt idx="4478">
                  <c:v>1479.5488021000001</c:v>
                </c:pt>
                <c:pt idx="4479">
                  <c:v>1479.7898888</c:v>
                </c:pt>
                <c:pt idx="4480">
                  <c:v>1480.0309754000004</c:v>
                </c:pt>
                <c:pt idx="4481">
                  <c:v>1480.2720621000001</c:v>
                </c:pt>
                <c:pt idx="4482">
                  <c:v>1480.5131486999996</c:v>
                </c:pt>
                <c:pt idx="4483">
                  <c:v>1480.7542354</c:v>
                </c:pt>
                <c:pt idx="4484">
                  <c:v>1480.995322</c:v>
                </c:pt>
                <c:pt idx="4485">
                  <c:v>1481.2364087000001</c:v>
                </c:pt>
                <c:pt idx="4486">
                  <c:v>1481.4774953000001</c:v>
                </c:pt>
                <c:pt idx="4487">
                  <c:v>1481.7185820000004</c:v>
                </c:pt>
                <c:pt idx="4488">
                  <c:v>1481.9596687000005</c:v>
                </c:pt>
                <c:pt idx="4489">
                  <c:v>1482.2007553000005</c:v>
                </c:pt>
                <c:pt idx="4490">
                  <c:v>1482.441842</c:v>
                </c:pt>
                <c:pt idx="4491">
                  <c:v>1482.6829285999993</c:v>
                </c:pt>
                <c:pt idx="4492">
                  <c:v>1482.9240153000001</c:v>
                </c:pt>
                <c:pt idx="4493">
                  <c:v>1483.1651019000001</c:v>
                </c:pt>
                <c:pt idx="4494">
                  <c:v>1483.4061886000004</c:v>
                </c:pt>
                <c:pt idx="4495">
                  <c:v>1483.6472752</c:v>
                </c:pt>
                <c:pt idx="4496">
                  <c:v>1483.8883619000001</c:v>
                </c:pt>
                <c:pt idx="4497">
                  <c:v>1484.1294484999994</c:v>
                </c:pt>
                <c:pt idx="4498">
                  <c:v>1484.3705351999999</c:v>
                </c:pt>
                <c:pt idx="4499">
                  <c:v>1484.6116219</c:v>
                </c:pt>
                <c:pt idx="4500">
                  <c:v>1484.8527084999998</c:v>
                </c:pt>
                <c:pt idx="4501">
                  <c:v>1485.0937951999999</c:v>
                </c:pt>
                <c:pt idx="4502">
                  <c:v>1485.3348817999999</c:v>
                </c:pt>
                <c:pt idx="4503">
                  <c:v>1485.5759685</c:v>
                </c:pt>
                <c:pt idx="4504">
                  <c:v>1485.8170551000005</c:v>
                </c:pt>
                <c:pt idx="4505">
                  <c:v>1486.0581417999999</c:v>
                </c:pt>
                <c:pt idx="4506">
                  <c:v>1486.2992283999995</c:v>
                </c:pt>
                <c:pt idx="4507">
                  <c:v>1486.5403151</c:v>
                </c:pt>
                <c:pt idx="4508">
                  <c:v>1486.7814017999999</c:v>
                </c:pt>
                <c:pt idx="4509">
                  <c:v>1487.0224883999995</c:v>
                </c:pt>
                <c:pt idx="4510">
                  <c:v>1487.2635751000005</c:v>
                </c:pt>
                <c:pt idx="4511">
                  <c:v>1487.5046617000005</c:v>
                </c:pt>
                <c:pt idx="4512">
                  <c:v>1487.7457483999999</c:v>
                </c:pt>
                <c:pt idx="4513">
                  <c:v>1487.9868349999999</c:v>
                </c:pt>
                <c:pt idx="4514">
                  <c:v>1488.2279217000005</c:v>
                </c:pt>
                <c:pt idx="4515">
                  <c:v>1488.4690083</c:v>
                </c:pt>
                <c:pt idx="4516">
                  <c:v>1488.7100949999999</c:v>
                </c:pt>
                <c:pt idx="4517">
                  <c:v>1488.9511815999999</c:v>
                </c:pt>
                <c:pt idx="4518">
                  <c:v>1489.1922682999996</c:v>
                </c:pt>
                <c:pt idx="4519">
                  <c:v>1489.4333549999999</c:v>
                </c:pt>
                <c:pt idx="4520">
                  <c:v>1489.674441599999</c:v>
                </c:pt>
                <c:pt idx="4521">
                  <c:v>1489.9155283000005</c:v>
                </c:pt>
                <c:pt idx="4522">
                  <c:v>1490.1566149</c:v>
                </c:pt>
                <c:pt idx="4523">
                  <c:v>1490.3977015999999</c:v>
                </c:pt>
                <c:pt idx="4524">
                  <c:v>1490.6387881999999</c:v>
                </c:pt>
                <c:pt idx="4525">
                  <c:v>1490.8798749</c:v>
                </c:pt>
                <c:pt idx="4526">
                  <c:v>1491.1209615</c:v>
                </c:pt>
                <c:pt idx="4527">
                  <c:v>1491.3620481999994</c:v>
                </c:pt>
                <c:pt idx="4528">
                  <c:v>1491.6031348999995</c:v>
                </c:pt>
                <c:pt idx="4529">
                  <c:v>1491.8442214999998</c:v>
                </c:pt>
                <c:pt idx="4530">
                  <c:v>1492.0853081999999</c:v>
                </c:pt>
                <c:pt idx="4531">
                  <c:v>1492.3263947999999</c:v>
                </c:pt>
                <c:pt idx="4532">
                  <c:v>1492.5674815</c:v>
                </c:pt>
                <c:pt idx="4533">
                  <c:v>1492.8085681000005</c:v>
                </c:pt>
                <c:pt idx="4534">
                  <c:v>1493.0496548000001</c:v>
                </c:pt>
                <c:pt idx="4535">
                  <c:v>1493.2907413999999</c:v>
                </c:pt>
                <c:pt idx="4536">
                  <c:v>1493.5318281</c:v>
                </c:pt>
                <c:pt idx="4537">
                  <c:v>1493.7729147</c:v>
                </c:pt>
                <c:pt idx="4538">
                  <c:v>1494.0140014000001</c:v>
                </c:pt>
                <c:pt idx="4539">
                  <c:v>1494.2550881000004</c:v>
                </c:pt>
                <c:pt idx="4540">
                  <c:v>1494.4961747000004</c:v>
                </c:pt>
                <c:pt idx="4541">
                  <c:v>1494.7372614000005</c:v>
                </c:pt>
                <c:pt idx="4542">
                  <c:v>1494.9783479999999</c:v>
                </c:pt>
                <c:pt idx="4543">
                  <c:v>1495.2194347</c:v>
                </c:pt>
                <c:pt idx="4544">
                  <c:v>1495.4605213000004</c:v>
                </c:pt>
                <c:pt idx="4545">
                  <c:v>1495.7016080000001</c:v>
                </c:pt>
                <c:pt idx="4546">
                  <c:v>1495.9426946000001</c:v>
                </c:pt>
                <c:pt idx="4547">
                  <c:v>1496.1837813</c:v>
                </c:pt>
                <c:pt idx="4548">
                  <c:v>1496.4248680000001</c:v>
                </c:pt>
                <c:pt idx="4549">
                  <c:v>1496.6659546000001</c:v>
                </c:pt>
                <c:pt idx="4550">
                  <c:v>1496.9070412999999</c:v>
                </c:pt>
                <c:pt idx="4551">
                  <c:v>1497.1481279</c:v>
                </c:pt>
                <c:pt idx="4552">
                  <c:v>1497.3892145999996</c:v>
                </c:pt>
                <c:pt idx="4553">
                  <c:v>1497.6303011999998</c:v>
                </c:pt>
                <c:pt idx="4554">
                  <c:v>1497.8713878999995</c:v>
                </c:pt>
                <c:pt idx="4555">
                  <c:v>1498.1124744999995</c:v>
                </c:pt>
                <c:pt idx="4556">
                  <c:v>1498.3535612000001</c:v>
                </c:pt>
                <c:pt idx="4557">
                  <c:v>1498.5946478999995</c:v>
                </c:pt>
                <c:pt idx="4558">
                  <c:v>1498.8357344999999</c:v>
                </c:pt>
                <c:pt idx="4559">
                  <c:v>1499.0768212</c:v>
                </c:pt>
                <c:pt idx="4560">
                  <c:v>1499.3179078000001</c:v>
                </c:pt>
                <c:pt idx="4561">
                  <c:v>1499.5589944999999</c:v>
                </c:pt>
                <c:pt idx="4562">
                  <c:v>1499.8000810999999</c:v>
                </c:pt>
                <c:pt idx="4563">
                  <c:v>1500.0411678</c:v>
                </c:pt>
                <c:pt idx="4564">
                  <c:v>1500.2822544000001</c:v>
                </c:pt>
                <c:pt idx="4565">
                  <c:v>1500.5233410999995</c:v>
                </c:pt>
                <c:pt idx="4566">
                  <c:v>1500.7644276999995</c:v>
                </c:pt>
                <c:pt idx="4567">
                  <c:v>1501.0055144000005</c:v>
                </c:pt>
                <c:pt idx="4568">
                  <c:v>1501.2466011000004</c:v>
                </c:pt>
                <c:pt idx="4569">
                  <c:v>1501.4876877000006</c:v>
                </c:pt>
                <c:pt idx="4570">
                  <c:v>1501.7287744000005</c:v>
                </c:pt>
                <c:pt idx="4571">
                  <c:v>1501.9698610000005</c:v>
                </c:pt>
                <c:pt idx="4572">
                  <c:v>1502.2109476999999</c:v>
                </c:pt>
                <c:pt idx="4573">
                  <c:v>1502.4520342999995</c:v>
                </c:pt>
                <c:pt idx="4574">
                  <c:v>1502.6931209999996</c:v>
                </c:pt>
                <c:pt idx="4575">
                  <c:v>1502.9342076</c:v>
                </c:pt>
                <c:pt idx="4576">
                  <c:v>1503.1752942999995</c:v>
                </c:pt>
                <c:pt idx="4577">
                  <c:v>1503.4163810000005</c:v>
                </c:pt>
                <c:pt idx="4578">
                  <c:v>1503.6574676</c:v>
                </c:pt>
                <c:pt idx="4579">
                  <c:v>1503.8985542999999</c:v>
                </c:pt>
                <c:pt idx="4580">
                  <c:v>1504.1396408999994</c:v>
                </c:pt>
                <c:pt idx="4581">
                  <c:v>1504.3807276</c:v>
                </c:pt>
                <c:pt idx="4582">
                  <c:v>1504.6218141999998</c:v>
                </c:pt>
                <c:pt idx="4583">
                  <c:v>1504.8629008999997</c:v>
                </c:pt>
                <c:pt idx="4584">
                  <c:v>1505.1039874999999</c:v>
                </c:pt>
                <c:pt idx="4585">
                  <c:v>1505.3450742</c:v>
                </c:pt>
                <c:pt idx="4586">
                  <c:v>1505.5861608</c:v>
                </c:pt>
                <c:pt idx="4587">
                  <c:v>1505.8272474999999</c:v>
                </c:pt>
                <c:pt idx="4588">
                  <c:v>1506.0683341999998</c:v>
                </c:pt>
                <c:pt idx="4589">
                  <c:v>1506.3094207999998</c:v>
                </c:pt>
                <c:pt idx="4590">
                  <c:v>1506.5505075000001</c:v>
                </c:pt>
                <c:pt idx="4591">
                  <c:v>1506.7915941000001</c:v>
                </c:pt>
                <c:pt idx="4592">
                  <c:v>1507.0326808</c:v>
                </c:pt>
                <c:pt idx="4593">
                  <c:v>1507.2737674000005</c:v>
                </c:pt>
                <c:pt idx="4594">
                  <c:v>1507.5148541000001</c:v>
                </c:pt>
                <c:pt idx="4595">
                  <c:v>1507.7559407000001</c:v>
                </c:pt>
                <c:pt idx="4596">
                  <c:v>1507.9970274000004</c:v>
                </c:pt>
                <c:pt idx="4597">
                  <c:v>1508.2381141000001</c:v>
                </c:pt>
                <c:pt idx="4598">
                  <c:v>1508.4792007000001</c:v>
                </c:pt>
                <c:pt idx="4599">
                  <c:v>1508.7202874000004</c:v>
                </c:pt>
                <c:pt idx="4600">
                  <c:v>1508.961374</c:v>
                </c:pt>
                <c:pt idx="4601">
                  <c:v>1509.2024607000001</c:v>
                </c:pt>
                <c:pt idx="4602">
                  <c:v>1509.4435473000001</c:v>
                </c:pt>
                <c:pt idx="4603">
                  <c:v>1509.6846339999995</c:v>
                </c:pt>
                <c:pt idx="4604">
                  <c:v>1509.9257206000004</c:v>
                </c:pt>
                <c:pt idx="4605">
                  <c:v>1510.1668073000001</c:v>
                </c:pt>
                <c:pt idx="4606">
                  <c:v>1510.4078939000005</c:v>
                </c:pt>
                <c:pt idx="4607">
                  <c:v>1510.6489806</c:v>
                </c:pt>
                <c:pt idx="4608">
                  <c:v>1510.8900673000001</c:v>
                </c:pt>
                <c:pt idx="4609">
                  <c:v>1511.1311539000001</c:v>
                </c:pt>
                <c:pt idx="4610">
                  <c:v>1511.372240599999</c:v>
                </c:pt>
                <c:pt idx="4611">
                  <c:v>1511.6133271999995</c:v>
                </c:pt>
                <c:pt idx="4612">
                  <c:v>1511.8544138999996</c:v>
                </c:pt>
                <c:pt idx="4613">
                  <c:v>1512.0955005000001</c:v>
                </c:pt>
                <c:pt idx="4614">
                  <c:v>1512.3365872000004</c:v>
                </c:pt>
                <c:pt idx="4615">
                  <c:v>1512.5776738000004</c:v>
                </c:pt>
                <c:pt idx="4616">
                  <c:v>1512.8187605000001</c:v>
                </c:pt>
                <c:pt idx="4617">
                  <c:v>1513.0598471999999</c:v>
                </c:pt>
                <c:pt idx="4618">
                  <c:v>1513.3009337999999</c:v>
                </c:pt>
                <c:pt idx="4619">
                  <c:v>1513.5420204999998</c:v>
                </c:pt>
                <c:pt idx="4620">
                  <c:v>1513.7831071000001</c:v>
                </c:pt>
                <c:pt idx="4621">
                  <c:v>1514.0241937999999</c:v>
                </c:pt>
                <c:pt idx="4622">
                  <c:v>1514.2652803999999</c:v>
                </c:pt>
                <c:pt idx="4623">
                  <c:v>1514.5063671000005</c:v>
                </c:pt>
                <c:pt idx="4624">
                  <c:v>1514.7474537000005</c:v>
                </c:pt>
                <c:pt idx="4625">
                  <c:v>1514.9885403999999</c:v>
                </c:pt>
                <c:pt idx="4626">
                  <c:v>1515.2296269999999</c:v>
                </c:pt>
                <c:pt idx="4627">
                  <c:v>1515.4707137000005</c:v>
                </c:pt>
                <c:pt idx="4628">
                  <c:v>1515.7118003999999</c:v>
                </c:pt>
                <c:pt idx="4629">
                  <c:v>1515.9528869999999</c:v>
                </c:pt>
                <c:pt idx="4630">
                  <c:v>1516.1939737</c:v>
                </c:pt>
                <c:pt idx="4631">
                  <c:v>1516.4350603000005</c:v>
                </c:pt>
                <c:pt idx="4632">
                  <c:v>1516.6761469999994</c:v>
                </c:pt>
                <c:pt idx="4633">
                  <c:v>1516.9172335999999</c:v>
                </c:pt>
                <c:pt idx="4634">
                  <c:v>1517.1583202999996</c:v>
                </c:pt>
                <c:pt idx="4635">
                  <c:v>1517.3994068999996</c:v>
                </c:pt>
                <c:pt idx="4636">
                  <c:v>1517.6404935999994</c:v>
                </c:pt>
                <c:pt idx="4637">
                  <c:v>1517.8815803</c:v>
                </c:pt>
                <c:pt idx="4638">
                  <c:v>1518.1226669</c:v>
                </c:pt>
                <c:pt idx="4639">
                  <c:v>1518.3637536000001</c:v>
                </c:pt>
                <c:pt idx="4640">
                  <c:v>1518.6048401999994</c:v>
                </c:pt>
                <c:pt idx="4641">
                  <c:v>1518.8459269</c:v>
                </c:pt>
                <c:pt idx="4642">
                  <c:v>1519.0870135</c:v>
                </c:pt>
                <c:pt idx="4643">
                  <c:v>1519.3281001999999</c:v>
                </c:pt>
                <c:pt idx="4644">
                  <c:v>1519.5691867999999</c:v>
                </c:pt>
                <c:pt idx="4645">
                  <c:v>1519.8102735</c:v>
                </c:pt>
                <c:pt idx="4646">
                  <c:v>1520.0513601999999</c:v>
                </c:pt>
                <c:pt idx="4647">
                  <c:v>1520.2924467999994</c:v>
                </c:pt>
                <c:pt idx="4648">
                  <c:v>1520.5335335</c:v>
                </c:pt>
                <c:pt idx="4649">
                  <c:v>1520.7746201</c:v>
                </c:pt>
                <c:pt idx="4650">
                  <c:v>1521.0157068000001</c:v>
                </c:pt>
                <c:pt idx="4651">
                  <c:v>1521.2567934000006</c:v>
                </c:pt>
                <c:pt idx="4652">
                  <c:v>1521.4978801000004</c:v>
                </c:pt>
                <c:pt idx="4653">
                  <c:v>1521.7389667000004</c:v>
                </c:pt>
                <c:pt idx="4654">
                  <c:v>1521.9800534000005</c:v>
                </c:pt>
                <c:pt idx="4655">
                  <c:v>1522.2211399999999</c:v>
                </c:pt>
                <c:pt idx="4656">
                  <c:v>1522.4622267</c:v>
                </c:pt>
                <c:pt idx="4657">
                  <c:v>1522.7033134000001</c:v>
                </c:pt>
                <c:pt idx="4658">
                  <c:v>1522.9443999999999</c:v>
                </c:pt>
                <c:pt idx="4659">
                  <c:v>1523.1854867</c:v>
                </c:pt>
                <c:pt idx="4660">
                  <c:v>1523.4265733000009</c:v>
                </c:pt>
                <c:pt idx="4661">
                  <c:v>1523.6676600000001</c:v>
                </c:pt>
                <c:pt idx="4662">
                  <c:v>1523.9087466000001</c:v>
                </c:pt>
                <c:pt idx="4663">
                  <c:v>1524.1498333</c:v>
                </c:pt>
                <c:pt idx="4664">
                  <c:v>1524.3909199</c:v>
                </c:pt>
                <c:pt idx="4665">
                  <c:v>1524.6320065999996</c:v>
                </c:pt>
                <c:pt idx="4666">
                  <c:v>1524.8730932999995</c:v>
                </c:pt>
                <c:pt idx="4667">
                  <c:v>1525.1141799</c:v>
                </c:pt>
                <c:pt idx="4668">
                  <c:v>1525.3552666</c:v>
                </c:pt>
                <c:pt idx="4669">
                  <c:v>1525.5963532000001</c:v>
                </c:pt>
                <c:pt idx="4670">
                  <c:v>1525.8374398999995</c:v>
                </c:pt>
                <c:pt idx="4671">
                  <c:v>1526.0785265</c:v>
                </c:pt>
                <c:pt idx="4672">
                  <c:v>1526.3196132</c:v>
                </c:pt>
                <c:pt idx="4673">
                  <c:v>1526.5606998000001</c:v>
                </c:pt>
                <c:pt idx="4674">
                  <c:v>1526.8017864999999</c:v>
                </c:pt>
                <c:pt idx="4675">
                  <c:v>1527.0428731000004</c:v>
                </c:pt>
                <c:pt idx="4676">
                  <c:v>1527.2839598</c:v>
                </c:pt>
                <c:pt idx="4677">
                  <c:v>1527.5250464999999</c:v>
                </c:pt>
                <c:pt idx="4678">
                  <c:v>1527.7661330999999</c:v>
                </c:pt>
                <c:pt idx="4679">
                  <c:v>1528.0072198</c:v>
                </c:pt>
                <c:pt idx="4680">
                  <c:v>1528.2483064</c:v>
                </c:pt>
                <c:pt idx="4681">
                  <c:v>1528.4893930999999</c:v>
                </c:pt>
                <c:pt idx="4682">
                  <c:v>1528.7304796999999</c:v>
                </c:pt>
                <c:pt idx="4683">
                  <c:v>1528.9715664000005</c:v>
                </c:pt>
                <c:pt idx="4684">
                  <c:v>1529.2126530000005</c:v>
                </c:pt>
                <c:pt idx="4685">
                  <c:v>1529.4537396999999</c:v>
                </c:pt>
                <c:pt idx="4686">
                  <c:v>1529.6948263999996</c:v>
                </c:pt>
                <c:pt idx="4687">
                  <c:v>1529.9359130000005</c:v>
                </c:pt>
                <c:pt idx="4688">
                  <c:v>1530.1769996999999</c:v>
                </c:pt>
                <c:pt idx="4689">
                  <c:v>1530.4180862999999</c:v>
                </c:pt>
                <c:pt idx="4690">
                  <c:v>1530.659173</c:v>
                </c:pt>
                <c:pt idx="4691">
                  <c:v>1530.9002596000005</c:v>
                </c:pt>
                <c:pt idx="4692">
                  <c:v>1531.141346299999</c:v>
                </c:pt>
                <c:pt idx="4693">
                  <c:v>1531.382432899999</c:v>
                </c:pt>
                <c:pt idx="4694">
                  <c:v>1531.6235196</c:v>
                </c:pt>
                <c:pt idx="4695">
                  <c:v>1531.8646061999998</c:v>
                </c:pt>
                <c:pt idx="4696">
                  <c:v>1532.1056928999999</c:v>
                </c:pt>
                <c:pt idx="4697">
                  <c:v>1532.3467796000004</c:v>
                </c:pt>
                <c:pt idx="4698">
                  <c:v>1532.5878662</c:v>
                </c:pt>
                <c:pt idx="4699">
                  <c:v>1532.8289529000001</c:v>
                </c:pt>
                <c:pt idx="4700">
                  <c:v>1533.0700394999999</c:v>
                </c:pt>
                <c:pt idx="4701">
                  <c:v>1533.3111261999998</c:v>
                </c:pt>
                <c:pt idx="4702">
                  <c:v>1533.5522127999998</c:v>
                </c:pt>
                <c:pt idx="4703">
                  <c:v>1533.7932994999999</c:v>
                </c:pt>
                <c:pt idx="4704">
                  <c:v>1534.0343860999994</c:v>
                </c:pt>
                <c:pt idx="4705">
                  <c:v>1534.2754728</c:v>
                </c:pt>
                <c:pt idx="4706">
                  <c:v>1534.5165595000005</c:v>
                </c:pt>
                <c:pt idx="4707">
                  <c:v>1534.7576461000001</c:v>
                </c:pt>
                <c:pt idx="4708">
                  <c:v>1534.9987328</c:v>
                </c:pt>
                <c:pt idx="4709">
                  <c:v>1535.2398194000004</c:v>
                </c:pt>
                <c:pt idx="4710">
                  <c:v>1535.4809061000001</c:v>
                </c:pt>
                <c:pt idx="4711">
                  <c:v>1535.7219927000001</c:v>
                </c:pt>
                <c:pt idx="4712">
                  <c:v>1535.9630794000004</c:v>
                </c:pt>
                <c:pt idx="4713">
                  <c:v>1536.204166</c:v>
                </c:pt>
                <c:pt idx="4714">
                  <c:v>1536.4452527000005</c:v>
                </c:pt>
                <c:pt idx="4715">
                  <c:v>1536.6863394</c:v>
                </c:pt>
                <c:pt idx="4716">
                  <c:v>1536.927426</c:v>
                </c:pt>
                <c:pt idx="4717">
                  <c:v>1537.1685127000001</c:v>
                </c:pt>
                <c:pt idx="4718">
                  <c:v>1537.4095993000005</c:v>
                </c:pt>
                <c:pt idx="4719">
                  <c:v>1537.650686</c:v>
                </c:pt>
                <c:pt idx="4720">
                  <c:v>1537.8917726</c:v>
                </c:pt>
                <c:pt idx="4721">
                  <c:v>1538.1328593000001</c:v>
                </c:pt>
                <c:pt idx="4722">
                  <c:v>1538.3739458999996</c:v>
                </c:pt>
                <c:pt idx="4723">
                  <c:v>1538.6150325999995</c:v>
                </c:pt>
                <c:pt idx="4724">
                  <c:v>1538.8561192</c:v>
                </c:pt>
                <c:pt idx="4725">
                  <c:v>1539.0972059000001</c:v>
                </c:pt>
                <c:pt idx="4726">
                  <c:v>1539.3382925999995</c:v>
                </c:pt>
                <c:pt idx="4727">
                  <c:v>1539.5793791999999</c:v>
                </c:pt>
                <c:pt idx="4728">
                  <c:v>1539.8204659</c:v>
                </c:pt>
                <c:pt idx="4729">
                  <c:v>1540.0615525000001</c:v>
                </c:pt>
                <c:pt idx="4730">
                  <c:v>1540.3026391999999</c:v>
                </c:pt>
                <c:pt idx="4731">
                  <c:v>1540.5437257999999</c:v>
                </c:pt>
                <c:pt idx="4732">
                  <c:v>1540.7848124999998</c:v>
                </c:pt>
                <c:pt idx="4733">
                  <c:v>1541.0258991000005</c:v>
                </c:pt>
                <c:pt idx="4734">
                  <c:v>1541.2669858000004</c:v>
                </c:pt>
                <c:pt idx="4735">
                  <c:v>1541.5080725</c:v>
                </c:pt>
                <c:pt idx="4736">
                  <c:v>1541.7491591000005</c:v>
                </c:pt>
                <c:pt idx="4737">
                  <c:v>1541.9902457999999</c:v>
                </c:pt>
                <c:pt idx="4738">
                  <c:v>1542.2313323999995</c:v>
                </c:pt>
                <c:pt idx="4739">
                  <c:v>1542.4724191</c:v>
                </c:pt>
                <c:pt idx="4740">
                  <c:v>1542.7135057000005</c:v>
                </c:pt>
                <c:pt idx="4741">
                  <c:v>1542.9545923999999</c:v>
                </c:pt>
                <c:pt idx="4742">
                  <c:v>1543.1956789999999</c:v>
                </c:pt>
                <c:pt idx="4743">
                  <c:v>1543.4367657000009</c:v>
                </c:pt>
                <c:pt idx="4744">
                  <c:v>1543.6778523</c:v>
                </c:pt>
                <c:pt idx="4745">
                  <c:v>1543.9189389999999</c:v>
                </c:pt>
                <c:pt idx="4746">
                  <c:v>1544.1600257</c:v>
                </c:pt>
                <c:pt idx="4747">
                  <c:v>1544.4011123</c:v>
                </c:pt>
                <c:pt idx="4748">
                  <c:v>1544.6421989999994</c:v>
                </c:pt>
                <c:pt idx="4749">
                  <c:v>1544.8832855999995</c:v>
                </c:pt>
                <c:pt idx="4750">
                  <c:v>1545.1243722999995</c:v>
                </c:pt>
                <c:pt idx="4751">
                  <c:v>1545.3654589</c:v>
                </c:pt>
                <c:pt idx="4752">
                  <c:v>1545.6065455999999</c:v>
                </c:pt>
                <c:pt idx="4753">
                  <c:v>1545.8476321999999</c:v>
                </c:pt>
                <c:pt idx="4754">
                  <c:v>1546.0887189</c:v>
                </c:pt>
                <c:pt idx="4755">
                  <c:v>1546.3298056000001</c:v>
                </c:pt>
                <c:pt idx="4756">
                  <c:v>1546.5708921999999</c:v>
                </c:pt>
                <c:pt idx="4757">
                  <c:v>1546.8119789</c:v>
                </c:pt>
                <c:pt idx="4758">
                  <c:v>1547.0530655</c:v>
                </c:pt>
                <c:pt idx="4759">
                  <c:v>1547.2941521999999</c:v>
                </c:pt>
                <c:pt idx="4760">
                  <c:v>1547.5352387999999</c:v>
                </c:pt>
                <c:pt idx="4761">
                  <c:v>1547.7763255</c:v>
                </c:pt>
                <c:pt idx="4762">
                  <c:v>1548.0174121</c:v>
                </c:pt>
                <c:pt idx="4763">
                  <c:v>1548.2584987999999</c:v>
                </c:pt>
                <c:pt idx="4764">
                  <c:v>1548.4995854000003</c:v>
                </c:pt>
                <c:pt idx="4765">
                  <c:v>1548.7406721000004</c:v>
                </c:pt>
                <c:pt idx="4766">
                  <c:v>1548.9817588000001</c:v>
                </c:pt>
                <c:pt idx="4767">
                  <c:v>1549.2228454000001</c:v>
                </c:pt>
                <c:pt idx="4768">
                  <c:v>1549.4639321</c:v>
                </c:pt>
                <c:pt idx="4769">
                  <c:v>1549.7050187000004</c:v>
                </c:pt>
                <c:pt idx="4770">
                  <c:v>1549.9461054000005</c:v>
                </c:pt>
                <c:pt idx="4771">
                  <c:v>1550.1871919999999</c:v>
                </c:pt>
                <c:pt idx="4772">
                  <c:v>1550.4282787000004</c:v>
                </c:pt>
                <c:pt idx="4773">
                  <c:v>1550.6693653</c:v>
                </c:pt>
                <c:pt idx="4774">
                  <c:v>1550.9104520000001</c:v>
                </c:pt>
                <c:pt idx="4775">
                  <c:v>1551.1515386999995</c:v>
                </c:pt>
                <c:pt idx="4776">
                  <c:v>1551.3926253</c:v>
                </c:pt>
                <c:pt idx="4777">
                  <c:v>1551.6337119999998</c:v>
                </c:pt>
                <c:pt idx="4778">
                  <c:v>1551.8747985999996</c:v>
                </c:pt>
                <c:pt idx="4779">
                  <c:v>1552.1158852999999</c:v>
                </c:pt>
                <c:pt idx="4780">
                  <c:v>1552.3569719000004</c:v>
                </c:pt>
                <c:pt idx="4781">
                  <c:v>1552.5980586000001</c:v>
                </c:pt>
                <c:pt idx="4782">
                  <c:v>1552.8391451999998</c:v>
                </c:pt>
                <c:pt idx="4783">
                  <c:v>1553.0802318999995</c:v>
                </c:pt>
                <c:pt idx="4784">
                  <c:v>1553.3213184999995</c:v>
                </c:pt>
                <c:pt idx="4785">
                  <c:v>1553.5624051999998</c:v>
                </c:pt>
                <c:pt idx="4786">
                  <c:v>1553.8034918999995</c:v>
                </c:pt>
                <c:pt idx="4787">
                  <c:v>1554.0445784999999</c:v>
                </c:pt>
                <c:pt idx="4788">
                  <c:v>1554.2856652000005</c:v>
                </c:pt>
                <c:pt idx="4789">
                  <c:v>1554.5267518000005</c:v>
                </c:pt>
                <c:pt idx="4790">
                  <c:v>1554.7678384999999</c:v>
                </c:pt>
                <c:pt idx="4791">
                  <c:v>1555.0089250999999</c:v>
                </c:pt>
                <c:pt idx="4792">
                  <c:v>1555.2500118</c:v>
                </c:pt>
                <c:pt idx="4793">
                  <c:v>1555.4910984000001</c:v>
                </c:pt>
                <c:pt idx="4794">
                  <c:v>1555.7321850999999</c:v>
                </c:pt>
                <c:pt idx="4795">
                  <c:v>1555.9732718</c:v>
                </c:pt>
                <c:pt idx="4796">
                  <c:v>1556.2143584</c:v>
                </c:pt>
                <c:pt idx="4797">
                  <c:v>1556.4554450999999</c:v>
                </c:pt>
                <c:pt idx="4798">
                  <c:v>1556.6965316999999</c:v>
                </c:pt>
                <c:pt idx="4799">
                  <c:v>1556.9376184000005</c:v>
                </c:pt>
                <c:pt idx="4800">
                  <c:v>1557.178705</c:v>
                </c:pt>
                <c:pt idx="4801">
                  <c:v>1557.4197917000004</c:v>
                </c:pt>
                <c:pt idx="4802">
                  <c:v>1557.6608782999995</c:v>
                </c:pt>
                <c:pt idx="4803">
                  <c:v>1557.9019650000005</c:v>
                </c:pt>
                <c:pt idx="4804">
                  <c:v>1558.1430516999999</c:v>
                </c:pt>
                <c:pt idx="4805">
                  <c:v>1558.384138299999</c:v>
                </c:pt>
                <c:pt idx="4806">
                  <c:v>1558.625225</c:v>
                </c:pt>
                <c:pt idx="4807">
                  <c:v>1558.8663116</c:v>
                </c:pt>
                <c:pt idx="4808">
                  <c:v>1559.1073982999997</c:v>
                </c:pt>
                <c:pt idx="4809">
                  <c:v>1559.3484848999994</c:v>
                </c:pt>
                <c:pt idx="4810">
                  <c:v>1559.5895716000005</c:v>
                </c:pt>
                <c:pt idx="4811">
                  <c:v>1559.8306582</c:v>
                </c:pt>
                <c:pt idx="4812">
                  <c:v>1560.0717448999997</c:v>
                </c:pt>
                <c:pt idx="4813">
                  <c:v>1560.3128314999999</c:v>
                </c:pt>
                <c:pt idx="4814">
                  <c:v>1560.5539181999998</c:v>
                </c:pt>
                <c:pt idx="4815">
                  <c:v>1560.7950049000001</c:v>
                </c:pt>
                <c:pt idx="4816">
                  <c:v>1561.0360915000001</c:v>
                </c:pt>
                <c:pt idx="4817">
                  <c:v>1561.2771782</c:v>
                </c:pt>
                <c:pt idx="4818">
                  <c:v>1561.5182648</c:v>
                </c:pt>
                <c:pt idx="4819">
                  <c:v>1561.7593515000001</c:v>
                </c:pt>
                <c:pt idx="4820">
                  <c:v>1562.0004380999997</c:v>
                </c:pt>
                <c:pt idx="4821">
                  <c:v>1562.2415248</c:v>
                </c:pt>
                <c:pt idx="4822">
                  <c:v>1562.4826114000005</c:v>
                </c:pt>
                <c:pt idx="4823">
                  <c:v>1562.7236981000001</c:v>
                </c:pt>
                <c:pt idx="4824">
                  <c:v>1562.9647848</c:v>
                </c:pt>
                <c:pt idx="4825">
                  <c:v>1563.2058714000009</c:v>
                </c:pt>
                <c:pt idx="4826">
                  <c:v>1563.4469581000005</c:v>
                </c:pt>
                <c:pt idx="4827">
                  <c:v>1563.6880446999996</c:v>
                </c:pt>
                <c:pt idx="4828">
                  <c:v>1563.9291314000004</c:v>
                </c:pt>
                <c:pt idx="4829">
                  <c:v>1564.1702179999995</c:v>
                </c:pt>
                <c:pt idx="4830">
                  <c:v>1564.4113047000001</c:v>
                </c:pt>
                <c:pt idx="4831">
                  <c:v>1564.6523912999996</c:v>
                </c:pt>
                <c:pt idx="4832">
                  <c:v>1564.8934779999995</c:v>
                </c:pt>
                <c:pt idx="4833">
                  <c:v>1565.1345646</c:v>
                </c:pt>
                <c:pt idx="4834">
                  <c:v>1565.3756513000005</c:v>
                </c:pt>
                <c:pt idx="4835">
                  <c:v>1565.6167379999999</c:v>
                </c:pt>
                <c:pt idx="4836">
                  <c:v>1565.8578246</c:v>
                </c:pt>
                <c:pt idx="4837">
                  <c:v>1566.0989113000001</c:v>
                </c:pt>
                <c:pt idx="4838">
                  <c:v>1566.3399979000001</c:v>
                </c:pt>
                <c:pt idx="4839">
                  <c:v>1566.5810845999995</c:v>
                </c:pt>
                <c:pt idx="4840">
                  <c:v>1566.8221712</c:v>
                </c:pt>
                <c:pt idx="4841">
                  <c:v>1567.0632579000001</c:v>
                </c:pt>
                <c:pt idx="4842">
                  <c:v>1567.3043444999994</c:v>
                </c:pt>
                <c:pt idx="4843">
                  <c:v>1567.5454311999999</c:v>
                </c:pt>
                <c:pt idx="4844">
                  <c:v>1567.7865179000005</c:v>
                </c:pt>
                <c:pt idx="4845">
                  <c:v>1568.0276045000001</c:v>
                </c:pt>
                <c:pt idx="4846">
                  <c:v>1568.2686912000001</c:v>
                </c:pt>
                <c:pt idx="4847">
                  <c:v>1568.5097778000004</c:v>
                </c:pt>
                <c:pt idx="4848">
                  <c:v>1568.7508645</c:v>
                </c:pt>
                <c:pt idx="4849">
                  <c:v>1568.9919511000005</c:v>
                </c:pt>
                <c:pt idx="4850">
                  <c:v>1569.2330377999999</c:v>
                </c:pt>
                <c:pt idx="4851">
                  <c:v>1569.4741243999995</c:v>
                </c:pt>
                <c:pt idx="4852">
                  <c:v>1569.7152111000005</c:v>
                </c:pt>
                <c:pt idx="4853">
                  <c:v>1569.9562977000005</c:v>
                </c:pt>
                <c:pt idx="4854">
                  <c:v>1570.1973843999995</c:v>
                </c:pt>
                <c:pt idx="4855">
                  <c:v>1570.4384711000005</c:v>
                </c:pt>
                <c:pt idx="4856">
                  <c:v>1570.6795577000005</c:v>
                </c:pt>
                <c:pt idx="4857">
                  <c:v>1570.9206443999999</c:v>
                </c:pt>
                <c:pt idx="4858">
                  <c:v>1571.1617309999995</c:v>
                </c:pt>
                <c:pt idx="4859">
                  <c:v>1571.4028177000005</c:v>
                </c:pt>
                <c:pt idx="4860">
                  <c:v>1571.6439042999996</c:v>
                </c:pt>
                <c:pt idx="4861">
                  <c:v>1571.8849909999994</c:v>
                </c:pt>
                <c:pt idx="4862">
                  <c:v>1572.1260775999999</c:v>
                </c:pt>
                <c:pt idx="4863">
                  <c:v>1572.3671643</c:v>
                </c:pt>
                <c:pt idx="4864">
                  <c:v>1572.6082510000001</c:v>
                </c:pt>
                <c:pt idx="4865">
                  <c:v>1572.8493375999994</c:v>
                </c:pt>
                <c:pt idx="4866">
                  <c:v>1573.0904242999995</c:v>
                </c:pt>
                <c:pt idx="4867">
                  <c:v>1573.3315109</c:v>
                </c:pt>
                <c:pt idx="4868">
                  <c:v>1573.5725976000001</c:v>
                </c:pt>
                <c:pt idx="4869">
                  <c:v>1573.8136841999999</c:v>
                </c:pt>
                <c:pt idx="4870">
                  <c:v>1574.0547709</c:v>
                </c:pt>
                <c:pt idx="4871">
                  <c:v>1574.2958575000005</c:v>
                </c:pt>
                <c:pt idx="4872">
                  <c:v>1574.5369441999999</c:v>
                </c:pt>
                <c:pt idx="4873">
                  <c:v>1574.7780307999999</c:v>
                </c:pt>
                <c:pt idx="4874">
                  <c:v>1575.0191175</c:v>
                </c:pt>
                <c:pt idx="4875">
                  <c:v>1575.2602041999999</c:v>
                </c:pt>
                <c:pt idx="4876">
                  <c:v>1575.5012907999999</c:v>
                </c:pt>
                <c:pt idx="4877">
                  <c:v>1575.7423775</c:v>
                </c:pt>
                <c:pt idx="4878">
                  <c:v>1575.9834641</c:v>
                </c:pt>
                <c:pt idx="4879">
                  <c:v>1576.2245508000001</c:v>
                </c:pt>
                <c:pt idx="4880">
                  <c:v>1576.4656374000006</c:v>
                </c:pt>
                <c:pt idx="4881">
                  <c:v>1576.7067241000004</c:v>
                </c:pt>
                <c:pt idx="4882">
                  <c:v>1576.9478107000004</c:v>
                </c:pt>
                <c:pt idx="4883">
                  <c:v>1577.1888974000001</c:v>
                </c:pt>
                <c:pt idx="4884">
                  <c:v>1577.4299841000004</c:v>
                </c:pt>
                <c:pt idx="4885">
                  <c:v>1577.6710707</c:v>
                </c:pt>
                <c:pt idx="4886">
                  <c:v>1577.9121574000005</c:v>
                </c:pt>
                <c:pt idx="4887">
                  <c:v>1578.1532439999994</c:v>
                </c:pt>
                <c:pt idx="4888">
                  <c:v>1578.3943306999993</c:v>
                </c:pt>
                <c:pt idx="4889">
                  <c:v>1578.6354173</c:v>
                </c:pt>
                <c:pt idx="4890">
                  <c:v>1578.8765040000001</c:v>
                </c:pt>
                <c:pt idx="4891">
                  <c:v>1579.1175906000001</c:v>
                </c:pt>
                <c:pt idx="4892">
                  <c:v>1579.3586773000004</c:v>
                </c:pt>
                <c:pt idx="4893">
                  <c:v>1579.5997640000001</c:v>
                </c:pt>
                <c:pt idx="4894">
                  <c:v>1579.8408506000001</c:v>
                </c:pt>
                <c:pt idx="4895">
                  <c:v>1580.0819372999995</c:v>
                </c:pt>
                <c:pt idx="4896">
                  <c:v>1580.3230239</c:v>
                </c:pt>
                <c:pt idx="4897">
                  <c:v>1580.5641105999996</c:v>
                </c:pt>
                <c:pt idx="4898">
                  <c:v>1580.8051972000001</c:v>
                </c:pt>
                <c:pt idx="4899">
                  <c:v>1581.0462838999999</c:v>
                </c:pt>
                <c:pt idx="4900">
                  <c:v>1581.2873705</c:v>
                </c:pt>
                <c:pt idx="4901">
                  <c:v>1581.5284572</c:v>
                </c:pt>
                <c:pt idx="4902">
                  <c:v>1581.7695438000001</c:v>
                </c:pt>
                <c:pt idx="4903">
                  <c:v>1582.0106304999999</c:v>
                </c:pt>
                <c:pt idx="4904">
                  <c:v>1582.2517172</c:v>
                </c:pt>
                <c:pt idx="4905">
                  <c:v>1582.4928038</c:v>
                </c:pt>
                <c:pt idx="4906">
                  <c:v>1582.7338904999999</c:v>
                </c:pt>
                <c:pt idx="4907">
                  <c:v>1582.9749770999999</c:v>
                </c:pt>
                <c:pt idx="4908">
                  <c:v>1583.2160638000005</c:v>
                </c:pt>
                <c:pt idx="4909">
                  <c:v>1583.4571504000005</c:v>
                </c:pt>
                <c:pt idx="4910">
                  <c:v>1583.6982370999995</c:v>
                </c:pt>
                <c:pt idx="4911">
                  <c:v>1583.9393236999999</c:v>
                </c:pt>
                <c:pt idx="4912">
                  <c:v>1584.1804103999996</c:v>
                </c:pt>
                <c:pt idx="4913">
                  <c:v>1584.4214970999999</c:v>
                </c:pt>
                <c:pt idx="4914">
                  <c:v>1584.6625836999999</c:v>
                </c:pt>
                <c:pt idx="4915">
                  <c:v>1584.9036704000005</c:v>
                </c:pt>
                <c:pt idx="4916">
                  <c:v>1585.144757</c:v>
                </c:pt>
                <c:pt idx="4917">
                  <c:v>1585.3858436999999</c:v>
                </c:pt>
                <c:pt idx="4918">
                  <c:v>1585.6269302999995</c:v>
                </c:pt>
                <c:pt idx="4919">
                  <c:v>1585.868017</c:v>
                </c:pt>
                <c:pt idx="4920">
                  <c:v>1586.1091036</c:v>
                </c:pt>
                <c:pt idx="4921">
                  <c:v>1586.3501902999994</c:v>
                </c:pt>
                <c:pt idx="4922">
                  <c:v>1586.5912768999995</c:v>
                </c:pt>
                <c:pt idx="4923">
                  <c:v>1586.8323636</c:v>
                </c:pt>
                <c:pt idx="4924">
                  <c:v>1587.0734502999996</c:v>
                </c:pt>
                <c:pt idx="4925">
                  <c:v>1587.3145368999994</c:v>
                </c:pt>
                <c:pt idx="4926">
                  <c:v>1587.5556236000004</c:v>
                </c:pt>
                <c:pt idx="4927">
                  <c:v>1587.7967102</c:v>
                </c:pt>
                <c:pt idx="4928">
                  <c:v>1588.0377969000001</c:v>
                </c:pt>
                <c:pt idx="4929">
                  <c:v>1588.2788835000001</c:v>
                </c:pt>
                <c:pt idx="4930">
                  <c:v>1588.5199702</c:v>
                </c:pt>
                <c:pt idx="4931">
                  <c:v>1588.7610568</c:v>
                </c:pt>
                <c:pt idx="4932">
                  <c:v>1589.0021434999999</c:v>
                </c:pt>
                <c:pt idx="4933">
                  <c:v>1589.2432301999995</c:v>
                </c:pt>
                <c:pt idx="4934">
                  <c:v>1589.4843167999998</c:v>
                </c:pt>
                <c:pt idx="4935">
                  <c:v>1589.7254035000001</c:v>
                </c:pt>
                <c:pt idx="4936">
                  <c:v>1589.9664901000001</c:v>
                </c:pt>
                <c:pt idx="4937">
                  <c:v>1590.2075768000004</c:v>
                </c:pt>
                <c:pt idx="4938">
                  <c:v>1590.4486634000009</c:v>
                </c:pt>
                <c:pt idx="4939">
                  <c:v>1590.6897501000001</c:v>
                </c:pt>
                <c:pt idx="4940">
                  <c:v>1590.9308367000001</c:v>
                </c:pt>
                <c:pt idx="4941">
                  <c:v>1591.1719234</c:v>
                </c:pt>
                <c:pt idx="4942">
                  <c:v>1591.41301</c:v>
                </c:pt>
                <c:pt idx="4943">
                  <c:v>1591.6540966999996</c:v>
                </c:pt>
                <c:pt idx="4944">
                  <c:v>1591.8951834000004</c:v>
                </c:pt>
                <c:pt idx="4945">
                  <c:v>1592.13627</c:v>
                </c:pt>
                <c:pt idx="4946">
                  <c:v>1592.3773567000001</c:v>
                </c:pt>
                <c:pt idx="4947">
                  <c:v>1592.6184432999996</c:v>
                </c:pt>
                <c:pt idx="4948">
                  <c:v>1592.8595299999999</c:v>
                </c:pt>
                <c:pt idx="4949">
                  <c:v>1593.1006166</c:v>
                </c:pt>
                <c:pt idx="4950">
                  <c:v>1593.3417033000001</c:v>
                </c:pt>
                <c:pt idx="4951">
                  <c:v>1593.5827899000001</c:v>
                </c:pt>
                <c:pt idx="4952">
                  <c:v>1593.8238765999995</c:v>
                </c:pt>
                <c:pt idx="4953">
                  <c:v>1594.0649633</c:v>
                </c:pt>
                <c:pt idx="4954">
                  <c:v>1594.3060499000001</c:v>
                </c:pt>
                <c:pt idx="4955">
                  <c:v>1594.5471365999995</c:v>
                </c:pt>
                <c:pt idx="4956">
                  <c:v>1594.7882231999999</c:v>
                </c:pt>
                <c:pt idx="4957">
                  <c:v>1595.0293099</c:v>
                </c:pt>
                <c:pt idx="4958">
                  <c:v>1595.2703964999998</c:v>
                </c:pt>
                <c:pt idx="4959">
                  <c:v>1595.5114831999999</c:v>
                </c:pt>
                <c:pt idx="4960">
                  <c:v>1595.7525698000004</c:v>
                </c:pt>
                <c:pt idx="4961">
                  <c:v>1595.9936565</c:v>
                </c:pt>
                <c:pt idx="4962">
                  <c:v>1596.2347431999999</c:v>
                </c:pt>
                <c:pt idx="4963">
                  <c:v>1596.4758298000004</c:v>
                </c:pt>
                <c:pt idx="4964">
                  <c:v>1596.7169165</c:v>
                </c:pt>
                <c:pt idx="4965">
                  <c:v>1596.9580031000005</c:v>
                </c:pt>
                <c:pt idx="4966">
                  <c:v>1597.1990897999999</c:v>
                </c:pt>
                <c:pt idx="4967">
                  <c:v>1597.4401763999999</c:v>
                </c:pt>
                <c:pt idx="4968">
                  <c:v>1597.6812631</c:v>
                </c:pt>
                <c:pt idx="4969">
                  <c:v>1597.9223497</c:v>
                </c:pt>
                <c:pt idx="4970">
                  <c:v>1598.163436399999</c:v>
                </c:pt>
                <c:pt idx="4971">
                  <c:v>1598.4045229999999</c:v>
                </c:pt>
                <c:pt idx="4972">
                  <c:v>1598.6456097000005</c:v>
                </c:pt>
                <c:pt idx="4973">
                  <c:v>1598.8866963999999</c:v>
                </c:pt>
                <c:pt idx="4974">
                  <c:v>1599.1277829999999</c:v>
                </c:pt>
                <c:pt idx="4975">
                  <c:v>1599.3688697000005</c:v>
                </c:pt>
                <c:pt idx="4976">
                  <c:v>1599.6099563</c:v>
                </c:pt>
                <c:pt idx="4977">
                  <c:v>1599.8510429999994</c:v>
                </c:pt>
                <c:pt idx="4978">
                  <c:v>1600.0921295999995</c:v>
                </c:pt>
                <c:pt idx="4979">
                  <c:v>1600.3332162999995</c:v>
                </c:pt>
                <c:pt idx="4980">
                  <c:v>1600.5743028999996</c:v>
                </c:pt>
                <c:pt idx="4981">
                  <c:v>1600.8153895999999</c:v>
                </c:pt>
                <c:pt idx="4982">
                  <c:v>1601.0564763</c:v>
                </c:pt>
                <c:pt idx="4983">
                  <c:v>1601.2975629000005</c:v>
                </c:pt>
                <c:pt idx="4984">
                  <c:v>1601.5386496000001</c:v>
                </c:pt>
                <c:pt idx="4985">
                  <c:v>1601.7797361999999</c:v>
                </c:pt>
                <c:pt idx="4986">
                  <c:v>1602.0208229</c:v>
                </c:pt>
                <c:pt idx="4987">
                  <c:v>1602.2619095</c:v>
                </c:pt>
                <c:pt idx="4988">
                  <c:v>1602.5029961999999</c:v>
                </c:pt>
                <c:pt idx="4989">
                  <c:v>1602.7440827999999</c:v>
                </c:pt>
                <c:pt idx="4990">
                  <c:v>1602.9851695000004</c:v>
                </c:pt>
                <c:pt idx="4991">
                  <c:v>1603.2262561000005</c:v>
                </c:pt>
                <c:pt idx="4992">
                  <c:v>1603.4673427999999</c:v>
                </c:pt>
                <c:pt idx="4993">
                  <c:v>1603.7084295</c:v>
                </c:pt>
                <c:pt idx="4994">
                  <c:v>1603.9495161000004</c:v>
                </c:pt>
                <c:pt idx="4995">
                  <c:v>1604.1906027999999</c:v>
                </c:pt>
                <c:pt idx="4996">
                  <c:v>1604.4316894000006</c:v>
                </c:pt>
                <c:pt idx="4997">
                  <c:v>1604.6727761</c:v>
                </c:pt>
                <c:pt idx="4998">
                  <c:v>1604.9138627000004</c:v>
                </c:pt>
                <c:pt idx="4999">
                  <c:v>1605.1549493999996</c:v>
                </c:pt>
                <c:pt idx="5000">
                  <c:v>1605.3960359999999</c:v>
                </c:pt>
                <c:pt idx="5001">
                  <c:v>1605.6371227</c:v>
                </c:pt>
                <c:pt idx="5002">
                  <c:v>1605.8782094000001</c:v>
                </c:pt>
                <c:pt idx="5003">
                  <c:v>1606.1192959999998</c:v>
                </c:pt>
                <c:pt idx="5004">
                  <c:v>1606.3603826999995</c:v>
                </c:pt>
                <c:pt idx="5005">
                  <c:v>1606.6014693</c:v>
                </c:pt>
                <c:pt idx="5006">
                  <c:v>1606.8425560000001</c:v>
                </c:pt>
                <c:pt idx="5007">
                  <c:v>1607.0836425999996</c:v>
                </c:pt>
                <c:pt idx="5008">
                  <c:v>1607.3247292999995</c:v>
                </c:pt>
                <c:pt idx="5009">
                  <c:v>1607.5658159000004</c:v>
                </c:pt>
                <c:pt idx="5010">
                  <c:v>1607.8069026000001</c:v>
                </c:pt>
                <c:pt idx="5011">
                  <c:v>1608.0479892000001</c:v>
                </c:pt>
                <c:pt idx="5012">
                  <c:v>1608.2890758999999</c:v>
                </c:pt>
                <c:pt idx="5013">
                  <c:v>1608.5301626</c:v>
                </c:pt>
                <c:pt idx="5014">
                  <c:v>1608.7712491999998</c:v>
                </c:pt>
                <c:pt idx="5015">
                  <c:v>1609.0123358999995</c:v>
                </c:pt>
                <c:pt idx="5016">
                  <c:v>1609.2534224999995</c:v>
                </c:pt>
                <c:pt idx="5017">
                  <c:v>1609.4945092</c:v>
                </c:pt>
                <c:pt idx="5018">
                  <c:v>1609.7355958000005</c:v>
                </c:pt>
                <c:pt idx="5019">
                  <c:v>1609.9766825000004</c:v>
                </c:pt>
                <c:pt idx="5020">
                  <c:v>1610.2177691000006</c:v>
                </c:pt>
                <c:pt idx="5021">
                  <c:v>1610.4588558000005</c:v>
                </c:pt>
                <c:pt idx="5022">
                  <c:v>1610.6999424999995</c:v>
                </c:pt>
                <c:pt idx="5023">
                  <c:v>1610.9410290999999</c:v>
                </c:pt>
                <c:pt idx="5024">
                  <c:v>1611.1821157999998</c:v>
                </c:pt>
                <c:pt idx="5025">
                  <c:v>1611.4232024</c:v>
                </c:pt>
                <c:pt idx="5026">
                  <c:v>1611.6642890999995</c:v>
                </c:pt>
                <c:pt idx="5027">
                  <c:v>1611.9053757000004</c:v>
                </c:pt>
                <c:pt idx="5028">
                  <c:v>1612.1464624</c:v>
                </c:pt>
                <c:pt idx="5029">
                  <c:v>1612.387549</c:v>
                </c:pt>
                <c:pt idx="5030">
                  <c:v>1612.6286356999999</c:v>
                </c:pt>
                <c:pt idx="5031">
                  <c:v>1612.8697222999995</c:v>
                </c:pt>
                <c:pt idx="5032">
                  <c:v>1613.110809</c:v>
                </c:pt>
                <c:pt idx="5033">
                  <c:v>1613.3518956999999</c:v>
                </c:pt>
                <c:pt idx="5034">
                  <c:v>1613.5929822999994</c:v>
                </c:pt>
                <c:pt idx="5035">
                  <c:v>1613.834069</c:v>
                </c:pt>
                <c:pt idx="5036">
                  <c:v>1614.0751556000005</c:v>
                </c:pt>
                <c:pt idx="5037">
                  <c:v>1614.3162422999997</c:v>
                </c:pt>
                <c:pt idx="5038">
                  <c:v>1614.5573288999994</c:v>
                </c:pt>
                <c:pt idx="5039">
                  <c:v>1614.7984156</c:v>
                </c:pt>
                <c:pt idx="5040">
                  <c:v>1615.0395022</c:v>
                </c:pt>
                <c:pt idx="5041">
                  <c:v>1615.2805889000001</c:v>
                </c:pt>
                <c:pt idx="5042">
                  <c:v>1615.5216756000004</c:v>
                </c:pt>
                <c:pt idx="5043">
                  <c:v>1615.7627622</c:v>
                </c:pt>
                <c:pt idx="5044">
                  <c:v>1616.0038488999996</c:v>
                </c:pt>
                <c:pt idx="5045">
                  <c:v>1616.2449354999999</c:v>
                </c:pt>
                <c:pt idx="5046">
                  <c:v>1616.4860222</c:v>
                </c:pt>
                <c:pt idx="5047">
                  <c:v>1616.7271088</c:v>
                </c:pt>
                <c:pt idx="5048">
                  <c:v>1616.9681955000001</c:v>
                </c:pt>
                <c:pt idx="5049">
                  <c:v>1617.2092821000001</c:v>
                </c:pt>
                <c:pt idx="5050">
                  <c:v>1617.4503688</c:v>
                </c:pt>
                <c:pt idx="5051">
                  <c:v>1617.6914554999998</c:v>
                </c:pt>
                <c:pt idx="5052">
                  <c:v>1617.9325421000001</c:v>
                </c:pt>
                <c:pt idx="5053">
                  <c:v>1618.1736287999995</c:v>
                </c:pt>
                <c:pt idx="5054">
                  <c:v>1618.4147154000004</c:v>
                </c:pt>
                <c:pt idx="5055">
                  <c:v>1618.6558021000001</c:v>
                </c:pt>
                <c:pt idx="5056">
                  <c:v>1618.8968887000001</c:v>
                </c:pt>
                <c:pt idx="5057">
                  <c:v>1619.1379754000004</c:v>
                </c:pt>
                <c:pt idx="5058">
                  <c:v>1619.379062</c:v>
                </c:pt>
                <c:pt idx="5059">
                  <c:v>1619.6201486999996</c:v>
                </c:pt>
                <c:pt idx="5060">
                  <c:v>1619.8612352999996</c:v>
                </c:pt>
                <c:pt idx="5061">
                  <c:v>1620.1023219999995</c:v>
                </c:pt>
                <c:pt idx="5062">
                  <c:v>1620.3434086999996</c:v>
                </c:pt>
                <c:pt idx="5063">
                  <c:v>1620.5844952999996</c:v>
                </c:pt>
                <c:pt idx="5064">
                  <c:v>1620.8255820000004</c:v>
                </c:pt>
                <c:pt idx="5065">
                  <c:v>1621.0666686000004</c:v>
                </c:pt>
                <c:pt idx="5066">
                  <c:v>1621.3077553000005</c:v>
                </c:pt>
                <c:pt idx="5067">
                  <c:v>1621.5488419000001</c:v>
                </c:pt>
                <c:pt idx="5068">
                  <c:v>1621.7899285999995</c:v>
                </c:pt>
                <c:pt idx="5069">
                  <c:v>1622.0310152</c:v>
                </c:pt>
                <c:pt idx="5070">
                  <c:v>1622.2721019000001</c:v>
                </c:pt>
                <c:pt idx="5071">
                  <c:v>1622.5131885999995</c:v>
                </c:pt>
                <c:pt idx="5072">
                  <c:v>1622.7542751999999</c:v>
                </c:pt>
                <c:pt idx="5073">
                  <c:v>1622.9953619000005</c:v>
                </c:pt>
                <c:pt idx="5074">
                  <c:v>1623.2364484999998</c:v>
                </c:pt>
                <c:pt idx="5075">
                  <c:v>1623.4775352000001</c:v>
                </c:pt>
                <c:pt idx="5076">
                  <c:v>1623.7186218000004</c:v>
                </c:pt>
                <c:pt idx="5077">
                  <c:v>1623.9597085</c:v>
                </c:pt>
                <c:pt idx="5078">
                  <c:v>1624.2007951000005</c:v>
                </c:pt>
                <c:pt idx="5079">
                  <c:v>1624.4418818000001</c:v>
                </c:pt>
                <c:pt idx="5080">
                  <c:v>1624.6829683999995</c:v>
                </c:pt>
                <c:pt idx="5081">
                  <c:v>1624.9240551000005</c:v>
                </c:pt>
                <c:pt idx="5082">
                  <c:v>1625.1651417999999</c:v>
                </c:pt>
                <c:pt idx="5083">
                  <c:v>1625.4062283999999</c:v>
                </c:pt>
                <c:pt idx="5084">
                  <c:v>1625.6473151</c:v>
                </c:pt>
                <c:pt idx="5085">
                  <c:v>1625.8884017</c:v>
                </c:pt>
                <c:pt idx="5086">
                  <c:v>1626.1294883999994</c:v>
                </c:pt>
                <c:pt idx="5087">
                  <c:v>1626.3705749999999</c:v>
                </c:pt>
                <c:pt idx="5088">
                  <c:v>1626.6116617000005</c:v>
                </c:pt>
                <c:pt idx="5089">
                  <c:v>1626.8527482999996</c:v>
                </c:pt>
                <c:pt idx="5090">
                  <c:v>1627.0938349999994</c:v>
                </c:pt>
                <c:pt idx="5091">
                  <c:v>1627.3349217</c:v>
                </c:pt>
                <c:pt idx="5092">
                  <c:v>1627.5760083</c:v>
                </c:pt>
                <c:pt idx="5093">
                  <c:v>1627.8170950000001</c:v>
                </c:pt>
                <c:pt idx="5094">
                  <c:v>1628.0581815999999</c:v>
                </c:pt>
                <c:pt idx="5095">
                  <c:v>1628.2992683</c:v>
                </c:pt>
                <c:pt idx="5096">
                  <c:v>1628.5403549</c:v>
                </c:pt>
                <c:pt idx="5097">
                  <c:v>1628.7814415999997</c:v>
                </c:pt>
                <c:pt idx="5098">
                  <c:v>1629.0225281999999</c:v>
                </c:pt>
                <c:pt idx="5099">
                  <c:v>1629.2636149</c:v>
                </c:pt>
                <c:pt idx="5100">
                  <c:v>1629.5047015</c:v>
                </c:pt>
                <c:pt idx="5101">
                  <c:v>1629.7457882000001</c:v>
                </c:pt>
                <c:pt idx="5102">
                  <c:v>1629.9868749000004</c:v>
                </c:pt>
                <c:pt idx="5103">
                  <c:v>1630.2279615000004</c:v>
                </c:pt>
                <c:pt idx="5104">
                  <c:v>1630.4690481999999</c:v>
                </c:pt>
                <c:pt idx="5105">
                  <c:v>1630.7101347999999</c:v>
                </c:pt>
                <c:pt idx="5106">
                  <c:v>1630.9512215</c:v>
                </c:pt>
                <c:pt idx="5107">
                  <c:v>1631.1923080999995</c:v>
                </c:pt>
                <c:pt idx="5108">
                  <c:v>1631.4333947999999</c:v>
                </c:pt>
                <c:pt idx="5109">
                  <c:v>1631.6744813999996</c:v>
                </c:pt>
                <c:pt idx="5110">
                  <c:v>1631.9155681000009</c:v>
                </c:pt>
                <c:pt idx="5111">
                  <c:v>1632.1566548000001</c:v>
                </c:pt>
                <c:pt idx="5112">
                  <c:v>1632.3977414000001</c:v>
                </c:pt>
                <c:pt idx="5113">
                  <c:v>1632.6388281</c:v>
                </c:pt>
                <c:pt idx="5114">
                  <c:v>1632.8799147</c:v>
                </c:pt>
                <c:pt idx="5115">
                  <c:v>1633.1210014000001</c:v>
                </c:pt>
                <c:pt idx="5116">
                  <c:v>1633.3620879999999</c:v>
                </c:pt>
                <c:pt idx="5117">
                  <c:v>1633.6031747</c:v>
                </c:pt>
                <c:pt idx="5118">
                  <c:v>1633.8442613</c:v>
                </c:pt>
                <c:pt idx="5119">
                  <c:v>1634.0853479999998</c:v>
                </c:pt>
                <c:pt idx="5120">
                  <c:v>1634.3264345999996</c:v>
                </c:pt>
                <c:pt idx="5121">
                  <c:v>1634.5675213000004</c:v>
                </c:pt>
                <c:pt idx="5122">
                  <c:v>1634.808608</c:v>
                </c:pt>
                <c:pt idx="5123">
                  <c:v>1635.0496946000001</c:v>
                </c:pt>
                <c:pt idx="5124">
                  <c:v>1635.2907812999999</c:v>
                </c:pt>
                <c:pt idx="5125">
                  <c:v>1635.5318679000004</c:v>
                </c:pt>
                <c:pt idx="5126">
                  <c:v>1635.7729546</c:v>
                </c:pt>
                <c:pt idx="5127">
                  <c:v>1636.0140411999998</c:v>
                </c:pt>
                <c:pt idx="5128">
                  <c:v>1636.2551278999999</c:v>
                </c:pt>
                <c:pt idx="5129">
                  <c:v>1636.4962145</c:v>
                </c:pt>
                <c:pt idx="5130">
                  <c:v>1636.7373012</c:v>
                </c:pt>
                <c:pt idx="5131">
                  <c:v>1636.9783878999999</c:v>
                </c:pt>
                <c:pt idx="5132">
                  <c:v>1637.2194744999999</c:v>
                </c:pt>
                <c:pt idx="5133">
                  <c:v>1637.4605612000005</c:v>
                </c:pt>
                <c:pt idx="5134">
                  <c:v>1637.7016478</c:v>
                </c:pt>
                <c:pt idx="5135">
                  <c:v>1637.9427344999999</c:v>
                </c:pt>
                <c:pt idx="5136">
                  <c:v>1638.1838210999995</c:v>
                </c:pt>
                <c:pt idx="5137">
                  <c:v>1638.4249078</c:v>
                </c:pt>
                <c:pt idx="5138">
                  <c:v>1638.6659944</c:v>
                </c:pt>
                <c:pt idx="5139">
                  <c:v>1638.9070811000004</c:v>
                </c:pt>
                <c:pt idx="5140">
                  <c:v>1639.1481678</c:v>
                </c:pt>
                <c:pt idx="5141">
                  <c:v>1639.3892544</c:v>
                </c:pt>
                <c:pt idx="5142">
                  <c:v>1639.6303410999994</c:v>
                </c:pt>
                <c:pt idx="5143">
                  <c:v>1639.8714276999995</c:v>
                </c:pt>
                <c:pt idx="5144">
                  <c:v>1640.1125144</c:v>
                </c:pt>
                <c:pt idx="5145">
                  <c:v>1640.353601</c:v>
                </c:pt>
                <c:pt idx="5146">
                  <c:v>1640.5946876999999</c:v>
                </c:pt>
                <c:pt idx="5147">
                  <c:v>1640.8357742999999</c:v>
                </c:pt>
                <c:pt idx="5148">
                  <c:v>1641.0768610000005</c:v>
                </c:pt>
                <c:pt idx="5149">
                  <c:v>1641.3179476</c:v>
                </c:pt>
                <c:pt idx="5150">
                  <c:v>1641.5590342999994</c:v>
                </c:pt>
                <c:pt idx="5151">
                  <c:v>1641.800121</c:v>
                </c:pt>
                <c:pt idx="5152">
                  <c:v>1642.0412076</c:v>
                </c:pt>
                <c:pt idx="5153">
                  <c:v>1642.2822942999996</c:v>
                </c:pt>
                <c:pt idx="5154">
                  <c:v>1642.5233808999994</c:v>
                </c:pt>
                <c:pt idx="5155">
                  <c:v>1642.7644676</c:v>
                </c:pt>
                <c:pt idx="5156">
                  <c:v>1643.0055542000005</c:v>
                </c:pt>
                <c:pt idx="5157">
                  <c:v>1643.2466409000001</c:v>
                </c:pt>
                <c:pt idx="5158">
                  <c:v>1643.4877275000001</c:v>
                </c:pt>
                <c:pt idx="5159">
                  <c:v>1643.7288142</c:v>
                </c:pt>
                <c:pt idx="5160">
                  <c:v>1643.9699009000001</c:v>
                </c:pt>
                <c:pt idx="5161">
                  <c:v>1644.2109875000001</c:v>
                </c:pt>
                <c:pt idx="5162">
                  <c:v>1644.4520742</c:v>
                </c:pt>
                <c:pt idx="5163">
                  <c:v>1644.6931607999998</c:v>
                </c:pt>
                <c:pt idx="5164">
                  <c:v>1644.9342474999999</c:v>
                </c:pt>
                <c:pt idx="5165">
                  <c:v>1645.1753340999996</c:v>
                </c:pt>
                <c:pt idx="5166">
                  <c:v>1645.4164208</c:v>
                </c:pt>
                <c:pt idx="5167">
                  <c:v>1645.6575074000004</c:v>
                </c:pt>
                <c:pt idx="5168">
                  <c:v>1645.8985941000001</c:v>
                </c:pt>
                <c:pt idx="5169">
                  <c:v>1646.1396807000001</c:v>
                </c:pt>
                <c:pt idx="5170">
                  <c:v>1646.3807674000004</c:v>
                </c:pt>
                <c:pt idx="5171">
                  <c:v>1646.6218541000001</c:v>
                </c:pt>
                <c:pt idx="5172">
                  <c:v>1646.8629406999996</c:v>
                </c:pt>
                <c:pt idx="5173">
                  <c:v>1647.1040273999995</c:v>
                </c:pt>
                <c:pt idx="5174">
                  <c:v>1647.345114</c:v>
                </c:pt>
                <c:pt idx="5175">
                  <c:v>1647.5862007000001</c:v>
                </c:pt>
                <c:pt idx="5176">
                  <c:v>1647.8272873000001</c:v>
                </c:pt>
                <c:pt idx="5177">
                  <c:v>1648.0683739999999</c:v>
                </c:pt>
                <c:pt idx="5178">
                  <c:v>1648.3094606</c:v>
                </c:pt>
                <c:pt idx="5179">
                  <c:v>1648.5505473000001</c:v>
                </c:pt>
                <c:pt idx="5180">
                  <c:v>1648.7916339999999</c:v>
                </c:pt>
                <c:pt idx="5181">
                  <c:v>1649.0327205999995</c:v>
                </c:pt>
                <c:pt idx="5182">
                  <c:v>1649.2738073</c:v>
                </c:pt>
                <c:pt idx="5183">
                  <c:v>1649.5148939000001</c:v>
                </c:pt>
                <c:pt idx="5184">
                  <c:v>1649.7559805999999</c:v>
                </c:pt>
                <c:pt idx="5185">
                  <c:v>1649.9970672000004</c:v>
                </c:pt>
                <c:pt idx="5186">
                  <c:v>1650.2381539000005</c:v>
                </c:pt>
                <c:pt idx="5187">
                  <c:v>1650.4792404999998</c:v>
                </c:pt>
                <c:pt idx="5188">
                  <c:v>1650.7203271999999</c:v>
                </c:pt>
                <c:pt idx="5189">
                  <c:v>1650.9614137999999</c:v>
                </c:pt>
                <c:pt idx="5190">
                  <c:v>1651.2025005</c:v>
                </c:pt>
                <c:pt idx="5191">
                  <c:v>1651.4435872000001</c:v>
                </c:pt>
                <c:pt idx="5192">
                  <c:v>1651.6846737999999</c:v>
                </c:pt>
                <c:pt idx="5193">
                  <c:v>1651.9257605000005</c:v>
                </c:pt>
                <c:pt idx="5194">
                  <c:v>1652.1668471</c:v>
                </c:pt>
                <c:pt idx="5195">
                  <c:v>1652.4079338000001</c:v>
                </c:pt>
                <c:pt idx="5196">
                  <c:v>1652.6490203999995</c:v>
                </c:pt>
                <c:pt idx="5197">
                  <c:v>1652.8901071</c:v>
                </c:pt>
                <c:pt idx="5198">
                  <c:v>1653.1311937</c:v>
                </c:pt>
                <c:pt idx="5199">
                  <c:v>1653.3722803999995</c:v>
                </c:pt>
                <c:pt idx="5200">
                  <c:v>1653.6133671</c:v>
                </c:pt>
                <c:pt idx="5201">
                  <c:v>1653.8544537</c:v>
                </c:pt>
                <c:pt idx="5202">
                  <c:v>1654.0955403999999</c:v>
                </c:pt>
                <c:pt idx="5203">
                  <c:v>1654.3366269999999</c:v>
                </c:pt>
                <c:pt idx="5204">
                  <c:v>1654.5777137000005</c:v>
                </c:pt>
                <c:pt idx="5205">
                  <c:v>1654.8188003</c:v>
                </c:pt>
                <c:pt idx="5206">
                  <c:v>1655.0598869999999</c:v>
                </c:pt>
                <c:pt idx="5207">
                  <c:v>1655.3009735999999</c:v>
                </c:pt>
                <c:pt idx="5208">
                  <c:v>1655.5420603</c:v>
                </c:pt>
                <c:pt idx="5209">
                  <c:v>1655.7831468999996</c:v>
                </c:pt>
                <c:pt idx="5210">
                  <c:v>1656.0242335999994</c:v>
                </c:pt>
                <c:pt idx="5211">
                  <c:v>1656.2653203</c:v>
                </c:pt>
                <c:pt idx="5212">
                  <c:v>1656.5064069</c:v>
                </c:pt>
                <c:pt idx="5213">
                  <c:v>1656.7474936000001</c:v>
                </c:pt>
                <c:pt idx="5214">
                  <c:v>1656.9885802000001</c:v>
                </c:pt>
                <c:pt idx="5215">
                  <c:v>1657.2296669000004</c:v>
                </c:pt>
                <c:pt idx="5216">
                  <c:v>1657.4707535000005</c:v>
                </c:pt>
                <c:pt idx="5217">
                  <c:v>1657.7118401999999</c:v>
                </c:pt>
                <c:pt idx="5218">
                  <c:v>1657.9529267999999</c:v>
                </c:pt>
                <c:pt idx="5219">
                  <c:v>1658.1940134999998</c:v>
                </c:pt>
                <c:pt idx="5220">
                  <c:v>1658.4351002000001</c:v>
                </c:pt>
                <c:pt idx="5221">
                  <c:v>1658.6761867999999</c:v>
                </c:pt>
                <c:pt idx="5222">
                  <c:v>1658.9172735000004</c:v>
                </c:pt>
                <c:pt idx="5223">
                  <c:v>1659.1583601</c:v>
                </c:pt>
                <c:pt idx="5224">
                  <c:v>1659.3994467999994</c:v>
                </c:pt>
                <c:pt idx="5225">
                  <c:v>1659.6405334000001</c:v>
                </c:pt>
                <c:pt idx="5226">
                  <c:v>1659.8816201</c:v>
                </c:pt>
                <c:pt idx="5227">
                  <c:v>1660.1227067</c:v>
                </c:pt>
                <c:pt idx="5228">
                  <c:v>1660.3637934000001</c:v>
                </c:pt>
                <c:pt idx="5229">
                  <c:v>1660.6048800999995</c:v>
                </c:pt>
                <c:pt idx="5230">
                  <c:v>1660.8459667000004</c:v>
                </c:pt>
                <c:pt idx="5231">
                  <c:v>1661.0870534000005</c:v>
                </c:pt>
                <c:pt idx="5232">
                  <c:v>1661.3281399999998</c:v>
                </c:pt>
                <c:pt idx="5233">
                  <c:v>1661.5692266999995</c:v>
                </c:pt>
                <c:pt idx="5234">
                  <c:v>1661.8103133</c:v>
                </c:pt>
                <c:pt idx="5235">
                  <c:v>1662.0513999999998</c:v>
                </c:pt>
                <c:pt idx="5236">
                  <c:v>1662.2924865999996</c:v>
                </c:pt>
                <c:pt idx="5237">
                  <c:v>1662.5335732999999</c:v>
                </c:pt>
                <c:pt idx="5238">
                  <c:v>1662.7746599000004</c:v>
                </c:pt>
                <c:pt idx="5239">
                  <c:v>1663.0157466000001</c:v>
                </c:pt>
                <c:pt idx="5240">
                  <c:v>1663.2568332999999</c:v>
                </c:pt>
                <c:pt idx="5241">
                  <c:v>1663.4979198999999</c:v>
                </c:pt>
                <c:pt idx="5242">
                  <c:v>1663.7390066</c:v>
                </c:pt>
                <c:pt idx="5243">
                  <c:v>1663.9800932000001</c:v>
                </c:pt>
                <c:pt idx="5244">
                  <c:v>1664.2211798999999</c:v>
                </c:pt>
                <c:pt idx="5245">
                  <c:v>1664.4622664999999</c:v>
                </c:pt>
                <c:pt idx="5246">
                  <c:v>1664.7033532</c:v>
                </c:pt>
                <c:pt idx="5247">
                  <c:v>1664.9444397999998</c:v>
                </c:pt>
                <c:pt idx="5248">
                  <c:v>1665.1855264999999</c:v>
                </c:pt>
                <c:pt idx="5249">
                  <c:v>1665.4266132000005</c:v>
                </c:pt>
                <c:pt idx="5250">
                  <c:v>1665.6676998</c:v>
                </c:pt>
                <c:pt idx="5251">
                  <c:v>1665.9087865000001</c:v>
                </c:pt>
                <c:pt idx="5252">
                  <c:v>1666.1498730999999</c:v>
                </c:pt>
                <c:pt idx="5253">
                  <c:v>1666.3909598</c:v>
                </c:pt>
                <c:pt idx="5254">
                  <c:v>1666.6320463999996</c:v>
                </c:pt>
                <c:pt idx="5255">
                  <c:v>1666.8731330999994</c:v>
                </c:pt>
                <c:pt idx="5256">
                  <c:v>1667.1142196999995</c:v>
                </c:pt>
                <c:pt idx="5257">
                  <c:v>1667.3553064</c:v>
                </c:pt>
                <c:pt idx="5258">
                  <c:v>1667.596393</c:v>
                </c:pt>
                <c:pt idx="5259">
                  <c:v>1667.8374796999999</c:v>
                </c:pt>
                <c:pt idx="5260">
                  <c:v>1668.0785664000005</c:v>
                </c:pt>
                <c:pt idx="5261">
                  <c:v>1668.3196530000005</c:v>
                </c:pt>
                <c:pt idx="5262">
                  <c:v>1668.5607397000001</c:v>
                </c:pt>
                <c:pt idx="5263">
                  <c:v>1668.8018262999994</c:v>
                </c:pt>
                <c:pt idx="5264">
                  <c:v>1669.042913</c:v>
                </c:pt>
                <c:pt idx="5265">
                  <c:v>1669.2839996</c:v>
                </c:pt>
                <c:pt idx="5266">
                  <c:v>1669.5250863000001</c:v>
                </c:pt>
                <c:pt idx="5267">
                  <c:v>1669.7661728999999</c:v>
                </c:pt>
                <c:pt idx="5268">
                  <c:v>1670.0072596000005</c:v>
                </c:pt>
                <c:pt idx="5269">
                  <c:v>1670.2483462999996</c:v>
                </c:pt>
                <c:pt idx="5270">
                  <c:v>1670.4894328999997</c:v>
                </c:pt>
                <c:pt idx="5271">
                  <c:v>1670.7305196000004</c:v>
                </c:pt>
                <c:pt idx="5272">
                  <c:v>1670.9716062</c:v>
                </c:pt>
                <c:pt idx="5273">
                  <c:v>1671.2126929000001</c:v>
                </c:pt>
                <c:pt idx="5274">
                  <c:v>1671.4537795000001</c:v>
                </c:pt>
                <c:pt idx="5275">
                  <c:v>1671.6948661999998</c:v>
                </c:pt>
                <c:pt idx="5276">
                  <c:v>1671.9359528000005</c:v>
                </c:pt>
                <c:pt idx="5277">
                  <c:v>1672.1770394999999</c:v>
                </c:pt>
                <c:pt idx="5278">
                  <c:v>1672.4181261000001</c:v>
                </c:pt>
                <c:pt idx="5279">
                  <c:v>1672.6592127999998</c:v>
                </c:pt>
                <c:pt idx="5280">
                  <c:v>1672.9002995000001</c:v>
                </c:pt>
                <c:pt idx="5281">
                  <c:v>1673.1413860999996</c:v>
                </c:pt>
                <c:pt idx="5282">
                  <c:v>1673.3824727999995</c:v>
                </c:pt>
                <c:pt idx="5283">
                  <c:v>1673.6235594000004</c:v>
                </c:pt>
                <c:pt idx="5284">
                  <c:v>1673.8646460999996</c:v>
                </c:pt>
                <c:pt idx="5285">
                  <c:v>1674.1057327000001</c:v>
                </c:pt>
                <c:pt idx="5286">
                  <c:v>1674.3468194000004</c:v>
                </c:pt>
                <c:pt idx="5287">
                  <c:v>1674.587906</c:v>
                </c:pt>
                <c:pt idx="5288">
                  <c:v>1674.8289927000001</c:v>
                </c:pt>
                <c:pt idx="5289">
                  <c:v>1675.0700793999999</c:v>
                </c:pt>
                <c:pt idx="5290">
                  <c:v>1675.311166</c:v>
                </c:pt>
                <c:pt idx="5291">
                  <c:v>1675.5522527000001</c:v>
                </c:pt>
                <c:pt idx="5292">
                  <c:v>1675.7933392999996</c:v>
                </c:pt>
                <c:pt idx="5293">
                  <c:v>1676.0344259999995</c:v>
                </c:pt>
                <c:pt idx="5294">
                  <c:v>1676.2755126000004</c:v>
                </c:pt>
                <c:pt idx="5295">
                  <c:v>1676.5165993000005</c:v>
                </c:pt>
                <c:pt idx="5296">
                  <c:v>1676.7576859000005</c:v>
                </c:pt>
                <c:pt idx="5297">
                  <c:v>1676.9987725999999</c:v>
                </c:pt>
                <c:pt idx="5298">
                  <c:v>1677.2398593000005</c:v>
                </c:pt>
                <c:pt idx="5299">
                  <c:v>1677.4809459000001</c:v>
                </c:pt>
                <c:pt idx="5300">
                  <c:v>1677.7220325999995</c:v>
                </c:pt>
                <c:pt idx="5301">
                  <c:v>1677.9631191999999</c:v>
                </c:pt>
                <c:pt idx="5302">
                  <c:v>1678.2042059</c:v>
                </c:pt>
                <c:pt idx="5303">
                  <c:v>1678.4452925000001</c:v>
                </c:pt>
                <c:pt idx="5304">
                  <c:v>1678.6863791999999</c:v>
                </c:pt>
                <c:pt idx="5305">
                  <c:v>1678.9274658000004</c:v>
                </c:pt>
                <c:pt idx="5306">
                  <c:v>1679.1685525</c:v>
                </c:pt>
                <c:pt idx="5307">
                  <c:v>1679.4096391000005</c:v>
                </c:pt>
                <c:pt idx="5308">
                  <c:v>1679.6507257999999</c:v>
                </c:pt>
                <c:pt idx="5309">
                  <c:v>1679.8918124999998</c:v>
                </c:pt>
                <c:pt idx="5310">
                  <c:v>1680.1328991</c:v>
                </c:pt>
                <c:pt idx="5311">
                  <c:v>1680.3739857999999</c:v>
                </c:pt>
                <c:pt idx="5312">
                  <c:v>1680.6150723999999</c:v>
                </c:pt>
                <c:pt idx="5313">
                  <c:v>1680.8561591000005</c:v>
                </c:pt>
                <c:pt idx="5314">
                  <c:v>1681.0972457</c:v>
                </c:pt>
                <c:pt idx="5315">
                  <c:v>1681.3383323999994</c:v>
                </c:pt>
                <c:pt idx="5316">
                  <c:v>1681.5794189999995</c:v>
                </c:pt>
                <c:pt idx="5317">
                  <c:v>1681.8205057000005</c:v>
                </c:pt>
                <c:pt idx="5318">
                  <c:v>1682.0615924000001</c:v>
                </c:pt>
                <c:pt idx="5319">
                  <c:v>1682.3026789999999</c:v>
                </c:pt>
                <c:pt idx="5320">
                  <c:v>1682.5437657000004</c:v>
                </c:pt>
                <c:pt idx="5321">
                  <c:v>1682.7848523</c:v>
                </c:pt>
                <c:pt idx="5322">
                  <c:v>1683.0259390000001</c:v>
                </c:pt>
                <c:pt idx="5323">
                  <c:v>1683.2670255999999</c:v>
                </c:pt>
                <c:pt idx="5324">
                  <c:v>1683.5081123</c:v>
                </c:pt>
                <c:pt idx="5325">
                  <c:v>1683.7491989</c:v>
                </c:pt>
                <c:pt idx="5326">
                  <c:v>1683.9902856000001</c:v>
                </c:pt>
                <c:pt idx="5327">
                  <c:v>1684.2313721999999</c:v>
                </c:pt>
                <c:pt idx="5328">
                  <c:v>1684.4724589</c:v>
                </c:pt>
                <c:pt idx="5329">
                  <c:v>1684.7135456000001</c:v>
                </c:pt>
                <c:pt idx="5330">
                  <c:v>1684.9546321999999</c:v>
                </c:pt>
                <c:pt idx="5331">
                  <c:v>1685.1957189</c:v>
                </c:pt>
                <c:pt idx="5332">
                  <c:v>1685.4368055000004</c:v>
                </c:pt>
                <c:pt idx="5333">
                  <c:v>1685.6778921999999</c:v>
                </c:pt>
                <c:pt idx="5334">
                  <c:v>1685.9189788000001</c:v>
                </c:pt>
                <c:pt idx="5335">
                  <c:v>1686.1600655</c:v>
                </c:pt>
                <c:pt idx="5336">
                  <c:v>1686.4011521000004</c:v>
                </c:pt>
                <c:pt idx="5337">
                  <c:v>1686.6422387999994</c:v>
                </c:pt>
                <c:pt idx="5338">
                  <c:v>1686.8833254999995</c:v>
                </c:pt>
                <c:pt idx="5339">
                  <c:v>1687.1244120999993</c:v>
                </c:pt>
                <c:pt idx="5340">
                  <c:v>1687.3654987999998</c:v>
                </c:pt>
                <c:pt idx="5341">
                  <c:v>1687.6065854000005</c:v>
                </c:pt>
                <c:pt idx="5342">
                  <c:v>1687.8476721000004</c:v>
                </c:pt>
                <c:pt idx="5343">
                  <c:v>1688.0887587000004</c:v>
                </c:pt>
                <c:pt idx="5344">
                  <c:v>1688.3298454000001</c:v>
                </c:pt>
                <c:pt idx="5345">
                  <c:v>1688.5709319999999</c:v>
                </c:pt>
                <c:pt idx="5346">
                  <c:v>1688.8120187</c:v>
                </c:pt>
                <c:pt idx="5347">
                  <c:v>1689.0531053</c:v>
                </c:pt>
                <c:pt idx="5348">
                  <c:v>1689.2941919999998</c:v>
                </c:pt>
                <c:pt idx="5349">
                  <c:v>1689.5352786999999</c:v>
                </c:pt>
                <c:pt idx="5350">
                  <c:v>1689.7763653000004</c:v>
                </c:pt>
                <c:pt idx="5351">
                  <c:v>1690.017452</c:v>
                </c:pt>
                <c:pt idx="5352">
                  <c:v>1690.2585386000001</c:v>
                </c:pt>
                <c:pt idx="5353">
                  <c:v>1690.4996252999999</c:v>
                </c:pt>
                <c:pt idx="5354">
                  <c:v>1690.7407119000004</c:v>
                </c:pt>
                <c:pt idx="5355">
                  <c:v>1690.9817986</c:v>
                </c:pt>
                <c:pt idx="5356">
                  <c:v>1691.2228852000001</c:v>
                </c:pt>
                <c:pt idx="5357">
                  <c:v>1691.4639718999999</c:v>
                </c:pt>
                <c:pt idx="5358">
                  <c:v>1691.7050586000005</c:v>
                </c:pt>
                <c:pt idx="5359">
                  <c:v>1691.9461452</c:v>
                </c:pt>
                <c:pt idx="5360">
                  <c:v>1692.1872318999995</c:v>
                </c:pt>
                <c:pt idx="5361">
                  <c:v>1692.4283184999999</c:v>
                </c:pt>
                <c:pt idx="5362">
                  <c:v>1692.6694051999998</c:v>
                </c:pt>
                <c:pt idx="5363">
                  <c:v>1692.9104918</c:v>
                </c:pt>
                <c:pt idx="5364">
                  <c:v>1693.1515784999999</c:v>
                </c:pt>
                <c:pt idx="5365">
                  <c:v>1693.3926650999999</c:v>
                </c:pt>
                <c:pt idx="5366">
                  <c:v>1693.6337518</c:v>
                </c:pt>
                <c:pt idx="5367">
                  <c:v>1693.8748383999996</c:v>
                </c:pt>
                <c:pt idx="5368">
                  <c:v>1694.1159250999999</c:v>
                </c:pt>
                <c:pt idx="5369">
                  <c:v>1694.3570118</c:v>
                </c:pt>
                <c:pt idx="5370">
                  <c:v>1694.5980984</c:v>
                </c:pt>
                <c:pt idx="5371">
                  <c:v>1694.8391850999999</c:v>
                </c:pt>
                <c:pt idx="5372">
                  <c:v>1695.0802716999999</c:v>
                </c:pt>
                <c:pt idx="5373">
                  <c:v>1695.3213584</c:v>
                </c:pt>
                <c:pt idx="5374">
                  <c:v>1695.5624449999996</c:v>
                </c:pt>
                <c:pt idx="5375">
                  <c:v>1695.8035316999999</c:v>
                </c:pt>
                <c:pt idx="5376">
                  <c:v>1696.0446182999995</c:v>
                </c:pt>
                <c:pt idx="5377">
                  <c:v>1696.2857050000005</c:v>
                </c:pt>
                <c:pt idx="5378">
                  <c:v>1696.5267917000006</c:v>
                </c:pt>
                <c:pt idx="5379">
                  <c:v>1696.7678782999999</c:v>
                </c:pt>
                <c:pt idx="5380">
                  <c:v>1697.0089650000004</c:v>
                </c:pt>
                <c:pt idx="5381">
                  <c:v>1697.2500516000005</c:v>
                </c:pt>
                <c:pt idx="5382">
                  <c:v>1697.4911382999996</c:v>
                </c:pt>
                <c:pt idx="5383">
                  <c:v>1697.7322248999994</c:v>
                </c:pt>
                <c:pt idx="5384">
                  <c:v>1697.9733116</c:v>
                </c:pt>
                <c:pt idx="5385">
                  <c:v>1698.2143981999998</c:v>
                </c:pt>
                <c:pt idx="5386">
                  <c:v>1698.4554849000001</c:v>
                </c:pt>
                <c:pt idx="5387">
                  <c:v>1698.6965716000004</c:v>
                </c:pt>
                <c:pt idx="5388">
                  <c:v>1698.9376582000004</c:v>
                </c:pt>
                <c:pt idx="5389">
                  <c:v>1699.1787448999996</c:v>
                </c:pt>
                <c:pt idx="5390">
                  <c:v>1699.4198315000001</c:v>
                </c:pt>
                <c:pt idx="5391">
                  <c:v>1699.6609181999995</c:v>
                </c:pt>
                <c:pt idx="5392">
                  <c:v>1699.9020048</c:v>
                </c:pt>
                <c:pt idx="5393">
                  <c:v>1700.1430914999999</c:v>
                </c:pt>
                <c:pt idx="5394">
                  <c:v>1700.3841780999996</c:v>
                </c:pt>
                <c:pt idx="5395">
                  <c:v>1700.6252648</c:v>
                </c:pt>
                <c:pt idx="5396">
                  <c:v>1700.8663514000004</c:v>
                </c:pt>
                <c:pt idx="5397">
                  <c:v>1701.1074380999996</c:v>
                </c:pt>
                <c:pt idx="5398">
                  <c:v>1701.3485248</c:v>
                </c:pt>
                <c:pt idx="5399">
                  <c:v>1701.5896114000004</c:v>
                </c:pt>
                <c:pt idx="5400">
                  <c:v>1701.8306981000001</c:v>
                </c:pt>
                <c:pt idx="5401">
                  <c:v>1702.0717847000001</c:v>
                </c:pt>
                <c:pt idx="5402">
                  <c:v>1702.3128713999999</c:v>
                </c:pt>
                <c:pt idx="5403">
                  <c:v>1702.553958</c:v>
                </c:pt>
                <c:pt idx="5404">
                  <c:v>1702.7950447000001</c:v>
                </c:pt>
                <c:pt idx="5405">
                  <c:v>1703.0361313000001</c:v>
                </c:pt>
                <c:pt idx="5406">
                  <c:v>1703.2772179999999</c:v>
                </c:pt>
                <c:pt idx="5407">
                  <c:v>1703.5183047</c:v>
                </c:pt>
                <c:pt idx="5408">
                  <c:v>1703.7593913000001</c:v>
                </c:pt>
                <c:pt idx="5409">
                  <c:v>1704.0004779999999</c:v>
                </c:pt>
                <c:pt idx="5410">
                  <c:v>1704.2415645999999</c:v>
                </c:pt>
                <c:pt idx="5411">
                  <c:v>1704.4826513000005</c:v>
                </c:pt>
                <c:pt idx="5412">
                  <c:v>1704.7237379000001</c:v>
                </c:pt>
                <c:pt idx="5413">
                  <c:v>1704.9648245999995</c:v>
                </c:pt>
                <c:pt idx="5414">
                  <c:v>1705.2059112000004</c:v>
                </c:pt>
                <c:pt idx="5415">
                  <c:v>1705.4469979000005</c:v>
                </c:pt>
                <c:pt idx="5416">
                  <c:v>1705.6880844999998</c:v>
                </c:pt>
                <c:pt idx="5417">
                  <c:v>1705.9291712000004</c:v>
                </c:pt>
                <c:pt idx="5418">
                  <c:v>1706.1702579</c:v>
                </c:pt>
                <c:pt idx="5419">
                  <c:v>1706.4113444999998</c:v>
                </c:pt>
                <c:pt idx="5420">
                  <c:v>1706.6524311999995</c:v>
                </c:pt>
                <c:pt idx="5421">
                  <c:v>1706.8935177999999</c:v>
                </c:pt>
                <c:pt idx="5422">
                  <c:v>1707.1346044999998</c:v>
                </c:pt>
                <c:pt idx="5423">
                  <c:v>1707.3756911000005</c:v>
                </c:pt>
                <c:pt idx="5424">
                  <c:v>1707.6167778000001</c:v>
                </c:pt>
                <c:pt idx="5425">
                  <c:v>1707.8578643999999</c:v>
                </c:pt>
                <c:pt idx="5426">
                  <c:v>1708.0989511000005</c:v>
                </c:pt>
                <c:pt idx="5427">
                  <c:v>1708.3400377999999</c:v>
                </c:pt>
                <c:pt idx="5428">
                  <c:v>1708.5811243999995</c:v>
                </c:pt>
                <c:pt idx="5429">
                  <c:v>1708.8222111</c:v>
                </c:pt>
                <c:pt idx="5430">
                  <c:v>1709.0632977</c:v>
                </c:pt>
                <c:pt idx="5431">
                  <c:v>1709.3043843999994</c:v>
                </c:pt>
                <c:pt idx="5432">
                  <c:v>1709.5454709999999</c:v>
                </c:pt>
                <c:pt idx="5433">
                  <c:v>1709.7865577000009</c:v>
                </c:pt>
                <c:pt idx="5434">
                  <c:v>1710.0276443</c:v>
                </c:pt>
                <c:pt idx="5435">
                  <c:v>1710.2687309999999</c:v>
                </c:pt>
                <c:pt idx="5436">
                  <c:v>1710.5098175999999</c:v>
                </c:pt>
                <c:pt idx="5437">
                  <c:v>1710.7509043</c:v>
                </c:pt>
                <c:pt idx="5438">
                  <c:v>1710.9919910000001</c:v>
                </c:pt>
                <c:pt idx="5439">
                  <c:v>1711.2330775999999</c:v>
                </c:pt>
                <c:pt idx="5440">
                  <c:v>1711.4741643</c:v>
                </c:pt>
                <c:pt idx="5441">
                  <c:v>1711.7152509000005</c:v>
                </c:pt>
                <c:pt idx="5442">
                  <c:v>1711.9563376000001</c:v>
                </c:pt>
                <c:pt idx="5443">
                  <c:v>1712.1974241999994</c:v>
                </c:pt>
                <c:pt idx="5444">
                  <c:v>1712.4385109000004</c:v>
                </c:pt>
                <c:pt idx="5445">
                  <c:v>1712.6795975</c:v>
                </c:pt>
                <c:pt idx="5446">
                  <c:v>1712.9206842000001</c:v>
                </c:pt>
                <c:pt idx="5447">
                  <c:v>1713.1617709</c:v>
                </c:pt>
                <c:pt idx="5448">
                  <c:v>1713.4028575000004</c:v>
                </c:pt>
                <c:pt idx="5449">
                  <c:v>1713.6439441999994</c:v>
                </c:pt>
                <c:pt idx="5450">
                  <c:v>1713.8850307999999</c:v>
                </c:pt>
                <c:pt idx="5451">
                  <c:v>1714.1261175</c:v>
                </c:pt>
                <c:pt idx="5452">
                  <c:v>1714.3672041</c:v>
                </c:pt>
                <c:pt idx="5453">
                  <c:v>1714.6082907999998</c:v>
                </c:pt>
                <c:pt idx="5454">
                  <c:v>1714.8493774000001</c:v>
                </c:pt>
                <c:pt idx="5455">
                  <c:v>1715.0904641</c:v>
                </c:pt>
                <c:pt idx="5456">
                  <c:v>1715.3315507000004</c:v>
                </c:pt>
                <c:pt idx="5457">
                  <c:v>1715.5726374000001</c:v>
                </c:pt>
                <c:pt idx="5458">
                  <c:v>1715.8137240999995</c:v>
                </c:pt>
                <c:pt idx="5459">
                  <c:v>1716.0548107</c:v>
                </c:pt>
                <c:pt idx="5460">
                  <c:v>1716.2958974000005</c:v>
                </c:pt>
                <c:pt idx="5461">
                  <c:v>1716.5369840000001</c:v>
                </c:pt>
                <c:pt idx="5462">
                  <c:v>1716.7780706999999</c:v>
                </c:pt>
                <c:pt idx="5463">
                  <c:v>1717.0191573000004</c:v>
                </c:pt>
                <c:pt idx="5464">
                  <c:v>1717.2602439999998</c:v>
                </c:pt>
                <c:pt idx="5465">
                  <c:v>1717.5013305999996</c:v>
                </c:pt>
                <c:pt idx="5466">
                  <c:v>1717.7424172999995</c:v>
                </c:pt>
                <c:pt idx="5467">
                  <c:v>1717.983504</c:v>
                </c:pt>
                <c:pt idx="5468">
                  <c:v>1718.2245906000001</c:v>
                </c:pt>
                <c:pt idx="5469">
                  <c:v>1718.4656773000006</c:v>
                </c:pt>
                <c:pt idx="5470">
                  <c:v>1718.7067639000006</c:v>
                </c:pt>
                <c:pt idx="5471">
                  <c:v>1718.9478506000005</c:v>
                </c:pt>
                <c:pt idx="5472">
                  <c:v>1719.1889371999998</c:v>
                </c:pt>
                <c:pt idx="5473">
                  <c:v>1719.4300238999999</c:v>
                </c:pt>
                <c:pt idx="5474">
                  <c:v>1719.6711104999995</c:v>
                </c:pt>
                <c:pt idx="5475">
                  <c:v>1719.9121972</c:v>
                </c:pt>
                <c:pt idx="5476">
                  <c:v>1720.1532838999995</c:v>
                </c:pt>
                <c:pt idx="5477">
                  <c:v>1720.3943704999995</c:v>
                </c:pt>
                <c:pt idx="5478">
                  <c:v>1720.6354572</c:v>
                </c:pt>
                <c:pt idx="5479">
                  <c:v>1720.8765438</c:v>
                </c:pt>
                <c:pt idx="5480">
                  <c:v>1721.1176304999999</c:v>
                </c:pt>
                <c:pt idx="5481">
                  <c:v>1721.3587170999999</c:v>
                </c:pt>
                <c:pt idx="5482">
                  <c:v>1721.5998038</c:v>
                </c:pt>
                <c:pt idx="5483">
                  <c:v>1721.8408904</c:v>
                </c:pt>
                <c:pt idx="5484">
                  <c:v>1722.0819770999999</c:v>
                </c:pt>
                <c:pt idx="5485">
                  <c:v>1722.3230636999999</c:v>
                </c:pt>
                <c:pt idx="5486">
                  <c:v>1722.5641504</c:v>
                </c:pt>
                <c:pt idx="5487">
                  <c:v>1722.8052371000001</c:v>
                </c:pt>
                <c:pt idx="5488">
                  <c:v>1723.0463236999999</c:v>
                </c:pt>
                <c:pt idx="5489">
                  <c:v>1723.2874104</c:v>
                </c:pt>
                <c:pt idx="5490">
                  <c:v>1723.528497</c:v>
                </c:pt>
                <c:pt idx="5491">
                  <c:v>1723.7695837000006</c:v>
                </c:pt>
                <c:pt idx="5492">
                  <c:v>1724.0106702999999</c:v>
                </c:pt>
                <c:pt idx="5493">
                  <c:v>1724.2517570000005</c:v>
                </c:pt>
                <c:pt idx="5494">
                  <c:v>1724.4928436</c:v>
                </c:pt>
                <c:pt idx="5495">
                  <c:v>1724.7339302999997</c:v>
                </c:pt>
                <c:pt idx="5496">
                  <c:v>1724.9750170000004</c:v>
                </c:pt>
                <c:pt idx="5497">
                  <c:v>1725.2161036000005</c:v>
                </c:pt>
                <c:pt idx="5498">
                  <c:v>1725.4571903000001</c:v>
                </c:pt>
                <c:pt idx="5499">
                  <c:v>1725.6982768999997</c:v>
                </c:pt>
                <c:pt idx="5500">
                  <c:v>1725.9393636000004</c:v>
                </c:pt>
                <c:pt idx="5501">
                  <c:v>1726.1804501999998</c:v>
                </c:pt>
                <c:pt idx="5502">
                  <c:v>1726.4215369000001</c:v>
                </c:pt>
                <c:pt idx="5503">
                  <c:v>1726.6626234999999</c:v>
                </c:pt>
                <c:pt idx="5504">
                  <c:v>1726.9037102</c:v>
                </c:pt>
                <c:pt idx="5505">
                  <c:v>1727.1447967999998</c:v>
                </c:pt>
                <c:pt idx="5506">
                  <c:v>1727.3858835000001</c:v>
                </c:pt>
                <c:pt idx="5507">
                  <c:v>1727.6269702</c:v>
                </c:pt>
                <c:pt idx="5508">
                  <c:v>1727.8680568</c:v>
                </c:pt>
                <c:pt idx="5509">
                  <c:v>1728.1091434999998</c:v>
                </c:pt>
                <c:pt idx="5510">
                  <c:v>1728.3502300999996</c:v>
                </c:pt>
                <c:pt idx="5511">
                  <c:v>1728.5913167999995</c:v>
                </c:pt>
                <c:pt idx="5512">
                  <c:v>1728.8324034</c:v>
                </c:pt>
                <c:pt idx="5513">
                  <c:v>1729.0734900999996</c:v>
                </c:pt>
                <c:pt idx="5514">
                  <c:v>1729.3145767000001</c:v>
                </c:pt>
                <c:pt idx="5515">
                  <c:v>1729.5556634000009</c:v>
                </c:pt>
                <c:pt idx="5516">
                  <c:v>1729.7967501000005</c:v>
                </c:pt>
                <c:pt idx="5517">
                  <c:v>1730.0378367000001</c:v>
                </c:pt>
                <c:pt idx="5518">
                  <c:v>1730.2789233999999</c:v>
                </c:pt>
                <c:pt idx="5519">
                  <c:v>1730.52001</c:v>
                </c:pt>
                <c:pt idx="5520">
                  <c:v>1730.7610967000001</c:v>
                </c:pt>
                <c:pt idx="5521">
                  <c:v>1731.0021833000001</c:v>
                </c:pt>
                <c:pt idx="5522">
                  <c:v>1731.2432699999999</c:v>
                </c:pt>
                <c:pt idx="5523">
                  <c:v>1731.4843566</c:v>
                </c:pt>
                <c:pt idx="5524">
                  <c:v>1731.7254433000001</c:v>
                </c:pt>
                <c:pt idx="5525">
                  <c:v>1731.9665299000005</c:v>
                </c:pt>
                <c:pt idx="5526">
                  <c:v>1732.2076165999999</c:v>
                </c:pt>
                <c:pt idx="5527">
                  <c:v>1732.4487033000005</c:v>
                </c:pt>
                <c:pt idx="5528">
                  <c:v>1732.6897899000001</c:v>
                </c:pt>
                <c:pt idx="5529">
                  <c:v>1732.9308765999999</c:v>
                </c:pt>
                <c:pt idx="5530">
                  <c:v>1733.1719631999999</c:v>
                </c:pt>
                <c:pt idx="5531">
                  <c:v>1733.4130499</c:v>
                </c:pt>
                <c:pt idx="5532">
                  <c:v>1733.6541364999994</c:v>
                </c:pt>
                <c:pt idx="5533">
                  <c:v>1733.8952231999999</c:v>
                </c:pt>
                <c:pt idx="5534">
                  <c:v>1734.1363097999999</c:v>
                </c:pt>
                <c:pt idx="5535">
                  <c:v>1734.3773964999998</c:v>
                </c:pt>
                <c:pt idx="5536">
                  <c:v>1734.6184831999999</c:v>
                </c:pt>
                <c:pt idx="5537">
                  <c:v>1734.8595698000001</c:v>
                </c:pt>
                <c:pt idx="5538">
                  <c:v>1735.1006565</c:v>
                </c:pt>
                <c:pt idx="5539">
                  <c:v>1735.3417431</c:v>
                </c:pt>
                <c:pt idx="5540">
                  <c:v>1735.5828297999999</c:v>
                </c:pt>
                <c:pt idx="5541">
                  <c:v>1735.8239163999995</c:v>
                </c:pt>
                <c:pt idx="5542">
                  <c:v>1736.0650031000005</c:v>
                </c:pt>
                <c:pt idx="5543">
                  <c:v>1736.3060897000005</c:v>
                </c:pt>
                <c:pt idx="5544">
                  <c:v>1736.5471763999999</c:v>
                </c:pt>
                <c:pt idx="5545">
                  <c:v>1736.7882629999999</c:v>
                </c:pt>
                <c:pt idx="5546">
                  <c:v>1737.0293497</c:v>
                </c:pt>
                <c:pt idx="5547">
                  <c:v>1737.2704363999997</c:v>
                </c:pt>
                <c:pt idx="5548">
                  <c:v>1737.5115229999999</c:v>
                </c:pt>
                <c:pt idx="5549">
                  <c:v>1737.7526097000004</c:v>
                </c:pt>
                <c:pt idx="5550">
                  <c:v>1737.9936963</c:v>
                </c:pt>
                <c:pt idx="5551">
                  <c:v>1738.2347830000001</c:v>
                </c:pt>
                <c:pt idx="5552">
                  <c:v>1738.4758696000004</c:v>
                </c:pt>
                <c:pt idx="5553">
                  <c:v>1738.7169563000004</c:v>
                </c:pt>
                <c:pt idx="5554">
                  <c:v>1738.9580429</c:v>
                </c:pt>
                <c:pt idx="5555">
                  <c:v>1739.1991295999997</c:v>
                </c:pt>
                <c:pt idx="5556">
                  <c:v>1739.4402163</c:v>
                </c:pt>
                <c:pt idx="5557">
                  <c:v>1739.6813028999995</c:v>
                </c:pt>
                <c:pt idx="5558">
                  <c:v>1739.9223896000001</c:v>
                </c:pt>
                <c:pt idx="5559">
                  <c:v>1740.1634761999994</c:v>
                </c:pt>
                <c:pt idx="5560">
                  <c:v>1740.4045629000004</c:v>
                </c:pt>
                <c:pt idx="5561">
                  <c:v>1740.6456495</c:v>
                </c:pt>
                <c:pt idx="5562">
                  <c:v>1740.8867361999999</c:v>
                </c:pt>
                <c:pt idx="5563">
                  <c:v>1741.1278227999999</c:v>
                </c:pt>
                <c:pt idx="5564">
                  <c:v>1741.3689095</c:v>
                </c:pt>
                <c:pt idx="5565">
                  <c:v>1741.6099961999998</c:v>
                </c:pt>
                <c:pt idx="5566">
                  <c:v>1741.8510827999999</c:v>
                </c:pt>
                <c:pt idx="5567">
                  <c:v>1742.0921695</c:v>
                </c:pt>
                <c:pt idx="5568">
                  <c:v>1742.3332561</c:v>
                </c:pt>
                <c:pt idx="5569">
                  <c:v>1742.5743427999994</c:v>
                </c:pt>
                <c:pt idx="5570">
                  <c:v>1742.8154294000001</c:v>
                </c:pt>
                <c:pt idx="5571">
                  <c:v>1743.0565161000004</c:v>
                </c:pt>
                <c:pt idx="5572">
                  <c:v>1743.2976027000004</c:v>
                </c:pt>
                <c:pt idx="5573">
                  <c:v>1743.5386894000005</c:v>
                </c:pt>
                <c:pt idx="5574">
                  <c:v>1743.7797760000001</c:v>
                </c:pt>
                <c:pt idx="5575">
                  <c:v>1744.0208627000004</c:v>
                </c:pt>
                <c:pt idx="5576">
                  <c:v>1744.2619494</c:v>
                </c:pt>
                <c:pt idx="5577">
                  <c:v>1744.5030359999998</c:v>
                </c:pt>
                <c:pt idx="5578">
                  <c:v>1744.7441226999995</c:v>
                </c:pt>
                <c:pt idx="5579">
                  <c:v>1744.9852093000004</c:v>
                </c:pt>
                <c:pt idx="5580">
                  <c:v>1745.226296</c:v>
                </c:pt>
                <c:pt idx="5581">
                  <c:v>1745.4673826000001</c:v>
                </c:pt>
                <c:pt idx="5582">
                  <c:v>1745.7084692999999</c:v>
                </c:pt>
                <c:pt idx="5583">
                  <c:v>1745.9495559000009</c:v>
                </c:pt>
                <c:pt idx="5584">
                  <c:v>1746.1906425999996</c:v>
                </c:pt>
                <c:pt idx="5585">
                  <c:v>1746.4317292999999</c:v>
                </c:pt>
                <c:pt idx="5586">
                  <c:v>1746.6728158999995</c:v>
                </c:pt>
                <c:pt idx="5587">
                  <c:v>1746.9139026</c:v>
                </c:pt>
                <c:pt idx="5588">
                  <c:v>1747.1549891999998</c:v>
                </c:pt>
                <c:pt idx="5589">
                  <c:v>1747.3960758999999</c:v>
                </c:pt>
                <c:pt idx="5590">
                  <c:v>1747.6371624999999</c:v>
                </c:pt>
                <c:pt idx="5591">
                  <c:v>1747.8782491999998</c:v>
                </c:pt>
                <c:pt idx="5592">
                  <c:v>1748.1193357999998</c:v>
                </c:pt>
                <c:pt idx="5593">
                  <c:v>1748.3604224999995</c:v>
                </c:pt>
                <c:pt idx="5594">
                  <c:v>1748.6015090999999</c:v>
                </c:pt>
                <c:pt idx="5595">
                  <c:v>1748.8425958</c:v>
                </c:pt>
                <c:pt idx="5596">
                  <c:v>1749.0836824999999</c:v>
                </c:pt>
                <c:pt idx="5597">
                  <c:v>1749.3247690999999</c:v>
                </c:pt>
                <c:pt idx="5598">
                  <c:v>1749.5658558000005</c:v>
                </c:pt>
                <c:pt idx="5599">
                  <c:v>1749.8069424</c:v>
                </c:pt>
                <c:pt idx="5600">
                  <c:v>1750.0480290999999</c:v>
                </c:pt>
                <c:pt idx="5601">
                  <c:v>1750.2891156999999</c:v>
                </c:pt>
                <c:pt idx="5602">
                  <c:v>1750.5302024</c:v>
                </c:pt>
                <c:pt idx="5603">
                  <c:v>1750.771289</c:v>
                </c:pt>
                <c:pt idx="5604">
                  <c:v>1751.0123756999999</c:v>
                </c:pt>
                <c:pt idx="5605">
                  <c:v>1751.2534624</c:v>
                </c:pt>
                <c:pt idx="5606">
                  <c:v>1751.494549</c:v>
                </c:pt>
                <c:pt idx="5607">
                  <c:v>1751.7356357000006</c:v>
                </c:pt>
                <c:pt idx="5608">
                  <c:v>1751.9767222999999</c:v>
                </c:pt>
                <c:pt idx="5609">
                  <c:v>1752.2178090000004</c:v>
                </c:pt>
                <c:pt idx="5610">
                  <c:v>1752.4588956000005</c:v>
                </c:pt>
                <c:pt idx="5611">
                  <c:v>1752.6999822999996</c:v>
                </c:pt>
                <c:pt idx="5612">
                  <c:v>1752.9410688999999</c:v>
                </c:pt>
                <c:pt idx="5613">
                  <c:v>1753.1821556</c:v>
                </c:pt>
                <c:pt idx="5614">
                  <c:v>1753.4232421999998</c:v>
                </c:pt>
                <c:pt idx="5615">
                  <c:v>1753.6643288999992</c:v>
                </c:pt>
                <c:pt idx="5616">
                  <c:v>1753.9054156000004</c:v>
                </c:pt>
                <c:pt idx="5617">
                  <c:v>1754.1465022</c:v>
                </c:pt>
                <c:pt idx="5618">
                  <c:v>1754.3875889000001</c:v>
                </c:pt>
                <c:pt idx="5619">
                  <c:v>1754.6286755000001</c:v>
                </c:pt>
                <c:pt idx="5620">
                  <c:v>1754.8697622</c:v>
                </c:pt>
                <c:pt idx="5621">
                  <c:v>1755.1108487999998</c:v>
                </c:pt>
                <c:pt idx="5622">
                  <c:v>1755.3519354999999</c:v>
                </c:pt>
                <c:pt idx="5623">
                  <c:v>1755.5930220999996</c:v>
                </c:pt>
                <c:pt idx="5624">
                  <c:v>1755.8341087999995</c:v>
                </c:pt>
                <c:pt idx="5625">
                  <c:v>1756.0751955000001</c:v>
                </c:pt>
                <c:pt idx="5626">
                  <c:v>1756.3162821000001</c:v>
                </c:pt>
                <c:pt idx="5627">
                  <c:v>1756.5573687999999</c:v>
                </c:pt>
                <c:pt idx="5628">
                  <c:v>1756.7984554000004</c:v>
                </c:pt>
                <c:pt idx="5629">
                  <c:v>1757.0395421000001</c:v>
                </c:pt>
                <c:pt idx="5630">
                  <c:v>1757.2806287000001</c:v>
                </c:pt>
                <c:pt idx="5631">
                  <c:v>1757.5217153999999</c:v>
                </c:pt>
                <c:pt idx="5632">
                  <c:v>1757.762802</c:v>
                </c:pt>
                <c:pt idx="5633">
                  <c:v>1758.0038887000001</c:v>
                </c:pt>
                <c:pt idx="5634">
                  <c:v>1758.2449753999999</c:v>
                </c:pt>
                <c:pt idx="5635">
                  <c:v>1758.4860620000004</c:v>
                </c:pt>
                <c:pt idx="5636">
                  <c:v>1758.7271487</c:v>
                </c:pt>
                <c:pt idx="5637">
                  <c:v>1758.9682353000001</c:v>
                </c:pt>
                <c:pt idx="5638">
                  <c:v>1759.2093219999999</c:v>
                </c:pt>
                <c:pt idx="5639">
                  <c:v>1759.4504085999995</c:v>
                </c:pt>
                <c:pt idx="5640">
                  <c:v>1759.6914952999996</c:v>
                </c:pt>
                <c:pt idx="5641">
                  <c:v>1759.9325819000005</c:v>
                </c:pt>
                <c:pt idx="5642">
                  <c:v>1760.1736685999995</c:v>
                </c:pt>
                <c:pt idx="5643">
                  <c:v>1760.4147552000004</c:v>
                </c:pt>
                <c:pt idx="5644">
                  <c:v>1760.6558419</c:v>
                </c:pt>
                <c:pt idx="5645">
                  <c:v>1760.8969285999995</c:v>
                </c:pt>
                <c:pt idx="5646">
                  <c:v>1761.1380151999999</c:v>
                </c:pt>
                <c:pt idx="5647">
                  <c:v>1761.3791019</c:v>
                </c:pt>
                <c:pt idx="5648">
                  <c:v>1761.6201884999998</c:v>
                </c:pt>
                <c:pt idx="5649">
                  <c:v>1761.8612751999999</c:v>
                </c:pt>
                <c:pt idx="5650">
                  <c:v>1762.1023617999999</c:v>
                </c:pt>
                <c:pt idx="5651">
                  <c:v>1762.3434484999993</c:v>
                </c:pt>
                <c:pt idx="5652">
                  <c:v>1762.5845351</c:v>
                </c:pt>
                <c:pt idx="5653">
                  <c:v>1762.8256218000001</c:v>
                </c:pt>
                <c:pt idx="5654">
                  <c:v>1763.0667085</c:v>
                </c:pt>
                <c:pt idx="5655">
                  <c:v>1763.3077951000005</c:v>
                </c:pt>
                <c:pt idx="5656">
                  <c:v>1763.5488818000001</c:v>
                </c:pt>
                <c:pt idx="5657">
                  <c:v>1763.7899683999999</c:v>
                </c:pt>
                <c:pt idx="5658">
                  <c:v>1764.0310551000005</c:v>
                </c:pt>
                <c:pt idx="5659">
                  <c:v>1764.2721417</c:v>
                </c:pt>
                <c:pt idx="5660">
                  <c:v>1764.5132283999994</c:v>
                </c:pt>
                <c:pt idx="5661">
                  <c:v>1764.7543149999995</c:v>
                </c:pt>
                <c:pt idx="5662">
                  <c:v>1764.9954017000005</c:v>
                </c:pt>
                <c:pt idx="5663">
                  <c:v>1765.2364883</c:v>
                </c:pt>
                <c:pt idx="5664">
                  <c:v>1765.4775750000003</c:v>
                </c:pt>
                <c:pt idx="5665">
                  <c:v>1765.7186617000009</c:v>
                </c:pt>
                <c:pt idx="5666">
                  <c:v>1765.9597483</c:v>
                </c:pt>
                <c:pt idx="5667">
                  <c:v>1766.2008350000001</c:v>
                </c:pt>
                <c:pt idx="5668">
                  <c:v>1766.4419215999999</c:v>
                </c:pt>
                <c:pt idx="5669">
                  <c:v>1766.6830082999995</c:v>
                </c:pt>
                <c:pt idx="5670">
                  <c:v>1766.9240949</c:v>
                </c:pt>
                <c:pt idx="5671">
                  <c:v>1767.1651816000001</c:v>
                </c:pt>
                <c:pt idx="5672">
                  <c:v>1767.4062682000001</c:v>
                </c:pt>
                <c:pt idx="5673">
                  <c:v>1767.6473549</c:v>
                </c:pt>
                <c:pt idx="5674">
                  <c:v>1767.8884415999996</c:v>
                </c:pt>
                <c:pt idx="5675">
                  <c:v>1768.1295281999999</c:v>
                </c:pt>
                <c:pt idx="5676">
                  <c:v>1768.3706149</c:v>
                </c:pt>
                <c:pt idx="5677">
                  <c:v>1768.6117015</c:v>
                </c:pt>
                <c:pt idx="5678">
                  <c:v>1768.8527881999998</c:v>
                </c:pt>
                <c:pt idx="5679">
                  <c:v>1769.0938747999999</c:v>
                </c:pt>
                <c:pt idx="5680">
                  <c:v>1769.3349615</c:v>
                </c:pt>
                <c:pt idx="5681">
                  <c:v>1769.5760481</c:v>
                </c:pt>
                <c:pt idx="5682">
                  <c:v>1769.8171347999998</c:v>
                </c:pt>
                <c:pt idx="5683">
                  <c:v>1770.0582214000001</c:v>
                </c:pt>
                <c:pt idx="5684">
                  <c:v>1770.2993081</c:v>
                </c:pt>
                <c:pt idx="5685">
                  <c:v>1770.5403947999998</c:v>
                </c:pt>
                <c:pt idx="5686">
                  <c:v>1770.7814814000001</c:v>
                </c:pt>
                <c:pt idx="5687">
                  <c:v>1771.0225680999999</c:v>
                </c:pt>
                <c:pt idx="5688">
                  <c:v>1771.2636547000004</c:v>
                </c:pt>
                <c:pt idx="5689">
                  <c:v>1771.5047414000001</c:v>
                </c:pt>
                <c:pt idx="5690">
                  <c:v>1771.7458280000001</c:v>
                </c:pt>
                <c:pt idx="5691">
                  <c:v>1771.9869146999999</c:v>
                </c:pt>
                <c:pt idx="5692">
                  <c:v>1772.2280013000004</c:v>
                </c:pt>
                <c:pt idx="5693">
                  <c:v>1772.4690880000001</c:v>
                </c:pt>
                <c:pt idx="5694">
                  <c:v>1772.7101746999999</c:v>
                </c:pt>
                <c:pt idx="5695">
                  <c:v>1772.9512612999999</c:v>
                </c:pt>
                <c:pt idx="5696">
                  <c:v>1773.1923479999994</c:v>
                </c:pt>
                <c:pt idx="5697">
                  <c:v>1773.4334345999996</c:v>
                </c:pt>
                <c:pt idx="5698">
                  <c:v>1773.6745212999995</c:v>
                </c:pt>
                <c:pt idx="5699">
                  <c:v>1773.9156079000006</c:v>
                </c:pt>
                <c:pt idx="5700">
                  <c:v>1774.1566946</c:v>
                </c:pt>
                <c:pt idx="5701">
                  <c:v>1774.3977812000001</c:v>
                </c:pt>
                <c:pt idx="5702">
                  <c:v>1774.6388678999999</c:v>
                </c:pt>
                <c:pt idx="5703">
                  <c:v>1774.8799544999999</c:v>
                </c:pt>
                <c:pt idx="5704">
                  <c:v>1775.1210411999998</c:v>
                </c:pt>
                <c:pt idx="5705">
                  <c:v>1775.3621278999995</c:v>
                </c:pt>
                <c:pt idx="5706">
                  <c:v>1775.6032144999995</c:v>
                </c:pt>
                <c:pt idx="5707">
                  <c:v>1775.8443011999998</c:v>
                </c:pt>
                <c:pt idx="5708">
                  <c:v>1776.0853878</c:v>
                </c:pt>
                <c:pt idx="5709">
                  <c:v>1776.3264744999999</c:v>
                </c:pt>
                <c:pt idx="5710">
                  <c:v>1776.5675611000004</c:v>
                </c:pt>
                <c:pt idx="5711">
                  <c:v>1776.8086478</c:v>
                </c:pt>
                <c:pt idx="5712">
                  <c:v>1777.0497344</c:v>
                </c:pt>
                <c:pt idx="5713">
                  <c:v>1777.2908210999999</c:v>
                </c:pt>
                <c:pt idx="5714">
                  <c:v>1777.5319078</c:v>
                </c:pt>
                <c:pt idx="5715">
                  <c:v>1777.7729944</c:v>
                </c:pt>
                <c:pt idx="5716">
                  <c:v>1778.0140811000001</c:v>
                </c:pt>
                <c:pt idx="5717">
                  <c:v>1778.2551677000004</c:v>
                </c:pt>
                <c:pt idx="5718">
                  <c:v>1778.4962544000005</c:v>
                </c:pt>
                <c:pt idx="5719">
                  <c:v>1778.737341</c:v>
                </c:pt>
                <c:pt idx="5720">
                  <c:v>1778.9784277000001</c:v>
                </c:pt>
                <c:pt idx="5721">
                  <c:v>1779.2195142999999</c:v>
                </c:pt>
                <c:pt idx="5722">
                  <c:v>1779.4606010000005</c:v>
                </c:pt>
                <c:pt idx="5723">
                  <c:v>1779.7016877000005</c:v>
                </c:pt>
                <c:pt idx="5724">
                  <c:v>1779.9427743000001</c:v>
                </c:pt>
                <c:pt idx="5725">
                  <c:v>1780.183861</c:v>
                </c:pt>
                <c:pt idx="5726">
                  <c:v>1780.4249476</c:v>
                </c:pt>
                <c:pt idx="5727">
                  <c:v>1780.6660342999996</c:v>
                </c:pt>
                <c:pt idx="5728">
                  <c:v>1780.9071209000001</c:v>
                </c:pt>
                <c:pt idx="5729">
                  <c:v>1781.1482076</c:v>
                </c:pt>
                <c:pt idx="5730">
                  <c:v>1781.3892941999998</c:v>
                </c:pt>
                <c:pt idx="5731">
                  <c:v>1781.6303808999996</c:v>
                </c:pt>
                <c:pt idx="5732">
                  <c:v>1781.8714674999999</c:v>
                </c:pt>
                <c:pt idx="5733">
                  <c:v>1782.1125542</c:v>
                </c:pt>
                <c:pt idx="5734">
                  <c:v>1782.3536408999996</c:v>
                </c:pt>
                <c:pt idx="5735">
                  <c:v>1782.5947274999999</c:v>
                </c:pt>
                <c:pt idx="5736">
                  <c:v>1782.8358142</c:v>
                </c:pt>
                <c:pt idx="5737">
                  <c:v>1783.0769008</c:v>
                </c:pt>
                <c:pt idx="5738">
                  <c:v>1783.3179875000001</c:v>
                </c:pt>
                <c:pt idx="5739">
                  <c:v>1783.5590741000001</c:v>
                </c:pt>
                <c:pt idx="5740">
                  <c:v>1783.8001608</c:v>
                </c:pt>
                <c:pt idx="5741">
                  <c:v>1784.0412474</c:v>
                </c:pt>
                <c:pt idx="5742">
                  <c:v>1784.2823340999996</c:v>
                </c:pt>
                <c:pt idx="5743">
                  <c:v>1784.5234207999995</c:v>
                </c:pt>
                <c:pt idx="5744">
                  <c:v>1784.7645074000004</c:v>
                </c:pt>
                <c:pt idx="5745">
                  <c:v>1785.0055941000005</c:v>
                </c:pt>
                <c:pt idx="5746">
                  <c:v>1785.2466807000005</c:v>
                </c:pt>
                <c:pt idx="5747">
                  <c:v>1785.4877674000006</c:v>
                </c:pt>
                <c:pt idx="5748">
                  <c:v>1785.7288540000004</c:v>
                </c:pt>
                <c:pt idx="5749">
                  <c:v>1785.9699407000001</c:v>
                </c:pt>
                <c:pt idx="5750">
                  <c:v>1786.2110273000001</c:v>
                </c:pt>
                <c:pt idx="5751">
                  <c:v>1786.4521139999999</c:v>
                </c:pt>
                <c:pt idx="5752">
                  <c:v>1786.6932005999993</c:v>
                </c:pt>
                <c:pt idx="5753">
                  <c:v>1786.9342873000001</c:v>
                </c:pt>
                <c:pt idx="5754">
                  <c:v>1787.1753739999999</c:v>
                </c:pt>
                <c:pt idx="5755">
                  <c:v>1787.4164605999999</c:v>
                </c:pt>
                <c:pt idx="5756">
                  <c:v>1787.6575473</c:v>
                </c:pt>
                <c:pt idx="5757">
                  <c:v>1787.8986339</c:v>
                </c:pt>
                <c:pt idx="5758">
                  <c:v>1788.1397205999995</c:v>
                </c:pt>
                <c:pt idx="5759">
                  <c:v>1788.3808071999999</c:v>
                </c:pt>
                <c:pt idx="5760">
                  <c:v>1788.6218939</c:v>
                </c:pt>
                <c:pt idx="5761">
                  <c:v>1788.8629804999998</c:v>
                </c:pt>
                <c:pt idx="5762">
                  <c:v>1789.1040671999999</c:v>
                </c:pt>
                <c:pt idx="5763">
                  <c:v>1789.3451539000005</c:v>
                </c:pt>
                <c:pt idx="5764">
                  <c:v>1789.5862404999998</c:v>
                </c:pt>
                <c:pt idx="5765">
                  <c:v>1789.8273271999999</c:v>
                </c:pt>
                <c:pt idx="5766">
                  <c:v>1790.0684137999999</c:v>
                </c:pt>
                <c:pt idx="5767">
                  <c:v>1790.3095005</c:v>
                </c:pt>
                <c:pt idx="5768">
                  <c:v>1790.5505871000005</c:v>
                </c:pt>
                <c:pt idx="5769">
                  <c:v>1790.7916738000001</c:v>
                </c:pt>
                <c:pt idx="5770">
                  <c:v>1791.0327603999999</c:v>
                </c:pt>
                <c:pt idx="5771">
                  <c:v>1791.2738471</c:v>
                </c:pt>
                <c:pt idx="5772">
                  <c:v>1791.5149337</c:v>
                </c:pt>
                <c:pt idx="5773">
                  <c:v>1791.7560203999999</c:v>
                </c:pt>
                <c:pt idx="5774">
                  <c:v>1791.9971071000004</c:v>
                </c:pt>
                <c:pt idx="5775">
                  <c:v>1792.2381937000005</c:v>
                </c:pt>
                <c:pt idx="5776">
                  <c:v>1792.4792804000001</c:v>
                </c:pt>
                <c:pt idx="5777">
                  <c:v>1792.7203669999999</c:v>
                </c:pt>
                <c:pt idx="5778">
                  <c:v>1792.9614537000004</c:v>
                </c:pt>
                <c:pt idx="5779">
                  <c:v>1793.2025403</c:v>
                </c:pt>
                <c:pt idx="5780">
                  <c:v>1793.4436270000001</c:v>
                </c:pt>
                <c:pt idx="5781">
                  <c:v>1793.6847135999994</c:v>
                </c:pt>
                <c:pt idx="5782">
                  <c:v>1793.9258003000004</c:v>
                </c:pt>
                <c:pt idx="5783">
                  <c:v>1794.1668870000001</c:v>
                </c:pt>
                <c:pt idx="5784">
                  <c:v>1794.4079736000006</c:v>
                </c:pt>
                <c:pt idx="5785">
                  <c:v>1794.6490603</c:v>
                </c:pt>
                <c:pt idx="5786">
                  <c:v>1794.8901468999995</c:v>
                </c:pt>
                <c:pt idx="5787">
                  <c:v>1795.1312335999996</c:v>
                </c:pt>
                <c:pt idx="5788">
                  <c:v>1795.3723201999994</c:v>
                </c:pt>
                <c:pt idx="5789">
                  <c:v>1795.6134068999993</c:v>
                </c:pt>
                <c:pt idx="5790">
                  <c:v>1795.8544934999998</c:v>
                </c:pt>
                <c:pt idx="5791">
                  <c:v>1796.0955802000001</c:v>
                </c:pt>
                <c:pt idx="5792">
                  <c:v>1796.3366668000001</c:v>
                </c:pt>
                <c:pt idx="5793">
                  <c:v>1796.5777535000004</c:v>
                </c:pt>
                <c:pt idx="5794">
                  <c:v>1796.8188401999998</c:v>
                </c:pt>
                <c:pt idx="5795">
                  <c:v>1797.0599267999999</c:v>
                </c:pt>
                <c:pt idx="5796">
                  <c:v>1797.3010135</c:v>
                </c:pt>
                <c:pt idx="5797">
                  <c:v>1797.5421001</c:v>
                </c:pt>
                <c:pt idx="5798">
                  <c:v>1797.7831867999998</c:v>
                </c:pt>
                <c:pt idx="5799">
                  <c:v>1798.0242734000001</c:v>
                </c:pt>
                <c:pt idx="5800">
                  <c:v>1798.2653601000004</c:v>
                </c:pt>
                <c:pt idx="5801">
                  <c:v>1798.5064467</c:v>
                </c:pt>
                <c:pt idx="5802">
                  <c:v>1798.7475334000005</c:v>
                </c:pt>
                <c:pt idx="5803">
                  <c:v>1798.9886200999999</c:v>
                </c:pt>
                <c:pt idx="5804">
                  <c:v>1799.2297067000004</c:v>
                </c:pt>
                <c:pt idx="5805">
                  <c:v>1799.4707934000005</c:v>
                </c:pt>
                <c:pt idx="5806">
                  <c:v>1799.7118800000001</c:v>
                </c:pt>
                <c:pt idx="5807">
                  <c:v>1799.9529666999999</c:v>
                </c:pt>
                <c:pt idx="5808">
                  <c:v>1800.1940533</c:v>
                </c:pt>
                <c:pt idx="5809">
                  <c:v>1800.43514</c:v>
                </c:pt>
                <c:pt idx="5810">
                  <c:v>1800.6762265999996</c:v>
                </c:pt>
                <c:pt idx="5811">
                  <c:v>1800.9173132999999</c:v>
                </c:pt>
                <c:pt idx="5812">
                  <c:v>1801.1583999999998</c:v>
                </c:pt>
                <c:pt idx="5813">
                  <c:v>1801.3994865999996</c:v>
                </c:pt>
                <c:pt idx="5814">
                  <c:v>1801.6405732999999</c:v>
                </c:pt>
                <c:pt idx="5815">
                  <c:v>1801.8816598999999</c:v>
                </c:pt>
                <c:pt idx="5816">
                  <c:v>1802.1227465999996</c:v>
                </c:pt>
                <c:pt idx="5817">
                  <c:v>1802.3638331999998</c:v>
                </c:pt>
                <c:pt idx="5818">
                  <c:v>1802.6049198999995</c:v>
                </c:pt>
                <c:pt idx="5819">
                  <c:v>1802.8460064999999</c:v>
                </c:pt>
                <c:pt idx="5820">
                  <c:v>1803.0870932</c:v>
                </c:pt>
                <c:pt idx="5821">
                  <c:v>1803.3281798</c:v>
                </c:pt>
                <c:pt idx="5822">
                  <c:v>1803.5692664999999</c:v>
                </c:pt>
                <c:pt idx="5823">
                  <c:v>1803.8103532</c:v>
                </c:pt>
                <c:pt idx="5824">
                  <c:v>1804.0514397999998</c:v>
                </c:pt>
                <c:pt idx="5825">
                  <c:v>1804.2925264999999</c:v>
                </c:pt>
                <c:pt idx="5826">
                  <c:v>1804.5336130999999</c:v>
                </c:pt>
                <c:pt idx="5827">
                  <c:v>1804.7746998</c:v>
                </c:pt>
                <c:pt idx="5828">
                  <c:v>1805.0157864000005</c:v>
                </c:pt>
                <c:pt idx="5829">
                  <c:v>1805.2568731000003</c:v>
                </c:pt>
                <c:pt idx="5830">
                  <c:v>1805.4979597000004</c:v>
                </c:pt>
                <c:pt idx="5831">
                  <c:v>1805.7390464</c:v>
                </c:pt>
                <c:pt idx="5832">
                  <c:v>1805.9801331000001</c:v>
                </c:pt>
                <c:pt idx="5833">
                  <c:v>1806.2212196999999</c:v>
                </c:pt>
                <c:pt idx="5834">
                  <c:v>1806.4623064</c:v>
                </c:pt>
                <c:pt idx="5835">
                  <c:v>1806.703393</c:v>
                </c:pt>
                <c:pt idx="5836">
                  <c:v>1806.9444797000001</c:v>
                </c:pt>
                <c:pt idx="5837">
                  <c:v>1807.1855662999999</c:v>
                </c:pt>
                <c:pt idx="5838">
                  <c:v>1807.4266530000009</c:v>
                </c:pt>
                <c:pt idx="5839">
                  <c:v>1807.6677396</c:v>
                </c:pt>
                <c:pt idx="5840">
                  <c:v>1807.9088263000001</c:v>
                </c:pt>
                <c:pt idx="5841">
                  <c:v>1808.1499128999994</c:v>
                </c:pt>
                <c:pt idx="5842">
                  <c:v>1808.3909996</c:v>
                </c:pt>
                <c:pt idx="5843">
                  <c:v>1808.6320862999996</c:v>
                </c:pt>
                <c:pt idx="5844">
                  <c:v>1808.8731728999996</c:v>
                </c:pt>
                <c:pt idx="5845">
                  <c:v>1809.1142596</c:v>
                </c:pt>
                <c:pt idx="5846">
                  <c:v>1809.3553461999998</c:v>
                </c:pt>
                <c:pt idx="5847">
                  <c:v>1809.5964328999996</c:v>
                </c:pt>
                <c:pt idx="5848">
                  <c:v>1809.8375195000001</c:v>
                </c:pt>
                <c:pt idx="5849">
                  <c:v>1810.0786062</c:v>
                </c:pt>
                <c:pt idx="5850">
                  <c:v>1810.3196928</c:v>
                </c:pt>
                <c:pt idx="5851">
                  <c:v>1810.5607795000001</c:v>
                </c:pt>
                <c:pt idx="5852">
                  <c:v>1810.8018661999999</c:v>
                </c:pt>
                <c:pt idx="5853">
                  <c:v>1811.0429528</c:v>
                </c:pt>
                <c:pt idx="5854">
                  <c:v>1811.2840394999998</c:v>
                </c:pt>
                <c:pt idx="5855">
                  <c:v>1811.5251261000001</c:v>
                </c:pt>
                <c:pt idx="5856">
                  <c:v>1811.7662127999999</c:v>
                </c:pt>
                <c:pt idx="5857">
                  <c:v>1812.0072994000004</c:v>
                </c:pt>
                <c:pt idx="5858">
                  <c:v>1812.2483861000001</c:v>
                </c:pt>
                <c:pt idx="5859">
                  <c:v>1812.4894727000001</c:v>
                </c:pt>
                <c:pt idx="5860">
                  <c:v>1812.7305594000006</c:v>
                </c:pt>
                <c:pt idx="5861">
                  <c:v>1812.971646</c:v>
                </c:pt>
                <c:pt idx="5862">
                  <c:v>1813.2127327000001</c:v>
                </c:pt>
                <c:pt idx="5863">
                  <c:v>1813.4538193999999</c:v>
                </c:pt>
                <c:pt idx="5864">
                  <c:v>1813.6949059999995</c:v>
                </c:pt>
                <c:pt idx="5865">
                  <c:v>1813.9359927000005</c:v>
                </c:pt>
                <c:pt idx="5866">
                  <c:v>1814.1770793000001</c:v>
                </c:pt>
                <c:pt idx="5867">
                  <c:v>1814.4181660000004</c:v>
                </c:pt>
                <c:pt idx="5868">
                  <c:v>1814.6592525999995</c:v>
                </c:pt>
                <c:pt idx="5869">
                  <c:v>1814.9003393</c:v>
                </c:pt>
                <c:pt idx="5870">
                  <c:v>1815.1414258999996</c:v>
                </c:pt>
                <c:pt idx="5871">
                  <c:v>1815.3825125999995</c:v>
                </c:pt>
                <c:pt idx="5872">
                  <c:v>1815.6235993</c:v>
                </c:pt>
                <c:pt idx="5873">
                  <c:v>1815.8646859</c:v>
                </c:pt>
                <c:pt idx="5874">
                  <c:v>1816.1057725999999</c:v>
                </c:pt>
                <c:pt idx="5875">
                  <c:v>1816.3468592000004</c:v>
                </c:pt>
                <c:pt idx="5876">
                  <c:v>1816.5879459</c:v>
                </c:pt>
                <c:pt idx="5877">
                  <c:v>1816.8290324999998</c:v>
                </c:pt>
                <c:pt idx="5878">
                  <c:v>1817.0701191999999</c:v>
                </c:pt>
                <c:pt idx="5879">
                  <c:v>1817.3112057999999</c:v>
                </c:pt>
                <c:pt idx="5880">
                  <c:v>1817.5522924999998</c:v>
                </c:pt>
                <c:pt idx="5881">
                  <c:v>1817.7933791999999</c:v>
                </c:pt>
                <c:pt idx="5882">
                  <c:v>1818.0344657999999</c:v>
                </c:pt>
                <c:pt idx="5883">
                  <c:v>1818.2755525000005</c:v>
                </c:pt>
                <c:pt idx="5884">
                  <c:v>1818.5166391000005</c:v>
                </c:pt>
                <c:pt idx="5885">
                  <c:v>1818.7577258000001</c:v>
                </c:pt>
                <c:pt idx="5886">
                  <c:v>1818.9988123999999</c:v>
                </c:pt>
                <c:pt idx="5887">
                  <c:v>1819.2398991000005</c:v>
                </c:pt>
                <c:pt idx="5888">
                  <c:v>1819.4809857000005</c:v>
                </c:pt>
                <c:pt idx="5889">
                  <c:v>1819.7220723999999</c:v>
                </c:pt>
                <c:pt idx="5890">
                  <c:v>1819.9631589999999</c:v>
                </c:pt>
                <c:pt idx="5891">
                  <c:v>1820.2042457</c:v>
                </c:pt>
                <c:pt idx="5892">
                  <c:v>1820.4453324000001</c:v>
                </c:pt>
                <c:pt idx="5893">
                  <c:v>1820.6864189999994</c:v>
                </c:pt>
                <c:pt idx="5894">
                  <c:v>1820.9275057000009</c:v>
                </c:pt>
                <c:pt idx="5895">
                  <c:v>1821.1685923</c:v>
                </c:pt>
                <c:pt idx="5896">
                  <c:v>1821.4096790000006</c:v>
                </c:pt>
                <c:pt idx="5897">
                  <c:v>1821.6507656000001</c:v>
                </c:pt>
                <c:pt idx="5898">
                  <c:v>1821.8918523</c:v>
                </c:pt>
                <c:pt idx="5899">
                  <c:v>1822.1329388999995</c:v>
                </c:pt>
                <c:pt idx="5900">
                  <c:v>1822.3740255999996</c:v>
                </c:pt>
                <c:pt idx="5901">
                  <c:v>1822.6151123</c:v>
                </c:pt>
                <c:pt idx="5902">
                  <c:v>1822.8561989</c:v>
                </c:pt>
                <c:pt idx="5903">
                  <c:v>1823.0972856000001</c:v>
                </c:pt>
                <c:pt idx="5904">
                  <c:v>1823.3383721999999</c:v>
                </c:pt>
                <c:pt idx="5905">
                  <c:v>1823.5794589</c:v>
                </c:pt>
                <c:pt idx="5906">
                  <c:v>1823.8205455</c:v>
                </c:pt>
                <c:pt idx="5907">
                  <c:v>1824.0616321999998</c:v>
                </c:pt>
                <c:pt idx="5908">
                  <c:v>1824.3027187999999</c:v>
                </c:pt>
                <c:pt idx="5909">
                  <c:v>1824.5438055</c:v>
                </c:pt>
                <c:pt idx="5910">
                  <c:v>1824.7848921</c:v>
                </c:pt>
                <c:pt idx="5911">
                  <c:v>1825.0259788000001</c:v>
                </c:pt>
                <c:pt idx="5912">
                  <c:v>1825.2670655000004</c:v>
                </c:pt>
                <c:pt idx="5913">
                  <c:v>1825.5081521000004</c:v>
                </c:pt>
                <c:pt idx="5914">
                  <c:v>1825.7492387999998</c:v>
                </c:pt>
                <c:pt idx="5915">
                  <c:v>1825.9903254000001</c:v>
                </c:pt>
                <c:pt idx="5916">
                  <c:v>1826.2314120999995</c:v>
                </c:pt>
                <c:pt idx="5917">
                  <c:v>1826.4724987</c:v>
                </c:pt>
                <c:pt idx="5918">
                  <c:v>1826.7135854000005</c:v>
                </c:pt>
                <c:pt idx="5919">
                  <c:v>1826.9546720000001</c:v>
                </c:pt>
                <c:pt idx="5920">
                  <c:v>1827.1957586999999</c:v>
                </c:pt>
                <c:pt idx="5921">
                  <c:v>1827.4368454000005</c:v>
                </c:pt>
                <c:pt idx="5922">
                  <c:v>1827.6779319999998</c:v>
                </c:pt>
                <c:pt idx="5923">
                  <c:v>1827.9190186999999</c:v>
                </c:pt>
                <c:pt idx="5924">
                  <c:v>1828.1601052999995</c:v>
                </c:pt>
                <c:pt idx="5925">
                  <c:v>1828.401192</c:v>
                </c:pt>
                <c:pt idx="5926">
                  <c:v>1828.6422785999996</c:v>
                </c:pt>
                <c:pt idx="5927">
                  <c:v>1828.8833652999995</c:v>
                </c:pt>
                <c:pt idx="5928">
                  <c:v>1829.1244518999995</c:v>
                </c:pt>
                <c:pt idx="5929">
                  <c:v>1829.3655386</c:v>
                </c:pt>
                <c:pt idx="5930">
                  <c:v>1829.6066252000001</c:v>
                </c:pt>
                <c:pt idx="5931">
                  <c:v>1829.8477118999999</c:v>
                </c:pt>
                <c:pt idx="5932">
                  <c:v>1830.0887986</c:v>
                </c:pt>
                <c:pt idx="5933">
                  <c:v>1830.3298852</c:v>
                </c:pt>
                <c:pt idx="5934">
                  <c:v>1830.5709718999999</c:v>
                </c:pt>
                <c:pt idx="5935">
                  <c:v>1830.8120584999999</c:v>
                </c:pt>
                <c:pt idx="5936">
                  <c:v>1831.0531451999998</c:v>
                </c:pt>
                <c:pt idx="5937">
                  <c:v>1831.2942317999998</c:v>
                </c:pt>
                <c:pt idx="5938">
                  <c:v>1831.5353184999999</c:v>
                </c:pt>
                <c:pt idx="5939">
                  <c:v>1831.7764050999999</c:v>
                </c:pt>
                <c:pt idx="5940">
                  <c:v>1832.0174918</c:v>
                </c:pt>
                <c:pt idx="5941">
                  <c:v>1832.2585785000001</c:v>
                </c:pt>
                <c:pt idx="5942">
                  <c:v>1832.4996651000004</c:v>
                </c:pt>
                <c:pt idx="5943">
                  <c:v>1832.7407518000005</c:v>
                </c:pt>
                <c:pt idx="5944">
                  <c:v>1832.9818384</c:v>
                </c:pt>
                <c:pt idx="5945">
                  <c:v>1833.2229251000001</c:v>
                </c:pt>
                <c:pt idx="5946">
                  <c:v>1833.4640116999999</c:v>
                </c:pt>
                <c:pt idx="5947">
                  <c:v>1833.7050984000005</c:v>
                </c:pt>
                <c:pt idx="5948">
                  <c:v>1833.9461850000005</c:v>
                </c:pt>
                <c:pt idx="5949">
                  <c:v>1834.1872717000001</c:v>
                </c:pt>
                <c:pt idx="5950">
                  <c:v>1834.4283582999999</c:v>
                </c:pt>
                <c:pt idx="5951">
                  <c:v>1834.6694449999995</c:v>
                </c:pt>
                <c:pt idx="5952">
                  <c:v>1834.9105317000005</c:v>
                </c:pt>
                <c:pt idx="5953">
                  <c:v>1835.1516182999997</c:v>
                </c:pt>
                <c:pt idx="5954">
                  <c:v>1835.392705</c:v>
                </c:pt>
                <c:pt idx="5955">
                  <c:v>1835.6337916</c:v>
                </c:pt>
                <c:pt idx="5956">
                  <c:v>1835.8748782999996</c:v>
                </c:pt>
                <c:pt idx="5957">
                  <c:v>1836.1159649000001</c:v>
                </c:pt>
                <c:pt idx="5958">
                  <c:v>1836.3570516000004</c:v>
                </c:pt>
                <c:pt idx="5959">
                  <c:v>1836.5981381999998</c:v>
                </c:pt>
                <c:pt idx="5960">
                  <c:v>1836.8392248999996</c:v>
                </c:pt>
                <c:pt idx="5961">
                  <c:v>1837.0803116</c:v>
                </c:pt>
                <c:pt idx="5962">
                  <c:v>1837.3213981999995</c:v>
                </c:pt>
                <c:pt idx="5963">
                  <c:v>1837.5624848999996</c:v>
                </c:pt>
                <c:pt idx="5964">
                  <c:v>1837.8035715000001</c:v>
                </c:pt>
                <c:pt idx="5965">
                  <c:v>1838.0446582</c:v>
                </c:pt>
                <c:pt idx="5966">
                  <c:v>1838.2857448</c:v>
                </c:pt>
                <c:pt idx="5967">
                  <c:v>1838.5268315000001</c:v>
                </c:pt>
                <c:pt idx="5968">
                  <c:v>1838.7679181000001</c:v>
                </c:pt>
                <c:pt idx="5969">
                  <c:v>1839.0090048</c:v>
                </c:pt>
                <c:pt idx="5970">
                  <c:v>1839.2500915000001</c:v>
                </c:pt>
                <c:pt idx="5971">
                  <c:v>1839.4911781000001</c:v>
                </c:pt>
                <c:pt idx="5972">
                  <c:v>1839.7322647999999</c:v>
                </c:pt>
                <c:pt idx="5973">
                  <c:v>1839.9733514000004</c:v>
                </c:pt>
                <c:pt idx="5974">
                  <c:v>1840.2144380999996</c:v>
                </c:pt>
                <c:pt idx="5975">
                  <c:v>1840.4555247000005</c:v>
                </c:pt>
                <c:pt idx="5976">
                  <c:v>1840.6966113999999</c:v>
                </c:pt>
                <c:pt idx="5977">
                  <c:v>1840.9376980000004</c:v>
                </c:pt>
                <c:pt idx="5978">
                  <c:v>1841.1787847000001</c:v>
                </c:pt>
                <c:pt idx="5979">
                  <c:v>1841.4198713000005</c:v>
                </c:pt>
                <c:pt idx="5980">
                  <c:v>1841.6609579999999</c:v>
                </c:pt>
                <c:pt idx="5981">
                  <c:v>1841.9020447</c:v>
                </c:pt>
                <c:pt idx="5982">
                  <c:v>1842.1431312999996</c:v>
                </c:pt>
                <c:pt idx="5983">
                  <c:v>1842.3842179999995</c:v>
                </c:pt>
                <c:pt idx="5984">
                  <c:v>1842.6253045999995</c:v>
                </c:pt>
                <c:pt idx="5985">
                  <c:v>1842.8663913</c:v>
                </c:pt>
                <c:pt idx="5986">
                  <c:v>1843.1074779</c:v>
                </c:pt>
                <c:pt idx="5987">
                  <c:v>1843.3485645999999</c:v>
                </c:pt>
                <c:pt idx="5988">
                  <c:v>1843.5896512000004</c:v>
                </c:pt>
                <c:pt idx="5989">
                  <c:v>1843.8307379</c:v>
                </c:pt>
                <c:pt idx="5990">
                  <c:v>1844.0718245999994</c:v>
                </c:pt>
                <c:pt idx="5991">
                  <c:v>1844.3129111999999</c:v>
                </c:pt>
                <c:pt idx="5992">
                  <c:v>1844.5539979</c:v>
                </c:pt>
                <c:pt idx="5993">
                  <c:v>1844.7950845</c:v>
                </c:pt>
                <c:pt idx="5994">
                  <c:v>1845.0361712000001</c:v>
                </c:pt>
                <c:pt idx="5995">
                  <c:v>1845.2772578000001</c:v>
                </c:pt>
                <c:pt idx="5996">
                  <c:v>1845.5183444999998</c:v>
                </c:pt>
                <c:pt idx="5997">
                  <c:v>1845.7594311</c:v>
                </c:pt>
                <c:pt idx="5998">
                  <c:v>1846.0005178000001</c:v>
                </c:pt>
                <c:pt idx="5999">
                  <c:v>1846.2416043999999</c:v>
                </c:pt>
                <c:pt idx="6000">
                  <c:v>1846.4826911000005</c:v>
                </c:pt>
                <c:pt idx="6001">
                  <c:v>1846.7237778000001</c:v>
                </c:pt>
                <c:pt idx="6002">
                  <c:v>1846.9648643999999</c:v>
                </c:pt>
                <c:pt idx="6003">
                  <c:v>1847.2059511000009</c:v>
                </c:pt>
                <c:pt idx="6004">
                  <c:v>1847.4470377000005</c:v>
                </c:pt>
                <c:pt idx="6005">
                  <c:v>1847.6881243999997</c:v>
                </c:pt>
                <c:pt idx="6006">
                  <c:v>1847.9292109999999</c:v>
                </c:pt>
                <c:pt idx="6007">
                  <c:v>1848.1702977</c:v>
                </c:pt>
                <c:pt idx="6008">
                  <c:v>1848.4113843</c:v>
                </c:pt>
                <c:pt idx="6009">
                  <c:v>1848.6524709999997</c:v>
                </c:pt>
                <c:pt idx="6010">
                  <c:v>1848.8935577000004</c:v>
                </c:pt>
                <c:pt idx="6011">
                  <c:v>1849.1346442999995</c:v>
                </c:pt>
                <c:pt idx="6012">
                  <c:v>1849.3757310000001</c:v>
                </c:pt>
                <c:pt idx="6013">
                  <c:v>1849.6168176000001</c:v>
                </c:pt>
                <c:pt idx="6014">
                  <c:v>1849.8579043</c:v>
                </c:pt>
                <c:pt idx="6015">
                  <c:v>1850.0989909</c:v>
                </c:pt>
                <c:pt idx="6016">
                  <c:v>1850.3400776000001</c:v>
                </c:pt>
                <c:pt idx="6017">
                  <c:v>1850.5811641999999</c:v>
                </c:pt>
                <c:pt idx="6018">
                  <c:v>1850.8222509</c:v>
                </c:pt>
                <c:pt idx="6019">
                  <c:v>1851.0633374999998</c:v>
                </c:pt>
                <c:pt idx="6020">
                  <c:v>1851.3044241999994</c:v>
                </c:pt>
                <c:pt idx="6021">
                  <c:v>1851.5455109000004</c:v>
                </c:pt>
                <c:pt idx="6022">
                  <c:v>1851.7865975000004</c:v>
                </c:pt>
                <c:pt idx="6023">
                  <c:v>1852.0276842000001</c:v>
                </c:pt>
                <c:pt idx="6024">
                  <c:v>1852.2687708000001</c:v>
                </c:pt>
                <c:pt idx="6025">
                  <c:v>1852.5098575000004</c:v>
                </c:pt>
                <c:pt idx="6026">
                  <c:v>1852.7509441</c:v>
                </c:pt>
                <c:pt idx="6027">
                  <c:v>1852.9920307999998</c:v>
                </c:pt>
                <c:pt idx="6028">
                  <c:v>1853.2331174000001</c:v>
                </c:pt>
                <c:pt idx="6029">
                  <c:v>1853.4742041</c:v>
                </c:pt>
                <c:pt idx="6030">
                  <c:v>1853.7152908</c:v>
                </c:pt>
                <c:pt idx="6031">
                  <c:v>1853.9563774000005</c:v>
                </c:pt>
                <c:pt idx="6032">
                  <c:v>1854.1974640999995</c:v>
                </c:pt>
                <c:pt idx="6033">
                  <c:v>1854.4385507000009</c:v>
                </c:pt>
                <c:pt idx="6034">
                  <c:v>1854.6796374</c:v>
                </c:pt>
                <c:pt idx="6035">
                  <c:v>1854.9207240000001</c:v>
                </c:pt>
                <c:pt idx="6036">
                  <c:v>1855.1618106999995</c:v>
                </c:pt>
                <c:pt idx="6037">
                  <c:v>1855.4028972999999</c:v>
                </c:pt>
                <c:pt idx="6038">
                  <c:v>1855.6439839999998</c:v>
                </c:pt>
                <c:pt idx="6039">
                  <c:v>1855.8850706000001</c:v>
                </c:pt>
                <c:pt idx="6040">
                  <c:v>1856.1261572999999</c:v>
                </c:pt>
                <c:pt idx="6041">
                  <c:v>1856.3672439999998</c:v>
                </c:pt>
                <c:pt idx="6042">
                  <c:v>1856.6083305999996</c:v>
                </c:pt>
                <c:pt idx="6043">
                  <c:v>1856.8494172999995</c:v>
                </c:pt>
                <c:pt idx="6044">
                  <c:v>1857.0905038999999</c:v>
                </c:pt>
                <c:pt idx="6045">
                  <c:v>1857.3315906</c:v>
                </c:pt>
                <c:pt idx="6046">
                  <c:v>1857.5726772</c:v>
                </c:pt>
                <c:pt idx="6047">
                  <c:v>1857.8137638999999</c:v>
                </c:pt>
                <c:pt idx="6048">
                  <c:v>1858.0548504999999</c:v>
                </c:pt>
                <c:pt idx="6049">
                  <c:v>1858.2959372</c:v>
                </c:pt>
                <c:pt idx="6050">
                  <c:v>1858.5370238999999</c:v>
                </c:pt>
                <c:pt idx="6051">
                  <c:v>1858.7781104999999</c:v>
                </c:pt>
                <c:pt idx="6052">
                  <c:v>1859.0191972</c:v>
                </c:pt>
                <c:pt idx="6053">
                  <c:v>1859.2602838</c:v>
                </c:pt>
                <c:pt idx="6054">
                  <c:v>1859.5013704999999</c:v>
                </c:pt>
                <c:pt idx="6055">
                  <c:v>1859.7424570999999</c:v>
                </c:pt>
                <c:pt idx="6056">
                  <c:v>1859.9835438</c:v>
                </c:pt>
                <c:pt idx="6057">
                  <c:v>1860.2246304</c:v>
                </c:pt>
                <c:pt idx="6058">
                  <c:v>1860.4657171000003</c:v>
                </c:pt>
                <c:pt idx="6059">
                  <c:v>1860.7068038000004</c:v>
                </c:pt>
                <c:pt idx="6060">
                  <c:v>1860.9478904000005</c:v>
                </c:pt>
                <c:pt idx="6061">
                  <c:v>1861.1889771000001</c:v>
                </c:pt>
                <c:pt idx="6062">
                  <c:v>1861.4300637000003</c:v>
                </c:pt>
                <c:pt idx="6063">
                  <c:v>1861.6711504</c:v>
                </c:pt>
                <c:pt idx="6064">
                  <c:v>1861.912237</c:v>
                </c:pt>
                <c:pt idx="6065">
                  <c:v>1862.1533236999996</c:v>
                </c:pt>
                <c:pt idx="6066">
                  <c:v>1862.394410299999</c:v>
                </c:pt>
                <c:pt idx="6067">
                  <c:v>1862.635497</c:v>
                </c:pt>
                <c:pt idx="6068">
                  <c:v>1862.8765836000005</c:v>
                </c:pt>
                <c:pt idx="6069">
                  <c:v>1863.1176703000001</c:v>
                </c:pt>
                <c:pt idx="6070">
                  <c:v>1863.3587570000004</c:v>
                </c:pt>
                <c:pt idx="6071">
                  <c:v>1863.5998436</c:v>
                </c:pt>
                <c:pt idx="6072">
                  <c:v>1863.8409302999996</c:v>
                </c:pt>
                <c:pt idx="6073">
                  <c:v>1864.0820168999996</c:v>
                </c:pt>
                <c:pt idx="6074">
                  <c:v>1864.3231036</c:v>
                </c:pt>
                <c:pt idx="6075">
                  <c:v>1864.5641901999998</c:v>
                </c:pt>
                <c:pt idx="6076">
                  <c:v>1864.8052769000001</c:v>
                </c:pt>
                <c:pt idx="6077">
                  <c:v>1865.0463635000001</c:v>
                </c:pt>
                <c:pt idx="6078">
                  <c:v>1865.2874502</c:v>
                </c:pt>
                <c:pt idx="6079">
                  <c:v>1865.5285369000001</c:v>
                </c:pt>
                <c:pt idx="6080">
                  <c:v>1865.7696235000001</c:v>
                </c:pt>
                <c:pt idx="6081">
                  <c:v>1866.0107101999999</c:v>
                </c:pt>
                <c:pt idx="6082">
                  <c:v>1866.2517968</c:v>
                </c:pt>
                <c:pt idx="6083">
                  <c:v>1866.4928835000001</c:v>
                </c:pt>
                <c:pt idx="6084">
                  <c:v>1866.7339701000001</c:v>
                </c:pt>
                <c:pt idx="6085">
                  <c:v>1866.9750568000004</c:v>
                </c:pt>
                <c:pt idx="6086">
                  <c:v>1867.2161434000004</c:v>
                </c:pt>
                <c:pt idx="6087">
                  <c:v>1867.4572301000001</c:v>
                </c:pt>
                <c:pt idx="6088">
                  <c:v>1867.6983166999996</c:v>
                </c:pt>
                <c:pt idx="6089">
                  <c:v>1867.9394033999999</c:v>
                </c:pt>
                <c:pt idx="6090">
                  <c:v>1868.1804900999996</c:v>
                </c:pt>
                <c:pt idx="6091">
                  <c:v>1868.4215767000005</c:v>
                </c:pt>
                <c:pt idx="6092">
                  <c:v>1868.6626633999999</c:v>
                </c:pt>
                <c:pt idx="6093">
                  <c:v>1868.9037499999999</c:v>
                </c:pt>
                <c:pt idx="6094">
                  <c:v>1869.1448366999996</c:v>
                </c:pt>
                <c:pt idx="6095">
                  <c:v>1869.3859233000001</c:v>
                </c:pt>
                <c:pt idx="6096">
                  <c:v>1869.6270099999999</c:v>
                </c:pt>
                <c:pt idx="6097">
                  <c:v>1869.8680965999995</c:v>
                </c:pt>
                <c:pt idx="6098">
                  <c:v>1870.1091833</c:v>
                </c:pt>
                <c:pt idx="6099">
                  <c:v>1870.3502699999999</c:v>
                </c:pt>
                <c:pt idx="6100">
                  <c:v>1870.5913565999995</c:v>
                </c:pt>
                <c:pt idx="6101">
                  <c:v>1870.8324432999996</c:v>
                </c:pt>
                <c:pt idx="6102">
                  <c:v>1871.0735299</c:v>
                </c:pt>
                <c:pt idx="6103">
                  <c:v>1871.3146165999995</c:v>
                </c:pt>
                <c:pt idx="6104">
                  <c:v>1871.5557032000004</c:v>
                </c:pt>
                <c:pt idx="6105">
                  <c:v>1871.7967899000005</c:v>
                </c:pt>
                <c:pt idx="6106">
                  <c:v>1872.0378765</c:v>
                </c:pt>
                <c:pt idx="6107">
                  <c:v>1872.2789632000001</c:v>
                </c:pt>
                <c:pt idx="6108">
                  <c:v>1872.5200497999999</c:v>
                </c:pt>
                <c:pt idx="6109">
                  <c:v>1872.7611364999998</c:v>
                </c:pt>
                <c:pt idx="6110">
                  <c:v>1873.0022231999999</c:v>
                </c:pt>
                <c:pt idx="6111">
                  <c:v>1873.2433097999999</c:v>
                </c:pt>
                <c:pt idx="6112">
                  <c:v>1873.4843964999998</c:v>
                </c:pt>
                <c:pt idx="6113">
                  <c:v>1873.7254831000005</c:v>
                </c:pt>
                <c:pt idx="6114">
                  <c:v>1873.9665698000006</c:v>
                </c:pt>
                <c:pt idx="6115">
                  <c:v>1874.2076564000004</c:v>
                </c:pt>
                <c:pt idx="6116">
                  <c:v>1874.4487431000005</c:v>
                </c:pt>
                <c:pt idx="6117">
                  <c:v>1874.6898297</c:v>
                </c:pt>
                <c:pt idx="6118">
                  <c:v>1874.9309163999999</c:v>
                </c:pt>
                <c:pt idx="6119">
                  <c:v>1875.1720031</c:v>
                </c:pt>
                <c:pt idx="6120">
                  <c:v>1875.4130897000005</c:v>
                </c:pt>
                <c:pt idx="6121">
                  <c:v>1875.6541763999996</c:v>
                </c:pt>
                <c:pt idx="6122">
                  <c:v>1875.8952629999999</c:v>
                </c:pt>
                <c:pt idx="6123">
                  <c:v>1876.1363497</c:v>
                </c:pt>
                <c:pt idx="6124">
                  <c:v>1876.3774362999995</c:v>
                </c:pt>
                <c:pt idx="6125">
                  <c:v>1876.6185230000001</c:v>
                </c:pt>
                <c:pt idx="6126">
                  <c:v>1876.8596096000001</c:v>
                </c:pt>
                <c:pt idx="6127">
                  <c:v>1877.1006963</c:v>
                </c:pt>
                <c:pt idx="6128">
                  <c:v>1877.3417829</c:v>
                </c:pt>
                <c:pt idx="6129">
                  <c:v>1877.5828696000001</c:v>
                </c:pt>
                <c:pt idx="6130">
                  <c:v>1877.8239563</c:v>
                </c:pt>
                <c:pt idx="6131">
                  <c:v>1878.0650429</c:v>
                </c:pt>
                <c:pt idx="6132">
                  <c:v>1878.3061296000001</c:v>
                </c:pt>
                <c:pt idx="6133">
                  <c:v>1878.5472161999999</c:v>
                </c:pt>
                <c:pt idx="6134">
                  <c:v>1878.7883029</c:v>
                </c:pt>
                <c:pt idx="6135">
                  <c:v>1879.0293895</c:v>
                </c:pt>
                <c:pt idx="6136">
                  <c:v>1879.2704761999998</c:v>
                </c:pt>
                <c:pt idx="6137">
                  <c:v>1879.5115628000001</c:v>
                </c:pt>
                <c:pt idx="6138">
                  <c:v>1879.7526495</c:v>
                </c:pt>
                <c:pt idx="6139">
                  <c:v>1879.9937361999998</c:v>
                </c:pt>
                <c:pt idx="6140">
                  <c:v>1880.2348227999998</c:v>
                </c:pt>
                <c:pt idx="6141">
                  <c:v>1880.4759095000004</c:v>
                </c:pt>
                <c:pt idx="6142">
                  <c:v>1880.7169961000004</c:v>
                </c:pt>
                <c:pt idx="6143">
                  <c:v>1880.9580828000001</c:v>
                </c:pt>
                <c:pt idx="6144">
                  <c:v>1881.1991694000001</c:v>
                </c:pt>
                <c:pt idx="6145">
                  <c:v>1881.4402560999999</c:v>
                </c:pt>
                <c:pt idx="6146">
                  <c:v>1881.6813426999993</c:v>
                </c:pt>
                <c:pt idx="6147">
                  <c:v>1881.9224294000001</c:v>
                </c:pt>
                <c:pt idx="6148">
                  <c:v>1882.1635160999995</c:v>
                </c:pt>
                <c:pt idx="6149">
                  <c:v>1882.4046026999999</c:v>
                </c:pt>
                <c:pt idx="6150">
                  <c:v>1882.6456894000005</c:v>
                </c:pt>
                <c:pt idx="6151">
                  <c:v>1882.8867760000001</c:v>
                </c:pt>
                <c:pt idx="6152">
                  <c:v>1883.1278626999999</c:v>
                </c:pt>
                <c:pt idx="6153">
                  <c:v>1883.3689492999995</c:v>
                </c:pt>
                <c:pt idx="6154">
                  <c:v>1883.6100359999998</c:v>
                </c:pt>
                <c:pt idx="6155">
                  <c:v>1883.8511225999996</c:v>
                </c:pt>
                <c:pt idx="6156">
                  <c:v>1884.0922092999995</c:v>
                </c:pt>
                <c:pt idx="6157">
                  <c:v>1884.3332958999995</c:v>
                </c:pt>
                <c:pt idx="6158">
                  <c:v>1884.5743825999996</c:v>
                </c:pt>
                <c:pt idx="6159">
                  <c:v>1884.8154692999999</c:v>
                </c:pt>
                <c:pt idx="6160">
                  <c:v>1885.0565559000004</c:v>
                </c:pt>
                <c:pt idx="6161">
                  <c:v>1885.2976426</c:v>
                </c:pt>
                <c:pt idx="6162">
                  <c:v>1885.5387292</c:v>
                </c:pt>
                <c:pt idx="6163">
                  <c:v>1885.7798158999999</c:v>
                </c:pt>
                <c:pt idx="6164">
                  <c:v>1886.0209024999999</c:v>
                </c:pt>
                <c:pt idx="6165">
                  <c:v>1886.2619892</c:v>
                </c:pt>
                <c:pt idx="6166">
                  <c:v>1886.5030758</c:v>
                </c:pt>
                <c:pt idx="6167">
                  <c:v>1886.7441624999999</c:v>
                </c:pt>
                <c:pt idx="6168">
                  <c:v>1886.9852492</c:v>
                </c:pt>
                <c:pt idx="6169">
                  <c:v>1887.2263358</c:v>
                </c:pt>
                <c:pt idx="6170">
                  <c:v>1887.4674224999999</c:v>
                </c:pt>
                <c:pt idx="6171">
                  <c:v>1887.7085091000004</c:v>
                </c:pt>
                <c:pt idx="6172">
                  <c:v>1887.9495958000005</c:v>
                </c:pt>
                <c:pt idx="6173">
                  <c:v>1888.1906824</c:v>
                </c:pt>
                <c:pt idx="6174">
                  <c:v>1888.4317691000006</c:v>
                </c:pt>
                <c:pt idx="6175">
                  <c:v>1888.6728556999999</c:v>
                </c:pt>
                <c:pt idx="6176">
                  <c:v>1888.9139424</c:v>
                </c:pt>
                <c:pt idx="6177">
                  <c:v>1889.155029</c:v>
                </c:pt>
                <c:pt idx="6178">
                  <c:v>1889.3961157000001</c:v>
                </c:pt>
                <c:pt idx="6179">
                  <c:v>1889.6372024</c:v>
                </c:pt>
                <c:pt idx="6180">
                  <c:v>1889.878289</c:v>
                </c:pt>
                <c:pt idx="6181">
                  <c:v>1890.1193757000001</c:v>
                </c:pt>
                <c:pt idx="6182">
                  <c:v>1890.3604622999997</c:v>
                </c:pt>
                <c:pt idx="6183">
                  <c:v>1890.601549</c:v>
                </c:pt>
                <c:pt idx="6184">
                  <c:v>1890.8426356</c:v>
                </c:pt>
                <c:pt idx="6185">
                  <c:v>1891.0837222999996</c:v>
                </c:pt>
                <c:pt idx="6186">
                  <c:v>1891.3248088999997</c:v>
                </c:pt>
                <c:pt idx="6187">
                  <c:v>1891.5658956000004</c:v>
                </c:pt>
                <c:pt idx="6188">
                  <c:v>1891.8069823000001</c:v>
                </c:pt>
                <c:pt idx="6189">
                  <c:v>1892.0480689000001</c:v>
                </c:pt>
                <c:pt idx="6190">
                  <c:v>1892.2891556000004</c:v>
                </c:pt>
                <c:pt idx="6191">
                  <c:v>1892.5302421999995</c:v>
                </c:pt>
                <c:pt idx="6192">
                  <c:v>1892.7713288999996</c:v>
                </c:pt>
                <c:pt idx="6193">
                  <c:v>1893.0124154999999</c:v>
                </c:pt>
                <c:pt idx="6194">
                  <c:v>1893.2535022</c:v>
                </c:pt>
                <c:pt idx="6195">
                  <c:v>1893.4945888</c:v>
                </c:pt>
                <c:pt idx="6196">
                  <c:v>1893.7356755000005</c:v>
                </c:pt>
                <c:pt idx="6197">
                  <c:v>1893.9767621000005</c:v>
                </c:pt>
                <c:pt idx="6198">
                  <c:v>1894.2178488</c:v>
                </c:pt>
                <c:pt idx="6199">
                  <c:v>1894.4589355000001</c:v>
                </c:pt>
                <c:pt idx="6200">
                  <c:v>1894.7000221000001</c:v>
                </c:pt>
                <c:pt idx="6201">
                  <c:v>1894.9411087999999</c:v>
                </c:pt>
                <c:pt idx="6202">
                  <c:v>1895.1821954</c:v>
                </c:pt>
                <c:pt idx="6203">
                  <c:v>1895.4232821000001</c:v>
                </c:pt>
                <c:pt idx="6204">
                  <c:v>1895.6643686999996</c:v>
                </c:pt>
                <c:pt idx="6205">
                  <c:v>1895.9054554000006</c:v>
                </c:pt>
                <c:pt idx="6206">
                  <c:v>1896.146542</c:v>
                </c:pt>
                <c:pt idx="6207">
                  <c:v>1896.3876287000001</c:v>
                </c:pt>
                <c:pt idx="6208">
                  <c:v>1896.6287153999999</c:v>
                </c:pt>
                <c:pt idx="6209">
                  <c:v>1896.8698019999999</c:v>
                </c:pt>
                <c:pt idx="6210">
                  <c:v>1897.1108887</c:v>
                </c:pt>
                <c:pt idx="6211">
                  <c:v>1897.3519753</c:v>
                </c:pt>
                <c:pt idx="6212">
                  <c:v>1897.5930619999999</c:v>
                </c:pt>
                <c:pt idx="6213">
                  <c:v>1897.834148599999</c:v>
                </c:pt>
                <c:pt idx="6214">
                  <c:v>1898.0752353</c:v>
                </c:pt>
                <c:pt idx="6215">
                  <c:v>1898.3163219</c:v>
                </c:pt>
                <c:pt idx="6216">
                  <c:v>1898.5574085999995</c:v>
                </c:pt>
                <c:pt idx="6217">
                  <c:v>1898.7984953</c:v>
                </c:pt>
                <c:pt idx="6218">
                  <c:v>1899.0395819000005</c:v>
                </c:pt>
                <c:pt idx="6219">
                  <c:v>1899.2806685999999</c:v>
                </c:pt>
                <c:pt idx="6220">
                  <c:v>1899.5217552000001</c:v>
                </c:pt>
                <c:pt idx="6221">
                  <c:v>1899.7628419</c:v>
                </c:pt>
                <c:pt idx="6222">
                  <c:v>1900.0039284999998</c:v>
                </c:pt>
                <c:pt idx="6223">
                  <c:v>1900.2450152000001</c:v>
                </c:pt>
                <c:pt idx="6224">
                  <c:v>1900.4861018000001</c:v>
                </c:pt>
                <c:pt idx="6225">
                  <c:v>1900.7271885</c:v>
                </c:pt>
                <c:pt idx="6226">
                  <c:v>1900.9682751000005</c:v>
                </c:pt>
                <c:pt idx="6227">
                  <c:v>1901.2093618000001</c:v>
                </c:pt>
                <c:pt idx="6228">
                  <c:v>1901.4504484999998</c:v>
                </c:pt>
                <c:pt idx="6229">
                  <c:v>1901.6915351</c:v>
                </c:pt>
                <c:pt idx="6230">
                  <c:v>1901.9326218000001</c:v>
                </c:pt>
                <c:pt idx="6231">
                  <c:v>1902.1737083999994</c:v>
                </c:pt>
                <c:pt idx="6232">
                  <c:v>1902.4147951000004</c:v>
                </c:pt>
                <c:pt idx="6233">
                  <c:v>1902.6558817000005</c:v>
                </c:pt>
                <c:pt idx="6234">
                  <c:v>1902.8969684000001</c:v>
                </c:pt>
                <c:pt idx="6235">
                  <c:v>1903.1380549999999</c:v>
                </c:pt>
                <c:pt idx="6236">
                  <c:v>1903.3791417</c:v>
                </c:pt>
                <c:pt idx="6237">
                  <c:v>1903.6202283999996</c:v>
                </c:pt>
                <c:pt idx="6238">
                  <c:v>1903.8613149999996</c:v>
                </c:pt>
                <c:pt idx="6239">
                  <c:v>1904.1024017</c:v>
                </c:pt>
                <c:pt idx="6240">
                  <c:v>1904.3434882999995</c:v>
                </c:pt>
                <c:pt idx="6241">
                  <c:v>1904.5845750000001</c:v>
                </c:pt>
                <c:pt idx="6242">
                  <c:v>1904.8256616000006</c:v>
                </c:pt>
                <c:pt idx="6243">
                  <c:v>1905.0667483</c:v>
                </c:pt>
                <c:pt idx="6244">
                  <c:v>1905.3078349</c:v>
                </c:pt>
                <c:pt idx="6245">
                  <c:v>1905.5489216000001</c:v>
                </c:pt>
                <c:pt idx="6246">
                  <c:v>1905.7900081999999</c:v>
                </c:pt>
                <c:pt idx="6247">
                  <c:v>1906.0310949</c:v>
                </c:pt>
                <c:pt idx="6248">
                  <c:v>1906.2721816000001</c:v>
                </c:pt>
                <c:pt idx="6249">
                  <c:v>1906.5132681999999</c:v>
                </c:pt>
                <c:pt idx="6250">
                  <c:v>1906.7543549</c:v>
                </c:pt>
                <c:pt idx="6251">
                  <c:v>1906.9954415</c:v>
                </c:pt>
                <c:pt idx="6252">
                  <c:v>1907.2365282000001</c:v>
                </c:pt>
                <c:pt idx="6253">
                  <c:v>1907.4776148000001</c:v>
                </c:pt>
                <c:pt idx="6254">
                  <c:v>1907.7187015000004</c:v>
                </c:pt>
                <c:pt idx="6255">
                  <c:v>1907.9597881000004</c:v>
                </c:pt>
                <c:pt idx="6256">
                  <c:v>1908.2008748000001</c:v>
                </c:pt>
                <c:pt idx="6257">
                  <c:v>1908.4419615000004</c:v>
                </c:pt>
                <c:pt idx="6258">
                  <c:v>1908.6830480999993</c:v>
                </c:pt>
                <c:pt idx="6259">
                  <c:v>1908.9241347999998</c:v>
                </c:pt>
                <c:pt idx="6260">
                  <c:v>1909.1652214000001</c:v>
                </c:pt>
                <c:pt idx="6261">
                  <c:v>1909.4063080999999</c:v>
                </c:pt>
                <c:pt idx="6262">
                  <c:v>1909.6473946999995</c:v>
                </c:pt>
                <c:pt idx="6263">
                  <c:v>1909.8884814</c:v>
                </c:pt>
                <c:pt idx="6264">
                  <c:v>1910.1295680000001</c:v>
                </c:pt>
                <c:pt idx="6265">
                  <c:v>1910.3706546999999</c:v>
                </c:pt>
                <c:pt idx="6266">
                  <c:v>1910.6117412999995</c:v>
                </c:pt>
                <c:pt idx="6267">
                  <c:v>1910.8528279999998</c:v>
                </c:pt>
                <c:pt idx="6268">
                  <c:v>1911.0939146999995</c:v>
                </c:pt>
                <c:pt idx="6269">
                  <c:v>1911.3350012999999</c:v>
                </c:pt>
                <c:pt idx="6270">
                  <c:v>1911.576088</c:v>
                </c:pt>
                <c:pt idx="6271">
                  <c:v>1911.8171746</c:v>
                </c:pt>
                <c:pt idx="6272">
                  <c:v>1912.0582612999999</c:v>
                </c:pt>
                <c:pt idx="6273">
                  <c:v>1912.2993478999995</c:v>
                </c:pt>
                <c:pt idx="6274">
                  <c:v>1912.5404345999996</c:v>
                </c:pt>
                <c:pt idx="6275">
                  <c:v>1912.7815212</c:v>
                </c:pt>
                <c:pt idx="6276">
                  <c:v>1913.0226078999999</c:v>
                </c:pt>
                <c:pt idx="6277">
                  <c:v>1913.2636946</c:v>
                </c:pt>
                <c:pt idx="6278">
                  <c:v>1913.5047812</c:v>
                </c:pt>
                <c:pt idx="6279">
                  <c:v>1913.7458679000003</c:v>
                </c:pt>
                <c:pt idx="6280">
                  <c:v>1913.9869545000001</c:v>
                </c:pt>
                <c:pt idx="6281">
                  <c:v>1914.2280412</c:v>
                </c:pt>
                <c:pt idx="6282">
                  <c:v>1914.4691278</c:v>
                </c:pt>
                <c:pt idx="6283">
                  <c:v>1914.7102144999999</c:v>
                </c:pt>
                <c:pt idx="6284">
                  <c:v>1914.9513010999999</c:v>
                </c:pt>
                <c:pt idx="6285">
                  <c:v>1915.1923877999998</c:v>
                </c:pt>
                <c:pt idx="6286">
                  <c:v>1915.4334744</c:v>
                </c:pt>
                <c:pt idx="6287">
                  <c:v>1915.6745610999999</c:v>
                </c:pt>
                <c:pt idx="6288">
                  <c:v>1915.9156478000004</c:v>
                </c:pt>
                <c:pt idx="6289">
                  <c:v>1916.1567344</c:v>
                </c:pt>
                <c:pt idx="6290">
                  <c:v>1916.3978211000001</c:v>
                </c:pt>
                <c:pt idx="6291">
                  <c:v>1916.6389076999999</c:v>
                </c:pt>
                <c:pt idx="6292">
                  <c:v>1916.8799944</c:v>
                </c:pt>
                <c:pt idx="6293">
                  <c:v>1917.121081</c:v>
                </c:pt>
                <c:pt idx="6294">
                  <c:v>1917.3621677000001</c:v>
                </c:pt>
                <c:pt idx="6295">
                  <c:v>1917.6032542999994</c:v>
                </c:pt>
                <c:pt idx="6296">
                  <c:v>1917.8443409999995</c:v>
                </c:pt>
                <c:pt idx="6297">
                  <c:v>1918.0854277000001</c:v>
                </c:pt>
                <c:pt idx="6298">
                  <c:v>1918.3265143000001</c:v>
                </c:pt>
                <c:pt idx="6299">
                  <c:v>1918.5676010000004</c:v>
                </c:pt>
                <c:pt idx="6300">
                  <c:v>1918.8086876000004</c:v>
                </c:pt>
                <c:pt idx="6301">
                  <c:v>1919.0497743000001</c:v>
                </c:pt>
                <c:pt idx="6302">
                  <c:v>1919.2908609000001</c:v>
                </c:pt>
                <c:pt idx="6303">
                  <c:v>1919.5319476</c:v>
                </c:pt>
                <c:pt idx="6304">
                  <c:v>1919.7730341999998</c:v>
                </c:pt>
                <c:pt idx="6305">
                  <c:v>1920.0141208999996</c:v>
                </c:pt>
                <c:pt idx="6306">
                  <c:v>1920.2552075999999</c:v>
                </c:pt>
                <c:pt idx="6307">
                  <c:v>1920.4962942</c:v>
                </c:pt>
                <c:pt idx="6308">
                  <c:v>1920.7373809000001</c:v>
                </c:pt>
                <c:pt idx="6309">
                  <c:v>1920.9784675000001</c:v>
                </c:pt>
                <c:pt idx="6310">
                  <c:v>1921.2195542000004</c:v>
                </c:pt>
                <c:pt idx="6311">
                  <c:v>1921.4606408</c:v>
                </c:pt>
                <c:pt idx="6312">
                  <c:v>1921.7017275000001</c:v>
                </c:pt>
                <c:pt idx="6313">
                  <c:v>1921.9428141000001</c:v>
                </c:pt>
                <c:pt idx="6314">
                  <c:v>1922.1839007999995</c:v>
                </c:pt>
                <c:pt idx="6315">
                  <c:v>1922.4249874000004</c:v>
                </c:pt>
                <c:pt idx="6316">
                  <c:v>1922.6660741000001</c:v>
                </c:pt>
                <c:pt idx="6317">
                  <c:v>1922.9071608000004</c:v>
                </c:pt>
                <c:pt idx="6318">
                  <c:v>1923.1482473999995</c:v>
                </c:pt>
                <c:pt idx="6319">
                  <c:v>1923.3893340999996</c:v>
                </c:pt>
                <c:pt idx="6320">
                  <c:v>1923.6304206999996</c:v>
                </c:pt>
                <c:pt idx="6321">
                  <c:v>1923.8715073999999</c:v>
                </c:pt>
                <c:pt idx="6322">
                  <c:v>1924.1125939999999</c:v>
                </c:pt>
                <c:pt idx="6323">
                  <c:v>1924.3536807</c:v>
                </c:pt>
                <c:pt idx="6324">
                  <c:v>1924.5947673000001</c:v>
                </c:pt>
                <c:pt idx="6325">
                  <c:v>1924.8358540000004</c:v>
                </c:pt>
                <c:pt idx="6326">
                  <c:v>1925.0769407</c:v>
                </c:pt>
                <c:pt idx="6327">
                  <c:v>1925.3180273</c:v>
                </c:pt>
                <c:pt idx="6328">
                  <c:v>1925.5591139999999</c:v>
                </c:pt>
                <c:pt idx="6329">
                  <c:v>1925.8002005999995</c:v>
                </c:pt>
                <c:pt idx="6330">
                  <c:v>1926.0412873</c:v>
                </c:pt>
                <c:pt idx="6331">
                  <c:v>1926.2823739</c:v>
                </c:pt>
                <c:pt idx="6332">
                  <c:v>1926.5234605999995</c:v>
                </c:pt>
                <c:pt idx="6333">
                  <c:v>1926.7645471999999</c:v>
                </c:pt>
                <c:pt idx="6334">
                  <c:v>1927.0056339000005</c:v>
                </c:pt>
                <c:pt idx="6335">
                  <c:v>1927.2467205</c:v>
                </c:pt>
                <c:pt idx="6336">
                  <c:v>1927.4878072000001</c:v>
                </c:pt>
                <c:pt idx="6337">
                  <c:v>1927.7288939000005</c:v>
                </c:pt>
                <c:pt idx="6338">
                  <c:v>1927.9699805</c:v>
                </c:pt>
                <c:pt idx="6339">
                  <c:v>1928.2110672000001</c:v>
                </c:pt>
                <c:pt idx="6340">
                  <c:v>1928.4521538000001</c:v>
                </c:pt>
                <c:pt idx="6341">
                  <c:v>1928.6932404999991</c:v>
                </c:pt>
                <c:pt idx="6342">
                  <c:v>1928.9343271</c:v>
                </c:pt>
                <c:pt idx="6343">
                  <c:v>1929.1754137999999</c:v>
                </c:pt>
                <c:pt idx="6344">
                  <c:v>1929.4165004000004</c:v>
                </c:pt>
                <c:pt idx="6345">
                  <c:v>1929.6575871000005</c:v>
                </c:pt>
                <c:pt idx="6346">
                  <c:v>1929.8986738000001</c:v>
                </c:pt>
                <c:pt idx="6347">
                  <c:v>1930.1397603999999</c:v>
                </c:pt>
                <c:pt idx="6348">
                  <c:v>1930.3808471</c:v>
                </c:pt>
                <c:pt idx="6349">
                  <c:v>1930.6219337</c:v>
                </c:pt>
                <c:pt idx="6350">
                  <c:v>1930.8630203999996</c:v>
                </c:pt>
                <c:pt idx="6351">
                  <c:v>1931.1041069999997</c:v>
                </c:pt>
                <c:pt idx="6352">
                  <c:v>1931.3451937000004</c:v>
                </c:pt>
                <c:pt idx="6353">
                  <c:v>1931.5862803</c:v>
                </c:pt>
                <c:pt idx="6354">
                  <c:v>1931.8273670000001</c:v>
                </c:pt>
                <c:pt idx="6355">
                  <c:v>1932.0684536000001</c:v>
                </c:pt>
                <c:pt idx="6356">
                  <c:v>1932.3095403</c:v>
                </c:pt>
                <c:pt idx="6357">
                  <c:v>1932.5506270000001</c:v>
                </c:pt>
                <c:pt idx="6358">
                  <c:v>1932.7917136000001</c:v>
                </c:pt>
                <c:pt idx="6359">
                  <c:v>1933.0328003</c:v>
                </c:pt>
                <c:pt idx="6360">
                  <c:v>1933.2738869</c:v>
                </c:pt>
                <c:pt idx="6361">
                  <c:v>1933.5149736000001</c:v>
                </c:pt>
                <c:pt idx="6362">
                  <c:v>1933.7560602000001</c:v>
                </c:pt>
                <c:pt idx="6363">
                  <c:v>1933.9971469</c:v>
                </c:pt>
                <c:pt idx="6364">
                  <c:v>1934.2382335</c:v>
                </c:pt>
                <c:pt idx="6365">
                  <c:v>1934.4793201999998</c:v>
                </c:pt>
                <c:pt idx="6366">
                  <c:v>1934.7204068999995</c:v>
                </c:pt>
                <c:pt idx="6367">
                  <c:v>1934.9614935</c:v>
                </c:pt>
                <c:pt idx="6368">
                  <c:v>1935.2025802000001</c:v>
                </c:pt>
                <c:pt idx="6369">
                  <c:v>1935.4436668000001</c:v>
                </c:pt>
                <c:pt idx="6370">
                  <c:v>1935.6847534999999</c:v>
                </c:pt>
                <c:pt idx="6371">
                  <c:v>1935.9258401000004</c:v>
                </c:pt>
                <c:pt idx="6372">
                  <c:v>1936.1669267999998</c:v>
                </c:pt>
                <c:pt idx="6373">
                  <c:v>1936.4080134000005</c:v>
                </c:pt>
                <c:pt idx="6374">
                  <c:v>1936.6491000999995</c:v>
                </c:pt>
                <c:pt idx="6375">
                  <c:v>1936.8901867</c:v>
                </c:pt>
                <c:pt idx="6376">
                  <c:v>1937.1312734000001</c:v>
                </c:pt>
                <c:pt idx="6377">
                  <c:v>1937.3723600999995</c:v>
                </c:pt>
                <c:pt idx="6378">
                  <c:v>1937.613446699999</c:v>
                </c:pt>
                <c:pt idx="6379">
                  <c:v>1937.8545334</c:v>
                </c:pt>
                <c:pt idx="6380">
                  <c:v>1938.0956200000001</c:v>
                </c:pt>
                <c:pt idx="6381">
                  <c:v>1938.3367066999999</c:v>
                </c:pt>
                <c:pt idx="6382">
                  <c:v>1938.5777932999999</c:v>
                </c:pt>
                <c:pt idx="6383">
                  <c:v>1938.81888</c:v>
                </c:pt>
                <c:pt idx="6384">
                  <c:v>1939.0599666000001</c:v>
                </c:pt>
                <c:pt idx="6385">
                  <c:v>1939.3010532999999</c:v>
                </c:pt>
                <c:pt idx="6386">
                  <c:v>1939.5421399999998</c:v>
                </c:pt>
                <c:pt idx="6387">
                  <c:v>1939.7832265999996</c:v>
                </c:pt>
                <c:pt idx="6388">
                  <c:v>1940.0243132999994</c:v>
                </c:pt>
                <c:pt idx="6389">
                  <c:v>1940.2653998999999</c:v>
                </c:pt>
                <c:pt idx="6390">
                  <c:v>1940.5064866</c:v>
                </c:pt>
                <c:pt idx="6391">
                  <c:v>1940.7475732000005</c:v>
                </c:pt>
                <c:pt idx="6392">
                  <c:v>1940.9886599000004</c:v>
                </c:pt>
                <c:pt idx="6393">
                  <c:v>1941.2297464999999</c:v>
                </c:pt>
                <c:pt idx="6394">
                  <c:v>1941.4708332</c:v>
                </c:pt>
                <c:pt idx="6395">
                  <c:v>1941.7119199000001</c:v>
                </c:pt>
                <c:pt idx="6396">
                  <c:v>1941.9530064999999</c:v>
                </c:pt>
                <c:pt idx="6397">
                  <c:v>1942.1940931999998</c:v>
                </c:pt>
                <c:pt idx="6398">
                  <c:v>1942.4351798000005</c:v>
                </c:pt>
                <c:pt idx="6399">
                  <c:v>1942.6762664999999</c:v>
                </c:pt>
                <c:pt idx="6400">
                  <c:v>1942.9173531000004</c:v>
                </c:pt>
                <c:pt idx="6401">
                  <c:v>1943.1584397999998</c:v>
                </c:pt>
                <c:pt idx="6402">
                  <c:v>1943.3995264</c:v>
                </c:pt>
                <c:pt idx="6403">
                  <c:v>1943.6406131000001</c:v>
                </c:pt>
                <c:pt idx="6404">
                  <c:v>1943.8816996999999</c:v>
                </c:pt>
                <c:pt idx="6405">
                  <c:v>1944.1227864</c:v>
                </c:pt>
                <c:pt idx="6406">
                  <c:v>1944.3638731000001</c:v>
                </c:pt>
                <c:pt idx="6407">
                  <c:v>1944.6049597000001</c:v>
                </c:pt>
                <c:pt idx="6408">
                  <c:v>1944.8460464</c:v>
                </c:pt>
                <c:pt idx="6409">
                  <c:v>1945.087133</c:v>
                </c:pt>
                <c:pt idx="6410">
                  <c:v>1945.3282197000001</c:v>
                </c:pt>
                <c:pt idx="6411">
                  <c:v>1945.5693062999997</c:v>
                </c:pt>
                <c:pt idx="6412">
                  <c:v>1945.810393</c:v>
                </c:pt>
                <c:pt idx="6413">
                  <c:v>1946.0514796</c:v>
                </c:pt>
                <c:pt idx="6414">
                  <c:v>1946.2925663000001</c:v>
                </c:pt>
                <c:pt idx="6415">
                  <c:v>1946.5336530000004</c:v>
                </c:pt>
                <c:pt idx="6416">
                  <c:v>1946.7747396</c:v>
                </c:pt>
                <c:pt idx="6417">
                  <c:v>1947.0158263000001</c:v>
                </c:pt>
                <c:pt idx="6418">
                  <c:v>1947.2569129000001</c:v>
                </c:pt>
                <c:pt idx="6419">
                  <c:v>1947.4979996000004</c:v>
                </c:pt>
                <c:pt idx="6420">
                  <c:v>1947.7390862</c:v>
                </c:pt>
                <c:pt idx="6421">
                  <c:v>1947.9801729000001</c:v>
                </c:pt>
                <c:pt idx="6422">
                  <c:v>1948.2212595000001</c:v>
                </c:pt>
                <c:pt idx="6423">
                  <c:v>1948.4623461999995</c:v>
                </c:pt>
                <c:pt idx="6424">
                  <c:v>1948.7034327999995</c:v>
                </c:pt>
                <c:pt idx="6425">
                  <c:v>1948.9445195000001</c:v>
                </c:pt>
                <c:pt idx="6426">
                  <c:v>1949.1856061999999</c:v>
                </c:pt>
                <c:pt idx="6427">
                  <c:v>1949.4266928000004</c:v>
                </c:pt>
                <c:pt idx="6428">
                  <c:v>1949.6677795000001</c:v>
                </c:pt>
                <c:pt idx="6429">
                  <c:v>1949.9088661000005</c:v>
                </c:pt>
                <c:pt idx="6430">
                  <c:v>1950.1499527999999</c:v>
                </c:pt>
                <c:pt idx="6431">
                  <c:v>1950.3910394</c:v>
                </c:pt>
                <c:pt idx="6432">
                  <c:v>1950.6321260999996</c:v>
                </c:pt>
                <c:pt idx="6433">
                  <c:v>1950.8732126999996</c:v>
                </c:pt>
                <c:pt idx="6434">
                  <c:v>1951.1142993999995</c:v>
                </c:pt>
                <c:pt idx="6435">
                  <c:v>1951.3553861</c:v>
                </c:pt>
                <c:pt idx="6436">
                  <c:v>1951.5964727</c:v>
                </c:pt>
                <c:pt idx="6437">
                  <c:v>1951.8375594000004</c:v>
                </c:pt>
                <c:pt idx="6438">
                  <c:v>1952.0786459999999</c:v>
                </c:pt>
                <c:pt idx="6439">
                  <c:v>1952.3197327</c:v>
                </c:pt>
                <c:pt idx="6440">
                  <c:v>1952.5608193</c:v>
                </c:pt>
                <c:pt idx="6441">
                  <c:v>1952.8019059999999</c:v>
                </c:pt>
                <c:pt idx="6442">
                  <c:v>1953.0429925999995</c:v>
                </c:pt>
                <c:pt idx="6443">
                  <c:v>1953.2840793</c:v>
                </c:pt>
                <c:pt idx="6444">
                  <c:v>1953.5251659000005</c:v>
                </c:pt>
                <c:pt idx="6445">
                  <c:v>1953.7662525999999</c:v>
                </c:pt>
                <c:pt idx="6446">
                  <c:v>1954.0073393</c:v>
                </c:pt>
                <c:pt idx="6447">
                  <c:v>1954.2484259</c:v>
                </c:pt>
                <c:pt idx="6448">
                  <c:v>1954.4895125999999</c:v>
                </c:pt>
                <c:pt idx="6449">
                  <c:v>1954.7305992000001</c:v>
                </c:pt>
                <c:pt idx="6450">
                  <c:v>1954.9716859000005</c:v>
                </c:pt>
                <c:pt idx="6451">
                  <c:v>1955.2127725</c:v>
                </c:pt>
                <c:pt idx="6452">
                  <c:v>1955.4538592000001</c:v>
                </c:pt>
                <c:pt idx="6453">
                  <c:v>1955.6949457999995</c:v>
                </c:pt>
                <c:pt idx="6454">
                  <c:v>1955.9360325</c:v>
                </c:pt>
                <c:pt idx="6455">
                  <c:v>1956.1771191999999</c:v>
                </c:pt>
                <c:pt idx="6456">
                  <c:v>1956.4182058000001</c:v>
                </c:pt>
                <c:pt idx="6457">
                  <c:v>1956.6592924999998</c:v>
                </c:pt>
                <c:pt idx="6458">
                  <c:v>1956.9003791000005</c:v>
                </c:pt>
                <c:pt idx="6459">
                  <c:v>1957.1414657999999</c:v>
                </c:pt>
                <c:pt idx="6460">
                  <c:v>1957.3825523999999</c:v>
                </c:pt>
                <c:pt idx="6461">
                  <c:v>1957.6236391</c:v>
                </c:pt>
                <c:pt idx="6462">
                  <c:v>1957.8647257</c:v>
                </c:pt>
                <c:pt idx="6463">
                  <c:v>1958.1058124000001</c:v>
                </c:pt>
                <c:pt idx="6464">
                  <c:v>1958.3468991000004</c:v>
                </c:pt>
                <c:pt idx="6465">
                  <c:v>1958.5879857000004</c:v>
                </c:pt>
                <c:pt idx="6466">
                  <c:v>1958.8290724000001</c:v>
                </c:pt>
                <c:pt idx="6467">
                  <c:v>1959.0701590000001</c:v>
                </c:pt>
                <c:pt idx="6468">
                  <c:v>1959.3112457</c:v>
                </c:pt>
                <c:pt idx="6469">
                  <c:v>1959.5523322999995</c:v>
                </c:pt>
                <c:pt idx="6470">
                  <c:v>1959.7934189999996</c:v>
                </c:pt>
                <c:pt idx="6471">
                  <c:v>1960.0345056000001</c:v>
                </c:pt>
                <c:pt idx="6472">
                  <c:v>1960.2755923000004</c:v>
                </c:pt>
                <c:pt idx="6473">
                  <c:v>1960.5166789000004</c:v>
                </c:pt>
                <c:pt idx="6474">
                  <c:v>1960.7577656000005</c:v>
                </c:pt>
                <c:pt idx="6475">
                  <c:v>1960.9988523000004</c:v>
                </c:pt>
                <c:pt idx="6476">
                  <c:v>1961.2399389</c:v>
                </c:pt>
                <c:pt idx="6477">
                  <c:v>1961.4810256000001</c:v>
                </c:pt>
                <c:pt idx="6478">
                  <c:v>1961.7221121999999</c:v>
                </c:pt>
                <c:pt idx="6479">
                  <c:v>1961.9631989</c:v>
                </c:pt>
                <c:pt idx="6480">
                  <c:v>1962.2042855</c:v>
                </c:pt>
                <c:pt idx="6481">
                  <c:v>1962.4453722000001</c:v>
                </c:pt>
                <c:pt idx="6482">
                  <c:v>1962.6864587999999</c:v>
                </c:pt>
                <c:pt idx="6483">
                  <c:v>1962.9275455000004</c:v>
                </c:pt>
                <c:pt idx="6484">
                  <c:v>1963.1686321999998</c:v>
                </c:pt>
                <c:pt idx="6485">
                  <c:v>1963.4097188000001</c:v>
                </c:pt>
                <c:pt idx="6486">
                  <c:v>1963.6508054999999</c:v>
                </c:pt>
                <c:pt idx="6487">
                  <c:v>1963.8918921</c:v>
                </c:pt>
                <c:pt idx="6488">
                  <c:v>1964.1329787999998</c:v>
                </c:pt>
                <c:pt idx="6489">
                  <c:v>1964.3740654000001</c:v>
                </c:pt>
                <c:pt idx="6490">
                  <c:v>1964.6151520999999</c:v>
                </c:pt>
                <c:pt idx="6491">
                  <c:v>1964.8562386999995</c:v>
                </c:pt>
                <c:pt idx="6492">
                  <c:v>1965.0973254</c:v>
                </c:pt>
                <c:pt idx="6493">
                  <c:v>1965.3384119999998</c:v>
                </c:pt>
                <c:pt idx="6494">
                  <c:v>1965.5794986999995</c:v>
                </c:pt>
                <c:pt idx="6495">
                  <c:v>1965.8205854000005</c:v>
                </c:pt>
                <c:pt idx="6496">
                  <c:v>1966.061672</c:v>
                </c:pt>
                <c:pt idx="6497">
                  <c:v>1966.3027586999999</c:v>
                </c:pt>
                <c:pt idx="6498">
                  <c:v>1966.5438452999995</c:v>
                </c:pt>
                <c:pt idx="6499">
                  <c:v>1966.7849319999998</c:v>
                </c:pt>
                <c:pt idx="6500">
                  <c:v>1967.0260186</c:v>
                </c:pt>
                <c:pt idx="6501">
                  <c:v>1967.2671052999999</c:v>
                </c:pt>
                <c:pt idx="6502">
                  <c:v>1967.5081918999999</c:v>
                </c:pt>
                <c:pt idx="6503">
                  <c:v>1967.7492786</c:v>
                </c:pt>
                <c:pt idx="6504">
                  <c:v>1967.9903652999999</c:v>
                </c:pt>
                <c:pt idx="6505">
                  <c:v>1968.2314518999999</c:v>
                </c:pt>
                <c:pt idx="6506">
                  <c:v>1968.4725386</c:v>
                </c:pt>
                <c:pt idx="6507">
                  <c:v>1968.7136252</c:v>
                </c:pt>
                <c:pt idx="6508">
                  <c:v>1968.9547118999999</c:v>
                </c:pt>
                <c:pt idx="6509">
                  <c:v>1969.1957984999999</c:v>
                </c:pt>
                <c:pt idx="6510">
                  <c:v>1969.4368852000005</c:v>
                </c:pt>
                <c:pt idx="6511">
                  <c:v>1969.6779718</c:v>
                </c:pt>
                <c:pt idx="6512">
                  <c:v>1969.9190585000001</c:v>
                </c:pt>
                <c:pt idx="6513">
                  <c:v>1970.1601450999995</c:v>
                </c:pt>
                <c:pt idx="6514">
                  <c:v>1970.4012318</c:v>
                </c:pt>
                <c:pt idx="6515">
                  <c:v>1970.6423184999994</c:v>
                </c:pt>
                <c:pt idx="6516">
                  <c:v>1970.8834050999994</c:v>
                </c:pt>
                <c:pt idx="6517">
                  <c:v>1971.1244917999998</c:v>
                </c:pt>
                <c:pt idx="6518">
                  <c:v>1971.3655784000005</c:v>
                </c:pt>
                <c:pt idx="6519">
                  <c:v>1971.6066651000006</c:v>
                </c:pt>
                <c:pt idx="6520">
                  <c:v>1971.8477517000003</c:v>
                </c:pt>
                <c:pt idx="6521">
                  <c:v>1972.0888384</c:v>
                </c:pt>
                <c:pt idx="6522">
                  <c:v>1972.329925</c:v>
                </c:pt>
                <c:pt idx="6523">
                  <c:v>1972.5710117000001</c:v>
                </c:pt>
                <c:pt idx="6524">
                  <c:v>1972.8120984</c:v>
                </c:pt>
                <c:pt idx="6525">
                  <c:v>1973.053185</c:v>
                </c:pt>
                <c:pt idx="6526">
                  <c:v>1973.2942717000001</c:v>
                </c:pt>
                <c:pt idx="6527">
                  <c:v>1973.5353583000001</c:v>
                </c:pt>
                <c:pt idx="6528">
                  <c:v>1973.776445</c:v>
                </c:pt>
                <c:pt idx="6529">
                  <c:v>1974.0175316000004</c:v>
                </c:pt>
                <c:pt idx="6530">
                  <c:v>1974.2586183000001</c:v>
                </c:pt>
                <c:pt idx="6531">
                  <c:v>1974.4997049000001</c:v>
                </c:pt>
                <c:pt idx="6532">
                  <c:v>1974.7407916000004</c:v>
                </c:pt>
                <c:pt idx="6533">
                  <c:v>1974.9818782</c:v>
                </c:pt>
                <c:pt idx="6534">
                  <c:v>1975.2229649000001</c:v>
                </c:pt>
                <c:pt idx="6535">
                  <c:v>1975.4640515999999</c:v>
                </c:pt>
                <c:pt idx="6536">
                  <c:v>1975.7051382</c:v>
                </c:pt>
                <c:pt idx="6537">
                  <c:v>1975.9462249000001</c:v>
                </c:pt>
                <c:pt idx="6538">
                  <c:v>1976.1873114999999</c:v>
                </c:pt>
                <c:pt idx="6539">
                  <c:v>1976.4283981999999</c:v>
                </c:pt>
                <c:pt idx="6540">
                  <c:v>1976.6694847999995</c:v>
                </c:pt>
                <c:pt idx="6541">
                  <c:v>1976.9105715000005</c:v>
                </c:pt>
                <c:pt idx="6542">
                  <c:v>1977.1516581000001</c:v>
                </c:pt>
                <c:pt idx="6543">
                  <c:v>1977.3927447999995</c:v>
                </c:pt>
                <c:pt idx="6544">
                  <c:v>1977.6338314999998</c:v>
                </c:pt>
                <c:pt idx="6545">
                  <c:v>1977.8749180999996</c:v>
                </c:pt>
                <c:pt idx="6546">
                  <c:v>1978.1160047999999</c:v>
                </c:pt>
                <c:pt idx="6547">
                  <c:v>1978.3570913999999</c:v>
                </c:pt>
                <c:pt idx="6548">
                  <c:v>1978.5981781</c:v>
                </c:pt>
                <c:pt idx="6549">
                  <c:v>1978.8392647000001</c:v>
                </c:pt>
                <c:pt idx="6550">
                  <c:v>1979.0803513999999</c:v>
                </c:pt>
                <c:pt idx="6551">
                  <c:v>1979.3214379999995</c:v>
                </c:pt>
                <c:pt idx="6552">
                  <c:v>1979.5625247</c:v>
                </c:pt>
                <c:pt idx="6553">
                  <c:v>1979.8036113999999</c:v>
                </c:pt>
                <c:pt idx="6554">
                  <c:v>1980.0446979999999</c:v>
                </c:pt>
                <c:pt idx="6555">
                  <c:v>1980.2857847000005</c:v>
                </c:pt>
                <c:pt idx="6556">
                  <c:v>1980.5268713000005</c:v>
                </c:pt>
                <c:pt idx="6557">
                  <c:v>1980.7679580000001</c:v>
                </c:pt>
                <c:pt idx="6558">
                  <c:v>1981.0090445999995</c:v>
                </c:pt>
                <c:pt idx="6559">
                  <c:v>1981.2501313</c:v>
                </c:pt>
                <c:pt idx="6560">
                  <c:v>1981.4912179</c:v>
                </c:pt>
                <c:pt idx="6561">
                  <c:v>1981.7323045999995</c:v>
                </c:pt>
                <c:pt idx="6562">
                  <c:v>1981.9733911999999</c:v>
                </c:pt>
                <c:pt idx="6563">
                  <c:v>1982.2144779</c:v>
                </c:pt>
                <c:pt idx="6564">
                  <c:v>1982.4555646000003</c:v>
                </c:pt>
                <c:pt idx="6565">
                  <c:v>1982.6966512000001</c:v>
                </c:pt>
                <c:pt idx="6566">
                  <c:v>1982.9377379000005</c:v>
                </c:pt>
                <c:pt idx="6567">
                  <c:v>1983.1788244999998</c:v>
                </c:pt>
                <c:pt idx="6568">
                  <c:v>1983.4199112000001</c:v>
                </c:pt>
                <c:pt idx="6569">
                  <c:v>1983.6609977999999</c:v>
                </c:pt>
                <c:pt idx="6570">
                  <c:v>1983.9020845</c:v>
                </c:pt>
                <c:pt idx="6571">
                  <c:v>1984.1431711</c:v>
                </c:pt>
                <c:pt idx="6572">
                  <c:v>1984.3842577999999</c:v>
                </c:pt>
                <c:pt idx="6573">
                  <c:v>1984.6253444999998</c:v>
                </c:pt>
                <c:pt idx="6574">
                  <c:v>1984.8664311</c:v>
                </c:pt>
                <c:pt idx="6575">
                  <c:v>1985.1075178000001</c:v>
                </c:pt>
                <c:pt idx="6576">
                  <c:v>1985.3486044000001</c:v>
                </c:pt>
                <c:pt idx="6577">
                  <c:v>1985.5896911000004</c:v>
                </c:pt>
                <c:pt idx="6578">
                  <c:v>1985.8307777000005</c:v>
                </c:pt>
                <c:pt idx="6579">
                  <c:v>1986.0718644000001</c:v>
                </c:pt>
                <c:pt idx="6580">
                  <c:v>1986.3129510000001</c:v>
                </c:pt>
                <c:pt idx="6581">
                  <c:v>1986.5540377</c:v>
                </c:pt>
                <c:pt idx="6582">
                  <c:v>1986.7951243</c:v>
                </c:pt>
                <c:pt idx="6583">
                  <c:v>1987.0362110000001</c:v>
                </c:pt>
                <c:pt idx="6584">
                  <c:v>1987.2772977000004</c:v>
                </c:pt>
                <c:pt idx="6585">
                  <c:v>1987.5183843</c:v>
                </c:pt>
                <c:pt idx="6586">
                  <c:v>1987.7594710000001</c:v>
                </c:pt>
                <c:pt idx="6587">
                  <c:v>1988.0005576000005</c:v>
                </c:pt>
                <c:pt idx="6588">
                  <c:v>1988.2416443</c:v>
                </c:pt>
                <c:pt idx="6589">
                  <c:v>1988.4827309</c:v>
                </c:pt>
                <c:pt idx="6590">
                  <c:v>1988.7238176000001</c:v>
                </c:pt>
                <c:pt idx="6591">
                  <c:v>1988.9649041999999</c:v>
                </c:pt>
                <c:pt idx="6592">
                  <c:v>1989.2059909000004</c:v>
                </c:pt>
                <c:pt idx="6593">
                  <c:v>1989.4470776000005</c:v>
                </c:pt>
                <c:pt idx="6594">
                  <c:v>1989.6881641999998</c:v>
                </c:pt>
                <c:pt idx="6595">
                  <c:v>1989.9292508999999</c:v>
                </c:pt>
                <c:pt idx="6596">
                  <c:v>1990.1703374999995</c:v>
                </c:pt>
                <c:pt idx="6597">
                  <c:v>1990.4114241999998</c:v>
                </c:pt>
                <c:pt idx="6598">
                  <c:v>1990.6525107999998</c:v>
                </c:pt>
                <c:pt idx="6599">
                  <c:v>1990.8935974999999</c:v>
                </c:pt>
                <c:pt idx="6600">
                  <c:v>1991.1346841</c:v>
                </c:pt>
                <c:pt idx="6601">
                  <c:v>1991.3757708000001</c:v>
                </c:pt>
                <c:pt idx="6602">
                  <c:v>1991.6168574000005</c:v>
                </c:pt>
                <c:pt idx="6603">
                  <c:v>1991.8579440999995</c:v>
                </c:pt>
                <c:pt idx="6604">
                  <c:v>1992.0990307999998</c:v>
                </c:pt>
                <c:pt idx="6605">
                  <c:v>1992.3401174000001</c:v>
                </c:pt>
                <c:pt idx="6606">
                  <c:v>1992.5812040999995</c:v>
                </c:pt>
                <c:pt idx="6607">
                  <c:v>1992.8222906999995</c:v>
                </c:pt>
                <c:pt idx="6608">
                  <c:v>1993.0633774</c:v>
                </c:pt>
                <c:pt idx="6609">
                  <c:v>1993.3044639999998</c:v>
                </c:pt>
                <c:pt idx="6610">
                  <c:v>1993.5455507000004</c:v>
                </c:pt>
                <c:pt idx="6611">
                  <c:v>1993.7866372999999</c:v>
                </c:pt>
                <c:pt idx="6612">
                  <c:v>1994.027724</c:v>
                </c:pt>
                <c:pt idx="6613">
                  <c:v>1994.2688106999999</c:v>
                </c:pt>
                <c:pt idx="6614">
                  <c:v>1994.5098972999999</c:v>
                </c:pt>
                <c:pt idx="6615">
                  <c:v>1994.750984</c:v>
                </c:pt>
                <c:pt idx="6616">
                  <c:v>1994.9920706</c:v>
                </c:pt>
                <c:pt idx="6617">
                  <c:v>1995.2331572999999</c:v>
                </c:pt>
                <c:pt idx="6618">
                  <c:v>1995.4742438999995</c:v>
                </c:pt>
                <c:pt idx="6619">
                  <c:v>1995.7153306</c:v>
                </c:pt>
                <c:pt idx="6620">
                  <c:v>1995.9564172</c:v>
                </c:pt>
                <c:pt idx="6621">
                  <c:v>1996.1975038999999</c:v>
                </c:pt>
                <c:pt idx="6622">
                  <c:v>1996.4385905000001</c:v>
                </c:pt>
                <c:pt idx="6623">
                  <c:v>1996.6796772</c:v>
                </c:pt>
                <c:pt idx="6624">
                  <c:v>1996.9207639000006</c:v>
                </c:pt>
                <c:pt idx="6625">
                  <c:v>1997.1618504999999</c:v>
                </c:pt>
                <c:pt idx="6626">
                  <c:v>1997.4029372</c:v>
                </c:pt>
                <c:pt idx="6627">
                  <c:v>1997.6440237999998</c:v>
                </c:pt>
                <c:pt idx="6628">
                  <c:v>1997.8851104999999</c:v>
                </c:pt>
                <c:pt idx="6629">
                  <c:v>1998.1261970999999</c:v>
                </c:pt>
                <c:pt idx="6630">
                  <c:v>1998.3672838</c:v>
                </c:pt>
                <c:pt idx="6631">
                  <c:v>1998.6083704</c:v>
                </c:pt>
                <c:pt idx="6632">
                  <c:v>1998.8494571000001</c:v>
                </c:pt>
                <c:pt idx="6633">
                  <c:v>1999.0905438</c:v>
                </c:pt>
                <c:pt idx="6634">
                  <c:v>1999.3316304</c:v>
                </c:pt>
                <c:pt idx="6635">
                  <c:v>1999.5727171000001</c:v>
                </c:pt>
                <c:pt idx="6636">
                  <c:v>1999.8138037000001</c:v>
                </c:pt>
                <c:pt idx="6637">
                  <c:v>2000.0548904</c:v>
                </c:pt>
                <c:pt idx="6638">
                  <c:v>2000.2959770000004</c:v>
                </c:pt>
                <c:pt idx="6639">
                  <c:v>2000.5370637000005</c:v>
                </c:pt>
                <c:pt idx="6640">
                  <c:v>2000.7781503000001</c:v>
                </c:pt>
                <c:pt idx="6641">
                  <c:v>2001.019237</c:v>
                </c:pt>
                <c:pt idx="6642">
                  <c:v>2001.2603237000001</c:v>
                </c:pt>
                <c:pt idx="6643">
                  <c:v>2001.5014102999996</c:v>
                </c:pt>
                <c:pt idx="6644">
                  <c:v>2001.742497</c:v>
                </c:pt>
                <c:pt idx="6645">
                  <c:v>2001.9835836000004</c:v>
                </c:pt>
                <c:pt idx="6646">
                  <c:v>2002.2246703000001</c:v>
                </c:pt>
                <c:pt idx="6647">
                  <c:v>2002.4657569000005</c:v>
                </c:pt>
                <c:pt idx="6648">
                  <c:v>2002.7068436000004</c:v>
                </c:pt>
                <c:pt idx="6649">
                  <c:v>2002.9479302</c:v>
                </c:pt>
                <c:pt idx="6650">
                  <c:v>2003.1890168999996</c:v>
                </c:pt>
                <c:pt idx="6651">
                  <c:v>2003.4301035000001</c:v>
                </c:pt>
                <c:pt idx="6652">
                  <c:v>2003.6711901999995</c:v>
                </c:pt>
                <c:pt idx="6653">
                  <c:v>2003.9122769000001</c:v>
                </c:pt>
                <c:pt idx="6654">
                  <c:v>2004.1533634999998</c:v>
                </c:pt>
                <c:pt idx="6655">
                  <c:v>2004.3944501999995</c:v>
                </c:pt>
                <c:pt idx="6656">
                  <c:v>2004.6355368</c:v>
                </c:pt>
                <c:pt idx="6657">
                  <c:v>2004.8766235000001</c:v>
                </c:pt>
                <c:pt idx="6658">
                  <c:v>2005.1177101000001</c:v>
                </c:pt>
                <c:pt idx="6659">
                  <c:v>2005.3587967999999</c:v>
                </c:pt>
                <c:pt idx="6660">
                  <c:v>2005.5998834000004</c:v>
                </c:pt>
                <c:pt idx="6661">
                  <c:v>2005.8409701</c:v>
                </c:pt>
                <c:pt idx="6662">
                  <c:v>2006.0820567999999</c:v>
                </c:pt>
                <c:pt idx="6663">
                  <c:v>2006.3231433999995</c:v>
                </c:pt>
                <c:pt idx="6664">
                  <c:v>2006.5642300999996</c:v>
                </c:pt>
                <c:pt idx="6665">
                  <c:v>2006.8053167</c:v>
                </c:pt>
                <c:pt idx="6666">
                  <c:v>2007.0464033999999</c:v>
                </c:pt>
                <c:pt idx="6667">
                  <c:v>2007.2874899999999</c:v>
                </c:pt>
                <c:pt idx="6668">
                  <c:v>2007.5285767000005</c:v>
                </c:pt>
                <c:pt idx="6669">
                  <c:v>2007.7696633000005</c:v>
                </c:pt>
                <c:pt idx="6670">
                  <c:v>2008.0107499999999</c:v>
                </c:pt>
                <c:pt idx="6671">
                  <c:v>2008.2518365999995</c:v>
                </c:pt>
                <c:pt idx="6672">
                  <c:v>2008.4929233</c:v>
                </c:pt>
                <c:pt idx="6673">
                  <c:v>2008.7340099999999</c:v>
                </c:pt>
                <c:pt idx="6674">
                  <c:v>2008.9750965999999</c:v>
                </c:pt>
                <c:pt idx="6675">
                  <c:v>2009.2161833000005</c:v>
                </c:pt>
                <c:pt idx="6676">
                  <c:v>2009.4572699000005</c:v>
                </c:pt>
                <c:pt idx="6677">
                  <c:v>2009.6983565999994</c:v>
                </c:pt>
                <c:pt idx="6678">
                  <c:v>2009.9394431999999</c:v>
                </c:pt>
                <c:pt idx="6679">
                  <c:v>2010.1805299</c:v>
                </c:pt>
                <c:pt idx="6680">
                  <c:v>2010.4216165</c:v>
                </c:pt>
                <c:pt idx="6681">
                  <c:v>2010.6627031999999</c:v>
                </c:pt>
                <c:pt idx="6682">
                  <c:v>2010.9037899000004</c:v>
                </c:pt>
                <c:pt idx="6683">
                  <c:v>2011.1448764999998</c:v>
                </c:pt>
                <c:pt idx="6684">
                  <c:v>2011.3859632000001</c:v>
                </c:pt>
                <c:pt idx="6685">
                  <c:v>2011.6270497999999</c:v>
                </c:pt>
                <c:pt idx="6686">
                  <c:v>2011.8681364999998</c:v>
                </c:pt>
                <c:pt idx="6687">
                  <c:v>2012.1092231</c:v>
                </c:pt>
                <c:pt idx="6688">
                  <c:v>2012.3503097999999</c:v>
                </c:pt>
                <c:pt idx="6689">
                  <c:v>2012.5913963999994</c:v>
                </c:pt>
                <c:pt idx="6690">
                  <c:v>2012.8324831</c:v>
                </c:pt>
                <c:pt idx="6691">
                  <c:v>2013.0735697000005</c:v>
                </c:pt>
                <c:pt idx="6692">
                  <c:v>2013.3146564000001</c:v>
                </c:pt>
                <c:pt idx="6693">
                  <c:v>2013.5557431000004</c:v>
                </c:pt>
                <c:pt idx="6694">
                  <c:v>2013.7968297000004</c:v>
                </c:pt>
                <c:pt idx="6695">
                  <c:v>2014.0379164000001</c:v>
                </c:pt>
                <c:pt idx="6696">
                  <c:v>2014.2790030000001</c:v>
                </c:pt>
                <c:pt idx="6697">
                  <c:v>2014.5200897000004</c:v>
                </c:pt>
                <c:pt idx="6698">
                  <c:v>2014.7611763</c:v>
                </c:pt>
                <c:pt idx="6699">
                  <c:v>2015.0022630000001</c:v>
                </c:pt>
                <c:pt idx="6700">
                  <c:v>2015.2433495999996</c:v>
                </c:pt>
                <c:pt idx="6701">
                  <c:v>2015.4844362999993</c:v>
                </c:pt>
                <c:pt idx="6702">
                  <c:v>2015.7255230000005</c:v>
                </c:pt>
                <c:pt idx="6703">
                  <c:v>2015.9666096000005</c:v>
                </c:pt>
                <c:pt idx="6704">
                  <c:v>2016.2076963000004</c:v>
                </c:pt>
                <c:pt idx="6705">
                  <c:v>2016.4487829000004</c:v>
                </c:pt>
                <c:pt idx="6706">
                  <c:v>2016.6898696000001</c:v>
                </c:pt>
                <c:pt idx="6707">
                  <c:v>2016.9309562000001</c:v>
                </c:pt>
                <c:pt idx="6708">
                  <c:v>2017.1720428999993</c:v>
                </c:pt>
                <c:pt idx="6709">
                  <c:v>2017.4131295</c:v>
                </c:pt>
                <c:pt idx="6710">
                  <c:v>2017.6542161999994</c:v>
                </c:pt>
                <c:pt idx="6711">
                  <c:v>2017.8953027999999</c:v>
                </c:pt>
                <c:pt idx="6712">
                  <c:v>2018.1363895</c:v>
                </c:pt>
                <c:pt idx="6713">
                  <c:v>2018.3774761999998</c:v>
                </c:pt>
                <c:pt idx="6714">
                  <c:v>2018.6185628000001</c:v>
                </c:pt>
                <c:pt idx="6715">
                  <c:v>2018.8596494999999</c:v>
                </c:pt>
                <c:pt idx="6716">
                  <c:v>2019.1007360999995</c:v>
                </c:pt>
                <c:pt idx="6717">
                  <c:v>2019.3418227999998</c:v>
                </c:pt>
                <c:pt idx="6718">
                  <c:v>2019.5829094000001</c:v>
                </c:pt>
                <c:pt idx="6719">
                  <c:v>2019.8239960999995</c:v>
                </c:pt>
                <c:pt idx="6720">
                  <c:v>2020.0650826999999</c:v>
                </c:pt>
                <c:pt idx="6721">
                  <c:v>2020.3061694000005</c:v>
                </c:pt>
                <c:pt idx="6722">
                  <c:v>2020.5472560999999</c:v>
                </c:pt>
                <c:pt idx="6723">
                  <c:v>2020.7883426999995</c:v>
                </c:pt>
                <c:pt idx="6724">
                  <c:v>2021.0294294</c:v>
                </c:pt>
                <c:pt idx="6725">
                  <c:v>2021.270516</c:v>
                </c:pt>
                <c:pt idx="6726">
                  <c:v>2021.5116026999999</c:v>
                </c:pt>
                <c:pt idx="6727">
                  <c:v>2021.7526892999999</c:v>
                </c:pt>
                <c:pt idx="6728">
                  <c:v>2021.993776</c:v>
                </c:pt>
                <c:pt idx="6729">
                  <c:v>2022.2348626</c:v>
                </c:pt>
                <c:pt idx="6730">
                  <c:v>2022.4759492999999</c:v>
                </c:pt>
                <c:pt idx="6731">
                  <c:v>2022.717036</c:v>
                </c:pt>
                <c:pt idx="6732">
                  <c:v>2022.9581226</c:v>
                </c:pt>
                <c:pt idx="6733">
                  <c:v>2023.1992092999994</c:v>
                </c:pt>
                <c:pt idx="6734">
                  <c:v>2023.4402958999999</c:v>
                </c:pt>
                <c:pt idx="6735">
                  <c:v>2023.6813825999996</c:v>
                </c:pt>
                <c:pt idx="6736">
                  <c:v>2023.9224692</c:v>
                </c:pt>
                <c:pt idx="6737">
                  <c:v>2024.1635558999999</c:v>
                </c:pt>
                <c:pt idx="6738">
                  <c:v>2024.4046424999999</c:v>
                </c:pt>
                <c:pt idx="6739">
                  <c:v>2024.6457292</c:v>
                </c:pt>
                <c:pt idx="6740">
                  <c:v>2024.8868158</c:v>
                </c:pt>
                <c:pt idx="6741">
                  <c:v>2025.1279024999999</c:v>
                </c:pt>
                <c:pt idx="6742">
                  <c:v>2025.3689892</c:v>
                </c:pt>
                <c:pt idx="6743">
                  <c:v>2025.6100758</c:v>
                </c:pt>
                <c:pt idx="6744">
                  <c:v>2025.8511624999999</c:v>
                </c:pt>
                <c:pt idx="6745">
                  <c:v>2026.0922490999994</c:v>
                </c:pt>
                <c:pt idx="6746">
                  <c:v>2026.3333357999998</c:v>
                </c:pt>
                <c:pt idx="6747">
                  <c:v>2026.5744223999995</c:v>
                </c:pt>
                <c:pt idx="6748">
                  <c:v>2026.8155091000006</c:v>
                </c:pt>
                <c:pt idx="6749">
                  <c:v>2027.0565957000003</c:v>
                </c:pt>
                <c:pt idx="6750">
                  <c:v>2027.2976824000004</c:v>
                </c:pt>
                <c:pt idx="6751">
                  <c:v>2027.5387691000005</c:v>
                </c:pt>
                <c:pt idx="6752">
                  <c:v>2027.7798557000006</c:v>
                </c:pt>
                <c:pt idx="6753">
                  <c:v>2028.0209424</c:v>
                </c:pt>
                <c:pt idx="6754">
                  <c:v>2028.262029</c:v>
                </c:pt>
                <c:pt idx="6755">
                  <c:v>2028.5031157000001</c:v>
                </c:pt>
                <c:pt idx="6756">
                  <c:v>2028.7442022999996</c:v>
                </c:pt>
                <c:pt idx="6757">
                  <c:v>2028.9852890000004</c:v>
                </c:pt>
                <c:pt idx="6758">
                  <c:v>2029.2263756000004</c:v>
                </c:pt>
                <c:pt idx="6759">
                  <c:v>2029.4674623000001</c:v>
                </c:pt>
                <c:pt idx="6760">
                  <c:v>2029.7085489000001</c:v>
                </c:pt>
                <c:pt idx="6761">
                  <c:v>2029.9496356000004</c:v>
                </c:pt>
                <c:pt idx="6762">
                  <c:v>2030.1907222999996</c:v>
                </c:pt>
                <c:pt idx="6763">
                  <c:v>2030.4318089000001</c:v>
                </c:pt>
                <c:pt idx="6764">
                  <c:v>2030.6728955999995</c:v>
                </c:pt>
                <c:pt idx="6765">
                  <c:v>2030.9139822</c:v>
                </c:pt>
                <c:pt idx="6766">
                  <c:v>2031.1550689000001</c:v>
                </c:pt>
                <c:pt idx="6767">
                  <c:v>2031.3961555000001</c:v>
                </c:pt>
                <c:pt idx="6768">
                  <c:v>2031.6372421999995</c:v>
                </c:pt>
                <c:pt idx="6769">
                  <c:v>2031.8783287999995</c:v>
                </c:pt>
                <c:pt idx="6770">
                  <c:v>2032.1194154999998</c:v>
                </c:pt>
                <c:pt idx="6771">
                  <c:v>2032.3605021999999</c:v>
                </c:pt>
                <c:pt idx="6772">
                  <c:v>2032.6015887999999</c:v>
                </c:pt>
                <c:pt idx="6773">
                  <c:v>2032.8426755</c:v>
                </c:pt>
                <c:pt idx="6774">
                  <c:v>2033.0837621000001</c:v>
                </c:pt>
                <c:pt idx="6775">
                  <c:v>2033.3248487999995</c:v>
                </c:pt>
                <c:pt idx="6776">
                  <c:v>2033.5659353999999</c:v>
                </c:pt>
                <c:pt idx="6777">
                  <c:v>2033.8070221</c:v>
                </c:pt>
                <c:pt idx="6778">
                  <c:v>2034.0481087000001</c:v>
                </c:pt>
                <c:pt idx="6779">
                  <c:v>2034.2891953999999</c:v>
                </c:pt>
                <c:pt idx="6780">
                  <c:v>2034.5302819999999</c:v>
                </c:pt>
                <c:pt idx="6781">
                  <c:v>2034.7713687</c:v>
                </c:pt>
                <c:pt idx="6782">
                  <c:v>2035.0124553999999</c:v>
                </c:pt>
                <c:pt idx="6783">
                  <c:v>2035.2535419999999</c:v>
                </c:pt>
                <c:pt idx="6784">
                  <c:v>2035.4946287</c:v>
                </c:pt>
                <c:pt idx="6785">
                  <c:v>2035.7357153000005</c:v>
                </c:pt>
                <c:pt idx="6786">
                  <c:v>2035.9768020000001</c:v>
                </c:pt>
                <c:pt idx="6787">
                  <c:v>2036.2178885999999</c:v>
                </c:pt>
                <c:pt idx="6788">
                  <c:v>2036.4589753000005</c:v>
                </c:pt>
                <c:pt idx="6789">
                  <c:v>2036.7000619000005</c:v>
                </c:pt>
                <c:pt idx="6790">
                  <c:v>2036.9411485999995</c:v>
                </c:pt>
                <c:pt idx="6791">
                  <c:v>2037.1822352999995</c:v>
                </c:pt>
                <c:pt idx="6792">
                  <c:v>2037.4233219</c:v>
                </c:pt>
                <c:pt idx="6793">
                  <c:v>2037.664408599999</c:v>
                </c:pt>
                <c:pt idx="6794">
                  <c:v>2037.9054952000001</c:v>
                </c:pt>
                <c:pt idx="6795">
                  <c:v>2038.1465819000005</c:v>
                </c:pt>
                <c:pt idx="6796">
                  <c:v>2038.3876685</c:v>
                </c:pt>
                <c:pt idx="6797">
                  <c:v>2038.6287552000001</c:v>
                </c:pt>
                <c:pt idx="6798">
                  <c:v>2038.8698417999999</c:v>
                </c:pt>
                <c:pt idx="6799">
                  <c:v>2039.1109284999998</c:v>
                </c:pt>
                <c:pt idx="6800">
                  <c:v>2039.3520151999999</c:v>
                </c:pt>
                <c:pt idx="6801">
                  <c:v>2039.5931017999999</c:v>
                </c:pt>
                <c:pt idx="6802">
                  <c:v>2039.8341884999998</c:v>
                </c:pt>
                <c:pt idx="6803">
                  <c:v>2040.0752751000005</c:v>
                </c:pt>
                <c:pt idx="6804">
                  <c:v>2040.3163618000001</c:v>
                </c:pt>
                <c:pt idx="6805">
                  <c:v>2040.5574483999997</c:v>
                </c:pt>
                <c:pt idx="6806">
                  <c:v>2040.7985351000004</c:v>
                </c:pt>
                <c:pt idx="6807">
                  <c:v>2041.0396217000005</c:v>
                </c:pt>
                <c:pt idx="6808">
                  <c:v>2041.2807084000001</c:v>
                </c:pt>
                <c:pt idx="6809">
                  <c:v>2041.5217950000001</c:v>
                </c:pt>
                <c:pt idx="6810">
                  <c:v>2041.7628817000004</c:v>
                </c:pt>
                <c:pt idx="6811">
                  <c:v>2042.0039684000001</c:v>
                </c:pt>
                <c:pt idx="6812">
                  <c:v>2042.2450550000005</c:v>
                </c:pt>
                <c:pt idx="6813">
                  <c:v>2042.4861417000004</c:v>
                </c:pt>
                <c:pt idx="6814">
                  <c:v>2042.7272283</c:v>
                </c:pt>
                <c:pt idx="6815">
                  <c:v>2042.9683150000001</c:v>
                </c:pt>
                <c:pt idx="6816">
                  <c:v>2043.2094016000001</c:v>
                </c:pt>
                <c:pt idx="6817">
                  <c:v>2043.4504883</c:v>
                </c:pt>
                <c:pt idx="6818">
                  <c:v>2043.6915749</c:v>
                </c:pt>
                <c:pt idx="6819">
                  <c:v>2043.9326616000005</c:v>
                </c:pt>
                <c:pt idx="6820">
                  <c:v>2044.173748299999</c:v>
                </c:pt>
                <c:pt idx="6821">
                  <c:v>2044.4148349</c:v>
                </c:pt>
                <c:pt idx="6822">
                  <c:v>2044.6559216000001</c:v>
                </c:pt>
                <c:pt idx="6823">
                  <c:v>2044.8970081999998</c:v>
                </c:pt>
                <c:pt idx="6824">
                  <c:v>2045.1380948999995</c:v>
                </c:pt>
                <c:pt idx="6825">
                  <c:v>2045.3791815</c:v>
                </c:pt>
                <c:pt idx="6826">
                  <c:v>2045.6202681999998</c:v>
                </c:pt>
                <c:pt idx="6827">
                  <c:v>2045.8613547999998</c:v>
                </c:pt>
                <c:pt idx="6828">
                  <c:v>2046.1024414999995</c:v>
                </c:pt>
                <c:pt idx="6829">
                  <c:v>2046.3435281</c:v>
                </c:pt>
                <c:pt idx="6830">
                  <c:v>2046.5846147999998</c:v>
                </c:pt>
                <c:pt idx="6831">
                  <c:v>2046.8257015000004</c:v>
                </c:pt>
                <c:pt idx="6832">
                  <c:v>2047.0667880999999</c:v>
                </c:pt>
                <c:pt idx="6833">
                  <c:v>2047.3078748</c:v>
                </c:pt>
                <c:pt idx="6834">
                  <c:v>2047.5489614000005</c:v>
                </c:pt>
                <c:pt idx="6835">
                  <c:v>2047.7900480999995</c:v>
                </c:pt>
                <c:pt idx="6836">
                  <c:v>2048.0311347000011</c:v>
                </c:pt>
                <c:pt idx="6837">
                  <c:v>2048.2722213999991</c:v>
                </c:pt>
                <c:pt idx="6838">
                  <c:v>2048.513308000001</c:v>
                </c:pt>
                <c:pt idx="6839">
                  <c:v>2048.7543946999999</c:v>
                </c:pt>
                <c:pt idx="6840">
                  <c:v>2048.9954813999998</c:v>
                </c:pt>
                <c:pt idx="6841">
                  <c:v>2049.2365679999998</c:v>
                </c:pt>
                <c:pt idx="6842">
                  <c:v>2049.4776547000001</c:v>
                </c:pt>
                <c:pt idx="6843">
                  <c:v>2049.7187412999997</c:v>
                </c:pt>
                <c:pt idx="6844">
                  <c:v>2049.959828</c:v>
                </c:pt>
                <c:pt idx="6845">
                  <c:v>2050.2009146</c:v>
                </c:pt>
                <c:pt idx="6846">
                  <c:v>2050.4420012999999</c:v>
                </c:pt>
                <c:pt idx="6847">
                  <c:v>2050.6830878999999</c:v>
                </c:pt>
                <c:pt idx="6848">
                  <c:v>2050.9241746000002</c:v>
                </c:pt>
                <c:pt idx="6849">
                  <c:v>2051.1652611999989</c:v>
                </c:pt>
                <c:pt idx="6850">
                  <c:v>2051.4063479000001</c:v>
                </c:pt>
                <c:pt idx="6851">
                  <c:v>2051.6474346</c:v>
                </c:pt>
                <c:pt idx="6852">
                  <c:v>2051.8885212</c:v>
                </c:pt>
                <c:pt idx="6853">
                  <c:v>2052.1296078999999</c:v>
                </c:pt>
                <c:pt idx="6854">
                  <c:v>2052.3706944999999</c:v>
                </c:pt>
                <c:pt idx="6855">
                  <c:v>2052.6117812000002</c:v>
                </c:pt>
                <c:pt idx="6856">
                  <c:v>2052.8528677999998</c:v>
                </c:pt>
                <c:pt idx="6857">
                  <c:v>2053.093954500001</c:v>
                </c:pt>
                <c:pt idx="6858">
                  <c:v>2053.3350411000001</c:v>
                </c:pt>
                <c:pt idx="6859">
                  <c:v>2053.5761278000009</c:v>
                </c:pt>
                <c:pt idx="6860">
                  <c:v>2053.8172145000012</c:v>
                </c:pt>
                <c:pt idx="6861">
                  <c:v>2054.0583010999999</c:v>
                </c:pt>
                <c:pt idx="6862">
                  <c:v>2054.2993878000002</c:v>
                </c:pt>
                <c:pt idx="6863">
                  <c:v>2054.5404743999998</c:v>
                </c:pt>
                <c:pt idx="6864">
                  <c:v>2054.7815610999992</c:v>
                </c:pt>
                <c:pt idx="6865">
                  <c:v>2055.0226476999997</c:v>
                </c:pt>
                <c:pt idx="6866">
                  <c:v>2055.2637344</c:v>
                </c:pt>
                <c:pt idx="6867">
                  <c:v>2055.5048209999991</c:v>
                </c:pt>
                <c:pt idx="6868">
                  <c:v>2055.7459076999999</c:v>
                </c:pt>
                <c:pt idx="6869">
                  <c:v>2055.9869942999999</c:v>
                </c:pt>
                <c:pt idx="6870">
                  <c:v>2056.2280809999988</c:v>
                </c:pt>
                <c:pt idx="6871">
                  <c:v>2056.4691677000001</c:v>
                </c:pt>
                <c:pt idx="6872">
                  <c:v>2056.7102543000001</c:v>
                </c:pt>
                <c:pt idx="6873">
                  <c:v>2056.9513410000009</c:v>
                </c:pt>
                <c:pt idx="6874">
                  <c:v>2057.1924276</c:v>
                </c:pt>
                <c:pt idx="6875">
                  <c:v>2057.4335143000017</c:v>
                </c:pt>
                <c:pt idx="6876">
                  <c:v>2057.6746008999999</c:v>
                </c:pt>
                <c:pt idx="6877">
                  <c:v>2057.9156876000002</c:v>
                </c:pt>
                <c:pt idx="6878">
                  <c:v>2058.1567742000002</c:v>
                </c:pt>
                <c:pt idx="6879">
                  <c:v>2058.3978609000001</c:v>
                </c:pt>
                <c:pt idx="6880">
                  <c:v>2058.6389475999999</c:v>
                </c:pt>
                <c:pt idx="6881">
                  <c:v>2058.8800342000009</c:v>
                </c:pt>
                <c:pt idx="6882">
                  <c:v>2059.1211209000007</c:v>
                </c:pt>
                <c:pt idx="6883">
                  <c:v>2059.3622074999998</c:v>
                </c:pt>
                <c:pt idx="6884">
                  <c:v>2059.6032942000002</c:v>
                </c:pt>
                <c:pt idx="6885">
                  <c:v>2059.8443808000002</c:v>
                </c:pt>
                <c:pt idx="6886">
                  <c:v>2060.0854675</c:v>
                </c:pt>
                <c:pt idx="6887">
                  <c:v>2060.3265541000001</c:v>
                </c:pt>
                <c:pt idx="6888">
                  <c:v>2060.567640799999</c:v>
                </c:pt>
                <c:pt idx="6889">
                  <c:v>2060.8087274999998</c:v>
                </c:pt>
                <c:pt idx="6890">
                  <c:v>2061.0498140999998</c:v>
                </c:pt>
                <c:pt idx="6891">
                  <c:v>2061.2909008000001</c:v>
                </c:pt>
                <c:pt idx="6892">
                  <c:v>2061.5319874000002</c:v>
                </c:pt>
                <c:pt idx="6893">
                  <c:v>2061.7730741</c:v>
                </c:pt>
                <c:pt idx="6894">
                  <c:v>2062.0141607</c:v>
                </c:pt>
                <c:pt idx="6895">
                  <c:v>2062.2552473999999</c:v>
                </c:pt>
                <c:pt idx="6896">
                  <c:v>2062.4963340000008</c:v>
                </c:pt>
                <c:pt idx="6897">
                  <c:v>2062.7374206999998</c:v>
                </c:pt>
                <c:pt idx="6898">
                  <c:v>2062.9785073000007</c:v>
                </c:pt>
                <c:pt idx="6899">
                  <c:v>2063.2195940000001</c:v>
                </c:pt>
                <c:pt idx="6900">
                  <c:v>2063.4606806999991</c:v>
                </c:pt>
                <c:pt idx="6901">
                  <c:v>2063.7017673</c:v>
                </c:pt>
                <c:pt idx="6902">
                  <c:v>2063.9428539999999</c:v>
                </c:pt>
                <c:pt idx="6903">
                  <c:v>2064.1839405999999</c:v>
                </c:pt>
                <c:pt idx="6904">
                  <c:v>2064.4250273000002</c:v>
                </c:pt>
                <c:pt idx="6905">
                  <c:v>2064.6661139000007</c:v>
                </c:pt>
                <c:pt idx="6906">
                  <c:v>2064.9072006000001</c:v>
                </c:pt>
                <c:pt idx="6907">
                  <c:v>2065.1482871999992</c:v>
                </c:pt>
                <c:pt idx="6908">
                  <c:v>2065.3893739000009</c:v>
                </c:pt>
                <c:pt idx="6909">
                  <c:v>2065.6304605999999</c:v>
                </c:pt>
                <c:pt idx="6910">
                  <c:v>2065.8715472000013</c:v>
                </c:pt>
                <c:pt idx="6911">
                  <c:v>2066.1126339000002</c:v>
                </c:pt>
                <c:pt idx="6912">
                  <c:v>2066.3537205000007</c:v>
                </c:pt>
                <c:pt idx="6913">
                  <c:v>2066.5948072000001</c:v>
                </c:pt>
                <c:pt idx="6914">
                  <c:v>2066.835893800001</c:v>
                </c:pt>
                <c:pt idx="6915">
                  <c:v>2067.0769805</c:v>
                </c:pt>
                <c:pt idx="6916">
                  <c:v>2067.3180671</c:v>
                </c:pt>
                <c:pt idx="6917">
                  <c:v>2067.5591538000012</c:v>
                </c:pt>
                <c:pt idx="6918">
                  <c:v>2067.8002403999999</c:v>
                </c:pt>
                <c:pt idx="6919">
                  <c:v>2068.0413271000002</c:v>
                </c:pt>
                <c:pt idx="6920">
                  <c:v>2068.2824138000001</c:v>
                </c:pt>
                <c:pt idx="6921">
                  <c:v>2068.5235004000001</c:v>
                </c:pt>
                <c:pt idx="6922">
                  <c:v>2068.7645870999991</c:v>
                </c:pt>
                <c:pt idx="6923">
                  <c:v>2069.0056737</c:v>
                </c:pt>
                <c:pt idx="6924">
                  <c:v>2069.2467603999989</c:v>
                </c:pt>
                <c:pt idx="6925">
                  <c:v>2069.4878469999999</c:v>
                </c:pt>
                <c:pt idx="6926">
                  <c:v>2069.7289336999997</c:v>
                </c:pt>
                <c:pt idx="6927">
                  <c:v>2069.9700203000002</c:v>
                </c:pt>
                <c:pt idx="6928">
                  <c:v>2070.211107000001</c:v>
                </c:pt>
                <c:pt idx="6929">
                  <c:v>2070.4521937000009</c:v>
                </c:pt>
                <c:pt idx="6930">
                  <c:v>2070.6932803</c:v>
                </c:pt>
                <c:pt idx="6931">
                  <c:v>2070.9343670000007</c:v>
                </c:pt>
                <c:pt idx="6932">
                  <c:v>2071.1754536000008</c:v>
                </c:pt>
                <c:pt idx="6933">
                  <c:v>2071.4165403000002</c:v>
                </c:pt>
                <c:pt idx="6934">
                  <c:v>2071.6576269000002</c:v>
                </c:pt>
                <c:pt idx="6935">
                  <c:v>2071.898713600001</c:v>
                </c:pt>
                <c:pt idx="6936">
                  <c:v>2072.1398002000001</c:v>
                </c:pt>
                <c:pt idx="6937">
                  <c:v>2072.3808869</c:v>
                </c:pt>
                <c:pt idx="6938">
                  <c:v>2072.6219735000009</c:v>
                </c:pt>
                <c:pt idx="6939">
                  <c:v>2072.8630601999998</c:v>
                </c:pt>
                <c:pt idx="6940">
                  <c:v>2073.1041469000002</c:v>
                </c:pt>
                <c:pt idx="6941">
                  <c:v>2073.3452335000011</c:v>
                </c:pt>
                <c:pt idx="6942">
                  <c:v>2073.5863202</c:v>
                </c:pt>
                <c:pt idx="6943">
                  <c:v>2073.827406800001</c:v>
                </c:pt>
                <c:pt idx="6944">
                  <c:v>2074.068493499999</c:v>
                </c:pt>
                <c:pt idx="6945">
                  <c:v>2074.3095800999999</c:v>
                </c:pt>
                <c:pt idx="6946">
                  <c:v>2074.5506667999998</c:v>
                </c:pt>
                <c:pt idx="6947">
                  <c:v>2074.7917534000007</c:v>
                </c:pt>
                <c:pt idx="6948">
                  <c:v>2075.0328400999997</c:v>
                </c:pt>
                <c:pt idx="6949">
                  <c:v>2075.2739268000009</c:v>
                </c:pt>
                <c:pt idx="6950">
                  <c:v>2075.515013400001</c:v>
                </c:pt>
                <c:pt idx="6951">
                  <c:v>2075.7561000999999</c:v>
                </c:pt>
                <c:pt idx="6952">
                  <c:v>2075.9971867000008</c:v>
                </c:pt>
                <c:pt idx="6953">
                  <c:v>2076.2382733999998</c:v>
                </c:pt>
                <c:pt idx="6954">
                  <c:v>2076.4793600000007</c:v>
                </c:pt>
                <c:pt idx="6955">
                  <c:v>2076.7204466999997</c:v>
                </c:pt>
                <c:pt idx="6956">
                  <c:v>2076.9615333000011</c:v>
                </c:pt>
                <c:pt idx="6957">
                  <c:v>2077.2026199999991</c:v>
                </c:pt>
                <c:pt idx="6958">
                  <c:v>2077.443706600001</c:v>
                </c:pt>
                <c:pt idx="6959">
                  <c:v>2077.6847932999999</c:v>
                </c:pt>
                <c:pt idx="6960">
                  <c:v>2077.9258799999998</c:v>
                </c:pt>
                <c:pt idx="6961">
                  <c:v>2078.1669665999998</c:v>
                </c:pt>
                <c:pt idx="6962">
                  <c:v>2078.4080533000001</c:v>
                </c:pt>
                <c:pt idx="6963">
                  <c:v>2078.6491399000001</c:v>
                </c:pt>
                <c:pt idx="6964">
                  <c:v>2078.8902266000009</c:v>
                </c:pt>
                <c:pt idx="6965">
                  <c:v>2079.1313132000018</c:v>
                </c:pt>
                <c:pt idx="6966">
                  <c:v>2079.3723999000008</c:v>
                </c:pt>
                <c:pt idx="6967">
                  <c:v>2079.6134864999999</c:v>
                </c:pt>
                <c:pt idx="6968">
                  <c:v>2079.8545732000007</c:v>
                </c:pt>
                <c:pt idx="6969">
                  <c:v>2080.0956599000001</c:v>
                </c:pt>
                <c:pt idx="6970">
                  <c:v>2080.336746500001</c:v>
                </c:pt>
                <c:pt idx="6971">
                  <c:v>2080.5778332000009</c:v>
                </c:pt>
                <c:pt idx="6972">
                  <c:v>2080.8189198000009</c:v>
                </c:pt>
                <c:pt idx="6973">
                  <c:v>2081.0600064999999</c:v>
                </c:pt>
                <c:pt idx="6974">
                  <c:v>2081.3010931000008</c:v>
                </c:pt>
                <c:pt idx="6975">
                  <c:v>2081.5421798000002</c:v>
                </c:pt>
                <c:pt idx="6976">
                  <c:v>2081.7832663999998</c:v>
                </c:pt>
                <c:pt idx="6977">
                  <c:v>2082.0243531000001</c:v>
                </c:pt>
                <c:pt idx="6978">
                  <c:v>2082.2654398</c:v>
                </c:pt>
                <c:pt idx="6979">
                  <c:v>2082.5065264</c:v>
                </c:pt>
                <c:pt idx="6980">
                  <c:v>2082.7476130999999</c:v>
                </c:pt>
                <c:pt idx="6981">
                  <c:v>2082.988699699999</c:v>
                </c:pt>
                <c:pt idx="6982">
                  <c:v>2083.2297863999997</c:v>
                </c:pt>
                <c:pt idx="6983">
                  <c:v>2083.4708730000002</c:v>
                </c:pt>
                <c:pt idx="6984">
                  <c:v>2083.7119597000001</c:v>
                </c:pt>
                <c:pt idx="6985">
                  <c:v>2083.953046300001</c:v>
                </c:pt>
                <c:pt idx="6986">
                  <c:v>2084.1941330000009</c:v>
                </c:pt>
                <c:pt idx="6987">
                  <c:v>2084.4352196000009</c:v>
                </c:pt>
                <c:pt idx="6988">
                  <c:v>2084.6763063000008</c:v>
                </c:pt>
                <c:pt idx="6989">
                  <c:v>2084.9173930000011</c:v>
                </c:pt>
                <c:pt idx="6990">
                  <c:v>2085.1584795999997</c:v>
                </c:pt>
                <c:pt idx="6991">
                  <c:v>2085.399566300001</c:v>
                </c:pt>
                <c:pt idx="6992">
                  <c:v>2085.6406529000001</c:v>
                </c:pt>
                <c:pt idx="6993">
                  <c:v>2085.8817396000009</c:v>
                </c:pt>
                <c:pt idx="6994">
                  <c:v>2086.1228262</c:v>
                </c:pt>
                <c:pt idx="6995">
                  <c:v>2086.3639129000017</c:v>
                </c:pt>
                <c:pt idx="6996">
                  <c:v>2086.6049994999989</c:v>
                </c:pt>
                <c:pt idx="6997">
                  <c:v>2086.8460862000002</c:v>
                </c:pt>
                <c:pt idx="6998">
                  <c:v>2087.087172900001</c:v>
                </c:pt>
                <c:pt idx="6999">
                  <c:v>2087.3282595000001</c:v>
                </c:pt>
                <c:pt idx="7000">
                  <c:v>2087.5693461999999</c:v>
                </c:pt>
                <c:pt idx="7001">
                  <c:v>2087.8104328000013</c:v>
                </c:pt>
                <c:pt idx="7002">
                  <c:v>2088.0515195000012</c:v>
                </c:pt>
                <c:pt idx="7003">
                  <c:v>2088.2926060999998</c:v>
                </c:pt>
                <c:pt idx="7004">
                  <c:v>2088.5336928000011</c:v>
                </c:pt>
                <c:pt idx="7005">
                  <c:v>2088.7747793999997</c:v>
                </c:pt>
                <c:pt idx="7006">
                  <c:v>2089.0158661</c:v>
                </c:pt>
                <c:pt idx="7007">
                  <c:v>2089.2569527000001</c:v>
                </c:pt>
                <c:pt idx="7008">
                  <c:v>2089.4980393999999</c:v>
                </c:pt>
                <c:pt idx="7009">
                  <c:v>2089.7391261000002</c:v>
                </c:pt>
                <c:pt idx="7010">
                  <c:v>2089.9802127000007</c:v>
                </c:pt>
                <c:pt idx="7011">
                  <c:v>2090.2212993999997</c:v>
                </c:pt>
                <c:pt idx="7012">
                  <c:v>2090.4623860000002</c:v>
                </c:pt>
                <c:pt idx="7013">
                  <c:v>2090.7034727</c:v>
                </c:pt>
                <c:pt idx="7014">
                  <c:v>2090.9445593</c:v>
                </c:pt>
                <c:pt idx="7015">
                  <c:v>2091.185645999999</c:v>
                </c:pt>
                <c:pt idx="7016">
                  <c:v>2091.4267326000008</c:v>
                </c:pt>
                <c:pt idx="7017">
                  <c:v>2091.6678192999998</c:v>
                </c:pt>
                <c:pt idx="7018">
                  <c:v>2091.9089060000001</c:v>
                </c:pt>
                <c:pt idx="7019">
                  <c:v>2092.1499926000001</c:v>
                </c:pt>
                <c:pt idx="7020">
                  <c:v>2092.3910793000009</c:v>
                </c:pt>
                <c:pt idx="7021">
                  <c:v>2092.6321659</c:v>
                </c:pt>
                <c:pt idx="7022">
                  <c:v>2092.8732526000017</c:v>
                </c:pt>
                <c:pt idx="7023">
                  <c:v>2093.1143391999999</c:v>
                </c:pt>
                <c:pt idx="7024">
                  <c:v>2093.3554259000002</c:v>
                </c:pt>
                <c:pt idx="7025">
                  <c:v>2093.5965125000007</c:v>
                </c:pt>
                <c:pt idx="7026">
                  <c:v>2093.837599200001</c:v>
                </c:pt>
                <c:pt idx="7027">
                  <c:v>2094.0786857999992</c:v>
                </c:pt>
                <c:pt idx="7028">
                  <c:v>2094.3197725000018</c:v>
                </c:pt>
                <c:pt idx="7029">
                  <c:v>2094.560859199999</c:v>
                </c:pt>
                <c:pt idx="7030">
                  <c:v>2094.8019457999999</c:v>
                </c:pt>
                <c:pt idx="7031">
                  <c:v>2095.0430325000016</c:v>
                </c:pt>
                <c:pt idx="7032">
                  <c:v>2095.2841190999998</c:v>
                </c:pt>
                <c:pt idx="7033">
                  <c:v>2095.5252058000001</c:v>
                </c:pt>
                <c:pt idx="7034">
                  <c:v>2095.7662923999997</c:v>
                </c:pt>
                <c:pt idx="7035">
                  <c:v>2096.0073791</c:v>
                </c:pt>
                <c:pt idx="7036">
                  <c:v>2096.2484656999982</c:v>
                </c:pt>
                <c:pt idx="7037">
                  <c:v>2096.4895524000008</c:v>
                </c:pt>
                <c:pt idx="7038">
                  <c:v>2096.7306390999997</c:v>
                </c:pt>
                <c:pt idx="7039">
                  <c:v>2096.9717257000002</c:v>
                </c:pt>
                <c:pt idx="7040">
                  <c:v>2097.2128124000001</c:v>
                </c:pt>
                <c:pt idx="7041">
                  <c:v>2097.4538990000001</c:v>
                </c:pt>
                <c:pt idx="7042">
                  <c:v>2097.6949856999991</c:v>
                </c:pt>
                <c:pt idx="7043">
                  <c:v>2097.9360723000009</c:v>
                </c:pt>
                <c:pt idx="7044">
                  <c:v>2098.1771590000008</c:v>
                </c:pt>
                <c:pt idx="7045">
                  <c:v>2098.4182455999999</c:v>
                </c:pt>
                <c:pt idx="7046">
                  <c:v>2098.6593323000011</c:v>
                </c:pt>
                <c:pt idx="7047">
                  <c:v>2098.9004189000002</c:v>
                </c:pt>
                <c:pt idx="7048">
                  <c:v>2099.1415056000001</c:v>
                </c:pt>
                <c:pt idx="7049">
                  <c:v>2099.3825923000009</c:v>
                </c:pt>
                <c:pt idx="7050">
                  <c:v>2099.6236789</c:v>
                </c:pt>
                <c:pt idx="7051">
                  <c:v>2099.8647655999998</c:v>
                </c:pt>
                <c:pt idx="7052">
                  <c:v>2100.1058521999998</c:v>
                </c:pt>
                <c:pt idx="7053">
                  <c:v>2100.3469389000002</c:v>
                </c:pt>
                <c:pt idx="7054">
                  <c:v>2100.5880254999993</c:v>
                </c:pt>
                <c:pt idx="7055">
                  <c:v>2100.8291122000019</c:v>
                </c:pt>
                <c:pt idx="7056">
                  <c:v>2101.070198800001</c:v>
                </c:pt>
                <c:pt idx="7057">
                  <c:v>2101.3112854999999</c:v>
                </c:pt>
                <c:pt idx="7058">
                  <c:v>2101.5523722000012</c:v>
                </c:pt>
                <c:pt idx="7059">
                  <c:v>2101.7934587999998</c:v>
                </c:pt>
                <c:pt idx="7060">
                  <c:v>2102.0345455000001</c:v>
                </c:pt>
                <c:pt idx="7061">
                  <c:v>2102.2756321000002</c:v>
                </c:pt>
                <c:pt idx="7062">
                  <c:v>2102.5167188000009</c:v>
                </c:pt>
                <c:pt idx="7063">
                  <c:v>2102.7578053999991</c:v>
                </c:pt>
                <c:pt idx="7064">
                  <c:v>2102.9988920999999</c:v>
                </c:pt>
                <c:pt idx="7065">
                  <c:v>2103.2399786999999</c:v>
                </c:pt>
                <c:pt idx="7066">
                  <c:v>2103.4810653999998</c:v>
                </c:pt>
                <c:pt idx="7067">
                  <c:v>2103.7221521000001</c:v>
                </c:pt>
                <c:pt idx="7068">
                  <c:v>2103.9632387000001</c:v>
                </c:pt>
                <c:pt idx="7069">
                  <c:v>2104.2043253999991</c:v>
                </c:pt>
                <c:pt idx="7070">
                  <c:v>2104.4454120000009</c:v>
                </c:pt>
                <c:pt idx="7071">
                  <c:v>2104.686498699999</c:v>
                </c:pt>
                <c:pt idx="7072">
                  <c:v>2104.9275852999999</c:v>
                </c:pt>
                <c:pt idx="7073">
                  <c:v>2105.1686719999989</c:v>
                </c:pt>
                <c:pt idx="7074">
                  <c:v>2105.4097586000007</c:v>
                </c:pt>
                <c:pt idx="7075">
                  <c:v>2105.6508452999997</c:v>
                </c:pt>
                <c:pt idx="7076">
                  <c:v>2105.8919319000011</c:v>
                </c:pt>
                <c:pt idx="7077">
                  <c:v>2106.1330186000009</c:v>
                </c:pt>
                <c:pt idx="7078">
                  <c:v>2106.3741053000008</c:v>
                </c:pt>
                <c:pt idx="7079">
                  <c:v>2106.6151919000008</c:v>
                </c:pt>
                <c:pt idx="7080">
                  <c:v>2106.8562786000002</c:v>
                </c:pt>
                <c:pt idx="7081">
                  <c:v>2107.0973651999998</c:v>
                </c:pt>
                <c:pt idx="7082">
                  <c:v>2107.3384519000001</c:v>
                </c:pt>
                <c:pt idx="7083">
                  <c:v>2107.579538500001</c:v>
                </c:pt>
                <c:pt idx="7084">
                  <c:v>2107.8206252</c:v>
                </c:pt>
                <c:pt idx="7085">
                  <c:v>2108.0617118000009</c:v>
                </c:pt>
                <c:pt idx="7086">
                  <c:v>2108.3027984999999</c:v>
                </c:pt>
                <c:pt idx="7087">
                  <c:v>2108.5438851999993</c:v>
                </c:pt>
                <c:pt idx="7088">
                  <c:v>2108.7849717999993</c:v>
                </c:pt>
                <c:pt idx="7089">
                  <c:v>2109.0260585000001</c:v>
                </c:pt>
                <c:pt idx="7090">
                  <c:v>2109.2671450999997</c:v>
                </c:pt>
                <c:pt idx="7091">
                  <c:v>2109.5082318</c:v>
                </c:pt>
                <c:pt idx="7092">
                  <c:v>2109.7493184</c:v>
                </c:pt>
                <c:pt idx="7093">
                  <c:v>2109.9904050999999</c:v>
                </c:pt>
                <c:pt idx="7094">
                  <c:v>2110.2314916999999</c:v>
                </c:pt>
                <c:pt idx="7095">
                  <c:v>2110.4725784000002</c:v>
                </c:pt>
                <c:pt idx="7096">
                  <c:v>2110.7136649999998</c:v>
                </c:pt>
                <c:pt idx="7097">
                  <c:v>2110.9547517000001</c:v>
                </c:pt>
                <c:pt idx="7098">
                  <c:v>2111.1958384</c:v>
                </c:pt>
                <c:pt idx="7099">
                  <c:v>2111.436925</c:v>
                </c:pt>
                <c:pt idx="7100">
                  <c:v>2111.6780116999998</c:v>
                </c:pt>
                <c:pt idx="7101">
                  <c:v>2111.9190983000008</c:v>
                </c:pt>
                <c:pt idx="7102">
                  <c:v>2112.1601849999997</c:v>
                </c:pt>
                <c:pt idx="7103">
                  <c:v>2112.4012716000002</c:v>
                </c:pt>
                <c:pt idx="7104">
                  <c:v>2112.6423583000001</c:v>
                </c:pt>
                <c:pt idx="7105">
                  <c:v>2112.8834449000001</c:v>
                </c:pt>
                <c:pt idx="7106">
                  <c:v>2113.1245316</c:v>
                </c:pt>
                <c:pt idx="7107">
                  <c:v>2113.3656183000007</c:v>
                </c:pt>
                <c:pt idx="7108">
                  <c:v>2113.6067048999998</c:v>
                </c:pt>
                <c:pt idx="7109">
                  <c:v>2113.8477916000002</c:v>
                </c:pt>
                <c:pt idx="7110">
                  <c:v>2114.0888781999993</c:v>
                </c:pt>
                <c:pt idx="7111">
                  <c:v>2114.3299649</c:v>
                </c:pt>
                <c:pt idx="7112">
                  <c:v>2114.571051500001</c:v>
                </c:pt>
                <c:pt idx="7113">
                  <c:v>2114.8121382000013</c:v>
                </c:pt>
                <c:pt idx="7114">
                  <c:v>2115.0532248000009</c:v>
                </c:pt>
                <c:pt idx="7115">
                  <c:v>2115.2943114999998</c:v>
                </c:pt>
                <c:pt idx="7116">
                  <c:v>2115.5353981000007</c:v>
                </c:pt>
                <c:pt idx="7117">
                  <c:v>2115.7764847999993</c:v>
                </c:pt>
                <c:pt idx="7118">
                  <c:v>2116.0175715000009</c:v>
                </c:pt>
                <c:pt idx="7119">
                  <c:v>2116.2586580999991</c:v>
                </c:pt>
                <c:pt idx="7120">
                  <c:v>2116.4997447999999</c:v>
                </c:pt>
                <c:pt idx="7121">
                  <c:v>2116.740831399999</c:v>
                </c:pt>
                <c:pt idx="7122">
                  <c:v>2116.9819181000007</c:v>
                </c:pt>
                <c:pt idx="7123">
                  <c:v>2117.2230046999998</c:v>
                </c:pt>
                <c:pt idx="7124">
                  <c:v>2117.4640913999997</c:v>
                </c:pt>
                <c:pt idx="7125">
                  <c:v>2117.7051780000002</c:v>
                </c:pt>
                <c:pt idx="7126">
                  <c:v>2117.9462646999991</c:v>
                </c:pt>
                <c:pt idx="7127">
                  <c:v>2118.1873513999999</c:v>
                </c:pt>
                <c:pt idx="7128">
                  <c:v>2118.4284379999999</c:v>
                </c:pt>
                <c:pt idx="7129">
                  <c:v>2118.6695246999998</c:v>
                </c:pt>
                <c:pt idx="7130">
                  <c:v>2118.9106113000007</c:v>
                </c:pt>
                <c:pt idx="7131">
                  <c:v>2119.1516980000001</c:v>
                </c:pt>
                <c:pt idx="7132">
                  <c:v>2119.3927846000001</c:v>
                </c:pt>
                <c:pt idx="7133">
                  <c:v>2119.6338713</c:v>
                </c:pt>
                <c:pt idx="7134">
                  <c:v>2119.8749579000009</c:v>
                </c:pt>
                <c:pt idx="7135">
                  <c:v>2120.1160445999999</c:v>
                </c:pt>
                <c:pt idx="7136">
                  <c:v>2120.3571313000016</c:v>
                </c:pt>
                <c:pt idx="7137">
                  <c:v>2120.5982179000002</c:v>
                </c:pt>
                <c:pt idx="7138">
                  <c:v>2120.839304600001</c:v>
                </c:pt>
                <c:pt idx="7139">
                  <c:v>2121.0803912000001</c:v>
                </c:pt>
                <c:pt idx="7140">
                  <c:v>2121.3214779000009</c:v>
                </c:pt>
                <c:pt idx="7141">
                  <c:v>2121.5625645</c:v>
                </c:pt>
                <c:pt idx="7142">
                  <c:v>2121.8036511999999</c:v>
                </c:pt>
                <c:pt idx="7143">
                  <c:v>2122.0447377999999</c:v>
                </c:pt>
                <c:pt idx="7144">
                  <c:v>2122.2858244999993</c:v>
                </c:pt>
                <c:pt idx="7145">
                  <c:v>2122.5269110999998</c:v>
                </c:pt>
                <c:pt idx="7146">
                  <c:v>2122.7679978000001</c:v>
                </c:pt>
                <c:pt idx="7147">
                  <c:v>2123.0090845</c:v>
                </c:pt>
                <c:pt idx="7148">
                  <c:v>2123.2501711</c:v>
                </c:pt>
                <c:pt idx="7149">
                  <c:v>2123.4912578000012</c:v>
                </c:pt>
                <c:pt idx="7150">
                  <c:v>2123.7323443999999</c:v>
                </c:pt>
                <c:pt idx="7151">
                  <c:v>2123.9734311000002</c:v>
                </c:pt>
                <c:pt idx="7152">
                  <c:v>2124.2145177000002</c:v>
                </c:pt>
                <c:pt idx="7153">
                  <c:v>2124.4556044000001</c:v>
                </c:pt>
                <c:pt idx="7154">
                  <c:v>2124.6966909999992</c:v>
                </c:pt>
                <c:pt idx="7155">
                  <c:v>2124.9377777000009</c:v>
                </c:pt>
                <c:pt idx="7156">
                  <c:v>2125.1788643999989</c:v>
                </c:pt>
                <c:pt idx="7157">
                  <c:v>2125.4199510000008</c:v>
                </c:pt>
                <c:pt idx="7158">
                  <c:v>2125.6610377000002</c:v>
                </c:pt>
                <c:pt idx="7159">
                  <c:v>2125.9021243000002</c:v>
                </c:pt>
                <c:pt idx="7160">
                  <c:v>2126.1432110000001</c:v>
                </c:pt>
                <c:pt idx="7161">
                  <c:v>2126.3842976000001</c:v>
                </c:pt>
                <c:pt idx="7162">
                  <c:v>2126.6253843</c:v>
                </c:pt>
                <c:pt idx="7163">
                  <c:v>2126.8664709</c:v>
                </c:pt>
                <c:pt idx="7164">
                  <c:v>2127.1075576000007</c:v>
                </c:pt>
                <c:pt idx="7165">
                  <c:v>2127.3486441999989</c:v>
                </c:pt>
                <c:pt idx="7166">
                  <c:v>2127.5897309000002</c:v>
                </c:pt>
                <c:pt idx="7167">
                  <c:v>2127.830817600001</c:v>
                </c:pt>
                <c:pt idx="7168">
                  <c:v>2128.071904200001</c:v>
                </c:pt>
                <c:pt idx="7169">
                  <c:v>2128.3129909000008</c:v>
                </c:pt>
                <c:pt idx="7170">
                  <c:v>2128.5540774999999</c:v>
                </c:pt>
                <c:pt idx="7171">
                  <c:v>2128.7951641999998</c:v>
                </c:pt>
                <c:pt idx="7172">
                  <c:v>2129.0362507999998</c:v>
                </c:pt>
                <c:pt idx="7173">
                  <c:v>2129.2773375000011</c:v>
                </c:pt>
                <c:pt idx="7174">
                  <c:v>2129.5184240999997</c:v>
                </c:pt>
                <c:pt idx="7175">
                  <c:v>2129.759510800001</c:v>
                </c:pt>
                <c:pt idx="7176">
                  <c:v>2130.0005974999999</c:v>
                </c:pt>
                <c:pt idx="7177">
                  <c:v>2130.241684099999</c:v>
                </c:pt>
                <c:pt idx="7178">
                  <c:v>2130.4827707999998</c:v>
                </c:pt>
                <c:pt idx="7179">
                  <c:v>2130.7238573999998</c:v>
                </c:pt>
                <c:pt idx="7180">
                  <c:v>2130.9649440999997</c:v>
                </c:pt>
                <c:pt idx="7181">
                  <c:v>2131.2060306999997</c:v>
                </c:pt>
                <c:pt idx="7182">
                  <c:v>2131.4471174000009</c:v>
                </c:pt>
                <c:pt idx="7183">
                  <c:v>2131.6882039999991</c:v>
                </c:pt>
                <c:pt idx="7184">
                  <c:v>2131.9292906999999</c:v>
                </c:pt>
                <c:pt idx="7185">
                  <c:v>2132.1703773000008</c:v>
                </c:pt>
                <c:pt idx="7186">
                  <c:v>2132.4114640000007</c:v>
                </c:pt>
                <c:pt idx="7187">
                  <c:v>2132.6525507000001</c:v>
                </c:pt>
                <c:pt idx="7188">
                  <c:v>2132.893637300001</c:v>
                </c:pt>
                <c:pt idx="7189">
                  <c:v>2133.134724</c:v>
                </c:pt>
                <c:pt idx="7190">
                  <c:v>2133.3758106000009</c:v>
                </c:pt>
                <c:pt idx="7191">
                  <c:v>2133.6168972999999</c:v>
                </c:pt>
                <c:pt idx="7192">
                  <c:v>2133.8579839000008</c:v>
                </c:pt>
                <c:pt idx="7193">
                  <c:v>2134.0990706000002</c:v>
                </c:pt>
                <c:pt idx="7194">
                  <c:v>2134.3401572000007</c:v>
                </c:pt>
                <c:pt idx="7195">
                  <c:v>2134.5812439000001</c:v>
                </c:pt>
                <c:pt idx="7196">
                  <c:v>2134.8223306000009</c:v>
                </c:pt>
                <c:pt idx="7197">
                  <c:v>2135.0634172000009</c:v>
                </c:pt>
                <c:pt idx="7198">
                  <c:v>2135.3045039000008</c:v>
                </c:pt>
                <c:pt idx="7199">
                  <c:v>2135.5455904999999</c:v>
                </c:pt>
                <c:pt idx="7200">
                  <c:v>2135.7866771999993</c:v>
                </c:pt>
                <c:pt idx="7201">
                  <c:v>2136.0277637999998</c:v>
                </c:pt>
                <c:pt idx="7202">
                  <c:v>2136.2688504999987</c:v>
                </c:pt>
                <c:pt idx="7203">
                  <c:v>2136.5099371000001</c:v>
                </c:pt>
                <c:pt idx="7204">
                  <c:v>2136.7510238000009</c:v>
                </c:pt>
                <c:pt idx="7205">
                  <c:v>2136.9921104000009</c:v>
                </c:pt>
                <c:pt idx="7206">
                  <c:v>2137.2331971000008</c:v>
                </c:pt>
                <c:pt idx="7207">
                  <c:v>2137.4742838000002</c:v>
                </c:pt>
                <c:pt idx="7208">
                  <c:v>2137.7153704000002</c:v>
                </c:pt>
                <c:pt idx="7209">
                  <c:v>2137.9564571000001</c:v>
                </c:pt>
                <c:pt idx="7210">
                  <c:v>2138.1975437000001</c:v>
                </c:pt>
                <c:pt idx="7211">
                  <c:v>2138.4386304</c:v>
                </c:pt>
                <c:pt idx="7212">
                  <c:v>2138.6797170000009</c:v>
                </c:pt>
                <c:pt idx="7213">
                  <c:v>2138.9208036999999</c:v>
                </c:pt>
                <c:pt idx="7214">
                  <c:v>2139.1618902999999</c:v>
                </c:pt>
                <c:pt idx="7215">
                  <c:v>2139.4029770000002</c:v>
                </c:pt>
                <c:pt idx="7216">
                  <c:v>2139.6440636999992</c:v>
                </c:pt>
                <c:pt idx="7217">
                  <c:v>2139.885150300001</c:v>
                </c:pt>
                <c:pt idx="7218">
                  <c:v>2140.1262369999999</c:v>
                </c:pt>
                <c:pt idx="7219">
                  <c:v>2140.3673236000009</c:v>
                </c:pt>
                <c:pt idx="7220">
                  <c:v>2140.6084102999998</c:v>
                </c:pt>
                <c:pt idx="7221">
                  <c:v>2140.8494969000008</c:v>
                </c:pt>
                <c:pt idx="7222">
                  <c:v>2141.0905836000002</c:v>
                </c:pt>
                <c:pt idx="7223">
                  <c:v>2141.3316702000011</c:v>
                </c:pt>
                <c:pt idx="7224">
                  <c:v>2141.572756900001</c:v>
                </c:pt>
                <c:pt idx="7225">
                  <c:v>2141.8138436000008</c:v>
                </c:pt>
                <c:pt idx="7226">
                  <c:v>2142.0549301999999</c:v>
                </c:pt>
                <c:pt idx="7227">
                  <c:v>2142.2960169000007</c:v>
                </c:pt>
                <c:pt idx="7228">
                  <c:v>2142.5371035000012</c:v>
                </c:pt>
                <c:pt idx="7229">
                  <c:v>2142.7781902000002</c:v>
                </c:pt>
                <c:pt idx="7230">
                  <c:v>2143.0192768000011</c:v>
                </c:pt>
                <c:pt idx="7231">
                  <c:v>2143.2603635</c:v>
                </c:pt>
                <c:pt idx="7232">
                  <c:v>2143.5014501000001</c:v>
                </c:pt>
                <c:pt idx="7233">
                  <c:v>2143.7425367999999</c:v>
                </c:pt>
                <c:pt idx="7234">
                  <c:v>2143.9836233999999</c:v>
                </c:pt>
                <c:pt idx="7235">
                  <c:v>2144.2247100999998</c:v>
                </c:pt>
                <c:pt idx="7236">
                  <c:v>2144.465796800001</c:v>
                </c:pt>
                <c:pt idx="7237">
                  <c:v>2144.7068833999983</c:v>
                </c:pt>
                <c:pt idx="7238">
                  <c:v>2144.9479701</c:v>
                </c:pt>
                <c:pt idx="7239">
                  <c:v>2145.1890567</c:v>
                </c:pt>
                <c:pt idx="7240">
                  <c:v>2145.4301434000008</c:v>
                </c:pt>
                <c:pt idx="7241">
                  <c:v>2145.6712299999999</c:v>
                </c:pt>
                <c:pt idx="7242">
                  <c:v>2145.9123167000016</c:v>
                </c:pt>
                <c:pt idx="7243">
                  <c:v>2146.1534033000007</c:v>
                </c:pt>
                <c:pt idx="7244">
                  <c:v>2146.3944900000001</c:v>
                </c:pt>
                <c:pt idx="7245">
                  <c:v>2146.6355767000009</c:v>
                </c:pt>
                <c:pt idx="7246">
                  <c:v>2146.8766633</c:v>
                </c:pt>
                <c:pt idx="7247">
                  <c:v>2147.1177499999999</c:v>
                </c:pt>
                <c:pt idx="7248">
                  <c:v>2147.3588366000008</c:v>
                </c:pt>
                <c:pt idx="7249">
                  <c:v>2147.5999233000002</c:v>
                </c:pt>
                <c:pt idx="7250">
                  <c:v>2147.8410099000002</c:v>
                </c:pt>
                <c:pt idx="7251">
                  <c:v>2148.0820966000001</c:v>
                </c:pt>
                <c:pt idx="7252">
                  <c:v>2148.323183200001</c:v>
                </c:pt>
                <c:pt idx="7253">
                  <c:v>2148.5642698999991</c:v>
                </c:pt>
                <c:pt idx="7254">
                  <c:v>2148.8053565000018</c:v>
                </c:pt>
                <c:pt idx="7255">
                  <c:v>2149.046443199999</c:v>
                </c:pt>
                <c:pt idx="7256">
                  <c:v>2149.2875298999998</c:v>
                </c:pt>
                <c:pt idx="7257">
                  <c:v>2149.5286165000002</c:v>
                </c:pt>
                <c:pt idx="7258">
                  <c:v>2149.7697032000001</c:v>
                </c:pt>
                <c:pt idx="7259">
                  <c:v>2150.0107898000001</c:v>
                </c:pt>
                <c:pt idx="7260">
                  <c:v>2150.2518765000009</c:v>
                </c:pt>
                <c:pt idx="7261">
                  <c:v>2150.4929631</c:v>
                </c:pt>
                <c:pt idx="7262">
                  <c:v>2150.734049799999</c:v>
                </c:pt>
                <c:pt idx="7263">
                  <c:v>2150.9751364000017</c:v>
                </c:pt>
                <c:pt idx="7264">
                  <c:v>2151.2162230999998</c:v>
                </c:pt>
                <c:pt idx="7265">
                  <c:v>2151.457309800001</c:v>
                </c:pt>
                <c:pt idx="7266">
                  <c:v>2151.6983964000001</c:v>
                </c:pt>
                <c:pt idx="7267">
                  <c:v>2151.9394831</c:v>
                </c:pt>
                <c:pt idx="7268">
                  <c:v>2152.1805696999991</c:v>
                </c:pt>
                <c:pt idx="7269">
                  <c:v>2152.4216564000008</c:v>
                </c:pt>
                <c:pt idx="7270">
                  <c:v>2152.6627429999999</c:v>
                </c:pt>
                <c:pt idx="7271">
                  <c:v>2152.9038296999997</c:v>
                </c:pt>
                <c:pt idx="7272">
                  <c:v>2153.1449163000002</c:v>
                </c:pt>
                <c:pt idx="7273">
                  <c:v>2153.3860030000001</c:v>
                </c:pt>
                <c:pt idx="7274">
                  <c:v>2153.6270895999992</c:v>
                </c:pt>
                <c:pt idx="7275">
                  <c:v>2153.8681763000009</c:v>
                </c:pt>
                <c:pt idx="7276">
                  <c:v>2154.1092629999998</c:v>
                </c:pt>
                <c:pt idx="7277">
                  <c:v>2154.3503496000008</c:v>
                </c:pt>
                <c:pt idx="7278">
                  <c:v>2154.5914363000011</c:v>
                </c:pt>
                <c:pt idx="7279">
                  <c:v>2154.8325229000011</c:v>
                </c:pt>
                <c:pt idx="7280">
                  <c:v>2155.0736096000001</c:v>
                </c:pt>
                <c:pt idx="7281">
                  <c:v>2155.314696200001</c:v>
                </c:pt>
                <c:pt idx="7282">
                  <c:v>2155.5557829000008</c:v>
                </c:pt>
                <c:pt idx="7283">
                  <c:v>2155.7968694999986</c:v>
                </c:pt>
                <c:pt idx="7284">
                  <c:v>2156.0379562000012</c:v>
                </c:pt>
                <c:pt idx="7285">
                  <c:v>2156.2790429000001</c:v>
                </c:pt>
                <c:pt idx="7286">
                  <c:v>2156.5201295000002</c:v>
                </c:pt>
                <c:pt idx="7287">
                  <c:v>2156.7612162000009</c:v>
                </c:pt>
                <c:pt idx="7288">
                  <c:v>2157.002302800001</c:v>
                </c:pt>
                <c:pt idx="7289">
                  <c:v>2157.243389499999</c:v>
                </c:pt>
                <c:pt idx="7290">
                  <c:v>2157.4844760999999</c:v>
                </c:pt>
                <c:pt idx="7291">
                  <c:v>2157.7255627999998</c:v>
                </c:pt>
                <c:pt idx="7292">
                  <c:v>2157.9666493999989</c:v>
                </c:pt>
                <c:pt idx="7293">
                  <c:v>2158.2077361000001</c:v>
                </c:pt>
                <c:pt idx="7294">
                  <c:v>2158.4488226999997</c:v>
                </c:pt>
                <c:pt idx="7295">
                  <c:v>2158.6899093999991</c:v>
                </c:pt>
                <c:pt idx="7296">
                  <c:v>2158.9309961000008</c:v>
                </c:pt>
                <c:pt idx="7297">
                  <c:v>2159.1720826999999</c:v>
                </c:pt>
                <c:pt idx="7298">
                  <c:v>2159.4131694000002</c:v>
                </c:pt>
                <c:pt idx="7299">
                  <c:v>2159.6542559999998</c:v>
                </c:pt>
                <c:pt idx="7300">
                  <c:v>2159.895342700001</c:v>
                </c:pt>
                <c:pt idx="7301">
                  <c:v>2160.1364292999997</c:v>
                </c:pt>
                <c:pt idx="7302">
                  <c:v>2160.3775160000018</c:v>
                </c:pt>
                <c:pt idx="7303">
                  <c:v>2160.6186026</c:v>
                </c:pt>
                <c:pt idx="7304">
                  <c:v>2160.8596892999999</c:v>
                </c:pt>
                <c:pt idx="7305">
                  <c:v>2161.1007760000002</c:v>
                </c:pt>
                <c:pt idx="7306">
                  <c:v>2161.3418626000002</c:v>
                </c:pt>
                <c:pt idx="7307">
                  <c:v>2161.5829492999997</c:v>
                </c:pt>
                <c:pt idx="7308">
                  <c:v>2161.8240359000001</c:v>
                </c:pt>
                <c:pt idx="7309">
                  <c:v>2162.0651226000009</c:v>
                </c:pt>
                <c:pt idx="7310">
                  <c:v>2162.3062092</c:v>
                </c:pt>
                <c:pt idx="7311">
                  <c:v>2162.5472958999999</c:v>
                </c:pt>
                <c:pt idx="7312">
                  <c:v>2162.788382499999</c:v>
                </c:pt>
                <c:pt idx="7313">
                  <c:v>2163.0294691999993</c:v>
                </c:pt>
                <c:pt idx="7314">
                  <c:v>2163.2705559000001</c:v>
                </c:pt>
                <c:pt idx="7315">
                  <c:v>2163.511642500001</c:v>
                </c:pt>
                <c:pt idx="7316">
                  <c:v>2163.7527292</c:v>
                </c:pt>
                <c:pt idx="7317">
                  <c:v>2163.9938158000009</c:v>
                </c:pt>
                <c:pt idx="7318">
                  <c:v>2164.2349024999999</c:v>
                </c:pt>
                <c:pt idx="7319">
                  <c:v>2164.4759890999999</c:v>
                </c:pt>
                <c:pt idx="7320">
                  <c:v>2164.7170758000002</c:v>
                </c:pt>
                <c:pt idx="7321">
                  <c:v>2164.9581624000002</c:v>
                </c:pt>
                <c:pt idx="7322">
                  <c:v>2165.1992490999992</c:v>
                </c:pt>
                <c:pt idx="7323">
                  <c:v>2165.4403357000001</c:v>
                </c:pt>
                <c:pt idx="7324">
                  <c:v>2165.6814224</c:v>
                </c:pt>
                <c:pt idx="7325">
                  <c:v>2165.9225090999998</c:v>
                </c:pt>
                <c:pt idx="7326">
                  <c:v>2166.1635956999999</c:v>
                </c:pt>
                <c:pt idx="7327">
                  <c:v>2166.4046823999997</c:v>
                </c:pt>
                <c:pt idx="7328">
                  <c:v>2166.6457689999997</c:v>
                </c:pt>
                <c:pt idx="7329">
                  <c:v>2166.8868556999992</c:v>
                </c:pt>
                <c:pt idx="7330">
                  <c:v>2167.1279423000001</c:v>
                </c:pt>
                <c:pt idx="7331">
                  <c:v>2167.369029</c:v>
                </c:pt>
                <c:pt idx="7332">
                  <c:v>2167.6101156000009</c:v>
                </c:pt>
                <c:pt idx="7333">
                  <c:v>2167.8512023000017</c:v>
                </c:pt>
                <c:pt idx="7334">
                  <c:v>2168.0922889999997</c:v>
                </c:pt>
                <c:pt idx="7335">
                  <c:v>2168.3333756000011</c:v>
                </c:pt>
                <c:pt idx="7336">
                  <c:v>2168.5744623000001</c:v>
                </c:pt>
                <c:pt idx="7337">
                  <c:v>2168.815548900001</c:v>
                </c:pt>
                <c:pt idx="7338">
                  <c:v>2169.0566355999999</c:v>
                </c:pt>
                <c:pt idx="7339">
                  <c:v>2169.2977222000009</c:v>
                </c:pt>
                <c:pt idx="7340">
                  <c:v>2169.5388088999998</c:v>
                </c:pt>
                <c:pt idx="7341">
                  <c:v>2169.7798954999989</c:v>
                </c:pt>
                <c:pt idx="7342">
                  <c:v>2170.0209822000002</c:v>
                </c:pt>
                <c:pt idx="7343">
                  <c:v>2170.2620687999993</c:v>
                </c:pt>
                <c:pt idx="7344">
                  <c:v>2170.503155500001</c:v>
                </c:pt>
                <c:pt idx="7345">
                  <c:v>2170.744242199999</c:v>
                </c:pt>
                <c:pt idx="7346">
                  <c:v>2170.9853287999999</c:v>
                </c:pt>
                <c:pt idx="7347">
                  <c:v>2171.2264154999989</c:v>
                </c:pt>
                <c:pt idx="7348">
                  <c:v>2171.4675021000007</c:v>
                </c:pt>
                <c:pt idx="7349">
                  <c:v>2171.7085887999992</c:v>
                </c:pt>
                <c:pt idx="7350">
                  <c:v>2171.9496753999997</c:v>
                </c:pt>
                <c:pt idx="7351">
                  <c:v>2172.1907621</c:v>
                </c:pt>
                <c:pt idx="7352">
                  <c:v>2172.4318487</c:v>
                </c:pt>
                <c:pt idx="7353">
                  <c:v>2172.6729353999999</c:v>
                </c:pt>
                <c:pt idx="7354">
                  <c:v>2172.9140221000002</c:v>
                </c:pt>
                <c:pt idx="7355">
                  <c:v>2173.1551087000007</c:v>
                </c:pt>
                <c:pt idx="7356">
                  <c:v>2173.3961954000001</c:v>
                </c:pt>
                <c:pt idx="7357">
                  <c:v>2173.6372820000001</c:v>
                </c:pt>
                <c:pt idx="7358">
                  <c:v>2173.8783687</c:v>
                </c:pt>
                <c:pt idx="7359">
                  <c:v>2174.1194553</c:v>
                </c:pt>
                <c:pt idx="7360">
                  <c:v>2174.3605419999999</c:v>
                </c:pt>
                <c:pt idx="7361">
                  <c:v>2174.6016285999999</c:v>
                </c:pt>
                <c:pt idx="7362">
                  <c:v>2174.8427153000002</c:v>
                </c:pt>
                <c:pt idx="7363">
                  <c:v>2175.0838018999998</c:v>
                </c:pt>
                <c:pt idx="7364">
                  <c:v>2175.3248885999997</c:v>
                </c:pt>
                <c:pt idx="7365">
                  <c:v>2175.5659753</c:v>
                </c:pt>
                <c:pt idx="7366">
                  <c:v>2175.8070619</c:v>
                </c:pt>
                <c:pt idx="7367">
                  <c:v>2176.0481485999999</c:v>
                </c:pt>
                <c:pt idx="7368">
                  <c:v>2176.289235199999</c:v>
                </c:pt>
                <c:pt idx="7369">
                  <c:v>2176.5303219000002</c:v>
                </c:pt>
                <c:pt idx="7370">
                  <c:v>2176.7714084999998</c:v>
                </c:pt>
                <c:pt idx="7371">
                  <c:v>2177.0124952000001</c:v>
                </c:pt>
                <c:pt idx="7372">
                  <c:v>2177.2535818000001</c:v>
                </c:pt>
                <c:pt idx="7373">
                  <c:v>2177.4946685</c:v>
                </c:pt>
                <c:pt idx="7374">
                  <c:v>2177.7357551999999</c:v>
                </c:pt>
                <c:pt idx="7375">
                  <c:v>2177.976841799999</c:v>
                </c:pt>
                <c:pt idx="7376">
                  <c:v>2178.2179285000002</c:v>
                </c:pt>
                <c:pt idx="7377">
                  <c:v>2178.4590151000002</c:v>
                </c:pt>
                <c:pt idx="7378">
                  <c:v>2178.7001018000001</c:v>
                </c:pt>
                <c:pt idx="7379">
                  <c:v>2178.9411884000001</c:v>
                </c:pt>
                <c:pt idx="7380">
                  <c:v>2179.1822750999991</c:v>
                </c:pt>
                <c:pt idx="7381">
                  <c:v>2179.4233617</c:v>
                </c:pt>
                <c:pt idx="7382">
                  <c:v>2179.6644483999989</c:v>
                </c:pt>
                <c:pt idx="7383">
                  <c:v>2179.9055351000002</c:v>
                </c:pt>
                <c:pt idx="7384">
                  <c:v>2180.1466216999988</c:v>
                </c:pt>
                <c:pt idx="7385">
                  <c:v>2180.3877084000001</c:v>
                </c:pt>
                <c:pt idx="7386">
                  <c:v>2180.6287949999992</c:v>
                </c:pt>
                <c:pt idx="7387">
                  <c:v>2180.869881699999</c:v>
                </c:pt>
                <c:pt idx="7388">
                  <c:v>2181.1109683</c:v>
                </c:pt>
                <c:pt idx="7389">
                  <c:v>2181.3520550000007</c:v>
                </c:pt>
                <c:pt idx="7390">
                  <c:v>2181.5931416000008</c:v>
                </c:pt>
                <c:pt idx="7391">
                  <c:v>2181.8342283000002</c:v>
                </c:pt>
                <c:pt idx="7392">
                  <c:v>2182.0753149000011</c:v>
                </c:pt>
                <c:pt idx="7393">
                  <c:v>2182.3164016000001</c:v>
                </c:pt>
                <c:pt idx="7394">
                  <c:v>2182.5574882999999</c:v>
                </c:pt>
                <c:pt idx="7395">
                  <c:v>2182.7985748999999</c:v>
                </c:pt>
                <c:pt idx="7396">
                  <c:v>2183.0396615999998</c:v>
                </c:pt>
                <c:pt idx="7397">
                  <c:v>2183.2807481999989</c:v>
                </c:pt>
                <c:pt idx="7398">
                  <c:v>2183.5218349000002</c:v>
                </c:pt>
                <c:pt idx="7399">
                  <c:v>2183.7629214999993</c:v>
                </c:pt>
                <c:pt idx="7400">
                  <c:v>2184.0040082</c:v>
                </c:pt>
                <c:pt idx="7401">
                  <c:v>2184.2450948000001</c:v>
                </c:pt>
                <c:pt idx="7402">
                  <c:v>2184.486181499999</c:v>
                </c:pt>
                <c:pt idx="7403">
                  <c:v>2184.7272681999989</c:v>
                </c:pt>
                <c:pt idx="7404">
                  <c:v>2184.9683547999998</c:v>
                </c:pt>
                <c:pt idx="7405">
                  <c:v>2185.2094414999992</c:v>
                </c:pt>
                <c:pt idx="7406">
                  <c:v>2185.4505281000002</c:v>
                </c:pt>
                <c:pt idx="7407">
                  <c:v>2185.6916148000009</c:v>
                </c:pt>
                <c:pt idx="7408">
                  <c:v>2185.9327014</c:v>
                </c:pt>
                <c:pt idx="7409">
                  <c:v>2186.1737880999999</c:v>
                </c:pt>
                <c:pt idx="7410">
                  <c:v>2186.4148746999999</c:v>
                </c:pt>
                <c:pt idx="7411">
                  <c:v>2186.6559613999998</c:v>
                </c:pt>
                <c:pt idx="7412">
                  <c:v>2186.8970480000007</c:v>
                </c:pt>
                <c:pt idx="7413">
                  <c:v>2187.1381347000001</c:v>
                </c:pt>
                <c:pt idx="7414">
                  <c:v>2187.3792214</c:v>
                </c:pt>
                <c:pt idx="7415">
                  <c:v>2187.620308</c:v>
                </c:pt>
                <c:pt idx="7416">
                  <c:v>2187.8613947000008</c:v>
                </c:pt>
                <c:pt idx="7417">
                  <c:v>2188.102481299999</c:v>
                </c:pt>
                <c:pt idx="7418">
                  <c:v>2188.3435680000002</c:v>
                </c:pt>
                <c:pt idx="7419">
                  <c:v>2188.5846545999998</c:v>
                </c:pt>
                <c:pt idx="7420">
                  <c:v>2188.8257413000001</c:v>
                </c:pt>
                <c:pt idx="7421">
                  <c:v>2189.0668278999997</c:v>
                </c:pt>
                <c:pt idx="7422">
                  <c:v>2189.3079146000009</c:v>
                </c:pt>
                <c:pt idx="7423">
                  <c:v>2189.5490012999999</c:v>
                </c:pt>
                <c:pt idx="7424">
                  <c:v>2189.7900878999999</c:v>
                </c:pt>
                <c:pt idx="7425">
                  <c:v>2190.0311746000016</c:v>
                </c:pt>
                <c:pt idx="7426">
                  <c:v>2190.2722611999989</c:v>
                </c:pt>
                <c:pt idx="7427">
                  <c:v>2190.513347900001</c:v>
                </c:pt>
                <c:pt idx="7428">
                  <c:v>2190.7544345000001</c:v>
                </c:pt>
                <c:pt idx="7429">
                  <c:v>2190.9955212000009</c:v>
                </c:pt>
                <c:pt idx="7430">
                  <c:v>2191.2366078</c:v>
                </c:pt>
                <c:pt idx="7431">
                  <c:v>2191.4776944999999</c:v>
                </c:pt>
                <c:pt idx="7432">
                  <c:v>2191.718781099999</c:v>
                </c:pt>
                <c:pt idx="7433">
                  <c:v>2191.9598678000002</c:v>
                </c:pt>
                <c:pt idx="7434">
                  <c:v>2192.2009545000001</c:v>
                </c:pt>
                <c:pt idx="7435">
                  <c:v>2192.4420410999992</c:v>
                </c:pt>
                <c:pt idx="7436">
                  <c:v>2192.6831278000009</c:v>
                </c:pt>
                <c:pt idx="7437">
                  <c:v>2192.9242144</c:v>
                </c:pt>
                <c:pt idx="7438">
                  <c:v>2193.1653010999999</c:v>
                </c:pt>
                <c:pt idx="7439">
                  <c:v>2193.4063876999999</c:v>
                </c:pt>
                <c:pt idx="7440">
                  <c:v>2193.6474743999997</c:v>
                </c:pt>
                <c:pt idx="7441">
                  <c:v>2193.8885609999998</c:v>
                </c:pt>
                <c:pt idx="7442">
                  <c:v>2194.1296476999992</c:v>
                </c:pt>
                <c:pt idx="7443">
                  <c:v>2194.3707344000009</c:v>
                </c:pt>
                <c:pt idx="7444">
                  <c:v>2194.611821</c:v>
                </c:pt>
                <c:pt idx="7445">
                  <c:v>2194.8529077000007</c:v>
                </c:pt>
                <c:pt idx="7446">
                  <c:v>2195.0939943000008</c:v>
                </c:pt>
                <c:pt idx="7447">
                  <c:v>2195.3350810000002</c:v>
                </c:pt>
                <c:pt idx="7448">
                  <c:v>2195.5761676000002</c:v>
                </c:pt>
                <c:pt idx="7449">
                  <c:v>2195.817254300001</c:v>
                </c:pt>
                <c:pt idx="7450">
                  <c:v>2196.0583409000001</c:v>
                </c:pt>
                <c:pt idx="7451">
                  <c:v>2196.2994275999999</c:v>
                </c:pt>
                <c:pt idx="7452">
                  <c:v>2196.5405142000009</c:v>
                </c:pt>
                <c:pt idx="7453">
                  <c:v>2196.7816008999998</c:v>
                </c:pt>
                <c:pt idx="7454">
                  <c:v>2197.0226875999997</c:v>
                </c:pt>
                <c:pt idx="7455">
                  <c:v>2197.2637742000002</c:v>
                </c:pt>
                <c:pt idx="7456">
                  <c:v>2197.5048608999991</c:v>
                </c:pt>
                <c:pt idx="7457">
                  <c:v>2197.7459475000001</c:v>
                </c:pt>
                <c:pt idx="7458">
                  <c:v>2197.9870341999999</c:v>
                </c:pt>
                <c:pt idx="7459">
                  <c:v>2198.228120799999</c:v>
                </c:pt>
                <c:pt idx="7460">
                  <c:v>2198.4692074999998</c:v>
                </c:pt>
                <c:pt idx="7461">
                  <c:v>2198.7102940999998</c:v>
                </c:pt>
                <c:pt idx="7462">
                  <c:v>2198.9513808000011</c:v>
                </c:pt>
                <c:pt idx="7463">
                  <c:v>2199.1924675</c:v>
                </c:pt>
                <c:pt idx="7464">
                  <c:v>2199.4335541000009</c:v>
                </c:pt>
                <c:pt idx="7465">
                  <c:v>2199.674640799999</c:v>
                </c:pt>
                <c:pt idx="7466">
                  <c:v>2199.9157274000008</c:v>
                </c:pt>
                <c:pt idx="7467">
                  <c:v>2200.1568140999998</c:v>
                </c:pt>
                <c:pt idx="7468">
                  <c:v>2200.3979007000007</c:v>
                </c:pt>
                <c:pt idx="7469">
                  <c:v>2200.6389873999997</c:v>
                </c:pt>
                <c:pt idx="7470">
                  <c:v>2200.8800740000001</c:v>
                </c:pt>
                <c:pt idx="7471">
                  <c:v>2201.1211607</c:v>
                </c:pt>
                <c:pt idx="7472">
                  <c:v>2201.3622473999999</c:v>
                </c:pt>
                <c:pt idx="7473">
                  <c:v>2201.6033340000008</c:v>
                </c:pt>
                <c:pt idx="7474">
                  <c:v>2201.8444206999998</c:v>
                </c:pt>
                <c:pt idx="7475">
                  <c:v>2202.0855073000002</c:v>
                </c:pt>
                <c:pt idx="7476">
                  <c:v>2202.3265940000001</c:v>
                </c:pt>
                <c:pt idx="7477">
                  <c:v>2202.5676805999997</c:v>
                </c:pt>
                <c:pt idx="7478">
                  <c:v>2202.8087673</c:v>
                </c:pt>
                <c:pt idx="7479">
                  <c:v>2203.0498539</c:v>
                </c:pt>
                <c:pt idx="7480">
                  <c:v>2203.2909405999999</c:v>
                </c:pt>
                <c:pt idx="7481">
                  <c:v>2203.5320271999999</c:v>
                </c:pt>
                <c:pt idx="7482">
                  <c:v>2203.7731139000016</c:v>
                </c:pt>
                <c:pt idx="7483">
                  <c:v>2204.0142006000001</c:v>
                </c:pt>
                <c:pt idx="7484">
                  <c:v>2204.2552872000001</c:v>
                </c:pt>
                <c:pt idx="7485">
                  <c:v>2204.4963739000009</c:v>
                </c:pt>
                <c:pt idx="7486">
                  <c:v>2204.7374605</c:v>
                </c:pt>
                <c:pt idx="7487">
                  <c:v>2204.9785471999999</c:v>
                </c:pt>
                <c:pt idx="7488">
                  <c:v>2205.2196337999999</c:v>
                </c:pt>
                <c:pt idx="7489">
                  <c:v>2205.4607205000002</c:v>
                </c:pt>
                <c:pt idx="7490">
                  <c:v>2205.7018070999998</c:v>
                </c:pt>
                <c:pt idx="7491">
                  <c:v>2205.9428938000001</c:v>
                </c:pt>
                <c:pt idx="7492">
                  <c:v>2206.1839805</c:v>
                </c:pt>
                <c:pt idx="7493">
                  <c:v>2206.4250671</c:v>
                </c:pt>
                <c:pt idx="7494">
                  <c:v>2206.6661537999998</c:v>
                </c:pt>
                <c:pt idx="7495">
                  <c:v>2206.9072403999999</c:v>
                </c:pt>
                <c:pt idx="7496">
                  <c:v>2207.1483270999997</c:v>
                </c:pt>
                <c:pt idx="7497">
                  <c:v>2207.3894137000002</c:v>
                </c:pt>
                <c:pt idx="7498">
                  <c:v>2207.6305004000001</c:v>
                </c:pt>
                <c:pt idx="7499">
                  <c:v>2207.871587000001</c:v>
                </c:pt>
                <c:pt idx="7500">
                  <c:v>2208.1126737</c:v>
                </c:pt>
                <c:pt idx="7501">
                  <c:v>2208.3537603000009</c:v>
                </c:pt>
                <c:pt idx="7502">
                  <c:v>2208.5948469999998</c:v>
                </c:pt>
                <c:pt idx="7503">
                  <c:v>2208.8359337000011</c:v>
                </c:pt>
                <c:pt idx="7504">
                  <c:v>2209.0770203000002</c:v>
                </c:pt>
                <c:pt idx="7505">
                  <c:v>2209.318107000001</c:v>
                </c:pt>
                <c:pt idx="7506">
                  <c:v>2209.559193600001</c:v>
                </c:pt>
                <c:pt idx="7507">
                  <c:v>2209.8002802999999</c:v>
                </c:pt>
                <c:pt idx="7508">
                  <c:v>2210.0413669000009</c:v>
                </c:pt>
                <c:pt idx="7509">
                  <c:v>2210.2824535999998</c:v>
                </c:pt>
                <c:pt idx="7510">
                  <c:v>2210.5235401999998</c:v>
                </c:pt>
                <c:pt idx="7511">
                  <c:v>2210.7646268999997</c:v>
                </c:pt>
                <c:pt idx="7512">
                  <c:v>2211.0057136000009</c:v>
                </c:pt>
                <c:pt idx="7513">
                  <c:v>2211.2468001999987</c:v>
                </c:pt>
                <c:pt idx="7514">
                  <c:v>2211.4878868999999</c:v>
                </c:pt>
                <c:pt idx="7515">
                  <c:v>2211.728973499999</c:v>
                </c:pt>
                <c:pt idx="7516">
                  <c:v>2211.9700601999998</c:v>
                </c:pt>
                <c:pt idx="7517">
                  <c:v>2212.2111468000012</c:v>
                </c:pt>
                <c:pt idx="7518">
                  <c:v>2212.4522335000011</c:v>
                </c:pt>
                <c:pt idx="7519">
                  <c:v>2212.6933201000002</c:v>
                </c:pt>
                <c:pt idx="7520">
                  <c:v>2212.9344068000009</c:v>
                </c:pt>
                <c:pt idx="7521">
                  <c:v>2213.1754934000001</c:v>
                </c:pt>
                <c:pt idx="7522">
                  <c:v>2213.4165800999999</c:v>
                </c:pt>
                <c:pt idx="7523">
                  <c:v>2213.6576667999998</c:v>
                </c:pt>
                <c:pt idx="7524">
                  <c:v>2213.8987534000007</c:v>
                </c:pt>
                <c:pt idx="7525">
                  <c:v>2214.1398400999997</c:v>
                </c:pt>
                <c:pt idx="7526">
                  <c:v>2214.3809267000001</c:v>
                </c:pt>
                <c:pt idx="7527">
                  <c:v>2214.6220134</c:v>
                </c:pt>
                <c:pt idx="7528">
                  <c:v>2214.8631000000009</c:v>
                </c:pt>
                <c:pt idx="7529">
                  <c:v>2215.1041866999999</c:v>
                </c:pt>
                <c:pt idx="7530">
                  <c:v>2215.3452733000008</c:v>
                </c:pt>
                <c:pt idx="7531">
                  <c:v>2215.5863599999998</c:v>
                </c:pt>
                <c:pt idx="7532">
                  <c:v>2215.8274467000001</c:v>
                </c:pt>
                <c:pt idx="7533">
                  <c:v>2216.0685333000001</c:v>
                </c:pt>
                <c:pt idx="7534">
                  <c:v>2216.30962</c:v>
                </c:pt>
                <c:pt idx="7535">
                  <c:v>2216.5507066000009</c:v>
                </c:pt>
                <c:pt idx="7536">
                  <c:v>2216.7917933000008</c:v>
                </c:pt>
                <c:pt idx="7537">
                  <c:v>2217.0328798999999</c:v>
                </c:pt>
                <c:pt idx="7538">
                  <c:v>2217.2739666000002</c:v>
                </c:pt>
                <c:pt idx="7539">
                  <c:v>2217.5150532000007</c:v>
                </c:pt>
                <c:pt idx="7540">
                  <c:v>2217.7561399000001</c:v>
                </c:pt>
                <c:pt idx="7541">
                  <c:v>2217.997226500001</c:v>
                </c:pt>
                <c:pt idx="7542">
                  <c:v>2218.2383132000009</c:v>
                </c:pt>
                <c:pt idx="7543">
                  <c:v>2218.4793999000008</c:v>
                </c:pt>
                <c:pt idx="7544">
                  <c:v>2218.720486499999</c:v>
                </c:pt>
                <c:pt idx="7545">
                  <c:v>2218.9615732000016</c:v>
                </c:pt>
                <c:pt idx="7546">
                  <c:v>2219.2026597999993</c:v>
                </c:pt>
                <c:pt idx="7547">
                  <c:v>2219.443746500001</c:v>
                </c:pt>
                <c:pt idx="7548">
                  <c:v>2219.6848330999997</c:v>
                </c:pt>
                <c:pt idx="7549">
                  <c:v>2219.9259198000009</c:v>
                </c:pt>
                <c:pt idx="7550">
                  <c:v>2220.1670064</c:v>
                </c:pt>
                <c:pt idx="7551">
                  <c:v>2220.4080930999999</c:v>
                </c:pt>
                <c:pt idx="7552">
                  <c:v>2220.6491798000002</c:v>
                </c:pt>
                <c:pt idx="7553">
                  <c:v>2220.8902664000002</c:v>
                </c:pt>
                <c:pt idx="7554">
                  <c:v>2221.131353100001</c:v>
                </c:pt>
                <c:pt idx="7555">
                  <c:v>2221.3724397000001</c:v>
                </c:pt>
                <c:pt idx="7556">
                  <c:v>2221.6135264000009</c:v>
                </c:pt>
                <c:pt idx="7557">
                  <c:v>2221.8546130000009</c:v>
                </c:pt>
                <c:pt idx="7558">
                  <c:v>2222.0956996999998</c:v>
                </c:pt>
                <c:pt idx="7559">
                  <c:v>2222.3367863000008</c:v>
                </c:pt>
                <c:pt idx="7560">
                  <c:v>2222.5778730000002</c:v>
                </c:pt>
                <c:pt idx="7561">
                  <c:v>2222.8189597000001</c:v>
                </c:pt>
                <c:pt idx="7562">
                  <c:v>2223.0600463000001</c:v>
                </c:pt>
                <c:pt idx="7563">
                  <c:v>2223.3011330000018</c:v>
                </c:pt>
                <c:pt idx="7564">
                  <c:v>2223.5422196</c:v>
                </c:pt>
                <c:pt idx="7565">
                  <c:v>2223.7833063000007</c:v>
                </c:pt>
                <c:pt idx="7566">
                  <c:v>2224.0243929000007</c:v>
                </c:pt>
                <c:pt idx="7567">
                  <c:v>2224.2654795999997</c:v>
                </c:pt>
                <c:pt idx="7568">
                  <c:v>2224.5065662000002</c:v>
                </c:pt>
                <c:pt idx="7569">
                  <c:v>2224.7476529</c:v>
                </c:pt>
                <c:pt idx="7570">
                  <c:v>2224.9887395000001</c:v>
                </c:pt>
                <c:pt idx="7571">
                  <c:v>2225.229826199999</c:v>
                </c:pt>
                <c:pt idx="7572">
                  <c:v>2225.4709129000016</c:v>
                </c:pt>
                <c:pt idx="7573">
                  <c:v>2225.7119994999998</c:v>
                </c:pt>
                <c:pt idx="7574">
                  <c:v>2225.9530862000011</c:v>
                </c:pt>
                <c:pt idx="7575">
                  <c:v>2226.1941728000011</c:v>
                </c:pt>
                <c:pt idx="7576">
                  <c:v>2226.4352595000009</c:v>
                </c:pt>
                <c:pt idx="7577">
                  <c:v>2226.6763461</c:v>
                </c:pt>
                <c:pt idx="7578">
                  <c:v>2226.9174328000013</c:v>
                </c:pt>
                <c:pt idx="7579">
                  <c:v>2227.1585193999999</c:v>
                </c:pt>
                <c:pt idx="7580">
                  <c:v>2227.3996061000007</c:v>
                </c:pt>
                <c:pt idx="7581">
                  <c:v>2227.6406928000001</c:v>
                </c:pt>
                <c:pt idx="7582">
                  <c:v>2227.8817794000001</c:v>
                </c:pt>
                <c:pt idx="7583">
                  <c:v>2228.1228660999991</c:v>
                </c:pt>
                <c:pt idx="7584">
                  <c:v>2228.3639527000009</c:v>
                </c:pt>
                <c:pt idx="7585">
                  <c:v>2228.6050393999999</c:v>
                </c:pt>
                <c:pt idx="7586">
                  <c:v>2228.8461259999999</c:v>
                </c:pt>
                <c:pt idx="7587">
                  <c:v>2229.0872127000002</c:v>
                </c:pt>
                <c:pt idx="7588">
                  <c:v>2229.3282992999998</c:v>
                </c:pt>
                <c:pt idx="7589">
                  <c:v>2229.5693860000001</c:v>
                </c:pt>
                <c:pt idx="7590">
                  <c:v>2229.810472600001</c:v>
                </c:pt>
                <c:pt idx="7591">
                  <c:v>2230.0515593000009</c:v>
                </c:pt>
                <c:pt idx="7592">
                  <c:v>2230.292645999999</c:v>
                </c:pt>
                <c:pt idx="7593">
                  <c:v>2230.5337326000017</c:v>
                </c:pt>
                <c:pt idx="7594">
                  <c:v>2230.7748192999998</c:v>
                </c:pt>
                <c:pt idx="7595">
                  <c:v>2231.0159059000002</c:v>
                </c:pt>
                <c:pt idx="7596">
                  <c:v>2231.2569926000001</c:v>
                </c:pt>
                <c:pt idx="7597">
                  <c:v>2231.4980792000001</c:v>
                </c:pt>
                <c:pt idx="7598">
                  <c:v>2231.7391659</c:v>
                </c:pt>
                <c:pt idx="7599">
                  <c:v>2231.9802525000009</c:v>
                </c:pt>
                <c:pt idx="7600">
                  <c:v>2232.2213391999999</c:v>
                </c:pt>
                <c:pt idx="7601">
                  <c:v>2232.4624258999997</c:v>
                </c:pt>
                <c:pt idx="7602">
                  <c:v>2232.7035125000016</c:v>
                </c:pt>
                <c:pt idx="7603">
                  <c:v>2232.9445992000001</c:v>
                </c:pt>
                <c:pt idx="7604">
                  <c:v>2233.1856857999987</c:v>
                </c:pt>
                <c:pt idx="7605">
                  <c:v>2233.4267725000009</c:v>
                </c:pt>
                <c:pt idx="7606">
                  <c:v>2233.6678590999991</c:v>
                </c:pt>
                <c:pt idx="7607">
                  <c:v>2233.9089457999989</c:v>
                </c:pt>
                <c:pt idx="7608">
                  <c:v>2234.1500324000008</c:v>
                </c:pt>
                <c:pt idx="7609">
                  <c:v>2234.3911191000016</c:v>
                </c:pt>
                <c:pt idx="7610">
                  <c:v>2234.6322056999998</c:v>
                </c:pt>
                <c:pt idx="7611">
                  <c:v>2234.873292400001</c:v>
                </c:pt>
                <c:pt idx="7612">
                  <c:v>2235.1143791</c:v>
                </c:pt>
                <c:pt idx="7613">
                  <c:v>2235.3554657</c:v>
                </c:pt>
                <c:pt idx="7614">
                  <c:v>2235.5965524000007</c:v>
                </c:pt>
                <c:pt idx="7615">
                  <c:v>2235.8376390000008</c:v>
                </c:pt>
                <c:pt idx="7616">
                  <c:v>2236.0787256999997</c:v>
                </c:pt>
                <c:pt idx="7617">
                  <c:v>2236.3198123000011</c:v>
                </c:pt>
                <c:pt idx="7618">
                  <c:v>2236.5608989999992</c:v>
                </c:pt>
                <c:pt idx="7619">
                  <c:v>2236.8019856000001</c:v>
                </c:pt>
                <c:pt idx="7620">
                  <c:v>2237.0430723000009</c:v>
                </c:pt>
                <c:pt idx="7621">
                  <c:v>2237.2841589999998</c:v>
                </c:pt>
                <c:pt idx="7622">
                  <c:v>2237.5252455999998</c:v>
                </c:pt>
                <c:pt idx="7623">
                  <c:v>2237.7663323000002</c:v>
                </c:pt>
                <c:pt idx="7624">
                  <c:v>2238.0074189000002</c:v>
                </c:pt>
                <c:pt idx="7625">
                  <c:v>2238.2485055999991</c:v>
                </c:pt>
                <c:pt idx="7626">
                  <c:v>2238.489592200001</c:v>
                </c:pt>
                <c:pt idx="7627">
                  <c:v>2238.7306788999999</c:v>
                </c:pt>
                <c:pt idx="7628">
                  <c:v>2238.9717654999999</c:v>
                </c:pt>
                <c:pt idx="7629">
                  <c:v>2239.2128521999998</c:v>
                </c:pt>
                <c:pt idx="7630">
                  <c:v>2239.4539388000012</c:v>
                </c:pt>
                <c:pt idx="7631">
                  <c:v>2239.6950255000002</c:v>
                </c:pt>
                <c:pt idx="7632">
                  <c:v>2239.9361122000018</c:v>
                </c:pt>
                <c:pt idx="7633">
                  <c:v>2240.177198800001</c:v>
                </c:pt>
                <c:pt idx="7634">
                  <c:v>2240.418285499999</c:v>
                </c:pt>
                <c:pt idx="7635">
                  <c:v>2240.6593721000008</c:v>
                </c:pt>
                <c:pt idx="7636">
                  <c:v>2240.9004587999998</c:v>
                </c:pt>
                <c:pt idx="7637">
                  <c:v>2241.1415453999998</c:v>
                </c:pt>
                <c:pt idx="7638">
                  <c:v>2241.3826321000001</c:v>
                </c:pt>
                <c:pt idx="7639">
                  <c:v>2241.6237187000002</c:v>
                </c:pt>
                <c:pt idx="7640">
                  <c:v>2241.8648053999991</c:v>
                </c:pt>
                <c:pt idx="7641">
                  <c:v>2242.1058920999999</c:v>
                </c:pt>
                <c:pt idx="7642">
                  <c:v>2242.3469786999999</c:v>
                </c:pt>
                <c:pt idx="7643">
                  <c:v>2242.5880653999989</c:v>
                </c:pt>
                <c:pt idx="7644">
                  <c:v>2242.8291520000007</c:v>
                </c:pt>
                <c:pt idx="7645">
                  <c:v>2243.0702387000001</c:v>
                </c:pt>
                <c:pt idx="7646">
                  <c:v>2243.311325300001</c:v>
                </c:pt>
                <c:pt idx="7647">
                  <c:v>2243.5524120000009</c:v>
                </c:pt>
                <c:pt idx="7648">
                  <c:v>2243.7934986</c:v>
                </c:pt>
                <c:pt idx="7649">
                  <c:v>2244.0345852999999</c:v>
                </c:pt>
                <c:pt idx="7650">
                  <c:v>2244.2756720000002</c:v>
                </c:pt>
                <c:pt idx="7651">
                  <c:v>2244.5167586000002</c:v>
                </c:pt>
                <c:pt idx="7652">
                  <c:v>2244.7578452999992</c:v>
                </c:pt>
                <c:pt idx="7653">
                  <c:v>2244.9989319000001</c:v>
                </c:pt>
                <c:pt idx="7654">
                  <c:v>2245.2400186</c:v>
                </c:pt>
                <c:pt idx="7655">
                  <c:v>2245.4811052000009</c:v>
                </c:pt>
                <c:pt idx="7656">
                  <c:v>2245.7221918999999</c:v>
                </c:pt>
                <c:pt idx="7657">
                  <c:v>2245.9632784999999</c:v>
                </c:pt>
                <c:pt idx="7658">
                  <c:v>2246.2043651999993</c:v>
                </c:pt>
                <c:pt idx="7659">
                  <c:v>2246.4454517999998</c:v>
                </c:pt>
                <c:pt idx="7660">
                  <c:v>2246.6865385000001</c:v>
                </c:pt>
                <c:pt idx="7661">
                  <c:v>2246.9276252</c:v>
                </c:pt>
                <c:pt idx="7662">
                  <c:v>2247.1687118</c:v>
                </c:pt>
                <c:pt idx="7663">
                  <c:v>2247.4097984999999</c:v>
                </c:pt>
                <c:pt idx="7664">
                  <c:v>2247.650885099999</c:v>
                </c:pt>
                <c:pt idx="7665">
                  <c:v>2247.8919718000011</c:v>
                </c:pt>
                <c:pt idx="7666">
                  <c:v>2248.1330584000002</c:v>
                </c:pt>
                <c:pt idx="7667">
                  <c:v>2248.3741451000001</c:v>
                </c:pt>
                <c:pt idx="7668">
                  <c:v>2248.6152317000001</c:v>
                </c:pt>
                <c:pt idx="7669">
                  <c:v>2248.8563184000009</c:v>
                </c:pt>
                <c:pt idx="7670">
                  <c:v>2249.0974050999998</c:v>
                </c:pt>
                <c:pt idx="7671">
                  <c:v>2249.3384916999998</c:v>
                </c:pt>
                <c:pt idx="7672">
                  <c:v>2249.5795784000002</c:v>
                </c:pt>
                <c:pt idx="7673">
                  <c:v>2249.8206649999997</c:v>
                </c:pt>
                <c:pt idx="7674">
                  <c:v>2250.0617517000001</c:v>
                </c:pt>
                <c:pt idx="7675">
                  <c:v>2250.3028383000001</c:v>
                </c:pt>
                <c:pt idx="7676">
                  <c:v>2250.5439249999999</c:v>
                </c:pt>
                <c:pt idx="7677">
                  <c:v>2250.7850116</c:v>
                </c:pt>
                <c:pt idx="7678">
                  <c:v>2251.0260982999998</c:v>
                </c:pt>
                <c:pt idx="7679">
                  <c:v>2251.2671848999998</c:v>
                </c:pt>
                <c:pt idx="7680">
                  <c:v>2251.5082715999997</c:v>
                </c:pt>
                <c:pt idx="7681">
                  <c:v>2251.7493583</c:v>
                </c:pt>
                <c:pt idx="7682">
                  <c:v>2251.9904449000001</c:v>
                </c:pt>
                <c:pt idx="7683">
                  <c:v>2252.2315316000008</c:v>
                </c:pt>
                <c:pt idx="7684">
                  <c:v>2252.4726181999999</c:v>
                </c:pt>
                <c:pt idx="7685">
                  <c:v>2252.7137049000007</c:v>
                </c:pt>
                <c:pt idx="7686">
                  <c:v>2252.9547914999998</c:v>
                </c:pt>
                <c:pt idx="7687">
                  <c:v>2253.1958782000002</c:v>
                </c:pt>
                <c:pt idx="7688">
                  <c:v>2253.4369648000002</c:v>
                </c:pt>
                <c:pt idx="7689">
                  <c:v>2253.6780515</c:v>
                </c:pt>
                <c:pt idx="7690">
                  <c:v>2253.9191382000013</c:v>
                </c:pt>
                <c:pt idx="7691">
                  <c:v>2254.160224799999</c:v>
                </c:pt>
                <c:pt idx="7692">
                  <c:v>2254.4013115000007</c:v>
                </c:pt>
                <c:pt idx="7693">
                  <c:v>2254.6423980999998</c:v>
                </c:pt>
                <c:pt idx="7694">
                  <c:v>2254.8834848000001</c:v>
                </c:pt>
                <c:pt idx="7695">
                  <c:v>2255.1245713999997</c:v>
                </c:pt>
                <c:pt idx="7696">
                  <c:v>2255.3656581</c:v>
                </c:pt>
                <c:pt idx="7697">
                  <c:v>2255.6067446999991</c:v>
                </c:pt>
                <c:pt idx="7698">
                  <c:v>2255.8478313999999</c:v>
                </c:pt>
                <c:pt idx="7699">
                  <c:v>2256.0889179999999</c:v>
                </c:pt>
                <c:pt idx="7700">
                  <c:v>2256.3300047000002</c:v>
                </c:pt>
                <c:pt idx="7701">
                  <c:v>2256.5710914000001</c:v>
                </c:pt>
                <c:pt idx="7702">
                  <c:v>2256.812178000001</c:v>
                </c:pt>
                <c:pt idx="7703">
                  <c:v>2257.0532647</c:v>
                </c:pt>
                <c:pt idx="7704">
                  <c:v>2257.2943513</c:v>
                </c:pt>
                <c:pt idx="7705">
                  <c:v>2257.5354380000008</c:v>
                </c:pt>
                <c:pt idx="7706">
                  <c:v>2257.7765245999999</c:v>
                </c:pt>
                <c:pt idx="7707">
                  <c:v>2258.0176113000002</c:v>
                </c:pt>
                <c:pt idx="7708">
                  <c:v>2258.2586978999998</c:v>
                </c:pt>
                <c:pt idx="7709">
                  <c:v>2258.4997846000001</c:v>
                </c:pt>
                <c:pt idx="7710">
                  <c:v>2258.7408712999991</c:v>
                </c:pt>
                <c:pt idx="7711">
                  <c:v>2258.9819579000009</c:v>
                </c:pt>
                <c:pt idx="7712">
                  <c:v>2259.2230445999999</c:v>
                </c:pt>
                <c:pt idx="7713">
                  <c:v>2259.4641311999999</c:v>
                </c:pt>
                <c:pt idx="7714">
                  <c:v>2259.7052179000002</c:v>
                </c:pt>
                <c:pt idx="7715">
                  <c:v>2259.9463045000002</c:v>
                </c:pt>
                <c:pt idx="7716">
                  <c:v>2260.1873912000001</c:v>
                </c:pt>
                <c:pt idx="7717">
                  <c:v>2260.4284778000001</c:v>
                </c:pt>
                <c:pt idx="7718">
                  <c:v>2260.6695645</c:v>
                </c:pt>
                <c:pt idx="7719">
                  <c:v>2260.9106511999998</c:v>
                </c:pt>
                <c:pt idx="7720">
                  <c:v>2261.1517378000012</c:v>
                </c:pt>
                <c:pt idx="7721">
                  <c:v>2261.3928245000002</c:v>
                </c:pt>
                <c:pt idx="7722">
                  <c:v>2261.6339111000002</c:v>
                </c:pt>
                <c:pt idx="7723">
                  <c:v>2261.874997800001</c:v>
                </c:pt>
                <c:pt idx="7724">
                  <c:v>2262.1160843999992</c:v>
                </c:pt>
                <c:pt idx="7725">
                  <c:v>2262.3571711000009</c:v>
                </c:pt>
                <c:pt idx="7726">
                  <c:v>2262.5982577</c:v>
                </c:pt>
                <c:pt idx="7727">
                  <c:v>2262.8393444000008</c:v>
                </c:pt>
                <c:pt idx="7728">
                  <c:v>2263.0804309999999</c:v>
                </c:pt>
                <c:pt idx="7729">
                  <c:v>2263.3215177000011</c:v>
                </c:pt>
                <c:pt idx="7730">
                  <c:v>2263.5626043999991</c:v>
                </c:pt>
                <c:pt idx="7731">
                  <c:v>2263.8036910000001</c:v>
                </c:pt>
                <c:pt idx="7732">
                  <c:v>2264.0447776999999</c:v>
                </c:pt>
                <c:pt idx="7733">
                  <c:v>2264.285864299999</c:v>
                </c:pt>
                <c:pt idx="7734">
                  <c:v>2264.5269509999998</c:v>
                </c:pt>
                <c:pt idx="7735">
                  <c:v>2264.7680375999998</c:v>
                </c:pt>
                <c:pt idx="7736">
                  <c:v>2265.0091243000002</c:v>
                </c:pt>
                <c:pt idx="7737">
                  <c:v>2265.2502109000002</c:v>
                </c:pt>
                <c:pt idx="7738">
                  <c:v>2265.491297600001</c:v>
                </c:pt>
                <c:pt idx="7739">
                  <c:v>2265.7323842999999</c:v>
                </c:pt>
                <c:pt idx="7740">
                  <c:v>2265.9734709000008</c:v>
                </c:pt>
                <c:pt idx="7741">
                  <c:v>2266.2145576000007</c:v>
                </c:pt>
                <c:pt idx="7742">
                  <c:v>2266.4556441999998</c:v>
                </c:pt>
                <c:pt idx="7743">
                  <c:v>2266.6967309000001</c:v>
                </c:pt>
                <c:pt idx="7744">
                  <c:v>2266.9378175000011</c:v>
                </c:pt>
                <c:pt idx="7745">
                  <c:v>2267.1789042</c:v>
                </c:pt>
                <c:pt idx="7746">
                  <c:v>2267.419990800001</c:v>
                </c:pt>
                <c:pt idx="7747">
                  <c:v>2267.6610774999999</c:v>
                </c:pt>
                <c:pt idx="7748">
                  <c:v>2267.9021640999999</c:v>
                </c:pt>
                <c:pt idx="7749">
                  <c:v>2268.1432507999998</c:v>
                </c:pt>
                <c:pt idx="7750">
                  <c:v>2268.384337500001</c:v>
                </c:pt>
                <c:pt idx="7751">
                  <c:v>2268.6254240999997</c:v>
                </c:pt>
                <c:pt idx="7752">
                  <c:v>2268.8665108000009</c:v>
                </c:pt>
                <c:pt idx="7753">
                  <c:v>2269.1075974</c:v>
                </c:pt>
                <c:pt idx="7754">
                  <c:v>2269.348684099999</c:v>
                </c:pt>
                <c:pt idx="7755">
                  <c:v>2269.5897706999999</c:v>
                </c:pt>
                <c:pt idx="7756">
                  <c:v>2269.8308574000002</c:v>
                </c:pt>
                <c:pt idx="7757">
                  <c:v>2270.0719440000007</c:v>
                </c:pt>
                <c:pt idx="7758">
                  <c:v>2270.313030700001</c:v>
                </c:pt>
                <c:pt idx="7759">
                  <c:v>2270.5541174000009</c:v>
                </c:pt>
                <c:pt idx="7760">
                  <c:v>2270.795204</c:v>
                </c:pt>
                <c:pt idx="7761">
                  <c:v>2271.0362906999999</c:v>
                </c:pt>
                <c:pt idx="7762">
                  <c:v>2271.2773773000008</c:v>
                </c:pt>
                <c:pt idx="7763">
                  <c:v>2271.5184639999998</c:v>
                </c:pt>
                <c:pt idx="7764">
                  <c:v>2271.7595506000002</c:v>
                </c:pt>
                <c:pt idx="7765">
                  <c:v>2272.0006373000001</c:v>
                </c:pt>
                <c:pt idx="7766">
                  <c:v>2272.2417239000001</c:v>
                </c:pt>
                <c:pt idx="7767">
                  <c:v>2272.4828106</c:v>
                </c:pt>
                <c:pt idx="7768">
                  <c:v>2272.7238972</c:v>
                </c:pt>
                <c:pt idx="7769">
                  <c:v>2272.9649838999999</c:v>
                </c:pt>
                <c:pt idx="7770">
                  <c:v>2273.2060705999997</c:v>
                </c:pt>
                <c:pt idx="7771">
                  <c:v>2273.4471572000016</c:v>
                </c:pt>
                <c:pt idx="7772">
                  <c:v>2273.6882438999992</c:v>
                </c:pt>
                <c:pt idx="7773">
                  <c:v>2273.929330500001</c:v>
                </c:pt>
                <c:pt idx="7774">
                  <c:v>2274.1704172000009</c:v>
                </c:pt>
                <c:pt idx="7775">
                  <c:v>2274.4115038000018</c:v>
                </c:pt>
                <c:pt idx="7776">
                  <c:v>2274.6525904999999</c:v>
                </c:pt>
                <c:pt idx="7777">
                  <c:v>2274.8936771000008</c:v>
                </c:pt>
                <c:pt idx="7778">
                  <c:v>2275.1347638000002</c:v>
                </c:pt>
                <c:pt idx="7779">
                  <c:v>2275.375850500001</c:v>
                </c:pt>
                <c:pt idx="7780">
                  <c:v>2275.6169371000001</c:v>
                </c:pt>
                <c:pt idx="7781">
                  <c:v>2275.8580238000009</c:v>
                </c:pt>
                <c:pt idx="7782">
                  <c:v>2276.0991104000009</c:v>
                </c:pt>
                <c:pt idx="7783">
                  <c:v>2276.3401971000008</c:v>
                </c:pt>
                <c:pt idx="7784">
                  <c:v>2276.5812836999999</c:v>
                </c:pt>
                <c:pt idx="7785">
                  <c:v>2276.8223704000002</c:v>
                </c:pt>
                <c:pt idx="7786">
                  <c:v>2277.0634570000002</c:v>
                </c:pt>
                <c:pt idx="7787">
                  <c:v>2277.3045437000001</c:v>
                </c:pt>
                <c:pt idx="7788">
                  <c:v>2277.5456303000001</c:v>
                </c:pt>
                <c:pt idx="7789">
                  <c:v>2277.786717</c:v>
                </c:pt>
                <c:pt idx="7790">
                  <c:v>2278.0278036999998</c:v>
                </c:pt>
                <c:pt idx="7791">
                  <c:v>2278.2688902999989</c:v>
                </c:pt>
                <c:pt idx="7792">
                  <c:v>2278.5099770000002</c:v>
                </c:pt>
                <c:pt idx="7793">
                  <c:v>2278.7510636000002</c:v>
                </c:pt>
                <c:pt idx="7794">
                  <c:v>2278.992150300001</c:v>
                </c:pt>
                <c:pt idx="7795">
                  <c:v>2279.233236900001</c:v>
                </c:pt>
                <c:pt idx="7796">
                  <c:v>2279.4743236000008</c:v>
                </c:pt>
                <c:pt idx="7797">
                  <c:v>2279.7154102000009</c:v>
                </c:pt>
                <c:pt idx="7798">
                  <c:v>2279.9564969000007</c:v>
                </c:pt>
                <c:pt idx="7799">
                  <c:v>2280.1975836000001</c:v>
                </c:pt>
                <c:pt idx="7800">
                  <c:v>2280.4386702000002</c:v>
                </c:pt>
                <c:pt idx="7801">
                  <c:v>2280.6797569000009</c:v>
                </c:pt>
                <c:pt idx="7802">
                  <c:v>2280.9208435</c:v>
                </c:pt>
                <c:pt idx="7803">
                  <c:v>2281.1619301999999</c:v>
                </c:pt>
                <c:pt idx="7804">
                  <c:v>2281.4030168000013</c:v>
                </c:pt>
                <c:pt idx="7805">
                  <c:v>2281.6441034999998</c:v>
                </c:pt>
                <c:pt idx="7806">
                  <c:v>2281.8851901000007</c:v>
                </c:pt>
                <c:pt idx="7807">
                  <c:v>2282.1262768000001</c:v>
                </c:pt>
                <c:pt idx="7808">
                  <c:v>2282.3673635000009</c:v>
                </c:pt>
                <c:pt idx="7809">
                  <c:v>2282.6084500999991</c:v>
                </c:pt>
                <c:pt idx="7810">
                  <c:v>2282.8495368000013</c:v>
                </c:pt>
                <c:pt idx="7811">
                  <c:v>2283.0906233999999</c:v>
                </c:pt>
                <c:pt idx="7812">
                  <c:v>2283.3317101000016</c:v>
                </c:pt>
                <c:pt idx="7813">
                  <c:v>2283.5727967000007</c:v>
                </c:pt>
                <c:pt idx="7814">
                  <c:v>2283.8138834000001</c:v>
                </c:pt>
                <c:pt idx="7815">
                  <c:v>2284.0549700000001</c:v>
                </c:pt>
                <c:pt idx="7816">
                  <c:v>2284.2960567</c:v>
                </c:pt>
                <c:pt idx="7817">
                  <c:v>2284.5371433000009</c:v>
                </c:pt>
                <c:pt idx="7818">
                  <c:v>2284.778229999999</c:v>
                </c:pt>
                <c:pt idx="7819">
                  <c:v>2285.0193167000016</c:v>
                </c:pt>
                <c:pt idx="7820">
                  <c:v>2285.2604032999998</c:v>
                </c:pt>
                <c:pt idx="7821">
                  <c:v>2285.5014900000001</c:v>
                </c:pt>
                <c:pt idx="7822">
                  <c:v>2285.7425766000001</c:v>
                </c:pt>
                <c:pt idx="7823">
                  <c:v>2285.9836633</c:v>
                </c:pt>
                <c:pt idx="7824">
                  <c:v>2286.2247498999991</c:v>
                </c:pt>
                <c:pt idx="7825">
                  <c:v>2286.4658366000008</c:v>
                </c:pt>
                <c:pt idx="7826">
                  <c:v>2286.706923199999</c:v>
                </c:pt>
                <c:pt idx="7827">
                  <c:v>2286.9480098999998</c:v>
                </c:pt>
                <c:pt idx="7828">
                  <c:v>2287.1890966000001</c:v>
                </c:pt>
                <c:pt idx="7829">
                  <c:v>2287.430183200001</c:v>
                </c:pt>
                <c:pt idx="7830">
                  <c:v>2287.6712699</c:v>
                </c:pt>
                <c:pt idx="7831">
                  <c:v>2287.9123565000018</c:v>
                </c:pt>
                <c:pt idx="7832">
                  <c:v>2288.1534431999999</c:v>
                </c:pt>
                <c:pt idx="7833">
                  <c:v>2288.3945297999999</c:v>
                </c:pt>
                <c:pt idx="7834">
                  <c:v>2288.6356165000016</c:v>
                </c:pt>
                <c:pt idx="7835">
                  <c:v>2288.8767031000002</c:v>
                </c:pt>
                <c:pt idx="7836">
                  <c:v>2289.1177898000001</c:v>
                </c:pt>
                <c:pt idx="7837">
                  <c:v>2289.3588764000001</c:v>
                </c:pt>
                <c:pt idx="7838">
                  <c:v>2289.5999631</c:v>
                </c:pt>
                <c:pt idx="7839">
                  <c:v>2289.8410497999998</c:v>
                </c:pt>
                <c:pt idx="7840">
                  <c:v>2290.0821364000008</c:v>
                </c:pt>
                <c:pt idx="7841">
                  <c:v>2290.3232231000002</c:v>
                </c:pt>
                <c:pt idx="7842">
                  <c:v>2290.5643096999997</c:v>
                </c:pt>
                <c:pt idx="7843">
                  <c:v>2290.805396400001</c:v>
                </c:pt>
                <c:pt idx="7844">
                  <c:v>2291.0464829999992</c:v>
                </c:pt>
                <c:pt idx="7845">
                  <c:v>2291.287569699999</c:v>
                </c:pt>
                <c:pt idx="7846">
                  <c:v>2291.5286563</c:v>
                </c:pt>
                <c:pt idx="7847">
                  <c:v>2291.7697429999998</c:v>
                </c:pt>
                <c:pt idx="7848">
                  <c:v>2292.0108296999997</c:v>
                </c:pt>
                <c:pt idx="7849">
                  <c:v>2292.2519163000011</c:v>
                </c:pt>
                <c:pt idx="7850">
                  <c:v>2292.493003000001</c:v>
                </c:pt>
                <c:pt idx="7851">
                  <c:v>2292.7340895999992</c:v>
                </c:pt>
                <c:pt idx="7852">
                  <c:v>2292.9751763000017</c:v>
                </c:pt>
                <c:pt idx="7853">
                  <c:v>2293.2162628999999</c:v>
                </c:pt>
                <c:pt idx="7854">
                  <c:v>2293.4573496000007</c:v>
                </c:pt>
                <c:pt idx="7855">
                  <c:v>2293.6984361999998</c:v>
                </c:pt>
                <c:pt idx="7856">
                  <c:v>2293.9395229000011</c:v>
                </c:pt>
                <c:pt idx="7857">
                  <c:v>2294.1806094999993</c:v>
                </c:pt>
                <c:pt idx="7858">
                  <c:v>2294.421696200001</c:v>
                </c:pt>
                <c:pt idx="7859">
                  <c:v>2294.6627828999999</c:v>
                </c:pt>
                <c:pt idx="7860">
                  <c:v>2294.903869499999</c:v>
                </c:pt>
                <c:pt idx="7861">
                  <c:v>2295.1449561999998</c:v>
                </c:pt>
                <c:pt idx="7862">
                  <c:v>2295.3860427999998</c:v>
                </c:pt>
                <c:pt idx="7863">
                  <c:v>2295.6271295000001</c:v>
                </c:pt>
                <c:pt idx="7864">
                  <c:v>2295.8682161000002</c:v>
                </c:pt>
                <c:pt idx="7865">
                  <c:v>2296.1093028000009</c:v>
                </c:pt>
                <c:pt idx="7866">
                  <c:v>2296.3503894</c:v>
                </c:pt>
                <c:pt idx="7867">
                  <c:v>2296.5914761000008</c:v>
                </c:pt>
                <c:pt idx="7868">
                  <c:v>2296.8325628000007</c:v>
                </c:pt>
                <c:pt idx="7869">
                  <c:v>2297.0736493999998</c:v>
                </c:pt>
                <c:pt idx="7870">
                  <c:v>2297.314736100001</c:v>
                </c:pt>
                <c:pt idx="7871">
                  <c:v>2297.5558227000001</c:v>
                </c:pt>
                <c:pt idx="7872">
                  <c:v>2297.7969093999991</c:v>
                </c:pt>
                <c:pt idx="7873">
                  <c:v>2298.0379960000009</c:v>
                </c:pt>
                <c:pt idx="7874">
                  <c:v>2298.2790826999999</c:v>
                </c:pt>
                <c:pt idx="7875">
                  <c:v>2298.5201692999999</c:v>
                </c:pt>
                <c:pt idx="7876">
                  <c:v>2298.7612559999998</c:v>
                </c:pt>
                <c:pt idx="7877">
                  <c:v>2299.0023426000002</c:v>
                </c:pt>
                <c:pt idx="7878">
                  <c:v>2299.2434292999997</c:v>
                </c:pt>
                <c:pt idx="7879">
                  <c:v>2299.4845160000009</c:v>
                </c:pt>
                <c:pt idx="7880">
                  <c:v>2299.7256026</c:v>
                </c:pt>
                <c:pt idx="7881">
                  <c:v>2299.966689299999</c:v>
                </c:pt>
                <c:pt idx="7882">
                  <c:v>2300.2077758999999</c:v>
                </c:pt>
                <c:pt idx="7883">
                  <c:v>2300.4488625999998</c:v>
                </c:pt>
                <c:pt idx="7884">
                  <c:v>2300.6899491999989</c:v>
                </c:pt>
                <c:pt idx="7885">
                  <c:v>2300.931035900001</c:v>
                </c:pt>
                <c:pt idx="7886">
                  <c:v>2301.172122500001</c:v>
                </c:pt>
                <c:pt idx="7887">
                  <c:v>2301.4132092000009</c:v>
                </c:pt>
                <c:pt idx="7888">
                  <c:v>2301.6542958999999</c:v>
                </c:pt>
                <c:pt idx="7889">
                  <c:v>2301.8953825000012</c:v>
                </c:pt>
                <c:pt idx="7890">
                  <c:v>2302.1364691999993</c:v>
                </c:pt>
                <c:pt idx="7891">
                  <c:v>2302.3775558000016</c:v>
                </c:pt>
                <c:pt idx="7892">
                  <c:v>2302.6186425000001</c:v>
                </c:pt>
                <c:pt idx="7893">
                  <c:v>2302.8597291000001</c:v>
                </c:pt>
                <c:pt idx="7894">
                  <c:v>2303.1008158</c:v>
                </c:pt>
                <c:pt idx="7895">
                  <c:v>2303.3419024000009</c:v>
                </c:pt>
                <c:pt idx="7896">
                  <c:v>2303.5829890999989</c:v>
                </c:pt>
                <c:pt idx="7897">
                  <c:v>2303.8240758000002</c:v>
                </c:pt>
                <c:pt idx="7898">
                  <c:v>2304.0651624000002</c:v>
                </c:pt>
                <c:pt idx="7899">
                  <c:v>2304.3062490999991</c:v>
                </c:pt>
                <c:pt idx="7900">
                  <c:v>2304.5473357000001</c:v>
                </c:pt>
                <c:pt idx="7901">
                  <c:v>2304.788422399999</c:v>
                </c:pt>
                <c:pt idx="7902">
                  <c:v>2305.029509</c:v>
                </c:pt>
                <c:pt idx="7903">
                  <c:v>2305.2705956999998</c:v>
                </c:pt>
                <c:pt idx="7904">
                  <c:v>2305.5116823000008</c:v>
                </c:pt>
                <c:pt idx="7905">
                  <c:v>2305.7527689999997</c:v>
                </c:pt>
                <c:pt idx="7906">
                  <c:v>2305.9938556000002</c:v>
                </c:pt>
                <c:pt idx="7907">
                  <c:v>2306.2349423000001</c:v>
                </c:pt>
                <c:pt idx="7908">
                  <c:v>2306.4760289999999</c:v>
                </c:pt>
                <c:pt idx="7909">
                  <c:v>2306.7171156000009</c:v>
                </c:pt>
                <c:pt idx="7910">
                  <c:v>2306.9582023000007</c:v>
                </c:pt>
                <c:pt idx="7911">
                  <c:v>2307.1992888999998</c:v>
                </c:pt>
                <c:pt idx="7912">
                  <c:v>2307.4403756000002</c:v>
                </c:pt>
                <c:pt idx="7913">
                  <c:v>2307.6814622000002</c:v>
                </c:pt>
                <c:pt idx="7914">
                  <c:v>2307.9225489</c:v>
                </c:pt>
                <c:pt idx="7915">
                  <c:v>2308.1636355000001</c:v>
                </c:pt>
                <c:pt idx="7916">
                  <c:v>2308.4047221999999</c:v>
                </c:pt>
                <c:pt idx="7917">
                  <c:v>2308.6458088999998</c:v>
                </c:pt>
                <c:pt idx="7918">
                  <c:v>2308.8868954999989</c:v>
                </c:pt>
                <c:pt idx="7919">
                  <c:v>2309.1279822000001</c:v>
                </c:pt>
                <c:pt idx="7920">
                  <c:v>2309.3690688000002</c:v>
                </c:pt>
                <c:pt idx="7921">
                  <c:v>2309.6101555000009</c:v>
                </c:pt>
                <c:pt idx="7922">
                  <c:v>2309.8512421000009</c:v>
                </c:pt>
                <c:pt idx="7923">
                  <c:v>2310.0923287999999</c:v>
                </c:pt>
                <c:pt idx="7924">
                  <c:v>2310.3334154000008</c:v>
                </c:pt>
                <c:pt idx="7925">
                  <c:v>2310.5745021000002</c:v>
                </c:pt>
                <c:pt idx="7926">
                  <c:v>2310.8155887000007</c:v>
                </c:pt>
                <c:pt idx="7927">
                  <c:v>2311.0566753999997</c:v>
                </c:pt>
                <c:pt idx="7928">
                  <c:v>2311.2977621</c:v>
                </c:pt>
                <c:pt idx="7929">
                  <c:v>2311.5388486999991</c:v>
                </c:pt>
                <c:pt idx="7930">
                  <c:v>2311.7799353999999</c:v>
                </c:pt>
                <c:pt idx="7931">
                  <c:v>2312.0210219999999</c:v>
                </c:pt>
                <c:pt idx="7932">
                  <c:v>2312.2621086999998</c:v>
                </c:pt>
                <c:pt idx="7933">
                  <c:v>2312.5031953000002</c:v>
                </c:pt>
                <c:pt idx="7934">
                  <c:v>2312.7442819999992</c:v>
                </c:pt>
                <c:pt idx="7935">
                  <c:v>2312.9853686000001</c:v>
                </c:pt>
                <c:pt idx="7936">
                  <c:v>2313.2264552999991</c:v>
                </c:pt>
                <c:pt idx="7937">
                  <c:v>2313.4675419999999</c:v>
                </c:pt>
                <c:pt idx="7938">
                  <c:v>2313.708628599999</c:v>
                </c:pt>
                <c:pt idx="7939">
                  <c:v>2313.9497153000002</c:v>
                </c:pt>
                <c:pt idx="7940">
                  <c:v>2314.1908018999998</c:v>
                </c:pt>
                <c:pt idx="7941">
                  <c:v>2314.4318886000001</c:v>
                </c:pt>
                <c:pt idx="7942">
                  <c:v>2314.6729752000001</c:v>
                </c:pt>
                <c:pt idx="7943">
                  <c:v>2314.9140619</c:v>
                </c:pt>
                <c:pt idx="7944">
                  <c:v>2315.1551485000009</c:v>
                </c:pt>
                <c:pt idx="7945">
                  <c:v>2315.3962351999999</c:v>
                </c:pt>
                <c:pt idx="7946">
                  <c:v>2315.6373217999999</c:v>
                </c:pt>
                <c:pt idx="7947">
                  <c:v>2315.8784085000002</c:v>
                </c:pt>
                <c:pt idx="7948">
                  <c:v>2316.1194952000001</c:v>
                </c:pt>
                <c:pt idx="7949">
                  <c:v>2316.3605818000001</c:v>
                </c:pt>
                <c:pt idx="7950">
                  <c:v>2316.6016685</c:v>
                </c:pt>
                <c:pt idx="7951">
                  <c:v>2316.8427551</c:v>
                </c:pt>
                <c:pt idx="7952">
                  <c:v>2317.0838417999989</c:v>
                </c:pt>
                <c:pt idx="7953">
                  <c:v>2317.3249283999999</c:v>
                </c:pt>
                <c:pt idx="7954">
                  <c:v>2317.5660150999997</c:v>
                </c:pt>
                <c:pt idx="7955">
                  <c:v>2317.8071017000002</c:v>
                </c:pt>
                <c:pt idx="7956">
                  <c:v>2318.0481883999992</c:v>
                </c:pt>
                <c:pt idx="7957">
                  <c:v>2318.289275099999</c:v>
                </c:pt>
                <c:pt idx="7958">
                  <c:v>2318.5303617</c:v>
                </c:pt>
                <c:pt idx="7959">
                  <c:v>2318.7714483999998</c:v>
                </c:pt>
                <c:pt idx="7960">
                  <c:v>2319.0125350000008</c:v>
                </c:pt>
                <c:pt idx="7961">
                  <c:v>2319.2536216999997</c:v>
                </c:pt>
                <c:pt idx="7962">
                  <c:v>2319.4947083000002</c:v>
                </c:pt>
                <c:pt idx="7963">
                  <c:v>2319.7357950000001</c:v>
                </c:pt>
                <c:pt idx="7964">
                  <c:v>2319.9768815999992</c:v>
                </c:pt>
                <c:pt idx="7965">
                  <c:v>2320.2179682999999</c:v>
                </c:pt>
                <c:pt idx="7966">
                  <c:v>2320.4590550000007</c:v>
                </c:pt>
                <c:pt idx="7967">
                  <c:v>2320.7001415999998</c:v>
                </c:pt>
                <c:pt idx="7968">
                  <c:v>2320.9412283000001</c:v>
                </c:pt>
                <c:pt idx="7969">
                  <c:v>2321.1823149000002</c:v>
                </c:pt>
                <c:pt idx="7970">
                  <c:v>2321.4234016</c:v>
                </c:pt>
                <c:pt idx="7971">
                  <c:v>2321.6644881999987</c:v>
                </c:pt>
                <c:pt idx="7972">
                  <c:v>2321.9055749000008</c:v>
                </c:pt>
                <c:pt idx="7973">
                  <c:v>2322.1466614999981</c:v>
                </c:pt>
                <c:pt idx="7974">
                  <c:v>2322.3877481999998</c:v>
                </c:pt>
                <c:pt idx="7975">
                  <c:v>2322.6288347999989</c:v>
                </c:pt>
                <c:pt idx="7976">
                  <c:v>2322.8699215000001</c:v>
                </c:pt>
                <c:pt idx="7977">
                  <c:v>2323.1110082000009</c:v>
                </c:pt>
                <c:pt idx="7978">
                  <c:v>2323.3520948000009</c:v>
                </c:pt>
                <c:pt idx="7979">
                  <c:v>2323.5931814999999</c:v>
                </c:pt>
                <c:pt idx="7980">
                  <c:v>2323.8342680999999</c:v>
                </c:pt>
                <c:pt idx="7981">
                  <c:v>2324.0753548000007</c:v>
                </c:pt>
                <c:pt idx="7982">
                  <c:v>2324.3164413999998</c:v>
                </c:pt>
                <c:pt idx="7983">
                  <c:v>2324.5575281000001</c:v>
                </c:pt>
                <c:pt idx="7984">
                  <c:v>2324.7986146999997</c:v>
                </c:pt>
                <c:pt idx="7985">
                  <c:v>2325.0397014</c:v>
                </c:pt>
                <c:pt idx="7986">
                  <c:v>2325.280788099999</c:v>
                </c:pt>
                <c:pt idx="7987">
                  <c:v>2325.5218746999999</c:v>
                </c:pt>
                <c:pt idx="7988">
                  <c:v>2325.7629613999989</c:v>
                </c:pt>
                <c:pt idx="7989">
                  <c:v>2326.0040479999998</c:v>
                </c:pt>
                <c:pt idx="7990">
                  <c:v>2326.2451347000001</c:v>
                </c:pt>
                <c:pt idx="7991">
                  <c:v>2326.4862212999997</c:v>
                </c:pt>
                <c:pt idx="7992">
                  <c:v>2326.727308</c:v>
                </c:pt>
                <c:pt idx="7993">
                  <c:v>2326.9683946</c:v>
                </c:pt>
                <c:pt idx="7994">
                  <c:v>2327.209481299999</c:v>
                </c:pt>
                <c:pt idx="7995">
                  <c:v>2327.4505679000008</c:v>
                </c:pt>
                <c:pt idx="7996">
                  <c:v>2327.6916546000002</c:v>
                </c:pt>
                <c:pt idx="7997">
                  <c:v>2327.9327413000001</c:v>
                </c:pt>
                <c:pt idx="7998">
                  <c:v>2328.1738279000001</c:v>
                </c:pt>
                <c:pt idx="7999">
                  <c:v>2328.4149146000009</c:v>
                </c:pt>
                <c:pt idx="8000">
                  <c:v>2328.6560012</c:v>
                </c:pt>
                <c:pt idx="8001">
                  <c:v>2328.8970879000008</c:v>
                </c:pt>
                <c:pt idx="8002">
                  <c:v>2329.1381744999999</c:v>
                </c:pt>
                <c:pt idx="8003">
                  <c:v>2329.3792612000002</c:v>
                </c:pt>
                <c:pt idx="8004">
                  <c:v>2329.6203478000002</c:v>
                </c:pt>
                <c:pt idx="8005">
                  <c:v>2329.861434500001</c:v>
                </c:pt>
                <c:pt idx="8006">
                  <c:v>2330.1025212</c:v>
                </c:pt>
                <c:pt idx="8007">
                  <c:v>2330.3436078000009</c:v>
                </c:pt>
                <c:pt idx="8008">
                  <c:v>2330.5846944999989</c:v>
                </c:pt>
                <c:pt idx="8009">
                  <c:v>2330.8257810999999</c:v>
                </c:pt>
                <c:pt idx="8010">
                  <c:v>2331.0668677999993</c:v>
                </c:pt>
                <c:pt idx="8011">
                  <c:v>2331.3079544000002</c:v>
                </c:pt>
                <c:pt idx="8012">
                  <c:v>2331.5490410999992</c:v>
                </c:pt>
                <c:pt idx="8013">
                  <c:v>2331.7901277000001</c:v>
                </c:pt>
                <c:pt idx="8014">
                  <c:v>2332.0312144000009</c:v>
                </c:pt>
                <c:pt idx="8015">
                  <c:v>2332.272301</c:v>
                </c:pt>
                <c:pt idx="8016">
                  <c:v>2332.5133877000007</c:v>
                </c:pt>
                <c:pt idx="8017">
                  <c:v>2332.7544743999997</c:v>
                </c:pt>
                <c:pt idx="8018">
                  <c:v>2332.9955610000002</c:v>
                </c:pt>
                <c:pt idx="8019">
                  <c:v>2333.2366476999991</c:v>
                </c:pt>
                <c:pt idx="8020">
                  <c:v>2333.477734300001</c:v>
                </c:pt>
                <c:pt idx="8021">
                  <c:v>2333.718820999999</c:v>
                </c:pt>
                <c:pt idx="8022">
                  <c:v>2333.9599076000009</c:v>
                </c:pt>
                <c:pt idx="8023">
                  <c:v>2334.2009942999998</c:v>
                </c:pt>
                <c:pt idx="8024">
                  <c:v>2334.4420808999998</c:v>
                </c:pt>
                <c:pt idx="8025">
                  <c:v>2334.6831676000002</c:v>
                </c:pt>
                <c:pt idx="8026">
                  <c:v>2334.9242543</c:v>
                </c:pt>
                <c:pt idx="8027">
                  <c:v>2335.1653409</c:v>
                </c:pt>
                <c:pt idx="8028">
                  <c:v>2335.4064275999999</c:v>
                </c:pt>
                <c:pt idx="8029">
                  <c:v>2335.6475141999999</c:v>
                </c:pt>
                <c:pt idx="8030">
                  <c:v>2335.8886008999998</c:v>
                </c:pt>
                <c:pt idx="8031">
                  <c:v>2336.1296874999989</c:v>
                </c:pt>
                <c:pt idx="8032">
                  <c:v>2336.3707742000011</c:v>
                </c:pt>
                <c:pt idx="8033">
                  <c:v>2336.6118608000002</c:v>
                </c:pt>
                <c:pt idx="8034">
                  <c:v>2336.8529475000009</c:v>
                </c:pt>
                <c:pt idx="8035">
                  <c:v>2337.0940341</c:v>
                </c:pt>
                <c:pt idx="8036">
                  <c:v>2337.3351208000013</c:v>
                </c:pt>
                <c:pt idx="8037">
                  <c:v>2337.5762074999998</c:v>
                </c:pt>
                <c:pt idx="8038">
                  <c:v>2337.8172941000007</c:v>
                </c:pt>
                <c:pt idx="8039">
                  <c:v>2338.0583808000001</c:v>
                </c:pt>
                <c:pt idx="8040">
                  <c:v>2338.2994673999997</c:v>
                </c:pt>
                <c:pt idx="8041">
                  <c:v>2338.5405541</c:v>
                </c:pt>
                <c:pt idx="8042">
                  <c:v>2338.7816406999991</c:v>
                </c:pt>
                <c:pt idx="8043">
                  <c:v>2339.0227273999999</c:v>
                </c:pt>
                <c:pt idx="8044">
                  <c:v>2339.2638139999999</c:v>
                </c:pt>
                <c:pt idx="8045">
                  <c:v>2339.5049006999998</c:v>
                </c:pt>
                <c:pt idx="8046">
                  <c:v>2339.7459873999992</c:v>
                </c:pt>
                <c:pt idx="8047">
                  <c:v>2339.9870740000001</c:v>
                </c:pt>
                <c:pt idx="8048">
                  <c:v>2340.2281606999991</c:v>
                </c:pt>
                <c:pt idx="8049">
                  <c:v>2340.4692473</c:v>
                </c:pt>
                <c:pt idx="8050">
                  <c:v>2340.7103340000008</c:v>
                </c:pt>
                <c:pt idx="8051">
                  <c:v>2340.9514206000008</c:v>
                </c:pt>
                <c:pt idx="8052">
                  <c:v>2341.1925073000002</c:v>
                </c:pt>
                <c:pt idx="8053">
                  <c:v>2341.4335939000016</c:v>
                </c:pt>
                <c:pt idx="8054">
                  <c:v>2341.6746805999992</c:v>
                </c:pt>
                <c:pt idx="8055">
                  <c:v>2341.9157673000009</c:v>
                </c:pt>
                <c:pt idx="8056">
                  <c:v>2342.1568539</c:v>
                </c:pt>
                <c:pt idx="8057">
                  <c:v>2342.3979406000008</c:v>
                </c:pt>
                <c:pt idx="8058">
                  <c:v>2342.6390271999999</c:v>
                </c:pt>
                <c:pt idx="8059">
                  <c:v>2342.8801139000016</c:v>
                </c:pt>
                <c:pt idx="8060">
                  <c:v>2343.1212005000002</c:v>
                </c:pt>
                <c:pt idx="8061">
                  <c:v>2343.3622872000001</c:v>
                </c:pt>
                <c:pt idx="8062">
                  <c:v>2343.603373800001</c:v>
                </c:pt>
                <c:pt idx="8063">
                  <c:v>2343.8444605</c:v>
                </c:pt>
                <c:pt idx="8064">
                  <c:v>2344.0855471</c:v>
                </c:pt>
                <c:pt idx="8065">
                  <c:v>2344.3266337999999</c:v>
                </c:pt>
                <c:pt idx="8066">
                  <c:v>2344.5677205000002</c:v>
                </c:pt>
                <c:pt idx="8067">
                  <c:v>2344.8088070999997</c:v>
                </c:pt>
                <c:pt idx="8068">
                  <c:v>2345.0498938000001</c:v>
                </c:pt>
                <c:pt idx="8069">
                  <c:v>2345.2909803999992</c:v>
                </c:pt>
                <c:pt idx="8070">
                  <c:v>2345.5320670999999</c:v>
                </c:pt>
                <c:pt idx="8071">
                  <c:v>2345.7731537000009</c:v>
                </c:pt>
                <c:pt idx="8072">
                  <c:v>2346.0142403999998</c:v>
                </c:pt>
                <c:pt idx="8073">
                  <c:v>2346.2553270000008</c:v>
                </c:pt>
                <c:pt idx="8074">
                  <c:v>2346.4964137000002</c:v>
                </c:pt>
                <c:pt idx="8075">
                  <c:v>2346.7375004</c:v>
                </c:pt>
                <c:pt idx="8076">
                  <c:v>2346.9785870000001</c:v>
                </c:pt>
                <c:pt idx="8077">
                  <c:v>2347.2196736999999</c:v>
                </c:pt>
                <c:pt idx="8078">
                  <c:v>2347.4607602999999</c:v>
                </c:pt>
                <c:pt idx="8079">
                  <c:v>2347.7018469999998</c:v>
                </c:pt>
                <c:pt idx="8080">
                  <c:v>2347.9429336000007</c:v>
                </c:pt>
                <c:pt idx="8081">
                  <c:v>2348.1840202999997</c:v>
                </c:pt>
                <c:pt idx="8082">
                  <c:v>2348.4251069000011</c:v>
                </c:pt>
                <c:pt idx="8083">
                  <c:v>2348.6661936</c:v>
                </c:pt>
                <c:pt idx="8084">
                  <c:v>2348.9072802000001</c:v>
                </c:pt>
                <c:pt idx="8085">
                  <c:v>2349.1483668999999</c:v>
                </c:pt>
                <c:pt idx="8086">
                  <c:v>2349.3894536000007</c:v>
                </c:pt>
                <c:pt idx="8087">
                  <c:v>2349.6305401999998</c:v>
                </c:pt>
                <c:pt idx="8088">
                  <c:v>2349.871626900001</c:v>
                </c:pt>
                <c:pt idx="8089">
                  <c:v>2350.1127135000011</c:v>
                </c:pt>
                <c:pt idx="8090">
                  <c:v>2350.3538002000009</c:v>
                </c:pt>
                <c:pt idx="8091">
                  <c:v>2350.5948868</c:v>
                </c:pt>
                <c:pt idx="8092">
                  <c:v>2350.8359735000013</c:v>
                </c:pt>
                <c:pt idx="8093">
                  <c:v>2351.0770600999999</c:v>
                </c:pt>
                <c:pt idx="8094">
                  <c:v>2351.3181468000007</c:v>
                </c:pt>
                <c:pt idx="8095">
                  <c:v>2351.559233500001</c:v>
                </c:pt>
                <c:pt idx="8096">
                  <c:v>2351.8003201000001</c:v>
                </c:pt>
                <c:pt idx="8097">
                  <c:v>2352.0414068000009</c:v>
                </c:pt>
                <c:pt idx="8098">
                  <c:v>2352.2824933999991</c:v>
                </c:pt>
                <c:pt idx="8099">
                  <c:v>2352.5235800999999</c:v>
                </c:pt>
                <c:pt idx="8100">
                  <c:v>2352.764666699999</c:v>
                </c:pt>
                <c:pt idx="8101">
                  <c:v>2353.0057534000002</c:v>
                </c:pt>
                <c:pt idx="8102">
                  <c:v>2353.2468399999989</c:v>
                </c:pt>
                <c:pt idx="8103">
                  <c:v>2353.4879267000001</c:v>
                </c:pt>
                <c:pt idx="8104">
                  <c:v>2353.7290133000001</c:v>
                </c:pt>
                <c:pt idx="8105">
                  <c:v>2353.9701000000009</c:v>
                </c:pt>
                <c:pt idx="8106">
                  <c:v>2354.2111867000008</c:v>
                </c:pt>
                <c:pt idx="8107">
                  <c:v>2354.4522733000008</c:v>
                </c:pt>
                <c:pt idx="8108">
                  <c:v>2354.6933600000002</c:v>
                </c:pt>
                <c:pt idx="8109">
                  <c:v>2354.9344466000002</c:v>
                </c:pt>
                <c:pt idx="8110">
                  <c:v>2355.175533300001</c:v>
                </c:pt>
                <c:pt idx="8111">
                  <c:v>2355.4166199000001</c:v>
                </c:pt>
                <c:pt idx="8112">
                  <c:v>2355.6577066000009</c:v>
                </c:pt>
                <c:pt idx="8113">
                  <c:v>2355.8987932000009</c:v>
                </c:pt>
                <c:pt idx="8114">
                  <c:v>2356.1398798999999</c:v>
                </c:pt>
                <c:pt idx="8115">
                  <c:v>2356.3809666000002</c:v>
                </c:pt>
                <c:pt idx="8116">
                  <c:v>2356.6220532000002</c:v>
                </c:pt>
                <c:pt idx="8117">
                  <c:v>2356.863139900001</c:v>
                </c:pt>
                <c:pt idx="8118">
                  <c:v>2357.1042265000001</c:v>
                </c:pt>
                <c:pt idx="8119">
                  <c:v>2357.3453132000018</c:v>
                </c:pt>
                <c:pt idx="8120">
                  <c:v>2357.5863998</c:v>
                </c:pt>
                <c:pt idx="8121">
                  <c:v>2357.8274864999998</c:v>
                </c:pt>
                <c:pt idx="8122">
                  <c:v>2358.0685730999999</c:v>
                </c:pt>
                <c:pt idx="8123">
                  <c:v>2358.3096598000002</c:v>
                </c:pt>
                <c:pt idx="8124">
                  <c:v>2358.5507464000002</c:v>
                </c:pt>
                <c:pt idx="8125">
                  <c:v>2358.7918331000001</c:v>
                </c:pt>
                <c:pt idx="8126">
                  <c:v>2359.0329197999999</c:v>
                </c:pt>
                <c:pt idx="8127">
                  <c:v>2359.2740064</c:v>
                </c:pt>
                <c:pt idx="8128">
                  <c:v>2359.5150931000007</c:v>
                </c:pt>
                <c:pt idx="8129">
                  <c:v>2359.7561796999998</c:v>
                </c:pt>
                <c:pt idx="8130">
                  <c:v>2359.9972664000002</c:v>
                </c:pt>
                <c:pt idx="8131">
                  <c:v>2360.2383530000002</c:v>
                </c:pt>
                <c:pt idx="8132">
                  <c:v>2360.4794397000001</c:v>
                </c:pt>
                <c:pt idx="8133">
                  <c:v>2360.7205263000001</c:v>
                </c:pt>
                <c:pt idx="8134">
                  <c:v>2360.9616130000009</c:v>
                </c:pt>
                <c:pt idx="8135">
                  <c:v>2361.2026996999989</c:v>
                </c:pt>
                <c:pt idx="8136">
                  <c:v>2361.4437863000007</c:v>
                </c:pt>
                <c:pt idx="8137">
                  <c:v>2361.6848729999997</c:v>
                </c:pt>
                <c:pt idx="8138">
                  <c:v>2361.9259596000002</c:v>
                </c:pt>
                <c:pt idx="8139">
                  <c:v>2362.1670463</c:v>
                </c:pt>
                <c:pt idx="8140">
                  <c:v>2362.408132900001</c:v>
                </c:pt>
                <c:pt idx="8141">
                  <c:v>2362.6492195999999</c:v>
                </c:pt>
                <c:pt idx="8142">
                  <c:v>2362.8903062000013</c:v>
                </c:pt>
                <c:pt idx="8143">
                  <c:v>2363.1313929000016</c:v>
                </c:pt>
                <c:pt idx="8144">
                  <c:v>2363.3724796000001</c:v>
                </c:pt>
                <c:pt idx="8145">
                  <c:v>2363.6135662000011</c:v>
                </c:pt>
                <c:pt idx="8146">
                  <c:v>2363.8546529000009</c:v>
                </c:pt>
                <c:pt idx="8147">
                  <c:v>2364.0957395000009</c:v>
                </c:pt>
                <c:pt idx="8148">
                  <c:v>2364.3368261999999</c:v>
                </c:pt>
                <c:pt idx="8149">
                  <c:v>2364.5779128000013</c:v>
                </c:pt>
                <c:pt idx="8150">
                  <c:v>2364.8189994999998</c:v>
                </c:pt>
                <c:pt idx="8151">
                  <c:v>2365.0600860999998</c:v>
                </c:pt>
                <c:pt idx="8152">
                  <c:v>2365.301172800002</c:v>
                </c:pt>
                <c:pt idx="8153">
                  <c:v>2365.5422593999997</c:v>
                </c:pt>
                <c:pt idx="8154">
                  <c:v>2365.7833461</c:v>
                </c:pt>
                <c:pt idx="8155">
                  <c:v>2366.0244327999999</c:v>
                </c:pt>
                <c:pt idx="8156">
                  <c:v>2366.2655193999999</c:v>
                </c:pt>
                <c:pt idx="8157">
                  <c:v>2366.5066060999998</c:v>
                </c:pt>
                <c:pt idx="8158">
                  <c:v>2366.7476926999998</c:v>
                </c:pt>
                <c:pt idx="8159">
                  <c:v>2366.9887793999997</c:v>
                </c:pt>
                <c:pt idx="8160">
                  <c:v>2367.2298659999992</c:v>
                </c:pt>
                <c:pt idx="8161">
                  <c:v>2367.4709527000009</c:v>
                </c:pt>
                <c:pt idx="8162">
                  <c:v>2367.7120393</c:v>
                </c:pt>
                <c:pt idx="8163">
                  <c:v>2367.9531260000012</c:v>
                </c:pt>
                <c:pt idx="8164">
                  <c:v>2368.1942127000002</c:v>
                </c:pt>
                <c:pt idx="8165">
                  <c:v>2368.4352993000002</c:v>
                </c:pt>
                <c:pt idx="8166">
                  <c:v>2368.6763860000001</c:v>
                </c:pt>
                <c:pt idx="8167">
                  <c:v>2368.917472600001</c:v>
                </c:pt>
                <c:pt idx="8168">
                  <c:v>2369.1585593</c:v>
                </c:pt>
                <c:pt idx="8169">
                  <c:v>2369.3996459</c:v>
                </c:pt>
                <c:pt idx="8170">
                  <c:v>2369.6407326000008</c:v>
                </c:pt>
                <c:pt idx="8171">
                  <c:v>2369.8818191999999</c:v>
                </c:pt>
                <c:pt idx="8172">
                  <c:v>2370.1229058999998</c:v>
                </c:pt>
                <c:pt idx="8173">
                  <c:v>2370.3639925000016</c:v>
                </c:pt>
                <c:pt idx="8174">
                  <c:v>2370.6050792000001</c:v>
                </c:pt>
                <c:pt idx="8175">
                  <c:v>2370.8461659</c:v>
                </c:pt>
                <c:pt idx="8176">
                  <c:v>2371.0872525000009</c:v>
                </c:pt>
                <c:pt idx="8177">
                  <c:v>2371.3283391999998</c:v>
                </c:pt>
                <c:pt idx="8178">
                  <c:v>2371.569425799999</c:v>
                </c:pt>
                <c:pt idx="8179">
                  <c:v>2371.810512500002</c:v>
                </c:pt>
                <c:pt idx="8180">
                  <c:v>2372.0515991000002</c:v>
                </c:pt>
                <c:pt idx="8181">
                  <c:v>2372.2926857999987</c:v>
                </c:pt>
                <c:pt idx="8182">
                  <c:v>2372.533772400001</c:v>
                </c:pt>
                <c:pt idx="8183">
                  <c:v>2372.774859099999</c:v>
                </c:pt>
                <c:pt idx="8184">
                  <c:v>2373.0159457999998</c:v>
                </c:pt>
                <c:pt idx="8185">
                  <c:v>2373.2570324000008</c:v>
                </c:pt>
                <c:pt idx="8186">
                  <c:v>2373.4981191000002</c:v>
                </c:pt>
                <c:pt idx="8187">
                  <c:v>2373.7392056999997</c:v>
                </c:pt>
                <c:pt idx="8188">
                  <c:v>2373.9802924000001</c:v>
                </c:pt>
                <c:pt idx="8189">
                  <c:v>2374.2213790000001</c:v>
                </c:pt>
                <c:pt idx="8190">
                  <c:v>2374.462465699999</c:v>
                </c:pt>
                <c:pt idx="8191">
                  <c:v>2374.7035523000009</c:v>
                </c:pt>
                <c:pt idx="8192">
                  <c:v>2374.9446389999998</c:v>
                </c:pt>
                <c:pt idx="8193">
                  <c:v>2375.1857255999998</c:v>
                </c:pt>
                <c:pt idx="8194">
                  <c:v>2375.4268123000002</c:v>
                </c:pt>
                <c:pt idx="8195">
                  <c:v>2375.6678989999991</c:v>
                </c:pt>
                <c:pt idx="8196">
                  <c:v>2375.9089855999991</c:v>
                </c:pt>
                <c:pt idx="8197">
                  <c:v>2376.1500723000008</c:v>
                </c:pt>
                <c:pt idx="8198">
                  <c:v>2376.3911589000018</c:v>
                </c:pt>
                <c:pt idx="8199">
                  <c:v>2376.6322455999998</c:v>
                </c:pt>
                <c:pt idx="8200">
                  <c:v>2376.8733322000021</c:v>
                </c:pt>
                <c:pt idx="8201">
                  <c:v>2377.1144189000001</c:v>
                </c:pt>
                <c:pt idx="8202">
                  <c:v>2377.3555055000011</c:v>
                </c:pt>
                <c:pt idx="8203">
                  <c:v>2377.5965922000009</c:v>
                </c:pt>
                <c:pt idx="8204">
                  <c:v>2377.8376789000008</c:v>
                </c:pt>
                <c:pt idx="8205">
                  <c:v>2378.078765499999</c:v>
                </c:pt>
                <c:pt idx="8206">
                  <c:v>2378.3198522000007</c:v>
                </c:pt>
                <c:pt idx="8207">
                  <c:v>2378.5609387999998</c:v>
                </c:pt>
                <c:pt idx="8208">
                  <c:v>2378.8020255000001</c:v>
                </c:pt>
                <c:pt idx="8209">
                  <c:v>2379.0431121000011</c:v>
                </c:pt>
                <c:pt idx="8210">
                  <c:v>2379.2841988</c:v>
                </c:pt>
                <c:pt idx="8211">
                  <c:v>2379.5252853999991</c:v>
                </c:pt>
                <c:pt idx="8212">
                  <c:v>2379.7663720999999</c:v>
                </c:pt>
                <c:pt idx="8213">
                  <c:v>2380.0074586999999</c:v>
                </c:pt>
                <c:pt idx="8214">
                  <c:v>2380.2485453999989</c:v>
                </c:pt>
                <c:pt idx="8215">
                  <c:v>2380.4896321000001</c:v>
                </c:pt>
                <c:pt idx="8216">
                  <c:v>2380.7307187000001</c:v>
                </c:pt>
                <c:pt idx="8217">
                  <c:v>2380.9718054</c:v>
                </c:pt>
                <c:pt idx="8218">
                  <c:v>2381.212892</c:v>
                </c:pt>
                <c:pt idx="8219">
                  <c:v>2381.4539787000008</c:v>
                </c:pt>
                <c:pt idx="8220">
                  <c:v>2381.6950652999999</c:v>
                </c:pt>
                <c:pt idx="8221">
                  <c:v>2381.9361520000016</c:v>
                </c:pt>
                <c:pt idx="8222">
                  <c:v>2382.1772386000002</c:v>
                </c:pt>
                <c:pt idx="8223">
                  <c:v>2382.4183253000001</c:v>
                </c:pt>
                <c:pt idx="8224">
                  <c:v>2382.6594120000009</c:v>
                </c:pt>
                <c:pt idx="8225">
                  <c:v>2382.9004986</c:v>
                </c:pt>
                <c:pt idx="8226">
                  <c:v>2383.1415852999999</c:v>
                </c:pt>
                <c:pt idx="8227">
                  <c:v>2383.3826718999999</c:v>
                </c:pt>
                <c:pt idx="8228">
                  <c:v>2383.6237586000002</c:v>
                </c:pt>
                <c:pt idx="8229">
                  <c:v>2383.8648451999993</c:v>
                </c:pt>
                <c:pt idx="8230">
                  <c:v>2384.1059319000001</c:v>
                </c:pt>
                <c:pt idx="8231">
                  <c:v>2384.347018500001</c:v>
                </c:pt>
                <c:pt idx="8232">
                  <c:v>2384.5881052</c:v>
                </c:pt>
                <c:pt idx="8233">
                  <c:v>2384.8291919000008</c:v>
                </c:pt>
                <c:pt idx="8234">
                  <c:v>2385.0702784999999</c:v>
                </c:pt>
                <c:pt idx="8235">
                  <c:v>2385.3113652000011</c:v>
                </c:pt>
                <c:pt idx="8236">
                  <c:v>2385.5524518000002</c:v>
                </c:pt>
                <c:pt idx="8237">
                  <c:v>2385.793538500001</c:v>
                </c:pt>
                <c:pt idx="8238">
                  <c:v>2386.0346250999992</c:v>
                </c:pt>
                <c:pt idx="8239">
                  <c:v>2386.2757118000009</c:v>
                </c:pt>
                <c:pt idx="8240">
                  <c:v>2386.5167984</c:v>
                </c:pt>
                <c:pt idx="8241">
                  <c:v>2386.7578850999989</c:v>
                </c:pt>
                <c:pt idx="8242">
                  <c:v>2386.9989716999999</c:v>
                </c:pt>
                <c:pt idx="8243">
                  <c:v>2387.2400583999997</c:v>
                </c:pt>
                <c:pt idx="8244">
                  <c:v>2387.4811451</c:v>
                </c:pt>
                <c:pt idx="8245">
                  <c:v>2387.7222316999992</c:v>
                </c:pt>
                <c:pt idx="8246">
                  <c:v>2387.9633184000008</c:v>
                </c:pt>
                <c:pt idx="8247">
                  <c:v>2388.204404999999</c:v>
                </c:pt>
                <c:pt idx="8248">
                  <c:v>2388.4454916999998</c:v>
                </c:pt>
                <c:pt idx="8249">
                  <c:v>2388.6865782999998</c:v>
                </c:pt>
                <c:pt idx="8250">
                  <c:v>2388.9276649999997</c:v>
                </c:pt>
                <c:pt idx="8251">
                  <c:v>2389.1687515999997</c:v>
                </c:pt>
                <c:pt idx="8252">
                  <c:v>2389.4098383</c:v>
                </c:pt>
                <c:pt idx="8253">
                  <c:v>2389.6509249999999</c:v>
                </c:pt>
                <c:pt idx="8254">
                  <c:v>2389.8920116000008</c:v>
                </c:pt>
                <c:pt idx="8255">
                  <c:v>2390.1330983000007</c:v>
                </c:pt>
                <c:pt idx="8256">
                  <c:v>2390.3741849000007</c:v>
                </c:pt>
                <c:pt idx="8257">
                  <c:v>2390.6152716000001</c:v>
                </c:pt>
                <c:pt idx="8258">
                  <c:v>2390.8563582000011</c:v>
                </c:pt>
                <c:pt idx="8259">
                  <c:v>2391.0974449</c:v>
                </c:pt>
                <c:pt idx="8260">
                  <c:v>2391.338531500001</c:v>
                </c:pt>
                <c:pt idx="8261">
                  <c:v>2391.5796181999999</c:v>
                </c:pt>
                <c:pt idx="8262">
                  <c:v>2391.8207047999999</c:v>
                </c:pt>
                <c:pt idx="8263">
                  <c:v>2392.0617914999998</c:v>
                </c:pt>
                <c:pt idx="8264">
                  <c:v>2392.3028782000001</c:v>
                </c:pt>
                <c:pt idx="8265">
                  <c:v>2392.5439648000001</c:v>
                </c:pt>
                <c:pt idx="8266">
                  <c:v>2392.7850515</c:v>
                </c:pt>
                <c:pt idx="8267">
                  <c:v>2393.0261381</c:v>
                </c:pt>
                <c:pt idx="8268">
                  <c:v>2393.267224799999</c:v>
                </c:pt>
                <c:pt idx="8269">
                  <c:v>2393.5083113999999</c:v>
                </c:pt>
                <c:pt idx="8270">
                  <c:v>2393.7493980999998</c:v>
                </c:pt>
                <c:pt idx="8271">
                  <c:v>2393.9904846999998</c:v>
                </c:pt>
                <c:pt idx="8272">
                  <c:v>2394.2315714000001</c:v>
                </c:pt>
                <c:pt idx="8273">
                  <c:v>2394.4726581</c:v>
                </c:pt>
                <c:pt idx="8274">
                  <c:v>2394.7137447</c:v>
                </c:pt>
                <c:pt idx="8275">
                  <c:v>2394.9548313999999</c:v>
                </c:pt>
                <c:pt idx="8276">
                  <c:v>2395.1959180000008</c:v>
                </c:pt>
                <c:pt idx="8277">
                  <c:v>2395.4370047000002</c:v>
                </c:pt>
                <c:pt idx="8278">
                  <c:v>2395.6780912999998</c:v>
                </c:pt>
                <c:pt idx="8279">
                  <c:v>2395.919178000001</c:v>
                </c:pt>
                <c:pt idx="8280">
                  <c:v>2396.1602645999997</c:v>
                </c:pt>
                <c:pt idx="8281">
                  <c:v>2396.4013513000009</c:v>
                </c:pt>
                <c:pt idx="8282">
                  <c:v>2396.6424379</c:v>
                </c:pt>
                <c:pt idx="8283">
                  <c:v>2396.8835246000008</c:v>
                </c:pt>
                <c:pt idx="8284">
                  <c:v>2397.1246112999997</c:v>
                </c:pt>
                <c:pt idx="8285">
                  <c:v>2397.3656979000002</c:v>
                </c:pt>
                <c:pt idx="8286">
                  <c:v>2397.6067845999992</c:v>
                </c:pt>
                <c:pt idx="8287">
                  <c:v>2397.8478712000001</c:v>
                </c:pt>
                <c:pt idx="8288">
                  <c:v>2398.0889579</c:v>
                </c:pt>
                <c:pt idx="8289">
                  <c:v>2398.3300445000009</c:v>
                </c:pt>
                <c:pt idx="8290">
                  <c:v>2398.5711312000012</c:v>
                </c:pt>
                <c:pt idx="8291">
                  <c:v>2398.8122178000012</c:v>
                </c:pt>
                <c:pt idx="8292">
                  <c:v>2399.0533045000011</c:v>
                </c:pt>
                <c:pt idx="8293">
                  <c:v>2399.2943912000001</c:v>
                </c:pt>
                <c:pt idx="8294">
                  <c:v>2399.535477800001</c:v>
                </c:pt>
                <c:pt idx="8295">
                  <c:v>2399.776564499999</c:v>
                </c:pt>
                <c:pt idx="8296">
                  <c:v>2400.0176511</c:v>
                </c:pt>
                <c:pt idx="8297">
                  <c:v>2400.2587377999998</c:v>
                </c:pt>
                <c:pt idx="8298">
                  <c:v>2400.4998243999999</c:v>
                </c:pt>
                <c:pt idx="8299">
                  <c:v>2400.7409110999997</c:v>
                </c:pt>
                <c:pt idx="8300">
                  <c:v>2400.9819977000002</c:v>
                </c:pt>
                <c:pt idx="8301">
                  <c:v>2401.2230843999992</c:v>
                </c:pt>
                <c:pt idx="8302">
                  <c:v>2401.4641710999999</c:v>
                </c:pt>
                <c:pt idx="8303">
                  <c:v>2401.7052576999999</c:v>
                </c:pt>
                <c:pt idx="8304">
                  <c:v>2401.9463443999998</c:v>
                </c:pt>
                <c:pt idx="8305">
                  <c:v>2402.1874309999998</c:v>
                </c:pt>
                <c:pt idx="8306">
                  <c:v>2402.4285177000002</c:v>
                </c:pt>
                <c:pt idx="8307">
                  <c:v>2402.6696042999997</c:v>
                </c:pt>
                <c:pt idx="8308">
                  <c:v>2402.910691</c:v>
                </c:pt>
                <c:pt idx="8309">
                  <c:v>2403.151777600001</c:v>
                </c:pt>
                <c:pt idx="8310">
                  <c:v>2403.3928642999999</c:v>
                </c:pt>
                <c:pt idx="8311">
                  <c:v>2403.6339509000009</c:v>
                </c:pt>
                <c:pt idx="8312">
                  <c:v>2403.8750376000016</c:v>
                </c:pt>
                <c:pt idx="8313">
                  <c:v>2404.1161243000001</c:v>
                </c:pt>
                <c:pt idx="8314">
                  <c:v>2404.3572109000011</c:v>
                </c:pt>
                <c:pt idx="8315">
                  <c:v>2404.5982976</c:v>
                </c:pt>
                <c:pt idx="8316">
                  <c:v>2404.8393842000009</c:v>
                </c:pt>
                <c:pt idx="8317">
                  <c:v>2405.0804708999999</c:v>
                </c:pt>
                <c:pt idx="8318">
                  <c:v>2405.3215575000013</c:v>
                </c:pt>
                <c:pt idx="8319">
                  <c:v>2405.5626441999989</c:v>
                </c:pt>
                <c:pt idx="8320">
                  <c:v>2405.8037308000012</c:v>
                </c:pt>
                <c:pt idx="8321">
                  <c:v>2406.0448175000001</c:v>
                </c:pt>
                <c:pt idx="8322">
                  <c:v>2406.2859042</c:v>
                </c:pt>
                <c:pt idx="8323">
                  <c:v>2406.5269908</c:v>
                </c:pt>
                <c:pt idx="8324">
                  <c:v>2406.768077499999</c:v>
                </c:pt>
                <c:pt idx="8325">
                  <c:v>2407.0091640999999</c:v>
                </c:pt>
                <c:pt idx="8326">
                  <c:v>2407.2502507999998</c:v>
                </c:pt>
                <c:pt idx="8327">
                  <c:v>2407.4913374000016</c:v>
                </c:pt>
                <c:pt idx="8328">
                  <c:v>2407.7324240999997</c:v>
                </c:pt>
                <c:pt idx="8329">
                  <c:v>2407.973510700001</c:v>
                </c:pt>
                <c:pt idx="8330">
                  <c:v>2408.2145974</c:v>
                </c:pt>
                <c:pt idx="8331">
                  <c:v>2408.455684</c:v>
                </c:pt>
                <c:pt idx="8332">
                  <c:v>2408.6967706999999</c:v>
                </c:pt>
                <c:pt idx="8333">
                  <c:v>2408.9378574000002</c:v>
                </c:pt>
                <c:pt idx="8334">
                  <c:v>2409.1789439999998</c:v>
                </c:pt>
                <c:pt idx="8335">
                  <c:v>2409.4200307000001</c:v>
                </c:pt>
                <c:pt idx="8336">
                  <c:v>2409.661117300001</c:v>
                </c:pt>
                <c:pt idx="8337">
                  <c:v>2409.902204</c:v>
                </c:pt>
                <c:pt idx="8338">
                  <c:v>2410.1432906</c:v>
                </c:pt>
                <c:pt idx="8339">
                  <c:v>2410.3843773000008</c:v>
                </c:pt>
                <c:pt idx="8340">
                  <c:v>2410.6254638999999</c:v>
                </c:pt>
                <c:pt idx="8341">
                  <c:v>2410.8665506000002</c:v>
                </c:pt>
                <c:pt idx="8342">
                  <c:v>2411.1076373000001</c:v>
                </c:pt>
                <c:pt idx="8343">
                  <c:v>2411.3487239000001</c:v>
                </c:pt>
                <c:pt idx="8344">
                  <c:v>2411.5898106</c:v>
                </c:pt>
                <c:pt idx="8345">
                  <c:v>2411.8308972000009</c:v>
                </c:pt>
                <c:pt idx="8346">
                  <c:v>2412.0719839000008</c:v>
                </c:pt>
                <c:pt idx="8347">
                  <c:v>2412.3130705000012</c:v>
                </c:pt>
                <c:pt idx="8348">
                  <c:v>2412.5541572000011</c:v>
                </c:pt>
                <c:pt idx="8349">
                  <c:v>2412.7952438000002</c:v>
                </c:pt>
                <c:pt idx="8350">
                  <c:v>2413.036330500001</c:v>
                </c:pt>
                <c:pt idx="8351">
                  <c:v>2413.2774171000001</c:v>
                </c:pt>
                <c:pt idx="8352">
                  <c:v>2413.5185038000009</c:v>
                </c:pt>
                <c:pt idx="8353">
                  <c:v>2413.7595904999998</c:v>
                </c:pt>
                <c:pt idx="8354">
                  <c:v>2414.0006770999998</c:v>
                </c:pt>
                <c:pt idx="8355">
                  <c:v>2414.2417638000002</c:v>
                </c:pt>
                <c:pt idx="8356">
                  <c:v>2414.4828503999997</c:v>
                </c:pt>
                <c:pt idx="8357">
                  <c:v>2414.7239371000001</c:v>
                </c:pt>
                <c:pt idx="8358">
                  <c:v>2414.9650237000001</c:v>
                </c:pt>
                <c:pt idx="8359">
                  <c:v>2415.2061103999999</c:v>
                </c:pt>
                <c:pt idx="8360">
                  <c:v>2415.4471970000009</c:v>
                </c:pt>
                <c:pt idx="8361">
                  <c:v>2415.6882836999989</c:v>
                </c:pt>
                <c:pt idx="8362">
                  <c:v>2415.9293704000002</c:v>
                </c:pt>
                <c:pt idx="8363">
                  <c:v>2416.1704570000002</c:v>
                </c:pt>
                <c:pt idx="8364">
                  <c:v>2416.4115437000009</c:v>
                </c:pt>
                <c:pt idx="8365">
                  <c:v>2416.6526303000001</c:v>
                </c:pt>
                <c:pt idx="8366">
                  <c:v>2416.8937170000017</c:v>
                </c:pt>
                <c:pt idx="8367">
                  <c:v>2417.1348035999999</c:v>
                </c:pt>
                <c:pt idx="8368">
                  <c:v>2417.3758903000007</c:v>
                </c:pt>
                <c:pt idx="8369">
                  <c:v>2417.6169769000007</c:v>
                </c:pt>
                <c:pt idx="8370">
                  <c:v>2417.8580636000002</c:v>
                </c:pt>
                <c:pt idx="8371">
                  <c:v>2418.0991502000011</c:v>
                </c:pt>
                <c:pt idx="8372">
                  <c:v>2418.3402369000009</c:v>
                </c:pt>
                <c:pt idx="8373">
                  <c:v>2418.5813236000008</c:v>
                </c:pt>
                <c:pt idx="8374">
                  <c:v>2418.8224101999999</c:v>
                </c:pt>
                <c:pt idx="8375">
                  <c:v>2419.0634969000002</c:v>
                </c:pt>
                <c:pt idx="8376">
                  <c:v>2419.3045834999998</c:v>
                </c:pt>
                <c:pt idx="8377">
                  <c:v>2419.5456702000001</c:v>
                </c:pt>
                <c:pt idx="8378">
                  <c:v>2419.7867568000001</c:v>
                </c:pt>
                <c:pt idx="8379">
                  <c:v>2420.0278435</c:v>
                </c:pt>
                <c:pt idx="8380">
                  <c:v>2420.2689300999991</c:v>
                </c:pt>
                <c:pt idx="8381">
                  <c:v>2420.5100168000013</c:v>
                </c:pt>
                <c:pt idx="8382">
                  <c:v>2420.7511035000016</c:v>
                </c:pt>
                <c:pt idx="8383">
                  <c:v>2420.9921901000002</c:v>
                </c:pt>
                <c:pt idx="8384">
                  <c:v>2421.233276800001</c:v>
                </c:pt>
                <c:pt idx="8385">
                  <c:v>2421.4743634000001</c:v>
                </c:pt>
                <c:pt idx="8386">
                  <c:v>2421.7154501</c:v>
                </c:pt>
                <c:pt idx="8387">
                  <c:v>2421.9565367000009</c:v>
                </c:pt>
                <c:pt idx="8388">
                  <c:v>2422.1976233999999</c:v>
                </c:pt>
                <c:pt idx="8389">
                  <c:v>2422.4387099999999</c:v>
                </c:pt>
                <c:pt idx="8390">
                  <c:v>2422.6797967000002</c:v>
                </c:pt>
                <c:pt idx="8391">
                  <c:v>2422.9208833999992</c:v>
                </c:pt>
                <c:pt idx="8392">
                  <c:v>2423.1619700000001</c:v>
                </c:pt>
                <c:pt idx="8393">
                  <c:v>2423.4030567000009</c:v>
                </c:pt>
                <c:pt idx="8394">
                  <c:v>2423.6441433</c:v>
                </c:pt>
                <c:pt idx="8395">
                  <c:v>2423.8852299999999</c:v>
                </c:pt>
                <c:pt idx="8396">
                  <c:v>2424.1263166000008</c:v>
                </c:pt>
                <c:pt idx="8397">
                  <c:v>2424.3674033000002</c:v>
                </c:pt>
                <c:pt idx="8398">
                  <c:v>2424.6084898999989</c:v>
                </c:pt>
                <c:pt idx="8399">
                  <c:v>2424.849576600001</c:v>
                </c:pt>
                <c:pt idx="8400">
                  <c:v>2425.0906632000001</c:v>
                </c:pt>
                <c:pt idx="8401">
                  <c:v>2425.3317499000009</c:v>
                </c:pt>
                <c:pt idx="8402">
                  <c:v>2425.5728366000008</c:v>
                </c:pt>
                <c:pt idx="8403">
                  <c:v>2425.8139232000012</c:v>
                </c:pt>
                <c:pt idx="8404">
                  <c:v>2426.0550099000002</c:v>
                </c:pt>
                <c:pt idx="8405">
                  <c:v>2426.2960965000002</c:v>
                </c:pt>
                <c:pt idx="8406">
                  <c:v>2426.537183200001</c:v>
                </c:pt>
                <c:pt idx="8407">
                  <c:v>2426.7782697999987</c:v>
                </c:pt>
                <c:pt idx="8408">
                  <c:v>2427.0193565000018</c:v>
                </c:pt>
                <c:pt idx="8409">
                  <c:v>2427.2604430999991</c:v>
                </c:pt>
                <c:pt idx="8410">
                  <c:v>2427.5015297999998</c:v>
                </c:pt>
                <c:pt idx="8411">
                  <c:v>2427.7426165000002</c:v>
                </c:pt>
                <c:pt idx="8412">
                  <c:v>2427.9837031000002</c:v>
                </c:pt>
                <c:pt idx="8413">
                  <c:v>2428.2247897999987</c:v>
                </c:pt>
                <c:pt idx="8414">
                  <c:v>2428.4658764000001</c:v>
                </c:pt>
                <c:pt idx="8415">
                  <c:v>2428.706963099999</c:v>
                </c:pt>
                <c:pt idx="8416">
                  <c:v>2428.948049699999</c:v>
                </c:pt>
                <c:pt idx="8417">
                  <c:v>2429.1891364000007</c:v>
                </c:pt>
                <c:pt idx="8418">
                  <c:v>2429.4302230000008</c:v>
                </c:pt>
                <c:pt idx="8419">
                  <c:v>2429.6713097000002</c:v>
                </c:pt>
                <c:pt idx="8420">
                  <c:v>2429.9123963000011</c:v>
                </c:pt>
                <c:pt idx="8421">
                  <c:v>2430.1534830000001</c:v>
                </c:pt>
                <c:pt idx="8422">
                  <c:v>2430.3945696999999</c:v>
                </c:pt>
                <c:pt idx="8423">
                  <c:v>2430.6356563000008</c:v>
                </c:pt>
                <c:pt idx="8424">
                  <c:v>2430.8767430000007</c:v>
                </c:pt>
                <c:pt idx="8425">
                  <c:v>2431.1178295999998</c:v>
                </c:pt>
                <c:pt idx="8426">
                  <c:v>2431.3589163000011</c:v>
                </c:pt>
                <c:pt idx="8427">
                  <c:v>2431.6000029000002</c:v>
                </c:pt>
                <c:pt idx="8428">
                  <c:v>2431.8410896</c:v>
                </c:pt>
                <c:pt idx="8429">
                  <c:v>2432.082176200001</c:v>
                </c:pt>
                <c:pt idx="8430">
                  <c:v>2432.3232629000008</c:v>
                </c:pt>
                <c:pt idx="8431">
                  <c:v>2432.5643495999998</c:v>
                </c:pt>
                <c:pt idx="8432">
                  <c:v>2432.8054362000012</c:v>
                </c:pt>
                <c:pt idx="8433">
                  <c:v>2433.0465229000001</c:v>
                </c:pt>
                <c:pt idx="8434">
                  <c:v>2433.2876094999992</c:v>
                </c:pt>
                <c:pt idx="8435">
                  <c:v>2433.5286962</c:v>
                </c:pt>
                <c:pt idx="8436">
                  <c:v>2433.7697828</c:v>
                </c:pt>
                <c:pt idx="8437">
                  <c:v>2434.010869499999</c:v>
                </c:pt>
                <c:pt idx="8438">
                  <c:v>2434.2519561000008</c:v>
                </c:pt>
                <c:pt idx="8439">
                  <c:v>2434.4930428000007</c:v>
                </c:pt>
                <c:pt idx="8440">
                  <c:v>2434.7341293999998</c:v>
                </c:pt>
                <c:pt idx="8441">
                  <c:v>2434.975216100001</c:v>
                </c:pt>
                <c:pt idx="8442">
                  <c:v>2435.2163028000009</c:v>
                </c:pt>
                <c:pt idx="8443">
                  <c:v>2435.4573894</c:v>
                </c:pt>
                <c:pt idx="8444">
                  <c:v>2435.6984760999999</c:v>
                </c:pt>
                <c:pt idx="8445">
                  <c:v>2435.9395627000008</c:v>
                </c:pt>
                <c:pt idx="8446">
                  <c:v>2436.1806493999989</c:v>
                </c:pt>
                <c:pt idx="8447">
                  <c:v>2436.4217360000007</c:v>
                </c:pt>
                <c:pt idx="8448">
                  <c:v>2436.6628226999997</c:v>
                </c:pt>
                <c:pt idx="8449">
                  <c:v>2436.9039093000001</c:v>
                </c:pt>
                <c:pt idx="8450">
                  <c:v>2437.144996</c:v>
                </c:pt>
                <c:pt idx="8451">
                  <c:v>2437.3860826999999</c:v>
                </c:pt>
                <c:pt idx="8452">
                  <c:v>2437.6271692999999</c:v>
                </c:pt>
                <c:pt idx="8453">
                  <c:v>2437.8682560000002</c:v>
                </c:pt>
                <c:pt idx="8454">
                  <c:v>2438.1093426000002</c:v>
                </c:pt>
                <c:pt idx="8455">
                  <c:v>2438.3504293000001</c:v>
                </c:pt>
                <c:pt idx="8456">
                  <c:v>2438.591515900001</c:v>
                </c:pt>
                <c:pt idx="8457">
                  <c:v>2438.8326026000009</c:v>
                </c:pt>
                <c:pt idx="8458">
                  <c:v>2439.0736892</c:v>
                </c:pt>
                <c:pt idx="8459">
                  <c:v>2439.3147759000008</c:v>
                </c:pt>
                <c:pt idx="8460">
                  <c:v>2439.5558624999999</c:v>
                </c:pt>
                <c:pt idx="8461">
                  <c:v>2439.7969491999993</c:v>
                </c:pt>
                <c:pt idx="8462">
                  <c:v>2440.0380359000001</c:v>
                </c:pt>
                <c:pt idx="8463">
                  <c:v>2440.279122500001</c:v>
                </c:pt>
                <c:pt idx="8464">
                  <c:v>2440.5202092</c:v>
                </c:pt>
                <c:pt idx="8465">
                  <c:v>2440.7612958</c:v>
                </c:pt>
                <c:pt idx="8466">
                  <c:v>2441.0023824999998</c:v>
                </c:pt>
                <c:pt idx="8467">
                  <c:v>2441.2434690999989</c:v>
                </c:pt>
                <c:pt idx="8468">
                  <c:v>2441.4845558000002</c:v>
                </c:pt>
                <c:pt idx="8469">
                  <c:v>2441.7256423999997</c:v>
                </c:pt>
                <c:pt idx="8470">
                  <c:v>2441.9667290999992</c:v>
                </c:pt>
                <c:pt idx="8471">
                  <c:v>2442.207815799999</c:v>
                </c:pt>
                <c:pt idx="8472">
                  <c:v>2442.4489024</c:v>
                </c:pt>
                <c:pt idx="8473">
                  <c:v>2442.6899890999989</c:v>
                </c:pt>
                <c:pt idx="8474">
                  <c:v>2442.9310757000007</c:v>
                </c:pt>
                <c:pt idx="8475">
                  <c:v>2443.1721624000002</c:v>
                </c:pt>
                <c:pt idx="8476">
                  <c:v>2443.4132490000002</c:v>
                </c:pt>
                <c:pt idx="8477">
                  <c:v>2443.6543357</c:v>
                </c:pt>
                <c:pt idx="8478">
                  <c:v>2443.895422300001</c:v>
                </c:pt>
                <c:pt idx="8479">
                  <c:v>2444.1365089999999</c:v>
                </c:pt>
                <c:pt idx="8480">
                  <c:v>2444.3775957000007</c:v>
                </c:pt>
                <c:pt idx="8481">
                  <c:v>2444.6186822999998</c:v>
                </c:pt>
                <c:pt idx="8482">
                  <c:v>2444.8597690000001</c:v>
                </c:pt>
                <c:pt idx="8483">
                  <c:v>2445.1008555999997</c:v>
                </c:pt>
                <c:pt idx="8484">
                  <c:v>2445.3419423000009</c:v>
                </c:pt>
                <c:pt idx="8485">
                  <c:v>2445.5830289</c:v>
                </c:pt>
                <c:pt idx="8486">
                  <c:v>2445.8241156000008</c:v>
                </c:pt>
                <c:pt idx="8487">
                  <c:v>2446.0652021999999</c:v>
                </c:pt>
                <c:pt idx="8488">
                  <c:v>2446.3062888999998</c:v>
                </c:pt>
                <c:pt idx="8489">
                  <c:v>2446.5473754999998</c:v>
                </c:pt>
                <c:pt idx="8490">
                  <c:v>2446.7884621999992</c:v>
                </c:pt>
                <c:pt idx="8491">
                  <c:v>2447.0295489</c:v>
                </c:pt>
                <c:pt idx="8492">
                  <c:v>2447.2706355</c:v>
                </c:pt>
                <c:pt idx="8493">
                  <c:v>2447.5117222000013</c:v>
                </c:pt>
                <c:pt idx="8494">
                  <c:v>2447.752808799999</c:v>
                </c:pt>
                <c:pt idx="8495">
                  <c:v>2447.9938954999998</c:v>
                </c:pt>
                <c:pt idx="8496">
                  <c:v>2448.2349820999998</c:v>
                </c:pt>
                <c:pt idx="8497">
                  <c:v>2448.4760688000001</c:v>
                </c:pt>
                <c:pt idx="8498">
                  <c:v>2448.7171554000001</c:v>
                </c:pt>
                <c:pt idx="8499">
                  <c:v>2448.9582421</c:v>
                </c:pt>
                <c:pt idx="8500">
                  <c:v>2449.1993287999999</c:v>
                </c:pt>
                <c:pt idx="8501">
                  <c:v>2449.4404153999999</c:v>
                </c:pt>
                <c:pt idx="8502">
                  <c:v>2449.6815021000002</c:v>
                </c:pt>
                <c:pt idx="8503">
                  <c:v>2449.9225886999998</c:v>
                </c:pt>
                <c:pt idx="8504">
                  <c:v>2450.1636753999992</c:v>
                </c:pt>
                <c:pt idx="8505">
                  <c:v>2450.4047620000001</c:v>
                </c:pt>
                <c:pt idx="8506">
                  <c:v>2450.6458486999991</c:v>
                </c:pt>
                <c:pt idx="8507">
                  <c:v>2450.8869353</c:v>
                </c:pt>
                <c:pt idx="8508">
                  <c:v>2451.128021999999</c:v>
                </c:pt>
                <c:pt idx="8509">
                  <c:v>2451.3691086000008</c:v>
                </c:pt>
                <c:pt idx="8510">
                  <c:v>2451.6101953000002</c:v>
                </c:pt>
                <c:pt idx="8511">
                  <c:v>2451.851282000001</c:v>
                </c:pt>
                <c:pt idx="8512">
                  <c:v>2452.0923686000001</c:v>
                </c:pt>
                <c:pt idx="8513">
                  <c:v>2452.3334553000009</c:v>
                </c:pt>
                <c:pt idx="8514">
                  <c:v>2452.5745419</c:v>
                </c:pt>
                <c:pt idx="8515">
                  <c:v>2452.8156286000008</c:v>
                </c:pt>
                <c:pt idx="8516">
                  <c:v>2453.0567151999999</c:v>
                </c:pt>
                <c:pt idx="8517">
                  <c:v>2453.2978018999997</c:v>
                </c:pt>
                <c:pt idx="8518">
                  <c:v>2453.5388884999993</c:v>
                </c:pt>
                <c:pt idx="8519">
                  <c:v>2453.7799752000001</c:v>
                </c:pt>
                <c:pt idx="8520">
                  <c:v>2454.0210618999999</c:v>
                </c:pt>
                <c:pt idx="8521">
                  <c:v>2454.2621485</c:v>
                </c:pt>
                <c:pt idx="8522">
                  <c:v>2454.5032351999998</c:v>
                </c:pt>
                <c:pt idx="8523">
                  <c:v>2454.7443217999989</c:v>
                </c:pt>
                <c:pt idx="8524">
                  <c:v>2454.9854085000002</c:v>
                </c:pt>
                <c:pt idx="8525">
                  <c:v>2455.2264950999988</c:v>
                </c:pt>
                <c:pt idx="8526">
                  <c:v>2455.4675818000001</c:v>
                </c:pt>
                <c:pt idx="8527">
                  <c:v>2455.7086683999983</c:v>
                </c:pt>
                <c:pt idx="8528">
                  <c:v>2455.9497550999999</c:v>
                </c:pt>
                <c:pt idx="8529">
                  <c:v>2456.1908416999991</c:v>
                </c:pt>
                <c:pt idx="8530">
                  <c:v>2456.4319284000007</c:v>
                </c:pt>
                <c:pt idx="8531">
                  <c:v>2456.6730151000002</c:v>
                </c:pt>
                <c:pt idx="8532">
                  <c:v>2456.9141017000002</c:v>
                </c:pt>
                <c:pt idx="8533">
                  <c:v>2457.1551884</c:v>
                </c:pt>
                <c:pt idx="8534">
                  <c:v>2457.3962750000001</c:v>
                </c:pt>
                <c:pt idx="8535">
                  <c:v>2457.6373616999999</c:v>
                </c:pt>
                <c:pt idx="8536">
                  <c:v>2457.8784482999999</c:v>
                </c:pt>
                <c:pt idx="8537">
                  <c:v>2458.1195350000007</c:v>
                </c:pt>
                <c:pt idx="8538">
                  <c:v>2458.3606215999998</c:v>
                </c:pt>
                <c:pt idx="8539">
                  <c:v>2458.6017083000002</c:v>
                </c:pt>
                <c:pt idx="8540">
                  <c:v>2458.842795</c:v>
                </c:pt>
                <c:pt idx="8541">
                  <c:v>2459.0838815999991</c:v>
                </c:pt>
                <c:pt idx="8542">
                  <c:v>2459.3249682999999</c:v>
                </c:pt>
                <c:pt idx="8543">
                  <c:v>2459.5660548999999</c:v>
                </c:pt>
                <c:pt idx="8544">
                  <c:v>2459.8071416000007</c:v>
                </c:pt>
                <c:pt idx="8545">
                  <c:v>2460.0482281999989</c:v>
                </c:pt>
                <c:pt idx="8546">
                  <c:v>2460.2893149000001</c:v>
                </c:pt>
                <c:pt idx="8547">
                  <c:v>2460.5304015000002</c:v>
                </c:pt>
                <c:pt idx="8548">
                  <c:v>2460.7714882</c:v>
                </c:pt>
                <c:pt idx="8549">
                  <c:v>2461.0125748000009</c:v>
                </c:pt>
                <c:pt idx="8550">
                  <c:v>2461.253661499999</c:v>
                </c:pt>
                <c:pt idx="8551">
                  <c:v>2461.4947481999998</c:v>
                </c:pt>
                <c:pt idx="8552">
                  <c:v>2461.7358347999998</c:v>
                </c:pt>
                <c:pt idx="8553">
                  <c:v>2461.9769215000001</c:v>
                </c:pt>
                <c:pt idx="8554">
                  <c:v>2462.2180080999997</c:v>
                </c:pt>
                <c:pt idx="8555">
                  <c:v>2462.4590948000009</c:v>
                </c:pt>
                <c:pt idx="8556">
                  <c:v>2462.7001813999991</c:v>
                </c:pt>
                <c:pt idx="8557">
                  <c:v>2462.9412680999999</c:v>
                </c:pt>
                <c:pt idx="8558">
                  <c:v>2463.1823546999999</c:v>
                </c:pt>
                <c:pt idx="8559">
                  <c:v>2463.4234413999998</c:v>
                </c:pt>
                <c:pt idx="8560">
                  <c:v>2463.6645280999992</c:v>
                </c:pt>
                <c:pt idx="8561">
                  <c:v>2463.9056147000001</c:v>
                </c:pt>
                <c:pt idx="8562">
                  <c:v>2464.1467013999991</c:v>
                </c:pt>
                <c:pt idx="8563">
                  <c:v>2464.387788</c:v>
                </c:pt>
                <c:pt idx="8564">
                  <c:v>2464.628874699999</c:v>
                </c:pt>
                <c:pt idx="8565">
                  <c:v>2464.8699612999999</c:v>
                </c:pt>
                <c:pt idx="8566">
                  <c:v>2465.1110480000002</c:v>
                </c:pt>
                <c:pt idx="8567">
                  <c:v>2465.3521346000016</c:v>
                </c:pt>
                <c:pt idx="8568">
                  <c:v>2465.5932213000001</c:v>
                </c:pt>
                <c:pt idx="8569">
                  <c:v>2465.8343080000009</c:v>
                </c:pt>
                <c:pt idx="8570">
                  <c:v>2466.0753946000009</c:v>
                </c:pt>
                <c:pt idx="8571">
                  <c:v>2466.3164812999999</c:v>
                </c:pt>
                <c:pt idx="8572">
                  <c:v>2466.5575679000008</c:v>
                </c:pt>
                <c:pt idx="8573">
                  <c:v>2466.7986545999997</c:v>
                </c:pt>
                <c:pt idx="8574">
                  <c:v>2467.0397412000002</c:v>
                </c:pt>
                <c:pt idx="8575">
                  <c:v>2467.2808278999992</c:v>
                </c:pt>
                <c:pt idx="8576">
                  <c:v>2467.521914500001</c:v>
                </c:pt>
                <c:pt idx="8577">
                  <c:v>2467.7630012</c:v>
                </c:pt>
                <c:pt idx="8578">
                  <c:v>2468.0040878</c:v>
                </c:pt>
                <c:pt idx="8579">
                  <c:v>2468.2451744999998</c:v>
                </c:pt>
                <c:pt idx="8580">
                  <c:v>2468.4862611999993</c:v>
                </c:pt>
                <c:pt idx="8581">
                  <c:v>2468.7273478000002</c:v>
                </c:pt>
                <c:pt idx="8582">
                  <c:v>2468.9684345000001</c:v>
                </c:pt>
                <c:pt idx="8583">
                  <c:v>2469.2095210999992</c:v>
                </c:pt>
                <c:pt idx="8584">
                  <c:v>2469.4506077999999</c:v>
                </c:pt>
                <c:pt idx="8585">
                  <c:v>2469.6916944</c:v>
                </c:pt>
                <c:pt idx="8586">
                  <c:v>2469.9327810999998</c:v>
                </c:pt>
                <c:pt idx="8587">
                  <c:v>2470.1738676999998</c:v>
                </c:pt>
                <c:pt idx="8588">
                  <c:v>2470.4149544000002</c:v>
                </c:pt>
                <c:pt idx="8589">
                  <c:v>2470.6560410999991</c:v>
                </c:pt>
                <c:pt idx="8590">
                  <c:v>2470.897127700001</c:v>
                </c:pt>
                <c:pt idx="8591">
                  <c:v>2471.1382143999999</c:v>
                </c:pt>
                <c:pt idx="8592">
                  <c:v>2471.3793010000009</c:v>
                </c:pt>
                <c:pt idx="8593">
                  <c:v>2471.6203876999998</c:v>
                </c:pt>
                <c:pt idx="8594">
                  <c:v>2471.8614743000007</c:v>
                </c:pt>
                <c:pt idx="8595">
                  <c:v>2472.1025609999997</c:v>
                </c:pt>
                <c:pt idx="8596">
                  <c:v>2472.3436476000002</c:v>
                </c:pt>
                <c:pt idx="8597">
                  <c:v>2472.5847343</c:v>
                </c:pt>
                <c:pt idx="8598">
                  <c:v>2472.8258209000001</c:v>
                </c:pt>
                <c:pt idx="8599">
                  <c:v>2473.0669075999999</c:v>
                </c:pt>
                <c:pt idx="8600">
                  <c:v>2473.3079943000002</c:v>
                </c:pt>
                <c:pt idx="8601">
                  <c:v>2473.5490808999998</c:v>
                </c:pt>
                <c:pt idx="8602">
                  <c:v>2473.7901676000001</c:v>
                </c:pt>
                <c:pt idx="8603">
                  <c:v>2474.0312542000011</c:v>
                </c:pt>
                <c:pt idx="8604">
                  <c:v>2474.2723409</c:v>
                </c:pt>
                <c:pt idx="8605">
                  <c:v>2474.5134275000009</c:v>
                </c:pt>
                <c:pt idx="8606">
                  <c:v>2474.7545141999999</c:v>
                </c:pt>
                <c:pt idx="8607">
                  <c:v>2474.9956007999999</c:v>
                </c:pt>
                <c:pt idx="8608">
                  <c:v>2475.2366874999989</c:v>
                </c:pt>
                <c:pt idx="8609">
                  <c:v>2475.477774200001</c:v>
                </c:pt>
                <c:pt idx="8610">
                  <c:v>2475.7188607999992</c:v>
                </c:pt>
                <c:pt idx="8611">
                  <c:v>2475.9599475000009</c:v>
                </c:pt>
                <c:pt idx="8612">
                  <c:v>2476.2010341</c:v>
                </c:pt>
                <c:pt idx="8613">
                  <c:v>2476.4421207999999</c:v>
                </c:pt>
                <c:pt idx="8614">
                  <c:v>2476.6832073999999</c:v>
                </c:pt>
                <c:pt idx="8615">
                  <c:v>2476.9242940999998</c:v>
                </c:pt>
                <c:pt idx="8616">
                  <c:v>2477.1653806999998</c:v>
                </c:pt>
                <c:pt idx="8617">
                  <c:v>2477.4064673999997</c:v>
                </c:pt>
                <c:pt idx="8618">
                  <c:v>2477.6475540000001</c:v>
                </c:pt>
                <c:pt idx="8619">
                  <c:v>2477.8886406999991</c:v>
                </c:pt>
                <c:pt idx="8620">
                  <c:v>2478.1297273999999</c:v>
                </c:pt>
                <c:pt idx="8621">
                  <c:v>2478.3708140000008</c:v>
                </c:pt>
                <c:pt idx="8622">
                  <c:v>2478.6119007000002</c:v>
                </c:pt>
                <c:pt idx="8623">
                  <c:v>2478.8529873000002</c:v>
                </c:pt>
                <c:pt idx="8624">
                  <c:v>2479.0940740000001</c:v>
                </c:pt>
                <c:pt idx="8625">
                  <c:v>2479.335160600001</c:v>
                </c:pt>
                <c:pt idx="8626">
                  <c:v>2479.5762473</c:v>
                </c:pt>
                <c:pt idx="8627">
                  <c:v>2479.8173339000018</c:v>
                </c:pt>
                <c:pt idx="8628">
                  <c:v>2480.0584205999999</c:v>
                </c:pt>
                <c:pt idx="8629">
                  <c:v>2480.2995073000002</c:v>
                </c:pt>
                <c:pt idx="8630">
                  <c:v>2480.5405939000002</c:v>
                </c:pt>
                <c:pt idx="8631">
                  <c:v>2480.7816805999992</c:v>
                </c:pt>
                <c:pt idx="8632">
                  <c:v>2481.0227672000001</c:v>
                </c:pt>
                <c:pt idx="8633">
                  <c:v>2481.2638539</c:v>
                </c:pt>
                <c:pt idx="8634">
                  <c:v>2481.5049405</c:v>
                </c:pt>
                <c:pt idx="8635">
                  <c:v>2481.7460271999989</c:v>
                </c:pt>
                <c:pt idx="8636">
                  <c:v>2481.9871138000012</c:v>
                </c:pt>
                <c:pt idx="8637">
                  <c:v>2482.2282004999993</c:v>
                </c:pt>
                <c:pt idx="8638">
                  <c:v>2482.4692872000001</c:v>
                </c:pt>
                <c:pt idx="8639">
                  <c:v>2482.710373800001</c:v>
                </c:pt>
                <c:pt idx="8640">
                  <c:v>2482.9514604999999</c:v>
                </c:pt>
                <c:pt idx="8641">
                  <c:v>2483.1925471</c:v>
                </c:pt>
                <c:pt idx="8642">
                  <c:v>2483.4336338000012</c:v>
                </c:pt>
                <c:pt idx="8643">
                  <c:v>2483.6747203999998</c:v>
                </c:pt>
                <c:pt idx="8644">
                  <c:v>2483.9158071000002</c:v>
                </c:pt>
                <c:pt idx="8645">
                  <c:v>2484.1568936999997</c:v>
                </c:pt>
                <c:pt idx="8646">
                  <c:v>2484.3979804000001</c:v>
                </c:pt>
                <c:pt idx="8647">
                  <c:v>2484.6390670000001</c:v>
                </c:pt>
                <c:pt idx="8648">
                  <c:v>2484.8801537000008</c:v>
                </c:pt>
                <c:pt idx="8649">
                  <c:v>2485.1212403999998</c:v>
                </c:pt>
                <c:pt idx="8650">
                  <c:v>2485.3623270000007</c:v>
                </c:pt>
                <c:pt idx="8651">
                  <c:v>2485.6034137000001</c:v>
                </c:pt>
                <c:pt idx="8652">
                  <c:v>2485.8445003000002</c:v>
                </c:pt>
                <c:pt idx="8653">
                  <c:v>2486.085587</c:v>
                </c:pt>
                <c:pt idx="8654">
                  <c:v>2486.3266736</c:v>
                </c:pt>
                <c:pt idx="8655">
                  <c:v>2486.5677602999999</c:v>
                </c:pt>
                <c:pt idx="8656">
                  <c:v>2486.8088468999999</c:v>
                </c:pt>
                <c:pt idx="8657">
                  <c:v>2487.0499336000007</c:v>
                </c:pt>
                <c:pt idx="8658">
                  <c:v>2487.2910203000001</c:v>
                </c:pt>
                <c:pt idx="8659">
                  <c:v>2487.5321069000011</c:v>
                </c:pt>
                <c:pt idx="8660">
                  <c:v>2487.7731936000009</c:v>
                </c:pt>
                <c:pt idx="8661">
                  <c:v>2488.0142802</c:v>
                </c:pt>
                <c:pt idx="8662">
                  <c:v>2488.2553669000008</c:v>
                </c:pt>
                <c:pt idx="8663">
                  <c:v>2488.4964534999999</c:v>
                </c:pt>
                <c:pt idx="8664">
                  <c:v>2488.7375401999998</c:v>
                </c:pt>
                <c:pt idx="8665">
                  <c:v>2488.9786267999998</c:v>
                </c:pt>
                <c:pt idx="8666">
                  <c:v>2489.219713500001</c:v>
                </c:pt>
                <c:pt idx="8667">
                  <c:v>2489.4608000999997</c:v>
                </c:pt>
                <c:pt idx="8668">
                  <c:v>2489.7018868</c:v>
                </c:pt>
                <c:pt idx="8669">
                  <c:v>2489.9429734999999</c:v>
                </c:pt>
                <c:pt idx="8670">
                  <c:v>2490.184060099999</c:v>
                </c:pt>
                <c:pt idx="8671">
                  <c:v>2490.4251468000016</c:v>
                </c:pt>
                <c:pt idx="8672">
                  <c:v>2490.6662333999998</c:v>
                </c:pt>
                <c:pt idx="8673">
                  <c:v>2490.9073201000001</c:v>
                </c:pt>
                <c:pt idx="8674">
                  <c:v>2491.1484066999997</c:v>
                </c:pt>
                <c:pt idx="8675">
                  <c:v>2491.3894934</c:v>
                </c:pt>
                <c:pt idx="8676">
                  <c:v>2491.63058</c:v>
                </c:pt>
                <c:pt idx="8677">
                  <c:v>2491.8716667000008</c:v>
                </c:pt>
                <c:pt idx="8678">
                  <c:v>2492.1127534000002</c:v>
                </c:pt>
                <c:pt idx="8679">
                  <c:v>2492.3538400000002</c:v>
                </c:pt>
                <c:pt idx="8680">
                  <c:v>2492.5949267000001</c:v>
                </c:pt>
                <c:pt idx="8681">
                  <c:v>2492.836013300001</c:v>
                </c:pt>
                <c:pt idx="8682">
                  <c:v>2493.0771000000009</c:v>
                </c:pt>
                <c:pt idx="8683">
                  <c:v>2493.3181866000009</c:v>
                </c:pt>
                <c:pt idx="8684">
                  <c:v>2493.5592733000008</c:v>
                </c:pt>
                <c:pt idx="8685">
                  <c:v>2493.8003599000008</c:v>
                </c:pt>
                <c:pt idx="8686">
                  <c:v>2494.0414466000002</c:v>
                </c:pt>
                <c:pt idx="8687">
                  <c:v>2494.2825332000002</c:v>
                </c:pt>
                <c:pt idx="8688">
                  <c:v>2494.5236199000001</c:v>
                </c:pt>
                <c:pt idx="8689">
                  <c:v>2494.7647066</c:v>
                </c:pt>
                <c:pt idx="8690">
                  <c:v>2495.0057932000009</c:v>
                </c:pt>
                <c:pt idx="8691">
                  <c:v>2495.2468798999989</c:v>
                </c:pt>
                <c:pt idx="8692">
                  <c:v>2495.4879664999999</c:v>
                </c:pt>
                <c:pt idx="8693">
                  <c:v>2495.7290532000002</c:v>
                </c:pt>
                <c:pt idx="8694">
                  <c:v>2495.9701398000016</c:v>
                </c:pt>
                <c:pt idx="8695">
                  <c:v>2496.211226500001</c:v>
                </c:pt>
                <c:pt idx="8696">
                  <c:v>2496.452313100001</c:v>
                </c:pt>
                <c:pt idx="8697">
                  <c:v>2496.6933998000009</c:v>
                </c:pt>
                <c:pt idx="8698">
                  <c:v>2496.9344864999998</c:v>
                </c:pt>
                <c:pt idx="8699">
                  <c:v>2497.1755731000007</c:v>
                </c:pt>
                <c:pt idx="8700">
                  <c:v>2497.4166598000002</c:v>
                </c:pt>
                <c:pt idx="8701">
                  <c:v>2497.6577464000002</c:v>
                </c:pt>
                <c:pt idx="8702">
                  <c:v>2497.8988331</c:v>
                </c:pt>
                <c:pt idx="8703">
                  <c:v>2498.1399197000001</c:v>
                </c:pt>
                <c:pt idx="8704">
                  <c:v>2498.3810064000008</c:v>
                </c:pt>
                <c:pt idx="8705">
                  <c:v>2498.6220929999999</c:v>
                </c:pt>
                <c:pt idx="8706">
                  <c:v>2498.8631797000007</c:v>
                </c:pt>
                <c:pt idx="8707">
                  <c:v>2499.1042662999998</c:v>
                </c:pt>
                <c:pt idx="8708">
                  <c:v>2499.3453530000011</c:v>
                </c:pt>
                <c:pt idx="8709">
                  <c:v>2499.5864396999991</c:v>
                </c:pt>
                <c:pt idx="8710">
                  <c:v>2499.827526300001</c:v>
                </c:pt>
                <c:pt idx="8711">
                  <c:v>2500.0686129999999</c:v>
                </c:pt>
                <c:pt idx="8712">
                  <c:v>2500.3096995999999</c:v>
                </c:pt>
                <c:pt idx="8713">
                  <c:v>2500.5507863000007</c:v>
                </c:pt>
                <c:pt idx="8714">
                  <c:v>2500.7918729000007</c:v>
                </c:pt>
                <c:pt idx="8715">
                  <c:v>2501.0329596000001</c:v>
                </c:pt>
                <c:pt idx="8716">
                  <c:v>2501.2740462000002</c:v>
                </c:pt>
                <c:pt idx="8717">
                  <c:v>2501.5151329000018</c:v>
                </c:pt>
                <c:pt idx="8718">
                  <c:v>2501.7562195999999</c:v>
                </c:pt>
                <c:pt idx="8719">
                  <c:v>2501.9973062000013</c:v>
                </c:pt>
                <c:pt idx="8720">
                  <c:v>2502.2383929000002</c:v>
                </c:pt>
                <c:pt idx="8721">
                  <c:v>2502.4794794999998</c:v>
                </c:pt>
                <c:pt idx="8722">
                  <c:v>2502.7205662000001</c:v>
                </c:pt>
                <c:pt idx="8723">
                  <c:v>2502.961652800001</c:v>
                </c:pt>
                <c:pt idx="8724">
                  <c:v>2503.2027395</c:v>
                </c:pt>
                <c:pt idx="8725">
                  <c:v>2503.4438261</c:v>
                </c:pt>
                <c:pt idx="8726">
                  <c:v>2503.6849127999999</c:v>
                </c:pt>
                <c:pt idx="8727">
                  <c:v>2503.9259995000002</c:v>
                </c:pt>
                <c:pt idx="8728">
                  <c:v>2504.1670860999998</c:v>
                </c:pt>
                <c:pt idx="8729">
                  <c:v>2504.408172800001</c:v>
                </c:pt>
                <c:pt idx="8730">
                  <c:v>2504.6492593999997</c:v>
                </c:pt>
                <c:pt idx="8731">
                  <c:v>2504.8903461000009</c:v>
                </c:pt>
                <c:pt idx="8732">
                  <c:v>2505.1314327000009</c:v>
                </c:pt>
                <c:pt idx="8733">
                  <c:v>2505.3725194000008</c:v>
                </c:pt>
                <c:pt idx="8734">
                  <c:v>2505.6136059999999</c:v>
                </c:pt>
                <c:pt idx="8735">
                  <c:v>2505.8546927000002</c:v>
                </c:pt>
                <c:pt idx="8736">
                  <c:v>2506.0957793000002</c:v>
                </c:pt>
                <c:pt idx="8737">
                  <c:v>2506.3368660000001</c:v>
                </c:pt>
                <c:pt idx="8738">
                  <c:v>2506.5779527000009</c:v>
                </c:pt>
                <c:pt idx="8739">
                  <c:v>2506.8190393000009</c:v>
                </c:pt>
                <c:pt idx="8740">
                  <c:v>2507.0601259999999</c:v>
                </c:pt>
                <c:pt idx="8741">
                  <c:v>2507.3012126000017</c:v>
                </c:pt>
                <c:pt idx="8742">
                  <c:v>2507.5422992999997</c:v>
                </c:pt>
                <c:pt idx="8743">
                  <c:v>2507.7833858999998</c:v>
                </c:pt>
                <c:pt idx="8744">
                  <c:v>2508.0244726000001</c:v>
                </c:pt>
                <c:pt idx="8745">
                  <c:v>2508.2655592000001</c:v>
                </c:pt>
                <c:pt idx="8746">
                  <c:v>2508.5066458999991</c:v>
                </c:pt>
                <c:pt idx="8747">
                  <c:v>2508.7477326000007</c:v>
                </c:pt>
                <c:pt idx="8748">
                  <c:v>2508.9888191999989</c:v>
                </c:pt>
                <c:pt idx="8749">
                  <c:v>2509.2299058999997</c:v>
                </c:pt>
                <c:pt idx="8750">
                  <c:v>2509.4709925000011</c:v>
                </c:pt>
                <c:pt idx="8751">
                  <c:v>2509.7120792000001</c:v>
                </c:pt>
                <c:pt idx="8752">
                  <c:v>2509.953165800001</c:v>
                </c:pt>
                <c:pt idx="8753">
                  <c:v>2510.1942524999999</c:v>
                </c:pt>
                <c:pt idx="8754">
                  <c:v>2510.4353391000009</c:v>
                </c:pt>
                <c:pt idx="8755">
                  <c:v>2510.6764257999989</c:v>
                </c:pt>
                <c:pt idx="8756">
                  <c:v>2510.9175124000017</c:v>
                </c:pt>
                <c:pt idx="8757">
                  <c:v>2511.1585990999997</c:v>
                </c:pt>
                <c:pt idx="8758">
                  <c:v>2511.3996858</c:v>
                </c:pt>
                <c:pt idx="8759">
                  <c:v>2511.6407724000001</c:v>
                </c:pt>
                <c:pt idx="8760">
                  <c:v>2511.8818590999999</c:v>
                </c:pt>
                <c:pt idx="8761">
                  <c:v>2512.122945699999</c:v>
                </c:pt>
                <c:pt idx="8762">
                  <c:v>2512.3640324000007</c:v>
                </c:pt>
                <c:pt idx="8763">
                  <c:v>2512.6051190000007</c:v>
                </c:pt>
                <c:pt idx="8764">
                  <c:v>2512.8462056999997</c:v>
                </c:pt>
                <c:pt idx="8765">
                  <c:v>2513.0872923000002</c:v>
                </c:pt>
                <c:pt idx="8766">
                  <c:v>2513.328379</c:v>
                </c:pt>
                <c:pt idx="8767">
                  <c:v>2513.569465699999</c:v>
                </c:pt>
                <c:pt idx="8768">
                  <c:v>2513.8105523000017</c:v>
                </c:pt>
                <c:pt idx="8769">
                  <c:v>2514.0516390000007</c:v>
                </c:pt>
                <c:pt idx="8770">
                  <c:v>2514.2927255999998</c:v>
                </c:pt>
                <c:pt idx="8771">
                  <c:v>2514.533812300001</c:v>
                </c:pt>
                <c:pt idx="8772">
                  <c:v>2514.7748988999997</c:v>
                </c:pt>
                <c:pt idx="8773">
                  <c:v>2515.0159856</c:v>
                </c:pt>
                <c:pt idx="8774">
                  <c:v>2515.2570722000009</c:v>
                </c:pt>
                <c:pt idx="8775">
                  <c:v>2515.4981589000008</c:v>
                </c:pt>
                <c:pt idx="8776">
                  <c:v>2515.739245499999</c:v>
                </c:pt>
                <c:pt idx="8777">
                  <c:v>2515.9803322000007</c:v>
                </c:pt>
                <c:pt idx="8778">
                  <c:v>2516.2214189000001</c:v>
                </c:pt>
                <c:pt idx="8779">
                  <c:v>2516.4625055000001</c:v>
                </c:pt>
                <c:pt idx="8780">
                  <c:v>2516.7035922000009</c:v>
                </c:pt>
                <c:pt idx="8781">
                  <c:v>2516.9446788</c:v>
                </c:pt>
                <c:pt idx="8782">
                  <c:v>2517.185765499999</c:v>
                </c:pt>
                <c:pt idx="8783">
                  <c:v>2517.4268520999999</c:v>
                </c:pt>
                <c:pt idx="8784">
                  <c:v>2517.6679387999998</c:v>
                </c:pt>
                <c:pt idx="8785">
                  <c:v>2517.9090253999998</c:v>
                </c:pt>
                <c:pt idx="8786">
                  <c:v>2518.150112100001</c:v>
                </c:pt>
                <c:pt idx="8787">
                  <c:v>2518.3911988000018</c:v>
                </c:pt>
                <c:pt idx="8788">
                  <c:v>2518.6322853999991</c:v>
                </c:pt>
                <c:pt idx="8789">
                  <c:v>2518.8733721000017</c:v>
                </c:pt>
                <c:pt idx="8790">
                  <c:v>2519.1144586999999</c:v>
                </c:pt>
                <c:pt idx="8791">
                  <c:v>2519.3555454000002</c:v>
                </c:pt>
                <c:pt idx="8792">
                  <c:v>2519.5966320000002</c:v>
                </c:pt>
                <c:pt idx="8793">
                  <c:v>2519.837718700001</c:v>
                </c:pt>
                <c:pt idx="8794">
                  <c:v>2520.0788052999997</c:v>
                </c:pt>
                <c:pt idx="8795">
                  <c:v>2520.3198920000009</c:v>
                </c:pt>
                <c:pt idx="8796">
                  <c:v>2520.5609786</c:v>
                </c:pt>
                <c:pt idx="8797">
                  <c:v>2520.8020652999999</c:v>
                </c:pt>
                <c:pt idx="8798">
                  <c:v>2521.0431520000011</c:v>
                </c:pt>
                <c:pt idx="8799">
                  <c:v>2521.2842385999998</c:v>
                </c:pt>
                <c:pt idx="8800">
                  <c:v>2521.5253253000001</c:v>
                </c:pt>
                <c:pt idx="8801">
                  <c:v>2521.7664118999992</c:v>
                </c:pt>
                <c:pt idx="8802">
                  <c:v>2522.0074986</c:v>
                </c:pt>
                <c:pt idx="8803">
                  <c:v>2522.2485851999986</c:v>
                </c:pt>
                <c:pt idx="8804">
                  <c:v>2522.4896718999998</c:v>
                </c:pt>
                <c:pt idx="8805">
                  <c:v>2522.7307584999999</c:v>
                </c:pt>
                <c:pt idx="8806">
                  <c:v>2522.9718452000002</c:v>
                </c:pt>
                <c:pt idx="8807">
                  <c:v>2523.2129319000001</c:v>
                </c:pt>
                <c:pt idx="8808">
                  <c:v>2523.454018500001</c:v>
                </c:pt>
                <c:pt idx="8809">
                  <c:v>2523.6951051999999</c:v>
                </c:pt>
                <c:pt idx="8810">
                  <c:v>2523.9361918000009</c:v>
                </c:pt>
                <c:pt idx="8811">
                  <c:v>2524.1772784999998</c:v>
                </c:pt>
                <c:pt idx="8812">
                  <c:v>2524.4183650999998</c:v>
                </c:pt>
                <c:pt idx="8813">
                  <c:v>2524.6594518000002</c:v>
                </c:pt>
                <c:pt idx="8814">
                  <c:v>2524.9005384000002</c:v>
                </c:pt>
                <c:pt idx="8815">
                  <c:v>2525.1416250999991</c:v>
                </c:pt>
                <c:pt idx="8816">
                  <c:v>2525.3827117999999</c:v>
                </c:pt>
                <c:pt idx="8817">
                  <c:v>2525.6237983999999</c:v>
                </c:pt>
                <c:pt idx="8818">
                  <c:v>2525.8648850999989</c:v>
                </c:pt>
                <c:pt idx="8819">
                  <c:v>2526.1059716999998</c:v>
                </c:pt>
                <c:pt idx="8820">
                  <c:v>2526.3470584000002</c:v>
                </c:pt>
                <c:pt idx="8821">
                  <c:v>2526.5881449999997</c:v>
                </c:pt>
                <c:pt idx="8822">
                  <c:v>2526.8292317</c:v>
                </c:pt>
                <c:pt idx="8823">
                  <c:v>2527.070318300001</c:v>
                </c:pt>
                <c:pt idx="8824">
                  <c:v>2527.3114050000008</c:v>
                </c:pt>
                <c:pt idx="8825">
                  <c:v>2527.5524915999999</c:v>
                </c:pt>
                <c:pt idx="8826">
                  <c:v>2527.7935783000007</c:v>
                </c:pt>
                <c:pt idx="8827">
                  <c:v>2528.0346649999997</c:v>
                </c:pt>
                <c:pt idx="8828">
                  <c:v>2528.2757516000001</c:v>
                </c:pt>
                <c:pt idx="8829">
                  <c:v>2528.5168383</c:v>
                </c:pt>
                <c:pt idx="8830">
                  <c:v>2528.7579249</c:v>
                </c:pt>
                <c:pt idx="8831">
                  <c:v>2528.9990116000008</c:v>
                </c:pt>
                <c:pt idx="8832">
                  <c:v>2529.240098199999</c:v>
                </c:pt>
                <c:pt idx="8833">
                  <c:v>2529.4811849000002</c:v>
                </c:pt>
                <c:pt idx="8834">
                  <c:v>2529.7222714999989</c:v>
                </c:pt>
                <c:pt idx="8835">
                  <c:v>2529.963358200001</c:v>
                </c:pt>
                <c:pt idx="8836">
                  <c:v>2530.2044448999991</c:v>
                </c:pt>
                <c:pt idx="8837">
                  <c:v>2530.4455315000009</c:v>
                </c:pt>
                <c:pt idx="8838">
                  <c:v>2530.686618199999</c:v>
                </c:pt>
                <c:pt idx="8839">
                  <c:v>2530.9277047999999</c:v>
                </c:pt>
                <c:pt idx="8840">
                  <c:v>2531.1687914999993</c:v>
                </c:pt>
                <c:pt idx="8841">
                  <c:v>2531.4098780999998</c:v>
                </c:pt>
                <c:pt idx="8842">
                  <c:v>2531.6509648000001</c:v>
                </c:pt>
                <c:pt idx="8843">
                  <c:v>2531.8920514000001</c:v>
                </c:pt>
                <c:pt idx="8844">
                  <c:v>2532.1331381000009</c:v>
                </c:pt>
                <c:pt idx="8845">
                  <c:v>2532.3742247</c:v>
                </c:pt>
                <c:pt idx="8846">
                  <c:v>2532.6153114000008</c:v>
                </c:pt>
                <c:pt idx="8847">
                  <c:v>2532.8563981000002</c:v>
                </c:pt>
                <c:pt idx="8848">
                  <c:v>2533.0974846999998</c:v>
                </c:pt>
                <c:pt idx="8849">
                  <c:v>2533.3385714000001</c:v>
                </c:pt>
                <c:pt idx="8850">
                  <c:v>2533.5796580000001</c:v>
                </c:pt>
                <c:pt idx="8851">
                  <c:v>2533.8207447</c:v>
                </c:pt>
                <c:pt idx="8852">
                  <c:v>2534.0618313</c:v>
                </c:pt>
                <c:pt idx="8853">
                  <c:v>2534.3029180000008</c:v>
                </c:pt>
                <c:pt idx="8854">
                  <c:v>2534.5440045999999</c:v>
                </c:pt>
                <c:pt idx="8855">
                  <c:v>2534.7850912999997</c:v>
                </c:pt>
                <c:pt idx="8856">
                  <c:v>2535.0261780000001</c:v>
                </c:pt>
                <c:pt idx="8857">
                  <c:v>2535.2672645999992</c:v>
                </c:pt>
                <c:pt idx="8858">
                  <c:v>2535.5083513</c:v>
                </c:pt>
                <c:pt idx="8859">
                  <c:v>2535.7494379</c:v>
                </c:pt>
                <c:pt idx="8860">
                  <c:v>2535.9905246000008</c:v>
                </c:pt>
                <c:pt idx="8861">
                  <c:v>2536.2316111999999</c:v>
                </c:pt>
                <c:pt idx="8862">
                  <c:v>2536.4726979000002</c:v>
                </c:pt>
                <c:pt idx="8863">
                  <c:v>2536.7137845000002</c:v>
                </c:pt>
                <c:pt idx="8864">
                  <c:v>2536.9548712000001</c:v>
                </c:pt>
                <c:pt idx="8865">
                  <c:v>2537.195957800001</c:v>
                </c:pt>
                <c:pt idx="8866">
                  <c:v>2537.4370445000009</c:v>
                </c:pt>
                <c:pt idx="8867">
                  <c:v>2537.6781311999998</c:v>
                </c:pt>
                <c:pt idx="8868">
                  <c:v>2537.9192178000012</c:v>
                </c:pt>
                <c:pt idx="8869">
                  <c:v>2538.1603045000002</c:v>
                </c:pt>
                <c:pt idx="8870">
                  <c:v>2538.4013911000002</c:v>
                </c:pt>
                <c:pt idx="8871">
                  <c:v>2538.6424778000001</c:v>
                </c:pt>
                <c:pt idx="8872">
                  <c:v>2538.8835644000001</c:v>
                </c:pt>
                <c:pt idx="8873">
                  <c:v>2539.124651099999</c:v>
                </c:pt>
                <c:pt idx="8874">
                  <c:v>2539.3657377000009</c:v>
                </c:pt>
                <c:pt idx="8875">
                  <c:v>2539.6068243999989</c:v>
                </c:pt>
                <c:pt idx="8876">
                  <c:v>2539.8479111000001</c:v>
                </c:pt>
                <c:pt idx="8877">
                  <c:v>2540.0889976999997</c:v>
                </c:pt>
                <c:pt idx="8878">
                  <c:v>2540.3300844</c:v>
                </c:pt>
                <c:pt idx="8879">
                  <c:v>2540.571171000001</c:v>
                </c:pt>
                <c:pt idx="8880">
                  <c:v>2540.8122577000008</c:v>
                </c:pt>
                <c:pt idx="8881">
                  <c:v>2541.0533443000008</c:v>
                </c:pt>
                <c:pt idx="8882">
                  <c:v>2541.2944309999998</c:v>
                </c:pt>
                <c:pt idx="8883">
                  <c:v>2541.5355176000016</c:v>
                </c:pt>
                <c:pt idx="8884">
                  <c:v>2541.7766042999997</c:v>
                </c:pt>
                <c:pt idx="8885">
                  <c:v>2542.017691</c:v>
                </c:pt>
                <c:pt idx="8886">
                  <c:v>2542.2587776</c:v>
                </c:pt>
                <c:pt idx="8887">
                  <c:v>2542.4998642999999</c:v>
                </c:pt>
                <c:pt idx="8888">
                  <c:v>2542.7409508999999</c:v>
                </c:pt>
                <c:pt idx="8889">
                  <c:v>2542.9820376000002</c:v>
                </c:pt>
                <c:pt idx="8890">
                  <c:v>2543.2231241999998</c:v>
                </c:pt>
                <c:pt idx="8891">
                  <c:v>2543.4642109000001</c:v>
                </c:pt>
                <c:pt idx="8892">
                  <c:v>2543.7052975000001</c:v>
                </c:pt>
                <c:pt idx="8893">
                  <c:v>2543.9463842</c:v>
                </c:pt>
                <c:pt idx="8894">
                  <c:v>2544.1874708</c:v>
                </c:pt>
                <c:pt idx="8895">
                  <c:v>2544.4285574999999</c:v>
                </c:pt>
                <c:pt idx="8896">
                  <c:v>2544.6696441999993</c:v>
                </c:pt>
                <c:pt idx="8897">
                  <c:v>2544.9107308000007</c:v>
                </c:pt>
                <c:pt idx="8898">
                  <c:v>2545.151817500001</c:v>
                </c:pt>
                <c:pt idx="8899">
                  <c:v>2545.3929041000001</c:v>
                </c:pt>
                <c:pt idx="8900">
                  <c:v>2545.6339908000009</c:v>
                </c:pt>
                <c:pt idx="8901">
                  <c:v>2545.8750774000009</c:v>
                </c:pt>
                <c:pt idx="8902">
                  <c:v>2546.1161640999999</c:v>
                </c:pt>
                <c:pt idx="8903">
                  <c:v>2546.3572507000008</c:v>
                </c:pt>
                <c:pt idx="8904">
                  <c:v>2546.5983374000002</c:v>
                </c:pt>
                <c:pt idx="8905">
                  <c:v>2546.8394241000001</c:v>
                </c:pt>
                <c:pt idx="8906">
                  <c:v>2547.0805107000001</c:v>
                </c:pt>
                <c:pt idx="8907">
                  <c:v>2547.3215974000009</c:v>
                </c:pt>
                <c:pt idx="8908">
                  <c:v>2547.5626839999991</c:v>
                </c:pt>
                <c:pt idx="8909">
                  <c:v>2547.8037707000008</c:v>
                </c:pt>
                <c:pt idx="8910">
                  <c:v>2548.0448572999999</c:v>
                </c:pt>
                <c:pt idx="8911">
                  <c:v>2548.2859439999997</c:v>
                </c:pt>
                <c:pt idx="8912">
                  <c:v>2548.5270306000002</c:v>
                </c:pt>
                <c:pt idx="8913">
                  <c:v>2548.7681173000001</c:v>
                </c:pt>
                <c:pt idx="8914">
                  <c:v>2549.0092039000001</c:v>
                </c:pt>
                <c:pt idx="8915">
                  <c:v>2549.2502906</c:v>
                </c:pt>
                <c:pt idx="8916">
                  <c:v>2549.4913773000017</c:v>
                </c:pt>
                <c:pt idx="8917">
                  <c:v>2549.7324638999999</c:v>
                </c:pt>
                <c:pt idx="8918">
                  <c:v>2549.9735506000011</c:v>
                </c:pt>
                <c:pt idx="8919">
                  <c:v>2550.2146372000002</c:v>
                </c:pt>
                <c:pt idx="8920">
                  <c:v>2550.455723900001</c:v>
                </c:pt>
                <c:pt idx="8921">
                  <c:v>2550.6968105000001</c:v>
                </c:pt>
                <c:pt idx="8922">
                  <c:v>2550.9378972000009</c:v>
                </c:pt>
                <c:pt idx="8923">
                  <c:v>2551.1789838</c:v>
                </c:pt>
                <c:pt idx="8924">
                  <c:v>2551.4200704999998</c:v>
                </c:pt>
                <c:pt idx="8925">
                  <c:v>2551.6611572000011</c:v>
                </c:pt>
                <c:pt idx="8926">
                  <c:v>2551.9022438000002</c:v>
                </c:pt>
                <c:pt idx="8927">
                  <c:v>2552.143330500001</c:v>
                </c:pt>
                <c:pt idx="8928">
                  <c:v>2552.3844171000001</c:v>
                </c:pt>
                <c:pt idx="8929">
                  <c:v>2552.6255037999999</c:v>
                </c:pt>
                <c:pt idx="8930">
                  <c:v>2552.8665904</c:v>
                </c:pt>
                <c:pt idx="8931">
                  <c:v>2553.1076770999998</c:v>
                </c:pt>
                <c:pt idx="8932">
                  <c:v>2553.3487636999998</c:v>
                </c:pt>
                <c:pt idx="8933">
                  <c:v>2553.5898503999997</c:v>
                </c:pt>
                <c:pt idx="8934">
                  <c:v>2553.8309370000011</c:v>
                </c:pt>
                <c:pt idx="8935">
                  <c:v>2554.0720237</c:v>
                </c:pt>
                <c:pt idx="8936">
                  <c:v>2554.3131104000017</c:v>
                </c:pt>
                <c:pt idx="8937">
                  <c:v>2554.5541970000008</c:v>
                </c:pt>
                <c:pt idx="8938">
                  <c:v>2554.7952836999998</c:v>
                </c:pt>
                <c:pt idx="8939">
                  <c:v>2555.0363703000007</c:v>
                </c:pt>
                <c:pt idx="8940">
                  <c:v>2555.2774570000001</c:v>
                </c:pt>
                <c:pt idx="8941">
                  <c:v>2555.5185436000002</c:v>
                </c:pt>
                <c:pt idx="8942">
                  <c:v>2555.7596303</c:v>
                </c:pt>
                <c:pt idx="8943">
                  <c:v>2556.000716900001</c:v>
                </c:pt>
                <c:pt idx="8944">
                  <c:v>2556.2418035999999</c:v>
                </c:pt>
                <c:pt idx="8945">
                  <c:v>2556.4828902999998</c:v>
                </c:pt>
                <c:pt idx="8946">
                  <c:v>2556.7239769000007</c:v>
                </c:pt>
                <c:pt idx="8947">
                  <c:v>2556.9650636000001</c:v>
                </c:pt>
                <c:pt idx="8948">
                  <c:v>2557.2061502000001</c:v>
                </c:pt>
                <c:pt idx="8949">
                  <c:v>2557.4472369000009</c:v>
                </c:pt>
                <c:pt idx="8950">
                  <c:v>2557.6883235</c:v>
                </c:pt>
                <c:pt idx="8951">
                  <c:v>2557.9294101999999</c:v>
                </c:pt>
                <c:pt idx="8952">
                  <c:v>2558.1704967999999</c:v>
                </c:pt>
                <c:pt idx="8953">
                  <c:v>2558.4115835000007</c:v>
                </c:pt>
                <c:pt idx="8954">
                  <c:v>2558.6526700999998</c:v>
                </c:pt>
                <c:pt idx="8955">
                  <c:v>2558.8937568000019</c:v>
                </c:pt>
                <c:pt idx="8956">
                  <c:v>2559.1348435</c:v>
                </c:pt>
                <c:pt idx="8957">
                  <c:v>2559.3759301000009</c:v>
                </c:pt>
                <c:pt idx="8958">
                  <c:v>2559.6170168000012</c:v>
                </c:pt>
                <c:pt idx="8959">
                  <c:v>2559.8581034000008</c:v>
                </c:pt>
                <c:pt idx="8960">
                  <c:v>2560.0991901000002</c:v>
                </c:pt>
                <c:pt idx="8961">
                  <c:v>2560.3402767000002</c:v>
                </c:pt>
                <c:pt idx="8962">
                  <c:v>2560.5813634000001</c:v>
                </c:pt>
                <c:pt idx="8963">
                  <c:v>2560.8224500000001</c:v>
                </c:pt>
                <c:pt idx="8964">
                  <c:v>2561.0635367000009</c:v>
                </c:pt>
                <c:pt idx="8965">
                  <c:v>2561.3046233999999</c:v>
                </c:pt>
                <c:pt idx="8966">
                  <c:v>2561.5457099999999</c:v>
                </c:pt>
                <c:pt idx="8967">
                  <c:v>2561.7867966999997</c:v>
                </c:pt>
                <c:pt idx="8968">
                  <c:v>2562.0278832999998</c:v>
                </c:pt>
                <c:pt idx="8969">
                  <c:v>2562.2689699999987</c:v>
                </c:pt>
                <c:pt idx="8970">
                  <c:v>2562.510056600001</c:v>
                </c:pt>
                <c:pt idx="8971">
                  <c:v>2562.7511433000009</c:v>
                </c:pt>
                <c:pt idx="8972">
                  <c:v>2562.9922299</c:v>
                </c:pt>
                <c:pt idx="8973">
                  <c:v>2563.2333166000017</c:v>
                </c:pt>
                <c:pt idx="8974">
                  <c:v>2563.4744033000002</c:v>
                </c:pt>
                <c:pt idx="8975">
                  <c:v>2563.7154898999997</c:v>
                </c:pt>
                <c:pt idx="8976">
                  <c:v>2563.956576600001</c:v>
                </c:pt>
                <c:pt idx="8977">
                  <c:v>2564.1976632000001</c:v>
                </c:pt>
                <c:pt idx="8978">
                  <c:v>2564.4387498999999</c:v>
                </c:pt>
                <c:pt idx="8979">
                  <c:v>2564.6798365000009</c:v>
                </c:pt>
                <c:pt idx="8980">
                  <c:v>2564.9209231999998</c:v>
                </c:pt>
                <c:pt idx="8981">
                  <c:v>2565.1620097999989</c:v>
                </c:pt>
                <c:pt idx="8982">
                  <c:v>2565.4030965000011</c:v>
                </c:pt>
                <c:pt idx="8983">
                  <c:v>2565.6441830999997</c:v>
                </c:pt>
                <c:pt idx="8984">
                  <c:v>2565.8852698000001</c:v>
                </c:pt>
                <c:pt idx="8985">
                  <c:v>2566.1263564999999</c:v>
                </c:pt>
                <c:pt idx="8986">
                  <c:v>2566.3674430999999</c:v>
                </c:pt>
                <c:pt idx="8987">
                  <c:v>2566.6085297999989</c:v>
                </c:pt>
                <c:pt idx="8988">
                  <c:v>2566.8496164000007</c:v>
                </c:pt>
                <c:pt idx="8989">
                  <c:v>2567.0907031000002</c:v>
                </c:pt>
                <c:pt idx="8990">
                  <c:v>2567.3317897000002</c:v>
                </c:pt>
                <c:pt idx="8991">
                  <c:v>2567.5728764</c:v>
                </c:pt>
                <c:pt idx="8992">
                  <c:v>2567.813963000001</c:v>
                </c:pt>
                <c:pt idx="8993">
                  <c:v>2568.0550496999999</c:v>
                </c:pt>
                <c:pt idx="8994">
                  <c:v>2568.2961364000007</c:v>
                </c:pt>
                <c:pt idx="8995">
                  <c:v>2568.5372230000007</c:v>
                </c:pt>
                <c:pt idx="8996">
                  <c:v>2568.7783096999997</c:v>
                </c:pt>
                <c:pt idx="8997">
                  <c:v>2569.0193963000011</c:v>
                </c:pt>
                <c:pt idx="8998">
                  <c:v>2569.2604829999991</c:v>
                </c:pt>
                <c:pt idx="8999">
                  <c:v>2569.5015696</c:v>
                </c:pt>
                <c:pt idx="9000">
                  <c:v>2569.7426562999999</c:v>
                </c:pt>
                <c:pt idx="9001">
                  <c:v>2569.9837429000008</c:v>
                </c:pt>
                <c:pt idx="9002">
                  <c:v>2570.2248295999989</c:v>
                </c:pt>
                <c:pt idx="9003">
                  <c:v>2570.4659162000012</c:v>
                </c:pt>
                <c:pt idx="9004">
                  <c:v>2570.7070029000001</c:v>
                </c:pt>
                <c:pt idx="9005">
                  <c:v>2570.9480895999991</c:v>
                </c:pt>
                <c:pt idx="9006">
                  <c:v>2571.1891762000009</c:v>
                </c:pt>
                <c:pt idx="9007">
                  <c:v>2571.4302629000008</c:v>
                </c:pt>
                <c:pt idx="9008">
                  <c:v>2571.6713494999999</c:v>
                </c:pt>
                <c:pt idx="9009">
                  <c:v>2571.9124362000007</c:v>
                </c:pt>
                <c:pt idx="9010">
                  <c:v>2572.1535228000007</c:v>
                </c:pt>
                <c:pt idx="9011">
                  <c:v>2572.3946095000001</c:v>
                </c:pt>
                <c:pt idx="9012">
                  <c:v>2572.6356961000001</c:v>
                </c:pt>
                <c:pt idx="9013">
                  <c:v>2572.8767828000009</c:v>
                </c:pt>
                <c:pt idx="9014">
                  <c:v>2573.117869499999</c:v>
                </c:pt>
                <c:pt idx="9015">
                  <c:v>2573.3589561000008</c:v>
                </c:pt>
                <c:pt idx="9016">
                  <c:v>2573.6000428000002</c:v>
                </c:pt>
                <c:pt idx="9017">
                  <c:v>2573.8411294000002</c:v>
                </c:pt>
                <c:pt idx="9018">
                  <c:v>2574.0822161000001</c:v>
                </c:pt>
                <c:pt idx="9019">
                  <c:v>2574.323302700001</c:v>
                </c:pt>
                <c:pt idx="9020">
                  <c:v>2574.5643893999991</c:v>
                </c:pt>
                <c:pt idx="9021">
                  <c:v>2574.8054760000009</c:v>
                </c:pt>
                <c:pt idx="9022">
                  <c:v>2575.0465626999999</c:v>
                </c:pt>
                <c:pt idx="9023">
                  <c:v>2575.287649299999</c:v>
                </c:pt>
                <c:pt idx="9024">
                  <c:v>2575.5287360000002</c:v>
                </c:pt>
                <c:pt idx="9025">
                  <c:v>2575.7698226999992</c:v>
                </c:pt>
                <c:pt idx="9026">
                  <c:v>2576.0109093000001</c:v>
                </c:pt>
                <c:pt idx="9027">
                  <c:v>2576.2519960000009</c:v>
                </c:pt>
                <c:pt idx="9028">
                  <c:v>2576.4930826000009</c:v>
                </c:pt>
                <c:pt idx="9029">
                  <c:v>2576.7341692999998</c:v>
                </c:pt>
                <c:pt idx="9030">
                  <c:v>2576.9752559000008</c:v>
                </c:pt>
                <c:pt idx="9031">
                  <c:v>2577.2163426000002</c:v>
                </c:pt>
                <c:pt idx="9032">
                  <c:v>2577.4574292000002</c:v>
                </c:pt>
                <c:pt idx="9033">
                  <c:v>2577.6985159000001</c:v>
                </c:pt>
                <c:pt idx="9034">
                  <c:v>2577.9396026000009</c:v>
                </c:pt>
                <c:pt idx="9035">
                  <c:v>2578.1806891999986</c:v>
                </c:pt>
                <c:pt idx="9036">
                  <c:v>2578.4217759000007</c:v>
                </c:pt>
                <c:pt idx="9037">
                  <c:v>2578.6628624999989</c:v>
                </c:pt>
                <c:pt idx="9038">
                  <c:v>2578.9039492000002</c:v>
                </c:pt>
                <c:pt idx="9039">
                  <c:v>2579.1450358000002</c:v>
                </c:pt>
                <c:pt idx="9040">
                  <c:v>2579.386122500001</c:v>
                </c:pt>
                <c:pt idx="9041">
                  <c:v>2579.6272090999992</c:v>
                </c:pt>
                <c:pt idx="9042">
                  <c:v>2579.868295799999</c:v>
                </c:pt>
                <c:pt idx="9043">
                  <c:v>2580.1093824</c:v>
                </c:pt>
                <c:pt idx="9044">
                  <c:v>2580.3504690999998</c:v>
                </c:pt>
                <c:pt idx="9045">
                  <c:v>2580.5915558000011</c:v>
                </c:pt>
                <c:pt idx="9046">
                  <c:v>2580.8326424000002</c:v>
                </c:pt>
                <c:pt idx="9047">
                  <c:v>2581.0737291</c:v>
                </c:pt>
                <c:pt idx="9048">
                  <c:v>2581.3148157000001</c:v>
                </c:pt>
                <c:pt idx="9049">
                  <c:v>2581.5559024000008</c:v>
                </c:pt>
                <c:pt idx="9050">
                  <c:v>2581.796988999999</c:v>
                </c:pt>
                <c:pt idx="9051">
                  <c:v>2582.0380756999998</c:v>
                </c:pt>
                <c:pt idx="9052">
                  <c:v>2582.2791623000007</c:v>
                </c:pt>
                <c:pt idx="9053">
                  <c:v>2582.5202489999997</c:v>
                </c:pt>
                <c:pt idx="9054">
                  <c:v>2582.7613357</c:v>
                </c:pt>
                <c:pt idx="9055">
                  <c:v>2583.0024223</c:v>
                </c:pt>
                <c:pt idx="9056">
                  <c:v>2583.2435089999999</c:v>
                </c:pt>
                <c:pt idx="9057">
                  <c:v>2583.4845955999999</c:v>
                </c:pt>
                <c:pt idx="9058">
                  <c:v>2583.7256822999998</c:v>
                </c:pt>
                <c:pt idx="9059">
                  <c:v>2583.9667688999998</c:v>
                </c:pt>
                <c:pt idx="9060">
                  <c:v>2584.2078555999997</c:v>
                </c:pt>
                <c:pt idx="9061">
                  <c:v>2584.4489422000001</c:v>
                </c:pt>
                <c:pt idx="9062">
                  <c:v>2584.6900289</c:v>
                </c:pt>
                <c:pt idx="9063">
                  <c:v>2584.9311156000017</c:v>
                </c:pt>
                <c:pt idx="9064">
                  <c:v>2585.1722021999999</c:v>
                </c:pt>
                <c:pt idx="9065">
                  <c:v>2585.4132889000002</c:v>
                </c:pt>
                <c:pt idx="9066">
                  <c:v>2585.6543754999998</c:v>
                </c:pt>
                <c:pt idx="9067">
                  <c:v>2585.895462200001</c:v>
                </c:pt>
                <c:pt idx="9068">
                  <c:v>2586.1365488000001</c:v>
                </c:pt>
                <c:pt idx="9069">
                  <c:v>2586.3776355000009</c:v>
                </c:pt>
                <c:pt idx="9070">
                  <c:v>2586.6187221</c:v>
                </c:pt>
                <c:pt idx="9071">
                  <c:v>2586.8598087999999</c:v>
                </c:pt>
                <c:pt idx="9072">
                  <c:v>2587.100895399999</c:v>
                </c:pt>
                <c:pt idx="9073">
                  <c:v>2587.3419821000002</c:v>
                </c:pt>
                <c:pt idx="9074">
                  <c:v>2587.5830688000001</c:v>
                </c:pt>
                <c:pt idx="9075">
                  <c:v>2587.8241554000001</c:v>
                </c:pt>
                <c:pt idx="9076">
                  <c:v>2588.0652421</c:v>
                </c:pt>
                <c:pt idx="9077">
                  <c:v>2588.3063287</c:v>
                </c:pt>
                <c:pt idx="9078">
                  <c:v>2588.5474153999999</c:v>
                </c:pt>
                <c:pt idx="9079">
                  <c:v>2588.788501999999</c:v>
                </c:pt>
                <c:pt idx="9080">
                  <c:v>2589.0295886999997</c:v>
                </c:pt>
                <c:pt idx="9081">
                  <c:v>2589.2706752999998</c:v>
                </c:pt>
                <c:pt idx="9082">
                  <c:v>2589.511762000001</c:v>
                </c:pt>
                <c:pt idx="9083">
                  <c:v>2589.752848699999</c:v>
                </c:pt>
                <c:pt idx="9084">
                  <c:v>2589.9939353000009</c:v>
                </c:pt>
                <c:pt idx="9085">
                  <c:v>2590.2350219999998</c:v>
                </c:pt>
                <c:pt idx="9086">
                  <c:v>2590.4761086000008</c:v>
                </c:pt>
                <c:pt idx="9087">
                  <c:v>2590.7171953000002</c:v>
                </c:pt>
                <c:pt idx="9088">
                  <c:v>2590.9582818999997</c:v>
                </c:pt>
                <c:pt idx="9089">
                  <c:v>2591.1993686000001</c:v>
                </c:pt>
                <c:pt idx="9090">
                  <c:v>2591.4404552000001</c:v>
                </c:pt>
                <c:pt idx="9091">
                  <c:v>2591.6815419</c:v>
                </c:pt>
                <c:pt idx="9092">
                  <c:v>2591.9226285</c:v>
                </c:pt>
                <c:pt idx="9093">
                  <c:v>2592.1637151999998</c:v>
                </c:pt>
                <c:pt idx="9094">
                  <c:v>2592.4048018999997</c:v>
                </c:pt>
                <c:pt idx="9095">
                  <c:v>2592.6458884999993</c:v>
                </c:pt>
                <c:pt idx="9096">
                  <c:v>2592.8869752000001</c:v>
                </c:pt>
                <c:pt idx="9097">
                  <c:v>2593.1280617999987</c:v>
                </c:pt>
                <c:pt idx="9098">
                  <c:v>2593.3691484999999</c:v>
                </c:pt>
                <c:pt idx="9099">
                  <c:v>2593.6102351</c:v>
                </c:pt>
                <c:pt idx="9100">
                  <c:v>2593.8513218000012</c:v>
                </c:pt>
                <c:pt idx="9101">
                  <c:v>2594.0924083999998</c:v>
                </c:pt>
                <c:pt idx="9102">
                  <c:v>2594.3334951000002</c:v>
                </c:pt>
                <c:pt idx="9103">
                  <c:v>2594.5745818</c:v>
                </c:pt>
                <c:pt idx="9104">
                  <c:v>2594.8156684</c:v>
                </c:pt>
                <c:pt idx="9105">
                  <c:v>2595.0567550999999</c:v>
                </c:pt>
                <c:pt idx="9106">
                  <c:v>2595.297841699999</c:v>
                </c:pt>
                <c:pt idx="9107">
                  <c:v>2595.5389283999998</c:v>
                </c:pt>
                <c:pt idx="9108">
                  <c:v>2595.7800149999998</c:v>
                </c:pt>
                <c:pt idx="9109">
                  <c:v>2596.0211017000001</c:v>
                </c:pt>
                <c:pt idx="9110">
                  <c:v>2596.2621882999997</c:v>
                </c:pt>
                <c:pt idx="9111">
                  <c:v>2596.503275</c:v>
                </c:pt>
                <c:pt idx="9112">
                  <c:v>2596.7443615999991</c:v>
                </c:pt>
                <c:pt idx="9113">
                  <c:v>2596.9854482999999</c:v>
                </c:pt>
                <c:pt idx="9114">
                  <c:v>2597.2265349999998</c:v>
                </c:pt>
                <c:pt idx="9115">
                  <c:v>2597.4676215999998</c:v>
                </c:pt>
                <c:pt idx="9116">
                  <c:v>2597.7087082999997</c:v>
                </c:pt>
                <c:pt idx="9117">
                  <c:v>2597.9497949000001</c:v>
                </c:pt>
                <c:pt idx="9118">
                  <c:v>2598.1908815999991</c:v>
                </c:pt>
                <c:pt idx="9119">
                  <c:v>2598.4319682000009</c:v>
                </c:pt>
                <c:pt idx="9120">
                  <c:v>2598.6730549000008</c:v>
                </c:pt>
                <c:pt idx="9121">
                  <c:v>2598.9141414999999</c:v>
                </c:pt>
                <c:pt idx="9122">
                  <c:v>2599.1552281999998</c:v>
                </c:pt>
                <c:pt idx="9123">
                  <c:v>2599.396314900001</c:v>
                </c:pt>
                <c:pt idx="9124">
                  <c:v>2599.6374015000001</c:v>
                </c:pt>
                <c:pt idx="9125">
                  <c:v>2599.8784882</c:v>
                </c:pt>
                <c:pt idx="9126">
                  <c:v>2600.1195748000009</c:v>
                </c:pt>
                <c:pt idx="9127">
                  <c:v>2600.360661499999</c:v>
                </c:pt>
                <c:pt idx="9128">
                  <c:v>2600.6017480999999</c:v>
                </c:pt>
                <c:pt idx="9129">
                  <c:v>2600.8428348000002</c:v>
                </c:pt>
                <c:pt idx="9130">
                  <c:v>2601.0839213999998</c:v>
                </c:pt>
                <c:pt idx="9131">
                  <c:v>2601.3250081000001</c:v>
                </c:pt>
                <c:pt idx="9132">
                  <c:v>2601.5660946999997</c:v>
                </c:pt>
                <c:pt idx="9133">
                  <c:v>2601.8071814</c:v>
                </c:pt>
                <c:pt idx="9134">
                  <c:v>2602.0482680999989</c:v>
                </c:pt>
                <c:pt idx="9135">
                  <c:v>2602.2893546999999</c:v>
                </c:pt>
                <c:pt idx="9136">
                  <c:v>2602.5304413999997</c:v>
                </c:pt>
                <c:pt idx="9137">
                  <c:v>2602.7715280000002</c:v>
                </c:pt>
                <c:pt idx="9138">
                  <c:v>2603.0126147000001</c:v>
                </c:pt>
                <c:pt idx="9139">
                  <c:v>2603.2537013000001</c:v>
                </c:pt>
                <c:pt idx="9140">
                  <c:v>2603.494788</c:v>
                </c:pt>
                <c:pt idx="9141">
                  <c:v>2603.7358746</c:v>
                </c:pt>
                <c:pt idx="9142">
                  <c:v>2603.9769612999999</c:v>
                </c:pt>
                <c:pt idx="9143">
                  <c:v>2604.2180479999997</c:v>
                </c:pt>
                <c:pt idx="9144">
                  <c:v>2604.4591346000016</c:v>
                </c:pt>
                <c:pt idx="9145">
                  <c:v>2604.7002212999992</c:v>
                </c:pt>
                <c:pt idx="9146">
                  <c:v>2604.941307900001</c:v>
                </c:pt>
                <c:pt idx="9147">
                  <c:v>2605.1823946</c:v>
                </c:pt>
                <c:pt idx="9148">
                  <c:v>2605.4234812</c:v>
                </c:pt>
                <c:pt idx="9149">
                  <c:v>2605.6645678999998</c:v>
                </c:pt>
                <c:pt idx="9150">
                  <c:v>2605.9056544999999</c:v>
                </c:pt>
                <c:pt idx="9151">
                  <c:v>2606.1467411999993</c:v>
                </c:pt>
                <c:pt idx="9152">
                  <c:v>2606.3878279</c:v>
                </c:pt>
                <c:pt idx="9153">
                  <c:v>2606.6289145000001</c:v>
                </c:pt>
                <c:pt idx="9154">
                  <c:v>2606.8700011999999</c:v>
                </c:pt>
                <c:pt idx="9155">
                  <c:v>2607.1110878000009</c:v>
                </c:pt>
                <c:pt idx="9156">
                  <c:v>2607.3521745000012</c:v>
                </c:pt>
                <c:pt idx="9157">
                  <c:v>2607.5932610999998</c:v>
                </c:pt>
                <c:pt idx="9158">
                  <c:v>2607.8343478000011</c:v>
                </c:pt>
                <c:pt idx="9159">
                  <c:v>2608.0754344000002</c:v>
                </c:pt>
                <c:pt idx="9160">
                  <c:v>2608.3165211</c:v>
                </c:pt>
                <c:pt idx="9161">
                  <c:v>2608.5576077000001</c:v>
                </c:pt>
                <c:pt idx="9162">
                  <c:v>2608.798694399999</c:v>
                </c:pt>
                <c:pt idx="9163">
                  <c:v>2609.0397810999998</c:v>
                </c:pt>
                <c:pt idx="9164">
                  <c:v>2609.2808676999989</c:v>
                </c:pt>
                <c:pt idx="9165">
                  <c:v>2609.5219544000001</c:v>
                </c:pt>
                <c:pt idx="9166">
                  <c:v>2609.7630409999997</c:v>
                </c:pt>
                <c:pt idx="9167">
                  <c:v>2610.0041277</c:v>
                </c:pt>
                <c:pt idx="9168">
                  <c:v>2610.2452143</c:v>
                </c:pt>
                <c:pt idx="9169">
                  <c:v>2610.4863009999999</c:v>
                </c:pt>
                <c:pt idx="9170">
                  <c:v>2610.7273875999999</c:v>
                </c:pt>
                <c:pt idx="9171">
                  <c:v>2610.9684742999998</c:v>
                </c:pt>
                <c:pt idx="9172">
                  <c:v>2611.2095609999997</c:v>
                </c:pt>
                <c:pt idx="9173">
                  <c:v>2611.4506476000001</c:v>
                </c:pt>
                <c:pt idx="9174">
                  <c:v>2611.6917343000009</c:v>
                </c:pt>
                <c:pt idx="9175">
                  <c:v>2611.9328209</c:v>
                </c:pt>
                <c:pt idx="9176">
                  <c:v>2612.1739076000008</c:v>
                </c:pt>
                <c:pt idx="9177">
                  <c:v>2612.4149941999999</c:v>
                </c:pt>
                <c:pt idx="9178">
                  <c:v>2612.6560808999998</c:v>
                </c:pt>
                <c:pt idx="9179">
                  <c:v>2612.8971675000012</c:v>
                </c:pt>
                <c:pt idx="9180">
                  <c:v>2613.1382542000001</c:v>
                </c:pt>
                <c:pt idx="9181">
                  <c:v>2613.379340800001</c:v>
                </c:pt>
                <c:pt idx="9182">
                  <c:v>2613.6204275</c:v>
                </c:pt>
                <c:pt idx="9183">
                  <c:v>2613.8615142000012</c:v>
                </c:pt>
                <c:pt idx="9184">
                  <c:v>2614.102600799999</c:v>
                </c:pt>
                <c:pt idx="9185">
                  <c:v>2614.3436875000002</c:v>
                </c:pt>
                <c:pt idx="9186">
                  <c:v>2614.5847740999998</c:v>
                </c:pt>
                <c:pt idx="9187">
                  <c:v>2614.8258608000001</c:v>
                </c:pt>
                <c:pt idx="9188">
                  <c:v>2615.0669473999997</c:v>
                </c:pt>
                <c:pt idx="9189">
                  <c:v>2615.3080341</c:v>
                </c:pt>
                <c:pt idx="9190">
                  <c:v>2615.5491207</c:v>
                </c:pt>
                <c:pt idx="9191">
                  <c:v>2615.7902073999999</c:v>
                </c:pt>
                <c:pt idx="9192">
                  <c:v>2616.0312941000002</c:v>
                </c:pt>
                <c:pt idx="9193">
                  <c:v>2616.2723806999998</c:v>
                </c:pt>
                <c:pt idx="9194">
                  <c:v>2616.5134674000001</c:v>
                </c:pt>
                <c:pt idx="9195">
                  <c:v>2616.7545540000001</c:v>
                </c:pt>
                <c:pt idx="9196">
                  <c:v>2616.9956407</c:v>
                </c:pt>
                <c:pt idx="9197">
                  <c:v>2617.2367273</c:v>
                </c:pt>
                <c:pt idx="9198">
                  <c:v>2617.4778140000008</c:v>
                </c:pt>
                <c:pt idx="9199">
                  <c:v>2617.7189005999999</c:v>
                </c:pt>
                <c:pt idx="9200">
                  <c:v>2617.9599873000002</c:v>
                </c:pt>
                <c:pt idx="9201">
                  <c:v>2618.2010739000002</c:v>
                </c:pt>
                <c:pt idx="9202">
                  <c:v>2618.4421606000001</c:v>
                </c:pt>
                <c:pt idx="9203">
                  <c:v>2618.6832472999999</c:v>
                </c:pt>
                <c:pt idx="9204">
                  <c:v>2618.9243339000009</c:v>
                </c:pt>
                <c:pt idx="9205">
                  <c:v>2619.1654205999998</c:v>
                </c:pt>
                <c:pt idx="9206">
                  <c:v>2619.4065071999999</c:v>
                </c:pt>
                <c:pt idx="9207">
                  <c:v>2619.6475939000002</c:v>
                </c:pt>
                <c:pt idx="9208">
                  <c:v>2619.8886804999993</c:v>
                </c:pt>
                <c:pt idx="9209">
                  <c:v>2620.1297672000001</c:v>
                </c:pt>
                <c:pt idx="9210">
                  <c:v>2620.370853800001</c:v>
                </c:pt>
                <c:pt idx="9211">
                  <c:v>2620.6119404999999</c:v>
                </c:pt>
                <c:pt idx="9212">
                  <c:v>2620.8530272000012</c:v>
                </c:pt>
                <c:pt idx="9213">
                  <c:v>2621.0941138000012</c:v>
                </c:pt>
                <c:pt idx="9214">
                  <c:v>2621.3352005000011</c:v>
                </c:pt>
                <c:pt idx="9215">
                  <c:v>2621.5762870999997</c:v>
                </c:pt>
                <c:pt idx="9216">
                  <c:v>2621.8173738000019</c:v>
                </c:pt>
                <c:pt idx="9217">
                  <c:v>2622.0584603999991</c:v>
                </c:pt>
                <c:pt idx="9218">
                  <c:v>2622.2995470999999</c:v>
                </c:pt>
                <c:pt idx="9219">
                  <c:v>2622.5406336999999</c:v>
                </c:pt>
                <c:pt idx="9220">
                  <c:v>2622.7817203999998</c:v>
                </c:pt>
                <c:pt idx="9221">
                  <c:v>2623.0228070999997</c:v>
                </c:pt>
                <c:pt idx="9222">
                  <c:v>2623.2638936999997</c:v>
                </c:pt>
                <c:pt idx="9223">
                  <c:v>2623.5049803999991</c:v>
                </c:pt>
                <c:pt idx="9224">
                  <c:v>2623.7460669999991</c:v>
                </c:pt>
                <c:pt idx="9225">
                  <c:v>2623.9871537000008</c:v>
                </c:pt>
                <c:pt idx="9226">
                  <c:v>2624.228240299999</c:v>
                </c:pt>
                <c:pt idx="9227">
                  <c:v>2624.4693270000002</c:v>
                </c:pt>
                <c:pt idx="9228">
                  <c:v>2624.7104136000007</c:v>
                </c:pt>
                <c:pt idx="9229">
                  <c:v>2624.951500300001</c:v>
                </c:pt>
                <c:pt idx="9230">
                  <c:v>2625.1925869000002</c:v>
                </c:pt>
                <c:pt idx="9231">
                  <c:v>2625.4336736000009</c:v>
                </c:pt>
                <c:pt idx="9232">
                  <c:v>2625.6747602999999</c:v>
                </c:pt>
                <c:pt idx="9233">
                  <c:v>2625.9158469000008</c:v>
                </c:pt>
                <c:pt idx="9234">
                  <c:v>2626.1569336000002</c:v>
                </c:pt>
                <c:pt idx="9235">
                  <c:v>2626.3980201999998</c:v>
                </c:pt>
                <c:pt idx="9236">
                  <c:v>2626.639106900001</c:v>
                </c:pt>
                <c:pt idx="9237">
                  <c:v>2626.880193500001</c:v>
                </c:pt>
                <c:pt idx="9238">
                  <c:v>2627.1212802</c:v>
                </c:pt>
                <c:pt idx="9239">
                  <c:v>2627.3623668000009</c:v>
                </c:pt>
                <c:pt idx="9240">
                  <c:v>2627.6034534999999</c:v>
                </c:pt>
                <c:pt idx="9241">
                  <c:v>2627.8445402000002</c:v>
                </c:pt>
                <c:pt idx="9242">
                  <c:v>2628.0856267999998</c:v>
                </c:pt>
                <c:pt idx="9243">
                  <c:v>2628.326713500001</c:v>
                </c:pt>
                <c:pt idx="9244">
                  <c:v>2628.5678000999997</c:v>
                </c:pt>
                <c:pt idx="9245">
                  <c:v>2628.8088868</c:v>
                </c:pt>
                <c:pt idx="9246">
                  <c:v>2629.0499734</c:v>
                </c:pt>
                <c:pt idx="9247">
                  <c:v>2629.2910600999999</c:v>
                </c:pt>
                <c:pt idx="9248">
                  <c:v>2629.5321467000008</c:v>
                </c:pt>
                <c:pt idx="9249">
                  <c:v>2629.7732334000002</c:v>
                </c:pt>
                <c:pt idx="9250">
                  <c:v>2630.0143200000002</c:v>
                </c:pt>
                <c:pt idx="9251">
                  <c:v>2630.2554067000001</c:v>
                </c:pt>
                <c:pt idx="9252">
                  <c:v>2630.4964934</c:v>
                </c:pt>
                <c:pt idx="9253">
                  <c:v>2630.73758</c:v>
                </c:pt>
                <c:pt idx="9254">
                  <c:v>2630.9786666999998</c:v>
                </c:pt>
                <c:pt idx="9255">
                  <c:v>2631.2197533000008</c:v>
                </c:pt>
                <c:pt idx="9256">
                  <c:v>2631.4608399999997</c:v>
                </c:pt>
                <c:pt idx="9257">
                  <c:v>2631.7019266000002</c:v>
                </c:pt>
                <c:pt idx="9258">
                  <c:v>2631.943013300001</c:v>
                </c:pt>
                <c:pt idx="9259">
                  <c:v>2632.1840998999992</c:v>
                </c:pt>
                <c:pt idx="9260">
                  <c:v>2632.4251866000009</c:v>
                </c:pt>
                <c:pt idx="9261">
                  <c:v>2632.6662732999998</c:v>
                </c:pt>
                <c:pt idx="9262">
                  <c:v>2632.9073599000008</c:v>
                </c:pt>
                <c:pt idx="9263">
                  <c:v>2633.1484465999997</c:v>
                </c:pt>
                <c:pt idx="9264">
                  <c:v>2633.3895332000011</c:v>
                </c:pt>
                <c:pt idx="9265">
                  <c:v>2633.6306199000001</c:v>
                </c:pt>
                <c:pt idx="9266">
                  <c:v>2633.8717065000019</c:v>
                </c:pt>
                <c:pt idx="9267">
                  <c:v>2634.1127931999999</c:v>
                </c:pt>
                <c:pt idx="9268">
                  <c:v>2634.3538798000009</c:v>
                </c:pt>
                <c:pt idx="9269">
                  <c:v>2634.5949664999998</c:v>
                </c:pt>
                <c:pt idx="9270">
                  <c:v>2634.8360531000008</c:v>
                </c:pt>
                <c:pt idx="9271">
                  <c:v>2635.0771398000011</c:v>
                </c:pt>
                <c:pt idx="9272">
                  <c:v>2635.3182265000009</c:v>
                </c:pt>
                <c:pt idx="9273">
                  <c:v>2635.559313100001</c:v>
                </c:pt>
                <c:pt idx="9274">
                  <c:v>2635.8003997999999</c:v>
                </c:pt>
                <c:pt idx="9275">
                  <c:v>2636.0414863999999</c:v>
                </c:pt>
                <c:pt idx="9276">
                  <c:v>2636.2825730999998</c:v>
                </c:pt>
                <c:pt idx="9277">
                  <c:v>2636.5236596999998</c:v>
                </c:pt>
                <c:pt idx="9278">
                  <c:v>2636.7647463999997</c:v>
                </c:pt>
                <c:pt idx="9279">
                  <c:v>2637.0058330000002</c:v>
                </c:pt>
                <c:pt idx="9280">
                  <c:v>2637.2469196999991</c:v>
                </c:pt>
                <c:pt idx="9281">
                  <c:v>2637.4880063999999</c:v>
                </c:pt>
                <c:pt idx="9282">
                  <c:v>2637.7290929999999</c:v>
                </c:pt>
                <c:pt idx="9283">
                  <c:v>2637.9701797000002</c:v>
                </c:pt>
                <c:pt idx="9284">
                  <c:v>2638.2112663000007</c:v>
                </c:pt>
                <c:pt idx="9285">
                  <c:v>2638.452353000001</c:v>
                </c:pt>
                <c:pt idx="9286">
                  <c:v>2638.6934396000001</c:v>
                </c:pt>
                <c:pt idx="9287">
                  <c:v>2638.9345263000009</c:v>
                </c:pt>
                <c:pt idx="9288">
                  <c:v>2639.1756129000009</c:v>
                </c:pt>
                <c:pt idx="9289">
                  <c:v>2639.4166995999999</c:v>
                </c:pt>
                <c:pt idx="9290">
                  <c:v>2639.6577861999999</c:v>
                </c:pt>
                <c:pt idx="9291">
                  <c:v>2639.8988729000002</c:v>
                </c:pt>
                <c:pt idx="9292">
                  <c:v>2640.1399596000001</c:v>
                </c:pt>
                <c:pt idx="9293">
                  <c:v>2640.381046200001</c:v>
                </c:pt>
                <c:pt idx="9294">
                  <c:v>2640.6221329000009</c:v>
                </c:pt>
                <c:pt idx="9295">
                  <c:v>2640.8632195000009</c:v>
                </c:pt>
                <c:pt idx="9296">
                  <c:v>2641.1043061999999</c:v>
                </c:pt>
                <c:pt idx="9297">
                  <c:v>2641.3453928000013</c:v>
                </c:pt>
                <c:pt idx="9298">
                  <c:v>2641.5864794999993</c:v>
                </c:pt>
                <c:pt idx="9299">
                  <c:v>2641.8275661000002</c:v>
                </c:pt>
                <c:pt idx="9300">
                  <c:v>2642.0686528000001</c:v>
                </c:pt>
                <c:pt idx="9301">
                  <c:v>2642.3097395000009</c:v>
                </c:pt>
                <c:pt idx="9302">
                  <c:v>2642.5508261</c:v>
                </c:pt>
                <c:pt idx="9303">
                  <c:v>2642.7919128000012</c:v>
                </c:pt>
                <c:pt idx="9304">
                  <c:v>2643.0329993999999</c:v>
                </c:pt>
                <c:pt idx="9305">
                  <c:v>2643.2740860999997</c:v>
                </c:pt>
                <c:pt idx="9306">
                  <c:v>2643.5151727000016</c:v>
                </c:pt>
                <c:pt idx="9307">
                  <c:v>2643.7562593999992</c:v>
                </c:pt>
                <c:pt idx="9308">
                  <c:v>2643.997346000001</c:v>
                </c:pt>
                <c:pt idx="9309">
                  <c:v>2644.2384327</c:v>
                </c:pt>
                <c:pt idx="9310">
                  <c:v>2644.4795194000008</c:v>
                </c:pt>
                <c:pt idx="9311">
                  <c:v>2644.720605999999</c:v>
                </c:pt>
                <c:pt idx="9312">
                  <c:v>2644.9616927000002</c:v>
                </c:pt>
                <c:pt idx="9313">
                  <c:v>2645.2027792999997</c:v>
                </c:pt>
                <c:pt idx="9314">
                  <c:v>2645.4438660000001</c:v>
                </c:pt>
                <c:pt idx="9315">
                  <c:v>2645.6849526000001</c:v>
                </c:pt>
                <c:pt idx="9316">
                  <c:v>2645.9260393</c:v>
                </c:pt>
                <c:pt idx="9317">
                  <c:v>2646.1671259</c:v>
                </c:pt>
                <c:pt idx="9318">
                  <c:v>2646.4082126000008</c:v>
                </c:pt>
                <c:pt idx="9319">
                  <c:v>2646.6492991999989</c:v>
                </c:pt>
                <c:pt idx="9320">
                  <c:v>2646.8903859000002</c:v>
                </c:pt>
                <c:pt idx="9321">
                  <c:v>2647.131472600001</c:v>
                </c:pt>
                <c:pt idx="9322">
                  <c:v>2647.372559200001</c:v>
                </c:pt>
                <c:pt idx="9323">
                  <c:v>2647.6136458999999</c:v>
                </c:pt>
                <c:pt idx="9324">
                  <c:v>2647.8547325000018</c:v>
                </c:pt>
                <c:pt idx="9325">
                  <c:v>2648.0958191999998</c:v>
                </c:pt>
                <c:pt idx="9326">
                  <c:v>2648.3369057999998</c:v>
                </c:pt>
                <c:pt idx="9327">
                  <c:v>2648.5779925000011</c:v>
                </c:pt>
                <c:pt idx="9328">
                  <c:v>2648.8190791000002</c:v>
                </c:pt>
                <c:pt idx="9329">
                  <c:v>2649.0601658</c:v>
                </c:pt>
                <c:pt idx="9330">
                  <c:v>2649.3012525000013</c:v>
                </c:pt>
                <c:pt idx="9331">
                  <c:v>2649.5423390999999</c:v>
                </c:pt>
                <c:pt idx="9332">
                  <c:v>2649.7834257999989</c:v>
                </c:pt>
                <c:pt idx="9333">
                  <c:v>2650.0245124000007</c:v>
                </c:pt>
                <c:pt idx="9334">
                  <c:v>2650.2655990999997</c:v>
                </c:pt>
                <c:pt idx="9335">
                  <c:v>2650.5066856999988</c:v>
                </c:pt>
                <c:pt idx="9336">
                  <c:v>2650.7477724</c:v>
                </c:pt>
                <c:pt idx="9337">
                  <c:v>2650.9888589999991</c:v>
                </c:pt>
                <c:pt idx="9338">
                  <c:v>2651.229945699999</c:v>
                </c:pt>
                <c:pt idx="9339">
                  <c:v>2651.4710323000018</c:v>
                </c:pt>
                <c:pt idx="9340">
                  <c:v>2651.7121190000007</c:v>
                </c:pt>
                <c:pt idx="9341">
                  <c:v>2651.9532057000001</c:v>
                </c:pt>
                <c:pt idx="9342">
                  <c:v>2652.1942923000001</c:v>
                </c:pt>
                <c:pt idx="9343">
                  <c:v>2652.4353790000009</c:v>
                </c:pt>
                <c:pt idx="9344">
                  <c:v>2652.6764655999991</c:v>
                </c:pt>
                <c:pt idx="9345">
                  <c:v>2652.9175523000017</c:v>
                </c:pt>
                <c:pt idx="9346">
                  <c:v>2653.1586388999999</c:v>
                </c:pt>
                <c:pt idx="9347">
                  <c:v>2653.3997256000002</c:v>
                </c:pt>
                <c:pt idx="9348">
                  <c:v>2653.6408121999998</c:v>
                </c:pt>
                <c:pt idx="9349">
                  <c:v>2653.8818989000001</c:v>
                </c:pt>
                <c:pt idx="9350">
                  <c:v>2654.1229855999991</c:v>
                </c:pt>
                <c:pt idx="9351">
                  <c:v>2654.3640722000009</c:v>
                </c:pt>
                <c:pt idx="9352">
                  <c:v>2654.6051589000008</c:v>
                </c:pt>
                <c:pt idx="9353">
                  <c:v>2654.846245499999</c:v>
                </c:pt>
                <c:pt idx="9354">
                  <c:v>2655.0873322000016</c:v>
                </c:pt>
                <c:pt idx="9355">
                  <c:v>2655.3284187999998</c:v>
                </c:pt>
                <c:pt idx="9356">
                  <c:v>2655.5695055000001</c:v>
                </c:pt>
                <c:pt idx="9357">
                  <c:v>2655.810592100001</c:v>
                </c:pt>
                <c:pt idx="9358">
                  <c:v>2656.0516788000009</c:v>
                </c:pt>
                <c:pt idx="9359">
                  <c:v>2656.2927653999991</c:v>
                </c:pt>
                <c:pt idx="9360">
                  <c:v>2656.5338521000008</c:v>
                </c:pt>
                <c:pt idx="9361">
                  <c:v>2656.7749388000002</c:v>
                </c:pt>
                <c:pt idx="9362">
                  <c:v>2657.0160253999998</c:v>
                </c:pt>
                <c:pt idx="9363">
                  <c:v>2657.257112100001</c:v>
                </c:pt>
                <c:pt idx="9364">
                  <c:v>2657.4981987000001</c:v>
                </c:pt>
                <c:pt idx="9365">
                  <c:v>2657.7392853999991</c:v>
                </c:pt>
                <c:pt idx="9366">
                  <c:v>2657.9803720000009</c:v>
                </c:pt>
                <c:pt idx="9367">
                  <c:v>2658.2214586999999</c:v>
                </c:pt>
                <c:pt idx="9368">
                  <c:v>2658.4625452999999</c:v>
                </c:pt>
                <c:pt idx="9369">
                  <c:v>2658.7036320000002</c:v>
                </c:pt>
                <c:pt idx="9370">
                  <c:v>2658.9447187000001</c:v>
                </c:pt>
                <c:pt idx="9371">
                  <c:v>2659.1858052999992</c:v>
                </c:pt>
                <c:pt idx="9372">
                  <c:v>2659.426892</c:v>
                </c:pt>
                <c:pt idx="9373">
                  <c:v>2659.6679786</c:v>
                </c:pt>
                <c:pt idx="9374">
                  <c:v>2659.9090652999998</c:v>
                </c:pt>
                <c:pt idx="9375">
                  <c:v>2660.1501519000008</c:v>
                </c:pt>
                <c:pt idx="9376">
                  <c:v>2660.3912386000011</c:v>
                </c:pt>
                <c:pt idx="9377">
                  <c:v>2660.6323252000002</c:v>
                </c:pt>
                <c:pt idx="9378">
                  <c:v>2660.873411900001</c:v>
                </c:pt>
                <c:pt idx="9379">
                  <c:v>2661.1144985000001</c:v>
                </c:pt>
                <c:pt idx="9380">
                  <c:v>2661.3555852000009</c:v>
                </c:pt>
                <c:pt idx="9381">
                  <c:v>2661.5966718999998</c:v>
                </c:pt>
                <c:pt idx="9382">
                  <c:v>2661.8377585000012</c:v>
                </c:pt>
                <c:pt idx="9383">
                  <c:v>2662.0788451999993</c:v>
                </c:pt>
                <c:pt idx="9384">
                  <c:v>2662.3199318000011</c:v>
                </c:pt>
                <c:pt idx="9385">
                  <c:v>2662.561018500001</c:v>
                </c:pt>
                <c:pt idx="9386">
                  <c:v>2662.8021051000001</c:v>
                </c:pt>
                <c:pt idx="9387">
                  <c:v>2663.0431917999999</c:v>
                </c:pt>
                <c:pt idx="9388">
                  <c:v>2663.284278399999</c:v>
                </c:pt>
                <c:pt idx="9389">
                  <c:v>2663.5253650999998</c:v>
                </c:pt>
                <c:pt idx="9390">
                  <c:v>2663.7664517999992</c:v>
                </c:pt>
                <c:pt idx="9391">
                  <c:v>2664.0075384000002</c:v>
                </c:pt>
                <c:pt idx="9392">
                  <c:v>2664.2486250999982</c:v>
                </c:pt>
                <c:pt idx="9393">
                  <c:v>2664.4897117</c:v>
                </c:pt>
                <c:pt idx="9394">
                  <c:v>2664.7307983999999</c:v>
                </c:pt>
                <c:pt idx="9395">
                  <c:v>2664.9718849999999</c:v>
                </c:pt>
                <c:pt idx="9396">
                  <c:v>2665.2129716999998</c:v>
                </c:pt>
                <c:pt idx="9397">
                  <c:v>2665.4540583000007</c:v>
                </c:pt>
                <c:pt idx="9398">
                  <c:v>2665.6951450000001</c:v>
                </c:pt>
                <c:pt idx="9399">
                  <c:v>2665.9362317</c:v>
                </c:pt>
                <c:pt idx="9400">
                  <c:v>2666.1773183000009</c:v>
                </c:pt>
                <c:pt idx="9401">
                  <c:v>2666.4184049999999</c:v>
                </c:pt>
                <c:pt idx="9402">
                  <c:v>2666.6594915999999</c:v>
                </c:pt>
                <c:pt idx="9403">
                  <c:v>2666.9005783000002</c:v>
                </c:pt>
                <c:pt idx="9404">
                  <c:v>2667.1416648999998</c:v>
                </c:pt>
                <c:pt idx="9405">
                  <c:v>2667.3827516000001</c:v>
                </c:pt>
                <c:pt idx="9406">
                  <c:v>2667.6238382000001</c:v>
                </c:pt>
                <c:pt idx="9407">
                  <c:v>2667.8649249</c:v>
                </c:pt>
                <c:pt idx="9408">
                  <c:v>2668.1060115</c:v>
                </c:pt>
                <c:pt idx="9409">
                  <c:v>2668.3470981999999</c:v>
                </c:pt>
                <c:pt idx="9410">
                  <c:v>2668.5881848999998</c:v>
                </c:pt>
                <c:pt idx="9411">
                  <c:v>2668.8292714999998</c:v>
                </c:pt>
                <c:pt idx="9412">
                  <c:v>2669.070358200001</c:v>
                </c:pt>
                <c:pt idx="9413">
                  <c:v>2669.311444800001</c:v>
                </c:pt>
                <c:pt idx="9414">
                  <c:v>2669.5525315000009</c:v>
                </c:pt>
                <c:pt idx="9415">
                  <c:v>2669.7936181</c:v>
                </c:pt>
                <c:pt idx="9416">
                  <c:v>2670.0347047999999</c:v>
                </c:pt>
                <c:pt idx="9417">
                  <c:v>2670.2757913999999</c:v>
                </c:pt>
                <c:pt idx="9418">
                  <c:v>2670.5168780999998</c:v>
                </c:pt>
                <c:pt idx="9419">
                  <c:v>2670.7579648000001</c:v>
                </c:pt>
                <c:pt idx="9420">
                  <c:v>2670.9990514000001</c:v>
                </c:pt>
                <c:pt idx="9421">
                  <c:v>2671.2401381</c:v>
                </c:pt>
                <c:pt idx="9422">
                  <c:v>2671.4812247</c:v>
                </c:pt>
                <c:pt idx="9423">
                  <c:v>2671.7223113999999</c:v>
                </c:pt>
                <c:pt idx="9424">
                  <c:v>2671.9633980000008</c:v>
                </c:pt>
                <c:pt idx="9425">
                  <c:v>2672.2044846999988</c:v>
                </c:pt>
                <c:pt idx="9426">
                  <c:v>2672.4455713000002</c:v>
                </c:pt>
                <c:pt idx="9427">
                  <c:v>2672.6866579999992</c:v>
                </c:pt>
                <c:pt idx="9428">
                  <c:v>2672.9277446000001</c:v>
                </c:pt>
                <c:pt idx="9429">
                  <c:v>2673.1688312999991</c:v>
                </c:pt>
                <c:pt idx="9430">
                  <c:v>2673.4099180000007</c:v>
                </c:pt>
                <c:pt idx="9431">
                  <c:v>2673.6510046000008</c:v>
                </c:pt>
                <c:pt idx="9432">
                  <c:v>2673.8920913000002</c:v>
                </c:pt>
                <c:pt idx="9433">
                  <c:v>2674.1331779000011</c:v>
                </c:pt>
                <c:pt idx="9434">
                  <c:v>2674.3742646000001</c:v>
                </c:pt>
                <c:pt idx="9435">
                  <c:v>2674.615351200001</c:v>
                </c:pt>
                <c:pt idx="9436">
                  <c:v>2674.8564379000009</c:v>
                </c:pt>
                <c:pt idx="9437">
                  <c:v>2675.0975245000009</c:v>
                </c:pt>
                <c:pt idx="9438">
                  <c:v>2675.3386111999998</c:v>
                </c:pt>
                <c:pt idx="9439">
                  <c:v>2675.5796979000002</c:v>
                </c:pt>
                <c:pt idx="9440">
                  <c:v>2675.8207845000002</c:v>
                </c:pt>
                <c:pt idx="9441">
                  <c:v>2676.0618712</c:v>
                </c:pt>
                <c:pt idx="9442">
                  <c:v>2676.302957800001</c:v>
                </c:pt>
                <c:pt idx="9443">
                  <c:v>2676.544044499999</c:v>
                </c:pt>
                <c:pt idx="9444">
                  <c:v>2676.7851310999999</c:v>
                </c:pt>
                <c:pt idx="9445">
                  <c:v>2677.0262177999998</c:v>
                </c:pt>
                <c:pt idx="9446">
                  <c:v>2677.2673043999998</c:v>
                </c:pt>
                <c:pt idx="9447">
                  <c:v>2677.5083910999997</c:v>
                </c:pt>
                <c:pt idx="9448">
                  <c:v>2677.7494776999997</c:v>
                </c:pt>
                <c:pt idx="9449">
                  <c:v>2677.9905644</c:v>
                </c:pt>
                <c:pt idx="9450">
                  <c:v>2678.2316510999999</c:v>
                </c:pt>
                <c:pt idx="9451">
                  <c:v>2678.4727377000008</c:v>
                </c:pt>
                <c:pt idx="9452">
                  <c:v>2678.7138243999998</c:v>
                </c:pt>
                <c:pt idx="9453">
                  <c:v>2678.9549110000007</c:v>
                </c:pt>
                <c:pt idx="9454">
                  <c:v>2679.1959977000001</c:v>
                </c:pt>
                <c:pt idx="9455">
                  <c:v>2679.4370843000002</c:v>
                </c:pt>
                <c:pt idx="9456">
                  <c:v>2679.678171</c:v>
                </c:pt>
                <c:pt idx="9457">
                  <c:v>2679.9192576000009</c:v>
                </c:pt>
                <c:pt idx="9458">
                  <c:v>2680.1603442999999</c:v>
                </c:pt>
                <c:pt idx="9459">
                  <c:v>2680.4014310000002</c:v>
                </c:pt>
                <c:pt idx="9460">
                  <c:v>2680.6425176000002</c:v>
                </c:pt>
                <c:pt idx="9461">
                  <c:v>2680.8836043000001</c:v>
                </c:pt>
                <c:pt idx="9462">
                  <c:v>2681.1246908999997</c:v>
                </c:pt>
                <c:pt idx="9463">
                  <c:v>2681.3657776000009</c:v>
                </c:pt>
                <c:pt idx="9464">
                  <c:v>2681.6068641999987</c:v>
                </c:pt>
                <c:pt idx="9465">
                  <c:v>2681.8479509000008</c:v>
                </c:pt>
                <c:pt idx="9466">
                  <c:v>2682.0890374999999</c:v>
                </c:pt>
                <c:pt idx="9467">
                  <c:v>2682.3301242000007</c:v>
                </c:pt>
                <c:pt idx="9468">
                  <c:v>2682.5712108000007</c:v>
                </c:pt>
                <c:pt idx="9469">
                  <c:v>2682.812297500001</c:v>
                </c:pt>
                <c:pt idx="9470">
                  <c:v>2683.0533842000009</c:v>
                </c:pt>
                <c:pt idx="9471">
                  <c:v>2683.2944708</c:v>
                </c:pt>
                <c:pt idx="9472">
                  <c:v>2683.5355575000012</c:v>
                </c:pt>
                <c:pt idx="9473">
                  <c:v>2683.776644099999</c:v>
                </c:pt>
                <c:pt idx="9474">
                  <c:v>2684.0177308000016</c:v>
                </c:pt>
                <c:pt idx="9475">
                  <c:v>2684.2588173999998</c:v>
                </c:pt>
                <c:pt idx="9476">
                  <c:v>2684.4999041000001</c:v>
                </c:pt>
                <c:pt idx="9477">
                  <c:v>2684.7409906999997</c:v>
                </c:pt>
                <c:pt idx="9478">
                  <c:v>2684.9820774</c:v>
                </c:pt>
                <c:pt idx="9479">
                  <c:v>2685.2231640999998</c:v>
                </c:pt>
                <c:pt idx="9480">
                  <c:v>2685.4642506999999</c:v>
                </c:pt>
                <c:pt idx="9481">
                  <c:v>2685.7053374000002</c:v>
                </c:pt>
                <c:pt idx="9482">
                  <c:v>2685.9464239999998</c:v>
                </c:pt>
                <c:pt idx="9483">
                  <c:v>2686.1875107000001</c:v>
                </c:pt>
                <c:pt idx="9484">
                  <c:v>2686.4285973000001</c:v>
                </c:pt>
                <c:pt idx="9485">
                  <c:v>2686.6696839999991</c:v>
                </c:pt>
                <c:pt idx="9486">
                  <c:v>2686.9107706000009</c:v>
                </c:pt>
                <c:pt idx="9487">
                  <c:v>2687.1518573000008</c:v>
                </c:pt>
                <c:pt idx="9488">
                  <c:v>2687.3929440000002</c:v>
                </c:pt>
                <c:pt idx="9489">
                  <c:v>2687.6340306000002</c:v>
                </c:pt>
                <c:pt idx="9490">
                  <c:v>2687.8751173000019</c:v>
                </c:pt>
                <c:pt idx="9491">
                  <c:v>2688.1162039000001</c:v>
                </c:pt>
                <c:pt idx="9492">
                  <c:v>2688.3572906000009</c:v>
                </c:pt>
                <c:pt idx="9493">
                  <c:v>2688.5983772000009</c:v>
                </c:pt>
                <c:pt idx="9494">
                  <c:v>2688.8394639000007</c:v>
                </c:pt>
                <c:pt idx="9495">
                  <c:v>2689.0805504999998</c:v>
                </c:pt>
                <c:pt idx="9496">
                  <c:v>2689.3216372000011</c:v>
                </c:pt>
                <c:pt idx="9497">
                  <c:v>2689.5627238000002</c:v>
                </c:pt>
                <c:pt idx="9498">
                  <c:v>2689.803810500001</c:v>
                </c:pt>
                <c:pt idx="9499">
                  <c:v>2690.044897199999</c:v>
                </c:pt>
                <c:pt idx="9500">
                  <c:v>2690.285983799999</c:v>
                </c:pt>
                <c:pt idx="9501">
                  <c:v>2690.5270704999998</c:v>
                </c:pt>
                <c:pt idx="9502">
                  <c:v>2690.7681570999998</c:v>
                </c:pt>
                <c:pt idx="9503">
                  <c:v>2691.0092438000001</c:v>
                </c:pt>
                <c:pt idx="9504">
                  <c:v>2691.2503304000002</c:v>
                </c:pt>
                <c:pt idx="9505">
                  <c:v>2691.4914171000009</c:v>
                </c:pt>
                <c:pt idx="9506">
                  <c:v>2691.7325037000001</c:v>
                </c:pt>
                <c:pt idx="9507">
                  <c:v>2691.9735904000008</c:v>
                </c:pt>
                <c:pt idx="9508">
                  <c:v>2692.2146770999998</c:v>
                </c:pt>
                <c:pt idx="9509">
                  <c:v>2692.4557637000007</c:v>
                </c:pt>
                <c:pt idx="9510">
                  <c:v>2692.6968503999997</c:v>
                </c:pt>
                <c:pt idx="9511">
                  <c:v>2692.9379370000011</c:v>
                </c:pt>
                <c:pt idx="9512">
                  <c:v>2693.1790237</c:v>
                </c:pt>
                <c:pt idx="9513">
                  <c:v>2693.4201103000009</c:v>
                </c:pt>
                <c:pt idx="9514">
                  <c:v>2693.6611970000008</c:v>
                </c:pt>
                <c:pt idx="9515">
                  <c:v>2693.9022835999999</c:v>
                </c:pt>
                <c:pt idx="9516">
                  <c:v>2694.1433703000002</c:v>
                </c:pt>
                <c:pt idx="9517">
                  <c:v>2694.3844569000007</c:v>
                </c:pt>
                <c:pt idx="9518">
                  <c:v>2694.6255436000001</c:v>
                </c:pt>
                <c:pt idx="9519">
                  <c:v>2694.8666303</c:v>
                </c:pt>
                <c:pt idx="9520">
                  <c:v>2695.1077169000009</c:v>
                </c:pt>
                <c:pt idx="9521">
                  <c:v>2695.3488035999999</c:v>
                </c:pt>
                <c:pt idx="9522">
                  <c:v>2695.589890199999</c:v>
                </c:pt>
                <c:pt idx="9523">
                  <c:v>2695.8309769000016</c:v>
                </c:pt>
                <c:pt idx="9524">
                  <c:v>2696.0720634999998</c:v>
                </c:pt>
                <c:pt idx="9525">
                  <c:v>2696.3131502000019</c:v>
                </c:pt>
                <c:pt idx="9526">
                  <c:v>2696.554236800001</c:v>
                </c:pt>
                <c:pt idx="9527">
                  <c:v>2696.7953235000009</c:v>
                </c:pt>
                <c:pt idx="9528">
                  <c:v>2697.0364101999999</c:v>
                </c:pt>
                <c:pt idx="9529">
                  <c:v>2697.2774967999999</c:v>
                </c:pt>
                <c:pt idx="9530">
                  <c:v>2697.5185835000002</c:v>
                </c:pt>
                <c:pt idx="9531">
                  <c:v>2697.7596700999998</c:v>
                </c:pt>
                <c:pt idx="9532">
                  <c:v>2698.000756800001</c:v>
                </c:pt>
                <c:pt idx="9533">
                  <c:v>2698.2418433999997</c:v>
                </c:pt>
                <c:pt idx="9534">
                  <c:v>2698.4829301</c:v>
                </c:pt>
                <c:pt idx="9535">
                  <c:v>2698.7240167</c:v>
                </c:pt>
                <c:pt idx="9536">
                  <c:v>2698.9651034000008</c:v>
                </c:pt>
                <c:pt idx="9537">
                  <c:v>2699.206189999999</c:v>
                </c:pt>
                <c:pt idx="9538">
                  <c:v>2699.4472767000002</c:v>
                </c:pt>
                <c:pt idx="9539">
                  <c:v>2699.6883633999992</c:v>
                </c:pt>
                <c:pt idx="9540">
                  <c:v>2699.9294500000001</c:v>
                </c:pt>
                <c:pt idx="9541">
                  <c:v>2700.1705367000009</c:v>
                </c:pt>
                <c:pt idx="9542">
                  <c:v>2700.4116233000009</c:v>
                </c:pt>
                <c:pt idx="9543">
                  <c:v>2700.6527099999998</c:v>
                </c:pt>
                <c:pt idx="9544">
                  <c:v>2700.8937966000017</c:v>
                </c:pt>
                <c:pt idx="9545">
                  <c:v>2701.1348832999997</c:v>
                </c:pt>
                <c:pt idx="9546">
                  <c:v>2701.3759699000002</c:v>
                </c:pt>
                <c:pt idx="9547">
                  <c:v>2701.617056600001</c:v>
                </c:pt>
                <c:pt idx="9548">
                  <c:v>2701.8581433000008</c:v>
                </c:pt>
                <c:pt idx="9549">
                  <c:v>2702.0992299</c:v>
                </c:pt>
                <c:pt idx="9550">
                  <c:v>2702.3403166000016</c:v>
                </c:pt>
                <c:pt idx="9551">
                  <c:v>2702.5814031999998</c:v>
                </c:pt>
                <c:pt idx="9552">
                  <c:v>2702.8224898999997</c:v>
                </c:pt>
                <c:pt idx="9553">
                  <c:v>2703.0635765000011</c:v>
                </c:pt>
                <c:pt idx="9554">
                  <c:v>2703.3046632</c:v>
                </c:pt>
                <c:pt idx="9555">
                  <c:v>2703.5457498000001</c:v>
                </c:pt>
                <c:pt idx="9556">
                  <c:v>2703.786836499999</c:v>
                </c:pt>
                <c:pt idx="9557">
                  <c:v>2704.0279231999998</c:v>
                </c:pt>
                <c:pt idx="9558">
                  <c:v>2704.2690097999989</c:v>
                </c:pt>
                <c:pt idx="9559">
                  <c:v>2704.5100965000011</c:v>
                </c:pt>
                <c:pt idx="9560">
                  <c:v>2704.7511831000002</c:v>
                </c:pt>
                <c:pt idx="9561">
                  <c:v>2704.9922698</c:v>
                </c:pt>
                <c:pt idx="9562">
                  <c:v>2705.233356400001</c:v>
                </c:pt>
                <c:pt idx="9563">
                  <c:v>2705.4744430999999</c:v>
                </c:pt>
                <c:pt idx="9564">
                  <c:v>2705.7155296999999</c:v>
                </c:pt>
                <c:pt idx="9565">
                  <c:v>2705.9566164000007</c:v>
                </c:pt>
                <c:pt idx="9566">
                  <c:v>2706.1977030000007</c:v>
                </c:pt>
                <c:pt idx="9567">
                  <c:v>2706.4387896999997</c:v>
                </c:pt>
                <c:pt idx="9568">
                  <c:v>2706.6798764</c:v>
                </c:pt>
                <c:pt idx="9569">
                  <c:v>2706.920963</c:v>
                </c:pt>
                <c:pt idx="9570">
                  <c:v>2707.162049699999</c:v>
                </c:pt>
                <c:pt idx="9571">
                  <c:v>2707.4031363000017</c:v>
                </c:pt>
                <c:pt idx="9572">
                  <c:v>2707.6442229999998</c:v>
                </c:pt>
                <c:pt idx="9573">
                  <c:v>2707.8853096000007</c:v>
                </c:pt>
                <c:pt idx="9574">
                  <c:v>2708.1263963000001</c:v>
                </c:pt>
                <c:pt idx="9575">
                  <c:v>2708.3674829000001</c:v>
                </c:pt>
                <c:pt idx="9576">
                  <c:v>2708.6085695999991</c:v>
                </c:pt>
                <c:pt idx="9577">
                  <c:v>2708.8496563000008</c:v>
                </c:pt>
                <c:pt idx="9578">
                  <c:v>2709.0907429000008</c:v>
                </c:pt>
                <c:pt idx="9579">
                  <c:v>2709.3318296000002</c:v>
                </c:pt>
                <c:pt idx="9580">
                  <c:v>2709.5729162000007</c:v>
                </c:pt>
                <c:pt idx="9581">
                  <c:v>2709.814002900001</c:v>
                </c:pt>
                <c:pt idx="9582">
                  <c:v>2710.0550895000001</c:v>
                </c:pt>
                <c:pt idx="9583">
                  <c:v>2710.2961762000009</c:v>
                </c:pt>
                <c:pt idx="9584">
                  <c:v>2710.5372628000009</c:v>
                </c:pt>
                <c:pt idx="9585">
                  <c:v>2710.778349499999</c:v>
                </c:pt>
                <c:pt idx="9586">
                  <c:v>2711.0194361000008</c:v>
                </c:pt>
                <c:pt idx="9587">
                  <c:v>2711.2605228000002</c:v>
                </c:pt>
                <c:pt idx="9588">
                  <c:v>2711.5016095000001</c:v>
                </c:pt>
                <c:pt idx="9589">
                  <c:v>2711.7426960999992</c:v>
                </c:pt>
                <c:pt idx="9590">
                  <c:v>2711.9837828000009</c:v>
                </c:pt>
                <c:pt idx="9591">
                  <c:v>2712.2248693999982</c:v>
                </c:pt>
                <c:pt idx="9592">
                  <c:v>2712.4659561000008</c:v>
                </c:pt>
                <c:pt idx="9593">
                  <c:v>2712.7070426999999</c:v>
                </c:pt>
                <c:pt idx="9594">
                  <c:v>2712.9481293999997</c:v>
                </c:pt>
                <c:pt idx="9595">
                  <c:v>2713.1892160000002</c:v>
                </c:pt>
                <c:pt idx="9596">
                  <c:v>2713.430302700001</c:v>
                </c:pt>
                <c:pt idx="9597">
                  <c:v>2713.6713894</c:v>
                </c:pt>
                <c:pt idx="9598">
                  <c:v>2713.9124760000009</c:v>
                </c:pt>
                <c:pt idx="9599">
                  <c:v>2714.1535627000007</c:v>
                </c:pt>
                <c:pt idx="9600">
                  <c:v>2714.3946492999999</c:v>
                </c:pt>
                <c:pt idx="9601">
                  <c:v>2714.6357360000011</c:v>
                </c:pt>
                <c:pt idx="9602">
                  <c:v>2714.8768226000002</c:v>
                </c:pt>
                <c:pt idx="9603">
                  <c:v>2715.1179093000001</c:v>
                </c:pt>
                <c:pt idx="9604">
                  <c:v>2715.3589959000001</c:v>
                </c:pt>
                <c:pt idx="9605">
                  <c:v>2715.6000826</c:v>
                </c:pt>
                <c:pt idx="9606">
                  <c:v>2715.8411692000009</c:v>
                </c:pt>
                <c:pt idx="9607">
                  <c:v>2716.0822558999998</c:v>
                </c:pt>
                <c:pt idx="9608">
                  <c:v>2716.3233426000011</c:v>
                </c:pt>
                <c:pt idx="9609">
                  <c:v>2716.5644291999993</c:v>
                </c:pt>
                <c:pt idx="9610">
                  <c:v>2716.805515900001</c:v>
                </c:pt>
                <c:pt idx="9611">
                  <c:v>2717.0466025000001</c:v>
                </c:pt>
                <c:pt idx="9612">
                  <c:v>2717.2876891999981</c:v>
                </c:pt>
                <c:pt idx="9613">
                  <c:v>2717.528775799999</c:v>
                </c:pt>
                <c:pt idx="9614">
                  <c:v>2717.7698624999989</c:v>
                </c:pt>
                <c:pt idx="9615">
                  <c:v>2718.0109490999998</c:v>
                </c:pt>
                <c:pt idx="9616">
                  <c:v>2718.2520358000002</c:v>
                </c:pt>
                <c:pt idx="9617">
                  <c:v>2718.4931225000018</c:v>
                </c:pt>
                <c:pt idx="9618">
                  <c:v>2718.7342090999991</c:v>
                </c:pt>
                <c:pt idx="9619">
                  <c:v>2718.9752957999999</c:v>
                </c:pt>
                <c:pt idx="9620">
                  <c:v>2719.2163823999999</c:v>
                </c:pt>
                <c:pt idx="9621">
                  <c:v>2719.4574690999998</c:v>
                </c:pt>
                <c:pt idx="9622">
                  <c:v>2719.6985556999998</c:v>
                </c:pt>
                <c:pt idx="9623">
                  <c:v>2719.9396424000001</c:v>
                </c:pt>
                <c:pt idx="9624">
                  <c:v>2720.1807289999997</c:v>
                </c:pt>
                <c:pt idx="9625">
                  <c:v>2720.4218157</c:v>
                </c:pt>
                <c:pt idx="9626">
                  <c:v>2720.6629023</c:v>
                </c:pt>
                <c:pt idx="9627">
                  <c:v>2720.9039889999999</c:v>
                </c:pt>
                <c:pt idx="9628">
                  <c:v>2721.1450756999998</c:v>
                </c:pt>
                <c:pt idx="9629">
                  <c:v>2721.3861623000007</c:v>
                </c:pt>
                <c:pt idx="9630">
                  <c:v>2721.6272489999997</c:v>
                </c:pt>
                <c:pt idx="9631">
                  <c:v>2721.8683356000001</c:v>
                </c:pt>
                <c:pt idx="9632">
                  <c:v>2722.1094223</c:v>
                </c:pt>
                <c:pt idx="9633">
                  <c:v>2722.3505089000009</c:v>
                </c:pt>
                <c:pt idx="9634">
                  <c:v>2722.5915956000008</c:v>
                </c:pt>
                <c:pt idx="9635">
                  <c:v>2722.8326821999999</c:v>
                </c:pt>
                <c:pt idx="9636">
                  <c:v>2723.0737689000002</c:v>
                </c:pt>
                <c:pt idx="9637">
                  <c:v>2723.3148556000001</c:v>
                </c:pt>
                <c:pt idx="9638">
                  <c:v>2723.555942200001</c:v>
                </c:pt>
                <c:pt idx="9639">
                  <c:v>2723.7970289</c:v>
                </c:pt>
                <c:pt idx="9640">
                  <c:v>2724.0381155000009</c:v>
                </c:pt>
                <c:pt idx="9641">
                  <c:v>2724.2792021999999</c:v>
                </c:pt>
                <c:pt idx="9642">
                  <c:v>2724.520288799999</c:v>
                </c:pt>
                <c:pt idx="9643">
                  <c:v>2724.7613755000002</c:v>
                </c:pt>
                <c:pt idx="9644">
                  <c:v>2725.0024620999998</c:v>
                </c:pt>
                <c:pt idx="9645">
                  <c:v>2725.2435488000001</c:v>
                </c:pt>
                <c:pt idx="9646">
                  <c:v>2725.4846355</c:v>
                </c:pt>
                <c:pt idx="9647">
                  <c:v>2725.7257221</c:v>
                </c:pt>
                <c:pt idx="9648">
                  <c:v>2725.9668087999989</c:v>
                </c:pt>
                <c:pt idx="9649">
                  <c:v>2726.207895399999</c:v>
                </c:pt>
                <c:pt idx="9650">
                  <c:v>2726.4489820999997</c:v>
                </c:pt>
                <c:pt idx="9651">
                  <c:v>2726.6900686999998</c:v>
                </c:pt>
                <c:pt idx="9652">
                  <c:v>2726.931155400001</c:v>
                </c:pt>
                <c:pt idx="9653">
                  <c:v>2727.1722420000001</c:v>
                </c:pt>
                <c:pt idx="9654">
                  <c:v>2727.4133287000009</c:v>
                </c:pt>
                <c:pt idx="9655">
                  <c:v>2727.6544153</c:v>
                </c:pt>
                <c:pt idx="9656">
                  <c:v>2727.8955020000012</c:v>
                </c:pt>
                <c:pt idx="9657">
                  <c:v>2728.1365886999997</c:v>
                </c:pt>
                <c:pt idx="9658">
                  <c:v>2728.3776753000002</c:v>
                </c:pt>
                <c:pt idx="9659">
                  <c:v>2728.6187620000001</c:v>
                </c:pt>
                <c:pt idx="9660">
                  <c:v>2728.8598486000001</c:v>
                </c:pt>
                <c:pt idx="9661">
                  <c:v>2729.1009352999999</c:v>
                </c:pt>
                <c:pt idx="9662">
                  <c:v>2729.3420219</c:v>
                </c:pt>
                <c:pt idx="9663">
                  <c:v>2729.5831086000007</c:v>
                </c:pt>
                <c:pt idx="9664">
                  <c:v>2729.8241951999998</c:v>
                </c:pt>
                <c:pt idx="9665">
                  <c:v>2730.0652818999997</c:v>
                </c:pt>
                <c:pt idx="9666">
                  <c:v>2730.3063686</c:v>
                </c:pt>
                <c:pt idx="9667">
                  <c:v>2730.5474552000001</c:v>
                </c:pt>
                <c:pt idx="9668">
                  <c:v>2730.788541899999</c:v>
                </c:pt>
                <c:pt idx="9669">
                  <c:v>2731.029628499999</c:v>
                </c:pt>
                <c:pt idx="9670">
                  <c:v>2731.2707151999998</c:v>
                </c:pt>
                <c:pt idx="9671">
                  <c:v>2731.5118017999998</c:v>
                </c:pt>
                <c:pt idx="9672">
                  <c:v>2731.7528884999992</c:v>
                </c:pt>
                <c:pt idx="9673">
                  <c:v>2731.9939751000002</c:v>
                </c:pt>
                <c:pt idx="9674">
                  <c:v>2732.2350618</c:v>
                </c:pt>
                <c:pt idx="9675">
                  <c:v>2732.4761484000001</c:v>
                </c:pt>
                <c:pt idx="9676">
                  <c:v>2732.7172350999999</c:v>
                </c:pt>
                <c:pt idx="9677">
                  <c:v>2732.9583217999998</c:v>
                </c:pt>
                <c:pt idx="9678">
                  <c:v>2733.1994083999998</c:v>
                </c:pt>
                <c:pt idx="9679">
                  <c:v>2733.4404950999997</c:v>
                </c:pt>
                <c:pt idx="9680">
                  <c:v>2733.6815816999997</c:v>
                </c:pt>
                <c:pt idx="9681">
                  <c:v>2733.9226683999991</c:v>
                </c:pt>
                <c:pt idx="9682">
                  <c:v>2734.163755</c:v>
                </c:pt>
                <c:pt idx="9683">
                  <c:v>2734.404841699999</c:v>
                </c:pt>
                <c:pt idx="9684">
                  <c:v>2734.6459282999999</c:v>
                </c:pt>
                <c:pt idx="9685">
                  <c:v>2734.8870150000002</c:v>
                </c:pt>
                <c:pt idx="9686">
                  <c:v>2735.1281016999997</c:v>
                </c:pt>
                <c:pt idx="9687">
                  <c:v>2735.3691883000001</c:v>
                </c:pt>
                <c:pt idx="9688">
                  <c:v>2735.610275</c:v>
                </c:pt>
                <c:pt idx="9689">
                  <c:v>2735.8513616000009</c:v>
                </c:pt>
                <c:pt idx="9690">
                  <c:v>2736.0924482999999</c:v>
                </c:pt>
                <c:pt idx="9691">
                  <c:v>2736.3335349000017</c:v>
                </c:pt>
                <c:pt idx="9692">
                  <c:v>2736.5746215999998</c:v>
                </c:pt>
                <c:pt idx="9693">
                  <c:v>2736.8157082000007</c:v>
                </c:pt>
                <c:pt idx="9694">
                  <c:v>2737.0567949000001</c:v>
                </c:pt>
                <c:pt idx="9695">
                  <c:v>2737.2978814999992</c:v>
                </c:pt>
                <c:pt idx="9696">
                  <c:v>2737.5389682</c:v>
                </c:pt>
                <c:pt idx="9697">
                  <c:v>2737.7800548999999</c:v>
                </c:pt>
                <c:pt idx="9698">
                  <c:v>2738.0211414999999</c:v>
                </c:pt>
                <c:pt idx="9699">
                  <c:v>2738.2622281999993</c:v>
                </c:pt>
                <c:pt idx="9700">
                  <c:v>2738.5033148000016</c:v>
                </c:pt>
                <c:pt idx="9701">
                  <c:v>2738.7444014999987</c:v>
                </c:pt>
                <c:pt idx="9702">
                  <c:v>2738.9854880999997</c:v>
                </c:pt>
                <c:pt idx="9703">
                  <c:v>2739.2265748</c:v>
                </c:pt>
                <c:pt idx="9704">
                  <c:v>2739.4676613999991</c:v>
                </c:pt>
                <c:pt idx="9705">
                  <c:v>2739.708748099999</c:v>
                </c:pt>
                <c:pt idx="9706">
                  <c:v>2739.9498348000002</c:v>
                </c:pt>
                <c:pt idx="9707">
                  <c:v>2740.1909213999998</c:v>
                </c:pt>
                <c:pt idx="9708">
                  <c:v>2740.4320081000001</c:v>
                </c:pt>
                <c:pt idx="9709">
                  <c:v>2740.6730947000001</c:v>
                </c:pt>
                <c:pt idx="9710">
                  <c:v>2740.9141814</c:v>
                </c:pt>
                <c:pt idx="9711">
                  <c:v>2741.155268</c:v>
                </c:pt>
                <c:pt idx="9712">
                  <c:v>2741.3963547000008</c:v>
                </c:pt>
                <c:pt idx="9713">
                  <c:v>2741.6374412999999</c:v>
                </c:pt>
                <c:pt idx="9714">
                  <c:v>2741.8785280000002</c:v>
                </c:pt>
                <c:pt idx="9715">
                  <c:v>2742.1196146000002</c:v>
                </c:pt>
                <c:pt idx="9716">
                  <c:v>2742.3607013000001</c:v>
                </c:pt>
                <c:pt idx="9717">
                  <c:v>2742.6017879999999</c:v>
                </c:pt>
                <c:pt idx="9718">
                  <c:v>2742.8428746</c:v>
                </c:pt>
                <c:pt idx="9719">
                  <c:v>2743.0839612999998</c:v>
                </c:pt>
                <c:pt idx="9720">
                  <c:v>2743.3250479000008</c:v>
                </c:pt>
                <c:pt idx="9721">
                  <c:v>2743.5661346000002</c:v>
                </c:pt>
                <c:pt idx="9722">
                  <c:v>2743.8072212000002</c:v>
                </c:pt>
                <c:pt idx="9723">
                  <c:v>2744.0483079000001</c:v>
                </c:pt>
                <c:pt idx="9724">
                  <c:v>2744.2893945000001</c:v>
                </c:pt>
                <c:pt idx="9725">
                  <c:v>2744.530481199999</c:v>
                </c:pt>
                <c:pt idx="9726">
                  <c:v>2744.7715679000007</c:v>
                </c:pt>
                <c:pt idx="9727">
                  <c:v>2745.0126544999998</c:v>
                </c:pt>
                <c:pt idx="9728">
                  <c:v>2745.2537412000001</c:v>
                </c:pt>
                <c:pt idx="9729">
                  <c:v>2745.4948278000002</c:v>
                </c:pt>
                <c:pt idx="9730">
                  <c:v>2745.7359145000009</c:v>
                </c:pt>
                <c:pt idx="9731">
                  <c:v>2745.9770011000001</c:v>
                </c:pt>
                <c:pt idx="9732">
                  <c:v>2746.218087799999</c:v>
                </c:pt>
                <c:pt idx="9733">
                  <c:v>2746.4591744000008</c:v>
                </c:pt>
                <c:pt idx="9734">
                  <c:v>2746.7002610999989</c:v>
                </c:pt>
                <c:pt idx="9735">
                  <c:v>2746.941347800001</c:v>
                </c:pt>
                <c:pt idx="9736">
                  <c:v>2747.1824343999997</c:v>
                </c:pt>
                <c:pt idx="9737">
                  <c:v>2747.4235211</c:v>
                </c:pt>
                <c:pt idx="9738">
                  <c:v>2747.6646076999991</c:v>
                </c:pt>
                <c:pt idx="9739">
                  <c:v>2747.9056943999999</c:v>
                </c:pt>
                <c:pt idx="9740">
                  <c:v>2748.146780999999</c:v>
                </c:pt>
                <c:pt idx="9741">
                  <c:v>2748.3878676999998</c:v>
                </c:pt>
                <c:pt idx="9742">
                  <c:v>2748.6289542999998</c:v>
                </c:pt>
                <c:pt idx="9743">
                  <c:v>2748.8700410000001</c:v>
                </c:pt>
                <c:pt idx="9744">
                  <c:v>2749.1111276000011</c:v>
                </c:pt>
                <c:pt idx="9745">
                  <c:v>2749.3522143000009</c:v>
                </c:pt>
                <c:pt idx="9746">
                  <c:v>2749.5933010000008</c:v>
                </c:pt>
                <c:pt idx="9747">
                  <c:v>2749.8343876000008</c:v>
                </c:pt>
                <c:pt idx="9748">
                  <c:v>2750.0754743000002</c:v>
                </c:pt>
                <c:pt idx="9749">
                  <c:v>2750.3165609000002</c:v>
                </c:pt>
                <c:pt idx="9750">
                  <c:v>2750.5576476000001</c:v>
                </c:pt>
                <c:pt idx="9751">
                  <c:v>2750.7987342000001</c:v>
                </c:pt>
                <c:pt idx="9752">
                  <c:v>2751.0398209</c:v>
                </c:pt>
                <c:pt idx="9753">
                  <c:v>2751.2809075</c:v>
                </c:pt>
                <c:pt idx="9754">
                  <c:v>2751.5219941999999</c:v>
                </c:pt>
                <c:pt idx="9755">
                  <c:v>2751.7630808999997</c:v>
                </c:pt>
                <c:pt idx="9756">
                  <c:v>2752.0041675000002</c:v>
                </c:pt>
                <c:pt idx="9757">
                  <c:v>2752.2452542000001</c:v>
                </c:pt>
                <c:pt idx="9758">
                  <c:v>2752.4863408000001</c:v>
                </c:pt>
                <c:pt idx="9759">
                  <c:v>2752.7274275</c:v>
                </c:pt>
                <c:pt idx="9760">
                  <c:v>2752.9685141</c:v>
                </c:pt>
                <c:pt idx="9761">
                  <c:v>2753.209600799999</c:v>
                </c:pt>
                <c:pt idx="9762">
                  <c:v>2753.4506873999999</c:v>
                </c:pt>
                <c:pt idx="9763">
                  <c:v>2753.6917741000002</c:v>
                </c:pt>
                <c:pt idx="9764">
                  <c:v>2753.9328606999998</c:v>
                </c:pt>
                <c:pt idx="9765">
                  <c:v>2754.1739474000001</c:v>
                </c:pt>
                <c:pt idx="9766">
                  <c:v>2754.4150341000009</c:v>
                </c:pt>
                <c:pt idx="9767">
                  <c:v>2754.6561207</c:v>
                </c:pt>
                <c:pt idx="9768">
                  <c:v>2754.8972074000008</c:v>
                </c:pt>
                <c:pt idx="9769">
                  <c:v>2755.1382939999999</c:v>
                </c:pt>
                <c:pt idx="9770">
                  <c:v>2755.3793807000002</c:v>
                </c:pt>
                <c:pt idx="9771">
                  <c:v>2755.6204672999997</c:v>
                </c:pt>
                <c:pt idx="9772">
                  <c:v>2755.861554000001</c:v>
                </c:pt>
                <c:pt idx="9773">
                  <c:v>2756.1026405999992</c:v>
                </c:pt>
                <c:pt idx="9774">
                  <c:v>2756.3437273000009</c:v>
                </c:pt>
                <c:pt idx="9775">
                  <c:v>2756.5848139999998</c:v>
                </c:pt>
                <c:pt idx="9776">
                  <c:v>2756.8259006000008</c:v>
                </c:pt>
                <c:pt idx="9777">
                  <c:v>2757.0669872999997</c:v>
                </c:pt>
                <c:pt idx="9778">
                  <c:v>2757.3080739000002</c:v>
                </c:pt>
                <c:pt idx="9779">
                  <c:v>2757.5491606000001</c:v>
                </c:pt>
                <c:pt idx="9780">
                  <c:v>2757.7902472000001</c:v>
                </c:pt>
                <c:pt idx="9781">
                  <c:v>2758.0313339000018</c:v>
                </c:pt>
                <c:pt idx="9782">
                  <c:v>2758.2724205</c:v>
                </c:pt>
                <c:pt idx="9783">
                  <c:v>2758.5135072000012</c:v>
                </c:pt>
                <c:pt idx="9784">
                  <c:v>2758.7545937999998</c:v>
                </c:pt>
                <c:pt idx="9785">
                  <c:v>2758.9956805000002</c:v>
                </c:pt>
                <c:pt idx="9786">
                  <c:v>2759.2367672</c:v>
                </c:pt>
                <c:pt idx="9787">
                  <c:v>2759.477853800001</c:v>
                </c:pt>
                <c:pt idx="9788">
                  <c:v>2759.718940499999</c:v>
                </c:pt>
                <c:pt idx="9789">
                  <c:v>2759.9600270999999</c:v>
                </c:pt>
                <c:pt idx="9790">
                  <c:v>2760.2011138000012</c:v>
                </c:pt>
                <c:pt idx="9791">
                  <c:v>2760.4422003999998</c:v>
                </c:pt>
                <c:pt idx="9792">
                  <c:v>2760.6832870999997</c:v>
                </c:pt>
                <c:pt idx="9793">
                  <c:v>2760.9243737000002</c:v>
                </c:pt>
                <c:pt idx="9794">
                  <c:v>2761.1654603999991</c:v>
                </c:pt>
                <c:pt idx="9795">
                  <c:v>2761.4065470999999</c:v>
                </c:pt>
                <c:pt idx="9796">
                  <c:v>2761.6476336999999</c:v>
                </c:pt>
                <c:pt idx="9797">
                  <c:v>2761.8887203999998</c:v>
                </c:pt>
                <c:pt idx="9798">
                  <c:v>2762.1298069999998</c:v>
                </c:pt>
                <c:pt idx="9799">
                  <c:v>2762.3708937000001</c:v>
                </c:pt>
                <c:pt idx="9800">
                  <c:v>2762.6119803000001</c:v>
                </c:pt>
                <c:pt idx="9801">
                  <c:v>2762.8530670000009</c:v>
                </c:pt>
                <c:pt idx="9802">
                  <c:v>2763.0941536000009</c:v>
                </c:pt>
                <c:pt idx="9803">
                  <c:v>2763.3352403000008</c:v>
                </c:pt>
                <c:pt idx="9804">
                  <c:v>2763.5763270000002</c:v>
                </c:pt>
                <c:pt idx="9805">
                  <c:v>2763.8174136000016</c:v>
                </c:pt>
                <c:pt idx="9806">
                  <c:v>2764.0585003000001</c:v>
                </c:pt>
                <c:pt idx="9807">
                  <c:v>2764.2995869000001</c:v>
                </c:pt>
                <c:pt idx="9808">
                  <c:v>2764.5406736</c:v>
                </c:pt>
                <c:pt idx="9809">
                  <c:v>2764.7817602</c:v>
                </c:pt>
                <c:pt idx="9810">
                  <c:v>2765.0228468999999</c:v>
                </c:pt>
                <c:pt idx="9811">
                  <c:v>2765.2639334999999</c:v>
                </c:pt>
                <c:pt idx="9812">
                  <c:v>2765.5050202000002</c:v>
                </c:pt>
                <c:pt idx="9813">
                  <c:v>2765.7461067999998</c:v>
                </c:pt>
                <c:pt idx="9814">
                  <c:v>2765.987193500001</c:v>
                </c:pt>
                <c:pt idx="9815">
                  <c:v>2766.2282801999986</c:v>
                </c:pt>
                <c:pt idx="9816">
                  <c:v>2766.4693668000009</c:v>
                </c:pt>
                <c:pt idx="9817">
                  <c:v>2766.7104534999999</c:v>
                </c:pt>
                <c:pt idx="9818">
                  <c:v>2766.9515401000008</c:v>
                </c:pt>
                <c:pt idx="9819">
                  <c:v>2767.1926268000002</c:v>
                </c:pt>
                <c:pt idx="9820">
                  <c:v>2767.4337134000016</c:v>
                </c:pt>
                <c:pt idx="9821">
                  <c:v>2767.6748000999992</c:v>
                </c:pt>
                <c:pt idx="9822">
                  <c:v>2767.9158867000001</c:v>
                </c:pt>
                <c:pt idx="9823">
                  <c:v>2768.1569734</c:v>
                </c:pt>
                <c:pt idx="9824">
                  <c:v>2768.3980600999998</c:v>
                </c:pt>
                <c:pt idx="9825">
                  <c:v>2768.6391467000008</c:v>
                </c:pt>
                <c:pt idx="9826">
                  <c:v>2768.8802334000002</c:v>
                </c:pt>
                <c:pt idx="9827">
                  <c:v>2769.1213200000002</c:v>
                </c:pt>
                <c:pt idx="9828">
                  <c:v>2769.3624067000001</c:v>
                </c:pt>
                <c:pt idx="9829">
                  <c:v>2769.6034933000001</c:v>
                </c:pt>
                <c:pt idx="9830">
                  <c:v>2769.84458</c:v>
                </c:pt>
                <c:pt idx="9831">
                  <c:v>2770.0856666</c:v>
                </c:pt>
                <c:pt idx="9832">
                  <c:v>2770.3267533000007</c:v>
                </c:pt>
                <c:pt idx="9833">
                  <c:v>2770.5678398999999</c:v>
                </c:pt>
                <c:pt idx="9834">
                  <c:v>2770.8089266000002</c:v>
                </c:pt>
                <c:pt idx="9835">
                  <c:v>2771.050013300001</c:v>
                </c:pt>
                <c:pt idx="9836">
                  <c:v>2771.2910999000001</c:v>
                </c:pt>
                <c:pt idx="9837">
                  <c:v>2771.5321866000008</c:v>
                </c:pt>
                <c:pt idx="9838">
                  <c:v>2771.7732731999999</c:v>
                </c:pt>
                <c:pt idx="9839">
                  <c:v>2772.0143599000007</c:v>
                </c:pt>
                <c:pt idx="9840">
                  <c:v>2772.2554464999998</c:v>
                </c:pt>
                <c:pt idx="9841">
                  <c:v>2772.4965332000011</c:v>
                </c:pt>
                <c:pt idx="9842">
                  <c:v>2772.7376198000002</c:v>
                </c:pt>
                <c:pt idx="9843">
                  <c:v>2772.978706500001</c:v>
                </c:pt>
                <c:pt idx="9844">
                  <c:v>2773.2197931999999</c:v>
                </c:pt>
                <c:pt idx="9845">
                  <c:v>2773.460879799999</c:v>
                </c:pt>
                <c:pt idx="9846">
                  <c:v>2773.7019664999998</c:v>
                </c:pt>
                <c:pt idx="9847">
                  <c:v>2773.9430531000007</c:v>
                </c:pt>
                <c:pt idx="9848">
                  <c:v>2774.1841398000001</c:v>
                </c:pt>
                <c:pt idx="9849">
                  <c:v>2774.4252264000002</c:v>
                </c:pt>
                <c:pt idx="9850">
                  <c:v>2774.6663131</c:v>
                </c:pt>
                <c:pt idx="9851">
                  <c:v>2774.9073997</c:v>
                </c:pt>
                <c:pt idx="9852">
                  <c:v>2775.148486399999</c:v>
                </c:pt>
                <c:pt idx="9853">
                  <c:v>2775.3895730000008</c:v>
                </c:pt>
                <c:pt idx="9854">
                  <c:v>2775.6306596999998</c:v>
                </c:pt>
                <c:pt idx="9855">
                  <c:v>2775.871746400001</c:v>
                </c:pt>
                <c:pt idx="9856">
                  <c:v>2776.1128330000001</c:v>
                </c:pt>
                <c:pt idx="9857">
                  <c:v>2776.3539197000009</c:v>
                </c:pt>
                <c:pt idx="9858">
                  <c:v>2776.5950063000009</c:v>
                </c:pt>
                <c:pt idx="9859">
                  <c:v>2776.8360930000008</c:v>
                </c:pt>
                <c:pt idx="9860">
                  <c:v>2777.0771796000008</c:v>
                </c:pt>
                <c:pt idx="9861">
                  <c:v>2777.3182663000002</c:v>
                </c:pt>
                <c:pt idx="9862">
                  <c:v>2777.5593529000016</c:v>
                </c:pt>
                <c:pt idx="9863">
                  <c:v>2777.8004396000001</c:v>
                </c:pt>
                <c:pt idx="9864">
                  <c:v>2778.0415263000009</c:v>
                </c:pt>
                <c:pt idx="9865">
                  <c:v>2778.2826129</c:v>
                </c:pt>
                <c:pt idx="9866">
                  <c:v>2778.5236995999999</c:v>
                </c:pt>
                <c:pt idx="9867">
                  <c:v>2778.764786199999</c:v>
                </c:pt>
                <c:pt idx="9868">
                  <c:v>2779.0058729000002</c:v>
                </c:pt>
                <c:pt idx="9869">
                  <c:v>2779.2469594999989</c:v>
                </c:pt>
                <c:pt idx="9870">
                  <c:v>2779.4880462000001</c:v>
                </c:pt>
                <c:pt idx="9871">
                  <c:v>2779.729132800001</c:v>
                </c:pt>
                <c:pt idx="9872">
                  <c:v>2779.9702195000009</c:v>
                </c:pt>
                <c:pt idx="9873">
                  <c:v>2780.2113061000009</c:v>
                </c:pt>
                <c:pt idx="9874">
                  <c:v>2780.4523928000012</c:v>
                </c:pt>
                <c:pt idx="9875">
                  <c:v>2780.6934795000002</c:v>
                </c:pt>
                <c:pt idx="9876">
                  <c:v>2780.9345661000002</c:v>
                </c:pt>
                <c:pt idx="9877">
                  <c:v>2781.175652800001</c:v>
                </c:pt>
                <c:pt idx="9878">
                  <c:v>2781.4167394000001</c:v>
                </c:pt>
                <c:pt idx="9879">
                  <c:v>2781.6578261</c:v>
                </c:pt>
                <c:pt idx="9880">
                  <c:v>2781.8989127000009</c:v>
                </c:pt>
                <c:pt idx="9881">
                  <c:v>2782.1399993999999</c:v>
                </c:pt>
                <c:pt idx="9882">
                  <c:v>2782.3810859999999</c:v>
                </c:pt>
                <c:pt idx="9883">
                  <c:v>2782.6221727000002</c:v>
                </c:pt>
                <c:pt idx="9884">
                  <c:v>2782.8632594000001</c:v>
                </c:pt>
                <c:pt idx="9885">
                  <c:v>2783.1043460000001</c:v>
                </c:pt>
                <c:pt idx="9886">
                  <c:v>2783.3454327000009</c:v>
                </c:pt>
                <c:pt idx="9887">
                  <c:v>2783.5865193</c:v>
                </c:pt>
                <c:pt idx="9888">
                  <c:v>2783.8276059999998</c:v>
                </c:pt>
                <c:pt idx="9889">
                  <c:v>2784.0686925999998</c:v>
                </c:pt>
                <c:pt idx="9890">
                  <c:v>2784.3097793000002</c:v>
                </c:pt>
                <c:pt idx="9891">
                  <c:v>2784.5508658999997</c:v>
                </c:pt>
                <c:pt idx="9892">
                  <c:v>2784.791952600001</c:v>
                </c:pt>
                <c:pt idx="9893">
                  <c:v>2785.0330393000008</c:v>
                </c:pt>
                <c:pt idx="9894">
                  <c:v>2785.2741258999999</c:v>
                </c:pt>
                <c:pt idx="9895">
                  <c:v>2785.5152126000016</c:v>
                </c:pt>
                <c:pt idx="9896">
                  <c:v>2785.7562991999989</c:v>
                </c:pt>
                <c:pt idx="9897">
                  <c:v>2785.9973859000002</c:v>
                </c:pt>
                <c:pt idx="9898">
                  <c:v>2786.2384725000002</c:v>
                </c:pt>
                <c:pt idx="9899">
                  <c:v>2786.4795592000009</c:v>
                </c:pt>
                <c:pt idx="9900">
                  <c:v>2786.7206457999987</c:v>
                </c:pt>
                <c:pt idx="9901">
                  <c:v>2786.9617325000013</c:v>
                </c:pt>
                <c:pt idx="9902">
                  <c:v>2787.202819099999</c:v>
                </c:pt>
                <c:pt idx="9903">
                  <c:v>2787.4439057999998</c:v>
                </c:pt>
                <c:pt idx="9904">
                  <c:v>2787.6849925000001</c:v>
                </c:pt>
                <c:pt idx="9905">
                  <c:v>2787.9260790999997</c:v>
                </c:pt>
                <c:pt idx="9906">
                  <c:v>2788.1671658</c:v>
                </c:pt>
                <c:pt idx="9907">
                  <c:v>2788.4082524</c:v>
                </c:pt>
                <c:pt idx="9908">
                  <c:v>2788.6493390999999</c:v>
                </c:pt>
                <c:pt idx="9909">
                  <c:v>2788.8904256999999</c:v>
                </c:pt>
                <c:pt idx="9910">
                  <c:v>2789.1315124000016</c:v>
                </c:pt>
                <c:pt idx="9911">
                  <c:v>2789.3725990000007</c:v>
                </c:pt>
                <c:pt idx="9912">
                  <c:v>2789.6136856999997</c:v>
                </c:pt>
                <c:pt idx="9913">
                  <c:v>2789.8547724000009</c:v>
                </c:pt>
                <c:pt idx="9914">
                  <c:v>2790.095859</c:v>
                </c:pt>
                <c:pt idx="9915">
                  <c:v>2790.3369456999999</c:v>
                </c:pt>
                <c:pt idx="9916">
                  <c:v>2790.5780323000008</c:v>
                </c:pt>
                <c:pt idx="9917">
                  <c:v>2790.8191190000016</c:v>
                </c:pt>
                <c:pt idx="9918">
                  <c:v>2791.0602055999998</c:v>
                </c:pt>
                <c:pt idx="9919">
                  <c:v>2791.301292300001</c:v>
                </c:pt>
                <c:pt idx="9920">
                  <c:v>2791.5423789000001</c:v>
                </c:pt>
                <c:pt idx="9921">
                  <c:v>2791.7834655999991</c:v>
                </c:pt>
                <c:pt idx="9922">
                  <c:v>2792.0245522000009</c:v>
                </c:pt>
                <c:pt idx="9923">
                  <c:v>2792.2656388999999</c:v>
                </c:pt>
                <c:pt idx="9924">
                  <c:v>2792.5067255999998</c:v>
                </c:pt>
                <c:pt idx="9925">
                  <c:v>2792.7478122000002</c:v>
                </c:pt>
                <c:pt idx="9926">
                  <c:v>2792.9888988999992</c:v>
                </c:pt>
                <c:pt idx="9927">
                  <c:v>2793.2299854999992</c:v>
                </c:pt>
                <c:pt idx="9928">
                  <c:v>2793.4710722000018</c:v>
                </c:pt>
                <c:pt idx="9929">
                  <c:v>2793.7121588000009</c:v>
                </c:pt>
                <c:pt idx="9930">
                  <c:v>2793.9532454999999</c:v>
                </c:pt>
                <c:pt idx="9931">
                  <c:v>2794.1943321000008</c:v>
                </c:pt>
                <c:pt idx="9932">
                  <c:v>2794.4354188000016</c:v>
                </c:pt>
                <c:pt idx="9933">
                  <c:v>2794.6765055000001</c:v>
                </c:pt>
                <c:pt idx="9934">
                  <c:v>2794.917592100001</c:v>
                </c:pt>
                <c:pt idx="9935">
                  <c:v>2795.1586788</c:v>
                </c:pt>
                <c:pt idx="9936">
                  <c:v>2795.3997654</c:v>
                </c:pt>
                <c:pt idx="9937">
                  <c:v>2795.6408520999998</c:v>
                </c:pt>
                <c:pt idx="9938">
                  <c:v>2795.8819387000008</c:v>
                </c:pt>
                <c:pt idx="9939">
                  <c:v>2796.1230253999997</c:v>
                </c:pt>
                <c:pt idx="9940">
                  <c:v>2796.3641120000016</c:v>
                </c:pt>
                <c:pt idx="9941">
                  <c:v>2796.6051987000001</c:v>
                </c:pt>
                <c:pt idx="9942">
                  <c:v>2796.8462852999992</c:v>
                </c:pt>
                <c:pt idx="9943">
                  <c:v>2797.0873720000009</c:v>
                </c:pt>
                <c:pt idx="9944">
                  <c:v>2797.3284586999998</c:v>
                </c:pt>
                <c:pt idx="9945">
                  <c:v>2797.5695452999998</c:v>
                </c:pt>
                <c:pt idx="9946">
                  <c:v>2797.8106320000011</c:v>
                </c:pt>
                <c:pt idx="9947">
                  <c:v>2798.0517186000011</c:v>
                </c:pt>
                <c:pt idx="9948">
                  <c:v>2798.2928052999991</c:v>
                </c:pt>
                <c:pt idx="9949">
                  <c:v>2798.5338919000001</c:v>
                </c:pt>
                <c:pt idx="9950">
                  <c:v>2798.7749785999999</c:v>
                </c:pt>
                <c:pt idx="9951">
                  <c:v>2799.0160652</c:v>
                </c:pt>
                <c:pt idx="9952">
                  <c:v>2799.2571519000007</c:v>
                </c:pt>
                <c:pt idx="9953">
                  <c:v>2799.4982386000001</c:v>
                </c:pt>
                <c:pt idx="9954">
                  <c:v>2799.7393252000002</c:v>
                </c:pt>
                <c:pt idx="9955">
                  <c:v>2799.9804119</c:v>
                </c:pt>
                <c:pt idx="9956">
                  <c:v>2800.2214985000001</c:v>
                </c:pt>
                <c:pt idx="9957">
                  <c:v>2800.462585199999</c:v>
                </c:pt>
                <c:pt idx="9958">
                  <c:v>2800.703671799999</c:v>
                </c:pt>
                <c:pt idx="9959">
                  <c:v>2800.9447584999998</c:v>
                </c:pt>
                <c:pt idx="9960">
                  <c:v>2801.1858450999989</c:v>
                </c:pt>
                <c:pt idx="9961">
                  <c:v>2801.4269318000001</c:v>
                </c:pt>
                <c:pt idx="9962">
                  <c:v>2801.6680183999997</c:v>
                </c:pt>
                <c:pt idx="9963">
                  <c:v>2801.9091051</c:v>
                </c:pt>
                <c:pt idx="9964">
                  <c:v>2802.1501917999999</c:v>
                </c:pt>
                <c:pt idx="9965">
                  <c:v>2802.3912784000008</c:v>
                </c:pt>
                <c:pt idx="9966">
                  <c:v>2802.6323650999998</c:v>
                </c:pt>
                <c:pt idx="9967">
                  <c:v>2802.8734517000007</c:v>
                </c:pt>
                <c:pt idx="9968">
                  <c:v>2803.1145384000001</c:v>
                </c:pt>
                <c:pt idx="9969">
                  <c:v>2803.3556250000001</c:v>
                </c:pt>
                <c:pt idx="9970">
                  <c:v>2803.5967117</c:v>
                </c:pt>
                <c:pt idx="9971">
                  <c:v>2803.8377983000009</c:v>
                </c:pt>
                <c:pt idx="9972">
                  <c:v>2804.078884999999</c:v>
                </c:pt>
                <c:pt idx="9973">
                  <c:v>2804.3199717000002</c:v>
                </c:pt>
                <c:pt idx="9974">
                  <c:v>2804.5610583000002</c:v>
                </c:pt>
                <c:pt idx="9975">
                  <c:v>2804.8021450000001</c:v>
                </c:pt>
                <c:pt idx="9976">
                  <c:v>2805.0432316000001</c:v>
                </c:pt>
                <c:pt idx="9977">
                  <c:v>2805.2843183</c:v>
                </c:pt>
                <c:pt idx="9978">
                  <c:v>2805.5254049</c:v>
                </c:pt>
                <c:pt idx="9979">
                  <c:v>2805.766491599999</c:v>
                </c:pt>
                <c:pt idx="9980">
                  <c:v>2806.0075781999999</c:v>
                </c:pt>
                <c:pt idx="9981">
                  <c:v>2806.2486648999989</c:v>
                </c:pt>
                <c:pt idx="9982">
                  <c:v>2806.4897516000001</c:v>
                </c:pt>
                <c:pt idx="9983">
                  <c:v>2806.7308382000001</c:v>
                </c:pt>
                <c:pt idx="9984">
                  <c:v>2806.9719249000009</c:v>
                </c:pt>
                <c:pt idx="9985">
                  <c:v>2807.2130115000009</c:v>
                </c:pt>
                <c:pt idx="9986">
                  <c:v>2807.4540981999999</c:v>
                </c:pt>
                <c:pt idx="9987">
                  <c:v>2807.6951847999999</c:v>
                </c:pt>
                <c:pt idx="9988">
                  <c:v>2807.9362715000002</c:v>
                </c:pt>
                <c:pt idx="9989">
                  <c:v>2808.1773581000002</c:v>
                </c:pt>
                <c:pt idx="9990">
                  <c:v>2808.4184448000001</c:v>
                </c:pt>
                <c:pt idx="9991">
                  <c:v>2808.6595314000001</c:v>
                </c:pt>
                <c:pt idx="9992">
                  <c:v>2808.9006181</c:v>
                </c:pt>
                <c:pt idx="9993">
                  <c:v>2809.1417047999998</c:v>
                </c:pt>
                <c:pt idx="9994">
                  <c:v>2809.3827913999999</c:v>
                </c:pt>
                <c:pt idx="9995">
                  <c:v>2809.6238780999997</c:v>
                </c:pt>
                <c:pt idx="9996">
                  <c:v>2809.8649646999997</c:v>
                </c:pt>
                <c:pt idx="9997">
                  <c:v>2810.1060513999992</c:v>
                </c:pt>
                <c:pt idx="9998">
                  <c:v>2810.347138000001</c:v>
                </c:pt>
                <c:pt idx="9999">
                  <c:v>2810.588224699999</c:v>
                </c:pt>
                <c:pt idx="10000">
                  <c:v>2810.8293113000009</c:v>
                </c:pt>
                <c:pt idx="10001">
                  <c:v>2811.0703980000008</c:v>
                </c:pt>
                <c:pt idx="10002">
                  <c:v>2811.3114847000002</c:v>
                </c:pt>
                <c:pt idx="10003">
                  <c:v>2811.5525713000002</c:v>
                </c:pt>
                <c:pt idx="10004">
                  <c:v>2811.7936580000001</c:v>
                </c:pt>
                <c:pt idx="10005">
                  <c:v>2812.0347446000001</c:v>
                </c:pt>
                <c:pt idx="10006">
                  <c:v>2812.2758312999999</c:v>
                </c:pt>
                <c:pt idx="10007">
                  <c:v>2812.5169179000009</c:v>
                </c:pt>
                <c:pt idx="10008">
                  <c:v>2812.7580045999998</c:v>
                </c:pt>
                <c:pt idx="10009">
                  <c:v>2812.9990911999998</c:v>
                </c:pt>
                <c:pt idx="10010">
                  <c:v>2813.2401779000002</c:v>
                </c:pt>
                <c:pt idx="10011">
                  <c:v>2813.4812645000002</c:v>
                </c:pt>
                <c:pt idx="10012">
                  <c:v>2813.7223512</c:v>
                </c:pt>
                <c:pt idx="10013">
                  <c:v>2813.9634379000008</c:v>
                </c:pt>
                <c:pt idx="10014">
                  <c:v>2814.204524499999</c:v>
                </c:pt>
                <c:pt idx="10015">
                  <c:v>2814.4456111999998</c:v>
                </c:pt>
                <c:pt idx="10016">
                  <c:v>2814.6866977999989</c:v>
                </c:pt>
                <c:pt idx="10017">
                  <c:v>2814.9277845000001</c:v>
                </c:pt>
                <c:pt idx="10018">
                  <c:v>2815.1688710999988</c:v>
                </c:pt>
                <c:pt idx="10019">
                  <c:v>2815.4099578000009</c:v>
                </c:pt>
                <c:pt idx="10020">
                  <c:v>2815.6510444</c:v>
                </c:pt>
                <c:pt idx="10021">
                  <c:v>2815.8921311000008</c:v>
                </c:pt>
                <c:pt idx="10022">
                  <c:v>2816.1332178000007</c:v>
                </c:pt>
                <c:pt idx="10023">
                  <c:v>2816.3743044000007</c:v>
                </c:pt>
                <c:pt idx="10024">
                  <c:v>2816.6153911000001</c:v>
                </c:pt>
                <c:pt idx="10025">
                  <c:v>2816.8564777000001</c:v>
                </c:pt>
                <c:pt idx="10026">
                  <c:v>2817.0975644</c:v>
                </c:pt>
                <c:pt idx="10027">
                  <c:v>2817.338651</c:v>
                </c:pt>
                <c:pt idx="10028">
                  <c:v>2817.5797377000008</c:v>
                </c:pt>
                <c:pt idx="10029">
                  <c:v>2817.8208242999999</c:v>
                </c:pt>
                <c:pt idx="10030">
                  <c:v>2818.0619110000002</c:v>
                </c:pt>
                <c:pt idx="10031">
                  <c:v>2818.3029976000007</c:v>
                </c:pt>
                <c:pt idx="10032">
                  <c:v>2818.5440842999997</c:v>
                </c:pt>
                <c:pt idx="10033">
                  <c:v>2818.785171</c:v>
                </c:pt>
                <c:pt idx="10034">
                  <c:v>2819.0262576</c:v>
                </c:pt>
                <c:pt idx="10035">
                  <c:v>2819.2673442999999</c:v>
                </c:pt>
                <c:pt idx="10036">
                  <c:v>2819.5084308999999</c:v>
                </c:pt>
                <c:pt idx="10037">
                  <c:v>2819.7495176000002</c:v>
                </c:pt>
                <c:pt idx="10038">
                  <c:v>2819.9906041999998</c:v>
                </c:pt>
                <c:pt idx="10039">
                  <c:v>2820.2316909000001</c:v>
                </c:pt>
                <c:pt idx="10040">
                  <c:v>2820.472777500001</c:v>
                </c:pt>
                <c:pt idx="10041">
                  <c:v>2820.7138642</c:v>
                </c:pt>
                <c:pt idx="10042">
                  <c:v>2820.9549509000008</c:v>
                </c:pt>
                <c:pt idx="10043">
                  <c:v>2821.1960374999999</c:v>
                </c:pt>
                <c:pt idx="10044">
                  <c:v>2821.4371242000016</c:v>
                </c:pt>
                <c:pt idx="10045">
                  <c:v>2821.6782108000002</c:v>
                </c:pt>
                <c:pt idx="10046">
                  <c:v>2821.919297500001</c:v>
                </c:pt>
                <c:pt idx="10047">
                  <c:v>2822.1603840999992</c:v>
                </c:pt>
                <c:pt idx="10048">
                  <c:v>2822.4014708000009</c:v>
                </c:pt>
                <c:pt idx="10049">
                  <c:v>2822.6425574</c:v>
                </c:pt>
                <c:pt idx="10050">
                  <c:v>2822.8836440999999</c:v>
                </c:pt>
                <c:pt idx="10051">
                  <c:v>2823.1247306999999</c:v>
                </c:pt>
                <c:pt idx="10052">
                  <c:v>2823.3658174000002</c:v>
                </c:pt>
                <c:pt idx="10053">
                  <c:v>2823.6069040999992</c:v>
                </c:pt>
                <c:pt idx="10054">
                  <c:v>2823.8479907000001</c:v>
                </c:pt>
                <c:pt idx="10055">
                  <c:v>2824.0890774</c:v>
                </c:pt>
                <c:pt idx="10056">
                  <c:v>2824.3301640000009</c:v>
                </c:pt>
                <c:pt idx="10057">
                  <c:v>2824.5712507000007</c:v>
                </c:pt>
                <c:pt idx="10058">
                  <c:v>2824.8123373000017</c:v>
                </c:pt>
                <c:pt idx="10059">
                  <c:v>2825.0534240000002</c:v>
                </c:pt>
                <c:pt idx="10060">
                  <c:v>2825.2945106000002</c:v>
                </c:pt>
                <c:pt idx="10061">
                  <c:v>2825.535597300001</c:v>
                </c:pt>
                <c:pt idx="10062">
                  <c:v>2825.776683999999</c:v>
                </c:pt>
                <c:pt idx="10063">
                  <c:v>2826.0177706000009</c:v>
                </c:pt>
                <c:pt idx="10064">
                  <c:v>2826.2588572999998</c:v>
                </c:pt>
                <c:pt idx="10065">
                  <c:v>2826.4999439000007</c:v>
                </c:pt>
                <c:pt idx="10066">
                  <c:v>2826.7410306000002</c:v>
                </c:pt>
                <c:pt idx="10067">
                  <c:v>2826.9821172000011</c:v>
                </c:pt>
                <c:pt idx="10068">
                  <c:v>2827.2232039</c:v>
                </c:pt>
                <c:pt idx="10069">
                  <c:v>2827.4642905000001</c:v>
                </c:pt>
                <c:pt idx="10070">
                  <c:v>2827.7053771999999</c:v>
                </c:pt>
                <c:pt idx="10071">
                  <c:v>2827.9464638999998</c:v>
                </c:pt>
                <c:pt idx="10072">
                  <c:v>2828.1875504999998</c:v>
                </c:pt>
                <c:pt idx="10073">
                  <c:v>2828.4286372000001</c:v>
                </c:pt>
                <c:pt idx="10074">
                  <c:v>2828.6697238000002</c:v>
                </c:pt>
                <c:pt idx="10075">
                  <c:v>2828.9108105000009</c:v>
                </c:pt>
                <c:pt idx="10076">
                  <c:v>2829.1518971</c:v>
                </c:pt>
                <c:pt idx="10077">
                  <c:v>2829.3929837999999</c:v>
                </c:pt>
                <c:pt idx="10078">
                  <c:v>2829.6340703999999</c:v>
                </c:pt>
                <c:pt idx="10079">
                  <c:v>2829.8751571000016</c:v>
                </c:pt>
                <c:pt idx="10080">
                  <c:v>2830.1162436999998</c:v>
                </c:pt>
                <c:pt idx="10081">
                  <c:v>2830.357330400001</c:v>
                </c:pt>
                <c:pt idx="10082">
                  <c:v>2830.5984171</c:v>
                </c:pt>
                <c:pt idx="10083">
                  <c:v>2830.8395037000009</c:v>
                </c:pt>
                <c:pt idx="10084">
                  <c:v>2831.0805903999999</c:v>
                </c:pt>
                <c:pt idx="10085">
                  <c:v>2831.3216770000008</c:v>
                </c:pt>
                <c:pt idx="10086">
                  <c:v>2831.5627636999998</c:v>
                </c:pt>
                <c:pt idx="10087">
                  <c:v>2831.8038503000002</c:v>
                </c:pt>
                <c:pt idx="10088">
                  <c:v>2832.0449370000001</c:v>
                </c:pt>
                <c:pt idx="10089">
                  <c:v>2832.2860235999997</c:v>
                </c:pt>
                <c:pt idx="10090">
                  <c:v>2832.5271103000009</c:v>
                </c:pt>
                <c:pt idx="10091">
                  <c:v>2832.7681969999999</c:v>
                </c:pt>
                <c:pt idx="10092">
                  <c:v>2833.0092835999999</c:v>
                </c:pt>
                <c:pt idx="10093">
                  <c:v>2833.2503703000002</c:v>
                </c:pt>
                <c:pt idx="10094">
                  <c:v>2833.4914569000016</c:v>
                </c:pt>
                <c:pt idx="10095">
                  <c:v>2833.7325436000001</c:v>
                </c:pt>
                <c:pt idx="10096">
                  <c:v>2833.973630200001</c:v>
                </c:pt>
                <c:pt idx="10097">
                  <c:v>2834.2147169000009</c:v>
                </c:pt>
                <c:pt idx="10098">
                  <c:v>2834.4558035000009</c:v>
                </c:pt>
                <c:pt idx="10099">
                  <c:v>2834.696890199999</c:v>
                </c:pt>
                <c:pt idx="10100">
                  <c:v>2834.9379768000013</c:v>
                </c:pt>
                <c:pt idx="10101">
                  <c:v>2835.1790635000002</c:v>
                </c:pt>
                <c:pt idx="10102">
                  <c:v>2835.420150200001</c:v>
                </c:pt>
                <c:pt idx="10103">
                  <c:v>2835.661236800001</c:v>
                </c:pt>
                <c:pt idx="10104">
                  <c:v>2835.9023235000009</c:v>
                </c:pt>
                <c:pt idx="10105">
                  <c:v>2836.1434101</c:v>
                </c:pt>
                <c:pt idx="10106">
                  <c:v>2836.3844967999999</c:v>
                </c:pt>
                <c:pt idx="10107">
                  <c:v>2836.6255833999999</c:v>
                </c:pt>
                <c:pt idx="10108">
                  <c:v>2836.8666700999997</c:v>
                </c:pt>
                <c:pt idx="10109">
                  <c:v>2837.1077567000002</c:v>
                </c:pt>
                <c:pt idx="10110">
                  <c:v>2837.3488433999992</c:v>
                </c:pt>
                <c:pt idx="10111">
                  <c:v>2837.5899300999999</c:v>
                </c:pt>
                <c:pt idx="10112">
                  <c:v>2837.8310167000018</c:v>
                </c:pt>
                <c:pt idx="10113">
                  <c:v>2838.0721034000007</c:v>
                </c:pt>
                <c:pt idx="10114">
                  <c:v>2838.3131900000012</c:v>
                </c:pt>
                <c:pt idx="10115">
                  <c:v>2838.5542767000002</c:v>
                </c:pt>
                <c:pt idx="10116">
                  <c:v>2838.7953633000002</c:v>
                </c:pt>
                <c:pt idx="10117">
                  <c:v>2839.0364500000001</c:v>
                </c:pt>
                <c:pt idx="10118">
                  <c:v>2839.277536600001</c:v>
                </c:pt>
                <c:pt idx="10119">
                  <c:v>2839.5186232999999</c:v>
                </c:pt>
                <c:pt idx="10120">
                  <c:v>2839.7597099</c:v>
                </c:pt>
                <c:pt idx="10121">
                  <c:v>2840.0007966000007</c:v>
                </c:pt>
                <c:pt idx="10122">
                  <c:v>2840.2418832999997</c:v>
                </c:pt>
                <c:pt idx="10123">
                  <c:v>2840.4829698999997</c:v>
                </c:pt>
                <c:pt idx="10124">
                  <c:v>2840.7240566</c:v>
                </c:pt>
                <c:pt idx="10125">
                  <c:v>2840.965143200001</c:v>
                </c:pt>
                <c:pt idx="10126">
                  <c:v>2841.206229899999</c:v>
                </c:pt>
                <c:pt idx="10127">
                  <c:v>2841.4473165000013</c:v>
                </c:pt>
                <c:pt idx="10128">
                  <c:v>2841.6884031999989</c:v>
                </c:pt>
                <c:pt idx="10129">
                  <c:v>2841.9294897999989</c:v>
                </c:pt>
                <c:pt idx="10130">
                  <c:v>2842.1705765000011</c:v>
                </c:pt>
                <c:pt idx="10131">
                  <c:v>2842.4116632000009</c:v>
                </c:pt>
                <c:pt idx="10132">
                  <c:v>2842.6527498</c:v>
                </c:pt>
                <c:pt idx="10133">
                  <c:v>2842.8938365000013</c:v>
                </c:pt>
                <c:pt idx="10134">
                  <c:v>2843.1349230999999</c:v>
                </c:pt>
                <c:pt idx="10135">
                  <c:v>2843.3760097999998</c:v>
                </c:pt>
                <c:pt idx="10136">
                  <c:v>2843.6170964000007</c:v>
                </c:pt>
                <c:pt idx="10137">
                  <c:v>2843.8581831000001</c:v>
                </c:pt>
                <c:pt idx="10138">
                  <c:v>2844.0992696999997</c:v>
                </c:pt>
                <c:pt idx="10139">
                  <c:v>2844.3403564000009</c:v>
                </c:pt>
                <c:pt idx="10140">
                  <c:v>2844.5814430999999</c:v>
                </c:pt>
                <c:pt idx="10141">
                  <c:v>2844.8225296999999</c:v>
                </c:pt>
                <c:pt idx="10142">
                  <c:v>2845.0636164000002</c:v>
                </c:pt>
                <c:pt idx="10143">
                  <c:v>2845.3047030000002</c:v>
                </c:pt>
                <c:pt idx="10144">
                  <c:v>2845.5457896999997</c:v>
                </c:pt>
                <c:pt idx="10145">
                  <c:v>2845.7868762999997</c:v>
                </c:pt>
                <c:pt idx="10146">
                  <c:v>2846.027963</c:v>
                </c:pt>
                <c:pt idx="10147">
                  <c:v>2846.2690495999991</c:v>
                </c:pt>
                <c:pt idx="10148">
                  <c:v>2846.5101363000017</c:v>
                </c:pt>
                <c:pt idx="10149">
                  <c:v>2846.7512229000008</c:v>
                </c:pt>
                <c:pt idx="10150">
                  <c:v>2846.9923096000002</c:v>
                </c:pt>
                <c:pt idx="10151">
                  <c:v>2847.233396300001</c:v>
                </c:pt>
                <c:pt idx="10152">
                  <c:v>2847.4744829000001</c:v>
                </c:pt>
                <c:pt idx="10153">
                  <c:v>2847.7155696</c:v>
                </c:pt>
                <c:pt idx="10154">
                  <c:v>2847.9566562000009</c:v>
                </c:pt>
                <c:pt idx="10155">
                  <c:v>2848.1977429000008</c:v>
                </c:pt>
                <c:pt idx="10156">
                  <c:v>2848.438829499999</c:v>
                </c:pt>
                <c:pt idx="10157">
                  <c:v>2848.6799162000016</c:v>
                </c:pt>
                <c:pt idx="10158">
                  <c:v>2848.9210028000016</c:v>
                </c:pt>
                <c:pt idx="10159">
                  <c:v>2849.1620894999987</c:v>
                </c:pt>
                <c:pt idx="10160">
                  <c:v>2849.4031762000018</c:v>
                </c:pt>
                <c:pt idx="10161">
                  <c:v>2849.6442628</c:v>
                </c:pt>
                <c:pt idx="10162">
                  <c:v>2849.8853494999998</c:v>
                </c:pt>
                <c:pt idx="10163">
                  <c:v>2850.1264360999999</c:v>
                </c:pt>
                <c:pt idx="10164">
                  <c:v>2850.3675228000011</c:v>
                </c:pt>
                <c:pt idx="10165">
                  <c:v>2850.6086093999988</c:v>
                </c:pt>
                <c:pt idx="10166">
                  <c:v>2850.8496961000001</c:v>
                </c:pt>
                <c:pt idx="10167">
                  <c:v>2851.0907827000001</c:v>
                </c:pt>
                <c:pt idx="10168">
                  <c:v>2851.3318694</c:v>
                </c:pt>
                <c:pt idx="10169">
                  <c:v>2851.5729560000009</c:v>
                </c:pt>
                <c:pt idx="10170">
                  <c:v>2851.8140427000008</c:v>
                </c:pt>
                <c:pt idx="10171">
                  <c:v>2852.0551294000002</c:v>
                </c:pt>
                <c:pt idx="10172">
                  <c:v>2852.2962160000002</c:v>
                </c:pt>
                <c:pt idx="10173">
                  <c:v>2852.537302700001</c:v>
                </c:pt>
                <c:pt idx="10174">
                  <c:v>2852.7783892999992</c:v>
                </c:pt>
                <c:pt idx="10175">
                  <c:v>2853.0194759999999</c:v>
                </c:pt>
                <c:pt idx="10176">
                  <c:v>2853.2605626</c:v>
                </c:pt>
                <c:pt idx="10177">
                  <c:v>2853.5016492999998</c:v>
                </c:pt>
                <c:pt idx="10178">
                  <c:v>2853.7427358999998</c:v>
                </c:pt>
                <c:pt idx="10179">
                  <c:v>2853.9838226000002</c:v>
                </c:pt>
                <c:pt idx="10180">
                  <c:v>2854.2249092999991</c:v>
                </c:pt>
                <c:pt idx="10181">
                  <c:v>2854.4659959000001</c:v>
                </c:pt>
                <c:pt idx="10182">
                  <c:v>2854.7070825999999</c:v>
                </c:pt>
                <c:pt idx="10183">
                  <c:v>2854.948169199999</c:v>
                </c:pt>
                <c:pt idx="10184">
                  <c:v>2855.1892558999998</c:v>
                </c:pt>
                <c:pt idx="10185">
                  <c:v>2855.4303425000012</c:v>
                </c:pt>
                <c:pt idx="10186">
                  <c:v>2855.6714292000001</c:v>
                </c:pt>
                <c:pt idx="10187">
                  <c:v>2855.9125158000011</c:v>
                </c:pt>
                <c:pt idx="10188">
                  <c:v>2856.1536025000009</c:v>
                </c:pt>
                <c:pt idx="10189">
                  <c:v>2856.3946890999991</c:v>
                </c:pt>
                <c:pt idx="10190">
                  <c:v>2856.6357757999999</c:v>
                </c:pt>
                <c:pt idx="10191">
                  <c:v>2856.8768624999998</c:v>
                </c:pt>
                <c:pt idx="10192">
                  <c:v>2857.1179490999998</c:v>
                </c:pt>
                <c:pt idx="10193">
                  <c:v>2857.359035800001</c:v>
                </c:pt>
                <c:pt idx="10194">
                  <c:v>2857.6001224000001</c:v>
                </c:pt>
                <c:pt idx="10195">
                  <c:v>2857.8412091</c:v>
                </c:pt>
                <c:pt idx="10196">
                  <c:v>2858.0822956999991</c:v>
                </c:pt>
                <c:pt idx="10197">
                  <c:v>2858.3233824000008</c:v>
                </c:pt>
                <c:pt idx="10198">
                  <c:v>2858.564468999999</c:v>
                </c:pt>
                <c:pt idx="10199">
                  <c:v>2858.8055557000002</c:v>
                </c:pt>
                <c:pt idx="10200">
                  <c:v>2859.0466423999997</c:v>
                </c:pt>
                <c:pt idx="10201">
                  <c:v>2859.2877289999997</c:v>
                </c:pt>
                <c:pt idx="10202">
                  <c:v>2859.5288156999991</c:v>
                </c:pt>
                <c:pt idx="10203">
                  <c:v>2859.7699023</c:v>
                </c:pt>
                <c:pt idx="10204">
                  <c:v>2860.0109889999999</c:v>
                </c:pt>
                <c:pt idx="10205">
                  <c:v>2860.2520755999999</c:v>
                </c:pt>
                <c:pt idx="10206">
                  <c:v>2860.4931623000016</c:v>
                </c:pt>
                <c:pt idx="10207">
                  <c:v>2860.7342488999998</c:v>
                </c:pt>
                <c:pt idx="10208">
                  <c:v>2860.975335600001</c:v>
                </c:pt>
                <c:pt idx="10209">
                  <c:v>2861.2164222000001</c:v>
                </c:pt>
                <c:pt idx="10210">
                  <c:v>2861.4575089000009</c:v>
                </c:pt>
                <c:pt idx="10211">
                  <c:v>2861.6985955999999</c:v>
                </c:pt>
                <c:pt idx="10212">
                  <c:v>2861.9396821999999</c:v>
                </c:pt>
                <c:pt idx="10213">
                  <c:v>2862.1807688999997</c:v>
                </c:pt>
                <c:pt idx="10214">
                  <c:v>2862.4218555000002</c:v>
                </c:pt>
                <c:pt idx="10215">
                  <c:v>2862.6629422000001</c:v>
                </c:pt>
                <c:pt idx="10216">
                  <c:v>2862.9040288000001</c:v>
                </c:pt>
                <c:pt idx="10217">
                  <c:v>2863.1451155000009</c:v>
                </c:pt>
                <c:pt idx="10218">
                  <c:v>2863.3862021</c:v>
                </c:pt>
                <c:pt idx="10219">
                  <c:v>2863.627288799999</c:v>
                </c:pt>
                <c:pt idx="10220">
                  <c:v>2863.8683755000002</c:v>
                </c:pt>
                <c:pt idx="10221">
                  <c:v>2864.1094620999997</c:v>
                </c:pt>
                <c:pt idx="10222">
                  <c:v>2864.350548800001</c:v>
                </c:pt>
                <c:pt idx="10223">
                  <c:v>2864.5916354000001</c:v>
                </c:pt>
                <c:pt idx="10224">
                  <c:v>2864.8327221000009</c:v>
                </c:pt>
                <c:pt idx="10225">
                  <c:v>2865.0738087</c:v>
                </c:pt>
                <c:pt idx="10226">
                  <c:v>2865.3148953999998</c:v>
                </c:pt>
                <c:pt idx="10227">
                  <c:v>2865.5559819999999</c:v>
                </c:pt>
                <c:pt idx="10228">
                  <c:v>2865.7970686999997</c:v>
                </c:pt>
                <c:pt idx="10229">
                  <c:v>2866.0381554000001</c:v>
                </c:pt>
                <c:pt idx="10230">
                  <c:v>2866.2792420000001</c:v>
                </c:pt>
                <c:pt idx="10231">
                  <c:v>2866.5203286999999</c:v>
                </c:pt>
                <c:pt idx="10232">
                  <c:v>2866.7614153</c:v>
                </c:pt>
                <c:pt idx="10233">
                  <c:v>2867.0025019999998</c:v>
                </c:pt>
                <c:pt idx="10234">
                  <c:v>2867.2435885999998</c:v>
                </c:pt>
                <c:pt idx="10235">
                  <c:v>2867.4846752999997</c:v>
                </c:pt>
                <c:pt idx="10236">
                  <c:v>2867.7257618999997</c:v>
                </c:pt>
                <c:pt idx="10237">
                  <c:v>2867.9668485999991</c:v>
                </c:pt>
                <c:pt idx="10238">
                  <c:v>2868.2079352000001</c:v>
                </c:pt>
                <c:pt idx="10239">
                  <c:v>2868.4490218999999</c:v>
                </c:pt>
                <c:pt idx="10240">
                  <c:v>2868.6901086000007</c:v>
                </c:pt>
                <c:pt idx="10241">
                  <c:v>2868.9311952000012</c:v>
                </c:pt>
                <c:pt idx="10242">
                  <c:v>2869.1722818999997</c:v>
                </c:pt>
                <c:pt idx="10243">
                  <c:v>2869.4133685000011</c:v>
                </c:pt>
                <c:pt idx="10244">
                  <c:v>2869.6544552</c:v>
                </c:pt>
                <c:pt idx="10245">
                  <c:v>2869.895541800001</c:v>
                </c:pt>
                <c:pt idx="10246">
                  <c:v>2870.136628499999</c:v>
                </c:pt>
                <c:pt idx="10247">
                  <c:v>2870.3777151000008</c:v>
                </c:pt>
                <c:pt idx="10248">
                  <c:v>2870.6188017999989</c:v>
                </c:pt>
                <c:pt idx="10249">
                  <c:v>2870.8598885000001</c:v>
                </c:pt>
                <c:pt idx="10250">
                  <c:v>2871.1009750999997</c:v>
                </c:pt>
                <c:pt idx="10251">
                  <c:v>2871.3420618</c:v>
                </c:pt>
                <c:pt idx="10252">
                  <c:v>2871.5831484</c:v>
                </c:pt>
                <c:pt idx="10253">
                  <c:v>2871.8242350999999</c:v>
                </c:pt>
                <c:pt idx="10254">
                  <c:v>2872.0653216999999</c:v>
                </c:pt>
                <c:pt idx="10255">
                  <c:v>2872.3064083999998</c:v>
                </c:pt>
                <c:pt idx="10256">
                  <c:v>2872.5474949999998</c:v>
                </c:pt>
                <c:pt idx="10257">
                  <c:v>2872.7885816999983</c:v>
                </c:pt>
                <c:pt idx="10258">
                  <c:v>2873.0296682999997</c:v>
                </c:pt>
                <c:pt idx="10259">
                  <c:v>2873.270755</c:v>
                </c:pt>
                <c:pt idx="10260">
                  <c:v>2873.5118416999999</c:v>
                </c:pt>
                <c:pt idx="10261">
                  <c:v>2873.7529282999999</c:v>
                </c:pt>
                <c:pt idx="10262">
                  <c:v>2873.9940150000002</c:v>
                </c:pt>
                <c:pt idx="10263">
                  <c:v>2874.2351016000002</c:v>
                </c:pt>
                <c:pt idx="10264">
                  <c:v>2874.4761883000001</c:v>
                </c:pt>
                <c:pt idx="10265">
                  <c:v>2874.7172749000001</c:v>
                </c:pt>
                <c:pt idx="10266">
                  <c:v>2874.9583616</c:v>
                </c:pt>
                <c:pt idx="10267">
                  <c:v>2875.1994482</c:v>
                </c:pt>
                <c:pt idx="10268">
                  <c:v>2875.4405349000008</c:v>
                </c:pt>
                <c:pt idx="10269">
                  <c:v>2875.6816215999997</c:v>
                </c:pt>
                <c:pt idx="10270">
                  <c:v>2875.9227082000002</c:v>
                </c:pt>
                <c:pt idx="10271">
                  <c:v>2876.1637949000001</c:v>
                </c:pt>
                <c:pt idx="10272">
                  <c:v>2876.4048814999987</c:v>
                </c:pt>
                <c:pt idx="10273">
                  <c:v>2876.6459682</c:v>
                </c:pt>
                <c:pt idx="10274">
                  <c:v>2876.8870548000009</c:v>
                </c:pt>
                <c:pt idx="10275">
                  <c:v>2877.1281414999989</c:v>
                </c:pt>
                <c:pt idx="10276">
                  <c:v>2877.3692280999999</c:v>
                </c:pt>
                <c:pt idx="10277">
                  <c:v>2877.6103148000016</c:v>
                </c:pt>
                <c:pt idx="10278">
                  <c:v>2877.8514014000002</c:v>
                </c:pt>
                <c:pt idx="10279">
                  <c:v>2878.0924880999992</c:v>
                </c:pt>
                <c:pt idx="10280">
                  <c:v>2878.3335748000018</c:v>
                </c:pt>
                <c:pt idx="10281">
                  <c:v>2878.5746613999991</c:v>
                </c:pt>
                <c:pt idx="10282">
                  <c:v>2878.8157481000007</c:v>
                </c:pt>
                <c:pt idx="10283">
                  <c:v>2879.0568346999999</c:v>
                </c:pt>
                <c:pt idx="10284">
                  <c:v>2879.2979213999997</c:v>
                </c:pt>
                <c:pt idx="10285">
                  <c:v>2879.5390080000002</c:v>
                </c:pt>
                <c:pt idx="10286">
                  <c:v>2879.7800946999992</c:v>
                </c:pt>
                <c:pt idx="10287">
                  <c:v>2880.0211813000001</c:v>
                </c:pt>
                <c:pt idx="10288">
                  <c:v>2880.262267999999</c:v>
                </c:pt>
                <c:pt idx="10289">
                  <c:v>2880.5033547000007</c:v>
                </c:pt>
                <c:pt idx="10290">
                  <c:v>2880.7444412999989</c:v>
                </c:pt>
                <c:pt idx="10291">
                  <c:v>2880.9855280000002</c:v>
                </c:pt>
                <c:pt idx="10292">
                  <c:v>2881.2266145999997</c:v>
                </c:pt>
                <c:pt idx="10293">
                  <c:v>2881.4677013</c:v>
                </c:pt>
                <c:pt idx="10294">
                  <c:v>2881.7087878999992</c:v>
                </c:pt>
                <c:pt idx="10295">
                  <c:v>2881.9498745999999</c:v>
                </c:pt>
                <c:pt idx="10296">
                  <c:v>2882.190961199999</c:v>
                </c:pt>
                <c:pt idx="10297">
                  <c:v>2882.4320479000007</c:v>
                </c:pt>
                <c:pt idx="10298">
                  <c:v>2882.6731345000012</c:v>
                </c:pt>
                <c:pt idx="10299">
                  <c:v>2882.9142212000002</c:v>
                </c:pt>
                <c:pt idx="10300">
                  <c:v>2883.1553079000009</c:v>
                </c:pt>
                <c:pt idx="10301">
                  <c:v>2883.396394500001</c:v>
                </c:pt>
                <c:pt idx="10302">
                  <c:v>2883.637481199999</c:v>
                </c:pt>
                <c:pt idx="10303">
                  <c:v>2883.8785677999999</c:v>
                </c:pt>
                <c:pt idx="10304">
                  <c:v>2884.1196544999998</c:v>
                </c:pt>
                <c:pt idx="10305">
                  <c:v>2884.3607410999998</c:v>
                </c:pt>
                <c:pt idx="10306">
                  <c:v>2884.6018278000001</c:v>
                </c:pt>
                <c:pt idx="10307">
                  <c:v>2884.8429144000002</c:v>
                </c:pt>
                <c:pt idx="10308">
                  <c:v>2885.0840010999991</c:v>
                </c:pt>
                <c:pt idx="10309">
                  <c:v>2885.3250877999999</c:v>
                </c:pt>
                <c:pt idx="10310">
                  <c:v>2885.5661743999999</c:v>
                </c:pt>
                <c:pt idx="10311">
                  <c:v>2885.8072610999998</c:v>
                </c:pt>
                <c:pt idx="10312">
                  <c:v>2886.0483476999998</c:v>
                </c:pt>
                <c:pt idx="10313">
                  <c:v>2886.2894343999997</c:v>
                </c:pt>
                <c:pt idx="10314">
                  <c:v>2886.5305210000001</c:v>
                </c:pt>
                <c:pt idx="10315">
                  <c:v>2886.7716077</c:v>
                </c:pt>
                <c:pt idx="10316">
                  <c:v>2887.0126943</c:v>
                </c:pt>
                <c:pt idx="10317">
                  <c:v>2887.2537809999999</c:v>
                </c:pt>
                <c:pt idx="10318">
                  <c:v>2887.4948676999998</c:v>
                </c:pt>
                <c:pt idx="10319">
                  <c:v>2887.7359543000002</c:v>
                </c:pt>
                <c:pt idx="10320">
                  <c:v>2887.9770410000001</c:v>
                </c:pt>
                <c:pt idx="10321">
                  <c:v>2888.2181276000001</c:v>
                </c:pt>
                <c:pt idx="10322">
                  <c:v>2888.4592143000009</c:v>
                </c:pt>
                <c:pt idx="10323">
                  <c:v>2888.7003009</c:v>
                </c:pt>
                <c:pt idx="10324">
                  <c:v>2888.9413876000008</c:v>
                </c:pt>
                <c:pt idx="10325">
                  <c:v>2889.182474199999</c:v>
                </c:pt>
                <c:pt idx="10326">
                  <c:v>2889.4235609000002</c:v>
                </c:pt>
                <c:pt idx="10327">
                  <c:v>2889.6646474999989</c:v>
                </c:pt>
                <c:pt idx="10328">
                  <c:v>2889.905734200001</c:v>
                </c:pt>
                <c:pt idx="10329">
                  <c:v>2890.1468208999991</c:v>
                </c:pt>
                <c:pt idx="10330">
                  <c:v>2890.3879075000009</c:v>
                </c:pt>
                <c:pt idx="10331">
                  <c:v>2890.6289941999989</c:v>
                </c:pt>
                <c:pt idx="10332">
                  <c:v>2890.8700807999999</c:v>
                </c:pt>
                <c:pt idx="10333">
                  <c:v>2891.1111675000011</c:v>
                </c:pt>
                <c:pt idx="10334">
                  <c:v>2891.3522541000002</c:v>
                </c:pt>
                <c:pt idx="10335">
                  <c:v>2891.593340800001</c:v>
                </c:pt>
                <c:pt idx="10336">
                  <c:v>2891.8344274000001</c:v>
                </c:pt>
                <c:pt idx="10337">
                  <c:v>2892.0755141000009</c:v>
                </c:pt>
                <c:pt idx="10338">
                  <c:v>2892.3166007999998</c:v>
                </c:pt>
                <c:pt idx="10339">
                  <c:v>2892.5576873999998</c:v>
                </c:pt>
                <c:pt idx="10340">
                  <c:v>2892.7987740999997</c:v>
                </c:pt>
                <c:pt idx="10341">
                  <c:v>2893.0398606999997</c:v>
                </c:pt>
                <c:pt idx="10342">
                  <c:v>2893.2809473999991</c:v>
                </c:pt>
                <c:pt idx="10343">
                  <c:v>2893.5220340000001</c:v>
                </c:pt>
                <c:pt idx="10344">
                  <c:v>2893.7631206999999</c:v>
                </c:pt>
                <c:pt idx="10345">
                  <c:v>2894.0042073</c:v>
                </c:pt>
                <c:pt idx="10346">
                  <c:v>2894.2452939999998</c:v>
                </c:pt>
                <c:pt idx="10347">
                  <c:v>2894.4863805999998</c:v>
                </c:pt>
                <c:pt idx="10348">
                  <c:v>2894.7274672999997</c:v>
                </c:pt>
                <c:pt idx="10349">
                  <c:v>2894.968554</c:v>
                </c:pt>
                <c:pt idx="10350">
                  <c:v>2895.2096405999991</c:v>
                </c:pt>
                <c:pt idx="10351">
                  <c:v>2895.4507273000008</c:v>
                </c:pt>
                <c:pt idx="10352">
                  <c:v>2895.6918139000009</c:v>
                </c:pt>
                <c:pt idx="10353">
                  <c:v>2895.9329006000007</c:v>
                </c:pt>
                <c:pt idx="10354">
                  <c:v>2896.1739871999998</c:v>
                </c:pt>
                <c:pt idx="10355">
                  <c:v>2896.4150739000011</c:v>
                </c:pt>
                <c:pt idx="10356">
                  <c:v>2896.6561605000002</c:v>
                </c:pt>
                <c:pt idx="10357">
                  <c:v>2896.8972472000009</c:v>
                </c:pt>
                <c:pt idx="10358">
                  <c:v>2897.1383339000008</c:v>
                </c:pt>
                <c:pt idx="10359">
                  <c:v>2897.3794204999999</c:v>
                </c:pt>
                <c:pt idx="10360">
                  <c:v>2897.6205071999998</c:v>
                </c:pt>
                <c:pt idx="10361">
                  <c:v>2897.8615938000012</c:v>
                </c:pt>
                <c:pt idx="10362">
                  <c:v>2898.1026804999992</c:v>
                </c:pt>
                <c:pt idx="10363">
                  <c:v>2898.3437671000002</c:v>
                </c:pt>
                <c:pt idx="10364">
                  <c:v>2898.5848538</c:v>
                </c:pt>
                <c:pt idx="10365">
                  <c:v>2898.8259404</c:v>
                </c:pt>
                <c:pt idx="10366">
                  <c:v>2899.0670270999999</c:v>
                </c:pt>
                <c:pt idx="10367">
                  <c:v>2899.3081137000008</c:v>
                </c:pt>
                <c:pt idx="10368">
                  <c:v>2899.5492003999998</c:v>
                </c:pt>
                <c:pt idx="10369">
                  <c:v>2899.7902870999997</c:v>
                </c:pt>
                <c:pt idx="10370">
                  <c:v>2900.031373700001</c:v>
                </c:pt>
                <c:pt idx="10371">
                  <c:v>2900.2724603999991</c:v>
                </c:pt>
                <c:pt idx="10372">
                  <c:v>2900.5135470000009</c:v>
                </c:pt>
                <c:pt idx="10373">
                  <c:v>2900.7546336999999</c:v>
                </c:pt>
                <c:pt idx="10374">
                  <c:v>2900.9957203000008</c:v>
                </c:pt>
                <c:pt idx="10375">
                  <c:v>2901.2368069999998</c:v>
                </c:pt>
                <c:pt idx="10376">
                  <c:v>2901.4778936000002</c:v>
                </c:pt>
                <c:pt idx="10377">
                  <c:v>2901.7189802999997</c:v>
                </c:pt>
                <c:pt idx="10378">
                  <c:v>2901.960067</c:v>
                </c:pt>
                <c:pt idx="10379">
                  <c:v>2902.2011536000009</c:v>
                </c:pt>
                <c:pt idx="10380">
                  <c:v>2902.4422402999999</c:v>
                </c:pt>
                <c:pt idx="10381">
                  <c:v>2902.6833269000008</c:v>
                </c:pt>
                <c:pt idx="10382">
                  <c:v>2902.9244136000002</c:v>
                </c:pt>
                <c:pt idx="10383">
                  <c:v>2903.1655002000002</c:v>
                </c:pt>
                <c:pt idx="10384">
                  <c:v>2903.4065869000001</c:v>
                </c:pt>
                <c:pt idx="10385">
                  <c:v>2903.6476735000001</c:v>
                </c:pt>
                <c:pt idx="10386">
                  <c:v>2903.8887602</c:v>
                </c:pt>
                <c:pt idx="10387">
                  <c:v>2904.1298468999998</c:v>
                </c:pt>
                <c:pt idx="10388">
                  <c:v>2904.3709335000012</c:v>
                </c:pt>
                <c:pt idx="10389">
                  <c:v>2904.6120202000002</c:v>
                </c:pt>
                <c:pt idx="10390">
                  <c:v>2904.853106800002</c:v>
                </c:pt>
                <c:pt idx="10391">
                  <c:v>2905.094193500001</c:v>
                </c:pt>
                <c:pt idx="10392">
                  <c:v>2905.3352801000001</c:v>
                </c:pt>
                <c:pt idx="10393">
                  <c:v>2905.5763668000009</c:v>
                </c:pt>
                <c:pt idx="10394">
                  <c:v>2905.8174534000009</c:v>
                </c:pt>
                <c:pt idx="10395">
                  <c:v>2906.0585400999998</c:v>
                </c:pt>
                <c:pt idx="10396">
                  <c:v>2906.2996266999999</c:v>
                </c:pt>
                <c:pt idx="10397">
                  <c:v>2906.5407134000002</c:v>
                </c:pt>
                <c:pt idx="10398">
                  <c:v>2906.7818000999991</c:v>
                </c:pt>
                <c:pt idx="10399">
                  <c:v>2907.0228866999992</c:v>
                </c:pt>
                <c:pt idx="10400">
                  <c:v>2907.2639733999999</c:v>
                </c:pt>
                <c:pt idx="10401">
                  <c:v>2907.50506</c:v>
                </c:pt>
                <c:pt idx="10402">
                  <c:v>2907.7461466999998</c:v>
                </c:pt>
                <c:pt idx="10403">
                  <c:v>2907.9872333000008</c:v>
                </c:pt>
                <c:pt idx="10404">
                  <c:v>2908.2283199999997</c:v>
                </c:pt>
                <c:pt idx="10405">
                  <c:v>2908.4694066000002</c:v>
                </c:pt>
                <c:pt idx="10406">
                  <c:v>2908.7104933000001</c:v>
                </c:pt>
                <c:pt idx="10407">
                  <c:v>2908.9515800000008</c:v>
                </c:pt>
                <c:pt idx="10408">
                  <c:v>2909.1926665999999</c:v>
                </c:pt>
                <c:pt idx="10409">
                  <c:v>2909.4337533000016</c:v>
                </c:pt>
                <c:pt idx="10410">
                  <c:v>2909.6748398999998</c:v>
                </c:pt>
                <c:pt idx="10411">
                  <c:v>2909.9159266000011</c:v>
                </c:pt>
                <c:pt idx="10412">
                  <c:v>2910.1570132000011</c:v>
                </c:pt>
                <c:pt idx="10413">
                  <c:v>2910.3980999</c:v>
                </c:pt>
                <c:pt idx="10414">
                  <c:v>2910.639186500001</c:v>
                </c:pt>
                <c:pt idx="10415">
                  <c:v>2910.8802731999999</c:v>
                </c:pt>
                <c:pt idx="10416">
                  <c:v>2911.1213597999999</c:v>
                </c:pt>
                <c:pt idx="10417">
                  <c:v>2911.3624464999998</c:v>
                </c:pt>
                <c:pt idx="10418">
                  <c:v>2911.603533200001</c:v>
                </c:pt>
                <c:pt idx="10419">
                  <c:v>2911.8446198000001</c:v>
                </c:pt>
                <c:pt idx="10420">
                  <c:v>2912.0857065000009</c:v>
                </c:pt>
                <c:pt idx="10421">
                  <c:v>2912.3267931</c:v>
                </c:pt>
                <c:pt idx="10422">
                  <c:v>2912.567879799999</c:v>
                </c:pt>
                <c:pt idx="10423">
                  <c:v>2912.8089663999999</c:v>
                </c:pt>
                <c:pt idx="10424">
                  <c:v>2913.0500531000002</c:v>
                </c:pt>
                <c:pt idx="10425">
                  <c:v>2913.2911397000007</c:v>
                </c:pt>
                <c:pt idx="10426">
                  <c:v>2913.5322264000001</c:v>
                </c:pt>
                <c:pt idx="10427">
                  <c:v>2913.7733131000009</c:v>
                </c:pt>
                <c:pt idx="10428">
                  <c:v>2914.0143997</c:v>
                </c:pt>
                <c:pt idx="10429">
                  <c:v>2914.2554863999999</c:v>
                </c:pt>
                <c:pt idx="10430">
                  <c:v>2914.4965730000008</c:v>
                </c:pt>
                <c:pt idx="10431">
                  <c:v>2914.7376596999998</c:v>
                </c:pt>
                <c:pt idx="10432">
                  <c:v>2914.9787463000002</c:v>
                </c:pt>
                <c:pt idx="10433">
                  <c:v>2915.2198330000001</c:v>
                </c:pt>
                <c:pt idx="10434">
                  <c:v>2915.4609196000001</c:v>
                </c:pt>
                <c:pt idx="10435">
                  <c:v>2915.7020063</c:v>
                </c:pt>
                <c:pt idx="10436">
                  <c:v>2915.9430929000009</c:v>
                </c:pt>
                <c:pt idx="10437">
                  <c:v>2916.1841795999999</c:v>
                </c:pt>
                <c:pt idx="10438">
                  <c:v>2916.4252663000002</c:v>
                </c:pt>
                <c:pt idx="10439">
                  <c:v>2916.6663529000002</c:v>
                </c:pt>
                <c:pt idx="10440">
                  <c:v>2916.9074396000001</c:v>
                </c:pt>
                <c:pt idx="10441">
                  <c:v>2917.1485262000001</c:v>
                </c:pt>
                <c:pt idx="10442">
                  <c:v>2917.3896129000009</c:v>
                </c:pt>
                <c:pt idx="10443">
                  <c:v>2917.6306995</c:v>
                </c:pt>
                <c:pt idx="10444">
                  <c:v>2917.8717862000012</c:v>
                </c:pt>
                <c:pt idx="10445">
                  <c:v>2918.1128727999999</c:v>
                </c:pt>
                <c:pt idx="10446">
                  <c:v>2918.3539595000016</c:v>
                </c:pt>
                <c:pt idx="10447">
                  <c:v>2918.595046200001</c:v>
                </c:pt>
                <c:pt idx="10448">
                  <c:v>2918.8361328000019</c:v>
                </c:pt>
                <c:pt idx="10449">
                  <c:v>2919.0772195000009</c:v>
                </c:pt>
                <c:pt idx="10450">
                  <c:v>2919.3183061000009</c:v>
                </c:pt>
                <c:pt idx="10451">
                  <c:v>2919.5593928000012</c:v>
                </c:pt>
                <c:pt idx="10452">
                  <c:v>2919.8004793999999</c:v>
                </c:pt>
                <c:pt idx="10453">
                  <c:v>2920.0415661000002</c:v>
                </c:pt>
                <c:pt idx="10454">
                  <c:v>2920.2826526999997</c:v>
                </c:pt>
                <c:pt idx="10455">
                  <c:v>2920.5237394000001</c:v>
                </c:pt>
                <c:pt idx="10456">
                  <c:v>2920.7648259999987</c:v>
                </c:pt>
                <c:pt idx="10457">
                  <c:v>2921.0059127000009</c:v>
                </c:pt>
                <c:pt idx="10458">
                  <c:v>2921.2469993999989</c:v>
                </c:pt>
                <c:pt idx="10459">
                  <c:v>2921.4880859999989</c:v>
                </c:pt>
                <c:pt idx="10460">
                  <c:v>2921.7291727000002</c:v>
                </c:pt>
                <c:pt idx="10461">
                  <c:v>2921.9702593000002</c:v>
                </c:pt>
                <c:pt idx="10462">
                  <c:v>2922.211346000001</c:v>
                </c:pt>
                <c:pt idx="10463">
                  <c:v>2922.452432600001</c:v>
                </c:pt>
                <c:pt idx="10464">
                  <c:v>2922.6935193000008</c:v>
                </c:pt>
                <c:pt idx="10465">
                  <c:v>2922.9346059</c:v>
                </c:pt>
                <c:pt idx="10466">
                  <c:v>2923.1756926000007</c:v>
                </c:pt>
                <c:pt idx="10467">
                  <c:v>2923.4167793000001</c:v>
                </c:pt>
                <c:pt idx="10468">
                  <c:v>2923.6578658999997</c:v>
                </c:pt>
                <c:pt idx="10469">
                  <c:v>2923.8989526000009</c:v>
                </c:pt>
                <c:pt idx="10470">
                  <c:v>2924.1400392</c:v>
                </c:pt>
                <c:pt idx="10471">
                  <c:v>2924.3811259000008</c:v>
                </c:pt>
                <c:pt idx="10472">
                  <c:v>2924.6222124999999</c:v>
                </c:pt>
                <c:pt idx="10473">
                  <c:v>2924.8632991999998</c:v>
                </c:pt>
                <c:pt idx="10474">
                  <c:v>2925.1043857999989</c:v>
                </c:pt>
                <c:pt idx="10475">
                  <c:v>2925.3454725000011</c:v>
                </c:pt>
                <c:pt idx="10476">
                  <c:v>2925.5865592</c:v>
                </c:pt>
                <c:pt idx="10477">
                  <c:v>2925.8276458</c:v>
                </c:pt>
                <c:pt idx="10478">
                  <c:v>2926.0687324999999</c:v>
                </c:pt>
                <c:pt idx="10479">
                  <c:v>2926.3098190999999</c:v>
                </c:pt>
                <c:pt idx="10480">
                  <c:v>2926.5509057999998</c:v>
                </c:pt>
                <c:pt idx="10481">
                  <c:v>2926.7919924000007</c:v>
                </c:pt>
                <c:pt idx="10482">
                  <c:v>2927.0330791000001</c:v>
                </c:pt>
                <c:pt idx="10483">
                  <c:v>2927.2741656999997</c:v>
                </c:pt>
                <c:pt idx="10484">
                  <c:v>2927.5152524000009</c:v>
                </c:pt>
                <c:pt idx="10485">
                  <c:v>2927.756339</c:v>
                </c:pt>
                <c:pt idx="10486">
                  <c:v>2927.9974256999999</c:v>
                </c:pt>
                <c:pt idx="10487">
                  <c:v>2928.2385124000002</c:v>
                </c:pt>
                <c:pt idx="10488">
                  <c:v>2928.4795990000002</c:v>
                </c:pt>
                <c:pt idx="10489">
                  <c:v>2928.7206856999983</c:v>
                </c:pt>
                <c:pt idx="10490">
                  <c:v>2928.961772300001</c:v>
                </c:pt>
                <c:pt idx="10491">
                  <c:v>2929.2028589999991</c:v>
                </c:pt>
                <c:pt idx="10492">
                  <c:v>2929.4439456</c:v>
                </c:pt>
                <c:pt idx="10493">
                  <c:v>2929.6850323000008</c:v>
                </c:pt>
                <c:pt idx="10494">
                  <c:v>2929.9261189000008</c:v>
                </c:pt>
                <c:pt idx="10495">
                  <c:v>2930.1672055999998</c:v>
                </c:pt>
                <c:pt idx="10496">
                  <c:v>2930.4082923000001</c:v>
                </c:pt>
                <c:pt idx="10497">
                  <c:v>2930.6493789000001</c:v>
                </c:pt>
                <c:pt idx="10498">
                  <c:v>2930.8904656</c:v>
                </c:pt>
                <c:pt idx="10499">
                  <c:v>2931.1315522000018</c:v>
                </c:pt>
                <c:pt idx="10500">
                  <c:v>2931.3726389000008</c:v>
                </c:pt>
                <c:pt idx="10501">
                  <c:v>2931.6137254999999</c:v>
                </c:pt>
                <c:pt idx="10502">
                  <c:v>2931.8548122000016</c:v>
                </c:pt>
                <c:pt idx="10503">
                  <c:v>2932.0958988000002</c:v>
                </c:pt>
                <c:pt idx="10504">
                  <c:v>2932.3369855000001</c:v>
                </c:pt>
                <c:pt idx="10505">
                  <c:v>2932.5780721000001</c:v>
                </c:pt>
                <c:pt idx="10506">
                  <c:v>2932.8191588000018</c:v>
                </c:pt>
                <c:pt idx="10507">
                  <c:v>2933.0602454999989</c:v>
                </c:pt>
                <c:pt idx="10508">
                  <c:v>2933.3013321000017</c:v>
                </c:pt>
                <c:pt idx="10509">
                  <c:v>2933.5424188000002</c:v>
                </c:pt>
                <c:pt idx="10510">
                  <c:v>2933.7835053999997</c:v>
                </c:pt>
                <c:pt idx="10511">
                  <c:v>2934.0245921000001</c:v>
                </c:pt>
                <c:pt idx="10512">
                  <c:v>2934.2656786999992</c:v>
                </c:pt>
                <c:pt idx="10513">
                  <c:v>2934.506765399999</c:v>
                </c:pt>
                <c:pt idx="10514">
                  <c:v>2934.747852</c:v>
                </c:pt>
                <c:pt idx="10515">
                  <c:v>2934.9889386999998</c:v>
                </c:pt>
                <c:pt idx="10516">
                  <c:v>2935.2300253999997</c:v>
                </c:pt>
                <c:pt idx="10517">
                  <c:v>2935.471112000002</c:v>
                </c:pt>
                <c:pt idx="10518">
                  <c:v>2935.7121987</c:v>
                </c:pt>
                <c:pt idx="10519">
                  <c:v>2935.9532853000001</c:v>
                </c:pt>
                <c:pt idx="10520">
                  <c:v>2936.1943719999999</c:v>
                </c:pt>
                <c:pt idx="10521">
                  <c:v>2936.4354586000009</c:v>
                </c:pt>
                <c:pt idx="10522">
                  <c:v>2936.6765452999998</c:v>
                </c:pt>
                <c:pt idx="10523">
                  <c:v>2936.9176319000007</c:v>
                </c:pt>
                <c:pt idx="10524">
                  <c:v>2937.1587186000002</c:v>
                </c:pt>
                <c:pt idx="10525">
                  <c:v>2937.3998052000002</c:v>
                </c:pt>
                <c:pt idx="10526">
                  <c:v>2937.6408918999991</c:v>
                </c:pt>
                <c:pt idx="10527">
                  <c:v>2937.8819786000008</c:v>
                </c:pt>
                <c:pt idx="10528">
                  <c:v>2938.123065199999</c:v>
                </c:pt>
                <c:pt idx="10529">
                  <c:v>2938.3641519000007</c:v>
                </c:pt>
                <c:pt idx="10530">
                  <c:v>2938.6052384999998</c:v>
                </c:pt>
                <c:pt idx="10531">
                  <c:v>2938.8463252000001</c:v>
                </c:pt>
                <c:pt idx="10532">
                  <c:v>2939.0874118000002</c:v>
                </c:pt>
                <c:pt idx="10533">
                  <c:v>2939.3284985</c:v>
                </c:pt>
                <c:pt idx="10534">
                  <c:v>2939.5695850999991</c:v>
                </c:pt>
                <c:pt idx="10535">
                  <c:v>2939.8106717999999</c:v>
                </c:pt>
                <c:pt idx="10536">
                  <c:v>2940.0517585000007</c:v>
                </c:pt>
                <c:pt idx="10537">
                  <c:v>2940.2928450999989</c:v>
                </c:pt>
                <c:pt idx="10538">
                  <c:v>2940.533931800001</c:v>
                </c:pt>
                <c:pt idx="10539">
                  <c:v>2940.7750184000001</c:v>
                </c:pt>
                <c:pt idx="10540">
                  <c:v>2941.0161051</c:v>
                </c:pt>
                <c:pt idx="10541">
                  <c:v>2941.2571917</c:v>
                </c:pt>
                <c:pt idx="10542">
                  <c:v>2941.4982783999999</c:v>
                </c:pt>
                <c:pt idx="10543">
                  <c:v>2941.7393649999999</c:v>
                </c:pt>
                <c:pt idx="10544">
                  <c:v>2941.9804516999998</c:v>
                </c:pt>
                <c:pt idx="10545">
                  <c:v>2942.2215383000002</c:v>
                </c:pt>
                <c:pt idx="10546">
                  <c:v>2942.4626249999997</c:v>
                </c:pt>
                <c:pt idx="10547">
                  <c:v>2942.7037117</c:v>
                </c:pt>
                <c:pt idx="10548">
                  <c:v>2942.9447983</c:v>
                </c:pt>
                <c:pt idx="10549">
                  <c:v>2943.185884999999</c:v>
                </c:pt>
                <c:pt idx="10550">
                  <c:v>2943.4269715999999</c:v>
                </c:pt>
                <c:pt idx="10551">
                  <c:v>2943.6680582999998</c:v>
                </c:pt>
                <c:pt idx="10552">
                  <c:v>2943.9091449000002</c:v>
                </c:pt>
                <c:pt idx="10553">
                  <c:v>2944.1502316000001</c:v>
                </c:pt>
                <c:pt idx="10554">
                  <c:v>2944.3913182000019</c:v>
                </c:pt>
                <c:pt idx="10555">
                  <c:v>2944.6324049</c:v>
                </c:pt>
                <c:pt idx="10556">
                  <c:v>2944.8734916000008</c:v>
                </c:pt>
                <c:pt idx="10557">
                  <c:v>2945.1145781999999</c:v>
                </c:pt>
                <c:pt idx="10558">
                  <c:v>2945.3556649000002</c:v>
                </c:pt>
                <c:pt idx="10559">
                  <c:v>2945.5967515000002</c:v>
                </c:pt>
                <c:pt idx="10560">
                  <c:v>2945.837838200001</c:v>
                </c:pt>
                <c:pt idx="10561">
                  <c:v>2946.0789248000001</c:v>
                </c:pt>
                <c:pt idx="10562">
                  <c:v>2946.3200115000009</c:v>
                </c:pt>
                <c:pt idx="10563">
                  <c:v>2946.5610981</c:v>
                </c:pt>
                <c:pt idx="10564">
                  <c:v>2946.8021847999998</c:v>
                </c:pt>
                <c:pt idx="10565">
                  <c:v>2947.0432715000002</c:v>
                </c:pt>
                <c:pt idx="10566">
                  <c:v>2947.2843580999997</c:v>
                </c:pt>
                <c:pt idx="10567">
                  <c:v>2947.5254448000001</c:v>
                </c:pt>
                <c:pt idx="10568">
                  <c:v>2947.7665313999992</c:v>
                </c:pt>
                <c:pt idx="10569">
                  <c:v>2948.0076180999999</c:v>
                </c:pt>
                <c:pt idx="10570">
                  <c:v>2948.2487046999991</c:v>
                </c:pt>
                <c:pt idx="10571">
                  <c:v>2948.4897913999998</c:v>
                </c:pt>
                <c:pt idx="10572">
                  <c:v>2948.7308779999998</c:v>
                </c:pt>
                <c:pt idx="10573">
                  <c:v>2948.9719647000002</c:v>
                </c:pt>
                <c:pt idx="10574">
                  <c:v>2949.2130513000002</c:v>
                </c:pt>
                <c:pt idx="10575">
                  <c:v>2949.454138000001</c:v>
                </c:pt>
                <c:pt idx="10576">
                  <c:v>2949.6952246999999</c:v>
                </c:pt>
                <c:pt idx="10577">
                  <c:v>2949.9363113000009</c:v>
                </c:pt>
                <c:pt idx="10578">
                  <c:v>2950.1773980000007</c:v>
                </c:pt>
                <c:pt idx="10579">
                  <c:v>2950.4184845999998</c:v>
                </c:pt>
                <c:pt idx="10580">
                  <c:v>2950.6595713000002</c:v>
                </c:pt>
                <c:pt idx="10581">
                  <c:v>2950.9006579000002</c:v>
                </c:pt>
                <c:pt idx="10582">
                  <c:v>2951.1417446</c:v>
                </c:pt>
                <c:pt idx="10583">
                  <c:v>2951.3828312000001</c:v>
                </c:pt>
                <c:pt idx="10584">
                  <c:v>2951.6239179000008</c:v>
                </c:pt>
                <c:pt idx="10585">
                  <c:v>2951.8650046000002</c:v>
                </c:pt>
                <c:pt idx="10586">
                  <c:v>2952.1060911999989</c:v>
                </c:pt>
                <c:pt idx="10587">
                  <c:v>2952.347177900001</c:v>
                </c:pt>
                <c:pt idx="10588">
                  <c:v>2952.5882644999992</c:v>
                </c:pt>
                <c:pt idx="10589">
                  <c:v>2952.8293512000009</c:v>
                </c:pt>
                <c:pt idx="10590">
                  <c:v>2953.0704378000009</c:v>
                </c:pt>
                <c:pt idx="10591">
                  <c:v>2953.3115245000013</c:v>
                </c:pt>
                <c:pt idx="10592">
                  <c:v>2953.5526110999999</c:v>
                </c:pt>
                <c:pt idx="10593">
                  <c:v>2953.7936977999998</c:v>
                </c:pt>
                <c:pt idx="10594">
                  <c:v>2954.0347843999998</c:v>
                </c:pt>
                <c:pt idx="10595">
                  <c:v>2954.2758710999997</c:v>
                </c:pt>
                <c:pt idx="10596">
                  <c:v>2954.5169578000009</c:v>
                </c:pt>
                <c:pt idx="10597">
                  <c:v>2954.7580443999991</c:v>
                </c:pt>
                <c:pt idx="10598">
                  <c:v>2954.9991311000008</c:v>
                </c:pt>
                <c:pt idx="10599">
                  <c:v>2955.2402176999999</c:v>
                </c:pt>
                <c:pt idx="10600">
                  <c:v>2955.4813044000002</c:v>
                </c:pt>
                <c:pt idx="10601">
                  <c:v>2955.7223909999998</c:v>
                </c:pt>
                <c:pt idx="10602">
                  <c:v>2955.9634777000001</c:v>
                </c:pt>
                <c:pt idx="10603">
                  <c:v>2956.2045642999997</c:v>
                </c:pt>
                <c:pt idx="10604">
                  <c:v>2956.445651</c:v>
                </c:pt>
                <c:pt idx="10605">
                  <c:v>2956.6867376999999</c:v>
                </c:pt>
                <c:pt idx="10606">
                  <c:v>2956.9278242999999</c:v>
                </c:pt>
                <c:pt idx="10607">
                  <c:v>2957.1689109999998</c:v>
                </c:pt>
                <c:pt idx="10608">
                  <c:v>2957.4099976000002</c:v>
                </c:pt>
                <c:pt idx="10609">
                  <c:v>2957.6510843000001</c:v>
                </c:pt>
                <c:pt idx="10610">
                  <c:v>2957.892170900001</c:v>
                </c:pt>
                <c:pt idx="10611">
                  <c:v>2958.1332576000009</c:v>
                </c:pt>
                <c:pt idx="10612">
                  <c:v>2958.3743442000009</c:v>
                </c:pt>
                <c:pt idx="10613">
                  <c:v>2958.6154309000008</c:v>
                </c:pt>
                <c:pt idx="10614">
                  <c:v>2958.8565175000012</c:v>
                </c:pt>
                <c:pt idx="10615">
                  <c:v>2959.0976042000002</c:v>
                </c:pt>
                <c:pt idx="10616">
                  <c:v>2959.3386909000001</c:v>
                </c:pt>
                <c:pt idx="10617">
                  <c:v>2959.579777500001</c:v>
                </c:pt>
                <c:pt idx="10618">
                  <c:v>2959.8208642</c:v>
                </c:pt>
                <c:pt idx="10619">
                  <c:v>2960.0619508000009</c:v>
                </c:pt>
                <c:pt idx="10620">
                  <c:v>2960.3030375000012</c:v>
                </c:pt>
                <c:pt idx="10621">
                  <c:v>2960.5441240999999</c:v>
                </c:pt>
                <c:pt idx="10622">
                  <c:v>2960.7852108000002</c:v>
                </c:pt>
                <c:pt idx="10623">
                  <c:v>2961.0262973999997</c:v>
                </c:pt>
                <c:pt idx="10624">
                  <c:v>2961.2673840999992</c:v>
                </c:pt>
                <c:pt idx="10625">
                  <c:v>2961.508470799999</c:v>
                </c:pt>
                <c:pt idx="10626">
                  <c:v>2961.7495574</c:v>
                </c:pt>
                <c:pt idx="10627">
                  <c:v>2961.9906440999998</c:v>
                </c:pt>
                <c:pt idx="10628">
                  <c:v>2962.2317307000008</c:v>
                </c:pt>
                <c:pt idx="10629">
                  <c:v>2962.4728174000002</c:v>
                </c:pt>
                <c:pt idx="10630">
                  <c:v>2962.7139040000002</c:v>
                </c:pt>
                <c:pt idx="10631">
                  <c:v>2962.9549907000001</c:v>
                </c:pt>
                <c:pt idx="10632">
                  <c:v>2963.1960773000001</c:v>
                </c:pt>
                <c:pt idx="10633">
                  <c:v>2963.4371640000008</c:v>
                </c:pt>
                <c:pt idx="10634">
                  <c:v>2963.6782506</c:v>
                </c:pt>
                <c:pt idx="10635">
                  <c:v>2963.9193373000016</c:v>
                </c:pt>
                <c:pt idx="10636">
                  <c:v>2964.1604239999997</c:v>
                </c:pt>
                <c:pt idx="10637">
                  <c:v>2964.4015106000011</c:v>
                </c:pt>
                <c:pt idx="10638">
                  <c:v>2964.6425973</c:v>
                </c:pt>
                <c:pt idx="10639">
                  <c:v>2964.8836839000001</c:v>
                </c:pt>
                <c:pt idx="10640">
                  <c:v>2965.1247705999999</c:v>
                </c:pt>
                <c:pt idx="10641">
                  <c:v>2965.3658571999999</c:v>
                </c:pt>
                <c:pt idx="10642">
                  <c:v>2965.6069438999998</c:v>
                </c:pt>
                <c:pt idx="10643">
                  <c:v>2965.8480304999998</c:v>
                </c:pt>
                <c:pt idx="10644">
                  <c:v>2966.0891172000011</c:v>
                </c:pt>
                <c:pt idx="10645">
                  <c:v>2966.3302039000009</c:v>
                </c:pt>
                <c:pt idx="10646">
                  <c:v>2966.5712905000009</c:v>
                </c:pt>
                <c:pt idx="10647">
                  <c:v>2966.8123772000013</c:v>
                </c:pt>
                <c:pt idx="10648">
                  <c:v>2967.0534637999999</c:v>
                </c:pt>
                <c:pt idx="10649">
                  <c:v>2967.2945504999998</c:v>
                </c:pt>
                <c:pt idx="10650">
                  <c:v>2967.5356371000007</c:v>
                </c:pt>
                <c:pt idx="10651">
                  <c:v>2967.7767238000001</c:v>
                </c:pt>
                <c:pt idx="10652">
                  <c:v>2968.0178104000001</c:v>
                </c:pt>
                <c:pt idx="10653">
                  <c:v>2968.2588970999991</c:v>
                </c:pt>
                <c:pt idx="10654">
                  <c:v>2968.4999837999999</c:v>
                </c:pt>
                <c:pt idx="10655">
                  <c:v>2968.7410703999999</c:v>
                </c:pt>
                <c:pt idx="10656">
                  <c:v>2968.9821571000002</c:v>
                </c:pt>
                <c:pt idx="10657">
                  <c:v>2969.2232436999998</c:v>
                </c:pt>
                <c:pt idx="10658">
                  <c:v>2969.4643304000001</c:v>
                </c:pt>
                <c:pt idx="10659">
                  <c:v>2969.7054170000001</c:v>
                </c:pt>
                <c:pt idx="10660">
                  <c:v>2969.9465037</c:v>
                </c:pt>
                <c:pt idx="10661">
                  <c:v>2970.1875903</c:v>
                </c:pt>
                <c:pt idx="10662">
                  <c:v>2970.4286769999999</c:v>
                </c:pt>
                <c:pt idx="10663">
                  <c:v>2970.6697635999999</c:v>
                </c:pt>
                <c:pt idx="10664">
                  <c:v>2970.9108503000002</c:v>
                </c:pt>
                <c:pt idx="10665">
                  <c:v>2971.151937000001</c:v>
                </c:pt>
                <c:pt idx="10666">
                  <c:v>2971.393023600001</c:v>
                </c:pt>
                <c:pt idx="10667">
                  <c:v>2971.6341103000009</c:v>
                </c:pt>
                <c:pt idx="10668">
                  <c:v>2971.8751969000018</c:v>
                </c:pt>
                <c:pt idx="10669">
                  <c:v>2972.1162835999999</c:v>
                </c:pt>
                <c:pt idx="10670">
                  <c:v>2972.3573702000012</c:v>
                </c:pt>
                <c:pt idx="10671">
                  <c:v>2972.5984569000002</c:v>
                </c:pt>
                <c:pt idx="10672">
                  <c:v>2972.8395435000016</c:v>
                </c:pt>
                <c:pt idx="10673">
                  <c:v>2973.0806302000001</c:v>
                </c:pt>
                <c:pt idx="10674">
                  <c:v>2973.3217169000018</c:v>
                </c:pt>
                <c:pt idx="10675">
                  <c:v>2973.5628035</c:v>
                </c:pt>
                <c:pt idx="10676">
                  <c:v>2973.8038901999998</c:v>
                </c:pt>
                <c:pt idx="10677">
                  <c:v>2974.0449767999999</c:v>
                </c:pt>
                <c:pt idx="10678">
                  <c:v>2974.2860634999993</c:v>
                </c:pt>
                <c:pt idx="10679">
                  <c:v>2974.5271501000002</c:v>
                </c:pt>
                <c:pt idx="10680">
                  <c:v>2974.7682368000001</c:v>
                </c:pt>
                <c:pt idx="10681">
                  <c:v>2975.0093234000001</c:v>
                </c:pt>
                <c:pt idx="10682">
                  <c:v>2975.2504101</c:v>
                </c:pt>
                <c:pt idx="10683">
                  <c:v>2975.4914967000009</c:v>
                </c:pt>
                <c:pt idx="10684">
                  <c:v>2975.7325833999998</c:v>
                </c:pt>
                <c:pt idx="10685">
                  <c:v>2975.9736701000002</c:v>
                </c:pt>
                <c:pt idx="10686">
                  <c:v>2976.2147567000002</c:v>
                </c:pt>
                <c:pt idx="10687">
                  <c:v>2976.4558434</c:v>
                </c:pt>
                <c:pt idx="10688">
                  <c:v>2976.6969300000001</c:v>
                </c:pt>
                <c:pt idx="10689">
                  <c:v>2976.9380167000008</c:v>
                </c:pt>
                <c:pt idx="10690">
                  <c:v>2977.1791033000009</c:v>
                </c:pt>
                <c:pt idx="10691">
                  <c:v>2977.4201899999998</c:v>
                </c:pt>
                <c:pt idx="10692">
                  <c:v>2977.6612766000007</c:v>
                </c:pt>
                <c:pt idx="10693">
                  <c:v>2977.9023633000002</c:v>
                </c:pt>
                <c:pt idx="10694">
                  <c:v>2978.14345</c:v>
                </c:pt>
                <c:pt idx="10695">
                  <c:v>2978.384536600001</c:v>
                </c:pt>
                <c:pt idx="10696">
                  <c:v>2978.6256232999999</c:v>
                </c:pt>
                <c:pt idx="10697">
                  <c:v>2978.8667098999999</c:v>
                </c:pt>
                <c:pt idx="10698">
                  <c:v>2979.1077966000007</c:v>
                </c:pt>
                <c:pt idx="10699">
                  <c:v>2979.3488831999989</c:v>
                </c:pt>
                <c:pt idx="10700">
                  <c:v>2979.5899698999997</c:v>
                </c:pt>
                <c:pt idx="10701">
                  <c:v>2979.831056500002</c:v>
                </c:pt>
                <c:pt idx="10702">
                  <c:v>2980.0721432000009</c:v>
                </c:pt>
                <c:pt idx="10703">
                  <c:v>2980.313229800001</c:v>
                </c:pt>
                <c:pt idx="10704">
                  <c:v>2980.5543165000013</c:v>
                </c:pt>
                <c:pt idx="10705">
                  <c:v>2980.7954031999998</c:v>
                </c:pt>
                <c:pt idx="10706">
                  <c:v>2981.0364897999989</c:v>
                </c:pt>
                <c:pt idx="10707">
                  <c:v>2981.277576500001</c:v>
                </c:pt>
                <c:pt idx="10708">
                  <c:v>2981.5186630999997</c:v>
                </c:pt>
                <c:pt idx="10709">
                  <c:v>2981.7597498</c:v>
                </c:pt>
                <c:pt idx="10710">
                  <c:v>2982.0008364</c:v>
                </c:pt>
                <c:pt idx="10711">
                  <c:v>2982.2419230999999</c:v>
                </c:pt>
                <c:pt idx="10712">
                  <c:v>2982.4830096999999</c:v>
                </c:pt>
                <c:pt idx="10713">
                  <c:v>2982.7240963999998</c:v>
                </c:pt>
                <c:pt idx="10714">
                  <c:v>2982.9651831000001</c:v>
                </c:pt>
                <c:pt idx="10715">
                  <c:v>2983.2062696999983</c:v>
                </c:pt>
                <c:pt idx="10716">
                  <c:v>2983.4473564000009</c:v>
                </c:pt>
                <c:pt idx="10717">
                  <c:v>2983.6884429999991</c:v>
                </c:pt>
                <c:pt idx="10718">
                  <c:v>2983.9295296999999</c:v>
                </c:pt>
                <c:pt idx="10719">
                  <c:v>2984.1706163000008</c:v>
                </c:pt>
                <c:pt idx="10720">
                  <c:v>2984.4117030000016</c:v>
                </c:pt>
                <c:pt idx="10721">
                  <c:v>2984.6527895999998</c:v>
                </c:pt>
                <c:pt idx="10722">
                  <c:v>2984.893876300001</c:v>
                </c:pt>
                <c:pt idx="10723">
                  <c:v>2985.134963</c:v>
                </c:pt>
                <c:pt idx="10724">
                  <c:v>2985.3760496</c:v>
                </c:pt>
                <c:pt idx="10725">
                  <c:v>2985.6171363000017</c:v>
                </c:pt>
                <c:pt idx="10726">
                  <c:v>2985.8582229000008</c:v>
                </c:pt>
                <c:pt idx="10727">
                  <c:v>2986.0993096000002</c:v>
                </c:pt>
                <c:pt idx="10728">
                  <c:v>2986.3403962000016</c:v>
                </c:pt>
                <c:pt idx="10729">
                  <c:v>2986.5814829000001</c:v>
                </c:pt>
                <c:pt idx="10730">
                  <c:v>2986.8225695000001</c:v>
                </c:pt>
                <c:pt idx="10731">
                  <c:v>2987.0636562000009</c:v>
                </c:pt>
                <c:pt idx="10732">
                  <c:v>2987.3047428000009</c:v>
                </c:pt>
                <c:pt idx="10733">
                  <c:v>2987.5458294999989</c:v>
                </c:pt>
                <c:pt idx="10734">
                  <c:v>2987.7869162000002</c:v>
                </c:pt>
                <c:pt idx="10735">
                  <c:v>2988.0280028000002</c:v>
                </c:pt>
                <c:pt idx="10736">
                  <c:v>2988.2690894999987</c:v>
                </c:pt>
                <c:pt idx="10737">
                  <c:v>2988.510176100001</c:v>
                </c:pt>
                <c:pt idx="10738">
                  <c:v>2988.7512627999999</c:v>
                </c:pt>
                <c:pt idx="10739">
                  <c:v>2988.9923494</c:v>
                </c:pt>
                <c:pt idx="10740">
                  <c:v>2989.2334361000007</c:v>
                </c:pt>
                <c:pt idx="10741">
                  <c:v>2989.4745227000008</c:v>
                </c:pt>
                <c:pt idx="10742">
                  <c:v>2989.7156093999997</c:v>
                </c:pt>
                <c:pt idx="10743">
                  <c:v>2989.9566961</c:v>
                </c:pt>
                <c:pt idx="10744">
                  <c:v>2990.1977827000001</c:v>
                </c:pt>
                <c:pt idx="10745">
                  <c:v>2990.438869399999</c:v>
                </c:pt>
                <c:pt idx="10746">
                  <c:v>2990.6799559999999</c:v>
                </c:pt>
                <c:pt idx="10747">
                  <c:v>2990.9210427000007</c:v>
                </c:pt>
                <c:pt idx="10748">
                  <c:v>2991.1621292999998</c:v>
                </c:pt>
                <c:pt idx="10749">
                  <c:v>2991.4032160000011</c:v>
                </c:pt>
                <c:pt idx="10750">
                  <c:v>2991.6443026000002</c:v>
                </c:pt>
                <c:pt idx="10751">
                  <c:v>2991.8853893</c:v>
                </c:pt>
                <c:pt idx="10752">
                  <c:v>2992.1264758999991</c:v>
                </c:pt>
                <c:pt idx="10753">
                  <c:v>2992.3675626000008</c:v>
                </c:pt>
                <c:pt idx="10754">
                  <c:v>2992.6086492999989</c:v>
                </c:pt>
                <c:pt idx="10755">
                  <c:v>2992.8497359000007</c:v>
                </c:pt>
                <c:pt idx="10756">
                  <c:v>2993.0908226000001</c:v>
                </c:pt>
                <c:pt idx="10757">
                  <c:v>2993.3319092000011</c:v>
                </c:pt>
                <c:pt idx="10758">
                  <c:v>2993.5729959</c:v>
                </c:pt>
                <c:pt idx="10759">
                  <c:v>2993.8140825000009</c:v>
                </c:pt>
                <c:pt idx="10760">
                  <c:v>2994.0551691999999</c:v>
                </c:pt>
                <c:pt idx="10761">
                  <c:v>2994.296255799999</c:v>
                </c:pt>
                <c:pt idx="10762">
                  <c:v>2994.5373425000007</c:v>
                </c:pt>
                <c:pt idx="10763">
                  <c:v>2994.7784291999992</c:v>
                </c:pt>
                <c:pt idx="10764">
                  <c:v>2995.019515800001</c:v>
                </c:pt>
                <c:pt idx="10765">
                  <c:v>2995.2606025</c:v>
                </c:pt>
                <c:pt idx="10766">
                  <c:v>2995.5016890999991</c:v>
                </c:pt>
                <c:pt idx="10767">
                  <c:v>2995.742775799999</c:v>
                </c:pt>
                <c:pt idx="10768">
                  <c:v>2995.9838623999999</c:v>
                </c:pt>
                <c:pt idx="10769">
                  <c:v>2996.2249490999989</c:v>
                </c:pt>
                <c:pt idx="10770">
                  <c:v>2996.4660356999998</c:v>
                </c:pt>
                <c:pt idx="10771">
                  <c:v>2996.7071224000001</c:v>
                </c:pt>
                <c:pt idx="10772">
                  <c:v>2996.9482089999997</c:v>
                </c:pt>
                <c:pt idx="10773">
                  <c:v>2997.1892956999991</c:v>
                </c:pt>
                <c:pt idx="10774">
                  <c:v>2997.4303824000008</c:v>
                </c:pt>
                <c:pt idx="10775">
                  <c:v>2997.6714689999999</c:v>
                </c:pt>
                <c:pt idx="10776">
                  <c:v>2997.9125557000002</c:v>
                </c:pt>
                <c:pt idx="10777">
                  <c:v>2998.1536423000002</c:v>
                </c:pt>
                <c:pt idx="10778">
                  <c:v>2998.3947290000001</c:v>
                </c:pt>
                <c:pt idx="10779">
                  <c:v>2998.6358156000001</c:v>
                </c:pt>
                <c:pt idx="10780">
                  <c:v>2998.8769023000009</c:v>
                </c:pt>
                <c:pt idx="10781">
                  <c:v>2999.1179889</c:v>
                </c:pt>
                <c:pt idx="10782">
                  <c:v>2999.3590756000008</c:v>
                </c:pt>
                <c:pt idx="10783">
                  <c:v>2999.6001623000002</c:v>
                </c:pt>
                <c:pt idx="10784">
                  <c:v>2999.8412489000002</c:v>
                </c:pt>
                <c:pt idx="10785">
                  <c:v>3000.0823356000001</c:v>
                </c:pt>
                <c:pt idx="10786">
                  <c:v>3000.323422200001</c:v>
                </c:pt>
                <c:pt idx="10787">
                  <c:v>3000.5645089</c:v>
                </c:pt>
                <c:pt idx="10788">
                  <c:v>3000.8055955000009</c:v>
                </c:pt>
                <c:pt idx="10789">
                  <c:v>3001.0466821999989</c:v>
                </c:pt>
                <c:pt idx="10790">
                  <c:v>3001.287768799999</c:v>
                </c:pt>
                <c:pt idx="10791">
                  <c:v>3001.5288554999993</c:v>
                </c:pt>
                <c:pt idx="10792">
                  <c:v>3001.7699420999998</c:v>
                </c:pt>
                <c:pt idx="10793">
                  <c:v>3002.011028800001</c:v>
                </c:pt>
                <c:pt idx="10794">
                  <c:v>3002.2521154999999</c:v>
                </c:pt>
                <c:pt idx="10795">
                  <c:v>3002.4932021000009</c:v>
                </c:pt>
                <c:pt idx="10796">
                  <c:v>3002.7342887999989</c:v>
                </c:pt>
                <c:pt idx="10797">
                  <c:v>3002.9753754000008</c:v>
                </c:pt>
                <c:pt idx="10798">
                  <c:v>3003.2164620999997</c:v>
                </c:pt>
                <c:pt idx="10799">
                  <c:v>3003.4575487000002</c:v>
                </c:pt>
                <c:pt idx="10800">
                  <c:v>3003.6986353999991</c:v>
                </c:pt>
                <c:pt idx="10801">
                  <c:v>3003.939722000001</c:v>
                </c:pt>
                <c:pt idx="10802">
                  <c:v>3004.180808699999</c:v>
                </c:pt>
                <c:pt idx="10803">
                  <c:v>3004.4218953999998</c:v>
                </c:pt>
                <c:pt idx="10804">
                  <c:v>3004.6629819999989</c:v>
                </c:pt>
                <c:pt idx="10805">
                  <c:v>3004.9040686999997</c:v>
                </c:pt>
                <c:pt idx="10806">
                  <c:v>3005.1451553000002</c:v>
                </c:pt>
                <c:pt idx="10807">
                  <c:v>3005.386242</c:v>
                </c:pt>
                <c:pt idx="10808">
                  <c:v>3005.6273286000001</c:v>
                </c:pt>
                <c:pt idx="10809">
                  <c:v>3005.8684152999999</c:v>
                </c:pt>
                <c:pt idx="10810">
                  <c:v>3006.1095018999999</c:v>
                </c:pt>
                <c:pt idx="10811">
                  <c:v>3006.3505886000007</c:v>
                </c:pt>
                <c:pt idx="10812">
                  <c:v>3006.5916753000001</c:v>
                </c:pt>
                <c:pt idx="10813">
                  <c:v>3006.8327619000002</c:v>
                </c:pt>
                <c:pt idx="10814">
                  <c:v>3007.0738486</c:v>
                </c:pt>
                <c:pt idx="10815">
                  <c:v>3007.3149352000009</c:v>
                </c:pt>
                <c:pt idx="10816">
                  <c:v>3007.5560218999999</c:v>
                </c:pt>
                <c:pt idx="10817">
                  <c:v>3007.7971084999999</c:v>
                </c:pt>
                <c:pt idx="10818">
                  <c:v>3008.0381951999998</c:v>
                </c:pt>
                <c:pt idx="10819">
                  <c:v>3008.2792817999989</c:v>
                </c:pt>
                <c:pt idx="10820">
                  <c:v>3008.5203685000001</c:v>
                </c:pt>
                <c:pt idx="10821">
                  <c:v>3008.7614550999997</c:v>
                </c:pt>
                <c:pt idx="10822">
                  <c:v>3009.0025418</c:v>
                </c:pt>
                <c:pt idx="10823">
                  <c:v>3009.243628499999</c:v>
                </c:pt>
                <c:pt idx="10824">
                  <c:v>3009.4847150999999</c:v>
                </c:pt>
                <c:pt idx="10825">
                  <c:v>3009.7258017999993</c:v>
                </c:pt>
                <c:pt idx="10826">
                  <c:v>3009.9668883999989</c:v>
                </c:pt>
                <c:pt idx="10827">
                  <c:v>3010.2079750999997</c:v>
                </c:pt>
                <c:pt idx="10828">
                  <c:v>3010.4490616999997</c:v>
                </c:pt>
                <c:pt idx="10829">
                  <c:v>3010.6901484</c:v>
                </c:pt>
                <c:pt idx="10830">
                  <c:v>3010.9312350000009</c:v>
                </c:pt>
                <c:pt idx="10831">
                  <c:v>3011.1723216999999</c:v>
                </c:pt>
                <c:pt idx="10832">
                  <c:v>3011.4134084000002</c:v>
                </c:pt>
                <c:pt idx="10833">
                  <c:v>3011.6544949999998</c:v>
                </c:pt>
                <c:pt idx="10834">
                  <c:v>3011.8955817000001</c:v>
                </c:pt>
                <c:pt idx="10835">
                  <c:v>3012.1366682999997</c:v>
                </c:pt>
                <c:pt idx="10836">
                  <c:v>3012.3777550000009</c:v>
                </c:pt>
                <c:pt idx="10837">
                  <c:v>3012.6188415999991</c:v>
                </c:pt>
                <c:pt idx="10838">
                  <c:v>3012.8599283000008</c:v>
                </c:pt>
                <c:pt idx="10839">
                  <c:v>3013.1010149000008</c:v>
                </c:pt>
                <c:pt idx="10840">
                  <c:v>3013.3421016000002</c:v>
                </c:pt>
                <c:pt idx="10841">
                  <c:v>3013.5831882000002</c:v>
                </c:pt>
                <c:pt idx="10842">
                  <c:v>3013.8242749000001</c:v>
                </c:pt>
                <c:pt idx="10843">
                  <c:v>3014.0653616</c:v>
                </c:pt>
                <c:pt idx="10844">
                  <c:v>3014.3064482</c:v>
                </c:pt>
                <c:pt idx="10845">
                  <c:v>3014.5475349000008</c:v>
                </c:pt>
                <c:pt idx="10846">
                  <c:v>3014.788621499998</c:v>
                </c:pt>
                <c:pt idx="10847">
                  <c:v>3015.0297082000002</c:v>
                </c:pt>
                <c:pt idx="10848">
                  <c:v>3015.2707948000002</c:v>
                </c:pt>
                <c:pt idx="10849">
                  <c:v>3015.5118815000001</c:v>
                </c:pt>
                <c:pt idx="10850">
                  <c:v>3015.7529680999992</c:v>
                </c:pt>
                <c:pt idx="10851">
                  <c:v>3015.9940548000009</c:v>
                </c:pt>
                <c:pt idx="10852">
                  <c:v>3016.2351414999998</c:v>
                </c:pt>
                <c:pt idx="10853">
                  <c:v>3016.4762280999998</c:v>
                </c:pt>
                <c:pt idx="10854">
                  <c:v>3016.7173148000011</c:v>
                </c:pt>
                <c:pt idx="10855">
                  <c:v>3016.9584013999997</c:v>
                </c:pt>
                <c:pt idx="10856">
                  <c:v>3017.1994880999991</c:v>
                </c:pt>
                <c:pt idx="10857">
                  <c:v>3017.4405747000001</c:v>
                </c:pt>
                <c:pt idx="10858">
                  <c:v>3017.681661399999</c:v>
                </c:pt>
                <c:pt idx="10859">
                  <c:v>3017.922748</c:v>
                </c:pt>
                <c:pt idx="10860">
                  <c:v>3018.1638346999998</c:v>
                </c:pt>
                <c:pt idx="10861">
                  <c:v>3018.4049212999998</c:v>
                </c:pt>
                <c:pt idx="10862">
                  <c:v>3018.6460079999997</c:v>
                </c:pt>
                <c:pt idx="10863">
                  <c:v>3018.8870947</c:v>
                </c:pt>
                <c:pt idx="10864">
                  <c:v>3019.1281812999991</c:v>
                </c:pt>
                <c:pt idx="10865">
                  <c:v>3019.3692679999999</c:v>
                </c:pt>
                <c:pt idx="10866">
                  <c:v>3019.6103546000008</c:v>
                </c:pt>
                <c:pt idx="10867">
                  <c:v>3019.8514413000007</c:v>
                </c:pt>
                <c:pt idx="10868">
                  <c:v>3020.0925279000007</c:v>
                </c:pt>
                <c:pt idx="10869">
                  <c:v>3020.3336146000011</c:v>
                </c:pt>
                <c:pt idx="10870">
                  <c:v>3020.5747012000002</c:v>
                </c:pt>
                <c:pt idx="10871">
                  <c:v>3020.8157879000009</c:v>
                </c:pt>
                <c:pt idx="10872">
                  <c:v>3021.0568745999999</c:v>
                </c:pt>
                <c:pt idx="10873">
                  <c:v>3021.297961199999</c:v>
                </c:pt>
                <c:pt idx="10874">
                  <c:v>3021.5390479000002</c:v>
                </c:pt>
                <c:pt idx="10875">
                  <c:v>3021.7801344999998</c:v>
                </c:pt>
                <c:pt idx="10876">
                  <c:v>3022.0212212000001</c:v>
                </c:pt>
                <c:pt idx="10877">
                  <c:v>3022.2623078000001</c:v>
                </c:pt>
                <c:pt idx="10878">
                  <c:v>3022.5033945000009</c:v>
                </c:pt>
                <c:pt idx="10879">
                  <c:v>3022.7444810999982</c:v>
                </c:pt>
                <c:pt idx="10880">
                  <c:v>3022.9855677999999</c:v>
                </c:pt>
                <c:pt idx="10881">
                  <c:v>3023.226654399999</c:v>
                </c:pt>
                <c:pt idx="10882">
                  <c:v>3023.4677410999998</c:v>
                </c:pt>
                <c:pt idx="10883">
                  <c:v>3023.7088277999992</c:v>
                </c:pt>
                <c:pt idx="10884">
                  <c:v>3023.9499144000001</c:v>
                </c:pt>
                <c:pt idx="10885">
                  <c:v>3024.1910011</c:v>
                </c:pt>
                <c:pt idx="10886">
                  <c:v>3024.4320877</c:v>
                </c:pt>
                <c:pt idx="10887">
                  <c:v>3024.6731744000008</c:v>
                </c:pt>
                <c:pt idx="10888">
                  <c:v>3024.9142609999999</c:v>
                </c:pt>
                <c:pt idx="10889">
                  <c:v>3025.1553477000002</c:v>
                </c:pt>
                <c:pt idx="10890">
                  <c:v>3025.3964343000002</c:v>
                </c:pt>
                <c:pt idx="10891">
                  <c:v>3025.6375210000001</c:v>
                </c:pt>
                <c:pt idx="10892">
                  <c:v>3025.8786077</c:v>
                </c:pt>
                <c:pt idx="10893">
                  <c:v>3026.1196943</c:v>
                </c:pt>
                <c:pt idx="10894">
                  <c:v>3026.3607809999999</c:v>
                </c:pt>
                <c:pt idx="10895">
                  <c:v>3026.6018675999999</c:v>
                </c:pt>
                <c:pt idx="10896">
                  <c:v>3026.8429543000002</c:v>
                </c:pt>
                <c:pt idx="10897">
                  <c:v>3027.0840408999998</c:v>
                </c:pt>
                <c:pt idx="10898">
                  <c:v>3027.325127600001</c:v>
                </c:pt>
                <c:pt idx="10899">
                  <c:v>3027.5662142000001</c:v>
                </c:pt>
                <c:pt idx="10900">
                  <c:v>3027.8073009000009</c:v>
                </c:pt>
                <c:pt idx="10901">
                  <c:v>3028.0483875999998</c:v>
                </c:pt>
                <c:pt idx="10902">
                  <c:v>3028.2894741999989</c:v>
                </c:pt>
                <c:pt idx="10903">
                  <c:v>3028.5305609000002</c:v>
                </c:pt>
                <c:pt idx="10904">
                  <c:v>3028.7716475000002</c:v>
                </c:pt>
                <c:pt idx="10905">
                  <c:v>3029.012734200001</c:v>
                </c:pt>
                <c:pt idx="10906">
                  <c:v>3029.2538208000001</c:v>
                </c:pt>
                <c:pt idx="10907">
                  <c:v>3029.4949075000009</c:v>
                </c:pt>
                <c:pt idx="10908">
                  <c:v>3029.7359941</c:v>
                </c:pt>
                <c:pt idx="10909">
                  <c:v>3029.9770807999998</c:v>
                </c:pt>
                <c:pt idx="10910">
                  <c:v>3030.2181673999999</c:v>
                </c:pt>
                <c:pt idx="10911">
                  <c:v>3030.4592541000002</c:v>
                </c:pt>
                <c:pt idx="10912">
                  <c:v>3030.7003408</c:v>
                </c:pt>
                <c:pt idx="10913">
                  <c:v>3030.9414274000001</c:v>
                </c:pt>
                <c:pt idx="10914">
                  <c:v>3031.1825140999999</c:v>
                </c:pt>
                <c:pt idx="10915">
                  <c:v>3031.4236007</c:v>
                </c:pt>
                <c:pt idx="10916">
                  <c:v>3031.6646873999989</c:v>
                </c:pt>
                <c:pt idx="10917">
                  <c:v>3031.9057740000007</c:v>
                </c:pt>
                <c:pt idx="10918">
                  <c:v>3032.1468606999988</c:v>
                </c:pt>
                <c:pt idx="10919">
                  <c:v>3032.3879473000002</c:v>
                </c:pt>
                <c:pt idx="10920">
                  <c:v>3032.629034</c:v>
                </c:pt>
                <c:pt idx="10921">
                  <c:v>3032.8701207000008</c:v>
                </c:pt>
                <c:pt idx="10922">
                  <c:v>3033.1112073000008</c:v>
                </c:pt>
                <c:pt idx="10923">
                  <c:v>3033.3522940000007</c:v>
                </c:pt>
                <c:pt idx="10924">
                  <c:v>3033.5933806000007</c:v>
                </c:pt>
                <c:pt idx="10925">
                  <c:v>3033.8344673000001</c:v>
                </c:pt>
                <c:pt idx="10926">
                  <c:v>3034.0755539000011</c:v>
                </c:pt>
                <c:pt idx="10927">
                  <c:v>3034.3166406</c:v>
                </c:pt>
                <c:pt idx="10928">
                  <c:v>3034.557727200001</c:v>
                </c:pt>
                <c:pt idx="10929">
                  <c:v>3034.7988138999999</c:v>
                </c:pt>
                <c:pt idx="10930">
                  <c:v>3035.0399004999999</c:v>
                </c:pt>
                <c:pt idx="10931">
                  <c:v>3035.2809871999989</c:v>
                </c:pt>
                <c:pt idx="10932">
                  <c:v>3035.5220739000001</c:v>
                </c:pt>
                <c:pt idx="10933">
                  <c:v>3035.7631605000001</c:v>
                </c:pt>
                <c:pt idx="10934">
                  <c:v>3036.0042472</c:v>
                </c:pt>
                <c:pt idx="10935">
                  <c:v>3036.2453338000009</c:v>
                </c:pt>
                <c:pt idx="10936">
                  <c:v>3036.486420499999</c:v>
                </c:pt>
                <c:pt idx="10937">
                  <c:v>3036.7275070999999</c:v>
                </c:pt>
                <c:pt idx="10938">
                  <c:v>3036.9685937999998</c:v>
                </c:pt>
                <c:pt idx="10939">
                  <c:v>3037.2096803999989</c:v>
                </c:pt>
                <c:pt idx="10940">
                  <c:v>3037.4507671000001</c:v>
                </c:pt>
                <c:pt idx="10941">
                  <c:v>3037.6918538000009</c:v>
                </c:pt>
                <c:pt idx="10942">
                  <c:v>3037.9329404</c:v>
                </c:pt>
                <c:pt idx="10943">
                  <c:v>3038.1740270999999</c:v>
                </c:pt>
                <c:pt idx="10944">
                  <c:v>3038.4151137000017</c:v>
                </c:pt>
                <c:pt idx="10945">
                  <c:v>3038.6562003999998</c:v>
                </c:pt>
                <c:pt idx="10946">
                  <c:v>3038.8972870000002</c:v>
                </c:pt>
                <c:pt idx="10947">
                  <c:v>3039.1383737000001</c:v>
                </c:pt>
                <c:pt idx="10948">
                  <c:v>3039.3794603000001</c:v>
                </c:pt>
                <c:pt idx="10949">
                  <c:v>3039.620547</c:v>
                </c:pt>
                <c:pt idx="10950">
                  <c:v>3039.8616336000009</c:v>
                </c:pt>
                <c:pt idx="10951">
                  <c:v>3040.1027202999999</c:v>
                </c:pt>
                <c:pt idx="10952">
                  <c:v>3040.3438070000002</c:v>
                </c:pt>
                <c:pt idx="10953">
                  <c:v>3040.5848935999998</c:v>
                </c:pt>
                <c:pt idx="10954">
                  <c:v>3040.8259803000001</c:v>
                </c:pt>
                <c:pt idx="10955">
                  <c:v>3041.0670669000001</c:v>
                </c:pt>
                <c:pt idx="10956">
                  <c:v>3041.3081536000009</c:v>
                </c:pt>
                <c:pt idx="10957">
                  <c:v>3041.5492402</c:v>
                </c:pt>
                <c:pt idx="10958">
                  <c:v>3041.7903269000008</c:v>
                </c:pt>
                <c:pt idx="10959">
                  <c:v>3042.0314135000012</c:v>
                </c:pt>
                <c:pt idx="10960">
                  <c:v>3042.2725002000002</c:v>
                </c:pt>
                <c:pt idx="10961">
                  <c:v>3042.513586900001</c:v>
                </c:pt>
                <c:pt idx="10962">
                  <c:v>3042.7546735000001</c:v>
                </c:pt>
                <c:pt idx="10963">
                  <c:v>3042.9957601999999</c:v>
                </c:pt>
                <c:pt idx="10964">
                  <c:v>3043.2368468</c:v>
                </c:pt>
                <c:pt idx="10965">
                  <c:v>3043.4779335000012</c:v>
                </c:pt>
                <c:pt idx="10966">
                  <c:v>3043.7190200999999</c:v>
                </c:pt>
                <c:pt idx="10967">
                  <c:v>3043.9601068000011</c:v>
                </c:pt>
                <c:pt idx="10968">
                  <c:v>3044.2011934000002</c:v>
                </c:pt>
                <c:pt idx="10969">
                  <c:v>3044.4422800999992</c:v>
                </c:pt>
                <c:pt idx="10970">
                  <c:v>3044.6833667000001</c:v>
                </c:pt>
                <c:pt idx="10971">
                  <c:v>3044.9244533999999</c:v>
                </c:pt>
                <c:pt idx="10972">
                  <c:v>3045.1655400999998</c:v>
                </c:pt>
                <c:pt idx="10973">
                  <c:v>3045.4066266999998</c:v>
                </c:pt>
                <c:pt idx="10974">
                  <c:v>3045.6477134000002</c:v>
                </c:pt>
                <c:pt idx="10975">
                  <c:v>3045.8887999999997</c:v>
                </c:pt>
                <c:pt idx="10976">
                  <c:v>3046.1298866999991</c:v>
                </c:pt>
                <c:pt idx="10977">
                  <c:v>3046.370973300001</c:v>
                </c:pt>
                <c:pt idx="10978">
                  <c:v>3046.6120599999999</c:v>
                </c:pt>
                <c:pt idx="10979">
                  <c:v>3046.8531466000018</c:v>
                </c:pt>
                <c:pt idx="10980">
                  <c:v>3047.0942333000007</c:v>
                </c:pt>
                <c:pt idx="10981">
                  <c:v>3047.335320000001</c:v>
                </c:pt>
                <c:pt idx="10982">
                  <c:v>3047.5764066000002</c:v>
                </c:pt>
                <c:pt idx="10983">
                  <c:v>3047.8174933000009</c:v>
                </c:pt>
                <c:pt idx="10984">
                  <c:v>3048.0585799</c:v>
                </c:pt>
                <c:pt idx="10985">
                  <c:v>3048.2996665999999</c:v>
                </c:pt>
                <c:pt idx="10986">
                  <c:v>3048.5407531999999</c:v>
                </c:pt>
                <c:pt idx="10987">
                  <c:v>3048.7818398999998</c:v>
                </c:pt>
                <c:pt idx="10988">
                  <c:v>3049.0229264999998</c:v>
                </c:pt>
                <c:pt idx="10989">
                  <c:v>3049.2640132000001</c:v>
                </c:pt>
                <c:pt idx="10990">
                  <c:v>3049.5050999</c:v>
                </c:pt>
                <c:pt idx="10991">
                  <c:v>3049.7461865</c:v>
                </c:pt>
                <c:pt idx="10992">
                  <c:v>3049.9872731999999</c:v>
                </c:pt>
                <c:pt idx="10993">
                  <c:v>3050.228359799999</c:v>
                </c:pt>
                <c:pt idx="10994">
                  <c:v>3050.4694464999998</c:v>
                </c:pt>
                <c:pt idx="10995">
                  <c:v>3050.7105331000002</c:v>
                </c:pt>
                <c:pt idx="10996">
                  <c:v>3050.951619800001</c:v>
                </c:pt>
                <c:pt idx="10997">
                  <c:v>3051.1927064000001</c:v>
                </c:pt>
                <c:pt idx="10998">
                  <c:v>3051.4337931000009</c:v>
                </c:pt>
                <c:pt idx="10999">
                  <c:v>3051.6748796999991</c:v>
                </c:pt>
                <c:pt idx="11000">
                  <c:v>3051.9159664000008</c:v>
                </c:pt>
                <c:pt idx="11001">
                  <c:v>3052.1570531000002</c:v>
                </c:pt>
                <c:pt idx="11002">
                  <c:v>3052.3981397000002</c:v>
                </c:pt>
                <c:pt idx="11003">
                  <c:v>3052.6392264000001</c:v>
                </c:pt>
                <c:pt idx="11004">
                  <c:v>3052.880313000001</c:v>
                </c:pt>
                <c:pt idx="11005">
                  <c:v>3053.1213997</c:v>
                </c:pt>
                <c:pt idx="11006">
                  <c:v>3053.3624863</c:v>
                </c:pt>
                <c:pt idx="11007">
                  <c:v>3053.6035730000008</c:v>
                </c:pt>
                <c:pt idx="11008">
                  <c:v>3053.8446595999999</c:v>
                </c:pt>
                <c:pt idx="11009">
                  <c:v>3054.0857463000002</c:v>
                </c:pt>
                <c:pt idx="11010">
                  <c:v>3054.3268330000001</c:v>
                </c:pt>
                <c:pt idx="11011">
                  <c:v>3054.5679196000001</c:v>
                </c:pt>
                <c:pt idx="11012">
                  <c:v>3054.8090063000009</c:v>
                </c:pt>
                <c:pt idx="11013">
                  <c:v>3055.0500929000009</c:v>
                </c:pt>
                <c:pt idx="11014">
                  <c:v>3055.2911796000008</c:v>
                </c:pt>
                <c:pt idx="11015">
                  <c:v>3055.5322661999999</c:v>
                </c:pt>
                <c:pt idx="11016">
                  <c:v>3055.7733529000011</c:v>
                </c:pt>
                <c:pt idx="11017">
                  <c:v>3056.0144395000002</c:v>
                </c:pt>
                <c:pt idx="11018">
                  <c:v>3056.255526200001</c:v>
                </c:pt>
                <c:pt idx="11019">
                  <c:v>3056.496612800001</c:v>
                </c:pt>
                <c:pt idx="11020">
                  <c:v>3056.7376995</c:v>
                </c:pt>
                <c:pt idx="11021">
                  <c:v>3056.9787861999998</c:v>
                </c:pt>
                <c:pt idx="11022">
                  <c:v>3057.2198727999998</c:v>
                </c:pt>
                <c:pt idx="11023">
                  <c:v>3057.4609595000002</c:v>
                </c:pt>
                <c:pt idx="11024">
                  <c:v>3057.7020460999997</c:v>
                </c:pt>
                <c:pt idx="11025">
                  <c:v>3057.9431328000019</c:v>
                </c:pt>
                <c:pt idx="11026">
                  <c:v>3058.1842193999992</c:v>
                </c:pt>
                <c:pt idx="11027">
                  <c:v>3058.4253061000009</c:v>
                </c:pt>
                <c:pt idx="11028">
                  <c:v>3058.6663927</c:v>
                </c:pt>
                <c:pt idx="11029">
                  <c:v>3058.9074793999998</c:v>
                </c:pt>
                <c:pt idx="11030">
                  <c:v>3059.1485660999997</c:v>
                </c:pt>
                <c:pt idx="11031">
                  <c:v>3059.3896527000002</c:v>
                </c:pt>
                <c:pt idx="11032">
                  <c:v>3059.6307394</c:v>
                </c:pt>
                <c:pt idx="11033">
                  <c:v>3059.871826000001</c:v>
                </c:pt>
                <c:pt idx="11034">
                  <c:v>3060.1129127000008</c:v>
                </c:pt>
                <c:pt idx="11035">
                  <c:v>3060.3539993000009</c:v>
                </c:pt>
                <c:pt idx="11036">
                  <c:v>3060.5950859999998</c:v>
                </c:pt>
                <c:pt idx="11037">
                  <c:v>3060.8361726000016</c:v>
                </c:pt>
                <c:pt idx="11038">
                  <c:v>3061.0772593000002</c:v>
                </c:pt>
                <c:pt idx="11039">
                  <c:v>3061.3183459000002</c:v>
                </c:pt>
                <c:pt idx="11040">
                  <c:v>3061.5594326000009</c:v>
                </c:pt>
                <c:pt idx="11041">
                  <c:v>3061.8005193000008</c:v>
                </c:pt>
                <c:pt idx="11042">
                  <c:v>3062.0416058999999</c:v>
                </c:pt>
                <c:pt idx="11043">
                  <c:v>3062.2826925999998</c:v>
                </c:pt>
                <c:pt idx="11044">
                  <c:v>3062.5237791999998</c:v>
                </c:pt>
                <c:pt idx="11045">
                  <c:v>3062.7648658999983</c:v>
                </c:pt>
                <c:pt idx="11046">
                  <c:v>3063.0059525000011</c:v>
                </c:pt>
                <c:pt idx="11047">
                  <c:v>3063.2470392</c:v>
                </c:pt>
                <c:pt idx="11048">
                  <c:v>3063.4881258</c:v>
                </c:pt>
                <c:pt idx="11049">
                  <c:v>3063.7292124999999</c:v>
                </c:pt>
                <c:pt idx="11050">
                  <c:v>3063.9702992000002</c:v>
                </c:pt>
                <c:pt idx="11051">
                  <c:v>3064.2113857999998</c:v>
                </c:pt>
                <c:pt idx="11052">
                  <c:v>3064.452472500001</c:v>
                </c:pt>
                <c:pt idx="11053">
                  <c:v>3064.6935591000001</c:v>
                </c:pt>
                <c:pt idx="11054">
                  <c:v>3064.9346458</c:v>
                </c:pt>
                <c:pt idx="11055">
                  <c:v>3065.1757324000009</c:v>
                </c:pt>
                <c:pt idx="11056">
                  <c:v>3065.4168190999999</c:v>
                </c:pt>
                <c:pt idx="11057">
                  <c:v>3065.6579056999999</c:v>
                </c:pt>
                <c:pt idx="11058">
                  <c:v>3065.8989924000002</c:v>
                </c:pt>
                <c:pt idx="11059">
                  <c:v>3066.1400790999992</c:v>
                </c:pt>
                <c:pt idx="11060">
                  <c:v>3066.3811657000001</c:v>
                </c:pt>
                <c:pt idx="11061">
                  <c:v>3066.6222524</c:v>
                </c:pt>
                <c:pt idx="11062">
                  <c:v>3066.8633390000009</c:v>
                </c:pt>
                <c:pt idx="11063">
                  <c:v>3067.104425699999</c:v>
                </c:pt>
                <c:pt idx="11064">
                  <c:v>3067.3455123000017</c:v>
                </c:pt>
                <c:pt idx="11065">
                  <c:v>3067.5865989999998</c:v>
                </c:pt>
                <c:pt idx="11066">
                  <c:v>3067.8276855999998</c:v>
                </c:pt>
                <c:pt idx="11067">
                  <c:v>3068.0687723000001</c:v>
                </c:pt>
                <c:pt idx="11068">
                  <c:v>3068.3098589000001</c:v>
                </c:pt>
                <c:pt idx="11069">
                  <c:v>3068.5509456</c:v>
                </c:pt>
                <c:pt idx="11070">
                  <c:v>3068.7920323000008</c:v>
                </c:pt>
                <c:pt idx="11071">
                  <c:v>3069.0331189000017</c:v>
                </c:pt>
                <c:pt idx="11072">
                  <c:v>3069.2742055999997</c:v>
                </c:pt>
                <c:pt idx="11073">
                  <c:v>3069.5152922000016</c:v>
                </c:pt>
                <c:pt idx="11074">
                  <c:v>3069.7563789000001</c:v>
                </c:pt>
                <c:pt idx="11075">
                  <c:v>3069.9974655000001</c:v>
                </c:pt>
                <c:pt idx="11076">
                  <c:v>3070.2385522000009</c:v>
                </c:pt>
                <c:pt idx="11077">
                  <c:v>3070.4796388000009</c:v>
                </c:pt>
                <c:pt idx="11078">
                  <c:v>3070.7207254999989</c:v>
                </c:pt>
                <c:pt idx="11079">
                  <c:v>3070.9618122000011</c:v>
                </c:pt>
                <c:pt idx="11080">
                  <c:v>3071.2028987999993</c:v>
                </c:pt>
                <c:pt idx="11081">
                  <c:v>3071.4439855000001</c:v>
                </c:pt>
                <c:pt idx="11082">
                  <c:v>3071.6850721000001</c:v>
                </c:pt>
                <c:pt idx="11083">
                  <c:v>3071.9261587999999</c:v>
                </c:pt>
                <c:pt idx="11084">
                  <c:v>3072.167245399999</c:v>
                </c:pt>
                <c:pt idx="11085">
                  <c:v>3072.4083321000007</c:v>
                </c:pt>
                <c:pt idx="11086">
                  <c:v>3072.6494186999998</c:v>
                </c:pt>
                <c:pt idx="11087">
                  <c:v>3072.8905054000002</c:v>
                </c:pt>
                <c:pt idx="11088">
                  <c:v>3073.1315920000011</c:v>
                </c:pt>
                <c:pt idx="11089">
                  <c:v>3073.3726787000001</c:v>
                </c:pt>
                <c:pt idx="11090">
                  <c:v>3073.6137653999999</c:v>
                </c:pt>
                <c:pt idx="11091">
                  <c:v>3073.8548519999999</c:v>
                </c:pt>
                <c:pt idx="11092">
                  <c:v>3074.0959387000007</c:v>
                </c:pt>
                <c:pt idx="11093">
                  <c:v>3074.3370253000007</c:v>
                </c:pt>
                <c:pt idx="11094">
                  <c:v>3074.5781120000011</c:v>
                </c:pt>
                <c:pt idx="11095">
                  <c:v>3074.8191986000011</c:v>
                </c:pt>
                <c:pt idx="11096">
                  <c:v>3075.0602852999991</c:v>
                </c:pt>
                <c:pt idx="11097">
                  <c:v>3075.301371900001</c:v>
                </c:pt>
                <c:pt idx="11098">
                  <c:v>3075.5424585999999</c:v>
                </c:pt>
                <c:pt idx="11099">
                  <c:v>3075.7835452999998</c:v>
                </c:pt>
                <c:pt idx="11100">
                  <c:v>3076.0246318999998</c:v>
                </c:pt>
                <c:pt idx="11101">
                  <c:v>3076.2657186000001</c:v>
                </c:pt>
                <c:pt idx="11102">
                  <c:v>3076.5068051999992</c:v>
                </c:pt>
                <c:pt idx="11103">
                  <c:v>3076.7478918999991</c:v>
                </c:pt>
                <c:pt idx="11104">
                  <c:v>3076.9889785</c:v>
                </c:pt>
                <c:pt idx="11105">
                  <c:v>3077.230065199999</c:v>
                </c:pt>
                <c:pt idx="11106">
                  <c:v>3077.4711518000013</c:v>
                </c:pt>
                <c:pt idx="11107">
                  <c:v>3077.7122384999998</c:v>
                </c:pt>
                <c:pt idx="11108">
                  <c:v>3077.9533251000007</c:v>
                </c:pt>
                <c:pt idx="11109">
                  <c:v>3078.1944118000001</c:v>
                </c:pt>
                <c:pt idx="11110">
                  <c:v>3078.4354985000009</c:v>
                </c:pt>
                <c:pt idx="11111">
                  <c:v>3078.6765850999991</c:v>
                </c:pt>
                <c:pt idx="11112">
                  <c:v>3078.9176717999999</c:v>
                </c:pt>
                <c:pt idx="11113">
                  <c:v>3079.1587583999999</c:v>
                </c:pt>
                <c:pt idx="11114">
                  <c:v>3079.3998450999998</c:v>
                </c:pt>
                <c:pt idx="11115">
                  <c:v>3079.6409316999998</c:v>
                </c:pt>
                <c:pt idx="11116">
                  <c:v>3079.8820184000001</c:v>
                </c:pt>
                <c:pt idx="11117">
                  <c:v>3080.1231050000001</c:v>
                </c:pt>
                <c:pt idx="11118">
                  <c:v>3080.3641917</c:v>
                </c:pt>
                <c:pt idx="11119">
                  <c:v>3080.6052783999999</c:v>
                </c:pt>
                <c:pt idx="11120">
                  <c:v>3080.8463649999999</c:v>
                </c:pt>
                <c:pt idx="11121">
                  <c:v>3081.0874516999997</c:v>
                </c:pt>
                <c:pt idx="11122">
                  <c:v>3081.3285383000002</c:v>
                </c:pt>
                <c:pt idx="11123">
                  <c:v>3081.5696249999992</c:v>
                </c:pt>
                <c:pt idx="11124">
                  <c:v>3081.810711600001</c:v>
                </c:pt>
                <c:pt idx="11125">
                  <c:v>3082.0517983000009</c:v>
                </c:pt>
                <c:pt idx="11126">
                  <c:v>3082.2928848999991</c:v>
                </c:pt>
                <c:pt idx="11127">
                  <c:v>3082.5339716000008</c:v>
                </c:pt>
                <c:pt idx="11128">
                  <c:v>3082.7750581999999</c:v>
                </c:pt>
                <c:pt idx="11129">
                  <c:v>3083.0161449000002</c:v>
                </c:pt>
                <c:pt idx="11130">
                  <c:v>3083.2572316000001</c:v>
                </c:pt>
                <c:pt idx="11131">
                  <c:v>3083.498318200001</c:v>
                </c:pt>
                <c:pt idx="11132">
                  <c:v>3083.7394049</c:v>
                </c:pt>
                <c:pt idx="11133">
                  <c:v>3083.9804915</c:v>
                </c:pt>
                <c:pt idx="11134">
                  <c:v>3084.2215781999998</c:v>
                </c:pt>
                <c:pt idx="11135">
                  <c:v>3084.4626647999989</c:v>
                </c:pt>
                <c:pt idx="11136">
                  <c:v>3084.7037515000002</c:v>
                </c:pt>
                <c:pt idx="11137">
                  <c:v>3084.9448380999997</c:v>
                </c:pt>
                <c:pt idx="11138">
                  <c:v>3085.1859248000001</c:v>
                </c:pt>
                <c:pt idx="11139">
                  <c:v>3085.4270114999999</c:v>
                </c:pt>
                <c:pt idx="11140">
                  <c:v>3085.668098099999</c:v>
                </c:pt>
                <c:pt idx="11141">
                  <c:v>3085.9091847999998</c:v>
                </c:pt>
                <c:pt idx="11142">
                  <c:v>3086.1502713999998</c:v>
                </c:pt>
                <c:pt idx="11143">
                  <c:v>3086.3913581000011</c:v>
                </c:pt>
                <c:pt idx="11144">
                  <c:v>3086.6324446999997</c:v>
                </c:pt>
                <c:pt idx="11145">
                  <c:v>3086.873531400001</c:v>
                </c:pt>
                <c:pt idx="11146">
                  <c:v>3087.1146180000001</c:v>
                </c:pt>
                <c:pt idx="11147">
                  <c:v>3087.3557047000008</c:v>
                </c:pt>
                <c:pt idx="11148">
                  <c:v>3087.5967913999998</c:v>
                </c:pt>
                <c:pt idx="11149">
                  <c:v>3087.8378780000007</c:v>
                </c:pt>
                <c:pt idx="11150">
                  <c:v>3088.0789646999997</c:v>
                </c:pt>
                <c:pt idx="11151">
                  <c:v>3088.3200513000002</c:v>
                </c:pt>
                <c:pt idx="11152">
                  <c:v>3088.5611380000009</c:v>
                </c:pt>
                <c:pt idx="11153">
                  <c:v>3088.8022246</c:v>
                </c:pt>
                <c:pt idx="11154">
                  <c:v>3089.0433113000008</c:v>
                </c:pt>
                <c:pt idx="11155">
                  <c:v>3089.2843978999999</c:v>
                </c:pt>
                <c:pt idx="11156">
                  <c:v>3089.5254845999998</c:v>
                </c:pt>
                <c:pt idx="11157">
                  <c:v>3089.7665711999989</c:v>
                </c:pt>
                <c:pt idx="11158">
                  <c:v>3090.0076579000001</c:v>
                </c:pt>
                <c:pt idx="11159">
                  <c:v>3090.2487445999991</c:v>
                </c:pt>
                <c:pt idx="11160">
                  <c:v>3090.4898312</c:v>
                </c:pt>
                <c:pt idx="11161">
                  <c:v>3090.7309179000008</c:v>
                </c:pt>
                <c:pt idx="11162">
                  <c:v>3090.9720044999999</c:v>
                </c:pt>
                <c:pt idx="11163">
                  <c:v>3091.2130911999998</c:v>
                </c:pt>
                <c:pt idx="11164">
                  <c:v>3091.4541778000012</c:v>
                </c:pt>
                <c:pt idx="11165">
                  <c:v>3091.6952645000001</c:v>
                </c:pt>
                <c:pt idx="11166">
                  <c:v>3091.9363511000001</c:v>
                </c:pt>
                <c:pt idx="11167">
                  <c:v>3092.1774378000009</c:v>
                </c:pt>
                <c:pt idx="11168">
                  <c:v>3092.4185244999999</c:v>
                </c:pt>
                <c:pt idx="11169">
                  <c:v>3092.6596110999999</c:v>
                </c:pt>
                <c:pt idx="11170">
                  <c:v>3092.9006978000002</c:v>
                </c:pt>
                <c:pt idx="11171">
                  <c:v>3093.1417843999998</c:v>
                </c:pt>
                <c:pt idx="11172">
                  <c:v>3093.3828710999992</c:v>
                </c:pt>
                <c:pt idx="11173">
                  <c:v>3093.6239577000001</c:v>
                </c:pt>
                <c:pt idx="11174">
                  <c:v>3093.8650444</c:v>
                </c:pt>
                <c:pt idx="11175">
                  <c:v>3094.106131</c:v>
                </c:pt>
                <c:pt idx="11176">
                  <c:v>3094.3472177000008</c:v>
                </c:pt>
                <c:pt idx="11177">
                  <c:v>3094.5883042999999</c:v>
                </c:pt>
                <c:pt idx="11178">
                  <c:v>3094.8293910000002</c:v>
                </c:pt>
                <c:pt idx="11179">
                  <c:v>3095.0704777000001</c:v>
                </c:pt>
                <c:pt idx="11180">
                  <c:v>3095.311564300001</c:v>
                </c:pt>
                <c:pt idx="11181">
                  <c:v>3095.552651</c:v>
                </c:pt>
                <c:pt idx="11182">
                  <c:v>3095.7937376000009</c:v>
                </c:pt>
                <c:pt idx="11183">
                  <c:v>3096.0348242999999</c:v>
                </c:pt>
                <c:pt idx="11184">
                  <c:v>3096.2759109000008</c:v>
                </c:pt>
                <c:pt idx="11185">
                  <c:v>3096.5169976000002</c:v>
                </c:pt>
                <c:pt idx="11186">
                  <c:v>3096.7580841999993</c:v>
                </c:pt>
                <c:pt idx="11187">
                  <c:v>3096.999170900001</c:v>
                </c:pt>
                <c:pt idx="11188">
                  <c:v>3097.2402575999999</c:v>
                </c:pt>
                <c:pt idx="11189">
                  <c:v>3097.4813442000009</c:v>
                </c:pt>
                <c:pt idx="11190">
                  <c:v>3097.7224308999998</c:v>
                </c:pt>
                <c:pt idx="11191">
                  <c:v>3097.9635175000012</c:v>
                </c:pt>
                <c:pt idx="11192">
                  <c:v>3098.2046041999993</c:v>
                </c:pt>
                <c:pt idx="11193">
                  <c:v>3098.4456908000002</c:v>
                </c:pt>
                <c:pt idx="11194">
                  <c:v>3098.6867775000001</c:v>
                </c:pt>
                <c:pt idx="11195">
                  <c:v>3098.9278640999992</c:v>
                </c:pt>
                <c:pt idx="11196">
                  <c:v>3099.168950799999</c:v>
                </c:pt>
                <c:pt idx="11197">
                  <c:v>3099.4100374000009</c:v>
                </c:pt>
                <c:pt idx="11198">
                  <c:v>3099.6511241000007</c:v>
                </c:pt>
                <c:pt idx="11199">
                  <c:v>3099.8922108000011</c:v>
                </c:pt>
                <c:pt idx="11200">
                  <c:v>3100.1332974000002</c:v>
                </c:pt>
                <c:pt idx="11201">
                  <c:v>3100.3743841</c:v>
                </c:pt>
                <c:pt idx="11202">
                  <c:v>3100.6154707000001</c:v>
                </c:pt>
                <c:pt idx="11203">
                  <c:v>3100.8565574000008</c:v>
                </c:pt>
                <c:pt idx="11204">
                  <c:v>3101.0976439999999</c:v>
                </c:pt>
                <c:pt idx="11205">
                  <c:v>3101.3387307000007</c:v>
                </c:pt>
                <c:pt idx="11206">
                  <c:v>3101.5798173000007</c:v>
                </c:pt>
                <c:pt idx="11207">
                  <c:v>3101.8209040000002</c:v>
                </c:pt>
                <c:pt idx="11208">
                  <c:v>3102.0619907</c:v>
                </c:pt>
                <c:pt idx="11209">
                  <c:v>3102.303077300001</c:v>
                </c:pt>
                <c:pt idx="11210">
                  <c:v>3102.5441639999999</c:v>
                </c:pt>
                <c:pt idx="11211">
                  <c:v>3102.7852505999999</c:v>
                </c:pt>
                <c:pt idx="11212">
                  <c:v>3103.0263373000007</c:v>
                </c:pt>
                <c:pt idx="11213">
                  <c:v>3103.2674238999998</c:v>
                </c:pt>
                <c:pt idx="11214">
                  <c:v>3103.5085106000001</c:v>
                </c:pt>
                <c:pt idx="11215">
                  <c:v>3103.7495972000002</c:v>
                </c:pt>
                <c:pt idx="11216">
                  <c:v>3103.9906839</c:v>
                </c:pt>
                <c:pt idx="11217">
                  <c:v>3104.2317705000009</c:v>
                </c:pt>
                <c:pt idx="11218">
                  <c:v>3104.4728571999999</c:v>
                </c:pt>
                <c:pt idx="11219">
                  <c:v>3104.7139439000002</c:v>
                </c:pt>
                <c:pt idx="11220">
                  <c:v>3104.9550305000007</c:v>
                </c:pt>
                <c:pt idx="11221">
                  <c:v>3105.196117200001</c:v>
                </c:pt>
                <c:pt idx="11222">
                  <c:v>3105.437203800001</c:v>
                </c:pt>
                <c:pt idx="11223">
                  <c:v>3105.6782905</c:v>
                </c:pt>
                <c:pt idx="11224">
                  <c:v>3105.9193771000009</c:v>
                </c:pt>
                <c:pt idx="11225">
                  <c:v>3106.160463799999</c:v>
                </c:pt>
                <c:pt idx="11226">
                  <c:v>3106.4015504000008</c:v>
                </c:pt>
                <c:pt idx="11227">
                  <c:v>3106.6426370999998</c:v>
                </c:pt>
                <c:pt idx="11228">
                  <c:v>3106.883723800001</c:v>
                </c:pt>
                <c:pt idx="11229">
                  <c:v>3107.1248103999997</c:v>
                </c:pt>
                <c:pt idx="11230">
                  <c:v>3107.3658971</c:v>
                </c:pt>
                <c:pt idx="11231">
                  <c:v>3107.6069836999991</c:v>
                </c:pt>
                <c:pt idx="11232">
                  <c:v>3107.8480703999999</c:v>
                </c:pt>
                <c:pt idx="11233">
                  <c:v>3108.0891570000008</c:v>
                </c:pt>
                <c:pt idx="11234">
                  <c:v>3108.3302437000002</c:v>
                </c:pt>
                <c:pt idx="11235">
                  <c:v>3108.5713303000016</c:v>
                </c:pt>
                <c:pt idx="11236">
                  <c:v>3108.812417000001</c:v>
                </c:pt>
                <c:pt idx="11237">
                  <c:v>3109.0535037000009</c:v>
                </c:pt>
                <c:pt idx="11238">
                  <c:v>3109.2945903</c:v>
                </c:pt>
                <c:pt idx="11239">
                  <c:v>3109.5356770000008</c:v>
                </c:pt>
                <c:pt idx="11240">
                  <c:v>3109.7767635999999</c:v>
                </c:pt>
                <c:pt idx="11241">
                  <c:v>3110.0178503000002</c:v>
                </c:pt>
                <c:pt idx="11242">
                  <c:v>3110.2589369000002</c:v>
                </c:pt>
                <c:pt idx="11243">
                  <c:v>3110.5000236000001</c:v>
                </c:pt>
                <c:pt idx="11244">
                  <c:v>3110.741110200001</c:v>
                </c:pt>
                <c:pt idx="11245">
                  <c:v>3110.9821969000009</c:v>
                </c:pt>
                <c:pt idx="11246">
                  <c:v>3111.2232835</c:v>
                </c:pt>
                <c:pt idx="11247">
                  <c:v>3111.4643701999998</c:v>
                </c:pt>
                <c:pt idx="11248">
                  <c:v>3111.7054569000002</c:v>
                </c:pt>
                <c:pt idx="11249">
                  <c:v>3111.9465435000002</c:v>
                </c:pt>
                <c:pt idx="11250">
                  <c:v>3112.1876302000001</c:v>
                </c:pt>
                <c:pt idx="11251">
                  <c:v>3112.428716800001</c:v>
                </c:pt>
                <c:pt idx="11252">
                  <c:v>3112.669803499999</c:v>
                </c:pt>
                <c:pt idx="11253">
                  <c:v>3112.9108901</c:v>
                </c:pt>
                <c:pt idx="11254">
                  <c:v>3113.1519768000012</c:v>
                </c:pt>
                <c:pt idx="11255">
                  <c:v>3113.3930634000008</c:v>
                </c:pt>
                <c:pt idx="11256">
                  <c:v>3113.6341501000002</c:v>
                </c:pt>
                <c:pt idx="11257">
                  <c:v>3113.8752368000019</c:v>
                </c:pt>
                <c:pt idx="11258">
                  <c:v>3114.1163234000001</c:v>
                </c:pt>
                <c:pt idx="11259">
                  <c:v>3114.3574101000008</c:v>
                </c:pt>
                <c:pt idx="11260">
                  <c:v>3114.5984966999999</c:v>
                </c:pt>
                <c:pt idx="11261">
                  <c:v>3114.8395834000007</c:v>
                </c:pt>
                <c:pt idx="11262">
                  <c:v>3115.0806699999989</c:v>
                </c:pt>
                <c:pt idx="11263">
                  <c:v>3115.3217567000011</c:v>
                </c:pt>
                <c:pt idx="11264">
                  <c:v>3115.5628432999997</c:v>
                </c:pt>
                <c:pt idx="11265">
                  <c:v>3115.8039300000009</c:v>
                </c:pt>
                <c:pt idx="11266">
                  <c:v>3116.045016600001</c:v>
                </c:pt>
                <c:pt idx="11267">
                  <c:v>3116.2861032999999</c:v>
                </c:pt>
                <c:pt idx="11268">
                  <c:v>3116.5271899999998</c:v>
                </c:pt>
                <c:pt idx="11269">
                  <c:v>3116.7682765999998</c:v>
                </c:pt>
                <c:pt idx="11270">
                  <c:v>3117.0093633000001</c:v>
                </c:pt>
                <c:pt idx="11271">
                  <c:v>3117.2504498999997</c:v>
                </c:pt>
                <c:pt idx="11272">
                  <c:v>3117.4915366000018</c:v>
                </c:pt>
                <c:pt idx="11273">
                  <c:v>3117.7326232</c:v>
                </c:pt>
                <c:pt idx="11274">
                  <c:v>3117.9737099000008</c:v>
                </c:pt>
                <c:pt idx="11275">
                  <c:v>3118.2147964999999</c:v>
                </c:pt>
                <c:pt idx="11276">
                  <c:v>3118.4558831999998</c:v>
                </c:pt>
                <c:pt idx="11277">
                  <c:v>3118.6969698999997</c:v>
                </c:pt>
                <c:pt idx="11278">
                  <c:v>3118.938056500001</c:v>
                </c:pt>
                <c:pt idx="11279">
                  <c:v>3119.1791432000009</c:v>
                </c:pt>
                <c:pt idx="11280">
                  <c:v>3119.4202298</c:v>
                </c:pt>
                <c:pt idx="11281">
                  <c:v>3119.6613165000012</c:v>
                </c:pt>
                <c:pt idx="11282">
                  <c:v>3119.9024030999999</c:v>
                </c:pt>
                <c:pt idx="11283">
                  <c:v>3120.1434897999993</c:v>
                </c:pt>
                <c:pt idx="11284">
                  <c:v>3120.3845764000002</c:v>
                </c:pt>
                <c:pt idx="11285">
                  <c:v>3120.6256630999997</c:v>
                </c:pt>
                <c:pt idx="11286">
                  <c:v>3120.8667496999997</c:v>
                </c:pt>
                <c:pt idx="11287">
                  <c:v>3121.1078364</c:v>
                </c:pt>
                <c:pt idx="11288">
                  <c:v>3121.3489230999999</c:v>
                </c:pt>
                <c:pt idx="11289">
                  <c:v>3121.5900096999999</c:v>
                </c:pt>
                <c:pt idx="11290">
                  <c:v>3121.8310964000016</c:v>
                </c:pt>
                <c:pt idx="11291">
                  <c:v>3122.0721830000002</c:v>
                </c:pt>
                <c:pt idx="11292">
                  <c:v>3122.3132697000001</c:v>
                </c:pt>
                <c:pt idx="11293">
                  <c:v>3122.554356300001</c:v>
                </c:pt>
                <c:pt idx="11294">
                  <c:v>3122.795443</c:v>
                </c:pt>
                <c:pt idx="11295">
                  <c:v>3123.0365296</c:v>
                </c:pt>
                <c:pt idx="11296">
                  <c:v>3123.2776163000008</c:v>
                </c:pt>
                <c:pt idx="11297">
                  <c:v>3123.5187030000002</c:v>
                </c:pt>
                <c:pt idx="11298">
                  <c:v>3123.7597895999997</c:v>
                </c:pt>
                <c:pt idx="11299">
                  <c:v>3124.0008763000001</c:v>
                </c:pt>
                <c:pt idx="11300">
                  <c:v>3124.2419629000001</c:v>
                </c:pt>
                <c:pt idx="11301">
                  <c:v>3124.4830496</c:v>
                </c:pt>
                <c:pt idx="11302">
                  <c:v>3124.7241362000009</c:v>
                </c:pt>
                <c:pt idx="11303">
                  <c:v>3124.9652229000008</c:v>
                </c:pt>
                <c:pt idx="11304">
                  <c:v>3125.206309499999</c:v>
                </c:pt>
                <c:pt idx="11305">
                  <c:v>3125.4473962000011</c:v>
                </c:pt>
                <c:pt idx="11306">
                  <c:v>3125.6884828999991</c:v>
                </c:pt>
                <c:pt idx="11307">
                  <c:v>3125.9295695000001</c:v>
                </c:pt>
                <c:pt idx="11308">
                  <c:v>3126.1706561999999</c:v>
                </c:pt>
                <c:pt idx="11309">
                  <c:v>3126.4117428000018</c:v>
                </c:pt>
                <c:pt idx="11310">
                  <c:v>3126.6528294999989</c:v>
                </c:pt>
                <c:pt idx="11311">
                  <c:v>3126.8939161000017</c:v>
                </c:pt>
                <c:pt idx="11312">
                  <c:v>3127.1350028000011</c:v>
                </c:pt>
                <c:pt idx="11313">
                  <c:v>3127.3760893999997</c:v>
                </c:pt>
                <c:pt idx="11314">
                  <c:v>3127.617176100001</c:v>
                </c:pt>
                <c:pt idx="11315">
                  <c:v>3127.8582627000001</c:v>
                </c:pt>
                <c:pt idx="11316">
                  <c:v>3128.0993493999999</c:v>
                </c:pt>
                <c:pt idx="11317">
                  <c:v>3128.3404361000007</c:v>
                </c:pt>
                <c:pt idx="11318">
                  <c:v>3128.5815227000007</c:v>
                </c:pt>
                <c:pt idx="11319">
                  <c:v>3128.8226093999997</c:v>
                </c:pt>
                <c:pt idx="11320">
                  <c:v>3129.0636960000002</c:v>
                </c:pt>
                <c:pt idx="11321">
                  <c:v>3129.3047827</c:v>
                </c:pt>
                <c:pt idx="11322">
                  <c:v>3129.5458692999991</c:v>
                </c:pt>
                <c:pt idx="11323">
                  <c:v>3129.786955999999</c:v>
                </c:pt>
                <c:pt idx="11324">
                  <c:v>3130.0280425999999</c:v>
                </c:pt>
                <c:pt idx="11325">
                  <c:v>3130.2691292999998</c:v>
                </c:pt>
                <c:pt idx="11326">
                  <c:v>3130.510216000001</c:v>
                </c:pt>
                <c:pt idx="11327">
                  <c:v>3130.7513026000011</c:v>
                </c:pt>
                <c:pt idx="11328">
                  <c:v>3130.9923893</c:v>
                </c:pt>
                <c:pt idx="11329">
                  <c:v>3131.2334759</c:v>
                </c:pt>
                <c:pt idx="11330">
                  <c:v>3131.4745626000008</c:v>
                </c:pt>
                <c:pt idx="11331">
                  <c:v>3131.715649199999</c:v>
                </c:pt>
                <c:pt idx="11332">
                  <c:v>3131.9567359000002</c:v>
                </c:pt>
                <c:pt idx="11333">
                  <c:v>3132.1978224999998</c:v>
                </c:pt>
                <c:pt idx="11334">
                  <c:v>3132.4389092000001</c:v>
                </c:pt>
                <c:pt idx="11335">
                  <c:v>3132.6799958000001</c:v>
                </c:pt>
                <c:pt idx="11336">
                  <c:v>3132.9210825000009</c:v>
                </c:pt>
                <c:pt idx="11337">
                  <c:v>3133.162169199999</c:v>
                </c:pt>
                <c:pt idx="11338">
                  <c:v>3133.4032557999999</c:v>
                </c:pt>
                <c:pt idx="11339">
                  <c:v>3133.6443425000002</c:v>
                </c:pt>
                <c:pt idx="11340">
                  <c:v>3133.8854290999998</c:v>
                </c:pt>
                <c:pt idx="11341">
                  <c:v>3134.1265158000001</c:v>
                </c:pt>
                <c:pt idx="11342">
                  <c:v>3134.3676024000001</c:v>
                </c:pt>
                <c:pt idx="11343">
                  <c:v>3134.6086890999982</c:v>
                </c:pt>
                <c:pt idx="11344">
                  <c:v>3134.8497757</c:v>
                </c:pt>
                <c:pt idx="11345">
                  <c:v>3135.0908623999999</c:v>
                </c:pt>
                <c:pt idx="11346">
                  <c:v>3135.3319491000002</c:v>
                </c:pt>
                <c:pt idx="11347">
                  <c:v>3135.5730357000002</c:v>
                </c:pt>
                <c:pt idx="11348">
                  <c:v>3135.814122400001</c:v>
                </c:pt>
                <c:pt idx="11349">
                  <c:v>3136.0552090000001</c:v>
                </c:pt>
                <c:pt idx="11350">
                  <c:v>3136.2962956999991</c:v>
                </c:pt>
                <c:pt idx="11351">
                  <c:v>3136.5373823000009</c:v>
                </c:pt>
                <c:pt idx="11352">
                  <c:v>3136.7784689999989</c:v>
                </c:pt>
                <c:pt idx="11353">
                  <c:v>3137.0195556000008</c:v>
                </c:pt>
                <c:pt idx="11354">
                  <c:v>3137.2606422999997</c:v>
                </c:pt>
                <c:pt idx="11355">
                  <c:v>3137.5017289000002</c:v>
                </c:pt>
                <c:pt idx="11356">
                  <c:v>3137.7428155999992</c:v>
                </c:pt>
                <c:pt idx="11357">
                  <c:v>3137.9839023000009</c:v>
                </c:pt>
                <c:pt idx="11358">
                  <c:v>3138.2249888999991</c:v>
                </c:pt>
                <c:pt idx="11359">
                  <c:v>3138.4660755999998</c:v>
                </c:pt>
                <c:pt idx="11360">
                  <c:v>3138.7071621999999</c:v>
                </c:pt>
                <c:pt idx="11361">
                  <c:v>3138.9482488999997</c:v>
                </c:pt>
                <c:pt idx="11362">
                  <c:v>3139.1893355000002</c:v>
                </c:pt>
                <c:pt idx="11363">
                  <c:v>3139.430422200001</c:v>
                </c:pt>
                <c:pt idx="11364">
                  <c:v>3139.671508800001</c:v>
                </c:pt>
                <c:pt idx="11365">
                  <c:v>3139.9125955000009</c:v>
                </c:pt>
                <c:pt idx="11366">
                  <c:v>3140.1536821999998</c:v>
                </c:pt>
                <c:pt idx="11367">
                  <c:v>3140.3947687999998</c:v>
                </c:pt>
                <c:pt idx="11368">
                  <c:v>3140.6358555000002</c:v>
                </c:pt>
                <c:pt idx="11369">
                  <c:v>3140.8769421000002</c:v>
                </c:pt>
                <c:pt idx="11370">
                  <c:v>3141.1180288</c:v>
                </c:pt>
                <c:pt idx="11371">
                  <c:v>3141.359115400001</c:v>
                </c:pt>
                <c:pt idx="11372">
                  <c:v>3141.6002020999999</c:v>
                </c:pt>
                <c:pt idx="11373">
                  <c:v>3141.8412887</c:v>
                </c:pt>
                <c:pt idx="11374">
                  <c:v>3142.0823753999998</c:v>
                </c:pt>
                <c:pt idx="11375">
                  <c:v>3142.3234619999998</c:v>
                </c:pt>
                <c:pt idx="11376">
                  <c:v>3142.5645486999997</c:v>
                </c:pt>
                <c:pt idx="11377">
                  <c:v>3142.8056354</c:v>
                </c:pt>
                <c:pt idx="11378">
                  <c:v>3143.046722</c:v>
                </c:pt>
                <c:pt idx="11379">
                  <c:v>3143.287808699999</c:v>
                </c:pt>
                <c:pt idx="11380">
                  <c:v>3143.528895299999</c:v>
                </c:pt>
                <c:pt idx="11381">
                  <c:v>3143.7699819999989</c:v>
                </c:pt>
                <c:pt idx="11382">
                  <c:v>3144.0110686000007</c:v>
                </c:pt>
                <c:pt idx="11383">
                  <c:v>3144.2521553000001</c:v>
                </c:pt>
                <c:pt idx="11384">
                  <c:v>3144.4932419000002</c:v>
                </c:pt>
                <c:pt idx="11385">
                  <c:v>3144.7343286</c:v>
                </c:pt>
                <c:pt idx="11386">
                  <c:v>3144.9754153000008</c:v>
                </c:pt>
                <c:pt idx="11387">
                  <c:v>3145.2165018999999</c:v>
                </c:pt>
                <c:pt idx="11388">
                  <c:v>3145.4575886000002</c:v>
                </c:pt>
                <c:pt idx="11389">
                  <c:v>3145.6986751999989</c:v>
                </c:pt>
                <c:pt idx="11390">
                  <c:v>3145.9397619000001</c:v>
                </c:pt>
                <c:pt idx="11391">
                  <c:v>3146.1808484999992</c:v>
                </c:pt>
                <c:pt idx="11392">
                  <c:v>3146.4219352000009</c:v>
                </c:pt>
                <c:pt idx="11393">
                  <c:v>3146.6630218</c:v>
                </c:pt>
                <c:pt idx="11394">
                  <c:v>3146.9041084999999</c:v>
                </c:pt>
                <c:pt idx="11395">
                  <c:v>3147.1451952000002</c:v>
                </c:pt>
                <c:pt idx="11396">
                  <c:v>3147.3862817999989</c:v>
                </c:pt>
                <c:pt idx="11397">
                  <c:v>3147.6273685000001</c:v>
                </c:pt>
                <c:pt idx="11398">
                  <c:v>3147.8684550999997</c:v>
                </c:pt>
                <c:pt idx="11399">
                  <c:v>3148.1095418</c:v>
                </c:pt>
                <c:pt idx="11400">
                  <c:v>3148.3506284</c:v>
                </c:pt>
                <c:pt idx="11401">
                  <c:v>3148.5917151000008</c:v>
                </c:pt>
                <c:pt idx="11402">
                  <c:v>3148.8328016999999</c:v>
                </c:pt>
                <c:pt idx="11403">
                  <c:v>3149.0738883999998</c:v>
                </c:pt>
                <c:pt idx="11404">
                  <c:v>3149.3149750000002</c:v>
                </c:pt>
                <c:pt idx="11405">
                  <c:v>3149.5560616999992</c:v>
                </c:pt>
                <c:pt idx="11406">
                  <c:v>3149.7971484</c:v>
                </c:pt>
                <c:pt idx="11407">
                  <c:v>3150.038235</c:v>
                </c:pt>
                <c:pt idx="11408">
                  <c:v>3150.2793216999999</c:v>
                </c:pt>
                <c:pt idx="11409">
                  <c:v>3150.5204082999999</c:v>
                </c:pt>
                <c:pt idx="11410">
                  <c:v>3150.7614949999997</c:v>
                </c:pt>
                <c:pt idx="11411">
                  <c:v>3151.0025815999998</c:v>
                </c:pt>
                <c:pt idx="11412">
                  <c:v>3151.2436682999992</c:v>
                </c:pt>
                <c:pt idx="11413">
                  <c:v>3151.4847549000001</c:v>
                </c:pt>
                <c:pt idx="11414">
                  <c:v>3151.7258415999991</c:v>
                </c:pt>
                <c:pt idx="11415">
                  <c:v>3151.9669282999998</c:v>
                </c:pt>
                <c:pt idx="11416">
                  <c:v>3152.2080148999999</c:v>
                </c:pt>
                <c:pt idx="11417">
                  <c:v>3152.4491016000002</c:v>
                </c:pt>
                <c:pt idx="11418">
                  <c:v>3152.6901882000002</c:v>
                </c:pt>
                <c:pt idx="11419">
                  <c:v>3152.931274900001</c:v>
                </c:pt>
                <c:pt idx="11420">
                  <c:v>3153.1723615000001</c:v>
                </c:pt>
                <c:pt idx="11421">
                  <c:v>3153.4134481999999</c:v>
                </c:pt>
                <c:pt idx="11422">
                  <c:v>3153.6545348000009</c:v>
                </c:pt>
                <c:pt idx="11423">
                  <c:v>3153.8956214999998</c:v>
                </c:pt>
                <c:pt idx="11424">
                  <c:v>3154.1367080999999</c:v>
                </c:pt>
                <c:pt idx="11425">
                  <c:v>3154.3777948000011</c:v>
                </c:pt>
                <c:pt idx="11426">
                  <c:v>3154.6188814999987</c:v>
                </c:pt>
                <c:pt idx="11427">
                  <c:v>3154.8599681000001</c:v>
                </c:pt>
                <c:pt idx="11428">
                  <c:v>3155.1010547999999</c:v>
                </c:pt>
                <c:pt idx="11429">
                  <c:v>3155.3421413999999</c:v>
                </c:pt>
                <c:pt idx="11430">
                  <c:v>3155.5832280999998</c:v>
                </c:pt>
                <c:pt idx="11431">
                  <c:v>3155.8243147000007</c:v>
                </c:pt>
                <c:pt idx="11432">
                  <c:v>3156.0654013999997</c:v>
                </c:pt>
                <c:pt idx="11433">
                  <c:v>3156.3064879999997</c:v>
                </c:pt>
                <c:pt idx="11434">
                  <c:v>3156.5475747</c:v>
                </c:pt>
                <c:pt idx="11435">
                  <c:v>3156.7886613999981</c:v>
                </c:pt>
                <c:pt idx="11436">
                  <c:v>3157.0297479999999</c:v>
                </c:pt>
                <c:pt idx="11437">
                  <c:v>3157.2708346999998</c:v>
                </c:pt>
                <c:pt idx="11438">
                  <c:v>3157.5119213000007</c:v>
                </c:pt>
                <c:pt idx="11439">
                  <c:v>3157.7530080000001</c:v>
                </c:pt>
                <c:pt idx="11440">
                  <c:v>3157.9940946000002</c:v>
                </c:pt>
                <c:pt idx="11441">
                  <c:v>3158.2351813</c:v>
                </c:pt>
                <c:pt idx="11442">
                  <c:v>3158.4762679</c:v>
                </c:pt>
                <c:pt idx="11443">
                  <c:v>3158.7173546000008</c:v>
                </c:pt>
                <c:pt idx="11444">
                  <c:v>3158.958441199999</c:v>
                </c:pt>
                <c:pt idx="11445">
                  <c:v>3159.1995279000002</c:v>
                </c:pt>
                <c:pt idx="11446">
                  <c:v>3159.4406146000001</c:v>
                </c:pt>
                <c:pt idx="11447">
                  <c:v>3159.6817012000001</c:v>
                </c:pt>
                <c:pt idx="11448">
                  <c:v>3159.9227879</c:v>
                </c:pt>
                <c:pt idx="11449">
                  <c:v>3160.1638745</c:v>
                </c:pt>
                <c:pt idx="11450">
                  <c:v>3160.404961199999</c:v>
                </c:pt>
                <c:pt idx="11451">
                  <c:v>3160.646047799999</c:v>
                </c:pt>
                <c:pt idx="11452">
                  <c:v>3160.8871345000007</c:v>
                </c:pt>
                <c:pt idx="11453">
                  <c:v>3161.1282210999989</c:v>
                </c:pt>
                <c:pt idx="11454">
                  <c:v>3161.369307800001</c:v>
                </c:pt>
                <c:pt idx="11455">
                  <c:v>3161.6103945000009</c:v>
                </c:pt>
                <c:pt idx="11456">
                  <c:v>3161.8514811</c:v>
                </c:pt>
                <c:pt idx="11457">
                  <c:v>3162.0925677999999</c:v>
                </c:pt>
                <c:pt idx="11458">
                  <c:v>3162.3336544000008</c:v>
                </c:pt>
                <c:pt idx="11459">
                  <c:v>3162.5747410999998</c:v>
                </c:pt>
                <c:pt idx="11460">
                  <c:v>3162.8158277000002</c:v>
                </c:pt>
                <c:pt idx="11461">
                  <c:v>3163.0569144000001</c:v>
                </c:pt>
                <c:pt idx="11462">
                  <c:v>3163.2980009999997</c:v>
                </c:pt>
                <c:pt idx="11463">
                  <c:v>3163.5390877</c:v>
                </c:pt>
                <c:pt idx="11464">
                  <c:v>3163.7801743</c:v>
                </c:pt>
                <c:pt idx="11465">
                  <c:v>3164.0212609999999</c:v>
                </c:pt>
                <c:pt idx="11466">
                  <c:v>3164.2623476999997</c:v>
                </c:pt>
                <c:pt idx="11467">
                  <c:v>3164.5034343000002</c:v>
                </c:pt>
                <c:pt idx="11468">
                  <c:v>3164.7445209999992</c:v>
                </c:pt>
                <c:pt idx="11469">
                  <c:v>3164.9856076000001</c:v>
                </c:pt>
                <c:pt idx="11470">
                  <c:v>3165.2266942999991</c:v>
                </c:pt>
                <c:pt idx="11471">
                  <c:v>3165.4677809</c:v>
                </c:pt>
                <c:pt idx="11472">
                  <c:v>3165.7088675999989</c:v>
                </c:pt>
                <c:pt idx="11473">
                  <c:v>3165.9499541999999</c:v>
                </c:pt>
                <c:pt idx="11474">
                  <c:v>3166.1910409000002</c:v>
                </c:pt>
                <c:pt idx="11475">
                  <c:v>3166.432127600001</c:v>
                </c:pt>
                <c:pt idx="11476">
                  <c:v>3166.673214200001</c:v>
                </c:pt>
                <c:pt idx="11477">
                  <c:v>3166.9143009000009</c:v>
                </c:pt>
                <c:pt idx="11478">
                  <c:v>3167.1553875000009</c:v>
                </c:pt>
                <c:pt idx="11479">
                  <c:v>3167.3964741999998</c:v>
                </c:pt>
                <c:pt idx="11480">
                  <c:v>3167.6375607999998</c:v>
                </c:pt>
                <c:pt idx="11481">
                  <c:v>3167.8786475000002</c:v>
                </c:pt>
                <c:pt idx="11482">
                  <c:v>3168.1197341000002</c:v>
                </c:pt>
                <c:pt idx="11483">
                  <c:v>3168.3608208000001</c:v>
                </c:pt>
                <c:pt idx="11484">
                  <c:v>3168.6019074999999</c:v>
                </c:pt>
                <c:pt idx="11485">
                  <c:v>3168.8429940999999</c:v>
                </c:pt>
                <c:pt idx="11486">
                  <c:v>3169.0840807999989</c:v>
                </c:pt>
                <c:pt idx="11487">
                  <c:v>3169.3251674000007</c:v>
                </c:pt>
                <c:pt idx="11488">
                  <c:v>3169.5662540999997</c:v>
                </c:pt>
                <c:pt idx="11489">
                  <c:v>3169.8073407000002</c:v>
                </c:pt>
                <c:pt idx="11490">
                  <c:v>3170.0484273999991</c:v>
                </c:pt>
                <c:pt idx="11491">
                  <c:v>3170.2895140000001</c:v>
                </c:pt>
                <c:pt idx="11492">
                  <c:v>3170.5306006999999</c:v>
                </c:pt>
                <c:pt idx="11493">
                  <c:v>3170.7716872999999</c:v>
                </c:pt>
                <c:pt idx="11494">
                  <c:v>3171.0127740000007</c:v>
                </c:pt>
                <c:pt idx="11495">
                  <c:v>3171.2538606999997</c:v>
                </c:pt>
                <c:pt idx="11496">
                  <c:v>3171.4949473000001</c:v>
                </c:pt>
                <c:pt idx="11497">
                  <c:v>3171.736034</c:v>
                </c:pt>
                <c:pt idx="11498">
                  <c:v>3171.9771206000009</c:v>
                </c:pt>
                <c:pt idx="11499">
                  <c:v>3172.2182072999999</c:v>
                </c:pt>
                <c:pt idx="11500">
                  <c:v>3172.4592939000008</c:v>
                </c:pt>
                <c:pt idx="11501">
                  <c:v>3172.7003805999998</c:v>
                </c:pt>
                <c:pt idx="11502">
                  <c:v>3172.9414671999998</c:v>
                </c:pt>
                <c:pt idx="11503">
                  <c:v>3173.1825539000001</c:v>
                </c:pt>
                <c:pt idx="11504">
                  <c:v>3173.4236406</c:v>
                </c:pt>
                <c:pt idx="11505">
                  <c:v>3173.6647272</c:v>
                </c:pt>
                <c:pt idx="11506">
                  <c:v>3173.9058139000008</c:v>
                </c:pt>
                <c:pt idx="11507">
                  <c:v>3174.146900499999</c:v>
                </c:pt>
                <c:pt idx="11508">
                  <c:v>3174.3879872000002</c:v>
                </c:pt>
                <c:pt idx="11509">
                  <c:v>3174.6290737999998</c:v>
                </c:pt>
                <c:pt idx="11510">
                  <c:v>3174.870160500001</c:v>
                </c:pt>
                <c:pt idx="11511">
                  <c:v>3175.1112471000001</c:v>
                </c:pt>
                <c:pt idx="11512">
                  <c:v>3175.3523338000018</c:v>
                </c:pt>
                <c:pt idx="11513">
                  <c:v>3175.5934204</c:v>
                </c:pt>
                <c:pt idx="11514">
                  <c:v>3175.8345071000008</c:v>
                </c:pt>
                <c:pt idx="11515">
                  <c:v>3176.0755938000016</c:v>
                </c:pt>
                <c:pt idx="11516">
                  <c:v>3176.3166803999998</c:v>
                </c:pt>
                <c:pt idx="11517">
                  <c:v>3176.5577671000001</c:v>
                </c:pt>
                <c:pt idx="11518">
                  <c:v>3176.7988536999997</c:v>
                </c:pt>
                <c:pt idx="11519">
                  <c:v>3177.0399404</c:v>
                </c:pt>
                <c:pt idx="11520">
                  <c:v>3177.281027</c:v>
                </c:pt>
                <c:pt idx="11521">
                  <c:v>3177.5221137000008</c:v>
                </c:pt>
                <c:pt idx="11522">
                  <c:v>3177.7632002999999</c:v>
                </c:pt>
                <c:pt idx="11523">
                  <c:v>3178.0042869999997</c:v>
                </c:pt>
                <c:pt idx="11524">
                  <c:v>3178.2453737000001</c:v>
                </c:pt>
                <c:pt idx="11525">
                  <c:v>3178.4864602999992</c:v>
                </c:pt>
                <c:pt idx="11526">
                  <c:v>3178.727547</c:v>
                </c:pt>
                <c:pt idx="11527">
                  <c:v>3178.9686336</c:v>
                </c:pt>
                <c:pt idx="11528">
                  <c:v>3179.2097202999998</c:v>
                </c:pt>
                <c:pt idx="11529">
                  <c:v>3179.4508069000008</c:v>
                </c:pt>
                <c:pt idx="11530">
                  <c:v>3179.6918936000002</c:v>
                </c:pt>
                <c:pt idx="11531">
                  <c:v>3179.9329802000002</c:v>
                </c:pt>
                <c:pt idx="11532">
                  <c:v>3180.1740669000001</c:v>
                </c:pt>
                <c:pt idx="11533">
                  <c:v>3180.4151535000019</c:v>
                </c:pt>
                <c:pt idx="11534">
                  <c:v>3180.6562402</c:v>
                </c:pt>
                <c:pt idx="11535">
                  <c:v>3180.8973269000016</c:v>
                </c:pt>
                <c:pt idx="11536">
                  <c:v>3181.1384134999998</c:v>
                </c:pt>
                <c:pt idx="11537">
                  <c:v>3181.3795002000011</c:v>
                </c:pt>
                <c:pt idx="11538">
                  <c:v>3181.6205868000002</c:v>
                </c:pt>
                <c:pt idx="11539">
                  <c:v>3181.861673500001</c:v>
                </c:pt>
                <c:pt idx="11540">
                  <c:v>3182.1027600999992</c:v>
                </c:pt>
                <c:pt idx="11541">
                  <c:v>3182.3438467999999</c:v>
                </c:pt>
                <c:pt idx="11542">
                  <c:v>3182.5849334</c:v>
                </c:pt>
                <c:pt idx="11543">
                  <c:v>3182.8260200999998</c:v>
                </c:pt>
                <c:pt idx="11544">
                  <c:v>3183.0671068000011</c:v>
                </c:pt>
                <c:pt idx="11545">
                  <c:v>3183.3081934000002</c:v>
                </c:pt>
                <c:pt idx="11546">
                  <c:v>3183.5492800999991</c:v>
                </c:pt>
                <c:pt idx="11547">
                  <c:v>3183.7903667</c:v>
                </c:pt>
                <c:pt idx="11548">
                  <c:v>3184.0314534000008</c:v>
                </c:pt>
                <c:pt idx="11549">
                  <c:v>3184.2725399999999</c:v>
                </c:pt>
                <c:pt idx="11550">
                  <c:v>3184.5136267000007</c:v>
                </c:pt>
                <c:pt idx="11551">
                  <c:v>3184.7547133000007</c:v>
                </c:pt>
                <c:pt idx="11552">
                  <c:v>3184.9958000000001</c:v>
                </c:pt>
                <c:pt idx="11553">
                  <c:v>3185.2368865999997</c:v>
                </c:pt>
                <c:pt idx="11554">
                  <c:v>3185.4779733000009</c:v>
                </c:pt>
                <c:pt idx="11555">
                  <c:v>3185.7190599999999</c:v>
                </c:pt>
                <c:pt idx="11556">
                  <c:v>3185.9601466000008</c:v>
                </c:pt>
                <c:pt idx="11557">
                  <c:v>3186.2012333000002</c:v>
                </c:pt>
                <c:pt idx="11558">
                  <c:v>3186.4423199000007</c:v>
                </c:pt>
                <c:pt idx="11559">
                  <c:v>3186.6834066000001</c:v>
                </c:pt>
                <c:pt idx="11560">
                  <c:v>3186.9244932000001</c:v>
                </c:pt>
                <c:pt idx="11561">
                  <c:v>3187.1655799</c:v>
                </c:pt>
                <c:pt idx="11562">
                  <c:v>3187.4066665</c:v>
                </c:pt>
                <c:pt idx="11563">
                  <c:v>3187.6477531999999</c:v>
                </c:pt>
                <c:pt idx="11564">
                  <c:v>3187.8888398999998</c:v>
                </c:pt>
                <c:pt idx="11565">
                  <c:v>3188.1299264999998</c:v>
                </c:pt>
                <c:pt idx="11566">
                  <c:v>3188.3710132000019</c:v>
                </c:pt>
                <c:pt idx="11567">
                  <c:v>3188.6120998000001</c:v>
                </c:pt>
                <c:pt idx="11568">
                  <c:v>3188.8531865000018</c:v>
                </c:pt>
                <c:pt idx="11569">
                  <c:v>3189.0942731</c:v>
                </c:pt>
                <c:pt idx="11570">
                  <c:v>3189.3353598000012</c:v>
                </c:pt>
                <c:pt idx="11571">
                  <c:v>3189.5764463999999</c:v>
                </c:pt>
                <c:pt idx="11572">
                  <c:v>3189.8175331000016</c:v>
                </c:pt>
                <c:pt idx="11573">
                  <c:v>3190.0586198000001</c:v>
                </c:pt>
                <c:pt idx="11574">
                  <c:v>3190.2997064000001</c:v>
                </c:pt>
                <c:pt idx="11575">
                  <c:v>3190.5407931</c:v>
                </c:pt>
                <c:pt idx="11576">
                  <c:v>3190.7818796999991</c:v>
                </c:pt>
                <c:pt idx="11577">
                  <c:v>3191.0229663999999</c:v>
                </c:pt>
                <c:pt idx="11578">
                  <c:v>3191.2640529999999</c:v>
                </c:pt>
                <c:pt idx="11579">
                  <c:v>3191.5051397000002</c:v>
                </c:pt>
                <c:pt idx="11580">
                  <c:v>3191.7462262999998</c:v>
                </c:pt>
                <c:pt idx="11581">
                  <c:v>3191.987313000001</c:v>
                </c:pt>
                <c:pt idx="11582">
                  <c:v>3192.2283995999992</c:v>
                </c:pt>
                <c:pt idx="11583">
                  <c:v>3192.4694863</c:v>
                </c:pt>
                <c:pt idx="11584">
                  <c:v>3192.7105730000007</c:v>
                </c:pt>
                <c:pt idx="11585">
                  <c:v>3192.9516596000008</c:v>
                </c:pt>
                <c:pt idx="11586">
                  <c:v>3193.1927463000002</c:v>
                </c:pt>
                <c:pt idx="11587">
                  <c:v>3193.4338329000016</c:v>
                </c:pt>
                <c:pt idx="11588">
                  <c:v>3193.6749196000001</c:v>
                </c:pt>
                <c:pt idx="11589">
                  <c:v>3193.916006200001</c:v>
                </c:pt>
                <c:pt idx="11590">
                  <c:v>3194.1570929000009</c:v>
                </c:pt>
                <c:pt idx="11591">
                  <c:v>3194.3981795000009</c:v>
                </c:pt>
                <c:pt idx="11592">
                  <c:v>3194.6392661999998</c:v>
                </c:pt>
                <c:pt idx="11593">
                  <c:v>3194.8803529000011</c:v>
                </c:pt>
                <c:pt idx="11594">
                  <c:v>3195.1214395000002</c:v>
                </c:pt>
                <c:pt idx="11595">
                  <c:v>3195.362526200001</c:v>
                </c:pt>
                <c:pt idx="11596">
                  <c:v>3195.603612800001</c:v>
                </c:pt>
                <c:pt idx="11597">
                  <c:v>3195.844699499999</c:v>
                </c:pt>
                <c:pt idx="11598">
                  <c:v>3196.0857861</c:v>
                </c:pt>
                <c:pt idx="11599">
                  <c:v>3196.3268727999998</c:v>
                </c:pt>
                <c:pt idx="11600">
                  <c:v>3196.5679593999998</c:v>
                </c:pt>
                <c:pt idx="11601">
                  <c:v>3196.8090461000002</c:v>
                </c:pt>
                <c:pt idx="11602">
                  <c:v>3197.0501327000011</c:v>
                </c:pt>
                <c:pt idx="11603">
                  <c:v>3197.2912194</c:v>
                </c:pt>
                <c:pt idx="11604">
                  <c:v>3197.5323061000008</c:v>
                </c:pt>
                <c:pt idx="11605">
                  <c:v>3197.7733927000008</c:v>
                </c:pt>
                <c:pt idx="11606">
                  <c:v>3198.0144793999998</c:v>
                </c:pt>
                <c:pt idx="11607">
                  <c:v>3198.2555659999998</c:v>
                </c:pt>
                <c:pt idx="11608">
                  <c:v>3198.4966527000001</c:v>
                </c:pt>
                <c:pt idx="11609">
                  <c:v>3198.7377393000002</c:v>
                </c:pt>
                <c:pt idx="11610">
                  <c:v>3198.978826</c:v>
                </c:pt>
                <c:pt idx="11611">
                  <c:v>3199.219912600001</c:v>
                </c:pt>
                <c:pt idx="11612">
                  <c:v>3199.4609992999999</c:v>
                </c:pt>
                <c:pt idx="11613">
                  <c:v>3199.7020859999989</c:v>
                </c:pt>
                <c:pt idx="11614">
                  <c:v>3199.9431726000016</c:v>
                </c:pt>
                <c:pt idx="11615">
                  <c:v>3200.1842592999997</c:v>
                </c:pt>
                <c:pt idx="11616">
                  <c:v>3200.4253459000001</c:v>
                </c:pt>
                <c:pt idx="11617">
                  <c:v>3200.6664326</c:v>
                </c:pt>
                <c:pt idx="11618">
                  <c:v>3200.9075192000009</c:v>
                </c:pt>
                <c:pt idx="11619">
                  <c:v>3201.148605899999</c:v>
                </c:pt>
                <c:pt idx="11620">
                  <c:v>3201.3896924999999</c:v>
                </c:pt>
                <c:pt idx="11621">
                  <c:v>3201.6307791999998</c:v>
                </c:pt>
                <c:pt idx="11622">
                  <c:v>3201.8718657999998</c:v>
                </c:pt>
                <c:pt idx="11623">
                  <c:v>3202.112952500001</c:v>
                </c:pt>
                <c:pt idx="11624">
                  <c:v>3202.3540392000009</c:v>
                </c:pt>
                <c:pt idx="11625">
                  <c:v>3202.5951258000009</c:v>
                </c:pt>
                <c:pt idx="11626">
                  <c:v>3202.8362125000012</c:v>
                </c:pt>
                <c:pt idx="11627">
                  <c:v>3203.0772990999999</c:v>
                </c:pt>
                <c:pt idx="11628">
                  <c:v>3203.3183858000002</c:v>
                </c:pt>
                <c:pt idx="11629">
                  <c:v>3203.5594724000002</c:v>
                </c:pt>
                <c:pt idx="11630">
                  <c:v>3203.8005591000001</c:v>
                </c:pt>
                <c:pt idx="11631">
                  <c:v>3204.0416456999997</c:v>
                </c:pt>
                <c:pt idx="11632">
                  <c:v>3204.2827324</c:v>
                </c:pt>
                <c:pt idx="11633">
                  <c:v>3204.5238190999999</c:v>
                </c:pt>
                <c:pt idx="11634">
                  <c:v>3204.764905699999</c:v>
                </c:pt>
                <c:pt idx="11635">
                  <c:v>3205.0059924000002</c:v>
                </c:pt>
                <c:pt idx="11636">
                  <c:v>3205.2470789999998</c:v>
                </c:pt>
                <c:pt idx="11637">
                  <c:v>3205.4881656999992</c:v>
                </c:pt>
                <c:pt idx="11638">
                  <c:v>3205.7292523000001</c:v>
                </c:pt>
                <c:pt idx="11639">
                  <c:v>3205.9703390000009</c:v>
                </c:pt>
                <c:pt idx="11640">
                  <c:v>3206.2114256</c:v>
                </c:pt>
                <c:pt idx="11641">
                  <c:v>3206.4525123000017</c:v>
                </c:pt>
                <c:pt idx="11642">
                  <c:v>3206.6935990000002</c:v>
                </c:pt>
                <c:pt idx="11643">
                  <c:v>3206.9346855999997</c:v>
                </c:pt>
                <c:pt idx="11644">
                  <c:v>3207.175772300001</c:v>
                </c:pt>
                <c:pt idx="11645">
                  <c:v>3207.4168589000001</c:v>
                </c:pt>
                <c:pt idx="11646">
                  <c:v>3207.6579455999999</c:v>
                </c:pt>
                <c:pt idx="11647">
                  <c:v>3207.8990322000018</c:v>
                </c:pt>
                <c:pt idx="11648">
                  <c:v>3208.1401189000007</c:v>
                </c:pt>
                <c:pt idx="11649">
                  <c:v>3208.3812054999999</c:v>
                </c:pt>
                <c:pt idx="11650">
                  <c:v>3208.6222922000002</c:v>
                </c:pt>
                <c:pt idx="11651">
                  <c:v>3208.8633788000011</c:v>
                </c:pt>
                <c:pt idx="11652">
                  <c:v>3209.1044654999987</c:v>
                </c:pt>
                <c:pt idx="11653">
                  <c:v>3209.3455522000013</c:v>
                </c:pt>
                <c:pt idx="11654">
                  <c:v>3209.586638799999</c:v>
                </c:pt>
                <c:pt idx="11655">
                  <c:v>3209.8277254999998</c:v>
                </c:pt>
                <c:pt idx="11656">
                  <c:v>3210.0688120999998</c:v>
                </c:pt>
                <c:pt idx="11657">
                  <c:v>3210.3098988000002</c:v>
                </c:pt>
                <c:pt idx="11658">
                  <c:v>3210.5509853999997</c:v>
                </c:pt>
                <c:pt idx="11659">
                  <c:v>3210.7920721</c:v>
                </c:pt>
                <c:pt idx="11660">
                  <c:v>3211.033158700001</c:v>
                </c:pt>
                <c:pt idx="11661">
                  <c:v>3211.274245399999</c:v>
                </c:pt>
                <c:pt idx="11662">
                  <c:v>3211.5153321000016</c:v>
                </c:pt>
                <c:pt idx="11663">
                  <c:v>3211.7564186999998</c:v>
                </c:pt>
                <c:pt idx="11664">
                  <c:v>3211.9975054000001</c:v>
                </c:pt>
                <c:pt idx="11665">
                  <c:v>3212.2385920000002</c:v>
                </c:pt>
                <c:pt idx="11666">
                  <c:v>3212.4796787</c:v>
                </c:pt>
                <c:pt idx="11667">
                  <c:v>3212.7207652999991</c:v>
                </c:pt>
                <c:pt idx="11668">
                  <c:v>3212.9618519999999</c:v>
                </c:pt>
                <c:pt idx="11669">
                  <c:v>3213.2029385999999</c:v>
                </c:pt>
                <c:pt idx="11670">
                  <c:v>3213.4440252999998</c:v>
                </c:pt>
                <c:pt idx="11671">
                  <c:v>3213.6851119000007</c:v>
                </c:pt>
                <c:pt idx="11672">
                  <c:v>3213.9261986000001</c:v>
                </c:pt>
                <c:pt idx="11673">
                  <c:v>3214.1672852999991</c:v>
                </c:pt>
                <c:pt idx="11674">
                  <c:v>3214.4083719</c:v>
                </c:pt>
                <c:pt idx="11675">
                  <c:v>3214.6494585999999</c:v>
                </c:pt>
                <c:pt idx="11676">
                  <c:v>3214.8905451999999</c:v>
                </c:pt>
                <c:pt idx="11677">
                  <c:v>3215.1316319000002</c:v>
                </c:pt>
                <c:pt idx="11678">
                  <c:v>3215.3727185000007</c:v>
                </c:pt>
                <c:pt idx="11679">
                  <c:v>3215.6138052000001</c:v>
                </c:pt>
                <c:pt idx="11680">
                  <c:v>3215.8548918000001</c:v>
                </c:pt>
                <c:pt idx="11681">
                  <c:v>3216.0959785000009</c:v>
                </c:pt>
                <c:pt idx="11682">
                  <c:v>3216.3370651999999</c:v>
                </c:pt>
                <c:pt idx="11683">
                  <c:v>3216.5781517999999</c:v>
                </c:pt>
                <c:pt idx="11684">
                  <c:v>3216.8192385000016</c:v>
                </c:pt>
                <c:pt idx="11685">
                  <c:v>3217.0603250999998</c:v>
                </c:pt>
                <c:pt idx="11686">
                  <c:v>3217.301411800001</c:v>
                </c:pt>
                <c:pt idx="11687">
                  <c:v>3217.5424983999997</c:v>
                </c:pt>
                <c:pt idx="11688">
                  <c:v>3217.7835850999991</c:v>
                </c:pt>
                <c:pt idx="11689">
                  <c:v>3218.0246716999991</c:v>
                </c:pt>
                <c:pt idx="11690">
                  <c:v>3218.2657583999999</c:v>
                </c:pt>
                <c:pt idx="11691">
                  <c:v>3218.506844999999</c:v>
                </c:pt>
                <c:pt idx="11692">
                  <c:v>3218.7479316999998</c:v>
                </c:pt>
                <c:pt idx="11693">
                  <c:v>3218.9890184000001</c:v>
                </c:pt>
                <c:pt idx="11694">
                  <c:v>3219.2301050000001</c:v>
                </c:pt>
                <c:pt idx="11695">
                  <c:v>3219.4711917000009</c:v>
                </c:pt>
                <c:pt idx="11696">
                  <c:v>3219.7122783</c:v>
                </c:pt>
                <c:pt idx="11697">
                  <c:v>3219.9533650000008</c:v>
                </c:pt>
                <c:pt idx="11698">
                  <c:v>3220.1944515999999</c:v>
                </c:pt>
                <c:pt idx="11699">
                  <c:v>3220.4355383000011</c:v>
                </c:pt>
                <c:pt idx="11700">
                  <c:v>3220.6766248999998</c:v>
                </c:pt>
                <c:pt idx="11701">
                  <c:v>3220.917711600001</c:v>
                </c:pt>
                <c:pt idx="11702">
                  <c:v>3221.1587982999999</c:v>
                </c:pt>
                <c:pt idx="11703">
                  <c:v>3221.3998849</c:v>
                </c:pt>
                <c:pt idx="11704">
                  <c:v>3221.6409715999998</c:v>
                </c:pt>
                <c:pt idx="11705">
                  <c:v>3221.8820581999998</c:v>
                </c:pt>
                <c:pt idx="11706">
                  <c:v>3222.1231449000002</c:v>
                </c:pt>
                <c:pt idx="11707">
                  <c:v>3222.3642315000002</c:v>
                </c:pt>
                <c:pt idx="11708">
                  <c:v>3222.605318200001</c:v>
                </c:pt>
                <c:pt idx="11709">
                  <c:v>3222.8464048000001</c:v>
                </c:pt>
                <c:pt idx="11710">
                  <c:v>3223.087491499999</c:v>
                </c:pt>
                <c:pt idx="11711">
                  <c:v>3223.3285781</c:v>
                </c:pt>
                <c:pt idx="11712">
                  <c:v>3223.5696647999989</c:v>
                </c:pt>
                <c:pt idx="11713">
                  <c:v>3223.8107515000011</c:v>
                </c:pt>
                <c:pt idx="11714">
                  <c:v>3224.0518381000002</c:v>
                </c:pt>
                <c:pt idx="11715">
                  <c:v>3224.2929248</c:v>
                </c:pt>
                <c:pt idx="11716">
                  <c:v>3224.5340114000001</c:v>
                </c:pt>
                <c:pt idx="11717">
                  <c:v>3224.7750980999999</c:v>
                </c:pt>
                <c:pt idx="11718">
                  <c:v>3225.0161846999999</c:v>
                </c:pt>
                <c:pt idx="11719">
                  <c:v>3225.2572713999998</c:v>
                </c:pt>
                <c:pt idx="11720">
                  <c:v>3225.4983580000007</c:v>
                </c:pt>
                <c:pt idx="11721">
                  <c:v>3225.7394446999997</c:v>
                </c:pt>
                <c:pt idx="11722">
                  <c:v>3225.9805314</c:v>
                </c:pt>
                <c:pt idx="11723">
                  <c:v>3226.221618</c:v>
                </c:pt>
                <c:pt idx="11724">
                  <c:v>3226.4627046999999</c:v>
                </c:pt>
                <c:pt idx="11725">
                  <c:v>3226.7037912999999</c:v>
                </c:pt>
                <c:pt idx="11726">
                  <c:v>3226.9448779999998</c:v>
                </c:pt>
                <c:pt idx="11727">
                  <c:v>3227.1859645999998</c:v>
                </c:pt>
                <c:pt idx="11728">
                  <c:v>3227.4270513000001</c:v>
                </c:pt>
                <c:pt idx="11729">
                  <c:v>3227.6681379000001</c:v>
                </c:pt>
                <c:pt idx="11730">
                  <c:v>3227.9092246</c:v>
                </c:pt>
                <c:pt idx="11731">
                  <c:v>3228.1503113000008</c:v>
                </c:pt>
                <c:pt idx="11732">
                  <c:v>3228.3913979000017</c:v>
                </c:pt>
                <c:pt idx="11733">
                  <c:v>3228.6324845999998</c:v>
                </c:pt>
                <c:pt idx="11734">
                  <c:v>3228.8735712000007</c:v>
                </c:pt>
                <c:pt idx="11735">
                  <c:v>3229.1146579000001</c:v>
                </c:pt>
                <c:pt idx="11736">
                  <c:v>3229.355744500001</c:v>
                </c:pt>
                <c:pt idx="11737">
                  <c:v>3229.5968312</c:v>
                </c:pt>
                <c:pt idx="11738">
                  <c:v>3229.8379178000018</c:v>
                </c:pt>
                <c:pt idx="11739">
                  <c:v>3230.0790044999999</c:v>
                </c:pt>
                <c:pt idx="11740">
                  <c:v>3230.3200910999999</c:v>
                </c:pt>
                <c:pt idx="11741">
                  <c:v>3230.5611778000016</c:v>
                </c:pt>
                <c:pt idx="11742">
                  <c:v>3230.8022645000001</c:v>
                </c:pt>
                <c:pt idx="11743">
                  <c:v>3231.0433511000001</c:v>
                </c:pt>
                <c:pt idx="11744">
                  <c:v>3231.2844378</c:v>
                </c:pt>
                <c:pt idx="11745">
                  <c:v>3231.5255244</c:v>
                </c:pt>
                <c:pt idx="11746">
                  <c:v>3231.766611099999</c:v>
                </c:pt>
                <c:pt idx="11747">
                  <c:v>3232.0076976999999</c:v>
                </c:pt>
                <c:pt idx="11748">
                  <c:v>3232.2487843999988</c:v>
                </c:pt>
                <c:pt idx="11749">
                  <c:v>3232.4898709999998</c:v>
                </c:pt>
                <c:pt idx="11750">
                  <c:v>3232.7309577000001</c:v>
                </c:pt>
                <c:pt idx="11751">
                  <c:v>3232.9720444</c:v>
                </c:pt>
                <c:pt idx="11752">
                  <c:v>3233.2131310000009</c:v>
                </c:pt>
                <c:pt idx="11753">
                  <c:v>3233.4542177000008</c:v>
                </c:pt>
                <c:pt idx="11754">
                  <c:v>3233.6953043000008</c:v>
                </c:pt>
                <c:pt idx="11755">
                  <c:v>3233.9363910000002</c:v>
                </c:pt>
                <c:pt idx="11756">
                  <c:v>3234.1774776000002</c:v>
                </c:pt>
                <c:pt idx="11757">
                  <c:v>3234.4185643000001</c:v>
                </c:pt>
                <c:pt idx="11758">
                  <c:v>3234.6596509000001</c:v>
                </c:pt>
                <c:pt idx="11759">
                  <c:v>3234.9007376000009</c:v>
                </c:pt>
                <c:pt idx="11760">
                  <c:v>3235.1418242</c:v>
                </c:pt>
                <c:pt idx="11761">
                  <c:v>3235.3829109000008</c:v>
                </c:pt>
                <c:pt idx="11762">
                  <c:v>3235.6239976000002</c:v>
                </c:pt>
                <c:pt idx="11763">
                  <c:v>3235.8650842000002</c:v>
                </c:pt>
                <c:pt idx="11764">
                  <c:v>3236.1061709000001</c:v>
                </c:pt>
                <c:pt idx="11765">
                  <c:v>3236.347257500001</c:v>
                </c:pt>
                <c:pt idx="11766">
                  <c:v>3236.588344199999</c:v>
                </c:pt>
                <c:pt idx="11767">
                  <c:v>3236.8294308000009</c:v>
                </c:pt>
                <c:pt idx="11768">
                  <c:v>3237.0705175000012</c:v>
                </c:pt>
                <c:pt idx="11769">
                  <c:v>3237.3116041000007</c:v>
                </c:pt>
                <c:pt idx="11770">
                  <c:v>3237.5526908000002</c:v>
                </c:pt>
                <c:pt idx="11771">
                  <c:v>3237.7937775000009</c:v>
                </c:pt>
                <c:pt idx="11772">
                  <c:v>3238.0348640999991</c:v>
                </c:pt>
                <c:pt idx="11773">
                  <c:v>3238.2759507999999</c:v>
                </c:pt>
                <c:pt idx="11774">
                  <c:v>3238.5170374000008</c:v>
                </c:pt>
                <c:pt idx="11775">
                  <c:v>3238.7581240999998</c:v>
                </c:pt>
                <c:pt idx="11776">
                  <c:v>3238.9992107000007</c:v>
                </c:pt>
                <c:pt idx="11777">
                  <c:v>3239.2402973999997</c:v>
                </c:pt>
                <c:pt idx="11778">
                  <c:v>3239.4813840000002</c:v>
                </c:pt>
                <c:pt idx="11779">
                  <c:v>3239.7224706999991</c:v>
                </c:pt>
                <c:pt idx="11780">
                  <c:v>3239.963557300001</c:v>
                </c:pt>
                <c:pt idx="11781">
                  <c:v>3240.204643999999</c:v>
                </c:pt>
                <c:pt idx="11782">
                  <c:v>3240.4457307000002</c:v>
                </c:pt>
                <c:pt idx="11783">
                  <c:v>3240.6868172999998</c:v>
                </c:pt>
                <c:pt idx="11784">
                  <c:v>3240.9279040000001</c:v>
                </c:pt>
                <c:pt idx="11785">
                  <c:v>3241.1689905999997</c:v>
                </c:pt>
                <c:pt idx="11786">
                  <c:v>3241.4100773000009</c:v>
                </c:pt>
                <c:pt idx="11787">
                  <c:v>3241.6511639000009</c:v>
                </c:pt>
                <c:pt idx="11788">
                  <c:v>3241.8922506000008</c:v>
                </c:pt>
                <c:pt idx="11789">
                  <c:v>3242.1333372000013</c:v>
                </c:pt>
                <c:pt idx="11790">
                  <c:v>3242.3744239000002</c:v>
                </c:pt>
                <c:pt idx="11791">
                  <c:v>3242.615510600001</c:v>
                </c:pt>
                <c:pt idx="11792">
                  <c:v>3242.856597200001</c:v>
                </c:pt>
                <c:pt idx="11793">
                  <c:v>3243.0976839</c:v>
                </c:pt>
                <c:pt idx="11794">
                  <c:v>3243.3387705000009</c:v>
                </c:pt>
                <c:pt idx="11795">
                  <c:v>3243.5798571999999</c:v>
                </c:pt>
                <c:pt idx="11796">
                  <c:v>3243.8209437999999</c:v>
                </c:pt>
                <c:pt idx="11797">
                  <c:v>3244.0620305000002</c:v>
                </c:pt>
                <c:pt idx="11798">
                  <c:v>3244.3031171000016</c:v>
                </c:pt>
                <c:pt idx="11799">
                  <c:v>3244.5442038000001</c:v>
                </c:pt>
                <c:pt idx="11800">
                  <c:v>3244.7852903999997</c:v>
                </c:pt>
                <c:pt idx="11801">
                  <c:v>3245.0263771</c:v>
                </c:pt>
                <c:pt idx="11802">
                  <c:v>3245.2674637999989</c:v>
                </c:pt>
                <c:pt idx="11803">
                  <c:v>3245.5085503999999</c:v>
                </c:pt>
                <c:pt idx="11804">
                  <c:v>3245.7496370999997</c:v>
                </c:pt>
                <c:pt idx="11805">
                  <c:v>3245.9907237000002</c:v>
                </c:pt>
                <c:pt idx="11806">
                  <c:v>3246.2318104000001</c:v>
                </c:pt>
                <c:pt idx="11807">
                  <c:v>3246.4728970000001</c:v>
                </c:pt>
                <c:pt idx="11808">
                  <c:v>3246.7139837</c:v>
                </c:pt>
                <c:pt idx="11809">
                  <c:v>3246.9550703000009</c:v>
                </c:pt>
                <c:pt idx="11810">
                  <c:v>3247.1961570000008</c:v>
                </c:pt>
                <c:pt idx="11811">
                  <c:v>3247.4372437000002</c:v>
                </c:pt>
                <c:pt idx="11812">
                  <c:v>3247.6783303000002</c:v>
                </c:pt>
                <c:pt idx="11813">
                  <c:v>3247.919417000001</c:v>
                </c:pt>
                <c:pt idx="11814">
                  <c:v>3248.1605036000001</c:v>
                </c:pt>
                <c:pt idx="11815">
                  <c:v>3248.4015903000009</c:v>
                </c:pt>
                <c:pt idx="11816">
                  <c:v>3248.6426769</c:v>
                </c:pt>
                <c:pt idx="11817">
                  <c:v>3248.8837636000007</c:v>
                </c:pt>
                <c:pt idx="11818">
                  <c:v>3249.1248501999989</c:v>
                </c:pt>
                <c:pt idx="11819">
                  <c:v>3249.3659369000011</c:v>
                </c:pt>
                <c:pt idx="11820">
                  <c:v>3249.6070236</c:v>
                </c:pt>
                <c:pt idx="11821">
                  <c:v>3249.848110200001</c:v>
                </c:pt>
                <c:pt idx="11822">
                  <c:v>3250.0891969000008</c:v>
                </c:pt>
                <c:pt idx="11823">
                  <c:v>3250.3302835000009</c:v>
                </c:pt>
                <c:pt idx="11824">
                  <c:v>3250.5713702000012</c:v>
                </c:pt>
                <c:pt idx="11825">
                  <c:v>3250.8124568000012</c:v>
                </c:pt>
                <c:pt idx="11826">
                  <c:v>3251.0535435000011</c:v>
                </c:pt>
                <c:pt idx="11827">
                  <c:v>3251.2946300999997</c:v>
                </c:pt>
                <c:pt idx="11828">
                  <c:v>3251.5357168000019</c:v>
                </c:pt>
                <c:pt idx="11829">
                  <c:v>3251.7768033999992</c:v>
                </c:pt>
                <c:pt idx="11830">
                  <c:v>3252.0178900999999</c:v>
                </c:pt>
                <c:pt idx="11831">
                  <c:v>3252.2589767999998</c:v>
                </c:pt>
                <c:pt idx="11832">
                  <c:v>3252.5000633999998</c:v>
                </c:pt>
                <c:pt idx="11833">
                  <c:v>3252.7411501000001</c:v>
                </c:pt>
                <c:pt idx="11834">
                  <c:v>3252.9822367000002</c:v>
                </c:pt>
                <c:pt idx="11835">
                  <c:v>3253.2233234</c:v>
                </c:pt>
                <c:pt idx="11836">
                  <c:v>3253.46441</c:v>
                </c:pt>
                <c:pt idx="11837">
                  <c:v>3253.7054966999999</c:v>
                </c:pt>
                <c:pt idx="11838">
                  <c:v>3253.9465832999999</c:v>
                </c:pt>
                <c:pt idx="11839">
                  <c:v>3254.1876699999989</c:v>
                </c:pt>
                <c:pt idx="11840">
                  <c:v>3254.4287567000001</c:v>
                </c:pt>
                <c:pt idx="11841">
                  <c:v>3254.6698432999997</c:v>
                </c:pt>
                <c:pt idx="11842">
                  <c:v>3254.9109300000009</c:v>
                </c:pt>
                <c:pt idx="11843">
                  <c:v>3255.1520166000009</c:v>
                </c:pt>
                <c:pt idx="11844">
                  <c:v>3255.3931033000017</c:v>
                </c:pt>
                <c:pt idx="11845">
                  <c:v>3255.6341898999999</c:v>
                </c:pt>
                <c:pt idx="11846">
                  <c:v>3255.8752766000016</c:v>
                </c:pt>
                <c:pt idx="11847">
                  <c:v>3256.1163631999998</c:v>
                </c:pt>
                <c:pt idx="11848">
                  <c:v>3256.3574499000001</c:v>
                </c:pt>
                <c:pt idx="11849">
                  <c:v>3256.598536500001</c:v>
                </c:pt>
                <c:pt idx="11850">
                  <c:v>3256.8396232000009</c:v>
                </c:pt>
                <c:pt idx="11851">
                  <c:v>3257.0807098999999</c:v>
                </c:pt>
                <c:pt idx="11852">
                  <c:v>3257.3217965000013</c:v>
                </c:pt>
                <c:pt idx="11853">
                  <c:v>3257.5628831999993</c:v>
                </c:pt>
                <c:pt idx="11854">
                  <c:v>3257.8039697999998</c:v>
                </c:pt>
                <c:pt idx="11855">
                  <c:v>3258.045056500001</c:v>
                </c:pt>
                <c:pt idx="11856">
                  <c:v>3258.2861430999997</c:v>
                </c:pt>
                <c:pt idx="11857">
                  <c:v>3258.5272298</c:v>
                </c:pt>
                <c:pt idx="11858">
                  <c:v>3258.7683164</c:v>
                </c:pt>
                <c:pt idx="11859">
                  <c:v>3259.0094030999999</c:v>
                </c:pt>
                <c:pt idx="11860">
                  <c:v>3259.2504897999993</c:v>
                </c:pt>
                <c:pt idx="11861">
                  <c:v>3259.4915764000016</c:v>
                </c:pt>
                <c:pt idx="11862">
                  <c:v>3259.7326630999992</c:v>
                </c:pt>
                <c:pt idx="11863">
                  <c:v>3259.9737497000001</c:v>
                </c:pt>
                <c:pt idx="11864">
                  <c:v>3260.2148364</c:v>
                </c:pt>
                <c:pt idx="11865">
                  <c:v>3260.4559230000009</c:v>
                </c:pt>
                <c:pt idx="11866">
                  <c:v>3260.6970096999999</c:v>
                </c:pt>
                <c:pt idx="11867">
                  <c:v>3260.9380963000008</c:v>
                </c:pt>
                <c:pt idx="11868">
                  <c:v>3261.1791830000002</c:v>
                </c:pt>
                <c:pt idx="11869">
                  <c:v>3261.4202695999998</c:v>
                </c:pt>
                <c:pt idx="11870">
                  <c:v>3261.661356300001</c:v>
                </c:pt>
                <c:pt idx="11871">
                  <c:v>3261.9024429999999</c:v>
                </c:pt>
                <c:pt idx="11872">
                  <c:v>3262.1435296</c:v>
                </c:pt>
                <c:pt idx="11873">
                  <c:v>3262.3846163000007</c:v>
                </c:pt>
                <c:pt idx="11874">
                  <c:v>3262.6257029000008</c:v>
                </c:pt>
                <c:pt idx="11875">
                  <c:v>3262.8667895999997</c:v>
                </c:pt>
                <c:pt idx="11876">
                  <c:v>3263.1078762000002</c:v>
                </c:pt>
                <c:pt idx="11877">
                  <c:v>3263.3489629000001</c:v>
                </c:pt>
                <c:pt idx="11878">
                  <c:v>3263.5900495000001</c:v>
                </c:pt>
                <c:pt idx="11879">
                  <c:v>3263.8311362000022</c:v>
                </c:pt>
                <c:pt idx="11880">
                  <c:v>3264.0722229000007</c:v>
                </c:pt>
                <c:pt idx="11881">
                  <c:v>3264.3133095000012</c:v>
                </c:pt>
                <c:pt idx="11882">
                  <c:v>3264.5543962000011</c:v>
                </c:pt>
                <c:pt idx="11883">
                  <c:v>3264.7954828000002</c:v>
                </c:pt>
                <c:pt idx="11884">
                  <c:v>3265.0365695</c:v>
                </c:pt>
                <c:pt idx="11885">
                  <c:v>3265.2776561000001</c:v>
                </c:pt>
                <c:pt idx="11886">
                  <c:v>3265.5187427999999</c:v>
                </c:pt>
                <c:pt idx="11887">
                  <c:v>3265.759829399999</c:v>
                </c:pt>
                <c:pt idx="11888">
                  <c:v>3266.0009161000007</c:v>
                </c:pt>
                <c:pt idx="11889">
                  <c:v>3266.2420028000001</c:v>
                </c:pt>
                <c:pt idx="11890">
                  <c:v>3266.4830893999997</c:v>
                </c:pt>
                <c:pt idx="11891">
                  <c:v>3266.7241761</c:v>
                </c:pt>
                <c:pt idx="11892">
                  <c:v>3266.9652627</c:v>
                </c:pt>
                <c:pt idx="11893">
                  <c:v>3267.206349399999</c:v>
                </c:pt>
                <c:pt idx="11894">
                  <c:v>3267.4474359999999</c:v>
                </c:pt>
                <c:pt idx="11895">
                  <c:v>3267.6885226999998</c:v>
                </c:pt>
                <c:pt idx="11896">
                  <c:v>3267.9296092999998</c:v>
                </c:pt>
                <c:pt idx="11897">
                  <c:v>3268.1706960000001</c:v>
                </c:pt>
                <c:pt idx="11898">
                  <c:v>3268.4117826000011</c:v>
                </c:pt>
                <c:pt idx="11899">
                  <c:v>3268.6528692999991</c:v>
                </c:pt>
                <c:pt idx="11900">
                  <c:v>3268.8939560000013</c:v>
                </c:pt>
                <c:pt idx="11901">
                  <c:v>3269.1350426000008</c:v>
                </c:pt>
                <c:pt idx="11902">
                  <c:v>3269.3761293000002</c:v>
                </c:pt>
                <c:pt idx="11903">
                  <c:v>3269.6172159000002</c:v>
                </c:pt>
                <c:pt idx="11904">
                  <c:v>3269.858302600001</c:v>
                </c:pt>
                <c:pt idx="11905">
                  <c:v>3270.0993892000001</c:v>
                </c:pt>
                <c:pt idx="11906">
                  <c:v>3270.3404759</c:v>
                </c:pt>
                <c:pt idx="11907">
                  <c:v>3270.5815625000009</c:v>
                </c:pt>
                <c:pt idx="11908">
                  <c:v>3270.822649199999</c:v>
                </c:pt>
                <c:pt idx="11909">
                  <c:v>3271.0637359000002</c:v>
                </c:pt>
                <c:pt idx="11910">
                  <c:v>3271.3048224999998</c:v>
                </c:pt>
                <c:pt idx="11911">
                  <c:v>3271.5459092000001</c:v>
                </c:pt>
                <c:pt idx="11912">
                  <c:v>3271.7869957999992</c:v>
                </c:pt>
                <c:pt idx="11913">
                  <c:v>3272.0280825</c:v>
                </c:pt>
                <c:pt idx="11914">
                  <c:v>3272.2691690999991</c:v>
                </c:pt>
                <c:pt idx="11915">
                  <c:v>3272.5102557999999</c:v>
                </c:pt>
                <c:pt idx="11916">
                  <c:v>3272.7513424000008</c:v>
                </c:pt>
                <c:pt idx="11917">
                  <c:v>3272.9924290999998</c:v>
                </c:pt>
                <c:pt idx="11918">
                  <c:v>3273.2335157000002</c:v>
                </c:pt>
                <c:pt idx="11919">
                  <c:v>3273.4746024000001</c:v>
                </c:pt>
                <c:pt idx="11920">
                  <c:v>3273.7156890999991</c:v>
                </c:pt>
                <c:pt idx="11921">
                  <c:v>3273.9567757</c:v>
                </c:pt>
                <c:pt idx="11922">
                  <c:v>3274.1978623999998</c:v>
                </c:pt>
                <c:pt idx="11923">
                  <c:v>3274.4389489999999</c:v>
                </c:pt>
                <c:pt idx="11924">
                  <c:v>3274.6800356999997</c:v>
                </c:pt>
                <c:pt idx="11925">
                  <c:v>3274.9211223000016</c:v>
                </c:pt>
                <c:pt idx="11926">
                  <c:v>3275.1622089999992</c:v>
                </c:pt>
                <c:pt idx="11927">
                  <c:v>3275.4032956000001</c:v>
                </c:pt>
                <c:pt idx="11928">
                  <c:v>3275.6443823</c:v>
                </c:pt>
                <c:pt idx="11929">
                  <c:v>3275.8854689999998</c:v>
                </c:pt>
                <c:pt idx="11930">
                  <c:v>3276.1265555999998</c:v>
                </c:pt>
                <c:pt idx="11931">
                  <c:v>3276.3676423000002</c:v>
                </c:pt>
                <c:pt idx="11932">
                  <c:v>3276.6087288999997</c:v>
                </c:pt>
                <c:pt idx="11933">
                  <c:v>3276.8498156000001</c:v>
                </c:pt>
                <c:pt idx="11934">
                  <c:v>3277.090902200001</c:v>
                </c:pt>
                <c:pt idx="11935">
                  <c:v>3277.3319889000009</c:v>
                </c:pt>
                <c:pt idx="11936">
                  <c:v>3277.5730755000009</c:v>
                </c:pt>
                <c:pt idx="11937">
                  <c:v>3277.8141622000012</c:v>
                </c:pt>
                <c:pt idx="11938">
                  <c:v>3278.0552487999998</c:v>
                </c:pt>
                <c:pt idx="11939">
                  <c:v>3278.2963355000002</c:v>
                </c:pt>
                <c:pt idx="11940">
                  <c:v>3278.5374222000009</c:v>
                </c:pt>
                <c:pt idx="11941">
                  <c:v>3278.7785088000001</c:v>
                </c:pt>
                <c:pt idx="11942">
                  <c:v>3279.0195954999999</c:v>
                </c:pt>
                <c:pt idx="11943">
                  <c:v>3279.260682099999</c:v>
                </c:pt>
                <c:pt idx="11944">
                  <c:v>3279.5017687999998</c:v>
                </c:pt>
                <c:pt idx="11945">
                  <c:v>3279.7428553999989</c:v>
                </c:pt>
                <c:pt idx="11946">
                  <c:v>3279.9839421000001</c:v>
                </c:pt>
                <c:pt idx="11947">
                  <c:v>3280.2250286999997</c:v>
                </c:pt>
                <c:pt idx="11948">
                  <c:v>3280.4661154</c:v>
                </c:pt>
                <c:pt idx="11949">
                  <c:v>3280.7072020999999</c:v>
                </c:pt>
                <c:pt idx="11950">
                  <c:v>3280.948288699999</c:v>
                </c:pt>
                <c:pt idx="11951">
                  <c:v>3281.1893753999998</c:v>
                </c:pt>
                <c:pt idx="11952">
                  <c:v>3281.4304619999998</c:v>
                </c:pt>
                <c:pt idx="11953">
                  <c:v>3281.6715487000001</c:v>
                </c:pt>
                <c:pt idx="11954">
                  <c:v>3281.9126353000001</c:v>
                </c:pt>
                <c:pt idx="11955">
                  <c:v>3282.1537220000009</c:v>
                </c:pt>
                <c:pt idx="11956">
                  <c:v>3282.3948086</c:v>
                </c:pt>
                <c:pt idx="11957">
                  <c:v>3282.6358952999999</c:v>
                </c:pt>
                <c:pt idx="11958">
                  <c:v>3282.8769818999999</c:v>
                </c:pt>
                <c:pt idx="11959">
                  <c:v>3283.1180685999998</c:v>
                </c:pt>
                <c:pt idx="11960">
                  <c:v>3283.359155300001</c:v>
                </c:pt>
                <c:pt idx="11961">
                  <c:v>3283.6002418999997</c:v>
                </c:pt>
                <c:pt idx="11962">
                  <c:v>3283.8413286000009</c:v>
                </c:pt>
                <c:pt idx="11963">
                  <c:v>3284.0824152</c:v>
                </c:pt>
                <c:pt idx="11964">
                  <c:v>3284.3235019000008</c:v>
                </c:pt>
                <c:pt idx="11965">
                  <c:v>3284.564588499999</c:v>
                </c:pt>
                <c:pt idx="11966">
                  <c:v>3284.8056752000002</c:v>
                </c:pt>
                <c:pt idx="11967">
                  <c:v>3285.0467617999989</c:v>
                </c:pt>
                <c:pt idx="11968">
                  <c:v>3285.2878484999992</c:v>
                </c:pt>
                <c:pt idx="11969">
                  <c:v>3285.5289352</c:v>
                </c:pt>
                <c:pt idx="11970">
                  <c:v>3285.7700218</c:v>
                </c:pt>
                <c:pt idx="11971">
                  <c:v>3286.0111085000012</c:v>
                </c:pt>
                <c:pt idx="11972">
                  <c:v>3286.2521950999999</c:v>
                </c:pt>
                <c:pt idx="11973">
                  <c:v>3286.4932818000002</c:v>
                </c:pt>
                <c:pt idx="11974">
                  <c:v>3286.7343683999998</c:v>
                </c:pt>
                <c:pt idx="11975">
                  <c:v>3286.9754551000001</c:v>
                </c:pt>
                <c:pt idx="11976">
                  <c:v>3287.2165416999997</c:v>
                </c:pt>
                <c:pt idx="11977">
                  <c:v>3287.4576284</c:v>
                </c:pt>
                <c:pt idx="11978">
                  <c:v>3287.6987150999998</c:v>
                </c:pt>
                <c:pt idx="11979">
                  <c:v>3287.9398016999999</c:v>
                </c:pt>
                <c:pt idx="11980">
                  <c:v>3288.1808883999988</c:v>
                </c:pt>
                <c:pt idx="11981">
                  <c:v>3288.4219750000002</c:v>
                </c:pt>
                <c:pt idx="11982">
                  <c:v>3288.6630616999992</c:v>
                </c:pt>
                <c:pt idx="11983">
                  <c:v>3288.9041483000001</c:v>
                </c:pt>
                <c:pt idx="11984">
                  <c:v>3289.145235</c:v>
                </c:pt>
                <c:pt idx="11985">
                  <c:v>3289.3863216</c:v>
                </c:pt>
                <c:pt idx="11986">
                  <c:v>3289.6274082999998</c:v>
                </c:pt>
                <c:pt idx="11987">
                  <c:v>3289.8684948999999</c:v>
                </c:pt>
                <c:pt idx="11988">
                  <c:v>3290.1095815999997</c:v>
                </c:pt>
                <c:pt idx="11989">
                  <c:v>3290.3506683000001</c:v>
                </c:pt>
                <c:pt idx="11990">
                  <c:v>3290.591754900001</c:v>
                </c:pt>
                <c:pt idx="11991">
                  <c:v>3290.8328415999999</c:v>
                </c:pt>
                <c:pt idx="11992">
                  <c:v>3291.0739282000009</c:v>
                </c:pt>
                <c:pt idx="11993">
                  <c:v>3291.3150149000016</c:v>
                </c:pt>
                <c:pt idx="11994">
                  <c:v>3291.5561014999998</c:v>
                </c:pt>
                <c:pt idx="11995">
                  <c:v>3291.7971882000002</c:v>
                </c:pt>
                <c:pt idx="11996">
                  <c:v>3292.0382748000002</c:v>
                </c:pt>
                <c:pt idx="11997">
                  <c:v>3292.2793615000001</c:v>
                </c:pt>
                <c:pt idx="11998">
                  <c:v>3292.520448199999</c:v>
                </c:pt>
                <c:pt idx="11999">
                  <c:v>3292.7615347999999</c:v>
                </c:pt>
                <c:pt idx="12000">
                  <c:v>3293.0026214999989</c:v>
                </c:pt>
                <c:pt idx="12001">
                  <c:v>3293.2437080999998</c:v>
                </c:pt>
                <c:pt idx="12002">
                  <c:v>3293.4847948000001</c:v>
                </c:pt>
                <c:pt idx="12003">
                  <c:v>3293.7258813999988</c:v>
                </c:pt>
                <c:pt idx="12004">
                  <c:v>3293.9669680999991</c:v>
                </c:pt>
                <c:pt idx="12005">
                  <c:v>3294.2080546999991</c:v>
                </c:pt>
                <c:pt idx="12006">
                  <c:v>3294.4491413999999</c:v>
                </c:pt>
                <c:pt idx="12007">
                  <c:v>3294.6902279999999</c:v>
                </c:pt>
                <c:pt idx="12008">
                  <c:v>3294.9313147000016</c:v>
                </c:pt>
                <c:pt idx="12009">
                  <c:v>3295.1724013999997</c:v>
                </c:pt>
                <c:pt idx="12010">
                  <c:v>3295.4134880000001</c:v>
                </c:pt>
                <c:pt idx="12011">
                  <c:v>3295.6545747</c:v>
                </c:pt>
                <c:pt idx="12012">
                  <c:v>3295.8956613</c:v>
                </c:pt>
                <c:pt idx="12013">
                  <c:v>3296.1367479999999</c:v>
                </c:pt>
                <c:pt idx="12014">
                  <c:v>3296.3778346000008</c:v>
                </c:pt>
                <c:pt idx="12015">
                  <c:v>3296.6189212999998</c:v>
                </c:pt>
                <c:pt idx="12016">
                  <c:v>3296.8600079000007</c:v>
                </c:pt>
                <c:pt idx="12017">
                  <c:v>3297.1010946000001</c:v>
                </c:pt>
                <c:pt idx="12018">
                  <c:v>3297.3421813</c:v>
                </c:pt>
                <c:pt idx="12019">
                  <c:v>3297.5832679</c:v>
                </c:pt>
                <c:pt idx="12020">
                  <c:v>3297.8243546000008</c:v>
                </c:pt>
                <c:pt idx="12021">
                  <c:v>3298.065441199999</c:v>
                </c:pt>
                <c:pt idx="12022">
                  <c:v>3298.3065279000002</c:v>
                </c:pt>
                <c:pt idx="12023">
                  <c:v>3298.5476144999998</c:v>
                </c:pt>
                <c:pt idx="12024">
                  <c:v>3298.7887011999992</c:v>
                </c:pt>
                <c:pt idx="12025">
                  <c:v>3299.0297878000001</c:v>
                </c:pt>
                <c:pt idx="12026">
                  <c:v>3299.2708745</c:v>
                </c:pt>
                <c:pt idx="12027">
                  <c:v>3299.5119611</c:v>
                </c:pt>
                <c:pt idx="12028">
                  <c:v>3299.7530477999999</c:v>
                </c:pt>
                <c:pt idx="12029">
                  <c:v>3299.9941345000016</c:v>
                </c:pt>
                <c:pt idx="12030">
                  <c:v>3300.2352210999998</c:v>
                </c:pt>
                <c:pt idx="12031">
                  <c:v>3300.476307800001</c:v>
                </c:pt>
                <c:pt idx="12032">
                  <c:v>3300.7173944000001</c:v>
                </c:pt>
                <c:pt idx="12033">
                  <c:v>3300.9584810999991</c:v>
                </c:pt>
                <c:pt idx="12034">
                  <c:v>3301.1995677</c:v>
                </c:pt>
                <c:pt idx="12035">
                  <c:v>3301.4406543999999</c:v>
                </c:pt>
                <c:pt idx="12036">
                  <c:v>3301.6817409999999</c:v>
                </c:pt>
                <c:pt idx="12037">
                  <c:v>3301.9228276999997</c:v>
                </c:pt>
                <c:pt idx="12038">
                  <c:v>3302.1639144000001</c:v>
                </c:pt>
                <c:pt idx="12039">
                  <c:v>3302.4050010000001</c:v>
                </c:pt>
                <c:pt idx="12040">
                  <c:v>3302.646087699999</c:v>
                </c:pt>
                <c:pt idx="12041">
                  <c:v>3302.8871743000009</c:v>
                </c:pt>
                <c:pt idx="12042">
                  <c:v>3303.1282609999989</c:v>
                </c:pt>
                <c:pt idx="12043">
                  <c:v>3303.3693476000008</c:v>
                </c:pt>
                <c:pt idx="12044">
                  <c:v>3303.6104343000002</c:v>
                </c:pt>
                <c:pt idx="12045">
                  <c:v>3303.8515209000016</c:v>
                </c:pt>
                <c:pt idx="12046">
                  <c:v>3304.0926076000001</c:v>
                </c:pt>
                <c:pt idx="12047">
                  <c:v>3304.333694200001</c:v>
                </c:pt>
                <c:pt idx="12048">
                  <c:v>3304.5747809</c:v>
                </c:pt>
                <c:pt idx="12049">
                  <c:v>3304.8158676000007</c:v>
                </c:pt>
                <c:pt idx="12050">
                  <c:v>3305.0569541999998</c:v>
                </c:pt>
                <c:pt idx="12051">
                  <c:v>3305.2980408999997</c:v>
                </c:pt>
                <c:pt idx="12052">
                  <c:v>3305.5391275000011</c:v>
                </c:pt>
                <c:pt idx="12053">
                  <c:v>3305.7802142</c:v>
                </c:pt>
                <c:pt idx="12054">
                  <c:v>3306.021300800001</c:v>
                </c:pt>
                <c:pt idx="12055">
                  <c:v>3306.262387499999</c:v>
                </c:pt>
                <c:pt idx="12056">
                  <c:v>3306.5034740999999</c:v>
                </c:pt>
                <c:pt idx="12057">
                  <c:v>3306.7445607999989</c:v>
                </c:pt>
                <c:pt idx="12058">
                  <c:v>3306.9856475000001</c:v>
                </c:pt>
                <c:pt idx="12059">
                  <c:v>3307.2267340999997</c:v>
                </c:pt>
                <c:pt idx="12060">
                  <c:v>3307.4678208</c:v>
                </c:pt>
                <c:pt idx="12061">
                  <c:v>3307.7089073999991</c:v>
                </c:pt>
                <c:pt idx="12062">
                  <c:v>3307.9499940999999</c:v>
                </c:pt>
                <c:pt idx="12063">
                  <c:v>3308.1910806999999</c:v>
                </c:pt>
                <c:pt idx="12064">
                  <c:v>3308.4321674000007</c:v>
                </c:pt>
                <c:pt idx="12065">
                  <c:v>3308.6732540000007</c:v>
                </c:pt>
                <c:pt idx="12066">
                  <c:v>3308.9143407000001</c:v>
                </c:pt>
                <c:pt idx="12067">
                  <c:v>3309.1554274</c:v>
                </c:pt>
                <c:pt idx="12068">
                  <c:v>3309.3965140000009</c:v>
                </c:pt>
                <c:pt idx="12069">
                  <c:v>3309.6376006999999</c:v>
                </c:pt>
                <c:pt idx="12070">
                  <c:v>3309.8786872999999</c:v>
                </c:pt>
                <c:pt idx="12071">
                  <c:v>3310.1197740000002</c:v>
                </c:pt>
                <c:pt idx="12072">
                  <c:v>3310.3608605999998</c:v>
                </c:pt>
                <c:pt idx="12073">
                  <c:v>3310.6019473000001</c:v>
                </c:pt>
                <c:pt idx="12074">
                  <c:v>3310.843033900001</c:v>
                </c:pt>
                <c:pt idx="12075">
                  <c:v>3311.0841206</c:v>
                </c:pt>
                <c:pt idx="12076">
                  <c:v>3311.3252072000009</c:v>
                </c:pt>
                <c:pt idx="12077">
                  <c:v>3311.5662938999999</c:v>
                </c:pt>
                <c:pt idx="12078">
                  <c:v>3311.8073806000002</c:v>
                </c:pt>
                <c:pt idx="12079">
                  <c:v>3312.0484671999989</c:v>
                </c:pt>
                <c:pt idx="12080">
                  <c:v>3312.2895539000001</c:v>
                </c:pt>
                <c:pt idx="12081">
                  <c:v>3312.5306405000001</c:v>
                </c:pt>
                <c:pt idx="12082">
                  <c:v>3312.7717272000009</c:v>
                </c:pt>
                <c:pt idx="12083">
                  <c:v>3313.0128138000009</c:v>
                </c:pt>
                <c:pt idx="12084">
                  <c:v>3313.2539004999999</c:v>
                </c:pt>
                <c:pt idx="12085">
                  <c:v>3313.4949870999999</c:v>
                </c:pt>
                <c:pt idx="12086">
                  <c:v>3313.7360738000002</c:v>
                </c:pt>
                <c:pt idx="12087">
                  <c:v>3313.977160500001</c:v>
                </c:pt>
                <c:pt idx="12088">
                  <c:v>3314.2182470999992</c:v>
                </c:pt>
                <c:pt idx="12089">
                  <c:v>3314.4593338000018</c:v>
                </c:pt>
                <c:pt idx="12090">
                  <c:v>3314.7004203999991</c:v>
                </c:pt>
                <c:pt idx="12091">
                  <c:v>3314.9415071000008</c:v>
                </c:pt>
                <c:pt idx="12092">
                  <c:v>3315.1825936999999</c:v>
                </c:pt>
                <c:pt idx="12093">
                  <c:v>3315.4236803999997</c:v>
                </c:pt>
                <c:pt idx="12094">
                  <c:v>3315.6647669999998</c:v>
                </c:pt>
                <c:pt idx="12095">
                  <c:v>3315.9058537000001</c:v>
                </c:pt>
                <c:pt idx="12096">
                  <c:v>3316.1469402999992</c:v>
                </c:pt>
                <c:pt idx="12097">
                  <c:v>3316.388027</c:v>
                </c:pt>
                <c:pt idx="12098">
                  <c:v>3316.6291137000007</c:v>
                </c:pt>
                <c:pt idx="12099">
                  <c:v>3316.8702003000008</c:v>
                </c:pt>
                <c:pt idx="12100">
                  <c:v>3317.1112870000002</c:v>
                </c:pt>
                <c:pt idx="12101">
                  <c:v>3317.3523736000011</c:v>
                </c:pt>
                <c:pt idx="12102">
                  <c:v>3317.5934603000001</c:v>
                </c:pt>
                <c:pt idx="12103">
                  <c:v>3317.834546900001</c:v>
                </c:pt>
                <c:pt idx="12104">
                  <c:v>3318.0756336000009</c:v>
                </c:pt>
                <c:pt idx="12105">
                  <c:v>3318.3167202000009</c:v>
                </c:pt>
                <c:pt idx="12106">
                  <c:v>3318.5578069000007</c:v>
                </c:pt>
                <c:pt idx="12107">
                  <c:v>3318.7988935999997</c:v>
                </c:pt>
                <c:pt idx="12108">
                  <c:v>3319.0399802000002</c:v>
                </c:pt>
                <c:pt idx="12109">
                  <c:v>3319.2810669</c:v>
                </c:pt>
                <c:pt idx="12110">
                  <c:v>3319.522153500001</c:v>
                </c:pt>
                <c:pt idx="12111">
                  <c:v>3319.763240199999</c:v>
                </c:pt>
                <c:pt idx="12112">
                  <c:v>3320.0043267999999</c:v>
                </c:pt>
                <c:pt idx="12113">
                  <c:v>3320.2454134999998</c:v>
                </c:pt>
                <c:pt idx="12114">
                  <c:v>3320.4865000999998</c:v>
                </c:pt>
                <c:pt idx="12115">
                  <c:v>3320.7275868000002</c:v>
                </c:pt>
                <c:pt idx="12116">
                  <c:v>3320.9686733999997</c:v>
                </c:pt>
                <c:pt idx="12117">
                  <c:v>3321.2097600999991</c:v>
                </c:pt>
                <c:pt idx="12118">
                  <c:v>3321.4508467999999</c:v>
                </c:pt>
                <c:pt idx="12119">
                  <c:v>3321.6919334000008</c:v>
                </c:pt>
                <c:pt idx="12120">
                  <c:v>3321.9330201000002</c:v>
                </c:pt>
                <c:pt idx="12121">
                  <c:v>3322.1741067000007</c:v>
                </c:pt>
                <c:pt idx="12122">
                  <c:v>3322.415193400001</c:v>
                </c:pt>
                <c:pt idx="12123">
                  <c:v>3322.6562799999997</c:v>
                </c:pt>
                <c:pt idx="12124">
                  <c:v>3322.8973667000009</c:v>
                </c:pt>
                <c:pt idx="12125">
                  <c:v>3323.1384533</c:v>
                </c:pt>
                <c:pt idx="12126">
                  <c:v>3323.3795400000008</c:v>
                </c:pt>
                <c:pt idx="12127">
                  <c:v>3323.6206266999998</c:v>
                </c:pt>
                <c:pt idx="12128">
                  <c:v>3323.8617133000016</c:v>
                </c:pt>
                <c:pt idx="12129">
                  <c:v>3324.1027999999997</c:v>
                </c:pt>
                <c:pt idx="12130">
                  <c:v>3324.3438866000001</c:v>
                </c:pt>
                <c:pt idx="12131">
                  <c:v>3324.5849733</c:v>
                </c:pt>
                <c:pt idx="12132">
                  <c:v>3324.8260599</c:v>
                </c:pt>
                <c:pt idx="12133">
                  <c:v>3325.0671466000008</c:v>
                </c:pt>
                <c:pt idx="12134">
                  <c:v>3325.3082331999999</c:v>
                </c:pt>
                <c:pt idx="12135">
                  <c:v>3325.5493199000002</c:v>
                </c:pt>
                <c:pt idx="12136">
                  <c:v>3325.7904064999998</c:v>
                </c:pt>
                <c:pt idx="12137">
                  <c:v>3326.031493200001</c:v>
                </c:pt>
                <c:pt idx="12138">
                  <c:v>3326.2725799</c:v>
                </c:pt>
                <c:pt idx="12139">
                  <c:v>3326.5136665000009</c:v>
                </c:pt>
                <c:pt idx="12140">
                  <c:v>3326.7547531999999</c:v>
                </c:pt>
                <c:pt idx="12141">
                  <c:v>3326.9958397999999</c:v>
                </c:pt>
                <c:pt idx="12142">
                  <c:v>3327.2369265000002</c:v>
                </c:pt>
                <c:pt idx="12143">
                  <c:v>3327.4780131000002</c:v>
                </c:pt>
                <c:pt idx="12144">
                  <c:v>3327.7190998000001</c:v>
                </c:pt>
                <c:pt idx="12145">
                  <c:v>3327.9601864000001</c:v>
                </c:pt>
                <c:pt idx="12146">
                  <c:v>3328.2012731</c:v>
                </c:pt>
                <c:pt idx="12147">
                  <c:v>3328.4423597999998</c:v>
                </c:pt>
                <c:pt idx="12148">
                  <c:v>3328.6834463999999</c:v>
                </c:pt>
                <c:pt idx="12149">
                  <c:v>3328.9245331000002</c:v>
                </c:pt>
                <c:pt idx="12150">
                  <c:v>3329.1656196999998</c:v>
                </c:pt>
                <c:pt idx="12151">
                  <c:v>3329.4067064000001</c:v>
                </c:pt>
                <c:pt idx="12152">
                  <c:v>3329.6477930000001</c:v>
                </c:pt>
                <c:pt idx="12153">
                  <c:v>3329.8888796999991</c:v>
                </c:pt>
                <c:pt idx="12154">
                  <c:v>3330.1299663</c:v>
                </c:pt>
                <c:pt idx="12155">
                  <c:v>3330.3710530000017</c:v>
                </c:pt>
                <c:pt idx="12156">
                  <c:v>3330.6121397000002</c:v>
                </c:pt>
                <c:pt idx="12157">
                  <c:v>3330.8532263000011</c:v>
                </c:pt>
                <c:pt idx="12158">
                  <c:v>3331.094313000001</c:v>
                </c:pt>
                <c:pt idx="12159">
                  <c:v>3331.335399600001</c:v>
                </c:pt>
                <c:pt idx="12160">
                  <c:v>3331.5764862999999</c:v>
                </c:pt>
                <c:pt idx="12161">
                  <c:v>3331.8175729000018</c:v>
                </c:pt>
                <c:pt idx="12162">
                  <c:v>3332.0586595999998</c:v>
                </c:pt>
                <c:pt idx="12163">
                  <c:v>3332.2997461999998</c:v>
                </c:pt>
                <c:pt idx="12164">
                  <c:v>3332.5408329000002</c:v>
                </c:pt>
                <c:pt idx="12165">
                  <c:v>3332.7819195000002</c:v>
                </c:pt>
                <c:pt idx="12166">
                  <c:v>3333.023006200001</c:v>
                </c:pt>
                <c:pt idx="12167">
                  <c:v>3333.2640928999999</c:v>
                </c:pt>
                <c:pt idx="12168">
                  <c:v>3333.5051794999999</c:v>
                </c:pt>
                <c:pt idx="12169">
                  <c:v>3333.7462661999989</c:v>
                </c:pt>
                <c:pt idx="12170">
                  <c:v>3333.9873528000012</c:v>
                </c:pt>
                <c:pt idx="12171">
                  <c:v>3334.2284394999992</c:v>
                </c:pt>
                <c:pt idx="12172">
                  <c:v>3334.4695261000002</c:v>
                </c:pt>
                <c:pt idx="12173">
                  <c:v>3334.7106128000009</c:v>
                </c:pt>
                <c:pt idx="12174">
                  <c:v>3334.9516994000001</c:v>
                </c:pt>
                <c:pt idx="12175">
                  <c:v>3335.1927860999999</c:v>
                </c:pt>
                <c:pt idx="12176">
                  <c:v>3335.4338728000007</c:v>
                </c:pt>
                <c:pt idx="12177">
                  <c:v>3335.6749593999998</c:v>
                </c:pt>
                <c:pt idx="12178">
                  <c:v>3335.9160461000001</c:v>
                </c:pt>
                <c:pt idx="12179">
                  <c:v>3336.1571327000011</c:v>
                </c:pt>
                <c:pt idx="12180">
                  <c:v>3336.3982194</c:v>
                </c:pt>
                <c:pt idx="12181">
                  <c:v>3336.6393060000009</c:v>
                </c:pt>
                <c:pt idx="12182">
                  <c:v>3336.8803927000008</c:v>
                </c:pt>
                <c:pt idx="12183">
                  <c:v>3337.1214792999999</c:v>
                </c:pt>
                <c:pt idx="12184">
                  <c:v>3337.3625659999998</c:v>
                </c:pt>
                <c:pt idx="12185">
                  <c:v>3337.6036526000007</c:v>
                </c:pt>
                <c:pt idx="12186">
                  <c:v>3337.8447393000001</c:v>
                </c:pt>
                <c:pt idx="12187">
                  <c:v>3338.085826</c:v>
                </c:pt>
                <c:pt idx="12188">
                  <c:v>3338.3269126000009</c:v>
                </c:pt>
                <c:pt idx="12189">
                  <c:v>3338.5679992999999</c:v>
                </c:pt>
                <c:pt idx="12190">
                  <c:v>3338.8090858999999</c:v>
                </c:pt>
                <c:pt idx="12191">
                  <c:v>3339.0501726000016</c:v>
                </c:pt>
                <c:pt idx="12192">
                  <c:v>3339.2912591999998</c:v>
                </c:pt>
                <c:pt idx="12193">
                  <c:v>3339.5323459000001</c:v>
                </c:pt>
                <c:pt idx="12194">
                  <c:v>3339.773432500001</c:v>
                </c:pt>
                <c:pt idx="12195">
                  <c:v>3340.0145192000009</c:v>
                </c:pt>
                <c:pt idx="12196">
                  <c:v>3340.2556058999999</c:v>
                </c:pt>
                <c:pt idx="12197">
                  <c:v>3340.4966924999999</c:v>
                </c:pt>
                <c:pt idx="12198">
                  <c:v>3340.7377792000002</c:v>
                </c:pt>
                <c:pt idx="12199">
                  <c:v>3340.9788657999993</c:v>
                </c:pt>
                <c:pt idx="12200">
                  <c:v>3341.219952500001</c:v>
                </c:pt>
                <c:pt idx="12201">
                  <c:v>3341.4610391000001</c:v>
                </c:pt>
                <c:pt idx="12202">
                  <c:v>3341.7021258</c:v>
                </c:pt>
                <c:pt idx="12203">
                  <c:v>3341.9432124000009</c:v>
                </c:pt>
                <c:pt idx="12204">
                  <c:v>3342.184299099999</c:v>
                </c:pt>
                <c:pt idx="12205">
                  <c:v>3342.4253856999999</c:v>
                </c:pt>
                <c:pt idx="12206">
                  <c:v>3342.6664723999997</c:v>
                </c:pt>
                <c:pt idx="12207">
                  <c:v>3342.9075591000001</c:v>
                </c:pt>
                <c:pt idx="12208">
                  <c:v>3343.1486456999983</c:v>
                </c:pt>
                <c:pt idx="12209">
                  <c:v>3343.3897324000009</c:v>
                </c:pt>
                <c:pt idx="12210">
                  <c:v>3343.630819</c:v>
                </c:pt>
                <c:pt idx="12211">
                  <c:v>3343.8719057000008</c:v>
                </c:pt>
                <c:pt idx="12212">
                  <c:v>3344.1129923000008</c:v>
                </c:pt>
                <c:pt idx="12213">
                  <c:v>3344.3540790000002</c:v>
                </c:pt>
                <c:pt idx="12214">
                  <c:v>3344.5951656000002</c:v>
                </c:pt>
                <c:pt idx="12215">
                  <c:v>3344.836252300001</c:v>
                </c:pt>
                <c:pt idx="12216">
                  <c:v>3345.0773390000008</c:v>
                </c:pt>
                <c:pt idx="12217">
                  <c:v>3345.3184256</c:v>
                </c:pt>
                <c:pt idx="12218">
                  <c:v>3345.5595123000016</c:v>
                </c:pt>
                <c:pt idx="12219">
                  <c:v>3345.8005989000008</c:v>
                </c:pt>
                <c:pt idx="12220">
                  <c:v>3346.0416855999997</c:v>
                </c:pt>
                <c:pt idx="12221">
                  <c:v>3346.2827722000002</c:v>
                </c:pt>
                <c:pt idx="12222">
                  <c:v>3346.5238589000001</c:v>
                </c:pt>
                <c:pt idx="12223">
                  <c:v>3346.7649454999987</c:v>
                </c:pt>
                <c:pt idx="12224">
                  <c:v>3347.0060321999999</c:v>
                </c:pt>
                <c:pt idx="12225">
                  <c:v>3347.2471189000007</c:v>
                </c:pt>
                <c:pt idx="12226">
                  <c:v>3347.4882054999989</c:v>
                </c:pt>
                <c:pt idx="12227">
                  <c:v>3347.7292922000001</c:v>
                </c:pt>
                <c:pt idx="12228">
                  <c:v>3347.9703788000011</c:v>
                </c:pt>
                <c:pt idx="12229">
                  <c:v>3348.2114655</c:v>
                </c:pt>
                <c:pt idx="12230">
                  <c:v>3348.452552100001</c:v>
                </c:pt>
                <c:pt idx="12231">
                  <c:v>3348.6936387999999</c:v>
                </c:pt>
                <c:pt idx="12232">
                  <c:v>3348.9347253999999</c:v>
                </c:pt>
                <c:pt idx="12233">
                  <c:v>3349.1758121000007</c:v>
                </c:pt>
                <c:pt idx="12234">
                  <c:v>3349.4168986999998</c:v>
                </c:pt>
                <c:pt idx="12235">
                  <c:v>3349.6579853999997</c:v>
                </c:pt>
                <c:pt idx="12236">
                  <c:v>3349.8990721000009</c:v>
                </c:pt>
                <c:pt idx="12237">
                  <c:v>3350.1401587</c:v>
                </c:pt>
                <c:pt idx="12238">
                  <c:v>3350.3812453999999</c:v>
                </c:pt>
                <c:pt idx="12239">
                  <c:v>3350.6223319999999</c:v>
                </c:pt>
                <c:pt idx="12240">
                  <c:v>3350.8634187000002</c:v>
                </c:pt>
                <c:pt idx="12241">
                  <c:v>3351.1045052999998</c:v>
                </c:pt>
                <c:pt idx="12242">
                  <c:v>3351.345592000001</c:v>
                </c:pt>
                <c:pt idx="12243">
                  <c:v>3351.5866785999997</c:v>
                </c:pt>
                <c:pt idx="12244">
                  <c:v>3351.8277653</c:v>
                </c:pt>
                <c:pt idx="12245">
                  <c:v>3352.068851999999</c:v>
                </c:pt>
                <c:pt idx="12246">
                  <c:v>3352.3099386000008</c:v>
                </c:pt>
                <c:pt idx="12247">
                  <c:v>3352.5510253000002</c:v>
                </c:pt>
                <c:pt idx="12248">
                  <c:v>3352.7921119000002</c:v>
                </c:pt>
                <c:pt idx="12249">
                  <c:v>3353.033198600001</c:v>
                </c:pt>
                <c:pt idx="12250">
                  <c:v>3353.2742851999992</c:v>
                </c:pt>
                <c:pt idx="12251">
                  <c:v>3353.5153719000009</c:v>
                </c:pt>
                <c:pt idx="12252">
                  <c:v>3353.7564585</c:v>
                </c:pt>
                <c:pt idx="12253">
                  <c:v>3353.9975451999999</c:v>
                </c:pt>
                <c:pt idx="12254">
                  <c:v>3354.238631799999</c:v>
                </c:pt>
                <c:pt idx="12255">
                  <c:v>3354.4797185000016</c:v>
                </c:pt>
                <c:pt idx="12256">
                  <c:v>3354.7208051999987</c:v>
                </c:pt>
                <c:pt idx="12257">
                  <c:v>3354.9618918000001</c:v>
                </c:pt>
                <c:pt idx="12258">
                  <c:v>3355.2029785</c:v>
                </c:pt>
                <c:pt idx="12259">
                  <c:v>3355.4440650999991</c:v>
                </c:pt>
                <c:pt idx="12260">
                  <c:v>3355.6851517999999</c:v>
                </c:pt>
                <c:pt idx="12261">
                  <c:v>3355.9262383999999</c:v>
                </c:pt>
                <c:pt idx="12262">
                  <c:v>3356.1673250999997</c:v>
                </c:pt>
                <c:pt idx="12263">
                  <c:v>3356.4084116999998</c:v>
                </c:pt>
                <c:pt idx="12264">
                  <c:v>3356.6494983999992</c:v>
                </c:pt>
                <c:pt idx="12265">
                  <c:v>3356.8905851</c:v>
                </c:pt>
                <c:pt idx="12266">
                  <c:v>3357.1316717</c:v>
                </c:pt>
                <c:pt idx="12267">
                  <c:v>3357.3727584000007</c:v>
                </c:pt>
                <c:pt idx="12268">
                  <c:v>3357.6138449999999</c:v>
                </c:pt>
                <c:pt idx="12269">
                  <c:v>3357.8549317000002</c:v>
                </c:pt>
                <c:pt idx="12270">
                  <c:v>3358.0960183000002</c:v>
                </c:pt>
                <c:pt idx="12271">
                  <c:v>3358.337105000001</c:v>
                </c:pt>
                <c:pt idx="12272">
                  <c:v>3358.5781916000001</c:v>
                </c:pt>
                <c:pt idx="12273">
                  <c:v>3358.8192783000009</c:v>
                </c:pt>
                <c:pt idx="12274">
                  <c:v>3359.0603649</c:v>
                </c:pt>
                <c:pt idx="12275">
                  <c:v>3359.3014516000007</c:v>
                </c:pt>
                <c:pt idx="12276">
                  <c:v>3359.5425383000002</c:v>
                </c:pt>
                <c:pt idx="12277">
                  <c:v>3359.7836248999997</c:v>
                </c:pt>
                <c:pt idx="12278">
                  <c:v>3360.0247116</c:v>
                </c:pt>
                <c:pt idx="12279">
                  <c:v>3360.2657982000001</c:v>
                </c:pt>
                <c:pt idx="12280">
                  <c:v>3360.506884899999</c:v>
                </c:pt>
                <c:pt idx="12281">
                  <c:v>3360.747971499999</c:v>
                </c:pt>
                <c:pt idx="12282">
                  <c:v>3360.9890581999998</c:v>
                </c:pt>
                <c:pt idx="12283">
                  <c:v>3361.2301447999998</c:v>
                </c:pt>
                <c:pt idx="12284">
                  <c:v>3361.4712315000011</c:v>
                </c:pt>
                <c:pt idx="12285">
                  <c:v>3361.7123182000009</c:v>
                </c:pt>
                <c:pt idx="12286">
                  <c:v>3361.953404800001</c:v>
                </c:pt>
                <c:pt idx="12287">
                  <c:v>3362.194491499999</c:v>
                </c:pt>
                <c:pt idx="12288">
                  <c:v>3362.4355781000008</c:v>
                </c:pt>
                <c:pt idx="12289">
                  <c:v>3362.6766647999989</c:v>
                </c:pt>
                <c:pt idx="12290">
                  <c:v>3362.9177514000007</c:v>
                </c:pt>
                <c:pt idx="12291">
                  <c:v>3363.1588380999997</c:v>
                </c:pt>
                <c:pt idx="12292">
                  <c:v>3363.3999247000002</c:v>
                </c:pt>
                <c:pt idx="12293">
                  <c:v>3363.6410114</c:v>
                </c:pt>
                <c:pt idx="12294">
                  <c:v>3363.882098</c:v>
                </c:pt>
                <c:pt idx="12295">
                  <c:v>3364.1231846999999</c:v>
                </c:pt>
                <c:pt idx="12296">
                  <c:v>3364.3642713999998</c:v>
                </c:pt>
                <c:pt idx="12297">
                  <c:v>3364.6053580000007</c:v>
                </c:pt>
                <c:pt idx="12298">
                  <c:v>3364.8464446999997</c:v>
                </c:pt>
                <c:pt idx="12299">
                  <c:v>3365.0875313000001</c:v>
                </c:pt>
                <c:pt idx="12300">
                  <c:v>3365.328618</c:v>
                </c:pt>
                <c:pt idx="12301">
                  <c:v>3365.5697046</c:v>
                </c:pt>
                <c:pt idx="12302">
                  <c:v>3365.8107913000008</c:v>
                </c:pt>
                <c:pt idx="12303">
                  <c:v>3366.0518779000008</c:v>
                </c:pt>
                <c:pt idx="12304">
                  <c:v>3366.2929645999998</c:v>
                </c:pt>
                <c:pt idx="12305">
                  <c:v>3366.5340513000001</c:v>
                </c:pt>
                <c:pt idx="12306">
                  <c:v>3366.775137900001</c:v>
                </c:pt>
                <c:pt idx="12307">
                  <c:v>3367.0162246</c:v>
                </c:pt>
                <c:pt idx="12308">
                  <c:v>3367.2573112000009</c:v>
                </c:pt>
                <c:pt idx="12309">
                  <c:v>3367.4983979000008</c:v>
                </c:pt>
                <c:pt idx="12310">
                  <c:v>3367.739484499999</c:v>
                </c:pt>
                <c:pt idx="12311">
                  <c:v>3367.9805712000002</c:v>
                </c:pt>
                <c:pt idx="12312">
                  <c:v>3368.2216577999998</c:v>
                </c:pt>
                <c:pt idx="12313">
                  <c:v>3368.4627445000001</c:v>
                </c:pt>
                <c:pt idx="12314">
                  <c:v>3368.7038312</c:v>
                </c:pt>
                <c:pt idx="12315">
                  <c:v>3368.9449178000009</c:v>
                </c:pt>
                <c:pt idx="12316">
                  <c:v>3369.1860044999989</c:v>
                </c:pt>
                <c:pt idx="12317">
                  <c:v>3369.4270910999999</c:v>
                </c:pt>
                <c:pt idx="12318">
                  <c:v>3369.6681778000002</c:v>
                </c:pt>
                <c:pt idx="12319">
                  <c:v>3369.9092643999998</c:v>
                </c:pt>
                <c:pt idx="12320">
                  <c:v>3370.1503511000001</c:v>
                </c:pt>
                <c:pt idx="12321">
                  <c:v>3370.391437700001</c:v>
                </c:pt>
                <c:pt idx="12322">
                  <c:v>3370.6325244</c:v>
                </c:pt>
                <c:pt idx="12323">
                  <c:v>3370.8736110000009</c:v>
                </c:pt>
                <c:pt idx="12324">
                  <c:v>3371.1146976999999</c:v>
                </c:pt>
                <c:pt idx="12325">
                  <c:v>3371.3557844000002</c:v>
                </c:pt>
                <c:pt idx="12326">
                  <c:v>3371.5968709999997</c:v>
                </c:pt>
                <c:pt idx="12327">
                  <c:v>3371.837957700001</c:v>
                </c:pt>
                <c:pt idx="12328">
                  <c:v>3372.0790443000001</c:v>
                </c:pt>
                <c:pt idx="12329">
                  <c:v>3372.3201310000009</c:v>
                </c:pt>
                <c:pt idx="12330">
                  <c:v>3372.5612176000009</c:v>
                </c:pt>
                <c:pt idx="12331">
                  <c:v>3372.8023043000007</c:v>
                </c:pt>
                <c:pt idx="12332">
                  <c:v>3373.0433909000008</c:v>
                </c:pt>
                <c:pt idx="12333">
                  <c:v>3373.2844775999997</c:v>
                </c:pt>
                <c:pt idx="12334">
                  <c:v>3373.5255643</c:v>
                </c:pt>
                <c:pt idx="12335">
                  <c:v>3373.7666508999991</c:v>
                </c:pt>
                <c:pt idx="12336">
                  <c:v>3374.0077376000008</c:v>
                </c:pt>
                <c:pt idx="12337">
                  <c:v>3374.2488241999981</c:v>
                </c:pt>
                <c:pt idx="12338">
                  <c:v>3374.4899109000007</c:v>
                </c:pt>
                <c:pt idx="12339">
                  <c:v>3374.7309974999998</c:v>
                </c:pt>
                <c:pt idx="12340">
                  <c:v>3374.9720842000002</c:v>
                </c:pt>
                <c:pt idx="12341">
                  <c:v>3375.2131708000011</c:v>
                </c:pt>
                <c:pt idx="12342">
                  <c:v>3375.4542575000009</c:v>
                </c:pt>
                <c:pt idx="12343">
                  <c:v>3375.6953441000001</c:v>
                </c:pt>
                <c:pt idx="12344">
                  <c:v>3375.9364307999999</c:v>
                </c:pt>
                <c:pt idx="12345">
                  <c:v>3376.1775175000007</c:v>
                </c:pt>
                <c:pt idx="12346">
                  <c:v>3376.4186040999998</c:v>
                </c:pt>
                <c:pt idx="12347">
                  <c:v>3376.6596908000001</c:v>
                </c:pt>
                <c:pt idx="12348">
                  <c:v>3376.9007774000002</c:v>
                </c:pt>
                <c:pt idx="12349">
                  <c:v>3377.1418640999991</c:v>
                </c:pt>
                <c:pt idx="12350">
                  <c:v>3377.3829507</c:v>
                </c:pt>
                <c:pt idx="12351">
                  <c:v>3377.6240373999999</c:v>
                </c:pt>
                <c:pt idx="12352">
                  <c:v>3377.8651240000008</c:v>
                </c:pt>
                <c:pt idx="12353">
                  <c:v>3378.1062106999998</c:v>
                </c:pt>
                <c:pt idx="12354">
                  <c:v>3378.3472974000001</c:v>
                </c:pt>
                <c:pt idx="12355">
                  <c:v>3378.5883839999997</c:v>
                </c:pt>
                <c:pt idx="12356">
                  <c:v>3378.8294707</c:v>
                </c:pt>
                <c:pt idx="12357">
                  <c:v>3379.0705573000009</c:v>
                </c:pt>
                <c:pt idx="12358">
                  <c:v>3379.3116440000008</c:v>
                </c:pt>
                <c:pt idx="12359">
                  <c:v>3379.5527306000008</c:v>
                </c:pt>
                <c:pt idx="12360">
                  <c:v>3379.7938173000002</c:v>
                </c:pt>
                <c:pt idx="12361">
                  <c:v>3380.0349039000002</c:v>
                </c:pt>
                <c:pt idx="12362">
                  <c:v>3380.2759906000001</c:v>
                </c:pt>
                <c:pt idx="12363">
                  <c:v>3380.517077200001</c:v>
                </c:pt>
                <c:pt idx="12364">
                  <c:v>3380.7581639</c:v>
                </c:pt>
                <c:pt idx="12365">
                  <c:v>3380.9992506000008</c:v>
                </c:pt>
                <c:pt idx="12366">
                  <c:v>3381.2403371999999</c:v>
                </c:pt>
                <c:pt idx="12367">
                  <c:v>3381.4814239000002</c:v>
                </c:pt>
                <c:pt idx="12368">
                  <c:v>3381.7225105000002</c:v>
                </c:pt>
                <c:pt idx="12369">
                  <c:v>3381.963597200001</c:v>
                </c:pt>
                <c:pt idx="12370">
                  <c:v>3382.2046837999992</c:v>
                </c:pt>
                <c:pt idx="12371">
                  <c:v>3382.4457705000009</c:v>
                </c:pt>
                <c:pt idx="12372">
                  <c:v>3382.6868570999991</c:v>
                </c:pt>
                <c:pt idx="12373">
                  <c:v>3382.9279437999999</c:v>
                </c:pt>
                <c:pt idx="12374">
                  <c:v>3383.1690305000002</c:v>
                </c:pt>
                <c:pt idx="12375">
                  <c:v>3383.4101171000016</c:v>
                </c:pt>
                <c:pt idx="12376">
                  <c:v>3383.651203800001</c:v>
                </c:pt>
                <c:pt idx="12377">
                  <c:v>3383.8922904000001</c:v>
                </c:pt>
                <c:pt idx="12378">
                  <c:v>3384.1333771000009</c:v>
                </c:pt>
                <c:pt idx="12379">
                  <c:v>3384.3744637</c:v>
                </c:pt>
                <c:pt idx="12380">
                  <c:v>3384.6155504000008</c:v>
                </c:pt>
                <c:pt idx="12381">
                  <c:v>3384.8566370000008</c:v>
                </c:pt>
                <c:pt idx="12382">
                  <c:v>3385.0977237000002</c:v>
                </c:pt>
                <c:pt idx="12383">
                  <c:v>3385.3388103000002</c:v>
                </c:pt>
                <c:pt idx="12384">
                  <c:v>3385.5798970000001</c:v>
                </c:pt>
                <c:pt idx="12385">
                  <c:v>3385.8209836999999</c:v>
                </c:pt>
                <c:pt idx="12386">
                  <c:v>3386.0620703</c:v>
                </c:pt>
                <c:pt idx="12387">
                  <c:v>3386.3031570000016</c:v>
                </c:pt>
                <c:pt idx="12388">
                  <c:v>3386.5442435999998</c:v>
                </c:pt>
                <c:pt idx="12389">
                  <c:v>3386.7853303000002</c:v>
                </c:pt>
                <c:pt idx="12390">
                  <c:v>3387.0264169000002</c:v>
                </c:pt>
                <c:pt idx="12391">
                  <c:v>3387.2675036000001</c:v>
                </c:pt>
                <c:pt idx="12392">
                  <c:v>3387.5085902000001</c:v>
                </c:pt>
                <c:pt idx="12393">
                  <c:v>3387.7496768999999</c:v>
                </c:pt>
                <c:pt idx="12394">
                  <c:v>3387.9907636000007</c:v>
                </c:pt>
                <c:pt idx="12395">
                  <c:v>3388.2318501999998</c:v>
                </c:pt>
                <c:pt idx="12396">
                  <c:v>3388.4729369000011</c:v>
                </c:pt>
                <c:pt idx="12397">
                  <c:v>3388.7140235000002</c:v>
                </c:pt>
                <c:pt idx="12398">
                  <c:v>3388.9551102000019</c:v>
                </c:pt>
                <c:pt idx="12399">
                  <c:v>3389.196196800001</c:v>
                </c:pt>
                <c:pt idx="12400">
                  <c:v>3389.4372834999999</c:v>
                </c:pt>
                <c:pt idx="12401">
                  <c:v>3389.6783700999999</c:v>
                </c:pt>
                <c:pt idx="12402">
                  <c:v>3389.9194568000012</c:v>
                </c:pt>
                <c:pt idx="12403">
                  <c:v>3390.1605435000001</c:v>
                </c:pt>
                <c:pt idx="12404">
                  <c:v>3390.4016301000001</c:v>
                </c:pt>
                <c:pt idx="12405">
                  <c:v>3390.6427168000009</c:v>
                </c:pt>
                <c:pt idx="12406">
                  <c:v>3390.8838034</c:v>
                </c:pt>
                <c:pt idx="12407">
                  <c:v>3391.124890099999</c:v>
                </c:pt>
                <c:pt idx="12408">
                  <c:v>3391.3659767000008</c:v>
                </c:pt>
                <c:pt idx="12409">
                  <c:v>3391.6070633999998</c:v>
                </c:pt>
                <c:pt idx="12410">
                  <c:v>3391.8481499999998</c:v>
                </c:pt>
                <c:pt idx="12411">
                  <c:v>3392.0892367000001</c:v>
                </c:pt>
                <c:pt idx="12412">
                  <c:v>3392.3303233000011</c:v>
                </c:pt>
                <c:pt idx="12413">
                  <c:v>3392.5714100000009</c:v>
                </c:pt>
                <c:pt idx="12414">
                  <c:v>3392.8124967000008</c:v>
                </c:pt>
                <c:pt idx="12415">
                  <c:v>3393.0535833000008</c:v>
                </c:pt>
                <c:pt idx="12416">
                  <c:v>3393.2946699999993</c:v>
                </c:pt>
                <c:pt idx="12417">
                  <c:v>3393.5357566000016</c:v>
                </c:pt>
                <c:pt idx="12418">
                  <c:v>3393.7768432999997</c:v>
                </c:pt>
                <c:pt idx="12419">
                  <c:v>3394.0179299000001</c:v>
                </c:pt>
                <c:pt idx="12420">
                  <c:v>3394.2590166000009</c:v>
                </c:pt>
                <c:pt idx="12421">
                  <c:v>3394.5001032000009</c:v>
                </c:pt>
                <c:pt idx="12422">
                  <c:v>3394.7411898999999</c:v>
                </c:pt>
                <c:pt idx="12423">
                  <c:v>3394.9822766000002</c:v>
                </c:pt>
                <c:pt idx="12424">
                  <c:v>3395.2233632000002</c:v>
                </c:pt>
                <c:pt idx="12425">
                  <c:v>3395.4644498999992</c:v>
                </c:pt>
                <c:pt idx="12426">
                  <c:v>3395.705536500001</c:v>
                </c:pt>
                <c:pt idx="12427">
                  <c:v>3395.9466232</c:v>
                </c:pt>
                <c:pt idx="12428">
                  <c:v>3396.1877098</c:v>
                </c:pt>
                <c:pt idx="12429">
                  <c:v>3396.4287964999999</c:v>
                </c:pt>
                <c:pt idx="12430">
                  <c:v>3396.669883099999</c:v>
                </c:pt>
                <c:pt idx="12431">
                  <c:v>3396.9109698000002</c:v>
                </c:pt>
                <c:pt idx="12432">
                  <c:v>3397.1520564000002</c:v>
                </c:pt>
                <c:pt idx="12433">
                  <c:v>3397.393143100001</c:v>
                </c:pt>
                <c:pt idx="12434">
                  <c:v>3397.6342298</c:v>
                </c:pt>
                <c:pt idx="12435">
                  <c:v>3397.8753164000018</c:v>
                </c:pt>
                <c:pt idx="12436">
                  <c:v>3398.1164030999998</c:v>
                </c:pt>
                <c:pt idx="12437">
                  <c:v>3398.3574896999999</c:v>
                </c:pt>
                <c:pt idx="12438">
                  <c:v>3398.5985764000002</c:v>
                </c:pt>
                <c:pt idx="12439">
                  <c:v>3398.8396630000002</c:v>
                </c:pt>
                <c:pt idx="12440">
                  <c:v>3399.0807496999992</c:v>
                </c:pt>
                <c:pt idx="12441">
                  <c:v>3399.321836300001</c:v>
                </c:pt>
                <c:pt idx="12442">
                  <c:v>3399.562923</c:v>
                </c:pt>
                <c:pt idx="12443">
                  <c:v>3399.8040096999998</c:v>
                </c:pt>
                <c:pt idx="12444">
                  <c:v>3400.0450963000008</c:v>
                </c:pt>
                <c:pt idx="12445">
                  <c:v>3400.2861829999997</c:v>
                </c:pt>
                <c:pt idx="12446">
                  <c:v>3400.5272695999997</c:v>
                </c:pt>
                <c:pt idx="12447">
                  <c:v>3400.7683563000001</c:v>
                </c:pt>
                <c:pt idx="12448">
                  <c:v>3401.0094429000001</c:v>
                </c:pt>
                <c:pt idx="12449">
                  <c:v>3401.2505295999999</c:v>
                </c:pt>
                <c:pt idx="12450">
                  <c:v>3401.4916162000018</c:v>
                </c:pt>
                <c:pt idx="12451">
                  <c:v>3401.7327029000007</c:v>
                </c:pt>
                <c:pt idx="12452">
                  <c:v>3401.9737894999998</c:v>
                </c:pt>
                <c:pt idx="12453">
                  <c:v>3402.2148762000002</c:v>
                </c:pt>
                <c:pt idx="12454">
                  <c:v>3402.4559629000009</c:v>
                </c:pt>
                <c:pt idx="12455">
                  <c:v>3402.6970495</c:v>
                </c:pt>
                <c:pt idx="12456">
                  <c:v>3402.9381362000013</c:v>
                </c:pt>
                <c:pt idx="12457">
                  <c:v>3403.1792227999999</c:v>
                </c:pt>
                <c:pt idx="12458">
                  <c:v>3403.4203094999998</c:v>
                </c:pt>
                <c:pt idx="12459">
                  <c:v>3403.6613961000007</c:v>
                </c:pt>
                <c:pt idx="12460">
                  <c:v>3403.9024828000001</c:v>
                </c:pt>
                <c:pt idx="12461">
                  <c:v>3404.1435693999997</c:v>
                </c:pt>
                <c:pt idx="12462">
                  <c:v>3404.3846561</c:v>
                </c:pt>
                <c:pt idx="12463">
                  <c:v>3404.6257427999999</c:v>
                </c:pt>
                <c:pt idx="12464">
                  <c:v>3404.866829399999</c:v>
                </c:pt>
                <c:pt idx="12465">
                  <c:v>3405.1079161000002</c:v>
                </c:pt>
                <c:pt idx="12466">
                  <c:v>3405.3490027000007</c:v>
                </c:pt>
                <c:pt idx="12467">
                  <c:v>3405.5900893999997</c:v>
                </c:pt>
                <c:pt idx="12468">
                  <c:v>3405.831176000002</c:v>
                </c:pt>
                <c:pt idx="12469">
                  <c:v>3406.0722627</c:v>
                </c:pt>
                <c:pt idx="12470">
                  <c:v>3406.3133493000009</c:v>
                </c:pt>
                <c:pt idx="12471">
                  <c:v>3406.5544359999999</c:v>
                </c:pt>
                <c:pt idx="12472">
                  <c:v>3406.7955226000008</c:v>
                </c:pt>
                <c:pt idx="12473">
                  <c:v>3407.0366092999998</c:v>
                </c:pt>
                <c:pt idx="12474">
                  <c:v>3407.2776960000001</c:v>
                </c:pt>
                <c:pt idx="12475">
                  <c:v>3407.5187826000001</c:v>
                </c:pt>
                <c:pt idx="12476">
                  <c:v>3407.7598692999991</c:v>
                </c:pt>
                <c:pt idx="12477">
                  <c:v>3408.0009559</c:v>
                </c:pt>
                <c:pt idx="12478">
                  <c:v>3408.2420425999999</c:v>
                </c:pt>
                <c:pt idx="12479">
                  <c:v>3408.4831291999999</c:v>
                </c:pt>
                <c:pt idx="12480">
                  <c:v>3408.7242158999998</c:v>
                </c:pt>
                <c:pt idx="12481">
                  <c:v>3408.9653025000007</c:v>
                </c:pt>
                <c:pt idx="12482">
                  <c:v>3409.2063891999987</c:v>
                </c:pt>
                <c:pt idx="12483">
                  <c:v>3409.4474759</c:v>
                </c:pt>
                <c:pt idx="12484">
                  <c:v>3409.6885625</c:v>
                </c:pt>
                <c:pt idx="12485">
                  <c:v>3409.9296491999989</c:v>
                </c:pt>
                <c:pt idx="12486">
                  <c:v>3410.1707357999999</c:v>
                </c:pt>
                <c:pt idx="12487">
                  <c:v>3410.4118225000016</c:v>
                </c:pt>
                <c:pt idx="12488">
                  <c:v>3410.6529090999998</c:v>
                </c:pt>
                <c:pt idx="12489">
                  <c:v>3410.893995800001</c:v>
                </c:pt>
                <c:pt idx="12490">
                  <c:v>3411.1350824000001</c:v>
                </c:pt>
                <c:pt idx="12491">
                  <c:v>3411.3761691</c:v>
                </c:pt>
                <c:pt idx="12492">
                  <c:v>3411.6172557999998</c:v>
                </c:pt>
                <c:pt idx="12493">
                  <c:v>3411.8583424000008</c:v>
                </c:pt>
                <c:pt idx="12494">
                  <c:v>3412.0994290999997</c:v>
                </c:pt>
                <c:pt idx="12495">
                  <c:v>3412.3405157000002</c:v>
                </c:pt>
                <c:pt idx="12496">
                  <c:v>3412.5816024000001</c:v>
                </c:pt>
                <c:pt idx="12497">
                  <c:v>3412.8226889999992</c:v>
                </c:pt>
                <c:pt idx="12498">
                  <c:v>3413.0637757</c:v>
                </c:pt>
                <c:pt idx="12499">
                  <c:v>3413.3048623</c:v>
                </c:pt>
                <c:pt idx="12500">
                  <c:v>3413.5459489999998</c:v>
                </c:pt>
                <c:pt idx="12501">
                  <c:v>3413.7870355999999</c:v>
                </c:pt>
                <c:pt idx="12502">
                  <c:v>3414.0281223000002</c:v>
                </c:pt>
                <c:pt idx="12503">
                  <c:v>3414.2692089999991</c:v>
                </c:pt>
                <c:pt idx="12504">
                  <c:v>3414.5102956000001</c:v>
                </c:pt>
                <c:pt idx="12505">
                  <c:v>3414.7513823000008</c:v>
                </c:pt>
                <c:pt idx="12506">
                  <c:v>3414.9924688999999</c:v>
                </c:pt>
                <c:pt idx="12507">
                  <c:v>3415.2335556000007</c:v>
                </c:pt>
                <c:pt idx="12508">
                  <c:v>3415.4746421999998</c:v>
                </c:pt>
                <c:pt idx="12509">
                  <c:v>3415.7157289000002</c:v>
                </c:pt>
                <c:pt idx="12510">
                  <c:v>3415.9568155000002</c:v>
                </c:pt>
                <c:pt idx="12511">
                  <c:v>3416.197902200001</c:v>
                </c:pt>
                <c:pt idx="12512">
                  <c:v>3416.4389888999999</c:v>
                </c:pt>
                <c:pt idx="12513">
                  <c:v>3416.680075499999</c:v>
                </c:pt>
                <c:pt idx="12514">
                  <c:v>3416.9211622000012</c:v>
                </c:pt>
                <c:pt idx="12515">
                  <c:v>3417.1622487999989</c:v>
                </c:pt>
                <c:pt idx="12516">
                  <c:v>3417.403335500001</c:v>
                </c:pt>
                <c:pt idx="12517">
                  <c:v>3417.6444220999997</c:v>
                </c:pt>
                <c:pt idx="12518">
                  <c:v>3417.8855088000009</c:v>
                </c:pt>
                <c:pt idx="12519">
                  <c:v>3418.1265953999991</c:v>
                </c:pt>
                <c:pt idx="12520">
                  <c:v>3418.3676820999999</c:v>
                </c:pt>
                <c:pt idx="12521">
                  <c:v>3418.608768699999</c:v>
                </c:pt>
                <c:pt idx="12522">
                  <c:v>3418.8498553999998</c:v>
                </c:pt>
                <c:pt idx="12523">
                  <c:v>3419.0909421000001</c:v>
                </c:pt>
                <c:pt idx="12524">
                  <c:v>3419.3320287000001</c:v>
                </c:pt>
                <c:pt idx="12525">
                  <c:v>3419.5731154000009</c:v>
                </c:pt>
                <c:pt idx="12526">
                  <c:v>3419.8142020000009</c:v>
                </c:pt>
                <c:pt idx="12527">
                  <c:v>3420.0552886999999</c:v>
                </c:pt>
                <c:pt idx="12528">
                  <c:v>3420.2963752999999</c:v>
                </c:pt>
                <c:pt idx="12529">
                  <c:v>3420.5374619999998</c:v>
                </c:pt>
                <c:pt idx="12530">
                  <c:v>3420.7785485999998</c:v>
                </c:pt>
                <c:pt idx="12531">
                  <c:v>3421.0196353000001</c:v>
                </c:pt>
                <c:pt idx="12532">
                  <c:v>3421.260722</c:v>
                </c:pt>
                <c:pt idx="12533">
                  <c:v>3421.5018086</c:v>
                </c:pt>
                <c:pt idx="12534">
                  <c:v>3421.742895299999</c:v>
                </c:pt>
                <c:pt idx="12535">
                  <c:v>3421.9839818999999</c:v>
                </c:pt>
                <c:pt idx="12536">
                  <c:v>3422.2250685999998</c:v>
                </c:pt>
                <c:pt idx="12537">
                  <c:v>3422.4661551999998</c:v>
                </c:pt>
                <c:pt idx="12538">
                  <c:v>3422.7072418999992</c:v>
                </c:pt>
                <c:pt idx="12539">
                  <c:v>3422.9483285000001</c:v>
                </c:pt>
                <c:pt idx="12540">
                  <c:v>3423.1894152</c:v>
                </c:pt>
                <c:pt idx="12541">
                  <c:v>3423.4305018000009</c:v>
                </c:pt>
                <c:pt idx="12542">
                  <c:v>3423.6715884999999</c:v>
                </c:pt>
                <c:pt idx="12543">
                  <c:v>3423.9126752000002</c:v>
                </c:pt>
                <c:pt idx="12544">
                  <c:v>3424.1537618000002</c:v>
                </c:pt>
                <c:pt idx="12545">
                  <c:v>3424.3948485000001</c:v>
                </c:pt>
                <c:pt idx="12546">
                  <c:v>3424.6359351000001</c:v>
                </c:pt>
                <c:pt idx="12547">
                  <c:v>3424.8770218000009</c:v>
                </c:pt>
                <c:pt idx="12548">
                  <c:v>3425.1181084</c:v>
                </c:pt>
                <c:pt idx="12549">
                  <c:v>3425.3591951000008</c:v>
                </c:pt>
                <c:pt idx="12550">
                  <c:v>3425.600281699999</c:v>
                </c:pt>
                <c:pt idx="12551">
                  <c:v>3425.8413684000002</c:v>
                </c:pt>
                <c:pt idx="12552">
                  <c:v>3426.0824550999992</c:v>
                </c:pt>
                <c:pt idx="12553">
                  <c:v>3426.3235417000001</c:v>
                </c:pt>
                <c:pt idx="12554">
                  <c:v>3426.564628399999</c:v>
                </c:pt>
                <c:pt idx="12555">
                  <c:v>3426.8057150000009</c:v>
                </c:pt>
                <c:pt idx="12556">
                  <c:v>3427.0468016999989</c:v>
                </c:pt>
                <c:pt idx="12557">
                  <c:v>3427.2878882999989</c:v>
                </c:pt>
                <c:pt idx="12558">
                  <c:v>3427.5289749999997</c:v>
                </c:pt>
                <c:pt idx="12559">
                  <c:v>3427.7700615999997</c:v>
                </c:pt>
                <c:pt idx="12560">
                  <c:v>3428.011148300001</c:v>
                </c:pt>
                <c:pt idx="12561">
                  <c:v>3428.2522349999999</c:v>
                </c:pt>
                <c:pt idx="12562">
                  <c:v>3428.4933216000009</c:v>
                </c:pt>
                <c:pt idx="12563">
                  <c:v>3428.7344082999998</c:v>
                </c:pt>
                <c:pt idx="12564">
                  <c:v>3428.9754949000007</c:v>
                </c:pt>
                <c:pt idx="12565">
                  <c:v>3429.2165815999997</c:v>
                </c:pt>
                <c:pt idx="12566">
                  <c:v>3429.4576682000002</c:v>
                </c:pt>
                <c:pt idx="12567">
                  <c:v>3429.6987549</c:v>
                </c:pt>
                <c:pt idx="12568">
                  <c:v>3429.9398415000001</c:v>
                </c:pt>
                <c:pt idx="12569">
                  <c:v>3430.180928199999</c:v>
                </c:pt>
                <c:pt idx="12570">
                  <c:v>3430.4220147999999</c:v>
                </c:pt>
                <c:pt idx="12571">
                  <c:v>3430.6631014999998</c:v>
                </c:pt>
                <c:pt idx="12572">
                  <c:v>3430.9041882000001</c:v>
                </c:pt>
                <c:pt idx="12573">
                  <c:v>3431.1452748000002</c:v>
                </c:pt>
                <c:pt idx="12574">
                  <c:v>3431.3863615</c:v>
                </c:pt>
                <c:pt idx="12575">
                  <c:v>3431.6274480999991</c:v>
                </c:pt>
                <c:pt idx="12576">
                  <c:v>3431.8685347999999</c:v>
                </c:pt>
                <c:pt idx="12577">
                  <c:v>3432.109621399999</c:v>
                </c:pt>
                <c:pt idx="12578">
                  <c:v>3432.3507081000002</c:v>
                </c:pt>
                <c:pt idx="12579">
                  <c:v>3432.5917947000007</c:v>
                </c:pt>
                <c:pt idx="12580">
                  <c:v>3432.8328813999997</c:v>
                </c:pt>
                <c:pt idx="12581">
                  <c:v>3433.0739681</c:v>
                </c:pt>
                <c:pt idx="12582">
                  <c:v>3433.3150547000009</c:v>
                </c:pt>
                <c:pt idx="12583">
                  <c:v>3433.5561413999999</c:v>
                </c:pt>
                <c:pt idx="12584">
                  <c:v>3433.7972279999999</c:v>
                </c:pt>
                <c:pt idx="12585">
                  <c:v>3434.0383147000002</c:v>
                </c:pt>
                <c:pt idx="12586">
                  <c:v>3434.2794012999998</c:v>
                </c:pt>
                <c:pt idx="12587">
                  <c:v>3434.5204879999997</c:v>
                </c:pt>
                <c:pt idx="12588">
                  <c:v>3434.7615746000001</c:v>
                </c:pt>
                <c:pt idx="12589">
                  <c:v>3435.0026612999991</c:v>
                </c:pt>
                <c:pt idx="12590">
                  <c:v>3435.2437479</c:v>
                </c:pt>
                <c:pt idx="12591">
                  <c:v>3435.4848345999999</c:v>
                </c:pt>
                <c:pt idx="12592">
                  <c:v>3435.7259212999998</c:v>
                </c:pt>
                <c:pt idx="12593">
                  <c:v>3435.9670079000002</c:v>
                </c:pt>
                <c:pt idx="12594">
                  <c:v>3436.2080945999992</c:v>
                </c:pt>
                <c:pt idx="12595">
                  <c:v>3436.4491812000001</c:v>
                </c:pt>
                <c:pt idx="12596">
                  <c:v>3436.6902679</c:v>
                </c:pt>
                <c:pt idx="12597">
                  <c:v>3436.9313545000018</c:v>
                </c:pt>
                <c:pt idx="12598">
                  <c:v>3437.172441199999</c:v>
                </c:pt>
                <c:pt idx="12599">
                  <c:v>3437.4135278000012</c:v>
                </c:pt>
                <c:pt idx="12600">
                  <c:v>3437.6546145000002</c:v>
                </c:pt>
                <c:pt idx="12601">
                  <c:v>3437.895701200001</c:v>
                </c:pt>
                <c:pt idx="12602">
                  <c:v>3438.1367878000001</c:v>
                </c:pt>
                <c:pt idx="12603">
                  <c:v>3438.3778745000009</c:v>
                </c:pt>
                <c:pt idx="12604">
                  <c:v>3438.6189610999991</c:v>
                </c:pt>
                <c:pt idx="12605">
                  <c:v>3438.8600477999998</c:v>
                </c:pt>
                <c:pt idx="12606">
                  <c:v>3439.1011344000008</c:v>
                </c:pt>
                <c:pt idx="12607">
                  <c:v>3439.3422210999997</c:v>
                </c:pt>
                <c:pt idx="12608">
                  <c:v>3439.5833077000002</c:v>
                </c:pt>
                <c:pt idx="12609">
                  <c:v>3439.8243944000001</c:v>
                </c:pt>
                <c:pt idx="12610">
                  <c:v>3440.0654809999992</c:v>
                </c:pt>
                <c:pt idx="12611">
                  <c:v>3440.3065677</c:v>
                </c:pt>
                <c:pt idx="12612">
                  <c:v>3440.5476543999998</c:v>
                </c:pt>
                <c:pt idx="12613">
                  <c:v>3440.7887409999989</c:v>
                </c:pt>
                <c:pt idx="12614">
                  <c:v>3441.0298276999997</c:v>
                </c:pt>
                <c:pt idx="12615">
                  <c:v>3441.2709143000002</c:v>
                </c:pt>
                <c:pt idx="12616">
                  <c:v>3441.5120010000001</c:v>
                </c:pt>
                <c:pt idx="12617">
                  <c:v>3441.7530876000001</c:v>
                </c:pt>
                <c:pt idx="12618">
                  <c:v>3441.9941743000009</c:v>
                </c:pt>
                <c:pt idx="12619">
                  <c:v>3442.2352609</c:v>
                </c:pt>
                <c:pt idx="12620">
                  <c:v>3442.4763476000007</c:v>
                </c:pt>
                <c:pt idx="12621">
                  <c:v>3442.7174343000001</c:v>
                </c:pt>
                <c:pt idx="12622">
                  <c:v>3442.9585209000002</c:v>
                </c:pt>
                <c:pt idx="12623">
                  <c:v>3443.1996076</c:v>
                </c:pt>
                <c:pt idx="12624">
                  <c:v>3443.4406942000001</c:v>
                </c:pt>
                <c:pt idx="12625">
                  <c:v>3443.6817808999999</c:v>
                </c:pt>
                <c:pt idx="12626">
                  <c:v>3443.922867499999</c:v>
                </c:pt>
                <c:pt idx="12627">
                  <c:v>3444.1639541999998</c:v>
                </c:pt>
                <c:pt idx="12628">
                  <c:v>3444.4050407999998</c:v>
                </c:pt>
                <c:pt idx="12629">
                  <c:v>3444.6461275000001</c:v>
                </c:pt>
                <c:pt idx="12630">
                  <c:v>3444.8872141000002</c:v>
                </c:pt>
                <c:pt idx="12631">
                  <c:v>3445.1283008</c:v>
                </c:pt>
                <c:pt idx="12632">
                  <c:v>3445.3693874999999</c:v>
                </c:pt>
                <c:pt idx="12633">
                  <c:v>3445.6104740999999</c:v>
                </c:pt>
                <c:pt idx="12634">
                  <c:v>3445.8515608000007</c:v>
                </c:pt>
                <c:pt idx="12635">
                  <c:v>3446.0926473999998</c:v>
                </c:pt>
                <c:pt idx="12636">
                  <c:v>3446.333734100001</c:v>
                </c:pt>
                <c:pt idx="12637">
                  <c:v>3446.5748206999997</c:v>
                </c:pt>
                <c:pt idx="12638">
                  <c:v>3446.8159074000009</c:v>
                </c:pt>
                <c:pt idx="12639">
                  <c:v>3447.056994</c:v>
                </c:pt>
                <c:pt idx="12640">
                  <c:v>3447.298080699999</c:v>
                </c:pt>
                <c:pt idx="12641">
                  <c:v>3447.5391674000002</c:v>
                </c:pt>
                <c:pt idx="12642">
                  <c:v>3447.7802539999998</c:v>
                </c:pt>
                <c:pt idx="12643">
                  <c:v>3448.0213407000001</c:v>
                </c:pt>
                <c:pt idx="12644">
                  <c:v>3448.2624272999997</c:v>
                </c:pt>
                <c:pt idx="12645">
                  <c:v>3448.5035140000009</c:v>
                </c:pt>
                <c:pt idx="12646">
                  <c:v>3448.7446005999991</c:v>
                </c:pt>
                <c:pt idx="12647">
                  <c:v>3448.9856872999999</c:v>
                </c:pt>
                <c:pt idx="12648">
                  <c:v>3449.2267738999999</c:v>
                </c:pt>
                <c:pt idx="12649">
                  <c:v>3449.4678605999998</c:v>
                </c:pt>
                <c:pt idx="12650">
                  <c:v>3449.7089472999992</c:v>
                </c:pt>
                <c:pt idx="12651">
                  <c:v>3449.950033900001</c:v>
                </c:pt>
                <c:pt idx="12652">
                  <c:v>3450.1911206000009</c:v>
                </c:pt>
                <c:pt idx="12653">
                  <c:v>3450.4322072000009</c:v>
                </c:pt>
                <c:pt idx="12654">
                  <c:v>3450.6732939000008</c:v>
                </c:pt>
                <c:pt idx="12655">
                  <c:v>3450.9143804999999</c:v>
                </c:pt>
                <c:pt idx="12656">
                  <c:v>3451.1554672000002</c:v>
                </c:pt>
                <c:pt idx="12657">
                  <c:v>3451.3965538000016</c:v>
                </c:pt>
                <c:pt idx="12658">
                  <c:v>3451.6376405000001</c:v>
                </c:pt>
                <c:pt idx="12659">
                  <c:v>3451.8787271000001</c:v>
                </c:pt>
                <c:pt idx="12660">
                  <c:v>3452.1198138000009</c:v>
                </c:pt>
                <c:pt idx="12661">
                  <c:v>3452.3609004999998</c:v>
                </c:pt>
                <c:pt idx="12662">
                  <c:v>3452.6019870999999</c:v>
                </c:pt>
                <c:pt idx="12663">
                  <c:v>3452.8430738000011</c:v>
                </c:pt>
                <c:pt idx="12664">
                  <c:v>3453.0841603999997</c:v>
                </c:pt>
                <c:pt idx="12665">
                  <c:v>3453.3252471000001</c:v>
                </c:pt>
                <c:pt idx="12666">
                  <c:v>3453.5663337000001</c:v>
                </c:pt>
                <c:pt idx="12667">
                  <c:v>3453.8074204</c:v>
                </c:pt>
                <c:pt idx="12668">
                  <c:v>3454.048507</c:v>
                </c:pt>
                <c:pt idx="12669">
                  <c:v>3454.2895936999998</c:v>
                </c:pt>
                <c:pt idx="12670">
                  <c:v>3454.5306803999997</c:v>
                </c:pt>
                <c:pt idx="12671">
                  <c:v>3454.7717670000002</c:v>
                </c:pt>
                <c:pt idx="12672">
                  <c:v>3455.0128537000001</c:v>
                </c:pt>
                <c:pt idx="12673">
                  <c:v>3455.2539403000001</c:v>
                </c:pt>
                <c:pt idx="12674">
                  <c:v>3455.4950270000008</c:v>
                </c:pt>
                <c:pt idx="12675">
                  <c:v>3455.7361136000009</c:v>
                </c:pt>
                <c:pt idx="12676">
                  <c:v>3455.9772003000007</c:v>
                </c:pt>
                <c:pt idx="12677">
                  <c:v>3456.2182868999998</c:v>
                </c:pt>
                <c:pt idx="12678">
                  <c:v>3456.4593736000011</c:v>
                </c:pt>
                <c:pt idx="12679">
                  <c:v>3456.7004601999993</c:v>
                </c:pt>
                <c:pt idx="12680">
                  <c:v>3456.941546900001</c:v>
                </c:pt>
                <c:pt idx="12681">
                  <c:v>3457.1826335999999</c:v>
                </c:pt>
                <c:pt idx="12682">
                  <c:v>3457.4237201999999</c:v>
                </c:pt>
                <c:pt idx="12683">
                  <c:v>3457.6648068999998</c:v>
                </c:pt>
                <c:pt idx="12684">
                  <c:v>3457.9058934999998</c:v>
                </c:pt>
                <c:pt idx="12685">
                  <c:v>3458.1469801999992</c:v>
                </c:pt>
                <c:pt idx="12686">
                  <c:v>3458.3880668000002</c:v>
                </c:pt>
                <c:pt idx="12687">
                  <c:v>3458.6291535000009</c:v>
                </c:pt>
                <c:pt idx="12688">
                  <c:v>3458.8702401</c:v>
                </c:pt>
                <c:pt idx="12689">
                  <c:v>3459.1113268000013</c:v>
                </c:pt>
                <c:pt idx="12690">
                  <c:v>3459.3524135000007</c:v>
                </c:pt>
                <c:pt idx="12691">
                  <c:v>3459.5935001000007</c:v>
                </c:pt>
                <c:pt idx="12692">
                  <c:v>3459.834586800001</c:v>
                </c:pt>
                <c:pt idx="12693">
                  <c:v>3460.0756734000001</c:v>
                </c:pt>
                <c:pt idx="12694">
                  <c:v>3460.3167601</c:v>
                </c:pt>
                <c:pt idx="12695">
                  <c:v>3460.5578467</c:v>
                </c:pt>
                <c:pt idx="12696">
                  <c:v>3460.7989333999999</c:v>
                </c:pt>
                <c:pt idx="12697">
                  <c:v>3461.0400199999999</c:v>
                </c:pt>
                <c:pt idx="12698">
                  <c:v>3461.2811067000002</c:v>
                </c:pt>
                <c:pt idx="12699">
                  <c:v>3461.5221933000007</c:v>
                </c:pt>
                <c:pt idx="12700">
                  <c:v>3461.7632799999997</c:v>
                </c:pt>
                <c:pt idx="12701">
                  <c:v>3462.0043667</c:v>
                </c:pt>
                <c:pt idx="12702">
                  <c:v>3462.2454533</c:v>
                </c:pt>
                <c:pt idx="12703">
                  <c:v>3462.4865399999999</c:v>
                </c:pt>
                <c:pt idx="12704">
                  <c:v>3462.7276265999999</c:v>
                </c:pt>
                <c:pt idx="12705">
                  <c:v>3462.9687133000002</c:v>
                </c:pt>
                <c:pt idx="12706">
                  <c:v>3463.2097998999998</c:v>
                </c:pt>
                <c:pt idx="12707">
                  <c:v>3463.4508866000001</c:v>
                </c:pt>
                <c:pt idx="12708">
                  <c:v>3463.691973200001</c:v>
                </c:pt>
                <c:pt idx="12709">
                  <c:v>3463.9330599000009</c:v>
                </c:pt>
                <c:pt idx="12710">
                  <c:v>3464.1741466000008</c:v>
                </c:pt>
                <c:pt idx="12711">
                  <c:v>3464.4152332000012</c:v>
                </c:pt>
                <c:pt idx="12712">
                  <c:v>3464.6563199000002</c:v>
                </c:pt>
                <c:pt idx="12713">
                  <c:v>3464.8974065000016</c:v>
                </c:pt>
                <c:pt idx="12714">
                  <c:v>3465.1384932000001</c:v>
                </c:pt>
                <c:pt idx="12715">
                  <c:v>3465.379579800001</c:v>
                </c:pt>
                <c:pt idx="12716">
                  <c:v>3465.6206665</c:v>
                </c:pt>
                <c:pt idx="12717">
                  <c:v>3465.8617531000009</c:v>
                </c:pt>
                <c:pt idx="12718">
                  <c:v>3466.1028397999989</c:v>
                </c:pt>
                <c:pt idx="12719">
                  <c:v>3466.3439264000008</c:v>
                </c:pt>
                <c:pt idx="12720">
                  <c:v>3466.5850131000002</c:v>
                </c:pt>
                <c:pt idx="12721">
                  <c:v>3466.8260998000001</c:v>
                </c:pt>
                <c:pt idx="12722">
                  <c:v>3467.0671864000001</c:v>
                </c:pt>
                <c:pt idx="12723">
                  <c:v>3467.3082731</c:v>
                </c:pt>
                <c:pt idx="12724">
                  <c:v>3467.5493597</c:v>
                </c:pt>
                <c:pt idx="12725">
                  <c:v>3467.7904463999998</c:v>
                </c:pt>
                <c:pt idx="12726">
                  <c:v>3468.0315330000017</c:v>
                </c:pt>
                <c:pt idx="12727">
                  <c:v>3468.2726196999997</c:v>
                </c:pt>
                <c:pt idx="12728">
                  <c:v>3468.5137063000011</c:v>
                </c:pt>
                <c:pt idx="12729">
                  <c:v>3468.7547930000001</c:v>
                </c:pt>
                <c:pt idx="12730">
                  <c:v>3468.9958796999999</c:v>
                </c:pt>
                <c:pt idx="12731">
                  <c:v>3469.2369662999999</c:v>
                </c:pt>
                <c:pt idx="12732">
                  <c:v>3469.4780530000007</c:v>
                </c:pt>
                <c:pt idx="12733">
                  <c:v>3469.7191396000007</c:v>
                </c:pt>
                <c:pt idx="12734">
                  <c:v>3469.9602263000002</c:v>
                </c:pt>
                <c:pt idx="12735">
                  <c:v>3470.2013129000011</c:v>
                </c:pt>
                <c:pt idx="12736">
                  <c:v>3470.4423996</c:v>
                </c:pt>
                <c:pt idx="12737">
                  <c:v>3470.6834862000001</c:v>
                </c:pt>
                <c:pt idx="12738">
                  <c:v>3470.9245729000008</c:v>
                </c:pt>
                <c:pt idx="12739">
                  <c:v>3471.1656595999998</c:v>
                </c:pt>
                <c:pt idx="12740">
                  <c:v>3471.4067461999998</c:v>
                </c:pt>
                <c:pt idx="12741">
                  <c:v>3471.6478329000001</c:v>
                </c:pt>
                <c:pt idx="12742">
                  <c:v>3471.8889195000002</c:v>
                </c:pt>
                <c:pt idx="12743">
                  <c:v>3472.1300062000009</c:v>
                </c:pt>
                <c:pt idx="12744">
                  <c:v>3472.3710928000019</c:v>
                </c:pt>
                <c:pt idx="12745">
                  <c:v>3472.6121794999999</c:v>
                </c:pt>
                <c:pt idx="12746">
                  <c:v>3472.8532661000008</c:v>
                </c:pt>
                <c:pt idx="12747">
                  <c:v>3473.0943528000012</c:v>
                </c:pt>
                <c:pt idx="12748">
                  <c:v>3473.3354394000007</c:v>
                </c:pt>
                <c:pt idx="12749">
                  <c:v>3473.5765261000001</c:v>
                </c:pt>
                <c:pt idx="12750">
                  <c:v>3473.8176128000018</c:v>
                </c:pt>
                <c:pt idx="12751">
                  <c:v>3474.0586993999991</c:v>
                </c:pt>
                <c:pt idx="12752">
                  <c:v>3474.2997860999999</c:v>
                </c:pt>
                <c:pt idx="12753">
                  <c:v>3474.5408726999999</c:v>
                </c:pt>
                <c:pt idx="12754">
                  <c:v>3474.7819593999998</c:v>
                </c:pt>
                <c:pt idx="12755">
                  <c:v>3475.0230459999998</c:v>
                </c:pt>
                <c:pt idx="12756">
                  <c:v>3475.2641327000001</c:v>
                </c:pt>
                <c:pt idx="12757">
                  <c:v>3475.5052193000001</c:v>
                </c:pt>
                <c:pt idx="12758">
                  <c:v>3475.746306</c:v>
                </c:pt>
                <c:pt idx="12759">
                  <c:v>3475.9873927000008</c:v>
                </c:pt>
                <c:pt idx="12760">
                  <c:v>3476.228479299999</c:v>
                </c:pt>
                <c:pt idx="12761">
                  <c:v>3476.4695660000002</c:v>
                </c:pt>
                <c:pt idx="12762">
                  <c:v>3476.7106526000002</c:v>
                </c:pt>
                <c:pt idx="12763">
                  <c:v>3476.951739300001</c:v>
                </c:pt>
                <c:pt idx="12764">
                  <c:v>3477.1928258999997</c:v>
                </c:pt>
                <c:pt idx="12765">
                  <c:v>3477.4339126000018</c:v>
                </c:pt>
                <c:pt idx="12766">
                  <c:v>3477.6749992</c:v>
                </c:pt>
                <c:pt idx="12767">
                  <c:v>3477.9160858999999</c:v>
                </c:pt>
                <c:pt idx="12768">
                  <c:v>3478.1571725000013</c:v>
                </c:pt>
                <c:pt idx="12769">
                  <c:v>3478.3982592000002</c:v>
                </c:pt>
                <c:pt idx="12770">
                  <c:v>3478.6393459000001</c:v>
                </c:pt>
                <c:pt idx="12771">
                  <c:v>3478.880432500001</c:v>
                </c:pt>
                <c:pt idx="12772">
                  <c:v>3479.1215192000009</c:v>
                </c:pt>
                <c:pt idx="12773">
                  <c:v>3479.3626058</c:v>
                </c:pt>
                <c:pt idx="12774">
                  <c:v>3479.6036924999999</c:v>
                </c:pt>
                <c:pt idx="12775">
                  <c:v>3479.8447790999999</c:v>
                </c:pt>
                <c:pt idx="12776">
                  <c:v>3480.0858657999993</c:v>
                </c:pt>
                <c:pt idx="12777">
                  <c:v>3480.3269524000002</c:v>
                </c:pt>
                <c:pt idx="12778">
                  <c:v>3480.5680390999992</c:v>
                </c:pt>
                <c:pt idx="12779">
                  <c:v>3480.8091257999999</c:v>
                </c:pt>
                <c:pt idx="12780">
                  <c:v>3481.0502124000009</c:v>
                </c:pt>
                <c:pt idx="12781">
                  <c:v>3481.2912990999998</c:v>
                </c:pt>
                <c:pt idx="12782">
                  <c:v>3481.5323856999998</c:v>
                </c:pt>
                <c:pt idx="12783">
                  <c:v>3481.7734724000002</c:v>
                </c:pt>
                <c:pt idx="12784">
                  <c:v>3482.0145590000002</c:v>
                </c:pt>
                <c:pt idx="12785">
                  <c:v>3482.2556456999991</c:v>
                </c:pt>
                <c:pt idx="12786">
                  <c:v>3482.496732300001</c:v>
                </c:pt>
                <c:pt idx="12787">
                  <c:v>3482.7378189999999</c:v>
                </c:pt>
                <c:pt idx="12788">
                  <c:v>3482.9789056</c:v>
                </c:pt>
                <c:pt idx="12789">
                  <c:v>3483.2199923000007</c:v>
                </c:pt>
                <c:pt idx="12790">
                  <c:v>3483.4610790000002</c:v>
                </c:pt>
                <c:pt idx="12791">
                  <c:v>3483.7021655999997</c:v>
                </c:pt>
                <c:pt idx="12792">
                  <c:v>3483.9432523000009</c:v>
                </c:pt>
                <c:pt idx="12793">
                  <c:v>3484.1843389000001</c:v>
                </c:pt>
                <c:pt idx="12794">
                  <c:v>3484.4254255999999</c:v>
                </c:pt>
                <c:pt idx="12795">
                  <c:v>3484.6665121999999</c:v>
                </c:pt>
                <c:pt idx="12796">
                  <c:v>3484.9075989000007</c:v>
                </c:pt>
                <c:pt idx="12797">
                  <c:v>3485.148685499998</c:v>
                </c:pt>
                <c:pt idx="12798">
                  <c:v>3485.3897722000011</c:v>
                </c:pt>
                <c:pt idx="12799">
                  <c:v>3485.6308589</c:v>
                </c:pt>
                <c:pt idx="12800">
                  <c:v>3485.8719455000009</c:v>
                </c:pt>
                <c:pt idx="12801">
                  <c:v>3486.1130322000013</c:v>
                </c:pt>
                <c:pt idx="12802">
                  <c:v>3486.3541188000013</c:v>
                </c:pt>
                <c:pt idx="12803">
                  <c:v>3486.5952054999998</c:v>
                </c:pt>
                <c:pt idx="12804">
                  <c:v>3486.8362921000007</c:v>
                </c:pt>
                <c:pt idx="12805">
                  <c:v>3487.077378800001</c:v>
                </c:pt>
                <c:pt idx="12806">
                  <c:v>3487.3184653999997</c:v>
                </c:pt>
                <c:pt idx="12807">
                  <c:v>3487.5595521000009</c:v>
                </c:pt>
                <c:pt idx="12808">
                  <c:v>3487.8006387999999</c:v>
                </c:pt>
                <c:pt idx="12809">
                  <c:v>3488.0417253999999</c:v>
                </c:pt>
                <c:pt idx="12810">
                  <c:v>3488.2828120999998</c:v>
                </c:pt>
                <c:pt idx="12811">
                  <c:v>3488.5238986999998</c:v>
                </c:pt>
                <c:pt idx="12812">
                  <c:v>3488.7649853999983</c:v>
                </c:pt>
                <c:pt idx="12813">
                  <c:v>3489.0060720000001</c:v>
                </c:pt>
                <c:pt idx="12814">
                  <c:v>3489.2471587</c:v>
                </c:pt>
                <c:pt idx="12815">
                  <c:v>3489.4882452999991</c:v>
                </c:pt>
                <c:pt idx="12816">
                  <c:v>3489.7293319999999</c:v>
                </c:pt>
                <c:pt idx="12817">
                  <c:v>3489.9704186000008</c:v>
                </c:pt>
                <c:pt idx="12818">
                  <c:v>3490.2115053000002</c:v>
                </c:pt>
                <c:pt idx="12819">
                  <c:v>3490.452592000001</c:v>
                </c:pt>
                <c:pt idx="12820">
                  <c:v>3490.6936786000001</c:v>
                </c:pt>
                <c:pt idx="12821">
                  <c:v>3490.9347653</c:v>
                </c:pt>
                <c:pt idx="12822">
                  <c:v>3491.1758519</c:v>
                </c:pt>
                <c:pt idx="12823">
                  <c:v>3491.4169386000008</c:v>
                </c:pt>
                <c:pt idx="12824">
                  <c:v>3491.658025199999</c:v>
                </c:pt>
                <c:pt idx="12825">
                  <c:v>3491.8991119000016</c:v>
                </c:pt>
                <c:pt idx="12826">
                  <c:v>3492.1401985000002</c:v>
                </c:pt>
                <c:pt idx="12827">
                  <c:v>3492.3812852000001</c:v>
                </c:pt>
                <c:pt idx="12828">
                  <c:v>3492.6223719</c:v>
                </c:pt>
                <c:pt idx="12829">
                  <c:v>3492.8634585000009</c:v>
                </c:pt>
                <c:pt idx="12830">
                  <c:v>3493.1045451999989</c:v>
                </c:pt>
                <c:pt idx="12831">
                  <c:v>3493.3456317999999</c:v>
                </c:pt>
                <c:pt idx="12832">
                  <c:v>3493.5867185000002</c:v>
                </c:pt>
                <c:pt idx="12833">
                  <c:v>3493.8278050999998</c:v>
                </c:pt>
                <c:pt idx="12834">
                  <c:v>3494.0688917999987</c:v>
                </c:pt>
                <c:pt idx="12835">
                  <c:v>3494.3099784000001</c:v>
                </c:pt>
                <c:pt idx="12836">
                  <c:v>3494.5510651</c:v>
                </c:pt>
                <c:pt idx="12837">
                  <c:v>3494.7921517</c:v>
                </c:pt>
                <c:pt idx="12838">
                  <c:v>3495.0332384000008</c:v>
                </c:pt>
                <c:pt idx="12839">
                  <c:v>3495.2743250999997</c:v>
                </c:pt>
                <c:pt idx="12840">
                  <c:v>3495.5154117000002</c:v>
                </c:pt>
                <c:pt idx="12841">
                  <c:v>3495.7564983999991</c:v>
                </c:pt>
                <c:pt idx="12842">
                  <c:v>3495.9975850000001</c:v>
                </c:pt>
                <c:pt idx="12843">
                  <c:v>3496.238671699999</c:v>
                </c:pt>
                <c:pt idx="12844">
                  <c:v>3496.4797583000009</c:v>
                </c:pt>
                <c:pt idx="12845">
                  <c:v>3496.7208449999989</c:v>
                </c:pt>
                <c:pt idx="12846">
                  <c:v>3496.9619316000008</c:v>
                </c:pt>
                <c:pt idx="12847">
                  <c:v>3497.2030183000002</c:v>
                </c:pt>
                <c:pt idx="12848">
                  <c:v>3497.444105</c:v>
                </c:pt>
                <c:pt idx="12849">
                  <c:v>3497.6851916000001</c:v>
                </c:pt>
                <c:pt idx="12850">
                  <c:v>3497.9262782999999</c:v>
                </c:pt>
                <c:pt idx="12851">
                  <c:v>3498.1673648999999</c:v>
                </c:pt>
                <c:pt idx="12852">
                  <c:v>3498.4084515999998</c:v>
                </c:pt>
                <c:pt idx="12853">
                  <c:v>3498.6495381999998</c:v>
                </c:pt>
                <c:pt idx="12854">
                  <c:v>3498.8906249000001</c:v>
                </c:pt>
                <c:pt idx="12855">
                  <c:v>3499.1317115000011</c:v>
                </c:pt>
                <c:pt idx="12856">
                  <c:v>3499.3727982000009</c:v>
                </c:pt>
                <c:pt idx="12857">
                  <c:v>3499.6138848000001</c:v>
                </c:pt>
                <c:pt idx="12858">
                  <c:v>3499.8549714999999</c:v>
                </c:pt>
                <c:pt idx="12859">
                  <c:v>3500.0960581999998</c:v>
                </c:pt>
                <c:pt idx="12860">
                  <c:v>3500.3371448000012</c:v>
                </c:pt>
                <c:pt idx="12861">
                  <c:v>3500.5782315000001</c:v>
                </c:pt>
                <c:pt idx="12862">
                  <c:v>3500.8193181000011</c:v>
                </c:pt>
                <c:pt idx="12863">
                  <c:v>3501.0604048</c:v>
                </c:pt>
                <c:pt idx="12864">
                  <c:v>3501.3014914</c:v>
                </c:pt>
                <c:pt idx="12865">
                  <c:v>3501.5425780999999</c:v>
                </c:pt>
                <c:pt idx="12866">
                  <c:v>3501.783664699999</c:v>
                </c:pt>
                <c:pt idx="12867">
                  <c:v>3502.0247513999998</c:v>
                </c:pt>
                <c:pt idx="12868">
                  <c:v>3502.2658380999997</c:v>
                </c:pt>
                <c:pt idx="12869">
                  <c:v>3502.5069246999997</c:v>
                </c:pt>
                <c:pt idx="12870">
                  <c:v>3502.7480113999991</c:v>
                </c:pt>
                <c:pt idx="12871">
                  <c:v>3502.989098</c:v>
                </c:pt>
                <c:pt idx="12872">
                  <c:v>3503.2301846999999</c:v>
                </c:pt>
                <c:pt idx="12873">
                  <c:v>3503.4712713000008</c:v>
                </c:pt>
                <c:pt idx="12874">
                  <c:v>3503.7123580000002</c:v>
                </c:pt>
                <c:pt idx="12875">
                  <c:v>3503.9534446000002</c:v>
                </c:pt>
                <c:pt idx="12876">
                  <c:v>3504.1945313000001</c:v>
                </c:pt>
                <c:pt idx="12877">
                  <c:v>3504.435617900001</c:v>
                </c:pt>
                <c:pt idx="12878">
                  <c:v>3504.6767046</c:v>
                </c:pt>
                <c:pt idx="12879">
                  <c:v>3504.9177913000008</c:v>
                </c:pt>
                <c:pt idx="12880">
                  <c:v>3505.1588778999999</c:v>
                </c:pt>
                <c:pt idx="12881">
                  <c:v>3505.3999646000002</c:v>
                </c:pt>
                <c:pt idx="12882">
                  <c:v>3505.6410512000002</c:v>
                </c:pt>
                <c:pt idx="12883">
                  <c:v>3505.882137900001</c:v>
                </c:pt>
                <c:pt idx="12884">
                  <c:v>3506.1232245000001</c:v>
                </c:pt>
                <c:pt idx="12885">
                  <c:v>3506.3643112000009</c:v>
                </c:pt>
                <c:pt idx="12886">
                  <c:v>3506.6053978000009</c:v>
                </c:pt>
                <c:pt idx="12887">
                  <c:v>3506.846484499999</c:v>
                </c:pt>
                <c:pt idx="12888">
                  <c:v>3507.0875712000002</c:v>
                </c:pt>
                <c:pt idx="12889">
                  <c:v>3507.3286578000002</c:v>
                </c:pt>
                <c:pt idx="12890">
                  <c:v>3507.5697445000001</c:v>
                </c:pt>
                <c:pt idx="12891">
                  <c:v>3507.8108311000001</c:v>
                </c:pt>
                <c:pt idx="12892">
                  <c:v>3508.0519178000018</c:v>
                </c:pt>
                <c:pt idx="12893">
                  <c:v>3508.2930044</c:v>
                </c:pt>
                <c:pt idx="12894">
                  <c:v>3508.5340910999998</c:v>
                </c:pt>
                <c:pt idx="12895">
                  <c:v>3508.7751777000008</c:v>
                </c:pt>
                <c:pt idx="12896">
                  <c:v>3509.0162643999997</c:v>
                </c:pt>
                <c:pt idx="12897">
                  <c:v>3509.2573511000001</c:v>
                </c:pt>
                <c:pt idx="12898">
                  <c:v>3509.4984377000001</c:v>
                </c:pt>
                <c:pt idx="12899">
                  <c:v>3509.7395243999999</c:v>
                </c:pt>
                <c:pt idx="12900">
                  <c:v>3509.980611</c:v>
                </c:pt>
                <c:pt idx="12901">
                  <c:v>3510.2216976999998</c:v>
                </c:pt>
                <c:pt idx="12902">
                  <c:v>3510.4627842999998</c:v>
                </c:pt>
                <c:pt idx="12903">
                  <c:v>3510.7038709999997</c:v>
                </c:pt>
                <c:pt idx="12904">
                  <c:v>3510.9449576000002</c:v>
                </c:pt>
                <c:pt idx="12905">
                  <c:v>3511.1860442999991</c:v>
                </c:pt>
                <c:pt idx="12906">
                  <c:v>3511.427130900001</c:v>
                </c:pt>
                <c:pt idx="12907">
                  <c:v>3511.6682175999999</c:v>
                </c:pt>
                <c:pt idx="12908">
                  <c:v>3511.9093043000007</c:v>
                </c:pt>
                <c:pt idx="12909">
                  <c:v>3512.1503909000007</c:v>
                </c:pt>
                <c:pt idx="12910">
                  <c:v>3512.3914776000011</c:v>
                </c:pt>
                <c:pt idx="12911">
                  <c:v>3512.6325642000002</c:v>
                </c:pt>
                <c:pt idx="12912">
                  <c:v>3512.8736509000009</c:v>
                </c:pt>
                <c:pt idx="12913">
                  <c:v>3513.114737500001</c:v>
                </c:pt>
                <c:pt idx="12914">
                  <c:v>3513.3558241999999</c:v>
                </c:pt>
                <c:pt idx="12915">
                  <c:v>3513.5969107999999</c:v>
                </c:pt>
                <c:pt idx="12916">
                  <c:v>3513.8379975000012</c:v>
                </c:pt>
                <c:pt idx="12917">
                  <c:v>3514.0790842000001</c:v>
                </c:pt>
                <c:pt idx="12918">
                  <c:v>3514.3201708000011</c:v>
                </c:pt>
                <c:pt idx="12919">
                  <c:v>3514.5612575000009</c:v>
                </c:pt>
                <c:pt idx="12920">
                  <c:v>3514.8023441</c:v>
                </c:pt>
                <c:pt idx="12921">
                  <c:v>3515.0434307999999</c:v>
                </c:pt>
                <c:pt idx="12922">
                  <c:v>3515.2845173999999</c:v>
                </c:pt>
                <c:pt idx="12923">
                  <c:v>3515.5256040999998</c:v>
                </c:pt>
                <c:pt idx="12924">
                  <c:v>3515.7666906999989</c:v>
                </c:pt>
                <c:pt idx="12925">
                  <c:v>3516.0077774000001</c:v>
                </c:pt>
                <c:pt idx="12926">
                  <c:v>3516.2488639999983</c:v>
                </c:pt>
                <c:pt idx="12927">
                  <c:v>3516.4899507</c:v>
                </c:pt>
                <c:pt idx="12928">
                  <c:v>3516.7310374000008</c:v>
                </c:pt>
                <c:pt idx="12929">
                  <c:v>3516.9721240000008</c:v>
                </c:pt>
                <c:pt idx="12930">
                  <c:v>3517.2132107000002</c:v>
                </c:pt>
                <c:pt idx="12931">
                  <c:v>3517.4542973000002</c:v>
                </c:pt>
                <c:pt idx="12932">
                  <c:v>3517.6953840000001</c:v>
                </c:pt>
                <c:pt idx="12933">
                  <c:v>3517.9364706000001</c:v>
                </c:pt>
                <c:pt idx="12934">
                  <c:v>3518.1775573000009</c:v>
                </c:pt>
                <c:pt idx="12935">
                  <c:v>3518.4186439</c:v>
                </c:pt>
                <c:pt idx="12936">
                  <c:v>3518.6597306000008</c:v>
                </c:pt>
                <c:pt idx="12937">
                  <c:v>3518.9008173000002</c:v>
                </c:pt>
                <c:pt idx="12938">
                  <c:v>3519.1419039000002</c:v>
                </c:pt>
                <c:pt idx="12939">
                  <c:v>3519.3829906000001</c:v>
                </c:pt>
                <c:pt idx="12940">
                  <c:v>3519.6240772000001</c:v>
                </c:pt>
                <c:pt idx="12941">
                  <c:v>3519.8651639000009</c:v>
                </c:pt>
                <c:pt idx="12942">
                  <c:v>3520.1062505</c:v>
                </c:pt>
                <c:pt idx="12943">
                  <c:v>3520.3473372000012</c:v>
                </c:pt>
                <c:pt idx="12944">
                  <c:v>3520.588423799999</c:v>
                </c:pt>
                <c:pt idx="12945">
                  <c:v>3520.8295105000016</c:v>
                </c:pt>
                <c:pt idx="12946">
                  <c:v>3521.0705971000002</c:v>
                </c:pt>
                <c:pt idx="12947">
                  <c:v>3521.311683800001</c:v>
                </c:pt>
                <c:pt idx="12948">
                  <c:v>3521.5527705000009</c:v>
                </c:pt>
                <c:pt idx="12949">
                  <c:v>3521.7938571</c:v>
                </c:pt>
                <c:pt idx="12950">
                  <c:v>3522.0349437999998</c:v>
                </c:pt>
                <c:pt idx="12951">
                  <c:v>3522.2760303999999</c:v>
                </c:pt>
                <c:pt idx="12952">
                  <c:v>3522.5171171000011</c:v>
                </c:pt>
                <c:pt idx="12953">
                  <c:v>3522.7582036999997</c:v>
                </c:pt>
                <c:pt idx="12954">
                  <c:v>3522.9992904000001</c:v>
                </c:pt>
                <c:pt idx="12955">
                  <c:v>3523.2403770000001</c:v>
                </c:pt>
                <c:pt idx="12956">
                  <c:v>3523.4814636999999</c:v>
                </c:pt>
                <c:pt idx="12957">
                  <c:v>3523.7225503999998</c:v>
                </c:pt>
                <c:pt idx="12958">
                  <c:v>3523.9636370000007</c:v>
                </c:pt>
                <c:pt idx="12959">
                  <c:v>3524.2047236999997</c:v>
                </c:pt>
                <c:pt idx="12960">
                  <c:v>3524.4458103000002</c:v>
                </c:pt>
                <c:pt idx="12961">
                  <c:v>3524.6868969999991</c:v>
                </c:pt>
                <c:pt idx="12962">
                  <c:v>3524.9279836000001</c:v>
                </c:pt>
                <c:pt idx="12963">
                  <c:v>3525.1690702999999</c:v>
                </c:pt>
                <c:pt idx="12964">
                  <c:v>3525.4101569000018</c:v>
                </c:pt>
                <c:pt idx="12965">
                  <c:v>3525.6512436000007</c:v>
                </c:pt>
                <c:pt idx="12966">
                  <c:v>3525.8923302000012</c:v>
                </c:pt>
                <c:pt idx="12967">
                  <c:v>3526.1334169000011</c:v>
                </c:pt>
                <c:pt idx="12968">
                  <c:v>3526.3745036000009</c:v>
                </c:pt>
                <c:pt idx="12969">
                  <c:v>3526.615590200001</c:v>
                </c:pt>
                <c:pt idx="12970">
                  <c:v>3526.8566769000008</c:v>
                </c:pt>
                <c:pt idx="12971">
                  <c:v>3527.0977634999999</c:v>
                </c:pt>
                <c:pt idx="12972">
                  <c:v>3527.3388501999998</c:v>
                </c:pt>
                <c:pt idx="12973">
                  <c:v>3527.5799368000012</c:v>
                </c:pt>
                <c:pt idx="12974">
                  <c:v>3527.821023500001</c:v>
                </c:pt>
                <c:pt idx="12975">
                  <c:v>3528.0621101000002</c:v>
                </c:pt>
                <c:pt idx="12976">
                  <c:v>3528.3031968000018</c:v>
                </c:pt>
                <c:pt idx="12977">
                  <c:v>3528.544283499999</c:v>
                </c:pt>
                <c:pt idx="12978">
                  <c:v>3528.7853700999999</c:v>
                </c:pt>
                <c:pt idx="12979">
                  <c:v>3529.0264567999998</c:v>
                </c:pt>
                <c:pt idx="12980">
                  <c:v>3529.2675433999998</c:v>
                </c:pt>
                <c:pt idx="12981">
                  <c:v>3529.5086300999997</c:v>
                </c:pt>
                <c:pt idx="12982">
                  <c:v>3529.7497167000001</c:v>
                </c:pt>
                <c:pt idx="12983">
                  <c:v>3529.9908034</c:v>
                </c:pt>
                <c:pt idx="12984">
                  <c:v>3530.23189</c:v>
                </c:pt>
                <c:pt idx="12985">
                  <c:v>3530.4729767000008</c:v>
                </c:pt>
                <c:pt idx="12986">
                  <c:v>3530.7140633999998</c:v>
                </c:pt>
                <c:pt idx="12987">
                  <c:v>3530.9551500000007</c:v>
                </c:pt>
                <c:pt idx="12988">
                  <c:v>3531.1962367000001</c:v>
                </c:pt>
                <c:pt idx="12989">
                  <c:v>3531.437323300001</c:v>
                </c:pt>
                <c:pt idx="12990">
                  <c:v>3531.67841</c:v>
                </c:pt>
                <c:pt idx="12991">
                  <c:v>3531.9194966000009</c:v>
                </c:pt>
                <c:pt idx="12992">
                  <c:v>3532.1605832999999</c:v>
                </c:pt>
                <c:pt idx="12993">
                  <c:v>3532.4016698999999</c:v>
                </c:pt>
                <c:pt idx="12994">
                  <c:v>3532.6427566000002</c:v>
                </c:pt>
                <c:pt idx="12995">
                  <c:v>3532.8838431999998</c:v>
                </c:pt>
                <c:pt idx="12996">
                  <c:v>3533.1249298999992</c:v>
                </c:pt>
                <c:pt idx="12997">
                  <c:v>3533.3660166000009</c:v>
                </c:pt>
                <c:pt idx="12998">
                  <c:v>3533.6071032000009</c:v>
                </c:pt>
                <c:pt idx="12999">
                  <c:v>3533.8481898999999</c:v>
                </c:pt>
                <c:pt idx="13000">
                  <c:v>3534.0892764999999</c:v>
                </c:pt>
                <c:pt idx="13001">
                  <c:v>3534.3303632000011</c:v>
                </c:pt>
                <c:pt idx="13002">
                  <c:v>3534.5714498000002</c:v>
                </c:pt>
                <c:pt idx="13003">
                  <c:v>3534.8125365000019</c:v>
                </c:pt>
                <c:pt idx="13004">
                  <c:v>3535.0536231000001</c:v>
                </c:pt>
                <c:pt idx="13005">
                  <c:v>3535.2947098</c:v>
                </c:pt>
                <c:pt idx="13006">
                  <c:v>3535.5357965000012</c:v>
                </c:pt>
                <c:pt idx="13007">
                  <c:v>3535.7768830999989</c:v>
                </c:pt>
                <c:pt idx="13008">
                  <c:v>3536.0179698000002</c:v>
                </c:pt>
                <c:pt idx="13009">
                  <c:v>3536.2590564000002</c:v>
                </c:pt>
                <c:pt idx="13010">
                  <c:v>3536.5001431000001</c:v>
                </c:pt>
                <c:pt idx="13011">
                  <c:v>3536.7412296999992</c:v>
                </c:pt>
                <c:pt idx="13012">
                  <c:v>3536.9823164000009</c:v>
                </c:pt>
                <c:pt idx="13013">
                  <c:v>3537.223403</c:v>
                </c:pt>
                <c:pt idx="13014">
                  <c:v>3537.4644896999989</c:v>
                </c:pt>
                <c:pt idx="13015">
                  <c:v>3537.7055763000008</c:v>
                </c:pt>
                <c:pt idx="13016">
                  <c:v>3537.9466629999997</c:v>
                </c:pt>
                <c:pt idx="13017">
                  <c:v>3538.1877496999991</c:v>
                </c:pt>
                <c:pt idx="13018">
                  <c:v>3538.4288363000001</c:v>
                </c:pt>
                <c:pt idx="13019">
                  <c:v>3538.6699229999999</c:v>
                </c:pt>
                <c:pt idx="13020">
                  <c:v>3538.9110096000009</c:v>
                </c:pt>
                <c:pt idx="13021">
                  <c:v>3539.1520963000007</c:v>
                </c:pt>
                <c:pt idx="13022">
                  <c:v>3539.3931829000016</c:v>
                </c:pt>
                <c:pt idx="13023">
                  <c:v>3539.6342695999997</c:v>
                </c:pt>
                <c:pt idx="13024">
                  <c:v>3539.875356200002</c:v>
                </c:pt>
                <c:pt idx="13025">
                  <c:v>3540.1164429</c:v>
                </c:pt>
                <c:pt idx="13026">
                  <c:v>3540.3575296000008</c:v>
                </c:pt>
                <c:pt idx="13027">
                  <c:v>3540.5986161999999</c:v>
                </c:pt>
                <c:pt idx="13028">
                  <c:v>3540.8397029000016</c:v>
                </c:pt>
                <c:pt idx="13029">
                  <c:v>3541.0807894999989</c:v>
                </c:pt>
                <c:pt idx="13030">
                  <c:v>3541.321876200001</c:v>
                </c:pt>
                <c:pt idx="13031">
                  <c:v>3541.5629628000002</c:v>
                </c:pt>
                <c:pt idx="13032">
                  <c:v>3541.8040495</c:v>
                </c:pt>
                <c:pt idx="13033">
                  <c:v>3542.0451361000009</c:v>
                </c:pt>
                <c:pt idx="13034">
                  <c:v>3542.286222799999</c:v>
                </c:pt>
                <c:pt idx="13035">
                  <c:v>3542.5273093999999</c:v>
                </c:pt>
                <c:pt idx="13036">
                  <c:v>3542.7683960999998</c:v>
                </c:pt>
                <c:pt idx="13037">
                  <c:v>3543.0094828000001</c:v>
                </c:pt>
                <c:pt idx="13038">
                  <c:v>3543.2505693999997</c:v>
                </c:pt>
                <c:pt idx="13039">
                  <c:v>3543.4916561000009</c:v>
                </c:pt>
                <c:pt idx="13040">
                  <c:v>3543.7327427</c:v>
                </c:pt>
                <c:pt idx="13041">
                  <c:v>3543.9738293999999</c:v>
                </c:pt>
                <c:pt idx="13042">
                  <c:v>3544.2149159999999</c:v>
                </c:pt>
                <c:pt idx="13043">
                  <c:v>3544.4560027000002</c:v>
                </c:pt>
                <c:pt idx="13044">
                  <c:v>3544.6970892999998</c:v>
                </c:pt>
                <c:pt idx="13045">
                  <c:v>3544.938176000001</c:v>
                </c:pt>
                <c:pt idx="13046">
                  <c:v>3545.1792627</c:v>
                </c:pt>
                <c:pt idx="13047">
                  <c:v>3545.4203493</c:v>
                </c:pt>
                <c:pt idx="13048">
                  <c:v>3545.6614359999999</c:v>
                </c:pt>
                <c:pt idx="13049">
                  <c:v>3545.9025226000008</c:v>
                </c:pt>
                <c:pt idx="13050">
                  <c:v>3546.1436092999998</c:v>
                </c:pt>
                <c:pt idx="13051">
                  <c:v>3546.3846958999998</c:v>
                </c:pt>
                <c:pt idx="13052">
                  <c:v>3546.6257826000001</c:v>
                </c:pt>
                <c:pt idx="13053">
                  <c:v>3546.8668691999992</c:v>
                </c:pt>
                <c:pt idx="13054">
                  <c:v>3547.1079559</c:v>
                </c:pt>
                <c:pt idx="13055">
                  <c:v>3547.3490425000009</c:v>
                </c:pt>
                <c:pt idx="13056">
                  <c:v>3547.5901291999999</c:v>
                </c:pt>
                <c:pt idx="13057">
                  <c:v>3547.8312159000011</c:v>
                </c:pt>
                <c:pt idx="13058">
                  <c:v>3548.0723025000016</c:v>
                </c:pt>
                <c:pt idx="13059">
                  <c:v>3548.313389200001</c:v>
                </c:pt>
                <c:pt idx="13060">
                  <c:v>3548.5544758000001</c:v>
                </c:pt>
                <c:pt idx="13061">
                  <c:v>3548.7955625000009</c:v>
                </c:pt>
                <c:pt idx="13062">
                  <c:v>3549.0366490999991</c:v>
                </c:pt>
                <c:pt idx="13063">
                  <c:v>3549.2777357999998</c:v>
                </c:pt>
                <c:pt idx="13064">
                  <c:v>3549.5188223999999</c:v>
                </c:pt>
                <c:pt idx="13065">
                  <c:v>3549.7599090999997</c:v>
                </c:pt>
                <c:pt idx="13066">
                  <c:v>3550.0009958000001</c:v>
                </c:pt>
                <c:pt idx="13067">
                  <c:v>3550.2420823999992</c:v>
                </c:pt>
                <c:pt idx="13068">
                  <c:v>3550.4831690999999</c:v>
                </c:pt>
                <c:pt idx="13069">
                  <c:v>3550.724255699999</c:v>
                </c:pt>
                <c:pt idx="13070">
                  <c:v>3550.9653424000007</c:v>
                </c:pt>
                <c:pt idx="13071">
                  <c:v>3551.2064289999989</c:v>
                </c:pt>
                <c:pt idx="13072">
                  <c:v>3551.4475157000002</c:v>
                </c:pt>
                <c:pt idx="13073">
                  <c:v>3551.6886022999997</c:v>
                </c:pt>
                <c:pt idx="13074">
                  <c:v>3551.9296889999991</c:v>
                </c:pt>
                <c:pt idx="13075">
                  <c:v>3552.1707756999999</c:v>
                </c:pt>
                <c:pt idx="13076">
                  <c:v>3552.4118623000008</c:v>
                </c:pt>
                <c:pt idx="13077">
                  <c:v>3552.6529489999998</c:v>
                </c:pt>
                <c:pt idx="13078">
                  <c:v>3552.8940356000007</c:v>
                </c:pt>
                <c:pt idx="13079">
                  <c:v>3553.1351223000011</c:v>
                </c:pt>
                <c:pt idx="13080">
                  <c:v>3553.3762089000002</c:v>
                </c:pt>
                <c:pt idx="13081">
                  <c:v>3553.6172956</c:v>
                </c:pt>
                <c:pt idx="13082">
                  <c:v>3553.858382200001</c:v>
                </c:pt>
                <c:pt idx="13083">
                  <c:v>3554.0994688999999</c:v>
                </c:pt>
                <c:pt idx="13084">
                  <c:v>3554.3405554999999</c:v>
                </c:pt>
                <c:pt idx="13085">
                  <c:v>3554.5816421999998</c:v>
                </c:pt>
                <c:pt idx="13086">
                  <c:v>3554.8227289000001</c:v>
                </c:pt>
                <c:pt idx="13087">
                  <c:v>3555.0638155000001</c:v>
                </c:pt>
                <c:pt idx="13088">
                  <c:v>3555.3049022000009</c:v>
                </c:pt>
                <c:pt idx="13089">
                  <c:v>3555.5459888</c:v>
                </c:pt>
                <c:pt idx="13090">
                  <c:v>3555.787075499999</c:v>
                </c:pt>
                <c:pt idx="13091">
                  <c:v>3556.0281620999999</c:v>
                </c:pt>
                <c:pt idx="13092">
                  <c:v>3556.2692487999989</c:v>
                </c:pt>
                <c:pt idx="13093">
                  <c:v>3556.5103354000007</c:v>
                </c:pt>
                <c:pt idx="13094">
                  <c:v>3556.7514221000001</c:v>
                </c:pt>
                <c:pt idx="13095">
                  <c:v>3556.9925088000009</c:v>
                </c:pt>
                <c:pt idx="13096">
                  <c:v>3557.2335954</c:v>
                </c:pt>
                <c:pt idx="13097">
                  <c:v>3557.4746820999999</c:v>
                </c:pt>
                <c:pt idx="13098">
                  <c:v>3557.7157686999999</c:v>
                </c:pt>
                <c:pt idx="13099">
                  <c:v>3557.9568553999998</c:v>
                </c:pt>
                <c:pt idx="13100">
                  <c:v>3558.1979419999998</c:v>
                </c:pt>
                <c:pt idx="13101">
                  <c:v>3558.4390287000001</c:v>
                </c:pt>
                <c:pt idx="13102">
                  <c:v>3558.6801153000001</c:v>
                </c:pt>
                <c:pt idx="13103">
                  <c:v>3558.9212020000009</c:v>
                </c:pt>
                <c:pt idx="13104">
                  <c:v>3559.1622885999991</c:v>
                </c:pt>
                <c:pt idx="13105">
                  <c:v>3559.4033753000008</c:v>
                </c:pt>
                <c:pt idx="13106">
                  <c:v>3559.6444619999993</c:v>
                </c:pt>
                <c:pt idx="13107">
                  <c:v>3559.8855486000002</c:v>
                </c:pt>
                <c:pt idx="13108">
                  <c:v>3560.1266352999992</c:v>
                </c:pt>
                <c:pt idx="13109">
                  <c:v>3560.3677219000001</c:v>
                </c:pt>
                <c:pt idx="13110">
                  <c:v>3560.6088085999991</c:v>
                </c:pt>
                <c:pt idx="13111">
                  <c:v>3560.8498952</c:v>
                </c:pt>
                <c:pt idx="13112">
                  <c:v>3561.0909818999999</c:v>
                </c:pt>
                <c:pt idx="13113">
                  <c:v>3561.3320684999999</c:v>
                </c:pt>
                <c:pt idx="13114">
                  <c:v>3561.5731552000016</c:v>
                </c:pt>
                <c:pt idx="13115">
                  <c:v>3561.8142419000001</c:v>
                </c:pt>
                <c:pt idx="13116">
                  <c:v>3562.055328500001</c:v>
                </c:pt>
                <c:pt idx="13117">
                  <c:v>3562.2964152</c:v>
                </c:pt>
                <c:pt idx="13118">
                  <c:v>3562.5375018000009</c:v>
                </c:pt>
                <c:pt idx="13119">
                  <c:v>3562.7785884999989</c:v>
                </c:pt>
                <c:pt idx="13120">
                  <c:v>3563.0196750999999</c:v>
                </c:pt>
                <c:pt idx="13121">
                  <c:v>3563.2607617999993</c:v>
                </c:pt>
                <c:pt idx="13122">
                  <c:v>3563.5018483999997</c:v>
                </c:pt>
                <c:pt idx="13123">
                  <c:v>3563.7429350999992</c:v>
                </c:pt>
                <c:pt idx="13124">
                  <c:v>3563.9840216999992</c:v>
                </c:pt>
                <c:pt idx="13125">
                  <c:v>3564.2251084</c:v>
                </c:pt>
                <c:pt idx="13126">
                  <c:v>3564.4661950999998</c:v>
                </c:pt>
                <c:pt idx="13127">
                  <c:v>3564.7072816999989</c:v>
                </c:pt>
                <c:pt idx="13128">
                  <c:v>3564.9483683999997</c:v>
                </c:pt>
                <c:pt idx="13129">
                  <c:v>3565.1894549999997</c:v>
                </c:pt>
                <c:pt idx="13130">
                  <c:v>3565.4305417</c:v>
                </c:pt>
                <c:pt idx="13131">
                  <c:v>3565.6716283000001</c:v>
                </c:pt>
                <c:pt idx="13132">
                  <c:v>3565.9127150000008</c:v>
                </c:pt>
                <c:pt idx="13133">
                  <c:v>3566.1538016</c:v>
                </c:pt>
                <c:pt idx="13134">
                  <c:v>3566.3948882999998</c:v>
                </c:pt>
                <c:pt idx="13135">
                  <c:v>3566.6359750000001</c:v>
                </c:pt>
                <c:pt idx="13136">
                  <c:v>3566.8770616000002</c:v>
                </c:pt>
                <c:pt idx="13137">
                  <c:v>3567.1181483</c:v>
                </c:pt>
                <c:pt idx="13138">
                  <c:v>3567.359234900001</c:v>
                </c:pt>
                <c:pt idx="13139">
                  <c:v>3567.6003215999999</c:v>
                </c:pt>
                <c:pt idx="13140">
                  <c:v>3567.8414081999999</c:v>
                </c:pt>
                <c:pt idx="13141">
                  <c:v>3568.0824948999998</c:v>
                </c:pt>
                <c:pt idx="13142">
                  <c:v>3568.3235814999998</c:v>
                </c:pt>
                <c:pt idx="13143">
                  <c:v>3568.5646681999992</c:v>
                </c:pt>
                <c:pt idx="13144">
                  <c:v>3568.8057549000009</c:v>
                </c:pt>
                <c:pt idx="13145">
                  <c:v>3569.0468414999987</c:v>
                </c:pt>
                <c:pt idx="13146">
                  <c:v>3569.287928199999</c:v>
                </c:pt>
                <c:pt idx="13147">
                  <c:v>3569.5290147999999</c:v>
                </c:pt>
                <c:pt idx="13148">
                  <c:v>3569.7701014999998</c:v>
                </c:pt>
                <c:pt idx="13149">
                  <c:v>3570.0111881000007</c:v>
                </c:pt>
                <c:pt idx="13150">
                  <c:v>3570.2522748000001</c:v>
                </c:pt>
                <c:pt idx="13151">
                  <c:v>3570.4933614000001</c:v>
                </c:pt>
                <c:pt idx="13152">
                  <c:v>3570.7344480999991</c:v>
                </c:pt>
                <c:pt idx="13153">
                  <c:v>3570.9755347000009</c:v>
                </c:pt>
                <c:pt idx="13154">
                  <c:v>3571.216621399999</c:v>
                </c:pt>
                <c:pt idx="13155">
                  <c:v>3571.4577081000002</c:v>
                </c:pt>
                <c:pt idx="13156">
                  <c:v>3571.6987946999998</c:v>
                </c:pt>
                <c:pt idx="13157">
                  <c:v>3571.9398813999992</c:v>
                </c:pt>
                <c:pt idx="13158">
                  <c:v>3572.1809679999997</c:v>
                </c:pt>
                <c:pt idx="13159">
                  <c:v>3572.4220547</c:v>
                </c:pt>
                <c:pt idx="13160">
                  <c:v>3572.6631413</c:v>
                </c:pt>
                <c:pt idx="13161">
                  <c:v>3572.9042279999999</c:v>
                </c:pt>
                <c:pt idx="13162">
                  <c:v>3573.1453146000008</c:v>
                </c:pt>
                <c:pt idx="13163">
                  <c:v>3573.3864012999998</c:v>
                </c:pt>
                <c:pt idx="13164">
                  <c:v>3573.6274879999992</c:v>
                </c:pt>
                <c:pt idx="13165">
                  <c:v>3573.8685746000001</c:v>
                </c:pt>
                <c:pt idx="13166">
                  <c:v>3574.1096612999991</c:v>
                </c:pt>
                <c:pt idx="13167">
                  <c:v>3574.3507479000009</c:v>
                </c:pt>
                <c:pt idx="13168">
                  <c:v>3574.5918346000008</c:v>
                </c:pt>
                <c:pt idx="13169">
                  <c:v>3574.8329211999999</c:v>
                </c:pt>
                <c:pt idx="13170">
                  <c:v>3575.0740079000002</c:v>
                </c:pt>
                <c:pt idx="13171">
                  <c:v>3575.3150945000016</c:v>
                </c:pt>
                <c:pt idx="13172">
                  <c:v>3575.5561812000001</c:v>
                </c:pt>
                <c:pt idx="13173">
                  <c:v>3575.7972678000001</c:v>
                </c:pt>
                <c:pt idx="13174">
                  <c:v>3576.0383545000009</c:v>
                </c:pt>
                <c:pt idx="13175">
                  <c:v>3576.2794411999989</c:v>
                </c:pt>
                <c:pt idx="13176">
                  <c:v>3576.5205277999999</c:v>
                </c:pt>
                <c:pt idx="13177">
                  <c:v>3576.7616145000002</c:v>
                </c:pt>
                <c:pt idx="13178">
                  <c:v>3577.0027010999997</c:v>
                </c:pt>
                <c:pt idx="13179">
                  <c:v>3577.2437878000001</c:v>
                </c:pt>
                <c:pt idx="13180">
                  <c:v>3577.4848743999992</c:v>
                </c:pt>
                <c:pt idx="13181">
                  <c:v>3577.725961099999</c:v>
                </c:pt>
                <c:pt idx="13182">
                  <c:v>3577.9670477</c:v>
                </c:pt>
                <c:pt idx="13183">
                  <c:v>3578.2081343999998</c:v>
                </c:pt>
                <c:pt idx="13184">
                  <c:v>3578.4492210999997</c:v>
                </c:pt>
                <c:pt idx="13185">
                  <c:v>3578.6903077000002</c:v>
                </c:pt>
                <c:pt idx="13186">
                  <c:v>3578.931394400001</c:v>
                </c:pt>
                <c:pt idx="13187">
                  <c:v>3579.1724809999992</c:v>
                </c:pt>
                <c:pt idx="13188">
                  <c:v>3579.4135677000008</c:v>
                </c:pt>
                <c:pt idx="13189">
                  <c:v>3579.6546542999999</c:v>
                </c:pt>
                <c:pt idx="13190">
                  <c:v>3579.8957410000007</c:v>
                </c:pt>
                <c:pt idx="13191">
                  <c:v>3580.1368275999998</c:v>
                </c:pt>
                <c:pt idx="13192">
                  <c:v>3580.3779143000011</c:v>
                </c:pt>
                <c:pt idx="13193">
                  <c:v>3580.6190009000002</c:v>
                </c:pt>
                <c:pt idx="13194">
                  <c:v>3580.8600876</c:v>
                </c:pt>
                <c:pt idx="13195">
                  <c:v>3581.1011743000008</c:v>
                </c:pt>
                <c:pt idx="13196">
                  <c:v>3581.3422608999999</c:v>
                </c:pt>
                <c:pt idx="13197">
                  <c:v>3581.5833476000007</c:v>
                </c:pt>
                <c:pt idx="13198">
                  <c:v>3581.8244341999998</c:v>
                </c:pt>
                <c:pt idx="13199">
                  <c:v>3582.0655209000001</c:v>
                </c:pt>
                <c:pt idx="13200">
                  <c:v>3582.3066075000002</c:v>
                </c:pt>
                <c:pt idx="13201">
                  <c:v>3582.5476942</c:v>
                </c:pt>
                <c:pt idx="13202">
                  <c:v>3582.7887807999987</c:v>
                </c:pt>
                <c:pt idx="13203">
                  <c:v>3583.029867499999</c:v>
                </c:pt>
                <c:pt idx="13204">
                  <c:v>3583.2709541999998</c:v>
                </c:pt>
                <c:pt idx="13205">
                  <c:v>3583.5120407999998</c:v>
                </c:pt>
                <c:pt idx="13206">
                  <c:v>3583.753127500001</c:v>
                </c:pt>
                <c:pt idx="13207">
                  <c:v>3583.9942141000001</c:v>
                </c:pt>
                <c:pt idx="13208">
                  <c:v>3584.2353008000009</c:v>
                </c:pt>
                <c:pt idx="13209">
                  <c:v>3584.4763874</c:v>
                </c:pt>
                <c:pt idx="13210">
                  <c:v>3584.7174740999999</c:v>
                </c:pt>
                <c:pt idx="13211">
                  <c:v>3584.9585606999999</c:v>
                </c:pt>
                <c:pt idx="13212">
                  <c:v>3585.1996473999998</c:v>
                </c:pt>
                <c:pt idx="13213">
                  <c:v>3585.4407340000002</c:v>
                </c:pt>
                <c:pt idx="13214">
                  <c:v>3585.6818206999997</c:v>
                </c:pt>
                <c:pt idx="13215">
                  <c:v>3585.9229074</c:v>
                </c:pt>
                <c:pt idx="13216">
                  <c:v>3586.163994</c:v>
                </c:pt>
                <c:pt idx="13217">
                  <c:v>3586.4050806999999</c:v>
                </c:pt>
                <c:pt idx="13218">
                  <c:v>3586.6461672999999</c:v>
                </c:pt>
                <c:pt idx="13219">
                  <c:v>3586.8872540000002</c:v>
                </c:pt>
                <c:pt idx="13220">
                  <c:v>3587.1283405999998</c:v>
                </c:pt>
                <c:pt idx="13221">
                  <c:v>3587.3694273000001</c:v>
                </c:pt>
                <c:pt idx="13222">
                  <c:v>3587.610513900001</c:v>
                </c:pt>
                <c:pt idx="13223">
                  <c:v>3587.8516006000009</c:v>
                </c:pt>
                <c:pt idx="13224">
                  <c:v>3588.0926872999999</c:v>
                </c:pt>
                <c:pt idx="13225">
                  <c:v>3588.3337739000017</c:v>
                </c:pt>
                <c:pt idx="13226">
                  <c:v>3588.5748605999997</c:v>
                </c:pt>
                <c:pt idx="13227">
                  <c:v>3588.8159472000016</c:v>
                </c:pt>
                <c:pt idx="13228">
                  <c:v>3589.057033900001</c:v>
                </c:pt>
                <c:pt idx="13229">
                  <c:v>3589.2981205000001</c:v>
                </c:pt>
                <c:pt idx="13230">
                  <c:v>3589.5392072000009</c:v>
                </c:pt>
                <c:pt idx="13231">
                  <c:v>3589.7802938</c:v>
                </c:pt>
                <c:pt idx="13232">
                  <c:v>3590.0213804999999</c:v>
                </c:pt>
                <c:pt idx="13233">
                  <c:v>3590.2624671999993</c:v>
                </c:pt>
                <c:pt idx="13234">
                  <c:v>3590.5035538000011</c:v>
                </c:pt>
                <c:pt idx="13235">
                  <c:v>3590.7446404999987</c:v>
                </c:pt>
                <c:pt idx="13236">
                  <c:v>3590.9857271000001</c:v>
                </c:pt>
                <c:pt idx="13237">
                  <c:v>3591.226813799999</c:v>
                </c:pt>
                <c:pt idx="13238">
                  <c:v>3591.4679004</c:v>
                </c:pt>
                <c:pt idx="13239">
                  <c:v>3591.7089870999989</c:v>
                </c:pt>
                <c:pt idx="13240">
                  <c:v>3591.9500737000008</c:v>
                </c:pt>
                <c:pt idx="13241">
                  <c:v>3592.1911604000002</c:v>
                </c:pt>
                <c:pt idx="13242">
                  <c:v>3592.4322470000002</c:v>
                </c:pt>
                <c:pt idx="13243">
                  <c:v>3592.673333700001</c:v>
                </c:pt>
                <c:pt idx="13244">
                  <c:v>3592.9144203999999</c:v>
                </c:pt>
                <c:pt idx="13245">
                  <c:v>3593.1555070000009</c:v>
                </c:pt>
                <c:pt idx="13246">
                  <c:v>3593.3965937000007</c:v>
                </c:pt>
                <c:pt idx="13247">
                  <c:v>3593.6376802999998</c:v>
                </c:pt>
                <c:pt idx="13248">
                  <c:v>3593.8787670000002</c:v>
                </c:pt>
                <c:pt idx="13249">
                  <c:v>3594.1198536000002</c:v>
                </c:pt>
                <c:pt idx="13250">
                  <c:v>3594.3609403</c:v>
                </c:pt>
                <c:pt idx="13251">
                  <c:v>3594.6020269000001</c:v>
                </c:pt>
                <c:pt idx="13252">
                  <c:v>3594.8431136000017</c:v>
                </c:pt>
                <c:pt idx="13253">
                  <c:v>3595.0842002999998</c:v>
                </c:pt>
                <c:pt idx="13254">
                  <c:v>3595.3252869000007</c:v>
                </c:pt>
                <c:pt idx="13255">
                  <c:v>3595.5663736000001</c:v>
                </c:pt>
                <c:pt idx="13256">
                  <c:v>3595.8074602000002</c:v>
                </c:pt>
                <c:pt idx="13257">
                  <c:v>3596.0485469</c:v>
                </c:pt>
                <c:pt idx="13258">
                  <c:v>3596.2896335</c:v>
                </c:pt>
                <c:pt idx="13259">
                  <c:v>3596.5307201999999</c:v>
                </c:pt>
                <c:pt idx="13260">
                  <c:v>3596.7718067999999</c:v>
                </c:pt>
                <c:pt idx="13261">
                  <c:v>3597.0128934999998</c:v>
                </c:pt>
                <c:pt idx="13262">
                  <c:v>3597.2539800999998</c:v>
                </c:pt>
                <c:pt idx="13263">
                  <c:v>3597.495066800001</c:v>
                </c:pt>
                <c:pt idx="13264">
                  <c:v>3597.7361535000009</c:v>
                </c:pt>
                <c:pt idx="13265">
                  <c:v>3597.9772401</c:v>
                </c:pt>
                <c:pt idx="13266">
                  <c:v>3598.2183267999999</c:v>
                </c:pt>
                <c:pt idx="13267">
                  <c:v>3598.4594134000008</c:v>
                </c:pt>
                <c:pt idx="13268">
                  <c:v>3598.7005000999998</c:v>
                </c:pt>
                <c:pt idx="13269">
                  <c:v>3598.9415867000002</c:v>
                </c:pt>
                <c:pt idx="13270">
                  <c:v>3599.1826733999997</c:v>
                </c:pt>
                <c:pt idx="13271">
                  <c:v>3599.4237600000001</c:v>
                </c:pt>
                <c:pt idx="13272">
                  <c:v>3599.6648466999991</c:v>
                </c:pt>
                <c:pt idx="13273">
                  <c:v>3599.9059334000008</c:v>
                </c:pt>
                <c:pt idx="13274">
                  <c:v>3600.1470199999999</c:v>
                </c:pt>
                <c:pt idx="13275">
                  <c:v>3600.3881067000002</c:v>
                </c:pt>
                <c:pt idx="13276">
                  <c:v>3600.6291933000002</c:v>
                </c:pt>
                <c:pt idx="13277">
                  <c:v>3600.8702800000001</c:v>
                </c:pt>
                <c:pt idx="13278">
                  <c:v>3601.111366600001</c:v>
                </c:pt>
                <c:pt idx="13279">
                  <c:v>3601.3524533000009</c:v>
                </c:pt>
                <c:pt idx="13280">
                  <c:v>3601.5935399000009</c:v>
                </c:pt>
                <c:pt idx="13281">
                  <c:v>3601.8346266000008</c:v>
                </c:pt>
                <c:pt idx="13282">
                  <c:v>3602.0757132000012</c:v>
                </c:pt>
                <c:pt idx="13283">
                  <c:v>3602.3167999000002</c:v>
                </c:pt>
                <c:pt idx="13284">
                  <c:v>3602.5578866000001</c:v>
                </c:pt>
                <c:pt idx="13285">
                  <c:v>3602.7989732000001</c:v>
                </c:pt>
                <c:pt idx="13286">
                  <c:v>3603.0400599</c:v>
                </c:pt>
                <c:pt idx="13287">
                  <c:v>3603.2811465000009</c:v>
                </c:pt>
                <c:pt idx="13288">
                  <c:v>3603.5222331999998</c:v>
                </c:pt>
                <c:pt idx="13289">
                  <c:v>3603.7633197999999</c:v>
                </c:pt>
                <c:pt idx="13290">
                  <c:v>3604.0044065000002</c:v>
                </c:pt>
                <c:pt idx="13291">
                  <c:v>3604.2454930999997</c:v>
                </c:pt>
                <c:pt idx="13292">
                  <c:v>3604.4865798000001</c:v>
                </c:pt>
                <c:pt idx="13293">
                  <c:v>3604.727666499999</c:v>
                </c:pt>
                <c:pt idx="13294">
                  <c:v>3604.9687531</c:v>
                </c:pt>
                <c:pt idx="13295">
                  <c:v>3605.2098397999989</c:v>
                </c:pt>
                <c:pt idx="13296">
                  <c:v>3605.4509264000008</c:v>
                </c:pt>
                <c:pt idx="13297">
                  <c:v>3605.6920131000002</c:v>
                </c:pt>
                <c:pt idx="13298">
                  <c:v>3605.9330997000002</c:v>
                </c:pt>
                <c:pt idx="13299">
                  <c:v>3606.1741864000001</c:v>
                </c:pt>
                <c:pt idx="13300">
                  <c:v>3606.415273000001</c:v>
                </c:pt>
                <c:pt idx="13301">
                  <c:v>3606.6563596999999</c:v>
                </c:pt>
                <c:pt idx="13302">
                  <c:v>3606.8974463000009</c:v>
                </c:pt>
                <c:pt idx="13303">
                  <c:v>3607.1385330000007</c:v>
                </c:pt>
                <c:pt idx="13304">
                  <c:v>3607.3796197000001</c:v>
                </c:pt>
                <c:pt idx="13305">
                  <c:v>3607.6207063000002</c:v>
                </c:pt>
                <c:pt idx="13306">
                  <c:v>3607.8617930000009</c:v>
                </c:pt>
                <c:pt idx="13307">
                  <c:v>3608.1028795999991</c:v>
                </c:pt>
                <c:pt idx="13308">
                  <c:v>3608.3439663000008</c:v>
                </c:pt>
                <c:pt idx="13309">
                  <c:v>3608.5850529000008</c:v>
                </c:pt>
                <c:pt idx="13310">
                  <c:v>3608.8261396000007</c:v>
                </c:pt>
                <c:pt idx="13311">
                  <c:v>3609.0672261999998</c:v>
                </c:pt>
                <c:pt idx="13312">
                  <c:v>3609.3083129000011</c:v>
                </c:pt>
                <c:pt idx="13313">
                  <c:v>3609.5493996</c:v>
                </c:pt>
                <c:pt idx="13314">
                  <c:v>3609.7904862</c:v>
                </c:pt>
                <c:pt idx="13315">
                  <c:v>3610.0315729000017</c:v>
                </c:pt>
                <c:pt idx="13316">
                  <c:v>3610.272659499999</c:v>
                </c:pt>
                <c:pt idx="13317">
                  <c:v>3610.5137462000007</c:v>
                </c:pt>
                <c:pt idx="13318">
                  <c:v>3610.7548327999998</c:v>
                </c:pt>
                <c:pt idx="13319">
                  <c:v>3610.995919500001</c:v>
                </c:pt>
                <c:pt idx="13320">
                  <c:v>3611.2370061000001</c:v>
                </c:pt>
                <c:pt idx="13321">
                  <c:v>3611.4780928000009</c:v>
                </c:pt>
                <c:pt idx="13322">
                  <c:v>3611.7191794999999</c:v>
                </c:pt>
                <c:pt idx="13323">
                  <c:v>3611.9602660999999</c:v>
                </c:pt>
                <c:pt idx="13324">
                  <c:v>3612.2013528000016</c:v>
                </c:pt>
                <c:pt idx="13325">
                  <c:v>3612.4424393999998</c:v>
                </c:pt>
                <c:pt idx="13326">
                  <c:v>3612.6835261000001</c:v>
                </c:pt>
                <c:pt idx="13327">
                  <c:v>3612.9246127000001</c:v>
                </c:pt>
                <c:pt idx="13328">
                  <c:v>3613.1656993999991</c:v>
                </c:pt>
                <c:pt idx="13329">
                  <c:v>3613.406786</c:v>
                </c:pt>
                <c:pt idx="13330">
                  <c:v>3613.6478726999999</c:v>
                </c:pt>
                <c:pt idx="13331">
                  <c:v>3613.8889592999999</c:v>
                </c:pt>
                <c:pt idx="13332">
                  <c:v>3614.1300460000002</c:v>
                </c:pt>
                <c:pt idx="13333">
                  <c:v>3614.3711327000019</c:v>
                </c:pt>
                <c:pt idx="13334">
                  <c:v>3614.6122193000001</c:v>
                </c:pt>
                <c:pt idx="13335">
                  <c:v>3614.8533060000018</c:v>
                </c:pt>
                <c:pt idx="13336">
                  <c:v>3615.0943926000009</c:v>
                </c:pt>
                <c:pt idx="13337">
                  <c:v>3615.3354793000008</c:v>
                </c:pt>
                <c:pt idx="13338">
                  <c:v>3615.5765658999999</c:v>
                </c:pt>
                <c:pt idx="13339">
                  <c:v>3615.8176526000016</c:v>
                </c:pt>
                <c:pt idx="13340">
                  <c:v>3616.0587392000002</c:v>
                </c:pt>
                <c:pt idx="13341">
                  <c:v>3616.2998258999992</c:v>
                </c:pt>
                <c:pt idx="13342">
                  <c:v>3616.5409126000009</c:v>
                </c:pt>
                <c:pt idx="13343">
                  <c:v>3616.7819992</c:v>
                </c:pt>
                <c:pt idx="13344">
                  <c:v>3617.0230858999998</c:v>
                </c:pt>
                <c:pt idx="13345">
                  <c:v>3617.2641724999999</c:v>
                </c:pt>
                <c:pt idx="13346">
                  <c:v>3617.5052592000002</c:v>
                </c:pt>
                <c:pt idx="13347">
                  <c:v>3617.7463457999993</c:v>
                </c:pt>
                <c:pt idx="13348">
                  <c:v>3617.987432500001</c:v>
                </c:pt>
                <c:pt idx="13349">
                  <c:v>3618.2285190999992</c:v>
                </c:pt>
                <c:pt idx="13350">
                  <c:v>3618.4696058</c:v>
                </c:pt>
                <c:pt idx="13351">
                  <c:v>3618.7106924</c:v>
                </c:pt>
                <c:pt idx="13352">
                  <c:v>3618.9517791000007</c:v>
                </c:pt>
                <c:pt idx="13353">
                  <c:v>3619.1928657999993</c:v>
                </c:pt>
                <c:pt idx="13354">
                  <c:v>3619.4339524000011</c:v>
                </c:pt>
                <c:pt idx="13355">
                  <c:v>3619.6750391</c:v>
                </c:pt>
                <c:pt idx="13356">
                  <c:v>3619.9161257000001</c:v>
                </c:pt>
                <c:pt idx="13357">
                  <c:v>3620.1572124000008</c:v>
                </c:pt>
                <c:pt idx="13358">
                  <c:v>3620.398299</c:v>
                </c:pt>
                <c:pt idx="13359">
                  <c:v>3620.6393856999998</c:v>
                </c:pt>
                <c:pt idx="13360">
                  <c:v>3620.8804723000007</c:v>
                </c:pt>
                <c:pt idx="13361">
                  <c:v>3621.1215590000002</c:v>
                </c:pt>
                <c:pt idx="13362">
                  <c:v>3621.3626456999991</c:v>
                </c:pt>
                <c:pt idx="13363">
                  <c:v>3621.603732300001</c:v>
                </c:pt>
                <c:pt idx="13364">
                  <c:v>3621.8448189999999</c:v>
                </c:pt>
                <c:pt idx="13365">
                  <c:v>3622.0859055999999</c:v>
                </c:pt>
                <c:pt idx="13366">
                  <c:v>3622.3269923000007</c:v>
                </c:pt>
                <c:pt idx="13367">
                  <c:v>3622.5680788999998</c:v>
                </c:pt>
                <c:pt idx="13368">
                  <c:v>3622.8091656000001</c:v>
                </c:pt>
                <c:pt idx="13369">
                  <c:v>3623.0502522000011</c:v>
                </c:pt>
                <c:pt idx="13370">
                  <c:v>3623.2913389000009</c:v>
                </c:pt>
                <c:pt idx="13371">
                  <c:v>3623.5324255</c:v>
                </c:pt>
                <c:pt idx="13372">
                  <c:v>3623.7735122000013</c:v>
                </c:pt>
                <c:pt idx="13373">
                  <c:v>3624.0145989000002</c:v>
                </c:pt>
                <c:pt idx="13374">
                  <c:v>3624.2556854999989</c:v>
                </c:pt>
                <c:pt idx="13375">
                  <c:v>3624.496772200001</c:v>
                </c:pt>
                <c:pt idx="13376">
                  <c:v>3624.7378588000001</c:v>
                </c:pt>
                <c:pt idx="13377">
                  <c:v>3624.9789455</c:v>
                </c:pt>
                <c:pt idx="13378">
                  <c:v>3625.2200321</c:v>
                </c:pt>
                <c:pt idx="13379">
                  <c:v>3625.4611188000013</c:v>
                </c:pt>
                <c:pt idx="13380">
                  <c:v>3625.702205399999</c:v>
                </c:pt>
                <c:pt idx="13381">
                  <c:v>3625.9432921000002</c:v>
                </c:pt>
                <c:pt idx="13382">
                  <c:v>3626.1843788000001</c:v>
                </c:pt>
                <c:pt idx="13383">
                  <c:v>3626.4254653999997</c:v>
                </c:pt>
                <c:pt idx="13384">
                  <c:v>3626.6665521</c:v>
                </c:pt>
                <c:pt idx="13385">
                  <c:v>3626.9076387</c:v>
                </c:pt>
                <c:pt idx="13386">
                  <c:v>3627.148725399999</c:v>
                </c:pt>
                <c:pt idx="13387">
                  <c:v>3627.3898119999999</c:v>
                </c:pt>
                <c:pt idx="13388">
                  <c:v>3627.6308986999998</c:v>
                </c:pt>
                <c:pt idx="13389">
                  <c:v>3627.8719853000002</c:v>
                </c:pt>
                <c:pt idx="13390">
                  <c:v>3628.113072000001</c:v>
                </c:pt>
                <c:pt idx="13391">
                  <c:v>3628.3541587000009</c:v>
                </c:pt>
                <c:pt idx="13392">
                  <c:v>3628.5952453</c:v>
                </c:pt>
                <c:pt idx="13393">
                  <c:v>3628.8363320000012</c:v>
                </c:pt>
                <c:pt idx="13394">
                  <c:v>3629.0774186000008</c:v>
                </c:pt>
                <c:pt idx="13395">
                  <c:v>3629.3185053000002</c:v>
                </c:pt>
                <c:pt idx="13396">
                  <c:v>3629.5595919000002</c:v>
                </c:pt>
                <c:pt idx="13397">
                  <c:v>3629.8006786000001</c:v>
                </c:pt>
                <c:pt idx="13398">
                  <c:v>3630.0417652000001</c:v>
                </c:pt>
                <c:pt idx="13399">
                  <c:v>3630.2828518999991</c:v>
                </c:pt>
                <c:pt idx="13400">
                  <c:v>3630.5239385000009</c:v>
                </c:pt>
                <c:pt idx="13401">
                  <c:v>3630.7650251999989</c:v>
                </c:pt>
                <c:pt idx="13402">
                  <c:v>3631.0061119000002</c:v>
                </c:pt>
                <c:pt idx="13403">
                  <c:v>3631.2471985000002</c:v>
                </c:pt>
                <c:pt idx="13404">
                  <c:v>3631.4882851999987</c:v>
                </c:pt>
                <c:pt idx="13405">
                  <c:v>3631.7293718000001</c:v>
                </c:pt>
                <c:pt idx="13406">
                  <c:v>3631.9704584999999</c:v>
                </c:pt>
                <c:pt idx="13407">
                  <c:v>3632.2115451</c:v>
                </c:pt>
                <c:pt idx="13408">
                  <c:v>3632.4526317999998</c:v>
                </c:pt>
                <c:pt idx="13409">
                  <c:v>3632.6937184000008</c:v>
                </c:pt>
                <c:pt idx="13410">
                  <c:v>3632.9348050999997</c:v>
                </c:pt>
                <c:pt idx="13411">
                  <c:v>3633.1758918</c:v>
                </c:pt>
                <c:pt idx="13412">
                  <c:v>3633.4169784000001</c:v>
                </c:pt>
                <c:pt idx="13413">
                  <c:v>3633.658065099999</c:v>
                </c:pt>
                <c:pt idx="13414">
                  <c:v>3633.8991517000009</c:v>
                </c:pt>
                <c:pt idx="13415">
                  <c:v>3634.1402383999998</c:v>
                </c:pt>
                <c:pt idx="13416">
                  <c:v>3634.3813250000007</c:v>
                </c:pt>
                <c:pt idx="13417">
                  <c:v>3634.6224116999997</c:v>
                </c:pt>
                <c:pt idx="13418">
                  <c:v>3634.8634983000002</c:v>
                </c:pt>
                <c:pt idx="13419">
                  <c:v>3635.1045849999991</c:v>
                </c:pt>
                <c:pt idx="13420">
                  <c:v>3635.3456716000001</c:v>
                </c:pt>
                <c:pt idx="13421">
                  <c:v>3635.5867582999999</c:v>
                </c:pt>
                <c:pt idx="13422">
                  <c:v>3635.8278449999998</c:v>
                </c:pt>
                <c:pt idx="13423">
                  <c:v>3636.0689315999998</c:v>
                </c:pt>
                <c:pt idx="13424">
                  <c:v>3636.310018300001</c:v>
                </c:pt>
                <c:pt idx="13425">
                  <c:v>3636.5511049000011</c:v>
                </c:pt>
                <c:pt idx="13426">
                  <c:v>3636.7921916</c:v>
                </c:pt>
                <c:pt idx="13427">
                  <c:v>3637.033278200001</c:v>
                </c:pt>
                <c:pt idx="13428">
                  <c:v>3637.2743648999999</c:v>
                </c:pt>
                <c:pt idx="13429">
                  <c:v>3637.5154514999999</c:v>
                </c:pt>
                <c:pt idx="13430">
                  <c:v>3637.7565381999998</c:v>
                </c:pt>
                <c:pt idx="13431">
                  <c:v>3637.9976249000001</c:v>
                </c:pt>
                <c:pt idx="13432">
                  <c:v>3638.2387115000001</c:v>
                </c:pt>
                <c:pt idx="13433">
                  <c:v>3638.4797982000009</c:v>
                </c:pt>
                <c:pt idx="13434">
                  <c:v>3638.7208847999987</c:v>
                </c:pt>
                <c:pt idx="13435">
                  <c:v>3638.9619714999999</c:v>
                </c:pt>
                <c:pt idx="13436">
                  <c:v>3639.2030580999999</c:v>
                </c:pt>
                <c:pt idx="13437">
                  <c:v>3639.4441447999998</c:v>
                </c:pt>
                <c:pt idx="13438">
                  <c:v>3639.6852313999998</c:v>
                </c:pt>
                <c:pt idx="13439">
                  <c:v>3639.9263181000001</c:v>
                </c:pt>
                <c:pt idx="13440">
                  <c:v>3640.1674046999997</c:v>
                </c:pt>
                <c:pt idx="13441">
                  <c:v>3640.4084913999991</c:v>
                </c:pt>
                <c:pt idx="13442">
                  <c:v>3640.6495780999999</c:v>
                </c:pt>
                <c:pt idx="13443">
                  <c:v>3640.8906646999999</c:v>
                </c:pt>
                <c:pt idx="13444">
                  <c:v>3641.1317514000002</c:v>
                </c:pt>
                <c:pt idx="13445">
                  <c:v>3641.3728380000002</c:v>
                </c:pt>
                <c:pt idx="13446">
                  <c:v>3641.6139247000001</c:v>
                </c:pt>
                <c:pt idx="13447">
                  <c:v>3641.855011300001</c:v>
                </c:pt>
                <c:pt idx="13448">
                  <c:v>3642.096098</c:v>
                </c:pt>
                <c:pt idx="13449">
                  <c:v>3642.3371846000009</c:v>
                </c:pt>
                <c:pt idx="13450">
                  <c:v>3642.5782712999999</c:v>
                </c:pt>
                <c:pt idx="13451">
                  <c:v>3642.8193580000011</c:v>
                </c:pt>
                <c:pt idx="13452">
                  <c:v>3643.0604445999998</c:v>
                </c:pt>
                <c:pt idx="13453">
                  <c:v>3643.301531300001</c:v>
                </c:pt>
                <c:pt idx="13454">
                  <c:v>3643.5426179000001</c:v>
                </c:pt>
                <c:pt idx="13455">
                  <c:v>3643.7837046</c:v>
                </c:pt>
                <c:pt idx="13456">
                  <c:v>3644.0247912</c:v>
                </c:pt>
                <c:pt idx="13457">
                  <c:v>3644.2658778999999</c:v>
                </c:pt>
                <c:pt idx="13458">
                  <c:v>3644.506964499999</c:v>
                </c:pt>
                <c:pt idx="13459">
                  <c:v>3644.7480511999993</c:v>
                </c:pt>
                <c:pt idx="13460">
                  <c:v>3644.9891378000016</c:v>
                </c:pt>
                <c:pt idx="13461">
                  <c:v>3645.2302245000001</c:v>
                </c:pt>
                <c:pt idx="13462">
                  <c:v>3645.4713112000013</c:v>
                </c:pt>
                <c:pt idx="13463">
                  <c:v>3645.7123978000009</c:v>
                </c:pt>
                <c:pt idx="13464">
                  <c:v>3645.9534844999998</c:v>
                </c:pt>
                <c:pt idx="13465">
                  <c:v>3646.1945710999998</c:v>
                </c:pt>
                <c:pt idx="13466">
                  <c:v>3646.4356578000011</c:v>
                </c:pt>
                <c:pt idx="13467">
                  <c:v>3646.6767443999997</c:v>
                </c:pt>
                <c:pt idx="13468">
                  <c:v>3646.9178311000001</c:v>
                </c:pt>
                <c:pt idx="13469">
                  <c:v>3647.1589177000001</c:v>
                </c:pt>
                <c:pt idx="13470">
                  <c:v>3647.4000043999999</c:v>
                </c:pt>
                <c:pt idx="13471">
                  <c:v>3647.6410910999998</c:v>
                </c:pt>
                <c:pt idx="13472">
                  <c:v>3647.8821777000007</c:v>
                </c:pt>
                <c:pt idx="13473">
                  <c:v>3648.1232643999997</c:v>
                </c:pt>
                <c:pt idx="13474">
                  <c:v>3648.3643510000002</c:v>
                </c:pt>
                <c:pt idx="13475">
                  <c:v>3648.6054377</c:v>
                </c:pt>
                <c:pt idx="13476">
                  <c:v>3648.8465243000001</c:v>
                </c:pt>
                <c:pt idx="13477">
                  <c:v>3649.0876109999999</c:v>
                </c:pt>
                <c:pt idx="13478">
                  <c:v>3649.3286975999999</c:v>
                </c:pt>
                <c:pt idx="13479">
                  <c:v>3649.5697842999998</c:v>
                </c:pt>
                <c:pt idx="13480">
                  <c:v>3649.8108710000001</c:v>
                </c:pt>
                <c:pt idx="13481">
                  <c:v>3650.0519576000011</c:v>
                </c:pt>
                <c:pt idx="13482">
                  <c:v>3650.2930443</c:v>
                </c:pt>
                <c:pt idx="13483">
                  <c:v>3650.5341309000009</c:v>
                </c:pt>
                <c:pt idx="13484">
                  <c:v>3650.7752176000008</c:v>
                </c:pt>
                <c:pt idx="13485">
                  <c:v>3651.0163041999999</c:v>
                </c:pt>
                <c:pt idx="13486">
                  <c:v>3651.2573909000002</c:v>
                </c:pt>
                <c:pt idx="13487">
                  <c:v>3651.4984774999998</c:v>
                </c:pt>
                <c:pt idx="13488">
                  <c:v>3651.7395642000001</c:v>
                </c:pt>
                <c:pt idx="13489">
                  <c:v>3651.9806508000001</c:v>
                </c:pt>
                <c:pt idx="13490">
                  <c:v>3652.2217375000009</c:v>
                </c:pt>
                <c:pt idx="13491">
                  <c:v>3652.462824199999</c:v>
                </c:pt>
                <c:pt idx="13492">
                  <c:v>3652.7039107999999</c:v>
                </c:pt>
                <c:pt idx="13493">
                  <c:v>3652.9449975000002</c:v>
                </c:pt>
                <c:pt idx="13494">
                  <c:v>3653.1860840999989</c:v>
                </c:pt>
                <c:pt idx="13495">
                  <c:v>3653.427170800001</c:v>
                </c:pt>
                <c:pt idx="13496">
                  <c:v>3653.6682573999997</c:v>
                </c:pt>
                <c:pt idx="13497">
                  <c:v>3653.9093441</c:v>
                </c:pt>
                <c:pt idx="13498">
                  <c:v>3654.1504307</c:v>
                </c:pt>
                <c:pt idx="13499">
                  <c:v>3654.3915174000017</c:v>
                </c:pt>
                <c:pt idx="13500">
                  <c:v>3654.6326040999998</c:v>
                </c:pt>
                <c:pt idx="13501">
                  <c:v>3654.8736907000002</c:v>
                </c:pt>
                <c:pt idx="13502">
                  <c:v>3655.1147774000001</c:v>
                </c:pt>
                <c:pt idx="13503">
                  <c:v>3655.3558640000001</c:v>
                </c:pt>
                <c:pt idx="13504">
                  <c:v>3655.5969507</c:v>
                </c:pt>
                <c:pt idx="13505">
                  <c:v>3655.8380373000009</c:v>
                </c:pt>
                <c:pt idx="13506">
                  <c:v>3656.0791240000008</c:v>
                </c:pt>
                <c:pt idx="13507">
                  <c:v>3656.3202106000008</c:v>
                </c:pt>
                <c:pt idx="13508">
                  <c:v>3656.5612973000002</c:v>
                </c:pt>
                <c:pt idx="13509">
                  <c:v>3656.8023839000002</c:v>
                </c:pt>
                <c:pt idx="13510">
                  <c:v>3657.0434706000001</c:v>
                </c:pt>
                <c:pt idx="13511">
                  <c:v>3657.2845573</c:v>
                </c:pt>
                <c:pt idx="13512">
                  <c:v>3657.5256439</c:v>
                </c:pt>
                <c:pt idx="13513">
                  <c:v>3657.7667305999998</c:v>
                </c:pt>
                <c:pt idx="13514">
                  <c:v>3658.0078171999999</c:v>
                </c:pt>
                <c:pt idx="13515">
                  <c:v>3658.2489038999997</c:v>
                </c:pt>
                <c:pt idx="13516">
                  <c:v>3658.4899905000002</c:v>
                </c:pt>
                <c:pt idx="13517">
                  <c:v>3658.731077200001</c:v>
                </c:pt>
                <c:pt idx="13518">
                  <c:v>3658.972163800001</c:v>
                </c:pt>
                <c:pt idx="13519">
                  <c:v>3659.2132505000009</c:v>
                </c:pt>
                <c:pt idx="13520">
                  <c:v>3659.4543372000012</c:v>
                </c:pt>
                <c:pt idx="13521">
                  <c:v>3659.6954237999998</c:v>
                </c:pt>
                <c:pt idx="13522">
                  <c:v>3659.9365105000011</c:v>
                </c:pt>
                <c:pt idx="13523">
                  <c:v>3660.1775971000002</c:v>
                </c:pt>
                <c:pt idx="13524">
                  <c:v>3660.4186838000001</c:v>
                </c:pt>
                <c:pt idx="13525">
                  <c:v>3660.6597704000001</c:v>
                </c:pt>
                <c:pt idx="13526">
                  <c:v>3660.9008570999999</c:v>
                </c:pt>
                <c:pt idx="13527">
                  <c:v>3661.1419437</c:v>
                </c:pt>
                <c:pt idx="13528">
                  <c:v>3661.3830304000007</c:v>
                </c:pt>
                <c:pt idx="13529">
                  <c:v>3661.6241170000008</c:v>
                </c:pt>
                <c:pt idx="13530">
                  <c:v>3661.8652037000002</c:v>
                </c:pt>
                <c:pt idx="13531">
                  <c:v>3662.1062903999991</c:v>
                </c:pt>
                <c:pt idx="13532">
                  <c:v>3662.347377000001</c:v>
                </c:pt>
                <c:pt idx="13533">
                  <c:v>3662.588463699999</c:v>
                </c:pt>
                <c:pt idx="13534">
                  <c:v>3662.8295503000008</c:v>
                </c:pt>
                <c:pt idx="13535">
                  <c:v>3663.0706370000007</c:v>
                </c:pt>
                <c:pt idx="13536">
                  <c:v>3663.3117236000016</c:v>
                </c:pt>
                <c:pt idx="13537">
                  <c:v>3663.5528103000001</c:v>
                </c:pt>
                <c:pt idx="13538">
                  <c:v>3663.7938969000002</c:v>
                </c:pt>
                <c:pt idx="13539">
                  <c:v>3664.0349836</c:v>
                </c:pt>
                <c:pt idx="13540">
                  <c:v>3664.2760702999999</c:v>
                </c:pt>
                <c:pt idx="13541">
                  <c:v>3664.5171569000017</c:v>
                </c:pt>
                <c:pt idx="13542">
                  <c:v>3664.7582435999998</c:v>
                </c:pt>
                <c:pt idx="13543">
                  <c:v>3664.9993302000012</c:v>
                </c:pt>
                <c:pt idx="13544">
                  <c:v>3665.2404169000001</c:v>
                </c:pt>
                <c:pt idx="13545">
                  <c:v>3665.4815035000011</c:v>
                </c:pt>
                <c:pt idx="13546">
                  <c:v>3665.7225902</c:v>
                </c:pt>
                <c:pt idx="13547">
                  <c:v>3665.9636768000009</c:v>
                </c:pt>
                <c:pt idx="13548">
                  <c:v>3666.204763499999</c:v>
                </c:pt>
                <c:pt idx="13549">
                  <c:v>3666.4458500999999</c:v>
                </c:pt>
                <c:pt idx="13550">
                  <c:v>3666.6869367999998</c:v>
                </c:pt>
                <c:pt idx="13551">
                  <c:v>3666.9280235000001</c:v>
                </c:pt>
                <c:pt idx="13552">
                  <c:v>3667.1691101000001</c:v>
                </c:pt>
                <c:pt idx="13553">
                  <c:v>3667.4101968000018</c:v>
                </c:pt>
                <c:pt idx="13554">
                  <c:v>3667.6512834</c:v>
                </c:pt>
                <c:pt idx="13555">
                  <c:v>3667.8923701000008</c:v>
                </c:pt>
                <c:pt idx="13556">
                  <c:v>3668.1334567000008</c:v>
                </c:pt>
                <c:pt idx="13557">
                  <c:v>3668.3745434000002</c:v>
                </c:pt>
                <c:pt idx="13558">
                  <c:v>3668.6156299999998</c:v>
                </c:pt>
                <c:pt idx="13559">
                  <c:v>3668.856716700001</c:v>
                </c:pt>
                <c:pt idx="13560">
                  <c:v>3669.0978034</c:v>
                </c:pt>
                <c:pt idx="13561">
                  <c:v>3669.33889</c:v>
                </c:pt>
                <c:pt idx="13562">
                  <c:v>3669.5799767000008</c:v>
                </c:pt>
                <c:pt idx="13563">
                  <c:v>3669.8210633000008</c:v>
                </c:pt>
                <c:pt idx="13564">
                  <c:v>3670.0621500000002</c:v>
                </c:pt>
                <c:pt idx="13565">
                  <c:v>3670.3032366000016</c:v>
                </c:pt>
                <c:pt idx="13566">
                  <c:v>3670.5443233000001</c:v>
                </c:pt>
                <c:pt idx="13567">
                  <c:v>3670.7854098999992</c:v>
                </c:pt>
                <c:pt idx="13568">
                  <c:v>3671.0264966</c:v>
                </c:pt>
                <c:pt idx="13569">
                  <c:v>3671.2675832999998</c:v>
                </c:pt>
                <c:pt idx="13570">
                  <c:v>3671.5086698999989</c:v>
                </c:pt>
                <c:pt idx="13571">
                  <c:v>3671.7497566000002</c:v>
                </c:pt>
                <c:pt idx="13572">
                  <c:v>3671.9908432000002</c:v>
                </c:pt>
                <c:pt idx="13573">
                  <c:v>3672.2319299000001</c:v>
                </c:pt>
                <c:pt idx="13574">
                  <c:v>3672.4730165000019</c:v>
                </c:pt>
                <c:pt idx="13575">
                  <c:v>3672.7141032000009</c:v>
                </c:pt>
                <c:pt idx="13576">
                  <c:v>3672.9551898000009</c:v>
                </c:pt>
                <c:pt idx="13577">
                  <c:v>3673.1962764999998</c:v>
                </c:pt>
                <c:pt idx="13578">
                  <c:v>3673.4373631000008</c:v>
                </c:pt>
                <c:pt idx="13579">
                  <c:v>3673.6784497999993</c:v>
                </c:pt>
                <c:pt idx="13580">
                  <c:v>3673.9195365000019</c:v>
                </c:pt>
                <c:pt idx="13581">
                  <c:v>3674.1606230999992</c:v>
                </c:pt>
                <c:pt idx="13582">
                  <c:v>3674.4017097999999</c:v>
                </c:pt>
                <c:pt idx="13583">
                  <c:v>3674.6427964</c:v>
                </c:pt>
                <c:pt idx="13584">
                  <c:v>3674.8838830999998</c:v>
                </c:pt>
                <c:pt idx="13585">
                  <c:v>3675.1249696999989</c:v>
                </c:pt>
                <c:pt idx="13586">
                  <c:v>3675.3660564000002</c:v>
                </c:pt>
                <c:pt idx="13587">
                  <c:v>3675.6071430000002</c:v>
                </c:pt>
                <c:pt idx="13588">
                  <c:v>3675.8482296999991</c:v>
                </c:pt>
                <c:pt idx="13589">
                  <c:v>3676.0893164000008</c:v>
                </c:pt>
                <c:pt idx="13590">
                  <c:v>3676.3304030000008</c:v>
                </c:pt>
                <c:pt idx="13591">
                  <c:v>3676.5714896999998</c:v>
                </c:pt>
                <c:pt idx="13592">
                  <c:v>3676.8125763000016</c:v>
                </c:pt>
                <c:pt idx="13593">
                  <c:v>3677.0536630000001</c:v>
                </c:pt>
                <c:pt idx="13594">
                  <c:v>3677.2947495999997</c:v>
                </c:pt>
                <c:pt idx="13595">
                  <c:v>3677.5358363000009</c:v>
                </c:pt>
                <c:pt idx="13596">
                  <c:v>3677.7769229</c:v>
                </c:pt>
                <c:pt idx="13597">
                  <c:v>3678.0180095999999</c:v>
                </c:pt>
                <c:pt idx="13598">
                  <c:v>3678.2590961999999</c:v>
                </c:pt>
                <c:pt idx="13599">
                  <c:v>3678.5001829000007</c:v>
                </c:pt>
                <c:pt idx="13600">
                  <c:v>3678.7412695999997</c:v>
                </c:pt>
                <c:pt idx="13601">
                  <c:v>3678.982356200001</c:v>
                </c:pt>
                <c:pt idx="13602">
                  <c:v>3679.2234429</c:v>
                </c:pt>
                <c:pt idx="13603">
                  <c:v>3679.4645295</c:v>
                </c:pt>
                <c:pt idx="13604">
                  <c:v>3679.7056161999999</c:v>
                </c:pt>
                <c:pt idx="13605">
                  <c:v>3679.9467027999999</c:v>
                </c:pt>
                <c:pt idx="13606">
                  <c:v>3680.1877894999989</c:v>
                </c:pt>
                <c:pt idx="13607">
                  <c:v>3680.4288760999998</c:v>
                </c:pt>
                <c:pt idx="13608">
                  <c:v>3680.6699628000001</c:v>
                </c:pt>
                <c:pt idx="13609">
                  <c:v>3680.9110495000009</c:v>
                </c:pt>
                <c:pt idx="13610">
                  <c:v>3681.1521361000009</c:v>
                </c:pt>
                <c:pt idx="13611">
                  <c:v>3681.3932228000012</c:v>
                </c:pt>
                <c:pt idx="13612">
                  <c:v>3681.6343093999999</c:v>
                </c:pt>
                <c:pt idx="13613">
                  <c:v>3681.8753961000016</c:v>
                </c:pt>
                <c:pt idx="13614">
                  <c:v>3682.1164826999998</c:v>
                </c:pt>
                <c:pt idx="13615">
                  <c:v>3682.3575694000001</c:v>
                </c:pt>
                <c:pt idx="13616">
                  <c:v>3682.5986560000001</c:v>
                </c:pt>
                <c:pt idx="13617">
                  <c:v>3682.8397427000009</c:v>
                </c:pt>
                <c:pt idx="13618">
                  <c:v>3683.0808292999991</c:v>
                </c:pt>
                <c:pt idx="13619">
                  <c:v>3683.3219160000012</c:v>
                </c:pt>
                <c:pt idx="13620">
                  <c:v>3683.5630027000002</c:v>
                </c:pt>
                <c:pt idx="13621">
                  <c:v>3683.8040892999998</c:v>
                </c:pt>
                <c:pt idx="13622">
                  <c:v>3684.045176000001</c:v>
                </c:pt>
                <c:pt idx="13623">
                  <c:v>3684.2862625999992</c:v>
                </c:pt>
                <c:pt idx="13624">
                  <c:v>3684.5273493</c:v>
                </c:pt>
                <c:pt idx="13625">
                  <c:v>3684.7684358999991</c:v>
                </c:pt>
                <c:pt idx="13626">
                  <c:v>3685.0095226000008</c:v>
                </c:pt>
                <c:pt idx="13627">
                  <c:v>3685.250609199999</c:v>
                </c:pt>
                <c:pt idx="13628">
                  <c:v>3685.4916959000002</c:v>
                </c:pt>
                <c:pt idx="13629">
                  <c:v>3685.7327826000001</c:v>
                </c:pt>
                <c:pt idx="13630">
                  <c:v>3685.9738692000001</c:v>
                </c:pt>
                <c:pt idx="13631">
                  <c:v>3686.2149558999999</c:v>
                </c:pt>
                <c:pt idx="13632">
                  <c:v>3686.4560425000009</c:v>
                </c:pt>
                <c:pt idx="13633">
                  <c:v>3686.6971291999998</c:v>
                </c:pt>
                <c:pt idx="13634">
                  <c:v>3686.9382157999999</c:v>
                </c:pt>
                <c:pt idx="13635">
                  <c:v>3687.1793025000011</c:v>
                </c:pt>
                <c:pt idx="13636">
                  <c:v>3687.4203890999997</c:v>
                </c:pt>
                <c:pt idx="13637">
                  <c:v>3687.6614758000001</c:v>
                </c:pt>
                <c:pt idx="13638">
                  <c:v>3687.9025624000001</c:v>
                </c:pt>
                <c:pt idx="13639">
                  <c:v>3688.143649099999</c:v>
                </c:pt>
                <c:pt idx="13640">
                  <c:v>3688.3847357999998</c:v>
                </c:pt>
                <c:pt idx="13641">
                  <c:v>3688.6258223999998</c:v>
                </c:pt>
                <c:pt idx="13642">
                  <c:v>3688.8669090999997</c:v>
                </c:pt>
                <c:pt idx="13643">
                  <c:v>3689.1079956999997</c:v>
                </c:pt>
                <c:pt idx="13644">
                  <c:v>3689.3490824</c:v>
                </c:pt>
                <c:pt idx="13645">
                  <c:v>3689.5901690000001</c:v>
                </c:pt>
                <c:pt idx="13646">
                  <c:v>3689.8312557000008</c:v>
                </c:pt>
                <c:pt idx="13647">
                  <c:v>3690.0723423000009</c:v>
                </c:pt>
                <c:pt idx="13648">
                  <c:v>3690.3134290000007</c:v>
                </c:pt>
                <c:pt idx="13649">
                  <c:v>3690.5545157000001</c:v>
                </c:pt>
                <c:pt idx="13650">
                  <c:v>3690.7956023000002</c:v>
                </c:pt>
                <c:pt idx="13651">
                  <c:v>3691.0366889999991</c:v>
                </c:pt>
                <c:pt idx="13652">
                  <c:v>3691.2777756</c:v>
                </c:pt>
                <c:pt idx="13653">
                  <c:v>3691.5188622999999</c:v>
                </c:pt>
                <c:pt idx="13654">
                  <c:v>3691.7599488999999</c:v>
                </c:pt>
                <c:pt idx="13655">
                  <c:v>3692.0010356000007</c:v>
                </c:pt>
                <c:pt idx="13656">
                  <c:v>3692.2421221999998</c:v>
                </c:pt>
                <c:pt idx="13657">
                  <c:v>3692.4832089000001</c:v>
                </c:pt>
                <c:pt idx="13658">
                  <c:v>3692.7242955999991</c:v>
                </c:pt>
                <c:pt idx="13659">
                  <c:v>3692.9653822000009</c:v>
                </c:pt>
                <c:pt idx="13660">
                  <c:v>3693.206468899999</c:v>
                </c:pt>
                <c:pt idx="13661">
                  <c:v>3693.4475554999999</c:v>
                </c:pt>
                <c:pt idx="13662">
                  <c:v>3693.6886421999989</c:v>
                </c:pt>
                <c:pt idx="13663">
                  <c:v>3693.9297287999998</c:v>
                </c:pt>
                <c:pt idx="13664">
                  <c:v>3694.1708155000001</c:v>
                </c:pt>
                <c:pt idx="13665">
                  <c:v>3694.411902100001</c:v>
                </c:pt>
                <c:pt idx="13666">
                  <c:v>3694.6529888</c:v>
                </c:pt>
                <c:pt idx="13667">
                  <c:v>3694.8940754</c:v>
                </c:pt>
                <c:pt idx="13668">
                  <c:v>3695.1351621000008</c:v>
                </c:pt>
                <c:pt idx="13669">
                  <c:v>3695.3762488000002</c:v>
                </c:pt>
                <c:pt idx="13670">
                  <c:v>3695.6173354000002</c:v>
                </c:pt>
                <c:pt idx="13671">
                  <c:v>3695.8584221000001</c:v>
                </c:pt>
                <c:pt idx="13672">
                  <c:v>3696.0995087000001</c:v>
                </c:pt>
                <c:pt idx="13673">
                  <c:v>3696.3405954</c:v>
                </c:pt>
                <c:pt idx="13674">
                  <c:v>3696.581682</c:v>
                </c:pt>
                <c:pt idx="13675">
                  <c:v>3696.8227686999999</c:v>
                </c:pt>
                <c:pt idx="13676">
                  <c:v>3697.0638552999999</c:v>
                </c:pt>
                <c:pt idx="13677">
                  <c:v>3697.3049420000002</c:v>
                </c:pt>
                <c:pt idx="13678">
                  <c:v>3697.5460286999992</c:v>
                </c:pt>
                <c:pt idx="13679">
                  <c:v>3697.7871153000001</c:v>
                </c:pt>
                <c:pt idx="13680">
                  <c:v>3698.028202</c:v>
                </c:pt>
                <c:pt idx="13681">
                  <c:v>3698.2692885999991</c:v>
                </c:pt>
                <c:pt idx="13682">
                  <c:v>3698.5103753000008</c:v>
                </c:pt>
                <c:pt idx="13683">
                  <c:v>3698.7514618999999</c:v>
                </c:pt>
                <c:pt idx="13684">
                  <c:v>3698.9925486000002</c:v>
                </c:pt>
                <c:pt idx="13685">
                  <c:v>3699.2336352000002</c:v>
                </c:pt>
                <c:pt idx="13686">
                  <c:v>3699.4747219000001</c:v>
                </c:pt>
                <c:pt idx="13687">
                  <c:v>3699.7158085000001</c:v>
                </c:pt>
                <c:pt idx="13688">
                  <c:v>3699.9568952</c:v>
                </c:pt>
                <c:pt idx="13689">
                  <c:v>3700.1979818999998</c:v>
                </c:pt>
                <c:pt idx="13690">
                  <c:v>3700.4390684999998</c:v>
                </c:pt>
                <c:pt idx="13691">
                  <c:v>3700.6801552000002</c:v>
                </c:pt>
                <c:pt idx="13692">
                  <c:v>3700.9212418000002</c:v>
                </c:pt>
                <c:pt idx="13693">
                  <c:v>3701.1623285000001</c:v>
                </c:pt>
                <c:pt idx="13694">
                  <c:v>3701.4034151000001</c:v>
                </c:pt>
                <c:pt idx="13695">
                  <c:v>3701.644501799999</c:v>
                </c:pt>
                <c:pt idx="13696">
                  <c:v>3701.8855884</c:v>
                </c:pt>
                <c:pt idx="13697">
                  <c:v>3702.1266750999989</c:v>
                </c:pt>
                <c:pt idx="13698">
                  <c:v>3702.3677618000002</c:v>
                </c:pt>
                <c:pt idx="13699">
                  <c:v>3702.6088483999988</c:v>
                </c:pt>
                <c:pt idx="13700">
                  <c:v>3702.8499351</c:v>
                </c:pt>
                <c:pt idx="13701">
                  <c:v>3703.0910217000001</c:v>
                </c:pt>
                <c:pt idx="13702">
                  <c:v>3703.3321084000008</c:v>
                </c:pt>
                <c:pt idx="13703">
                  <c:v>3703.5731950000009</c:v>
                </c:pt>
                <c:pt idx="13704">
                  <c:v>3703.8142816999998</c:v>
                </c:pt>
                <c:pt idx="13705">
                  <c:v>3704.0553683000007</c:v>
                </c:pt>
                <c:pt idx="13706">
                  <c:v>3704.2964549999997</c:v>
                </c:pt>
                <c:pt idx="13707">
                  <c:v>3704.5375416000002</c:v>
                </c:pt>
                <c:pt idx="13708">
                  <c:v>3704.7786282999991</c:v>
                </c:pt>
                <c:pt idx="13709">
                  <c:v>3705.0197150000008</c:v>
                </c:pt>
                <c:pt idx="13710">
                  <c:v>3705.260801599999</c:v>
                </c:pt>
                <c:pt idx="13711">
                  <c:v>3705.5018882999998</c:v>
                </c:pt>
                <c:pt idx="13712">
                  <c:v>3705.7429748999998</c:v>
                </c:pt>
                <c:pt idx="13713">
                  <c:v>3705.9840615999997</c:v>
                </c:pt>
                <c:pt idx="13714">
                  <c:v>3706.2251482000001</c:v>
                </c:pt>
                <c:pt idx="13715">
                  <c:v>3706.4662349</c:v>
                </c:pt>
                <c:pt idx="13716">
                  <c:v>3706.7073215</c:v>
                </c:pt>
                <c:pt idx="13717">
                  <c:v>3706.948408199999</c:v>
                </c:pt>
                <c:pt idx="13718">
                  <c:v>3707.1894948999998</c:v>
                </c:pt>
                <c:pt idx="13719">
                  <c:v>3707.4305814999998</c:v>
                </c:pt>
                <c:pt idx="13720">
                  <c:v>3707.6716682000001</c:v>
                </c:pt>
                <c:pt idx="13721">
                  <c:v>3707.912754800001</c:v>
                </c:pt>
                <c:pt idx="13722">
                  <c:v>3708.1538415</c:v>
                </c:pt>
                <c:pt idx="13723">
                  <c:v>3708.3949281</c:v>
                </c:pt>
                <c:pt idx="13724">
                  <c:v>3708.6360147999999</c:v>
                </c:pt>
                <c:pt idx="13725">
                  <c:v>3708.8771014000008</c:v>
                </c:pt>
                <c:pt idx="13726">
                  <c:v>3709.1181880999998</c:v>
                </c:pt>
                <c:pt idx="13727">
                  <c:v>3709.359274800001</c:v>
                </c:pt>
                <c:pt idx="13728">
                  <c:v>3709.6003613999997</c:v>
                </c:pt>
                <c:pt idx="13729">
                  <c:v>3709.8414481</c:v>
                </c:pt>
                <c:pt idx="13730">
                  <c:v>3710.0825347</c:v>
                </c:pt>
                <c:pt idx="13731">
                  <c:v>3710.3236213999999</c:v>
                </c:pt>
                <c:pt idx="13732">
                  <c:v>3710.5647079999999</c:v>
                </c:pt>
                <c:pt idx="13733">
                  <c:v>3710.8057947000002</c:v>
                </c:pt>
                <c:pt idx="13734">
                  <c:v>3711.0468812999989</c:v>
                </c:pt>
                <c:pt idx="13735">
                  <c:v>3711.2879679999992</c:v>
                </c:pt>
                <c:pt idx="13736">
                  <c:v>3711.5290546000001</c:v>
                </c:pt>
                <c:pt idx="13737">
                  <c:v>3711.7701413</c:v>
                </c:pt>
                <c:pt idx="13738">
                  <c:v>3712.0112280000008</c:v>
                </c:pt>
                <c:pt idx="13739">
                  <c:v>3712.2523146000008</c:v>
                </c:pt>
                <c:pt idx="13740">
                  <c:v>3712.4934013000002</c:v>
                </c:pt>
                <c:pt idx="13741">
                  <c:v>3712.7344878999997</c:v>
                </c:pt>
                <c:pt idx="13742">
                  <c:v>3712.975574600001</c:v>
                </c:pt>
                <c:pt idx="13743">
                  <c:v>3713.2166611999987</c:v>
                </c:pt>
                <c:pt idx="13744">
                  <c:v>3713.4577479000009</c:v>
                </c:pt>
                <c:pt idx="13745">
                  <c:v>3713.6988345</c:v>
                </c:pt>
                <c:pt idx="13746">
                  <c:v>3713.9399211999998</c:v>
                </c:pt>
                <c:pt idx="13747">
                  <c:v>3714.1810079000002</c:v>
                </c:pt>
                <c:pt idx="13748">
                  <c:v>3714.4220945000002</c:v>
                </c:pt>
                <c:pt idx="13749">
                  <c:v>3714.6631812000001</c:v>
                </c:pt>
                <c:pt idx="13750">
                  <c:v>3714.9042678000001</c:v>
                </c:pt>
                <c:pt idx="13751">
                  <c:v>3715.1453544999999</c:v>
                </c:pt>
                <c:pt idx="13752">
                  <c:v>3715.386441099999</c:v>
                </c:pt>
                <c:pt idx="13753">
                  <c:v>3715.6275277999998</c:v>
                </c:pt>
                <c:pt idx="13754">
                  <c:v>3715.8686143999998</c:v>
                </c:pt>
                <c:pt idx="13755">
                  <c:v>3716.1097010999997</c:v>
                </c:pt>
                <c:pt idx="13756">
                  <c:v>3716.3507877000002</c:v>
                </c:pt>
                <c:pt idx="13757">
                  <c:v>3716.5918744000001</c:v>
                </c:pt>
                <c:pt idx="13758">
                  <c:v>3716.8329610999999</c:v>
                </c:pt>
                <c:pt idx="13759">
                  <c:v>3717.0740476999999</c:v>
                </c:pt>
                <c:pt idx="13760">
                  <c:v>3717.3151344000016</c:v>
                </c:pt>
                <c:pt idx="13761">
                  <c:v>3717.5562209999998</c:v>
                </c:pt>
                <c:pt idx="13762">
                  <c:v>3717.7973077000001</c:v>
                </c:pt>
                <c:pt idx="13763">
                  <c:v>3718.0383943000002</c:v>
                </c:pt>
                <c:pt idx="13764">
                  <c:v>3718.2794809999991</c:v>
                </c:pt>
                <c:pt idx="13765">
                  <c:v>3718.5205676</c:v>
                </c:pt>
                <c:pt idx="13766">
                  <c:v>3718.7616542999999</c:v>
                </c:pt>
                <c:pt idx="13767">
                  <c:v>3719.0027409999998</c:v>
                </c:pt>
                <c:pt idx="13768">
                  <c:v>3719.2438275999998</c:v>
                </c:pt>
                <c:pt idx="13769">
                  <c:v>3719.4849143000001</c:v>
                </c:pt>
                <c:pt idx="13770">
                  <c:v>3719.7260008999997</c:v>
                </c:pt>
                <c:pt idx="13771">
                  <c:v>3719.9670876</c:v>
                </c:pt>
                <c:pt idx="13772">
                  <c:v>3720.2081742</c:v>
                </c:pt>
                <c:pt idx="13773">
                  <c:v>3720.4492608999999</c:v>
                </c:pt>
                <c:pt idx="13774">
                  <c:v>3720.6903474999999</c:v>
                </c:pt>
                <c:pt idx="13775">
                  <c:v>3720.9314342000007</c:v>
                </c:pt>
                <c:pt idx="13776">
                  <c:v>3721.1725207999998</c:v>
                </c:pt>
                <c:pt idx="13777">
                  <c:v>3721.413607500001</c:v>
                </c:pt>
                <c:pt idx="13778">
                  <c:v>3721.6546942</c:v>
                </c:pt>
                <c:pt idx="13779">
                  <c:v>3721.8957808000009</c:v>
                </c:pt>
                <c:pt idx="13780">
                  <c:v>3722.136867499999</c:v>
                </c:pt>
                <c:pt idx="13781">
                  <c:v>3722.3779541000008</c:v>
                </c:pt>
                <c:pt idx="13782">
                  <c:v>3722.6190408000002</c:v>
                </c:pt>
                <c:pt idx="13783">
                  <c:v>3722.8601274000002</c:v>
                </c:pt>
                <c:pt idx="13784">
                  <c:v>3723.1012141000001</c:v>
                </c:pt>
                <c:pt idx="13785">
                  <c:v>3723.3423007000001</c:v>
                </c:pt>
                <c:pt idx="13786">
                  <c:v>3723.5833874</c:v>
                </c:pt>
                <c:pt idx="13787">
                  <c:v>3723.8244740999999</c:v>
                </c:pt>
                <c:pt idx="13788">
                  <c:v>3724.0655606999999</c:v>
                </c:pt>
                <c:pt idx="13789">
                  <c:v>3724.3066473999997</c:v>
                </c:pt>
                <c:pt idx="13790">
                  <c:v>3724.5477340000002</c:v>
                </c:pt>
                <c:pt idx="13791">
                  <c:v>3724.7888206999983</c:v>
                </c:pt>
                <c:pt idx="13792">
                  <c:v>3725.0299073000001</c:v>
                </c:pt>
                <c:pt idx="13793">
                  <c:v>3725.270994</c:v>
                </c:pt>
                <c:pt idx="13794">
                  <c:v>3725.5120806</c:v>
                </c:pt>
                <c:pt idx="13795">
                  <c:v>3725.7531673000008</c:v>
                </c:pt>
                <c:pt idx="13796">
                  <c:v>3725.9942539000008</c:v>
                </c:pt>
                <c:pt idx="13797">
                  <c:v>3726.2353406000002</c:v>
                </c:pt>
                <c:pt idx="13798">
                  <c:v>3726.4764273000001</c:v>
                </c:pt>
                <c:pt idx="13799">
                  <c:v>3726.717513900001</c:v>
                </c:pt>
                <c:pt idx="13800">
                  <c:v>3726.9586006</c:v>
                </c:pt>
                <c:pt idx="13801">
                  <c:v>3727.1996872</c:v>
                </c:pt>
                <c:pt idx="13802">
                  <c:v>3727.4407739000007</c:v>
                </c:pt>
                <c:pt idx="13803">
                  <c:v>3727.6818604999989</c:v>
                </c:pt>
                <c:pt idx="13804">
                  <c:v>3727.9229472000002</c:v>
                </c:pt>
                <c:pt idx="13805">
                  <c:v>3728.1640338000002</c:v>
                </c:pt>
                <c:pt idx="13806">
                  <c:v>3728.405120500001</c:v>
                </c:pt>
                <c:pt idx="13807">
                  <c:v>3728.646207199999</c:v>
                </c:pt>
                <c:pt idx="13808">
                  <c:v>3728.8872938000009</c:v>
                </c:pt>
                <c:pt idx="13809">
                  <c:v>3729.1283804999989</c:v>
                </c:pt>
                <c:pt idx="13810">
                  <c:v>3729.3694670999998</c:v>
                </c:pt>
                <c:pt idx="13811">
                  <c:v>3729.6105538000011</c:v>
                </c:pt>
                <c:pt idx="13812">
                  <c:v>3729.8516404000002</c:v>
                </c:pt>
                <c:pt idx="13813">
                  <c:v>3730.0927271</c:v>
                </c:pt>
                <c:pt idx="13814">
                  <c:v>3730.333813700001</c:v>
                </c:pt>
                <c:pt idx="13815">
                  <c:v>3730.5749003999999</c:v>
                </c:pt>
                <c:pt idx="13816">
                  <c:v>3730.8159871000007</c:v>
                </c:pt>
                <c:pt idx="13817">
                  <c:v>3731.0570737000007</c:v>
                </c:pt>
                <c:pt idx="13818">
                  <c:v>3731.2981603999997</c:v>
                </c:pt>
                <c:pt idx="13819">
                  <c:v>3731.5392470000002</c:v>
                </c:pt>
                <c:pt idx="13820">
                  <c:v>3731.7803337</c:v>
                </c:pt>
                <c:pt idx="13821">
                  <c:v>3732.0214203</c:v>
                </c:pt>
                <c:pt idx="13822">
                  <c:v>3732.2625069999999</c:v>
                </c:pt>
                <c:pt idx="13823">
                  <c:v>3732.5035936000008</c:v>
                </c:pt>
                <c:pt idx="13824">
                  <c:v>3732.7446802999989</c:v>
                </c:pt>
                <c:pt idx="13825">
                  <c:v>3732.9857669000007</c:v>
                </c:pt>
                <c:pt idx="13826">
                  <c:v>3733.2268535999997</c:v>
                </c:pt>
                <c:pt idx="13827">
                  <c:v>3733.4679403</c:v>
                </c:pt>
                <c:pt idx="13828">
                  <c:v>3733.7090269</c:v>
                </c:pt>
                <c:pt idx="13829">
                  <c:v>3733.9501136000017</c:v>
                </c:pt>
                <c:pt idx="13830">
                  <c:v>3734.1912001999999</c:v>
                </c:pt>
                <c:pt idx="13831">
                  <c:v>3734.4322869000002</c:v>
                </c:pt>
                <c:pt idx="13832">
                  <c:v>3734.6733735000012</c:v>
                </c:pt>
                <c:pt idx="13833">
                  <c:v>3734.9144602000001</c:v>
                </c:pt>
                <c:pt idx="13834">
                  <c:v>3735.155546800001</c:v>
                </c:pt>
                <c:pt idx="13835">
                  <c:v>3735.3966335000009</c:v>
                </c:pt>
                <c:pt idx="13836">
                  <c:v>3735.6377201999999</c:v>
                </c:pt>
                <c:pt idx="13837">
                  <c:v>3735.8788067999999</c:v>
                </c:pt>
                <c:pt idx="13838">
                  <c:v>3736.1198935000002</c:v>
                </c:pt>
                <c:pt idx="13839">
                  <c:v>3736.3609800999998</c:v>
                </c:pt>
                <c:pt idx="13840">
                  <c:v>3736.6020668000001</c:v>
                </c:pt>
                <c:pt idx="13841">
                  <c:v>3736.843153400001</c:v>
                </c:pt>
                <c:pt idx="13842">
                  <c:v>3737.0842400999991</c:v>
                </c:pt>
                <c:pt idx="13843">
                  <c:v>3737.3253267000009</c:v>
                </c:pt>
                <c:pt idx="13844">
                  <c:v>3737.5664133999999</c:v>
                </c:pt>
                <c:pt idx="13845">
                  <c:v>3737.8074999999999</c:v>
                </c:pt>
                <c:pt idx="13846">
                  <c:v>3738.0485866999998</c:v>
                </c:pt>
                <c:pt idx="13847">
                  <c:v>3738.2896733999992</c:v>
                </c:pt>
                <c:pt idx="13848">
                  <c:v>3738.5307600000001</c:v>
                </c:pt>
                <c:pt idx="13849">
                  <c:v>3738.7718467</c:v>
                </c:pt>
                <c:pt idx="13850">
                  <c:v>3739.0129333000009</c:v>
                </c:pt>
                <c:pt idx="13851">
                  <c:v>3739.2540199999999</c:v>
                </c:pt>
                <c:pt idx="13852">
                  <c:v>3739.4951066000017</c:v>
                </c:pt>
                <c:pt idx="13853">
                  <c:v>3739.7361933000002</c:v>
                </c:pt>
                <c:pt idx="13854">
                  <c:v>3739.9772799000002</c:v>
                </c:pt>
                <c:pt idx="13855">
                  <c:v>3740.2183666000001</c:v>
                </c:pt>
                <c:pt idx="13856">
                  <c:v>3740.4594533000009</c:v>
                </c:pt>
                <c:pt idx="13857">
                  <c:v>3740.7005399</c:v>
                </c:pt>
                <c:pt idx="13858">
                  <c:v>3740.9416266000007</c:v>
                </c:pt>
                <c:pt idx="13859">
                  <c:v>3741.1827131999999</c:v>
                </c:pt>
                <c:pt idx="13860">
                  <c:v>3741.4237999000002</c:v>
                </c:pt>
                <c:pt idx="13861">
                  <c:v>3741.6648864999993</c:v>
                </c:pt>
                <c:pt idx="13862">
                  <c:v>3741.905973200001</c:v>
                </c:pt>
                <c:pt idx="13863">
                  <c:v>3742.1470598000001</c:v>
                </c:pt>
                <c:pt idx="13864">
                  <c:v>3742.3881464999999</c:v>
                </c:pt>
                <c:pt idx="13865">
                  <c:v>3742.6292331</c:v>
                </c:pt>
                <c:pt idx="13866">
                  <c:v>3742.8703198000012</c:v>
                </c:pt>
                <c:pt idx="13867">
                  <c:v>3743.1114065000011</c:v>
                </c:pt>
                <c:pt idx="13868">
                  <c:v>3743.3524931000002</c:v>
                </c:pt>
                <c:pt idx="13869">
                  <c:v>3743.593579800001</c:v>
                </c:pt>
                <c:pt idx="13870">
                  <c:v>3743.8346664000001</c:v>
                </c:pt>
                <c:pt idx="13871">
                  <c:v>3744.0757531000008</c:v>
                </c:pt>
                <c:pt idx="13872">
                  <c:v>3744.3168396999999</c:v>
                </c:pt>
                <c:pt idx="13873">
                  <c:v>3744.5579264000007</c:v>
                </c:pt>
                <c:pt idx="13874">
                  <c:v>3744.7990130000007</c:v>
                </c:pt>
                <c:pt idx="13875">
                  <c:v>3745.0400996999997</c:v>
                </c:pt>
                <c:pt idx="13876">
                  <c:v>3745.2811864</c:v>
                </c:pt>
                <c:pt idx="13877">
                  <c:v>3745.522273</c:v>
                </c:pt>
                <c:pt idx="13878">
                  <c:v>3745.7633596999999</c:v>
                </c:pt>
                <c:pt idx="13879">
                  <c:v>3746.0044462999999</c:v>
                </c:pt>
                <c:pt idx="13880">
                  <c:v>3746.2455330000007</c:v>
                </c:pt>
                <c:pt idx="13881">
                  <c:v>3746.4866195999998</c:v>
                </c:pt>
                <c:pt idx="13882">
                  <c:v>3746.7277063000001</c:v>
                </c:pt>
                <c:pt idx="13883">
                  <c:v>3746.9687929000002</c:v>
                </c:pt>
                <c:pt idx="13884">
                  <c:v>3747.2098795999991</c:v>
                </c:pt>
                <c:pt idx="13885">
                  <c:v>3747.4509662000009</c:v>
                </c:pt>
                <c:pt idx="13886">
                  <c:v>3747.6920529000008</c:v>
                </c:pt>
                <c:pt idx="13887">
                  <c:v>3747.9331396000016</c:v>
                </c:pt>
                <c:pt idx="13888">
                  <c:v>3748.1742261999998</c:v>
                </c:pt>
                <c:pt idx="13889">
                  <c:v>3748.4153129000019</c:v>
                </c:pt>
                <c:pt idx="13890">
                  <c:v>3748.6563995000001</c:v>
                </c:pt>
                <c:pt idx="13891">
                  <c:v>3748.8974862000009</c:v>
                </c:pt>
                <c:pt idx="13892">
                  <c:v>3749.1385728000009</c:v>
                </c:pt>
                <c:pt idx="13893">
                  <c:v>3749.3796594999999</c:v>
                </c:pt>
                <c:pt idx="13894">
                  <c:v>3749.6207460999999</c:v>
                </c:pt>
                <c:pt idx="13895">
                  <c:v>3749.8618328000007</c:v>
                </c:pt>
                <c:pt idx="13896">
                  <c:v>3750.1029195000001</c:v>
                </c:pt>
                <c:pt idx="13897">
                  <c:v>3750.3440061000001</c:v>
                </c:pt>
                <c:pt idx="13898">
                  <c:v>3750.5850928000009</c:v>
                </c:pt>
                <c:pt idx="13899">
                  <c:v>3750.8261794</c:v>
                </c:pt>
                <c:pt idx="13900">
                  <c:v>3751.0672660999999</c:v>
                </c:pt>
                <c:pt idx="13901">
                  <c:v>3751.3083527000008</c:v>
                </c:pt>
                <c:pt idx="13902">
                  <c:v>3751.5494393999998</c:v>
                </c:pt>
                <c:pt idx="13903">
                  <c:v>3751.7905259999998</c:v>
                </c:pt>
                <c:pt idx="13904">
                  <c:v>3752.031612700001</c:v>
                </c:pt>
                <c:pt idx="13905">
                  <c:v>3752.2726993999991</c:v>
                </c:pt>
                <c:pt idx="13906">
                  <c:v>3752.5137860000009</c:v>
                </c:pt>
                <c:pt idx="13907">
                  <c:v>3752.7548726999999</c:v>
                </c:pt>
                <c:pt idx="13908">
                  <c:v>3752.9959593000008</c:v>
                </c:pt>
                <c:pt idx="13909">
                  <c:v>3753.2370460000002</c:v>
                </c:pt>
                <c:pt idx="13910">
                  <c:v>3753.4781326000016</c:v>
                </c:pt>
                <c:pt idx="13911">
                  <c:v>3753.7192193000001</c:v>
                </c:pt>
                <c:pt idx="13912">
                  <c:v>3753.9603059000001</c:v>
                </c:pt>
                <c:pt idx="13913">
                  <c:v>3754.2013926000009</c:v>
                </c:pt>
                <c:pt idx="13914">
                  <c:v>3754.4424792</c:v>
                </c:pt>
                <c:pt idx="13915">
                  <c:v>3754.6835658999998</c:v>
                </c:pt>
                <c:pt idx="13916">
                  <c:v>3754.9246526000002</c:v>
                </c:pt>
                <c:pt idx="13917">
                  <c:v>3755.1657392000002</c:v>
                </c:pt>
                <c:pt idx="13918">
                  <c:v>3755.4068258999991</c:v>
                </c:pt>
                <c:pt idx="13919">
                  <c:v>3755.647912500001</c:v>
                </c:pt>
                <c:pt idx="13920">
                  <c:v>3755.888999199999</c:v>
                </c:pt>
                <c:pt idx="13921">
                  <c:v>3756.1300858</c:v>
                </c:pt>
                <c:pt idx="13922">
                  <c:v>3756.3711725000021</c:v>
                </c:pt>
                <c:pt idx="13923">
                  <c:v>3756.6122590999998</c:v>
                </c:pt>
                <c:pt idx="13924">
                  <c:v>3756.8533458000011</c:v>
                </c:pt>
                <c:pt idx="13925">
                  <c:v>3757.0944325000009</c:v>
                </c:pt>
                <c:pt idx="13926">
                  <c:v>3757.335519100001</c:v>
                </c:pt>
                <c:pt idx="13927">
                  <c:v>3757.576605799999</c:v>
                </c:pt>
                <c:pt idx="13928">
                  <c:v>3757.8176924000009</c:v>
                </c:pt>
                <c:pt idx="13929">
                  <c:v>3758.0587790999998</c:v>
                </c:pt>
                <c:pt idx="13930">
                  <c:v>3758.2998656999989</c:v>
                </c:pt>
                <c:pt idx="13931">
                  <c:v>3758.5409524000002</c:v>
                </c:pt>
                <c:pt idx="13932">
                  <c:v>3758.7820389999997</c:v>
                </c:pt>
                <c:pt idx="13933">
                  <c:v>3759.0231257</c:v>
                </c:pt>
                <c:pt idx="13934">
                  <c:v>3759.2642123000001</c:v>
                </c:pt>
                <c:pt idx="13935">
                  <c:v>3759.5052989999999</c:v>
                </c:pt>
                <c:pt idx="13936">
                  <c:v>3759.7463856999989</c:v>
                </c:pt>
                <c:pt idx="13937">
                  <c:v>3759.9874723000007</c:v>
                </c:pt>
                <c:pt idx="13938">
                  <c:v>3760.2285589999997</c:v>
                </c:pt>
                <c:pt idx="13939">
                  <c:v>3760.4696455999997</c:v>
                </c:pt>
                <c:pt idx="13940">
                  <c:v>3760.7107323000009</c:v>
                </c:pt>
                <c:pt idx="13941">
                  <c:v>3760.9518189000009</c:v>
                </c:pt>
                <c:pt idx="13942">
                  <c:v>3761.1929055999999</c:v>
                </c:pt>
                <c:pt idx="13943">
                  <c:v>3761.4339922000013</c:v>
                </c:pt>
                <c:pt idx="13944">
                  <c:v>3761.6750789000002</c:v>
                </c:pt>
                <c:pt idx="13945">
                  <c:v>3761.9161656000001</c:v>
                </c:pt>
                <c:pt idx="13946">
                  <c:v>3762.157252200001</c:v>
                </c:pt>
                <c:pt idx="13947">
                  <c:v>3762.3983389000009</c:v>
                </c:pt>
                <c:pt idx="13948">
                  <c:v>3762.6394255</c:v>
                </c:pt>
                <c:pt idx="13949">
                  <c:v>3762.8805122000012</c:v>
                </c:pt>
                <c:pt idx="13950">
                  <c:v>3763.1215987999999</c:v>
                </c:pt>
                <c:pt idx="13951">
                  <c:v>3763.3626854999993</c:v>
                </c:pt>
                <c:pt idx="13952">
                  <c:v>3763.6037721000002</c:v>
                </c:pt>
                <c:pt idx="13953">
                  <c:v>3763.8448588000001</c:v>
                </c:pt>
                <c:pt idx="13954">
                  <c:v>3764.0859453999997</c:v>
                </c:pt>
                <c:pt idx="13955">
                  <c:v>3764.3270321000009</c:v>
                </c:pt>
                <c:pt idx="13956">
                  <c:v>3764.5681187999999</c:v>
                </c:pt>
                <c:pt idx="13957">
                  <c:v>3764.8092053999999</c:v>
                </c:pt>
                <c:pt idx="13958">
                  <c:v>3765.0502921000002</c:v>
                </c:pt>
                <c:pt idx="13959">
                  <c:v>3765.2913787000002</c:v>
                </c:pt>
                <c:pt idx="13960">
                  <c:v>3765.5324653999992</c:v>
                </c:pt>
                <c:pt idx="13961">
                  <c:v>3765.773552000001</c:v>
                </c:pt>
                <c:pt idx="13962">
                  <c:v>3766.0146387</c:v>
                </c:pt>
                <c:pt idx="13963">
                  <c:v>3766.2557253</c:v>
                </c:pt>
                <c:pt idx="13964">
                  <c:v>3766.4968119999999</c:v>
                </c:pt>
                <c:pt idx="13965">
                  <c:v>3766.7378986999997</c:v>
                </c:pt>
                <c:pt idx="13966">
                  <c:v>3766.9789852999997</c:v>
                </c:pt>
                <c:pt idx="13967">
                  <c:v>3767.2200720000001</c:v>
                </c:pt>
                <c:pt idx="13968">
                  <c:v>3767.461158600001</c:v>
                </c:pt>
                <c:pt idx="13969">
                  <c:v>3767.702245299999</c:v>
                </c:pt>
                <c:pt idx="13970">
                  <c:v>3767.9433319000009</c:v>
                </c:pt>
                <c:pt idx="13971">
                  <c:v>3768.1844185999998</c:v>
                </c:pt>
                <c:pt idx="13972">
                  <c:v>3768.4255051999999</c:v>
                </c:pt>
                <c:pt idx="13973">
                  <c:v>3768.6665918999997</c:v>
                </c:pt>
                <c:pt idx="13974">
                  <c:v>3768.9076785000002</c:v>
                </c:pt>
                <c:pt idx="13975">
                  <c:v>3769.1487651999987</c:v>
                </c:pt>
                <c:pt idx="13976">
                  <c:v>3769.3898518999999</c:v>
                </c:pt>
                <c:pt idx="13977">
                  <c:v>3769.6309385000009</c:v>
                </c:pt>
                <c:pt idx="13978">
                  <c:v>3769.8720251999998</c:v>
                </c:pt>
                <c:pt idx="13979">
                  <c:v>3770.1131118000012</c:v>
                </c:pt>
                <c:pt idx="13980">
                  <c:v>3770.3541985000011</c:v>
                </c:pt>
                <c:pt idx="13981">
                  <c:v>3770.5952850999997</c:v>
                </c:pt>
                <c:pt idx="13982">
                  <c:v>3770.836371800001</c:v>
                </c:pt>
                <c:pt idx="13983">
                  <c:v>3771.0774584000001</c:v>
                </c:pt>
                <c:pt idx="13984">
                  <c:v>3771.3185450999999</c:v>
                </c:pt>
                <c:pt idx="13985">
                  <c:v>3771.5596317999998</c:v>
                </c:pt>
                <c:pt idx="13986">
                  <c:v>3771.8007184000007</c:v>
                </c:pt>
                <c:pt idx="13987">
                  <c:v>3772.0418050999997</c:v>
                </c:pt>
                <c:pt idx="13988">
                  <c:v>3772.2828916999988</c:v>
                </c:pt>
                <c:pt idx="13989">
                  <c:v>3772.5239784</c:v>
                </c:pt>
                <c:pt idx="13990">
                  <c:v>3772.7650649999991</c:v>
                </c:pt>
                <c:pt idx="13991">
                  <c:v>3773.0061516999999</c:v>
                </c:pt>
                <c:pt idx="13992">
                  <c:v>3773.2472382999999</c:v>
                </c:pt>
                <c:pt idx="13993">
                  <c:v>3773.4883249999998</c:v>
                </c:pt>
                <c:pt idx="13994">
                  <c:v>3773.7294116999997</c:v>
                </c:pt>
                <c:pt idx="13995">
                  <c:v>3773.9704983000001</c:v>
                </c:pt>
                <c:pt idx="13996">
                  <c:v>3774.211585</c:v>
                </c:pt>
                <c:pt idx="13997">
                  <c:v>3774.4526716</c:v>
                </c:pt>
                <c:pt idx="13998">
                  <c:v>3774.6937583000008</c:v>
                </c:pt>
                <c:pt idx="13999">
                  <c:v>3774.9348448999999</c:v>
                </c:pt>
                <c:pt idx="14000">
                  <c:v>3775.1759316000002</c:v>
                </c:pt>
                <c:pt idx="14001">
                  <c:v>3775.4170182000012</c:v>
                </c:pt>
                <c:pt idx="14002">
                  <c:v>3775.6581049000001</c:v>
                </c:pt>
                <c:pt idx="14003">
                  <c:v>3775.8991915000011</c:v>
                </c:pt>
                <c:pt idx="14004">
                  <c:v>3776.1402782</c:v>
                </c:pt>
                <c:pt idx="14005">
                  <c:v>3776.3813649000008</c:v>
                </c:pt>
                <c:pt idx="14006">
                  <c:v>3776.622451499999</c:v>
                </c:pt>
                <c:pt idx="14007">
                  <c:v>3776.8635382000016</c:v>
                </c:pt>
                <c:pt idx="14008">
                  <c:v>3777.1046247999989</c:v>
                </c:pt>
                <c:pt idx="14009">
                  <c:v>3777.345711500001</c:v>
                </c:pt>
                <c:pt idx="14010">
                  <c:v>3777.5867980999997</c:v>
                </c:pt>
                <c:pt idx="14011">
                  <c:v>3777.8278848</c:v>
                </c:pt>
                <c:pt idx="14012">
                  <c:v>3778.0689713999991</c:v>
                </c:pt>
                <c:pt idx="14013">
                  <c:v>3778.3100581000008</c:v>
                </c:pt>
                <c:pt idx="14014">
                  <c:v>3778.5511448000016</c:v>
                </c:pt>
                <c:pt idx="14015">
                  <c:v>3778.7922313999998</c:v>
                </c:pt>
                <c:pt idx="14016">
                  <c:v>3779.033318100001</c:v>
                </c:pt>
                <c:pt idx="14017">
                  <c:v>3779.2744046999992</c:v>
                </c:pt>
                <c:pt idx="14018">
                  <c:v>3779.5154914</c:v>
                </c:pt>
                <c:pt idx="14019">
                  <c:v>3779.756578</c:v>
                </c:pt>
                <c:pt idx="14020">
                  <c:v>3779.9976646999999</c:v>
                </c:pt>
                <c:pt idx="14021">
                  <c:v>3780.2387512999999</c:v>
                </c:pt>
                <c:pt idx="14022">
                  <c:v>3780.4798380000002</c:v>
                </c:pt>
                <c:pt idx="14023">
                  <c:v>3780.7209245999998</c:v>
                </c:pt>
                <c:pt idx="14024">
                  <c:v>3780.9620113000001</c:v>
                </c:pt>
                <c:pt idx="14025">
                  <c:v>3781.203098</c:v>
                </c:pt>
                <c:pt idx="14026">
                  <c:v>3781.4441846</c:v>
                </c:pt>
                <c:pt idx="14027">
                  <c:v>3781.6852712999998</c:v>
                </c:pt>
                <c:pt idx="14028">
                  <c:v>3781.9263579000008</c:v>
                </c:pt>
                <c:pt idx="14029">
                  <c:v>3782.1674445999997</c:v>
                </c:pt>
                <c:pt idx="14030">
                  <c:v>3782.4085312000002</c:v>
                </c:pt>
                <c:pt idx="14031">
                  <c:v>3782.6496179000001</c:v>
                </c:pt>
                <c:pt idx="14032">
                  <c:v>3782.890704500001</c:v>
                </c:pt>
                <c:pt idx="14033">
                  <c:v>3783.1317912000009</c:v>
                </c:pt>
                <c:pt idx="14034">
                  <c:v>3783.3728779000007</c:v>
                </c:pt>
                <c:pt idx="14035">
                  <c:v>3783.6139644999998</c:v>
                </c:pt>
                <c:pt idx="14036">
                  <c:v>3783.8550512000011</c:v>
                </c:pt>
                <c:pt idx="14037">
                  <c:v>3784.0961378000011</c:v>
                </c:pt>
                <c:pt idx="14038">
                  <c:v>3784.337224500001</c:v>
                </c:pt>
                <c:pt idx="14039">
                  <c:v>3784.5783111000001</c:v>
                </c:pt>
                <c:pt idx="14040">
                  <c:v>3784.8193978000013</c:v>
                </c:pt>
                <c:pt idx="14041">
                  <c:v>3785.060484399999</c:v>
                </c:pt>
                <c:pt idx="14042">
                  <c:v>3785.3015711000007</c:v>
                </c:pt>
                <c:pt idx="14043">
                  <c:v>3785.5426576999998</c:v>
                </c:pt>
                <c:pt idx="14044">
                  <c:v>3785.7837443999997</c:v>
                </c:pt>
                <c:pt idx="14045">
                  <c:v>3786.0248310999991</c:v>
                </c:pt>
                <c:pt idx="14046">
                  <c:v>3786.2659177</c:v>
                </c:pt>
                <c:pt idx="14047">
                  <c:v>3786.5070043999999</c:v>
                </c:pt>
                <c:pt idx="14048">
                  <c:v>3786.748090999999</c:v>
                </c:pt>
                <c:pt idx="14049">
                  <c:v>3786.9891777000007</c:v>
                </c:pt>
                <c:pt idx="14050">
                  <c:v>3787.2302642999998</c:v>
                </c:pt>
                <c:pt idx="14051">
                  <c:v>3787.4713510000011</c:v>
                </c:pt>
                <c:pt idx="14052">
                  <c:v>3787.7124376000002</c:v>
                </c:pt>
                <c:pt idx="14053">
                  <c:v>3787.9535243000009</c:v>
                </c:pt>
                <c:pt idx="14054">
                  <c:v>3788.1946109999999</c:v>
                </c:pt>
                <c:pt idx="14055">
                  <c:v>3788.4356976000008</c:v>
                </c:pt>
                <c:pt idx="14056">
                  <c:v>3788.6767842999998</c:v>
                </c:pt>
                <c:pt idx="14057">
                  <c:v>3788.9178709000007</c:v>
                </c:pt>
                <c:pt idx="14058">
                  <c:v>3789.1589576000001</c:v>
                </c:pt>
                <c:pt idx="14059">
                  <c:v>3789.4000442000001</c:v>
                </c:pt>
                <c:pt idx="14060">
                  <c:v>3789.6411309000009</c:v>
                </c:pt>
                <c:pt idx="14061">
                  <c:v>3789.8822175000009</c:v>
                </c:pt>
                <c:pt idx="14062">
                  <c:v>3790.1233041999999</c:v>
                </c:pt>
                <c:pt idx="14063">
                  <c:v>3790.3643909000002</c:v>
                </c:pt>
                <c:pt idx="14064">
                  <c:v>3790.6054774999998</c:v>
                </c:pt>
                <c:pt idx="14065">
                  <c:v>3790.8465642000001</c:v>
                </c:pt>
                <c:pt idx="14066">
                  <c:v>3791.0876508000001</c:v>
                </c:pt>
                <c:pt idx="14067">
                  <c:v>3791.3287375000009</c:v>
                </c:pt>
                <c:pt idx="14068">
                  <c:v>3791.5698240999991</c:v>
                </c:pt>
                <c:pt idx="14069">
                  <c:v>3791.8109108000012</c:v>
                </c:pt>
                <c:pt idx="14070">
                  <c:v>3792.0519974000008</c:v>
                </c:pt>
                <c:pt idx="14071">
                  <c:v>3792.2930840999998</c:v>
                </c:pt>
                <c:pt idx="14072">
                  <c:v>3792.5341707000002</c:v>
                </c:pt>
                <c:pt idx="14073">
                  <c:v>3792.7752574000001</c:v>
                </c:pt>
                <c:pt idx="14074">
                  <c:v>3793.0163441</c:v>
                </c:pt>
                <c:pt idx="14075">
                  <c:v>3793.2574307</c:v>
                </c:pt>
                <c:pt idx="14076">
                  <c:v>3793.4985174000008</c:v>
                </c:pt>
                <c:pt idx="14077">
                  <c:v>3793.7396039999999</c:v>
                </c:pt>
                <c:pt idx="14078">
                  <c:v>3793.9806906999997</c:v>
                </c:pt>
                <c:pt idx="14079">
                  <c:v>3794.2217773000002</c:v>
                </c:pt>
                <c:pt idx="14080">
                  <c:v>3794.4628639999992</c:v>
                </c:pt>
                <c:pt idx="14081">
                  <c:v>3794.7039506000001</c:v>
                </c:pt>
                <c:pt idx="14082">
                  <c:v>3794.9450373000009</c:v>
                </c:pt>
                <c:pt idx="14083">
                  <c:v>3795.1861239999998</c:v>
                </c:pt>
                <c:pt idx="14084">
                  <c:v>3795.4272106000008</c:v>
                </c:pt>
                <c:pt idx="14085">
                  <c:v>3795.6682972999997</c:v>
                </c:pt>
                <c:pt idx="14086">
                  <c:v>3795.9093839000002</c:v>
                </c:pt>
                <c:pt idx="14087">
                  <c:v>3796.1504706000001</c:v>
                </c:pt>
                <c:pt idx="14088">
                  <c:v>3796.3915572000019</c:v>
                </c:pt>
                <c:pt idx="14089">
                  <c:v>3796.6326438999999</c:v>
                </c:pt>
                <c:pt idx="14090">
                  <c:v>3796.8737305000018</c:v>
                </c:pt>
                <c:pt idx="14091">
                  <c:v>3797.1148171999998</c:v>
                </c:pt>
                <c:pt idx="14092">
                  <c:v>3797.3559038000012</c:v>
                </c:pt>
                <c:pt idx="14093">
                  <c:v>3797.5969905000002</c:v>
                </c:pt>
                <c:pt idx="14094">
                  <c:v>3797.838077200001</c:v>
                </c:pt>
                <c:pt idx="14095">
                  <c:v>3798.079163800001</c:v>
                </c:pt>
                <c:pt idx="14096">
                  <c:v>3798.3202504999999</c:v>
                </c:pt>
                <c:pt idx="14097">
                  <c:v>3798.5613371000009</c:v>
                </c:pt>
                <c:pt idx="14098">
                  <c:v>3798.8024237999998</c:v>
                </c:pt>
                <c:pt idx="14099">
                  <c:v>3799.0435104000007</c:v>
                </c:pt>
                <c:pt idx="14100">
                  <c:v>3799.2845970999997</c:v>
                </c:pt>
                <c:pt idx="14101">
                  <c:v>3799.5256836999997</c:v>
                </c:pt>
                <c:pt idx="14102">
                  <c:v>3799.7667703999991</c:v>
                </c:pt>
                <c:pt idx="14103">
                  <c:v>3800.0078570999999</c:v>
                </c:pt>
                <c:pt idx="14104">
                  <c:v>3800.248943699999</c:v>
                </c:pt>
                <c:pt idx="14105">
                  <c:v>3800.4900304000007</c:v>
                </c:pt>
                <c:pt idx="14106">
                  <c:v>3800.7311170000016</c:v>
                </c:pt>
                <c:pt idx="14107">
                  <c:v>3800.9722037000001</c:v>
                </c:pt>
                <c:pt idx="14108">
                  <c:v>3801.2132903000002</c:v>
                </c:pt>
                <c:pt idx="14109">
                  <c:v>3801.4543770000009</c:v>
                </c:pt>
                <c:pt idx="14110">
                  <c:v>3801.6954636</c:v>
                </c:pt>
                <c:pt idx="14111">
                  <c:v>3801.9365503000008</c:v>
                </c:pt>
                <c:pt idx="14112">
                  <c:v>3802.1776369000008</c:v>
                </c:pt>
                <c:pt idx="14113">
                  <c:v>3802.4187236000002</c:v>
                </c:pt>
                <c:pt idx="14114">
                  <c:v>3802.6598103000001</c:v>
                </c:pt>
                <c:pt idx="14115">
                  <c:v>3802.9008969000001</c:v>
                </c:pt>
                <c:pt idx="14116">
                  <c:v>3803.1419836</c:v>
                </c:pt>
                <c:pt idx="14117">
                  <c:v>3803.3830702000009</c:v>
                </c:pt>
                <c:pt idx="14118">
                  <c:v>3803.6241569000008</c:v>
                </c:pt>
                <c:pt idx="14119">
                  <c:v>3803.8652434999999</c:v>
                </c:pt>
                <c:pt idx="14120">
                  <c:v>3804.1063301999998</c:v>
                </c:pt>
                <c:pt idx="14121">
                  <c:v>3804.3474168000007</c:v>
                </c:pt>
                <c:pt idx="14122">
                  <c:v>3804.5885035000001</c:v>
                </c:pt>
                <c:pt idx="14123">
                  <c:v>3804.8295902000009</c:v>
                </c:pt>
                <c:pt idx="14124">
                  <c:v>3805.0706768000009</c:v>
                </c:pt>
                <c:pt idx="14125">
                  <c:v>3805.3117635000012</c:v>
                </c:pt>
                <c:pt idx="14126">
                  <c:v>3805.5528500999999</c:v>
                </c:pt>
                <c:pt idx="14127">
                  <c:v>3805.7939368000016</c:v>
                </c:pt>
                <c:pt idx="14128">
                  <c:v>3806.0350234000002</c:v>
                </c:pt>
                <c:pt idx="14129">
                  <c:v>3806.2761101000001</c:v>
                </c:pt>
                <c:pt idx="14130">
                  <c:v>3806.517196700001</c:v>
                </c:pt>
                <c:pt idx="14131">
                  <c:v>3806.7582833999991</c:v>
                </c:pt>
                <c:pt idx="14132">
                  <c:v>3806.9993700000009</c:v>
                </c:pt>
                <c:pt idx="14133">
                  <c:v>3807.2404566999999</c:v>
                </c:pt>
                <c:pt idx="14134">
                  <c:v>3807.4815434000002</c:v>
                </c:pt>
                <c:pt idx="14135">
                  <c:v>3807.7226299999993</c:v>
                </c:pt>
                <c:pt idx="14136">
                  <c:v>3807.963716700001</c:v>
                </c:pt>
                <c:pt idx="14137">
                  <c:v>3808.2048032999992</c:v>
                </c:pt>
                <c:pt idx="14138">
                  <c:v>3808.44589</c:v>
                </c:pt>
                <c:pt idx="14139">
                  <c:v>3808.6869766</c:v>
                </c:pt>
                <c:pt idx="14140">
                  <c:v>3808.9280632999998</c:v>
                </c:pt>
                <c:pt idx="14141">
                  <c:v>3809.1691498999999</c:v>
                </c:pt>
                <c:pt idx="14142">
                  <c:v>3809.4102366000011</c:v>
                </c:pt>
                <c:pt idx="14143">
                  <c:v>3809.651323300001</c:v>
                </c:pt>
                <c:pt idx="14144">
                  <c:v>3809.8924099000001</c:v>
                </c:pt>
                <c:pt idx="14145">
                  <c:v>3810.1334966000009</c:v>
                </c:pt>
                <c:pt idx="14146">
                  <c:v>3810.3745832000009</c:v>
                </c:pt>
                <c:pt idx="14147">
                  <c:v>3810.6156698999998</c:v>
                </c:pt>
                <c:pt idx="14148">
                  <c:v>3810.8567565000012</c:v>
                </c:pt>
                <c:pt idx="14149">
                  <c:v>3811.0978432000002</c:v>
                </c:pt>
                <c:pt idx="14150">
                  <c:v>3811.3389298000002</c:v>
                </c:pt>
                <c:pt idx="14151">
                  <c:v>3811.580016500001</c:v>
                </c:pt>
                <c:pt idx="14152">
                  <c:v>3811.8211032000013</c:v>
                </c:pt>
                <c:pt idx="14153">
                  <c:v>3812.062189799999</c:v>
                </c:pt>
                <c:pt idx="14154">
                  <c:v>3812.3032765000012</c:v>
                </c:pt>
                <c:pt idx="14155">
                  <c:v>3812.5443630999998</c:v>
                </c:pt>
                <c:pt idx="14156">
                  <c:v>3812.7854497999992</c:v>
                </c:pt>
                <c:pt idx="14157">
                  <c:v>3813.0265364000002</c:v>
                </c:pt>
                <c:pt idx="14158">
                  <c:v>3813.2676230999991</c:v>
                </c:pt>
                <c:pt idx="14159">
                  <c:v>3813.5087096999991</c:v>
                </c:pt>
                <c:pt idx="14160">
                  <c:v>3813.7497963999999</c:v>
                </c:pt>
                <c:pt idx="14161">
                  <c:v>3813.9908829999999</c:v>
                </c:pt>
                <c:pt idx="14162">
                  <c:v>3814.2319696999998</c:v>
                </c:pt>
                <c:pt idx="14163">
                  <c:v>3814.473056400001</c:v>
                </c:pt>
                <c:pt idx="14164">
                  <c:v>3814.7141430000001</c:v>
                </c:pt>
                <c:pt idx="14165">
                  <c:v>3814.9552297</c:v>
                </c:pt>
                <c:pt idx="14166">
                  <c:v>3815.1963163000009</c:v>
                </c:pt>
                <c:pt idx="14167">
                  <c:v>3815.4374030000008</c:v>
                </c:pt>
                <c:pt idx="14168">
                  <c:v>3815.678489599999</c:v>
                </c:pt>
                <c:pt idx="14169">
                  <c:v>3815.9195763000016</c:v>
                </c:pt>
                <c:pt idx="14170">
                  <c:v>3816.1606628999998</c:v>
                </c:pt>
                <c:pt idx="14171">
                  <c:v>3816.4017496000001</c:v>
                </c:pt>
                <c:pt idx="14172">
                  <c:v>3816.6428363</c:v>
                </c:pt>
                <c:pt idx="14173">
                  <c:v>3816.8839229000009</c:v>
                </c:pt>
                <c:pt idx="14174">
                  <c:v>3817.1250095999999</c:v>
                </c:pt>
                <c:pt idx="14175">
                  <c:v>3817.3660961999999</c:v>
                </c:pt>
                <c:pt idx="14176">
                  <c:v>3817.6071829000002</c:v>
                </c:pt>
                <c:pt idx="14177">
                  <c:v>3817.8482694999989</c:v>
                </c:pt>
                <c:pt idx="14178">
                  <c:v>3818.089356200001</c:v>
                </c:pt>
                <c:pt idx="14179">
                  <c:v>3818.330442800001</c:v>
                </c:pt>
                <c:pt idx="14180">
                  <c:v>3818.5715295000009</c:v>
                </c:pt>
                <c:pt idx="14181">
                  <c:v>3818.8126161000009</c:v>
                </c:pt>
                <c:pt idx="14182">
                  <c:v>3819.0537028000012</c:v>
                </c:pt>
                <c:pt idx="14183">
                  <c:v>3819.2947894999993</c:v>
                </c:pt>
                <c:pt idx="14184">
                  <c:v>3819.5358761000002</c:v>
                </c:pt>
                <c:pt idx="14185">
                  <c:v>3819.7769628000001</c:v>
                </c:pt>
                <c:pt idx="14186">
                  <c:v>3820.0180493999997</c:v>
                </c:pt>
                <c:pt idx="14187">
                  <c:v>3820.2591361000009</c:v>
                </c:pt>
                <c:pt idx="14188">
                  <c:v>3820.5002227</c:v>
                </c:pt>
                <c:pt idx="14189">
                  <c:v>3820.7413093999999</c:v>
                </c:pt>
                <c:pt idx="14190">
                  <c:v>3820.9823959999999</c:v>
                </c:pt>
                <c:pt idx="14191">
                  <c:v>3821.2234826999997</c:v>
                </c:pt>
                <c:pt idx="14192">
                  <c:v>3821.4645693999992</c:v>
                </c:pt>
                <c:pt idx="14193">
                  <c:v>3821.7056560000001</c:v>
                </c:pt>
                <c:pt idx="14194">
                  <c:v>3821.9467427</c:v>
                </c:pt>
                <c:pt idx="14195">
                  <c:v>3822.1878292999991</c:v>
                </c:pt>
                <c:pt idx="14196">
                  <c:v>3822.4289159999998</c:v>
                </c:pt>
                <c:pt idx="14197">
                  <c:v>3822.6700026000008</c:v>
                </c:pt>
                <c:pt idx="14198">
                  <c:v>3822.9110893000002</c:v>
                </c:pt>
                <c:pt idx="14199">
                  <c:v>3823.1521759000002</c:v>
                </c:pt>
                <c:pt idx="14200">
                  <c:v>3823.393262600001</c:v>
                </c:pt>
                <c:pt idx="14201">
                  <c:v>3823.6343492000001</c:v>
                </c:pt>
                <c:pt idx="14202">
                  <c:v>3823.8754359000009</c:v>
                </c:pt>
                <c:pt idx="14203">
                  <c:v>3824.1165226000007</c:v>
                </c:pt>
                <c:pt idx="14204">
                  <c:v>3824.3576091999998</c:v>
                </c:pt>
                <c:pt idx="14205">
                  <c:v>3824.5986958999997</c:v>
                </c:pt>
                <c:pt idx="14206">
                  <c:v>3824.8397825000011</c:v>
                </c:pt>
                <c:pt idx="14207">
                  <c:v>3825.0808691999987</c:v>
                </c:pt>
                <c:pt idx="14208">
                  <c:v>3825.321955800001</c:v>
                </c:pt>
                <c:pt idx="14209">
                  <c:v>3825.5630424999999</c:v>
                </c:pt>
                <c:pt idx="14210">
                  <c:v>3825.8041291</c:v>
                </c:pt>
                <c:pt idx="14211">
                  <c:v>3826.0452157999998</c:v>
                </c:pt>
                <c:pt idx="14212">
                  <c:v>3826.2863025000001</c:v>
                </c:pt>
                <c:pt idx="14213">
                  <c:v>3826.5273890999997</c:v>
                </c:pt>
                <c:pt idx="14214">
                  <c:v>3826.7684757999987</c:v>
                </c:pt>
                <c:pt idx="14215">
                  <c:v>3827.0095624</c:v>
                </c:pt>
                <c:pt idx="14216">
                  <c:v>3827.250649099999</c:v>
                </c:pt>
                <c:pt idx="14217">
                  <c:v>3827.4917357000008</c:v>
                </c:pt>
                <c:pt idx="14218">
                  <c:v>3827.7328223999998</c:v>
                </c:pt>
                <c:pt idx="14219">
                  <c:v>3827.9739090000007</c:v>
                </c:pt>
                <c:pt idx="14220">
                  <c:v>3828.2149956999997</c:v>
                </c:pt>
                <c:pt idx="14221">
                  <c:v>3828.4560823000002</c:v>
                </c:pt>
                <c:pt idx="14222">
                  <c:v>3828.697169</c:v>
                </c:pt>
                <c:pt idx="14223">
                  <c:v>3828.9382556999999</c:v>
                </c:pt>
                <c:pt idx="14224">
                  <c:v>3829.1793423000008</c:v>
                </c:pt>
                <c:pt idx="14225">
                  <c:v>3829.4204289999998</c:v>
                </c:pt>
                <c:pt idx="14226">
                  <c:v>3829.6615156000007</c:v>
                </c:pt>
                <c:pt idx="14227">
                  <c:v>3829.9026023000001</c:v>
                </c:pt>
                <c:pt idx="14228">
                  <c:v>3830.1436888999997</c:v>
                </c:pt>
                <c:pt idx="14229">
                  <c:v>3830.3847756</c:v>
                </c:pt>
                <c:pt idx="14230">
                  <c:v>3830.6258622</c:v>
                </c:pt>
                <c:pt idx="14231">
                  <c:v>3830.8669488999999</c:v>
                </c:pt>
                <c:pt idx="14232">
                  <c:v>3831.1080355999998</c:v>
                </c:pt>
                <c:pt idx="14233">
                  <c:v>3831.3491222000007</c:v>
                </c:pt>
                <c:pt idx="14234">
                  <c:v>3831.5902089000001</c:v>
                </c:pt>
                <c:pt idx="14235">
                  <c:v>3831.831295500001</c:v>
                </c:pt>
                <c:pt idx="14236">
                  <c:v>3832.0723822000009</c:v>
                </c:pt>
                <c:pt idx="14237">
                  <c:v>3832.3134688000009</c:v>
                </c:pt>
                <c:pt idx="14238">
                  <c:v>3832.5545554999999</c:v>
                </c:pt>
                <c:pt idx="14239">
                  <c:v>3832.7956420999999</c:v>
                </c:pt>
                <c:pt idx="14240">
                  <c:v>3833.0367288000002</c:v>
                </c:pt>
                <c:pt idx="14241">
                  <c:v>3833.2778155000001</c:v>
                </c:pt>
                <c:pt idx="14242">
                  <c:v>3833.5189021000001</c:v>
                </c:pt>
                <c:pt idx="14243">
                  <c:v>3833.7599888</c:v>
                </c:pt>
                <c:pt idx="14244">
                  <c:v>3834.0010754</c:v>
                </c:pt>
                <c:pt idx="14245">
                  <c:v>3834.2421620999999</c:v>
                </c:pt>
                <c:pt idx="14246">
                  <c:v>3834.4832486999999</c:v>
                </c:pt>
                <c:pt idx="14247">
                  <c:v>3834.7243353999997</c:v>
                </c:pt>
                <c:pt idx="14248">
                  <c:v>3834.9654220000002</c:v>
                </c:pt>
                <c:pt idx="14249">
                  <c:v>3835.2065086999992</c:v>
                </c:pt>
                <c:pt idx="14250">
                  <c:v>3835.4475953000001</c:v>
                </c:pt>
                <c:pt idx="14251">
                  <c:v>3835.6886819999986</c:v>
                </c:pt>
                <c:pt idx="14252">
                  <c:v>3835.9297686999998</c:v>
                </c:pt>
                <c:pt idx="14253">
                  <c:v>3836.1708552999999</c:v>
                </c:pt>
                <c:pt idx="14254">
                  <c:v>3836.4119420000011</c:v>
                </c:pt>
                <c:pt idx="14255">
                  <c:v>3836.6530286000002</c:v>
                </c:pt>
                <c:pt idx="14256">
                  <c:v>3836.894115300001</c:v>
                </c:pt>
                <c:pt idx="14257">
                  <c:v>3837.1352019000001</c:v>
                </c:pt>
                <c:pt idx="14258">
                  <c:v>3837.3762886</c:v>
                </c:pt>
                <c:pt idx="14259">
                  <c:v>3837.6173752000009</c:v>
                </c:pt>
                <c:pt idx="14260">
                  <c:v>3837.8584618999998</c:v>
                </c:pt>
                <c:pt idx="14261">
                  <c:v>3838.0995486000002</c:v>
                </c:pt>
                <c:pt idx="14262">
                  <c:v>3838.3406352000002</c:v>
                </c:pt>
                <c:pt idx="14263">
                  <c:v>3838.5817219</c:v>
                </c:pt>
                <c:pt idx="14264">
                  <c:v>3838.8228085000001</c:v>
                </c:pt>
                <c:pt idx="14265">
                  <c:v>3839.063895199999</c:v>
                </c:pt>
                <c:pt idx="14266">
                  <c:v>3839.3049818</c:v>
                </c:pt>
                <c:pt idx="14267">
                  <c:v>3839.5460684999989</c:v>
                </c:pt>
                <c:pt idx="14268">
                  <c:v>3839.7871550999998</c:v>
                </c:pt>
                <c:pt idx="14269">
                  <c:v>3840.0282417999993</c:v>
                </c:pt>
                <c:pt idx="14270">
                  <c:v>3840.2693283999997</c:v>
                </c:pt>
                <c:pt idx="14271">
                  <c:v>3840.5104151</c:v>
                </c:pt>
                <c:pt idx="14272">
                  <c:v>3840.7515017999999</c:v>
                </c:pt>
                <c:pt idx="14273">
                  <c:v>3840.9925883999999</c:v>
                </c:pt>
                <c:pt idx="14274">
                  <c:v>3841.2336750999998</c:v>
                </c:pt>
                <c:pt idx="14275">
                  <c:v>3841.4747616999998</c:v>
                </c:pt>
                <c:pt idx="14276">
                  <c:v>3841.7158483999997</c:v>
                </c:pt>
                <c:pt idx="14277">
                  <c:v>3841.9569350000002</c:v>
                </c:pt>
                <c:pt idx="14278">
                  <c:v>3842.1980216999991</c:v>
                </c:pt>
                <c:pt idx="14279">
                  <c:v>3842.439108300001</c:v>
                </c:pt>
                <c:pt idx="14280">
                  <c:v>3842.6801949999999</c:v>
                </c:pt>
                <c:pt idx="14281">
                  <c:v>3842.9212816999998</c:v>
                </c:pt>
                <c:pt idx="14282">
                  <c:v>3843.1623682999998</c:v>
                </c:pt>
                <c:pt idx="14283">
                  <c:v>3843.4034550000001</c:v>
                </c:pt>
                <c:pt idx="14284">
                  <c:v>3843.6445415999997</c:v>
                </c:pt>
                <c:pt idx="14285">
                  <c:v>3843.8856283</c:v>
                </c:pt>
                <c:pt idx="14286">
                  <c:v>3844.1267149</c:v>
                </c:pt>
                <c:pt idx="14287">
                  <c:v>3844.3678015999999</c:v>
                </c:pt>
                <c:pt idx="14288">
                  <c:v>3844.6088881999981</c:v>
                </c:pt>
                <c:pt idx="14289">
                  <c:v>3844.8499749000002</c:v>
                </c:pt>
                <c:pt idx="14290">
                  <c:v>3845.0910614999998</c:v>
                </c:pt>
                <c:pt idx="14291">
                  <c:v>3845.332148200001</c:v>
                </c:pt>
                <c:pt idx="14292">
                  <c:v>3845.5732349000009</c:v>
                </c:pt>
                <c:pt idx="14293">
                  <c:v>3845.8143215000009</c:v>
                </c:pt>
                <c:pt idx="14294">
                  <c:v>3846.0554081999999</c:v>
                </c:pt>
                <c:pt idx="14295">
                  <c:v>3846.296494799999</c:v>
                </c:pt>
                <c:pt idx="14296">
                  <c:v>3846.5375815000002</c:v>
                </c:pt>
                <c:pt idx="14297">
                  <c:v>3846.7786680999989</c:v>
                </c:pt>
                <c:pt idx="14298">
                  <c:v>3847.019754800001</c:v>
                </c:pt>
                <c:pt idx="14299">
                  <c:v>3847.2608413999983</c:v>
                </c:pt>
                <c:pt idx="14300">
                  <c:v>3847.5019281</c:v>
                </c:pt>
                <c:pt idx="14301">
                  <c:v>3847.7430147999999</c:v>
                </c:pt>
                <c:pt idx="14302">
                  <c:v>3847.9841013999999</c:v>
                </c:pt>
                <c:pt idx="14303">
                  <c:v>3848.2251880999997</c:v>
                </c:pt>
                <c:pt idx="14304">
                  <c:v>3848.4662746999998</c:v>
                </c:pt>
                <c:pt idx="14305">
                  <c:v>3848.7073613999992</c:v>
                </c:pt>
                <c:pt idx="14306">
                  <c:v>3848.9484479999992</c:v>
                </c:pt>
                <c:pt idx="14307">
                  <c:v>3849.1895347</c:v>
                </c:pt>
                <c:pt idx="14308">
                  <c:v>3849.4306213</c:v>
                </c:pt>
                <c:pt idx="14309">
                  <c:v>3849.6717080000008</c:v>
                </c:pt>
                <c:pt idx="14310">
                  <c:v>3849.9127947000002</c:v>
                </c:pt>
                <c:pt idx="14311">
                  <c:v>3850.1538812999997</c:v>
                </c:pt>
                <c:pt idx="14312">
                  <c:v>3850.3949680000001</c:v>
                </c:pt>
                <c:pt idx="14313">
                  <c:v>3850.6360546000001</c:v>
                </c:pt>
                <c:pt idx="14314">
                  <c:v>3850.8771413000009</c:v>
                </c:pt>
                <c:pt idx="14315">
                  <c:v>3851.1182279</c:v>
                </c:pt>
                <c:pt idx="14316">
                  <c:v>3851.3593146000017</c:v>
                </c:pt>
                <c:pt idx="14317">
                  <c:v>3851.6004011999989</c:v>
                </c:pt>
                <c:pt idx="14318">
                  <c:v>3851.8414879000002</c:v>
                </c:pt>
                <c:pt idx="14319">
                  <c:v>3852.0825745000002</c:v>
                </c:pt>
                <c:pt idx="14320">
                  <c:v>3852.3236612000001</c:v>
                </c:pt>
                <c:pt idx="14321">
                  <c:v>3852.5647478999999</c:v>
                </c:pt>
                <c:pt idx="14322">
                  <c:v>3852.8058344999999</c:v>
                </c:pt>
                <c:pt idx="14323">
                  <c:v>3853.0469211999989</c:v>
                </c:pt>
                <c:pt idx="14324">
                  <c:v>3853.2880077999989</c:v>
                </c:pt>
                <c:pt idx="14325">
                  <c:v>3853.5290945000002</c:v>
                </c:pt>
                <c:pt idx="14326">
                  <c:v>3853.7701810999997</c:v>
                </c:pt>
                <c:pt idx="14327">
                  <c:v>3854.011267800001</c:v>
                </c:pt>
                <c:pt idx="14328">
                  <c:v>3854.2523544000001</c:v>
                </c:pt>
                <c:pt idx="14329">
                  <c:v>3854.4934410999999</c:v>
                </c:pt>
                <c:pt idx="14330">
                  <c:v>3854.7345277999998</c:v>
                </c:pt>
                <c:pt idx="14331">
                  <c:v>3854.9756144000007</c:v>
                </c:pt>
                <c:pt idx="14332">
                  <c:v>3855.2167010999997</c:v>
                </c:pt>
                <c:pt idx="14333">
                  <c:v>3855.4577877000002</c:v>
                </c:pt>
                <c:pt idx="14334">
                  <c:v>3855.6988743999991</c:v>
                </c:pt>
                <c:pt idx="14335">
                  <c:v>3855.939961</c:v>
                </c:pt>
                <c:pt idx="14336">
                  <c:v>3856.1810476999999</c:v>
                </c:pt>
                <c:pt idx="14337">
                  <c:v>3856.4221343000008</c:v>
                </c:pt>
                <c:pt idx="14338">
                  <c:v>3856.6632209999998</c:v>
                </c:pt>
                <c:pt idx="14339">
                  <c:v>3856.9043076000007</c:v>
                </c:pt>
                <c:pt idx="14340">
                  <c:v>3857.1453943000001</c:v>
                </c:pt>
                <c:pt idx="14341">
                  <c:v>3857.3864809999991</c:v>
                </c:pt>
                <c:pt idx="14342">
                  <c:v>3857.6275676</c:v>
                </c:pt>
                <c:pt idx="14343">
                  <c:v>3857.8686542999999</c:v>
                </c:pt>
                <c:pt idx="14344">
                  <c:v>3858.1097408999999</c:v>
                </c:pt>
                <c:pt idx="14345">
                  <c:v>3858.3508276000002</c:v>
                </c:pt>
                <c:pt idx="14346">
                  <c:v>3858.5919142000007</c:v>
                </c:pt>
                <c:pt idx="14347">
                  <c:v>3858.833000900001</c:v>
                </c:pt>
                <c:pt idx="14348">
                  <c:v>3859.0740875000001</c:v>
                </c:pt>
                <c:pt idx="14349">
                  <c:v>3859.3151742000018</c:v>
                </c:pt>
                <c:pt idx="14350">
                  <c:v>3859.5562608999999</c:v>
                </c:pt>
                <c:pt idx="14351">
                  <c:v>3859.7973474999999</c:v>
                </c:pt>
                <c:pt idx="14352">
                  <c:v>3860.0384342000002</c:v>
                </c:pt>
                <c:pt idx="14353">
                  <c:v>3860.2795207999998</c:v>
                </c:pt>
                <c:pt idx="14354">
                  <c:v>3860.5206075000001</c:v>
                </c:pt>
                <c:pt idx="14355">
                  <c:v>3860.7616940999997</c:v>
                </c:pt>
                <c:pt idx="14356">
                  <c:v>3861.0027808</c:v>
                </c:pt>
                <c:pt idx="14357">
                  <c:v>3861.2438673999991</c:v>
                </c:pt>
                <c:pt idx="14358">
                  <c:v>3861.4849540999999</c:v>
                </c:pt>
                <c:pt idx="14359">
                  <c:v>3861.726040699999</c:v>
                </c:pt>
                <c:pt idx="14360">
                  <c:v>3861.9671274000002</c:v>
                </c:pt>
                <c:pt idx="14361">
                  <c:v>3862.2082140999992</c:v>
                </c:pt>
                <c:pt idx="14362">
                  <c:v>3862.4493007000001</c:v>
                </c:pt>
                <c:pt idx="14363">
                  <c:v>3862.6903874</c:v>
                </c:pt>
                <c:pt idx="14364">
                  <c:v>3862.9314740000009</c:v>
                </c:pt>
                <c:pt idx="14365">
                  <c:v>3863.1725606999998</c:v>
                </c:pt>
                <c:pt idx="14366">
                  <c:v>3863.4136473000008</c:v>
                </c:pt>
                <c:pt idx="14367">
                  <c:v>3863.6547340000002</c:v>
                </c:pt>
                <c:pt idx="14368">
                  <c:v>3863.8958206000002</c:v>
                </c:pt>
                <c:pt idx="14369">
                  <c:v>3864.1369073000001</c:v>
                </c:pt>
                <c:pt idx="14370">
                  <c:v>3864.3779940000009</c:v>
                </c:pt>
                <c:pt idx="14371">
                  <c:v>3864.6190806</c:v>
                </c:pt>
                <c:pt idx="14372">
                  <c:v>3864.8601673000007</c:v>
                </c:pt>
                <c:pt idx="14373">
                  <c:v>3865.1012539000008</c:v>
                </c:pt>
                <c:pt idx="14374">
                  <c:v>3865.3423406000002</c:v>
                </c:pt>
                <c:pt idx="14375">
                  <c:v>3865.5834272000002</c:v>
                </c:pt>
                <c:pt idx="14376">
                  <c:v>3865.824513900001</c:v>
                </c:pt>
                <c:pt idx="14377">
                  <c:v>3866.0656005000001</c:v>
                </c:pt>
                <c:pt idx="14378">
                  <c:v>3866.306687199999</c:v>
                </c:pt>
                <c:pt idx="14379">
                  <c:v>3866.5477738000009</c:v>
                </c:pt>
                <c:pt idx="14380">
                  <c:v>3866.788860499998</c:v>
                </c:pt>
                <c:pt idx="14381">
                  <c:v>3867.0299472000002</c:v>
                </c:pt>
                <c:pt idx="14382">
                  <c:v>3867.2710338000011</c:v>
                </c:pt>
                <c:pt idx="14383">
                  <c:v>3867.5121205000009</c:v>
                </c:pt>
                <c:pt idx="14384">
                  <c:v>3867.7532071000001</c:v>
                </c:pt>
                <c:pt idx="14385">
                  <c:v>3867.9942937999999</c:v>
                </c:pt>
                <c:pt idx="14386">
                  <c:v>3868.2353803999999</c:v>
                </c:pt>
                <c:pt idx="14387">
                  <c:v>3868.4764670999998</c:v>
                </c:pt>
                <c:pt idx="14388">
                  <c:v>3868.7175537000007</c:v>
                </c:pt>
                <c:pt idx="14389">
                  <c:v>3868.9586403999997</c:v>
                </c:pt>
                <c:pt idx="14390">
                  <c:v>3869.1997271</c:v>
                </c:pt>
                <c:pt idx="14391">
                  <c:v>3869.4408137</c:v>
                </c:pt>
                <c:pt idx="14392">
                  <c:v>3869.6819003999999</c:v>
                </c:pt>
                <c:pt idx="14393">
                  <c:v>3869.9229869999999</c:v>
                </c:pt>
                <c:pt idx="14394">
                  <c:v>3870.1640736999998</c:v>
                </c:pt>
                <c:pt idx="14395">
                  <c:v>3870.4051603000007</c:v>
                </c:pt>
                <c:pt idx="14396">
                  <c:v>3870.6462469999997</c:v>
                </c:pt>
                <c:pt idx="14397">
                  <c:v>3870.8873336000011</c:v>
                </c:pt>
                <c:pt idx="14398">
                  <c:v>3871.1284202999991</c:v>
                </c:pt>
                <c:pt idx="14399">
                  <c:v>3871.3695070000008</c:v>
                </c:pt>
                <c:pt idx="14400">
                  <c:v>3871.6105936000008</c:v>
                </c:pt>
                <c:pt idx="14401">
                  <c:v>3871.8516803000002</c:v>
                </c:pt>
                <c:pt idx="14402">
                  <c:v>3872.0927669000002</c:v>
                </c:pt>
                <c:pt idx="14403">
                  <c:v>3872.333853600001</c:v>
                </c:pt>
                <c:pt idx="14404">
                  <c:v>3872.5749402000001</c:v>
                </c:pt>
                <c:pt idx="14405">
                  <c:v>3872.8160269000009</c:v>
                </c:pt>
                <c:pt idx="14406">
                  <c:v>3873.0571135000018</c:v>
                </c:pt>
                <c:pt idx="14407">
                  <c:v>3873.298200199999</c:v>
                </c:pt>
                <c:pt idx="14408">
                  <c:v>3873.5392867999999</c:v>
                </c:pt>
                <c:pt idx="14409">
                  <c:v>3873.7803735000002</c:v>
                </c:pt>
                <c:pt idx="14410">
                  <c:v>3874.0214602000001</c:v>
                </c:pt>
                <c:pt idx="14411">
                  <c:v>3874.2625468000001</c:v>
                </c:pt>
                <c:pt idx="14412">
                  <c:v>3874.5036335000009</c:v>
                </c:pt>
                <c:pt idx="14413">
                  <c:v>3874.7447200999991</c:v>
                </c:pt>
                <c:pt idx="14414">
                  <c:v>3874.9858067999999</c:v>
                </c:pt>
                <c:pt idx="14415">
                  <c:v>3875.226893399999</c:v>
                </c:pt>
                <c:pt idx="14416">
                  <c:v>3875.4679800999997</c:v>
                </c:pt>
                <c:pt idx="14417">
                  <c:v>3875.7090666999998</c:v>
                </c:pt>
                <c:pt idx="14418">
                  <c:v>3875.950153400001</c:v>
                </c:pt>
                <c:pt idx="14419">
                  <c:v>3876.1912401</c:v>
                </c:pt>
                <c:pt idx="14420">
                  <c:v>3876.4323267000009</c:v>
                </c:pt>
                <c:pt idx="14421">
                  <c:v>3876.6734134000008</c:v>
                </c:pt>
                <c:pt idx="14422">
                  <c:v>3876.9144999999999</c:v>
                </c:pt>
                <c:pt idx="14423">
                  <c:v>3877.1555867000002</c:v>
                </c:pt>
                <c:pt idx="14424">
                  <c:v>3877.3966733000002</c:v>
                </c:pt>
                <c:pt idx="14425">
                  <c:v>3877.6377600000001</c:v>
                </c:pt>
                <c:pt idx="14426">
                  <c:v>3877.8788466000001</c:v>
                </c:pt>
                <c:pt idx="14427">
                  <c:v>3878.1199333000009</c:v>
                </c:pt>
                <c:pt idx="14428">
                  <c:v>3878.3610199000009</c:v>
                </c:pt>
                <c:pt idx="14429">
                  <c:v>3878.6021066000008</c:v>
                </c:pt>
                <c:pt idx="14430">
                  <c:v>3878.8431933000011</c:v>
                </c:pt>
                <c:pt idx="14431">
                  <c:v>3879.0842798999997</c:v>
                </c:pt>
                <c:pt idx="14432">
                  <c:v>3879.325366600001</c:v>
                </c:pt>
                <c:pt idx="14433">
                  <c:v>3879.5664532000001</c:v>
                </c:pt>
                <c:pt idx="14434">
                  <c:v>3879.8075399000008</c:v>
                </c:pt>
                <c:pt idx="14435">
                  <c:v>3880.0486265</c:v>
                </c:pt>
                <c:pt idx="14436">
                  <c:v>3880.2897131999998</c:v>
                </c:pt>
                <c:pt idx="14437">
                  <c:v>3880.5307997999998</c:v>
                </c:pt>
                <c:pt idx="14438">
                  <c:v>3880.7718865000002</c:v>
                </c:pt>
                <c:pt idx="14439">
                  <c:v>3881.0129732000009</c:v>
                </c:pt>
                <c:pt idx="14440">
                  <c:v>3881.2540598000001</c:v>
                </c:pt>
                <c:pt idx="14441">
                  <c:v>3881.4951465000013</c:v>
                </c:pt>
                <c:pt idx="14442">
                  <c:v>3881.7362330999999</c:v>
                </c:pt>
                <c:pt idx="14443">
                  <c:v>3881.9773198000012</c:v>
                </c:pt>
                <c:pt idx="14444">
                  <c:v>3882.2184063999998</c:v>
                </c:pt>
                <c:pt idx="14445">
                  <c:v>3882.4594931000001</c:v>
                </c:pt>
                <c:pt idx="14446">
                  <c:v>3882.7005796999997</c:v>
                </c:pt>
                <c:pt idx="14447">
                  <c:v>3882.9416664</c:v>
                </c:pt>
                <c:pt idx="14448">
                  <c:v>3883.182753</c:v>
                </c:pt>
                <c:pt idx="14449">
                  <c:v>3883.4238396999999</c:v>
                </c:pt>
                <c:pt idx="14450">
                  <c:v>3883.6649263999998</c:v>
                </c:pt>
                <c:pt idx="14451">
                  <c:v>3883.9060130000007</c:v>
                </c:pt>
                <c:pt idx="14452">
                  <c:v>3884.1470996999997</c:v>
                </c:pt>
                <c:pt idx="14453">
                  <c:v>3884.3881863000001</c:v>
                </c:pt>
                <c:pt idx="14454">
                  <c:v>3884.629273</c:v>
                </c:pt>
                <c:pt idx="14455">
                  <c:v>3884.8703596000009</c:v>
                </c:pt>
                <c:pt idx="14456">
                  <c:v>3885.1114463000008</c:v>
                </c:pt>
                <c:pt idx="14457">
                  <c:v>3885.3525329000017</c:v>
                </c:pt>
                <c:pt idx="14458">
                  <c:v>3885.5936196000002</c:v>
                </c:pt>
                <c:pt idx="14459">
                  <c:v>3885.834706300001</c:v>
                </c:pt>
                <c:pt idx="14460">
                  <c:v>3886.075792900001</c:v>
                </c:pt>
                <c:pt idx="14461">
                  <c:v>3886.3168796</c:v>
                </c:pt>
                <c:pt idx="14462">
                  <c:v>3886.5579662000009</c:v>
                </c:pt>
                <c:pt idx="14463">
                  <c:v>3886.7990529000008</c:v>
                </c:pt>
                <c:pt idx="14464">
                  <c:v>3887.0401394999999</c:v>
                </c:pt>
                <c:pt idx="14465">
                  <c:v>3887.2812262000002</c:v>
                </c:pt>
                <c:pt idx="14466">
                  <c:v>3887.5223128000007</c:v>
                </c:pt>
                <c:pt idx="14467">
                  <c:v>3887.7633995000001</c:v>
                </c:pt>
                <c:pt idx="14468">
                  <c:v>3888.0044860999997</c:v>
                </c:pt>
                <c:pt idx="14469">
                  <c:v>3888.2455728000009</c:v>
                </c:pt>
                <c:pt idx="14470">
                  <c:v>3888.486659499999</c:v>
                </c:pt>
                <c:pt idx="14471">
                  <c:v>3888.7277460999999</c:v>
                </c:pt>
                <c:pt idx="14472">
                  <c:v>3888.9688328000002</c:v>
                </c:pt>
                <c:pt idx="14473">
                  <c:v>3889.2099193999998</c:v>
                </c:pt>
                <c:pt idx="14474">
                  <c:v>3889.451006100001</c:v>
                </c:pt>
                <c:pt idx="14475">
                  <c:v>3889.6920927000001</c:v>
                </c:pt>
                <c:pt idx="14476">
                  <c:v>3889.9331794000009</c:v>
                </c:pt>
                <c:pt idx="14477">
                  <c:v>3890.174266</c:v>
                </c:pt>
                <c:pt idx="14478">
                  <c:v>3890.4153527000017</c:v>
                </c:pt>
                <c:pt idx="14479">
                  <c:v>3890.6564393999997</c:v>
                </c:pt>
                <c:pt idx="14480">
                  <c:v>3890.8975260000016</c:v>
                </c:pt>
                <c:pt idx="14481">
                  <c:v>3891.1386127000001</c:v>
                </c:pt>
                <c:pt idx="14482">
                  <c:v>3891.3796993000001</c:v>
                </c:pt>
                <c:pt idx="14483">
                  <c:v>3891.620786</c:v>
                </c:pt>
                <c:pt idx="14484">
                  <c:v>3891.8618726000009</c:v>
                </c:pt>
                <c:pt idx="14485">
                  <c:v>3892.1029592999998</c:v>
                </c:pt>
                <c:pt idx="14486">
                  <c:v>3892.3440458999999</c:v>
                </c:pt>
                <c:pt idx="14487">
                  <c:v>3892.5851326000011</c:v>
                </c:pt>
                <c:pt idx="14488">
                  <c:v>3892.8262193</c:v>
                </c:pt>
                <c:pt idx="14489">
                  <c:v>3893.0673059000001</c:v>
                </c:pt>
                <c:pt idx="14490">
                  <c:v>3893.3083926000008</c:v>
                </c:pt>
                <c:pt idx="14491">
                  <c:v>3893.5494792</c:v>
                </c:pt>
                <c:pt idx="14492">
                  <c:v>3893.7905658999998</c:v>
                </c:pt>
                <c:pt idx="14493">
                  <c:v>3894.0316525000012</c:v>
                </c:pt>
                <c:pt idx="14494">
                  <c:v>3894.2727392000002</c:v>
                </c:pt>
                <c:pt idx="14495">
                  <c:v>3894.5138258000002</c:v>
                </c:pt>
                <c:pt idx="14496">
                  <c:v>3894.754912500001</c:v>
                </c:pt>
                <c:pt idx="14497">
                  <c:v>3894.9959991000001</c:v>
                </c:pt>
                <c:pt idx="14498">
                  <c:v>3895.237085799999</c:v>
                </c:pt>
                <c:pt idx="14499">
                  <c:v>3895.4781725000012</c:v>
                </c:pt>
                <c:pt idx="14500">
                  <c:v>3895.7192590999998</c:v>
                </c:pt>
                <c:pt idx="14501">
                  <c:v>3895.9603458000001</c:v>
                </c:pt>
                <c:pt idx="14502">
                  <c:v>3896.2014324000002</c:v>
                </c:pt>
                <c:pt idx="14503">
                  <c:v>3896.4425191</c:v>
                </c:pt>
                <c:pt idx="14504">
                  <c:v>3896.6836056999991</c:v>
                </c:pt>
                <c:pt idx="14505">
                  <c:v>3896.9246923999999</c:v>
                </c:pt>
                <c:pt idx="14506">
                  <c:v>3897.1657789999999</c:v>
                </c:pt>
                <c:pt idx="14507">
                  <c:v>3897.4068656999989</c:v>
                </c:pt>
                <c:pt idx="14508">
                  <c:v>3897.6479524000001</c:v>
                </c:pt>
                <c:pt idx="14509">
                  <c:v>3897.8890390000001</c:v>
                </c:pt>
                <c:pt idx="14510">
                  <c:v>3898.1301257</c:v>
                </c:pt>
                <c:pt idx="14511">
                  <c:v>3898.3712123000018</c:v>
                </c:pt>
                <c:pt idx="14512">
                  <c:v>3898.6122989999999</c:v>
                </c:pt>
                <c:pt idx="14513">
                  <c:v>3898.8533856000008</c:v>
                </c:pt>
                <c:pt idx="14514">
                  <c:v>3899.0944723000002</c:v>
                </c:pt>
                <c:pt idx="14515">
                  <c:v>3899.3355589000016</c:v>
                </c:pt>
                <c:pt idx="14516">
                  <c:v>3899.5766455999997</c:v>
                </c:pt>
                <c:pt idx="14517">
                  <c:v>3899.817732200002</c:v>
                </c:pt>
                <c:pt idx="14518">
                  <c:v>3900.0588189</c:v>
                </c:pt>
                <c:pt idx="14519">
                  <c:v>3900.2999055999999</c:v>
                </c:pt>
                <c:pt idx="14520">
                  <c:v>3900.5409921999999</c:v>
                </c:pt>
                <c:pt idx="14521">
                  <c:v>3900.7820788999998</c:v>
                </c:pt>
                <c:pt idx="14522">
                  <c:v>3901.0231654999998</c:v>
                </c:pt>
                <c:pt idx="14523">
                  <c:v>3901.2642522000001</c:v>
                </c:pt>
                <c:pt idx="14524">
                  <c:v>3901.505338800001</c:v>
                </c:pt>
                <c:pt idx="14525">
                  <c:v>3901.7464254999986</c:v>
                </c:pt>
                <c:pt idx="14526">
                  <c:v>3901.9875121000009</c:v>
                </c:pt>
                <c:pt idx="14527">
                  <c:v>3902.228598799999</c:v>
                </c:pt>
                <c:pt idx="14528">
                  <c:v>3902.4696854999993</c:v>
                </c:pt>
                <c:pt idx="14529">
                  <c:v>3902.7107721000002</c:v>
                </c:pt>
                <c:pt idx="14530">
                  <c:v>3902.951858800001</c:v>
                </c:pt>
                <c:pt idx="14531">
                  <c:v>3903.1929453999992</c:v>
                </c:pt>
                <c:pt idx="14532">
                  <c:v>3903.4340321000009</c:v>
                </c:pt>
                <c:pt idx="14533">
                  <c:v>3903.6751187000009</c:v>
                </c:pt>
                <c:pt idx="14534">
                  <c:v>3903.9162053999999</c:v>
                </c:pt>
                <c:pt idx="14535">
                  <c:v>3904.1572919999999</c:v>
                </c:pt>
                <c:pt idx="14536">
                  <c:v>3904.3983787000002</c:v>
                </c:pt>
                <c:pt idx="14537">
                  <c:v>3904.6394652999998</c:v>
                </c:pt>
                <c:pt idx="14538">
                  <c:v>3904.880552000001</c:v>
                </c:pt>
                <c:pt idx="14539">
                  <c:v>3905.1216386999999</c:v>
                </c:pt>
                <c:pt idx="14540">
                  <c:v>3905.3627253</c:v>
                </c:pt>
                <c:pt idx="14541">
                  <c:v>3905.6038119999998</c:v>
                </c:pt>
                <c:pt idx="14542">
                  <c:v>3905.8448985999999</c:v>
                </c:pt>
                <c:pt idx="14543">
                  <c:v>3906.0859852999997</c:v>
                </c:pt>
                <c:pt idx="14544">
                  <c:v>3906.3270719000002</c:v>
                </c:pt>
                <c:pt idx="14545">
                  <c:v>3906.5681586000001</c:v>
                </c:pt>
                <c:pt idx="14546">
                  <c:v>3906.8092452000001</c:v>
                </c:pt>
                <c:pt idx="14547">
                  <c:v>3907.0503319000009</c:v>
                </c:pt>
                <c:pt idx="14548">
                  <c:v>3907.2914186000007</c:v>
                </c:pt>
                <c:pt idx="14549">
                  <c:v>3907.5325051999998</c:v>
                </c:pt>
                <c:pt idx="14550">
                  <c:v>3907.7735919000002</c:v>
                </c:pt>
                <c:pt idx="14551">
                  <c:v>3908.0146785000002</c:v>
                </c:pt>
                <c:pt idx="14552">
                  <c:v>3908.2557652</c:v>
                </c:pt>
                <c:pt idx="14553">
                  <c:v>3908.4968518000001</c:v>
                </c:pt>
                <c:pt idx="14554">
                  <c:v>3908.7379384999999</c:v>
                </c:pt>
                <c:pt idx="14555">
                  <c:v>3908.9790250999999</c:v>
                </c:pt>
                <c:pt idx="14556">
                  <c:v>3909.2201117999998</c:v>
                </c:pt>
                <c:pt idx="14557">
                  <c:v>3909.4611984000007</c:v>
                </c:pt>
                <c:pt idx="14558">
                  <c:v>3909.7022850999983</c:v>
                </c:pt>
                <c:pt idx="14559">
                  <c:v>3909.9433718000009</c:v>
                </c:pt>
                <c:pt idx="14560">
                  <c:v>3910.1844583999991</c:v>
                </c:pt>
                <c:pt idx="14561">
                  <c:v>3910.4255450999999</c:v>
                </c:pt>
                <c:pt idx="14562">
                  <c:v>3910.666631699999</c:v>
                </c:pt>
                <c:pt idx="14563">
                  <c:v>3910.9077184000002</c:v>
                </c:pt>
                <c:pt idx="14564">
                  <c:v>3911.1488049999989</c:v>
                </c:pt>
                <c:pt idx="14565">
                  <c:v>3911.3898916999997</c:v>
                </c:pt>
                <c:pt idx="14566">
                  <c:v>3911.6309783000002</c:v>
                </c:pt>
                <c:pt idx="14567">
                  <c:v>3911.872065</c:v>
                </c:pt>
                <c:pt idx="14568">
                  <c:v>3912.1131517000008</c:v>
                </c:pt>
                <c:pt idx="14569">
                  <c:v>3912.3542383000008</c:v>
                </c:pt>
                <c:pt idx="14570">
                  <c:v>3912.5953250000002</c:v>
                </c:pt>
                <c:pt idx="14571">
                  <c:v>3912.8364116000002</c:v>
                </c:pt>
                <c:pt idx="14572">
                  <c:v>3913.0774983000001</c:v>
                </c:pt>
                <c:pt idx="14573">
                  <c:v>3913.3185849000001</c:v>
                </c:pt>
                <c:pt idx="14574">
                  <c:v>3913.5596716</c:v>
                </c:pt>
                <c:pt idx="14575">
                  <c:v>3913.8007582000009</c:v>
                </c:pt>
                <c:pt idx="14576">
                  <c:v>3914.0418448999999</c:v>
                </c:pt>
                <c:pt idx="14577">
                  <c:v>3914.2829315999998</c:v>
                </c:pt>
                <c:pt idx="14578">
                  <c:v>3914.5240181999998</c:v>
                </c:pt>
                <c:pt idx="14579">
                  <c:v>3914.7651049000001</c:v>
                </c:pt>
                <c:pt idx="14580">
                  <c:v>3915.0061915000001</c:v>
                </c:pt>
                <c:pt idx="14581">
                  <c:v>3915.2472782</c:v>
                </c:pt>
                <c:pt idx="14582">
                  <c:v>3915.4883648</c:v>
                </c:pt>
                <c:pt idx="14583">
                  <c:v>3915.729451499999</c:v>
                </c:pt>
                <c:pt idx="14584">
                  <c:v>3915.9705381000008</c:v>
                </c:pt>
                <c:pt idx="14585">
                  <c:v>3916.2116248000002</c:v>
                </c:pt>
                <c:pt idx="14586">
                  <c:v>3916.4527114000002</c:v>
                </c:pt>
                <c:pt idx="14587">
                  <c:v>3916.6937981000001</c:v>
                </c:pt>
                <c:pt idx="14588">
                  <c:v>3916.9348848</c:v>
                </c:pt>
                <c:pt idx="14589">
                  <c:v>3917.1759714</c:v>
                </c:pt>
                <c:pt idx="14590">
                  <c:v>3917.4170581000008</c:v>
                </c:pt>
                <c:pt idx="14591">
                  <c:v>3917.6581446999999</c:v>
                </c:pt>
                <c:pt idx="14592">
                  <c:v>3917.8992314000002</c:v>
                </c:pt>
                <c:pt idx="14593">
                  <c:v>3918.1403180000002</c:v>
                </c:pt>
                <c:pt idx="14594">
                  <c:v>3918.3814047000001</c:v>
                </c:pt>
                <c:pt idx="14595">
                  <c:v>3918.6224912999992</c:v>
                </c:pt>
                <c:pt idx="14596">
                  <c:v>3918.8635780000009</c:v>
                </c:pt>
                <c:pt idx="14597">
                  <c:v>3919.1046646999989</c:v>
                </c:pt>
                <c:pt idx="14598">
                  <c:v>3919.3457513000008</c:v>
                </c:pt>
                <c:pt idx="14599">
                  <c:v>3919.5868379999997</c:v>
                </c:pt>
                <c:pt idx="14600">
                  <c:v>3919.8279246000002</c:v>
                </c:pt>
                <c:pt idx="14601">
                  <c:v>3920.0690113000001</c:v>
                </c:pt>
                <c:pt idx="14602">
                  <c:v>3920.310097900001</c:v>
                </c:pt>
                <c:pt idx="14603">
                  <c:v>3920.5511846000009</c:v>
                </c:pt>
                <c:pt idx="14604">
                  <c:v>3920.7922712</c:v>
                </c:pt>
                <c:pt idx="14605">
                  <c:v>3921.0333579000016</c:v>
                </c:pt>
                <c:pt idx="14606">
                  <c:v>3921.2744444999989</c:v>
                </c:pt>
                <c:pt idx="14607">
                  <c:v>3921.5155312000011</c:v>
                </c:pt>
                <c:pt idx="14608">
                  <c:v>3921.7566179</c:v>
                </c:pt>
                <c:pt idx="14609">
                  <c:v>3921.997704500001</c:v>
                </c:pt>
                <c:pt idx="14610">
                  <c:v>3922.238791199999</c:v>
                </c:pt>
                <c:pt idx="14611">
                  <c:v>3922.4798777999999</c:v>
                </c:pt>
                <c:pt idx="14612">
                  <c:v>3922.7209644999989</c:v>
                </c:pt>
                <c:pt idx="14613">
                  <c:v>3922.9620510999998</c:v>
                </c:pt>
                <c:pt idx="14614">
                  <c:v>3923.2031378000011</c:v>
                </c:pt>
                <c:pt idx="14615">
                  <c:v>3923.4442243999997</c:v>
                </c:pt>
                <c:pt idx="14616">
                  <c:v>3923.6853111</c:v>
                </c:pt>
                <c:pt idx="14617">
                  <c:v>3923.9263977999999</c:v>
                </c:pt>
                <c:pt idx="14618">
                  <c:v>3924.167484399999</c:v>
                </c:pt>
                <c:pt idx="14619">
                  <c:v>3924.4085710999998</c:v>
                </c:pt>
                <c:pt idx="14620">
                  <c:v>3924.6496576999998</c:v>
                </c:pt>
                <c:pt idx="14621">
                  <c:v>3924.8907444000001</c:v>
                </c:pt>
                <c:pt idx="14622">
                  <c:v>3925.1318310000001</c:v>
                </c:pt>
                <c:pt idx="14623">
                  <c:v>3925.3729177000009</c:v>
                </c:pt>
                <c:pt idx="14624">
                  <c:v>3925.6140043</c:v>
                </c:pt>
                <c:pt idx="14625">
                  <c:v>3925.8550910000008</c:v>
                </c:pt>
                <c:pt idx="14626">
                  <c:v>3926.0961776000008</c:v>
                </c:pt>
                <c:pt idx="14627">
                  <c:v>3926.3372643000002</c:v>
                </c:pt>
                <c:pt idx="14628">
                  <c:v>3926.5783510000001</c:v>
                </c:pt>
                <c:pt idx="14629">
                  <c:v>3926.819437600001</c:v>
                </c:pt>
                <c:pt idx="14630">
                  <c:v>3927.0605243</c:v>
                </c:pt>
                <c:pt idx="14631">
                  <c:v>3927.3016109000009</c:v>
                </c:pt>
                <c:pt idx="14632">
                  <c:v>3927.5426975999999</c:v>
                </c:pt>
                <c:pt idx="14633">
                  <c:v>3927.783784199999</c:v>
                </c:pt>
                <c:pt idx="14634">
                  <c:v>3928.0248708999998</c:v>
                </c:pt>
                <c:pt idx="14635">
                  <c:v>3928.2659574999998</c:v>
                </c:pt>
                <c:pt idx="14636">
                  <c:v>3928.5070442000001</c:v>
                </c:pt>
                <c:pt idx="14637">
                  <c:v>3928.7481309</c:v>
                </c:pt>
                <c:pt idx="14638">
                  <c:v>3928.9892175000009</c:v>
                </c:pt>
                <c:pt idx="14639">
                  <c:v>3929.2303041999999</c:v>
                </c:pt>
                <c:pt idx="14640">
                  <c:v>3929.4713908000012</c:v>
                </c:pt>
                <c:pt idx="14641">
                  <c:v>3929.7124775000002</c:v>
                </c:pt>
                <c:pt idx="14642">
                  <c:v>3929.9535641000002</c:v>
                </c:pt>
                <c:pt idx="14643">
                  <c:v>3930.1946508000001</c:v>
                </c:pt>
                <c:pt idx="14644">
                  <c:v>3930.435737400001</c:v>
                </c:pt>
                <c:pt idx="14645">
                  <c:v>3930.6768240999991</c:v>
                </c:pt>
                <c:pt idx="14646">
                  <c:v>3930.9179108000012</c:v>
                </c:pt>
                <c:pt idx="14647">
                  <c:v>3931.1589973999999</c:v>
                </c:pt>
                <c:pt idx="14648">
                  <c:v>3931.4000840999997</c:v>
                </c:pt>
                <c:pt idx="14649">
                  <c:v>3931.6411707000002</c:v>
                </c:pt>
                <c:pt idx="14650">
                  <c:v>3931.8822574000001</c:v>
                </c:pt>
                <c:pt idx="14651">
                  <c:v>3932.1233440000001</c:v>
                </c:pt>
                <c:pt idx="14652">
                  <c:v>3932.3644307</c:v>
                </c:pt>
                <c:pt idx="14653">
                  <c:v>3932.6055173000009</c:v>
                </c:pt>
                <c:pt idx="14654">
                  <c:v>3932.8466039999998</c:v>
                </c:pt>
                <c:pt idx="14655">
                  <c:v>3933.0876905999999</c:v>
                </c:pt>
                <c:pt idx="14656">
                  <c:v>3933.3287773000002</c:v>
                </c:pt>
                <c:pt idx="14657">
                  <c:v>3933.5698639999991</c:v>
                </c:pt>
                <c:pt idx="14658">
                  <c:v>3933.810950600001</c:v>
                </c:pt>
                <c:pt idx="14659">
                  <c:v>3934.0520373000008</c:v>
                </c:pt>
                <c:pt idx="14660">
                  <c:v>3934.2931239000009</c:v>
                </c:pt>
                <c:pt idx="14661">
                  <c:v>3934.5342106000007</c:v>
                </c:pt>
                <c:pt idx="14662">
                  <c:v>3934.7752971999998</c:v>
                </c:pt>
                <c:pt idx="14663">
                  <c:v>3935.0163839000002</c:v>
                </c:pt>
                <c:pt idx="14664">
                  <c:v>3935.2574705000002</c:v>
                </c:pt>
                <c:pt idx="14665">
                  <c:v>3935.498557200001</c:v>
                </c:pt>
                <c:pt idx="14666">
                  <c:v>3935.7396438999999</c:v>
                </c:pt>
                <c:pt idx="14667">
                  <c:v>3935.9807304999999</c:v>
                </c:pt>
                <c:pt idx="14668">
                  <c:v>3936.2218171999998</c:v>
                </c:pt>
                <c:pt idx="14669">
                  <c:v>3936.4629037999998</c:v>
                </c:pt>
                <c:pt idx="14670">
                  <c:v>3936.7039905000001</c:v>
                </c:pt>
                <c:pt idx="14671">
                  <c:v>3936.9450771000002</c:v>
                </c:pt>
                <c:pt idx="14672">
                  <c:v>3937.1861638</c:v>
                </c:pt>
                <c:pt idx="14673">
                  <c:v>3937.4272504</c:v>
                </c:pt>
                <c:pt idx="14674">
                  <c:v>3937.6683370999999</c:v>
                </c:pt>
                <c:pt idx="14675">
                  <c:v>3937.9094236999999</c:v>
                </c:pt>
                <c:pt idx="14676">
                  <c:v>3938.1505104000007</c:v>
                </c:pt>
                <c:pt idx="14677">
                  <c:v>3938.391597100001</c:v>
                </c:pt>
                <c:pt idx="14678">
                  <c:v>3938.6326836999997</c:v>
                </c:pt>
                <c:pt idx="14679">
                  <c:v>3938.8737704000009</c:v>
                </c:pt>
                <c:pt idx="14680">
                  <c:v>3939.114857</c:v>
                </c:pt>
                <c:pt idx="14681">
                  <c:v>3939.3559437000008</c:v>
                </c:pt>
                <c:pt idx="14682">
                  <c:v>3939.5970303000008</c:v>
                </c:pt>
                <c:pt idx="14683">
                  <c:v>3939.8381170000016</c:v>
                </c:pt>
                <c:pt idx="14684">
                  <c:v>3940.0792036000007</c:v>
                </c:pt>
                <c:pt idx="14685">
                  <c:v>3940.3202903000001</c:v>
                </c:pt>
                <c:pt idx="14686">
                  <c:v>3940.5613770000009</c:v>
                </c:pt>
                <c:pt idx="14687">
                  <c:v>3940.8024636</c:v>
                </c:pt>
                <c:pt idx="14688">
                  <c:v>3941.0435503000008</c:v>
                </c:pt>
                <c:pt idx="14689">
                  <c:v>3941.2846368999999</c:v>
                </c:pt>
                <c:pt idx="14690">
                  <c:v>3941.5257236000002</c:v>
                </c:pt>
                <c:pt idx="14691">
                  <c:v>3941.7668101999989</c:v>
                </c:pt>
                <c:pt idx="14692">
                  <c:v>3942.0078969000001</c:v>
                </c:pt>
                <c:pt idx="14693">
                  <c:v>3942.2489834999992</c:v>
                </c:pt>
                <c:pt idx="14694">
                  <c:v>3942.4900702000009</c:v>
                </c:pt>
                <c:pt idx="14695">
                  <c:v>3942.7311568000018</c:v>
                </c:pt>
                <c:pt idx="14696">
                  <c:v>3942.9722434999999</c:v>
                </c:pt>
                <c:pt idx="14697">
                  <c:v>3943.2133302000016</c:v>
                </c:pt>
                <c:pt idx="14698">
                  <c:v>3943.4544168000016</c:v>
                </c:pt>
                <c:pt idx="14699">
                  <c:v>3943.695503500001</c:v>
                </c:pt>
                <c:pt idx="14700">
                  <c:v>3943.9365901000001</c:v>
                </c:pt>
                <c:pt idx="14701">
                  <c:v>3944.1776768000009</c:v>
                </c:pt>
                <c:pt idx="14702">
                  <c:v>3944.4187634</c:v>
                </c:pt>
                <c:pt idx="14703">
                  <c:v>3944.6598500999999</c:v>
                </c:pt>
                <c:pt idx="14704">
                  <c:v>3944.9009367000008</c:v>
                </c:pt>
                <c:pt idx="14705">
                  <c:v>3945.1420233999997</c:v>
                </c:pt>
                <c:pt idx="14706">
                  <c:v>3945.383110100001</c:v>
                </c:pt>
                <c:pt idx="14707">
                  <c:v>3945.6241967000001</c:v>
                </c:pt>
                <c:pt idx="14708">
                  <c:v>3945.8652834</c:v>
                </c:pt>
                <c:pt idx="14709">
                  <c:v>3946.10637</c:v>
                </c:pt>
                <c:pt idx="14710">
                  <c:v>3946.3474567000007</c:v>
                </c:pt>
                <c:pt idx="14711">
                  <c:v>3946.5885432999999</c:v>
                </c:pt>
                <c:pt idx="14712">
                  <c:v>3946.8296300000002</c:v>
                </c:pt>
                <c:pt idx="14713">
                  <c:v>3947.0707166000016</c:v>
                </c:pt>
                <c:pt idx="14714">
                  <c:v>3947.311803300001</c:v>
                </c:pt>
                <c:pt idx="14715">
                  <c:v>3947.5528898999992</c:v>
                </c:pt>
                <c:pt idx="14716">
                  <c:v>3947.7939766000009</c:v>
                </c:pt>
                <c:pt idx="14717">
                  <c:v>3948.0350633000007</c:v>
                </c:pt>
                <c:pt idx="14718">
                  <c:v>3948.2761498999998</c:v>
                </c:pt>
                <c:pt idx="14719">
                  <c:v>3948.5172366000011</c:v>
                </c:pt>
                <c:pt idx="14720">
                  <c:v>3948.7583232000002</c:v>
                </c:pt>
                <c:pt idx="14721">
                  <c:v>3948.9994099</c:v>
                </c:pt>
                <c:pt idx="14722">
                  <c:v>3949.2404965000001</c:v>
                </c:pt>
                <c:pt idx="14723">
                  <c:v>3949.4815831999999</c:v>
                </c:pt>
                <c:pt idx="14724">
                  <c:v>3949.7226697999981</c:v>
                </c:pt>
                <c:pt idx="14725">
                  <c:v>3949.9637565000012</c:v>
                </c:pt>
                <c:pt idx="14726">
                  <c:v>3950.2048431999992</c:v>
                </c:pt>
                <c:pt idx="14727">
                  <c:v>3950.4459298000002</c:v>
                </c:pt>
                <c:pt idx="14728">
                  <c:v>3950.6870165000009</c:v>
                </c:pt>
                <c:pt idx="14729">
                  <c:v>3950.9281031</c:v>
                </c:pt>
                <c:pt idx="14730">
                  <c:v>3951.169189799999</c:v>
                </c:pt>
                <c:pt idx="14731">
                  <c:v>3951.4102764000008</c:v>
                </c:pt>
                <c:pt idx="14732">
                  <c:v>3951.6513631000007</c:v>
                </c:pt>
                <c:pt idx="14733">
                  <c:v>3951.8924496999998</c:v>
                </c:pt>
                <c:pt idx="14734">
                  <c:v>3952.133536400001</c:v>
                </c:pt>
                <c:pt idx="14735">
                  <c:v>3952.3746231</c:v>
                </c:pt>
                <c:pt idx="14736">
                  <c:v>3952.6157097</c:v>
                </c:pt>
                <c:pt idx="14737">
                  <c:v>3952.8567964000008</c:v>
                </c:pt>
                <c:pt idx="14738">
                  <c:v>3953.0978829999999</c:v>
                </c:pt>
                <c:pt idx="14739">
                  <c:v>3953.3389696999998</c:v>
                </c:pt>
                <c:pt idx="14740">
                  <c:v>3953.5800563000007</c:v>
                </c:pt>
                <c:pt idx="14741">
                  <c:v>3953.821143000001</c:v>
                </c:pt>
                <c:pt idx="14742">
                  <c:v>3954.0622295999997</c:v>
                </c:pt>
                <c:pt idx="14743">
                  <c:v>3954.3033163000018</c:v>
                </c:pt>
                <c:pt idx="14744">
                  <c:v>3954.5444029</c:v>
                </c:pt>
                <c:pt idx="14745">
                  <c:v>3954.785489599999</c:v>
                </c:pt>
                <c:pt idx="14746">
                  <c:v>3955.0265763000002</c:v>
                </c:pt>
                <c:pt idx="14747">
                  <c:v>3955.2676628999998</c:v>
                </c:pt>
                <c:pt idx="14748">
                  <c:v>3955.5087495999992</c:v>
                </c:pt>
                <c:pt idx="14749">
                  <c:v>3955.7498362000001</c:v>
                </c:pt>
                <c:pt idx="14750">
                  <c:v>3955.9909229000009</c:v>
                </c:pt>
                <c:pt idx="14751">
                  <c:v>3956.2320095</c:v>
                </c:pt>
                <c:pt idx="14752">
                  <c:v>3956.4730962000012</c:v>
                </c:pt>
                <c:pt idx="14753">
                  <c:v>3956.7141827999999</c:v>
                </c:pt>
                <c:pt idx="14754">
                  <c:v>3956.9552695000002</c:v>
                </c:pt>
                <c:pt idx="14755">
                  <c:v>3957.196356200001</c:v>
                </c:pt>
                <c:pt idx="14756">
                  <c:v>3957.437442800001</c:v>
                </c:pt>
                <c:pt idx="14757">
                  <c:v>3957.6785295</c:v>
                </c:pt>
                <c:pt idx="14758">
                  <c:v>3957.9196161000009</c:v>
                </c:pt>
                <c:pt idx="14759">
                  <c:v>3958.1607027999999</c:v>
                </c:pt>
                <c:pt idx="14760">
                  <c:v>3958.4017893999999</c:v>
                </c:pt>
                <c:pt idx="14761">
                  <c:v>3958.6428760999997</c:v>
                </c:pt>
                <c:pt idx="14762">
                  <c:v>3958.8839627000002</c:v>
                </c:pt>
                <c:pt idx="14763">
                  <c:v>3959.1250493999992</c:v>
                </c:pt>
                <c:pt idx="14764">
                  <c:v>3959.366136000001</c:v>
                </c:pt>
                <c:pt idx="14765">
                  <c:v>3959.6072227</c:v>
                </c:pt>
                <c:pt idx="14766">
                  <c:v>3959.8483093999998</c:v>
                </c:pt>
                <c:pt idx="14767">
                  <c:v>3960.0893959999999</c:v>
                </c:pt>
                <c:pt idx="14768">
                  <c:v>3960.3304827000002</c:v>
                </c:pt>
                <c:pt idx="14769">
                  <c:v>3960.5715693000002</c:v>
                </c:pt>
                <c:pt idx="14770">
                  <c:v>3960.812656000001</c:v>
                </c:pt>
                <c:pt idx="14771">
                  <c:v>3961.053742600001</c:v>
                </c:pt>
                <c:pt idx="14772">
                  <c:v>3961.294829299999</c:v>
                </c:pt>
                <c:pt idx="14773">
                  <c:v>3961.5359159000009</c:v>
                </c:pt>
                <c:pt idx="14774">
                  <c:v>3961.7770026000007</c:v>
                </c:pt>
                <c:pt idx="14775">
                  <c:v>3962.0180892999997</c:v>
                </c:pt>
                <c:pt idx="14776">
                  <c:v>3962.2591759000002</c:v>
                </c:pt>
                <c:pt idx="14777">
                  <c:v>3962.5002626</c:v>
                </c:pt>
                <c:pt idx="14778">
                  <c:v>3962.7413492000001</c:v>
                </c:pt>
                <c:pt idx="14779">
                  <c:v>3962.9824358999999</c:v>
                </c:pt>
                <c:pt idx="14780">
                  <c:v>3963.2235224999999</c:v>
                </c:pt>
                <c:pt idx="14781">
                  <c:v>3963.4646091999989</c:v>
                </c:pt>
                <c:pt idx="14782">
                  <c:v>3963.7056957999989</c:v>
                </c:pt>
                <c:pt idx="14783">
                  <c:v>3963.9467825000002</c:v>
                </c:pt>
                <c:pt idx="14784">
                  <c:v>3964.1878690999988</c:v>
                </c:pt>
                <c:pt idx="14785">
                  <c:v>3964.4289558</c:v>
                </c:pt>
                <c:pt idx="14786">
                  <c:v>3964.6700424999999</c:v>
                </c:pt>
                <c:pt idx="14787">
                  <c:v>3964.9111291000008</c:v>
                </c:pt>
                <c:pt idx="14788">
                  <c:v>3965.1522157999998</c:v>
                </c:pt>
                <c:pt idx="14789">
                  <c:v>3965.3933024000016</c:v>
                </c:pt>
                <c:pt idx="14790">
                  <c:v>3965.6343890999997</c:v>
                </c:pt>
                <c:pt idx="14791">
                  <c:v>3965.8754757000002</c:v>
                </c:pt>
                <c:pt idx="14792">
                  <c:v>3966.1165624</c:v>
                </c:pt>
                <c:pt idx="14793">
                  <c:v>3966.357649</c:v>
                </c:pt>
                <c:pt idx="14794">
                  <c:v>3966.5987356999999</c:v>
                </c:pt>
                <c:pt idx="14795">
                  <c:v>3966.8398224000002</c:v>
                </c:pt>
                <c:pt idx="14796">
                  <c:v>3967.0809089999998</c:v>
                </c:pt>
                <c:pt idx="14797">
                  <c:v>3967.3219957000001</c:v>
                </c:pt>
                <c:pt idx="14798">
                  <c:v>3967.5630823000001</c:v>
                </c:pt>
                <c:pt idx="14799">
                  <c:v>3967.804169</c:v>
                </c:pt>
                <c:pt idx="14800">
                  <c:v>3968.0452556</c:v>
                </c:pt>
                <c:pt idx="14801">
                  <c:v>3968.2863422999999</c:v>
                </c:pt>
                <c:pt idx="14802">
                  <c:v>3968.5274288999999</c:v>
                </c:pt>
                <c:pt idx="14803">
                  <c:v>3968.7685155999998</c:v>
                </c:pt>
                <c:pt idx="14804">
                  <c:v>3969.0096021999998</c:v>
                </c:pt>
                <c:pt idx="14805">
                  <c:v>3969.2506888999997</c:v>
                </c:pt>
                <c:pt idx="14806">
                  <c:v>3969.4917756000009</c:v>
                </c:pt>
                <c:pt idx="14807">
                  <c:v>3969.7328622</c:v>
                </c:pt>
                <c:pt idx="14808">
                  <c:v>3969.9739489000008</c:v>
                </c:pt>
                <c:pt idx="14809">
                  <c:v>3970.2150354999999</c:v>
                </c:pt>
                <c:pt idx="14810">
                  <c:v>3970.4561222000016</c:v>
                </c:pt>
                <c:pt idx="14811">
                  <c:v>3970.6972088000002</c:v>
                </c:pt>
                <c:pt idx="14812">
                  <c:v>3970.9382955000001</c:v>
                </c:pt>
                <c:pt idx="14813">
                  <c:v>3971.1793821000001</c:v>
                </c:pt>
                <c:pt idx="14814">
                  <c:v>3971.4204688</c:v>
                </c:pt>
                <c:pt idx="14815">
                  <c:v>3971.6615554999998</c:v>
                </c:pt>
                <c:pt idx="14816">
                  <c:v>3971.9026420999999</c:v>
                </c:pt>
                <c:pt idx="14817">
                  <c:v>3972.1437288000002</c:v>
                </c:pt>
                <c:pt idx="14818">
                  <c:v>3972.3848153999998</c:v>
                </c:pt>
                <c:pt idx="14819">
                  <c:v>3972.6259021000001</c:v>
                </c:pt>
                <c:pt idx="14820">
                  <c:v>3972.8669886999992</c:v>
                </c:pt>
                <c:pt idx="14821">
                  <c:v>3973.1080753999991</c:v>
                </c:pt>
                <c:pt idx="14822">
                  <c:v>3973.3491620000009</c:v>
                </c:pt>
                <c:pt idx="14823">
                  <c:v>3973.5902486999998</c:v>
                </c:pt>
                <c:pt idx="14824">
                  <c:v>3973.8313354000011</c:v>
                </c:pt>
                <c:pt idx="14825">
                  <c:v>3974.0724220000002</c:v>
                </c:pt>
                <c:pt idx="14826">
                  <c:v>3974.313508700001</c:v>
                </c:pt>
                <c:pt idx="14827">
                  <c:v>3974.5545953000001</c:v>
                </c:pt>
                <c:pt idx="14828">
                  <c:v>3974.795681999999</c:v>
                </c:pt>
                <c:pt idx="14829">
                  <c:v>3975.0367686</c:v>
                </c:pt>
                <c:pt idx="14830">
                  <c:v>3975.2778552999998</c:v>
                </c:pt>
                <c:pt idx="14831">
                  <c:v>3975.5189418999998</c:v>
                </c:pt>
                <c:pt idx="14832">
                  <c:v>3975.7600285999997</c:v>
                </c:pt>
                <c:pt idx="14833">
                  <c:v>3976.0011152000011</c:v>
                </c:pt>
                <c:pt idx="14834">
                  <c:v>3976.2422018999991</c:v>
                </c:pt>
                <c:pt idx="14835">
                  <c:v>3976.4832885999999</c:v>
                </c:pt>
                <c:pt idx="14836">
                  <c:v>3976.724375199999</c:v>
                </c:pt>
                <c:pt idx="14837">
                  <c:v>3976.9654618999998</c:v>
                </c:pt>
                <c:pt idx="14838">
                  <c:v>3977.2065484999989</c:v>
                </c:pt>
                <c:pt idx="14839">
                  <c:v>3977.4476352000001</c:v>
                </c:pt>
                <c:pt idx="14840">
                  <c:v>3977.6887217999993</c:v>
                </c:pt>
                <c:pt idx="14841">
                  <c:v>3977.9298085</c:v>
                </c:pt>
                <c:pt idx="14842">
                  <c:v>3978.1708950999991</c:v>
                </c:pt>
                <c:pt idx="14843">
                  <c:v>3978.4119817999999</c:v>
                </c:pt>
                <c:pt idx="14844">
                  <c:v>3978.6530684999998</c:v>
                </c:pt>
                <c:pt idx="14845">
                  <c:v>3978.8941551000007</c:v>
                </c:pt>
                <c:pt idx="14846">
                  <c:v>3979.1352418000001</c:v>
                </c:pt>
                <c:pt idx="14847">
                  <c:v>3979.3763284000001</c:v>
                </c:pt>
                <c:pt idx="14848">
                  <c:v>3979.6174151</c:v>
                </c:pt>
                <c:pt idx="14849">
                  <c:v>3979.8585017</c:v>
                </c:pt>
                <c:pt idx="14850">
                  <c:v>3980.0995883999999</c:v>
                </c:pt>
                <c:pt idx="14851">
                  <c:v>3980.3406749999999</c:v>
                </c:pt>
                <c:pt idx="14852">
                  <c:v>3980.5817616999998</c:v>
                </c:pt>
                <c:pt idx="14853">
                  <c:v>3980.8228482999998</c:v>
                </c:pt>
                <c:pt idx="14854">
                  <c:v>3981.0639350000001</c:v>
                </c:pt>
                <c:pt idx="14855">
                  <c:v>3981.3050217</c:v>
                </c:pt>
                <c:pt idx="14856">
                  <c:v>3981.5461083</c:v>
                </c:pt>
                <c:pt idx="14857">
                  <c:v>3981.7871949999999</c:v>
                </c:pt>
                <c:pt idx="14858">
                  <c:v>3982.028281599999</c:v>
                </c:pt>
                <c:pt idx="14859">
                  <c:v>3982.2693682999998</c:v>
                </c:pt>
                <c:pt idx="14860">
                  <c:v>3982.5104549000002</c:v>
                </c:pt>
                <c:pt idx="14861">
                  <c:v>3982.7515416000001</c:v>
                </c:pt>
                <c:pt idx="14862">
                  <c:v>3982.9926282000001</c:v>
                </c:pt>
                <c:pt idx="14863">
                  <c:v>3983.2337149000009</c:v>
                </c:pt>
                <c:pt idx="14864">
                  <c:v>3983.4748015999999</c:v>
                </c:pt>
                <c:pt idx="14865">
                  <c:v>3983.715888199999</c:v>
                </c:pt>
                <c:pt idx="14866">
                  <c:v>3983.9569749000002</c:v>
                </c:pt>
                <c:pt idx="14867">
                  <c:v>3984.1980614999993</c:v>
                </c:pt>
                <c:pt idx="14868">
                  <c:v>3984.439148200001</c:v>
                </c:pt>
                <c:pt idx="14869">
                  <c:v>3984.6802348000001</c:v>
                </c:pt>
                <c:pt idx="14870">
                  <c:v>3984.9213215000009</c:v>
                </c:pt>
                <c:pt idx="14871">
                  <c:v>3985.1624080999991</c:v>
                </c:pt>
                <c:pt idx="14872">
                  <c:v>3985.4034947999999</c:v>
                </c:pt>
                <c:pt idx="14873">
                  <c:v>3985.644581399999</c:v>
                </c:pt>
                <c:pt idx="14874">
                  <c:v>3985.8856680999997</c:v>
                </c:pt>
                <c:pt idx="14875">
                  <c:v>3986.1267548000001</c:v>
                </c:pt>
                <c:pt idx="14876">
                  <c:v>3986.3678413999992</c:v>
                </c:pt>
                <c:pt idx="14877">
                  <c:v>3986.608928099999</c:v>
                </c:pt>
                <c:pt idx="14878">
                  <c:v>3986.8500147000009</c:v>
                </c:pt>
                <c:pt idx="14879">
                  <c:v>3987.0911014000008</c:v>
                </c:pt>
                <c:pt idx="14880">
                  <c:v>3987.3321880000008</c:v>
                </c:pt>
                <c:pt idx="14881">
                  <c:v>3987.5732747000002</c:v>
                </c:pt>
                <c:pt idx="14882">
                  <c:v>3987.8143613000002</c:v>
                </c:pt>
                <c:pt idx="14883">
                  <c:v>3988.0554480000001</c:v>
                </c:pt>
                <c:pt idx="14884">
                  <c:v>3988.2965346999999</c:v>
                </c:pt>
                <c:pt idx="14885">
                  <c:v>3988.5376213</c:v>
                </c:pt>
                <c:pt idx="14886">
                  <c:v>3988.7787079999998</c:v>
                </c:pt>
                <c:pt idx="14887">
                  <c:v>3989.0197946000008</c:v>
                </c:pt>
                <c:pt idx="14888">
                  <c:v>3989.2608812999988</c:v>
                </c:pt>
                <c:pt idx="14889">
                  <c:v>3989.5019679000002</c:v>
                </c:pt>
                <c:pt idx="14890">
                  <c:v>3989.7430546000001</c:v>
                </c:pt>
                <c:pt idx="14891">
                  <c:v>3989.9841412000001</c:v>
                </c:pt>
                <c:pt idx="14892">
                  <c:v>3990.2252278999999</c:v>
                </c:pt>
                <c:pt idx="14893">
                  <c:v>3990.4663146000007</c:v>
                </c:pt>
                <c:pt idx="14894">
                  <c:v>3990.7074011999989</c:v>
                </c:pt>
                <c:pt idx="14895">
                  <c:v>3990.9484878999997</c:v>
                </c:pt>
                <c:pt idx="14896">
                  <c:v>3991.1895745000002</c:v>
                </c:pt>
                <c:pt idx="14897">
                  <c:v>3991.4306612</c:v>
                </c:pt>
                <c:pt idx="14898">
                  <c:v>3991.671747800001</c:v>
                </c:pt>
                <c:pt idx="14899">
                  <c:v>3991.9128344999999</c:v>
                </c:pt>
                <c:pt idx="14900">
                  <c:v>3992.1539210999999</c:v>
                </c:pt>
                <c:pt idx="14901">
                  <c:v>3992.3950078000012</c:v>
                </c:pt>
                <c:pt idx="14902">
                  <c:v>3992.6360943999998</c:v>
                </c:pt>
                <c:pt idx="14903">
                  <c:v>3992.8771811000001</c:v>
                </c:pt>
                <c:pt idx="14904">
                  <c:v>3993.1182678</c:v>
                </c:pt>
                <c:pt idx="14905">
                  <c:v>3993.3593544000009</c:v>
                </c:pt>
                <c:pt idx="14906">
                  <c:v>3993.600441099999</c:v>
                </c:pt>
                <c:pt idx="14907">
                  <c:v>3993.8415277000008</c:v>
                </c:pt>
                <c:pt idx="14908">
                  <c:v>3994.0826143999998</c:v>
                </c:pt>
                <c:pt idx="14909">
                  <c:v>3994.3237010000007</c:v>
                </c:pt>
                <c:pt idx="14910">
                  <c:v>3994.5647876999997</c:v>
                </c:pt>
                <c:pt idx="14911">
                  <c:v>3994.8058743000001</c:v>
                </c:pt>
                <c:pt idx="14912">
                  <c:v>3995.0469609999991</c:v>
                </c:pt>
                <c:pt idx="14913">
                  <c:v>3995.288047699999</c:v>
                </c:pt>
                <c:pt idx="14914">
                  <c:v>3995.5291343000008</c:v>
                </c:pt>
                <c:pt idx="14915">
                  <c:v>3995.7702209999998</c:v>
                </c:pt>
                <c:pt idx="14916">
                  <c:v>3996.0113076000016</c:v>
                </c:pt>
                <c:pt idx="14917">
                  <c:v>3996.2523943000001</c:v>
                </c:pt>
                <c:pt idx="14918">
                  <c:v>3996.4934809000001</c:v>
                </c:pt>
                <c:pt idx="14919">
                  <c:v>3996.7345676</c:v>
                </c:pt>
                <c:pt idx="14920">
                  <c:v>3996.9756542000009</c:v>
                </c:pt>
                <c:pt idx="14921">
                  <c:v>3997.2167408999999</c:v>
                </c:pt>
                <c:pt idx="14922">
                  <c:v>3997.4578274999999</c:v>
                </c:pt>
                <c:pt idx="14923">
                  <c:v>3997.6989142000002</c:v>
                </c:pt>
                <c:pt idx="14924">
                  <c:v>3997.9400009000001</c:v>
                </c:pt>
                <c:pt idx="14925">
                  <c:v>3998.1810875000001</c:v>
                </c:pt>
                <c:pt idx="14926">
                  <c:v>3998.4221742000009</c:v>
                </c:pt>
                <c:pt idx="14927">
                  <c:v>3998.6632608</c:v>
                </c:pt>
                <c:pt idx="14928">
                  <c:v>3998.9043474999999</c:v>
                </c:pt>
                <c:pt idx="14929">
                  <c:v>3999.1454340999999</c:v>
                </c:pt>
                <c:pt idx="14930">
                  <c:v>3999.3865208000002</c:v>
                </c:pt>
                <c:pt idx="14931">
                  <c:v>3999.6276073999998</c:v>
                </c:pt>
              </c:numCache>
            </c:numRef>
          </c:xVal>
          <c:yVal>
            <c:numRef>
              <c:f>Arkusz1!$C$2:$C$14933</c:f>
              <c:numCache>
                <c:formatCode>General</c:formatCode>
                <c:ptCount val="14932"/>
                <c:pt idx="0">
                  <c:v>0.91297899999999998</c:v>
                </c:pt>
                <c:pt idx="1">
                  <c:v>0.91421580000000002</c:v>
                </c:pt>
                <c:pt idx="2">
                  <c:v>0.91531479999999976</c:v>
                </c:pt>
                <c:pt idx="3">
                  <c:v>0.91625990000000002</c:v>
                </c:pt>
                <c:pt idx="4">
                  <c:v>0.91713229999999979</c:v>
                </c:pt>
                <c:pt idx="5">
                  <c:v>0.91790559999999999</c:v>
                </c:pt>
                <c:pt idx="6">
                  <c:v>0.9185916999999999</c:v>
                </c:pt>
                <c:pt idx="7">
                  <c:v>0.91935409999999973</c:v>
                </c:pt>
                <c:pt idx="8">
                  <c:v>0.92028880000000002</c:v>
                </c:pt>
                <c:pt idx="9">
                  <c:v>0.92122479999999973</c:v>
                </c:pt>
                <c:pt idx="10">
                  <c:v>0.92194439999999989</c:v>
                </c:pt>
                <c:pt idx="11">
                  <c:v>0.92254619999999976</c:v>
                </c:pt>
                <c:pt idx="12">
                  <c:v>0.92335970000000001</c:v>
                </c:pt>
                <c:pt idx="13">
                  <c:v>0.92444199999999999</c:v>
                </c:pt>
                <c:pt idx="14">
                  <c:v>0.92538489999999973</c:v>
                </c:pt>
                <c:pt idx="15">
                  <c:v>0.92580339999999972</c:v>
                </c:pt>
                <c:pt idx="16">
                  <c:v>0.92589389999999994</c:v>
                </c:pt>
                <c:pt idx="17">
                  <c:v>0.92629070000000002</c:v>
                </c:pt>
                <c:pt idx="18">
                  <c:v>0.92735590000000001</c:v>
                </c:pt>
                <c:pt idx="19">
                  <c:v>0.9288095999999999</c:v>
                </c:pt>
                <c:pt idx="20">
                  <c:v>0.93006860000000002</c:v>
                </c:pt>
                <c:pt idx="21">
                  <c:v>0.93078639999999968</c:v>
                </c:pt>
                <c:pt idx="22">
                  <c:v>0.93098959999999997</c:v>
                </c:pt>
                <c:pt idx="23">
                  <c:v>0.93090059999999997</c:v>
                </c:pt>
                <c:pt idx="24">
                  <c:v>0.93093429999999999</c:v>
                </c:pt>
                <c:pt idx="25">
                  <c:v>0.93178169999999994</c:v>
                </c:pt>
                <c:pt idx="26">
                  <c:v>0.93401729999999972</c:v>
                </c:pt>
                <c:pt idx="27">
                  <c:v>0.93731399999999976</c:v>
                </c:pt>
                <c:pt idx="28">
                  <c:v>0.94026949999999998</c:v>
                </c:pt>
                <c:pt idx="29">
                  <c:v>0.94147279999999967</c:v>
                </c:pt>
                <c:pt idx="30">
                  <c:v>0.94084630000000002</c:v>
                </c:pt>
                <c:pt idx="31">
                  <c:v>0.93972139999999993</c:v>
                </c:pt>
                <c:pt idx="32">
                  <c:v>0.93951799999999963</c:v>
                </c:pt>
                <c:pt idx="33">
                  <c:v>0.94039389999999989</c:v>
                </c:pt>
                <c:pt idx="34">
                  <c:v>0.94116729999999971</c:v>
                </c:pt>
                <c:pt idx="35">
                  <c:v>0.94055349999999971</c:v>
                </c:pt>
                <c:pt idx="36">
                  <c:v>0.93844479999999997</c:v>
                </c:pt>
                <c:pt idx="37">
                  <c:v>0.93599329999999992</c:v>
                </c:pt>
                <c:pt idx="38">
                  <c:v>0.9345521999999995</c:v>
                </c:pt>
                <c:pt idx="39">
                  <c:v>0.93448849999999972</c:v>
                </c:pt>
                <c:pt idx="40">
                  <c:v>0.93482199999999993</c:v>
                </c:pt>
                <c:pt idx="41">
                  <c:v>0.93402609999999997</c:v>
                </c:pt>
                <c:pt idx="42">
                  <c:v>0.93137539999999996</c:v>
                </c:pt>
                <c:pt idx="43">
                  <c:v>0.92770399999999997</c:v>
                </c:pt>
                <c:pt idx="44">
                  <c:v>0.92478169999999993</c:v>
                </c:pt>
                <c:pt idx="45">
                  <c:v>0.92367950000000021</c:v>
                </c:pt>
                <c:pt idx="46">
                  <c:v>0.92373939999999999</c:v>
                </c:pt>
                <c:pt idx="47">
                  <c:v>0.92332269999999972</c:v>
                </c:pt>
                <c:pt idx="48">
                  <c:v>0.92163729999999999</c:v>
                </c:pt>
                <c:pt idx="49">
                  <c:v>0.91966979999999998</c:v>
                </c:pt>
                <c:pt idx="50">
                  <c:v>0.91911039999999977</c:v>
                </c:pt>
                <c:pt idx="51">
                  <c:v>0.92048989999999997</c:v>
                </c:pt>
                <c:pt idx="52">
                  <c:v>0.92261979999999999</c:v>
                </c:pt>
                <c:pt idx="53">
                  <c:v>0.9238683999999997</c:v>
                </c:pt>
                <c:pt idx="54">
                  <c:v>0.9237245999999999</c:v>
                </c:pt>
                <c:pt idx="55">
                  <c:v>0.92294559999999992</c:v>
                </c:pt>
                <c:pt idx="56">
                  <c:v>0.92246009999999967</c:v>
                </c:pt>
                <c:pt idx="57">
                  <c:v>0.92244789999999999</c:v>
                </c:pt>
                <c:pt idx="58">
                  <c:v>0.92246369999999978</c:v>
                </c:pt>
                <c:pt idx="59">
                  <c:v>0.92218739999999977</c:v>
                </c:pt>
                <c:pt idx="60">
                  <c:v>0.92181760000000001</c:v>
                </c:pt>
                <c:pt idx="61">
                  <c:v>0.92181729999999973</c:v>
                </c:pt>
                <c:pt idx="62">
                  <c:v>0.92249289999999973</c:v>
                </c:pt>
                <c:pt idx="63">
                  <c:v>0.92382649999999999</c:v>
                </c:pt>
                <c:pt idx="64">
                  <c:v>0.92555579999999971</c:v>
                </c:pt>
                <c:pt idx="65">
                  <c:v>0.92735679999999976</c:v>
                </c:pt>
                <c:pt idx="66">
                  <c:v>0.92903249999999971</c:v>
                </c:pt>
                <c:pt idx="67">
                  <c:v>0.93060119999999991</c:v>
                </c:pt>
                <c:pt idx="68">
                  <c:v>0.93217529999999993</c:v>
                </c:pt>
                <c:pt idx="69">
                  <c:v>0.93374209999999991</c:v>
                </c:pt>
                <c:pt idx="70">
                  <c:v>0.93517059999999996</c:v>
                </c:pt>
                <c:pt idx="71">
                  <c:v>0.93651819999999975</c:v>
                </c:pt>
                <c:pt idx="72">
                  <c:v>0.93821859999999968</c:v>
                </c:pt>
                <c:pt idx="73">
                  <c:v>0.9407375</c:v>
                </c:pt>
                <c:pt idx="74">
                  <c:v>0.94398689999999996</c:v>
                </c:pt>
                <c:pt idx="75">
                  <c:v>0.94727759999999972</c:v>
                </c:pt>
                <c:pt idx="76">
                  <c:v>0.95003700000000002</c:v>
                </c:pt>
                <c:pt idx="77">
                  <c:v>0.95246699999999951</c:v>
                </c:pt>
                <c:pt idx="78">
                  <c:v>0.95532249999999996</c:v>
                </c:pt>
                <c:pt idx="79">
                  <c:v>0.95909259999999996</c:v>
                </c:pt>
                <c:pt idx="80">
                  <c:v>0.96353999999999973</c:v>
                </c:pt>
                <c:pt idx="81">
                  <c:v>0.96807619999999972</c:v>
                </c:pt>
                <c:pt idx="82">
                  <c:v>0.9723697</c:v>
                </c:pt>
                <c:pt idx="83">
                  <c:v>0.97637629999999997</c:v>
                </c:pt>
                <c:pt idx="84">
                  <c:v>0.97985450000000018</c:v>
                </c:pt>
                <c:pt idx="85">
                  <c:v>0.98213739999999949</c:v>
                </c:pt>
                <c:pt idx="86">
                  <c:v>0.98254089999999972</c:v>
                </c:pt>
                <c:pt idx="87">
                  <c:v>0.9809196</c:v>
                </c:pt>
                <c:pt idx="88">
                  <c:v>0.97778849999999995</c:v>
                </c:pt>
                <c:pt idx="89">
                  <c:v>0.97401119999999997</c:v>
                </c:pt>
                <c:pt idx="90">
                  <c:v>0.97044570000000019</c:v>
                </c:pt>
                <c:pt idx="91">
                  <c:v>0.96770000000000023</c:v>
                </c:pt>
                <c:pt idx="92">
                  <c:v>0.96589920000000029</c:v>
                </c:pt>
                <c:pt idx="93">
                  <c:v>0.9646113999999999</c:v>
                </c:pt>
                <c:pt idx="94">
                  <c:v>0.96321939999999973</c:v>
                </c:pt>
                <c:pt idx="95">
                  <c:v>0.96153289999999969</c:v>
                </c:pt>
                <c:pt idx="96">
                  <c:v>0.9599842999999999</c:v>
                </c:pt>
                <c:pt idx="97">
                  <c:v>0.95918049999999999</c:v>
                </c:pt>
                <c:pt idx="98">
                  <c:v>0.9593322999999998</c:v>
                </c:pt>
                <c:pt idx="99">
                  <c:v>0.96024369999999992</c:v>
                </c:pt>
                <c:pt idx="100">
                  <c:v>0.96175579999999994</c:v>
                </c:pt>
                <c:pt idx="101">
                  <c:v>0.96394919999999995</c:v>
                </c:pt>
                <c:pt idx="102">
                  <c:v>0.96686139999999998</c:v>
                </c:pt>
                <c:pt idx="103">
                  <c:v>0.97022579999999992</c:v>
                </c:pt>
                <c:pt idx="104">
                  <c:v>0.97369160000000032</c:v>
                </c:pt>
                <c:pt idx="105">
                  <c:v>0.97718539999999998</c:v>
                </c:pt>
                <c:pt idx="106">
                  <c:v>0.98081639999999948</c:v>
                </c:pt>
                <c:pt idx="107">
                  <c:v>0.9843883999999995</c:v>
                </c:pt>
                <c:pt idx="108">
                  <c:v>0.98718989999999973</c:v>
                </c:pt>
                <c:pt idx="109">
                  <c:v>0.98840899999999976</c:v>
                </c:pt>
                <c:pt idx="110">
                  <c:v>0.98768109999999998</c:v>
                </c:pt>
                <c:pt idx="111">
                  <c:v>0.98516669999999951</c:v>
                </c:pt>
                <c:pt idx="112">
                  <c:v>0.98125799999999963</c:v>
                </c:pt>
                <c:pt idx="113">
                  <c:v>0.97644419999999998</c:v>
                </c:pt>
                <c:pt idx="114">
                  <c:v>0.97142229999999996</c:v>
                </c:pt>
                <c:pt idx="115">
                  <c:v>0.96700119999999989</c:v>
                </c:pt>
                <c:pt idx="116">
                  <c:v>0.96363090000000018</c:v>
                </c:pt>
                <c:pt idx="117">
                  <c:v>0.96107009999999993</c:v>
                </c:pt>
                <c:pt idx="118">
                  <c:v>0.95871549999999994</c:v>
                </c:pt>
                <c:pt idx="119">
                  <c:v>0.95627660000000003</c:v>
                </c:pt>
                <c:pt idx="120">
                  <c:v>0.95400439999999997</c:v>
                </c:pt>
                <c:pt idx="121">
                  <c:v>0.95224580000000025</c:v>
                </c:pt>
                <c:pt idx="122">
                  <c:v>0.95097429999999994</c:v>
                </c:pt>
                <c:pt idx="123">
                  <c:v>0.94986919999999997</c:v>
                </c:pt>
                <c:pt idx="124">
                  <c:v>0.9487055000000002</c:v>
                </c:pt>
                <c:pt idx="125">
                  <c:v>0.9474726</c:v>
                </c:pt>
                <c:pt idx="126">
                  <c:v>0.94617140000000022</c:v>
                </c:pt>
                <c:pt idx="127">
                  <c:v>0.94474540000000029</c:v>
                </c:pt>
                <c:pt idx="128">
                  <c:v>0.94329950000000018</c:v>
                </c:pt>
                <c:pt idx="129">
                  <c:v>0.94218639999999976</c:v>
                </c:pt>
                <c:pt idx="130">
                  <c:v>0.94168000000000018</c:v>
                </c:pt>
                <c:pt idx="131">
                  <c:v>0.94162039999999991</c:v>
                </c:pt>
                <c:pt idx="132">
                  <c:v>0.94154369999999998</c:v>
                </c:pt>
                <c:pt idx="133">
                  <c:v>0.9411581</c:v>
                </c:pt>
                <c:pt idx="134">
                  <c:v>0.9405133999999995</c:v>
                </c:pt>
                <c:pt idx="135">
                  <c:v>0.9396747000000002</c:v>
                </c:pt>
                <c:pt idx="136">
                  <c:v>0.93846809999999969</c:v>
                </c:pt>
                <c:pt idx="137">
                  <c:v>0.93676469999999989</c:v>
                </c:pt>
                <c:pt idx="138">
                  <c:v>0.93488139999999997</c:v>
                </c:pt>
                <c:pt idx="139">
                  <c:v>0.93340369999999973</c:v>
                </c:pt>
                <c:pt idx="140">
                  <c:v>0.93253319999999951</c:v>
                </c:pt>
                <c:pt idx="141">
                  <c:v>0.93183209999999972</c:v>
                </c:pt>
                <c:pt idx="142">
                  <c:v>0.9307877</c:v>
                </c:pt>
                <c:pt idx="143">
                  <c:v>0.92948719999999962</c:v>
                </c:pt>
                <c:pt idx="144">
                  <c:v>0.92850389999999972</c:v>
                </c:pt>
                <c:pt idx="145">
                  <c:v>0.92813419999999969</c:v>
                </c:pt>
                <c:pt idx="146">
                  <c:v>0.92800129999999992</c:v>
                </c:pt>
                <c:pt idx="147">
                  <c:v>0.92753549999999996</c:v>
                </c:pt>
                <c:pt idx="148">
                  <c:v>0.9266624</c:v>
                </c:pt>
                <c:pt idx="149">
                  <c:v>0.92578909999999992</c:v>
                </c:pt>
                <c:pt idx="150">
                  <c:v>0.92518899999999971</c:v>
                </c:pt>
                <c:pt idx="151">
                  <c:v>0.92468339999999971</c:v>
                </c:pt>
                <c:pt idx="152">
                  <c:v>0.92403590000000002</c:v>
                </c:pt>
                <c:pt idx="153">
                  <c:v>0.92342769999999996</c:v>
                </c:pt>
                <c:pt idx="154">
                  <c:v>0.92329509999999992</c:v>
                </c:pt>
                <c:pt idx="155">
                  <c:v>0.92373729999999998</c:v>
                </c:pt>
                <c:pt idx="156">
                  <c:v>0.92431209999999975</c:v>
                </c:pt>
                <c:pt idx="157">
                  <c:v>0.92450739999999976</c:v>
                </c:pt>
                <c:pt idx="158">
                  <c:v>0.92425809999999997</c:v>
                </c:pt>
                <c:pt idx="159">
                  <c:v>0.92386970000000002</c:v>
                </c:pt>
                <c:pt idx="160">
                  <c:v>0.92354570000000002</c:v>
                </c:pt>
                <c:pt idx="161">
                  <c:v>0.92321129999999996</c:v>
                </c:pt>
                <c:pt idx="162">
                  <c:v>0.92281459999999971</c:v>
                </c:pt>
                <c:pt idx="163">
                  <c:v>0.92257219999999951</c:v>
                </c:pt>
                <c:pt idx="164">
                  <c:v>0.92271899999999996</c:v>
                </c:pt>
                <c:pt idx="165">
                  <c:v>0.92307830000000002</c:v>
                </c:pt>
                <c:pt idx="166">
                  <c:v>0.92307089999999992</c:v>
                </c:pt>
                <c:pt idx="167">
                  <c:v>0.92224229999999996</c:v>
                </c:pt>
                <c:pt idx="168">
                  <c:v>0.92070109999999994</c:v>
                </c:pt>
                <c:pt idx="169">
                  <c:v>0.9189951999999999</c:v>
                </c:pt>
                <c:pt idx="170">
                  <c:v>0.91762389999999994</c:v>
                </c:pt>
                <c:pt idx="171">
                  <c:v>0.91671869999999989</c:v>
                </c:pt>
                <c:pt idx="172">
                  <c:v>0.91607909999999992</c:v>
                </c:pt>
                <c:pt idx="173">
                  <c:v>0.91535279999999974</c:v>
                </c:pt>
                <c:pt idx="174">
                  <c:v>0.91417039999999972</c:v>
                </c:pt>
                <c:pt idx="175">
                  <c:v>0.91231879999999976</c:v>
                </c:pt>
                <c:pt idx="176">
                  <c:v>0.90998709999999972</c:v>
                </c:pt>
                <c:pt idx="177">
                  <c:v>0.90782349999999989</c:v>
                </c:pt>
                <c:pt idx="178">
                  <c:v>0.90655059999999976</c:v>
                </c:pt>
                <c:pt idx="179">
                  <c:v>0.9063572999999997</c:v>
                </c:pt>
                <c:pt idx="180">
                  <c:v>0.90671259999999976</c:v>
                </c:pt>
                <c:pt idx="181">
                  <c:v>0.90689649999999999</c:v>
                </c:pt>
                <c:pt idx="182">
                  <c:v>0.90668299999999968</c:v>
                </c:pt>
                <c:pt idx="183">
                  <c:v>0.90640719999999975</c:v>
                </c:pt>
                <c:pt idx="184">
                  <c:v>0.9064230999999997</c:v>
                </c:pt>
                <c:pt idx="185">
                  <c:v>0.90665000000000018</c:v>
                </c:pt>
                <c:pt idx="186">
                  <c:v>0.90675580000000022</c:v>
                </c:pt>
                <c:pt idx="187">
                  <c:v>0.90666779999999969</c:v>
                </c:pt>
                <c:pt idx="188">
                  <c:v>0.90668969999999993</c:v>
                </c:pt>
                <c:pt idx="189">
                  <c:v>0.9070764</c:v>
                </c:pt>
                <c:pt idx="190">
                  <c:v>0.9076538999999999</c:v>
                </c:pt>
                <c:pt idx="191">
                  <c:v>0.90801500000000002</c:v>
                </c:pt>
                <c:pt idx="192">
                  <c:v>0.90804160000000023</c:v>
                </c:pt>
                <c:pt idx="193">
                  <c:v>0.90805469999999999</c:v>
                </c:pt>
                <c:pt idx="194">
                  <c:v>0.90839089999999989</c:v>
                </c:pt>
                <c:pt idx="195">
                  <c:v>0.90895599999999999</c:v>
                </c:pt>
                <c:pt idx="196">
                  <c:v>0.90932219999999975</c:v>
                </c:pt>
                <c:pt idx="197">
                  <c:v>0.90922839999999971</c:v>
                </c:pt>
                <c:pt idx="198">
                  <c:v>0.90885689999999997</c:v>
                </c:pt>
                <c:pt idx="199">
                  <c:v>0.90860089999999993</c:v>
                </c:pt>
                <c:pt idx="200">
                  <c:v>0.90867029999999993</c:v>
                </c:pt>
                <c:pt idx="201">
                  <c:v>0.90899029999999992</c:v>
                </c:pt>
                <c:pt idx="202">
                  <c:v>0.9094042</c:v>
                </c:pt>
                <c:pt idx="203">
                  <c:v>0.90984299999999996</c:v>
                </c:pt>
                <c:pt idx="204">
                  <c:v>0.9102903</c:v>
                </c:pt>
                <c:pt idx="205">
                  <c:v>0.91069859999999991</c:v>
                </c:pt>
                <c:pt idx="206">
                  <c:v>0.91100979999999998</c:v>
                </c:pt>
                <c:pt idx="207">
                  <c:v>0.91120249999999969</c:v>
                </c:pt>
                <c:pt idx="208">
                  <c:v>0.91124659999999968</c:v>
                </c:pt>
                <c:pt idx="209">
                  <c:v>0.91107529999999992</c:v>
                </c:pt>
                <c:pt idx="210">
                  <c:v>0.91070019999999996</c:v>
                </c:pt>
                <c:pt idx="211">
                  <c:v>0.91035359999999976</c:v>
                </c:pt>
                <c:pt idx="212">
                  <c:v>0.91038709999999967</c:v>
                </c:pt>
                <c:pt idx="213">
                  <c:v>0.91092939999999989</c:v>
                </c:pt>
                <c:pt idx="214">
                  <c:v>0.9116941999999999</c:v>
                </c:pt>
                <c:pt idx="215">
                  <c:v>0.91224799999999973</c:v>
                </c:pt>
                <c:pt idx="216">
                  <c:v>0.9124873999999995</c:v>
                </c:pt>
                <c:pt idx="217">
                  <c:v>0.91276209999999969</c:v>
                </c:pt>
                <c:pt idx="218">
                  <c:v>0.91347899999999971</c:v>
                </c:pt>
                <c:pt idx="219">
                  <c:v>0.91463399999999973</c:v>
                </c:pt>
                <c:pt idx="220">
                  <c:v>0.91579890000000019</c:v>
                </c:pt>
                <c:pt idx="221">
                  <c:v>0.91655379999999975</c:v>
                </c:pt>
                <c:pt idx="222">
                  <c:v>0.91686709999999971</c:v>
                </c:pt>
                <c:pt idx="223">
                  <c:v>0.91704370000000002</c:v>
                </c:pt>
                <c:pt idx="224">
                  <c:v>0.91734529999999992</c:v>
                </c:pt>
                <c:pt idx="225">
                  <c:v>0.91769530000000021</c:v>
                </c:pt>
                <c:pt idx="226">
                  <c:v>0.91774029999999995</c:v>
                </c:pt>
                <c:pt idx="227">
                  <c:v>0.9171897</c:v>
                </c:pt>
                <c:pt idx="228">
                  <c:v>0.91613069999999996</c:v>
                </c:pt>
                <c:pt idx="229">
                  <c:v>0.91504170000000018</c:v>
                </c:pt>
                <c:pt idx="230">
                  <c:v>0.91445569999999998</c:v>
                </c:pt>
                <c:pt idx="231">
                  <c:v>0.91451319999999947</c:v>
                </c:pt>
                <c:pt idx="232">
                  <c:v>0.91482770000000002</c:v>
                </c:pt>
                <c:pt idx="233">
                  <c:v>0.91484910000000019</c:v>
                </c:pt>
                <c:pt idx="234">
                  <c:v>0.91439819999999972</c:v>
                </c:pt>
                <c:pt idx="235">
                  <c:v>0.91380139999999999</c:v>
                </c:pt>
                <c:pt idx="236">
                  <c:v>0.91349119999999973</c:v>
                </c:pt>
                <c:pt idx="237">
                  <c:v>0.91353269999999975</c:v>
                </c:pt>
                <c:pt idx="238">
                  <c:v>0.91363580000000022</c:v>
                </c:pt>
                <c:pt idx="239">
                  <c:v>0.91361539999999997</c:v>
                </c:pt>
                <c:pt idx="240">
                  <c:v>0.9136884999999999</c:v>
                </c:pt>
                <c:pt idx="241">
                  <c:v>0.9142083999999997</c:v>
                </c:pt>
                <c:pt idx="242">
                  <c:v>0.91516629999999977</c:v>
                </c:pt>
                <c:pt idx="243">
                  <c:v>0.91610519999999973</c:v>
                </c:pt>
                <c:pt idx="244">
                  <c:v>0.91656329999999975</c:v>
                </c:pt>
                <c:pt idx="245">
                  <c:v>0.91650619999999949</c:v>
                </c:pt>
                <c:pt idx="246">
                  <c:v>0.91627199999999998</c:v>
                </c:pt>
                <c:pt idx="247">
                  <c:v>0.91615340000000001</c:v>
                </c:pt>
                <c:pt idx="248">
                  <c:v>0.91615309999999972</c:v>
                </c:pt>
                <c:pt idx="249">
                  <c:v>0.91612949999999993</c:v>
                </c:pt>
                <c:pt idx="250">
                  <c:v>0.91605499999999973</c:v>
                </c:pt>
                <c:pt idx="251">
                  <c:v>0.91603809999999997</c:v>
                </c:pt>
                <c:pt idx="252">
                  <c:v>0.91614309999999999</c:v>
                </c:pt>
                <c:pt idx="253">
                  <c:v>0.91630329999999971</c:v>
                </c:pt>
                <c:pt idx="254">
                  <c:v>0.91644969999999992</c:v>
                </c:pt>
                <c:pt idx="255">
                  <c:v>0.91665379999999996</c:v>
                </c:pt>
                <c:pt idx="256">
                  <c:v>0.91706080000000001</c:v>
                </c:pt>
                <c:pt idx="257">
                  <c:v>0.91766939999999997</c:v>
                </c:pt>
                <c:pt idx="258">
                  <c:v>0.91822269999999973</c:v>
                </c:pt>
                <c:pt idx="259">
                  <c:v>0.91836229999999963</c:v>
                </c:pt>
                <c:pt idx="260">
                  <c:v>0.91792750000000001</c:v>
                </c:pt>
                <c:pt idx="261">
                  <c:v>0.9171368999999997</c:v>
                </c:pt>
                <c:pt idx="262">
                  <c:v>0.91647519999999971</c:v>
                </c:pt>
                <c:pt idx="263">
                  <c:v>0.91636409999999979</c:v>
                </c:pt>
                <c:pt idx="264">
                  <c:v>0.91687149999999995</c:v>
                </c:pt>
                <c:pt idx="265">
                  <c:v>0.91768919999999998</c:v>
                </c:pt>
                <c:pt idx="266">
                  <c:v>0.91839569999999993</c:v>
                </c:pt>
                <c:pt idx="267">
                  <c:v>0.91876399999999969</c:v>
                </c:pt>
                <c:pt idx="268">
                  <c:v>0.91885499999999998</c:v>
                </c:pt>
                <c:pt idx="269">
                  <c:v>0.91884389999999994</c:v>
                </c:pt>
                <c:pt idx="270">
                  <c:v>0.91880089999999992</c:v>
                </c:pt>
                <c:pt idx="271">
                  <c:v>0.91866989999999993</c:v>
                </c:pt>
                <c:pt idx="272">
                  <c:v>0.91843219999999948</c:v>
                </c:pt>
                <c:pt idx="273">
                  <c:v>0.91822419999999971</c:v>
                </c:pt>
                <c:pt idx="274">
                  <c:v>0.91824859999999997</c:v>
                </c:pt>
                <c:pt idx="275">
                  <c:v>0.91857639999999963</c:v>
                </c:pt>
                <c:pt idx="276">
                  <c:v>0.91905649999999972</c:v>
                </c:pt>
                <c:pt idx="277">
                  <c:v>0.91941969999999973</c:v>
                </c:pt>
                <c:pt idx="278">
                  <c:v>0.91946279999999969</c:v>
                </c:pt>
                <c:pt idx="279">
                  <c:v>0.9191627999999995</c:v>
                </c:pt>
                <c:pt idx="280">
                  <c:v>0.9186763</c:v>
                </c:pt>
                <c:pt idx="281">
                  <c:v>0.91824629999999996</c:v>
                </c:pt>
                <c:pt idx="282">
                  <c:v>0.91807629999999996</c:v>
                </c:pt>
                <c:pt idx="283">
                  <c:v>0.91822459999999972</c:v>
                </c:pt>
                <c:pt idx="284">
                  <c:v>0.91858269999999975</c:v>
                </c:pt>
                <c:pt idx="285">
                  <c:v>0.91896579999999972</c:v>
                </c:pt>
                <c:pt idx="286">
                  <c:v>0.91925020000000002</c:v>
                </c:pt>
                <c:pt idx="287">
                  <c:v>0.91944619999999977</c:v>
                </c:pt>
                <c:pt idx="288">
                  <c:v>0.91964839999999992</c:v>
                </c:pt>
                <c:pt idx="289">
                  <c:v>0.91991659999999975</c:v>
                </c:pt>
                <c:pt idx="290">
                  <c:v>0.92019600000000001</c:v>
                </c:pt>
                <c:pt idx="291">
                  <c:v>0.92033529999999997</c:v>
                </c:pt>
                <c:pt idx="292">
                  <c:v>0.92019489999999993</c:v>
                </c:pt>
                <c:pt idx="293">
                  <c:v>0.91978389999999999</c:v>
                </c:pt>
                <c:pt idx="294">
                  <c:v>0.91932159999999996</c:v>
                </c:pt>
                <c:pt idx="295">
                  <c:v>0.91913009999999973</c:v>
                </c:pt>
                <c:pt idx="296">
                  <c:v>0.91938739999999963</c:v>
                </c:pt>
                <c:pt idx="297">
                  <c:v>0.91993709999999973</c:v>
                </c:pt>
                <c:pt idx="298">
                  <c:v>0.92036969999999996</c:v>
                </c:pt>
                <c:pt idx="299">
                  <c:v>0.9203646999999997</c:v>
                </c:pt>
                <c:pt idx="300">
                  <c:v>0.91999029999999993</c:v>
                </c:pt>
                <c:pt idx="301">
                  <c:v>0.91965140000000023</c:v>
                </c:pt>
                <c:pt idx="302">
                  <c:v>0.91971769999999997</c:v>
                </c:pt>
                <c:pt idx="303">
                  <c:v>0.92020189999999991</c:v>
                </c:pt>
                <c:pt idx="304">
                  <c:v>0.92078829999999989</c:v>
                </c:pt>
                <c:pt idx="305">
                  <c:v>0.92113899999999971</c:v>
                </c:pt>
                <c:pt idx="306">
                  <c:v>0.92114119999999999</c:v>
                </c:pt>
                <c:pt idx="307">
                  <c:v>0.9208961</c:v>
                </c:pt>
                <c:pt idx="308">
                  <c:v>0.92055299999999951</c:v>
                </c:pt>
                <c:pt idx="309">
                  <c:v>0.92020529999999989</c:v>
                </c:pt>
                <c:pt idx="310">
                  <c:v>0.91990549999999993</c:v>
                </c:pt>
                <c:pt idx="311">
                  <c:v>0.91967559999999993</c:v>
                </c:pt>
                <c:pt idx="312">
                  <c:v>0.91946069999999969</c:v>
                </c:pt>
                <c:pt idx="313">
                  <c:v>0.91913009999999973</c:v>
                </c:pt>
                <c:pt idx="314">
                  <c:v>0.91860279999999972</c:v>
                </c:pt>
                <c:pt idx="315">
                  <c:v>0.91797810000000002</c:v>
                </c:pt>
                <c:pt idx="316">
                  <c:v>0.91747809999999996</c:v>
                </c:pt>
                <c:pt idx="317">
                  <c:v>0.9172159999999997</c:v>
                </c:pt>
                <c:pt idx="318">
                  <c:v>0.91705689999999973</c:v>
                </c:pt>
                <c:pt idx="319">
                  <c:v>0.91677170000000019</c:v>
                </c:pt>
                <c:pt idx="320">
                  <c:v>0.91633109999999973</c:v>
                </c:pt>
                <c:pt idx="321">
                  <c:v>0.91598319999999966</c:v>
                </c:pt>
                <c:pt idx="322">
                  <c:v>0.9159845999999997</c:v>
                </c:pt>
                <c:pt idx="323">
                  <c:v>0.91628889999999996</c:v>
                </c:pt>
                <c:pt idx="324">
                  <c:v>0.91656339999999947</c:v>
                </c:pt>
                <c:pt idx="325">
                  <c:v>0.91652849999999997</c:v>
                </c:pt>
                <c:pt idx="326">
                  <c:v>0.91623039999999967</c:v>
                </c:pt>
                <c:pt idx="327">
                  <c:v>0.91593289999999972</c:v>
                </c:pt>
                <c:pt idx="328">
                  <c:v>0.91578979999999999</c:v>
                </c:pt>
                <c:pt idx="329">
                  <c:v>0.91570409999999991</c:v>
                </c:pt>
                <c:pt idx="330">
                  <c:v>0.91551699999999947</c:v>
                </c:pt>
                <c:pt idx="331">
                  <c:v>0.91524619999999968</c:v>
                </c:pt>
                <c:pt idx="332">
                  <c:v>0.9150661999999995</c:v>
                </c:pt>
                <c:pt idx="333">
                  <c:v>0.91508820000000002</c:v>
                </c:pt>
                <c:pt idx="334">
                  <c:v>0.91525339999999977</c:v>
                </c:pt>
                <c:pt idx="335">
                  <c:v>0.91546269999999963</c:v>
                </c:pt>
                <c:pt idx="336">
                  <c:v>0.91571349999999996</c:v>
                </c:pt>
                <c:pt idx="337">
                  <c:v>0.91602849999999991</c:v>
                </c:pt>
                <c:pt idx="338">
                  <c:v>0.91628519999999969</c:v>
                </c:pt>
                <c:pt idx="339">
                  <c:v>0.91624599999999989</c:v>
                </c:pt>
                <c:pt idx="340">
                  <c:v>0.91582579999999991</c:v>
                </c:pt>
                <c:pt idx="341">
                  <c:v>0.91528129999999996</c:v>
                </c:pt>
                <c:pt idx="342">
                  <c:v>0.91504579999999991</c:v>
                </c:pt>
                <c:pt idx="343">
                  <c:v>0.91534939999999998</c:v>
                </c:pt>
                <c:pt idx="344">
                  <c:v>0.91602289999999997</c:v>
                </c:pt>
                <c:pt idx="345">
                  <c:v>0.91666469999999989</c:v>
                </c:pt>
                <c:pt idx="346">
                  <c:v>0.91696</c:v>
                </c:pt>
                <c:pt idx="347">
                  <c:v>0.91685349999999999</c:v>
                </c:pt>
                <c:pt idx="348">
                  <c:v>0.91650689999999968</c:v>
                </c:pt>
                <c:pt idx="349">
                  <c:v>0.91617099999999996</c:v>
                </c:pt>
                <c:pt idx="350">
                  <c:v>0.91606029999999972</c:v>
                </c:pt>
                <c:pt idx="351">
                  <c:v>0.91623629999999978</c:v>
                </c:pt>
                <c:pt idx="352">
                  <c:v>0.91654919999999973</c:v>
                </c:pt>
                <c:pt idx="353">
                  <c:v>0.9167403999999999</c:v>
                </c:pt>
                <c:pt idx="354">
                  <c:v>0.9166801</c:v>
                </c:pt>
                <c:pt idx="355">
                  <c:v>0.91650119999999968</c:v>
                </c:pt>
                <c:pt idx="356">
                  <c:v>0.91644369999999997</c:v>
                </c:pt>
                <c:pt idx="357">
                  <c:v>0.91656729999999975</c:v>
                </c:pt>
                <c:pt idx="358">
                  <c:v>0.91668580000000022</c:v>
                </c:pt>
                <c:pt idx="359">
                  <c:v>0.91661719999999969</c:v>
                </c:pt>
                <c:pt idx="360">
                  <c:v>0.91643520000000001</c:v>
                </c:pt>
                <c:pt idx="361">
                  <c:v>0.9163899999999997</c:v>
                </c:pt>
                <c:pt idx="362">
                  <c:v>0.91659069999999998</c:v>
                </c:pt>
                <c:pt idx="363">
                  <c:v>0.91686489999999998</c:v>
                </c:pt>
                <c:pt idx="364">
                  <c:v>0.91698109999999999</c:v>
                </c:pt>
                <c:pt idx="365">
                  <c:v>0.91695280000000001</c:v>
                </c:pt>
                <c:pt idx="366">
                  <c:v>0.9170275</c:v>
                </c:pt>
                <c:pt idx="367">
                  <c:v>0.9173802999999997</c:v>
                </c:pt>
                <c:pt idx="368">
                  <c:v>0.91790019999999972</c:v>
                </c:pt>
                <c:pt idx="369">
                  <c:v>0.91832269999999971</c:v>
                </c:pt>
                <c:pt idx="370">
                  <c:v>0.91852729999999971</c:v>
                </c:pt>
                <c:pt idx="371">
                  <c:v>0.91863519999999999</c:v>
                </c:pt>
                <c:pt idx="372">
                  <c:v>0.91883319999999968</c:v>
                </c:pt>
                <c:pt idx="373">
                  <c:v>0.91917909999999992</c:v>
                </c:pt>
                <c:pt idx="374">
                  <c:v>0.9196145</c:v>
                </c:pt>
                <c:pt idx="375">
                  <c:v>0.92009959999999991</c:v>
                </c:pt>
                <c:pt idx="376">
                  <c:v>0.92065150000000018</c:v>
                </c:pt>
                <c:pt idx="377">
                  <c:v>0.92124619999999968</c:v>
                </c:pt>
                <c:pt idx="378">
                  <c:v>0.92176329999999973</c:v>
                </c:pt>
                <c:pt idx="379">
                  <c:v>0.92208699999999977</c:v>
                </c:pt>
                <c:pt idx="380">
                  <c:v>0.92226049999999971</c:v>
                </c:pt>
                <c:pt idx="381">
                  <c:v>0.92249549999999991</c:v>
                </c:pt>
                <c:pt idx="382">
                  <c:v>0.92301319999999976</c:v>
                </c:pt>
                <c:pt idx="383">
                  <c:v>0.92388039999999971</c:v>
                </c:pt>
                <c:pt idx="384">
                  <c:v>0.92498619999999976</c:v>
                </c:pt>
                <c:pt idx="385">
                  <c:v>0.92614279999999971</c:v>
                </c:pt>
                <c:pt idx="386">
                  <c:v>0.92719059999999998</c:v>
                </c:pt>
                <c:pt idx="387">
                  <c:v>0.9280427</c:v>
                </c:pt>
                <c:pt idx="388">
                  <c:v>0.92868719999999971</c:v>
                </c:pt>
                <c:pt idx="389">
                  <c:v>0.9291691999999997</c:v>
                </c:pt>
                <c:pt idx="390">
                  <c:v>0.92954099999999973</c:v>
                </c:pt>
                <c:pt idx="391">
                  <c:v>0.92979699999999998</c:v>
                </c:pt>
                <c:pt idx="392">
                  <c:v>0.92985799999999996</c:v>
                </c:pt>
                <c:pt idx="393">
                  <c:v>0.92965039999999999</c:v>
                </c:pt>
                <c:pt idx="394">
                  <c:v>0.92920849999999999</c:v>
                </c:pt>
                <c:pt idx="395">
                  <c:v>0.92868399999999973</c:v>
                </c:pt>
                <c:pt idx="396">
                  <c:v>0.92823039999999968</c:v>
                </c:pt>
                <c:pt idx="397">
                  <c:v>0.9278770999999999</c:v>
                </c:pt>
                <c:pt idx="398">
                  <c:v>0.92753169999999996</c:v>
                </c:pt>
                <c:pt idx="399">
                  <c:v>0.92710859999999973</c:v>
                </c:pt>
                <c:pt idx="400">
                  <c:v>0.92663829999999991</c:v>
                </c:pt>
                <c:pt idx="401">
                  <c:v>0.92624620000000002</c:v>
                </c:pt>
                <c:pt idx="402">
                  <c:v>0.92603709999999972</c:v>
                </c:pt>
                <c:pt idx="403">
                  <c:v>0.92601849999999997</c:v>
                </c:pt>
                <c:pt idx="404">
                  <c:v>0.92613539999999972</c:v>
                </c:pt>
                <c:pt idx="405">
                  <c:v>0.9263522999999998</c:v>
                </c:pt>
                <c:pt idx="406">
                  <c:v>0.92669090000000021</c:v>
                </c:pt>
                <c:pt idx="407">
                  <c:v>0.92719509999999994</c:v>
                </c:pt>
                <c:pt idx="408">
                  <c:v>0.92788329999999997</c:v>
                </c:pt>
                <c:pt idx="409">
                  <c:v>0.92873839999999996</c:v>
                </c:pt>
                <c:pt idx="410">
                  <c:v>0.92973289999999997</c:v>
                </c:pt>
                <c:pt idx="411">
                  <c:v>0.93085069999999992</c:v>
                </c:pt>
                <c:pt idx="412">
                  <c:v>0.93209560000000025</c:v>
                </c:pt>
                <c:pt idx="413">
                  <c:v>0.93349589999999993</c:v>
                </c:pt>
                <c:pt idx="414">
                  <c:v>0.9351084999999999</c:v>
                </c:pt>
                <c:pt idx="415">
                  <c:v>0.93701559999999973</c:v>
                </c:pt>
                <c:pt idx="416">
                  <c:v>0.93930950000000002</c:v>
                </c:pt>
                <c:pt idx="417">
                  <c:v>0.94207879999999999</c:v>
                </c:pt>
                <c:pt idx="418">
                  <c:v>0.94540779999999969</c:v>
                </c:pt>
                <c:pt idx="419">
                  <c:v>0.94939810000000002</c:v>
                </c:pt>
                <c:pt idx="420">
                  <c:v>0.95419469999999995</c:v>
                </c:pt>
                <c:pt idx="421">
                  <c:v>0.95998189999999994</c:v>
                </c:pt>
                <c:pt idx="422">
                  <c:v>0.96689110000000023</c:v>
                </c:pt>
                <c:pt idx="423">
                  <c:v>0.97481709999999988</c:v>
                </c:pt>
                <c:pt idx="424">
                  <c:v>0.98325319999999949</c:v>
                </c:pt>
                <c:pt idx="425">
                  <c:v>0.99133429999999967</c:v>
                </c:pt>
                <c:pt idx="426">
                  <c:v>0.99815049999999972</c:v>
                </c:pt>
                <c:pt idx="427">
                  <c:v>1.0031173999999998</c:v>
                </c:pt>
                <c:pt idx="428">
                  <c:v>1.0060654</c:v>
                </c:pt>
                <c:pt idx="429">
                  <c:v>1.0069821999999999</c:v>
                </c:pt>
                <c:pt idx="430">
                  <c:v>1.0057373999999994</c:v>
                </c:pt>
                <c:pt idx="431">
                  <c:v>1.0021544</c:v>
                </c:pt>
                <c:pt idx="432">
                  <c:v>0.99638749999999976</c:v>
                </c:pt>
                <c:pt idx="433">
                  <c:v>0.98917060000000001</c:v>
                </c:pt>
                <c:pt idx="434">
                  <c:v>0.98161940000000003</c:v>
                </c:pt>
                <c:pt idx="435">
                  <c:v>0.97473829999999995</c:v>
                </c:pt>
                <c:pt idx="436">
                  <c:v>0.96905010000000003</c:v>
                </c:pt>
                <c:pt idx="437">
                  <c:v>0.96457069999999989</c:v>
                </c:pt>
                <c:pt idx="438">
                  <c:v>0.96101629999999971</c:v>
                </c:pt>
                <c:pt idx="439">
                  <c:v>0.9580217000000002</c:v>
                </c:pt>
                <c:pt idx="440">
                  <c:v>0.9552894999999999</c:v>
                </c:pt>
                <c:pt idx="441">
                  <c:v>0.95268699999999973</c:v>
                </c:pt>
                <c:pt idx="442">
                  <c:v>0.95026860000000002</c:v>
                </c:pt>
                <c:pt idx="443">
                  <c:v>0.94815490000000002</c:v>
                </c:pt>
                <c:pt idx="444">
                  <c:v>0.94632919999999998</c:v>
                </c:pt>
                <c:pt idx="445">
                  <c:v>0.9445587999999997</c:v>
                </c:pt>
                <c:pt idx="446">
                  <c:v>0.94256669999999976</c:v>
                </c:pt>
                <c:pt idx="447">
                  <c:v>0.94028929999999999</c:v>
                </c:pt>
                <c:pt idx="448">
                  <c:v>0.93792319999999996</c:v>
                </c:pt>
                <c:pt idx="449">
                  <c:v>0.9357019000000002</c:v>
                </c:pt>
                <c:pt idx="450">
                  <c:v>0.93365539999999991</c:v>
                </c:pt>
                <c:pt idx="451">
                  <c:v>0.93162459999999991</c:v>
                </c:pt>
                <c:pt idx="452">
                  <c:v>0.92947279999999977</c:v>
                </c:pt>
                <c:pt idx="453">
                  <c:v>0.92722579999999999</c:v>
                </c:pt>
                <c:pt idx="454">
                  <c:v>0.92499329999999991</c:v>
                </c:pt>
                <c:pt idx="455">
                  <c:v>0.92281829999999998</c:v>
                </c:pt>
                <c:pt idx="456">
                  <c:v>0.92065659999999971</c:v>
                </c:pt>
                <c:pt idx="457">
                  <c:v>0.91848569999999996</c:v>
                </c:pt>
                <c:pt idx="458">
                  <c:v>0.91637939999999996</c:v>
                </c:pt>
                <c:pt idx="459">
                  <c:v>0.91446469999999969</c:v>
                </c:pt>
                <c:pt idx="460">
                  <c:v>0.91284579999999993</c:v>
                </c:pt>
                <c:pt idx="461">
                  <c:v>0.91158909999999971</c:v>
                </c:pt>
                <c:pt idx="462">
                  <c:v>0.91073659999999967</c:v>
                </c:pt>
                <c:pt idx="463">
                  <c:v>0.9102741999999997</c:v>
                </c:pt>
                <c:pt idx="464">
                  <c:v>0.91008199999999972</c:v>
                </c:pt>
                <c:pt idx="465">
                  <c:v>0.90996589999999999</c:v>
                </c:pt>
                <c:pt idx="466">
                  <c:v>0.90978469999999989</c:v>
                </c:pt>
                <c:pt idx="467">
                  <c:v>0.90953659999999947</c:v>
                </c:pt>
                <c:pt idx="468">
                  <c:v>0.90930719999999976</c:v>
                </c:pt>
                <c:pt idx="469">
                  <c:v>0.90914149999999994</c:v>
                </c:pt>
                <c:pt idx="470">
                  <c:v>0.90900089999999989</c:v>
                </c:pt>
                <c:pt idx="471">
                  <c:v>0.90884979999999993</c:v>
                </c:pt>
                <c:pt idx="472">
                  <c:v>0.90874119999999992</c:v>
                </c:pt>
                <c:pt idx="473">
                  <c:v>0.90878189999999992</c:v>
                </c:pt>
                <c:pt idx="474">
                  <c:v>0.90901339999999975</c:v>
                </c:pt>
                <c:pt idx="475">
                  <c:v>0.90935849999999996</c:v>
                </c:pt>
                <c:pt idx="476">
                  <c:v>0.90968429999999989</c:v>
                </c:pt>
                <c:pt idx="477">
                  <c:v>0.90990369999999998</c:v>
                </c:pt>
                <c:pt idx="478">
                  <c:v>0.91000499999999973</c:v>
                </c:pt>
                <c:pt idx="479">
                  <c:v>0.91001279999999962</c:v>
                </c:pt>
                <c:pt idx="480">
                  <c:v>0.90994789999999992</c:v>
                </c:pt>
                <c:pt idx="481">
                  <c:v>0.90982419999999997</c:v>
                </c:pt>
                <c:pt idx="482">
                  <c:v>0.90965019999999996</c:v>
                </c:pt>
                <c:pt idx="483">
                  <c:v>0.9094101999999995</c:v>
                </c:pt>
                <c:pt idx="484">
                  <c:v>0.90906269999999978</c:v>
                </c:pt>
                <c:pt idx="485">
                  <c:v>0.9085875999999995</c:v>
                </c:pt>
                <c:pt idx="486">
                  <c:v>0.90804619999999969</c:v>
                </c:pt>
                <c:pt idx="487">
                  <c:v>0.9075723999999995</c:v>
                </c:pt>
                <c:pt idx="488">
                  <c:v>0.90728119999999968</c:v>
                </c:pt>
                <c:pt idx="489">
                  <c:v>0.9071707</c:v>
                </c:pt>
                <c:pt idx="490">
                  <c:v>0.90711929999999996</c:v>
                </c:pt>
                <c:pt idx="491">
                  <c:v>0.9069742999999999</c:v>
                </c:pt>
                <c:pt idx="492">
                  <c:v>0.90665200000000001</c:v>
                </c:pt>
                <c:pt idx="493">
                  <c:v>0.90617149999999991</c:v>
                </c:pt>
                <c:pt idx="494">
                  <c:v>0.90562769999999992</c:v>
                </c:pt>
                <c:pt idx="495">
                  <c:v>0.90515449999999997</c:v>
                </c:pt>
                <c:pt idx="496">
                  <c:v>0.9048951999999999</c:v>
                </c:pt>
                <c:pt idx="497">
                  <c:v>0.90495989999999993</c:v>
                </c:pt>
                <c:pt idx="498">
                  <c:v>0.90535809999999972</c:v>
                </c:pt>
                <c:pt idx="499">
                  <c:v>0.90595899999999996</c:v>
                </c:pt>
                <c:pt idx="500">
                  <c:v>0.90653709999999976</c:v>
                </c:pt>
                <c:pt idx="501">
                  <c:v>0.90689789999999992</c:v>
                </c:pt>
                <c:pt idx="502">
                  <c:v>0.90699570000000018</c:v>
                </c:pt>
                <c:pt idx="503">
                  <c:v>0.9069415999999999</c:v>
                </c:pt>
                <c:pt idx="504">
                  <c:v>0.9069007</c:v>
                </c:pt>
                <c:pt idx="505">
                  <c:v>0.90696369999999971</c:v>
                </c:pt>
                <c:pt idx="506">
                  <c:v>0.90709869999999992</c:v>
                </c:pt>
                <c:pt idx="507">
                  <c:v>0.90720959999999973</c:v>
                </c:pt>
                <c:pt idx="508">
                  <c:v>0.90723549999999997</c:v>
                </c:pt>
                <c:pt idx="509">
                  <c:v>0.90719819999999973</c:v>
                </c:pt>
                <c:pt idx="510">
                  <c:v>0.90715849999999998</c:v>
                </c:pt>
                <c:pt idx="511">
                  <c:v>0.90714119999999998</c:v>
                </c:pt>
                <c:pt idx="512">
                  <c:v>0.9071174999999998</c:v>
                </c:pt>
                <c:pt idx="513">
                  <c:v>0.90706889999999996</c:v>
                </c:pt>
                <c:pt idx="514">
                  <c:v>0.90705849999999999</c:v>
                </c:pt>
                <c:pt idx="515">
                  <c:v>0.9072047999999997</c:v>
                </c:pt>
                <c:pt idx="516">
                  <c:v>0.90755969999999997</c:v>
                </c:pt>
                <c:pt idx="517">
                  <c:v>0.9080134999999997</c:v>
                </c:pt>
                <c:pt idx="518">
                  <c:v>0.90835129999999997</c:v>
                </c:pt>
                <c:pt idx="519">
                  <c:v>0.90842399999999968</c:v>
                </c:pt>
                <c:pt idx="520">
                  <c:v>0.90826499999999977</c:v>
                </c:pt>
                <c:pt idx="521">
                  <c:v>0.90803590000000001</c:v>
                </c:pt>
                <c:pt idx="522">
                  <c:v>0.90787960000000023</c:v>
                </c:pt>
                <c:pt idx="523">
                  <c:v>0.90785269999999996</c:v>
                </c:pt>
                <c:pt idx="524">
                  <c:v>0.90798059999999969</c:v>
                </c:pt>
                <c:pt idx="525">
                  <c:v>0.90830339999999976</c:v>
                </c:pt>
                <c:pt idx="526">
                  <c:v>0.90880749999999999</c:v>
                </c:pt>
                <c:pt idx="527">
                  <c:v>0.90933160000000002</c:v>
                </c:pt>
                <c:pt idx="528">
                  <c:v>0.90962939999999992</c:v>
                </c:pt>
                <c:pt idx="529">
                  <c:v>0.9095875999999995</c:v>
                </c:pt>
                <c:pt idx="530">
                  <c:v>0.90936409999999968</c:v>
                </c:pt>
                <c:pt idx="531">
                  <c:v>0.90924889999999992</c:v>
                </c:pt>
                <c:pt idx="532">
                  <c:v>0.90937439999999969</c:v>
                </c:pt>
                <c:pt idx="533">
                  <c:v>0.90959439999999969</c:v>
                </c:pt>
                <c:pt idx="534">
                  <c:v>0.90967379999999998</c:v>
                </c:pt>
                <c:pt idx="535">
                  <c:v>0.9095597999999997</c:v>
                </c:pt>
                <c:pt idx="536">
                  <c:v>0.90942809999999996</c:v>
                </c:pt>
                <c:pt idx="537">
                  <c:v>0.90947589999999989</c:v>
                </c:pt>
                <c:pt idx="538">
                  <c:v>0.90973510000000002</c:v>
                </c:pt>
                <c:pt idx="539">
                  <c:v>0.91010349999999973</c:v>
                </c:pt>
                <c:pt idx="540">
                  <c:v>0.91049589999999991</c:v>
                </c:pt>
                <c:pt idx="541">
                  <c:v>0.91089609999999999</c:v>
                </c:pt>
                <c:pt idx="542">
                  <c:v>0.91127429999999998</c:v>
                </c:pt>
                <c:pt idx="543">
                  <c:v>0.91154709999999972</c:v>
                </c:pt>
                <c:pt idx="544">
                  <c:v>0.91168389999999999</c:v>
                </c:pt>
                <c:pt idx="545">
                  <c:v>0.91180909999999993</c:v>
                </c:pt>
                <c:pt idx="546">
                  <c:v>0.9121165999999995</c:v>
                </c:pt>
                <c:pt idx="547">
                  <c:v>0.9126555999999999</c:v>
                </c:pt>
                <c:pt idx="548">
                  <c:v>0.91324059999999996</c:v>
                </c:pt>
                <c:pt idx="549">
                  <c:v>0.91361739999999969</c:v>
                </c:pt>
                <c:pt idx="550">
                  <c:v>0.91369830000000019</c:v>
                </c:pt>
                <c:pt idx="551">
                  <c:v>0.91359499999999971</c:v>
                </c:pt>
                <c:pt idx="552">
                  <c:v>0.91343580000000002</c:v>
                </c:pt>
                <c:pt idx="553">
                  <c:v>0.91321059999999976</c:v>
                </c:pt>
                <c:pt idx="554">
                  <c:v>0.91283259999999977</c:v>
                </c:pt>
                <c:pt idx="555">
                  <c:v>0.9123135999999995</c:v>
                </c:pt>
                <c:pt idx="556">
                  <c:v>0.91181899999999971</c:v>
                </c:pt>
                <c:pt idx="557">
                  <c:v>0.91152559999999971</c:v>
                </c:pt>
                <c:pt idx="558">
                  <c:v>0.91145459999999967</c:v>
                </c:pt>
                <c:pt idx="559">
                  <c:v>0.91146139999999976</c:v>
                </c:pt>
                <c:pt idx="560">
                  <c:v>0.91137579999999996</c:v>
                </c:pt>
                <c:pt idx="561">
                  <c:v>0.91113429999999973</c:v>
                </c:pt>
                <c:pt idx="562">
                  <c:v>0.91079570000000021</c:v>
                </c:pt>
                <c:pt idx="563">
                  <c:v>0.91047089999999997</c:v>
                </c:pt>
                <c:pt idx="564">
                  <c:v>0.91025040000000002</c:v>
                </c:pt>
                <c:pt idx="565">
                  <c:v>0.91016549999999996</c:v>
                </c:pt>
                <c:pt idx="566">
                  <c:v>0.91017919999999997</c:v>
                </c:pt>
                <c:pt idx="567">
                  <c:v>0.91020400000000001</c:v>
                </c:pt>
                <c:pt idx="568">
                  <c:v>0.91016059999999976</c:v>
                </c:pt>
                <c:pt idx="569">
                  <c:v>0.91004149999999995</c:v>
                </c:pt>
                <c:pt idx="570">
                  <c:v>0.90992220000000001</c:v>
                </c:pt>
                <c:pt idx="571">
                  <c:v>0.90989729999999991</c:v>
                </c:pt>
                <c:pt idx="572">
                  <c:v>0.91000199999999998</c:v>
                </c:pt>
                <c:pt idx="573">
                  <c:v>0.91018840000000001</c:v>
                </c:pt>
                <c:pt idx="574">
                  <c:v>0.91036579999999967</c:v>
                </c:pt>
                <c:pt idx="575">
                  <c:v>0.91045599999999971</c:v>
                </c:pt>
                <c:pt idx="576">
                  <c:v>0.91042829999999997</c:v>
                </c:pt>
                <c:pt idx="577">
                  <c:v>0.91031679999999948</c:v>
                </c:pt>
                <c:pt idx="578">
                  <c:v>0.91021839999999976</c:v>
                </c:pt>
                <c:pt idx="579">
                  <c:v>0.9102538</c:v>
                </c:pt>
                <c:pt idx="580">
                  <c:v>0.91048529999999972</c:v>
                </c:pt>
                <c:pt idx="581">
                  <c:v>0.91085419999999973</c:v>
                </c:pt>
                <c:pt idx="582">
                  <c:v>0.91120719999999977</c:v>
                </c:pt>
                <c:pt idx="583">
                  <c:v>0.91140609999999977</c:v>
                </c:pt>
                <c:pt idx="584">
                  <c:v>0.91142229999999969</c:v>
                </c:pt>
                <c:pt idx="585">
                  <c:v>0.91133569999999997</c:v>
                </c:pt>
                <c:pt idx="586">
                  <c:v>0.9112562999999998</c:v>
                </c:pt>
                <c:pt idx="587">
                  <c:v>0.91126299999999949</c:v>
                </c:pt>
                <c:pt idx="588">
                  <c:v>0.91139749999999997</c:v>
                </c:pt>
                <c:pt idx="589">
                  <c:v>0.91167819999999999</c:v>
                </c:pt>
                <c:pt idx="590">
                  <c:v>0.91209129999999994</c:v>
                </c:pt>
                <c:pt idx="591">
                  <c:v>0.9125856</c:v>
                </c:pt>
                <c:pt idx="592">
                  <c:v>0.91311109999999973</c:v>
                </c:pt>
                <c:pt idx="593">
                  <c:v>0.9136766999999999</c:v>
                </c:pt>
                <c:pt idx="594">
                  <c:v>0.91435249999999968</c:v>
                </c:pt>
                <c:pt idx="595">
                  <c:v>0.91520329999999972</c:v>
                </c:pt>
                <c:pt idx="596">
                  <c:v>0.91623669999999979</c:v>
                </c:pt>
                <c:pt idx="597">
                  <c:v>0.91743139999999967</c:v>
                </c:pt>
                <c:pt idx="598">
                  <c:v>0.91880539999999999</c:v>
                </c:pt>
                <c:pt idx="599">
                  <c:v>0.9204184999999997</c:v>
                </c:pt>
                <c:pt idx="600">
                  <c:v>0.92230469999999998</c:v>
                </c:pt>
                <c:pt idx="601">
                  <c:v>0.92443179999999969</c:v>
                </c:pt>
                <c:pt idx="602">
                  <c:v>0.92676219999999976</c:v>
                </c:pt>
                <c:pt idx="603">
                  <c:v>0.92933559999999971</c:v>
                </c:pt>
                <c:pt idx="604">
                  <c:v>0.93224390000000001</c:v>
                </c:pt>
                <c:pt idx="605">
                  <c:v>0.93549890000000002</c:v>
                </c:pt>
                <c:pt idx="606">
                  <c:v>0.93894899999999992</c:v>
                </c:pt>
                <c:pt idx="607">
                  <c:v>0.94235089999999999</c:v>
                </c:pt>
                <c:pt idx="608">
                  <c:v>0.94551889999999972</c:v>
                </c:pt>
                <c:pt idx="609">
                  <c:v>0.94837549999999993</c:v>
                </c:pt>
                <c:pt idx="610">
                  <c:v>0.95087170000000021</c:v>
                </c:pt>
                <c:pt idx="611">
                  <c:v>0.95291400000000004</c:v>
                </c:pt>
                <c:pt idx="612">
                  <c:v>0.95439140000000022</c:v>
                </c:pt>
                <c:pt idx="613">
                  <c:v>0.95523190000000002</c:v>
                </c:pt>
                <c:pt idx="614">
                  <c:v>0.95535879999999973</c:v>
                </c:pt>
                <c:pt idx="615">
                  <c:v>0.95458509999999996</c:v>
                </c:pt>
                <c:pt idx="616">
                  <c:v>0.95262150000000023</c:v>
                </c:pt>
                <c:pt idx="617">
                  <c:v>0.94926929999999998</c:v>
                </c:pt>
                <c:pt idx="618">
                  <c:v>0.9446321999999997</c:v>
                </c:pt>
                <c:pt idx="619">
                  <c:v>0.9391381999999997</c:v>
                </c:pt>
                <c:pt idx="620">
                  <c:v>0.93337110000000001</c:v>
                </c:pt>
                <c:pt idx="621">
                  <c:v>0.9278913000000002</c:v>
                </c:pt>
                <c:pt idx="622">
                  <c:v>0.92314990000000019</c:v>
                </c:pt>
                <c:pt idx="623">
                  <c:v>0.91942879999999971</c:v>
                </c:pt>
                <c:pt idx="624">
                  <c:v>0.91674939999999994</c:v>
                </c:pt>
                <c:pt idx="625">
                  <c:v>0.91484309999999991</c:v>
                </c:pt>
                <c:pt idx="626">
                  <c:v>0.91330579999999972</c:v>
                </c:pt>
                <c:pt idx="627">
                  <c:v>0.91186749999999972</c:v>
                </c:pt>
                <c:pt idx="628">
                  <c:v>0.91053599999999979</c:v>
                </c:pt>
                <c:pt idx="629">
                  <c:v>0.90946859999999963</c:v>
                </c:pt>
                <c:pt idx="630">
                  <c:v>0.90872659999999972</c:v>
                </c:pt>
                <c:pt idx="631">
                  <c:v>0.90818209999999977</c:v>
                </c:pt>
                <c:pt idx="632">
                  <c:v>0.90765949999999995</c:v>
                </c:pt>
                <c:pt idx="633">
                  <c:v>0.90711049999999971</c:v>
                </c:pt>
                <c:pt idx="634">
                  <c:v>0.90662369999999992</c:v>
                </c:pt>
                <c:pt idx="635">
                  <c:v>0.9062872999999998</c:v>
                </c:pt>
                <c:pt idx="636">
                  <c:v>0.90609059999999997</c:v>
                </c:pt>
                <c:pt idx="637">
                  <c:v>0.90596129999999997</c:v>
                </c:pt>
                <c:pt idx="638">
                  <c:v>0.90585809999999989</c:v>
                </c:pt>
                <c:pt idx="639">
                  <c:v>0.9057925</c:v>
                </c:pt>
                <c:pt idx="640">
                  <c:v>0.90578079999999972</c:v>
                </c:pt>
                <c:pt idx="641">
                  <c:v>0.90581269999999969</c:v>
                </c:pt>
                <c:pt idx="642">
                  <c:v>0.90586279999999975</c:v>
                </c:pt>
                <c:pt idx="643">
                  <c:v>0.90591249999999968</c:v>
                </c:pt>
                <c:pt idx="644">
                  <c:v>0.90594779999999997</c:v>
                </c:pt>
                <c:pt idx="645">
                  <c:v>0.90596569999999998</c:v>
                </c:pt>
                <c:pt idx="646">
                  <c:v>0.9060001999999997</c:v>
                </c:pt>
                <c:pt idx="647">
                  <c:v>0.90612099999999973</c:v>
                </c:pt>
                <c:pt idx="648">
                  <c:v>0.90636799999999951</c:v>
                </c:pt>
                <c:pt idx="649">
                  <c:v>0.90668159999999998</c:v>
                </c:pt>
                <c:pt idx="650">
                  <c:v>0.90692219999999968</c:v>
                </c:pt>
                <c:pt idx="651">
                  <c:v>0.90698959999999973</c:v>
                </c:pt>
                <c:pt idx="652">
                  <c:v>0.90691449999999996</c:v>
                </c:pt>
                <c:pt idx="653">
                  <c:v>0.90683199999999997</c:v>
                </c:pt>
                <c:pt idx="654">
                  <c:v>0.90687239999999969</c:v>
                </c:pt>
                <c:pt idx="655">
                  <c:v>0.9070897</c:v>
                </c:pt>
                <c:pt idx="656">
                  <c:v>0.9074586</c:v>
                </c:pt>
                <c:pt idx="657">
                  <c:v>0.9078862999999997</c:v>
                </c:pt>
                <c:pt idx="658">
                  <c:v>0.9082119999999998</c:v>
                </c:pt>
                <c:pt idx="659">
                  <c:v>0.90825609999999979</c:v>
                </c:pt>
                <c:pt idx="660">
                  <c:v>0.90795169999999992</c:v>
                </c:pt>
                <c:pt idx="661">
                  <c:v>0.90745029999999971</c:v>
                </c:pt>
                <c:pt idx="662">
                  <c:v>0.9070579999999997</c:v>
                </c:pt>
                <c:pt idx="663">
                  <c:v>0.90702269999999996</c:v>
                </c:pt>
                <c:pt idx="664">
                  <c:v>0.90737519999999972</c:v>
                </c:pt>
                <c:pt idx="665">
                  <c:v>0.90796779999999977</c:v>
                </c:pt>
                <c:pt idx="666">
                  <c:v>0.90863419999999973</c:v>
                </c:pt>
                <c:pt idx="667">
                  <c:v>0.90927269999999971</c:v>
                </c:pt>
                <c:pt idx="668">
                  <c:v>0.909802</c:v>
                </c:pt>
                <c:pt idx="669">
                  <c:v>0.91012249999999972</c:v>
                </c:pt>
                <c:pt idx="670">
                  <c:v>0.91019249999999996</c:v>
                </c:pt>
                <c:pt idx="671">
                  <c:v>0.91012269999999973</c:v>
                </c:pt>
                <c:pt idx="672">
                  <c:v>0.91013149999999998</c:v>
                </c:pt>
                <c:pt idx="673">
                  <c:v>0.91037069999999998</c:v>
                </c:pt>
                <c:pt idx="674">
                  <c:v>0.91081139999999972</c:v>
                </c:pt>
                <c:pt idx="675">
                  <c:v>0.91130859999999969</c:v>
                </c:pt>
                <c:pt idx="676">
                  <c:v>0.91174650000000002</c:v>
                </c:pt>
                <c:pt idx="677">
                  <c:v>0.91209289999999998</c:v>
                </c:pt>
                <c:pt idx="678">
                  <c:v>0.91234059999999972</c:v>
                </c:pt>
                <c:pt idx="679">
                  <c:v>0.9124595999999997</c:v>
                </c:pt>
                <c:pt idx="680">
                  <c:v>0.91243239999999948</c:v>
                </c:pt>
                <c:pt idx="681">
                  <c:v>0.91229490000000002</c:v>
                </c:pt>
                <c:pt idx="682">
                  <c:v>0.91210289999999972</c:v>
                </c:pt>
                <c:pt idx="683">
                  <c:v>0.91187970000000018</c:v>
                </c:pt>
                <c:pt idx="684">
                  <c:v>0.91163459999999996</c:v>
                </c:pt>
                <c:pt idx="685">
                  <c:v>0.91142309999999971</c:v>
                </c:pt>
                <c:pt idx="686">
                  <c:v>0.91132449999999998</c:v>
                </c:pt>
                <c:pt idx="687">
                  <c:v>0.91133639999999949</c:v>
                </c:pt>
                <c:pt idx="688">
                  <c:v>0.91134229999999972</c:v>
                </c:pt>
                <c:pt idx="689">
                  <c:v>0.91124919999999998</c:v>
                </c:pt>
                <c:pt idx="690">
                  <c:v>0.91114459999999997</c:v>
                </c:pt>
                <c:pt idx="691">
                  <c:v>0.91124379999999972</c:v>
                </c:pt>
                <c:pt idx="692">
                  <c:v>0.91164309999999993</c:v>
                </c:pt>
                <c:pt idx="693">
                  <c:v>0.91216429999999971</c:v>
                </c:pt>
                <c:pt idx="694">
                  <c:v>0.91250089999999973</c:v>
                </c:pt>
                <c:pt idx="695">
                  <c:v>0.91251339999999947</c:v>
                </c:pt>
                <c:pt idx="696">
                  <c:v>0.91233829999999971</c:v>
                </c:pt>
                <c:pt idx="697">
                  <c:v>0.9122131999999995</c:v>
                </c:pt>
                <c:pt idx="698">
                  <c:v>0.91225239999999963</c:v>
                </c:pt>
                <c:pt idx="699">
                  <c:v>0.91241449999999968</c:v>
                </c:pt>
                <c:pt idx="700">
                  <c:v>0.91262510000000019</c:v>
                </c:pt>
                <c:pt idx="701">
                  <c:v>0.9128501</c:v>
                </c:pt>
                <c:pt idx="702">
                  <c:v>0.91304699999999972</c:v>
                </c:pt>
                <c:pt idx="703">
                  <c:v>0.9131311999999997</c:v>
                </c:pt>
                <c:pt idx="704">
                  <c:v>0.9130509</c:v>
                </c:pt>
                <c:pt idx="705">
                  <c:v>0.91287089999999993</c:v>
                </c:pt>
                <c:pt idx="706">
                  <c:v>0.91272629999999999</c:v>
                </c:pt>
                <c:pt idx="707">
                  <c:v>0.91269709999999993</c:v>
                </c:pt>
                <c:pt idx="708">
                  <c:v>0.9127672</c:v>
                </c:pt>
                <c:pt idx="709">
                  <c:v>0.91290809999999989</c:v>
                </c:pt>
                <c:pt idx="710">
                  <c:v>0.91313939999999971</c:v>
                </c:pt>
                <c:pt idx="711">
                  <c:v>0.91346379999999949</c:v>
                </c:pt>
                <c:pt idx="712">
                  <c:v>0.91378799999999971</c:v>
                </c:pt>
                <c:pt idx="713">
                  <c:v>0.91398449999999998</c:v>
                </c:pt>
                <c:pt idx="714">
                  <c:v>0.91404889999999994</c:v>
                </c:pt>
                <c:pt idx="715">
                  <c:v>0.91413579999999972</c:v>
                </c:pt>
                <c:pt idx="716">
                  <c:v>0.91439499999999996</c:v>
                </c:pt>
                <c:pt idx="717">
                  <c:v>0.91479309999999991</c:v>
                </c:pt>
                <c:pt idx="718">
                  <c:v>0.91514239999999969</c:v>
                </c:pt>
                <c:pt idx="719">
                  <c:v>0.9152981</c:v>
                </c:pt>
                <c:pt idx="720">
                  <c:v>0.9152863999999995</c:v>
                </c:pt>
                <c:pt idx="721">
                  <c:v>0.91523359999999976</c:v>
                </c:pt>
                <c:pt idx="722">
                  <c:v>0.91521379999999974</c:v>
                </c:pt>
                <c:pt idx="723">
                  <c:v>0.91520349999999973</c:v>
                </c:pt>
                <c:pt idx="724">
                  <c:v>0.91514849999999992</c:v>
                </c:pt>
                <c:pt idx="725">
                  <c:v>0.91501629999999978</c:v>
                </c:pt>
                <c:pt idx="726">
                  <c:v>0.91477950000000019</c:v>
                </c:pt>
                <c:pt idx="727">
                  <c:v>0.91440989999999989</c:v>
                </c:pt>
                <c:pt idx="728">
                  <c:v>0.91393619999999975</c:v>
                </c:pt>
                <c:pt idx="729">
                  <c:v>0.91348560000000001</c:v>
                </c:pt>
                <c:pt idx="730">
                  <c:v>0.91321599999999969</c:v>
                </c:pt>
                <c:pt idx="731">
                  <c:v>0.91318849999999996</c:v>
                </c:pt>
                <c:pt idx="732">
                  <c:v>0.91331799999999963</c:v>
                </c:pt>
                <c:pt idx="733">
                  <c:v>0.91346249999999962</c:v>
                </c:pt>
                <c:pt idx="734">
                  <c:v>0.91354299999999977</c:v>
                </c:pt>
                <c:pt idx="735">
                  <c:v>0.91358129999999971</c:v>
                </c:pt>
                <c:pt idx="736">
                  <c:v>0.91365129999999994</c:v>
                </c:pt>
                <c:pt idx="737">
                  <c:v>0.91382649999999999</c:v>
                </c:pt>
                <c:pt idx="738">
                  <c:v>0.91414849999999992</c:v>
                </c:pt>
                <c:pt idx="739">
                  <c:v>0.91459479999999971</c:v>
                </c:pt>
                <c:pt idx="740">
                  <c:v>0.91505559999999997</c:v>
                </c:pt>
                <c:pt idx="741">
                  <c:v>0.91537419999999969</c:v>
                </c:pt>
                <c:pt idx="742">
                  <c:v>0.91545359999999976</c:v>
                </c:pt>
                <c:pt idx="743">
                  <c:v>0.9153317999999997</c:v>
                </c:pt>
                <c:pt idx="744">
                  <c:v>0.91514139999999999</c:v>
                </c:pt>
                <c:pt idx="745">
                  <c:v>0.91499950000000019</c:v>
                </c:pt>
                <c:pt idx="746">
                  <c:v>0.9149499000000002</c:v>
                </c:pt>
                <c:pt idx="747">
                  <c:v>0.91499179999999991</c:v>
                </c:pt>
                <c:pt idx="748">
                  <c:v>0.9151138999999997</c:v>
                </c:pt>
                <c:pt idx="749">
                  <c:v>0.91527539999999996</c:v>
                </c:pt>
                <c:pt idx="750">
                  <c:v>0.91538989999999998</c:v>
                </c:pt>
                <c:pt idx="751">
                  <c:v>0.91539029999999999</c:v>
                </c:pt>
                <c:pt idx="752">
                  <c:v>0.9153241999999997</c:v>
                </c:pt>
                <c:pt idx="753">
                  <c:v>0.91534719999999969</c:v>
                </c:pt>
                <c:pt idx="754">
                  <c:v>0.91557999999999973</c:v>
                </c:pt>
                <c:pt idx="755">
                  <c:v>0.91597259999999969</c:v>
                </c:pt>
                <c:pt idx="756">
                  <c:v>0.91633219999999949</c:v>
                </c:pt>
                <c:pt idx="757">
                  <c:v>0.9164871999999995</c:v>
                </c:pt>
                <c:pt idx="758">
                  <c:v>0.91641829999999969</c:v>
                </c:pt>
                <c:pt idx="759">
                  <c:v>0.91624069999999991</c:v>
                </c:pt>
                <c:pt idx="760">
                  <c:v>0.91609499999999999</c:v>
                </c:pt>
                <c:pt idx="761">
                  <c:v>0.91607079999999996</c:v>
                </c:pt>
                <c:pt idx="762">
                  <c:v>0.9161999999999999</c:v>
                </c:pt>
                <c:pt idx="763">
                  <c:v>0.91646719999999948</c:v>
                </c:pt>
                <c:pt idx="764">
                  <c:v>0.9168107999999997</c:v>
                </c:pt>
                <c:pt idx="765">
                  <c:v>0.91714039999999997</c:v>
                </c:pt>
                <c:pt idx="766">
                  <c:v>0.91738649999999977</c:v>
                </c:pt>
                <c:pt idx="767">
                  <c:v>0.91753289999999976</c:v>
                </c:pt>
                <c:pt idx="768">
                  <c:v>0.9175886999999997</c:v>
                </c:pt>
                <c:pt idx="769">
                  <c:v>0.91753909999999972</c:v>
                </c:pt>
                <c:pt idx="770">
                  <c:v>0.91735199999999972</c:v>
                </c:pt>
                <c:pt idx="771">
                  <c:v>0.91704089999999994</c:v>
                </c:pt>
                <c:pt idx="772">
                  <c:v>0.91670399999999996</c:v>
                </c:pt>
                <c:pt idx="773">
                  <c:v>0.91647369999999972</c:v>
                </c:pt>
                <c:pt idx="774">
                  <c:v>0.91642369999999973</c:v>
                </c:pt>
                <c:pt idx="775">
                  <c:v>0.91652629999999968</c:v>
                </c:pt>
                <c:pt idx="776">
                  <c:v>0.91669150000000021</c:v>
                </c:pt>
                <c:pt idx="777">
                  <c:v>0.91683009999999998</c:v>
                </c:pt>
                <c:pt idx="778">
                  <c:v>0.91688789999999998</c:v>
                </c:pt>
                <c:pt idx="779">
                  <c:v>0.9168529999999997</c:v>
                </c:pt>
                <c:pt idx="780">
                  <c:v>0.91676089999999999</c:v>
                </c:pt>
                <c:pt idx="781">
                  <c:v>0.91668679999999969</c:v>
                </c:pt>
                <c:pt idx="782">
                  <c:v>0.91670190000000018</c:v>
                </c:pt>
                <c:pt idx="783">
                  <c:v>0.91681699999999977</c:v>
                </c:pt>
                <c:pt idx="784">
                  <c:v>0.91697269999999997</c:v>
                </c:pt>
                <c:pt idx="785">
                  <c:v>0.91709869999999993</c:v>
                </c:pt>
                <c:pt idx="786">
                  <c:v>0.91718349999999971</c:v>
                </c:pt>
                <c:pt idx="787">
                  <c:v>0.91727579999999997</c:v>
                </c:pt>
                <c:pt idx="788">
                  <c:v>0.91742179999999973</c:v>
                </c:pt>
                <c:pt idx="789">
                  <c:v>0.91760869999999994</c:v>
                </c:pt>
                <c:pt idx="790">
                  <c:v>0.91777160000000024</c:v>
                </c:pt>
                <c:pt idx="791">
                  <c:v>0.91784139999999992</c:v>
                </c:pt>
                <c:pt idx="792">
                  <c:v>0.9177864</c:v>
                </c:pt>
                <c:pt idx="793">
                  <c:v>0.91762139999999992</c:v>
                </c:pt>
                <c:pt idx="794">
                  <c:v>0.91740289999999969</c:v>
                </c:pt>
                <c:pt idx="795">
                  <c:v>0.91721419999999976</c:v>
                </c:pt>
                <c:pt idx="796">
                  <c:v>0.91713019999999967</c:v>
                </c:pt>
                <c:pt idx="797">
                  <c:v>0.91717039999999972</c:v>
                </c:pt>
                <c:pt idx="798">
                  <c:v>0.91728119999999969</c:v>
                </c:pt>
                <c:pt idx="799">
                  <c:v>0.91737399999999969</c:v>
                </c:pt>
                <c:pt idx="800">
                  <c:v>0.9173910999999999</c:v>
                </c:pt>
                <c:pt idx="801">
                  <c:v>0.91733999999999971</c:v>
                </c:pt>
                <c:pt idx="802">
                  <c:v>0.91727419999999971</c:v>
                </c:pt>
                <c:pt idx="803">
                  <c:v>0.91725400000000001</c:v>
                </c:pt>
                <c:pt idx="804">
                  <c:v>0.91731969999999996</c:v>
                </c:pt>
                <c:pt idx="805">
                  <c:v>0.91747919999999972</c:v>
                </c:pt>
                <c:pt idx="806">
                  <c:v>0.91769820000000024</c:v>
                </c:pt>
                <c:pt idx="807">
                  <c:v>0.9179136</c:v>
                </c:pt>
                <c:pt idx="808">
                  <c:v>0.91807839999999996</c:v>
                </c:pt>
                <c:pt idx="809">
                  <c:v>0.91820409999999997</c:v>
                </c:pt>
                <c:pt idx="810">
                  <c:v>0.91834709999999997</c:v>
                </c:pt>
                <c:pt idx="811">
                  <c:v>0.9185359999999998</c:v>
                </c:pt>
                <c:pt idx="812">
                  <c:v>0.91872809999999994</c:v>
                </c:pt>
                <c:pt idx="813">
                  <c:v>0.9188531999999997</c:v>
                </c:pt>
                <c:pt idx="814">
                  <c:v>0.91889389999999993</c:v>
                </c:pt>
                <c:pt idx="815">
                  <c:v>0.9188966999999999</c:v>
                </c:pt>
                <c:pt idx="816">
                  <c:v>0.9189039</c:v>
                </c:pt>
                <c:pt idx="817">
                  <c:v>0.91890640000000001</c:v>
                </c:pt>
                <c:pt idx="818">
                  <c:v>0.91889709999999991</c:v>
                </c:pt>
                <c:pt idx="819">
                  <c:v>0.91894150000000019</c:v>
                </c:pt>
                <c:pt idx="820">
                  <c:v>0.91913779999999967</c:v>
                </c:pt>
                <c:pt idx="821">
                  <c:v>0.91948079999999976</c:v>
                </c:pt>
                <c:pt idx="822">
                  <c:v>0.91981279999999976</c:v>
                </c:pt>
                <c:pt idx="823">
                  <c:v>0.91996259999999963</c:v>
                </c:pt>
                <c:pt idx="824">
                  <c:v>0.91993789999999998</c:v>
                </c:pt>
                <c:pt idx="825">
                  <c:v>0.91992779999999996</c:v>
                </c:pt>
                <c:pt idx="826">
                  <c:v>0.92009409999999991</c:v>
                </c:pt>
                <c:pt idx="827">
                  <c:v>0.92039319999999969</c:v>
                </c:pt>
                <c:pt idx="828">
                  <c:v>0.92064600000000019</c:v>
                </c:pt>
                <c:pt idx="829">
                  <c:v>0.92076099999999972</c:v>
                </c:pt>
                <c:pt idx="830">
                  <c:v>0.92083389999999998</c:v>
                </c:pt>
                <c:pt idx="831">
                  <c:v>0.92101480000000002</c:v>
                </c:pt>
                <c:pt idx="832">
                  <c:v>0.9213315999999997</c:v>
                </c:pt>
                <c:pt idx="833">
                  <c:v>0.92169319999999999</c:v>
                </c:pt>
                <c:pt idx="834">
                  <c:v>0.92203479999999971</c:v>
                </c:pt>
                <c:pt idx="835">
                  <c:v>0.92238929999999997</c:v>
                </c:pt>
                <c:pt idx="836">
                  <c:v>0.92279380000000022</c:v>
                </c:pt>
                <c:pt idx="837">
                  <c:v>0.92318459999999969</c:v>
                </c:pt>
                <c:pt idx="838">
                  <c:v>0.92344119999999996</c:v>
                </c:pt>
                <c:pt idx="839">
                  <c:v>0.92352259999999975</c:v>
                </c:pt>
                <c:pt idx="840">
                  <c:v>0.92350929999999998</c:v>
                </c:pt>
                <c:pt idx="841">
                  <c:v>0.9234985</c:v>
                </c:pt>
                <c:pt idx="842">
                  <c:v>0.92350639999999951</c:v>
                </c:pt>
                <c:pt idx="843">
                  <c:v>0.92350189999999999</c:v>
                </c:pt>
                <c:pt idx="844">
                  <c:v>0.92350889999999997</c:v>
                </c:pt>
                <c:pt idx="845">
                  <c:v>0.92362000000000022</c:v>
                </c:pt>
                <c:pt idx="846">
                  <c:v>0.9238991000000002</c:v>
                </c:pt>
                <c:pt idx="847">
                  <c:v>0.92431099999999977</c:v>
                </c:pt>
                <c:pt idx="848">
                  <c:v>0.92476369999999997</c:v>
                </c:pt>
                <c:pt idx="849">
                  <c:v>0.92519879999999999</c:v>
                </c:pt>
                <c:pt idx="850">
                  <c:v>0.92560759999999997</c:v>
                </c:pt>
                <c:pt idx="851">
                  <c:v>0.92597879999999999</c:v>
                </c:pt>
                <c:pt idx="852">
                  <c:v>0.92627619999999977</c:v>
                </c:pt>
                <c:pt idx="853">
                  <c:v>0.92648649999999977</c:v>
                </c:pt>
                <c:pt idx="854">
                  <c:v>0.92666459999999973</c:v>
                </c:pt>
                <c:pt idx="855">
                  <c:v>0.92689729999999992</c:v>
                </c:pt>
                <c:pt idx="856">
                  <c:v>0.92722459999999973</c:v>
                </c:pt>
                <c:pt idx="857">
                  <c:v>0.92761110000000002</c:v>
                </c:pt>
                <c:pt idx="858">
                  <c:v>0.92799440000000022</c:v>
                </c:pt>
                <c:pt idx="859">
                  <c:v>0.92835049999999997</c:v>
                </c:pt>
                <c:pt idx="860">
                  <c:v>0.92870849999999994</c:v>
                </c:pt>
                <c:pt idx="861">
                  <c:v>0.92910999999999999</c:v>
                </c:pt>
                <c:pt idx="862">
                  <c:v>0.92956369999999977</c:v>
                </c:pt>
                <c:pt idx="863">
                  <c:v>0.93003269999999971</c:v>
                </c:pt>
                <c:pt idx="864">
                  <c:v>0.93047349999999973</c:v>
                </c:pt>
                <c:pt idx="865">
                  <c:v>0.93089879999999992</c:v>
                </c:pt>
                <c:pt idx="866">
                  <c:v>0.93140219999999962</c:v>
                </c:pt>
                <c:pt idx="867">
                  <c:v>0.93209579999999992</c:v>
                </c:pt>
                <c:pt idx="868">
                  <c:v>0.93300309999999997</c:v>
                </c:pt>
                <c:pt idx="869">
                  <c:v>0.93402869999999993</c:v>
                </c:pt>
                <c:pt idx="870">
                  <c:v>0.93506199999999973</c:v>
                </c:pt>
                <c:pt idx="871">
                  <c:v>0.93610549999999992</c:v>
                </c:pt>
                <c:pt idx="872">
                  <c:v>0.93726339999999975</c:v>
                </c:pt>
                <c:pt idx="873">
                  <c:v>0.93858960000000002</c:v>
                </c:pt>
                <c:pt idx="874">
                  <c:v>0.93999490000000019</c:v>
                </c:pt>
                <c:pt idx="875">
                  <c:v>0.94135569999999991</c:v>
                </c:pt>
                <c:pt idx="876">
                  <c:v>0.94269770000000019</c:v>
                </c:pt>
                <c:pt idx="877">
                  <c:v>0.94420899999999996</c:v>
                </c:pt>
                <c:pt idx="878">
                  <c:v>0.94604579999999994</c:v>
                </c:pt>
                <c:pt idx="879">
                  <c:v>0.94817139999999989</c:v>
                </c:pt>
                <c:pt idx="880">
                  <c:v>0.95042680000000002</c:v>
                </c:pt>
                <c:pt idx="881">
                  <c:v>0.95273119999999989</c:v>
                </c:pt>
                <c:pt idx="882">
                  <c:v>0.95515779999999972</c:v>
                </c:pt>
                <c:pt idx="883">
                  <c:v>0.95782100000000026</c:v>
                </c:pt>
                <c:pt idx="884">
                  <c:v>0.96077119999999994</c:v>
                </c:pt>
                <c:pt idx="885">
                  <c:v>0.96402919999999992</c:v>
                </c:pt>
                <c:pt idx="886">
                  <c:v>0.96764630000000018</c:v>
                </c:pt>
                <c:pt idx="887">
                  <c:v>0.9716537999999999</c:v>
                </c:pt>
                <c:pt idx="888">
                  <c:v>0.97603419999999996</c:v>
                </c:pt>
                <c:pt idx="889">
                  <c:v>0.98095629999999967</c:v>
                </c:pt>
                <c:pt idx="890">
                  <c:v>0.98719000000000001</c:v>
                </c:pt>
                <c:pt idx="891">
                  <c:v>0.99622749999999971</c:v>
                </c:pt>
                <c:pt idx="892">
                  <c:v>1.0097877</c:v>
                </c:pt>
                <c:pt idx="893">
                  <c:v>1.0289607999999995</c:v>
                </c:pt>
                <c:pt idx="894">
                  <c:v>1.0535186999999995</c:v>
                </c:pt>
                <c:pt idx="895">
                  <c:v>1.0815951999999998</c:v>
                </c:pt>
                <c:pt idx="896">
                  <c:v>1.1095177999999999</c:v>
                </c:pt>
                <c:pt idx="897">
                  <c:v>1.1317845</c:v>
                </c:pt>
                <c:pt idx="898">
                  <c:v>1.1419681999999998</c:v>
                </c:pt>
                <c:pt idx="899">
                  <c:v>1.1353689999999999</c:v>
                </c:pt>
                <c:pt idx="900">
                  <c:v>1.1121357999999999</c:v>
                </c:pt>
                <c:pt idx="901">
                  <c:v>1.0776783999999995</c:v>
                </c:pt>
                <c:pt idx="902">
                  <c:v>1.0396356999999994</c:v>
                </c:pt>
                <c:pt idx="903">
                  <c:v>1.0043526999999999</c:v>
                </c:pt>
                <c:pt idx="904">
                  <c:v>0.97531480000000004</c:v>
                </c:pt>
                <c:pt idx="905">
                  <c:v>0.95343279999999975</c:v>
                </c:pt>
                <c:pt idx="906">
                  <c:v>0.93803930000000002</c:v>
                </c:pt>
                <c:pt idx="907">
                  <c:v>0.92780619999999969</c:v>
                </c:pt>
                <c:pt idx="908">
                  <c:v>0.92133689999999979</c:v>
                </c:pt>
                <c:pt idx="909">
                  <c:v>0.91747109999999998</c:v>
                </c:pt>
                <c:pt idx="910">
                  <c:v>0.9153703999999997</c:v>
                </c:pt>
                <c:pt idx="911">
                  <c:v>0.91443560000000002</c:v>
                </c:pt>
                <c:pt idx="912">
                  <c:v>0.9141640999999997</c:v>
                </c:pt>
                <c:pt idx="913">
                  <c:v>0.91411509999999996</c:v>
                </c:pt>
                <c:pt idx="914">
                  <c:v>0.91402199999999989</c:v>
                </c:pt>
                <c:pt idx="915">
                  <c:v>0.91388809999999998</c:v>
                </c:pt>
                <c:pt idx="916">
                  <c:v>0.91389369999999992</c:v>
                </c:pt>
                <c:pt idx="917">
                  <c:v>0.91416439999999977</c:v>
                </c:pt>
                <c:pt idx="918">
                  <c:v>0.91463919999999999</c:v>
                </c:pt>
                <c:pt idx="919">
                  <c:v>0.91515489999999999</c:v>
                </c:pt>
                <c:pt idx="920">
                  <c:v>0.91561179999999998</c:v>
                </c:pt>
                <c:pt idx="921">
                  <c:v>0.9160151999999997</c:v>
                </c:pt>
                <c:pt idx="922">
                  <c:v>0.91638089999999972</c:v>
                </c:pt>
                <c:pt idx="923">
                  <c:v>0.91667199999999993</c:v>
                </c:pt>
                <c:pt idx="924">
                  <c:v>0.9168615</c:v>
                </c:pt>
                <c:pt idx="925">
                  <c:v>0.91702019999999973</c:v>
                </c:pt>
                <c:pt idx="926">
                  <c:v>0.91728769999999971</c:v>
                </c:pt>
                <c:pt idx="927">
                  <c:v>0.91774299999999998</c:v>
                </c:pt>
                <c:pt idx="928">
                  <c:v>0.91832329999999973</c:v>
                </c:pt>
                <c:pt idx="929">
                  <c:v>0.91887590000000019</c:v>
                </c:pt>
                <c:pt idx="930">
                  <c:v>0.91928069999999973</c:v>
                </c:pt>
                <c:pt idx="931">
                  <c:v>0.9195266999999997</c:v>
                </c:pt>
                <c:pt idx="932">
                  <c:v>0.91969810000000018</c:v>
                </c:pt>
                <c:pt idx="933">
                  <c:v>0.91990909999999992</c:v>
                </c:pt>
                <c:pt idx="934">
                  <c:v>0.92023769999999971</c:v>
                </c:pt>
                <c:pt idx="935">
                  <c:v>0.9206801</c:v>
                </c:pt>
                <c:pt idx="936">
                  <c:v>0.92115639999999976</c:v>
                </c:pt>
                <c:pt idx="937">
                  <c:v>0.92157029999999973</c:v>
                </c:pt>
                <c:pt idx="938">
                  <c:v>0.9218820999999997</c:v>
                </c:pt>
                <c:pt idx="939">
                  <c:v>0.92212149999999993</c:v>
                </c:pt>
                <c:pt idx="940">
                  <c:v>0.92233140000000002</c:v>
                </c:pt>
                <c:pt idx="941">
                  <c:v>0.92251169999999971</c:v>
                </c:pt>
                <c:pt idx="942">
                  <c:v>0.92263399999999973</c:v>
                </c:pt>
                <c:pt idx="943">
                  <c:v>0.92270170000000018</c:v>
                </c:pt>
                <c:pt idx="944">
                  <c:v>0.92276950000000002</c:v>
                </c:pt>
                <c:pt idx="945">
                  <c:v>0.92288999999999999</c:v>
                </c:pt>
                <c:pt idx="946">
                  <c:v>0.92305649999999972</c:v>
                </c:pt>
                <c:pt idx="947">
                  <c:v>0.92321489999999973</c:v>
                </c:pt>
                <c:pt idx="948">
                  <c:v>0.9233290999999999</c:v>
                </c:pt>
                <c:pt idx="949">
                  <c:v>0.92342099999999971</c:v>
                </c:pt>
                <c:pt idx="950">
                  <c:v>0.9235466</c:v>
                </c:pt>
                <c:pt idx="951">
                  <c:v>0.92374510000000021</c:v>
                </c:pt>
                <c:pt idx="952">
                  <c:v>0.92401759999999977</c:v>
                </c:pt>
                <c:pt idx="953">
                  <c:v>0.92433999999999972</c:v>
                </c:pt>
                <c:pt idx="954">
                  <c:v>0.9246783999999999</c:v>
                </c:pt>
                <c:pt idx="955">
                  <c:v>0.92499619999999971</c:v>
                </c:pt>
                <c:pt idx="956">
                  <c:v>0.9252688</c:v>
                </c:pt>
                <c:pt idx="957">
                  <c:v>0.92550880000000002</c:v>
                </c:pt>
                <c:pt idx="958">
                  <c:v>0.92577259999999972</c:v>
                </c:pt>
                <c:pt idx="959">
                  <c:v>0.92612159999999999</c:v>
                </c:pt>
                <c:pt idx="960">
                  <c:v>0.92655609999999977</c:v>
                </c:pt>
                <c:pt idx="961">
                  <c:v>0.92698589999999992</c:v>
                </c:pt>
                <c:pt idx="962">
                  <c:v>0.9272813999999997</c:v>
                </c:pt>
                <c:pt idx="963">
                  <c:v>0.92738069999999972</c:v>
                </c:pt>
                <c:pt idx="964">
                  <c:v>0.9273642999999997</c:v>
                </c:pt>
                <c:pt idx="965">
                  <c:v>0.92741299999999949</c:v>
                </c:pt>
                <c:pt idx="966">
                  <c:v>0.92766539999999997</c:v>
                </c:pt>
                <c:pt idx="967">
                  <c:v>0.92808959999999996</c:v>
                </c:pt>
                <c:pt idx="968">
                  <c:v>0.92849910000000002</c:v>
                </c:pt>
                <c:pt idx="969">
                  <c:v>0.92871349999999997</c:v>
                </c:pt>
                <c:pt idx="970">
                  <c:v>0.92871789999999999</c:v>
                </c:pt>
                <c:pt idx="971">
                  <c:v>0.92866339999999969</c:v>
                </c:pt>
                <c:pt idx="972">
                  <c:v>0.92871409999999999</c:v>
                </c:pt>
                <c:pt idx="973">
                  <c:v>0.92890109999999992</c:v>
                </c:pt>
                <c:pt idx="974">
                  <c:v>0.92913069999999998</c:v>
                </c:pt>
                <c:pt idx="975">
                  <c:v>0.92931339999999962</c:v>
                </c:pt>
                <c:pt idx="976">
                  <c:v>0.92945469999999997</c:v>
                </c:pt>
                <c:pt idx="977">
                  <c:v>0.92962009999999995</c:v>
                </c:pt>
                <c:pt idx="978">
                  <c:v>0.92984090000000019</c:v>
                </c:pt>
                <c:pt idx="979">
                  <c:v>0.93008349999999973</c:v>
                </c:pt>
                <c:pt idx="980">
                  <c:v>0.93031319999999951</c:v>
                </c:pt>
                <c:pt idx="981">
                  <c:v>0.93055929999999998</c:v>
                </c:pt>
                <c:pt idx="982">
                  <c:v>0.93090169999999994</c:v>
                </c:pt>
                <c:pt idx="983">
                  <c:v>0.9313939</c:v>
                </c:pt>
                <c:pt idx="984">
                  <c:v>0.93200569999999994</c:v>
                </c:pt>
                <c:pt idx="985">
                  <c:v>0.93263239999999969</c:v>
                </c:pt>
                <c:pt idx="986">
                  <c:v>0.93315809999999999</c:v>
                </c:pt>
                <c:pt idx="987">
                  <c:v>0.93352679999999977</c:v>
                </c:pt>
                <c:pt idx="988">
                  <c:v>0.93377270000000001</c:v>
                </c:pt>
                <c:pt idx="989">
                  <c:v>0.93398859999999972</c:v>
                </c:pt>
                <c:pt idx="990">
                  <c:v>0.93424219999999969</c:v>
                </c:pt>
                <c:pt idx="991">
                  <c:v>0.93450949999999999</c:v>
                </c:pt>
                <c:pt idx="992">
                  <c:v>0.9346935999999999</c:v>
                </c:pt>
                <c:pt idx="993">
                  <c:v>0.93471909999999991</c:v>
                </c:pt>
                <c:pt idx="994">
                  <c:v>0.93460499999999991</c:v>
                </c:pt>
                <c:pt idx="995">
                  <c:v>0.93443229999999977</c:v>
                </c:pt>
                <c:pt idx="996">
                  <c:v>0.93424169999999995</c:v>
                </c:pt>
                <c:pt idx="997">
                  <c:v>0.9339875999999997</c:v>
                </c:pt>
                <c:pt idx="998">
                  <c:v>0.93360639999999973</c:v>
                </c:pt>
                <c:pt idx="999">
                  <c:v>0.93312219999999968</c:v>
                </c:pt>
                <c:pt idx="1000">
                  <c:v>0.93266300000000002</c:v>
                </c:pt>
                <c:pt idx="1001">
                  <c:v>0.93236529999999973</c:v>
                </c:pt>
                <c:pt idx="1002">
                  <c:v>0.93226499999999968</c:v>
                </c:pt>
                <c:pt idx="1003">
                  <c:v>0.93228229999999979</c:v>
                </c:pt>
                <c:pt idx="1004">
                  <c:v>0.93230489999999999</c:v>
                </c:pt>
                <c:pt idx="1005">
                  <c:v>0.93228639999999963</c:v>
                </c:pt>
                <c:pt idx="1006">
                  <c:v>0.93227969999999993</c:v>
                </c:pt>
                <c:pt idx="1007">
                  <c:v>0.93238139999999969</c:v>
                </c:pt>
                <c:pt idx="1008">
                  <c:v>0.93263239999999969</c:v>
                </c:pt>
                <c:pt idx="1009">
                  <c:v>0.93295560000000022</c:v>
                </c:pt>
                <c:pt idx="1010">
                  <c:v>0.93319979999999991</c:v>
                </c:pt>
                <c:pt idx="1011">
                  <c:v>0.93327640000000001</c:v>
                </c:pt>
                <c:pt idx="1012">
                  <c:v>0.93326779999999976</c:v>
                </c:pt>
                <c:pt idx="1013">
                  <c:v>0.93337669999999973</c:v>
                </c:pt>
                <c:pt idx="1014">
                  <c:v>0.93374139999999994</c:v>
                </c:pt>
                <c:pt idx="1015">
                  <c:v>0.93429119999999999</c:v>
                </c:pt>
                <c:pt idx="1016">
                  <c:v>0.93480649999999998</c:v>
                </c:pt>
                <c:pt idx="1017">
                  <c:v>0.93512569999999995</c:v>
                </c:pt>
                <c:pt idx="1018">
                  <c:v>0.93527979999999999</c:v>
                </c:pt>
                <c:pt idx="1019">
                  <c:v>0.93542170000000002</c:v>
                </c:pt>
                <c:pt idx="1020">
                  <c:v>0.93565100000000023</c:v>
                </c:pt>
                <c:pt idx="1021">
                  <c:v>0.9359381</c:v>
                </c:pt>
                <c:pt idx="1022">
                  <c:v>0.93620219999999976</c:v>
                </c:pt>
                <c:pt idx="1023">
                  <c:v>0.93641339999999951</c:v>
                </c:pt>
                <c:pt idx="1024">
                  <c:v>0.93659739999999969</c:v>
                </c:pt>
                <c:pt idx="1025">
                  <c:v>0.93677809999999995</c:v>
                </c:pt>
                <c:pt idx="1026">
                  <c:v>0.93696349999999973</c:v>
                </c:pt>
                <c:pt idx="1027">
                  <c:v>0.93718889999999999</c:v>
                </c:pt>
                <c:pt idx="1028">
                  <c:v>0.93752019999999969</c:v>
                </c:pt>
                <c:pt idx="1029">
                  <c:v>0.9379808999999999</c:v>
                </c:pt>
                <c:pt idx="1030">
                  <c:v>0.93849260000000001</c:v>
                </c:pt>
                <c:pt idx="1031">
                  <c:v>0.93892329999999991</c:v>
                </c:pt>
                <c:pt idx="1032">
                  <c:v>0.93920579999999998</c:v>
                </c:pt>
                <c:pt idx="1033">
                  <c:v>0.93939479999999997</c:v>
                </c:pt>
                <c:pt idx="1034">
                  <c:v>0.93960559999999993</c:v>
                </c:pt>
                <c:pt idx="1035">
                  <c:v>0.93991349999999996</c:v>
                </c:pt>
                <c:pt idx="1036">
                  <c:v>0.94031379999999976</c:v>
                </c:pt>
                <c:pt idx="1037">
                  <c:v>0.94074850000000021</c:v>
                </c:pt>
                <c:pt idx="1038">
                  <c:v>0.94114439999999999</c:v>
                </c:pt>
                <c:pt idx="1039">
                  <c:v>0.94144359999999971</c:v>
                </c:pt>
                <c:pt idx="1040">
                  <c:v>0.9416369</c:v>
                </c:pt>
                <c:pt idx="1041">
                  <c:v>0.9417829999999997</c:v>
                </c:pt>
                <c:pt idx="1042">
                  <c:v>0.9419613</c:v>
                </c:pt>
                <c:pt idx="1043">
                  <c:v>0.94218299999999977</c:v>
                </c:pt>
                <c:pt idx="1044">
                  <c:v>0.94236489999999973</c:v>
                </c:pt>
                <c:pt idx="1045">
                  <c:v>0.94242429999999999</c:v>
                </c:pt>
                <c:pt idx="1046">
                  <c:v>0.94239189999999995</c:v>
                </c:pt>
                <c:pt idx="1047">
                  <c:v>0.94238879999999969</c:v>
                </c:pt>
                <c:pt idx="1048">
                  <c:v>0.94247439999999971</c:v>
                </c:pt>
                <c:pt idx="1049">
                  <c:v>0.94255669999999969</c:v>
                </c:pt>
                <c:pt idx="1050">
                  <c:v>0.94249509999999992</c:v>
                </c:pt>
                <c:pt idx="1051">
                  <c:v>0.94228689999999971</c:v>
                </c:pt>
                <c:pt idx="1052">
                  <c:v>0.9420995000000002</c:v>
                </c:pt>
                <c:pt idx="1053">
                  <c:v>0.9420925</c:v>
                </c:pt>
                <c:pt idx="1054">
                  <c:v>0.94223339999999967</c:v>
                </c:pt>
                <c:pt idx="1055">
                  <c:v>0.94232139999999998</c:v>
                </c:pt>
                <c:pt idx="1056">
                  <c:v>0.94219259999999971</c:v>
                </c:pt>
                <c:pt idx="1057">
                  <c:v>0.94187490000000018</c:v>
                </c:pt>
                <c:pt idx="1058">
                  <c:v>0.94154179999999998</c:v>
                </c:pt>
                <c:pt idx="1059">
                  <c:v>0.94134429999999991</c:v>
                </c:pt>
                <c:pt idx="1060">
                  <c:v>0.94129719999999972</c:v>
                </c:pt>
                <c:pt idx="1061">
                  <c:v>0.94130259999999977</c:v>
                </c:pt>
                <c:pt idx="1062">
                  <c:v>0.94125130000000001</c:v>
                </c:pt>
                <c:pt idx="1063">
                  <c:v>0.94111049999999996</c:v>
                </c:pt>
                <c:pt idx="1064">
                  <c:v>0.94095099999999998</c:v>
                </c:pt>
                <c:pt idx="1065">
                  <c:v>0.94089639999999997</c:v>
                </c:pt>
                <c:pt idx="1066">
                  <c:v>0.9410124999999997</c:v>
                </c:pt>
                <c:pt idx="1067">
                  <c:v>0.9412240999999999</c:v>
                </c:pt>
                <c:pt idx="1068">
                  <c:v>0.94135809999999998</c:v>
                </c:pt>
                <c:pt idx="1069">
                  <c:v>0.94130659999999977</c:v>
                </c:pt>
                <c:pt idx="1070">
                  <c:v>0.94114629999999999</c:v>
                </c:pt>
                <c:pt idx="1071">
                  <c:v>0.94106679999999976</c:v>
                </c:pt>
                <c:pt idx="1072">
                  <c:v>0.94116939999999971</c:v>
                </c:pt>
                <c:pt idx="1073">
                  <c:v>0.94136909999999996</c:v>
                </c:pt>
                <c:pt idx="1074">
                  <c:v>0.9415173999999995</c:v>
                </c:pt>
                <c:pt idx="1075">
                  <c:v>0.94159479999999973</c:v>
                </c:pt>
                <c:pt idx="1076">
                  <c:v>0.94173359999999973</c:v>
                </c:pt>
                <c:pt idx="1077">
                  <c:v>0.94204139999999992</c:v>
                </c:pt>
                <c:pt idx="1078">
                  <c:v>0.94245249999999969</c:v>
                </c:pt>
                <c:pt idx="1079">
                  <c:v>0.9427829999999997</c:v>
                </c:pt>
                <c:pt idx="1080">
                  <c:v>0.94292110000000018</c:v>
                </c:pt>
                <c:pt idx="1081">
                  <c:v>0.94292489999999995</c:v>
                </c:pt>
                <c:pt idx="1082">
                  <c:v>0.94294199999999995</c:v>
                </c:pt>
                <c:pt idx="1083">
                  <c:v>0.94307439999999998</c:v>
                </c:pt>
                <c:pt idx="1084">
                  <c:v>0.94332749999999999</c:v>
                </c:pt>
                <c:pt idx="1085">
                  <c:v>0.94364850000000011</c:v>
                </c:pt>
                <c:pt idx="1086">
                  <c:v>0.94397299999999973</c:v>
                </c:pt>
                <c:pt idx="1087">
                  <c:v>0.94425119999999996</c:v>
                </c:pt>
                <c:pt idx="1088">
                  <c:v>0.94447869999999989</c:v>
                </c:pt>
                <c:pt idx="1089">
                  <c:v>0.94471379999999971</c:v>
                </c:pt>
                <c:pt idx="1090">
                  <c:v>0.94502129999999995</c:v>
                </c:pt>
                <c:pt idx="1091">
                  <c:v>0.9453783</c:v>
                </c:pt>
                <c:pt idx="1092">
                  <c:v>0.94566819999999996</c:v>
                </c:pt>
                <c:pt idx="1093">
                  <c:v>0.94581169999999992</c:v>
                </c:pt>
                <c:pt idx="1094">
                  <c:v>0.9458879</c:v>
                </c:pt>
                <c:pt idx="1095">
                  <c:v>0.94606799999999969</c:v>
                </c:pt>
                <c:pt idx="1096">
                  <c:v>0.9464134999999998</c:v>
                </c:pt>
                <c:pt idx="1097">
                  <c:v>0.94679269999999993</c:v>
                </c:pt>
                <c:pt idx="1098">
                  <c:v>0.94704429999999995</c:v>
                </c:pt>
                <c:pt idx="1099">
                  <c:v>0.94719049999999994</c:v>
                </c:pt>
                <c:pt idx="1100">
                  <c:v>0.94741629999999977</c:v>
                </c:pt>
                <c:pt idx="1101">
                  <c:v>0.94782799999999989</c:v>
                </c:pt>
                <c:pt idx="1102">
                  <c:v>0.9483026</c:v>
                </c:pt>
                <c:pt idx="1103">
                  <c:v>0.94863370000000002</c:v>
                </c:pt>
                <c:pt idx="1104">
                  <c:v>0.94877910000000021</c:v>
                </c:pt>
                <c:pt idx="1105">
                  <c:v>0.94887419999999989</c:v>
                </c:pt>
                <c:pt idx="1106">
                  <c:v>0.94897999999999993</c:v>
                </c:pt>
                <c:pt idx="1107">
                  <c:v>0.94891559999999997</c:v>
                </c:pt>
                <c:pt idx="1108">
                  <c:v>0.94843829999999996</c:v>
                </c:pt>
                <c:pt idx="1109">
                  <c:v>0.94759850000000001</c:v>
                </c:pt>
                <c:pt idx="1110">
                  <c:v>0.94683849999999992</c:v>
                </c:pt>
                <c:pt idx="1111">
                  <c:v>0.94667259999999998</c:v>
                </c:pt>
                <c:pt idx="1112">
                  <c:v>0.94725989999999993</c:v>
                </c:pt>
                <c:pt idx="1113">
                  <c:v>0.94829689999999989</c:v>
                </c:pt>
                <c:pt idx="1114">
                  <c:v>0.94930439999999972</c:v>
                </c:pt>
                <c:pt idx="1115">
                  <c:v>0.94998549999999993</c:v>
                </c:pt>
                <c:pt idx="1116">
                  <c:v>0.95034329999999989</c:v>
                </c:pt>
                <c:pt idx="1117">
                  <c:v>0.9505576</c:v>
                </c:pt>
                <c:pt idx="1118">
                  <c:v>0.95080659999999972</c:v>
                </c:pt>
                <c:pt idx="1119">
                  <c:v>0.95116609999999979</c:v>
                </c:pt>
                <c:pt idx="1120">
                  <c:v>0.95158900000000002</c:v>
                </c:pt>
                <c:pt idx="1121">
                  <c:v>0.95194719999999999</c:v>
                </c:pt>
                <c:pt idx="1122">
                  <c:v>0.95212830000000004</c:v>
                </c:pt>
                <c:pt idx="1123">
                  <c:v>0.95214399999999988</c:v>
                </c:pt>
                <c:pt idx="1124">
                  <c:v>0.95213919999999996</c:v>
                </c:pt>
                <c:pt idx="1125">
                  <c:v>0.95226569999999988</c:v>
                </c:pt>
                <c:pt idx="1126">
                  <c:v>0.95253229999999967</c:v>
                </c:pt>
                <c:pt idx="1127">
                  <c:v>0.9528017000000002</c:v>
                </c:pt>
                <c:pt idx="1128">
                  <c:v>0.95294519999999994</c:v>
                </c:pt>
                <c:pt idx="1129">
                  <c:v>0.95298139999999998</c:v>
                </c:pt>
                <c:pt idx="1130">
                  <c:v>0.95304409999999995</c:v>
                </c:pt>
                <c:pt idx="1131">
                  <c:v>0.95322339999999972</c:v>
                </c:pt>
                <c:pt idx="1132">
                  <c:v>0.95347509999999991</c:v>
                </c:pt>
                <c:pt idx="1133">
                  <c:v>0.95369339999999991</c:v>
                </c:pt>
                <c:pt idx="1134">
                  <c:v>0.95384390000000019</c:v>
                </c:pt>
                <c:pt idx="1135">
                  <c:v>0.95399329999999993</c:v>
                </c:pt>
                <c:pt idx="1136">
                  <c:v>0.95421169999999988</c:v>
                </c:pt>
                <c:pt idx="1137">
                  <c:v>0.95447539999999997</c:v>
                </c:pt>
                <c:pt idx="1138">
                  <c:v>0.9546869</c:v>
                </c:pt>
                <c:pt idx="1139">
                  <c:v>0.95478289999999988</c:v>
                </c:pt>
                <c:pt idx="1140">
                  <c:v>0.95480290000000001</c:v>
                </c:pt>
                <c:pt idx="1141">
                  <c:v>0.95484790000000019</c:v>
                </c:pt>
                <c:pt idx="1142">
                  <c:v>0.95498169999999993</c:v>
                </c:pt>
                <c:pt idx="1143">
                  <c:v>0.95517809999999992</c:v>
                </c:pt>
                <c:pt idx="1144">
                  <c:v>0.95536379999999976</c:v>
                </c:pt>
                <c:pt idx="1145">
                  <c:v>0.95549990000000018</c:v>
                </c:pt>
                <c:pt idx="1146">
                  <c:v>0.95561199999999991</c:v>
                </c:pt>
                <c:pt idx="1147">
                  <c:v>0.95573739999999996</c:v>
                </c:pt>
                <c:pt idx="1148">
                  <c:v>0.95585449999999994</c:v>
                </c:pt>
                <c:pt idx="1149">
                  <c:v>0.9558857999999999</c:v>
                </c:pt>
                <c:pt idx="1150">
                  <c:v>0.95579259999999988</c:v>
                </c:pt>
                <c:pt idx="1151">
                  <c:v>0.95566090000000004</c:v>
                </c:pt>
                <c:pt idx="1152">
                  <c:v>0.95566149999999994</c:v>
                </c:pt>
                <c:pt idx="1153">
                  <c:v>0.95589459999999993</c:v>
                </c:pt>
                <c:pt idx="1154">
                  <c:v>0.95626999999999973</c:v>
                </c:pt>
                <c:pt idx="1155">
                  <c:v>0.95657170000000002</c:v>
                </c:pt>
                <c:pt idx="1156">
                  <c:v>0.95666309999999988</c:v>
                </c:pt>
                <c:pt idx="1157">
                  <c:v>0.95662170000000013</c:v>
                </c:pt>
                <c:pt idx="1158">
                  <c:v>0.9566543999999999</c:v>
                </c:pt>
                <c:pt idx="1159">
                  <c:v>0.9568753000000001</c:v>
                </c:pt>
                <c:pt idx="1160">
                  <c:v>0.95718419999999971</c:v>
                </c:pt>
                <c:pt idx="1161">
                  <c:v>0.95737689999999998</c:v>
                </c:pt>
                <c:pt idx="1162">
                  <c:v>0.95736109999999996</c:v>
                </c:pt>
                <c:pt idx="1163">
                  <c:v>0.95724930000000019</c:v>
                </c:pt>
                <c:pt idx="1164">
                  <c:v>0.95724089999999995</c:v>
                </c:pt>
                <c:pt idx="1165">
                  <c:v>0.95743239999999963</c:v>
                </c:pt>
                <c:pt idx="1166">
                  <c:v>0.95774629999999994</c:v>
                </c:pt>
                <c:pt idx="1167">
                  <c:v>0.95802999999999994</c:v>
                </c:pt>
                <c:pt idx="1168">
                  <c:v>0.95820589999999994</c:v>
                </c:pt>
                <c:pt idx="1169">
                  <c:v>0.95833079999999971</c:v>
                </c:pt>
                <c:pt idx="1170">
                  <c:v>0.95852720000000002</c:v>
                </c:pt>
                <c:pt idx="1171">
                  <c:v>0.95885690000000001</c:v>
                </c:pt>
                <c:pt idx="1172">
                  <c:v>0.95925079999999996</c:v>
                </c:pt>
                <c:pt idx="1173">
                  <c:v>0.9595602999999997</c:v>
                </c:pt>
                <c:pt idx="1174">
                  <c:v>0.95969510000000025</c:v>
                </c:pt>
                <c:pt idx="1175">
                  <c:v>0.9597243000000002</c:v>
                </c:pt>
                <c:pt idx="1176">
                  <c:v>0.95982100000000026</c:v>
                </c:pt>
                <c:pt idx="1177">
                  <c:v>0.96007580000000026</c:v>
                </c:pt>
                <c:pt idx="1178">
                  <c:v>0.96036719999999975</c:v>
                </c:pt>
                <c:pt idx="1179">
                  <c:v>0.96045720000000001</c:v>
                </c:pt>
                <c:pt idx="1180">
                  <c:v>0.96025399999999972</c:v>
                </c:pt>
                <c:pt idx="1181">
                  <c:v>0.95996219999999965</c:v>
                </c:pt>
                <c:pt idx="1182">
                  <c:v>0.95993090000000003</c:v>
                </c:pt>
                <c:pt idx="1183">
                  <c:v>0.96033049999999998</c:v>
                </c:pt>
                <c:pt idx="1184">
                  <c:v>0.96099619999999997</c:v>
                </c:pt>
                <c:pt idx="1185">
                  <c:v>0.9616051000000001</c:v>
                </c:pt>
                <c:pt idx="1186">
                  <c:v>0.96198459999999997</c:v>
                </c:pt>
                <c:pt idx="1187">
                  <c:v>0.96222149999999995</c:v>
                </c:pt>
                <c:pt idx="1188">
                  <c:v>0.96248880000000003</c:v>
                </c:pt>
                <c:pt idx="1189">
                  <c:v>0.96282669999999992</c:v>
                </c:pt>
                <c:pt idx="1190">
                  <c:v>0.96312429999999993</c:v>
                </c:pt>
                <c:pt idx="1191">
                  <c:v>0.96328919999999996</c:v>
                </c:pt>
                <c:pt idx="1192">
                  <c:v>0.96337220000000001</c:v>
                </c:pt>
                <c:pt idx="1193">
                  <c:v>0.96351649999999966</c:v>
                </c:pt>
                <c:pt idx="1194">
                  <c:v>0.96381669999999997</c:v>
                </c:pt>
                <c:pt idx="1195">
                  <c:v>0.96425159999999988</c:v>
                </c:pt>
                <c:pt idx="1196">
                  <c:v>0.96472899999999995</c:v>
                </c:pt>
                <c:pt idx="1197">
                  <c:v>0.96515470000000003</c:v>
                </c:pt>
                <c:pt idx="1198">
                  <c:v>0.96546859999999968</c:v>
                </c:pt>
                <c:pt idx="1199">
                  <c:v>0.96566249999999998</c:v>
                </c:pt>
                <c:pt idx="1200">
                  <c:v>0.96579880000000029</c:v>
                </c:pt>
                <c:pt idx="1201">
                  <c:v>0.96598949999999995</c:v>
                </c:pt>
                <c:pt idx="1202">
                  <c:v>0.96631679999999975</c:v>
                </c:pt>
                <c:pt idx="1203">
                  <c:v>0.9667627999999997</c:v>
                </c:pt>
                <c:pt idx="1204">
                  <c:v>0.96723629999999972</c:v>
                </c:pt>
                <c:pt idx="1205">
                  <c:v>0.96767140000000029</c:v>
                </c:pt>
                <c:pt idx="1206">
                  <c:v>0.96807779999999988</c:v>
                </c:pt>
                <c:pt idx="1207">
                  <c:v>0.9684744999999999</c:v>
                </c:pt>
                <c:pt idx="1208">
                  <c:v>0.96880820000000023</c:v>
                </c:pt>
                <c:pt idx="1209">
                  <c:v>0.96898139999999988</c:v>
                </c:pt>
                <c:pt idx="1210">
                  <c:v>0.96898029999999991</c:v>
                </c:pt>
                <c:pt idx="1211">
                  <c:v>0.96893970000000018</c:v>
                </c:pt>
                <c:pt idx="1212">
                  <c:v>0.96904559999999995</c:v>
                </c:pt>
                <c:pt idx="1213">
                  <c:v>0.96936389999999972</c:v>
                </c:pt>
                <c:pt idx="1214">
                  <c:v>0.9697868999999999</c:v>
                </c:pt>
                <c:pt idx="1215">
                  <c:v>0.97015370000000001</c:v>
                </c:pt>
                <c:pt idx="1216">
                  <c:v>0.97041159999999971</c:v>
                </c:pt>
                <c:pt idx="1217">
                  <c:v>0.97064970000000028</c:v>
                </c:pt>
                <c:pt idx="1218">
                  <c:v>0.97098479999999998</c:v>
                </c:pt>
                <c:pt idx="1219">
                  <c:v>0.97143649999999981</c:v>
                </c:pt>
                <c:pt idx="1220">
                  <c:v>0.97191949999999994</c:v>
                </c:pt>
                <c:pt idx="1221">
                  <c:v>0.97234519999999991</c:v>
                </c:pt>
                <c:pt idx="1222">
                  <c:v>0.97271219999999969</c:v>
                </c:pt>
                <c:pt idx="1223">
                  <c:v>0.97309559999999995</c:v>
                </c:pt>
                <c:pt idx="1224">
                  <c:v>0.9735552999999999</c:v>
                </c:pt>
                <c:pt idx="1225">
                  <c:v>0.97406429999999999</c:v>
                </c:pt>
                <c:pt idx="1226">
                  <c:v>0.97452839999999996</c:v>
                </c:pt>
                <c:pt idx="1227">
                  <c:v>0.9748798000000003</c:v>
                </c:pt>
                <c:pt idx="1228">
                  <c:v>0.97514670000000003</c:v>
                </c:pt>
                <c:pt idx="1229">
                  <c:v>0.97543069999999998</c:v>
                </c:pt>
                <c:pt idx="1230">
                  <c:v>0.97581929999999995</c:v>
                </c:pt>
                <c:pt idx="1231">
                  <c:v>0.97631999999999997</c:v>
                </c:pt>
                <c:pt idx="1232">
                  <c:v>0.97687679999999988</c:v>
                </c:pt>
                <c:pt idx="1233">
                  <c:v>0.97743950000000002</c:v>
                </c:pt>
                <c:pt idx="1234">
                  <c:v>0.97800730000000002</c:v>
                </c:pt>
                <c:pt idx="1235">
                  <c:v>0.9786081000000002</c:v>
                </c:pt>
                <c:pt idx="1236">
                  <c:v>0.97924749999999994</c:v>
                </c:pt>
                <c:pt idx="1237">
                  <c:v>0.97988809999999993</c:v>
                </c:pt>
                <c:pt idx="1238">
                  <c:v>0.98047699999999949</c:v>
                </c:pt>
                <c:pt idx="1239">
                  <c:v>0.98099279999999967</c:v>
                </c:pt>
                <c:pt idx="1240">
                  <c:v>0.98146739999999943</c:v>
                </c:pt>
                <c:pt idx="1241">
                  <c:v>0.98196729999999977</c:v>
                </c:pt>
                <c:pt idx="1242">
                  <c:v>0.98254779999999975</c:v>
                </c:pt>
                <c:pt idx="1243">
                  <c:v>0.98321219999999954</c:v>
                </c:pt>
                <c:pt idx="1244">
                  <c:v>0.98391009999999968</c:v>
                </c:pt>
                <c:pt idx="1245">
                  <c:v>0.98457749999999966</c:v>
                </c:pt>
                <c:pt idx="1246">
                  <c:v>0.98518729999999977</c:v>
                </c:pt>
                <c:pt idx="1247">
                  <c:v>0.98575820000000003</c:v>
                </c:pt>
                <c:pt idx="1248">
                  <c:v>0.98632089999999972</c:v>
                </c:pt>
                <c:pt idx="1249">
                  <c:v>0.98688549999999997</c:v>
                </c:pt>
                <c:pt idx="1250">
                  <c:v>0.98745429999999978</c:v>
                </c:pt>
                <c:pt idx="1251">
                  <c:v>0.98805879999999968</c:v>
                </c:pt>
                <c:pt idx="1252">
                  <c:v>0.98875509999999989</c:v>
                </c:pt>
                <c:pt idx="1253">
                  <c:v>0.98956859999999947</c:v>
                </c:pt>
                <c:pt idx="1254">
                  <c:v>0.99044909999999997</c:v>
                </c:pt>
                <c:pt idx="1255">
                  <c:v>0.99130249999999975</c:v>
                </c:pt>
                <c:pt idx="1256">
                  <c:v>0.99207000000000001</c:v>
                </c:pt>
                <c:pt idx="1257">
                  <c:v>0.99277199999999999</c:v>
                </c:pt>
                <c:pt idx="1258">
                  <c:v>0.99347099999999977</c:v>
                </c:pt>
                <c:pt idx="1259">
                  <c:v>0.9942105999999995</c:v>
                </c:pt>
                <c:pt idx="1260">
                  <c:v>0.9949935999999997</c:v>
                </c:pt>
                <c:pt idx="1261">
                  <c:v>0.9958072</c:v>
                </c:pt>
                <c:pt idx="1262">
                  <c:v>0.99664530000000018</c:v>
                </c:pt>
                <c:pt idx="1263">
                  <c:v>0.99751169999999978</c:v>
                </c:pt>
                <c:pt idx="1264">
                  <c:v>0.99842509999999973</c:v>
                </c:pt>
                <c:pt idx="1265">
                  <c:v>0.99942809999999971</c:v>
                </c:pt>
                <c:pt idx="1266">
                  <c:v>1.0005651999999998</c:v>
                </c:pt>
                <c:pt idx="1267">
                  <c:v>1.0018272999999995</c:v>
                </c:pt>
                <c:pt idx="1268">
                  <c:v>1.0031279</c:v>
                </c:pt>
                <c:pt idx="1269">
                  <c:v>1.0043662999999996</c:v>
                </c:pt>
                <c:pt idx="1270">
                  <c:v>1.0055333999999996</c:v>
                </c:pt>
                <c:pt idx="1271">
                  <c:v>1.0067344999999994</c:v>
                </c:pt>
                <c:pt idx="1272">
                  <c:v>1.0080935</c:v>
                </c:pt>
                <c:pt idx="1273">
                  <c:v>1.009639299999999</c:v>
                </c:pt>
                <c:pt idx="1274">
                  <c:v>1.0113016999999993</c:v>
                </c:pt>
                <c:pt idx="1275">
                  <c:v>1.0130025999999999</c:v>
                </c:pt>
                <c:pt idx="1276">
                  <c:v>1.0147229999999998</c:v>
                </c:pt>
                <c:pt idx="1277">
                  <c:v>1.0164747999999995</c:v>
                </c:pt>
                <c:pt idx="1278">
                  <c:v>1.0182498999999998</c:v>
                </c:pt>
                <c:pt idx="1279">
                  <c:v>1.0200312999999994</c:v>
                </c:pt>
                <c:pt idx="1280">
                  <c:v>1.0218414999999994</c:v>
                </c:pt>
                <c:pt idx="1281">
                  <c:v>1.0237336999999993</c:v>
                </c:pt>
                <c:pt idx="1282">
                  <c:v>1.0257178</c:v>
                </c:pt>
                <c:pt idx="1283">
                  <c:v>1.027721799999999</c:v>
                </c:pt>
                <c:pt idx="1284">
                  <c:v>1.0296581999999999</c:v>
                </c:pt>
                <c:pt idx="1285">
                  <c:v>1.0315188</c:v>
                </c:pt>
                <c:pt idx="1286">
                  <c:v>1.0333755999999998</c:v>
                </c:pt>
                <c:pt idx="1287">
                  <c:v>1.0352913999999995</c:v>
                </c:pt>
                <c:pt idx="1288">
                  <c:v>1.0372656999999994</c:v>
                </c:pt>
                <c:pt idx="1289">
                  <c:v>1.0392885999999999</c:v>
                </c:pt>
                <c:pt idx="1290">
                  <c:v>1.0414234999999996</c:v>
                </c:pt>
                <c:pt idx="1291">
                  <c:v>1.0438007999999996</c:v>
                </c:pt>
                <c:pt idx="1292">
                  <c:v>1.046527</c:v>
                </c:pt>
                <c:pt idx="1293">
                  <c:v>1.0496217999999991</c:v>
                </c:pt>
                <c:pt idx="1294">
                  <c:v>1.0530265999999995</c:v>
                </c:pt>
                <c:pt idx="1295">
                  <c:v>1.0566093999999995</c:v>
                </c:pt>
                <c:pt idx="1296">
                  <c:v>1.0601004000000001</c:v>
                </c:pt>
                <c:pt idx="1297">
                  <c:v>1.0630539999999999</c:v>
                </c:pt>
                <c:pt idx="1298">
                  <c:v>1.0649807999999998</c:v>
                </c:pt>
                <c:pt idx="1299">
                  <c:v>1.0656381999999998</c:v>
                </c:pt>
                <c:pt idx="1300">
                  <c:v>1.0652425000000001</c:v>
                </c:pt>
                <c:pt idx="1301">
                  <c:v>1.0643852</c:v>
                </c:pt>
                <c:pt idx="1302">
                  <c:v>1.0637096999999995</c:v>
                </c:pt>
                <c:pt idx="1303">
                  <c:v>1.063618</c:v>
                </c:pt>
                <c:pt idx="1304">
                  <c:v>1.0642058999999999</c:v>
                </c:pt>
                <c:pt idx="1305">
                  <c:v>1.0653892999999994</c:v>
                </c:pt>
                <c:pt idx="1306">
                  <c:v>1.0670571000000004</c:v>
                </c:pt>
                <c:pt idx="1307">
                  <c:v>1.0691423</c:v>
                </c:pt>
                <c:pt idx="1308">
                  <c:v>1.0716196999999994</c:v>
                </c:pt>
                <c:pt idx="1309">
                  <c:v>1.0744874000000004</c:v>
                </c:pt>
                <c:pt idx="1310">
                  <c:v>1.0777416999999996</c:v>
                </c:pt>
                <c:pt idx="1311">
                  <c:v>1.0813395999999995</c:v>
                </c:pt>
                <c:pt idx="1312">
                  <c:v>1.0851611999999995</c:v>
                </c:pt>
                <c:pt idx="1313">
                  <c:v>1.0890134</c:v>
                </c:pt>
                <c:pt idx="1314">
                  <c:v>1.0926876999999999</c:v>
                </c:pt>
                <c:pt idx="1315">
                  <c:v>1.0960356</c:v>
                </c:pt>
                <c:pt idx="1316">
                  <c:v>1.0990099</c:v>
                </c:pt>
                <c:pt idx="1317">
                  <c:v>1.1016619999999995</c:v>
                </c:pt>
                <c:pt idx="1318">
                  <c:v>1.1041174000000005</c:v>
                </c:pt>
                <c:pt idx="1319">
                  <c:v>1.1065562999999998</c:v>
                </c:pt>
                <c:pt idx="1320">
                  <c:v>1.1091978999999998</c:v>
                </c:pt>
                <c:pt idx="1321">
                  <c:v>1.1122775000000005</c:v>
                </c:pt>
                <c:pt idx="1322">
                  <c:v>1.1160080999999999</c:v>
                </c:pt>
                <c:pt idx="1323">
                  <c:v>1.1205404999999999</c:v>
                </c:pt>
                <c:pt idx="1324">
                  <c:v>1.1259408</c:v>
                </c:pt>
                <c:pt idx="1325">
                  <c:v>1.1322052</c:v>
                </c:pt>
                <c:pt idx="1326">
                  <c:v>1.1393084</c:v>
                </c:pt>
                <c:pt idx="1327">
                  <c:v>1.1472526999999999</c:v>
                </c:pt>
                <c:pt idx="1328">
                  <c:v>1.1560779000000003</c:v>
                </c:pt>
                <c:pt idx="1329">
                  <c:v>1.1658271</c:v>
                </c:pt>
                <c:pt idx="1330">
                  <c:v>1.1765132</c:v>
                </c:pt>
                <c:pt idx="1331">
                  <c:v>1.1881427000000004</c:v>
                </c:pt>
                <c:pt idx="1332">
                  <c:v>1.2007922999999994</c:v>
                </c:pt>
                <c:pt idx="1333">
                  <c:v>1.2146737999999995</c:v>
                </c:pt>
                <c:pt idx="1334">
                  <c:v>1.2301194</c:v>
                </c:pt>
                <c:pt idx="1335">
                  <c:v>1.2474963999999991</c:v>
                </c:pt>
                <c:pt idx="1336">
                  <c:v>1.2671371999999999</c:v>
                </c:pt>
                <c:pt idx="1337">
                  <c:v>1.2893442999999996</c:v>
                </c:pt>
                <c:pt idx="1338">
                  <c:v>1.3144376</c:v>
                </c:pt>
                <c:pt idx="1339">
                  <c:v>1.3427500000000001</c:v>
                </c:pt>
                <c:pt idx="1340">
                  <c:v>1.3745235</c:v>
                </c:pt>
                <c:pt idx="1341">
                  <c:v>1.4097778999999995</c:v>
                </c:pt>
                <c:pt idx="1342">
                  <c:v>1.4482605999999998</c:v>
                </c:pt>
                <c:pt idx="1343">
                  <c:v>1.4894852999999995</c:v>
                </c:pt>
                <c:pt idx="1344">
                  <c:v>1.5326901999999998</c:v>
                </c:pt>
                <c:pt idx="1345">
                  <c:v>1.5765232999999994</c:v>
                </c:pt>
                <c:pt idx="1346">
                  <c:v>1.6185361999999999</c:v>
                </c:pt>
                <c:pt idx="1347">
                  <c:v>1.6550522000000001</c:v>
                </c:pt>
                <c:pt idx="1348">
                  <c:v>1.6821295999999999</c:v>
                </c:pt>
                <c:pt idx="1349">
                  <c:v>1.6975665999999998</c:v>
                </c:pt>
                <c:pt idx="1350">
                  <c:v>1.7024406999999995</c:v>
                </c:pt>
                <c:pt idx="1351">
                  <c:v>1.7005541999999998</c:v>
                </c:pt>
                <c:pt idx="1352">
                  <c:v>1.6961309000000004</c:v>
                </c:pt>
                <c:pt idx="1353">
                  <c:v>1.6916500000000001</c:v>
                </c:pt>
                <c:pt idx="1354">
                  <c:v>1.6871046999999995</c:v>
                </c:pt>
                <c:pt idx="1355">
                  <c:v>1.6806876000000004</c:v>
                </c:pt>
                <c:pt idx="1356">
                  <c:v>1.6701566999999999</c:v>
                </c:pt>
                <c:pt idx="1357">
                  <c:v>1.6539349999999995</c:v>
                </c:pt>
                <c:pt idx="1358">
                  <c:v>1.6314137</c:v>
                </c:pt>
                <c:pt idx="1359">
                  <c:v>1.6027174000000004</c:v>
                </c:pt>
                <c:pt idx="1360">
                  <c:v>1.5685243999999994</c:v>
                </c:pt>
                <c:pt idx="1361">
                  <c:v>1.5300927999999998</c:v>
                </c:pt>
                <c:pt idx="1362">
                  <c:v>1.4891508999999998</c:v>
                </c:pt>
                <c:pt idx="1363">
                  <c:v>1.4474772999999996</c:v>
                </c:pt>
                <c:pt idx="1364">
                  <c:v>1.4064409</c:v>
                </c:pt>
                <c:pt idx="1365">
                  <c:v>1.3668326999999998</c:v>
                </c:pt>
                <c:pt idx="1366">
                  <c:v>1.3290177000000001</c:v>
                </c:pt>
                <c:pt idx="1367">
                  <c:v>1.2931763999999997</c:v>
                </c:pt>
                <c:pt idx="1368">
                  <c:v>1.2594381999999995</c:v>
                </c:pt>
                <c:pt idx="1369">
                  <c:v>1.2278978999999994</c:v>
                </c:pt>
                <c:pt idx="1370">
                  <c:v>1.1986235999999999</c:v>
                </c:pt>
                <c:pt idx="1371">
                  <c:v>1.1717025999999999</c:v>
                </c:pt>
                <c:pt idx="1372">
                  <c:v>1.1472765999999999</c:v>
                </c:pt>
                <c:pt idx="1373">
                  <c:v>1.125515</c:v>
                </c:pt>
                <c:pt idx="1374">
                  <c:v>1.1065448</c:v>
                </c:pt>
                <c:pt idx="1375">
                  <c:v>1.0904058999999999</c:v>
                </c:pt>
                <c:pt idx="1376">
                  <c:v>1.0770599999999999</c:v>
                </c:pt>
                <c:pt idx="1377">
                  <c:v>1.0664205</c:v>
                </c:pt>
                <c:pt idx="1378">
                  <c:v>1.0583593</c:v>
                </c:pt>
                <c:pt idx="1379">
                  <c:v>1.0526905999999998</c:v>
                </c:pt>
                <c:pt idx="1380">
                  <c:v>1.0491599999999999</c:v>
                </c:pt>
                <c:pt idx="1381">
                  <c:v>1.0474643999999993</c:v>
                </c:pt>
                <c:pt idx="1382">
                  <c:v>1.0472854</c:v>
                </c:pt>
                <c:pt idx="1383">
                  <c:v>1.0483202999999994</c:v>
                </c:pt>
                <c:pt idx="1384">
                  <c:v>1.0503047999999995</c:v>
                </c:pt>
                <c:pt idx="1385">
                  <c:v>1.0530251999999998</c:v>
                </c:pt>
                <c:pt idx="1386">
                  <c:v>1.0563138999999999</c:v>
                </c:pt>
                <c:pt idx="1387">
                  <c:v>1.0600277999999999</c:v>
                </c:pt>
                <c:pt idx="1388">
                  <c:v>1.0640361</c:v>
                </c:pt>
                <c:pt idx="1389">
                  <c:v>1.0682356</c:v>
                </c:pt>
                <c:pt idx="1390">
                  <c:v>1.0725723999999999</c:v>
                </c:pt>
                <c:pt idx="1391">
                  <c:v>1.0770296999999995</c:v>
                </c:pt>
                <c:pt idx="1392">
                  <c:v>1.0815854</c:v>
                </c:pt>
                <c:pt idx="1393">
                  <c:v>1.0861957</c:v>
                </c:pt>
                <c:pt idx="1394">
                  <c:v>1.0908381999999999</c:v>
                </c:pt>
                <c:pt idx="1395">
                  <c:v>1.0955632999999996</c:v>
                </c:pt>
                <c:pt idx="1396">
                  <c:v>1.1004815999999999</c:v>
                </c:pt>
                <c:pt idx="1397">
                  <c:v>1.1056944999999996</c:v>
                </c:pt>
                <c:pt idx="1398">
                  <c:v>1.1112681</c:v>
                </c:pt>
                <c:pt idx="1399">
                  <c:v>1.1172958</c:v>
                </c:pt>
                <c:pt idx="1400">
                  <c:v>1.1239763999999994</c:v>
                </c:pt>
                <c:pt idx="1401">
                  <c:v>1.1315815</c:v>
                </c:pt>
                <c:pt idx="1402">
                  <c:v>1.1403053999999999</c:v>
                </c:pt>
                <c:pt idx="1403">
                  <c:v>1.1501209999999999</c:v>
                </c:pt>
                <c:pt idx="1404">
                  <c:v>1.1607530000000001</c:v>
                </c:pt>
                <c:pt idx="1405">
                  <c:v>1.1717511999999999</c:v>
                </c:pt>
                <c:pt idx="1406">
                  <c:v>1.1825817000000001</c:v>
                </c:pt>
                <c:pt idx="1407">
                  <c:v>1.1927080999999999</c:v>
                </c:pt>
                <c:pt idx="1408">
                  <c:v>1.2017035999999994</c:v>
                </c:pt>
                <c:pt idx="1409">
                  <c:v>1.2093821999999999</c:v>
                </c:pt>
                <c:pt idx="1410">
                  <c:v>1.2158454999999995</c:v>
                </c:pt>
                <c:pt idx="1411">
                  <c:v>1.2213908999999994</c:v>
                </c:pt>
                <c:pt idx="1412">
                  <c:v>1.2263648999999996</c:v>
                </c:pt>
                <c:pt idx="1413">
                  <c:v>1.2311029999999998</c:v>
                </c:pt>
                <c:pt idx="1414">
                  <c:v>1.2359665999999994</c:v>
                </c:pt>
                <c:pt idx="1415">
                  <c:v>1.2413699999999994</c:v>
                </c:pt>
                <c:pt idx="1416">
                  <c:v>1.2477303999999996</c:v>
                </c:pt>
                <c:pt idx="1417">
                  <c:v>1.2554048999999994</c:v>
                </c:pt>
                <c:pt idx="1418">
                  <c:v>1.2646896999999995</c:v>
                </c:pt>
                <c:pt idx="1419">
                  <c:v>1.2758517999999994</c:v>
                </c:pt>
                <c:pt idx="1420">
                  <c:v>1.2890929</c:v>
                </c:pt>
                <c:pt idx="1421">
                  <c:v>1.3044560000000001</c:v>
                </c:pt>
                <c:pt idx="1422">
                  <c:v>1.3218063999999994</c:v>
                </c:pt>
                <c:pt idx="1423">
                  <c:v>1.3409713999999995</c:v>
                </c:pt>
                <c:pt idx="1424">
                  <c:v>1.3619135</c:v>
                </c:pt>
                <c:pt idx="1425">
                  <c:v>1.3847366999999995</c:v>
                </c:pt>
                <c:pt idx="1426">
                  <c:v>1.409494599999999</c:v>
                </c:pt>
                <c:pt idx="1427">
                  <c:v>1.4360155999999999</c:v>
                </c:pt>
                <c:pt idx="1428">
                  <c:v>1.4639413999999991</c:v>
                </c:pt>
                <c:pt idx="1429">
                  <c:v>1.4929086999999996</c:v>
                </c:pt>
                <c:pt idx="1430">
                  <c:v>1.5226085999999999</c:v>
                </c:pt>
                <c:pt idx="1431">
                  <c:v>1.5525948999999994</c:v>
                </c:pt>
                <c:pt idx="1432">
                  <c:v>1.582014</c:v>
                </c:pt>
                <c:pt idx="1433">
                  <c:v>1.6095071000000001</c:v>
                </c:pt>
                <c:pt idx="1434">
                  <c:v>1.6333544</c:v>
                </c:pt>
                <c:pt idx="1435">
                  <c:v>1.6517491</c:v>
                </c:pt>
                <c:pt idx="1436">
                  <c:v>1.6631350999999999</c:v>
                </c:pt>
                <c:pt idx="1437">
                  <c:v>1.6666122000000001</c:v>
                </c:pt>
                <c:pt idx="1438">
                  <c:v>1.6622561000000005</c:v>
                </c:pt>
                <c:pt idx="1439">
                  <c:v>1.6510593</c:v>
                </c:pt>
                <c:pt idx="1440">
                  <c:v>1.6344519000000004</c:v>
                </c:pt>
                <c:pt idx="1441">
                  <c:v>1.6137705999999998</c:v>
                </c:pt>
                <c:pt idx="1442">
                  <c:v>1.5900424000000004</c:v>
                </c:pt>
                <c:pt idx="1443">
                  <c:v>1.5640749</c:v>
                </c:pt>
                <c:pt idx="1444">
                  <c:v>1.5365978999999998</c:v>
                </c:pt>
                <c:pt idx="1445">
                  <c:v>1.5083164999999998</c:v>
                </c:pt>
                <c:pt idx="1446">
                  <c:v>1.4799037999999995</c:v>
                </c:pt>
                <c:pt idx="1447">
                  <c:v>1.4519832999999995</c:v>
                </c:pt>
                <c:pt idx="1448">
                  <c:v>1.4250851</c:v>
                </c:pt>
                <c:pt idx="1449">
                  <c:v>1.3995687999999995</c:v>
                </c:pt>
                <c:pt idx="1450">
                  <c:v>1.3755820999999999</c:v>
                </c:pt>
                <c:pt idx="1451">
                  <c:v>1.3531177999999999</c:v>
                </c:pt>
                <c:pt idx="1452">
                  <c:v>1.3321307999999998</c:v>
                </c:pt>
                <c:pt idx="1453">
                  <c:v>1.3126058</c:v>
                </c:pt>
                <c:pt idx="1454">
                  <c:v>1.294538</c:v>
                </c:pt>
                <c:pt idx="1455">
                  <c:v>1.2778842999999995</c:v>
                </c:pt>
                <c:pt idx="1456">
                  <c:v>1.2625568</c:v>
                </c:pt>
                <c:pt idx="1457">
                  <c:v>1.2484484</c:v>
                </c:pt>
                <c:pt idx="1458">
                  <c:v>1.2354366999999991</c:v>
                </c:pt>
                <c:pt idx="1459">
                  <c:v>1.2233601999999995</c:v>
                </c:pt>
                <c:pt idx="1460">
                  <c:v>1.2120275999999999</c:v>
                </c:pt>
                <c:pt idx="1461">
                  <c:v>1.2012809</c:v>
                </c:pt>
                <c:pt idx="1462">
                  <c:v>1.1910486</c:v>
                </c:pt>
                <c:pt idx="1463">
                  <c:v>1.1813126</c:v>
                </c:pt>
                <c:pt idx="1464">
                  <c:v>1.1720226</c:v>
                </c:pt>
                <c:pt idx="1465">
                  <c:v>1.1630645999999998</c:v>
                </c:pt>
                <c:pt idx="1466">
                  <c:v>1.1543356</c:v>
                </c:pt>
                <c:pt idx="1467">
                  <c:v>1.1458363999999994</c:v>
                </c:pt>
                <c:pt idx="1468">
                  <c:v>1.1376606999999996</c:v>
                </c:pt>
                <c:pt idx="1469">
                  <c:v>1.1298773</c:v>
                </c:pt>
                <c:pt idx="1470">
                  <c:v>1.1224240999999995</c:v>
                </c:pt>
                <c:pt idx="1471">
                  <c:v>1.1151233999999994</c:v>
                </c:pt>
                <c:pt idx="1472">
                  <c:v>1.1077944999999996</c:v>
                </c:pt>
                <c:pt idx="1473">
                  <c:v>1.1003590999999999</c:v>
                </c:pt>
                <c:pt idx="1474">
                  <c:v>1.092859</c:v>
                </c:pt>
                <c:pt idx="1475">
                  <c:v>1.0854085999999998</c:v>
                </c:pt>
                <c:pt idx="1476">
                  <c:v>1.0781419999999999</c:v>
                </c:pt>
                <c:pt idx="1477">
                  <c:v>1.0711835999999999</c:v>
                </c:pt>
                <c:pt idx="1478">
                  <c:v>1.0646335999999998</c:v>
                </c:pt>
                <c:pt idx="1479">
                  <c:v>1.0585601999999998</c:v>
                </c:pt>
                <c:pt idx="1480">
                  <c:v>1.0530033999999995</c:v>
                </c:pt>
                <c:pt idx="1481">
                  <c:v>1.0479935999999994</c:v>
                </c:pt>
                <c:pt idx="1482">
                  <c:v>1.0435675</c:v>
                </c:pt>
                <c:pt idx="1483">
                  <c:v>1.0397697999999993</c:v>
                </c:pt>
                <c:pt idx="1484">
                  <c:v>1.0366426</c:v>
                </c:pt>
                <c:pt idx="1485">
                  <c:v>1.0342123999999999</c:v>
                </c:pt>
                <c:pt idx="1486">
                  <c:v>1.0324784999999999</c:v>
                </c:pt>
                <c:pt idx="1487">
                  <c:v>1.0314056999999996</c:v>
                </c:pt>
                <c:pt idx="1488">
                  <c:v>1.0309283999999996</c:v>
                </c:pt>
                <c:pt idx="1489">
                  <c:v>1.0309756999999995</c:v>
                </c:pt>
                <c:pt idx="1490">
                  <c:v>1.0315067999999994</c:v>
                </c:pt>
                <c:pt idx="1491">
                  <c:v>1.0325229</c:v>
                </c:pt>
                <c:pt idx="1492">
                  <c:v>1.0340461999999999</c:v>
                </c:pt>
                <c:pt idx="1493">
                  <c:v>1.0360855000000004</c:v>
                </c:pt>
                <c:pt idx="1494">
                  <c:v>1.0386298999999994</c:v>
                </c:pt>
                <c:pt idx="1495">
                  <c:v>1.0416743999999996</c:v>
                </c:pt>
                <c:pt idx="1496">
                  <c:v>1.0452451</c:v>
                </c:pt>
                <c:pt idx="1497">
                  <c:v>1.0493881999999999</c:v>
                </c:pt>
                <c:pt idx="1498">
                  <c:v>1.0541345</c:v>
                </c:pt>
                <c:pt idx="1499">
                  <c:v>1.0594751999999998</c:v>
                </c:pt>
                <c:pt idx="1500">
                  <c:v>1.0653736999999994</c:v>
                </c:pt>
                <c:pt idx="1501">
                  <c:v>1.0718035999999995</c:v>
                </c:pt>
                <c:pt idx="1502">
                  <c:v>1.0787784999999999</c:v>
                </c:pt>
                <c:pt idx="1503">
                  <c:v>1.0863429000000004</c:v>
                </c:pt>
                <c:pt idx="1504">
                  <c:v>1.09453</c:v>
                </c:pt>
                <c:pt idx="1505">
                  <c:v>1.1033095999999998</c:v>
                </c:pt>
                <c:pt idx="1506">
                  <c:v>1.1125639999999999</c:v>
                </c:pt>
                <c:pt idx="1507">
                  <c:v>1.1221063999999998</c:v>
                </c:pt>
                <c:pt idx="1508">
                  <c:v>1.1317334999999995</c:v>
                </c:pt>
                <c:pt idx="1509">
                  <c:v>1.1412700999999998</c:v>
                </c:pt>
                <c:pt idx="1510">
                  <c:v>1.1505722999999999</c:v>
                </c:pt>
                <c:pt idx="1511">
                  <c:v>1.1594966999999996</c:v>
                </c:pt>
                <c:pt idx="1512">
                  <c:v>1.1678691999999995</c:v>
                </c:pt>
                <c:pt idx="1513">
                  <c:v>1.1754769</c:v>
                </c:pt>
                <c:pt idx="1514">
                  <c:v>1.1820766</c:v>
                </c:pt>
                <c:pt idx="1515">
                  <c:v>1.1873977</c:v>
                </c:pt>
                <c:pt idx="1516">
                  <c:v>1.1911291999999998</c:v>
                </c:pt>
                <c:pt idx="1517">
                  <c:v>1.1929018999999998</c:v>
                </c:pt>
                <c:pt idx="1518">
                  <c:v>1.1922892</c:v>
                </c:pt>
                <c:pt idx="1519">
                  <c:v>1.1888673000000001</c:v>
                </c:pt>
                <c:pt idx="1520">
                  <c:v>1.1823590000000004</c:v>
                </c:pt>
                <c:pt idx="1521">
                  <c:v>1.1728144</c:v>
                </c:pt>
                <c:pt idx="1522">
                  <c:v>1.1607120000000004</c:v>
                </c:pt>
                <c:pt idx="1523">
                  <c:v>1.1468810999999999</c:v>
                </c:pt>
                <c:pt idx="1524">
                  <c:v>1.1322812999999998</c:v>
                </c:pt>
                <c:pt idx="1525">
                  <c:v>1.1177762999999996</c:v>
                </c:pt>
                <c:pt idx="1526">
                  <c:v>1.1040143</c:v>
                </c:pt>
                <c:pt idx="1527">
                  <c:v>1.0914121999999999</c:v>
                </c:pt>
                <c:pt idx="1528">
                  <c:v>1.0801780999999999</c:v>
                </c:pt>
                <c:pt idx="1529">
                  <c:v>1.0703315</c:v>
                </c:pt>
                <c:pt idx="1530">
                  <c:v>1.0617349999999994</c:v>
                </c:pt>
                <c:pt idx="1531">
                  <c:v>1.0541569000000004</c:v>
                </c:pt>
                <c:pt idx="1532">
                  <c:v>1.0473542999999994</c:v>
                </c:pt>
                <c:pt idx="1533">
                  <c:v>1.0411319999999995</c:v>
                </c:pt>
                <c:pt idx="1534">
                  <c:v>1.0353545</c:v>
                </c:pt>
                <c:pt idx="1535">
                  <c:v>1.029928699999999</c:v>
                </c:pt>
                <c:pt idx="1536">
                  <c:v>1.0247861999999999</c:v>
                </c:pt>
                <c:pt idx="1537">
                  <c:v>1.0198748999999996</c:v>
                </c:pt>
                <c:pt idx="1538">
                  <c:v>1.0151550999999999</c:v>
                </c:pt>
                <c:pt idx="1539">
                  <c:v>1.0105960999999994</c:v>
                </c:pt>
                <c:pt idx="1540">
                  <c:v>1.006181</c:v>
                </c:pt>
                <c:pt idx="1541">
                  <c:v>1.0019141999999994</c:v>
                </c:pt>
                <c:pt idx="1542">
                  <c:v>0.99782309999999996</c:v>
                </c:pt>
                <c:pt idx="1543">
                  <c:v>0.99395259999999963</c:v>
                </c:pt>
                <c:pt idx="1544">
                  <c:v>0.9903651999999995</c:v>
                </c:pt>
                <c:pt idx="1545">
                  <c:v>0.9871527999999995</c:v>
                </c:pt>
                <c:pt idx="1546">
                  <c:v>0.98443609999999948</c:v>
                </c:pt>
                <c:pt idx="1547">
                  <c:v>0.98233709999999963</c:v>
                </c:pt>
                <c:pt idx="1548">
                  <c:v>0.98094409999999987</c:v>
                </c:pt>
                <c:pt idx="1549">
                  <c:v>0.98031029999999975</c:v>
                </c:pt>
                <c:pt idx="1550">
                  <c:v>0.98049239999999949</c:v>
                </c:pt>
                <c:pt idx="1551">
                  <c:v>0.98158359999999967</c:v>
                </c:pt>
                <c:pt idx="1552">
                  <c:v>0.98369739999999972</c:v>
                </c:pt>
                <c:pt idx="1553">
                  <c:v>0.98690979999999973</c:v>
                </c:pt>
                <c:pt idx="1554">
                  <c:v>0.99122120000000002</c:v>
                </c:pt>
                <c:pt idx="1555">
                  <c:v>0.99656329999999949</c:v>
                </c:pt>
                <c:pt idx="1556">
                  <c:v>1.0028117999999995</c:v>
                </c:pt>
                <c:pt idx="1557">
                  <c:v>1.0097509</c:v>
                </c:pt>
                <c:pt idx="1558">
                  <c:v>1.0170071999999999</c:v>
                </c:pt>
                <c:pt idx="1559">
                  <c:v>1.0240536</c:v>
                </c:pt>
                <c:pt idx="1560">
                  <c:v>1.0303678000000001</c:v>
                </c:pt>
                <c:pt idx="1561">
                  <c:v>1.0356903999999996</c:v>
                </c:pt>
                <c:pt idx="1562">
                  <c:v>1.0401915999999998</c:v>
                </c:pt>
                <c:pt idx="1563">
                  <c:v>1.0443431999999999</c:v>
                </c:pt>
                <c:pt idx="1564">
                  <c:v>1.0484704</c:v>
                </c:pt>
                <c:pt idx="1565">
                  <c:v>1.0522085999999999</c:v>
                </c:pt>
                <c:pt idx="1566">
                  <c:v>1.0542582999999999</c:v>
                </c:pt>
                <c:pt idx="1567">
                  <c:v>1.0527715</c:v>
                </c:pt>
                <c:pt idx="1568">
                  <c:v>1.0463205</c:v>
                </c:pt>
                <c:pt idx="1569">
                  <c:v>1.0348424999999999</c:v>
                </c:pt>
                <c:pt idx="1570">
                  <c:v>1.0198044999999996</c:v>
                </c:pt>
                <c:pt idx="1571">
                  <c:v>1.0034570999999999</c:v>
                </c:pt>
                <c:pt idx="1572">
                  <c:v>0.98782339999999969</c:v>
                </c:pt>
                <c:pt idx="1573">
                  <c:v>0.97411899999999996</c:v>
                </c:pt>
                <c:pt idx="1574">
                  <c:v>0.96275749999999993</c:v>
                </c:pt>
                <c:pt idx="1575">
                  <c:v>0.95365369999999994</c:v>
                </c:pt>
                <c:pt idx="1576">
                  <c:v>0.94650689999999971</c:v>
                </c:pt>
                <c:pt idx="1577">
                  <c:v>0.94095209999999996</c:v>
                </c:pt>
                <c:pt idx="1578">
                  <c:v>0.93663909999999995</c:v>
                </c:pt>
                <c:pt idx="1579">
                  <c:v>0.93329390000000001</c:v>
                </c:pt>
                <c:pt idx="1580">
                  <c:v>0.93074519999999994</c:v>
                </c:pt>
                <c:pt idx="1581">
                  <c:v>0.92888559999999998</c:v>
                </c:pt>
                <c:pt idx="1582">
                  <c:v>0.92761079999999996</c:v>
                </c:pt>
                <c:pt idx="1583">
                  <c:v>0.9268065999999997</c:v>
                </c:pt>
                <c:pt idx="1584">
                  <c:v>0.9263838999999997</c:v>
                </c:pt>
                <c:pt idx="1585">
                  <c:v>0.92630139999999972</c:v>
                </c:pt>
                <c:pt idx="1586">
                  <c:v>0.9265369999999995</c:v>
                </c:pt>
                <c:pt idx="1587">
                  <c:v>0.92704849999999994</c:v>
                </c:pt>
                <c:pt idx="1588">
                  <c:v>0.92778099999999997</c:v>
                </c:pt>
                <c:pt idx="1589">
                  <c:v>0.92870409999999992</c:v>
                </c:pt>
                <c:pt idx="1590">
                  <c:v>0.92982100000000023</c:v>
                </c:pt>
                <c:pt idx="1591">
                  <c:v>0.9311326999999997</c:v>
                </c:pt>
                <c:pt idx="1592">
                  <c:v>0.9326093000000002</c:v>
                </c:pt>
                <c:pt idx="1593">
                  <c:v>0.93421269999999978</c:v>
                </c:pt>
                <c:pt idx="1594">
                  <c:v>0.93593850000000001</c:v>
                </c:pt>
                <c:pt idx="1595">
                  <c:v>0.93781849999999989</c:v>
                </c:pt>
                <c:pt idx="1596">
                  <c:v>0.93987779999999999</c:v>
                </c:pt>
                <c:pt idx="1597">
                  <c:v>0.94210729999999998</c:v>
                </c:pt>
                <c:pt idx="1598">
                  <c:v>0.9444868999999998</c:v>
                </c:pt>
                <c:pt idx="1599">
                  <c:v>0.94702849999999994</c:v>
                </c:pt>
                <c:pt idx="1600">
                  <c:v>0.94977779999999989</c:v>
                </c:pt>
                <c:pt idx="1601">
                  <c:v>0.95277279999999998</c:v>
                </c:pt>
                <c:pt idx="1602">
                  <c:v>0.95601380000000002</c:v>
                </c:pt>
                <c:pt idx="1603">
                  <c:v>0.95947959999999988</c:v>
                </c:pt>
                <c:pt idx="1604">
                  <c:v>0.96316079999999971</c:v>
                </c:pt>
                <c:pt idx="1605">
                  <c:v>0.96705299999999972</c:v>
                </c:pt>
                <c:pt idx="1606">
                  <c:v>0.97109899999999993</c:v>
                </c:pt>
                <c:pt idx="1607">
                  <c:v>0.9751228999999999</c:v>
                </c:pt>
                <c:pt idx="1608">
                  <c:v>0.97881869999999993</c:v>
                </c:pt>
                <c:pt idx="1609">
                  <c:v>0.98181959999999968</c:v>
                </c:pt>
                <c:pt idx="1610">
                  <c:v>0.9838317999999997</c:v>
                </c:pt>
                <c:pt idx="1611">
                  <c:v>0.98476359999999963</c:v>
                </c:pt>
                <c:pt idx="1612">
                  <c:v>0.98477949999999992</c:v>
                </c:pt>
                <c:pt idx="1613">
                  <c:v>0.98423039999999951</c:v>
                </c:pt>
                <c:pt idx="1614">
                  <c:v>0.98349249999999966</c:v>
                </c:pt>
                <c:pt idx="1615">
                  <c:v>0.98281779999999963</c:v>
                </c:pt>
                <c:pt idx="1616">
                  <c:v>0.98228019999999949</c:v>
                </c:pt>
                <c:pt idx="1617">
                  <c:v>0.98183489999999973</c:v>
                </c:pt>
                <c:pt idx="1618">
                  <c:v>0.98141889999999976</c:v>
                </c:pt>
                <c:pt idx="1619">
                  <c:v>0.9810114999999997</c:v>
                </c:pt>
                <c:pt idx="1620">
                  <c:v>0.98062199999999988</c:v>
                </c:pt>
                <c:pt idx="1621">
                  <c:v>0.98024</c:v>
                </c:pt>
                <c:pt idx="1622">
                  <c:v>0.97981140000000022</c:v>
                </c:pt>
                <c:pt idx="1623">
                  <c:v>0.97926809999999997</c:v>
                </c:pt>
                <c:pt idx="1624">
                  <c:v>0.97857309999999997</c:v>
                </c:pt>
                <c:pt idx="1625">
                  <c:v>0.9777292000000003</c:v>
                </c:pt>
                <c:pt idx="1626">
                  <c:v>0.97674299999999992</c:v>
                </c:pt>
                <c:pt idx="1627">
                  <c:v>0.97559569999999995</c:v>
                </c:pt>
                <c:pt idx="1628">
                  <c:v>0.97427509999999995</c:v>
                </c:pt>
                <c:pt idx="1629">
                  <c:v>0.97283279999999972</c:v>
                </c:pt>
                <c:pt idx="1630">
                  <c:v>0.97139089999999995</c:v>
                </c:pt>
                <c:pt idx="1631">
                  <c:v>0.97006209999999982</c:v>
                </c:pt>
                <c:pt idx="1632">
                  <c:v>0.96886589999999995</c:v>
                </c:pt>
                <c:pt idx="1633">
                  <c:v>0.9677433000000002</c:v>
                </c:pt>
                <c:pt idx="1634">
                  <c:v>0.96665769999999995</c:v>
                </c:pt>
                <c:pt idx="1635">
                  <c:v>0.96566120000000022</c:v>
                </c:pt>
                <c:pt idx="1636">
                  <c:v>0.96484259999999988</c:v>
                </c:pt>
                <c:pt idx="1637">
                  <c:v>0.96422319999999972</c:v>
                </c:pt>
                <c:pt idx="1638">
                  <c:v>0.96373369999999992</c:v>
                </c:pt>
                <c:pt idx="1639">
                  <c:v>0.96329869999999995</c:v>
                </c:pt>
                <c:pt idx="1640">
                  <c:v>0.96291280000000001</c:v>
                </c:pt>
                <c:pt idx="1641">
                  <c:v>0.96261179999999991</c:v>
                </c:pt>
                <c:pt idx="1642">
                  <c:v>0.96238950000000001</c:v>
                </c:pt>
                <c:pt idx="1643">
                  <c:v>0.96218409999999999</c:v>
                </c:pt>
                <c:pt idx="1644">
                  <c:v>0.96195889999999995</c:v>
                </c:pt>
                <c:pt idx="1645">
                  <c:v>0.96176189999999995</c:v>
                </c:pt>
                <c:pt idx="1646">
                  <c:v>0.96167649999999993</c:v>
                </c:pt>
                <c:pt idx="1647">
                  <c:v>0.96172329999999995</c:v>
                </c:pt>
                <c:pt idx="1648">
                  <c:v>0.96184340000000024</c:v>
                </c:pt>
                <c:pt idx="1649">
                  <c:v>0.96198169999999994</c:v>
                </c:pt>
                <c:pt idx="1650">
                  <c:v>0.96215830000000002</c:v>
                </c:pt>
                <c:pt idx="1651">
                  <c:v>0.96243909999999988</c:v>
                </c:pt>
                <c:pt idx="1652">
                  <c:v>0.96285510000000019</c:v>
                </c:pt>
                <c:pt idx="1653">
                  <c:v>0.96338020000000002</c:v>
                </c:pt>
                <c:pt idx="1654">
                  <c:v>0.96398609999999996</c:v>
                </c:pt>
                <c:pt idx="1655">
                  <c:v>0.96468150000000019</c:v>
                </c:pt>
                <c:pt idx="1656">
                  <c:v>0.9654817</c:v>
                </c:pt>
                <c:pt idx="1657">
                  <c:v>0.96635399999999971</c:v>
                </c:pt>
                <c:pt idx="1658">
                  <c:v>0.96722719999999973</c:v>
                </c:pt>
                <c:pt idx="1659">
                  <c:v>0.96805629999999998</c:v>
                </c:pt>
                <c:pt idx="1660">
                  <c:v>0.96886289999999997</c:v>
                </c:pt>
                <c:pt idx="1661">
                  <c:v>0.96970059999999991</c:v>
                </c:pt>
                <c:pt idx="1662">
                  <c:v>0.97059999999999991</c:v>
                </c:pt>
                <c:pt idx="1663">
                  <c:v>0.97155759999999969</c:v>
                </c:pt>
                <c:pt idx="1664">
                  <c:v>0.97256919999999969</c:v>
                </c:pt>
                <c:pt idx="1665">
                  <c:v>0.9736492000000001</c:v>
                </c:pt>
                <c:pt idx="1666">
                  <c:v>0.97480470000000019</c:v>
                </c:pt>
                <c:pt idx="1667">
                  <c:v>0.97600639999999972</c:v>
                </c:pt>
                <c:pt idx="1668">
                  <c:v>0.97719830000000019</c:v>
                </c:pt>
                <c:pt idx="1669">
                  <c:v>0.9783447999999999</c:v>
                </c:pt>
                <c:pt idx="1670">
                  <c:v>0.97946359999999966</c:v>
                </c:pt>
                <c:pt idx="1671">
                  <c:v>0.9806163999999995</c:v>
                </c:pt>
                <c:pt idx="1672">
                  <c:v>0.98186549999999972</c:v>
                </c:pt>
                <c:pt idx="1673">
                  <c:v>0.98323669999999963</c:v>
                </c:pt>
                <c:pt idx="1674">
                  <c:v>0.98471709999999968</c:v>
                </c:pt>
                <c:pt idx="1675">
                  <c:v>0.98628219999999966</c:v>
                </c:pt>
                <c:pt idx="1676">
                  <c:v>0.98792400000000002</c:v>
                </c:pt>
                <c:pt idx="1677">
                  <c:v>0.98965269999999972</c:v>
                </c:pt>
                <c:pt idx="1678">
                  <c:v>0.99147279999999949</c:v>
                </c:pt>
                <c:pt idx="1679">
                  <c:v>0.9933649999999995</c:v>
                </c:pt>
                <c:pt idx="1680">
                  <c:v>0.99529809999999996</c:v>
                </c:pt>
                <c:pt idx="1681">
                  <c:v>0.99725939999999968</c:v>
                </c:pt>
                <c:pt idx="1682">
                  <c:v>0.99925960000000003</c:v>
                </c:pt>
                <c:pt idx="1683">
                  <c:v>1.0012997999999993</c:v>
                </c:pt>
                <c:pt idx="1684">
                  <c:v>1.0033384999999995</c:v>
                </c:pt>
                <c:pt idx="1685">
                  <c:v>1.0052989999999995</c:v>
                </c:pt>
                <c:pt idx="1686">
                  <c:v>1.0071074</c:v>
                </c:pt>
                <c:pt idx="1687">
                  <c:v>1.0087191</c:v>
                </c:pt>
                <c:pt idx="1688">
                  <c:v>1.0101123999999999</c:v>
                </c:pt>
                <c:pt idx="1689">
                  <c:v>1.0112786999999996</c:v>
                </c:pt>
                <c:pt idx="1690">
                  <c:v>1.0122333999999995</c:v>
                </c:pt>
                <c:pt idx="1691">
                  <c:v>1.0130230999999994</c:v>
                </c:pt>
                <c:pt idx="1692">
                  <c:v>1.0137009999999995</c:v>
                </c:pt>
                <c:pt idx="1693">
                  <c:v>1.0142806</c:v>
                </c:pt>
                <c:pt idx="1694">
                  <c:v>1.0147232999999996</c:v>
                </c:pt>
                <c:pt idx="1695">
                  <c:v>1.014977</c:v>
                </c:pt>
                <c:pt idx="1696">
                  <c:v>1.0150218999999996</c:v>
                </c:pt>
                <c:pt idx="1697">
                  <c:v>1.0148758999999998</c:v>
                </c:pt>
                <c:pt idx="1698">
                  <c:v>1.0145729999999999</c:v>
                </c:pt>
                <c:pt idx="1699">
                  <c:v>1.0141530999999999</c:v>
                </c:pt>
                <c:pt idx="1700">
                  <c:v>1.0136694999999996</c:v>
                </c:pt>
                <c:pt idx="1701">
                  <c:v>1.0131794999999995</c:v>
                </c:pt>
                <c:pt idx="1702">
                  <c:v>1.0127112999999994</c:v>
                </c:pt>
                <c:pt idx="1703">
                  <c:v>1.012248</c:v>
                </c:pt>
                <c:pt idx="1704">
                  <c:v>1.0117620999999994</c:v>
                </c:pt>
                <c:pt idx="1705">
                  <c:v>1.0112610999999996</c:v>
                </c:pt>
                <c:pt idx="1706">
                  <c:v>1.0107850999999999</c:v>
                </c:pt>
                <c:pt idx="1707">
                  <c:v>1.0103578000000004</c:v>
                </c:pt>
                <c:pt idx="1708">
                  <c:v>1.0099607999999995</c:v>
                </c:pt>
                <c:pt idx="1709">
                  <c:v>1.009564399999999</c:v>
                </c:pt>
                <c:pt idx="1710">
                  <c:v>1.0091668999999994</c:v>
                </c:pt>
                <c:pt idx="1711">
                  <c:v>1.0087858999999999</c:v>
                </c:pt>
                <c:pt idx="1712">
                  <c:v>1.0084122999999998</c:v>
                </c:pt>
                <c:pt idx="1713">
                  <c:v>1.0079985999999994</c:v>
                </c:pt>
                <c:pt idx="1714">
                  <c:v>1.0074951999999995</c:v>
                </c:pt>
                <c:pt idx="1715">
                  <c:v>1.00688</c:v>
                </c:pt>
                <c:pt idx="1716">
                  <c:v>1.0061422</c:v>
                </c:pt>
                <c:pt idx="1717">
                  <c:v>1.0052569</c:v>
                </c:pt>
                <c:pt idx="1718">
                  <c:v>1.0042081999999999</c:v>
                </c:pt>
                <c:pt idx="1719">
                  <c:v>1.0030352999999996</c:v>
                </c:pt>
                <c:pt idx="1720">
                  <c:v>1.001821899999999</c:v>
                </c:pt>
                <c:pt idx="1721">
                  <c:v>1.0006153</c:v>
                </c:pt>
                <c:pt idx="1722">
                  <c:v>0.99936729999999963</c:v>
                </c:pt>
                <c:pt idx="1723">
                  <c:v>0.99797760000000002</c:v>
                </c:pt>
                <c:pt idx="1724">
                  <c:v>0.9963968999999997</c:v>
                </c:pt>
                <c:pt idx="1725">
                  <c:v>0.99466979999999972</c:v>
                </c:pt>
                <c:pt idx="1726">
                  <c:v>0.99287099999999973</c:v>
                </c:pt>
                <c:pt idx="1727">
                  <c:v>0.99102409999999996</c:v>
                </c:pt>
                <c:pt idx="1728">
                  <c:v>0.98910049999999972</c:v>
                </c:pt>
                <c:pt idx="1729">
                  <c:v>0.98708469999999982</c:v>
                </c:pt>
                <c:pt idx="1730">
                  <c:v>0.98501199999999978</c:v>
                </c:pt>
                <c:pt idx="1731">
                  <c:v>0.98293309999999967</c:v>
                </c:pt>
                <c:pt idx="1732">
                  <c:v>0.9808671999999995</c:v>
                </c:pt>
                <c:pt idx="1733">
                  <c:v>0.97881069999999992</c:v>
                </c:pt>
                <c:pt idx="1734">
                  <c:v>0.97678150000000019</c:v>
                </c:pt>
                <c:pt idx="1735">
                  <c:v>0.97482940000000029</c:v>
                </c:pt>
                <c:pt idx="1736">
                  <c:v>0.97298749999999989</c:v>
                </c:pt>
                <c:pt idx="1737">
                  <c:v>0.97123219999999977</c:v>
                </c:pt>
                <c:pt idx="1738">
                  <c:v>0.96950729999999996</c:v>
                </c:pt>
                <c:pt idx="1739">
                  <c:v>0.96779090000000023</c:v>
                </c:pt>
                <c:pt idx="1740">
                  <c:v>0.96612839999999989</c:v>
                </c:pt>
                <c:pt idx="1741">
                  <c:v>0.9645937</c:v>
                </c:pt>
                <c:pt idx="1742">
                  <c:v>0.96322489999999994</c:v>
                </c:pt>
                <c:pt idx="1743">
                  <c:v>0.96200010000000002</c:v>
                </c:pt>
                <c:pt idx="1744">
                  <c:v>0.96086929999999993</c:v>
                </c:pt>
                <c:pt idx="1745">
                  <c:v>0.95980000000000021</c:v>
                </c:pt>
                <c:pt idx="1746">
                  <c:v>0.95879090000000011</c:v>
                </c:pt>
                <c:pt idx="1747">
                  <c:v>0.95785639999999972</c:v>
                </c:pt>
                <c:pt idx="1748">
                  <c:v>0.95700919999999989</c:v>
                </c:pt>
                <c:pt idx="1749">
                  <c:v>0.95625759999999971</c:v>
                </c:pt>
                <c:pt idx="1750">
                  <c:v>0.95560800000000024</c:v>
                </c:pt>
                <c:pt idx="1751">
                  <c:v>0.95505679999999971</c:v>
                </c:pt>
                <c:pt idx="1752">
                  <c:v>0.95458329999999969</c:v>
                </c:pt>
                <c:pt idx="1753">
                  <c:v>0.95416149999999988</c:v>
                </c:pt>
                <c:pt idx="1754">
                  <c:v>0.95378429999999992</c:v>
                </c:pt>
                <c:pt idx="1755">
                  <c:v>0.9534726</c:v>
                </c:pt>
                <c:pt idx="1756">
                  <c:v>0.95324639999999972</c:v>
                </c:pt>
                <c:pt idx="1757">
                  <c:v>0.95308809999999999</c:v>
                </c:pt>
                <c:pt idx="1758">
                  <c:v>0.95294239999999997</c:v>
                </c:pt>
                <c:pt idx="1759">
                  <c:v>0.95276640000000001</c:v>
                </c:pt>
                <c:pt idx="1760">
                  <c:v>0.95257619999999976</c:v>
                </c:pt>
                <c:pt idx="1761">
                  <c:v>0.95243789999999973</c:v>
                </c:pt>
                <c:pt idx="1762">
                  <c:v>0.95240709999999973</c:v>
                </c:pt>
                <c:pt idx="1763">
                  <c:v>0.9524842</c:v>
                </c:pt>
                <c:pt idx="1764">
                  <c:v>0.95262699999999989</c:v>
                </c:pt>
                <c:pt idx="1765">
                  <c:v>0.95279570000000025</c:v>
                </c:pt>
                <c:pt idx="1766">
                  <c:v>0.9529793000000002</c:v>
                </c:pt>
                <c:pt idx="1767">
                  <c:v>0.95318489999999989</c:v>
                </c:pt>
                <c:pt idx="1768">
                  <c:v>0.95342609999999972</c:v>
                </c:pt>
                <c:pt idx="1769">
                  <c:v>0.95372970000000024</c:v>
                </c:pt>
                <c:pt idx="1770">
                  <c:v>0.95413709999999996</c:v>
                </c:pt>
                <c:pt idx="1771">
                  <c:v>0.95468150000000018</c:v>
                </c:pt>
                <c:pt idx="1772">
                  <c:v>0.95536249999999967</c:v>
                </c:pt>
                <c:pt idx="1773">
                  <c:v>0.95615600000000001</c:v>
                </c:pt>
                <c:pt idx="1774">
                  <c:v>0.9570535</c:v>
                </c:pt>
                <c:pt idx="1775">
                  <c:v>0.95807719999999996</c:v>
                </c:pt>
                <c:pt idx="1776">
                  <c:v>0.95924409999999993</c:v>
                </c:pt>
                <c:pt idx="1777">
                  <c:v>0.96052589999999993</c:v>
                </c:pt>
                <c:pt idx="1778">
                  <c:v>0.96186099999999997</c:v>
                </c:pt>
                <c:pt idx="1779">
                  <c:v>0.96320779999999973</c:v>
                </c:pt>
                <c:pt idx="1780">
                  <c:v>0.96456819999999976</c:v>
                </c:pt>
                <c:pt idx="1781">
                  <c:v>0.96594800000000025</c:v>
                </c:pt>
                <c:pt idx="1782">
                  <c:v>0.96731089999999997</c:v>
                </c:pt>
                <c:pt idx="1783">
                  <c:v>0.96859209999999996</c:v>
                </c:pt>
                <c:pt idx="1784">
                  <c:v>0.96976569999999995</c:v>
                </c:pt>
                <c:pt idx="1785">
                  <c:v>0.97087519999999994</c:v>
                </c:pt>
                <c:pt idx="1786">
                  <c:v>0.97198469999999992</c:v>
                </c:pt>
                <c:pt idx="1787">
                  <c:v>0.97310089999999994</c:v>
                </c:pt>
                <c:pt idx="1788">
                  <c:v>0.97414719999999999</c:v>
                </c:pt>
                <c:pt idx="1789">
                  <c:v>0.97501159999999998</c:v>
                </c:pt>
                <c:pt idx="1790">
                  <c:v>0.97560200000000019</c:v>
                </c:pt>
                <c:pt idx="1791">
                  <c:v>0.97585299999999997</c:v>
                </c:pt>
                <c:pt idx="1792">
                  <c:v>0.97569510000000026</c:v>
                </c:pt>
                <c:pt idx="1793">
                  <c:v>0.97503879999999998</c:v>
                </c:pt>
                <c:pt idx="1794">
                  <c:v>0.97379940000000031</c:v>
                </c:pt>
                <c:pt idx="1795">
                  <c:v>0.97194490000000022</c:v>
                </c:pt>
                <c:pt idx="1796">
                  <c:v>0.96952749999999988</c:v>
                </c:pt>
                <c:pt idx="1797">
                  <c:v>0.9666857000000002</c:v>
                </c:pt>
                <c:pt idx="1798">
                  <c:v>0.96361560000000024</c:v>
                </c:pt>
                <c:pt idx="1799">
                  <c:v>0.96052439999999972</c:v>
                </c:pt>
                <c:pt idx="1800">
                  <c:v>0.95758289999999979</c:v>
                </c:pt>
                <c:pt idx="1801">
                  <c:v>0.95490259999999971</c:v>
                </c:pt>
                <c:pt idx="1802">
                  <c:v>0.95254229999999973</c:v>
                </c:pt>
                <c:pt idx="1803">
                  <c:v>0.95052789999999998</c:v>
                </c:pt>
                <c:pt idx="1804">
                  <c:v>0.94886389999999998</c:v>
                </c:pt>
                <c:pt idx="1805">
                  <c:v>0.94753289999999968</c:v>
                </c:pt>
                <c:pt idx="1806">
                  <c:v>0.94649759999999972</c:v>
                </c:pt>
                <c:pt idx="1807">
                  <c:v>0.94571299999999969</c:v>
                </c:pt>
                <c:pt idx="1808">
                  <c:v>0.94513819999999971</c:v>
                </c:pt>
                <c:pt idx="1809">
                  <c:v>0.94473859999999998</c:v>
                </c:pt>
                <c:pt idx="1810">
                  <c:v>0.9444777999999997</c:v>
                </c:pt>
                <c:pt idx="1811">
                  <c:v>0.94431569999999998</c:v>
                </c:pt>
                <c:pt idx="1812">
                  <c:v>0.94421739999999976</c:v>
                </c:pt>
                <c:pt idx="1813">
                  <c:v>0.94416599999999973</c:v>
                </c:pt>
                <c:pt idx="1814">
                  <c:v>0.94416629999999979</c:v>
                </c:pt>
                <c:pt idx="1815">
                  <c:v>0.94423409999999997</c:v>
                </c:pt>
                <c:pt idx="1816">
                  <c:v>0.94438040000000001</c:v>
                </c:pt>
                <c:pt idx="1817">
                  <c:v>0.94460229999999989</c:v>
                </c:pt>
                <c:pt idx="1818">
                  <c:v>0.94488749999999999</c:v>
                </c:pt>
                <c:pt idx="1819">
                  <c:v>0.9452277</c:v>
                </c:pt>
                <c:pt idx="1820">
                  <c:v>0.94562239999999997</c:v>
                </c:pt>
                <c:pt idx="1821">
                  <c:v>0.94606679999999976</c:v>
                </c:pt>
                <c:pt idx="1822">
                  <c:v>0.94654159999999998</c:v>
                </c:pt>
                <c:pt idx="1823">
                  <c:v>0.94702249999999999</c:v>
                </c:pt>
                <c:pt idx="1824">
                  <c:v>0.94751069999999971</c:v>
                </c:pt>
                <c:pt idx="1825">
                  <c:v>0.94804159999999993</c:v>
                </c:pt>
                <c:pt idx="1826">
                  <c:v>0.94865289999999991</c:v>
                </c:pt>
                <c:pt idx="1827">
                  <c:v>0.94933689999999971</c:v>
                </c:pt>
                <c:pt idx="1828">
                  <c:v>0.95003639999999967</c:v>
                </c:pt>
                <c:pt idx="1829">
                  <c:v>0.95069669999999995</c:v>
                </c:pt>
                <c:pt idx="1830">
                  <c:v>0.95131759999999965</c:v>
                </c:pt>
                <c:pt idx="1831">
                  <c:v>0.95194050000000019</c:v>
                </c:pt>
                <c:pt idx="1832">
                  <c:v>0.95258699999999963</c:v>
                </c:pt>
                <c:pt idx="1833">
                  <c:v>0.95321909999999987</c:v>
                </c:pt>
                <c:pt idx="1834">
                  <c:v>0.95377159999999994</c:v>
                </c:pt>
                <c:pt idx="1835">
                  <c:v>0.95421619999999963</c:v>
                </c:pt>
                <c:pt idx="1836">
                  <c:v>0.95458509999999996</c:v>
                </c:pt>
                <c:pt idx="1837">
                  <c:v>0.95493399999999973</c:v>
                </c:pt>
                <c:pt idx="1838">
                  <c:v>0.95529419999999998</c:v>
                </c:pt>
                <c:pt idx="1839">
                  <c:v>0.95566580000000023</c:v>
                </c:pt>
                <c:pt idx="1840">
                  <c:v>0.95604299999999998</c:v>
                </c:pt>
                <c:pt idx="1841">
                  <c:v>0.95643539999999971</c:v>
                </c:pt>
                <c:pt idx="1842">
                  <c:v>0.95686539999999998</c:v>
                </c:pt>
                <c:pt idx="1843">
                  <c:v>0.95736189999999999</c:v>
                </c:pt>
                <c:pt idx="1844">
                  <c:v>0.95796479999999973</c:v>
                </c:pt>
                <c:pt idx="1845">
                  <c:v>0.95872990000000025</c:v>
                </c:pt>
                <c:pt idx="1846">
                  <c:v>0.95971560000000022</c:v>
                </c:pt>
                <c:pt idx="1847">
                  <c:v>0.9609475999999999</c:v>
                </c:pt>
                <c:pt idx="1848">
                  <c:v>0.96237850000000003</c:v>
                </c:pt>
                <c:pt idx="1849">
                  <c:v>0.96386609999999973</c:v>
                </c:pt>
                <c:pt idx="1850">
                  <c:v>0.96518919999999997</c:v>
                </c:pt>
                <c:pt idx="1851">
                  <c:v>0.96611800000000003</c:v>
                </c:pt>
                <c:pt idx="1852">
                  <c:v>0.9665136999999997</c:v>
                </c:pt>
                <c:pt idx="1853">
                  <c:v>0.96639930000000018</c:v>
                </c:pt>
                <c:pt idx="1854">
                  <c:v>0.96594319999999989</c:v>
                </c:pt>
                <c:pt idx="1855">
                  <c:v>0.96536569999999999</c:v>
                </c:pt>
                <c:pt idx="1856">
                  <c:v>0.96484239999999999</c:v>
                </c:pt>
                <c:pt idx="1857">
                  <c:v>0.96447139999999998</c:v>
                </c:pt>
                <c:pt idx="1858">
                  <c:v>0.96429759999999998</c:v>
                </c:pt>
                <c:pt idx="1859">
                  <c:v>0.96434069999999994</c:v>
                </c:pt>
                <c:pt idx="1860">
                  <c:v>0.96459909999999993</c:v>
                </c:pt>
                <c:pt idx="1861">
                  <c:v>0.96504659999999998</c:v>
                </c:pt>
                <c:pt idx="1862">
                  <c:v>0.96564640000000024</c:v>
                </c:pt>
                <c:pt idx="1863">
                  <c:v>0.96636989999999989</c:v>
                </c:pt>
                <c:pt idx="1864">
                  <c:v>0.96719579999999994</c:v>
                </c:pt>
                <c:pt idx="1865">
                  <c:v>0.96809219999999996</c:v>
                </c:pt>
                <c:pt idx="1866">
                  <c:v>0.96901599999999988</c:v>
                </c:pt>
                <c:pt idx="1867">
                  <c:v>0.9699393999999999</c:v>
                </c:pt>
                <c:pt idx="1868">
                  <c:v>0.97087360000000023</c:v>
                </c:pt>
                <c:pt idx="1869">
                  <c:v>0.97186069999999991</c:v>
                </c:pt>
                <c:pt idx="1870">
                  <c:v>0.97294550000000024</c:v>
                </c:pt>
                <c:pt idx="1871">
                  <c:v>0.97416189999999991</c:v>
                </c:pt>
                <c:pt idx="1872">
                  <c:v>0.97554059999999998</c:v>
                </c:pt>
                <c:pt idx="1873">
                  <c:v>0.97710829999999993</c:v>
                </c:pt>
                <c:pt idx="1874">
                  <c:v>0.9788551000000002</c:v>
                </c:pt>
                <c:pt idx="1875">
                  <c:v>0.98068460000000002</c:v>
                </c:pt>
                <c:pt idx="1876">
                  <c:v>0.98239379999999965</c:v>
                </c:pt>
                <c:pt idx="1877">
                  <c:v>0.98370279999999966</c:v>
                </c:pt>
                <c:pt idx="1878">
                  <c:v>0.9843318999999997</c:v>
                </c:pt>
                <c:pt idx="1879">
                  <c:v>0.98409639999999976</c:v>
                </c:pt>
                <c:pt idx="1880">
                  <c:v>0.98298099999999966</c:v>
                </c:pt>
                <c:pt idx="1881">
                  <c:v>0.98115689999999978</c:v>
                </c:pt>
                <c:pt idx="1882">
                  <c:v>0.97892349999999995</c:v>
                </c:pt>
                <c:pt idx="1883">
                  <c:v>0.97660110000000011</c:v>
                </c:pt>
                <c:pt idx="1884">
                  <c:v>0.97443329999999972</c:v>
                </c:pt>
                <c:pt idx="1885">
                  <c:v>0.97254109999999994</c:v>
                </c:pt>
                <c:pt idx="1886">
                  <c:v>0.97093659999999971</c:v>
                </c:pt>
                <c:pt idx="1887">
                  <c:v>0.96956540000000002</c:v>
                </c:pt>
                <c:pt idx="1888">
                  <c:v>0.96835699999999969</c:v>
                </c:pt>
                <c:pt idx="1889">
                  <c:v>0.96726679999999976</c:v>
                </c:pt>
                <c:pt idx="1890">
                  <c:v>0.96629290000000001</c:v>
                </c:pt>
                <c:pt idx="1891">
                  <c:v>0.96545639999999966</c:v>
                </c:pt>
                <c:pt idx="1892">
                  <c:v>0.96476229999999996</c:v>
                </c:pt>
                <c:pt idx="1893">
                  <c:v>0.96417979999999992</c:v>
                </c:pt>
                <c:pt idx="1894">
                  <c:v>0.96366599999999991</c:v>
                </c:pt>
                <c:pt idx="1895">
                  <c:v>0.9631993000000002</c:v>
                </c:pt>
                <c:pt idx="1896">
                  <c:v>0.96278609999999998</c:v>
                </c:pt>
                <c:pt idx="1897">
                  <c:v>0.96243959999999973</c:v>
                </c:pt>
                <c:pt idx="1898">
                  <c:v>0.96216799999999969</c:v>
                </c:pt>
                <c:pt idx="1899">
                  <c:v>0.9619899999999999</c:v>
                </c:pt>
                <c:pt idx="1900">
                  <c:v>0.96194219999999997</c:v>
                </c:pt>
                <c:pt idx="1901">
                  <c:v>0.96205489999999994</c:v>
                </c:pt>
                <c:pt idx="1902">
                  <c:v>0.96231949999999999</c:v>
                </c:pt>
                <c:pt idx="1903">
                  <c:v>0.96269750000000021</c:v>
                </c:pt>
                <c:pt idx="1904">
                  <c:v>0.96316849999999998</c:v>
                </c:pt>
                <c:pt idx="1905">
                  <c:v>0.96375419999999989</c:v>
                </c:pt>
                <c:pt idx="1906">
                  <c:v>0.96448359999999966</c:v>
                </c:pt>
                <c:pt idx="1907">
                  <c:v>0.96534319999999996</c:v>
                </c:pt>
                <c:pt idx="1908">
                  <c:v>0.96628429999999987</c:v>
                </c:pt>
                <c:pt idx="1909">
                  <c:v>0.96728239999999976</c:v>
                </c:pt>
                <c:pt idx="1910">
                  <c:v>0.96837479999999998</c:v>
                </c:pt>
                <c:pt idx="1911">
                  <c:v>0.96962550000000025</c:v>
                </c:pt>
                <c:pt idx="1912">
                  <c:v>0.97105950000000019</c:v>
                </c:pt>
                <c:pt idx="1913">
                  <c:v>0.97264530000000016</c:v>
                </c:pt>
                <c:pt idx="1914">
                  <c:v>0.97433619999999976</c:v>
                </c:pt>
                <c:pt idx="1915">
                  <c:v>0.97611239999999966</c:v>
                </c:pt>
                <c:pt idx="1916">
                  <c:v>0.97796959999999999</c:v>
                </c:pt>
                <c:pt idx="1917">
                  <c:v>0.97988059999999999</c:v>
                </c:pt>
                <c:pt idx="1918">
                  <c:v>0.98177490000000001</c:v>
                </c:pt>
                <c:pt idx="1919">
                  <c:v>0.98355979999999965</c:v>
                </c:pt>
                <c:pt idx="1920">
                  <c:v>0.9851494999999999</c:v>
                </c:pt>
                <c:pt idx="1921">
                  <c:v>0.98648639999999954</c:v>
                </c:pt>
                <c:pt idx="1922">
                  <c:v>0.98755079999999951</c:v>
                </c:pt>
                <c:pt idx="1923">
                  <c:v>0.98836699999999966</c:v>
                </c:pt>
                <c:pt idx="1924">
                  <c:v>0.9889977999999997</c:v>
                </c:pt>
                <c:pt idx="1925">
                  <c:v>0.98952239999999969</c:v>
                </c:pt>
                <c:pt idx="1926">
                  <c:v>0.99001579999999967</c:v>
                </c:pt>
                <c:pt idx="1927">
                  <c:v>0.99054509999999996</c:v>
                </c:pt>
                <c:pt idx="1928">
                  <c:v>0.99117249999999979</c:v>
                </c:pt>
                <c:pt idx="1929">
                  <c:v>0.99195089999999997</c:v>
                </c:pt>
                <c:pt idx="1930">
                  <c:v>0.99290639999999974</c:v>
                </c:pt>
                <c:pt idx="1931">
                  <c:v>0.99402499999999971</c:v>
                </c:pt>
                <c:pt idx="1932">
                  <c:v>0.99523369999999978</c:v>
                </c:pt>
                <c:pt idx="1933">
                  <c:v>0.99636889999999978</c:v>
                </c:pt>
                <c:pt idx="1934">
                  <c:v>0.99716239999999945</c:v>
                </c:pt>
                <c:pt idx="1935">
                  <c:v>0.99730799999999975</c:v>
                </c:pt>
                <c:pt idx="1936">
                  <c:v>0.99660850000000001</c:v>
                </c:pt>
                <c:pt idx="1937">
                  <c:v>0.99510119999999969</c:v>
                </c:pt>
                <c:pt idx="1938">
                  <c:v>0.99302749999999973</c:v>
                </c:pt>
                <c:pt idx="1939">
                  <c:v>0.99066229999999966</c:v>
                </c:pt>
                <c:pt idx="1940">
                  <c:v>0.98815949999999997</c:v>
                </c:pt>
                <c:pt idx="1941">
                  <c:v>0.98555339999999947</c:v>
                </c:pt>
                <c:pt idx="1942">
                  <c:v>0.98288069999999972</c:v>
                </c:pt>
                <c:pt idx="1943">
                  <c:v>0.98026249999999959</c:v>
                </c:pt>
                <c:pt idx="1944">
                  <c:v>0.9778629999999997</c:v>
                </c:pt>
                <c:pt idx="1945">
                  <c:v>0.9757863</c:v>
                </c:pt>
                <c:pt idx="1946">
                  <c:v>0.97403639999999969</c:v>
                </c:pt>
                <c:pt idx="1947">
                  <c:v>0.97255999999999998</c:v>
                </c:pt>
                <c:pt idx="1948">
                  <c:v>0.97130419999999973</c:v>
                </c:pt>
                <c:pt idx="1949">
                  <c:v>0.97023019999999971</c:v>
                </c:pt>
                <c:pt idx="1950">
                  <c:v>0.96929849999999995</c:v>
                </c:pt>
                <c:pt idx="1951">
                  <c:v>0.9684701</c:v>
                </c:pt>
                <c:pt idx="1952">
                  <c:v>0.96772020000000025</c:v>
                </c:pt>
                <c:pt idx="1953">
                  <c:v>0.96703689999999998</c:v>
                </c:pt>
                <c:pt idx="1954">
                  <c:v>0.96640479999999973</c:v>
                </c:pt>
                <c:pt idx="1955">
                  <c:v>0.96580289999999991</c:v>
                </c:pt>
                <c:pt idx="1956">
                  <c:v>0.96521989999999991</c:v>
                </c:pt>
                <c:pt idx="1957">
                  <c:v>0.96466499999999988</c:v>
                </c:pt>
                <c:pt idx="1958">
                  <c:v>0.96415490000000004</c:v>
                </c:pt>
                <c:pt idx="1959">
                  <c:v>0.96369840000000029</c:v>
                </c:pt>
                <c:pt idx="1960">
                  <c:v>0.96330699999999969</c:v>
                </c:pt>
                <c:pt idx="1961">
                  <c:v>0.96301020000000004</c:v>
                </c:pt>
                <c:pt idx="1962">
                  <c:v>0.9628433999999999</c:v>
                </c:pt>
                <c:pt idx="1963">
                  <c:v>0.96281499999999998</c:v>
                </c:pt>
                <c:pt idx="1964">
                  <c:v>0.96289390000000019</c:v>
                </c:pt>
                <c:pt idx="1965">
                  <c:v>0.96304079999999992</c:v>
                </c:pt>
                <c:pt idx="1966">
                  <c:v>0.9632417000000002</c:v>
                </c:pt>
                <c:pt idx="1967">
                  <c:v>0.96350099999999972</c:v>
                </c:pt>
                <c:pt idx="1968">
                  <c:v>0.96380880000000024</c:v>
                </c:pt>
                <c:pt idx="1969">
                  <c:v>0.96413389999999999</c:v>
                </c:pt>
                <c:pt idx="1970">
                  <c:v>0.96445409999999998</c:v>
                </c:pt>
                <c:pt idx="1971">
                  <c:v>0.96478019999999998</c:v>
                </c:pt>
                <c:pt idx="1972">
                  <c:v>0.96513819999999972</c:v>
                </c:pt>
                <c:pt idx="1973">
                  <c:v>0.96553809999999973</c:v>
                </c:pt>
                <c:pt idx="1974">
                  <c:v>0.96597310000000003</c:v>
                </c:pt>
                <c:pt idx="1975">
                  <c:v>0.9664469</c:v>
                </c:pt>
                <c:pt idx="1976">
                  <c:v>0.96698569999999995</c:v>
                </c:pt>
                <c:pt idx="1977">
                  <c:v>0.96761509999999995</c:v>
                </c:pt>
                <c:pt idx="1978">
                  <c:v>0.96833930000000001</c:v>
                </c:pt>
                <c:pt idx="1979">
                  <c:v>0.96915590000000018</c:v>
                </c:pt>
                <c:pt idx="1980">
                  <c:v>0.97008199999999989</c:v>
                </c:pt>
                <c:pt idx="1981">
                  <c:v>0.97114789999999995</c:v>
                </c:pt>
                <c:pt idx="1982">
                  <c:v>0.97236209999999978</c:v>
                </c:pt>
                <c:pt idx="1983">
                  <c:v>0.9736971000000002</c:v>
                </c:pt>
                <c:pt idx="1984">
                  <c:v>0.97512460000000023</c:v>
                </c:pt>
                <c:pt idx="1985">
                  <c:v>0.97666140000000023</c:v>
                </c:pt>
                <c:pt idx="1986">
                  <c:v>0.97837459999999998</c:v>
                </c:pt>
                <c:pt idx="1987">
                  <c:v>0.98034739999999976</c:v>
                </c:pt>
                <c:pt idx="1988">
                  <c:v>0.98264039999999997</c:v>
                </c:pt>
                <c:pt idx="1989">
                  <c:v>0.98527359999999975</c:v>
                </c:pt>
                <c:pt idx="1990">
                  <c:v>0.98821919999999963</c:v>
                </c:pt>
                <c:pt idx="1991">
                  <c:v>0.9914056</c:v>
                </c:pt>
                <c:pt idx="1992">
                  <c:v>0.99475209999999969</c:v>
                </c:pt>
                <c:pt idx="1993">
                  <c:v>0.99823769999999978</c:v>
                </c:pt>
                <c:pt idx="1994">
                  <c:v>1.0019558</c:v>
                </c:pt>
                <c:pt idx="1995">
                  <c:v>1.0061073</c:v>
                </c:pt>
                <c:pt idx="1996">
                  <c:v>1.0109499</c:v>
                </c:pt>
                <c:pt idx="1997">
                  <c:v>1.0167671999999999</c:v>
                </c:pt>
                <c:pt idx="1998">
                  <c:v>1.0238803999999995</c:v>
                </c:pt>
                <c:pt idx="1999">
                  <c:v>1.0326598</c:v>
                </c:pt>
                <c:pt idx="2000">
                  <c:v>1.0434906999999995</c:v>
                </c:pt>
                <c:pt idx="2001">
                  <c:v>1.0567015999999998</c:v>
                </c:pt>
                <c:pt idx="2002">
                  <c:v>1.0724665999999998</c:v>
                </c:pt>
                <c:pt idx="2003">
                  <c:v>1.0906199000000001</c:v>
                </c:pt>
                <c:pt idx="2004">
                  <c:v>1.1103103000000001</c:v>
                </c:pt>
                <c:pt idx="2005">
                  <c:v>1.12961</c:v>
                </c:pt>
                <c:pt idx="2006">
                  <c:v>1.1454898</c:v>
                </c:pt>
                <c:pt idx="2007">
                  <c:v>1.1546384000000001</c:v>
                </c:pt>
                <c:pt idx="2008">
                  <c:v>1.1550277</c:v>
                </c:pt>
                <c:pt idx="2009">
                  <c:v>1.1471676</c:v>
                </c:pt>
                <c:pt idx="2010">
                  <c:v>1.1338957999999995</c:v>
                </c:pt>
                <c:pt idx="2011">
                  <c:v>1.1188506</c:v>
                </c:pt>
                <c:pt idx="2012">
                  <c:v>1.1048838999999999</c:v>
                </c:pt>
                <c:pt idx="2013">
                  <c:v>1.0933324999999998</c:v>
                </c:pt>
                <c:pt idx="2014">
                  <c:v>1.0841631</c:v>
                </c:pt>
                <c:pt idx="2015">
                  <c:v>1.0765633999999995</c:v>
                </c:pt>
                <c:pt idx="2016">
                  <c:v>1.0695804999999998</c:v>
                </c:pt>
                <c:pt idx="2017">
                  <c:v>1.0625699</c:v>
                </c:pt>
                <c:pt idx="2018">
                  <c:v>1.0553542999999994</c:v>
                </c:pt>
                <c:pt idx="2019">
                  <c:v>1.0481277</c:v>
                </c:pt>
                <c:pt idx="2020">
                  <c:v>1.0412425000000001</c:v>
                </c:pt>
                <c:pt idx="2021">
                  <c:v>1.0350291999999994</c:v>
                </c:pt>
                <c:pt idx="2022">
                  <c:v>1.0297105</c:v>
                </c:pt>
                <c:pt idx="2023">
                  <c:v>1.0253828999999999</c:v>
                </c:pt>
                <c:pt idx="2024">
                  <c:v>1.0220146999999995</c:v>
                </c:pt>
                <c:pt idx="2025">
                  <c:v>1.019466299999999</c:v>
                </c:pt>
                <c:pt idx="2026">
                  <c:v>1.0175459</c:v>
                </c:pt>
                <c:pt idx="2027">
                  <c:v>1.0160844999999998</c:v>
                </c:pt>
                <c:pt idx="2028">
                  <c:v>1.0149714999999995</c:v>
                </c:pt>
                <c:pt idx="2029">
                  <c:v>1.0141295999999995</c:v>
                </c:pt>
                <c:pt idx="2030">
                  <c:v>1.0134765999999995</c:v>
                </c:pt>
                <c:pt idx="2031">
                  <c:v>1.0129251999999995</c:v>
                </c:pt>
                <c:pt idx="2032">
                  <c:v>1.0124084</c:v>
                </c:pt>
                <c:pt idx="2033">
                  <c:v>1.0118853999999995</c:v>
                </c:pt>
                <c:pt idx="2034">
                  <c:v>1.0113131999999998</c:v>
                </c:pt>
                <c:pt idx="2035">
                  <c:v>1.0106331999999998</c:v>
                </c:pt>
                <c:pt idx="2036">
                  <c:v>1.0098019999999996</c:v>
                </c:pt>
                <c:pt idx="2037">
                  <c:v>1.0088349999999995</c:v>
                </c:pt>
                <c:pt idx="2038">
                  <c:v>1.0077972999999996</c:v>
                </c:pt>
                <c:pt idx="2039">
                  <c:v>1.0067465999999998</c:v>
                </c:pt>
                <c:pt idx="2040">
                  <c:v>1.0056948999999991</c:v>
                </c:pt>
                <c:pt idx="2041">
                  <c:v>1.0046314999999995</c:v>
                </c:pt>
                <c:pt idx="2042">
                  <c:v>1.0035710999999994</c:v>
                </c:pt>
                <c:pt idx="2043">
                  <c:v>1.0025644999999996</c:v>
                </c:pt>
                <c:pt idx="2044">
                  <c:v>1.0016652999999995</c:v>
                </c:pt>
                <c:pt idx="2045">
                  <c:v>1.0009108</c:v>
                </c:pt>
                <c:pt idx="2046">
                  <c:v>1.0003415</c:v>
                </c:pt>
                <c:pt idx="2047">
                  <c:v>1.000022</c:v>
                </c:pt>
                <c:pt idx="2048">
                  <c:v>1.0000149</c:v>
                </c:pt>
                <c:pt idx="2049">
                  <c:v>1.0003202999999994</c:v>
                </c:pt>
                <c:pt idx="2050">
                  <c:v>1.0008439999999998</c:v>
                </c:pt>
                <c:pt idx="2051">
                  <c:v>1.0014246999999989</c:v>
                </c:pt>
                <c:pt idx="2052">
                  <c:v>1.0018851</c:v>
                </c:pt>
                <c:pt idx="2053">
                  <c:v>1.0020636999999994</c:v>
                </c:pt>
                <c:pt idx="2054">
                  <c:v>1.0018268999999993</c:v>
                </c:pt>
                <c:pt idx="2055">
                  <c:v>1.001091699999999</c:v>
                </c:pt>
                <c:pt idx="2056">
                  <c:v>0.99985909999999989</c:v>
                </c:pt>
                <c:pt idx="2057">
                  <c:v>0.99822469999999996</c:v>
                </c:pt>
                <c:pt idx="2058">
                  <c:v>0.99633819999999951</c:v>
                </c:pt>
                <c:pt idx="2059">
                  <c:v>0.99433929999999981</c:v>
                </c:pt>
                <c:pt idx="2060">
                  <c:v>0.99231599999999975</c:v>
                </c:pt>
                <c:pt idx="2061">
                  <c:v>0.99030589999999996</c:v>
                </c:pt>
                <c:pt idx="2062">
                  <c:v>0.98832359999999975</c:v>
                </c:pt>
                <c:pt idx="2063">
                  <c:v>0.98638689999999962</c:v>
                </c:pt>
                <c:pt idx="2064">
                  <c:v>0.98452769999999967</c:v>
                </c:pt>
                <c:pt idx="2065">
                  <c:v>0.9827821999999995</c:v>
                </c:pt>
                <c:pt idx="2066">
                  <c:v>0.98116389999999976</c:v>
                </c:pt>
                <c:pt idx="2067">
                  <c:v>0.97964000000000029</c:v>
                </c:pt>
                <c:pt idx="2068">
                  <c:v>0.9781407000000002</c:v>
                </c:pt>
                <c:pt idx="2069">
                  <c:v>0.97660059999999993</c:v>
                </c:pt>
                <c:pt idx="2070">
                  <c:v>0.9750000000000002</c:v>
                </c:pt>
                <c:pt idx="2071">
                  <c:v>0.97336609999999979</c:v>
                </c:pt>
                <c:pt idx="2072">
                  <c:v>0.97174290000000019</c:v>
                </c:pt>
                <c:pt idx="2073">
                  <c:v>0.97017299999999973</c:v>
                </c:pt>
                <c:pt idx="2074">
                  <c:v>0.9687047000000002</c:v>
                </c:pt>
                <c:pt idx="2075">
                  <c:v>0.96739559999999991</c:v>
                </c:pt>
                <c:pt idx="2076">
                  <c:v>0.96628159999999996</c:v>
                </c:pt>
                <c:pt idx="2077">
                  <c:v>0.9653362999999997</c:v>
                </c:pt>
                <c:pt idx="2078">
                  <c:v>0.96447369999999988</c:v>
                </c:pt>
                <c:pt idx="2079">
                  <c:v>0.96360650000000003</c:v>
                </c:pt>
                <c:pt idx="2080">
                  <c:v>0.96270070000000019</c:v>
                </c:pt>
                <c:pt idx="2081">
                  <c:v>0.96177080000000026</c:v>
                </c:pt>
                <c:pt idx="2082">
                  <c:v>0.96083070000000004</c:v>
                </c:pt>
                <c:pt idx="2083">
                  <c:v>0.95986629999999973</c:v>
                </c:pt>
                <c:pt idx="2084">
                  <c:v>0.95885659999999973</c:v>
                </c:pt>
                <c:pt idx="2085">
                  <c:v>0.95780619999999972</c:v>
                </c:pt>
                <c:pt idx="2086">
                  <c:v>0.95674110000000012</c:v>
                </c:pt>
                <c:pt idx="2087">
                  <c:v>0.95567899999999995</c:v>
                </c:pt>
                <c:pt idx="2088">
                  <c:v>0.95461779999999996</c:v>
                </c:pt>
                <c:pt idx="2089">
                  <c:v>0.9535555</c:v>
                </c:pt>
                <c:pt idx="2090">
                  <c:v>0.95250519999999972</c:v>
                </c:pt>
                <c:pt idx="2091">
                  <c:v>0.95148249999999979</c:v>
                </c:pt>
                <c:pt idx="2092">
                  <c:v>0.9504868999999998</c:v>
                </c:pt>
                <c:pt idx="2093">
                  <c:v>0.94951259999999948</c:v>
                </c:pt>
                <c:pt idx="2094">
                  <c:v>0.94857569999999991</c:v>
                </c:pt>
                <c:pt idx="2095">
                  <c:v>0.94771119999999998</c:v>
                </c:pt>
                <c:pt idx="2096">
                  <c:v>0.94693539999999998</c:v>
                </c:pt>
                <c:pt idx="2097">
                  <c:v>0.94621939999999971</c:v>
                </c:pt>
                <c:pt idx="2098">
                  <c:v>0.94551689999999977</c:v>
                </c:pt>
                <c:pt idx="2099">
                  <c:v>0.94481949999999992</c:v>
                </c:pt>
                <c:pt idx="2100">
                  <c:v>0.94417039999999997</c:v>
                </c:pt>
                <c:pt idx="2101">
                  <c:v>0.94361899999999999</c:v>
                </c:pt>
                <c:pt idx="2102">
                  <c:v>0.94317109999999993</c:v>
                </c:pt>
                <c:pt idx="2103">
                  <c:v>0.94279530000000022</c:v>
                </c:pt>
                <c:pt idx="2104">
                  <c:v>0.94247029999999998</c:v>
                </c:pt>
                <c:pt idx="2105">
                  <c:v>0.94220919999999997</c:v>
                </c:pt>
                <c:pt idx="2106">
                  <c:v>0.94202719999999973</c:v>
                </c:pt>
                <c:pt idx="2107">
                  <c:v>0.94190029999999991</c:v>
                </c:pt>
                <c:pt idx="2108">
                  <c:v>0.94177139999999993</c:v>
                </c:pt>
                <c:pt idx="2109">
                  <c:v>0.94160590000000022</c:v>
                </c:pt>
                <c:pt idx="2110">
                  <c:v>0.94143199999999971</c:v>
                </c:pt>
                <c:pt idx="2111">
                  <c:v>0.94132059999999973</c:v>
                </c:pt>
                <c:pt idx="2112">
                  <c:v>0.94132769999999999</c:v>
                </c:pt>
                <c:pt idx="2113">
                  <c:v>0.94145780000000001</c:v>
                </c:pt>
                <c:pt idx="2114">
                  <c:v>0.9416787000000002</c:v>
                </c:pt>
                <c:pt idx="2115">
                  <c:v>0.94196029999999997</c:v>
                </c:pt>
                <c:pt idx="2116">
                  <c:v>0.94229809999999992</c:v>
                </c:pt>
                <c:pt idx="2117">
                  <c:v>0.9427095000000002</c:v>
                </c:pt>
                <c:pt idx="2118">
                  <c:v>0.94321809999999973</c:v>
                </c:pt>
                <c:pt idx="2119">
                  <c:v>0.9438447000000002</c:v>
                </c:pt>
                <c:pt idx="2120">
                  <c:v>0.94460000000000022</c:v>
                </c:pt>
                <c:pt idx="2121">
                  <c:v>0.94547609999999971</c:v>
                </c:pt>
                <c:pt idx="2122">
                  <c:v>0.94644039999999996</c:v>
                </c:pt>
                <c:pt idx="2123">
                  <c:v>0.94744980000000023</c:v>
                </c:pt>
                <c:pt idx="2124">
                  <c:v>0.94847859999999973</c:v>
                </c:pt>
                <c:pt idx="2125">
                  <c:v>0.94953389999999971</c:v>
                </c:pt>
                <c:pt idx="2126">
                  <c:v>0.95063489999999995</c:v>
                </c:pt>
                <c:pt idx="2127">
                  <c:v>0.95176859999999996</c:v>
                </c:pt>
                <c:pt idx="2128">
                  <c:v>0.95286499999999996</c:v>
                </c:pt>
                <c:pt idx="2129">
                  <c:v>0.95382559999999994</c:v>
                </c:pt>
                <c:pt idx="2130">
                  <c:v>0.95458109999999996</c:v>
                </c:pt>
                <c:pt idx="2131">
                  <c:v>0.95512339999999996</c:v>
                </c:pt>
                <c:pt idx="2132">
                  <c:v>0.95548149999999987</c:v>
                </c:pt>
                <c:pt idx="2133">
                  <c:v>0.95566540000000022</c:v>
                </c:pt>
                <c:pt idx="2134">
                  <c:v>0.95564039999999995</c:v>
                </c:pt>
                <c:pt idx="2135">
                  <c:v>0.95535189999999992</c:v>
                </c:pt>
                <c:pt idx="2136">
                  <c:v>0.95477159999999994</c:v>
                </c:pt>
                <c:pt idx="2137">
                  <c:v>0.95391619999999966</c:v>
                </c:pt>
                <c:pt idx="2138">
                  <c:v>0.95283149999999994</c:v>
                </c:pt>
                <c:pt idx="2139">
                  <c:v>0.95156849999999971</c:v>
                </c:pt>
                <c:pt idx="2140">
                  <c:v>0.95017929999999995</c:v>
                </c:pt>
                <c:pt idx="2141">
                  <c:v>0.94872369999999995</c:v>
                </c:pt>
                <c:pt idx="2142">
                  <c:v>0.94726939999999971</c:v>
                </c:pt>
                <c:pt idx="2143">
                  <c:v>0.94587749999999993</c:v>
                </c:pt>
                <c:pt idx="2144">
                  <c:v>0.94458880000000001</c:v>
                </c:pt>
                <c:pt idx="2145">
                  <c:v>0.9434180999999997</c:v>
                </c:pt>
                <c:pt idx="2146">
                  <c:v>0.9423579999999997</c:v>
                </c:pt>
                <c:pt idx="2147">
                  <c:v>0.94138759999999977</c:v>
                </c:pt>
                <c:pt idx="2148">
                  <c:v>0.94048809999999972</c:v>
                </c:pt>
                <c:pt idx="2149">
                  <c:v>0.93965829999999995</c:v>
                </c:pt>
                <c:pt idx="2150">
                  <c:v>0.93891829999999998</c:v>
                </c:pt>
                <c:pt idx="2151">
                  <c:v>0.93829239999999969</c:v>
                </c:pt>
                <c:pt idx="2152">
                  <c:v>0.93778709999999998</c:v>
                </c:pt>
                <c:pt idx="2153">
                  <c:v>0.93738449999999973</c:v>
                </c:pt>
                <c:pt idx="2154">
                  <c:v>0.93705609999999973</c:v>
                </c:pt>
                <c:pt idx="2155">
                  <c:v>0.93677820000000023</c:v>
                </c:pt>
                <c:pt idx="2156">
                  <c:v>0.93653649999999977</c:v>
                </c:pt>
                <c:pt idx="2157">
                  <c:v>0.93632549999999992</c:v>
                </c:pt>
                <c:pt idx="2158">
                  <c:v>0.93615159999999997</c:v>
                </c:pt>
                <c:pt idx="2159">
                  <c:v>0.93603029999999998</c:v>
                </c:pt>
                <c:pt idx="2160">
                  <c:v>0.93596919999999972</c:v>
                </c:pt>
                <c:pt idx="2161">
                  <c:v>0.93594800000000022</c:v>
                </c:pt>
                <c:pt idx="2162">
                  <c:v>0.9359268999999999</c:v>
                </c:pt>
                <c:pt idx="2163">
                  <c:v>0.93588499999999997</c:v>
                </c:pt>
                <c:pt idx="2164">
                  <c:v>0.93584879999999993</c:v>
                </c:pt>
                <c:pt idx="2165">
                  <c:v>0.93586979999999997</c:v>
                </c:pt>
                <c:pt idx="2166">
                  <c:v>0.93597089999999994</c:v>
                </c:pt>
                <c:pt idx="2167">
                  <c:v>0.9361200999999999</c:v>
                </c:pt>
                <c:pt idx="2168">
                  <c:v>0.93626129999999996</c:v>
                </c:pt>
                <c:pt idx="2169">
                  <c:v>0.93636520000000001</c:v>
                </c:pt>
                <c:pt idx="2170">
                  <c:v>0.93644439999999973</c:v>
                </c:pt>
                <c:pt idx="2171">
                  <c:v>0.93652389999999996</c:v>
                </c:pt>
                <c:pt idx="2172">
                  <c:v>0.936612</c:v>
                </c:pt>
                <c:pt idx="2173">
                  <c:v>0.9367029</c:v>
                </c:pt>
                <c:pt idx="2174">
                  <c:v>0.93679800000000024</c:v>
                </c:pt>
                <c:pt idx="2175">
                  <c:v>0.9369124999999997</c:v>
                </c:pt>
                <c:pt idx="2176">
                  <c:v>0.9370630999999997</c:v>
                </c:pt>
                <c:pt idx="2177">
                  <c:v>0.9372528</c:v>
                </c:pt>
                <c:pt idx="2178">
                  <c:v>0.93747099999999972</c:v>
                </c:pt>
                <c:pt idx="2179">
                  <c:v>0.93769680000000022</c:v>
                </c:pt>
                <c:pt idx="2180">
                  <c:v>0.93790620000000002</c:v>
                </c:pt>
                <c:pt idx="2181">
                  <c:v>0.93808669999999972</c:v>
                </c:pt>
                <c:pt idx="2182">
                  <c:v>0.93825349999999996</c:v>
                </c:pt>
                <c:pt idx="2183">
                  <c:v>0.93844419999999973</c:v>
                </c:pt>
                <c:pt idx="2184">
                  <c:v>0.93868609999999997</c:v>
                </c:pt>
                <c:pt idx="2185">
                  <c:v>0.9389672</c:v>
                </c:pt>
                <c:pt idx="2186">
                  <c:v>0.93925029999999998</c:v>
                </c:pt>
                <c:pt idx="2187">
                  <c:v>0.93951269999999976</c:v>
                </c:pt>
                <c:pt idx="2188">
                  <c:v>0.93976349999999997</c:v>
                </c:pt>
                <c:pt idx="2189">
                  <c:v>0.94001159999999973</c:v>
                </c:pt>
                <c:pt idx="2190">
                  <c:v>0.94023229999999969</c:v>
                </c:pt>
                <c:pt idx="2191">
                  <c:v>0.94038549999999999</c:v>
                </c:pt>
                <c:pt idx="2192">
                  <c:v>0.94046869999999971</c:v>
                </c:pt>
                <c:pt idx="2193">
                  <c:v>0.94053619999999949</c:v>
                </c:pt>
                <c:pt idx="2194">
                  <c:v>0.94065310000000002</c:v>
                </c:pt>
                <c:pt idx="2195">
                  <c:v>0.9408380999999999</c:v>
                </c:pt>
                <c:pt idx="2196">
                  <c:v>0.94106000000000001</c:v>
                </c:pt>
                <c:pt idx="2197">
                  <c:v>0.94128369999999972</c:v>
                </c:pt>
                <c:pt idx="2198">
                  <c:v>0.94150399999999967</c:v>
                </c:pt>
                <c:pt idx="2199">
                  <c:v>0.94173459999999998</c:v>
                </c:pt>
                <c:pt idx="2200">
                  <c:v>0.94198609999999972</c:v>
                </c:pt>
                <c:pt idx="2201">
                  <c:v>0.94226739999999976</c:v>
                </c:pt>
                <c:pt idx="2202">
                  <c:v>0.94259609999999971</c:v>
                </c:pt>
                <c:pt idx="2203">
                  <c:v>0.94298309999999996</c:v>
                </c:pt>
                <c:pt idx="2204">
                  <c:v>0.94340329999999972</c:v>
                </c:pt>
                <c:pt idx="2205">
                  <c:v>0.9438021999999997</c:v>
                </c:pt>
                <c:pt idx="2206">
                  <c:v>0.94414629999999999</c:v>
                </c:pt>
                <c:pt idx="2207">
                  <c:v>0.9444583999999997</c:v>
                </c:pt>
                <c:pt idx="2208">
                  <c:v>0.94479110000000022</c:v>
                </c:pt>
                <c:pt idx="2209">
                  <c:v>0.94516519999999971</c:v>
                </c:pt>
                <c:pt idx="2210">
                  <c:v>0.94554870000000002</c:v>
                </c:pt>
                <c:pt idx="2211">
                  <c:v>0.94589590000000023</c:v>
                </c:pt>
                <c:pt idx="2212">
                  <c:v>0.94619379999999997</c:v>
                </c:pt>
                <c:pt idx="2213">
                  <c:v>0.94646249999999976</c:v>
                </c:pt>
                <c:pt idx="2214">
                  <c:v>0.94672269999999992</c:v>
                </c:pt>
                <c:pt idx="2215">
                  <c:v>0.94698179999999998</c:v>
                </c:pt>
                <c:pt idx="2216">
                  <c:v>0.94724860000000022</c:v>
                </c:pt>
                <c:pt idx="2217">
                  <c:v>0.94754039999999973</c:v>
                </c:pt>
                <c:pt idx="2218">
                  <c:v>0.94786639999999966</c:v>
                </c:pt>
                <c:pt idx="2219">
                  <c:v>0.94820890000000002</c:v>
                </c:pt>
                <c:pt idx="2220">
                  <c:v>0.94853389999999971</c:v>
                </c:pt>
                <c:pt idx="2221">
                  <c:v>0.94882389999999994</c:v>
                </c:pt>
                <c:pt idx="2222">
                  <c:v>0.94909409999999994</c:v>
                </c:pt>
                <c:pt idx="2223">
                  <c:v>0.94938259999999963</c:v>
                </c:pt>
                <c:pt idx="2224">
                  <c:v>0.94972740000000022</c:v>
                </c:pt>
                <c:pt idx="2225">
                  <c:v>0.95014910000000019</c:v>
                </c:pt>
                <c:pt idx="2226">
                  <c:v>0.95064150000000014</c:v>
                </c:pt>
                <c:pt idx="2227">
                  <c:v>0.95117659999999971</c:v>
                </c:pt>
                <c:pt idx="2228">
                  <c:v>0.95172939999999995</c:v>
                </c:pt>
                <c:pt idx="2229">
                  <c:v>0.95230700000000001</c:v>
                </c:pt>
                <c:pt idx="2230">
                  <c:v>0.95294939999999995</c:v>
                </c:pt>
                <c:pt idx="2231">
                  <c:v>0.95369419999999994</c:v>
                </c:pt>
                <c:pt idx="2232">
                  <c:v>0.95454869999999992</c:v>
                </c:pt>
                <c:pt idx="2233">
                  <c:v>0.95550519999999972</c:v>
                </c:pt>
                <c:pt idx="2234">
                  <c:v>0.95657639999999966</c:v>
                </c:pt>
                <c:pt idx="2235">
                  <c:v>0.9577960000000002</c:v>
                </c:pt>
                <c:pt idx="2236">
                  <c:v>0.95918249999999972</c:v>
                </c:pt>
                <c:pt idx="2237">
                  <c:v>0.96072950000000024</c:v>
                </c:pt>
                <c:pt idx="2238">
                  <c:v>0.96245720000000001</c:v>
                </c:pt>
                <c:pt idx="2239">
                  <c:v>0.96446879999999968</c:v>
                </c:pt>
                <c:pt idx="2240">
                  <c:v>0.96694870000000011</c:v>
                </c:pt>
                <c:pt idx="2241">
                  <c:v>0.97013199999999999</c:v>
                </c:pt>
                <c:pt idx="2242">
                  <c:v>0.97430890000000003</c:v>
                </c:pt>
                <c:pt idx="2243">
                  <c:v>0.97980040000000024</c:v>
                </c:pt>
                <c:pt idx="2244">
                  <c:v>0.98673369999999971</c:v>
                </c:pt>
                <c:pt idx="2245">
                  <c:v>0.99460499999999996</c:v>
                </c:pt>
                <c:pt idx="2246">
                  <c:v>1.0019819999999995</c:v>
                </c:pt>
                <c:pt idx="2247">
                  <c:v>1.0068528999999999</c:v>
                </c:pt>
                <c:pt idx="2248">
                  <c:v>1.0077010999999996</c:v>
                </c:pt>
                <c:pt idx="2249">
                  <c:v>1.0045580000000001</c:v>
                </c:pt>
                <c:pt idx="2250">
                  <c:v>0.99905189999999999</c:v>
                </c:pt>
                <c:pt idx="2251">
                  <c:v>0.99336789999999975</c:v>
                </c:pt>
                <c:pt idx="2252">
                  <c:v>0.98905579999999971</c:v>
                </c:pt>
                <c:pt idx="2253">
                  <c:v>0.98654909999999996</c:v>
                </c:pt>
                <c:pt idx="2254">
                  <c:v>0.98545119999999975</c:v>
                </c:pt>
                <c:pt idx="2255">
                  <c:v>0.9850949</c:v>
                </c:pt>
                <c:pt idx="2256">
                  <c:v>0.98492420000000003</c:v>
                </c:pt>
                <c:pt idx="2257">
                  <c:v>0.98461789999999971</c:v>
                </c:pt>
                <c:pt idx="2258">
                  <c:v>0.98409879999999972</c:v>
                </c:pt>
                <c:pt idx="2259">
                  <c:v>0.98350839999999951</c:v>
                </c:pt>
                <c:pt idx="2260">
                  <c:v>0.98309869999999999</c:v>
                </c:pt>
                <c:pt idx="2261">
                  <c:v>0.98305309999999979</c:v>
                </c:pt>
                <c:pt idx="2262">
                  <c:v>0.98337349999999968</c:v>
                </c:pt>
                <c:pt idx="2263">
                  <c:v>0.98394139999999997</c:v>
                </c:pt>
                <c:pt idx="2264">
                  <c:v>0.98466669999999978</c:v>
                </c:pt>
                <c:pt idx="2265">
                  <c:v>0.98555829999999967</c:v>
                </c:pt>
                <c:pt idx="2266">
                  <c:v>0.98666669999999979</c:v>
                </c:pt>
                <c:pt idx="2267">
                  <c:v>0.98801099999999975</c:v>
                </c:pt>
                <c:pt idx="2268">
                  <c:v>0.9895813999999995</c:v>
                </c:pt>
                <c:pt idx="2269">
                  <c:v>0.99136719999999967</c:v>
                </c:pt>
                <c:pt idx="2270">
                  <c:v>0.9933128999999995</c:v>
                </c:pt>
                <c:pt idx="2271">
                  <c:v>0.99522579999999972</c:v>
                </c:pt>
                <c:pt idx="2272">
                  <c:v>0.9967657999999997</c:v>
                </c:pt>
                <c:pt idx="2273">
                  <c:v>0.99758469999999977</c:v>
                </c:pt>
                <c:pt idx="2274">
                  <c:v>0.9975172999999995</c:v>
                </c:pt>
                <c:pt idx="2275">
                  <c:v>0.99666779999999977</c:v>
                </c:pt>
                <c:pt idx="2276">
                  <c:v>0.99533829999999979</c:v>
                </c:pt>
                <c:pt idx="2277">
                  <c:v>0.99388929999999998</c:v>
                </c:pt>
                <c:pt idx="2278">
                  <c:v>0.99262139999999999</c:v>
                </c:pt>
                <c:pt idx="2279">
                  <c:v>0.9917077999999997</c:v>
                </c:pt>
                <c:pt idx="2280">
                  <c:v>0.99116089999999968</c:v>
                </c:pt>
                <c:pt idx="2281">
                  <c:v>0.99084320000000004</c:v>
                </c:pt>
                <c:pt idx="2282">
                  <c:v>0.99053619999999953</c:v>
                </c:pt>
                <c:pt idx="2283">
                  <c:v>0.99004559999999997</c:v>
                </c:pt>
                <c:pt idx="2284">
                  <c:v>0.98928119999999975</c:v>
                </c:pt>
                <c:pt idx="2285">
                  <c:v>0.98826449999999966</c:v>
                </c:pt>
                <c:pt idx="2286">
                  <c:v>0.98708089999999982</c:v>
                </c:pt>
                <c:pt idx="2287">
                  <c:v>0.98582329999999996</c:v>
                </c:pt>
                <c:pt idx="2288">
                  <c:v>0.98455789999999976</c:v>
                </c:pt>
                <c:pt idx="2289">
                  <c:v>0.98331809999999975</c:v>
                </c:pt>
                <c:pt idx="2290">
                  <c:v>0.98210529999999996</c:v>
                </c:pt>
                <c:pt idx="2291">
                  <c:v>0.98089179999999998</c:v>
                </c:pt>
                <c:pt idx="2292">
                  <c:v>0.97962710000000019</c:v>
                </c:pt>
                <c:pt idx="2293">
                  <c:v>0.97825849999999992</c:v>
                </c:pt>
                <c:pt idx="2294">
                  <c:v>0.97676359999999973</c:v>
                </c:pt>
                <c:pt idx="2295">
                  <c:v>0.97517199999999993</c:v>
                </c:pt>
                <c:pt idx="2296">
                  <c:v>0.97355539999999996</c:v>
                </c:pt>
                <c:pt idx="2297">
                  <c:v>0.97198640000000003</c:v>
                </c:pt>
                <c:pt idx="2298">
                  <c:v>0.97049869999999994</c:v>
                </c:pt>
                <c:pt idx="2299">
                  <c:v>0.96908179999999988</c:v>
                </c:pt>
                <c:pt idx="2300">
                  <c:v>0.96770590000000012</c:v>
                </c:pt>
                <c:pt idx="2301">
                  <c:v>0.96634249999999988</c:v>
                </c:pt>
                <c:pt idx="2302">
                  <c:v>0.96496369999999998</c:v>
                </c:pt>
                <c:pt idx="2303">
                  <c:v>0.9635399</c:v>
                </c:pt>
                <c:pt idx="2304">
                  <c:v>0.96205269999999998</c:v>
                </c:pt>
                <c:pt idx="2305">
                  <c:v>0.9605134999999998</c:v>
                </c:pt>
                <c:pt idx="2306">
                  <c:v>0.95895699999999973</c:v>
                </c:pt>
                <c:pt idx="2307">
                  <c:v>0.95741509999999996</c:v>
                </c:pt>
                <c:pt idx="2308">
                  <c:v>0.95590669999999989</c:v>
                </c:pt>
                <c:pt idx="2309">
                  <c:v>0.95445919999999973</c:v>
                </c:pt>
                <c:pt idx="2310">
                  <c:v>0.95312920000000023</c:v>
                </c:pt>
                <c:pt idx="2311">
                  <c:v>0.95198309999999997</c:v>
                </c:pt>
                <c:pt idx="2312">
                  <c:v>0.95105329999999988</c:v>
                </c:pt>
                <c:pt idx="2313">
                  <c:v>0.95032110000000003</c:v>
                </c:pt>
                <c:pt idx="2314">
                  <c:v>0.94974890000000012</c:v>
                </c:pt>
                <c:pt idx="2315">
                  <c:v>0.94931759999999976</c:v>
                </c:pt>
                <c:pt idx="2316">
                  <c:v>0.94902399999999998</c:v>
                </c:pt>
                <c:pt idx="2317">
                  <c:v>0.94884749999999995</c:v>
                </c:pt>
                <c:pt idx="2318">
                  <c:v>0.94874070000000021</c:v>
                </c:pt>
                <c:pt idx="2319">
                  <c:v>0.9486627999999997</c:v>
                </c:pt>
                <c:pt idx="2320">
                  <c:v>0.94861449999999992</c:v>
                </c:pt>
                <c:pt idx="2321">
                  <c:v>0.94862960000000029</c:v>
                </c:pt>
                <c:pt idx="2322">
                  <c:v>0.94873229999999997</c:v>
                </c:pt>
                <c:pt idx="2323">
                  <c:v>0.94890809999999992</c:v>
                </c:pt>
                <c:pt idx="2324">
                  <c:v>0.94911509999999999</c:v>
                </c:pt>
                <c:pt idx="2325">
                  <c:v>0.94931569999999998</c:v>
                </c:pt>
                <c:pt idx="2326">
                  <c:v>0.94949519999999998</c:v>
                </c:pt>
                <c:pt idx="2327">
                  <c:v>0.94966319999999971</c:v>
                </c:pt>
                <c:pt idx="2328">
                  <c:v>0.94984600000000019</c:v>
                </c:pt>
                <c:pt idx="2329">
                  <c:v>0.95007299999999972</c:v>
                </c:pt>
                <c:pt idx="2330">
                  <c:v>0.95035649999999972</c:v>
                </c:pt>
                <c:pt idx="2331">
                  <c:v>0.95067790000000019</c:v>
                </c:pt>
                <c:pt idx="2332">
                  <c:v>0.95099699999999998</c:v>
                </c:pt>
                <c:pt idx="2333">
                  <c:v>0.95127919999999988</c:v>
                </c:pt>
                <c:pt idx="2334">
                  <c:v>0.95151509999999973</c:v>
                </c:pt>
                <c:pt idx="2335">
                  <c:v>0.95171879999999998</c:v>
                </c:pt>
                <c:pt idx="2336">
                  <c:v>0.95191459999999972</c:v>
                </c:pt>
                <c:pt idx="2337">
                  <c:v>0.95212930000000018</c:v>
                </c:pt>
                <c:pt idx="2338">
                  <c:v>0.95238500000000004</c:v>
                </c:pt>
                <c:pt idx="2339">
                  <c:v>0.95268580000000025</c:v>
                </c:pt>
                <c:pt idx="2340">
                  <c:v>0.95300759999999973</c:v>
                </c:pt>
                <c:pt idx="2341">
                  <c:v>0.95331489999999997</c:v>
                </c:pt>
                <c:pt idx="2342">
                  <c:v>0.95359599999999989</c:v>
                </c:pt>
                <c:pt idx="2343">
                  <c:v>0.95387570000000022</c:v>
                </c:pt>
                <c:pt idx="2344">
                  <c:v>0.95418579999999997</c:v>
                </c:pt>
                <c:pt idx="2345">
                  <c:v>0.95452669999999973</c:v>
                </c:pt>
                <c:pt idx="2346">
                  <c:v>0.95486789999999999</c:v>
                </c:pt>
                <c:pt idx="2347">
                  <c:v>0.95518689999999973</c:v>
                </c:pt>
                <c:pt idx="2348">
                  <c:v>0.95549580000000023</c:v>
                </c:pt>
                <c:pt idx="2349">
                  <c:v>0.95582219999999996</c:v>
                </c:pt>
                <c:pt idx="2350">
                  <c:v>0.95617489999999994</c:v>
                </c:pt>
                <c:pt idx="2351">
                  <c:v>0.95654059999999996</c:v>
                </c:pt>
                <c:pt idx="2352">
                  <c:v>0.95690900000000023</c:v>
                </c:pt>
                <c:pt idx="2353">
                  <c:v>0.9572860999999997</c:v>
                </c:pt>
                <c:pt idx="2354">
                  <c:v>0.95767410000000019</c:v>
                </c:pt>
                <c:pt idx="2355">
                  <c:v>0.9580519999999999</c:v>
                </c:pt>
                <c:pt idx="2356">
                  <c:v>0.95838999999999996</c:v>
                </c:pt>
                <c:pt idx="2357">
                  <c:v>0.95868160000000024</c:v>
                </c:pt>
                <c:pt idx="2358">
                  <c:v>0.95895109999999995</c:v>
                </c:pt>
                <c:pt idx="2359">
                  <c:v>0.95922829999999992</c:v>
                </c:pt>
                <c:pt idx="2360">
                  <c:v>0.95952809999999999</c:v>
                </c:pt>
                <c:pt idx="2361">
                  <c:v>0.95985919999999991</c:v>
                </c:pt>
                <c:pt idx="2362">
                  <c:v>0.96023939999999997</c:v>
                </c:pt>
                <c:pt idx="2363">
                  <c:v>0.96068329999999991</c:v>
                </c:pt>
                <c:pt idx="2364">
                  <c:v>0.96117469999999994</c:v>
                </c:pt>
                <c:pt idx="2365">
                  <c:v>0.96166620000000003</c:v>
                </c:pt>
                <c:pt idx="2366">
                  <c:v>0.96211899999999972</c:v>
                </c:pt>
                <c:pt idx="2367">
                  <c:v>0.96254069999999992</c:v>
                </c:pt>
                <c:pt idx="2368">
                  <c:v>0.96297710000000003</c:v>
                </c:pt>
                <c:pt idx="2369">
                  <c:v>0.96346679999999962</c:v>
                </c:pt>
                <c:pt idx="2370">
                  <c:v>0.9640099000000002</c:v>
                </c:pt>
                <c:pt idx="2371">
                  <c:v>0.96457930000000003</c:v>
                </c:pt>
                <c:pt idx="2372">
                  <c:v>0.9651535</c:v>
                </c:pt>
                <c:pt idx="2373">
                  <c:v>0.96573429999999993</c:v>
                </c:pt>
                <c:pt idx="2374">
                  <c:v>0.96633659999999977</c:v>
                </c:pt>
                <c:pt idx="2375">
                  <c:v>0.96696839999999973</c:v>
                </c:pt>
                <c:pt idx="2376">
                  <c:v>0.96761889999999995</c:v>
                </c:pt>
                <c:pt idx="2377">
                  <c:v>0.96825629999999996</c:v>
                </c:pt>
                <c:pt idx="2378">
                  <c:v>0.9688334999999999</c:v>
                </c:pt>
                <c:pt idx="2379">
                  <c:v>0.96930079999999996</c:v>
                </c:pt>
                <c:pt idx="2380">
                  <c:v>0.96962710000000019</c:v>
                </c:pt>
                <c:pt idx="2381">
                  <c:v>0.96981819999999996</c:v>
                </c:pt>
                <c:pt idx="2382">
                  <c:v>0.96991709999999998</c:v>
                </c:pt>
                <c:pt idx="2383">
                  <c:v>0.96998109999999993</c:v>
                </c:pt>
                <c:pt idx="2384">
                  <c:v>0.97004699999999988</c:v>
                </c:pt>
                <c:pt idx="2385">
                  <c:v>0.97010689999999999</c:v>
                </c:pt>
                <c:pt idx="2386">
                  <c:v>0.97011499999999973</c:v>
                </c:pt>
                <c:pt idx="2387">
                  <c:v>0.9700257000000001</c:v>
                </c:pt>
                <c:pt idx="2388">
                  <c:v>0.96983540000000024</c:v>
                </c:pt>
                <c:pt idx="2389">
                  <c:v>0.96959069999999992</c:v>
                </c:pt>
                <c:pt idx="2390">
                  <c:v>0.96935510000000003</c:v>
                </c:pt>
                <c:pt idx="2391">
                  <c:v>0.96916309999999972</c:v>
                </c:pt>
                <c:pt idx="2392">
                  <c:v>0.96900699999999973</c:v>
                </c:pt>
                <c:pt idx="2393">
                  <c:v>0.96886209999999973</c:v>
                </c:pt>
                <c:pt idx="2394">
                  <c:v>0.96871479999999988</c:v>
                </c:pt>
                <c:pt idx="2395">
                  <c:v>0.9685665999999995</c:v>
                </c:pt>
                <c:pt idx="2396">
                  <c:v>0.96841669999999969</c:v>
                </c:pt>
                <c:pt idx="2397">
                  <c:v>0.96825589999999995</c:v>
                </c:pt>
                <c:pt idx="2398">
                  <c:v>0.96807540000000025</c:v>
                </c:pt>
                <c:pt idx="2399">
                  <c:v>0.96787610000000002</c:v>
                </c:pt>
                <c:pt idx="2400">
                  <c:v>0.96766229999999998</c:v>
                </c:pt>
                <c:pt idx="2401">
                  <c:v>0.96743219999999963</c:v>
                </c:pt>
                <c:pt idx="2402">
                  <c:v>0.96718069999999989</c:v>
                </c:pt>
                <c:pt idx="2403">
                  <c:v>0.96690930000000019</c:v>
                </c:pt>
                <c:pt idx="2404">
                  <c:v>0.96662600000000021</c:v>
                </c:pt>
                <c:pt idx="2405">
                  <c:v>0.96633689999999972</c:v>
                </c:pt>
                <c:pt idx="2406">
                  <c:v>0.96604559999999995</c:v>
                </c:pt>
                <c:pt idx="2407">
                  <c:v>0.96576050000000002</c:v>
                </c:pt>
                <c:pt idx="2408">
                  <c:v>0.96549390000000002</c:v>
                </c:pt>
                <c:pt idx="2409">
                  <c:v>0.96524349999999992</c:v>
                </c:pt>
                <c:pt idx="2410">
                  <c:v>0.96498259999999969</c:v>
                </c:pt>
                <c:pt idx="2411">
                  <c:v>0.96468239999999972</c:v>
                </c:pt>
                <c:pt idx="2412">
                  <c:v>0.96434730000000002</c:v>
                </c:pt>
                <c:pt idx="2413">
                  <c:v>0.96401769999999998</c:v>
                </c:pt>
                <c:pt idx="2414">
                  <c:v>0.96373160000000024</c:v>
                </c:pt>
                <c:pt idx="2415">
                  <c:v>0.96349269999999998</c:v>
                </c:pt>
                <c:pt idx="2416">
                  <c:v>0.96328349999999996</c:v>
                </c:pt>
                <c:pt idx="2417">
                  <c:v>0.96310159999999989</c:v>
                </c:pt>
                <c:pt idx="2418">
                  <c:v>0.96296649999999973</c:v>
                </c:pt>
                <c:pt idx="2419">
                  <c:v>0.96288719999999972</c:v>
                </c:pt>
                <c:pt idx="2420">
                  <c:v>0.9628403000000002</c:v>
                </c:pt>
                <c:pt idx="2421">
                  <c:v>0.96279470000000011</c:v>
                </c:pt>
                <c:pt idx="2422">
                  <c:v>0.96275040000000023</c:v>
                </c:pt>
                <c:pt idx="2423">
                  <c:v>0.96273659999999972</c:v>
                </c:pt>
                <c:pt idx="2424">
                  <c:v>0.96276879999999998</c:v>
                </c:pt>
                <c:pt idx="2425">
                  <c:v>0.96282550000000011</c:v>
                </c:pt>
                <c:pt idx="2426">
                  <c:v>0.96287499999999993</c:v>
                </c:pt>
                <c:pt idx="2427">
                  <c:v>0.96291599999999988</c:v>
                </c:pt>
                <c:pt idx="2428">
                  <c:v>0.96297579999999994</c:v>
                </c:pt>
                <c:pt idx="2429">
                  <c:v>0.96307269999999989</c:v>
                </c:pt>
                <c:pt idx="2430">
                  <c:v>0.96319890000000019</c:v>
                </c:pt>
                <c:pt idx="2431">
                  <c:v>0.96334469999999994</c:v>
                </c:pt>
                <c:pt idx="2432">
                  <c:v>0.96352559999999998</c:v>
                </c:pt>
                <c:pt idx="2433">
                  <c:v>0.96376559999999989</c:v>
                </c:pt>
                <c:pt idx="2434">
                  <c:v>0.96405970000000019</c:v>
                </c:pt>
                <c:pt idx="2435">
                  <c:v>0.96436719999999976</c:v>
                </c:pt>
                <c:pt idx="2436">
                  <c:v>0.96465279999999998</c:v>
                </c:pt>
                <c:pt idx="2437">
                  <c:v>0.96492409999999995</c:v>
                </c:pt>
                <c:pt idx="2438">
                  <c:v>0.96522149999999995</c:v>
                </c:pt>
                <c:pt idx="2439">
                  <c:v>0.96557319999999969</c:v>
                </c:pt>
                <c:pt idx="2440">
                  <c:v>0.96596839999999973</c:v>
                </c:pt>
                <c:pt idx="2441">
                  <c:v>0.96637309999999998</c:v>
                </c:pt>
                <c:pt idx="2442">
                  <c:v>0.96676450000000003</c:v>
                </c:pt>
                <c:pt idx="2443">
                  <c:v>0.9671460999999999</c:v>
                </c:pt>
                <c:pt idx="2444">
                  <c:v>0.96754049999999991</c:v>
                </c:pt>
                <c:pt idx="2445">
                  <c:v>0.96797199999999994</c:v>
                </c:pt>
                <c:pt idx="2446">
                  <c:v>0.96845199999999998</c:v>
                </c:pt>
                <c:pt idx="2447">
                  <c:v>0.96897339999999987</c:v>
                </c:pt>
                <c:pt idx="2448">
                  <c:v>0.9695132999999998</c:v>
                </c:pt>
                <c:pt idx="2449">
                  <c:v>0.97004800000000024</c:v>
                </c:pt>
                <c:pt idx="2450">
                  <c:v>0.97056919999999969</c:v>
                </c:pt>
                <c:pt idx="2451">
                  <c:v>0.97108819999999996</c:v>
                </c:pt>
                <c:pt idx="2452">
                  <c:v>0.97162660000000023</c:v>
                </c:pt>
                <c:pt idx="2453">
                  <c:v>0.97220390000000001</c:v>
                </c:pt>
                <c:pt idx="2454">
                  <c:v>0.97282899999999994</c:v>
                </c:pt>
                <c:pt idx="2455">
                  <c:v>0.97349390000000002</c:v>
                </c:pt>
                <c:pt idx="2456">
                  <c:v>0.97417110000000018</c:v>
                </c:pt>
                <c:pt idx="2457">
                  <c:v>0.97482590000000013</c:v>
                </c:pt>
                <c:pt idx="2458">
                  <c:v>0.9754449999999999</c:v>
                </c:pt>
                <c:pt idx="2459">
                  <c:v>0.97605269999999988</c:v>
                </c:pt>
                <c:pt idx="2460">
                  <c:v>0.97669220000000023</c:v>
                </c:pt>
                <c:pt idx="2461">
                  <c:v>0.97738259999999966</c:v>
                </c:pt>
                <c:pt idx="2462">
                  <c:v>0.97810039999999998</c:v>
                </c:pt>
                <c:pt idx="2463">
                  <c:v>0.9788079999999999</c:v>
                </c:pt>
                <c:pt idx="2464">
                  <c:v>0.97949659999999972</c:v>
                </c:pt>
                <c:pt idx="2465">
                  <c:v>0.98019339999999966</c:v>
                </c:pt>
                <c:pt idx="2466">
                  <c:v>0.98092889999999988</c:v>
                </c:pt>
                <c:pt idx="2467">
                  <c:v>0.98170829999999998</c:v>
                </c:pt>
                <c:pt idx="2468">
                  <c:v>0.98251699999999942</c:v>
                </c:pt>
                <c:pt idx="2469">
                  <c:v>0.98334279999999963</c:v>
                </c:pt>
                <c:pt idx="2470">
                  <c:v>0.98418079999999974</c:v>
                </c:pt>
                <c:pt idx="2471">
                  <c:v>0.98502359999999967</c:v>
                </c:pt>
                <c:pt idx="2472">
                  <c:v>0.98586399999999963</c:v>
                </c:pt>
                <c:pt idx="2473">
                  <c:v>0.98671509999999996</c:v>
                </c:pt>
                <c:pt idx="2474">
                  <c:v>0.98761629999999978</c:v>
                </c:pt>
                <c:pt idx="2475">
                  <c:v>0.98860590000000004</c:v>
                </c:pt>
                <c:pt idx="2476">
                  <c:v>0.98968729999999971</c:v>
                </c:pt>
                <c:pt idx="2477">
                  <c:v>0.99082870000000001</c:v>
                </c:pt>
                <c:pt idx="2478">
                  <c:v>0.99199349999999997</c:v>
                </c:pt>
                <c:pt idx="2479">
                  <c:v>0.99316129999999969</c:v>
                </c:pt>
                <c:pt idx="2480">
                  <c:v>0.9943185999999995</c:v>
                </c:pt>
                <c:pt idx="2481">
                  <c:v>0.99544259999999962</c:v>
                </c:pt>
                <c:pt idx="2482">
                  <c:v>0.9965096</c:v>
                </c:pt>
                <c:pt idx="2483">
                  <c:v>0.99751339999999944</c:v>
                </c:pt>
                <c:pt idx="2484">
                  <c:v>0.99846379999999946</c:v>
                </c:pt>
                <c:pt idx="2485">
                  <c:v>0.99936169999999969</c:v>
                </c:pt>
                <c:pt idx="2486">
                  <c:v>1.0001853999999999</c:v>
                </c:pt>
                <c:pt idx="2487">
                  <c:v>1.0009097999999996</c:v>
                </c:pt>
                <c:pt idx="2488">
                  <c:v>1.0015336999999993</c:v>
                </c:pt>
                <c:pt idx="2489">
                  <c:v>1.0020815999999999</c:v>
                </c:pt>
                <c:pt idx="2490">
                  <c:v>1.0025800999999999</c:v>
                </c:pt>
                <c:pt idx="2491">
                  <c:v>1.0030396999999995</c:v>
                </c:pt>
                <c:pt idx="2492">
                  <c:v>1.0034592999999994</c:v>
                </c:pt>
                <c:pt idx="2493">
                  <c:v>1.0038318999999996</c:v>
                </c:pt>
                <c:pt idx="2494">
                  <c:v>1.0041388</c:v>
                </c:pt>
                <c:pt idx="2495">
                  <c:v>1.0043378999999999</c:v>
                </c:pt>
                <c:pt idx="2496">
                  <c:v>1.0043674</c:v>
                </c:pt>
                <c:pt idx="2497">
                  <c:v>1.0041555000000004</c:v>
                </c:pt>
                <c:pt idx="2498">
                  <c:v>1.0036189</c:v>
                </c:pt>
                <c:pt idx="2499">
                  <c:v>1.0026602999999996</c:v>
                </c:pt>
                <c:pt idx="2500">
                  <c:v>1.0011968999999996</c:v>
                </c:pt>
                <c:pt idx="2501">
                  <c:v>0.99922500000000003</c:v>
                </c:pt>
                <c:pt idx="2502">
                  <c:v>0.99686969999999997</c:v>
                </c:pt>
                <c:pt idx="2503">
                  <c:v>0.99435949999999973</c:v>
                </c:pt>
                <c:pt idx="2504">
                  <c:v>0.99193679999999951</c:v>
                </c:pt>
                <c:pt idx="2505">
                  <c:v>0.98977110000000001</c:v>
                </c:pt>
                <c:pt idx="2506">
                  <c:v>0.98793839999999977</c:v>
                </c:pt>
                <c:pt idx="2507">
                  <c:v>0.98645369999999977</c:v>
                </c:pt>
                <c:pt idx="2508">
                  <c:v>0.9853094</c:v>
                </c:pt>
                <c:pt idx="2509">
                  <c:v>0.98448139999999951</c:v>
                </c:pt>
                <c:pt idx="2510">
                  <c:v>0.98392159999999973</c:v>
                </c:pt>
                <c:pt idx="2511">
                  <c:v>0.98356389999999949</c:v>
                </c:pt>
                <c:pt idx="2512">
                  <c:v>0.98334939999999971</c:v>
                </c:pt>
                <c:pt idx="2513">
                  <c:v>0.98324459999999969</c:v>
                </c:pt>
                <c:pt idx="2514">
                  <c:v>0.9832398</c:v>
                </c:pt>
                <c:pt idx="2515">
                  <c:v>0.98332929999999996</c:v>
                </c:pt>
                <c:pt idx="2516">
                  <c:v>0.98349799999999976</c:v>
                </c:pt>
                <c:pt idx="2517">
                  <c:v>0.98372259999999967</c:v>
                </c:pt>
                <c:pt idx="2518">
                  <c:v>0.98398439999999976</c:v>
                </c:pt>
                <c:pt idx="2519">
                  <c:v>0.98427859999999967</c:v>
                </c:pt>
                <c:pt idx="2520">
                  <c:v>0.98461189999999998</c:v>
                </c:pt>
                <c:pt idx="2521">
                  <c:v>0.98499179999999997</c:v>
                </c:pt>
                <c:pt idx="2522">
                  <c:v>0.98541909999999966</c:v>
                </c:pt>
                <c:pt idx="2523">
                  <c:v>0.98588719999999963</c:v>
                </c:pt>
                <c:pt idx="2524">
                  <c:v>0.98638339999999969</c:v>
                </c:pt>
                <c:pt idx="2525">
                  <c:v>0.98689150000000003</c:v>
                </c:pt>
                <c:pt idx="2526">
                  <c:v>0.98739179999999971</c:v>
                </c:pt>
                <c:pt idx="2527">
                  <c:v>0.98786839999999976</c:v>
                </c:pt>
                <c:pt idx="2528">
                  <c:v>0.98831909999999978</c:v>
                </c:pt>
                <c:pt idx="2529">
                  <c:v>0.98875649999999982</c:v>
                </c:pt>
                <c:pt idx="2530">
                  <c:v>0.98919460000000003</c:v>
                </c:pt>
                <c:pt idx="2531">
                  <c:v>0.98963489999999998</c:v>
                </c:pt>
                <c:pt idx="2532">
                  <c:v>0.99006889999999981</c:v>
                </c:pt>
                <c:pt idx="2533">
                  <c:v>0.99049159999999969</c:v>
                </c:pt>
                <c:pt idx="2534">
                  <c:v>0.99090889999999998</c:v>
                </c:pt>
                <c:pt idx="2535">
                  <c:v>0.99132429999999971</c:v>
                </c:pt>
                <c:pt idx="2536">
                  <c:v>0.99172579999999999</c:v>
                </c:pt>
                <c:pt idx="2537">
                  <c:v>0.99209499999999973</c:v>
                </c:pt>
                <c:pt idx="2538">
                  <c:v>0.99243259999999944</c:v>
                </c:pt>
                <c:pt idx="2539">
                  <c:v>0.99276829999999971</c:v>
                </c:pt>
                <c:pt idx="2540">
                  <c:v>0.99313859999999976</c:v>
                </c:pt>
                <c:pt idx="2541">
                  <c:v>0.99355499999999963</c:v>
                </c:pt>
                <c:pt idx="2542">
                  <c:v>0.9939975999999997</c:v>
                </c:pt>
                <c:pt idx="2543">
                  <c:v>0.99443639999999944</c:v>
                </c:pt>
                <c:pt idx="2544">
                  <c:v>0.99485309999999971</c:v>
                </c:pt>
                <c:pt idx="2545">
                  <c:v>0.99524409999999996</c:v>
                </c:pt>
                <c:pt idx="2546">
                  <c:v>0.99561109999999997</c:v>
                </c:pt>
                <c:pt idx="2547">
                  <c:v>0.99596129999999972</c:v>
                </c:pt>
                <c:pt idx="2548">
                  <c:v>0.99630989999999997</c:v>
                </c:pt>
                <c:pt idx="2549">
                  <c:v>0.99667229999999996</c:v>
                </c:pt>
                <c:pt idx="2550">
                  <c:v>0.99704799999999971</c:v>
                </c:pt>
                <c:pt idx="2551">
                  <c:v>0.99741549999999979</c:v>
                </c:pt>
                <c:pt idx="2552">
                  <c:v>0.99775009999999997</c:v>
                </c:pt>
                <c:pt idx="2553">
                  <c:v>0.9980464</c:v>
                </c:pt>
                <c:pt idx="2554">
                  <c:v>0.99832029999999972</c:v>
                </c:pt>
                <c:pt idx="2555">
                  <c:v>0.99859399999999976</c:v>
                </c:pt>
                <c:pt idx="2556">
                  <c:v>0.99888269999999979</c:v>
                </c:pt>
                <c:pt idx="2557">
                  <c:v>0.99919509999999989</c:v>
                </c:pt>
                <c:pt idx="2558">
                  <c:v>0.99953769999999975</c:v>
                </c:pt>
                <c:pt idx="2559">
                  <c:v>0.99990679999999976</c:v>
                </c:pt>
                <c:pt idx="2560">
                  <c:v>1.0002818</c:v>
                </c:pt>
                <c:pt idx="2561">
                  <c:v>1.0006302999999996</c:v>
                </c:pt>
                <c:pt idx="2562">
                  <c:v>1.0009271</c:v>
                </c:pt>
                <c:pt idx="2563">
                  <c:v>1.0011662999999993</c:v>
                </c:pt>
                <c:pt idx="2564">
                  <c:v>1.0013608999999994</c:v>
                </c:pt>
                <c:pt idx="2565">
                  <c:v>1.0015352999999996</c:v>
                </c:pt>
                <c:pt idx="2566">
                  <c:v>1.0017172999999995</c:v>
                </c:pt>
                <c:pt idx="2567">
                  <c:v>1.0019270999999996</c:v>
                </c:pt>
                <c:pt idx="2568">
                  <c:v>1.0021610999999995</c:v>
                </c:pt>
                <c:pt idx="2569">
                  <c:v>1.0023876999999999</c:v>
                </c:pt>
                <c:pt idx="2570">
                  <c:v>1.0025682999999996</c:v>
                </c:pt>
                <c:pt idx="2571">
                  <c:v>1.0026895</c:v>
                </c:pt>
                <c:pt idx="2572">
                  <c:v>1.0027742999999996</c:v>
                </c:pt>
                <c:pt idx="2573">
                  <c:v>1.0028605999999998</c:v>
                </c:pt>
                <c:pt idx="2574">
                  <c:v>1.0029731</c:v>
                </c:pt>
                <c:pt idx="2575">
                  <c:v>1.0031215999999994</c:v>
                </c:pt>
                <c:pt idx="2576">
                  <c:v>1.0033143999999994</c:v>
                </c:pt>
                <c:pt idx="2577">
                  <c:v>1.0035592999999996</c:v>
                </c:pt>
                <c:pt idx="2578">
                  <c:v>1.0038433999999996</c:v>
                </c:pt>
                <c:pt idx="2579">
                  <c:v>1.0041233999999994</c:v>
                </c:pt>
                <c:pt idx="2580">
                  <c:v>1.0043544</c:v>
                </c:pt>
                <c:pt idx="2581">
                  <c:v>1.0045312999999996</c:v>
                </c:pt>
                <c:pt idx="2582">
                  <c:v>1.0046927999999995</c:v>
                </c:pt>
                <c:pt idx="2583">
                  <c:v>1.0048789</c:v>
                </c:pt>
                <c:pt idx="2584">
                  <c:v>1.0050889000000001</c:v>
                </c:pt>
                <c:pt idx="2585">
                  <c:v>1.0052873999999998</c:v>
                </c:pt>
                <c:pt idx="2586">
                  <c:v>1.0054501</c:v>
                </c:pt>
                <c:pt idx="2587">
                  <c:v>1.0055933999999993</c:v>
                </c:pt>
                <c:pt idx="2588">
                  <c:v>1.0057569</c:v>
                </c:pt>
                <c:pt idx="2589">
                  <c:v>1.005960299999999</c:v>
                </c:pt>
                <c:pt idx="2590">
                  <c:v>1.0061848</c:v>
                </c:pt>
                <c:pt idx="2591">
                  <c:v>1.0063934999999995</c:v>
                </c:pt>
                <c:pt idx="2592">
                  <c:v>1.0065621999999999</c:v>
                </c:pt>
                <c:pt idx="2593">
                  <c:v>1.0066926999999994</c:v>
                </c:pt>
                <c:pt idx="2594">
                  <c:v>1.0068041999999995</c:v>
                </c:pt>
                <c:pt idx="2595">
                  <c:v>1.0069204999999994</c:v>
                </c:pt>
                <c:pt idx="2596">
                  <c:v>1.0070636999999996</c:v>
                </c:pt>
                <c:pt idx="2597">
                  <c:v>1.00725</c:v>
                </c:pt>
                <c:pt idx="2598">
                  <c:v>1.0074831</c:v>
                </c:pt>
                <c:pt idx="2599">
                  <c:v>1.0077505</c:v>
                </c:pt>
                <c:pt idx="2600">
                  <c:v>1.0080309000000001</c:v>
                </c:pt>
                <c:pt idx="2601">
                  <c:v>1.0083116999999995</c:v>
                </c:pt>
                <c:pt idx="2602">
                  <c:v>1.0086001999999998</c:v>
                </c:pt>
                <c:pt idx="2603">
                  <c:v>1.0089174999999999</c:v>
                </c:pt>
                <c:pt idx="2604">
                  <c:v>1.0092759999999998</c:v>
                </c:pt>
                <c:pt idx="2605">
                  <c:v>1.009661299999999</c:v>
                </c:pt>
                <c:pt idx="2606">
                  <c:v>1.010041</c:v>
                </c:pt>
                <c:pt idx="2607">
                  <c:v>1.0103964999999995</c:v>
                </c:pt>
                <c:pt idx="2608">
                  <c:v>1.0107492999999996</c:v>
                </c:pt>
                <c:pt idx="2609">
                  <c:v>1.0111481</c:v>
                </c:pt>
                <c:pt idx="2610">
                  <c:v>1.011620699999999</c:v>
                </c:pt>
                <c:pt idx="2611">
                  <c:v>1.0121386999999995</c:v>
                </c:pt>
                <c:pt idx="2612">
                  <c:v>1.0126343999999996</c:v>
                </c:pt>
                <c:pt idx="2613">
                  <c:v>1.0130630999999994</c:v>
                </c:pt>
                <c:pt idx="2614">
                  <c:v>1.0134472999999995</c:v>
                </c:pt>
                <c:pt idx="2615">
                  <c:v>1.0138581</c:v>
                </c:pt>
                <c:pt idx="2616">
                  <c:v>1.0143526</c:v>
                </c:pt>
                <c:pt idx="2617">
                  <c:v>1.0149314999999994</c:v>
                </c:pt>
                <c:pt idx="2618">
                  <c:v>1.0155558999999998</c:v>
                </c:pt>
                <c:pt idx="2619">
                  <c:v>1.0161964999999995</c:v>
                </c:pt>
                <c:pt idx="2620">
                  <c:v>1.0168616999999995</c:v>
                </c:pt>
                <c:pt idx="2621">
                  <c:v>1.0175810999999995</c:v>
                </c:pt>
                <c:pt idx="2622">
                  <c:v>1.0183761999999998</c:v>
                </c:pt>
                <c:pt idx="2623">
                  <c:v>1.0192511</c:v>
                </c:pt>
                <c:pt idx="2624">
                  <c:v>1.0202039999999999</c:v>
                </c:pt>
                <c:pt idx="2625">
                  <c:v>1.0212378</c:v>
                </c:pt>
                <c:pt idx="2626">
                  <c:v>1.0223568999999999</c:v>
                </c:pt>
                <c:pt idx="2627">
                  <c:v>1.0235639999999995</c:v>
                </c:pt>
                <c:pt idx="2628">
                  <c:v>1.0248698999999994</c:v>
                </c:pt>
                <c:pt idx="2629">
                  <c:v>1.0263038</c:v>
                </c:pt>
                <c:pt idx="2630">
                  <c:v>1.0279034999999994</c:v>
                </c:pt>
                <c:pt idx="2631">
                  <c:v>1.0296869</c:v>
                </c:pt>
                <c:pt idx="2632">
                  <c:v>1.0316358999999995</c:v>
                </c:pt>
                <c:pt idx="2633">
                  <c:v>1.0337121999999999</c:v>
                </c:pt>
                <c:pt idx="2634">
                  <c:v>1.0358937999999995</c:v>
                </c:pt>
                <c:pt idx="2635">
                  <c:v>1.0381942999999996</c:v>
                </c:pt>
                <c:pt idx="2636">
                  <c:v>1.0406435999999999</c:v>
                </c:pt>
                <c:pt idx="2637">
                  <c:v>1.0432465</c:v>
                </c:pt>
                <c:pt idx="2638">
                  <c:v>1.0459571999999999</c:v>
                </c:pt>
                <c:pt idx="2639">
                  <c:v>1.0486891999999999</c:v>
                </c:pt>
                <c:pt idx="2640">
                  <c:v>1.0513494999999995</c:v>
                </c:pt>
                <c:pt idx="2641">
                  <c:v>1.0538641999999994</c:v>
                </c:pt>
                <c:pt idx="2642">
                  <c:v>1.0561780999999999</c:v>
                </c:pt>
                <c:pt idx="2643">
                  <c:v>1.0582377999999999</c:v>
                </c:pt>
                <c:pt idx="2644">
                  <c:v>1.0599855999999999</c:v>
                </c:pt>
                <c:pt idx="2645">
                  <c:v>1.0613778999999999</c:v>
                </c:pt>
                <c:pt idx="2646">
                  <c:v>1.0624163</c:v>
                </c:pt>
                <c:pt idx="2647">
                  <c:v>1.0631552</c:v>
                </c:pt>
                <c:pt idx="2648">
                  <c:v>1.0636721999999998</c:v>
                </c:pt>
                <c:pt idx="2649">
                  <c:v>1.0640198999999999</c:v>
                </c:pt>
                <c:pt idx="2650">
                  <c:v>1.0642008000000001</c:v>
                </c:pt>
                <c:pt idx="2651">
                  <c:v>1.0641853999999999</c:v>
                </c:pt>
                <c:pt idx="2652">
                  <c:v>1.0639451999999998</c:v>
                </c:pt>
                <c:pt idx="2653">
                  <c:v>1.0634635999999995</c:v>
                </c:pt>
                <c:pt idx="2654">
                  <c:v>1.0627194</c:v>
                </c:pt>
                <c:pt idx="2655">
                  <c:v>1.0616817999999995</c:v>
                </c:pt>
                <c:pt idx="2656">
                  <c:v>1.0603465999999999</c:v>
                </c:pt>
                <c:pt idx="2657">
                  <c:v>1.0587784</c:v>
                </c:pt>
                <c:pt idx="2658">
                  <c:v>1.0570965999999995</c:v>
                </c:pt>
                <c:pt idx="2659">
                  <c:v>1.0553887</c:v>
                </c:pt>
                <c:pt idx="2660">
                  <c:v>1.0536209999999995</c:v>
                </c:pt>
                <c:pt idx="2661">
                  <c:v>1.0516433999999995</c:v>
                </c:pt>
                <c:pt idx="2662">
                  <c:v>1.0493030999999995</c:v>
                </c:pt>
                <c:pt idx="2663">
                  <c:v>1.0465764</c:v>
                </c:pt>
                <c:pt idx="2664">
                  <c:v>1.0436089</c:v>
                </c:pt>
                <c:pt idx="2665">
                  <c:v>1.0406401000000001</c:v>
                </c:pt>
                <c:pt idx="2666">
                  <c:v>1.0378909999999995</c:v>
                </c:pt>
                <c:pt idx="2667">
                  <c:v>1.035494699999999</c:v>
                </c:pt>
                <c:pt idx="2668">
                  <c:v>1.0334889</c:v>
                </c:pt>
                <c:pt idx="2669">
                  <c:v>1.0318314999999996</c:v>
                </c:pt>
                <c:pt idx="2670">
                  <c:v>1.0304154999999999</c:v>
                </c:pt>
                <c:pt idx="2671">
                  <c:v>1.0290921999999998</c:v>
                </c:pt>
                <c:pt idx="2672">
                  <c:v>1.0277121999999999</c:v>
                </c:pt>
                <c:pt idx="2673">
                  <c:v>1.0261651999999999</c:v>
                </c:pt>
                <c:pt idx="2674">
                  <c:v>1.0243887999999999</c:v>
                </c:pt>
                <c:pt idx="2675">
                  <c:v>1.0223503999999999</c:v>
                </c:pt>
                <c:pt idx="2676">
                  <c:v>1.0200374000000001</c:v>
                </c:pt>
                <c:pt idx="2677">
                  <c:v>1.0174740999999994</c:v>
                </c:pt>
                <c:pt idx="2678">
                  <c:v>1.014743</c:v>
                </c:pt>
                <c:pt idx="2679">
                  <c:v>1.0119741999999994</c:v>
                </c:pt>
                <c:pt idx="2680">
                  <c:v>1.0093003999999994</c:v>
                </c:pt>
                <c:pt idx="2681">
                  <c:v>1.0068174999999999</c:v>
                </c:pt>
                <c:pt idx="2682">
                  <c:v>1.0045782999999995</c:v>
                </c:pt>
                <c:pt idx="2683">
                  <c:v>1.0026085</c:v>
                </c:pt>
                <c:pt idx="2684">
                  <c:v>1.0009161999999998</c:v>
                </c:pt>
                <c:pt idx="2685">
                  <c:v>0.9994856999999997</c:v>
                </c:pt>
                <c:pt idx="2686">
                  <c:v>0.99827679999999963</c:v>
                </c:pt>
                <c:pt idx="2687">
                  <c:v>0.99724479999999971</c:v>
                </c:pt>
                <c:pt idx="2688">
                  <c:v>0.99636489999999966</c:v>
                </c:pt>
                <c:pt idx="2689">
                  <c:v>0.99563190000000001</c:v>
                </c:pt>
                <c:pt idx="2690">
                  <c:v>0.99503699999999951</c:v>
                </c:pt>
                <c:pt idx="2691">
                  <c:v>0.99454949999999998</c:v>
                </c:pt>
                <c:pt idx="2692">
                  <c:v>0.99412820000000002</c:v>
                </c:pt>
                <c:pt idx="2693">
                  <c:v>0.99375069999999988</c:v>
                </c:pt>
                <c:pt idx="2694">
                  <c:v>0.99342489999999972</c:v>
                </c:pt>
                <c:pt idx="2695">
                  <c:v>0.99317219999999951</c:v>
                </c:pt>
                <c:pt idx="2696">
                  <c:v>0.99300060000000001</c:v>
                </c:pt>
                <c:pt idx="2697">
                  <c:v>0.9928979</c:v>
                </c:pt>
                <c:pt idx="2698">
                  <c:v>0.99284559999999988</c:v>
                </c:pt>
                <c:pt idx="2699">
                  <c:v>0.99283480000000002</c:v>
                </c:pt>
                <c:pt idx="2700">
                  <c:v>0.99286289999999977</c:v>
                </c:pt>
                <c:pt idx="2701">
                  <c:v>0.99292139999999973</c:v>
                </c:pt>
                <c:pt idx="2702">
                  <c:v>0.99299309999999996</c:v>
                </c:pt>
                <c:pt idx="2703">
                  <c:v>0.99306289999999975</c:v>
                </c:pt>
                <c:pt idx="2704">
                  <c:v>0.99313279999999948</c:v>
                </c:pt>
                <c:pt idx="2705">
                  <c:v>0.99321979999999965</c:v>
                </c:pt>
                <c:pt idx="2706">
                  <c:v>0.99334209999999978</c:v>
                </c:pt>
                <c:pt idx="2707">
                  <c:v>0.99350319999999948</c:v>
                </c:pt>
                <c:pt idx="2708">
                  <c:v>0.99368689999999971</c:v>
                </c:pt>
                <c:pt idx="2709">
                  <c:v>0.993865</c:v>
                </c:pt>
                <c:pt idx="2710">
                  <c:v>0.99401349999999966</c:v>
                </c:pt>
                <c:pt idx="2711">
                  <c:v>0.99412849999999997</c:v>
                </c:pt>
                <c:pt idx="2712">
                  <c:v>0.99423229999999962</c:v>
                </c:pt>
                <c:pt idx="2713">
                  <c:v>0.99435999999999969</c:v>
                </c:pt>
                <c:pt idx="2714">
                  <c:v>0.99453329999999951</c:v>
                </c:pt>
                <c:pt idx="2715">
                  <c:v>0.99473959999999972</c:v>
                </c:pt>
                <c:pt idx="2716">
                  <c:v>0.99494039999999973</c:v>
                </c:pt>
                <c:pt idx="2717">
                  <c:v>0.99510399999999977</c:v>
                </c:pt>
                <c:pt idx="2718">
                  <c:v>0.99523459999999975</c:v>
                </c:pt>
                <c:pt idx="2719">
                  <c:v>0.99536709999999951</c:v>
                </c:pt>
                <c:pt idx="2720">
                  <c:v>0.99553649999999949</c:v>
                </c:pt>
                <c:pt idx="2721">
                  <c:v>0.99574859999999998</c:v>
                </c:pt>
                <c:pt idx="2722">
                  <c:v>0.99598289999999978</c:v>
                </c:pt>
                <c:pt idx="2723">
                  <c:v>0.99621649999999951</c:v>
                </c:pt>
                <c:pt idx="2724">
                  <c:v>0.99644229999999978</c:v>
                </c:pt>
                <c:pt idx="2725">
                  <c:v>0.99666549999999998</c:v>
                </c:pt>
                <c:pt idx="2726">
                  <c:v>0.99689089999999991</c:v>
                </c:pt>
                <c:pt idx="2727">
                  <c:v>0.9971169999999997</c:v>
                </c:pt>
                <c:pt idx="2728">
                  <c:v>0.99734089999999997</c:v>
                </c:pt>
                <c:pt idx="2729">
                  <c:v>0.99756219999999929</c:v>
                </c:pt>
                <c:pt idx="2730">
                  <c:v>0.99777899999999997</c:v>
                </c:pt>
                <c:pt idx="2731">
                  <c:v>0.99798560000000003</c:v>
                </c:pt>
                <c:pt idx="2732">
                  <c:v>0.99817749999999972</c:v>
                </c:pt>
                <c:pt idx="2733">
                  <c:v>0.99835959999999968</c:v>
                </c:pt>
                <c:pt idx="2734">
                  <c:v>0.99854149999999997</c:v>
                </c:pt>
                <c:pt idx="2735">
                  <c:v>0.9987242999999999</c:v>
                </c:pt>
                <c:pt idx="2736">
                  <c:v>0.99889399999999973</c:v>
                </c:pt>
                <c:pt idx="2737">
                  <c:v>0.99903429999999971</c:v>
                </c:pt>
                <c:pt idx="2738">
                  <c:v>0.99914510000000001</c:v>
                </c:pt>
                <c:pt idx="2739">
                  <c:v>0.99924749999999996</c:v>
                </c:pt>
                <c:pt idx="2740">
                  <c:v>0.9993641999999997</c:v>
                </c:pt>
                <c:pt idx="2741">
                  <c:v>0.99949789999999972</c:v>
                </c:pt>
                <c:pt idx="2742">
                  <c:v>0.99962969999999995</c:v>
                </c:pt>
                <c:pt idx="2743">
                  <c:v>0.99974170000000018</c:v>
                </c:pt>
                <c:pt idx="2744">
                  <c:v>0.99983639999999963</c:v>
                </c:pt>
                <c:pt idx="2745">
                  <c:v>0.99993279999999951</c:v>
                </c:pt>
                <c:pt idx="2746">
                  <c:v>1.0000438</c:v>
                </c:pt>
                <c:pt idx="2747">
                  <c:v>1.0001629999999999</c:v>
                </c:pt>
                <c:pt idx="2748">
                  <c:v>1.0002765999999998</c:v>
                </c:pt>
                <c:pt idx="2749">
                  <c:v>1.0003856999999998</c:v>
                </c:pt>
                <c:pt idx="2750">
                  <c:v>1.0005103</c:v>
                </c:pt>
                <c:pt idx="2751">
                  <c:v>1.0006655999999998</c:v>
                </c:pt>
                <c:pt idx="2752">
                  <c:v>1.0008391999999995</c:v>
                </c:pt>
                <c:pt idx="2753">
                  <c:v>1.0009971999999998</c:v>
                </c:pt>
                <c:pt idx="2754">
                  <c:v>1.0011199999999998</c:v>
                </c:pt>
                <c:pt idx="2755">
                  <c:v>1.0012264999999996</c:v>
                </c:pt>
                <c:pt idx="2756">
                  <c:v>1.0013593999999995</c:v>
                </c:pt>
                <c:pt idx="2757">
                  <c:v>1.0015443999999996</c:v>
                </c:pt>
                <c:pt idx="2758">
                  <c:v>1.0017684999999994</c:v>
                </c:pt>
                <c:pt idx="2759">
                  <c:v>1.001996399999999</c:v>
                </c:pt>
                <c:pt idx="2760">
                  <c:v>1.0022055000000001</c:v>
                </c:pt>
                <c:pt idx="2761">
                  <c:v>1.0024031</c:v>
                </c:pt>
                <c:pt idx="2762">
                  <c:v>1.0026109999999999</c:v>
                </c:pt>
                <c:pt idx="2763">
                  <c:v>1.0028429000000001</c:v>
                </c:pt>
                <c:pt idx="2764">
                  <c:v>1.0030960999999996</c:v>
                </c:pt>
                <c:pt idx="2765">
                  <c:v>1.0033578999999999</c:v>
                </c:pt>
                <c:pt idx="2766">
                  <c:v>1.0036137999999994</c:v>
                </c:pt>
                <c:pt idx="2767">
                  <c:v>1.0038526999999995</c:v>
                </c:pt>
                <c:pt idx="2768">
                  <c:v>1.0040718</c:v>
                </c:pt>
                <c:pt idx="2769">
                  <c:v>1.0042808999999999</c:v>
                </c:pt>
                <c:pt idx="2770">
                  <c:v>1.0044948999999996</c:v>
                </c:pt>
                <c:pt idx="2771">
                  <c:v>1.0047184</c:v>
                </c:pt>
                <c:pt idx="2772">
                  <c:v>1.0049412999999996</c:v>
                </c:pt>
                <c:pt idx="2773">
                  <c:v>1.0051542999999996</c:v>
                </c:pt>
                <c:pt idx="2774">
                  <c:v>1.0053684999999994</c:v>
                </c:pt>
                <c:pt idx="2775">
                  <c:v>1.0056109999999998</c:v>
                </c:pt>
                <c:pt idx="2776">
                  <c:v>1.0058983999999993</c:v>
                </c:pt>
                <c:pt idx="2777">
                  <c:v>1.0062179000000004</c:v>
                </c:pt>
                <c:pt idx="2778">
                  <c:v>1.0065397999999994</c:v>
                </c:pt>
                <c:pt idx="2779">
                  <c:v>1.0068435</c:v>
                </c:pt>
                <c:pt idx="2780">
                  <c:v>1.0071275</c:v>
                </c:pt>
                <c:pt idx="2781">
                  <c:v>1.007396299999999</c:v>
                </c:pt>
                <c:pt idx="2782">
                  <c:v>1.0076489999999998</c:v>
                </c:pt>
                <c:pt idx="2783">
                  <c:v>1.0078874999999998</c:v>
                </c:pt>
                <c:pt idx="2784">
                  <c:v>1.0081261999999998</c:v>
                </c:pt>
                <c:pt idx="2785">
                  <c:v>1.0083815999999999</c:v>
                </c:pt>
                <c:pt idx="2786">
                  <c:v>1.0086515999999999</c:v>
                </c:pt>
                <c:pt idx="2787">
                  <c:v>1.0089144999999995</c:v>
                </c:pt>
                <c:pt idx="2788">
                  <c:v>1.0091538999999998</c:v>
                </c:pt>
                <c:pt idx="2789">
                  <c:v>1.0093789999999998</c:v>
                </c:pt>
                <c:pt idx="2790">
                  <c:v>1.0096111999999995</c:v>
                </c:pt>
                <c:pt idx="2791">
                  <c:v>1.0098531999999998</c:v>
                </c:pt>
                <c:pt idx="2792">
                  <c:v>1.0100845999999999</c:v>
                </c:pt>
                <c:pt idx="2793">
                  <c:v>1.0102911999999995</c:v>
                </c:pt>
                <c:pt idx="2794">
                  <c:v>1.0104905</c:v>
                </c:pt>
                <c:pt idx="2795">
                  <c:v>1.0107170999999999</c:v>
                </c:pt>
                <c:pt idx="2796">
                  <c:v>1.0109835999999999</c:v>
                </c:pt>
                <c:pt idx="2797">
                  <c:v>1.0112621999999998</c:v>
                </c:pt>
                <c:pt idx="2798">
                  <c:v>1.0115089999999998</c:v>
                </c:pt>
                <c:pt idx="2799">
                  <c:v>1.0117039999999995</c:v>
                </c:pt>
                <c:pt idx="2800">
                  <c:v>1.0118658999999994</c:v>
                </c:pt>
                <c:pt idx="2801">
                  <c:v>1.0120341999999998</c:v>
                </c:pt>
                <c:pt idx="2802">
                  <c:v>1.0122389999999999</c:v>
                </c:pt>
                <c:pt idx="2803">
                  <c:v>1.0124819999999999</c:v>
                </c:pt>
                <c:pt idx="2804">
                  <c:v>1.0127370999999998</c:v>
                </c:pt>
                <c:pt idx="2805">
                  <c:v>1.0129645999999994</c:v>
                </c:pt>
                <c:pt idx="2806">
                  <c:v>1.0131371</c:v>
                </c:pt>
                <c:pt idx="2807">
                  <c:v>1.0132614999999996</c:v>
                </c:pt>
                <c:pt idx="2808">
                  <c:v>1.0133765999999995</c:v>
                </c:pt>
                <c:pt idx="2809">
                  <c:v>1.0135244999999991</c:v>
                </c:pt>
                <c:pt idx="2810">
                  <c:v>1.0137174999999998</c:v>
                </c:pt>
                <c:pt idx="2811">
                  <c:v>1.0139328999999995</c:v>
                </c:pt>
                <c:pt idx="2812">
                  <c:v>1.0141377999999999</c:v>
                </c:pt>
                <c:pt idx="2813">
                  <c:v>1.0143154999999999</c:v>
                </c:pt>
                <c:pt idx="2814">
                  <c:v>1.0144667999999994</c:v>
                </c:pt>
                <c:pt idx="2815">
                  <c:v>1.0145949999999995</c:v>
                </c:pt>
                <c:pt idx="2816">
                  <c:v>1.0146981999999998</c:v>
                </c:pt>
                <c:pt idx="2817">
                  <c:v>1.0147805999999999</c:v>
                </c:pt>
                <c:pt idx="2818">
                  <c:v>1.0148642999999991</c:v>
                </c:pt>
                <c:pt idx="2819">
                  <c:v>1.0149816999999994</c:v>
                </c:pt>
                <c:pt idx="2820">
                  <c:v>1.0151494999999995</c:v>
                </c:pt>
                <c:pt idx="2821">
                  <c:v>1.0153517999999995</c:v>
                </c:pt>
                <c:pt idx="2822">
                  <c:v>1.0155468999999995</c:v>
                </c:pt>
                <c:pt idx="2823">
                  <c:v>1.0156983999999996</c:v>
                </c:pt>
                <c:pt idx="2824">
                  <c:v>1.0158032999999993</c:v>
                </c:pt>
                <c:pt idx="2825">
                  <c:v>1.015894099999999</c:v>
                </c:pt>
                <c:pt idx="2826">
                  <c:v>1.0160117</c:v>
                </c:pt>
                <c:pt idx="2827">
                  <c:v>1.0161699</c:v>
                </c:pt>
                <c:pt idx="2828">
                  <c:v>1.0163451999999999</c:v>
                </c:pt>
                <c:pt idx="2829">
                  <c:v>1.0165016999999996</c:v>
                </c:pt>
                <c:pt idx="2830">
                  <c:v>1.0166275</c:v>
                </c:pt>
                <c:pt idx="2831">
                  <c:v>1.0167447999999994</c:v>
                </c:pt>
                <c:pt idx="2832">
                  <c:v>1.0168835999999999</c:v>
                </c:pt>
                <c:pt idx="2833">
                  <c:v>1.0170526</c:v>
                </c:pt>
                <c:pt idx="2834">
                  <c:v>1.0172359999999998</c:v>
                </c:pt>
                <c:pt idx="2835">
                  <c:v>1.0174164999999995</c:v>
                </c:pt>
                <c:pt idx="2836">
                  <c:v>1.0175910999999993</c:v>
                </c:pt>
                <c:pt idx="2837">
                  <c:v>1.0177639999999994</c:v>
                </c:pt>
                <c:pt idx="2838">
                  <c:v>1.0179319999999996</c:v>
                </c:pt>
                <c:pt idx="2839">
                  <c:v>1.0180857999999999</c:v>
                </c:pt>
                <c:pt idx="2840">
                  <c:v>1.0182225999999999</c:v>
                </c:pt>
                <c:pt idx="2841">
                  <c:v>1.0183510999999998</c:v>
                </c:pt>
                <c:pt idx="2842">
                  <c:v>1.0184803</c:v>
                </c:pt>
                <c:pt idx="2843">
                  <c:v>1.0186109999999999</c:v>
                </c:pt>
                <c:pt idx="2844">
                  <c:v>1.0187412999999994</c:v>
                </c:pt>
                <c:pt idx="2845">
                  <c:v>1.0188741999999995</c:v>
                </c:pt>
                <c:pt idx="2846">
                  <c:v>1.0190148999999995</c:v>
                </c:pt>
                <c:pt idx="2847">
                  <c:v>1.0191641999999994</c:v>
                </c:pt>
                <c:pt idx="2848">
                  <c:v>1.019324399999999</c:v>
                </c:pt>
                <c:pt idx="2849">
                  <c:v>1.0195106999999994</c:v>
                </c:pt>
                <c:pt idx="2850">
                  <c:v>1.0197463999999994</c:v>
                </c:pt>
                <c:pt idx="2851">
                  <c:v>1.0200351999999999</c:v>
                </c:pt>
                <c:pt idx="2852">
                  <c:v>1.0203449</c:v>
                </c:pt>
                <c:pt idx="2853">
                  <c:v>1.020627</c:v>
                </c:pt>
                <c:pt idx="2854">
                  <c:v>1.0208549</c:v>
                </c:pt>
                <c:pt idx="2855">
                  <c:v>1.0210359</c:v>
                </c:pt>
                <c:pt idx="2856">
                  <c:v>1.0211885999999999</c:v>
                </c:pt>
                <c:pt idx="2857">
                  <c:v>1.0213218999999996</c:v>
                </c:pt>
                <c:pt idx="2858">
                  <c:v>1.0214466999999994</c:v>
                </c:pt>
                <c:pt idx="2859">
                  <c:v>1.0215974999999995</c:v>
                </c:pt>
                <c:pt idx="2860">
                  <c:v>1.0218200999999996</c:v>
                </c:pt>
                <c:pt idx="2861">
                  <c:v>1.0221301</c:v>
                </c:pt>
                <c:pt idx="2862">
                  <c:v>1.0224926999999995</c:v>
                </c:pt>
                <c:pt idx="2863">
                  <c:v>1.0228564</c:v>
                </c:pt>
                <c:pt idx="2864">
                  <c:v>1.0232040999999996</c:v>
                </c:pt>
                <c:pt idx="2865">
                  <c:v>1.0235590999999995</c:v>
                </c:pt>
                <c:pt idx="2866">
                  <c:v>1.0239374999999995</c:v>
                </c:pt>
                <c:pt idx="2867">
                  <c:v>1.0243065999999998</c:v>
                </c:pt>
                <c:pt idx="2868">
                  <c:v>1.0245993999999996</c:v>
                </c:pt>
                <c:pt idx="2869">
                  <c:v>1.0247694999999994</c:v>
                </c:pt>
                <c:pt idx="2870">
                  <c:v>1.0248250999999995</c:v>
                </c:pt>
                <c:pt idx="2871">
                  <c:v>1.0248131999999999</c:v>
                </c:pt>
                <c:pt idx="2872">
                  <c:v>1.0247762999999996</c:v>
                </c:pt>
                <c:pt idx="2873">
                  <c:v>1.0247294999999994</c:v>
                </c:pt>
                <c:pt idx="2874">
                  <c:v>1.0246655</c:v>
                </c:pt>
                <c:pt idx="2875">
                  <c:v>1.0245765999999998</c:v>
                </c:pt>
                <c:pt idx="2876">
                  <c:v>1.0244711</c:v>
                </c:pt>
                <c:pt idx="2877">
                  <c:v>1.0243785999999999</c:v>
                </c:pt>
                <c:pt idx="2878">
                  <c:v>1.0243391999999998</c:v>
                </c:pt>
                <c:pt idx="2879">
                  <c:v>1.0243804000000001</c:v>
                </c:pt>
                <c:pt idx="2880">
                  <c:v>1.0244955999999998</c:v>
                </c:pt>
                <c:pt idx="2881">
                  <c:v>1.0246458999999999</c:v>
                </c:pt>
                <c:pt idx="2882">
                  <c:v>1.0247858999999999</c:v>
                </c:pt>
                <c:pt idx="2883">
                  <c:v>1.0248957999999995</c:v>
                </c:pt>
                <c:pt idx="2884">
                  <c:v>1.0249915999999994</c:v>
                </c:pt>
                <c:pt idx="2885">
                  <c:v>1.02511</c:v>
                </c:pt>
                <c:pt idx="2886">
                  <c:v>1.0252767999999994</c:v>
                </c:pt>
                <c:pt idx="2887">
                  <c:v>1.0254836999999994</c:v>
                </c:pt>
                <c:pt idx="2888">
                  <c:v>1.0256882999999994</c:v>
                </c:pt>
                <c:pt idx="2889">
                  <c:v>1.0258455</c:v>
                </c:pt>
                <c:pt idx="2890">
                  <c:v>1.0259510999999994</c:v>
                </c:pt>
                <c:pt idx="2891">
                  <c:v>1.0260560999999999</c:v>
                </c:pt>
                <c:pt idx="2892">
                  <c:v>1.0262265999999998</c:v>
                </c:pt>
                <c:pt idx="2893">
                  <c:v>1.0264791999999998</c:v>
                </c:pt>
                <c:pt idx="2894">
                  <c:v>1.0267606999999996</c:v>
                </c:pt>
                <c:pt idx="2895">
                  <c:v>1.0270039</c:v>
                </c:pt>
                <c:pt idx="2896">
                  <c:v>1.0271997999999996</c:v>
                </c:pt>
                <c:pt idx="2897">
                  <c:v>1.0274057999999995</c:v>
                </c:pt>
                <c:pt idx="2898">
                  <c:v>1.0276729999999998</c:v>
                </c:pt>
                <c:pt idx="2899">
                  <c:v>1.0279802999999994</c:v>
                </c:pt>
                <c:pt idx="2900">
                  <c:v>1.0282507999999999</c:v>
                </c:pt>
                <c:pt idx="2901">
                  <c:v>1.0284291999999995</c:v>
                </c:pt>
                <c:pt idx="2902">
                  <c:v>1.0285266999999996</c:v>
                </c:pt>
                <c:pt idx="2903">
                  <c:v>1.0285863</c:v>
                </c:pt>
                <c:pt idx="2904">
                  <c:v>1.0286234999999995</c:v>
                </c:pt>
                <c:pt idx="2905">
                  <c:v>1.0286149999999998</c:v>
                </c:pt>
                <c:pt idx="2906">
                  <c:v>1.0285399</c:v>
                </c:pt>
                <c:pt idx="2907">
                  <c:v>1.0284112999999995</c:v>
                </c:pt>
                <c:pt idx="2908">
                  <c:v>1.0282619</c:v>
                </c:pt>
                <c:pt idx="2909">
                  <c:v>1.0281130000000001</c:v>
                </c:pt>
                <c:pt idx="2910">
                  <c:v>1.0279637999999995</c:v>
                </c:pt>
                <c:pt idx="2911">
                  <c:v>1.0278017999999995</c:v>
                </c:pt>
                <c:pt idx="2912">
                  <c:v>1.0276079999999999</c:v>
                </c:pt>
                <c:pt idx="2913">
                  <c:v>1.0273565</c:v>
                </c:pt>
                <c:pt idx="2914">
                  <c:v>1.0270279999999998</c:v>
                </c:pt>
                <c:pt idx="2915">
                  <c:v>1.0266301999999998</c:v>
                </c:pt>
                <c:pt idx="2916">
                  <c:v>1.026192</c:v>
                </c:pt>
                <c:pt idx="2917">
                  <c:v>1.0257305999999995</c:v>
                </c:pt>
                <c:pt idx="2918">
                  <c:v>1.0252309999999998</c:v>
                </c:pt>
                <c:pt idx="2919">
                  <c:v>1.0246755999999999</c:v>
                </c:pt>
                <c:pt idx="2920">
                  <c:v>1.0240901999999998</c:v>
                </c:pt>
                <c:pt idx="2921">
                  <c:v>1.0235428</c:v>
                </c:pt>
                <c:pt idx="2922">
                  <c:v>1.0230895999999998</c:v>
                </c:pt>
                <c:pt idx="2923">
                  <c:v>1.0227298999999994</c:v>
                </c:pt>
                <c:pt idx="2924">
                  <c:v>1.0224265999999995</c:v>
                </c:pt>
                <c:pt idx="2925">
                  <c:v>1.0221602999999995</c:v>
                </c:pt>
                <c:pt idx="2926">
                  <c:v>1.0219451999999998</c:v>
                </c:pt>
                <c:pt idx="2927">
                  <c:v>1.021794799999999</c:v>
                </c:pt>
                <c:pt idx="2928">
                  <c:v>1.0216898999999995</c:v>
                </c:pt>
                <c:pt idx="2929">
                  <c:v>1.021594399999999</c:v>
                </c:pt>
                <c:pt idx="2930">
                  <c:v>1.0214934999999996</c:v>
                </c:pt>
                <c:pt idx="2931">
                  <c:v>1.021399299999999</c:v>
                </c:pt>
                <c:pt idx="2932">
                  <c:v>1.0213233999999995</c:v>
                </c:pt>
                <c:pt idx="2933">
                  <c:v>1.0212595999999998</c:v>
                </c:pt>
                <c:pt idx="2934">
                  <c:v>1.0211994999999996</c:v>
                </c:pt>
                <c:pt idx="2935">
                  <c:v>1.0211466999999996</c:v>
                </c:pt>
                <c:pt idx="2936">
                  <c:v>1.0211055</c:v>
                </c:pt>
                <c:pt idx="2937">
                  <c:v>1.0210638999999995</c:v>
                </c:pt>
                <c:pt idx="2938">
                  <c:v>1.0210029</c:v>
                </c:pt>
                <c:pt idx="2939">
                  <c:v>1.0209188999999999</c:v>
                </c:pt>
                <c:pt idx="2940">
                  <c:v>1.0208215999999994</c:v>
                </c:pt>
                <c:pt idx="2941">
                  <c:v>1.0207042999999996</c:v>
                </c:pt>
                <c:pt idx="2942">
                  <c:v>1.0205345999999995</c:v>
                </c:pt>
                <c:pt idx="2943">
                  <c:v>1.0202890999999998</c:v>
                </c:pt>
                <c:pt idx="2944">
                  <c:v>1.0199865999999995</c:v>
                </c:pt>
                <c:pt idx="2945">
                  <c:v>1.0196663999999995</c:v>
                </c:pt>
                <c:pt idx="2946">
                  <c:v>1.0193331999999995</c:v>
                </c:pt>
                <c:pt idx="2947">
                  <c:v>1.0189458</c:v>
                </c:pt>
                <c:pt idx="2948">
                  <c:v>1.0184712999999994</c:v>
                </c:pt>
                <c:pt idx="2949">
                  <c:v>1.0179350999999994</c:v>
                </c:pt>
                <c:pt idx="2950">
                  <c:v>1.017396699999999</c:v>
                </c:pt>
                <c:pt idx="2951">
                  <c:v>1.0168808</c:v>
                </c:pt>
                <c:pt idx="2952">
                  <c:v>1.0163564999999999</c:v>
                </c:pt>
                <c:pt idx="2953">
                  <c:v>1.015794099999999</c:v>
                </c:pt>
                <c:pt idx="2954">
                  <c:v>1.0152219999999996</c:v>
                </c:pt>
                <c:pt idx="2955">
                  <c:v>1.0147089999999999</c:v>
                </c:pt>
                <c:pt idx="2956">
                  <c:v>1.0142943999999994</c:v>
                </c:pt>
                <c:pt idx="2957">
                  <c:v>1.0139543999999996</c:v>
                </c:pt>
                <c:pt idx="2958">
                  <c:v>1.0136393999999993</c:v>
                </c:pt>
                <c:pt idx="2959">
                  <c:v>1.0133263999999993</c:v>
                </c:pt>
                <c:pt idx="2960">
                  <c:v>1.0130218999999996</c:v>
                </c:pt>
                <c:pt idx="2961">
                  <c:v>1.0127316999999996</c:v>
                </c:pt>
                <c:pt idx="2962">
                  <c:v>1.0124466999999995</c:v>
                </c:pt>
                <c:pt idx="2963">
                  <c:v>1.0121618999999995</c:v>
                </c:pt>
                <c:pt idx="2964">
                  <c:v>1.0118885999999998</c:v>
                </c:pt>
                <c:pt idx="2965">
                  <c:v>1.0116372999999994</c:v>
                </c:pt>
                <c:pt idx="2966">
                  <c:v>1.0114014999999994</c:v>
                </c:pt>
                <c:pt idx="2967">
                  <c:v>1.0111694999999994</c:v>
                </c:pt>
                <c:pt idx="2968">
                  <c:v>1.0109475999999999</c:v>
                </c:pt>
                <c:pt idx="2969">
                  <c:v>1.0107553999999999</c:v>
                </c:pt>
                <c:pt idx="2970">
                  <c:v>1.0105951</c:v>
                </c:pt>
                <c:pt idx="2971">
                  <c:v>1.0104396999999996</c:v>
                </c:pt>
                <c:pt idx="2972">
                  <c:v>1.0102601</c:v>
                </c:pt>
                <c:pt idx="2973">
                  <c:v>1.0100563</c:v>
                </c:pt>
                <c:pt idx="2974">
                  <c:v>1.0098505</c:v>
                </c:pt>
                <c:pt idx="2975">
                  <c:v>1.0096528</c:v>
                </c:pt>
                <c:pt idx="2976">
                  <c:v>1.0094485</c:v>
                </c:pt>
                <c:pt idx="2977">
                  <c:v>1.0092197999999994</c:v>
                </c:pt>
                <c:pt idx="2978">
                  <c:v>1.0089721999999999</c:v>
                </c:pt>
                <c:pt idx="2979">
                  <c:v>1.0087326999999995</c:v>
                </c:pt>
                <c:pt idx="2980">
                  <c:v>1.0085255999999998</c:v>
                </c:pt>
                <c:pt idx="2981">
                  <c:v>1.0083588999999999</c:v>
                </c:pt>
                <c:pt idx="2982">
                  <c:v>1.008227</c:v>
                </c:pt>
                <c:pt idx="2983">
                  <c:v>1.0081145</c:v>
                </c:pt>
                <c:pt idx="2984">
                  <c:v>1.0079972999999995</c:v>
                </c:pt>
                <c:pt idx="2985">
                  <c:v>1.0078515999999995</c:v>
                </c:pt>
                <c:pt idx="2986">
                  <c:v>1.0076702999999996</c:v>
                </c:pt>
                <c:pt idx="2987">
                  <c:v>1.0074657999999994</c:v>
                </c:pt>
                <c:pt idx="2988">
                  <c:v>1.0072513999999995</c:v>
                </c:pt>
                <c:pt idx="2989">
                  <c:v>1.0070285999999995</c:v>
                </c:pt>
                <c:pt idx="2990">
                  <c:v>1.0068016999999996</c:v>
                </c:pt>
                <c:pt idx="2991">
                  <c:v>1.0066005999999998</c:v>
                </c:pt>
                <c:pt idx="2992">
                  <c:v>1.0064660999999995</c:v>
                </c:pt>
                <c:pt idx="2993">
                  <c:v>1.0064019</c:v>
                </c:pt>
                <c:pt idx="2994">
                  <c:v>1.0063530999999999</c:v>
                </c:pt>
                <c:pt idx="2995">
                  <c:v>1.0062511999999999</c:v>
                </c:pt>
                <c:pt idx="2996">
                  <c:v>1.0060825000000004</c:v>
                </c:pt>
                <c:pt idx="2997">
                  <c:v>1.0059007999999996</c:v>
                </c:pt>
                <c:pt idx="2998">
                  <c:v>1.0057668999999996</c:v>
                </c:pt>
                <c:pt idx="2999">
                  <c:v>1.0056889999999998</c:v>
                </c:pt>
                <c:pt idx="3000">
                  <c:v>1.0056291999999993</c:v>
                </c:pt>
                <c:pt idx="3001">
                  <c:v>1.0055573999999998</c:v>
                </c:pt>
                <c:pt idx="3002">
                  <c:v>1.0054793999999996</c:v>
                </c:pt>
                <c:pt idx="3003">
                  <c:v>1.0054096999999993</c:v>
                </c:pt>
                <c:pt idx="3004">
                  <c:v>1.0053402999999994</c:v>
                </c:pt>
                <c:pt idx="3005">
                  <c:v>1.0052512999999994</c:v>
                </c:pt>
                <c:pt idx="3006">
                  <c:v>1.0051461999999998</c:v>
                </c:pt>
                <c:pt idx="3007">
                  <c:v>1.0050574999999999</c:v>
                </c:pt>
                <c:pt idx="3008">
                  <c:v>1.0050105999999999</c:v>
                </c:pt>
                <c:pt idx="3009">
                  <c:v>1.0049944999999996</c:v>
                </c:pt>
                <c:pt idx="3010">
                  <c:v>1.004975</c:v>
                </c:pt>
                <c:pt idx="3011">
                  <c:v>1.0049303999999994</c:v>
                </c:pt>
                <c:pt idx="3012">
                  <c:v>1.0048695999999995</c:v>
                </c:pt>
                <c:pt idx="3013">
                  <c:v>1.0048189999999999</c:v>
                </c:pt>
                <c:pt idx="3014">
                  <c:v>1.0048058</c:v>
                </c:pt>
                <c:pt idx="3015">
                  <c:v>1.0048496999999994</c:v>
                </c:pt>
                <c:pt idx="3016">
                  <c:v>1.0049577999999999</c:v>
                </c:pt>
                <c:pt idx="3017">
                  <c:v>1.0051115999999998</c:v>
                </c:pt>
                <c:pt idx="3018">
                  <c:v>1.0052690999999996</c:v>
                </c:pt>
                <c:pt idx="3019">
                  <c:v>1.0053935999999994</c:v>
                </c:pt>
                <c:pt idx="3020">
                  <c:v>1.0054863999999994</c:v>
                </c:pt>
                <c:pt idx="3021">
                  <c:v>1.0055843999999996</c:v>
                </c:pt>
                <c:pt idx="3022">
                  <c:v>1.0057211999999991</c:v>
                </c:pt>
                <c:pt idx="3023">
                  <c:v>1.0058922999999993</c:v>
                </c:pt>
                <c:pt idx="3024">
                  <c:v>1.0060604</c:v>
                </c:pt>
                <c:pt idx="3025">
                  <c:v>1.0061888999999999</c:v>
                </c:pt>
                <c:pt idx="3026">
                  <c:v>1.0062628999999998</c:v>
                </c:pt>
                <c:pt idx="3027">
                  <c:v>1.0062806</c:v>
                </c:pt>
                <c:pt idx="3028">
                  <c:v>1.0062400999999999</c:v>
                </c:pt>
                <c:pt idx="3029">
                  <c:v>1.0061415</c:v>
                </c:pt>
                <c:pt idx="3030">
                  <c:v>1.005999399999999</c:v>
                </c:pt>
                <c:pt idx="3031">
                  <c:v>1.0058445999999994</c:v>
                </c:pt>
                <c:pt idx="3032">
                  <c:v>1.0057086999999996</c:v>
                </c:pt>
                <c:pt idx="3033">
                  <c:v>1.0056095999999994</c:v>
                </c:pt>
                <c:pt idx="3034">
                  <c:v>1.0055474</c:v>
                </c:pt>
                <c:pt idx="3035">
                  <c:v>1.0055111999999995</c:v>
                </c:pt>
                <c:pt idx="3036">
                  <c:v>1.0054882999999994</c:v>
                </c:pt>
                <c:pt idx="3037">
                  <c:v>1.0054727999999995</c:v>
                </c:pt>
                <c:pt idx="3038">
                  <c:v>1.0054705999999998</c:v>
                </c:pt>
                <c:pt idx="3039">
                  <c:v>1.005494799999999</c:v>
                </c:pt>
                <c:pt idx="3040">
                  <c:v>1.0055532999999994</c:v>
                </c:pt>
                <c:pt idx="3041">
                  <c:v>1.0056421999999998</c:v>
                </c:pt>
                <c:pt idx="3042">
                  <c:v>1.0057531999999998</c:v>
                </c:pt>
                <c:pt idx="3043">
                  <c:v>1.0058857999999995</c:v>
                </c:pt>
                <c:pt idx="3044">
                  <c:v>1.0060467</c:v>
                </c:pt>
                <c:pt idx="3045">
                  <c:v>1.0062386999999995</c:v>
                </c:pt>
                <c:pt idx="3046">
                  <c:v>1.0064576999999999</c:v>
                </c:pt>
                <c:pt idx="3047">
                  <c:v>1.0067051999999999</c:v>
                </c:pt>
                <c:pt idx="3048">
                  <c:v>1.0069972999999994</c:v>
                </c:pt>
                <c:pt idx="3049">
                  <c:v>1.0073501999999999</c:v>
                </c:pt>
                <c:pt idx="3050">
                  <c:v>1.0077577</c:v>
                </c:pt>
                <c:pt idx="3051">
                  <c:v>1.0081928</c:v>
                </c:pt>
                <c:pt idx="3052">
                  <c:v>1.0086401999999999</c:v>
                </c:pt>
                <c:pt idx="3053">
                  <c:v>1.0091225999999998</c:v>
                </c:pt>
                <c:pt idx="3054">
                  <c:v>1.0096907999999996</c:v>
                </c:pt>
                <c:pt idx="3055">
                  <c:v>1.0103921</c:v>
                </c:pt>
                <c:pt idx="3056">
                  <c:v>1.0112565</c:v>
                </c:pt>
                <c:pt idx="3057">
                  <c:v>1.0123145</c:v>
                </c:pt>
                <c:pt idx="3058">
                  <c:v>1.0136161999999995</c:v>
                </c:pt>
                <c:pt idx="3059">
                  <c:v>1.0152260999999996</c:v>
                </c:pt>
                <c:pt idx="3060">
                  <c:v>1.0171999999999994</c:v>
                </c:pt>
                <c:pt idx="3061">
                  <c:v>1.0195611999999994</c:v>
                </c:pt>
                <c:pt idx="3062">
                  <c:v>1.0222708</c:v>
                </c:pt>
                <c:pt idx="3063">
                  <c:v>1.0251827</c:v>
                </c:pt>
                <c:pt idx="3064">
                  <c:v>1.0280144999999998</c:v>
                </c:pt>
                <c:pt idx="3065">
                  <c:v>1.0304</c:v>
                </c:pt>
                <c:pt idx="3066">
                  <c:v>1.0320346999999996</c:v>
                </c:pt>
                <c:pt idx="3067">
                  <c:v>1.0328290999999994</c:v>
                </c:pt>
                <c:pt idx="3068">
                  <c:v>1.0329459000000001</c:v>
                </c:pt>
                <c:pt idx="3069">
                  <c:v>1.0326959999999998</c:v>
                </c:pt>
                <c:pt idx="3070">
                  <c:v>1.0323880000000001</c:v>
                </c:pt>
                <c:pt idx="3071">
                  <c:v>1.0322472999999999</c:v>
                </c:pt>
                <c:pt idx="3072">
                  <c:v>1.0324172</c:v>
                </c:pt>
                <c:pt idx="3073">
                  <c:v>1.0329804</c:v>
                </c:pt>
                <c:pt idx="3074">
                  <c:v>1.0339510999999995</c:v>
                </c:pt>
                <c:pt idx="3075">
                  <c:v>1.0352609999999998</c:v>
                </c:pt>
                <c:pt idx="3076">
                  <c:v>1.0367750999999998</c:v>
                </c:pt>
                <c:pt idx="3077">
                  <c:v>1.0383323999999998</c:v>
                </c:pt>
                <c:pt idx="3078">
                  <c:v>1.0397708999999995</c:v>
                </c:pt>
                <c:pt idx="3079">
                  <c:v>1.0409250999999995</c:v>
                </c:pt>
                <c:pt idx="3080">
                  <c:v>1.0416268999999996</c:v>
                </c:pt>
                <c:pt idx="3081">
                  <c:v>1.0417391999999994</c:v>
                </c:pt>
                <c:pt idx="3082">
                  <c:v>1.0412060999999995</c:v>
                </c:pt>
                <c:pt idx="3083">
                  <c:v>1.0400773000000001</c:v>
                </c:pt>
                <c:pt idx="3084">
                  <c:v>1.0384905</c:v>
                </c:pt>
                <c:pt idx="3085">
                  <c:v>1.0366324</c:v>
                </c:pt>
                <c:pt idx="3086">
                  <c:v>1.0346996999999996</c:v>
                </c:pt>
                <c:pt idx="3087">
                  <c:v>1.0328689999999998</c:v>
                </c:pt>
                <c:pt idx="3088">
                  <c:v>1.0312662999999993</c:v>
                </c:pt>
                <c:pt idx="3089">
                  <c:v>1.0299427999999995</c:v>
                </c:pt>
                <c:pt idx="3090">
                  <c:v>1.0288691999999995</c:v>
                </c:pt>
                <c:pt idx="3091">
                  <c:v>1.0279555999999999</c:v>
                </c:pt>
                <c:pt idx="3092">
                  <c:v>1.0270899999999998</c:v>
                </c:pt>
                <c:pt idx="3093">
                  <c:v>1.0261856</c:v>
                </c:pt>
                <c:pt idx="3094">
                  <c:v>1.0252159000000001</c:v>
                </c:pt>
                <c:pt idx="3095">
                  <c:v>1.0242195999999999</c:v>
                </c:pt>
                <c:pt idx="3096">
                  <c:v>1.0232689999999998</c:v>
                </c:pt>
                <c:pt idx="3097">
                  <c:v>1.0224180999999999</c:v>
                </c:pt>
                <c:pt idx="3098">
                  <c:v>1.0216649999999996</c:v>
                </c:pt>
                <c:pt idx="3099">
                  <c:v>1.020953</c:v>
                </c:pt>
                <c:pt idx="3100">
                  <c:v>1.0201986999999995</c:v>
                </c:pt>
                <c:pt idx="3101">
                  <c:v>1.0193259999999995</c:v>
                </c:pt>
                <c:pt idx="3102">
                  <c:v>1.0182895999999999</c:v>
                </c:pt>
                <c:pt idx="3103">
                  <c:v>1.017091699999999</c:v>
                </c:pt>
                <c:pt idx="3104">
                  <c:v>1.0157877</c:v>
                </c:pt>
                <c:pt idx="3105">
                  <c:v>1.0144691999999995</c:v>
                </c:pt>
                <c:pt idx="3106">
                  <c:v>1.0132282999999993</c:v>
                </c:pt>
                <c:pt idx="3107">
                  <c:v>1.0121270999999998</c:v>
                </c:pt>
                <c:pt idx="3108">
                  <c:v>1.0111968999999994</c:v>
                </c:pt>
                <c:pt idx="3109">
                  <c:v>1.0104598999999999</c:v>
                </c:pt>
                <c:pt idx="3110">
                  <c:v>1.0099383999999996</c:v>
                </c:pt>
                <c:pt idx="3111">
                  <c:v>1.0096423999999995</c:v>
                </c:pt>
                <c:pt idx="3112">
                  <c:v>1.0095594999999995</c:v>
                </c:pt>
                <c:pt idx="3113">
                  <c:v>1.0096675999999998</c:v>
                </c:pt>
                <c:pt idx="3114">
                  <c:v>1.0099614999999993</c:v>
                </c:pt>
                <c:pt idx="3115">
                  <c:v>1.0104557999999999</c:v>
                </c:pt>
                <c:pt idx="3116">
                  <c:v>1.0111550999999999</c:v>
                </c:pt>
                <c:pt idx="3117">
                  <c:v>1.0120285</c:v>
                </c:pt>
                <c:pt idx="3118">
                  <c:v>1.0130151999999999</c:v>
                </c:pt>
                <c:pt idx="3119">
                  <c:v>1.0140469999999999</c:v>
                </c:pt>
                <c:pt idx="3120">
                  <c:v>1.0150584</c:v>
                </c:pt>
                <c:pt idx="3121">
                  <c:v>1.0159755999999998</c:v>
                </c:pt>
                <c:pt idx="3122">
                  <c:v>1.0167232999999996</c:v>
                </c:pt>
                <c:pt idx="3123">
                  <c:v>1.0172622999999996</c:v>
                </c:pt>
                <c:pt idx="3124">
                  <c:v>1.0176287999999996</c:v>
                </c:pt>
                <c:pt idx="3125">
                  <c:v>1.017926699999999</c:v>
                </c:pt>
                <c:pt idx="3126">
                  <c:v>1.0182731999999999</c:v>
                </c:pt>
                <c:pt idx="3127">
                  <c:v>1.0187485999999999</c:v>
                </c:pt>
                <c:pt idx="3128">
                  <c:v>1.0193874999999999</c:v>
                </c:pt>
                <c:pt idx="3129">
                  <c:v>1.0201971999999999</c:v>
                </c:pt>
                <c:pt idx="3130">
                  <c:v>1.0211623999999995</c:v>
                </c:pt>
                <c:pt idx="3131">
                  <c:v>1.0222334</c:v>
                </c:pt>
                <c:pt idx="3132">
                  <c:v>1.0233260999999996</c:v>
                </c:pt>
                <c:pt idx="3133">
                  <c:v>1.0243514</c:v>
                </c:pt>
                <c:pt idx="3134">
                  <c:v>1.0252481999999998</c:v>
                </c:pt>
                <c:pt idx="3135">
                  <c:v>1.0259829999999999</c:v>
                </c:pt>
                <c:pt idx="3136">
                  <c:v>1.0265221999999998</c:v>
                </c:pt>
                <c:pt idx="3137">
                  <c:v>1.0268199999999998</c:v>
                </c:pt>
                <c:pt idx="3138">
                  <c:v>1.0268453</c:v>
                </c:pt>
                <c:pt idx="3139">
                  <c:v>1.0266172999999998</c:v>
                </c:pt>
                <c:pt idx="3140">
                  <c:v>1.0262041999999998</c:v>
                </c:pt>
                <c:pt idx="3141">
                  <c:v>1.0256802999999994</c:v>
                </c:pt>
                <c:pt idx="3142">
                  <c:v>1.0250854999999999</c:v>
                </c:pt>
                <c:pt idx="3143">
                  <c:v>1.0244230999999995</c:v>
                </c:pt>
                <c:pt idx="3144">
                  <c:v>1.0236904999999994</c:v>
                </c:pt>
                <c:pt idx="3145">
                  <c:v>1.0229002999999994</c:v>
                </c:pt>
                <c:pt idx="3146">
                  <c:v>1.0220727999999999</c:v>
                </c:pt>
                <c:pt idx="3147">
                  <c:v>1.0212146999999996</c:v>
                </c:pt>
                <c:pt idx="3148">
                  <c:v>1.0203161000000001</c:v>
                </c:pt>
                <c:pt idx="3149">
                  <c:v>1.0193713999999996</c:v>
                </c:pt>
                <c:pt idx="3150">
                  <c:v>1.0184004</c:v>
                </c:pt>
                <c:pt idx="3151">
                  <c:v>1.0174462999999996</c:v>
                </c:pt>
                <c:pt idx="3152">
                  <c:v>1.0165545</c:v>
                </c:pt>
                <c:pt idx="3153">
                  <c:v>1.0157551999999999</c:v>
                </c:pt>
                <c:pt idx="3154">
                  <c:v>1.0150639999999995</c:v>
                </c:pt>
                <c:pt idx="3155">
                  <c:v>1.0144941999999995</c:v>
                </c:pt>
                <c:pt idx="3156">
                  <c:v>1.014062</c:v>
                </c:pt>
                <c:pt idx="3157">
                  <c:v>1.0137796999999993</c:v>
                </c:pt>
                <c:pt idx="3158">
                  <c:v>1.0136466999999996</c:v>
                </c:pt>
                <c:pt idx="3159">
                  <c:v>1.0136529999999999</c:v>
                </c:pt>
                <c:pt idx="3160">
                  <c:v>1.0137894999999995</c:v>
                </c:pt>
                <c:pt idx="3161">
                  <c:v>1.0140529000000005</c:v>
                </c:pt>
                <c:pt idx="3162">
                  <c:v>1.0144373999999998</c:v>
                </c:pt>
                <c:pt idx="3163">
                  <c:v>1.0149238999999994</c:v>
                </c:pt>
                <c:pt idx="3164">
                  <c:v>1.0154745999999994</c:v>
                </c:pt>
                <c:pt idx="3165">
                  <c:v>1.0160431999999999</c:v>
                </c:pt>
                <c:pt idx="3166">
                  <c:v>1.0165887</c:v>
                </c:pt>
                <c:pt idx="3167">
                  <c:v>1.0170881000000001</c:v>
                </c:pt>
                <c:pt idx="3168">
                  <c:v>1.0175384999999995</c:v>
                </c:pt>
                <c:pt idx="3169">
                  <c:v>1.0179469999999995</c:v>
                </c:pt>
                <c:pt idx="3170">
                  <c:v>1.0183122999999998</c:v>
                </c:pt>
                <c:pt idx="3171">
                  <c:v>1.0186134</c:v>
                </c:pt>
                <c:pt idx="3172">
                  <c:v>1.0188181999999999</c:v>
                </c:pt>
                <c:pt idx="3173">
                  <c:v>1.0189090999999995</c:v>
                </c:pt>
                <c:pt idx="3174">
                  <c:v>1.0189024999999998</c:v>
                </c:pt>
                <c:pt idx="3175">
                  <c:v>1.0188408999999998</c:v>
                </c:pt>
                <c:pt idx="3176">
                  <c:v>1.0187671</c:v>
                </c:pt>
                <c:pt idx="3177">
                  <c:v>1.0187028</c:v>
                </c:pt>
                <c:pt idx="3178">
                  <c:v>1.0186485999999999</c:v>
                </c:pt>
                <c:pt idx="3179">
                  <c:v>1.0185930999999995</c:v>
                </c:pt>
                <c:pt idx="3180">
                  <c:v>1.0185118</c:v>
                </c:pt>
                <c:pt idx="3181">
                  <c:v>1.0183576000000001</c:v>
                </c:pt>
                <c:pt idx="3182">
                  <c:v>1.0180645999999998</c:v>
                </c:pt>
                <c:pt idx="3183">
                  <c:v>1.0175734999999995</c:v>
                </c:pt>
                <c:pt idx="3184">
                  <c:v>1.0168569999999999</c:v>
                </c:pt>
                <c:pt idx="3185">
                  <c:v>1.0159222999999991</c:v>
                </c:pt>
                <c:pt idx="3186">
                  <c:v>1.0147887999999998</c:v>
                </c:pt>
                <c:pt idx="3187">
                  <c:v>1.0134701999999998</c:v>
                </c:pt>
                <c:pt idx="3188">
                  <c:v>1.0119759999999998</c:v>
                </c:pt>
                <c:pt idx="3189">
                  <c:v>1.0103259999999998</c:v>
                </c:pt>
                <c:pt idx="3190">
                  <c:v>1.0085571000000004</c:v>
                </c:pt>
                <c:pt idx="3191">
                  <c:v>1.0067157999999998</c:v>
                </c:pt>
                <c:pt idx="3192">
                  <c:v>1.0048515999999998</c:v>
                </c:pt>
                <c:pt idx="3193">
                  <c:v>1.0030140999999995</c:v>
                </c:pt>
                <c:pt idx="3194">
                  <c:v>1.0012540999999995</c:v>
                </c:pt>
                <c:pt idx="3195">
                  <c:v>0.99961820000000001</c:v>
                </c:pt>
                <c:pt idx="3196">
                  <c:v>0.99814239999999965</c:v>
                </c:pt>
                <c:pt idx="3197">
                  <c:v>0.99684749999999989</c:v>
                </c:pt>
                <c:pt idx="3198">
                  <c:v>0.99573599999999973</c:v>
                </c:pt>
                <c:pt idx="3199">
                  <c:v>0.99478919999999971</c:v>
                </c:pt>
                <c:pt idx="3200">
                  <c:v>0.9939705999999997</c:v>
                </c:pt>
                <c:pt idx="3201">
                  <c:v>0.9932426999999997</c:v>
                </c:pt>
                <c:pt idx="3202">
                  <c:v>0.99258639999999954</c:v>
                </c:pt>
                <c:pt idx="3203">
                  <c:v>0.99200809999999973</c:v>
                </c:pt>
                <c:pt idx="3204">
                  <c:v>0.9915244999999997</c:v>
                </c:pt>
                <c:pt idx="3205">
                  <c:v>0.99114089999999999</c:v>
                </c:pt>
                <c:pt idx="3206">
                  <c:v>0.99084419999999973</c:v>
                </c:pt>
                <c:pt idx="3207">
                  <c:v>0.99061339999999976</c:v>
                </c:pt>
                <c:pt idx="3208">
                  <c:v>0.99042789999999981</c:v>
                </c:pt>
                <c:pt idx="3209">
                  <c:v>0.99027089999999973</c:v>
                </c:pt>
                <c:pt idx="3210">
                  <c:v>0.9901306999999997</c:v>
                </c:pt>
                <c:pt idx="3211">
                  <c:v>0.99000699999999975</c:v>
                </c:pt>
                <c:pt idx="3212">
                  <c:v>0.98991399999999963</c:v>
                </c:pt>
                <c:pt idx="3213">
                  <c:v>0.98986979999999969</c:v>
                </c:pt>
                <c:pt idx="3214">
                  <c:v>0.98987939999999996</c:v>
                </c:pt>
                <c:pt idx="3215">
                  <c:v>0.9899334999999998</c:v>
                </c:pt>
                <c:pt idx="3216">
                  <c:v>0.9900256999999999</c:v>
                </c:pt>
                <c:pt idx="3217">
                  <c:v>0.99016729999999975</c:v>
                </c:pt>
                <c:pt idx="3218">
                  <c:v>0.99037479999999967</c:v>
                </c:pt>
                <c:pt idx="3219">
                  <c:v>0.99064439999999998</c:v>
                </c:pt>
                <c:pt idx="3220">
                  <c:v>0.99094170000000004</c:v>
                </c:pt>
                <c:pt idx="3221">
                  <c:v>0.99122469999999996</c:v>
                </c:pt>
                <c:pt idx="3222">
                  <c:v>0.9914752</c:v>
                </c:pt>
                <c:pt idx="3223">
                  <c:v>0.99171119999999968</c:v>
                </c:pt>
                <c:pt idx="3224">
                  <c:v>0.99196829999999969</c:v>
                </c:pt>
                <c:pt idx="3225">
                  <c:v>0.99226959999999975</c:v>
                </c:pt>
                <c:pt idx="3226">
                  <c:v>0.99260839999999972</c:v>
                </c:pt>
                <c:pt idx="3227">
                  <c:v>0.99295509999999998</c:v>
                </c:pt>
                <c:pt idx="3228">
                  <c:v>0.99328039999999951</c:v>
                </c:pt>
                <c:pt idx="3229">
                  <c:v>0.99357819999999974</c:v>
                </c:pt>
                <c:pt idx="3230">
                  <c:v>0.99386859999999966</c:v>
                </c:pt>
                <c:pt idx="3231">
                  <c:v>0.99417539999999971</c:v>
                </c:pt>
                <c:pt idx="3232">
                  <c:v>0.99449909999999997</c:v>
                </c:pt>
                <c:pt idx="3233">
                  <c:v>0.99481689999999978</c:v>
                </c:pt>
                <c:pt idx="3234">
                  <c:v>0.99510989999999988</c:v>
                </c:pt>
                <c:pt idx="3235">
                  <c:v>0.99538769999999976</c:v>
                </c:pt>
                <c:pt idx="3236">
                  <c:v>0.99567490000000003</c:v>
                </c:pt>
                <c:pt idx="3237">
                  <c:v>0.99597570000000002</c:v>
                </c:pt>
                <c:pt idx="3238">
                  <c:v>0.99626029999999965</c:v>
                </c:pt>
                <c:pt idx="3239">
                  <c:v>0.99649659999999951</c:v>
                </c:pt>
                <c:pt idx="3240">
                  <c:v>0.99668760000000001</c:v>
                </c:pt>
                <c:pt idx="3241">
                  <c:v>0.99686900000000001</c:v>
                </c:pt>
                <c:pt idx="3242">
                  <c:v>0.9970682999999998</c:v>
                </c:pt>
                <c:pt idx="3243">
                  <c:v>0.99727869999999996</c:v>
                </c:pt>
                <c:pt idx="3244">
                  <c:v>0.99747789999999981</c:v>
                </c:pt>
                <c:pt idx="3245">
                  <c:v>0.99766019999999966</c:v>
                </c:pt>
                <c:pt idx="3246">
                  <c:v>0.99783719999999976</c:v>
                </c:pt>
                <c:pt idx="3247">
                  <c:v>0.99800889999999998</c:v>
                </c:pt>
                <c:pt idx="3248">
                  <c:v>0.99815449999999972</c:v>
                </c:pt>
                <c:pt idx="3249">
                  <c:v>0.9982605999999995</c:v>
                </c:pt>
                <c:pt idx="3250">
                  <c:v>0.99834909999999999</c:v>
                </c:pt>
                <c:pt idx="3251">
                  <c:v>0.99846039999999947</c:v>
                </c:pt>
                <c:pt idx="3252">
                  <c:v>0.9986062</c:v>
                </c:pt>
                <c:pt idx="3253">
                  <c:v>0.99874929999999995</c:v>
                </c:pt>
                <c:pt idx="3254">
                  <c:v>0.99883889999999997</c:v>
                </c:pt>
                <c:pt idx="3255">
                  <c:v>0.99886209999999975</c:v>
                </c:pt>
                <c:pt idx="3256">
                  <c:v>0.99885119999999972</c:v>
                </c:pt>
                <c:pt idx="3257">
                  <c:v>0.99884929999999994</c:v>
                </c:pt>
                <c:pt idx="3258">
                  <c:v>0.99887559999999997</c:v>
                </c:pt>
                <c:pt idx="3259">
                  <c:v>0.99892389999999998</c:v>
                </c:pt>
                <c:pt idx="3260">
                  <c:v>0.99898169999999997</c:v>
                </c:pt>
                <c:pt idx="3261">
                  <c:v>0.99904059999999972</c:v>
                </c:pt>
                <c:pt idx="3262">
                  <c:v>0.99909609999999971</c:v>
                </c:pt>
                <c:pt idx="3263">
                  <c:v>0.9991490999999999</c:v>
                </c:pt>
                <c:pt idx="3264">
                  <c:v>0.99921189999999971</c:v>
                </c:pt>
                <c:pt idx="3265">
                  <c:v>0.99930229999999975</c:v>
                </c:pt>
                <c:pt idx="3266">
                  <c:v>0.9994259999999997</c:v>
                </c:pt>
                <c:pt idx="3267">
                  <c:v>0.99956609999999957</c:v>
                </c:pt>
                <c:pt idx="3268">
                  <c:v>0.9996993999999999</c:v>
                </c:pt>
                <c:pt idx="3269">
                  <c:v>0.99982170000000004</c:v>
                </c:pt>
                <c:pt idx="3270">
                  <c:v>0.99995329999999971</c:v>
                </c:pt>
                <c:pt idx="3271">
                  <c:v>1.0001150999999999</c:v>
                </c:pt>
                <c:pt idx="3272">
                  <c:v>1.0003066999999994</c:v>
                </c:pt>
                <c:pt idx="3273">
                  <c:v>1.0005055999999999</c:v>
                </c:pt>
                <c:pt idx="3274">
                  <c:v>1.0006875000000004</c:v>
                </c:pt>
                <c:pt idx="3275">
                  <c:v>1.0008412999999994</c:v>
                </c:pt>
                <c:pt idx="3276">
                  <c:v>1.0009675</c:v>
                </c:pt>
                <c:pt idx="3277">
                  <c:v>1.0010676999999994</c:v>
                </c:pt>
                <c:pt idx="3278">
                  <c:v>1.0011351999999998</c:v>
                </c:pt>
                <c:pt idx="3279">
                  <c:v>1.0011504</c:v>
                </c:pt>
                <c:pt idx="3280">
                  <c:v>1.0010840999999995</c:v>
                </c:pt>
                <c:pt idx="3281">
                  <c:v>1.0009075999999999</c:v>
                </c:pt>
                <c:pt idx="3282">
                  <c:v>1.0006074</c:v>
                </c:pt>
                <c:pt idx="3283">
                  <c:v>1.0001909999999998</c:v>
                </c:pt>
                <c:pt idx="3284">
                  <c:v>0.99968039999999969</c:v>
                </c:pt>
                <c:pt idx="3285">
                  <c:v>0.99910009999999971</c:v>
                </c:pt>
                <c:pt idx="3286">
                  <c:v>0.99847519999999967</c:v>
                </c:pt>
                <c:pt idx="3287">
                  <c:v>0.99783669999999969</c:v>
                </c:pt>
                <c:pt idx="3288">
                  <c:v>0.99722399999999967</c:v>
                </c:pt>
                <c:pt idx="3289">
                  <c:v>0.99666869999999996</c:v>
                </c:pt>
                <c:pt idx="3290">
                  <c:v>0.9961825999999997</c:v>
                </c:pt>
                <c:pt idx="3291">
                  <c:v>0.99575959999999997</c:v>
                </c:pt>
                <c:pt idx="3292">
                  <c:v>0.99539309999999981</c:v>
                </c:pt>
                <c:pt idx="3293">
                  <c:v>0.99508749999999968</c:v>
                </c:pt>
                <c:pt idx="3294">
                  <c:v>0.99485399999999968</c:v>
                </c:pt>
                <c:pt idx="3295">
                  <c:v>0.99469849999999993</c:v>
                </c:pt>
                <c:pt idx="3296">
                  <c:v>0.99461579999999972</c:v>
                </c:pt>
                <c:pt idx="3297">
                  <c:v>0.99459239999999949</c:v>
                </c:pt>
                <c:pt idx="3298">
                  <c:v>0.99460639999999967</c:v>
                </c:pt>
                <c:pt idx="3299">
                  <c:v>0.9946332</c:v>
                </c:pt>
                <c:pt idx="3300">
                  <c:v>0.99465799999999971</c:v>
                </c:pt>
                <c:pt idx="3301">
                  <c:v>0.99468909999999999</c:v>
                </c:pt>
                <c:pt idx="3302">
                  <c:v>0.99475399999999969</c:v>
                </c:pt>
                <c:pt idx="3303">
                  <c:v>0.99487360000000002</c:v>
                </c:pt>
                <c:pt idx="3304">
                  <c:v>0.99503959999999969</c:v>
                </c:pt>
                <c:pt idx="3305">
                  <c:v>0.99522069999999996</c:v>
                </c:pt>
                <c:pt idx="3306">
                  <c:v>0.9953932999999997</c:v>
                </c:pt>
                <c:pt idx="3307">
                  <c:v>0.99556419999999968</c:v>
                </c:pt>
                <c:pt idx="3308">
                  <c:v>0.99576109999999973</c:v>
                </c:pt>
                <c:pt idx="3309">
                  <c:v>0.99600889999999997</c:v>
                </c:pt>
                <c:pt idx="3310">
                  <c:v>0.9963158999999997</c:v>
                </c:pt>
                <c:pt idx="3311">
                  <c:v>0.99667909999999993</c:v>
                </c:pt>
                <c:pt idx="3312">
                  <c:v>0.99709389999999998</c:v>
                </c:pt>
                <c:pt idx="3313">
                  <c:v>0.99755369999999965</c:v>
                </c:pt>
                <c:pt idx="3314">
                  <c:v>0.99805039999999967</c:v>
                </c:pt>
                <c:pt idx="3315">
                  <c:v>0.99857899999999966</c:v>
                </c:pt>
                <c:pt idx="3316">
                  <c:v>0.99914689999999973</c:v>
                </c:pt>
                <c:pt idx="3317">
                  <c:v>0.99976589999999987</c:v>
                </c:pt>
                <c:pt idx="3318">
                  <c:v>1.0004366999999994</c:v>
                </c:pt>
                <c:pt idx="3319">
                  <c:v>1.001142</c:v>
                </c:pt>
                <c:pt idx="3320">
                  <c:v>1.0018574</c:v>
                </c:pt>
                <c:pt idx="3321">
                  <c:v>1.0025643999999996</c:v>
                </c:pt>
                <c:pt idx="3322">
                  <c:v>1.0032483999999995</c:v>
                </c:pt>
                <c:pt idx="3323">
                  <c:v>1.0038881999999998</c:v>
                </c:pt>
                <c:pt idx="3324">
                  <c:v>1.0044557999999999</c:v>
                </c:pt>
                <c:pt idx="3325">
                  <c:v>1.0049321</c:v>
                </c:pt>
                <c:pt idx="3326">
                  <c:v>1.0053200999999996</c:v>
                </c:pt>
                <c:pt idx="3327">
                  <c:v>1.0056369999999994</c:v>
                </c:pt>
                <c:pt idx="3328">
                  <c:v>1.0058998999999993</c:v>
                </c:pt>
                <c:pt idx="3329">
                  <c:v>1.0061191999999999</c:v>
                </c:pt>
                <c:pt idx="3330">
                  <c:v>1.0063089000000001</c:v>
                </c:pt>
                <c:pt idx="3331">
                  <c:v>1.0064898</c:v>
                </c:pt>
                <c:pt idx="3332">
                  <c:v>1.0066797999999995</c:v>
                </c:pt>
                <c:pt idx="3333">
                  <c:v>1.00688</c:v>
                </c:pt>
                <c:pt idx="3334">
                  <c:v>1.0070763999999994</c:v>
                </c:pt>
                <c:pt idx="3335">
                  <c:v>1.0072569</c:v>
                </c:pt>
                <c:pt idx="3336">
                  <c:v>1.0074248999999993</c:v>
                </c:pt>
                <c:pt idx="3337">
                  <c:v>1.0075973999999994</c:v>
                </c:pt>
                <c:pt idx="3338">
                  <c:v>1.0077925999999995</c:v>
                </c:pt>
                <c:pt idx="3339">
                  <c:v>1.0080197</c:v>
                </c:pt>
                <c:pt idx="3340">
                  <c:v>1.0082743999999995</c:v>
                </c:pt>
                <c:pt idx="3341">
                  <c:v>1.0085374</c:v>
                </c:pt>
                <c:pt idx="3342">
                  <c:v>1.0087767999999995</c:v>
                </c:pt>
                <c:pt idx="3343">
                  <c:v>1.0089591999999998</c:v>
                </c:pt>
                <c:pt idx="3344">
                  <c:v>1.0090607999999994</c:v>
                </c:pt>
                <c:pt idx="3345">
                  <c:v>1.0090657999999995</c:v>
                </c:pt>
                <c:pt idx="3346">
                  <c:v>1.0089566999999995</c:v>
                </c:pt>
                <c:pt idx="3347">
                  <c:v>1.00871</c:v>
                </c:pt>
                <c:pt idx="3348">
                  <c:v>1.0083112999999995</c:v>
                </c:pt>
                <c:pt idx="3349">
                  <c:v>1.0077713999999995</c:v>
                </c:pt>
                <c:pt idx="3350">
                  <c:v>1.0071211999999994</c:v>
                </c:pt>
                <c:pt idx="3351">
                  <c:v>1.006386</c:v>
                </c:pt>
                <c:pt idx="3352">
                  <c:v>1.0055681999999995</c:v>
                </c:pt>
                <c:pt idx="3353">
                  <c:v>1.0046621999999998</c:v>
                </c:pt>
                <c:pt idx="3354">
                  <c:v>1.0036839</c:v>
                </c:pt>
                <c:pt idx="3355">
                  <c:v>1.0026777</c:v>
                </c:pt>
                <c:pt idx="3356">
                  <c:v>1.0016919999999996</c:v>
                </c:pt>
                <c:pt idx="3357">
                  <c:v>1.0007496999999996</c:v>
                </c:pt>
                <c:pt idx="3358">
                  <c:v>0.99984990000000018</c:v>
                </c:pt>
                <c:pt idx="3359">
                  <c:v>0.9989941</c:v>
                </c:pt>
                <c:pt idx="3360">
                  <c:v>0.99820399999999976</c:v>
                </c:pt>
                <c:pt idx="3361">
                  <c:v>0.99750989999999973</c:v>
                </c:pt>
                <c:pt idx="3362">
                  <c:v>0.99692839999999971</c:v>
                </c:pt>
                <c:pt idx="3363">
                  <c:v>0.99645149999999971</c:v>
                </c:pt>
                <c:pt idx="3364">
                  <c:v>0.99605639999999951</c:v>
                </c:pt>
                <c:pt idx="3365">
                  <c:v>0.99571889999999996</c:v>
                </c:pt>
                <c:pt idx="3366">
                  <c:v>0.99542189999999997</c:v>
                </c:pt>
                <c:pt idx="3367">
                  <c:v>0.9951584</c:v>
                </c:pt>
                <c:pt idx="3368">
                  <c:v>0.99493689999999968</c:v>
                </c:pt>
                <c:pt idx="3369">
                  <c:v>0.99477749999999998</c:v>
                </c:pt>
                <c:pt idx="3370">
                  <c:v>0.9946953999999999</c:v>
                </c:pt>
                <c:pt idx="3371">
                  <c:v>0.9946822999999998</c:v>
                </c:pt>
                <c:pt idx="3372">
                  <c:v>0.99470629999999971</c:v>
                </c:pt>
                <c:pt idx="3373">
                  <c:v>0.99473659999999975</c:v>
                </c:pt>
                <c:pt idx="3374">
                  <c:v>0.9947686</c:v>
                </c:pt>
                <c:pt idx="3375">
                  <c:v>0.99482429999999988</c:v>
                </c:pt>
                <c:pt idx="3376">
                  <c:v>0.99492729999999996</c:v>
                </c:pt>
                <c:pt idx="3377">
                  <c:v>0.99507820000000002</c:v>
                </c:pt>
                <c:pt idx="3378">
                  <c:v>0.99525059999999965</c:v>
                </c:pt>
                <c:pt idx="3379">
                  <c:v>0.99541339999999945</c:v>
                </c:pt>
                <c:pt idx="3380">
                  <c:v>0.99555249999999951</c:v>
                </c:pt>
                <c:pt idx="3381">
                  <c:v>0.99567980000000023</c:v>
                </c:pt>
                <c:pt idx="3382">
                  <c:v>0.99582090000000001</c:v>
                </c:pt>
                <c:pt idx="3383">
                  <c:v>0.99599399999999971</c:v>
                </c:pt>
                <c:pt idx="3384">
                  <c:v>0.99619709999999972</c:v>
                </c:pt>
                <c:pt idx="3385">
                  <c:v>0.99641259999999954</c:v>
                </c:pt>
                <c:pt idx="3386">
                  <c:v>0.99662529999999994</c:v>
                </c:pt>
                <c:pt idx="3387">
                  <c:v>0.99683719999999976</c:v>
                </c:pt>
                <c:pt idx="3388">
                  <c:v>0.99706499999999976</c:v>
                </c:pt>
                <c:pt idx="3389">
                  <c:v>0.99732649999999978</c:v>
                </c:pt>
                <c:pt idx="3390">
                  <c:v>0.99762719999999971</c:v>
                </c:pt>
                <c:pt idx="3391">
                  <c:v>0.99796059999999975</c:v>
                </c:pt>
                <c:pt idx="3392">
                  <c:v>0.99831579999999975</c:v>
                </c:pt>
                <c:pt idx="3393">
                  <c:v>0.99868109999999999</c:v>
                </c:pt>
                <c:pt idx="3394">
                  <c:v>0.99904360000000003</c:v>
                </c:pt>
                <c:pt idx="3395">
                  <c:v>0.99939009999999973</c:v>
                </c:pt>
                <c:pt idx="3396">
                  <c:v>0.99971319999999975</c:v>
                </c:pt>
                <c:pt idx="3397">
                  <c:v>1.0000157000000001</c:v>
                </c:pt>
                <c:pt idx="3398">
                  <c:v>1.0003086999999995</c:v>
                </c:pt>
                <c:pt idx="3399">
                  <c:v>1.0006063999999995</c:v>
                </c:pt>
                <c:pt idx="3400">
                  <c:v>1.0009220999999995</c:v>
                </c:pt>
                <c:pt idx="3401">
                  <c:v>1.0012603999999996</c:v>
                </c:pt>
                <c:pt idx="3402">
                  <c:v>1.0016081999999995</c:v>
                </c:pt>
                <c:pt idx="3403">
                  <c:v>1.0019333999999995</c:v>
                </c:pt>
                <c:pt idx="3404">
                  <c:v>1.0022066999999995</c:v>
                </c:pt>
                <c:pt idx="3405">
                  <c:v>1.0024309999999998</c:v>
                </c:pt>
                <c:pt idx="3406">
                  <c:v>1.0026469</c:v>
                </c:pt>
                <c:pt idx="3407">
                  <c:v>1.0028969999999995</c:v>
                </c:pt>
                <c:pt idx="3408">
                  <c:v>1.0031840999999995</c:v>
                </c:pt>
                <c:pt idx="3409">
                  <c:v>1.0034690999999996</c:v>
                </c:pt>
                <c:pt idx="3410">
                  <c:v>1.0037141999999994</c:v>
                </c:pt>
                <c:pt idx="3411">
                  <c:v>1.0039198999999996</c:v>
                </c:pt>
                <c:pt idx="3412">
                  <c:v>1.0041142999999995</c:v>
                </c:pt>
                <c:pt idx="3413">
                  <c:v>1.0043081</c:v>
                </c:pt>
                <c:pt idx="3414">
                  <c:v>1.0044755999999999</c:v>
                </c:pt>
                <c:pt idx="3415">
                  <c:v>1.0045827999999999</c:v>
                </c:pt>
                <c:pt idx="3416">
                  <c:v>1.0046273999999995</c:v>
                </c:pt>
                <c:pt idx="3417">
                  <c:v>1.0046387999999995</c:v>
                </c:pt>
                <c:pt idx="3418">
                  <c:v>1.0046450999999998</c:v>
                </c:pt>
                <c:pt idx="3419">
                  <c:v>1.0046484</c:v>
                </c:pt>
                <c:pt idx="3420">
                  <c:v>1.004637</c:v>
                </c:pt>
                <c:pt idx="3421">
                  <c:v>1.0046073</c:v>
                </c:pt>
                <c:pt idx="3422">
                  <c:v>1.0045689</c:v>
                </c:pt>
                <c:pt idx="3423">
                  <c:v>1.0045321999999999</c:v>
                </c:pt>
                <c:pt idx="3424">
                  <c:v>1.0045047999999994</c:v>
                </c:pt>
                <c:pt idx="3425">
                  <c:v>1.0044987999999995</c:v>
                </c:pt>
                <c:pt idx="3426">
                  <c:v>1.0045266999999996</c:v>
                </c:pt>
                <c:pt idx="3427">
                  <c:v>1.0045854999999999</c:v>
                </c:pt>
                <c:pt idx="3428">
                  <c:v>1.0046529000000004</c:v>
                </c:pt>
                <c:pt idx="3429">
                  <c:v>1.0047109999999999</c:v>
                </c:pt>
                <c:pt idx="3430">
                  <c:v>1.004772</c:v>
                </c:pt>
                <c:pt idx="3431">
                  <c:v>1.0048679999999999</c:v>
                </c:pt>
                <c:pt idx="3432">
                  <c:v>1.0050112999999996</c:v>
                </c:pt>
                <c:pt idx="3433">
                  <c:v>1.0051771999999999</c:v>
                </c:pt>
                <c:pt idx="3434">
                  <c:v>1.0053323999999995</c:v>
                </c:pt>
                <c:pt idx="3435">
                  <c:v>1.005474299999999</c:v>
                </c:pt>
                <c:pt idx="3436">
                  <c:v>1.0056291999999993</c:v>
                </c:pt>
                <c:pt idx="3437">
                  <c:v>1.0058125</c:v>
                </c:pt>
                <c:pt idx="3438">
                  <c:v>1.0060095</c:v>
                </c:pt>
                <c:pt idx="3439">
                  <c:v>1.0062021999999999</c:v>
                </c:pt>
                <c:pt idx="3440">
                  <c:v>1.0064038</c:v>
                </c:pt>
                <c:pt idx="3441">
                  <c:v>1.0066472</c:v>
                </c:pt>
                <c:pt idx="3442">
                  <c:v>1.0069397999999996</c:v>
                </c:pt>
                <c:pt idx="3443">
                  <c:v>1.0072424</c:v>
                </c:pt>
                <c:pt idx="3444">
                  <c:v>1.0075053999999994</c:v>
                </c:pt>
                <c:pt idx="3445">
                  <c:v>1.0077178999999998</c:v>
                </c:pt>
                <c:pt idx="3446">
                  <c:v>1.0079126999999994</c:v>
                </c:pt>
                <c:pt idx="3447">
                  <c:v>1.0081244999999996</c:v>
                </c:pt>
                <c:pt idx="3448">
                  <c:v>1.0083549000000001</c:v>
                </c:pt>
                <c:pt idx="3449">
                  <c:v>1.0085791999999998</c:v>
                </c:pt>
                <c:pt idx="3450">
                  <c:v>1.0087758999999998</c:v>
                </c:pt>
                <c:pt idx="3451">
                  <c:v>1.0089381999999998</c:v>
                </c:pt>
                <c:pt idx="3452">
                  <c:v>1.0090637999999994</c:v>
                </c:pt>
                <c:pt idx="3453">
                  <c:v>1.0091474</c:v>
                </c:pt>
                <c:pt idx="3454">
                  <c:v>1.0091900999999996</c:v>
                </c:pt>
                <c:pt idx="3455">
                  <c:v>1.0092082999999996</c:v>
                </c:pt>
                <c:pt idx="3456">
                  <c:v>1.0092269999999994</c:v>
                </c:pt>
                <c:pt idx="3457">
                  <c:v>1.0092649999999996</c:v>
                </c:pt>
                <c:pt idx="3458">
                  <c:v>1.0093297999999991</c:v>
                </c:pt>
                <c:pt idx="3459">
                  <c:v>1.009424099999999</c:v>
                </c:pt>
                <c:pt idx="3460">
                  <c:v>1.0095506999999995</c:v>
                </c:pt>
                <c:pt idx="3461">
                  <c:v>1.0097116999999995</c:v>
                </c:pt>
                <c:pt idx="3462">
                  <c:v>1.0099138999999995</c:v>
                </c:pt>
                <c:pt idx="3463">
                  <c:v>1.0101741999999998</c:v>
                </c:pt>
                <c:pt idx="3464">
                  <c:v>1.0105113999999995</c:v>
                </c:pt>
                <c:pt idx="3465">
                  <c:v>1.0109237999999996</c:v>
                </c:pt>
                <c:pt idx="3466">
                  <c:v>1.0113762999999996</c:v>
                </c:pt>
                <c:pt idx="3467">
                  <c:v>1.011824099999999</c:v>
                </c:pt>
                <c:pt idx="3468">
                  <c:v>1.0122553999999999</c:v>
                </c:pt>
                <c:pt idx="3469">
                  <c:v>1.0127051999999999</c:v>
                </c:pt>
                <c:pt idx="3470">
                  <c:v>1.0132220999999995</c:v>
                </c:pt>
                <c:pt idx="3471">
                  <c:v>1.0138216999999989</c:v>
                </c:pt>
                <c:pt idx="3472">
                  <c:v>1.014481</c:v>
                </c:pt>
                <c:pt idx="3473">
                  <c:v>1.0151761999999998</c:v>
                </c:pt>
                <c:pt idx="3474">
                  <c:v>1.0159153999999995</c:v>
                </c:pt>
                <c:pt idx="3475">
                  <c:v>1.0167307999999995</c:v>
                </c:pt>
                <c:pt idx="3476">
                  <c:v>1.0176448999999996</c:v>
                </c:pt>
                <c:pt idx="3477">
                  <c:v>1.0186541999999998</c:v>
                </c:pt>
                <c:pt idx="3478">
                  <c:v>1.0197439999999998</c:v>
                </c:pt>
                <c:pt idx="3479">
                  <c:v>1.0209101999999999</c:v>
                </c:pt>
                <c:pt idx="3480">
                  <c:v>1.0221606999999995</c:v>
                </c:pt>
                <c:pt idx="3481">
                  <c:v>1.0235029999999998</c:v>
                </c:pt>
                <c:pt idx="3482">
                  <c:v>1.0249375000000001</c:v>
                </c:pt>
                <c:pt idx="3483">
                  <c:v>1.0264625000000001</c:v>
                </c:pt>
                <c:pt idx="3484">
                  <c:v>1.0280760999999998</c:v>
                </c:pt>
                <c:pt idx="3485">
                  <c:v>1.0297680999999996</c:v>
                </c:pt>
                <c:pt idx="3486">
                  <c:v>1.0315141999999995</c:v>
                </c:pt>
                <c:pt idx="3487">
                  <c:v>1.033285</c:v>
                </c:pt>
                <c:pt idx="3488">
                  <c:v>1.035064299999999</c:v>
                </c:pt>
                <c:pt idx="3489">
                  <c:v>1.0368533</c:v>
                </c:pt>
                <c:pt idx="3490">
                  <c:v>1.0386569999999999</c:v>
                </c:pt>
                <c:pt idx="3491">
                  <c:v>1.0404635</c:v>
                </c:pt>
                <c:pt idx="3492">
                  <c:v>1.0422357</c:v>
                </c:pt>
                <c:pt idx="3493">
                  <c:v>1.0439152999999994</c:v>
                </c:pt>
                <c:pt idx="3494">
                  <c:v>1.0454294999999996</c:v>
                </c:pt>
                <c:pt idx="3495">
                  <c:v>1.0466949999999995</c:v>
                </c:pt>
                <c:pt idx="3496">
                  <c:v>1.0476185999999998</c:v>
                </c:pt>
                <c:pt idx="3497">
                  <c:v>1.0480996999999994</c:v>
                </c:pt>
                <c:pt idx="3498">
                  <c:v>1.0480358000000001</c:v>
                </c:pt>
                <c:pt idx="3499">
                  <c:v>1.0473375999999999</c:v>
                </c:pt>
                <c:pt idx="3500">
                  <c:v>1.0459511999999995</c:v>
                </c:pt>
                <c:pt idx="3501">
                  <c:v>1.0438809</c:v>
                </c:pt>
                <c:pt idx="3502">
                  <c:v>1.0411960999999996</c:v>
                </c:pt>
                <c:pt idx="3503">
                  <c:v>1.0380180999999999</c:v>
                </c:pt>
                <c:pt idx="3504">
                  <c:v>1.0344979999999999</c:v>
                </c:pt>
                <c:pt idx="3505">
                  <c:v>1.0307983999999994</c:v>
                </c:pt>
                <c:pt idx="3506">
                  <c:v>1.0270812999999994</c:v>
                </c:pt>
                <c:pt idx="3507">
                  <c:v>1.023491299999999</c:v>
                </c:pt>
                <c:pt idx="3508">
                  <c:v>1.0201347999999995</c:v>
                </c:pt>
                <c:pt idx="3509">
                  <c:v>1.0170701999999998</c:v>
                </c:pt>
                <c:pt idx="3510">
                  <c:v>1.0143198999999998</c:v>
                </c:pt>
                <c:pt idx="3511">
                  <c:v>1.0118937999999993</c:v>
                </c:pt>
                <c:pt idx="3512">
                  <c:v>1.0097983999999995</c:v>
                </c:pt>
                <c:pt idx="3513">
                  <c:v>1.0080244999999994</c:v>
                </c:pt>
                <c:pt idx="3514">
                  <c:v>1.0065364999999995</c:v>
                </c:pt>
                <c:pt idx="3515">
                  <c:v>1.0052808</c:v>
                </c:pt>
                <c:pt idx="3516">
                  <c:v>1.0042101999999999</c:v>
                </c:pt>
                <c:pt idx="3517">
                  <c:v>1.0032980999999994</c:v>
                </c:pt>
                <c:pt idx="3518">
                  <c:v>1.0025301999999998</c:v>
                </c:pt>
                <c:pt idx="3519">
                  <c:v>1.0018911999999991</c:v>
                </c:pt>
                <c:pt idx="3520">
                  <c:v>1.0013621999999998</c:v>
                </c:pt>
                <c:pt idx="3521">
                  <c:v>1.0009288999999995</c:v>
                </c:pt>
                <c:pt idx="3522">
                  <c:v>1.0005831999999999</c:v>
                </c:pt>
                <c:pt idx="3523">
                  <c:v>1.0003141999999998</c:v>
                </c:pt>
                <c:pt idx="3524">
                  <c:v>1.0001049</c:v>
                </c:pt>
                <c:pt idx="3525">
                  <c:v>0.99994179999999999</c:v>
                </c:pt>
                <c:pt idx="3526">
                  <c:v>0.99982850000000001</c:v>
                </c:pt>
                <c:pt idx="3527">
                  <c:v>0.99977870000000002</c:v>
                </c:pt>
                <c:pt idx="3528">
                  <c:v>0.99979430000000002</c:v>
                </c:pt>
                <c:pt idx="3529">
                  <c:v>0.99985719999999967</c:v>
                </c:pt>
                <c:pt idx="3530">
                  <c:v>0.99994479999999997</c:v>
                </c:pt>
                <c:pt idx="3531">
                  <c:v>1.0000522999999999</c:v>
                </c:pt>
                <c:pt idx="3532">
                  <c:v>1.0001977</c:v>
                </c:pt>
                <c:pt idx="3533">
                  <c:v>1.0003996999999996</c:v>
                </c:pt>
                <c:pt idx="3534">
                  <c:v>1.0006605999999998</c:v>
                </c:pt>
                <c:pt idx="3535">
                  <c:v>1.0009705</c:v>
                </c:pt>
                <c:pt idx="3536">
                  <c:v>1.0013249999999996</c:v>
                </c:pt>
                <c:pt idx="3537">
                  <c:v>1.0017315999999994</c:v>
                </c:pt>
                <c:pt idx="3538">
                  <c:v>1.0021998999999995</c:v>
                </c:pt>
                <c:pt idx="3539">
                  <c:v>1.0027297999999996</c:v>
                </c:pt>
                <c:pt idx="3540">
                  <c:v>1.0033131</c:v>
                </c:pt>
                <c:pt idx="3541">
                  <c:v>1.0039418999999996</c:v>
                </c:pt>
                <c:pt idx="3542">
                  <c:v>1.0046088</c:v>
                </c:pt>
                <c:pt idx="3543">
                  <c:v>1.0053030999999994</c:v>
                </c:pt>
                <c:pt idx="3544">
                  <c:v>1.0060141</c:v>
                </c:pt>
                <c:pt idx="3545">
                  <c:v>1.0067424999999999</c:v>
                </c:pt>
                <c:pt idx="3546">
                  <c:v>1.0075075</c:v>
                </c:pt>
                <c:pt idx="3547">
                  <c:v>1.0083342999999996</c:v>
                </c:pt>
                <c:pt idx="3548">
                  <c:v>1.0092336999999996</c:v>
                </c:pt>
                <c:pt idx="3549">
                  <c:v>1.0101921999999999</c:v>
                </c:pt>
                <c:pt idx="3550">
                  <c:v>1.0111835999999998</c:v>
                </c:pt>
                <c:pt idx="3551">
                  <c:v>1.0121884999999999</c:v>
                </c:pt>
                <c:pt idx="3552">
                  <c:v>1.0132056999999994</c:v>
                </c:pt>
                <c:pt idx="3553">
                  <c:v>1.0142476999999999</c:v>
                </c:pt>
                <c:pt idx="3554">
                  <c:v>1.0153261999999994</c:v>
                </c:pt>
                <c:pt idx="3555">
                  <c:v>1.0164389</c:v>
                </c:pt>
                <c:pt idx="3556">
                  <c:v>1.0175641999999994</c:v>
                </c:pt>
                <c:pt idx="3557">
                  <c:v>1.0186692999999996</c:v>
                </c:pt>
                <c:pt idx="3558">
                  <c:v>1.0197324999999995</c:v>
                </c:pt>
                <c:pt idx="3559">
                  <c:v>1.0207611999999995</c:v>
                </c:pt>
                <c:pt idx="3560">
                  <c:v>1.0217895999999995</c:v>
                </c:pt>
                <c:pt idx="3561">
                  <c:v>1.0228485999999999</c:v>
                </c:pt>
                <c:pt idx="3562">
                  <c:v>1.0239336999999991</c:v>
                </c:pt>
                <c:pt idx="3563">
                  <c:v>1.0249985999999998</c:v>
                </c:pt>
                <c:pt idx="3564">
                  <c:v>1.0259844999999994</c:v>
                </c:pt>
                <c:pt idx="3565">
                  <c:v>1.0268607999999995</c:v>
                </c:pt>
                <c:pt idx="3566">
                  <c:v>1.0276414999999994</c:v>
                </c:pt>
                <c:pt idx="3567">
                  <c:v>1.0283685</c:v>
                </c:pt>
                <c:pt idx="3568">
                  <c:v>1.0290763999999994</c:v>
                </c:pt>
                <c:pt idx="3569">
                  <c:v>1.0297688999999994</c:v>
                </c:pt>
                <c:pt idx="3570">
                  <c:v>1.0304191999999999</c:v>
                </c:pt>
                <c:pt idx="3571">
                  <c:v>1.0309938999999995</c:v>
                </c:pt>
                <c:pt idx="3572">
                  <c:v>1.0314753999999995</c:v>
                </c:pt>
                <c:pt idx="3573">
                  <c:v>1.0318714999999994</c:v>
                </c:pt>
                <c:pt idx="3574">
                  <c:v>1.0322024999999999</c:v>
                </c:pt>
                <c:pt idx="3575">
                  <c:v>1.0324804999999999</c:v>
                </c:pt>
                <c:pt idx="3576">
                  <c:v>1.0326965999999995</c:v>
                </c:pt>
                <c:pt idx="3577">
                  <c:v>1.0328267999999996</c:v>
                </c:pt>
                <c:pt idx="3578">
                  <c:v>1.0328497999999995</c:v>
                </c:pt>
                <c:pt idx="3579">
                  <c:v>1.0327616999999996</c:v>
                </c:pt>
                <c:pt idx="3580">
                  <c:v>1.0325754</c:v>
                </c:pt>
                <c:pt idx="3581">
                  <c:v>1.0323092999999994</c:v>
                </c:pt>
                <c:pt idx="3582">
                  <c:v>1.0319719999999994</c:v>
                </c:pt>
                <c:pt idx="3583">
                  <c:v>1.0315578999999999</c:v>
                </c:pt>
                <c:pt idx="3584">
                  <c:v>1.0310562999999995</c:v>
                </c:pt>
                <c:pt idx="3585">
                  <c:v>1.0304689999999999</c:v>
                </c:pt>
                <c:pt idx="3586">
                  <c:v>1.0298179999999999</c:v>
                </c:pt>
                <c:pt idx="3587">
                  <c:v>1.0291331999999995</c:v>
                </c:pt>
                <c:pt idx="3588">
                  <c:v>1.0284252999999994</c:v>
                </c:pt>
                <c:pt idx="3589">
                  <c:v>1.0276737999999996</c:v>
                </c:pt>
                <c:pt idx="3590">
                  <c:v>1.0268465999999998</c:v>
                </c:pt>
                <c:pt idx="3591">
                  <c:v>1.0259381999999995</c:v>
                </c:pt>
                <c:pt idx="3592">
                  <c:v>1.0249816999999994</c:v>
                </c:pt>
                <c:pt idx="3593">
                  <c:v>1.0240214999999995</c:v>
                </c:pt>
                <c:pt idx="3594">
                  <c:v>1.0230715999999995</c:v>
                </c:pt>
                <c:pt idx="3595">
                  <c:v>1.0221099</c:v>
                </c:pt>
                <c:pt idx="3596">
                  <c:v>1.0211132999999994</c:v>
                </c:pt>
                <c:pt idx="3597">
                  <c:v>1.0200923</c:v>
                </c:pt>
                <c:pt idx="3598">
                  <c:v>1.0190858</c:v>
                </c:pt>
                <c:pt idx="3599">
                  <c:v>1.0181254</c:v>
                </c:pt>
                <c:pt idx="3600">
                  <c:v>1.0172105999999999</c:v>
                </c:pt>
                <c:pt idx="3601">
                  <c:v>1.0163224</c:v>
                </c:pt>
                <c:pt idx="3602">
                  <c:v>1.0154515999999998</c:v>
                </c:pt>
                <c:pt idx="3603">
                  <c:v>1.0146099</c:v>
                </c:pt>
                <c:pt idx="3604">
                  <c:v>1.0138159</c:v>
                </c:pt>
                <c:pt idx="3605">
                  <c:v>1.0130808</c:v>
                </c:pt>
                <c:pt idx="3606">
                  <c:v>1.0124070000000001</c:v>
                </c:pt>
                <c:pt idx="3607">
                  <c:v>1.0117956999999993</c:v>
                </c:pt>
                <c:pt idx="3608">
                  <c:v>1.0112502999999995</c:v>
                </c:pt>
                <c:pt idx="3609">
                  <c:v>1.0107759000000001</c:v>
                </c:pt>
                <c:pt idx="3610">
                  <c:v>1.0103769</c:v>
                </c:pt>
                <c:pt idx="3611">
                  <c:v>1.0100519999999999</c:v>
                </c:pt>
                <c:pt idx="3612">
                  <c:v>1.0097856999999995</c:v>
                </c:pt>
                <c:pt idx="3613">
                  <c:v>1.0095459</c:v>
                </c:pt>
                <c:pt idx="3614">
                  <c:v>1.0093029999999998</c:v>
                </c:pt>
                <c:pt idx="3615">
                  <c:v>1.0090598</c:v>
                </c:pt>
                <c:pt idx="3616">
                  <c:v>1.0088608999999995</c:v>
                </c:pt>
                <c:pt idx="3617">
                  <c:v>1.0087599999999999</c:v>
                </c:pt>
                <c:pt idx="3618">
                  <c:v>1.0087725000000001</c:v>
                </c:pt>
                <c:pt idx="3619">
                  <c:v>1.0088587</c:v>
                </c:pt>
                <c:pt idx="3620">
                  <c:v>1.0089530999999998</c:v>
                </c:pt>
                <c:pt idx="3621">
                  <c:v>1.0090154</c:v>
                </c:pt>
                <c:pt idx="3622">
                  <c:v>1.0090526</c:v>
                </c:pt>
                <c:pt idx="3623">
                  <c:v>1.0091045999999995</c:v>
                </c:pt>
                <c:pt idx="3624">
                  <c:v>1.0092090999999996</c:v>
                </c:pt>
                <c:pt idx="3625">
                  <c:v>1.0093771999999999</c:v>
                </c:pt>
                <c:pt idx="3626">
                  <c:v>1.0095879999999999</c:v>
                </c:pt>
                <c:pt idx="3627">
                  <c:v>1.0098037999999996</c:v>
                </c:pt>
                <c:pt idx="3628">
                  <c:v>1.0099939999999994</c:v>
                </c:pt>
                <c:pt idx="3629">
                  <c:v>1.0101548</c:v>
                </c:pt>
                <c:pt idx="3630">
                  <c:v>1.0103059999999999</c:v>
                </c:pt>
                <c:pt idx="3631">
                  <c:v>1.0104674</c:v>
                </c:pt>
                <c:pt idx="3632">
                  <c:v>1.0106355</c:v>
                </c:pt>
                <c:pt idx="3633">
                  <c:v>1.0107849999999998</c:v>
                </c:pt>
                <c:pt idx="3634">
                  <c:v>1.0108938999999995</c:v>
                </c:pt>
                <c:pt idx="3635">
                  <c:v>1.0109629999999998</c:v>
                </c:pt>
                <c:pt idx="3636">
                  <c:v>1.0110089999999998</c:v>
                </c:pt>
                <c:pt idx="3637">
                  <c:v>1.0110428</c:v>
                </c:pt>
                <c:pt idx="3638">
                  <c:v>1.0110569999999999</c:v>
                </c:pt>
                <c:pt idx="3639">
                  <c:v>1.0110348999999994</c:v>
                </c:pt>
                <c:pt idx="3640">
                  <c:v>1.0109671999999998</c:v>
                </c:pt>
                <c:pt idx="3641">
                  <c:v>1.0108585999999999</c:v>
                </c:pt>
                <c:pt idx="3642">
                  <c:v>1.0107240999999996</c:v>
                </c:pt>
                <c:pt idx="3643">
                  <c:v>1.0105811999999998</c:v>
                </c:pt>
                <c:pt idx="3644">
                  <c:v>1.0104419</c:v>
                </c:pt>
                <c:pt idx="3645">
                  <c:v>1.0103084999999998</c:v>
                </c:pt>
                <c:pt idx="3646">
                  <c:v>1.0101741</c:v>
                </c:pt>
                <c:pt idx="3647">
                  <c:v>1.0100313999999995</c:v>
                </c:pt>
                <c:pt idx="3648">
                  <c:v>1.0098828</c:v>
                </c:pt>
                <c:pt idx="3649">
                  <c:v>1.0097425</c:v>
                </c:pt>
                <c:pt idx="3650">
                  <c:v>1.0096300999999994</c:v>
                </c:pt>
                <c:pt idx="3651">
                  <c:v>1.0095637999999996</c:v>
                </c:pt>
                <c:pt idx="3652">
                  <c:v>1.0095574999999999</c:v>
                </c:pt>
                <c:pt idx="3653">
                  <c:v>1.0096155999999998</c:v>
                </c:pt>
                <c:pt idx="3654">
                  <c:v>1.0097300999999996</c:v>
                </c:pt>
                <c:pt idx="3655">
                  <c:v>1.0098851</c:v>
                </c:pt>
                <c:pt idx="3656">
                  <c:v>1.0100737</c:v>
                </c:pt>
                <c:pt idx="3657">
                  <c:v>1.0103111</c:v>
                </c:pt>
                <c:pt idx="3658">
                  <c:v>1.0106187</c:v>
                </c:pt>
                <c:pt idx="3659">
                  <c:v>1.0109907999999996</c:v>
                </c:pt>
                <c:pt idx="3660">
                  <c:v>1.0113824999999999</c:v>
                </c:pt>
                <c:pt idx="3661">
                  <c:v>1.0117404999999995</c:v>
                </c:pt>
                <c:pt idx="3662">
                  <c:v>1.0120501000000004</c:v>
                </c:pt>
                <c:pt idx="3663">
                  <c:v>1.0123441999999998</c:v>
                </c:pt>
                <c:pt idx="3664">
                  <c:v>1.0126643999999996</c:v>
                </c:pt>
                <c:pt idx="3665">
                  <c:v>1.0130189000000001</c:v>
                </c:pt>
                <c:pt idx="3666">
                  <c:v>1.0133779999999999</c:v>
                </c:pt>
                <c:pt idx="3667">
                  <c:v>1.0137079</c:v>
                </c:pt>
                <c:pt idx="3668">
                  <c:v>1.0139954999999996</c:v>
                </c:pt>
                <c:pt idx="3669">
                  <c:v>1.0142483</c:v>
                </c:pt>
                <c:pt idx="3670">
                  <c:v>1.0144818</c:v>
                </c:pt>
                <c:pt idx="3671">
                  <c:v>1.0147179000000004</c:v>
                </c:pt>
                <c:pt idx="3672">
                  <c:v>1.0149821999999999</c:v>
                </c:pt>
                <c:pt idx="3673">
                  <c:v>1.0152899</c:v>
                </c:pt>
                <c:pt idx="3674">
                  <c:v>1.0156311999999994</c:v>
                </c:pt>
                <c:pt idx="3675">
                  <c:v>1.0159810999999994</c:v>
                </c:pt>
                <c:pt idx="3676">
                  <c:v>1.0163281999999998</c:v>
                </c:pt>
                <c:pt idx="3677">
                  <c:v>1.0166877999999999</c:v>
                </c:pt>
                <c:pt idx="3678">
                  <c:v>1.0170804</c:v>
                </c:pt>
                <c:pt idx="3679">
                  <c:v>1.0175031999999995</c:v>
                </c:pt>
                <c:pt idx="3680">
                  <c:v>1.0179367999999995</c:v>
                </c:pt>
                <c:pt idx="3681">
                  <c:v>1.0183757</c:v>
                </c:pt>
                <c:pt idx="3682">
                  <c:v>1.0188415</c:v>
                </c:pt>
                <c:pt idx="3683">
                  <c:v>1.0193549</c:v>
                </c:pt>
                <c:pt idx="3684">
                  <c:v>1.0199022999999996</c:v>
                </c:pt>
                <c:pt idx="3685">
                  <c:v>1.0204411</c:v>
                </c:pt>
                <c:pt idx="3686">
                  <c:v>1.0209383999999995</c:v>
                </c:pt>
                <c:pt idx="3687">
                  <c:v>1.0213940999999993</c:v>
                </c:pt>
                <c:pt idx="3688">
                  <c:v>1.021823299999999</c:v>
                </c:pt>
                <c:pt idx="3689">
                  <c:v>1.0222260999999995</c:v>
                </c:pt>
                <c:pt idx="3690">
                  <c:v>1.0225815</c:v>
                </c:pt>
                <c:pt idx="3691">
                  <c:v>1.0228676999999995</c:v>
                </c:pt>
                <c:pt idx="3692">
                  <c:v>1.0230778999999999</c:v>
                </c:pt>
                <c:pt idx="3693">
                  <c:v>1.0232121999999999</c:v>
                </c:pt>
                <c:pt idx="3694">
                  <c:v>1.0232651999999998</c:v>
                </c:pt>
                <c:pt idx="3695">
                  <c:v>1.0232304999999995</c:v>
                </c:pt>
                <c:pt idx="3696">
                  <c:v>1.0231146999999994</c:v>
                </c:pt>
                <c:pt idx="3697">
                  <c:v>1.0229415999999998</c:v>
                </c:pt>
                <c:pt idx="3698">
                  <c:v>1.0227396999999996</c:v>
                </c:pt>
                <c:pt idx="3699">
                  <c:v>1.022527</c:v>
                </c:pt>
                <c:pt idx="3700">
                  <c:v>1.0223076999999998</c:v>
                </c:pt>
                <c:pt idx="3701">
                  <c:v>1.0220768</c:v>
                </c:pt>
                <c:pt idx="3702">
                  <c:v>1.0218280999999996</c:v>
                </c:pt>
                <c:pt idx="3703">
                  <c:v>1.0215608999999994</c:v>
                </c:pt>
                <c:pt idx="3704">
                  <c:v>1.0212838</c:v>
                </c:pt>
                <c:pt idx="3705">
                  <c:v>1.0210104</c:v>
                </c:pt>
                <c:pt idx="3706">
                  <c:v>1.0207427999999998</c:v>
                </c:pt>
                <c:pt idx="3707">
                  <c:v>1.0204640999999994</c:v>
                </c:pt>
                <c:pt idx="3708">
                  <c:v>1.0201467</c:v>
                </c:pt>
                <c:pt idx="3709">
                  <c:v>1.0197748999999994</c:v>
                </c:pt>
                <c:pt idx="3710">
                  <c:v>1.0193515</c:v>
                </c:pt>
                <c:pt idx="3711">
                  <c:v>1.0188831</c:v>
                </c:pt>
                <c:pt idx="3712">
                  <c:v>1.0183648999999995</c:v>
                </c:pt>
                <c:pt idx="3713">
                  <c:v>1.0177828</c:v>
                </c:pt>
                <c:pt idx="3714">
                  <c:v>1.0171287999999996</c:v>
                </c:pt>
                <c:pt idx="3715">
                  <c:v>1.0164024</c:v>
                </c:pt>
                <c:pt idx="3716">
                  <c:v>1.0155954999999994</c:v>
                </c:pt>
                <c:pt idx="3717">
                  <c:v>1.0146864</c:v>
                </c:pt>
                <c:pt idx="3718">
                  <c:v>1.0136597999999994</c:v>
                </c:pt>
                <c:pt idx="3719">
                  <c:v>1.0125346999999996</c:v>
                </c:pt>
                <c:pt idx="3720">
                  <c:v>1.0113630999999996</c:v>
                </c:pt>
                <c:pt idx="3721">
                  <c:v>1.0101988</c:v>
                </c:pt>
                <c:pt idx="3722">
                  <c:v>1.0090690999999996</c:v>
                </c:pt>
                <c:pt idx="3723">
                  <c:v>1.0079809999999998</c:v>
                </c:pt>
                <c:pt idx="3724">
                  <c:v>1.0069503</c:v>
                </c:pt>
                <c:pt idx="3725">
                  <c:v>1.0060145</c:v>
                </c:pt>
                <c:pt idx="3726">
                  <c:v>1.0052147999999996</c:v>
                </c:pt>
                <c:pt idx="3727">
                  <c:v>1.0045683999999995</c:v>
                </c:pt>
                <c:pt idx="3728">
                  <c:v>1.0040615999999998</c:v>
                </c:pt>
                <c:pt idx="3729">
                  <c:v>1.0036678999999995</c:v>
                </c:pt>
                <c:pt idx="3730">
                  <c:v>1.0033668999999996</c:v>
                </c:pt>
                <c:pt idx="3731">
                  <c:v>1.0031439999999998</c:v>
                </c:pt>
                <c:pt idx="3732">
                  <c:v>1.0029790999999995</c:v>
                </c:pt>
                <c:pt idx="3733">
                  <c:v>1.0028436999999994</c:v>
                </c:pt>
                <c:pt idx="3734">
                  <c:v>1.0027126</c:v>
                </c:pt>
                <c:pt idx="3735">
                  <c:v>1.0025770999999999</c:v>
                </c:pt>
                <c:pt idx="3736">
                  <c:v>1.0024411</c:v>
                </c:pt>
                <c:pt idx="3737">
                  <c:v>1.0023019</c:v>
                </c:pt>
                <c:pt idx="3738">
                  <c:v>1.0021365999999998</c:v>
                </c:pt>
                <c:pt idx="3739">
                  <c:v>1.0019143999999995</c:v>
                </c:pt>
                <c:pt idx="3740">
                  <c:v>1.001624499999999</c:v>
                </c:pt>
                <c:pt idx="3741">
                  <c:v>1.0012908999999994</c:v>
                </c:pt>
                <c:pt idx="3742">
                  <c:v>1.0009543999999995</c:v>
                </c:pt>
                <c:pt idx="3743">
                  <c:v>1.0006424999999999</c:v>
                </c:pt>
                <c:pt idx="3744">
                  <c:v>1.0003560999999999</c:v>
                </c:pt>
                <c:pt idx="3745">
                  <c:v>1.0000868000000001</c:v>
                </c:pt>
                <c:pt idx="3746">
                  <c:v>0.99983679999999975</c:v>
                </c:pt>
                <c:pt idx="3747">
                  <c:v>0.9996187999999997</c:v>
                </c:pt>
                <c:pt idx="3748">
                  <c:v>0.99943829999999978</c:v>
                </c:pt>
                <c:pt idx="3749">
                  <c:v>0.99929019999999968</c:v>
                </c:pt>
                <c:pt idx="3750">
                  <c:v>0.99917189999999989</c:v>
                </c:pt>
                <c:pt idx="3751">
                  <c:v>0.99909199999999998</c:v>
                </c:pt>
                <c:pt idx="3752">
                  <c:v>0.99905729999999981</c:v>
                </c:pt>
                <c:pt idx="3753">
                  <c:v>0.99905669999999969</c:v>
                </c:pt>
                <c:pt idx="3754">
                  <c:v>0.9990656</c:v>
                </c:pt>
                <c:pt idx="3755">
                  <c:v>0.99907089999999998</c:v>
                </c:pt>
                <c:pt idx="3756">
                  <c:v>0.99907959999999996</c:v>
                </c:pt>
                <c:pt idx="3757">
                  <c:v>0.99910129999999997</c:v>
                </c:pt>
                <c:pt idx="3758">
                  <c:v>0.99913059999999976</c:v>
                </c:pt>
                <c:pt idx="3759">
                  <c:v>0.99915629999999966</c:v>
                </c:pt>
                <c:pt idx="3760">
                  <c:v>0.99918139999999966</c:v>
                </c:pt>
                <c:pt idx="3761">
                  <c:v>0.99921969999999971</c:v>
                </c:pt>
                <c:pt idx="3762">
                  <c:v>0.99926699999999946</c:v>
                </c:pt>
                <c:pt idx="3763">
                  <c:v>0.9992905999999997</c:v>
                </c:pt>
                <c:pt idx="3764">
                  <c:v>0.99926119999999963</c:v>
                </c:pt>
                <c:pt idx="3765">
                  <c:v>0.99919099999999972</c:v>
                </c:pt>
                <c:pt idx="3766">
                  <c:v>0.99912729999999972</c:v>
                </c:pt>
                <c:pt idx="3767">
                  <c:v>0.99910529999999997</c:v>
                </c:pt>
                <c:pt idx="3768">
                  <c:v>0.99911859999999975</c:v>
                </c:pt>
                <c:pt idx="3769">
                  <c:v>0.99914029999999998</c:v>
                </c:pt>
                <c:pt idx="3770">
                  <c:v>0.99916269999999963</c:v>
                </c:pt>
                <c:pt idx="3771">
                  <c:v>0.99920119999999968</c:v>
                </c:pt>
                <c:pt idx="3772">
                  <c:v>0.99926359999999947</c:v>
                </c:pt>
                <c:pt idx="3773">
                  <c:v>0.99933359999999949</c:v>
                </c:pt>
                <c:pt idx="3774">
                  <c:v>0.9993926999999998</c:v>
                </c:pt>
                <c:pt idx="3775">
                  <c:v>0.99944619999999951</c:v>
                </c:pt>
                <c:pt idx="3776">
                  <c:v>0.99951209999999957</c:v>
                </c:pt>
                <c:pt idx="3777">
                  <c:v>0.99959239999999949</c:v>
                </c:pt>
                <c:pt idx="3778">
                  <c:v>0.99966659999999963</c:v>
                </c:pt>
                <c:pt idx="3779">
                  <c:v>0.99971779999999977</c:v>
                </c:pt>
                <c:pt idx="3780">
                  <c:v>0.99975189999999992</c:v>
                </c:pt>
                <c:pt idx="3781">
                  <c:v>0.9997811999999997</c:v>
                </c:pt>
                <c:pt idx="3782">
                  <c:v>0.99980619999999976</c:v>
                </c:pt>
                <c:pt idx="3783">
                  <c:v>0.99982249999999973</c:v>
                </c:pt>
                <c:pt idx="3784">
                  <c:v>0.99984529999999994</c:v>
                </c:pt>
                <c:pt idx="3785">
                  <c:v>0.99990519999999972</c:v>
                </c:pt>
                <c:pt idx="3786">
                  <c:v>1.0000122999999999</c:v>
                </c:pt>
                <c:pt idx="3787">
                  <c:v>1.0001361999999998</c:v>
                </c:pt>
                <c:pt idx="3788">
                  <c:v>1.0002347999999994</c:v>
                </c:pt>
                <c:pt idx="3789">
                  <c:v>1.0002994999999995</c:v>
                </c:pt>
                <c:pt idx="3790">
                  <c:v>1.0003611999999995</c:v>
                </c:pt>
                <c:pt idx="3791">
                  <c:v>1.0004478999999999</c:v>
                </c:pt>
                <c:pt idx="3792">
                  <c:v>1.0005531999999999</c:v>
                </c:pt>
                <c:pt idx="3793">
                  <c:v>1.0006516999999995</c:v>
                </c:pt>
                <c:pt idx="3794">
                  <c:v>1.0007336999999996</c:v>
                </c:pt>
                <c:pt idx="3795">
                  <c:v>1.0008135</c:v>
                </c:pt>
                <c:pt idx="3796">
                  <c:v>1.0009035999999998</c:v>
                </c:pt>
                <c:pt idx="3797">
                  <c:v>1.0009979</c:v>
                </c:pt>
                <c:pt idx="3798">
                  <c:v>1.0010867999999995</c:v>
                </c:pt>
                <c:pt idx="3799">
                  <c:v>1.0011759999999998</c:v>
                </c:pt>
                <c:pt idx="3800">
                  <c:v>1.0012816999999994</c:v>
                </c:pt>
                <c:pt idx="3801">
                  <c:v>1.0014073999999995</c:v>
                </c:pt>
                <c:pt idx="3802">
                  <c:v>1.0015401999999998</c:v>
                </c:pt>
                <c:pt idx="3803">
                  <c:v>1.0016707999999994</c:v>
                </c:pt>
                <c:pt idx="3804">
                  <c:v>1.0018069999999994</c:v>
                </c:pt>
                <c:pt idx="3805">
                  <c:v>1.001960699999999</c:v>
                </c:pt>
                <c:pt idx="3806">
                  <c:v>1.0021237999999995</c:v>
                </c:pt>
                <c:pt idx="3807">
                  <c:v>1.0022673</c:v>
                </c:pt>
                <c:pt idx="3808">
                  <c:v>1.002365</c:v>
                </c:pt>
                <c:pt idx="3809">
                  <c:v>1.0024157</c:v>
                </c:pt>
                <c:pt idx="3810">
                  <c:v>1.0024435</c:v>
                </c:pt>
                <c:pt idx="3811">
                  <c:v>1.0024826</c:v>
                </c:pt>
                <c:pt idx="3812">
                  <c:v>1.002559</c:v>
                </c:pt>
                <c:pt idx="3813">
                  <c:v>1.002678</c:v>
                </c:pt>
                <c:pt idx="3814">
                  <c:v>1.0028193999999995</c:v>
                </c:pt>
                <c:pt idx="3815">
                  <c:v>1.0029482999999995</c:v>
                </c:pt>
                <c:pt idx="3816">
                  <c:v>1.0030405</c:v>
                </c:pt>
                <c:pt idx="3817">
                  <c:v>1.0031031999999998</c:v>
                </c:pt>
                <c:pt idx="3818">
                  <c:v>1.0031667999999996</c:v>
                </c:pt>
                <c:pt idx="3819">
                  <c:v>1.0032559000000001</c:v>
                </c:pt>
                <c:pt idx="3820">
                  <c:v>1.0033676999999996</c:v>
                </c:pt>
                <c:pt idx="3821">
                  <c:v>1.0034816999999996</c:v>
                </c:pt>
                <c:pt idx="3822">
                  <c:v>1.0035856999999995</c:v>
                </c:pt>
                <c:pt idx="3823">
                  <c:v>1.0036855</c:v>
                </c:pt>
                <c:pt idx="3824">
                  <c:v>1.0037909999999994</c:v>
                </c:pt>
                <c:pt idx="3825">
                  <c:v>1.0039022999999996</c:v>
                </c:pt>
                <c:pt idx="3826">
                  <c:v>1.0040087</c:v>
                </c:pt>
                <c:pt idx="3827">
                  <c:v>1.0041005999999999</c:v>
                </c:pt>
                <c:pt idx="3828">
                  <c:v>1.0041728000000001</c:v>
                </c:pt>
                <c:pt idx="3829">
                  <c:v>1.0042207999999995</c:v>
                </c:pt>
                <c:pt idx="3830">
                  <c:v>1.0042391999999998</c:v>
                </c:pt>
                <c:pt idx="3831">
                  <c:v>1.004227</c:v>
                </c:pt>
                <c:pt idx="3832">
                  <c:v>1.0041914999999995</c:v>
                </c:pt>
                <c:pt idx="3833">
                  <c:v>1.0041412999999995</c:v>
                </c:pt>
                <c:pt idx="3834">
                  <c:v>1.0040791999999998</c:v>
                </c:pt>
                <c:pt idx="3835">
                  <c:v>1.0040000999999998</c:v>
                </c:pt>
                <c:pt idx="3836">
                  <c:v>1.003896799999999</c:v>
                </c:pt>
                <c:pt idx="3837">
                  <c:v>1.0037673999999996</c:v>
                </c:pt>
                <c:pt idx="3838">
                  <c:v>1.0036189</c:v>
                </c:pt>
                <c:pt idx="3839">
                  <c:v>1.0034667999999995</c:v>
                </c:pt>
                <c:pt idx="3840">
                  <c:v>1.0033319999999994</c:v>
                </c:pt>
                <c:pt idx="3841">
                  <c:v>1.0032318999999994</c:v>
                </c:pt>
                <c:pt idx="3842">
                  <c:v>1.0031714999999994</c:v>
                </c:pt>
                <c:pt idx="3843">
                  <c:v>1.0031458</c:v>
                </c:pt>
                <c:pt idx="3844">
                  <c:v>1.0031501</c:v>
                </c:pt>
                <c:pt idx="3845">
                  <c:v>1.0031863999999995</c:v>
                </c:pt>
                <c:pt idx="3846">
                  <c:v>1.0032561</c:v>
                </c:pt>
                <c:pt idx="3847">
                  <c:v>1.0033525000000001</c:v>
                </c:pt>
                <c:pt idx="3848">
                  <c:v>1.0034629999999998</c:v>
                </c:pt>
                <c:pt idx="3849">
                  <c:v>1.0035801</c:v>
                </c:pt>
                <c:pt idx="3850">
                  <c:v>1.0037043999999991</c:v>
                </c:pt>
                <c:pt idx="3851">
                  <c:v>1.0038334999999994</c:v>
                </c:pt>
                <c:pt idx="3852">
                  <c:v>1.0039581</c:v>
                </c:pt>
                <c:pt idx="3853">
                  <c:v>1.0040741999999998</c:v>
                </c:pt>
                <c:pt idx="3854">
                  <c:v>1.0041964999999995</c:v>
                </c:pt>
                <c:pt idx="3855">
                  <c:v>1.0043499</c:v>
                </c:pt>
                <c:pt idx="3856">
                  <c:v>1.0045443999999994</c:v>
                </c:pt>
                <c:pt idx="3857">
                  <c:v>1.0047630999999995</c:v>
                </c:pt>
                <c:pt idx="3858">
                  <c:v>1.0049794999999995</c:v>
                </c:pt>
                <c:pt idx="3859">
                  <c:v>1.0051798999999995</c:v>
                </c:pt>
                <c:pt idx="3860">
                  <c:v>1.0053667999999996</c:v>
                </c:pt>
                <c:pt idx="3861">
                  <c:v>1.0055419999999995</c:v>
                </c:pt>
                <c:pt idx="3862">
                  <c:v>1.0057029999999998</c:v>
                </c:pt>
                <c:pt idx="3863">
                  <c:v>1.0058571999999999</c:v>
                </c:pt>
                <c:pt idx="3864">
                  <c:v>1.0060305999999999</c:v>
                </c:pt>
                <c:pt idx="3865">
                  <c:v>1.0062454999999999</c:v>
                </c:pt>
                <c:pt idx="3866">
                  <c:v>1.0064928</c:v>
                </c:pt>
                <c:pt idx="3867">
                  <c:v>1.0067346999999995</c:v>
                </c:pt>
                <c:pt idx="3868">
                  <c:v>1.0069409</c:v>
                </c:pt>
                <c:pt idx="3869">
                  <c:v>1.0071181999999999</c:v>
                </c:pt>
                <c:pt idx="3870">
                  <c:v>1.0072982999999995</c:v>
                </c:pt>
                <c:pt idx="3871">
                  <c:v>1.0075000999999995</c:v>
                </c:pt>
                <c:pt idx="3872">
                  <c:v>1.0077122999999995</c:v>
                </c:pt>
                <c:pt idx="3873">
                  <c:v>1.0079115999999995</c:v>
                </c:pt>
                <c:pt idx="3874">
                  <c:v>1.0080864999999999</c:v>
                </c:pt>
                <c:pt idx="3875">
                  <c:v>1.00824</c:v>
                </c:pt>
                <c:pt idx="3876">
                  <c:v>1.0083735</c:v>
                </c:pt>
                <c:pt idx="3877">
                  <c:v>1.0084831999999999</c:v>
                </c:pt>
                <c:pt idx="3878">
                  <c:v>1.0085728</c:v>
                </c:pt>
                <c:pt idx="3879">
                  <c:v>1.0086612999999995</c:v>
                </c:pt>
                <c:pt idx="3880">
                  <c:v>1.0087635999999998</c:v>
                </c:pt>
                <c:pt idx="3881">
                  <c:v>1.0088632999999996</c:v>
                </c:pt>
                <c:pt idx="3882">
                  <c:v>1.0089109999999999</c:v>
                </c:pt>
                <c:pt idx="3883">
                  <c:v>1.0088647999999996</c:v>
                </c:pt>
                <c:pt idx="3884">
                  <c:v>1.0087360999999995</c:v>
                </c:pt>
                <c:pt idx="3885">
                  <c:v>1.0085943999999996</c:v>
                </c:pt>
                <c:pt idx="3886">
                  <c:v>1.0085135999999999</c:v>
                </c:pt>
                <c:pt idx="3887">
                  <c:v>1.0085047999999994</c:v>
                </c:pt>
                <c:pt idx="3888">
                  <c:v>1.0084992999999995</c:v>
                </c:pt>
                <c:pt idx="3889">
                  <c:v>1.0084008</c:v>
                </c:pt>
                <c:pt idx="3890">
                  <c:v>1.0081618999999995</c:v>
                </c:pt>
                <c:pt idx="3891">
                  <c:v>1.0078164999999994</c:v>
                </c:pt>
                <c:pt idx="3892">
                  <c:v>1.0074476999999995</c:v>
                </c:pt>
                <c:pt idx="3893">
                  <c:v>1.0071314999999994</c:v>
                </c:pt>
                <c:pt idx="3894">
                  <c:v>1.00691</c:v>
                </c:pt>
                <c:pt idx="3895">
                  <c:v>1.0067929</c:v>
                </c:pt>
                <c:pt idx="3896">
                  <c:v>1.0067598</c:v>
                </c:pt>
                <c:pt idx="3897">
                  <c:v>1.0067566999999995</c:v>
                </c:pt>
                <c:pt idx="3898">
                  <c:v>1.0067151999999999</c:v>
                </c:pt>
                <c:pt idx="3899">
                  <c:v>1.0066107</c:v>
                </c:pt>
                <c:pt idx="3900">
                  <c:v>1.0065051</c:v>
                </c:pt>
                <c:pt idx="3901">
                  <c:v>1.0065120999999999</c:v>
                </c:pt>
                <c:pt idx="3902">
                  <c:v>1.0066971</c:v>
                </c:pt>
                <c:pt idx="3903">
                  <c:v>1.0070094999999994</c:v>
                </c:pt>
                <c:pt idx="3904">
                  <c:v>1.0073250999999996</c:v>
                </c:pt>
                <c:pt idx="3905">
                  <c:v>1.0075567999999995</c:v>
                </c:pt>
                <c:pt idx="3906">
                  <c:v>1.0077155999999998</c:v>
                </c:pt>
                <c:pt idx="3907">
                  <c:v>1.0078695999999994</c:v>
                </c:pt>
                <c:pt idx="3908">
                  <c:v>1.0080628999999999</c:v>
                </c:pt>
                <c:pt idx="3909">
                  <c:v>1.0082871000000004</c:v>
                </c:pt>
                <c:pt idx="3910">
                  <c:v>1.0085199</c:v>
                </c:pt>
                <c:pt idx="3911">
                  <c:v>1.0087633999999994</c:v>
                </c:pt>
                <c:pt idx="3912">
                  <c:v>1.0090342999999991</c:v>
                </c:pt>
                <c:pt idx="3913">
                  <c:v>1.0093323999999995</c:v>
                </c:pt>
                <c:pt idx="3914">
                  <c:v>1.0096398999999996</c:v>
                </c:pt>
                <c:pt idx="3915">
                  <c:v>1.0099478</c:v>
                </c:pt>
                <c:pt idx="3916">
                  <c:v>1.0102695999999998</c:v>
                </c:pt>
                <c:pt idx="3917">
                  <c:v>1.0106201999999995</c:v>
                </c:pt>
                <c:pt idx="3918">
                  <c:v>1.010994299999999</c:v>
                </c:pt>
                <c:pt idx="3919">
                  <c:v>1.0113693999999995</c:v>
                </c:pt>
                <c:pt idx="3920">
                  <c:v>1.011726399999999</c:v>
                </c:pt>
                <c:pt idx="3921">
                  <c:v>1.0120568999999999</c:v>
                </c:pt>
                <c:pt idx="3922">
                  <c:v>1.0123502</c:v>
                </c:pt>
                <c:pt idx="3923">
                  <c:v>1.0125877999999999</c:v>
                </c:pt>
                <c:pt idx="3924">
                  <c:v>1.0127527999999999</c:v>
                </c:pt>
                <c:pt idx="3925">
                  <c:v>1.0128419</c:v>
                </c:pt>
                <c:pt idx="3926">
                  <c:v>1.0128622999999994</c:v>
                </c:pt>
                <c:pt idx="3927">
                  <c:v>1.012821299999999</c:v>
                </c:pt>
                <c:pt idx="3928">
                  <c:v>1.0127254999999995</c:v>
                </c:pt>
                <c:pt idx="3929">
                  <c:v>1.0125892999999995</c:v>
                </c:pt>
                <c:pt idx="3930">
                  <c:v>1.012437</c:v>
                </c:pt>
                <c:pt idx="3931">
                  <c:v>1.0122942999999995</c:v>
                </c:pt>
                <c:pt idx="3932">
                  <c:v>1.0121772999999998</c:v>
                </c:pt>
                <c:pt idx="3933">
                  <c:v>1.0120875000000005</c:v>
                </c:pt>
                <c:pt idx="3934">
                  <c:v>1.012011</c:v>
                </c:pt>
                <c:pt idx="3935">
                  <c:v>1.011923399999999</c:v>
                </c:pt>
                <c:pt idx="3936">
                  <c:v>1.0118055999999995</c:v>
                </c:pt>
                <c:pt idx="3937">
                  <c:v>1.0116663999999993</c:v>
                </c:pt>
                <c:pt idx="3938">
                  <c:v>1.0115462999999996</c:v>
                </c:pt>
                <c:pt idx="3939">
                  <c:v>1.0114877999999998</c:v>
                </c:pt>
                <c:pt idx="3940">
                  <c:v>1.0114973999999994</c:v>
                </c:pt>
                <c:pt idx="3941">
                  <c:v>1.0115412999999995</c:v>
                </c:pt>
                <c:pt idx="3942">
                  <c:v>1.0115795999999995</c:v>
                </c:pt>
                <c:pt idx="3943">
                  <c:v>1.0115998999999996</c:v>
                </c:pt>
                <c:pt idx="3944">
                  <c:v>1.0116139999999998</c:v>
                </c:pt>
                <c:pt idx="3945">
                  <c:v>1.0116310999999996</c:v>
                </c:pt>
                <c:pt idx="3946">
                  <c:v>1.0116494999999994</c:v>
                </c:pt>
                <c:pt idx="3947">
                  <c:v>1.0116734999999994</c:v>
                </c:pt>
                <c:pt idx="3948">
                  <c:v>1.0117214999999991</c:v>
                </c:pt>
                <c:pt idx="3949">
                  <c:v>1.0118079999999998</c:v>
                </c:pt>
                <c:pt idx="3950">
                  <c:v>1.0119219999999995</c:v>
                </c:pt>
                <c:pt idx="3951">
                  <c:v>1.0120369</c:v>
                </c:pt>
                <c:pt idx="3952">
                  <c:v>1.0121422</c:v>
                </c:pt>
                <c:pt idx="3953">
                  <c:v>1.0122545000000001</c:v>
                </c:pt>
                <c:pt idx="3954">
                  <c:v>1.0123955</c:v>
                </c:pt>
                <c:pt idx="3955">
                  <c:v>1.0125659</c:v>
                </c:pt>
                <c:pt idx="3956">
                  <c:v>1.0127470000000001</c:v>
                </c:pt>
                <c:pt idx="3957">
                  <c:v>1.012918</c:v>
                </c:pt>
                <c:pt idx="3958">
                  <c:v>1.0130691999999994</c:v>
                </c:pt>
                <c:pt idx="3959">
                  <c:v>1.0132036999999996</c:v>
                </c:pt>
                <c:pt idx="3960">
                  <c:v>1.0133433999999995</c:v>
                </c:pt>
                <c:pt idx="3961">
                  <c:v>1.0135270999999995</c:v>
                </c:pt>
                <c:pt idx="3962">
                  <c:v>1.0137852999999994</c:v>
                </c:pt>
                <c:pt idx="3963">
                  <c:v>1.0141019</c:v>
                </c:pt>
                <c:pt idx="3964">
                  <c:v>1.0144150999999999</c:v>
                </c:pt>
                <c:pt idx="3965">
                  <c:v>1.0146704</c:v>
                </c:pt>
                <c:pt idx="3966">
                  <c:v>1.0148741999999995</c:v>
                </c:pt>
                <c:pt idx="3967">
                  <c:v>1.0150801</c:v>
                </c:pt>
                <c:pt idx="3968">
                  <c:v>1.0153219999999994</c:v>
                </c:pt>
                <c:pt idx="3969">
                  <c:v>1.0155764999999994</c:v>
                </c:pt>
                <c:pt idx="3970">
                  <c:v>1.0157999999999996</c:v>
                </c:pt>
                <c:pt idx="3971">
                  <c:v>1.0159879999999999</c:v>
                </c:pt>
                <c:pt idx="3972">
                  <c:v>1.0161765</c:v>
                </c:pt>
                <c:pt idx="3973">
                  <c:v>1.0163909999999998</c:v>
                </c:pt>
                <c:pt idx="3974">
                  <c:v>1.0166198</c:v>
                </c:pt>
                <c:pt idx="3975">
                  <c:v>1.0168438</c:v>
                </c:pt>
                <c:pt idx="3976">
                  <c:v>1.0170701999999998</c:v>
                </c:pt>
                <c:pt idx="3977">
                  <c:v>1.0173165</c:v>
                </c:pt>
                <c:pt idx="3978">
                  <c:v>1.0175732999999996</c:v>
                </c:pt>
                <c:pt idx="3979">
                  <c:v>1.0178136999999996</c:v>
                </c:pt>
                <c:pt idx="3980">
                  <c:v>1.0180400999999999</c:v>
                </c:pt>
                <c:pt idx="3981">
                  <c:v>1.0182891999999999</c:v>
                </c:pt>
                <c:pt idx="3982">
                  <c:v>1.0185674</c:v>
                </c:pt>
                <c:pt idx="3983">
                  <c:v>1.0188064999999995</c:v>
                </c:pt>
                <c:pt idx="3984">
                  <c:v>1.0189225</c:v>
                </c:pt>
                <c:pt idx="3985">
                  <c:v>1.0189329999999999</c:v>
                </c:pt>
                <c:pt idx="3986">
                  <c:v>1.0189836999999995</c:v>
                </c:pt>
                <c:pt idx="3987">
                  <c:v>1.0192304999999995</c:v>
                </c:pt>
                <c:pt idx="3988">
                  <c:v>1.019694799999999</c:v>
                </c:pt>
                <c:pt idx="3989">
                  <c:v>1.0202469999999999</c:v>
                </c:pt>
                <c:pt idx="3990">
                  <c:v>1.0207200999999995</c:v>
                </c:pt>
                <c:pt idx="3991">
                  <c:v>1.0210185999999999</c:v>
                </c:pt>
                <c:pt idx="3992">
                  <c:v>1.0211348999999994</c:v>
                </c:pt>
                <c:pt idx="3993">
                  <c:v>1.0211167999999995</c:v>
                </c:pt>
                <c:pt idx="3994">
                  <c:v>1.0210660999999996</c:v>
                </c:pt>
                <c:pt idx="3995">
                  <c:v>1.0211429000000001</c:v>
                </c:pt>
                <c:pt idx="3996">
                  <c:v>1.0214997999999993</c:v>
                </c:pt>
                <c:pt idx="3997">
                  <c:v>1.0221621000000001</c:v>
                </c:pt>
                <c:pt idx="3998">
                  <c:v>1.0229791999999998</c:v>
                </c:pt>
                <c:pt idx="3999">
                  <c:v>1.0237318999999996</c:v>
                </c:pt>
                <c:pt idx="4000">
                  <c:v>1.0242981</c:v>
                </c:pt>
                <c:pt idx="4001">
                  <c:v>1.0247165</c:v>
                </c:pt>
                <c:pt idx="4002">
                  <c:v>1.0250981999999995</c:v>
                </c:pt>
                <c:pt idx="4003">
                  <c:v>1.0255082999999994</c:v>
                </c:pt>
                <c:pt idx="4004">
                  <c:v>1.0259433999999996</c:v>
                </c:pt>
                <c:pt idx="4005">
                  <c:v>1.0263902999999996</c:v>
                </c:pt>
                <c:pt idx="4006">
                  <c:v>1.0268621</c:v>
                </c:pt>
                <c:pt idx="4007">
                  <c:v>1.0273647999999993</c:v>
                </c:pt>
                <c:pt idx="4008">
                  <c:v>1.0278627999999994</c:v>
                </c:pt>
                <c:pt idx="4009">
                  <c:v>1.0283069</c:v>
                </c:pt>
                <c:pt idx="4010">
                  <c:v>1.0286933999999994</c:v>
                </c:pt>
                <c:pt idx="4011">
                  <c:v>1.0290740999999994</c:v>
                </c:pt>
                <c:pt idx="4012">
                  <c:v>1.0295016999999993</c:v>
                </c:pt>
                <c:pt idx="4013">
                  <c:v>1.0299771</c:v>
                </c:pt>
                <c:pt idx="4014">
                  <c:v>1.0304545999999999</c:v>
                </c:pt>
                <c:pt idx="4015">
                  <c:v>1.0308903999999994</c:v>
                </c:pt>
                <c:pt idx="4016">
                  <c:v>1.0312804</c:v>
                </c:pt>
                <c:pt idx="4017">
                  <c:v>1.0316645999999994</c:v>
                </c:pt>
                <c:pt idx="4018">
                  <c:v>1.0321058000000001</c:v>
                </c:pt>
                <c:pt idx="4019">
                  <c:v>1.0326556999999998</c:v>
                </c:pt>
                <c:pt idx="4020">
                  <c:v>1.0333132999999994</c:v>
                </c:pt>
                <c:pt idx="4021">
                  <c:v>1.0340083999999998</c:v>
                </c:pt>
                <c:pt idx="4022">
                  <c:v>1.0346465999999999</c:v>
                </c:pt>
                <c:pt idx="4023">
                  <c:v>1.0351908999999995</c:v>
                </c:pt>
                <c:pt idx="4024">
                  <c:v>1.0356948999999995</c:v>
                </c:pt>
                <c:pt idx="4025">
                  <c:v>1.0362406</c:v>
                </c:pt>
                <c:pt idx="4026">
                  <c:v>1.0368424999999999</c:v>
                </c:pt>
                <c:pt idx="4027">
                  <c:v>1.0374344999999996</c:v>
                </c:pt>
                <c:pt idx="4028">
                  <c:v>1.0379521</c:v>
                </c:pt>
                <c:pt idx="4029">
                  <c:v>1.0384068</c:v>
                </c:pt>
                <c:pt idx="4030">
                  <c:v>1.038856</c:v>
                </c:pt>
                <c:pt idx="4031">
                  <c:v>1.0393209999999995</c:v>
                </c:pt>
                <c:pt idx="4032">
                  <c:v>1.0397675999999998</c:v>
                </c:pt>
                <c:pt idx="4033">
                  <c:v>1.0401689999999999</c:v>
                </c:pt>
                <c:pt idx="4034">
                  <c:v>1.0405420999999999</c:v>
                </c:pt>
                <c:pt idx="4035">
                  <c:v>1.0408910999999996</c:v>
                </c:pt>
                <c:pt idx="4036">
                  <c:v>1.0411473</c:v>
                </c:pt>
                <c:pt idx="4037">
                  <c:v>1.0412319999999995</c:v>
                </c:pt>
                <c:pt idx="4038">
                  <c:v>1.0411980999999995</c:v>
                </c:pt>
                <c:pt idx="4039">
                  <c:v>1.0412568</c:v>
                </c:pt>
                <c:pt idx="4040">
                  <c:v>1.0416002999999996</c:v>
                </c:pt>
                <c:pt idx="4041">
                  <c:v>1.0421958999999998</c:v>
                </c:pt>
                <c:pt idx="4042">
                  <c:v>1.0428070999999999</c:v>
                </c:pt>
                <c:pt idx="4043">
                  <c:v>1.0432417999999994</c:v>
                </c:pt>
                <c:pt idx="4044">
                  <c:v>1.0435561999999998</c:v>
                </c:pt>
                <c:pt idx="4045">
                  <c:v>1.0439831999999998</c:v>
                </c:pt>
                <c:pt idx="4046">
                  <c:v>1.0446811</c:v>
                </c:pt>
                <c:pt idx="4047">
                  <c:v>1.0455933999999996</c:v>
                </c:pt>
                <c:pt idx="4048">
                  <c:v>1.0465517</c:v>
                </c:pt>
                <c:pt idx="4049">
                  <c:v>1.0474648999999996</c:v>
                </c:pt>
                <c:pt idx="4050">
                  <c:v>1.0483690999999995</c:v>
                </c:pt>
                <c:pt idx="4051">
                  <c:v>1.0493271</c:v>
                </c:pt>
                <c:pt idx="4052">
                  <c:v>1.0503403</c:v>
                </c:pt>
                <c:pt idx="4053">
                  <c:v>1.0513761999999998</c:v>
                </c:pt>
                <c:pt idx="4054">
                  <c:v>1.0524392999999996</c:v>
                </c:pt>
                <c:pt idx="4055">
                  <c:v>1.0535739999999998</c:v>
                </c:pt>
                <c:pt idx="4056">
                  <c:v>1.0548118</c:v>
                </c:pt>
                <c:pt idx="4057">
                  <c:v>1.0561445999999999</c:v>
                </c:pt>
                <c:pt idx="4058">
                  <c:v>1.0575509999999999</c:v>
                </c:pt>
                <c:pt idx="4059">
                  <c:v>1.0590195</c:v>
                </c:pt>
                <c:pt idx="4060">
                  <c:v>1.0605334</c:v>
                </c:pt>
                <c:pt idx="4061">
                  <c:v>1.0620574000000005</c:v>
                </c:pt>
                <c:pt idx="4062">
                  <c:v>1.063561299999999</c:v>
                </c:pt>
                <c:pt idx="4063">
                  <c:v>1.0650374</c:v>
                </c:pt>
                <c:pt idx="4064">
                  <c:v>1.0664650999999998</c:v>
                </c:pt>
                <c:pt idx="4065">
                  <c:v>1.0677591</c:v>
                </c:pt>
                <c:pt idx="4066">
                  <c:v>1.0687799</c:v>
                </c:pt>
                <c:pt idx="4067">
                  <c:v>1.0694021999999999</c:v>
                </c:pt>
                <c:pt idx="4068">
                  <c:v>1.0695573</c:v>
                </c:pt>
                <c:pt idx="4069">
                  <c:v>1.0691991999999995</c:v>
                </c:pt>
                <c:pt idx="4070">
                  <c:v>1.0682662999999994</c:v>
                </c:pt>
                <c:pt idx="4071">
                  <c:v>1.0667163</c:v>
                </c:pt>
                <c:pt idx="4072">
                  <c:v>1.0645981</c:v>
                </c:pt>
                <c:pt idx="4073">
                  <c:v>1.0620556000000001</c:v>
                </c:pt>
                <c:pt idx="4074">
                  <c:v>1.0592401</c:v>
                </c:pt>
                <c:pt idx="4075">
                  <c:v>1.0562407</c:v>
                </c:pt>
                <c:pt idx="4076">
                  <c:v>1.0531111999999998</c:v>
                </c:pt>
                <c:pt idx="4077">
                  <c:v>1.0499371999999998</c:v>
                </c:pt>
                <c:pt idx="4078">
                  <c:v>1.0468340999999994</c:v>
                </c:pt>
                <c:pt idx="4079">
                  <c:v>1.0438879000000001</c:v>
                </c:pt>
                <c:pt idx="4080">
                  <c:v>1.0411273999999995</c:v>
                </c:pt>
                <c:pt idx="4081">
                  <c:v>1.0385671999999999</c:v>
                </c:pt>
                <c:pt idx="4082">
                  <c:v>1.0362387</c:v>
                </c:pt>
                <c:pt idx="4083">
                  <c:v>1.0341582</c:v>
                </c:pt>
                <c:pt idx="4084">
                  <c:v>1.0322927</c:v>
                </c:pt>
                <c:pt idx="4085">
                  <c:v>1.0305974999999998</c:v>
                </c:pt>
                <c:pt idx="4086">
                  <c:v>1.0290745999999995</c:v>
                </c:pt>
                <c:pt idx="4087">
                  <c:v>1.0277508</c:v>
                </c:pt>
                <c:pt idx="4088">
                  <c:v>1.0266001</c:v>
                </c:pt>
                <c:pt idx="4089">
                  <c:v>1.0255459999999998</c:v>
                </c:pt>
                <c:pt idx="4090">
                  <c:v>1.0245674</c:v>
                </c:pt>
                <c:pt idx="4091">
                  <c:v>1.0237407999999995</c:v>
                </c:pt>
                <c:pt idx="4092">
                  <c:v>1.0231046999999995</c:v>
                </c:pt>
                <c:pt idx="4093">
                  <c:v>1.0225112999999995</c:v>
                </c:pt>
                <c:pt idx="4094">
                  <c:v>1.0217265999999994</c:v>
                </c:pt>
                <c:pt idx="4095">
                  <c:v>1.0207378999999999</c:v>
                </c:pt>
                <c:pt idx="4096">
                  <c:v>1.0198893999999994</c:v>
                </c:pt>
                <c:pt idx="4097">
                  <c:v>1.0196029</c:v>
                </c:pt>
                <c:pt idx="4098">
                  <c:v>1.0199440999999996</c:v>
                </c:pt>
                <c:pt idx="4099">
                  <c:v>1.0205377</c:v>
                </c:pt>
                <c:pt idx="4100">
                  <c:v>1.0209393999999996</c:v>
                </c:pt>
                <c:pt idx="4101">
                  <c:v>1.0210210999999996</c:v>
                </c:pt>
                <c:pt idx="4102">
                  <c:v>1.0209568</c:v>
                </c:pt>
                <c:pt idx="4103">
                  <c:v>1.0209165999999998</c:v>
                </c:pt>
                <c:pt idx="4104">
                  <c:v>1.0208915999999995</c:v>
                </c:pt>
                <c:pt idx="4105">
                  <c:v>1.0208166999999995</c:v>
                </c:pt>
                <c:pt idx="4106">
                  <c:v>1.0207328</c:v>
                </c:pt>
                <c:pt idx="4107">
                  <c:v>1.0207305999999998</c:v>
                </c:pt>
                <c:pt idx="4108">
                  <c:v>1.0207919999999995</c:v>
                </c:pt>
                <c:pt idx="4109">
                  <c:v>1.0207951</c:v>
                </c:pt>
                <c:pt idx="4110">
                  <c:v>1.0206865000000001</c:v>
                </c:pt>
                <c:pt idx="4111">
                  <c:v>1.0205533999999998</c:v>
                </c:pt>
                <c:pt idx="4112">
                  <c:v>1.0204880000000001</c:v>
                </c:pt>
                <c:pt idx="4113">
                  <c:v>1.0204548999999998</c:v>
                </c:pt>
                <c:pt idx="4114">
                  <c:v>1.0203609</c:v>
                </c:pt>
                <c:pt idx="4115">
                  <c:v>1.0202144</c:v>
                </c:pt>
                <c:pt idx="4116">
                  <c:v>1.0201156</c:v>
                </c:pt>
                <c:pt idx="4117">
                  <c:v>1.0200974</c:v>
                </c:pt>
                <c:pt idx="4118">
                  <c:v>1.0200733</c:v>
                </c:pt>
                <c:pt idx="4119">
                  <c:v>1.0199779999999998</c:v>
                </c:pt>
                <c:pt idx="4120">
                  <c:v>1.0198614999999995</c:v>
                </c:pt>
                <c:pt idx="4121">
                  <c:v>1.0197524</c:v>
                </c:pt>
                <c:pt idx="4122">
                  <c:v>1.0195025</c:v>
                </c:pt>
                <c:pt idx="4123">
                  <c:v>1.0189295999999994</c:v>
                </c:pt>
                <c:pt idx="4124">
                  <c:v>1.0181571000000005</c:v>
                </c:pt>
                <c:pt idx="4125">
                  <c:v>1.017664399999999</c:v>
                </c:pt>
                <c:pt idx="4126">
                  <c:v>1.0178528</c:v>
                </c:pt>
                <c:pt idx="4127">
                  <c:v>1.0185835000000001</c:v>
                </c:pt>
                <c:pt idx="4128">
                  <c:v>1.0192831999999998</c:v>
                </c:pt>
                <c:pt idx="4129">
                  <c:v>1.019531299999999</c:v>
                </c:pt>
                <c:pt idx="4130">
                  <c:v>1.0194474</c:v>
                </c:pt>
                <c:pt idx="4131">
                  <c:v>1.0194576</c:v>
                </c:pt>
                <c:pt idx="4132">
                  <c:v>1.0197812999999996</c:v>
                </c:pt>
                <c:pt idx="4133">
                  <c:v>1.0202572000000001</c:v>
                </c:pt>
                <c:pt idx="4134">
                  <c:v>1.0206251999999998</c:v>
                </c:pt>
                <c:pt idx="4135">
                  <c:v>1.0208124000000001</c:v>
                </c:pt>
                <c:pt idx="4136">
                  <c:v>1.0208985999999998</c:v>
                </c:pt>
                <c:pt idx="4137">
                  <c:v>1.0209364999999995</c:v>
                </c:pt>
                <c:pt idx="4138">
                  <c:v>1.0209447999999994</c:v>
                </c:pt>
                <c:pt idx="4139">
                  <c:v>1.0210154</c:v>
                </c:pt>
                <c:pt idx="4140">
                  <c:v>1.021261299999999</c:v>
                </c:pt>
                <c:pt idx="4141">
                  <c:v>1.0216079999999998</c:v>
                </c:pt>
                <c:pt idx="4142">
                  <c:v>1.0217739999999995</c:v>
                </c:pt>
                <c:pt idx="4143">
                  <c:v>1.0215803999999995</c:v>
                </c:pt>
                <c:pt idx="4144">
                  <c:v>1.0212405</c:v>
                </c:pt>
                <c:pt idx="4145">
                  <c:v>1.0212117999999994</c:v>
                </c:pt>
                <c:pt idx="4146">
                  <c:v>1.021729399999999</c:v>
                </c:pt>
                <c:pt idx="4147">
                  <c:v>1.0225660999999995</c:v>
                </c:pt>
                <c:pt idx="4148">
                  <c:v>1.023299299999999</c:v>
                </c:pt>
                <c:pt idx="4149">
                  <c:v>1.0237328999999995</c:v>
                </c:pt>
                <c:pt idx="4150">
                  <c:v>1.0239851</c:v>
                </c:pt>
                <c:pt idx="4151">
                  <c:v>1.0242304999999998</c:v>
                </c:pt>
                <c:pt idx="4152">
                  <c:v>1.0244899999999999</c:v>
                </c:pt>
                <c:pt idx="4153">
                  <c:v>1.0246967999999996</c:v>
                </c:pt>
                <c:pt idx="4154">
                  <c:v>1.0248584999999999</c:v>
                </c:pt>
                <c:pt idx="4155">
                  <c:v>1.0250496999999994</c:v>
                </c:pt>
                <c:pt idx="4156">
                  <c:v>1.0252858</c:v>
                </c:pt>
                <c:pt idx="4157">
                  <c:v>1.0255003999999994</c:v>
                </c:pt>
                <c:pt idx="4158">
                  <c:v>1.0256578999999999</c:v>
                </c:pt>
                <c:pt idx="4159">
                  <c:v>1.0258136999999996</c:v>
                </c:pt>
                <c:pt idx="4160">
                  <c:v>1.0260260999999995</c:v>
                </c:pt>
                <c:pt idx="4161">
                  <c:v>1.0262681999999999</c:v>
                </c:pt>
                <c:pt idx="4162">
                  <c:v>1.0264819999999999</c:v>
                </c:pt>
                <c:pt idx="4163">
                  <c:v>1.0266789999999999</c:v>
                </c:pt>
                <c:pt idx="4164">
                  <c:v>1.0269052999999995</c:v>
                </c:pt>
                <c:pt idx="4165">
                  <c:v>1.0271139999999999</c:v>
                </c:pt>
                <c:pt idx="4166">
                  <c:v>1.0271667999999994</c:v>
                </c:pt>
                <c:pt idx="4167">
                  <c:v>1.0270201999999995</c:v>
                </c:pt>
                <c:pt idx="4168">
                  <c:v>1.0268591</c:v>
                </c:pt>
                <c:pt idx="4169">
                  <c:v>1.0269652999999996</c:v>
                </c:pt>
                <c:pt idx="4170">
                  <c:v>1.0274418999999995</c:v>
                </c:pt>
                <c:pt idx="4171">
                  <c:v>1.0281161999999999</c:v>
                </c:pt>
                <c:pt idx="4172">
                  <c:v>1.0287295999999995</c:v>
                </c:pt>
                <c:pt idx="4173">
                  <c:v>1.0291709</c:v>
                </c:pt>
                <c:pt idx="4174">
                  <c:v>1.0295029</c:v>
                </c:pt>
                <c:pt idx="4175">
                  <c:v>1.0298178999999998</c:v>
                </c:pt>
                <c:pt idx="4176">
                  <c:v>1.0301374999999999</c:v>
                </c:pt>
                <c:pt idx="4177">
                  <c:v>1.0304495</c:v>
                </c:pt>
                <c:pt idx="4178">
                  <c:v>1.0307689999999998</c:v>
                </c:pt>
                <c:pt idx="4179">
                  <c:v>1.0311250999999995</c:v>
                </c:pt>
                <c:pt idx="4180">
                  <c:v>1.0315135999999998</c:v>
                </c:pt>
                <c:pt idx="4181">
                  <c:v>1.0319094999999996</c:v>
                </c:pt>
                <c:pt idx="4182">
                  <c:v>1.032313</c:v>
                </c:pt>
                <c:pt idx="4183">
                  <c:v>1.0327514999999998</c:v>
                </c:pt>
                <c:pt idx="4184">
                  <c:v>1.0332325</c:v>
                </c:pt>
                <c:pt idx="4185">
                  <c:v>1.0337264999999995</c:v>
                </c:pt>
                <c:pt idx="4186">
                  <c:v>1.0342079000000004</c:v>
                </c:pt>
                <c:pt idx="4187">
                  <c:v>1.0346894</c:v>
                </c:pt>
                <c:pt idx="4188">
                  <c:v>1.0351998999999994</c:v>
                </c:pt>
                <c:pt idx="4189">
                  <c:v>1.0357489</c:v>
                </c:pt>
                <c:pt idx="4190">
                  <c:v>1.0363336999999995</c:v>
                </c:pt>
                <c:pt idx="4191">
                  <c:v>1.0369640999999996</c:v>
                </c:pt>
                <c:pt idx="4192">
                  <c:v>1.0376511999999998</c:v>
                </c:pt>
                <c:pt idx="4193">
                  <c:v>1.0383743999999995</c:v>
                </c:pt>
                <c:pt idx="4194">
                  <c:v>1.0390948999999994</c:v>
                </c:pt>
                <c:pt idx="4195">
                  <c:v>1.0398121999999999</c:v>
                </c:pt>
                <c:pt idx="4196">
                  <c:v>1.0405788999999999</c:v>
                </c:pt>
                <c:pt idx="4197">
                  <c:v>1.0414376999999995</c:v>
                </c:pt>
                <c:pt idx="4198">
                  <c:v>1.0423665</c:v>
                </c:pt>
                <c:pt idx="4199">
                  <c:v>1.0433151999999999</c:v>
                </c:pt>
                <c:pt idx="4200">
                  <c:v>1.0442849999999999</c:v>
                </c:pt>
                <c:pt idx="4201">
                  <c:v>1.0453300999999995</c:v>
                </c:pt>
                <c:pt idx="4202">
                  <c:v>1.046478</c:v>
                </c:pt>
                <c:pt idx="4203">
                  <c:v>1.0476891999999998</c:v>
                </c:pt>
                <c:pt idx="4204">
                  <c:v>1.0489208999999995</c:v>
                </c:pt>
                <c:pt idx="4205">
                  <c:v>1.0501958999999998</c:v>
                </c:pt>
                <c:pt idx="4206">
                  <c:v>1.0515673999999995</c:v>
                </c:pt>
                <c:pt idx="4207">
                  <c:v>1.0530289999999998</c:v>
                </c:pt>
                <c:pt idx="4208">
                  <c:v>1.0545122</c:v>
                </c:pt>
                <c:pt idx="4209">
                  <c:v>1.0559784999999995</c:v>
                </c:pt>
                <c:pt idx="4210">
                  <c:v>1.0574695999999995</c:v>
                </c:pt>
                <c:pt idx="4211">
                  <c:v>1.0590363999999994</c:v>
                </c:pt>
                <c:pt idx="4212">
                  <c:v>1.0606602999999994</c:v>
                </c:pt>
                <c:pt idx="4213">
                  <c:v>1.0622973999999998</c:v>
                </c:pt>
                <c:pt idx="4214">
                  <c:v>1.0639810999999995</c:v>
                </c:pt>
                <c:pt idx="4215">
                  <c:v>1.0658112999999996</c:v>
                </c:pt>
                <c:pt idx="4216">
                  <c:v>1.0678218999999995</c:v>
                </c:pt>
                <c:pt idx="4217">
                  <c:v>1.0699121</c:v>
                </c:pt>
                <c:pt idx="4218">
                  <c:v>1.0719679999999998</c:v>
                </c:pt>
                <c:pt idx="4219">
                  <c:v>1.0740295</c:v>
                </c:pt>
                <c:pt idx="4220">
                  <c:v>1.0762843</c:v>
                </c:pt>
                <c:pt idx="4221">
                  <c:v>1.0788902999999994</c:v>
                </c:pt>
                <c:pt idx="4222">
                  <c:v>1.0818276999999994</c:v>
                </c:pt>
                <c:pt idx="4223">
                  <c:v>1.0849070999999999</c:v>
                </c:pt>
                <c:pt idx="4224">
                  <c:v>1.0878557</c:v>
                </c:pt>
                <c:pt idx="4225">
                  <c:v>1.0903967999999995</c:v>
                </c:pt>
                <c:pt idx="4226">
                  <c:v>1.0923699999999998</c:v>
                </c:pt>
                <c:pt idx="4227">
                  <c:v>1.093915</c:v>
                </c:pt>
                <c:pt idx="4228">
                  <c:v>1.0955207999999996</c:v>
                </c:pt>
                <c:pt idx="4229">
                  <c:v>1.0977163999999995</c:v>
                </c:pt>
                <c:pt idx="4230">
                  <c:v>1.1005551000000005</c:v>
                </c:pt>
                <c:pt idx="4231">
                  <c:v>1.1034179000000004</c:v>
                </c:pt>
                <c:pt idx="4232">
                  <c:v>1.1054188</c:v>
                </c:pt>
                <c:pt idx="4233">
                  <c:v>1.1060317</c:v>
                </c:pt>
                <c:pt idx="4234">
                  <c:v>1.1053165</c:v>
                </c:pt>
                <c:pt idx="4235">
                  <c:v>1.1036096999999996</c:v>
                </c:pt>
                <c:pt idx="4236">
                  <c:v>1.1011206999999996</c:v>
                </c:pt>
                <c:pt idx="4237">
                  <c:v>1.0978923999999994</c:v>
                </c:pt>
                <c:pt idx="4238">
                  <c:v>1.0940474000000004</c:v>
                </c:pt>
                <c:pt idx="4239">
                  <c:v>1.0899021999999998</c:v>
                </c:pt>
                <c:pt idx="4240">
                  <c:v>1.0857934999999994</c:v>
                </c:pt>
                <c:pt idx="4241">
                  <c:v>1.0818821000000001</c:v>
                </c:pt>
                <c:pt idx="4242">
                  <c:v>1.0781886000000001</c:v>
                </c:pt>
                <c:pt idx="4243">
                  <c:v>1.0747530999999999</c:v>
                </c:pt>
                <c:pt idx="4244">
                  <c:v>1.0716715999999995</c:v>
                </c:pt>
                <c:pt idx="4245">
                  <c:v>1.0690025999999999</c:v>
                </c:pt>
                <c:pt idx="4246">
                  <c:v>1.0667513</c:v>
                </c:pt>
                <c:pt idx="4247">
                  <c:v>1.0649759999999999</c:v>
                </c:pt>
                <c:pt idx="4248">
                  <c:v>1.0638190999999995</c:v>
                </c:pt>
                <c:pt idx="4249">
                  <c:v>1.063348</c:v>
                </c:pt>
                <c:pt idx="4250">
                  <c:v>1.0634056999999995</c:v>
                </c:pt>
                <c:pt idx="4251">
                  <c:v>1.0637096999999995</c:v>
                </c:pt>
                <c:pt idx="4252">
                  <c:v>1.0641068</c:v>
                </c:pt>
                <c:pt idx="4253">
                  <c:v>1.0646660999999995</c:v>
                </c:pt>
                <c:pt idx="4254">
                  <c:v>1.0655115999999998</c:v>
                </c:pt>
                <c:pt idx="4255">
                  <c:v>1.0666378000000001</c:v>
                </c:pt>
                <c:pt idx="4256">
                  <c:v>1.0679481</c:v>
                </c:pt>
                <c:pt idx="4257">
                  <c:v>1.0694044999999996</c:v>
                </c:pt>
                <c:pt idx="4258">
                  <c:v>1.0710375000000001</c:v>
                </c:pt>
                <c:pt idx="4259">
                  <c:v>1.0728062999999994</c:v>
                </c:pt>
                <c:pt idx="4260">
                  <c:v>1.0745392999999996</c:v>
                </c:pt>
                <c:pt idx="4261">
                  <c:v>1.0760565000000004</c:v>
                </c:pt>
                <c:pt idx="4262">
                  <c:v>1.0772856</c:v>
                </c:pt>
                <c:pt idx="4263">
                  <c:v>1.0781943999999994</c:v>
                </c:pt>
                <c:pt idx="4264">
                  <c:v>1.0786647999999994</c:v>
                </c:pt>
                <c:pt idx="4265">
                  <c:v>1.0785366999999995</c:v>
                </c:pt>
                <c:pt idx="4266">
                  <c:v>1.0777796999999996</c:v>
                </c:pt>
                <c:pt idx="4267">
                  <c:v>1.0765258</c:v>
                </c:pt>
                <c:pt idx="4268">
                  <c:v>1.0748833</c:v>
                </c:pt>
                <c:pt idx="4269">
                  <c:v>1.0728051000000001</c:v>
                </c:pt>
                <c:pt idx="4270">
                  <c:v>1.0702422999999999</c:v>
                </c:pt>
                <c:pt idx="4271">
                  <c:v>1.0674001</c:v>
                </c:pt>
                <c:pt idx="4272">
                  <c:v>1.0647202999999994</c:v>
                </c:pt>
                <c:pt idx="4273">
                  <c:v>1.0625467</c:v>
                </c:pt>
                <c:pt idx="4274">
                  <c:v>1.0608601999999998</c:v>
                </c:pt>
                <c:pt idx="4275">
                  <c:v>1.0593971</c:v>
                </c:pt>
                <c:pt idx="4276">
                  <c:v>1.0579714999999994</c:v>
                </c:pt>
                <c:pt idx="4277">
                  <c:v>1.0566138999999999</c:v>
                </c:pt>
                <c:pt idx="4278">
                  <c:v>1.0554329999999998</c:v>
                </c:pt>
                <c:pt idx="4279">
                  <c:v>1.0544652999999995</c:v>
                </c:pt>
                <c:pt idx="4280">
                  <c:v>1.0537004999999995</c:v>
                </c:pt>
                <c:pt idx="4281">
                  <c:v>1.0531609</c:v>
                </c:pt>
                <c:pt idx="4282">
                  <c:v>1.0528625</c:v>
                </c:pt>
                <c:pt idx="4283">
                  <c:v>1.0527283999999995</c:v>
                </c:pt>
                <c:pt idx="4284">
                  <c:v>1.0526378999999999</c:v>
                </c:pt>
                <c:pt idx="4285">
                  <c:v>1.0525739000000001</c:v>
                </c:pt>
                <c:pt idx="4286">
                  <c:v>1.0526447999999995</c:v>
                </c:pt>
                <c:pt idx="4287">
                  <c:v>1.0529223999999995</c:v>
                </c:pt>
                <c:pt idx="4288">
                  <c:v>1.0533237999999996</c:v>
                </c:pt>
                <c:pt idx="4289">
                  <c:v>1.0537128</c:v>
                </c:pt>
                <c:pt idx="4290">
                  <c:v>1.054071</c:v>
                </c:pt>
                <c:pt idx="4291">
                  <c:v>1.0544832</c:v>
                </c:pt>
                <c:pt idx="4292">
                  <c:v>1.0549712999999996</c:v>
                </c:pt>
                <c:pt idx="4293">
                  <c:v>1.0554528999999999</c:v>
                </c:pt>
                <c:pt idx="4294">
                  <c:v>1.0558923999999994</c:v>
                </c:pt>
                <c:pt idx="4295">
                  <c:v>1.0563769000000001</c:v>
                </c:pt>
                <c:pt idx="4296">
                  <c:v>1.0569333999999995</c:v>
                </c:pt>
                <c:pt idx="4297">
                  <c:v>1.0573405</c:v>
                </c:pt>
                <c:pt idx="4298">
                  <c:v>1.0573120999999999</c:v>
                </c:pt>
                <c:pt idx="4299">
                  <c:v>1.0569525000000004</c:v>
                </c:pt>
                <c:pt idx="4300">
                  <c:v>1.0569161999999999</c:v>
                </c:pt>
                <c:pt idx="4301">
                  <c:v>1.0579413999999996</c:v>
                </c:pt>
                <c:pt idx="4302">
                  <c:v>1.0601678999999999</c:v>
                </c:pt>
                <c:pt idx="4303">
                  <c:v>1.0629909</c:v>
                </c:pt>
                <c:pt idx="4304">
                  <c:v>1.0656092999999995</c:v>
                </c:pt>
                <c:pt idx="4305">
                  <c:v>1.0676455</c:v>
                </c:pt>
                <c:pt idx="4306">
                  <c:v>1.0692339999999998</c:v>
                </c:pt>
                <c:pt idx="4307">
                  <c:v>1.0706491</c:v>
                </c:pt>
                <c:pt idx="4308">
                  <c:v>1.0719814999999995</c:v>
                </c:pt>
                <c:pt idx="4309">
                  <c:v>1.0731582</c:v>
                </c:pt>
                <c:pt idx="4310">
                  <c:v>1.0741245999999998</c:v>
                </c:pt>
                <c:pt idx="4311">
                  <c:v>1.0748965999999998</c:v>
                </c:pt>
                <c:pt idx="4312">
                  <c:v>1.0754763999999994</c:v>
                </c:pt>
                <c:pt idx="4313">
                  <c:v>1.0758174999999999</c:v>
                </c:pt>
                <c:pt idx="4314">
                  <c:v>1.0758967999999995</c:v>
                </c:pt>
                <c:pt idx="4315">
                  <c:v>1.0757659999999998</c:v>
                </c:pt>
                <c:pt idx="4316">
                  <c:v>1.0755006999999996</c:v>
                </c:pt>
                <c:pt idx="4317">
                  <c:v>1.0751337999999995</c:v>
                </c:pt>
                <c:pt idx="4318">
                  <c:v>1.0746753</c:v>
                </c:pt>
                <c:pt idx="4319">
                  <c:v>1.0741744</c:v>
                </c:pt>
                <c:pt idx="4320">
                  <c:v>1.0737227999999996</c:v>
                </c:pt>
                <c:pt idx="4321">
                  <c:v>1.0733959999999998</c:v>
                </c:pt>
                <c:pt idx="4322">
                  <c:v>1.0732267999999996</c:v>
                </c:pt>
                <c:pt idx="4323">
                  <c:v>1.0732438</c:v>
                </c:pt>
                <c:pt idx="4324">
                  <c:v>1.0735061999999995</c:v>
                </c:pt>
                <c:pt idx="4325">
                  <c:v>1.0740809000000004</c:v>
                </c:pt>
                <c:pt idx="4326">
                  <c:v>1.0750011999999998</c:v>
                </c:pt>
                <c:pt idx="4327">
                  <c:v>1.0762689999999999</c:v>
                </c:pt>
                <c:pt idx="4328">
                  <c:v>1.0778854</c:v>
                </c:pt>
                <c:pt idx="4329">
                  <c:v>1.0798619999999994</c:v>
                </c:pt>
                <c:pt idx="4330">
                  <c:v>1.0822086</c:v>
                </c:pt>
                <c:pt idx="4331">
                  <c:v>1.0849362999999994</c:v>
                </c:pt>
                <c:pt idx="4332">
                  <c:v>1.088074</c:v>
                </c:pt>
                <c:pt idx="4333">
                  <c:v>1.0916629999999998</c:v>
                </c:pt>
                <c:pt idx="4334">
                  <c:v>1.0957325999999998</c:v>
                </c:pt>
                <c:pt idx="4335">
                  <c:v>1.1003007999999999</c:v>
                </c:pt>
                <c:pt idx="4336">
                  <c:v>1.1054126</c:v>
                </c:pt>
                <c:pt idx="4337">
                  <c:v>1.1111583999999999</c:v>
                </c:pt>
                <c:pt idx="4338">
                  <c:v>1.1176458999999999</c:v>
                </c:pt>
                <c:pt idx="4339">
                  <c:v>1.1249794</c:v>
                </c:pt>
                <c:pt idx="4340">
                  <c:v>1.1332940999999996</c:v>
                </c:pt>
                <c:pt idx="4341">
                  <c:v>1.1427681999999999</c:v>
                </c:pt>
                <c:pt idx="4342">
                  <c:v>1.1535123</c:v>
                </c:pt>
                <c:pt idx="4343">
                  <c:v>1.1653935</c:v>
                </c:pt>
                <c:pt idx="4344">
                  <c:v>1.1780065000000004</c:v>
                </c:pt>
                <c:pt idx="4345">
                  <c:v>1.1908664999999998</c:v>
                </c:pt>
                <c:pt idx="4346">
                  <c:v>1.2036205999999994</c:v>
                </c:pt>
                <c:pt idx="4347">
                  <c:v>1.2160195999999999</c:v>
                </c:pt>
                <c:pt idx="4348">
                  <c:v>1.2276807999999995</c:v>
                </c:pt>
                <c:pt idx="4349">
                  <c:v>1.237949299999999</c:v>
                </c:pt>
                <c:pt idx="4350">
                  <c:v>1.2460449</c:v>
                </c:pt>
                <c:pt idx="4351">
                  <c:v>1.2513128999999998</c:v>
                </c:pt>
                <c:pt idx="4352">
                  <c:v>1.2532816999999996</c:v>
                </c:pt>
                <c:pt idx="4353">
                  <c:v>1.2515147999999994</c:v>
                </c:pt>
                <c:pt idx="4354">
                  <c:v>1.2455409999999998</c:v>
                </c:pt>
                <c:pt idx="4355">
                  <c:v>1.2350542999999994</c:v>
                </c:pt>
                <c:pt idx="4356">
                  <c:v>1.2202348999999995</c:v>
                </c:pt>
                <c:pt idx="4357">
                  <c:v>1.2018803999999994</c:v>
                </c:pt>
                <c:pt idx="4358">
                  <c:v>1.1812346999999996</c:v>
                </c:pt>
                <c:pt idx="4359">
                  <c:v>1.1596816999999995</c:v>
                </c:pt>
                <c:pt idx="4360">
                  <c:v>1.1385003</c:v>
                </c:pt>
                <c:pt idx="4361">
                  <c:v>1.1187267999999995</c:v>
                </c:pt>
                <c:pt idx="4362">
                  <c:v>1.1010863</c:v>
                </c:pt>
                <c:pt idx="4363">
                  <c:v>1.0859771</c:v>
                </c:pt>
                <c:pt idx="4364">
                  <c:v>1.0735124</c:v>
                </c:pt>
                <c:pt idx="4365">
                  <c:v>1.0635711999999995</c:v>
                </c:pt>
                <c:pt idx="4366">
                  <c:v>1.0558357999999994</c:v>
                </c:pt>
                <c:pt idx="4367">
                  <c:v>1.0498556999999995</c:v>
                </c:pt>
                <c:pt idx="4368">
                  <c:v>1.0451811</c:v>
                </c:pt>
                <c:pt idx="4369">
                  <c:v>1.0414924999999995</c:v>
                </c:pt>
                <c:pt idx="4370">
                  <c:v>1.0386138</c:v>
                </c:pt>
                <c:pt idx="4371">
                  <c:v>1.0364149</c:v>
                </c:pt>
                <c:pt idx="4372">
                  <c:v>1.0347379999999999</c:v>
                </c:pt>
                <c:pt idx="4373">
                  <c:v>1.0334269999999994</c:v>
                </c:pt>
                <c:pt idx="4374">
                  <c:v>1.0323836</c:v>
                </c:pt>
                <c:pt idx="4375">
                  <c:v>1.0315574999999999</c:v>
                </c:pt>
                <c:pt idx="4376">
                  <c:v>1.0309191999999998</c:v>
                </c:pt>
                <c:pt idx="4377">
                  <c:v>1.0304818</c:v>
                </c:pt>
                <c:pt idx="4378">
                  <c:v>1.0302922999999995</c:v>
                </c:pt>
                <c:pt idx="4379">
                  <c:v>1.030276</c:v>
                </c:pt>
                <c:pt idx="4380">
                  <c:v>1.0300707</c:v>
                </c:pt>
                <c:pt idx="4381">
                  <c:v>1.0291866999999995</c:v>
                </c:pt>
                <c:pt idx="4382">
                  <c:v>1.0275212999999992</c:v>
                </c:pt>
                <c:pt idx="4383">
                  <c:v>1.0257065999999995</c:v>
                </c:pt>
                <c:pt idx="4384">
                  <c:v>1.0247301</c:v>
                </c:pt>
                <c:pt idx="4385">
                  <c:v>1.0250115999999998</c:v>
                </c:pt>
                <c:pt idx="4386">
                  <c:v>1.0259004999999994</c:v>
                </c:pt>
                <c:pt idx="4387">
                  <c:v>1.0262438</c:v>
                </c:pt>
                <c:pt idx="4388">
                  <c:v>1.0254392999999991</c:v>
                </c:pt>
                <c:pt idx="4389">
                  <c:v>1.0238526999999995</c:v>
                </c:pt>
                <c:pt idx="4390">
                  <c:v>1.0222502</c:v>
                </c:pt>
                <c:pt idx="4391">
                  <c:v>1.0209756999999995</c:v>
                </c:pt>
                <c:pt idx="4392">
                  <c:v>1.0197951999999995</c:v>
                </c:pt>
                <c:pt idx="4393">
                  <c:v>1.0184271999999999</c:v>
                </c:pt>
                <c:pt idx="4394">
                  <c:v>1.0169739999999998</c:v>
                </c:pt>
                <c:pt idx="4395">
                  <c:v>1.0157582999999994</c:v>
                </c:pt>
                <c:pt idx="4396">
                  <c:v>1.0148971</c:v>
                </c:pt>
                <c:pt idx="4397">
                  <c:v>1.0142108999999999</c:v>
                </c:pt>
                <c:pt idx="4398">
                  <c:v>1.0135083999999996</c:v>
                </c:pt>
                <c:pt idx="4399">
                  <c:v>1.0128009</c:v>
                </c:pt>
                <c:pt idx="4400">
                  <c:v>1.0121990999999995</c:v>
                </c:pt>
                <c:pt idx="4401">
                  <c:v>1.011721399999999</c:v>
                </c:pt>
                <c:pt idx="4402">
                  <c:v>1.0112997999999993</c:v>
                </c:pt>
                <c:pt idx="4403">
                  <c:v>1.0109136999999995</c:v>
                </c:pt>
                <c:pt idx="4404">
                  <c:v>1.0106035</c:v>
                </c:pt>
                <c:pt idx="4405">
                  <c:v>1.0103628</c:v>
                </c:pt>
                <c:pt idx="4406">
                  <c:v>1.0101088</c:v>
                </c:pt>
                <c:pt idx="4407">
                  <c:v>1.0097925999999995</c:v>
                </c:pt>
                <c:pt idx="4408">
                  <c:v>1.0094622999999996</c:v>
                </c:pt>
                <c:pt idx="4409">
                  <c:v>1.0091749999999995</c:v>
                </c:pt>
                <c:pt idx="4410">
                  <c:v>1.0089063999999994</c:v>
                </c:pt>
                <c:pt idx="4411">
                  <c:v>1.0086103</c:v>
                </c:pt>
                <c:pt idx="4412">
                  <c:v>1.0083063999999995</c:v>
                </c:pt>
                <c:pt idx="4413">
                  <c:v>1.0080111</c:v>
                </c:pt>
                <c:pt idx="4414">
                  <c:v>1.0075978999999995</c:v>
                </c:pt>
                <c:pt idx="4415">
                  <c:v>1.0068775999999999</c:v>
                </c:pt>
                <c:pt idx="4416">
                  <c:v>1.0059058999999995</c:v>
                </c:pt>
                <c:pt idx="4417">
                  <c:v>1.0051203999999996</c:v>
                </c:pt>
                <c:pt idx="4418">
                  <c:v>1.0050133999999995</c:v>
                </c:pt>
                <c:pt idx="4419">
                  <c:v>1.0056317999999993</c:v>
                </c:pt>
                <c:pt idx="4420">
                  <c:v>1.0065016999999994</c:v>
                </c:pt>
                <c:pt idx="4421">
                  <c:v>1.0070958999999995</c:v>
                </c:pt>
                <c:pt idx="4422">
                  <c:v>1.0073003999999994</c:v>
                </c:pt>
                <c:pt idx="4423">
                  <c:v>1.0073762999999996</c:v>
                </c:pt>
                <c:pt idx="4424">
                  <c:v>1.007555</c:v>
                </c:pt>
                <c:pt idx="4425">
                  <c:v>1.0078045999999994</c:v>
                </c:pt>
                <c:pt idx="4426">
                  <c:v>1.0079899999999995</c:v>
                </c:pt>
                <c:pt idx="4427">
                  <c:v>1.0081141999999998</c:v>
                </c:pt>
                <c:pt idx="4428">
                  <c:v>1.0082963999999994</c:v>
                </c:pt>
                <c:pt idx="4429">
                  <c:v>1.0085757</c:v>
                </c:pt>
                <c:pt idx="4430">
                  <c:v>1.0088615999999995</c:v>
                </c:pt>
                <c:pt idx="4431">
                  <c:v>1.0090881</c:v>
                </c:pt>
                <c:pt idx="4432">
                  <c:v>1.0093145999999995</c:v>
                </c:pt>
                <c:pt idx="4433">
                  <c:v>1.0096215999999993</c:v>
                </c:pt>
                <c:pt idx="4434">
                  <c:v>1.0099744999999996</c:v>
                </c:pt>
                <c:pt idx="4435">
                  <c:v>1.0102728000000001</c:v>
                </c:pt>
                <c:pt idx="4436">
                  <c:v>1.0105061999999998</c:v>
                </c:pt>
                <c:pt idx="4437">
                  <c:v>1.0107766999999996</c:v>
                </c:pt>
                <c:pt idx="4438">
                  <c:v>1.0111520000000001</c:v>
                </c:pt>
                <c:pt idx="4439">
                  <c:v>1.0115779</c:v>
                </c:pt>
                <c:pt idx="4440">
                  <c:v>1.0119779</c:v>
                </c:pt>
                <c:pt idx="4441">
                  <c:v>1.012372</c:v>
                </c:pt>
                <c:pt idx="4442">
                  <c:v>1.0128013999999994</c:v>
                </c:pt>
                <c:pt idx="4443">
                  <c:v>1.0131551000000001</c:v>
                </c:pt>
                <c:pt idx="4444">
                  <c:v>1.0132004999999995</c:v>
                </c:pt>
                <c:pt idx="4445">
                  <c:v>1.0128836999999995</c:v>
                </c:pt>
                <c:pt idx="4446">
                  <c:v>1.0125602999999996</c:v>
                </c:pt>
                <c:pt idx="4447">
                  <c:v>1.0127974</c:v>
                </c:pt>
                <c:pt idx="4448">
                  <c:v>1.0138437999999996</c:v>
                </c:pt>
                <c:pt idx="4449">
                  <c:v>1.0153117999999994</c:v>
                </c:pt>
                <c:pt idx="4450">
                  <c:v>1.0164651</c:v>
                </c:pt>
                <c:pt idx="4451">
                  <c:v>1.0168739</c:v>
                </c:pt>
                <c:pt idx="4452">
                  <c:v>1.0168056999999995</c:v>
                </c:pt>
                <c:pt idx="4453">
                  <c:v>1.0169739999999998</c:v>
                </c:pt>
                <c:pt idx="4454">
                  <c:v>1.0178829999999999</c:v>
                </c:pt>
                <c:pt idx="4455">
                  <c:v>1.0194018999999996</c:v>
                </c:pt>
                <c:pt idx="4456">
                  <c:v>1.0209653999999995</c:v>
                </c:pt>
                <c:pt idx="4457">
                  <c:v>1.0221411</c:v>
                </c:pt>
                <c:pt idx="4458">
                  <c:v>1.0229527999999999</c:v>
                </c:pt>
                <c:pt idx="4459">
                  <c:v>1.0236780999999995</c:v>
                </c:pt>
                <c:pt idx="4460">
                  <c:v>1.0244212999999995</c:v>
                </c:pt>
                <c:pt idx="4461">
                  <c:v>1.0249784</c:v>
                </c:pt>
                <c:pt idx="4462">
                  <c:v>1.0251351</c:v>
                </c:pt>
                <c:pt idx="4463">
                  <c:v>1.0250144999999995</c:v>
                </c:pt>
                <c:pt idx="4464">
                  <c:v>1.0250467999999995</c:v>
                </c:pt>
                <c:pt idx="4465">
                  <c:v>1.0255873</c:v>
                </c:pt>
                <c:pt idx="4466">
                  <c:v>1.026602</c:v>
                </c:pt>
                <c:pt idx="4467">
                  <c:v>1.027747</c:v>
                </c:pt>
                <c:pt idx="4468">
                  <c:v>1.0287004</c:v>
                </c:pt>
                <c:pt idx="4469">
                  <c:v>1.0293809999999999</c:v>
                </c:pt>
                <c:pt idx="4470">
                  <c:v>1.0298956999999993</c:v>
                </c:pt>
                <c:pt idx="4471">
                  <c:v>1.0303705000000001</c:v>
                </c:pt>
                <c:pt idx="4472">
                  <c:v>1.0308629999999999</c:v>
                </c:pt>
                <c:pt idx="4473">
                  <c:v>1.0313823</c:v>
                </c:pt>
                <c:pt idx="4474">
                  <c:v>1.0319223999999996</c:v>
                </c:pt>
                <c:pt idx="4475">
                  <c:v>1.0324694999999995</c:v>
                </c:pt>
                <c:pt idx="4476">
                  <c:v>1.0330131</c:v>
                </c:pt>
                <c:pt idx="4477">
                  <c:v>1.0335641999999994</c:v>
                </c:pt>
                <c:pt idx="4478">
                  <c:v>1.0341465999999999</c:v>
                </c:pt>
                <c:pt idx="4479">
                  <c:v>1.0347599999999999</c:v>
                </c:pt>
                <c:pt idx="4480">
                  <c:v>1.0353664999999994</c:v>
                </c:pt>
                <c:pt idx="4481">
                  <c:v>1.0359228999999996</c:v>
                </c:pt>
                <c:pt idx="4482">
                  <c:v>1.0364141999999998</c:v>
                </c:pt>
                <c:pt idx="4483">
                  <c:v>1.0368541999999998</c:v>
                </c:pt>
                <c:pt idx="4484">
                  <c:v>1.0372782999999994</c:v>
                </c:pt>
                <c:pt idx="4485">
                  <c:v>1.0377539999999998</c:v>
                </c:pt>
                <c:pt idx="4486">
                  <c:v>1.0383654</c:v>
                </c:pt>
                <c:pt idx="4487">
                  <c:v>1.0391410999999995</c:v>
                </c:pt>
                <c:pt idx="4488">
                  <c:v>1.0399957999999996</c:v>
                </c:pt>
                <c:pt idx="4489">
                  <c:v>1.0407914999999996</c:v>
                </c:pt>
                <c:pt idx="4490">
                  <c:v>1.0414749999999995</c:v>
                </c:pt>
                <c:pt idx="4491">
                  <c:v>1.0421281999999998</c:v>
                </c:pt>
                <c:pt idx="4492">
                  <c:v>1.0428508000000001</c:v>
                </c:pt>
                <c:pt idx="4493">
                  <c:v>1.0436317999999996</c:v>
                </c:pt>
                <c:pt idx="4494">
                  <c:v>1.0443859000000004</c:v>
                </c:pt>
                <c:pt idx="4495">
                  <c:v>1.0450982999999996</c:v>
                </c:pt>
                <c:pt idx="4496">
                  <c:v>1.0458617999999993</c:v>
                </c:pt>
                <c:pt idx="4497">
                  <c:v>1.0467484</c:v>
                </c:pt>
                <c:pt idx="4498">
                  <c:v>1.0477121999999999</c:v>
                </c:pt>
                <c:pt idx="4499">
                  <c:v>1.048675</c:v>
                </c:pt>
                <c:pt idx="4500">
                  <c:v>1.0496626999999994</c:v>
                </c:pt>
                <c:pt idx="4501">
                  <c:v>1.0507724999999999</c:v>
                </c:pt>
                <c:pt idx="4502">
                  <c:v>1.0520147</c:v>
                </c:pt>
                <c:pt idx="4503">
                  <c:v>1.053291299999999</c:v>
                </c:pt>
                <c:pt idx="4504">
                  <c:v>1.0545720999999999</c:v>
                </c:pt>
                <c:pt idx="4505">
                  <c:v>1.055999299999999</c:v>
                </c:pt>
                <c:pt idx="4506">
                  <c:v>1.0577131999999998</c:v>
                </c:pt>
                <c:pt idx="4507">
                  <c:v>1.0596204999999994</c:v>
                </c:pt>
                <c:pt idx="4508">
                  <c:v>1.0614820999999999</c:v>
                </c:pt>
                <c:pt idx="4509">
                  <c:v>1.0632774999999999</c:v>
                </c:pt>
                <c:pt idx="4510">
                  <c:v>1.0653637999999996</c:v>
                </c:pt>
                <c:pt idx="4511">
                  <c:v>1.0681509000000005</c:v>
                </c:pt>
                <c:pt idx="4512">
                  <c:v>1.0716455</c:v>
                </c:pt>
                <c:pt idx="4513">
                  <c:v>1.0754295999999994</c:v>
                </c:pt>
                <c:pt idx="4514">
                  <c:v>1.0790963999999996</c:v>
                </c:pt>
                <c:pt idx="4515">
                  <c:v>1.0825975999999999</c:v>
                </c:pt>
                <c:pt idx="4516">
                  <c:v>1.0861357999999999</c:v>
                </c:pt>
                <c:pt idx="4517">
                  <c:v>1.0898667999999996</c:v>
                </c:pt>
                <c:pt idx="4518">
                  <c:v>1.0938547999999995</c:v>
                </c:pt>
                <c:pt idx="4519">
                  <c:v>1.0982763</c:v>
                </c:pt>
                <c:pt idx="4520">
                  <c:v>1.1034685999999998</c:v>
                </c:pt>
                <c:pt idx="4521">
                  <c:v>1.1096713999999994</c:v>
                </c:pt>
                <c:pt idx="4522">
                  <c:v>1.1168104999999999</c:v>
                </c:pt>
                <c:pt idx="4523">
                  <c:v>1.1246611999999998</c:v>
                </c:pt>
                <c:pt idx="4524">
                  <c:v>1.1331922999999995</c:v>
                </c:pt>
                <c:pt idx="4525">
                  <c:v>1.1426242999999996</c:v>
                </c:pt>
                <c:pt idx="4526">
                  <c:v>1.1531053999999998</c:v>
                </c:pt>
                <c:pt idx="4527">
                  <c:v>1.1644030999999999</c:v>
                </c:pt>
                <c:pt idx="4528">
                  <c:v>1.1759473</c:v>
                </c:pt>
                <c:pt idx="4529">
                  <c:v>1.1870791000000001</c:v>
                </c:pt>
                <c:pt idx="4530">
                  <c:v>1.1971453999999999</c:v>
                </c:pt>
                <c:pt idx="4531">
                  <c:v>1.2053805999999998</c:v>
                </c:pt>
                <c:pt idx="4532">
                  <c:v>1.2108224999999995</c:v>
                </c:pt>
                <c:pt idx="4533">
                  <c:v>1.2124276999999997</c:v>
                </c:pt>
                <c:pt idx="4534">
                  <c:v>1.2093040999999995</c:v>
                </c:pt>
                <c:pt idx="4535">
                  <c:v>1.2009403999999995</c:v>
                </c:pt>
                <c:pt idx="4536">
                  <c:v>1.1874311</c:v>
                </c:pt>
                <c:pt idx="4537">
                  <c:v>1.1696499999999999</c:v>
                </c:pt>
                <c:pt idx="4538">
                  <c:v>1.1491800999999999</c:v>
                </c:pt>
                <c:pt idx="4539">
                  <c:v>1.1279039</c:v>
                </c:pt>
                <c:pt idx="4540">
                  <c:v>1.1074769999999998</c:v>
                </c:pt>
                <c:pt idx="4541">
                  <c:v>1.089016</c:v>
                </c:pt>
                <c:pt idx="4542">
                  <c:v>1.0730665999999998</c:v>
                </c:pt>
                <c:pt idx="4543">
                  <c:v>1.0596730999999995</c:v>
                </c:pt>
                <c:pt idx="4544">
                  <c:v>1.0484773000000001</c:v>
                </c:pt>
                <c:pt idx="4545">
                  <c:v>1.0389777</c:v>
                </c:pt>
                <c:pt idx="4546">
                  <c:v>1.0309374</c:v>
                </c:pt>
                <c:pt idx="4547">
                  <c:v>1.0245776</c:v>
                </c:pt>
                <c:pt idx="4548">
                  <c:v>1.0202339</c:v>
                </c:pt>
                <c:pt idx="4549">
                  <c:v>1.0177589</c:v>
                </c:pt>
                <c:pt idx="4550">
                  <c:v>1.0163845</c:v>
                </c:pt>
                <c:pt idx="4551">
                  <c:v>1.0152809999999999</c:v>
                </c:pt>
                <c:pt idx="4552">
                  <c:v>1.0141713999999995</c:v>
                </c:pt>
                <c:pt idx="4553">
                  <c:v>1.0132821000000001</c:v>
                </c:pt>
                <c:pt idx="4554">
                  <c:v>1.0127569999999999</c:v>
                </c:pt>
                <c:pt idx="4555">
                  <c:v>1.0123356999999995</c:v>
                </c:pt>
                <c:pt idx="4556">
                  <c:v>1.0117155999999998</c:v>
                </c:pt>
                <c:pt idx="4557">
                  <c:v>1.0110737999999995</c:v>
                </c:pt>
                <c:pt idx="4558">
                  <c:v>1.0109857</c:v>
                </c:pt>
                <c:pt idx="4559">
                  <c:v>1.0117802999999994</c:v>
                </c:pt>
                <c:pt idx="4560">
                  <c:v>1.0131152999999995</c:v>
                </c:pt>
                <c:pt idx="4561">
                  <c:v>1.0142807999999999</c:v>
                </c:pt>
                <c:pt idx="4562">
                  <c:v>1.0148151999999999</c:v>
                </c:pt>
                <c:pt idx="4563">
                  <c:v>1.0147250999999995</c:v>
                </c:pt>
                <c:pt idx="4564">
                  <c:v>1.0142131999999999</c:v>
                </c:pt>
                <c:pt idx="4565">
                  <c:v>1.013388</c:v>
                </c:pt>
                <c:pt idx="4566">
                  <c:v>1.0122838999999999</c:v>
                </c:pt>
                <c:pt idx="4567">
                  <c:v>1.0110095999999995</c:v>
                </c:pt>
                <c:pt idx="4568">
                  <c:v>1.009734399999999</c:v>
                </c:pt>
                <c:pt idx="4569">
                  <c:v>1.0085652999999994</c:v>
                </c:pt>
                <c:pt idx="4570">
                  <c:v>1.007539699999999</c:v>
                </c:pt>
                <c:pt idx="4571">
                  <c:v>1.0067271999999998</c:v>
                </c:pt>
                <c:pt idx="4572">
                  <c:v>1.0062245999999995</c:v>
                </c:pt>
                <c:pt idx="4573">
                  <c:v>1.0060203999999995</c:v>
                </c:pt>
                <c:pt idx="4574">
                  <c:v>1.0059579999999999</c:v>
                </c:pt>
                <c:pt idx="4575">
                  <c:v>1.0059024999999995</c:v>
                </c:pt>
                <c:pt idx="4576">
                  <c:v>1.0058847999999996</c:v>
                </c:pt>
                <c:pt idx="4577">
                  <c:v>1.0060015</c:v>
                </c:pt>
                <c:pt idx="4578">
                  <c:v>1.0062235999999998</c:v>
                </c:pt>
                <c:pt idx="4579">
                  <c:v>1.0064201999999998</c:v>
                </c:pt>
                <c:pt idx="4580">
                  <c:v>1.0065639999999998</c:v>
                </c:pt>
                <c:pt idx="4581">
                  <c:v>1.0067613999999996</c:v>
                </c:pt>
                <c:pt idx="4582">
                  <c:v>1.0069967999999996</c:v>
                </c:pt>
                <c:pt idx="4583">
                  <c:v>1.0069785</c:v>
                </c:pt>
                <c:pt idx="4584">
                  <c:v>1.0064358</c:v>
                </c:pt>
                <c:pt idx="4585">
                  <c:v>1.0055889</c:v>
                </c:pt>
                <c:pt idx="4586">
                  <c:v>1.0051310999999994</c:v>
                </c:pt>
                <c:pt idx="4587">
                  <c:v>1.0055656999999996</c:v>
                </c:pt>
                <c:pt idx="4588">
                  <c:v>1.0065906999999994</c:v>
                </c:pt>
                <c:pt idx="4589">
                  <c:v>1.007312</c:v>
                </c:pt>
                <c:pt idx="4590">
                  <c:v>1.0071302999999996</c:v>
                </c:pt>
                <c:pt idx="4591">
                  <c:v>1.0063561999999999</c:v>
                </c:pt>
                <c:pt idx="4592">
                  <c:v>1.005914299999999</c:v>
                </c:pt>
                <c:pt idx="4593">
                  <c:v>1.0064500999999999</c:v>
                </c:pt>
                <c:pt idx="4594">
                  <c:v>1.0077515999999995</c:v>
                </c:pt>
                <c:pt idx="4595">
                  <c:v>1.0090282999999995</c:v>
                </c:pt>
                <c:pt idx="4596">
                  <c:v>1.0096722999999996</c:v>
                </c:pt>
                <c:pt idx="4597">
                  <c:v>1.0097207999999995</c:v>
                </c:pt>
                <c:pt idx="4598">
                  <c:v>1.0096705999999998</c:v>
                </c:pt>
                <c:pt idx="4599">
                  <c:v>1.0099301999999994</c:v>
                </c:pt>
                <c:pt idx="4600">
                  <c:v>1.0104647999999994</c:v>
                </c:pt>
                <c:pt idx="4601">
                  <c:v>1.0109371999999999</c:v>
                </c:pt>
                <c:pt idx="4602">
                  <c:v>1.0111270999999995</c:v>
                </c:pt>
                <c:pt idx="4603">
                  <c:v>1.0111666999999995</c:v>
                </c:pt>
                <c:pt idx="4604">
                  <c:v>1.0113654999999995</c:v>
                </c:pt>
                <c:pt idx="4605">
                  <c:v>1.0118529000000001</c:v>
                </c:pt>
                <c:pt idx="4606">
                  <c:v>1.0124643999999994</c:v>
                </c:pt>
                <c:pt idx="4607">
                  <c:v>1.0129739999999998</c:v>
                </c:pt>
                <c:pt idx="4608">
                  <c:v>1.0133478</c:v>
                </c:pt>
                <c:pt idx="4609">
                  <c:v>1.0136867999999994</c:v>
                </c:pt>
                <c:pt idx="4610">
                  <c:v>1.013969299999999</c:v>
                </c:pt>
                <c:pt idx="4611">
                  <c:v>1.013994099999999</c:v>
                </c:pt>
                <c:pt idx="4612">
                  <c:v>1.0136596999999994</c:v>
                </c:pt>
                <c:pt idx="4613">
                  <c:v>1.0132273999999994</c:v>
                </c:pt>
                <c:pt idx="4614">
                  <c:v>1.0131732999999996</c:v>
                </c:pt>
                <c:pt idx="4615">
                  <c:v>1.0137383999999994</c:v>
                </c:pt>
                <c:pt idx="4616">
                  <c:v>1.0146899999999999</c:v>
                </c:pt>
                <c:pt idx="4617">
                  <c:v>1.0155718999999994</c:v>
                </c:pt>
                <c:pt idx="4618">
                  <c:v>1.0161338</c:v>
                </c:pt>
                <c:pt idx="4619">
                  <c:v>1.0164625999999999</c:v>
                </c:pt>
                <c:pt idx="4620">
                  <c:v>1.0167442999999996</c:v>
                </c:pt>
                <c:pt idx="4621">
                  <c:v>1.0170059</c:v>
                </c:pt>
                <c:pt idx="4622">
                  <c:v>1.0171281999999995</c:v>
                </c:pt>
                <c:pt idx="4623">
                  <c:v>1.0170511</c:v>
                </c:pt>
                <c:pt idx="4624">
                  <c:v>1.0168965999999995</c:v>
                </c:pt>
                <c:pt idx="4625">
                  <c:v>1.0168873</c:v>
                </c:pt>
                <c:pt idx="4626">
                  <c:v>1.0171607999999996</c:v>
                </c:pt>
                <c:pt idx="4627">
                  <c:v>1.0176485</c:v>
                </c:pt>
                <c:pt idx="4628">
                  <c:v>1.0181117</c:v>
                </c:pt>
                <c:pt idx="4629">
                  <c:v>1.0183176999999999</c:v>
                </c:pt>
                <c:pt idx="4630">
                  <c:v>1.0182287999999995</c:v>
                </c:pt>
                <c:pt idx="4631">
                  <c:v>1.0180290999999995</c:v>
                </c:pt>
                <c:pt idx="4632">
                  <c:v>1.0179334999999994</c:v>
                </c:pt>
                <c:pt idx="4633">
                  <c:v>1.0179803999999995</c:v>
                </c:pt>
                <c:pt idx="4634">
                  <c:v>1.0180749</c:v>
                </c:pt>
                <c:pt idx="4635">
                  <c:v>1.0182381</c:v>
                </c:pt>
                <c:pt idx="4636">
                  <c:v>1.0186964999999994</c:v>
                </c:pt>
                <c:pt idx="4637">
                  <c:v>1.0196177</c:v>
                </c:pt>
                <c:pt idx="4638">
                  <c:v>1.0208075999999999</c:v>
                </c:pt>
                <c:pt idx="4639">
                  <c:v>1.0218268999999995</c:v>
                </c:pt>
                <c:pt idx="4640">
                  <c:v>1.0224464</c:v>
                </c:pt>
                <c:pt idx="4641">
                  <c:v>1.0228485999999999</c:v>
                </c:pt>
                <c:pt idx="4642">
                  <c:v>1.0232869999999998</c:v>
                </c:pt>
                <c:pt idx="4643">
                  <c:v>1.0236709999999998</c:v>
                </c:pt>
                <c:pt idx="4644">
                  <c:v>1.0236999999999994</c:v>
                </c:pt>
                <c:pt idx="4645">
                  <c:v>1.0234027999999995</c:v>
                </c:pt>
                <c:pt idx="4646">
                  <c:v>1.0232725</c:v>
                </c:pt>
                <c:pt idx="4647">
                  <c:v>1.0236750999999995</c:v>
                </c:pt>
                <c:pt idx="4648">
                  <c:v>1.0242716999999995</c:v>
                </c:pt>
                <c:pt idx="4649">
                  <c:v>1.0243609999999999</c:v>
                </c:pt>
                <c:pt idx="4650">
                  <c:v>1.0238578</c:v>
                </c:pt>
                <c:pt idx="4651">
                  <c:v>1.0236606999999995</c:v>
                </c:pt>
                <c:pt idx="4652">
                  <c:v>1.0247796999999994</c:v>
                </c:pt>
                <c:pt idx="4653">
                  <c:v>1.0271471000000001</c:v>
                </c:pt>
                <c:pt idx="4654">
                  <c:v>1.029594799999999</c:v>
                </c:pt>
                <c:pt idx="4655">
                  <c:v>1.0310785</c:v>
                </c:pt>
                <c:pt idx="4656">
                  <c:v>1.0317105</c:v>
                </c:pt>
                <c:pt idx="4657">
                  <c:v>1.0324852</c:v>
                </c:pt>
                <c:pt idx="4658">
                  <c:v>1.0341331</c:v>
                </c:pt>
                <c:pt idx="4659">
                  <c:v>1.0364578000000004</c:v>
                </c:pt>
                <c:pt idx="4660">
                  <c:v>1.0387888999999999</c:v>
                </c:pt>
                <c:pt idx="4661">
                  <c:v>1.0408001999999998</c:v>
                </c:pt>
                <c:pt idx="4662">
                  <c:v>1.0426898</c:v>
                </c:pt>
                <c:pt idx="4663">
                  <c:v>1.0447004</c:v>
                </c:pt>
                <c:pt idx="4664">
                  <c:v>1.0467213999999996</c:v>
                </c:pt>
                <c:pt idx="4665">
                  <c:v>1.0484180000000001</c:v>
                </c:pt>
                <c:pt idx="4666">
                  <c:v>1.0495855999999999</c:v>
                </c:pt>
                <c:pt idx="4667">
                  <c:v>1.0502604</c:v>
                </c:pt>
                <c:pt idx="4668">
                  <c:v>1.0505614999999995</c:v>
                </c:pt>
                <c:pt idx="4669">
                  <c:v>1.0505469999999999</c:v>
                </c:pt>
                <c:pt idx="4670">
                  <c:v>1.0501999</c:v>
                </c:pt>
                <c:pt idx="4671">
                  <c:v>1.0494201999999995</c:v>
                </c:pt>
                <c:pt idx="4672">
                  <c:v>1.0480102</c:v>
                </c:pt>
                <c:pt idx="4673">
                  <c:v>1.0458018999999994</c:v>
                </c:pt>
                <c:pt idx="4674">
                  <c:v>1.0429193999999995</c:v>
                </c:pt>
                <c:pt idx="4675">
                  <c:v>1.0398761999999995</c:v>
                </c:pt>
                <c:pt idx="4676">
                  <c:v>1.0372811999999998</c:v>
                </c:pt>
                <c:pt idx="4677">
                  <c:v>1.0353805999999999</c:v>
                </c:pt>
                <c:pt idx="4678">
                  <c:v>1.033923699999999</c:v>
                </c:pt>
                <c:pt idx="4679">
                  <c:v>1.0325021999999999</c:v>
                </c:pt>
                <c:pt idx="4680">
                  <c:v>1.0309663999999996</c:v>
                </c:pt>
                <c:pt idx="4681">
                  <c:v>1.0294874999999999</c:v>
                </c:pt>
                <c:pt idx="4682">
                  <c:v>1.0282827999999999</c:v>
                </c:pt>
                <c:pt idx="4683">
                  <c:v>1.0273726999999995</c:v>
                </c:pt>
                <c:pt idx="4684">
                  <c:v>1.0266008</c:v>
                </c:pt>
                <c:pt idx="4685">
                  <c:v>1.025804699999999</c:v>
                </c:pt>
                <c:pt idx="4686">
                  <c:v>1.0249161</c:v>
                </c:pt>
                <c:pt idx="4687">
                  <c:v>1.0239489999999998</c:v>
                </c:pt>
                <c:pt idx="4688">
                  <c:v>1.0229592999999995</c:v>
                </c:pt>
                <c:pt idx="4689">
                  <c:v>1.0220095</c:v>
                </c:pt>
                <c:pt idx="4690">
                  <c:v>1.0211123</c:v>
                </c:pt>
                <c:pt idx="4691">
                  <c:v>1.0201959999999999</c:v>
                </c:pt>
                <c:pt idx="4692">
                  <c:v>1.0191739999999998</c:v>
                </c:pt>
                <c:pt idx="4693">
                  <c:v>1.0180771000000004</c:v>
                </c:pt>
                <c:pt idx="4694">
                  <c:v>1.017077</c:v>
                </c:pt>
                <c:pt idx="4695">
                  <c:v>1.0163221</c:v>
                </c:pt>
                <c:pt idx="4696">
                  <c:v>1.0157548999999995</c:v>
                </c:pt>
                <c:pt idx="4697">
                  <c:v>1.0151401999999998</c:v>
                </c:pt>
                <c:pt idx="4698">
                  <c:v>1.0142909</c:v>
                </c:pt>
                <c:pt idx="4699">
                  <c:v>1.0132355</c:v>
                </c:pt>
                <c:pt idx="4700">
                  <c:v>1.0121578000000004</c:v>
                </c:pt>
                <c:pt idx="4701">
                  <c:v>1.0112214999999996</c:v>
                </c:pt>
                <c:pt idx="4702">
                  <c:v>1.0105138</c:v>
                </c:pt>
                <c:pt idx="4703">
                  <c:v>1.0101286999999994</c:v>
                </c:pt>
                <c:pt idx="4704">
                  <c:v>1.0101935</c:v>
                </c:pt>
                <c:pt idx="4705">
                  <c:v>1.0107295999999995</c:v>
                </c:pt>
                <c:pt idx="4706">
                  <c:v>1.0115109999999998</c:v>
                </c:pt>
                <c:pt idx="4707">
                  <c:v>1.0121582999999998</c:v>
                </c:pt>
                <c:pt idx="4708">
                  <c:v>1.0124306999999995</c:v>
                </c:pt>
                <c:pt idx="4709">
                  <c:v>1.0124103999999998</c:v>
                </c:pt>
                <c:pt idx="4710">
                  <c:v>1.0123726</c:v>
                </c:pt>
                <c:pt idx="4711">
                  <c:v>1.0124872</c:v>
                </c:pt>
                <c:pt idx="4712">
                  <c:v>1.0126881000000001</c:v>
                </c:pt>
                <c:pt idx="4713">
                  <c:v>1.0128297999999996</c:v>
                </c:pt>
                <c:pt idx="4714">
                  <c:v>1.0128979999999999</c:v>
                </c:pt>
                <c:pt idx="4715">
                  <c:v>1.0130007999999995</c:v>
                </c:pt>
                <c:pt idx="4716">
                  <c:v>1.0131836999999995</c:v>
                </c:pt>
                <c:pt idx="4717">
                  <c:v>1.0133462999999996</c:v>
                </c:pt>
                <c:pt idx="4718">
                  <c:v>1.0133841999999995</c:v>
                </c:pt>
                <c:pt idx="4719">
                  <c:v>1.0133357999999995</c:v>
                </c:pt>
                <c:pt idx="4720">
                  <c:v>1.0132833999999995</c:v>
                </c:pt>
                <c:pt idx="4721">
                  <c:v>1.0131240999999993</c:v>
                </c:pt>
                <c:pt idx="4722">
                  <c:v>1.0125871000000004</c:v>
                </c:pt>
                <c:pt idx="4723">
                  <c:v>1.0116036999999996</c:v>
                </c:pt>
                <c:pt idx="4724">
                  <c:v>1.0106085999999999</c:v>
                </c:pt>
                <c:pt idx="4725">
                  <c:v>1.0102872999999999</c:v>
                </c:pt>
                <c:pt idx="4726">
                  <c:v>1.0108899999999998</c:v>
                </c:pt>
                <c:pt idx="4727">
                  <c:v>1.0118707999999996</c:v>
                </c:pt>
                <c:pt idx="4728">
                  <c:v>1.0123712999999994</c:v>
                </c:pt>
                <c:pt idx="4729">
                  <c:v>1.0120995999999998</c:v>
                </c:pt>
                <c:pt idx="4730">
                  <c:v>1.0116521999999999</c:v>
                </c:pt>
                <c:pt idx="4731">
                  <c:v>1.0118918999999993</c:v>
                </c:pt>
                <c:pt idx="4732">
                  <c:v>1.0130025999999999</c:v>
                </c:pt>
                <c:pt idx="4733">
                  <c:v>1.0142321000000001</c:v>
                </c:pt>
                <c:pt idx="4734">
                  <c:v>1.0145868</c:v>
                </c:pt>
                <c:pt idx="4735">
                  <c:v>1.013731299999999</c:v>
                </c:pt>
                <c:pt idx="4736">
                  <c:v>1.0122547</c:v>
                </c:pt>
                <c:pt idx="4737">
                  <c:v>1.0111705999999998</c:v>
                </c:pt>
                <c:pt idx="4738">
                  <c:v>1.0111555999999999</c:v>
                </c:pt>
                <c:pt idx="4739">
                  <c:v>1.0121403</c:v>
                </c:pt>
                <c:pt idx="4740">
                  <c:v>1.0134741999999994</c:v>
                </c:pt>
                <c:pt idx="4741">
                  <c:v>1.0144352999999995</c:v>
                </c:pt>
                <c:pt idx="4742">
                  <c:v>1.0147051999999999</c:v>
                </c:pt>
                <c:pt idx="4743">
                  <c:v>1.0145200999999995</c:v>
                </c:pt>
                <c:pt idx="4744">
                  <c:v>1.0143986999999994</c:v>
                </c:pt>
                <c:pt idx="4745">
                  <c:v>1.0146408</c:v>
                </c:pt>
                <c:pt idx="4746">
                  <c:v>1.0150340999999994</c:v>
                </c:pt>
                <c:pt idx="4747">
                  <c:v>1.0150805999999999</c:v>
                </c:pt>
                <c:pt idx="4748">
                  <c:v>1.0145371999999999</c:v>
                </c:pt>
                <c:pt idx="4749">
                  <c:v>1.013709299999999</c:v>
                </c:pt>
                <c:pt idx="4750">
                  <c:v>1.0131958999999995</c:v>
                </c:pt>
                <c:pt idx="4751">
                  <c:v>1.0133562999999994</c:v>
                </c:pt>
                <c:pt idx="4752">
                  <c:v>1.0140532</c:v>
                </c:pt>
                <c:pt idx="4753">
                  <c:v>1.0148733999999995</c:v>
                </c:pt>
                <c:pt idx="4754">
                  <c:v>1.0155052999999996</c:v>
                </c:pt>
                <c:pt idx="4755">
                  <c:v>1.0158839999999998</c:v>
                </c:pt>
                <c:pt idx="4756">
                  <c:v>1.0160826999999999</c:v>
                </c:pt>
                <c:pt idx="4757">
                  <c:v>1.0161841999999999</c:v>
                </c:pt>
                <c:pt idx="4758">
                  <c:v>1.0162534999999999</c:v>
                </c:pt>
                <c:pt idx="4759">
                  <c:v>1.0163405999999999</c:v>
                </c:pt>
                <c:pt idx="4760">
                  <c:v>1.0164484</c:v>
                </c:pt>
                <c:pt idx="4761">
                  <c:v>1.0165289</c:v>
                </c:pt>
                <c:pt idx="4762">
                  <c:v>1.0165573999999999</c:v>
                </c:pt>
                <c:pt idx="4763">
                  <c:v>1.0165864999999998</c:v>
                </c:pt>
                <c:pt idx="4764">
                  <c:v>1.0166792999999994</c:v>
                </c:pt>
                <c:pt idx="4765">
                  <c:v>1.0167947999999996</c:v>
                </c:pt>
                <c:pt idx="4766">
                  <c:v>1.0167956999999994</c:v>
                </c:pt>
                <c:pt idx="4767">
                  <c:v>1.0165938999999995</c:v>
                </c:pt>
                <c:pt idx="4768">
                  <c:v>1.0162547</c:v>
                </c:pt>
                <c:pt idx="4769">
                  <c:v>1.0159395999999994</c:v>
                </c:pt>
                <c:pt idx="4770">
                  <c:v>1.0157813999999994</c:v>
                </c:pt>
                <c:pt idx="4771">
                  <c:v>1.0158412999999991</c:v>
                </c:pt>
                <c:pt idx="4772">
                  <c:v>1.0161361999999998</c:v>
                </c:pt>
                <c:pt idx="4773">
                  <c:v>1.0166213999999996</c:v>
                </c:pt>
                <c:pt idx="4774">
                  <c:v>1.0171393999999996</c:v>
                </c:pt>
                <c:pt idx="4775">
                  <c:v>1.0174772999999995</c:v>
                </c:pt>
                <c:pt idx="4776">
                  <c:v>1.0175475</c:v>
                </c:pt>
                <c:pt idx="4777">
                  <c:v>1.0174843999999994</c:v>
                </c:pt>
                <c:pt idx="4778">
                  <c:v>1.0174973999999994</c:v>
                </c:pt>
                <c:pt idx="4779">
                  <c:v>1.0176353999999996</c:v>
                </c:pt>
                <c:pt idx="4780">
                  <c:v>1.0177668999999996</c:v>
                </c:pt>
                <c:pt idx="4781">
                  <c:v>1.0178019999999994</c:v>
                </c:pt>
                <c:pt idx="4782">
                  <c:v>1.0178379</c:v>
                </c:pt>
                <c:pt idx="4783">
                  <c:v>1.0179970999999994</c:v>
                </c:pt>
                <c:pt idx="4784">
                  <c:v>1.0181627</c:v>
                </c:pt>
                <c:pt idx="4785">
                  <c:v>1.0180023</c:v>
                </c:pt>
                <c:pt idx="4786">
                  <c:v>1.0173250999999994</c:v>
                </c:pt>
                <c:pt idx="4787">
                  <c:v>1.0163776</c:v>
                </c:pt>
                <c:pt idx="4788">
                  <c:v>1.015720299999999</c:v>
                </c:pt>
                <c:pt idx="4789">
                  <c:v>1.0157829</c:v>
                </c:pt>
                <c:pt idx="4790">
                  <c:v>1.0165333999999995</c:v>
                </c:pt>
                <c:pt idx="4791">
                  <c:v>1.0175428</c:v>
                </c:pt>
                <c:pt idx="4792">
                  <c:v>1.0183253999999995</c:v>
                </c:pt>
                <c:pt idx="4793">
                  <c:v>1.0186462999999994</c:v>
                </c:pt>
                <c:pt idx="4794">
                  <c:v>1.0186156</c:v>
                </c:pt>
                <c:pt idx="4795">
                  <c:v>1.0185508999999999</c:v>
                </c:pt>
                <c:pt idx="4796">
                  <c:v>1.0186831999999999</c:v>
                </c:pt>
                <c:pt idx="4797">
                  <c:v>1.0189061999999998</c:v>
                </c:pt>
                <c:pt idx="4798">
                  <c:v>1.0188230999999996</c:v>
                </c:pt>
                <c:pt idx="4799">
                  <c:v>1.0181286999999994</c:v>
                </c:pt>
                <c:pt idx="4800">
                  <c:v>1.0169840999999995</c:v>
                </c:pt>
                <c:pt idx="4801">
                  <c:v>1.0159464999999996</c:v>
                </c:pt>
                <c:pt idx="4802">
                  <c:v>1.0154625999999998</c:v>
                </c:pt>
                <c:pt idx="4803">
                  <c:v>1.0154701999999998</c:v>
                </c:pt>
                <c:pt idx="4804">
                  <c:v>1.0155907999999996</c:v>
                </c:pt>
                <c:pt idx="4805">
                  <c:v>1.0156760999999994</c:v>
                </c:pt>
                <c:pt idx="4806">
                  <c:v>1.0160016999999995</c:v>
                </c:pt>
                <c:pt idx="4807">
                  <c:v>1.0168217999999996</c:v>
                </c:pt>
                <c:pt idx="4808">
                  <c:v>1.0178412999999991</c:v>
                </c:pt>
                <c:pt idx="4809">
                  <c:v>1.0183350999999998</c:v>
                </c:pt>
                <c:pt idx="4810">
                  <c:v>1.0178731999999995</c:v>
                </c:pt>
                <c:pt idx="4811">
                  <c:v>1.0168481999999999</c:v>
                </c:pt>
                <c:pt idx="4812">
                  <c:v>1.0161989999999999</c:v>
                </c:pt>
                <c:pt idx="4813">
                  <c:v>1.0165896999999995</c:v>
                </c:pt>
                <c:pt idx="4814">
                  <c:v>1.0178836999999996</c:v>
                </c:pt>
                <c:pt idx="4815">
                  <c:v>1.0194004999999995</c:v>
                </c:pt>
                <c:pt idx="4816">
                  <c:v>1.0205615999999995</c:v>
                </c:pt>
                <c:pt idx="4817">
                  <c:v>1.0212329</c:v>
                </c:pt>
                <c:pt idx="4818">
                  <c:v>1.0215799999999995</c:v>
                </c:pt>
                <c:pt idx="4819">
                  <c:v>1.0217806999999994</c:v>
                </c:pt>
                <c:pt idx="4820">
                  <c:v>1.0219249999999995</c:v>
                </c:pt>
                <c:pt idx="4821">
                  <c:v>1.0220764999999998</c:v>
                </c:pt>
                <c:pt idx="4822">
                  <c:v>1.0222940999999994</c:v>
                </c:pt>
                <c:pt idx="4823">
                  <c:v>1.0225715</c:v>
                </c:pt>
                <c:pt idx="4824">
                  <c:v>1.0228345999999995</c:v>
                </c:pt>
                <c:pt idx="4825">
                  <c:v>1.0230405999999999</c:v>
                </c:pt>
                <c:pt idx="4826">
                  <c:v>1.0232459</c:v>
                </c:pt>
                <c:pt idx="4827">
                  <c:v>1.0235192999999996</c:v>
                </c:pt>
                <c:pt idx="4828">
                  <c:v>1.0238044999999996</c:v>
                </c:pt>
                <c:pt idx="4829">
                  <c:v>1.0239336999999991</c:v>
                </c:pt>
                <c:pt idx="4830">
                  <c:v>1.023820299999999</c:v>
                </c:pt>
                <c:pt idx="4831">
                  <c:v>1.0236159</c:v>
                </c:pt>
                <c:pt idx="4832">
                  <c:v>1.0236242999999989</c:v>
                </c:pt>
                <c:pt idx="4833">
                  <c:v>1.0240353</c:v>
                </c:pt>
                <c:pt idx="4834">
                  <c:v>1.0247534999999999</c:v>
                </c:pt>
                <c:pt idx="4835">
                  <c:v>1.0254960999999996</c:v>
                </c:pt>
                <c:pt idx="4836">
                  <c:v>1.0260467</c:v>
                </c:pt>
                <c:pt idx="4837">
                  <c:v>1.0263962999999996</c:v>
                </c:pt>
                <c:pt idx="4838">
                  <c:v>1.0266631999999998</c:v>
                </c:pt>
                <c:pt idx="4839">
                  <c:v>1.0269275</c:v>
                </c:pt>
                <c:pt idx="4840">
                  <c:v>1.0271774</c:v>
                </c:pt>
                <c:pt idx="4841">
                  <c:v>1.0273889</c:v>
                </c:pt>
                <c:pt idx="4842">
                  <c:v>1.0275972999999996</c:v>
                </c:pt>
                <c:pt idx="4843">
                  <c:v>1.027852</c:v>
                </c:pt>
                <c:pt idx="4844">
                  <c:v>1.0281274</c:v>
                </c:pt>
                <c:pt idx="4845">
                  <c:v>1.0283301</c:v>
                </c:pt>
                <c:pt idx="4846">
                  <c:v>1.0284049</c:v>
                </c:pt>
                <c:pt idx="4847">
                  <c:v>1.0283951</c:v>
                </c:pt>
                <c:pt idx="4848">
                  <c:v>1.0283636999999994</c:v>
                </c:pt>
                <c:pt idx="4849">
                  <c:v>1.0282821000000004</c:v>
                </c:pt>
                <c:pt idx="4850">
                  <c:v>1.0280681999999999</c:v>
                </c:pt>
                <c:pt idx="4851">
                  <c:v>1.0277726999999994</c:v>
                </c:pt>
                <c:pt idx="4852">
                  <c:v>1.0276775999999999</c:v>
                </c:pt>
                <c:pt idx="4853">
                  <c:v>1.0281194</c:v>
                </c:pt>
                <c:pt idx="4854">
                  <c:v>1.0291630999999994</c:v>
                </c:pt>
                <c:pt idx="4855">
                  <c:v>1.0304804000000001</c:v>
                </c:pt>
                <c:pt idx="4856">
                  <c:v>1.0315998999999996</c:v>
                </c:pt>
                <c:pt idx="4857">
                  <c:v>1.0322867</c:v>
                </c:pt>
                <c:pt idx="4858">
                  <c:v>1.0326677</c:v>
                </c:pt>
                <c:pt idx="4859">
                  <c:v>1.0330042999999995</c:v>
                </c:pt>
                <c:pt idx="4860">
                  <c:v>1.0333938999999996</c:v>
                </c:pt>
                <c:pt idx="4861">
                  <c:v>1.0337245999999991</c:v>
                </c:pt>
                <c:pt idx="4862">
                  <c:v>1.0338795999999995</c:v>
                </c:pt>
                <c:pt idx="4863">
                  <c:v>1.0338973999999994</c:v>
                </c:pt>
                <c:pt idx="4864">
                  <c:v>1.0338931999999994</c:v>
                </c:pt>
                <c:pt idx="4865">
                  <c:v>1.0338798999999996</c:v>
                </c:pt>
                <c:pt idx="4866">
                  <c:v>1.0337478999999998</c:v>
                </c:pt>
                <c:pt idx="4867">
                  <c:v>1.0334300999999995</c:v>
                </c:pt>
                <c:pt idx="4868">
                  <c:v>1.0330158999999999</c:v>
                </c:pt>
                <c:pt idx="4869">
                  <c:v>1.032646</c:v>
                </c:pt>
                <c:pt idx="4870">
                  <c:v>1.0323341999999998</c:v>
                </c:pt>
                <c:pt idx="4871">
                  <c:v>1.0319732999999995</c:v>
                </c:pt>
                <c:pt idx="4872">
                  <c:v>1.0315252999999995</c:v>
                </c:pt>
                <c:pt idx="4873">
                  <c:v>1.0311075000000001</c:v>
                </c:pt>
                <c:pt idx="4874">
                  <c:v>1.0308025000000001</c:v>
                </c:pt>
                <c:pt idx="4875">
                  <c:v>1.0304201999999998</c:v>
                </c:pt>
                <c:pt idx="4876">
                  <c:v>1.0295968999999996</c:v>
                </c:pt>
                <c:pt idx="4877">
                  <c:v>1.0282302999999995</c:v>
                </c:pt>
                <c:pt idx="4878">
                  <c:v>1.0267793999999995</c:v>
                </c:pt>
                <c:pt idx="4879">
                  <c:v>1.0260043999999995</c:v>
                </c:pt>
                <c:pt idx="4880">
                  <c:v>1.0263129000000004</c:v>
                </c:pt>
                <c:pt idx="4881">
                  <c:v>1.0273793999999996</c:v>
                </c:pt>
                <c:pt idx="4882">
                  <c:v>1.0284586</c:v>
                </c:pt>
                <c:pt idx="4883">
                  <c:v>1.0290424</c:v>
                </c:pt>
                <c:pt idx="4884">
                  <c:v>1.0291774999999999</c:v>
                </c:pt>
                <c:pt idx="4885">
                  <c:v>1.0292186999999995</c:v>
                </c:pt>
                <c:pt idx="4886">
                  <c:v>1.0293895</c:v>
                </c:pt>
                <c:pt idx="4887">
                  <c:v>1.0296344999999996</c:v>
                </c:pt>
                <c:pt idx="4888">
                  <c:v>1.0298212999999992</c:v>
                </c:pt>
                <c:pt idx="4889">
                  <c:v>1.0299471</c:v>
                </c:pt>
                <c:pt idx="4890">
                  <c:v>1.0301102</c:v>
                </c:pt>
                <c:pt idx="4891">
                  <c:v>1.0303552</c:v>
                </c:pt>
                <c:pt idx="4892">
                  <c:v>1.0306308</c:v>
                </c:pt>
                <c:pt idx="4893">
                  <c:v>1.0308889999999999</c:v>
                </c:pt>
                <c:pt idx="4894">
                  <c:v>1.0311545999999998</c:v>
                </c:pt>
                <c:pt idx="4895">
                  <c:v>1.0314710999999996</c:v>
                </c:pt>
                <c:pt idx="4896">
                  <c:v>1.0318231999999994</c:v>
                </c:pt>
                <c:pt idx="4897">
                  <c:v>1.0321537999999999</c:v>
                </c:pt>
                <c:pt idx="4898">
                  <c:v>1.03244</c:v>
                </c:pt>
                <c:pt idx="4899">
                  <c:v>1.0327127999999999</c:v>
                </c:pt>
                <c:pt idx="4900">
                  <c:v>1.0330007999999995</c:v>
                </c:pt>
                <c:pt idx="4901">
                  <c:v>1.0332927999999995</c:v>
                </c:pt>
                <c:pt idx="4902">
                  <c:v>1.0335702999999996</c:v>
                </c:pt>
                <c:pt idx="4903">
                  <c:v>1.0338455999999998</c:v>
                </c:pt>
                <c:pt idx="4904">
                  <c:v>1.0341425000000004</c:v>
                </c:pt>
                <c:pt idx="4905">
                  <c:v>1.0344521000000004</c:v>
                </c:pt>
                <c:pt idx="4906">
                  <c:v>1.0347398999999995</c:v>
                </c:pt>
                <c:pt idx="4907">
                  <c:v>1.0350021999999999</c:v>
                </c:pt>
                <c:pt idx="4908">
                  <c:v>1.0352874000000001</c:v>
                </c:pt>
                <c:pt idx="4909">
                  <c:v>1.0356456999999994</c:v>
                </c:pt>
                <c:pt idx="4910">
                  <c:v>1.0360758999999999</c:v>
                </c:pt>
                <c:pt idx="4911">
                  <c:v>1.0365341999999995</c:v>
                </c:pt>
                <c:pt idx="4912">
                  <c:v>1.0369856</c:v>
                </c:pt>
                <c:pt idx="4913">
                  <c:v>1.0374249999999994</c:v>
                </c:pt>
                <c:pt idx="4914">
                  <c:v>1.0378548999999995</c:v>
                </c:pt>
                <c:pt idx="4915">
                  <c:v>1.0382676</c:v>
                </c:pt>
                <c:pt idx="4916">
                  <c:v>1.0386617999999994</c:v>
                </c:pt>
                <c:pt idx="4917">
                  <c:v>1.0390584</c:v>
                </c:pt>
                <c:pt idx="4918">
                  <c:v>1.0394842999999996</c:v>
                </c:pt>
                <c:pt idx="4919">
                  <c:v>1.0399465999999995</c:v>
                </c:pt>
                <c:pt idx="4920">
                  <c:v>1.0404385999999999</c:v>
                </c:pt>
                <c:pt idx="4921">
                  <c:v>1.0409647999999996</c:v>
                </c:pt>
                <c:pt idx="4922">
                  <c:v>1.0415401</c:v>
                </c:pt>
                <c:pt idx="4923">
                  <c:v>1.0421611</c:v>
                </c:pt>
                <c:pt idx="4924">
                  <c:v>1.0427965999999995</c:v>
                </c:pt>
                <c:pt idx="4925">
                  <c:v>1.0434214999999996</c:v>
                </c:pt>
                <c:pt idx="4926">
                  <c:v>1.0440518999999999</c:v>
                </c:pt>
                <c:pt idx="4927">
                  <c:v>1.0447314999999995</c:v>
                </c:pt>
                <c:pt idx="4928">
                  <c:v>1.0454870999999999</c:v>
                </c:pt>
                <c:pt idx="4929">
                  <c:v>1.0463103</c:v>
                </c:pt>
                <c:pt idx="4930">
                  <c:v>1.0471827999999999</c:v>
                </c:pt>
                <c:pt idx="4931">
                  <c:v>1.0480991999999998</c:v>
                </c:pt>
                <c:pt idx="4932">
                  <c:v>1.0490588000000001</c:v>
                </c:pt>
                <c:pt idx="4933">
                  <c:v>1.0500505000000004</c:v>
                </c:pt>
                <c:pt idx="4934">
                  <c:v>1.0510646999999993</c:v>
                </c:pt>
                <c:pt idx="4935">
                  <c:v>1.0521144</c:v>
                </c:pt>
                <c:pt idx="4936">
                  <c:v>1.0532244999999996</c:v>
                </c:pt>
                <c:pt idx="4937">
                  <c:v>1.0543952999999995</c:v>
                </c:pt>
                <c:pt idx="4938">
                  <c:v>1.0555899</c:v>
                </c:pt>
                <c:pt idx="4939">
                  <c:v>1.0567640999999994</c:v>
                </c:pt>
                <c:pt idx="4940">
                  <c:v>1.0578979999999998</c:v>
                </c:pt>
                <c:pt idx="4941">
                  <c:v>1.0589871000000004</c:v>
                </c:pt>
                <c:pt idx="4942">
                  <c:v>1.0600080999999999</c:v>
                </c:pt>
                <c:pt idx="4943">
                  <c:v>1.0609138</c:v>
                </c:pt>
                <c:pt idx="4944">
                  <c:v>1.0616599</c:v>
                </c:pt>
                <c:pt idx="4945">
                  <c:v>1.0622251</c:v>
                </c:pt>
                <c:pt idx="4946">
                  <c:v>1.0625985</c:v>
                </c:pt>
                <c:pt idx="4947">
                  <c:v>1.0627609999999998</c:v>
                </c:pt>
                <c:pt idx="4948">
                  <c:v>1.0626899999999999</c:v>
                </c:pt>
                <c:pt idx="4949">
                  <c:v>1.0623731999999999</c:v>
                </c:pt>
                <c:pt idx="4950">
                  <c:v>1.061804699999999</c:v>
                </c:pt>
                <c:pt idx="4951">
                  <c:v>1.0609739</c:v>
                </c:pt>
                <c:pt idx="4952">
                  <c:v>1.0598806999999995</c:v>
                </c:pt>
                <c:pt idx="4953">
                  <c:v>1.0585735999999999</c:v>
                </c:pt>
                <c:pt idx="4954">
                  <c:v>1.0571575000000004</c:v>
                </c:pt>
                <c:pt idx="4955">
                  <c:v>1.0557447999999996</c:v>
                </c:pt>
                <c:pt idx="4956">
                  <c:v>1.0543921999999999</c:v>
                </c:pt>
                <c:pt idx="4957">
                  <c:v>1.0530872</c:v>
                </c:pt>
                <c:pt idx="4958">
                  <c:v>1.051791399999999</c:v>
                </c:pt>
                <c:pt idx="4959">
                  <c:v>1.0504884999999999</c:v>
                </c:pt>
                <c:pt idx="4960">
                  <c:v>1.0491954999999995</c:v>
                </c:pt>
                <c:pt idx="4961">
                  <c:v>1.0479483999999994</c:v>
                </c:pt>
                <c:pt idx="4962">
                  <c:v>1.0467892999999995</c:v>
                </c:pt>
                <c:pt idx="4963">
                  <c:v>1.0457521999999999</c:v>
                </c:pt>
                <c:pt idx="4964">
                  <c:v>1.0448447999999995</c:v>
                </c:pt>
                <c:pt idx="4965">
                  <c:v>1.0440395999999998</c:v>
                </c:pt>
                <c:pt idx="4966">
                  <c:v>1.0432962999999993</c:v>
                </c:pt>
                <c:pt idx="4967">
                  <c:v>1.0425958</c:v>
                </c:pt>
                <c:pt idx="4968">
                  <c:v>1.0419455999999998</c:v>
                </c:pt>
                <c:pt idx="4969">
                  <c:v>1.0413522</c:v>
                </c:pt>
                <c:pt idx="4970">
                  <c:v>1.0407995999999995</c:v>
                </c:pt>
                <c:pt idx="4971">
                  <c:v>1.0402665999999998</c:v>
                </c:pt>
                <c:pt idx="4972">
                  <c:v>1.0397562999999996</c:v>
                </c:pt>
                <c:pt idx="4973">
                  <c:v>1.0392899999999998</c:v>
                </c:pt>
                <c:pt idx="4974">
                  <c:v>1.0388729999999999</c:v>
                </c:pt>
                <c:pt idx="4975">
                  <c:v>1.0384788</c:v>
                </c:pt>
                <c:pt idx="4976">
                  <c:v>1.0380775000000004</c:v>
                </c:pt>
                <c:pt idx="4977">
                  <c:v>1.0376660999999996</c:v>
                </c:pt>
                <c:pt idx="4978">
                  <c:v>1.0372615999999995</c:v>
                </c:pt>
                <c:pt idx="4979">
                  <c:v>1.0368716999999994</c:v>
                </c:pt>
                <c:pt idx="4980">
                  <c:v>1.0364857999999999</c:v>
                </c:pt>
                <c:pt idx="4981">
                  <c:v>1.0360974999999999</c:v>
                </c:pt>
                <c:pt idx="4982">
                  <c:v>1.0357205999999994</c:v>
                </c:pt>
                <c:pt idx="4983">
                  <c:v>1.0353755999999998</c:v>
                </c:pt>
                <c:pt idx="4984">
                  <c:v>1.0350683999999994</c:v>
                </c:pt>
                <c:pt idx="4985">
                  <c:v>1.0347873000000001</c:v>
                </c:pt>
                <c:pt idx="4986">
                  <c:v>1.0345168</c:v>
                </c:pt>
                <c:pt idx="4987">
                  <c:v>1.0342427000000001</c:v>
                </c:pt>
                <c:pt idx="4988">
                  <c:v>1.0339496999999993</c:v>
                </c:pt>
                <c:pt idx="4989">
                  <c:v>1.0336308999999995</c:v>
                </c:pt>
                <c:pt idx="4990">
                  <c:v>1.0333064999999995</c:v>
                </c:pt>
                <c:pt idx="4991">
                  <c:v>1.0330225</c:v>
                </c:pt>
                <c:pt idx="4992">
                  <c:v>1.0328179000000004</c:v>
                </c:pt>
                <c:pt idx="4993">
                  <c:v>1.0326917999999994</c:v>
                </c:pt>
                <c:pt idx="4994">
                  <c:v>1.0326057</c:v>
                </c:pt>
                <c:pt idx="4995">
                  <c:v>1.0325169999999999</c:v>
                </c:pt>
                <c:pt idx="4996">
                  <c:v>1.0324088</c:v>
                </c:pt>
                <c:pt idx="4997">
                  <c:v>1.0322915999999998</c:v>
                </c:pt>
                <c:pt idx="4998">
                  <c:v>1.0321894999999999</c:v>
                </c:pt>
                <c:pt idx="4999">
                  <c:v>1.0321265999999998</c:v>
                </c:pt>
                <c:pt idx="5000">
                  <c:v>1.0321182</c:v>
                </c:pt>
                <c:pt idx="5001">
                  <c:v>1.0321640999999995</c:v>
                </c:pt>
                <c:pt idx="5002">
                  <c:v>1.0322461999999999</c:v>
                </c:pt>
                <c:pt idx="5003">
                  <c:v>1.0323347999999994</c:v>
                </c:pt>
                <c:pt idx="5004">
                  <c:v>1.0323948999999994</c:v>
                </c:pt>
                <c:pt idx="5005">
                  <c:v>1.0323979999999999</c:v>
                </c:pt>
                <c:pt idx="5006">
                  <c:v>1.0323386999999995</c:v>
                </c:pt>
                <c:pt idx="5007">
                  <c:v>1.0322465999999999</c:v>
                </c:pt>
                <c:pt idx="5008">
                  <c:v>1.0321678999999999</c:v>
                </c:pt>
                <c:pt idx="5009">
                  <c:v>1.0321152</c:v>
                </c:pt>
                <c:pt idx="5010">
                  <c:v>1.0320354999999999</c:v>
                </c:pt>
                <c:pt idx="5011">
                  <c:v>1.0318461999999995</c:v>
                </c:pt>
                <c:pt idx="5012">
                  <c:v>1.0315066999999996</c:v>
                </c:pt>
                <c:pt idx="5013">
                  <c:v>1.0310415999999998</c:v>
                </c:pt>
                <c:pt idx="5014">
                  <c:v>1.0304918999999995</c:v>
                </c:pt>
                <c:pt idx="5015">
                  <c:v>1.0298717999999996</c:v>
                </c:pt>
                <c:pt idx="5016">
                  <c:v>1.0292025</c:v>
                </c:pt>
                <c:pt idx="5017">
                  <c:v>1.0285674999999999</c:v>
                </c:pt>
                <c:pt idx="5018">
                  <c:v>1.028081</c:v>
                </c:pt>
                <c:pt idx="5019">
                  <c:v>1.0277733999999996</c:v>
                </c:pt>
                <c:pt idx="5020">
                  <c:v>1.0275396999999991</c:v>
                </c:pt>
                <c:pt idx="5021">
                  <c:v>1.0272418999999995</c:v>
                </c:pt>
                <c:pt idx="5022">
                  <c:v>1.0268499</c:v>
                </c:pt>
                <c:pt idx="5023">
                  <c:v>1.0264441</c:v>
                </c:pt>
                <c:pt idx="5024">
                  <c:v>1.0260879000000003</c:v>
                </c:pt>
                <c:pt idx="5025">
                  <c:v>1.025752</c:v>
                </c:pt>
                <c:pt idx="5026">
                  <c:v>1.0253891999999998</c:v>
                </c:pt>
                <c:pt idx="5027">
                  <c:v>1.0250328</c:v>
                </c:pt>
                <c:pt idx="5028">
                  <c:v>1.0247598</c:v>
                </c:pt>
                <c:pt idx="5029">
                  <c:v>1.0245721999999999</c:v>
                </c:pt>
                <c:pt idx="5030">
                  <c:v>1.0243853000000001</c:v>
                </c:pt>
                <c:pt idx="5031">
                  <c:v>1.0241503000000001</c:v>
                </c:pt>
                <c:pt idx="5032">
                  <c:v>1.0239274999999994</c:v>
                </c:pt>
                <c:pt idx="5033">
                  <c:v>1.0237891999999995</c:v>
                </c:pt>
                <c:pt idx="5034">
                  <c:v>1.0236953999999996</c:v>
                </c:pt>
                <c:pt idx="5035">
                  <c:v>1.0235421999999998</c:v>
                </c:pt>
                <c:pt idx="5036">
                  <c:v>1.0233186999999995</c:v>
                </c:pt>
                <c:pt idx="5037">
                  <c:v>1.0231276999999994</c:v>
                </c:pt>
                <c:pt idx="5038">
                  <c:v>1.0230229</c:v>
                </c:pt>
                <c:pt idx="5039">
                  <c:v>1.0229149</c:v>
                </c:pt>
                <c:pt idx="5040">
                  <c:v>1.0227124000000001</c:v>
                </c:pt>
                <c:pt idx="5041">
                  <c:v>1.0224894</c:v>
                </c:pt>
                <c:pt idx="5042">
                  <c:v>1.0223686999999995</c:v>
                </c:pt>
                <c:pt idx="5043">
                  <c:v>1.0222266999999996</c:v>
                </c:pt>
                <c:pt idx="5044">
                  <c:v>1.0216769999999995</c:v>
                </c:pt>
                <c:pt idx="5045">
                  <c:v>1.0205071999999999</c:v>
                </c:pt>
                <c:pt idx="5046">
                  <c:v>1.0191010999999994</c:v>
                </c:pt>
                <c:pt idx="5047">
                  <c:v>1.0182659999999999</c:v>
                </c:pt>
                <c:pt idx="5048">
                  <c:v>1.0185244999999994</c:v>
                </c:pt>
                <c:pt idx="5049">
                  <c:v>1.0196197999999996</c:v>
                </c:pt>
                <c:pt idx="5050">
                  <c:v>1.0207913999999996</c:v>
                </c:pt>
                <c:pt idx="5051">
                  <c:v>1.0214766999999996</c:v>
                </c:pt>
                <c:pt idx="5052">
                  <c:v>1.0216714999999996</c:v>
                </c:pt>
                <c:pt idx="5053">
                  <c:v>1.0216908999999994</c:v>
                </c:pt>
                <c:pt idx="5054">
                  <c:v>1.0217490999999996</c:v>
                </c:pt>
                <c:pt idx="5055">
                  <c:v>1.0218394999999996</c:v>
                </c:pt>
                <c:pt idx="5056">
                  <c:v>1.0219053999999996</c:v>
                </c:pt>
                <c:pt idx="5057">
                  <c:v>1.0219653999999996</c:v>
                </c:pt>
                <c:pt idx="5058">
                  <c:v>1.0220513</c:v>
                </c:pt>
                <c:pt idx="5059">
                  <c:v>1.0221301</c:v>
                </c:pt>
                <c:pt idx="5060">
                  <c:v>1.0221536</c:v>
                </c:pt>
                <c:pt idx="5061">
                  <c:v>1.0221381999999999</c:v>
                </c:pt>
                <c:pt idx="5062">
                  <c:v>1.0221365</c:v>
                </c:pt>
                <c:pt idx="5063">
                  <c:v>1.0221567</c:v>
                </c:pt>
                <c:pt idx="5064">
                  <c:v>1.0221678999999999</c:v>
                </c:pt>
                <c:pt idx="5065">
                  <c:v>1.0221669</c:v>
                </c:pt>
                <c:pt idx="5066">
                  <c:v>1.0221737</c:v>
                </c:pt>
                <c:pt idx="5067">
                  <c:v>1.0221509000000004</c:v>
                </c:pt>
                <c:pt idx="5068">
                  <c:v>1.0220035999999999</c:v>
                </c:pt>
                <c:pt idx="5069">
                  <c:v>1.0216969999999996</c:v>
                </c:pt>
                <c:pt idx="5070">
                  <c:v>1.0213158999999998</c:v>
                </c:pt>
                <c:pt idx="5071">
                  <c:v>1.0209256999999994</c:v>
                </c:pt>
                <c:pt idx="5072">
                  <c:v>1.0204122</c:v>
                </c:pt>
                <c:pt idx="5073">
                  <c:v>1.0195729999999998</c:v>
                </c:pt>
                <c:pt idx="5074">
                  <c:v>1.0184252999999996</c:v>
                </c:pt>
                <c:pt idx="5075">
                  <c:v>1.0173430999999995</c:v>
                </c:pt>
                <c:pt idx="5076">
                  <c:v>1.0167831999999999</c:v>
                </c:pt>
                <c:pt idx="5077">
                  <c:v>1.0168516999999995</c:v>
                </c:pt>
                <c:pt idx="5078">
                  <c:v>1.0171987999999996</c:v>
                </c:pt>
                <c:pt idx="5079">
                  <c:v>1.0173602999999996</c:v>
                </c:pt>
                <c:pt idx="5080">
                  <c:v>1.0171527999999999</c:v>
                </c:pt>
                <c:pt idx="5081">
                  <c:v>1.0167248999999994</c:v>
                </c:pt>
                <c:pt idx="5082">
                  <c:v>1.0162992999999996</c:v>
                </c:pt>
                <c:pt idx="5083">
                  <c:v>1.0159473999999995</c:v>
                </c:pt>
                <c:pt idx="5084">
                  <c:v>1.0156049999999994</c:v>
                </c:pt>
                <c:pt idx="5085">
                  <c:v>1.0152254999999994</c:v>
                </c:pt>
                <c:pt idx="5086">
                  <c:v>1.0148508000000001</c:v>
                </c:pt>
                <c:pt idx="5087">
                  <c:v>1.0145465999999999</c:v>
                </c:pt>
                <c:pt idx="5088">
                  <c:v>1.0143047999999995</c:v>
                </c:pt>
                <c:pt idx="5089">
                  <c:v>1.0140191000000001</c:v>
                </c:pt>
                <c:pt idx="5090">
                  <c:v>1.0135548999999995</c:v>
                </c:pt>
                <c:pt idx="5091">
                  <c:v>1.0128722999999995</c:v>
                </c:pt>
                <c:pt idx="5092">
                  <c:v>1.0121134000000001</c:v>
                </c:pt>
                <c:pt idx="5093">
                  <c:v>1.0115561999999998</c:v>
                </c:pt>
                <c:pt idx="5094">
                  <c:v>1.0114166999999994</c:v>
                </c:pt>
                <c:pt idx="5095">
                  <c:v>1.0116543999999994</c:v>
                </c:pt>
                <c:pt idx="5096">
                  <c:v>1.0119871999999999</c:v>
                </c:pt>
                <c:pt idx="5097">
                  <c:v>1.0121281999999998</c:v>
                </c:pt>
                <c:pt idx="5098">
                  <c:v>1.0120096999999995</c:v>
                </c:pt>
                <c:pt idx="5099">
                  <c:v>1.0117745999999994</c:v>
                </c:pt>
                <c:pt idx="5100">
                  <c:v>1.0115781999999998</c:v>
                </c:pt>
                <c:pt idx="5101">
                  <c:v>1.0114443999999996</c:v>
                </c:pt>
                <c:pt idx="5102">
                  <c:v>1.0113121</c:v>
                </c:pt>
                <c:pt idx="5103">
                  <c:v>1.0111587</c:v>
                </c:pt>
                <c:pt idx="5104">
                  <c:v>1.0110254999999995</c:v>
                </c:pt>
                <c:pt idx="5105">
                  <c:v>1.0109405999999999</c:v>
                </c:pt>
                <c:pt idx="5106">
                  <c:v>1.0108754</c:v>
                </c:pt>
                <c:pt idx="5107">
                  <c:v>1.0107936999999996</c:v>
                </c:pt>
                <c:pt idx="5108">
                  <c:v>1.0107074</c:v>
                </c:pt>
                <c:pt idx="5109">
                  <c:v>1.0106529000000004</c:v>
                </c:pt>
                <c:pt idx="5110">
                  <c:v>1.0106324</c:v>
                </c:pt>
                <c:pt idx="5111">
                  <c:v>1.0106096999999994</c:v>
                </c:pt>
                <c:pt idx="5112">
                  <c:v>1.0105641999999995</c:v>
                </c:pt>
                <c:pt idx="5113">
                  <c:v>1.0105191</c:v>
                </c:pt>
                <c:pt idx="5114">
                  <c:v>1.0105073999999998</c:v>
                </c:pt>
                <c:pt idx="5115">
                  <c:v>1.0105321999999999</c:v>
                </c:pt>
                <c:pt idx="5116">
                  <c:v>1.0105721000000001</c:v>
                </c:pt>
                <c:pt idx="5117">
                  <c:v>1.0106063999999995</c:v>
                </c:pt>
                <c:pt idx="5118">
                  <c:v>1.0106059999999999</c:v>
                </c:pt>
                <c:pt idx="5119">
                  <c:v>1.0105057</c:v>
                </c:pt>
                <c:pt idx="5120">
                  <c:v>1.0102091</c:v>
                </c:pt>
                <c:pt idx="5121">
                  <c:v>1.0096440999999996</c:v>
                </c:pt>
                <c:pt idx="5122">
                  <c:v>1.0088275999999998</c:v>
                </c:pt>
                <c:pt idx="5123">
                  <c:v>1.0079013999999991</c:v>
                </c:pt>
                <c:pt idx="5124">
                  <c:v>1.0071279999999998</c:v>
                </c:pt>
                <c:pt idx="5125">
                  <c:v>1.0068240999999996</c:v>
                </c:pt>
                <c:pt idx="5126">
                  <c:v>1.0072083999999994</c:v>
                </c:pt>
                <c:pt idx="5127">
                  <c:v>1.0082209999999998</c:v>
                </c:pt>
                <c:pt idx="5128">
                  <c:v>1.0094722999999994</c:v>
                </c:pt>
                <c:pt idx="5129">
                  <c:v>1.0104311999999998</c:v>
                </c:pt>
                <c:pt idx="5130">
                  <c:v>1.0107478999999999</c:v>
                </c:pt>
                <c:pt idx="5131">
                  <c:v>1.0104636999999994</c:v>
                </c:pt>
                <c:pt idx="5132">
                  <c:v>1.0099463999999996</c:v>
                </c:pt>
                <c:pt idx="5133">
                  <c:v>1.0096139</c:v>
                </c:pt>
                <c:pt idx="5134">
                  <c:v>1.0096743999999993</c:v>
                </c:pt>
                <c:pt idx="5135">
                  <c:v>1.0100581000000004</c:v>
                </c:pt>
                <c:pt idx="5136">
                  <c:v>1.0105409999999999</c:v>
                </c:pt>
                <c:pt idx="5137">
                  <c:v>1.0109257999999994</c:v>
                </c:pt>
                <c:pt idx="5138">
                  <c:v>1.0111474999999999</c:v>
                </c:pt>
                <c:pt idx="5139">
                  <c:v>1.0112621999999998</c:v>
                </c:pt>
                <c:pt idx="5140">
                  <c:v>1.0113544999999995</c:v>
                </c:pt>
                <c:pt idx="5141">
                  <c:v>1.0114504</c:v>
                </c:pt>
                <c:pt idx="5142">
                  <c:v>1.0115139999999998</c:v>
                </c:pt>
                <c:pt idx="5143">
                  <c:v>1.0115163999999996</c:v>
                </c:pt>
                <c:pt idx="5144">
                  <c:v>1.0114940999999993</c:v>
                </c:pt>
                <c:pt idx="5145">
                  <c:v>1.0115235999999994</c:v>
                </c:pt>
                <c:pt idx="5146">
                  <c:v>1.0116429999999998</c:v>
                </c:pt>
                <c:pt idx="5147">
                  <c:v>1.0118186999999996</c:v>
                </c:pt>
                <c:pt idx="5148">
                  <c:v>1.0119867999999994</c:v>
                </c:pt>
                <c:pt idx="5149">
                  <c:v>1.0121108999999999</c:v>
                </c:pt>
                <c:pt idx="5150">
                  <c:v>1.0121894999999999</c:v>
                </c:pt>
                <c:pt idx="5151">
                  <c:v>1.0122324</c:v>
                </c:pt>
                <c:pt idx="5152">
                  <c:v>1.0122575000000005</c:v>
                </c:pt>
                <c:pt idx="5153">
                  <c:v>1.0123059999999999</c:v>
                </c:pt>
                <c:pt idx="5154">
                  <c:v>1.0124213999999996</c:v>
                </c:pt>
                <c:pt idx="5155">
                  <c:v>1.0125996999999995</c:v>
                </c:pt>
                <c:pt idx="5156">
                  <c:v>1.0127815</c:v>
                </c:pt>
                <c:pt idx="5157">
                  <c:v>1.0129166999999994</c:v>
                </c:pt>
                <c:pt idx="5158">
                  <c:v>1.0130205999999995</c:v>
                </c:pt>
                <c:pt idx="5159">
                  <c:v>1.0131371</c:v>
                </c:pt>
                <c:pt idx="5160">
                  <c:v>1.0132667999999996</c:v>
                </c:pt>
                <c:pt idx="5161">
                  <c:v>1.0133737999999994</c:v>
                </c:pt>
                <c:pt idx="5162">
                  <c:v>1.0134681999999995</c:v>
                </c:pt>
                <c:pt idx="5163">
                  <c:v>1.0136044999999996</c:v>
                </c:pt>
                <c:pt idx="5164">
                  <c:v>1.0137337999999996</c:v>
                </c:pt>
                <c:pt idx="5165">
                  <c:v>1.0136113999999994</c:v>
                </c:pt>
                <c:pt idx="5166">
                  <c:v>1.0129923999999995</c:v>
                </c:pt>
                <c:pt idx="5167">
                  <c:v>1.0120015999999998</c:v>
                </c:pt>
                <c:pt idx="5168">
                  <c:v>1.0112318999999994</c:v>
                </c:pt>
                <c:pt idx="5169">
                  <c:v>1.0113051999999998</c:v>
                </c:pt>
                <c:pt idx="5170">
                  <c:v>1.0122514</c:v>
                </c:pt>
                <c:pt idx="5171">
                  <c:v>1.0134008999999995</c:v>
                </c:pt>
                <c:pt idx="5172">
                  <c:v>1.0139880999999995</c:v>
                </c:pt>
                <c:pt idx="5173">
                  <c:v>1.0138455</c:v>
                </c:pt>
                <c:pt idx="5174">
                  <c:v>1.0134585</c:v>
                </c:pt>
                <c:pt idx="5175">
                  <c:v>1.0133714999999994</c:v>
                </c:pt>
                <c:pt idx="5176">
                  <c:v>1.0136474</c:v>
                </c:pt>
                <c:pt idx="5177">
                  <c:v>1.0139761999999994</c:v>
                </c:pt>
                <c:pt idx="5178">
                  <c:v>1.0141955</c:v>
                </c:pt>
                <c:pt idx="5179">
                  <c:v>1.0145057</c:v>
                </c:pt>
                <c:pt idx="5180">
                  <c:v>1.0151245999999994</c:v>
                </c:pt>
                <c:pt idx="5181">
                  <c:v>1.0159009999999995</c:v>
                </c:pt>
                <c:pt idx="5182">
                  <c:v>1.0164453</c:v>
                </c:pt>
                <c:pt idx="5183">
                  <c:v>1.0166105999999999</c:v>
                </c:pt>
                <c:pt idx="5184">
                  <c:v>1.0166639</c:v>
                </c:pt>
                <c:pt idx="5185">
                  <c:v>1.0169124999999999</c:v>
                </c:pt>
                <c:pt idx="5186">
                  <c:v>1.0173015999999995</c:v>
                </c:pt>
                <c:pt idx="5187">
                  <c:v>1.0175418999999994</c:v>
                </c:pt>
                <c:pt idx="5188">
                  <c:v>1.0175729</c:v>
                </c:pt>
                <c:pt idx="5189">
                  <c:v>1.0176714999999996</c:v>
                </c:pt>
                <c:pt idx="5190">
                  <c:v>1.0180095</c:v>
                </c:pt>
                <c:pt idx="5191">
                  <c:v>1.0182731999999999</c:v>
                </c:pt>
                <c:pt idx="5192">
                  <c:v>1.0179487999999994</c:v>
                </c:pt>
                <c:pt idx="5193">
                  <c:v>1.0169641999999994</c:v>
                </c:pt>
                <c:pt idx="5194">
                  <c:v>1.0158455999999998</c:v>
                </c:pt>
                <c:pt idx="5195">
                  <c:v>1.0151461999999998</c:v>
                </c:pt>
                <c:pt idx="5196">
                  <c:v>1.0148751999999999</c:v>
                </c:pt>
                <c:pt idx="5197">
                  <c:v>1.0146866999999995</c:v>
                </c:pt>
                <c:pt idx="5198">
                  <c:v>1.0145432999999995</c:v>
                </c:pt>
                <c:pt idx="5199">
                  <c:v>1.0148826</c:v>
                </c:pt>
                <c:pt idx="5200">
                  <c:v>1.0159939999999994</c:v>
                </c:pt>
                <c:pt idx="5201">
                  <c:v>1.0174489</c:v>
                </c:pt>
                <c:pt idx="5202">
                  <c:v>1.0184367999999995</c:v>
                </c:pt>
                <c:pt idx="5203">
                  <c:v>1.0186556</c:v>
                </c:pt>
                <c:pt idx="5204">
                  <c:v>1.01864</c:v>
                </c:pt>
                <c:pt idx="5205">
                  <c:v>1.0191161</c:v>
                </c:pt>
                <c:pt idx="5206">
                  <c:v>1.0201681999999999</c:v>
                </c:pt>
                <c:pt idx="5207">
                  <c:v>1.0212263999999995</c:v>
                </c:pt>
                <c:pt idx="5208">
                  <c:v>1.021794099999999</c:v>
                </c:pt>
                <c:pt idx="5209">
                  <c:v>1.0219490999999996</c:v>
                </c:pt>
                <c:pt idx="5210">
                  <c:v>1.0220871000000005</c:v>
                </c:pt>
                <c:pt idx="5211">
                  <c:v>1.0223841</c:v>
                </c:pt>
                <c:pt idx="5212">
                  <c:v>1.0226929</c:v>
                </c:pt>
                <c:pt idx="5213">
                  <c:v>1.0228809999999999</c:v>
                </c:pt>
                <c:pt idx="5214">
                  <c:v>1.0230379999999999</c:v>
                </c:pt>
                <c:pt idx="5215">
                  <c:v>1.0232893999999995</c:v>
                </c:pt>
                <c:pt idx="5216">
                  <c:v>1.0235752999999996</c:v>
                </c:pt>
                <c:pt idx="5217">
                  <c:v>1.0237485</c:v>
                </c:pt>
                <c:pt idx="5218">
                  <c:v>1.0238141999999995</c:v>
                </c:pt>
                <c:pt idx="5219">
                  <c:v>1.023924899999999</c:v>
                </c:pt>
                <c:pt idx="5220">
                  <c:v>1.0241461999999999</c:v>
                </c:pt>
                <c:pt idx="5221">
                  <c:v>1.0243645999999995</c:v>
                </c:pt>
                <c:pt idx="5222">
                  <c:v>1.0244765999999998</c:v>
                </c:pt>
                <c:pt idx="5223">
                  <c:v>1.024554</c:v>
                </c:pt>
                <c:pt idx="5224">
                  <c:v>1.0247285999999998</c:v>
                </c:pt>
                <c:pt idx="5225">
                  <c:v>1.0249836999999995</c:v>
                </c:pt>
                <c:pt idx="5226">
                  <c:v>1.0251806999999995</c:v>
                </c:pt>
                <c:pt idx="5227">
                  <c:v>1.0252779999999999</c:v>
                </c:pt>
                <c:pt idx="5228">
                  <c:v>1.0253899999999998</c:v>
                </c:pt>
                <c:pt idx="5229">
                  <c:v>1.0255917999999991</c:v>
                </c:pt>
                <c:pt idx="5230">
                  <c:v>1.0257841999999995</c:v>
                </c:pt>
                <c:pt idx="5231">
                  <c:v>1.0258525000000001</c:v>
                </c:pt>
                <c:pt idx="5232">
                  <c:v>1.0258805999999998</c:v>
                </c:pt>
                <c:pt idx="5233">
                  <c:v>1.0260522999999999</c:v>
                </c:pt>
                <c:pt idx="5234">
                  <c:v>1.0263312999999994</c:v>
                </c:pt>
                <c:pt idx="5235">
                  <c:v>1.0263939999999998</c:v>
                </c:pt>
                <c:pt idx="5236">
                  <c:v>1.0259923999999996</c:v>
                </c:pt>
                <c:pt idx="5237">
                  <c:v>1.0253271999999998</c:v>
                </c:pt>
                <c:pt idx="5238">
                  <c:v>1.0249425999999999</c:v>
                </c:pt>
                <c:pt idx="5239">
                  <c:v>1.0252253999999996</c:v>
                </c:pt>
                <c:pt idx="5240">
                  <c:v>1.02607</c:v>
                </c:pt>
                <c:pt idx="5241">
                  <c:v>1.0270433999999995</c:v>
                </c:pt>
                <c:pt idx="5242">
                  <c:v>1.0277879999999999</c:v>
                </c:pt>
                <c:pt idx="5243">
                  <c:v>1.0282212999999996</c:v>
                </c:pt>
                <c:pt idx="5244">
                  <c:v>1.0284431999999999</c:v>
                </c:pt>
                <c:pt idx="5245">
                  <c:v>1.0285780999999998</c:v>
                </c:pt>
                <c:pt idx="5246">
                  <c:v>1.0287126</c:v>
                </c:pt>
                <c:pt idx="5247">
                  <c:v>1.0288865999999999</c:v>
                </c:pt>
                <c:pt idx="5248">
                  <c:v>1.0290831999999999</c:v>
                </c:pt>
                <c:pt idx="5249">
                  <c:v>1.0292531</c:v>
                </c:pt>
                <c:pt idx="5250">
                  <c:v>1.0293809999999999</c:v>
                </c:pt>
                <c:pt idx="5251">
                  <c:v>1.0295064999999994</c:v>
                </c:pt>
                <c:pt idx="5252">
                  <c:v>1.0296555000000001</c:v>
                </c:pt>
                <c:pt idx="5253">
                  <c:v>1.0297931999999994</c:v>
                </c:pt>
                <c:pt idx="5254">
                  <c:v>1.0298891999999995</c:v>
                </c:pt>
                <c:pt idx="5255">
                  <c:v>1.029991399999999</c:v>
                </c:pt>
                <c:pt idx="5256">
                  <c:v>1.0301597</c:v>
                </c:pt>
                <c:pt idx="5257">
                  <c:v>1.0303363999999995</c:v>
                </c:pt>
                <c:pt idx="5258">
                  <c:v>1.0303806</c:v>
                </c:pt>
                <c:pt idx="5259">
                  <c:v>1.0302671999999999</c:v>
                </c:pt>
                <c:pt idx="5260">
                  <c:v>1.0301543</c:v>
                </c:pt>
                <c:pt idx="5261">
                  <c:v>1.0301513</c:v>
                </c:pt>
                <c:pt idx="5262">
                  <c:v>1.0300813</c:v>
                </c:pt>
                <c:pt idx="5263">
                  <c:v>1.0296421</c:v>
                </c:pt>
                <c:pt idx="5264">
                  <c:v>1.0288616999999995</c:v>
                </c:pt>
                <c:pt idx="5265">
                  <c:v>1.0282666999999996</c:v>
                </c:pt>
                <c:pt idx="5266">
                  <c:v>1.0284499</c:v>
                </c:pt>
                <c:pt idx="5267">
                  <c:v>1.0294735999999998</c:v>
                </c:pt>
                <c:pt idx="5268">
                  <c:v>1.0308013999999996</c:v>
                </c:pt>
                <c:pt idx="5269">
                  <c:v>1.0318121</c:v>
                </c:pt>
                <c:pt idx="5270">
                  <c:v>1.0322632999999994</c:v>
                </c:pt>
                <c:pt idx="5271">
                  <c:v>1.0322580000000001</c:v>
                </c:pt>
                <c:pt idx="5272">
                  <c:v>1.0319593999999994</c:v>
                </c:pt>
                <c:pt idx="5273">
                  <c:v>1.0315159999999999</c:v>
                </c:pt>
                <c:pt idx="5274">
                  <c:v>1.0311936999999995</c:v>
                </c:pt>
                <c:pt idx="5275">
                  <c:v>1.0313267999999995</c:v>
                </c:pt>
                <c:pt idx="5276">
                  <c:v>1.0319961999999994</c:v>
                </c:pt>
                <c:pt idx="5277">
                  <c:v>1.0328577999999999</c:v>
                </c:pt>
                <c:pt idx="5278">
                  <c:v>1.0334439</c:v>
                </c:pt>
                <c:pt idx="5279">
                  <c:v>1.0336224999999994</c:v>
                </c:pt>
                <c:pt idx="5280">
                  <c:v>1.0336531999999998</c:v>
                </c:pt>
                <c:pt idx="5281">
                  <c:v>1.0338021999999998</c:v>
                </c:pt>
                <c:pt idx="5282">
                  <c:v>1.0340453999999999</c:v>
                </c:pt>
                <c:pt idx="5283">
                  <c:v>1.0342164</c:v>
                </c:pt>
                <c:pt idx="5284">
                  <c:v>1.0342979999999999</c:v>
                </c:pt>
                <c:pt idx="5285">
                  <c:v>1.0343793999999995</c:v>
                </c:pt>
                <c:pt idx="5286">
                  <c:v>1.0343487</c:v>
                </c:pt>
                <c:pt idx="5287">
                  <c:v>1.0338505</c:v>
                </c:pt>
                <c:pt idx="5288">
                  <c:v>1.0327153999999998</c:v>
                </c:pt>
                <c:pt idx="5289">
                  <c:v>1.0313645999999994</c:v>
                </c:pt>
                <c:pt idx="5290">
                  <c:v>1.0306135999999999</c:v>
                </c:pt>
                <c:pt idx="5291">
                  <c:v>1.0309744999999995</c:v>
                </c:pt>
                <c:pt idx="5292">
                  <c:v>1.0321969</c:v>
                </c:pt>
                <c:pt idx="5293">
                  <c:v>1.033534299999999</c:v>
                </c:pt>
                <c:pt idx="5294">
                  <c:v>1.0344008</c:v>
                </c:pt>
                <c:pt idx="5295">
                  <c:v>1.0347256999999996</c:v>
                </c:pt>
                <c:pt idx="5296">
                  <c:v>1.0347754999999998</c:v>
                </c:pt>
                <c:pt idx="5297">
                  <c:v>1.0347869999999999</c:v>
                </c:pt>
                <c:pt idx="5298">
                  <c:v>1.0348181999999999</c:v>
                </c:pt>
                <c:pt idx="5299">
                  <c:v>1.0348477</c:v>
                </c:pt>
                <c:pt idx="5300">
                  <c:v>1.0348872</c:v>
                </c:pt>
                <c:pt idx="5301">
                  <c:v>1.0349655</c:v>
                </c:pt>
                <c:pt idx="5302">
                  <c:v>1.0350666999999996</c:v>
                </c:pt>
                <c:pt idx="5303">
                  <c:v>1.0351414999999995</c:v>
                </c:pt>
                <c:pt idx="5304">
                  <c:v>1.0351671999999998</c:v>
                </c:pt>
                <c:pt idx="5305">
                  <c:v>1.0351647999999996</c:v>
                </c:pt>
                <c:pt idx="5306">
                  <c:v>1.0351522</c:v>
                </c:pt>
                <c:pt idx="5307">
                  <c:v>1.0351073</c:v>
                </c:pt>
                <c:pt idx="5308">
                  <c:v>1.0349945999999994</c:v>
                </c:pt>
                <c:pt idx="5309">
                  <c:v>1.0348291999999994</c:v>
                </c:pt>
                <c:pt idx="5310">
                  <c:v>1.0346981</c:v>
                </c:pt>
                <c:pt idx="5311">
                  <c:v>1.0347099</c:v>
                </c:pt>
                <c:pt idx="5312">
                  <c:v>1.0349159999999999</c:v>
                </c:pt>
                <c:pt idx="5313">
                  <c:v>1.0352713999999996</c:v>
                </c:pt>
                <c:pt idx="5314">
                  <c:v>1.035669699999999</c:v>
                </c:pt>
                <c:pt idx="5315">
                  <c:v>1.0360182</c:v>
                </c:pt>
                <c:pt idx="5316">
                  <c:v>1.0362868999999999</c:v>
                </c:pt>
                <c:pt idx="5317">
                  <c:v>1.0364922999999995</c:v>
                </c:pt>
                <c:pt idx="5318">
                  <c:v>1.0366354</c:v>
                </c:pt>
                <c:pt idx="5319">
                  <c:v>1.0366565999999999</c:v>
                </c:pt>
                <c:pt idx="5320">
                  <c:v>1.0364647999999996</c:v>
                </c:pt>
                <c:pt idx="5321">
                  <c:v>1.0360362999999995</c:v>
                </c:pt>
                <c:pt idx="5322">
                  <c:v>1.0355089</c:v>
                </c:pt>
                <c:pt idx="5323">
                  <c:v>1.0351583</c:v>
                </c:pt>
                <c:pt idx="5324">
                  <c:v>1.0352085999999998</c:v>
                </c:pt>
                <c:pt idx="5325">
                  <c:v>1.0356002999999996</c:v>
                </c:pt>
                <c:pt idx="5326">
                  <c:v>1.0359615999999994</c:v>
                </c:pt>
                <c:pt idx="5327">
                  <c:v>1.0359023999999994</c:v>
                </c:pt>
                <c:pt idx="5328">
                  <c:v>1.0354188</c:v>
                </c:pt>
                <c:pt idx="5329">
                  <c:v>1.0350055999999999</c:v>
                </c:pt>
                <c:pt idx="5330">
                  <c:v>1.0352836999999995</c:v>
                </c:pt>
                <c:pt idx="5331">
                  <c:v>1.036438</c:v>
                </c:pt>
                <c:pt idx="5332">
                  <c:v>1.0380278000000001</c:v>
                </c:pt>
                <c:pt idx="5333">
                  <c:v>1.0393731999999998</c:v>
                </c:pt>
                <c:pt idx="5334">
                  <c:v>1.0401081999999999</c:v>
                </c:pt>
                <c:pt idx="5335">
                  <c:v>1.0403643999999996</c:v>
                </c:pt>
                <c:pt idx="5336">
                  <c:v>1.0404929999999999</c:v>
                </c:pt>
                <c:pt idx="5337">
                  <c:v>1.0407002999999995</c:v>
                </c:pt>
                <c:pt idx="5338">
                  <c:v>1.0409595</c:v>
                </c:pt>
                <c:pt idx="5339">
                  <c:v>1.0411755</c:v>
                </c:pt>
                <c:pt idx="5340">
                  <c:v>1.0413170999999999</c:v>
                </c:pt>
                <c:pt idx="5341">
                  <c:v>1.0413861999999998</c:v>
                </c:pt>
                <c:pt idx="5342">
                  <c:v>1.0413635999999995</c:v>
                </c:pt>
                <c:pt idx="5343">
                  <c:v>1.0412610999999994</c:v>
                </c:pt>
                <c:pt idx="5344">
                  <c:v>1.0411952999999996</c:v>
                </c:pt>
                <c:pt idx="5345">
                  <c:v>1.0413238999999996</c:v>
                </c:pt>
                <c:pt idx="5346">
                  <c:v>1.0416771</c:v>
                </c:pt>
                <c:pt idx="5347">
                  <c:v>1.0420864000000001</c:v>
                </c:pt>
                <c:pt idx="5348">
                  <c:v>1.0423172999999999</c:v>
                </c:pt>
                <c:pt idx="5349">
                  <c:v>1.0422716999999995</c:v>
                </c:pt>
                <c:pt idx="5350">
                  <c:v>1.0420596</c:v>
                </c:pt>
                <c:pt idx="5351">
                  <c:v>1.0418926999999996</c:v>
                </c:pt>
                <c:pt idx="5352">
                  <c:v>1.0419257999999996</c:v>
                </c:pt>
                <c:pt idx="5353">
                  <c:v>1.0421720999999999</c:v>
                </c:pt>
                <c:pt idx="5354">
                  <c:v>1.0425249999999995</c:v>
                </c:pt>
                <c:pt idx="5355">
                  <c:v>1.0428394999999995</c:v>
                </c:pt>
                <c:pt idx="5356">
                  <c:v>1.0430243999999993</c:v>
                </c:pt>
                <c:pt idx="5357">
                  <c:v>1.0430883</c:v>
                </c:pt>
                <c:pt idx="5358">
                  <c:v>1.0431073</c:v>
                </c:pt>
                <c:pt idx="5359">
                  <c:v>1.0431432999999994</c:v>
                </c:pt>
                <c:pt idx="5360">
                  <c:v>1.0431944999999996</c:v>
                </c:pt>
                <c:pt idx="5361">
                  <c:v>1.0432260999999996</c:v>
                </c:pt>
                <c:pt idx="5362">
                  <c:v>1.0432284999999994</c:v>
                </c:pt>
                <c:pt idx="5363">
                  <c:v>1.0432259999999998</c:v>
                </c:pt>
                <c:pt idx="5364">
                  <c:v>1.0432365999999995</c:v>
                </c:pt>
                <c:pt idx="5365">
                  <c:v>1.0432494999999995</c:v>
                </c:pt>
                <c:pt idx="5366">
                  <c:v>1.0432531999999999</c:v>
                </c:pt>
                <c:pt idx="5367">
                  <c:v>1.0432663999999996</c:v>
                </c:pt>
                <c:pt idx="5368">
                  <c:v>1.0433193999999995</c:v>
                </c:pt>
                <c:pt idx="5369">
                  <c:v>1.0433973999999995</c:v>
                </c:pt>
                <c:pt idx="5370">
                  <c:v>1.0433943999999991</c:v>
                </c:pt>
                <c:pt idx="5371">
                  <c:v>1.0431193999999995</c:v>
                </c:pt>
                <c:pt idx="5372">
                  <c:v>1.0423864999999999</c:v>
                </c:pt>
                <c:pt idx="5373">
                  <c:v>1.0411945999999994</c:v>
                </c:pt>
                <c:pt idx="5374">
                  <c:v>1.0398964999999996</c:v>
                </c:pt>
                <c:pt idx="5375">
                  <c:v>1.0391366999999996</c:v>
                </c:pt>
                <c:pt idx="5376">
                  <c:v>1.0394483999999995</c:v>
                </c:pt>
                <c:pt idx="5377">
                  <c:v>1.0407708</c:v>
                </c:pt>
                <c:pt idx="5378">
                  <c:v>1.0423981999999998</c:v>
                </c:pt>
                <c:pt idx="5379">
                  <c:v>1.0435135</c:v>
                </c:pt>
                <c:pt idx="5380">
                  <c:v>1.0438193999999994</c:v>
                </c:pt>
                <c:pt idx="5381">
                  <c:v>1.0436546999999994</c:v>
                </c:pt>
                <c:pt idx="5382">
                  <c:v>1.0435348999999996</c:v>
                </c:pt>
                <c:pt idx="5383">
                  <c:v>1.0436482999999996</c:v>
                </c:pt>
                <c:pt idx="5384">
                  <c:v>1.0438341999999994</c:v>
                </c:pt>
                <c:pt idx="5385">
                  <c:v>1.0439386999999996</c:v>
                </c:pt>
                <c:pt idx="5386">
                  <c:v>1.0440138999999999</c:v>
                </c:pt>
                <c:pt idx="5387">
                  <c:v>1.0441265</c:v>
                </c:pt>
                <c:pt idx="5388">
                  <c:v>1.0441160999999999</c:v>
                </c:pt>
                <c:pt idx="5389">
                  <c:v>1.0436891999999998</c:v>
                </c:pt>
                <c:pt idx="5390">
                  <c:v>1.0427461999999998</c:v>
                </c:pt>
                <c:pt idx="5391">
                  <c:v>1.0415179999999999</c:v>
                </c:pt>
                <c:pt idx="5392">
                  <c:v>1.0403613999999994</c:v>
                </c:pt>
                <c:pt idx="5393">
                  <c:v>1.0395121</c:v>
                </c:pt>
                <c:pt idx="5394">
                  <c:v>1.0390904999999995</c:v>
                </c:pt>
                <c:pt idx="5395">
                  <c:v>1.0392410999999995</c:v>
                </c:pt>
                <c:pt idx="5396">
                  <c:v>1.0400927</c:v>
                </c:pt>
                <c:pt idx="5397">
                  <c:v>1.041529299999999</c:v>
                </c:pt>
                <c:pt idx="5398">
                  <c:v>1.0431135999999999</c:v>
                </c:pt>
                <c:pt idx="5399">
                  <c:v>1.0443435000000001</c:v>
                </c:pt>
                <c:pt idx="5400">
                  <c:v>1.0449978</c:v>
                </c:pt>
                <c:pt idx="5401">
                  <c:v>1.0452054</c:v>
                </c:pt>
                <c:pt idx="5402">
                  <c:v>1.0452233999999996</c:v>
                </c:pt>
                <c:pt idx="5403">
                  <c:v>1.0452127</c:v>
                </c:pt>
                <c:pt idx="5404">
                  <c:v>1.0452189000000001</c:v>
                </c:pt>
                <c:pt idx="5405">
                  <c:v>1.0452585000000001</c:v>
                </c:pt>
                <c:pt idx="5406">
                  <c:v>1.0453267999999996</c:v>
                </c:pt>
                <c:pt idx="5407">
                  <c:v>1.0453329999999998</c:v>
                </c:pt>
                <c:pt idx="5408">
                  <c:v>1.0451269999999995</c:v>
                </c:pt>
                <c:pt idx="5409">
                  <c:v>1.0446594999999999</c:v>
                </c:pt>
                <c:pt idx="5410">
                  <c:v>1.0441050999999999</c:v>
                </c:pt>
                <c:pt idx="5411">
                  <c:v>1.0437855999999999</c:v>
                </c:pt>
                <c:pt idx="5412">
                  <c:v>1.0439273999999994</c:v>
                </c:pt>
                <c:pt idx="5413">
                  <c:v>1.0444618999999995</c:v>
                </c:pt>
                <c:pt idx="5414">
                  <c:v>1.0450429999999999</c:v>
                </c:pt>
                <c:pt idx="5415">
                  <c:v>1.0452692999999993</c:v>
                </c:pt>
                <c:pt idx="5416">
                  <c:v>1.0449546999999995</c:v>
                </c:pt>
                <c:pt idx="5417">
                  <c:v>1.0442594999999999</c:v>
                </c:pt>
                <c:pt idx="5418">
                  <c:v>1.0435865999999998</c:v>
                </c:pt>
                <c:pt idx="5419">
                  <c:v>1.0433075999999999</c:v>
                </c:pt>
                <c:pt idx="5420">
                  <c:v>1.0435202999999993</c:v>
                </c:pt>
                <c:pt idx="5421">
                  <c:v>1.0440263999999995</c:v>
                </c:pt>
                <c:pt idx="5422">
                  <c:v>1.0445249999999995</c:v>
                </c:pt>
                <c:pt idx="5423">
                  <c:v>1.0448326999999995</c:v>
                </c:pt>
                <c:pt idx="5424">
                  <c:v>1.0449539999999999</c:v>
                </c:pt>
                <c:pt idx="5425">
                  <c:v>1.0449968999999995</c:v>
                </c:pt>
                <c:pt idx="5426">
                  <c:v>1.0450493999999995</c:v>
                </c:pt>
                <c:pt idx="5427">
                  <c:v>1.0451266999999993</c:v>
                </c:pt>
                <c:pt idx="5428">
                  <c:v>1.0451957999999995</c:v>
                </c:pt>
                <c:pt idx="5429">
                  <c:v>1.0452305999999998</c:v>
                </c:pt>
                <c:pt idx="5430">
                  <c:v>1.0452345999999995</c:v>
                </c:pt>
                <c:pt idx="5431">
                  <c:v>1.0452161</c:v>
                </c:pt>
                <c:pt idx="5432">
                  <c:v>1.0451520999999999</c:v>
                </c:pt>
                <c:pt idx="5433">
                  <c:v>1.0450052999999995</c:v>
                </c:pt>
                <c:pt idx="5434">
                  <c:v>1.0448002999999995</c:v>
                </c:pt>
                <c:pt idx="5435">
                  <c:v>1.0446587999999999</c:v>
                </c:pt>
                <c:pt idx="5436">
                  <c:v>1.0447095</c:v>
                </c:pt>
                <c:pt idx="5437">
                  <c:v>1.0449382999999994</c:v>
                </c:pt>
                <c:pt idx="5438">
                  <c:v>1.0451735999999998</c:v>
                </c:pt>
                <c:pt idx="5439">
                  <c:v>1.0452591</c:v>
                </c:pt>
                <c:pt idx="5440">
                  <c:v>1.0452181999999999</c:v>
                </c:pt>
                <c:pt idx="5441">
                  <c:v>1.0451931999999995</c:v>
                </c:pt>
                <c:pt idx="5442">
                  <c:v>1.0452385999999998</c:v>
                </c:pt>
                <c:pt idx="5443">
                  <c:v>1.0452603999999996</c:v>
                </c:pt>
                <c:pt idx="5444">
                  <c:v>1.0451899</c:v>
                </c:pt>
                <c:pt idx="5445">
                  <c:v>1.0451229</c:v>
                </c:pt>
                <c:pt idx="5446">
                  <c:v>1.0451832999999995</c:v>
                </c:pt>
                <c:pt idx="5447">
                  <c:v>1.0452939999999995</c:v>
                </c:pt>
                <c:pt idx="5448">
                  <c:v>1.0452256999999996</c:v>
                </c:pt>
                <c:pt idx="5449">
                  <c:v>1.0449181999999999</c:v>
                </c:pt>
                <c:pt idx="5450">
                  <c:v>1.0446191</c:v>
                </c:pt>
                <c:pt idx="5451">
                  <c:v>1.0445784</c:v>
                </c:pt>
                <c:pt idx="5452">
                  <c:v>1.0446791</c:v>
                </c:pt>
                <c:pt idx="5453">
                  <c:v>1.0445508999999999</c:v>
                </c:pt>
                <c:pt idx="5454">
                  <c:v>1.0440825000000005</c:v>
                </c:pt>
                <c:pt idx="5455">
                  <c:v>1.0436544999999995</c:v>
                </c:pt>
                <c:pt idx="5456">
                  <c:v>1.0437398999999994</c:v>
                </c:pt>
                <c:pt idx="5457">
                  <c:v>1.0443617999999995</c:v>
                </c:pt>
                <c:pt idx="5458">
                  <c:v>1.0451005999999998</c:v>
                </c:pt>
                <c:pt idx="5459">
                  <c:v>1.0455801</c:v>
                </c:pt>
                <c:pt idx="5460">
                  <c:v>1.0457322999999996</c:v>
                </c:pt>
                <c:pt idx="5461">
                  <c:v>1.0455585999999999</c:v>
                </c:pt>
                <c:pt idx="5462">
                  <c:v>1.0449028</c:v>
                </c:pt>
                <c:pt idx="5463">
                  <c:v>1.043723699999999</c:v>
                </c:pt>
                <c:pt idx="5464">
                  <c:v>1.0424958</c:v>
                </c:pt>
                <c:pt idx="5465">
                  <c:v>1.0419899999999995</c:v>
                </c:pt>
                <c:pt idx="5466">
                  <c:v>1.0424616999999996</c:v>
                </c:pt>
                <c:pt idx="5467">
                  <c:v>1.0432541999999998</c:v>
                </c:pt>
                <c:pt idx="5468">
                  <c:v>1.0434606999999996</c:v>
                </c:pt>
                <c:pt idx="5469">
                  <c:v>1.0429243999999995</c:v>
                </c:pt>
                <c:pt idx="5470">
                  <c:v>1.0423800999999999</c:v>
                </c:pt>
                <c:pt idx="5471">
                  <c:v>1.0425778999999999</c:v>
                </c:pt>
                <c:pt idx="5472">
                  <c:v>1.0434569</c:v>
                </c:pt>
                <c:pt idx="5473">
                  <c:v>1.0443251999999998</c:v>
                </c:pt>
                <c:pt idx="5474">
                  <c:v>1.0446903999999995</c:v>
                </c:pt>
                <c:pt idx="5475">
                  <c:v>1.0446655</c:v>
                </c:pt>
                <c:pt idx="5476">
                  <c:v>1.0446024</c:v>
                </c:pt>
                <c:pt idx="5477">
                  <c:v>1.0446035999999999</c:v>
                </c:pt>
                <c:pt idx="5478">
                  <c:v>1.0445376</c:v>
                </c:pt>
                <c:pt idx="5479">
                  <c:v>1.0443695999999998</c:v>
                </c:pt>
                <c:pt idx="5480">
                  <c:v>1.0442404999999999</c:v>
                </c:pt>
                <c:pt idx="5481">
                  <c:v>1.0442273</c:v>
                </c:pt>
                <c:pt idx="5482">
                  <c:v>1.0442180000000001</c:v>
                </c:pt>
                <c:pt idx="5483">
                  <c:v>1.0441031000000001</c:v>
                </c:pt>
                <c:pt idx="5484">
                  <c:v>1.0439571999999999</c:v>
                </c:pt>
                <c:pt idx="5485">
                  <c:v>1.0439115999999995</c:v>
                </c:pt>
                <c:pt idx="5486">
                  <c:v>1.0439211999999991</c:v>
                </c:pt>
                <c:pt idx="5487">
                  <c:v>1.0438039999999995</c:v>
                </c:pt>
                <c:pt idx="5488">
                  <c:v>1.0435079999999999</c:v>
                </c:pt>
                <c:pt idx="5489">
                  <c:v>1.0432109999999999</c:v>
                </c:pt>
                <c:pt idx="5490">
                  <c:v>1.0431061999999998</c:v>
                </c:pt>
                <c:pt idx="5491">
                  <c:v>1.0431838</c:v>
                </c:pt>
                <c:pt idx="5492">
                  <c:v>1.0432960999999996</c:v>
                </c:pt>
                <c:pt idx="5493">
                  <c:v>1.0433696999999993</c:v>
                </c:pt>
                <c:pt idx="5494">
                  <c:v>1.0434463999999994</c:v>
                </c:pt>
                <c:pt idx="5495">
                  <c:v>1.0435459999999999</c:v>
                </c:pt>
                <c:pt idx="5496">
                  <c:v>1.0436097999999996</c:v>
                </c:pt>
                <c:pt idx="5497">
                  <c:v>1.0436099999999995</c:v>
                </c:pt>
                <c:pt idx="5498">
                  <c:v>1.0436204999999994</c:v>
                </c:pt>
                <c:pt idx="5499">
                  <c:v>1.0437112999999996</c:v>
                </c:pt>
                <c:pt idx="5500">
                  <c:v>1.0438329</c:v>
                </c:pt>
                <c:pt idx="5501">
                  <c:v>1.0438888</c:v>
                </c:pt>
                <c:pt idx="5502">
                  <c:v>1.0438889999999998</c:v>
                </c:pt>
                <c:pt idx="5503">
                  <c:v>1.0439353999999996</c:v>
                </c:pt>
                <c:pt idx="5504">
                  <c:v>1.0440577000000004</c:v>
                </c:pt>
                <c:pt idx="5505">
                  <c:v>1.0441587999999999</c:v>
                </c:pt>
                <c:pt idx="5506">
                  <c:v>1.0441615999999998</c:v>
                </c:pt>
                <c:pt idx="5507">
                  <c:v>1.0441285999999999</c:v>
                </c:pt>
                <c:pt idx="5508">
                  <c:v>1.044162</c:v>
                </c:pt>
                <c:pt idx="5509">
                  <c:v>1.0442461999999999</c:v>
                </c:pt>
                <c:pt idx="5510">
                  <c:v>1.0442870000000004</c:v>
                </c:pt>
                <c:pt idx="5511">
                  <c:v>1.0442799999999999</c:v>
                </c:pt>
                <c:pt idx="5512">
                  <c:v>1.0443115000000001</c:v>
                </c:pt>
                <c:pt idx="5513">
                  <c:v>1.0443676</c:v>
                </c:pt>
                <c:pt idx="5514">
                  <c:v>1.0442681</c:v>
                </c:pt>
                <c:pt idx="5515">
                  <c:v>1.0438987999999996</c:v>
                </c:pt>
                <c:pt idx="5516">
                  <c:v>1.0434456999999995</c:v>
                </c:pt>
                <c:pt idx="5517">
                  <c:v>1.0432614999999994</c:v>
                </c:pt>
                <c:pt idx="5518">
                  <c:v>1.0434914999999996</c:v>
                </c:pt>
                <c:pt idx="5519">
                  <c:v>1.0439405999999998</c:v>
                </c:pt>
                <c:pt idx="5520">
                  <c:v>1.0443361</c:v>
                </c:pt>
                <c:pt idx="5521">
                  <c:v>1.0446012999999996</c:v>
                </c:pt>
                <c:pt idx="5522">
                  <c:v>1.0447952999999996</c:v>
                </c:pt>
                <c:pt idx="5523">
                  <c:v>1.0449111</c:v>
                </c:pt>
                <c:pt idx="5524">
                  <c:v>1.0448971</c:v>
                </c:pt>
                <c:pt idx="5525">
                  <c:v>1.0448385</c:v>
                </c:pt>
                <c:pt idx="5526">
                  <c:v>1.0448997999999996</c:v>
                </c:pt>
                <c:pt idx="5527">
                  <c:v>1.0450074</c:v>
                </c:pt>
                <c:pt idx="5528">
                  <c:v>1.0447796999999994</c:v>
                </c:pt>
                <c:pt idx="5529">
                  <c:v>1.0439756999999994</c:v>
                </c:pt>
                <c:pt idx="5530">
                  <c:v>1.0429455999999999</c:v>
                </c:pt>
                <c:pt idx="5531">
                  <c:v>1.0423815999999999</c:v>
                </c:pt>
                <c:pt idx="5532">
                  <c:v>1.0425138999999999</c:v>
                </c:pt>
                <c:pt idx="5533">
                  <c:v>1.0427605</c:v>
                </c:pt>
                <c:pt idx="5534">
                  <c:v>1.0423868999999999</c:v>
                </c:pt>
                <c:pt idx="5535">
                  <c:v>1.0414412999999996</c:v>
                </c:pt>
                <c:pt idx="5536">
                  <c:v>1.0408154000000001</c:v>
                </c:pt>
                <c:pt idx="5537">
                  <c:v>1.0413015999999995</c:v>
                </c:pt>
                <c:pt idx="5538">
                  <c:v>1.0427327</c:v>
                </c:pt>
                <c:pt idx="5539">
                  <c:v>1.0441929000000001</c:v>
                </c:pt>
                <c:pt idx="5540">
                  <c:v>1.0449616999999995</c:v>
                </c:pt>
                <c:pt idx="5541">
                  <c:v>1.0450655</c:v>
                </c:pt>
                <c:pt idx="5542">
                  <c:v>1.0449692999999995</c:v>
                </c:pt>
                <c:pt idx="5543">
                  <c:v>1.0449651</c:v>
                </c:pt>
                <c:pt idx="5544">
                  <c:v>1.0449883</c:v>
                </c:pt>
                <c:pt idx="5545">
                  <c:v>1.0449043999999996</c:v>
                </c:pt>
                <c:pt idx="5546">
                  <c:v>1.0447557000000001</c:v>
                </c:pt>
                <c:pt idx="5547">
                  <c:v>1.0446745999999998</c:v>
                </c:pt>
                <c:pt idx="5548">
                  <c:v>1.0446857000000001</c:v>
                </c:pt>
                <c:pt idx="5549">
                  <c:v>1.0447005</c:v>
                </c:pt>
                <c:pt idx="5550">
                  <c:v>1.0446724999999999</c:v>
                </c:pt>
                <c:pt idx="5551">
                  <c:v>1.0446599999999999</c:v>
                </c:pt>
                <c:pt idx="5552">
                  <c:v>1.044713</c:v>
                </c:pt>
                <c:pt idx="5553">
                  <c:v>1.0447445</c:v>
                </c:pt>
                <c:pt idx="5554">
                  <c:v>1.0445507999999999</c:v>
                </c:pt>
                <c:pt idx="5555">
                  <c:v>1.0439833999999995</c:v>
                </c:pt>
                <c:pt idx="5556">
                  <c:v>1.0431241999999994</c:v>
                </c:pt>
                <c:pt idx="5557">
                  <c:v>1.0423169999999999</c:v>
                </c:pt>
                <c:pt idx="5558">
                  <c:v>1.0419868999999995</c:v>
                </c:pt>
                <c:pt idx="5559">
                  <c:v>1.0423311</c:v>
                </c:pt>
                <c:pt idx="5560">
                  <c:v>1.0431374999999998</c:v>
                </c:pt>
                <c:pt idx="5561">
                  <c:v>1.0439314999999996</c:v>
                </c:pt>
                <c:pt idx="5562">
                  <c:v>1.0443517</c:v>
                </c:pt>
                <c:pt idx="5563">
                  <c:v>1.0443947999999996</c:v>
                </c:pt>
                <c:pt idx="5564">
                  <c:v>1.0443083</c:v>
                </c:pt>
                <c:pt idx="5565">
                  <c:v>1.0442841999999999</c:v>
                </c:pt>
                <c:pt idx="5566">
                  <c:v>1.0443008</c:v>
                </c:pt>
                <c:pt idx="5567">
                  <c:v>1.0442372</c:v>
                </c:pt>
                <c:pt idx="5568">
                  <c:v>1.0440498</c:v>
                </c:pt>
                <c:pt idx="5569">
                  <c:v>1.0437885</c:v>
                </c:pt>
                <c:pt idx="5570">
                  <c:v>1.0435067999999994</c:v>
                </c:pt>
                <c:pt idx="5571">
                  <c:v>1.0432417999999994</c:v>
                </c:pt>
                <c:pt idx="5572">
                  <c:v>1.0430725999999999</c:v>
                </c:pt>
                <c:pt idx="5573">
                  <c:v>1.0431039999999998</c:v>
                </c:pt>
                <c:pt idx="5574">
                  <c:v>1.0433439999999998</c:v>
                </c:pt>
                <c:pt idx="5575">
                  <c:v>1.0436485999999998</c:v>
                </c:pt>
                <c:pt idx="5576">
                  <c:v>1.0438505</c:v>
                </c:pt>
                <c:pt idx="5577">
                  <c:v>1.0439238999999996</c:v>
                </c:pt>
                <c:pt idx="5578">
                  <c:v>1.043969699999999</c:v>
                </c:pt>
                <c:pt idx="5579">
                  <c:v>1.0440499000000001</c:v>
                </c:pt>
                <c:pt idx="5580">
                  <c:v>1.0441062999999995</c:v>
                </c:pt>
                <c:pt idx="5581">
                  <c:v>1.0440703</c:v>
                </c:pt>
                <c:pt idx="5582">
                  <c:v>1.0439885999999998</c:v>
                </c:pt>
                <c:pt idx="5583">
                  <c:v>1.0439729999999998</c:v>
                </c:pt>
                <c:pt idx="5584">
                  <c:v>1.0440408999999999</c:v>
                </c:pt>
                <c:pt idx="5585">
                  <c:v>1.0440803000000001</c:v>
                </c:pt>
                <c:pt idx="5586">
                  <c:v>1.043996699999999</c:v>
                </c:pt>
                <c:pt idx="5587">
                  <c:v>1.0438489</c:v>
                </c:pt>
                <c:pt idx="5588">
                  <c:v>1.0437954999999994</c:v>
                </c:pt>
                <c:pt idx="5589">
                  <c:v>1.0439164999999995</c:v>
                </c:pt>
                <c:pt idx="5590">
                  <c:v>1.0441186999999998</c:v>
                </c:pt>
                <c:pt idx="5591">
                  <c:v>1.0442193</c:v>
                </c:pt>
                <c:pt idx="5592">
                  <c:v>1.044109</c:v>
                </c:pt>
                <c:pt idx="5593">
                  <c:v>1.0438439999999998</c:v>
                </c:pt>
                <c:pt idx="5594">
                  <c:v>1.0436092999999993</c:v>
                </c:pt>
                <c:pt idx="5595">
                  <c:v>1.0435867999999995</c:v>
                </c:pt>
                <c:pt idx="5596">
                  <c:v>1.043821799999999</c:v>
                </c:pt>
                <c:pt idx="5597">
                  <c:v>1.0441995999999998</c:v>
                </c:pt>
                <c:pt idx="5598">
                  <c:v>1.0445612999999996</c:v>
                </c:pt>
                <c:pt idx="5599">
                  <c:v>1.0448374999999999</c:v>
                </c:pt>
                <c:pt idx="5600">
                  <c:v>1.045032</c:v>
                </c:pt>
                <c:pt idx="5601">
                  <c:v>1.0450725999999999</c:v>
                </c:pt>
                <c:pt idx="5602">
                  <c:v>1.0447612999999996</c:v>
                </c:pt>
                <c:pt idx="5603">
                  <c:v>1.0439821999999999</c:v>
                </c:pt>
                <c:pt idx="5604">
                  <c:v>1.0429773999999998</c:v>
                </c:pt>
                <c:pt idx="5605">
                  <c:v>1.0423119000000001</c:v>
                </c:pt>
                <c:pt idx="5606">
                  <c:v>1.0424468999999998</c:v>
                </c:pt>
                <c:pt idx="5607">
                  <c:v>1.043324699999999</c:v>
                </c:pt>
                <c:pt idx="5608">
                  <c:v>1.0444211999999995</c:v>
                </c:pt>
                <c:pt idx="5609">
                  <c:v>1.0452136999999995</c:v>
                </c:pt>
                <c:pt idx="5610">
                  <c:v>1.0455589999999999</c:v>
                </c:pt>
                <c:pt idx="5611">
                  <c:v>1.0456492999999996</c:v>
                </c:pt>
                <c:pt idx="5612">
                  <c:v>1.0457074</c:v>
                </c:pt>
                <c:pt idx="5613">
                  <c:v>1.0457985999999995</c:v>
                </c:pt>
                <c:pt idx="5614">
                  <c:v>1.0458893999999996</c:v>
                </c:pt>
                <c:pt idx="5615">
                  <c:v>1.0459674999999995</c:v>
                </c:pt>
                <c:pt idx="5616">
                  <c:v>1.0460517</c:v>
                </c:pt>
                <c:pt idx="5617">
                  <c:v>1.0461385000000001</c:v>
                </c:pt>
                <c:pt idx="5618">
                  <c:v>1.0462013999999995</c:v>
                </c:pt>
                <c:pt idx="5619">
                  <c:v>1.0462373</c:v>
                </c:pt>
                <c:pt idx="5620">
                  <c:v>1.0462750000000001</c:v>
                </c:pt>
                <c:pt idx="5621">
                  <c:v>1.0463407999999998</c:v>
                </c:pt>
                <c:pt idx="5622">
                  <c:v>1.0464419</c:v>
                </c:pt>
                <c:pt idx="5623">
                  <c:v>1.0465679999999999</c:v>
                </c:pt>
                <c:pt idx="5624">
                  <c:v>1.0466637999999995</c:v>
                </c:pt>
                <c:pt idx="5625">
                  <c:v>1.0466069999999998</c:v>
                </c:pt>
                <c:pt idx="5626">
                  <c:v>1.0462973999999998</c:v>
                </c:pt>
                <c:pt idx="5627">
                  <c:v>1.0458276999999996</c:v>
                </c:pt>
                <c:pt idx="5628">
                  <c:v>1.0455197999999994</c:v>
                </c:pt>
                <c:pt idx="5629">
                  <c:v>1.0456905999999995</c:v>
                </c:pt>
                <c:pt idx="5630">
                  <c:v>1.0463422</c:v>
                </c:pt>
                <c:pt idx="5631">
                  <c:v>1.0471363999999994</c:v>
                </c:pt>
                <c:pt idx="5632">
                  <c:v>1.0477089999999998</c:v>
                </c:pt>
                <c:pt idx="5633">
                  <c:v>1.0479790999999996</c:v>
                </c:pt>
                <c:pt idx="5634">
                  <c:v>1.0481263999999995</c:v>
                </c:pt>
                <c:pt idx="5635">
                  <c:v>1.0483235</c:v>
                </c:pt>
                <c:pt idx="5636">
                  <c:v>1.048576</c:v>
                </c:pt>
                <c:pt idx="5637">
                  <c:v>1.0488192999999995</c:v>
                </c:pt>
                <c:pt idx="5638">
                  <c:v>1.0490646999999993</c:v>
                </c:pt>
                <c:pt idx="5639">
                  <c:v>1.0493715999999995</c:v>
                </c:pt>
                <c:pt idx="5640">
                  <c:v>1.0497207999999996</c:v>
                </c:pt>
                <c:pt idx="5641">
                  <c:v>1.0500178000000004</c:v>
                </c:pt>
                <c:pt idx="5642">
                  <c:v>1.0502338999999998</c:v>
                </c:pt>
                <c:pt idx="5643">
                  <c:v>1.0504604</c:v>
                </c:pt>
                <c:pt idx="5644">
                  <c:v>1.0507525000000004</c:v>
                </c:pt>
                <c:pt idx="5645">
                  <c:v>1.0509653999999995</c:v>
                </c:pt>
                <c:pt idx="5646">
                  <c:v>1.0508428999999999</c:v>
                </c:pt>
                <c:pt idx="5647">
                  <c:v>1.0503184999999999</c:v>
                </c:pt>
                <c:pt idx="5648">
                  <c:v>1.049691299999999</c:v>
                </c:pt>
                <c:pt idx="5649">
                  <c:v>1.0494396999999995</c:v>
                </c:pt>
                <c:pt idx="5650">
                  <c:v>1.049824099999999</c:v>
                </c:pt>
                <c:pt idx="5651">
                  <c:v>1.0506655999999999</c:v>
                </c:pt>
                <c:pt idx="5652">
                  <c:v>1.0515128</c:v>
                </c:pt>
                <c:pt idx="5653">
                  <c:v>1.0520149000000001</c:v>
                </c:pt>
                <c:pt idx="5654">
                  <c:v>1.0521480999999999</c:v>
                </c:pt>
                <c:pt idx="5655">
                  <c:v>1.0521285</c:v>
                </c:pt>
                <c:pt idx="5656">
                  <c:v>1.0521520000000004</c:v>
                </c:pt>
                <c:pt idx="5657">
                  <c:v>1.0522328999999999</c:v>
                </c:pt>
                <c:pt idx="5658">
                  <c:v>1.0522716999999995</c:v>
                </c:pt>
                <c:pt idx="5659">
                  <c:v>1.0522231999999998</c:v>
                </c:pt>
                <c:pt idx="5660">
                  <c:v>1.0521524000000004</c:v>
                </c:pt>
                <c:pt idx="5661">
                  <c:v>1.0521328999999999</c:v>
                </c:pt>
                <c:pt idx="5662">
                  <c:v>1.0521478000000004</c:v>
                </c:pt>
                <c:pt idx="5663">
                  <c:v>1.0521338</c:v>
                </c:pt>
                <c:pt idx="5664">
                  <c:v>1.0520947999999994</c:v>
                </c:pt>
                <c:pt idx="5665">
                  <c:v>1.0521054999999999</c:v>
                </c:pt>
                <c:pt idx="5666">
                  <c:v>1.0521938</c:v>
                </c:pt>
                <c:pt idx="5667">
                  <c:v>1.0522860000000001</c:v>
                </c:pt>
                <c:pt idx="5668">
                  <c:v>1.0523212999999996</c:v>
                </c:pt>
                <c:pt idx="5669">
                  <c:v>1.0523701000000001</c:v>
                </c:pt>
                <c:pt idx="5670">
                  <c:v>1.0525392999999994</c:v>
                </c:pt>
                <c:pt idx="5671">
                  <c:v>1.0527465999999999</c:v>
                </c:pt>
                <c:pt idx="5672">
                  <c:v>1.0526990999999994</c:v>
                </c:pt>
                <c:pt idx="5673">
                  <c:v>1.0521965</c:v>
                </c:pt>
                <c:pt idx="5674">
                  <c:v>1.0514429000000001</c:v>
                </c:pt>
                <c:pt idx="5675">
                  <c:v>1.0509569000000001</c:v>
                </c:pt>
                <c:pt idx="5676">
                  <c:v>1.0511199999999998</c:v>
                </c:pt>
                <c:pt idx="5677">
                  <c:v>1.0518371999999998</c:v>
                </c:pt>
                <c:pt idx="5678">
                  <c:v>1.0526640999999994</c:v>
                </c:pt>
                <c:pt idx="5679">
                  <c:v>1.0532112999999996</c:v>
                </c:pt>
                <c:pt idx="5680">
                  <c:v>1.0533868</c:v>
                </c:pt>
                <c:pt idx="5681">
                  <c:v>1.0533202999999995</c:v>
                </c:pt>
                <c:pt idx="5682">
                  <c:v>1.0531715999999998</c:v>
                </c:pt>
                <c:pt idx="5683">
                  <c:v>1.0530231999999995</c:v>
                </c:pt>
                <c:pt idx="5684">
                  <c:v>1.0528495999999998</c:v>
                </c:pt>
                <c:pt idx="5685">
                  <c:v>1.0525249999999995</c:v>
                </c:pt>
                <c:pt idx="5686">
                  <c:v>1.0519303999999994</c:v>
                </c:pt>
                <c:pt idx="5687">
                  <c:v>1.0511558000000001</c:v>
                </c:pt>
                <c:pt idx="5688">
                  <c:v>1.0505598999999999</c:v>
                </c:pt>
                <c:pt idx="5689">
                  <c:v>1.0504685</c:v>
                </c:pt>
                <c:pt idx="5690">
                  <c:v>1.0507464</c:v>
                </c:pt>
                <c:pt idx="5691">
                  <c:v>1.0507916999999996</c:v>
                </c:pt>
                <c:pt idx="5692">
                  <c:v>1.0501115999999999</c:v>
                </c:pt>
                <c:pt idx="5693">
                  <c:v>1.0489117999999995</c:v>
                </c:pt>
                <c:pt idx="5694">
                  <c:v>1.0480039999999999</c:v>
                </c:pt>
                <c:pt idx="5695">
                  <c:v>1.0480516</c:v>
                </c:pt>
                <c:pt idx="5696">
                  <c:v>1.0489408</c:v>
                </c:pt>
                <c:pt idx="5697">
                  <c:v>1.0499562999999994</c:v>
                </c:pt>
                <c:pt idx="5698">
                  <c:v>1.0505031999999999</c:v>
                </c:pt>
                <c:pt idx="5699">
                  <c:v>1.0505530000000001</c:v>
                </c:pt>
                <c:pt idx="5700">
                  <c:v>1.0504418</c:v>
                </c:pt>
                <c:pt idx="5701">
                  <c:v>1.0504013999999995</c:v>
                </c:pt>
                <c:pt idx="5702">
                  <c:v>1.0503792999999995</c:v>
                </c:pt>
                <c:pt idx="5703">
                  <c:v>1.0502365999999999</c:v>
                </c:pt>
                <c:pt idx="5704">
                  <c:v>1.0499717999999996</c:v>
                </c:pt>
                <c:pt idx="5705">
                  <c:v>1.0497189999999998</c:v>
                </c:pt>
                <c:pt idx="5706">
                  <c:v>1.0496101</c:v>
                </c:pt>
                <c:pt idx="5707">
                  <c:v>1.0496945999999994</c:v>
                </c:pt>
                <c:pt idx="5708">
                  <c:v>1.0499487999999995</c:v>
                </c:pt>
                <c:pt idx="5709">
                  <c:v>1.0502942999999996</c:v>
                </c:pt>
                <c:pt idx="5710">
                  <c:v>1.050619</c:v>
                </c:pt>
                <c:pt idx="5711">
                  <c:v>1.0508408999999999</c:v>
                </c:pt>
                <c:pt idx="5712">
                  <c:v>1.0509739</c:v>
                </c:pt>
                <c:pt idx="5713">
                  <c:v>1.0511024999999998</c:v>
                </c:pt>
                <c:pt idx="5714">
                  <c:v>1.0512763999999994</c:v>
                </c:pt>
                <c:pt idx="5715">
                  <c:v>1.0514619999999995</c:v>
                </c:pt>
                <c:pt idx="5716">
                  <c:v>1.0516093999999996</c:v>
                </c:pt>
                <c:pt idx="5717">
                  <c:v>1.0517260999999996</c:v>
                </c:pt>
                <c:pt idx="5718">
                  <c:v>1.0518509</c:v>
                </c:pt>
                <c:pt idx="5719">
                  <c:v>1.0519809999999998</c:v>
                </c:pt>
                <c:pt idx="5720">
                  <c:v>1.0520798</c:v>
                </c:pt>
                <c:pt idx="5721">
                  <c:v>1.0521501000000004</c:v>
                </c:pt>
                <c:pt idx="5722">
                  <c:v>1.0522334</c:v>
                </c:pt>
                <c:pt idx="5723">
                  <c:v>1.0523053999999998</c:v>
                </c:pt>
                <c:pt idx="5724">
                  <c:v>1.0522298999999995</c:v>
                </c:pt>
                <c:pt idx="5725">
                  <c:v>1.0518944999999993</c:v>
                </c:pt>
                <c:pt idx="5726">
                  <c:v>1.0513919999999994</c:v>
                </c:pt>
                <c:pt idx="5727">
                  <c:v>1.0510024</c:v>
                </c:pt>
                <c:pt idx="5728">
                  <c:v>1.0509537999999998</c:v>
                </c:pt>
                <c:pt idx="5729">
                  <c:v>1.051215</c:v>
                </c:pt>
                <c:pt idx="5730">
                  <c:v>1.0515528000000001</c:v>
                </c:pt>
                <c:pt idx="5731">
                  <c:v>1.0517655999999995</c:v>
                </c:pt>
                <c:pt idx="5732">
                  <c:v>1.0518276999999996</c:v>
                </c:pt>
                <c:pt idx="5733">
                  <c:v>1.0518287999999996</c:v>
                </c:pt>
                <c:pt idx="5734">
                  <c:v>1.0518364999999994</c:v>
                </c:pt>
                <c:pt idx="5735">
                  <c:v>1.0518502999999995</c:v>
                </c:pt>
                <c:pt idx="5736">
                  <c:v>1.0518523</c:v>
                </c:pt>
                <c:pt idx="5737">
                  <c:v>1.0518562999999994</c:v>
                </c:pt>
                <c:pt idx="5738">
                  <c:v>1.0518970999999995</c:v>
                </c:pt>
                <c:pt idx="5739">
                  <c:v>1.0519899999999998</c:v>
                </c:pt>
                <c:pt idx="5740">
                  <c:v>1.0520977</c:v>
                </c:pt>
                <c:pt idx="5741">
                  <c:v>1.0521251</c:v>
                </c:pt>
                <c:pt idx="5742">
                  <c:v>1.0519689999999995</c:v>
                </c:pt>
                <c:pt idx="5743">
                  <c:v>1.0516229999999998</c:v>
                </c:pt>
                <c:pt idx="5744">
                  <c:v>1.0512535000000001</c:v>
                </c:pt>
                <c:pt idx="5745">
                  <c:v>1.0511294999999996</c:v>
                </c:pt>
                <c:pt idx="5746">
                  <c:v>1.0514116999999996</c:v>
                </c:pt>
                <c:pt idx="5747">
                  <c:v>1.0519984999999994</c:v>
                </c:pt>
                <c:pt idx="5748">
                  <c:v>1.0526046999999994</c:v>
                </c:pt>
                <c:pt idx="5749">
                  <c:v>1.0530093999999994</c:v>
                </c:pt>
                <c:pt idx="5750">
                  <c:v>1.0532147999999995</c:v>
                </c:pt>
                <c:pt idx="5751">
                  <c:v>1.0533679999999999</c:v>
                </c:pt>
                <c:pt idx="5752">
                  <c:v>1.0535701999999998</c:v>
                </c:pt>
                <c:pt idx="5753">
                  <c:v>1.0537967999999995</c:v>
                </c:pt>
                <c:pt idx="5754">
                  <c:v>1.0539817999999994</c:v>
                </c:pt>
                <c:pt idx="5755">
                  <c:v>1.0541221999999999</c:v>
                </c:pt>
                <c:pt idx="5756">
                  <c:v>1.0542726999999998</c:v>
                </c:pt>
                <c:pt idx="5757">
                  <c:v>1.0544669</c:v>
                </c:pt>
                <c:pt idx="5758">
                  <c:v>1.0546871000000004</c:v>
                </c:pt>
                <c:pt idx="5759">
                  <c:v>1.0549063999999995</c:v>
                </c:pt>
                <c:pt idx="5760">
                  <c:v>1.0551269999999995</c:v>
                </c:pt>
                <c:pt idx="5761">
                  <c:v>1.0553631999999995</c:v>
                </c:pt>
                <c:pt idx="5762">
                  <c:v>1.0556066999999996</c:v>
                </c:pt>
                <c:pt idx="5763">
                  <c:v>1.0558331999999995</c:v>
                </c:pt>
                <c:pt idx="5764">
                  <c:v>1.0560346999999994</c:v>
                </c:pt>
                <c:pt idx="5765">
                  <c:v>1.0562167</c:v>
                </c:pt>
                <c:pt idx="5766">
                  <c:v>1.0563552</c:v>
                </c:pt>
                <c:pt idx="5767">
                  <c:v>1.0563841999999999</c:v>
                </c:pt>
                <c:pt idx="5768">
                  <c:v>1.0562659999999999</c:v>
                </c:pt>
                <c:pt idx="5769">
                  <c:v>1.0560920999999999</c:v>
                </c:pt>
                <c:pt idx="5770">
                  <c:v>1.0560822000000001</c:v>
                </c:pt>
                <c:pt idx="5771">
                  <c:v>1.0564119999999999</c:v>
                </c:pt>
                <c:pt idx="5772">
                  <c:v>1.0569895999999999</c:v>
                </c:pt>
                <c:pt idx="5773">
                  <c:v>1.0574218999999996</c:v>
                </c:pt>
                <c:pt idx="5774">
                  <c:v>1.0572899</c:v>
                </c:pt>
                <c:pt idx="5775">
                  <c:v>1.0565441</c:v>
                </c:pt>
                <c:pt idx="5776">
                  <c:v>1.0556436999999996</c:v>
                </c:pt>
                <c:pt idx="5777">
                  <c:v>1.0552444999999995</c:v>
                </c:pt>
                <c:pt idx="5778">
                  <c:v>1.0556662999999991</c:v>
                </c:pt>
                <c:pt idx="5779">
                  <c:v>1.0566431000000001</c:v>
                </c:pt>
                <c:pt idx="5780">
                  <c:v>1.0575985999999995</c:v>
                </c:pt>
                <c:pt idx="5781">
                  <c:v>1.0581464999999999</c:v>
                </c:pt>
                <c:pt idx="5782">
                  <c:v>1.0583176000000001</c:v>
                </c:pt>
                <c:pt idx="5783">
                  <c:v>1.0583643999999994</c:v>
                </c:pt>
                <c:pt idx="5784">
                  <c:v>1.0584444</c:v>
                </c:pt>
                <c:pt idx="5785">
                  <c:v>1.0585271999999999</c:v>
                </c:pt>
                <c:pt idx="5786">
                  <c:v>1.0585396999999994</c:v>
                </c:pt>
                <c:pt idx="5787">
                  <c:v>1.0584928</c:v>
                </c:pt>
                <c:pt idx="5788">
                  <c:v>1.0584445</c:v>
                </c:pt>
                <c:pt idx="5789">
                  <c:v>1.0584115999999999</c:v>
                </c:pt>
                <c:pt idx="5790">
                  <c:v>1.0583811000000001</c:v>
                </c:pt>
                <c:pt idx="5791">
                  <c:v>1.0583800999999999</c:v>
                </c:pt>
                <c:pt idx="5792">
                  <c:v>1.0584640999999995</c:v>
                </c:pt>
                <c:pt idx="5793">
                  <c:v>1.0586264999999995</c:v>
                </c:pt>
                <c:pt idx="5794">
                  <c:v>1.0587735</c:v>
                </c:pt>
                <c:pt idx="5795">
                  <c:v>1.0588209999999998</c:v>
                </c:pt>
                <c:pt idx="5796">
                  <c:v>1.0587880000000001</c:v>
                </c:pt>
                <c:pt idx="5797">
                  <c:v>1.0587564</c:v>
                </c:pt>
                <c:pt idx="5798">
                  <c:v>1.0587610999999995</c:v>
                </c:pt>
                <c:pt idx="5799">
                  <c:v>1.0587640999999994</c:v>
                </c:pt>
                <c:pt idx="5800">
                  <c:v>1.0587311999999998</c:v>
                </c:pt>
                <c:pt idx="5801">
                  <c:v>1.0586724999999999</c:v>
                </c:pt>
                <c:pt idx="5802">
                  <c:v>1.0585789999999999</c:v>
                </c:pt>
                <c:pt idx="5803">
                  <c:v>1.0583757999999999</c:v>
                </c:pt>
                <c:pt idx="5804">
                  <c:v>1.0580153999999999</c:v>
                </c:pt>
                <c:pt idx="5805">
                  <c:v>1.0576165999999998</c:v>
                </c:pt>
                <c:pt idx="5806">
                  <c:v>1.0574371999999999</c:v>
                </c:pt>
                <c:pt idx="5807">
                  <c:v>1.0576393999999996</c:v>
                </c:pt>
                <c:pt idx="5808">
                  <c:v>1.0580973999999999</c:v>
                </c:pt>
                <c:pt idx="5809">
                  <c:v>1.0584827999999999</c:v>
                </c:pt>
                <c:pt idx="5810">
                  <c:v>1.0585580000000001</c:v>
                </c:pt>
                <c:pt idx="5811">
                  <c:v>1.0583695999999998</c:v>
                </c:pt>
                <c:pt idx="5812">
                  <c:v>1.0581571000000003</c:v>
                </c:pt>
                <c:pt idx="5813">
                  <c:v>1.0581016999999995</c:v>
                </c:pt>
                <c:pt idx="5814">
                  <c:v>1.0581834999999999</c:v>
                </c:pt>
                <c:pt idx="5815">
                  <c:v>1.0582604</c:v>
                </c:pt>
                <c:pt idx="5816">
                  <c:v>1.0582445999999999</c:v>
                </c:pt>
                <c:pt idx="5817">
                  <c:v>1.0581848</c:v>
                </c:pt>
                <c:pt idx="5818">
                  <c:v>1.0582011</c:v>
                </c:pt>
                <c:pt idx="5819">
                  <c:v>1.0583597999999999</c:v>
                </c:pt>
                <c:pt idx="5820">
                  <c:v>1.0586137</c:v>
                </c:pt>
                <c:pt idx="5821">
                  <c:v>1.0588484</c:v>
                </c:pt>
                <c:pt idx="5822">
                  <c:v>1.0589792999999994</c:v>
                </c:pt>
                <c:pt idx="5823">
                  <c:v>1.05901</c:v>
                </c:pt>
                <c:pt idx="5824">
                  <c:v>1.0590023</c:v>
                </c:pt>
                <c:pt idx="5825">
                  <c:v>1.0590035</c:v>
                </c:pt>
                <c:pt idx="5826">
                  <c:v>1.0590089999999999</c:v>
                </c:pt>
                <c:pt idx="5827">
                  <c:v>1.0589928</c:v>
                </c:pt>
                <c:pt idx="5828">
                  <c:v>1.0589550000000001</c:v>
                </c:pt>
                <c:pt idx="5829">
                  <c:v>1.0589216999999993</c:v>
                </c:pt>
                <c:pt idx="5830">
                  <c:v>1.0589059999999999</c:v>
                </c:pt>
                <c:pt idx="5831">
                  <c:v>1.0588899000000001</c:v>
                </c:pt>
                <c:pt idx="5832">
                  <c:v>1.0588550999999999</c:v>
                </c:pt>
                <c:pt idx="5833">
                  <c:v>1.0588122</c:v>
                </c:pt>
                <c:pt idx="5834">
                  <c:v>1.0587838000000001</c:v>
                </c:pt>
                <c:pt idx="5835">
                  <c:v>1.0587629000000001</c:v>
                </c:pt>
                <c:pt idx="5836">
                  <c:v>1.0587115</c:v>
                </c:pt>
                <c:pt idx="5837">
                  <c:v>1.0586062999999994</c:v>
                </c:pt>
                <c:pt idx="5838">
                  <c:v>1.0584738</c:v>
                </c:pt>
                <c:pt idx="5839">
                  <c:v>1.058371</c:v>
                </c:pt>
                <c:pt idx="5840">
                  <c:v>1.0583353</c:v>
                </c:pt>
                <c:pt idx="5841">
                  <c:v>1.0583590999999999</c:v>
                </c:pt>
                <c:pt idx="5842">
                  <c:v>1.0584043999999995</c:v>
                </c:pt>
                <c:pt idx="5843">
                  <c:v>1.0584308</c:v>
                </c:pt>
                <c:pt idx="5844">
                  <c:v>1.0584164</c:v>
                </c:pt>
                <c:pt idx="5845">
                  <c:v>1.0583655999999999</c:v>
                </c:pt>
                <c:pt idx="5846">
                  <c:v>1.0582975999999999</c:v>
                </c:pt>
                <c:pt idx="5847">
                  <c:v>1.0582115000000001</c:v>
                </c:pt>
                <c:pt idx="5848">
                  <c:v>1.0580634</c:v>
                </c:pt>
                <c:pt idx="5849">
                  <c:v>1.0578055999999998</c:v>
                </c:pt>
                <c:pt idx="5850">
                  <c:v>1.0574715999999995</c:v>
                </c:pt>
                <c:pt idx="5851">
                  <c:v>1.0572068999999995</c:v>
                </c:pt>
                <c:pt idx="5852">
                  <c:v>1.0571690999999994</c:v>
                </c:pt>
                <c:pt idx="5853">
                  <c:v>1.0573762999999996</c:v>
                </c:pt>
                <c:pt idx="5854">
                  <c:v>1.0576698999999996</c:v>
                </c:pt>
                <c:pt idx="5855">
                  <c:v>1.0578491999999995</c:v>
                </c:pt>
                <c:pt idx="5856">
                  <c:v>1.0578429999999999</c:v>
                </c:pt>
                <c:pt idx="5857">
                  <c:v>1.0577393999999996</c:v>
                </c:pt>
                <c:pt idx="5858">
                  <c:v>1.0576643999999991</c:v>
                </c:pt>
                <c:pt idx="5859">
                  <c:v>1.0576605999999995</c:v>
                </c:pt>
                <c:pt idx="5860">
                  <c:v>1.0576885</c:v>
                </c:pt>
                <c:pt idx="5861">
                  <c:v>1.0577079</c:v>
                </c:pt>
                <c:pt idx="5862">
                  <c:v>1.0577219999999996</c:v>
                </c:pt>
                <c:pt idx="5863">
                  <c:v>1.0577485999999998</c:v>
                </c:pt>
                <c:pt idx="5864">
                  <c:v>1.0577823</c:v>
                </c:pt>
                <c:pt idx="5865">
                  <c:v>1.0578025</c:v>
                </c:pt>
                <c:pt idx="5866">
                  <c:v>1.0578001999999995</c:v>
                </c:pt>
                <c:pt idx="5867">
                  <c:v>1.0577809999999999</c:v>
                </c:pt>
                <c:pt idx="5868">
                  <c:v>1.0577505</c:v>
                </c:pt>
                <c:pt idx="5869">
                  <c:v>1.0577127</c:v>
                </c:pt>
                <c:pt idx="5870">
                  <c:v>1.0576812999999996</c:v>
                </c:pt>
                <c:pt idx="5871">
                  <c:v>1.0576755999999998</c:v>
                </c:pt>
                <c:pt idx="5872">
                  <c:v>1.0577021999999998</c:v>
                </c:pt>
                <c:pt idx="5873">
                  <c:v>1.0577531999999998</c:v>
                </c:pt>
                <c:pt idx="5874">
                  <c:v>1.0578229999999995</c:v>
                </c:pt>
                <c:pt idx="5875">
                  <c:v>1.0579131999999998</c:v>
                </c:pt>
                <c:pt idx="5876">
                  <c:v>1.0580110999999999</c:v>
                </c:pt>
                <c:pt idx="5877">
                  <c:v>1.0580811999999999</c:v>
                </c:pt>
                <c:pt idx="5878">
                  <c:v>1.0581022</c:v>
                </c:pt>
                <c:pt idx="5879">
                  <c:v>1.0581086</c:v>
                </c:pt>
                <c:pt idx="5880">
                  <c:v>1.0581715999999999</c:v>
                </c:pt>
                <c:pt idx="5881">
                  <c:v>1.0583263999999994</c:v>
                </c:pt>
                <c:pt idx="5882">
                  <c:v>1.0585306999999995</c:v>
                </c:pt>
                <c:pt idx="5883">
                  <c:v>1.0587103999999998</c:v>
                </c:pt>
                <c:pt idx="5884">
                  <c:v>1.0588351999999999</c:v>
                </c:pt>
                <c:pt idx="5885">
                  <c:v>1.0589347999999994</c:v>
                </c:pt>
                <c:pt idx="5886">
                  <c:v>1.0590431999999999</c:v>
                </c:pt>
                <c:pt idx="5887">
                  <c:v>1.0591489999999999</c:v>
                </c:pt>
                <c:pt idx="5888">
                  <c:v>1.0592093999999994</c:v>
                </c:pt>
                <c:pt idx="5889">
                  <c:v>1.0591968999999994</c:v>
                </c:pt>
                <c:pt idx="5890">
                  <c:v>1.0591196999999994</c:v>
                </c:pt>
                <c:pt idx="5891">
                  <c:v>1.0590052999999995</c:v>
                </c:pt>
                <c:pt idx="5892">
                  <c:v>1.0588784</c:v>
                </c:pt>
                <c:pt idx="5893">
                  <c:v>1.0587538999999999</c:v>
                </c:pt>
                <c:pt idx="5894">
                  <c:v>1.0586331</c:v>
                </c:pt>
                <c:pt idx="5895">
                  <c:v>1.0585027999999999</c:v>
                </c:pt>
                <c:pt idx="5896">
                  <c:v>1.0583471000000004</c:v>
                </c:pt>
                <c:pt idx="5897">
                  <c:v>1.0581693999999995</c:v>
                </c:pt>
                <c:pt idx="5898">
                  <c:v>1.057993699999999</c:v>
                </c:pt>
                <c:pt idx="5899">
                  <c:v>1.0578377999999995</c:v>
                </c:pt>
                <c:pt idx="5900">
                  <c:v>1.0576981999999995</c:v>
                </c:pt>
                <c:pt idx="5901">
                  <c:v>1.0575695999999994</c:v>
                </c:pt>
                <c:pt idx="5902">
                  <c:v>1.0574698999999996</c:v>
                </c:pt>
                <c:pt idx="5903">
                  <c:v>1.057424399999999</c:v>
                </c:pt>
                <c:pt idx="5904">
                  <c:v>1.0574331999999995</c:v>
                </c:pt>
                <c:pt idx="5905">
                  <c:v>1.0574730999999995</c:v>
                </c:pt>
                <c:pt idx="5906">
                  <c:v>1.0575316999999993</c:v>
                </c:pt>
                <c:pt idx="5907">
                  <c:v>1.0576001999999998</c:v>
                </c:pt>
                <c:pt idx="5908">
                  <c:v>1.0576129000000001</c:v>
                </c:pt>
                <c:pt idx="5909">
                  <c:v>1.0574411999999995</c:v>
                </c:pt>
                <c:pt idx="5910">
                  <c:v>1.0570247999999995</c:v>
                </c:pt>
                <c:pt idx="5911">
                  <c:v>1.0565261999999995</c:v>
                </c:pt>
                <c:pt idx="5912">
                  <c:v>1.0562832</c:v>
                </c:pt>
                <c:pt idx="5913">
                  <c:v>1.0565278</c:v>
                </c:pt>
                <c:pt idx="5914">
                  <c:v>1.0571473999999998</c:v>
                </c:pt>
                <c:pt idx="5915">
                  <c:v>1.0577736999999994</c:v>
                </c:pt>
                <c:pt idx="5916">
                  <c:v>1.0581232999999994</c:v>
                </c:pt>
                <c:pt idx="5917">
                  <c:v>1.0582133</c:v>
                </c:pt>
                <c:pt idx="5918">
                  <c:v>1.0582350999999999</c:v>
                </c:pt>
                <c:pt idx="5919">
                  <c:v>1.0582864999999999</c:v>
                </c:pt>
                <c:pt idx="5920">
                  <c:v>1.0583005000000001</c:v>
                </c:pt>
                <c:pt idx="5921">
                  <c:v>1.0582153000000001</c:v>
                </c:pt>
                <c:pt idx="5922">
                  <c:v>1.0581043999999995</c:v>
                </c:pt>
                <c:pt idx="5923">
                  <c:v>1.0580721000000004</c:v>
                </c:pt>
                <c:pt idx="5924">
                  <c:v>1.0580771000000004</c:v>
                </c:pt>
                <c:pt idx="5925">
                  <c:v>1.0579619999999994</c:v>
                </c:pt>
                <c:pt idx="5926">
                  <c:v>1.0576671</c:v>
                </c:pt>
                <c:pt idx="5927">
                  <c:v>1.0573288999999995</c:v>
                </c:pt>
                <c:pt idx="5928">
                  <c:v>1.0571065999999998</c:v>
                </c:pt>
                <c:pt idx="5929">
                  <c:v>1.0569639999999998</c:v>
                </c:pt>
                <c:pt idx="5930">
                  <c:v>1.0567195999999999</c:v>
                </c:pt>
                <c:pt idx="5931">
                  <c:v>1.0563254</c:v>
                </c:pt>
                <c:pt idx="5932">
                  <c:v>1.0560106</c:v>
                </c:pt>
                <c:pt idx="5933">
                  <c:v>1.0560749999999999</c:v>
                </c:pt>
                <c:pt idx="5934">
                  <c:v>1.0565568000000001</c:v>
                </c:pt>
                <c:pt idx="5935">
                  <c:v>1.0571701999999998</c:v>
                </c:pt>
                <c:pt idx="5936">
                  <c:v>1.0575821999999999</c:v>
                </c:pt>
                <c:pt idx="5937">
                  <c:v>1.0577017999999996</c:v>
                </c:pt>
                <c:pt idx="5938">
                  <c:v>1.0576789</c:v>
                </c:pt>
                <c:pt idx="5939">
                  <c:v>1.0576812999999996</c:v>
                </c:pt>
                <c:pt idx="5940">
                  <c:v>1.0577388999999995</c:v>
                </c:pt>
                <c:pt idx="5941">
                  <c:v>1.0577950999999994</c:v>
                </c:pt>
                <c:pt idx="5942">
                  <c:v>1.0578291999999994</c:v>
                </c:pt>
                <c:pt idx="5943">
                  <c:v>1.0578697999999993</c:v>
                </c:pt>
                <c:pt idx="5944">
                  <c:v>1.0579241999999991</c:v>
                </c:pt>
                <c:pt idx="5945">
                  <c:v>1.0579575999999999</c:v>
                </c:pt>
                <c:pt idx="5946">
                  <c:v>1.0579609999999995</c:v>
                </c:pt>
                <c:pt idx="5947">
                  <c:v>1.0579907999999996</c:v>
                </c:pt>
                <c:pt idx="5948">
                  <c:v>1.0581058999999999</c:v>
                </c:pt>
                <c:pt idx="5949">
                  <c:v>1.0582837999999999</c:v>
                </c:pt>
                <c:pt idx="5950">
                  <c:v>1.05844</c:v>
                </c:pt>
                <c:pt idx="5951">
                  <c:v>1.0585268999999995</c:v>
                </c:pt>
                <c:pt idx="5952">
                  <c:v>1.0585830000000001</c:v>
                </c:pt>
                <c:pt idx="5953">
                  <c:v>1.0586659999999999</c:v>
                </c:pt>
                <c:pt idx="5954">
                  <c:v>1.0587696999999996</c:v>
                </c:pt>
                <c:pt idx="5955">
                  <c:v>1.0588390999999995</c:v>
                </c:pt>
                <c:pt idx="5956">
                  <c:v>1.0588514999999998</c:v>
                </c:pt>
                <c:pt idx="5957">
                  <c:v>1.0588428999999999</c:v>
                </c:pt>
                <c:pt idx="5958">
                  <c:v>1.0588408999999999</c:v>
                </c:pt>
                <c:pt idx="5959">
                  <c:v>1.0588112999999995</c:v>
                </c:pt>
                <c:pt idx="5960">
                  <c:v>1.058705</c:v>
                </c:pt>
                <c:pt idx="5961">
                  <c:v>1.0585450000000001</c:v>
                </c:pt>
                <c:pt idx="5962">
                  <c:v>1.058422</c:v>
                </c:pt>
                <c:pt idx="5963">
                  <c:v>1.0583931999999998</c:v>
                </c:pt>
                <c:pt idx="5964">
                  <c:v>1.0584150999999999</c:v>
                </c:pt>
                <c:pt idx="5965">
                  <c:v>1.0583986999999995</c:v>
                </c:pt>
                <c:pt idx="5966">
                  <c:v>1.0583138999999999</c:v>
                </c:pt>
                <c:pt idx="5967">
                  <c:v>1.0582065999999999</c:v>
                </c:pt>
                <c:pt idx="5968">
                  <c:v>1.0581206999999995</c:v>
                </c:pt>
                <c:pt idx="5969">
                  <c:v>1.0580459000000004</c:v>
                </c:pt>
                <c:pt idx="5970">
                  <c:v>1.0579563999999995</c:v>
                </c:pt>
                <c:pt idx="5971">
                  <c:v>1.0578681999999995</c:v>
                </c:pt>
                <c:pt idx="5972">
                  <c:v>1.0578164999999995</c:v>
                </c:pt>
                <c:pt idx="5973">
                  <c:v>1.0577921999999995</c:v>
                </c:pt>
                <c:pt idx="5974">
                  <c:v>1.0577433999999994</c:v>
                </c:pt>
                <c:pt idx="5975">
                  <c:v>1.0576506999999995</c:v>
                </c:pt>
                <c:pt idx="5976">
                  <c:v>1.057561299999999</c:v>
                </c:pt>
                <c:pt idx="5977">
                  <c:v>1.0575204999999994</c:v>
                </c:pt>
                <c:pt idx="5978">
                  <c:v>1.0574966999999993</c:v>
                </c:pt>
                <c:pt idx="5979">
                  <c:v>1.0574195999999998</c:v>
                </c:pt>
                <c:pt idx="5980">
                  <c:v>1.0572839999999999</c:v>
                </c:pt>
                <c:pt idx="5981">
                  <c:v>1.0571663999999994</c:v>
                </c:pt>
                <c:pt idx="5982">
                  <c:v>1.057124299999999</c:v>
                </c:pt>
                <c:pt idx="5983">
                  <c:v>1.0571254999999995</c:v>
                </c:pt>
                <c:pt idx="5984">
                  <c:v>1.0571135999999999</c:v>
                </c:pt>
                <c:pt idx="5985">
                  <c:v>1.0570903999999994</c:v>
                </c:pt>
                <c:pt idx="5986">
                  <c:v>1.0570522</c:v>
                </c:pt>
                <c:pt idx="5987">
                  <c:v>1.0568506</c:v>
                </c:pt>
                <c:pt idx="5988">
                  <c:v>1.0562422</c:v>
                </c:pt>
                <c:pt idx="5989">
                  <c:v>1.0551876999999998</c:v>
                </c:pt>
                <c:pt idx="5990">
                  <c:v>1.0540803999999999</c:v>
                </c:pt>
                <c:pt idx="5991">
                  <c:v>1.0535451</c:v>
                </c:pt>
                <c:pt idx="5992">
                  <c:v>1.0539063999999996</c:v>
                </c:pt>
                <c:pt idx="5993">
                  <c:v>1.0548713999999995</c:v>
                </c:pt>
                <c:pt idx="5994">
                  <c:v>1.0557935999999994</c:v>
                </c:pt>
                <c:pt idx="5995">
                  <c:v>1.0562323</c:v>
                </c:pt>
                <c:pt idx="5996">
                  <c:v>1.0562236999999994</c:v>
                </c:pt>
                <c:pt idx="5997">
                  <c:v>1.0560662999999995</c:v>
                </c:pt>
                <c:pt idx="5998">
                  <c:v>1.0559533999999995</c:v>
                </c:pt>
                <c:pt idx="5999">
                  <c:v>1.055864699999999</c:v>
                </c:pt>
                <c:pt idx="6000">
                  <c:v>1.0557283999999996</c:v>
                </c:pt>
                <c:pt idx="6001">
                  <c:v>1.0555547999999995</c:v>
                </c:pt>
                <c:pt idx="6002">
                  <c:v>1.0553827</c:v>
                </c:pt>
                <c:pt idx="6003">
                  <c:v>1.0551895</c:v>
                </c:pt>
                <c:pt idx="6004">
                  <c:v>1.0549386999999995</c:v>
                </c:pt>
                <c:pt idx="6005">
                  <c:v>1.0546849</c:v>
                </c:pt>
                <c:pt idx="6006">
                  <c:v>1.0545504999999999</c:v>
                </c:pt>
                <c:pt idx="6007">
                  <c:v>1.0545774999999999</c:v>
                </c:pt>
                <c:pt idx="6008">
                  <c:v>1.0546587999999999</c:v>
                </c:pt>
                <c:pt idx="6009">
                  <c:v>1.0546552999999999</c:v>
                </c:pt>
                <c:pt idx="6010">
                  <c:v>1.0545484999999999</c:v>
                </c:pt>
                <c:pt idx="6011">
                  <c:v>1.0544336999999995</c:v>
                </c:pt>
                <c:pt idx="6012">
                  <c:v>1.0543796999999995</c:v>
                </c:pt>
                <c:pt idx="6013">
                  <c:v>1.0543499000000001</c:v>
                </c:pt>
                <c:pt idx="6014">
                  <c:v>1.0542769000000001</c:v>
                </c:pt>
                <c:pt idx="6015">
                  <c:v>1.0541645999999998</c:v>
                </c:pt>
                <c:pt idx="6016">
                  <c:v>1.0540757999999999</c:v>
                </c:pt>
                <c:pt idx="6017">
                  <c:v>1.0540391999999998</c:v>
                </c:pt>
                <c:pt idx="6018">
                  <c:v>1.0540156999999999</c:v>
                </c:pt>
                <c:pt idx="6019">
                  <c:v>1.0539621999999995</c:v>
                </c:pt>
                <c:pt idx="6020">
                  <c:v>1.0538904999999996</c:v>
                </c:pt>
                <c:pt idx="6021">
                  <c:v>1.0538419999999995</c:v>
                </c:pt>
                <c:pt idx="6022">
                  <c:v>1.0538273999999994</c:v>
                </c:pt>
                <c:pt idx="6023">
                  <c:v>1.0538205999999994</c:v>
                </c:pt>
                <c:pt idx="6024">
                  <c:v>1.0538039999999995</c:v>
                </c:pt>
                <c:pt idx="6025">
                  <c:v>1.0537890999999995</c:v>
                </c:pt>
                <c:pt idx="6026">
                  <c:v>1.0537889</c:v>
                </c:pt>
                <c:pt idx="6027">
                  <c:v>1.0537935999999994</c:v>
                </c:pt>
                <c:pt idx="6028">
                  <c:v>1.0537904999999994</c:v>
                </c:pt>
                <c:pt idx="6029">
                  <c:v>1.0537893999999994</c:v>
                </c:pt>
                <c:pt idx="6030">
                  <c:v>1.0538089999999998</c:v>
                </c:pt>
                <c:pt idx="6031">
                  <c:v>1.0538437999999994</c:v>
                </c:pt>
                <c:pt idx="6032">
                  <c:v>1.0538689999999995</c:v>
                </c:pt>
                <c:pt idx="6033">
                  <c:v>1.0538783999999994</c:v>
                </c:pt>
                <c:pt idx="6034">
                  <c:v>1.0539007999999996</c:v>
                </c:pt>
                <c:pt idx="6035">
                  <c:v>1.0539634999999996</c:v>
                </c:pt>
                <c:pt idx="6036">
                  <c:v>1.0540547999999998</c:v>
                </c:pt>
                <c:pt idx="6037">
                  <c:v>1.0541373999999999</c:v>
                </c:pt>
                <c:pt idx="6038">
                  <c:v>1.0541929999999999</c:v>
                </c:pt>
                <c:pt idx="6039">
                  <c:v>1.0542391999999998</c:v>
                </c:pt>
                <c:pt idx="6040">
                  <c:v>1.0542985999999999</c:v>
                </c:pt>
                <c:pt idx="6041">
                  <c:v>1.0543682999999995</c:v>
                </c:pt>
                <c:pt idx="6042">
                  <c:v>1.0544264999999995</c:v>
                </c:pt>
                <c:pt idx="6043">
                  <c:v>1.0544585000000004</c:v>
                </c:pt>
                <c:pt idx="6044">
                  <c:v>1.0544670999999999</c:v>
                </c:pt>
                <c:pt idx="6045">
                  <c:v>1.0544608</c:v>
                </c:pt>
                <c:pt idx="6046">
                  <c:v>1.0544473999999999</c:v>
                </c:pt>
                <c:pt idx="6047">
                  <c:v>1.0544381999999999</c:v>
                </c:pt>
                <c:pt idx="6048">
                  <c:v>1.0544487</c:v>
                </c:pt>
                <c:pt idx="6049">
                  <c:v>1.0544876999999999</c:v>
                </c:pt>
                <c:pt idx="6050">
                  <c:v>1.0545515999999999</c:v>
                </c:pt>
                <c:pt idx="6051">
                  <c:v>1.0546311999999998</c:v>
                </c:pt>
                <c:pt idx="6052">
                  <c:v>1.0547172</c:v>
                </c:pt>
                <c:pt idx="6053">
                  <c:v>1.0547966999999996</c:v>
                </c:pt>
                <c:pt idx="6054">
                  <c:v>1.0548522999999999</c:v>
                </c:pt>
                <c:pt idx="6055">
                  <c:v>1.0548759999999999</c:v>
                </c:pt>
                <c:pt idx="6056">
                  <c:v>1.0548819999999999</c:v>
                </c:pt>
                <c:pt idx="6057">
                  <c:v>1.0548929999999999</c:v>
                </c:pt>
                <c:pt idx="6058">
                  <c:v>1.0549138</c:v>
                </c:pt>
                <c:pt idx="6059">
                  <c:v>1.0549275</c:v>
                </c:pt>
                <c:pt idx="6060">
                  <c:v>1.0549239999999998</c:v>
                </c:pt>
                <c:pt idx="6061">
                  <c:v>1.0549208999999995</c:v>
                </c:pt>
                <c:pt idx="6062">
                  <c:v>1.0549451999999999</c:v>
                </c:pt>
                <c:pt idx="6063">
                  <c:v>1.0549989</c:v>
                </c:pt>
                <c:pt idx="6064">
                  <c:v>1.0550562999999995</c:v>
                </c:pt>
                <c:pt idx="6065">
                  <c:v>1.0550951</c:v>
                </c:pt>
                <c:pt idx="6066">
                  <c:v>1.0551168</c:v>
                </c:pt>
                <c:pt idx="6067">
                  <c:v>1.0551336999999994</c:v>
                </c:pt>
                <c:pt idx="6068">
                  <c:v>1.0551499</c:v>
                </c:pt>
                <c:pt idx="6069">
                  <c:v>1.0551675999999999</c:v>
                </c:pt>
                <c:pt idx="6070">
                  <c:v>1.0552039999999998</c:v>
                </c:pt>
                <c:pt idx="6071">
                  <c:v>1.0552796999999994</c:v>
                </c:pt>
                <c:pt idx="6072">
                  <c:v>1.0553910999999996</c:v>
                </c:pt>
                <c:pt idx="6073">
                  <c:v>1.0555059999999998</c:v>
                </c:pt>
                <c:pt idx="6074">
                  <c:v>1.0555953999999996</c:v>
                </c:pt>
                <c:pt idx="6075">
                  <c:v>1.0556572</c:v>
                </c:pt>
                <c:pt idx="6076">
                  <c:v>1.0557022999999996</c:v>
                </c:pt>
                <c:pt idx="6077">
                  <c:v>1.0557306999999996</c:v>
                </c:pt>
                <c:pt idx="6078">
                  <c:v>1.0557360999999994</c:v>
                </c:pt>
                <c:pt idx="6079">
                  <c:v>1.0557255999999995</c:v>
                </c:pt>
                <c:pt idx="6080">
                  <c:v>1.0557148999999995</c:v>
                </c:pt>
                <c:pt idx="6081">
                  <c:v>1.0557067999999994</c:v>
                </c:pt>
                <c:pt idx="6082">
                  <c:v>1.0556983999999996</c:v>
                </c:pt>
                <c:pt idx="6083">
                  <c:v>1.0557158</c:v>
                </c:pt>
                <c:pt idx="6084">
                  <c:v>1.0558018999999996</c:v>
                </c:pt>
                <c:pt idx="6085">
                  <c:v>1.0559421999999998</c:v>
                </c:pt>
                <c:pt idx="6086">
                  <c:v>1.0560257</c:v>
                </c:pt>
                <c:pt idx="6087">
                  <c:v>1.0559461999999995</c:v>
                </c:pt>
                <c:pt idx="6088">
                  <c:v>1.0557602999999995</c:v>
                </c:pt>
                <c:pt idx="6089">
                  <c:v>1.0556844999999995</c:v>
                </c:pt>
                <c:pt idx="6090">
                  <c:v>1.0558645999999994</c:v>
                </c:pt>
                <c:pt idx="6091">
                  <c:v>1.0561570000000005</c:v>
                </c:pt>
                <c:pt idx="6092">
                  <c:v>1.0562189000000004</c:v>
                </c:pt>
                <c:pt idx="6093">
                  <c:v>1.0558682999999995</c:v>
                </c:pt>
                <c:pt idx="6094">
                  <c:v>1.0553267999999996</c:v>
                </c:pt>
                <c:pt idx="6095">
                  <c:v>1.0550507</c:v>
                </c:pt>
                <c:pt idx="6096">
                  <c:v>1.0553052999999994</c:v>
                </c:pt>
                <c:pt idx="6097">
                  <c:v>1.055929799999999</c:v>
                </c:pt>
                <c:pt idx="6098">
                  <c:v>1.0565294999999995</c:v>
                </c:pt>
                <c:pt idx="6099">
                  <c:v>1.0568488</c:v>
                </c:pt>
                <c:pt idx="6100">
                  <c:v>1.0569279999999999</c:v>
                </c:pt>
                <c:pt idx="6101">
                  <c:v>1.0569514999999998</c:v>
                </c:pt>
                <c:pt idx="6102">
                  <c:v>1.0570255999999998</c:v>
                </c:pt>
                <c:pt idx="6103">
                  <c:v>1.0571293999999996</c:v>
                </c:pt>
                <c:pt idx="6104">
                  <c:v>1.0572165</c:v>
                </c:pt>
                <c:pt idx="6105">
                  <c:v>1.0572919999999995</c:v>
                </c:pt>
                <c:pt idx="6106">
                  <c:v>1.0573823999999998</c:v>
                </c:pt>
                <c:pt idx="6107">
                  <c:v>1.0574840999999995</c:v>
                </c:pt>
                <c:pt idx="6108">
                  <c:v>1.0575717999999994</c:v>
                </c:pt>
                <c:pt idx="6109">
                  <c:v>1.0576394999999996</c:v>
                </c:pt>
                <c:pt idx="6110">
                  <c:v>1.0577036999999996</c:v>
                </c:pt>
                <c:pt idx="6111">
                  <c:v>1.0577709999999998</c:v>
                </c:pt>
                <c:pt idx="6112">
                  <c:v>1.057826699999999</c:v>
                </c:pt>
                <c:pt idx="6113">
                  <c:v>1.0578614999999996</c:v>
                </c:pt>
                <c:pt idx="6114">
                  <c:v>1.0578910999999995</c:v>
                </c:pt>
                <c:pt idx="6115">
                  <c:v>1.0579379999999998</c:v>
                </c:pt>
                <c:pt idx="6116">
                  <c:v>1.0580046999999995</c:v>
                </c:pt>
                <c:pt idx="6117">
                  <c:v>1.0580779000000005</c:v>
                </c:pt>
                <c:pt idx="6118">
                  <c:v>1.0581526000000001</c:v>
                </c:pt>
                <c:pt idx="6119">
                  <c:v>1.0582369</c:v>
                </c:pt>
                <c:pt idx="6120">
                  <c:v>1.0583340999999995</c:v>
                </c:pt>
                <c:pt idx="6121">
                  <c:v>1.0584340999999995</c:v>
                </c:pt>
                <c:pt idx="6122">
                  <c:v>1.0585301</c:v>
                </c:pt>
                <c:pt idx="6123">
                  <c:v>1.0586328999999999</c:v>
                </c:pt>
                <c:pt idx="6124">
                  <c:v>1.0587588999999999</c:v>
                </c:pt>
                <c:pt idx="6125">
                  <c:v>1.058907</c:v>
                </c:pt>
                <c:pt idx="6126">
                  <c:v>1.0590571000000004</c:v>
                </c:pt>
                <c:pt idx="6127">
                  <c:v>1.0591912999999991</c:v>
                </c:pt>
                <c:pt idx="6128">
                  <c:v>1.0593106999999995</c:v>
                </c:pt>
                <c:pt idx="6129">
                  <c:v>1.0594275999999998</c:v>
                </c:pt>
                <c:pt idx="6130">
                  <c:v>1.0595509999999999</c:v>
                </c:pt>
                <c:pt idx="6131">
                  <c:v>1.0596806999999995</c:v>
                </c:pt>
                <c:pt idx="6132">
                  <c:v>1.0598145999999995</c:v>
                </c:pt>
                <c:pt idx="6133">
                  <c:v>1.0599528999999999</c:v>
                </c:pt>
                <c:pt idx="6134">
                  <c:v>1.0600995999999998</c:v>
                </c:pt>
                <c:pt idx="6135">
                  <c:v>1.0602636999999995</c:v>
                </c:pt>
                <c:pt idx="6136">
                  <c:v>1.0604549999999999</c:v>
                </c:pt>
                <c:pt idx="6137">
                  <c:v>1.0606749</c:v>
                </c:pt>
                <c:pt idx="6138">
                  <c:v>1.0609074999999999</c:v>
                </c:pt>
                <c:pt idx="6139">
                  <c:v>1.0611328</c:v>
                </c:pt>
                <c:pt idx="6140">
                  <c:v>1.0613485</c:v>
                </c:pt>
                <c:pt idx="6141">
                  <c:v>1.0615781999999998</c:v>
                </c:pt>
                <c:pt idx="6142">
                  <c:v>1.0618481999999998</c:v>
                </c:pt>
                <c:pt idx="6143">
                  <c:v>1.0621624999999999</c:v>
                </c:pt>
                <c:pt idx="6144">
                  <c:v>1.0625008</c:v>
                </c:pt>
                <c:pt idx="6145">
                  <c:v>1.0628381999999998</c:v>
                </c:pt>
                <c:pt idx="6146">
                  <c:v>1.0631618999999994</c:v>
                </c:pt>
                <c:pt idx="6147">
                  <c:v>1.0634703999999995</c:v>
                </c:pt>
                <c:pt idx="6148">
                  <c:v>1.0637684999999995</c:v>
                </c:pt>
                <c:pt idx="6149">
                  <c:v>1.0640615999999998</c:v>
                </c:pt>
                <c:pt idx="6150">
                  <c:v>1.0643467</c:v>
                </c:pt>
                <c:pt idx="6151">
                  <c:v>1.0645991999999995</c:v>
                </c:pt>
                <c:pt idx="6152">
                  <c:v>1.0647774999999999</c:v>
                </c:pt>
                <c:pt idx="6153">
                  <c:v>1.0648542999999995</c:v>
                </c:pt>
                <c:pt idx="6154">
                  <c:v>1.0648453</c:v>
                </c:pt>
                <c:pt idx="6155">
                  <c:v>1.0647978999999999</c:v>
                </c:pt>
                <c:pt idx="6156">
                  <c:v>1.0647506</c:v>
                </c:pt>
                <c:pt idx="6157">
                  <c:v>1.0647125000000004</c:v>
                </c:pt>
                <c:pt idx="6158">
                  <c:v>1.0646855000000004</c:v>
                </c:pt>
                <c:pt idx="6159">
                  <c:v>1.0646884000000001</c:v>
                </c:pt>
                <c:pt idx="6160">
                  <c:v>1.0647413999999995</c:v>
                </c:pt>
                <c:pt idx="6161">
                  <c:v>1.0648331</c:v>
                </c:pt>
                <c:pt idx="6162">
                  <c:v>1.0649234999999995</c:v>
                </c:pt>
                <c:pt idx="6163">
                  <c:v>1.064989</c:v>
                </c:pt>
                <c:pt idx="6164">
                  <c:v>1.0650455000000001</c:v>
                </c:pt>
                <c:pt idx="6165">
                  <c:v>1.0651191</c:v>
                </c:pt>
                <c:pt idx="6166">
                  <c:v>1.0652041999999995</c:v>
                </c:pt>
                <c:pt idx="6167">
                  <c:v>1.0652740999999994</c:v>
                </c:pt>
                <c:pt idx="6168">
                  <c:v>1.065324699999999</c:v>
                </c:pt>
                <c:pt idx="6169">
                  <c:v>1.0653802999999995</c:v>
                </c:pt>
                <c:pt idx="6170">
                  <c:v>1.0654507</c:v>
                </c:pt>
                <c:pt idx="6171">
                  <c:v>1.0655102999999995</c:v>
                </c:pt>
                <c:pt idx="6172">
                  <c:v>1.0655415999999998</c:v>
                </c:pt>
                <c:pt idx="6173">
                  <c:v>1.0655766999999994</c:v>
                </c:pt>
                <c:pt idx="6174">
                  <c:v>1.0656541999999998</c:v>
                </c:pt>
                <c:pt idx="6175">
                  <c:v>1.0657334999999994</c:v>
                </c:pt>
                <c:pt idx="6176">
                  <c:v>1.0657017999999996</c:v>
                </c:pt>
                <c:pt idx="6177">
                  <c:v>1.0655081</c:v>
                </c:pt>
                <c:pt idx="6178">
                  <c:v>1.0652759999999999</c:v>
                </c:pt>
                <c:pt idx="6179">
                  <c:v>1.0652347999999996</c:v>
                </c:pt>
                <c:pt idx="6180">
                  <c:v>1.0655096999999996</c:v>
                </c:pt>
                <c:pt idx="6181">
                  <c:v>1.066001</c:v>
                </c:pt>
                <c:pt idx="6182">
                  <c:v>1.0664817</c:v>
                </c:pt>
                <c:pt idx="6183">
                  <c:v>1.0668020999999999</c:v>
                </c:pt>
                <c:pt idx="6184">
                  <c:v>1.066978</c:v>
                </c:pt>
                <c:pt idx="6185">
                  <c:v>1.0671052999999995</c:v>
                </c:pt>
                <c:pt idx="6186">
                  <c:v>1.0672378999999999</c:v>
                </c:pt>
                <c:pt idx="6187">
                  <c:v>1.0673641999999994</c:v>
                </c:pt>
                <c:pt idx="6188">
                  <c:v>1.0674656999999996</c:v>
                </c:pt>
                <c:pt idx="6189">
                  <c:v>1.0675535999999999</c:v>
                </c:pt>
                <c:pt idx="6190">
                  <c:v>1.0676452999999995</c:v>
                </c:pt>
                <c:pt idx="6191">
                  <c:v>1.0677379</c:v>
                </c:pt>
                <c:pt idx="6192">
                  <c:v>1.0678202999999991</c:v>
                </c:pt>
                <c:pt idx="6193">
                  <c:v>1.067896299999999</c:v>
                </c:pt>
                <c:pt idx="6194">
                  <c:v>1.0679780999999995</c:v>
                </c:pt>
                <c:pt idx="6195">
                  <c:v>1.0680677999999999</c:v>
                </c:pt>
                <c:pt idx="6196">
                  <c:v>1.0681586000000001</c:v>
                </c:pt>
                <c:pt idx="6197">
                  <c:v>1.0682467</c:v>
                </c:pt>
                <c:pt idx="6198">
                  <c:v>1.0683248999999995</c:v>
                </c:pt>
                <c:pt idx="6199">
                  <c:v>1.0683658</c:v>
                </c:pt>
                <c:pt idx="6200">
                  <c:v>1.0683400999999999</c:v>
                </c:pt>
                <c:pt idx="6201">
                  <c:v>1.0682641999999998</c:v>
                </c:pt>
                <c:pt idx="6202">
                  <c:v>1.0682124000000004</c:v>
                </c:pt>
                <c:pt idx="6203">
                  <c:v>1.0682559000000005</c:v>
                </c:pt>
                <c:pt idx="6204">
                  <c:v>1.0683863</c:v>
                </c:pt>
                <c:pt idx="6205">
                  <c:v>1.0685194999999998</c:v>
                </c:pt>
                <c:pt idx="6206">
                  <c:v>1.068578</c:v>
                </c:pt>
                <c:pt idx="6207">
                  <c:v>1.0685547</c:v>
                </c:pt>
                <c:pt idx="6208">
                  <c:v>1.0684915999999998</c:v>
                </c:pt>
                <c:pt idx="6209">
                  <c:v>1.0684138999999999</c:v>
                </c:pt>
                <c:pt idx="6210">
                  <c:v>1.0683096999999995</c:v>
                </c:pt>
                <c:pt idx="6211">
                  <c:v>1.0681680999999998</c:v>
                </c:pt>
                <c:pt idx="6212">
                  <c:v>1.0680087</c:v>
                </c:pt>
                <c:pt idx="6213">
                  <c:v>1.0678641999999994</c:v>
                </c:pt>
                <c:pt idx="6214">
                  <c:v>1.0677439999999998</c:v>
                </c:pt>
                <c:pt idx="6215">
                  <c:v>1.0676332999999996</c:v>
                </c:pt>
                <c:pt idx="6216">
                  <c:v>1.0675189</c:v>
                </c:pt>
                <c:pt idx="6217">
                  <c:v>1.0674025999999999</c:v>
                </c:pt>
                <c:pt idx="6218">
                  <c:v>1.0672887</c:v>
                </c:pt>
                <c:pt idx="6219">
                  <c:v>1.0671758</c:v>
                </c:pt>
                <c:pt idx="6220">
                  <c:v>1.0670629</c:v>
                </c:pt>
                <c:pt idx="6221">
                  <c:v>1.0669544</c:v>
                </c:pt>
                <c:pt idx="6222">
                  <c:v>1.0668503999999999</c:v>
                </c:pt>
                <c:pt idx="6223">
                  <c:v>1.0667420000000001</c:v>
                </c:pt>
                <c:pt idx="6224">
                  <c:v>1.0666261999999995</c:v>
                </c:pt>
                <c:pt idx="6225">
                  <c:v>1.0665224</c:v>
                </c:pt>
                <c:pt idx="6226">
                  <c:v>1.0664563999999999</c:v>
                </c:pt>
                <c:pt idx="6227">
                  <c:v>1.0664288</c:v>
                </c:pt>
                <c:pt idx="6228">
                  <c:v>1.0664119999999999</c:v>
                </c:pt>
                <c:pt idx="6229">
                  <c:v>1.0663803000000001</c:v>
                </c:pt>
                <c:pt idx="6230">
                  <c:v>1.0663320999999999</c:v>
                </c:pt>
                <c:pt idx="6231">
                  <c:v>1.0662764</c:v>
                </c:pt>
                <c:pt idx="6232">
                  <c:v>1.0662117</c:v>
                </c:pt>
                <c:pt idx="6233">
                  <c:v>1.0661377999999999</c:v>
                </c:pt>
                <c:pt idx="6234">
                  <c:v>1.0660801000000004</c:v>
                </c:pt>
                <c:pt idx="6235">
                  <c:v>1.0660730999999999</c:v>
                </c:pt>
                <c:pt idx="6236">
                  <c:v>1.0661138999999999</c:v>
                </c:pt>
                <c:pt idx="6237">
                  <c:v>1.0661491999999999</c:v>
                </c:pt>
                <c:pt idx="6238">
                  <c:v>1.0661318</c:v>
                </c:pt>
                <c:pt idx="6239">
                  <c:v>1.0660782</c:v>
                </c:pt>
                <c:pt idx="6240">
                  <c:v>1.0660523000000004</c:v>
                </c:pt>
                <c:pt idx="6241">
                  <c:v>1.0660893</c:v>
                </c:pt>
                <c:pt idx="6242">
                  <c:v>1.0661621999999999</c:v>
                </c:pt>
                <c:pt idx="6243">
                  <c:v>1.0662291999999998</c:v>
                </c:pt>
                <c:pt idx="6244">
                  <c:v>1.0662905</c:v>
                </c:pt>
                <c:pt idx="6245">
                  <c:v>1.0663739999999999</c:v>
                </c:pt>
                <c:pt idx="6246">
                  <c:v>1.0664809000000004</c:v>
                </c:pt>
                <c:pt idx="6247">
                  <c:v>1.0665768999999998</c:v>
                </c:pt>
                <c:pt idx="6248">
                  <c:v>1.066646</c:v>
                </c:pt>
                <c:pt idx="6249">
                  <c:v>1.0667214999999994</c:v>
                </c:pt>
                <c:pt idx="6250">
                  <c:v>1.0668399</c:v>
                </c:pt>
                <c:pt idx="6251">
                  <c:v>1.066981</c:v>
                </c:pt>
                <c:pt idx="6252">
                  <c:v>1.0670835999999999</c:v>
                </c:pt>
                <c:pt idx="6253">
                  <c:v>1.0671231999999995</c:v>
                </c:pt>
                <c:pt idx="6254">
                  <c:v>1.0671507999999998</c:v>
                </c:pt>
                <c:pt idx="6255">
                  <c:v>1.0672427999999998</c:v>
                </c:pt>
                <c:pt idx="6256">
                  <c:v>1.0674310999999994</c:v>
                </c:pt>
                <c:pt idx="6257">
                  <c:v>1.0676944999999995</c:v>
                </c:pt>
                <c:pt idx="6258">
                  <c:v>1.067996699999999</c:v>
                </c:pt>
                <c:pt idx="6259">
                  <c:v>1.0683031999999999</c:v>
                </c:pt>
                <c:pt idx="6260">
                  <c:v>1.0685655000000001</c:v>
                </c:pt>
                <c:pt idx="6261">
                  <c:v>1.0687346999999996</c:v>
                </c:pt>
                <c:pt idx="6262">
                  <c:v>1.0688184000000001</c:v>
                </c:pt>
                <c:pt idx="6263">
                  <c:v>1.0689089999999999</c:v>
                </c:pt>
                <c:pt idx="6264">
                  <c:v>1.0691199</c:v>
                </c:pt>
                <c:pt idx="6265">
                  <c:v>1.0694820999999999</c:v>
                </c:pt>
                <c:pt idx="6266">
                  <c:v>1.0699191999999995</c:v>
                </c:pt>
                <c:pt idx="6267">
                  <c:v>1.0703311999999998</c:v>
                </c:pt>
                <c:pt idx="6268">
                  <c:v>1.0706864</c:v>
                </c:pt>
                <c:pt idx="6269">
                  <c:v>1.0710256999999994</c:v>
                </c:pt>
                <c:pt idx="6270">
                  <c:v>1.0713979</c:v>
                </c:pt>
                <c:pt idx="6271">
                  <c:v>1.0718139</c:v>
                </c:pt>
                <c:pt idx="6272">
                  <c:v>1.0722586999999999</c:v>
                </c:pt>
                <c:pt idx="6273">
                  <c:v>1.0727168</c:v>
                </c:pt>
                <c:pt idx="6274">
                  <c:v>1.0731765</c:v>
                </c:pt>
                <c:pt idx="6275">
                  <c:v>1.0736234999999996</c:v>
                </c:pt>
                <c:pt idx="6276">
                  <c:v>1.0740498000000001</c:v>
                </c:pt>
                <c:pt idx="6277">
                  <c:v>1.0744623</c:v>
                </c:pt>
                <c:pt idx="6278">
                  <c:v>1.0748685999999998</c:v>
                </c:pt>
                <c:pt idx="6279">
                  <c:v>1.0752567</c:v>
                </c:pt>
                <c:pt idx="6280">
                  <c:v>1.0756059</c:v>
                </c:pt>
                <c:pt idx="6281">
                  <c:v>1.075917</c:v>
                </c:pt>
                <c:pt idx="6282">
                  <c:v>1.0762111000000001</c:v>
                </c:pt>
                <c:pt idx="6283">
                  <c:v>1.0764935999999998</c:v>
                </c:pt>
                <c:pt idx="6284">
                  <c:v>1.0767371999999999</c:v>
                </c:pt>
                <c:pt idx="6285">
                  <c:v>1.0769183999999998</c:v>
                </c:pt>
                <c:pt idx="6286">
                  <c:v>1.0770550999999999</c:v>
                </c:pt>
                <c:pt idx="6287">
                  <c:v>1.0771812999999995</c:v>
                </c:pt>
                <c:pt idx="6288">
                  <c:v>1.0772856</c:v>
                </c:pt>
                <c:pt idx="6289">
                  <c:v>1.0773135999999999</c:v>
                </c:pt>
                <c:pt idx="6290">
                  <c:v>1.0772455000000001</c:v>
                </c:pt>
                <c:pt idx="6291">
                  <c:v>1.0771371999999999</c:v>
                </c:pt>
                <c:pt idx="6292">
                  <c:v>1.0770404</c:v>
                </c:pt>
                <c:pt idx="6293">
                  <c:v>1.0768880999999999</c:v>
                </c:pt>
                <c:pt idx="6294">
                  <c:v>1.0765266999999996</c:v>
                </c:pt>
                <c:pt idx="6295">
                  <c:v>1.0759086999999994</c:v>
                </c:pt>
                <c:pt idx="6296">
                  <c:v>1.0752359</c:v>
                </c:pt>
                <c:pt idx="6297">
                  <c:v>1.0748517</c:v>
                </c:pt>
                <c:pt idx="6298">
                  <c:v>1.0749526</c:v>
                </c:pt>
                <c:pt idx="6299">
                  <c:v>1.0754101999999999</c:v>
                </c:pt>
                <c:pt idx="6300">
                  <c:v>1.0758907999999996</c:v>
                </c:pt>
                <c:pt idx="6301">
                  <c:v>1.0761406999999998</c:v>
                </c:pt>
                <c:pt idx="6302">
                  <c:v>1.0761457000000001</c:v>
                </c:pt>
                <c:pt idx="6303">
                  <c:v>1.0760537999999999</c:v>
                </c:pt>
                <c:pt idx="6304">
                  <c:v>1.0759915999999994</c:v>
                </c:pt>
                <c:pt idx="6305">
                  <c:v>1.0759768999999995</c:v>
                </c:pt>
                <c:pt idx="6306">
                  <c:v>1.0759688999999995</c:v>
                </c:pt>
                <c:pt idx="6307">
                  <c:v>1.0759466999999996</c:v>
                </c:pt>
                <c:pt idx="6308">
                  <c:v>1.0759239999999994</c:v>
                </c:pt>
                <c:pt idx="6309">
                  <c:v>1.0759121999999999</c:v>
                </c:pt>
                <c:pt idx="6310">
                  <c:v>1.0759011999999994</c:v>
                </c:pt>
                <c:pt idx="6311">
                  <c:v>1.0758756999999994</c:v>
                </c:pt>
                <c:pt idx="6312">
                  <c:v>1.0758326999999994</c:v>
                </c:pt>
                <c:pt idx="6313">
                  <c:v>1.0757757999999995</c:v>
                </c:pt>
                <c:pt idx="6314">
                  <c:v>1.0756979999999998</c:v>
                </c:pt>
                <c:pt idx="6315">
                  <c:v>1.0755857</c:v>
                </c:pt>
                <c:pt idx="6316">
                  <c:v>1.0754409</c:v>
                </c:pt>
                <c:pt idx="6317">
                  <c:v>1.0752959</c:v>
                </c:pt>
                <c:pt idx="6318">
                  <c:v>1.0751975999999999</c:v>
                </c:pt>
                <c:pt idx="6319">
                  <c:v>1.0751706999999995</c:v>
                </c:pt>
                <c:pt idx="6320">
                  <c:v>1.0751948999999996</c:v>
                </c:pt>
                <c:pt idx="6321">
                  <c:v>1.0752159999999999</c:v>
                </c:pt>
                <c:pt idx="6322">
                  <c:v>1.0751857</c:v>
                </c:pt>
                <c:pt idx="6323">
                  <c:v>1.0750934999999995</c:v>
                </c:pt>
                <c:pt idx="6324">
                  <c:v>1.0749609</c:v>
                </c:pt>
                <c:pt idx="6325">
                  <c:v>1.0748082999999995</c:v>
                </c:pt>
                <c:pt idx="6326">
                  <c:v>1.0746357</c:v>
                </c:pt>
                <c:pt idx="6327">
                  <c:v>1.0744370000000001</c:v>
                </c:pt>
                <c:pt idx="6328">
                  <c:v>1.0742224</c:v>
                </c:pt>
                <c:pt idx="6329">
                  <c:v>1.0740137000000001</c:v>
                </c:pt>
                <c:pt idx="6330">
                  <c:v>1.073815</c:v>
                </c:pt>
                <c:pt idx="6331">
                  <c:v>1.0736030999999995</c:v>
                </c:pt>
                <c:pt idx="6332">
                  <c:v>1.0733552</c:v>
                </c:pt>
                <c:pt idx="6333">
                  <c:v>1.0730838999999999</c:v>
                </c:pt>
                <c:pt idx="6334">
                  <c:v>1.0728311999999998</c:v>
                </c:pt>
                <c:pt idx="6335">
                  <c:v>1.0726274999999998</c:v>
                </c:pt>
                <c:pt idx="6336">
                  <c:v>1.0724624999999999</c:v>
                </c:pt>
                <c:pt idx="6337">
                  <c:v>1.072303</c:v>
                </c:pt>
                <c:pt idx="6338">
                  <c:v>1.0721299</c:v>
                </c:pt>
                <c:pt idx="6339">
                  <c:v>1.0719512999999994</c:v>
                </c:pt>
                <c:pt idx="6340">
                  <c:v>1.0717836999999995</c:v>
                </c:pt>
                <c:pt idx="6341">
                  <c:v>1.0716315999999995</c:v>
                </c:pt>
                <c:pt idx="6342">
                  <c:v>1.0714895999999998</c:v>
                </c:pt>
                <c:pt idx="6343">
                  <c:v>1.0713537</c:v>
                </c:pt>
                <c:pt idx="6344">
                  <c:v>1.0712232999999995</c:v>
                </c:pt>
                <c:pt idx="6345">
                  <c:v>1.0710948999999994</c:v>
                </c:pt>
                <c:pt idx="6346">
                  <c:v>1.0709659</c:v>
                </c:pt>
                <c:pt idx="6347">
                  <c:v>1.0708435000000001</c:v>
                </c:pt>
                <c:pt idx="6348">
                  <c:v>1.070743</c:v>
                </c:pt>
                <c:pt idx="6349">
                  <c:v>1.0706709999999999</c:v>
                </c:pt>
                <c:pt idx="6350">
                  <c:v>1.0706137999999998</c:v>
                </c:pt>
                <c:pt idx="6351">
                  <c:v>1.0705495999999999</c:v>
                </c:pt>
                <c:pt idx="6352">
                  <c:v>1.0704711999999998</c:v>
                </c:pt>
                <c:pt idx="6353">
                  <c:v>1.0703909999999999</c:v>
                </c:pt>
                <c:pt idx="6354">
                  <c:v>1.0703243999999996</c:v>
                </c:pt>
                <c:pt idx="6355">
                  <c:v>1.0702704999999999</c:v>
                </c:pt>
                <c:pt idx="6356">
                  <c:v>1.0702132</c:v>
                </c:pt>
                <c:pt idx="6357">
                  <c:v>1.0701388999999999</c:v>
                </c:pt>
                <c:pt idx="6358">
                  <c:v>1.0700536</c:v>
                </c:pt>
                <c:pt idx="6359">
                  <c:v>1.0699814999999995</c:v>
                </c:pt>
                <c:pt idx="6360">
                  <c:v>1.0699491999999995</c:v>
                </c:pt>
                <c:pt idx="6361">
                  <c:v>1.0699635999999995</c:v>
                </c:pt>
                <c:pt idx="6362">
                  <c:v>1.0700037999999998</c:v>
                </c:pt>
                <c:pt idx="6363">
                  <c:v>1.0700341</c:v>
                </c:pt>
                <c:pt idx="6364">
                  <c:v>1.0700314</c:v>
                </c:pt>
                <c:pt idx="6365">
                  <c:v>1.0700034</c:v>
                </c:pt>
                <c:pt idx="6366">
                  <c:v>1.069977</c:v>
                </c:pt>
                <c:pt idx="6367">
                  <c:v>1.0699741999999994</c:v>
                </c:pt>
                <c:pt idx="6368">
                  <c:v>1.0700011999999999</c:v>
                </c:pt>
                <c:pt idx="6369">
                  <c:v>1.0700599000000004</c:v>
                </c:pt>
                <c:pt idx="6370">
                  <c:v>1.0701608</c:v>
                </c:pt>
                <c:pt idx="6371">
                  <c:v>1.0703118</c:v>
                </c:pt>
                <c:pt idx="6372">
                  <c:v>1.0704979999999999</c:v>
                </c:pt>
                <c:pt idx="6373">
                  <c:v>1.0706825000000004</c:v>
                </c:pt>
                <c:pt idx="6374">
                  <c:v>1.0708343999999994</c:v>
                </c:pt>
                <c:pt idx="6375">
                  <c:v>1.0709515000000001</c:v>
                </c:pt>
                <c:pt idx="6376">
                  <c:v>1.0710561999999999</c:v>
                </c:pt>
                <c:pt idx="6377">
                  <c:v>1.071172</c:v>
                </c:pt>
                <c:pt idx="6378">
                  <c:v>1.0713124999999999</c:v>
                </c:pt>
                <c:pt idx="6379">
                  <c:v>1.0714854</c:v>
                </c:pt>
                <c:pt idx="6380">
                  <c:v>1.0716941999999994</c:v>
                </c:pt>
                <c:pt idx="6381">
                  <c:v>1.0719288999999996</c:v>
                </c:pt>
                <c:pt idx="6382">
                  <c:v>1.0721668</c:v>
                </c:pt>
                <c:pt idx="6383">
                  <c:v>1.0723921000000001</c:v>
                </c:pt>
                <c:pt idx="6384">
                  <c:v>1.0726127999999999</c:v>
                </c:pt>
                <c:pt idx="6385">
                  <c:v>1.0728521000000004</c:v>
                </c:pt>
                <c:pt idx="6386">
                  <c:v>1.0731216999999993</c:v>
                </c:pt>
                <c:pt idx="6387">
                  <c:v>1.0734134</c:v>
                </c:pt>
                <c:pt idx="6388">
                  <c:v>1.0737146999999996</c:v>
                </c:pt>
                <c:pt idx="6389">
                  <c:v>1.0740243999999994</c:v>
                </c:pt>
                <c:pt idx="6390">
                  <c:v>1.0743484999999999</c:v>
                </c:pt>
                <c:pt idx="6391">
                  <c:v>1.0746918999999995</c:v>
                </c:pt>
                <c:pt idx="6392">
                  <c:v>1.0750640999999996</c:v>
                </c:pt>
                <c:pt idx="6393">
                  <c:v>1.0754815</c:v>
                </c:pt>
                <c:pt idx="6394">
                  <c:v>1.0759406999999994</c:v>
                </c:pt>
                <c:pt idx="6395">
                  <c:v>1.0763890999999999</c:v>
                </c:pt>
                <c:pt idx="6396">
                  <c:v>1.0767537</c:v>
                </c:pt>
                <c:pt idx="6397">
                  <c:v>1.0770336999999994</c:v>
                </c:pt>
                <c:pt idx="6398">
                  <c:v>1.0773577999999999</c:v>
                </c:pt>
                <c:pt idx="6399">
                  <c:v>1.0779126999999995</c:v>
                </c:pt>
                <c:pt idx="6400">
                  <c:v>1.0787833999999998</c:v>
                </c:pt>
                <c:pt idx="6401">
                  <c:v>1.0798665999999995</c:v>
                </c:pt>
                <c:pt idx="6402">
                  <c:v>1.0809599999999999</c:v>
                </c:pt>
                <c:pt idx="6403">
                  <c:v>1.0819376999999994</c:v>
                </c:pt>
                <c:pt idx="6404">
                  <c:v>1.0828275999999999</c:v>
                </c:pt>
                <c:pt idx="6405">
                  <c:v>1.0837255999999995</c:v>
                </c:pt>
                <c:pt idx="6406">
                  <c:v>1.0846605999999999</c:v>
                </c:pt>
                <c:pt idx="6407">
                  <c:v>1.0855589999999999</c:v>
                </c:pt>
                <c:pt idx="6408">
                  <c:v>1.0863231999999998</c:v>
                </c:pt>
                <c:pt idx="6409">
                  <c:v>1.0869065999999998</c:v>
                </c:pt>
                <c:pt idx="6410">
                  <c:v>1.0873011999999995</c:v>
                </c:pt>
                <c:pt idx="6411">
                  <c:v>1.0874797999999994</c:v>
                </c:pt>
                <c:pt idx="6412">
                  <c:v>1.0873853</c:v>
                </c:pt>
                <c:pt idx="6413">
                  <c:v>1.0869876999999999</c:v>
                </c:pt>
                <c:pt idx="6414">
                  <c:v>1.0863347999999995</c:v>
                </c:pt>
                <c:pt idx="6415">
                  <c:v>1.0855375</c:v>
                </c:pt>
                <c:pt idx="6416">
                  <c:v>1.0847041999999998</c:v>
                </c:pt>
                <c:pt idx="6417">
                  <c:v>1.0838939999999995</c:v>
                </c:pt>
                <c:pt idx="6418">
                  <c:v>1.0831204999999995</c:v>
                </c:pt>
                <c:pt idx="6419">
                  <c:v>1.0823852</c:v>
                </c:pt>
                <c:pt idx="6420">
                  <c:v>1.0817010999999996</c:v>
                </c:pt>
                <c:pt idx="6421">
                  <c:v>1.0810907999999995</c:v>
                </c:pt>
                <c:pt idx="6422">
                  <c:v>1.0805719</c:v>
                </c:pt>
                <c:pt idx="6423">
                  <c:v>1.0801459000000004</c:v>
                </c:pt>
                <c:pt idx="6424">
                  <c:v>1.0798000999999995</c:v>
                </c:pt>
                <c:pt idx="6425">
                  <c:v>1.0795209999999995</c:v>
                </c:pt>
                <c:pt idx="6426">
                  <c:v>1.0793056999999995</c:v>
                </c:pt>
                <c:pt idx="6427">
                  <c:v>1.0791575000000004</c:v>
                </c:pt>
                <c:pt idx="6428">
                  <c:v>1.0790685</c:v>
                </c:pt>
                <c:pt idx="6429">
                  <c:v>1.0790118</c:v>
                </c:pt>
                <c:pt idx="6430">
                  <c:v>1.0789593</c:v>
                </c:pt>
                <c:pt idx="6431">
                  <c:v>1.0789067999999995</c:v>
                </c:pt>
                <c:pt idx="6432">
                  <c:v>1.0788780999999998</c:v>
                </c:pt>
                <c:pt idx="6433">
                  <c:v>1.0788955</c:v>
                </c:pt>
                <c:pt idx="6434">
                  <c:v>1.0789503</c:v>
                </c:pt>
                <c:pt idx="6435">
                  <c:v>1.0790047999999994</c:v>
                </c:pt>
                <c:pt idx="6436">
                  <c:v>1.0790217999999996</c:v>
                </c:pt>
                <c:pt idx="6437">
                  <c:v>1.0789921</c:v>
                </c:pt>
                <c:pt idx="6438">
                  <c:v>1.0789332999999994</c:v>
                </c:pt>
                <c:pt idx="6439">
                  <c:v>1.0788717999999995</c:v>
                </c:pt>
                <c:pt idx="6440">
                  <c:v>1.0788251999999998</c:v>
                </c:pt>
                <c:pt idx="6441">
                  <c:v>1.078797</c:v>
                </c:pt>
                <c:pt idx="6442">
                  <c:v>1.0787750999999999</c:v>
                </c:pt>
                <c:pt idx="6443">
                  <c:v>1.0787351999999999</c:v>
                </c:pt>
                <c:pt idx="6444">
                  <c:v>1.0786541999999999</c:v>
                </c:pt>
                <c:pt idx="6445">
                  <c:v>1.0785247999999994</c:v>
                </c:pt>
                <c:pt idx="6446">
                  <c:v>1.0783601999999999</c:v>
                </c:pt>
                <c:pt idx="6447">
                  <c:v>1.0781783</c:v>
                </c:pt>
                <c:pt idx="6448">
                  <c:v>1.0779865999999998</c:v>
                </c:pt>
                <c:pt idx="6449">
                  <c:v>1.0777797999999996</c:v>
                </c:pt>
                <c:pt idx="6450">
                  <c:v>1.0775509999999999</c:v>
                </c:pt>
                <c:pt idx="6451">
                  <c:v>1.0772987999999994</c:v>
                </c:pt>
                <c:pt idx="6452">
                  <c:v>1.0770208999999995</c:v>
                </c:pt>
                <c:pt idx="6453">
                  <c:v>1.0767078999999999</c:v>
                </c:pt>
                <c:pt idx="6454">
                  <c:v>1.0763488999999999</c:v>
                </c:pt>
                <c:pt idx="6455">
                  <c:v>1.0759415999999995</c:v>
                </c:pt>
                <c:pt idx="6456">
                  <c:v>1.0754927999999995</c:v>
                </c:pt>
                <c:pt idx="6457">
                  <c:v>1.0750093999999994</c:v>
                </c:pt>
                <c:pt idx="6458">
                  <c:v>1.0744948999999995</c:v>
                </c:pt>
                <c:pt idx="6459">
                  <c:v>1.0739585999999999</c:v>
                </c:pt>
                <c:pt idx="6460">
                  <c:v>1.0734247999999993</c:v>
                </c:pt>
                <c:pt idx="6461">
                  <c:v>1.0729259</c:v>
                </c:pt>
                <c:pt idx="6462">
                  <c:v>1.0724798999999998</c:v>
                </c:pt>
                <c:pt idx="6463">
                  <c:v>1.0720763999999998</c:v>
                </c:pt>
                <c:pt idx="6464">
                  <c:v>1.0716865999999998</c:v>
                </c:pt>
                <c:pt idx="6465">
                  <c:v>1.0712902999999996</c:v>
                </c:pt>
                <c:pt idx="6466">
                  <c:v>1.0708915999999995</c:v>
                </c:pt>
                <c:pt idx="6467">
                  <c:v>1.0705104999999999</c:v>
                </c:pt>
                <c:pt idx="6468">
                  <c:v>1.0701615999999998</c:v>
                </c:pt>
                <c:pt idx="6469">
                  <c:v>1.0698405999999998</c:v>
                </c:pt>
                <c:pt idx="6470">
                  <c:v>1.0695321</c:v>
                </c:pt>
                <c:pt idx="6471">
                  <c:v>1.0692236999999996</c:v>
                </c:pt>
                <c:pt idx="6472">
                  <c:v>1.0689139000000001</c:v>
                </c:pt>
                <c:pt idx="6473">
                  <c:v>1.0686058999999999</c:v>
                </c:pt>
                <c:pt idx="6474">
                  <c:v>1.0683024999999999</c:v>
                </c:pt>
                <c:pt idx="6475">
                  <c:v>1.0680103000000001</c:v>
                </c:pt>
                <c:pt idx="6476">
                  <c:v>1.0677445999999995</c:v>
                </c:pt>
                <c:pt idx="6477">
                  <c:v>1.0675228999999995</c:v>
                </c:pt>
                <c:pt idx="6478">
                  <c:v>1.0673458</c:v>
                </c:pt>
                <c:pt idx="6479">
                  <c:v>1.0671896999999995</c:v>
                </c:pt>
                <c:pt idx="6480">
                  <c:v>1.0670232999999996</c:v>
                </c:pt>
                <c:pt idx="6481">
                  <c:v>1.0668339</c:v>
                </c:pt>
                <c:pt idx="6482">
                  <c:v>1.0666343999999994</c:v>
                </c:pt>
                <c:pt idx="6483">
                  <c:v>1.066443</c:v>
                </c:pt>
                <c:pt idx="6484">
                  <c:v>1.0662625999999999</c:v>
                </c:pt>
                <c:pt idx="6485">
                  <c:v>1.0660844999999999</c:v>
                </c:pt>
                <c:pt idx="6486">
                  <c:v>1.0659079</c:v>
                </c:pt>
                <c:pt idx="6487">
                  <c:v>1.0657447999999996</c:v>
                </c:pt>
                <c:pt idx="6488">
                  <c:v>1.0656038999999995</c:v>
                </c:pt>
                <c:pt idx="6489">
                  <c:v>1.0654773</c:v>
                </c:pt>
                <c:pt idx="6490">
                  <c:v>1.0653519999999999</c:v>
                </c:pt>
                <c:pt idx="6491">
                  <c:v>1.0652284999999995</c:v>
                </c:pt>
                <c:pt idx="6492">
                  <c:v>1.0651177000000001</c:v>
                </c:pt>
                <c:pt idx="6493">
                  <c:v>1.0650191999999998</c:v>
                </c:pt>
                <c:pt idx="6494">
                  <c:v>1.0649141</c:v>
                </c:pt>
                <c:pt idx="6495">
                  <c:v>1.0647888999999999</c:v>
                </c:pt>
                <c:pt idx="6496">
                  <c:v>1.0646576000000001</c:v>
                </c:pt>
                <c:pt idx="6497">
                  <c:v>1.064546</c:v>
                </c:pt>
                <c:pt idx="6498">
                  <c:v>1.0644539000000004</c:v>
                </c:pt>
                <c:pt idx="6499">
                  <c:v>1.0643482</c:v>
                </c:pt>
                <c:pt idx="6500">
                  <c:v>1.0642054000000001</c:v>
                </c:pt>
                <c:pt idx="6501">
                  <c:v>1.0640547</c:v>
                </c:pt>
                <c:pt idx="6502">
                  <c:v>1.0639610999999995</c:v>
                </c:pt>
                <c:pt idx="6503">
                  <c:v>1.0639626999999994</c:v>
                </c:pt>
                <c:pt idx="6504">
                  <c:v>1.0640304</c:v>
                </c:pt>
                <c:pt idx="6505">
                  <c:v>1.0640972</c:v>
                </c:pt>
                <c:pt idx="6506">
                  <c:v>1.0641221000000001</c:v>
                </c:pt>
                <c:pt idx="6507">
                  <c:v>1.0641180000000001</c:v>
                </c:pt>
                <c:pt idx="6508">
                  <c:v>1.0641205999999999</c:v>
                </c:pt>
                <c:pt idx="6509">
                  <c:v>1.0641438999999999</c:v>
                </c:pt>
                <c:pt idx="6510">
                  <c:v>1.0641703</c:v>
                </c:pt>
                <c:pt idx="6511">
                  <c:v>1.0641753</c:v>
                </c:pt>
                <c:pt idx="6512">
                  <c:v>1.0641522000000001</c:v>
                </c:pt>
                <c:pt idx="6513">
                  <c:v>1.0641107000000001</c:v>
                </c:pt>
                <c:pt idx="6514">
                  <c:v>1.0640658999999999</c:v>
                </c:pt>
                <c:pt idx="6515">
                  <c:v>1.0640315</c:v>
                </c:pt>
                <c:pt idx="6516">
                  <c:v>1.0640160999999999</c:v>
                </c:pt>
                <c:pt idx="6517">
                  <c:v>1.06402</c:v>
                </c:pt>
                <c:pt idx="6518">
                  <c:v>1.0640320999999999</c:v>
                </c:pt>
                <c:pt idx="6519">
                  <c:v>1.0640404999999999</c:v>
                </c:pt>
                <c:pt idx="6520">
                  <c:v>1.0640448</c:v>
                </c:pt>
                <c:pt idx="6521">
                  <c:v>1.0640596</c:v>
                </c:pt>
                <c:pt idx="6522">
                  <c:v>1.0640980999999998</c:v>
                </c:pt>
                <c:pt idx="6523">
                  <c:v>1.0641567999999999</c:v>
                </c:pt>
                <c:pt idx="6524">
                  <c:v>1.0642157999999999</c:v>
                </c:pt>
                <c:pt idx="6525">
                  <c:v>1.0642536</c:v>
                </c:pt>
                <c:pt idx="6526">
                  <c:v>1.0642616999999994</c:v>
                </c:pt>
                <c:pt idx="6527">
                  <c:v>1.0642476000000001</c:v>
                </c:pt>
                <c:pt idx="6528">
                  <c:v>1.0642304999999999</c:v>
                </c:pt>
                <c:pt idx="6529">
                  <c:v>1.0642318</c:v>
                </c:pt>
                <c:pt idx="6530">
                  <c:v>1.0642638</c:v>
                </c:pt>
                <c:pt idx="6531">
                  <c:v>1.0643214999999995</c:v>
                </c:pt>
                <c:pt idx="6532">
                  <c:v>1.0643828000000004</c:v>
                </c:pt>
                <c:pt idx="6533">
                  <c:v>1.0644244999999994</c:v>
                </c:pt>
                <c:pt idx="6534">
                  <c:v>1.0644392999999996</c:v>
                </c:pt>
                <c:pt idx="6535">
                  <c:v>1.0644396999999994</c:v>
                </c:pt>
                <c:pt idx="6536">
                  <c:v>1.0644449</c:v>
                </c:pt>
                <c:pt idx="6537">
                  <c:v>1.0644665999999998</c:v>
                </c:pt>
                <c:pt idx="6538">
                  <c:v>1.0645068</c:v>
                </c:pt>
                <c:pt idx="6539">
                  <c:v>1.0645624</c:v>
                </c:pt>
                <c:pt idx="6540">
                  <c:v>1.0646265999999998</c:v>
                </c:pt>
                <c:pt idx="6541">
                  <c:v>1.0646871000000004</c:v>
                </c:pt>
                <c:pt idx="6542">
                  <c:v>1.0647278999999998</c:v>
                </c:pt>
                <c:pt idx="6543">
                  <c:v>1.0647419</c:v>
                </c:pt>
                <c:pt idx="6544">
                  <c:v>1.0647393999999994</c:v>
                </c:pt>
                <c:pt idx="6545">
                  <c:v>1.0647424999999999</c:v>
                </c:pt>
                <c:pt idx="6546">
                  <c:v>1.064767</c:v>
                </c:pt>
                <c:pt idx="6547">
                  <c:v>1.0648108999999999</c:v>
                </c:pt>
                <c:pt idx="6548">
                  <c:v>1.0648601</c:v>
                </c:pt>
                <c:pt idx="6549">
                  <c:v>1.0649025000000001</c:v>
                </c:pt>
                <c:pt idx="6550">
                  <c:v>1.0649363999999995</c:v>
                </c:pt>
                <c:pt idx="6551">
                  <c:v>1.0649665999999998</c:v>
                </c:pt>
                <c:pt idx="6552">
                  <c:v>1.0649995999999995</c:v>
                </c:pt>
                <c:pt idx="6553">
                  <c:v>1.0650423999999998</c:v>
                </c:pt>
                <c:pt idx="6554">
                  <c:v>1.0651010999999995</c:v>
                </c:pt>
                <c:pt idx="6555">
                  <c:v>1.0651752999999995</c:v>
                </c:pt>
                <c:pt idx="6556">
                  <c:v>1.0652503</c:v>
                </c:pt>
                <c:pt idx="6557">
                  <c:v>1.0653025999999999</c:v>
                </c:pt>
                <c:pt idx="6558">
                  <c:v>1.0653170999999999</c:v>
                </c:pt>
                <c:pt idx="6559">
                  <c:v>1.0653025999999999</c:v>
                </c:pt>
                <c:pt idx="6560">
                  <c:v>1.0652866999999995</c:v>
                </c:pt>
                <c:pt idx="6561">
                  <c:v>1.0652930999999994</c:v>
                </c:pt>
                <c:pt idx="6562">
                  <c:v>1.0653235999999995</c:v>
                </c:pt>
                <c:pt idx="6563">
                  <c:v>1.0653610999999996</c:v>
                </c:pt>
                <c:pt idx="6564">
                  <c:v>1.0653895</c:v>
                </c:pt>
                <c:pt idx="6565">
                  <c:v>1.0654090999999994</c:v>
                </c:pt>
                <c:pt idx="6566">
                  <c:v>1.0654334999999995</c:v>
                </c:pt>
                <c:pt idx="6567">
                  <c:v>1.0654745999999995</c:v>
                </c:pt>
                <c:pt idx="6568">
                  <c:v>1.0655318999999994</c:v>
                </c:pt>
                <c:pt idx="6569">
                  <c:v>1.0655945999999994</c:v>
                </c:pt>
                <c:pt idx="6570">
                  <c:v>1.0656502999999995</c:v>
                </c:pt>
                <c:pt idx="6571">
                  <c:v>1.0656937999999996</c:v>
                </c:pt>
                <c:pt idx="6572">
                  <c:v>1.0657299999999994</c:v>
                </c:pt>
                <c:pt idx="6573">
                  <c:v>1.0657698999999994</c:v>
                </c:pt>
                <c:pt idx="6574">
                  <c:v>1.0658199999999998</c:v>
                </c:pt>
                <c:pt idx="6575">
                  <c:v>1.0658746999999993</c:v>
                </c:pt>
                <c:pt idx="6576">
                  <c:v>1.0659201999999994</c:v>
                </c:pt>
                <c:pt idx="6577">
                  <c:v>1.0659478999999998</c:v>
                </c:pt>
                <c:pt idx="6578">
                  <c:v>1.0659656999999996</c:v>
                </c:pt>
                <c:pt idx="6579">
                  <c:v>1.0659893999999994</c:v>
                </c:pt>
                <c:pt idx="6580">
                  <c:v>1.0660262999999994</c:v>
                </c:pt>
                <c:pt idx="6581">
                  <c:v>1.0660708999999999</c:v>
                </c:pt>
                <c:pt idx="6582">
                  <c:v>1.0661182</c:v>
                </c:pt>
                <c:pt idx="6583">
                  <c:v>1.0661726</c:v>
                </c:pt>
                <c:pt idx="6584">
                  <c:v>1.0662370999999999</c:v>
                </c:pt>
                <c:pt idx="6585">
                  <c:v>1.0662951999999999</c:v>
                </c:pt>
                <c:pt idx="6586">
                  <c:v>1.0663197</c:v>
                </c:pt>
                <c:pt idx="6587">
                  <c:v>1.0663046999999994</c:v>
                </c:pt>
                <c:pt idx="6588">
                  <c:v>1.0662833999999999</c:v>
                </c:pt>
                <c:pt idx="6589">
                  <c:v>1.0663011</c:v>
                </c:pt>
                <c:pt idx="6590">
                  <c:v>1.0663689999999999</c:v>
                </c:pt>
                <c:pt idx="6591">
                  <c:v>1.0664544</c:v>
                </c:pt>
                <c:pt idx="6592">
                  <c:v>1.0665179000000005</c:v>
                </c:pt>
                <c:pt idx="6593">
                  <c:v>1.0665526999999999</c:v>
                </c:pt>
                <c:pt idx="6594">
                  <c:v>1.0665773999999999</c:v>
                </c:pt>
                <c:pt idx="6595">
                  <c:v>1.0666035999999999</c:v>
                </c:pt>
                <c:pt idx="6596">
                  <c:v>1.0666242999999993</c:v>
                </c:pt>
                <c:pt idx="6597">
                  <c:v>1.0666373</c:v>
                </c:pt>
                <c:pt idx="6598">
                  <c:v>1.0666567</c:v>
                </c:pt>
                <c:pt idx="6599">
                  <c:v>1.0666852</c:v>
                </c:pt>
                <c:pt idx="6600">
                  <c:v>1.0666883999999999</c:v>
                </c:pt>
                <c:pt idx="6601">
                  <c:v>1.0666221999999999</c:v>
                </c:pt>
                <c:pt idx="6602">
                  <c:v>1.0664991999999998</c:v>
                </c:pt>
                <c:pt idx="6603">
                  <c:v>1.0664062999999995</c:v>
                </c:pt>
                <c:pt idx="6604">
                  <c:v>1.0664366999999995</c:v>
                </c:pt>
                <c:pt idx="6605">
                  <c:v>1.0665977</c:v>
                </c:pt>
                <c:pt idx="6606">
                  <c:v>1.0668025999999999</c:v>
                </c:pt>
                <c:pt idx="6607">
                  <c:v>1.0669546999999995</c:v>
                </c:pt>
                <c:pt idx="6608">
                  <c:v>1.0670306999999994</c:v>
                </c:pt>
                <c:pt idx="6609">
                  <c:v>1.0670746999999996</c:v>
                </c:pt>
                <c:pt idx="6610">
                  <c:v>1.0671275999999998</c:v>
                </c:pt>
                <c:pt idx="6611">
                  <c:v>1.0671819</c:v>
                </c:pt>
                <c:pt idx="6612">
                  <c:v>1.0672075999999999</c:v>
                </c:pt>
                <c:pt idx="6613">
                  <c:v>1.0672028</c:v>
                </c:pt>
                <c:pt idx="6614">
                  <c:v>1.0672013999999996</c:v>
                </c:pt>
                <c:pt idx="6615">
                  <c:v>1.0672368999999995</c:v>
                </c:pt>
                <c:pt idx="6616">
                  <c:v>1.0673105999999999</c:v>
                </c:pt>
                <c:pt idx="6617">
                  <c:v>1.0673971999999998</c:v>
                </c:pt>
                <c:pt idx="6618">
                  <c:v>1.0674698999999994</c:v>
                </c:pt>
                <c:pt idx="6619">
                  <c:v>1.0675171999999999</c:v>
                </c:pt>
                <c:pt idx="6620">
                  <c:v>1.0675425999999999</c:v>
                </c:pt>
                <c:pt idx="6621">
                  <c:v>1.0675596999999994</c:v>
                </c:pt>
                <c:pt idx="6622">
                  <c:v>1.0675854</c:v>
                </c:pt>
                <c:pt idx="6623">
                  <c:v>1.0676290999999996</c:v>
                </c:pt>
                <c:pt idx="6624">
                  <c:v>1.0676855999999999</c:v>
                </c:pt>
                <c:pt idx="6625">
                  <c:v>1.0677414999999995</c:v>
                </c:pt>
                <c:pt idx="6626">
                  <c:v>1.0677907999999996</c:v>
                </c:pt>
                <c:pt idx="6627">
                  <c:v>1.0678388999999995</c:v>
                </c:pt>
                <c:pt idx="6628">
                  <c:v>1.0678900999999996</c:v>
                </c:pt>
                <c:pt idx="6629">
                  <c:v>1.0679355999999998</c:v>
                </c:pt>
                <c:pt idx="6630">
                  <c:v>1.0679619999999996</c:v>
                </c:pt>
                <c:pt idx="6631">
                  <c:v>1.0679684999999994</c:v>
                </c:pt>
                <c:pt idx="6632">
                  <c:v>1.0679706999999996</c:v>
                </c:pt>
                <c:pt idx="6633">
                  <c:v>1.0679842999999996</c:v>
                </c:pt>
                <c:pt idx="6634">
                  <c:v>1.0680103999999999</c:v>
                </c:pt>
                <c:pt idx="6635">
                  <c:v>1.0680414</c:v>
                </c:pt>
                <c:pt idx="6636">
                  <c:v>1.0680746999999995</c:v>
                </c:pt>
                <c:pt idx="6637">
                  <c:v>1.0681141999999999</c:v>
                </c:pt>
                <c:pt idx="6638">
                  <c:v>1.0681601999999999</c:v>
                </c:pt>
                <c:pt idx="6639">
                  <c:v>1.0682045</c:v>
                </c:pt>
                <c:pt idx="6640">
                  <c:v>1.0682391999999998</c:v>
                </c:pt>
                <c:pt idx="6641">
                  <c:v>1.0682641999999998</c:v>
                </c:pt>
                <c:pt idx="6642">
                  <c:v>1.0682860000000001</c:v>
                </c:pt>
                <c:pt idx="6643">
                  <c:v>1.0683102</c:v>
                </c:pt>
                <c:pt idx="6644">
                  <c:v>1.0683408999999999</c:v>
                </c:pt>
                <c:pt idx="6645">
                  <c:v>1.0683814</c:v>
                </c:pt>
                <c:pt idx="6646">
                  <c:v>1.0684327</c:v>
                </c:pt>
                <c:pt idx="6647">
                  <c:v>1.0684882</c:v>
                </c:pt>
                <c:pt idx="6648">
                  <c:v>1.0685385999999999</c:v>
                </c:pt>
                <c:pt idx="6649">
                  <c:v>1.068584</c:v>
                </c:pt>
                <c:pt idx="6650">
                  <c:v>1.0686339999999999</c:v>
                </c:pt>
                <c:pt idx="6651">
                  <c:v>1.0686917999999994</c:v>
                </c:pt>
                <c:pt idx="6652">
                  <c:v>1.0687437</c:v>
                </c:pt>
                <c:pt idx="6653">
                  <c:v>1.0687723999999998</c:v>
                </c:pt>
                <c:pt idx="6654">
                  <c:v>1.0687806</c:v>
                </c:pt>
                <c:pt idx="6655">
                  <c:v>1.0687940999999994</c:v>
                </c:pt>
                <c:pt idx="6656">
                  <c:v>1.0688339999999998</c:v>
                </c:pt>
                <c:pt idx="6657">
                  <c:v>1.0688922999999995</c:v>
                </c:pt>
                <c:pt idx="6658">
                  <c:v>1.0689405000000001</c:v>
                </c:pt>
                <c:pt idx="6659">
                  <c:v>1.0689598999999999</c:v>
                </c:pt>
                <c:pt idx="6660">
                  <c:v>1.0689580000000001</c:v>
                </c:pt>
                <c:pt idx="6661">
                  <c:v>1.0689541</c:v>
                </c:pt>
                <c:pt idx="6662">
                  <c:v>1.0689583</c:v>
                </c:pt>
                <c:pt idx="6663">
                  <c:v>1.0689689</c:v>
                </c:pt>
                <c:pt idx="6664">
                  <c:v>1.0689834</c:v>
                </c:pt>
                <c:pt idx="6665">
                  <c:v>1.0690036999999994</c:v>
                </c:pt>
                <c:pt idx="6666">
                  <c:v>1.0690317999999994</c:v>
                </c:pt>
                <c:pt idx="6667">
                  <c:v>1.0690679999999999</c:v>
                </c:pt>
                <c:pt idx="6668">
                  <c:v>1.0691172</c:v>
                </c:pt>
                <c:pt idx="6669">
                  <c:v>1.0691877999999999</c:v>
                </c:pt>
                <c:pt idx="6670">
                  <c:v>1.0692792999999994</c:v>
                </c:pt>
                <c:pt idx="6671">
                  <c:v>1.0693735</c:v>
                </c:pt>
                <c:pt idx="6672">
                  <c:v>1.0694470999999999</c:v>
                </c:pt>
                <c:pt idx="6673">
                  <c:v>1.0694931999999995</c:v>
                </c:pt>
                <c:pt idx="6674">
                  <c:v>1.0695249999999996</c:v>
                </c:pt>
                <c:pt idx="6675">
                  <c:v>1.0695561999999998</c:v>
                </c:pt>
                <c:pt idx="6676">
                  <c:v>1.0695869</c:v>
                </c:pt>
                <c:pt idx="6677">
                  <c:v>1.0696110999999995</c:v>
                </c:pt>
                <c:pt idx="6678">
                  <c:v>1.0696355</c:v>
                </c:pt>
                <c:pt idx="6679">
                  <c:v>1.0696796999999996</c:v>
                </c:pt>
                <c:pt idx="6680">
                  <c:v>1.0697536999999995</c:v>
                </c:pt>
                <c:pt idx="6681">
                  <c:v>1.0698405</c:v>
                </c:pt>
                <c:pt idx="6682">
                  <c:v>1.0699088999999995</c:v>
                </c:pt>
                <c:pt idx="6683">
                  <c:v>1.0699409</c:v>
                </c:pt>
                <c:pt idx="6684">
                  <c:v>1.0699464999999995</c:v>
                </c:pt>
                <c:pt idx="6685">
                  <c:v>1.0699535</c:v>
                </c:pt>
                <c:pt idx="6686">
                  <c:v>1.0699835</c:v>
                </c:pt>
                <c:pt idx="6687">
                  <c:v>1.0700356</c:v>
                </c:pt>
                <c:pt idx="6688">
                  <c:v>1.0700897999999999</c:v>
                </c:pt>
                <c:pt idx="6689">
                  <c:v>1.0701236999999995</c:v>
                </c:pt>
                <c:pt idx="6690">
                  <c:v>1.0701327999999999</c:v>
                </c:pt>
                <c:pt idx="6691">
                  <c:v>1.0701361</c:v>
                </c:pt>
                <c:pt idx="6692">
                  <c:v>1.07016</c:v>
                </c:pt>
                <c:pt idx="6693">
                  <c:v>1.0702149999999999</c:v>
                </c:pt>
                <c:pt idx="6694">
                  <c:v>1.0702894999999999</c:v>
                </c:pt>
                <c:pt idx="6695">
                  <c:v>1.0703654999999999</c:v>
                </c:pt>
                <c:pt idx="6696">
                  <c:v>1.0704374999999999</c:v>
                </c:pt>
                <c:pt idx="6697">
                  <c:v>1.0705061999999999</c:v>
                </c:pt>
                <c:pt idx="6698">
                  <c:v>1.0705625999999999</c:v>
                </c:pt>
                <c:pt idx="6699">
                  <c:v>1.0705901999999998</c:v>
                </c:pt>
                <c:pt idx="6700">
                  <c:v>1.0705887000000001</c:v>
                </c:pt>
                <c:pt idx="6701">
                  <c:v>1.0705845999999999</c:v>
                </c:pt>
                <c:pt idx="6702">
                  <c:v>1.070603</c:v>
                </c:pt>
                <c:pt idx="6703">
                  <c:v>1.0706301</c:v>
                </c:pt>
                <c:pt idx="6704">
                  <c:v>1.0706209999999998</c:v>
                </c:pt>
                <c:pt idx="6705">
                  <c:v>1.0705543</c:v>
                </c:pt>
                <c:pt idx="6706">
                  <c:v>1.0704727999999999</c:v>
                </c:pt>
                <c:pt idx="6707">
                  <c:v>1.0704517</c:v>
                </c:pt>
                <c:pt idx="6708">
                  <c:v>1.0705240999999996</c:v>
                </c:pt>
                <c:pt idx="6709">
                  <c:v>1.0706458999999999</c:v>
                </c:pt>
                <c:pt idx="6710">
                  <c:v>1.0707404</c:v>
                </c:pt>
                <c:pt idx="6711">
                  <c:v>1.0707735</c:v>
                </c:pt>
                <c:pt idx="6712">
                  <c:v>1.0707754</c:v>
                </c:pt>
                <c:pt idx="6713">
                  <c:v>1.0707977</c:v>
                </c:pt>
                <c:pt idx="6714">
                  <c:v>1.0708572999999999</c:v>
                </c:pt>
                <c:pt idx="6715">
                  <c:v>1.0709298999999994</c:v>
                </c:pt>
                <c:pt idx="6716">
                  <c:v>1.0709845999999998</c:v>
                </c:pt>
                <c:pt idx="6717">
                  <c:v>1.0710172999999998</c:v>
                </c:pt>
                <c:pt idx="6718">
                  <c:v>1.0710500000000001</c:v>
                </c:pt>
                <c:pt idx="6719">
                  <c:v>1.0711051999999999</c:v>
                </c:pt>
                <c:pt idx="6720">
                  <c:v>1.0711835000000001</c:v>
                </c:pt>
                <c:pt idx="6721">
                  <c:v>1.0712622999999994</c:v>
                </c:pt>
                <c:pt idx="6722">
                  <c:v>1.0713159999999999</c:v>
                </c:pt>
                <c:pt idx="6723">
                  <c:v>1.0713396999999996</c:v>
                </c:pt>
                <c:pt idx="6724">
                  <c:v>1.0713561</c:v>
                </c:pt>
                <c:pt idx="6725">
                  <c:v>1.0713941999999994</c:v>
                </c:pt>
                <c:pt idx="6726">
                  <c:v>1.0714592999999994</c:v>
                </c:pt>
                <c:pt idx="6727">
                  <c:v>1.0715240999999995</c:v>
                </c:pt>
                <c:pt idx="6728">
                  <c:v>1.0715551999999999</c:v>
                </c:pt>
                <c:pt idx="6729">
                  <c:v>1.0715484</c:v>
                </c:pt>
                <c:pt idx="6730">
                  <c:v>1.0715323999999995</c:v>
                </c:pt>
                <c:pt idx="6731">
                  <c:v>1.0715392999999995</c:v>
                </c:pt>
                <c:pt idx="6732">
                  <c:v>1.0715752999999995</c:v>
                </c:pt>
                <c:pt idx="6733">
                  <c:v>1.0716227999999994</c:v>
                </c:pt>
                <c:pt idx="6734">
                  <c:v>1.0716651999999998</c:v>
                </c:pt>
                <c:pt idx="6735">
                  <c:v>1.0716994999999996</c:v>
                </c:pt>
                <c:pt idx="6736">
                  <c:v>1.0717275999999998</c:v>
                </c:pt>
                <c:pt idx="6737">
                  <c:v>1.0717439</c:v>
                </c:pt>
                <c:pt idx="6738">
                  <c:v>1.0717411999999995</c:v>
                </c:pt>
                <c:pt idx="6739">
                  <c:v>1.0717249999999996</c:v>
                </c:pt>
                <c:pt idx="6740">
                  <c:v>1.0717159000000001</c:v>
                </c:pt>
                <c:pt idx="6741">
                  <c:v>1.0717355</c:v>
                </c:pt>
                <c:pt idx="6742">
                  <c:v>1.0717915999999994</c:v>
                </c:pt>
                <c:pt idx="6743">
                  <c:v>1.0718748999999996</c:v>
                </c:pt>
                <c:pt idx="6744">
                  <c:v>1.0719636999999993</c:v>
                </c:pt>
                <c:pt idx="6745">
                  <c:v>1.0720333</c:v>
                </c:pt>
                <c:pt idx="6746">
                  <c:v>1.0720684</c:v>
                </c:pt>
                <c:pt idx="6747">
                  <c:v>1.0720759000000004</c:v>
                </c:pt>
                <c:pt idx="6748">
                  <c:v>1.0720843</c:v>
                </c:pt>
                <c:pt idx="6749">
                  <c:v>1.072122</c:v>
                </c:pt>
                <c:pt idx="6750">
                  <c:v>1.0721924999999999</c:v>
                </c:pt>
                <c:pt idx="6751">
                  <c:v>1.0722708000000001</c:v>
                </c:pt>
                <c:pt idx="6752">
                  <c:v>1.0723274999999999</c:v>
                </c:pt>
                <c:pt idx="6753">
                  <c:v>1.0723526999999999</c:v>
                </c:pt>
                <c:pt idx="6754">
                  <c:v>1.0723556000000001</c:v>
                </c:pt>
                <c:pt idx="6755">
                  <c:v>1.0723484000000001</c:v>
                </c:pt>
                <c:pt idx="6756">
                  <c:v>1.072338</c:v>
                </c:pt>
                <c:pt idx="6757">
                  <c:v>1.0723326</c:v>
                </c:pt>
                <c:pt idx="6758">
                  <c:v>1.0723459000000004</c:v>
                </c:pt>
                <c:pt idx="6759">
                  <c:v>1.0723864999999999</c:v>
                </c:pt>
                <c:pt idx="6760">
                  <c:v>1.0724469000000001</c:v>
                </c:pt>
                <c:pt idx="6761">
                  <c:v>1.0725095999999998</c:v>
                </c:pt>
                <c:pt idx="6762">
                  <c:v>1.0725631999999998</c:v>
                </c:pt>
                <c:pt idx="6763">
                  <c:v>1.0726097999999995</c:v>
                </c:pt>
                <c:pt idx="6764">
                  <c:v>1.0726551000000004</c:v>
                </c:pt>
                <c:pt idx="6765">
                  <c:v>1.0726981</c:v>
                </c:pt>
                <c:pt idx="6766">
                  <c:v>1.0727354999999998</c:v>
                </c:pt>
                <c:pt idx="6767">
                  <c:v>1.0727701000000001</c:v>
                </c:pt>
                <c:pt idx="6768">
                  <c:v>1.0728092999999994</c:v>
                </c:pt>
                <c:pt idx="6769">
                  <c:v>1.0728541</c:v>
                </c:pt>
                <c:pt idx="6770">
                  <c:v>1.0728971999999999</c:v>
                </c:pt>
                <c:pt idx="6771">
                  <c:v>1.0729325999999999</c:v>
                </c:pt>
                <c:pt idx="6772">
                  <c:v>1.0729643999999996</c:v>
                </c:pt>
                <c:pt idx="6773">
                  <c:v>1.0729994999999994</c:v>
                </c:pt>
                <c:pt idx="6774">
                  <c:v>1.0730374</c:v>
                </c:pt>
                <c:pt idx="6775">
                  <c:v>1.0730711999999998</c:v>
                </c:pt>
                <c:pt idx="6776">
                  <c:v>1.0730996999999995</c:v>
                </c:pt>
                <c:pt idx="6777">
                  <c:v>1.0731303999999995</c:v>
                </c:pt>
                <c:pt idx="6778">
                  <c:v>1.0731689999999998</c:v>
                </c:pt>
                <c:pt idx="6779">
                  <c:v>1.0732094999999995</c:v>
                </c:pt>
                <c:pt idx="6780">
                  <c:v>1.0732405999999999</c:v>
                </c:pt>
                <c:pt idx="6781">
                  <c:v>1.0732599</c:v>
                </c:pt>
                <c:pt idx="6782">
                  <c:v>1.0732773999999998</c:v>
                </c:pt>
                <c:pt idx="6783">
                  <c:v>1.0733012999999996</c:v>
                </c:pt>
                <c:pt idx="6784">
                  <c:v>1.0733281999999995</c:v>
                </c:pt>
                <c:pt idx="6785">
                  <c:v>1.0733495999999998</c:v>
                </c:pt>
                <c:pt idx="6786">
                  <c:v>1.0733667999999996</c:v>
                </c:pt>
                <c:pt idx="6787">
                  <c:v>1.0733922999999996</c:v>
                </c:pt>
                <c:pt idx="6788">
                  <c:v>1.0734355</c:v>
                </c:pt>
                <c:pt idx="6789">
                  <c:v>1.0734926999999996</c:v>
                </c:pt>
                <c:pt idx="6790">
                  <c:v>1.0735508999999999</c:v>
                </c:pt>
                <c:pt idx="6791">
                  <c:v>1.0736033999999994</c:v>
                </c:pt>
                <c:pt idx="6792">
                  <c:v>1.0736553</c:v>
                </c:pt>
                <c:pt idx="6793">
                  <c:v>1.0737142999999996</c:v>
                </c:pt>
                <c:pt idx="6794">
                  <c:v>1.0737791999999995</c:v>
                </c:pt>
                <c:pt idx="6795">
                  <c:v>1.0738375999999998</c:v>
                </c:pt>
                <c:pt idx="6796">
                  <c:v>1.0738764999999995</c:v>
                </c:pt>
                <c:pt idx="6797">
                  <c:v>1.073896299999999</c:v>
                </c:pt>
                <c:pt idx="6798">
                  <c:v>1.0739117999999994</c:v>
                </c:pt>
                <c:pt idx="6799">
                  <c:v>1.0739401</c:v>
                </c:pt>
                <c:pt idx="6800">
                  <c:v>1.0739841999999995</c:v>
                </c:pt>
                <c:pt idx="6801">
                  <c:v>1.0740297999999995</c:v>
                </c:pt>
                <c:pt idx="6802">
                  <c:v>1.0740582000000001</c:v>
                </c:pt>
                <c:pt idx="6803">
                  <c:v>1.0740634999999998</c:v>
                </c:pt>
                <c:pt idx="6804">
                  <c:v>1.0740563999999999</c:v>
                </c:pt>
                <c:pt idx="6805">
                  <c:v>1.0740501000000005</c:v>
                </c:pt>
                <c:pt idx="6806">
                  <c:v>1.0740487000000001</c:v>
                </c:pt>
                <c:pt idx="6807">
                  <c:v>1.0740501000000005</c:v>
                </c:pt>
                <c:pt idx="6808">
                  <c:v>1.0740601999999999</c:v>
                </c:pt>
                <c:pt idx="6809">
                  <c:v>1.0740935</c:v>
                </c:pt>
                <c:pt idx="6810">
                  <c:v>1.0741562</c:v>
                </c:pt>
                <c:pt idx="6811">
                  <c:v>1.0742357</c:v>
                </c:pt>
                <c:pt idx="6812">
                  <c:v>1.0743103999999999</c:v>
                </c:pt>
                <c:pt idx="6813">
                  <c:v>1.0743715999999999</c:v>
                </c:pt>
                <c:pt idx="6814">
                  <c:v>1.0744278999999999</c:v>
                </c:pt>
                <c:pt idx="6815">
                  <c:v>1.0744875000000005</c:v>
                </c:pt>
                <c:pt idx="6816">
                  <c:v>1.0745418999999998</c:v>
                </c:pt>
                <c:pt idx="6817">
                  <c:v>1.0745757999999999</c:v>
                </c:pt>
                <c:pt idx="6818">
                  <c:v>1.0745894</c:v>
                </c:pt>
                <c:pt idx="6819">
                  <c:v>1.0746051999999999</c:v>
                </c:pt>
                <c:pt idx="6820">
                  <c:v>1.0746464</c:v>
                </c:pt>
                <c:pt idx="6821">
                  <c:v>1.0747150999999999</c:v>
                </c:pt>
                <c:pt idx="6822">
                  <c:v>1.0747935999999998</c:v>
                </c:pt>
                <c:pt idx="6823">
                  <c:v>1.0748647999999994</c:v>
                </c:pt>
                <c:pt idx="6824">
                  <c:v>1.0749238999999995</c:v>
                </c:pt>
                <c:pt idx="6825">
                  <c:v>1.0749727999999998</c:v>
                </c:pt>
                <c:pt idx="6826">
                  <c:v>1.0750111999999998</c:v>
                </c:pt>
                <c:pt idx="6827">
                  <c:v>1.0750382999999994</c:v>
                </c:pt>
                <c:pt idx="6828">
                  <c:v>1.0750609999999998</c:v>
                </c:pt>
                <c:pt idx="6829">
                  <c:v>1.0750907999999995</c:v>
                </c:pt>
                <c:pt idx="6830">
                  <c:v>1.0751311999999995</c:v>
                </c:pt>
                <c:pt idx="6831">
                  <c:v>1.0751728999999999</c:v>
                </c:pt>
                <c:pt idx="6832">
                  <c:v>1.0752043999999996</c:v>
                </c:pt>
                <c:pt idx="6833">
                  <c:v>1.0752273999999995</c:v>
                </c:pt>
                <c:pt idx="6834">
                  <c:v>1.0752553</c:v>
                </c:pt>
                <c:pt idx="6835">
                  <c:v>1.0752990999999996</c:v>
                </c:pt>
                <c:pt idx="6836">
                  <c:v>1.0753561</c:v>
                </c:pt>
                <c:pt idx="6837">
                  <c:v>1.0754142999999994</c:v>
                </c:pt>
                <c:pt idx="6838">
                  <c:v>1.0754641999999994</c:v>
                </c:pt>
                <c:pt idx="6839">
                  <c:v>1.0755040999999994</c:v>
                </c:pt>
                <c:pt idx="6840">
                  <c:v>1.0755345999999995</c:v>
                </c:pt>
                <c:pt idx="6841">
                  <c:v>1.075553</c:v>
                </c:pt>
                <c:pt idx="6842">
                  <c:v>1.0755579000000004</c:v>
                </c:pt>
                <c:pt idx="6843">
                  <c:v>1.0755580999999999</c:v>
                </c:pt>
                <c:pt idx="6844">
                  <c:v>1.0755731999999998</c:v>
                </c:pt>
                <c:pt idx="6845">
                  <c:v>1.0756197999999995</c:v>
                </c:pt>
                <c:pt idx="6846">
                  <c:v>1.0756932999999993</c:v>
                </c:pt>
                <c:pt idx="6847">
                  <c:v>1.0757656999999994</c:v>
                </c:pt>
                <c:pt idx="6848">
                  <c:v>1.0758079999999999</c:v>
                </c:pt>
                <c:pt idx="6849">
                  <c:v>1.0758163999999995</c:v>
                </c:pt>
                <c:pt idx="6850">
                  <c:v>1.0758165999999998</c:v>
                </c:pt>
                <c:pt idx="6851">
                  <c:v>1.0758373999999995</c:v>
                </c:pt>
                <c:pt idx="6852">
                  <c:v>1.0758799999999995</c:v>
                </c:pt>
                <c:pt idx="6853">
                  <c:v>1.0759201999999994</c:v>
                </c:pt>
                <c:pt idx="6854">
                  <c:v>1.0759388999999995</c:v>
                </c:pt>
                <c:pt idx="6855">
                  <c:v>1.0759487999999995</c:v>
                </c:pt>
                <c:pt idx="6856">
                  <c:v>1.0759801</c:v>
                </c:pt>
                <c:pt idx="6857">
                  <c:v>1.0760437999999999</c:v>
                </c:pt>
                <c:pt idx="6858">
                  <c:v>1.0761167999999999</c:v>
                </c:pt>
                <c:pt idx="6859">
                  <c:v>1.0761673999999999</c:v>
                </c:pt>
                <c:pt idx="6860">
                  <c:v>1.0761906999999995</c:v>
                </c:pt>
                <c:pt idx="6861">
                  <c:v>1.0762098999999998</c:v>
                </c:pt>
                <c:pt idx="6862">
                  <c:v>1.0762461000000001</c:v>
                </c:pt>
                <c:pt idx="6863">
                  <c:v>1.0762948999999995</c:v>
                </c:pt>
                <c:pt idx="6864">
                  <c:v>1.076338</c:v>
                </c:pt>
                <c:pt idx="6865">
                  <c:v>1.0763688999999999</c:v>
                </c:pt>
                <c:pt idx="6866">
                  <c:v>1.076398</c:v>
                </c:pt>
                <c:pt idx="6867">
                  <c:v>1.0764350999999999</c:v>
                </c:pt>
                <c:pt idx="6868">
                  <c:v>1.0764764</c:v>
                </c:pt>
                <c:pt idx="6869">
                  <c:v>1.0765148</c:v>
                </c:pt>
                <c:pt idx="6870">
                  <c:v>1.0765524000000004</c:v>
                </c:pt>
                <c:pt idx="6871">
                  <c:v>1.0765966999999996</c:v>
                </c:pt>
                <c:pt idx="6872">
                  <c:v>1.076646</c:v>
                </c:pt>
                <c:pt idx="6873">
                  <c:v>1.0766882</c:v>
                </c:pt>
                <c:pt idx="6874">
                  <c:v>1.0767188000000001</c:v>
                </c:pt>
                <c:pt idx="6875">
                  <c:v>1.0767496999999995</c:v>
                </c:pt>
                <c:pt idx="6876">
                  <c:v>1.0767942999999995</c:v>
                </c:pt>
                <c:pt idx="6877">
                  <c:v>1.0768483999999998</c:v>
                </c:pt>
                <c:pt idx="6878">
                  <c:v>1.0768944999999994</c:v>
                </c:pt>
                <c:pt idx="6879">
                  <c:v>1.0769256999999994</c:v>
                </c:pt>
                <c:pt idx="6880">
                  <c:v>1.0769552999999998</c:v>
                </c:pt>
                <c:pt idx="6881">
                  <c:v>1.0769987999999995</c:v>
                </c:pt>
                <c:pt idx="6882">
                  <c:v>1.0770503</c:v>
                </c:pt>
                <c:pt idx="6883">
                  <c:v>1.0770892999999995</c:v>
                </c:pt>
                <c:pt idx="6884">
                  <c:v>1.0771084</c:v>
                </c:pt>
                <c:pt idx="6885">
                  <c:v>1.0771271</c:v>
                </c:pt>
                <c:pt idx="6886">
                  <c:v>1.0771717999999995</c:v>
                </c:pt>
                <c:pt idx="6887">
                  <c:v>1.0772448999999995</c:v>
                </c:pt>
                <c:pt idx="6888">
                  <c:v>1.0773191</c:v>
                </c:pt>
                <c:pt idx="6889">
                  <c:v>1.0773633999999994</c:v>
                </c:pt>
                <c:pt idx="6890">
                  <c:v>1.0773697999999996</c:v>
                </c:pt>
                <c:pt idx="6891">
                  <c:v>1.0773575000000004</c:v>
                </c:pt>
                <c:pt idx="6892">
                  <c:v>1.0773553</c:v>
                </c:pt>
                <c:pt idx="6893">
                  <c:v>1.0773811</c:v>
                </c:pt>
                <c:pt idx="6894">
                  <c:v>1.0774333999999994</c:v>
                </c:pt>
                <c:pt idx="6895">
                  <c:v>1.077494699999999</c:v>
                </c:pt>
                <c:pt idx="6896">
                  <c:v>1.0775445999999995</c:v>
                </c:pt>
                <c:pt idx="6897">
                  <c:v>1.0775745999999995</c:v>
                </c:pt>
                <c:pt idx="6898">
                  <c:v>1.0775955999999998</c:v>
                </c:pt>
                <c:pt idx="6899">
                  <c:v>1.0776277999999995</c:v>
                </c:pt>
                <c:pt idx="6900">
                  <c:v>1.0776793999999996</c:v>
                </c:pt>
                <c:pt idx="6901">
                  <c:v>1.0777371</c:v>
                </c:pt>
                <c:pt idx="6902">
                  <c:v>1.0777782999999994</c:v>
                </c:pt>
                <c:pt idx="6903">
                  <c:v>1.0777915999999994</c:v>
                </c:pt>
                <c:pt idx="6904">
                  <c:v>1.0777850999999998</c:v>
                </c:pt>
                <c:pt idx="6905">
                  <c:v>1.0777766999999996</c:v>
                </c:pt>
                <c:pt idx="6906">
                  <c:v>1.0777809</c:v>
                </c:pt>
                <c:pt idx="6907">
                  <c:v>1.0778057999999995</c:v>
                </c:pt>
                <c:pt idx="6908">
                  <c:v>1.0778541999999998</c:v>
                </c:pt>
                <c:pt idx="6909">
                  <c:v>1.0779219999999996</c:v>
                </c:pt>
                <c:pt idx="6910">
                  <c:v>1.0779963999999993</c:v>
                </c:pt>
                <c:pt idx="6911">
                  <c:v>1.0780624999999999</c:v>
                </c:pt>
                <c:pt idx="6912">
                  <c:v>1.0781144</c:v>
                </c:pt>
                <c:pt idx="6913">
                  <c:v>1.0781579000000003</c:v>
                </c:pt>
                <c:pt idx="6914">
                  <c:v>1.0782011</c:v>
                </c:pt>
                <c:pt idx="6915">
                  <c:v>1.0782433999999999</c:v>
                </c:pt>
                <c:pt idx="6916">
                  <c:v>1.0782787</c:v>
                </c:pt>
                <c:pt idx="6917">
                  <c:v>1.0783049</c:v>
                </c:pt>
                <c:pt idx="6918">
                  <c:v>1.0783252999999995</c:v>
                </c:pt>
                <c:pt idx="6919">
                  <c:v>1.0783415999999999</c:v>
                </c:pt>
                <c:pt idx="6920">
                  <c:v>1.0783526999999999</c:v>
                </c:pt>
                <c:pt idx="6921">
                  <c:v>1.0783642999999996</c:v>
                </c:pt>
                <c:pt idx="6922">
                  <c:v>1.0783952999999995</c:v>
                </c:pt>
                <c:pt idx="6923">
                  <c:v>1.0784641999999998</c:v>
                </c:pt>
                <c:pt idx="6924">
                  <c:v>1.0785655999999999</c:v>
                </c:pt>
                <c:pt idx="6925">
                  <c:v>1.0786655999999999</c:v>
                </c:pt>
                <c:pt idx="6926">
                  <c:v>1.0787272999999995</c:v>
                </c:pt>
                <c:pt idx="6927">
                  <c:v>1.0787424999999999</c:v>
                </c:pt>
                <c:pt idx="6928">
                  <c:v>1.078738</c:v>
                </c:pt>
                <c:pt idx="6929">
                  <c:v>1.0787523999999999</c:v>
                </c:pt>
                <c:pt idx="6930">
                  <c:v>1.078808</c:v>
                </c:pt>
                <c:pt idx="6931">
                  <c:v>1.0788990999999994</c:v>
                </c:pt>
                <c:pt idx="6932">
                  <c:v>1.0789995999999995</c:v>
                </c:pt>
                <c:pt idx="6933">
                  <c:v>1.0790781999999999</c:v>
                </c:pt>
                <c:pt idx="6934">
                  <c:v>1.0791141</c:v>
                </c:pt>
                <c:pt idx="6935">
                  <c:v>1.0791099</c:v>
                </c:pt>
                <c:pt idx="6936">
                  <c:v>1.0790916999999995</c:v>
                </c:pt>
                <c:pt idx="6937">
                  <c:v>1.0790917999999996</c:v>
                </c:pt>
                <c:pt idx="6938">
                  <c:v>1.0791251999999998</c:v>
                </c:pt>
                <c:pt idx="6939">
                  <c:v>1.0791816999999995</c:v>
                </c:pt>
                <c:pt idx="6940">
                  <c:v>1.0792415999999998</c:v>
                </c:pt>
                <c:pt idx="6941">
                  <c:v>1.0792949999999994</c:v>
                </c:pt>
                <c:pt idx="6942">
                  <c:v>1.0793441999999998</c:v>
                </c:pt>
                <c:pt idx="6943">
                  <c:v>1.0793881999999999</c:v>
                </c:pt>
                <c:pt idx="6944">
                  <c:v>1.0794166999999995</c:v>
                </c:pt>
                <c:pt idx="6945">
                  <c:v>1.0794221999999998</c:v>
                </c:pt>
                <c:pt idx="6946">
                  <c:v>1.0794125999999999</c:v>
                </c:pt>
                <c:pt idx="6947">
                  <c:v>1.0794067999999994</c:v>
                </c:pt>
                <c:pt idx="6948">
                  <c:v>1.0794142999999994</c:v>
                </c:pt>
                <c:pt idx="6949">
                  <c:v>1.0794289999999995</c:v>
                </c:pt>
                <c:pt idx="6950">
                  <c:v>1.0794423</c:v>
                </c:pt>
                <c:pt idx="6951">
                  <c:v>1.0794595</c:v>
                </c:pt>
                <c:pt idx="6952">
                  <c:v>1.0794950999999995</c:v>
                </c:pt>
                <c:pt idx="6953">
                  <c:v>1.0795536999999995</c:v>
                </c:pt>
                <c:pt idx="6954">
                  <c:v>1.0796208999999994</c:v>
                </c:pt>
                <c:pt idx="6955">
                  <c:v>1.0796754</c:v>
                </c:pt>
                <c:pt idx="6956">
                  <c:v>1.0797085</c:v>
                </c:pt>
                <c:pt idx="6957">
                  <c:v>1.0797299999999996</c:v>
                </c:pt>
                <c:pt idx="6958">
                  <c:v>1.0797562999999994</c:v>
                </c:pt>
                <c:pt idx="6959">
                  <c:v>1.0797984999999994</c:v>
                </c:pt>
                <c:pt idx="6960">
                  <c:v>1.0798578000000001</c:v>
                </c:pt>
                <c:pt idx="6961">
                  <c:v>1.079926299999999</c:v>
                </c:pt>
                <c:pt idx="6962">
                  <c:v>1.0799877</c:v>
                </c:pt>
                <c:pt idx="6963">
                  <c:v>1.0800239</c:v>
                </c:pt>
                <c:pt idx="6964">
                  <c:v>1.0800265</c:v>
                </c:pt>
                <c:pt idx="6965">
                  <c:v>1.0800076999999999</c:v>
                </c:pt>
                <c:pt idx="6966">
                  <c:v>1.0799941999999993</c:v>
                </c:pt>
                <c:pt idx="6967">
                  <c:v>1.0800063</c:v>
                </c:pt>
                <c:pt idx="6968">
                  <c:v>1.0800406</c:v>
                </c:pt>
                <c:pt idx="6969">
                  <c:v>1.0800764999999999</c:v>
                </c:pt>
                <c:pt idx="6970">
                  <c:v>1.0800987</c:v>
                </c:pt>
                <c:pt idx="6971">
                  <c:v>1.0801121000000005</c:v>
                </c:pt>
                <c:pt idx="6972">
                  <c:v>1.0801337</c:v>
                </c:pt>
                <c:pt idx="6973">
                  <c:v>1.0801736</c:v>
                </c:pt>
                <c:pt idx="6974">
                  <c:v>1.0802258</c:v>
                </c:pt>
                <c:pt idx="6975">
                  <c:v>1.0802799999999999</c:v>
                </c:pt>
                <c:pt idx="6976">
                  <c:v>1.0803339999999999</c:v>
                </c:pt>
                <c:pt idx="6977">
                  <c:v>1.0803924999999999</c:v>
                </c:pt>
                <c:pt idx="6978">
                  <c:v>1.0804518000000001</c:v>
                </c:pt>
                <c:pt idx="6979">
                  <c:v>1.0804967999999995</c:v>
                </c:pt>
                <c:pt idx="6980">
                  <c:v>1.0805155000000004</c:v>
                </c:pt>
                <c:pt idx="6981">
                  <c:v>1.0805187999999999</c:v>
                </c:pt>
                <c:pt idx="6982">
                  <c:v>1.0805365999999998</c:v>
                </c:pt>
                <c:pt idx="6983">
                  <c:v>1.0805875000000005</c:v>
                </c:pt>
                <c:pt idx="6984">
                  <c:v>1.0806553999999999</c:v>
                </c:pt>
                <c:pt idx="6985">
                  <c:v>1.0807016999999994</c:v>
                </c:pt>
                <c:pt idx="6986">
                  <c:v>1.0807039999999999</c:v>
                </c:pt>
                <c:pt idx="6987">
                  <c:v>1.0806815999999999</c:v>
                </c:pt>
                <c:pt idx="6988">
                  <c:v>1.0806789999999999</c:v>
                </c:pt>
                <c:pt idx="6989">
                  <c:v>1.0807241999999995</c:v>
                </c:pt>
                <c:pt idx="6990">
                  <c:v>1.0808059999999999</c:v>
                </c:pt>
                <c:pt idx="6991">
                  <c:v>1.0808857999999999</c:v>
                </c:pt>
                <c:pt idx="6992">
                  <c:v>1.0809313999999994</c:v>
                </c:pt>
                <c:pt idx="6993">
                  <c:v>1.0809347999999996</c:v>
                </c:pt>
                <c:pt idx="6994">
                  <c:v>1.0809095999999998</c:v>
                </c:pt>
                <c:pt idx="6995">
                  <c:v>1.0808781000000001</c:v>
                </c:pt>
                <c:pt idx="6996">
                  <c:v>1.0808603999999995</c:v>
                </c:pt>
                <c:pt idx="6997">
                  <c:v>1.0808670999999999</c:v>
                </c:pt>
                <c:pt idx="6998">
                  <c:v>1.0808945999999995</c:v>
                </c:pt>
                <c:pt idx="6999">
                  <c:v>1.0809290999999996</c:v>
                </c:pt>
                <c:pt idx="7000">
                  <c:v>1.0809622999999995</c:v>
                </c:pt>
                <c:pt idx="7001">
                  <c:v>1.0809983999999995</c:v>
                </c:pt>
                <c:pt idx="7002">
                  <c:v>1.0810441999999998</c:v>
                </c:pt>
                <c:pt idx="7003">
                  <c:v>1.0810919999999995</c:v>
                </c:pt>
                <c:pt idx="7004">
                  <c:v>1.0811204999999995</c:v>
                </c:pt>
                <c:pt idx="7005">
                  <c:v>1.0811201999999998</c:v>
                </c:pt>
                <c:pt idx="7006">
                  <c:v>1.0811124999999999</c:v>
                </c:pt>
                <c:pt idx="7007">
                  <c:v>1.0811352999999995</c:v>
                </c:pt>
                <c:pt idx="7008">
                  <c:v>1.0812065999999998</c:v>
                </c:pt>
                <c:pt idx="7009">
                  <c:v>1.0813071999999999</c:v>
                </c:pt>
                <c:pt idx="7010">
                  <c:v>1.0814010999999994</c:v>
                </c:pt>
                <c:pt idx="7011">
                  <c:v>1.081467</c:v>
                </c:pt>
                <c:pt idx="7012">
                  <c:v>1.0815075999999999</c:v>
                </c:pt>
                <c:pt idx="7013">
                  <c:v>1.0815328</c:v>
                </c:pt>
                <c:pt idx="7014">
                  <c:v>1.0815484</c:v>
                </c:pt>
                <c:pt idx="7015">
                  <c:v>1.0815611999999994</c:v>
                </c:pt>
                <c:pt idx="7016">
                  <c:v>1.0815846999999996</c:v>
                </c:pt>
                <c:pt idx="7017">
                  <c:v>1.0816287999999994</c:v>
                </c:pt>
                <c:pt idx="7018">
                  <c:v>1.0816835999999999</c:v>
                </c:pt>
                <c:pt idx="7019">
                  <c:v>1.0817277999999995</c:v>
                </c:pt>
                <c:pt idx="7020">
                  <c:v>1.0817512999999996</c:v>
                </c:pt>
                <c:pt idx="7021">
                  <c:v>1.0817675</c:v>
                </c:pt>
                <c:pt idx="7022">
                  <c:v>1.0817964999999994</c:v>
                </c:pt>
                <c:pt idx="7023">
                  <c:v>1.0818426999999995</c:v>
                </c:pt>
                <c:pt idx="7024">
                  <c:v>1.0818948999999995</c:v>
                </c:pt>
                <c:pt idx="7025">
                  <c:v>1.0819455999999998</c:v>
                </c:pt>
                <c:pt idx="7026">
                  <c:v>1.0819986999999995</c:v>
                </c:pt>
                <c:pt idx="7027">
                  <c:v>1.0820578000000003</c:v>
                </c:pt>
                <c:pt idx="7028">
                  <c:v>1.0821153999999999</c:v>
                </c:pt>
                <c:pt idx="7029">
                  <c:v>1.0821619999999998</c:v>
                </c:pt>
                <c:pt idx="7030">
                  <c:v>1.0822026999999999</c:v>
                </c:pt>
                <c:pt idx="7031">
                  <c:v>1.0822521000000003</c:v>
                </c:pt>
                <c:pt idx="7032">
                  <c:v>1.0823145999999999</c:v>
                </c:pt>
                <c:pt idx="7033">
                  <c:v>1.0823775000000004</c:v>
                </c:pt>
                <c:pt idx="7034">
                  <c:v>1.08243</c:v>
                </c:pt>
                <c:pt idx="7035">
                  <c:v>1.0824814999999999</c:v>
                </c:pt>
                <c:pt idx="7036">
                  <c:v>1.0825496999999995</c:v>
                </c:pt>
                <c:pt idx="7037">
                  <c:v>1.0826342999999996</c:v>
                </c:pt>
                <c:pt idx="7038">
                  <c:v>1.0827119999999999</c:v>
                </c:pt>
                <c:pt idx="7039">
                  <c:v>1.0827642999999996</c:v>
                </c:pt>
                <c:pt idx="7040">
                  <c:v>1.0828008</c:v>
                </c:pt>
                <c:pt idx="7041">
                  <c:v>1.0828457</c:v>
                </c:pt>
                <c:pt idx="7042">
                  <c:v>1.0829036999999995</c:v>
                </c:pt>
                <c:pt idx="7043">
                  <c:v>1.0829510999999998</c:v>
                </c:pt>
                <c:pt idx="7044">
                  <c:v>1.0829632999999994</c:v>
                </c:pt>
                <c:pt idx="7045">
                  <c:v>1.082945</c:v>
                </c:pt>
                <c:pt idx="7046">
                  <c:v>1.0829259999999998</c:v>
                </c:pt>
                <c:pt idx="7047">
                  <c:v>1.0829309</c:v>
                </c:pt>
                <c:pt idx="7048">
                  <c:v>1.0829612999999996</c:v>
                </c:pt>
                <c:pt idx="7049">
                  <c:v>1.0830031</c:v>
                </c:pt>
                <c:pt idx="7050">
                  <c:v>1.0830457</c:v>
                </c:pt>
                <c:pt idx="7051">
                  <c:v>1.0830853</c:v>
                </c:pt>
                <c:pt idx="7052">
                  <c:v>1.0831185999999999</c:v>
                </c:pt>
                <c:pt idx="7053">
                  <c:v>1.0831435</c:v>
                </c:pt>
                <c:pt idx="7054">
                  <c:v>1.0831646999999995</c:v>
                </c:pt>
                <c:pt idx="7055">
                  <c:v>1.0831938999999995</c:v>
                </c:pt>
                <c:pt idx="7056">
                  <c:v>1.0832375000000001</c:v>
                </c:pt>
                <c:pt idx="7057">
                  <c:v>1.0832887</c:v>
                </c:pt>
                <c:pt idx="7058">
                  <c:v>1.0833336999999994</c:v>
                </c:pt>
                <c:pt idx="7059">
                  <c:v>1.0833662999999996</c:v>
                </c:pt>
                <c:pt idx="7060">
                  <c:v>1.0833900999999995</c:v>
                </c:pt>
                <c:pt idx="7061">
                  <c:v>1.0834094999999995</c:v>
                </c:pt>
                <c:pt idx="7062">
                  <c:v>1.0834248999999996</c:v>
                </c:pt>
                <c:pt idx="7063">
                  <c:v>1.0834382999999996</c:v>
                </c:pt>
                <c:pt idx="7064">
                  <c:v>1.0834587</c:v>
                </c:pt>
                <c:pt idx="7065">
                  <c:v>1.0834959999999998</c:v>
                </c:pt>
                <c:pt idx="7066">
                  <c:v>1.0835497999999995</c:v>
                </c:pt>
                <c:pt idx="7067">
                  <c:v>1.0836077</c:v>
                </c:pt>
                <c:pt idx="7068">
                  <c:v>1.0836569</c:v>
                </c:pt>
                <c:pt idx="7069">
                  <c:v>1.0836935999999995</c:v>
                </c:pt>
                <c:pt idx="7070">
                  <c:v>1.0837199</c:v>
                </c:pt>
                <c:pt idx="7071">
                  <c:v>1.0837357999999995</c:v>
                </c:pt>
                <c:pt idx="7072">
                  <c:v>1.0837393999999996</c:v>
                </c:pt>
                <c:pt idx="7073">
                  <c:v>1.0837344999999994</c:v>
                </c:pt>
                <c:pt idx="7074">
                  <c:v>1.0837334999999995</c:v>
                </c:pt>
                <c:pt idx="7075">
                  <c:v>1.0837501999999999</c:v>
                </c:pt>
                <c:pt idx="7076">
                  <c:v>1.0837902999999995</c:v>
                </c:pt>
                <c:pt idx="7077">
                  <c:v>1.0838502999999995</c:v>
                </c:pt>
                <c:pt idx="7078">
                  <c:v>1.083921699999999</c:v>
                </c:pt>
                <c:pt idx="7079">
                  <c:v>1.0839928999999995</c:v>
                </c:pt>
                <c:pt idx="7080">
                  <c:v>1.0840493</c:v>
                </c:pt>
                <c:pt idx="7081">
                  <c:v>1.0840795000000001</c:v>
                </c:pt>
                <c:pt idx="7082">
                  <c:v>1.0840856999999999</c:v>
                </c:pt>
                <c:pt idx="7083">
                  <c:v>1.0840863999999999</c:v>
                </c:pt>
                <c:pt idx="7084">
                  <c:v>1.0841044</c:v>
                </c:pt>
                <c:pt idx="7085">
                  <c:v>1.0841472999999999</c:v>
                </c:pt>
                <c:pt idx="7086">
                  <c:v>1.0842031999999999</c:v>
                </c:pt>
                <c:pt idx="7087">
                  <c:v>1.0842536999999999</c:v>
                </c:pt>
                <c:pt idx="7088">
                  <c:v>1.0842892</c:v>
                </c:pt>
                <c:pt idx="7089">
                  <c:v>1.0843130999999999</c:v>
                </c:pt>
                <c:pt idx="7090">
                  <c:v>1.0843316999999995</c:v>
                </c:pt>
                <c:pt idx="7091">
                  <c:v>1.0843488999999999</c:v>
                </c:pt>
                <c:pt idx="7092">
                  <c:v>1.0843681999999999</c:v>
                </c:pt>
                <c:pt idx="7093">
                  <c:v>1.0843959999999999</c:v>
                </c:pt>
                <c:pt idx="7094">
                  <c:v>1.0844374999999999</c:v>
                </c:pt>
                <c:pt idx="7095">
                  <c:v>1.0844897</c:v>
                </c:pt>
                <c:pt idx="7096">
                  <c:v>1.0845419999999999</c:v>
                </c:pt>
                <c:pt idx="7097">
                  <c:v>1.0845860000000001</c:v>
                </c:pt>
                <c:pt idx="7098">
                  <c:v>1.0846218999999995</c:v>
                </c:pt>
                <c:pt idx="7099">
                  <c:v>1.0846533999999999</c:v>
                </c:pt>
                <c:pt idx="7100">
                  <c:v>1.0846792999999995</c:v>
                </c:pt>
                <c:pt idx="7101">
                  <c:v>1.0846939999999998</c:v>
                </c:pt>
                <c:pt idx="7102">
                  <c:v>1.0846986999999995</c:v>
                </c:pt>
                <c:pt idx="7103">
                  <c:v>1.0847069999999999</c:v>
                </c:pt>
                <c:pt idx="7104">
                  <c:v>1.0847335999999999</c:v>
                </c:pt>
                <c:pt idx="7105">
                  <c:v>1.0847792999999994</c:v>
                </c:pt>
                <c:pt idx="7106">
                  <c:v>1.084827</c:v>
                </c:pt>
                <c:pt idx="7107">
                  <c:v>1.0848586999999998</c:v>
                </c:pt>
                <c:pt idx="7108">
                  <c:v>1.0848738</c:v>
                </c:pt>
                <c:pt idx="7109">
                  <c:v>1.0848882</c:v>
                </c:pt>
                <c:pt idx="7110">
                  <c:v>1.0849165999999999</c:v>
                </c:pt>
                <c:pt idx="7111">
                  <c:v>1.0849576999999999</c:v>
                </c:pt>
                <c:pt idx="7112">
                  <c:v>1.0849995999999995</c:v>
                </c:pt>
                <c:pt idx="7113">
                  <c:v>1.0850365999999998</c:v>
                </c:pt>
                <c:pt idx="7114">
                  <c:v>1.0850749</c:v>
                </c:pt>
                <c:pt idx="7115">
                  <c:v>1.0851223999999995</c:v>
                </c:pt>
                <c:pt idx="7116">
                  <c:v>1.0851755999999999</c:v>
                </c:pt>
                <c:pt idx="7117">
                  <c:v>1.0852236999999996</c:v>
                </c:pt>
                <c:pt idx="7118">
                  <c:v>1.0852611999999995</c:v>
                </c:pt>
                <c:pt idx="7119">
                  <c:v>1.0852952999999994</c:v>
                </c:pt>
                <c:pt idx="7120">
                  <c:v>1.0853371999999999</c:v>
                </c:pt>
                <c:pt idx="7121">
                  <c:v>1.0853877999999999</c:v>
                </c:pt>
                <c:pt idx="7122">
                  <c:v>1.0854364999999995</c:v>
                </c:pt>
                <c:pt idx="7123">
                  <c:v>1.085472</c:v>
                </c:pt>
                <c:pt idx="7124">
                  <c:v>1.0854926999999996</c:v>
                </c:pt>
                <c:pt idx="7125">
                  <c:v>1.0855033999999995</c:v>
                </c:pt>
                <c:pt idx="7126">
                  <c:v>1.0855082999999994</c:v>
                </c:pt>
                <c:pt idx="7127">
                  <c:v>1.0855090999999994</c:v>
                </c:pt>
                <c:pt idx="7128">
                  <c:v>1.0855115</c:v>
                </c:pt>
                <c:pt idx="7129">
                  <c:v>1.0855255999999998</c:v>
                </c:pt>
                <c:pt idx="7130">
                  <c:v>1.0855595999999998</c:v>
                </c:pt>
                <c:pt idx="7131">
                  <c:v>1.0856115999999998</c:v>
                </c:pt>
                <c:pt idx="7132">
                  <c:v>1.0856707999999995</c:v>
                </c:pt>
                <c:pt idx="7133">
                  <c:v>1.0857258999999995</c:v>
                </c:pt>
                <c:pt idx="7134">
                  <c:v>1.0857725</c:v>
                </c:pt>
                <c:pt idx="7135">
                  <c:v>1.0858113999999994</c:v>
                </c:pt>
                <c:pt idx="7136">
                  <c:v>1.0858451999999998</c:v>
                </c:pt>
                <c:pt idx="7137">
                  <c:v>1.0858778999999998</c:v>
                </c:pt>
                <c:pt idx="7138">
                  <c:v>1.0859145999999995</c:v>
                </c:pt>
                <c:pt idx="7139">
                  <c:v>1.0859578999999999</c:v>
                </c:pt>
                <c:pt idx="7140">
                  <c:v>1.0860019999999999</c:v>
                </c:pt>
                <c:pt idx="7141">
                  <c:v>1.0860350999999999</c:v>
                </c:pt>
                <c:pt idx="7142">
                  <c:v>1.0860483999999999</c:v>
                </c:pt>
                <c:pt idx="7143">
                  <c:v>1.0860453999999999</c:v>
                </c:pt>
                <c:pt idx="7144">
                  <c:v>1.0860388999999999</c:v>
                </c:pt>
                <c:pt idx="7145">
                  <c:v>1.0860417</c:v>
                </c:pt>
                <c:pt idx="7146">
                  <c:v>1.0860603</c:v>
                </c:pt>
                <c:pt idx="7147">
                  <c:v>1.0860970999999999</c:v>
                </c:pt>
                <c:pt idx="7148">
                  <c:v>1.0861529000000005</c:v>
                </c:pt>
                <c:pt idx="7149">
                  <c:v>1.0862227999999998</c:v>
                </c:pt>
                <c:pt idx="7150">
                  <c:v>1.0862923</c:v>
                </c:pt>
                <c:pt idx="7151">
                  <c:v>1.0863422</c:v>
                </c:pt>
                <c:pt idx="7152">
                  <c:v>1.0863646999999994</c:v>
                </c:pt>
                <c:pt idx="7153">
                  <c:v>1.0863715999999999</c:v>
                </c:pt>
                <c:pt idx="7154">
                  <c:v>1.0863829000000003</c:v>
                </c:pt>
                <c:pt idx="7155">
                  <c:v>1.0864091</c:v>
                </c:pt>
                <c:pt idx="7156">
                  <c:v>1.0864444</c:v>
                </c:pt>
                <c:pt idx="7157">
                  <c:v>1.0864776</c:v>
                </c:pt>
                <c:pt idx="7158">
                  <c:v>1.0865054000000001</c:v>
                </c:pt>
                <c:pt idx="7159">
                  <c:v>1.0865328000000001</c:v>
                </c:pt>
                <c:pt idx="7160">
                  <c:v>1.0865627</c:v>
                </c:pt>
                <c:pt idx="7161">
                  <c:v>1.0865910999999995</c:v>
                </c:pt>
                <c:pt idx="7162">
                  <c:v>1.0866159000000004</c:v>
                </c:pt>
                <c:pt idx="7163">
                  <c:v>1.0866445</c:v>
                </c:pt>
                <c:pt idx="7164">
                  <c:v>1.0866891999999999</c:v>
                </c:pt>
                <c:pt idx="7165">
                  <c:v>1.0867534000000001</c:v>
                </c:pt>
                <c:pt idx="7166">
                  <c:v>1.0868255999999998</c:v>
                </c:pt>
                <c:pt idx="7167">
                  <c:v>1.0868892999999995</c:v>
                </c:pt>
                <c:pt idx="7168">
                  <c:v>1.0869369</c:v>
                </c:pt>
                <c:pt idx="7169">
                  <c:v>1.0869724999999999</c:v>
                </c:pt>
                <c:pt idx="7170">
                  <c:v>1.0870031999999998</c:v>
                </c:pt>
                <c:pt idx="7171">
                  <c:v>1.0870316999999994</c:v>
                </c:pt>
                <c:pt idx="7172">
                  <c:v>1.0870553999999999</c:v>
                </c:pt>
                <c:pt idx="7173">
                  <c:v>1.0870728999999999</c:v>
                </c:pt>
                <c:pt idx="7174">
                  <c:v>1.0870854999999999</c:v>
                </c:pt>
                <c:pt idx="7175">
                  <c:v>1.0870968999999995</c:v>
                </c:pt>
                <c:pt idx="7176">
                  <c:v>1.0871124999999999</c:v>
                </c:pt>
                <c:pt idx="7177">
                  <c:v>1.0871389</c:v>
                </c:pt>
                <c:pt idx="7178">
                  <c:v>1.0871801999999999</c:v>
                </c:pt>
                <c:pt idx="7179">
                  <c:v>1.0872331</c:v>
                </c:pt>
                <c:pt idx="7180">
                  <c:v>1.0872868</c:v>
                </c:pt>
                <c:pt idx="7181">
                  <c:v>1.0873321</c:v>
                </c:pt>
                <c:pt idx="7182">
                  <c:v>1.0873697999999994</c:v>
                </c:pt>
                <c:pt idx="7183">
                  <c:v>1.0874082999999994</c:v>
                </c:pt>
                <c:pt idx="7184">
                  <c:v>1.0874522</c:v>
                </c:pt>
                <c:pt idx="7185">
                  <c:v>1.0874960999999996</c:v>
                </c:pt>
                <c:pt idx="7186">
                  <c:v>1.0875309</c:v>
                </c:pt>
                <c:pt idx="7187">
                  <c:v>1.0875575000000004</c:v>
                </c:pt>
                <c:pt idx="7188">
                  <c:v>1.0875888</c:v>
                </c:pt>
                <c:pt idx="7189">
                  <c:v>1.0876378</c:v>
                </c:pt>
                <c:pt idx="7190">
                  <c:v>1.0877045999999995</c:v>
                </c:pt>
                <c:pt idx="7191">
                  <c:v>1.0877759999999999</c:v>
                </c:pt>
                <c:pt idx="7192">
                  <c:v>1.0878379999999999</c:v>
                </c:pt>
                <c:pt idx="7193">
                  <c:v>1.0878871999999999</c:v>
                </c:pt>
                <c:pt idx="7194">
                  <c:v>1.0879301999999995</c:v>
                </c:pt>
                <c:pt idx="7195">
                  <c:v>1.0879736999999996</c:v>
                </c:pt>
                <c:pt idx="7196">
                  <c:v>1.0880166999999998</c:v>
                </c:pt>
                <c:pt idx="7197">
                  <c:v>1.0880533999999999</c:v>
                </c:pt>
                <c:pt idx="7198">
                  <c:v>1.0880822999999999</c:v>
                </c:pt>
                <c:pt idx="7199">
                  <c:v>1.0881113999999998</c:v>
                </c:pt>
                <c:pt idx="7200">
                  <c:v>1.0881524000000005</c:v>
                </c:pt>
                <c:pt idx="7201">
                  <c:v>1.0882092999999995</c:v>
                </c:pt>
                <c:pt idx="7202">
                  <c:v>1.0882727000000001</c:v>
                </c:pt>
                <c:pt idx="7203">
                  <c:v>1.0883255999999999</c:v>
                </c:pt>
                <c:pt idx="7204">
                  <c:v>1.0883578000000003</c:v>
                </c:pt>
                <c:pt idx="7205">
                  <c:v>1.0883715</c:v>
                </c:pt>
                <c:pt idx="7206">
                  <c:v>1.0883783</c:v>
                </c:pt>
                <c:pt idx="7207">
                  <c:v>1.0883891999999999</c:v>
                </c:pt>
                <c:pt idx="7208">
                  <c:v>1.0884111999999999</c:v>
                </c:pt>
                <c:pt idx="7209">
                  <c:v>1.0884495999999999</c:v>
                </c:pt>
                <c:pt idx="7210">
                  <c:v>1.0885079000000004</c:v>
                </c:pt>
                <c:pt idx="7211">
                  <c:v>1.0885829000000005</c:v>
                </c:pt>
                <c:pt idx="7212">
                  <c:v>1.0886617999999995</c:v>
                </c:pt>
                <c:pt idx="7213">
                  <c:v>1.0887297999999994</c:v>
                </c:pt>
                <c:pt idx="7214">
                  <c:v>1.0887818999999999</c:v>
                </c:pt>
                <c:pt idx="7215">
                  <c:v>1.0888277</c:v>
                </c:pt>
                <c:pt idx="7216">
                  <c:v>1.0888796999999995</c:v>
                </c:pt>
                <c:pt idx="7217">
                  <c:v>1.0889404</c:v>
                </c:pt>
                <c:pt idx="7218">
                  <c:v>1.0889989999999998</c:v>
                </c:pt>
                <c:pt idx="7219">
                  <c:v>1.0890449</c:v>
                </c:pt>
                <c:pt idx="7220">
                  <c:v>1.0890769</c:v>
                </c:pt>
                <c:pt idx="7221">
                  <c:v>1.0891029999999999</c:v>
                </c:pt>
                <c:pt idx="7222">
                  <c:v>1.0891290999999996</c:v>
                </c:pt>
                <c:pt idx="7223">
                  <c:v>1.0891529000000004</c:v>
                </c:pt>
                <c:pt idx="7224">
                  <c:v>1.0891674</c:v>
                </c:pt>
                <c:pt idx="7225">
                  <c:v>1.0891711999999998</c:v>
                </c:pt>
                <c:pt idx="7226">
                  <c:v>1.0891759999999999</c:v>
                </c:pt>
                <c:pt idx="7227">
                  <c:v>1.0892021999999999</c:v>
                </c:pt>
                <c:pt idx="7228">
                  <c:v>1.0892666999999996</c:v>
                </c:pt>
                <c:pt idx="7229">
                  <c:v>1.0893652999999994</c:v>
                </c:pt>
                <c:pt idx="7230">
                  <c:v>1.0894693999999996</c:v>
                </c:pt>
                <c:pt idx="7231">
                  <c:v>1.0895391999999995</c:v>
                </c:pt>
                <c:pt idx="7232">
                  <c:v>1.0895520999999999</c:v>
                </c:pt>
                <c:pt idx="7233">
                  <c:v>1.0895193999999995</c:v>
                </c:pt>
                <c:pt idx="7234">
                  <c:v>1.0894765999999998</c:v>
                </c:pt>
                <c:pt idx="7235">
                  <c:v>1.0894561</c:v>
                </c:pt>
                <c:pt idx="7236">
                  <c:v>1.0894679999999999</c:v>
                </c:pt>
                <c:pt idx="7237">
                  <c:v>1.0895041999999995</c:v>
                </c:pt>
                <c:pt idx="7238">
                  <c:v>1.0895535999999999</c:v>
                </c:pt>
                <c:pt idx="7239">
                  <c:v>1.08961</c:v>
                </c:pt>
                <c:pt idx="7240">
                  <c:v>1.0896679999999999</c:v>
                </c:pt>
                <c:pt idx="7241">
                  <c:v>1.0897200999999996</c:v>
                </c:pt>
                <c:pt idx="7242">
                  <c:v>1.0897617999999996</c:v>
                </c:pt>
                <c:pt idx="7243">
                  <c:v>1.0897971</c:v>
                </c:pt>
                <c:pt idx="7244">
                  <c:v>1.0898341999999994</c:v>
                </c:pt>
                <c:pt idx="7245">
                  <c:v>1.0898759</c:v>
                </c:pt>
                <c:pt idx="7246">
                  <c:v>1.0899179999999999</c:v>
                </c:pt>
                <c:pt idx="7247">
                  <c:v>1.0899574999999999</c:v>
                </c:pt>
                <c:pt idx="7248">
                  <c:v>1.0899979</c:v>
                </c:pt>
                <c:pt idx="7249">
                  <c:v>1.0900433999999999</c:v>
                </c:pt>
                <c:pt idx="7250">
                  <c:v>1.0900907</c:v>
                </c:pt>
                <c:pt idx="7251">
                  <c:v>1.0901303</c:v>
                </c:pt>
                <c:pt idx="7252">
                  <c:v>1.0901571000000003</c:v>
                </c:pt>
                <c:pt idx="7253">
                  <c:v>1.0901763</c:v>
                </c:pt>
                <c:pt idx="7254">
                  <c:v>1.0901969999999999</c:v>
                </c:pt>
                <c:pt idx="7255">
                  <c:v>1.0902238</c:v>
                </c:pt>
                <c:pt idx="7256">
                  <c:v>1.0902563000000001</c:v>
                </c:pt>
                <c:pt idx="7257">
                  <c:v>1.0902927</c:v>
                </c:pt>
                <c:pt idx="7258">
                  <c:v>1.0903320999999999</c:v>
                </c:pt>
                <c:pt idx="7259">
                  <c:v>1.0903691999999998</c:v>
                </c:pt>
                <c:pt idx="7260">
                  <c:v>1.0903943999999994</c:v>
                </c:pt>
                <c:pt idx="7261">
                  <c:v>1.0904005999999999</c:v>
                </c:pt>
                <c:pt idx="7262">
                  <c:v>1.0903928999999999</c:v>
                </c:pt>
                <c:pt idx="7263">
                  <c:v>1.0903860000000001</c:v>
                </c:pt>
                <c:pt idx="7264">
                  <c:v>1.0903953</c:v>
                </c:pt>
                <c:pt idx="7265">
                  <c:v>1.0904274999999999</c:v>
                </c:pt>
                <c:pt idx="7266">
                  <c:v>1.0904773999999999</c:v>
                </c:pt>
                <c:pt idx="7267">
                  <c:v>1.0905311</c:v>
                </c:pt>
                <c:pt idx="7268">
                  <c:v>1.0905719</c:v>
                </c:pt>
                <c:pt idx="7269">
                  <c:v>1.0905901999999998</c:v>
                </c:pt>
                <c:pt idx="7270">
                  <c:v>1.0905932999999994</c:v>
                </c:pt>
                <c:pt idx="7271">
                  <c:v>1.0906032999999995</c:v>
                </c:pt>
                <c:pt idx="7272">
                  <c:v>1.0906406</c:v>
                </c:pt>
                <c:pt idx="7273">
                  <c:v>1.0907055999999999</c:v>
                </c:pt>
                <c:pt idx="7274">
                  <c:v>1.0907770999999999</c:v>
                </c:pt>
                <c:pt idx="7275">
                  <c:v>1.0908325999999999</c:v>
                </c:pt>
                <c:pt idx="7276">
                  <c:v>1.0908665</c:v>
                </c:pt>
                <c:pt idx="7277">
                  <c:v>1.0908912999999996</c:v>
                </c:pt>
                <c:pt idx="7278">
                  <c:v>1.0909213999999996</c:v>
                </c:pt>
                <c:pt idx="7279">
                  <c:v>1.0909587999999999</c:v>
                </c:pt>
                <c:pt idx="7280">
                  <c:v>1.0909944999999994</c:v>
                </c:pt>
                <c:pt idx="7281">
                  <c:v>1.0910183</c:v>
                </c:pt>
                <c:pt idx="7282">
                  <c:v>1.0910259</c:v>
                </c:pt>
                <c:pt idx="7283">
                  <c:v>1.0910212999999993</c:v>
                </c:pt>
                <c:pt idx="7284">
                  <c:v>1.0910146999999994</c:v>
                </c:pt>
                <c:pt idx="7285">
                  <c:v>1.0910171000000004</c:v>
                </c:pt>
                <c:pt idx="7286">
                  <c:v>1.0910342999999996</c:v>
                </c:pt>
                <c:pt idx="7287">
                  <c:v>1.0910615999999995</c:v>
                </c:pt>
                <c:pt idx="7288">
                  <c:v>1.0910891</c:v>
                </c:pt>
                <c:pt idx="7289">
                  <c:v>1.0911105999999999</c:v>
                </c:pt>
                <c:pt idx="7290">
                  <c:v>1.0911295999999995</c:v>
                </c:pt>
                <c:pt idx="7291">
                  <c:v>1.0911542999999995</c:v>
                </c:pt>
                <c:pt idx="7292">
                  <c:v>1.0911887</c:v>
                </c:pt>
                <c:pt idx="7293">
                  <c:v>1.0912289999999998</c:v>
                </c:pt>
                <c:pt idx="7294">
                  <c:v>1.0912685</c:v>
                </c:pt>
                <c:pt idx="7295">
                  <c:v>1.0913029999999999</c:v>
                </c:pt>
                <c:pt idx="7296">
                  <c:v>1.0913321</c:v>
                </c:pt>
                <c:pt idx="7297">
                  <c:v>1.0913599999999999</c:v>
                </c:pt>
                <c:pt idx="7298">
                  <c:v>1.0913944999999994</c:v>
                </c:pt>
                <c:pt idx="7299">
                  <c:v>1.0914425999999999</c:v>
                </c:pt>
                <c:pt idx="7300">
                  <c:v>1.0915014999999995</c:v>
                </c:pt>
                <c:pt idx="7301">
                  <c:v>1.0915561</c:v>
                </c:pt>
                <c:pt idx="7302">
                  <c:v>1.091591299999999</c:v>
                </c:pt>
                <c:pt idx="7303">
                  <c:v>1.0916081</c:v>
                </c:pt>
                <c:pt idx="7304">
                  <c:v>1.0916235999999995</c:v>
                </c:pt>
                <c:pt idx="7305">
                  <c:v>1.0916535000000001</c:v>
                </c:pt>
                <c:pt idx="7306">
                  <c:v>1.0916936999999995</c:v>
                </c:pt>
                <c:pt idx="7307">
                  <c:v>1.0917257999999994</c:v>
                </c:pt>
                <c:pt idx="7308">
                  <c:v>1.0917378</c:v>
                </c:pt>
                <c:pt idx="7309">
                  <c:v>1.0917376999999995</c:v>
                </c:pt>
                <c:pt idx="7310">
                  <c:v>1.0917431</c:v>
                </c:pt>
                <c:pt idx="7311">
                  <c:v>1.0917623999999995</c:v>
                </c:pt>
                <c:pt idx="7312">
                  <c:v>1.0917893999999995</c:v>
                </c:pt>
                <c:pt idx="7313">
                  <c:v>1.0918125000000001</c:v>
                </c:pt>
                <c:pt idx="7314">
                  <c:v>1.0918267999999995</c:v>
                </c:pt>
                <c:pt idx="7315">
                  <c:v>1.0918359999999998</c:v>
                </c:pt>
                <c:pt idx="7316">
                  <c:v>1.0918477</c:v>
                </c:pt>
                <c:pt idx="7317">
                  <c:v>1.0918703999999995</c:v>
                </c:pt>
                <c:pt idx="7318">
                  <c:v>1.0919103999999995</c:v>
                </c:pt>
                <c:pt idx="7319">
                  <c:v>1.0919657999999994</c:v>
                </c:pt>
                <c:pt idx="7320">
                  <c:v>1.0920255000000001</c:v>
                </c:pt>
                <c:pt idx="7321">
                  <c:v>1.0920733</c:v>
                </c:pt>
                <c:pt idx="7322">
                  <c:v>1.0920987</c:v>
                </c:pt>
                <c:pt idx="7323">
                  <c:v>1.0921030999999999</c:v>
                </c:pt>
                <c:pt idx="7324">
                  <c:v>1.092098</c:v>
                </c:pt>
                <c:pt idx="7325">
                  <c:v>1.0921011999999999</c:v>
                </c:pt>
                <c:pt idx="7326">
                  <c:v>1.0921311</c:v>
                </c:pt>
                <c:pt idx="7327">
                  <c:v>1.0921981000000001</c:v>
                </c:pt>
                <c:pt idx="7328">
                  <c:v>1.0922925999999999</c:v>
                </c:pt>
                <c:pt idx="7329">
                  <c:v>1.0923848</c:v>
                </c:pt>
                <c:pt idx="7330">
                  <c:v>1.0924431999999999</c:v>
                </c:pt>
                <c:pt idx="7331">
                  <c:v>1.0924583999999999</c:v>
                </c:pt>
                <c:pt idx="7332">
                  <c:v>1.0924469999999999</c:v>
                </c:pt>
                <c:pt idx="7333">
                  <c:v>1.0924299</c:v>
                </c:pt>
                <c:pt idx="7334">
                  <c:v>1.0924122000000001</c:v>
                </c:pt>
                <c:pt idx="7335">
                  <c:v>1.0923873000000004</c:v>
                </c:pt>
                <c:pt idx="7336">
                  <c:v>1.0923533000000001</c:v>
                </c:pt>
                <c:pt idx="7337">
                  <c:v>1.0923176999999999</c:v>
                </c:pt>
                <c:pt idx="7338">
                  <c:v>1.0922852000000001</c:v>
                </c:pt>
                <c:pt idx="7339">
                  <c:v>1.0922524000000005</c:v>
                </c:pt>
                <c:pt idx="7340">
                  <c:v>1.0922211999999998</c:v>
                </c:pt>
                <c:pt idx="7341">
                  <c:v>1.0922098999999998</c:v>
                </c:pt>
                <c:pt idx="7342">
                  <c:v>1.0922398</c:v>
                </c:pt>
                <c:pt idx="7343">
                  <c:v>1.0923098</c:v>
                </c:pt>
                <c:pt idx="7344">
                  <c:v>1.0923959999999999</c:v>
                </c:pt>
                <c:pt idx="7345">
                  <c:v>1.0924826000000001</c:v>
                </c:pt>
                <c:pt idx="7346">
                  <c:v>1.0925810999999999</c:v>
                </c:pt>
                <c:pt idx="7347">
                  <c:v>1.0927088999999999</c:v>
                </c:pt>
                <c:pt idx="7348">
                  <c:v>1.0928515000000001</c:v>
                </c:pt>
                <c:pt idx="7349">
                  <c:v>1.0929644999999995</c:v>
                </c:pt>
                <c:pt idx="7350">
                  <c:v>1.0930186</c:v>
                </c:pt>
                <c:pt idx="7351">
                  <c:v>1.0930323</c:v>
                </c:pt>
                <c:pt idx="7352">
                  <c:v>1.0930492999999994</c:v>
                </c:pt>
                <c:pt idx="7353">
                  <c:v>1.0930883</c:v>
                </c:pt>
                <c:pt idx="7354">
                  <c:v>1.0931292999999993</c:v>
                </c:pt>
                <c:pt idx="7355">
                  <c:v>1.0931503999999999</c:v>
                </c:pt>
                <c:pt idx="7356">
                  <c:v>1.0931598</c:v>
                </c:pt>
                <c:pt idx="7357">
                  <c:v>1.0931835999999999</c:v>
                </c:pt>
                <c:pt idx="7358">
                  <c:v>1.0932293999999996</c:v>
                </c:pt>
                <c:pt idx="7359">
                  <c:v>1.0932803999999998</c:v>
                </c:pt>
                <c:pt idx="7360">
                  <c:v>1.0933257999999995</c:v>
                </c:pt>
                <c:pt idx="7361">
                  <c:v>1.0933785999999999</c:v>
                </c:pt>
                <c:pt idx="7362">
                  <c:v>1.0934558000000001</c:v>
                </c:pt>
                <c:pt idx="7363">
                  <c:v>1.0935489999999999</c:v>
                </c:pt>
                <c:pt idx="7364">
                  <c:v>1.0936318999999994</c:v>
                </c:pt>
                <c:pt idx="7365">
                  <c:v>1.0936936999999995</c:v>
                </c:pt>
                <c:pt idx="7366">
                  <c:v>1.0937497999999994</c:v>
                </c:pt>
                <c:pt idx="7367">
                  <c:v>1.0938140999999995</c:v>
                </c:pt>
                <c:pt idx="7368">
                  <c:v>1.0938721</c:v>
                </c:pt>
                <c:pt idx="7369">
                  <c:v>1.0938937999999996</c:v>
                </c:pt>
                <c:pt idx="7370">
                  <c:v>1.0938715999999995</c:v>
                </c:pt>
                <c:pt idx="7371">
                  <c:v>1.093829699999999</c:v>
                </c:pt>
                <c:pt idx="7372">
                  <c:v>1.0937987999999996</c:v>
                </c:pt>
                <c:pt idx="7373">
                  <c:v>1.0937913999999993</c:v>
                </c:pt>
                <c:pt idx="7374">
                  <c:v>1.0938068999999995</c:v>
                </c:pt>
                <c:pt idx="7375">
                  <c:v>1.0938493999999994</c:v>
                </c:pt>
                <c:pt idx="7376">
                  <c:v>1.093923299999999</c:v>
                </c:pt>
                <c:pt idx="7377">
                  <c:v>1.0940143999999998</c:v>
                </c:pt>
                <c:pt idx="7378">
                  <c:v>1.0940922</c:v>
                </c:pt>
                <c:pt idx="7379">
                  <c:v>1.0941407999999999</c:v>
                </c:pt>
                <c:pt idx="7380">
                  <c:v>1.0941767</c:v>
                </c:pt>
                <c:pt idx="7381">
                  <c:v>1.0942270000000001</c:v>
                </c:pt>
                <c:pt idx="7382">
                  <c:v>1.0942925999999999</c:v>
                </c:pt>
                <c:pt idx="7383">
                  <c:v>1.0943456</c:v>
                </c:pt>
                <c:pt idx="7384">
                  <c:v>1.0943657999999998</c:v>
                </c:pt>
                <c:pt idx="7385">
                  <c:v>1.0943665</c:v>
                </c:pt>
                <c:pt idx="7386">
                  <c:v>1.0943771000000004</c:v>
                </c:pt>
                <c:pt idx="7387">
                  <c:v>1.0944072999999999</c:v>
                </c:pt>
                <c:pt idx="7388">
                  <c:v>1.0944411999999999</c:v>
                </c:pt>
                <c:pt idx="7389">
                  <c:v>1.0944647999999995</c:v>
                </c:pt>
                <c:pt idx="7390">
                  <c:v>1.0944859000000005</c:v>
                </c:pt>
                <c:pt idx="7391">
                  <c:v>1.0945193</c:v>
                </c:pt>
                <c:pt idx="7392">
                  <c:v>1.0945631</c:v>
                </c:pt>
                <c:pt idx="7393">
                  <c:v>1.0946003</c:v>
                </c:pt>
                <c:pt idx="7394">
                  <c:v>1.0946244999999994</c:v>
                </c:pt>
                <c:pt idx="7395">
                  <c:v>1.0946511999999999</c:v>
                </c:pt>
                <c:pt idx="7396">
                  <c:v>1.0947</c:v>
                </c:pt>
                <c:pt idx="7397">
                  <c:v>1.0947689</c:v>
                </c:pt>
                <c:pt idx="7398">
                  <c:v>1.0948359000000001</c:v>
                </c:pt>
                <c:pt idx="7399">
                  <c:v>1.0948818999999999</c:v>
                </c:pt>
                <c:pt idx="7400">
                  <c:v>1.094905</c:v>
                </c:pt>
                <c:pt idx="7401">
                  <c:v>1.0949160999999998</c:v>
                </c:pt>
                <c:pt idx="7402">
                  <c:v>1.0949256999999994</c:v>
                </c:pt>
                <c:pt idx="7403">
                  <c:v>1.0949412999999995</c:v>
                </c:pt>
                <c:pt idx="7404">
                  <c:v>1.0949693999999996</c:v>
                </c:pt>
                <c:pt idx="7405">
                  <c:v>1.0950126</c:v>
                </c:pt>
                <c:pt idx="7406">
                  <c:v>1.0950658</c:v>
                </c:pt>
                <c:pt idx="7407">
                  <c:v>1.0951207999999995</c:v>
                </c:pt>
                <c:pt idx="7408">
                  <c:v>1.0951765</c:v>
                </c:pt>
                <c:pt idx="7409">
                  <c:v>1.0952400999999998</c:v>
                </c:pt>
                <c:pt idx="7410">
                  <c:v>1.0953139999999999</c:v>
                </c:pt>
                <c:pt idx="7411">
                  <c:v>1.0953862999999995</c:v>
                </c:pt>
                <c:pt idx="7412">
                  <c:v>1.0954402999999995</c:v>
                </c:pt>
                <c:pt idx="7413">
                  <c:v>1.0954714999999995</c:v>
                </c:pt>
                <c:pt idx="7414">
                  <c:v>1.0954935999999995</c:v>
                </c:pt>
                <c:pt idx="7415">
                  <c:v>1.0955221999999998</c:v>
                </c:pt>
                <c:pt idx="7416">
                  <c:v>1.0955595</c:v>
                </c:pt>
                <c:pt idx="7417">
                  <c:v>1.0955963999999996</c:v>
                </c:pt>
                <c:pt idx="7418">
                  <c:v>1.0956241999999994</c:v>
                </c:pt>
                <c:pt idx="7419">
                  <c:v>1.0956444999999995</c:v>
                </c:pt>
                <c:pt idx="7420">
                  <c:v>1.0956634999999995</c:v>
                </c:pt>
                <c:pt idx="7421">
                  <c:v>1.0956850999999999</c:v>
                </c:pt>
                <c:pt idx="7422">
                  <c:v>1.0957101999999999</c:v>
                </c:pt>
                <c:pt idx="7423">
                  <c:v>1.0957392999999993</c:v>
                </c:pt>
                <c:pt idx="7424">
                  <c:v>1.0957730999999995</c:v>
                </c:pt>
                <c:pt idx="7425">
                  <c:v>1.0958109</c:v>
                </c:pt>
                <c:pt idx="7426">
                  <c:v>1.0958507</c:v>
                </c:pt>
                <c:pt idx="7427">
                  <c:v>1.0958909999999995</c:v>
                </c:pt>
                <c:pt idx="7428">
                  <c:v>1.0959303999999994</c:v>
                </c:pt>
                <c:pt idx="7429">
                  <c:v>1.0959644999999996</c:v>
                </c:pt>
                <c:pt idx="7430">
                  <c:v>1.095988</c:v>
                </c:pt>
                <c:pt idx="7431">
                  <c:v>1.0960026</c:v>
                </c:pt>
                <c:pt idx="7432">
                  <c:v>1.0960202999999995</c:v>
                </c:pt>
                <c:pt idx="7433">
                  <c:v>1.0960560000000001</c:v>
                </c:pt>
                <c:pt idx="7434">
                  <c:v>1.0961133999999999</c:v>
                </c:pt>
                <c:pt idx="7435">
                  <c:v>1.0961803999999999</c:v>
                </c:pt>
                <c:pt idx="7436">
                  <c:v>1.0962391</c:v>
                </c:pt>
                <c:pt idx="7437">
                  <c:v>1.0962798</c:v>
                </c:pt>
                <c:pt idx="7438">
                  <c:v>1.0963050999999999</c:v>
                </c:pt>
                <c:pt idx="7439">
                  <c:v>1.0963235</c:v>
                </c:pt>
                <c:pt idx="7440">
                  <c:v>1.0963414999999999</c:v>
                </c:pt>
                <c:pt idx="7441">
                  <c:v>1.0963611999999998</c:v>
                </c:pt>
                <c:pt idx="7442">
                  <c:v>1.0963826999999999</c:v>
                </c:pt>
                <c:pt idx="7443">
                  <c:v>1.0964073000000001</c:v>
                </c:pt>
                <c:pt idx="7444">
                  <c:v>1.0964376</c:v>
                </c:pt>
                <c:pt idx="7445">
                  <c:v>1.0964745</c:v>
                </c:pt>
                <c:pt idx="7446">
                  <c:v>1.0965137999999999</c:v>
                </c:pt>
                <c:pt idx="7447">
                  <c:v>1.0965482</c:v>
                </c:pt>
                <c:pt idx="7448">
                  <c:v>1.0965715</c:v>
                </c:pt>
                <c:pt idx="7449">
                  <c:v>1.0965859000000004</c:v>
                </c:pt>
                <c:pt idx="7450">
                  <c:v>1.0966027999999999</c:v>
                </c:pt>
                <c:pt idx="7451">
                  <c:v>1.0966327</c:v>
                </c:pt>
                <c:pt idx="7452">
                  <c:v>1.0966766999999995</c:v>
                </c:pt>
                <c:pt idx="7453">
                  <c:v>1.0967281999999998</c:v>
                </c:pt>
                <c:pt idx="7454">
                  <c:v>1.0967830000000001</c:v>
                </c:pt>
                <c:pt idx="7455">
                  <c:v>1.0968415999999999</c:v>
                </c:pt>
                <c:pt idx="7456">
                  <c:v>1.0969028000000001</c:v>
                </c:pt>
                <c:pt idx="7457">
                  <c:v>1.0969544999999998</c:v>
                </c:pt>
                <c:pt idx="7458">
                  <c:v>1.0969826</c:v>
                </c:pt>
                <c:pt idx="7459">
                  <c:v>1.0969894</c:v>
                </c:pt>
                <c:pt idx="7460">
                  <c:v>1.0969991999999995</c:v>
                </c:pt>
                <c:pt idx="7461">
                  <c:v>1.0970385999999999</c:v>
                </c:pt>
                <c:pt idx="7462">
                  <c:v>1.0971112999999995</c:v>
                </c:pt>
                <c:pt idx="7463">
                  <c:v>1.0971911999999995</c:v>
                </c:pt>
                <c:pt idx="7464">
                  <c:v>1.0972450999999999</c:v>
                </c:pt>
                <c:pt idx="7465">
                  <c:v>1.0972603999999995</c:v>
                </c:pt>
                <c:pt idx="7466">
                  <c:v>1.0972521000000004</c:v>
                </c:pt>
                <c:pt idx="7467">
                  <c:v>1.0972481999999999</c:v>
                </c:pt>
                <c:pt idx="7468">
                  <c:v>1.0972686999999994</c:v>
                </c:pt>
                <c:pt idx="7469">
                  <c:v>1.0973172</c:v>
                </c:pt>
                <c:pt idx="7470">
                  <c:v>1.0973843999999995</c:v>
                </c:pt>
                <c:pt idx="7471">
                  <c:v>1.0974564999999998</c:v>
                </c:pt>
                <c:pt idx="7472">
                  <c:v>1.0975204999999995</c:v>
                </c:pt>
                <c:pt idx="7473">
                  <c:v>1.0975672999999995</c:v>
                </c:pt>
                <c:pt idx="7474">
                  <c:v>1.0975913999999996</c:v>
                </c:pt>
                <c:pt idx="7475">
                  <c:v>1.0975936999999996</c:v>
                </c:pt>
                <c:pt idx="7476">
                  <c:v>1.0975838</c:v>
                </c:pt>
                <c:pt idx="7477">
                  <c:v>1.0975804</c:v>
                </c:pt>
                <c:pt idx="7478">
                  <c:v>1.0976029999999999</c:v>
                </c:pt>
                <c:pt idx="7479">
                  <c:v>1.097658</c:v>
                </c:pt>
                <c:pt idx="7480">
                  <c:v>1.0977319999999995</c:v>
                </c:pt>
                <c:pt idx="7481">
                  <c:v>1.0978009</c:v>
                </c:pt>
                <c:pt idx="7482">
                  <c:v>1.0978489999999999</c:v>
                </c:pt>
                <c:pt idx="7483">
                  <c:v>1.0978775000000001</c:v>
                </c:pt>
                <c:pt idx="7484">
                  <c:v>1.0978967999999996</c:v>
                </c:pt>
                <c:pt idx="7485">
                  <c:v>1.0979118999999995</c:v>
                </c:pt>
                <c:pt idx="7486">
                  <c:v>1.0979234999999994</c:v>
                </c:pt>
                <c:pt idx="7487">
                  <c:v>1.0979364999999994</c:v>
                </c:pt>
                <c:pt idx="7488">
                  <c:v>1.0979618999999996</c:v>
                </c:pt>
                <c:pt idx="7489">
                  <c:v>1.0980041999999999</c:v>
                </c:pt>
                <c:pt idx="7490">
                  <c:v>1.0980524000000003</c:v>
                </c:pt>
                <c:pt idx="7491">
                  <c:v>1.0980897000000001</c:v>
                </c:pt>
                <c:pt idx="7492">
                  <c:v>1.0981135000000004</c:v>
                </c:pt>
                <c:pt idx="7493">
                  <c:v>1.0981379000000004</c:v>
                </c:pt>
                <c:pt idx="7494">
                  <c:v>1.098176</c:v>
                </c:pt>
                <c:pt idx="7495">
                  <c:v>1.0982231</c:v>
                </c:pt>
                <c:pt idx="7496">
                  <c:v>1.0982641</c:v>
                </c:pt>
                <c:pt idx="7497">
                  <c:v>1.0982940999999995</c:v>
                </c:pt>
                <c:pt idx="7498">
                  <c:v>1.0983248999999995</c:v>
                </c:pt>
                <c:pt idx="7499">
                  <c:v>1.0983692999999994</c:v>
                </c:pt>
                <c:pt idx="7500">
                  <c:v>1.0984262999999994</c:v>
                </c:pt>
                <c:pt idx="7501">
                  <c:v>1.0984851000000004</c:v>
                </c:pt>
                <c:pt idx="7502">
                  <c:v>1.0985393999999995</c:v>
                </c:pt>
                <c:pt idx="7503">
                  <c:v>1.0985897</c:v>
                </c:pt>
                <c:pt idx="7504">
                  <c:v>1.0986327999999999</c:v>
                </c:pt>
                <c:pt idx="7505">
                  <c:v>1.0986578000000005</c:v>
                </c:pt>
                <c:pt idx="7506">
                  <c:v>1.0986585000000004</c:v>
                </c:pt>
                <c:pt idx="7507">
                  <c:v>1.0986465000000001</c:v>
                </c:pt>
                <c:pt idx="7508">
                  <c:v>1.0986431999999999</c:v>
                </c:pt>
                <c:pt idx="7509">
                  <c:v>1.0986593</c:v>
                </c:pt>
                <c:pt idx="7510">
                  <c:v>1.0986872999999999</c:v>
                </c:pt>
                <c:pt idx="7511">
                  <c:v>1.0987153999999999</c:v>
                </c:pt>
                <c:pt idx="7512">
                  <c:v>1.0987435999999999</c:v>
                </c:pt>
                <c:pt idx="7513">
                  <c:v>1.0987788999999999</c:v>
                </c:pt>
                <c:pt idx="7514">
                  <c:v>1.0988183</c:v>
                </c:pt>
                <c:pt idx="7515">
                  <c:v>1.0988468</c:v>
                </c:pt>
                <c:pt idx="7516">
                  <c:v>1.0988556</c:v>
                </c:pt>
                <c:pt idx="7517">
                  <c:v>1.0988587999999999</c:v>
                </c:pt>
                <c:pt idx="7518">
                  <c:v>1.0988826999999999</c:v>
                </c:pt>
                <c:pt idx="7519">
                  <c:v>1.0989389999999999</c:v>
                </c:pt>
                <c:pt idx="7520">
                  <c:v>1.0990103</c:v>
                </c:pt>
                <c:pt idx="7521">
                  <c:v>1.0990666999999994</c:v>
                </c:pt>
                <c:pt idx="7522">
                  <c:v>1.0990929</c:v>
                </c:pt>
                <c:pt idx="7523">
                  <c:v>1.0990990999999994</c:v>
                </c:pt>
                <c:pt idx="7524">
                  <c:v>1.0991059999999999</c:v>
                </c:pt>
                <c:pt idx="7525">
                  <c:v>1.0991248999999996</c:v>
                </c:pt>
                <c:pt idx="7526">
                  <c:v>1.0991529000000004</c:v>
                </c:pt>
                <c:pt idx="7527">
                  <c:v>1.0991841999999998</c:v>
                </c:pt>
                <c:pt idx="7528">
                  <c:v>1.0992215999999995</c:v>
                </c:pt>
                <c:pt idx="7529">
                  <c:v>1.0992740999999995</c:v>
                </c:pt>
                <c:pt idx="7530">
                  <c:v>1.0993443999999994</c:v>
                </c:pt>
                <c:pt idx="7531">
                  <c:v>1.0994214999999996</c:v>
                </c:pt>
                <c:pt idx="7532">
                  <c:v>1.0994861</c:v>
                </c:pt>
                <c:pt idx="7533">
                  <c:v>1.099524699999999</c:v>
                </c:pt>
                <c:pt idx="7534">
                  <c:v>1.0995392999999996</c:v>
                </c:pt>
                <c:pt idx="7535">
                  <c:v>1.0995435999999998</c:v>
                </c:pt>
                <c:pt idx="7536">
                  <c:v>1.0995520000000001</c:v>
                </c:pt>
                <c:pt idx="7537">
                  <c:v>1.0995702999999994</c:v>
                </c:pt>
                <c:pt idx="7538">
                  <c:v>1.0995961999999995</c:v>
                </c:pt>
                <c:pt idx="7539">
                  <c:v>1.0996230999999996</c:v>
                </c:pt>
                <c:pt idx="7540">
                  <c:v>1.0996458</c:v>
                </c:pt>
                <c:pt idx="7541">
                  <c:v>1.0996622999999994</c:v>
                </c:pt>
                <c:pt idx="7542">
                  <c:v>1.0996763999999994</c:v>
                </c:pt>
                <c:pt idx="7543">
                  <c:v>1.0996977999999995</c:v>
                </c:pt>
                <c:pt idx="7544">
                  <c:v>1.0997365999999995</c:v>
                </c:pt>
                <c:pt idx="7545">
                  <c:v>1.0997949999999994</c:v>
                </c:pt>
                <c:pt idx="7546">
                  <c:v>1.0998637999999996</c:v>
                </c:pt>
                <c:pt idx="7547">
                  <c:v>1.0999301999999995</c:v>
                </c:pt>
                <c:pt idx="7548">
                  <c:v>1.0999885</c:v>
                </c:pt>
                <c:pt idx="7549">
                  <c:v>1.1000407999999999</c:v>
                </c:pt>
                <c:pt idx="7550">
                  <c:v>1.1000885000000005</c:v>
                </c:pt>
                <c:pt idx="7551">
                  <c:v>1.1001265</c:v>
                </c:pt>
                <c:pt idx="7552">
                  <c:v>1.1001512999999998</c:v>
                </c:pt>
                <c:pt idx="7553">
                  <c:v>1.1001699</c:v>
                </c:pt>
                <c:pt idx="7554">
                  <c:v>1.1001984999999999</c:v>
                </c:pt>
                <c:pt idx="7555">
                  <c:v>1.1002480000000001</c:v>
                </c:pt>
                <c:pt idx="7556">
                  <c:v>1.1003139000000004</c:v>
                </c:pt>
                <c:pt idx="7557">
                  <c:v>1.1003824000000004</c:v>
                </c:pt>
                <c:pt idx="7558">
                  <c:v>1.1004433</c:v>
                </c:pt>
                <c:pt idx="7559">
                  <c:v>1.1004961</c:v>
                </c:pt>
                <c:pt idx="7560">
                  <c:v>1.1005438999999999</c:v>
                </c:pt>
                <c:pt idx="7561">
                  <c:v>1.1005874000000004</c:v>
                </c:pt>
                <c:pt idx="7562">
                  <c:v>1.1006254</c:v>
                </c:pt>
                <c:pt idx="7563">
                  <c:v>1.1006567999999999</c:v>
                </c:pt>
                <c:pt idx="7564">
                  <c:v>1.1006795999999999</c:v>
                </c:pt>
                <c:pt idx="7565">
                  <c:v>1.1006909999999999</c:v>
                </c:pt>
                <c:pt idx="7566">
                  <c:v>1.1006915999999998</c:v>
                </c:pt>
                <c:pt idx="7567">
                  <c:v>1.1006889000000004</c:v>
                </c:pt>
                <c:pt idx="7568">
                  <c:v>1.1006916999999996</c:v>
                </c:pt>
                <c:pt idx="7569">
                  <c:v>1.1007001999999999</c:v>
                </c:pt>
                <c:pt idx="7570">
                  <c:v>1.1007054999999999</c:v>
                </c:pt>
                <c:pt idx="7571">
                  <c:v>1.1007049</c:v>
                </c:pt>
                <c:pt idx="7572">
                  <c:v>1.1007096999999995</c:v>
                </c:pt>
                <c:pt idx="7573">
                  <c:v>1.1007347999999995</c:v>
                </c:pt>
                <c:pt idx="7574">
                  <c:v>1.1007802</c:v>
                </c:pt>
                <c:pt idx="7575">
                  <c:v>1.1008292999999996</c:v>
                </c:pt>
                <c:pt idx="7576">
                  <c:v>1.1008705999999999</c:v>
                </c:pt>
                <c:pt idx="7577">
                  <c:v>1.1009127999999999</c:v>
                </c:pt>
                <c:pt idx="7578">
                  <c:v>1.1009734</c:v>
                </c:pt>
                <c:pt idx="7579">
                  <c:v>1.1010536</c:v>
                </c:pt>
                <c:pt idx="7580">
                  <c:v>1.1011324</c:v>
                </c:pt>
                <c:pt idx="7581">
                  <c:v>1.1011884999999999</c:v>
                </c:pt>
                <c:pt idx="7582">
                  <c:v>1.1012200999999995</c:v>
                </c:pt>
                <c:pt idx="7583">
                  <c:v>1.1012411</c:v>
                </c:pt>
                <c:pt idx="7584">
                  <c:v>1.1012610999999994</c:v>
                </c:pt>
                <c:pt idx="7585">
                  <c:v>1.1012795999999998</c:v>
                </c:pt>
                <c:pt idx="7586">
                  <c:v>1.1012967999999996</c:v>
                </c:pt>
                <c:pt idx="7587">
                  <c:v>1.1013200999999995</c:v>
                </c:pt>
                <c:pt idx="7588">
                  <c:v>1.1013531999999999</c:v>
                </c:pt>
                <c:pt idx="7589">
                  <c:v>1.1013877999999999</c:v>
                </c:pt>
                <c:pt idx="7590">
                  <c:v>1.1014145999999998</c:v>
                </c:pt>
                <c:pt idx="7591">
                  <c:v>1.1014386999999994</c:v>
                </c:pt>
                <c:pt idx="7592">
                  <c:v>1.1014755999999999</c:v>
                </c:pt>
                <c:pt idx="7593">
                  <c:v>1.1015280999999995</c:v>
                </c:pt>
                <c:pt idx="7594">
                  <c:v>1.1015781999999998</c:v>
                </c:pt>
                <c:pt idx="7595">
                  <c:v>1.1016083999999995</c:v>
                </c:pt>
                <c:pt idx="7596">
                  <c:v>1.1016244999999996</c:v>
                </c:pt>
                <c:pt idx="7597">
                  <c:v>1.1016455999999999</c:v>
                </c:pt>
                <c:pt idx="7598">
                  <c:v>1.101675</c:v>
                </c:pt>
                <c:pt idx="7599">
                  <c:v>1.1016933999999994</c:v>
                </c:pt>
                <c:pt idx="7600">
                  <c:v>1.1016900999999995</c:v>
                </c:pt>
                <c:pt idx="7601">
                  <c:v>1.1016899999999998</c:v>
                </c:pt>
                <c:pt idx="7602">
                  <c:v>1.1017353999999995</c:v>
                </c:pt>
                <c:pt idx="7603">
                  <c:v>1.1018395999999995</c:v>
                </c:pt>
                <c:pt idx="7604">
                  <c:v>1.1019682999999996</c:v>
                </c:pt>
                <c:pt idx="7605">
                  <c:v>1.1020741999999999</c:v>
                </c:pt>
                <c:pt idx="7606">
                  <c:v>1.1021394</c:v>
                </c:pt>
                <c:pt idx="7607">
                  <c:v>1.1021801000000004</c:v>
                </c:pt>
                <c:pt idx="7608">
                  <c:v>1.1022156000000001</c:v>
                </c:pt>
                <c:pt idx="7609">
                  <c:v>1.1022479000000005</c:v>
                </c:pt>
                <c:pt idx="7610">
                  <c:v>1.1022734000000001</c:v>
                </c:pt>
                <c:pt idx="7611">
                  <c:v>1.1022992999999994</c:v>
                </c:pt>
                <c:pt idx="7612">
                  <c:v>1.1023377000000001</c:v>
                </c:pt>
                <c:pt idx="7613">
                  <c:v>1.1023860999999999</c:v>
                </c:pt>
                <c:pt idx="7614">
                  <c:v>1.1024281999999999</c:v>
                </c:pt>
                <c:pt idx="7615">
                  <c:v>1.1024546</c:v>
                </c:pt>
                <c:pt idx="7616">
                  <c:v>1.1024748</c:v>
                </c:pt>
                <c:pt idx="7617">
                  <c:v>1.1025041999999998</c:v>
                </c:pt>
                <c:pt idx="7618">
                  <c:v>1.102546</c:v>
                </c:pt>
                <c:pt idx="7619">
                  <c:v>1.1025925999999999</c:v>
                </c:pt>
                <c:pt idx="7620">
                  <c:v>1.1026389000000001</c:v>
                </c:pt>
                <c:pt idx="7621">
                  <c:v>1.1026875000000005</c:v>
                </c:pt>
                <c:pt idx="7622">
                  <c:v>1.1027362999999994</c:v>
                </c:pt>
                <c:pt idx="7623">
                  <c:v>1.1027758999999999</c:v>
                </c:pt>
                <c:pt idx="7624">
                  <c:v>1.1028019</c:v>
                </c:pt>
                <c:pt idx="7625">
                  <c:v>1.1028258</c:v>
                </c:pt>
                <c:pt idx="7626">
                  <c:v>1.1028631</c:v>
                </c:pt>
                <c:pt idx="7627">
                  <c:v>1.1029129000000004</c:v>
                </c:pt>
                <c:pt idx="7628">
                  <c:v>1.1029559000000004</c:v>
                </c:pt>
                <c:pt idx="7629">
                  <c:v>1.1029799</c:v>
                </c:pt>
                <c:pt idx="7630">
                  <c:v>1.1029951</c:v>
                </c:pt>
                <c:pt idx="7631">
                  <c:v>1.1030221999999998</c:v>
                </c:pt>
                <c:pt idx="7632">
                  <c:v>1.1030685</c:v>
                </c:pt>
                <c:pt idx="7633">
                  <c:v>1.1031237999999994</c:v>
                </c:pt>
                <c:pt idx="7634">
                  <c:v>1.1031781999999999</c:v>
                </c:pt>
                <c:pt idx="7635">
                  <c:v>1.1032359</c:v>
                </c:pt>
                <c:pt idx="7636">
                  <c:v>1.1033051999999999</c:v>
                </c:pt>
                <c:pt idx="7637">
                  <c:v>1.1033818</c:v>
                </c:pt>
                <c:pt idx="7638">
                  <c:v>1.1034499</c:v>
                </c:pt>
                <c:pt idx="7639">
                  <c:v>1.1034966999999996</c:v>
                </c:pt>
                <c:pt idx="7640">
                  <c:v>1.1035216999999991</c:v>
                </c:pt>
                <c:pt idx="7641">
                  <c:v>1.1035318999999995</c:v>
                </c:pt>
                <c:pt idx="7642">
                  <c:v>1.1035362999999996</c:v>
                </c:pt>
                <c:pt idx="7643">
                  <c:v>1.1035469999999998</c:v>
                </c:pt>
                <c:pt idx="7644">
                  <c:v>1.1035781</c:v>
                </c:pt>
                <c:pt idx="7645">
                  <c:v>1.1036341999999995</c:v>
                </c:pt>
                <c:pt idx="7646">
                  <c:v>1.1037016999999996</c:v>
                </c:pt>
                <c:pt idx="7647">
                  <c:v>1.1037573999999999</c:v>
                </c:pt>
                <c:pt idx="7648">
                  <c:v>1.1037891999999998</c:v>
                </c:pt>
                <c:pt idx="7649">
                  <c:v>1.1038037999999994</c:v>
                </c:pt>
                <c:pt idx="7650">
                  <c:v>1.1038113999999994</c:v>
                </c:pt>
                <c:pt idx="7651">
                  <c:v>1.1038131999999998</c:v>
                </c:pt>
                <c:pt idx="7652">
                  <c:v>1.1038063999999994</c:v>
                </c:pt>
                <c:pt idx="7653">
                  <c:v>1.1038010999999996</c:v>
                </c:pt>
                <c:pt idx="7654">
                  <c:v>1.1038174999999999</c:v>
                </c:pt>
                <c:pt idx="7655">
                  <c:v>1.1038656999999996</c:v>
                </c:pt>
                <c:pt idx="7656">
                  <c:v>1.103929699999999</c:v>
                </c:pt>
                <c:pt idx="7657">
                  <c:v>1.1039823</c:v>
                </c:pt>
                <c:pt idx="7658">
                  <c:v>1.1040132</c:v>
                </c:pt>
                <c:pt idx="7659">
                  <c:v>1.1040382</c:v>
                </c:pt>
                <c:pt idx="7660">
                  <c:v>1.1040785000000004</c:v>
                </c:pt>
                <c:pt idx="7661">
                  <c:v>1.1041358999999999</c:v>
                </c:pt>
                <c:pt idx="7662">
                  <c:v>1.1041913999999995</c:v>
                </c:pt>
                <c:pt idx="7663">
                  <c:v>1.1042232999999995</c:v>
                </c:pt>
                <c:pt idx="7664">
                  <c:v>1.1042284</c:v>
                </c:pt>
                <c:pt idx="7665">
                  <c:v>1.1042234</c:v>
                </c:pt>
                <c:pt idx="7666">
                  <c:v>1.1042318999999998</c:v>
                </c:pt>
                <c:pt idx="7667">
                  <c:v>1.1042675000000004</c:v>
                </c:pt>
                <c:pt idx="7668">
                  <c:v>1.1043248999999995</c:v>
                </c:pt>
                <c:pt idx="7669">
                  <c:v>1.1043835000000004</c:v>
                </c:pt>
                <c:pt idx="7670">
                  <c:v>1.1044258</c:v>
                </c:pt>
                <c:pt idx="7671">
                  <c:v>1.1044525000000003</c:v>
                </c:pt>
                <c:pt idx="7672">
                  <c:v>1.1044810999999999</c:v>
                </c:pt>
                <c:pt idx="7673">
                  <c:v>1.1045259999999999</c:v>
                </c:pt>
                <c:pt idx="7674">
                  <c:v>1.1045814999999999</c:v>
                </c:pt>
                <c:pt idx="7675">
                  <c:v>1.1046267999999995</c:v>
                </c:pt>
                <c:pt idx="7676">
                  <c:v>1.1046464</c:v>
                </c:pt>
                <c:pt idx="7677">
                  <c:v>1.1046461000000001</c:v>
                </c:pt>
                <c:pt idx="7678">
                  <c:v>1.1046459000000004</c:v>
                </c:pt>
                <c:pt idx="7679">
                  <c:v>1.1046635</c:v>
                </c:pt>
                <c:pt idx="7680">
                  <c:v>1.1047023</c:v>
                </c:pt>
                <c:pt idx="7681">
                  <c:v>1.1047553999999999</c:v>
                </c:pt>
                <c:pt idx="7682">
                  <c:v>1.1048115999999999</c:v>
                </c:pt>
                <c:pt idx="7683">
                  <c:v>1.1048616999999994</c:v>
                </c:pt>
                <c:pt idx="7684">
                  <c:v>1.1049035</c:v>
                </c:pt>
                <c:pt idx="7685">
                  <c:v>1.1049422</c:v>
                </c:pt>
                <c:pt idx="7686">
                  <c:v>1.1049853999999999</c:v>
                </c:pt>
                <c:pt idx="7687">
                  <c:v>1.1050306999999995</c:v>
                </c:pt>
                <c:pt idx="7688">
                  <c:v>1.1050631</c:v>
                </c:pt>
                <c:pt idx="7689">
                  <c:v>1.1050704</c:v>
                </c:pt>
                <c:pt idx="7690">
                  <c:v>1.1050608</c:v>
                </c:pt>
                <c:pt idx="7691">
                  <c:v>1.1050629000000001</c:v>
                </c:pt>
                <c:pt idx="7692">
                  <c:v>1.1051023</c:v>
                </c:pt>
                <c:pt idx="7693">
                  <c:v>1.1051770999999999</c:v>
                </c:pt>
                <c:pt idx="7694">
                  <c:v>1.1052597</c:v>
                </c:pt>
                <c:pt idx="7695">
                  <c:v>1.1053195999999998</c:v>
                </c:pt>
                <c:pt idx="7696">
                  <c:v>1.1053451000000001</c:v>
                </c:pt>
                <c:pt idx="7697">
                  <c:v>1.1053461</c:v>
                </c:pt>
                <c:pt idx="7698">
                  <c:v>1.1053417999999995</c:v>
                </c:pt>
                <c:pt idx="7699">
                  <c:v>1.1053481999999999</c:v>
                </c:pt>
                <c:pt idx="7700">
                  <c:v>1.1053715</c:v>
                </c:pt>
                <c:pt idx="7701">
                  <c:v>1.1054070999999999</c:v>
                </c:pt>
                <c:pt idx="7702">
                  <c:v>1.1054445999999998</c:v>
                </c:pt>
                <c:pt idx="7703">
                  <c:v>1.1054767999999995</c:v>
                </c:pt>
                <c:pt idx="7704">
                  <c:v>1.1055078999999999</c:v>
                </c:pt>
                <c:pt idx="7705">
                  <c:v>1.1055493999999995</c:v>
                </c:pt>
                <c:pt idx="7706">
                  <c:v>1.1056081</c:v>
                </c:pt>
                <c:pt idx="7707">
                  <c:v>1.1056756999999995</c:v>
                </c:pt>
                <c:pt idx="7708">
                  <c:v>1.1057331999999995</c:v>
                </c:pt>
                <c:pt idx="7709">
                  <c:v>1.1057667999999996</c:v>
                </c:pt>
                <c:pt idx="7710">
                  <c:v>1.1057789</c:v>
                </c:pt>
                <c:pt idx="7711">
                  <c:v>1.1057865999999998</c:v>
                </c:pt>
                <c:pt idx="7712">
                  <c:v>1.1058098999999995</c:v>
                </c:pt>
                <c:pt idx="7713">
                  <c:v>1.1058576</c:v>
                </c:pt>
                <c:pt idx="7714">
                  <c:v>1.1059201999999995</c:v>
                </c:pt>
                <c:pt idx="7715">
                  <c:v>1.1059774999999998</c:v>
                </c:pt>
                <c:pt idx="7716">
                  <c:v>1.1060146</c:v>
                </c:pt>
                <c:pt idx="7717">
                  <c:v>1.1060334999999999</c:v>
                </c:pt>
                <c:pt idx="7718">
                  <c:v>1.1060467999999999</c:v>
                </c:pt>
                <c:pt idx="7719">
                  <c:v>1.1060604999999999</c:v>
                </c:pt>
                <c:pt idx="7720">
                  <c:v>1.1060680000000001</c:v>
                </c:pt>
                <c:pt idx="7721">
                  <c:v>1.1060645</c:v>
                </c:pt>
                <c:pt idx="7722">
                  <c:v>1.1060649</c:v>
                </c:pt>
                <c:pt idx="7723">
                  <c:v>1.1060961999999999</c:v>
                </c:pt>
                <c:pt idx="7724">
                  <c:v>1.1061679000000004</c:v>
                </c:pt>
                <c:pt idx="7725">
                  <c:v>1.1062566</c:v>
                </c:pt>
                <c:pt idx="7726">
                  <c:v>1.1063272</c:v>
                </c:pt>
                <c:pt idx="7727">
                  <c:v>1.1063691</c:v>
                </c:pt>
                <c:pt idx="7728">
                  <c:v>1.1064039999999999</c:v>
                </c:pt>
                <c:pt idx="7729">
                  <c:v>1.1064552000000001</c:v>
                </c:pt>
                <c:pt idx="7730">
                  <c:v>1.1065204</c:v>
                </c:pt>
                <c:pt idx="7731">
                  <c:v>1.1065783</c:v>
                </c:pt>
                <c:pt idx="7732">
                  <c:v>1.1066168999999999</c:v>
                </c:pt>
                <c:pt idx="7733">
                  <c:v>1.1066435999999999</c:v>
                </c:pt>
                <c:pt idx="7734">
                  <c:v>1.106668</c:v>
                </c:pt>
                <c:pt idx="7735">
                  <c:v>1.1066874000000004</c:v>
                </c:pt>
                <c:pt idx="7736">
                  <c:v>1.1066978999999999</c:v>
                </c:pt>
                <c:pt idx="7737">
                  <c:v>1.1067115999999999</c:v>
                </c:pt>
                <c:pt idx="7738">
                  <c:v>1.1067491</c:v>
                </c:pt>
                <c:pt idx="7739">
                  <c:v>1.1068099999999998</c:v>
                </c:pt>
                <c:pt idx="7740">
                  <c:v>1.1068636999999995</c:v>
                </c:pt>
                <c:pt idx="7741">
                  <c:v>1.1068783999999998</c:v>
                </c:pt>
                <c:pt idx="7742">
                  <c:v>1.1068587000000001</c:v>
                </c:pt>
                <c:pt idx="7743">
                  <c:v>1.1068456</c:v>
                </c:pt>
                <c:pt idx="7744">
                  <c:v>1.1068766999999995</c:v>
                </c:pt>
                <c:pt idx="7745">
                  <c:v>1.1069514</c:v>
                </c:pt>
                <c:pt idx="7746">
                  <c:v>1.1070367999999995</c:v>
                </c:pt>
                <c:pt idx="7747">
                  <c:v>1.1071017999999995</c:v>
                </c:pt>
                <c:pt idx="7748">
                  <c:v>1.1071416999999995</c:v>
                </c:pt>
                <c:pt idx="7749">
                  <c:v>1.1071712999999996</c:v>
                </c:pt>
                <c:pt idx="7750">
                  <c:v>1.1072042999999996</c:v>
                </c:pt>
                <c:pt idx="7751">
                  <c:v>1.1072427999999999</c:v>
                </c:pt>
                <c:pt idx="7752">
                  <c:v>1.1072823999999999</c:v>
                </c:pt>
                <c:pt idx="7753">
                  <c:v>1.1073184999999999</c:v>
                </c:pt>
                <c:pt idx="7754">
                  <c:v>1.1073478999999999</c:v>
                </c:pt>
                <c:pt idx="7755">
                  <c:v>1.1073664999999995</c:v>
                </c:pt>
                <c:pt idx="7756">
                  <c:v>1.1073725999999999</c:v>
                </c:pt>
                <c:pt idx="7757">
                  <c:v>1.1073705</c:v>
                </c:pt>
                <c:pt idx="7758">
                  <c:v>1.1073708999999998</c:v>
                </c:pt>
                <c:pt idx="7759">
                  <c:v>1.1073827000000001</c:v>
                </c:pt>
                <c:pt idx="7760">
                  <c:v>1.1074058</c:v>
                </c:pt>
                <c:pt idx="7761">
                  <c:v>1.1074316999999996</c:v>
                </c:pt>
                <c:pt idx="7762">
                  <c:v>1.1074515999999999</c:v>
                </c:pt>
                <c:pt idx="7763">
                  <c:v>1.1074681</c:v>
                </c:pt>
                <c:pt idx="7764">
                  <c:v>1.1074925</c:v>
                </c:pt>
                <c:pt idx="7765">
                  <c:v>1.1075342999999993</c:v>
                </c:pt>
                <c:pt idx="7766">
                  <c:v>1.1075893999999995</c:v>
                </c:pt>
                <c:pt idx="7767">
                  <c:v>1.1076428999999999</c:v>
                </c:pt>
                <c:pt idx="7768">
                  <c:v>1.1076803</c:v>
                </c:pt>
                <c:pt idx="7769">
                  <c:v>1.1076957999999995</c:v>
                </c:pt>
                <c:pt idx="7770">
                  <c:v>1.1076919999999995</c:v>
                </c:pt>
                <c:pt idx="7771">
                  <c:v>1.1076781999999998</c:v>
                </c:pt>
                <c:pt idx="7772">
                  <c:v>1.1076706999999995</c:v>
                </c:pt>
                <c:pt idx="7773">
                  <c:v>1.1076896999999994</c:v>
                </c:pt>
                <c:pt idx="7774">
                  <c:v>1.1077451999999999</c:v>
                </c:pt>
                <c:pt idx="7775">
                  <c:v>1.1078206999999995</c:v>
                </c:pt>
                <c:pt idx="7776">
                  <c:v>1.1078801999999999</c:v>
                </c:pt>
                <c:pt idx="7777">
                  <c:v>1.1078982999999996</c:v>
                </c:pt>
                <c:pt idx="7778">
                  <c:v>1.1078847999999994</c:v>
                </c:pt>
                <c:pt idx="7779">
                  <c:v>1.1078774</c:v>
                </c:pt>
                <c:pt idx="7780">
                  <c:v>1.1079052999999996</c:v>
                </c:pt>
                <c:pt idx="7781">
                  <c:v>1.1079660999999996</c:v>
                </c:pt>
                <c:pt idx="7782">
                  <c:v>1.1080371000000004</c:v>
                </c:pt>
                <c:pt idx="7783">
                  <c:v>1.1081004999999999</c:v>
                </c:pt>
                <c:pt idx="7784">
                  <c:v>1.1081555000000005</c:v>
                </c:pt>
                <c:pt idx="7785">
                  <c:v>1.1082067</c:v>
                </c:pt>
                <c:pt idx="7786">
                  <c:v>1.1082533999999999</c:v>
                </c:pt>
                <c:pt idx="7787">
                  <c:v>1.1082924999999999</c:v>
                </c:pt>
                <c:pt idx="7788">
                  <c:v>1.1083245999999998</c:v>
                </c:pt>
                <c:pt idx="7789">
                  <c:v>1.1083520000000004</c:v>
                </c:pt>
                <c:pt idx="7790">
                  <c:v>1.1083741999999999</c:v>
                </c:pt>
                <c:pt idx="7791">
                  <c:v>1.1083923</c:v>
                </c:pt>
                <c:pt idx="7792">
                  <c:v>1.1084143</c:v>
                </c:pt>
                <c:pt idx="7793">
                  <c:v>1.1084505000000004</c:v>
                </c:pt>
                <c:pt idx="7794">
                  <c:v>1.1084961999999998</c:v>
                </c:pt>
                <c:pt idx="7795">
                  <c:v>1.1085323</c:v>
                </c:pt>
                <c:pt idx="7796">
                  <c:v>1.1085450999999999</c:v>
                </c:pt>
                <c:pt idx="7797">
                  <c:v>1.1085457999999999</c:v>
                </c:pt>
                <c:pt idx="7798">
                  <c:v>1.1085598999999999</c:v>
                </c:pt>
                <c:pt idx="7799">
                  <c:v>1.1085996999999996</c:v>
                </c:pt>
                <c:pt idx="7800">
                  <c:v>1.1086537000000001</c:v>
                </c:pt>
                <c:pt idx="7801">
                  <c:v>1.108706</c:v>
                </c:pt>
                <c:pt idx="7802">
                  <c:v>1.1087567999999999</c:v>
                </c:pt>
                <c:pt idx="7803">
                  <c:v>1.1088160999999999</c:v>
                </c:pt>
                <c:pt idx="7804">
                  <c:v>1.1088838000000001</c:v>
                </c:pt>
                <c:pt idx="7805">
                  <c:v>1.1089443999999995</c:v>
                </c:pt>
                <c:pt idx="7806">
                  <c:v>1.1089853000000001</c:v>
                </c:pt>
                <c:pt idx="7807">
                  <c:v>1.1090096999999994</c:v>
                </c:pt>
                <c:pt idx="7808">
                  <c:v>1.109027</c:v>
                </c:pt>
                <c:pt idx="7809">
                  <c:v>1.1090399</c:v>
                </c:pt>
                <c:pt idx="7810">
                  <c:v>1.1090457</c:v>
                </c:pt>
                <c:pt idx="7811">
                  <c:v>1.1090484999999999</c:v>
                </c:pt>
                <c:pt idx="7812">
                  <c:v>1.1090561999999999</c:v>
                </c:pt>
                <c:pt idx="7813">
                  <c:v>1.1090659</c:v>
                </c:pt>
                <c:pt idx="7814">
                  <c:v>1.1090643999999994</c:v>
                </c:pt>
                <c:pt idx="7815">
                  <c:v>1.1090504999999999</c:v>
                </c:pt>
                <c:pt idx="7816">
                  <c:v>1.1090472</c:v>
                </c:pt>
                <c:pt idx="7817">
                  <c:v>1.1090807</c:v>
                </c:pt>
                <c:pt idx="7818">
                  <c:v>1.1091470999999999</c:v>
                </c:pt>
                <c:pt idx="7819">
                  <c:v>1.1092135999999999</c:v>
                </c:pt>
                <c:pt idx="7820">
                  <c:v>1.1092561000000001</c:v>
                </c:pt>
                <c:pt idx="7821">
                  <c:v>1.1092854999999999</c:v>
                </c:pt>
                <c:pt idx="7822">
                  <c:v>1.1093285999999998</c:v>
                </c:pt>
                <c:pt idx="7823">
                  <c:v>1.1093879000000004</c:v>
                </c:pt>
                <c:pt idx="7824">
                  <c:v>1.1094373</c:v>
                </c:pt>
                <c:pt idx="7825">
                  <c:v>1.1094567</c:v>
                </c:pt>
                <c:pt idx="7826">
                  <c:v>1.1094603999999995</c:v>
                </c:pt>
                <c:pt idx="7827">
                  <c:v>1.1094819</c:v>
                </c:pt>
                <c:pt idx="7828">
                  <c:v>1.1095371999999999</c:v>
                </c:pt>
                <c:pt idx="7829">
                  <c:v>1.1096136999999995</c:v>
                </c:pt>
                <c:pt idx="7830">
                  <c:v>1.1096876</c:v>
                </c:pt>
                <c:pt idx="7831">
                  <c:v>1.1097424999999999</c:v>
                </c:pt>
                <c:pt idx="7832">
                  <c:v>1.1097680999999995</c:v>
                </c:pt>
                <c:pt idx="7833">
                  <c:v>1.1097581999999999</c:v>
                </c:pt>
                <c:pt idx="7834">
                  <c:v>1.1097219999999994</c:v>
                </c:pt>
                <c:pt idx="7835">
                  <c:v>1.1096926999999996</c:v>
                </c:pt>
                <c:pt idx="7836">
                  <c:v>1.1097073</c:v>
                </c:pt>
                <c:pt idx="7837">
                  <c:v>1.1097725999999999</c:v>
                </c:pt>
                <c:pt idx="7838">
                  <c:v>1.109858</c:v>
                </c:pt>
                <c:pt idx="7839">
                  <c:v>1.1099275</c:v>
                </c:pt>
                <c:pt idx="7840">
                  <c:v>1.1099713999999996</c:v>
                </c:pt>
                <c:pt idx="7841">
                  <c:v>1.1100048999999999</c:v>
                </c:pt>
                <c:pt idx="7842">
                  <c:v>1.1100359000000004</c:v>
                </c:pt>
                <c:pt idx="7843">
                  <c:v>1.1100525000000003</c:v>
                </c:pt>
                <c:pt idx="7844">
                  <c:v>1.1100426000000001</c:v>
                </c:pt>
                <c:pt idx="7845">
                  <c:v>1.1100182999999999</c:v>
                </c:pt>
                <c:pt idx="7846">
                  <c:v>1.1100110999999999</c:v>
                </c:pt>
                <c:pt idx="7847">
                  <c:v>1.1100414999999999</c:v>
                </c:pt>
                <c:pt idx="7848">
                  <c:v>1.1101023999999999</c:v>
                </c:pt>
                <c:pt idx="7849">
                  <c:v>1.1101673000000001</c:v>
                </c:pt>
                <c:pt idx="7850">
                  <c:v>1.1102148000000001</c:v>
                </c:pt>
                <c:pt idx="7851">
                  <c:v>1.1102425000000005</c:v>
                </c:pt>
                <c:pt idx="7852">
                  <c:v>1.1102654999999999</c:v>
                </c:pt>
                <c:pt idx="7853">
                  <c:v>1.1103025000000004</c:v>
                </c:pt>
                <c:pt idx="7854">
                  <c:v>1.1103599000000004</c:v>
                </c:pt>
                <c:pt idx="7855">
                  <c:v>1.1104254999999998</c:v>
                </c:pt>
                <c:pt idx="7856">
                  <c:v>1.1104801000000004</c:v>
                </c:pt>
                <c:pt idx="7857">
                  <c:v>1.1105210999999995</c:v>
                </c:pt>
                <c:pt idx="7858">
                  <c:v>1.1105691</c:v>
                </c:pt>
                <c:pt idx="7859">
                  <c:v>1.1106438000000001</c:v>
                </c:pt>
                <c:pt idx="7860">
                  <c:v>1.1107308</c:v>
                </c:pt>
                <c:pt idx="7861">
                  <c:v>1.1107856</c:v>
                </c:pt>
                <c:pt idx="7862">
                  <c:v>1.1107806</c:v>
                </c:pt>
                <c:pt idx="7863">
                  <c:v>1.1107442999999995</c:v>
                </c:pt>
                <c:pt idx="7864">
                  <c:v>1.1107385999999999</c:v>
                </c:pt>
                <c:pt idx="7865">
                  <c:v>1.1107974</c:v>
                </c:pt>
                <c:pt idx="7866">
                  <c:v>1.110895</c:v>
                </c:pt>
                <c:pt idx="7867">
                  <c:v>1.1109800000000001</c:v>
                </c:pt>
                <c:pt idx="7868">
                  <c:v>1.1110321000000001</c:v>
                </c:pt>
                <c:pt idx="7869">
                  <c:v>1.1110739999999999</c:v>
                </c:pt>
                <c:pt idx="7870">
                  <c:v>1.1111295999999995</c:v>
                </c:pt>
                <c:pt idx="7871">
                  <c:v>1.1111901999999998</c:v>
                </c:pt>
                <c:pt idx="7872">
                  <c:v>1.1112305</c:v>
                </c:pt>
                <c:pt idx="7873">
                  <c:v>1.1112506</c:v>
                </c:pt>
                <c:pt idx="7874">
                  <c:v>1.1112853999999999</c:v>
                </c:pt>
                <c:pt idx="7875">
                  <c:v>1.1113690999999994</c:v>
                </c:pt>
                <c:pt idx="7876">
                  <c:v>1.1114946999999991</c:v>
                </c:pt>
                <c:pt idx="7877">
                  <c:v>1.1116178999999999</c:v>
                </c:pt>
                <c:pt idx="7878">
                  <c:v>1.1116939999999995</c:v>
                </c:pt>
                <c:pt idx="7879">
                  <c:v>1.111712</c:v>
                </c:pt>
                <c:pt idx="7880">
                  <c:v>1.1116953999999994</c:v>
                </c:pt>
                <c:pt idx="7881">
                  <c:v>1.1116817999999995</c:v>
                </c:pt>
                <c:pt idx="7882">
                  <c:v>1.1116968999999994</c:v>
                </c:pt>
                <c:pt idx="7883">
                  <c:v>1.1117429999999999</c:v>
                </c:pt>
                <c:pt idx="7884">
                  <c:v>1.1118029999999999</c:v>
                </c:pt>
                <c:pt idx="7885">
                  <c:v>1.1118585999999999</c:v>
                </c:pt>
                <c:pt idx="7886">
                  <c:v>1.1119090999999994</c:v>
                </c:pt>
                <c:pt idx="7887">
                  <c:v>1.1119686999999996</c:v>
                </c:pt>
                <c:pt idx="7888">
                  <c:v>1.1120459000000005</c:v>
                </c:pt>
                <c:pt idx="7889">
                  <c:v>1.1121270000000001</c:v>
                </c:pt>
                <c:pt idx="7890">
                  <c:v>1.1121881000000005</c:v>
                </c:pt>
                <c:pt idx="7891">
                  <c:v>1.1122223</c:v>
                </c:pt>
                <c:pt idx="7892">
                  <c:v>1.1122513999999999</c:v>
                </c:pt>
                <c:pt idx="7893">
                  <c:v>1.1123056</c:v>
                </c:pt>
                <c:pt idx="7894">
                  <c:v>1.1123951000000001</c:v>
                </c:pt>
                <c:pt idx="7895">
                  <c:v>1.1125050999999999</c:v>
                </c:pt>
                <c:pt idx="7896">
                  <c:v>1.1126123999999999</c:v>
                </c:pt>
                <c:pt idx="7897">
                  <c:v>1.1126995</c:v>
                </c:pt>
                <c:pt idx="7898">
                  <c:v>1.1127547</c:v>
                </c:pt>
                <c:pt idx="7899">
                  <c:v>1.1127719</c:v>
                </c:pt>
                <c:pt idx="7900">
                  <c:v>1.1127628999999999</c:v>
                </c:pt>
                <c:pt idx="7901">
                  <c:v>1.1127644999999995</c:v>
                </c:pt>
                <c:pt idx="7902">
                  <c:v>1.1128187999999999</c:v>
                </c:pt>
                <c:pt idx="7903">
                  <c:v>1.1129365999999998</c:v>
                </c:pt>
                <c:pt idx="7904">
                  <c:v>1.1130823999999999</c:v>
                </c:pt>
                <c:pt idx="7905">
                  <c:v>1.1131978999999999</c:v>
                </c:pt>
                <c:pt idx="7906">
                  <c:v>1.1132422</c:v>
                </c:pt>
                <c:pt idx="7907">
                  <c:v>1.1132104999999999</c:v>
                </c:pt>
                <c:pt idx="7908">
                  <c:v>1.1131278999999998</c:v>
                </c:pt>
                <c:pt idx="7909">
                  <c:v>1.1130381</c:v>
                </c:pt>
                <c:pt idx="7910">
                  <c:v>1.1129921999999999</c:v>
                </c:pt>
                <c:pt idx="7911">
                  <c:v>1.1130315</c:v>
                </c:pt>
                <c:pt idx="7912">
                  <c:v>1.1131617999999994</c:v>
                </c:pt>
                <c:pt idx="7913">
                  <c:v>1.1133419999999998</c:v>
                </c:pt>
                <c:pt idx="7914">
                  <c:v>1.1135040999999994</c:v>
                </c:pt>
                <c:pt idx="7915">
                  <c:v>1.113594299999999</c:v>
                </c:pt>
                <c:pt idx="7916">
                  <c:v>1.1136001999999998</c:v>
                </c:pt>
                <c:pt idx="7917">
                  <c:v>1.1135503</c:v>
                </c:pt>
                <c:pt idx="7918">
                  <c:v>1.1134978</c:v>
                </c:pt>
                <c:pt idx="7919">
                  <c:v>1.1135015999999998</c:v>
                </c:pt>
                <c:pt idx="7920">
                  <c:v>1.1136001999999998</c:v>
                </c:pt>
                <c:pt idx="7921">
                  <c:v>1.1137792999999996</c:v>
                </c:pt>
                <c:pt idx="7922">
                  <c:v>1.1139640999999996</c:v>
                </c:pt>
                <c:pt idx="7923">
                  <c:v>1.1140606</c:v>
                </c:pt>
                <c:pt idx="7924">
                  <c:v>1.1140232999999995</c:v>
                </c:pt>
                <c:pt idx="7925">
                  <c:v>1.1138915999999994</c:v>
                </c:pt>
                <c:pt idx="7926">
                  <c:v>1.1137581999999999</c:v>
                </c:pt>
                <c:pt idx="7927">
                  <c:v>1.1137060999999995</c:v>
                </c:pt>
                <c:pt idx="7928">
                  <c:v>1.1137674</c:v>
                </c:pt>
                <c:pt idx="7929">
                  <c:v>1.1139256999999996</c:v>
                </c:pt>
                <c:pt idx="7930">
                  <c:v>1.1141307</c:v>
                </c:pt>
                <c:pt idx="7931">
                  <c:v>1.1143057999999999</c:v>
                </c:pt>
                <c:pt idx="7932">
                  <c:v>1.1143684999999999</c:v>
                </c:pt>
                <c:pt idx="7933">
                  <c:v>1.1142772000000001</c:v>
                </c:pt>
                <c:pt idx="7934">
                  <c:v>1.1140764000000001</c:v>
                </c:pt>
                <c:pt idx="7935">
                  <c:v>1.1138841999999998</c:v>
                </c:pt>
                <c:pt idx="7936">
                  <c:v>1.1138195999999998</c:v>
                </c:pt>
                <c:pt idx="7937">
                  <c:v>1.1139261999999994</c:v>
                </c:pt>
                <c:pt idx="7938">
                  <c:v>1.1141542</c:v>
                </c:pt>
                <c:pt idx="7939">
                  <c:v>1.1143996999999994</c:v>
                </c:pt>
                <c:pt idx="7940">
                  <c:v>1.1145582000000001</c:v>
                </c:pt>
                <c:pt idx="7941">
                  <c:v>1.1145602999999995</c:v>
                </c:pt>
                <c:pt idx="7942">
                  <c:v>1.1143993999999995</c:v>
                </c:pt>
                <c:pt idx="7943">
                  <c:v>1.1141498999999999</c:v>
                </c:pt>
                <c:pt idx="7944">
                  <c:v>1.1139504</c:v>
                </c:pt>
                <c:pt idx="7945">
                  <c:v>1.1139321</c:v>
                </c:pt>
                <c:pt idx="7946">
                  <c:v>1.1141315000000001</c:v>
                </c:pt>
                <c:pt idx="7947">
                  <c:v>1.1144576000000004</c:v>
                </c:pt>
                <c:pt idx="7948">
                  <c:v>1.1147430999999999</c:v>
                </c:pt>
                <c:pt idx="7949">
                  <c:v>1.1148419999999999</c:v>
                </c:pt>
                <c:pt idx="7950">
                  <c:v>1.1147057</c:v>
                </c:pt>
                <c:pt idx="7951">
                  <c:v>1.1144073999999999</c:v>
                </c:pt>
                <c:pt idx="7952">
                  <c:v>1.1141130000000001</c:v>
                </c:pt>
                <c:pt idx="7953">
                  <c:v>1.1140066</c:v>
                </c:pt>
                <c:pt idx="7954">
                  <c:v>1.1141870000000005</c:v>
                </c:pt>
                <c:pt idx="7955">
                  <c:v>1.1145893</c:v>
                </c:pt>
                <c:pt idx="7956">
                  <c:v>1.1149974999999999</c:v>
                </c:pt>
                <c:pt idx="7957">
                  <c:v>1.1151679999999999</c:v>
                </c:pt>
                <c:pt idx="7958">
                  <c:v>1.1149870000000004</c:v>
                </c:pt>
                <c:pt idx="7959">
                  <c:v>1.1145525000000003</c:v>
                </c:pt>
                <c:pt idx="7960">
                  <c:v>1.1141189000000005</c:v>
                </c:pt>
                <c:pt idx="7961">
                  <c:v>1.1139433999999995</c:v>
                </c:pt>
                <c:pt idx="7962">
                  <c:v>1.1141345999999999</c:v>
                </c:pt>
                <c:pt idx="7963">
                  <c:v>1.1145961999999998</c:v>
                </c:pt>
                <c:pt idx="7964">
                  <c:v>1.1150845</c:v>
                </c:pt>
                <c:pt idx="7965">
                  <c:v>1.1153461</c:v>
                </c:pt>
                <c:pt idx="7966">
                  <c:v>1.1152576000000001</c:v>
                </c:pt>
                <c:pt idx="7967">
                  <c:v>1.1148955999999999</c:v>
                </c:pt>
                <c:pt idx="7968">
                  <c:v>1.1144982999999995</c:v>
                </c:pt>
                <c:pt idx="7969">
                  <c:v>1.1143329000000004</c:v>
                </c:pt>
                <c:pt idx="7970">
                  <c:v>1.1145394</c:v>
                </c:pt>
                <c:pt idx="7971">
                  <c:v>1.1150419</c:v>
                </c:pt>
                <c:pt idx="7972">
                  <c:v>1.1155838999999999</c:v>
                </c:pt>
                <c:pt idx="7973">
                  <c:v>1.1158694999999996</c:v>
                </c:pt>
                <c:pt idx="7974">
                  <c:v>1.1157337999999994</c:v>
                </c:pt>
                <c:pt idx="7975">
                  <c:v>1.1152491</c:v>
                </c:pt>
                <c:pt idx="7976">
                  <c:v>1.1146995</c:v>
                </c:pt>
                <c:pt idx="7977">
                  <c:v>1.1144208</c:v>
                </c:pt>
                <c:pt idx="7978">
                  <c:v>1.1145932999999995</c:v>
                </c:pt>
                <c:pt idx="7979">
                  <c:v>1.1151226999999995</c:v>
                </c:pt>
                <c:pt idx="7980">
                  <c:v>1.1156938999999995</c:v>
                </c:pt>
                <c:pt idx="7981">
                  <c:v>1.115964699999999</c:v>
                </c:pt>
                <c:pt idx="7982">
                  <c:v>1.1157680999999995</c:v>
                </c:pt>
                <c:pt idx="7983">
                  <c:v>1.1152078999999999</c:v>
                </c:pt>
                <c:pt idx="7984">
                  <c:v>1.1146031000000001</c:v>
                </c:pt>
                <c:pt idx="7985">
                  <c:v>1.1143087999999999</c:v>
                </c:pt>
                <c:pt idx="7986">
                  <c:v>1.1145076999999999</c:v>
                </c:pt>
                <c:pt idx="7987">
                  <c:v>1.1150880000000001</c:v>
                </c:pt>
                <c:pt idx="7988">
                  <c:v>1.1156962999999995</c:v>
                </c:pt>
                <c:pt idx="7989">
                  <c:v>1.1159478999999999</c:v>
                </c:pt>
                <c:pt idx="7990">
                  <c:v>1.1156675</c:v>
                </c:pt>
                <c:pt idx="7991">
                  <c:v>1.1150070999999999</c:v>
                </c:pt>
                <c:pt idx="7992">
                  <c:v>1.1143597999999999</c:v>
                </c:pt>
                <c:pt idx="7993">
                  <c:v>1.1141172000000001</c:v>
                </c:pt>
                <c:pt idx="7994">
                  <c:v>1.1144206999999995</c:v>
                </c:pt>
                <c:pt idx="7995">
                  <c:v>1.1150698999999995</c:v>
                </c:pt>
                <c:pt idx="7996">
                  <c:v>1.1156478000000001</c:v>
                </c:pt>
                <c:pt idx="7997">
                  <c:v>1.1157789999999999</c:v>
                </c:pt>
                <c:pt idx="7998">
                  <c:v>1.1153611999999995</c:v>
                </c:pt>
                <c:pt idx="7999">
                  <c:v>1.1146350999999999</c:v>
                </c:pt>
                <c:pt idx="8000">
                  <c:v>1.1140464999999999</c:v>
                </c:pt>
                <c:pt idx="8001">
                  <c:v>1.1139690999999994</c:v>
                </c:pt>
                <c:pt idx="8002">
                  <c:v>1.1144565000000004</c:v>
                </c:pt>
                <c:pt idx="8003">
                  <c:v>1.1151991999999995</c:v>
                </c:pt>
                <c:pt idx="8004">
                  <c:v>1.1157199</c:v>
                </c:pt>
                <c:pt idx="8005">
                  <c:v>1.1156779999999999</c:v>
                </c:pt>
                <c:pt idx="8006">
                  <c:v>1.1150856</c:v>
                </c:pt>
                <c:pt idx="8007">
                  <c:v>1.1143065000000001</c:v>
                </c:pt>
                <c:pt idx="8008">
                  <c:v>1.1138334999999995</c:v>
                </c:pt>
                <c:pt idx="8009">
                  <c:v>1.1139710999999994</c:v>
                </c:pt>
                <c:pt idx="8010">
                  <c:v>1.1146271999999999</c:v>
                </c:pt>
                <c:pt idx="8011">
                  <c:v>1.1153655999999998</c:v>
                </c:pt>
                <c:pt idx="8012">
                  <c:v>1.1156929</c:v>
                </c:pt>
                <c:pt idx="8013">
                  <c:v>1.1153823999999999</c:v>
                </c:pt>
                <c:pt idx="8014">
                  <c:v>1.1146251</c:v>
                </c:pt>
                <c:pt idx="8015">
                  <c:v>1.1139109</c:v>
                </c:pt>
                <c:pt idx="8016">
                  <c:v>1.1137092999999996</c:v>
                </c:pt>
                <c:pt idx="8017">
                  <c:v>1.1141532000000001</c:v>
                </c:pt>
                <c:pt idx="8018">
                  <c:v>1.1149453</c:v>
                </c:pt>
                <c:pt idx="8019">
                  <c:v>1.1155565999999999</c:v>
                </c:pt>
                <c:pt idx="8020">
                  <c:v>1.1155791999999998</c:v>
                </c:pt>
                <c:pt idx="8021">
                  <c:v>1.1149995999999998</c:v>
                </c:pt>
                <c:pt idx="8022">
                  <c:v>1.1142164999999999</c:v>
                </c:pt>
                <c:pt idx="8023">
                  <c:v>1.1137781999999998</c:v>
                </c:pt>
                <c:pt idx="8024">
                  <c:v>1.1139981999999995</c:v>
                </c:pt>
                <c:pt idx="8025">
                  <c:v>1.1147225999999999</c:v>
                </c:pt>
                <c:pt idx="8026">
                  <c:v>1.1154352999999995</c:v>
                </c:pt>
                <c:pt idx="8027">
                  <c:v>1.1156245999999994</c:v>
                </c:pt>
                <c:pt idx="8028">
                  <c:v>1.1151391999999998</c:v>
                </c:pt>
                <c:pt idx="8029">
                  <c:v>1.1142934</c:v>
                </c:pt>
                <c:pt idx="8030">
                  <c:v>1.1136554999999999</c:v>
                </c:pt>
                <c:pt idx="8031">
                  <c:v>1.1136569999999999</c:v>
                </c:pt>
                <c:pt idx="8032">
                  <c:v>1.1142871000000003</c:v>
                </c:pt>
                <c:pt idx="8033">
                  <c:v>1.1150975000000001</c:v>
                </c:pt>
                <c:pt idx="8034">
                  <c:v>1.1155173999999999</c:v>
                </c:pt>
                <c:pt idx="8035">
                  <c:v>1.1152507999999999</c:v>
                </c:pt>
                <c:pt idx="8036">
                  <c:v>1.1144848999999999</c:v>
                </c:pt>
                <c:pt idx="8037">
                  <c:v>1.1137666999999996</c:v>
                </c:pt>
                <c:pt idx="8038">
                  <c:v>1.1136203999999994</c:v>
                </c:pt>
                <c:pt idx="8039">
                  <c:v>1.1141638999999999</c:v>
                </c:pt>
                <c:pt idx="8040">
                  <c:v>1.1150169999999999</c:v>
                </c:pt>
                <c:pt idx="8041">
                  <c:v>1.1155782999999995</c:v>
                </c:pt>
                <c:pt idx="8042">
                  <c:v>1.1154599999999999</c:v>
                </c:pt>
                <c:pt idx="8043">
                  <c:v>1.1147669</c:v>
                </c:pt>
                <c:pt idx="8044">
                  <c:v>1.1140241</c:v>
                </c:pt>
                <c:pt idx="8045">
                  <c:v>1.1137941999999994</c:v>
                </c:pt>
                <c:pt idx="8046">
                  <c:v>1.1142522000000001</c:v>
                </c:pt>
                <c:pt idx="8047">
                  <c:v>1.1150502</c:v>
                </c:pt>
                <c:pt idx="8048">
                  <c:v>1.1155889999999999</c:v>
                </c:pt>
                <c:pt idx="8049">
                  <c:v>1.1154752999999995</c:v>
                </c:pt>
                <c:pt idx="8050">
                  <c:v>1.1148114</c:v>
                </c:pt>
                <c:pt idx="8051">
                  <c:v>1.1141098</c:v>
                </c:pt>
                <c:pt idx="8052">
                  <c:v>1.1139052999999994</c:v>
                </c:pt>
                <c:pt idx="8053">
                  <c:v>1.1143540000000001</c:v>
                </c:pt>
                <c:pt idx="8054">
                  <c:v>1.1151247999999996</c:v>
                </c:pt>
                <c:pt idx="8055">
                  <c:v>1.1156605999999998</c:v>
                </c:pt>
                <c:pt idx="8056">
                  <c:v>1.1155944999999994</c:v>
                </c:pt>
                <c:pt idx="8057">
                  <c:v>1.1150180000000001</c:v>
                </c:pt>
                <c:pt idx="8058">
                  <c:v>1.1144117</c:v>
                </c:pt>
                <c:pt idx="8059">
                  <c:v>1.1142810000000001</c:v>
                </c:pt>
                <c:pt idx="8060">
                  <c:v>1.1147567</c:v>
                </c:pt>
                <c:pt idx="8061">
                  <c:v>1.1154881999999999</c:v>
                </c:pt>
                <c:pt idx="8062">
                  <c:v>1.1159305999999998</c:v>
                </c:pt>
                <c:pt idx="8063">
                  <c:v>1.1157881000000001</c:v>
                </c:pt>
                <c:pt idx="8064">
                  <c:v>1.1152416999999994</c:v>
                </c:pt>
                <c:pt idx="8065">
                  <c:v>1.1147844999999998</c:v>
                </c:pt>
                <c:pt idx="8066">
                  <c:v>1.1148123999999999</c:v>
                </c:pt>
                <c:pt idx="8067">
                  <c:v>1.1153171000000004</c:v>
                </c:pt>
                <c:pt idx="8068">
                  <c:v>1.1159283999999996</c:v>
                </c:pt>
                <c:pt idx="8069">
                  <c:v>1.1162312999999995</c:v>
                </c:pt>
                <c:pt idx="8070">
                  <c:v>1.1160772000000001</c:v>
                </c:pt>
                <c:pt idx="8071">
                  <c:v>1.1156623999999995</c:v>
                </c:pt>
                <c:pt idx="8072">
                  <c:v>1.115351</c:v>
                </c:pt>
                <c:pt idx="8073">
                  <c:v>1.1153935999999998</c:v>
                </c:pt>
                <c:pt idx="8074">
                  <c:v>1.1157496999999994</c:v>
                </c:pt>
                <c:pt idx="8075">
                  <c:v>1.1161472000000001</c:v>
                </c:pt>
                <c:pt idx="8076">
                  <c:v>1.1163209999999999</c:v>
                </c:pt>
                <c:pt idx="8077">
                  <c:v>1.1162297999999995</c:v>
                </c:pt>
                <c:pt idx="8078">
                  <c:v>1.1160653</c:v>
                </c:pt>
                <c:pt idx="8079">
                  <c:v>1.1160596999999999</c:v>
                </c:pt>
                <c:pt idx="8080">
                  <c:v>1.1162817</c:v>
                </c:pt>
                <c:pt idx="8081">
                  <c:v>1.1166122000000001</c:v>
                </c:pt>
                <c:pt idx="8082">
                  <c:v>1.1168922999999995</c:v>
                </c:pt>
                <c:pt idx="8083">
                  <c:v>1.117059</c:v>
                </c:pt>
                <c:pt idx="8084">
                  <c:v>1.1171385</c:v>
                </c:pt>
                <c:pt idx="8085">
                  <c:v>1.1171549999999999</c:v>
                </c:pt>
                <c:pt idx="8086">
                  <c:v>1.1170989</c:v>
                </c:pt>
                <c:pt idx="8087">
                  <c:v>1.1169868999999999</c:v>
                </c:pt>
                <c:pt idx="8088">
                  <c:v>1.1169069999999999</c:v>
                </c:pt>
                <c:pt idx="8089">
                  <c:v>1.1169552999999999</c:v>
                </c:pt>
                <c:pt idx="8090">
                  <c:v>1.1171194</c:v>
                </c:pt>
                <c:pt idx="8091">
                  <c:v>1.1172518999999999</c:v>
                </c:pt>
                <c:pt idx="8092">
                  <c:v>1.1171863</c:v>
                </c:pt>
                <c:pt idx="8093">
                  <c:v>1.1169034999999998</c:v>
                </c:pt>
                <c:pt idx="8094">
                  <c:v>1.1165844</c:v>
                </c:pt>
                <c:pt idx="8095">
                  <c:v>1.1164814000000001</c:v>
                </c:pt>
                <c:pt idx="8096">
                  <c:v>1.1166965</c:v>
                </c:pt>
                <c:pt idx="8097">
                  <c:v>1.1170564999999999</c:v>
                </c:pt>
                <c:pt idx="8098">
                  <c:v>1.1172276999999995</c:v>
                </c:pt>
                <c:pt idx="8099">
                  <c:v>1.1170081000000001</c:v>
                </c:pt>
                <c:pt idx="8100">
                  <c:v>1.1165475000000005</c:v>
                </c:pt>
                <c:pt idx="8101">
                  <c:v>1.1162538000000004</c:v>
                </c:pt>
                <c:pt idx="8102">
                  <c:v>1.1164196</c:v>
                </c:pt>
                <c:pt idx="8103">
                  <c:v>1.1169095</c:v>
                </c:pt>
                <c:pt idx="8104">
                  <c:v>1.1172556999999999</c:v>
                </c:pt>
                <c:pt idx="8105">
                  <c:v>1.1171073</c:v>
                </c:pt>
                <c:pt idx="8106">
                  <c:v>1.1165927</c:v>
                </c:pt>
                <c:pt idx="8107">
                  <c:v>1.1162179000000003</c:v>
                </c:pt>
                <c:pt idx="8108">
                  <c:v>1.1163733</c:v>
                </c:pt>
                <c:pt idx="8109">
                  <c:v>1.1169323</c:v>
                </c:pt>
                <c:pt idx="8110">
                  <c:v>1.1173615999999995</c:v>
                </c:pt>
                <c:pt idx="8111">
                  <c:v>1.1172386999999995</c:v>
                </c:pt>
                <c:pt idx="8112">
                  <c:v>1.1166684999999998</c:v>
                </c:pt>
                <c:pt idx="8113">
                  <c:v>1.1161998</c:v>
                </c:pt>
                <c:pt idx="8114">
                  <c:v>1.1163048999999998</c:v>
                </c:pt>
                <c:pt idx="8115">
                  <c:v>1.1169080999999998</c:v>
                </c:pt>
                <c:pt idx="8116">
                  <c:v>1.1174389999999998</c:v>
                </c:pt>
                <c:pt idx="8117">
                  <c:v>1.1173850999999999</c:v>
                </c:pt>
                <c:pt idx="8118">
                  <c:v>1.1168108999999999</c:v>
                </c:pt>
                <c:pt idx="8119">
                  <c:v>1.1163211</c:v>
                </c:pt>
                <c:pt idx="8120">
                  <c:v>1.1164551000000005</c:v>
                </c:pt>
                <c:pt idx="8121">
                  <c:v>1.117105</c:v>
                </c:pt>
                <c:pt idx="8122">
                  <c:v>1.1176035</c:v>
                </c:pt>
                <c:pt idx="8123">
                  <c:v>1.1174296999999993</c:v>
                </c:pt>
                <c:pt idx="8124">
                  <c:v>1.1167799</c:v>
                </c:pt>
                <c:pt idx="8125">
                  <c:v>1.1163775000000005</c:v>
                </c:pt>
                <c:pt idx="8126">
                  <c:v>1.1166887999999999</c:v>
                </c:pt>
                <c:pt idx="8127">
                  <c:v>1.1173975999999999</c:v>
                </c:pt>
                <c:pt idx="8128">
                  <c:v>1.1177504</c:v>
                </c:pt>
                <c:pt idx="8129">
                  <c:v>1.1173850999999999</c:v>
                </c:pt>
                <c:pt idx="8130">
                  <c:v>1.1167206999999995</c:v>
                </c:pt>
                <c:pt idx="8131">
                  <c:v>1.1164961</c:v>
                </c:pt>
                <c:pt idx="8132">
                  <c:v>1.1169609</c:v>
                </c:pt>
                <c:pt idx="8133">
                  <c:v>1.1176151999999999</c:v>
                </c:pt>
                <c:pt idx="8134">
                  <c:v>1.1177763999999994</c:v>
                </c:pt>
                <c:pt idx="8135">
                  <c:v>1.1173181999999999</c:v>
                </c:pt>
                <c:pt idx="8136">
                  <c:v>1.1167887999999999</c:v>
                </c:pt>
                <c:pt idx="8137">
                  <c:v>1.1168004</c:v>
                </c:pt>
                <c:pt idx="8138">
                  <c:v>1.1173522999999999</c:v>
                </c:pt>
                <c:pt idx="8139">
                  <c:v>1.1178349999999995</c:v>
                </c:pt>
                <c:pt idx="8140">
                  <c:v>1.1177165</c:v>
                </c:pt>
                <c:pt idx="8141">
                  <c:v>1.1171424000000001</c:v>
                </c:pt>
                <c:pt idx="8142">
                  <c:v>1.1167860999999999</c:v>
                </c:pt>
                <c:pt idx="8143">
                  <c:v>1.1170841999999999</c:v>
                </c:pt>
                <c:pt idx="8144">
                  <c:v>1.1177108</c:v>
                </c:pt>
                <c:pt idx="8145">
                  <c:v>1.1179432999999994</c:v>
                </c:pt>
                <c:pt idx="8146">
                  <c:v>1.1175169999999999</c:v>
                </c:pt>
                <c:pt idx="8147">
                  <c:v>1.1169606999999995</c:v>
                </c:pt>
                <c:pt idx="8148">
                  <c:v>1.1169796999999995</c:v>
                </c:pt>
                <c:pt idx="8149">
                  <c:v>1.1175894</c:v>
                </c:pt>
                <c:pt idx="8150">
                  <c:v>1.1180827000000004</c:v>
                </c:pt>
                <c:pt idx="8151">
                  <c:v>1.1179082999999994</c:v>
                </c:pt>
                <c:pt idx="8152">
                  <c:v>1.1173609</c:v>
                </c:pt>
                <c:pt idx="8153">
                  <c:v>1.1172095999999998</c:v>
                </c:pt>
                <c:pt idx="8154">
                  <c:v>1.1177094999999995</c:v>
                </c:pt>
                <c:pt idx="8155">
                  <c:v>1.1182675000000004</c:v>
                </c:pt>
                <c:pt idx="8156">
                  <c:v>1.1182148000000001</c:v>
                </c:pt>
                <c:pt idx="8157">
                  <c:v>1.1176667999999994</c:v>
                </c:pt>
                <c:pt idx="8158">
                  <c:v>1.1173609999999998</c:v>
                </c:pt>
                <c:pt idx="8159">
                  <c:v>1.1176902999999996</c:v>
                </c:pt>
                <c:pt idx="8160">
                  <c:v>1.1182136</c:v>
                </c:pt>
                <c:pt idx="8161">
                  <c:v>1.1182813</c:v>
                </c:pt>
                <c:pt idx="8162">
                  <c:v>1.1179013999999996</c:v>
                </c:pt>
                <c:pt idx="8163">
                  <c:v>1.1176898</c:v>
                </c:pt>
                <c:pt idx="8164">
                  <c:v>1.1180110999999999</c:v>
                </c:pt>
                <c:pt idx="8165">
                  <c:v>1.1184934</c:v>
                </c:pt>
                <c:pt idx="8166">
                  <c:v>1.1185654999999999</c:v>
                </c:pt>
                <c:pt idx="8167">
                  <c:v>1.1182352999999998</c:v>
                </c:pt>
                <c:pt idx="8168">
                  <c:v>1.1180498000000001</c:v>
                </c:pt>
                <c:pt idx="8169">
                  <c:v>1.1183297999999995</c:v>
                </c:pt>
                <c:pt idx="8170">
                  <c:v>1.1187540999999999</c:v>
                </c:pt>
                <c:pt idx="8171">
                  <c:v>1.1188376</c:v>
                </c:pt>
                <c:pt idx="8172">
                  <c:v>1.1185936999999995</c:v>
                </c:pt>
                <c:pt idx="8173">
                  <c:v>1.1184712999999995</c:v>
                </c:pt>
                <c:pt idx="8174">
                  <c:v>1.1187077999999999</c:v>
                </c:pt>
                <c:pt idx="8175">
                  <c:v>1.1190271999999999</c:v>
                </c:pt>
                <c:pt idx="8176">
                  <c:v>1.1190715</c:v>
                </c:pt>
                <c:pt idx="8177">
                  <c:v>1.1189047999999995</c:v>
                </c:pt>
                <c:pt idx="8178">
                  <c:v>1.1188883999999999</c:v>
                </c:pt>
                <c:pt idx="8179">
                  <c:v>1.1191491999999998</c:v>
                </c:pt>
                <c:pt idx="8180">
                  <c:v>1.1194165</c:v>
                </c:pt>
                <c:pt idx="8181">
                  <c:v>1.1194282999999996</c:v>
                </c:pt>
                <c:pt idx="8182">
                  <c:v>1.1192898</c:v>
                </c:pt>
                <c:pt idx="8183">
                  <c:v>1.1192915999999995</c:v>
                </c:pt>
                <c:pt idx="8184">
                  <c:v>1.1194872999999999</c:v>
                </c:pt>
                <c:pt idx="8185">
                  <c:v>1.1196476</c:v>
                </c:pt>
                <c:pt idx="8186">
                  <c:v>1.1196207999999994</c:v>
                </c:pt>
                <c:pt idx="8187">
                  <c:v>1.1195487</c:v>
                </c:pt>
                <c:pt idx="8188">
                  <c:v>1.1196411999999998</c:v>
                </c:pt>
                <c:pt idx="8189">
                  <c:v>1.1198651999999998</c:v>
                </c:pt>
                <c:pt idx="8190">
                  <c:v>1.1200011000000001</c:v>
                </c:pt>
                <c:pt idx="8191">
                  <c:v>1.1199603999999996</c:v>
                </c:pt>
                <c:pt idx="8192">
                  <c:v>1.1198936999999995</c:v>
                </c:pt>
                <c:pt idx="8193">
                  <c:v>1.1199593999999995</c:v>
                </c:pt>
                <c:pt idx="8194">
                  <c:v>1.1201116999999998</c:v>
                </c:pt>
                <c:pt idx="8195">
                  <c:v>1.1202033</c:v>
                </c:pt>
                <c:pt idx="8196">
                  <c:v>1.1202132</c:v>
                </c:pt>
                <c:pt idx="8197">
                  <c:v>1.1202572000000004</c:v>
                </c:pt>
                <c:pt idx="8198">
                  <c:v>1.12039</c:v>
                </c:pt>
                <c:pt idx="8199">
                  <c:v>1.1205183999999999</c:v>
                </c:pt>
                <c:pt idx="8200">
                  <c:v>1.1205516</c:v>
                </c:pt>
                <c:pt idx="8201">
                  <c:v>1.1205452</c:v>
                </c:pt>
                <c:pt idx="8202">
                  <c:v>1.1206193</c:v>
                </c:pt>
                <c:pt idx="8203">
                  <c:v>1.1207805000000004</c:v>
                </c:pt>
                <c:pt idx="8204">
                  <c:v>1.1209148</c:v>
                </c:pt>
                <c:pt idx="8205">
                  <c:v>1.1209543</c:v>
                </c:pt>
                <c:pt idx="8206">
                  <c:v>1.1209632999999994</c:v>
                </c:pt>
                <c:pt idx="8207">
                  <c:v>1.121027</c:v>
                </c:pt>
                <c:pt idx="8208">
                  <c:v>1.1211241999999995</c:v>
                </c:pt>
                <c:pt idx="8209">
                  <c:v>1.1211707</c:v>
                </c:pt>
                <c:pt idx="8210">
                  <c:v>1.1211538000000001</c:v>
                </c:pt>
                <c:pt idx="8211">
                  <c:v>1.1211496999999995</c:v>
                </c:pt>
                <c:pt idx="8212">
                  <c:v>1.1212069</c:v>
                </c:pt>
                <c:pt idx="8213">
                  <c:v>1.1212811</c:v>
                </c:pt>
                <c:pt idx="8214">
                  <c:v>1.1213156</c:v>
                </c:pt>
                <c:pt idx="8215">
                  <c:v>1.1213342999999996</c:v>
                </c:pt>
                <c:pt idx="8216">
                  <c:v>1.1214024999999999</c:v>
                </c:pt>
                <c:pt idx="8217">
                  <c:v>1.1215226999999994</c:v>
                </c:pt>
                <c:pt idx="8218">
                  <c:v>1.1216259999999998</c:v>
                </c:pt>
                <c:pt idx="8219">
                  <c:v>1.1216699999999995</c:v>
                </c:pt>
                <c:pt idx="8220">
                  <c:v>1.1216941999999994</c:v>
                </c:pt>
                <c:pt idx="8221">
                  <c:v>1.1217545</c:v>
                </c:pt>
                <c:pt idx="8222">
                  <c:v>1.1218447999999994</c:v>
                </c:pt>
                <c:pt idx="8223">
                  <c:v>1.1219182999999995</c:v>
                </c:pt>
                <c:pt idx="8224">
                  <c:v>1.1219634999999994</c:v>
                </c:pt>
                <c:pt idx="8225">
                  <c:v>1.1220113</c:v>
                </c:pt>
                <c:pt idx="8226">
                  <c:v>1.1220748</c:v>
                </c:pt>
                <c:pt idx="8227">
                  <c:v>1.122126</c:v>
                </c:pt>
                <c:pt idx="8228">
                  <c:v>1.1221505000000005</c:v>
                </c:pt>
                <c:pt idx="8229">
                  <c:v>1.1221847</c:v>
                </c:pt>
                <c:pt idx="8230">
                  <c:v>1.1222676</c:v>
                </c:pt>
                <c:pt idx="8231">
                  <c:v>1.1223764999999999</c:v>
                </c:pt>
                <c:pt idx="8232">
                  <c:v>1.1224510999999999</c:v>
                </c:pt>
                <c:pt idx="8233">
                  <c:v>1.1224753000000001</c:v>
                </c:pt>
                <c:pt idx="8234">
                  <c:v>1.1224940999999995</c:v>
                </c:pt>
                <c:pt idx="8235">
                  <c:v>1.1225415000000001</c:v>
                </c:pt>
                <c:pt idx="8236">
                  <c:v>1.1225886</c:v>
                </c:pt>
                <c:pt idx="8237">
                  <c:v>1.1225916999999996</c:v>
                </c:pt>
                <c:pt idx="8238">
                  <c:v>1.1225664</c:v>
                </c:pt>
                <c:pt idx="8239">
                  <c:v>1.122571</c:v>
                </c:pt>
                <c:pt idx="8240">
                  <c:v>1.1226235</c:v>
                </c:pt>
                <c:pt idx="8241">
                  <c:v>1.1226733</c:v>
                </c:pt>
                <c:pt idx="8242">
                  <c:v>1.1226723999999999</c:v>
                </c:pt>
                <c:pt idx="8243">
                  <c:v>1.1226429000000004</c:v>
                </c:pt>
                <c:pt idx="8244">
                  <c:v>1.1226468999999999</c:v>
                </c:pt>
                <c:pt idx="8245">
                  <c:v>1.1227061999999999</c:v>
                </c:pt>
                <c:pt idx="8246">
                  <c:v>1.1227838999999999</c:v>
                </c:pt>
                <c:pt idx="8247">
                  <c:v>1.1228444</c:v>
                </c:pt>
                <c:pt idx="8248">
                  <c:v>1.1228948999999995</c:v>
                </c:pt>
                <c:pt idx="8249">
                  <c:v>1.1229568999999999</c:v>
                </c:pt>
                <c:pt idx="8250">
                  <c:v>1.1230229999999999</c:v>
                </c:pt>
                <c:pt idx="8251">
                  <c:v>1.1230677</c:v>
                </c:pt>
                <c:pt idx="8252">
                  <c:v>1.1230891000000001</c:v>
                </c:pt>
                <c:pt idx="8253">
                  <c:v>1.1231138000000001</c:v>
                </c:pt>
                <c:pt idx="8254">
                  <c:v>1.1231595999999999</c:v>
                </c:pt>
                <c:pt idx="8255">
                  <c:v>1.1232161000000001</c:v>
                </c:pt>
                <c:pt idx="8256">
                  <c:v>1.1232671999999999</c:v>
                </c:pt>
                <c:pt idx="8257">
                  <c:v>1.1233111</c:v>
                </c:pt>
                <c:pt idx="8258">
                  <c:v>1.123346</c:v>
                </c:pt>
                <c:pt idx="8259">
                  <c:v>1.1233541</c:v>
                </c:pt>
                <c:pt idx="8260">
                  <c:v>1.1233222999999994</c:v>
                </c:pt>
                <c:pt idx="8261">
                  <c:v>1.1232724999999999</c:v>
                </c:pt>
                <c:pt idx="8262">
                  <c:v>1.1232484999999999</c:v>
                </c:pt>
                <c:pt idx="8263">
                  <c:v>1.1232671000000001</c:v>
                </c:pt>
                <c:pt idx="8264">
                  <c:v>1.1233039</c:v>
                </c:pt>
                <c:pt idx="8265">
                  <c:v>1.1233332999999996</c:v>
                </c:pt>
                <c:pt idx="8266">
                  <c:v>1.1233636999999996</c:v>
                </c:pt>
                <c:pt idx="8267">
                  <c:v>1.1234151999999999</c:v>
                </c:pt>
                <c:pt idx="8268">
                  <c:v>1.1234751999999999</c:v>
                </c:pt>
                <c:pt idx="8269">
                  <c:v>1.1235075999999999</c:v>
                </c:pt>
                <c:pt idx="8270">
                  <c:v>1.1235059999999999</c:v>
                </c:pt>
                <c:pt idx="8271">
                  <c:v>1.1235126</c:v>
                </c:pt>
                <c:pt idx="8272">
                  <c:v>1.1235679999999999</c:v>
                </c:pt>
                <c:pt idx="8273">
                  <c:v>1.1236591</c:v>
                </c:pt>
                <c:pt idx="8274">
                  <c:v>1.1237356999999994</c:v>
                </c:pt>
                <c:pt idx="8275">
                  <c:v>1.1237709</c:v>
                </c:pt>
                <c:pt idx="8276">
                  <c:v>1.1237824000000001</c:v>
                </c:pt>
                <c:pt idx="8277">
                  <c:v>1.1237940999999996</c:v>
                </c:pt>
                <c:pt idx="8278">
                  <c:v>1.1238018999999995</c:v>
                </c:pt>
                <c:pt idx="8279">
                  <c:v>1.1237940999999996</c:v>
                </c:pt>
                <c:pt idx="8280">
                  <c:v>1.1237851999999999</c:v>
                </c:pt>
                <c:pt idx="8281">
                  <c:v>1.1238065999999998</c:v>
                </c:pt>
                <c:pt idx="8282">
                  <c:v>1.1238641999999994</c:v>
                </c:pt>
                <c:pt idx="8283">
                  <c:v>1.1239273999999995</c:v>
                </c:pt>
                <c:pt idx="8284">
                  <c:v>1.1239640999999996</c:v>
                </c:pt>
                <c:pt idx="8285">
                  <c:v>1.1239735</c:v>
                </c:pt>
                <c:pt idx="8286">
                  <c:v>1.1239754</c:v>
                </c:pt>
                <c:pt idx="8287">
                  <c:v>1.1239812999999996</c:v>
                </c:pt>
                <c:pt idx="8288">
                  <c:v>1.1239906999999996</c:v>
                </c:pt>
                <c:pt idx="8289">
                  <c:v>1.1240087999999999</c:v>
                </c:pt>
                <c:pt idx="8290">
                  <c:v>1.1240454000000004</c:v>
                </c:pt>
                <c:pt idx="8291">
                  <c:v>1.124096</c:v>
                </c:pt>
                <c:pt idx="8292">
                  <c:v>1.1241378000000004</c:v>
                </c:pt>
                <c:pt idx="8293">
                  <c:v>1.1241565000000004</c:v>
                </c:pt>
                <c:pt idx="8294">
                  <c:v>1.1241645999999998</c:v>
                </c:pt>
                <c:pt idx="8295">
                  <c:v>1.1241822000000001</c:v>
                </c:pt>
                <c:pt idx="8296">
                  <c:v>1.1242071000000005</c:v>
                </c:pt>
                <c:pt idx="8297">
                  <c:v>1.1242223</c:v>
                </c:pt>
                <c:pt idx="8298">
                  <c:v>1.1242291999999998</c:v>
                </c:pt>
                <c:pt idx="8299">
                  <c:v>1.1242563999999999</c:v>
                </c:pt>
                <c:pt idx="8300">
                  <c:v>1.1243225999999999</c:v>
                </c:pt>
                <c:pt idx="8301">
                  <c:v>1.1244064</c:v>
                </c:pt>
                <c:pt idx="8302">
                  <c:v>1.124466</c:v>
                </c:pt>
                <c:pt idx="8303">
                  <c:v>1.1244836999999999</c:v>
                </c:pt>
                <c:pt idx="8304">
                  <c:v>1.1244805000000004</c:v>
                </c:pt>
                <c:pt idx="8305">
                  <c:v>1.1244852000000001</c:v>
                </c:pt>
                <c:pt idx="8306">
                  <c:v>1.124506</c:v>
                </c:pt>
                <c:pt idx="8307">
                  <c:v>1.1245372</c:v>
                </c:pt>
                <c:pt idx="8308">
                  <c:v>1.1245786999999998</c:v>
                </c:pt>
                <c:pt idx="8309">
                  <c:v>1.1246347999999995</c:v>
                </c:pt>
                <c:pt idx="8310">
                  <c:v>1.1246996999999994</c:v>
                </c:pt>
                <c:pt idx="8311">
                  <c:v>1.1247586000000001</c:v>
                </c:pt>
                <c:pt idx="8312">
                  <c:v>1.1248056</c:v>
                </c:pt>
                <c:pt idx="8313">
                  <c:v>1.1248472999999999</c:v>
                </c:pt>
                <c:pt idx="8314">
                  <c:v>1.1248849000000001</c:v>
                </c:pt>
                <c:pt idx="8315">
                  <c:v>1.1249058000000001</c:v>
                </c:pt>
                <c:pt idx="8316">
                  <c:v>1.1249027</c:v>
                </c:pt>
                <c:pt idx="8317">
                  <c:v>1.1248946999999996</c:v>
                </c:pt>
                <c:pt idx="8318">
                  <c:v>1.1249127999999999</c:v>
                </c:pt>
                <c:pt idx="8319">
                  <c:v>1.1249633999999995</c:v>
                </c:pt>
                <c:pt idx="8320">
                  <c:v>1.1250172999999999</c:v>
                </c:pt>
                <c:pt idx="8321">
                  <c:v>1.1250429000000004</c:v>
                </c:pt>
                <c:pt idx="8322">
                  <c:v>1.1250404000000001</c:v>
                </c:pt>
                <c:pt idx="8323">
                  <c:v>1.1250362999999994</c:v>
                </c:pt>
                <c:pt idx="8324">
                  <c:v>1.1250500999999999</c:v>
                </c:pt>
                <c:pt idx="8325">
                  <c:v>1.1250785999999999</c:v>
                </c:pt>
                <c:pt idx="8326">
                  <c:v>1.1251099</c:v>
                </c:pt>
                <c:pt idx="8327">
                  <c:v>1.1251412999999995</c:v>
                </c:pt>
                <c:pt idx="8328">
                  <c:v>1.1251741</c:v>
                </c:pt>
                <c:pt idx="8329">
                  <c:v>1.1252016999999994</c:v>
                </c:pt>
                <c:pt idx="8330">
                  <c:v>1.1252119999999999</c:v>
                </c:pt>
                <c:pt idx="8331">
                  <c:v>1.1252027999999998</c:v>
                </c:pt>
                <c:pt idx="8332">
                  <c:v>1.125183</c:v>
                </c:pt>
                <c:pt idx="8333">
                  <c:v>1.1251611999999998</c:v>
                </c:pt>
                <c:pt idx="8334">
                  <c:v>1.1251390999999995</c:v>
                </c:pt>
                <c:pt idx="8335">
                  <c:v>1.1251206999999996</c:v>
                </c:pt>
                <c:pt idx="8336">
                  <c:v>1.1251176999999999</c:v>
                </c:pt>
                <c:pt idx="8337">
                  <c:v>1.1251419</c:v>
                </c:pt>
                <c:pt idx="8338">
                  <c:v>1.1251895999999999</c:v>
                </c:pt>
                <c:pt idx="8339">
                  <c:v>1.1252428999999999</c:v>
                </c:pt>
                <c:pt idx="8340">
                  <c:v>1.1252846999999995</c:v>
                </c:pt>
                <c:pt idx="8341">
                  <c:v>1.1253081999999999</c:v>
                </c:pt>
                <c:pt idx="8342">
                  <c:v>1.1253154999999999</c:v>
                </c:pt>
                <c:pt idx="8343">
                  <c:v>1.1253134</c:v>
                </c:pt>
                <c:pt idx="8344">
                  <c:v>1.1253134</c:v>
                </c:pt>
                <c:pt idx="8345">
                  <c:v>1.1253289999999998</c:v>
                </c:pt>
                <c:pt idx="8346">
                  <c:v>1.1253644999999994</c:v>
                </c:pt>
                <c:pt idx="8347">
                  <c:v>1.1254085</c:v>
                </c:pt>
                <c:pt idx="8348">
                  <c:v>1.1254439999999999</c:v>
                </c:pt>
                <c:pt idx="8349">
                  <c:v>1.1254675999999999</c:v>
                </c:pt>
                <c:pt idx="8350">
                  <c:v>1.1254900999999995</c:v>
                </c:pt>
                <c:pt idx="8351">
                  <c:v>1.1255213999999996</c:v>
                </c:pt>
                <c:pt idx="8352">
                  <c:v>1.1255592999999995</c:v>
                </c:pt>
                <c:pt idx="8353">
                  <c:v>1.1255959</c:v>
                </c:pt>
                <c:pt idx="8354">
                  <c:v>1.1256288999999995</c:v>
                </c:pt>
                <c:pt idx="8355">
                  <c:v>1.1256592999999995</c:v>
                </c:pt>
                <c:pt idx="8356">
                  <c:v>1.1256835999999999</c:v>
                </c:pt>
                <c:pt idx="8357">
                  <c:v>1.1256983999999994</c:v>
                </c:pt>
                <c:pt idx="8358">
                  <c:v>1.1257117999999995</c:v>
                </c:pt>
                <c:pt idx="8359">
                  <c:v>1.1257405</c:v>
                </c:pt>
                <c:pt idx="8360">
                  <c:v>1.1257884</c:v>
                </c:pt>
                <c:pt idx="8361">
                  <c:v>1.1258374</c:v>
                </c:pt>
                <c:pt idx="8362">
                  <c:v>1.1258667999999994</c:v>
                </c:pt>
                <c:pt idx="8363">
                  <c:v>1.1258809999999999</c:v>
                </c:pt>
                <c:pt idx="8364">
                  <c:v>1.1259031999999998</c:v>
                </c:pt>
                <c:pt idx="8365">
                  <c:v>1.1259429999999999</c:v>
                </c:pt>
                <c:pt idx="8366">
                  <c:v>1.1259806999999995</c:v>
                </c:pt>
                <c:pt idx="8367">
                  <c:v>1.1259925</c:v>
                </c:pt>
                <c:pt idx="8368">
                  <c:v>1.1259847999999995</c:v>
                </c:pt>
                <c:pt idx="8369">
                  <c:v>1.125991299999999</c:v>
                </c:pt>
                <c:pt idx="8370">
                  <c:v>1.1260357999999999</c:v>
                </c:pt>
                <c:pt idx="8371">
                  <c:v>1.1261097</c:v>
                </c:pt>
                <c:pt idx="8372">
                  <c:v>1.1261866999999999</c:v>
                </c:pt>
                <c:pt idx="8373">
                  <c:v>1.1262517999999999</c:v>
                </c:pt>
                <c:pt idx="8374">
                  <c:v>1.1263069999999999</c:v>
                </c:pt>
                <c:pt idx="8375">
                  <c:v>1.1263548999999999</c:v>
                </c:pt>
                <c:pt idx="8376">
                  <c:v>1.1263920000000001</c:v>
                </c:pt>
                <c:pt idx="8377">
                  <c:v>1.1264198999999999</c:v>
                </c:pt>
                <c:pt idx="8378">
                  <c:v>1.1264498999999999</c:v>
                </c:pt>
                <c:pt idx="8379">
                  <c:v>1.1264898999999999</c:v>
                </c:pt>
                <c:pt idx="8380">
                  <c:v>1.1265314</c:v>
                </c:pt>
                <c:pt idx="8381">
                  <c:v>1.1265594999999999</c:v>
                </c:pt>
                <c:pt idx="8382">
                  <c:v>1.1265752</c:v>
                </c:pt>
                <c:pt idx="8383">
                  <c:v>1.1265965</c:v>
                </c:pt>
                <c:pt idx="8384">
                  <c:v>1.1266356</c:v>
                </c:pt>
                <c:pt idx="8385">
                  <c:v>1.1266818999999999</c:v>
                </c:pt>
                <c:pt idx="8386">
                  <c:v>1.1267126000000001</c:v>
                </c:pt>
                <c:pt idx="8387">
                  <c:v>1.1267175000000005</c:v>
                </c:pt>
                <c:pt idx="8388">
                  <c:v>1.1267061999999999</c:v>
                </c:pt>
                <c:pt idx="8389">
                  <c:v>1.1266959000000001</c:v>
                </c:pt>
                <c:pt idx="8390">
                  <c:v>1.1266989999999999</c:v>
                </c:pt>
                <c:pt idx="8391">
                  <c:v>1.1267243999999996</c:v>
                </c:pt>
                <c:pt idx="8392">
                  <c:v>1.1267815999999999</c:v>
                </c:pt>
                <c:pt idx="8393">
                  <c:v>1.1268712999999995</c:v>
                </c:pt>
                <c:pt idx="8394">
                  <c:v>1.126976</c:v>
                </c:pt>
                <c:pt idx="8395">
                  <c:v>1.1270669</c:v>
                </c:pt>
                <c:pt idx="8396">
                  <c:v>1.1271239999999998</c:v>
                </c:pt>
                <c:pt idx="8397">
                  <c:v>1.1271499999999999</c:v>
                </c:pt>
                <c:pt idx="8398">
                  <c:v>1.1271632999999994</c:v>
                </c:pt>
                <c:pt idx="8399">
                  <c:v>1.1271833</c:v>
                </c:pt>
                <c:pt idx="8400">
                  <c:v>1.1272188999999999</c:v>
                </c:pt>
                <c:pt idx="8401">
                  <c:v>1.1272685999999998</c:v>
                </c:pt>
                <c:pt idx="8402">
                  <c:v>1.1273218999999994</c:v>
                </c:pt>
                <c:pt idx="8403">
                  <c:v>1.1273660999999995</c:v>
                </c:pt>
                <c:pt idx="8404">
                  <c:v>1.1273960999999995</c:v>
                </c:pt>
                <c:pt idx="8405">
                  <c:v>1.1274189999999999</c:v>
                </c:pt>
                <c:pt idx="8406">
                  <c:v>1.1274464</c:v>
                </c:pt>
                <c:pt idx="8407">
                  <c:v>1.1274769</c:v>
                </c:pt>
                <c:pt idx="8408">
                  <c:v>1.1274946999999993</c:v>
                </c:pt>
                <c:pt idx="8409">
                  <c:v>1.1274891999999999</c:v>
                </c:pt>
                <c:pt idx="8410">
                  <c:v>1.1274744999999995</c:v>
                </c:pt>
                <c:pt idx="8411">
                  <c:v>1.1274812999999995</c:v>
                </c:pt>
                <c:pt idx="8412">
                  <c:v>1.1275274</c:v>
                </c:pt>
                <c:pt idx="8413">
                  <c:v>1.1275999999999995</c:v>
                </c:pt>
                <c:pt idx="8414">
                  <c:v>1.1276681999999998</c:v>
                </c:pt>
                <c:pt idx="8415">
                  <c:v>1.1277098999999995</c:v>
                </c:pt>
                <c:pt idx="8416">
                  <c:v>1.1277264999999996</c:v>
                </c:pt>
                <c:pt idx="8417">
                  <c:v>1.1277351</c:v>
                </c:pt>
                <c:pt idx="8418">
                  <c:v>1.1277550999999999</c:v>
                </c:pt>
                <c:pt idx="8419">
                  <c:v>1.1278009</c:v>
                </c:pt>
                <c:pt idx="8420">
                  <c:v>1.1278748999999995</c:v>
                </c:pt>
                <c:pt idx="8421">
                  <c:v>1.1279641999999994</c:v>
                </c:pt>
                <c:pt idx="8422">
                  <c:v>1.1280456000000001</c:v>
                </c:pt>
                <c:pt idx="8423">
                  <c:v>1.1281036</c:v>
                </c:pt>
                <c:pt idx="8424">
                  <c:v>1.1281431000000004</c:v>
                </c:pt>
                <c:pt idx="8425">
                  <c:v>1.1281816</c:v>
                </c:pt>
                <c:pt idx="8426">
                  <c:v>1.1282283</c:v>
                </c:pt>
                <c:pt idx="8427">
                  <c:v>1.1282763999999998</c:v>
                </c:pt>
                <c:pt idx="8428">
                  <c:v>1.1283175000000005</c:v>
                </c:pt>
                <c:pt idx="8429">
                  <c:v>1.1283567999999999</c:v>
                </c:pt>
                <c:pt idx="8430">
                  <c:v>1.1284060999999999</c:v>
                </c:pt>
                <c:pt idx="8431">
                  <c:v>1.1284646999999994</c:v>
                </c:pt>
                <c:pt idx="8432">
                  <c:v>1.1285176000000001</c:v>
                </c:pt>
                <c:pt idx="8433">
                  <c:v>1.1285555000000005</c:v>
                </c:pt>
                <c:pt idx="8434">
                  <c:v>1.1285876000000001</c:v>
                </c:pt>
                <c:pt idx="8435">
                  <c:v>1.1286292999999996</c:v>
                </c:pt>
                <c:pt idx="8436">
                  <c:v>1.1286798999999998</c:v>
                </c:pt>
                <c:pt idx="8437">
                  <c:v>1.1287239</c:v>
                </c:pt>
                <c:pt idx="8438">
                  <c:v>1.1287559000000005</c:v>
                </c:pt>
                <c:pt idx="8439">
                  <c:v>1.1287935999999998</c:v>
                </c:pt>
                <c:pt idx="8440">
                  <c:v>1.1288568999999999</c:v>
                </c:pt>
                <c:pt idx="8441">
                  <c:v>1.1289420999999999</c:v>
                </c:pt>
                <c:pt idx="8442">
                  <c:v>1.1290247999999994</c:v>
                </c:pt>
                <c:pt idx="8443">
                  <c:v>1.1290895000000001</c:v>
                </c:pt>
                <c:pt idx="8444">
                  <c:v>1.1291453</c:v>
                </c:pt>
                <c:pt idx="8445">
                  <c:v>1.1292057</c:v>
                </c:pt>
                <c:pt idx="8446">
                  <c:v>1.1292624999999998</c:v>
                </c:pt>
                <c:pt idx="8447">
                  <c:v>1.1292918999999995</c:v>
                </c:pt>
                <c:pt idx="8448">
                  <c:v>1.1292887</c:v>
                </c:pt>
                <c:pt idx="8449">
                  <c:v>1.1292816999999995</c:v>
                </c:pt>
                <c:pt idx="8450">
                  <c:v>1.1293040999999995</c:v>
                </c:pt>
                <c:pt idx="8451">
                  <c:v>1.1293565999999999</c:v>
                </c:pt>
                <c:pt idx="8452">
                  <c:v>1.1294059000000001</c:v>
                </c:pt>
                <c:pt idx="8453">
                  <c:v>1.1294248999999996</c:v>
                </c:pt>
                <c:pt idx="8454">
                  <c:v>1.1294246999999991</c:v>
                </c:pt>
                <c:pt idx="8455">
                  <c:v>1.1294428999999999</c:v>
                </c:pt>
                <c:pt idx="8456">
                  <c:v>1.1295041999999995</c:v>
                </c:pt>
                <c:pt idx="8457">
                  <c:v>1.129597</c:v>
                </c:pt>
                <c:pt idx="8458">
                  <c:v>1.1296858999999999</c:v>
                </c:pt>
                <c:pt idx="8459">
                  <c:v>1.1297398999999995</c:v>
                </c:pt>
                <c:pt idx="8460">
                  <c:v>1.1297496999999996</c:v>
                </c:pt>
                <c:pt idx="8461">
                  <c:v>1.1297261999999995</c:v>
                </c:pt>
                <c:pt idx="8462">
                  <c:v>1.1296918999999996</c:v>
                </c:pt>
                <c:pt idx="8463">
                  <c:v>1.1296714999999995</c:v>
                </c:pt>
                <c:pt idx="8464">
                  <c:v>1.1296797999999995</c:v>
                </c:pt>
                <c:pt idx="8465">
                  <c:v>1.1297139</c:v>
                </c:pt>
                <c:pt idx="8466">
                  <c:v>1.1297568999999998</c:v>
                </c:pt>
                <c:pt idx="8467">
                  <c:v>1.1297922999999996</c:v>
                </c:pt>
                <c:pt idx="8468">
                  <c:v>1.1298162999999994</c:v>
                </c:pt>
                <c:pt idx="8469">
                  <c:v>1.1298361999999995</c:v>
                </c:pt>
                <c:pt idx="8470">
                  <c:v>1.1298618999999994</c:v>
                </c:pt>
                <c:pt idx="8471">
                  <c:v>1.1298987999999994</c:v>
                </c:pt>
                <c:pt idx="8472">
                  <c:v>1.1299469</c:v>
                </c:pt>
                <c:pt idx="8473">
                  <c:v>1.1299990999999996</c:v>
                </c:pt>
                <c:pt idx="8474">
                  <c:v>1.1300417999999999</c:v>
                </c:pt>
                <c:pt idx="8475">
                  <c:v>1.1300633</c:v>
                </c:pt>
                <c:pt idx="8476">
                  <c:v>1.1300664</c:v>
                </c:pt>
                <c:pt idx="8477">
                  <c:v>1.130069</c:v>
                </c:pt>
                <c:pt idx="8478">
                  <c:v>1.1300862999999999</c:v>
                </c:pt>
                <c:pt idx="8479">
                  <c:v>1.1301129000000003</c:v>
                </c:pt>
                <c:pt idx="8480">
                  <c:v>1.1301298</c:v>
                </c:pt>
                <c:pt idx="8481">
                  <c:v>1.1301291</c:v>
                </c:pt>
                <c:pt idx="8482">
                  <c:v>1.1301277999999999</c:v>
                </c:pt>
                <c:pt idx="8483">
                  <c:v>1.1301485000000004</c:v>
                </c:pt>
                <c:pt idx="8484">
                  <c:v>1.1301933</c:v>
                </c:pt>
                <c:pt idx="8485">
                  <c:v>1.1302441000000001</c:v>
                </c:pt>
                <c:pt idx="8486">
                  <c:v>1.1302865000000004</c:v>
                </c:pt>
                <c:pt idx="8487">
                  <c:v>1.1303253</c:v>
                </c:pt>
                <c:pt idx="8488">
                  <c:v>1.130369</c:v>
                </c:pt>
                <c:pt idx="8489">
                  <c:v>1.130409</c:v>
                </c:pt>
                <c:pt idx="8490">
                  <c:v>1.1304261999999998</c:v>
                </c:pt>
                <c:pt idx="8491">
                  <c:v>1.1304197999999999</c:v>
                </c:pt>
                <c:pt idx="8492">
                  <c:v>1.1304178000000005</c:v>
                </c:pt>
                <c:pt idx="8493">
                  <c:v>1.1304514999999999</c:v>
                </c:pt>
                <c:pt idx="8494">
                  <c:v>1.1305241999999998</c:v>
                </c:pt>
                <c:pt idx="8495">
                  <c:v>1.1306091</c:v>
                </c:pt>
                <c:pt idx="8496">
                  <c:v>1.1306794</c:v>
                </c:pt>
                <c:pt idx="8497">
                  <c:v>1.1307281999999999</c:v>
                </c:pt>
                <c:pt idx="8498">
                  <c:v>1.1307602999999995</c:v>
                </c:pt>
                <c:pt idx="8499">
                  <c:v>1.1307767</c:v>
                </c:pt>
                <c:pt idx="8500">
                  <c:v>1.1307773999999999</c:v>
                </c:pt>
                <c:pt idx="8501">
                  <c:v>1.1307746999999995</c:v>
                </c:pt>
                <c:pt idx="8502">
                  <c:v>1.1307902999999995</c:v>
                </c:pt>
                <c:pt idx="8503">
                  <c:v>1.1308315</c:v>
                </c:pt>
                <c:pt idx="8504">
                  <c:v>1.1308788000000001</c:v>
                </c:pt>
                <c:pt idx="8505">
                  <c:v>1.1309043999999995</c:v>
                </c:pt>
                <c:pt idx="8506">
                  <c:v>1.1309022</c:v>
                </c:pt>
                <c:pt idx="8507">
                  <c:v>1.1308931</c:v>
                </c:pt>
                <c:pt idx="8508">
                  <c:v>1.1309024000000001</c:v>
                </c:pt>
                <c:pt idx="8509">
                  <c:v>1.1309347999999995</c:v>
                </c:pt>
                <c:pt idx="8510">
                  <c:v>1.130979</c:v>
                </c:pt>
                <c:pt idx="8511">
                  <c:v>1.1310255999999999</c:v>
                </c:pt>
                <c:pt idx="8512">
                  <c:v>1.1310770999999999</c:v>
                </c:pt>
                <c:pt idx="8513">
                  <c:v>1.1311381</c:v>
                </c:pt>
                <c:pt idx="8514">
                  <c:v>1.1312028999999999</c:v>
                </c:pt>
                <c:pt idx="8515">
                  <c:v>1.1312574000000004</c:v>
                </c:pt>
                <c:pt idx="8516">
                  <c:v>1.1312897</c:v>
                </c:pt>
                <c:pt idx="8517">
                  <c:v>1.1312996999999996</c:v>
                </c:pt>
                <c:pt idx="8518">
                  <c:v>1.1313010999999995</c:v>
                </c:pt>
                <c:pt idx="8519">
                  <c:v>1.1313157999999999</c:v>
                </c:pt>
                <c:pt idx="8520">
                  <c:v>1.1313609999999998</c:v>
                </c:pt>
                <c:pt idx="8521">
                  <c:v>1.1314333999999995</c:v>
                </c:pt>
                <c:pt idx="8522">
                  <c:v>1.1315051999999999</c:v>
                </c:pt>
                <c:pt idx="8523">
                  <c:v>1.1315442999999994</c:v>
                </c:pt>
                <c:pt idx="8524">
                  <c:v>1.1315445</c:v>
                </c:pt>
                <c:pt idx="8525">
                  <c:v>1.1315339999999998</c:v>
                </c:pt>
                <c:pt idx="8526">
                  <c:v>1.1315499</c:v>
                </c:pt>
                <c:pt idx="8527">
                  <c:v>1.1316005999999998</c:v>
                </c:pt>
                <c:pt idx="8528">
                  <c:v>1.1316595999999999</c:v>
                </c:pt>
                <c:pt idx="8529">
                  <c:v>1.1316964999999994</c:v>
                </c:pt>
                <c:pt idx="8530">
                  <c:v>1.1317108</c:v>
                </c:pt>
                <c:pt idx="8531">
                  <c:v>1.1317322999999995</c:v>
                </c:pt>
                <c:pt idx="8532">
                  <c:v>1.1317892999999994</c:v>
                </c:pt>
                <c:pt idx="8533">
                  <c:v>1.1318795999999998</c:v>
                </c:pt>
                <c:pt idx="8534">
                  <c:v>1.1319722999999995</c:v>
                </c:pt>
                <c:pt idx="8535">
                  <c:v>1.1320352</c:v>
                </c:pt>
                <c:pt idx="8536">
                  <c:v>1.1320596999999999</c:v>
                </c:pt>
                <c:pt idx="8537">
                  <c:v>1.1320650999999999</c:v>
                </c:pt>
                <c:pt idx="8538">
                  <c:v>1.1320819000000004</c:v>
                </c:pt>
                <c:pt idx="8539">
                  <c:v>1.1321285999999999</c:v>
                </c:pt>
                <c:pt idx="8540">
                  <c:v>1.1321976</c:v>
                </c:pt>
                <c:pt idx="8541">
                  <c:v>1.1322599000000004</c:v>
                </c:pt>
                <c:pt idx="8542">
                  <c:v>1.1322876000000004</c:v>
                </c:pt>
                <c:pt idx="8543">
                  <c:v>1.1322770000000004</c:v>
                </c:pt>
                <c:pt idx="8544">
                  <c:v>1.1322526000000004</c:v>
                </c:pt>
                <c:pt idx="8545">
                  <c:v>1.1322482999999999</c:v>
                </c:pt>
                <c:pt idx="8546">
                  <c:v>1.1322821000000003</c:v>
                </c:pt>
                <c:pt idx="8547">
                  <c:v>1.1323475000000003</c:v>
                </c:pt>
                <c:pt idx="8548">
                  <c:v>1.132423</c:v>
                </c:pt>
                <c:pt idx="8549">
                  <c:v>1.1324889000000005</c:v>
                </c:pt>
                <c:pt idx="8550">
                  <c:v>1.1325367</c:v>
                </c:pt>
                <c:pt idx="8551">
                  <c:v>1.1325683</c:v>
                </c:pt>
                <c:pt idx="8552">
                  <c:v>1.1325935999999999</c:v>
                </c:pt>
                <c:pt idx="8553">
                  <c:v>1.1326245999999998</c:v>
                </c:pt>
                <c:pt idx="8554">
                  <c:v>1.1326673999999999</c:v>
                </c:pt>
                <c:pt idx="8555">
                  <c:v>1.1327152</c:v>
                </c:pt>
                <c:pt idx="8556">
                  <c:v>1.1327528000000004</c:v>
                </c:pt>
                <c:pt idx="8557">
                  <c:v>1.1327697999999995</c:v>
                </c:pt>
                <c:pt idx="8558">
                  <c:v>1.1327722</c:v>
                </c:pt>
                <c:pt idx="8559">
                  <c:v>1.1327780999999999</c:v>
                </c:pt>
                <c:pt idx="8560">
                  <c:v>1.1328041</c:v>
                </c:pt>
                <c:pt idx="8561">
                  <c:v>1.1328533999999999</c:v>
                </c:pt>
                <c:pt idx="8562">
                  <c:v>1.1329165999999999</c:v>
                </c:pt>
                <c:pt idx="8563">
                  <c:v>1.1329804999999999</c:v>
                </c:pt>
                <c:pt idx="8564">
                  <c:v>1.1330355000000001</c:v>
                </c:pt>
                <c:pt idx="8565">
                  <c:v>1.1330791</c:v>
                </c:pt>
                <c:pt idx="8566">
                  <c:v>1.1331144</c:v>
                </c:pt>
                <c:pt idx="8567">
                  <c:v>1.1331468999999998</c:v>
                </c:pt>
                <c:pt idx="8568">
                  <c:v>1.133178</c:v>
                </c:pt>
                <c:pt idx="8569">
                  <c:v>1.1332023</c:v>
                </c:pt>
                <c:pt idx="8570">
                  <c:v>1.1332122</c:v>
                </c:pt>
                <c:pt idx="8571">
                  <c:v>1.1332087</c:v>
                </c:pt>
                <c:pt idx="8572">
                  <c:v>1.1332061</c:v>
                </c:pt>
                <c:pt idx="8573">
                  <c:v>1.1332214999999994</c:v>
                </c:pt>
                <c:pt idx="8574">
                  <c:v>1.1332603999999995</c:v>
                </c:pt>
                <c:pt idx="8575">
                  <c:v>1.1333099999999998</c:v>
                </c:pt>
                <c:pt idx="8576">
                  <c:v>1.1333514</c:v>
                </c:pt>
                <c:pt idx="8577">
                  <c:v>1.1333758</c:v>
                </c:pt>
                <c:pt idx="8578">
                  <c:v>1.1333925999999999</c:v>
                </c:pt>
                <c:pt idx="8579">
                  <c:v>1.1334217999999996</c:v>
                </c:pt>
                <c:pt idx="8580">
                  <c:v>1.1334789999999999</c:v>
                </c:pt>
                <c:pt idx="8581">
                  <c:v>1.1335642999999993</c:v>
                </c:pt>
                <c:pt idx="8582">
                  <c:v>1.1336601999999998</c:v>
                </c:pt>
                <c:pt idx="8583">
                  <c:v>1.1337411999999998</c:v>
                </c:pt>
                <c:pt idx="8584">
                  <c:v>1.1337889999999999</c:v>
                </c:pt>
                <c:pt idx="8585">
                  <c:v>1.1338055999999999</c:v>
                </c:pt>
                <c:pt idx="8586">
                  <c:v>1.1338108</c:v>
                </c:pt>
                <c:pt idx="8587">
                  <c:v>1.1338244999999996</c:v>
                </c:pt>
                <c:pt idx="8588">
                  <c:v>1.1338509999999999</c:v>
                </c:pt>
                <c:pt idx="8589">
                  <c:v>1.1338819</c:v>
                </c:pt>
                <c:pt idx="8590">
                  <c:v>1.1339124999999999</c:v>
                </c:pt>
                <c:pt idx="8591">
                  <c:v>1.1339527</c:v>
                </c:pt>
                <c:pt idx="8592">
                  <c:v>1.1340158000000005</c:v>
                </c:pt>
                <c:pt idx="8593">
                  <c:v>1.1340976</c:v>
                </c:pt>
                <c:pt idx="8594">
                  <c:v>1.1341734999999999</c:v>
                </c:pt>
                <c:pt idx="8595">
                  <c:v>1.1342196</c:v>
                </c:pt>
                <c:pt idx="8596">
                  <c:v>1.1342352999999998</c:v>
                </c:pt>
                <c:pt idx="8597">
                  <c:v>1.1342417999999999</c:v>
                </c:pt>
                <c:pt idx="8598">
                  <c:v>1.1342592</c:v>
                </c:pt>
                <c:pt idx="8599">
                  <c:v>1.1342897000000001</c:v>
                </c:pt>
                <c:pt idx="8600">
                  <c:v>1.1343235999999999</c:v>
                </c:pt>
                <c:pt idx="8601">
                  <c:v>1.1343582000000001</c:v>
                </c:pt>
                <c:pt idx="8602">
                  <c:v>1.1344006</c:v>
                </c:pt>
                <c:pt idx="8603">
                  <c:v>1.1344561000000004</c:v>
                </c:pt>
                <c:pt idx="8604">
                  <c:v>1.1345143</c:v>
                </c:pt>
                <c:pt idx="8605">
                  <c:v>1.1345586000000001</c:v>
                </c:pt>
                <c:pt idx="8606">
                  <c:v>1.1345856000000001</c:v>
                </c:pt>
                <c:pt idx="8607">
                  <c:v>1.134611</c:v>
                </c:pt>
                <c:pt idx="8608">
                  <c:v>1.1346559000000003</c:v>
                </c:pt>
                <c:pt idx="8609">
                  <c:v>1.1347258999999998</c:v>
                </c:pt>
                <c:pt idx="8610">
                  <c:v>1.1348039999999999</c:v>
                </c:pt>
                <c:pt idx="8611">
                  <c:v>1.1348649</c:v>
                </c:pt>
                <c:pt idx="8612">
                  <c:v>1.1348929999999999</c:v>
                </c:pt>
                <c:pt idx="8613">
                  <c:v>1.1348915999999998</c:v>
                </c:pt>
                <c:pt idx="8614">
                  <c:v>1.1348798</c:v>
                </c:pt>
                <c:pt idx="8615">
                  <c:v>1.1348813999999998</c:v>
                </c:pt>
                <c:pt idx="8616">
                  <c:v>1.1349125000000004</c:v>
                </c:pt>
                <c:pt idx="8617">
                  <c:v>1.1349701999999999</c:v>
                </c:pt>
                <c:pt idx="8618">
                  <c:v>1.1350324000000001</c:v>
                </c:pt>
                <c:pt idx="8619">
                  <c:v>1.1350719</c:v>
                </c:pt>
                <c:pt idx="8620">
                  <c:v>1.1350781999999999</c:v>
                </c:pt>
                <c:pt idx="8621">
                  <c:v>1.1350691999999998</c:v>
                </c:pt>
                <c:pt idx="8622">
                  <c:v>1.1350795999999999</c:v>
                </c:pt>
                <c:pt idx="8623">
                  <c:v>1.1351312999999994</c:v>
                </c:pt>
                <c:pt idx="8624">
                  <c:v>1.1352122</c:v>
                </c:pt>
                <c:pt idx="8625">
                  <c:v>1.1352845</c:v>
                </c:pt>
                <c:pt idx="8626">
                  <c:v>1.1353161999999999</c:v>
                </c:pt>
                <c:pt idx="8627">
                  <c:v>1.1353085999999999</c:v>
                </c:pt>
                <c:pt idx="8628">
                  <c:v>1.1352966999999996</c:v>
                </c:pt>
                <c:pt idx="8629">
                  <c:v>1.1353218999999994</c:v>
                </c:pt>
                <c:pt idx="8630">
                  <c:v>1.1354</c:v>
                </c:pt>
                <c:pt idx="8631">
                  <c:v>1.1355111</c:v>
                </c:pt>
                <c:pt idx="8632">
                  <c:v>1.1356146999999996</c:v>
                </c:pt>
                <c:pt idx="8633">
                  <c:v>1.1356773</c:v>
                </c:pt>
                <c:pt idx="8634">
                  <c:v>1.1356921999999998</c:v>
                </c:pt>
                <c:pt idx="8635">
                  <c:v>1.1356799</c:v>
                </c:pt>
                <c:pt idx="8636">
                  <c:v>1.1356740999999995</c:v>
                </c:pt>
                <c:pt idx="8637">
                  <c:v>1.1356981999999998</c:v>
                </c:pt>
                <c:pt idx="8638">
                  <c:v>1.1357522</c:v>
                </c:pt>
                <c:pt idx="8639">
                  <c:v>1.1358150999999999</c:v>
                </c:pt>
                <c:pt idx="8640">
                  <c:v>1.1358660999999994</c:v>
                </c:pt>
                <c:pt idx="8641">
                  <c:v>1.1359043999999996</c:v>
                </c:pt>
                <c:pt idx="8642">
                  <c:v>1.1359490999999995</c:v>
                </c:pt>
                <c:pt idx="8643">
                  <c:v>1.1360171000000003</c:v>
                </c:pt>
                <c:pt idx="8644">
                  <c:v>1.1361005000000004</c:v>
                </c:pt>
                <c:pt idx="8645">
                  <c:v>1.1361696999999995</c:v>
                </c:pt>
                <c:pt idx="8646">
                  <c:v>1.1362009000000004</c:v>
                </c:pt>
                <c:pt idx="8647">
                  <c:v>1.1361973999999999</c:v>
                </c:pt>
                <c:pt idx="8648">
                  <c:v>1.1361851000000005</c:v>
                </c:pt>
                <c:pt idx="8649">
                  <c:v>1.1361866999999999</c:v>
                </c:pt>
                <c:pt idx="8650">
                  <c:v>1.1362059000000004</c:v>
                </c:pt>
                <c:pt idx="8651">
                  <c:v>1.1362367</c:v>
                </c:pt>
                <c:pt idx="8652">
                  <c:v>1.1362793</c:v>
                </c:pt>
                <c:pt idx="8653">
                  <c:v>1.1363402</c:v>
                </c:pt>
                <c:pt idx="8654">
                  <c:v>1.1364167999999999</c:v>
                </c:pt>
                <c:pt idx="8655">
                  <c:v>1.1364928000000001</c:v>
                </c:pt>
                <c:pt idx="8656">
                  <c:v>1.1365513999999999</c:v>
                </c:pt>
                <c:pt idx="8657">
                  <c:v>1.1365926</c:v>
                </c:pt>
                <c:pt idx="8658">
                  <c:v>1.1366304999999999</c:v>
                </c:pt>
                <c:pt idx="8659">
                  <c:v>1.1366744</c:v>
                </c:pt>
                <c:pt idx="8660">
                  <c:v>1.1367185000000004</c:v>
                </c:pt>
                <c:pt idx="8661">
                  <c:v>1.1367516</c:v>
                </c:pt>
                <c:pt idx="8662">
                  <c:v>1.1367746999999995</c:v>
                </c:pt>
                <c:pt idx="8663">
                  <c:v>1.1368020999999999</c:v>
                </c:pt>
                <c:pt idx="8664">
                  <c:v>1.1368465999999999</c:v>
                </c:pt>
                <c:pt idx="8665">
                  <c:v>1.1369064999999998</c:v>
                </c:pt>
                <c:pt idx="8666">
                  <c:v>1.1369658</c:v>
                </c:pt>
                <c:pt idx="8667">
                  <c:v>1.1370069999999999</c:v>
                </c:pt>
                <c:pt idx="8668">
                  <c:v>1.1370199999999999</c:v>
                </c:pt>
                <c:pt idx="8669">
                  <c:v>1.1370088999999999</c:v>
                </c:pt>
                <c:pt idx="8670">
                  <c:v>1.1369914999999995</c:v>
                </c:pt>
                <c:pt idx="8671">
                  <c:v>1.1369905999999999</c:v>
                </c:pt>
                <c:pt idx="8672">
                  <c:v>1.1370174000000004</c:v>
                </c:pt>
                <c:pt idx="8673">
                  <c:v>1.1370591999999999</c:v>
                </c:pt>
                <c:pt idx="8674">
                  <c:v>1.1370874000000004</c:v>
                </c:pt>
                <c:pt idx="8675">
                  <c:v>1.1370830000000001</c:v>
                </c:pt>
                <c:pt idx="8676">
                  <c:v>1.137054</c:v>
                </c:pt>
                <c:pt idx="8677">
                  <c:v>1.1370279999999999</c:v>
                </c:pt>
                <c:pt idx="8678">
                  <c:v>1.1370260999999995</c:v>
                </c:pt>
                <c:pt idx="8679">
                  <c:v>1.1370491999999999</c:v>
                </c:pt>
                <c:pt idx="8680">
                  <c:v>1.1370867</c:v>
                </c:pt>
                <c:pt idx="8681">
                  <c:v>1.1371308999999998</c:v>
                </c:pt>
                <c:pt idx="8682">
                  <c:v>1.1371791999999998</c:v>
                </c:pt>
                <c:pt idx="8683">
                  <c:v>1.1372267999999996</c:v>
                </c:pt>
                <c:pt idx="8684">
                  <c:v>1.1372655999999999</c:v>
                </c:pt>
                <c:pt idx="8685">
                  <c:v>1.1372913999999996</c:v>
                </c:pt>
                <c:pt idx="8686">
                  <c:v>1.1373059999999999</c:v>
                </c:pt>
                <c:pt idx="8687">
                  <c:v>1.1373108999999999</c:v>
                </c:pt>
                <c:pt idx="8688">
                  <c:v>1.1373036999999995</c:v>
                </c:pt>
                <c:pt idx="8689">
                  <c:v>1.1372865999999999</c:v>
                </c:pt>
                <c:pt idx="8690">
                  <c:v>1.1372761999999998</c:v>
                </c:pt>
                <c:pt idx="8691">
                  <c:v>1.1372928</c:v>
                </c:pt>
                <c:pt idx="8692">
                  <c:v>1.1373366999999996</c:v>
                </c:pt>
                <c:pt idx="8693">
                  <c:v>1.1373803</c:v>
                </c:pt>
                <c:pt idx="8694">
                  <c:v>1.1373945999999995</c:v>
                </c:pt>
                <c:pt idx="8695">
                  <c:v>1.1373815</c:v>
                </c:pt>
                <c:pt idx="8696">
                  <c:v>1.1373759999999999</c:v>
                </c:pt>
                <c:pt idx="8697">
                  <c:v>1.1374092999999994</c:v>
                </c:pt>
                <c:pt idx="8698">
                  <c:v>1.137475</c:v>
                </c:pt>
                <c:pt idx="8699">
                  <c:v>1.1375362999999994</c:v>
                </c:pt>
                <c:pt idx="8700">
                  <c:v>1.1375628999999998</c:v>
                </c:pt>
                <c:pt idx="8701">
                  <c:v>1.1375580000000001</c:v>
                </c:pt>
                <c:pt idx="8702">
                  <c:v>1.1375497999999995</c:v>
                </c:pt>
                <c:pt idx="8703">
                  <c:v>1.1375622999999995</c:v>
                </c:pt>
                <c:pt idx="8704">
                  <c:v>1.1375979999999999</c:v>
                </c:pt>
                <c:pt idx="8705">
                  <c:v>1.1376434</c:v>
                </c:pt>
                <c:pt idx="8706">
                  <c:v>1.1376831999999999</c:v>
                </c:pt>
                <c:pt idx="8707">
                  <c:v>1.1377108</c:v>
                </c:pt>
                <c:pt idx="8708">
                  <c:v>1.1377293999999996</c:v>
                </c:pt>
                <c:pt idx="8709">
                  <c:v>1.1377489999999999</c:v>
                </c:pt>
                <c:pt idx="8710">
                  <c:v>1.1377799</c:v>
                </c:pt>
                <c:pt idx="8711">
                  <c:v>1.1378259999999998</c:v>
                </c:pt>
                <c:pt idx="8712">
                  <c:v>1.1378828999999999</c:v>
                </c:pt>
                <c:pt idx="8713">
                  <c:v>1.1379431999999998</c:v>
                </c:pt>
                <c:pt idx="8714">
                  <c:v>1.1380013</c:v>
                </c:pt>
                <c:pt idx="8715">
                  <c:v>1.1380508000000005</c:v>
                </c:pt>
                <c:pt idx="8716">
                  <c:v>1.1380796</c:v>
                </c:pt>
                <c:pt idx="8717">
                  <c:v>1.1380739000000004</c:v>
                </c:pt>
                <c:pt idx="8718">
                  <c:v>1.1380333999999999</c:v>
                </c:pt>
                <c:pt idx="8719">
                  <c:v>1.1379783999999995</c:v>
                </c:pt>
                <c:pt idx="8720">
                  <c:v>1.1379385999999998</c:v>
                </c:pt>
                <c:pt idx="8721">
                  <c:v>1.1379290999999996</c:v>
                </c:pt>
                <c:pt idx="8722">
                  <c:v>1.1379427</c:v>
                </c:pt>
                <c:pt idx="8723">
                  <c:v>1.1379633999999994</c:v>
                </c:pt>
                <c:pt idx="8724">
                  <c:v>1.1379846999999996</c:v>
                </c:pt>
                <c:pt idx="8725">
                  <c:v>1.1380116999999998</c:v>
                </c:pt>
                <c:pt idx="8726">
                  <c:v>1.1380456999999999</c:v>
                </c:pt>
                <c:pt idx="8727">
                  <c:v>1.1380782</c:v>
                </c:pt>
                <c:pt idx="8728">
                  <c:v>1.1381017999999998</c:v>
                </c:pt>
                <c:pt idx="8729">
                  <c:v>1.1381239000000001</c:v>
                </c:pt>
                <c:pt idx="8730">
                  <c:v>1.1381614</c:v>
                </c:pt>
                <c:pt idx="8731">
                  <c:v>1.1382215999999998</c:v>
                </c:pt>
                <c:pt idx="8732">
                  <c:v>1.1382882000000001</c:v>
                </c:pt>
                <c:pt idx="8733">
                  <c:v>1.1383331999999999</c:v>
                </c:pt>
                <c:pt idx="8734">
                  <c:v>1.1383416</c:v>
                </c:pt>
                <c:pt idx="8735">
                  <c:v>1.1383231</c:v>
                </c:pt>
                <c:pt idx="8736">
                  <c:v>1.1383029000000005</c:v>
                </c:pt>
                <c:pt idx="8737">
                  <c:v>1.1383023999999999</c:v>
                </c:pt>
                <c:pt idx="8738">
                  <c:v>1.1383246999999996</c:v>
                </c:pt>
                <c:pt idx="8739">
                  <c:v>1.1383584000000004</c:v>
                </c:pt>
                <c:pt idx="8740">
                  <c:v>1.1383884000000004</c:v>
                </c:pt>
                <c:pt idx="8741">
                  <c:v>1.138409</c:v>
                </c:pt>
                <c:pt idx="8742">
                  <c:v>1.1384274999999999</c:v>
                </c:pt>
                <c:pt idx="8743">
                  <c:v>1.1384578000000003</c:v>
                </c:pt>
                <c:pt idx="8744">
                  <c:v>1.1385080999999999</c:v>
                </c:pt>
                <c:pt idx="8745">
                  <c:v>1.1385726999999999</c:v>
                </c:pt>
                <c:pt idx="8746">
                  <c:v>1.1386357</c:v>
                </c:pt>
                <c:pt idx="8747">
                  <c:v>1.1386843</c:v>
                </c:pt>
                <c:pt idx="8748">
                  <c:v>1.1387166</c:v>
                </c:pt>
                <c:pt idx="8749">
                  <c:v>1.1387399999999999</c:v>
                </c:pt>
                <c:pt idx="8750">
                  <c:v>1.1387612999999996</c:v>
                </c:pt>
                <c:pt idx="8751">
                  <c:v>1.1387822000000001</c:v>
                </c:pt>
                <c:pt idx="8752">
                  <c:v>1.1388004</c:v>
                </c:pt>
                <c:pt idx="8753">
                  <c:v>1.1388126000000001</c:v>
                </c:pt>
                <c:pt idx="8754">
                  <c:v>1.1388164000000001</c:v>
                </c:pt>
                <c:pt idx="8755">
                  <c:v>1.1388129000000005</c:v>
                </c:pt>
                <c:pt idx="8756">
                  <c:v>1.1388115000000001</c:v>
                </c:pt>
                <c:pt idx="8757">
                  <c:v>1.1388300999999998</c:v>
                </c:pt>
                <c:pt idx="8758">
                  <c:v>1.1388821000000005</c:v>
                </c:pt>
                <c:pt idx="8759">
                  <c:v>1.13896</c:v>
                </c:pt>
                <c:pt idx="8760">
                  <c:v>1.1390344999999995</c:v>
                </c:pt>
                <c:pt idx="8761">
                  <c:v>1.1390746999999994</c:v>
                </c:pt>
                <c:pt idx="8762">
                  <c:v>1.1390741999999998</c:v>
                </c:pt>
                <c:pt idx="8763">
                  <c:v>1.1390572000000001</c:v>
                </c:pt>
                <c:pt idx="8764">
                  <c:v>1.1390577000000004</c:v>
                </c:pt>
                <c:pt idx="8765">
                  <c:v>1.139092</c:v>
                </c:pt>
                <c:pt idx="8766">
                  <c:v>1.1391498</c:v>
                </c:pt>
                <c:pt idx="8767">
                  <c:v>1.1392073</c:v>
                </c:pt>
                <c:pt idx="8768">
                  <c:v>1.1392469999999999</c:v>
                </c:pt>
                <c:pt idx="8769">
                  <c:v>1.1392665999999998</c:v>
                </c:pt>
                <c:pt idx="8770">
                  <c:v>1.1392753999999998</c:v>
                </c:pt>
                <c:pt idx="8771">
                  <c:v>1.1392841999999999</c:v>
                </c:pt>
                <c:pt idx="8772">
                  <c:v>1.1392992999999996</c:v>
                </c:pt>
                <c:pt idx="8773">
                  <c:v>1.1393211999999995</c:v>
                </c:pt>
                <c:pt idx="8774">
                  <c:v>1.1393483</c:v>
                </c:pt>
                <c:pt idx="8775">
                  <c:v>1.1393797999999995</c:v>
                </c:pt>
                <c:pt idx="8776">
                  <c:v>1.1394157</c:v>
                </c:pt>
                <c:pt idx="8777">
                  <c:v>1.1394527999999999</c:v>
                </c:pt>
                <c:pt idx="8778">
                  <c:v>1.1394848</c:v>
                </c:pt>
                <c:pt idx="8779">
                  <c:v>1.1395073999999998</c:v>
                </c:pt>
                <c:pt idx="8780">
                  <c:v>1.1395253999999995</c:v>
                </c:pt>
                <c:pt idx="8781">
                  <c:v>1.1395495</c:v>
                </c:pt>
                <c:pt idx="8782">
                  <c:v>1.1395827999999999</c:v>
                </c:pt>
                <c:pt idx="8783">
                  <c:v>1.1396137</c:v>
                </c:pt>
                <c:pt idx="8784">
                  <c:v>1.1396280999999995</c:v>
                </c:pt>
                <c:pt idx="8785">
                  <c:v>1.1396297999999996</c:v>
                </c:pt>
                <c:pt idx="8786">
                  <c:v>1.1396453</c:v>
                </c:pt>
                <c:pt idx="8787">
                  <c:v>1.1397006999999995</c:v>
                </c:pt>
                <c:pt idx="8788">
                  <c:v>1.1397929999999998</c:v>
                </c:pt>
                <c:pt idx="8789">
                  <c:v>1.1398866999999995</c:v>
                </c:pt>
                <c:pt idx="8790">
                  <c:v>1.1399419</c:v>
                </c:pt>
                <c:pt idx="8791">
                  <c:v>1.1399474999999999</c:v>
                </c:pt>
                <c:pt idx="8792">
                  <c:v>1.1399249999999994</c:v>
                </c:pt>
                <c:pt idx="8793">
                  <c:v>1.139907</c:v>
                </c:pt>
                <c:pt idx="8794">
                  <c:v>1.1399116999999994</c:v>
                </c:pt>
                <c:pt idx="8795">
                  <c:v>1.1399381999999998</c:v>
                </c:pt>
                <c:pt idx="8796">
                  <c:v>1.1399773</c:v>
                </c:pt>
                <c:pt idx="8797">
                  <c:v>1.1400223</c:v>
                </c:pt>
                <c:pt idx="8798">
                  <c:v>1.1400698999999999</c:v>
                </c:pt>
                <c:pt idx="8799">
                  <c:v>1.1401150000000004</c:v>
                </c:pt>
                <c:pt idx="8800">
                  <c:v>1.1401475000000003</c:v>
                </c:pt>
                <c:pt idx="8801">
                  <c:v>1.1401576000000004</c:v>
                </c:pt>
                <c:pt idx="8802">
                  <c:v>1.1401465000000004</c:v>
                </c:pt>
                <c:pt idx="8803">
                  <c:v>1.1401325000000004</c:v>
                </c:pt>
                <c:pt idx="8804">
                  <c:v>1.1401408000000004</c:v>
                </c:pt>
                <c:pt idx="8805">
                  <c:v>1.1401816</c:v>
                </c:pt>
                <c:pt idx="8806">
                  <c:v>1.1402361999999999</c:v>
                </c:pt>
                <c:pt idx="8807">
                  <c:v>1.1402717999999998</c:v>
                </c:pt>
                <c:pt idx="8808">
                  <c:v>1.1402741000000001</c:v>
                </c:pt>
                <c:pt idx="8809">
                  <c:v>1.1402646999999995</c:v>
                </c:pt>
                <c:pt idx="8810">
                  <c:v>1.1402812999999998</c:v>
                </c:pt>
                <c:pt idx="8811">
                  <c:v>1.1403406</c:v>
                </c:pt>
                <c:pt idx="8812">
                  <c:v>1.1404251999999999</c:v>
                </c:pt>
                <c:pt idx="8813">
                  <c:v>1.1405064999999999</c:v>
                </c:pt>
                <c:pt idx="8814">
                  <c:v>1.1405711999999999</c:v>
                </c:pt>
                <c:pt idx="8815">
                  <c:v>1.1406217999999995</c:v>
                </c:pt>
                <c:pt idx="8816">
                  <c:v>1.1406571000000003</c:v>
                </c:pt>
                <c:pt idx="8817">
                  <c:v>1.1406676999999998</c:v>
                </c:pt>
                <c:pt idx="8818">
                  <c:v>1.1406532</c:v>
                </c:pt>
                <c:pt idx="8819">
                  <c:v>1.1406353999999999</c:v>
                </c:pt>
                <c:pt idx="8820">
                  <c:v>1.1406375000000004</c:v>
                </c:pt>
                <c:pt idx="8821">
                  <c:v>1.1406565000000004</c:v>
                </c:pt>
                <c:pt idx="8822">
                  <c:v>1.1406646999999994</c:v>
                </c:pt>
                <c:pt idx="8823">
                  <c:v>1.1406464000000001</c:v>
                </c:pt>
                <c:pt idx="8824">
                  <c:v>1.1406235</c:v>
                </c:pt>
                <c:pt idx="8825">
                  <c:v>1.1406345999999998</c:v>
                </c:pt>
                <c:pt idx="8826">
                  <c:v>1.1406921999999999</c:v>
                </c:pt>
                <c:pt idx="8827">
                  <c:v>1.140768</c:v>
                </c:pt>
                <c:pt idx="8828">
                  <c:v>1.1408218999999995</c:v>
                </c:pt>
                <c:pt idx="8829">
                  <c:v>1.1408392999999994</c:v>
                </c:pt>
                <c:pt idx="8830">
                  <c:v>1.1408353999999998</c:v>
                </c:pt>
                <c:pt idx="8831">
                  <c:v>1.1408311999999998</c:v>
                </c:pt>
                <c:pt idx="8832">
                  <c:v>1.1408350999999999</c:v>
                </c:pt>
                <c:pt idx="8833">
                  <c:v>1.1408483</c:v>
                </c:pt>
                <c:pt idx="8834">
                  <c:v>1.1408737</c:v>
                </c:pt>
                <c:pt idx="8835">
                  <c:v>1.140914</c:v>
                </c:pt>
                <c:pt idx="8836">
                  <c:v>1.1409647999999994</c:v>
                </c:pt>
                <c:pt idx="8837">
                  <c:v>1.1410171000000005</c:v>
                </c:pt>
                <c:pt idx="8838">
                  <c:v>1.1410652999999995</c:v>
                </c:pt>
                <c:pt idx="8839">
                  <c:v>1.1411081999999999</c:v>
                </c:pt>
                <c:pt idx="8840">
                  <c:v>1.1411414</c:v>
                </c:pt>
                <c:pt idx="8841">
                  <c:v>1.1411583999999999</c:v>
                </c:pt>
                <c:pt idx="8842">
                  <c:v>1.1411610999999995</c:v>
                </c:pt>
                <c:pt idx="8843">
                  <c:v>1.1411621999999999</c:v>
                </c:pt>
                <c:pt idx="8844">
                  <c:v>1.1411707999999998</c:v>
                </c:pt>
                <c:pt idx="8845">
                  <c:v>1.1411792999999995</c:v>
                </c:pt>
                <c:pt idx="8846">
                  <c:v>1.1411732999999995</c:v>
                </c:pt>
                <c:pt idx="8847">
                  <c:v>1.1411572000000001</c:v>
                </c:pt>
                <c:pt idx="8848">
                  <c:v>1.1411601</c:v>
                </c:pt>
                <c:pt idx="8849">
                  <c:v>1.1412077999999999</c:v>
                </c:pt>
                <c:pt idx="8850">
                  <c:v>1.1412907999999995</c:v>
                </c:pt>
                <c:pt idx="8851">
                  <c:v>1.14137</c:v>
                </c:pt>
                <c:pt idx="8852">
                  <c:v>1.1414131999999999</c:v>
                </c:pt>
                <c:pt idx="8853">
                  <c:v>1.1414229</c:v>
                </c:pt>
                <c:pt idx="8854">
                  <c:v>1.1414256999999994</c:v>
                </c:pt>
                <c:pt idx="8855">
                  <c:v>1.1414413999999995</c:v>
                </c:pt>
                <c:pt idx="8856">
                  <c:v>1.1414697999999994</c:v>
                </c:pt>
                <c:pt idx="8857">
                  <c:v>1.1415029999999999</c:v>
                </c:pt>
                <c:pt idx="8858">
                  <c:v>1.1415378999999999</c:v>
                </c:pt>
                <c:pt idx="8859">
                  <c:v>1.1415742999999994</c:v>
                </c:pt>
                <c:pt idx="8860">
                  <c:v>1.1416063999999995</c:v>
                </c:pt>
                <c:pt idx="8861">
                  <c:v>1.1416275999999999</c:v>
                </c:pt>
                <c:pt idx="8862">
                  <c:v>1.1416394999999995</c:v>
                </c:pt>
                <c:pt idx="8863">
                  <c:v>1.1416541</c:v>
                </c:pt>
                <c:pt idx="8864">
                  <c:v>1.1416795</c:v>
                </c:pt>
                <c:pt idx="8865">
                  <c:v>1.1417115999999998</c:v>
                </c:pt>
                <c:pt idx="8866">
                  <c:v>1.1417398999999995</c:v>
                </c:pt>
                <c:pt idx="8867">
                  <c:v>1.1417631999999998</c:v>
                </c:pt>
                <c:pt idx="8868">
                  <c:v>1.1417919999999995</c:v>
                </c:pt>
                <c:pt idx="8869">
                  <c:v>1.1418383999999995</c:v>
                </c:pt>
                <c:pt idx="8870">
                  <c:v>1.1419025</c:v>
                </c:pt>
                <c:pt idx="8871">
                  <c:v>1.1419715999999998</c:v>
                </c:pt>
                <c:pt idx="8872">
                  <c:v>1.1420307999999999</c:v>
                </c:pt>
                <c:pt idx="8873">
                  <c:v>1.1420748000000001</c:v>
                </c:pt>
                <c:pt idx="8874">
                  <c:v>1.1421127000000004</c:v>
                </c:pt>
                <c:pt idx="8875">
                  <c:v>1.1421588000000005</c:v>
                </c:pt>
                <c:pt idx="8876">
                  <c:v>1.1422181000000005</c:v>
                </c:pt>
                <c:pt idx="8877">
                  <c:v>1.1422752999999999</c:v>
                </c:pt>
                <c:pt idx="8878">
                  <c:v>1.1423042999999995</c:v>
                </c:pt>
                <c:pt idx="8879">
                  <c:v>1.1422914</c:v>
                </c:pt>
                <c:pt idx="8880">
                  <c:v>1.1422522000000004</c:v>
                </c:pt>
                <c:pt idx="8881">
                  <c:v>1.1422208</c:v>
                </c:pt>
                <c:pt idx="8882">
                  <c:v>1.1422220999999999</c:v>
                </c:pt>
                <c:pt idx="8883">
                  <c:v>1.1422530000000004</c:v>
                </c:pt>
                <c:pt idx="8884">
                  <c:v>1.1422918</c:v>
                </c:pt>
                <c:pt idx="8885">
                  <c:v>1.1423215999999998</c:v>
                </c:pt>
                <c:pt idx="8886">
                  <c:v>1.1423402999999999</c:v>
                </c:pt>
                <c:pt idx="8887">
                  <c:v>1.1423544999999999</c:v>
                </c:pt>
                <c:pt idx="8888">
                  <c:v>1.1423694</c:v>
                </c:pt>
                <c:pt idx="8889">
                  <c:v>1.1423905999999999</c:v>
                </c:pt>
                <c:pt idx="8890">
                  <c:v>1.1424266999999995</c:v>
                </c:pt>
                <c:pt idx="8891">
                  <c:v>1.1424828000000005</c:v>
                </c:pt>
                <c:pt idx="8892">
                  <c:v>1.1425508000000004</c:v>
                </c:pt>
                <c:pt idx="8893">
                  <c:v>1.1426149999999999</c:v>
                </c:pt>
                <c:pt idx="8894">
                  <c:v>1.1426674999999999</c:v>
                </c:pt>
                <c:pt idx="8895">
                  <c:v>1.1427153999999999</c:v>
                </c:pt>
                <c:pt idx="8896">
                  <c:v>1.1427676</c:v>
                </c:pt>
                <c:pt idx="8897">
                  <c:v>1.1428187999999999</c:v>
                </c:pt>
                <c:pt idx="8898">
                  <c:v>1.142854</c:v>
                </c:pt>
                <c:pt idx="8899">
                  <c:v>1.1428677999999999</c:v>
                </c:pt>
                <c:pt idx="8900">
                  <c:v>1.1428715</c:v>
                </c:pt>
                <c:pt idx="8901">
                  <c:v>1.1428787</c:v>
                </c:pt>
                <c:pt idx="8902">
                  <c:v>1.1428901999999999</c:v>
                </c:pt>
                <c:pt idx="8903">
                  <c:v>1.1429011</c:v>
                </c:pt>
                <c:pt idx="8904">
                  <c:v>1.1429199999999999</c:v>
                </c:pt>
                <c:pt idx="8905">
                  <c:v>1.1429684</c:v>
                </c:pt>
                <c:pt idx="8906">
                  <c:v>1.1430556999999999</c:v>
                </c:pt>
                <c:pt idx="8907">
                  <c:v>1.1431578000000004</c:v>
                </c:pt>
                <c:pt idx="8908">
                  <c:v>1.1432338</c:v>
                </c:pt>
                <c:pt idx="8909">
                  <c:v>1.1432631</c:v>
                </c:pt>
                <c:pt idx="8910">
                  <c:v>1.1432631</c:v>
                </c:pt>
                <c:pt idx="8911">
                  <c:v>1.1432666999999994</c:v>
                </c:pt>
                <c:pt idx="8912">
                  <c:v>1.1432884999999999</c:v>
                </c:pt>
                <c:pt idx="8913">
                  <c:v>1.1433165999999999</c:v>
                </c:pt>
                <c:pt idx="8914">
                  <c:v>1.1433355999999999</c:v>
                </c:pt>
                <c:pt idx="8915">
                  <c:v>1.1433466999999995</c:v>
                </c:pt>
                <c:pt idx="8916">
                  <c:v>1.1433616999999996</c:v>
                </c:pt>
                <c:pt idx="8917">
                  <c:v>1.1433849</c:v>
                </c:pt>
                <c:pt idx="8918">
                  <c:v>1.1434069</c:v>
                </c:pt>
                <c:pt idx="8919">
                  <c:v>1.1434172999999999</c:v>
                </c:pt>
                <c:pt idx="8920">
                  <c:v>1.1434194</c:v>
                </c:pt>
                <c:pt idx="8921">
                  <c:v>1.1434259999999998</c:v>
                </c:pt>
                <c:pt idx="8922">
                  <c:v>1.1434487999999998</c:v>
                </c:pt>
                <c:pt idx="8923">
                  <c:v>1.1434909999999998</c:v>
                </c:pt>
                <c:pt idx="8924">
                  <c:v>1.1435495</c:v>
                </c:pt>
                <c:pt idx="8925">
                  <c:v>1.1436166999999995</c:v>
                </c:pt>
                <c:pt idx="8926">
                  <c:v>1.1436793999999995</c:v>
                </c:pt>
                <c:pt idx="8927">
                  <c:v>1.1437221999999998</c:v>
                </c:pt>
                <c:pt idx="8928">
                  <c:v>1.1437387999999995</c:v>
                </c:pt>
                <c:pt idx="8929">
                  <c:v>1.1437394999999995</c:v>
                </c:pt>
                <c:pt idx="8930">
                  <c:v>1.1437427</c:v>
                </c:pt>
                <c:pt idx="8931">
                  <c:v>1.1437577999999999</c:v>
                </c:pt>
                <c:pt idx="8932">
                  <c:v>1.1437795999999998</c:v>
                </c:pt>
                <c:pt idx="8933">
                  <c:v>1.1438015999999998</c:v>
                </c:pt>
                <c:pt idx="8934">
                  <c:v>1.1438293999999996</c:v>
                </c:pt>
                <c:pt idx="8935">
                  <c:v>1.1438731999999998</c:v>
                </c:pt>
                <c:pt idx="8936">
                  <c:v>1.1439279</c:v>
                </c:pt>
                <c:pt idx="8937">
                  <c:v>1.1439679999999999</c:v>
                </c:pt>
                <c:pt idx="8938">
                  <c:v>1.1439735</c:v>
                </c:pt>
                <c:pt idx="8939">
                  <c:v>1.1439572</c:v>
                </c:pt>
                <c:pt idx="8940">
                  <c:v>1.1439585999999999</c:v>
                </c:pt>
                <c:pt idx="8941">
                  <c:v>1.1440045999999999</c:v>
                </c:pt>
                <c:pt idx="8942">
                  <c:v>1.1440804000000004</c:v>
                </c:pt>
                <c:pt idx="8943">
                  <c:v>1.1441455000000005</c:v>
                </c:pt>
                <c:pt idx="8944">
                  <c:v>1.1441767</c:v>
                </c:pt>
                <c:pt idx="8945">
                  <c:v>1.1441893999999999</c:v>
                </c:pt>
                <c:pt idx="8946">
                  <c:v>1.1442146</c:v>
                </c:pt>
                <c:pt idx="8947">
                  <c:v>1.1442641999999998</c:v>
                </c:pt>
                <c:pt idx="8948">
                  <c:v>1.1443255999999999</c:v>
                </c:pt>
                <c:pt idx="8949">
                  <c:v>1.1443862999999999</c:v>
                </c:pt>
                <c:pt idx="8950">
                  <c:v>1.1444516</c:v>
                </c:pt>
                <c:pt idx="8951">
                  <c:v>1.1445306</c:v>
                </c:pt>
                <c:pt idx="8952">
                  <c:v>1.1446137999999999</c:v>
                </c:pt>
                <c:pt idx="8953">
                  <c:v>1.1446753999999999</c:v>
                </c:pt>
                <c:pt idx="8954">
                  <c:v>1.1447015</c:v>
                </c:pt>
                <c:pt idx="8955">
                  <c:v>1.1447088000000001</c:v>
                </c:pt>
                <c:pt idx="8956">
                  <c:v>1.1447269</c:v>
                </c:pt>
                <c:pt idx="8957">
                  <c:v>1.1447668</c:v>
                </c:pt>
                <c:pt idx="8958">
                  <c:v>1.1448118999999999</c:v>
                </c:pt>
                <c:pt idx="8959">
                  <c:v>1.1448407999999999</c:v>
                </c:pt>
                <c:pt idx="8960">
                  <c:v>1.1448535000000004</c:v>
                </c:pt>
                <c:pt idx="8961">
                  <c:v>1.1448733999999998</c:v>
                </c:pt>
                <c:pt idx="8962">
                  <c:v>1.1449240999999994</c:v>
                </c:pt>
                <c:pt idx="8963">
                  <c:v>1.1450076999999999</c:v>
                </c:pt>
                <c:pt idx="8964">
                  <c:v>1.1451009999999999</c:v>
                </c:pt>
                <c:pt idx="8965">
                  <c:v>1.1451704</c:v>
                </c:pt>
                <c:pt idx="8966">
                  <c:v>1.1451940999999994</c:v>
                </c:pt>
                <c:pt idx="8967">
                  <c:v>1.1451783999999998</c:v>
                </c:pt>
                <c:pt idx="8968">
                  <c:v>1.1451559000000004</c:v>
                </c:pt>
                <c:pt idx="8969">
                  <c:v>1.1451620999999998</c:v>
                </c:pt>
                <c:pt idx="8970">
                  <c:v>1.1452062999999995</c:v>
                </c:pt>
                <c:pt idx="8971">
                  <c:v>1.1452656999999995</c:v>
                </c:pt>
                <c:pt idx="8972">
                  <c:v>1.1453120999999999</c:v>
                </c:pt>
                <c:pt idx="8973">
                  <c:v>1.1453424000000001</c:v>
                </c:pt>
                <c:pt idx="8974">
                  <c:v>1.1453769999999999</c:v>
                </c:pt>
                <c:pt idx="8975">
                  <c:v>1.1454283999999995</c:v>
                </c:pt>
                <c:pt idx="8976">
                  <c:v>1.1454795999999998</c:v>
                </c:pt>
                <c:pt idx="8977">
                  <c:v>1.1455039</c:v>
                </c:pt>
                <c:pt idx="8978">
                  <c:v>1.1455016999999996</c:v>
                </c:pt>
                <c:pt idx="8979">
                  <c:v>1.1455066999999994</c:v>
                </c:pt>
                <c:pt idx="8980">
                  <c:v>1.1455476999999998</c:v>
                </c:pt>
                <c:pt idx="8981">
                  <c:v>1.1456128999999999</c:v>
                </c:pt>
                <c:pt idx="8982">
                  <c:v>1.1456613999999994</c:v>
                </c:pt>
                <c:pt idx="8983">
                  <c:v>1.1456692999999996</c:v>
                </c:pt>
                <c:pt idx="8984">
                  <c:v>1.1456550999999999</c:v>
                </c:pt>
                <c:pt idx="8985">
                  <c:v>1.1456572</c:v>
                </c:pt>
                <c:pt idx="8986">
                  <c:v>1.1456923999999995</c:v>
                </c:pt>
                <c:pt idx="8987">
                  <c:v>1.1457459999999999</c:v>
                </c:pt>
                <c:pt idx="8988">
                  <c:v>1.1457975999999999</c:v>
                </c:pt>
                <c:pt idx="8989">
                  <c:v>1.1458450999999998</c:v>
                </c:pt>
                <c:pt idx="8990">
                  <c:v>1.1458980999999995</c:v>
                </c:pt>
                <c:pt idx="8991">
                  <c:v>1.1459546999999994</c:v>
                </c:pt>
                <c:pt idx="8992">
                  <c:v>1.1459971</c:v>
                </c:pt>
                <c:pt idx="8993">
                  <c:v>1.1460101000000005</c:v>
                </c:pt>
                <c:pt idx="8994">
                  <c:v>1.1460005000000004</c:v>
                </c:pt>
                <c:pt idx="8995">
                  <c:v>1.1459956999999994</c:v>
                </c:pt>
                <c:pt idx="8996">
                  <c:v>1.1460227000000001</c:v>
                </c:pt>
                <c:pt idx="8997">
                  <c:v>1.1460908000000001</c:v>
                </c:pt>
                <c:pt idx="8998">
                  <c:v>1.1461849000000004</c:v>
                </c:pt>
                <c:pt idx="8999">
                  <c:v>1.1462730999999999</c:v>
                </c:pt>
                <c:pt idx="9000">
                  <c:v>1.1463253999999998</c:v>
                </c:pt>
                <c:pt idx="9001">
                  <c:v>1.1463369999999999</c:v>
                </c:pt>
                <c:pt idx="9002">
                  <c:v>1.1463353999999999</c:v>
                </c:pt>
                <c:pt idx="9003">
                  <c:v>1.1463570000000005</c:v>
                </c:pt>
                <c:pt idx="9004">
                  <c:v>1.1464095999999999</c:v>
                </c:pt>
                <c:pt idx="9005">
                  <c:v>1.1464599000000004</c:v>
                </c:pt>
                <c:pt idx="9006">
                  <c:v>1.1464664</c:v>
                </c:pt>
                <c:pt idx="9007">
                  <c:v>1.1464258999999999</c:v>
                </c:pt>
                <c:pt idx="9008">
                  <c:v>1.1463843</c:v>
                </c:pt>
                <c:pt idx="9009">
                  <c:v>1.1463913999999995</c:v>
                </c:pt>
                <c:pt idx="9010">
                  <c:v>1.1464540000000001</c:v>
                </c:pt>
                <c:pt idx="9011">
                  <c:v>1.1465339999999999</c:v>
                </c:pt>
                <c:pt idx="9012">
                  <c:v>1.1465907</c:v>
                </c:pt>
                <c:pt idx="9013">
                  <c:v>1.1466149999999999</c:v>
                </c:pt>
                <c:pt idx="9014">
                  <c:v>1.1466232999999995</c:v>
                </c:pt>
                <c:pt idx="9015">
                  <c:v>1.1466278999999999</c:v>
                </c:pt>
                <c:pt idx="9016">
                  <c:v>1.1466299</c:v>
                </c:pt>
                <c:pt idx="9017">
                  <c:v>1.1466319</c:v>
                </c:pt>
                <c:pt idx="9018">
                  <c:v>1.1466472000000001</c:v>
                </c:pt>
                <c:pt idx="9019">
                  <c:v>1.1466832999999998</c:v>
                </c:pt>
                <c:pt idx="9020">
                  <c:v>1.1467270999999999</c:v>
                </c:pt>
                <c:pt idx="9021">
                  <c:v>1.1467567999999999</c:v>
                </c:pt>
                <c:pt idx="9022">
                  <c:v>1.1467679000000004</c:v>
                </c:pt>
                <c:pt idx="9023">
                  <c:v>1.1467780000000001</c:v>
                </c:pt>
                <c:pt idx="9024">
                  <c:v>1.1468000999999999</c:v>
                </c:pt>
                <c:pt idx="9025">
                  <c:v>1.1468237999999995</c:v>
                </c:pt>
                <c:pt idx="9026">
                  <c:v>1.1468319</c:v>
                </c:pt>
                <c:pt idx="9027">
                  <c:v>1.1468335999999999</c:v>
                </c:pt>
                <c:pt idx="9028">
                  <c:v>1.1468647999999995</c:v>
                </c:pt>
                <c:pt idx="9029">
                  <c:v>1.1469448</c:v>
                </c:pt>
                <c:pt idx="9030">
                  <c:v>1.1470441</c:v>
                </c:pt>
                <c:pt idx="9031">
                  <c:v>1.1471065</c:v>
                </c:pt>
                <c:pt idx="9032">
                  <c:v>1.1471073000000001</c:v>
                </c:pt>
                <c:pt idx="9033">
                  <c:v>1.1470794</c:v>
                </c:pt>
                <c:pt idx="9034">
                  <c:v>1.1470761999999999</c:v>
                </c:pt>
                <c:pt idx="9035">
                  <c:v>1.1471168999999999</c:v>
                </c:pt>
                <c:pt idx="9036">
                  <c:v>1.1471747999999995</c:v>
                </c:pt>
                <c:pt idx="9037">
                  <c:v>1.1472163</c:v>
                </c:pt>
                <c:pt idx="9038">
                  <c:v>1.1472342999999996</c:v>
                </c:pt>
                <c:pt idx="9039">
                  <c:v>1.1472435000000001</c:v>
                </c:pt>
                <c:pt idx="9040">
                  <c:v>1.1472522999999999</c:v>
                </c:pt>
                <c:pt idx="9041">
                  <c:v>1.1472582</c:v>
                </c:pt>
                <c:pt idx="9042">
                  <c:v>1.1472651999999999</c:v>
                </c:pt>
                <c:pt idx="9043">
                  <c:v>1.1472921999999999</c:v>
                </c:pt>
                <c:pt idx="9044">
                  <c:v>1.1473530000000001</c:v>
                </c:pt>
                <c:pt idx="9045">
                  <c:v>1.1474336999999994</c:v>
                </c:pt>
                <c:pt idx="9046">
                  <c:v>1.1475024999999999</c:v>
                </c:pt>
                <c:pt idx="9047">
                  <c:v>1.1475422</c:v>
                </c:pt>
                <c:pt idx="9048">
                  <c:v>1.1475642999999995</c:v>
                </c:pt>
                <c:pt idx="9049">
                  <c:v>1.1475888999999999</c:v>
                </c:pt>
                <c:pt idx="9050">
                  <c:v>1.1476172</c:v>
                </c:pt>
                <c:pt idx="9051">
                  <c:v>1.1476343999999994</c:v>
                </c:pt>
                <c:pt idx="9052">
                  <c:v>1.1476337999999995</c:v>
                </c:pt>
                <c:pt idx="9053">
                  <c:v>1.1476302999999994</c:v>
                </c:pt>
                <c:pt idx="9054">
                  <c:v>1.1476455999999999</c:v>
                </c:pt>
                <c:pt idx="9055">
                  <c:v>1.1476868</c:v>
                </c:pt>
                <c:pt idx="9056">
                  <c:v>1.1477432999999995</c:v>
                </c:pt>
                <c:pt idx="9057">
                  <c:v>1.1478015999999998</c:v>
                </c:pt>
                <c:pt idx="9058">
                  <c:v>1.1478533</c:v>
                </c:pt>
                <c:pt idx="9059">
                  <c:v>1.1478933999999996</c:v>
                </c:pt>
                <c:pt idx="9060">
                  <c:v>1.147918</c:v>
                </c:pt>
                <c:pt idx="9061">
                  <c:v>1.1479289999999998</c:v>
                </c:pt>
                <c:pt idx="9062">
                  <c:v>1.1479356999999994</c:v>
                </c:pt>
                <c:pt idx="9063">
                  <c:v>1.1479439999999999</c:v>
                </c:pt>
                <c:pt idx="9064">
                  <c:v>1.1479495999999998</c:v>
                </c:pt>
                <c:pt idx="9065">
                  <c:v>1.1479465999999998</c:v>
                </c:pt>
                <c:pt idx="9066">
                  <c:v>1.1479441999999995</c:v>
                </c:pt>
                <c:pt idx="9067">
                  <c:v>1.1479668999999995</c:v>
                </c:pt>
                <c:pt idx="9068">
                  <c:v>1.148029</c:v>
                </c:pt>
                <c:pt idx="9069">
                  <c:v>1.1481144999999999</c:v>
                </c:pt>
                <c:pt idx="9070">
                  <c:v>1.1481881000000005</c:v>
                </c:pt>
                <c:pt idx="9071">
                  <c:v>1.1482261999999999</c:v>
                </c:pt>
                <c:pt idx="9072">
                  <c:v>1.1482341999999999</c:v>
                </c:pt>
                <c:pt idx="9073">
                  <c:v>1.1482311999999999</c:v>
                </c:pt>
                <c:pt idx="9074">
                  <c:v>1.1482289999999999</c:v>
                </c:pt>
                <c:pt idx="9075">
                  <c:v>1.1482295</c:v>
                </c:pt>
                <c:pt idx="9076">
                  <c:v>1.1482372000000001</c:v>
                </c:pt>
                <c:pt idx="9077">
                  <c:v>1.1482604999999999</c:v>
                </c:pt>
                <c:pt idx="9078">
                  <c:v>1.1483018999999999</c:v>
                </c:pt>
                <c:pt idx="9079">
                  <c:v>1.1483513999999999</c:v>
                </c:pt>
                <c:pt idx="9080">
                  <c:v>1.1483970999999999</c:v>
                </c:pt>
                <c:pt idx="9081">
                  <c:v>1.1484353</c:v>
                </c:pt>
                <c:pt idx="9082">
                  <c:v>1.1484664</c:v>
                </c:pt>
                <c:pt idx="9083">
                  <c:v>1.1484852999999999</c:v>
                </c:pt>
                <c:pt idx="9084">
                  <c:v>1.1484852000000001</c:v>
                </c:pt>
                <c:pt idx="9085">
                  <c:v>1.1484726999999999</c:v>
                </c:pt>
                <c:pt idx="9086">
                  <c:v>1.1484706999999998</c:v>
                </c:pt>
                <c:pt idx="9087">
                  <c:v>1.1484969999999999</c:v>
                </c:pt>
                <c:pt idx="9088">
                  <c:v>1.1485456000000001</c:v>
                </c:pt>
                <c:pt idx="9089">
                  <c:v>1.1485970999999999</c:v>
                </c:pt>
                <c:pt idx="9090">
                  <c:v>1.1486464999999999</c:v>
                </c:pt>
                <c:pt idx="9091">
                  <c:v>1.1487082</c:v>
                </c:pt>
                <c:pt idx="9092">
                  <c:v>1.1487916999999994</c:v>
                </c:pt>
                <c:pt idx="9093">
                  <c:v>1.1488790999999998</c:v>
                </c:pt>
                <c:pt idx="9094">
                  <c:v>1.1489400999999999</c:v>
                </c:pt>
                <c:pt idx="9095">
                  <c:v>1.1489685000000001</c:v>
                </c:pt>
                <c:pt idx="9096">
                  <c:v>1.1489905999999999</c:v>
                </c:pt>
                <c:pt idx="9097">
                  <c:v>1.149038</c:v>
                </c:pt>
                <c:pt idx="9098">
                  <c:v>1.1491130999999999</c:v>
                </c:pt>
                <c:pt idx="9099">
                  <c:v>1.1491924999999998</c:v>
                </c:pt>
                <c:pt idx="9100">
                  <c:v>1.1492540999999998</c:v>
                </c:pt>
                <c:pt idx="9101">
                  <c:v>1.1492944999999994</c:v>
                </c:pt>
                <c:pt idx="9102">
                  <c:v>1.1493195999999999</c:v>
                </c:pt>
                <c:pt idx="9103">
                  <c:v>1.1493329999999999</c:v>
                </c:pt>
                <c:pt idx="9104">
                  <c:v>1.1493389000000001</c:v>
                </c:pt>
                <c:pt idx="9105">
                  <c:v>1.1493513</c:v>
                </c:pt>
                <c:pt idx="9106">
                  <c:v>1.1493853999999999</c:v>
                </c:pt>
                <c:pt idx="9107">
                  <c:v>1.1494405999999999</c:v>
                </c:pt>
                <c:pt idx="9108">
                  <c:v>1.1494974999999998</c:v>
                </c:pt>
                <c:pt idx="9109">
                  <c:v>1.1495359000000001</c:v>
                </c:pt>
                <c:pt idx="9110">
                  <c:v>1.1495512999999995</c:v>
                </c:pt>
                <c:pt idx="9111">
                  <c:v>1.1495538999999999</c:v>
                </c:pt>
                <c:pt idx="9112">
                  <c:v>1.1495578000000004</c:v>
                </c:pt>
                <c:pt idx="9113">
                  <c:v>1.1495787</c:v>
                </c:pt>
                <c:pt idx="9114">
                  <c:v>1.1496351</c:v>
                </c:pt>
                <c:pt idx="9115">
                  <c:v>1.1497355</c:v>
                </c:pt>
                <c:pt idx="9116">
                  <c:v>1.1498583999999998</c:v>
                </c:pt>
                <c:pt idx="9117">
                  <c:v>1.1499601999999998</c:v>
                </c:pt>
                <c:pt idx="9118">
                  <c:v>1.1500112</c:v>
                </c:pt>
                <c:pt idx="9119">
                  <c:v>1.1500280000000001</c:v>
                </c:pt>
                <c:pt idx="9120">
                  <c:v>1.1500541000000004</c:v>
                </c:pt>
                <c:pt idx="9121">
                  <c:v>1.1501098000000001</c:v>
                </c:pt>
                <c:pt idx="9122">
                  <c:v>1.1501683</c:v>
                </c:pt>
                <c:pt idx="9123">
                  <c:v>1.1501937</c:v>
                </c:pt>
                <c:pt idx="9124">
                  <c:v>1.1501904000000001</c:v>
                </c:pt>
                <c:pt idx="9125">
                  <c:v>1.1502032</c:v>
                </c:pt>
                <c:pt idx="9126">
                  <c:v>1.1502654999999999</c:v>
                </c:pt>
                <c:pt idx="9127">
                  <c:v>1.1503600999999999</c:v>
                </c:pt>
                <c:pt idx="9128">
                  <c:v>1.1504403999999999</c:v>
                </c:pt>
                <c:pt idx="9129">
                  <c:v>1.1504821000000005</c:v>
                </c:pt>
                <c:pt idx="9130">
                  <c:v>1.1505036</c:v>
                </c:pt>
                <c:pt idx="9131">
                  <c:v>1.1505356999999998</c:v>
                </c:pt>
                <c:pt idx="9132">
                  <c:v>1.1505827000000004</c:v>
                </c:pt>
                <c:pt idx="9133">
                  <c:v>1.1506257</c:v>
                </c:pt>
                <c:pt idx="9134">
                  <c:v>1.1506526000000001</c:v>
                </c:pt>
                <c:pt idx="9135">
                  <c:v>1.1506757999999999</c:v>
                </c:pt>
                <c:pt idx="9136">
                  <c:v>1.1507143</c:v>
                </c:pt>
                <c:pt idx="9137">
                  <c:v>1.1507684999999999</c:v>
                </c:pt>
                <c:pt idx="9138">
                  <c:v>1.1508183000000001</c:v>
                </c:pt>
                <c:pt idx="9139">
                  <c:v>1.1508457000000001</c:v>
                </c:pt>
                <c:pt idx="9140">
                  <c:v>1.1508543</c:v>
                </c:pt>
                <c:pt idx="9141">
                  <c:v>1.1508658</c:v>
                </c:pt>
                <c:pt idx="9142">
                  <c:v>1.1509004999999999</c:v>
                </c:pt>
                <c:pt idx="9143">
                  <c:v>1.1509602999999995</c:v>
                </c:pt>
                <c:pt idx="9144">
                  <c:v>1.1510279999999999</c:v>
                </c:pt>
                <c:pt idx="9145">
                  <c:v>1.1510818999999999</c:v>
                </c:pt>
                <c:pt idx="9146">
                  <c:v>1.1511137</c:v>
                </c:pt>
                <c:pt idx="9147">
                  <c:v>1.1511338</c:v>
                </c:pt>
                <c:pt idx="9148">
                  <c:v>1.1511581000000004</c:v>
                </c:pt>
                <c:pt idx="9149">
                  <c:v>1.1511882999999998</c:v>
                </c:pt>
                <c:pt idx="9150">
                  <c:v>1.1512093999999995</c:v>
                </c:pt>
                <c:pt idx="9151">
                  <c:v>1.1512079000000004</c:v>
                </c:pt>
                <c:pt idx="9152">
                  <c:v>1.1511931</c:v>
                </c:pt>
                <c:pt idx="9153">
                  <c:v>1.1511920999999998</c:v>
                </c:pt>
                <c:pt idx="9154">
                  <c:v>1.1512241999999995</c:v>
                </c:pt>
                <c:pt idx="9155">
                  <c:v>1.1512823999999999</c:v>
                </c:pt>
                <c:pt idx="9156">
                  <c:v>1.1513405999999999</c:v>
                </c:pt>
                <c:pt idx="9157">
                  <c:v>1.1513783</c:v>
                </c:pt>
                <c:pt idx="9158">
                  <c:v>1.1513917999999994</c:v>
                </c:pt>
                <c:pt idx="9159">
                  <c:v>1.1513872000000001</c:v>
                </c:pt>
                <c:pt idx="9160">
                  <c:v>1.1513727</c:v>
                </c:pt>
                <c:pt idx="9161">
                  <c:v>1.1513602999999994</c:v>
                </c:pt>
                <c:pt idx="9162">
                  <c:v>1.1513675999999999</c:v>
                </c:pt>
                <c:pt idx="9163">
                  <c:v>1.1514074999999999</c:v>
                </c:pt>
                <c:pt idx="9164">
                  <c:v>1.1514731999999999</c:v>
                </c:pt>
                <c:pt idx="9165">
                  <c:v>1.1515415999999998</c:v>
                </c:pt>
                <c:pt idx="9166">
                  <c:v>1.1515944999999994</c:v>
                </c:pt>
                <c:pt idx="9167">
                  <c:v>1.1516339</c:v>
                </c:pt>
                <c:pt idx="9168">
                  <c:v>1.1516750999999998</c:v>
                </c:pt>
                <c:pt idx="9169">
                  <c:v>1.1517243999999995</c:v>
                </c:pt>
                <c:pt idx="9170">
                  <c:v>1.1517713999999994</c:v>
                </c:pt>
                <c:pt idx="9171">
                  <c:v>1.1517995999999995</c:v>
                </c:pt>
                <c:pt idx="9172">
                  <c:v>1.1518025000000001</c:v>
                </c:pt>
                <c:pt idx="9173">
                  <c:v>1.1517872</c:v>
                </c:pt>
                <c:pt idx="9174">
                  <c:v>1.1517701999999999</c:v>
                </c:pt>
                <c:pt idx="9175">
                  <c:v>1.1517706999999995</c:v>
                </c:pt>
                <c:pt idx="9176">
                  <c:v>1.1518021999999999</c:v>
                </c:pt>
                <c:pt idx="9177">
                  <c:v>1.1518600999999995</c:v>
                </c:pt>
                <c:pt idx="9178">
                  <c:v>1.1519157</c:v>
                </c:pt>
                <c:pt idx="9179">
                  <c:v>1.1519356999999995</c:v>
                </c:pt>
                <c:pt idx="9180">
                  <c:v>1.1519119</c:v>
                </c:pt>
                <c:pt idx="9181">
                  <c:v>1.151875</c:v>
                </c:pt>
                <c:pt idx="9182">
                  <c:v>1.1518683999999995</c:v>
                </c:pt>
                <c:pt idx="9183">
                  <c:v>1.1519059999999999</c:v>
                </c:pt>
                <c:pt idx="9184">
                  <c:v>1.1519599999999999</c:v>
                </c:pt>
                <c:pt idx="9185">
                  <c:v>1.1519904999999995</c:v>
                </c:pt>
                <c:pt idx="9186">
                  <c:v>1.1519845</c:v>
                </c:pt>
                <c:pt idx="9187">
                  <c:v>1.1519637999999994</c:v>
                </c:pt>
                <c:pt idx="9188">
                  <c:v>1.1519580999999999</c:v>
                </c:pt>
                <c:pt idx="9189">
                  <c:v>1.1519785</c:v>
                </c:pt>
                <c:pt idx="9190">
                  <c:v>1.1520166999999999</c:v>
                </c:pt>
                <c:pt idx="9191">
                  <c:v>1.1520630000000001</c:v>
                </c:pt>
                <c:pt idx="9192">
                  <c:v>1.1521150000000004</c:v>
                </c:pt>
                <c:pt idx="9193">
                  <c:v>1.1521717</c:v>
                </c:pt>
                <c:pt idx="9194">
                  <c:v>1.1522243999999995</c:v>
                </c:pt>
                <c:pt idx="9195">
                  <c:v>1.1522603999999999</c:v>
                </c:pt>
                <c:pt idx="9196">
                  <c:v>1.1522737999999999</c:v>
                </c:pt>
                <c:pt idx="9197">
                  <c:v>1.1522702</c:v>
                </c:pt>
                <c:pt idx="9198">
                  <c:v>1.1522608999999999</c:v>
                </c:pt>
                <c:pt idx="9199">
                  <c:v>1.1522526000000004</c:v>
                </c:pt>
                <c:pt idx="9200">
                  <c:v>1.1522454000000004</c:v>
                </c:pt>
                <c:pt idx="9201">
                  <c:v>1.1522380999999999</c:v>
                </c:pt>
                <c:pt idx="9202">
                  <c:v>1.1522349999999999</c:v>
                </c:pt>
                <c:pt idx="9203">
                  <c:v>1.1522440999999999</c:v>
                </c:pt>
                <c:pt idx="9204">
                  <c:v>1.1522682</c:v>
                </c:pt>
                <c:pt idx="9205">
                  <c:v>1.1522977000000001</c:v>
                </c:pt>
                <c:pt idx="9206">
                  <c:v>1.1523173000000004</c:v>
                </c:pt>
                <c:pt idx="9207">
                  <c:v>1.1523213999999995</c:v>
                </c:pt>
                <c:pt idx="9208">
                  <c:v>1.1523223</c:v>
                </c:pt>
                <c:pt idx="9209">
                  <c:v>1.1523397</c:v>
                </c:pt>
                <c:pt idx="9210">
                  <c:v>1.1523806999999999</c:v>
                </c:pt>
                <c:pt idx="9211">
                  <c:v>1.1524333</c:v>
                </c:pt>
                <c:pt idx="9212">
                  <c:v>1.1524822000000001</c:v>
                </c:pt>
                <c:pt idx="9213">
                  <c:v>1.1525273</c:v>
                </c:pt>
                <c:pt idx="9214">
                  <c:v>1.1525805000000005</c:v>
                </c:pt>
                <c:pt idx="9215">
                  <c:v>1.152644</c:v>
                </c:pt>
                <c:pt idx="9216">
                  <c:v>1.1526988</c:v>
                </c:pt>
                <c:pt idx="9217">
                  <c:v>1.1527215</c:v>
                </c:pt>
                <c:pt idx="9218">
                  <c:v>1.1527118999999999</c:v>
                </c:pt>
                <c:pt idx="9219">
                  <c:v>1.1526973</c:v>
                </c:pt>
                <c:pt idx="9220">
                  <c:v>1.1527069999999999</c:v>
                </c:pt>
                <c:pt idx="9221">
                  <c:v>1.1527456</c:v>
                </c:pt>
                <c:pt idx="9222">
                  <c:v>1.1527951000000001</c:v>
                </c:pt>
                <c:pt idx="9223">
                  <c:v>1.1528362999999995</c:v>
                </c:pt>
                <c:pt idx="9224">
                  <c:v>1.1528662999999995</c:v>
                </c:pt>
                <c:pt idx="9225">
                  <c:v>1.1528912999999994</c:v>
                </c:pt>
                <c:pt idx="9226">
                  <c:v>1.1529113</c:v>
                </c:pt>
                <c:pt idx="9227">
                  <c:v>1.1529197</c:v>
                </c:pt>
                <c:pt idx="9228">
                  <c:v>1.1529151000000004</c:v>
                </c:pt>
                <c:pt idx="9229">
                  <c:v>1.1529098</c:v>
                </c:pt>
                <c:pt idx="9230">
                  <c:v>1.1529206999999995</c:v>
                </c:pt>
                <c:pt idx="9231">
                  <c:v>1.1529526999999999</c:v>
                </c:pt>
                <c:pt idx="9232">
                  <c:v>1.1529921000000001</c:v>
                </c:pt>
                <c:pt idx="9233">
                  <c:v>1.1530182</c:v>
                </c:pt>
                <c:pt idx="9234">
                  <c:v>1.1530211999999995</c:v>
                </c:pt>
                <c:pt idx="9235">
                  <c:v>1.1530133</c:v>
                </c:pt>
                <c:pt idx="9236">
                  <c:v>1.1530180999999999</c:v>
                </c:pt>
                <c:pt idx="9237">
                  <c:v>1.1530486</c:v>
                </c:pt>
                <c:pt idx="9238">
                  <c:v>1.1530931</c:v>
                </c:pt>
                <c:pt idx="9239">
                  <c:v>1.1531239</c:v>
                </c:pt>
                <c:pt idx="9240">
                  <c:v>1.1531251</c:v>
                </c:pt>
                <c:pt idx="9241">
                  <c:v>1.1531102</c:v>
                </c:pt>
                <c:pt idx="9242">
                  <c:v>1.1531113</c:v>
                </c:pt>
                <c:pt idx="9243">
                  <c:v>1.1531460999999998</c:v>
                </c:pt>
                <c:pt idx="9244">
                  <c:v>1.1531989999999999</c:v>
                </c:pt>
                <c:pt idx="9245">
                  <c:v>1.1532362999999994</c:v>
                </c:pt>
                <c:pt idx="9246">
                  <c:v>1.1532397999999995</c:v>
                </c:pt>
                <c:pt idx="9247">
                  <c:v>1.1532213999999996</c:v>
                </c:pt>
                <c:pt idx="9248">
                  <c:v>1.1532070999999999</c:v>
                </c:pt>
                <c:pt idx="9249">
                  <c:v>1.1532104999999999</c:v>
                </c:pt>
                <c:pt idx="9250">
                  <c:v>1.1532255</c:v>
                </c:pt>
                <c:pt idx="9251">
                  <c:v>1.1532404000000001</c:v>
                </c:pt>
                <c:pt idx="9252">
                  <c:v>1.1532509000000004</c:v>
                </c:pt>
                <c:pt idx="9253">
                  <c:v>1.1532585000000004</c:v>
                </c:pt>
                <c:pt idx="9254">
                  <c:v>1.1532642999999996</c:v>
                </c:pt>
                <c:pt idx="9255">
                  <c:v>1.1532674999999999</c:v>
                </c:pt>
                <c:pt idx="9256">
                  <c:v>1.1532722</c:v>
                </c:pt>
                <c:pt idx="9257">
                  <c:v>1.1532880000000001</c:v>
                </c:pt>
                <c:pt idx="9258">
                  <c:v>1.1533207999999995</c:v>
                </c:pt>
                <c:pt idx="9259">
                  <c:v>1.1533669</c:v>
                </c:pt>
                <c:pt idx="9260">
                  <c:v>1.1534161999999999</c:v>
                </c:pt>
                <c:pt idx="9261">
                  <c:v>1.1534608</c:v>
                </c:pt>
                <c:pt idx="9262">
                  <c:v>1.1534990999999994</c:v>
                </c:pt>
                <c:pt idx="9263">
                  <c:v>1.1535324999999998</c:v>
                </c:pt>
                <c:pt idx="9264">
                  <c:v>1.1535646999999996</c:v>
                </c:pt>
                <c:pt idx="9265">
                  <c:v>1.1536029999999999</c:v>
                </c:pt>
                <c:pt idx="9266">
                  <c:v>1.1536559000000004</c:v>
                </c:pt>
                <c:pt idx="9267">
                  <c:v>1.1537229999999998</c:v>
                </c:pt>
                <c:pt idx="9268">
                  <c:v>1.1537871000000004</c:v>
                </c:pt>
                <c:pt idx="9269">
                  <c:v>1.1538225</c:v>
                </c:pt>
                <c:pt idx="9270">
                  <c:v>1.1538165999999999</c:v>
                </c:pt>
                <c:pt idx="9271">
                  <c:v>1.1537850000000001</c:v>
                </c:pt>
                <c:pt idx="9272">
                  <c:v>1.1537605</c:v>
                </c:pt>
                <c:pt idx="9273">
                  <c:v>1.1537655</c:v>
                </c:pt>
                <c:pt idx="9274">
                  <c:v>1.1537933999999996</c:v>
                </c:pt>
                <c:pt idx="9275">
                  <c:v>1.1538200999999995</c:v>
                </c:pt>
                <c:pt idx="9276">
                  <c:v>1.1538328</c:v>
                </c:pt>
                <c:pt idx="9277">
                  <c:v>1.1538457</c:v>
                </c:pt>
                <c:pt idx="9278">
                  <c:v>1.153883</c:v>
                </c:pt>
                <c:pt idx="9279">
                  <c:v>1.1539481999999999</c:v>
                </c:pt>
                <c:pt idx="9280">
                  <c:v>1.1540140999999999</c:v>
                </c:pt>
                <c:pt idx="9281">
                  <c:v>1.1540485000000005</c:v>
                </c:pt>
                <c:pt idx="9282">
                  <c:v>1.1540485000000005</c:v>
                </c:pt>
                <c:pt idx="9283">
                  <c:v>1.1540455000000005</c:v>
                </c:pt>
                <c:pt idx="9284">
                  <c:v>1.1540718999999999</c:v>
                </c:pt>
                <c:pt idx="9285">
                  <c:v>1.1541284999999999</c:v>
                </c:pt>
                <c:pt idx="9286">
                  <c:v>1.1541871000000004</c:v>
                </c:pt>
                <c:pt idx="9287">
                  <c:v>1.1542245999999998</c:v>
                </c:pt>
                <c:pt idx="9288">
                  <c:v>1.1542472000000001</c:v>
                </c:pt>
                <c:pt idx="9289">
                  <c:v>1.1542751000000004</c:v>
                </c:pt>
                <c:pt idx="9290">
                  <c:v>1.1543147</c:v>
                </c:pt>
                <c:pt idx="9291">
                  <c:v>1.1543512</c:v>
                </c:pt>
                <c:pt idx="9292">
                  <c:v>1.1543729000000005</c:v>
                </c:pt>
                <c:pt idx="9293">
                  <c:v>1.1543888000000004</c:v>
                </c:pt>
                <c:pt idx="9294">
                  <c:v>1.1544151000000005</c:v>
                </c:pt>
                <c:pt idx="9295">
                  <c:v>1.1544485000000004</c:v>
                </c:pt>
                <c:pt idx="9296">
                  <c:v>1.1544664</c:v>
                </c:pt>
                <c:pt idx="9297">
                  <c:v>1.1544575000000004</c:v>
                </c:pt>
                <c:pt idx="9298">
                  <c:v>1.1544441000000001</c:v>
                </c:pt>
                <c:pt idx="9299">
                  <c:v>1.1544635999999999</c:v>
                </c:pt>
                <c:pt idx="9300">
                  <c:v>1.1545299</c:v>
                </c:pt>
                <c:pt idx="9301">
                  <c:v>1.1546189000000004</c:v>
                </c:pt>
                <c:pt idx="9302">
                  <c:v>1.1546931999999999</c:v>
                </c:pt>
                <c:pt idx="9303">
                  <c:v>1.1547341999999998</c:v>
                </c:pt>
                <c:pt idx="9304">
                  <c:v>1.1547461999999999</c:v>
                </c:pt>
                <c:pt idx="9305">
                  <c:v>1.1547377999999999</c:v>
                </c:pt>
                <c:pt idx="9306">
                  <c:v>1.1547136999999998</c:v>
                </c:pt>
                <c:pt idx="9307">
                  <c:v>1.1546876000000001</c:v>
                </c:pt>
                <c:pt idx="9308">
                  <c:v>1.1546894000000001</c:v>
                </c:pt>
                <c:pt idx="9309">
                  <c:v>1.1547453999999999</c:v>
                </c:pt>
                <c:pt idx="9310">
                  <c:v>1.1548482</c:v>
                </c:pt>
                <c:pt idx="9311">
                  <c:v>1.1549556000000001</c:v>
                </c:pt>
                <c:pt idx="9312">
                  <c:v>1.1550236999999994</c:v>
                </c:pt>
                <c:pt idx="9313">
                  <c:v>1.1550433</c:v>
                </c:pt>
                <c:pt idx="9314">
                  <c:v>1.1550393999999995</c:v>
                </c:pt>
                <c:pt idx="9315">
                  <c:v>1.1550399</c:v>
                </c:pt>
                <c:pt idx="9316">
                  <c:v>1.1550505000000004</c:v>
                </c:pt>
                <c:pt idx="9317">
                  <c:v>1.1550585000000004</c:v>
                </c:pt>
                <c:pt idx="9318">
                  <c:v>1.1550572000000001</c:v>
                </c:pt>
                <c:pt idx="9319">
                  <c:v>1.1550598999999999</c:v>
                </c:pt>
                <c:pt idx="9320">
                  <c:v>1.1550897999999998</c:v>
                </c:pt>
                <c:pt idx="9321">
                  <c:v>1.1551605</c:v>
                </c:pt>
                <c:pt idx="9322">
                  <c:v>1.1552641999999995</c:v>
                </c:pt>
                <c:pt idx="9323">
                  <c:v>1.1553761999999999</c:v>
                </c:pt>
                <c:pt idx="9324">
                  <c:v>1.1554691999999998</c:v>
                </c:pt>
                <c:pt idx="9325">
                  <c:v>1.1555264999999995</c:v>
                </c:pt>
                <c:pt idx="9326">
                  <c:v>1.155548</c:v>
                </c:pt>
                <c:pt idx="9327">
                  <c:v>1.1555462999999995</c:v>
                </c:pt>
                <c:pt idx="9328">
                  <c:v>1.1555378999999999</c:v>
                </c:pt>
                <c:pt idx="9329">
                  <c:v>1.1555345999999995</c:v>
                </c:pt>
                <c:pt idx="9330">
                  <c:v>1.1555407</c:v>
                </c:pt>
                <c:pt idx="9331">
                  <c:v>1.1555553999999999</c:v>
                </c:pt>
                <c:pt idx="9332">
                  <c:v>1.1555742999999996</c:v>
                </c:pt>
                <c:pt idx="9333">
                  <c:v>1.1555925999999999</c:v>
                </c:pt>
                <c:pt idx="9334">
                  <c:v>1.1556104999999999</c:v>
                </c:pt>
                <c:pt idx="9335">
                  <c:v>1.1556367999999995</c:v>
                </c:pt>
                <c:pt idx="9336">
                  <c:v>1.1556839999999999</c:v>
                </c:pt>
                <c:pt idx="9337">
                  <c:v>1.1557529000000004</c:v>
                </c:pt>
                <c:pt idx="9338">
                  <c:v>1.1558232999999996</c:v>
                </c:pt>
                <c:pt idx="9339">
                  <c:v>1.1558674999999998</c:v>
                </c:pt>
                <c:pt idx="9340">
                  <c:v>1.1558754</c:v>
                </c:pt>
                <c:pt idx="9341">
                  <c:v>1.1558678</c:v>
                </c:pt>
                <c:pt idx="9342">
                  <c:v>1.1558782999999995</c:v>
                </c:pt>
                <c:pt idx="9343">
                  <c:v>1.1559202999999996</c:v>
                </c:pt>
                <c:pt idx="9344">
                  <c:v>1.1559745999999995</c:v>
                </c:pt>
                <c:pt idx="9345">
                  <c:v>1.1560089000000004</c:v>
                </c:pt>
                <c:pt idx="9346">
                  <c:v>1.1560087999999999</c:v>
                </c:pt>
                <c:pt idx="9347">
                  <c:v>1.1559879000000004</c:v>
                </c:pt>
                <c:pt idx="9348">
                  <c:v>1.1559731999999998</c:v>
                </c:pt>
                <c:pt idx="9349">
                  <c:v>1.1559862999999995</c:v>
                </c:pt>
                <c:pt idx="9350">
                  <c:v>1.1560351000000004</c:v>
                </c:pt>
                <c:pt idx="9351">
                  <c:v>1.1561162999999999</c:v>
                </c:pt>
                <c:pt idx="9352">
                  <c:v>1.1562129000000003</c:v>
                </c:pt>
                <c:pt idx="9353">
                  <c:v>1.1562964</c:v>
                </c:pt>
                <c:pt idx="9354">
                  <c:v>1.1563417999999999</c:v>
                </c:pt>
                <c:pt idx="9355">
                  <c:v>1.1563480000000004</c:v>
                </c:pt>
                <c:pt idx="9356">
                  <c:v>1.1563414000000001</c:v>
                </c:pt>
                <c:pt idx="9357">
                  <c:v>1.1563536999999999</c:v>
                </c:pt>
                <c:pt idx="9358">
                  <c:v>1.1563935000000001</c:v>
                </c:pt>
                <c:pt idx="9359">
                  <c:v>1.1564460999999999</c:v>
                </c:pt>
                <c:pt idx="9360">
                  <c:v>1.1564961</c:v>
                </c:pt>
                <c:pt idx="9361">
                  <c:v>1.1565436999999998</c:v>
                </c:pt>
                <c:pt idx="9362">
                  <c:v>1.1565951999999999</c:v>
                </c:pt>
                <c:pt idx="9363">
                  <c:v>1.1566429000000005</c:v>
                </c:pt>
                <c:pt idx="9364">
                  <c:v>1.1566673999999999</c:v>
                </c:pt>
                <c:pt idx="9365">
                  <c:v>1.1566608999999999</c:v>
                </c:pt>
                <c:pt idx="9366">
                  <c:v>1.1566432999999998</c:v>
                </c:pt>
                <c:pt idx="9367">
                  <c:v>1.1566449999999999</c:v>
                </c:pt>
                <c:pt idx="9368">
                  <c:v>1.1566757000000001</c:v>
                </c:pt>
                <c:pt idx="9369">
                  <c:v>1.1567164999999999</c:v>
                </c:pt>
                <c:pt idx="9370">
                  <c:v>1.1567436</c:v>
                </c:pt>
                <c:pt idx="9371">
                  <c:v>1.1567550000000004</c:v>
                </c:pt>
                <c:pt idx="9372">
                  <c:v>1.1567702</c:v>
                </c:pt>
                <c:pt idx="9373">
                  <c:v>1.1568053999999999</c:v>
                </c:pt>
                <c:pt idx="9374">
                  <c:v>1.1568569000000004</c:v>
                </c:pt>
                <c:pt idx="9375">
                  <c:v>1.1569077999999999</c:v>
                </c:pt>
                <c:pt idx="9376">
                  <c:v>1.1569464999999999</c:v>
                </c:pt>
                <c:pt idx="9377">
                  <c:v>1.1569756</c:v>
                </c:pt>
                <c:pt idx="9378">
                  <c:v>1.1570038</c:v>
                </c:pt>
                <c:pt idx="9379">
                  <c:v>1.1570354999999999</c:v>
                </c:pt>
                <c:pt idx="9380">
                  <c:v>1.1570666999999994</c:v>
                </c:pt>
                <c:pt idx="9381">
                  <c:v>1.1570898999999999</c:v>
                </c:pt>
                <c:pt idx="9382">
                  <c:v>1.1571020999999999</c:v>
                </c:pt>
                <c:pt idx="9383">
                  <c:v>1.1571106</c:v>
                </c:pt>
                <c:pt idx="9384">
                  <c:v>1.1571308</c:v>
                </c:pt>
                <c:pt idx="9385">
                  <c:v>1.1571761</c:v>
                </c:pt>
                <c:pt idx="9386">
                  <c:v>1.1572437</c:v>
                </c:pt>
                <c:pt idx="9387">
                  <c:v>1.1573114</c:v>
                </c:pt>
                <c:pt idx="9388">
                  <c:v>1.1573517</c:v>
                </c:pt>
                <c:pt idx="9389">
                  <c:v>1.1573538999999999</c:v>
                </c:pt>
                <c:pt idx="9390">
                  <c:v>1.1573325999999999</c:v>
                </c:pt>
                <c:pt idx="9391">
                  <c:v>1.1573165999999999</c:v>
                </c:pt>
                <c:pt idx="9392">
                  <c:v>1.1573275999999999</c:v>
                </c:pt>
                <c:pt idx="9393">
                  <c:v>1.157368</c:v>
                </c:pt>
                <c:pt idx="9394">
                  <c:v>1.1574253999999995</c:v>
                </c:pt>
                <c:pt idx="9395">
                  <c:v>1.1574856</c:v>
                </c:pt>
                <c:pt idx="9396">
                  <c:v>1.1575424999999999</c:v>
                </c:pt>
                <c:pt idx="9397">
                  <c:v>1.1575970999999998</c:v>
                </c:pt>
                <c:pt idx="9398">
                  <c:v>1.1576503</c:v>
                </c:pt>
                <c:pt idx="9399">
                  <c:v>1.1576959</c:v>
                </c:pt>
                <c:pt idx="9400">
                  <c:v>1.1577221999999998</c:v>
                </c:pt>
                <c:pt idx="9401">
                  <c:v>1.1577229999999998</c:v>
                </c:pt>
                <c:pt idx="9402">
                  <c:v>1.1577081</c:v>
                </c:pt>
                <c:pt idx="9403">
                  <c:v>1.1576989</c:v>
                </c:pt>
                <c:pt idx="9404">
                  <c:v>1.1577109999999999</c:v>
                </c:pt>
                <c:pt idx="9405">
                  <c:v>1.1577431999999999</c:v>
                </c:pt>
                <c:pt idx="9406">
                  <c:v>1.1577847999999995</c:v>
                </c:pt>
                <c:pt idx="9407">
                  <c:v>1.1578325</c:v>
                </c:pt>
                <c:pt idx="9408">
                  <c:v>1.1578929999999998</c:v>
                </c:pt>
                <c:pt idx="9409">
                  <c:v>1.1579652999999994</c:v>
                </c:pt>
                <c:pt idx="9410">
                  <c:v>1.1580291</c:v>
                </c:pt>
                <c:pt idx="9411">
                  <c:v>1.1580568000000004</c:v>
                </c:pt>
                <c:pt idx="9412">
                  <c:v>1.1580405000000005</c:v>
                </c:pt>
                <c:pt idx="9413">
                  <c:v>1.1580020000000004</c:v>
                </c:pt>
                <c:pt idx="9414">
                  <c:v>1.1579725000000001</c:v>
                </c:pt>
                <c:pt idx="9415">
                  <c:v>1.1579671999999999</c:v>
                </c:pt>
                <c:pt idx="9416">
                  <c:v>1.1579819</c:v>
                </c:pt>
                <c:pt idx="9417">
                  <c:v>1.1580094999999999</c:v>
                </c:pt>
                <c:pt idx="9418">
                  <c:v>1.1580493000000001</c:v>
                </c:pt>
                <c:pt idx="9419">
                  <c:v>1.1581009000000004</c:v>
                </c:pt>
                <c:pt idx="9420">
                  <c:v>1.1581537000000004</c:v>
                </c:pt>
                <c:pt idx="9421">
                  <c:v>1.1581950999999999</c:v>
                </c:pt>
                <c:pt idx="9422">
                  <c:v>1.1582249999999998</c:v>
                </c:pt>
                <c:pt idx="9423">
                  <c:v>1.1582566000000001</c:v>
                </c:pt>
                <c:pt idx="9424">
                  <c:v>1.158301</c:v>
                </c:pt>
                <c:pt idx="9425">
                  <c:v>1.1583546999999998</c:v>
                </c:pt>
                <c:pt idx="9426">
                  <c:v>1.1584057999999999</c:v>
                </c:pt>
                <c:pt idx="9427">
                  <c:v>1.1584466</c:v>
                </c:pt>
                <c:pt idx="9428">
                  <c:v>1.1584782</c:v>
                </c:pt>
                <c:pt idx="9429">
                  <c:v>1.1585027999999999</c:v>
                </c:pt>
                <c:pt idx="9430">
                  <c:v>1.1585209999999999</c:v>
                </c:pt>
                <c:pt idx="9431">
                  <c:v>1.1585353999999999</c:v>
                </c:pt>
                <c:pt idx="9432">
                  <c:v>1.1585508000000004</c:v>
                </c:pt>
                <c:pt idx="9433">
                  <c:v>1.158569</c:v>
                </c:pt>
                <c:pt idx="9434">
                  <c:v>1.1585848999999999</c:v>
                </c:pt>
                <c:pt idx="9435">
                  <c:v>1.1585943999999995</c:v>
                </c:pt>
                <c:pt idx="9436">
                  <c:v>1.1586017</c:v>
                </c:pt>
                <c:pt idx="9437">
                  <c:v>1.1586160000000001</c:v>
                </c:pt>
                <c:pt idx="9438">
                  <c:v>1.1586368999999999</c:v>
                </c:pt>
                <c:pt idx="9439">
                  <c:v>1.1586543</c:v>
                </c:pt>
                <c:pt idx="9440">
                  <c:v>1.1586641</c:v>
                </c:pt>
                <c:pt idx="9441">
                  <c:v>1.1586794</c:v>
                </c:pt>
                <c:pt idx="9442">
                  <c:v>1.1587176000000001</c:v>
                </c:pt>
                <c:pt idx="9443">
                  <c:v>1.1587775000000005</c:v>
                </c:pt>
                <c:pt idx="9444">
                  <c:v>1.1588349999999998</c:v>
                </c:pt>
                <c:pt idx="9445">
                  <c:v>1.1588674999999999</c:v>
                </c:pt>
                <c:pt idx="9446">
                  <c:v>1.158879</c:v>
                </c:pt>
                <c:pt idx="9447">
                  <c:v>1.1588959999999999</c:v>
                </c:pt>
                <c:pt idx="9448">
                  <c:v>1.1589415999999999</c:v>
                </c:pt>
                <c:pt idx="9449">
                  <c:v>1.1590149999999999</c:v>
                </c:pt>
                <c:pt idx="9450">
                  <c:v>1.1590944999999995</c:v>
                </c:pt>
                <c:pt idx="9451">
                  <c:v>1.1591567999999999</c:v>
                </c:pt>
                <c:pt idx="9452">
                  <c:v>1.1591890999999999</c:v>
                </c:pt>
                <c:pt idx="9453">
                  <c:v>1.1591940999999994</c:v>
                </c:pt>
                <c:pt idx="9454">
                  <c:v>1.1591876999999999</c:v>
                </c:pt>
                <c:pt idx="9455">
                  <c:v>1.1591909999999999</c:v>
                </c:pt>
                <c:pt idx="9456">
                  <c:v>1.159216</c:v>
                </c:pt>
                <c:pt idx="9457">
                  <c:v>1.1592572000000001</c:v>
                </c:pt>
                <c:pt idx="9458">
                  <c:v>1.1592985</c:v>
                </c:pt>
                <c:pt idx="9459">
                  <c:v>1.15933</c:v>
                </c:pt>
                <c:pt idx="9460">
                  <c:v>1.1593556999999999</c:v>
                </c:pt>
                <c:pt idx="9461">
                  <c:v>1.1593806999999998</c:v>
                </c:pt>
                <c:pt idx="9462">
                  <c:v>1.1594011</c:v>
                </c:pt>
                <c:pt idx="9463">
                  <c:v>1.1594077</c:v>
                </c:pt>
                <c:pt idx="9464">
                  <c:v>1.1594039999999999</c:v>
                </c:pt>
                <c:pt idx="9465">
                  <c:v>1.1594074000000001</c:v>
                </c:pt>
                <c:pt idx="9466">
                  <c:v>1.1594336999999995</c:v>
                </c:pt>
                <c:pt idx="9467">
                  <c:v>1.1594806</c:v>
                </c:pt>
                <c:pt idx="9468">
                  <c:v>1.1595352999999995</c:v>
                </c:pt>
                <c:pt idx="9469">
                  <c:v>1.1595903999999995</c:v>
                </c:pt>
                <c:pt idx="9470">
                  <c:v>1.159648</c:v>
                </c:pt>
                <c:pt idx="9471">
                  <c:v>1.1597029999999999</c:v>
                </c:pt>
                <c:pt idx="9472">
                  <c:v>1.1597381</c:v>
                </c:pt>
                <c:pt idx="9473">
                  <c:v>1.15974</c:v>
                </c:pt>
                <c:pt idx="9474">
                  <c:v>1.1597201999999998</c:v>
                </c:pt>
                <c:pt idx="9475">
                  <c:v>1.1597105999999999</c:v>
                </c:pt>
                <c:pt idx="9476">
                  <c:v>1.1597335</c:v>
                </c:pt>
                <c:pt idx="9477">
                  <c:v>1.1597801999999999</c:v>
                </c:pt>
                <c:pt idx="9478">
                  <c:v>1.1598213999999996</c:v>
                </c:pt>
                <c:pt idx="9479">
                  <c:v>1.1598382999999994</c:v>
                </c:pt>
                <c:pt idx="9480">
                  <c:v>1.1598395999999995</c:v>
                </c:pt>
                <c:pt idx="9481">
                  <c:v>1.1598511</c:v>
                </c:pt>
                <c:pt idx="9482">
                  <c:v>1.1598932999999996</c:v>
                </c:pt>
                <c:pt idx="9483">
                  <c:v>1.1599666999999996</c:v>
                </c:pt>
                <c:pt idx="9484">
                  <c:v>1.1600541000000004</c:v>
                </c:pt>
                <c:pt idx="9485">
                  <c:v>1.1601324000000004</c:v>
                </c:pt>
                <c:pt idx="9486">
                  <c:v>1.1601847999999999</c:v>
                </c:pt>
                <c:pt idx="9487">
                  <c:v>1.1602089000000004</c:v>
                </c:pt>
                <c:pt idx="9488">
                  <c:v>1.1602166999999999</c:v>
                </c:pt>
                <c:pt idx="9489">
                  <c:v>1.1602264</c:v>
                </c:pt>
                <c:pt idx="9490">
                  <c:v>1.1602509000000003</c:v>
                </c:pt>
                <c:pt idx="9491">
                  <c:v>1.1602958999999999</c:v>
                </c:pt>
                <c:pt idx="9492">
                  <c:v>1.1603590000000001</c:v>
                </c:pt>
                <c:pt idx="9493">
                  <c:v>1.160431</c:v>
                </c:pt>
                <c:pt idx="9494">
                  <c:v>1.1604941999999998</c:v>
                </c:pt>
                <c:pt idx="9495">
                  <c:v>1.1605306</c:v>
                </c:pt>
                <c:pt idx="9496">
                  <c:v>1.1605361999999999</c:v>
                </c:pt>
                <c:pt idx="9497">
                  <c:v>1.1605270000000001</c:v>
                </c:pt>
                <c:pt idx="9498">
                  <c:v>1.1605277999999999</c:v>
                </c:pt>
                <c:pt idx="9499">
                  <c:v>1.1605510000000001</c:v>
                </c:pt>
                <c:pt idx="9500">
                  <c:v>1.1605896</c:v>
                </c:pt>
                <c:pt idx="9501">
                  <c:v>1.1606315</c:v>
                </c:pt>
                <c:pt idx="9502">
                  <c:v>1.1606733999999999</c:v>
                </c:pt>
                <c:pt idx="9503">
                  <c:v>1.1607160999999999</c:v>
                </c:pt>
                <c:pt idx="9504">
                  <c:v>1.1607527000000004</c:v>
                </c:pt>
                <c:pt idx="9505">
                  <c:v>1.1607687</c:v>
                </c:pt>
                <c:pt idx="9506">
                  <c:v>1.1607604</c:v>
                </c:pt>
                <c:pt idx="9507">
                  <c:v>1.1607459000000004</c:v>
                </c:pt>
                <c:pt idx="9508">
                  <c:v>1.1607527000000004</c:v>
                </c:pt>
                <c:pt idx="9509">
                  <c:v>1.1607911999999998</c:v>
                </c:pt>
                <c:pt idx="9510">
                  <c:v>1.1608494</c:v>
                </c:pt>
                <c:pt idx="9511">
                  <c:v>1.1609080000000001</c:v>
                </c:pt>
                <c:pt idx="9512">
                  <c:v>1.1609589000000005</c:v>
                </c:pt>
                <c:pt idx="9513">
                  <c:v>1.1610023999999999</c:v>
                </c:pt>
                <c:pt idx="9514">
                  <c:v>1.1610351999999999</c:v>
                </c:pt>
                <c:pt idx="9515">
                  <c:v>1.1610520000000004</c:v>
                </c:pt>
                <c:pt idx="9516">
                  <c:v>1.1610566</c:v>
                </c:pt>
                <c:pt idx="9517">
                  <c:v>1.1610682999999995</c:v>
                </c:pt>
                <c:pt idx="9518">
                  <c:v>1.1611050000000001</c:v>
                </c:pt>
                <c:pt idx="9519">
                  <c:v>1.1611643999999994</c:v>
                </c:pt>
                <c:pt idx="9520">
                  <c:v>1.1612243999999996</c:v>
                </c:pt>
                <c:pt idx="9521">
                  <c:v>1.1612651000000001</c:v>
                </c:pt>
                <c:pt idx="9522">
                  <c:v>1.1612879000000005</c:v>
                </c:pt>
                <c:pt idx="9523">
                  <c:v>1.1613110999999998</c:v>
                </c:pt>
                <c:pt idx="9524">
                  <c:v>1.1613479000000004</c:v>
                </c:pt>
                <c:pt idx="9525">
                  <c:v>1.1613924</c:v>
                </c:pt>
                <c:pt idx="9526">
                  <c:v>1.1614247999999996</c:v>
                </c:pt>
                <c:pt idx="9527">
                  <c:v>1.1614325000000001</c:v>
                </c:pt>
                <c:pt idx="9528">
                  <c:v>1.1614234999999995</c:v>
                </c:pt>
                <c:pt idx="9529">
                  <c:v>1.1614232999999996</c:v>
                </c:pt>
                <c:pt idx="9530">
                  <c:v>1.1614553000000001</c:v>
                </c:pt>
                <c:pt idx="9531">
                  <c:v>1.1615225999999998</c:v>
                </c:pt>
                <c:pt idx="9532">
                  <c:v>1.1616036999999995</c:v>
                </c:pt>
                <c:pt idx="9533">
                  <c:v>1.1616696999999996</c:v>
                </c:pt>
                <c:pt idx="9534">
                  <c:v>1.1617051999999999</c:v>
                </c:pt>
                <c:pt idx="9535">
                  <c:v>1.1617199</c:v>
                </c:pt>
                <c:pt idx="9536">
                  <c:v>1.1617355</c:v>
                </c:pt>
                <c:pt idx="9537">
                  <c:v>1.1617651999999998</c:v>
                </c:pt>
                <c:pt idx="9538">
                  <c:v>1.1618031999999998</c:v>
                </c:pt>
                <c:pt idx="9539">
                  <c:v>1.1618322999999995</c:v>
                </c:pt>
                <c:pt idx="9540">
                  <c:v>1.1618415999999998</c:v>
                </c:pt>
                <c:pt idx="9541">
                  <c:v>1.1618352999999995</c:v>
                </c:pt>
                <c:pt idx="9542">
                  <c:v>1.1618269999999995</c:v>
                </c:pt>
                <c:pt idx="9543">
                  <c:v>1.1618279999999999</c:v>
                </c:pt>
                <c:pt idx="9544">
                  <c:v>1.1618402999999995</c:v>
                </c:pt>
                <c:pt idx="9545">
                  <c:v>1.1618591999999999</c:v>
                </c:pt>
                <c:pt idx="9546">
                  <c:v>1.16188</c:v>
                </c:pt>
                <c:pt idx="9547">
                  <c:v>1.1619017999999994</c:v>
                </c:pt>
                <c:pt idx="9548">
                  <c:v>1.1619254999999995</c:v>
                </c:pt>
                <c:pt idx="9549">
                  <c:v>1.1619522</c:v>
                </c:pt>
                <c:pt idx="9550">
                  <c:v>1.1619816999999995</c:v>
                </c:pt>
                <c:pt idx="9551">
                  <c:v>1.1620157000000004</c:v>
                </c:pt>
                <c:pt idx="9552">
                  <c:v>1.1620565000000003</c:v>
                </c:pt>
                <c:pt idx="9553">
                  <c:v>1.1621010000000001</c:v>
                </c:pt>
                <c:pt idx="9554">
                  <c:v>1.1621376999999999</c:v>
                </c:pt>
                <c:pt idx="9555">
                  <c:v>1.1621540000000001</c:v>
                </c:pt>
                <c:pt idx="9556">
                  <c:v>1.1621489000000005</c:v>
                </c:pt>
                <c:pt idx="9557">
                  <c:v>1.1621391999999999</c:v>
                </c:pt>
                <c:pt idx="9558">
                  <c:v>1.1621465000000004</c:v>
                </c:pt>
                <c:pt idx="9559">
                  <c:v>1.1621779000000003</c:v>
                </c:pt>
                <c:pt idx="9560">
                  <c:v>1.1622203</c:v>
                </c:pt>
                <c:pt idx="9561">
                  <c:v>1.1622552000000004</c:v>
                </c:pt>
                <c:pt idx="9562">
                  <c:v>1.1622760999999999</c:v>
                </c:pt>
                <c:pt idx="9563">
                  <c:v>1.1622895000000004</c:v>
                </c:pt>
                <c:pt idx="9564">
                  <c:v>1.1623017999999998</c:v>
                </c:pt>
                <c:pt idx="9565">
                  <c:v>1.1623130000000004</c:v>
                </c:pt>
                <c:pt idx="9566">
                  <c:v>1.1623249</c:v>
                </c:pt>
                <c:pt idx="9567">
                  <c:v>1.1623485000000005</c:v>
                </c:pt>
                <c:pt idx="9568">
                  <c:v>1.1623964999999998</c:v>
                </c:pt>
                <c:pt idx="9569">
                  <c:v>1.1624645999999998</c:v>
                </c:pt>
                <c:pt idx="9570">
                  <c:v>1.1625265999999999</c:v>
                </c:pt>
                <c:pt idx="9571">
                  <c:v>1.1625558000000005</c:v>
                </c:pt>
                <c:pt idx="9572">
                  <c:v>1.1625504000000004</c:v>
                </c:pt>
                <c:pt idx="9573">
                  <c:v>1.1625394999999998</c:v>
                </c:pt>
                <c:pt idx="9574">
                  <c:v>1.1625586999999999</c:v>
                </c:pt>
                <c:pt idx="9575">
                  <c:v>1.1626216999999994</c:v>
                </c:pt>
                <c:pt idx="9576">
                  <c:v>1.1627107999999999</c:v>
                </c:pt>
                <c:pt idx="9577">
                  <c:v>1.1627905999999999</c:v>
                </c:pt>
                <c:pt idx="9578">
                  <c:v>1.1628341</c:v>
                </c:pt>
                <c:pt idx="9579">
                  <c:v>1.1628413</c:v>
                </c:pt>
                <c:pt idx="9580">
                  <c:v>1.1628384999999999</c:v>
                </c:pt>
                <c:pt idx="9581">
                  <c:v>1.1628576000000004</c:v>
                </c:pt>
                <c:pt idx="9582">
                  <c:v>1.1629113</c:v>
                </c:pt>
                <c:pt idx="9583">
                  <c:v>1.1629820000000004</c:v>
                </c:pt>
                <c:pt idx="9584">
                  <c:v>1.1630377999999999</c:v>
                </c:pt>
                <c:pt idx="9585">
                  <c:v>1.1630605999999999</c:v>
                </c:pt>
                <c:pt idx="9586">
                  <c:v>1.1630598999999999</c:v>
                </c:pt>
                <c:pt idx="9587">
                  <c:v>1.1630616999999996</c:v>
                </c:pt>
                <c:pt idx="9588">
                  <c:v>1.1630847</c:v>
                </c:pt>
                <c:pt idx="9589">
                  <c:v>1.1631277</c:v>
                </c:pt>
                <c:pt idx="9590">
                  <c:v>1.1631745</c:v>
                </c:pt>
                <c:pt idx="9591">
                  <c:v>1.1632084</c:v>
                </c:pt>
                <c:pt idx="9592">
                  <c:v>1.1632224</c:v>
                </c:pt>
                <c:pt idx="9593">
                  <c:v>1.1632239</c:v>
                </c:pt>
                <c:pt idx="9594">
                  <c:v>1.1632319999999998</c:v>
                </c:pt>
                <c:pt idx="9595">
                  <c:v>1.1632658</c:v>
                </c:pt>
                <c:pt idx="9596">
                  <c:v>1.1633259</c:v>
                </c:pt>
                <c:pt idx="9597">
                  <c:v>1.1633864999999999</c:v>
                </c:pt>
                <c:pt idx="9598">
                  <c:v>1.1634145</c:v>
                </c:pt>
                <c:pt idx="9599">
                  <c:v>1.1634009000000001</c:v>
                </c:pt>
                <c:pt idx="9600">
                  <c:v>1.1633746999999994</c:v>
                </c:pt>
                <c:pt idx="9601">
                  <c:v>1.1633799</c:v>
                </c:pt>
                <c:pt idx="9602">
                  <c:v>1.1634370000000001</c:v>
                </c:pt>
                <c:pt idx="9603">
                  <c:v>1.1635287999999995</c:v>
                </c:pt>
                <c:pt idx="9604">
                  <c:v>1.1636194</c:v>
                </c:pt>
                <c:pt idx="9605">
                  <c:v>1.163683</c:v>
                </c:pt>
                <c:pt idx="9606">
                  <c:v>1.1637142999999996</c:v>
                </c:pt>
                <c:pt idx="9607">
                  <c:v>1.1637185999999999</c:v>
                </c:pt>
                <c:pt idx="9608">
                  <c:v>1.1637029999999999</c:v>
                </c:pt>
                <c:pt idx="9609">
                  <c:v>1.1636781999999999</c:v>
                </c:pt>
                <c:pt idx="9610">
                  <c:v>1.1636631999999998</c:v>
                </c:pt>
                <c:pt idx="9611">
                  <c:v>1.1636777999999999</c:v>
                </c:pt>
                <c:pt idx="9612">
                  <c:v>1.1637293999999996</c:v>
                </c:pt>
                <c:pt idx="9613">
                  <c:v>1.1638075999999999</c:v>
                </c:pt>
                <c:pt idx="9614">
                  <c:v>1.1638899</c:v>
                </c:pt>
                <c:pt idx="9615">
                  <c:v>1.1639554999999999</c:v>
                </c:pt>
                <c:pt idx="9616">
                  <c:v>1.1639964999999994</c:v>
                </c:pt>
                <c:pt idx="9617">
                  <c:v>1.1640226</c:v>
                </c:pt>
                <c:pt idx="9618">
                  <c:v>1.1640531000000003</c:v>
                </c:pt>
                <c:pt idx="9619">
                  <c:v>1.1640992999999995</c:v>
                </c:pt>
                <c:pt idx="9620">
                  <c:v>1.1641497999999999</c:v>
                </c:pt>
                <c:pt idx="9621">
                  <c:v>1.1641779000000003</c:v>
                </c:pt>
                <c:pt idx="9622">
                  <c:v>1.1641683999999999</c:v>
                </c:pt>
                <c:pt idx="9623">
                  <c:v>1.1641387999999999</c:v>
                </c:pt>
                <c:pt idx="9624">
                  <c:v>1.164129</c:v>
                </c:pt>
                <c:pt idx="9625">
                  <c:v>1.1641702999999999</c:v>
                </c:pt>
                <c:pt idx="9626">
                  <c:v>1.1642619000000001</c:v>
                </c:pt>
                <c:pt idx="9627">
                  <c:v>1.1643785000000004</c:v>
                </c:pt>
                <c:pt idx="9628">
                  <c:v>1.1644903</c:v>
                </c:pt>
                <c:pt idx="9629">
                  <c:v>1.1645748</c:v>
                </c:pt>
                <c:pt idx="9630">
                  <c:v>1.1646155000000005</c:v>
                </c:pt>
                <c:pt idx="9631">
                  <c:v>1.1646094</c:v>
                </c:pt>
                <c:pt idx="9632">
                  <c:v>1.1645786999999999</c:v>
                </c:pt>
                <c:pt idx="9633">
                  <c:v>1.1645684999999999</c:v>
                </c:pt>
                <c:pt idx="9634">
                  <c:v>1.1646162</c:v>
                </c:pt>
                <c:pt idx="9635">
                  <c:v>1.1647176000000001</c:v>
                </c:pt>
                <c:pt idx="9636">
                  <c:v>1.1648265999999998</c:v>
                </c:pt>
                <c:pt idx="9637">
                  <c:v>1.1648951999999999</c:v>
                </c:pt>
                <c:pt idx="9638">
                  <c:v>1.1649118999999999</c:v>
                </c:pt>
                <c:pt idx="9639">
                  <c:v>1.1649029000000004</c:v>
                </c:pt>
                <c:pt idx="9640">
                  <c:v>1.1649014</c:v>
                </c:pt>
                <c:pt idx="9641">
                  <c:v>1.1649185000000004</c:v>
                </c:pt>
                <c:pt idx="9642">
                  <c:v>1.1649422</c:v>
                </c:pt>
                <c:pt idx="9643">
                  <c:v>1.1649551000000005</c:v>
                </c:pt>
                <c:pt idx="9644">
                  <c:v>1.1649503999999999</c:v>
                </c:pt>
                <c:pt idx="9645">
                  <c:v>1.1649392999999995</c:v>
                </c:pt>
                <c:pt idx="9646">
                  <c:v>1.1649459000000004</c:v>
                </c:pt>
                <c:pt idx="9647">
                  <c:v>1.1649912999999996</c:v>
                </c:pt>
                <c:pt idx="9648">
                  <c:v>1.1650754000000001</c:v>
                </c:pt>
                <c:pt idx="9649">
                  <c:v>1.1651718</c:v>
                </c:pt>
                <c:pt idx="9650">
                  <c:v>1.1652472999999999</c:v>
                </c:pt>
                <c:pt idx="9651">
                  <c:v>1.1652902999999994</c:v>
                </c:pt>
                <c:pt idx="9652">
                  <c:v>1.1653164999999999</c:v>
                </c:pt>
                <c:pt idx="9653">
                  <c:v>1.1653476</c:v>
                </c:pt>
                <c:pt idx="9654">
                  <c:v>1.1653865999999999</c:v>
                </c:pt>
                <c:pt idx="9655">
                  <c:v>1.1654202999999996</c:v>
                </c:pt>
                <c:pt idx="9656">
                  <c:v>1.1654409999999999</c:v>
                </c:pt>
                <c:pt idx="9657">
                  <c:v>1.1654556999999999</c:v>
                </c:pt>
                <c:pt idx="9658">
                  <c:v>1.1654711999999998</c:v>
                </c:pt>
                <c:pt idx="9659">
                  <c:v>1.165481</c:v>
                </c:pt>
                <c:pt idx="9660">
                  <c:v>1.1654754000000001</c:v>
                </c:pt>
                <c:pt idx="9661">
                  <c:v>1.1654629000000001</c:v>
                </c:pt>
                <c:pt idx="9662">
                  <c:v>1.1654677</c:v>
                </c:pt>
                <c:pt idx="9663">
                  <c:v>1.1655013999999995</c:v>
                </c:pt>
                <c:pt idx="9664">
                  <c:v>1.1655457</c:v>
                </c:pt>
                <c:pt idx="9665">
                  <c:v>1.1655696999999994</c:v>
                </c:pt>
                <c:pt idx="9666">
                  <c:v>1.1655651</c:v>
                </c:pt>
                <c:pt idx="9667">
                  <c:v>1.1655544</c:v>
                </c:pt>
                <c:pt idx="9668">
                  <c:v>1.1655643999999996</c:v>
                </c:pt>
                <c:pt idx="9669">
                  <c:v>1.1655990999999994</c:v>
                </c:pt>
                <c:pt idx="9670">
                  <c:v>1.1656422</c:v>
                </c:pt>
                <c:pt idx="9671">
                  <c:v>1.1656826</c:v>
                </c:pt>
                <c:pt idx="9672">
                  <c:v>1.1657275999999999</c:v>
                </c:pt>
                <c:pt idx="9673">
                  <c:v>1.1657891999999999</c:v>
                </c:pt>
                <c:pt idx="9674">
                  <c:v>1.1658649999999995</c:v>
                </c:pt>
                <c:pt idx="9675">
                  <c:v>1.1659368999999995</c:v>
                </c:pt>
                <c:pt idx="9676">
                  <c:v>1.1659880999999999</c:v>
                </c:pt>
                <c:pt idx="9677">
                  <c:v>1.1660170000000005</c:v>
                </c:pt>
                <c:pt idx="9678">
                  <c:v>1.1660352999999999</c:v>
                </c:pt>
                <c:pt idx="9679">
                  <c:v>1.1660564000000004</c:v>
                </c:pt>
                <c:pt idx="9680">
                  <c:v>1.1660861000000005</c:v>
                </c:pt>
                <c:pt idx="9681">
                  <c:v>1.1661192</c:v>
                </c:pt>
                <c:pt idx="9682">
                  <c:v>1.1661447</c:v>
                </c:pt>
                <c:pt idx="9683">
                  <c:v>1.1661534000000005</c:v>
                </c:pt>
                <c:pt idx="9684">
                  <c:v>1.1661452000000001</c:v>
                </c:pt>
                <c:pt idx="9685">
                  <c:v>1.1661298</c:v>
                </c:pt>
                <c:pt idx="9686">
                  <c:v>1.1661196</c:v>
                </c:pt>
                <c:pt idx="9687">
                  <c:v>1.1661245999999998</c:v>
                </c:pt>
                <c:pt idx="9688">
                  <c:v>1.1661512999999999</c:v>
                </c:pt>
                <c:pt idx="9689">
                  <c:v>1.1662021000000005</c:v>
                </c:pt>
                <c:pt idx="9690">
                  <c:v>1.1662720000000004</c:v>
                </c:pt>
                <c:pt idx="9691">
                  <c:v>1.1663428000000005</c:v>
                </c:pt>
                <c:pt idx="9692">
                  <c:v>1.1663912999999995</c:v>
                </c:pt>
                <c:pt idx="9693">
                  <c:v>1.1664056999999999</c:v>
                </c:pt>
                <c:pt idx="9694">
                  <c:v>1.1663979000000004</c:v>
                </c:pt>
                <c:pt idx="9695">
                  <c:v>1.1663948</c:v>
                </c:pt>
                <c:pt idx="9696">
                  <c:v>1.1664177000000004</c:v>
                </c:pt>
                <c:pt idx="9697">
                  <c:v>1.1664688000000001</c:v>
                </c:pt>
                <c:pt idx="9698">
                  <c:v>1.1665342999999995</c:v>
                </c:pt>
                <c:pt idx="9699">
                  <c:v>1.1665961999999999</c:v>
                </c:pt>
                <c:pt idx="9700">
                  <c:v>1.1666373999999999</c:v>
                </c:pt>
                <c:pt idx="9701">
                  <c:v>1.1666463</c:v>
                </c:pt>
                <c:pt idx="9702">
                  <c:v>1.1666211999999998</c:v>
                </c:pt>
                <c:pt idx="9703">
                  <c:v>1.1665763</c:v>
                </c:pt>
                <c:pt idx="9704">
                  <c:v>1.1665356</c:v>
                </c:pt>
                <c:pt idx="9705">
                  <c:v>1.1665180000000004</c:v>
                </c:pt>
                <c:pt idx="9706">
                  <c:v>1.1665272999999998</c:v>
                </c:pt>
                <c:pt idx="9707">
                  <c:v>1.1665585000000003</c:v>
                </c:pt>
                <c:pt idx="9708">
                  <c:v>1.1666083999999999</c:v>
                </c:pt>
                <c:pt idx="9709">
                  <c:v>1.1666747</c:v>
                </c:pt>
                <c:pt idx="9710">
                  <c:v>1.1667485000000004</c:v>
                </c:pt>
                <c:pt idx="9711">
                  <c:v>1.1668118000000001</c:v>
                </c:pt>
                <c:pt idx="9712">
                  <c:v>1.1668513</c:v>
                </c:pt>
                <c:pt idx="9713">
                  <c:v>1.1668708999999999</c:v>
                </c:pt>
                <c:pt idx="9714">
                  <c:v>1.1668892</c:v>
                </c:pt>
                <c:pt idx="9715">
                  <c:v>1.1669235999999998</c:v>
                </c:pt>
                <c:pt idx="9716">
                  <c:v>1.1669768</c:v>
                </c:pt>
                <c:pt idx="9717">
                  <c:v>1.1670381000000001</c:v>
                </c:pt>
                <c:pt idx="9718">
                  <c:v>1.1670919</c:v>
                </c:pt>
                <c:pt idx="9719">
                  <c:v>1.1671252999999995</c:v>
                </c:pt>
                <c:pt idx="9720">
                  <c:v>1.1671334</c:v>
                </c:pt>
                <c:pt idx="9721">
                  <c:v>1.1671228999999999</c:v>
                </c:pt>
                <c:pt idx="9722">
                  <c:v>1.1671091999999998</c:v>
                </c:pt>
                <c:pt idx="9723">
                  <c:v>1.1671054000000001</c:v>
                </c:pt>
                <c:pt idx="9724">
                  <c:v>1.1671121000000004</c:v>
                </c:pt>
                <c:pt idx="9725">
                  <c:v>1.1671239999999998</c:v>
                </c:pt>
                <c:pt idx="9726">
                  <c:v>1.1671448999999998</c:v>
                </c:pt>
                <c:pt idx="9727">
                  <c:v>1.1671898000000001</c:v>
                </c:pt>
                <c:pt idx="9728">
                  <c:v>1.1672673</c:v>
                </c:pt>
                <c:pt idx="9729">
                  <c:v>1.1673604</c:v>
                </c:pt>
                <c:pt idx="9730">
                  <c:v>1.1674365</c:v>
                </c:pt>
                <c:pt idx="9731">
                  <c:v>1.167478</c:v>
                </c:pt>
                <c:pt idx="9732">
                  <c:v>1.1674997999999994</c:v>
                </c:pt>
                <c:pt idx="9733">
                  <c:v>1.1675305</c:v>
                </c:pt>
                <c:pt idx="9734">
                  <c:v>1.1675793999999995</c:v>
                </c:pt>
                <c:pt idx="9735">
                  <c:v>1.1676296999999995</c:v>
                </c:pt>
                <c:pt idx="9736">
                  <c:v>1.1676643999999996</c:v>
                </c:pt>
                <c:pt idx="9737">
                  <c:v>1.1676891999999999</c:v>
                </c:pt>
                <c:pt idx="9738">
                  <c:v>1.1677216999999995</c:v>
                </c:pt>
                <c:pt idx="9739">
                  <c:v>1.1677647999999996</c:v>
                </c:pt>
                <c:pt idx="9740">
                  <c:v>1.1677985999999998</c:v>
                </c:pt>
                <c:pt idx="9741">
                  <c:v>1.1678055999999999</c:v>
                </c:pt>
                <c:pt idx="9742">
                  <c:v>1.1677963999999994</c:v>
                </c:pt>
                <c:pt idx="9743">
                  <c:v>1.1678033999999995</c:v>
                </c:pt>
                <c:pt idx="9744">
                  <c:v>1.1678469</c:v>
                </c:pt>
                <c:pt idx="9745">
                  <c:v>1.1679131999999999</c:v>
                </c:pt>
                <c:pt idx="9746">
                  <c:v>1.1679686999999994</c:v>
                </c:pt>
                <c:pt idx="9747">
                  <c:v>1.1679931999999995</c:v>
                </c:pt>
                <c:pt idx="9748">
                  <c:v>1.1679959</c:v>
                </c:pt>
                <c:pt idx="9749">
                  <c:v>1.1680018999999999</c:v>
                </c:pt>
                <c:pt idx="9750">
                  <c:v>1.168026</c:v>
                </c:pt>
                <c:pt idx="9751">
                  <c:v>1.1680633999999999</c:v>
                </c:pt>
                <c:pt idx="9752">
                  <c:v>1.1681032</c:v>
                </c:pt>
                <c:pt idx="9753">
                  <c:v>1.1681428000000005</c:v>
                </c:pt>
                <c:pt idx="9754">
                  <c:v>1.1681882000000001</c:v>
                </c:pt>
                <c:pt idx="9755">
                  <c:v>1.1682418999999999</c:v>
                </c:pt>
                <c:pt idx="9756">
                  <c:v>1.1682958999999999</c:v>
                </c:pt>
                <c:pt idx="9757">
                  <c:v>1.1683398</c:v>
                </c:pt>
                <c:pt idx="9758">
                  <c:v>1.1683722999999999</c:v>
                </c:pt>
                <c:pt idx="9759">
                  <c:v>1.1684021000000004</c:v>
                </c:pt>
                <c:pt idx="9760">
                  <c:v>1.1684379000000005</c:v>
                </c:pt>
                <c:pt idx="9761">
                  <c:v>1.1684791999999999</c:v>
                </c:pt>
                <c:pt idx="9762">
                  <c:v>1.1685213999999995</c:v>
                </c:pt>
                <c:pt idx="9763">
                  <c:v>1.1685620999999999</c:v>
                </c:pt>
                <c:pt idx="9764">
                  <c:v>1.1686014999999998</c:v>
                </c:pt>
                <c:pt idx="9765">
                  <c:v>1.1686346999999995</c:v>
                </c:pt>
                <c:pt idx="9766">
                  <c:v>1.1686497</c:v>
                </c:pt>
                <c:pt idx="9767">
                  <c:v>1.1686394999999998</c:v>
                </c:pt>
                <c:pt idx="9768">
                  <c:v>1.1686148999999999</c:v>
                </c:pt>
                <c:pt idx="9769">
                  <c:v>1.1686011000000001</c:v>
                </c:pt>
                <c:pt idx="9770">
                  <c:v>1.1686211999999998</c:v>
                </c:pt>
                <c:pt idx="9771">
                  <c:v>1.1686816</c:v>
                </c:pt>
                <c:pt idx="9772">
                  <c:v>1.1687714</c:v>
                </c:pt>
                <c:pt idx="9773">
                  <c:v>1.1688742999999995</c:v>
                </c:pt>
                <c:pt idx="9774">
                  <c:v>1.1689748</c:v>
                </c:pt>
                <c:pt idx="9775">
                  <c:v>1.1690600999999998</c:v>
                </c:pt>
                <c:pt idx="9776">
                  <c:v>1.1691186</c:v>
                </c:pt>
                <c:pt idx="9777">
                  <c:v>1.1691445999999999</c:v>
                </c:pt>
                <c:pt idx="9778">
                  <c:v>1.1691408999999999</c:v>
                </c:pt>
                <c:pt idx="9779">
                  <c:v>1.1691214999999995</c:v>
                </c:pt>
                <c:pt idx="9780">
                  <c:v>1.1691076</c:v>
                </c:pt>
                <c:pt idx="9781">
                  <c:v>1.1691224999999998</c:v>
                </c:pt>
                <c:pt idx="9782">
                  <c:v>1.1691791</c:v>
                </c:pt>
                <c:pt idx="9783">
                  <c:v>1.1692662999999994</c:v>
                </c:pt>
                <c:pt idx="9784">
                  <c:v>1.1693483</c:v>
                </c:pt>
                <c:pt idx="9785">
                  <c:v>1.1693886999999998</c:v>
                </c:pt>
                <c:pt idx="9786">
                  <c:v>1.1693822999999999</c:v>
                </c:pt>
                <c:pt idx="9787">
                  <c:v>1.1693591999999999</c:v>
                </c:pt>
                <c:pt idx="9788">
                  <c:v>1.1693560000000001</c:v>
                </c:pt>
                <c:pt idx="9789">
                  <c:v>1.1693802999999998</c:v>
                </c:pt>
                <c:pt idx="9790">
                  <c:v>1.1694103</c:v>
                </c:pt>
                <c:pt idx="9791">
                  <c:v>1.1694286999999994</c:v>
                </c:pt>
                <c:pt idx="9792">
                  <c:v>1.169446</c:v>
                </c:pt>
                <c:pt idx="9793">
                  <c:v>1.1694855000000004</c:v>
                </c:pt>
                <c:pt idx="9794">
                  <c:v>1.1695495</c:v>
                </c:pt>
                <c:pt idx="9795">
                  <c:v>1.1696105999999999</c:v>
                </c:pt>
                <c:pt idx="9796">
                  <c:v>1.1696389</c:v>
                </c:pt>
                <c:pt idx="9797">
                  <c:v>1.1696336999999994</c:v>
                </c:pt>
                <c:pt idx="9798">
                  <c:v>1.1696218999999994</c:v>
                </c:pt>
                <c:pt idx="9799">
                  <c:v>1.1696318999999995</c:v>
                </c:pt>
                <c:pt idx="9800">
                  <c:v>1.1696734</c:v>
                </c:pt>
                <c:pt idx="9801">
                  <c:v>1.1697400999999998</c:v>
                </c:pt>
                <c:pt idx="9802">
                  <c:v>1.1698211999999995</c:v>
                </c:pt>
                <c:pt idx="9803">
                  <c:v>1.169905</c:v>
                </c:pt>
                <c:pt idx="9804">
                  <c:v>1.1699795999999998</c:v>
                </c:pt>
                <c:pt idx="9805">
                  <c:v>1.1700386</c:v>
                </c:pt>
                <c:pt idx="9806">
                  <c:v>1.1700856000000004</c:v>
                </c:pt>
                <c:pt idx="9807">
                  <c:v>1.1701267</c:v>
                </c:pt>
                <c:pt idx="9808">
                  <c:v>1.1701591000000005</c:v>
                </c:pt>
                <c:pt idx="9809">
                  <c:v>1.1701722999999999</c:v>
                </c:pt>
                <c:pt idx="9810">
                  <c:v>1.1701676000000001</c:v>
                </c:pt>
                <c:pt idx="9811">
                  <c:v>1.1701697</c:v>
                </c:pt>
                <c:pt idx="9812">
                  <c:v>1.1702094000000001</c:v>
                </c:pt>
                <c:pt idx="9813">
                  <c:v>1.1702938999999999</c:v>
                </c:pt>
                <c:pt idx="9814">
                  <c:v>1.1703964999999998</c:v>
                </c:pt>
                <c:pt idx="9815">
                  <c:v>1.1704804000000004</c:v>
                </c:pt>
                <c:pt idx="9816">
                  <c:v>1.1705284</c:v>
                </c:pt>
                <c:pt idx="9817">
                  <c:v>1.1705477000000004</c:v>
                </c:pt>
                <c:pt idx="9818">
                  <c:v>1.1705540999999999</c:v>
                </c:pt>
                <c:pt idx="9819">
                  <c:v>1.1705571000000004</c:v>
                </c:pt>
                <c:pt idx="9820">
                  <c:v>1.1705603999999998</c:v>
                </c:pt>
                <c:pt idx="9821">
                  <c:v>1.1705675000000004</c:v>
                </c:pt>
                <c:pt idx="9822">
                  <c:v>1.1705804000000004</c:v>
                </c:pt>
                <c:pt idx="9823">
                  <c:v>1.1705969000000001</c:v>
                </c:pt>
                <c:pt idx="9824">
                  <c:v>1.1706143</c:v>
                </c:pt>
                <c:pt idx="9825">
                  <c:v>1.1706361999999999</c:v>
                </c:pt>
                <c:pt idx="9826">
                  <c:v>1.170668</c:v>
                </c:pt>
                <c:pt idx="9827">
                  <c:v>1.1707097</c:v>
                </c:pt>
                <c:pt idx="9828">
                  <c:v>1.1707552999999999</c:v>
                </c:pt>
                <c:pt idx="9829">
                  <c:v>1.1708059000000004</c:v>
                </c:pt>
                <c:pt idx="9830">
                  <c:v>1.1708718999999999</c:v>
                </c:pt>
                <c:pt idx="9831">
                  <c:v>1.1709574000000005</c:v>
                </c:pt>
                <c:pt idx="9832">
                  <c:v>1.1710452</c:v>
                </c:pt>
                <c:pt idx="9833">
                  <c:v>1.1711065999999999</c:v>
                </c:pt>
                <c:pt idx="9834">
                  <c:v>1.1711323</c:v>
                </c:pt>
                <c:pt idx="9835">
                  <c:v>1.1711464</c:v>
                </c:pt>
                <c:pt idx="9836">
                  <c:v>1.1711806</c:v>
                </c:pt>
                <c:pt idx="9837">
                  <c:v>1.171238</c:v>
                </c:pt>
                <c:pt idx="9838">
                  <c:v>1.1712887999999999</c:v>
                </c:pt>
                <c:pt idx="9839">
                  <c:v>1.1713076999999998</c:v>
                </c:pt>
                <c:pt idx="9840">
                  <c:v>1.1713070999999999</c:v>
                </c:pt>
                <c:pt idx="9841">
                  <c:v>1.1713266999999994</c:v>
                </c:pt>
                <c:pt idx="9842">
                  <c:v>1.1713894</c:v>
                </c:pt>
                <c:pt idx="9843">
                  <c:v>1.1714758999999999</c:v>
                </c:pt>
                <c:pt idx="9844">
                  <c:v>1.1715433</c:v>
                </c:pt>
                <c:pt idx="9845">
                  <c:v>1.1715663999999995</c:v>
                </c:pt>
                <c:pt idx="9846">
                  <c:v>1.1715580000000001</c:v>
                </c:pt>
                <c:pt idx="9847">
                  <c:v>1.1715518999999999</c:v>
                </c:pt>
                <c:pt idx="9848">
                  <c:v>1.1715715</c:v>
                </c:pt>
                <c:pt idx="9849">
                  <c:v>1.1716161999999999</c:v>
                </c:pt>
                <c:pt idx="9850">
                  <c:v>1.1716679999999999</c:v>
                </c:pt>
                <c:pt idx="9851">
                  <c:v>1.1717089999999999</c:v>
                </c:pt>
                <c:pt idx="9852">
                  <c:v>1.1717344999999995</c:v>
                </c:pt>
                <c:pt idx="9853">
                  <c:v>1.1717545</c:v>
                </c:pt>
                <c:pt idx="9854">
                  <c:v>1.1717860999999998</c:v>
                </c:pt>
                <c:pt idx="9855">
                  <c:v>1.1718405999999999</c:v>
                </c:pt>
                <c:pt idx="9856">
                  <c:v>1.1719122</c:v>
                </c:pt>
                <c:pt idx="9857">
                  <c:v>1.1719782999999995</c:v>
                </c:pt>
                <c:pt idx="9858">
                  <c:v>1.1720136999999999</c:v>
                </c:pt>
                <c:pt idx="9859">
                  <c:v>1.1720093999999999</c:v>
                </c:pt>
                <c:pt idx="9860">
                  <c:v>1.1719820999999999</c:v>
                </c:pt>
                <c:pt idx="9861">
                  <c:v>1.1719668999999995</c:v>
                </c:pt>
                <c:pt idx="9862">
                  <c:v>1.1719959999999998</c:v>
                </c:pt>
                <c:pt idx="9863">
                  <c:v>1.1720769000000004</c:v>
                </c:pt>
                <c:pt idx="9864">
                  <c:v>1.1721836999999999</c:v>
                </c:pt>
                <c:pt idx="9865">
                  <c:v>1.1722720000000004</c:v>
                </c:pt>
                <c:pt idx="9866">
                  <c:v>1.1723093</c:v>
                </c:pt>
                <c:pt idx="9867">
                  <c:v>1.1722983999999999</c:v>
                </c:pt>
                <c:pt idx="9868">
                  <c:v>1.1722722999999999</c:v>
                </c:pt>
                <c:pt idx="9869">
                  <c:v>1.1722655000000004</c:v>
                </c:pt>
                <c:pt idx="9870">
                  <c:v>1.1722907</c:v>
                </c:pt>
                <c:pt idx="9871">
                  <c:v>1.1723397</c:v>
                </c:pt>
                <c:pt idx="9872">
                  <c:v>1.1724041000000001</c:v>
                </c:pt>
                <c:pt idx="9873">
                  <c:v>1.1724836999999999</c:v>
                </c:pt>
                <c:pt idx="9874">
                  <c:v>1.1725748</c:v>
                </c:pt>
                <c:pt idx="9875">
                  <c:v>1.1726578000000005</c:v>
                </c:pt>
                <c:pt idx="9876">
                  <c:v>1.1727061999999999</c:v>
                </c:pt>
                <c:pt idx="9877">
                  <c:v>1.1727133999999999</c:v>
                </c:pt>
                <c:pt idx="9878">
                  <c:v>1.1727022</c:v>
                </c:pt>
                <c:pt idx="9879">
                  <c:v>1.1727037</c:v>
                </c:pt>
                <c:pt idx="9880">
                  <c:v>1.172728</c:v>
                </c:pt>
                <c:pt idx="9881">
                  <c:v>1.1727605999999999</c:v>
                </c:pt>
                <c:pt idx="9882">
                  <c:v>1.1727850000000004</c:v>
                </c:pt>
                <c:pt idx="9883">
                  <c:v>1.1728003</c:v>
                </c:pt>
                <c:pt idx="9884">
                  <c:v>1.1728129000000003</c:v>
                </c:pt>
                <c:pt idx="9885">
                  <c:v>1.1728205999999999</c:v>
                </c:pt>
                <c:pt idx="9886">
                  <c:v>1.172814</c:v>
                </c:pt>
                <c:pt idx="9887">
                  <c:v>1.1727957999999998</c:v>
                </c:pt>
                <c:pt idx="9888">
                  <c:v>1.1727878000000005</c:v>
                </c:pt>
                <c:pt idx="9889">
                  <c:v>1.1728126000000001</c:v>
                </c:pt>
                <c:pt idx="9890">
                  <c:v>1.1728711999999999</c:v>
                </c:pt>
                <c:pt idx="9891">
                  <c:v>1.1729453999999999</c:v>
                </c:pt>
                <c:pt idx="9892">
                  <c:v>1.1730208</c:v>
                </c:pt>
                <c:pt idx="9893">
                  <c:v>1.1730965999999998</c:v>
                </c:pt>
                <c:pt idx="9894">
                  <c:v>1.1731725000000004</c:v>
                </c:pt>
                <c:pt idx="9895">
                  <c:v>1.1732338</c:v>
                </c:pt>
                <c:pt idx="9896">
                  <c:v>1.1732653</c:v>
                </c:pt>
                <c:pt idx="9897">
                  <c:v>1.1732742999999994</c:v>
                </c:pt>
                <c:pt idx="9898">
                  <c:v>1.1732898999999999</c:v>
                </c:pt>
                <c:pt idx="9899">
                  <c:v>1.1733317999999995</c:v>
                </c:pt>
                <c:pt idx="9900">
                  <c:v>1.1733848999999998</c:v>
                </c:pt>
                <c:pt idx="9901">
                  <c:v>1.1734172999999999</c:v>
                </c:pt>
                <c:pt idx="9902">
                  <c:v>1.1734212999999996</c:v>
                </c:pt>
                <c:pt idx="9903">
                  <c:v>1.1734254</c:v>
                </c:pt>
                <c:pt idx="9904">
                  <c:v>1.1734641999999995</c:v>
                </c:pt>
                <c:pt idx="9905">
                  <c:v>1.1735397999999995</c:v>
                </c:pt>
                <c:pt idx="9906">
                  <c:v>1.1736214999999994</c:v>
                </c:pt>
                <c:pt idx="9907">
                  <c:v>1.1736789000000001</c:v>
                </c:pt>
                <c:pt idx="9908">
                  <c:v>1.1737053</c:v>
                </c:pt>
                <c:pt idx="9909">
                  <c:v>1.1737122</c:v>
                </c:pt>
                <c:pt idx="9910">
                  <c:v>1.1737119</c:v>
                </c:pt>
                <c:pt idx="9911">
                  <c:v>1.1737133</c:v>
                </c:pt>
                <c:pt idx="9912">
                  <c:v>1.1737281999999998</c:v>
                </c:pt>
                <c:pt idx="9913">
                  <c:v>1.1737674999999999</c:v>
                </c:pt>
                <c:pt idx="9914">
                  <c:v>1.1738289</c:v>
                </c:pt>
                <c:pt idx="9915">
                  <c:v>1.1738946999999993</c:v>
                </c:pt>
                <c:pt idx="9916">
                  <c:v>1.1739487</c:v>
                </c:pt>
                <c:pt idx="9917">
                  <c:v>1.1739902999999994</c:v>
                </c:pt>
                <c:pt idx="9918">
                  <c:v>1.1740284000000001</c:v>
                </c:pt>
                <c:pt idx="9919">
                  <c:v>1.1740642999999995</c:v>
                </c:pt>
                <c:pt idx="9920">
                  <c:v>1.1740925000000004</c:v>
                </c:pt>
                <c:pt idx="9921">
                  <c:v>1.1741158000000005</c:v>
                </c:pt>
                <c:pt idx="9922">
                  <c:v>1.1741504000000005</c:v>
                </c:pt>
                <c:pt idx="9923">
                  <c:v>1.1742080000000001</c:v>
                </c:pt>
                <c:pt idx="9924">
                  <c:v>1.1742785000000004</c:v>
                </c:pt>
                <c:pt idx="9925">
                  <c:v>1.1743397999999998</c:v>
                </c:pt>
                <c:pt idx="9926">
                  <c:v>1.1743811000000004</c:v>
                </c:pt>
                <c:pt idx="9927">
                  <c:v>1.1744116</c:v>
                </c:pt>
                <c:pt idx="9928">
                  <c:v>1.1744441999999999</c:v>
                </c:pt>
                <c:pt idx="9929">
                  <c:v>1.1744810999999999</c:v>
                </c:pt>
                <c:pt idx="9930">
                  <c:v>1.1745212999999994</c:v>
                </c:pt>
                <c:pt idx="9931">
                  <c:v>1.1745705000000004</c:v>
                </c:pt>
                <c:pt idx="9932">
                  <c:v>1.1746325000000004</c:v>
                </c:pt>
                <c:pt idx="9933">
                  <c:v>1.1746908999999999</c:v>
                </c:pt>
                <c:pt idx="9934">
                  <c:v>1.1747182</c:v>
                </c:pt>
                <c:pt idx="9935">
                  <c:v>1.1747097</c:v>
                </c:pt>
                <c:pt idx="9936">
                  <c:v>1.1747003999999999</c:v>
                </c:pt>
                <c:pt idx="9937">
                  <c:v>1.1747331999999999</c:v>
                </c:pt>
                <c:pt idx="9938">
                  <c:v>1.1748120000000004</c:v>
                </c:pt>
                <c:pt idx="9939">
                  <c:v>1.1748989000000001</c:v>
                </c:pt>
                <c:pt idx="9940">
                  <c:v>1.1749615</c:v>
                </c:pt>
                <c:pt idx="9941">
                  <c:v>1.1750086</c:v>
                </c:pt>
                <c:pt idx="9942">
                  <c:v>1.1750716999999995</c:v>
                </c:pt>
                <c:pt idx="9943">
                  <c:v>1.1751555000000005</c:v>
                </c:pt>
                <c:pt idx="9944">
                  <c:v>1.1752275999999999</c:v>
                </c:pt>
                <c:pt idx="9945">
                  <c:v>1.1752590999999999</c:v>
                </c:pt>
                <c:pt idx="9946">
                  <c:v>1.1752610999999995</c:v>
                </c:pt>
                <c:pt idx="9947">
                  <c:v>1.175271</c:v>
                </c:pt>
                <c:pt idx="9948">
                  <c:v>1.1753066999999995</c:v>
                </c:pt>
                <c:pt idx="9949">
                  <c:v>1.1753525000000005</c:v>
                </c:pt>
                <c:pt idx="9950">
                  <c:v>1.1753859000000004</c:v>
                </c:pt>
                <c:pt idx="9951">
                  <c:v>1.1754064</c:v>
                </c:pt>
                <c:pt idx="9952">
                  <c:v>1.1754304</c:v>
                </c:pt>
                <c:pt idx="9953">
                  <c:v>1.1754658</c:v>
                </c:pt>
                <c:pt idx="9954">
                  <c:v>1.1755070999999999</c:v>
                </c:pt>
                <c:pt idx="9955">
                  <c:v>1.1755494</c:v>
                </c:pt>
                <c:pt idx="9956">
                  <c:v>1.1755948999999994</c:v>
                </c:pt>
                <c:pt idx="9957">
                  <c:v>1.1756419999999999</c:v>
                </c:pt>
                <c:pt idx="9958">
                  <c:v>1.1756787</c:v>
                </c:pt>
                <c:pt idx="9959">
                  <c:v>1.1756979999999999</c:v>
                </c:pt>
                <c:pt idx="9960">
                  <c:v>1.1757143999999995</c:v>
                </c:pt>
                <c:pt idx="9961">
                  <c:v>1.1757507</c:v>
                </c:pt>
                <c:pt idx="9962">
                  <c:v>1.1758073</c:v>
                </c:pt>
                <c:pt idx="9963">
                  <c:v>1.1758548</c:v>
                </c:pt>
                <c:pt idx="9964">
                  <c:v>1.1758631999999998</c:v>
                </c:pt>
                <c:pt idx="9965">
                  <c:v>1.1758366999999996</c:v>
                </c:pt>
                <c:pt idx="9966">
                  <c:v>1.1758097999999995</c:v>
                </c:pt>
                <c:pt idx="9967">
                  <c:v>1.1758146999999994</c:v>
                </c:pt>
                <c:pt idx="9968">
                  <c:v>1.1758563</c:v>
                </c:pt>
                <c:pt idx="9969">
                  <c:v>1.1759184999999999</c:v>
                </c:pt>
                <c:pt idx="9970">
                  <c:v>1.1759799</c:v>
                </c:pt>
                <c:pt idx="9971">
                  <c:v>1.1760253000000001</c:v>
                </c:pt>
                <c:pt idx="9972">
                  <c:v>1.1760471000000003</c:v>
                </c:pt>
                <c:pt idx="9973">
                  <c:v>1.1760539000000003</c:v>
                </c:pt>
                <c:pt idx="9974">
                  <c:v>1.1760723000000004</c:v>
                </c:pt>
                <c:pt idx="9975">
                  <c:v>1.1761280000000001</c:v>
                </c:pt>
                <c:pt idx="9976">
                  <c:v>1.1762179000000004</c:v>
                </c:pt>
                <c:pt idx="9977">
                  <c:v>1.1763060000000001</c:v>
                </c:pt>
                <c:pt idx="9978">
                  <c:v>1.1763557000000004</c:v>
                </c:pt>
                <c:pt idx="9979">
                  <c:v>1.1763648999999998</c:v>
                </c:pt>
                <c:pt idx="9980">
                  <c:v>1.1763631999999999</c:v>
                </c:pt>
                <c:pt idx="9981">
                  <c:v>1.1763801000000003</c:v>
                </c:pt>
                <c:pt idx="9982">
                  <c:v>1.176423</c:v>
                </c:pt>
                <c:pt idx="9983">
                  <c:v>1.1764862</c:v>
                </c:pt>
                <c:pt idx="9984">
                  <c:v>1.1765669000000001</c:v>
                </c:pt>
                <c:pt idx="9985">
                  <c:v>1.1766611</c:v>
                </c:pt>
                <c:pt idx="9986">
                  <c:v>1.1767502999999999</c:v>
                </c:pt>
                <c:pt idx="9987">
                  <c:v>1.1768080000000001</c:v>
                </c:pt>
                <c:pt idx="9988">
                  <c:v>1.1768285000000001</c:v>
                </c:pt>
                <c:pt idx="9989">
                  <c:v>1.1768391999999999</c:v>
                </c:pt>
                <c:pt idx="9990">
                  <c:v>1.1768733999999998</c:v>
                </c:pt>
                <c:pt idx="9991">
                  <c:v>1.1769337</c:v>
                </c:pt>
                <c:pt idx="9992">
                  <c:v>1.1769897</c:v>
                </c:pt>
                <c:pt idx="9993">
                  <c:v>1.1770133</c:v>
                </c:pt>
                <c:pt idx="9994">
                  <c:v>1.1770083</c:v>
                </c:pt>
                <c:pt idx="9995">
                  <c:v>1.1770027000000001</c:v>
                </c:pt>
                <c:pt idx="9996">
                  <c:v>1.1770159000000004</c:v>
                </c:pt>
                <c:pt idx="9997">
                  <c:v>1.1770451000000004</c:v>
                </c:pt>
                <c:pt idx="9998">
                  <c:v>1.1770779000000005</c:v>
                </c:pt>
                <c:pt idx="9999">
                  <c:v>1.1771107999999999</c:v>
                </c:pt>
                <c:pt idx="10000">
                  <c:v>1.1771510999999999</c:v>
                </c:pt>
                <c:pt idx="10001">
                  <c:v>1.1772033</c:v>
                </c:pt>
                <c:pt idx="10002">
                  <c:v>1.1772623</c:v>
                </c:pt>
                <c:pt idx="10003">
                  <c:v>1.1773180999999999</c:v>
                </c:pt>
                <c:pt idx="10004">
                  <c:v>1.1773645999999998</c:v>
                </c:pt>
                <c:pt idx="10005">
                  <c:v>1.1774035</c:v>
                </c:pt>
                <c:pt idx="10006">
                  <c:v>1.1774431000000001</c:v>
                </c:pt>
                <c:pt idx="10007">
                  <c:v>1.1774913999999996</c:v>
                </c:pt>
                <c:pt idx="10008">
                  <c:v>1.1775445</c:v>
                </c:pt>
                <c:pt idx="10009">
                  <c:v>1.1775825000000004</c:v>
                </c:pt>
                <c:pt idx="10010">
                  <c:v>1.1775831999999999</c:v>
                </c:pt>
                <c:pt idx="10011">
                  <c:v>1.1775484999999999</c:v>
                </c:pt>
                <c:pt idx="10012">
                  <c:v>1.1775150999999999</c:v>
                </c:pt>
                <c:pt idx="10013">
                  <c:v>1.1775283999999995</c:v>
                </c:pt>
                <c:pt idx="10014">
                  <c:v>1.1775998999999995</c:v>
                </c:pt>
                <c:pt idx="10015">
                  <c:v>1.1776928</c:v>
                </c:pt>
                <c:pt idx="10016">
                  <c:v>1.1777553999999999</c:v>
                </c:pt>
                <c:pt idx="10017">
                  <c:v>1.1777705999999999</c:v>
                </c:pt>
                <c:pt idx="10018">
                  <c:v>1.1777690999999995</c:v>
                </c:pt>
                <c:pt idx="10019">
                  <c:v>1.1777955999999998</c:v>
                </c:pt>
                <c:pt idx="10020">
                  <c:v>1.1778659</c:v>
                </c:pt>
                <c:pt idx="10021">
                  <c:v>1.1779577999999999</c:v>
                </c:pt>
                <c:pt idx="10022">
                  <c:v>1.1780397</c:v>
                </c:pt>
                <c:pt idx="10023">
                  <c:v>1.1780982999999998</c:v>
                </c:pt>
                <c:pt idx="10024">
                  <c:v>1.1781440999999999</c:v>
                </c:pt>
                <c:pt idx="10025">
                  <c:v>1.1781917</c:v>
                </c:pt>
                <c:pt idx="10026">
                  <c:v>1.1782420000000005</c:v>
                </c:pt>
                <c:pt idx="10027">
                  <c:v>1.1782822000000004</c:v>
                </c:pt>
                <c:pt idx="10028">
                  <c:v>1.1782984999999999</c:v>
                </c:pt>
                <c:pt idx="10029">
                  <c:v>1.1782916999999995</c:v>
                </c:pt>
                <c:pt idx="10030">
                  <c:v>1.1782811000000004</c:v>
                </c:pt>
                <c:pt idx="10031">
                  <c:v>1.1782904999999999</c:v>
                </c:pt>
                <c:pt idx="10032">
                  <c:v>1.1783277999999999</c:v>
                </c:pt>
                <c:pt idx="10033">
                  <c:v>1.1783766</c:v>
                </c:pt>
                <c:pt idx="10034">
                  <c:v>1.178409</c:v>
                </c:pt>
                <c:pt idx="10035">
                  <c:v>1.1784125000000003</c:v>
                </c:pt>
                <c:pt idx="10036">
                  <c:v>1.1784019999999999</c:v>
                </c:pt>
                <c:pt idx="10037">
                  <c:v>1.1784064999999999</c:v>
                </c:pt>
                <c:pt idx="10038">
                  <c:v>1.1784448999999999</c:v>
                </c:pt>
                <c:pt idx="10039">
                  <c:v>1.1785152999999999</c:v>
                </c:pt>
                <c:pt idx="10040">
                  <c:v>1.1786037</c:v>
                </c:pt>
                <c:pt idx="10041">
                  <c:v>1.1786951999999999</c:v>
                </c:pt>
                <c:pt idx="10042">
                  <c:v>1.1787787000000001</c:v>
                </c:pt>
                <c:pt idx="10043">
                  <c:v>1.1788449000000001</c:v>
                </c:pt>
                <c:pt idx="10044">
                  <c:v>1.1788923</c:v>
                </c:pt>
                <c:pt idx="10045">
                  <c:v>1.1789315</c:v>
                </c:pt>
                <c:pt idx="10046">
                  <c:v>1.1789767</c:v>
                </c:pt>
                <c:pt idx="10047">
                  <c:v>1.1790257</c:v>
                </c:pt>
                <c:pt idx="10048">
                  <c:v>1.1790543</c:v>
                </c:pt>
                <c:pt idx="10049">
                  <c:v>1.1790389999999999</c:v>
                </c:pt>
                <c:pt idx="10050">
                  <c:v>1.1789866</c:v>
                </c:pt>
                <c:pt idx="10051">
                  <c:v>1.1789375000000004</c:v>
                </c:pt>
                <c:pt idx="10052">
                  <c:v>1.1789352</c:v>
                </c:pt>
                <c:pt idx="10053">
                  <c:v>1.1789909999999999</c:v>
                </c:pt>
                <c:pt idx="10054">
                  <c:v>1.1790799999999999</c:v>
                </c:pt>
                <c:pt idx="10055">
                  <c:v>1.1791655999999999</c:v>
                </c:pt>
                <c:pt idx="10056">
                  <c:v>1.1792261999999998</c:v>
                </c:pt>
                <c:pt idx="10057">
                  <c:v>1.1792583999999999</c:v>
                </c:pt>
                <c:pt idx="10058">
                  <c:v>1.1792700999999999</c:v>
                </c:pt>
                <c:pt idx="10059">
                  <c:v>1.1792761999999999</c:v>
                </c:pt>
                <c:pt idx="10060">
                  <c:v>1.179298</c:v>
                </c:pt>
                <c:pt idx="10061">
                  <c:v>1.1793517</c:v>
                </c:pt>
                <c:pt idx="10062">
                  <c:v>1.179432</c:v>
                </c:pt>
                <c:pt idx="10063">
                  <c:v>1.1795099</c:v>
                </c:pt>
                <c:pt idx="10064">
                  <c:v>1.1795572999999999</c:v>
                </c:pt>
                <c:pt idx="10065">
                  <c:v>1.1795766999999995</c:v>
                </c:pt>
                <c:pt idx="10066">
                  <c:v>1.1795995999999995</c:v>
                </c:pt>
                <c:pt idx="10067">
                  <c:v>1.1796541999999999</c:v>
                </c:pt>
                <c:pt idx="10068">
                  <c:v>1.1797343999999996</c:v>
                </c:pt>
                <c:pt idx="10069">
                  <c:v>1.1798051999999999</c:v>
                </c:pt>
                <c:pt idx="10070">
                  <c:v>1.1798378999999999</c:v>
                </c:pt>
                <c:pt idx="10071">
                  <c:v>1.179837</c:v>
                </c:pt>
                <c:pt idx="10072">
                  <c:v>1.1798324</c:v>
                </c:pt>
                <c:pt idx="10073">
                  <c:v>1.1798489999999999</c:v>
                </c:pt>
                <c:pt idx="10074">
                  <c:v>1.1798891999999999</c:v>
                </c:pt>
                <c:pt idx="10075">
                  <c:v>1.1799378999999999</c:v>
                </c:pt>
                <c:pt idx="10076">
                  <c:v>1.1799800999999999</c:v>
                </c:pt>
                <c:pt idx="10077">
                  <c:v>1.1800115000000004</c:v>
                </c:pt>
                <c:pt idx="10078">
                  <c:v>1.1800382</c:v>
                </c:pt>
                <c:pt idx="10079">
                  <c:v>1.1800702999999999</c:v>
                </c:pt>
                <c:pt idx="10080">
                  <c:v>1.1801161000000004</c:v>
                </c:pt>
                <c:pt idx="10081">
                  <c:v>1.1801743</c:v>
                </c:pt>
                <c:pt idx="10082">
                  <c:v>1.1802356000000001</c:v>
                </c:pt>
                <c:pt idx="10083">
                  <c:v>1.1802912999999995</c:v>
                </c:pt>
                <c:pt idx="10084">
                  <c:v>1.1803456999999999</c:v>
                </c:pt>
                <c:pt idx="10085">
                  <c:v>1.1804131000000004</c:v>
                </c:pt>
                <c:pt idx="10086">
                  <c:v>1.1804980999999999</c:v>
                </c:pt>
                <c:pt idx="10087">
                  <c:v>1.1805806999999999</c:v>
                </c:pt>
                <c:pt idx="10088">
                  <c:v>1.1806291</c:v>
                </c:pt>
                <c:pt idx="10089">
                  <c:v>1.1806299</c:v>
                </c:pt>
                <c:pt idx="10090">
                  <c:v>1.180606</c:v>
                </c:pt>
                <c:pt idx="10091">
                  <c:v>1.1805992999999995</c:v>
                </c:pt>
                <c:pt idx="10092">
                  <c:v>1.1806361999999999</c:v>
                </c:pt>
                <c:pt idx="10093">
                  <c:v>1.1807106000000001</c:v>
                </c:pt>
                <c:pt idx="10094">
                  <c:v>1.1807973</c:v>
                </c:pt>
                <c:pt idx="10095">
                  <c:v>1.1808748</c:v>
                </c:pt>
                <c:pt idx="10096">
                  <c:v>1.1809349999999998</c:v>
                </c:pt>
                <c:pt idx="10097">
                  <c:v>1.1809794</c:v>
                </c:pt>
                <c:pt idx="10098">
                  <c:v>1.1810168999999999</c:v>
                </c:pt>
                <c:pt idx="10099">
                  <c:v>1.1810646999999994</c:v>
                </c:pt>
                <c:pt idx="10100">
                  <c:v>1.1811398</c:v>
                </c:pt>
                <c:pt idx="10101">
                  <c:v>1.1812422</c:v>
                </c:pt>
                <c:pt idx="10102">
                  <c:v>1.1813495999999999</c:v>
                </c:pt>
                <c:pt idx="10103">
                  <c:v>1.1814354</c:v>
                </c:pt>
                <c:pt idx="10104">
                  <c:v>1.1814925000000001</c:v>
                </c:pt>
                <c:pt idx="10105">
                  <c:v>1.1815357</c:v>
                </c:pt>
                <c:pt idx="10106">
                  <c:v>1.1815784</c:v>
                </c:pt>
                <c:pt idx="10107">
                  <c:v>1.1816167</c:v>
                </c:pt>
                <c:pt idx="10108">
                  <c:v>1.1816411</c:v>
                </c:pt>
                <c:pt idx="10109">
                  <c:v>1.1816601</c:v>
                </c:pt>
                <c:pt idx="10110">
                  <c:v>1.1816995999999995</c:v>
                </c:pt>
                <c:pt idx="10111">
                  <c:v>1.1817723999999998</c:v>
                </c:pt>
                <c:pt idx="10112">
                  <c:v>1.1818561000000001</c:v>
                </c:pt>
                <c:pt idx="10113">
                  <c:v>1.1819081999999999</c:v>
                </c:pt>
                <c:pt idx="10114">
                  <c:v>1.1819074000000001</c:v>
                </c:pt>
                <c:pt idx="10115">
                  <c:v>1.1818746999999994</c:v>
                </c:pt>
                <c:pt idx="10116">
                  <c:v>1.1818541999999999</c:v>
                </c:pt>
                <c:pt idx="10117">
                  <c:v>1.1818769</c:v>
                </c:pt>
                <c:pt idx="10118">
                  <c:v>1.1819438</c:v>
                </c:pt>
                <c:pt idx="10119">
                  <c:v>1.1820352999999999</c:v>
                </c:pt>
                <c:pt idx="10120">
                  <c:v>1.182129</c:v>
                </c:pt>
                <c:pt idx="10121">
                  <c:v>1.1822066</c:v>
                </c:pt>
                <c:pt idx="10122">
                  <c:v>1.1822562999999999</c:v>
                </c:pt>
                <c:pt idx="10123">
                  <c:v>1.1822786999999999</c:v>
                </c:pt>
                <c:pt idx="10124">
                  <c:v>1.1822915999999999</c:v>
                </c:pt>
                <c:pt idx="10125">
                  <c:v>1.1823201999999999</c:v>
                </c:pt>
                <c:pt idx="10126">
                  <c:v>1.1823760999999999</c:v>
                </c:pt>
                <c:pt idx="10127">
                  <c:v>1.1824463999999999</c:v>
                </c:pt>
                <c:pt idx="10128">
                  <c:v>1.1825056</c:v>
                </c:pt>
                <c:pt idx="10129">
                  <c:v>1.1825383999999999</c:v>
                </c:pt>
                <c:pt idx="10130">
                  <c:v>1.1825493</c:v>
                </c:pt>
                <c:pt idx="10131">
                  <c:v>1.1825542</c:v>
                </c:pt>
                <c:pt idx="10132">
                  <c:v>1.1825658999999999</c:v>
                </c:pt>
                <c:pt idx="10133">
                  <c:v>1.1825885000000005</c:v>
                </c:pt>
                <c:pt idx="10134">
                  <c:v>1.1826205999999999</c:v>
                </c:pt>
                <c:pt idx="10135">
                  <c:v>1.1826582000000001</c:v>
                </c:pt>
                <c:pt idx="10136">
                  <c:v>1.1826926</c:v>
                </c:pt>
                <c:pt idx="10137">
                  <c:v>1.1827144999999999</c:v>
                </c:pt>
                <c:pt idx="10138">
                  <c:v>1.1827235</c:v>
                </c:pt>
                <c:pt idx="10139">
                  <c:v>1.1827371000000004</c:v>
                </c:pt>
                <c:pt idx="10140">
                  <c:v>1.1827806000000001</c:v>
                </c:pt>
                <c:pt idx="10141">
                  <c:v>1.1828646999999994</c:v>
                </c:pt>
                <c:pt idx="10142">
                  <c:v>1.1829695999999998</c:v>
                </c:pt>
                <c:pt idx="10143">
                  <c:v>1.1830562</c:v>
                </c:pt>
                <c:pt idx="10144">
                  <c:v>1.1830953</c:v>
                </c:pt>
                <c:pt idx="10145">
                  <c:v>1.1830886</c:v>
                </c:pt>
                <c:pt idx="10146">
                  <c:v>1.1830605999999999</c:v>
                </c:pt>
                <c:pt idx="10147">
                  <c:v>1.1830334</c:v>
                </c:pt>
                <c:pt idx="10148">
                  <c:v>1.1830120000000004</c:v>
                </c:pt>
                <c:pt idx="10149">
                  <c:v>1.1829919</c:v>
                </c:pt>
                <c:pt idx="10150">
                  <c:v>1.1829734999999999</c:v>
                </c:pt>
                <c:pt idx="10151">
                  <c:v>1.1829620999999999</c:v>
                </c:pt>
                <c:pt idx="10152">
                  <c:v>1.1829566</c:v>
                </c:pt>
                <c:pt idx="10153">
                  <c:v>1.1829470000000004</c:v>
                </c:pt>
                <c:pt idx="10154">
                  <c:v>1.1829305999999999</c:v>
                </c:pt>
                <c:pt idx="10155">
                  <c:v>1.1829281</c:v>
                </c:pt>
                <c:pt idx="10156">
                  <c:v>1.1829703999999999</c:v>
                </c:pt>
                <c:pt idx="10157">
                  <c:v>1.1830658999999999</c:v>
                </c:pt>
                <c:pt idx="10158">
                  <c:v>1.1831833</c:v>
                </c:pt>
                <c:pt idx="10159">
                  <c:v>1.1832750999999999</c:v>
                </c:pt>
                <c:pt idx="10160">
                  <c:v>1.1833199999999999</c:v>
                </c:pt>
                <c:pt idx="10161">
                  <c:v>1.1833407999999999</c:v>
                </c:pt>
                <c:pt idx="10162">
                  <c:v>1.1833817</c:v>
                </c:pt>
                <c:pt idx="10163">
                  <c:v>1.1834728999999999</c:v>
                </c:pt>
                <c:pt idx="10164">
                  <c:v>1.1836163</c:v>
                </c:pt>
                <c:pt idx="10165">
                  <c:v>1.1837978</c:v>
                </c:pt>
                <c:pt idx="10166">
                  <c:v>1.1839974</c:v>
                </c:pt>
                <c:pt idx="10167">
                  <c:v>1.1841904999999999</c:v>
                </c:pt>
                <c:pt idx="10168">
                  <c:v>1.1843503000000004</c:v>
                </c:pt>
                <c:pt idx="10169">
                  <c:v>1.1844660999999999</c:v>
                </c:pt>
                <c:pt idx="10170">
                  <c:v>1.1845576000000004</c:v>
                </c:pt>
                <c:pt idx="10171">
                  <c:v>1.184663</c:v>
                </c:pt>
                <c:pt idx="10172">
                  <c:v>1.1848060999999999</c:v>
                </c:pt>
                <c:pt idx="10173">
                  <c:v>1.1849776000000001</c:v>
                </c:pt>
                <c:pt idx="10174">
                  <c:v>1.1851503999999999</c:v>
                </c:pt>
                <c:pt idx="10175">
                  <c:v>1.1853079000000004</c:v>
                </c:pt>
                <c:pt idx="10176">
                  <c:v>1.1854518000000001</c:v>
                </c:pt>
                <c:pt idx="10177">
                  <c:v>1.1855864999999999</c:v>
                </c:pt>
                <c:pt idx="10178">
                  <c:v>1.1857066999999994</c:v>
                </c:pt>
                <c:pt idx="10179">
                  <c:v>1.185808</c:v>
                </c:pt>
                <c:pt idx="10180">
                  <c:v>1.1858991999999995</c:v>
                </c:pt>
                <c:pt idx="10181">
                  <c:v>1.1859956999999994</c:v>
                </c:pt>
                <c:pt idx="10182">
                  <c:v>1.1860990999999999</c:v>
                </c:pt>
                <c:pt idx="10183">
                  <c:v>1.1861941999999999</c:v>
                </c:pt>
                <c:pt idx="10184">
                  <c:v>1.1862713999999999</c:v>
                </c:pt>
                <c:pt idx="10185">
                  <c:v>1.1863416</c:v>
                </c:pt>
                <c:pt idx="10186">
                  <c:v>1.1864192999999998</c:v>
                </c:pt>
                <c:pt idx="10187">
                  <c:v>1.1864938999999999</c:v>
                </c:pt>
                <c:pt idx="10188">
                  <c:v>1.1865315999999999</c:v>
                </c:pt>
                <c:pt idx="10189">
                  <c:v>1.1865166999999999</c:v>
                </c:pt>
                <c:pt idx="10190">
                  <c:v>1.1864809000000003</c:v>
                </c:pt>
                <c:pt idx="10191">
                  <c:v>1.1864798999999999</c:v>
                </c:pt>
                <c:pt idx="10192">
                  <c:v>1.1865379000000005</c:v>
                </c:pt>
                <c:pt idx="10193">
                  <c:v>1.1866251999999999</c:v>
                </c:pt>
                <c:pt idx="10194">
                  <c:v>1.1866957</c:v>
                </c:pt>
                <c:pt idx="10195">
                  <c:v>1.1867405000000004</c:v>
                </c:pt>
                <c:pt idx="10196">
                  <c:v>1.1867907</c:v>
                </c:pt>
                <c:pt idx="10197">
                  <c:v>1.1868723999999999</c:v>
                </c:pt>
                <c:pt idx="10198">
                  <c:v>1.1869673000000001</c:v>
                </c:pt>
                <c:pt idx="10199">
                  <c:v>1.1870303</c:v>
                </c:pt>
                <c:pt idx="10200">
                  <c:v>1.1870377999999999</c:v>
                </c:pt>
                <c:pt idx="10201">
                  <c:v>1.187011</c:v>
                </c:pt>
                <c:pt idx="10202">
                  <c:v>1.1869897</c:v>
                </c:pt>
                <c:pt idx="10203">
                  <c:v>1.1869935</c:v>
                </c:pt>
                <c:pt idx="10204">
                  <c:v>1.1870126999999999</c:v>
                </c:pt>
                <c:pt idx="10205">
                  <c:v>1.1870303</c:v>
                </c:pt>
                <c:pt idx="10206">
                  <c:v>1.1870426999999999</c:v>
                </c:pt>
                <c:pt idx="10207">
                  <c:v>1.1870566</c:v>
                </c:pt>
                <c:pt idx="10208">
                  <c:v>1.1870738999999999</c:v>
                </c:pt>
                <c:pt idx="10209">
                  <c:v>1.1870887999999999</c:v>
                </c:pt>
                <c:pt idx="10210">
                  <c:v>1.1870963999999995</c:v>
                </c:pt>
                <c:pt idx="10211">
                  <c:v>1.1871006</c:v>
                </c:pt>
                <c:pt idx="10212">
                  <c:v>1.1871098999999998</c:v>
                </c:pt>
                <c:pt idx="10213">
                  <c:v>1.1871311</c:v>
                </c:pt>
                <c:pt idx="10214">
                  <c:v>1.1871651999999999</c:v>
                </c:pt>
                <c:pt idx="10215">
                  <c:v>1.187208</c:v>
                </c:pt>
                <c:pt idx="10216">
                  <c:v>1.1872518999999999</c:v>
                </c:pt>
                <c:pt idx="10217">
                  <c:v>1.1872878000000004</c:v>
                </c:pt>
                <c:pt idx="10218">
                  <c:v>1.1873127999999999</c:v>
                </c:pt>
                <c:pt idx="10219">
                  <c:v>1.1873372999999998</c:v>
                </c:pt>
                <c:pt idx="10220">
                  <c:v>1.1873788999999999</c:v>
                </c:pt>
                <c:pt idx="10221">
                  <c:v>1.1874454999999999</c:v>
                </c:pt>
                <c:pt idx="10222">
                  <c:v>1.1875224</c:v>
                </c:pt>
                <c:pt idx="10223">
                  <c:v>1.187581</c:v>
                </c:pt>
                <c:pt idx="10224">
                  <c:v>1.1876045999999998</c:v>
                </c:pt>
                <c:pt idx="10225">
                  <c:v>1.1876049</c:v>
                </c:pt>
                <c:pt idx="10226">
                  <c:v>1.1876120999999999</c:v>
                </c:pt>
                <c:pt idx="10227">
                  <c:v>1.1876481999999999</c:v>
                </c:pt>
                <c:pt idx="10228">
                  <c:v>1.1877089999999999</c:v>
                </c:pt>
                <c:pt idx="10229">
                  <c:v>1.1877723</c:v>
                </c:pt>
                <c:pt idx="10230">
                  <c:v>1.1878214999999996</c:v>
                </c:pt>
                <c:pt idx="10231">
                  <c:v>1.1878601</c:v>
                </c:pt>
                <c:pt idx="10232">
                  <c:v>1.1879032999999994</c:v>
                </c:pt>
                <c:pt idx="10233">
                  <c:v>1.187959</c:v>
                </c:pt>
                <c:pt idx="10234">
                  <c:v>1.1880196999999999</c:v>
                </c:pt>
                <c:pt idx="10235">
                  <c:v>1.1880706999999999</c:v>
                </c:pt>
                <c:pt idx="10236">
                  <c:v>1.1881039000000004</c:v>
                </c:pt>
                <c:pt idx="10237">
                  <c:v>1.1881211</c:v>
                </c:pt>
                <c:pt idx="10238">
                  <c:v>1.1881276000000001</c:v>
                </c:pt>
                <c:pt idx="10239">
                  <c:v>1.1881265000000001</c:v>
                </c:pt>
                <c:pt idx="10240">
                  <c:v>1.1881230999999999</c:v>
                </c:pt>
                <c:pt idx="10241">
                  <c:v>1.1881286</c:v>
                </c:pt>
                <c:pt idx="10242">
                  <c:v>1.1881557000000005</c:v>
                </c:pt>
                <c:pt idx="10243">
                  <c:v>1.1882058000000004</c:v>
                </c:pt>
                <c:pt idx="10244">
                  <c:v>1.1882626999999999</c:v>
                </c:pt>
                <c:pt idx="10245">
                  <c:v>1.1883021000000005</c:v>
                </c:pt>
                <c:pt idx="10246">
                  <c:v>1.1883090999999999</c:v>
                </c:pt>
                <c:pt idx="10247">
                  <c:v>1.1882896000000001</c:v>
                </c:pt>
                <c:pt idx="10248">
                  <c:v>1.1882672000000001</c:v>
                </c:pt>
                <c:pt idx="10249">
                  <c:v>1.1882705000000005</c:v>
                </c:pt>
                <c:pt idx="10250">
                  <c:v>1.1883171000000003</c:v>
                </c:pt>
                <c:pt idx="10251">
                  <c:v>1.1883987</c:v>
                </c:pt>
                <c:pt idx="10252">
                  <c:v>1.1884817999999999</c:v>
                </c:pt>
                <c:pt idx="10253">
                  <c:v>1.1885300999999999</c:v>
                </c:pt>
                <c:pt idx="10254">
                  <c:v>1.1885342999999995</c:v>
                </c:pt>
                <c:pt idx="10255">
                  <c:v>1.1885254999999999</c:v>
                </c:pt>
                <c:pt idx="10256">
                  <c:v>1.1885466999999998</c:v>
                </c:pt>
                <c:pt idx="10257">
                  <c:v>1.1886101000000004</c:v>
                </c:pt>
                <c:pt idx="10258">
                  <c:v>1.1886810999999999</c:v>
                </c:pt>
                <c:pt idx="10259">
                  <c:v>1.1887122999999999</c:v>
                </c:pt>
                <c:pt idx="10260">
                  <c:v>1.18869</c:v>
                </c:pt>
                <c:pt idx="10261">
                  <c:v>1.1886452999999999</c:v>
                </c:pt>
                <c:pt idx="10262">
                  <c:v>1.1886204999999999</c:v>
                </c:pt>
                <c:pt idx="10263">
                  <c:v>1.1886323999999999</c:v>
                </c:pt>
                <c:pt idx="10264">
                  <c:v>1.1886703999999999</c:v>
                </c:pt>
                <c:pt idx="10265">
                  <c:v>1.1887204</c:v>
                </c:pt>
                <c:pt idx="10266">
                  <c:v>1.1887789000000004</c:v>
                </c:pt>
                <c:pt idx="10267">
                  <c:v>1.1888441999999999</c:v>
                </c:pt>
                <c:pt idx="10268">
                  <c:v>1.1889045</c:v>
                </c:pt>
                <c:pt idx="10269">
                  <c:v>1.1889460999999999</c:v>
                </c:pt>
                <c:pt idx="10270">
                  <c:v>1.1889665999999999</c:v>
                </c:pt>
                <c:pt idx="10271">
                  <c:v>1.1889764</c:v>
                </c:pt>
                <c:pt idx="10272">
                  <c:v>1.1889845999999999</c:v>
                </c:pt>
                <c:pt idx="10273">
                  <c:v>1.1889913999999995</c:v>
                </c:pt>
                <c:pt idx="10274">
                  <c:v>1.1889958999999999</c:v>
                </c:pt>
                <c:pt idx="10275">
                  <c:v>1.1890031999999999</c:v>
                </c:pt>
                <c:pt idx="10276">
                  <c:v>1.1890171000000005</c:v>
                </c:pt>
                <c:pt idx="10277">
                  <c:v>1.1890307</c:v>
                </c:pt>
                <c:pt idx="10278">
                  <c:v>1.189033</c:v>
                </c:pt>
                <c:pt idx="10279">
                  <c:v>1.1890258</c:v>
                </c:pt>
                <c:pt idx="10280">
                  <c:v>1.1890285</c:v>
                </c:pt>
                <c:pt idx="10281">
                  <c:v>1.1890598999999999</c:v>
                </c:pt>
                <c:pt idx="10282">
                  <c:v>1.1891191999999999</c:v>
                </c:pt>
                <c:pt idx="10283">
                  <c:v>1.1891856000000001</c:v>
                </c:pt>
                <c:pt idx="10284">
                  <c:v>1.1892361</c:v>
                </c:pt>
                <c:pt idx="10285">
                  <c:v>1.18926</c:v>
                </c:pt>
                <c:pt idx="10286">
                  <c:v>1.1892636999999995</c:v>
                </c:pt>
                <c:pt idx="10287">
                  <c:v>1.1892676</c:v>
                </c:pt>
                <c:pt idx="10288">
                  <c:v>1.1893004999999999</c:v>
                </c:pt>
                <c:pt idx="10289">
                  <c:v>1.1893822999999999</c:v>
                </c:pt>
                <c:pt idx="10290">
                  <c:v>1.1895028000000001</c:v>
                </c:pt>
                <c:pt idx="10291">
                  <c:v>1.1896206999999994</c:v>
                </c:pt>
                <c:pt idx="10292">
                  <c:v>1.1896942999999995</c:v>
                </c:pt>
                <c:pt idx="10293">
                  <c:v>1.1897183</c:v>
                </c:pt>
                <c:pt idx="10294">
                  <c:v>1.1897271</c:v>
                </c:pt>
                <c:pt idx="10295">
                  <c:v>1.1897587999999999</c:v>
                </c:pt>
                <c:pt idx="10296">
                  <c:v>1.1898234999999995</c:v>
                </c:pt>
                <c:pt idx="10297">
                  <c:v>1.1899050999999998</c:v>
                </c:pt>
                <c:pt idx="10298">
                  <c:v>1.1899902999999994</c:v>
                </c:pt>
                <c:pt idx="10299">
                  <c:v>1.1900797999999999</c:v>
                </c:pt>
                <c:pt idx="10300">
                  <c:v>1.1901772000000004</c:v>
                </c:pt>
                <c:pt idx="10301">
                  <c:v>1.1902740000000001</c:v>
                </c:pt>
                <c:pt idx="10302">
                  <c:v>1.1903581000000005</c:v>
                </c:pt>
                <c:pt idx="10303">
                  <c:v>1.1904254999999999</c:v>
                </c:pt>
                <c:pt idx="10304">
                  <c:v>1.1904797</c:v>
                </c:pt>
                <c:pt idx="10305">
                  <c:v>1.1905188000000004</c:v>
                </c:pt>
                <c:pt idx="10306">
                  <c:v>1.1905380000000001</c:v>
                </c:pt>
                <c:pt idx="10307">
                  <c:v>1.1905460999999999</c:v>
                </c:pt>
                <c:pt idx="10308">
                  <c:v>1.1905695000000001</c:v>
                </c:pt>
                <c:pt idx="10309">
                  <c:v>1.1906315999999999</c:v>
                </c:pt>
                <c:pt idx="10310">
                  <c:v>1.1907296999999994</c:v>
                </c:pt>
                <c:pt idx="10311">
                  <c:v>1.190839</c:v>
                </c:pt>
                <c:pt idx="10312">
                  <c:v>1.1909381999999999</c:v>
                </c:pt>
                <c:pt idx="10313">
                  <c:v>1.1910231999999998</c:v>
                </c:pt>
                <c:pt idx="10314">
                  <c:v>1.1910984</c:v>
                </c:pt>
                <c:pt idx="10315">
                  <c:v>1.1911654</c:v>
                </c:pt>
                <c:pt idx="10316">
                  <c:v>1.1912282999999995</c:v>
                </c:pt>
                <c:pt idx="10317">
                  <c:v>1.1913003</c:v>
                </c:pt>
                <c:pt idx="10318">
                  <c:v>1.1913915999999998</c:v>
                </c:pt>
                <c:pt idx="10319">
                  <c:v>1.191492</c:v>
                </c:pt>
                <c:pt idx="10320">
                  <c:v>1.191576</c:v>
                </c:pt>
                <c:pt idx="10321">
                  <c:v>1.1916342999999996</c:v>
                </c:pt>
                <c:pt idx="10322">
                  <c:v>1.1916891999999999</c:v>
                </c:pt>
                <c:pt idx="10323">
                  <c:v>1.1917708999999999</c:v>
                </c:pt>
                <c:pt idx="10324">
                  <c:v>1.1918796999999994</c:v>
                </c:pt>
                <c:pt idx="10325">
                  <c:v>1.1919842999999994</c:v>
                </c:pt>
                <c:pt idx="10326">
                  <c:v>1.1920574000000006</c:v>
                </c:pt>
                <c:pt idx="10327">
                  <c:v>1.1921043999999998</c:v>
                </c:pt>
                <c:pt idx="10328">
                  <c:v>1.1921505000000003</c:v>
                </c:pt>
                <c:pt idx="10329">
                  <c:v>1.1922052000000001</c:v>
                </c:pt>
                <c:pt idx="10330">
                  <c:v>1.1922542</c:v>
                </c:pt>
                <c:pt idx="10331">
                  <c:v>1.1922810000000001</c:v>
                </c:pt>
                <c:pt idx="10332">
                  <c:v>1.1922902</c:v>
                </c:pt>
                <c:pt idx="10333">
                  <c:v>1.1923026999999999</c:v>
                </c:pt>
                <c:pt idx="10334">
                  <c:v>1.1923326999999999</c:v>
                </c:pt>
                <c:pt idx="10335">
                  <c:v>1.1923781000000004</c:v>
                </c:pt>
                <c:pt idx="10336">
                  <c:v>1.1924269999999999</c:v>
                </c:pt>
                <c:pt idx="10337">
                  <c:v>1.1924714999999999</c:v>
                </c:pt>
                <c:pt idx="10338">
                  <c:v>1.1925140000000001</c:v>
                </c:pt>
                <c:pt idx="10339">
                  <c:v>1.192566</c:v>
                </c:pt>
                <c:pt idx="10340">
                  <c:v>1.1926413</c:v>
                </c:pt>
                <c:pt idx="10341">
                  <c:v>1.1927429000000003</c:v>
                </c:pt>
                <c:pt idx="10342">
                  <c:v>1.1928555000000003</c:v>
                </c:pt>
                <c:pt idx="10343">
                  <c:v>1.1929543</c:v>
                </c:pt>
                <c:pt idx="10344">
                  <c:v>1.1930266999999994</c:v>
                </c:pt>
                <c:pt idx="10345">
                  <c:v>1.1930794</c:v>
                </c:pt>
                <c:pt idx="10346">
                  <c:v>1.1931183000000001</c:v>
                </c:pt>
                <c:pt idx="10347">
                  <c:v>1.1931304</c:v>
                </c:pt>
                <c:pt idx="10348">
                  <c:v>1.1930966999999995</c:v>
                </c:pt>
                <c:pt idx="10349">
                  <c:v>1.1930281999999999</c:v>
                </c:pt>
                <c:pt idx="10350">
                  <c:v>1.1929733</c:v>
                </c:pt>
                <c:pt idx="10351">
                  <c:v>1.1929775000000005</c:v>
                </c:pt>
                <c:pt idx="10352">
                  <c:v>1.1930358999999999</c:v>
                </c:pt>
                <c:pt idx="10353">
                  <c:v>1.1930980999999998</c:v>
                </c:pt>
                <c:pt idx="10354">
                  <c:v>1.1931236999999995</c:v>
                </c:pt>
                <c:pt idx="10355">
                  <c:v>1.1931223</c:v>
                </c:pt>
                <c:pt idx="10356">
                  <c:v>1.1931345999999998</c:v>
                </c:pt>
                <c:pt idx="10357">
                  <c:v>1.1931826999999999</c:v>
                </c:pt>
                <c:pt idx="10358">
                  <c:v>1.1932526999999999</c:v>
                </c:pt>
                <c:pt idx="10359">
                  <c:v>1.1933216999999994</c:v>
                </c:pt>
                <c:pt idx="10360">
                  <c:v>1.1933832</c:v>
                </c:pt>
                <c:pt idx="10361">
                  <c:v>1.1934400999999999</c:v>
                </c:pt>
                <c:pt idx="10362">
                  <c:v>1.1934830999999999</c:v>
                </c:pt>
                <c:pt idx="10363">
                  <c:v>1.1934973</c:v>
                </c:pt>
                <c:pt idx="10364">
                  <c:v>1.1934899999999999</c:v>
                </c:pt>
                <c:pt idx="10365">
                  <c:v>1.1934989999999999</c:v>
                </c:pt>
                <c:pt idx="10366">
                  <c:v>1.1935611999999998</c:v>
                </c:pt>
                <c:pt idx="10367">
                  <c:v>1.1936745</c:v>
                </c:pt>
                <c:pt idx="10368">
                  <c:v>1.1937962999999996</c:v>
                </c:pt>
                <c:pt idx="10369">
                  <c:v>1.1938823999999999</c:v>
                </c:pt>
                <c:pt idx="10370">
                  <c:v>1.1939209</c:v>
                </c:pt>
                <c:pt idx="10371">
                  <c:v>1.193935</c:v>
                </c:pt>
                <c:pt idx="10372">
                  <c:v>1.1939545</c:v>
                </c:pt>
                <c:pt idx="10373">
                  <c:v>1.1939942999999993</c:v>
                </c:pt>
                <c:pt idx="10374">
                  <c:v>1.1940518000000004</c:v>
                </c:pt>
                <c:pt idx="10375">
                  <c:v>1.1941218</c:v>
                </c:pt>
                <c:pt idx="10376">
                  <c:v>1.1942077000000004</c:v>
                </c:pt>
                <c:pt idx="10377">
                  <c:v>1.1943195000000004</c:v>
                </c:pt>
                <c:pt idx="10378">
                  <c:v>1.1944604999999999</c:v>
                </c:pt>
                <c:pt idx="10379">
                  <c:v>1.1946165000000004</c:v>
                </c:pt>
                <c:pt idx="10380">
                  <c:v>1.1947634</c:v>
                </c:pt>
                <c:pt idx="10381">
                  <c:v>1.1948854000000004</c:v>
                </c:pt>
                <c:pt idx="10382">
                  <c:v>1.1949865000000004</c:v>
                </c:pt>
                <c:pt idx="10383">
                  <c:v>1.1950795999999999</c:v>
                </c:pt>
                <c:pt idx="10384">
                  <c:v>1.1951666999999995</c:v>
                </c:pt>
                <c:pt idx="10385">
                  <c:v>1.1952365999999999</c:v>
                </c:pt>
                <c:pt idx="10386">
                  <c:v>1.1952840999999998</c:v>
                </c:pt>
                <c:pt idx="10387">
                  <c:v>1.1953244999999995</c:v>
                </c:pt>
                <c:pt idx="10388">
                  <c:v>1.1953805000000004</c:v>
                </c:pt>
                <c:pt idx="10389">
                  <c:v>1.1954552999999999</c:v>
                </c:pt>
                <c:pt idx="10390">
                  <c:v>1.195527</c:v>
                </c:pt>
                <c:pt idx="10391">
                  <c:v>1.1955734</c:v>
                </c:pt>
                <c:pt idx="10392">
                  <c:v>1.1955974</c:v>
                </c:pt>
                <c:pt idx="10393">
                  <c:v>1.1956243999999996</c:v>
                </c:pt>
                <c:pt idx="10394">
                  <c:v>1.1956741999999998</c:v>
                </c:pt>
                <c:pt idx="10395">
                  <c:v>1.1957442999999994</c:v>
                </c:pt>
                <c:pt idx="10396">
                  <c:v>1.1958175000000004</c:v>
                </c:pt>
                <c:pt idx="10397">
                  <c:v>1.1958799</c:v>
                </c:pt>
                <c:pt idx="10398">
                  <c:v>1.1959275999999999</c:v>
                </c:pt>
                <c:pt idx="10399">
                  <c:v>1.1959624999999998</c:v>
                </c:pt>
                <c:pt idx="10400">
                  <c:v>1.1959888999999999</c:v>
                </c:pt>
                <c:pt idx="10401">
                  <c:v>1.1960116999999999</c:v>
                </c:pt>
                <c:pt idx="10402">
                  <c:v>1.1960329000000005</c:v>
                </c:pt>
                <c:pt idx="10403">
                  <c:v>1.1960509000000004</c:v>
                </c:pt>
                <c:pt idx="10404">
                  <c:v>1.1960643</c:v>
                </c:pt>
                <c:pt idx="10405">
                  <c:v>1.1960788000000004</c:v>
                </c:pt>
                <c:pt idx="10406">
                  <c:v>1.1961026000000001</c:v>
                </c:pt>
                <c:pt idx="10407">
                  <c:v>1.1961329000000003</c:v>
                </c:pt>
                <c:pt idx="10408">
                  <c:v>1.1961545000000005</c:v>
                </c:pt>
                <c:pt idx="10409">
                  <c:v>1.1961585000000003</c:v>
                </c:pt>
                <c:pt idx="10410">
                  <c:v>1.1961574000000004</c:v>
                </c:pt>
                <c:pt idx="10411">
                  <c:v>1.1961729000000003</c:v>
                </c:pt>
                <c:pt idx="10412">
                  <c:v>1.1962066999999998</c:v>
                </c:pt>
                <c:pt idx="10413">
                  <c:v>1.196234</c:v>
                </c:pt>
                <c:pt idx="10414">
                  <c:v>1.1962339000000004</c:v>
                </c:pt>
                <c:pt idx="10415">
                  <c:v>1.1962154000000003</c:v>
                </c:pt>
                <c:pt idx="10416">
                  <c:v>1.1962041999999999</c:v>
                </c:pt>
                <c:pt idx="10417">
                  <c:v>1.1962029000000003</c:v>
                </c:pt>
                <c:pt idx="10418">
                  <c:v>1.1961822000000004</c:v>
                </c:pt>
                <c:pt idx="10419">
                  <c:v>1.196121</c:v>
                </c:pt>
                <c:pt idx="10420">
                  <c:v>1.1960425000000003</c:v>
                </c:pt>
                <c:pt idx="10421">
                  <c:v>1.1959989</c:v>
                </c:pt>
                <c:pt idx="10422">
                  <c:v>1.1960156000000004</c:v>
                </c:pt>
                <c:pt idx="10423">
                  <c:v>1.1960647999999998</c:v>
                </c:pt>
                <c:pt idx="10424">
                  <c:v>1.196096</c:v>
                </c:pt>
                <c:pt idx="10425">
                  <c:v>1.1960846000000001</c:v>
                </c:pt>
                <c:pt idx="10426">
                  <c:v>1.1960438000000004</c:v>
                </c:pt>
                <c:pt idx="10427">
                  <c:v>1.1959963999999994</c:v>
                </c:pt>
                <c:pt idx="10428">
                  <c:v>1.1959510999999998</c:v>
                </c:pt>
                <c:pt idx="10429">
                  <c:v>1.19591</c:v>
                </c:pt>
                <c:pt idx="10430">
                  <c:v>1.1958820999999999</c:v>
                </c:pt>
                <c:pt idx="10431">
                  <c:v>1.1958791</c:v>
                </c:pt>
                <c:pt idx="10432">
                  <c:v>1.1959001999999999</c:v>
                </c:pt>
                <c:pt idx="10433">
                  <c:v>1.1959309999999999</c:v>
                </c:pt>
                <c:pt idx="10434">
                  <c:v>1.1959635</c:v>
                </c:pt>
                <c:pt idx="10435">
                  <c:v>1.1960075000000003</c:v>
                </c:pt>
                <c:pt idx="10436">
                  <c:v>1.1960806000000004</c:v>
                </c:pt>
                <c:pt idx="10437">
                  <c:v>1.1961879000000009</c:v>
                </c:pt>
                <c:pt idx="10438">
                  <c:v>1.1963153000000004</c:v>
                </c:pt>
                <c:pt idx="10439">
                  <c:v>1.1964391000000001</c:v>
                </c:pt>
                <c:pt idx="10440">
                  <c:v>1.1965398999999999</c:v>
                </c:pt>
                <c:pt idx="10441">
                  <c:v>1.1966102999999999</c:v>
                </c:pt>
                <c:pt idx="10442">
                  <c:v>1.1966614</c:v>
                </c:pt>
                <c:pt idx="10443">
                  <c:v>1.1967239999999999</c:v>
                </c:pt>
                <c:pt idx="10444">
                  <c:v>1.196834</c:v>
                </c:pt>
                <c:pt idx="10445">
                  <c:v>1.1970092999999995</c:v>
                </c:pt>
                <c:pt idx="10446">
                  <c:v>1.197235</c:v>
                </c:pt>
                <c:pt idx="10447">
                  <c:v>1.1974737</c:v>
                </c:pt>
                <c:pt idx="10448">
                  <c:v>1.1976936999999994</c:v>
                </c:pt>
                <c:pt idx="10449">
                  <c:v>1.1978876000000001</c:v>
                </c:pt>
                <c:pt idx="10450">
                  <c:v>1.1980702999999999</c:v>
                </c:pt>
                <c:pt idx="10451">
                  <c:v>1.1982611999999999</c:v>
                </c:pt>
                <c:pt idx="10452">
                  <c:v>1.1984706000000001</c:v>
                </c:pt>
                <c:pt idx="10453">
                  <c:v>1.1986924999999999</c:v>
                </c:pt>
                <c:pt idx="10454">
                  <c:v>1.1989106</c:v>
                </c:pt>
                <c:pt idx="10455">
                  <c:v>1.1991114</c:v>
                </c:pt>
                <c:pt idx="10456">
                  <c:v>1.1992981999999999</c:v>
                </c:pt>
                <c:pt idx="10457">
                  <c:v>1.1994899999999999</c:v>
                </c:pt>
                <c:pt idx="10458">
                  <c:v>1.1997024999999999</c:v>
                </c:pt>
                <c:pt idx="10459">
                  <c:v>1.1999286999999996</c:v>
                </c:pt>
                <c:pt idx="10460">
                  <c:v>1.2001442999999994</c:v>
                </c:pt>
                <c:pt idx="10461">
                  <c:v>1.2003332999999996</c:v>
                </c:pt>
                <c:pt idx="10462">
                  <c:v>1.2005049999999995</c:v>
                </c:pt>
                <c:pt idx="10463">
                  <c:v>1.2006809999999999</c:v>
                </c:pt>
                <c:pt idx="10464">
                  <c:v>1.2008722999999994</c:v>
                </c:pt>
                <c:pt idx="10465">
                  <c:v>1.2010755</c:v>
                </c:pt>
                <c:pt idx="10466">
                  <c:v>1.2012898999999995</c:v>
                </c:pt>
                <c:pt idx="10467">
                  <c:v>1.2015221999999994</c:v>
                </c:pt>
                <c:pt idx="10468">
                  <c:v>1.2017695999999991</c:v>
                </c:pt>
                <c:pt idx="10469">
                  <c:v>1.2020059000000001</c:v>
                </c:pt>
                <c:pt idx="10470">
                  <c:v>1.2021998999999997</c:v>
                </c:pt>
                <c:pt idx="10471">
                  <c:v>1.2023459000000001</c:v>
                </c:pt>
                <c:pt idx="10472">
                  <c:v>1.2024690999999996</c:v>
                </c:pt>
                <c:pt idx="10473">
                  <c:v>1.2025927999999995</c:v>
                </c:pt>
                <c:pt idx="10474">
                  <c:v>1.2027112999999994</c:v>
                </c:pt>
                <c:pt idx="10475">
                  <c:v>1.2028051999999998</c:v>
                </c:pt>
                <c:pt idx="10476">
                  <c:v>1.2028778999999998</c:v>
                </c:pt>
                <c:pt idx="10477">
                  <c:v>1.2029595999999998</c:v>
                </c:pt>
                <c:pt idx="10478">
                  <c:v>1.2030717999999996</c:v>
                </c:pt>
                <c:pt idx="10479">
                  <c:v>1.2031964999999996</c:v>
                </c:pt>
                <c:pt idx="10480">
                  <c:v>1.203294399999999</c:v>
                </c:pt>
                <c:pt idx="10481">
                  <c:v>1.2033531999999998</c:v>
                </c:pt>
                <c:pt idx="10482">
                  <c:v>1.2034024999999995</c:v>
                </c:pt>
                <c:pt idx="10483">
                  <c:v>1.2034805999999998</c:v>
                </c:pt>
                <c:pt idx="10484">
                  <c:v>1.2035911999999991</c:v>
                </c:pt>
                <c:pt idx="10485">
                  <c:v>1.2037020999999997</c:v>
                </c:pt>
                <c:pt idx="10486">
                  <c:v>1.2037812999999991</c:v>
                </c:pt>
                <c:pt idx="10487">
                  <c:v>1.2038260999999992</c:v>
                </c:pt>
                <c:pt idx="10488">
                  <c:v>1.2038568999999995</c:v>
                </c:pt>
                <c:pt idx="10489">
                  <c:v>1.203893799999999</c:v>
                </c:pt>
                <c:pt idx="10490">
                  <c:v>1.2039440999999993</c:v>
                </c:pt>
                <c:pt idx="10491">
                  <c:v>1.2040073</c:v>
                </c:pt>
                <c:pt idx="10492">
                  <c:v>1.2040791</c:v>
                </c:pt>
                <c:pt idx="10493">
                  <c:v>1.2041489999999999</c:v>
                </c:pt>
                <c:pt idx="10494">
                  <c:v>1.2042009</c:v>
                </c:pt>
                <c:pt idx="10495">
                  <c:v>1.2042232999999996</c:v>
                </c:pt>
                <c:pt idx="10496">
                  <c:v>1.2042176</c:v>
                </c:pt>
                <c:pt idx="10497">
                  <c:v>1.2041976999999995</c:v>
                </c:pt>
                <c:pt idx="10498">
                  <c:v>1.2041819999999999</c:v>
                </c:pt>
                <c:pt idx="10499">
                  <c:v>1.2041854000000001</c:v>
                </c:pt>
                <c:pt idx="10500">
                  <c:v>1.2042117999999995</c:v>
                </c:pt>
                <c:pt idx="10501">
                  <c:v>1.2042476</c:v>
                </c:pt>
                <c:pt idx="10502">
                  <c:v>1.2042633999999994</c:v>
                </c:pt>
                <c:pt idx="10503">
                  <c:v>1.2042332999999994</c:v>
                </c:pt>
                <c:pt idx="10504">
                  <c:v>1.2041624999999998</c:v>
                </c:pt>
                <c:pt idx="10505">
                  <c:v>1.2040909999999998</c:v>
                </c:pt>
                <c:pt idx="10506">
                  <c:v>1.2040624</c:v>
                </c:pt>
                <c:pt idx="10507">
                  <c:v>1.2040842999999994</c:v>
                </c:pt>
                <c:pt idx="10508">
                  <c:v>1.2041240999999996</c:v>
                </c:pt>
                <c:pt idx="10509">
                  <c:v>1.2041447999999995</c:v>
                </c:pt>
                <c:pt idx="10510">
                  <c:v>1.2041394999999995</c:v>
                </c:pt>
                <c:pt idx="10511">
                  <c:v>1.2041265999999995</c:v>
                </c:pt>
                <c:pt idx="10512">
                  <c:v>1.2041176999999998</c:v>
                </c:pt>
                <c:pt idx="10513">
                  <c:v>1.204102</c:v>
                </c:pt>
                <c:pt idx="10514">
                  <c:v>1.2040636999999994</c:v>
                </c:pt>
                <c:pt idx="10515">
                  <c:v>1.2040069</c:v>
                </c:pt>
                <c:pt idx="10516">
                  <c:v>1.2039491999999994</c:v>
                </c:pt>
                <c:pt idx="10517">
                  <c:v>1.2038963999999992</c:v>
                </c:pt>
                <c:pt idx="10518">
                  <c:v>1.203833299999999</c:v>
                </c:pt>
                <c:pt idx="10519">
                  <c:v>1.2037453999999994</c:v>
                </c:pt>
                <c:pt idx="10520">
                  <c:v>1.2036403999999994</c:v>
                </c:pt>
                <c:pt idx="10521">
                  <c:v>1.2035433999999996</c:v>
                </c:pt>
                <c:pt idx="10522">
                  <c:v>1.2034718999999994</c:v>
                </c:pt>
                <c:pt idx="10523">
                  <c:v>1.203426799999999</c:v>
                </c:pt>
                <c:pt idx="10524">
                  <c:v>1.2034048999999996</c:v>
                </c:pt>
                <c:pt idx="10525">
                  <c:v>1.2034089999999995</c:v>
                </c:pt>
                <c:pt idx="10526">
                  <c:v>1.2034372999999996</c:v>
                </c:pt>
                <c:pt idx="10527">
                  <c:v>1.2034689999999995</c:v>
                </c:pt>
                <c:pt idx="10528">
                  <c:v>1.2034759999999998</c:v>
                </c:pt>
                <c:pt idx="10529">
                  <c:v>1.2034536999999994</c:v>
                </c:pt>
                <c:pt idx="10530">
                  <c:v>1.203431399999999</c:v>
                </c:pt>
                <c:pt idx="10531">
                  <c:v>1.2034471999999998</c:v>
                </c:pt>
                <c:pt idx="10532">
                  <c:v>1.2035101999999998</c:v>
                </c:pt>
                <c:pt idx="10533">
                  <c:v>1.2035957999999995</c:v>
                </c:pt>
                <c:pt idx="10534">
                  <c:v>1.2036723999999994</c:v>
                </c:pt>
                <c:pt idx="10535">
                  <c:v>1.2037235999999993</c:v>
                </c:pt>
                <c:pt idx="10536">
                  <c:v>1.203746299999999</c:v>
                </c:pt>
                <c:pt idx="10537">
                  <c:v>1.2037379999999998</c:v>
                </c:pt>
                <c:pt idx="10538">
                  <c:v>1.2036985999999994</c:v>
                </c:pt>
                <c:pt idx="10539">
                  <c:v>1.2036438999999994</c:v>
                </c:pt>
                <c:pt idx="10540">
                  <c:v>1.2036050999999994</c:v>
                </c:pt>
                <c:pt idx="10541">
                  <c:v>1.2036069999999994</c:v>
                </c:pt>
                <c:pt idx="10542">
                  <c:v>1.2036530999999995</c:v>
                </c:pt>
                <c:pt idx="10543">
                  <c:v>1.2037295999999991</c:v>
                </c:pt>
                <c:pt idx="10544">
                  <c:v>1.2038219999999991</c:v>
                </c:pt>
                <c:pt idx="10545">
                  <c:v>1.2039171</c:v>
                </c:pt>
                <c:pt idx="10546">
                  <c:v>1.2039950999999995</c:v>
                </c:pt>
                <c:pt idx="10547">
                  <c:v>1.2040375000000001</c:v>
                </c:pt>
                <c:pt idx="10548">
                  <c:v>1.2040459999999999</c:v>
                </c:pt>
                <c:pt idx="10549">
                  <c:v>1.2040511999999999</c:v>
                </c:pt>
                <c:pt idx="10550">
                  <c:v>1.2040869000000001</c:v>
                </c:pt>
                <c:pt idx="10551">
                  <c:v>1.2041586</c:v>
                </c:pt>
                <c:pt idx="10552">
                  <c:v>1.2042423</c:v>
                </c:pt>
                <c:pt idx="10553">
                  <c:v>1.2043172</c:v>
                </c:pt>
                <c:pt idx="10554">
                  <c:v>1.2043903999999994</c:v>
                </c:pt>
                <c:pt idx="10555">
                  <c:v>1.2044835999999999</c:v>
                </c:pt>
                <c:pt idx="10556">
                  <c:v>1.2046015999999995</c:v>
                </c:pt>
                <c:pt idx="10557">
                  <c:v>1.2047233999999996</c:v>
                </c:pt>
                <c:pt idx="10558">
                  <c:v>1.2048268999999996</c:v>
                </c:pt>
                <c:pt idx="10559">
                  <c:v>1.2049105</c:v>
                </c:pt>
                <c:pt idx="10560">
                  <c:v>1.2049882999999995</c:v>
                </c:pt>
                <c:pt idx="10561">
                  <c:v>1.2050718999999996</c:v>
                </c:pt>
                <c:pt idx="10562">
                  <c:v>1.2051635999999994</c:v>
                </c:pt>
                <c:pt idx="10563">
                  <c:v>1.205263699999999</c:v>
                </c:pt>
                <c:pt idx="10564">
                  <c:v>1.2053739999999995</c:v>
                </c:pt>
                <c:pt idx="10565">
                  <c:v>1.2054897999999996</c:v>
                </c:pt>
                <c:pt idx="10566">
                  <c:v>1.2056004999999996</c:v>
                </c:pt>
                <c:pt idx="10567">
                  <c:v>1.2057039999999994</c:v>
                </c:pt>
                <c:pt idx="10568">
                  <c:v>1.2058139999999995</c:v>
                </c:pt>
                <c:pt idx="10569">
                  <c:v>1.2059428999999995</c:v>
                </c:pt>
                <c:pt idx="10570">
                  <c:v>1.2060782999999995</c:v>
                </c:pt>
                <c:pt idx="10571">
                  <c:v>1.2061868</c:v>
                </c:pt>
                <c:pt idx="10572">
                  <c:v>1.2062515999999999</c:v>
                </c:pt>
                <c:pt idx="10573">
                  <c:v>1.2062994999999996</c:v>
                </c:pt>
                <c:pt idx="10574">
                  <c:v>1.2063819</c:v>
                </c:pt>
                <c:pt idx="10575">
                  <c:v>1.2065273999999995</c:v>
                </c:pt>
                <c:pt idx="10576">
                  <c:v>1.2067169999999998</c:v>
                </c:pt>
                <c:pt idx="10577">
                  <c:v>1.2069063999999994</c:v>
                </c:pt>
                <c:pt idx="10578">
                  <c:v>1.2070654999999995</c:v>
                </c:pt>
                <c:pt idx="10579">
                  <c:v>1.2071956999999995</c:v>
                </c:pt>
                <c:pt idx="10580">
                  <c:v>1.2073164999999995</c:v>
                </c:pt>
                <c:pt idx="10581">
                  <c:v>1.2074455999999998</c:v>
                </c:pt>
                <c:pt idx="10582">
                  <c:v>1.2075931999999994</c:v>
                </c:pt>
                <c:pt idx="10583">
                  <c:v>1.2077630999999995</c:v>
                </c:pt>
                <c:pt idx="10584">
                  <c:v>1.2079541999999994</c:v>
                </c:pt>
                <c:pt idx="10585">
                  <c:v>1.2081591999999999</c:v>
                </c:pt>
                <c:pt idx="10586">
                  <c:v>1.2083710999999995</c:v>
                </c:pt>
                <c:pt idx="10587">
                  <c:v>1.2085854999999999</c:v>
                </c:pt>
                <c:pt idx="10588">
                  <c:v>1.2087969999999997</c:v>
                </c:pt>
                <c:pt idx="10589">
                  <c:v>1.2089919999999994</c:v>
                </c:pt>
                <c:pt idx="10590">
                  <c:v>1.2091542999999993</c:v>
                </c:pt>
                <c:pt idx="10591">
                  <c:v>1.2092824</c:v>
                </c:pt>
                <c:pt idx="10592">
                  <c:v>1.2093969999999996</c:v>
                </c:pt>
                <c:pt idx="10593">
                  <c:v>1.2095287999999993</c:v>
                </c:pt>
                <c:pt idx="10594">
                  <c:v>1.2096969999999994</c:v>
                </c:pt>
                <c:pt idx="10595">
                  <c:v>1.209901299999999</c:v>
                </c:pt>
                <c:pt idx="10596">
                  <c:v>1.2101271999999998</c:v>
                </c:pt>
                <c:pt idx="10597">
                  <c:v>1.2103533</c:v>
                </c:pt>
                <c:pt idx="10598">
                  <c:v>1.2105539999999999</c:v>
                </c:pt>
                <c:pt idx="10599">
                  <c:v>1.2107082999999994</c:v>
                </c:pt>
                <c:pt idx="10600">
                  <c:v>1.2108192999999994</c:v>
                </c:pt>
                <c:pt idx="10601">
                  <c:v>1.2109250999999994</c:v>
                </c:pt>
                <c:pt idx="10602">
                  <c:v>1.2110781999999998</c:v>
                </c:pt>
                <c:pt idx="10603">
                  <c:v>1.2113077999999995</c:v>
                </c:pt>
                <c:pt idx="10604">
                  <c:v>1.2116009999999995</c:v>
                </c:pt>
                <c:pt idx="10605">
                  <c:v>1.2119246999999989</c:v>
                </c:pt>
                <c:pt idx="10606">
                  <c:v>1.2122590999999998</c:v>
                </c:pt>
                <c:pt idx="10607">
                  <c:v>1.2126035999999998</c:v>
                </c:pt>
                <c:pt idx="10608">
                  <c:v>1.2129532999999995</c:v>
                </c:pt>
                <c:pt idx="10609">
                  <c:v>1.2132825999999999</c:v>
                </c:pt>
                <c:pt idx="10610">
                  <c:v>1.2135638999999996</c:v>
                </c:pt>
                <c:pt idx="10611">
                  <c:v>1.2137987999999993</c:v>
                </c:pt>
                <c:pt idx="10612">
                  <c:v>1.2140196999999995</c:v>
                </c:pt>
                <c:pt idx="10613">
                  <c:v>1.2142563</c:v>
                </c:pt>
                <c:pt idx="10614">
                  <c:v>1.2145058999999998</c:v>
                </c:pt>
                <c:pt idx="10615">
                  <c:v>1.2147447999999996</c:v>
                </c:pt>
                <c:pt idx="10616">
                  <c:v>1.2149632999999993</c:v>
                </c:pt>
                <c:pt idx="10617">
                  <c:v>1.2151824</c:v>
                </c:pt>
                <c:pt idx="10618">
                  <c:v>1.2154317999999993</c:v>
                </c:pt>
                <c:pt idx="10619">
                  <c:v>1.2157164999999996</c:v>
                </c:pt>
                <c:pt idx="10620">
                  <c:v>1.216013</c:v>
                </c:pt>
                <c:pt idx="10621">
                  <c:v>1.2162953999999995</c:v>
                </c:pt>
                <c:pt idx="10622">
                  <c:v>1.2165577999999999</c:v>
                </c:pt>
                <c:pt idx="10623">
                  <c:v>1.2168064999999995</c:v>
                </c:pt>
                <c:pt idx="10624">
                  <c:v>1.2170390999999996</c:v>
                </c:pt>
                <c:pt idx="10625">
                  <c:v>1.2172389999999995</c:v>
                </c:pt>
                <c:pt idx="10626">
                  <c:v>1.2173974999999995</c:v>
                </c:pt>
                <c:pt idx="10627">
                  <c:v>1.2175330999999994</c:v>
                </c:pt>
                <c:pt idx="10628">
                  <c:v>1.2176799999999997</c:v>
                </c:pt>
                <c:pt idx="10629">
                  <c:v>1.2178555999999998</c:v>
                </c:pt>
                <c:pt idx="10630">
                  <c:v>1.2180407999999998</c:v>
                </c:pt>
                <c:pt idx="10631">
                  <c:v>1.2181975</c:v>
                </c:pt>
                <c:pt idx="10632">
                  <c:v>1.2183055</c:v>
                </c:pt>
                <c:pt idx="10633">
                  <c:v>1.2183828000000001</c:v>
                </c:pt>
                <c:pt idx="10634">
                  <c:v>1.2184680999999995</c:v>
                </c:pt>
                <c:pt idx="10635">
                  <c:v>1.2185836999999995</c:v>
                </c:pt>
                <c:pt idx="10636">
                  <c:v>1.2187146999999996</c:v>
                </c:pt>
                <c:pt idx="10637">
                  <c:v>1.2188201999999995</c:v>
                </c:pt>
                <c:pt idx="10638">
                  <c:v>1.2188641999999994</c:v>
                </c:pt>
                <c:pt idx="10639">
                  <c:v>1.2188411999999995</c:v>
                </c:pt>
                <c:pt idx="10640">
                  <c:v>1.2187760999999995</c:v>
                </c:pt>
                <c:pt idx="10641">
                  <c:v>1.2187029999999999</c:v>
                </c:pt>
                <c:pt idx="10642">
                  <c:v>1.2186413999999997</c:v>
                </c:pt>
                <c:pt idx="10643">
                  <c:v>1.2185859999999999</c:v>
                </c:pt>
                <c:pt idx="10644">
                  <c:v>1.2185161999999998</c:v>
                </c:pt>
                <c:pt idx="10645">
                  <c:v>1.2184146999999994</c:v>
                </c:pt>
                <c:pt idx="10646">
                  <c:v>1.2182792999999994</c:v>
                </c:pt>
                <c:pt idx="10647">
                  <c:v>1.2181221999999998</c:v>
                </c:pt>
                <c:pt idx="10648">
                  <c:v>1.2179646999999991</c:v>
                </c:pt>
                <c:pt idx="10649">
                  <c:v>1.2178280999999993</c:v>
                </c:pt>
                <c:pt idx="10650">
                  <c:v>1.2177247999999992</c:v>
                </c:pt>
                <c:pt idx="10651">
                  <c:v>1.2176467999999994</c:v>
                </c:pt>
                <c:pt idx="10652">
                  <c:v>1.2175614999999993</c:v>
                </c:pt>
                <c:pt idx="10653">
                  <c:v>1.2174278999999997</c:v>
                </c:pt>
                <c:pt idx="10654">
                  <c:v>1.2172246999999992</c:v>
                </c:pt>
                <c:pt idx="10655">
                  <c:v>1.2169671999999998</c:v>
                </c:pt>
                <c:pt idx="10656">
                  <c:v>1.2166908999999995</c:v>
                </c:pt>
                <c:pt idx="10657">
                  <c:v>1.2164216999999991</c:v>
                </c:pt>
                <c:pt idx="10658">
                  <c:v>1.2161639</c:v>
                </c:pt>
                <c:pt idx="10659">
                  <c:v>1.2159179</c:v>
                </c:pt>
                <c:pt idx="10660">
                  <c:v>1.2156961999999993</c:v>
                </c:pt>
                <c:pt idx="10661">
                  <c:v>1.2155148999999996</c:v>
                </c:pt>
                <c:pt idx="10662">
                  <c:v>1.2153668999999994</c:v>
                </c:pt>
                <c:pt idx="10663">
                  <c:v>1.2152174</c:v>
                </c:pt>
                <c:pt idx="10664">
                  <c:v>1.2150343999999993</c:v>
                </c:pt>
                <c:pt idx="10665">
                  <c:v>1.2148192999999994</c:v>
                </c:pt>
                <c:pt idx="10666">
                  <c:v>1.2146001999999998</c:v>
                </c:pt>
                <c:pt idx="10667">
                  <c:v>1.2143962999999995</c:v>
                </c:pt>
                <c:pt idx="10668">
                  <c:v>1.2141995999999995</c:v>
                </c:pt>
                <c:pt idx="10669">
                  <c:v>1.2139954999999996</c:v>
                </c:pt>
                <c:pt idx="10670">
                  <c:v>1.213793299999999</c:v>
                </c:pt>
                <c:pt idx="10671">
                  <c:v>1.2136234999999993</c:v>
                </c:pt>
                <c:pt idx="10672">
                  <c:v>1.2135063999999995</c:v>
                </c:pt>
                <c:pt idx="10673">
                  <c:v>1.2134300999999996</c:v>
                </c:pt>
                <c:pt idx="10674">
                  <c:v>1.2133643999999992</c:v>
                </c:pt>
                <c:pt idx="10675">
                  <c:v>1.2132874999999999</c:v>
                </c:pt>
                <c:pt idx="10676">
                  <c:v>1.2131949999999994</c:v>
                </c:pt>
                <c:pt idx="10677">
                  <c:v>1.2130891999999998</c:v>
                </c:pt>
                <c:pt idx="10678">
                  <c:v>1.2129717999999996</c:v>
                </c:pt>
                <c:pt idx="10679">
                  <c:v>1.2128521999999999</c:v>
                </c:pt>
                <c:pt idx="10680">
                  <c:v>1.2127501999999999</c:v>
                </c:pt>
                <c:pt idx="10681">
                  <c:v>1.2126791999999995</c:v>
                </c:pt>
                <c:pt idx="10682">
                  <c:v>1.2126276999999996</c:v>
                </c:pt>
                <c:pt idx="10683">
                  <c:v>1.2125671999999998</c:v>
                </c:pt>
                <c:pt idx="10684">
                  <c:v>1.2124807999999998</c:v>
                </c:pt>
                <c:pt idx="10685">
                  <c:v>1.2123805999999999</c:v>
                </c:pt>
                <c:pt idx="10686">
                  <c:v>1.2122933999999996</c:v>
                </c:pt>
                <c:pt idx="10687">
                  <c:v>1.2122331</c:v>
                </c:pt>
                <c:pt idx="10688">
                  <c:v>1.2121944999999994</c:v>
                </c:pt>
                <c:pt idx="10689">
                  <c:v>1.2121702999999995</c:v>
                </c:pt>
                <c:pt idx="10690">
                  <c:v>1.2121647999999996</c:v>
                </c:pt>
                <c:pt idx="10691">
                  <c:v>1.2121876</c:v>
                </c:pt>
                <c:pt idx="10692">
                  <c:v>1.2122361999999998</c:v>
                </c:pt>
                <c:pt idx="10693">
                  <c:v>1.2122925</c:v>
                </c:pt>
                <c:pt idx="10694">
                  <c:v>1.2123354</c:v>
                </c:pt>
                <c:pt idx="10695">
                  <c:v>1.2123569000000001</c:v>
                </c:pt>
                <c:pt idx="10696">
                  <c:v>1.2123671999999999</c:v>
                </c:pt>
                <c:pt idx="10697">
                  <c:v>1.2123900999999995</c:v>
                </c:pt>
                <c:pt idx="10698">
                  <c:v>1.212448</c:v>
                </c:pt>
                <c:pt idx="10699">
                  <c:v>1.2125452999999995</c:v>
                </c:pt>
                <c:pt idx="10700">
                  <c:v>1.2126546999999994</c:v>
                </c:pt>
                <c:pt idx="10701">
                  <c:v>1.2127267999999995</c:v>
                </c:pt>
                <c:pt idx="10702">
                  <c:v>1.2127256999999996</c:v>
                </c:pt>
                <c:pt idx="10703">
                  <c:v>1.2126618999999996</c:v>
                </c:pt>
                <c:pt idx="10704">
                  <c:v>1.2125907999999996</c:v>
                </c:pt>
                <c:pt idx="10705">
                  <c:v>1.2125675</c:v>
                </c:pt>
                <c:pt idx="10706">
                  <c:v>1.2126049999999995</c:v>
                </c:pt>
                <c:pt idx="10707">
                  <c:v>1.2126693999999996</c:v>
                </c:pt>
                <c:pt idx="10708">
                  <c:v>1.2127170999999999</c:v>
                </c:pt>
                <c:pt idx="10709">
                  <c:v>1.2127311999999995</c:v>
                </c:pt>
                <c:pt idx="10710">
                  <c:v>1.2127261999999994</c:v>
                </c:pt>
                <c:pt idx="10711">
                  <c:v>1.2127248999999996</c:v>
                </c:pt>
                <c:pt idx="10712">
                  <c:v>1.2127389999999998</c:v>
                </c:pt>
                <c:pt idx="10713">
                  <c:v>1.2127673999999995</c:v>
                </c:pt>
                <c:pt idx="10714">
                  <c:v>1.2128057999999995</c:v>
                </c:pt>
                <c:pt idx="10715">
                  <c:v>1.2128515999999998</c:v>
                </c:pt>
                <c:pt idx="10716">
                  <c:v>1.2129015999999995</c:v>
                </c:pt>
                <c:pt idx="10717">
                  <c:v>1.2129523</c:v>
                </c:pt>
                <c:pt idx="10718">
                  <c:v>1.2130035999999995</c:v>
                </c:pt>
                <c:pt idx="10719">
                  <c:v>1.2130590999999995</c:v>
                </c:pt>
                <c:pt idx="10720">
                  <c:v>1.2131206999999991</c:v>
                </c:pt>
                <c:pt idx="10721">
                  <c:v>1.2131825999999999</c:v>
                </c:pt>
                <c:pt idx="10722">
                  <c:v>1.2132329999999998</c:v>
                </c:pt>
                <c:pt idx="10723">
                  <c:v>1.2132637999999996</c:v>
                </c:pt>
                <c:pt idx="10724">
                  <c:v>1.2132787999999994</c:v>
                </c:pt>
                <c:pt idx="10725">
                  <c:v>1.2132929999999995</c:v>
                </c:pt>
                <c:pt idx="10726">
                  <c:v>1.2133241999999991</c:v>
                </c:pt>
                <c:pt idx="10727">
                  <c:v>1.213382</c:v>
                </c:pt>
                <c:pt idx="10728">
                  <c:v>1.2134605999999994</c:v>
                </c:pt>
                <c:pt idx="10729">
                  <c:v>1.2135400999999995</c:v>
                </c:pt>
                <c:pt idx="10730">
                  <c:v>1.213596399999999</c:v>
                </c:pt>
                <c:pt idx="10731">
                  <c:v>1.2136182999999994</c:v>
                </c:pt>
                <c:pt idx="10732">
                  <c:v>1.2136190999999994</c:v>
                </c:pt>
                <c:pt idx="10733">
                  <c:v>1.2136296999999989</c:v>
                </c:pt>
                <c:pt idx="10734">
                  <c:v>1.2136749999999994</c:v>
                </c:pt>
                <c:pt idx="10735">
                  <c:v>1.2137532999999996</c:v>
                </c:pt>
                <c:pt idx="10736">
                  <c:v>1.2138418999999994</c:v>
                </c:pt>
                <c:pt idx="10737">
                  <c:v>1.2139239999999993</c:v>
                </c:pt>
                <c:pt idx="10738">
                  <c:v>1.2140092999999994</c:v>
                </c:pt>
                <c:pt idx="10739">
                  <c:v>1.2141241999999994</c:v>
                </c:pt>
                <c:pt idx="10740">
                  <c:v>1.2142791999999998</c:v>
                </c:pt>
                <c:pt idx="10741">
                  <c:v>1.2144507999999998</c:v>
                </c:pt>
                <c:pt idx="10742">
                  <c:v>1.2146007999999995</c:v>
                </c:pt>
                <c:pt idx="10743">
                  <c:v>1.2147132999999997</c:v>
                </c:pt>
                <c:pt idx="10744">
                  <c:v>1.2148101</c:v>
                </c:pt>
                <c:pt idx="10745">
                  <c:v>1.214926699999999</c:v>
                </c:pt>
                <c:pt idx="10746">
                  <c:v>1.2150781999999998</c:v>
                </c:pt>
                <c:pt idx="10747">
                  <c:v>1.2152521999999999</c:v>
                </c:pt>
                <c:pt idx="10748">
                  <c:v>1.2154302999999993</c:v>
                </c:pt>
                <c:pt idx="10749">
                  <c:v>1.2156107999999994</c:v>
                </c:pt>
                <c:pt idx="10750">
                  <c:v>1.2158041999999993</c:v>
                </c:pt>
                <c:pt idx="10751">
                  <c:v>1.2160149</c:v>
                </c:pt>
                <c:pt idx="10752">
                  <c:v>1.2162310999999995</c:v>
                </c:pt>
                <c:pt idx="10753">
                  <c:v>1.2164368999999995</c:v>
                </c:pt>
                <c:pt idx="10754">
                  <c:v>1.2166248999999996</c:v>
                </c:pt>
                <c:pt idx="10755">
                  <c:v>1.2167976999999994</c:v>
                </c:pt>
                <c:pt idx="10756">
                  <c:v>1.2169591</c:v>
                </c:pt>
                <c:pt idx="10757">
                  <c:v>1.2171102999999994</c:v>
                </c:pt>
                <c:pt idx="10758">
                  <c:v>1.2172544999999995</c:v>
                </c:pt>
                <c:pt idx="10759">
                  <c:v>1.2173994999999993</c:v>
                </c:pt>
                <c:pt idx="10760">
                  <c:v>1.2175535999999998</c:v>
                </c:pt>
                <c:pt idx="10761">
                  <c:v>1.2177211999999991</c:v>
                </c:pt>
                <c:pt idx="10762">
                  <c:v>1.2179049999999996</c:v>
                </c:pt>
                <c:pt idx="10763">
                  <c:v>1.2181081999999999</c:v>
                </c:pt>
                <c:pt idx="10764">
                  <c:v>1.2183316999999994</c:v>
                </c:pt>
                <c:pt idx="10765">
                  <c:v>1.2185675999999999</c:v>
                </c:pt>
                <c:pt idx="10766">
                  <c:v>1.2187997999999995</c:v>
                </c:pt>
                <c:pt idx="10767">
                  <c:v>1.2190155999999999</c:v>
                </c:pt>
                <c:pt idx="10768">
                  <c:v>1.2192149999999995</c:v>
                </c:pt>
                <c:pt idx="10769">
                  <c:v>1.2194071</c:v>
                </c:pt>
                <c:pt idx="10770">
                  <c:v>1.2196009999999995</c:v>
                </c:pt>
                <c:pt idx="10771">
                  <c:v>1.2198018999999996</c:v>
                </c:pt>
                <c:pt idx="10772">
                  <c:v>1.2200161</c:v>
                </c:pt>
                <c:pt idx="10773">
                  <c:v>1.2202546999999995</c:v>
                </c:pt>
                <c:pt idx="10774">
                  <c:v>1.2205295999999994</c:v>
                </c:pt>
                <c:pt idx="10775">
                  <c:v>1.2208447999999996</c:v>
                </c:pt>
                <c:pt idx="10776">
                  <c:v>1.2211908999999994</c:v>
                </c:pt>
                <c:pt idx="10777">
                  <c:v>1.2215463999999994</c:v>
                </c:pt>
                <c:pt idx="10778">
                  <c:v>1.2218865999999995</c:v>
                </c:pt>
                <c:pt idx="10779">
                  <c:v>1.2221966999999996</c:v>
                </c:pt>
                <c:pt idx="10780">
                  <c:v>1.2224831999999999</c:v>
                </c:pt>
                <c:pt idx="10781">
                  <c:v>1.2227714999999995</c:v>
                </c:pt>
                <c:pt idx="10782">
                  <c:v>1.2230861</c:v>
                </c:pt>
                <c:pt idx="10783">
                  <c:v>1.2234291999999993</c:v>
                </c:pt>
                <c:pt idx="10784">
                  <c:v>1.2237793999999993</c:v>
                </c:pt>
                <c:pt idx="10785">
                  <c:v>1.2241139999999999</c:v>
                </c:pt>
                <c:pt idx="10786">
                  <c:v>1.2244314999999997</c:v>
                </c:pt>
                <c:pt idx="10787">
                  <c:v>1.2247511</c:v>
                </c:pt>
                <c:pt idx="10788">
                  <c:v>1.2250930999999996</c:v>
                </c:pt>
                <c:pt idx="10789">
                  <c:v>1.2254674999999995</c:v>
                </c:pt>
                <c:pt idx="10790">
                  <c:v>1.2258804999999995</c:v>
                </c:pt>
                <c:pt idx="10791">
                  <c:v>1.2263408</c:v>
                </c:pt>
                <c:pt idx="10792">
                  <c:v>1.2268505999999999</c:v>
                </c:pt>
                <c:pt idx="10793">
                  <c:v>1.2273879999999999</c:v>
                </c:pt>
                <c:pt idx="10794">
                  <c:v>1.2279108999999995</c:v>
                </c:pt>
                <c:pt idx="10795">
                  <c:v>1.2283846999999994</c:v>
                </c:pt>
                <c:pt idx="10796">
                  <c:v>1.2288079000000001</c:v>
                </c:pt>
                <c:pt idx="10797">
                  <c:v>1.2292101</c:v>
                </c:pt>
                <c:pt idx="10798">
                  <c:v>1.229624899999999</c:v>
                </c:pt>
                <c:pt idx="10799">
                  <c:v>1.2300681999999998</c:v>
                </c:pt>
                <c:pt idx="10800">
                  <c:v>1.2305378999999999</c:v>
                </c:pt>
                <c:pt idx="10801">
                  <c:v>1.2310258999999997</c:v>
                </c:pt>
                <c:pt idx="10802">
                  <c:v>1.2315281999999994</c:v>
                </c:pt>
                <c:pt idx="10803">
                  <c:v>1.2320484999999999</c:v>
                </c:pt>
                <c:pt idx="10804">
                  <c:v>1.2325929999999998</c:v>
                </c:pt>
                <c:pt idx="10805">
                  <c:v>1.2331631999999995</c:v>
                </c:pt>
                <c:pt idx="10806">
                  <c:v>1.2337457999999994</c:v>
                </c:pt>
                <c:pt idx="10807">
                  <c:v>1.2343158999999999</c:v>
                </c:pt>
                <c:pt idx="10808">
                  <c:v>1.234856</c:v>
                </c:pt>
                <c:pt idx="10809">
                  <c:v>1.2353749999999994</c:v>
                </c:pt>
                <c:pt idx="10810">
                  <c:v>1.2359025999999995</c:v>
                </c:pt>
                <c:pt idx="10811">
                  <c:v>1.2364584999999999</c:v>
                </c:pt>
                <c:pt idx="10812">
                  <c:v>1.2370304999999995</c:v>
                </c:pt>
                <c:pt idx="10813">
                  <c:v>1.2375862999999994</c:v>
                </c:pt>
                <c:pt idx="10814">
                  <c:v>1.2381085999999999</c:v>
                </c:pt>
                <c:pt idx="10815">
                  <c:v>1.2386108</c:v>
                </c:pt>
                <c:pt idx="10816">
                  <c:v>1.2391185999999998</c:v>
                </c:pt>
                <c:pt idx="10817">
                  <c:v>1.2396421</c:v>
                </c:pt>
                <c:pt idx="10818">
                  <c:v>1.2401707</c:v>
                </c:pt>
                <c:pt idx="10819">
                  <c:v>1.2406879000000004</c:v>
                </c:pt>
                <c:pt idx="10820">
                  <c:v>1.2411805999999999</c:v>
                </c:pt>
                <c:pt idx="10821">
                  <c:v>1.2416364999999994</c:v>
                </c:pt>
                <c:pt idx="10822">
                  <c:v>1.2420472</c:v>
                </c:pt>
                <c:pt idx="10823">
                  <c:v>1.2424227999999995</c:v>
                </c:pt>
                <c:pt idx="10824">
                  <c:v>1.2428006999999996</c:v>
                </c:pt>
                <c:pt idx="10825">
                  <c:v>1.2432224999999995</c:v>
                </c:pt>
                <c:pt idx="10826">
                  <c:v>1.2436968999999995</c:v>
                </c:pt>
                <c:pt idx="10827">
                  <c:v>1.2441899999999999</c:v>
                </c:pt>
                <c:pt idx="10828">
                  <c:v>1.244658</c:v>
                </c:pt>
                <c:pt idx="10829">
                  <c:v>1.2450881999999999</c:v>
                </c:pt>
                <c:pt idx="10830">
                  <c:v>1.2455044999999996</c:v>
                </c:pt>
                <c:pt idx="10831">
                  <c:v>1.2459364999999996</c:v>
                </c:pt>
                <c:pt idx="10832">
                  <c:v>1.2463906999999996</c:v>
                </c:pt>
                <c:pt idx="10833">
                  <c:v>1.2468524999999999</c:v>
                </c:pt>
                <c:pt idx="10834">
                  <c:v>1.2473084999999995</c:v>
                </c:pt>
                <c:pt idx="10835">
                  <c:v>1.2477589999999998</c:v>
                </c:pt>
                <c:pt idx="10836">
                  <c:v>1.2482099999999998</c:v>
                </c:pt>
                <c:pt idx="10837">
                  <c:v>1.2486607999999995</c:v>
                </c:pt>
                <c:pt idx="10838">
                  <c:v>1.2491011999999995</c:v>
                </c:pt>
                <c:pt idx="10839">
                  <c:v>1.2495163999999996</c:v>
                </c:pt>
                <c:pt idx="10840">
                  <c:v>1.2498932999999992</c:v>
                </c:pt>
                <c:pt idx="10841">
                  <c:v>1.2502219999999995</c:v>
                </c:pt>
                <c:pt idx="10842">
                  <c:v>1.2504964999999997</c:v>
                </c:pt>
                <c:pt idx="10843">
                  <c:v>1.2507143999999997</c:v>
                </c:pt>
                <c:pt idx="10844">
                  <c:v>1.2508771999999999</c:v>
                </c:pt>
                <c:pt idx="10845">
                  <c:v>1.2509907999999994</c:v>
                </c:pt>
                <c:pt idx="10846">
                  <c:v>1.2510703999999995</c:v>
                </c:pt>
                <c:pt idx="10847">
                  <c:v>1.2511379999999999</c:v>
                </c:pt>
                <c:pt idx="10848">
                  <c:v>1.2512081999999998</c:v>
                </c:pt>
                <c:pt idx="10849">
                  <c:v>1.2512701999999998</c:v>
                </c:pt>
                <c:pt idx="10850">
                  <c:v>1.2512889999999999</c:v>
                </c:pt>
                <c:pt idx="10851">
                  <c:v>1.2512322999999994</c:v>
                </c:pt>
                <c:pt idx="10852">
                  <c:v>1.2511015999999995</c:v>
                </c:pt>
                <c:pt idx="10853">
                  <c:v>1.2509355999999998</c:v>
                </c:pt>
                <c:pt idx="10854">
                  <c:v>1.2507785</c:v>
                </c:pt>
                <c:pt idx="10855">
                  <c:v>1.2506447999999994</c:v>
                </c:pt>
                <c:pt idx="10856">
                  <c:v>1.2505147999999995</c:v>
                </c:pt>
                <c:pt idx="10857">
                  <c:v>1.2503625999999999</c:v>
                </c:pt>
                <c:pt idx="10858">
                  <c:v>1.2501875000000005</c:v>
                </c:pt>
                <c:pt idx="10859">
                  <c:v>1.2500131999999999</c:v>
                </c:pt>
                <c:pt idx="10860">
                  <c:v>1.2498592999999996</c:v>
                </c:pt>
                <c:pt idx="10861">
                  <c:v>1.2497145999999995</c:v>
                </c:pt>
                <c:pt idx="10862">
                  <c:v>1.2495410999999996</c:v>
                </c:pt>
                <c:pt idx="10863">
                  <c:v>1.2493078</c:v>
                </c:pt>
                <c:pt idx="10864">
                  <c:v>1.2490194999999995</c:v>
                </c:pt>
                <c:pt idx="10865">
                  <c:v>1.2487126</c:v>
                </c:pt>
                <c:pt idx="10866">
                  <c:v>1.2484203999999997</c:v>
                </c:pt>
                <c:pt idx="10867">
                  <c:v>1.2481453999999998</c:v>
                </c:pt>
                <c:pt idx="10868">
                  <c:v>1.2478649999999996</c:v>
                </c:pt>
                <c:pt idx="10869">
                  <c:v>1.247566699999999</c:v>
                </c:pt>
                <c:pt idx="10870">
                  <c:v>1.247269699999999</c:v>
                </c:pt>
                <c:pt idx="10871">
                  <c:v>1.2470091999999995</c:v>
                </c:pt>
                <c:pt idx="10872">
                  <c:v>1.2467997999999993</c:v>
                </c:pt>
                <c:pt idx="10873">
                  <c:v>1.2466161</c:v>
                </c:pt>
                <c:pt idx="10874">
                  <c:v>1.2464122999999998</c:v>
                </c:pt>
                <c:pt idx="10875">
                  <c:v>1.2461605</c:v>
                </c:pt>
                <c:pt idx="10876">
                  <c:v>1.2458723999999997</c:v>
                </c:pt>
                <c:pt idx="10877">
                  <c:v>1.2455927999999994</c:v>
                </c:pt>
                <c:pt idx="10878">
                  <c:v>1.245369299999999</c:v>
                </c:pt>
                <c:pt idx="10879">
                  <c:v>1.2452225999999995</c:v>
                </c:pt>
                <c:pt idx="10880">
                  <c:v>1.2451314999999994</c:v>
                </c:pt>
                <c:pt idx="10881">
                  <c:v>1.2450454</c:v>
                </c:pt>
                <c:pt idx="10882">
                  <c:v>1.2449210999999996</c:v>
                </c:pt>
                <c:pt idx="10883">
                  <c:v>1.2447616999999993</c:v>
                </c:pt>
                <c:pt idx="10884">
                  <c:v>1.2446195999999998</c:v>
                </c:pt>
                <c:pt idx="10885">
                  <c:v>1.2445565999999999</c:v>
                </c:pt>
                <c:pt idx="10886">
                  <c:v>1.2445947999999996</c:v>
                </c:pt>
                <c:pt idx="10887">
                  <c:v>1.2447018999999995</c:v>
                </c:pt>
                <c:pt idx="10888">
                  <c:v>1.2448210999999993</c:v>
                </c:pt>
                <c:pt idx="10889">
                  <c:v>1.2449119999999998</c:v>
                </c:pt>
                <c:pt idx="10890">
                  <c:v>1.2449693999999996</c:v>
                </c:pt>
                <c:pt idx="10891">
                  <c:v>1.2450165999999998</c:v>
                </c:pt>
                <c:pt idx="10892">
                  <c:v>1.2450908999999997</c:v>
                </c:pt>
                <c:pt idx="10893">
                  <c:v>1.2452268999999996</c:v>
                </c:pt>
                <c:pt idx="10894">
                  <c:v>1.2454355999999998</c:v>
                </c:pt>
                <c:pt idx="10895">
                  <c:v>1.2456867999999996</c:v>
                </c:pt>
                <c:pt idx="10896">
                  <c:v>1.245923399999999</c:v>
                </c:pt>
                <c:pt idx="10897">
                  <c:v>1.2461028999999999</c:v>
                </c:pt>
                <c:pt idx="10898">
                  <c:v>1.2462306999999995</c:v>
                </c:pt>
                <c:pt idx="10899">
                  <c:v>1.2463465</c:v>
                </c:pt>
                <c:pt idx="10900">
                  <c:v>1.2464799</c:v>
                </c:pt>
                <c:pt idx="10901">
                  <c:v>1.2466263999999994</c:v>
                </c:pt>
                <c:pt idx="10902">
                  <c:v>1.2467671999999999</c:v>
                </c:pt>
                <c:pt idx="10903">
                  <c:v>1.2468981999999995</c:v>
                </c:pt>
                <c:pt idx="10904">
                  <c:v>1.2470263999999995</c:v>
                </c:pt>
                <c:pt idx="10905">
                  <c:v>1.2471411999999995</c:v>
                </c:pt>
                <c:pt idx="10906">
                  <c:v>1.2472089</c:v>
                </c:pt>
                <c:pt idx="10907">
                  <c:v>1.2472049999999997</c:v>
                </c:pt>
                <c:pt idx="10908">
                  <c:v>1.2471440999999994</c:v>
                </c:pt>
                <c:pt idx="10909">
                  <c:v>1.2470690999999996</c:v>
                </c:pt>
                <c:pt idx="10910">
                  <c:v>1.2470104</c:v>
                </c:pt>
                <c:pt idx="10911">
                  <c:v>1.2469656999999996</c:v>
                </c:pt>
                <c:pt idx="10912">
                  <c:v>1.2469161999999998</c:v>
                </c:pt>
                <c:pt idx="10913">
                  <c:v>1.2468493999999994</c:v>
                </c:pt>
                <c:pt idx="10914">
                  <c:v>1.2467612999999993</c:v>
                </c:pt>
                <c:pt idx="10915">
                  <c:v>1.2466496999999994</c:v>
                </c:pt>
                <c:pt idx="10916">
                  <c:v>1.2465203999999996</c:v>
                </c:pt>
                <c:pt idx="10917">
                  <c:v>1.2463987999999995</c:v>
                </c:pt>
                <c:pt idx="10918">
                  <c:v>1.2463200999999995</c:v>
                </c:pt>
                <c:pt idx="10919">
                  <c:v>1.2462967999999996</c:v>
                </c:pt>
                <c:pt idx="10920">
                  <c:v>1.2463042999999994</c:v>
                </c:pt>
                <c:pt idx="10921">
                  <c:v>1.2463044999999995</c:v>
                </c:pt>
                <c:pt idx="10922">
                  <c:v>1.2462825000000004</c:v>
                </c:pt>
                <c:pt idx="10923">
                  <c:v>1.2462488</c:v>
                </c:pt>
                <c:pt idx="10924">
                  <c:v>1.2462127000000001</c:v>
                </c:pt>
                <c:pt idx="10925">
                  <c:v>1.2461692999999996</c:v>
                </c:pt>
                <c:pt idx="10926">
                  <c:v>1.2461222999999995</c:v>
                </c:pt>
                <c:pt idx="10927">
                  <c:v>1.246108</c:v>
                </c:pt>
                <c:pt idx="10928">
                  <c:v>1.2461764</c:v>
                </c:pt>
                <c:pt idx="10929">
                  <c:v>1.2463393999999997</c:v>
                </c:pt>
                <c:pt idx="10930">
                  <c:v>1.2465506</c:v>
                </c:pt>
                <c:pt idx="10931">
                  <c:v>1.2467448999999995</c:v>
                </c:pt>
                <c:pt idx="10932">
                  <c:v>1.2468968999999994</c:v>
                </c:pt>
                <c:pt idx="10933">
                  <c:v>1.2470371999999998</c:v>
                </c:pt>
                <c:pt idx="10934">
                  <c:v>1.2472121</c:v>
                </c:pt>
                <c:pt idx="10935">
                  <c:v>1.2474364999999996</c:v>
                </c:pt>
                <c:pt idx="10936">
                  <c:v>1.2476882999999996</c:v>
                </c:pt>
                <c:pt idx="10937">
                  <c:v>1.2479379999999998</c:v>
                </c:pt>
                <c:pt idx="10938">
                  <c:v>1.2481749</c:v>
                </c:pt>
                <c:pt idx="10939">
                  <c:v>1.2484058999999998</c:v>
                </c:pt>
                <c:pt idx="10940">
                  <c:v>1.2486391999999995</c:v>
                </c:pt>
                <c:pt idx="10941">
                  <c:v>1.2488792999999996</c:v>
                </c:pt>
                <c:pt idx="10942">
                  <c:v>1.2491321</c:v>
                </c:pt>
                <c:pt idx="10943">
                  <c:v>1.2494087999999994</c:v>
                </c:pt>
                <c:pt idx="10944">
                  <c:v>1.249717</c:v>
                </c:pt>
                <c:pt idx="10945">
                  <c:v>1.2500488000000001</c:v>
                </c:pt>
                <c:pt idx="10946">
                  <c:v>1.2503820999999999</c:v>
                </c:pt>
                <c:pt idx="10947">
                  <c:v>1.2506976999999995</c:v>
                </c:pt>
                <c:pt idx="10948">
                  <c:v>1.2509983999999994</c:v>
                </c:pt>
                <c:pt idx="10949">
                  <c:v>1.2513082999999994</c:v>
                </c:pt>
                <c:pt idx="10950">
                  <c:v>1.2516467999999996</c:v>
                </c:pt>
                <c:pt idx="10951">
                  <c:v>1.2520035999999999</c:v>
                </c:pt>
                <c:pt idx="10952">
                  <c:v>1.2523404</c:v>
                </c:pt>
                <c:pt idx="10953">
                  <c:v>1.2526239999999995</c:v>
                </c:pt>
                <c:pt idx="10954">
                  <c:v>1.2528592999999995</c:v>
                </c:pt>
                <c:pt idx="10955">
                  <c:v>1.2530858</c:v>
                </c:pt>
                <c:pt idx="10956">
                  <c:v>1.2533447999999994</c:v>
                </c:pt>
                <c:pt idx="10957">
                  <c:v>1.2536514999999995</c:v>
                </c:pt>
                <c:pt idx="10958">
                  <c:v>1.2539985999999994</c:v>
                </c:pt>
                <c:pt idx="10959">
                  <c:v>1.2543815999999999</c:v>
                </c:pt>
                <c:pt idx="10960">
                  <c:v>1.2548067999999994</c:v>
                </c:pt>
                <c:pt idx="10961">
                  <c:v>1.2552746999999993</c:v>
                </c:pt>
                <c:pt idx="10962">
                  <c:v>1.2557600999999994</c:v>
                </c:pt>
                <c:pt idx="10963">
                  <c:v>1.2562203999999995</c:v>
                </c:pt>
                <c:pt idx="10964">
                  <c:v>1.2566294999999994</c:v>
                </c:pt>
                <c:pt idx="10965">
                  <c:v>1.2570016999999996</c:v>
                </c:pt>
                <c:pt idx="10966">
                  <c:v>1.2573818999999995</c:v>
                </c:pt>
                <c:pt idx="10967">
                  <c:v>1.2578087999999994</c:v>
                </c:pt>
                <c:pt idx="10968">
                  <c:v>1.2582835999999999</c:v>
                </c:pt>
                <c:pt idx="10969">
                  <c:v>1.2587687999999995</c:v>
                </c:pt>
                <c:pt idx="10970">
                  <c:v>1.2592194999999995</c:v>
                </c:pt>
                <c:pt idx="10971">
                  <c:v>1.2596198999999995</c:v>
                </c:pt>
                <c:pt idx="10972">
                  <c:v>1.2599958999999994</c:v>
                </c:pt>
                <c:pt idx="10973">
                  <c:v>1.2603941999999995</c:v>
                </c:pt>
                <c:pt idx="10974">
                  <c:v>1.2608429000000001</c:v>
                </c:pt>
                <c:pt idx="10975">
                  <c:v>1.2613325</c:v>
                </c:pt>
                <c:pt idx="10976">
                  <c:v>1.2618283999999993</c:v>
                </c:pt>
                <c:pt idx="10977">
                  <c:v>1.2622993999999994</c:v>
                </c:pt>
                <c:pt idx="10978">
                  <c:v>1.2627329</c:v>
                </c:pt>
                <c:pt idx="10979">
                  <c:v>1.2631294999999994</c:v>
                </c:pt>
                <c:pt idx="10980">
                  <c:v>1.2634955999999995</c:v>
                </c:pt>
                <c:pt idx="10981">
                  <c:v>1.2638468999999994</c:v>
                </c:pt>
                <c:pt idx="10982">
                  <c:v>1.2642083</c:v>
                </c:pt>
                <c:pt idx="10983">
                  <c:v>1.2645976999999995</c:v>
                </c:pt>
                <c:pt idx="10984">
                  <c:v>1.2650051999999998</c:v>
                </c:pt>
                <c:pt idx="10985">
                  <c:v>1.2654000999999995</c:v>
                </c:pt>
                <c:pt idx="10986">
                  <c:v>1.2657609999999995</c:v>
                </c:pt>
                <c:pt idx="10987">
                  <c:v>1.2660977</c:v>
                </c:pt>
                <c:pt idx="10988">
                  <c:v>1.2664297999999996</c:v>
                </c:pt>
                <c:pt idx="10989">
                  <c:v>1.2667515999999999</c:v>
                </c:pt>
                <c:pt idx="10990">
                  <c:v>1.2670307999999995</c:v>
                </c:pt>
                <c:pt idx="10991">
                  <c:v>1.2672493999999994</c:v>
                </c:pt>
                <c:pt idx="10992">
                  <c:v>1.267434699999999</c:v>
                </c:pt>
                <c:pt idx="10993">
                  <c:v>1.267636299999999</c:v>
                </c:pt>
                <c:pt idx="10994">
                  <c:v>1.2678685999999995</c:v>
                </c:pt>
                <c:pt idx="10995">
                  <c:v>1.2680894999999999</c:v>
                </c:pt>
                <c:pt idx="10996">
                  <c:v>1.2682382999999995</c:v>
                </c:pt>
                <c:pt idx="10997">
                  <c:v>1.2682925999999999</c:v>
                </c:pt>
                <c:pt idx="10998">
                  <c:v>1.2682818999999999</c:v>
                </c:pt>
                <c:pt idx="10999">
                  <c:v>1.2682533</c:v>
                </c:pt>
                <c:pt idx="11000">
                  <c:v>1.2682363999999995</c:v>
                </c:pt>
                <c:pt idx="11001">
                  <c:v>1.2682449999999998</c:v>
                </c:pt>
                <c:pt idx="11002">
                  <c:v>1.2682932999999994</c:v>
                </c:pt>
                <c:pt idx="11003">
                  <c:v>1.2683958999999998</c:v>
                </c:pt>
                <c:pt idx="11004">
                  <c:v>1.2685466999999995</c:v>
                </c:pt>
                <c:pt idx="11005">
                  <c:v>1.2687119</c:v>
                </c:pt>
                <c:pt idx="11006">
                  <c:v>1.2688547999999995</c:v>
                </c:pt>
                <c:pt idx="11007">
                  <c:v>1.2689675</c:v>
                </c:pt>
                <c:pt idx="11008">
                  <c:v>1.2690761999999998</c:v>
                </c:pt>
                <c:pt idx="11009">
                  <c:v>1.2692141999999995</c:v>
                </c:pt>
                <c:pt idx="11010">
                  <c:v>1.2693901999999995</c:v>
                </c:pt>
                <c:pt idx="11011">
                  <c:v>1.2695813999999994</c:v>
                </c:pt>
                <c:pt idx="11012">
                  <c:v>1.2697558999999998</c:v>
                </c:pt>
                <c:pt idx="11013">
                  <c:v>1.269896699999999</c:v>
                </c:pt>
                <c:pt idx="11014">
                  <c:v>1.2700076999999999</c:v>
                </c:pt>
                <c:pt idx="11015">
                  <c:v>1.2700993999999994</c:v>
                </c:pt>
                <c:pt idx="11016">
                  <c:v>1.2701745</c:v>
                </c:pt>
                <c:pt idx="11017">
                  <c:v>1.2702236999999994</c:v>
                </c:pt>
                <c:pt idx="11018">
                  <c:v>1.2702335999999999</c:v>
                </c:pt>
                <c:pt idx="11019">
                  <c:v>1.2701931</c:v>
                </c:pt>
                <c:pt idx="11020">
                  <c:v>1.270092</c:v>
                </c:pt>
                <c:pt idx="11021">
                  <c:v>1.2699178999999998</c:v>
                </c:pt>
                <c:pt idx="11022">
                  <c:v>1.2696596999999996</c:v>
                </c:pt>
                <c:pt idx="11023">
                  <c:v>1.2693165999999998</c:v>
                </c:pt>
                <c:pt idx="11024">
                  <c:v>1.2689029000000001</c:v>
                </c:pt>
                <c:pt idx="11025">
                  <c:v>1.2684412999999997</c:v>
                </c:pt>
                <c:pt idx="11026">
                  <c:v>1.2679537999999995</c:v>
                </c:pt>
                <c:pt idx="11027">
                  <c:v>1.2674603999999996</c:v>
                </c:pt>
                <c:pt idx="11028">
                  <c:v>1.2669764999999995</c:v>
                </c:pt>
                <c:pt idx="11029">
                  <c:v>1.2665033999999995</c:v>
                </c:pt>
                <c:pt idx="11030">
                  <c:v>1.2660133999999998</c:v>
                </c:pt>
                <c:pt idx="11031">
                  <c:v>1.2654621999999998</c:v>
                </c:pt>
                <c:pt idx="11032">
                  <c:v>1.2648247999999993</c:v>
                </c:pt>
                <c:pt idx="11033">
                  <c:v>1.2641282999999994</c:v>
                </c:pt>
                <c:pt idx="11034">
                  <c:v>1.2634389999999998</c:v>
                </c:pt>
                <c:pt idx="11035">
                  <c:v>1.2628095999999998</c:v>
                </c:pt>
                <c:pt idx="11036">
                  <c:v>1.2622392999999996</c:v>
                </c:pt>
                <c:pt idx="11037">
                  <c:v>1.2616877999999998</c:v>
                </c:pt>
                <c:pt idx="11038">
                  <c:v>1.2611248999999995</c:v>
                </c:pt>
                <c:pt idx="11039">
                  <c:v>1.2605595999999999</c:v>
                </c:pt>
                <c:pt idx="11040">
                  <c:v>1.2600240999999994</c:v>
                </c:pt>
                <c:pt idx="11041">
                  <c:v>1.2595347999999993</c:v>
                </c:pt>
                <c:pt idx="11042">
                  <c:v>1.2590804</c:v>
                </c:pt>
                <c:pt idx="11043">
                  <c:v>1.2586404999999998</c:v>
                </c:pt>
                <c:pt idx="11044">
                  <c:v>1.2582119999999999</c:v>
                </c:pt>
                <c:pt idx="11045">
                  <c:v>1.2578141999999994</c:v>
                </c:pt>
                <c:pt idx="11046">
                  <c:v>1.2574740999999996</c:v>
                </c:pt>
                <c:pt idx="11047">
                  <c:v>1.2572049999999995</c:v>
                </c:pt>
                <c:pt idx="11048">
                  <c:v>1.2569945999999994</c:v>
                </c:pt>
                <c:pt idx="11049">
                  <c:v>1.2568091999999995</c:v>
                </c:pt>
                <c:pt idx="11050">
                  <c:v>1.2566214999999996</c:v>
                </c:pt>
                <c:pt idx="11051">
                  <c:v>1.2564415999999998</c:v>
                </c:pt>
                <c:pt idx="11052">
                  <c:v>1.2563218999999997</c:v>
                </c:pt>
                <c:pt idx="11053">
                  <c:v>1.256318</c:v>
                </c:pt>
                <c:pt idx="11054">
                  <c:v>1.2564403999999998</c:v>
                </c:pt>
                <c:pt idx="11055">
                  <c:v>1.2566465</c:v>
                </c:pt>
                <c:pt idx="11056">
                  <c:v>1.2568891</c:v>
                </c:pt>
                <c:pt idx="11057">
                  <c:v>1.2571637999999994</c:v>
                </c:pt>
                <c:pt idx="11058">
                  <c:v>1.2575032999999995</c:v>
                </c:pt>
                <c:pt idx="11059">
                  <c:v>1.257925299999999</c:v>
                </c:pt>
                <c:pt idx="11060">
                  <c:v>1.2583991999999995</c:v>
                </c:pt>
                <c:pt idx="11061">
                  <c:v>1.2588754</c:v>
                </c:pt>
                <c:pt idx="11062">
                  <c:v>1.2593443999999994</c:v>
                </c:pt>
                <c:pt idx="11063">
                  <c:v>1.2598566999999994</c:v>
                </c:pt>
                <c:pt idx="11064">
                  <c:v>1.2604827999999999</c:v>
                </c:pt>
                <c:pt idx="11065">
                  <c:v>1.2612534</c:v>
                </c:pt>
                <c:pt idx="11066">
                  <c:v>1.2621367999999995</c:v>
                </c:pt>
                <c:pt idx="11067">
                  <c:v>1.2630669999999995</c:v>
                </c:pt>
                <c:pt idx="11068">
                  <c:v>1.2639901999999994</c:v>
                </c:pt>
                <c:pt idx="11069">
                  <c:v>1.2648982999999996</c:v>
                </c:pt>
                <c:pt idx="11070">
                  <c:v>1.265826699999999</c:v>
                </c:pt>
                <c:pt idx="11071">
                  <c:v>1.2668221</c:v>
                </c:pt>
                <c:pt idx="11072">
                  <c:v>1.267899299999999</c:v>
                </c:pt>
                <c:pt idx="11073">
                  <c:v>1.2690222999999996</c:v>
                </c:pt>
                <c:pt idx="11074">
                  <c:v>1.2701302999999995</c:v>
                </c:pt>
                <c:pt idx="11075">
                  <c:v>1.2711874999999999</c:v>
                </c:pt>
                <c:pt idx="11076">
                  <c:v>1.2722038</c:v>
                </c:pt>
                <c:pt idx="11077">
                  <c:v>1.2732068999999995</c:v>
                </c:pt>
                <c:pt idx="11078">
                  <c:v>1.2741959</c:v>
                </c:pt>
                <c:pt idx="11079">
                  <c:v>1.2751351999999998</c:v>
                </c:pt>
                <c:pt idx="11080">
                  <c:v>1.275990299999999</c:v>
                </c:pt>
                <c:pt idx="11081">
                  <c:v>1.2767534</c:v>
                </c:pt>
                <c:pt idx="11082">
                  <c:v>1.2774225999999995</c:v>
                </c:pt>
                <c:pt idx="11083">
                  <c:v>1.2779590999999995</c:v>
                </c:pt>
                <c:pt idx="11084">
                  <c:v>1.2782830000000001</c:v>
                </c:pt>
                <c:pt idx="11085">
                  <c:v>1.2783182</c:v>
                </c:pt>
                <c:pt idx="11086">
                  <c:v>1.2780402</c:v>
                </c:pt>
                <c:pt idx="11087">
                  <c:v>1.2774794999999997</c:v>
                </c:pt>
                <c:pt idx="11088">
                  <c:v>1.2766852</c:v>
                </c:pt>
                <c:pt idx="11089">
                  <c:v>1.2756948999999993</c:v>
                </c:pt>
                <c:pt idx="11090">
                  <c:v>1.2745266999999996</c:v>
                </c:pt>
                <c:pt idx="11091">
                  <c:v>1.2731878999999999</c:v>
                </c:pt>
                <c:pt idx="11092">
                  <c:v>1.2716840999999994</c:v>
                </c:pt>
                <c:pt idx="11093">
                  <c:v>1.2700279999999999</c:v>
                </c:pt>
                <c:pt idx="11094">
                  <c:v>1.2682511000000001</c:v>
                </c:pt>
                <c:pt idx="11095">
                  <c:v>1.2663985999999998</c:v>
                </c:pt>
                <c:pt idx="11096">
                  <c:v>1.2645101999999999</c:v>
                </c:pt>
                <c:pt idx="11097">
                  <c:v>1.2626021999999999</c:v>
                </c:pt>
                <c:pt idx="11098">
                  <c:v>1.2606788999999998</c:v>
                </c:pt>
                <c:pt idx="11099">
                  <c:v>1.2587591999999999</c:v>
                </c:pt>
                <c:pt idx="11100">
                  <c:v>1.2568828000000001</c:v>
                </c:pt>
                <c:pt idx="11101">
                  <c:v>1.2550838</c:v>
                </c:pt>
                <c:pt idx="11102">
                  <c:v>1.2533613999999993</c:v>
                </c:pt>
                <c:pt idx="11103">
                  <c:v>1.2516871999999999</c:v>
                </c:pt>
                <c:pt idx="11104">
                  <c:v>1.2500380999999998</c:v>
                </c:pt>
                <c:pt idx="11105">
                  <c:v>1.2484162999999995</c:v>
                </c:pt>
                <c:pt idx="11106">
                  <c:v>1.2468372999999995</c:v>
                </c:pt>
                <c:pt idx="11107">
                  <c:v>1.2453066999999995</c:v>
                </c:pt>
                <c:pt idx="11108">
                  <c:v>1.2438123999999995</c:v>
                </c:pt>
                <c:pt idx="11109">
                  <c:v>1.242335</c:v>
                </c:pt>
                <c:pt idx="11110">
                  <c:v>1.2408561999999999</c:v>
                </c:pt>
                <c:pt idx="11111">
                  <c:v>1.2393619999999994</c:v>
                </c:pt>
                <c:pt idx="11112">
                  <c:v>1.2378505</c:v>
                </c:pt>
                <c:pt idx="11113">
                  <c:v>1.2363375999999999</c:v>
                </c:pt>
                <c:pt idx="11114">
                  <c:v>1.2348475999999999</c:v>
                </c:pt>
                <c:pt idx="11115">
                  <c:v>1.2333889999999998</c:v>
                </c:pt>
                <c:pt idx="11116">
                  <c:v>1.2319460999999996</c:v>
                </c:pt>
                <c:pt idx="11117">
                  <c:v>1.2304961999999995</c:v>
                </c:pt>
                <c:pt idx="11118">
                  <c:v>1.2290347999999995</c:v>
                </c:pt>
                <c:pt idx="11119">
                  <c:v>1.2275695999999994</c:v>
                </c:pt>
                <c:pt idx="11120">
                  <c:v>1.2260977</c:v>
                </c:pt>
                <c:pt idx="11121">
                  <c:v>1.2246022999999995</c:v>
                </c:pt>
                <c:pt idx="11122">
                  <c:v>1.2230835999999998</c:v>
                </c:pt>
                <c:pt idx="11123">
                  <c:v>1.2215805999999998</c:v>
                </c:pt>
                <c:pt idx="11124">
                  <c:v>1.2201464</c:v>
                </c:pt>
                <c:pt idx="11125">
                  <c:v>1.2187988999999995</c:v>
                </c:pt>
                <c:pt idx="11126">
                  <c:v>1.2175080999999994</c:v>
                </c:pt>
                <c:pt idx="11127">
                  <c:v>1.2162377</c:v>
                </c:pt>
                <c:pt idx="11128">
                  <c:v>1.2149886999999995</c:v>
                </c:pt>
                <c:pt idx="11129">
                  <c:v>1.213791499999999</c:v>
                </c:pt>
                <c:pt idx="11130">
                  <c:v>1.2126668999999994</c:v>
                </c:pt>
                <c:pt idx="11131">
                  <c:v>1.2116121999999998</c:v>
                </c:pt>
                <c:pt idx="11132">
                  <c:v>1.2106234999999996</c:v>
                </c:pt>
                <c:pt idx="11133">
                  <c:v>1.2097153999999994</c:v>
                </c:pt>
                <c:pt idx="11134">
                  <c:v>1.2089008999999995</c:v>
                </c:pt>
                <c:pt idx="11135">
                  <c:v>1.2081651999999998</c:v>
                </c:pt>
                <c:pt idx="11136">
                  <c:v>1.2074741999999994</c:v>
                </c:pt>
                <c:pt idx="11137">
                  <c:v>1.2068114999999995</c:v>
                </c:pt>
                <c:pt idx="11138">
                  <c:v>1.2061906999999996</c:v>
                </c:pt>
                <c:pt idx="11139">
                  <c:v>1.2056286999999992</c:v>
                </c:pt>
                <c:pt idx="11140">
                  <c:v>1.2051183999999995</c:v>
                </c:pt>
                <c:pt idx="11141">
                  <c:v>1.2046416999999994</c:v>
                </c:pt>
                <c:pt idx="11142">
                  <c:v>1.2041947999999996</c:v>
                </c:pt>
                <c:pt idx="11143">
                  <c:v>1.2037847999999995</c:v>
                </c:pt>
                <c:pt idx="11144">
                  <c:v>1.203399699999999</c:v>
                </c:pt>
                <c:pt idx="11145">
                  <c:v>1.2030071</c:v>
                </c:pt>
                <c:pt idx="11146">
                  <c:v>1.2025967999999994</c:v>
                </c:pt>
                <c:pt idx="11147">
                  <c:v>1.20221</c:v>
                </c:pt>
                <c:pt idx="11148">
                  <c:v>1.2019027999999996</c:v>
                </c:pt>
                <c:pt idx="11149">
                  <c:v>1.2016775</c:v>
                </c:pt>
                <c:pt idx="11150">
                  <c:v>1.201469399999999</c:v>
                </c:pt>
                <c:pt idx="11151">
                  <c:v>1.2012175999999999</c:v>
                </c:pt>
                <c:pt idx="11152">
                  <c:v>1.2009347999999993</c:v>
                </c:pt>
                <c:pt idx="11153">
                  <c:v>1.2006914999999996</c:v>
                </c:pt>
                <c:pt idx="11154">
                  <c:v>1.2005347999999993</c:v>
                </c:pt>
                <c:pt idx="11155">
                  <c:v>1.2004383999999995</c:v>
                </c:pt>
                <c:pt idx="11156">
                  <c:v>1.2003375999999999</c:v>
                </c:pt>
                <c:pt idx="11157">
                  <c:v>1.2001986999999996</c:v>
                </c:pt>
                <c:pt idx="11158">
                  <c:v>1.2000416999999994</c:v>
                </c:pt>
                <c:pt idx="11159">
                  <c:v>1.1999078000000001</c:v>
                </c:pt>
                <c:pt idx="11160">
                  <c:v>1.1998217999999996</c:v>
                </c:pt>
                <c:pt idx="11161">
                  <c:v>1.199789</c:v>
                </c:pt>
                <c:pt idx="11162">
                  <c:v>1.1998050999999998</c:v>
                </c:pt>
                <c:pt idx="11163">
                  <c:v>1.1998533999999998</c:v>
                </c:pt>
                <c:pt idx="11164">
                  <c:v>1.1999012999999996</c:v>
                </c:pt>
                <c:pt idx="11165">
                  <c:v>1.1999199999999999</c:v>
                </c:pt>
                <c:pt idx="11166">
                  <c:v>1.1999122</c:v>
                </c:pt>
                <c:pt idx="11167">
                  <c:v>1.1999115</c:v>
                </c:pt>
                <c:pt idx="11168">
                  <c:v>1.1999466999999995</c:v>
                </c:pt>
                <c:pt idx="11169">
                  <c:v>1.2000146999999997</c:v>
                </c:pt>
                <c:pt idx="11170">
                  <c:v>1.2000933999999996</c:v>
                </c:pt>
                <c:pt idx="11171">
                  <c:v>1.200175</c:v>
                </c:pt>
                <c:pt idx="11172">
                  <c:v>1.2002702999999995</c:v>
                </c:pt>
                <c:pt idx="11173">
                  <c:v>1.2003828999999999</c:v>
                </c:pt>
                <c:pt idx="11174">
                  <c:v>1.2004940999999996</c:v>
                </c:pt>
                <c:pt idx="11175">
                  <c:v>1.2005862999999994</c:v>
                </c:pt>
                <c:pt idx="11176">
                  <c:v>1.2006739</c:v>
                </c:pt>
                <c:pt idx="11177">
                  <c:v>1.2007979999999998</c:v>
                </c:pt>
                <c:pt idx="11178">
                  <c:v>1.2009818999999995</c:v>
                </c:pt>
                <c:pt idx="11179">
                  <c:v>1.2012011999999994</c:v>
                </c:pt>
                <c:pt idx="11180">
                  <c:v>1.2014010999999996</c:v>
                </c:pt>
                <c:pt idx="11181">
                  <c:v>1.2015434999999997</c:v>
                </c:pt>
                <c:pt idx="11182">
                  <c:v>1.2016346999999992</c:v>
                </c:pt>
                <c:pt idx="11183">
                  <c:v>1.2017147999999993</c:v>
                </c:pt>
                <c:pt idx="11184">
                  <c:v>1.201825399999999</c:v>
                </c:pt>
                <c:pt idx="11185">
                  <c:v>1.2019836999999995</c:v>
                </c:pt>
                <c:pt idx="11186">
                  <c:v>1.2021761999999998</c:v>
                </c:pt>
                <c:pt idx="11187">
                  <c:v>1.2023671999999999</c:v>
                </c:pt>
                <c:pt idx="11188">
                  <c:v>1.2025215999999994</c:v>
                </c:pt>
                <c:pt idx="11189">
                  <c:v>1.2026300999999995</c:v>
                </c:pt>
                <c:pt idx="11190">
                  <c:v>1.2027173</c:v>
                </c:pt>
                <c:pt idx="11191">
                  <c:v>1.2028212999999992</c:v>
                </c:pt>
                <c:pt idx="11192">
                  <c:v>1.2029578000000001</c:v>
                </c:pt>
                <c:pt idx="11193">
                  <c:v>1.2031037999999996</c:v>
                </c:pt>
                <c:pt idx="11194">
                  <c:v>1.2032193999999996</c:v>
                </c:pt>
                <c:pt idx="11195">
                  <c:v>1.2032839999999998</c:v>
                </c:pt>
                <c:pt idx="11196">
                  <c:v>1.2033125</c:v>
                </c:pt>
                <c:pt idx="11197">
                  <c:v>1.2033377999999995</c:v>
                </c:pt>
                <c:pt idx="11198">
                  <c:v>1.2033836999999994</c:v>
                </c:pt>
                <c:pt idx="11199">
                  <c:v>1.2034505</c:v>
                </c:pt>
                <c:pt idx="11200">
                  <c:v>1.2035219999999995</c:v>
                </c:pt>
                <c:pt idx="11201">
                  <c:v>1.2035789999999995</c:v>
                </c:pt>
                <c:pt idx="11202">
                  <c:v>1.2036093999999991</c:v>
                </c:pt>
                <c:pt idx="11203">
                  <c:v>1.2036112999999991</c:v>
                </c:pt>
                <c:pt idx="11204">
                  <c:v>1.203591099999999</c:v>
                </c:pt>
                <c:pt idx="11205">
                  <c:v>1.2035587999999995</c:v>
                </c:pt>
                <c:pt idx="11206">
                  <c:v>1.2035185999999998</c:v>
                </c:pt>
                <c:pt idx="11207">
                  <c:v>1.2034653999999994</c:v>
                </c:pt>
                <c:pt idx="11208">
                  <c:v>1.2033903999999993</c:v>
                </c:pt>
                <c:pt idx="11209">
                  <c:v>1.203290699999999</c:v>
                </c:pt>
                <c:pt idx="11210">
                  <c:v>1.2031729</c:v>
                </c:pt>
                <c:pt idx="11211">
                  <c:v>1.2030449999999995</c:v>
                </c:pt>
                <c:pt idx="11212">
                  <c:v>1.2029064999999997</c:v>
                </c:pt>
                <c:pt idx="11213">
                  <c:v>1.2027498999999995</c:v>
                </c:pt>
                <c:pt idx="11214">
                  <c:v>1.2025705999999998</c:v>
                </c:pt>
                <c:pt idx="11215">
                  <c:v>1.2023745999999995</c:v>
                </c:pt>
                <c:pt idx="11216">
                  <c:v>1.2021711999999998</c:v>
                </c:pt>
                <c:pt idx="11217">
                  <c:v>1.2019609999999994</c:v>
                </c:pt>
                <c:pt idx="11218">
                  <c:v>1.2017341999999991</c:v>
                </c:pt>
                <c:pt idx="11219">
                  <c:v>1.2014836999999994</c:v>
                </c:pt>
                <c:pt idx="11220">
                  <c:v>1.201220699999999</c:v>
                </c:pt>
                <c:pt idx="11221">
                  <c:v>1.2009709999999998</c:v>
                </c:pt>
                <c:pt idx="11222">
                  <c:v>1.2007553999999998</c:v>
                </c:pt>
                <c:pt idx="11223">
                  <c:v>1.2005709</c:v>
                </c:pt>
                <c:pt idx="11224">
                  <c:v>1.2003938999999995</c:v>
                </c:pt>
                <c:pt idx="11225">
                  <c:v>1.2001995999999995</c:v>
                </c:pt>
                <c:pt idx="11226">
                  <c:v>1.1999778000000001</c:v>
                </c:pt>
                <c:pt idx="11227">
                  <c:v>1.1997354</c:v>
                </c:pt>
                <c:pt idx="11228">
                  <c:v>1.1994894</c:v>
                </c:pt>
                <c:pt idx="11229">
                  <c:v>1.1992604</c:v>
                </c:pt>
                <c:pt idx="11230">
                  <c:v>1.1990658999999999</c:v>
                </c:pt>
                <c:pt idx="11231">
                  <c:v>1.1989082</c:v>
                </c:pt>
                <c:pt idx="11232">
                  <c:v>1.1987658999999999</c:v>
                </c:pt>
                <c:pt idx="11233">
                  <c:v>1.1986064999999999</c:v>
                </c:pt>
                <c:pt idx="11234">
                  <c:v>1.1984130000000004</c:v>
                </c:pt>
                <c:pt idx="11235">
                  <c:v>1.1982041999999999</c:v>
                </c:pt>
                <c:pt idx="11236">
                  <c:v>1.1980196999999999</c:v>
                </c:pt>
                <c:pt idx="11237">
                  <c:v>1.1978864</c:v>
                </c:pt>
                <c:pt idx="11238">
                  <c:v>1.1977982999999996</c:v>
                </c:pt>
                <c:pt idx="11239">
                  <c:v>1.1977306999999995</c:v>
                </c:pt>
                <c:pt idx="11240">
                  <c:v>1.1976656999999995</c:v>
                </c:pt>
                <c:pt idx="11241">
                  <c:v>1.1975990999999995</c:v>
                </c:pt>
                <c:pt idx="11242">
                  <c:v>1.1975266999999996</c:v>
                </c:pt>
                <c:pt idx="11243">
                  <c:v>1.1974407</c:v>
                </c:pt>
                <c:pt idx="11244">
                  <c:v>1.1973427000000001</c:v>
                </c:pt>
                <c:pt idx="11245">
                  <c:v>1.1972564999999999</c:v>
                </c:pt>
                <c:pt idx="11246">
                  <c:v>1.1972128000000004</c:v>
                </c:pt>
                <c:pt idx="11247">
                  <c:v>1.1972152999999999</c:v>
                </c:pt>
                <c:pt idx="11248">
                  <c:v>1.1972290999999995</c:v>
                </c:pt>
                <c:pt idx="11249">
                  <c:v>1.1972081999999999</c:v>
                </c:pt>
                <c:pt idx="11250">
                  <c:v>1.1971362999999995</c:v>
                </c:pt>
                <c:pt idx="11251">
                  <c:v>1.1970395999999999</c:v>
                </c:pt>
                <c:pt idx="11252">
                  <c:v>1.1969607999999998</c:v>
                </c:pt>
                <c:pt idx="11253">
                  <c:v>1.1969244999999995</c:v>
                </c:pt>
                <c:pt idx="11254">
                  <c:v>1.1969272</c:v>
                </c:pt>
                <c:pt idx="11255">
                  <c:v>1.1969510999999999</c:v>
                </c:pt>
                <c:pt idx="11256">
                  <c:v>1.1969810000000001</c:v>
                </c:pt>
                <c:pt idx="11257">
                  <c:v>1.1970101000000004</c:v>
                </c:pt>
                <c:pt idx="11258">
                  <c:v>1.1970345</c:v>
                </c:pt>
                <c:pt idx="11259">
                  <c:v>1.1970504000000004</c:v>
                </c:pt>
                <c:pt idx="11260">
                  <c:v>1.1970536999999999</c:v>
                </c:pt>
                <c:pt idx="11261">
                  <c:v>1.1970405000000004</c:v>
                </c:pt>
                <c:pt idx="11262">
                  <c:v>1.1970080999999999</c:v>
                </c:pt>
                <c:pt idx="11263">
                  <c:v>1.1969582000000001</c:v>
                </c:pt>
                <c:pt idx="11264">
                  <c:v>1.1968995</c:v>
                </c:pt>
                <c:pt idx="11265">
                  <c:v>1.1968472999999999</c:v>
                </c:pt>
                <c:pt idx="11266">
                  <c:v>1.1968190000000001</c:v>
                </c:pt>
                <c:pt idx="11267">
                  <c:v>1.1968269999999999</c:v>
                </c:pt>
                <c:pt idx="11268">
                  <c:v>1.1968695999999999</c:v>
                </c:pt>
                <c:pt idx="11269">
                  <c:v>1.1969268</c:v>
                </c:pt>
                <c:pt idx="11270">
                  <c:v>1.196966</c:v>
                </c:pt>
                <c:pt idx="11271">
                  <c:v>1.1969624999999999</c:v>
                </c:pt>
                <c:pt idx="11272">
                  <c:v>1.19692</c:v>
                </c:pt>
                <c:pt idx="11273">
                  <c:v>1.1968726999999999</c:v>
                </c:pt>
                <c:pt idx="11274">
                  <c:v>1.1968582000000001</c:v>
                </c:pt>
                <c:pt idx="11275">
                  <c:v>1.1968858000000004</c:v>
                </c:pt>
                <c:pt idx="11276">
                  <c:v>1.1969281999999999</c:v>
                </c:pt>
                <c:pt idx="11277">
                  <c:v>1.1969460000000001</c:v>
                </c:pt>
                <c:pt idx="11278">
                  <c:v>1.1969213999999995</c:v>
                </c:pt>
                <c:pt idx="11279">
                  <c:v>1.1968732</c:v>
                </c:pt>
                <c:pt idx="11280">
                  <c:v>1.1968428000000004</c:v>
                </c:pt>
                <c:pt idx="11281">
                  <c:v>1.1968665000000001</c:v>
                </c:pt>
                <c:pt idx="11282">
                  <c:v>1.1969485000000004</c:v>
                </c:pt>
                <c:pt idx="11283">
                  <c:v>1.1970513999999999</c:v>
                </c:pt>
                <c:pt idx="11284">
                  <c:v>1.1971117</c:v>
                </c:pt>
                <c:pt idx="11285">
                  <c:v>1.1970817999999999</c:v>
                </c:pt>
                <c:pt idx="11286">
                  <c:v>1.1969708999999999</c:v>
                </c:pt>
                <c:pt idx="11287">
                  <c:v>1.1968474000000004</c:v>
                </c:pt>
                <c:pt idx="11288">
                  <c:v>1.1967871000000003</c:v>
                </c:pt>
                <c:pt idx="11289">
                  <c:v>1.1968124000000004</c:v>
                </c:pt>
                <c:pt idx="11290">
                  <c:v>1.1968786</c:v>
                </c:pt>
                <c:pt idx="11291">
                  <c:v>1.1969273999999999</c:v>
                </c:pt>
                <c:pt idx="11292">
                  <c:v>1.1969472000000001</c:v>
                </c:pt>
                <c:pt idx="11293">
                  <c:v>1.1969759000000004</c:v>
                </c:pt>
                <c:pt idx="11294">
                  <c:v>1.1970452</c:v>
                </c:pt>
                <c:pt idx="11295">
                  <c:v>1.1971335000000001</c:v>
                </c:pt>
                <c:pt idx="11296">
                  <c:v>1.1971858000000004</c:v>
                </c:pt>
                <c:pt idx="11297">
                  <c:v>1.1971744</c:v>
                </c:pt>
                <c:pt idx="11298">
                  <c:v>1.1971312999999995</c:v>
                </c:pt>
                <c:pt idx="11299">
                  <c:v>1.1971156000000001</c:v>
                </c:pt>
                <c:pt idx="11300">
                  <c:v>1.1971541999999999</c:v>
                </c:pt>
                <c:pt idx="11301">
                  <c:v>1.1972215999999998</c:v>
                </c:pt>
                <c:pt idx="11302">
                  <c:v>1.1972719999999999</c:v>
                </c:pt>
                <c:pt idx="11303">
                  <c:v>1.1972843</c:v>
                </c:pt>
                <c:pt idx="11304">
                  <c:v>1.1972723999999999</c:v>
                </c:pt>
                <c:pt idx="11305">
                  <c:v>1.1972621999999999</c:v>
                </c:pt>
                <c:pt idx="11306">
                  <c:v>1.1972657999999998</c:v>
                </c:pt>
                <c:pt idx="11307">
                  <c:v>1.1972798999999998</c:v>
                </c:pt>
                <c:pt idx="11308">
                  <c:v>1.1972984</c:v>
                </c:pt>
                <c:pt idx="11309">
                  <c:v>1.1973213999999994</c:v>
                </c:pt>
                <c:pt idx="11310">
                  <c:v>1.1973507999999999</c:v>
                </c:pt>
                <c:pt idx="11311">
                  <c:v>1.1973832999999998</c:v>
                </c:pt>
                <c:pt idx="11312">
                  <c:v>1.1974076</c:v>
                </c:pt>
                <c:pt idx="11313">
                  <c:v>1.1974099</c:v>
                </c:pt>
                <c:pt idx="11314">
                  <c:v>1.1973843</c:v>
                </c:pt>
                <c:pt idx="11315">
                  <c:v>1.197341</c:v>
                </c:pt>
                <c:pt idx="11316">
                  <c:v>1.1973031999999999</c:v>
                </c:pt>
                <c:pt idx="11317">
                  <c:v>1.1972939</c:v>
                </c:pt>
                <c:pt idx="11318">
                  <c:v>1.1973210999999995</c:v>
                </c:pt>
                <c:pt idx="11319">
                  <c:v>1.1973762999999995</c:v>
                </c:pt>
                <c:pt idx="11320">
                  <c:v>1.1974468</c:v>
                </c:pt>
                <c:pt idx="11321">
                  <c:v>1.1975243999999994</c:v>
                </c:pt>
                <c:pt idx="11322">
                  <c:v>1.1976004</c:v>
                </c:pt>
                <c:pt idx="11323">
                  <c:v>1.1976586999999999</c:v>
                </c:pt>
                <c:pt idx="11324">
                  <c:v>1.1976846999999995</c:v>
                </c:pt>
                <c:pt idx="11325">
                  <c:v>1.1976868999999999</c:v>
                </c:pt>
                <c:pt idx="11326">
                  <c:v>1.1977023</c:v>
                </c:pt>
                <c:pt idx="11327">
                  <c:v>1.197762</c:v>
                </c:pt>
                <c:pt idx="11328">
                  <c:v>1.1978541</c:v>
                </c:pt>
                <c:pt idx="11329">
                  <c:v>1.1979263999999996</c:v>
                </c:pt>
                <c:pt idx="11330">
                  <c:v>1.1979382999999995</c:v>
                </c:pt>
                <c:pt idx="11331">
                  <c:v>1.1979073</c:v>
                </c:pt>
                <c:pt idx="11332">
                  <c:v>1.1978917999999994</c:v>
                </c:pt>
                <c:pt idx="11333">
                  <c:v>1.1979255999999998</c:v>
                </c:pt>
                <c:pt idx="11334">
                  <c:v>1.1979806</c:v>
                </c:pt>
                <c:pt idx="11335">
                  <c:v>1.1980020000000005</c:v>
                </c:pt>
                <c:pt idx="11336">
                  <c:v>1.1979799</c:v>
                </c:pt>
                <c:pt idx="11337">
                  <c:v>1.1979702999999995</c:v>
                </c:pt>
                <c:pt idx="11338">
                  <c:v>1.1980379000000003</c:v>
                </c:pt>
                <c:pt idx="11339">
                  <c:v>1.1981832000000001</c:v>
                </c:pt>
                <c:pt idx="11340">
                  <c:v>1.1983345999999999</c:v>
                </c:pt>
                <c:pt idx="11341">
                  <c:v>1.1984160000000001</c:v>
                </c:pt>
                <c:pt idx="11342">
                  <c:v>1.1984184000000004</c:v>
                </c:pt>
                <c:pt idx="11343">
                  <c:v>1.198401</c:v>
                </c:pt>
                <c:pt idx="11344">
                  <c:v>1.1984305000000004</c:v>
                </c:pt>
                <c:pt idx="11345">
                  <c:v>1.1985204</c:v>
                </c:pt>
                <c:pt idx="11346">
                  <c:v>1.1986268999999998</c:v>
                </c:pt>
                <c:pt idx="11347">
                  <c:v>1.1986941999999998</c:v>
                </c:pt>
                <c:pt idx="11348">
                  <c:v>1.1987023999999999</c:v>
                </c:pt>
                <c:pt idx="11349">
                  <c:v>1.1986748</c:v>
                </c:pt>
                <c:pt idx="11350">
                  <c:v>1.1986490000000001</c:v>
                </c:pt>
                <c:pt idx="11351">
                  <c:v>1.1986430000000001</c:v>
                </c:pt>
                <c:pt idx="11352">
                  <c:v>1.1986485000000004</c:v>
                </c:pt>
                <c:pt idx="11353">
                  <c:v>1.1986483999999999</c:v>
                </c:pt>
                <c:pt idx="11354">
                  <c:v>1.1986405000000004</c:v>
                </c:pt>
                <c:pt idx="11355">
                  <c:v>1.1986430000000001</c:v>
                </c:pt>
                <c:pt idx="11356">
                  <c:v>1.1986791999999999</c:v>
                </c:pt>
                <c:pt idx="11357">
                  <c:v>1.1987576000000004</c:v>
                </c:pt>
                <c:pt idx="11358">
                  <c:v>1.1988650000000001</c:v>
                </c:pt>
                <c:pt idx="11359">
                  <c:v>1.1989751000000004</c:v>
                </c:pt>
                <c:pt idx="11360">
                  <c:v>1.1990601000000001</c:v>
                </c:pt>
                <c:pt idx="11361">
                  <c:v>1.1991030999999999</c:v>
                </c:pt>
                <c:pt idx="11362">
                  <c:v>1.1991038000000001</c:v>
                </c:pt>
                <c:pt idx="11363">
                  <c:v>1.1990799999999999</c:v>
                </c:pt>
                <c:pt idx="11364">
                  <c:v>1.1990563000000001</c:v>
                </c:pt>
                <c:pt idx="11365">
                  <c:v>1.1990479000000005</c:v>
                </c:pt>
                <c:pt idx="11366">
                  <c:v>1.1990513999999999</c:v>
                </c:pt>
                <c:pt idx="11367">
                  <c:v>1.1990573000000004</c:v>
                </c:pt>
                <c:pt idx="11368">
                  <c:v>1.1990717</c:v>
                </c:pt>
                <c:pt idx="11369">
                  <c:v>1.1991176000000001</c:v>
                </c:pt>
                <c:pt idx="11370">
                  <c:v>1.1992129000000005</c:v>
                </c:pt>
                <c:pt idx="11371">
                  <c:v>1.199346</c:v>
                </c:pt>
                <c:pt idx="11372">
                  <c:v>1.1994794</c:v>
                </c:pt>
                <c:pt idx="11373">
                  <c:v>1.1995756</c:v>
                </c:pt>
                <c:pt idx="11374">
                  <c:v>1.1996197</c:v>
                </c:pt>
                <c:pt idx="11375">
                  <c:v>1.1996167</c:v>
                </c:pt>
                <c:pt idx="11376">
                  <c:v>1.1995811999999999</c:v>
                </c:pt>
                <c:pt idx="11377">
                  <c:v>1.1995309999999999</c:v>
                </c:pt>
                <c:pt idx="11378">
                  <c:v>1.1994864999999999</c:v>
                </c:pt>
                <c:pt idx="11379">
                  <c:v>1.1994597</c:v>
                </c:pt>
                <c:pt idx="11380">
                  <c:v>1.1994419999999999</c:v>
                </c:pt>
                <c:pt idx="11381">
                  <c:v>1.1994115999999999</c:v>
                </c:pt>
                <c:pt idx="11382">
                  <c:v>1.1993608</c:v>
                </c:pt>
                <c:pt idx="11383">
                  <c:v>1.1993129000000005</c:v>
                </c:pt>
                <c:pt idx="11384">
                  <c:v>1.1993027999999999</c:v>
                </c:pt>
                <c:pt idx="11385">
                  <c:v>1.1993404999999999</c:v>
                </c:pt>
                <c:pt idx="11386">
                  <c:v>1.1994005999999999</c:v>
                </c:pt>
                <c:pt idx="11387">
                  <c:v>1.1994488999999999</c:v>
                </c:pt>
                <c:pt idx="11388">
                  <c:v>1.1994720999999999</c:v>
                </c:pt>
                <c:pt idx="11389">
                  <c:v>1.1994769999999999</c:v>
                </c:pt>
                <c:pt idx="11390">
                  <c:v>1.1994714</c:v>
                </c:pt>
                <c:pt idx="11391">
                  <c:v>1.1994589000000004</c:v>
                </c:pt>
                <c:pt idx="11392">
                  <c:v>1.1994506999999999</c:v>
                </c:pt>
                <c:pt idx="11393">
                  <c:v>1.1994657</c:v>
                </c:pt>
                <c:pt idx="11394">
                  <c:v>1.1995081999999999</c:v>
                </c:pt>
                <c:pt idx="11395">
                  <c:v>1.1995537999999999</c:v>
                </c:pt>
                <c:pt idx="11396">
                  <c:v>1.1995676</c:v>
                </c:pt>
                <c:pt idx="11397">
                  <c:v>1.1995412999999995</c:v>
                </c:pt>
                <c:pt idx="11398">
                  <c:v>1.1995008</c:v>
                </c:pt>
                <c:pt idx="11399">
                  <c:v>1.1994768</c:v>
                </c:pt>
                <c:pt idx="11400">
                  <c:v>1.1994738</c:v>
                </c:pt>
                <c:pt idx="11401">
                  <c:v>1.1994756</c:v>
                </c:pt>
                <c:pt idx="11402">
                  <c:v>1.1994723</c:v>
                </c:pt>
                <c:pt idx="11403">
                  <c:v>1.1994718</c:v>
                </c:pt>
                <c:pt idx="11404">
                  <c:v>1.1994864000000001</c:v>
                </c:pt>
                <c:pt idx="11405">
                  <c:v>1.1995197</c:v>
                </c:pt>
                <c:pt idx="11406">
                  <c:v>1.1995670999999999</c:v>
                </c:pt>
                <c:pt idx="11407">
                  <c:v>1.1996205</c:v>
                </c:pt>
                <c:pt idx="11408">
                  <c:v>1.1996661</c:v>
                </c:pt>
                <c:pt idx="11409">
                  <c:v>1.1996856999999999</c:v>
                </c:pt>
                <c:pt idx="11410">
                  <c:v>1.1996746999999996</c:v>
                </c:pt>
                <c:pt idx="11411">
                  <c:v>1.1996576999999999</c:v>
                </c:pt>
                <c:pt idx="11412">
                  <c:v>1.1996704</c:v>
                </c:pt>
                <c:pt idx="11413">
                  <c:v>1.1997205999999998</c:v>
                </c:pt>
                <c:pt idx="11414">
                  <c:v>1.1997751000000001</c:v>
                </c:pt>
                <c:pt idx="11415">
                  <c:v>1.1997951</c:v>
                </c:pt>
                <c:pt idx="11416">
                  <c:v>1.1997770999999999</c:v>
                </c:pt>
                <c:pt idx="11417">
                  <c:v>1.1997468</c:v>
                </c:pt>
                <c:pt idx="11418">
                  <c:v>1.1997157000000001</c:v>
                </c:pt>
                <c:pt idx="11419">
                  <c:v>1.1996686999999995</c:v>
                </c:pt>
                <c:pt idx="11420">
                  <c:v>1.1996015</c:v>
                </c:pt>
                <c:pt idx="11421">
                  <c:v>1.1995540999999998</c:v>
                </c:pt>
                <c:pt idx="11422">
                  <c:v>1.1995811999999999</c:v>
                </c:pt>
                <c:pt idx="11423">
                  <c:v>1.1996853999999999</c:v>
                </c:pt>
                <c:pt idx="11424">
                  <c:v>1.1998001999999999</c:v>
                </c:pt>
                <c:pt idx="11425">
                  <c:v>1.1998541999999999</c:v>
                </c:pt>
                <c:pt idx="11426">
                  <c:v>1.1998420999999999</c:v>
                </c:pt>
                <c:pt idx="11427">
                  <c:v>1.1998196999999995</c:v>
                </c:pt>
                <c:pt idx="11428">
                  <c:v>1.1998308</c:v>
                </c:pt>
                <c:pt idx="11429">
                  <c:v>1.1998607999999995</c:v>
                </c:pt>
                <c:pt idx="11430">
                  <c:v>1.1998656999999995</c:v>
                </c:pt>
                <c:pt idx="11431">
                  <c:v>1.1998331999999998</c:v>
                </c:pt>
                <c:pt idx="11432">
                  <c:v>1.1997992999999996</c:v>
                </c:pt>
                <c:pt idx="11433">
                  <c:v>1.1998068</c:v>
                </c:pt>
                <c:pt idx="11434">
                  <c:v>1.1998625999999999</c:v>
                </c:pt>
                <c:pt idx="11435">
                  <c:v>1.1999375999999999</c:v>
                </c:pt>
                <c:pt idx="11436">
                  <c:v>1.1999975999999999</c:v>
                </c:pt>
                <c:pt idx="11437">
                  <c:v>1.2000261999999995</c:v>
                </c:pt>
                <c:pt idx="11438">
                  <c:v>1.2000270999999998</c:v>
                </c:pt>
                <c:pt idx="11439">
                  <c:v>1.2000185000000001</c:v>
                </c:pt>
                <c:pt idx="11440">
                  <c:v>1.2000236999999996</c:v>
                </c:pt>
                <c:pt idx="11441">
                  <c:v>1.2000554000000001</c:v>
                </c:pt>
                <c:pt idx="11442">
                  <c:v>1.2000994999999994</c:v>
                </c:pt>
                <c:pt idx="11443">
                  <c:v>1.2001226999999997</c:v>
                </c:pt>
                <c:pt idx="11444">
                  <c:v>1.200102</c:v>
                </c:pt>
                <c:pt idx="11445">
                  <c:v>1.2000499</c:v>
                </c:pt>
                <c:pt idx="11446">
                  <c:v>1.2000039</c:v>
                </c:pt>
                <c:pt idx="11447">
                  <c:v>1.1999951</c:v>
                </c:pt>
                <c:pt idx="11448">
                  <c:v>1.2000283999999994</c:v>
                </c:pt>
                <c:pt idx="11449">
                  <c:v>1.2000904999999995</c:v>
                </c:pt>
                <c:pt idx="11450">
                  <c:v>1.2001651999999998</c:v>
                </c:pt>
                <c:pt idx="11451">
                  <c:v>1.2002364999999995</c:v>
                </c:pt>
                <c:pt idx="11452">
                  <c:v>1.2002881999999999</c:v>
                </c:pt>
                <c:pt idx="11453">
                  <c:v>1.2003135999999999</c:v>
                </c:pt>
                <c:pt idx="11454">
                  <c:v>1.2003269999999995</c:v>
                </c:pt>
                <c:pt idx="11455">
                  <c:v>1.2003533</c:v>
                </c:pt>
                <c:pt idx="11456">
                  <c:v>1.2004010999999997</c:v>
                </c:pt>
                <c:pt idx="11457">
                  <c:v>1.2004484999999998</c:v>
                </c:pt>
                <c:pt idx="11458">
                  <c:v>1.2004674</c:v>
                </c:pt>
                <c:pt idx="11459">
                  <c:v>1.2004573000000001</c:v>
                </c:pt>
                <c:pt idx="11460">
                  <c:v>1.2004462999999994</c:v>
                </c:pt>
                <c:pt idx="11461">
                  <c:v>1.2004565</c:v>
                </c:pt>
                <c:pt idx="11462">
                  <c:v>1.2004782999999994</c:v>
                </c:pt>
                <c:pt idx="11463">
                  <c:v>1.2004861999999998</c:v>
                </c:pt>
                <c:pt idx="11464">
                  <c:v>1.2004779000000001</c:v>
                </c:pt>
                <c:pt idx="11465">
                  <c:v>1.2004847999999995</c:v>
                </c:pt>
                <c:pt idx="11466">
                  <c:v>1.2005387999999995</c:v>
                </c:pt>
                <c:pt idx="11467">
                  <c:v>1.2006314999999996</c:v>
                </c:pt>
                <c:pt idx="11468">
                  <c:v>1.200715</c:v>
                </c:pt>
                <c:pt idx="11469">
                  <c:v>1.2007428</c:v>
                </c:pt>
                <c:pt idx="11470">
                  <c:v>1.2007096999999995</c:v>
                </c:pt>
                <c:pt idx="11471">
                  <c:v>1.2006519</c:v>
                </c:pt>
                <c:pt idx="11472">
                  <c:v>1.2006141999999995</c:v>
                </c:pt>
                <c:pt idx="11473">
                  <c:v>1.2006165</c:v>
                </c:pt>
                <c:pt idx="11474">
                  <c:v>1.2006479999999999</c:v>
                </c:pt>
                <c:pt idx="11475">
                  <c:v>1.2006859999999999</c:v>
                </c:pt>
                <c:pt idx="11476">
                  <c:v>1.2007161</c:v>
                </c:pt>
                <c:pt idx="11477">
                  <c:v>1.2007374999999998</c:v>
                </c:pt>
                <c:pt idx="11478">
                  <c:v>1.2007581999999999</c:v>
                </c:pt>
                <c:pt idx="11479">
                  <c:v>1.2007851999999999</c:v>
                </c:pt>
                <c:pt idx="11480">
                  <c:v>1.2008211999999994</c:v>
                </c:pt>
                <c:pt idx="11481">
                  <c:v>1.2008603999999994</c:v>
                </c:pt>
                <c:pt idx="11482">
                  <c:v>1.2008902999999993</c:v>
                </c:pt>
                <c:pt idx="11483">
                  <c:v>1.2008955999999995</c:v>
                </c:pt>
                <c:pt idx="11484">
                  <c:v>1.2008691999999994</c:v>
                </c:pt>
                <c:pt idx="11485">
                  <c:v>1.2008237999999996</c:v>
                </c:pt>
                <c:pt idx="11486">
                  <c:v>1.2007905999999995</c:v>
                </c:pt>
                <c:pt idx="11487">
                  <c:v>1.2008012999999993</c:v>
                </c:pt>
                <c:pt idx="11488">
                  <c:v>1.2008638999999994</c:v>
                </c:pt>
                <c:pt idx="11489">
                  <c:v>1.2009577</c:v>
                </c:pt>
                <c:pt idx="11490">
                  <c:v>1.2010462999999996</c:v>
                </c:pt>
                <c:pt idx="11491">
                  <c:v>1.2011006999999996</c:v>
                </c:pt>
                <c:pt idx="11492">
                  <c:v>1.2011118999999995</c:v>
                </c:pt>
                <c:pt idx="11493">
                  <c:v>1.2010892999999996</c:v>
                </c:pt>
                <c:pt idx="11494">
                  <c:v>1.2010531999999998</c:v>
                </c:pt>
                <c:pt idx="11495">
                  <c:v>1.2010265999999994</c:v>
                </c:pt>
                <c:pt idx="11496">
                  <c:v>1.2010283999999996</c:v>
                </c:pt>
                <c:pt idx="11497">
                  <c:v>1.2010613999999991</c:v>
                </c:pt>
                <c:pt idx="11498">
                  <c:v>1.2011071999999998</c:v>
                </c:pt>
                <c:pt idx="11499">
                  <c:v>1.2011364999999996</c:v>
                </c:pt>
                <c:pt idx="11500">
                  <c:v>1.2011324999999995</c:v>
                </c:pt>
                <c:pt idx="11501">
                  <c:v>1.2011059999999998</c:v>
                </c:pt>
                <c:pt idx="11502">
                  <c:v>1.2010877999999998</c:v>
                </c:pt>
                <c:pt idx="11503">
                  <c:v>1.2011030999999996</c:v>
                </c:pt>
                <c:pt idx="11504">
                  <c:v>1.2011475999999999</c:v>
                </c:pt>
                <c:pt idx="11505">
                  <c:v>1.2011898999999995</c:v>
                </c:pt>
                <c:pt idx="11506">
                  <c:v>1.201199399999999</c:v>
                </c:pt>
                <c:pt idx="11507">
                  <c:v>1.2011766999999995</c:v>
                </c:pt>
                <c:pt idx="11508">
                  <c:v>1.2011574999999999</c:v>
                </c:pt>
                <c:pt idx="11509">
                  <c:v>1.2011854</c:v>
                </c:pt>
                <c:pt idx="11510">
                  <c:v>1.2012708999999995</c:v>
                </c:pt>
                <c:pt idx="11511">
                  <c:v>1.2013753999999994</c:v>
                </c:pt>
                <c:pt idx="11512">
                  <c:v>1.2014348999999995</c:v>
                </c:pt>
                <c:pt idx="11513">
                  <c:v>1.2014100999999995</c:v>
                </c:pt>
                <c:pt idx="11514">
                  <c:v>1.2013151999999998</c:v>
                </c:pt>
                <c:pt idx="11515">
                  <c:v>1.2012071</c:v>
                </c:pt>
                <c:pt idx="11516">
                  <c:v>1.2011418999999997</c:v>
                </c:pt>
                <c:pt idx="11517">
                  <c:v>1.2011417999999994</c:v>
                </c:pt>
                <c:pt idx="11518">
                  <c:v>1.2011904999999996</c:v>
                </c:pt>
                <c:pt idx="11519">
                  <c:v>1.2012539999999998</c:v>
                </c:pt>
                <c:pt idx="11520">
                  <c:v>1.2013019999999996</c:v>
                </c:pt>
                <c:pt idx="11521">
                  <c:v>1.2013187999999995</c:v>
                </c:pt>
                <c:pt idx="11522">
                  <c:v>1.2013071999999998</c:v>
                </c:pt>
                <c:pt idx="11523">
                  <c:v>1.2012890999999994</c:v>
                </c:pt>
                <c:pt idx="11524">
                  <c:v>1.2012958999999994</c:v>
                </c:pt>
                <c:pt idx="11525">
                  <c:v>1.2013469999999995</c:v>
                </c:pt>
                <c:pt idx="11526">
                  <c:v>1.2014295999999991</c:v>
                </c:pt>
                <c:pt idx="11527">
                  <c:v>1.2015010999999995</c:v>
                </c:pt>
                <c:pt idx="11528">
                  <c:v>1.2015207999999991</c:v>
                </c:pt>
                <c:pt idx="11529">
                  <c:v>1.2014842999999991</c:v>
                </c:pt>
                <c:pt idx="11530">
                  <c:v>1.2014291999999991</c:v>
                </c:pt>
                <c:pt idx="11531">
                  <c:v>1.2014034999999996</c:v>
                </c:pt>
                <c:pt idx="11532">
                  <c:v>1.2014240999999992</c:v>
                </c:pt>
                <c:pt idx="11533">
                  <c:v>1.2014641999999991</c:v>
                </c:pt>
                <c:pt idx="11534">
                  <c:v>1.201479299999999</c:v>
                </c:pt>
                <c:pt idx="11535">
                  <c:v>1.2014501999999998</c:v>
                </c:pt>
                <c:pt idx="11536">
                  <c:v>1.2014002999999995</c:v>
                </c:pt>
                <c:pt idx="11537">
                  <c:v>1.2013735999999995</c:v>
                </c:pt>
                <c:pt idx="11538">
                  <c:v>1.2013960999999993</c:v>
                </c:pt>
                <c:pt idx="11539">
                  <c:v>1.2014547999999996</c:v>
                </c:pt>
                <c:pt idx="11540">
                  <c:v>1.2015117999999996</c:v>
                </c:pt>
                <c:pt idx="11541">
                  <c:v>1.201533699999999</c:v>
                </c:pt>
                <c:pt idx="11542">
                  <c:v>1.2015117999999996</c:v>
                </c:pt>
                <c:pt idx="11543">
                  <c:v>1.2014587999999995</c:v>
                </c:pt>
                <c:pt idx="11544">
                  <c:v>1.2013958999999996</c:v>
                </c:pt>
                <c:pt idx="11545">
                  <c:v>1.2013407999999997</c:v>
                </c:pt>
                <c:pt idx="11546">
                  <c:v>1.2013043999999991</c:v>
                </c:pt>
                <c:pt idx="11547">
                  <c:v>1.2012879999999999</c:v>
                </c:pt>
                <c:pt idx="11548">
                  <c:v>1.2012843999999996</c:v>
                </c:pt>
                <c:pt idx="11549">
                  <c:v>1.2012840999999996</c:v>
                </c:pt>
                <c:pt idx="11550">
                  <c:v>1.2012825</c:v>
                </c:pt>
                <c:pt idx="11551">
                  <c:v>1.2012820999999998</c:v>
                </c:pt>
                <c:pt idx="11552">
                  <c:v>1.2012832999999996</c:v>
                </c:pt>
                <c:pt idx="11553">
                  <c:v>1.2012755999999998</c:v>
                </c:pt>
                <c:pt idx="11554">
                  <c:v>1.2012448999999994</c:v>
                </c:pt>
                <c:pt idx="11555">
                  <c:v>1.2011925999999995</c:v>
                </c:pt>
                <c:pt idx="11556">
                  <c:v>1.2011465999999995</c:v>
                </c:pt>
                <c:pt idx="11557">
                  <c:v>1.2011448999999996</c:v>
                </c:pt>
                <c:pt idx="11558">
                  <c:v>1.2012022999999994</c:v>
                </c:pt>
                <c:pt idx="11559">
                  <c:v>1.2012915999999993</c:v>
                </c:pt>
                <c:pt idx="11560">
                  <c:v>1.2013665999999994</c:v>
                </c:pt>
                <c:pt idx="11561">
                  <c:v>1.2014060999999994</c:v>
                </c:pt>
                <c:pt idx="11562">
                  <c:v>1.2014349999999996</c:v>
                </c:pt>
                <c:pt idx="11563">
                  <c:v>1.2014946999999991</c:v>
                </c:pt>
                <c:pt idx="11564">
                  <c:v>1.2015881999999998</c:v>
                </c:pt>
                <c:pt idx="11565">
                  <c:v>1.201661099999999</c:v>
                </c:pt>
                <c:pt idx="11566">
                  <c:v>1.2016471999999998</c:v>
                </c:pt>
                <c:pt idx="11567">
                  <c:v>1.2015373999999994</c:v>
                </c:pt>
                <c:pt idx="11568">
                  <c:v>1.2013995999999993</c:v>
                </c:pt>
                <c:pt idx="11569">
                  <c:v>1.201325299999999</c:v>
                </c:pt>
                <c:pt idx="11570">
                  <c:v>1.2013520999999998</c:v>
                </c:pt>
                <c:pt idx="11571">
                  <c:v>1.2014421999999998</c:v>
                </c:pt>
                <c:pt idx="11572">
                  <c:v>1.2015302999999991</c:v>
                </c:pt>
                <c:pt idx="11573">
                  <c:v>1.2015833999999996</c:v>
                </c:pt>
                <c:pt idx="11574">
                  <c:v>1.2016099999999996</c:v>
                </c:pt>
                <c:pt idx="11575">
                  <c:v>1.2016253999999993</c:v>
                </c:pt>
                <c:pt idx="11576">
                  <c:v>1.2016269999999996</c:v>
                </c:pt>
                <c:pt idx="11577">
                  <c:v>1.2016059999999995</c:v>
                </c:pt>
                <c:pt idx="11578">
                  <c:v>1.2015708999999997</c:v>
                </c:pt>
                <c:pt idx="11579">
                  <c:v>1.2015404999999995</c:v>
                </c:pt>
                <c:pt idx="11580">
                  <c:v>1.2015207999999991</c:v>
                </c:pt>
                <c:pt idx="11581">
                  <c:v>1.2014999999999993</c:v>
                </c:pt>
                <c:pt idx="11582">
                  <c:v>1.2014723999999997</c:v>
                </c:pt>
                <c:pt idx="11583">
                  <c:v>1.2014530999999995</c:v>
                </c:pt>
                <c:pt idx="11584">
                  <c:v>1.2014554</c:v>
                </c:pt>
                <c:pt idx="11585">
                  <c:v>1.2014633999999993</c:v>
                </c:pt>
                <c:pt idx="11586">
                  <c:v>1.2014416999999991</c:v>
                </c:pt>
                <c:pt idx="11587">
                  <c:v>1.2013806999999996</c:v>
                </c:pt>
                <c:pt idx="11588">
                  <c:v>1.2013176999999995</c:v>
                </c:pt>
                <c:pt idx="11589">
                  <c:v>1.201299399999999</c:v>
                </c:pt>
                <c:pt idx="11590">
                  <c:v>1.2013275999999995</c:v>
                </c:pt>
                <c:pt idx="11591">
                  <c:v>1.2013529999999999</c:v>
                </c:pt>
                <c:pt idx="11592">
                  <c:v>1.2013302999999993</c:v>
                </c:pt>
                <c:pt idx="11593">
                  <c:v>1.2012675999999998</c:v>
                </c:pt>
                <c:pt idx="11594">
                  <c:v>1.2012171</c:v>
                </c:pt>
                <c:pt idx="11595">
                  <c:v>1.2012191999999995</c:v>
                </c:pt>
                <c:pt idx="11596">
                  <c:v>1.2012667999999993</c:v>
                </c:pt>
                <c:pt idx="11597">
                  <c:v>1.2013207999999993</c:v>
                </c:pt>
                <c:pt idx="11598">
                  <c:v>1.2013486999999996</c:v>
                </c:pt>
                <c:pt idx="11599">
                  <c:v>1.2013436999999993</c:v>
                </c:pt>
                <c:pt idx="11600">
                  <c:v>1.2013178999999998</c:v>
                </c:pt>
                <c:pt idx="11601">
                  <c:v>1.2012881999999998</c:v>
                </c:pt>
                <c:pt idx="11602">
                  <c:v>1.2012719999999995</c:v>
                </c:pt>
                <c:pt idx="11603">
                  <c:v>1.2012807999999995</c:v>
                </c:pt>
                <c:pt idx="11604">
                  <c:v>1.2013141999999994</c:v>
                </c:pt>
                <c:pt idx="11605">
                  <c:v>1.2013551999999998</c:v>
                </c:pt>
                <c:pt idx="11606">
                  <c:v>1.2013801</c:v>
                </c:pt>
                <c:pt idx="11607">
                  <c:v>1.2013729999999998</c:v>
                </c:pt>
                <c:pt idx="11608">
                  <c:v>1.2013296999999992</c:v>
                </c:pt>
                <c:pt idx="11609">
                  <c:v>1.2012552999999995</c:v>
                </c:pt>
                <c:pt idx="11610">
                  <c:v>1.2011630999999996</c:v>
                </c:pt>
                <c:pt idx="11611">
                  <c:v>1.2010784999999995</c:v>
                </c:pt>
                <c:pt idx="11612">
                  <c:v>1.2010326999999994</c:v>
                </c:pt>
                <c:pt idx="11613">
                  <c:v>1.2010421</c:v>
                </c:pt>
                <c:pt idx="11614">
                  <c:v>1.2010907999999993</c:v>
                </c:pt>
                <c:pt idx="11615">
                  <c:v>1.2011369999999997</c:v>
                </c:pt>
                <c:pt idx="11616">
                  <c:v>1.2011437999999997</c:v>
                </c:pt>
                <c:pt idx="11617">
                  <c:v>1.2011075999999998</c:v>
                </c:pt>
                <c:pt idx="11618">
                  <c:v>1.2010582999999995</c:v>
                </c:pt>
                <c:pt idx="11619">
                  <c:v>1.2010317999999995</c:v>
                </c:pt>
                <c:pt idx="11620">
                  <c:v>1.2010402999999994</c:v>
                </c:pt>
                <c:pt idx="11621">
                  <c:v>1.2010675</c:v>
                </c:pt>
                <c:pt idx="11622">
                  <c:v>1.2010893999999994</c:v>
                </c:pt>
                <c:pt idx="11623">
                  <c:v>1.2010981999999994</c:v>
                </c:pt>
                <c:pt idx="11624">
                  <c:v>1.2011056999999994</c:v>
                </c:pt>
                <c:pt idx="11625">
                  <c:v>1.2011229999999995</c:v>
                </c:pt>
                <c:pt idx="11626">
                  <c:v>1.2011425999999998</c:v>
                </c:pt>
                <c:pt idx="11627">
                  <c:v>1.2011460999999994</c:v>
                </c:pt>
                <c:pt idx="11628">
                  <c:v>1.2011285999999994</c:v>
                </c:pt>
                <c:pt idx="11629">
                  <c:v>1.2011093999999995</c:v>
                </c:pt>
                <c:pt idx="11630">
                  <c:v>1.2011103999999995</c:v>
                </c:pt>
                <c:pt idx="11631">
                  <c:v>1.2011289999999994</c:v>
                </c:pt>
                <c:pt idx="11632">
                  <c:v>1.2011404999999995</c:v>
                </c:pt>
                <c:pt idx="11633">
                  <c:v>1.2011310999999996</c:v>
                </c:pt>
                <c:pt idx="11634">
                  <c:v>1.2011178</c:v>
                </c:pt>
                <c:pt idx="11635">
                  <c:v>1.2011298999999995</c:v>
                </c:pt>
                <c:pt idx="11636">
                  <c:v>1.2011730999999997</c:v>
                </c:pt>
                <c:pt idx="11637">
                  <c:v>1.2012227999999996</c:v>
                </c:pt>
                <c:pt idx="11638">
                  <c:v>1.2012522999999995</c:v>
                </c:pt>
                <c:pt idx="11639">
                  <c:v>1.2012578</c:v>
                </c:pt>
                <c:pt idx="11640">
                  <c:v>1.2012512999999996</c:v>
                </c:pt>
                <c:pt idx="11641">
                  <c:v>1.2012381999999995</c:v>
                </c:pt>
                <c:pt idx="11642">
                  <c:v>1.2012179999999999</c:v>
                </c:pt>
                <c:pt idx="11643">
                  <c:v>1.2012014999999994</c:v>
                </c:pt>
                <c:pt idx="11644">
                  <c:v>1.2012087999999994</c:v>
                </c:pt>
                <c:pt idx="11645">
                  <c:v>1.2012425999999998</c:v>
                </c:pt>
                <c:pt idx="11646">
                  <c:v>1.2012716999999991</c:v>
                </c:pt>
                <c:pt idx="11647">
                  <c:v>1.2012601999999994</c:v>
                </c:pt>
                <c:pt idx="11648">
                  <c:v>1.2012102999999996</c:v>
                </c:pt>
                <c:pt idx="11649">
                  <c:v>1.2011640999999993</c:v>
                </c:pt>
                <c:pt idx="11650">
                  <c:v>1.2011565999999998</c:v>
                </c:pt>
                <c:pt idx="11651">
                  <c:v>1.2011783999999994</c:v>
                </c:pt>
                <c:pt idx="11652">
                  <c:v>1.2011954999999994</c:v>
                </c:pt>
                <c:pt idx="11653">
                  <c:v>1.2011965999999994</c:v>
                </c:pt>
                <c:pt idx="11654">
                  <c:v>1.2012043999999991</c:v>
                </c:pt>
                <c:pt idx="11655">
                  <c:v>1.2012402999999994</c:v>
                </c:pt>
                <c:pt idx="11656">
                  <c:v>1.201291299999999</c:v>
                </c:pt>
                <c:pt idx="11657">
                  <c:v>1.2013242999999991</c:v>
                </c:pt>
                <c:pt idx="11658">
                  <c:v>1.2013216999999989</c:v>
                </c:pt>
                <c:pt idx="11659">
                  <c:v>1.2012929999999995</c:v>
                </c:pt>
                <c:pt idx="11660">
                  <c:v>1.2012502999999994</c:v>
                </c:pt>
                <c:pt idx="11661">
                  <c:v>1.2011941999999991</c:v>
                </c:pt>
                <c:pt idx="11662">
                  <c:v>1.2011257999999994</c:v>
                </c:pt>
                <c:pt idx="11663">
                  <c:v>1.2010621999999995</c:v>
                </c:pt>
                <c:pt idx="11664">
                  <c:v>1.2010264999999996</c:v>
                </c:pt>
                <c:pt idx="11665">
                  <c:v>1.201024099999999</c:v>
                </c:pt>
                <c:pt idx="11666">
                  <c:v>1.2010377999999995</c:v>
                </c:pt>
                <c:pt idx="11667">
                  <c:v>1.2010489999999998</c:v>
                </c:pt>
                <c:pt idx="11668">
                  <c:v>1.2010514999999995</c:v>
                </c:pt>
                <c:pt idx="11669">
                  <c:v>1.2010415999999995</c:v>
                </c:pt>
                <c:pt idx="11670">
                  <c:v>1.2010115999999995</c:v>
                </c:pt>
                <c:pt idx="11671">
                  <c:v>1.2009600999999996</c:v>
                </c:pt>
                <c:pt idx="11672">
                  <c:v>1.2009084999999995</c:v>
                </c:pt>
                <c:pt idx="11673">
                  <c:v>1.2008875999999999</c:v>
                </c:pt>
                <c:pt idx="11674">
                  <c:v>1.2009040999999994</c:v>
                </c:pt>
                <c:pt idx="11675">
                  <c:v>1.200929299999999</c:v>
                </c:pt>
                <c:pt idx="11676">
                  <c:v>1.200931299999999</c:v>
                </c:pt>
                <c:pt idx="11677">
                  <c:v>1.2009137999999995</c:v>
                </c:pt>
                <c:pt idx="11678">
                  <c:v>1.2009109</c:v>
                </c:pt>
                <c:pt idx="11679">
                  <c:v>1.2009444999999994</c:v>
                </c:pt>
                <c:pt idx="11680">
                  <c:v>1.2009942999999992</c:v>
                </c:pt>
                <c:pt idx="11681">
                  <c:v>1.2010159999999999</c:v>
                </c:pt>
                <c:pt idx="11682">
                  <c:v>1.2009829000000001</c:v>
                </c:pt>
                <c:pt idx="11683">
                  <c:v>1.2009089999999998</c:v>
                </c:pt>
                <c:pt idx="11684">
                  <c:v>1.2008303999999996</c:v>
                </c:pt>
                <c:pt idx="11685">
                  <c:v>1.2007767999999994</c:v>
                </c:pt>
                <c:pt idx="11686">
                  <c:v>1.2007532999999995</c:v>
                </c:pt>
                <c:pt idx="11687">
                  <c:v>1.2007440999999996</c:v>
                </c:pt>
                <c:pt idx="11688">
                  <c:v>1.2007277999999995</c:v>
                </c:pt>
                <c:pt idx="11689">
                  <c:v>1.2006930999999996</c:v>
                </c:pt>
                <c:pt idx="11690">
                  <c:v>1.2006481</c:v>
                </c:pt>
                <c:pt idx="11691">
                  <c:v>1.2006151999999999</c:v>
                </c:pt>
                <c:pt idx="11692">
                  <c:v>1.2006114999999995</c:v>
                </c:pt>
                <c:pt idx="11693">
                  <c:v>1.2006345999999994</c:v>
                </c:pt>
                <c:pt idx="11694">
                  <c:v>1.2006681999999995</c:v>
                </c:pt>
                <c:pt idx="11695">
                  <c:v>1.200699299999999</c:v>
                </c:pt>
                <c:pt idx="11696">
                  <c:v>1.2007261999999994</c:v>
                </c:pt>
                <c:pt idx="11697">
                  <c:v>1.2007516999999996</c:v>
                </c:pt>
                <c:pt idx="11698">
                  <c:v>1.2007737999999994</c:v>
                </c:pt>
                <c:pt idx="11699">
                  <c:v>1.200788</c:v>
                </c:pt>
                <c:pt idx="11700">
                  <c:v>1.2007914999999993</c:v>
                </c:pt>
                <c:pt idx="11701">
                  <c:v>1.2007831</c:v>
                </c:pt>
                <c:pt idx="11702">
                  <c:v>1.2007626999999994</c:v>
                </c:pt>
                <c:pt idx="11703">
                  <c:v>1.2007355999999998</c:v>
                </c:pt>
                <c:pt idx="11704">
                  <c:v>1.2007194999999995</c:v>
                </c:pt>
                <c:pt idx="11705">
                  <c:v>1.2007322999999994</c:v>
                </c:pt>
                <c:pt idx="11706">
                  <c:v>1.2007712999999995</c:v>
                </c:pt>
                <c:pt idx="11707">
                  <c:v>1.2008071</c:v>
                </c:pt>
                <c:pt idx="11708">
                  <c:v>1.2008092999999993</c:v>
                </c:pt>
                <c:pt idx="11709">
                  <c:v>1.2007745999999995</c:v>
                </c:pt>
                <c:pt idx="11710">
                  <c:v>1.2007224999999995</c:v>
                </c:pt>
                <c:pt idx="11711">
                  <c:v>1.2006678</c:v>
                </c:pt>
                <c:pt idx="11712">
                  <c:v>1.200607</c:v>
                </c:pt>
                <c:pt idx="11713">
                  <c:v>1.2005394999999996</c:v>
                </c:pt>
                <c:pt idx="11714">
                  <c:v>1.2004857</c:v>
                </c:pt>
                <c:pt idx="11715">
                  <c:v>1.200472</c:v>
                </c:pt>
                <c:pt idx="11716">
                  <c:v>1.2004956999999994</c:v>
                </c:pt>
                <c:pt idx="11717">
                  <c:v>1.2005197999999995</c:v>
                </c:pt>
                <c:pt idx="11718">
                  <c:v>1.2005072999999995</c:v>
                </c:pt>
                <c:pt idx="11719">
                  <c:v>1.2004537</c:v>
                </c:pt>
                <c:pt idx="11720">
                  <c:v>1.2003838999999998</c:v>
                </c:pt>
                <c:pt idx="11721">
                  <c:v>1.2003275</c:v>
                </c:pt>
                <c:pt idx="11722">
                  <c:v>1.2003082999999997</c:v>
                </c:pt>
                <c:pt idx="11723">
                  <c:v>1.2003486999999995</c:v>
                </c:pt>
                <c:pt idx="11724">
                  <c:v>1.2004547999999995</c:v>
                </c:pt>
                <c:pt idx="11725">
                  <c:v>1.2005909999999995</c:v>
                </c:pt>
                <c:pt idx="11726">
                  <c:v>1.2006827</c:v>
                </c:pt>
                <c:pt idx="11727">
                  <c:v>1.2006731999999998</c:v>
                </c:pt>
                <c:pt idx="11728">
                  <c:v>1.2005812999999996</c:v>
                </c:pt>
                <c:pt idx="11729">
                  <c:v>1.2004868</c:v>
                </c:pt>
                <c:pt idx="11730">
                  <c:v>1.2004522</c:v>
                </c:pt>
                <c:pt idx="11731">
                  <c:v>1.2004671</c:v>
                </c:pt>
                <c:pt idx="11732">
                  <c:v>1.2004760999999995</c:v>
                </c:pt>
                <c:pt idx="11733">
                  <c:v>1.2004477</c:v>
                </c:pt>
                <c:pt idx="11734">
                  <c:v>1.2004005</c:v>
                </c:pt>
                <c:pt idx="11735">
                  <c:v>1.2003657999999995</c:v>
                </c:pt>
                <c:pt idx="11736">
                  <c:v>1.2003462999999996</c:v>
                </c:pt>
                <c:pt idx="11737">
                  <c:v>1.2003239999999995</c:v>
                </c:pt>
                <c:pt idx="11738">
                  <c:v>1.2002915999999995</c:v>
                </c:pt>
                <c:pt idx="11739">
                  <c:v>1.2002598</c:v>
                </c:pt>
                <c:pt idx="11740">
                  <c:v>1.2002315999999995</c:v>
                </c:pt>
                <c:pt idx="11741">
                  <c:v>1.2001955</c:v>
                </c:pt>
                <c:pt idx="11742">
                  <c:v>1.2001472</c:v>
                </c:pt>
                <c:pt idx="11743">
                  <c:v>1.2001065</c:v>
                </c:pt>
                <c:pt idx="11744">
                  <c:v>1.2000978999999998</c:v>
                </c:pt>
                <c:pt idx="11745">
                  <c:v>1.200118</c:v>
                </c:pt>
                <c:pt idx="11746">
                  <c:v>1.2001364999999995</c:v>
                </c:pt>
                <c:pt idx="11747">
                  <c:v>1.2001335999999998</c:v>
                </c:pt>
                <c:pt idx="11748">
                  <c:v>1.2001232999999996</c:v>
                </c:pt>
                <c:pt idx="11749">
                  <c:v>1.2001344999999994</c:v>
                </c:pt>
                <c:pt idx="11750">
                  <c:v>1.2001769</c:v>
                </c:pt>
                <c:pt idx="11751">
                  <c:v>1.2002325999999999</c:v>
                </c:pt>
                <c:pt idx="11752">
                  <c:v>1.2002756999999995</c:v>
                </c:pt>
                <c:pt idx="11753">
                  <c:v>1.2002898</c:v>
                </c:pt>
                <c:pt idx="11754">
                  <c:v>1.2002691999999995</c:v>
                </c:pt>
                <c:pt idx="11755">
                  <c:v>1.2002207999999994</c:v>
                </c:pt>
                <c:pt idx="11756">
                  <c:v>1.2001695999999995</c:v>
                </c:pt>
                <c:pt idx="11757">
                  <c:v>1.2001501999999999</c:v>
                </c:pt>
                <c:pt idx="11758">
                  <c:v>1.2001751000000001</c:v>
                </c:pt>
                <c:pt idx="11759">
                  <c:v>1.2002134999999998</c:v>
                </c:pt>
                <c:pt idx="11760">
                  <c:v>1.2002155999999999</c:v>
                </c:pt>
                <c:pt idx="11761">
                  <c:v>1.2001626999999995</c:v>
                </c:pt>
                <c:pt idx="11762">
                  <c:v>1.2000837</c:v>
                </c:pt>
                <c:pt idx="11763">
                  <c:v>1.2000211999999995</c:v>
                </c:pt>
                <c:pt idx="11764">
                  <c:v>1.1999886</c:v>
                </c:pt>
                <c:pt idx="11765">
                  <c:v>1.199975</c:v>
                </c:pt>
                <c:pt idx="11766">
                  <c:v>1.1999812999999995</c:v>
                </c:pt>
                <c:pt idx="11767">
                  <c:v>1.2000274</c:v>
                </c:pt>
                <c:pt idx="11768">
                  <c:v>1.2001151999999999</c:v>
                </c:pt>
                <c:pt idx="11769">
                  <c:v>1.2002012999999994</c:v>
                </c:pt>
                <c:pt idx="11770">
                  <c:v>1.2002271999999998</c:v>
                </c:pt>
                <c:pt idx="11771">
                  <c:v>1.2001795</c:v>
                </c:pt>
                <c:pt idx="11772">
                  <c:v>1.2001044999999995</c:v>
                </c:pt>
                <c:pt idx="11773">
                  <c:v>1.2000587999999999</c:v>
                </c:pt>
                <c:pt idx="11774">
                  <c:v>1.2000545999999999</c:v>
                </c:pt>
                <c:pt idx="11775">
                  <c:v>1.2000622999999995</c:v>
                </c:pt>
                <c:pt idx="11776">
                  <c:v>1.2000544</c:v>
                </c:pt>
                <c:pt idx="11777">
                  <c:v>1.2000336999999996</c:v>
                </c:pt>
                <c:pt idx="11778">
                  <c:v>1.2000153999999998</c:v>
                </c:pt>
                <c:pt idx="11779">
                  <c:v>1.2000013999999997</c:v>
                </c:pt>
                <c:pt idx="11780">
                  <c:v>1.1999835000000001</c:v>
                </c:pt>
                <c:pt idx="11781">
                  <c:v>1.1999635</c:v>
                </c:pt>
                <c:pt idx="11782">
                  <c:v>1.1999537999999998</c:v>
                </c:pt>
                <c:pt idx="11783">
                  <c:v>1.1999575000000005</c:v>
                </c:pt>
                <c:pt idx="11784">
                  <c:v>1.1999595999999999</c:v>
                </c:pt>
                <c:pt idx="11785">
                  <c:v>1.1999470999999999</c:v>
                </c:pt>
                <c:pt idx="11786">
                  <c:v>1.1999304</c:v>
                </c:pt>
                <c:pt idx="11787">
                  <c:v>1.1999335999999998</c:v>
                </c:pt>
                <c:pt idx="11788">
                  <c:v>1.1999625999999999</c:v>
                </c:pt>
                <c:pt idx="11789">
                  <c:v>1.1999917999999994</c:v>
                </c:pt>
                <c:pt idx="11790">
                  <c:v>1.1999887999999999</c:v>
                </c:pt>
                <c:pt idx="11791">
                  <c:v>1.1999487</c:v>
                </c:pt>
                <c:pt idx="11792">
                  <c:v>1.1998977</c:v>
                </c:pt>
                <c:pt idx="11793">
                  <c:v>1.1998631</c:v>
                </c:pt>
                <c:pt idx="11794">
                  <c:v>1.1998465</c:v>
                </c:pt>
                <c:pt idx="11795">
                  <c:v>1.1998271</c:v>
                </c:pt>
                <c:pt idx="11796">
                  <c:v>1.1997895999999999</c:v>
                </c:pt>
                <c:pt idx="11797">
                  <c:v>1.1997435999999999</c:v>
                </c:pt>
                <c:pt idx="11798">
                  <c:v>1.1997160999999998</c:v>
                </c:pt>
                <c:pt idx="11799">
                  <c:v>1.1997245999999995</c:v>
                </c:pt>
                <c:pt idx="11800">
                  <c:v>1.1997608</c:v>
                </c:pt>
                <c:pt idx="11801">
                  <c:v>1.1997967999999994</c:v>
                </c:pt>
                <c:pt idx="11802">
                  <c:v>1.1998095999999998</c:v>
                </c:pt>
                <c:pt idx="11803">
                  <c:v>1.1998015</c:v>
                </c:pt>
                <c:pt idx="11804">
                  <c:v>1.1997949999999995</c:v>
                </c:pt>
                <c:pt idx="11805">
                  <c:v>1.1998077999999999</c:v>
                </c:pt>
                <c:pt idx="11806">
                  <c:v>1.1998311999999998</c:v>
                </c:pt>
                <c:pt idx="11807">
                  <c:v>1.1998333999999995</c:v>
                </c:pt>
                <c:pt idx="11808">
                  <c:v>1.1997872999999999</c:v>
                </c:pt>
                <c:pt idx="11809">
                  <c:v>1.1996975999999999</c:v>
                </c:pt>
                <c:pt idx="11810">
                  <c:v>1.1996001999999999</c:v>
                </c:pt>
                <c:pt idx="11811">
                  <c:v>1.1995387</c:v>
                </c:pt>
                <c:pt idx="11812">
                  <c:v>1.1995353</c:v>
                </c:pt>
                <c:pt idx="11813">
                  <c:v>1.1995800999999999</c:v>
                </c:pt>
                <c:pt idx="11814">
                  <c:v>1.199641</c:v>
                </c:pt>
                <c:pt idx="11815">
                  <c:v>1.199684</c:v>
                </c:pt>
                <c:pt idx="11816">
                  <c:v>1.1996929000000001</c:v>
                </c:pt>
                <c:pt idx="11817">
                  <c:v>1.1996750999999999</c:v>
                </c:pt>
                <c:pt idx="11818">
                  <c:v>1.1996522000000001</c:v>
                </c:pt>
                <c:pt idx="11819">
                  <c:v>1.1996415999999999</c:v>
                </c:pt>
                <c:pt idx="11820">
                  <c:v>1.1996439999999999</c:v>
                </c:pt>
                <c:pt idx="11821">
                  <c:v>1.1996471000000004</c:v>
                </c:pt>
                <c:pt idx="11822">
                  <c:v>1.1996407</c:v>
                </c:pt>
                <c:pt idx="11823">
                  <c:v>1.1996263999999996</c:v>
                </c:pt>
                <c:pt idx="11824">
                  <c:v>1.1996131999999999</c:v>
                </c:pt>
                <c:pt idx="11825">
                  <c:v>1.1996066999999995</c:v>
                </c:pt>
                <c:pt idx="11826">
                  <c:v>1.1996041999999998</c:v>
                </c:pt>
                <c:pt idx="11827">
                  <c:v>1.1995994999999995</c:v>
                </c:pt>
                <c:pt idx="11828">
                  <c:v>1.1995894</c:v>
                </c:pt>
                <c:pt idx="11829">
                  <c:v>1.1995761</c:v>
                </c:pt>
                <c:pt idx="11830">
                  <c:v>1.199567</c:v>
                </c:pt>
                <c:pt idx="11831">
                  <c:v>1.1995745</c:v>
                </c:pt>
                <c:pt idx="11832">
                  <c:v>1.1996112999999995</c:v>
                </c:pt>
                <c:pt idx="11833">
                  <c:v>1.1996769</c:v>
                </c:pt>
                <c:pt idx="11834">
                  <c:v>1.1997491999999998</c:v>
                </c:pt>
                <c:pt idx="11835">
                  <c:v>1.1997910999999994</c:v>
                </c:pt>
                <c:pt idx="11836">
                  <c:v>1.1997776999999998</c:v>
                </c:pt>
                <c:pt idx="11837">
                  <c:v>1.1997173999999999</c:v>
                </c:pt>
                <c:pt idx="11838">
                  <c:v>1.1996483</c:v>
                </c:pt>
                <c:pt idx="11839">
                  <c:v>1.1996084</c:v>
                </c:pt>
                <c:pt idx="11840">
                  <c:v>1.1996074999999999</c:v>
                </c:pt>
                <c:pt idx="11841">
                  <c:v>1.1996268999999995</c:v>
                </c:pt>
                <c:pt idx="11842">
                  <c:v>1.1996419</c:v>
                </c:pt>
                <c:pt idx="11843">
                  <c:v>1.1996476999999999</c:v>
                </c:pt>
                <c:pt idx="11844">
                  <c:v>1.1996593999999998</c:v>
                </c:pt>
                <c:pt idx="11845">
                  <c:v>1.1996932999999994</c:v>
                </c:pt>
                <c:pt idx="11846">
                  <c:v>1.1997477000000001</c:v>
                </c:pt>
                <c:pt idx="11847">
                  <c:v>1.199802</c:v>
                </c:pt>
                <c:pt idx="11848">
                  <c:v>1.1998346999999996</c:v>
                </c:pt>
                <c:pt idx="11849">
                  <c:v>1.1998388</c:v>
                </c:pt>
                <c:pt idx="11850">
                  <c:v>1.1998214999999994</c:v>
                </c:pt>
                <c:pt idx="11851">
                  <c:v>1.199792</c:v>
                </c:pt>
                <c:pt idx="11852">
                  <c:v>1.1997534000000001</c:v>
                </c:pt>
                <c:pt idx="11853">
                  <c:v>1.1997089000000001</c:v>
                </c:pt>
                <c:pt idx="11854">
                  <c:v>1.1996708999999999</c:v>
                </c:pt>
                <c:pt idx="11855">
                  <c:v>1.1996583999999999</c:v>
                </c:pt>
                <c:pt idx="11856">
                  <c:v>1.1996788999999999</c:v>
                </c:pt>
                <c:pt idx="11857">
                  <c:v>1.1997180000000001</c:v>
                </c:pt>
                <c:pt idx="11858">
                  <c:v>1.1997472</c:v>
                </c:pt>
                <c:pt idx="11859">
                  <c:v>1.1997495999999999</c:v>
                </c:pt>
                <c:pt idx="11860">
                  <c:v>1.1997305</c:v>
                </c:pt>
                <c:pt idx="11861">
                  <c:v>1.1997070999999999</c:v>
                </c:pt>
                <c:pt idx="11862">
                  <c:v>1.1996888999999999</c:v>
                </c:pt>
                <c:pt idx="11863">
                  <c:v>1.1996688</c:v>
                </c:pt>
                <c:pt idx="11864">
                  <c:v>1.1996365999999998</c:v>
                </c:pt>
                <c:pt idx="11865">
                  <c:v>1.1995936999999994</c:v>
                </c:pt>
                <c:pt idx="11866">
                  <c:v>1.1995556999999999</c:v>
                </c:pt>
                <c:pt idx="11867">
                  <c:v>1.1995393999999995</c:v>
                </c:pt>
                <c:pt idx="11868">
                  <c:v>1.199549</c:v>
                </c:pt>
                <c:pt idx="11869">
                  <c:v>1.1995731999999999</c:v>
                </c:pt>
                <c:pt idx="11870">
                  <c:v>1.1995977999999998</c:v>
                </c:pt>
                <c:pt idx="11871">
                  <c:v>1.1996211999999995</c:v>
                </c:pt>
                <c:pt idx="11872">
                  <c:v>1.1996579000000005</c:v>
                </c:pt>
                <c:pt idx="11873">
                  <c:v>1.1997236999999994</c:v>
                </c:pt>
                <c:pt idx="11874">
                  <c:v>1.1998118999999998</c:v>
                </c:pt>
                <c:pt idx="11875">
                  <c:v>1.1998894999999998</c:v>
                </c:pt>
                <c:pt idx="11876">
                  <c:v>1.1999221</c:v>
                </c:pt>
                <c:pt idx="11877">
                  <c:v>1.1999095</c:v>
                </c:pt>
                <c:pt idx="11878">
                  <c:v>1.1998872999999999</c:v>
                </c:pt>
                <c:pt idx="11879">
                  <c:v>1.1998912999999995</c:v>
                </c:pt>
                <c:pt idx="11880">
                  <c:v>1.1999198999999998</c:v>
                </c:pt>
                <c:pt idx="11881">
                  <c:v>1.1999393999999994</c:v>
                </c:pt>
                <c:pt idx="11882">
                  <c:v>1.1999247999999996</c:v>
                </c:pt>
                <c:pt idx="11883">
                  <c:v>1.1998877999999999</c:v>
                </c:pt>
                <c:pt idx="11884">
                  <c:v>1.1998587000000001</c:v>
                </c:pt>
                <c:pt idx="11885">
                  <c:v>1.1998508999999999</c:v>
                </c:pt>
                <c:pt idx="11886">
                  <c:v>1.199851</c:v>
                </c:pt>
                <c:pt idx="11887">
                  <c:v>1.1998449999999998</c:v>
                </c:pt>
                <c:pt idx="11888">
                  <c:v>1.1998341999999995</c:v>
                </c:pt>
                <c:pt idx="11889">
                  <c:v>1.1998224</c:v>
                </c:pt>
                <c:pt idx="11890">
                  <c:v>1.1997958</c:v>
                </c:pt>
                <c:pt idx="11891">
                  <c:v>1.1997385999999999</c:v>
                </c:pt>
                <c:pt idx="11892">
                  <c:v>1.199665</c:v>
                </c:pt>
                <c:pt idx="11893">
                  <c:v>1.1996203999999995</c:v>
                </c:pt>
                <c:pt idx="11894">
                  <c:v>1.1996389000000001</c:v>
                </c:pt>
                <c:pt idx="11895">
                  <c:v>1.1997058999999999</c:v>
                </c:pt>
                <c:pt idx="11896">
                  <c:v>1.199778</c:v>
                </c:pt>
                <c:pt idx="11897">
                  <c:v>1.1998329999999999</c:v>
                </c:pt>
                <c:pt idx="11898">
                  <c:v>1.1998865999999999</c:v>
                </c:pt>
                <c:pt idx="11899">
                  <c:v>1.1999545999999999</c:v>
                </c:pt>
                <c:pt idx="11900">
                  <c:v>1.2000141</c:v>
                </c:pt>
                <c:pt idx="11901">
                  <c:v>1.2000240999999994</c:v>
                </c:pt>
                <c:pt idx="11902">
                  <c:v>1.1999789999999999</c:v>
                </c:pt>
                <c:pt idx="11903">
                  <c:v>1.1999232999999996</c:v>
                </c:pt>
                <c:pt idx="11904">
                  <c:v>1.1999061999999998</c:v>
                </c:pt>
                <c:pt idx="11905">
                  <c:v>1.1999312999999996</c:v>
                </c:pt>
                <c:pt idx="11906">
                  <c:v>1.1999613999999994</c:v>
                </c:pt>
                <c:pt idx="11907">
                  <c:v>1.1999656999999995</c:v>
                </c:pt>
                <c:pt idx="11908">
                  <c:v>1.1999458000000001</c:v>
                </c:pt>
                <c:pt idx="11909">
                  <c:v>1.1999196999999995</c:v>
                </c:pt>
                <c:pt idx="11910">
                  <c:v>1.1998956999999995</c:v>
                </c:pt>
                <c:pt idx="11911">
                  <c:v>1.1998747999999995</c:v>
                </c:pt>
                <c:pt idx="11912">
                  <c:v>1.1998635</c:v>
                </c:pt>
                <c:pt idx="11913">
                  <c:v>1.1998681</c:v>
                </c:pt>
                <c:pt idx="11914">
                  <c:v>1.1998774999999999</c:v>
                </c:pt>
                <c:pt idx="11915">
                  <c:v>1.1998682999999994</c:v>
                </c:pt>
                <c:pt idx="11916">
                  <c:v>1.1998365999999998</c:v>
                </c:pt>
                <c:pt idx="11917">
                  <c:v>1.1998091999999998</c:v>
                </c:pt>
                <c:pt idx="11918">
                  <c:v>1.1998153</c:v>
                </c:pt>
                <c:pt idx="11919">
                  <c:v>1.1998500999999999</c:v>
                </c:pt>
                <c:pt idx="11920">
                  <c:v>1.1998834</c:v>
                </c:pt>
                <c:pt idx="11921">
                  <c:v>1.1998991999999995</c:v>
                </c:pt>
                <c:pt idx="11922">
                  <c:v>1.1999084999999998</c:v>
                </c:pt>
                <c:pt idx="11923">
                  <c:v>1.1999176</c:v>
                </c:pt>
                <c:pt idx="11924">
                  <c:v>1.1999015999999998</c:v>
                </c:pt>
                <c:pt idx="11925">
                  <c:v>1.1998342999999996</c:v>
                </c:pt>
                <c:pt idx="11926">
                  <c:v>1.1997416999999995</c:v>
                </c:pt>
                <c:pt idx="11927">
                  <c:v>1.1996978</c:v>
                </c:pt>
                <c:pt idx="11928">
                  <c:v>1.1997509000000004</c:v>
                </c:pt>
                <c:pt idx="11929">
                  <c:v>1.1998631</c:v>
                </c:pt>
                <c:pt idx="11930">
                  <c:v>1.1999396999999994</c:v>
                </c:pt>
                <c:pt idx="11931">
                  <c:v>1.1999222999999994</c:v>
                </c:pt>
                <c:pt idx="11932">
                  <c:v>1.1998389999999999</c:v>
                </c:pt>
                <c:pt idx="11933">
                  <c:v>1.1997651999999999</c:v>
                </c:pt>
                <c:pt idx="11934">
                  <c:v>1.1997491999999998</c:v>
                </c:pt>
                <c:pt idx="11935">
                  <c:v>1.1997861999999999</c:v>
                </c:pt>
                <c:pt idx="11936">
                  <c:v>1.1998494</c:v>
                </c:pt>
                <c:pt idx="11937">
                  <c:v>1.1999198999999998</c:v>
                </c:pt>
                <c:pt idx="11938">
                  <c:v>1.1999812999999995</c:v>
                </c:pt>
                <c:pt idx="11939">
                  <c:v>1.2000095999999998</c:v>
                </c:pt>
                <c:pt idx="11940">
                  <c:v>1.1999861999999999</c:v>
                </c:pt>
                <c:pt idx="11941">
                  <c:v>1.1999234999999995</c:v>
                </c:pt>
                <c:pt idx="11942">
                  <c:v>1.1998593</c:v>
                </c:pt>
                <c:pt idx="11943">
                  <c:v>1.1998219999999995</c:v>
                </c:pt>
                <c:pt idx="11944">
                  <c:v>1.1998095999999998</c:v>
                </c:pt>
                <c:pt idx="11945">
                  <c:v>1.1998047999999994</c:v>
                </c:pt>
                <c:pt idx="11946">
                  <c:v>1.1998034</c:v>
                </c:pt>
                <c:pt idx="11947">
                  <c:v>1.1998172</c:v>
                </c:pt>
                <c:pt idx="11948">
                  <c:v>1.1998546999999995</c:v>
                </c:pt>
                <c:pt idx="11949">
                  <c:v>1.1999109999999999</c:v>
                </c:pt>
                <c:pt idx="11950">
                  <c:v>1.1999754999999999</c:v>
                </c:pt>
                <c:pt idx="11951">
                  <c:v>1.2000360999999995</c:v>
                </c:pt>
                <c:pt idx="11952">
                  <c:v>1.2000705999999999</c:v>
                </c:pt>
                <c:pt idx="11953">
                  <c:v>1.2000470999999999</c:v>
                </c:pt>
                <c:pt idx="11954">
                  <c:v>1.1999526999999999</c:v>
                </c:pt>
                <c:pt idx="11955">
                  <c:v>1.1998225999999999</c:v>
                </c:pt>
                <c:pt idx="11956">
                  <c:v>1.1997272999999995</c:v>
                </c:pt>
                <c:pt idx="11957">
                  <c:v>1.1997175000000004</c:v>
                </c:pt>
                <c:pt idx="11958">
                  <c:v>1.1997811999999999</c:v>
                </c:pt>
                <c:pt idx="11959">
                  <c:v>1.1998601999999998</c:v>
                </c:pt>
                <c:pt idx="11960">
                  <c:v>1.1999017999999995</c:v>
                </c:pt>
                <c:pt idx="11961">
                  <c:v>1.1998928</c:v>
                </c:pt>
                <c:pt idx="11962">
                  <c:v>1.1998495999999998</c:v>
                </c:pt>
                <c:pt idx="11963">
                  <c:v>1.1997965999999998</c:v>
                </c:pt>
                <c:pt idx="11964">
                  <c:v>1.1997580999999999</c:v>
                </c:pt>
                <c:pt idx="11965">
                  <c:v>1.1997589000000004</c:v>
                </c:pt>
                <c:pt idx="11966">
                  <c:v>1.1998070999999999</c:v>
                </c:pt>
                <c:pt idx="11967">
                  <c:v>1.1998738</c:v>
                </c:pt>
                <c:pt idx="11968">
                  <c:v>1.1999054999999998</c:v>
                </c:pt>
                <c:pt idx="11969">
                  <c:v>1.1998709999999999</c:v>
                </c:pt>
                <c:pt idx="11970">
                  <c:v>1.1997978</c:v>
                </c:pt>
                <c:pt idx="11971">
                  <c:v>1.1997492999999995</c:v>
                </c:pt>
                <c:pt idx="11972">
                  <c:v>1.1997663999999995</c:v>
                </c:pt>
                <c:pt idx="11973">
                  <c:v>1.1998339</c:v>
                </c:pt>
                <c:pt idx="11974">
                  <c:v>1.1999015999999998</c:v>
                </c:pt>
                <c:pt idx="11975">
                  <c:v>1.1999312999999996</c:v>
                </c:pt>
                <c:pt idx="11976">
                  <c:v>1.1999171000000004</c:v>
                </c:pt>
                <c:pt idx="11977">
                  <c:v>1.1998712999999994</c:v>
                </c:pt>
                <c:pt idx="11978">
                  <c:v>1.199808</c:v>
                </c:pt>
                <c:pt idx="11979">
                  <c:v>1.1997443999999995</c:v>
                </c:pt>
                <c:pt idx="11980">
                  <c:v>1.1997021999999999</c:v>
                </c:pt>
                <c:pt idx="11981">
                  <c:v>1.1996929000000001</c:v>
                </c:pt>
                <c:pt idx="11982">
                  <c:v>1.1997024000000001</c:v>
                </c:pt>
                <c:pt idx="11983">
                  <c:v>1.1997015999999998</c:v>
                </c:pt>
                <c:pt idx="11984">
                  <c:v>1.1996742999999994</c:v>
                </c:pt>
                <c:pt idx="11985">
                  <c:v>1.1996344999999995</c:v>
                </c:pt>
                <c:pt idx="11986">
                  <c:v>1.1996053999999998</c:v>
                </c:pt>
                <c:pt idx="11987">
                  <c:v>1.1995912999999996</c:v>
                </c:pt>
                <c:pt idx="11988">
                  <c:v>1.1995765999999999</c:v>
                </c:pt>
                <c:pt idx="11989">
                  <c:v>1.1995513</c:v>
                </c:pt>
                <c:pt idx="11990">
                  <c:v>1.1995286999999994</c:v>
                </c:pt>
                <c:pt idx="11991">
                  <c:v>1.1995298999999995</c:v>
                </c:pt>
                <c:pt idx="11992">
                  <c:v>1.1995547</c:v>
                </c:pt>
                <c:pt idx="11993">
                  <c:v>1.1995764</c:v>
                </c:pt>
                <c:pt idx="11994">
                  <c:v>1.1995673</c:v>
                </c:pt>
                <c:pt idx="11995">
                  <c:v>1.1995252999999995</c:v>
                </c:pt>
                <c:pt idx="11996">
                  <c:v>1.1994723</c:v>
                </c:pt>
                <c:pt idx="11997">
                  <c:v>1.1994295999999998</c:v>
                </c:pt>
                <c:pt idx="11998">
                  <c:v>1.1994019</c:v>
                </c:pt>
                <c:pt idx="11999">
                  <c:v>1.1993819999999999</c:v>
                </c:pt>
                <c:pt idx="12000">
                  <c:v>1.1993636999999995</c:v>
                </c:pt>
                <c:pt idx="12001">
                  <c:v>1.1993445</c:v>
                </c:pt>
                <c:pt idx="12002">
                  <c:v>1.1993209999999999</c:v>
                </c:pt>
                <c:pt idx="12003">
                  <c:v>1.1992855000000004</c:v>
                </c:pt>
                <c:pt idx="12004">
                  <c:v>1.1992335000000001</c:v>
                </c:pt>
                <c:pt idx="12005">
                  <c:v>1.199171</c:v>
                </c:pt>
                <c:pt idx="12006">
                  <c:v>1.1991128000000004</c:v>
                </c:pt>
                <c:pt idx="12007">
                  <c:v>1.1990722</c:v>
                </c:pt>
                <c:pt idx="12008">
                  <c:v>1.1990543</c:v>
                </c:pt>
                <c:pt idx="12009">
                  <c:v>1.1990550000000004</c:v>
                </c:pt>
                <c:pt idx="12010">
                  <c:v>1.1990661</c:v>
                </c:pt>
                <c:pt idx="12011">
                  <c:v>1.199079</c:v>
                </c:pt>
                <c:pt idx="12012">
                  <c:v>1.1990867000000001</c:v>
                </c:pt>
                <c:pt idx="12013">
                  <c:v>1.1990843999999998</c:v>
                </c:pt>
                <c:pt idx="12014">
                  <c:v>1.1990737</c:v>
                </c:pt>
                <c:pt idx="12015">
                  <c:v>1.1990645</c:v>
                </c:pt>
                <c:pt idx="12016">
                  <c:v>1.1990721000000004</c:v>
                </c:pt>
                <c:pt idx="12017">
                  <c:v>1.1991052999999998</c:v>
                </c:pt>
                <c:pt idx="12018">
                  <c:v>1.1991525000000003</c:v>
                </c:pt>
                <c:pt idx="12019">
                  <c:v>1.1991825000000005</c:v>
                </c:pt>
                <c:pt idx="12020">
                  <c:v>1.1991635</c:v>
                </c:pt>
                <c:pt idx="12021">
                  <c:v>1.1990880000000004</c:v>
                </c:pt>
                <c:pt idx="12022">
                  <c:v>1.1989802000000001</c:v>
                </c:pt>
                <c:pt idx="12023">
                  <c:v>1.1988776000000001</c:v>
                </c:pt>
                <c:pt idx="12024">
                  <c:v>1.1988049999999999</c:v>
                </c:pt>
                <c:pt idx="12025">
                  <c:v>1.1987638</c:v>
                </c:pt>
                <c:pt idx="12026">
                  <c:v>1.1987443999999998</c:v>
                </c:pt>
                <c:pt idx="12027">
                  <c:v>1.1987398</c:v>
                </c:pt>
                <c:pt idx="12028">
                  <c:v>1.1987420000000004</c:v>
                </c:pt>
                <c:pt idx="12029">
                  <c:v>1.1987333</c:v>
                </c:pt>
                <c:pt idx="12030">
                  <c:v>1.1986912999999995</c:v>
                </c:pt>
                <c:pt idx="12031">
                  <c:v>1.1986117999999999</c:v>
                </c:pt>
                <c:pt idx="12032">
                  <c:v>1.1985219</c:v>
                </c:pt>
                <c:pt idx="12033">
                  <c:v>1.1984615000000001</c:v>
                </c:pt>
                <c:pt idx="12034">
                  <c:v>1.1984494999999999</c:v>
                </c:pt>
                <c:pt idx="12035">
                  <c:v>1.1984683</c:v>
                </c:pt>
                <c:pt idx="12036">
                  <c:v>1.1984851000000005</c:v>
                </c:pt>
                <c:pt idx="12037">
                  <c:v>1.1984829000000004</c:v>
                </c:pt>
                <c:pt idx="12038">
                  <c:v>1.1984713999999999</c:v>
                </c:pt>
                <c:pt idx="12039">
                  <c:v>1.1984664</c:v>
                </c:pt>
                <c:pt idx="12040">
                  <c:v>1.198469</c:v>
                </c:pt>
                <c:pt idx="12041">
                  <c:v>1.1984626</c:v>
                </c:pt>
                <c:pt idx="12042">
                  <c:v>1.1984309000000004</c:v>
                </c:pt>
                <c:pt idx="12043">
                  <c:v>1.1983722999999999</c:v>
                </c:pt>
                <c:pt idx="12044">
                  <c:v>1.1983029000000003</c:v>
                </c:pt>
                <c:pt idx="12045">
                  <c:v>1.1982450000000004</c:v>
                </c:pt>
                <c:pt idx="12046">
                  <c:v>1.1982108000000005</c:v>
                </c:pt>
                <c:pt idx="12047">
                  <c:v>1.1981926000000001</c:v>
                </c:pt>
                <c:pt idx="12048">
                  <c:v>1.1981668000000001</c:v>
                </c:pt>
                <c:pt idx="12049">
                  <c:v>1.1981139000000005</c:v>
                </c:pt>
                <c:pt idx="12050">
                  <c:v>1.1980394999999999</c:v>
                </c:pt>
                <c:pt idx="12051">
                  <c:v>1.1979738</c:v>
                </c:pt>
                <c:pt idx="12052">
                  <c:v>1.1979438999999998</c:v>
                </c:pt>
                <c:pt idx="12053">
                  <c:v>1.1979468</c:v>
                </c:pt>
                <c:pt idx="12054">
                  <c:v>1.1979527000000001</c:v>
                </c:pt>
                <c:pt idx="12055">
                  <c:v>1.1979373999999998</c:v>
                </c:pt>
                <c:pt idx="12056">
                  <c:v>1.1979062999999996</c:v>
                </c:pt>
                <c:pt idx="12057">
                  <c:v>1.1978822999999998</c:v>
                </c:pt>
                <c:pt idx="12058">
                  <c:v>1.1978738999999998</c:v>
                </c:pt>
                <c:pt idx="12059">
                  <c:v>1.1978626999999995</c:v>
                </c:pt>
                <c:pt idx="12060">
                  <c:v>1.1978241999999995</c:v>
                </c:pt>
                <c:pt idx="12061">
                  <c:v>1.1977580000000001</c:v>
                </c:pt>
                <c:pt idx="12062">
                  <c:v>1.1976857000000001</c:v>
                </c:pt>
                <c:pt idx="12063">
                  <c:v>1.1976258</c:v>
                </c:pt>
                <c:pt idx="12064">
                  <c:v>1.1975728999999999</c:v>
                </c:pt>
                <c:pt idx="12065">
                  <c:v>1.1975107</c:v>
                </c:pt>
                <c:pt idx="12066">
                  <c:v>1.1974392999999994</c:v>
                </c:pt>
                <c:pt idx="12067">
                  <c:v>1.1973832</c:v>
                </c:pt>
                <c:pt idx="12068">
                  <c:v>1.1973638</c:v>
                </c:pt>
                <c:pt idx="12069">
                  <c:v>1.1973726</c:v>
                </c:pt>
                <c:pt idx="12070">
                  <c:v>1.1973746999999995</c:v>
                </c:pt>
                <c:pt idx="12071">
                  <c:v>1.1973437</c:v>
                </c:pt>
                <c:pt idx="12072">
                  <c:v>1.1972893999999998</c:v>
                </c:pt>
                <c:pt idx="12073">
                  <c:v>1.1972433</c:v>
                </c:pt>
                <c:pt idx="12074">
                  <c:v>1.1972152999999999</c:v>
                </c:pt>
                <c:pt idx="12075">
                  <c:v>1.1971756</c:v>
                </c:pt>
                <c:pt idx="12076">
                  <c:v>1.1970837999999999</c:v>
                </c:pt>
                <c:pt idx="12077">
                  <c:v>1.1969414</c:v>
                </c:pt>
                <c:pt idx="12078">
                  <c:v>1.1968041</c:v>
                </c:pt>
                <c:pt idx="12079">
                  <c:v>1.1967300999999999</c:v>
                </c:pt>
                <c:pt idx="12080">
                  <c:v>1.1967192</c:v>
                </c:pt>
                <c:pt idx="12081">
                  <c:v>1.1967105000000005</c:v>
                </c:pt>
                <c:pt idx="12082">
                  <c:v>1.1966470000000005</c:v>
                </c:pt>
                <c:pt idx="12083">
                  <c:v>1.1965368000000001</c:v>
                </c:pt>
                <c:pt idx="12084">
                  <c:v>1.1964414999999999</c:v>
                </c:pt>
                <c:pt idx="12085">
                  <c:v>1.1964105000000003</c:v>
                </c:pt>
                <c:pt idx="12086">
                  <c:v>1.1964372000000001</c:v>
                </c:pt>
                <c:pt idx="12087">
                  <c:v>1.1964802999999999</c:v>
                </c:pt>
                <c:pt idx="12088">
                  <c:v>1.1965125000000003</c:v>
                </c:pt>
                <c:pt idx="12089">
                  <c:v>1.1965285999999999</c:v>
                </c:pt>
                <c:pt idx="12090">
                  <c:v>1.1965185000000003</c:v>
                </c:pt>
                <c:pt idx="12091">
                  <c:v>1.1964565000000005</c:v>
                </c:pt>
                <c:pt idx="12092">
                  <c:v>1.1963387999999999</c:v>
                </c:pt>
                <c:pt idx="12093">
                  <c:v>1.1962149000000004</c:v>
                </c:pt>
                <c:pt idx="12094">
                  <c:v>1.1961562000000001</c:v>
                </c:pt>
                <c:pt idx="12095">
                  <c:v>1.1961821000000004</c:v>
                </c:pt>
                <c:pt idx="12096">
                  <c:v>1.1962326000000001</c:v>
                </c:pt>
                <c:pt idx="12097">
                  <c:v>1.1962252</c:v>
                </c:pt>
                <c:pt idx="12098">
                  <c:v>1.1961349999999999</c:v>
                </c:pt>
                <c:pt idx="12099">
                  <c:v>1.1960070000000003</c:v>
                </c:pt>
                <c:pt idx="12100">
                  <c:v>1.1958939999999998</c:v>
                </c:pt>
                <c:pt idx="12101">
                  <c:v>1.1958027</c:v>
                </c:pt>
                <c:pt idx="12102">
                  <c:v>1.1957091999999998</c:v>
                </c:pt>
                <c:pt idx="12103">
                  <c:v>1.1956072999999998</c:v>
                </c:pt>
                <c:pt idx="12104">
                  <c:v>1.195519</c:v>
                </c:pt>
                <c:pt idx="12105">
                  <c:v>1.1954572000000001</c:v>
                </c:pt>
                <c:pt idx="12106">
                  <c:v>1.1954013999999995</c:v>
                </c:pt>
                <c:pt idx="12107">
                  <c:v>1.1953296999999994</c:v>
                </c:pt>
                <c:pt idx="12108">
                  <c:v>1.19526</c:v>
                </c:pt>
                <c:pt idx="12109">
                  <c:v>1.1952395999999998</c:v>
                </c:pt>
                <c:pt idx="12110">
                  <c:v>1.1952868999999999</c:v>
                </c:pt>
                <c:pt idx="12111">
                  <c:v>1.1953562</c:v>
                </c:pt>
                <c:pt idx="12112">
                  <c:v>1.1953745</c:v>
                </c:pt>
                <c:pt idx="12113">
                  <c:v>1.1953107999999999</c:v>
                </c:pt>
                <c:pt idx="12114">
                  <c:v>1.195198</c:v>
                </c:pt>
                <c:pt idx="12115">
                  <c:v>1.1950920999999999</c:v>
                </c:pt>
                <c:pt idx="12116">
                  <c:v>1.1950201</c:v>
                </c:pt>
                <c:pt idx="12117">
                  <c:v>1.194971</c:v>
                </c:pt>
                <c:pt idx="12118">
                  <c:v>1.1949231999999999</c:v>
                </c:pt>
                <c:pt idx="12119">
                  <c:v>1.1948624999999999</c:v>
                </c:pt>
                <c:pt idx="12120">
                  <c:v>1.1947789000000004</c:v>
                </c:pt>
                <c:pt idx="12121">
                  <c:v>1.1946626</c:v>
                </c:pt>
                <c:pt idx="12122">
                  <c:v>1.1945196999999999</c:v>
                </c:pt>
                <c:pt idx="12123">
                  <c:v>1.1943842999999998</c:v>
                </c:pt>
                <c:pt idx="12124">
                  <c:v>1.1943017999999999</c:v>
                </c:pt>
                <c:pt idx="12125">
                  <c:v>1.1942896999999999</c:v>
                </c:pt>
                <c:pt idx="12126">
                  <c:v>1.1943165000000004</c:v>
                </c:pt>
                <c:pt idx="12127">
                  <c:v>1.1943234</c:v>
                </c:pt>
                <c:pt idx="12128">
                  <c:v>1.1942663</c:v>
                </c:pt>
                <c:pt idx="12129">
                  <c:v>1.1941415000000004</c:v>
                </c:pt>
                <c:pt idx="12130">
                  <c:v>1.1939773</c:v>
                </c:pt>
                <c:pt idx="12131">
                  <c:v>1.1938111</c:v>
                </c:pt>
                <c:pt idx="12132">
                  <c:v>1.1936713999999995</c:v>
                </c:pt>
                <c:pt idx="12133">
                  <c:v>1.1935697999999995</c:v>
                </c:pt>
                <c:pt idx="12134">
                  <c:v>1.1934997999999994</c:v>
                </c:pt>
                <c:pt idx="12135">
                  <c:v>1.1934433</c:v>
                </c:pt>
                <c:pt idx="12136">
                  <c:v>1.1933867999999999</c:v>
                </c:pt>
                <c:pt idx="12137">
                  <c:v>1.1933332999999995</c:v>
                </c:pt>
                <c:pt idx="12138">
                  <c:v>1.1933003</c:v>
                </c:pt>
                <c:pt idx="12139">
                  <c:v>1.193298</c:v>
                </c:pt>
                <c:pt idx="12140">
                  <c:v>1.1933145999999999</c:v>
                </c:pt>
                <c:pt idx="12141">
                  <c:v>1.1933229000000001</c:v>
                </c:pt>
                <c:pt idx="12142">
                  <c:v>1.1933034</c:v>
                </c:pt>
                <c:pt idx="12143">
                  <c:v>1.1932597999999999</c:v>
                </c:pt>
                <c:pt idx="12144">
                  <c:v>1.1932106999999998</c:v>
                </c:pt>
                <c:pt idx="12145">
                  <c:v>1.1931691</c:v>
                </c:pt>
                <c:pt idx="12146">
                  <c:v>1.1931297999999995</c:v>
                </c:pt>
                <c:pt idx="12147">
                  <c:v>1.1930780000000001</c:v>
                </c:pt>
                <c:pt idx="12148">
                  <c:v>1.1930049</c:v>
                </c:pt>
                <c:pt idx="12149">
                  <c:v>1.1929192</c:v>
                </c:pt>
                <c:pt idx="12150">
                  <c:v>1.1928418000000001</c:v>
                </c:pt>
                <c:pt idx="12151">
                  <c:v>1.1927913999999995</c:v>
                </c:pt>
                <c:pt idx="12152">
                  <c:v>1.1927688000000001</c:v>
                </c:pt>
                <c:pt idx="12153">
                  <c:v>1.1927506000000001</c:v>
                </c:pt>
                <c:pt idx="12154">
                  <c:v>1.1927026999999999</c:v>
                </c:pt>
                <c:pt idx="12155">
                  <c:v>1.1926041000000001</c:v>
                </c:pt>
                <c:pt idx="12156">
                  <c:v>1.1924608999999999</c:v>
                </c:pt>
                <c:pt idx="12157">
                  <c:v>1.1923013</c:v>
                </c:pt>
                <c:pt idx="12158">
                  <c:v>1.1921542000000001</c:v>
                </c:pt>
                <c:pt idx="12159">
                  <c:v>1.1920375000000005</c:v>
                </c:pt>
                <c:pt idx="12160">
                  <c:v>1.1919588999999999</c:v>
                </c:pt>
                <c:pt idx="12161">
                  <c:v>1.191919</c:v>
                </c:pt>
                <c:pt idx="12162">
                  <c:v>1.1919032999999994</c:v>
                </c:pt>
                <c:pt idx="12163">
                  <c:v>1.1918758999999999</c:v>
                </c:pt>
                <c:pt idx="12164">
                  <c:v>1.1917937999999995</c:v>
                </c:pt>
                <c:pt idx="12165">
                  <c:v>1.1916446999999994</c:v>
                </c:pt>
                <c:pt idx="12166">
                  <c:v>1.1914644999999995</c:v>
                </c:pt>
                <c:pt idx="12167">
                  <c:v>1.1913121000000004</c:v>
                </c:pt>
                <c:pt idx="12168">
                  <c:v>1.1912193</c:v>
                </c:pt>
                <c:pt idx="12169">
                  <c:v>1.1911645999999998</c:v>
                </c:pt>
                <c:pt idx="12170">
                  <c:v>1.1910991</c:v>
                </c:pt>
                <c:pt idx="12171">
                  <c:v>1.1909911999999998</c:v>
                </c:pt>
                <c:pt idx="12172">
                  <c:v>1.1908475000000003</c:v>
                </c:pt>
                <c:pt idx="12173">
                  <c:v>1.1906971000000004</c:v>
                </c:pt>
                <c:pt idx="12174">
                  <c:v>1.1905646999999995</c:v>
                </c:pt>
                <c:pt idx="12175">
                  <c:v>1.1904595000000004</c:v>
                </c:pt>
                <c:pt idx="12176">
                  <c:v>1.1903770000000005</c:v>
                </c:pt>
                <c:pt idx="12177">
                  <c:v>1.1903010000000001</c:v>
                </c:pt>
                <c:pt idx="12178">
                  <c:v>1.1902119000000004</c:v>
                </c:pt>
                <c:pt idx="12179">
                  <c:v>1.1901024000000004</c:v>
                </c:pt>
                <c:pt idx="12180">
                  <c:v>1.1899910999999994</c:v>
                </c:pt>
                <c:pt idx="12181">
                  <c:v>1.1899112999999994</c:v>
                </c:pt>
                <c:pt idx="12182">
                  <c:v>1.1898789999999999</c:v>
                </c:pt>
                <c:pt idx="12183">
                  <c:v>1.1898758999999999</c:v>
                </c:pt>
                <c:pt idx="12184">
                  <c:v>1.1898668999999995</c:v>
                </c:pt>
                <c:pt idx="12185">
                  <c:v>1.1898354</c:v>
                </c:pt>
                <c:pt idx="12186">
                  <c:v>1.1897899000000001</c:v>
                </c:pt>
                <c:pt idx="12187">
                  <c:v>1.1897408</c:v>
                </c:pt>
                <c:pt idx="12188">
                  <c:v>1.1896802</c:v>
                </c:pt>
                <c:pt idx="12189">
                  <c:v>1.1895958</c:v>
                </c:pt>
                <c:pt idx="12190">
                  <c:v>1.1894922999999995</c:v>
                </c:pt>
                <c:pt idx="12191">
                  <c:v>1.1893891000000001</c:v>
                </c:pt>
                <c:pt idx="12192">
                  <c:v>1.1892935999999998</c:v>
                </c:pt>
                <c:pt idx="12193">
                  <c:v>1.1891935</c:v>
                </c:pt>
                <c:pt idx="12194">
                  <c:v>1.1890818999999999</c:v>
                </c:pt>
                <c:pt idx="12195">
                  <c:v>1.1889812</c:v>
                </c:pt>
                <c:pt idx="12196">
                  <c:v>1.1889231</c:v>
                </c:pt>
                <c:pt idx="12197">
                  <c:v>1.1889048999999998</c:v>
                </c:pt>
                <c:pt idx="12198">
                  <c:v>1.1888768000000001</c:v>
                </c:pt>
                <c:pt idx="12199">
                  <c:v>1.1887843</c:v>
                </c:pt>
                <c:pt idx="12200">
                  <c:v>1.1886204</c:v>
                </c:pt>
                <c:pt idx="12201">
                  <c:v>1.1884318</c:v>
                </c:pt>
                <c:pt idx="12202">
                  <c:v>1.1882747999999999</c:v>
                </c:pt>
                <c:pt idx="12203">
                  <c:v>1.1881736999999999</c:v>
                </c:pt>
                <c:pt idx="12204">
                  <c:v>1.1881146999999999</c:v>
                </c:pt>
                <c:pt idx="12205">
                  <c:v>1.1880655000000004</c:v>
                </c:pt>
                <c:pt idx="12206">
                  <c:v>1.1879923999999995</c:v>
                </c:pt>
                <c:pt idx="12207">
                  <c:v>1.1878723999999998</c:v>
                </c:pt>
                <c:pt idx="12208">
                  <c:v>1.1877078999999999</c:v>
                </c:pt>
                <c:pt idx="12209">
                  <c:v>1.1875351999999999</c:v>
                </c:pt>
                <c:pt idx="12210">
                  <c:v>1.1874049</c:v>
                </c:pt>
                <c:pt idx="12211">
                  <c:v>1.1873397999999995</c:v>
                </c:pt>
                <c:pt idx="12212">
                  <c:v>1.1873107999999999</c:v>
                </c:pt>
                <c:pt idx="12213">
                  <c:v>1.1872616999999996</c:v>
                </c:pt>
                <c:pt idx="12214">
                  <c:v>1.1871581000000004</c:v>
                </c:pt>
                <c:pt idx="12215">
                  <c:v>1.1870088000000001</c:v>
                </c:pt>
                <c:pt idx="12216">
                  <c:v>1.1868472000000001</c:v>
                </c:pt>
                <c:pt idx="12217">
                  <c:v>1.1866987</c:v>
                </c:pt>
                <c:pt idx="12218">
                  <c:v>1.1865703000000001</c:v>
                </c:pt>
                <c:pt idx="12219">
                  <c:v>1.186461</c:v>
                </c:pt>
                <c:pt idx="12220">
                  <c:v>1.1863676999999999</c:v>
                </c:pt>
                <c:pt idx="12221">
                  <c:v>1.1862807000000004</c:v>
                </c:pt>
                <c:pt idx="12222">
                  <c:v>1.1861869000000005</c:v>
                </c:pt>
                <c:pt idx="12223">
                  <c:v>1.1860816000000001</c:v>
                </c:pt>
                <c:pt idx="12224">
                  <c:v>1.1859792999999996</c:v>
                </c:pt>
                <c:pt idx="12225">
                  <c:v>1.1859028</c:v>
                </c:pt>
                <c:pt idx="12226">
                  <c:v>1.1858616999999996</c:v>
                </c:pt>
                <c:pt idx="12227">
                  <c:v>1.1858434999999998</c:v>
                </c:pt>
                <c:pt idx="12228">
                  <c:v>1.1858215999999995</c:v>
                </c:pt>
                <c:pt idx="12229">
                  <c:v>1.1857667999999995</c:v>
                </c:pt>
                <c:pt idx="12230">
                  <c:v>1.1856534000000001</c:v>
                </c:pt>
                <c:pt idx="12231">
                  <c:v>1.1854671999999999</c:v>
                </c:pt>
                <c:pt idx="12232">
                  <c:v>1.1852183999999999</c:v>
                </c:pt>
                <c:pt idx="12233">
                  <c:v>1.1849459000000004</c:v>
                </c:pt>
                <c:pt idx="12234">
                  <c:v>1.1847008999999999</c:v>
                </c:pt>
                <c:pt idx="12235">
                  <c:v>1.1845197000000001</c:v>
                </c:pt>
                <c:pt idx="12236">
                  <c:v>1.1844063</c:v>
                </c:pt>
                <c:pt idx="12237">
                  <c:v>1.1843398999999999</c:v>
                </c:pt>
                <c:pt idx="12238">
                  <c:v>1.1842916999999995</c:v>
                </c:pt>
                <c:pt idx="12239">
                  <c:v>1.1842383999999999</c:v>
                </c:pt>
                <c:pt idx="12240">
                  <c:v>1.1841686</c:v>
                </c:pt>
                <c:pt idx="12241">
                  <c:v>1.1840898000000004</c:v>
                </c:pt>
                <c:pt idx="12242">
                  <c:v>1.1840200999999999</c:v>
                </c:pt>
                <c:pt idx="12243">
                  <c:v>1.1839647999999996</c:v>
                </c:pt>
                <c:pt idx="12244">
                  <c:v>1.1838959</c:v>
                </c:pt>
                <c:pt idx="12245">
                  <c:v>1.1837671999999999</c:v>
                </c:pt>
                <c:pt idx="12246">
                  <c:v>1.1835636999999994</c:v>
                </c:pt>
                <c:pt idx="12247">
                  <c:v>1.1833339</c:v>
                </c:pt>
                <c:pt idx="12248">
                  <c:v>1.1831608</c:v>
                </c:pt>
                <c:pt idx="12249">
                  <c:v>1.1830897999999999</c:v>
                </c:pt>
                <c:pt idx="12250">
                  <c:v>1.1830852000000001</c:v>
                </c:pt>
                <c:pt idx="12251">
                  <c:v>1.1830622</c:v>
                </c:pt>
                <c:pt idx="12252">
                  <c:v>1.1829611999999998</c:v>
                </c:pt>
                <c:pt idx="12253">
                  <c:v>1.1827927</c:v>
                </c:pt>
                <c:pt idx="12254">
                  <c:v>1.1826148999999999</c:v>
                </c:pt>
                <c:pt idx="12255">
                  <c:v>1.1824745999999999</c:v>
                </c:pt>
                <c:pt idx="12256">
                  <c:v>1.1823718999999999</c:v>
                </c:pt>
                <c:pt idx="12257">
                  <c:v>1.1822721000000005</c:v>
                </c:pt>
                <c:pt idx="12258">
                  <c:v>1.1821435000000005</c:v>
                </c:pt>
                <c:pt idx="12259">
                  <c:v>1.1819865999999999</c:v>
                </c:pt>
                <c:pt idx="12260">
                  <c:v>1.1818329999999999</c:v>
                </c:pt>
                <c:pt idx="12261">
                  <c:v>1.1817171000000004</c:v>
                </c:pt>
                <c:pt idx="12262">
                  <c:v>1.181643</c:v>
                </c:pt>
                <c:pt idx="12263">
                  <c:v>1.1815754999999999</c:v>
                </c:pt>
                <c:pt idx="12264">
                  <c:v>1.1814678999999999</c:v>
                </c:pt>
                <c:pt idx="12265">
                  <c:v>1.1813023</c:v>
                </c:pt>
                <c:pt idx="12266">
                  <c:v>1.1811065999999999</c:v>
                </c:pt>
                <c:pt idx="12267">
                  <c:v>1.1809281</c:v>
                </c:pt>
                <c:pt idx="12268">
                  <c:v>1.1807903</c:v>
                </c:pt>
                <c:pt idx="12269">
                  <c:v>1.1806763</c:v>
                </c:pt>
                <c:pt idx="12270">
                  <c:v>1.1805519000000004</c:v>
                </c:pt>
                <c:pt idx="12271">
                  <c:v>1.1803984000000001</c:v>
                </c:pt>
                <c:pt idx="12272">
                  <c:v>1.1802237</c:v>
                </c:pt>
                <c:pt idx="12273">
                  <c:v>1.1800527000000005</c:v>
                </c:pt>
                <c:pt idx="12274">
                  <c:v>1.1799127</c:v>
                </c:pt>
                <c:pt idx="12275">
                  <c:v>1.1798244999999996</c:v>
                </c:pt>
                <c:pt idx="12276">
                  <c:v>1.1797882</c:v>
                </c:pt>
                <c:pt idx="12277">
                  <c:v>1.1797704</c:v>
                </c:pt>
                <c:pt idx="12278">
                  <c:v>1.1797165000000001</c:v>
                </c:pt>
                <c:pt idx="12279">
                  <c:v>1.1795872999999999</c:v>
                </c:pt>
                <c:pt idx="12280">
                  <c:v>1.1793946999999996</c:v>
                </c:pt>
                <c:pt idx="12281">
                  <c:v>1.1791902999999995</c:v>
                </c:pt>
                <c:pt idx="12282">
                  <c:v>1.179019</c:v>
                </c:pt>
                <c:pt idx="12283">
                  <c:v>1.1788830000000001</c:v>
                </c:pt>
                <c:pt idx="12284">
                  <c:v>1.1787560000000001</c:v>
                </c:pt>
                <c:pt idx="12285">
                  <c:v>1.1786227999999999</c:v>
                </c:pt>
                <c:pt idx="12286">
                  <c:v>1.1784954999999999</c:v>
                </c:pt>
                <c:pt idx="12287">
                  <c:v>1.1783871000000004</c:v>
                </c:pt>
                <c:pt idx="12288">
                  <c:v>1.1782842</c:v>
                </c:pt>
                <c:pt idx="12289">
                  <c:v>1.1781546999999999</c:v>
                </c:pt>
                <c:pt idx="12290">
                  <c:v>1.1779849</c:v>
                </c:pt>
                <c:pt idx="12291">
                  <c:v>1.1777992999999995</c:v>
                </c:pt>
                <c:pt idx="12292">
                  <c:v>1.1776388</c:v>
                </c:pt>
                <c:pt idx="12293">
                  <c:v>1.1775216999999996</c:v>
                </c:pt>
                <c:pt idx="12294">
                  <c:v>1.1774263999999994</c:v>
                </c:pt>
                <c:pt idx="12295">
                  <c:v>1.1773137999999999</c:v>
                </c:pt>
                <c:pt idx="12296">
                  <c:v>1.1771623999999998</c:v>
                </c:pt>
                <c:pt idx="12297">
                  <c:v>1.1769854000000004</c:v>
                </c:pt>
                <c:pt idx="12298">
                  <c:v>1.1768172000000001</c:v>
                </c:pt>
                <c:pt idx="12299">
                  <c:v>1.1766814999999999</c:v>
                </c:pt>
                <c:pt idx="12300">
                  <c:v>1.1765711999999999</c:v>
                </c:pt>
                <c:pt idx="12301">
                  <c:v>1.1764564000000004</c:v>
                </c:pt>
                <c:pt idx="12302">
                  <c:v>1.1763144999999999</c:v>
                </c:pt>
                <c:pt idx="12303">
                  <c:v>1.1761555000000004</c:v>
                </c:pt>
                <c:pt idx="12304">
                  <c:v>1.1760111000000004</c:v>
                </c:pt>
                <c:pt idx="12305">
                  <c:v>1.1758998999999994</c:v>
                </c:pt>
                <c:pt idx="12306">
                  <c:v>1.1758008</c:v>
                </c:pt>
                <c:pt idx="12307">
                  <c:v>1.1756709000000001</c:v>
                </c:pt>
                <c:pt idx="12308">
                  <c:v>1.1754894</c:v>
                </c:pt>
                <c:pt idx="12309">
                  <c:v>1.1752832</c:v>
                </c:pt>
                <c:pt idx="12310">
                  <c:v>1.1751045999999998</c:v>
                </c:pt>
                <c:pt idx="12311">
                  <c:v>1.1749830000000001</c:v>
                </c:pt>
                <c:pt idx="12312">
                  <c:v>1.1749019999999999</c:v>
                </c:pt>
                <c:pt idx="12313">
                  <c:v>1.1748186</c:v>
                </c:pt>
                <c:pt idx="12314">
                  <c:v>1.174698</c:v>
                </c:pt>
                <c:pt idx="12315">
                  <c:v>1.1745334000000001</c:v>
                </c:pt>
                <c:pt idx="12316">
                  <c:v>1.174339</c:v>
                </c:pt>
                <c:pt idx="12317">
                  <c:v>1.1741377000000004</c:v>
                </c:pt>
                <c:pt idx="12318">
                  <c:v>1.1739558999999999</c:v>
                </c:pt>
                <c:pt idx="12319">
                  <c:v>1.1738166999999995</c:v>
                </c:pt>
                <c:pt idx="12320">
                  <c:v>1.1737263999999996</c:v>
                </c:pt>
                <c:pt idx="12321">
                  <c:v>1.1736618999999995</c:v>
                </c:pt>
                <c:pt idx="12322">
                  <c:v>1.1735804000000001</c:v>
                </c:pt>
                <c:pt idx="12323">
                  <c:v>1.1734507999999999</c:v>
                </c:pt>
                <c:pt idx="12324">
                  <c:v>1.1732800999999999</c:v>
                </c:pt>
                <c:pt idx="12325">
                  <c:v>1.1731110999999999</c:v>
                </c:pt>
                <c:pt idx="12326">
                  <c:v>1.1729848999999999</c:v>
                </c:pt>
                <c:pt idx="12327">
                  <c:v>1.1729053</c:v>
                </c:pt>
                <c:pt idx="12328">
                  <c:v>1.1728369999999999</c:v>
                </c:pt>
                <c:pt idx="12329">
                  <c:v>1.1727367</c:v>
                </c:pt>
                <c:pt idx="12330">
                  <c:v>1.1725901999999999</c:v>
                </c:pt>
                <c:pt idx="12331">
                  <c:v>1.1724158000000005</c:v>
                </c:pt>
                <c:pt idx="12332">
                  <c:v>1.1722406999999999</c:v>
                </c:pt>
                <c:pt idx="12333">
                  <c:v>1.1720771000000005</c:v>
                </c:pt>
                <c:pt idx="12334">
                  <c:v>1.1719274</c:v>
                </c:pt>
                <c:pt idx="12335">
                  <c:v>1.1718024</c:v>
                </c:pt>
                <c:pt idx="12336">
                  <c:v>1.1717152</c:v>
                </c:pt>
                <c:pt idx="12337">
                  <c:v>1.1716533</c:v>
                </c:pt>
                <c:pt idx="12338">
                  <c:v>1.171567</c:v>
                </c:pt>
                <c:pt idx="12339">
                  <c:v>1.1714074999999999</c:v>
                </c:pt>
                <c:pt idx="12340">
                  <c:v>1.1711843</c:v>
                </c:pt>
                <c:pt idx="12341">
                  <c:v>1.1709708000000001</c:v>
                </c:pt>
                <c:pt idx="12342">
                  <c:v>1.1708383</c:v>
                </c:pt>
                <c:pt idx="12343">
                  <c:v>1.1707873000000004</c:v>
                </c:pt>
                <c:pt idx="12344">
                  <c:v>1.1707531000000004</c:v>
                </c:pt>
                <c:pt idx="12345">
                  <c:v>1.1706806999999999</c:v>
                </c:pt>
                <c:pt idx="12346">
                  <c:v>1.1705808000000004</c:v>
                </c:pt>
                <c:pt idx="12347">
                  <c:v>1.1705015999999999</c:v>
                </c:pt>
                <c:pt idx="12348">
                  <c:v>1.1704560000000004</c:v>
                </c:pt>
                <c:pt idx="12349">
                  <c:v>1.1703983</c:v>
                </c:pt>
                <c:pt idx="12350">
                  <c:v>1.1702745999999999</c:v>
                </c:pt>
                <c:pt idx="12351">
                  <c:v>1.1700816000000001</c:v>
                </c:pt>
                <c:pt idx="12352">
                  <c:v>1.1698651999999998</c:v>
                </c:pt>
                <c:pt idx="12353">
                  <c:v>1.1696693999999996</c:v>
                </c:pt>
                <c:pt idx="12354">
                  <c:v>1.1695046999999996</c:v>
                </c:pt>
                <c:pt idx="12355">
                  <c:v>1.1693629999999999</c:v>
                </c:pt>
                <c:pt idx="12356">
                  <c:v>1.1692426</c:v>
                </c:pt>
                <c:pt idx="12357">
                  <c:v>1.1691452</c:v>
                </c:pt>
                <c:pt idx="12358">
                  <c:v>1.1690593</c:v>
                </c:pt>
                <c:pt idx="12359">
                  <c:v>1.168963</c:v>
                </c:pt>
                <c:pt idx="12360">
                  <c:v>1.1688502999999999</c:v>
                </c:pt>
                <c:pt idx="12361">
                  <c:v>1.1687392999999995</c:v>
                </c:pt>
                <c:pt idx="12362">
                  <c:v>1.1686513000000001</c:v>
                </c:pt>
                <c:pt idx="12363">
                  <c:v>1.1685882000000001</c:v>
                </c:pt>
                <c:pt idx="12364">
                  <c:v>1.1685359000000004</c:v>
                </c:pt>
                <c:pt idx="12365">
                  <c:v>1.1684820000000005</c:v>
                </c:pt>
                <c:pt idx="12366">
                  <c:v>1.1684208</c:v>
                </c:pt>
                <c:pt idx="12367">
                  <c:v>1.1683416</c:v>
                </c:pt>
                <c:pt idx="12368">
                  <c:v>1.1682328000000004</c:v>
                </c:pt>
                <c:pt idx="12369">
                  <c:v>1.1681017</c:v>
                </c:pt>
                <c:pt idx="12370">
                  <c:v>1.1679781999999999</c:v>
                </c:pt>
                <c:pt idx="12371">
                  <c:v>1.1678898</c:v>
                </c:pt>
                <c:pt idx="12372">
                  <c:v>1.167832</c:v>
                </c:pt>
                <c:pt idx="12373">
                  <c:v>1.1677741999999998</c:v>
                </c:pt>
                <c:pt idx="12374">
                  <c:v>1.1676936999999996</c:v>
                </c:pt>
                <c:pt idx="12375">
                  <c:v>1.1675906999999994</c:v>
                </c:pt>
                <c:pt idx="12376">
                  <c:v>1.1674704999999999</c:v>
                </c:pt>
                <c:pt idx="12377">
                  <c:v>1.1673271999999999</c:v>
                </c:pt>
                <c:pt idx="12378">
                  <c:v>1.1671590000000001</c:v>
                </c:pt>
                <c:pt idx="12379">
                  <c:v>1.1669906999999995</c:v>
                </c:pt>
                <c:pt idx="12380">
                  <c:v>1.16686</c:v>
                </c:pt>
                <c:pt idx="12381">
                  <c:v>1.1667736</c:v>
                </c:pt>
                <c:pt idx="12382">
                  <c:v>1.1666920999999999</c:v>
                </c:pt>
                <c:pt idx="12383">
                  <c:v>1.1665736999999998</c:v>
                </c:pt>
                <c:pt idx="12384">
                  <c:v>1.1664249999999998</c:v>
                </c:pt>
                <c:pt idx="12385">
                  <c:v>1.1662995999999999</c:v>
                </c:pt>
                <c:pt idx="12386">
                  <c:v>1.1662391999999999</c:v>
                </c:pt>
                <c:pt idx="12387">
                  <c:v>1.1662326999999999</c:v>
                </c:pt>
                <c:pt idx="12388">
                  <c:v>1.166234</c:v>
                </c:pt>
                <c:pt idx="12389">
                  <c:v>1.1662109000000003</c:v>
                </c:pt>
                <c:pt idx="12390">
                  <c:v>1.1661680000000001</c:v>
                </c:pt>
                <c:pt idx="12391">
                  <c:v>1.1661258999999999</c:v>
                </c:pt>
                <c:pt idx="12392">
                  <c:v>1.1660922</c:v>
                </c:pt>
                <c:pt idx="12393">
                  <c:v>1.1660535000000003</c:v>
                </c:pt>
                <c:pt idx="12394">
                  <c:v>1.1659877000000001</c:v>
                </c:pt>
                <c:pt idx="12395">
                  <c:v>1.1658839999999999</c:v>
                </c:pt>
                <c:pt idx="12396">
                  <c:v>1.1657557000000001</c:v>
                </c:pt>
                <c:pt idx="12397">
                  <c:v>1.1656409000000001</c:v>
                </c:pt>
                <c:pt idx="12398">
                  <c:v>1.1655751999999999</c:v>
                </c:pt>
                <c:pt idx="12399">
                  <c:v>1.1655549999999999</c:v>
                </c:pt>
                <c:pt idx="12400">
                  <c:v>1.1655290999999994</c:v>
                </c:pt>
                <c:pt idx="12401">
                  <c:v>1.1654471000000004</c:v>
                </c:pt>
                <c:pt idx="12402">
                  <c:v>1.1653156</c:v>
                </c:pt>
                <c:pt idx="12403">
                  <c:v>1.1651965</c:v>
                </c:pt>
                <c:pt idx="12404">
                  <c:v>1.1651362999999995</c:v>
                </c:pt>
                <c:pt idx="12405">
                  <c:v>1.1651106</c:v>
                </c:pt>
                <c:pt idx="12406">
                  <c:v>1.1650513999999998</c:v>
                </c:pt>
                <c:pt idx="12407">
                  <c:v>1.164927</c:v>
                </c:pt>
                <c:pt idx="12408">
                  <c:v>1.1647751000000004</c:v>
                </c:pt>
                <c:pt idx="12409">
                  <c:v>1.1646532000000001</c:v>
                </c:pt>
                <c:pt idx="12410">
                  <c:v>1.1645740999999998</c:v>
                </c:pt>
                <c:pt idx="12411">
                  <c:v>1.1645089000000004</c:v>
                </c:pt>
                <c:pt idx="12412">
                  <c:v>1.1644372000000001</c:v>
                </c:pt>
                <c:pt idx="12413">
                  <c:v>1.1643717</c:v>
                </c:pt>
                <c:pt idx="12414">
                  <c:v>1.1643285999999999</c:v>
                </c:pt>
                <c:pt idx="12415">
                  <c:v>1.1643005000000004</c:v>
                </c:pt>
                <c:pt idx="12416">
                  <c:v>1.1642762</c:v>
                </c:pt>
                <c:pt idx="12417">
                  <c:v>1.1642717999999999</c:v>
                </c:pt>
                <c:pt idx="12418">
                  <c:v>1.1643112</c:v>
                </c:pt>
                <c:pt idx="12419">
                  <c:v>1.1643735000000004</c:v>
                </c:pt>
                <c:pt idx="12420">
                  <c:v>1.1643840000000001</c:v>
                </c:pt>
                <c:pt idx="12421">
                  <c:v>1.1642829000000003</c:v>
                </c:pt>
                <c:pt idx="12422">
                  <c:v>1.1640918</c:v>
                </c:pt>
                <c:pt idx="12423">
                  <c:v>1.1638972999999995</c:v>
                </c:pt>
                <c:pt idx="12424">
                  <c:v>1.1637667999999994</c:v>
                </c:pt>
                <c:pt idx="12425">
                  <c:v>1.1636949999999995</c:v>
                </c:pt>
                <c:pt idx="12426">
                  <c:v>1.1636358</c:v>
                </c:pt>
                <c:pt idx="12427">
                  <c:v>1.1635658</c:v>
                </c:pt>
                <c:pt idx="12428">
                  <c:v>1.1635019</c:v>
                </c:pt>
                <c:pt idx="12429">
                  <c:v>1.1634643999999996</c:v>
                </c:pt>
                <c:pt idx="12430">
                  <c:v>1.1634449</c:v>
                </c:pt>
                <c:pt idx="12431">
                  <c:v>1.163416</c:v>
                </c:pt>
                <c:pt idx="12432">
                  <c:v>1.1633585000000004</c:v>
                </c:pt>
                <c:pt idx="12433">
                  <c:v>1.16327</c:v>
                </c:pt>
                <c:pt idx="12434">
                  <c:v>1.1631566</c:v>
                </c:pt>
                <c:pt idx="12435">
                  <c:v>1.1630315999999998</c:v>
                </c:pt>
                <c:pt idx="12436">
                  <c:v>1.1629221999999999</c:v>
                </c:pt>
                <c:pt idx="12437">
                  <c:v>1.1628603</c:v>
                </c:pt>
                <c:pt idx="12438">
                  <c:v>1.1628596</c:v>
                </c:pt>
                <c:pt idx="12439">
                  <c:v>1.1629014</c:v>
                </c:pt>
                <c:pt idx="12440">
                  <c:v>1.1629464</c:v>
                </c:pt>
                <c:pt idx="12441">
                  <c:v>1.1629615999999998</c:v>
                </c:pt>
                <c:pt idx="12442">
                  <c:v>1.1629318</c:v>
                </c:pt>
                <c:pt idx="12443">
                  <c:v>1.1628609999999999</c:v>
                </c:pt>
                <c:pt idx="12444">
                  <c:v>1.1627684</c:v>
                </c:pt>
                <c:pt idx="12445">
                  <c:v>1.1626848000000001</c:v>
                </c:pt>
                <c:pt idx="12446">
                  <c:v>1.1626338000000001</c:v>
                </c:pt>
                <c:pt idx="12447">
                  <c:v>1.1626099000000001</c:v>
                </c:pt>
                <c:pt idx="12448">
                  <c:v>1.1625810000000001</c:v>
                </c:pt>
                <c:pt idx="12449">
                  <c:v>1.1625186999999999</c:v>
                </c:pt>
                <c:pt idx="12450">
                  <c:v>1.1624270999999999</c:v>
                </c:pt>
                <c:pt idx="12451">
                  <c:v>1.1623365999999999</c:v>
                </c:pt>
                <c:pt idx="12452">
                  <c:v>1.1622718999999999</c:v>
                </c:pt>
                <c:pt idx="12453">
                  <c:v>1.1622341999999999</c:v>
                </c:pt>
                <c:pt idx="12454">
                  <c:v>1.1622113000000001</c:v>
                </c:pt>
                <c:pt idx="12455">
                  <c:v>1.1621915999999999</c:v>
                </c:pt>
                <c:pt idx="12456">
                  <c:v>1.1621619999999999</c:v>
                </c:pt>
                <c:pt idx="12457">
                  <c:v>1.1621039000000004</c:v>
                </c:pt>
                <c:pt idx="12458">
                  <c:v>1.1620078000000005</c:v>
                </c:pt>
                <c:pt idx="12459">
                  <c:v>1.1618949999999995</c:v>
                </c:pt>
                <c:pt idx="12460">
                  <c:v>1.1618085</c:v>
                </c:pt>
                <c:pt idx="12461">
                  <c:v>1.1617716999999996</c:v>
                </c:pt>
                <c:pt idx="12462">
                  <c:v>1.1617651</c:v>
                </c:pt>
                <c:pt idx="12463">
                  <c:v>1.1617503</c:v>
                </c:pt>
                <c:pt idx="12464">
                  <c:v>1.1617138</c:v>
                </c:pt>
                <c:pt idx="12465">
                  <c:v>1.1616743999999994</c:v>
                </c:pt>
                <c:pt idx="12466">
                  <c:v>1.1616483</c:v>
                </c:pt>
                <c:pt idx="12467">
                  <c:v>1.1616221999999998</c:v>
                </c:pt>
                <c:pt idx="12468">
                  <c:v>1.1615713999999995</c:v>
                </c:pt>
                <c:pt idx="12469">
                  <c:v>1.1614978</c:v>
                </c:pt>
                <c:pt idx="12470">
                  <c:v>1.1614325999999999</c:v>
                </c:pt>
                <c:pt idx="12471">
                  <c:v>1.1613994999999995</c:v>
                </c:pt>
                <c:pt idx="12472">
                  <c:v>1.1613849999999999</c:v>
                </c:pt>
                <c:pt idx="12473">
                  <c:v>1.1613552</c:v>
                </c:pt>
                <c:pt idx="12474">
                  <c:v>1.161295</c:v>
                </c:pt>
                <c:pt idx="12475">
                  <c:v>1.1612213999999996</c:v>
                </c:pt>
                <c:pt idx="12476">
                  <c:v>1.16116</c:v>
                </c:pt>
                <c:pt idx="12477">
                  <c:v>1.1611201</c:v>
                </c:pt>
                <c:pt idx="12478">
                  <c:v>1.1610940999999995</c:v>
                </c:pt>
                <c:pt idx="12479">
                  <c:v>1.1610737</c:v>
                </c:pt>
                <c:pt idx="12480">
                  <c:v>1.1610564999999999</c:v>
                </c:pt>
                <c:pt idx="12481">
                  <c:v>1.1610343999999995</c:v>
                </c:pt>
                <c:pt idx="12482">
                  <c:v>1.1609912999999996</c:v>
                </c:pt>
                <c:pt idx="12483">
                  <c:v>1.1609145999999999</c:v>
                </c:pt>
                <c:pt idx="12484">
                  <c:v>1.1608114999999999</c:v>
                </c:pt>
                <c:pt idx="12485">
                  <c:v>1.1607080999999999</c:v>
                </c:pt>
                <c:pt idx="12486">
                  <c:v>1.1606280999999998</c:v>
                </c:pt>
                <c:pt idx="12487">
                  <c:v>1.1605740999999998</c:v>
                </c:pt>
                <c:pt idx="12488">
                  <c:v>1.1605293999999995</c:v>
                </c:pt>
                <c:pt idx="12489">
                  <c:v>1.1604776000000001</c:v>
                </c:pt>
                <c:pt idx="12490">
                  <c:v>1.1604211999999998</c:v>
                </c:pt>
                <c:pt idx="12491">
                  <c:v>1.1603789000000004</c:v>
                </c:pt>
                <c:pt idx="12492">
                  <c:v>1.160364</c:v>
                </c:pt>
                <c:pt idx="12493">
                  <c:v>1.1603683</c:v>
                </c:pt>
                <c:pt idx="12494">
                  <c:v>1.1603710999999999</c:v>
                </c:pt>
                <c:pt idx="12495">
                  <c:v>1.1603634999999999</c:v>
                </c:pt>
                <c:pt idx="12496">
                  <c:v>1.1603572000000004</c:v>
                </c:pt>
                <c:pt idx="12497">
                  <c:v>1.1603621000000004</c:v>
                </c:pt>
                <c:pt idx="12498">
                  <c:v>1.1603619999999999</c:v>
                </c:pt>
                <c:pt idx="12499">
                  <c:v>1.1603190000000001</c:v>
                </c:pt>
                <c:pt idx="12500">
                  <c:v>1.1602147</c:v>
                </c:pt>
                <c:pt idx="12501">
                  <c:v>1.1600779000000003</c:v>
                </c:pt>
                <c:pt idx="12502">
                  <c:v>1.1599637999999994</c:v>
                </c:pt>
                <c:pt idx="12503">
                  <c:v>1.1599063999999994</c:v>
                </c:pt>
                <c:pt idx="12504">
                  <c:v>1.1598952999999996</c:v>
                </c:pt>
                <c:pt idx="12505">
                  <c:v>1.1599014999999995</c:v>
                </c:pt>
                <c:pt idx="12506">
                  <c:v>1.1599115</c:v>
                </c:pt>
                <c:pt idx="12507">
                  <c:v>1.1599315999999995</c:v>
                </c:pt>
                <c:pt idx="12508">
                  <c:v>1.1599618999999994</c:v>
                </c:pt>
                <c:pt idx="12509">
                  <c:v>1.1599805999999999</c:v>
                </c:pt>
                <c:pt idx="12510">
                  <c:v>1.1599633999999996</c:v>
                </c:pt>
                <c:pt idx="12511">
                  <c:v>1.1599111999999998</c:v>
                </c:pt>
                <c:pt idx="12512">
                  <c:v>1.1598527000000001</c:v>
                </c:pt>
                <c:pt idx="12513">
                  <c:v>1.1598225999999998</c:v>
                </c:pt>
                <c:pt idx="12514">
                  <c:v>1.1598346999999996</c:v>
                </c:pt>
                <c:pt idx="12515">
                  <c:v>1.1598723</c:v>
                </c:pt>
                <c:pt idx="12516">
                  <c:v>1.1598947999999996</c:v>
                </c:pt>
                <c:pt idx="12517">
                  <c:v>1.1598591999999999</c:v>
                </c:pt>
                <c:pt idx="12518">
                  <c:v>1.1597523999999999</c:v>
                </c:pt>
                <c:pt idx="12519">
                  <c:v>1.1596090999999995</c:v>
                </c:pt>
                <c:pt idx="12520">
                  <c:v>1.1594948999999994</c:v>
                </c:pt>
                <c:pt idx="12521">
                  <c:v>1.1594530999999999</c:v>
                </c:pt>
                <c:pt idx="12522">
                  <c:v>1.1594635999999998</c:v>
                </c:pt>
                <c:pt idx="12523">
                  <c:v>1.1594625999999999</c:v>
                </c:pt>
                <c:pt idx="12524">
                  <c:v>1.1594051999999999</c:v>
                </c:pt>
                <c:pt idx="12525">
                  <c:v>1.1593081000000001</c:v>
                </c:pt>
                <c:pt idx="12526">
                  <c:v>1.1592305000000001</c:v>
                </c:pt>
                <c:pt idx="12527">
                  <c:v>1.1592198</c:v>
                </c:pt>
                <c:pt idx="12528">
                  <c:v>1.1592779000000004</c:v>
                </c:pt>
                <c:pt idx="12529">
                  <c:v>1.1593715999999998</c:v>
                </c:pt>
                <c:pt idx="12530">
                  <c:v>1.1594580000000001</c:v>
                </c:pt>
                <c:pt idx="12531">
                  <c:v>1.1595032999999995</c:v>
                </c:pt>
                <c:pt idx="12532">
                  <c:v>1.1594936999999996</c:v>
                </c:pt>
                <c:pt idx="12533">
                  <c:v>1.1594449</c:v>
                </c:pt>
                <c:pt idx="12534">
                  <c:v>1.1593941999999995</c:v>
                </c:pt>
                <c:pt idx="12535">
                  <c:v>1.159367</c:v>
                </c:pt>
                <c:pt idx="12536">
                  <c:v>1.1593483</c:v>
                </c:pt>
                <c:pt idx="12537">
                  <c:v>1.1592971999999999</c:v>
                </c:pt>
                <c:pt idx="12538">
                  <c:v>1.1591981</c:v>
                </c:pt>
                <c:pt idx="12539">
                  <c:v>1.159089</c:v>
                </c:pt>
                <c:pt idx="12540">
                  <c:v>1.1590282999999995</c:v>
                </c:pt>
                <c:pt idx="12541">
                  <c:v>1.1590406</c:v>
                </c:pt>
                <c:pt idx="12542">
                  <c:v>1.1591020999999999</c:v>
                </c:pt>
                <c:pt idx="12543">
                  <c:v>1.1591735999999999</c:v>
                </c:pt>
                <c:pt idx="12544">
                  <c:v>1.15923</c:v>
                </c:pt>
                <c:pt idx="12545">
                  <c:v>1.1592566</c:v>
                </c:pt>
                <c:pt idx="12546">
                  <c:v>1.1592388</c:v>
                </c:pt>
                <c:pt idx="12547">
                  <c:v>1.1591802</c:v>
                </c:pt>
                <c:pt idx="12548">
                  <c:v>1.1591229999999999</c:v>
                </c:pt>
                <c:pt idx="12549">
                  <c:v>1.1591235</c:v>
                </c:pt>
                <c:pt idx="12550">
                  <c:v>1.1591920999999998</c:v>
                </c:pt>
                <c:pt idx="12551">
                  <c:v>1.1592731999999999</c:v>
                </c:pt>
                <c:pt idx="12552">
                  <c:v>1.1593040999999995</c:v>
                </c:pt>
                <c:pt idx="12553">
                  <c:v>1.1592794</c:v>
                </c:pt>
                <c:pt idx="12554">
                  <c:v>1.1592438</c:v>
                </c:pt>
                <c:pt idx="12555">
                  <c:v>1.1592198</c:v>
                </c:pt>
                <c:pt idx="12556">
                  <c:v>1.1591747999999995</c:v>
                </c:pt>
                <c:pt idx="12557">
                  <c:v>1.1590764999999998</c:v>
                </c:pt>
                <c:pt idx="12558">
                  <c:v>1.1589605000000001</c:v>
                </c:pt>
                <c:pt idx="12559">
                  <c:v>1.1589096999999995</c:v>
                </c:pt>
                <c:pt idx="12560">
                  <c:v>1.1589631</c:v>
                </c:pt>
                <c:pt idx="12561">
                  <c:v>1.1590701999999999</c:v>
                </c:pt>
                <c:pt idx="12562">
                  <c:v>1.1591496999999995</c:v>
                </c:pt>
                <c:pt idx="12563">
                  <c:v>1.1591768</c:v>
                </c:pt>
                <c:pt idx="12564">
                  <c:v>1.1591897</c:v>
                </c:pt>
                <c:pt idx="12565">
                  <c:v>1.1592198</c:v>
                </c:pt>
                <c:pt idx="12566">
                  <c:v>1.1592484999999999</c:v>
                </c:pt>
                <c:pt idx="12567">
                  <c:v>1.1592448</c:v>
                </c:pt>
                <c:pt idx="12568">
                  <c:v>1.1592197</c:v>
                </c:pt>
                <c:pt idx="12569">
                  <c:v>1.1592138999999999</c:v>
                </c:pt>
                <c:pt idx="12570">
                  <c:v>1.1592369</c:v>
                </c:pt>
                <c:pt idx="12571">
                  <c:v>1.1592491999999999</c:v>
                </c:pt>
                <c:pt idx="12572">
                  <c:v>1.1592156999999998</c:v>
                </c:pt>
                <c:pt idx="12573">
                  <c:v>1.1591581000000004</c:v>
                </c:pt>
                <c:pt idx="12574">
                  <c:v>1.1591309999999999</c:v>
                </c:pt>
                <c:pt idx="12575">
                  <c:v>1.1591567</c:v>
                </c:pt>
                <c:pt idx="12576">
                  <c:v>1.1592027</c:v>
                </c:pt>
                <c:pt idx="12577">
                  <c:v>1.1592298999999995</c:v>
                </c:pt>
                <c:pt idx="12578">
                  <c:v>1.1592384</c:v>
                </c:pt>
                <c:pt idx="12579">
                  <c:v>1.1592533</c:v>
                </c:pt>
                <c:pt idx="12580">
                  <c:v>1.1592781999999999</c:v>
                </c:pt>
                <c:pt idx="12581">
                  <c:v>1.1592894</c:v>
                </c:pt>
                <c:pt idx="12582">
                  <c:v>1.1592796999999995</c:v>
                </c:pt>
                <c:pt idx="12583">
                  <c:v>1.1592848999999998</c:v>
                </c:pt>
                <c:pt idx="12584">
                  <c:v>1.1593505000000004</c:v>
                </c:pt>
                <c:pt idx="12585">
                  <c:v>1.1594774999999999</c:v>
                </c:pt>
                <c:pt idx="12586">
                  <c:v>1.1596150999999999</c:v>
                </c:pt>
                <c:pt idx="12587">
                  <c:v>1.1597081</c:v>
                </c:pt>
                <c:pt idx="12588">
                  <c:v>1.1597405999999999</c:v>
                </c:pt>
                <c:pt idx="12589">
                  <c:v>1.1597325000000001</c:v>
                </c:pt>
                <c:pt idx="12590">
                  <c:v>1.1597055999999999</c:v>
                </c:pt>
                <c:pt idx="12591">
                  <c:v>1.1596682999999994</c:v>
                </c:pt>
                <c:pt idx="12592">
                  <c:v>1.1596296999999995</c:v>
                </c:pt>
                <c:pt idx="12593">
                  <c:v>1.1596099</c:v>
                </c:pt>
                <c:pt idx="12594">
                  <c:v>1.1596289</c:v>
                </c:pt>
                <c:pt idx="12595">
                  <c:v>1.1596879000000004</c:v>
                </c:pt>
                <c:pt idx="12596">
                  <c:v>1.1597670999999998</c:v>
                </c:pt>
                <c:pt idx="12597">
                  <c:v>1.1598440999999995</c:v>
                </c:pt>
                <c:pt idx="12598">
                  <c:v>1.1599105000000001</c:v>
                </c:pt>
                <c:pt idx="12599">
                  <c:v>1.1599693999999996</c:v>
                </c:pt>
                <c:pt idx="12600">
                  <c:v>1.1600245999999999</c:v>
                </c:pt>
                <c:pt idx="12601">
                  <c:v>1.1600698</c:v>
                </c:pt>
                <c:pt idx="12602">
                  <c:v>1.1600948</c:v>
                </c:pt>
                <c:pt idx="12603">
                  <c:v>1.1600991</c:v>
                </c:pt>
                <c:pt idx="12604">
                  <c:v>1.1601014999999999</c:v>
                </c:pt>
                <c:pt idx="12605">
                  <c:v>1.1601303999999999</c:v>
                </c:pt>
                <c:pt idx="12606">
                  <c:v>1.1601987999999999</c:v>
                </c:pt>
                <c:pt idx="12607">
                  <c:v>1.1602907999999998</c:v>
                </c:pt>
                <c:pt idx="12608">
                  <c:v>1.1603756000000001</c:v>
                </c:pt>
                <c:pt idx="12609">
                  <c:v>1.1604399999999999</c:v>
                </c:pt>
                <c:pt idx="12610">
                  <c:v>1.1604972</c:v>
                </c:pt>
                <c:pt idx="12611">
                  <c:v>1.1605623</c:v>
                </c:pt>
                <c:pt idx="12612">
                  <c:v>1.1606231</c:v>
                </c:pt>
                <c:pt idx="12613">
                  <c:v>1.1606521000000005</c:v>
                </c:pt>
                <c:pt idx="12614">
                  <c:v>1.1606464000000001</c:v>
                </c:pt>
                <c:pt idx="12615">
                  <c:v>1.1606432</c:v>
                </c:pt>
                <c:pt idx="12616">
                  <c:v>1.1606810999999999</c:v>
                </c:pt>
                <c:pt idx="12617">
                  <c:v>1.1607499999999999</c:v>
                </c:pt>
                <c:pt idx="12618">
                  <c:v>1.1607982999999995</c:v>
                </c:pt>
                <c:pt idx="12619">
                  <c:v>1.1607957999999998</c:v>
                </c:pt>
                <c:pt idx="12620">
                  <c:v>1.1607757999999999</c:v>
                </c:pt>
                <c:pt idx="12621">
                  <c:v>1.1608016999999995</c:v>
                </c:pt>
                <c:pt idx="12622">
                  <c:v>1.1608931999999998</c:v>
                </c:pt>
                <c:pt idx="12623">
                  <c:v>1.1610041999999998</c:v>
                </c:pt>
                <c:pt idx="12624">
                  <c:v>1.1610783</c:v>
                </c:pt>
                <c:pt idx="12625">
                  <c:v>1.1611123999999999</c:v>
                </c:pt>
                <c:pt idx="12626">
                  <c:v>1.1611547999999998</c:v>
                </c:pt>
                <c:pt idx="12627">
                  <c:v>1.1612418999999998</c:v>
                </c:pt>
                <c:pt idx="12628">
                  <c:v>1.1613521000000004</c:v>
                </c:pt>
                <c:pt idx="12629">
                  <c:v>1.1614304</c:v>
                </c:pt>
                <c:pt idx="12630">
                  <c:v>1.1614473999999999</c:v>
                </c:pt>
                <c:pt idx="12631">
                  <c:v>1.1614291999999995</c:v>
                </c:pt>
                <c:pt idx="12632">
                  <c:v>1.1614325999999999</c:v>
                </c:pt>
                <c:pt idx="12633">
                  <c:v>1.1614966999999994</c:v>
                </c:pt>
                <c:pt idx="12634">
                  <c:v>1.1616138</c:v>
                </c:pt>
                <c:pt idx="12635">
                  <c:v>1.1617340999999994</c:v>
                </c:pt>
                <c:pt idx="12636">
                  <c:v>1.1617943999999996</c:v>
                </c:pt>
                <c:pt idx="12637">
                  <c:v>1.1617598</c:v>
                </c:pt>
                <c:pt idx="12638">
                  <c:v>1.1616555000000004</c:v>
                </c:pt>
                <c:pt idx="12639">
                  <c:v>1.1615625999999999</c:v>
                </c:pt>
                <c:pt idx="12640">
                  <c:v>1.1615669</c:v>
                </c:pt>
                <c:pt idx="12641">
                  <c:v>1.1616953999999995</c:v>
                </c:pt>
                <c:pt idx="12642">
                  <c:v>1.161894299999999</c:v>
                </c:pt>
                <c:pt idx="12643">
                  <c:v>1.1620728000000005</c:v>
                </c:pt>
                <c:pt idx="12644">
                  <c:v>1.1621733999999999</c:v>
                </c:pt>
                <c:pt idx="12645">
                  <c:v>1.1622089000000004</c:v>
                </c:pt>
                <c:pt idx="12646">
                  <c:v>1.1622359000000004</c:v>
                </c:pt>
                <c:pt idx="12647">
                  <c:v>1.1623017</c:v>
                </c:pt>
                <c:pt idx="12648">
                  <c:v>1.1624124000000005</c:v>
                </c:pt>
                <c:pt idx="12649">
                  <c:v>1.1625413</c:v>
                </c:pt>
                <c:pt idx="12650">
                  <c:v>1.1626612999999995</c:v>
                </c:pt>
                <c:pt idx="12651">
                  <c:v>1.1627681000000001</c:v>
                </c:pt>
                <c:pt idx="12652">
                  <c:v>1.1628753999999999</c:v>
                </c:pt>
                <c:pt idx="12653">
                  <c:v>1.1629931999999998</c:v>
                </c:pt>
                <c:pt idx="12654">
                  <c:v>1.1631111000000001</c:v>
                </c:pt>
                <c:pt idx="12655">
                  <c:v>1.1632041</c:v>
                </c:pt>
                <c:pt idx="12656">
                  <c:v>1.1632577000000004</c:v>
                </c:pt>
                <c:pt idx="12657">
                  <c:v>1.163289</c:v>
                </c:pt>
                <c:pt idx="12658">
                  <c:v>1.1633377</c:v>
                </c:pt>
                <c:pt idx="12659">
                  <c:v>1.1634313999999994</c:v>
                </c:pt>
                <c:pt idx="12660">
                  <c:v>1.1635586999999998</c:v>
                </c:pt>
                <c:pt idx="12661">
                  <c:v>1.1636765</c:v>
                </c:pt>
                <c:pt idx="12662">
                  <c:v>1.1637493999999995</c:v>
                </c:pt>
                <c:pt idx="12663">
                  <c:v>1.1637801999999999</c:v>
                </c:pt>
                <c:pt idx="12664">
                  <c:v>1.1638065999999998</c:v>
                </c:pt>
                <c:pt idx="12665">
                  <c:v>1.1638685</c:v>
                </c:pt>
                <c:pt idx="12666">
                  <c:v>1.1639790999999995</c:v>
                </c:pt>
                <c:pt idx="12667">
                  <c:v>1.1641205999999999</c:v>
                </c:pt>
                <c:pt idx="12668">
                  <c:v>1.1642607999999999</c:v>
                </c:pt>
                <c:pt idx="12669">
                  <c:v>1.1643728000000004</c:v>
                </c:pt>
                <c:pt idx="12670">
                  <c:v>1.1644452999999999</c:v>
                </c:pt>
                <c:pt idx="12671">
                  <c:v>1.1644863999999999</c:v>
                </c:pt>
                <c:pt idx="12672">
                  <c:v>1.1645193</c:v>
                </c:pt>
                <c:pt idx="12673">
                  <c:v>1.1645726000000001</c:v>
                </c:pt>
                <c:pt idx="12674">
                  <c:v>1.1646649</c:v>
                </c:pt>
                <c:pt idx="12675">
                  <c:v>1.1647900999999998</c:v>
                </c:pt>
                <c:pt idx="12676">
                  <c:v>1.1649186</c:v>
                </c:pt>
                <c:pt idx="12677">
                  <c:v>1.1650185000000004</c:v>
                </c:pt>
                <c:pt idx="12678">
                  <c:v>1.165084</c:v>
                </c:pt>
                <c:pt idx="12679">
                  <c:v>1.1651472999999999</c:v>
                </c:pt>
                <c:pt idx="12680">
                  <c:v>1.1652541999999999</c:v>
                </c:pt>
                <c:pt idx="12681">
                  <c:v>1.1654211999999995</c:v>
                </c:pt>
                <c:pt idx="12682">
                  <c:v>1.1656122999999998</c:v>
                </c:pt>
                <c:pt idx="12683">
                  <c:v>1.1657609999999998</c:v>
                </c:pt>
                <c:pt idx="12684">
                  <c:v>1.1658243999999995</c:v>
                </c:pt>
                <c:pt idx="12685">
                  <c:v>1.1658176</c:v>
                </c:pt>
                <c:pt idx="12686">
                  <c:v>1.1657981999999998</c:v>
                </c:pt>
                <c:pt idx="12687">
                  <c:v>1.1658187999999998</c:v>
                </c:pt>
                <c:pt idx="12688">
                  <c:v>1.1658947999999996</c:v>
                </c:pt>
                <c:pt idx="12689">
                  <c:v>1.1660106000000001</c:v>
                </c:pt>
                <c:pt idx="12690">
                  <c:v>1.1661446</c:v>
                </c:pt>
                <c:pt idx="12691">
                  <c:v>1.1662825000000003</c:v>
                </c:pt>
                <c:pt idx="12692">
                  <c:v>1.1664127000000004</c:v>
                </c:pt>
                <c:pt idx="12693">
                  <c:v>1.1665243999999995</c:v>
                </c:pt>
                <c:pt idx="12694">
                  <c:v>1.1666148000000001</c:v>
                </c:pt>
                <c:pt idx="12695">
                  <c:v>1.1666935999999999</c:v>
                </c:pt>
                <c:pt idx="12696">
                  <c:v>1.1667729000000004</c:v>
                </c:pt>
                <c:pt idx="12697">
                  <c:v>1.1668556000000001</c:v>
                </c:pt>
                <c:pt idx="12698">
                  <c:v>1.1669372</c:v>
                </c:pt>
                <c:pt idx="12699">
                  <c:v>1.1670189000000004</c:v>
                </c:pt>
                <c:pt idx="12700">
                  <c:v>1.1671091</c:v>
                </c:pt>
                <c:pt idx="12701">
                  <c:v>1.1672104000000001</c:v>
                </c:pt>
                <c:pt idx="12702">
                  <c:v>1.1673117</c:v>
                </c:pt>
                <c:pt idx="12703">
                  <c:v>1.1674004999999998</c:v>
                </c:pt>
                <c:pt idx="12704">
                  <c:v>1.1674799999999999</c:v>
                </c:pt>
                <c:pt idx="12705">
                  <c:v>1.1675655999999999</c:v>
                </c:pt>
                <c:pt idx="12706">
                  <c:v>1.1676621</c:v>
                </c:pt>
                <c:pt idx="12707">
                  <c:v>1.1677541999999999</c:v>
                </c:pt>
                <c:pt idx="12708">
                  <c:v>1.1678230999999994</c:v>
                </c:pt>
                <c:pt idx="12709">
                  <c:v>1.1678709999999999</c:v>
                </c:pt>
                <c:pt idx="12710">
                  <c:v>1.1679177999999999</c:v>
                </c:pt>
                <c:pt idx="12711">
                  <c:v>1.1679805000000001</c:v>
                </c:pt>
                <c:pt idx="12712">
                  <c:v>1.1680625000000004</c:v>
                </c:pt>
                <c:pt idx="12713">
                  <c:v>1.1681660999999999</c:v>
                </c:pt>
                <c:pt idx="12714">
                  <c:v>1.1682996999999995</c:v>
                </c:pt>
                <c:pt idx="12715">
                  <c:v>1.1684603</c:v>
                </c:pt>
                <c:pt idx="12716">
                  <c:v>1.1686154000000004</c:v>
                </c:pt>
                <c:pt idx="12717">
                  <c:v>1.1687205000000001</c:v>
                </c:pt>
                <c:pt idx="12718">
                  <c:v>1.1687666999999995</c:v>
                </c:pt>
                <c:pt idx="12719">
                  <c:v>1.1688003999999999</c:v>
                </c:pt>
                <c:pt idx="12720">
                  <c:v>1.1688844</c:v>
                </c:pt>
                <c:pt idx="12721">
                  <c:v>1.1690377999999999</c:v>
                </c:pt>
                <c:pt idx="12722">
                  <c:v>1.1692198</c:v>
                </c:pt>
                <c:pt idx="12723">
                  <c:v>1.1693723</c:v>
                </c:pt>
                <c:pt idx="12724">
                  <c:v>1.1694675999999999</c:v>
                </c:pt>
                <c:pt idx="12725">
                  <c:v>1.1695177999999999</c:v>
                </c:pt>
                <c:pt idx="12726">
                  <c:v>1.1695525000000004</c:v>
                </c:pt>
                <c:pt idx="12727">
                  <c:v>1.1696008999999998</c:v>
                </c:pt>
                <c:pt idx="12728">
                  <c:v>1.1696887999999999</c:v>
                </c:pt>
                <c:pt idx="12729">
                  <c:v>1.1698294999999996</c:v>
                </c:pt>
                <c:pt idx="12730">
                  <c:v>1.1700074000000005</c:v>
                </c:pt>
                <c:pt idx="12731">
                  <c:v>1.1701822000000004</c:v>
                </c:pt>
                <c:pt idx="12732">
                  <c:v>1.1703256</c:v>
                </c:pt>
                <c:pt idx="12733">
                  <c:v>1.1704497999999999</c:v>
                </c:pt>
                <c:pt idx="12734">
                  <c:v>1.1705863000000001</c:v>
                </c:pt>
                <c:pt idx="12735">
                  <c:v>1.1707363</c:v>
                </c:pt>
                <c:pt idx="12736">
                  <c:v>1.1708582999999999</c:v>
                </c:pt>
                <c:pt idx="12737">
                  <c:v>1.1709172999999999</c:v>
                </c:pt>
                <c:pt idx="12738">
                  <c:v>1.1709342999999994</c:v>
                </c:pt>
                <c:pt idx="12739">
                  <c:v>1.1709695</c:v>
                </c:pt>
                <c:pt idx="12740">
                  <c:v>1.1710552999999999</c:v>
                </c:pt>
                <c:pt idx="12741">
                  <c:v>1.1711672</c:v>
                </c:pt>
                <c:pt idx="12742">
                  <c:v>1.1712665</c:v>
                </c:pt>
                <c:pt idx="12743">
                  <c:v>1.1713572999999999</c:v>
                </c:pt>
                <c:pt idx="12744">
                  <c:v>1.1714785999999999</c:v>
                </c:pt>
                <c:pt idx="12745">
                  <c:v>1.171643</c:v>
                </c:pt>
                <c:pt idx="12746">
                  <c:v>1.1718084</c:v>
                </c:pt>
                <c:pt idx="12747">
                  <c:v>1.1719238999999995</c:v>
                </c:pt>
                <c:pt idx="12748">
                  <c:v>1.1719913999999996</c:v>
                </c:pt>
                <c:pt idx="12749">
                  <c:v>1.1720589000000003</c:v>
                </c:pt>
                <c:pt idx="12750">
                  <c:v>1.1721543999999999</c:v>
                </c:pt>
                <c:pt idx="12751">
                  <c:v>1.1722461000000004</c:v>
                </c:pt>
                <c:pt idx="12752">
                  <c:v>1.1722830000000004</c:v>
                </c:pt>
                <c:pt idx="12753">
                  <c:v>1.1722682999999998</c:v>
                </c:pt>
                <c:pt idx="12754">
                  <c:v>1.1722707999999999</c:v>
                </c:pt>
                <c:pt idx="12755">
                  <c:v>1.172361</c:v>
                </c:pt>
                <c:pt idx="12756">
                  <c:v>1.1725403999999999</c:v>
                </c:pt>
                <c:pt idx="12757">
                  <c:v>1.1727418999999999</c:v>
                </c:pt>
                <c:pt idx="12758">
                  <c:v>1.1728958</c:v>
                </c:pt>
                <c:pt idx="12759">
                  <c:v>1.1729905</c:v>
                </c:pt>
                <c:pt idx="12760">
                  <c:v>1.1730704999999999</c:v>
                </c:pt>
                <c:pt idx="12761">
                  <c:v>1.1731829000000005</c:v>
                </c:pt>
                <c:pt idx="12762">
                  <c:v>1.1733259</c:v>
                </c:pt>
                <c:pt idx="12763">
                  <c:v>1.1734515000000001</c:v>
                </c:pt>
                <c:pt idx="12764">
                  <c:v>1.1735135999999999</c:v>
                </c:pt>
                <c:pt idx="12765">
                  <c:v>1.1735139999999999</c:v>
                </c:pt>
                <c:pt idx="12766">
                  <c:v>1.1735023</c:v>
                </c:pt>
                <c:pt idx="12767">
                  <c:v>1.173527</c:v>
                </c:pt>
                <c:pt idx="12768">
                  <c:v>1.1735924</c:v>
                </c:pt>
                <c:pt idx="12769">
                  <c:v>1.1736711</c:v>
                </c:pt>
                <c:pt idx="12770">
                  <c:v>1.1737529000000004</c:v>
                </c:pt>
                <c:pt idx="12771">
                  <c:v>1.1738712999999996</c:v>
                </c:pt>
                <c:pt idx="12772">
                  <c:v>1.1740661999999999</c:v>
                </c:pt>
                <c:pt idx="12773">
                  <c:v>1.1743238</c:v>
                </c:pt>
                <c:pt idx="12774">
                  <c:v>1.1745682</c:v>
                </c:pt>
                <c:pt idx="12775">
                  <c:v>1.1747211</c:v>
                </c:pt>
                <c:pt idx="12776">
                  <c:v>1.1747671000000004</c:v>
                </c:pt>
                <c:pt idx="12777">
                  <c:v>1.1747604999999999</c:v>
                </c:pt>
                <c:pt idx="12778">
                  <c:v>1.1747748</c:v>
                </c:pt>
                <c:pt idx="12779">
                  <c:v>1.1748567999999999</c:v>
                </c:pt>
                <c:pt idx="12780">
                  <c:v>1.1750137</c:v>
                </c:pt>
                <c:pt idx="12781">
                  <c:v>1.1752167999999998</c:v>
                </c:pt>
                <c:pt idx="12782">
                  <c:v>1.1754065999999999</c:v>
                </c:pt>
                <c:pt idx="12783">
                  <c:v>1.1755134999999999</c:v>
                </c:pt>
                <c:pt idx="12784">
                  <c:v>1.1755114999999998</c:v>
                </c:pt>
                <c:pt idx="12785">
                  <c:v>1.1754566</c:v>
                </c:pt>
                <c:pt idx="12786">
                  <c:v>1.1754559000000004</c:v>
                </c:pt>
                <c:pt idx="12787">
                  <c:v>1.1755754</c:v>
                </c:pt>
                <c:pt idx="12788">
                  <c:v>1.1757800999999999</c:v>
                </c:pt>
                <c:pt idx="12789">
                  <c:v>1.1759757</c:v>
                </c:pt>
                <c:pt idx="12790">
                  <c:v>1.1761064999999999</c:v>
                </c:pt>
                <c:pt idx="12791">
                  <c:v>1.1761998</c:v>
                </c:pt>
                <c:pt idx="12792">
                  <c:v>1.1763158000000005</c:v>
                </c:pt>
                <c:pt idx="12793">
                  <c:v>1.1764726999999999</c:v>
                </c:pt>
                <c:pt idx="12794">
                  <c:v>1.176636</c:v>
                </c:pt>
                <c:pt idx="12795">
                  <c:v>1.1767665999999999</c:v>
                </c:pt>
                <c:pt idx="12796">
                  <c:v>1.1768590999999999</c:v>
                </c:pt>
                <c:pt idx="12797">
                  <c:v>1.1769270000000001</c:v>
                </c:pt>
                <c:pt idx="12798">
                  <c:v>1.1769749999999999</c:v>
                </c:pt>
                <c:pt idx="12799">
                  <c:v>1.1770019</c:v>
                </c:pt>
                <c:pt idx="12800">
                  <c:v>1.1770245999999998</c:v>
                </c:pt>
                <c:pt idx="12801">
                  <c:v>1.1770767</c:v>
                </c:pt>
                <c:pt idx="12802">
                  <c:v>1.1771792999999995</c:v>
                </c:pt>
                <c:pt idx="12803">
                  <c:v>1.1773202999999994</c:v>
                </c:pt>
                <c:pt idx="12804">
                  <c:v>1.1774677</c:v>
                </c:pt>
                <c:pt idx="12805">
                  <c:v>1.1775944999999994</c:v>
                </c:pt>
                <c:pt idx="12806">
                  <c:v>1.1776857999999999</c:v>
                </c:pt>
                <c:pt idx="12807">
                  <c:v>1.1777339</c:v>
                </c:pt>
                <c:pt idx="12808">
                  <c:v>1.1777461</c:v>
                </c:pt>
                <c:pt idx="12809">
                  <c:v>1.1777584000000001</c:v>
                </c:pt>
                <c:pt idx="12810">
                  <c:v>1.1778200999999995</c:v>
                </c:pt>
                <c:pt idx="12811">
                  <c:v>1.1779538999999999</c:v>
                </c:pt>
                <c:pt idx="12812">
                  <c:v>1.1781314999999999</c:v>
                </c:pt>
                <c:pt idx="12813">
                  <c:v>1.1782999999999999</c:v>
                </c:pt>
                <c:pt idx="12814">
                  <c:v>1.1784319999999999</c:v>
                </c:pt>
                <c:pt idx="12815">
                  <c:v>1.1785448000000001</c:v>
                </c:pt>
                <c:pt idx="12816">
                  <c:v>1.1786695</c:v>
                </c:pt>
                <c:pt idx="12817">
                  <c:v>1.1788181000000004</c:v>
                </c:pt>
                <c:pt idx="12818">
                  <c:v>1.1789787999999999</c:v>
                </c:pt>
                <c:pt idx="12819">
                  <c:v>1.1791339000000001</c:v>
                </c:pt>
                <c:pt idx="12820">
                  <c:v>1.1792685000000001</c:v>
                </c:pt>
                <c:pt idx="12821">
                  <c:v>1.1793695999999998</c:v>
                </c:pt>
                <c:pt idx="12822">
                  <c:v>1.1794344999999995</c:v>
                </c:pt>
                <c:pt idx="12823">
                  <c:v>1.1794834999999999</c:v>
                </c:pt>
                <c:pt idx="12824">
                  <c:v>1.1795504999999999</c:v>
                </c:pt>
                <c:pt idx="12825">
                  <c:v>1.1796503</c:v>
                </c:pt>
                <c:pt idx="12826">
                  <c:v>1.1797602999999994</c:v>
                </c:pt>
                <c:pt idx="12827">
                  <c:v>1.1798462999999995</c:v>
                </c:pt>
                <c:pt idx="12828">
                  <c:v>1.1799032999999994</c:v>
                </c:pt>
                <c:pt idx="12829">
                  <c:v>1.1799565999999999</c:v>
                </c:pt>
                <c:pt idx="12830">
                  <c:v>1.1800256999999998</c:v>
                </c:pt>
                <c:pt idx="12831">
                  <c:v>1.180104</c:v>
                </c:pt>
                <c:pt idx="12832">
                  <c:v>1.1801860000000004</c:v>
                </c:pt>
                <c:pt idx="12833">
                  <c:v>1.1802986</c:v>
                </c:pt>
                <c:pt idx="12834">
                  <c:v>1.1804775000000003</c:v>
                </c:pt>
                <c:pt idx="12835">
                  <c:v>1.1807080999999999</c:v>
                </c:pt>
                <c:pt idx="12836">
                  <c:v>1.180911</c:v>
                </c:pt>
                <c:pt idx="12837">
                  <c:v>1.1810091</c:v>
                </c:pt>
                <c:pt idx="12838">
                  <c:v>1.1810063</c:v>
                </c:pt>
                <c:pt idx="12839">
                  <c:v>1.1809854000000004</c:v>
                </c:pt>
                <c:pt idx="12840">
                  <c:v>1.1810271999999999</c:v>
                </c:pt>
                <c:pt idx="12841">
                  <c:v>1.1811408999999999</c:v>
                </c:pt>
                <c:pt idx="12842">
                  <c:v>1.1812824000000004</c:v>
                </c:pt>
                <c:pt idx="12843">
                  <c:v>1.1814176999999999</c:v>
                </c:pt>
                <c:pt idx="12844">
                  <c:v>1.1815557999999999</c:v>
                </c:pt>
                <c:pt idx="12845">
                  <c:v>1.1817195999999999</c:v>
                </c:pt>
                <c:pt idx="12846">
                  <c:v>1.1819077999999998</c:v>
                </c:pt>
                <c:pt idx="12847">
                  <c:v>1.1820929000000004</c:v>
                </c:pt>
                <c:pt idx="12848">
                  <c:v>1.1822474000000005</c:v>
                </c:pt>
                <c:pt idx="12849">
                  <c:v>1.1823581000000005</c:v>
                </c:pt>
                <c:pt idx="12850">
                  <c:v>1.1824272</c:v>
                </c:pt>
                <c:pt idx="12851">
                  <c:v>1.1824758000000004</c:v>
                </c:pt>
                <c:pt idx="12852">
                  <c:v>1.1825451000000005</c:v>
                </c:pt>
                <c:pt idx="12853">
                  <c:v>1.1826713999999998</c:v>
                </c:pt>
                <c:pt idx="12854">
                  <c:v>1.1828444</c:v>
                </c:pt>
                <c:pt idx="12855">
                  <c:v>1.1829988</c:v>
                </c:pt>
                <c:pt idx="12856">
                  <c:v>1.1830683</c:v>
                </c:pt>
                <c:pt idx="12857">
                  <c:v>1.1830544999999999</c:v>
                </c:pt>
                <c:pt idx="12858">
                  <c:v>1.1830341999999998</c:v>
                </c:pt>
                <c:pt idx="12859">
                  <c:v>1.1830873000000004</c:v>
                </c:pt>
                <c:pt idx="12860">
                  <c:v>1.1832289</c:v>
                </c:pt>
                <c:pt idx="12861">
                  <c:v>1.1834137</c:v>
                </c:pt>
                <c:pt idx="12862">
                  <c:v>1.1835918999999995</c:v>
                </c:pt>
                <c:pt idx="12863">
                  <c:v>1.1837427</c:v>
                </c:pt>
                <c:pt idx="12864">
                  <c:v>1.1838552</c:v>
                </c:pt>
                <c:pt idx="12865">
                  <c:v>1.1839086999999995</c:v>
                </c:pt>
                <c:pt idx="12866">
                  <c:v>1.1838990999999996</c:v>
                </c:pt>
                <c:pt idx="12867">
                  <c:v>1.183873</c:v>
                </c:pt>
                <c:pt idx="12868">
                  <c:v>1.1839043999999994</c:v>
                </c:pt>
                <c:pt idx="12869">
                  <c:v>1.1840218999999998</c:v>
                </c:pt>
                <c:pt idx="12870">
                  <c:v>1.1841739000000004</c:v>
                </c:pt>
                <c:pt idx="12871">
                  <c:v>1.1842873000000003</c:v>
                </c:pt>
                <c:pt idx="12872">
                  <c:v>1.1843566000000001</c:v>
                </c:pt>
                <c:pt idx="12873">
                  <c:v>1.1844528000000003</c:v>
                </c:pt>
                <c:pt idx="12874">
                  <c:v>1.1846361999999999</c:v>
                </c:pt>
                <c:pt idx="12875">
                  <c:v>1.1848761999999999</c:v>
                </c:pt>
                <c:pt idx="12876">
                  <c:v>1.1850780000000001</c:v>
                </c:pt>
                <c:pt idx="12877">
                  <c:v>1.1851805000000004</c:v>
                </c:pt>
                <c:pt idx="12878">
                  <c:v>1.1852132</c:v>
                </c:pt>
                <c:pt idx="12879">
                  <c:v>1.1852554000000004</c:v>
                </c:pt>
                <c:pt idx="12880">
                  <c:v>1.1853570000000004</c:v>
                </c:pt>
                <c:pt idx="12881">
                  <c:v>1.1855153</c:v>
                </c:pt>
                <c:pt idx="12882">
                  <c:v>1.1857049</c:v>
                </c:pt>
                <c:pt idx="12883">
                  <c:v>1.1859063999999995</c:v>
                </c:pt>
                <c:pt idx="12884">
                  <c:v>1.1860979000000005</c:v>
                </c:pt>
                <c:pt idx="12885">
                  <c:v>1.1862486000000001</c:v>
                </c:pt>
                <c:pt idx="12886">
                  <c:v>1.1863489000000005</c:v>
                </c:pt>
                <c:pt idx="12887">
                  <c:v>1.1864349000000001</c:v>
                </c:pt>
                <c:pt idx="12888">
                  <c:v>1.1865614999999998</c:v>
                </c:pt>
                <c:pt idx="12889">
                  <c:v>1.1867365999999999</c:v>
                </c:pt>
                <c:pt idx="12890">
                  <c:v>1.1869041</c:v>
                </c:pt>
                <c:pt idx="12891">
                  <c:v>1.1870091</c:v>
                </c:pt>
                <c:pt idx="12892">
                  <c:v>1.1870672999999998</c:v>
                </c:pt>
                <c:pt idx="12893">
                  <c:v>1.1871472000000001</c:v>
                </c:pt>
                <c:pt idx="12894">
                  <c:v>1.1872776999999999</c:v>
                </c:pt>
                <c:pt idx="12895">
                  <c:v>1.1873989</c:v>
                </c:pt>
                <c:pt idx="12896">
                  <c:v>1.1874279999999999</c:v>
                </c:pt>
                <c:pt idx="12897">
                  <c:v>1.1873673999999999</c:v>
                </c:pt>
                <c:pt idx="12898">
                  <c:v>1.1873251999999999</c:v>
                </c:pt>
                <c:pt idx="12899">
                  <c:v>1.1874152</c:v>
                </c:pt>
                <c:pt idx="12900">
                  <c:v>1.1876447999999995</c:v>
                </c:pt>
                <c:pt idx="12901">
                  <c:v>1.1879104</c:v>
                </c:pt>
                <c:pt idx="12902">
                  <c:v>1.1880956</c:v>
                </c:pt>
                <c:pt idx="12903">
                  <c:v>1.1881659000000004</c:v>
                </c:pt>
                <c:pt idx="12904">
                  <c:v>1.1881755000000003</c:v>
                </c:pt>
                <c:pt idx="12905">
                  <c:v>1.1882014000000001</c:v>
                </c:pt>
                <c:pt idx="12906">
                  <c:v>1.1882826000000004</c:v>
                </c:pt>
                <c:pt idx="12907">
                  <c:v>1.1884063999999999</c:v>
                </c:pt>
                <c:pt idx="12908">
                  <c:v>1.1885342999999995</c:v>
                </c:pt>
                <c:pt idx="12909">
                  <c:v>1.1886369999999999</c:v>
                </c:pt>
                <c:pt idx="12910">
                  <c:v>1.1887189000000005</c:v>
                </c:pt>
                <c:pt idx="12911">
                  <c:v>1.1888150000000004</c:v>
                </c:pt>
                <c:pt idx="12912">
                  <c:v>1.1889556999999999</c:v>
                </c:pt>
                <c:pt idx="12913">
                  <c:v>1.1891299</c:v>
                </c:pt>
                <c:pt idx="12914">
                  <c:v>1.1892828000000004</c:v>
                </c:pt>
                <c:pt idx="12915">
                  <c:v>1.1893715</c:v>
                </c:pt>
                <c:pt idx="12916">
                  <c:v>1.1894153999999999</c:v>
                </c:pt>
                <c:pt idx="12917">
                  <c:v>1.1894848</c:v>
                </c:pt>
                <c:pt idx="12918">
                  <c:v>1.1896279999999999</c:v>
                </c:pt>
                <c:pt idx="12919">
                  <c:v>1.1898165000000001</c:v>
                </c:pt>
                <c:pt idx="12920">
                  <c:v>1.1899734</c:v>
                </c:pt>
                <c:pt idx="12921">
                  <c:v>1.1900488000000005</c:v>
                </c:pt>
                <c:pt idx="12922">
                  <c:v>1.1900618000000001</c:v>
                </c:pt>
                <c:pt idx="12923">
                  <c:v>1.1900694000000001</c:v>
                </c:pt>
                <c:pt idx="12924">
                  <c:v>1.1901113999999999</c:v>
                </c:pt>
                <c:pt idx="12925">
                  <c:v>1.1901982</c:v>
                </c:pt>
                <c:pt idx="12926">
                  <c:v>1.1903340999999998</c:v>
                </c:pt>
                <c:pt idx="12927">
                  <c:v>1.1905258000000001</c:v>
                </c:pt>
                <c:pt idx="12928">
                  <c:v>1.1907567999999999</c:v>
                </c:pt>
                <c:pt idx="12929">
                  <c:v>1.1909726999999999</c:v>
                </c:pt>
                <c:pt idx="12930">
                  <c:v>1.1911180000000001</c:v>
                </c:pt>
                <c:pt idx="12931">
                  <c:v>1.1911904999999998</c:v>
                </c:pt>
                <c:pt idx="12932">
                  <c:v>1.1912452999999998</c:v>
                </c:pt>
                <c:pt idx="12933">
                  <c:v>1.1913343999999995</c:v>
                </c:pt>
                <c:pt idx="12934">
                  <c:v>1.1914484999999999</c:v>
                </c:pt>
                <c:pt idx="12935">
                  <c:v>1.1915316999999996</c:v>
                </c:pt>
                <c:pt idx="12936">
                  <c:v>1.1915514</c:v>
                </c:pt>
                <c:pt idx="12937">
                  <c:v>1.1915426</c:v>
                </c:pt>
                <c:pt idx="12938">
                  <c:v>1.1915753</c:v>
                </c:pt>
                <c:pt idx="12939">
                  <c:v>1.1916834999999999</c:v>
                </c:pt>
                <c:pt idx="12940">
                  <c:v>1.1918370999999999</c:v>
                </c:pt>
                <c:pt idx="12941">
                  <c:v>1.1919834</c:v>
                </c:pt>
                <c:pt idx="12942">
                  <c:v>1.1921065000000004</c:v>
                </c:pt>
                <c:pt idx="12943">
                  <c:v>1.1922397</c:v>
                </c:pt>
                <c:pt idx="12944">
                  <c:v>1.1924231000000001</c:v>
                </c:pt>
                <c:pt idx="12945">
                  <c:v>1.1926552000000001</c:v>
                </c:pt>
                <c:pt idx="12946">
                  <c:v>1.1928892</c:v>
                </c:pt>
                <c:pt idx="12947">
                  <c:v>1.1930741999999999</c:v>
                </c:pt>
                <c:pt idx="12948">
                  <c:v>1.1931958</c:v>
                </c:pt>
                <c:pt idx="12949">
                  <c:v>1.1932746999999995</c:v>
                </c:pt>
                <c:pt idx="12950">
                  <c:v>1.1933327</c:v>
                </c:pt>
                <c:pt idx="12951">
                  <c:v>1.1933685999999999</c:v>
                </c:pt>
                <c:pt idx="12952">
                  <c:v>1.1933745999999998</c:v>
                </c:pt>
                <c:pt idx="12953">
                  <c:v>1.1933711</c:v>
                </c:pt>
                <c:pt idx="12954">
                  <c:v>1.1934118</c:v>
                </c:pt>
                <c:pt idx="12955">
                  <c:v>1.1935419</c:v>
                </c:pt>
                <c:pt idx="12956">
                  <c:v>1.1937475000000004</c:v>
                </c:pt>
                <c:pt idx="12957">
                  <c:v>1.1939613999999996</c:v>
                </c:pt>
                <c:pt idx="12958">
                  <c:v>1.1941234000000001</c:v>
                </c:pt>
                <c:pt idx="12959">
                  <c:v>1.1942334999999999</c:v>
                </c:pt>
                <c:pt idx="12960">
                  <c:v>1.1943372999999999</c:v>
                </c:pt>
                <c:pt idx="12961">
                  <c:v>1.1944619999999999</c:v>
                </c:pt>
                <c:pt idx="12962">
                  <c:v>1.1945844999999999</c:v>
                </c:pt>
                <c:pt idx="12963">
                  <c:v>1.1946737000000001</c:v>
                </c:pt>
                <c:pt idx="12964">
                  <c:v>1.1947474000000005</c:v>
                </c:pt>
                <c:pt idx="12965">
                  <c:v>1.1948643999999995</c:v>
                </c:pt>
                <c:pt idx="12966">
                  <c:v>1.1950472000000001</c:v>
                </c:pt>
                <c:pt idx="12967">
                  <c:v>1.1952303</c:v>
                </c:pt>
                <c:pt idx="12968">
                  <c:v>1.1953126999999999</c:v>
                </c:pt>
                <c:pt idx="12969">
                  <c:v>1.1952651999999999</c:v>
                </c:pt>
                <c:pt idx="12970">
                  <c:v>1.1951752</c:v>
                </c:pt>
                <c:pt idx="12971">
                  <c:v>1.1951759000000004</c:v>
                </c:pt>
                <c:pt idx="12972">
                  <c:v>1.1953324999999999</c:v>
                </c:pt>
                <c:pt idx="12973">
                  <c:v>1.1956023999999998</c:v>
                </c:pt>
                <c:pt idx="12974">
                  <c:v>1.1958910999999994</c:v>
                </c:pt>
                <c:pt idx="12975">
                  <c:v>1.1961286</c:v>
                </c:pt>
                <c:pt idx="12976">
                  <c:v>1.196291</c:v>
                </c:pt>
                <c:pt idx="12977">
                  <c:v>1.1963779000000003</c:v>
                </c:pt>
                <c:pt idx="12978">
                  <c:v>1.1964001000000004</c:v>
                </c:pt>
                <c:pt idx="12979">
                  <c:v>1.1963941999999999</c:v>
                </c:pt>
                <c:pt idx="12980">
                  <c:v>1.1964223</c:v>
                </c:pt>
                <c:pt idx="12981">
                  <c:v>1.1965344</c:v>
                </c:pt>
                <c:pt idx="12982">
                  <c:v>1.1967249</c:v>
                </c:pt>
                <c:pt idx="12983">
                  <c:v>1.1969358999999999</c:v>
                </c:pt>
                <c:pt idx="12984">
                  <c:v>1.1971034999999999</c:v>
                </c:pt>
                <c:pt idx="12985">
                  <c:v>1.1971988</c:v>
                </c:pt>
                <c:pt idx="12986">
                  <c:v>1.1972319</c:v>
                </c:pt>
                <c:pt idx="12987">
                  <c:v>1.1972323999999999</c:v>
                </c:pt>
                <c:pt idx="12988">
                  <c:v>1.1972361999999999</c:v>
                </c:pt>
                <c:pt idx="12989">
                  <c:v>1.1972799999999999</c:v>
                </c:pt>
                <c:pt idx="12990">
                  <c:v>1.1973860000000001</c:v>
                </c:pt>
                <c:pt idx="12991">
                  <c:v>1.1975448</c:v>
                </c:pt>
                <c:pt idx="12992">
                  <c:v>1.1977199999999999</c:v>
                </c:pt>
                <c:pt idx="12993">
                  <c:v>1.1978799</c:v>
                </c:pt>
                <c:pt idx="12994">
                  <c:v>1.1980251000000004</c:v>
                </c:pt>
                <c:pt idx="12995">
                  <c:v>1.1981826000000004</c:v>
                </c:pt>
                <c:pt idx="12996">
                  <c:v>1.1983743</c:v>
                </c:pt>
                <c:pt idx="12997">
                  <c:v>1.1985999000000001</c:v>
                </c:pt>
                <c:pt idx="12998">
                  <c:v>1.1988416</c:v>
                </c:pt>
                <c:pt idx="12999">
                  <c:v>1.1990723000000001</c:v>
                </c:pt>
                <c:pt idx="13000">
                  <c:v>1.1992559000000003</c:v>
                </c:pt>
                <c:pt idx="13001">
                  <c:v>1.1993560999999999</c:v>
                </c:pt>
                <c:pt idx="13002">
                  <c:v>1.1993644999999995</c:v>
                </c:pt>
                <c:pt idx="13003">
                  <c:v>1.1993251999999999</c:v>
                </c:pt>
                <c:pt idx="13004">
                  <c:v>1.1993122999999999</c:v>
                </c:pt>
                <c:pt idx="13005">
                  <c:v>1.1993684999999998</c:v>
                </c:pt>
                <c:pt idx="13006">
                  <c:v>1.1994677999999999</c:v>
                </c:pt>
                <c:pt idx="13007">
                  <c:v>1.1995454999999999</c:v>
                </c:pt>
                <c:pt idx="13008">
                  <c:v>1.1995712999999995</c:v>
                </c:pt>
                <c:pt idx="13009">
                  <c:v>1.1995867</c:v>
                </c:pt>
                <c:pt idx="13010">
                  <c:v>1.1996699</c:v>
                </c:pt>
                <c:pt idx="13011">
                  <c:v>1.1998636999999994</c:v>
                </c:pt>
                <c:pt idx="13012">
                  <c:v>1.2001373</c:v>
                </c:pt>
                <c:pt idx="13013">
                  <c:v>1.2004093999999994</c:v>
                </c:pt>
                <c:pt idx="13014">
                  <c:v>1.2006062999999996</c:v>
                </c:pt>
                <c:pt idx="13015">
                  <c:v>1.2007048999999994</c:v>
                </c:pt>
                <c:pt idx="13016">
                  <c:v>1.2007364999999997</c:v>
                </c:pt>
                <c:pt idx="13017">
                  <c:v>1.2007538</c:v>
                </c:pt>
                <c:pt idx="13018">
                  <c:v>1.2007953999999996</c:v>
                </c:pt>
                <c:pt idx="13019">
                  <c:v>1.2008726999999995</c:v>
                </c:pt>
                <c:pt idx="13020">
                  <c:v>1.2009837999999995</c:v>
                </c:pt>
                <c:pt idx="13021">
                  <c:v>1.2011320999999995</c:v>
                </c:pt>
                <c:pt idx="13022">
                  <c:v>1.2013207999999993</c:v>
                </c:pt>
                <c:pt idx="13023">
                  <c:v>1.2015320999999997</c:v>
                </c:pt>
                <c:pt idx="13024">
                  <c:v>1.201726099999999</c:v>
                </c:pt>
                <c:pt idx="13025">
                  <c:v>1.2018735999999994</c:v>
                </c:pt>
                <c:pt idx="13026">
                  <c:v>1.2019847999999993</c:v>
                </c:pt>
                <c:pt idx="13027">
                  <c:v>1.2020899999999999</c:v>
                </c:pt>
                <c:pt idx="13028">
                  <c:v>1.2021911999999995</c:v>
                </c:pt>
                <c:pt idx="13029">
                  <c:v>1.2022539000000001</c:v>
                </c:pt>
                <c:pt idx="13030">
                  <c:v>1.2022576</c:v>
                </c:pt>
                <c:pt idx="13031">
                  <c:v>1.2022439</c:v>
                </c:pt>
                <c:pt idx="13032">
                  <c:v>1.2022861999999999</c:v>
                </c:pt>
                <c:pt idx="13033">
                  <c:v>1.2024085</c:v>
                </c:pt>
                <c:pt idx="13034">
                  <c:v>1.2025572</c:v>
                </c:pt>
                <c:pt idx="13035">
                  <c:v>1.2026705</c:v>
                </c:pt>
                <c:pt idx="13036">
                  <c:v>1.2027565999999998</c:v>
                </c:pt>
                <c:pt idx="13037">
                  <c:v>1.2028744999999996</c:v>
                </c:pt>
                <c:pt idx="13038">
                  <c:v>1.2030418999999997</c:v>
                </c:pt>
                <c:pt idx="13039">
                  <c:v>1.2031970999999995</c:v>
                </c:pt>
                <c:pt idx="13040">
                  <c:v>1.2032737999999994</c:v>
                </c:pt>
                <c:pt idx="13041">
                  <c:v>1.2032897999999994</c:v>
                </c:pt>
                <c:pt idx="13042">
                  <c:v>1.2033230999999995</c:v>
                </c:pt>
                <c:pt idx="13043">
                  <c:v>1.2034049999999996</c:v>
                </c:pt>
                <c:pt idx="13044">
                  <c:v>1.2034771999999998</c:v>
                </c:pt>
                <c:pt idx="13045">
                  <c:v>1.2034829</c:v>
                </c:pt>
                <c:pt idx="13046">
                  <c:v>1.2034713999999993</c:v>
                </c:pt>
                <c:pt idx="13047">
                  <c:v>1.2035681999999994</c:v>
                </c:pt>
                <c:pt idx="13048">
                  <c:v>1.2038299999999993</c:v>
                </c:pt>
                <c:pt idx="13049">
                  <c:v>1.204162</c:v>
                </c:pt>
                <c:pt idx="13050">
                  <c:v>1.2044012999999996</c:v>
                </c:pt>
                <c:pt idx="13051">
                  <c:v>1.2044769999999998</c:v>
                </c:pt>
                <c:pt idx="13052">
                  <c:v>1.2044625</c:v>
                </c:pt>
                <c:pt idx="13053">
                  <c:v>1.2044862999999997</c:v>
                </c:pt>
                <c:pt idx="13054">
                  <c:v>1.2046128999999999</c:v>
                </c:pt>
                <c:pt idx="13055">
                  <c:v>1.2048143999999996</c:v>
                </c:pt>
                <c:pt idx="13056">
                  <c:v>1.2050263999999991</c:v>
                </c:pt>
                <c:pt idx="13057">
                  <c:v>1.205201699999999</c:v>
                </c:pt>
                <c:pt idx="13058">
                  <c:v>1.2053275999999995</c:v>
                </c:pt>
                <c:pt idx="13059">
                  <c:v>1.2054195999999995</c:v>
                </c:pt>
                <c:pt idx="13060">
                  <c:v>1.2055131999999995</c:v>
                </c:pt>
                <c:pt idx="13061">
                  <c:v>1.2056394999999995</c:v>
                </c:pt>
                <c:pt idx="13062">
                  <c:v>1.2057951999999994</c:v>
                </c:pt>
                <c:pt idx="13063">
                  <c:v>1.2059467999999995</c:v>
                </c:pt>
                <c:pt idx="13064">
                  <c:v>1.206075</c:v>
                </c:pt>
                <c:pt idx="13065">
                  <c:v>1.2062059000000001</c:v>
                </c:pt>
                <c:pt idx="13066">
                  <c:v>1.2063785</c:v>
                </c:pt>
                <c:pt idx="13067">
                  <c:v>1.2065869999999999</c:v>
                </c:pt>
                <c:pt idx="13068">
                  <c:v>1.20678</c:v>
                </c:pt>
                <c:pt idx="13069">
                  <c:v>1.2069233999999995</c:v>
                </c:pt>
                <c:pt idx="13070">
                  <c:v>1.2070379999999998</c:v>
                </c:pt>
                <c:pt idx="13071">
                  <c:v>1.2071531</c:v>
                </c:pt>
                <c:pt idx="13072">
                  <c:v>1.2072401999999998</c:v>
                </c:pt>
                <c:pt idx="13073">
                  <c:v>1.2072347999999991</c:v>
                </c:pt>
                <c:pt idx="13074">
                  <c:v>1.2071352999999996</c:v>
                </c:pt>
                <c:pt idx="13075">
                  <c:v>1.2070496999999996</c:v>
                </c:pt>
                <c:pt idx="13076">
                  <c:v>1.2071086999999996</c:v>
                </c:pt>
                <c:pt idx="13077">
                  <c:v>1.2073339999999995</c:v>
                </c:pt>
                <c:pt idx="13078">
                  <c:v>1.2076191999999994</c:v>
                </c:pt>
                <c:pt idx="13079">
                  <c:v>1.2078395999999993</c:v>
                </c:pt>
                <c:pt idx="13080">
                  <c:v>1.2079625999999994</c:v>
                </c:pt>
                <c:pt idx="13081">
                  <c:v>1.2080417999999995</c:v>
                </c:pt>
                <c:pt idx="13082">
                  <c:v>1.2081339</c:v>
                </c:pt>
                <c:pt idx="13083">
                  <c:v>1.2082535000000001</c:v>
                </c:pt>
                <c:pt idx="13084">
                  <c:v>1.2083959</c:v>
                </c:pt>
                <c:pt idx="13085">
                  <c:v>1.2085643999999995</c:v>
                </c:pt>
                <c:pt idx="13086">
                  <c:v>1.2087516999999997</c:v>
                </c:pt>
                <c:pt idx="13087">
                  <c:v>1.2089181999999998</c:v>
                </c:pt>
                <c:pt idx="13088">
                  <c:v>1.2090216999999992</c:v>
                </c:pt>
                <c:pt idx="13089">
                  <c:v>1.2090732999999996</c:v>
                </c:pt>
                <c:pt idx="13090">
                  <c:v>1.2091382999999996</c:v>
                </c:pt>
                <c:pt idx="13091">
                  <c:v>1.2092702999999996</c:v>
                </c:pt>
                <c:pt idx="13092">
                  <c:v>1.2094511999999995</c:v>
                </c:pt>
                <c:pt idx="13093">
                  <c:v>1.2096140999999996</c:v>
                </c:pt>
                <c:pt idx="13094">
                  <c:v>1.2097183999999994</c:v>
                </c:pt>
                <c:pt idx="13095">
                  <c:v>1.209791399999999</c:v>
                </c:pt>
                <c:pt idx="13096">
                  <c:v>1.2098981999999994</c:v>
                </c:pt>
                <c:pt idx="13097">
                  <c:v>1.2100776999999998</c:v>
                </c:pt>
                <c:pt idx="13098">
                  <c:v>1.2103095999999998</c:v>
                </c:pt>
                <c:pt idx="13099">
                  <c:v>1.2105335999999998</c:v>
                </c:pt>
                <c:pt idx="13100">
                  <c:v>1.2106927999999995</c:v>
                </c:pt>
                <c:pt idx="13101">
                  <c:v>1.2107728</c:v>
                </c:pt>
                <c:pt idx="13102">
                  <c:v>1.210807</c:v>
                </c:pt>
                <c:pt idx="13103">
                  <c:v>1.2108458</c:v>
                </c:pt>
                <c:pt idx="13104">
                  <c:v>1.2109105</c:v>
                </c:pt>
                <c:pt idx="13105">
                  <c:v>1.2109810999999995</c:v>
                </c:pt>
                <c:pt idx="13106">
                  <c:v>1.2110333999999994</c:v>
                </c:pt>
                <c:pt idx="13107">
                  <c:v>1.2110848999999995</c:v>
                </c:pt>
                <c:pt idx="13108">
                  <c:v>1.2111866999999994</c:v>
                </c:pt>
                <c:pt idx="13109">
                  <c:v>1.2113665999999994</c:v>
                </c:pt>
                <c:pt idx="13110">
                  <c:v>1.211594499999999</c:v>
                </c:pt>
                <c:pt idx="13111">
                  <c:v>1.2118135999999995</c:v>
                </c:pt>
                <c:pt idx="13112">
                  <c:v>1.2119977999999993</c:v>
                </c:pt>
                <c:pt idx="13113">
                  <c:v>1.2121564999999999</c:v>
                </c:pt>
                <c:pt idx="13114">
                  <c:v>1.2122925999999998</c:v>
                </c:pt>
                <c:pt idx="13115">
                  <c:v>1.2123818</c:v>
                </c:pt>
                <c:pt idx="13116">
                  <c:v>1.2124162999999997</c:v>
                </c:pt>
                <c:pt idx="13117">
                  <c:v>1.2124421000000001</c:v>
                </c:pt>
                <c:pt idx="13118">
                  <c:v>1.2125219999999994</c:v>
                </c:pt>
                <c:pt idx="13119">
                  <c:v>1.212656</c:v>
                </c:pt>
                <c:pt idx="13120">
                  <c:v>1.2127676999999997</c:v>
                </c:pt>
                <c:pt idx="13121">
                  <c:v>1.2127903999999994</c:v>
                </c:pt>
                <c:pt idx="13122">
                  <c:v>1.2127570999999999</c:v>
                </c:pt>
                <c:pt idx="13123">
                  <c:v>1.2127809999999999</c:v>
                </c:pt>
                <c:pt idx="13124">
                  <c:v>1.2129458</c:v>
                </c:pt>
                <c:pt idx="13125">
                  <c:v>1.2132250999999994</c:v>
                </c:pt>
                <c:pt idx="13126">
                  <c:v>1.2135097999999993</c:v>
                </c:pt>
                <c:pt idx="13127">
                  <c:v>1.2136960999999991</c:v>
                </c:pt>
                <c:pt idx="13128">
                  <c:v>1.2137463999999996</c:v>
                </c:pt>
                <c:pt idx="13129">
                  <c:v>1.2136876999999995</c:v>
                </c:pt>
                <c:pt idx="13130">
                  <c:v>1.2135780999999994</c:v>
                </c:pt>
                <c:pt idx="13131">
                  <c:v>1.2134700999999994</c:v>
                </c:pt>
                <c:pt idx="13132">
                  <c:v>1.213387</c:v>
                </c:pt>
                <c:pt idx="13133">
                  <c:v>1.2133310999999996</c:v>
                </c:pt>
                <c:pt idx="13134">
                  <c:v>1.2133279999999995</c:v>
                </c:pt>
                <c:pt idx="13135">
                  <c:v>1.2134539</c:v>
                </c:pt>
                <c:pt idx="13136">
                  <c:v>1.2137722999999996</c:v>
                </c:pt>
                <c:pt idx="13137">
                  <c:v>1.2142124999999999</c:v>
                </c:pt>
                <c:pt idx="13138">
                  <c:v>1.2145405999999999</c:v>
                </c:pt>
                <c:pt idx="13139">
                  <c:v>1.2145287999999996</c:v>
                </c:pt>
                <c:pt idx="13140">
                  <c:v>1.2141975</c:v>
                </c:pt>
                <c:pt idx="13141">
                  <c:v>1.213865699999999</c:v>
                </c:pt>
                <c:pt idx="13142">
                  <c:v>1.2139073999999996</c:v>
                </c:pt>
                <c:pt idx="13143">
                  <c:v>1.2144257999999994</c:v>
                </c:pt>
                <c:pt idx="13144">
                  <c:v>1.2151760999999994</c:v>
                </c:pt>
                <c:pt idx="13145">
                  <c:v>1.2158029999999995</c:v>
                </c:pt>
                <c:pt idx="13146">
                  <c:v>1.2161339999999998</c:v>
                </c:pt>
                <c:pt idx="13147">
                  <c:v>1.216243</c:v>
                </c:pt>
                <c:pt idx="13148">
                  <c:v>1.2162900999999995</c:v>
                </c:pt>
                <c:pt idx="13149">
                  <c:v>1.2163601999999998</c:v>
                </c:pt>
                <c:pt idx="13150">
                  <c:v>1.2164549</c:v>
                </c:pt>
                <c:pt idx="13151">
                  <c:v>1.2165709999999998</c:v>
                </c:pt>
                <c:pt idx="13152">
                  <c:v>1.2167281999999995</c:v>
                </c:pt>
                <c:pt idx="13153">
                  <c:v>1.2169310999999996</c:v>
                </c:pt>
                <c:pt idx="13154">
                  <c:v>1.2171486999999996</c:v>
                </c:pt>
                <c:pt idx="13155">
                  <c:v>1.2173547999999994</c:v>
                </c:pt>
                <c:pt idx="13156">
                  <c:v>1.2175596999999994</c:v>
                </c:pt>
                <c:pt idx="13157">
                  <c:v>1.2177843999999995</c:v>
                </c:pt>
                <c:pt idx="13158">
                  <c:v>1.2180149999999998</c:v>
                </c:pt>
                <c:pt idx="13159">
                  <c:v>1.2182097999999995</c:v>
                </c:pt>
                <c:pt idx="13160">
                  <c:v>1.2183473999999999</c:v>
                </c:pt>
                <c:pt idx="13161">
                  <c:v>1.2184471000000001</c:v>
                </c:pt>
                <c:pt idx="13162">
                  <c:v>1.2185372999999995</c:v>
                </c:pt>
                <c:pt idx="13163">
                  <c:v>1.2186266999999993</c:v>
                </c:pt>
                <c:pt idx="13164">
                  <c:v>1.2187146999999996</c:v>
                </c:pt>
                <c:pt idx="13165">
                  <c:v>1.2188132999999994</c:v>
                </c:pt>
                <c:pt idx="13166">
                  <c:v>1.2189334999999994</c:v>
                </c:pt>
                <c:pt idx="13167">
                  <c:v>1.2190591</c:v>
                </c:pt>
                <c:pt idx="13168">
                  <c:v>1.2191599999999998</c:v>
                </c:pt>
                <c:pt idx="13169">
                  <c:v>1.2192430999999995</c:v>
                </c:pt>
                <c:pt idx="13170">
                  <c:v>1.2193639999999994</c:v>
                </c:pt>
                <c:pt idx="13171">
                  <c:v>1.2195706999999996</c:v>
                </c:pt>
                <c:pt idx="13172">
                  <c:v>1.2198419999999994</c:v>
                </c:pt>
                <c:pt idx="13173">
                  <c:v>1.2201016999999994</c:v>
                </c:pt>
                <c:pt idx="13174">
                  <c:v>1.2202929</c:v>
                </c:pt>
                <c:pt idx="13175">
                  <c:v>1.2204185000000001</c:v>
                </c:pt>
                <c:pt idx="13176">
                  <c:v>1.2205115999999998</c:v>
                </c:pt>
                <c:pt idx="13177">
                  <c:v>1.2205876999999998</c:v>
                </c:pt>
                <c:pt idx="13178">
                  <c:v>1.2206515999999998</c:v>
                </c:pt>
                <c:pt idx="13179">
                  <c:v>1.2207315999999995</c:v>
                </c:pt>
                <c:pt idx="13180">
                  <c:v>1.2208690999999994</c:v>
                </c:pt>
                <c:pt idx="13181">
                  <c:v>1.2210651999999995</c:v>
                </c:pt>
                <c:pt idx="13182">
                  <c:v>1.2212582999999995</c:v>
                </c:pt>
                <c:pt idx="13183">
                  <c:v>1.2213809999999998</c:v>
                </c:pt>
                <c:pt idx="13184">
                  <c:v>1.2214337999999993</c:v>
                </c:pt>
                <c:pt idx="13185">
                  <c:v>1.2214855999999998</c:v>
                </c:pt>
                <c:pt idx="13186">
                  <c:v>1.2216015999999994</c:v>
                </c:pt>
                <c:pt idx="13187">
                  <c:v>1.2217819999999995</c:v>
                </c:pt>
                <c:pt idx="13188">
                  <c:v>1.221976299999999</c:v>
                </c:pt>
                <c:pt idx="13189">
                  <c:v>1.2221408</c:v>
                </c:pt>
                <c:pt idx="13190">
                  <c:v>1.2222716999999994</c:v>
                </c:pt>
                <c:pt idx="13191">
                  <c:v>1.2223944999999996</c:v>
                </c:pt>
                <c:pt idx="13192">
                  <c:v>1.2225375999999999</c:v>
                </c:pt>
                <c:pt idx="13193">
                  <c:v>1.2227192999999996</c:v>
                </c:pt>
                <c:pt idx="13194">
                  <c:v>1.2229405</c:v>
                </c:pt>
                <c:pt idx="13195">
                  <c:v>1.2231815999999998</c:v>
                </c:pt>
                <c:pt idx="13196">
                  <c:v>1.2234136999999996</c:v>
                </c:pt>
                <c:pt idx="13197">
                  <c:v>1.2236186999999994</c:v>
                </c:pt>
                <c:pt idx="13198">
                  <c:v>1.223793399999999</c:v>
                </c:pt>
                <c:pt idx="13199">
                  <c:v>1.2239322999999995</c:v>
                </c:pt>
                <c:pt idx="13200">
                  <c:v>1.2240186</c:v>
                </c:pt>
                <c:pt idx="13201">
                  <c:v>1.2240500999999999</c:v>
                </c:pt>
                <c:pt idx="13202">
                  <c:v>1.2240675999999999</c:v>
                </c:pt>
                <c:pt idx="13203">
                  <c:v>1.224135</c:v>
                </c:pt>
                <c:pt idx="13204">
                  <c:v>1.2242850999999999</c:v>
                </c:pt>
                <c:pt idx="13205">
                  <c:v>1.2244978999999998</c:v>
                </c:pt>
                <c:pt idx="13206">
                  <c:v>1.2247406999999995</c:v>
                </c:pt>
                <c:pt idx="13207">
                  <c:v>1.2250071999999999</c:v>
                </c:pt>
                <c:pt idx="13208">
                  <c:v>1.2252919999999996</c:v>
                </c:pt>
                <c:pt idx="13209">
                  <c:v>1.2255467999999996</c:v>
                </c:pt>
                <c:pt idx="13210">
                  <c:v>1.2257055999999995</c:v>
                </c:pt>
                <c:pt idx="13211">
                  <c:v>1.225771699999999</c:v>
                </c:pt>
                <c:pt idx="13212">
                  <c:v>1.2258361999999994</c:v>
                </c:pt>
                <c:pt idx="13213">
                  <c:v>1.2259620999999994</c:v>
                </c:pt>
                <c:pt idx="13214">
                  <c:v>1.2260610999999995</c:v>
                </c:pt>
                <c:pt idx="13215">
                  <c:v>1.2259469999999997</c:v>
                </c:pt>
                <c:pt idx="13216">
                  <c:v>1.2255501</c:v>
                </c:pt>
                <c:pt idx="13217">
                  <c:v>1.2250566999999997</c:v>
                </c:pt>
                <c:pt idx="13218">
                  <c:v>1.2247956999999996</c:v>
                </c:pt>
                <c:pt idx="13219">
                  <c:v>1.2249779999999999</c:v>
                </c:pt>
                <c:pt idx="13220">
                  <c:v>1.2255453999999997</c:v>
                </c:pt>
                <c:pt idx="13221">
                  <c:v>1.2262485999999999</c:v>
                </c:pt>
                <c:pt idx="13222">
                  <c:v>1.2268145999999998</c:v>
                </c:pt>
                <c:pt idx="13223">
                  <c:v>1.2270464999999995</c:v>
                </c:pt>
                <c:pt idx="13224">
                  <c:v>1.2268613999999995</c:v>
                </c:pt>
                <c:pt idx="13225">
                  <c:v>1.2263511</c:v>
                </c:pt>
                <c:pt idx="13226">
                  <c:v>1.2258185999999998</c:v>
                </c:pt>
                <c:pt idx="13227">
                  <c:v>1.2256559999999999</c:v>
                </c:pt>
                <c:pt idx="13228">
                  <c:v>1.2260724000000001</c:v>
                </c:pt>
                <c:pt idx="13229">
                  <c:v>1.2269180999999998</c:v>
                </c:pt>
                <c:pt idx="13230">
                  <c:v>1.2278093999999991</c:v>
                </c:pt>
                <c:pt idx="13231">
                  <c:v>1.2284469</c:v>
                </c:pt>
                <c:pt idx="13232">
                  <c:v>1.2288048999999996</c:v>
                </c:pt>
                <c:pt idx="13233">
                  <c:v>1.2290421</c:v>
                </c:pt>
                <c:pt idx="13234">
                  <c:v>1.2292877999999998</c:v>
                </c:pt>
                <c:pt idx="13235">
                  <c:v>1.2295487999999994</c:v>
                </c:pt>
                <c:pt idx="13236">
                  <c:v>1.2297790999999996</c:v>
                </c:pt>
                <c:pt idx="13237">
                  <c:v>1.2299683999999993</c:v>
                </c:pt>
                <c:pt idx="13238">
                  <c:v>1.2301401999999999</c:v>
                </c:pt>
                <c:pt idx="13239">
                  <c:v>1.2303047999999994</c:v>
                </c:pt>
                <c:pt idx="13240">
                  <c:v>1.2304496999999994</c:v>
                </c:pt>
                <c:pt idx="13241">
                  <c:v>1.2305568999999998</c:v>
                </c:pt>
                <c:pt idx="13242">
                  <c:v>1.2306028</c:v>
                </c:pt>
                <c:pt idx="13243">
                  <c:v>1.2305572</c:v>
                </c:pt>
                <c:pt idx="13244">
                  <c:v>1.2304249999999994</c:v>
                </c:pt>
                <c:pt idx="13245">
                  <c:v>1.2302981</c:v>
                </c:pt>
                <c:pt idx="13246">
                  <c:v>1.2303243999999995</c:v>
                </c:pt>
                <c:pt idx="13247">
                  <c:v>1.2305895999999998</c:v>
                </c:pt>
                <c:pt idx="13248">
                  <c:v>1.2310319999999995</c:v>
                </c:pt>
                <c:pt idx="13249">
                  <c:v>1.2314889</c:v>
                </c:pt>
                <c:pt idx="13250">
                  <c:v>1.2318161999999995</c:v>
                </c:pt>
                <c:pt idx="13251">
                  <c:v>1.231949299999999</c:v>
                </c:pt>
                <c:pt idx="13252">
                  <c:v>1.2318866999999996</c:v>
                </c:pt>
                <c:pt idx="13253">
                  <c:v>1.2316806999999996</c:v>
                </c:pt>
                <c:pt idx="13254">
                  <c:v>1.2314614999999995</c:v>
                </c:pt>
                <c:pt idx="13255">
                  <c:v>1.2314086999999994</c:v>
                </c:pt>
                <c:pt idx="13256">
                  <c:v>1.2316257999999995</c:v>
                </c:pt>
                <c:pt idx="13257">
                  <c:v>1.2320384</c:v>
                </c:pt>
                <c:pt idx="13258">
                  <c:v>1.2324621999999998</c:v>
                </c:pt>
                <c:pt idx="13259">
                  <c:v>1.2327865999999998</c:v>
                </c:pt>
                <c:pt idx="13260">
                  <c:v>1.2330572</c:v>
                </c:pt>
                <c:pt idx="13261">
                  <c:v>1.2333554</c:v>
                </c:pt>
                <c:pt idx="13262">
                  <c:v>1.2336439999999995</c:v>
                </c:pt>
                <c:pt idx="13263">
                  <c:v>1.2337875</c:v>
                </c:pt>
                <c:pt idx="13264">
                  <c:v>1.233725299999999</c:v>
                </c:pt>
                <c:pt idx="13265">
                  <c:v>1.2335695999999994</c:v>
                </c:pt>
                <c:pt idx="13266">
                  <c:v>1.2335075999999998</c:v>
                </c:pt>
                <c:pt idx="13267">
                  <c:v>1.2336354999999997</c:v>
                </c:pt>
                <c:pt idx="13268">
                  <c:v>1.2339133999999996</c:v>
                </c:pt>
                <c:pt idx="13269">
                  <c:v>1.2342474000000001</c:v>
                </c:pt>
                <c:pt idx="13270">
                  <c:v>1.2345640999999996</c:v>
                </c:pt>
                <c:pt idx="13271">
                  <c:v>1.2348116999999994</c:v>
                </c:pt>
                <c:pt idx="13272">
                  <c:v>1.2349562999999995</c:v>
                </c:pt>
                <c:pt idx="13273">
                  <c:v>1.2350115999999998</c:v>
                </c:pt>
                <c:pt idx="13274">
                  <c:v>1.2350428</c:v>
                </c:pt>
                <c:pt idx="13275">
                  <c:v>1.2351039999999998</c:v>
                </c:pt>
                <c:pt idx="13276">
                  <c:v>1.2351862999999996</c:v>
                </c:pt>
                <c:pt idx="13277">
                  <c:v>1.2352625999999998</c:v>
                </c:pt>
                <c:pt idx="13278">
                  <c:v>1.2353760999999994</c:v>
                </c:pt>
                <c:pt idx="13279">
                  <c:v>1.2356187999999995</c:v>
                </c:pt>
                <c:pt idx="13280">
                  <c:v>1.2360042999999994</c:v>
                </c:pt>
                <c:pt idx="13281">
                  <c:v>1.2364042999999993</c:v>
                </c:pt>
                <c:pt idx="13282">
                  <c:v>1.2366629</c:v>
                </c:pt>
                <c:pt idx="13283">
                  <c:v>1.2367576</c:v>
                </c:pt>
                <c:pt idx="13284">
                  <c:v>1.2368039999999998</c:v>
                </c:pt>
                <c:pt idx="13285">
                  <c:v>1.2369085</c:v>
                </c:pt>
                <c:pt idx="13286">
                  <c:v>1.2370695999999994</c:v>
                </c:pt>
                <c:pt idx="13287">
                  <c:v>1.2372390999999996</c:v>
                </c:pt>
                <c:pt idx="13288">
                  <c:v>1.2374227999999996</c:v>
                </c:pt>
                <c:pt idx="13289">
                  <c:v>1.2376592999999994</c:v>
                </c:pt>
                <c:pt idx="13290">
                  <c:v>1.2379257999999993</c:v>
                </c:pt>
                <c:pt idx="13291">
                  <c:v>1.2381378999999999</c:v>
                </c:pt>
                <c:pt idx="13292">
                  <c:v>1.2382555000000004</c:v>
                </c:pt>
                <c:pt idx="13293">
                  <c:v>1.2383359</c:v>
                </c:pt>
                <c:pt idx="13294">
                  <c:v>1.2384508999999999</c:v>
                </c:pt>
                <c:pt idx="13295">
                  <c:v>1.2385947999999996</c:v>
                </c:pt>
                <c:pt idx="13296">
                  <c:v>1.2387236999999995</c:v>
                </c:pt>
                <c:pt idx="13297">
                  <c:v>1.2388497999999997</c:v>
                </c:pt>
                <c:pt idx="13298">
                  <c:v>1.2390184999999998</c:v>
                </c:pt>
                <c:pt idx="13299">
                  <c:v>1.2391869999999998</c:v>
                </c:pt>
                <c:pt idx="13300">
                  <c:v>1.2392136999999996</c:v>
                </c:pt>
                <c:pt idx="13301">
                  <c:v>1.2390312999999991</c:v>
                </c:pt>
                <c:pt idx="13302">
                  <c:v>1.2387902999999996</c:v>
                </c:pt>
                <c:pt idx="13303">
                  <c:v>1.2387495999999998</c:v>
                </c:pt>
                <c:pt idx="13304">
                  <c:v>1.2390240999999993</c:v>
                </c:pt>
                <c:pt idx="13305">
                  <c:v>1.2394950999999996</c:v>
                </c:pt>
                <c:pt idx="13306">
                  <c:v>1.2399684999999994</c:v>
                </c:pt>
                <c:pt idx="13307">
                  <c:v>1.2403263999999994</c:v>
                </c:pt>
                <c:pt idx="13308">
                  <c:v>1.2404780999999998</c:v>
                </c:pt>
                <c:pt idx="13309">
                  <c:v>1.2402683999999995</c:v>
                </c:pt>
                <c:pt idx="13310">
                  <c:v>1.2396052999999996</c:v>
                </c:pt>
                <c:pt idx="13311">
                  <c:v>1.2387195</c:v>
                </c:pt>
                <c:pt idx="13312">
                  <c:v>1.2381646999999996</c:v>
                </c:pt>
                <c:pt idx="13313">
                  <c:v>1.2384062999999994</c:v>
                </c:pt>
                <c:pt idx="13314">
                  <c:v>1.2393848999999995</c:v>
                </c:pt>
                <c:pt idx="13315">
                  <c:v>1.2405564999999998</c:v>
                </c:pt>
                <c:pt idx="13316">
                  <c:v>1.2413827</c:v>
                </c:pt>
                <c:pt idx="13317">
                  <c:v>1.2417377999999997</c:v>
                </c:pt>
                <c:pt idx="13318">
                  <c:v>1.2418555</c:v>
                </c:pt>
                <c:pt idx="13319">
                  <c:v>1.2419875</c:v>
                </c:pt>
                <c:pt idx="13320">
                  <c:v>1.2421839000000001</c:v>
                </c:pt>
                <c:pt idx="13321">
                  <c:v>1.2423461999999998</c:v>
                </c:pt>
                <c:pt idx="13322">
                  <c:v>1.2423656999999995</c:v>
                </c:pt>
                <c:pt idx="13323">
                  <c:v>1.2421783</c:v>
                </c:pt>
                <c:pt idx="13324">
                  <c:v>1.2417875999999999</c:v>
                </c:pt>
                <c:pt idx="13325">
                  <c:v>1.2413331999999995</c:v>
                </c:pt>
                <c:pt idx="13326">
                  <c:v>1.2410963999999995</c:v>
                </c:pt>
                <c:pt idx="13327">
                  <c:v>1.2413231999999994</c:v>
                </c:pt>
                <c:pt idx="13328">
                  <c:v>1.2419822999999997</c:v>
                </c:pt>
                <c:pt idx="13329">
                  <c:v>1.2427448999999995</c:v>
                </c:pt>
                <c:pt idx="13330">
                  <c:v>1.2432527</c:v>
                </c:pt>
                <c:pt idx="13331">
                  <c:v>1.2434011999999994</c:v>
                </c:pt>
                <c:pt idx="13332">
                  <c:v>1.2433531999999998</c:v>
                </c:pt>
                <c:pt idx="13333">
                  <c:v>1.2433222999999995</c:v>
                </c:pt>
                <c:pt idx="13334">
                  <c:v>1.2433991999999994</c:v>
                </c:pt>
                <c:pt idx="13335">
                  <c:v>1.2435729999999998</c:v>
                </c:pt>
                <c:pt idx="13336">
                  <c:v>1.2438289999999994</c:v>
                </c:pt>
                <c:pt idx="13337">
                  <c:v>1.2441612999999996</c:v>
                </c:pt>
                <c:pt idx="13338">
                  <c:v>1.2445184</c:v>
                </c:pt>
                <c:pt idx="13339">
                  <c:v>1.2448120999999999</c:v>
                </c:pt>
                <c:pt idx="13340">
                  <c:v>1.2450009</c:v>
                </c:pt>
                <c:pt idx="13341">
                  <c:v>1.2451336999999996</c:v>
                </c:pt>
                <c:pt idx="13342">
                  <c:v>1.2452815999999998</c:v>
                </c:pt>
                <c:pt idx="13343">
                  <c:v>1.2454401999999998</c:v>
                </c:pt>
                <c:pt idx="13344">
                  <c:v>1.2455224999999994</c:v>
                </c:pt>
                <c:pt idx="13345">
                  <c:v>1.2454471999999999</c:v>
                </c:pt>
                <c:pt idx="13346">
                  <c:v>1.2452302999999993</c:v>
                </c:pt>
                <c:pt idx="13347">
                  <c:v>1.2450067999999996</c:v>
                </c:pt>
                <c:pt idx="13348">
                  <c:v>1.2449682999999996</c:v>
                </c:pt>
                <c:pt idx="13349">
                  <c:v>1.2452421</c:v>
                </c:pt>
                <c:pt idx="13350">
                  <c:v>1.2457621999999995</c:v>
                </c:pt>
                <c:pt idx="13351">
                  <c:v>1.2462393999999994</c:v>
                </c:pt>
                <c:pt idx="13352">
                  <c:v>1.2463206999999996</c:v>
                </c:pt>
                <c:pt idx="13353">
                  <c:v>1.2458717999999995</c:v>
                </c:pt>
                <c:pt idx="13354">
                  <c:v>1.2451490999999995</c:v>
                </c:pt>
                <c:pt idx="13355">
                  <c:v>1.2446651999999998</c:v>
                </c:pt>
                <c:pt idx="13356">
                  <c:v>1.2448106999999995</c:v>
                </c:pt>
                <c:pt idx="13357">
                  <c:v>1.2455560999999995</c:v>
                </c:pt>
                <c:pt idx="13358">
                  <c:v>1.2465018999999995</c:v>
                </c:pt>
                <c:pt idx="13359">
                  <c:v>1.2472159999999999</c:v>
                </c:pt>
                <c:pt idx="13360">
                  <c:v>1.2475421999999998</c:v>
                </c:pt>
                <c:pt idx="13361">
                  <c:v>1.2476323999999996</c:v>
                </c:pt>
                <c:pt idx="13362">
                  <c:v>1.2477355999999995</c:v>
                </c:pt>
                <c:pt idx="13363">
                  <c:v>1.2479675999999995</c:v>
                </c:pt>
                <c:pt idx="13364">
                  <c:v>1.2482587999999999</c:v>
                </c:pt>
                <c:pt idx="13365">
                  <c:v>1.2484853</c:v>
                </c:pt>
                <c:pt idx="13366">
                  <c:v>1.2486140999999995</c:v>
                </c:pt>
                <c:pt idx="13367">
                  <c:v>1.2487145999999998</c:v>
                </c:pt>
                <c:pt idx="13368">
                  <c:v>1.2488528999999999</c:v>
                </c:pt>
                <c:pt idx="13369">
                  <c:v>1.2490108</c:v>
                </c:pt>
                <c:pt idx="13370">
                  <c:v>1.2491288999999997</c:v>
                </c:pt>
                <c:pt idx="13371">
                  <c:v>1.2492044999999994</c:v>
                </c:pt>
                <c:pt idx="13372">
                  <c:v>1.2493037999999994</c:v>
                </c:pt>
                <c:pt idx="13373">
                  <c:v>1.249469699999999</c:v>
                </c:pt>
                <c:pt idx="13374">
                  <c:v>1.2496578</c:v>
                </c:pt>
                <c:pt idx="13375">
                  <c:v>1.2497974999999997</c:v>
                </c:pt>
                <c:pt idx="13376">
                  <c:v>1.249893399999999</c:v>
                </c:pt>
                <c:pt idx="13377">
                  <c:v>1.2500115999999999</c:v>
                </c:pt>
                <c:pt idx="13378">
                  <c:v>1.2501616999999996</c:v>
                </c:pt>
                <c:pt idx="13379">
                  <c:v>1.2502517</c:v>
                </c:pt>
                <c:pt idx="13380">
                  <c:v>1.2502032999999995</c:v>
                </c:pt>
                <c:pt idx="13381">
                  <c:v>1.2500783</c:v>
                </c:pt>
                <c:pt idx="13382">
                  <c:v>1.2500320999999999</c:v>
                </c:pt>
                <c:pt idx="13383">
                  <c:v>1.2501439999999999</c:v>
                </c:pt>
                <c:pt idx="13384">
                  <c:v>1.2503557999999999</c:v>
                </c:pt>
                <c:pt idx="13385">
                  <c:v>1.2505811</c:v>
                </c:pt>
                <c:pt idx="13386">
                  <c:v>1.2507858000000001</c:v>
                </c:pt>
                <c:pt idx="13387">
                  <c:v>1.2508923999999995</c:v>
                </c:pt>
                <c:pt idx="13388">
                  <c:v>1.2506845</c:v>
                </c:pt>
                <c:pt idx="13389">
                  <c:v>1.2499766999999991</c:v>
                </c:pt>
                <c:pt idx="13390">
                  <c:v>1.2489401999999998</c:v>
                </c:pt>
                <c:pt idx="13391">
                  <c:v>1.2481279000000001</c:v>
                </c:pt>
                <c:pt idx="13392">
                  <c:v>1.2479964999999993</c:v>
                </c:pt>
                <c:pt idx="13393">
                  <c:v>1.2483921999999998</c:v>
                </c:pt>
                <c:pt idx="13394">
                  <c:v>1.2486581999999999</c:v>
                </c:pt>
                <c:pt idx="13395">
                  <c:v>1.2483512999999995</c:v>
                </c:pt>
                <c:pt idx="13396">
                  <c:v>1.2477790999999994</c:v>
                </c:pt>
                <c:pt idx="13397">
                  <c:v>1.2477235999999994</c:v>
                </c:pt>
                <c:pt idx="13398">
                  <c:v>1.2486247999999995</c:v>
                </c:pt>
                <c:pt idx="13399">
                  <c:v>1.2501261999999995</c:v>
                </c:pt>
                <c:pt idx="13400">
                  <c:v>1.2514668999999996</c:v>
                </c:pt>
                <c:pt idx="13401">
                  <c:v>1.2522051999999999</c:v>
                </c:pt>
                <c:pt idx="13402">
                  <c:v>1.2524799999999998</c:v>
                </c:pt>
                <c:pt idx="13403">
                  <c:v>1.2526568999999999</c:v>
                </c:pt>
                <c:pt idx="13404">
                  <c:v>1.2528872999999998</c:v>
                </c:pt>
                <c:pt idx="13405">
                  <c:v>1.2530644999999994</c:v>
                </c:pt>
                <c:pt idx="13406">
                  <c:v>1.2530924999999995</c:v>
                </c:pt>
                <c:pt idx="13407">
                  <c:v>1.2530465999999998</c:v>
                </c:pt>
                <c:pt idx="13408">
                  <c:v>1.2530578000000001</c:v>
                </c:pt>
                <c:pt idx="13409">
                  <c:v>1.2531376999999995</c:v>
                </c:pt>
                <c:pt idx="13410">
                  <c:v>1.2531770999999998</c:v>
                </c:pt>
                <c:pt idx="13411">
                  <c:v>1.2530802999999995</c:v>
                </c:pt>
                <c:pt idx="13412">
                  <c:v>1.2528535000000001</c:v>
                </c:pt>
                <c:pt idx="13413">
                  <c:v>1.2525909999999998</c:v>
                </c:pt>
                <c:pt idx="13414">
                  <c:v>1.2524290999999996</c:v>
                </c:pt>
                <c:pt idx="13415">
                  <c:v>1.2525035999999998</c:v>
                </c:pt>
                <c:pt idx="13416">
                  <c:v>1.2528755999999999</c:v>
                </c:pt>
                <c:pt idx="13417">
                  <c:v>1.2534508999999998</c:v>
                </c:pt>
                <c:pt idx="13418">
                  <c:v>1.2540057</c:v>
                </c:pt>
                <c:pt idx="13419">
                  <c:v>1.2543470000000001</c:v>
                </c:pt>
                <c:pt idx="13420">
                  <c:v>1.2544609</c:v>
                </c:pt>
                <c:pt idx="13421">
                  <c:v>1.2544789000000001</c:v>
                </c:pt>
                <c:pt idx="13422">
                  <c:v>1.2545115</c:v>
                </c:pt>
                <c:pt idx="13423">
                  <c:v>1.2545523999999999</c:v>
                </c:pt>
                <c:pt idx="13424">
                  <c:v>1.2545533999999998</c:v>
                </c:pt>
                <c:pt idx="13425">
                  <c:v>1.2545401999999999</c:v>
                </c:pt>
                <c:pt idx="13426">
                  <c:v>1.2545926999999995</c:v>
                </c:pt>
                <c:pt idx="13427">
                  <c:v>1.2547275999999998</c:v>
                </c:pt>
                <c:pt idx="13428">
                  <c:v>1.2548558000000001</c:v>
                </c:pt>
                <c:pt idx="13429">
                  <c:v>1.2548910999999996</c:v>
                </c:pt>
                <c:pt idx="13430">
                  <c:v>1.2548631999999995</c:v>
                </c:pt>
                <c:pt idx="13431">
                  <c:v>1.2548868999999998</c:v>
                </c:pt>
                <c:pt idx="13432">
                  <c:v>1.2550302999999996</c:v>
                </c:pt>
                <c:pt idx="13433">
                  <c:v>1.2552474999999998</c:v>
                </c:pt>
                <c:pt idx="13434">
                  <c:v>1.2554482999999994</c:v>
                </c:pt>
                <c:pt idx="13435">
                  <c:v>1.2555950999999994</c:v>
                </c:pt>
                <c:pt idx="13436">
                  <c:v>1.2557087999999994</c:v>
                </c:pt>
                <c:pt idx="13437">
                  <c:v>1.2558112999999993</c:v>
                </c:pt>
                <c:pt idx="13438">
                  <c:v>1.2559051999999995</c:v>
                </c:pt>
                <c:pt idx="13439">
                  <c:v>1.2560074000000001</c:v>
                </c:pt>
                <c:pt idx="13440">
                  <c:v>1.2561586</c:v>
                </c:pt>
                <c:pt idx="13441">
                  <c:v>1.2563707</c:v>
                </c:pt>
                <c:pt idx="13442">
                  <c:v>1.2565841</c:v>
                </c:pt>
                <c:pt idx="13443">
                  <c:v>1.2567109999999999</c:v>
                </c:pt>
                <c:pt idx="13444">
                  <c:v>1.2567203999999994</c:v>
                </c:pt>
                <c:pt idx="13445">
                  <c:v>1.2566609999999998</c:v>
                </c:pt>
                <c:pt idx="13446">
                  <c:v>1.2565974</c:v>
                </c:pt>
                <c:pt idx="13447">
                  <c:v>1.2565531999999999</c:v>
                </c:pt>
                <c:pt idx="13448">
                  <c:v>1.2565286999999996</c:v>
                </c:pt>
                <c:pt idx="13449">
                  <c:v>1.2565474999999999</c:v>
                </c:pt>
                <c:pt idx="13450">
                  <c:v>1.2566468</c:v>
                </c:pt>
                <c:pt idx="13451">
                  <c:v>1.2568191999999998</c:v>
                </c:pt>
                <c:pt idx="13452">
                  <c:v>1.2569985999999995</c:v>
                </c:pt>
                <c:pt idx="13453">
                  <c:v>1.2571275</c:v>
                </c:pt>
                <c:pt idx="13454">
                  <c:v>1.2572220999999995</c:v>
                </c:pt>
                <c:pt idx="13455">
                  <c:v>1.2573439</c:v>
                </c:pt>
                <c:pt idx="13456">
                  <c:v>1.2575137999999995</c:v>
                </c:pt>
                <c:pt idx="13457">
                  <c:v>1.2576747999999995</c:v>
                </c:pt>
                <c:pt idx="13458">
                  <c:v>1.2577493999999994</c:v>
                </c:pt>
                <c:pt idx="13459">
                  <c:v>1.2577131999999998</c:v>
                </c:pt>
                <c:pt idx="13460">
                  <c:v>1.2576050999999995</c:v>
                </c:pt>
                <c:pt idx="13461">
                  <c:v>1.2574842999999996</c:v>
                </c:pt>
                <c:pt idx="13462">
                  <c:v>1.2573994999999996</c:v>
                </c:pt>
                <c:pt idx="13463">
                  <c:v>1.2573787999999995</c:v>
                </c:pt>
                <c:pt idx="13464">
                  <c:v>1.2574071</c:v>
                </c:pt>
                <c:pt idx="13465">
                  <c:v>1.257396699999999</c:v>
                </c:pt>
                <c:pt idx="13466">
                  <c:v>1.2572181</c:v>
                </c:pt>
                <c:pt idx="13467">
                  <c:v>1.2568051</c:v>
                </c:pt>
                <c:pt idx="13468">
                  <c:v>1.2562434</c:v>
                </c:pt>
                <c:pt idx="13469">
                  <c:v>1.2557475999999999</c:v>
                </c:pt>
                <c:pt idx="13470">
                  <c:v>1.2555434999999995</c:v>
                </c:pt>
                <c:pt idx="13471">
                  <c:v>1.2557655999999995</c:v>
                </c:pt>
                <c:pt idx="13472">
                  <c:v>1.256397</c:v>
                </c:pt>
                <c:pt idx="13473">
                  <c:v>1.2572254999999997</c:v>
                </c:pt>
                <c:pt idx="13474">
                  <c:v>1.2578371999999998</c:v>
                </c:pt>
                <c:pt idx="13475">
                  <c:v>1.2577821</c:v>
                </c:pt>
                <c:pt idx="13476">
                  <c:v>1.2569157999999998</c:v>
                </c:pt>
                <c:pt idx="13477">
                  <c:v>1.2556582999999994</c:v>
                </c:pt>
                <c:pt idx="13478">
                  <c:v>1.2548187999999998</c:v>
                </c:pt>
                <c:pt idx="13479">
                  <c:v>1.2549926999999994</c:v>
                </c:pt>
                <c:pt idx="13480">
                  <c:v>1.2560438</c:v>
                </c:pt>
                <c:pt idx="13481">
                  <c:v>1.2572145999999995</c:v>
                </c:pt>
                <c:pt idx="13482">
                  <c:v>1.2577753999999994</c:v>
                </c:pt>
                <c:pt idx="13483">
                  <c:v>1.2575749999999997</c:v>
                </c:pt>
                <c:pt idx="13484">
                  <c:v>1.2570185999999999</c:v>
                </c:pt>
                <c:pt idx="13485">
                  <c:v>1.2566200999999995</c:v>
                </c:pt>
                <c:pt idx="13486">
                  <c:v>1.2566288999999995</c:v>
                </c:pt>
                <c:pt idx="13487">
                  <c:v>1.2570161</c:v>
                </c:pt>
                <c:pt idx="13488">
                  <c:v>1.2576472999999995</c:v>
                </c:pt>
                <c:pt idx="13489">
                  <c:v>1.258373</c:v>
                </c:pt>
                <c:pt idx="13490">
                  <c:v>1.2590201999999995</c:v>
                </c:pt>
                <c:pt idx="13491">
                  <c:v>1.2594426999999995</c:v>
                </c:pt>
                <c:pt idx="13492">
                  <c:v>1.2596296999999992</c:v>
                </c:pt>
                <c:pt idx="13493">
                  <c:v>1.2597114999999994</c:v>
                </c:pt>
                <c:pt idx="13494">
                  <c:v>1.2598142999999991</c:v>
                </c:pt>
                <c:pt idx="13495">
                  <c:v>1.2599376999999996</c:v>
                </c:pt>
                <c:pt idx="13496">
                  <c:v>1.2600159000000004</c:v>
                </c:pt>
                <c:pt idx="13497">
                  <c:v>1.2600530999999999</c:v>
                </c:pt>
                <c:pt idx="13498">
                  <c:v>1.2601304999999998</c:v>
                </c:pt>
                <c:pt idx="13499">
                  <c:v>1.2602772999999998</c:v>
                </c:pt>
                <c:pt idx="13500">
                  <c:v>1.2604134999999999</c:v>
                </c:pt>
                <c:pt idx="13501">
                  <c:v>1.2604538000000001</c:v>
                </c:pt>
                <c:pt idx="13502">
                  <c:v>1.2603944999999994</c:v>
                </c:pt>
                <c:pt idx="13503">
                  <c:v>1.2602275999999999</c:v>
                </c:pt>
                <c:pt idx="13504">
                  <c:v>1.2598203999999993</c:v>
                </c:pt>
                <c:pt idx="13505">
                  <c:v>1.2590288999999997</c:v>
                </c:pt>
                <c:pt idx="13506">
                  <c:v>1.257996399999999</c:v>
                </c:pt>
                <c:pt idx="13507">
                  <c:v>1.257242</c:v>
                </c:pt>
                <c:pt idx="13508">
                  <c:v>1.2573012999999993</c:v>
                </c:pt>
                <c:pt idx="13509">
                  <c:v>1.2582216999999996</c:v>
                </c:pt>
                <c:pt idx="13510">
                  <c:v>1.2594837999999995</c:v>
                </c:pt>
                <c:pt idx="13511">
                  <c:v>1.2604587</c:v>
                </c:pt>
                <c:pt idx="13512">
                  <c:v>1.2609077</c:v>
                </c:pt>
                <c:pt idx="13513">
                  <c:v>1.2610219999999996</c:v>
                </c:pt>
                <c:pt idx="13514">
                  <c:v>1.2610724</c:v>
                </c:pt>
                <c:pt idx="13515">
                  <c:v>1.2611286999999995</c:v>
                </c:pt>
                <c:pt idx="13516">
                  <c:v>1.2611215999999994</c:v>
                </c:pt>
                <c:pt idx="13517">
                  <c:v>1.2610477</c:v>
                </c:pt>
                <c:pt idx="13518">
                  <c:v>1.2610051</c:v>
                </c:pt>
                <c:pt idx="13519">
                  <c:v>1.2610522</c:v>
                </c:pt>
                <c:pt idx="13520">
                  <c:v>1.2611341999999994</c:v>
                </c:pt>
                <c:pt idx="13521">
                  <c:v>1.2611835</c:v>
                </c:pt>
                <c:pt idx="13522">
                  <c:v>1.2612298999999996</c:v>
                </c:pt>
                <c:pt idx="13523">
                  <c:v>1.2613528999999999</c:v>
                </c:pt>
                <c:pt idx="13524">
                  <c:v>1.2615518999999995</c:v>
                </c:pt>
                <c:pt idx="13525">
                  <c:v>1.2617300999999994</c:v>
                </c:pt>
                <c:pt idx="13526">
                  <c:v>1.2618153999999995</c:v>
                </c:pt>
                <c:pt idx="13527">
                  <c:v>1.2618457999999995</c:v>
                </c:pt>
                <c:pt idx="13528">
                  <c:v>1.2619069999999994</c:v>
                </c:pt>
                <c:pt idx="13529">
                  <c:v>1.2620167</c:v>
                </c:pt>
                <c:pt idx="13530">
                  <c:v>1.2621134000000001</c:v>
                </c:pt>
                <c:pt idx="13531">
                  <c:v>1.2621456</c:v>
                </c:pt>
                <c:pt idx="13532">
                  <c:v>1.2621281999999998</c:v>
                </c:pt>
                <c:pt idx="13533">
                  <c:v>1.2621013999999995</c:v>
                </c:pt>
                <c:pt idx="13534">
                  <c:v>1.2620753</c:v>
                </c:pt>
                <c:pt idx="13535">
                  <c:v>1.2620382999999995</c:v>
                </c:pt>
                <c:pt idx="13536">
                  <c:v>1.2620039999999999</c:v>
                </c:pt>
                <c:pt idx="13537">
                  <c:v>1.2620084</c:v>
                </c:pt>
                <c:pt idx="13538">
                  <c:v>1.2620647999999997</c:v>
                </c:pt>
                <c:pt idx="13539">
                  <c:v>1.2621484999999999</c:v>
                </c:pt>
                <c:pt idx="13540">
                  <c:v>1.2622367999999995</c:v>
                </c:pt>
                <c:pt idx="13541">
                  <c:v>1.2623343999999994</c:v>
                </c:pt>
                <c:pt idx="13542">
                  <c:v>1.2624415999999998</c:v>
                </c:pt>
                <c:pt idx="13543">
                  <c:v>1.2625156999999998</c:v>
                </c:pt>
                <c:pt idx="13544">
                  <c:v>1.2625090999999995</c:v>
                </c:pt>
                <c:pt idx="13545">
                  <c:v>1.2624441</c:v>
                </c:pt>
                <c:pt idx="13546">
                  <c:v>1.2624209999999998</c:v>
                </c:pt>
                <c:pt idx="13547">
                  <c:v>1.2625230999999997</c:v>
                </c:pt>
                <c:pt idx="13548">
                  <c:v>1.2627231999999995</c:v>
                </c:pt>
                <c:pt idx="13549">
                  <c:v>1.2629035</c:v>
                </c:pt>
                <c:pt idx="13550">
                  <c:v>1.2629748999999995</c:v>
                </c:pt>
                <c:pt idx="13551">
                  <c:v>1.262956</c:v>
                </c:pt>
                <c:pt idx="13552">
                  <c:v>1.2629340999999994</c:v>
                </c:pt>
                <c:pt idx="13553">
                  <c:v>1.2629565999999999</c:v>
                </c:pt>
                <c:pt idx="13554">
                  <c:v>1.2629653999999995</c:v>
                </c:pt>
                <c:pt idx="13555">
                  <c:v>1.2628342999999993</c:v>
                </c:pt>
                <c:pt idx="13556">
                  <c:v>1.262467</c:v>
                </c:pt>
                <c:pt idx="13557">
                  <c:v>1.2618981999999994</c:v>
                </c:pt>
                <c:pt idx="13558">
                  <c:v>1.2613300999999995</c:v>
                </c:pt>
                <c:pt idx="13559">
                  <c:v>1.2610573999999999</c:v>
                </c:pt>
                <c:pt idx="13560">
                  <c:v>1.2612886999999995</c:v>
                </c:pt>
                <c:pt idx="13561">
                  <c:v>1.2619590999999994</c:v>
                </c:pt>
                <c:pt idx="13562">
                  <c:v>1.2626953999999995</c:v>
                </c:pt>
                <c:pt idx="13563">
                  <c:v>1.2629996999999991</c:v>
                </c:pt>
                <c:pt idx="13564">
                  <c:v>1.2625504999999999</c:v>
                </c:pt>
                <c:pt idx="13565">
                  <c:v>1.2614261999999994</c:v>
                </c:pt>
                <c:pt idx="13566">
                  <c:v>1.2601095</c:v>
                </c:pt>
                <c:pt idx="13567">
                  <c:v>1.2592645999999994</c:v>
                </c:pt>
                <c:pt idx="13568">
                  <c:v>1.259377</c:v>
                </c:pt>
                <c:pt idx="13569">
                  <c:v>1.2604515999999999</c:v>
                </c:pt>
                <c:pt idx="13570">
                  <c:v>1.2619890999999996</c:v>
                </c:pt>
                <c:pt idx="13571">
                  <c:v>1.2633059</c:v>
                </c:pt>
                <c:pt idx="13572">
                  <c:v>1.2639851999999998</c:v>
                </c:pt>
                <c:pt idx="13573">
                  <c:v>1.2641072</c:v>
                </c:pt>
                <c:pt idx="13574">
                  <c:v>1.2640595000000001</c:v>
                </c:pt>
                <c:pt idx="13575">
                  <c:v>1.2641231999999998</c:v>
                </c:pt>
                <c:pt idx="13576">
                  <c:v>1.2642556</c:v>
                </c:pt>
                <c:pt idx="13577">
                  <c:v>1.2642688</c:v>
                </c:pt>
                <c:pt idx="13578">
                  <c:v>1.2641355000000001</c:v>
                </c:pt>
                <c:pt idx="13579">
                  <c:v>1.2640093999999995</c:v>
                </c:pt>
                <c:pt idx="13580">
                  <c:v>1.2639495999999995</c:v>
                </c:pt>
                <c:pt idx="13581">
                  <c:v>1.2637590999999995</c:v>
                </c:pt>
                <c:pt idx="13582">
                  <c:v>1.2632137999999995</c:v>
                </c:pt>
                <c:pt idx="13583">
                  <c:v>1.2624211999999995</c:v>
                </c:pt>
                <c:pt idx="13584">
                  <c:v>1.261804399999999</c:v>
                </c:pt>
                <c:pt idx="13585">
                  <c:v>1.2616512999999996</c:v>
                </c:pt>
                <c:pt idx="13586">
                  <c:v>1.2617669999999994</c:v>
                </c:pt>
                <c:pt idx="13587">
                  <c:v>1.2617114999999997</c:v>
                </c:pt>
                <c:pt idx="13588">
                  <c:v>1.2613831999999998</c:v>
                </c:pt>
                <c:pt idx="13589">
                  <c:v>1.2612410999999994</c:v>
                </c:pt>
                <c:pt idx="13590">
                  <c:v>1.2618537999999995</c:v>
                </c:pt>
                <c:pt idx="13591">
                  <c:v>1.2632568</c:v>
                </c:pt>
                <c:pt idx="13592">
                  <c:v>1.264853</c:v>
                </c:pt>
                <c:pt idx="13593">
                  <c:v>1.2659505999999998</c:v>
                </c:pt>
                <c:pt idx="13594">
                  <c:v>1.2663248999999994</c:v>
                </c:pt>
                <c:pt idx="13595">
                  <c:v>1.2662567999999998</c:v>
                </c:pt>
                <c:pt idx="13596">
                  <c:v>1.2661363999999995</c:v>
                </c:pt>
                <c:pt idx="13597">
                  <c:v>1.2661203999999995</c:v>
                </c:pt>
                <c:pt idx="13598">
                  <c:v>1.2661283999999995</c:v>
                </c:pt>
                <c:pt idx="13599">
                  <c:v>1.2660353</c:v>
                </c:pt>
                <c:pt idx="13600">
                  <c:v>1.2657859</c:v>
                </c:pt>
                <c:pt idx="13601">
                  <c:v>1.265394799999999</c:v>
                </c:pt>
                <c:pt idx="13602">
                  <c:v>1.2649404999999998</c:v>
                </c:pt>
                <c:pt idx="13603">
                  <c:v>1.2645796999999996</c:v>
                </c:pt>
                <c:pt idx="13604">
                  <c:v>1.2644853999999999</c:v>
                </c:pt>
                <c:pt idx="13605">
                  <c:v>1.2647081999999998</c:v>
                </c:pt>
                <c:pt idx="13606">
                  <c:v>1.2651044999999996</c:v>
                </c:pt>
                <c:pt idx="13607">
                  <c:v>1.2654422999999995</c:v>
                </c:pt>
                <c:pt idx="13608">
                  <c:v>1.2655851999999999</c:v>
                </c:pt>
                <c:pt idx="13609">
                  <c:v>1.2655679999999998</c:v>
                </c:pt>
                <c:pt idx="13610">
                  <c:v>1.2655121999999999</c:v>
                </c:pt>
                <c:pt idx="13611">
                  <c:v>1.2655033999999996</c:v>
                </c:pt>
                <c:pt idx="13612">
                  <c:v>1.2655479999999999</c:v>
                </c:pt>
                <c:pt idx="13613">
                  <c:v>1.2656101</c:v>
                </c:pt>
                <c:pt idx="13614">
                  <c:v>1.2656547999999996</c:v>
                </c:pt>
                <c:pt idx="13615">
                  <c:v>1.2656663999999993</c:v>
                </c:pt>
                <c:pt idx="13616">
                  <c:v>1.265655</c:v>
                </c:pt>
                <c:pt idx="13617">
                  <c:v>1.2656483999999995</c:v>
                </c:pt>
                <c:pt idx="13618">
                  <c:v>1.2656671999999998</c:v>
                </c:pt>
                <c:pt idx="13619">
                  <c:v>1.2657036999999995</c:v>
                </c:pt>
                <c:pt idx="13620">
                  <c:v>1.2657351999999995</c:v>
                </c:pt>
                <c:pt idx="13621">
                  <c:v>1.2657566999999994</c:v>
                </c:pt>
                <c:pt idx="13622">
                  <c:v>1.2657855999999998</c:v>
                </c:pt>
                <c:pt idx="13623">
                  <c:v>1.2658307999999994</c:v>
                </c:pt>
                <c:pt idx="13624">
                  <c:v>1.2658831999999998</c:v>
                </c:pt>
                <c:pt idx="13625">
                  <c:v>1.2659431999999995</c:v>
                </c:pt>
                <c:pt idx="13626">
                  <c:v>1.2660377</c:v>
                </c:pt>
                <c:pt idx="13627">
                  <c:v>1.2661794999999998</c:v>
                </c:pt>
                <c:pt idx="13628">
                  <c:v>1.2663275999999999</c:v>
                </c:pt>
                <c:pt idx="13629">
                  <c:v>1.2664210999999996</c:v>
                </c:pt>
                <c:pt idx="13630">
                  <c:v>1.2664491999999998</c:v>
                </c:pt>
                <c:pt idx="13631">
                  <c:v>1.2664537999999999</c:v>
                </c:pt>
                <c:pt idx="13632">
                  <c:v>1.2664531000000001</c:v>
                </c:pt>
                <c:pt idx="13633">
                  <c:v>1.2664169999999999</c:v>
                </c:pt>
                <c:pt idx="13634">
                  <c:v>1.2663457999999999</c:v>
                </c:pt>
                <c:pt idx="13635">
                  <c:v>1.2663096999999994</c:v>
                </c:pt>
                <c:pt idx="13636">
                  <c:v>1.2663095</c:v>
                </c:pt>
                <c:pt idx="13637">
                  <c:v>1.2661047999999995</c:v>
                </c:pt>
                <c:pt idx="13638">
                  <c:v>1.2653333999999994</c:v>
                </c:pt>
                <c:pt idx="13639">
                  <c:v>1.2639486999999994</c:v>
                </c:pt>
                <c:pt idx="13640">
                  <c:v>1.2625239999999998</c:v>
                </c:pt>
                <c:pt idx="13641">
                  <c:v>1.2619498999999994</c:v>
                </c:pt>
                <c:pt idx="13642">
                  <c:v>1.2626803</c:v>
                </c:pt>
                <c:pt idx="13643">
                  <c:v>1.2642831999999999</c:v>
                </c:pt>
                <c:pt idx="13644">
                  <c:v>1.2658202999999992</c:v>
                </c:pt>
                <c:pt idx="13645">
                  <c:v>1.2666550000000001</c:v>
                </c:pt>
                <c:pt idx="13646">
                  <c:v>1.2668446999999996</c:v>
                </c:pt>
                <c:pt idx="13647">
                  <c:v>1.2668115999999998</c:v>
                </c:pt>
                <c:pt idx="13648">
                  <c:v>1.2667661999999995</c:v>
                </c:pt>
                <c:pt idx="13649">
                  <c:v>1.2665489000000001</c:v>
                </c:pt>
                <c:pt idx="13650">
                  <c:v>1.2659841999999994</c:v>
                </c:pt>
                <c:pt idx="13651">
                  <c:v>1.2652451999999998</c:v>
                </c:pt>
                <c:pt idx="13652">
                  <c:v>1.2647873000000001</c:v>
                </c:pt>
                <c:pt idx="13653">
                  <c:v>1.2649485999999999</c:v>
                </c:pt>
                <c:pt idx="13654">
                  <c:v>1.2656636999999991</c:v>
                </c:pt>
                <c:pt idx="13655">
                  <c:v>1.2665548</c:v>
                </c:pt>
                <c:pt idx="13656">
                  <c:v>1.2672496999999994</c:v>
                </c:pt>
                <c:pt idx="13657">
                  <c:v>1.2676087999999996</c:v>
                </c:pt>
                <c:pt idx="13658">
                  <c:v>1.2677172999999995</c:v>
                </c:pt>
                <c:pt idx="13659">
                  <c:v>1.2677276999999996</c:v>
                </c:pt>
                <c:pt idx="13660">
                  <c:v>1.2677238999999996</c:v>
                </c:pt>
                <c:pt idx="13661">
                  <c:v>1.2676998999999995</c:v>
                </c:pt>
                <c:pt idx="13662">
                  <c:v>1.2676342999999992</c:v>
                </c:pt>
                <c:pt idx="13663">
                  <c:v>1.2675612999999992</c:v>
                </c:pt>
                <c:pt idx="13664">
                  <c:v>1.2675535999999998</c:v>
                </c:pt>
                <c:pt idx="13665">
                  <c:v>1.2676398999999994</c:v>
                </c:pt>
                <c:pt idx="13666">
                  <c:v>1.2677628999999995</c:v>
                </c:pt>
                <c:pt idx="13667">
                  <c:v>1.2678395999999994</c:v>
                </c:pt>
                <c:pt idx="13668">
                  <c:v>1.2678556999999995</c:v>
                </c:pt>
                <c:pt idx="13669">
                  <c:v>1.2678736999999995</c:v>
                </c:pt>
                <c:pt idx="13670">
                  <c:v>1.2679456999999994</c:v>
                </c:pt>
                <c:pt idx="13671">
                  <c:v>1.2680475000000004</c:v>
                </c:pt>
                <c:pt idx="13672">
                  <c:v>1.2681171000000004</c:v>
                </c:pt>
                <c:pt idx="13673">
                  <c:v>1.2681361999999998</c:v>
                </c:pt>
                <c:pt idx="13674">
                  <c:v>1.2681425000000004</c:v>
                </c:pt>
                <c:pt idx="13675">
                  <c:v>1.2681669</c:v>
                </c:pt>
                <c:pt idx="13676">
                  <c:v>1.2681941999999995</c:v>
                </c:pt>
                <c:pt idx="13677">
                  <c:v>1.2681997999999997</c:v>
                </c:pt>
                <c:pt idx="13678">
                  <c:v>1.2681967999999995</c:v>
                </c:pt>
                <c:pt idx="13679">
                  <c:v>1.2682199999999999</c:v>
                </c:pt>
                <c:pt idx="13680">
                  <c:v>1.2682726999999998</c:v>
                </c:pt>
                <c:pt idx="13681">
                  <c:v>1.2683165000000001</c:v>
                </c:pt>
                <c:pt idx="13682">
                  <c:v>1.2683165999999999</c:v>
                </c:pt>
                <c:pt idx="13683">
                  <c:v>1.2682762999999995</c:v>
                </c:pt>
                <c:pt idx="13684">
                  <c:v>1.2682240999999994</c:v>
                </c:pt>
                <c:pt idx="13685">
                  <c:v>1.2681882999999998</c:v>
                </c:pt>
                <c:pt idx="13686">
                  <c:v>1.2681937999999995</c:v>
                </c:pt>
                <c:pt idx="13687">
                  <c:v>1.2682598</c:v>
                </c:pt>
                <c:pt idx="13688">
                  <c:v>1.2683800999999999</c:v>
                </c:pt>
                <c:pt idx="13689">
                  <c:v>1.2685124000000001</c:v>
                </c:pt>
                <c:pt idx="13690">
                  <c:v>1.2686056999999995</c:v>
                </c:pt>
                <c:pt idx="13691">
                  <c:v>1.2686249999999997</c:v>
                </c:pt>
                <c:pt idx="13692">
                  <c:v>1.2685266999999996</c:v>
                </c:pt>
                <c:pt idx="13693">
                  <c:v>1.2682370999999999</c:v>
                </c:pt>
                <c:pt idx="13694">
                  <c:v>1.2677257999999996</c:v>
                </c:pt>
                <c:pt idx="13695">
                  <c:v>1.2671371999999999</c:v>
                </c:pt>
                <c:pt idx="13696">
                  <c:v>1.2667875000000004</c:v>
                </c:pt>
                <c:pt idx="13697">
                  <c:v>1.2669374</c:v>
                </c:pt>
                <c:pt idx="13698">
                  <c:v>1.2675355999999998</c:v>
                </c:pt>
                <c:pt idx="13699">
                  <c:v>1.26824</c:v>
                </c:pt>
                <c:pt idx="13700">
                  <c:v>1.2687243999999995</c:v>
                </c:pt>
                <c:pt idx="13701">
                  <c:v>1.2689423999999998</c:v>
                </c:pt>
                <c:pt idx="13702">
                  <c:v>1.2690690999999994</c:v>
                </c:pt>
                <c:pt idx="13703">
                  <c:v>1.2692384999999995</c:v>
                </c:pt>
                <c:pt idx="13704">
                  <c:v>1.2694076999999995</c:v>
                </c:pt>
                <c:pt idx="13705">
                  <c:v>1.2694786999999996</c:v>
                </c:pt>
                <c:pt idx="13706">
                  <c:v>1.2694584</c:v>
                </c:pt>
                <c:pt idx="13707">
                  <c:v>1.2694319999999997</c:v>
                </c:pt>
                <c:pt idx="13708">
                  <c:v>1.2694235999999994</c:v>
                </c:pt>
                <c:pt idx="13709">
                  <c:v>1.2693671999999998</c:v>
                </c:pt>
                <c:pt idx="13710">
                  <c:v>1.2692325</c:v>
                </c:pt>
                <c:pt idx="13711">
                  <c:v>1.2691022999999995</c:v>
                </c:pt>
                <c:pt idx="13712">
                  <c:v>1.2690808</c:v>
                </c:pt>
                <c:pt idx="13713">
                  <c:v>1.2691561999999998</c:v>
                </c:pt>
                <c:pt idx="13714">
                  <c:v>1.2692201999999995</c:v>
                </c:pt>
                <c:pt idx="13715">
                  <c:v>1.2692148999999995</c:v>
                </c:pt>
                <c:pt idx="13716">
                  <c:v>1.2692033999999994</c:v>
                </c:pt>
                <c:pt idx="13717">
                  <c:v>1.2692753999999995</c:v>
                </c:pt>
                <c:pt idx="13718">
                  <c:v>1.2694238999999996</c:v>
                </c:pt>
                <c:pt idx="13719">
                  <c:v>1.2695600999999996</c:v>
                </c:pt>
                <c:pt idx="13720">
                  <c:v>1.2696289999999995</c:v>
                </c:pt>
                <c:pt idx="13721">
                  <c:v>1.2696631999999994</c:v>
                </c:pt>
                <c:pt idx="13722">
                  <c:v>1.269701699999999</c:v>
                </c:pt>
                <c:pt idx="13723">
                  <c:v>1.2696881</c:v>
                </c:pt>
                <c:pt idx="13724">
                  <c:v>1.2694806999999995</c:v>
                </c:pt>
                <c:pt idx="13725">
                  <c:v>1.2689824999999999</c:v>
                </c:pt>
                <c:pt idx="13726">
                  <c:v>1.2682802</c:v>
                </c:pt>
                <c:pt idx="13727">
                  <c:v>1.2676619999999996</c:v>
                </c:pt>
                <c:pt idx="13728">
                  <c:v>1.2674652999999996</c:v>
                </c:pt>
                <c:pt idx="13729">
                  <c:v>1.2678331999999994</c:v>
                </c:pt>
                <c:pt idx="13730">
                  <c:v>1.2685744999999995</c:v>
                </c:pt>
                <c:pt idx="13731">
                  <c:v>1.2692936999999993</c:v>
                </c:pt>
                <c:pt idx="13732">
                  <c:v>1.2697066999999993</c:v>
                </c:pt>
                <c:pt idx="13733">
                  <c:v>1.2698291999999991</c:v>
                </c:pt>
                <c:pt idx="13734">
                  <c:v>1.2698258999999994</c:v>
                </c:pt>
                <c:pt idx="13735">
                  <c:v>1.2696921999999995</c:v>
                </c:pt>
                <c:pt idx="13736">
                  <c:v>1.2691836999999995</c:v>
                </c:pt>
                <c:pt idx="13737">
                  <c:v>1.2681483999999998</c:v>
                </c:pt>
                <c:pt idx="13738">
                  <c:v>1.2668979</c:v>
                </c:pt>
                <c:pt idx="13739">
                  <c:v>1.2661290999999997</c:v>
                </c:pt>
                <c:pt idx="13740">
                  <c:v>1.2663698999999995</c:v>
                </c:pt>
                <c:pt idx="13741">
                  <c:v>1.2674997999999993</c:v>
                </c:pt>
                <c:pt idx="13742">
                  <c:v>1.268867</c:v>
                </c:pt>
                <c:pt idx="13743">
                  <c:v>1.2698608999999994</c:v>
                </c:pt>
                <c:pt idx="13744">
                  <c:v>1.2703291999999995</c:v>
                </c:pt>
                <c:pt idx="13745">
                  <c:v>1.2704915999999995</c:v>
                </c:pt>
                <c:pt idx="13746">
                  <c:v>1.2705709999999999</c:v>
                </c:pt>
                <c:pt idx="13747">
                  <c:v>1.2705928</c:v>
                </c:pt>
                <c:pt idx="13748">
                  <c:v>1.2704960999999995</c:v>
                </c:pt>
                <c:pt idx="13749">
                  <c:v>1.2703253999999995</c:v>
                </c:pt>
                <c:pt idx="13750">
                  <c:v>1.2702388</c:v>
                </c:pt>
                <c:pt idx="13751">
                  <c:v>1.2703508999999999</c:v>
                </c:pt>
                <c:pt idx="13752">
                  <c:v>1.2706183</c:v>
                </c:pt>
                <c:pt idx="13753">
                  <c:v>1.2708876</c:v>
                </c:pt>
                <c:pt idx="13754">
                  <c:v>1.2710355999999998</c:v>
                </c:pt>
                <c:pt idx="13755">
                  <c:v>1.2710511</c:v>
                </c:pt>
                <c:pt idx="13756">
                  <c:v>1.2710054</c:v>
                </c:pt>
                <c:pt idx="13757">
                  <c:v>1.2709679</c:v>
                </c:pt>
                <c:pt idx="13758">
                  <c:v>1.2709561999999999</c:v>
                </c:pt>
                <c:pt idx="13759">
                  <c:v>1.2709561999999999</c:v>
                </c:pt>
                <c:pt idx="13760">
                  <c:v>1.2709703999999995</c:v>
                </c:pt>
                <c:pt idx="13761">
                  <c:v>1.2710259999999998</c:v>
                </c:pt>
                <c:pt idx="13762">
                  <c:v>1.271124399999999</c:v>
                </c:pt>
                <c:pt idx="13763">
                  <c:v>1.2711967999999993</c:v>
                </c:pt>
                <c:pt idx="13764">
                  <c:v>1.2711422999999995</c:v>
                </c:pt>
                <c:pt idx="13765">
                  <c:v>1.2709306999999996</c:v>
                </c:pt>
                <c:pt idx="13766">
                  <c:v>1.2706575000000004</c:v>
                </c:pt>
                <c:pt idx="13767">
                  <c:v>1.2704803999999998</c:v>
                </c:pt>
                <c:pt idx="13768">
                  <c:v>1.2704979000000001</c:v>
                </c:pt>
                <c:pt idx="13769">
                  <c:v>1.2706903999999994</c:v>
                </c:pt>
                <c:pt idx="13770">
                  <c:v>1.2709651999999998</c:v>
                </c:pt>
                <c:pt idx="13771">
                  <c:v>1.271229699999999</c:v>
                </c:pt>
                <c:pt idx="13772">
                  <c:v>1.2714251999999995</c:v>
                </c:pt>
                <c:pt idx="13773">
                  <c:v>1.2715273999999996</c:v>
                </c:pt>
                <c:pt idx="13774">
                  <c:v>1.2715489</c:v>
                </c:pt>
                <c:pt idx="13775">
                  <c:v>1.2715273999999996</c:v>
                </c:pt>
                <c:pt idx="13776">
                  <c:v>1.2714728</c:v>
                </c:pt>
                <c:pt idx="13777">
                  <c:v>1.2713271999999998</c:v>
                </c:pt>
                <c:pt idx="13778">
                  <c:v>1.2710176999999998</c:v>
                </c:pt>
                <c:pt idx="13779">
                  <c:v>1.2705770999999999</c:v>
                </c:pt>
                <c:pt idx="13780">
                  <c:v>1.2701899999999999</c:v>
                </c:pt>
                <c:pt idx="13781">
                  <c:v>1.2700752999999998</c:v>
                </c:pt>
                <c:pt idx="13782">
                  <c:v>1.2703076</c:v>
                </c:pt>
                <c:pt idx="13783">
                  <c:v>1.2707616999999995</c:v>
                </c:pt>
                <c:pt idx="13784">
                  <c:v>1.2712327999999995</c:v>
                </c:pt>
                <c:pt idx="13785">
                  <c:v>1.2715901999999994</c:v>
                </c:pt>
                <c:pt idx="13786">
                  <c:v>1.2718168999999995</c:v>
                </c:pt>
                <c:pt idx="13787">
                  <c:v>1.2719426999999994</c:v>
                </c:pt>
                <c:pt idx="13788">
                  <c:v>1.2719754999999995</c:v>
                </c:pt>
                <c:pt idx="13789">
                  <c:v>1.2718966999999992</c:v>
                </c:pt>
                <c:pt idx="13790">
                  <c:v>1.2717001999999995</c:v>
                </c:pt>
                <c:pt idx="13791">
                  <c:v>1.2714300999999995</c:v>
                </c:pt>
                <c:pt idx="13792">
                  <c:v>1.2711929999999998</c:v>
                </c:pt>
                <c:pt idx="13793">
                  <c:v>1.2711101999999999</c:v>
                </c:pt>
                <c:pt idx="13794">
                  <c:v>1.2712129000000001</c:v>
                </c:pt>
                <c:pt idx="13795">
                  <c:v>1.2713671999999998</c:v>
                </c:pt>
                <c:pt idx="13796">
                  <c:v>1.2713464999999995</c:v>
                </c:pt>
                <c:pt idx="13797">
                  <c:v>1.2710429999999999</c:v>
                </c:pt>
                <c:pt idx="13798">
                  <c:v>1.2706135999999999</c:v>
                </c:pt>
                <c:pt idx="13799">
                  <c:v>1.2703799999999998</c:v>
                </c:pt>
                <c:pt idx="13800">
                  <c:v>1.2705542999999995</c:v>
                </c:pt>
                <c:pt idx="13801">
                  <c:v>1.2710633999999996</c:v>
                </c:pt>
                <c:pt idx="13802">
                  <c:v>1.2716448999999996</c:v>
                </c:pt>
                <c:pt idx="13803">
                  <c:v>1.2720807000000001</c:v>
                </c:pt>
                <c:pt idx="13804">
                  <c:v>1.2723217999999994</c:v>
                </c:pt>
                <c:pt idx="13805">
                  <c:v>1.2724325999999999</c:v>
                </c:pt>
                <c:pt idx="13806">
                  <c:v>1.2724848999999998</c:v>
                </c:pt>
                <c:pt idx="13807">
                  <c:v>1.2725162999999995</c:v>
                </c:pt>
                <c:pt idx="13808">
                  <c:v>1.2725389999999999</c:v>
                </c:pt>
                <c:pt idx="13809">
                  <c:v>1.2725455000000001</c:v>
                </c:pt>
                <c:pt idx="13810">
                  <c:v>1.2725179000000004</c:v>
                </c:pt>
                <c:pt idx="13811">
                  <c:v>1.2724633999999995</c:v>
                </c:pt>
                <c:pt idx="13812">
                  <c:v>1.2724222999999997</c:v>
                </c:pt>
                <c:pt idx="13813">
                  <c:v>1.2724177000000001</c:v>
                </c:pt>
                <c:pt idx="13814">
                  <c:v>1.2724148999999998</c:v>
                </c:pt>
                <c:pt idx="13815">
                  <c:v>1.2723721000000001</c:v>
                </c:pt>
                <c:pt idx="13816">
                  <c:v>1.2723115999999999</c:v>
                </c:pt>
                <c:pt idx="13817">
                  <c:v>1.2722617999999994</c:v>
                </c:pt>
                <c:pt idx="13818">
                  <c:v>1.2721016999999994</c:v>
                </c:pt>
                <c:pt idx="13819">
                  <c:v>1.2715727999999995</c:v>
                </c:pt>
                <c:pt idx="13820">
                  <c:v>1.270573</c:v>
                </c:pt>
                <c:pt idx="13821">
                  <c:v>1.2694496999999996</c:v>
                </c:pt>
                <c:pt idx="13822">
                  <c:v>1.2688647999999993</c:v>
                </c:pt>
                <c:pt idx="13823">
                  <c:v>1.2692454</c:v>
                </c:pt>
                <c:pt idx="13824">
                  <c:v>1.2703776</c:v>
                </c:pt>
                <c:pt idx="13825">
                  <c:v>1.2716078</c:v>
                </c:pt>
                <c:pt idx="13826">
                  <c:v>1.2724158999999999</c:v>
                </c:pt>
                <c:pt idx="13827">
                  <c:v>1.2727264999999996</c:v>
                </c:pt>
                <c:pt idx="13828">
                  <c:v>1.2727195</c:v>
                </c:pt>
                <c:pt idx="13829">
                  <c:v>1.2725027</c:v>
                </c:pt>
                <c:pt idx="13830">
                  <c:v>1.2720609</c:v>
                </c:pt>
                <c:pt idx="13831">
                  <c:v>1.2714398999999994</c:v>
                </c:pt>
                <c:pt idx="13832">
                  <c:v>1.2708253999999997</c:v>
                </c:pt>
                <c:pt idx="13833">
                  <c:v>1.2704157999999999</c:v>
                </c:pt>
                <c:pt idx="13834">
                  <c:v>1.2703028000000001</c:v>
                </c:pt>
                <c:pt idx="13835">
                  <c:v>1.2704961999999995</c:v>
                </c:pt>
                <c:pt idx="13836">
                  <c:v>1.2709419999999998</c:v>
                </c:pt>
                <c:pt idx="13837">
                  <c:v>1.2714210999999993</c:v>
                </c:pt>
                <c:pt idx="13838">
                  <c:v>1.2715430999999995</c:v>
                </c:pt>
                <c:pt idx="13839">
                  <c:v>1.2710532999999995</c:v>
                </c:pt>
                <c:pt idx="13840">
                  <c:v>1.2702141999999998</c:v>
                </c:pt>
                <c:pt idx="13841">
                  <c:v>1.2697411999999995</c:v>
                </c:pt>
                <c:pt idx="13842">
                  <c:v>1.2701823000000001</c:v>
                </c:pt>
                <c:pt idx="13843">
                  <c:v>1.2713536999999995</c:v>
                </c:pt>
                <c:pt idx="13844">
                  <c:v>1.2724941999999995</c:v>
                </c:pt>
                <c:pt idx="13845">
                  <c:v>1.2729891999999998</c:v>
                </c:pt>
                <c:pt idx="13846">
                  <c:v>1.2728643999999996</c:v>
                </c:pt>
                <c:pt idx="13847">
                  <c:v>1.2725916999999995</c:v>
                </c:pt>
                <c:pt idx="13848">
                  <c:v>1.2725545999999999</c:v>
                </c:pt>
                <c:pt idx="13849">
                  <c:v>1.2727838999999999</c:v>
                </c:pt>
                <c:pt idx="13850">
                  <c:v>1.2731213999999993</c:v>
                </c:pt>
                <c:pt idx="13851">
                  <c:v>1.2734531</c:v>
                </c:pt>
                <c:pt idx="13852">
                  <c:v>1.2737268999999996</c:v>
                </c:pt>
                <c:pt idx="13853">
                  <c:v>1.2738765999999995</c:v>
                </c:pt>
                <c:pt idx="13854">
                  <c:v>1.2738544999999997</c:v>
                </c:pt>
                <c:pt idx="13855">
                  <c:v>1.2737121999999999</c:v>
                </c:pt>
                <c:pt idx="13856">
                  <c:v>1.2735538</c:v>
                </c:pt>
                <c:pt idx="13857">
                  <c:v>1.2734062999999995</c:v>
                </c:pt>
                <c:pt idx="13858">
                  <c:v>1.2732196999999994</c:v>
                </c:pt>
                <c:pt idx="13859">
                  <c:v>1.2730148999999995</c:v>
                </c:pt>
                <c:pt idx="13860">
                  <c:v>1.2729439</c:v>
                </c:pt>
                <c:pt idx="13861">
                  <c:v>1.2731317999999994</c:v>
                </c:pt>
                <c:pt idx="13862">
                  <c:v>1.2735001999999995</c:v>
                </c:pt>
                <c:pt idx="13863">
                  <c:v>1.273829099999999</c:v>
                </c:pt>
                <c:pt idx="13864">
                  <c:v>1.2739856999999994</c:v>
                </c:pt>
                <c:pt idx="13865">
                  <c:v>1.2740199999999999</c:v>
                </c:pt>
                <c:pt idx="13866">
                  <c:v>1.2740231</c:v>
                </c:pt>
                <c:pt idx="13867">
                  <c:v>1.2739590999999995</c:v>
                </c:pt>
                <c:pt idx="13868">
                  <c:v>1.2736619999999994</c:v>
                </c:pt>
                <c:pt idx="13869">
                  <c:v>1.2729348999999996</c:v>
                </c:pt>
                <c:pt idx="13870">
                  <c:v>1.2716152999999997</c:v>
                </c:pt>
                <c:pt idx="13871">
                  <c:v>1.2696679</c:v>
                </c:pt>
                <c:pt idx="13872">
                  <c:v>1.2673918999999993</c:v>
                </c:pt>
                <c:pt idx="13873">
                  <c:v>1.2655502999999995</c:v>
                </c:pt>
                <c:pt idx="13874">
                  <c:v>1.2650636999999993</c:v>
                </c:pt>
                <c:pt idx="13875">
                  <c:v>1.2663207999999995</c:v>
                </c:pt>
                <c:pt idx="13876">
                  <c:v>1.2687572999999999</c:v>
                </c:pt>
                <c:pt idx="13877">
                  <c:v>1.2712479000000001</c:v>
                </c:pt>
                <c:pt idx="13878">
                  <c:v>1.2729655999999998</c:v>
                </c:pt>
                <c:pt idx="13879">
                  <c:v>1.2738421</c:v>
                </c:pt>
                <c:pt idx="13880">
                  <c:v>1.2742754999999999</c:v>
                </c:pt>
                <c:pt idx="13881">
                  <c:v>1.2745506</c:v>
                </c:pt>
                <c:pt idx="13882">
                  <c:v>1.2746464999999998</c:v>
                </c:pt>
                <c:pt idx="13883">
                  <c:v>1.2745031</c:v>
                </c:pt>
                <c:pt idx="13884">
                  <c:v>1.2742617999999997</c:v>
                </c:pt>
                <c:pt idx="13885">
                  <c:v>1.2741553999999999</c:v>
                </c:pt>
                <c:pt idx="13886">
                  <c:v>1.2742597999999998</c:v>
                </c:pt>
                <c:pt idx="13887">
                  <c:v>1.2744597</c:v>
                </c:pt>
                <c:pt idx="13888">
                  <c:v>1.2745848</c:v>
                </c:pt>
                <c:pt idx="13889">
                  <c:v>1.2744426999999998</c:v>
                </c:pt>
                <c:pt idx="13890">
                  <c:v>1.2737544999999995</c:v>
                </c:pt>
                <c:pt idx="13891">
                  <c:v>1.2722970999999998</c:v>
                </c:pt>
                <c:pt idx="13892">
                  <c:v>1.2702983999999995</c:v>
                </c:pt>
                <c:pt idx="13893">
                  <c:v>1.2686189999999999</c:v>
                </c:pt>
                <c:pt idx="13894">
                  <c:v>1.2682747999999995</c:v>
                </c:pt>
                <c:pt idx="13895">
                  <c:v>1.2695716999999993</c:v>
                </c:pt>
                <c:pt idx="13896">
                  <c:v>1.2717579999999999</c:v>
                </c:pt>
                <c:pt idx="13897">
                  <c:v>1.2736521999999999</c:v>
                </c:pt>
                <c:pt idx="13898">
                  <c:v>1.274607</c:v>
                </c:pt>
                <c:pt idx="13899">
                  <c:v>1.2748251999999998</c:v>
                </c:pt>
                <c:pt idx="13900">
                  <c:v>1.2748181000000001</c:v>
                </c:pt>
                <c:pt idx="13901">
                  <c:v>1.2746918999999997</c:v>
                </c:pt>
                <c:pt idx="13902">
                  <c:v>1.2740615</c:v>
                </c:pt>
                <c:pt idx="13903">
                  <c:v>1.2726351999999999</c:v>
                </c:pt>
                <c:pt idx="13904">
                  <c:v>1.2707755999999999</c:v>
                </c:pt>
                <c:pt idx="13905">
                  <c:v>1.2694078</c:v>
                </c:pt>
                <c:pt idx="13906">
                  <c:v>1.2693348999999996</c:v>
                </c:pt>
                <c:pt idx="13907">
                  <c:v>1.2706027</c:v>
                </c:pt>
                <c:pt idx="13908">
                  <c:v>1.2724940999999994</c:v>
                </c:pt>
                <c:pt idx="13909">
                  <c:v>1.2741089999999999</c:v>
                </c:pt>
                <c:pt idx="13910">
                  <c:v>1.2749714999999995</c:v>
                </c:pt>
                <c:pt idx="13911">
                  <c:v>1.2752037999999994</c:v>
                </c:pt>
                <c:pt idx="13912">
                  <c:v>1.2752335999999995</c:v>
                </c:pt>
                <c:pt idx="13913">
                  <c:v>1.2753609999999995</c:v>
                </c:pt>
                <c:pt idx="13914">
                  <c:v>1.2755690999999993</c:v>
                </c:pt>
                <c:pt idx="13915">
                  <c:v>1.2756836999999996</c:v>
                </c:pt>
                <c:pt idx="13916">
                  <c:v>1.2756462999999996</c:v>
                </c:pt>
                <c:pt idx="13917">
                  <c:v>1.2755881</c:v>
                </c:pt>
                <c:pt idx="13918">
                  <c:v>1.2756509999999999</c:v>
                </c:pt>
                <c:pt idx="13919">
                  <c:v>1.2757886999999997</c:v>
                </c:pt>
                <c:pt idx="13920">
                  <c:v>1.2757941999999991</c:v>
                </c:pt>
                <c:pt idx="13921">
                  <c:v>1.2755288999999994</c:v>
                </c:pt>
                <c:pt idx="13922">
                  <c:v>1.2750919999999994</c:v>
                </c:pt>
                <c:pt idx="13923">
                  <c:v>1.2747519</c:v>
                </c:pt>
                <c:pt idx="13924">
                  <c:v>1.2747139000000001</c:v>
                </c:pt>
                <c:pt idx="13925">
                  <c:v>1.2749671</c:v>
                </c:pt>
                <c:pt idx="13926">
                  <c:v>1.2753321</c:v>
                </c:pt>
                <c:pt idx="13927">
                  <c:v>1.2756220999999996</c:v>
                </c:pt>
                <c:pt idx="13928">
                  <c:v>1.2757578999999999</c:v>
                </c:pt>
                <c:pt idx="13929">
                  <c:v>1.2757721</c:v>
                </c:pt>
                <c:pt idx="13930">
                  <c:v>1.2757486999999994</c:v>
                </c:pt>
                <c:pt idx="13931">
                  <c:v>1.2757529000000001</c:v>
                </c:pt>
                <c:pt idx="13932">
                  <c:v>1.2757731999999995</c:v>
                </c:pt>
                <c:pt idx="13933">
                  <c:v>1.2757107999999995</c:v>
                </c:pt>
                <c:pt idx="13934">
                  <c:v>1.2754525999999999</c:v>
                </c:pt>
                <c:pt idx="13935">
                  <c:v>1.2750058</c:v>
                </c:pt>
                <c:pt idx="13936">
                  <c:v>1.2745661999999998</c:v>
                </c:pt>
                <c:pt idx="13937">
                  <c:v>1.2744145999999998</c:v>
                </c:pt>
                <c:pt idx="13938">
                  <c:v>1.2746964999999997</c:v>
                </c:pt>
                <c:pt idx="13939">
                  <c:v>1.2752948999999996</c:v>
                </c:pt>
                <c:pt idx="13940">
                  <c:v>1.2759220999999994</c:v>
                </c:pt>
                <c:pt idx="13941">
                  <c:v>1.2763458999999999</c:v>
                </c:pt>
                <c:pt idx="13942">
                  <c:v>1.2765256999999997</c:v>
                </c:pt>
                <c:pt idx="13943">
                  <c:v>1.2765580999999999</c:v>
                </c:pt>
                <c:pt idx="13944">
                  <c:v>1.2765390999999995</c:v>
                </c:pt>
                <c:pt idx="13945">
                  <c:v>1.2764983999999995</c:v>
                </c:pt>
                <c:pt idx="13946">
                  <c:v>1.2764408999999999</c:v>
                </c:pt>
                <c:pt idx="13947">
                  <c:v>1.2763955999999999</c:v>
                </c:pt>
                <c:pt idx="13948">
                  <c:v>1.2764005999999999</c:v>
                </c:pt>
                <c:pt idx="13949">
                  <c:v>1.2764648999999995</c:v>
                </c:pt>
                <c:pt idx="13950">
                  <c:v>1.2765682999999997</c:v>
                </c:pt>
                <c:pt idx="13951">
                  <c:v>1.2766935999999998</c:v>
                </c:pt>
                <c:pt idx="13952">
                  <c:v>1.2768318999999995</c:v>
                </c:pt>
                <c:pt idx="13953">
                  <c:v>1.2769621</c:v>
                </c:pt>
                <c:pt idx="13954">
                  <c:v>1.2770519999999999</c:v>
                </c:pt>
                <c:pt idx="13955">
                  <c:v>1.2770927999999995</c:v>
                </c:pt>
                <c:pt idx="13956">
                  <c:v>1.2770999999999995</c:v>
                </c:pt>
                <c:pt idx="13957">
                  <c:v>1.2770557999999999</c:v>
                </c:pt>
                <c:pt idx="13958">
                  <c:v>1.2768689999999998</c:v>
                </c:pt>
                <c:pt idx="13959">
                  <c:v>1.2764568000000001</c:v>
                </c:pt>
                <c:pt idx="13960">
                  <c:v>1.2758910999999991</c:v>
                </c:pt>
                <c:pt idx="13961">
                  <c:v>1.2754315999999994</c:v>
                </c:pt>
                <c:pt idx="13962">
                  <c:v>1.2753497999999994</c:v>
                </c:pt>
                <c:pt idx="13963">
                  <c:v>1.2756954999999994</c:v>
                </c:pt>
                <c:pt idx="13964">
                  <c:v>1.2762503999999999</c:v>
                </c:pt>
                <c:pt idx="13965">
                  <c:v>1.2767274999999998</c:v>
                </c:pt>
                <c:pt idx="13966">
                  <c:v>1.2770007999999995</c:v>
                </c:pt>
                <c:pt idx="13967">
                  <c:v>1.2771394999999997</c:v>
                </c:pt>
                <c:pt idx="13968">
                  <c:v>1.2772539999999999</c:v>
                </c:pt>
                <c:pt idx="13969">
                  <c:v>1.2773561</c:v>
                </c:pt>
                <c:pt idx="13970">
                  <c:v>1.2773829000000001</c:v>
                </c:pt>
                <c:pt idx="13971">
                  <c:v>1.2773192999999994</c:v>
                </c:pt>
                <c:pt idx="13972">
                  <c:v>1.2772441999999995</c:v>
                </c:pt>
                <c:pt idx="13973">
                  <c:v>1.2772355999999998</c:v>
                </c:pt>
                <c:pt idx="13974">
                  <c:v>1.2772422999999995</c:v>
                </c:pt>
                <c:pt idx="13975">
                  <c:v>1.2770816999999997</c:v>
                </c:pt>
                <c:pt idx="13976">
                  <c:v>1.2766004999999998</c:v>
                </c:pt>
                <c:pt idx="13977">
                  <c:v>1.2758687999999996</c:v>
                </c:pt>
                <c:pt idx="13978">
                  <c:v>1.2752184999999998</c:v>
                </c:pt>
                <c:pt idx="13979">
                  <c:v>1.2750448999999995</c:v>
                </c:pt>
                <c:pt idx="13980">
                  <c:v>1.2755004999999995</c:v>
                </c:pt>
                <c:pt idx="13981">
                  <c:v>1.2763495999999999</c:v>
                </c:pt>
                <c:pt idx="13982">
                  <c:v>1.2771382999999994</c:v>
                </c:pt>
                <c:pt idx="13983">
                  <c:v>1.2775409</c:v>
                </c:pt>
                <c:pt idx="13984">
                  <c:v>1.2775707999999995</c:v>
                </c:pt>
                <c:pt idx="13985">
                  <c:v>1.2774813999999997</c:v>
                </c:pt>
                <c:pt idx="13986">
                  <c:v>1.2774905999999995</c:v>
                </c:pt>
                <c:pt idx="13987">
                  <c:v>1.2776164999999995</c:v>
                </c:pt>
                <c:pt idx="13988">
                  <c:v>1.2777525000000001</c:v>
                </c:pt>
                <c:pt idx="13989">
                  <c:v>1.2778327999999997</c:v>
                </c:pt>
                <c:pt idx="13990">
                  <c:v>1.2778828</c:v>
                </c:pt>
                <c:pt idx="13991">
                  <c:v>1.2779397999999993</c:v>
                </c:pt>
                <c:pt idx="13992">
                  <c:v>1.2779915999999993</c:v>
                </c:pt>
                <c:pt idx="13993">
                  <c:v>1.2780141</c:v>
                </c:pt>
                <c:pt idx="13994">
                  <c:v>1.2780295999999998</c:v>
                </c:pt>
                <c:pt idx="13995">
                  <c:v>1.2780841999999999</c:v>
                </c:pt>
                <c:pt idx="13996">
                  <c:v>1.2781777000000001</c:v>
                </c:pt>
                <c:pt idx="13997">
                  <c:v>1.2782540999999998</c:v>
                </c:pt>
                <c:pt idx="13998">
                  <c:v>1.2782684</c:v>
                </c:pt>
                <c:pt idx="13999">
                  <c:v>1.2782317999999995</c:v>
                </c:pt>
                <c:pt idx="14000">
                  <c:v>1.2781772999999998</c:v>
                </c:pt>
                <c:pt idx="14001">
                  <c:v>1.2781085000000001</c:v>
                </c:pt>
                <c:pt idx="14002">
                  <c:v>1.2780161999999999</c:v>
                </c:pt>
                <c:pt idx="14003">
                  <c:v>1.2779312999999992</c:v>
                </c:pt>
                <c:pt idx="14004">
                  <c:v>1.2779185</c:v>
                </c:pt>
                <c:pt idx="14005">
                  <c:v>1.2780037</c:v>
                </c:pt>
                <c:pt idx="14006">
                  <c:v>1.2781312999999996</c:v>
                </c:pt>
                <c:pt idx="14007">
                  <c:v>1.2782168999999999</c:v>
                </c:pt>
                <c:pt idx="14008">
                  <c:v>1.2782291999999995</c:v>
                </c:pt>
                <c:pt idx="14009">
                  <c:v>1.2781993999999997</c:v>
                </c:pt>
                <c:pt idx="14010">
                  <c:v>1.2781655999999999</c:v>
                </c:pt>
                <c:pt idx="14011">
                  <c:v>1.2781422</c:v>
                </c:pt>
                <c:pt idx="14012">
                  <c:v>1.2781395</c:v>
                </c:pt>
                <c:pt idx="14013">
                  <c:v>1.2781682999999995</c:v>
                </c:pt>
                <c:pt idx="14014">
                  <c:v>1.278189</c:v>
                </c:pt>
                <c:pt idx="14015">
                  <c:v>1.2780908</c:v>
                </c:pt>
                <c:pt idx="14016">
                  <c:v>1.2777816999999994</c:v>
                </c:pt>
                <c:pt idx="14017">
                  <c:v>1.2773269999999997</c:v>
                </c:pt>
                <c:pt idx="14018">
                  <c:v>1.2769645999999995</c:v>
                </c:pt>
                <c:pt idx="14019">
                  <c:v>1.2769364999999995</c:v>
                </c:pt>
                <c:pt idx="14020">
                  <c:v>1.2772882999999995</c:v>
                </c:pt>
                <c:pt idx="14021">
                  <c:v>1.2778433999999996</c:v>
                </c:pt>
                <c:pt idx="14022">
                  <c:v>1.278362</c:v>
                </c:pt>
                <c:pt idx="14023">
                  <c:v>1.2787066999999994</c:v>
                </c:pt>
                <c:pt idx="14024">
                  <c:v>1.2788727</c:v>
                </c:pt>
                <c:pt idx="14025">
                  <c:v>1.2789111999999998</c:v>
                </c:pt>
                <c:pt idx="14026">
                  <c:v>1.2788705999999999</c:v>
                </c:pt>
                <c:pt idx="14027">
                  <c:v>1.2787936999999996</c:v>
                </c:pt>
                <c:pt idx="14028">
                  <c:v>1.2787255</c:v>
                </c:pt>
                <c:pt idx="14029">
                  <c:v>1.2786909</c:v>
                </c:pt>
                <c:pt idx="14030">
                  <c:v>1.2786837</c:v>
                </c:pt>
                <c:pt idx="14031">
                  <c:v>1.2786926999999995</c:v>
                </c:pt>
                <c:pt idx="14032">
                  <c:v>1.2787325999999999</c:v>
                </c:pt>
                <c:pt idx="14033">
                  <c:v>1.2788199999999998</c:v>
                </c:pt>
                <c:pt idx="14034">
                  <c:v>1.2789241999999994</c:v>
                </c:pt>
                <c:pt idx="14035">
                  <c:v>1.2789647999999993</c:v>
                </c:pt>
                <c:pt idx="14036">
                  <c:v>1.2788809999999999</c:v>
                </c:pt>
                <c:pt idx="14037">
                  <c:v>1.2786974</c:v>
                </c:pt>
                <c:pt idx="14038">
                  <c:v>1.2785067999999995</c:v>
                </c:pt>
                <c:pt idx="14039">
                  <c:v>1.2783915999999995</c:v>
                </c:pt>
                <c:pt idx="14040">
                  <c:v>1.2783755000000001</c:v>
                </c:pt>
                <c:pt idx="14041">
                  <c:v>1.2784418999999998</c:v>
                </c:pt>
                <c:pt idx="14042">
                  <c:v>1.278575</c:v>
                </c:pt>
                <c:pt idx="14043">
                  <c:v>1.2787609</c:v>
                </c:pt>
                <c:pt idx="14044">
                  <c:v>1.2789611999999995</c:v>
                </c:pt>
                <c:pt idx="14045">
                  <c:v>1.2791167999999995</c:v>
                </c:pt>
                <c:pt idx="14046">
                  <c:v>1.2791956999999994</c:v>
                </c:pt>
                <c:pt idx="14047">
                  <c:v>1.2792227999999994</c:v>
                </c:pt>
                <c:pt idx="14048">
                  <c:v>1.2792498999999995</c:v>
                </c:pt>
                <c:pt idx="14049">
                  <c:v>1.2792973999999995</c:v>
                </c:pt>
                <c:pt idx="14050">
                  <c:v>1.2793365999999995</c:v>
                </c:pt>
                <c:pt idx="14051">
                  <c:v>1.2793321</c:v>
                </c:pt>
                <c:pt idx="14052">
                  <c:v>1.2792895999999998</c:v>
                </c:pt>
                <c:pt idx="14053">
                  <c:v>1.2792555000000001</c:v>
                </c:pt>
                <c:pt idx="14054">
                  <c:v>1.2792718999999995</c:v>
                </c:pt>
                <c:pt idx="14055">
                  <c:v>1.279342</c:v>
                </c:pt>
                <c:pt idx="14056">
                  <c:v>1.2794360999999994</c:v>
                </c:pt>
                <c:pt idx="14057">
                  <c:v>1.2795223999999994</c:v>
                </c:pt>
                <c:pt idx="14058">
                  <c:v>1.2795877999999998</c:v>
                </c:pt>
                <c:pt idx="14059">
                  <c:v>1.2796340999999996</c:v>
                </c:pt>
                <c:pt idx="14060">
                  <c:v>1.2796640999999993</c:v>
                </c:pt>
                <c:pt idx="14061">
                  <c:v>1.2796732999999993</c:v>
                </c:pt>
                <c:pt idx="14062">
                  <c:v>1.2796577</c:v>
                </c:pt>
                <c:pt idx="14063">
                  <c:v>1.2796265999999994</c:v>
                </c:pt>
                <c:pt idx="14064">
                  <c:v>1.2796075999999998</c:v>
                </c:pt>
                <c:pt idx="14065">
                  <c:v>1.2796279999999998</c:v>
                </c:pt>
                <c:pt idx="14066">
                  <c:v>1.2796839999999998</c:v>
                </c:pt>
                <c:pt idx="14067">
                  <c:v>1.2797358999999995</c:v>
                </c:pt>
                <c:pt idx="14068">
                  <c:v>1.2797433999999996</c:v>
                </c:pt>
                <c:pt idx="14069">
                  <c:v>1.2797112999999996</c:v>
                </c:pt>
                <c:pt idx="14070">
                  <c:v>1.2796895999999998</c:v>
                </c:pt>
                <c:pt idx="14071">
                  <c:v>1.2797193999999994</c:v>
                </c:pt>
                <c:pt idx="14072">
                  <c:v>1.2797866999999994</c:v>
                </c:pt>
                <c:pt idx="14073">
                  <c:v>1.2798414999999994</c:v>
                </c:pt>
                <c:pt idx="14074">
                  <c:v>1.2798592999999996</c:v>
                </c:pt>
                <c:pt idx="14075">
                  <c:v>1.279864299999999</c:v>
                </c:pt>
                <c:pt idx="14076">
                  <c:v>1.2798887999999995</c:v>
                </c:pt>
                <c:pt idx="14077">
                  <c:v>1.2799319999999996</c:v>
                </c:pt>
                <c:pt idx="14078">
                  <c:v>1.2799727999999995</c:v>
                </c:pt>
                <c:pt idx="14079">
                  <c:v>1.2800137999999999</c:v>
                </c:pt>
                <c:pt idx="14080">
                  <c:v>1.2800776</c:v>
                </c:pt>
                <c:pt idx="14081">
                  <c:v>1.2801606999999995</c:v>
                </c:pt>
                <c:pt idx="14082">
                  <c:v>1.2802205</c:v>
                </c:pt>
                <c:pt idx="14083">
                  <c:v>1.2802206999999997</c:v>
                </c:pt>
                <c:pt idx="14084">
                  <c:v>1.2801597</c:v>
                </c:pt>
                <c:pt idx="14085">
                  <c:v>1.2800235999999998</c:v>
                </c:pt>
                <c:pt idx="14086">
                  <c:v>1.2797475999999999</c:v>
                </c:pt>
                <c:pt idx="14087">
                  <c:v>1.2792951999999995</c:v>
                </c:pt>
                <c:pt idx="14088">
                  <c:v>1.2787996999999995</c:v>
                </c:pt>
                <c:pt idx="14089">
                  <c:v>1.2785492999999994</c:v>
                </c:pt>
                <c:pt idx="14090">
                  <c:v>1.2787427</c:v>
                </c:pt>
                <c:pt idx="14091">
                  <c:v>1.2792577999999999</c:v>
                </c:pt>
                <c:pt idx="14092">
                  <c:v>1.2797401999999998</c:v>
                </c:pt>
                <c:pt idx="14093">
                  <c:v>1.2799510999999995</c:v>
                </c:pt>
                <c:pt idx="14094">
                  <c:v>1.2799753999999997</c:v>
                </c:pt>
                <c:pt idx="14095">
                  <c:v>1.2800530000000001</c:v>
                </c:pt>
                <c:pt idx="14096">
                  <c:v>1.2802557000000001</c:v>
                </c:pt>
                <c:pt idx="14097">
                  <c:v>1.2804287999999995</c:v>
                </c:pt>
                <c:pt idx="14098">
                  <c:v>1.2804401999999999</c:v>
                </c:pt>
                <c:pt idx="14099">
                  <c:v>1.2803736999999995</c:v>
                </c:pt>
                <c:pt idx="14100">
                  <c:v>1.2803986999999997</c:v>
                </c:pt>
                <c:pt idx="14101">
                  <c:v>1.2805247999999994</c:v>
                </c:pt>
                <c:pt idx="14102">
                  <c:v>1.2806063999999995</c:v>
                </c:pt>
                <c:pt idx="14103">
                  <c:v>1.2805689999999998</c:v>
                </c:pt>
                <c:pt idx="14104">
                  <c:v>1.2804818</c:v>
                </c:pt>
                <c:pt idx="14105">
                  <c:v>1.2803260999999995</c:v>
                </c:pt>
                <c:pt idx="14106">
                  <c:v>1.2798238999999993</c:v>
                </c:pt>
                <c:pt idx="14107">
                  <c:v>1.2787046999999996</c:v>
                </c:pt>
                <c:pt idx="14108">
                  <c:v>1.2771899999999998</c:v>
                </c:pt>
                <c:pt idx="14109">
                  <c:v>1.2760634999999998</c:v>
                </c:pt>
                <c:pt idx="14110">
                  <c:v>1.2760783999999998</c:v>
                </c:pt>
                <c:pt idx="14111">
                  <c:v>1.2772559999999999</c:v>
                </c:pt>
                <c:pt idx="14112">
                  <c:v>1.2788553</c:v>
                </c:pt>
                <c:pt idx="14113">
                  <c:v>1.2800404999999999</c:v>
                </c:pt>
                <c:pt idx="14114">
                  <c:v>1.2805141</c:v>
                </c:pt>
                <c:pt idx="14115">
                  <c:v>1.2805439000000001</c:v>
                </c:pt>
                <c:pt idx="14116">
                  <c:v>1.2805339</c:v>
                </c:pt>
                <c:pt idx="14117">
                  <c:v>1.2806679999999999</c:v>
                </c:pt>
                <c:pt idx="14118">
                  <c:v>1.2809024</c:v>
                </c:pt>
                <c:pt idx="14119">
                  <c:v>1.2811337999999997</c:v>
                </c:pt>
                <c:pt idx="14120">
                  <c:v>1.2812965999999995</c:v>
                </c:pt>
                <c:pt idx="14121">
                  <c:v>1.2813557</c:v>
                </c:pt>
                <c:pt idx="14122">
                  <c:v>1.2813067999999994</c:v>
                </c:pt>
                <c:pt idx="14123">
                  <c:v>1.281191299999999</c:v>
                </c:pt>
                <c:pt idx="14124">
                  <c:v>1.2810733999999995</c:v>
                </c:pt>
                <c:pt idx="14125">
                  <c:v>1.2809990999999994</c:v>
                </c:pt>
                <c:pt idx="14126">
                  <c:v>1.2809909999999998</c:v>
                </c:pt>
                <c:pt idx="14127">
                  <c:v>1.2810431999999998</c:v>
                </c:pt>
                <c:pt idx="14128">
                  <c:v>1.2810535999999999</c:v>
                </c:pt>
                <c:pt idx="14129">
                  <c:v>1.2807769</c:v>
                </c:pt>
                <c:pt idx="14130">
                  <c:v>1.279979299999999</c:v>
                </c:pt>
                <c:pt idx="14131">
                  <c:v>1.2787542999999997</c:v>
                </c:pt>
                <c:pt idx="14132">
                  <c:v>1.2776497999999994</c:v>
                </c:pt>
                <c:pt idx="14133">
                  <c:v>1.2773367999999996</c:v>
                </c:pt>
                <c:pt idx="14134">
                  <c:v>1.2780450999999999</c:v>
                </c:pt>
                <c:pt idx="14135">
                  <c:v>1.2793517999999995</c:v>
                </c:pt>
                <c:pt idx="14136">
                  <c:v>1.2805628</c:v>
                </c:pt>
                <c:pt idx="14137">
                  <c:v>1.2812659999999998</c:v>
                </c:pt>
                <c:pt idx="14138">
                  <c:v>1.2815101</c:v>
                </c:pt>
                <c:pt idx="14139">
                  <c:v>1.2815487999999995</c:v>
                </c:pt>
                <c:pt idx="14140">
                  <c:v>1.2815439</c:v>
                </c:pt>
                <c:pt idx="14141">
                  <c:v>1.2815222999999996</c:v>
                </c:pt>
                <c:pt idx="14142">
                  <c:v>1.2814946999999992</c:v>
                </c:pt>
                <c:pt idx="14143">
                  <c:v>1.2814979999999998</c:v>
                </c:pt>
                <c:pt idx="14144">
                  <c:v>1.2815372999999997</c:v>
                </c:pt>
                <c:pt idx="14145">
                  <c:v>1.2815752999999996</c:v>
                </c:pt>
                <c:pt idx="14146">
                  <c:v>1.2815993999999991</c:v>
                </c:pt>
                <c:pt idx="14147">
                  <c:v>1.2816426999999995</c:v>
                </c:pt>
                <c:pt idx="14148">
                  <c:v>1.2817117999999996</c:v>
                </c:pt>
                <c:pt idx="14149">
                  <c:v>1.2817475999999999</c:v>
                </c:pt>
                <c:pt idx="14150">
                  <c:v>1.2817054999999995</c:v>
                </c:pt>
                <c:pt idx="14151">
                  <c:v>1.2816391999999994</c:v>
                </c:pt>
                <c:pt idx="14152">
                  <c:v>1.2816487999999995</c:v>
                </c:pt>
                <c:pt idx="14153">
                  <c:v>1.2817539999999998</c:v>
                </c:pt>
                <c:pt idx="14154">
                  <c:v>1.2818759999999998</c:v>
                </c:pt>
                <c:pt idx="14155">
                  <c:v>1.2819497999999996</c:v>
                </c:pt>
                <c:pt idx="14156">
                  <c:v>1.2819924999999994</c:v>
                </c:pt>
                <c:pt idx="14157">
                  <c:v>1.2820381999999999</c:v>
                </c:pt>
                <c:pt idx="14158">
                  <c:v>1.2820632999999995</c:v>
                </c:pt>
                <c:pt idx="14159">
                  <c:v>1.2820315</c:v>
                </c:pt>
                <c:pt idx="14160">
                  <c:v>1.281971699999999</c:v>
                </c:pt>
                <c:pt idx="14161">
                  <c:v>1.2819426999999997</c:v>
                </c:pt>
                <c:pt idx="14162">
                  <c:v>1.281934799999999</c:v>
                </c:pt>
                <c:pt idx="14163">
                  <c:v>1.2818941999999991</c:v>
                </c:pt>
                <c:pt idx="14164">
                  <c:v>1.2818377999999995</c:v>
                </c:pt>
                <c:pt idx="14165">
                  <c:v>1.2818241999999991</c:v>
                </c:pt>
                <c:pt idx="14166">
                  <c:v>1.2817291999999993</c:v>
                </c:pt>
                <c:pt idx="14167">
                  <c:v>1.2811769</c:v>
                </c:pt>
                <c:pt idx="14168">
                  <c:v>1.2799083999999996</c:v>
                </c:pt>
                <c:pt idx="14169">
                  <c:v>1.2782765999999999</c:v>
                </c:pt>
                <c:pt idx="14170">
                  <c:v>1.277207</c:v>
                </c:pt>
                <c:pt idx="14171">
                  <c:v>1.2774617999999995</c:v>
                </c:pt>
                <c:pt idx="14172">
                  <c:v>1.2789125000000001</c:v>
                </c:pt>
                <c:pt idx="14173">
                  <c:v>1.2806511999999999</c:v>
                </c:pt>
                <c:pt idx="14174">
                  <c:v>1.2818198999999995</c:v>
                </c:pt>
                <c:pt idx="14175">
                  <c:v>1.2822361</c:v>
                </c:pt>
                <c:pt idx="14176">
                  <c:v>1.2822585000000004</c:v>
                </c:pt>
                <c:pt idx="14177">
                  <c:v>1.2822445</c:v>
                </c:pt>
                <c:pt idx="14178">
                  <c:v>1.2822765999999999</c:v>
                </c:pt>
                <c:pt idx="14179">
                  <c:v>1.2823178000000004</c:v>
                </c:pt>
                <c:pt idx="14180">
                  <c:v>1.2823925999999999</c:v>
                </c:pt>
                <c:pt idx="14181">
                  <c:v>1.2825243999999996</c:v>
                </c:pt>
                <c:pt idx="14182">
                  <c:v>1.2826187</c:v>
                </c:pt>
                <c:pt idx="14183">
                  <c:v>1.2825498999999998</c:v>
                </c:pt>
                <c:pt idx="14184">
                  <c:v>1.2823188000000001</c:v>
                </c:pt>
                <c:pt idx="14185">
                  <c:v>1.2820096999999995</c:v>
                </c:pt>
                <c:pt idx="14186">
                  <c:v>1.2816151999999998</c:v>
                </c:pt>
                <c:pt idx="14187">
                  <c:v>1.2810431999999998</c:v>
                </c:pt>
                <c:pt idx="14188">
                  <c:v>1.2803434</c:v>
                </c:pt>
                <c:pt idx="14189">
                  <c:v>1.2797919999999996</c:v>
                </c:pt>
                <c:pt idx="14190">
                  <c:v>1.279617</c:v>
                </c:pt>
                <c:pt idx="14191">
                  <c:v>1.2796989999999995</c:v>
                </c:pt>
                <c:pt idx="14192">
                  <c:v>1.2797071</c:v>
                </c:pt>
                <c:pt idx="14193">
                  <c:v>1.2795521999999999</c:v>
                </c:pt>
                <c:pt idx="14194">
                  <c:v>1.2795554999999998</c:v>
                </c:pt>
                <c:pt idx="14195">
                  <c:v>1.2800657</c:v>
                </c:pt>
                <c:pt idx="14196">
                  <c:v>1.2809915999999995</c:v>
                </c:pt>
                <c:pt idx="14197">
                  <c:v>1.281861699999999</c:v>
                </c:pt>
                <c:pt idx="14198">
                  <c:v>1.2823305999999999</c:v>
                </c:pt>
                <c:pt idx="14199">
                  <c:v>1.2824837</c:v>
                </c:pt>
                <c:pt idx="14200">
                  <c:v>1.2826114999999998</c:v>
                </c:pt>
                <c:pt idx="14201">
                  <c:v>1.2828119999999998</c:v>
                </c:pt>
                <c:pt idx="14202">
                  <c:v>1.2829436999999995</c:v>
                </c:pt>
                <c:pt idx="14203">
                  <c:v>1.2829102999999995</c:v>
                </c:pt>
                <c:pt idx="14204">
                  <c:v>1.2828253999999997</c:v>
                </c:pt>
                <c:pt idx="14205">
                  <c:v>1.2828469999999998</c:v>
                </c:pt>
                <c:pt idx="14206">
                  <c:v>1.2829610999999996</c:v>
                </c:pt>
                <c:pt idx="14207">
                  <c:v>1.2830344999999994</c:v>
                </c:pt>
                <c:pt idx="14208">
                  <c:v>1.2830256999999996</c:v>
                </c:pt>
                <c:pt idx="14209">
                  <c:v>1.2830257999999994</c:v>
                </c:pt>
                <c:pt idx="14210">
                  <c:v>1.2830739</c:v>
                </c:pt>
                <c:pt idx="14211">
                  <c:v>1.2830441999999995</c:v>
                </c:pt>
                <c:pt idx="14212">
                  <c:v>1.2827929999999999</c:v>
                </c:pt>
                <c:pt idx="14213">
                  <c:v>1.2823834000000001</c:v>
                </c:pt>
                <c:pt idx="14214">
                  <c:v>1.2820790999999998</c:v>
                </c:pt>
                <c:pt idx="14215">
                  <c:v>1.2821035999999999</c:v>
                </c:pt>
                <c:pt idx="14216">
                  <c:v>1.2824424999999999</c:v>
                </c:pt>
                <c:pt idx="14217">
                  <c:v>1.2828951</c:v>
                </c:pt>
                <c:pt idx="14218">
                  <c:v>1.2832648999999994</c:v>
                </c:pt>
                <c:pt idx="14219">
                  <c:v>1.2834745999999995</c:v>
                </c:pt>
                <c:pt idx="14220">
                  <c:v>1.2835389999999998</c:v>
                </c:pt>
                <c:pt idx="14221">
                  <c:v>1.2835023999999995</c:v>
                </c:pt>
                <c:pt idx="14222">
                  <c:v>1.2834186999999995</c:v>
                </c:pt>
                <c:pt idx="14223">
                  <c:v>1.2833516999999994</c:v>
                </c:pt>
                <c:pt idx="14224">
                  <c:v>1.2833464999999995</c:v>
                </c:pt>
                <c:pt idx="14225">
                  <c:v>1.2833987999999996</c:v>
                </c:pt>
                <c:pt idx="14226">
                  <c:v>1.2834643999999991</c:v>
                </c:pt>
                <c:pt idx="14227">
                  <c:v>1.2835092999999993</c:v>
                </c:pt>
                <c:pt idx="14228">
                  <c:v>1.2835448999999994</c:v>
                </c:pt>
                <c:pt idx="14229">
                  <c:v>1.2836021</c:v>
                </c:pt>
                <c:pt idx="14230">
                  <c:v>1.2836590999999995</c:v>
                </c:pt>
                <c:pt idx="14231">
                  <c:v>1.2835952999999996</c:v>
                </c:pt>
                <c:pt idx="14232">
                  <c:v>1.2832577999999999</c:v>
                </c:pt>
                <c:pt idx="14233">
                  <c:v>1.282627</c:v>
                </c:pt>
                <c:pt idx="14234">
                  <c:v>1.2819383999999996</c:v>
                </c:pt>
                <c:pt idx="14235">
                  <c:v>1.2815906999999993</c:v>
                </c:pt>
                <c:pt idx="14236">
                  <c:v>1.2818467999999994</c:v>
                </c:pt>
                <c:pt idx="14237">
                  <c:v>1.2825910999999994</c:v>
                </c:pt>
                <c:pt idx="14238">
                  <c:v>1.2834053999999995</c:v>
                </c:pt>
                <c:pt idx="14239">
                  <c:v>1.2839121999999998</c:v>
                </c:pt>
                <c:pt idx="14240">
                  <c:v>1.2840498</c:v>
                </c:pt>
                <c:pt idx="14241">
                  <c:v>1.2840246999999994</c:v>
                </c:pt>
                <c:pt idx="14242">
                  <c:v>1.2840415999999999</c:v>
                </c:pt>
                <c:pt idx="14243">
                  <c:v>1.2841126</c:v>
                </c:pt>
                <c:pt idx="14244">
                  <c:v>1.2840924</c:v>
                </c:pt>
                <c:pt idx="14245">
                  <c:v>1.2838313999999993</c:v>
                </c:pt>
                <c:pt idx="14246">
                  <c:v>1.2832882999999995</c:v>
                </c:pt>
                <c:pt idx="14247">
                  <c:v>1.2825801000000001</c:v>
                </c:pt>
                <c:pt idx="14248">
                  <c:v>1.281987</c:v>
                </c:pt>
                <c:pt idx="14249">
                  <c:v>1.2818457999999995</c:v>
                </c:pt>
                <c:pt idx="14250">
                  <c:v>1.2823026</c:v>
                </c:pt>
                <c:pt idx="14251">
                  <c:v>1.2831263999999996</c:v>
                </c:pt>
                <c:pt idx="14252">
                  <c:v>1.2838466999999996</c:v>
                </c:pt>
                <c:pt idx="14253">
                  <c:v>1.2841661</c:v>
                </c:pt>
                <c:pt idx="14254">
                  <c:v>1.2842043999999995</c:v>
                </c:pt>
                <c:pt idx="14255">
                  <c:v>1.2842579000000005</c:v>
                </c:pt>
                <c:pt idx="14256">
                  <c:v>1.2843213999999996</c:v>
                </c:pt>
                <c:pt idx="14257">
                  <c:v>1.2839727999999995</c:v>
                </c:pt>
                <c:pt idx="14258">
                  <c:v>1.2828374</c:v>
                </c:pt>
                <c:pt idx="14259">
                  <c:v>1.2811523999999999</c:v>
                </c:pt>
                <c:pt idx="14260">
                  <c:v>1.2797680999999996</c:v>
                </c:pt>
                <c:pt idx="14261">
                  <c:v>1.2795098999999994</c:v>
                </c:pt>
                <c:pt idx="14262">
                  <c:v>1.2805122</c:v>
                </c:pt>
                <c:pt idx="14263">
                  <c:v>1.2821674999999999</c:v>
                </c:pt>
                <c:pt idx="14264">
                  <c:v>1.2836565</c:v>
                </c:pt>
                <c:pt idx="14265">
                  <c:v>1.2844797999999995</c:v>
                </c:pt>
                <c:pt idx="14266">
                  <c:v>1.2845952999999994</c:v>
                </c:pt>
                <c:pt idx="14267">
                  <c:v>1.2842521000000005</c:v>
                </c:pt>
                <c:pt idx="14268">
                  <c:v>1.2837812999999993</c:v>
                </c:pt>
                <c:pt idx="14269">
                  <c:v>1.2834509000000001</c:v>
                </c:pt>
                <c:pt idx="14270">
                  <c:v>1.2833595</c:v>
                </c:pt>
                <c:pt idx="14271">
                  <c:v>1.2834056999999994</c:v>
                </c:pt>
                <c:pt idx="14272">
                  <c:v>1.2834083999999994</c:v>
                </c:pt>
                <c:pt idx="14273">
                  <c:v>1.2833171000000001</c:v>
                </c:pt>
                <c:pt idx="14274">
                  <c:v>1.2832924999999995</c:v>
                </c:pt>
                <c:pt idx="14275">
                  <c:v>1.2835359999999998</c:v>
                </c:pt>
                <c:pt idx="14276">
                  <c:v>1.2840479000000005</c:v>
                </c:pt>
                <c:pt idx="14277">
                  <c:v>1.2845983999999995</c:v>
                </c:pt>
                <c:pt idx="14278">
                  <c:v>1.2849486999999995</c:v>
                </c:pt>
                <c:pt idx="14279">
                  <c:v>1.2850531999999999</c:v>
                </c:pt>
                <c:pt idx="14280">
                  <c:v>1.2850119</c:v>
                </c:pt>
                <c:pt idx="14281">
                  <c:v>1.2848676999999995</c:v>
                </c:pt>
                <c:pt idx="14282">
                  <c:v>1.2845447999999995</c:v>
                </c:pt>
                <c:pt idx="14283">
                  <c:v>1.2840217999999997</c:v>
                </c:pt>
                <c:pt idx="14284">
                  <c:v>1.2835025</c:v>
                </c:pt>
                <c:pt idx="14285">
                  <c:v>1.2833206999999995</c:v>
                </c:pt>
                <c:pt idx="14286">
                  <c:v>1.2836342999999992</c:v>
                </c:pt>
                <c:pt idx="14287">
                  <c:v>1.2842543</c:v>
                </c:pt>
                <c:pt idx="14288">
                  <c:v>1.2848116999999997</c:v>
                </c:pt>
                <c:pt idx="14289">
                  <c:v>1.2850796999999994</c:v>
                </c:pt>
                <c:pt idx="14290">
                  <c:v>1.2851054999999998</c:v>
                </c:pt>
                <c:pt idx="14291">
                  <c:v>1.2850598</c:v>
                </c:pt>
                <c:pt idx="14292">
                  <c:v>1.2850312999999995</c:v>
                </c:pt>
                <c:pt idx="14293">
                  <c:v>1.2850052999999995</c:v>
                </c:pt>
                <c:pt idx="14294">
                  <c:v>1.2849819</c:v>
                </c:pt>
                <c:pt idx="14295">
                  <c:v>1.2850227999999995</c:v>
                </c:pt>
                <c:pt idx="14296">
                  <c:v>1.2851622999999996</c:v>
                </c:pt>
                <c:pt idx="14297">
                  <c:v>1.2853299999999996</c:v>
                </c:pt>
                <c:pt idx="14298">
                  <c:v>1.2854191999999998</c:v>
                </c:pt>
                <c:pt idx="14299">
                  <c:v>1.2854140999999997</c:v>
                </c:pt>
                <c:pt idx="14300">
                  <c:v>1.2853942999999992</c:v>
                </c:pt>
                <c:pt idx="14301">
                  <c:v>1.2854200999999996</c:v>
                </c:pt>
                <c:pt idx="14302">
                  <c:v>1.2854663999999996</c:v>
                </c:pt>
                <c:pt idx="14303">
                  <c:v>1.2854906999999995</c:v>
                </c:pt>
                <c:pt idx="14304">
                  <c:v>1.2855137999999995</c:v>
                </c:pt>
                <c:pt idx="14305">
                  <c:v>1.2855770999999998</c:v>
                </c:pt>
                <c:pt idx="14306">
                  <c:v>1.2856468999999995</c:v>
                </c:pt>
                <c:pt idx="14307">
                  <c:v>1.2856335999999995</c:v>
                </c:pt>
                <c:pt idx="14308">
                  <c:v>1.2855186999999995</c:v>
                </c:pt>
                <c:pt idx="14309">
                  <c:v>1.2854059</c:v>
                </c:pt>
                <c:pt idx="14310">
                  <c:v>1.2853979999999998</c:v>
                </c:pt>
                <c:pt idx="14311">
                  <c:v>1.2854702999999996</c:v>
                </c:pt>
                <c:pt idx="14312">
                  <c:v>1.2855276999999994</c:v>
                </c:pt>
                <c:pt idx="14313">
                  <c:v>1.2855477</c:v>
                </c:pt>
                <c:pt idx="14314">
                  <c:v>1.2855592999999996</c:v>
                </c:pt>
                <c:pt idx="14315">
                  <c:v>1.2854524999999999</c:v>
                </c:pt>
                <c:pt idx="14316">
                  <c:v>1.2849309999999998</c:v>
                </c:pt>
                <c:pt idx="14317">
                  <c:v>1.2838045999999994</c:v>
                </c:pt>
                <c:pt idx="14318">
                  <c:v>1.2823547</c:v>
                </c:pt>
                <c:pt idx="14319">
                  <c:v>1.2812979</c:v>
                </c:pt>
                <c:pt idx="14320">
                  <c:v>1.2812647999999995</c:v>
                </c:pt>
                <c:pt idx="14321">
                  <c:v>1.2822654999999998</c:v>
                </c:pt>
                <c:pt idx="14322">
                  <c:v>1.2836558999999998</c:v>
                </c:pt>
                <c:pt idx="14323">
                  <c:v>1.2845759999999999</c:v>
                </c:pt>
                <c:pt idx="14324">
                  <c:v>1.2844009999999999</c:v>
                </c:pt>
                <c:pt idx="14325">
                  <c:v>1.2829539999999999</c:v>
                </c:pt>
                <c:pt idx="14326">
                  <c:v>1.2805759000000001</c:v>
                </c:pt>
                <c:pt idx="14327">
                  <c:v>1.2781201999999998</c:v>
                </c:pt>
                <c:pt idx="14328">
                  <c:v>1.2767047999999996</c:v>
                </c:pt>
                <c:pt idx="14329">
                  <c:v>1.2771132999999995</c:v>
                </c:pt>
                <c:pt idx="14330">
                  <c:v>1.2792235999999995</c:v>
                </c:pt>
                <c:pt idx="14331">
                  <c:v>1.2820445</c:v>
                </c:pt>
                <c:pt idx="14332">
                  <c:v>1.2844228</c:v>
                </c:pt>
                <c:pt idx="14333">
                  <c:v>1.2857759999999998</c:v>
                </c:pt>
                <c:pt idx="14334">
                  <c:v>1.2862411999999999</c:v>
                </c:pt>
                <c:pt idx="14335">
                  <c:v>1.2862724000000001</c:v>
                </c:pt>
                <c:pt idx="14336">
                  <c:v>1.2861883999999999</c:v>
                </c:pt>
                <c:pt idx="14337">
                  <c:v>1.2860590000000001</c:v>
                </c:pt>
                <c:pt idx="14338">
                  <c:v>1.2858634999999996</c:v>
                </c:pt>
                <c:pt idx="14339">
                  <c:v>1.2856277999999994</c:v>
                </c:pt>
                <c:pt idx="14340">
                  <c:v>1.2854222999999996</c:v>
                </c:pt>
                <c:pt idx="14341">
                  <c:v>1.2853200999999994</c:v>
                </c:pt>
                <c:pt idx="14342">
                  <c:v>1.2853844999999995</c:v>
                </c:pt>
                <c:pt idx="14343">
                  <c:v>1.2856426999999995</c:v>
                </c:pt>
                <c:pt idx="14344">
                  <c:v>1.2860255</c:v>
                </c:pt>
                <c:pt idx="14345">
                  <c:v>1.2863677999999998</c:v>
                </c:pt>
                <c:pt idx="14346">
                  <c:v>1.2865295999999995</c:v>
                </c:pt>
                <c:pt idx="14347">
                  <c:v>1.2865228</c:v>
                </c:pt>
                <c:pt idx="14348">
                  <c:v>1.286489</c:v>
                </c:pt>
                <c:pt idx="14349">
                  <c:v>1.2865438999999999</c:v>
                </c:pt>
                <c:pt idx="14350">
                  <c:v>1.2866705000000001</c:v>
                </c:pt>
                <c:pt idx="14351">
                  <c:v>1.2867725000000001</c:v>
                </c:pt>
                <c:pt idx="14352">
                  <c:v>1.2867998999999997</c:v>
                </c:pt>
                <c:pt idx="14353">
                  <c:v>1.2867881999999999</c:v>
                </c:pt>
                <c:pt idx="14354">
                  <c:v>1.2867820000000001</c:v>
                </c:pt>
                <c:pt idx="14355">
                  <c:v>1.2867541</c:v>
                </c:pt>
                <c:pt idx="14356">
                  <c:v>1.2866095</c:v>
                </c:pt>
                <c:pt idx="14357">
                  <c:v>1.2862731999999999</c:v>
                </c:pt>
                <c:pt idx="14358">
                  <c:v>1.2857879999999999</c:v>
                </c:pt>
                <c:pt idx="14359">
                  <c:v>1.285345</c:v>
                </c:pt>
                <c:pt idx="14360">
                  <c:v>1.2851945999999994</c:v>
                </c:pt>
                <c:pt idx="14361">
                  <c:v>1.2854691999999994</c:v>
                </c:pt>
                <c:pt idx="14362">
                  <c:v>1.2860513999999998</c:v>
                </c:pt>
                <c:pt idx="14363">
                  <c:v>1.2866395999999998</c:v>
                </c:pt>
                <c:pt idx="14364">
                  <c:v>1.2869771000000001</c:v>
                </c:pt>
                <c:pt idx="14365">
                  <c:v>1.2870355</c:v>
                </c:pt>
                <c:pt idx="14366">
                  <c:v>1.2869745999999995</c:v>
                </c:pt>
                <c:pt idx="14367">
                  <c:v>1.2869395999999995</c:v>
                </c:pt>
                <c:pt idx="14368">
                  <c:v>1.2869188999999999</c:v>
                </c:pt>
                <c:pt idx="14369">
                  <c:v>1.2867818999999998</c:v>
                </c:pt>
                <c:pt idx="14370">
                  <c:v>1.286411</c:v>
                </c:pt>
                <c:pt idx="14371">
                  <c:v>1.2857983999999996</c:v>
                </c:pt>
                <c:pt idx="14372">
                  <c:v>1.2850809000000001</c:v>
                </c:pt>
                <c:pt idx="14373">
                  <c:v>1.2845411</c:v>
                </c:pt>
                <c:pt idx="14374">
                  <c:v>1.2845073999999999</c:v>
                </c:pt>
                <c:pt idx="14375">
                  <c:v>1.285124699999999</c:v>
                </c:pt>
                <c:pt idx="14376">
                  <c:v>1.2861650999999998</c:v>
                </c:pt>
                <c:pt idx="14377">
                  <c:v>1.2871301999999998</c:v>
                </c:pt>
                <c:pt idx="14378">
                  <c:v>1.2876275999999998</c:v>
                </c:pt>
                <c:pt idx="14379">
                  <c:v>1.2876569</c:v>
                </c:pt>
                <c:pt idx="14380">
                  <c:v>1.2875086999999996</c:v>
                </c:pt>
                <c:pt idx="14381">
                  <c:v>1.287418</c:v>
                </c:pt>
                <c:pt idx="14382">
                  <c:v>1.2873899</c:v>
                </c:pt>
                <c:pt idx="14383">
                  <c:v>1.2873576</c:v>
                </c:pt>
                <c:pt idx="14384">
                  <c:v>1.287372</c:v>
                </c:pt>
                <c:pt idx="14385">
                  <c:v>1.287524399999999</c:v>
                </c:pt>
                <c:pt idx="14386">
                  <c:v>1.2877286999999991</c:v>
                </c:pt>
                <c:pt idx="14387">
                  <c:v>1.2877322999999996</c:v>
                </c:pt>
                <c:pt idx="14388">
                  <c:v>1.2873932999999993</c:v>
                </c:pt>
                <c:pt idx="14389">
                  <c:v>1.2868507999999999</c:v>
                </c:pt>
                <c:pt idx="14390">
                  <c:v>1.2863301999999999</c:v>
                </c:pt>
                <c:pt idx="14391">
                  <c:v>1.2858483999999994</c:v>
                </c:pt>
                <c:pt idx="14392">
                  <c:v>1.2852536999999995</c:v>
                </c:pt>
                <c:pt idx="14393">
                  <c:v>1.2845772</c:v>
                </c:pt>
                <c:pt idx="14394">
                  <c:v>1.2842039000000001</c:v>
                </c:pt>
                <c:pt idx="14395">
                  <c:v>1.2845550000000001</c:v>
                </c:pt>
                <c:pt idx="14396">
                  <c:v>1.2856092999999993</c:v>
                </c:pt>
                <c:pt idx="14397">
                  <c:v>1.2868503</c:v>
                </c:pt>
                <c:pt idx="14398">
                  <c:v>1.2877167999999997</c:v>
                </c:pt>
                <c:pt idx="14399">
                  <c:v>1.2880532</c:v>
                </c:pt>
                <c:pt idx="14400">
                  <c:v>1.2881056</c:v>
                </c:pt>
                <c:pt idx="14401">
                  <c:v>1.2881665</c:v>
                </c:pt>
                <c:pt idx="14402">
                  <c:v>1.2883068999999998</c:v>
                </c:pt>
                <c:pt idx="14403">
                  <c:v>1.2884243999999994</c:v>
                </c:pt>
                <c:pt idx="14404">
                  <c:v>1.2884438</c:v>
                </c:pt>
                <c:pt idx="14405">
                  <c:v>1.2884025000000001</c:v>
                </c:pt>
                <c:pt idx="14406">
                  <c:v>1.2883675999999999</c:v>
                </c:pt>
                <c:pt idx="14407">
                  <c:v>1.2883239999999998</c:v>
                </c:pt>
                <c:pt idx="14408">
                  <c:v>1.2881663999999995</c:v>
                </c:pt>
                <c:pt idx="14409">
                  <c:v>1.2877967999999993</c:v>
                </c:pt>
                <c:pt idx="14410">
                  <c:v>1.2872535999999999</c:v>
                </c:pt>
                <c:pt idx="14411">
                  <c:v>1.2867613999999996</c:v>
                </c:pt>
                <c:pt idx="14412">
                  <c:v>1.2866199999999999</c:v>
                </c:pt>
                <c:pt idx="14413">
                  <c:v>1.2869771999999999</c:v>
                </c:pt>
                <c:pt idx="14414">
                  <c:v>1.2876768999999995</c:v>
                </c:pt>
                <c:pt idx="14415">
                  <c:v>1.2883601999999998</c:v>
                </c:pt>
                <c:pt idx="14416">
                  <c:v>1.2887504999999999</c:v>
                </c:pt>
                <c:pt idx="14417">
                  <c:v>1.2888408999999998</c:v>
                </c:pt>
                <c:pt idx="14418">
                  <c:v>1.2888104999999999</c:v>
                </c:pt>
                <c:pt idx="14419">
                  <c:v>1.2887989</c:v>
                </c:pt>
                <c:pt idx="14420">
                  <c:v>1.2888028</c:v>
                </c:pt>
                <c:pt idx="14421">
                  <c:v>1.2887711999999998</c:v>
                </c:pt>
                <c:pt idx="14422">
                  <c:v>1.2887243999999995</c:v>
                </c:pt>
                <c:pt idx="14423">
                  <c:v>1.2887358</c:v>
                </c:pt>
                <c:pt idx="14424">
                  <c:v>1.2888339999999998</c:v>
                </c:pt>
                <c:pt idx="14425">
                  <c:v>1.2889718999999995</c:v>
                </c:pt>
                <c:pt idx="14426">
                  <c:v>1.2890899999999998</c:v>
                </c:pt>
                <c:pt idx="14427">
                  <c:v>1.2891689999999998</c:v>
                </c:pt>
                <c:pt idx="14428">
                  <c:v>1.2892174000000001</c:v>
                </c:pt>
                <c:pt idx="14429">
                  <c:v>1.2892478999999999</c:v>
                </c:pt>
                <c:pt idx="14430">
                  <c:v>1.2892746999999996</c:v>
                </c:pt>
                <c:pt idx="14431">
                  <c:v>1.2892923999999994</c:v>
                </c:pt>
                <c:pt idx="14432">
                  <c:v>1.2892174000000001</c:v>
                </c:pt>
                <c:pt idx="14433">
                  <c:v>1.2888978</c:v>
                </c:pt>
                <c:pt idx="14434">
                  <c:v>1.2882570000000004</c:v>
                </c:pt>
                <c:pt idx="14435">
                  <c:v>1.2874532999999995</c:v>
                </c:pt>
                <c:pt idx="14436">
                  <c:v>1.2868423</c:v>
                </c:pt>
                <c:pt idx="14437">
                  <c:v>1.2867230999999997</c:v>
                </c:pt>
                <c:pt idx="14438">
                  <c:v>1.2871105999999999</c:v>
                </c:pt>
                <c:pt idx="14439">
                  <c:v>1.2877652999999996</c:v>
                </c:pt>
                <c:pt idx="14440">
                  <c:v>1.2884169999999999</c:v>
                </c:pt>
                <c:pt idx="14441">
                  <c:v>1.2889275999999998</c:v>
                </c:pt>
                <c:pt idx="14442">
                  <c:v>1.2892761999999998</c:v>
                </c:pt>
                <c:pt idx="14443">
                  <c:v>1.2894757999999995</c:v>
                </c:pt>
                <c:pt idx="14444">
                  <c:v>1.2895495999999995</c:v>
                </c:pt>
                <c:pt idx="14445">
                  <c:v>1.2895485999999998</c:v>
                </c:pt>
                <c:pt idx="14446">
                  <c:v>1.2895280999999996</c:v>
                </c:pt>
                <c:pt idx="14447">
                  <c:v>1.2895045999999994</c:v>
                </c:pt>
                <c:pt idx="14448">
                  <c:v>1.2894642999999992</c:v>
                </c:pt>
                <c:pt idx="14449">
                  <c:v>1.2894175999999999</c:v>
                </c:pt>
                <c:pt idx="14450">
                  <c:v>1.2894087999999995</c:v>
                </c:pt>
                <c:pt idx="14451">
                  <c:v>1.2894696999999991</c:v>
                </c:pt>
                <c:pt idx="14452">
                  <c:v>1.2895889999999999</c:v>
                </c:pt>
                <c:pt idx="14453">
                  <c:v>1.2897320999999995</c:v>
                </c:pt>
                <c:pt idx="14454">
                  <c:v>1.2898254999999996</c:v>
                </c:pt>
                <c:pt idx="14455">
                  <c:v>1.2896920999999995</c:v>
                </c:pt>
                <c:pt idx="14456">
                  <c:v>1.2890866999999995</c:v>
                </c:pt>
                <c:pt idx="14457">
                  <c:v>1.2879321999999995</c:v>
                </c:pt>
                <c:pt idx="14458">
                  <c:v>1.2865769</c:v>
                </c:pt>
                <c:pt idx="14459">
                  <c:v>1.2857031999999995</c:v>
                </c:pt>
                <c:pt idx="14460">
                  <c:v>1.2858393999999993</c:v>
                </c:pt>
                <c:pt idx="14461">
                  <c:v>1.2869094999999995</c:v>
                </c:pt>
                <c:pt idx="14462">
                  <c:v>1.2883057</c:v>
                </c:pt>
                <c:pt idx="14463">
                  <c:v>1.2894083999999997</c:v>
                </c:pt>
                <c:pt idx="14464">
                  <c:v>1.2900003</c:v>
                </c:pt>
                <c:pt idx="14465">
                  <c:v>1.290219</c:v>
                </c:pt>
                <c:pt idx="14466">
                  <c:v>1.2902488000000001</c:v>
                </c:pt>
                <c:pt idx="14467">
                  <c:v>1.2901639</c:v>
                </c:pt>
                <c:pt idx="14468">
                  <c:v>1.2900179000000005</c:v>
                </c:pt>
                <c:pt idx="14469">
                  <c:v>1.2899289999999994</c:v>
                </c:pt>
                <c:pt idx="14470">
                  <c:v>1.2899912999999992</c:v>
                </c:pt>
                <c:pt idx="14471">
                  <c:v>1.2901606999999995</c:v>
                </c:pt>
                <c:pt idx="14472">
                  <c:v>1.2903057</c:v>
                </c:pt>
                <c:pt idx="14473">
                  <c:v>1.2903646999999996</c:v>
                </c:pt>
                <c:pt idx="14474">
                  <c:v>1.2903939</c:v>
                </c:pt>
                <c:pt idx="14475">
                  <c:v>1.2904635</c:v>
                </c:pt>
                <c:pt idx="14476">
                  <c:v>1.2905605999999998</c:v>
                </c:pt>
                <c:pt idx="14477">
                  <c:v>1.2906044999999995</c:v>
                </c:pt>
                <c:pt idx="14478">
                  <c:v>1.2904945999999995</c:v>
                </c:pt>
                <c:pt idx="14479">
                  <c:v>1.2901292999999994</c:v>
                </c:pt>
                <c:pt idx="14480">
                  <c:v>1.2894636999999995</c:v>
                </c:pt>
                <c:pt idx="14481">
                  <c:v>1.2886473000000001</c:v>
                </c:pt>
                <c:pt idx="14482">
                  <c:v>1.2880677999999999</c:v>
                </c:pt>
                <c:pt idx="14483">
                  <c:v>1.2881117</c:v>
                </c:pt>
                <c:pt idx="14484">
                  <c:v>1.2887943999999996</c:v>
                </c:pt>
                <c:pt idx="14485">
                  <c:v>1.2896831</c:v>
                </c:pt>
                <c:pt idx="14486">
                  <c:v>1.2902741</c:v>
                </c:pt>
                <c:pt idx="14487">
                  <c:v>1.2904305999999999</c:v>
                </c:pt>
                <c:pt idx="14488">
                  <c:v>1.2904070999999999</c:v>
                </c:pt>
                <c:pt idx="14489">
                  <c:v>1.2904749999999998</c:v>
                </c:pt>
                <c:pt idx="14490">
                  <c:v>1.2906291999999995</c:v>
                </c:pt>
                <c:pt idx="14491">
                  <c:v>1.2906940999999996</c:v>
                </c:pt>
                <c:pt idx="14492">
                  <c:v>1.2906114999999998</c:v>
                </c:pt>
                <c:pt idx="14493">
                  <c:v>1.2905077</c:v>
                </c:pt>
                <c:pt idx="14494">
                  <c:v>1.2904983999999995</c:v>
                </c:pt>
                <c:pt idx="14495">
                  <c:v>1.2905503999999999</c:v>
                </c:pt>
                <c:pt idx="14496">
                  <c:v>1.2905820000000001</c:v>
                </c:pt>
                <c:pt idx="14497">
                  <c:v>1.2906150999999999</c:v>
                </c:pt>
                <c:pt idx="14498">
                  <c:v>1.2907356999999995</c:v>
                </c:pt>
                <c:pt idx="14499">
                  <c:v>1.2909375000000001</c:v>
                </c:pt>
                <c:pt idx="14500">
                  <c:v>1.2910960999999994</c:v>
                </c:pt>
                <c:pt idx="14501">
                  <c:v>1.2911143999999997</c:v>
                </c:pt>
                <c:pt idx="14502">
                  <c:v>1.2910272999999997</c:v>
                </c:pt>
                <c:pt idx="14503">
                  <c:v>1.2909321</c:v>
                </c:pt>
                <c:pt idx="14504">
                  <c:v>1.2908741999999995</c:v>
                </c:pt>
                <c:pt idx="14505">
                  <c:v>1.2908487</c:v>
                </c:pt>
                <c:pt idx="14506">
                  <c:v>1.2908725999999999</c:v>
                </c:pt>
                <c:pt idx="14507">
                  <c:v>1.2909740999999995</c:v>
                </c:pt>
                <c:pt idx="14508">
                  <c:v>1.2911178999999999</c:v>
                </c:pt>
                <c:pt idx="14509">
                  <c:v>1.2912105999999999</c:v>
                </c:pt>
                <c:pt idx="14510">
                  <c:v>1.2911973999999995</c:v>
                </c:pt>
                <c:pt idx="14511">
                  <c:v>1.291083</c:v>
                </c:pt>
                <c:pt idx="14512">
                  <c:v>1.2908231999999995</c:v>
                </c:pt>
                <c:pt idx="14513">
                  <c:v>1.2902990999999995</c:v>
                </c:pt>
                <c:pt idx="14514">
                  <c:v>1.2895140999999994</c:v>
                </c:pt>
                <c:pt idx="14515">
                  <c:v>1.2887974999999998</c:v>
                </c:pt>
                <c:pt idx="14516">
                  <c:v>1.2886453</c:v>
                </c:pt>
                <c:pt idx="14517">
                  <c:v>1.2892539999999999</c:v>
                </c:pt>
                <c:pt idx="14518">
                  <c:v>1.2902692999999994</c:v>
                </c:pt>
                <c:pt idx="14519">
                  <c:v>1.2910953999999997</c:v>
                </c:pt>
                <c:pt idx="14520">
                  <c:v>1.291424699999999</c:v>
                </c:pt>
                <c:pt idx="14521">
                  <c:v>1.2913702999999996</c:v>
                </c:pt>
                <c:pt idx="14522">
                  <c:v>1.2911234999999994</c:v>
                </c:pt>
                <c:pt idx="14523">
                  <c:v>1.2906580999999999</c:v>
                </c:pt>
                <c:pt idx="14524">
                  <c:v>1.2898969999999994</c:v>
                </c:pt>
                <c:pt idx="14525">
                  <c:v>1.289067</c:v>
                </c:pt>
                <c:pt idx="14526">
                  <c:v>1.2886683999999995</c:v>
                </c:pt>
                <c:pt idx="14527">
                  <c:v>1.2890097999999997</c:v>
                </c:pt>
                <c:pt idx="14528">
                  <c:v>1.2898739999999995</c:v>
                </c:pt>
                <c:pt idx="14529">
                  <c:v>1.2907415</c:v>
                </c:pt>
                <c:pt idx="14530">
                  <c:v>1.2912650999999995</c:v>
                </c:pt>
                <c:pt idx="14531">
                  <c:v>1.2914161</c:v>
                </c:pt>
                <c:pt idx="14532">
                  <c:v>1.2912302999999996</c:v>
                </c:pt>
                <c:pt idx="14533">
                  <c:v>1.2906350999999998</c:v>
                </c:pt>
                <c:pt idx="14534">
                  <c:v>1.2896551999999999</c:v>
                </c:pt>
                <c:pt idx="14535">
                  <c:v>1.2886807</c:v>
                </c:pt>
                <c:pt idx="14536">
                  <c:v>1.2883102</c:v>
                </c:pt>
                <c:pt idx="14537">
                  <c:v>1.2888239999999995</c:v>
                </c:pt>
                <c:pt idx="14538">
                  <c:v>1.2898879999999999</c:v>
                </c:pt>
                <c:pt idx="14539">
                  <c:v>1.2908523000000001</c:v>
                </c:pt>
                <c:pt idx="14540">
                  <c:v>1.2913114999999995</c:v>
                </c:pt>
                <c:pt idx="14541">
                  <c:v>1.2913378</c:v>
                </c:pt>
                <c:pt idx="14542">
                  <c:v>1.2912409</c:v>
                </c:pt>
                <c:pt idx="14543">
                  <c:v>1.2912295999999994</c:v>
                </c:pt>
                <c:pt idx="14544">
                  <c:v>1.2913249999999996</c:v>
                </c:pt>
                <c:pt idx="14545">
                  <c:v>1.2914901999999995</c:v>
                </c:pt>
                <c:pt idx="14546">
                  <c:v>1.2917131999999998</c:v>
                </c:pt>
                <c:pt idx="14547">
                  <c:v>1.2919652999999995</c:v>
                </c:pt>
                <c:pt idx="14548">
                  <c:v>1.2921666999999997</c:v>
                </c:pt>
                <c:pt idx="14549">
                  <c:v>1.2922507999999999</c:v>
                </c:pt>
                <c:pt idx="14550">
                  <c:v>1.2922342999999996</c:v>
                </c:pt>
                <c:pt idx="14551">
                  <c:v>1.2921844</c:v>
                </c:pt>
                <c:pt idx="14552">
                  <c:v>1.2921346999999996</c:v>
                </c:pt>
                <c:pt idx="14553">
                  <c:v>1.2920674999999999</c:v>
                </c:pt>
                <c:pt idx="14554">
                  <c:v>1.2919760999999994</c:v>
                </c:pt>
                <c:pt idx="14555">
                  <c:v>1.2919002999999996</c:v>
                </c:pt>
                <c:pt idx="14556">
                  <c:v>1.2918877</c:v>
                </c:pt>
                <c:pt idx="14557">
                  <c:v>1.2919421999999998</c:v>
                </c:pt>
                <c:pt idx="14558">
                  <c:v>1.2920360999999998</c:v>
                </c:pt>
                <c:pt idx="14559">
                  <c:v>1.2921510999999999</c:v>
                </c:pt>
                <c:pt idx="14560">
                  <c:v>1.2922830000000001</c:v>
                </c:pt>
                <c:pt idx="14561">
                  <c:v>1.2924085000000001</c:v>
                </c:pt>
                <c:pt idx="14562">
                  <c:v>1.2924841999999999</c:v>
                </c:pt>
                <c:pt idx="14563">
                  <c:v>1.2924914999999995</c:v>
                </c:pt>
                <c:pt idx="14564">
                  <c:v>1.2924629999999999</c:v>
                </c:pt>
                <c:pt idx="14565">
                  <c:v>1.2924479000000004</c:v>
                </c:pt>
                <c:pt idx="14566">
                  <c:v>1.2924563</c:v>
                </c:pt>
                <c:pt idx="14567">
                  <c:v>1.2924587000000001</c:v>
                </c:pt>
                <c:pt idx="14568">
                  <c:v>1.29244</c:v>
                </c:pt>
                <c:pt idx="14569">
                  <c:v>1.2924308</c:v>
                </c:pt>
                <c:pt idx="14570">
                  <c:v>1.2924757</c:v>
                </c:pt>
                <c:pt idx="14571">
                  <c:v>1.2925778999999999</c:v>
                </c:pt>
                <c:pt idx="14572">
                  <c:v>1.2926891999999999</c:v>
                </c:pt>
                <c:pt idx="14573">
                  <c:v>1.2927515000000001</c:v>
                </c:pt>
                <c:pt idx="14574">
                  <c:v>1.2927458000000001</c:v>
                </c:pt>
                <c:pt idx="14575">
                  <c:v>1.2927014999999995</c:v>
                </c:pt>
                <c:pt idx="14576">
                  <c:v>1.2926671000000001</c:v>
                </c:pt>
                <c:pt idx="14577">
                  <c:v>1.2926743999999997</c:v>
                </c:pt>
                <c:pt idx="14578">
                  <c:v>1.2927210999999996</c:v>
                </c:pt>
                <c:pt idx="14579">
                  <c:v>1.2927818</c:v>
                </c:pt>
                <c:pt idx="14580">
                  <c:v>1.2928287999999997</c:v>
                </c:pt>
                <c:pt idx="14581">
                  <c:v>1.2928473999999999</c:v>
                </c:pt>
                <c:pt idx="14582">
                  <c:v>1.2928341999999995</c:v>
                </c:pt>
                <c:pt idx="14583">
                  <c:v>1.2927895999999999</c:v>
                </c:pt>
                <c:pt idx="14584">
                  <c:v>1.2927212999999993</c:v>
                </c:pt>
                <c:pt idx="14585">
                  <c:v>1.2926405000000001</c:v>
                </c:pt>
                <c:pt idx="14586">
                  <c:v>1.2925388999999998</c:v>
                </c:pt>
                <c:pt idx="14587">
                  <c:v>1.2923693999999997</c:v>
                </c:pt>
                <c:pt idx="14588">
                  <c:v>1.2920837999999999</c:v>
                </c:pt>
                <c:pt idx="14589">
                  <c:v>1.291724099999999</c:v>
                </c:pt>
                <c:pt idx="14590">
                  <c:v>1.2914608999999995</c:v>
                </c:pt>
                <c:pt idx="14591">
                  <c:v>1.2914919999999994</c:v>
                </c:pt>
                <c:pt idx="14592">
                  <c:v>1.2918588</c:v>
                </c:pt>
                <c:pt idx="14593">
                  <c:v>1.2923811000000001</c:v>
                </c:pt>
                <c:pt idx="14594">
                  <c:v>1.292805</c:v>
                </c:pt>
                <c:pt idx="14595">
                  <c:v>1.2930211999999994</c:v>
                </c:pt>
                <c:pt idx="14596">
                  <c:v>1.2931115</c:v>
                </c:pt>
                <c:pt idx="14597">
                  <c:v>1.2931845999999998</c:v>
                </c:pt>
                <c:pt idx="14598">
                  <c:v>1.2932081999999998</c:v>
                </c:pt>
                <c:pt idx="14599">
                  <c:v>1.2930541999999998</c:v>
                </c:pt>
                <c:pt idx="14600">
                  <c:v>1.2926985999999998</c:v>
                </c:pt>
                <c:pt idx="14601">
                  <c:v>1.2923175000000005</c:v>
                </c:pt>
                <c:pt idx="14602">
                  <c:v>1.2921521000000005</c:v>
                </c:pt>
                <c:pt idx="14603">
                  <c:v>1.2922921000000001</c:v>
                </c:pt>
                <c:pt idx="14604">
                  <c:v>1.2926185000000001</c:v>
                </c:pt>
                <c:pt idx="14605">
                  <c:v>1.2929428000000001</c:v>
                </c:pt>
                <c:pt idx="14606">
                  <c:v>1.2931611999999995</c:v>
                </c:pt>
                <c:pt idx="14607">
                  <c:v>1.2932761999999998</c:v>
                </c:pt>
                <c:pt idx="14608">
                  <c:v>1.2933225999999998</c:v>
                </c:pt>
                <c:pt idx="14609">
                  <c:v>1.2933241999999994</c:v>
                </c:pt>
                <c:pt idx="14610">
                  <c:v>1.2933124</c:v>
                </c:pt>
                <c:pt idx="14611">
                  <c:v>1.2933312999999993</c:v>
                </c:pt>
                <c:pt idx="14612">
                  <c:v>1.2933904999999997</c:v>
                </c:pt>
                <c:pt idx="14613">
                  <c:v>1.2934352999999996</c:v>
                </c:pt>
                <c:pt idx="14614">
                  <c:v>1.2933960999999994</c:v>
                </c:pt>
                <c:pt idx="14615">
                  <c:v>1.2932735999999998</c:v>
                </c:pt>
                <c:pt idx="14616">
                  <c:v>1.2931526</c:v>
                </c:pt>
                <c:pt idx="14617">
                  <c:v>1.2931129000000001</c:v>
                </c:pt>
                <c:pt idx="14618">
                  <c:v>1.2931398999999995</c:v>
                </c:pt>
                <c:pt idx="14619">
                  <c:v>1.2931337999999997</c:v>
                </c:pt>
                <c:pt idx="14620">
                  <c:v>1.2930165999999998</c:v>
                </c:pt>
                <c:pt idx="14621">
                  <c:v>1.2928214999999996</c:v>
                </c:pt>
                <c:pt idx="14622">
                  <c:v>1.2926750999999999</c:v>
                </c:pt>
                <c:pt idx="14623">
                  <c:v>1.2926901999999998</c:v>
                </c:pt>
                <c:pt idx="14624">
                  <c:v>1.2928694999999997</c:v>
                </c:pt>
                <c:pt idx="14625">
                  <c:v>1.2931134</c:v>
                </c:pt>
                <c:pt idx="14626">
                  <c:v>1.2933161</c:v>
                </c:pt>
                <c:pt idx="14627">
                  <c:v>1.2934573999999999</c:v>
                </c:pt>
                <c:pt idx="14628">
                  <c:v>1.2935950999999997</c:v>
                </c:pt>
                <c:pt idx="14629">
                  <c:v>1.2937689999999995</c:v>
                </c:pt>
                <c:pt idx="14630">
                  <c:v>1.2939325999999998</c:v>
                </c:pt>
                <c:pt idx="14631">
                  <c:v>1.2939958999999996</c:v>
                </c:pt>
                <c:pt idx="14632">
                  <c:v>1.2939361999999994</c:v>
                </c:pt>
                <c:pt idx="14633">
                  <c:v>1.2938399999999994</c:v>
                </c:pt>
                <c:pt idx="14634">
                  <c:v>1.2938134999999995</c:v>
                </c:pt>
                <c:pt idx="14635">
                  <c:v>1.2938608999999994</c:v>
                </c:pt>
                <c:pt idx="14636">
                  <c:v>1.2938783999999997</c:v>
                </c:pt>
                <c:pt idx="14637">
                  <c:v>1.2937790999999996</c:v>
                </c:pt>
                <c:pt idx="14638">
                  <c:v>1.2936033999999994</c:v>
                </c:pt>
                <c:pt idx="14639">
                  <c:v>1.2934867999999995</c:v>
                </c:pt>
                <c:pt idx="14640">
                  <c:v>1.2935229999999998</c:v>
                </c:pt>
                <c:pt idx="14641">
                  <c:v>1.2936753999999995</c:v>
                </c:pt>
                <c:pt idx="14642">
                  <c:v>1.2938233999999993</c:v>
                </c:pt>
                <c:pt idx="14643">
                  <c:v>1.2938751999999998</c:v>
                </c:pt>
                <c:pt idx="14644">
                  <c:v>1.2938281999999994</c:v>
                </c:pt>
                <c:pt idx="14645">
                  <c:v>1.2937411999999995</c:v>
                </c:pt>
                <c:pt idx="14646">
                  <c:v>1.2936718999999997</c:v>
                </c:pt>
                <c:pt idx="14647">
                  <c:v>1.2936399999999995</c:v>
                </c:pt>
                <c:pt idx="14648">
                  <c:v>1.2936241999999993</c:v>
                </c:pt>
                <c:pt idx="14649">
                  <c:v>1.2935815999999998</c:v>
                </c:pt>
                <c:pt idx="14650">
                  <c:v>1.2934828999999999</c:v>
                </c:pt>
                <c:pt idx="14651">
                  <c:v>1.2933505999999999</c:v>
                </c:pt>
                <c:pt idx="14652">
                  <c:v>1.2932587</c:v>
                </c:pt>
                <c:pt idx="14653">
                  <c:v>1.2932823</c:v>
                </c:pt>
                <c:pt idx="14654">
                  <c:v>1.2934375</c:v>
                </c:pt>
                <c:pt idx="14655">
                  <c:v>1.2936699999999997</c:v>
                </c:pt>
                <c:pt idx="14656">
                  <c:v>1.2939005999999995</c:v>
                </c:pt>
                <c:pt idx="14657">
                  <c:v>1.2940772</c:v>
                </c:pt>
                <c:pt idx="14658">
                  <c:v>1.2941841999999999</c:v>
                </c:pt>
                <c:pt idx="14659">
                  <c:v>1.2942296999999994</c:v>
                </c:pt>
                <c:pt idx="14660">
                  <c:v>1.2942377</c:v>
                </c:pt>
                <c:pt idx="14661">
                  <c:v>1.2942444</c:v>
                </c:pt>
                <c:pt idx="14662">
                  <c:v>1.2942779000000004</c:v>
                </c:pt>
                <c:pt idx="14663">
                  <c:v>1.2943324</c:v>
                </c:pt>
                <c:pt idx="14664">
                  <c:v>1.2943739000000001</c:v>
                </c:pt>
                <c:pt idx="14665">
                  <c:v>1.2943772</c:v>
                </c:pt>
                <c:pt idx="14666">
                  <c:v>1.294349</c:v>
                </c:pt>
                <c:pt idx="14667">
                  <c:v>1.294308</c:v>
                </c:pt>
                <c:pt idx="14668">
                  <c:v>1.2942594000000001</c:v>
                </c:pt>
                <c:pt idx="14669">
                  <c:v>1.2942130999999999</c:v>
                </c:pt>
                <c:pt idx="14670">
                  <c:v>1.2942165999999999</c:v>
                </c:pt>
                <c:pt idx="14671">
                  <c:v>1.2943354</c:v>
                </c:pt>
                <c:pt idx="14672">
                  <c:v>1.2945739999999999</c:v>
                </c:pt>
                <c:pt idx="14673">
                  <c:v>1.2948355</c:v>
                </c:pt>
                <c:pt idx="14674">
                  <c:v>1.2949880999999999</c:v>
                </c:pt>
                <c:pt idx="14675">
                  <c:v>1.2949826999999998</c:v>
                </c:pt>
                <c:pt idx="14676">
                  <c:v>1.2948852999999998</c:v>
                </c:pt>
                <c:pt idx="14677">
                  <c:v>1.2947942999999993</c:v>
                </c:pt>
                <c:pt idx="14678">
                  <c:v>1.2947427</c:v>
                </c:pt>
                <c:pt idx="14679">
                  <c:v>1.2947019</c:v>
                </c:pt>
                <c:pt idx="14680">
                  <c:v>1.2946564</c:v>
                </c:pt>
                <c:pt idx="14681">
                  <c:v>1.2946392999999996</c:v>
                </c:pt>
                <c:pt idx="14682">
                  <c:v>1.2946841999999998</c:v>
                </c:pt>
                <c:pt idx="14683">
                  <c:v>1.2947708</c:v>
                </c:pt>
                <c:pt idx="14684">
                  <c:v>1.2948381</c:v>
                </c:pt>
                <c:pt idx="14685">
                  <c:v>1.2948491</c:v>
                </c:pt>
                <c:pt idx="14686">
                  <c:v>1.2948222999999994</c:v>
                </c:pt>
                <c:pt idx="14687">
                  <c:v>1.2948046999999994</c:v>
                </c:pt>
                <c:pt idx="14688">
                  <c:v>1.2948307999999995</c:v>
                </c:pt>
                <c:pt idx="14689">
                  <c:v>1.2949031999999998</c:v>
                </c:pt>
                <c:pt idx="14690">
                  <c:v>1.2949910999999994</c:v>
                </c:pt>
                <c:pt idx="14691">
                  <c:v>1.2950282999999994</c:v>
                </c:pt>
                <c:pt idx="14692">
                  <c:v>1.2949408999999998</c:v>
                </c:pt>
                <c:pt idx="14693">
                  <c:v>1.2947149</c:v>
                </c:pt>
                <c:pt idx="14694">
                  <c:v>1.2944420999999999</c:v>
                </c:pt>
                <c:pt idx="14695">
                  <c:v>1.2942765000000001</c:v>
                </c:pt>
                <c:pt idx="14696">
                  <c:v>1.2943133</c:v>
                </c:pt>
                <c:pt idx="14697">
                  <c:v>1.2945104999999999</c:v>
                </c:pt>
                <c:pt idx="14698">
                  <c:v>1.2947340999999994</c:v>
                </c:pt>
                <c:pt idx="14699">
                  <c:v>1.2948809999999999</c:v>
                </c:pt>
                <c:pt idx="14700">
                  <c:v>1.2949500999999999</c:v>
                </c:pt>
                <c:pt idx="14701">
                  <c:v>1.2950086999999995</c:v>
                </c:pt>
                <c:pt idx="14702">
                  <c:v>1.2951128999999999</c:v>
                </c:pt>
                <c:pt idx="14703">
                  <c:v>1.2952638999999995</c:v>
                </c:pt>
                <c:pt idx="14704">
                  <c:v>1.2954142999999996</c:v>
                </c:pt>
                <c:pt idx="14705">
                  <c:v>1.2955015999999995</c:v>
                </c:pt>
                <c:pt idx="14706">
                  <c:v>1.2954843999999994</c:v>
                </c:pt>
                <c:pt idx="14707">
                  <c:v>1.2953796999999994</c:v>
                </c:pt>
                <c:pt idx="14708">
                  <c:v>1.2952666999999995</c:v>
                </c:pt>
                <c:pt idx="14709">
                  <c:v>1.2952301999999998</c:v>
                </c:pt>
                <c:pt idx="14710">
                  <c:v>1.2952751999999998</c:v>
                </c:pt>
                <c:pt idx="14711">
                  <c:v>1.2953113999999997</c:v>
                </c:pt>
                <c:pt idx="14712">
                  <c:v>1.2952431</c:v>
                </c:pt>
                <c:pt idx="14713">
                  <c:v>1.2950782999999995</c:v>
                </c:pt>
                <c:pt idx="14714">
                  <c:v>1.2949364999999995</c:v>
                </c:pt>
                <c:pt idx="14715">
                  <c:v>1.2949348999999994</c:v>
                </c:pt>
                <c:pt idx="14716">
                  <c:v>1.2950824999999999</c:v>
                </c:pt>
                <c:pt idx="14717">
                  <c:v>1.2952923999999997</c:v>
                </c:pt>
                <c:pt idx="14718">
                  <c:v>1.2954824999999999</c:v>
                </c:pt>
                <c:pt idx="14719">
                  <c:v>1.2956392999999991</c:v>
                </c:pt>
                <c:pt idx="14720">
                  <c:v>1.2957792999999993</c:v>
                </c:pt>
                <c:pt idx="14721">
                  <c:v>1.2958721999999998</c:v>
                </c:pt>
                <c:pt idx="14722">
                  <c:v>1.2958362999999991</c:v>
                </c:pt>
                <c:pt idx="14723">
                  <c:v>1.2956192999999994</c:v>
                </c:pt>
                <c:pt idx="14724">
                  <c:v>1.2952827</c:v>
                </c:pt>
                <c:pt idx="14725">
                  <c:v>1.2949986999999994</c:v>
                </c:pt>
                <c:pt idx="14726">
                  <c:v>1.2949401999999999</c:v>
                </c:pt>
                <c:pt idx="14727">
                  <c:v>1.2951466999999997</c:v>
                </c:pt>
                <c:pt idx="14728">
                  <c:v>1.2954731999999998</c:v>
                </c:pt>
                <c:pt idx="14729">
                  <c:v>1.2956842999999996</c:v>
                </c:pt>
                <c:pt idx="14730">
                  <c:v>1.2956410999999997</c:v>
                </c:pt>
                <c:pt idx="14731">
                  <c:v>1.2954223999999996</c:v>
                </c:pt>
                <c:pt idx="14732">
                  <c:v>1.2952637999999994</c:v>
                </c:pt>
                <c:pt idx="14733">
                  <c:v>1.2953461999999998</c:v>
                </c:pt>
                <c:pt idx="14734">
                  <c:v>1.2956332999999995</c:v>
                </c:pt>
                <c:pt idx="14735">
                  <c:v>1.2959147999999994</c:v>
                </c:pt>
                <c:pt idx="14736">
                  <c:v>1.2960083999999998</c:v>
                </c:pt>
                <c:pt idx="14737">
                  <c:v>1.2959155999999998</c:v>
                </c:pt>
                <c:pt idx="14738">
                  <c:v>1.2957843999999996</c:v>
                </c:pt>
                <c:pt idx="14739">
                  <c:v>1.2957489999999998</c:v>
                </c:pt>
                <c:pt idx="14740">
                  <c:v>1.2958238999999994</c:v>
                </c:pt>
                <c:pt idx="14741">
                  <c:v>1.2959353999999994</c:v>
                </c:pt>
                <c:pt idx="14742">
                  <c:v>1.2960099</c:v>
                </c:pt>
                <c:pt idx="14743">
                  <c:v>1.2960137</c:v>
                </c:pt>
                <c:pt idx="14744">
                  <c:v>1.2959403999999997</c:v>
                </c:pt>
                <c:pt idx="14745">
                  <c:v>1.2958073999999995</c:v>
                </c:pt>
                <c:pt idx="14746">
                  <c:v>1.2956747999999996</c:v>
                </c:pt>
                <c:pt idx="14747">
                  <c:v>1.2956367999999996</c:v>
                </c:pt>
                <c:pt idx="14748">
                  <c:v>1.2957567999999995</c:v>
                </c:pt>
                <c:pt idx="14749">
                  <c:v>1.2960034</c:v>
                </c:pt>
                <c:pt idx="14750">
                  <c:v>1.2962615999999998</c:v>
                </c:pt>
                <c:pt idx="14751">
                  <c:v>1.2964156999999998</c:v>
                </c:pt>
                <c:pt idx="14752">
                  <c:v>1.2964301999999999</c:v>
                </c:pt>
                <c:pt idx="14753">
                  <c:v>1.2963631</c:v>
                </c:pt>
                <c:pt idx="14754">
                  <c:v>1.296316</c:v>
                </c:pt>
                <c:pt idx="14755">
                  <c:v>1.2963617999999997</c:v>
                </c:pt>
                <c:pt idx="14756">
                  <c:v>1.2964982999999997</c:v>
                </c:pt>
                <c:pt idx="14757">
                  <c:v>1.296651</c:v>
                </c:pt>
                <c:pt idx="14758">
                  <c:v>1.2967293999999994</c:v>
                </c:pt>
                <c:pt idx="14759">
                  <c:v>1.2967015999999998</c:v>
                </c:pt>
                <c:pt idx="14760">
                  <c:v>1.2966172</c:v>
                </c:pt>
                <c:pt idx="14761">
                  <c:v>1.2965494</c:v>
                </c:pt>
                <c:pt idx="14762">
                  <c:v>1.2965126</c:v>
                </c:pt>
                <c:pt idx="14763">
                  <c:v>1.2964575000000003</c:v>
                </c:pt>
                <c:pt idx="14764">
                  <c:v>1.2963471000000004</c:v>
                </c:pt>
                <c:pt idx="14765">
                  <c:v>1.2962243999999994</c:v>
                </c:pt>
                <c:pt idx="14766">
                  <c:v>1.2961833999999999</c:v>
                </c:pt>
                <c:pt idx="14767">
                  <c:v>1.2962737999999998</c:v>
                </c:pt>
                <c:pt idx="14768">
                  <c:v>1.2964513</c:v>
                </c:pt>
                <c:pt idx="14769">
                  <c:v>1.2966210999999994</c:v>
                </c:pt>
                <c:pt idx="14770">
                  <c:v>1.2967093999999995</c:v>
                </c:pt>
                <c:pt idx="14771">
                  <c:v>1.2966932999999994</c:v>
                </c:pt>
                <c:pt idx="14772">
                  <c:v>1.2965894</c:v>
                </c:pt>
                <c:pt idx="14773">
                  <c:v>1.2964582999999998</c:v>
                </c:pt>
                <c:pt idx="14774">
                  <c:v>1.2964049</c:v>
                </c:pt>
                <c:pt idx="14775">
                  <c:v>1.2965180000000001</c:v>
                </c:pt>
                <c:pt idx="14776">
                  <c:v>1.2967740999999995</c:v>
                </c:pt>
                <c:pt idx="14777">
                  <c:v>1.2970153</c:v>
                </c:pt>
                <c:pt idx="14778">
                  <c:v>1.2970767999999995</c:v>
                </c:pt>
                <c:pt idx="14779">
                  <c:v>1.2969515</c:v>
                </c:pt>
                <c:pt idx="14780">
                  <c:v>1.2968052999999995</c:v>
                </c:pt>
                <c:pt idx="14781">
                  <c:v>1.2968123999999999</c:v>
                </c:pt>
                <c:pt idx="14782">
                  <c:v>1.2969889999999999</c:v>
                </c:pt>
                <c:pt idx="14783">
                  <c:v>1.2972055</c:v>
                </c:pt>
                <c:pt idx="14784">
                  <c:v>1.2973386999999996</c:v>
                </c:pt>
                <c:pt idx="14785">
                  <c:v>1.2973768999999995</c:v>
                </c:pt>
                <c:pt idx="14786">
                  <c:v>1.2973756999999995</c:v>
                </c:pt>
                <c:pt idx="14787">
                  <c:v>1.2973591</c:v>
                </c:pt>
                <c:pt idx="14788">
                  <c:v>1.2973093999999996</c:v>
                </c:pt>
                <c:pt idx="14789">
                  <c:v>1.2972332999999994</c:v>
                </c:pt>
                <c:pt idx="14790">
                  <c:v>1.2971846999999994</c:v>
                </c:pt>
                <c:pt idx="14791">
                  <c:v>1.2971992999999991</c:v>
                </c:pt>
                <c:pt idx="14792">
                  <c:v>1.2972417999999997</c:v>
                </c:pt>
                <c:pt idx="14793">
                  <c:v>1.2972481999999999</c:v>
                </c:pt>
                <c:pt idx="14794">
                  <c:v>1.2972109000000001</c:v>
                </c:pt>
                <c:pt idx="14795">
                  <c:v>1.2971832999999995</c:v>
                </c:pt>
                <c:pt idx="14796">
                  <c:v>1.2972009</c:v>
                </c:pt>
                <c:pt idx="14797">
                  <c:v>1.2972286999999993</c:v>
                </c:pt>
                <c:pt idx="14798">
                  <c:v>1.2972153999999998</c:v>
                </c:pt>
                <c:pt idx="14799">
                  <c:v>1.2971775999999999</c:v>
                </c:pt>
                <c:pt idx="14800">
                  <c:v>1.2971893999999995</c:v>
                </c:pt>
                <c:pt idx="14801">
                  <c:v>1.297285</c:v>
                </c:pt>
                <c:pt idx="14802">
                  <c:v>1.2974029999999999</c:v>
                </c:pt>
                <c:pt idx="14803">
                  <c:v>1.2974502999999995</c:v>
                </c:pt>
                <c:pt idx="14804">
                  <c:v>1.2974112999999994</c:v>
                </c:pt>
                <c:pt idx="14805">
                  <c:v>1.2973640999999994</c:v>
                </c:pt>
                <c:pt idx="14806">
                  <c:v>1.2973913999999995</c:v>
                </c:pt>
                <c:pt idx="14807">
                  <c:v>1.2975005999999998</c:v>
                </c:pt>
                <c:pt idx="14808">
                  <c:v>1.2976392999999991</c:v>
                </c:pt>
                <c:pt idx="14809">
                  <c:v>1.2977636999999993</c:v>
                </c:pt>
                <c:pt idx="14810">
                  <c:v>1.2978641999999994</c:v>
                </c:pt>
                <c:pt idx="14811">
                  <c:v>1.2979319999999994</c:v>
                </c:pt>
                <c:pt idx="14812">
                  <c:v>1.2979372999999996</c:v>
                </c:pt>
                <c:pt idx="14813">
                  <c:v>1.2978638999999994</c:v>
                </c:pt>
                <c:pt idx="14814">
                  <c:v>1.2977540999999995</c:v>
                </c:pt>
                <c:pt idx="14815">
                  <c:v>1.2976892999999996</c:v>
                </c:pt>
                <c:pt idx="14816">
                  <c:v>1.2977151999999998</c:v>
                </c:pt>
                <c:pt idx="14817">
                  <c:v>1.2977982999999993</c:v>
                </c:pt>
                <c:pt idx="14818">
                  <c:v>1.2978628999999995</c:v>
                </c:pt>
                <c:pt idx="14819">
                  <c:v>1.2978705999999998</c:v>
                </c:pt>
                <c:pt idx="14820">
                  <c:v>1.2978508999999998</c:v>
                </c:pt>
                <c:pt idx="14821">
                  <c:v>1.2978584999999998</c:v>
                </c:pt>
                <c:pt idx="14822">
                  <c:v>1.2979101999999998</c:v>
                </c:pt>
                <c:pt idx="14823">
                  <c:v>1.2979704999999995</c:v>
                </c:pt>
                <c:pt idx="14824">
                  <c:v>1.2979969999999996</c:v>
                </c:pt>
                <c:pt idx="14825">
                  <c:v>1.2979868999999995</c:v>
                </c:pt>
                <c:pt idx="14826">
                  <c:v>1.2979741999999994</c:v>
                </c:pt>
                <c:pt idx="14827">
                  <c:v>1.2979885999999998</c:v>
                </c:pt>
                <c:pt idx="14828">
                  <c:v>1.2980228</c:v>
                </c:pt>
                <c:pt idx="14829">
                  <c:v>1.2980425000000004</c:v>
                </c:pt>
                <c:pt idx="14830">
                  <c:v>1.2980252999999995</c:v>
                </c:pt>
                <c:pt idx="14831">
                  <c:v>1.2979801</c:v>
                </c:pt>
                <c:pt idx="14832">
                  <c:v>1.2979317999999993</c:v>
                </c:pt>
                <c:pt idx="14833">
                  <c:v>1.2978927999999996</c:v>
                </c:pt>
                <c:pt idx="14834">
                  <c:v>1.2978584</c:v>
                </c:pt>
                <c:pt idx="14835">
                  <c:v>1.2978329</c:v>
                </c:pt>
                <c:pt idx="14836">
                  <c:v>1.2978431999999998</c:v>
                </c:pt>
                <c:pt idx="14837">
                  <c:v>1.2979186999999994</c:v>
                </c:pt>
                <c:pt idx="14838">
                  <c:v>1.2980567000000001</c:v>
                </c:pt>
                <c:pt idx="14839">
                  <c:v>1.2982125000000004</c:v>
                </c:pt>
                <c:pt idx="14840">
                  <c:v>1.2983331999999999</c:v>
                </c:pt>
                <c:pt idx="14841">
                  <c:v>1.2983905999999998</c:v>
                </c:pt>
                <c:pt idx="14842">
                  <c:v>1.2983908999999998</c:v>
                </c:pt>
                <c:pt idx="14843">
                  <c:v>1.2983585000000004</c:v>
                </c:pt>
                <c:pt idx="14844">
                  <c:v>1.2983278999999999</c:v>
                </c:pt>
                <c:pt idx="14845">
                  <c:v>1.2983484999999999</c:v>
                </c:pt>
                <c:pt idx="14846">
                  <c:v>1.2984675000000001</c:v>
                </c:pt>
                <c:pt idx="14847">
                  <c:v>1.2986863</c:v>
                </c:pt>
                <c:pt idx="14848">
                  <c:v>1.2989294999999994</c:v>
                </c:pt>
                <c:pt idx="14849">
                  <c:v>1.2990788</c:v>
                </c:pt>
                <c:pt idx="14850">
                  <c:v>1.2990581999999999</c:v>
                </c:pt>
                <c:pt idx="14851">
                  <c:v>1.2988956999999997</c:v>
                </c:pt>
                <c:pt idx="14852">
                  <c:v>1.2987004</c:v>
                </c:pt>
                <c:pt idx="14853">
                  <c:v>1.2985777000000001</c:v>
                </c:pt>
                <c:pt idx="14854">
                  <c:v>1.2985639999999998</c:v>
                </c:pt>
                <c:pt idx="14855">
                  <c:v>1.2986241999999995</c:v>
                </c:pt>
                <c:pt idx="14856">
                  <c:v>1.2986933999999994</c:v>
                </c:pt>
                <c:pt idx="14857">
                  <c:v>1.2987191999999999</c:v>
                </c:pt>
                <c:pt idx="14858">
                  <c:v>1.2986856</c:v>
                </c:pt>
                <c:pt idx="14859">
                  <c:v>1.2986224</c:v>
                </c:pt>
                <c:pt idx="14860">
                  <c:v>1.2985930999999995</c:v>
                </c:pt>
                <c:pt idx="14861">
                  <c:v>1.2986530000000001</c:v>
                </c:pt>
                <c:pt idx="14862">
                  <c:v>1.2987994999999994</c:v>
                </c:pt>
                <c:pt idx="14863">
                  <c:v>1.2989689</c:v>
                </c:pt>
                <c:pt idx="14864">
                  <c:v>1.2990896999999995</c:v>
                </c:pt>
                <c:pt idx="14865">
                  <c:v>1.2991463999999995</c:v>
                </c:pt>
                <c:pt idx="14866">
                  <c:v>1.2991796999999994</c:v>
                </c:pt>
                <c:pt idx="14867">
                  <c:v>1.2992283999999996</c:v>
                </c:pt>
                <c:pt idx="14868">
                  <c:v>1.2992855999999999</c:v>
                </c:pt>
                <c:pt idx="14869">
                  <c:v>1.2993203999999996</c:v>
                </c:pt>
                <c:pt idx="14870">
                  <c:v>1.2993288999999995</c:v>
                </c:pt>
                <c:pt idx="14871">
                  <c:v>1.2993396999999995</c:v>
                </c:pt>
                <c:pt idx="14872">
                  <c:v>1.2993701</c:v>
                </c:pt>
                <c:pt idx="14873">
                  <c:v>1.2993951999999998</c:v>
                </c:pt>
                <c:pt idx="14874">
                  <c:v>1.2993839999999999</c:v>
                </c:pt>
                <c:pt idx="14875">
                  <c:v>1.2993559000000001</c:v>
                </c:pt>
                <c:pt idx="14876">
                  <c:v>1.2993755999999999</c:v>
                </c:pt>
                <c:pt idx="14877">
                  <c:v>1.2994791999999995</c:v>
                </c:pt>
                <c:pt idx="14878">
                  <c:v>1.2996185999999998</c:v>
                </c:pt>
                <c:pt idx="14879">
                  <c:v>1.2996954999999994</c:v>
                </c:pt>
                <c:pt idx="14880">
                  <c:v>1.2996528999999999</c:v>
                </c:pt>
                <c:pt idx="14881">
                  <c:v>1.2995221999999995</c:v>
                </c:pt>
                <c:pt idx="14882">
                  <c:v>1.2993823</c:v>
                </c:pt>
                <c:pt idx="14883">
                  <c:v>1.2992864</c:v>
                </c:pt>
                <c:pt idx="14884">
                  <c:v>1.2992314999999994</c:v>
                </c:pt>
                <c:pt idx="14885">
                  <c:v>1.2991939999999995</c:v>
                </c:pt>
                <c:pt idx="14886">
                  <c:v>1.2991696999999995</c:v>
                </c:pt>
                <c:pt idx="14887">
                  <c:v>1.2991809000000001</c:v>
                </c:pt>
                <c:pt idx="14888">
                  <c:v>1.2992534999999998</c:v>
                </c:pt>
                <c:pt idx="14889">
                  <c:v>1.2993893999999995</c:v>
                </c:pt>
                <c:pt idx="14890">
                  <c:v>1.2995578000000001</c:v>
                </c:pt>
                <c:pt idx="14891">
                  <c:v>1.2997016999999993</c:v>
                </c:pt>
                <c:pt idx="14892">
                  <c:v>1.2997700999999995</c:v>
                </c:pt>
                <c:pt idx="14893">
                  <c:v>1.2997582999999995</c:v>
                </c:pt>
                <c:pt idx="14894">
                  <c:v>1.2997175999999999</c:v>
                </c:pt>
                <c:pt idx="14895">
                  <c:v>1.2997112999999993</c:v>
                </c:pt>
                <c:pt idx="14896">
                  <c:v>1.2997477</c:v>
                </c:pt>
                <c:pt idx="14897">
                  <c:v>1.2997701999999998</c:v>
                </c:pt>
                <c:pt idx="14898">
                  <c:v>1.2997259999999995</c:v>
                </c:pt>
                <c:pt idx="14899">
                  <c:v>1.2996407999999995</c:v>
                </c:pt>
                <c:pt idx="14900">
                  <c:v>1.2996086999999994</c:v>
                </c:pt>
                <c:pt idx="14901">
                  <c:v>1.2997004999999995</c:v>
                </c:pt>
                <c:pt idx="14902">
                  <c:v>1.2998902999999991</c:v>
                </c:pt>
                <c:pt idx="14903">
                  <c:v>1.3000834999999999</c:v>
                </c:pt>
                <c:pt idx="14904">
                  <c:v>1.3002085999999999</c:v>
                </c:pt>
                <c:pt idx="14905">
                  <c:v>1.3002669</c:v>
                </c:pt>
                <c:pt idx="14906">
                  <c:v>1.3003012999999997</c:v>
                </c:pt>
                <c:pt idx="14907">
                  <c:v>1.3003327</c:v>
                </c:pt>
                <c:pt idx="14908">
                  <c:v>1.3003463</c:v>
                </c:pt>
                <c:pt idx="14909">
                  <c:v>1.3003279000000001</c:v>
                </c:pt>
                <c:pt idx="14910">
                  <c:v>1.3002929999999999</c:v>
                </c:pt>
                <c:pt idx="14911">
                  <c:v>1.3002753</c:v>
                </c:pt>
                <c:pt idx="14912">
                  <c:v>1.3002941999999995</c:v>
                </c:pt>
                <c:pt idx="14913">
                  <c:v>1.3003420999999999</c:v>
                </c:pt>
                <c:pt idx="14914">
                  <c:v>1.3003958999999998</c:v>
                </c:pt>
                <c:pt idx="14915">
                  <c:v>1.3004370999999999</c:v>
                </c:pt>
                <c:pt idx="14916">
                  <c:v>1.3004604999999998</c:v>
                </c:pt>
                <c:pt idx="14917">
                  <c:v>1.3004745</c:v>
                </c:pt>
                <c:pt idx="14918">
                  <c:v>1.3004880999999999</c:v>
                </c:pt>
                <c:pt idx="14919">
                  <c:v>1.3004973</c:v>
                </c:pt>
                <c:pt idx="14920">
                  <c:v>1.3004909</c:v>
                </c:pt>
                <c:pt idx="14921">
                  <c:v>1.3004781999999999</c:v>
                </c:pt>
                <c:pt idx="14922">
                  <c:v>1.3005076</c:v>
                </c:pt>
                <c:pt idx="14923">
                  <c:v>1.30063</c:v>
                </c:pt>
                <c:pt idx="14924">
                  <c:v>1.3008278999999998</c:v>
                </c:pt>
                <c:pt idx="14925">
                  <c:v>1.3009937999999996</c:v>
                </c:pt>
                <c:pt idx="14926">
                  <c:v>1.3010098999999995</c:v>
                </c:pt>
                <c:pt idx="14927">
                  <c:v>1.3008647999999994</c:v>
                </c:pt>
                <c:pt idx="14928">
                  <c:v>1.3006777999999999</c:v>
                </c:pt>
                <c:pt idx="14929">
                  <c:v>1.3005930999999995</c:v>
                </c:pt>
                <c:pt idx="14930">
                  <c:v>1.3006511999999999</c:v>
                </c:pt>
                <c:pt idx="14931">
                  <c:v>1.3007738999999998</c:v>
                </c:pt>
              </c:numCache>
            </c:numRef>
          </c:yVal>
          <c:extLst xmlns:c16r2="http://schemas.microsoft.com/office/drawing/2015/06/chart">
            <c:ext xmlns:c16="http://schemas.microsoft.com/office/drawing/2014/chart" uri="{C3380CC4-5D6E-409C-BE32-E72D297353CC}">
              <c16:uniqueId val="{00000000-8FC7-4C99-B013-CA08153003DF}"/>
            </c:ext>
          </c:extLst>
        </c:ser>
        <c:ser>
          <c:idx val="1"/>
          <c:order val="1"/>
          <c:spPr>
            <a:ln w="12700" cap="rnd">
              <a:solidFill>
                <a:srgbClr val="5B9BD5">
                  <a:lumMod val="50000"/>
                </a:srgbClr>
              </a:solidFill>
              <a:round/>
            </a:ln>
            <a:effectLst/>
          </c:spPr>
          <c:marker>
            <c:symbol val="none"/>
          </c:marker>
          <c:xVal>
            <c:numRef>
              <c:f>Arkusz1!$D$2:$D$2562</c:f>
              <c:numCache>
                <c:formatCode>General</c:formatCode>
                <c:ptCount val="2561"/>
                <c:pt idx="0">
                  <c:v>58.103890499999999</c:v>
                </c:pt>
                <c:pt idx="1">
                  <c:v>58.344985499999986</c:v>
                </c:pt>
                <c:pt idx="2">
                  <c:v>58.586080399999993</c:v>
                </c:pt>
                <c:pt idx="3">
                  <c:v>58.827175400000002</c:v>
                </c:pt>
                <c:pt idx="4">
                  <c:v>59.068270400000003</c:v>
                </c:pt>
                <c:pt idx="5">
                  <c:v>59.309365400000004</c:v>
                </c:pt>
                <c:pt idx="6">
                  <c:v>59.550460399999999</c:v>
                </c:pt>
                <c:pt idx="7">
                  <c:v>59.79155530000002</c:v>
                </c:pt>
                <c:pt idx="8">
                  <c:v>60.032650300000014</c:v>
                </c:pt>
                <c:pt idx="9">
                  <c:v>60.273745300000016</c:v>
                </c:pt>
                <c:pt idx="10">
                  <c:v>60.514840299999996</c:v>
                </c:pt>
                <c:pt idx="11">
                  <c:v>60.755935300000019</c:v>
                </c:pt>
                <c:pt idx="12">
                  <c:v>60.997030300000013</c:v>
                </c:pt>
                <c:pt idx="13">
                  <c:v>61.23812520000002</c:v>
                </c:pt>
                <c:pt idx="14">
                  <c:v>61.4792202</c:v>
                </c:pt>
                <c:pt idx="15">
                  <c:v>61.72031520000003</c:v>
                </c:pt>
                <c:pt idx="16">
                  <c:v>61.961410200000003</c:v>
                </c:pt>
                <c:pt idx="17">
                  <c:v>62.202505200000019</c:v>
                </c:pt>
                <c:pt idx="18">
                  <c:v>62.443600099999998</c:v>
                </c:pt>
                <c:pt idx="19">
                  <c:v>62.684695099999999</c:v>
                </c:pt>
                <c:pt idx="20">
                  <c:v>62.925790100000015</c:v>
                </c:pt>
                <c:pt idx="21">
                  <c:v>63.166885100000002</c:v>
                </c:pt>
                <c:pt idx="22">
                  <c:v>63.407980099999996</c:v>
                </c:pt>
                <c:pt idx="23">
                  <c:v>63.649075000000003</c:v>
                </c:pt>
                <c:pt idx="24">
                  <c:v>63.890170000000012</c:v>
                </c:pt>
                <c:pt idx="25">
                  <c:v>64.131265000000027</c:v>
                </c:pt>
                <c:pt idx="26">
                  <c:v>64.372359999999972</c:v>
                </c:pt>
                <c:pt idx="27">
                  <c:v>64.613455000000002</c:v>
                </c:pt>
                <c:pt idx="28">
                  <c:v>64.854550000000003</c:v>
                </c:pt>
                <c:pt idx="29">
                  <c:v>65.095644899999982</c:v>
                </c:pt>
                <c:pt idx="30">
                  <c:v>65.336739899999969</c:v>
                </c:pt>
                <c:pt idx="31">
                  <c:v>65.577834899999971</c:v>
                </c:pt>
                <c:pt idx="32">
                  <c:v>65.818929900000029</c:v>
                </c:pt>
                <c:pt idx="33">
                  <c:v>66.06002490000003</c:v>
                </c:pt>
                <c:pt idx="34">
                  <c:v>66.301119799999995</c:v>
                </c:pt>
                <c:pt idx="35">
                  <c:v>66.542214799999996</c:v>
                </c:pt>
                <c:pt idx="36">
                  <c:v>66.783309799999998</c:v>
                </c:pt>
                <c:pt idx="37">
                  <c:v>67.024404799999999</c:v>
                </c:pt>
                <c:pt idx="38">
                  <c:v>67.265499800000001</c:v>
                </c:pt>
                <c:pt idx="39">
                  <c:v>67.506594699999994</c:v>
                </c:pt>
                <c:pt idx="40">
                  <c:v>67.747689700000038</c:v>
                </c:pt>
                <c:pt idx="41">
                  <c:v>67.988784699999982</c:v>
                </c:pt>
                <c:pt idx="42">
                  <c:v>68.229879699999998</c:v>
                </c:pt>
                <c:pt idx="43">
                  <c:v>68.470974699999999</c:v>
                </c:pt>
                <c:pt idx="44">
                  <c:v>68.712069700000029</c:v>
                </c:pt>
                <c:pt idx="45">
                  <c:v>68.953164599999994</c:v>
                </c:pt>
                <c:pt idx="46">
                  <c:v>69.194259599999995</c:v>
                </c:pt>
                <c:pt idx="47">
                  <c:v>69.435354599999982</c:v>
                </c:pt>
                <c:pt idx="48">
                  <c:v>69.67644959999997</c:v>
                </c:pt>
                <c:pt idx="49">
                  <c:v>69.917544600000042</c:v>
                </c:pt>
                <c:pt idx="50">
                  <c:v>70.158639499999978</c:v>
                </c:pt>
                <c:pt idx="51">
                  <c:v>70.39973449999998</c:v>
                </c:pt>
                <c:pt idx="52">
                  <c:v>70.640829499999995</c:v>
                </c:pt>
                <c:pt idx="53">
                  <c:v>70.881924499999997</c:v>
                </c:pt>
                <c:pt idx="54">
                  <c:v>71.123019499999998</c:v>
                </c:pt>
                <c:pt idx="55">
                  <c:v>71.364114400000034</c:v>
                </c:pt>
                <c:pt idx="56">
                  <c:v>71.605209400000007</c:v>
                </c:pt>
                <c:pt idx="57">
                  <c:v>71.84630439999998</c:v>
                </c:pt>
                <c:pt idx="58">
                  <c:v>72.087399399999981</c:v>
                </c:pt>
                <c:pt idx="59">
                  <c:v>72.328494399999954</c:v>
                </c:pt>
                <c:pt idx="60">
                  <c:v>72.569589399999998</c:v>
                </c:pt>
                <c:pt idx="61">
                  <c:v>72.810684300000005</c:v>
                </c:pt>
                <c:pt idx="62">
                  <c:v>73.051779299999978</c:v>
                </c:pt>
                <c:pt idx="63">
                  <c:v>73.29287429999998</c:v>
                </c:pt>
                <c:pt idx="64">
                  <c:v>73.533969299999995</c:v>
                </c:pt>
                <c:pt idx="65">
                  <c:v>73.775064299999983</c:v>
                </c:pt>
                <c:pt idx="66">
                  <c:v>74.016159200000047</c:v>
                </c:pt>
                <c:pt idx="67">
                  <c:v>74.257254200000034</c:v>
                </c:pt>
                <c:pt idx="68">
                  <c:v>74.498349200000007</c:v>
                </c:pt>
                <c:pt idx="69">
                  <c:v>74.73944419999998</c:v>
                </c:pt>
                <c:pt idx="70">
                  <c:v>74.980539199999981</c:v>
                </c:pt>
                <c:pt idx="71">
                  <c:v>75.221634100000003</c:v>
                </c:pt>
                <c:pt idx="72">
                  <c:v>75.462729100000004</c:v>
                </c:pt>
                <c:pt idx="73">
                  <c:v>75.703824100000006</c:v>
                </c:pt>
                <c:pt idx="74">
                  <c:v>75.944919100000035</c:v>
                </c:pt>
                <c:pt idx="75">
                  <c:v>76.18601409999998</c:v>
                </c:pt>
                <c:pt idx="76">
                  <c:v>76.427109099999996</c:v>
                </c:pt>
                <c:pt idx="77">
                  <c:v>76.668204000000003</c:v>
                </c:pt>
                <c:pt idx="78">
                  <c:v>76.909299000000047</c:v>
                </c:pt>
                <c:pt idx="79">
                  <c:v>77.150393999999977</c:v>
                </c:pt>
                <c:pt idx="80">
                  <c:v>77.391489000000007</c:v>
                </c:pt>
                <c:pt idx="81">
                  <c:v>77.63258399999998</c:v>
                </c:pt>
                <c:pt idx="82">
                  <c:v>77.873678899999959</c:v>
                </c:pt>
                <c:pt idx="83">
                  <c:v>78.114773900000003</c:v>
                </c:pt>
                <c:pt idx="84">
                  <c:v>78.355868899999962</c:v>
                </c:pt>
                <c:pt idx="85">
                  <c:v>78.596963900000034</c:v>
                </c:pt>
                <c:pt idx="86">
                  <c:v>78.838058899999936</c:v>
                </c:pt>
                <c:pt idx="87">
                  <c:v>79.0791538</c:v>
                </c:pt>
                <c:pt idx="88">
                  <c:v>79.320248799999973</c:v>
                </c:pt>
                <c:pt idx="89">
                  <c:v>79.561343800000003</c:v>
                </c:pt>
                <c:pt idx="90">
                  <c:v>79.802438799999948</c:v>
                </c:pt>
                <c:pt idx="91">
                  <c:v>80.043533800000006</c:v>
                </c:pt>
                <c:pt idx="92">
                  <c:v>80.284628799999993</c:v>
                </c:pt>
                <c:pt idx="93">
                  <c:v>80.5257237</c:v>
                </c:pt>
                <c:pt idx="94">
                  <c:v>80.766818700000002</c:v>
                </c:pt>
                <c:pt idx="95">
                  <c:v>81.007913700000032</c:v>
                </c:pt>
                <c:pt idx="96">
                  <c:v>81.249008700000005</c:v>
                </c:pt>
                <c:pt idx="97">
                  <c:v>81.490103700000034</c:v>
                </c:pt>
                <c:pt idx="98">
                  <c:v>81.731198599999999</c:v>
                </c:pt>
                <c:pt idx="99">
                  <c:v>81.972293600000029</c:v>
                </c:pt>
                <c:pt idx="100">
                  <c:v>82.213388600000002</c:v>
                </c:pt>
                <c:pt idx="101">
                  <c:v>82.454483600000032</c:v>
                </c:pt>
                <c:pt idx="102">
                  <c:v>82.695578599999962</c:v>
                </c:pt>
                <c:pt idx="103">
                  <c:v>82.936673500000026</c:v>
                </c:pt>
                <c:pt idx="104">
                  <c:v>83.177768499999971</c:v>
                </c:pt>
                <c:pt idx="105">
                  <c:v>83.418863500000029</c:v>
                </c:pt>
                <c:pt idx="106">
                  <c:v>83.659958499999988</c:v>
                </c:pt>
                <c:pt idx="107">
                  <c:v>83.901053500000032</c:v>
                </c:pt>
                <c:pt idx="108">
                  <c:v>84.142148399999954</c:v>
                </c:pt>
                <c:pt idx="109">
                  <c:v>84.383243399999998</c:v>
                </c:pt>
                <c:pt idx="110">
                  <c:v>84.624338399999942</c:v>
                </c:pt>
                <c:pt idx="111">
                  <c:v>84.865433400000001</c:v>
                </c:pt>
                <c:pt idx="112">
                  <c:v>85.106528400000002</c:v>
                </c:pt>
                <c:pt idx="113">
                  <c:v>85.34762340000006</c:v>
                </c:pt>
                <c:pt idx="114">
                  <c:v>85.588718299999954</c:v>
                </c:pt>
                <c:pt idx="115">
                  <c:v>85.829813299999998</c:v>
                </c:pt>
                <c:pt idx="116">
                  <c:v>86.070908299999971</c:v>
                </c:pt>
                <c:pt idx="117">
                  <c:v>86.312003300000001</c:v>
                </c:pt>
                <c:pt idx="118">
                  <c:v>86.553098299999988</c:v>
                </c:pt>
                <c:pt idx="119">
                  <c:v>86.794193199999995</c:v>
                </c:pt>
                <c:pt idx="120">
                  <c:v>87.035288199999954</c:v>
                </c:pt>
                <c:pt idx="121">
                  <c:v>87.27638319999997</c:v>
                </c:pt>
                <c:pt idx="122">
                  <c:v>87.517478199999971</c:v>
                </c:pt>
                <c:pt idx="123">
                  <c:v>87.758573200000001</c:v>
                </c:pt>
                <c:pt idx="124">
                  <c:v>87.999668099999994</c:v>
                </c:pt>
                <c:pt idx="125">
                  <c:v>88.240763099999995</c:v>
                </c:pt>
                <c:pt idx="126">
                  <c:v>88.481858099999982</c:v>
                </c:pt>
                <c:pt idx="127">
                  <c:v>88.722953099999998</c:v>
                </c:pt>
                <c:pt idx="128">
                  <c:v>88.964048099999999</c:v>
                </c:pt>
                <c:pt idx="129">
                  <c:v>89.205143100000001</c:v>
                </c:pt>
                <c:pt idx="130">
                  <c:v>89.446237999999994</c:v>
                </c:pt>
                <c:pt idx="131">
                  <c:v>89.687332999999938</c:v>
                </c:pt>
                <c:pt idx="132">
                  <c:v>89.928427999999982</c:v>
                </c:pt>
                <c:pt idx="133">
                  <c:v>90.169522999999998</c:v>
                </c:pt>
                <c:pt idx="134">
                  <c:v>90.410618000000028</c:v>
                </c:pt>
                <c:pt idx="135">
                  <c:v>90.651712899999964</c:v>
                </c:pt>
                <c:pt idx="136">
                  <c:v>90.892807899999937</c:v>
                </c:pt>
                <c:pt idx="137">
                  <c:v>91.133902899999939</c:v>
                </c:pt>
                <c:pt idx="138">
                  <c:v>91.374997899999954</c:v>
                </c:pt>
                <c:pt idx="139">
                  <c:v>91.61609289999997</c:v>
                </c:pt>
                <c:pt idx="140">
                  <c:v>91.857187799999977</c:v>
                </c:pt>
                <c:pt idx="141">
                  <c:v>92.098282799999978</c:v>
                </c:pt>
                <c:pt idx="142">
                  <c:v>92.339377799999937</c:v>
                </c:pt>
                <c:pt idx="143">
                  <c:v>92.580472799999939</c:v>
                </c:pt>
                <c:pt idx="144">
                  <c:v>92.821567799999983</c:v>
                </c:pt>
                <c:pt idx="145">
                  <c:v>93.062662799999998</c:v>
                </c:pt>
                <c:pt idx="146">
                  <c:v>93.303757699999977</c:v>
                </c:pt>
                <c:pt idx="147">
                  <c:v>93.544852700000007</c:v>
                </c:pt>
                <c:pt idx="148">
                  <c:v>93.78594769999998</c:v>
                </c:pt>
                <c:pt idx="149">
                  <c:v>94.027042699999981</c:v>
                </c:pt>
                <c:pt idx="150">
                  <c:v>94.268137699999983</c:v>
                </c:pt>
                <c:pt idx="151">
                  <c:v>94.509232600000004</c:v>
                </c:pt>
                <c:pt idx="152">
                  <c:v>94.750327600000006</c:v>
                </c:pt>
                <c:pt idx="153">
                  <c:v>94.991422600000035</c:v>
                </c:pt>
                <c:pt idx="154">
                  <c:v>95.23251759999998</c:v>
                </c:pt>
                <c:pt idx="155">
                  <c:v>95.473612599999981</c:v>
                </c:pt>
                <c:pt idx="156">
                  <c:v>95.714707500000003</c:v>
                </c:pt>
                <c:pt idx="157">
                  <c:v>95.955802499999976</c:v>
                </c:pt>
                <c:pt idx="158">
                  <c:v>96.196897499999977</c:v>
                </c:pt>
                <c:pt idx="159">
                  <c:v>96.437992499999993</c:v>
                </c:pt>
                <c:pt idx="160">
                  <c:v>96.679087499999937</c:v>
                </c:pt>
                <c:pt idx="161">
                  <c:v>96.920182499999981</c:v>
                </c:pt>
                <c:pt idx="162">
                  <c:v>97.161277400000003</c:v>
                </c:pt>
                <c:pt idx="163">
                  <c:v>97.402372399999962</c:v>
                </c:pt>
                <c:pt idx="164">
                  <c:v>97.643467400000006</c:v>
                </c:pt>
                <c:pt idx="165">
                  <c:v>97.884562399999979</c:v>
                </c:pt>
                <c:pt idx="166">
                  <c:v>98.125657399999938</c:v>
                </c:pt>
                <c:pt idx="167">
                  <c:v>98.366752299999973</c:v>
                </c:pt>
                <c:pt idx="168">
                  <c:v>98.607847299999989</c:v>
                </c:pt>
                <c:pt idx="169">
                  <c:v>98.848942299999976</c:v>
                </c:pt>
                <c:pt idx="170">
                  <c:v>99.090037299999977</c:v>
                </c:pt>
                <c:pt idx="171">
                  <c:v>99.331132299999979</c:v>
                </c:pt>
                <c:pt idx="172">
                  <c:v>99.5722272</c:v>
                </c:pt>
                <c:pt idx="173">
                  <c:v>99.813322200000002</c:v>
                </c:pt>
                <c:pt idx="174">
                  <c:v>100.0544172</c:v>
                </c:pt>
                <c:pt idx="175">
                  <c:v>100.2955122</c:v>
                </c:pt>
                <c:pt idx="176">
                  <c:v>100.53660720000002</c:v>
                </c:pt>
                <c:pt idx="177">
                  <c:v>100.77770219999994</c:v>
                </c:pt>
                <c:pt idx="178">
                  <c:v>101.01879709999997</c:v>
                </c:pt>
                <c:pt idx="179">
                  <c:v>101.25989209999997</c:v>
                </c:pt>
                <c:pt idx="180">
                  <c:v>101.50098709999997</c:v>
                </c:pt>
                <c:pt idx="181">
                  <c:v>101.74208209999998</c:v>
                </c:pt>
                <c:pt idx="182">
                  <c:v>101.98317710000001</c:v>
                </c:pt>
                <c:pt idx="183">
                  <c:v>102.224272</c:v>
                </c:pt>
                <c:pt idx="184">
                  <c:v>102.465367</c:v>
                </c:pt>
                <c:pt idx="185">
                  <c:v>102.706462</c:v>
                </c:pt>
                <c:pt idx="186">
                  <c:v>102.94755700000003</c:v>
                </c:pt>
                <c:pt idx="187">
                  <c:v>103.18865199999998</c:v>
                </c:pt>
                <c:pt idx="188">
                  <c:v>103.4297469</c:v>
                </c:pt>
                <c:pt idx="189">
                  <c:v>103.67084189999996</c:v>
                </c:pt>
                <c:pt idx="190">
                  <c:v>103.91193690000003</c:v>
                </c:pt>
                <c:pt idx="191">
                  <c:v>104.15303189999996</c:v>
                </c:pt>
                <c:pt idx="192">
                  <c:v>104.39412690000003</c:v>
                </c:pt>
                <c:pt idx="193">
                  <c:v>104.6352219</c:v>
                </c:pt>
                <c:pt idx="194">
                  <c:v>104.87631679999997</c:v>
                </c:pt>
                <c:pt idx="195">
                  <c:v>105.1174118</c:v>
                </c:pt>
                <c:pt idx="196">
                  <c:v>105.35850679999997</c:v>
                </c:pt>
                <c:pt idx="197">
                  <c:v>105.5996018</c:v>
                </c:pt>
                <c:pt idx="198">
                  <c:v>105.8406968</c:v>
                </c:pt>
                <c:pt idx="199">
                  <c:v>106.0817917</c:v>
                </c:pt>
                <c:pt idx="200">
                  <c:v>106.32288669999997</c:v>
                </c:pt>
                <c:pt idx="201">
                  <c:v>106.5639817</c:v>
                </c:pt>
                <c:pt idx="202">
                  <c:v>106.80507669999997</c:v>
                </c:pt>
                <c:pt idx="203">
                  <c:v>107.0461717</c:v>
                </c:pt>
                <c:pt idx="204">
                  <c:v>107.28726660000004</c:v>
                </c:pt>
                <c:pt idx="205">
                  <c:v>107.5283616</c:v>
                </c:pt>
                <c:pt idx="206">
                  <c:v>107.76945660000003</c:v>
                </c:pt>
                <c:pt idx="207">
                  <c:v>108.01055160000003</c:v>
                </c:pt>
                <c:pt idx="208">
                  <c:v>108.25164660000003</c:v>
                </c:pt>
                <c:pt idx="209">
                  <c:v>108.4927416</c:v>
                </c:pt>
                <c:pt idx="210">
                  <c:v>108.7338365</c:v>
                </c:pt>
                <c:pt idx="211">
                  <c:v>108.9749315</c:v>
                </c:pt>
                <c:pt idx="212">
                  <c:v>109.21602650000003</c:v>
                </c:pt>
                <c:pt idx="213">
                  <c:v>109.45712150000003</c:v>
                </c:pt>
                <c:pt idx="214">
                  <c:v>109.6982165</c:v>
                </c:pt>
                <c:pt idx="215">
                  <c:v>109.93931139999998</c:v>
                </c:pt>
                <c:pt idx="216">
                  <c:v>110.1804064</c:v>
                </c:pt>
                <c:pt idx="217">
                  <c:v>110.42150140000003</c:v>
                </c:pt>
                <c:pt idx="218">
                  <c:v>110.6625964</c:v>
                </c:pt>
                <c:pt idx="219">
                  <c:v>110.90369140000003</c:v>
                </c:pt>
                <c:pt idx="220">
                  <c:v>111.14478630000001</c:v>
                </c:pt>
                <c:pt idx="221">
                  <c:v>111.38588129999995</c:v>
                </c:pt>
                <c:pt idx="222">
                  <c:v>111.62697629999997</c:v>
                </c:pt>
                <c:pt idx="223">
                  <c:v>111.86807129999997</c:v>
                </c:pt>
                <c:pt idx="224">
                  <c:v>112.1091663</c:v>
                </c:pt>
                <c:pt idx="225">
                  <c:v>112.3502613</c:v>
                </c:pt>
                <c:pt idx="226">
                  <c:v>112.59135620000002</c:v>
                </c:pt>
                <c:pt idx="227">
                  <c:v>112.83245119999995</c:v>
                </c:pt>
                <c:pt idx="228">
                  <c:v>113.0735462</c:v>
                </c:pt>
                <c:pt idx="229">
                  <c:v>113.31464120000003</c:v>
                </c:pt>
                <c:pt idx="230">
                  <c:v>113.55573619999996</c:v>
                </c:pt>
                <c:pt idx="231">
                  <c:v>113.79683110000001</c:v>
                </c:pt>
                <c:pt idx="232">
                  <c:v>114.03792610000002</c:v>
                </c:pt>
                <c:pt idx="233">
                  <c:v>114.27902109999998</c:v>
                </c:pt>
                <c:pt idx="234">
                  <c:v>114.5201161</c:v>
                </c:pt>
                <c:pt idx="235">
                  <c:v>114.76121110000003</c:v>
                </c:pt>
                <c:pt idx="236">
                  <c:v>115.00230599999998</c:v>
                </c:pt>
                <c:pt idx="237">
                  <c:v>115.24340100000002</c:v>
                </c:pt>
                <c:pt idx="238">
                  <c:v>115.48449599999999</c:v>
                </c:pt>
                <c:pt idx="239">
                  <c:v>115.72559099999998</c:v>
                </c:pt>
                <c:pt idx="240">
                  <c:v>115.96668600000002</c:v>
                </c:pt>
                <c:pt idx="241">
                  <c:v>116.207781</c:v>
                </c:pt>
                <c:pt idx="242">
                  <c:v>116.4488759</c:v>
                </c:pt>
                <c:pt idx="243">
                  <c:v>116.68997090000001</c:v>
                </c:pt>
                <c:pt idx="244">
                  <c:v>116.93106589999999</c:v>
                </c:pt>
                <c:pt idx="245">
                  <c:v>117.17216089999995</c:v>
                </c:pt>
                <c:pt idx="246">
                  <c:v>117.41325590000004</c:v>
                </c:pt>
                <c:pt idx="247">
                  <c:v>117.65435079999997</c:v>
                </c:pt>
                <c:pt idx="248">
                  <c:v>117.89544579999998</c:v>
                </c:pt>
                <c:pt idx="249">
                  <c:v>118.13654080000001</c:v>
                </c:pt>
                <c:pt idx="250">
                  <c:v>118.37763579999998</c:v>
                </c:pt>
                <c:pt idx="251">
                  <c:v>118.61873079999995</c:v>
                </c:pt>
                <c:pt idx="252">
                  <c:v>118.8598257</c:v>
                </c:pt>
                <c:pt idx="253">
                  <c:v>119.1009207</c:v>
                </c:pt>
                <c:pt idx="254">
                  <c:v>119.3420157</c:v>
                </c:pt>
                <c:pt idx="255">
                  <c:v>119.58311070000002</c:v>
                </c:pt>
                <c:pt idx="256">
                  <c:v>119.82420569999999</c:v>
                </c:pt>
                <c:pt idx="257">
                  <c:v>120.06530069999998</c:v>
                </c:pt>
                <c:pt idx="258">
                  <c:v>120.3063956</c:v>
                </c:pt>
                <c:pt idx="259">
                  <c:v>120.54749060000003</c:v>
                </c:pt>
                <c:pt idx="260">
                  <c:v>120.7885856</c:v>
                </c:pt>
                <c:pt idx="261">
                  <c:v>121.02968060000002</c:v>
                </c:pt>
                <c:pt idx="262">
                  <c:v>121.27077559999994</c:v>
                </c:pt>
                <c:pt idx="263">
                  <c:v>121.5118705</c:v>
                </c:pt>
                <c:pt idx="264">
                  <c:v>121.7529655</c:v>
                </c:pt>
                <c:pt idx="265">
                  <c:v>121.99406050000003</c:v>
                </c:pt>
                <c:pt idx="266">
                  <c:v>122.2351555</c:v>
                </c:pt>
                <c:pt idx="267">
                  <c:v>122.47625050000002</c:v>
                </c:pt>
                <c:pt idx="268">
                  <c:v>122.71734540000003</c:v>
                </c:pt>
                <c:pt idx="269">
                  <c:v>122.9584404</c:v>
                </c:pt>
                <c:pt idx="270">
                  <c:v>123.1995354</c:v>
                </c:pt>
                <c:pt idx="271">
                  <c:v>123.44063040000003</c:v>
                </c:pt>
                <c:pt idx="272">
                  <c:v>123.6817254</c:v>
                </c:pt>
                <c:pt idx="273">
                  <c:v>123.92282040000002</c:v>
                </c:pt>
                <c:pt idx="274">
                  <c:v>124.1639153</c:v>
                </c:pt>
                <c:pt idx="275">
                  <c:v>124.4050103</c:v>
                </c:pt>
                <c:pt idx="276">
                  <c:v>124.6461053</c:v>
                </c:pt>
                <c:pt idx="277">
                  <c:v>124.8872003</c:v>
                </c:pt>
                <c:pt idx="278">
                  <c:v>125.12829529999998</c:v>
                </c:pt>
                <c:pt idx="279">
                  <c:v>125.3693902</c:v>
                </c:pt>
                <c:pt idx="280">
                  <c:v>125.6104852</c:v>
                </c:pt>
                <c:pt idx="281">
                  <c:v>125.8515802</c:v>
                </c:pt>
                <c:pt idx="282">
                  <c:v>126.0926752</c:v>
                </c:pt>
                <c:pt idx="283">
                  <c:v>126.33377019999996</c:v>
                </c:pt>
                <c:pt idx="284">
                  <c:v>126.5748651</c:v>
                </c:pt>
                <c:pt idx="285">
                  <c:v>126.8159601</c:v>
                </c:pt>
                <c:pt idx="286">
                  <c:v>127.0570551</c:v>
                </c:pt>
                <c:pt idx="287">
                  <c:v>127.2981501</c:v>
                </c:pt>
                <c:pt idx="288">
                  <c:v>127.5392451</c:v>
                </c:pt>
                <c:pt idx="289">
                  <c:v>127.78034009999998</c:v>
                </c:pt>
                <c:pt idx="290">
                  <c:v>128.02143500000005</c:v>
                </c:pt>
                <c:pt idx="291">
                  <c:v>128.26253</c:v>
                </c:pt>
                <c:pt idx="292">
                  <c:v>128.50362499999994</c:v>
                </c:pt>
                <c:pt idx="293">
                  <c:v>128.74471999999994</c:v>
                </c:pt>
                <c:pt idx="294">
                  <c:v>128.985815</c:v>
                </c:pt>
                <c:pt idx="295">
                  <c:v>129.22690990000001</c:v>
                </c:pt>
                <c:pt idx="296">
                  <c:v>129.46800490000001</c:v>
                </c:pt>
                <c:pt idx="297">
                  <c:v>129.70909989999998</c:v>
                </c:pt>
                <c:pt idx="298">
                  <c:v>129.95019490000001</c:v>
                </c:pt>
                <c:pt idx="299">
                  <c:v>130.19128990000004</c:v>
                </c:pt>
                <c:pt idx="300">
                  <c:v>130.43238479999999</c:v>
                </c:pt>
                <c:pt idx="301">
                  <c:v>130.6734798</c:v>
                </c:pt>
                <c:pt idx="302">
                  <c:v>130.91457479999991</c:v>
                </c:pt>
                <c:pt idx="303">
                  <c:v>131.1556698</c:v>
                </c:pt>
                <c:pt idx="304">
                  <c:v>131.3967648</c:v>
                </c:pt>
                <c:pt idx="305">
                  <c:v>131.6378598</c:v>
                </c:pt>
                <c:pt idx="306">
                  <c:v>131.87895469999998</c:v>
                </c:pt>
                <c:pt idx="307">
                  <c:v>132.12004970000001</c:v>
                </c:pt>
                <c:pt idx="308">
                  <c:v>132.36114470000001</c:v>
                </c:pt>
                <c:pt idx="309">
                  <c:v>132.60223970000001</c:v>
                </c:pt>
                <c:pt idx="310">
                  <c:v>132.84333469999999</c:v>
                </c:pt>
                <c:pt idx="311">
                  <c:v>133.08442960000005</c:v>
                </c:pt>
                <c:pt idx="312">
                  <c:v>133.32552459999999</c:v>
                </c:pt>
                <c:pt idx="313">
                  <c:v>133.5666196</c:v>
                </c:pt>
                <c:pt idx="314">
                  <c:v>133.8077146</c:v>
                </c:pt>
                <c:pt idx="315">
                  <c:v>134.0488096</c:v>
                </c:pt>
                <c:pt idx="316">
                  <c:v>134.28990449999998</c:v>
                </c:pt>
                <c:pt idx="317">
                  <c:v>134.53099950000001</c:v>
                </c:pt>
                <c:pt idx="318">
                  <c:v>134.77209449999998</c:v>
                </c:pt>
                <c:pt idx="319">
                  <c:v>135.01318949999998</c:v>
                </c:pt>
                <c:pt idx="320">
                  <c:v>135.25428449999998</c:v>
                </c:pt>
                <c:pt idx="321">
                  <c:v>135.49537950000001</c:v>
                </c:pt>
                <c:pt idx="322">
                  <c:v>135.73647439999999</c:v>
                </c:pt>
                <c:pt idx="323">
                  <c:v>135.97756939999999</c:v>
                </c:pt>
                <c:pt idx="324">
                  <c:v>136.21866439999994</c:v>
                </c:pt>
                <c:pt idx="325">
                  <c:v>136.4597594</c:v>
                </c:pt>
                <c:pt idx="326">
                  <c:v>136.70085439999994</c:v>
                </c:pt>
                <c:pt idx="327">
                  <c:v>136.94194930000006</c:v>
                </c:pt>
                <c:pt idx="328">
                  <c:v>137.18304430000001</c:v>
                </c:pt>
                <c:pt idx="329">
                  <c:v>137.42413930000006</c:v>
                </c:pt>
                <c:pt idx="330">
                  <c:v>137.66523430000001</c:v>
                </c:pt>
                <c:pt idx="331">
                  <c:v>137.90632930000007</c:v>
                </c:pt>
                <c:pt idx="332">
                  <c:v>138.14742419999999</c:v>
                </c:pt>
                <c:pt idx="333">
                  <c:v>138.38851920000005</c:v>
                </c:pt>
                <c:pt idx="334">
                  <c:v>138.62961419999993</c:v>
                </c:pt>
                <c:pt idx="335">
                  <c:v>138.87070919999999</c:v>
                </c:pt>
                <c:pt idx="336">
                  <c:v>139.11180419999994</c:v>
                </c:pt>
                <c:pt idx="337">
                  <c:v>139.35289920000005</c:v>
                </c:pt>
                <c:pt idx="338">
                  <c:v>139.59399409999995</c:v>
                </c:pt>
                <c:pt idx="339">
                  <c:v>139.8350891</c:v>
                </c:pt>
                <c:pt idx="340">
                  <c:v>140.07618409999998</c:v>
                </c:pt>
                <c:pt idx="341">
                  <c:v>140.31727910000001</c:v>
                </c:pt>
                <c:pt idx="342">
                  <c:v>140.55837410000001</c:v>
                </c:pt>
                <c:pt idx="343">
                  <c:v>140.79946899999999</c:v>
                </c:pt>
                <c:pt idx="344">
                  <c:v>141.04056399999993</c:v>
                </c:pt>
                <c:pt idx="345">
                  <c:v>141.28165899999999</c:v>
                </c:pt>
                <c:pt idx="346">
                  <c:v>141.52275399999999</c:v>
                </c:pt>
                <c:pt idx="347">
                  <c:v>141.76384899999999</c:v>
                </c:pt>
                <c:pt idx="348">
                  <c:v>142.0049439</c:v>
                </c:pt>
                <c:pt idx="349">
                  <c:v>142.2460389</c:v>
                </c:pt>
                <c:pt idx="350">
                  <c:v>142.48713390000006</c:v>
                </c:pt>
                <c:pt idx="351">
                  <c:v>142.72822890000006</c:v>
                </c:pt>
                <c:pt idx="352">
                  <c:v>142.96932390000001</c:v>
                </c:pt>
                <c:pt idx="353">
                  <c:v>143.21041890000001</c:v>
                </c:pt>
                <c:pt idx="354">
                  <c:v>143.45151379999999</c:v>
                </c:pt>
                <c:pt idx="355">
                  <c:v>143.69260879999999</c:v>
                </c:pt>
                <c:pt idx="356">
                  <c:v>143.93370379999993</c:v>
                </c:pt>
                <c:pt idx="357">
                  <c:v>144.17479879999993</c:v>
                </c:pt>
                <c:pt idx="358">
                  <c:v>144.41589379999994</c:v>
                </c:pt>
                <c:pt idx="359">
                  <c:v>144.6569887</c:v>
                </c:pt>
                <c:pt idx="360">
                  <c:v>144.8980837</c:v>
                </c:pt>
                <c:pt idx="361">
                  <c:v>145.13917869999995</c:v>
                </c:pt>
                <c:pt idx="362">
                  <c:v>145.3802737</c:v>
                </c:pt>
                <c:pt idx="363">
                  <c:v>145.6213687</c:v>
                </c:pt>
                <c:pt idx="364">
                  <c:v>145.86246360000001</c:v>
                </c:pt>
                <c:pt idx="365">
                  <c:v>146.10355859999993</c:v>
                </c:pt>
                <c:pt idx="366">
                  <c:v>146.34465359999993</c:v>
                </c:pt>
                <c:pt idx="367">
                  <c:v>146.58574860000004</c:v>
                </c:pt>
                <c:pt idx="368">
                  <c:v>146.82684360000005</c:v>
                </c:pt>
                <c:pt idx="369">
                  <c:v>147.06793860000005</c:v>
                </c:pt>
                <c:pt idx="370">
                  <c:v>147.3090335</c:v>
                </c:pt>
                <c:pt idx="371">
                  <c:v>147.55012850000006</c:v>
                </c:pt>
                <c:pt idx="372">
                  <c:v>147.7912235</c:v>
                </c:pt>
                <c:pt idx="373">
                  <c:v>148.03231850000006</c:v>
                </c:pt>
                <c:pt idx="374">
                  <c:v>148.27341349999998</c:v>
                </c:pt>
                <c:pt idx="375">
                  <c:v>148.51450839999998</c:v>
                </c:pt>
                <c:pt idx="376">
                  <c:v>148.75560339999998</c:v>
                </c:pt>
                <c:pt idx="377">
                  <c:v>148.99669840000001</c:v>
                </c:pt>
                <c:pt idx="378">
                  <c:v>149.23779339999999</c:v>
                </c:pt>
                <c:pt idx="379">
                  <c:v>149.47888840000005</c:v>
                </c:pt>
                <c:pt idx="380">
                  <c:v>149.71998329999991</c:v>
                </c:pt>
                <c:pt idx="381">
                  <c:v>149.96107830000005</c:v>
                </c:pt>
                <c:pt idx="382">
                  <c:v>150.2021733</c:v>
                </c:pt>
                <c:pt idx="383">
                  <c:v>150.4432683</c:v>
                </c:pt>
                <c:pt idx="384">
                  <c:v>150.6843633</c:v>
                </c:pt>
                <c:pt idx="385">
                  <c:v>150.92545830000006</c:v>
                </c:pt>
                <c:pt idx="386">
                  <c:v>151.16655319999992</c:v>
                </c:pt>
                <c:pt idx="387">
                  <c:v>151.40764820000001</c:v>
                </c:pt>
                <c:pt idx="388">
                  <c:v>151.64874319999998</c:v>
                </c:pt>
                <c:pt idx="389">
                  <c:v>151.88983820000001</c:v>
                </c:pt>
                <c:pt idx="390">
                  <c:v>152.13093319999999</c:v>
                </c:pt>
                <c:pt idx="391">
                  <c:v>152.37202810000005</c:v>
                </c:pt>
                <c:pt idx="392">
                  <c:v>152.61312309999994</c:v>
                </c:pt>
                <c:pt idx="393">
                  <c:v>152.85421810000005</c:v>
                </c:pt>
                <c:pt idx="394">
                  <c:v>153.0953131</c:v>
                </c:pt>
                <c:pt idx="395">
                  <c:v>153.33640810000006</c:v>
                </c:pt>
                <c:pt idx="396">
                  <c:v>153.57750299999998</c:v>
                </c:pt>
                <c:pt idx="397">
                  <c:v>153.81859800000001</c:v>
                </c:pt>
                <c:pt idx="398">
                  <c:v>154.05969299999998</c:v>
                </c:pt>
                <c:pt idx="399">
                  <c:v>154.30078800000001</c:v>
                </c:pt>
                <c:pt idx="400">
                  <c:v>154.54188299999998</c:v>
                </c:pt>
                <c:pt idx="401">
                  <c:v>154.78297800000001</c:v>
                </c:pt>
                <c:pt idx="402">
                  <c:v>155.02407289999999</c:v>
                </c:pt>
                <c:pt idx="403">
                  <c:v>155.26516789999999</c:v>
                </c:pt>
                <c:pt idx="404">
                  <c:v>155.5062629</c:v>
                </c:pt>
                <c:pt idx="405">
                  <c:v>155.7473579</c:v>
                </c:pt>
                <c:pt idx="406">
                  <c:v>155.98845290000006</c:v>
                </c:pt>
                <c:pt idx="407">
                  <c:v>156.22954780000001</c:v>
                </c:pt>
                <c:pt idx="408">
                  <c:v>156.47064280000001</c:v>
                </c:pt>
                <c:pt idx="409">
                  <c:v>156.71173780000001</c:v>
                </c:pt>
                <c:pt idx="410">
                  <c:v>156.95283280000007</c:v>
                </c:pt>
                <c:pt idx="411">
                  <c:v>157.19392780000001</c:v>
                </c:pt>
                <c:pt idx="412">
                  <c:v>157.43502269999999</c:v>
                </c:pt>
                <c:pt idx="413">
                  <c:v>157.67611769999999</c:v>
                </c:pt>
                <c:pt idx="414">
                  <c:v>157.91721269999999</c:v>
                </c:pt>
                <c:pt idx="415">
                  <c:v>158.15830770000005</c:v>
                </c:pt>
                <c:pt idx="416">
                  <c:v>158.3994027</c:v>
                </c:pt>
                <c:pt idx="417">
                  <c:v>158.6404977</c:v>
                </c:pt>
                <c:pt idx="418">
                  <c:v>158.8815926</c:v>
                </c:pt>
                <c:pt idx="419">
                  <c:v>159.12268760000001</c:v>
                </c:pt>
                <c:pt idx="420">
                  <c:v>159.36378259999998</c:v>
                </c:pt>
                <c:pt idx="421">
                  <c:v>159.60487759999998</c:v>
                </c:pt>
                <c:pt idx="422">
                  <c:v>159.84597259999998</c:v>
                </c:pt>
                <c:pt idx="423">
                  <c:v>160.08706750000005</c:v>
                </c:pt>
                <c:pt idx="424">
                  <c:v>160.32816250000005</c:v>
                </c:pt>
                <c:pt idx="425">
                  <c:v>160.56925749999999</c:v>
                </c:pt>
                <c:pt idx="426">
                  <c:v>160.81035249999999</c:v>
                </c:pt>
                <c:pt idx="427">
                  <c:v>161.05144750000011</c:v>
                </c:pt>
                <c:pt idx="428">
                  <c:v>161.2925424</c:v>
                </c:pt>
                <c:pt idx="429">
                  <c:v>161.5336374</c:v>
                </c:pt>
                <c:pt idx="430">
                  <c:v>161.77473239999998</c:v>
                </c:pt>
                <c:pt idx="431">
                  <c:v>162.01582740000001</c:v>
                </c:pt>
                <c:pt idx="432">
                  <c:v>162.25692240000001</c:v>
                </c:pt>
                <c:pt idx="433">
                  <c:v>162.49801740000007</c:v>
                </c:pt>
                <c:pt idx="434">
                  <c:v>162.73911229999993</c:v>
                </c:pt>
                <c:pt idx="435">
                  <c:v>162.98020730000007</c:v>
                </c:pt>
                <c:pt idx="436">
                  <c:v>163.22130229999999</c:v>
                </c:pt>
                <c:pt idx="437">
                  <c:v>163.46239730000008</c:v>
                </c:pt>
                <c:pt idx="438">
                  <c:v>163.70349229999994</c:v>
                </c:pt>
                <c:pt idx="439">
                  <c:v>163.94458719999994</c:v>
                </c:pt>
                <c:pt idx="440">
                  <c:v>164.18568219999995</c:v>
                </c:pt>
                <c:pt idx="441">
                  <c:v>164.4267772</c:v>
                </c:pt>
                <c:pt idx="442">
                  <c:v>164.66787219999998</c:v>
                </c:pt>
                <c:pt idx="443">
                  <c:v>164.90896720000001</c:v>
                </c:pt>
                <c:pt idx="444">
                  <c:v>165.15006209999999</c:v>
                </c:pt>
                <c:pt idx="445">
                  <c:v>165.39115710000004</c:v>
                </c:pt>
                <c:pt idx="446">
                  <c:v>165.63225209999999</c:v>
                </c:pt>
                <c:pt idx="447">
                  <c:v>165.87334710000005</c:v>
                </c:pt>
                <c:pt idx="448">
                  <c:v>166.11444209999999</c:v>
                </c:pt>
                <c:pt idx="449">
                  <c:v>166.35553700000006</c:v>
                </c:pt>
                <c:pt idx="450">
                  <c:v>166.596632</c:v>
                </c:pt>
                <c:pt idx="451">
                  <c:v>166.83772700000006</c:v>
                </c:pt>
                <c:pt idx="452">
                  <c:v>167.078822</c:v>
                </c:pt>
                <c:pt idx="453">
                  <c:v>167.319917</c:v>
                </c:pt>
                <c:pt idx="454">
                  <c:v>167.56101200000001</c:v>
                </c:pt>
                <c:pt idx="455">
                  <c:v>167.80210690000007</c:v>
                </c:pt>
                <c:pt idx="456">
                  <c:v>168.04320189999999</c:v>
                </c:pt>
                <c:pt idx="457">
                  <c:v>168.28429690000004</c:v>
                </c:pt>
                <c:pt idx="458">
                  <c:v>168.52539190000005</c:v>
                </c:pt>
                <c:pt idx="459">
                  <c:v>168.76648690000005</c:v>
                </c:pt>
                <c:pt idx="460">
                  <c:v>169.0075818</c:v>
                </c:pt>
                <c:pt idx="461">
                  <c:v>169.2486768</c:v>
                </c:pt>
                <c:pt idx="462">
                  <c:v>169.4897718</c:v>
                </c:pt>
                <c:pt idx="463">
                  <c:v>169.7308668</c:v>
                </c:pt>
                <c:pt idx="464">
                  <c:v>169.9719618</c:v>
                </c:pt>
                <c:pt idx="465">
                  <c:v>170.21305669999992</c:v>
                </c:pt>
                <c:pt idx="466">
                  <c:v>170.45415169999998</c:v>
                </c:pt>
                <c:pt idx="467">
                  <c:v>170.69524670000001</c:v>
                </c:pt>
                <c:pt idx="468">
                  <c:v>170.93634170000001</c:v>
                </c:pt>
                <c:pt idx="469">
                  <c:v>171.17743670000004</c:v>
                </c:pt>
                <c:pt idx="470">
                  <c:v>171.41853169999999</c:v>
                </c:pt>
                <c:pt idx="471">
                  <c:v>171.6596266</c:v>
                </c:pt>
                <c:pt idx="472">
                  <c:v>171.9007216</c:v>
                </c:pt>
                <c:pt idx="473">
                  <c:v>172.1418166</c:v>
                </c:pt>
                <c:pt idx="474">
                  <c:v>172.38291160000006</c:v>
                </c:pt>
                <c:pt idx="475">
                  <c:v>172.6240066</c:v>
                </c:pt>
                <c:pt idx="476">
                  <c:v>172.86510150000001</c:v>
                </c:pt>
                <c:pt idx="477">
                  <c:v>173.10619650000001</c:v>
                </c:pt>
                <c:pt idx="478">
                  <c:v>173.34729150000001</c:v>
                </c:pt>
                <c:pt idx="479">
                  <c:v>173.58838650000007</c:v>
                </c:pt>
                <c:pt idx="480">
                  <c:v>173.82948150000001</c:v>
                </c:pt>
                <c:pt idx="481">
                  <c:v>174.07057639999999</c:v>
                </c:pt>
                <c:pt idx="482">
                  <c:v>174.31167139999999</c:v>
                </c:pt>
                <c:pt idx="483">
                  <c:v>174.55276640000005</c:v>
                </c:pt>
                <c:pt idx="484">
                  <c:v>174.79386139999994</c:v>
                </c:pt>
                <c:pt idx="485">
                  <c:v>175.0349564</c:v>
                </c:pt>
                <c:pt idx="486">
                  <c:v>175.27605139999994</c:v>
                </c:pt>
                <c:pt idx="487">
                  <c:v>175.51714630000006</c:v>
                </c:pt>
                <c:pt idx="488">
                  <c:v>175.75824130000007</c:v>
                </c:pt>
                <c:pt idx="489">
                  <c:v>175.99933630000007</c:v>
                </c:pt>
                <c:pt idx="490">
                  <c:v>176.24043130000001</c:v>
                </c:pt>
                <c:pt idx="491">
                  <c:v>176.48152630000007</c:v>
                </c:pt>
                <c:pt idx="492">
                  <c:v>176.72262119999999</c:v>
                </c:pt>
                <c:pt idx="493">
                  <c:v>176.96371619999999</c:v>
                </c:pt>
                <c:pt idx="494">
                  <c:v>177.20481119999994</c:v>
                </c:pt>
                <c:pt idx="495">
                  <c:v>177.4459062</c:v>
                </c:pt>
                <c:pt idx="496">
                  <c:v>177.6870012</c:v>
                </c:pt>
                <c:pt idx="497">
                  <c:v>177.92809610000006</c:v>
                </c:pt>
                <c:pt idx="498">
                  <c:v>178.16919109999998</c:v>
                </c:pt>
                <c:pt idx="499">
                  <c:v>178.41028610000001</c:v>
                </c:pt>
                <c:pt idx="500">
                  <c:v>178.65138110000001</c:v>
                </c:pt>
                <c:pt idx="501">
                  <c:v>178.89247610000007</c:v>
                </c:pt>
                <c:pt idx="502">
                  <c:v>179.13357109999993</c:v>
                </c:pt>
                <c:pt idx="503">
                  <c:v>179.37466599999993</c:v>
                </c:pt>
                <c:pt idx="504">
                  <c:v>179.61576099999994</c:v>
                </c:pt>
                <c:pt idx="505">
                  <c:v>179.85685599999999</c:v>
                </c:pt>
                <c:pt idx="506">
                  <c:v>180.09795099999999</c:v>
                </c:pt>
                <c:pt idx="507">
                  <c:v>180.33904600000005</c:v>
                </c:pt>
                <c:pt idx="508">
                  <c:v>180.58014090000006</c:v>
                </c:pt>
                <c:pt idx="509">
                  <c:v>180.82123590000006</c:v>
                </c:pt>
                <c:pt idx="510">
                  <c:v>181.06233090000006</c:v>
                </c:pt>
                <c:pt idx="511">
                  <c:v>181.30342590000001</c:v>
                </c:pt>
                <c:pt idx="512">
                  <c:v>181.54452089999998</c:v>
                </c:pt>
                <c:pt idx="513">
                  <c:v>181.78561579999993</c:v>
                </c:pt>
                <c:pt idx="514">
                  <c:v>182.02671079999999</c:v>
                </c:pt>
                <c:pt idx="515">
                  <c:v>182.26780579999993</c:v>
                </c:pt>
                <c:pt idx="516">
                  <c:v>182.50890079999999</c:v>
                </c:pt>
                <c:pt idx="517">
                  <c:v>182.74999579999988</c:v>
                </c:pt>
                <c:pt idx="518">
                  <c:v>182.99109079999999</c:v>
                </c:pt>
                <c:pt idx="519">
                  <c:v>183.23218569999995</c:v>
                </c:pt>
                <c:pt idx="520">
                  <c:v>183.47328069999998</c:v>
                </c:pt>
                <c:pt idx="521">
                  <c:v>183.71437569999992</c:v>
                </c:pt>
                <c:pt idx="522">
                  <c:v>183.95547070000001</c:v>
                </c:pt>
                <c:pt idx="523">
                  <c:v>184.19656569999992</c:v>
                </c:pt>
                <c:pt idx="524">
                  <c:v>184.43766059999999</c:v>
                </c:pt>
                <c:pt idx="525">
                  <c:v>184.67875559999993</c:v>
                </c:pt>
                <c:pt idx="526">
                  <c:v>184.91985059999993</c:v>
                </c:pt>
                <c:pt idx="527">
                  <c:v>185.16094559999999</c:v>
                </c:pt>
                <c:pt idx="528">
                  <c:v>185.40204060000005</c:v>
                </c:pt>
                <c:pt idx="529">
                  <c:v>185.64313549999994</c:v>
                </c:pt>
                <c:pt idx="530">
                  <c:v>185.88423050000006</c:v>
                </c:pt>
                <c:pt idx="531">
                  <c:v>186.1253255</c:v>
                </c:pt>
                <c:pt idx="532">
                  <c:v>186.36642050000006</c:v>
                </c:pt>
                <c:pt idx="533">
                  <c:v>186.60751549999998</c:v>
                </c:pt>
                <c:pt idx="534">
                  <c:v>186.84861050000001</c:v>
                </c:pt>
                <c:pt idx="535">
                  <c:v>187.08970539999999</c:v>
                </c:pt>
                <c:pt idx="536">
                  <c:v>187.33080040000004</c:v>
                </c:pt>
                <c:pt idx="537">
                  <c:v>187.57189539999999</c:v>
                </c:pt>
                <c:pt idx="538">
                  <c:v>187.81299040000005</c:v>
                </c:pt>
                <c:pt idx="539">
                  <c:v>188.05408539999999</c:v>
                </c:pt>
                <c:pt idx="540">
                  <c:v>188.2951803</c:v>
                </c:pt>
                <c:pt idx="541">
                  <c:v>188.5362753</c:v>
                </c:pt>
                <c:pt idx="542">
                  <c:v>188.7773703</c:v>
                </c:pt>
                <c:pt idx="543">
                  <c:v>189.0184653</c:v>
                </c:pt>
                <c:pt idx="544">
                  <c:v>189.25956029999995</c:v>
                </c:pt>
                <c:pt idx="545">
                  <c:v>189.50065519999993</c:v>
                </c:pt>
                <c:pt idx="546">
                  <c:v>189.74175019999993</c:v>
                </c:pt>
                <c:pt idx="547">
                  <c:v>189.98284520000001</c:v>
                </c:pt>
                <c:pt idx="548">
                  <c:v>190.22394019999999</c:v>
                </c:pt>
                <c:pt idx="549">
                  <c:v>190.46503519999999</c:v>
                </c:pt>
                <c:pt idx="550">
                  <c:v>190.70613019999999</c:v>
                </c:pt>
                <c:pt idx="551">
                  <c:v>190.9472251</c:v>
                </c:pt>
                <c:pt idx="552">
                  <c:v>191.18832010000006</c:v>
                </c:pt>
                <c:pt idx="553">
                  <c:v>191.4294151</c:v>
                </c:pt>
                <c:pt idx="554">
                  <c:v>191.67051009999994</c:v>
                </c:pt>
                <c:pt idx="555">
                  <c:v>191.91160509999995</c:v>
                </c:pt>
                <c:pt idx="556">
                  <c:v>192.15270000000001</c:v>
                </c:pt>
                <c:pt idx="557">
                  <c:v>192.39379499999998</c:v>
                </c:pt>
                <c:pt idx="558">
                  <c:v>192.63488999999998</c:v>
                </c:pt>
                <c:pt idx="559">
                  <c:v>192.87598499999999</c:v>
                </c:pt>
                <c:pt idx="560">
                  <c:v>193.11707999999999</c:v>
                </c:pt>
                <c:pt idx="561">
                  <c:v>193.35817490000005</c:v>
                </c:pt>
                <c:pt idx="562">
                  <c:v>193.5992699</c:v>
                </c:pt>
                <c:pt idx="563">
                  <c:v>193.8403649</c:v>
                </c:pt>
                <c:pt idx="564">
                  <c:v>194.08145990000006</c:v>
                </c:pt>
                <c:pt idx="565">
                  <c:v>194.3225549</c:v>
                </c:pt>
                <c:pt idx="566">
                  <c:v>194.5636499</c:v>
                </c:pt>
                <c:pt idx="567">
                  <c:v>194.80474480000001</c:v>
                </c:pt>
                <c:pt idx="568">
                  <c:v>195.04583980000001</c:v>
                </c:pt>
                <c:pt idx="569">
                  <c:v>195.28693480000001</c:v>
                </c:pt>
                <c:pt idx="570">
                  <c:v>195.52802980000007</c:v>
                </c:pt>
                <c:pt idx="571">
                  <c:v>195.76912479999993</c:v>
                </c:pt>
                <c:pt idx="572">
                  <c:v>196.01021969999999</c:v>
                </c:pt>
                <c:pt idx="573">
                  <c:v>196.25131469999999</c:v>
                </c:pt>
                <c:pt idx="574">
                  <c:v>196.49240970000005</c:v>
                </c:pt>
                <c:pt idx="575">
                  <c:v>196.73350469999988</c:v>
                </c:pt>
                <c:pt idx="576">
                  <c:v>196.97459969999994</c:v>
                </c:pt>
                <c:pt idx="577">
                  <c:v>197.21569459999992</c:v>
                </c:pt>
                <c:pt idx="578">
                  <c:v>197.45678960000001</c:v>
                </c:pt>
                <c:pt idx="579">
                  <c:v>197.69788459999998</c:v>
                </c:pt>
                <c:pt idx="580">
                  <c:v>197.93897960000001</c:v>
                </c:pt>
                <c:pt idx="581">
                  <c:v>198.18007459999998</c:v>
                </c:pt>
                <c:pt idx="582">
                  <c:v>198.42116960000001</c:v>
                </c:pt>
                <c:pt idx="583">
                  <c:v>198.66226449999999</c:v>
                </c:pt>
                <c:pt idx="584">
                  <c:v>198.90335949999999</c:v>
                </c:pt>
                <c:pt idx="585">
                  <c:v>199.14445449999994</c:v>
                </c:pt>
                <c:pt idx="586">
                  <c:v>199.38554950000005</c:v>
                </c:pt>
                <c:pt idx="587">
                  <c:v>199.6266445</c:v>
                </c:pt>
                <c:pt idx="588">
                  <c:v>199.86773940000006</c:v>
                </c:pt>
                <c:pt idx="589">
                  <c:v>200.10883440000001</c:v>
                </c:pt>
                <c:pt idx="590">
                  <c:v>200.34992940000001</c:v>
                </c:pt>
                <c:pt idx="591">
                  <c:v>200.59102440000001</c:v>
                </c:pt>
                <c:pt idx="592">
                  <c:v>200.83211940000007</c:v>
                </c:pt>
                <c:pt idx="593">
                  <c:v>201.07321429999993</c:v>
                </c:pt>
                <c:pt idx="594">
                  <c:v>201.31430929999999</c:v>
                </c:pt>
                <c:pt idx="595">
                  <c:v>201.55540429999999</c:v>
                </c:pt>
                <c:pt idx="596">
                  <c:v>201.79649929999999</c:v>
                </c:pt>
                <c:pt idx="597">
                  <c:v>202.03759429999994</c:v>
                </c:pt>
                <c:pt idx="598">
                  <c:v>202.2786893</c:v>
                </c:pt>
                <c:pt idx="599">
                  <c:v>202.51978419999992</c:v>
                </c:pt>
                <c:pt idx="600">
                  <c:v>202.76087919999998</c:v>
                </c:pt>
                <c:pt idx="601">
                  <c:v>203.00197419999998</c:v>
                </c:pt>
                <c:pt idx="602">
                  <c:v>203.24306919999992</c:v>
                </c:pt>
                <c:pt idx="603">
                  <c:v>203.48416419999998</c:v>
                </c:pt>
                <c:pt idx="604">
                  <c:v>203.72525909999999</c:v>
                </c:pt>
                <c:pt idx="605">
                  <c:v>203.96635409999999</c:v>
                </c:pt>
                <c:pt idx="606">
                  <c:v>204.20744910000005</c:v>
                </c:pt>
                <c:pt idx="607">
                  <c:v>204.44854409999999</c:v>
                </c:pt>
                <c:pt idx="608">
                  <c:v>204.68963909999999</c:v>
                </c:pt>
                <c:pt idx="609">
                  <c:v>204.930734</c:v>
                </c:pt>
                <c:pt idx="610">
                  <c:v>205.171829</c:v>
                </c:pt>
                <c:pt idx="611">
                  <c:v>205.412924</c:v>
                </c:pt>
                <c:pt idx="612">
                  <c:v>205.65401900000001</c:v>
                </c:pt>
                <c:pt idx="613">
                  <c:v>205.89511400000001</c:v>
                </c:pt>
                <c:pt idx="614">
                  <c:v>206.13620900000001</c:v>
                </c:pt>
                <c:pt idx="615">
                  <c:v>206.37730390000004</c:v>
                </c:pt>
                <c:pt idx="616">
                  <c:v>206.61839890000005</c:v>
                </c:pt>
                <c:pt idx="617">
                  <c:v>206.85949390000005</c:v>
                </c:pt>
                <c:pt idx="618">
                  <c:v>207.10058889999999</c:v>
                </c:pt>
                <c:pt idx="619">
                  <c:v>207.34168389999999</c:v>
                </c:pt>
                <c:pt idx="620">
                  <c:v>207.58277880000006</c:v>
                </c:pt>
                <c:pt idx="621">
                  <c:v>207.8238738</c:v>
                </c:pt>
                <c:pt idx="622">
                  <c:v>208.0649688</c:v>
                </c:pt>
                <c:pt idx="623">
                  <c:v>208.3060638</c:v>
                </c:pt>
                <c:pt idx="624">
                  <c:v>208.54715880000001</c:v>
                </c:pt>
                <c:pt idx="625">
                  <c:v>208.78825369999998</c:v>
                </c:pt>
                <c:pt idx="626">
                  <c:v>209.02934870000001</c:v>
                </c:pt>
                <c:pt idx="627">
                  <c:v>209.27044369999999</c:v>
                </c:pt>
                <c:pt idx="628">
                  <c:v>209.51153869999999</c:v>
                </c:pt>
                <c:pt idx="629">
                  <c:v>209.75263369999999</c:v>
                </c:pt>
                <c:pt idx="630">
                  <c:v>209.99372869999999</c:v>
                </c:pt>
                <c:pt idx="631">
                  <c:v>210.23482359999994</c:v>
                </c:pt>
                <c:pt idx="632">
                  <c:v>210.4759186</c:v>
                </c:pt>
                <c:pt idx="633">
                  <c:v>210.71701359999994</c:v>
                </c:pt>
                <c:pt idx="634">
                  <c:v>210.95810860000006</c:v>
                </c:pt>
                <c:pt idx="635">
                  <c:v>211.19920359999998</c:v>
                </c:pt>
                <c:pt idx="636">
                  <c:v>211.44029850000001</c:v>
                </c:pt>
                <c:pt idx="637">
                  <c:v>211.68139350000001</c:v>
                </c:pt>
                <c:pt idx="638">
                  <c:v>211.92248850000007</c:v>
                </c:pt>
                <c:pt idx="639">
                  <c:v>212.16358349999993</c:v>
                </c:pt>
                <c:pt idx="640">
                  <c:v>212.40467849999999</c:v>
                </c:pt>
                <c:pt idx="641">
                  <c:v>212.64577339999994</c:v>
                </c:pt>
                <c:pt idx="642">
                  <c:v>212.88686840000005</c:v>
                </c:pt>
                <c:pt idx="643">
                  <c:v>213.1279634</c:v>
                </c:pt>
                <c:pt idx="644">
                  <c:v>213.3690584</c:v>
                </c:pt>
                <c:pt idx="645">
                  <c:v>213.61015339999994</c:v>
                </c:pt>
                <c:pt idx="646">
                  <c:v>213.85124840000012</c:v>
                </c:pt>
                <c:pt idx="647">
                  <c:v>214.09234330000007</c:v>
                </c:pt>
                <c:pt idx="648">
                  <c:v>214.33343830000007</c:v>
                </c:pt>
                <c:pt idx="649">
                  <c:v>214.57453329999996</c:v>
                </c:pt>
                <c:pt idx="650">
                  <c:v>214.81562829999999</c:v>
                </c:pt>
                <c:pt idx="651">
                  <c:v>215.05672329999999</c:v>
                </c:pt>
                <c:pt idx="652">
                  <c:v>215.29781819999999</c:v>
                </c:pt>
                <c:pt idx="653">
                  <c:v>215.5389132</c:v>
                </c:pt>
                <c:pt idx="654">
                  <c:v>215.7800082</c:v>
                </c:pt>
                <c:pt idx="655">
                  <c:v>216.0211032</c:v>
                </c:pt>
                <c:pt idx="656">
                  <c:v>216.2621982</c:v>
                </c:pt>
                <c:pt idx="657">
                  <c:v>216.50329309999998</c:v>
                </c:pt>
                <c:pt idx="658">
                  <c:v>216.74438809999998</c:v>
                </c:pt>
                <c:pt idx="659">
                  <c:v>216.98548310000001</c:v>
                </c:pt>
                <c:pt idx="660">
                  <c:v>217.22657809999998</c:v>
                </c:pt>
                <c:pt idx="661">
                  <c:v>217.46767309999998</c:v>
                </c:pt>
                <c:pt idx="662">
                  <c:v>217.70876809999999</c:v>
                </c:pt>
                <c:pt idx="663">
                  <c:v>217.94986299999994</c:v>
                </c:pt>
                <c:pt idx="664">
                  <c:v>218.19095799999999</c:v>
                </c:pt>
                <c:pt idx="665">
                  <c:v>218.432053</c:v>
                </c:pt>
                <c:pt idx="666">
                  <c:v>218.673148</c:v>
                </c:pt>
                <c:pt idx="667">
                  <c:v>218.914243</c:v>
                </c:pt>
                <c:pt idx="668">
                  <c:v>219.15533790000006</c:v>
                </c:pt>
                <c:pt idx="669">
                  <c:v>219.39643290000006</c:v>
                </c:pt>
                <c:pt idx="670">
                  <c:v>219.63752790000001</c:v>
                </c:pt>
                <c:pt idx="671">
                  <c:v>219.87862290000001</c:v>
                </c:pt>
                <c:pt idx="672">
                  <c:v>220.11971789999998</c:v>
                </c:pt>
                <c:pt idx="673">
                  <c:v>220.36081279999999</c:v>
                </c:pt>
                <c:pt idx="674">
                  <c:v>220.60190779999999</c:v>
                </c:pt>
                <c:pt idx="675">
                  <c:v>220.84300279999994</c:v>
                </c:pt>
                <c:pt idx="676">
                  <c:v>221.08409780000005</c:v>
                </c:pt>
                <c:pt idx="677">
                  <c:v>221.32519280000005</c:v>
                </c:pt>
                <c:pt idx="678">
                  <c:v>221.56628780000005</c:v>
                </c:pt>
                <c:pt idx="679">
                  <c:v>221.80738270000001</c:v>
                </c:pt>
                <c:pt idx="680">
                  <c:v>222.04847770000001</c:v>
                </c:pt>
                <c:pt idx="681">
                  <c:v>222.28957269999992</c:v>
                </c:pt>
                <c:pt idx="682">
                  <c:v>222.53066769999998</c:v>
                </c:pt>
                <c:pt idx="683">
                  <c:v>222.77176269999993</c:v>
                </c:pt>
                <c:pt idx="684">
                  <c:v>223.01285759999999</c:v>
                </c:pt>
                <c:pt idx="685">
                  <c:v>223.25395259999993</c:v>
                </c:pt>
                <c:pt idx="686">
                  <c:v>223.49504760000005</c:v>
                </c:pt>
                <c:pt idx="687">
                  <c:v>223.73614259999999</c:v>
                </c:pt>
                <c:pt idx="688">
                  <c:v>223.97723760000005</c:v>
                </c:pt>
                <c:pt idx="689">
                  <c:v>224.2183325</c:v>
                </c:pt>
                <c:pt idx="690">
                  <c:v>224.45942750000006</c:v>
                </c:pt>
                <c:pt idx="691">
                  <c:v>224.70052249999998</c:v>
                </c:pt>
                <c:pt idx="692">
                  <c:v>224.94161750000001</c:v>
                </c:pt>
                <c:pt idx="693">
                  <c:v>225.18271250000001</c:v>
                </c:pt>
                <c:pt idx="694">
                  <c:v>225.42380750000001</c:v>
                </c:pt>
                <c:pt idx="695">
                  <c:v>225.66490239999999</c:v>
                </c:pt>
                <c:pt idx="696">
                  <c:v>225.90599740000005</c:v>
                </c:pt>
                <c:pt idx="697">
                  <c:v>226.14709239999999</c:v>
                </c:pt>
                <c:pt idx="698">
                  <c:v>226.38818740000011</c:v>
                </c:pt>
                <c:pt idx="699">
                  <c:v>226.62928239999999</c:v>
                </c:pt>
                <c:pt idx="700">
                  <c:v>226.87037730000006</c:v>
                </c:pt>
                <c:pt idx="701">
                  <c:v>227.1114723</c:v>
                </c:pt>
                <c:pt idx="702">
                  <c:v>227.35256730000006</c:v>
                </c:pt>
                <c:pt idx="703">
                  <c:v>227.59366229999995</c:v>
                </c:pt>
                <c:pt idx="704">
                  <c:v>227.83475730000001</c:v>
                </c:pt>
                <c:pt idx="705">
                  <c:v>228.07585219999993</c:v>
                </c:pt>
                <c:pt idx="706">
                  <c:v>228.31694720000004</c:v>
                </c:pt>
                <c:pt idx="707">
                  <c:v>228.55804220000005</c:v>
                </c:pt>
                <c:pt idx="708">
                  <c:v>228.79913719999999</c:v>
                </c:pt>
                <c:pt idx="709">
                  <c:v>229.04023219999999</c:v>
                </c:pt>
                <c:pt idx="710">
                  <c:v>229.28132720000005</c:v>
                </c:pt>
                <c:pt idx="711">
                  <c:v>229.52242210000006</c:v>
                </c:pt>
                <c:pt idx="712">
                  <c:v>229.76351709999994</c:v>
                </c:pt>
                <c:pt idx="713">
                  <c:v>230.00461209999995</c:v>
                </c:pt>
                <c:pt idx="714">
                  <c:v>230.24570709999998</c:v>
                </c:pt>
                <c:pt idx="715">
                  <c:v>230.48680210000001</c:v>
                </c:pt>
                <c:pt idx="716">
                  <c:v>230.72789700000001</c:v>
                </c:pt>
                <c:pt idx="717">
                  <c:v>230.96899200000001</c:v>
                </c:pt>
                <c:pt idx="718">
                  <c:v>231.21008699999999</c:v>
                </c:pt>
                <c:pt idx="719">
                  <c:v>231.45118200000005</c:v>
                </c:pt>
                <c:pt idx="720">
                  <c:v>231.69227700000005</c:v>
                </c:pt>
                <c:pt idx="721">
                  <c:v>231.9333719</c:v>
                </c:pt>
                <c:pt idx="722">
                  <c:v>232.1744669</c:v>
                </c:pt>
                <c:pt idx="723">
                  <c:v>232.41556189999994</c:v>
                </c:pt>
                <c:pt idx="724">
                  <c:v>232.6566569</c:v>
                </c:pt>
                <c:pt idx="725">
                  <c:v>232.8977519</c:v>
                </c:pt>
                <c:pt idx="726">
                  <c:v>233.13884690000006</c:v>
                </c:pt>
                <c:pt idx="727">
                  <c:v>233.37994180000001</c:v>
                </c:pt>
                <c:pt idx="728">
                  <c:v>233.62103680000007</c:v>
                </c:pt>
                <c:pt idx="729">
                  <c:v>233.86213180000004</c:v>
                </c:pt>
                <c:pt idx="730">
                  <c:v>234.10322679999999</c:v>
                </c:pt>
                <c:pt idx="731">
                  <c:v>234.34432179999999</c:v>
                </c:pt>
                <c:pt idx="732">
                  <c:v>234.58541670000005</c:v>
                </c:pt>
                <c:pt idx="733">
                  <c:v>234.8265117</c:v>
                </c:pt>
                <c:pt idx="734">
                  <c:v>235.0676067</c:v>
                </c:pt>
                <c:pt idx="735">
                  <c:v>235.3087017</c:v>
                </c:pt>
                <c:pt idx="736">
                  <c:v>235.54979669999994</c:v>
                </c:pt>
                <c:pt idx="737">
                  <c:v>235.79089159999998</c:v>
                </c:pt>
                <c:pt idx="738">
                  <c:v>236.03198660000001</c:v>
                </c:pt>
                <c:pt idx="739">
                  <c:v>236.27308159999993</c:v>
                </c:pt>
                <c:pt idx="740">
                  <c:v>236.51417659999998</c:v>
                </c:pt>
                <c:pt idx="741">
                  <c:v>236.75527159999999</c:v>
                </c:pt>
                <c:pt idx="742">
                  <c:v>236.99636660000004</c:v>
                </c:pt>
                <c:pt idx="743">
                  <c:v>237.23746149999999</c:v>
                </c:pt>
                <c:pt idx="744">
                  <c:v>237.4785565</c:v>
                </c:pt>
                <c:pt idx="745">
                  <c:v>237.71965149999988</c:v>
                </c:pt>
                <c:pt idx="746">
                  <c:v>237.96074650000006</c:v>
                </c:pt>
                <c:pt idx="747">
                  <c:v>238.2018415</c:v>
                </c:pt>
                <c:pt idx="748">
                  <c:v>238.44293640000006</c:v>
                </c:pt>
                <c:pt idx="749">
                  <c:v>238.68403140000001</c:v>
                </c:pt>
                <c:pt idx="750">
                  <c:v>238.92512640000007</c:v>
                </c:pt>
                <c:pt idx="751">
                  <c:v>239.16622140000001</c:v>
                </c:pt>
                <c:pt idx="752">
                  <c:v>239.40731640000007</c:v>
                </c:pt>
                <c:pt idx="753">
                  <c:v>239.64841129999999</c:v>
                </c:pt>
                <c:pt idx="754">
                  <c:v>239.88950629999999</c:v>
                </c:pt>
                <c:pt idx="755">
                  <c:v>240.1306013</c:v>
                </c:pt>
                <c:pt idx="756">
                  <c:v>240.37169630000005</c:v>
                </c:pt>
                <c:pt idx="757">
                  <c:v>240.6127913</c:v>
                </c:pt>
                <c:pt idx="758">
                  <c:v>240.85388630000006</c:v>
                </c:pt>
                <c:pt idx="759">
                  <c:v>241.09498119999998</c:v>
                </c:pt>
                <c:pt idx="760">
                  <c:v>241.33607620000001</c:v>
                </c:pt>
                <c:pt idx="761">
                  <c:v>241.57717119999998</c:v>
                </c:pt>
                <c:pt idx="762">
                  <c:v>241.81826620000001</c:v>
                </c:pt>
                <c:pt idx="763">
                  <c:v>242.05936119999998</c:v>
                </c:pt>
                <c:pt idx="764">
                  <c:v>242.30045610000005</c:v>
                </c:pt>
                <c:pt idx="765">
                  <c:v>242.54155109999994</c:v>
                </c:pt>
                <c:pt idx="766">
                  <c:v>242.78264610000005</c:v>
                </c:pt>
                <c:pt idx="767">
                  <c:v>243.0237411</c:v>
                </c:pt>
                <c:pt idx="768">
                  <c:v>243.2648361</c:v>
                </c:pt>
                <c:pt idx="769">
                  <c:v>243.505931</c:v>
                </c:pt>
                <c:pt idx="770">
                  <c:v>243.74702600000001</c:v>
                </c:pt>
                <c:pt idx="771">
                  <c:v>243.98812100000006</c:v>
                </c:pt>
                <c:pt idx="772">
                  <c:v>244.22921600000001</c:v>
                </c:pt>
                <c:pt idx="773">
                  <c:v>244.47031100000001</c:v>
                </c:pt>
                <c:pt idx="774">
                  <c:v>244.71140600000001</c:v>
                </c:pt>
                <c:pt idx="775">
                  <c:v>244.95250090000005</c:v>
                </c:pt>
                <c:pt idx="776">
                  <c:v>245.19359589999993</c:v>
                </c:pt>
                <c:pt idx="777">
                  <c:v>245.43469089999999</c:v>
                </c:pt>
                <c:pt idx="778">
                  <c:v>245.67578589999994</c:v>
                </c:pt>
                <c:pt idx="779">
                  <c:v>245.9168809</c:v>
                </c:pt>
                <c:pt idx="780">
                  <c:v>246.1579758</c:v>
                </c:pt>
                <c:pt idx="781">
                  <c:v>246.3990708</c:v>
                </c:pt>
                <c:pt idx="782">
                  <c:v>246.64016579999995</c:v>
                </c:pt>
                <c:pt idx="783">
                  <c:v>246.88126080000006</c:v>
                </c:pt>
                <c:pt idx="784">
                  <c:v>247.12235580000001</c:v>
                </c:pt>
                <c:pt idx="785">
                  <c:v>247.36345069999999</c:v>
                </c:pt>
                <c:pt idx="786">
                  <c:v>247.60454569999993</c:v>
                </c:pt>
                <c:pt idx="787">
                  <c:v>247.84564069999999</c:v>
                </c:pt>
                <c:pt idx="788">
                  <c:v>248.08673569999999</c:v>
                </c:pt>
                <c:pt idx="789">
                  <c:v>248.32783070000005</c:v>
                </c:pt>
                <c:pt idx="790">
                  <c:v>248.5689256</c:v>
                </c:pt>
                <c:pt idx="791">
                  <c:v>248.8100206</c:v>
                </c:pt>
                <c:pt idx="792">
                  <c:v>249.0511156</c:v>
                </c:pt>
                <c:pt idx="793">
                  <c:v>249.2922106</c:v>
                </c:pt>
                <c:pt idx="794">
                  <c:v>249.53330559999998</c:v>
                </c:pt>
                <c:pt idx="795">
                  <c:v>249.77440059999998</c:v>
                </c:pt>
                <c:pt idx="796">
                  <c:v>250.01549549999999</c:v>
                </c:pt>
                <c:pt idx="797">
                  <c:v>250.25659049999999</c:v>
                </c:pt>
                <c:pt idx="798">
                  <c:v>250.49768549999999</c:v>
                </c:pt>
                <c:pt idx="799">
                  <c:v>250.73878049999999</c:v>
                </c:pt>
                <c:pt idx="800">
                  <c:v>250.97987549999993</c:v>
                </c:pt>
                <c:pt idx="801">
                  <c:v>251.2209704</c:v>
                </c:pt>
                <c:pt idx="802">
                  <c:v>251.4620654</c:v>
                </c:pt>
                <c:pt idx="803">
                  <c:v>251.70316039999994</c:v>
                </c:pt>
                <c:pt idx="804">
                  <c:v>251.94425539999995</c:v>
                </c:pt>
                <c:pt idx="805">
                  <c:v>252.1853504</c:v>
                </c:pt>
                <c:pt idx="806">
                  <c:v>252.42644530000007</c:v>
                </c:pt>
                <c:pt idx="807">
                  <c:v>252.66754030000001</c:v>
                </c:pt>
                <c:pt idx="808">
                  <c:v>252.90863529999999</c:v>
                </c:pt>
                <c:pt idx="809">
                  <c:v>253.14973029999993</c:v>
                </c:pt>
                <c:pt idx="810">
                  <c:v>253.39082529999999</c:v>
                </c:pt>
                <c:pt idx="811">
                  <c:v>253.63192029999999</c:v>
                </c:pt>
                <c:pt idx="812">
                  <c:v>253.87301519999994</c:v>
                </c:pt>
                <c:pt idx="813">
                  <c:v>254.11411019999994</c:v>
                </c:pt>
                <c:pt idx="814">
                  <c:v>254.3552052</c:v>
                </c:pt>
                <c:pt idx="815">
                  <c:v>254.5963002</c:v>
                </c:pt>
                <c:pt idx="816">
                  <c:v>254.8373952</c:v>
                </c:pt>
                <c:pt idx="817">
                  <c:v>255.07849010000001</c:v>
                </c:pt>
                <c:pt idx="818">
                  <c:v>255.31958509999993</c:v>
                </c:pt>
                <c:pt idx="819">
                  <c:v>255.56068009999998</c:v>
                </c:pt>
                <c:pt idx="820">
                  <c:v>255.80177509999999</c:v>
                </c:pt>
                <c:pt idx="821">
                  <c:v>256.04287010000013</c:v>
                </c:pt>
                <c:pt idx="822">
                  <c:v>256.28396499999991</c:v>
                </c:pt>
                <c:pt idx="823">
                  <c:v>256.52506</c:v>
                </c:pt>
                <c:pt idx="824">
                  <c:v>256.76615499999986</c:v>
                </c:pt>
                <c:pt idx="825">
                  <c:v>257.00725</c:v>
                </c:pt>
                <c:pt idx="826">
                  <c:v>257.24834499999986</c:v>
                </c:pt>
                <c:pt idx="827">
                  <c:v>257.48944</c:v>
                </c:pt>
                <c:pt idx="828">
                  <c:v>257.73053489999984</c:v>
                </c:pt>
                <c:pt idx="829">
                  <c:v>257.97162989999993</c:v>
                </c:pt>
                <c:pt idx="830">
                  <c:v>258.21272489999996</c:v>
                </c:pt>
                <c:pt idx="831">
                  <c:v>258.45381989999993</c:v>
                </c:pt>
                <c:pt idx="832">
                  <c:v>258.69491489999996</c:v>
                </c:pt>
                <c:pt idx="833">
                  <c:v>258.93600979999979</c:v>
                </c:pt>
                <c:pt idx="834">
                  <c:v>259.1771048</c:v>
                </c:pt>
                <c:pt idx="835">
                  <c:v>259.4181997999998</c:v>
                </c:pt>
                <c:pt idx="836">
                  <c:v>259.65929480000011</c:v>
                </c:pt>
                <c:pt idx="837">
                  <c:v>259.90038980000003</c:v>
                </c:pt>
                <c:pt idx="838">
                  <c:v>260.14148470000009</c:v>
                </c:pt>
                <c:pt idx="839">
                  <c:v>260.38257969999995</c:v>
                </c:pt>
                <c:pt idx="840">
                  <c:v>260.62367469999998</c:v>
                </c:pt>
                <c:pt idx="841">
                  <c:v>260.86476970000001</c:v>
                </c:pt>
                <c:pt idx="842">
                  <c:v>261.1058647000001</c:v>
                </c:pt>
                <c:pt idx="843">
                  <c:v>261.34695969999996</c:v>
                </c:pt>
                <c:pt idx="844">
                  <c:v>261.58805459999991</c:v>
                </c:pt>
                <c:pt idx="845">
                  <c:v>261.82914959999999</c:v>
                </c:pt>
                <c:pt idx="846">
                  <c:v>262.07024460000002</c:v>
                </c:pt>
                <c:pt idx="847">
                  <c:v>262.31133959999988</c:v>
                </c:pt>
                <c:pt idx="848">
                  <c:v>262.55243460000008</c:v>
                </c:pt>
                <c:pt idx="849">
                  <c:v>262.79352949999975</c:v>
                </c:pt>
                <c:pt idx="850">
                  <c:v>263.03462450000001</c:v>
                </c:pt>
                <c:pt idx="851">
                  <c:v>263.27571949999975</c:v>
                </c:pt>
                <c:pt idx="852">
                  <c:v>263.5168144999999</c:v>
                </c:pt>
                <c:pt idx="853">
                  <c:v>263.75790949999993</c:v>
                </c:pt>
                <c:pt idx="854">
                  <c:v>263.99900439999999</c:v>
                </c:pt>
                <c:pt idx="855">
                  <c:v>264.24009939999996</c:v>
                </c:pt>
                <c:pt idx="856">
                  <c:v>264.48119439999988</c:v>
                </c:pt>
                <c:pt idx="857">
                  <c:v>264.72228939999997</c:v>
                </c:pt>
                <c:pt idx="858">
                  <c:v>264.96338439999994</c:v>
                </c:pt>
                <c:pt idx="859">
                  <c:v>265.20447940000003</c:v>
                </c:pt>
                <c:pt idx="860">
                  <c:v>265.44557429999986</c:v>
                </c:pt>
                <c:pt idx="861">
                  <c:v>265.68666930000001</c:v>
                </c:pt>
                <c:pt idx="862">
                  <c:v>265.92776429999986</c:v>
                </c:pt>
                <c:pt idx="863">
                  <c:v>266.16885930000001</c:v>
                </c:pt>
                <c:pt idx="864">
                  <c:v>266.40995429999987</c:v>
                </c:pt>
                <c:pt idx="865">
                  <c:v>266.65104920000005</c:v>
                </c:pt>
                <c:pt idx="866">
                  <c:v>266.89214419999996</c:v>
                </c:pt>
                <c:pt idx="867">
                  <c:v>267.13323919999999</c:v>
                </c:pt>
                <c:pt idx="868">
                  <c:v>267.37433419999996</c:v>
                </c:pt>
                <c:pt idx="869">
                  <c:v>267.61542920000005</c:v>
                </c:pt>
                <c:pt idx="870">
                  <c:v>267.8565241</c:v>
                </c:pt>
                <c:pt idx="871">
                  <c:v>268.09761909999986</c:v>
                </c:pt>
                <c:pt idx="872">
                  <c:v>268.33871409999989</c:v>
                </c:pt>
                <c:pt idx="873">
                  <c:v>268.57980909999998</c:v>
                </c:pt>
                <c:pt idx="874">
                  <c:v>268.82090410000001</c:v>
                </c:pt>
                <c:pt idx="875">
                  <c:v>269.06199909999987</c:v>
                </c:pt>
                <c:pt idx="876">
                  <c:v>269.30309399999999</c:v>
                </c:pt>
                <c:pt idx="877">
                  <c:v>269.54418900000002</c:v>
                </c:pt>
                <c:pt idx="878">
                  <c:v>269.78528399999999</c:v>
                </c:pt>
                <c:pt idx="879">
                  <c:v>270.02637899999979</c:v>
                </c:pt>
                <c:pt idx="880">
                  <c:v>270.26747399999999</c:v>
                </c:pt>
                <c:pt idx="881">
                  <c:v>270.50856889999994</c:v>
                </c:pt>
                <c:pt idx="882">
                  <c:v>270.74966390000009</c:v>
                </c:pt>
                <c:pt idx="883">
                  <c:v>270.99075889999983</c:v>
                </c:pt>
                <c:pt idx="884">
                  <c:v>271.23185389999986</c:v>
                </c:pt>
                <c:pt idx="885">
                  <c:v>271.47294889999995</c:v>
                </c:pt>
                <c:pt idx="886">
                  <c:v>271.71404380000001</c:v>
                </c:pt>
                <c:pt idx="887">
                  <c:v>271.95513879999987</c:v>
                </c:pt>
                <c:pt idx="888">
                  <c:v>272.1962337999999</c:v>
                </c:pt>
                <c:pt idx="889">
                  <c:v>272.43732879999988</c:v>
                </c:pt>
                <c:pt idx="890">
                  <c:v>272.67842380000002</c:v>
                </c:pt>
                <c:pt idx="891">
                  <c:v>272.91951879999988</c:v>
                </c:pt>
                <c:pt idx="892">
                  <c:v>273.1606137</c:v>
                </c:pt>
                <c:pt idx="893">
                  <c:v>273.40170869999986</c:v>
                </c:pt>
                <c:pt idx="894">
                  <c:v>273.64280370000012</c:v>
                </c:pt>
                <c:pt idx="895">
                  <c:v>273.88389869999997</c:v>
                </c:pt>
                <c:pt idx="896">
                  <c:v>274.1249937</c:v>
                </c:pt>
                <c:pt idx="897">
                  <c:v>274.36608860000001</c:v>
                </c:pt>
                <c:pt idx="898">
                  <c:v>274.60718359999998</c:v>
                </c:pt>
                <c:pt idx="899">
                  <c:v>274.84827860000001</c:v>
                </c:pt>
                <c:pt idx="900">
                  <c:v>275.08937359999999</c:v>
                </c:pt>
                <c:pt idx="901">
                  <c:v>275.33046860000002</c:v>
                </c:pt>
                <c:pt idx="902">
                  <c:v>275.57156349999991</c:v>
                </c:pt>
                <c:pt idx="903">
                  <c:v>275.8126585</c:v>
                </c:pt>
                <c:pt idx="904">
                  <c:v>276.05375350000003</c:v>
                </c:pt>
                <c:pt idx="905">
                  <c:v>276.2948485</c:v>
                </c:pt>
                <c:pt idx="906">
                  <c:v>276.53594349999986</c:v>
                </c:pt>
                <c:pt idx="907">
                  <c:v>276.77703849999989</c:v>
                </c:pt>
                <c:pt idx="908">
                  <c:v>277.01813339999984</c:v>
                </c:pt>
                <c:pt idx="909">
                  <c:v>277.25922839999998</c:v>
                </c:pt>
                <c:pt idx="910">
                  <c:v>277.50032339999996</c:v>
                </c:pt>
                <c:pt idx="911">
                  <c:v>277.74141839999999</c:v>
                </c:pt>
                <c:pt idx="912">
                  <c:v>277.98251339999985</c:v>
                </c:pt>
                <c:pt idx="913">
                  <c:v>278.22360829999991</c:v>
                </c:pt>
                <c:pt idx="914">
                  <c:v>278.4647033</c:v>
                </c:pt>
                <c:pt idx="915">
                  <c:v>278.70579830000003</c:v>
                </c:pt>
                <c:pt idx="916">
                  <c:v>278.9468933</c:v>
                </c:pt>
                <c:pt idx="917">
                  <c:v>279.18798829999997</c:v>
                </c:pt>
                <c:pt idx="918">
                  <c:v>279.42908319999998</c:v>
                </c:pt>
                <c:pt idx="919">
                  <c:v>279.67017819999995</c:v>
                </c:pt>
                <c:pt idx="920">
                  <c:v>279.91127319999993</c:v>
                </c:pt>
                <c:pt idx="921">
                  <c:v>280.15236820000001</c:v>
                </c:pt>
                <c:pt idx="922">
                  <c:v>280.39346320000004</c:v>
                </c:pt>
                <c:pt idx="923">
                  <c:v>280.63455819999996</c:v>
                </c:pt>
                <c:pt idx="924">
                  <c:v>280.87565310000002</c:v>
                </c:pt>
                <c:pt idx="925">
                  <c:v>281.1167481</c:v>
                </c:pt>
                <c:pt idx="926">
                  <c:v>281.35784310000025</c:v>
                </c:pt>
                <c:pt idx="927">
                  <c:v>281.59893809999988</c:v>
                </c:pt>
                <c:pt idx="928">
                  <c:v>281.84003310000008</c:v>
                </c:pt>
                <c:pt idx="929">
                  <c:v>282.08112799999975</c:v>
                </c:pt>
                <c:pt idx="930">
                  <c:v>282.32222300000001</c:v>
                </c:pt>
                <c:pt idx="931">
                  <c:v>282.56331799999975</c:v>
                </c:pt>
                <c:pt idx="932">
                  <c:v>282.80441300000001</c:v>
                </c:pt>
                <c:pt idx="933">
                  <c:v>283.04550799999993</c:v>
                </c:pt>
                <c:pt idx="934">
                  <c:v>283.28660289999999</c:v>
                </c:pt>
                <c:pt idx="935">
                  <c:v>283.52769789999996</c:v>
                </c:pt>
                <c:pt idx="936">
                  <c:v>283.76879289999999</c:v>
                </c:pt>
                <c:pt idx="937">
                  <c:v>284.00988790000002</c:v>
                </c:pt>
                <c:pt idx="938">
                  <c:v>284.2509829</c:v>
                </c:pt>
                <c:pt idx="939">
                  <c:v>284.49207789999991</c:v>
                </c:pt>
                <c:pt idx="940">
                  <c:v>284.73317279999975</c:v>
                </c:pt>
                <c:pt idx="941">
                  <c:v>284.97426780000001</c:v>
                </c:pt>
                <c:pt idx="942">
                  <c:v>285.21536279999987</c:v>
                </c:pt>
                <c:pt idx="943">
                  <c:v>285.4564577999999</c:v>
                </c:pt>
                <c:pt idx="944">
                  <c:v>285.69755279999993</c:v>
                </c:pt>
                <c:pt idx="945">
                  <c:v>285.93864769999999</c:v>
                </c:pt>
                <c:pt idx="946">
                  <c:v>286.17974270000002</c:v>
                </c:pt>
                <c:pt idx="947">
                  <c:v>286.42083769999999</c:v>
                </c:pt>
                <c:pt idx="948">
                  <c:v>286.66193269999997</c:v>
                </c:pt>
                <c:pt idx="949">
                  <c:v>286.90302769999994</c:v>
                </c:pt>
                <c:pt idx="950">
                  <c:v>287.14412260000012</c:v>
                </c:pt>
                <c:pt idx="951">
                  <c:v>287.38521759999986</c:v>
                </c:pt>
                <c:pt idx="952">
                  <c:v>287.62631259999989</c:v>
                </c:pt>
                <c:pt idx="953">
                  <c:v>287.86740759999998</c:v>
                </c:pt>
                <c:pt idx="954">
                  <c:v>288.10850260000001</c:v>
                </c:pt>
                <c:pt idx="955">
                  <c:v>288.34959759999998</c:v>
                </c:pt>
                <c:pt idx="956">
                  <c:v>288.59069249999999</c:v>
                </c:pt>
                <c:pt idx="957">
                  <c:v>288.8317874999999</c:v>
                </c:pt>
                <c:pt idx="958">
                  <c:v>289.07288250000011</c:v>
                </c:pt>
                <c:pt idx="959">
                  <c:v>289.31397749999991</c:v>
                </c:pt>
                <c:pt idx="960">
                  <c:v>289.55507249999999</c:v>
                </c:pt>
                <c:pt idx="961">
                  <c:v>289.79616739999983</c:v>
                </c:pt>
                <c:pt idx="962">
                  <c:v>290.03726239999997</c:v>
                </c:pt>
                <c:pt idx="963">
                  <c:v>290.27835739999983</c:v>
                </c:pt>
                <c:pt idx="964">
                  <c:v>290.51945239999998</c:v>
                </c:pt>
                <c:pt idx="965">
                  <c:v>290.76054739999995</c:v>
                </c:pt>
                <c:pt idx="966">
                  <c:v>291.00164230000001</c:v>
                </c:pt>
                <c:pt idx="967">
                  <c:v>291.24273729999999</c:v>
                </c:pt>
                <c:pt idx="968">
                  <c:v>291.4838322999999</c:v>
                </c:pt>
                <c:pt idx="969">
                  <c:v>291.72492729999999</c:v>
                </c:pt>
                <c:pt idx="970">
                  <c:v>291.96602229999991</c:v>
                </c:pt>
                <c:pt idx="971">
                  <c:v>292.20711729999988</c:v>
                </c:pt>
                <c:pt idx="972">
                  <c:v>292.44821219999994</c:v>
                </c:pt>
                <c:pt idx="973">
                  <c:v>292.68930719999997</c:v>
                </c:pt>
                <c:pt idx="974">
                  <c:v>292.93040219999995</c:v>
                </c:pt>
                <c:pt idx="975">
                  <c:v>293.17149719999998</c:v>
                </c:pt>
                <c:pt idx="976">
                  <c:v>293.41259219999995</c:v>
                </c:pt>
                <c:pt idx="977">
                  <c:v>293.65368710000013</c:v>
                </c:pt>
                <c:pt idx="978">
                  <c:v>293.8947821000001</c:v>
                </c:pt>
                <c:pt idx="979">
                  <c:v>294.13587710000002</c:v>
                </c:pt>
                <c:pt idx="980">
                  <c:v>294.37697209999999</c:v>
                </c:pt>
                <c:pt idx="981">
                  <c:v>294.61806710000002</c:v>
                </c:pt>
                <c:pt idx="982">
                  <c:v>294.85916200000008</c:v>
                </c:pt>
                <c:pt idx="983">
                  <c:v>295.100257</c:v>
                </c:pt>
                <c:pt idx="984">
                  <c:v>295.34135199999986</c:v>
                </c:pt>
                <c:pt idx="985">
                  <c:v>295.582447</c:v>
                </c:pt>
                <c:pt idx="986">
                  <c:v>295.82354199999986</c:v>
                </c:pt>
                <c:pt idx="987">
                  <c:v>296.064637</c:v>
                </c:pt>
                <c:pt idx="988">
                  <c:v>296.30573189999996</c:v>
                </c:pt>
                <c:pt idx="989">
                  <c:v>296.54682690000004</c:v>
                </c:pt>
                <c:pt idx="990">
                  <c:v>296.78792189999996</c:v>
                </c:pt>
                <c:pt idx="991">
                  <c:v>297.02901689999999</c:v>
                </c:pt>
                <c:pt idx="992">
                  <c:v>297.27011189999985</c:v>
                </c:pt>
                <c:pt idx="993">
                  <c:v>297.51120679999991</c:v>
                </c:pt>
                <c:pt idx="994">
                  <c:v>297.7523018</c:v>
                </c:pt>
                <c:pt idx="995">
                  <c:v>297.99339679999986</c:v>
                </c:pt>
                <c:pt idx="996">
                  <c:v>298.2344918</c:v>
                </c:pt>
                <c:pt idx="997">
                  <c:v>298.47558679999986</c:v>
                </c:pt>
                <c:pt idx="998">
                  <c:v>298.71668169999998</c:v>
                </c:pt>
                <c:pt idx="999">
                  <c:v>298.95777669999995</c:v>
                </c:pt>
                <c:pt idx="1000">
                  <c:v>299.19887169999998</c:v>
                </c:pt>
                <c:pt idx="1001">
                  <c:v>299.43996669999996</c:v>
                </c:pt>
                <c:pt idx="1002">
                  <c:v>299.68106170000004</c:v>
                </c:pt>
                <c:pt idx="1003">
                  <c:v>299.92215669999985</c:v>
                </c:pt>
                <c:pt idx="1004">
                  <c:v>300.16325160000002</c:v>
                </c:pt>
                <c:pt idx="1005">
                  <c:v>300.4043466</c:v>
                </c:pt>
                <c:pt idx="1006">
                  <c:v>300.64544160000025</c:v>
                </c:pt>
                <c:pt idx="1007">
                  <c:v>300.88653659999989</c:v>
                </c:pt>
                <c:pt idx="1008">
                  <c:v>301.12763159999997</c:v>
                </c:pt>
                <c:pt idx="1009">
                  <c:v>301.36872649999987</c:v>
                </c:pt>
                <c:pt idx="1010">
                  <c:v>301.60982150000012</c:v>
                </c:pt>
                <c:pt idx="1011">
                  <c:v>301.85091649999993</c:v>
                </c:pt>
                <c:pt idx="1012">
                  <c:v>302.0920114999999</c:v>
                </c:pt>
                <c:pt idx="1013">
                  <c:v>302.33310649999987</c:v>
                </c:pt>
                <c:pt idx="1014">
                  <c:v>302.57420140000005</c:v>
                </c:pt>
                <c:pt idx="1015">
                  <c:v>302.81529639999997</c:v>
                </c:pt>
                <c:pt idx="1016">
                  <c:v>303.05639139999994</c:v>
                </c:pt>
                <c:pt idx="1017">
                  <c:v>303.29748640000003</c:v>
                </c:pt>
                <c:pt idx="1018">
                  <c:v>303.53858139999994</c:v>
                </c:pt>
                <c:pt idx="1019">
                  <c:v>303.77967640000003</c:v>
                </c:pt>
                <c:pt idx="1020">
                  <c:v>304.02077129999986</c:v>
                </c:pt>
                <c:pt idx="1021">
                  <c:v>304.26186630000001</c:v>
                </c:pt>
                <c:pt idx="1022">
                  <c:v>304.50296129999998</c:v>
                </c:pt>
                <c:pt idx="1023">
                  <c:v>304.74405630000001</c:v>
                </c:pt>
                <c:pt idx="1024">
                  <c:v>304.98515129999976</c:v>
                </c:pt>
                <c:pt idx="1025">
                  <c:v>305.22624619999999</c:v>
                </c:pt>
                <c:pt idx="1026">
                  <c:v>305.46734119999996</c:v>
                </c:pt>
                <c:pt idx="1027">
                  <c:v>305.70843619999999</c:v>
                </c:pt>
                <c:pt idx="1028">
                  <c:v>305.94953119999997</c:v>
                </c:pt>
                <c:pt idx="1029">
                  <c:v>306.1906262</c:v>
                </c:pt>
                <c:pt idx="1030">
                  <c:v>306.43172109999989</c:v>
                </c:pt>
                <c:pt idx="1031">
                  <c:v>306.67281609999998</c:v>
                </c:pt>
                <c:pt idx="1032">
                  <c:v>306.91391109999989</c:v>
                </c:pt>
                <c:pt idx="1033">
                  <c:v>307.15500609999998</c:v>
                </c:pt>
                <c:pt idx="1034">
                  <c:v>307.3961010999999</c:v>
                </c:pt>
                <c:pt idx="1035">
                  <c:v>307.63719609999993</c:v>
                </c:pt>
                <c:pt idx="1036">
                  <c:v>307.87829099999999</c:v>
                </c:pt>
                <c:pt idx="1037">
                  <c:v>308.11938600000002</c:v>
                </c:pt>
                <c:pt idx="1038">
                  <c:v>308.36048100000011</c:v>
                </c:pt>
                <c:pt idx="1039">
                  <c:v>308.60157599999991</c:v>
                </c:pt>
                <c:pt idx="1040">
                  <c:v>308.84267100000011</c:v>
                </c:pt>
                <c:pt idx="1041">
                  <c:v>309.08376589999995</c:v>
                </c:pt>
                <c:pt idx="1042">
                  <c:v>309.32486090000009</c:v>
                </c:pt>
                <c:pt idx="1043">
                  <c:v>309.56595589999995</c:v>
                </c:pt>
                <c:pt idx="1044">
                  <c:v>309.80705089999998</c:v>
                </c:pt>
                <c:pt idx="1045">
                  <c:v>310.04814589999995</c:v>
                </c:pt>
                <c:pt idx="1046">
                  <c:v>310.28924080000002</c:v>
                </c:pt>
                <c:pt idx="1047">
                  <c:v>310.53033579999988</c:v>
                </c:pt>
                <c:pt idx="1048">
                  <c:v>310.77143079999991</c:v>
                </c:pt>
                <c:pt idx="1049">
                  <c:v>311.01252579999999</c:v>
                </c:pt>
                <c:pt idx="1050">
                  <c:v>311.25362080000002</c:v>
                </c:pt>
                <c:pt idx="1051">
                  <c:v>311.49471579999988</c:v>
                </c:pt>
                <c:pt idx="1052">
                  <c:v>311.73581069999994</c:v>
                </c:pt>
                <c:pt idx="1053">
                  <c:v>311.97690569999986</c:v>
                </c:pt>
                <c:pt idx="1054">
                  <c:v>312.21800069999995</c:v>
                </c:pt>
                <c:pt idx="1055">
                  <c:v>312.45909569999998</c:v>
                </c:pt>
                <c:pt idx="1056">
                  <c:v>312.70019069999995</c:v>
                </c:pt>
                <c:pt idx="1057">
                  <c:v>312.94128560000001</c:v>
                </c:pt>
                <c:pt idx="1058">
                  <c:v>313.1823806000001</c:v>
                </c:pt>
                <c:pt idx="1059">
                  <c:v>313.4234755999999</c:v>
                </c:pt>
                <c:pt idx="1060">
                  <c:v>313.6645706000001</c:v>
                </c:pt>
                <c:pt idx="1061">
                  <c:v>313.90566560000002</c:v>
                </c:pt>
                <c:pt idx="1062">
                  <c:v>314.14676050000008</c:v>
                </c:pt>
                <c:pt idx="1063">
                  <c:v>314.3878555</c:v>
                </c:pt>
                <c:pt idx="1064">
                  <c:v>314.62895049999986</c:v>
                </c:pt>
                <c:pt idx="1065">
                  <c:v>314.8700455</c:v>
                </c:pt>
                <c:pt idx="1066">
                  <c:v>315.11114049999986</c:v>
                </c:pt>
                <c:pt idx="1067">
                  <c:v>315.35223550000001</c:v>
                </c:pt>
                <c:pt idx="1068">
                  <c:v>315.59333039999984</c:v>
                </c:pt>
                <c:pt idx="1069">
                  <c:v>315.83442540000004</c:v>
                </c:pt>
                <c:pt idx="1070">
                  <c:v>316.07552039999996</c:v>
                </c:pt>
                <c:pt idx="1071">
                  <c:v>316.31661539999999</c:v>
                </c:pt>
                <c:pt idx="1072">
                  <c:v>316.55771039999996</c:v>
                </c:pt>
                <c:pt idx="1073">
                  <c:v>316.79880530000003</c:v>
                </c:pt>
                <c:pt idx="1074">
                  <c:v>317.0399003</c:v>
                </c:pt>
                <c:pt idx="1075">
                  <c:v>317.28099529999986</c:v>
                </c:pt>
                <c:pt idx="1076">
                  <c:v>317.5220903</c:v>
                </c:pt>
                <c:pt idx="1077">
                  <c:v>317.76318529999986</c:v>
                </c:pt>
                <c:pt idx="1078">
                  <c:v>318.0042802000001</c:v>
                </c:pt>
                <c:pt idx="1079">
                  <c:v>318.24537519999996</c:v>
                </c:pt>
                <c:pt idx="1080">
                  <c:v>318.48647019999999</c:v>
                </c:pt>
                <c:pt idx="1081">
                  <c:v>318.72756519999996</c:v>
                </c:pt>
                <c:pt idx="1082">
                  <c:v>318.96866020000004</c:v>
                </c:pt>
                <c:pt idx="1083">
                  <c:v>319.20975519999996</c:v>
                </c:pt>
                <c:pt idx="1084">
                  <c:v>319.45085010000008</c:v>
                </c:pt>
                <c:pt idx="1085">
                  <c:v>319.6919451</c:v>
                </c:pt>
                <c:pt idx="1086">
                  <c:v>319.93304010000003</c:v>
                </c:pt>
                <c:pt idx="1087">
                  <c:v>320.1741351</c:v>
                </c:pt>
                <c:pt idx="1088">
                  <c:v>320.41523009999986</c:v>
                </c:pt>
                <c:pt idx="1089">
                  <c:v>320.65632499999987</c:v>
                </c:pt>
                <c:pt idx="1090">
                  <c:v>320.89742000000001</c:v>
                </c:pt>
                <c:pt idx="1091">
                  <c:v>321.13851499999976</c:v>
                </c:pt>
                <c:pt idx="1092">
                  <c:v>321.37961000000001</c:v>
                </c:pt>
                <c:pt idx="1093">
                  <c:v>321.62070499999999</c:v>
                </c:pt>
                <c:pt idx="1094">
                  <c:v>321.86179989999999</c:v>
                </c:pt>
                <c:pt idx="1095">
                  <c:v>322.10289490000002</c:v>
                </c:pt>
                <c:pt idx="1096">
                  <c:v>322.3439899</c:v>
                </c:pt>
                <c:pt idx="1097">
                  <c:v>322.58508490000003</c:v>
                </c:pt>
                <c:pt idx="1098">
                  <c:v>322.82617989999983</c:v>
                </c:pt>
                <c:pt idx="1099">
                  <c:v>323.06727489999997</c:v>
                </c:pt>
                <c:pt idx="1100">
                  <c:v>323.30836979999987</c:v>
                </c:pt>
                <c:pt idx="1101">
                  <c:v>323.54946480000012</c:v>
                </c:pt>
                <c:pt idx="1102">
                  <c:v>323.79055979999976</c:v>
                </c:pt>
                <c:pt idx="1103">
                  <c:v>324.0316547999999</c:v>
                </c:pt>
                <c:pt idx="1104">
                  <c:v>324.27274979999999</c:v>
                </c:pt>
                <c:pt idx="1105">
                  <c:v>324.51384470000005</c:v>
                </c:pt>
                <c:pt idx="1106">
                  <c:v>324.75493969999997</c:v>
                </c:pt>
                <c:pt idx="1107">
                  <c:v>324.99603469999977</c:v>
                </c:pt>
                <c:pt idx="1108">
                  <c:v>325.23712969999991</c:v>
                </c:pt>
                <c:pt idx="1109">
                  <c:v>325.47822469999994</c:v>
                </c:pt>
                <c:pt idx="1110">
                  <c:v>325.71931959999989</c:v>
                </c:pt>
                <c:pt idx="1111">
                  <c:v>325.96041459999987</c:v>
                </c:pt>
                <c:pt idx="1112">
                  <c:v>326.20150959999989</c:v>
                </c:pt>
                <c:pt idx="1113">
                  <c:v>326.44260459999998</c:v>
                </c:pt>
                <c:pt idx="1114">
                  <c:v>326.68369960000001</c:v>
                </c:pt>
                <c:pt idx="1115">
                  <c:v>326.92479459999993</c:v>
                </c:pt>
                <c:pt idx="1116">
                  <c:v>327.16588950000011</c:v>
                </c:pt>
                <c:pt idx="1117">
                  <c:v>327.40698449999991</c:v>
                </c:pt>
                <c:pt idx="1118">
                  <c:v>327.64807949999999</c:v>
                </c:pt>
                <c:pt idx="1119">
                  <c:v>327.88917449999991</c:v>
                </c:pt>
                <c:pt idx="1120">
                  <c:v>328.1302695</c:v>
                </c:pt>
                <c:pt idx="1121">
                  <c:v>328.37136439999995</c:v>
                </c:pt>
                <c:pt idx="1122">
                  <c:v>328.61245939999998</c:v>
                </c:pt>
                <c:pt idx="1123">
                  <c:v>328.85355439999995</c:v>
                </c:pt>
                <c:pt idx="1124">
                  <c:v>329.09464939999998</c:v>
                </c:pt>
                <c:pt idx="1125">
                  <c:v>329.33574439999995</c:v>
                </c:pt>
                <c:pt idx="1126">
                  <c:v>329.5768392999999</c:v>
                </c:pt>
                <c:pt idx="1127">
                  <c:v>329.81793429999999</c:v>
                </c:pt>
                <c:pt idx="1128">
                  <c:v>330.05902930000002</c:v>
                </c:pt>
                <c:pt idx="1129">
                  <c:v>330.30012429999999</c:v>
                </c:pt>
                <c:pt idx="1130">
                  <c:v>330.54121929999991</c:v>
                </c:pt>
                <c:pt idx="1131">
                  <c:v>330.78231419999986</c:v>
                </c:pt>
                <c:pt idx="1132">
                  <c:v>331.02340919999995</c:v>
                </c:pt>
                <c:pt idx="1133">
                  <c:v>331.26450419999998</c:v>
                </c:pt>
                <c:pt idx="1134">
                  <c:v>331.50559919999995</c:v>
                </c:pt>
                <c:pt idx="1135">
                  <c:v>331.74669419999998</c:v>
                </c:pt>
                <c:pt idx="1136">
                  <c:v>331.98778919999995</c:v>
                </c:pt>
                <c:pt idx="1137">
                  <c:v>332.22888410000002</c:v>
                </c:pt>
                <c:pt idx="1138">
                  <c:v>332.46997909999999</c:v>
                </c:pt>
                <c:pt idx="1139">
                  <c:v>332.71107409999991</c:v>
                </c:pt>
                <c:pt idx="1140">
                  <c:v>332.95216909999999</c:v>
                </c:pt>
                <c:pt idx="1141">
                  <c:v>333.19326410000002</c:v>
                </c:pt>
                <c:pt idx="1142">
                  <c:v>333.43435899999974</c:v>
                </c:pt>
                <c:pt idx="1143">
                  <c:v>333.675454</c:v>
                </c:pt>
                <c:pt idx="1144">
                  <c:v>333.91654899999975</c:v>
                </c:pt>
                <c:pt idx="1145">
                  <c:v>334.15764400000012</c:v>
                </c:pt>
                <c:pt idx="1146">
                  <c:v>334.39873899999975</c:v>
                </c:pt>
                <c:pt idx="1147">
                  <c:v>334.63983390000004</c:v>
                </c:pt>
                <c:pt idx="1148">
                  <c:v>334.88092889999996</c:v>
                </c:pt>
                <c:pt idx="1149">
                  <c:v>335.12202390000004</c:v>
                </c:pt>
                <c:pt idx="1150">
                  <c:v>335.36311889999985</c:v>
                </c:pt>
                <c:pt idx="1151">
                  <c:v>335.60421390000005</c:v>
                </c:pt>
                <c:pt idx="1152">
                  <c:v>335.84530889999996</c:v>
                </c:pt>
                <c:pt idx="1153">
                  <c:v>336.08640380000003</c:v>
                </c:pt>
                <c:pt idx="1154">
                  <c:v>336.3274988</c:v>
                </c:pt>
                <c:pt idx="1155">
                  <c:v>336.56859379999986</c:v>
                </c:pt>
                <c:pt idx="1156">
                  <c:v>336.80968880000012</c:v>
                </c:pt>
                <c:pt idx="1157">
                  <c:v>337.05078379999998</c:v>
                </c:pt>
                <c:pt idx="1158">
                  <c:v>337.29187869999993</c:v>
                </c:pt>
                <c:pt idx="1159">
                  <c:v>337.53297369999996</c:v>
                </c:pt>
                <c:pt idx="1160">
                  <c:v>337.77406870000004</c:v>
                </c:pt>
                <c:pt idx="1161">
                  <c:v>338.01516369999996</c:v>
                </c:pt>
                <c:pt idx="1162">
                  <c:v>338.25625869999999</c:v>
                </c:pt>
                <c:pt idx="1163">
                  <c:v>338.49735359999988</c:v>
                </c:pt>
                <c:pt idx="1164">
                  <c:v>338.73844860000003</c:v>
                </c:pt>
                <c:pt idx="1165">
                  <c:v>338.9795436</c:v>
                </c:pt>
                <c:pt idx="1166">
                  <c:v>339.22063859999986</c:v>
                </c:pt>
                <c:pt idx="1167">
                  <c:v>339.46173359999989</c:v>
                </c:pt>
                <c:pt idx="1168">
                  <c:v>339.70282859999998</c:v>
                </c:pt>
                <c:pt idx="1169">
                  <c:v>339.94392349999993</c:v>
                </c:pt>
                <c:pt idx="1170">
                  <c:v>340.1850184999999</c:v>
                </c:pt>
                <c:pt idx="1171">
                  <c:v>340.4261134999997</c:v>
                </c:pt>
                <c:pt idx="1172">
                  <c:v>340.66720850000002</c:v>
                </c:pt>
                <c:pt idx="1173">
                  <c:v>340.90830349999987</c:v>
                </c:pt>
                <c:pt idx="1174">
                  <c:v>341.1493984</c:v>
                </c:pt>
                <c:pt idx="1175">
                  <c:v>341.39049340000003</c:v>
                </c:pt>
                <c:pt idx="1176">
                  <c:v>341.63158839999994</c:v>
                </c:pt>
                <c:pt idx="1177">
                  <c:v>341.87268340000008</c:v>
                </c:pt>
                <c:pt idx="1178">
                  <c:v>342.11377839999994</c:v>
                </c:pt>
                <c:pt idx="1179">
                  <c:v>342.35487330000012</c:v>
                </c:pt>
                <c:pt idx="1180">
                  <c:v>342.59596829999987</c:v>
                </c:pt>
                <c:pt idx="1181">
                  <c:v>342.83706330000001</c:v>
                </c:pt>
                <c:pt idx="1182">
                  <c:v>343.07815829999976</c:v>
                </c:pt>
                <c:pt idx="1183">
                  <c:v>343.31925330000001</c:v>
                </c:pt>
                <c:pt idx="1184">
                  <c:v>343.56034829999999</c:v>
                </c:pt>
                <c:pt idx="1185">
                  <c:v>343.80144320000005</c:v>
                </c:pt>
                <c:pt idx="1186">
                  <c:v>344.04253819999997</c:v>
                </c:pt>
                <c:pt idx="1187">
                  <c:v>344.28363319999994</c:v>
                </c:pt>
                <c:pt idx="1188">
                  <c:v>344.52472820000003</c:v>
                </c:pt>
                <c:pt idx="1189">
                  <c:v>344.7658232</c:v>
                </c:pt>
                <c:pt idx="1190">
                  <c:v>345.00691809999989</c:v>
                </c:pt>
                <c:pt idx="1191">
                  <c:v>345.24801309999987</c:v>
                </c:pt>
                <c:pt idx="1192">
                  <c:v>345.4891080999999</c:v>
                </c:pt>
                <c:pt idx="1193">
                  <c:v>345.73020309999993</c:v>
                </c:pt>
                <c:pt idx="1194">
                  <c:v>345.9712980999999</c:v>
                </c:pt>
                <c:pt idx="1195">
                  <c:v>346.21239299999991</c:v>
                </c:pt>
                <c:pt idx="1196">
                  <c:v>346.45348799999999</c:v>
                </c:pt>
                <c:pt idx="1197">
                  <c:v>346.69458300000002</c:v>
                </c:pt>
                <c:pt idx="1198">
                  <c:v>346.93567799999988</c:v>
                </c:pt>
                <c:pt idx="1199">
                  <c:v>347.17677300000003</c:v>
                </c:pt>
                <c:pt idx="1200">
                  <c:v>347.417868</c:v>
                </c:pt>
                <c:pt idx="1201">
                  <c:v>347.65896290000001</c:v>
                </c:pt>
                <c:pt idx="1202">
                  <c:v>347.90005789999987</c:v>
                </c:pt>
                <c:pt idx="1203">
                  <c:v>348.14115289999995</c:v>
                </c:pt>
                <c:pt idx="1204">
                  <c:v>348.38224789999998</c:v>
                </c:pt>
                <c:pt idx="1205">
                  <c:v>348.62334289999995</c:v>
                </c:pt>
                <c:pt idx="1206">
                  <c:v>348.86443780000002</c:v>
                </c:pt>
                <c:pt idx="1207">
                  <c:v>349.10553279999999</c:v>
                </c:pt>
                <c:pt idx="1208">
                  <c:v>349.34662780000002</c:v>
                </c:pt>
                <c:pt idx="1209">
                  <c:v>349.58772279999999</c:v>
                </c:pt>
                <c:pt idx="1210">
                  <c:v>349.82881779999991</c:v>
                </c:pt>
                <c:pt idx="1211">
                  <c:v>350.06991269999997</c:v>
                </c:pt>
                <c:pt idx="1212">
                  <c:v>350.31100769999995</c:v>
                </c:pt>
                <c:pt idx="1213">
                  <c:v>350.55210269999998</c:v>
                </c:pt>
                <c:pt idx="1214">
                  <c:v>350.79319769999984</c:v>
                </c:pt>
                <c:pt idx="1215">
                  <c:v>351.03429269999998</c:v>
                </c:pt>
                <c:pt idx="1216">
                  <c:v>351.27538769999995</c:v>
                </c:pt>
                <c:pt idx="1217">
                  <c:v>351.51648260000002</c:v>
                </c:pt>
                <c:pt idx="1218">
                  <c:v>351.75757759999999</c:v>
                </c:pt>
                <c:pt idx="1219">
                  <c:v>351.99867259999991</c:v>
                </c:pt>
                <c:pt idx="1220">
                  <c:v>352.23976759999999</c:v>
                </c:pt>
                <c:pt idx="1221">
                  <c:v>352.48086260000002</c:v>
                </c:pt>
                <c:pt idx="1222">
                  <c:v>352.72195749999975</c:v>
                </c:pt>
                <c:pt idx="1223">
                  <c:v>352.96305249999989</c:v>
                </c:pt>
                <c:pt idx="1224">
                  <c:v>353.20414749999986</c:v>
                </c:pt>
                <c:pt idx="1225">
                  <c:v>353.44524250000001</c:v>
                </c:pt>
                <c:pt idx="1226">
                  <c:v>353.68633749999975</c:v>
                </c:pt>
                <c:pt idx="1227">
                  <c:v>353.92743239999999</c:v>
                </c:pt>
                <c:pt idx="1228">
                  <c:v>354.16852739999996</c:v>
                </c:pt>
                <c:pt idx="1229">
                  <c:v>354.40962240000005</c:v>
                </c:pt>
                <c:pt idx="1230">
                  <c:v>354.65071739999996</c:v>
                </c:pt>
                <c:pt idx="1231">
                  <c:v>354.89181239999999</c:v>
                </c:pt>
                <c:pt idx="1232">
                  <c:v>355.13290739999997</c:v>
                </c:pt>
                <c:pt idx="1233">
                  <c:v>355.37400229999997</c:v>
                </c:pt>
                <c:pt idx="1234">
                  <c:v>355.6150973</c:v>
                </c:pt>
                <c:pt idx="1235">
                  <c:v>355.85619229999986</c:v>
                </c:pt>
                <c:pt idx="1236">
                  <c:v>356.0972873</c:v>
                </c:pt>
                <c:pt idx="1237">
                  <c:v>356.33838229999986</c:v>
                </c:pt>
                <c:pt idx="1238">
                  <c:v>356.57947720000004</c:v>
                </c:pt>
                <c:pt idx="1239">
                  <c:v>356.82057219999996</c:v>
                </c:pt>
                <c:pt idx="1240">
                  <c:v>357.06166720000004</c:v>
                </c:pt>
                <c:pt idx="1241">
                  <c:v>357.30276220000002</c:v>
                </c:pt>
                <c:pt idx="1242">
                  <c:v>357.54385720000005</c:v>
                </c:pt>
                <c:pt idx="1243">
                  <c:v>357.7849521</c:v>
                </c:pt>
                <c:pt idx="1244">
                  <c:v>358.02604710000003</c:v>
                </c:pt>
                <c:pt idx="1245">
                  <c:v>358.2671421</c:v>
                </c:pt>
                <c:pt idx="1246">
                  <c:v>358.50823709999986</c:v>
                </c:pt>
                <c:pt idx="1247">
                  <c:v>358.7493321</c:v>
                </c:pt>
                <c:pt idx="1248">
                  <c:v>358.99042709999986</c:v>
                </c:pt>
                <c:pt idx="1249">
                  <c:v>359.23152199999976</c:v>
                </c:pt>
                <c:pt idx="1250">
                  <c:v>359.4726169999999</c:v>
                </c:pt>
                <c:pt idx="1251">
                  <c:v>359.71371199999987</c:v>
                </c:pt>
                <c:pt idx="1252">
                  <c:v>359.95480700000002</c:v>
                </c:pt>
                <c:pt idx="1253">
                  <c:v>360.19590199999999</c:v>
                </c:pt>
                <c:pt idx="1254">
                  <c:v>360.43699689999977</c:v>
                </c:pt>
                <c:pt idx="1255">
                  <c:v>360.67809190000003</c:v>
                </c:pt>
                <c:pt idx="1256">
                  <c:v>360.91918689999994</c:v>
                </c:pt>
                <c:pt idx="1257">
                  <c:v>361.16028190000009</c:v>
                </c:pt>
                <c:pt idx="1258">
                  <c:v>361.40137689999983</c:v>
                </c:pt>
                <c:pt idx="1259">
                  <c:v>361.64247180000012</c:v>
                </c:pt>
                <c:pt idx="1260">
                  <c:v>361.88356679999993</c:v>
                </c:pt>
                <c:pt idx="1261">
                  <c:v>362.12466180000013</c:v>
                </c:pt>
                <c:pt idx="1262">
                  <c:v>362.36575679999999</c:v>
                </c:pt>
                <c:pt idx="1263">
                  <c:v>362.60685180000002</c:v>
                </c:pt>
                <c:pt idx="1264">
                  <c:v>362.8479468000001</c:v>
                </c:pt>
                <c:pt idx="1265">
                  <c:v>363.0890417</c:v>
                </c:pt>
                <c:pt idx="1266">
                  <c:v>363.33013669999991</c:v>
                </c:pt>
                <c:pt idx="1267">
                  <c:v>363.57123169999994</c:v>
                </c:pt>
                <c:pt idx="1268">
                  <c:v>363.81232670000003</c:v>
                </c:pt>
                <c:pt idx="1269">
                  <c:v>364.0534217</c:v>
                </c:pt>
                <c:pt idx="1270">
                  <c:v>364.29451659999989</c:v>
                </c:pt>
                <c:pt idx="1271">
                  <c:v>364.53561159999987</c:v>
                </c:pt>
                <c:pt idx="1272">
                  <c:v>364.7767065999999</c:v>
                </c:pt>
                <c:pt idx="1273">
                  <c:v>365.01780159999998</c:v>
                </c:pt>
                <c:pt idx="1274">
                  <c:v>365.25889660000001</c:v>
                </c:pt>
                <c:pt idx="1275">
                  <c:v>365.49999149999991</c:v>
                </c:pt>
                <c:pt idx="1276">
                  <c:v>365.74108649999999</c:v>
                </c:pt>
                <c:pt idx="1277">
                  <c:v>365.98218149999991</c:v>
                </c:pt>
                <c:pt idx="1278">
                  <c:v>366.22327649999988</c:v>
                </c:pt>
                <c:pt idx="1279">
                  <c:v>366.46437150000003</c:v>
                </c:pt>
                <c:pt idx="1280">
                  <c:v>366.7054665</c:v>
                </c:pt>
                <c:pt idx="1281">
                  <c:v>366.94656139999995</c:v>
                </c:pt>
                <c:pt idx="1282">
                  <c:v>367.18765639999998</c:v>
                </c:pt>
                <c:pt idx="1283">
                  <c:v>367.42875139999984</c:v>
                </c:pt>
                <c:pt idx="1284">
                  <c:v>367.6698464000001</c:v>
                </c:pt>
                <c:pt idx="1285">
                  <c:v>367.91094139999996</c:v>
                </c:pt>
                <c:pt idx="1286">
                  <c:v>368.15203630000002</c:v>
                </c:pt>
                <c:pt idx="1287">
                  <c:v>368.39313129999988</c:v>
                </c:pt>
                <c:pt idx="1288">
                  <c:v>368.63422630000002</c:v>
                </c:pt>
                <c:pt idx="1289">
                  <c:v>368.8753213</c:v>
                </c:pt>
                <c:pt idx="1290">
                  <c:v>369.11641630000003</c:v>
                </c:pt>
                <c:pt idx="1291">
                  <c:v>369.35751119999998</c:v>
                </c:pt>
                <c:pt idx="1292">
                  <c:v>369.59860619999995</c:v>
                </c:pt>
                <c:pt idx="1293">
                  <c:v>369.83970119999998</c:v>
                </c:pt>
                <c:pt idx="1294">
                  <c:v>370.08079619999995</c:v>
                </c:pt>
                <c:pt idx="1295">
                  <c:v>370.32189119999998</c:v>
                </c:pt>
                <c:pt idx="1296">
                  <c:v>370.56298620000001</c:v>
                </c:pt>
                <c:pt idx="1297">
                  <c:v>370.80408110000013</c:v>
                </c:pt>
                <c:pt idx="1298">
                  <c:v>371.04517609999999</c:v>
                </c:pt>
                <c:pt idx="1299">
                  <c:v>371.28627109999991</c:v>
                </c:pt>
                <c:pt idx="1300">
                  <c:v>371.52736609999999</c:v>
                </c:pt>
                <c:pt idx="1301">
                  <c:v>371.76846110000002</c:v>
                </c:pt>
                <c:pt idx="1302">
                  <c:v>372.00955599999986</c:v>
                </c:pt>
                <c:pt idx="1303">
                  <c:v>372.250651</c:v>
                </c:pt>
                <c:pt idx="1304">
                  <c:v>372.49174599999975</c:v>
                </c:pt>
                <c:pt idx="1305">
                  <c:v>372.73284100000001</c:v>
                </c:pt>
                <c:pt idx="1306">
                  <c:v>372.97393599999975</c:v>
                </c:pt>
                <c:pt idx="1307">
                  <c:v>373.21503089999999</c:v>
                </c:pt>
                <c:pt idx="1308">
                  <c:v>373.45612589999985</c:v>
                </c:pt>
                <c:pt idx="1309">
                  <c:v>373.69722090000005</c:v>
                </c:pt>
                <c:pt idx="1310">
                  <c:v>373.93831589999974</c:v>
                </c:pt>
                <c:pt idx="1311">
                  <c:v>374.17941090000005</c:v>
                </c:pt>
                <c:pt idx="1312">
                  <c:v>374.42050589999985</c:v>
                </c:pt>
                <c:pt idx="1313">
                  <c:v>374.66160079999997</c:v>
                </c:pt>
                <c:pt idx="1314">
                  <c:v>374.9026958</c:v>
                </c:pt>
                <c:pt idx="1315">
                  <c:v>375.14379079999998</c:v>
                </c:pt>
                <c:pt idx="1316">
                  <c:v>375.38488580000012</c:v>
                </c:pt>
                <c:pt idx="1317">
                  <c:v>375.62598079999998</c:v>
                </c:pt>
                <c:pt idx="1318">
                  <c:v>375.86707570000004</c:v>
                </c:pt>
                <c:pt idx="1319">
                  <c:v>376.10817069999996</c:v>
                </c:pt>
                <c:pt idx="1320">
                  <c:v>376.34926570000016</c:v>
                </c:pt>
                <c:pt idx="1321">
                  <c:v>376.59036069999996</c:v>
                </c:pt>
                <c:pt idx="1322">
                  <c:v>376.83145569999999</c:v>
                </c:pt>
                <c:pt idx="1323">
                  <c:v>377.0725506</c:v>
                </c:pt>
                <c:pt idx="1324">
                  <c:v>377.31364559999997</c:v>
                </c:pt>
                <c:pt idx="1325">
                  <c:v>377.55474060000012</c:v>
                </c:pt>
                <c:pt idx="1326">
                  <c:v>377.79583559999986</c:v>
                </c:pt>
                <c:pt idx="1327">
                  <c:v>378.03693059999989</c:v>
                </c:pt>
                <c:pt idx="1328">
                  <c:v>378.27802559999986</c:v>
                </c:pt>
                <c:pt idx="1329">
                  <c:v>378.51912049999999</c:v>
                </c:pt>
                <c:pt idx="1330">
                  <c:v>378.7602154999999</c:v>
                </c:pt>
                <c:pt idx="1331">
                  <c:v>379.00131049999987</c:v>
                </c:pt>
                <c:pt idx="1332">
                  <c:v>379.24240550000002</c:v>
                </c:pt>
                <c:pt idx="1333">
                  <c:v>379.48350049999988</c:v>
                </c:pt>
                <c:pt idx="1334">
                  <c:v>379.72459539999994</c:v>
                </c:pt>
                <c:pt idx="1335">
                  <c:v>379.96569040000003</c:v>
                </c:pt>
                <c:pt idx="1336">
                  <c:v>380.20678539999994</c:v>
                </c:pt>
                <c:pt idx="1337">
                  <c:v>380.44788040000009</c:v>
                </c:pt>
                <c:pt idx="1338">
                  <c:v>380.68897539999995</c:v>
                </c:pt>
                <c:pt idx="1339">
                  <c:v>380.9300702999999</c:v>
                </c:pt>
                <c:pt idx="1340">
                  <c:v>381.17116529999993</c:v>
                </c:pt>
                <c:pt idx="1341">
                  <c:v>381.41226030000001</c:v>
                </c:pt>
                <c:pt idx="1342">
                  <c:v>381.65335529999999</c:v>
                </c:pt>
                <c:pt idx="1343">
                  <c:v>381.89445030000002</c:v>
                </c:pt>
                <c:pt idx="1344">
                  <c:v>382.13554529999999</c:v>
                </c:pt>
                <c:pt idx="1345">
                  <c:v>382.3766402</c:v>
                </c:pt>
                <c:pt idx="1346">
                  <c:v>382.61773520000003</c:v>
                </c:pt>
                <c:pt idx="1347">
                  <c:v>382.8588302</c:v>
                </c:pt>
                <c:pt idx="1348">
                  <c:v>383.09992519999997</c:v>
                </c:pt>
                <c:pt idx="1349">
                  <c:v>383.3410202</c:v>
                </c:pt>
                <c:pt idx="1350">
                  <c:v>383.5821150999999</c:v>
                </c:pt>
                <c:pt idx="1351">
                  <c:v>383.82321009999993</c:v>
                </c:pt>
                <c:pt idx="1352">
                  <c:v>384.06430510000001</c:v>
                </c:pt>
                <c:pt idx="1353">
                  <c:v>384.3054001000001</c:v>
                </c:pt>
                <c:pt idx="1354">
                  <c:v>384.54649510000002</c:v>
                </c:pt>
                <c:pt idx="1355">
                  <c:v>384.78758999999991</c:v>
                </c:pt>
                <c:pt idx="1356">
                  <c:v>385.028685</c:v>
                </c:pt>
                <c:pt idx="1357">
                  <c:v>385.26978000000008</c:v>
                </c:pt>
                <c:pt idx="1358">
                  <c:v>385.510875</c:v>
                </c:pt>
                <c:pt idx="1359">
                  <c:v>385.75196999999986</c:v>
                </c:pt>
                <c:pt idx="1360">
                  <c:v>385.99306499999989</c:v>
                </c:pt>
                <c:pt idx="1361">
                  <c:v>386.23415989999984</c:v>
                </c:pt>
                <c:pt idx="1362">
                  <c:v>386.47525489999987</c:v>
                </c:pt>
                <c:pt idx="1363">
                  <c:v>386.71634989999984</c:v>
                </c:pt>
                <c:pt idx="1364">
                  <c:v>386.95744489999998</c:v>
                </c:pt>
                <c:pt idx="1365">
                  <c:v>387.19853989999984</c:v>
                </c:pt>
                <c:pt idx="1366">
                  <c:v>387.43963479999991</c:v>
                </c:pt>
                <c:pt idx="1367">
                  <c:v>387.68072979999999</c:v>
                </c:pt>
                <c:pt idx="1368">
                  <c:v>387.92182479999991</c:v>
                </c:pt>
                <c:pt idx="1369">
                  <c:v>388.1629198</c:v>
                </c:pt>
                <c:pt idx="1370">
                  <c:v>388.40401480000003</c:v>
                </c:pt>
                <c:pt idx="1371">
                  <c:v>388.64510969999998</c:v>
                </c:pt>
                <c:pt idx="1372">
                  <c:v>388.88620469999995</c:v>
                </c:pt>
                <c:pt idx="1373">
                  <c:v>389.12729969999998</c:v>
                </c:pt>
                <c:pt idx="1374">
                  <c:v>389.36839469999995</c:v>
                </c:pt>
                <c:pt idx="1375">
                  <c:v>389.6094897000001</c:v>
                </c:pt>
                <c:pt idx="1376">
                  <c:v>389.85058470000001</c:v>
                </c:pt>
                <c:pt idx="1377">
                  <c:v>390.09167959999991</c:v>
                </c:pt>
                <c:pt idx="1378">
                  <c:v>390.33277459999999</c:v>
                </c:pt>
                <c:pt idx="1379">
                  <c:v>390.57386960000002</c:v>
                </c:pt>
                <c:pt idx="1380">
                  <c:v>390.81496460000011</c:v>
                </c:pt>
                <c:pt idx="1381">
                  <c:v>391.05605960000003</c:v>
                </c:pt>
                <c:pt idx="1382">
                  <c:v>391.29715449999975</c:v>
                </c:pt>
                <c:pt idx="1383">
                  <c:v>391.53824949999989</c:v>
                </c:pt>
                <c:pt idx="1384">
                  <c:v>391.77934449999987</c:v>
                </c:pt>
                <c:pt idx="1385">
                  <c:v>392.0204394999999</c:v>
                </c:pt>
                <c:pt idx="1386">
                  <c:v>392.26153449999975</c:v>
                </c:pt>
                <c:pt idx="1387">
                  <c:v>392.50262940000005</c:v>
                </c:pt>
                <c:pt idx="1388">
                  <c:v>392.74372439999996</c:v>
                </c:pt>
                <c:pt idx="1389">
                  <c:v>392.98481939999999</c:v>
                </c:pt>
                <c:pt idx="1390">
                  <c:v>393.22591439999985</c:v>
                </c:pt>
                <c:pt idx="1391">
                  <c:v>393.46700939999999</c:v>
                </c:pt>
                <c:pt idx="1392">
                  <c:v>393.70810439999985</c:v>
                </c:pt>
                <c:pt idx="1393">
                  <c:v>393.94919929999986</c:v>
                </c:pt>
                <c:pt idx="1394">
                  <c:v>394.19029430000001</c:v>
                </c:pt>
                <c:pt idx="1395">
                  <c:v>394.43138929999975</c:v>
                </c:pt>
                <c:pt idx="1396">
                  <c:v>394.67248430000012</c:v>
                </c:pt>
                <c:pt idx="1397">
                  <c:v>394.91357929999975</c:v>
                </c:pt>
                <c:pt idx="1398">
                  <c:v>395.15467420000016</c:v>
                </c:pt>
                <c:pt idx="1399">
                  <c:v>395.39576919999996</c:v>
                </c:pt>
                <c:pt idx="1400">
                  <c:v>395.63686420000005</c:v>
                </c:pt>
                <c:pt idx="1401">
                  <c:v>395.87795919999996</c:v>
                </c:pt>
                <c:pt idx="1402">
                  <c:v>396.11905420000005</c:v>
                </c:pt>
                <c:pt idx="1403">
                  <c:v>396.3601491</c:v>
                </c:pt>
                <c:pt idx="1404">
                  <c:v>396.60124409999997</c:v>
                </c:pt>
                <c:pt idx="1405">
                  <c:v>396.8423391</c:v>
                </c:pt>
                <c:pt idx="1406">
                  <c:v>397.08343409999986</c:v>
                </c:pt>
                <c:pt idx="1407">
                  <c:v>397.32452910000001</c:v>
                </c:pt>
                <c:pt idx="1408">
                  <c:v>397.56562409999998</c:v>
                </c:pt>
                <c:pt idx="1409">
                  <c:v>397.80671899999987</c:v>
                </c:pt>
                <c:pt idx="1410">
                  <c:v>398.04781400000002</c:v>
                </c:pt>
                <c:pt idx="1411">
                  <c:v>398.28890899999988</c:v>
                </c:pt>
                <c:pt idx="1412">
                  <c:v>398.53000399999991</c:v>
                </c:pt>
                <c:pt idx="1413">
                  <c:v>398.77109899999988</c:v>
                </c:pt>
                <c:pt idx="1414">
                  <c:v>399.01219389999994</c:v>
                </c:pt>
                <c:pt idx="1415">
                  <c:v>399.25328889999997</c:v>
                </c:pt>
                <c:pt idx="1416">
                  <c:v>399.49438389999995</c:v>
                </c:pt>
                <c:pt idx="1417">
                  <c:v>399.73547889999986</c:v>
                </c:pt>
                <c:pt idx="1418">
                  <c:v>399.97657389999983</c:v>
                </c:pt>
                <c:pt idx="1419">
                  <c:v>400.21766880000001</c:v>
                </c:pt>
                <c:pt idx="1420">
                  <c:v>400.45876379999999</c:v>
                </c:pt>
                <c:pt idx="1421">
                  <c:v>400.69985880000002</c:v>
                </c:pt>
                <c:pt idx="1422">
                  <c:v>400.94095379999999</c:v>
                </c:pt>
                <c:pt idx="1423">
                  <c:v>401.18204880000002</c:v>
                </c:pt>
                <c:pt idx="1424">
                  <c:v>401.42314379999988</c:v>
                </c:pt>
                <c:pt idx="1425">
                  <c:v>401.6642387</c:v>
                </c:pt>
                <c:pt idx="1426">
                  <c:v>401.90533369999991</c:v>
                </c:pt>
                <c:pt idx="1427">
                  <c:v>402.1464287</c:v>
                </c:pt>
                <c:pt idx="1428">
                  <c:v>402.38752369999997</c:v>
                </c:pt>
                <c:pt idx="1429">
                  <c:v>402.62861869999995</c:v>
                </c:pt>
                <c:pt idx="1430">
                  <c:v>402.86971360000001</c:v>
                </c:pt>
                <c:pt idx="1431">
                  <c:v>403.11080859999998</c:v>
                </c:pt>
                <c:pt idx="1432">
                  <c:v>403.35190360000001</c:v>
                </c:pt>
                <c:pt idx="1433">
                  <c:v>403.59299859999999</c:v>
                </c:pt>
                <c:pt idx="1434">
                  <c:v>403.83409360000002</c:v>
                </c:pt>
                <c:pt idx="1435">
                  <c:v>404.07518849999991</c:v>
                </c:pt>
                <c:pt idx="1436">
                  <c:v>404.3162835</c:v>
                </c:pt>
                <c:pt idx="1437">
                  <c:v>404.55737850000003</c:v>
                </c:pt>
                <c:pt idx="1438">
                  <c:v>404.79847349999989</c:v>
                </c:pt>
                <c:pt idx="1439">
                  <c:v>405.03956849999986</c:v>
                </c:pt>
                <c:pt idx="1440">
                  <c:v>405.2806635</c:v>
                </c:pt>
                <c:pt idx="1441">
                  <c:v>405.52175839999984</c:v>
                </c:pt>
                <c:pt idx="1442">
                  <c:v>405.76285339999998</c:v>
                </c:pt>
                <c:pt idx="1443">
                  <c:v>406.00394839999996</c:v>
                </c:pt>
                <c:pt idx="1444">
                  <c:v>406.24504340000004</c:v>
                </c:pt>
                <c:pt idx="1445">
                  <c:v>406.48613839999973</c:v>
                </c:pt>
                <c:pt idx="1446">
                  <c:v>406.72723329999991</c:v>
                </c:pt>
                <c:pt idx="1447">
                  <c:v>406.96832829999988</c:v>
                </c:pt>
                <c:pt idx="1448">
                  <c:v>407.20942330000008</c:v>
                </c:pt>
                <c:pt idx="1449">
                  <c:v>407.45051829999989</c:v>
                </c:pt>
                <c:pt idx="1450">
                  <c:v>407.69161329999986</c:v>
                </c:pt>
                <c:pt idx="1451">
                  <c:v>407.93270819999987</c:v>
                </c:pt>
                <c:pt idx="1452">
                  <c:v>408.17380320000001</c:v>
                </c:pt>
                <c:pt idx="1453">
                  <c:v>408.41489819999998</c:v>
                </c:pt>
                <c:pt idx="1454">
                  <c:v>408.65599320000001</c:v>
                </c:pt>
                <c:pt idx="1455">
                  <c:v>408.89708819999998</c:v>
                </c:pt>
                <c:pt idx="1456">
                  <c:v>409.13818319999996</c:v>
                </c:pt>
                <c:pt idx="1457">
                  <c:v>409.37927810000002</c:v>
                </c:pt>
                <c:pt idx="1458">
                  <c:v>409.62037309999999</c:v>
                </c:pt>
                <c:pt idx="1459">
                  <c:v>409.86146810000002</c:v>
                </c:pt>
                <c:pt idx="1460">
                  <c:v>410.10256310000011</c:v>
                </c:pt>
                <c:pt idx="1461">
                  <c:v>410.34365810000008</c:v>
                </c:pt>
                <c:pt idx="1462">
                  <c:v>410.58475299999986</c:v>
                </c:pt>
                <c:pt idx="1463">
                  <c:v>410.82584800000001</c:v>
                </c:pt>
                <c:pt idx="1464">
                  <c:v>411.06694299999987</c:v>
                </c:pt>
                <c:pt idx="1465">
                  <c:v>411.3080379999999</c:v>
                </c:pt>
                <c:pt idx="1466">
                  <c:v>411.54913299999993</c:v>
                </c:pt>
                <c:pt idx="1467">
                  <c:v>411.79022789999999</c:v>
                </c:pt>
                <c:pt idx="1468">
                  <c:v>412.03132289999985</c:v>
                </c:pt>
                <c:pt idx="1469">
                  <c:v>412.27241789999999</c:v>
                </c:pt>
                <c:pt idx="1470">
                  <c:v>412.51351289999985</c:v>
                </c:pt>
                <c:pt idx="1471">
                  <c:v>412.7546079</c:v>
                </c:pt>
                <c:pt idx="1472">
                  <c:v>412.99570279999989</c:v>
                </c:pt>
                <c:pt idx="1473">
                  <c:v>413.23679779999975</c:v>
                </c:pt>
                <c:pt idx="1474">
                  <c:v>413.47789280000001</c:v>
                </c:pt>
                <c:pt idx="1475">
                  <c:v>413.71898779999987</c:v>
                </c:pt>
                <c:pt idx="1476">
                  <c:v>413.96008280000001</c:v>
                </c:pt>
                <c:pt idx="1477">
                  <c:v>414.20117779999975</c:v>
                </c:pt>
                <c:pt idx="1478">
                  <c:v>414.44227270000005</c:v>
                </c:pt>
                <c:pt idx="1479">
                  <c:v>414.68336769999996</c:v>
                </c:pt>
                <c:pt idx="1480">
                  <c:v>414.92446270000005</c:v>
                </c:pt>
                <c:pt idx="1481">
                  <c:v>415.16555769999997</c:v>
                </c:pt>
                <c:pt idx="1482">
                  <c:v>415.40665269999994</c:v>
                </c:pt>
                <c:pt idx="1483">
                  <c:v>415.64774760000012</c:v>
                </c:pt>
                <c:pt idx="1484">
                  <c:v>415.88884259999998</c:v>
                </c:pt>
                <c:pt idx="1485">
                  <c:v>416.12993760000001</c:v>
                </c:pt>
                <c:pt idx="1486">
                  <c:v>416.37103259999986</c:v>
                </c:pt>
                <c:pt idx="1487">
                  <c:v>416.61212760000001</c:v>
                </c:pt>
                <c:pt idx="1488">
                  <c:v>416.85322250000002</c:v>
                </c:pt>
                <c:pt idx="1489">
                  <c:v>417.09431749999987</c:v>
                </c:pt>
                <c:pt idx="1490">
                  <c:v>417.3354124999999</c:v>
                </c:pt>
                <c:pt idx="1491">
                  <c:v>417.57650749999988</c:v>
                </c:pt>
                <c:pt idx="1492">
                  <c:v>417.81760250000002</c:v>
                </c:pt>
                <c:pt idx="1493">
                  <c:v>418.05869749999999</c:v>
                </c:pt>
                <c:pt idx="1494">
                  <c:v>418.29979239999994</c:v>
                </c:pt>
                <c:pt idx="1495">
                  <c:v>418.54088740000009</c:v>
                </c:pt>
                <c:pt idx="1496">
                  <c:v>418.78198239999995</c:v>
                </c:pt>
                <c:pt idx="1497">
                  <c:v>419.02307739999986</c:v>
                </c:pt>
                <c:pt idx="1498">
                  <c:v>419.26417239999995</c:v>
                </c:pt>
                <c:pt idx="1499">
                  <c:v>419.50526730000001</c:v>
                </c:pt>
                <c:pt idx="1500">
                  <c:v>419.74636229999999</c:v>
                </c:pt>
                <c:pt idx="1501">
                  <c:v>419.9874572999999</c:v>
                </c:pt>
                <c:pt idx="1502">
                  <c:v>420.22855229999988</c:v>
                </c:pt>
                <c:pt idx="1503">
                  <c:v>420.46964730000002</c:v>
                </c:pt>
                <c:pt idx="1504">
                  <c:v>420.71074220000003</c:v>
                </c:pt>
                <c:pt idx="1505">
                  <c:v>420.95183719999994</c:v>
                </c:pt>
                <c:pt idx="1506">
                  <c:v>421.19293219999997</c:v>
                </c:pt>
                <c:pt idx="1507">
                  <c:v>421.43402719999995</c:v>
                </c:pt>
                <c:pt idx="1508">
                  <c:v>421.67512219999998</c:v>
                </c:pt>
                <c:pt idx="1509">
                  <c:v>421.91621719999983</c:v>
                </c:pt>
                <c:pt idx="1510">
                  <c:v>422.15731210000001</c:v>
                </c:pt>
                <c:pt idx="1511">
                  <c:v>422.39840709999999</c:v>
                </c:pt>
                <c:pt idx="1512">
                  <c:v>422.63950210000002</c:v>
                </c:pt>
                <c:pt idx="1513">
                  <c:v>422.88059709999999</c:v>
                </c:pt>
                <c:pt idx="1514">
                  <c:v>423.12169210000002</c:v>
                </c:pt>
                <c:pt idx="1515">
                  <c:v>423.36278700000008</c:v>
                </c:pt>
                <c:pt idx="1516">
                  <c:v>423.60388200000011</c:v>
                </c:pt>
                <c:pt idx="1517">
                  <c:v>423.84497699999997</c:v>
                </c:pt>
                <c:pt idx="1518">
                  <c:v>424.08607199999989</c:v>
                </c:pt>
                <c:pt idx="1519">
                  <c:v>424.32716699999986</c:v>
                </c:pt>
                <c:pt idx="1520">
                  <c:v>424.56826189999998</c:v>
                </c:pt>
                <c:pt idx="1521">
                  <c:v>424.80935689999995</c:v>
                </c:pt>
                <c:pt idx="1522">
                  <c:v>425.05045189999998</c:v>
                </c:pt>
                <c:pt idx="1523">
                  <c:v>425.29154689999984</c:v>
                </c:pt>
                <c:pt idx="1524">
                  <c:v>425.53264190000004</c:v>
                </c:pt>
                <c:pt idx="1525">
                  <c:v>425.77373689999985</c:v>
                </c:pt>
                <c:pt idx="1526">
                  <c:v>426.01483180000002</c:v>
                </c:pt>
                <c:pt idx="1527">
                  <c:v>426.2559268</c:v>
                </c:pt>
                <c:pt idx="1528">
                  <c:v>426.49702180000003</c:v>
                </c:pt>
                <c:pt idx="1529">
                  <c:v>426.73811679999977</c:v>
                </c:pt>
                <c:pt idx="1530">
                  <c:v>426.97921179999986</c:v>
                </c:pt>
                <c:pt idx="1531">
                  <c:v>427.22030669999987</c:v>
                </c:pt>
                <c:pt idx="1532">
                  <c:v>427.46140169999995</c:v>
                </c:pt>
                <c:pt idx="1533">
                  <c:v>427.70249669999998</c:v>
                </c:pt>
                <c:pt idx="1534">
                  <c:v>427.94359169999996</c:v>
                </c:pt>
                <c:pt idx="1535">
                  <c:v>428.18468670000016</c:v>
                </c:pt>
                <c:pt idx="1536">
                  <c:v>428.42578159999999</c:v>
                </c:pt>
                <c:pt idx="1537">
                  <c:v>428.66687660000002</c:v>
                </c:pt>
                <c:pt idx="1538">
                  <c:v>428.9079716</c:v>
                </c:pt>
                <c:pt idx="1539">
                  <c:v>429.14906660000025</c:v>
                </c:pt>
                <c:pt idx="1540">
                  <c:v>429.3901616</c:v>
                </c:pt>
                <c:pt idx="1541">
                  <c:v>429.63125659999986</c:v>
                </c:pt>
                <c:pt idx="1542">
                  <c:v>429.87235149999987</c:v>
                </c:pt>
                <c:pt idx="1543">
                  <c:v>430.11344650000001</c:v>
                </c:pt>
                <c:pt idx="1544">
                  <c:v>430.35454149999998</c:v>
                </c:pt>
                <c:pt idx="1545">
                  <c:v>430.5956364999999</c:v>
                </c:pt>
                <c:pt idx="1546">
                  <c:v>430.83673149999976</c:v>
                </c:pt>
                <c:pt idx="1547">
                  <c:v>431.07782640000005</c:v>
                </c:pt>
                <c:pt idx="1548">
                  <c:v>431.31892139999997</c:v>
                </c:pt>
                <c:pt idx="1549">
                  <c:v>431.56001639999999</c:v>
                </c:pt>
                <c:pt idx="1550">
                  <c:v>431.80111139999985</c:v>
                </c:pt>
                <c:pt idx="1551">
                  <c:v>432.0422064</c:v>
                </c:pt>
                <c:pt idx="1552">
                  <c:v>432.28330129999989</c:v>
                </c:pt>
                <c:pt idx="1553">
                  <c:v>432.52439629999986</c:v>
                </c:pt>
                <c:pt idx="1554">
                  <c:v>432.76549130000001</c:v>
                </c:pt>
                <c:pt idx="1555">
                  <c:v>433.00658629999987</c:v>
                </c:pt>
                <c:pt idx="1556">
                  <c:v>433.24768130000012</c:v>
                </c:pt>
                <c:pt idx="1557">
                  <c:v>433.48877629999976</c:v>
                </c:pt>
                <c:pt idx="1558">
                  <c:v>433.72987120000005</c:v>
                </c:pt>
                <c:pt idx="1559">
                  <c:v>433.97096619999996</c:v>
                </c:pt>
                <c:pt idx="1560">
                  <c:v>434.21206120000005</c:v>
                </c:pt>
                <c:pt idx="1561">
                  <c:v>434.45315619999985</c:v>
                </c:pt>
                <c:pt idx="1562">
                  <c:v>434.6942512</c:v>
                </c:pt>
                <c:pt idx="1563">
                  <c:v>434.93534609999989</c:v>
                </c:pt>
                <c:pt idx="1564">
                  <c:v>435.17644109999998</c:v>
                </c:pt>
                <c:pt idx="1565">
                  <c:v>435.41753609999989</c:v>
                </c:pt>
                <c:pt idx="1566">
                  <c:v>435.65863109999998</c:v>
                </c:pt>
                <c:pt idx="1567">
                  <c:v>435.89972610000001</c:v>
                </c:pt>
                <c:pt idx="1568">
                  <c:v>436.14082100000013</c:v>
                </c:pt>
                <c:pt idx="1569">
                  <c:v>436.38191599999988</c:v>
                </c:pt>
                <c:pt idx="1570">
                  <c:v>436.62301099999991</c:v>
                </c:pt>
                <c:pt idx="1571">
                  <c:v>436.86410599999999</c:v>
                </c:pt>
                <c:pt idx="1572">
                  <c:v>437.10520100000002</c:v>
                </c:pt>
                <c:pt idx="1573">
                  <c:v>437.346296</c:v>
                </c:pt>
                <c:pt idx="1574">
                  <c:v>437.58739089999995</c:v>
                </c:pt>
                <c:pt idx="1575">
                  <c:v>437.82848589999998</c:v>
                </c:pt>
                <c:pt idx="1576">
                  <c:v>438.06958090000001</c:v>
                </c:pt>
                <c:pt idx="1577">
                  <c:v>438.31067589999998</c:v>
                </c:pt>
                <c:pt idx="1578">
                  <c:v>438.55177089999995</c:v>
                </c:pt>
                <c:pt idx="1579">
                  <c:v>438.79286580000002</c:v>
                </c:pt>
                <c:pt idx="1580">
                  <c:v>439.03396079999999</c:v>
                </c:pt>
                <c:pt idx="1581">
                  <c:v>439.2750557999999</c:v>
                </c:pt>
                <c:pt idx="1582">
                  <c:v>439.51615079999988</c:v>
                </c:pt>
                <c:pt idx="1583">
                  <c:v>439.75724580000002</c:v>
                </c:pt>
                <c:pt idx="1584">
                  <c:v>439.99834069999991</c:v>
                </c:pt>
                <c:pt idx="1585">
                  <c:v>440.23943569999994</c:v>
                </c:pt>
                <c:pt idx="1586">
                  <c:v>440.48053069999986</c:v>
                </c:pt>
                <c:pt idx="1587">
                  <c:v>440.72162569999995</c:v>
                </c:pt>
                <c:pt idx="1588">
                  <c:v>440.96272069999998</c:v>
                </c:pt>
                <c:pt idx="1589">
                  <c:v>441.20381569999995</c:v>
                </c:pt>
                <c:pt idx="1590">
                  <c:v>441.44491060000001</c:v>
                </c:pt>
                <c:pt idx="1591">
                  <c:v>441.68600559999999</c:v>
                </c:pt>
                <c:pt idx="1592">
                  <c:v>441.9271005999999</c:v>
                </c:pt>
                <c:pt idx="1593">
                  <c:v>442.16819559999999</c:v>
                </c:pt>
                <c:pt idx="1594">
                  <c:v>442.40929060000002</c:v>
                </c:pt>
                <c:pt idx="1595">
                  <c:v>442.65038550000008</c:v>
                </c:pt>
                <c:pt idx="1596">
                  <c:v>442.8914805</c:v>
                </c:pt>
                <c:pt idx="1597">
                  <c:v>443.13257549999986</c:v>
                </c:pt>
                <c:pt idx="1598">
                  <c:v>443.3736705</c:v>
                </c:pt>
                <c:pt idx="1599">
                  <c:v>443.61476549999998</c:v>
                </c:pt>
                <c:pt idx="1600">
                  <c:v>443.8558604000001</c:v>
                </c:pt>
                <c:pt idx="1601">
                  <c:v>444.09695539999984</c:v>
                </c:pt>
                <c:pt idx="1602">
                  <c:v>444.33805039999999</c:v>
                </c:pt>
                <c:pt idx="1603">
                  <c:v>444.57914539999996</c:v>
                </c:pt>
                <c:pt idx="1604">
                  <c:v>444.82024040000005</c:v>
                </c:pt>
                <c:pt idx="1605">
                  <c:v>445.06133539999985</c:v>
                </c:pt>
                <c:pt idx="1606">
                  <c:v>445.30243030000008</c:v>
                </c:pt>
                <c:pt idx="1607">
                  <c:v>445.5435253</c:v>
                </c:pt>
                <c:pt idx="1608">
                  <c:v>445.78462029999997</c:v>
                </c:pt>
                <c:pt idx="1609">
                  <c:v>446.02571529999989</c:v>
                </c:pt>
                <c:pt idx="1610">
                  <c:v>446.26681029999986</c:v>
                </c:pt>
                <c:pt idx="1611">
                  <c:v>446.50790519999998</c:v>
                </c:pt>
                <c:pt idx="1612">
                  <c:v>446.74900020000001</c:v>
                </c:pt>
                <c:pt idx="1613">
                  <c:v>446.99009519999993</c:v>
                </c:pt>
                <c:pt idx="1614">
                  <c:v>447.23119019999984</c:v>
                </c:pt>
                <c:pt idx="1615">
                  <c:v>447.47228520000004</c:v>
                </c:pt>
                <c:pt idx="1616">
                  <c:v>447.71338009999999</c:v>
                </c:pt>
                <c:pt idx="1617">
                  <c:v>447.95447510000002</c:v>
                </c:pt>
                <c:pt idx="1618">
                  <c:v>448.1955701</c:v>
                </c:pt>
                <c:pt idx="1619">
                  <c:v>448.43666510000003</c:v>
                </c:pt>
                <c:pt idx="1620">
                  <c:v>448.67776010000011</c:v>
                </c:pt>
                <c:pt idx="1621">
                  <c:v>448.91885509999986</c:v>
                </c:pt>
                <c:pt idx="1622">
                  <c:v>449.15994999999998</c:v>
                </c:pt>
                <c:pt idx="1623">
                  <c:v>449.4010449999999</c:v>
                </c:pt>
                <c:pt idx="1624">
                  <c:v>449.64213999999993</c:v>
                </c:pt>
                <c:pt idx="1625">
                  <c:v>449.8832349999999</c:v>
                </c:pt>
                <c:pt idx="1626">
                  <c:v>450.12432999999999</c:v>
                </c:pt>
                <c:pt idx="1627">
                  <c:v>450.36542490000005</c:v>
                </c:pt>
                <c:pt idx="1628">
                  <c:v>450.60651989999985</c:v>
                </c:pt>
                <c:pt idx="1629">
                  <c:v>450.8476149</c:v>
                </c:pt>
                <c:pt idx="1630">
                  <c:v>451.08870989999991</c:v>
                </c:pt>
                <c:pt idx="1631">
                  <c:v>451.3298049</c:v>
                </c:pt>
                <c:pt idx="1632">
                  <c:v>451.57089980000001</c:v>
                </c:pt>
                <c:pt idx="1633">
                  <c:v>451.81199479999987</c:v>
                </c:pt>
                <c:pt idx="1634">
                  <c:v>452.05308980000001</c:v>
                </c:pt>
                <c:pt idx="1635">
                  <c:v>452.29418479999993</c:v>
                </c:pt>
                <c:pt idx="1636">
                  <c:v>452.5352797999999</c:v>
                </c:pt>
                <c:pt idx="1637">
                  <c:v>452.77637479999987</c:v>
                </c:pt>
                <c:pt idx="1638">
                  <c:v>453.01746970000005</c:v>
                </c:pt>
                <c:pt idx="1639">
                  <c:v>453.25856469999997</c:v>
                </c:pt>
                <c:pt idx="1640">
                  <c:v>453.49965969999994</c:v>
                </c:pt>
                <c:pt idx="1641">
                  <c:v>453.74075469999997</c:v>
                </c:pt>
                <c:pt idx="1642">
                  <c:v>453.98184969999994</c:v>
                </c:pt>
                <c:pt idx="1643">
                  <c:v>454.22294460000001</c:v>
                </c:pt>
                <c:pt idx="1644">
                  <c:v>454.46403959999986</c:v>
                </c:pt>
                <c:pt idx="1645">
                  <c:v>454.70513459999989</c:v>
                </c:pt>
                <c:pt idx="1646">
                  <c:v>454.94622959999987</c:v>
                </c:pt>
                <c:pt idx="1647">
                  <c:v>455.18732460000001</c:v>
                </c:pt>
                <c:pt idx="1648">
                  <c:v>455.42841949999979</c:v>
                </c:pt>
                <c:pt idx="1649">
                  <c:v>455.66951449999999</c:v>
                </c:pt>
                <c:pt idx="1650">
                  <c:v>455.91060949999991</c:v>
                </c:pt>
                <c:pt idx="1651">
                  <c:v>456.15170449999999</c:v>
                </c:pt>
                <c:pt idx="1652">
                  <c:v>456.39279949999991</c:v>
                </c:pt>
                <c:pt idx="1653">
                  <c:v>456.6338945</c:v>
                </c:pt>
                <c:pt idx="1654">
                  <c:v>456.8749894</c:v>
                </c:pt>
                <c:pt idx="1655">
                  <c:v>457.11608439999998</c:v>
                </c:pt>
                <c:pt idx="1656">
                  <c:v>457.35717939999995</c:v>
                </c:pt>
                <c:pt idx="1657">
                  <c:v>457.59827439999987</c:v>
                </c:pt>
                <c:pt idx="1658">
                  <c:v>457.83936939999995</c:v>
                </c:pt>
                <c:pt idx="1659">
                  <c:v>458.08046430000002</c:v>
                </c:pt>
                <c:pt idx="1660">
                  <c:v>458.32155929999988</c:v>
                </c:pt>
                <c:pt idx="1661">
                  <c:v>458.56265430000002</c:v>
                </c:pt>
                <c:pt idx="1662">
                  <c:v>458.80374929999999</c:v>
                </c:pt>
                <c:pt idx="1663">
                  <c:v>459.04484430000014</c:v>
                </c:pt>
                <c:pt idx="1664">
                  <c:v>459.28593919999986</c:v>
                </c:pt>
                <c:pt idx="1665">
                  <c:v>459.52703419999995</c:v>
                </c:pt>
                <c:pt idx="1666">
                  <c:v>459.76812919999986</c:v>
                </c:pt>
                <c:pt idx="1667">
                  <c:v>460.00922420000001</c:v>
                </c:pt>
                <c:pt idx="1668">
                  <c:v>460.25031919999986</c:v>
                </c:pt>
                <c:pt idx="1669">
                  <c:v>460.49141419999984</c:v>
                </c:pt>
                <c:pt idx="1670">
                  <c:v>460.7325090999999</c:v>
                </c:pt>
                <c:pt idx="1671">
                  <c:v>460.97360409999999</c:v>
                </c:pt>
                <c:pt idx="1672">
                  <c:v>461.21469910000002</c:v>
                </c:pt>
                <c:pt idx="1673">
                  <c:v>461.45579409999999</c:v>
                </c:pt>
                <c:pt idx="1674">
                  <c:v>461.69688910000002</c:v>
                </c:pt>
                <c:pt idx="1675">
                  <c:v>461.93798399999986</c:v>
                </c:pt>
                <c:pt idx="1676">
                  <c:v>462.179079</c:v>
                </c:pt>
                <c:pt idx="1677">
                  <c:v>462.42017399999975</c:v>
                </c:pt>
                <c:pt idx="1678">
                  <c:v>462.661269</c:v>
                </c:pt>
                <c:pt idx="1679">
                  <c:v>462.90236399999986</c:v>
                </c:pt>
                <c:pt idx="1680">
                  <c:v>463.14345889999998</c:v>
                </c:pt>
                <c:pt idx="1681">
                  <c:v>463.38455389999996</c:v>
                </c:pt>
                <c:pt idx="1682">
                  <c:v>463.62564890000004</c:v>
                </c:pt>
                <c:pt idx="1683">
                  <c:v>463.86674389999996</c:v>
                </c:pt>
                <c:pt idx="1684">
                  <c:v>464.10783890000005</c:v>
                </c:pt>
                <c:pt idx="1685">
                  <c:v>464.34893389999996</c:v>
                </c:pt>
                <c:pt idx="1686">
                  <c:v>464.59002880000003</c:v>
                </c:pt>
                <c:pt idx="1687">
                  <c:v>464.83112379999989</c:v>
                </c:pt>
                <c:pt idx="1688">
                  <c:v>465.07221879999986</c:v>
                </c:pt>
                <c:pt idx="1689">
                  <c:v>465.31331379999989</c:v>
                </c:pt>
                <c:pt idx="1690">
                  <c:v>465.55440879999998</c:v>
                </c:pt>
                <c:pt idx="1691">
                  <c:v>465.79550369999993</c:v>
                </c:pt>
                <c:pt idx="1692">
                  <c:v>466.03659869999984</c:v>
                </c:pt>
                <c:pt idx="1693">
                  <c:v>466.27769370000004</c:v>
                </c:pt>
                <c:pt idx="1694">
                  <c:v>466.51878869999996</c:v>
                </c:pt>
                <c:pt idx="1695">
                  <c:v>466.75988370000016</c:v>
                </c:pt>
                <c:pt idx="1696">
                  <c:v>467.0009786</c:v>
                </c:pt>
                <c:pt idx="1697">
                  <c:v>467.24207360000008</c:v>
                </c:pt>
                <c:pt idx="1698">
                  <c:v>467.48316859999989</c:v>
                </c:pt>
                <c:pt idx="1699">
                  <c:v>467.72426359999997</c:v>
                </c:pt>
                <c:pt idx="1700">
                  <c:v>467.96535859999989</c:v>
                </c:pt>
                <c:pt idx="1701">
                  <c:v>468.20645359999986</c:v>
                </c:pt>
                <c:pt idx="1702">
                  <c:v>468.44754849999993</c:v>
                </c:pt>
                <c:pt idx="1703">
                  <c:v>468.68864350000001</c:v>
                </c:pt>
                <c:pt idx="1704">
                  <c:v>468.92973849999976</c:v>
                </c:pt>
                <c:pt idx="1705">
                  <c:v>469.17083350000001</c:v>
                </c:pt>
                <c:pt idx="1706">
                  <c:v>469.41192849999987</c:v>
                </c:pt>
                <c:pt idx="1707">
                  <c:v>469.6530234</c:v>
                </c:pt>
                <c:pt idx="1708">
                  <c:v>469.89411839999985</c:v>
                </c:pt>
                <c:pt idx="1709">
                  <c:v>470.13521339999994</c:v>
                </c:pt>
                <c:pt idx="1710">
                  <c:v>470.37630839999991</c:v>
                </c:pt>
                <c:pt idx="1711">
                  <c:v>470.6174034</c:v>
                </c:pt>
                <c:pt idx="1712">
                  <c:v>470.85849830000001</c:v>
                </c:pt>
                <c:pt idx="1713">
                  <c:v>471.09959329999987</c:v>
                </c:pt>
                <c:pt idx="1714">
                  <c:v>471.34068830000012</c:v>
                </c:pt>
                <c:pt idx="1715">
                  <c:v>471.58178329999993</c:v>
                </c:pt>
                <c:pt idx="1716">
                  <c:v>471.82287830000001</c:v>
                </c:pt>
                <c:pt idx="1717">
                  <c:v>472.06397329999999</c:v>
                </c:pt>
                <c:pt idx="1718">
                  <c:v>472.30506820000005</c:v>
                </c:pt>
                <c:pt idx="1719">
                  <c:v>472.54616319999997</c:v>
                </c:pt>
                <c:pt idx="1720">
                  <c:v>472.78725819999994</c:v>
                </c:pt>
                <c:pt idx="1721">
                  <c:v>473.02835319999991</c:v>
                </c:pt>
                <c:pt idx="1722">
                  <c:v>473.2694482</c:v>
                </c:pt>
                <c:pt idx="1723">
                  <c:v>473.51054310000001</c:v>
                </c:pt>
                <c:pt idx="1724">
                  <c:v>473.75163809999987</c:v>
                </c:pt>
                <c:pt idx="1725">
                  <c:v>473.9927330999999</c:v>
                </c:pt>
                <c:pt idx="1726">
                  <c:v>474.23382809999993</c:v>
                </c:pt>
                <c:pt idx="1727">
                  <c:v>474.47492310000001</c:v>
                </c:pt>
                <c:pt idx="1728">
                  <c:v>474.71601799999979</c:v>
                </c:pt>
                <c:pt idx="1729">
                  <c:v>474.95711299999988</c:v>
                </c:pt>
                <c:pt idx="1730">
                  <c:v>475.19820799999991</c:v>
                </c:pt>
                <c:pt idx="1731">
                  <c:v>475.43930299999988</c:v>
                </c:pt>
                <c:pt idx="1732">
                  <c:v>475.68039800000003</c:v>
                </c:pt>
                <c:pt idx="1733">
                  <c:v>475.92149299999988</c:v>
                </c:pt>
                <c:pt idx="1734">
                  <c:v>476.16258790000001</c:v>
                </c:pt>
                <c:pt idx="1735">
                  <c:v>476.40368289999998</c:v>
                </c:pt>
                <c:pt idx="1736">
                  <c:v>476.64477790000001</c:v>
                </c:pt>
                <c:pt idx="1737">
                  <c:v>476.88587289999998</c:v>
                </c:pt>
                <c:pt idx="1738">
                  <c:v>477.12696789999995</c:v>
                </c:pt>
                <c:pt idx="1739">
                  <c:v>477.36806280000002</c:v>
                </c:pt>
                <c:pt idx="1740">
                  <c:v>477.60915779999999</c:v>
                </c:pt>
                <c:pt idx="1741">
                  <c:v>477.85025280000002</c:v>
                </c:pt>
                <c:pt idx="1742">
                  <c:v>478.09134779999988</c:v>
                </c:pt>
                <c:pt idx="1743">
                  <c:v>478.33244280000002</c:v>
                </c:pt>
                <c:pt idx="1744">
                  <c:v>478.57353769999986</c:v>
                </c:pt>
                <c:pt idx="1745">
                  <c:v>478.8146327</c:v>
                </c:pt>
                <c:pt idx="1746">
                  <c:v>479.05572769999998</c:v>
                </c:pt>
                <c:pt idx="1747">
                  <c:v>479.29682269999995</c:v>
                </c:pt>
                <c:pt idx="1748">
                  <c:v>479.53791769999987</c:v>
                </c:pt>
                <c:pt idx="1749">
                  <c:v>479.77901269999995</c:v>
                </c:pt>
                <c:pt idx="1750">
                  <c:v>480.0201075999999</c:v>
                </c:pt>
                <c:pt idx="1751">
                  <c:v>480.26120259999999</c:v>
                </c:pt>
                <c:pt idx="1752">
                  <c:v>480.50229760000002</c:v>
                </c:pt>
                <c:pt idx="1753">
                  <c:v>480.74339259999999</c:v>
                </c:pt>
                <c:pt idx="1754">
                  <c:v>480.98448760000002</c:v>
                </c:pt>
                <c:pt idx="1755">
                  <c:v>481.22558249999986</c:v>
                </c:pt>
                <c:pt idx="1756">
                  <c:v>481.46667749999989</c:v>
                </c:pt>
                <c:pt idx="1757">
                  <c:v>481.70777249999986</c:v>
                </c:pt>
                <c:pt idx="1758">
                  <c:v>481.94886750000001</c:v>
                </c:pt>
                <c:pt idx="1759">
                  <c:v>482.18996249999998</c:v>
                </c:pt>
                <c:pt idx="1760">
                  <c:v>482.43105739999987</c:v>
                </c:pt>
                <c:pt idx="1761">
                  <c:v>482.67215239999996</c:v>
                </c:pt>
                <c:pt idx="1762">
                  <c:v>482.91324739999999</c:v>
                </c:pt>
                <c:pt idx="1763">
                  <c:v>483.15434240000002</c:v>
                </c:pt>
                <c:pt idx="1764">
                  <c:v>483.39543739999999</c:v>
                </c:pt>
                <c:pt idx="1765">
                  <c:v>483.63653239999985</c:v>
                </c:pt>
                <c:pt idx="1766">
                  <c:v>483.87762729999997</c:v>
                </c:pt>
                <c:pt idx="1767">
                  <c:v>484.1187223</c:v>
                </c:pt>
                <c:pt idx="1768">
                  <c:v>484.35981729999997</c:v>
                </c:pt>
                <c:pt idx="1769">
                  <c:v>484.6009123</c:v>
                </c:pt>
                <c:pt idx="1770">
                  <c:v>484.84200729999998</c:v>
                </c:pt>
                <c:pt idx="1771">
                  <c:v>485.08310219999993</c:v>
                </c:pt>
                <c:pt idx="1772">
                  <c:v>485.32419719999996</c:v>
                </c:pt>
                <c:pt idx="1773">
                  <c:v>485.56529220000004</c:v>
                </c:pt>
                <c:pt idx="1774">
                  <c:v>485.80638719999996</c:v>
                </c:pt>
                <c:pt idx="1775">
                  <c:v>486.04748220000016</c:v>
                </c:pt>
                <c:pt idx="1776">
                  <c:v>486.28857709999988</c:v>
                </c:pt>
                <c:pt idx="1777">
                  <c:v>486.52967210000008</c:v>
                </c:pt>
                <c:pt idx="1778">
                  <c:v>486.7707671</c:v>
                </c:pt>
                <c:pt idx="1779">
                  <c:v>487.01186209999997</c:v>
                </c:pt>
                <c:pt idx="1780">
                  <c:v>487.2529571</c:v>
                </c:pt>
                <c:pt idx="1781">
                  <c:v>487.49405209999986</c:v>
                </c:pt>
                <c:pt idx="1782">
                  <c:v>487.73514699999976</c:v>
                </c:pt>
                <c:pt idx="1783">
                  <c:v>487.9762419999999</c:v>
                </c:pt>
                <c:pt idx="1784">
                  <c:v>488.21733699999987</c:v>
                </c:pt>
                <c:pt idx="1785">
                  <c:v>488.4584319999999</c:v>
                </c:pt>
                <c:pt idx="1786">
                  <c:v>488.69952699999999</c:v>
                </c:pt>
                <c:pt idx="1787">
                  <c:v>488.9406219</c:v>
                </c:pt>
                <c:pt idx="1788">
                  <c:v>489.18171689999991</c:v>
                </c:pt>
                <c:pt idx="1789">
                  <c:v>489.42281189999994</c:v>
                </c:pt>
                <c:pt idx="1790">
                  <c:v>489.66390689999997</c:v>
                </c:pt>
                <c:pt idx="1791">
                  <c:v>489.90500189999995</c:v>
                </c:pt>
                <c:pt idx="1792">
                  <c:v>490.14609680000001</c:v>
                </c:pt>
                <c:pt idx="1793">
                  <c:v>490.38719179999993</c:v>
                </c:pt>
                <c:pt idx="1794">
                  <c:v>490.62828680000001</c:v>
                </c:pt>
                <c:pt idx="1795">
                  <c:v>490.8693818000001</c:v>
                </c:pt>
                <c:pt idx="1796">
                  <c:v>491.11047680000001</c:v>
                </c:pt>
                <c:pt idx="1797">
                  <c:v>491.35157179999999</c:v>
                </c:pt>
                <c:pt idx="1798">
                  <c:v>491.5926667</c:v>
                </c:pt>
                <c:pt idx="1799">
                  <c:v>491.83376170000003</c:v>
                </c:pt>
                <c:pt idx="1800">
                  <c:v>492.0748567</c:v>
                </c:pt>
                <c:pt idx="1801">
                  <c:v>492.31595170000003</c:v>
                </c:pt>
                <c:pt idx="1802">
                  <c:v>492.5570467</c:v>
                </c:pt>
                <c:pt idx="1803">
                  <c:v>492.79814159999989</c:v>
                </c:pt>
                <c:pt idx="1804">
                  <c:v>493.03923659999987</c:v>
                </c:pt>
                <c:pt idx="1805">
                  <c:v>493.2803315999999</c:v>
                </c:pt>
                <c:pt idx="1806">
                  <c:v>493.52142659999993</c:v>
                </c:pt>
                <c:pt idx="1807">
                  <c:v>493.76252160000001</c:v>
                </c:pt>
                <c:pt idx="1808">
                  <c:v>494.00361649999991</c:v>
                </c:pt>
                <c:pt idx="1809">
                  <c:v>494.24471149999999</c:v>
                </c:pt>
                <c:pt idx="1810">
                  <c:v>494.48580649999991</c:v>
                </c:pt>
                <c:pt idx="1811">
                  <c:v>494.72690149999988</c:v>
                </c:pt>
                <c:pt idx="1812">
                  <c:v>494.96799650000003</c:v>
                </c:pt>
                <c:pt idx="1813">
                  <c:v>495.20909139999998</c:v>
                </c:pt>
                <c:pt idx="1814">
                  <c:v>495.45018639999995</c:v>
                </c:pt>
                <c:pt idx="1815">
                  <c:v>495.69128139999998</c:v>
                </c:pt>
                <c:pt idx="1816">
                  <c:v>495.93237639999984</c:v>
                </c:pt>
                <c:pt idx="1817">
                  <c:v>496.17347139999998</c:v>
                </c:pt>
                <c:pt idx="1818">
                  <c:v>496.41456639999996</c:v>
                </c:pt>
                <c:pt idx="1819">
                  <c:v>496.65566130000013</c:v>
                </c:pt>
                <c:pt idx="1820">
                  <c:v>496.89675629999988</c:v>
                </c:pt>
                <c:pt idx="1821">
                  <c:v>497.13785130000002</c:v>
                </c:pt>
                <c:pt idx="1822">
                  <c:v>497.3789463</c:v>
                </c:pt>
                <c:pt idx="1823">
                  <c:v>497.62004130000008</c:v>
                </c:pt>
                <c:pt idx="1824">
                  <c:v>497.86113619999986</c:v>
                </c:pt>
                <c:pt idx="1825">
                  <c:v>498.10223120000001</c:v>
                </c:pt>
                <c:pt idx="1826">
                  <c:v>498.34332619999998</c:v>
                </c:pt>
                <c:pt idx="1827">
                  <c:v>498.58442120000001</c:v>
                </c:pt>
                <c:pt idx="1828">
                  <c:v>498.82551619999987</c:v>
                </c:pt>
                <c:pt idx="1829">
                  <c:v>499.06661109999999</c:v>
                </c:pt>
                <c:pt idx="1830">
                  <c:v>499.30770610000002</c:v>
                </c:pt>
                <c:pt idx="1831">
                  <c:v>499.54880110000011</c:v>
                </c:pt>
                <c:pt idx="1832">
                  <c:v>499.78989610000002</c:v>
                </c:pt>
                <c:pt idx="1833">
                  <c:v>500.03099109999999</c:v>
                </c:pt>
                <c:pt idx="1834">
                  <c:v>500.27208610000002</c:v>
                </c:pt>
                <c:pt idx="1835">
                  <c:v>500.51318099999986</c:v>
                </c:pt>
                <c:pt idx="1836">
                  <c:v>500.754276</c:v>
                </c:pt>
                <c:pt idx="1837">
                  <c:v>500.99537099999975</c:v>
                </c:pt>
                <c:pt idx="1838">
                  <c:v>501.23646599999989</c:v>
                </c:pt>
                <c:pt idx="1839">
                  <c:v>501.47756099999987</c:v>
                </c:pt>
                <c:pt idx="1840">
                  <c:v>501.71865589999999</c:v>
                </c:pt>
                <c:pt idx="1841">
                  <c:v>501.95975089999996</c:v>
                </c:pt>
                <c:pt idx="1842">
                  <c:v>502.20084590000005</c:v>
                </c:pt>
                <c:pt idx="1843">
                  <c:v>502.44194089999996</c:v>
                </c:pt>
                <c:pt idx="1844">
                  <c:v>502.68303589999999</c:v>
                </c:pt>
                <c:pt idx="1845">
                  <c:v>502.92413079999989</c:v>
                </c:pt>
                <c:pt idx="1846">
                  <c:v>503.16522579999997</c:v>
                </c:pt>
                <c:pt idx="1847">
                  <c:v>503.40632079999989</c:v>
                </c:pt>
                <c:pt idx="1848">
                  <c:v>503.64741579999998</c:v>
                </c:pt>
                <c:pt idx="1849">
                  <c:v>503.88851079999989</c:v>
                </c:pt>
                <c:pt idx="1850">
                  <c:v>504.12960579999998</c:v>
                </c:pt>
                <c:pt idx="1851">
                  <c:v>504.37070070000004</c:v>
                </c:pt>
                <c:pt idx="1852">
                  <c:v>504.61179569999996</c:v>
                </c:pt>
                <c:pt idx="1853">
                  <c:v>504.85289070000016</c:v>
                </c:pt>
                <c:pt idx="1854">
                  <c:v>505.09398569999996</c:v>
                </c:pt>
                <c:pt idx="1855">
                  <c:v>505.33508070000005</c:v>
                </c:pt>
                <c:pt idx="1856">
                  <c:v>505.57617559999989</c:v>
                </c:pt>
                <c:pt idx="1857">
                  <c:v>505.81727059999997</c:v>
                </c:pt>
                <c:pt idx="1858">
                  <c:v>506.0583656</c:v>
                </c:pt>
                <c:pt idx="1859">
                  <c:v>506.29946059999997</c:v>
                </c:pt>
                <c:pt idx="1860">
                  <c:v>506.5405556</c:v>
                </c:pt>
                <c:pt idx="1861">
                  <c:v>506.7816504999999</c:v>
                </c:pt>
                <c:pt idx="1862">
                  <c:v>507.02274549999993</c:v>
                </c:pt>
                <c:pt idx="1863">
                  <c:v>507.26384050000001</c:v>
                </c:pt>
                <c:pt idx="1864">
                  <c:v>507.50493549999999</c:v>
                </c:pt>
                <c:pt idx="1865">
                  <c:v>507.7460304999999</c:v>
                </c:pt>
                <c:pt idx="1866">
                  <c:v>507.98712549999988</c:v>
                </c:pt>
                <c:pt idx="1867">
                  <c:v>508.22822039999994</c:v>
                </c:pt>
                <c:pt idx="1868">
                  <c:v>508.46931539999991</c:v>
                </c:pt>
                <c:pt idx="1869">
                  <c:v>508.71041039999994</c:v>
                </c:pt>
                <c:pt idx="1870">
                  <c:v>508.95150539999986</c:v>
                </c:pt>
                <c:pt idx="1871">
                  <c:v>509.1926004</c:v>
                </c:pt>
                <c:pt idx="1872">
                  <c:v>509.4336952999999</c:v>
                </c:pt>
                <c:pt idx="1873">
                  <c:v>509.67479029999998</c:v>
                </c:pt>
                <c:pt idx="1874">
                  <c:v>509.91588530000001</c:v>
                </c:pt>
                <c:pt idx="1875">
                  <c:v>510.1569803000001</c:v>
                </c:pt>
                <c:pt idx="1876">
                  <c:v>510.3980752999999</c:v>
                </c:pt>
                <c:pt idx="1877">
                  <c:v>510.63917019999997</c:v>
                </c:pt>
                <c:pt idx="1878">
                  <c:v>510.8802652</c:v>
                </c:pt>
                <c:pt idx="1879">
                  <c:v>511.12136020000003</c:v>
                </c:pt>
                <c:pt idx="1880">
                  <c:v>511.3624552</c:v>
                </c:pt>
                <c:pt idx="1881">
                  <c:v>511.60355019999997</c:v>
                </c:pt>
                <c:pt idx="1882">
                  <c:v>511.84464520000012</c:v>
                </c:pt>
                <c:pt idx="1883">
                  <c:v>512.08574009999995</c:v>
                </c:pt>
                <c:pt idx="1884">
                  <c:v>512.32683509999981</c:v>
                </c:pt>
                <c:pt idx="1885">
                  <c:v>512.56793009999978</c:v>
                </c:pt>
                <c:pt idx="1886">
                  <c:v>512.80902509999976</c:v>
                </c:pt>
                <c:pt idx="1887">
                  <c:v>513.05012009999962</c:v>
                </c:pt>
                <c:pt idx="1888">
                  <c:v>513.29121499999997</c:v>
                </c:pt>
                <c:pt idx="1889">
                  <c:v>513.53230999999982</c:v>
                </c:pt>
                <c:pt idx="1890">
                  <c:v>513.77340500000025</c:v>
                </c:pt>
                <c:pt idx="1891">
                  <c:v>514.0145</c:v>
                </c:pt>
                <c:pt idx="1892">
                  <c:v>514.25559499999997</c:v>
                </c:pt>
                <c:pt idx="1893">
                  <c:v>514.49668989999975</c:v>
                </c:pt>
                <c:pt idx="1894">
                  <c:v>514.73778489999972</c:v>
                </c:pt>
                <c:pt idx="1895">
                  <c:v>514.97887990000027</c:v>
                </c:pt>
                <c:pt idx="1896">
                  <c:v>515.21997490000024</c:v>
                </c:pt>
                <c:pt idx="1897">
                  <c:v>515.46106989999953</c:v>
                </c:pt>
                <c:pt idx="1898">
                  <c:v>515.70216489999962</c:v>
                </c:pt>
                <c:pt idx="1899">
                  <c:v>515.94325979999962</c:v>
                </c:pt>
                <c:pt idx="1900">
                  <c:v>516.18435480000005</c:v>
                </c:pt>
                <c:pt idx="1901">
                  <c:v>516.4254497999998</c:v>
                </c:pt>
                <c:pt idx="1902">
                  <c:v>516.66654479999977</c:v>
                </c:pt>
                <c:pt idx="1903">
                  <c:v>516.90763979999974</c:v>
                </c:pt>
                <c:pt idx="1904">
                  <c:v>517.1487347000002</c:v>
                </c:pt>
                <c:pt idx="1905">
                  <c:v>517.38982969999972</c:v>
                </c:pt>
                <c:pt idx="1906">
                  <c:v>517.63092469999981</c:v>
                </c:pt>
                <c:pt idx="1907">
                  <c:v>517.87201969999978</c:v>
                </c:pt>
                <c:pt idx="1908">
                  <c:v>518.11311469999998</c:v>
                </c:pt>
                <c:pt idx="1909">
                  <c:v>518.35420959999976</c:v>
                </c:pt>
                <c:pt idx="1910">
                  <c:v>518.59530460000019</c:v>
                </c:pt>
                <c:pt idx="1911">
                  <c:v>518.83639959999982</c:v>
                </c:pt>
                <c:pt idx="1912">
                  <c:v>519.07749460000002</c:v>
                </c:pt>
                <c:pt idx="1913">
                  <c:v>519.3185896</c:v>
                </c:pt>
                <c:pt idx="1914">
                  <c:v>519.55968459999997</c:v>
                </c:pt>
                <c:pt idx="1915">
                  <c:v>519.80077949999998</c:v>
                </c:pt>
                <c:pt idx="1916">
                  <c:v>520.04187449999972</c:v>
                </c:pt>
                <c:pt idx="1917">
                  <c:v>520.28296950000004</c:v>
                </c:pt>
                <c:pt idx="1918">
                  <c:v>520.52406450000001</c:v>
                </c:pt>
                <c:pt idx="1919">
                  <c:v>520.76515949999975</c:v>
                </c:pt>
                <c:pt idx="1920">
                  <c:v>521.00625439999976</c:v>
                </c:pt>
                <c:pt idx="1921">
                  <c:v>521.24734939999996</c:v>
                </c:pt>
                <c:pt idx="1922">
                  <c:v>521.48844440000005</c:v>
                </c:pt>
                <c:pt idx="1923">
                  <c:v>521.72953940000002</c:v>
                </c:pt>
                <c:pt idx="1924">
                  <c:v>521.97063439999999</c:v>
                </c:pt>
                <c:pt idx="1925">
                  <c:v>522.2117293</c:v>
                </c:pt>
                <c:pt idx="1926">
                  <c:v>522.45282429999975</c:v>
                </c:pt>
                <c:pt idx="1927">
                  <c:v>522.69391929999995</c:v>
                </c:pt>
                <c:pt idx="1928">
                  <c:v>522.93501429999981</c:v>
                </c:pt>
                <c:pt idx="1929">
                  <c:v>523.17610930000001</c:v>
                </c:pt>
                <c:pt idx="1930">
                  <c:v>523.41720429999975</c:v>
                </c:pt>
                <c:pt idx="1931">
                  <c:v>523.65829919999976</c:v>
                </c:pt>
                <c:pt idx="1932">
                  <c:v>523.89939419999996</c:v>
                </c:pt>
                <c:pt idx="1933">
                  <c:v>524.14048920000005</c:v>
                </c:pt>
                <c:pt idx="1934">
                  <c:v>524.38158420000002</c:v>
                </c:pt>
                <c:pt idx="1935">
                  <c:v>524.62267919999977</c:v>
                </c:pt>
                <c:pt idx="1936">
                  <c:v>524.8637741</c:v>
                </c:pt>
                <c:pt idx="1937">
                  <c:v>525.10486909999997</c:v>
                </c:pt>
                <c:pt idx="1938">
                  <c:v>525.34596409999949</c:v>
                </c:pt>
                <c:pt idx="1939">
                  <c:v>525.58705909999981</c:v>
                </c:pt>
                <c:pt idx="1940">
                  <c:v>525.82815409999978</c:v>
                </c:pt>
                <c:pt idx="1941">
                  <c:v>526.06924899999979</c:v>
                </c:pt>
                <c:pt idx="1942">
                  <c:v>526.31034399999999</c:v>
                </c:pt>
                <c:pt idx="1943">
                  <c:v>526.55143899999996</c:v>
                </c:pt>
                <c:pt idx="1944">
                  <c:v>526.79253400000005</c:v>
                </c:pt>
                <c:pt idx="1945">
                  <c:v>527.03362899999979</c:v>
                </c:pt>
                <c:pt idx="1946">
                  <c:v>527.27472400000022</c:v>
                </c:pt>
                <c:pt idx="1947">
                  <c:v>527.5158189</c:v>
                </c:pt>
                <c:pt idx="1948">
                  <c:v>527.75691389999974</c:v>
                </c:pt>
                <c:pt idx="1949">
                  <c:v>527.99800889999972</c:v>
                </c:pt>
                <c:pt idx="1950">
                  <c:v>528.23910390000003</c:v>
                </c:pt>
                <c:pt idx="1951">
                  <c:v>528.4801989</c:v>
                </c:pt>
                <c:pt idx="1952">
                  <c:v>528.72129379999978</c:v>
                </c:pt>
                <c:pt idx="1953">
                  <c:v>528.96238879999976</c:v>
                </c:pt>
                <c:pt idx="1954">
                  <c:v>529.20348380000019</c:v>
                </c:pt>
                <c:pt idx="1955">
                  <c:v>529.44457879999982</c:v>
                </c:pt>
                <c:pt idx="1956">
                  <c:v>529.68567380000002</c:v>
                </c:pt>
                <c:pt idx="1957">
                  <c:v>529.9267686999998</c:v>
                </c:pt>
                <c:pt idx="1958">
                  <c:v>530.16786369999977</c:v>
                </c:pt>
                <c:pt idx="1959">
                  <c:v>530.40895869999997</c:v>
                </c:pt>
                <c:pt idx="1960">
                  <c:v>530.65005369999972</c:v>
                </c:pt>
                <c:pt idx="1961">
                  <c:v>530.8911486999998</c:v>
                </c:pt>
                <c:pt idx="1962">
                  <c:v>531.13224369999978</c:v>
                </c:pt>
                <c:pt idx="1963">
                  <c:v>531.37333860000024</c:v>
                </c:pt>
                <c:pt idx="1964">
                  <c:v>531.61443360000021</c:v>
                </c:pt>
                <c:pt idx="1965">
                  <c:v>531.85552859999962</c:v>
                </c:pt>
                <c:pt idx="1966">
                  <c:v>532.09662359999982</c:v>
                </c:pt>
                <c:pt idx="1967">
                  <c:v>532.33771859999979</c:v>
                </c:pt>
                <c:pt idx="1968">
                  <c:v>532.57881350000025</c:v>
                </c:pt>
                <c:pt idx="1969">
                  <c:v>532.8199085</c:v>
                </c:pt>
                <c:pt idx="1970">
                  <c:v>533.06100349999974</c:v>
                </c:pt>
                <c:pt idx="1971">
                  <c:v>533.30209850000006</c:v>
                </c:pt>
                <c:pt idx="1972">
                  <c:v>533.54319350000003</c:v>
                </c:pt>
                <c:pt idx="1973">
                  <c:v>533.78428840000004</c:v>
                </c:pt>
                <c:pt idx="1974">
                  <c:v>534.02538340000001</c:v>
                </c:pt>
                <c:pt idx="1975">
                  <c:v>534.26647839999998</c:v>
                </c:pt>
                <c:pt idx="1976">
                  <c:v>534.50757339999996</c:v>
                </c:pt>
                <c:pt idx="1977">
                  <c:v>534.74866839999981</c:v>
                </c:pt>
                <c:pt idx="1978">
                  <c:v>534.98976340000002</c:v>
                </c:pt>
                <c:pt idx="1979">
                  <c:v>535.23085830000002</c:v>
                </c:pt>
                <c:pt idx="1980">
                  <c:v>535.4719533</c:v>
                </c:pt>
                <c:pt idx="1981">
                  <c:v>535.7130483000002</c:v>
                </c:pt>
                <c:pt idx="1982">
                  <c:v>535.95414330000006</c:v>
                </c:pt>
                <c:pt idx="1983">
                  <c:v>536.19523830000003</c:v>
                </c:pt>
                <c:pt idx="1984">
                  <c:v>536.43633320000004</c:v>
                </c:pt>
                <c:pt idx="1985">
                  <c:v>536.67742820000001</c:v>
                </c:pt>
                <c:pt idx="1986">
                  <c:v>536.91852319999975</c:v>
                </c:pt>
                <c:pt idx="1987">
                  <c:v>537.1596181999995</c:v>
                </c:pt>
                <c:pt idx="1988">
                  <c:v>537.40071320000004</c:v>
                </c:pt>
                <c:pt idx="1989">
                  <c:v>537.64180809999982</c:v>
                </c:pt>
                <c:pt idx="1990">
                  <c:v>537.88290309999979</c:v>
                </c:pt>
                <c:pt idx="1991">
                  <c:v>538.12399809999999</c:v>
                </c:pt>
                <c:pt idx="1992">
                  <c:v>538.36509309999963</c:v>
                </c:pt>
                <c:pt idx="1993">
                  <c:v>538.60618809999983</c:v>
                </c:pt>
                <c:pt idx="1994">
                  <c:v>538.84728309999957</c:v>
                </c:pt>
                <c:pt idx="1995">
                  <c:v>539.08837800000026</c:v>
                </c:pt>
                <c:pt idx="1996">
                  <c:v>539.32947300000001</c:v>
                </c:pt>
                <c:pt idx="1997">
                  <c:v>539.57056799999998</c:v>
                </c:pt>
                <c:pt idx="1998">
                  <c:v>539.8116629999995</c:v>
                </c:pt>
                <c:pt idx="1999">
                  <c:v>540.05275799999981</c:v>
                </c:pt>
                <c:pt idx="2000">
                  <c:v>540.29385290000039</c:v>
                </c:pt>
                <c:pt idx="2001">
                  <c:v>540.53494790000002</c:v>
                </c:pt>
                <c:pt idx="2002">
                  <c:v>540.77604289999999</c:v>
                </c:pt>
                <c:pt idx="2003">
                  <c:v>541.01713789999963</c:v>
                </c:pt>
                <c:pt idx="2004">
                  <c:v>541.25823290000005</c:v>
                </c:pt>
                <c:pt idx="2005">
                  <c:v>541.49932779999972</c:v>
                </c:pt>
                <c:pt idx="2006">
                  <c:v>541.74042279999981</c:v>
                </c:pt>
                <c:pt idx="2007">
                  <c:v>541.98151779999978</c:v>
                </c:pt>
                <c:pt idx="2008">
                  <c:v>542.22261279999975</c:v>
                </c:pt>
                <c:pt idx="2009">
                  <c:v>542.46370779999972</c:v>
                </c:pt>
                <c:pt idx="2010">
                  <c:v>542.70480280000004</c:v>
                </c:pt>
                <c:pt idx="2011">
                  <c:v>542.94589769999982</c:v>
                </c:pt>
                <c:pt idx="2012">
                  <c:v>543.18699270000002</c:v>
                </c:pt>
                <c:pt idx="2013">
                  <c:v>543.42808769999999</c:v>
                </c:pt>
                <c:pt idx="2014">
                  <c:v>543.66918269999996</c:v>
                </c:pt>
                <c:pt idx="2015">
                  <c:v>543.91027769999982</c:v>
                </c:pt>
                <c:pt idx="2016">
                  <c:v>544.15137259999995</c:v>
                </c:pt>
                <c:pt idx="2017">
                  <c:v>544.3924675999998</c:v>
                </c:pt>
                <c:pt idx="2018">
                  <c:v>544.6335626</c:v>
                </c:pt>
                <c:pt idx="2019">
                  <c:v>544.87465759999998</c:v>
                </c:pt>
                <c:pt idx="2020">
                  <c:v>545.11575259999995</c:v>
                </c:pt>
                <c:pt idx="2021">
                  <c:v>545.35684749999962</c:v>
                </c:pt>
                <c:pt idx="2022">
                  <c:v>545.59794250000004</c:v>
                </c:pt>
                <c:pt idx="2023">
                  <c:v>545.83903750000002</c:v>
                </c:pt>
                <c:pt idx="2024">
                  <c:v>546.08013249999999</c:v>
                </c:pt>
                <c:pt idx="2025">
                  <c:v>546.3212274999994</c:v>
                </c:pt>
                <c:pt idx="2026">
                  <c:v>546.56232249999971</c:v>
                </c:pt>
                <c:pt idx="2027">
                  <c:v>546.80341739999972</c:v>
                </c:pt>
                <c:pt idx="2028">
                  <c:v>547.0445123999998</c:v>
                </c:pt>
                <c:pt idx="2029">
                  <c:v>547.2856074</c:v>
                </c:pt>
                <c:pt idx="2030">
                  <c:v>547.52670239999998</c:v>
                </c:pt>
                <c:pt idx="2031">
                  <c:v>547.76779739999972</c:v>
                </c:pt>
                <c:pt idx="2032">
                  <c:v>548.00889230000018</c:v>
                </c:pt>
                <c:pt idx="2033">
                  <c:v>548.24998730000004</c:v>
                </c:pt>
                <c:pt idx="2034">
                  <c:v>548.49108230000002</c:v>
                </c:pt>
                <c:pt idx="2035">
                  <c:v>548.73217729999999</c:v>
                </c:pt>
                <c:pt idx="2036">
                  <c:v>548.97327230000019</c:v>
                </c:pt>
                <c:pt idx="2037">
                  <c:v>549.21436719999997</c:v>
                </c:pt>
                <c:pt idx="2038">
                  <c:v>549.45546220000006</c:v>
                </c:pt>
                <c:pt idx="2039">
                  <c:v>549.69655720000003</c:v>
                </c:pt>
                <c:pt idx="2040">
                  <c:v>549.93765219999966</c:v>
                </c:pt>
                <c:pt idx="2041">
                  <c:v>550.17874720000032</c:v>
                </c:pt>
                <c:pt idx="2042">
                  <c:v>550.41984219999972</c:v>
                </c:pt>
                <c:pt idx="2043">
                  <c:v>550.66093709999996</c:v>
                </c:pt>
                <c:pt idx="2044">
                  <c:v>550.90203209999981</c:v>
                </c:pt>
                <c:pt idx="2045">
                  <c:v>551.14312709999979</c:v>
                </c:pt>
                <c:pt idx="2046">
                  <c:v>551.38422209999976</c:v>
                </c:pt>
                <c:pt idx="2047">
                  <c:v>551.62531709999996</c:v>
                </c:pt>
                <c:pt idx="2048">
                  <c:v>551.86641199999963</c:v>
                </c:pt>
                <c:pt idx="2049">
                  <c:v>552.10750700000006</c:v>
                </c:pt>
                <c:pt idx="2050">
                  <c:v>552.3486019999998</c:v>
                </c:pt>
                <c:pt idx="2051">
                  <c:v>552.589697</c:v>
                </c:pt>
                <c:pt idx="2052">
                  <c:v>552.83079199999997</c:v>
                </c:pt>
                <c:pt idx="2053">
                  <c:v>553.07188689999998</c:v>
                </c:pt>
                <c:pt idx="2054">
                  <c:v>553.3129818999995</c:v>
                </c:pt>
                <c:pt idx="2055">
                  <c:v>553.55407690000004</c:v>
                </c:pt>
                <c:pt idx="2056">
                  <c:v>553.79517190000024</c:v>
                </c:pt>
                <c:pt idx="2057">
                  <c:v>554.03626689999953</c:v>
                </c:pt>
                <c:pt idx="2058">
                  <c:v>554.27736189999996</c:v>
                </c:pt>
                <c:pt idx="2059">
                  <c:v>554.51845679999997</c:v>
                </c:pt>
                <c:pt idx="2060">
                  <c:v>554.75955179999983</c:v>
                </c:pt>
                <c:pt idx="2061">
                  <c:v>555.0006467999998</c:v>
                </c:pt>
                <c:pt idx="2062">
                  <c:v>555.2417418</c:v>
                </c:pt>
                <c:pt idx="2063">
                  <c:v>555.48283679999997</c:v>
                </c:pt>
                <c:pt idx="2064">
                  <c:v>555.72393170000021</c:v>
                </c:pt>
                <c:pt idx="2065">
                  <c:v>555.9650266999995</c:v>
                </c:pt>
                <c:pt idx="2066">
                  <c:v>556.20612169999981</c:v>
                </c:pt>
                <c:pt idx="2067">
                  <c:v>556.44721669999956</c:v>
                </c:pt>
                <c:pt idx="2068">
                  <c:v>556.68831170000021</c:v>
                </c:pt>
                <c:pt idx="2069">
                  <c:v>556.92940659999999</c:v>
                </c:pt>
                <c:pt idx="2070">
                  <c:v>557.17050160000019</c:v>
                </c:pt>
                <c:pt idx="2071">
                  <c:v>557.41159659999983</c:v>
                </c:pt>
                <c:pt idx="2072">
                  <c:v>557.6526915999998</c:v>
                </c:pt>
                <c:pt idx="2073">
                  <c:v>557.89378660000023</c:v>
                </c:pt>
                <c:pt idx="2074">
                  <c:v>558.1348816000002</c:v>
                </c:pt>
                <c:pt idx="2075">
                  <c:v>558.37597649999998</c:v>
                </c:pt>
                <c:pt idx="2076">
                  <c:v>558.61707149999972</c:v>
                </c:pt>
                <c:pt idx="2077">
                  <c:v>558.8581664999997</c:v>
                </c:pt>
                <c:pt idx="2078">
                  <c:v>559.09926150000001</c:v>
                </c:pt>
                <c:pt idx="2079">
                  <c:v>559.34035649999976</c:v>
                </c:pt>
                <c:pt idx="2080">
                  <c:v>559.58145139999999</c:v>
                </c:pt>
                <c:pt idx="2081">
                  <c:v>559.82254639999962</c:v>
                </c:pt>
                <c:pt idx="2082">
                  <c:v>560.06364139999982</c:v>
                </c:pt>
                <c:pt idx="2083">
                  <c:v>560.30473640000002</c:v>
                </c:pt>
                <c:pt idx="2084">
                  <c:v>560.5458314</c:v>
                </c:pt>
                <c:pt idx="2085">
                  <c:v>560.7869263</c:v>
                </c:pt>
                <c:pt idx="2086">
                  <c:v>561.02802129999998</c:v>
                </c:pt>
                <c:pt idx="2087">
                  <c:v>561.26911629999972</c:v>
                </c:pt>
                <c:pt idx="2088">
                  <c:v>561.51021129999981</c:v>
                </c:pt>
                <c:pt idx="2089">
                  <c:v>561.75130630000001</c:v>
                </c:pt>
                <c:pt idx="2090">
                  <c:v>561.99240129999998</c:v>
                </c:pt>
                <c:pt idx="2091">
                  <c:v>562.23349619999999</c:v>
                </c:pt>
                <c:pt idx="2092">
                  <c:v>562.47459119999996</c:v>
                </c:pt>
                <c:pt idx="2093">
                  <c:v>562.71568620000005</c:v>
                </c:pt>
                <c:pt idx="2094">
                  <c:v>562.95678120000002</c:v>
                </c:pt>
                <c:pt idx="2095">
                  <c:v>563.19787620000022</c:v>
                </c:pt>
                <c:pt idx="2096">
                  <c:v>563.4389711</c:v>
                </c:pt>
                <c:pt idx="2097">
                  <c:v>563.68006609999998</c:v>
                </c:pt>
                <c:pt idx="2098">
                  <c:v>563.92116109999949</c:v>
                </c:pt>
                <c:pt idx="2099">
                  <c:v>564.16225609999958</c:v>
                </c:pt>
                <c:pt idx="2100">
                  <c:v>564.40335110000001</c:v>
                </c:pt>
                <c:pt idx="2101">
                  <c:v>564.64444600000002</c:v>
                </c:pt>
                <c:pt idx="2102">
                  <c:v>564.88554099999999</c:v>
                </c:pt>
                <c:pt idx="2103">
                  <c:v>565.12663599999996</c:v>
                </c:pt>
                <c:pt idx="2104">
                  <c:v>565.36773099999982</c:v>
                </c:pt>
                <c:pt idx="2105">
                  <c:v>565.60882600000002</c:v>
                </c:pt>
                <c:pt idx="2106">
                  <c:v>565.84992099999977</c:v>
                </c:pt>
                <c:pt idx="2107">
                  <c:v>566.0910159</c:v>
                </c:pt>
                <c:pt idx="2108">
                  <c:v>566.33211089999941</c:v>
                </c:pt>
                <c:pt idx="2109">
                  <c:v>566.57320589999972</c:v>
                </c:pt>
                <c:pt idx="2110">
                  <c:v>566.81430090000003</c:v>
                </c:pt>
                <c:pt idx="2111">
                  <c:v>567.05539590000001</c:v>
                </c:pt>
                <c:pt idx="2112">
                  <c:v>567.29649080000002</c:v>
                </c:pt>
                <c:pt idx="2113">
                  <c:v>567.53758579999976</c:v>
                </c:pt>
                <c:pt idx="2114">
                  <c:v>567.77868080000019</c:v>
                </c:pt>
                <c:pt idx="2115">
                  <c:v>568.01977580000005</c:v>
                </c:pt>
                <c:pt idx="2116">
                  <c:v>568.26087080000002</c:v>
                </c:pt>
                <c:pt idx="2117">
                  <c:v>568.5019656999998</c:v>
                </c:pt>
                <c:pt idx="2118">
                  <c:v>568.7430607</c:v>
                </c:pt>
                <c:pt idx="2119">
                  <c:v>568.98415569999997</c:v>
                </c:pt>
                <c:pt idx="2120">
                  <c:v>569.22525069999972</c:v>
                </c:pt>
                <c:pt idx="2121">
                  <c:v>569.46634569999981</c:v>
                </c:pt>
                <c:pt idx="2122">
                  <c:v>569.70744070000001</c:v>
                </c:pt>
                <c:pt idx="2123">
                  <c:v>569.94853560000001</c:v>
                </c:pt>
                <c:pt idx="2124">
                  <c:v>570.18963060000021</c:v>
                </c:pt>
                <c:pt idx="2125">
                  <c:v>570.43072559999996</c:v>
                </c:pt>
                <c:pt idx="2126">
                  <c:v>570.67182060000005</c:v>
                </c:pt>
                <c:pt idx="2127">
                  <c:v>570.91291559999979</c:v>
                </c:pt>
                <c:pt idx="2128">
                  <c:v>571.15401050000003</c:v>
                </c:pt>
                <c:pt idx="2129">
                  <c:v>571.3951055</c:v>
                </c:pt>
                <c:pt idx="2130">
                  <c:v>571.63620049999975</c:v>
                </c:pt>
                <c:pt idx="2131">
                  <c:v>571.87729549999949</c:v>
                </c:pt>
                <c:pt idx="2132">
                  <c:v>572.11839050000026</c:v>
                </c:pt>
                <c:pt idx="2133">
                  <c:v>572.35948539999981</c:v>
                </c:pt>
                <c:pt idx="2134">
                  <c:v>572.60058040000001</c:v>
                </c:pt>
                <c:pt idx="2135">
                  <c:v>572.84167539999976</c:v>
                </c:pt>
                <c:pt idx="2136">
                  <c:v>573.08277040000019</c:v>
                </c:pt>
                <c:pt idx="2137">
                  <c:v>573.32386539999982</c:v>
                </c:pt>
                <c:pt idx="2138">
                  <c:v>573.56496039999979</c:v>
                </c:pt>
                <c:pt idx="2139">
                  <c:v>573.8060552999998</c:v>
                </c:pt>
                <c:pt idx="2140">
                  <c:v>574.04715029999977</c:v>
                </c:pt>
                <c:pt idx="2141">
                  <c:v>574.2882453000002</c:v>
                </c:pt>
                <c:pt idx="2142">
                  <c:v>574.52934029999994</c:v>
                </c:pt>
                <c:pt idx="2143">
                  <c:v>574.77043530000026</c:v>
                </c:pt>
                <c:pt idx="2144">
                  <c:v>575.01153020000004</c:v>
                </c:pt>
                <c:pt idx="2145">
                  <c:v>575.25262519999967</c:v>
                </c:pt>
                <c:pt idx="2146">
                  <c:v>575.49372019999998</c:v>
                </c:pt>
                <c:pt idx="2147">
                  <c:v>575.73481519999996</c:v>
                </c:pt>
                <c:pt idx="2148">
                  <c:v>575.97591020000004</c:v>
                </c:pt>
                <c:pt idx="2149">
                  <c:v>576.21700509999982</c:v>
                </c:pt>
                <c:pt idx="2150">
                  <c:v>576.4581000999998</c:v>
                </c:pt>
                <c:pt idx="2151">
                  <c:v>576.6991951</c:v>
                </c:pt>
                <c:pt idx="2152">
                  <c:v>576.94029009999974</c:v>
                </c:pt>
                <c:pt idx="2153">
                  <c:v>577.18138509999994</c:v>
                </c:pt>
                <c:pt idx="2154">
                  <c:v>577.42247999999972</c:v>
                </c:pt>
                <c:pt idx="2155">
                  <c:v>577.66357500000004</c:v>
                </c:pt>
                <c:pt idx="2156">
                  <c:v>577.90467000000001</c:v>
                </c:pt>
                <c:pt idx="2157">
                  <c:v>578.14576499999998</c:v>
                </c:pt>
                <c:pt idx="2158">
                  <c:v>578.38685999999996</c:v>
                </c:pt>
                <c:pt idx="2159">
                  <c:v>578.62795499999982</c:v>
                </c:pt>
                <c:pt idx="2160">
                  <c:v>578.86904989999971</c:v>
                </c:pt>
                <c:pt idx="2161">
                  <c:v>579.11014490000002</c:v>
                </c:pt>
                <c:pt idx="2162">
                  <c:v>579.35123989999965</c:v>
                </c:pt>
                <c:pt idx="2163">
                  <c:v>579.59233489999997</c:v>
                </c:pt>
                <c:pt idx="2164">
                  <c:v>579.83342990000006</c:v>
                </c:pt>
                <c:pt idx="2165">
                  <c:v>580.07452479999972</c:v>
                </c:pt>
                <c:pt idx="2166">
                  <c:v>580.31561979999958</c:v>
                </c:pt>
                <c:pt idx="2167">
                  <c:v>580.55671479999978</c:v>
                </c:pt>
                <c:pt idx="2168">
                  <c:v>580.79780979999998</c:v>
                </c:pt>
                <c:pt idx="2169">
                  <c:v>581.03890479999973</c:v>
                </c:pt>
                <c:pt idx="2170">
                  <c:v>581.27999970000019</c:v>
                </c:pt>
                <c:pt idx="2171">
                  <c:v>581.52109469999982</c:v>
                </c:pt>
                <c:pt idx="2172">
                  <c:v>581.76218969999979</c:v>
                </c:pt>
                <c:pt idx="2173">
                  <c:v>582.00328469999999</c:v>
                </c:pt>
                <c:pt idx="2174">
                  <c:v>582.2443797000002</c:v>
                </c:pt>
                <c:pt idx="2175">
                  <c:v>582.48547470000005</c:v>
                </c:pt>
                <c:pt idx="2176">
                  <c:v>582.72656959999972</c:v>
                </c:pt>
                <c:pt idx="2177">
                  <c:v>582.96766459999958</c:v>
                </c:pt>
                <c:pt idx="2178">
                  <c:v>583.20875960000023</c:v>
                </c:pt>
                <c:pt idx="2179">
                  <c:v>583.44985459999998</c:v>
                </c:pt>
                <c:pt idx="2180">
                  <c:v>583.69094959999995</c:v>
                </c:pt>
                <c:pt idx="2181">
                  <c:v>583.93204449999962</c:v>
                </c:pt>
                <c:pt idx="2182">
                  <c:v>584.17313950000039</c:v>
                </c:pt>
                <c:pt idx="2183">
                  <c:v>584.41423450000002</c:v>
                </c:pt>
                <c:pt idx="2184">
                  <c:v>584.65532949999977</c:v>
                </c:pt>
                <c:pt idx="2185">
                  <c:v>584.89642449999963</c:v>
                </c:pt>
                <c:pt idx="2186">
                  <c:v>585.13751939999975</c:v>
                </c:pt>
                <c:pt idx="2187">
                  <c:v>585.37861439999972</c:v>
                </c:pt>
                <c:pt idx="2188">
                  <c:v>585.61970940000003</c:v>
                </c:pt>
                <c:pt idx="2189">
                  <c:v>585.86080439999978</c:v>
                </c:pt>
                <c:pt idx="2190">
                  <c:v>586.10189939999998</c:v>
                </c:pt>
                <c:pt idx="2191">
                  <c:v>586.3429943999995</c:v>
                </c:pt>
                <c:pt idx="2192">
                  <c:v>586.58408930000019</c:v>
                </c:pt>
                <c:pt idx="2193">
                  <c:v>586.82518429999982</c:v>
                </c:pt>
                <c:pt idx="2194">
                  <c:v>587.06627929999979</c:v>
                </c:pt>
                <c:pt idx="2195">
                  <c:v>587.30737429999999</c:v>
                </c:pt>
                <c:pt idx="2196">
                  <c:v>587.54846929999997</c:v>
                </c:pt>
                <c:pt idx="2197">
                  <c:v>587.78956419999997</c:v>
                </c:pt>
                <c:pt idx="2198">
                  <c:v>588.03065919999949</c:v>
                </c:pt>
                <c:pt idx="2199">
                  <c:v>588.27175420000026</c:v>
                </c:pt>
                <c:pt idx="2200">
                  <c:v>588.51284920000001</c:v>
                </c:pt>
                <c:pt idx="2201">
                  <c:v>588.75394419999998</c:v>
                </c:pt>
                <c:pt idx="2202">
                  <c:v>588.99503909999999</c:v>
                </c:pt>
                <c:pt idx="2203">
                  <c:v>589.23613409999996</c:v>
                </c:pt>
                <c:pt idx="2204">
                  <c:v>589.47722909999959</c:v>
                </c:pt>
                <c:pt idx="2205">
                  <c:v>589.71832410000002</c:v>
                </c:pt>
                <c:pt idx="2206">
                  <c:v>589.95941909999976</c:v>
                </c:pt>
                <c:pt idx="2207">
                  <c:v>590.20051409999996</c:v>
                </c:pt>
                <c:pt idx="2208">
                  <c:v>590.44160899999974</c:v>
                </c:pt>
                <c:pt idx="2209">
                  <c:v>590.68270399999994</c:v>
                </c:pt>
                <c:pt idx="2210">
                  <c:v>590.92379900000003</c:v>
                </c:pt>
                <c:pt idx="2211">
                  <c:v>591.164894</c:v>
                </c:pt>
                <c:pt idx="2212">
                  <c:v>591.40598899999998</c:v>
                </c:pt>
                <c:pt idx="2213">
                  <c:v>591.64708389999976</c:v>
                </c:pt>
                <c:pt idx="2214">
                  <c:v>591.88817889999996</c:v>
                </c:pt>
                <c:pt idx="2215">
                  <c:v>592.12927390000004</c:v>
                </c:pt>
                <c:pt idx="2216">
                  <c:v>592.37036890000002</c:v>
                </c:pt>
                <c:pt idx="2217">
                  <c:v>592.61146389999976</c:v>
                </c:pt>
                <c:pt idx="2218">
                  <c:v>592.85255879999954</c:v>
                </c:pt>
                <c:pt idx="2219">
                  <c:v>593.09365379999997</c:v>
                </c:pt>
                <c:pt idx="2220">
                  <c:v>593.33474880000006</c:v>
                </c:pt>
                <c:pt idx="2221">
                  <c:v>593.57584380000003</c:v>
                </c:pt>
                <c:pt idx="2222">
                  <c:v>593.81693879999978</c:v>
                </c:pt>
                <c:pt idx="2223">
                  <c:v>594.05803379999998</c:v>
                </c:pt>
                <c:pt idx="2224">
                  <c:v>594.29912869999998</c:v>
                </c:pt>
                <c:pt idx="2225">
                  <c:v>594.54022369999961</c:v>
                </c:pt>
                <c:pt idx="2226">
                  <c:v>594.78131870000004</c:v>
                </c:pt>
                <c:pt idx="2227">
                  <c:v>595.02241369999979</c:v>
                </c:pt>
                <c:pt idx="2228">
                  <c:v>595.26350869999999</c:v>
                </c:pt>
                <c:pt idx="2229">
                  <c:v>595.5046036</c:v>
                </c:pt>
                <c:pt idx="2230">
                  <c:v>595.74569859999997</c:v>
                </c:pt>
                <c:pt idx="2231">
                  <c:v>595.98679360000028</c:v>
                </c:pt>
                <c:pt idx="2232">
                  <c:v>596.22788860000003</c:v>
                </c:pt>
                <c:pt idx="2233">
                  <c:v>596.4689836</c:v>
                </c:pt>
                <c:pt idx="2234">
                  <c:v>596.71007850000024</c:v>
                </c:pt>
                <c:pt idx="2235">
                  <c:v>596.95117349999975</c:v>
                </c:pt>
                <c:pt idx="2236">
                  <c:v>597.1922684999995</c:v>
                </c:pt>
                <c:pt idx="2237">
                  <c:v>597.43336350000004</c:v>
                </c:pt>
                <c:pt idx="2238">
                  <c:v>597.67445850000024</c:v>
                </c:pt>
                <c:pt idx="2239">
                  <c:v>597.91555349999976</c:v>
                </c:pt>
                <c:pt idx="2240">
                  <c:v>598.15664839999977</c:v>
                </c:pt>
                <c:pt idx="2241">
                  <c:v>598.39774339999997</c:v>
                </c:pt>
                <c:pt idx="2242">
                  <c:v>598.63883840000005</c:v>
                </c:pt>
                <c:pt idx="2243">
                  <c:v>598.87993340000003</c:v>
                </c:pt>
                <c:pt idx="2244">
                  <c:v>599.12102839999977</c:v>
                </c:pt>
                <c:pt idx="2245">
                  <c:v>599.36212329999955</c:v>
                </c:pt>
                <c:pt idx="2246">
                  <c:v>599.60321829999998</c:v>
                </c:pt>
                <c:pt idx="2247">
                  <c:v>599.84431329999973</c:v>
                </c:pt>
                <c:pt idx="2248">
                  <c:v>600.08540830000004</c:v>
                </c:pt>
                <c:pt idx="2249">
                  <c:v>600.32650329999979</c:v>
                </c:pt>
                <c:pt idx="2250">
                  <c:v>600.56759819999968</c:v>
                </c:pt>
                <c:pt idx="2251">
                  <c:v>600.80869319999977</c:v>
                </c:pt>
                <c:pt idx="2252">
                  <c:v>601.04978819999997</c:v>
                </c:pt>
                <c:pt idx="2253">
                  <c:v>601.29088320000039</c:v>
                </c:pt>
                <c:pt idx="2254">
                  <c:v>601.53197820000003</c:v>
                </c:pt>
                <c:pt idx="2255">
                  <c:v>601.77307320000045</c:v>
                </c:pt>
                <c:pt idx="2256">
                  <c:v>602.01416809999978</c:v>
                </c:pt>
                <c:pt idx="2257">
                  <c:v>602.25526309999975</c:v>
                </c:pt>
                <c:pt idx="2258">
                  <c:v>602.49635809999972</c:v>
                </c:pt>
                <c:pt idx="2259">
                  <c:v>602.73745309999981</c:v>
                </c:pt>
                <c:pt idx="2260">
                  <c:v>602.97854810000001</c:v>
                </c:pt>
                <c:pt idx="2261">
                  <c:v>603.21964300000002</c:v>
                </c:pt>
                <c:pt idx="2262">
                  <c:v>603.46073799999999</c:v>
                </c:pt>
                <c:pt idx="2263">
                  <c:v>603.70183300000019</c:v>
                </c:pt>
                <c:pt idx="2264">
                  <c:v>603.9429279999996</c:v>
                </c:pt>
                <c:pt idx="2265">
                  <c:v>604.18402300000002</c:v>
                </c:pt>
                <c:pt idx="2266">
                  <c:v>604.42511789999969</c:v>
                </c:pt>
                <c:pt idx="2267">
                  <c:v>604.66621289999966</c:v>
                </c:pt>
                <c:pt idx="2268">
                  <c:v>604.90730789999975</c:v>
                </c:pt>
                <c:pt idx="2269">
                  <c:v>605.14840289999972</c:v>
                </c:pt>
                <c:pt idx="2270">
                  <c:v>605.38949790000004</c:v>
                </c:pt>
                <c:pt idx="2271">
                  <c:v>605.63059290000001</c:v>
                </c:pt>
                <c:pt idx="2272">
                  <c:v>605.87168779999979</c:v>
                </c:pt>
                <c:pt idx="2273">
                  <c:v>606.11278279999999</c:v>
                </c:pt>
                <c:pt idx="2274">
                  <c:v>606.35387779999996</c:v>
                </c:pt>
                <c:pt idx="2275">
                  <c:v>606.59497280000005</c:v>
                </c:pt>
                <c:pt idx="2276">
                  <c:v>606.83606779999957</c:v>
                </c:pt>
                <c:pt idx="2277">
                  <c:v>607.0771626999998</c:v>
                </c:pt>
                <c:pt idx="2278">
                  <c:v>607.31825769999978</c:v>
                </c:pt>
                <c:pt idx="2279">
                  <c:v>607.55935269999998</c:v>
                </c:pt>
                <c:pt idx="2280">
                  <c:v>607.80044769999972</c:v>
                </c:pt>
                <c:pt idx="2281">
                  <c:v>608.04154269999981</c:v>
                </c:pt>
                <c:pt idx="2282">
                  <c:v>608.28263760000004</c:v>
                </c:pt>
                <c:pt idx="2283">
                  <c:v>608.52373260000024</c:v>
                </c:pt>
                <c:pt idx="2284">
                  <c:v>608.76482759999999</c:v>
                </c:pt>
                <c:pt idx="2285">
                  <c:v>609.00592259999996</c:v>
                </c:pt>
                <c:pt idx="2286">
                  <c:v>609.24701759999982</c:v>
                </c:pt>
                <c:pt idx="2287">
                  <c:v>609.48811260000002</c:v>
                </c:pt>
                <c:pt idx="2288">
                  <c:v>609.72920750000003</c:v>
                </c:pt>
                <c:pt idx="2289">
                  <c:v>609.97030250000023</c:v>
                </c:pt>
                <c:pt idx="2290">
                  <c:v>610.21139749999998</c:v>
                </c:pt>
                <c:pt idx="2291">
                  <c:v>610.45249249999949</c:v>
                </c:pt>
                <c:pt idx="2292">
                  <c:v>610.69358750000026</c:v>
                </c:pt>
                <c:pt idx="2293">
                  <c:v>610.93468239999982</c:v>
                </c:pt>
                <c:pt idx="2294">
                  <c:v>611.17577740000024</c:v>
                </c:pt>
                <c:pt idx="2295">
                  <c:v>611.41687239999999</c:v>
                </c:pt>
                <c:pt idx="2296">
                  <c:v>611.65796739999962</c:v>
                </c:pt>
                <c:pt idx="2297">
                  <c:v>611.89906239999982</c:v>
                </c:pt>
                <c:pt idx="2298">
                  <c:v>612.14015730000006</c:v>
                </c:pt>
                <c:pt idx="2299">
                  <c:v>612.3812522999998</c:v>
                </c:pt>
                <c:pt idx="2300">
                  <c:v>612.6223473</c:v>
                </c:pt>
                <c:pt idx="2301">
                  <c:v>612.86344229999997</c:v>
                </c:pt>
                <c:pt idx="2302">
                  <c:v>613.10453729999995</c:v>
                </c:pt>
                <c:pt idx="2303">
                  <c:v>613.34563229999981</c:v>
                </c:pt>
                <c:pt idx="2304">
                  <c:v>613.58672720000004</c:v>
                </c:pt>
                <c:pt idx="2305">
                  <c:v>613.82782219999967</c:v>
                </c:pt>
                <c:pt idx="2306">
                  <c:v>614.06891719999976</c:v>
                </c:pt>
                <c:pt idx="2307">
                  <c:v>614.31001219999962</c:v>
                </c:pt>
                <c:pt idx="2308">
                  <c:v>614.55110719999971</c:v>
                </c:pt>
                <c:pt idx="2309">
                  <c:v>614.79220209999983</c:v>
                </c:pt>
                <c:pt idx="2310">
                  <c:v>615.0332970999998</c:v>
                </c:pt>
                <c:pt idx="2311">
                  <c:v>615.27439210000023</c:v>
                </c:pt>
                <c:pt idx="2312">
                  <c:v>615.51548709999997</c:v>
                </c:pt>
                <c:pt idx="2313">
                  <c:v>615.75658209999972</c:v>
                </c:pt>
                <c:pt idx="2314">
                  <c:v>615.99767699999973</c:v>
                </c:pt>
                <c:pt idx="2315">
                  <c:v>616.23877200000027</c:v>
                </c:pt>
                <c:pt idx="2316">
                  <c:v>616.47986700000001</c:v>
                </c:pt>
                <c:pt idx="2317">
                  <c:v>616.72096199999999</c:v>
                </c:pt>
                <c:pt idx="2318">
                  <c:v>616.96205699999962</c:v>
                </c:pt>
                <c:pt idx="2319">
                  <c:v>617.20315200000005</c:v>
                </c:pt>
                <c:pt idx="2320">
                  <c:v>617.44424689999971</c:v>
                </c:pt>
                <c:pt idx="2321">
                  <c:v>617.68534190000025</c:v>
                </c:pt>
                <c:pt idx="2322">
                  <c:v>617.9264369</c:v>
                </c:pt>
                <c:pt idx="2323">
                  <c:v>618.16753189999974</c:v>
                </c:pt>
                <c:pt idx="2324">
                  <c:v>618.40862689999949</c:v>
                </c:pt>
                <c:pt idx="2325">
                  <c:v>618.64972179999972</c:v>
                </c:pt>
                <c:pt idx="2326">
                  <c:v>618.89081679999981</c:v>
                </c:pt>
                <c:pt idx="2327">
                  <c:v>619.13191179999978</c:v>
                </c:pt>
                <c:pt idx="2328">
                  <c:v>619.37300679999998</c:v>
                </c:pt>
                <c:pt idx="2329">
                  <c:v>619.61410179999996</c:v>
                </c:pt>
                <c:pt idx="2330">
                  <c:v>619.85519669999962</c:v>
                </c:pt>
                <c:pt idx="2331">
                  <c:v>620.09629169999982</c:v>
                </c:pt>
                <c:pt idx="2332">
                  <c:v>620.3373866999998</c:v>
                </c:pt>
                <c:pt idx="2333">
                  <c:v>620.57848170000022</c:v>
                </c:pt>
                <c:pt idx="2334">
                  <c:v>620.81957669999997</c:v>
                </c:pt>
                <c:pt idx="2335">
                  <c:v>621.06067169999972</c:v>
                </c:pt>
                <c:pt idx="2336">
                  <c:v>621.30176659999972</c:v>
                </c:pt>
                <c:pt idx="2337">
                  <c:v>621.54286159999981</c:v>
                </c:pt>
                <c:pt idx="2338">
                  <c:v>621.78395660000024</c:v>
                </c:pt>
                <c:pt idx="2339">
                  <c:v>622.02505159999998</c:v>
                </c:pt>
                <c:pt idx="2340">
                  <c:v>622.26614659999996</c:v>
                </c:pt>
                <c:pt idx="2341">
                  <c:v>622.50724149999962</c:v>
                </c:pt>
                <c:pt idx="2342">
                  <c:v>622.74833650000039</c:v>
                </c:pt>
                <c:pt idx="2343">
                  <c:v>622.98943150000025</c:v>
                </c:pt>
                <c:pt idx="2344">
                  <c:v>623.2305265</c:v>
                </c:pt>
                <c:pt idx="2345">
                  <c:v>623.47162149999974</c:v>
                </c:pt>
                <c:pt idx="2346">
                  <c:v>623.71271639999998</c:v>
                </c:pt>
                <c:pt idx="2347">
                  <c:v>623.95381139999972</c:v>
                </c:pt>
                <c:pt idx="2348">
                  <c:v>624.19490640000004</c:v>
                </c:pt>
                <c:pt idx="2349">
                  <c:v>624.43600139999978</c:v>
                </c:pt>
                <c:pt idx="2350">
                  <c:v>624.67709639999998</c:v>
                </c:pt>
                <c:pt idx="2351">
                  <c:v>624.91819139999996</c:v>
                </c:pt>
                <c:pt idx="2352">
                  <c:v>625.15928629999996</c:v>
                </c:pt>
                <c:pt idx="2353">
                  <c:v>625.40038130000005</c:v>
                </c:pt>
                <c:pt idx="2354">
                  <c:v>625.64147630000002</c:v>
                </c:pt>
                <c:pt idx="2355">
                  <c:v>625.8825713</c:v>
                </c:pt>
                <c:pt idx="2356">
                  <c:v>626.12366629999997</c:v>
                </c:pt>
                <c:pt idx="2357">
                  <c:v>626.36476119999975</c:v>
                </c:pt>
                <c:pt idx="2358">
                  <c:v>626.60585619999972</c:v>
                </c:pt>
                <c:pt idx="2359">
                  <c:v>626.84695119999969</c:v>
                </c:pt>
                <c:pt idx="2360">
                  <c:v>627.08804620000024</c:v>
                </c:pt>
                <c:pt idx="2361">
                  <c:v>627.32914119999975</c:v>
                </c:pt>
                <c:pt idx="2362">
                  <c:v>627.57023609999999</c:v>
                </c:pt>
                <c:pt idx="2363">
                  <c:v>627.81133109999996</c:v>
                </c:pt>
                <c:pt idx="2364">
                  <c:v>628.05242609999959</c:v>
                </c:pt>
                <c:pt idx="2365">
                  <c:v>628.29352110000002</c:v>
                </c:pt>
                <c:pt idx="2366">
                  <c:v>628.53461609999977</c:v>
                </c:pt>
                <c:pt idx="2367">
                  <c:v>628.77571110000019</c:v>
                </c:pt>
                <c:pt idx="2368">
                  <c:v>629.01680599999997</c:v>
                </c:pt>
                <c:pt idx="2369">
                  <c:v>629.25790099999972</c:v>
                </c:pt>
                <c:pt idx="2370">
                  <c:v>629.49899600000003</c:v>
                </c:pt>
                <c:pt idx="2371">
                  <c:v>629.74009100000001</c:v>
                </c:pt>
                <c:pt idx="2372">
                  <c:v>629.98118599999998</c:v>
                </c:pt>
                <c:pt idx="2373">
                  <c:v>630.22228089999976</c:v>
                </c:pt>
                <c:pt idx="2374">
                  <c:v>630.46337589999996</c:v>
                </c:pt>
                <c:pt idx="2375">
                  <c:v>630.70447090000039</c:v>
                </c:pt>
                <c:pt idx="2376">
                  <c:v>630.94556589999968</c:v>
                </c:pt>
                <c:pt idx="2377">
                  <c:v>631.18666089999977</c:v>
                </c:pt>
                <c:pt idx="2378">
                  <c:v>631.42775579999977</c:v>
                </c:pt>
                <c:pt idx="2379">
                  <c:v>631.66885079999997</c:v>
                </c:pt>
                <c:pt idx="2380">
                  <c:v>631.90994579999972</c:v>
                </c:pt>
                <c:pt idx="2381">
                  <c:v>632.15104079999981</c:v>
                </c:pt>
                <c:pt idx="2382">
                  <c:v>632.39213579999978</c:v>
                </c:pt>
                <c:pt idx="2383">
                  <c:v>632.63323079999998</c:v>
                </c:pt>
                <c:pt idx="2384">
                  <c:v>632.87432569999999</c:v>
                </c:pt>
                <c:pt idx="2385">
                  <c:v>633.11542069999996</c:v>
                </c:pt>
                <c:pt idx="2386">
                  <c:v>633.35651569999959</c:v>
                </c:pt>
                <c:pt idx="2387">
                  <c:v>633.59761069999979</c:v>
                </c:pt>
                <c:pt idx="2388">
                  <c:v>633.83870569999999</c:v>
                </c:pt>
                <c:pt idx="2389">
                  <c:v>634.07980060000023</c:v>
                </c:pt>
                <c:pt idx="2390">
                  <c:v>634.32089559999997</c:v>
                </c:pt>
                <c:pt idx="2391">
                  <c:v>634.56199059999972</c:v>
                </c:pt>
                <c:pt idx="2392">
                  <c:v>634.80308560000003</c:v>
                </c:pt>
                <c:pt idx="2393">
                  <c:v>635.0441806</c:v>
                </c:pt>
                <c:pt idx="2394">
                  <c:v>635.28527550000024</c:v>
                </c:pt>
                <c:pt idx="2395">
                  <c:v>635.52637049999998</c:v>
                </c:pt>
                <c:pt idx="2396">
                  <c:v>635.76746549999962</c:v>
                </c:pt>
                <c:pt idx="2397">
                  <c:v>636.00856050000004</c:v>
                </c:pt>
                <c:pt idx="2398">
                  <c:v>636.24965550000002</c:v>
                </c:pt>
                <c:pt idx="2399">
                  <c:v>636.49075049999999</c:v>
                </c:pt>
                <c:pt idx="2400">
                  <c:v>636.7318454</c:v>
                </c:pt>
                <c:pt idx="2401">
                  <c:v>636.97294039999997</c:v>
                </c:pt>
                <c:pt idx="2402">
                  <c:v>637.21403539999994</c:v>
                </c:pt>
                <c:pt idx="2403">
                  <c:v>637.4551303999998</c:v>
                </c:pt>
                <c:pt idx="2404">
                  <c:v>637.69622539999978</c:v>
                </c:pt>
                <c:pt idx="2405">
                  <c:v>637.93732029999978</c:v>
                </c:pt>
                <c:pt idx="2406">
                  <c:v>638.17841530000021</c:v>
                </c:pt>
                <c:pt idx="2407">
                  <c:v>638.41951029999996</c:v>
                </c:pt>
                <c:pt idx="2408">
                  <c:v>638.66060529999982</c:v>
                </c:pt>
                <c:pt idx="2409">
                  <c:v>638.90170030000002</c:v>
                </c:pt>
                <c:pt idx="2410">
                  <c:v>639.14279520000002</c:v>
                </c:pt>
                <c:pt idx="2411">
                  <c:v>639.38389020000022</c:v>
                </c:pt>
                <c:pt idx="2412">
                  <c:v>639.62498519999997</c:v>
                </c:pt>
                <c:pt idx="2413">
                  <c:v>639.86608020000006</c:v>
                </c:pt>
                <c:pt idx="2414">
                  <c:v>640.10717520000003</c:v>
                </c:pt>
                <c:pt idx="2415">
                  <c:v>640.3482702</c:v>
                </c:pt>
                <c:pt idx="2416">
                  <c:v>640.58936510000001</c:v>
                </c:pt>
                <c:pt idx="2417">
                  <c:v>640.83046009999975</c:v>
                </c:pt>
                <c:pt idx="2418">
                  <c:v>641.07155509999996</c:v>
                </c:pt>
                <c:pt idx="2419">
                  <c:v>641.31265009999959</c:v>
                </c:pt>
                <c:pt idx="2420">
                  <c:v>641.55374510000001</c:v>
                </c:pt>
                <c:pt idx="2421">
                  <c:v>641.79484000000025</c:v>
                </c:pt>
                <c:pt idx="2422">
                  <c:v>642.03593499999999</c:v>
                </c:pt>
                <c:pt idx="2423">
                  <c:v>642.27702999999997</c:v>
                </c:pt>
                <c:pt idx="2424">
                  <c:v>642.51812499999983</c:v>
                </c:pt>
                <c:pt idx="2425">
                  <c:v>642.7592199999998</c:v>
                </c:pt>
                <c:pt idx="2426">
                  <c:v>643.00031490000003</c:v>
                </c:pt>
                <c:pt idx="2427">
                  <c:v>643.24140990000001</c:v>
                </c:pt>
                <c:pt idx="2428">
                  <c:v>643.48250489999975</c:v>
                </c:pt>
                <c:pt idx="2429">
                  <c:v>643.72359989999973</c:v>
                </c:pt>
                <c:pt idx="2430">
                  <c:v>643.9646948999997</c:v>
                </c:pt>
                <c:pt idx="2431">
                  <c:v>644.20578990000024</c:v>
                </c:pt>
                <c:pt idx="2432">
                  <c:v>644.44688479999979</c:v>
                </c:pt>
                <c:pt idx="2433">
                  <c:v>644.68797979999999</c:v>
                </c:pt>
                <c:pt idx="2434">
                  <c:v>644.92907479999997</c:v>
                </c:pt>
                <c:pt idx="2435">
                  <c:v>645.17016979999983</c:v>
                </c:pt>
                <c:pt idx="2436">
                  <c:v>645.41126479999957</c:v>
                </c:pt>
                <c:pt idx="2437">
                  <c:v>645.65235969999981</c:v>
                </c:pt>
                <c:pt idx="2438">
                  <c:v>645.89345470000001</c:v>
                </c:pt>
                <c:pt idx="2439">
                  <c:v>646.13454969999998</c:v>
                </c:pt>
                <c:pt idx="2440">
                  <c:v>646.37564469999973</c:v>
                </c:pt>
                <c:pt idx="2441">
                  <c:v>646.61673970000004</c:v>
                </c:pt>
                <c:pt idx="2442">
                  <c:v>646.85783459999982</c:v>
                </c:pt>
                <c:pt idx="2443">
                  <c:v>647.09892960000002</c:v>
                </c:pt>
                <c:pt idx="2444">
                  <c:v>647.34002459999977</c:v>
                </c:pt>
                <c:pt idx="2445">
                  <c:v>647.58111959999997</c:v>
                </c:pt>
                <c:pt idx="2446">
                  <c:v>647.8222145999996</c:v>
                </c:pt>
                <c:pt idx="2447">
                  <c:v>648.06330960000003</c:v>
                </c:pt>
                <c:pt idx="2448">
                  <c:v>648.30440450000003</c:v>
                </c:pt>
                <c:pt idx="2449">
                  <c:v>648.54549950000001</c:v>
                </c:pt>
                <c:pt idx="2450">
                  <c:v>648.78659449999998</c:v>
                </c:pt>
                <c:pt idx="2451">
                  <c:v>649.0276894999995</c:v>
                </c:pt>
                <c:pt idx="2452">
                  <c:v>649.26878450000027</c:v>
                </c:pt>
                <c:pt idx="2453">
                  <c:v>649.50987940000005</c:v>
                </c:pt>
                <c:pt idx="2454">
                  <c:v>649.75097440000002</c:v>
                </c:pt>
                <c:pt idx="2455">
                  <c:v>649.99206939999976</c:v>
                </c:pt>
                <c:pt idx="2456">
                  <c:v>650.23316439999996</c:v>
                </c:pt>
                <c:pt idx="2457">
                  <c:v>650.47425939999982</c:v>
                </c:pt>
                <c:pt idx="2458">
                  <c:v>650.71535429999994</c:v>
                </c:pt>
                <c:pt idx="2459">
                  <c:v>650.9564492999998</c:v>
                </c:pt>
                <c:pt idx="2460">
                  <c:v>651.1975443</c:v>
                </c:pt>
                <c:pt idx="2461">
                  <c:v>651.43863929999998</c:v>
                </c:pt>
                <c:pt idx="2462">
                  <c:v>651.67973430000029</c:v>
                </c:pt>
                <c:pt idx="2463">
                  <c:v>651.92082929999981</c:v>
                </c:pt>
                <c:pt idx="2464">
                  <c:v>652.1619241999997</c:v>
                </c:pt>
                <c:pt idx="2465">
                  <c:v>652.40301920000002</c:v>
                </c:pt>
                <c:pt idx="2466">
                  <c:v>652.64411419999976</c:v>
                </c:pt>
                <c:pt idx="2467">
                  <c:v>652.88520919999962</c:v>
                </c:pt>
                <c:pt idx="2468">
                  <c:v>653.12630420000005</c:v>
                </c:pt>
                <c:pt idx="2469">
                  <c:v>653.36739909999949</c:v>
                </c:pt>
                <c:pt idx="2470">
                  <c:v>653.60849410000003</c:v>
                </c:pt>
                <c:pt idx="2471">
                  <c:v>653.84958909999978</c:v>
                </c:pt>
                <c:pt idx="2472">
                  <c:v>654.09068409999998</c:v>
                </c:pt>
                <c:pt idx="2473">
                  <c:v>654.33177909999972</c:v>
                </c:pt>
                <c:pt idx="2474">
                  <c:v>654.57287400000018</c:v>
                </c:pt>
                <c:pt idx="2475">
                  <c:v>654.81396899999982</c:v>
                </c:pt>
                <c:pt idx="2476">
                  <c:v>655.05506399999979</c:v>
                </c:pt>
                <c:pt idx="2477">
                  <c:v>655.29615899999999</c:v>
                </c:pt>
                <c:pt idx="2478">
                  <c:v>655.53725399999962</c:v>
                </c:pt>
                <c:pt idx="2479">
                  <c:v>655.77834900000039</c:v>
                </c:pt>
                <c:pt idx="2480">
                  <c:v>656.01944390000028</c:v>
                </c:pt>
                <c:pt idx="2481">
                  <c:v>656.26053890000003</c:v>
                </c:pt>
                <c:pt idx="2482">
                  <c:v>656.5016339</c:v>
                </c:pt>
                <c:pt idx="2483">
                  <c:v>656.74272889999975</c:v>
                </c:pt>
                <c:pt idx="2484">
                  <c:v>656.98382389999972</c:v>
                </c:pt>
                <c:pt idx="2485">
                  <c:v>657.22491879999973</c:v>
                </c:pt>
                <c:pt idx="2486">
                  <c:v>657.46601379999959</c:v>
                </c:pt>
                <c:pt idx="2487">
                  <c:v>657.70710879999979</c:v>
                </c:pt>
                <c:pt idx="2488">
                  <c:v>657.94820379999976</c:v>
                </c:pt>
                <c:pt idx="2489">
                  <c:v>658.18929879999996</c:v>
                </c:pt>
                <c:pt idx="2490">
                  <c:v>658.43039369999997</c:v>
                </c:pt>
                <c:pt idx="2491">
                  <c:v>658.67148870000005</c:v>
                </c:pt>
                <c:pt idx="2492">
                  <c:v>658.9125836999998</c:v>
                </c:pt>
                <c:pt idx="2493">
                  <c:v>659.1536787</c:v>
                </c:pt>
                <c:pt idx="2494">
                  <c:v>659.3947737000002</c:v>
                </c:pt>
                <c:pt idx="2495">
                  <c:v>659.63586859999998</c:v>
                </c:pt>
                <c:pt idx="2496">
                  <c:v>659.87696359999973</c:v>
                </c:pt>
                <c:pt idx="2497">
                  <c:v>660.11805860000004</c:v>
                </c:pt>
                <c:pt idx="2498">
                  <c:v>660.35915359999979</c:v>
                </c:pt>
                <c:pt idx="2499">
                  <c:v>660.60024859999999</c:v>
                </c:pt>
                <c:pt idx="2500">
                  <c:v>660.84134359999996</c:v>
                </c:pt>
                <c:pt idx="2501">
                  <c:v>661.08243849999997</c:v>
                </c:pt>
                <c:pt idx="2502">
                  <c:v>661.32353350000005</c:v>
                </c:pt>
                <c:pt idx="2503">
                  <c:v>661.56462849999969</c:v>
                </c:pt>
                <c:pt idx="2504">
                  <c:v>661.8057235</c:v>
                </c:pt>
                <c:pt idx="2505">
                  <c:v>662.04681849999974</c:v>
                </c:pt>
                <c:pt idx="2506">
                  <c:v>662.28791339999998</c:v>
                </c:pt>
                <c:pt idx="2507">
                  <c:v>662.52900839999973</c:v>
                </c:pt>
                <c:pt idx="2508">
                  <c:v>662.77010340000004</c:v>
                </c:pt>
                <c:pt idx="2509">
                  <c:v>663.01119839999978</c:v>
                </c:pt>
                <c:pt idx="2510">
                  <c:v>663.25229339999976</c:v>
                </c:pt>
                <c:pt idx="2511">
                  <c:v>663.49338830000022</c:v>
                </c:pt>
                <c:pt idx="2512">
                  <c:v>663.73448330000019</c:v>
                </c:pt>
                <c:pt idx="2513">
                  <c:v>663.97557830000005</c:v>
                </c:pt>
                <c:pt idx="2514">
                  <c:v>664.21667330000002</c:v>
                </c:pt>
                <c:pt idx="2515">
                  <c:v>664.45776829999977</c:v>
                </c:pt>
                <c:pt idx="2516">
                  <c:v>664.6988633000002</c:v>
                </c:pt>
                <c:pt idx="2517">
                  <c:v>664.93995819999975</c:v>
                </c:pt>
                <c:pt idx="2518">
                  <c:v>665.18105319999972</c:v>
                </c:pt>
                <c:pt idx="2519">
                  <c:v>665.4221481999997</c:v>
                </c:pt>
                <c:pt idx="2520">
                  <c:v>665.66324320000001</c:v>
                </c:pt>
                <c:pt idx="2521">
                  <c:v>665.90433819999998</c:v>
                </c:pt>
                <c:pt idx="2522">
                  <c:v>666.14543309999999</c:v>
                </c:pt>
                <c:pt idx="2523">
                  <c:v>666.38652809999962</c:v>
                </c:pt>
                <c:pt idx="2524">
                  <c:v>666.6276230999996</c:v>
                </c:pt>
                <c:pt idx="2525">
                  <c:v>666.8687180999998</c:v>
                </c:pt>
                <c:pt idx="2526">
                  <c:v>667.1098131</c:v>
                </c:pt>
                <c:pt idx="2527">
                  <c:v>667.35090799999978</c:v>
                </c:pt>
                <c:pt idx="2528">
                  <c:v>667.59200299999998</c:v>
                </c:pt>
                <c:pt idx="2529">
                  <c:v>667.83309799999972</c:v>
                </c:pt>
                <c:pt idx="2530">
                  <c:v>668.07419300000004</c:v>
                </c:pt>
                <c:pt idx="2531">
                  <c:v>668.31528799999978</c:v>
                </c:pt>
                <c:pt idx="2532">
                  <c:v>668.55638299999998</c:v>
                </c:pt>
                <c:pt idx="2533">
                  <c:v>668.79747789999999</c:v>
                </c:pt>
                <c:pt idx="2534">
                  <c:v>669.03857289999996</c:v>
                </c:pt>
                <c:pt idx="2535">
                  <c:v>669.27966790000005</c:v>
                </c:pt>
                <c:pt idx="2536">
                  <c:v>669.52076290000002</c:v>
                </c:pt>
                <c:pt idx="2537">
                  <c:v>669.7618579</c:v>
                </c:pt>
                <c:pt idx="2538">
                  <c:v>670.00295279999978</c:v>
                </c:pt>
                <c:pt idx="2539">
                  <c:v>670.24404779999998</c:v>
                </c:pt>
                <c:pt idx="2540">
                  <c:v>670.48514279999972</c:v>
                </c:pt>
                <c:pt idx="2541">
                  <c:v>670.72623779999981</c:v>
                </c:pt>
                <c:pt idx="2542">
                  <c:v>670.96733279999978</c:v>
                </c:pt>
                <c:pt idx="2543">
                  <c:v>671.20842770000002</c:v>
                </c:pt>
                <c:pt idx="2544">
                  <c:v>671.44952269999976</c:v>
                </c:pt>
                <c:pt idx="2545">
                  <c:v>671.69061769999996</c:v>
                </c:pt>
                <c:pt idx="2546">
                  <c:v>671.93171269999982</c:v>
                </c:pt>
                <c:pt idx="2547">
                  <c:v>672.17280770000002</c:v>
                </c:pt>
                <c:pt idx="2548">
                  <c:v>672.41390269999999</c:v>
                </c:pt>
                <c:pt idx="2549">
                  <c:v>672.6549976</c:v>
                </c:pt>
                <c:pt idx="2550">
                  <c:v>672.89609259999997</c:v>
                </c:pt>
                <c:pt idx="2551">
                  <c:v>673.13718759999972</c:v>
                </c:pt>
                <c:pt idx="2552">
                  <c:v>673.37828260000003</c:v>
                </c:pt>
                <c:pt idx="2553">
                  <c:v>673.61937760000023</c:v>
                </c:pt>
                <c:pt idx="2554">
                  <c:v>673.86047250000001</c:v>
                </c:pt>
                <c:pt idx="2555">
                  <c:v>674.10156749999976</c:v>
                </c:pt>
                <c:pt idx="2556">
                  <c:v>674.34266249999939</c:v>
                </c:pt>
                <c:pt idx="2557">
                  <c:v>674.58375750000039</c:v>
                </c:pt>
                <c:pt idx="2558">
                  <c:v>674.82485250000002</c:v>
                </c:pt>
                <c:pt idx="2559">
                  <c:v>675.0659473999998</c:v>
                </c:pt>
                <c:pt idx="2560">
                  <c:v>675.30704239999977</c:v>
                </c:pt>
              </c:numCache>
            </c:numRef>
          </c:xVal>
          <c:yVal>
            <c:numRef>
              <c:f>Arkusz1!$F$2:$F$2562</c:f>
              <c:numCache>
                <c:formatCode>General</c:formatCode>
                <c:ptCount val="2561"/>
                <c:pt idx="0">
                  <c:v>0.24839100000000006</c:v>
                </c:pt>
                <c:pt idx="1">
                  <c:v>0.262241</c:v>
                </c:pt>
                <c:pt idx="2">
                  <c:v>0.26043300000000003</c:v>
                </c:pt>
                <c:pt idx="3">
                  <c:v>0.25173899999999999</c:v>
                </c:pt>
                <c:pt idx="4">
                  <c:v>0.24041300000000013</c:v>
                </c:pt>
                <c:pt idx="5">
                  <c:v>0.22384000000000001</c:v>
                </c:pt>
                <c:pt idx="6">
                  <c:v>0.20192499999999999</c:v>
                </c:pt>
                <c:pt idx="7">
                  <c:v>0.18285499999999999</c:v>
                </c:pt>
                <c:pt idx="8">
                  <c:v>0.17518400000000001</c:v>
                </c:pt>
                <c:pt idx="9">
                  <c:v>0.17656700000000006</c:v>
                </c:pt>
                <c:pt idx="10">
                  <c:v>0.17571300000000006</c:v>
                </c:pt>
                <c:pt idx="11">
                  <c:v>0.16835800000000001</c:v>
                </c:pt>
                <c:pt idx="12">
                  <c:v>0.166327</c:v>
                </c:pt>
                <c:pt idx="13">
                  <c:v>0.18465999999999999</c:v>
                </c:pt>
                <c:pt idx="14">
                  <c:v>0.220139</c:v>
                </c:pt>
                <c:pt idx="15">
                  <c:v>0.24958600000000006</c:v>
                </c:pt>
                <c:pt idx="16">
                  <c:v>0.25197400000000009</c:v>
                </c:pt>
                <c:pt idx="17">
                  <c:v>0.22758600000000001</c:v>
                </c:pt>
                <c:pt idx="18">
                  <c:v>0.19605899999999998</c:v>
                </c:pt>
                <c:pt idx="19">
                  <c:v>0.17723600000000006</c:v>
                </c:pt>
                <c:pt idx="20">
                  <c:v>0.17399900000000004</c:v>
                </c:pt>
                <c:pt idx="21">
                  <c:v>0.17522900000000008</c:v>
                </c:pt>
                <c:pt idx="22">
                  <c:v>0.17146500000000003</c:v>
                </c:pt>
                <c:pt idx="23">
                  <c:v>0.16475500000000001</c:v>
                </c:pt>
                <c:pt idx="24">
                  <c:v>0.16621600000000006</c:v>
                </c:pt>
                <c:pt idx="25">
                  <c:v>0.18545100000000003</c:v>
                </c:pt>
                <c:pt idx="26">
                  <c:v>0.22194400000000006</c:v>
                </c:pt>
                <c:pt idx="27">
                  <c:v>0.26449400000000001</c:v>
                </c:pt>
                <c:pt idx="28">
                  <c:v>0.29710500000000001</c:v>
                </c:pt>
                <c:pt idx="29">
                  <c:v>0.30789800000000012</c:v>
                </c:pt>
                <c:pt idx="30">
                  <c:v>0.29506100000000002</c:v>
                </c:pt>
                <c:pt idx="31">
                  <c:v>0.265241</c:v>
                </c:pt>
                <c:pt idx="32">
                  <c:v>0.227079</c:v>
                </c:pt>
                <c:pt idx="33">
                  <c:v>0.18657799999999999</c:v>
                </c:pt>
                <c:pt idx="34">
                  <c:v>0.14879100000000006</c:v>
                </c:pt>
                <c:pt idx="35">
                  <c:v>0.122307</c:v>
                </c:pt>
                <c:pt idx="36">
                  <c:v>0.11800600000000003</c:v>
                </c:pt>
                <c:pt idx="37">
                  <c:v>0.14049500000000004</c:v>
                </c:pt>
                <c:pt idx="38">
                  <c:v>0.18200700000000006</c:v>
                </c:pt>
                <c:pt idx="39">
                  <c:v>0.22764000000000001</c:v>
                </c:pt>
                <c:pt idx="40">
                  <c:v>0.26616800000000002</c:v>
                </c:pt>
                <c:pt idx="41">
                  <c:v>0.29457600000000012</c:v>
                </c:pt>
                <c:pt idx="42">
                  <c:v>0.31374600000000002</c:v>
                </c:pt>
                <c:pt idx="43">
                  <c:v>0.32278100000000015</c:v>
                </c:pt>
                <c:pt idx="44">
                  <c:v>0.31965400000000016</c:v>
                </c:pt>
                <c:pt idx="45">
                  <c:v>0.30641600000000013</c:v>
                </c:pt>
                <c:pt idx="46">
                  <c:v>0.291213</c:v>
                </c:pt>
                <c:pt idx="47">
                  <c:v>0.28408600000000012</c:v>
                </c:pt>
                <c:pt idx="48">
                  <c:v>0.29022200000000015</c:v>
                </c:pt>
                <c:pt idx="49">
                  <c:v>0.30711600000000011</c:v>
                </c:pt>
                <c:pt idx="50">
                  <c:v>0.32764100000000007</c:v>
                </c:pt>
                <c:pt idx="51">
                  <c:v>0.34435500000000002</c:v>
                </c:pt>
                <c:pt idx="52">
                  <c:v>0.35188100000000011</c:v>
                </c:pt>
                <c:pt idx="53">
                  <c:v>0.348638</c:v>
                </c:pt>
                <c:pt idx="54">
                  <c:v>0.33837600000000023</c:v>
                </c:pt>
                <c:pt idx="55">
                  <c:v>0.32883700000000016</c:v>
                </c:pt>
                <c:pt idx="56">
                  <c:v>0.32586300000000012</c:v>
                </c:pt>
                <c:pt idx="57">
                  <c:v>0.32744600000000013</c:v>
                </c:pt>
                <c:pt idx="58">
                  <c:v>0.32480000000000026</c:v>
                </c:pt>
                <c:pt idx="59">
                  <c:v>0.31135100000000021</c:v>
                </c:pt>
                <c:pt idx="60">
                  <c:v>0.290993</c:v>
                </c:pt>
                <c:pt idx="61">
                  <c:v>0.27593200000000001</c:v>
                </c:pt>
                <c:pt idx="62">
                  <c:v>0.27563700000000002</c:v>
                </c:pt>
                <c:pt idx="63">
                  <c:v>0.28792900000000021</c:v>
                </c:pt>
                <c:pt idx="64">
                  <c:v>0.30173300000000003</c:v>
                </c:pt>
                <c:pt idx="65">
                  <c:v>0.30830800000000014</c:v>
                </c:pt>
                <c:pt idx="66">
                  <c:v>0.308639</c:v>
                </c:pt>
                <c:pt idx="67">
                  <c:v>0.31009500000000001</c:v>
                </c:pt>
                <c:pt idx="68">
                  <c:v>0.31683300000000014</c:v>
                </c:pt>
                <c:pt idx="69">
                  <c:v>0.32454700000000014</c:v>
                </c:pt>
                <c:pt idx="70">
                  <c:v>0.32484900000000017</c:v>
                </c:pt>
                <c:pt idx="71">
                  <c:v>0.313637</c:v>
                </c:pt>
                <c:pt idx="72">
                  <c:v>0.2948860000000002</c:v>
                </c:pt>
                <c:pt idx="73">
                  <c:v>0.27701800000000015</c:v>
                </c:pt>
                <c:pt idx="74">
                  <c:v>0.26643700000000003</c:v>
                </c:pt>
                <c:pt idx="75">
                  <c:v>0.26482100000000008</c:v>
                </c:pt>
                <c:pt idx="76">
                  <c:v>0.27115</c:v>
                </c:pt>
                <c:pt idx="77">
                  <c:v>0.28398700000000021</c:v>
                </c:pt>
                <c:pt idx="78">
                  <c:v>0.30104300000000001</c:v>
                </c:pt>
                <c:pt idx="79">
                  <c:v>0.31822700000000015</c:v>
                </c:pt>
                <c:pt idx="80">
                  <c:v>0.33108000000000026</c:v>
                </c:pt>
                <c:pt idx="81">
                  <c:v>0.33755800000000014</c:v>
                </c:pt>
                <c:pt idx="82">
                  <c:v>0.33892700000000026</c:v>
                </c:pt>
                <c:pt idx="83">
                  <c:v>0.33754800000000013</c:v>
                </c:pt>
                <c:pt idx="84">
                  <c:v>0.33380000000000021</c:v>
                </c:pt>
                <c:pt idx="85">
                  <c:v>0.32570400000000016</c:v>
                </c:pt>
                <c:pt idx="86">
                  <c:v>0.31185800000000014</c:v>
                </c:pt>
                <c:pt idx="87">
                  <c:v>0.29474</c:v>
                </c:pt>
                <c:pt idx="88">
                  <c:v>0.28107200000000016</c:v>
                </c:pt>
                <c:pt idx="89">
                  <c:v>0.2784930000000001</c:v>
                </c:pt>
                <c:pt idx="90">
                  <c:v>0.290655</c:v>
                </c:pt>
                <c:pt idx="91">
                  <c:v>0.31403400000000009</c:v>
                </c:pt>
                <c:pt idx="92">
                  <c:v>0.33976200000000012</c:v>
                </c:pt>
                <c:pt idx="93">
                  <c:v>0.35961900000000008</c:v>
                </c:pt>
                <c:pt idx="94">
                  <c:v>0.37034000000000011</c:v>
                </c:pt>
                <c:pt idx="95">
                  <c:v>0.37289700000000015</c:v>
                </c:pt>
                <c:pt idx="96">
                  <c:v>0.36895300000000014</c:v>
                </c:pt>
                <c:pt idx="97">
                  <c:v>0.35879700000000003</c:v>
                </c:pt>
                <c:pt idx="98">
                  <c:v>0.34281200000000012</c:v>
                </c:pt>
                <c:pt idx="99">
                  <c:v>0.32413900000000001</c:v>
                </c:pt>
                <c:pt idx="100">
                  <c:v>0.30866200000000016</c:v>
                </c:pt>
                <c:pt idx="101">
                  <c:v>0.30139800000000011</c:v>
                </c:pt>
                <c:pt idx="102">
                  <c:v>0.30321700000000001</c:v>
                </c:pt>
                <c:pt idx="103">
                  <c:v>0.31165500000000002</c:v>
                </c:pt>
                <c:pt idx="104">
                  <c:v>0.32356100000000021</c:v>
                </c:pt>
                <c:pt idx="105">
                  <c:v>0.33611900000000011</c:v>
                </c:pt>
                <c:pt idx="106">
                  <c:v>0.34677200000000002</c:v>
                </c:pt>
                <c:pt idx="107">
                  <c:v>0.35397500000000015</c:v>
                </c:pt>
                <c:pt idx="108">
                  <c:v>0.35850400000000016</c:v>
                </c:pt>
                <c:pt idx="109">
                  <c:v>0.36295800000000011</c:v>
                </c:pt>
                <c:pt idx="110">
                  <c:v>0.36894800000000011</c:v>
                </c:pt>
                <c:pt idx="111">
                  <c:v>0.37515800000000016</c:v>
                </c:pt>
                <c:pt idx="112">
                  <c:v>0.37901000000000012</c:v>
                </c:pt>
                <c:pt idx="113">
                  <c:v>0.37985700000000011</c:v>
                </c:pt>
                <c:pt idx="114">
                  <c:v>0.37948200000000026</c:v>
                </c:pt>
                <c:pt idx="115">
                  <c:v>0.37923800000000002</c:v>
                </c:pt>
                <c:pt idx="116">
                  <c:v>0.37803100000000001</c:v>
                </c:pt>
                <c:pt idx="117">
                  <c:v>0.37437800000000027</c:v>
                </c:pt>
                <c:pt idx="118">
                  <c:v>0.36961700000000008</c:v>
                </c:pt>
                <c:pt idx="119">
                  <c:v>0.36694300000000002</c:v>
                </c:pt>
                <c:pt idx="120">
                  <c:v>0.36666000000000015</c:v>
                </c:pt>
                <c:pt idx="121">
                  <c:v>0.36477100000000007</c:v>
                </c:pt>
                <c:pt idx="122">
                  <c:v>0.357931</c:v>
                </c:pt>
                <c:pt idx="123">
                  <c:v>0.34887700000000021</c:v>
                </c:pt>
                <c:pt idx="124">
                  <c:v>0.34505300000000005</c:v>
                </c:pt>
                <c:pt idx="125">
                  <c:v>0.35058400000000012</c:v>
                </c:pt>
                <c:pt idx="126">
                  <c:v>0.36150200000000016</c:v>
                </c:pt>
                <c:pt idx="127">
                  <c:v>0.37082900000000013</c:v>
                </c:pt>
                <c:pt idx="128">
                  <c:v>0.37683400000000011</c:v>
                </c:pt>
                <c:pt idx="129">
                  <c:v>0.38446700000000011</c:v>
                </c:pt>
                <c:pt idx="130">
                  <c:v>0.39861700000000011</c:v>
                </c:pt>
                <c:pt idx="131">
                  <c:v>0.41733100000000001</c:v>
                </c:pt>
                <c:pt idx="132">
                  <c:v>0.43295400000000012</c:v>
                </c:pt>
                <c:pt idx="133">
                  <c:v>0.43957500000000016</c:v>
                </c:pt>
                <c:pt idx="134">
                  <c:v>0.43794100000000002</c:v>
                </c:pt>
                <c:pt idx="135">
                  <c:v>0.43304600000000015</c:v>
                </c:pt>
                <c:pt idx="136">
                  <c:v>0.42865900000000001</c:v>
                </c:pt>
                <c:pt idx="137">
                  <c:v>0.42499300000000007</c:v>
                </c:pt>
                <c:pt idx="138">
                  <c:v>0.42061200000000015</c:v>
                </c:pt>
                <c:pt idx="139">
                  <c:v>0.414939</c:v>
                </c:pt>
                <c:pt idx="140">
                  <c:v>0.40871200000000002</c:v>
                </c:pt>
                <c:pt idx="141">
                  <c:v>0.40342600000000012</c:v>
                </c:pt>
                <c:pt idx="142">
                  <c:v>0.40109500000000003</c:v>
                </c:pt>
                <c:pt idx="143">
                  <c:v>0.40349600000000002</c:v>
                </c:pt>
                <c:pt idx="144">
                  <c:v>0.410439</c:v>
                </c:pt>
                <c:pt idx="145">
                  <c:v>0.41906400000000016</c:v>
                </c:pt>
                <c:pt idx="146">
                  <c:v>0.42540300000000014</c:v>
                </c:pt>
                <c:pt idx="147">
                  <c:v>0.42706700000000014</c:v>
                </c:pt>
                <c:pt idx="148">
                  <c:v>0.4246970000000001</c:v>
                </c:pt>
                <c:pt idx="149">
                  <c:v>0.42090800000000012</c:v>
                </c:pt>
                <c:pt idx="150">
                  <c:v>0.41818700000000014</c:v>
                </c:pt>
                <c:pt idx="151">
                  <c:v>0.41775400000000001</c:v>
                </c:pt>
                <c:pt idx="152">
                  <c:v>0.419435</c:v>
                </c:pt>
                <c:pt idx="153">
                  <c:v>0.42157800000000012</c:v>
                </c:pt>
                <c:pt idx="154">
                  <c:v>0.42148800000000014</c:v>
                </c:pt>
                <c:pt idx="155">
                  <c:v>0.41740800000000011</c:v>
                </c:pt>
                <c:pt idx="156">
                  <c:v>0.41121700000000005</c:v>
                </c:pt>
                <c:pt idx="157">
                  <c:v>0.40854800000000002</c:v>
                </c:pt>
                <c:pt idx="158">
                  <c:v>0.41438000000000025</c:v>
                </c:pt>
                <c:pt idx="159">
                  <c:v>0.42774800000000002</c:v>
                </c:pt>
                <c:pt idx="160">
                  <c:v>0.44154600000000005</c:v>
                </c:pt>
                <c:pt idx="161">
                  <c:v>0.44843300000000003</c:v>
                </c:pt>
                <c:pt idx="162">
                  <c:v>0.44699900000000004</c:v>
                </c:pt>
                <c:pt idx="163">
                  <c:v>0.44176300000000002</c:v>
                </c:pt>
                <c:pt idx="164">
                  <c:v>0.43762000000000012</c:v>
                </c:pt>
                <c:pt idx="165">
                  <c:v>0.43494700000000008</c:v>
                </c:pt>
                <c:pt idx="166">
                  <c:v>0.43023300000000003</c:v>
                </c:pt>
                <c:pt idx="167">
                  <c:v>0.42103700000000011</c:v>
                </c:pt>
                <c:pt idx="168">
                  <c:v>0.40951600000000016</c:v>
                </c:pt>
                <c:pt idx="169">
                  <c:v>0.401231</c:v>
                </c:pt>
                <c:pt idx="170">
                  <c:v>0.40065300000000004</c:v>
                </c:pt>
                <c:pt idx="171">
                  <c:v>0.407559</c:v>
                </c:pt>
                <c:pt idx="172">
                  <c:v>0.41762100000000002</c:v>
                </c:pt>
                <c:pt idx="173">
                  <c:v>0.42598000000000014</c:v>
                </c:pt>
                <c:pt idx="174">
                  <c:v>0.4301020000000001</c:v>
                </c:pt>
                <c:pt idx="175">
                  <c:v>0.43064400000000008</c:v>
                </c:pt>
                <c:pt idx="176">
                  <c:v>0.43056100000000008</c:v>
                </c:pt>
                <c:pt idx="177">
                  <c:v>0.43281600000000026</c:v>
                </c:pt>
                <c:pt idx="178">
                  <c:v>0.43832100000000024</c:v>
                </c:pt>
                <c:pt idx="179">
                  <c:v>0.44608300000000006</c:v>
                </c:pt>
                <c:pt idx="180">
                  <c:v>0.45478500000000011</c:v>
                </c:pt>
                <c:pt idx="181">
                  <c:v>0.46323700000000001</c:v>
                </c:pt>
                <c:pt idx="182">
                  <c:v>0.46948700000000015</c:v>
                </c:pt>
                <c:pt idx="183">
                  <c:v>0.4708440000000001</c:v>
                </c:pt>
                <c:pt idx="184">
                  <c:v>0.46636000000000011</c:v>
                </c:pt>
                <c:pt idx="185">
                  <c:v>0.45958200000000016</c:v>
                </c:pt>
                <c:pt idx="186">
                  <c:v>0.4572</c:v>
                </c:pt>
                <c:pt idx="187">
                  <c:v>0.46309600000000001</c:v>
                </c:pt>
                <c:pt idx="188">
                  <c:v>0.47378700000000001</c:v>
                </c:pt>
                <c:pt idx="189">
                  <c:v>0.48153600000000002</c:v>
                </c:pt>
                <c:pt idx="190">
                  <c:v>0.48228900000000008</c:v>
                </c:pt>
                <c:pt idx="191">
                  <c:v>0.47943900000000006</c:v>
                </c:pt>
                <c:pt idx="192">
                  <c:v>0.47934700000000008</c:v>
                </c:pt>
                <c:pt idx="193">
                  <c:v>0.48363600000000001</c:v>
                </c:pt>
                <c:pt idx="194">
                  <c:v>0.48784300000000008</c:v>
                </c:pt>
                <c:pt idx="195">
                  <c:v>0.48783400000000016</c:v>
                </c:pt>
                <c:pt idx="196">
                  <c:v>0.48510900000000001</c:v>
                </c:pt>
                <c:pt idx="197">
                  <c:v>0.48496700000000015</c:v>
                </c:pt>
                <c:pt idx="198">
                  <c:v>0.49040000000000011</c:v>
                </c:pt>
                <c:pt idx="199">
                  <c:v>0.49937100000000012</c:v>
                </c:pt>
                <c:pt idx="200">
                  <c:v>0.50814599999999999</c:v>
                </c:pt>
                <c:pt idx="201">
                  <c:v>0.51489600000000002</c:v>
                </c:pt>
                <c:pt idx="202">
                  <c:v>0.51902800000000004</c:v>
                </c:pt>
                <c:pt idx="203">
                  <c:v>0.51920500000000003</c:v>
                </c:pt>
                <c:pt idx="204">
                  <c:v>0.51499499999999998</c:v>
                </c:pt>
                <c:pt idx="205">
                  <c:v>0.51038000000000006</c:v>
                </c:pt>
                <c:pt idx="206">
                  <c:v>0.51262600000000003</c:v>
                </c:pt>
                <c:pt idx="207">
                  <c:v>0.52519499999999997</c:v>
                </c:pt>
                <c:pt idx="208">
                  <c:v>0.54247900000000004</c:v>
                </c:pt>
                <c:pt idx="209">
                  <c:v>0.55385200000000001</c:v>
                </c:pt>
                <c:pt idx="210">
                  <c:v>0.55333199999999971</c:v>
                </c:pt>
                <c:pt idx="211">
                  <c:v>0.544539</c:v>
                </c:pt>
                <c:pt idx="212">
                  <c:v>0.5360750000000003</c:v>
                </c:pt>
                <c:pt idx="213">
                  <c:v>0.53285499999999997</c:v>
                </c:pt>
                <c:pt idx="214">
                  <c:v>0.53293500000000005</c:v>
                </c:pt>
                <c:pt idx="215">
                  <c:v>0.53201299999999963</c:v>
                </c:pt>
                <c:pt idx="216">
                  <c:v>0.52880499999999997</c:v>
                </c:pt>
                <c:pt idx="217">
                  <c:v>0.52522100000000005</c:v>
                </c:pt>
                <c:pt idx="218">
                  <c:v>0.52295899999999973</c:v>
                </c:pt>
                <c:pt idx="219">
                  <c:v>0.52213100000000001</c:v>
                </c:pt>
                <c:pt idx="220">
                  <c:v>0.52318500000000001</c:v>
                </c:pt>
                <c:pt idx="221">
                  <c:v>0.52812800000000004</c:v>
                </c:pt>
                <c:pt idx="222">
                  <c:v>0.538354</c:v>
                </c:pt>
                <c:pt idx="223">
                  <c:v>0.55175000000000018</c:v>
                </c:pt>
                <c:pt idx="224">
                  <c:v>0.56307700000000005</c:v>
                </c:pt>
                <c:pt idx="225">
                  <c:v>0.56764700000000023</c:v>
                </c:pt>
                <c:pt idx="226">
                  <c:v>0.56481800000000004</c:v>
                </c:pt>
                <c:pt idx="227">
                  <c:v>0.55777100000000024</c:v>
                </c:pt>
                <c:pt idx="228">
                  <c:v>0.55024600000000001</c:v>
                </c:pt>
                <c:pt idx="229">
                  <c:v>0.54415000000000002</c:v>
                </c:pt>
                <c:pt idx="230">
                  <c:v>0.53972100000000023</c:v>
                </c:pt>
                <c:pt idx="231">
                  <c:v>0.53673899999999997</c:v>
                </c:pt>
                <c:pt idx="232">
                  <c:v>0.53495899999999996</c:v>
                </c:pt>
                <c:pt idx="233">
                  <c:v>0.53371900000000005</c:v>
                </c:pt>
                <c:pt idx="234">
                  <c:v>0.53215600000000007</c:v>
                </c:pt>
                <c:pt idx="235">
                  <c:v>0.53062100000000023</c:v>
                </c:pt>
                <c:pt idx="236">
                  <c:v>0.53148499999999976</c:v>
                </c:pt>
                <c:pt idx="237">
                  <c:v>0.537277</c:v>
                </c:pt>
                <c:pt idx="238">
                  <c:v>0.54711799999999977</c:v>
                </c:pt>
                <c:pt idx="239">
                  <c:v>0.55523699999999976</c:v>
                </c:pt>
                <c:pt idx="240">
                  <c:v>0.55444399999999971</c:v>
                </c:pt>
                <c:pt idx="241">
                  <c:v>0.54248399999999974</c:v>
                </c:pt>
                <c:pt idx="242">
                  <c:v>0.52515899999999971</c:v>
                </c:pt>
                <c:pt idx="243">
                  <c:v>0.51259100000000002</c:v>
                </c:pt>
                <c:pt idx="244">
                  <c:v>0.51128499999999977</c:v>
                </c:pt>
                <c:pt idx="245">
                  <c:v>0.51922099999999971</c:v>
                </c:pt>
                <c:pt idx="246">
                  <c:v>0.52888800000000002</c:v>
                </c:pt>
                <c:pt idx="247">
                  <c:v>0.53467300000000029</c:v>
                </c:pt>
                <c:pt idx="248">
                  <c:v>0.53688500000000028</c:v>
                </c:pt>
                <c:pt idx="249">
                  <c:v>0.53938599999999981</c:v>
                </c:pt>
                <c:pt idx="250">
                  <c:v>0.54434400000000005</c:v>
                </c:pt>
                <c:pt idx="251">
                  <c:v>0.54990099999999997</c:v>
                </c:pt>
                <c:pt idx="252">
                  <c:v>0.55240200000000006</c:v>
                </c:pt>
                <c:pt idx="253">
                  <c:v>0.54985099999999998</c:v>
                </c:pt>
                <c:pt idx="254">
                  <c:v>0.54317099999999996</c:v>
                </c:pt>
                <c:pt idx="255">
                  <c:v>0.53510999999999997</c:v>
                </c:pt>
                <c:pt idx="256">
                  <c:v>0.52869199999999994</c:v>
                </c:pt>
                <c:pt idx="257">
                  <c:v>0.52620299999999975</c:v>
                </c:pt>
                <c:pt idx="258">
                  <c:v>0.52818399999999976</c:v>
                </c:pt>
                <c:pt idx="259">
                  <c:v>0.53265000000000018</c:v>
                </c:pt>
                <c:pt idx="260">
                  <c:v>0.53596500000000002</c:v>
                </c:pt>
                <c:pt idx="261">
                  <c:v>0.5353399999999997</c:v>
                </c:pt>
                <c:pt idx="262">
                  <c:v>0.53102199999999999</c:v>
                </c:pt>
                <c:pt idx="263">
                  <c:v>0.52631899999999976</c:v>
                </c:pt>
                <c:pt idx="264">
                  <c:v>0.52529399999999971</c:v>
                </c:pt>
                <c:pt idx="265">
                  <c:v>0.52988599999999997</c:v>
                </c:pt>
                <c:pt idx="266">
                  <c:v>0.53865499999999999</c:v>
                </c:pt>
                <c:pt idx="267">
                  <c:v>0.54818800000000001</c:v>
                </c:pt>
                <c:pt idx="268">
                  <c:v>0.55573300000000003</c:v>
                </c:pt>
                <c:pt idx="269">
                  <c:v>0.56071199999999999</c:v>
                </c:pt>
                <c:pt idx="270">
                  <c:v>0.56424399999999997</c:v>
                </c:pt>
                <c:pt idx="271">
                  <c:v>0.56748199999999982</c:v>
                </c:pt>
                <c:pt idx="272">
                  <c:v>0.57041799999999976</c:v>
                </c:pt>
                <c:pt idx="273">
                  <c:v>0.5724159999999997</c:v>
                </c:pt>
                <c:pt idx="274">
                  <c:v>0.57370299999999996</c:v>
                </c:pt>
                <c:pt idx="275">
                  <c:v>0.57573399999999997</c:v>
                </c:pt>
                <c:pt idx="276">
                  <c:v>0.57959899999999998</c:v>
                </c:pt>
                <c:pt idx="277">
                  <c:v>0.58429399999999976</c:v>
                </c:pt>
                <c:pt idx="278">
                  <c:v>0.58743399999999968</c:v>
                </c:pt>
                <c:pt idx="279">
                  <c:v>0.58768100000000001</c:v>
                </c:pt>
                <c:pt idx="280">
                  <c:v>0.58566299999999971</c:v>
                </c:pt>
                <c:pt idx="281">
                  <c:v>0.58213299999999968</c:v>
                </c:pt>
                <c:pt idx="282">
                  <c:v>0.57615499999999997</c:v>
                </c:pt>
                <c:pt idx="283">
                  <c:v>0.56670199999999993</c:v>
                </c:pt>
                <c:pt idx="284">
                  <c:v>0.55646899999999977</c:v>
                </c:pt>
                <c:pt idx="285">
                  <c:v>0.55260799999999999</c:v>
                </c:pt>
                <c:pt idx="286">
                  <c:v>0.56100499999999998</c:v>
                </c:pt>
                <c:pt idx="287">
                  <c:v>0.57917099999999999</c:v>
                </c:pt>
                <c:pt idx="288">
                  <c:v>0.59715799999999974</c:v>
                </c:pt>
                <c:pt idx="289">
                  <c:v>0.60614800000000024</c:v>
                </c:pt>
                <c:pt idx="290">
                  <c:v>0.60518399999999972</c:v>
                </c:pt>
                <c:pt idx="291">
                  <c:v>0.60020300000000004</c:v>
                </c:pt>
                <c:pt idx="292">
                  <c:v>0.597549</c:v>
                </c:pt>
                <c:pt idx="293">
                  <c:v>0.59892299999999976</c:v>
                </c:pt>
                <c:pt idx="294">
                  <c:v>0.60210500000000022</c:v>
                </c:pt>
                <c:pt idx="295">
                  <c:v>0.60470600000000019</c:v>
                </c:pt>
                <c:pt idx="296">
                  <c:v>0.60603700000000005</c:v>
                </c:pt>
                <c:pt idx="297">
                  <c:v>0.60636900000000005</c:v>
                </c:pt>
                <c:pt idx="298">
                  <c:v>0.60614299999999999</c:v>
                </c:pt>
                <c:pt idx="299">
                  <c:v>0.60618499999999997</c:v>
                </c:pt>
                <c:pt idx="300">
                  <c:v>0.60735899999999998</c:v>
                </c:pt>
                <c:pt idx="301">
                  <c:v>0.60922799999999999</c:v>
                </c:pt>
                <c:pt idx="302">
                  <c:v>0.60980500000000026</c:v>
                </c:pt>
                <c:pt idx="303">
                  <c:v>0.60745199999999999</c:v>
                </c:pt>
                <c:pt idx="304">
                  <c:v>0.60263500000000025</c:v>
                </c:pt>
                <c:pt idx="305">
                  <c:v>0.59700599999999981</c:v>
                </c:pt>
                <c:pt idx="306">
                  <c:v>0.59102599999999972</c:v>
                </c:pt>
                <c:pt idx="307">
                  <c:v>0.58388799999999963</c:v>
                </c:pt>
                <c:pt idx="308">
                  <c:v>0.57629699999999973</c:v>
                </c:pt>
                <c:pt idx="309">
                  <c:v>0.57180399999999998</c:v>
                </c:pt>
                <c:pt idx="310">
                  <c:v>0.57353799999999977</c:v>
                </c:pt>
                <c:pt idx="311">
                  <c:v>0.57997900000000024</c:v>
                </c:pt>
                <c:pt idx="312">
                  <c:v>0.58611199999999974</c:v>
                </c:pt>
                <c:pt idx="313">
                  <c:v>0.58928299999999967</c:v>
                </c:pt>
                <c:pt idx="314">
                  <c:v>0.59239199999999981</c:v>
                </c:pt>
                <c:pt idx="315">
                  <c:v>0.60007900000000025</c:v>
                </c:pt>
                <c:pt idx="316">
                  <c:v>0.61226500000000028</c:v>
                </c:pt>
                <c:pt idx="317">
                  <c:v>0.62315299999999996</c:v>
                </c:pt>
                <c:pt idx="318">
                  <c:v>0.62709100000000051</c:v>
                </c:pt>
                <c:pt idx="319">
                  <c:v>0.62419800000000025</c:v>
                </c:pt>
                <c:pt idx="320">
                  <c:v>0.61938700000000002</c:v>
                </c:pt>
                <c:pt idx="321">
                  <c:v>0.61673299999999998</c:v>
                </c:pt>
                <c:pt idx="322">
                  <c:v>0.6161500000000002</c:v>
                </c:pt>
                <c:pt idx="323">
                  <c:v>0.61551400000000001</c:v>
                </c:pt>
                <c:pt idx="324">
                  <c:v>0.61418300000000003</c:v>
                </c:pt>
                <c:pt idx="325">
                  <c:v>0.61324200000000029</c:v>
                </c:pt>
                <c:pt idx="326">
                  <c:v>0.61319000000000023</c:v>
                </c:pt>
                <c:pt idx="327">
                  <c:v>0.61298399999999997</c:v>
                </c:pt>
                <c:pt idx="328">
                  <c:v>0.61154100000000022</c:v>
                </c:pt>
                <c:pt idx="329">
                  <c:v>0.60903000000000018</c:v>
                </c:pt>
                <c:pt idx="330">
                  <c:v>0.60610200000000003</c:v>
                </c:pt>
                <c:pt idx="331">
                  <c:v>0.60261100000000023</c:v>
                </c:pt>
                <c:pt idx="332">
                  <c:v>0.59807299999999963</c:v>
                </c:pt>
                <c:pt idx="333">
                  <c:v>0.59318199999999977</c:v>
                </c:pt>
                <c:pt idx="334">
                  <c:v>0.59006899999999951</c:v>
                </c:pt>
                <c:pt idx="335">
                  <c:v>0.5906469999999997</c:v>
                </c:pt>
                <c:pt idx="336">
                  <c:v>0.59489999999999998</c:v>
                </c:pt>
                <c:pt idx="337">
                  <c:v>0.60084000000000026</c:v>
                </c:pt>
                <c:pt idx="338">
                  <c:v>0.60575299999999999</c:v>
                </c:pt>
                <c:pt idx="339">
                  <c:v>0.60735600000000001</c:v>
                </c:pt>
                <c:pt idx="340">
                  <c:v>0.60467100000000051</c:v>
                </c:pt>
                <c:pt idx="341">
                  <c:v>0.598993</c:v>
                </c:pt>
                <c:pt idx="342">
                  <c:v>0.59395599999999982</c:v>
                </c:pt>
                <c:pt idx="343">
                  <c:v>0.59339500000000001</c:v>
                </c:pt>
                <c:pt idx="344">
                  <c:v>0.59823999999999977</c:v>
                </c:pt>
                <c:pt idx="345">
                  <c:v>0.60576099999999999</c:v>
                </c:pt>
                <c:pt idx="346">
                  <c:v>0.61225000000000018</c:v>
                </c:pt>
                <c:pt idx="347">
                  <c:v>0.61621700000000001</c:v>
                </c:pt>
                <c:pt idx="348">
                  <c:v>0.6186900000000003</c:v>
                </c:pt>
                <c:pt idx="349">
                  <c:v>0.62102400000000024</c:v>
                </c:pt>
                <c:pt idx="350">
                  <c:v>0.62341299999999977</c:v>
                </c:pt>
                <c:pt idx="351">
                  <c:v>0.62564900000000057</c:v>
                </c:pt>
                <c:pt idx="352">
                  <c:v>0.62825200000000003</c:v>
                </c:pt>
                <c:pt idx="353">
                  <c:v>0.63183500000000026</c:v>
                </c:pt>
                <c:pt idx="354">
                  <c:v>0.63567100000000032</c:v>
                </c:pt>
                <c:pt idx="355">
                  <c:v>0.63797600000000021</c:v>
                </c:pt>
                <c:pt idx="356">
                  <c:v>0.63793299999999997</c:v>
                </c:pt>
                <c:pt idx="357">
                  <c:v>0.63676399999999989</c:v>
                </c:pt>
                <c:pt idx="358">
                  <c:v>0.63629300000000022</c:v>
                </c:pt>
                <c:pt idx="359">
                  <c:v>0.63689100000000032</c:v>
                </c:pt>
                <c:pt idx="360">
                  <c:v>0.63749200000000028</c:v>
                </c:pt>
                <c:pt idx="361">
                  <c:v>0.63742799999999999</c:v>
                </c:pt>
                <c:pt idx="362">
                  <c:v>0.63740799999999997</c:v>
                </c:pt>
                <c:pt idx="363">
                  <c:v>0.63851199999999997</c:v>
                </c:pt>
                <c:pt idx="364">
                  <c:v>0.64093800000000023</c:v>
                </c:pt>
                <c:pt idx="365">
                  <c:v>0.64424099999999995</c:v>
                </c:pt>
                <c:pt idx="366">
                  <c:v>0.64826800000000029</c:v>
                </c:pt>
                <c:pt idx="367">
                  <c:v>0.65304500000000032</c:v>
                </c:pt>
                <c:pt idx="368">
                  <c:v>0.65783700000000023</c:v>
                </c:pt>
                <c:pt idx="369">
                  <c:v>0.66119200000000022</c:v>
                </c:pt>
                <c:pt idx="370">
                  <c:v>0.66229399999999994</c:v>
                </c:pt>
                <c:pt idx="371">
                  <c:v>0.66159600000000018</c:v>
                </c:pt>
                <c:pt idx="372">
                  <c:v>0.65952800000000034</c:v>
                </c:pt>
                <c:pt idx="373">
                  <c:v>0.6550830000000003</c:v>
                </c:pt>
                <c:pt idx="374">
                  <c:v>0.6468970000000005</c:v>
                </c:pt>
                <c:pt idx="375">
                  <c:v>0.63612500000000038</c:v>
                </c:pt>
                <c:pt idx="376">
                  <c:v>0.62745400000000029</c:v>
                </c:pt>
                <c:pt idx="377">
                  <c:v>0.62593000000000021</c:v>
                </c:pt>
                <c:pt idx="378">
                  <c:v>0.63190600000000019</c:v>
                </c:pt>
                <c:pt idx="379">
                  <c:v>0.63983200000000029</c:v>
                </c:pt>
                <c:pt idx="380">
                  <c:v>0.64289500000000033</c:v>
                </c:pt>
                <c:pt idx="381">
                  <c:v>0.63865799999999995</c:v>
                </c:pt>
                <c:pt idx="382">
                  <c:v>0.6306010000000003</c:v>
                </c:pt>
                <c:pt idx="383">
                  <c:v>0.62507900000000038</c:v>
                </c:pt>
                <c:pt idx="384">
                  <c:v>0.62618999999999991</c:v>
                </c:pt>
                <c:pt idx="385">
                  <c:v>0.63294500000000053</c:v>
                </c:pt>
                <c:pt idx="386">
                  <c:v>0.64148499999999997</c:v>
                </c:pt>
                <c:pt idx="387">
                  <c:v>0.64930500000000024</c:v>
                </c:pt>
                <c:pt idx="388">
                  <c:v>0.65681699999999998</c:v>
                </c:pt>
                <c:pt idx="389">
                  <c:v>0.66523600000000005</c:v>
                </c:pt>
                <c:pt idx="390">
                  <c:v>0.6734300000000002</c:v>
                </c:pt>
                <c:pt idx="391">
                  <c:v>0.67755699999999996</c:v>
                </c:pt>
                <c:pt idx="392">
                  <c:v>0.67436900000000022</c:v>
                </c:pt>
                <c:pt idx="393">
                  <c:v>0.66494300000000051</c:v>
                </c:pt>
                <c:pt idx="394">
                  <c:v>0.65497299999999992</c:v>
                </c:pt>
                <c:pt idx="395">
                  <c:v>0.65083800000000025</c:v>
                </c:pt>
                <c:pt idx="396">
                  <c:v>0.65477100000000032</c:v>
                </c:pt>
                <c:pt idx="397">
                  <c:v>0.66376600000000019</c:v>
                </c:pt>
                <c:pt idx="398">
                  <c:v>0.67290200000000011</c:v>
                </c:pt>
                <c:pt idx="399">
                  <c:v>0.67909700000000051</c:v>
                </c:pt>
                <c:pt idx="400">
                  <c:v>0.68206900000000004</c:v>
                </c:pt>
                <c:pt idx="401">
                  <c:v>0.68307000000000029</c:v>
                </c:pt>
                <c:pt idx="402">
                  <c:v>0.68342999999999998</c:v>
                </c:pt>
                <c:pt idx="403">
                  <c:v>0.68375199999999992</c:v>
                </c:pt>
                <c:pt idx="404">
                  <c:v>0.683531</c:v>
                </c:pt>
                <c:pt idx="405">
                  <c:v>0.6815129999999997</c:v>
                </c:pt>
                <c:pt idx="406">
                  <c:v>0.67715499999999995</c:v>
                </c:pt>
                <c:pt idx="407">
                  <c:v>0.6719890000000005</c:v>
                </c:pt>
                <c:pt idx="408">
                  <c:v>0.66875299999999993</c:v>
                </c:pt>
                <c:pt idx="409">
                  <c:v>0.66838300000000028</c:v>
                </c:pt>
                <c:pt idx="410">
                  <c:v>0.66839300000000024</c:v>
                </c:pt>
                <c:pt idx="411">
                  <c:v>0.66542800000000024</c:v>
                </c:pt>
                <c:pt idx="412">
                  <c:v>0.65954700000000033</c:v>
                </c:pt>
                <c:pt idx="413">
                  <c:v>0.65517300000000023</c:v>
                </c:pt>
                <c:pt idx="414">
                  <c:v>0.65681900000000026</c:v>
                </c:pt>
                <c:pt idx="415">
                  <c:v>0.66402200000000011</c:v>
                </c:pt>
                <c:pt idx="416">
                  <c:v>0.67173700000000025</c:v>
                </c:pt>
                <c:pt idx="417">
                  <c:v>0.67559700000000023</c:v>
                </c:pt>
                <c:pt idx="418">
                  <c:v>0.67562900000000026</c:v>
                </c:pt>
                <c:pt idx="419">
                  <c:v>0.67487500000000056</c:v>
                </c:pt>
                <c:pt idx="420">
                  <c:v>0.67546800000000029</c:v>
                </c:pt>
                <c:pt idx="421">
                  <c:v>0.6769200000000003</c:v>
                </c:pt>
                <c:pt idx="422">
                  <c:v>0.67788300000000024</c:v>
                </c:pt>
                <c:pt idx="423">
                  <c:v>0.67826300000000028</c:v>
                </c:pt>
                <c:pt idx="424">
                  <c:v>0.67902900000000033</c:v>
                </c:pt>
                <c:pt idx="425">
                  <c:v>0.68067400000000022</c:v>
                </c:pt>
                <c:pt idx="426">
                  <c:v>0.68272600000000028</c:v>
                </c:pt>
                <c:pt idx="427">
                  <c:v>0.68462800000000024</c:v>
                </c:pt>
                <c:pt idx="428">
                  <c:v>0.68630800000000003</c:v>
                </c:pt>
                <c:pt idx="429">
                  <c:v>0.68776599999999988</c:v>
                </c:pt>
                <c:pt idx="430">
                  <c:v>0.68865100000000024</c:v>
                </c:pt>
                <c:pt idx="431">
                  <c:v>0.68863499999999989</c:v>
                </c:pt>
                <c:pt idx="432">
                  <c:v>0.68791500000000005</c:v>
                </c:pt>
                <c:pt idx="433">
                  <c:v>0.68701400000000001</c:v>
                </c:pt>
                <c:pt idx="434">
                  <c:v>0.68629099999999998</c:v>
                </c:pt>
                <c:pt idx="435">
                  <c:v>0.68598099999999973</c:v>
                </c:pt>
                <c:pt idx="436">
                  <c:v>0.686531</c:v>
                </c:pt>
                <c:pt idx="437">
                  <c:v>0.68829299999999971</c:v>
                </c:pt>
                <c:pt idx="438">
                  <c:v>0.6907960000000003</c:v>
                </c:pt>
                <c:pt idx="439">
                  <c:v>0.69286100000000028</c:v>
                </c:pt>
                <c:pt idx="440">
                  <c:v>0.69379800000000025</c:v>
                </c:pt>
                <c:pt idx="441">
                  <c:v>0.69426399999999977</c:v>
                </c:pt>
                <c:pt idx="442">
                  <c:v>0.6955509999999997</c:v>
                </c:pt>
                <c:pt idx="443">
                  <c:v>0.69807700000000028</c:v>
                </c:pt>
                <c:pt idx="444">
                  <c:v>0.70085400000000031</c:v>
                </c:pt>
                <c:pt idx="445">
                  <c:v>0.70232899999999998</c:v>
                </c:pt>
                <c:pt idx="446">
                  <c:v>0.70143999999999973</c:v>
                </c:pt>
                <c:pt idx="447">
                  <c:v>0.69813899999999973</c:v>
                </c:pt>
                <c:pt idx="448">
                  <c:v>0.69363000000000019</c:v>
                </c:pt>
                <c:pt idx="449">
                  <c:v>0.69042400000000004</c:v>
                </c:pt>
                <c:pt idx="450">
                  <c:v>0.69137300000000002</c:v>
                </c:pt>
                <c:pt idx="451">
                  <c:v>0.69750400000000001</c:v>
                </c:pt>
                <c:pt idx="452">
                  <c:v>0.7066800000000002</c:v>
                </c:pt>
                <c:pt idx="453">
                  <c:v>0.71518700000000002</c:v>
                </c:pt>
                <c:pt idx="454">
                  <c:v>0.72077700000000022</c:v>
                </c:pt>
                <c:pt idx="455">
                  <c:v>0.72372099999999995</c:v>
                </c:pt>
                <c:pt idx="456">
                  <c:v>0.72505200000000003</c:v>
                </c:pt>
                <c:pt idx="457">
                  <c:v>0.72487300000000032</c:v>
                </c:pt>
                <c:pt idx="458">
                  <c:v>0.72321100000000005</c:v>
                </c:pt>
                <c:pt idx="459">
                  <c:v>0.72174699999999992</c:v>
                </c:pt>
                <c:pt idx="460">
                  <c:v>0.72276000000000029</c:v>
                </c:pt>
                <c:pt idx="461">
                  <c:v>0.72548600000000008</c:v>
                </c:pt>
                <c:pt idx="462">
                  <c:v>0.72509299999999999</c:v>
                </c:pt>
                <c:pt idx="463">
                  <c:v>0.71719199999999994</c:v>
                </c:pt>
                <c:pt idx="464">
                  <c:v>0.70366700000000004</c:v>
                </c:pt>
                <c:pt idx="465">
                  <c:v>0.69310099999999997</c:v>
                </c:pt>
                <c:pt idx="466">
                  <c:v>0.69369899999999995</c:v>
                </c:pt>
                <c:pt idx="467">
                  <c:v>0.70530199999999998</c:v>
                </c:pt>
                <c:pt idx="468">
                  <c:v>0.71994400000000025</c:v>
                </c:pt>
                <c:pt idx="469">
                  <c:v>0.72982700000000023</c:v>
                </c:pt>
                <c:pt idx="470">
                  <c:v>0.73294700000000024</c:v>
                </c:pt>
                <c:pt idx="471">
                  <c:v>0.73201799999999972</c:v>
                </c:pt>
                <c:pt idx="472">
                  <c:v>0.7301439999999999</c:v>
                </c:pt>
                <c:pt idx="473">
                  <c:v>0.72819199999999995</c:v>
                </c:pt>
                <c:pt idx="474">
                  <c:v>0.72537000000000029</c:v>
                </c:pt>
                <c:pt idx="475">
                  <c:v>0.72095299999999973</c:v>
                </c:pt>
                <c:pt idx="476">
                  <c:v>0.71532200000000001</c:v>
                </c:pt>
                <c:pt idx="477">
                  <c:v>0.710368</c:v>
                </c:pt>
                <c:pt idx="478">
                  <c:v>0.70926699999999976</c:v>
                </c:pt>
                <c:pt idx="479">
                  <c:v>0.71458199999999983</c:v>
                </c:pt>
                <c:pt idx="480">
                  <c:v>0.72533100000000028</c:v>
                </c:pt>
                <c:pt idx="481">
                  <c:v>0.73639999999999994</c:v>
                </c:pt>
                <c:pt idx="482">
                  <c:v>0.74210300000000029</c:v>
                </c:pt>
                <c:pt idx="483">
                  <c:v>0.74071300000000029</c:v>
                </c:pt>
                <c:pt idx="484">
                  <c:v>0.73522699999999996</c:v>
                </c:pt>
                <c:pt idx="485">
                  <c:v>0.72953299999999976</c:v>
                </c:pt>
                <c:pt idx="486">
                  <c:v>0.7245849999999997</c:v>
                </c:pt>
                <c:pt idx="487">
                  <c:v>0.71921600000000008</c:v>
                </c:pt>
                <c:pt idx="488">
                  <c:v>0.71407899999999991</c:v>
                </c:pt>
                <c:pt idx="489">
                  <c:v>0.71281899999999998</c:v>
                </c:pt>
                <c:pt idx="490">
                  <c:v>0.71801800000000005</c:v>
                </c:pt>
                <c:pt idx="491">
                  <c:v>0.72680599999999995</c:v>
                </c:pt>
                <c:pt idx="492">
                  <c:v>0.73251999999999973</c:v>
                </c:pt>
                <c:pt idx="493">
                  <c:v>0.73107299999999997</c:v>
                </c:pt>
                <c:pt idx="494">
                  <c:v>0.72503600000000001</c:v>
                </c:pt>
                <c:pt idx="495">
                  <c:v>0.72121500000000005</c:v>
                </c:pt>
                <c:pt idx="496">
                  <c:v>0.72405999999999993</c:v>
                </c:pt>
                <c:pt idx="497">
                  <c:v>0.73153699999999977</c:v>
                </c:pt>
                <c:pt idx="498">
                  <c:v>0.73778000000000021</c:v>
                </c:pt>
                <c:pt idx="499">
                  <c:v>0.73903500000000022</c:v>
                </c:pt>
                <c:pt idx="500">
                  <c:v>0.73652600000000001</c:v>
                </c:pt>
                <c:pt idx="501">
                  <c:v>0.73441599999999996</c:v>
                </c:pt>
                <c:pt idx="502">
                  <c:v>0.73569200000000023</c:v>
                </c:pt>
                <c:pt idx="503">
                  <c:v>0.73997600000000019</c:v>
                </c:pt>
                <c:pt idx="504">
                  <c:v>0.74471799999999999</c:v>
                </c:pt>
                <c:pt idx="505">
                  <c:v>0.74761599999999995</c:v>
                </c:pt>
                <c:pt idx="506">
                  <c:v>0.74780600000000019</c:v>
                </c:pt>
                <c:pt idx="507">
                  <c:v>0.74548999999999999</c:v>
                </c:pt>
                <c:pt idx="508">
                  <c:v>0.74130799999999997</c:v>
                </c:pt>
                <c:pt idx="509">
                  <c:v>0.73631000000000002</c:v>
                </c:pt>
                <c:pt idx="510">
                  <c:v>0.73210200000000003</c:v>
                </c:pt>
                <c:pt idx="511">
                  <c:v>0.73028700000000002</c:v>
                </c:pt>
                <c:pt idx="512">
                  <c:v>0.73138199999999998</c:v>
                </c:pt>
                <c:pt idx="513">
                  <c:v>0.73435399999999973</c:v>
                </c:pt>
                <c:pt idx="514">
                  <c:v>0.73726999999999998</c:v>
                </c:pt>
                <c:pt idx="515">
                  <c:v>0.73825399999999997</c:v>
                </c:pt>
                <c:pt idx="516">
                  <c:v>0.73605000000000032</c:v>
                </c:pt>
                <c:pt idx="517">
                  <c:v>0.73043800000000003</c:v>
                </c:pt>
                <c:pt idx="518">
                  <c:v>0.72274600000000011</c:v>
                </c:pt>
                <c:pt idx="519">
                  <c:v>0.7157960000000001</c:v>
                </c:pt>
                <c:pt idx="520">
                  <c:v>0.71241599999999983</c:v>
                </c:pt>
                <c:pt idx="521">
                  <c:v>0.71332499999999999</c:v>
                </c:pt>
                <c:pt idx="522">
                  <c:v>0.71659899999999999</c:v>
                </c:pt>
                <c:pt idx="523">
                  <c:v>0.71963600000000005</c:v>
                </c:pt>
                <c:pt idx="524">
                  <c:v>0.72146900000000003</c:v>
                </c:pt>
                <c:pt idx="525">
                  <c:v>0.72285000000000021</c:v>
                </c:pt>
                <c:pt idx="526">
                  <c:v>0.72426400000000002</c:v>
                </c:pt>
                <c:pt idx="527">
                  <c:v>0.72476099999999999</c:v>
                </c:pt>
                <c:pt idx="528">
                  <c:v>0.72319200000000028</c:v>
                </c:pt>
                <c:pt idx="529">
                  <c:v>0.7200869999999997</c:v>
                </c:pt>
                <c:pt idx="530">
                  <c:v>0.71750700000000001</c:v>
                </c:pt>
                <c:pt idx="531">
                  <c:v>0.71701499999999996</c:v>
                </c:pt>
                <c:pt idx="532">
                  <c:v>0.71844500000000022</c:v>
                </c:pt>
                <c:pt idx="533">
                  <c:v>0.72087300000000032</c:v>
                </c:pt>
                <c:pt idx="534">
                  <c:v>0.72386799999999996</c:v>
                </c:pt>
                <c:pt idx="535">
                  <c:v>0.72701799999999972</c:v>
                </c:pt>
                <c:pt idx="536">
                  <c:v>0.72865000000000024</c:v>
                </c:pt>
                <c:pt idx="537">
                  <c:v>0.72648500000000005</c:v>
                </c:pt>
                <c:pt idx="538">
                  <c:v>0.72041599999999972</c:v>
                </c:pt>
                <c:pt idx="539">
                  <c:v>0.7141390000000003</c:v>
                </c:pt>
                <c:pt idx="540">
                  <c:v>0.71277499999999994</c:v>
                </c:pt>
                <c:pt idx="541">
                  <c:v>0.71820200000000001</c:v>
                </c:pt>
                <c:pt idx="542">
                  <c:v>0.72724400000000022</c:v>
                </c:pt>
                <c:pt idx="543">
                  <c:v>0.73474700000000026</c:v>
                </c:pt>
                <c:pt idx="544">
                  <c:v>0.73797500000000038</c:v>
                </c:pt>
                <c:pt idx="545">
                  <c:v>0.73796600000000001</c:v>
                </c:pt>
                <c:pt idx="546">
                  <c:v>0.73732299999999973</c:v>
                </c:pt>
                <c:pt idx="547">
                  <c:v>0.73747200000000002</c:v>
                </c:pt>
                <c:pt idx="548">
                  <c:v>0.73814500000000038</c:v>
                </c:pt>
                <c:pt idx="549">
                  <c:v>0.73874100000000031</c:v>
                </c:pt>
                <c:pt idx="550">
                  <c:v>0.73923899999999998</c:v>
                </c:pt>
                <c:pt idx="551">
                  <c:v>0.73972200000000021</c:v>
                </c:pt>
                <c:pt idx="552">
                  <c:v>0.73972200000000021</c:v>
                </c:pt>
                <c:pt idx="553">
                  <c:v>0.73870400000000025</c:v>
                </c:pt>
                <c:pt idx="554">
                  <c:v>0.737066</c:v>
                </c:pt>
                <c:pt idx="555">
                  <c:v>0.73607699999999998</c:v>
                </c:pt>
                <c:pt idx="556">
                  <c:v>0.73647899999999999</c:v>
                </c:pt>
                <c:pt idx="557">
                  <c:v>0.73738499999999996</c:v>
                </c:pt>
                <c:pt idx="558">
                  <c:v>0.73706800000000028</c:v>
                </c:pt>
                <c:pt idx="559">
                  <c:v>0.73493500000000023</c:v>
                </c:pt>
                <c:pt idx="560">
                  <c:v>0.73228899999999997</c:v>
                </c:pt>
                <c:pt idx="561">
                  <c:v>0.73081799999999997</c:v>
                </c:pt>
                <c:pt idx="562">
                  <c:v>0.73065000000000024</c:v>
                </c:pt>
                <c:pt idx="563">
                  <c:v>0.73053999999999997</c:v>
                </c:pt>
                <c:pt idx="564">
                  <c:v>0.73006699999999969</c:v>
                </c:pt>
                <c:pt idx="565">
                  <c:v>0.73082800000000026</c:v>
                </c:pt>
                <c:pt idx="566">
                  <c:v>0.73455800000000004</c:v>
                </c:pt>
                <c:pt idx="567">
                  <c:v>0.74033299999999969</c:v>
                </c:pt>
                <c:pt idx="568">
                  <c:v>0.7448300000000001</c:v>
                </c:pt>
                <c:pt idx="569">
                  <c:v>0.74582600000000021</c:v>
                </c:pt>
                <c:pt idx="570">
                  <c:v>0.74464200000000014</c:v>
                </c:pt>
                <c:pt idx="571">
                  <c:v>0.74444200000000005</c:v>
                </c:pt>
                <c:pt idx="572">
                  <c:v>0.74634400000000023</c:v>
                </c:pt>
                <c:pt idx="573">
                  <c:v>0.74818899999999999</c:v>
                </c:pt>
                <c:pt idx="574">
                  <c:v>0.74745000000000028</c:v>
                </c:pt>
                <c:pt idx="575">
                  <c:v>0.74429699999999999</c:v>
                </c:pt>
                <c:pt idx="576">
                  <c:v>0.74108300000000005</c:v>
                </c:pt>
                <c:pt idx="577">
                  <c:v>0.73943800000000004</c:v>
                </c:pt>
                <c:pt idx="578">
                  <c:v>0.73897800000000025</c:v>
                </c:pt>
                <c:pt idx="579">
                  <c:v>0.73888899999999991</c:v>
                </c:pt>
                <c:pt idx="580">
                  <c:v>0.73939099999999991</c:v>
                </c:pt>
                <c:pt idx="581">
                  <c:v>0.74086799999999997</c:v>
                </c:pt>
                <c:pt idx="582">
                  <c:v>0.74250499999999997</c:v>
                </c:pt>
                <c:pt idx="583">
                  <c:v>0.74320399999999998</c:v>
                </c:pt>
                <c:pt idx="584">
                  <c:v>0.7436090000000003</c:v>
                </c:pt>
                <c:pt idx="585">
                  <c:v>0.74578900000000026</c:v>
                </c:pt>
                <c:pt idx="586">
                  <c:v>0.75030500000000022</c:v>
                </c:pt>
                <c:pt idx="587">
                  <c:v>0.75470300000000023</c:v>
                </c:pt>
                <c:pt idx="588">
                  <c:v>0.75593800000000022</c:v>
                </c:pt>
                <c:pt idx="589">
                  <c:v>0.75380200000000019</c:v>
                </c:pt>
                <c:pt idx="590">
                  <c:v>0.75089300000000025</c:v>
                </c:pt>
                <c:pt idx="591">
                  <c:v>0.74945800000000029</c:v>
                </c:pt>
                <c:pt idx="592">
                  <c:v>0.74961400000000022</c:v>
                </c:pt>
                <c:pt idx="593">
                  <c:v>0.75082600000000022</c:v>
                </c:pt>
                <c:pt idx="594">
                  <c:v>0.75298100000000034</c:v>
                </c:pt>
                <c:pt idx="595">
                  <c:v>0.75428499999999998</c:v>
                </c:pt>
                <c:pt idx="596">
                  <c:v>0.74944499999999992</c:v>
                </c:pt>
                <c:pt idx="597">
                  <c:v>0.73322300000000029</c:v>
                </c:pt>
                <c:pt idx="598">
                  <c:v>0.70773500000000023</c:v>
                </c:pt>
                <c:pt idx="599">
                  <c:v>0.68593499999999996</c:v>
                </c:pt>
                <c:pt idx="600">
                  <c:v>0.68351400000000007</c:v>
                </c:pt>
                <c:pt idx="601">
                  <c:v>0.70333999999999997</c:v>
                </c:pt>
                <c:pt idx="602">
                  <c:v>0.73215900000000023</c:v>
                </c:pt>
                <c:pt idx="603">
                  <c:v>0.75441199999999997</c:v>
                </c:pt>
                <c:pt idx="604">
                  <c:v>0.76429899999999995</c:v>
                </c:pt>
                <c:pt idx="605">
                  <c:v>0.76578299999999999</c:v>
                </c:pt>
                <c:pt idx="606">
                  <c:v>0.76538300000000004</c:v>
                </c:pt>
                <c:pt idx="607">
                  <c:v>0.76616299999999971</c:v>
                </c:pt>
                <c:pt idx="608">
                  <c:v>0.76762800000000053</c:v>
                </c:pt>
                <c:pt idx="609">
                  <c:v>0.76893199999999995</c:v>
                </c:pt>
                <c:pt idx="610">
                  <c:v>0.7701960000000001</c:v>
                </c:pt>
                <c:pt idx="611">
                  <c:v>0.77142299999999997</c:v>
                </c:pt>
                <c:pt idx="612">
                  <c:v>0.77202000000000026</c:v>
                </c:pt>
                <c:pt idx="613">
                  <c:v>0.77182800000000029</c:v>
                </c:pt>
                <c:pt idx="614">
                  <c:v>0.77156000000000002</c:v>
                </c:pt>
                <c:pt idx="615">
                  <c:v>0.77169400000000032</c:v>
                </c:pt>
                <c:pt idx="616">
                  <c:v>0.77177800000000052</c:v>
                </c:pt>
                <c:pt idx="617">
                  <c:v>0.77146599999999999</c:v>
                </c:pt>
                <c:pt idx="618">
                  <c:v>0.77137600000000028</c:v>
                </c:pt>
                <c:pt idx="619">
                  <c:v>0.77173900000000051</c:v>
                </c:pt>
                <c:pt idx="620">
                  <c:v>0.77059800000000023</c:v>
                </c:pt>
                <c:pt idx="621">
                  <c:v>0.76510000000000011</c:v>
                </c:pt>
                <c:pt idx="622">
                  <c:v>0.75550899999999999</c:v>
                </c:pt>
                <c:pt idx="623">
                  <c:v>0.74722599999999995</c:v>
                </c:pt>
                <c:pt idx="624">
                  <c:v>0.74705699999999997</c:v>
                </c:pt>
                <c:pt idx="625">
                  <c:v>0.75648700000000002</c:v>
                </c:pt>
                <c:pt idx="626">
                  <c:v>0.76986899999999991</c:v>
                </c:pt>
                <c:pt idx="627">
                  <c:v>0.77978500000000051</c:v>
                </c:pt>
                <c:pt idx="628">
                  <c:v>0.78292700000000004</c:v>
                </c:pt>
                <c:pt idx="629">
                  <c:v>0.78098400000000001</c:v>
                </c:pt>
                <c:pt idx="630">
                  <c:v>0.77739100000000039</c:v>
                </c:pt>
                <c:pt idx="631">
                  <c:v>0.77412099999999995</c:v>
                </c:pt>
                <c:pt idx="632">
                  <c:v>0.77148300000000003</c:v>
                </c:pt>
                <c:pt idx="633">
                  <c:v>0.76978500000000039</c:v>
                </c:pt>
                <c:pt idx="634">
                  <c:v>0.7699450000000001</c:v>
                </c:pt>
                <c:pt idx="635">
                  <c:v>0.77230599999999994</c:v>
                </c:pt>
                <c:pt idx="636">
                  <c:v>0.77542299999999997</c:v>
                </c:pt>
                <c:pt idx="637">
                  <c:v>0.77656500000000028</c:v>
                </c:pt>
                <c:pt idx="638">
                  <c:v>0.77372900000000022</c:v>
                </c:pt>
                <c:pt idx="639">
                  <c:v>0.76756099999999972</c:v>
                </c:pt>
                <c:pt idx="640">
                  <c:v>0.761486</c:v>
                </c:pt>
                <c:pt idx="641">
                  <c:v>0.75940699999999972</c:v>
                </c:pt>
                <c:pt idx="642">
                  <c:v>0.76244900000000027</c:v>
                </c:pt>
                <c:pt idx="643">
                  <c:v>0.76779000000000031</c:v>
                </c:pt>
                <c:pt idx="644">
                  <c:v>0.77114400000000038</c:v>
                </c:pt>
                <c:pt idx="645">
                  <c:v>0.7706740000000003</c:v>
                </c:pt>
                <c:pt idx="646">
                  <c:v>0.76838500000000032</c:v>
                </c:pt>
                <c:pt idx="647">
                  <c:v>0.76762100000000044</c:v>
                </c:pt>
                <c:pt idx="648">
                  <c:v>0.76946000000000003</c:v>
                </c:pt>
                <c:pt idx="649">
                  <c:v>0.77209399999999995</c:v>
                </c:pt>
                <c:pt idx="650">
                  <c:v>0.7735749999999999</c:v>
                </c:pt>
                <c:pt idx="651">
                  <c:v>0.77421899999999999</c:v>
                </c:pt>
                <c:pt idx="652">
                  <c:v>0.77583899999999995</c:v>
                </c:pt>
                <c:pt idx="653">
                  <c:v>0.77917200000000031</c:v>
                </c:pt>
                <c:pt idx="654">
                  <c:v>0.78289700000000029</c:v>
                </c:pt>
                <c:pt idx="655">
                  <c:v>0.78519800000000028</c:v>
                </c:pt>
                <c:pt idx="656">
                  <c:v>0.78562400000000032</c:v>
                </c:pt>
                <c:pt idx="657">
                  <c:v>0.78512799999999972</c:v>
                </c:pt>
                <c:pt idx="658">
                  <c:v>0.7847740000000003</c:v>
                </c:pt>
                <c:pt idx="659">
                  <c:v>0.78493800000000002</c:v>
                </c:pt>
                <c:pt idx="660">
                  <c:v>0.78557100000000002</c:v>
                </c:pt>
                <c:pt idx="661">
                  <c:v>0.78656699999999968</c:v>
                </c:pt>
                <c:pt idx="662">
                  <c:v>0.78759499999999971</c:v>
                </c:pt>
                <c:pt idx="663">
                  <c:v>0.78801499999999969</c:v>
                </c:pt>
                <c:pt idx="664">
                  <c:v>0.78742500000000004</c:v>
                </c:pt>
                <c:pt idx="665">
                  <c:v>0.78627800000000003</c:v>
                </c:pt>
                <c:pt idx="666">
                  <c:v>0.78567600000000004</c:v>
                </c:pt>
                <c:pt idx="667">
                  <c:v>0.78647299999999976</c:v>
                </c:pt>
                <c:pt idx="668">
                  <c:v>0.78868700000000003</c:v>
                </c:pt>
                <c:pt idx="669">
                  <c:v>0.791717</c:v>
                </c:pt>
                <c:pt idx="670">
                  <c:v>0.79488300000000001</c:v>
                </c:pt>
                <c:pt idx="671">
                  <c:v>0.79768799999999973</c:v>
                </c:pt>
                <c:pt idx="672">
                  <c:v>0.79972299999999996</c:v>
                </c:pt>
                <c:pt idx="673">
                  <c:v>0.80047900000000005</c:v>
                </c:pt>
                <c:pt idx="674">
                  <c:v>0.79927399999999971</c:v>
                </c:pt>
                <c:pt idx="675">
                  <c:v>0.79553799999999975</c:v>
                </c:pt>
                <c:pt idx="676">
                  <c:v>0.78960900000000023</c:v>
                </c:pt>
                <c:pt idx="677">
                  <c:v>0.783551</c:v>
                </c:pt>
                <c:pt idx="678">
                  <c:v>0.78075600000000001</c:v>
                </c:pt>
                <c:pt idx="679">
                  <c:v>0.78376500000000004</c:v>
                </c:pt>
                <c:pt idx="680">
                  <c:v>0.79178599999999999</c:v>
                </c:pt>
                <c:pt idx="681">
                  <c:v>0.80067500000000025</c:v>
                </c:pt>
                <c:pt idx="682">
                  <c:v>0.80581899999999973</c:v>
                </c:pt>
                <c:pt idx="683">
                  <c:v>0.80524799999999996</c:v>
                </c:pt>
                <c:pt idx="684">
                  <c:v>0.80039799999999972</c:v>
                </c:pt>
                <c:pt idx="685">
                  <c:v>0.79457500000000003</c:v>
                </c:pt>
                <c:pt idx="686">
                  <c:v>0.79084199999999993</c:v>
                </c:pt>
                <c:pt idx="687">
                  <c:v>0.79077999999999993</c:v>
                </c:pt>
                <c:pt idx="688">
                  <c:v>0.79420400000000002</c:v>
                </c:pt>
                <c:pt idx="689">
                  <c:v>0.79942299999999977</c:v>
                </c:pt>
                <c:pt idx="690">
                  <c:v>0.80415700000000001</c:v>
                </c:pt>
                <c:pt idx="691">
                  <c:v>0.80697599999999992</c:v>
                </c:pt>
                <c:pt idx="692">
                  <c:v>0.80796199999999996</c:v>
                </c:pt>
                <c:pt idx="693">
                  <c:v>0.80765799999999999</c:v>
                </c:pt>
                <c:pt idx="694">
                  <c:v>0.80561199999999999</c:v>
                </c:pt>
                <c:pt idx="695">
                  <c:v>0.80081899999999973</c:v>
                </c:pt>
                <c:pt idx="696">
                  <c:v>0.79408500000000004</c:v>
                </c:pt>
                <c:pt idx="697">
                  <c:v>0.7890809999999997</c:v>
                </c:pt>
                <c:pt idx="698">
                  <c:v>0.78947100000000003</c:v>
                </c:pt>
                <c:pt idx="699">
                  <c:v>0.79424499999999998</c:v>
                </c:pt>
                <c:pt idx="700">
                  <c:v>0.79730100000000004</c:v>
                </c:pt>
                <c:pt idx="701">
                  <c:v>0.79303799999999969</c:v>
                </c:pt>
                <c:pt idx="702">
                  <c:v>0.78218199999999982</c:v>
                </c:pt>
                <c:pt idx="703">
                  <c:v>0.7720870000000003</c:v>
                </c:pt>
                <c:pt idx="704">
                  <c:v>0.77077600000000013</c:v>
                </c:pt>
                <c:pt idx="705">
                  <c:v>0.77975900000000031</c:v>
                </c:pt>
                <c:pt idx="706">
                  <c:v>0.7932669999999995</c:v>
                </c:pt>
                <c:pt idx="707">
                  <c:v>0.80421399999999976</c:v>
                </c:pt>
                <c:pt idx="708">
                  <c:v>0.80944199999999999</c:v>
                </c:pt>
                <c:pt idx="709">
                  <c:v>0.81012399999999996</c:v>
                </c:pt>
                <c:pt idx="710">
                  <c:v>0.80910700000000002</c:v>
                </c:pt>
                <c:pt idx="711">
                  <c:v>0.80831399999999975</c:v>
                </c:pt>
                <c:pt idx="712">
                  <c:v>0.80784800000000023</c:v>
                </c:pt>
                <c:pt idx="713">
                  <c:v>0.806612</c:v>
                </c:pt>
                <c:pt idx="714">
                  <c:v>0.80361699999999969</c:v>
                </c:pt>
                <c:pt idx="715">
                  <c:v>0.799257</c:v>
                </c:pt>
                <c:pt idx="716">
                  <c:v>0.79559900000000028</c:v>
                </c:pt>
                <c:pt idx="717">
                  <c:v>0.79505099999999973</c:v>
                </c:pt>
                <c:pt idx="718">
                  <c:v>0.79826400000000008</c:v>
                </c:pt>
                <c:pt idx="719">
                  <c:v>0.80343199999999981</c:v>
                </c:pt>
                <c:pt idx="720">
                  <c:v>0.80786099999999972</c:v>
                </c:pt>
                <c:pt idx="721">
                  <c:v>0.81017000000000028</c:v>
                </c:pt>
                <c:pt idx="722">
                  <c:v>0.81084400000000023</c:v>
                </c:pt>
                <c:pt idx="723">
                  <c:v>0.811052</c:v>
                </c:pt>
                <c:pt idx="724">
                  <c:v>0.81152199999999997</c:v>
                </c:pt>
                <c:pt idx="725">
                  <c:v>0.81269099999999994</c:v>
                </c:pt>
                <c:pt idx="726">
                  <c:v>0.81518900000000005</c:v>
                </c:pt>
                <c:pt idx="727">
                  <c:v>0.81931199999999971</c:v>
                </c:pt>
                <c:pt idx="728">
                  <c:v>0.8239810000000003</c:v>
                </c:pt>
                <c:pt idx="729">
                  <c:v>0.82697299999999996</c:v>
                </c:pt>
                <c:pt idx="730">
                  <c:v>0.82677299999999998</c:v>
                </c:pt>
                <c:pt idx="731">
                  <c:v>0.82413000000000003</c:v>
                </c:pt>
                <c:pt idx="732">
                  <c:v>0.82144400000000029</c:v>
                </c:pt>
                <c:pt idx="733">
                  <c:v>0.82060099999999991</c:v>
                </c:pt>
                <c:pt idx="734">
                  <c:v>0.82160899999999992</c:v>
                </c:pt>
                <c:pt idx="735">
                  <c:v>0.82332500000000031</c:v>
                </c:pt>
                <c:pt idx="736">
                  <c:v>0.82503700000000002</c:v>
                </c:pt>
                <c:pt idx="737">
                  <c:v>0.82685900000000023</c:v>
                </c:pt>
                <c:pt idx="738">
                  <c:v>0.82876700000000003</c:v>
                </c:pt>
                <c:pt idx="739">
                  <c:v>0.82988500000000032</c:v>
                </c:pt>
                <c:pt idx="740">
                  <c:v>0.82915500000000031</c:v>
                </c:pt>
                <c:pt idx="741">
                  <c:v>0.82659099999999996</c:v>
                </c:pt>
                <c:pt idx="742">
                  <c:v>0.82352400000000003</c:v>
                </c:pt>
                <c:pt idx="743">
                  <c:v>0.82145399999999968</c:v>
                </c:pt>
                <c:pt idx="744">
                  <c:v>0.82080299999999973</c:v>
                </c:pt>
                <c:pt idx="745">
                  <c:v>0.82086900000000029</c:v>
                </c:pt>
                <c:pt idx="746">
                  <c:v>0.82084699999999999</c:v>
                </c:pt>
                <c:pt idx="747">
                  <c:v>0.82063700000000028</c:v>
                </c:pt>
                <c:pt idx="748">
                  <c:v>0.820577</c:v>
                </c:pt>
                <c:pt idx="749">
                  <c:v>0.82062300000000032</c:v>
                </c:pt>
                <c:pt idx="750">
                  <c:v>0.82008300000000012</c:v>
                </c:pt>
                <c:pt idx="751">
                  <c:v>0.81828100000000004</c:v>
                </c:pt>
                <c:pt idx="752">
                  <c:v>0.81539399999999973</c:v>
                </c:pt>
                <c:pt idx="753">
                  <c:v>0.81251399999999963</c:v>
                </c:pt>
                <c:pt idx="754">
                  <c:v>0.81087000000000031</c:v>
                </c:pt>
                <c:pt idx="755">
                  <c:v>0.81103400000000003</c:v>
                </c:pt>
                <c:pt idx="756">
                  <c:v>0.81281000000000003</c:v>
                </c:pt>
                <c:pt idx="757">
                  <c:v>0.8156460000000002</c:v>
                </c:pt>
                <c:pt idx="758">
                  <c:v>0.81891199999999997</c:v>
                </c:pt>
                <c:pt idx="759">
                  <c:v>0.82183600000000001</c:v>
                </c:pt>
                <c:pt idx="760">
                  <c:v>0.82359300000000002</c:v>
                </c:pt>
                <c:pt idx="761">
                  <c:v>0.82375699999999996</c:v>
                </c:pt>
                <c:pt idx="762">
                  <c:v>0.82271700000000003</c:v>
                </c:pt>
                <c:pt idx="763">
                  <c:v>0.82142599999999999</c:v>
                </c:pt>
                <c:pt idx="764">
                  <c:v>0.82060299999999997</c:v>
                </c:pt>
                <c:pt idx="765">
                  <c:v>0.82023799999999969</c:v>
                </c:pt>
                <c:pt idx="766">
                  <c:v>0.81986400000000004</c:v>
                </c:pt>
                <c:pt idx="767">
                  <c:v>0.81909999999999994</c:v>
                </c:pt>
                <c:pt idx="768">
                  <c:v>0.81782299999999997</c:v>
                </c:pt>
                <c:pt idx="769">
                  <c:v>0.81607399999999997</c:v>
                </c:pt>
                <c:pt idx="770">
                  <c:v>0.81421399999999977</c:v>
                </c:pt>
                <c:pt idx="771">
                  <c:v>0.81310499999999997</c:v>
                </c:pt>
                <c:pt idx="772">
                  <c:v>0.81348599999999971</c:v>
                </c:pt>
                <c:pt idx="773">
                  <c:v>0.814716</c:v>
                </c:pt>
                <c:pt idx="774">
                  <c:v>0.81462499999999993</c:v>
                </c:pt>
                <c:pt idx="775">
                  <c:v>0.81148199999999981</c:v>
                </c:pt>
                <c:pt idx="776">
                  <c:v>0.80639899999999998</c:v>
                </c:pt>
                <c:pt idx="777">
                  <c:v>0.80310999999999999</c:v>
                </c:pt>
                <c:pt idx="778">
                  <c:v>0.80451199999999978</c:v>
                </c:pt>
                <c:pt idx="779">
                  <c:v>0.80948400000000009</c:v>
                </c:pt>
                <c:pt idx="780">
                  <c:v>0.81395700000000004</c:v>
                </c:pt>
                <c:pt idx="781">
                  <c:v>0.81501599999999996</c:v>
                </c:pt>
                <c:pt idx="782">
                  <c:v>0.81308199999999997</c:v>
                </c:pt>
                <c:pt idx="783">
                  <c:v>0.80998200000000009</c:v>
                </c:pt>
                <c:pt idx="784">
                  <c:v>0.80598100000000028</c:v>
                </c:pt>
                <c:pt idx="785">
                  <c:v>0.80005800000000005</c:v>
                </c:pt>
                <c:pt idx="786">
                  <c:v>0.79300300000000001</c:v>
                </c:pt>
                <c:pt idx="787">
                  <c:v>0.78860600000000003</c:v>
                </c:pt>
                <c:pt idx="788">
                  <c:v>0.79023399999999966</c:v>
                </c:pt>
                <c:pt idx="789">
                  <c:v>0.79660500000000023</c:v>
                </c:pt>
                <c:pt idx="790">
                  <c:v>0.80273399999999973</c:v>
                </c:pt>
                <c:pt idx="791">
                  <c:v>0.80499900000000024</c:v>
                </c:pt>
                <c:pt idx="792">
                  <c:v>0.80399399999999999</c:v>
                </c:pt>
                <c:pt idx="793">
                  <c:v>0.80242499999999972</c:v>
                </c:pt>
                <c:pt idx="794">
                  <c:v>0.80145199999999983</c:v>
                </c:pt>
                <c:pt idx="795">
                  <c:v>0.80027500000000029</c:v>
                </c:pt>
                <c:pt idx="796">
                  <c:v>0.79880300000000004</c:v>
                </c:pt>
                <c:pt idx="797">
                  <c:v>0.79879500000000025</c:v>
                </c:pt>
                <c:pt idx="798">
                  <c:v>0.80155900000000002</c:v>
                </c:pt>
                <c:pt idx="799">
                  <c:v>0.80577100000000024</c:v>
                </c:pt>
                <c:pt idx="800">
                  <c:v>0.80897300000000005</c:v>
                </c:pt>
                <c:pt idx="801">
                  <c:v>0.81062100000000026</c:v>
                </c:pt>
                <c:pt idx="802">
                  <c:v>0.81212900000000032</c:v>
                </c:pt>
                <c:pt idx="803">
                  <c:v>0.81392999999999993</c:v>
                </c:pt>
                <c:pt idx="804">
                  <c:v>0.81429900000000022</c:v>
                </c:pt>
                <c:pt idx="805">
                  <c:v>0.81219200000000003</c:v>
                </c:pt>
                <c:pt idx="806">
                  <c:v>0.80981100000000028</c:v>
                </c:pt>
                <c:pt idx="807">
                  <c:v>0.80998999999999999</c:v>
                </c:pt>
                <c:pt idx="808">
                  <c:v>0.81089100000000025</c:v>
                </c:pt>
                <c:pt idx="809">
                  <c:v>0.80586000000000002</c:v>
                </c:pt>
                <c:pt idx="810">
                  <c:v>0.79056499999999963</c:v>
                </c:pt>
                <c:pt idx="811">
                  <c:v>0.77012899999999995</c:v>
                </c:pt>
                <c:pt idx="812">
                  <c:v>0.75769299999999995</c:v>
                </c:pt>
                <c:pt idx="813">
                  <c:v>0.76280400000000026</c:v>
                </c:pt>
                <c:pt idx="814">
                  <c:v>0.78160200000000002</c:v>
                </c:pt>
                <c:pt idx="815">
                  <c:v>0.80158499999999977</c:v>
                </c:pt>
                <c:pt idx="816">
                  <c:v>0.8136880000000003</c:v>
                </c:pt>
                <c:pt idx="817">
                  <c:v>0.81744899999999998</c:v>
                </c:pt>
                <c:pt idx="818">
                  <c:v>0.81739200000000001</c:v>
                </c:pt>
                <c:pt idx="819">
                  <c:v>0.81709199999999993</c:v>
                </c:pt>
                <c:pt idx="820">
                  <c:v>0.81695300000000004</c:v>
                </c:pt>
                <c:pt idx="821">
                  <c:v>0.816272</c:v>
                </c:pt>
                <c:pt idx="822">
                  <c:v>0.81531199999999981</c:v>
                </c:pt>
                <c:pt idx="823">
                  <c:v>0.81489000000000034</c:v>
                </c:pt>
                <c:pt idx="824">
                  <c:v>0.81515599999999999</c:v>
                </c:pt>
                <c:pt idx="825">
                  <c:v>0.8156779999999999</c:v>
                </c:pt>
                <c:pt idx="826">
                  <c:v>0.81633599999999973</c:v>
                </c:pt>
                <c:pt idx="827">
                  <c:v>0.8174159999999997</c:v>
                </c:pt>
                <c:pt idx="828">
                  <c:v>0.81896100000000005</c:v>
                </c:pt>
                <c:pt idx="829">
                  <c:v>0.82064500000000029</c:v>
                </c:pt>
                <c:pt idx="830">
                  <c:v>0.82228499999999971</c:v>
                </c:pt>
                <c:pt idx="831">
                  <c:v>0.82386399999999971</c:v>
                </c:pt>
                <c:pt idx="832">
                  <c:v>0.82491199999999998</c:v>
                </c:pt>
                <c:pt idx="833">
                  <c:v>0.82447400000000004</c:v>
                </c:pt>
                <c:pt idx="834">
                  <c:v>0.8222229999999997</c:v>
                </c:pt>
                <c:pt idx="835">
                  <c:v>0.819303</c:v>
                </c:pt>
                <c:pt idx="836">
                  <c:v>0.81741400000000008</c:v>
                </c:pt>
                <c:pt idx="837">
                  <c:v>0.81706500000000004</c:v>
                </c:pt>
                <c:pt idx="838">
                  <c:v>0.81719299999999973</c:v>
                </c:pt>
                <c:pt idx="839">
                  <c:v>0.81664300000000023</c:v>
                </c:pt>
                <c:pt idx="840">
                  <c:v>0.81553900000000001</c:v>
                </c:pt>
                <c:pt idx="841">
                  <c:v>0.81483899999999998</c:v>
                </c:pt>
                <c:pt idx="842">
                  <c:v>0.81490999999999991</c:v>
                </c:pt>
                <c:pt idx="843">
                  <c:v>0.81512499999999999</c:v>
                </c:pt>
                <c:pt idx="844">
                  <c:v>0.81486199999999998</c:v>
                </c:pt>
                <c:pt idx="845">
                  <c:v>0.814357</c:v>
                </c:pt>
                <c:pt idx="846">
                  <c:v>0.8142919999999999</c:v>
                </c:pt>
                <c:pt idx="847">
                  <c:v>0.81489000000000034</c:v>
                </c:pt>
                <c:pt idx="848">
                  <c:v>0.81580700000000028</c:v>
                </c:pt>
                <c:pt idx="849">
                  <c:v>0.81675500000000023</c:v>
                </c:pt>
                <c:pt idx="850">
                  <c:v>0.81783099999999997</c:v>
                </c:pt>
                <c:pt idx="851">
                  <c:v>0.819137</c:v>
                </c:pt>
                <c:pt idx="852">
                  <c:v>0.82036100000000001</c:v>
                </c:pt>
                <c:pt idx="853">
                  <c:v>0.82091999999999998</c:v>
                </c:pt>
                <c:pt idx="854">
                  <c:v>0.82040100000000005</c:v>
                </c:pt>
                <c:pt idx="855">
                  <c:v>0.81885900000000023</c:v>
                </c:pt>
                <c:pt idx="856">
                  <c:v>0.81688399999999972</c:v>
                </c:pt>
                <c:pt idx="857">
                  <c:v>0.81541399999999975</c:v>
                </c:pt>
                <c:pt idx="858">
                  <c:v>0.81509700000000029</c:v>
                </c:pt>
                <c:pt idx="859">
                  <c:v>0.8154509999999997</c:v>
                </c:pt>
                <c:pt idx="860">
                  <c:v>0.81484899999999993</c:v>
                </c:pt>
                <c:pt idx="861">
                  <c:v>0.81201599999999996</c:v>
                </c:pt>
                <c:pt idx="862">
                  <c:v>0.80780500000000033</c:v>
                </c:pt>
                <c:pt idx="863">
                  <c:v>0.80504299999999973</c:v>
                </c:pt>
                <c:pt idx="864">
                  <c:v>0.80597699999999972</c:v>
                </c:pt>
                <c:pt idx="865">
                  <c:v>0.80985900000000022</c:v>
                </c:pt>
                <c:pt idx="866">
                  <c:v>0.81355599999999972</c:v>
                </c:pt>
                <c:pt idx="867">
                  <c:v>0.81469400000000025</c:v>
                </c:pt>
                <c:pt idx="868">
                  <c:v>0.81383700000000003</c:v>
                </c:pt>
                <c:pt idx="869">
                  <c:v>0.81343799999999966</c:v>
                </c:pt>
                <c:pt idx="870">
                  <c:v>0.81502199999999991</c:v>
                </c:pt>
                <c:pt idx="871">
                  <c:v>0.8178190000000003</c:v>
                </c:pt>
                <c:pt idx="872">
                  <c:v>0.82007099999999999</c:v>
                </c:pt>
                <c:pt idx="873">
                  <c:v>0.82108100000000028</c:v>
                </c:pt>
                <c:pt idx="874">
                  <c:v>0.82160899999999992</c:v>
                </c:pt>
                <c:pt idx="875">
                  <c:v>0.82260299999999997</c:v>
                </c:pt>
                <c:pt idx="876">
                  <c:v>0.82399299999999998</c:v>
                </c:pt>
                <c:pt idx="877">
                  <c:v>0.82487400000000022</c:v>
                </c:pt>
                <c:pt idx="878">
                  <c:v>0.8245119999999998</c:v>
                </c:pt>
                <c:pt idx="879">
                  <c:v>0.82305699999999971</c:v>
                </c:pt>
                <c:pt idx="880">
                  <c:v>0.82140099999999971</c:v>
                </c:pt>
                <c:pt idx="881">
                  <c:v>0.82052400000000003</c:v>
                </c:pt>
                <c:pt idx="882">
                  <c:v>0.82086199999999998</c:v>
                </c:pt>
                <c:pt idx="883">
                  <c:v>0.82205899999999998</c:v>
                </c:pt>
                <c:pt idx="884">
                  <c:v>0.82324300000000028</c:v>
                </c:pt>
                <c:pt idx="885">
                  <c:v>0.82372500000000026</c:v>
                </c:pt>
                <c:pt idx="886">
                  <c:v>0.82353499999999968</c:v>
                </c:pt>
                <c:pt idx="887">
                  <c:v>0.82327300000000003</c:v>
                </c:pt>
                <c:pt idx="888">
                  <c:v>0.82341399999999976</c:v>
                </c:pt>
                <c:pt idx="889">
                  <c:v>0.82380600000000004</c:v>
                </c:pt>
                <c:pt idx="890">
                  <c:v>0.8239810000000003</c:v>
                </c:pt>
                <c:pt idx="891">
                  <c:v>0.82386300000000001</c:v>
                </c:pt>
                <c:pt idx="892">
                  <c:v>0.823963</c:v>
                </c:pt>
                <c:pt idx="893">
                  <c:v>0.824762</c:v>
                </c:pt>
                <c:pt idx="894">
                  <c:v>0.82597399999999999</c:v>
                </c:pt>
                <c:pt idx="895">
                  <c:v>0.8266800000000003</c:v>
                </c:pt>
                <c:pt idx="896">
                  <c:v>0.82632300000000003</c:v>
                </c:pt>
                <c:pt idx="897">
                  <c:v>0.82549600000000001</c:v>
                </c:pt>
                <c:pt idx="898">
                  <c:v>0.82547300000000001</c:v>
                </c:pt>
                <c:pt idx="899">
                  <c:v>0.82677400000000023</c:v>
                </c:pt>
                <c:pt idx="900">
                  <c:v>0.82825399999999971</c:v>
                </c:pt>
                <c:pt idx="901">
                  <c:v>0.8279369999999997</c:v>
                </c:pt>
                <c:pt idx="902">
                  <c:v>0.82499000000000022</c:v>
                </c:pt>
                <c:pt idx="903">
                  <c:v>0.82082199999999994</c:v>
                </c:pt>
                <c:pt idx="904">
                  <c:v>0.81808700000000001</c:v>
                </c:pt>
                <c:pt idx="905">
                  <c:v>0.81850599999999996</c:v>
                </c:pt>
                <c:pt idx="906">
                  <c:v>0.82166199999999989</c:v>
                </c:pt>
                <c:pt idx="907">
                  <c:v>0.82571000000000028</c:v>
                </c:pt>
                <c:pt idx="908">
                  <c:v>0.82867700000000022</c:v>
                </c:pt>
                <c:pt idx="909">
                  <c:v>0.82888300000000004</c:v>
                </c:pt>
                <c:pt idx="910">
                  <c:v>0.82482700000000031</c:v>
                </c:pt>
                <c:pt idx="911">
                  <c:v>0.81597000000000031</c:v>
                </c:pt>
                <c:pt idx="912">
                  <c:v>0.804454</c:v>
                </c:pt>
                <c:pt idx="913">
                  <c:v>0.79557699999999976</c:v>
                </c:pt>
                <c:pt idx="914">
                  <c:v>0.79477400000000031</c:v>
                </c:pt>
                <c:pt idx="915">
                  <c:v>0.80283199999999999</c:v>
                </c:pt>
                <c:pt idx="916">
                  <c:v>0.814666</c:v>
                </c:pt>
                <c:pt idx="917">
                  <c:v>0.8234220000000001</c:v>
                </c:pt>
                <c:pt idx="918">
                  <c:v>0.82558900000000002</c:v>
                </c:pt>
                <c:pt idx="919">
                  <c:v>0.82263500000000023</c:v>
                </c:pt>
                <c:pt idx="920">
                  <c:v>0.81875199999999992</c:v>
                </c:pt>
                <c:pt idx="921">
                  <c:v>0.81738699999999975</c:v>
                </c:pt>
                <c:pt idx="922">
                  <c:v>0.81954299999999969</c:v>
                </c:pt>
                <c:pt idx="923">
                  <c:v>0.82419500000000023</c:v>
                </c:pt>
                <c:pt idx="924">
                  <c:v>0.82905999999999991</c:v>
                </c:pt>
                <c:pt idx="925">
                  <c:v>0.83104200000000028</c:v>
                </c:pt>
                <c:pt idx="926">
                  <c:v>0.82741300000000007</c:v>
                </c:pt>
                <c:pt idx="927">
                  <c:v>0.81803200000000009</c:v>
                </c:pt>
                <c:pt idx="928">
                  <c:v>0.80671099999999996</c:v>
                </c:pt>
                <c:pt idx="929">
                  <c:v>0.79940999999999973</c:v>
                </c:pt>
                <c:pt idx="930">
                  <c:v>0.79976700000000001</c:v>
                </c:pt>
                <c:pt idx="931">
                  <c:v>0.80603499999999972</c:v>
                </c:pt>
                <c:pt idx="932">
                  <c:v>0.8129599999999999</c:v>
                </c:pt>
                <c:pt idx="933">
                  <c:v>0.81663299999999972</c:v>
                </c:pt>
                <c:pt idx="934">
                  <c:v>0.81719900000000023</c:v>
                </c:pt>
                <c:pt idx="935">
                  <c:v>0.81739500000000032</c:v>
                </c:pt>
                <c:pt idx="936">
                  <c:v>0.81917899999999999</c:v>
                </c:pt>
                <c:pt idx="937">
                  <c:v>0.82214300000000029</c:v>
                </c:pt>
                <c:pt idx="938">
                  <c:v>0.82478499999999999</c:v>
                </c:pt>
                <c:pt idx="939">
                  <c:v>0.82642599999999999</c:v>
                </c:pt>
                <c:pt idx="940">
                  <c:v>0.82742499999999997</c:v>
                </c:pt>
                <c:pt idx="941">
                  <c:v>0.82799500000000026</c:v>
                </c:pt>
                <c:pt idx="942">
                  <c:v>0.8276119999999999</c:v>
                </c:pt>
                <c:pt idx="943">
                  <c:v>0.82580299999999973</c:v>
                </c:pt>
                <c:pt idx="944">
                  <c:v>0.82307699999999973</c:v>
                </c:pt>
                <c:pt idx="945">
                  <c:v>0.82070100000000035</c:v>
                </c:pt>
                <c:pt idx="946">
                  <c:v>0.81971400000000005</c:v>
                </c:pt>
                <c:pt idx="947">
                  <c:v>0.82043099999999969</c:v>
                </c:pt>
                <c:pt idx="948">
                  <c:v>0.8226920000000002</c:v>
                </c:pt>
                <c:pt idx="949">
                  <c:v>0.82601099999999972</c:v>
                </c:pt>
                <c:pt idx="950">
                  <c:v>0.82930999999999999</c:v>
                </c:pt>
                <c:pt idx="951">
                  <c:v>0.83114999999999994</c:v>
                </c:pt>
                <c:pt idx="952">
                  <c:v>0.83092999999999995</c:v>
                </c:pt>
                <c:pt idx="953">
                  <c:v>0.82972699999999999</c:v>
                </c:pt>
                <c:pt idx="954">
                  <c:v>0.8292149999999997</c:v>
                </c:pt>
                <c:pt idx="955">
                  <c:v>0.82940899999999973</c:v>
                </c:pt>
                <c:pt idx="956">
                  <c:v>0.82811199999999996</c:v>
                </c:pt>
                <c:pt idx="957">
                  <c:v>0.82341599999999981</c:v>
                </c:pt>
                <c:pt idx="958">
                  <c:v>0.81672599999999995</c:v>
                </c:pt>
                <c:pt idx="959">
                  <c:v>0.81250100000000003</c:v>
                </c:pt>
                <c:pt idx="960">
                  <c:v>0.81426700000000007</c:v>
                </c:pt>
                <c:pt idx="961">
                  <c:v>0.82094600000000029</c:v>
                </c:pt>
                <c:pt idx="962">
                  <c:v>0.82783399999999996</c:v>
                </c:pt>
                <c:pt idx="963">
                  <c:v>0.83105799999999996</c:v>
                </c:pt>
                <c:pt idx="964">
                  <c:v>0.83052499999999996</c:v>
                </c:pt>
                <c:pt idx="965">
                  <c:v>0.82880799999999999</c:v>
                </c:pt>
                <c:pt idx="966">
                  <c:v>0.82796900000000029</c:v>
                </c:pt>
                <c:pt idx="967">
                  <c:v>0.82795700000000005</c:v>
                </c:pt>
                <c:pt idx="968">
                  <c:v>0.8277669999999997</c:v>
                </c:pt>
                <c:pt idx="969">
                  <c:v>0.82720299999999969</c:v>
                </c:pt>
                <c:pt idx="970">
                  <c:v>0.82704600000000028</c:v>
                </c:pt>
                <c:pt idx="971">
                  <c:v>0.82791199999999998</c:v>
                </c:pt>
                <c:pt idx="972">
                  <c:v>0.82951800000000009</c:v>
                </c:pt>
                <c:pt idx="973">
                  <c:v>0.83107100000000023</c:v>
                </c:pt>
                <c:pt idx="974">
                  <c:v>0.83201599999999998</c:v>
                </c:pt>
                <c:pt idx="975">
                  <c:v>0.83224900000000024</c:v>
                </c:pt>
                <c:pt idx="976">
                  <c:v>0.83189100000000038</c:v>
                </c:pt>
                <c:pt idx="977">
                  <c:v>0.83109900000000025</c:v>
                </c:pt>
                <c:pt idx="978">
                  <c:v>0.83009100000000025</c:v>
                </c:pt>
                <c:pt idx="979">
                  <c:v>0.82916500000000004</c:v>
                </c:pt>
                <c:pt idx="980">
                  <c:v>0.82858900000000002</c:v>
                </c:pt>
                <c:pt idx="981">
                  <c:v>0.82841700000000007</c:v>
                </c:pt>
                <c:pt idx="982">
                  <c:v>0.82835199999999998</c:v>
                </c:pt>
                <c:pt idx="983">
                  <c:v>0.82789500000000038</c:v>
                </c:pt>
                <c:pt idx="984">
                  <c:v>0.82689799999999991</c:v>
                </c:pt>
                <c:pt idx="985">
                  <c:v>0.82608100000000029</c:v>
                </c:pt>
                <c:pt idx="986">
                  <c:v>0.82671099999999997</c:v>
                </c:pt>
                <c:pt idx="987">
                  <c:v>0.82930700000000002</c:v>
                </c:pt>
                <c:pt idx="988">
                  <c:v>0.83260400000000023</c:v>
                </c:pt>
                <c:pt idx="989">
                  <c:v>0.83429500000000023</c:v>
                </c:pt>
                <c:pt idx="990">
                  <c:v>0.83317100000000033</c:v>
                </c:pt>
                <c:pt idx="991">
                  <c:v>0.83037899999999998</c:v>
                </c:pt>
                <c:pt idx="992">
                  <c:v>0.82826199999999983</c:v>
                </c:pt>
                <c:pt idx="993">
                  <c:v>0.82808000000000004</c:v>
                </c:pt>
                <c:pt idx="994">
                  <c:v>0.8291949999999999</c:v>
                </c:pt>
                <c:pt idx="995">
                  <c:v>0.83037099999999997</c:v>
                </c:pt>
                <c:pt idx="996">
                  <c:v>0.83123100000000005</c:v>
                </c:pt>
                <c:pt idx="997">
                  <c:v>0.83212700000000028</c:v>
                </c:pt>
                <c:pt idx="998">
                  <c:v>0.83312900000000023</c:v>
                </c:pt>
                <c:pt idx="999">
                  <c:v>0.83381899999999998</c:v>
                </c:pt>
                <c:pt idx="1000">
                  <c:v>0.83395200000000003</c:v>
                </c:pt>
                <c:pt idx="1001">
                  <c:v>0.83364300000000024</c:v>
                </c:pt>
                <c:pt idx="1002">
                  <c:v>0.8328009999999999</c:v>
                </c:pt>
                <c:pt idx="1003">
                  <c:v>0.83115499999999998</c:v>
                </c:pt>
                <c:pt idx="1004">
                  <c:v>0.82926900000000003</c:v>
                </c:pt>
                <c:pt idx="1005">
                  <c:v>0.8287420000000002</c:v>
                </c:pt>
                <c:pt idx="1006">
                  <c:v>0.83033999999999997</c:v>
                </c:pt>
                <c:pt idx="1007">
                  <c:v>0.83215499999999998</c:v>
                </c:pt>
                <c:pt idx="1008">
                  <c:v>0.83108300000000002</c:v>
                </c:pt>
                <c:pt idx="1009">
                  <c:v>0.82678699999999972</c:v>
                </c:pt>
                <c:pt idx="1010">
                  <c:v>0.82308000000000003</c:v>
                </c:pt>
                <c:pt idx="1011">
                  <c:v>0.82378499999999999</c:v>
                </c:pt>
                <c:pt idx="1012">
                  <c:v>0.82729100000000022</c:v>
                </c:pt>
                <c:pt idx="1013">
                  <c:v>0.82721100000000003</c:v>
                </c:pt>
                <c:pt idx="1014">
                  <c:v>0.819546</c:v>
                </c:pt>
                <c:pt idx="1015">
                  <c:v>0.80843199999999982</c:v>
                </c:pt>
                <c:pt idx="1016">
                  <c:v>0.80347199999999996</c:v>
                </c:pt>
                <c:pt idx="1017">
                  <c:v>0.81005900000000031</c:v>
                </c:pt>
                <c:pt idx="1018">
                  <c:v>0.82351099999999977</c:v>
                </c:pt>
                <c:pt idx="1019">
                  <c:v>0.83427499999999999</c:v>
                </c:pt>
                <c:pt idx="1020">
                  <c:v>0.83700500000000022</c:v>
                </c:pt>
                <c:pt idx="1021">
                  <c:v>0.83360800000000024</c:v>
                </c:pt>
                <c:pt idx="1022">
                  <c:v>0.82933800000000002</c:v>
                </c:pt>
                <c:pt idx="1023">
                  <c:v>0.82744200000000001</c:v>
                </c:pt>
                <c:pt idx="1024">
                  <c:v>0.82775799999999999</c:v>
                </c:pt>
                <c:pt idx="1025">
                  <c:v>0.82910399999999973</c:v>
                </c:pt>
                <c:pt idx="1026">
                  <c:v>0.83113099999999973</c:v>
                </c:pt>
                <c:pt idx="1027">
                  <c:v>0.83374100000000051</c:v>
                </c:pt>
                <c:pt idx="1028">
                  <c:v>0.83616399999999969</c:v>
                </c:pt>
                <c:pt idx="1029">
                  <c:v>0.83749799999999996</c:v>
                </c:pt>
                <c:pt idx="1030">
                  <c:v>0.83769200000000021</c:v>
                </c:pt>
                <c:pt idx="1031">
                  <c:v>0.83729900000000024</c:v>
                </c:pt>
                <c:pt idx="1032">
                  <c:v>0.83645599999999998</c:v>
                </c:pt>
                <c:pt idx="1033">
                  <c:v>0.83481299999999969</c:v>
                </c:pt>
                <c:pt idx="1034">
                  <c:v>0.83258599999999983</c:v>
                </c:pt>
                <c:pt idx="1035">
                  <c:v>0.831013</c:v>
                </c:pt>
                <c:pt idx="1036">
                  <c:v>0.8312010000000003</c:v>
                </c:pt>
                <c:pt idx="1037">
                  <c:v>0.8328009999999999</c:v>
                </c:pt>
                <c:pt idx="1038">
                  <c:v>0.83435599999999999</c:v>
                </c:pt>
                <c:pt idx="1039">
                  <c:v>0.83496799999999971</c:v>
                </c:pt>
                <c:pt idx="1040">
                  <c:v>0.83513400000000004</c:v>
                </c:pt>
                <c:pt idx="1041">
                  <c:v>0.83580299999999996</c:v>
                </c:pt>
                <c:pt idx="1042">
                  <c:v>0.83695100000000022</c:v>
                </c:pt>
                <c:pt idx="1043">
                  <c:v>0.83750900000000028</c:v>
                </c:pt>
                <c:pt idx="1044">
                  <c:v>0.83659700000000004</c:v>
                </c:pt>
                <c:pt idx="1045">
                  <c:v>0.83446299999999951</c:v>
                </c:pt>
                <c:pt idx="1046">
                  <c:v>0.83215700000000004</c:v>
                </c:pt>
                <c:pt idx="1047">
                  <c:v>0.8305629999999995</c:v>
                </c:pt>
                <c:pt idx="1048">
                  <c:v>0.83003099999999996</c:v>
                </c:pt>
                <c:pt idx="1049">
                  <c:v>0.83070500000000025</c:v>
                </c:pt>
                <c:pt idx="1050">
                  <c:v>0.83273000000000019</c:v>
                </c:pt>
                <c:pt idx="1051">
                  <c:v>0.83581899999999998</c:v>
                </c:pt>
                <c:pt idx="1052">
                  <c:v>0.83885299999999996</c:v>
                </c:pt>
                <c:pt idx="1053">
                  <c:v>0.84038299999999977</c:v>
                </c:pt>
                <c:pt idx="1054">
                  <c:v>0.83987699999999998</c:v>
                </c:pt>
                <c:pt idx="1055">
                  <c:v>0.83840999999999999</c:v>
                </c:pt>
                <c:pt idx="1056">
                  <c:v>0.83781300000000003</c:v>
                </c:pt>
                <c:pt idx="1057">
                  <c:v>0.83895100000000022</c:v>
                </c:pt>
                <c:pt idx="1058">
                  <c:v>0.84100200000000003</c:v>
                </c:pt>
                <c:pt idx="1059">
                  <c:v>0.84253999999999996</c:v>
                </c:pt>
                <c:pt idx="1060">
                  <c:v>0.84309300000000031</c:v>
                </c:pt>
                <c:pt idx="1061">
                  <c:v>0.84320700000000004</c:v>
                </c:pt>
                <c:pt idx="1062">
                  <c:v>0.84300200000000003</c:v>
                </c:pt>
                <c:pt idx="1063">
                  <c:v>0.84137499999999998</c:v>
                </c:pt>
                <c:pt idx="1064">
                  <c:v>0.83735599999999999</c:v>
                </c:pt>
                <c:pt idx="1065">
                  <c:v>0.83216599999999996</c:v>
                </c:pt>
                <c:pt idx="1066">
                  <c:v>0.82909499999999992</c:v>
                </c:pt>
                <c:pt idx="1067">
                  <c:v>0.8306960000000001</c:v>
                </c:pt>
                <c:pt idx="1068">
                  <c:v>0.83620200000000011</c:v>
                </c:pt>
                <c:pt idx="1069">
                  <c:v>0.84221599999999996</c:v>
                </c:pt>
                <c:pt idx="1070">
                  <c:v>0.84587100000000026</c:v>
                </c:pt>
                <c:pt idx="1071">
                  <c:v>0.84688900000000022</c:v>
                </c:pt>
                <c:pt idx="1072">
                  <c:v>0.84665400000000024</c:v>
                </c:pt>
                <c:pt idx="1073">
                  <c:v>0.8460869999999997</c:v>
                </c:pt>
                <c:pt idx="1074">
                  <c:v>0.84509400000000023</c:v>
                </c:pt>
                <c:pt idx="1075">
                  <c:v>0.84369399999999994</c:v>
                </c:pt>
                <c:pt idx="1076">
                  <c:v>0.84260400000000024</c:v>
                </c:pt>
                <c:pt idx="1077">
                  <c:v>0.84221900000000005</c:v>
                </c:pt>
                <c:pt idx="1078">
                  <c:v>0.84154300000000004</c:v>
                </c:pt>
                <c:pt idx="1079">
                  <c:v>0.83886899999999998</c:v>
                </c:pt>
                <c:pt idx="1080">
                  <c:v>0.83368100000000023</c:v>
                </c:pt>
                <c:pt idx="1081">
                  <c:v>0.82751799999999975</c:v>
                </c:pt>
                <c:pt idx="1082">
                  <c:v>0.82288799999999973</c:v>
                </c:pt>
                <c:pt idx="1083">
                  <c:v>0.82150000000000001</c:v>
                </c:pt>
                <c:pt idx="1084">
                  <c:v>0.82344200000000001</c:v>
                </c:pt>
                <c:pt idx="1085">
                  <c:v>0.8274720000000001</c:v>
                </c:pt>
                <c:pt idx="1086">
                  <c:v>0.83163799999999999</c:v>
                </c:pt>
                <c:pt idx="1087">
                  <c:v>0.83403000000000005</c:v>
                </c:pt>
                <c:pt idx="1088">
                  <c:v>0.83384799999999992</c:v>
                </c:pt>
                <c:pt idx="1089">
                  <c:v>0.83217099999999999</c:v>
                </c:pt>
                <c:pt idx="1090">
                  <c:v>0.83118800000000004</c:v>
                </c:pt>
                <c:pt idx="1091">
                  <c:v>0.83211900000000005</c:v>
                </c:pt>
                <c:pt idx="1092">
                  <c:v>0.83388799999999996</c:v>
                </c:pt>
                <c:pt idx="1093">
                  <c:v>0.83428199999999997</c:v>
                </c:pt>
                <c:pt idx="1094">
                  <c:v>0.83251799999999976</c:v>
                </c:pt>
                <c:pt idx="1095">
                  <c:v>0.83022899999999999</c:v>
                </c:pt>
                <c:pt idx="1096">
                  <c:v>0.82953700000000008</c:v>
                </c:pt>
                <c:pt idx="1097">
                  <c:v>0.830264</c:v>
                </c:pt>
                <c:pt idx="1098">
                  <c:v>0.829592</c:v>
                </c:pt>
                <c:pt idx="1099">
                  <c:v>0.82481499999999996</c:v>
                </c:pt>
                <c:pt idx="1100">
                  <c:v>0.81646099999999977</c:v>
                </c:pt>
                <c:pt idx="1101">
                  <c:v>0.80867400000000034</c:v>
                </c:pt>
                <c:pt idx="1102">
                  <c:v>0.80630999999999997</c:v>
                </c:pt>
                <c:pt idx="1103">
                  <c:v>0.81109900000000024</c:v>
                </c:pt>
                <c:pt idx="1104">
                  <c:v>0.82027399999999973</c:v>
                </c:pt>
                <c:pt idx="1105">
                  <c:v>0.82882699999999998</c:v>
                </c:pt>
                <c:pt idx="1106">
                  <c:v>0.83311899999999972</c:v>
                </c:pt>
                <c:pt idx="1107">
                  <c:v>0.83291100000000029</c:v>
                </c:pt>
                <c:pt idx="1108">
                  <c:v>0.83067500000000039</c:v>
                </c:pt>
                <c:pt idx="1109">
                  <c:v>0.82917099999999988</c:v>
                </c:pt>
                <c:pt idx="1110">
                  <c:v>0.82938899999999971</c:v>
                </c:pt>
                <c:pt idx="1111">
                  <c:v>0.83037499999999997</c:v>
                </c:pt>
                <c:pt idx="1112">
                  <c:v>0.83056400000000008</c:v>
                </c:pt>
                <c:pt idx="1113">
                  <c:v>0.82898000000000005</c:v>
                </c:pt>
                <c:pt idx="1114">
                  <c:v>0.82535200000000009</c:v>
                </c:pt>
                <c:pt idx="1115">
                  <c:v>0.81966399999999973</c:v>
                </c:pt>
                <c:pt idx="1116">
                  <c:v>0.81229300000000004</c:v>
                </c:pt>
                <c:pt idx="1117">
                  <c:v>0.80476400000000003</c:v>
                </c:pt>
                <c:pt idx="1118">
                  <c:v>0.79991099999999971</c:v>
                </c:pt>
                <c:pt idx="1119">
                  <c:v>0.80039899999999997</c:v>
                </c:pt>
                <c:pt idx="1120">
                  <c:v>0.806589</c:v>
                </c:pt>
                <c:pt idx="1121">
                  <c:v>0.81588800000000028</c:v>
                </c:pt>
                <c:pt idx="1122">
                  <c:v>0.82435900000000029</c:v>
                </c:pt>
                <c:pt idx="1123">
                  <c:v>0.8292520000000001</c:v>
                </c:pt>
                <c:pt idx="1124">
                  <c:v>0.83050999999999997</c:v>
                </c:pt>
                <c:pt idx="1125">
                  <c:v>0.83028000000000002</c:v>
                </c:pt>
                <c:pt idx="1126">
                  <c:v>0.831013</c:v>
                </c:pt>
                <c:pt idx="1127">
                  <c:v>0.8336480000000005</c:v>
                </c:pt>
                <c:pt idx="1128">
                  <c:v>0.83710300000000004</c:v>
                </c:pt>
                <c:pt idx="1129">
                  <c:v>0.83913299999999968</c:v>
                </c:pt>
                <c:pt idx="1130">
                  <c:v>0.83786899999999997</c:v>
                </c:pt>
                <c:pt idx="1131">
                  <c:v>0.83307500000000023</c:v>
                </c:pt>
                <c:pt idx="1132">
                  <c:v>0.82649700000000004</c:v>
                </c:pt>
                <c:pt idx="1133">
                  <c:v>0.82102800000000031</c:v>
                </c:pt>
                <c:pt idx="1134">
                  <c:v>0.81903100000000029</c:v>
                </c:pt>
                <c:pt idx="1135">
                  <c:v>0.82086099999999973</c:v>
                </c:pt>
                <c:pt idx="1136">
                  <c:v>0.8247340000000003</c:v>
                </c:pt>
                <c:pt idx="1137">
                  <c:v>0.82817099999999999</c:v>
                </c:pt>
                <c:pt idx="1138">
                  <c:v>0.82981299999999969</c:v>
                </c:pt>
                <c:pt idx="1139">
                  <c:v>0.83007500000000023</c:v>
                </c:pt>
                <c:pt idx="1140">
                  <c:v>0.8301970000000003</c:v>
                </c:pt>
                <c:pt idx="1141">
                  <c:v>0.83078799999999997</c:v>
                </c:pt>
                <c:pt idx="1142">
                  <c:v>0.83130099999999996</c:v>
                </c:pt>
                <c:pt idx="1143">
                  <c:v>0.83077899999999993</c:v>
                </c:pt>
                <c:pt idx="1144">
                  <c:v>0.82880599999999993</c:v>
                </c:pt>
                <c:pt idx="1145">
                  <c:v>0.82568500000000022</c:v>
                </c:pt>
                <c:pt idx="1146">
                  <c:v>0.82201499999999972</c:v>
                </c:pt>
                <c:pt idx="1147">
                  <c:v>0.81850999999999996</c:v>
                </c:pt>
                <c:pt idx="1148">
                  <c:v>0.81625999999999999</c:v>
                </c:pt>
                <c:pt idx="1149">
                  <c:v>0.81663399999999997</c:v>
                </c:pt>
                <c:pt idx="1150">
                  <c:v>0.82025799999999971</c:v>
                </c:pt>
                <c:pt idx="1151">
                  <c:v>0.82593700000000003</c:v>
                </c:pt>
                <c:pt idx="1152">
                  <c:v>0.83098099999999997</c:v>
                </c:pt>
                <c:pt idx="1153">
                  <c:v>0.83307200000000003</c:v>
                </c:pt>
                <c:pt idx="1154">
                  <c:v>0.83204900000000026</c:v>
                </c:pt>
                <c:pt idx="1155">
                  <c:v>0.8298500000000002</c:v>
                </c:pt>
                <c:pt idx="1156">
                  <c:v>0.8286290000000005</c:v>
                </c:pt>
                <c:pt idx="1157">
                  <c:v>0.82895000000000019</c:v>
                </c:pt>
                <c:pt idx="1158">
                  <c:v>0.82975800000000022</c:v>
                </c:pt>
                <c:pt idx="1159">
                  <c:v>0.82985500000000023</c:v>
                </c:pt>
                <c:pt idx="1160">
                  <c:v>0.82908399999999971</c:v>
                </c:pt>
                <c:pt idx="1161">
                  <c:v>0.8281099999999999</c:v>
                </c:pt>
                <c:pt idx="1162">
                  <c:v>0.82747100000000029</c:v>
                </c:pt>
                <c:pt idx="1163">
                  <c:v>0.82716300000000009</c:v>
                </c:pt>
                <c:pt idx="1164">
                  <c:v>0.82706799999999969</c:v>
                </c:pt>
                <c:pt idx="1165">
                  <c:v>0.82728800000000002</c:v>
                </c:pt>
                <c:pt idx="1166">
                  <c:v>0.82779300000000022</c:v>
                </c:pt>
                <c:pt idx="1167">
                  <c:v>0.82799899999999993</c:v>
                </c:pt>
                <c:pt idx="1168">
                  <c:v>0.82711400000000002</c:v>
                </c:pt>
                <c:pt idx="1169">
                  <c:v>0.82509999999999994</c:v>
                </c:pt>
                <c:pt idx="1170">
                  <c:v>0.82303499999999996</c:v>
                </c:pt>
                <c:pt idx="1171">
                  <c:v>0.82231100000000001</c:v>
                </c:pt>
                <c:pt idx="1172">
                  <c:v>0.82343799999999967</c:v>
                </c:pt>
                <c:pt idx="1173">
                  <c:v>0.82581299999999969</c:v>
                </c:pt>
                <c:pt idx="1174">
                  <c:v>0.8285739999999997</c:v>
                </c:pt>
                <c:pt idx="1175">
                  <c:v>0.83139199999999991</c:v>
                </c:pt>
                <c:pt idx="1176">
                  <c:v>0.83426899999999971</c:v>
                </c:pt>
                <c:pt idx="1177">
                  <c:v>0.83683500000000022</c:v>
                </c:pt>
                <c:pt idx="1178">
                  <c:v>0.83814799999999989</c:v>
                </c:pt>
                <c:pt idx="1179">
                  <c:v>0.8373010000000003</c:v>
                </c:pt>
                <c:pt idx="1180">
                  <c:v>0.83411200000000008</c:v>
                </c:pt>
                <c:pt idx="1181">
                  <c:v>0.82930300000000001</c:v>
                </c:pt>
                <c:pt idx="1182">
                  <c:v>0.82424500000000023</c:v>
                </c:pt>
                <c:pt idx="1183">
                  <c:v>0.8205859999999997</c:v>
                </c:pt>
                <c:pt idx="1184">
                  <c:v>0.81965599999999994</c:v>
                </c:pt>
                <c:pt idx="1185">
                  <c:v>0.82161600000000001</c:v>
                </c:pt>
                <c:pt idx="1186">
                  <c:v>0.82505200000000001</c:v>
                </c:pt>
                <c:pt idx="1187">
                  <c:v>0.82782400000000034</c:v>
                </c:pt>
                <c:pt idx="1188">
                  <c:v>0.82870899999999992</c:v>
                </c:pt>
                <c:pt idx="1189">
                  <c:v>0.82827300000000004</c:v>
                </c:pt>
                <c:pt idx="1190">
                  <c:v>0.82797699999999996</c:v>
                </c:pt>
                <c:pt idx="1191">
                  <c:v>0.82855600000000007</c:v>
                </c:pt>
                <c:pt idx="1192">
                  <c:v>0.82946699999999951</c:v>
                </c:pt>
                <c:pt idx="1193">
                  <c:v>0.82987299999999997</c:v>
                </c:pt>
                <c:pt idx="1194">
                  <c:v>0.82966799999999996</c:v>
                </c:pt>
                <c:pt idx="1195">
                  <c:v>0.82928400000000002</c:v>
                </c:pt>
                <c:pt idx="1196">
                  <c:v>0.82882200000000028</c:v>
                </c:pt>
                <c:pt idx="1197">
                  <c:v>0.82788899999999999</c:v>
                </c:pt>
                <c:pt idx="1198">
                  <c:v>0.82631599999999983</c:v>
                </c:pt>
                <c:pt idx="1199">
                  <c:v>0.8245819999999997</c:v>
                </c:pt>
                <c:pt idx="1200">
                  <c:v>0.82331100000000002</c:v>
                </c:pt>
                <c:pt idx="1201">
                  <c:v>0.82265500000000025</c:v>
                </c:pt>
                <c:pt idx="1202">
                  <c:v>0.8225169999999995</c:v>
                </c:pt>
                <c:pt idx="1203">
                  <c:v>0.82308300000000001</c:v>
                </c:pt>
                <c:pt idx="1204">
                  <c:v>0.82454899999999998</c:v>
                </c:pt>
                <c:pt idx="1205">
                  <c:v>0.82622600000000002</c:v>
                </c:pt>
                <c:pt idx="1206">
                  <c:v>0.82657999999999998</c:v>
                </c:pt>
                <c:pt idx="1207">
                  <c:v>0.82473500000000022</c:v>
                </c:pt>
                <c:pt idx="1208">
                  <c:v>0.82179699999999989</c:v>
                </c:pt>
                <c:pt idx="1209">
                  <c:v>0.82018999999999997</c:v>
                </c:pt>
                <c:pt idx="1210">
                  <c:v>0.82145599999999996</c:v>
                </c:pt>
                <c:pt idx="1211">
                  <c:v>0.82495099999999999</c:v>
                </c:pt>
                <c:pt idx="1212">
                  <c:v>0.82877400000000023</c:v>
                </c:pt>
                <c:pt idx="1213">
                  <c:v>0.83142900000000031</c:v>
                </c:pt>
                <c:pt idx="1214">
                  <c:v>0.83217399999999997</c:v>
                </c:pt>
                <c:pt idx="1215">
                  <c:v>0.83039100000000032</c:v>
                </c:pt>
                <c:pt idx="1216">
                  <c:v>0.82572499999999993</c:v>
                </c:pt>
                <c:pt idx="1217">
                  <c:v>0.81928299999999976</c:v>
                </c:pt>
                <c:pt idx="1218">
                  <c:v>0.81401000000000001</c:v>
                </c:pt>
                <c:pt idx="1219">
                  <c:v>0.81289200000000028</c:v>
                </c:pt>
                <c:pt idx="1220">
                  <c:v>0.81642599999999999</c:v>
                </c:pt>
                <c:pt idx="1221">
                  <c:v>0.82225099999999973</c:v>
                </c:pt>
                <c:pt idx="1222">
                  <c:v>0.82731299999999963</c:v>
                </c:pt>
                <c:pt idx="1223">
                  <c:v>0.8299810000000003</c:v>
                </c:pt>
                <c:pt idx="1224">
                  <c:v>0.83007600000000004</c:v>
                </c:pt>
                <c:pt idx="1225">
                  <c:v>0.8277410000000005</c:v>
                </c:pt>
                <c:pt idx="1226">
                  <c:v>0.82321199999999972</c:v>
                </c:pt>
                <c:pt idx="1227">
                  <c:v>0.8177829999999997</c:v>
                </c:pt>
                <c:pt idx="1228">
                  <c:v>0.81412300000000004</c:v>
                </c:pt>
                <c:pt idx="1229">
                  <c:v>0.8146340000000003</c:v>
                </c:pt>
                <c:pt idx="1230">
                  <c:v>0.81919000000000031</c:v>
                </c:pt>
                <c:pt idx="1231">
                  <c:v>0.82493300000000003</c:v>
                </c:pt>
                <c:pt idx="1232">
                  <c:v>0.82869500000000029</c:v>
                </c:pt>
                <c:pt idx="1233">
                  <c:v>0.8296720000000003</c:v>
                </c:pt>
                <c:pt idx="1234">
                  <c:v>0.82973699999999972</c:v>
                </c:pt>
                <c:pt idx="1235">
                  <c:v>0.83120399999999972</c:v>
                </c:pt>
                <c:pt idx="1236">
                  <c:v>0.83429100000000034</c:v>
                </c:pt>
                <c:pt idx="1237">
                  <c:v>0.83670299999999997</c:v>
                </c:pt>
                <c:pt idx="1238">
                  <c:v>0.83575700000000031</c:v>
                </c:pt>
                <c:pt idx="1239">
                  <c:v>0.83104000000000022</c:v>
                </c:pt>
                <c:pt idx="1240">
                  <c:v>0.82506199999999996</c:v>
                </c:pt>
                <c:pt idx="1241">
                  <c:v>0.82125300000000001</c:v>
                </c:pt>
                <c:pt idx="1242">
                  <c:v>0.82113500000000028</c:v>
                </c:pt>
                <c:pt idx="1243">
                  <c:v>0.82342799999999972</c:v>
                </c:pt>
                <c:pt idx="1244">
                  <c:v>0.82576800000000028</c:v>
                </c:pt>
                <c:pt idx="1245">
                  <c:v>0.82699400000000023</c:v>
                </c:pt>
                <c:pt idx="1246">
                  <c:v>0.82764100000000029</c:v>
                </c:pt>
                <c:pt idx="1247">
                  <c:v>0.828592</c:v>
                </c:pt>
                <c:pt idx="1248">
                  <c:v>0.82994499999999993</c:v>
                </c:pt>
                <c:pt idx="1249">
                  <c:v>0.83139199999999991</c:v>
                </c:pt>
                <c:pt idx="1250">
                  <c:v>0.833117</c:v>
                </c:pt>
                <c:pt idx="1251">
                  <c:v>0.8355669999999995</c:v>
                </c:pt>
                <c:pt idx="1252">
                  <c:v>0.8383010000000003</c:v>
                </c:pt>
                <c:pt idx="1253">
                  <c:v>0.83975800000000023</c:v>
                </c:pt>
                <c:pt idx="1254">
                  <c:v>0.83873600000000004</c:v>
                </c:pt>
                <c:pt idx="1255">
                  <c:v>0.83592400000000022</c:v>
                </c:pt>
                <c:pt idx="1256">
                  <c:v>0.83352399999999971</c:v>
                </c:pt>
                <c:pt idx="1257">
                  <c:v>0.8332689999999997</c:v>
                </c:pt>
                <c:pt idx="1258">
                  <c:v>0.83506300000000011</c:v>
                </c:pt>
                <c:pt idx="1259">
                  <c:v>0.83755000000000002</c:v>
                </c:pt>
                <c:pt idx="1260">
                  <c:v>0.83959300000000003</c:v>
                </c:pt>
                <c:pt idx="1261">
                  <c:v>0.84092900000000026</c:v>
                </c:pt>
                <c:pt idx="1262">
                  <c:v>0.84175700000000031</c:v>
                </c:pt>
                <c:pt idx="1263">
                  <c:v>0.84226599999999996</c:v>
                </c:pt>
                <c:pt idx="1264">
                  <c:v>0.84256399999999976</c:v>
                </c:pt>
                <c:pt idx="1265">
                  <c:v>0.84261399999999997</c:v>
                </c:pt>
                <c:pt idx="1266">
                  <c:v>0.84201899999999996</c:v>
                </c:pt>
                <c:pt idx="1267">
                  <c:v>0.84024399999999999</c:v>
                </c:pt>
                <c:pt idx="1268">
                  <c:v>0.83739999999999992</c:v>
                </c:pt>
                <c:pt idx="1269">
                  <c:v>0.83463399999999988</c:v>
                </c:pt>
                <c:pt idx="1270">
                  <c:v>0.8332879999999997</c:v>
                </c:pt>
                <c:pt idx="1271">
                  <c:v>0.83359000000000005</c:v>
                </c:pt>
                <c:pt idx="1272">
                  <c:v>0.83452299999999968</c:v>
                </c:pt>
                <c:pt idx="1273">
                  <c:v>0.83511400000000002</c:v>
                </c:pt>
                <c:pt idx="1274">
                  <c:v>0.83545800000000003</c:v>
                </c:pt>
                <c:pt idx="1275">
                  <c:v>0.83623699999999968</c:v>
                </c:pt>
                <c:pt idx="1276">
                  <c:v>0.83755599999999997</c:v>
                </c:pt>
                <c:pt idx="1277">
                  <c:v>0.83882799999999991</c:v>
                </c:pt>
                <c:pt idx="1278">
                  <c:v>0.83971599999999991</c:v>
                </c:pt>
                <c:pt idx="1279">
                  <c:v>0.84053699999999976</c:v>
                </c:pt>
                <c:pt idx="1280">
                  <c:v>0.84142900000000032</c:v>
                </c:pt>
                <c:pt idx="1281">
                  <c:v>0.84165400000000024</c:v>
                </c:pt>
                <c:pt idx="1282">
                  <c:v>0.84039799999999998</c:v>
                </c:pt>
                <c:pt idx="1283">
                  <c:v>0.83821400000000001</c:v>
                </c:pt>
                <c:pt idx="1284">
                  <c:v>0.83699699999999999</c:v>
                </c:pt>
                <c:pt idx="1285">
                  <c:v>0.83817500000000023</c:v>
                </c:pt>
                <c:pt idx="1286">
                  <c:v>0.84120100000000031</c:v>
                </c:pt>
                <c:pt idx="1287">
                  <c:v>0.84412399999999999</c:v>
                </c:pt>
                <c:pt idx="1288">
                  <c:v>0.84539500000000023</c:v>
                </c:pt>
                <c:pt idx="1289">
                  <c:v>0.84480200000000005</c:v>
                </c:pt>
                <c:pt idx="1290">
                  <c:v>0.84295999999999993</c:v>
                </c:pt>
                <c:pt idx="1291">
                  <c:v>0.84059900000000032</c:v>
                </c:pt>
                <c:pt idx="1292">
                  <c:v>0.83851899999999968</c:v>
                </c:pt>
                <c:pt idx="1293">
                  <c:v>0.83751799999999976</c:v>
                </c:pt>
                <c:pt idx="1294">
                  <c:v>0.83769600000000022</c:v>
                </c:pt>
                <c:pt idx="1295">
                  <c:v>0.83807900000000024</c:v>
                </c:pt>
                <c:pt idx="1296">
                  <c:v>0.83763500000000024</c:v>
                </c:pt>
                <c:pt idx="1297">
                  <c:v>0.83677699999999988</c:v>
                </c:pt>
                <c:pt idx="1298">
                  <c:v>0.83720600000000012</c:v>
                </c:pt>
                <c:pt idx="1299">
                  <c:v>0.83992300000000031</c:v>
                </c:pt>
                <c:pt idx="1300">
                  <c:v>0.84384799999999993</c:v>
                </c:pt>
                <c:pt idx="1301">
                  <c:v>0.84698600000000002</c:v>
                </c:pt>
                <c:pt idx="1302">
                  <c:v>0.8487210000000005</c:v>
                </c:pt>
                <c:pt idx="1303">
                  <c:v>0.85016499999999973</c:v>
                </c:pt>
                <c:pt idx="1304">
                  <c:v>0.85216999999999998</c:v>
                </c:pt>
                <c:pt idx="1305">
                  <c:v>0.8537980000000005</c:v>
                </c:pt>
                <c:pt idx="1306">
                  <c:v>0.85338700000000001</c:v>
                </c:pt>
                <c:pt idx="1307">
                  <c:v>0.85067600000000021</c:v>
                </c:pt>
                <c:pt idx="1308">
                  <c:v>0.84699300000000033</c:v>
                </c:pt>
                <c:pt idx="1309">
                  <c:v>0.84338299999999977</c:v>
                </c:pt>
                <c:pt idx="1310">
                  <c:v>0.83961700000000028</c:v>
                </c:pt>
                <c:pt idx="1311">
                  <c:v>0.83566499999999999</c:v>
                </c:pt>
                <c:pt idx="1312">
                  <c:v>0.83331299999999975</c:v>
                </c:pt>
                <c:pt idx="1313">
                  <c:v>0.83492000000000022</c:v>
                </c:pt>
                <c:pt idx="1314">
                  <c:v>0.84026400000000001</c:v>
                </c:pt>
                <c:pt idx="1315">
                  <c:v>0.84574200000000022</c:v>
                </c:pt>
                <c:pt idx="1316">
                  <c:v>0.84764900000000054</c:v>
                </c:pt>
                <c:pt idx="1317">
                  <c:v>0.84594900000000051</c:v>
                </c:pt>
                <c:pt idx="1318">
                  <c:v>0.8441350000000003</c:v>
                </c:pt>
                <c:pt idx="1319">
                  <c:v>0.84532700000000005</c:v>
                </c:pt>
                <c:pt idx="1320">
                  <c:v>0.84907100000000024</c:v>
                </c:pt>
                <c:pt idx="1321">
                  <c:v>0.85225300000000004</c:v>
                </c:pt>
                <c:pt idx="1322">
                  <c:v>0.85257099999999997</c:v>
                </c:pt>
                <c:pt idx="1323">
                  <c:v>0.85043999999999997</c:v>
                </c:pt>
                <c:pt idx="1324">
                  <c:v>0.84792600000000018</c:v>
                </c:pt>
                <c:pt idx="1325">
                  <c:v>0.84675100000000025</c:v>
                </c:pt>
                <c:pt idx="1326">
                  <c:v>0.84755999999999998</c:v>
                </c:pt>
                <c:pt idx="1327">
                  <c:v>0.85022399999999998</c:v>
                </c:pt>
                <c:pt idx="1328">
                  <c:v>0.85401199999999999</c:v>
                </c:pt>
                <c:pt idx="1329">
                  <c:v>0.85750700000000002</c:v>
                </c:pt>
                <c:pt idx="1330">
                  <c:v>0.85910100000000023</c:v>
                </c:pt>
                <c:pt idx="1331">
                  <c:v>0.85803599999999991</c:v>
                </c:pt>
                <c:pt idx="1332">
                  <c:v>0.85488999999999993</c:v>
                </c:pt>
                <c:pt idx="1333">
                  <c:v>0.85094000000000025</c:v>
                </c:pt>
                <c:pt idx="1334">
                  <c:v>0.8472839999999997</c:v>
                </c:pt>
                <c:pt idx="1335">
                  <c:v>0.84458900000000003</c:v>
                </c:pt>
                <c:pt idx="1336">
                  <c:v>0.84321299999999977</c:v>
                </c:pt>
                <c:pt idx="1337">
                  <c:v>0.84306199999999998</c:v>
                </c:pt>
                <c:pt idx="1338">
                  <c:v>0.84351999999999971</c:v>
                </c:pt>
                <c:pt idx="1339">
                  <c:v>0.84396000000000004</c:v>
                </c:pt>
                <c:pt idx="1340">
                  <c:v>0.84440999999999999</c:v>
                </c:pt>
                <c:pt idx="1341">
                  <c:v>0.84531699999999976</c:v>
                </c:pt>
                <c:pt idx="1342">
                  <c:v>0.84661600000000004</c:v>
                </c:pt>
                <c:pt idx="1343">
                  <c:v>0.84761100000000034</c:v>
                </c:pt>
                <c:pt idx="1344">
                  <c:v>0.84817900000000024</c:v>
                </c:pt>
                <c:pt idx="1345">
                  <c:v>0.84958199999999973</c:v>
                </c:pt>
                <c:pt idx="1346">
                  <c:v>0.85321400000000003</c:v>
                </c:pt>
                <c:pt idx="1347">
                  <c:v>0.858483</c:v>
                </c:pt>
                <c:pt idx="1348">
                  <c:v>0.86268699999999998</c:v>
                </c:pt>
                <c:pt idx="1349">
                  <c:v>0.86353400000000002</c:v>
                </c:pt>
                <c:pt idx="1350">
                  <c:v>0.86146799999999968</c:v>
                </c:pt>
                <c:pt idx="1351">
                  <c:v>0.85902500000000026</c:v>
                </c:pt>
                <c:pt idx="1352">
                  <c:v>0.85801899999999998</c:v>
                </c:pt>
                <c:pt idx="1353">
                  <c:v>0.85792299999999999</c:v>
                </c:pt>
                <c:pt idx="1354">
                  <c:v>0.85712400000000022</c:v>
                </c:pt>
                <c:pt idx="1355">
                  <c:v>0.85516400000000004</c:v>
                </c:pt>
                <c:pt idx="1356">
                  <c:v>0.85324700000000031</c:v>
                </c:pt>
                <c:pt idx="1357">
                  <c:v>0.85279300000000025</c:v>
                </c:pt>
                <c:pt idx="1358">
                  <c:v>0.85397299999999998</c:v>
                </c:pt>
                <c:pt idx="1359">
                  <c:v>0.85567700000000024</c:v>
                </c:pt>
                <c:pt idx="1360">
                  <c:v>0.85653000000000001</c:v>
                </c:pt>
                <c:pt idx="1361">
                  <c:v>0.85584700000000025</c:v>
                </c:pt>
                <c:pt idx="1362">
                  <c:v>0.8540150000000003</c:v>
                </c:pt>
                <c:pt idx="1363">
                  <c:v>0.85234399999999999</c:v>
                </c:pt>
                <c:pt idx="1364">
                  <c:v>0.85222900000000024</c:v>
                </c:pt>
                <c:pt idx="1365">
                  <c:v>0.85390699999999997</c:v>
                </c:pt>
                <c:pt idx="1366">
                  <c:v>0.85591100000000031</c:v>
                </c:pt>
                <c:pt idx="1367">
                  <c:v>0.85610799999999998</c:v>
                </c:pt>
                <c:pt idx="1368">
                  <c:v>0.8536060000000002</c:v>
                </c:pt>
                <c:pt idx="1369">
                  <c:v>0.84965899999999994</c:v>
                </c:pt>
                <c:pt idx="1370">
                  <c:v>0.84665299999999999</c:v>
                </c:pt>
                <c:pt idx="1371">
                  <c:v>0.84626000000000001</c:v>
                </c:pt>
                <c:pt idx="1372">
                  <c:v>0.84854900000000022</c:v>
                </c:pt>
                <c:pt idx="1373">
                  <c:v>0.85235599999999989</c:v>
                </c:pt>
                <c:pt idx="1374">
                  <c:v>0.85598500000000022</c:v>
                </c:pt>
                <c:pt idx="1375">
                  <c:v>0.85772600000000021</c:v>
                </c:pt>
                <c:pt idx="1376">
                  <c:v>0.8566050000000005</c:v>
                </c:pt>
                <c:pt idx="1377">
                  <c:v>0.85333700000000001</c:v>
                </c:pt>
                <c:pt idx="1378">
                  <c:v>0.85024699999999998</c:v>
                </c:pt>
                <c:pt idx="1379">
                  <c:v>0.8495039999999997</c:v>
                </c:pt>
                <c:pt idx="1380">
                  <c:v>0.85110599999999992</c:v>
                </c:pt>
                <c:pt idx="1381">
                  <c:v>0.85300500000000024</c:v>
                </c:pt>
                <c:pt idx="1382">
                  <c:v>0.8534219999999999</c:v>
                </c:pt>
                <c:pt idx="1383">
                  <c:v>0.85272799999999993</c:v>
                </c:pt>
                <c:pt idx="1384">
                  <c:v>0.85262400000000038</c:v>
                </c:pt>
                <c:pt idx="1385">
                  <c:v>0.85379399999999994</c:v>
                </c:pt>
                <c:pt idx="1386">
                  <c:v>0.85505200000000003</c:v>
                </c:pt>
                <c:pt idx="1387">
                  <c:v>0.85500000000000032</c:v>
                </c:pt>
                <c:pt idx="1388">
                  <c:v>0.85386399999999996</c:v>
                </c:pt>
                <c:pt idx="1389">
                  <c:v>0.85310300000000028</c:v>
                </c:pt>
                <c:pt idx="1390">
                  <c:v>0.85349499999999989</c:v>
                </c:pt>
                <c:pt idx="1391">
                  <c:v>0.85430899999999999</c:v>
                </c:pt>
                <c:pt idx="1392">
                  <c:v>0.85451500000000002</c:v>
                </c:pt>
                <c:pt idx="1393">
                  <c:v>0.85416500000000029</c:v>
                </c:pt>
                <c:pt idx="1394">
                  <c:v>0.85411200000000009</c:v>
                </c:pt>
                <c:pt idx="1395">
                  <c:v>0.85470699999999999</c:v>
                </c:pt>
                <c:pt idx="1396">
                  <c:v>0.85545899999999997</c:v>
                </c:pt>
                <c:pt idx="1397">
                  <c:v>0.85598000000000019</c:v>
                </c:pt>
                <c:pt idx="1398">
                  <c:v>0.85658999999999996</c:v>
                </c:pt>
                <c:pt idx="1399">
                  <c:v>0.85761799999999999</c:v>
                </c:pt>
                <c:pt idx="1400">
                  <c:v>0.85857300000000003</c:v>
                </c:pt>
                <c:pt idx="1401">
                  <c:v>0.85860300000000023</c:v>
                </c:pt>
                <c:pt idx="1402">
                  <c:v>0.8576280000000005</c:v>
                </c:pt>
                <c:pt idx="1403">
                  <c:v>0.85634900000000025</c:v>
                </c:pt>
                <c:pt idx="1404">
                  <c:v>0.8549669999999997</c:v>
                </c:pt>
                <c:pt idx="1405">
                  <c:v>0.85261399999999998</c:v>
                </c:pt>
                <c:pt idx="1406">
                  <c:v>0.84873100000000035</c:v>
                </c:pt>
                <c:pt idx="1407">
                  <c:v>0.84472900000000051</c:v>
                </c:pt>
                <c:pt idx="1408">
                  <c:v>0.84327600000000003</c:v>
                </c:pt>
                <c:pt idx="1409">
                  <c:v>0.84541199999999972</c:v>
                </c:pt>
                <c:pt idx="1410">
                  <c:v>0.84895799999999988</c:v>
                </c:pt>
                <c:pt idx="1411">
                  <c:v>0.85056299999999962</c:v>
                </c:pt>
                <c:pt idx="1412">
                  <c:v>0.84933099999999973</c:v>
                </c:pt>
                <c:pt idx="1413">
                  <c:v>0.84781099999999998</c:v>
                </c:pt>
                <c:pt idx="1414">
                  <c:v>0.84911200000000009</c:v>
                </c:pt>
                <c:pt idx="1415">
                  <c:v>0.85334599999999994</c:v>
                </c:pt>
                <c:pt idx="1416">
                  <c:v>0.85748500000000005</c:v>
                </c:pt>
                <c:pt idx="1417">
                  <c:v>0.85857500000000031</c:v>
                </c:pt>
                <c:pt idx="1418">
                  <c:v>0.85648500000000005</c:v>
                </c:pt>
                <c:pt idx="1419">
                  <c:v>0.85342699999999971</c:v>
                </c:pt>
                <c:pt idx="1420">
                  <c:v>0.85144500000000023</c:v>
                </c:pt>
                <c:pt idx="1421">
                  <c:v>0.8509410000000005</c:v>
                </c:pt>
                <c:pt idx="1422">
                  <c:v>0.8514520000000001</c:v>
                </c:pt>
                <c:pt idx="1423">
                  <c:v>0.85289300000000023</c:v>
                </c:pt>
                <c:pt idx="1424">
                  <c:v>0.85542600000000002</c:v>
                </c:pt>
                <c:pt idx="1425">
                  <c:v>0.85844299999999996</c:v>
                </c:pt>
                <c:pt idx="1426">
                  <c:v>0.860514</c:v>
                </c:pt>
                <c:pt idx="1427">
                  <c:v>0.86068400000000023</c:v>
                </c:pt>
                <c:pt idx="1428">
                  <c:v>0.85950399999999971</c:v>
                </c:pt>
                <c:pt idx="1429">
                  <c:v>0.85838700000000001</c:v>
                </c:pt>
                <c:pt idx="1430">
                  <c:v>0.85810900000000023</c:v>
                </c:pt>
                <c:pt idx="1431">
                  <c:v>0.85829400000000022</c:v>
                </c:pt>
                <c:pt idx="1432">
                  <c:v>0.85845199999999999</c:v>
                </c:pt>
                <c:pt idx="1433">
                  <c:v>0.85899300000000023</c:v>
                </c:pt>
                <c:pt idx="1434">
                  <c:v>0.86076799999999998</c:v>
                </c:pt>
                <c:pt idx="1435">
                  <c:v>0.86367799999999995</c:v>
                </c:pt>
                <c:pt idx="1436">
                  <c:v>0.8662369999999997</c:v>
                </c:pt>
                <c:pt idx="1437">
                  <c:v>0.86685600000000029</c:v>
                </c:pt>
                <c:pt idx="1438">
                  <c:v>0.86547700000000005</c:v>
                </c:pt>
                <c:pt idx="1439">
                  <c:v>0.86371799999999999</c:v>
                </c:pt>
                <c:pt idx="1440">
                  <c:v>0.86332799999999998</c:v>
                </c:pt>
                <c:pt idx="1441">
                  <c:v>0.86458199999999996</c:v>
                </c:pt>
                <c:pt idx="1442">
                  <c:v>0.8661589999999999</c:v>
                </c:pt>
                <c:pt idx="1443">
                  <c:v>0.86647600000000002</c:v>
                </c:pt>
                <c:pt idx="1444">
                  <c:v>0.86511300000000002</c:v>
                </c:pt>
                <c:pt idx="1445">
                  <c:v>0.86314200000000019</c:v>
                </c:pt>
                <c:pt idx="1446">
                  <c:v>0.86225700000000005</c:v>
                </c:pt>
                <c:pt idx="1447">
                  <c:v>0.86347900000000033</c:v>
                </c:pt>
                <c:pt idx="1448">
                  <c:v>0.86641999999999997</c:v>
                </c:pt>
                <c:pt idx="1449">
                  <c:v>0.8696090000000003</c:v>
                </c:pt>
                <c:pt idx="1450">
                  <c:v>0.87163299999999999</c:v>
                </c:pt>
                <c:pt idx="1451">
                  <c:v>0.87212600000000018</c:v>
                </c:pt>
                <c:pt idx="1452">
                  <c:v>0.8717379999999999</c:v>
                </c:pt>
                <c:pt idx="1453">
                  <c:v>0.87122500000000025</c:v>
                </c:pt>
                <c:pt idx="1454">
                  <c:v>0.87066099999999991</c:v>
                </c:pt>
                <c:pt idx="1455">
                  <c:v>0.86964400000000031</c:v>
                </c:pt>
                <c:pt idx="1456">
                  <c:v>0.86810900000000024</c:v>
                </c:pt>
                <c:pt idx="1457">
                  <c:v>0.86662100000000053</c:v>
                </c:pt>
                <c:pt idx="1458">
                  <c:v>0.86573200000000028</c:v>
                </c:pt>
                <c:pt idx="1459">
                  <c:v>0.86523899999999998</c:v>
                </c:pt>
                <c:pt idx="1460">
                  <c:v>0.86438000000000004</c:v>
                </c:pt>
                <c:pt idx="1461">
                  <c:v>0.86278699999999997</c:v>
                </c:pt>
                <c:pt idx="1462">
                  <c:v>0.86101499999999997</c:v>
                </c:pt>
                <c:pt idx="1463">
                  <c:v>0.8600410000000005</c:v>
                </c:pt>
                <c:pt idx="1464">
                  <c:v>0.86034600000000028</c:v>
                </c:pt>
                <c:pt idx="1465">
                  <c:v>0.86163400000000023</c:v>
                </c:pt>
                <c:pt idx="1466">
                  <c:v>0.86329800000000023</c:v>
                </c:pt>
                <c:pt idx="1467">
                  <c:v>0.86486799999999997</c:v>
                </c:pt>
                <c:pt idx="1468">
                  <c:v>0.86598000000000019</c:v>
                </c:pt>
                <c:pt idx="1469">
                  <c:v>0.86625099999999999</c:v>
                </c:pt>
                <c:pt idx="1470">
                  <c:v>0.86553400000000003</c:v>
                </c:pt>
                <c:pt idx="1471">
                  <c:v>0.86430899999999999</c:v>
                </c:pt>
                <c:pt idx="1472">
                  <c:v>0.86353000000000002</c:v>
                </c:pt>
                <c:pt idx="1473">
                  <c:v>0.86388200000000004</c:v>
                </c:pt>
                <c:pt idx="1474">
                  <c:v>0.86519799999999991</c:v>
                </c:pt>
                <c:pt idx="1475">
                  <c:v>0.86671799999999988</c:v>
                </c:pt>
                <c:pt idx="1476">
                  <c:v>0.86787300000000023</c:v>
                </c:pt>
                <c:pt idx="1477">
                  <c:v>0.86875700000000022</c:v>
                </c:pt>
                <c:pt idx="1478">
                  <c:v>0.8698290000000003</c:v>
                </c:pt>
                <c:pt idx="1479">
                  <c:v>0.87129200000000029</c:v>
                </c:pt>
                <c:pt idx="1480">
                  <c:v>0.87283100000000025</c:v>
                </c:pt>
                <c:pt idx="1481">
                  <c:v>0.87390300000000032</c:v>
                </c:pt>
                <c:pt idx="1482">
                  <c:v>0.87427000000000032</c:v>
                </c:pt>
                <c:pt idx="1483">
                  <c:v>0.87423799999999996</c:v>
                </c:pt>
                <c:pt idx="1484">
                  <c:v>0.87443599999999999</c:v>
                </c:pt>
                <c:pt idx="1485">
                  <c:v>0.87531599999999998</c:v>
                </c:pt>
                <c:pt idx="1486">
                  <c:v>0.87681600000000004</c:v>
                </c:pt>
                <c:pt idx="1487">
                  <c:v>0.87850099999999998</c:v>
                </c:pt>
                <c:pt idx="1488">
                  <c:v>0.880023</c:v>
                </c:pt>
                <c:pt idx="1489">
                  <c:v>0.88136599999999976</c:v>
                </c:pt>
                <c:pt idx="1490">
                  <c:v>0.88260000000000005</c:v>
                </c:pt>
                <c:pt idx="1491">
                  <c:v>0.883521</c:v>
                </c:pt>
                <c:pt idx="1492">
                  <c:v>0.88374799999999998</c:v>
                </c:pt>
                <c:pt idx="1493">
                  <c:v>0.88330699999999951</c:v>
                </c:pt>
                <c:pt idx="1494">
                  <c:v>0.88291599999999981</c:v>
                </c:pt>
                <c:pt idx="1495">
                  <c:v>0.8834409999999997</c:v>
                </c:pt>
                <c:pt idx="1496">
                  <c:v>0.88502999999999998</c:v>
                </c:pt>
                <c:pt idx="1497">
                  <c:v>0.88697399999999971</c:v>
                </c:pt>
                <c:pt idx="1498">
                  <c:v>0.88853899999999975</c:v>
                </c:pt>
                <c:pt idx="1499">
                  <c:v>0.88983999999999996</c:v>
                </c:pt>
                <c:pt idx="1500">
                  <c:v>0.89168999999999998</c:v>
                </c:pt>
                <c:pt idx="1501">
                  <c:v>0.8945609999999995</c:v>
                </c:pt>
                <c:pt idx="1502">
                  <c:v>0.89774900000000024</c:v>
                </c:pt>
                <c:pt idx="1503">
                  <c:v>0.89966199999999996</c:v>
                </c:pt>
                <c:pt idx="1504">
                  <c:v>0.89895000000000003</c:v>
                </c:pt>
                <c:pt idx="1505">
                  <c:v>0.8955069999999995</c:v>
                </c:pt>
                <c:pt idx="1506">
                  <c:v>0.89057700000000006</c:v>
                </c:pt>
                <c:pt idx="1507">
                  <c:v>0.88592300000000002</c:v>
                </c:pt>
                <c:pt idx="1508">
                  <c:v>0.88267799999999996</c:v>
                </c:pt>
                <c:pt idx="1509">
                  <c:v>0.880714</c:v>
                </c:pt>
                <c:pt idx="1510">
                  <c:v>0.87907799999999992</c:v>
                </c:pt>
                <c:pt idx="1511">
                  <c:v>0.87717000000000023</c:v>
                </c:pt>
                <c:pt idx="1512">
                  <c:v>0.87548100000000029</c:v>
                </c:pt>
                <c:pt idx="1513">
                  <c:v>0.87505400000000022</c:v>
                </c:pt>
                <c:pt idx="1514">
                  <c:v>0.87617200000000028</c:v>
                </c:pt>
                <c:pt idx="1515">
                  <c:v>0.8778210000000003</c:v>
                </c:pt>
                <c:pt idx="1516">
                  <c:v>0.87870000000000026</c:v>
                </c:pt>
                <c:pt idx="1517">
                  <c:v>0.87866299999999997</c:v>
                </c:pt>
                <c:pt idx="1518">
                  <c:v>0.87886299999999973</c:v>
                </c:pt>
                <c:pt idx="1519">
                  <c:v>0.88041699999999967</c:v>
                </c:pt>
                <c:pt idx="1520">
                  <c:v>0.88316500000000009</c:v>
                </c:pt>
                <c:pt idx="1521">
                  <c:v>0.88597300000000001</c:v>
                </c:pt>
                <c:pt idx="1522">
                  <c:v>0.88808100000000001</c:v>
                </c:pt>
                <c:pt idx="1523">
                  <c:v>0.88977700000000004</c:v>
                </c:pt>
                <c:pt idx="1524">
                  <c:v>0.8916839999999997</c:v>
                </c:pt>
                <c:pt idx="1525">
                  <c:v>0.89375300000000002</c:v>
                </c:pt>
                <c:pt idx="1526">
                  <c:v>0.89527499999999971</c:v>
                </c:pt>
                <c:pt idx="1527">
                  <c:v>0.89576100000000003</c:v>
                </c:pt>
                <c:pt idx="1528">
                  <c:v>0.8954329999999997</c:v>
                </c:pt>
                <c:pt idx="1529">
                  <c:v>0.89468700000000001</c:v>
                </c:pt>
                <c:pt idx="1530">
                  <c:v>0.89335700000000007</c:v>
                </c:pt>
                <c:pt idx="1531">
                  <c:v>0.89081999999999972</c:v>
                </c:pt>
                <c:pt idx="1532">
                  <c:v>0.886938</c:v>
                </c:pt>
                <c:pt idx="1533">
                  <c:v>0.88270500000000029</c:v>
                </c:pt>
                <c:pt idx="1534">
                  <c:v>0.87977799999999995</c:v>
                </c:pt>
                <c:pt idx="1535">
                  <c:v>0.87923499999999999</c:v>
                </c:pt>
                <c:pt idx="1536">
                  <c:v>0.88071300000000008</c:v>
                </c:pt>
                <c:pt idx="1537">
                  <c:v>0.88277499999999998</c:v>
                </c:pt>
                <c:pt idx="1538">
                  <c:v>0.8841730000000001</c:v>
                </c:pt>
                <c:pt idx="1539">
                  <c:v>0.88481299999999963</c:v>
                </c:pt>
                <c:pt idx="1540">
                  <c:v>0.88542100000000001</c:v>
                </c:pt>
                <c:pt idx="1541">
                  <c:v>0.88627</c:v>
                </c:pt>
                <c:pt idx="1542">
                  <c:v>0.88647399999999976</c:v>
                </c:pt>
                <c:pt idx="1543">
                  <c:v>0.88488300000000009</c:v>
                </c:pt>
                <c:pt idx="1544">
                  <c:v>0.88173799999999969</c:v>
                </c:pt>
                <c:pt idx="1545">
                  <c:v>0.8790490000000003</c:v>
                </c:pt>
                <c:pt idx="1546">
                  <c:v>0.87891200000000003</c:v>
                </c:pt>
                <c:pt idx="1547">
                  <c:v>0.88148399999999971</c:v>
                </c:pt>
                <c:pt idx="1548">
                  <c:v>0.88497500000000029</c:v>
                </c:pt>
                <c:pt idx="1549">
                  <c:v>0.88770299999999969</c:v>
                </c:pt>
                <c:pt idx="1550">
                  <c:v>0.88969599999999993</c:v>
                </c:pt>
                <c:pt idx="1551">
                  <c:v>0.89190000000000003</c:v>
                </c:pt>
                <c:pt idx="1552">
                  <c:v>0.89417899999999972</c:v>
                </c:pt>
                <c:pt idx="1553">
                  <c:v>0.89486199999999982</c:v>
                </c:pt>
                <c:pt idx="1554">
                  <c:v>0.89261099999999971</c:v>
                </c:pt>
                <c:pt idx="1555">
                  <c:v>0.88819099999999973</c:v>
                </c:pt>
                <c:pt idx="1556">
                  <c:v>0.88383500000000004</c:v>
                </c:pt>
                <c:pt idx="1557">
                  <c:v>0.88095599999999996</c:v>
                </c:pt>
                <c:pt idx="1558">
                  <c:v>0.8790490000000003</c:v>
                </c:pt>
                <c:pt idx="1559">
                  <c:v>0.87700700000000031</c:v>
                </c:pt>
                <c:pt idx="1560">
                  <c:v>0.87498199999999993</c:v>
                </c:pt>
                <c:pt idx="1561">
                  <c:v>0.87446800000000002</c:v>
                </c:pt>
                <c:pt idx="1562">
                  <c:v>0.8766280000000003</c:v>
                </c:pt>
                <c:pt idx="1563">
                  <c:v>0.88098899999999969</c:v>
                </c:pt>
                <c:pt idx="1564">
                  <c:v>0.88578900000000005</c:v>
                </c:pt>
                <c:pt idx="1565">
                  <c:v>0.889235</c:v>
                </c:pt>
                <c:pt idx="1566">
                  <c:v>0.89033000000000007</c:v>
                </c:pt>
                <c:pt idx="1567">
                  <c:v>0.88897000000000004</c:v>
                </c:pt>
                <c:pt idx="1568">
                  <c:v>0.88582300000000003</c:v>
                </c:pt>
                <c:pt idx="1569">
                  <c:v>0.88207999999999998</c:v>
                </c:pt>
                <c:pt idx="1570">
                  <c:v>0.87886099999999989</c:v>
                </c:pt>
                <c:pt idx="1571">
                  <c:v>0.87652099999999999</c:v>
                </c:pt>
                <c:pt idx="1572">
                  <c:v>0.87459100000000023</c:v>
                </c:pt>
                <c:pt idx="1573">
                  <c:v>0.8724529999999997</c:v>
                </c:pt>
                <c:pt idx="1574">
                  <c:v>0.86996899999999999</c:v>
                </c:pt>
                <c:pt idx="1575">
                  <c:v>0.86756299999999975</c:v>
                </c:pt>
                <c:pt idx="1576">
                  <c:v>0.86598500000000023</c:v>
                </c:pt>
                <c:pt idx="1577">
                  <c:v>0.86611400000000005</c:v>
                </c:pt>
                <c:pt idx="1578">
                  <c:v>0.86855799999999972</c:v>
                </c:pt>
                <c:pt idx="1579">
                  <c:v>0.87288199999999994</c:v>
                </c:pt>
                <c:pt idx="1580">
                  <c:v>0.87729500000000038</c:v>
                </c:pt>
                <c:pt idx="1581">
                  <c:v>0.87970000000000026</c:v>
                </c:pt>
                <c:pt idx="1582">
                  <c:v>0.87942599999999993</c:v>
                </c:pt>
                <c:pt idx="1583">
                  <c:v>0.8776630000000003</c:v>
                </c:pt>
                <c:pt idx="1584">
                  <c:v>0.87600600000000028</c:v>
                </c:pt>
                <c:pt idx="1585">
                  <c:v>0.87486200000000003</c:v>
                </c:pt>
                <c:pt idx="1586">
                  <c:v>0.87370000000000025</c:v>
                </c:pt>
                <c:pt idx="1587">
                  <c:v>0.87253200000000009</c:v>
                </c:pt>
                <c:pt idx="1588">
                  <c:v>0.87228700000000003</c:v>
                </c:pt>
                <c:pt idx="1589">
                  <c:v>0.87337200000000004</c:v>
                </c:pt>
                <c:pt idx="1590">
                  <c:v>0.87459599999999993</c:v>
                </c:pt>
                <c:pt idx="1591">
                  <c:v>0.8743679999999997</c:v>
                </c:pt>
                <c:pt idx="1592">
                  <c:v>0.87287300000000023</c:v>
                </c:pt>
                <c:pt idx="1593">
                  <c:v>0.87214700000000023</c:v>
                </c:pt>
                <c:pt idx="1594">
                  <c:v>0.87351799999999968</c:v>
                </c:pt>
                <c:pt idx="1595">
                  <c:v>0.87548000000000004</c:v>
                </c:pt>
                <c:pt idx="1596">
                  <c:v>0.87490000000000023</c:v>
                </c:pt>
                <c:pt idx="1597">
                  <c:v>0.87043800000000005</c:v>
                </c:pt>
                <c:pt idx="1598">
                  <c:v>0.86428099999999997</c:v>
                </c:pt>
                <c:pt idx="1599">
                  <c:v>0.86027999999999993</c:v>
                </c:pt>
                <c:pt idx="1600">
                  <c:v>0.86060399999999992</c:v>
                </c:pt>
                <c:pt idx="1601">
                  <c:v>0.86442799999999997</c:v>
                </c:pt>
                <c:pt idx="1602">
                  <c:v>0.86943400000000004</c:v>
                </c:pt>
                <c:pt idx="1603">
                  <c:v>0.87387300000000023</c:v>
                </c:pt>
                <c:pt idx="1604">
                  <c:v>0.87712400000000024</c:v>
                </c:pt>
                <c:pt idx="1605">
                  <c:v>0.8790260000000002</c:v>
                </c:pt>
                <c:pt idx="1606">
                  <c:v>0.87948099999999996</c:v>
                </c:pt>
                <c:pt idx="1607">
                  <c:v>0.87875700000000023</c:v>
                </c:pt>
                <c:pt idx="1608">
                  <c:v>0.87763400000000025</c:v>
                </c:pt>
                <c:pt idx="1609">
                  <c:v>0.87684900000000032</c:v>
                </c:pt>
                <c:pt idx="1610">
                  <c:v>0.87648400000000004</c:v>
                </c:pt>
                <c:pt idx="1611">
                  <c:v>0.87613600000000003</c:v>
                </c:pt>
                <c:pt idx="1612">
                  <c:v>0.87560100000000052</c:v>
                </c:pt>
                <c:pt idx="1613">
                  <c:v>0.87518200000000002</c:v>
                </c:pt>
                <c:pt idx="1614">
                  <c:v>0.87527900000000025</c:v>
                </c:pt>
                <c:pt idx="1615">
                  <c:v>0.87588899999999992</c:v>
                </c:pt>
                <c:pt idx="1616">
                  <c:v>0.87663700000000022</c:v>
                </c:pt>
                <c:pt idx="1617">
                  <c:v>0.87720200000000004</c:v>
                </c:pt>
                <c:pt idx="1618">
                  <c:v>0.87753599999999998</c:v>
                </c:pt>
                <c:pt idx="1619">
                  <c:v>0.87769500000000045</c:v>
                </c:pt>
                <c:pt idx="1620">
                  <c:v>0.87763800000000025</c:v>
                </c:pt>
                <c:pt idx="1621">
                  <c:v>0.87732099999999991</c:v>
                </c:pt>
                <c:pt idx="1622">
                  <c:v>0.87688900000000025</c:v>
                </c:pt>
                <c:pt idx="1623">
                  <c:v>0.87667100000000031</c:v>
                </c:pt>
                <c:pt idx="1624">
                  <c:v>0.87694700000000025</c:v>
                </c:pt>
                <c:pt idx="1625">
                  <c:v>0.87778400000000034</c:v>
                </c:pt>
                <c:pt idx="1626">
                  <c:v>0.87910600000000005</c:v>
                </c:pt>
                <c:pt idx="1627">
                  <c:v>0.88083</c:v>
                </c:pt>
                <c:pt idx="1628">
                  <c:v>0.88281500000000002</c:v>
                </c:pt>
                <c:pt idx="1629">
                  <c:v>0.88467300000000004</c:v>
                </c:pt>
                <c:pt idx="1630">
                  <c:v>0.88572200000000001</c:v>
                </c:pt>
                <c:pt idx="1631">
                  <c:v>0.88531599999999977</c:v>
                </c:pt>
                <c:pt idx="1632">
                  <c:v>0.88334399999999969</c:v>
                </c:pt>
                <c:pt idx="1633">
                  <c:v>0.88042999999999971</c:v>
                </c:pt>
                <c:pt idx="1634">
                  <c:v>0.87757900000000022</c:v>
                </c:pt>
                <c:pt idx="1635">
                  <c:v>0.87555400000000005</c:v>
                </c:pt>
                <c:pt idx="1636">
                  <c:v>0.87455900000000031</c:v>
                </c:pt>
                <c:pt idx="1637">
                  <c:v>0.87444400000000022</c:v>
                </c:pt>
                <c:pt idx="1638">
                  <c:v>0.87511500000000031</c:v>
                </c:pt>
                <c:pt idx="1639">
                  <c:v>0.8766020000000001</c:v>
                </c:pt>
                <c:pt idx="1640">
                  <c:v>0.87878800000000035</c:v>
                </c:pt>
                <c:pt idx="1641">
                  <c:v>0.88121800000000006</c:v>
                </c:pt>
                <c:pt idx="1642">
                  <c:v>0.88330799999999976</c:v>
                </c:pt>
                <c:pt idx="1643">
                  <c:v>0.88468800000000003</c:v>
                </c:pt>
                <c:pt idx="1644">
                  <c:v>0.8852749999999997</c:v>
                </c:pt>
                <c:pt idx="1645">
                  <c:v>0.88506399999999963</c:v>
                </c:pt>
                <c:pt idx="1646">
                  <c:v>0.88397300000000001</c:v>
                </c:pt>
                <c:pt idx="1647">
                  <c:v>0.88197800000000004</c:v>
                </c:pt>
                <c:pt idx="1648">
                  <c:v>0.87930000000000019</c:v>
                </c:pt>
                <c:pt idx="1649">
                  <c:v>0.87636400000000003</c:v>
                </c:pt>
                <c:pt idx="1650">
                  <c:v>0.87360800000000038</c:v>
                </c:pt>
                <c:pt idx="1651">
                  <c:v>0.87137999999999993</c:v>
                </c:pt>
                <c:pt idx="1652">
                  <c:v>0.86993600000000004</c:v>
                </c:pt>
                <c:pt idx="1653">
                  <c:v>0.86935000000000018</c:v>
                </c:pt>
                <c:pt idx="1654">
                  <c:v>0.86932300000000029</c:v>
                </c:pt>
                <c:pt idx="1655">
                  <c:v>0.86928300000000003</c:v>
                </c:pt>
                <c:pt idx="1656">
                  <c:v>0.86887300000000023</c:v>
                </c:pt>
                <c:pt idx="1657">
                  <c:v>0.86841799999999969</c:v>
                </c:pt>
                <c:pt idx="1658">
                  <c:v>0.86879700000000026</c:v>
                </c:pt>
                <c:pt idx="1659">
                  <c:v>0.87070400000000026</c:v>
                </c:pt>
                <c:pt idx="1660">
                  <c:v>0.87395899999999993</c:v>
                </c:pt>
                <c:pt idx="1661">
                  <c:v>0.87745899999999999</c:v>
                </c:pt>
                <c:pt idx="1662">
                  <c:v>0.87977700000000025</c:v>
                </c:pt>
                <c:pt idx="1663">
                  <c:v>0.87995900000000038</c:v>
                </c:pt>
                <c:pt idx="1664">
                  <c:v>0.878112</c:v>
                </c:pt>
                <c:pt idx="1665">
                  <c:v>0.87543399999999971</c:v>
                </c:pt>
                <c:pt idx="1666">
                  <c:v>0.87353000000000003</c:v>
                </c:pt>
                <c:pt idx="1667">
                  <c:v>0.87329800000000024</c:v>
                </c:pt>
                <c:pt idx="1668">
                  <c:v>0.87426500000000029</c:v>
                </c:pt>
                <c:pt idx="1669">
                  <c:v>0.87509700000000024</c:v>
                </c:pt>
                <c:pt idx="1670">
                  <c:v>0.87490100000000026</c:v>
                </c:pt>
                <c:pt idx="1671">
                  <c:v>0.87401200000000001</c:v>
                </c:pt>
                <c:pt idx="1672">
                  <c:v>0.87345899999999999</c:v>
                </c:pt>
                <c:pt idx="1673">
                  <c:v>0.87383699999999997</c:v>
                </c:pt>
                <c:pt idx="1674">
                  <c:v>0.87492200000000031</c:v>
                </c:pt>
                <c:pt idx="1675">
                  <c:v>0.87628200000000001</c:v>
                </c:pt>
                <c:pt idx="1676">
                  <c:v>0.87784299999999993</c:v>
                </c:pt>
                <c:pt idx="1677">
                  <c:v>0.87958099999999972</c:v>
                </c:pt>
                <c:pt idx="1678">
                  <c:v>0.880938</c:v>
                </c:pt>
                <c:pt idx="1679">
                  <c:v>0.88105</c:v>
                </c:pt>
                <c:pt idx="1680">
                  <c:v>0.87967600000000035</c:v>
                </c:pt>
                <c:pt idx="1681">
                  <c:v>0.87763800000000025</c:v>
                </c:pt>
                <c:pt idx="1682">
                  <c:v>0.87612800000000024</c:v>
                </c:pt>
                <c:pt idx="1683">
                  <c:v>0.87575399999999992</c:v>
                </c:pt>
                <c:pt idx="1684">
                  <c:v>0.87647799999999998</c:v>
                </c:pt>
                <c:pt idx="1685">
                  <c:v>0.87823600000000002</c:v>
                </c:pt>
                <c:pt idx="1686">
                  <c:v>0.88113800000000009</c:v>
                </c:pt>
                <c:pt idx="1687">
                  <c:v>0.88489700000000004</c:v>
                </c:pt>
                <c:pt idx="1688">
                  <c:v>0.88845599999999969</c:v>
                </c:pt>
                <c:pt idx="1689">
                  <c:v>0.89058499999999963</c:v>
                </c:pt>
                <c:pt idx="1690">
                  <c:v>0.89079799999999998</c:v>
                </c:pt>
                <c:pt idx="1691">
                  <c:v>0.88950199999999968</c:v>
                </c:pt>
                <c:pt idx="1692">
                  <c:v>0.88741899999999962</c:v>
                </c:pt>
                <c:pt idx="1693">
                  <c:v>0.8852319999999998</c:v>
                </c:pt>
                <c:pt idx="1694">
                  <c:v>0.88375999999999999</c:v>
                </c:pt>
                <c:pt idx="1695">
                  <c:v>0.88385500000000028</c:v>
                </c:pt>
                <c:pt idx="1696">
                  <c:v>0.88555400000000006</c:v>
                </c:pt>
                <c:pt idx="1697">
                  <c:v>0.88755000000000006</c:v>
                </c:pt>
                <c:pt idx="1698">
                  <c:v>0.88814199999999999</c:v>
                </c:pt>
                <c:pt idx="1699">
                  <c:v>0.88696199999999981</c:v>
                </c:pt>
                <c:pt idx="1700">
                  <c:v>0.88540900000000011</c:v>
                </c:pt>
                <c:pt idx="1701">
                  <c:v>0.8850819999999997</c:v>
                </c:pt>
                <c:pt idx="1702">
                  <c:v>0.88601399999999975</c:v>
                </c:pt>
                <c:pt idx="1703">
                  <c:v>0.88683799999999968</c:v>
                </c:pt>
                <c:pt idx="1704">
                  <c:v>0.88652900000000012</c:v>
                </c:pt>
                <c:pt idx="1705">
                  <c:v>0.88545799999999975</c:v>
                </c:pt>
                <c:pt idx="1706">
                  <c:v>0.88461400000000001</c:v>
                </c:pt>
                <c:pt idx="1707">
                  <c:v>0.88435900000000001</c:v>
                </c:pt>
                <c:pt idx="1708">
                  <c:v>0.88441699999999968</c:v>
                </c:pt>
                <c:pt idx="1709">
                  <c:v>0.88474999999999993</c:v>
                </c:pt>
                <c:pt idx="1710">
                  <c:v>0.88568900000000028</c:v>
                </c:pt>
                <c:pt idx="1711">
                  <c:v>0.88711199999999979</c:v>
                </c:pt>
                <c:pt idx="1712">
                  <c:v>0.88811199999999979</c:v>
                </c:pt>
                <c:pt idx="1713">
                  <c:v>0.88801400000000008</c:v>
                </c:pt>
                <c:pt idx="1714">
                  <c:v>0.88734499999999972</c:v>
                </c:pt>
                <c:pt idx="1715">
                  <c:v>0.88719400000000004</c:v>
                </c:pt>
                <c:pt idx="1716">
                  <c:v>0.88759500000000002</c:v>
                </c:pt>
                <c:pt idx="1717">
                  <c:v>0.88727299999999976</c:v>
                </c:pt>
                <c:pt idx="1718">
                  <c:v>0.88538400000000006</c:v>
                </c:pt>
                <c:pt idx="1719">
                  <c:v>0.88309199999999999</c:v>
                </c:pt>
                <c:pt idx="1720">
                  <c:v>0.88270799999999972</c:v>
                </c:pt>
                <c:pt idx="1721">
                  <c:v>0.885185</c:v>
                </c:pt>
                <c:pt idx="1722">
                  <c:v>0.88895600000000008</c:v>
                </c:pt>
                <c:pt idx="1723">
                  <c:v>0.89154599999999973</c:v>
                </c:pt>
                <c:pt idx="1724">
                  <c:v>0.891961</c:v>
                </c:pt>
                <c:pt idx="1725">
                  <c:v>0.89116100000000009</c:v>
                </c:pt>
                <c:pt idx="1726">
                  <c:v>0.89044000000000001</c:v>
                </c:pt>
                <c:pt idx="1727">
                  <c:v>0.88995000000000002</c:v>
                </c:pt>
                <c:pt idx="1728">
                  <c:v>0.8889800000000001</c:v>
                </c:pt>
                <c:pt idx="1729">
                  <c:v>0.88723800000000008</c:v>
                </c:pt>
                <c:pt idx="1730">
                  <c:v>0.88536399999999971</c:v>
                </c:pt>
                <c:pt idx="1731">
                  <c:v>0.8842179999999995</c:v>
                </c:pt>
                <c:pt idx="1732">
                  <c:v>0.88403100000000001</c:v>
                </c:pt>
                <c:pt idx="1733">
                  <c:v>0.88434999999999997</c:v>
                </c:pt>
                <c:pt idx="1734">
                  <c:v>0.88465899999999997</c:v>
                </c:pt>
                <c:pt idx="1735">
                  <c:v>0.88487800000000005</c:v>
                </c:pt>
                <c:pt idx="1736">
                  <c:v>0.88535399999999975</c:v>
                </c:pt>
                <c:pt idx="1737">
                  <c:v>0.88641599999999976</c:v>
                </c:pt>
                <c:pt idx="1738">
                  <c:v>0.88785800000000004</c:v>
                </c:pt>
                <c:pt idx="1739">
                  <c:v>0.88879700000000028</c:v>
                </c:pt>
                <c:pt idx="1740">
                  <c:v>0.88828400000000007</c:v>
                </c:pt>
                <c:pt idx="1741">
                  <c:v>0.88630700000000007</c:v>
                </c:pt>
                <c:pt idx="1742">
                  <c:v>0.88415199999999983</c:v>
                </c:pt>
                <c:pt idx="1743">
                  <c:v>0.88343299999999969</c:v>
                </c:pt>
                <c:pt idx="1744">
                  <c:v>0.88458699999999968</c:v>
                </c:pt>
                <c:pt idx="1745">
                  <c:v>0.88650899999999977</c:v>
                </c:pt>
                <c:pt idx="1746">
                  <c:v>0.88780700000000001</c:v>
                </c:pt>
                <c:pt idx="1747">
                  <c:v>0.8882359999999998</c:v>
                </c:pt>
                <c:pt idx="1748">
                  <c:v>0.88865299999999969</c:v>
                </c:pt>
                <c:pt idx="1749">
                  <c:v>0.88967000000000029</c:v>
                </c:pt>
                <c:pt idx="1750">
                  <c:v>0.89084999999999992</c:v>
                </c:pt>
                <c:pt idx="1751">
                  <c:v>0.89142700000000008</c:v>
                </c:pt>
                <c:pt idx="1752">
                  <c:v>0.89143799999999951</c:v>
                </c:pt>
                <c:pt idx="1753">
                  <c:v>0.89163599999999998</c:v>
                </c:pt>
                <c:pt idx="1754">
                  <c:v>0.89234599999999997</c:v>
                </c:pt>
                <c:pt idx="1755">
                  <c:v>0.89289999999999992</c:v>
                </c:pt>
                <c:pt idx="1756">
                  <c:v>0.89247699999999963</c:v>
                </c:pt>
                <c:pt idx="1757">
                  <c:v>0.89121199999999978</c:v>
                </c:pt>
                <c:pt idx="1758">
                  <c:v>0.89007500000000028</c:v>
                </c:pt>
                <c:pt idx="1759">
                  <c:v>0.88974200000000003</c:v>
                </c:pt>
                <c:pt idx="1760">
                  <c:v>0.88994799999999996</c:v>
                </c:pt>
                <c:pt idx="1761">
                  <c:v>0.89007900000000029</c:v>
                </c:pt>
                <c:pt idx="1762">
                  <c:v>0.89001700000000006</c:v>
                </c:pt>
                <c:pt idx="1763">
                  <c:v>0.89012900000000028</c:v>
                </c:pt>
                <c:pt idx="1764">
                  <c:v>0.89063000000000003</c:v>
                </c:pt>
                <c:pt idx="1765">
                  <c:v>0.89136199999999977</c:v>
                </c:pt>
                <c:pt idx="1766">
                  <c:v>0.89217000000000002</c:v>
                </c:pt>
                <c:pt idx="1767">
                  <c:v>0.89307999999999998</c:v>
                </c:pt>
                <c:pt idx="1768">
                  <c:v>0.89388000000000001</c:v>
                </c:pt>
                <c:pt idx="1769">
                  <c:v>0.89382699999999971</c:v>
                </c:pt>
                <c:pt idx="1770">
                  <c:v>0.89227500000000004</c:v>
                </c:pt>
                <c:pt idx="1771">
                  <c:v>0.88963400000000004</c:v>
                </c:pt>
                <c:pt idx="1772">
                  <c:v>0.88736899999999963</c:v>
                </c:pt>
                <c:pt idx="1773">
                  <c:v>0.88681100000000002</c:v>
                </c:pt>
                <c:pt idx="1774">
                  <c:v>0.88806399999999963</c:v>
                </c:pt>
                <c:pt idx="1775">
                  <c:v>0.89024300000000001</c:v>
                </c:pt>
                <c:pt idx="1776">
                  <c:v>0.89256499999999972</c:v>
                </c:pt>
                <c:pt idx="1777">
                  <c:v>0.89488600000000007</c:v>
                </c:pt>
                <c:pt idx="1778">
                  <c:v>0.897227</c:v>
                </c:pt>
                <c:pt idx="1779">
                  <c:v>0.8992319999999997</c:v>
                </c:pt>
                <c:pt idx="1780">
                  <c:v>0.90043099999999976</c:v>
                </c:pt>
                <c:pt idx="1781">
                  <c:v>0.90083399999999969</c:v>
                </c:pt>
                <c:pt idx="1782">
                  <c:v>0.90087499999999998</c:v>
                </c:pt>
                <c:pt idx="1783">
                  <c:v>0.90070600000000001</c:v>
                </c:pt>
                <c:pt idx="1784">
                  <c:v>0.89987499999999998</c:v>
                </c:pt>
                <c:pt idx="1785">
                  <c:v>0.89797499999999997</c:v>
                </c:pt>
                <c:pt idx="1786">
                  <c:v>0.89548199999999967</c:v>
                </c:pt>
                <c:pt idx="1787">
                  <c:v>0.89356299999999966</c:v>
                </c:pt>
                <c:pt idx="1788">
                  <c:v>0.89298900000000003</c:v>
                </c:pt>
                <c:pt idx="1789">
                  <c:v>0.89343500000000009</c:v>
                </c:pt>
                <c:pt idx="1790">
                  <c:v>0.89400099999999971</c:v>
                </c:pt>
                <c:pt idx="1791">
                  <c:v>0.89429400000000003</c:v>
                </c:pt>
                <c:pt idx="1792">
                  <c:v>0.89477099999999998</c:v>
                </c:pt>
                <c:pt idx="1793">
                  <c:v>0.89602500000000029</c:v>
                </c:pt>
                <c:pt idx="1794">
                  <c:v>0.89795200000000008</c:v>
                </c:pt>
                <c:pt idx="1795">
                  <c:v>0.89974600000000005</c:v>
                </c:pt>
                <c:pt idx="1796">
                  <c:v>0.90064699999999998</c:v>
                </c:pt>
                <c:pt idx="1797">
                  <c:v>0.90055800000000008</c:v>
                </c:pt>
                <c:pt idx="1798">
                  <c:v>0.90003299999999975</c:v>
                </c:pt>
                <c:pt idx="1799">
                  <c:v>0.89980799999999972</c:v>
                </c:pt>
                <c:pt idx="1800">
                  <c:v>0.90030700000000008</c:v>
                </c:pt>
                <c:pt idx="1801">
                  <c:v>0.90136499999999975</c:v>
                </c:pt>
                <c:pt idx="1802">
                  <c:v>0.90223500000000001</c:v>
                </c:pt>
                <c:pt idx="1803">
                  <c:v>0.90203199999999972</c:v>
                </c:pt>
                <c:pt idx="1804">
                  <c:v>0.90050500000000011</c:v>
                </c:pt>
                <c:pt idx="1805">
                  <c:v>0.898505</c:v>
                </c:pt>
                <c:pt idx="1806">
                  <c:v>0.89749599999999996</c:v>
                </c:pt>
                <c:pt idx="1807">
                  <c:v>0.89826100000000009</c:v>
                </c:pt>
                <c:pt idx="1808">
                  <c:v>0.90002399999999971</c:v>
                </c:pt>
                <c:pt idx="1809">
                  <c:v>0.90104600000000001</c:v>
                </c:pt>
                <c:pt idx="1810">
                  <c:v>0.90026699999999971</c:v>
                </c:pt>
                <c:pt idx="1811">
                  <c:v>0.89836699999999969</c:v>
                </c:pt>
                <c:pt idx="1812">
                  <c:v>0.89712200000000009</c:v>
                </c:pt>
                <c:pt idx="1813">
                  <c:v>0.89771000000000001</c:v>
                </c:pt>
                <c:pt idx="1814">
                  <c:v>0.89969399999999999</c:v>
                </c:pt>
                <c:pt idx="1815">
                  <c:v>0.90163800000000005</c:v>
                </c:pt>
                <c:pt idx="1816">
                  <c:v>0.90248699999999971</c:v>
                </c:pt>
                <c:pt idx="1817">
                  <c:v>0.90228100000000011</c:v>
                </c:pt>
                <c:pt idx="1818">
                  <c:v>0.901756</c:v>
                </c:pt>
                <c:pt idx="1819">
                  <c:v>0.90161900000000028</c:v>
                </c:pt>
                <c:pt idx="1820">
                  <c:v>0.90225199999999983</c:v>
                </c:pt>
                <c:pt idx="1821">
                  <c:v>0.90371800000000002</c:v>
                </c:pt>
                <c:pt idx="1822">
                  <c:v>0.90565999999999991</c:v>
                </c:pt>
                <c:pt idx="1823">
                  <c:v>0.90723799999999977</c:v>
                </c:pt>
                <c:pt idx="1824">
                  <c:v>0.90763300000000002</c:v>
                </c:pt>
                <c:pt idx="1825">
                  <c:v>0.90688299999999977</c:v>
                </c:pt>
                <c:pt idx="1826">
                  <c:v>0.90602699999999969</c:v>
                </c:pt>
                <c:pt idx="1827">
                  <c:v>0.90611700000000006</c:v>
                </c:pt>
                <c:pt idx="1828">
                  <c:v>0.90711599999999981</c:v>
                </c:pt>
                <c:pt idx="1829">
                  <c:v>0.90809200000000012</c:v>
                </c:pt>
                <c:pt idx="1830">
                  <c:v>0.90855000000000008</c:v>
                </c:pt>
                <c:pt idx="1831">
                  <c:v>0.90922000000000003</c:v>
                </c:pt>
                <c:pt idx="1832">
                  <c:v>0.91123399999999966</c:v>
                </c:pt>
                <c:pt idx="1833">
                  <c:v>0.91471100000000005</c:v>
                </c:pt>
                <c:pt idx="1834">
                  <c:v>0.91862299999999997</c:v>
                </c:pt>
                <c:pt idx="1835">
                  <c:v>0.92207399999999973</c:v>
                </c:pt>
                <c:pt idx="1836">
                  <c:v>0.92517199999999988</c:v>
                </c:pt>
                <c:pt idx="1837">
                  <c:v>0.92828400000000011</c:v>
                </c:pt>
                <c:pt idx="1838">
                  <c:v>0.9308479999999999</c:v>
                </c:pt>
                <c:pt idx="1839">
                  <c:v>0.93171899999999996</c:v>
                </c:pt>
                <c:pt idx="1840">
                  <c:v>0.93091400000000002</c:v>
                </c:pt>
                <c:pt idx="1841">
                  <c:v>0.9304049999999997</c:v>
                </c:pt>
                <c:pt idx="1842">
                  <c:v>0.9324549999999997</c:v>
                </c:pt>
                <c:pt idx="1843">
                  <c:v>0.93716299999999975</c:v>
                </c:pt>
                <c:pt idx="1844">
                  <c:v>0.94215400000000005</c:v>
                </c:pt>
                <c:pt idx="1845">
                  <c:v>0.94486500000000029</c:v>
                </c:pt>
                <c:pt idx="1846">
                  <c:v>0.94473699999999972</c:v>
                </c:pt>
                <c:pt idx="1847">
                  <c:v>0.94286999999999999</c:v>
                </c:pt>
                <c:pt idx="1848">
                  <c:v>0.93998700000000002</c:v>
                </c:pt>
                <c:pt idx="1849">
                  <c:v>0.93551400000000007</c:v>
                </c:pt>
                <c:pt idx="1850">
                  <c:v>0.92887999999999993</c:v>
                </c:pt>
                <c:pt idx="1851">
                  <c:v>0.92116500000000001</c:v>
                </c:pt>
                <c:pt idx="1852">
                  <c:v>0.9147890000000003</c:v>
                </c:pt>
                <c:pt idx="1853">
                  <c:v>0.91151899999999975</c:v>
                </c:pt>
                <c:pt idx="1854">
                  <c:v>0.91108100000000003</c:v>
                </c:pt>
                <c:pt idx="1855">
                  <c:v>0.91175800000000029</c:v>
                </c:pt>
                <c:pt idx="1856">
                  <c:v>0.91201399999999977</c:v>
                </c:pt>
                <c:pt idx="1857">
                  <c:v>0.91136599999999979</c:v>
                </c:pt>
                <c:pt idx="1858">
                  <c:v>0.91010099999999972</c:v>
                </c:pt>
                <c:pt idx="1859">
                  <c:v>0.90872100000000022</c:v>
                </c:pt>
                <c:pt idx="1860">
                  <c:v>0.90774499999999991</c:v>
                </c:pt>
                <c:pt idx="1861">
                  <c:v>0.90759999999999996</c:v>
                </c:pt>
                <c:pt idx="1862">
                  <c:v>0.90834700000000002</c:v>
                </c:pt>
                <c:pt idx="1863">
                  <c:v>0.90957300000000008</c:v>
                </c:pt>
                <c:pt idx="1864">
                  <c:v>0.91074500000000025</c:v>
                </c:pt>
                <c:pt idx="1865">
                  <c:v>0.91163099999999997</c:v>
                </c:pt>
                <c:pt idx="1866">
                  <c:v>0.91224700000000003</c:v>
                </c:pt>
                <c:pt idx="1867">
                  <c:v>0.91257900000000003</c:v>
                </c:pt>
                <c:pt idx="1868">
                  <c:v>0.91264899999999993</c:v>
                </c:pt>
                <c:pt idx="1869">
                  <c:v>0.91283100000000028</c:v>
                </c:pt>
                <c:pt idx="1870">
                  <c:v>0.91371199999999997</c:v>
                </c:pt>
                <c:pt idx="1871">
                  <c:v>0.91534300000000002</c:v>
                </c:pt>
                <c:pt idx="1872">
                  <c:v>0.91676800000000003</c:v>
                </c:pt>
                <c:pt idx="1873">
                  <c:v>0.91659599999999997</c:v>
                </c:pt>
                <c:pt idx="1874">
                  <c:v>0.91416800000000009</c:v>
                </c:pt>
                <c:pt idx="1875">
                  <c:v>0.91009000000000029</c:v>
                </c:pt>
                <c:pt idx="1876">
                  <c:v>0.90566400000000002</c:v>
                </c:pt>
                <c:pt idx="1877">
                  <c:v>0.901972</c:v>
                </c:pt>
                <c:pt idx="1878">
                  <c:v>0.89950999999999981</c:v>
                </c:pt>
                <c:pt idx="1879">
                  <c:v>0.89832299999999976</c:v>
                </c:pt>
                <c:pt idx="1880">
                  <c:v>0.89813599999999971</c:v>
                </c:pt>
                <c:pt idx="1881">
                  <c:v>0.898289</c:v>
                </c:pt>
                <c:pt idx="1882">
                  <c:v>0.89799599999999991</c:v>
                </c:pt>
                <c:pt idx="1883">
                  <c:v>0.89697099999999996</c:v>
                </c:pt>
                <c:pt idx="1884">
                  <c:v>0.89581900000000003</c:v>
                </c:pt>
                <c:pt idx="1885">
                  <c:v>0.89558099999999963</c:v>
                </c:pt>
                <c:pt idx="1886">
                  <c:v>0.89679599999999993</c:v>
                </c:pt>
                <c:pt idx="1887">
                  <c:v>0.89901599999999982</c:v>
                </c:pt>
                <c:pt idx="1888">
                  <c:v>0.90123400000000009</c:v>
                </c:pt>
                <c:pt idx="1889">
                  <c:v>0.90271100000000004</c:v>
                </c:pt>
                <c:pt idx="1890">
                  <c:v>0.90340799999999977</c:v>
                </c:pt>
                <c:pt idx="1891">
                  <c:v>0.9038010000000003</c:v>
                </c:pt>
                <c:pt idx="1892">
                  <c:v>0.90437400000000001</c:v>
                </c:pt>
                <c:pt idx="1893">
                  <c:v>0.90521599999999969</c:v>
                </c:pt>
                <c:pt idx="1894">
                  <c:v>0.90593699999999977</c:v>
                </c:pt>
                <c:pt idx="1895">
                  <c:v>0.90602699999999969</c:v>
                </c:pt>
                <c:pt idx="1896">
                  <c:v>0.90540899999999969</c:v>
                </c:pt>
                <c:pt idx="1897">
                  <c:v>0.90467799999999998</c:v>
                </c:pt>
                <c:pt idx="1898">
                  <c:v>0.90459500000000004</c:v>
                </c:pt>
                <c:pt idx="1899">
                  <c:v>0.90526599999999979</c:v>
                </c:pt>
                <c:pt idx="1900">
                  <c:v>0.90597499999999997</c:v>
                </c:pt>
                <c:pt idx="1901">
                  <c:v>0.90600400000000003</c:v>
                </c:pt>
                <c:pt idx="1902">
                  <c:v>0.90550699999999951</c:v>
                </c:pt>
                <c:pt idx="1903">
                  <c:v>0.90530500000000003</c:v>
                </c:pt>
                <c:pt idx="1904">
                  <c:v>0.90578400000000003</c:v>
                </c:pt>
                <c:pt idx="1905">
                  <c:v>0.90629699999999969</c:v>
                </c:pt>
                <c:pt idx="1906">
                  <c:v>0.90595099999999973</c:v>
                </c:pt>
                <c:pt idx="1907">
                  <c:v>0.90482300000000004</c:v>
                </c:pt>
                <c:pt idx="1908">
                  <c:v>0.90401799999999977</c:v>
                </c:pt>
                <c:pt idx="1909">
                  <c:v>0.90439099999999972</c:v>
                </c:pt>
                <c:pt idx="1910">
                  <c:v>0.90548100000000009</c:v>
                </c:pt>
                <c:pt idx="1911">
                  <c:v>0.90598899999999971</c:v>
                </c:pt>
                <c:pt idx="1912">
                  <c:v>0.90525199999999972</c:v>
                </c:pt>
                <c:pt idx="1913">
                  <c:v>0.90395500000000029</c:v>
                </c:pt>
                <c:pt idx="1914">
                  <c:v>0.90334099999999973</c:v>
                </c:pt>
                <c:pt idx="1915">
                  <c:v>0.90393200000000007</c:v>
                </c:pt>
                <c:pt idx="1916">
                  <c:v>0.90517000000000003</c:v>
                </c:pt>
                <c:pt idx="1917">
                  <c:v>0.90616799999999975</c:v>
                </c:pt>
                <c:pt idx="1918">
                  <c:v>0.90661599999999998</c:v>
                </c:pt>
                <c:pt idx="1919">
                  <c:v>0.90692800000000029</c:v>
                </c:pt>
                <c:pt idx="1920">
                  <c:v>0.90771500000000005</c:v>
                </c:pt>
                <c:pt idx="1921">
                  <c:v>0.9092169999999995</c:v>
                </c:pt>
                <c:pt idx="1922">
                  <c:v>0.91111199999999981</c:v>
                </c:pt>
                <c:pt idx="1923">
                  <c:v>0.91277399999999997</c:v>
                </c:pt>
                <c:pt idx="1924">
                  <c:v>0.91370700000000005</c:v>
                </c:pt>
                <c:pt idx="1925">
                  <c:v>0.91385900000000031</c:v>
                </c:pt>
                <c:pt idx="1926">
                  <c:v>0.91353599999999968</c:v>
                </c:pt>
                <c:pt idx="1927">
                  <c:v>0.91304700000000005</c:v>
                </c:pt>
                <c:pt idx="1928">
                  <c:v>0.91249999999999998</c:v>
                </c:pt>
                <c:pt idx="1929">
                  <c:v>0.91203800000000002</c:v>
                </c:pt>
                <c:pt idx="1930">
                  <c:v>0.912138</c:v>
                </c:pt>
                <c:pt idx="1931">
                  <c:v>0.91336899999999976</c:v>
                </c:pt>
                <c:pt idx="1932">
                  <c:v>0.91566499999999973</c:v>
                </c:pt>
                <c:pt idx="1933">
                  <c:v>0.91800700000000002</c:v>
                </c:pt>
                <c:pt idx="1934">
                  <c:v>0.91911900000000002</c:v>
                </c:pt>
                <c:pt idx="1935">
                  <c:v>0.91855400000000009</c:v>
                </c:pt>
                <c:pt idx="1936">
                  <c:v>0.91694900000000024</c:v>
                </c:pt>
                <c:pt idx="1937">
                  <c:v>0.91515400000000002</c:v>
                </c:pt>
                <c:pt idx="1938">
                  <c:v>0.91335199999999983</c:v>
                </c:pt>
                <c:pt idx="1939">
                  <c:v>0.91127200000000008</c:v>
                </c:pt>
                <c:pt idx="1940">
                  <c:v>0.90914499999999998</c:v>
                </c:pt>
                <c:pt idx="1941">
                  <c:v>0.90799900000000022</c:v>
                </c:pt>
                <c:pt idx="1942">
                  <c:v>0.9086890000000003</c:v>
                </c:pt>
                <c:pt idx="1943">
                  <c:v>0.91077599999999992</c:v>
                </c:pt>
                <c:pt idx="1944">
                  <c:v>0.91273599999999999</c:v>
                </c:pt>
                <c:pt idx="1945">
                  <c:v>0.91340199999999971</c:v>
                </c:pt>
                <c:pt idx="1946">
                  <c:v>0.91302900000000031</c:v>
                </c:pt>
                <c:pt idx="1947">
                  <c:v>0.91278700000000002</c:v>
                </c:pt>
                <c:pt idx="1948">
                  <c:v>0.91333300000000006</c:v>
                </c:pt>
                <c:pt idx="1949">
                  <c:v>0.91414499999999999</c:v>
                </c:pt>
                <c:pt idx="1950">
                  <c:v>0.91429499999999997</c:v>
                </c:pt>
                <c:pt idx="1951">
                  <c:v>0.91362799999999988</c:v>
                </c:pt>
                <c:pt idx="1952">
                  <c:v>0.912914</c:v>
                </c:pt>
                <c:pt idx="1953">
                  <c:v>0.91288900000000028</c:v>
                </c:pt>
                <c:pt idx="1954">
                  <c:v>0.91343400000000008</c:v>
                </c:pt>
                <c:pt idx="1955">
                  <c:v>0.91382900000000022</c:v>
                </c:pt>
                <c:pt idx="1956">
                  <c:v>0.91368400000000005</c:v>
                </c:pt>
                <c:pt idx="1957">
                  <c:v>0.91334499999999996</c:v>
                </c:pt>
                <c:pt idx="1958">
                  <c:v>0.91335199999999983</c:v>
                </c:pt>
                <c:pt idx="1959">
                  <c:v>0.91376200000000007</c:v>
                </c:pt>
                <c:pt idx="1960">
                  <c:v>0.91420199999999996</c:v>
                </c:pt>
                <c:pt idx="1961">
                  <c:v>0.91447200000000006</c:v>
                </c:pt>
                <c:pt idx="1962">
                  <c:v>0.91477000000000031</c:v>
                </c:pt>
                <c:pt idx="1963">
                  <c:v>0.91524499999999998</c:v>
                </c:pt>
                <c:pt idx="1964">
                  <c:v>0.91564600000000018</c:v>
                </c:pt>
                <c:pt idx="1965">
                  <c:v>0.91569699999999998</c:v>
                </c:pt>
                <c:pt idx="1966">
                  <c:v>0.915713</c:v>
                </c:pt>
                <c:pt idx="1967">
                  <c:v>0.91640799999999967</c:v>
                </c:pt>
                <c:pt idx="1968">
                  <c:v>0.91785899999999998</c:v>
                </c:pt>
                <c:pt idx="1969">
                  <c:v>0.91895000000000004</c:v>
                </c:pt>
                <c:pt idx="1970">
                  <c:v>0.91826799999999975</c:v>
                </c:pt>
                <c:pt idx="1971">
                  <c:v>0.91561300000000001</c:v>
                </c:pt>
                <c:pt idx="1972">
                  <c:v>0.91236699999999971</c:v>
                </c:pt>
                <c:pt idx="1973">
                  <c:v>0.91019500000000031</c:v>
                </c:pt>
                <c:pt idx="1974">
                  <c:v>0.90960299999999972</c:v>
                </c:pt>
                <c:pt idx="1975">
                  <c:v>0.90994299999999972</c:v>
                </c:pt>
                <c:pt idx="1976">
                  <c:v>0.91052400000000011</c:v>
                </c:pt>
                <c:pt idx="1977">
                  <c:v>0.91125200000000006</c:v>
                </c:pt>
                <c:pt idx="1978">
                  <c:v>0.91214100000000031</c:v>
                </c:pt>
                <c:pt idx="1979">
                  <c:v>0.91277200000000003</c:v>
                </c:pt>
                <c:pt idx="1980">
                  <c:v>0.91270000000000029</c:v>
                </c:pt>
                <c:pt idx="1981">
                  <c:v>0.91222899999999996</c:v>
                </c:pt>
                <c:pt idx="1982">
                  <c:v>0.91221700000000006</c:v>
                </c:pt>
                <c:pt idx="1983">
                  <c:v>0.91299799999999998</c:v>
                </c:pt>
                <c:pt idx="1984">
                  <c:v>0.9139379999999997</c:v>
                </c:pt>
                <c:pt idx="1985">
                  <c:v>0.91435500000000003</c:v>
                </c:pt>
                <c:pt idx="1986">
                  <c:v>0.91456199999999976</c:v>
                </c:pt>
                <c:pt idx="1987">
                  <c:v>0.91545100000000001</c:v>
                </c:pt>
                <c:pt idx="1988">
                  <c:v>0.91712600000000011</c:v>
                </c:pt>
                <c:pt idx="1989">
                  <c:v>0.91851299999999947</c:v>
                </c:pt>
                <c:pt idx="1990">
                  <c:v>0.91863799999999973</c:v>
                </c:pt>
                <c:pt idx="1991">
                  <c:v>0.91783799999999971</c:v>
                </c:pt>
                <c:pt idx="1992">
                  <c:v>0.91716400000000009</c:v>
                </c:pt>
                <c:pt idx="1993">
                  <c:v>0.9167179999999997</c:v>
                </c:pt>
                <c:pt idx="1994">
                  <c:v>0.91534300000000002</c:v>
                </c:pt>
                <c:pt idx="1995">
                  <c:v>0.91228699999999963</c:v>
                </c:pt>
                <c:pt idx="1996">
                  <c:v>0.90870099999999998</c:v>
                </c:pt>
                <c:pt idx="1997">
                  <c:v>0.90682900000000022</c:v>
                </c:pt>
                <c:pt idx="1998">
                  <c:v>0.90771500000000005</c:v>
                </c:pt>
                <c:pt idx="1999">
                  <c:v>0.91022700000000001</c:v>
                </c:pt>
                <c:pt idx="2000">
                  <c:v>0.91254299999999977</c:v>
                </c:pt>
                <c:pt idx="2001">
                  <c:v>0.91408699999999976</c:v>
                </c:pt>
                <c:pt idx="2002">
                  <c:v>0.915543</c:v>
                </c:pt>
                <c:pt idx="2003">
                  <c:v>0.91719800000000029</c:v>
                </c:pt>
                <c:pt idx="2004">
                  <c:v>0.91805599999999998</c:v>
                </c:pt>
                <c:pt idx="2005">
                  <c:v>0.91692399999999996</c:v>
                </c:pt>
                <c:pt idx="2006">
                  <c:v>0.91403499999999971</c:v>
                </c:pt>
                <c:pt idx="2007">
                  <c:v>0.91104699999999972</c:v>
                </c:pt>
                <c:pt idx="2008">
                  <c:v>0.9094319999999998</c:v>
                </c:pt>
                <c:pt idx="2009">
                  <c:v>0.90922199999999997</c:v>
                </c:pt>
                <c:pt idx="2010">
                  <c:v>0.90945700000000007</c:v>
                </c:pt>
                <c:pt idx="2011">
                  <c:v>0.90954400000000002</c:v>
                </c:pt>
                <c:pt idx="2012">
                  <c:v>0.90980700000000003</c:v>
                </c:pt>
                <c:pt idx="2013">
                  <c:v>0.9107529999999997</c:v>
                </c:pt>
                <c:pt idx="2014">
                  <c:v>0.91222599999999998</c:v>
                </c:pt>
                <c:pt idx="2015">
                  <c:v>0.91353799999999963</c:v>
                </c:pt>
                <c:pt idx="2016">
                  <c:v>0.91434899999999997</c:v>
                </c:pt>
                <c:pt idx="2017">
                  <c:v>0.91515100000000005</c:v>
                </c:pt>
                <c:pt idx="2018">
                  <c:v>0.91672799999999999</c:v>
                </c:pt>
                <c:pt idx="2019">
                  <c:v>0.9191929999999997</c:v>
                </c:pt>
                <c:pt idx="2020">
                  <c:v>0.92165399999999997</c:v>
                </c:pt>
                <c:pt idx="2021">
                  <c:v>0.92287600000000003</c:v>
                </c:pt>
                <c:pt idx="2022">
                  <c:v>0.92234499999999997</c:v>
                </c:pt>
                <c:pt idx="2023">
                  <c:v>0.92073799999999972</c:v>
                </c:pt>
                <c:pt idx="2024">
                  <c:v>0.9193819999999997</c:v>
                </c:pt>
                <c:pt idx="2025">
                  <c:v>0.9192290000000003</c:v>
                </c:pt>
                <c:pt idx="2026">
                  <c:v>0.92023199999999972</c:v>
                </c:pt>
                <c:pt idx="2027">
                  <c:v>0.92163499999999998</c:v>
                </c:pt>
                <c:pt idx="2028">
                  <c:v>0.92276899999999973</c:v>
                </c:pt>
                <c:pt idx="2029">
                  <c:v>0.92357200000000006</c:v>
                </c:pt>
                <c:pt idx="2030">
                  <c:v>0.924404</c:v>
                </c:pt>
                <c:pt idx="2031">
                  <c:v>0.92546100000000009</c:v>
                </c:pt>
                <c:pt idx="2032">
                  <c:v>0.92644099999999996</c:v>
                </c:pt>
                <c:pt idx="2033">
                  <c:v>0.92672800000000022</c:v>
                </c:pt>
                <c:pt idx="2034">
                  <c:v>0.92587100000000033</c:v>
                </c:pt>
                <c:pt idx="2035">
                  <c:v>0.92390700000000003</c:v>
                </c:pt>
                <c:pt idx="2036">
                  <c:v>0.92131399999999974</c:v>
                </c:pt>
                <c:pt idx="2037">
                  <c:v>0.91872899999999991</c:v>
                </c:pt>
                <c:pt idx="2038">
                  <c:v>0.9166399999999999</c:v>
                </c:pt>
                <c:pt idx="2039">
                  <c:v>0.91521399999999975</c:v>
                </c:pt>
                <c:pt idx="2040">
                  <c:v>0.91427800000000004</c:v>
                </c:pt>
                <c:pt idx="2041">
                  <c:v>0.91344800000000004</c:v>
                </c:pt>
                <c:pt idx="2042">
                  <c:v>0.91240999999999983</c:v>
                </c:pt>
                <c:pt idx="2043">
                  <c:v>0.91118299999999963</c:v>
                </c:pt>
                <c:pt idx="2044">
                  <c:v>0.91017400000000004</c:v>
                </c:pt>
                <c:pt idx="2045">
                  <c:v>0.90987399999999996</c:v>
                </c:pt>
                <c:pt idx="2046">
                  <c:v>0.91038799999999975</c:v>
                </c:pt>
                <c:pt idx="2047">
                  <c:v>0.91127500000000028</c:v>
                </c:pt>
                <c:pt idx="2048">
                  <c:v>0.91195799999999971</c:v>
                </c:pt>
                <c:pt idx="2049">
                  <c:v>0.91235199999999983</c:v>
                </c:pt>
                <c:pt idx="2050">
                  <c:v>0.91299400000000031</c:v>
                </c:pt>
                <c:pt idx="2051">
                  <c:v>0.91442999999999997</c:v>
                </c:pt>
                <c:pt idx="2052">
                  <c:v>0.91642199999999996</c:v>
                </c:pt>
                <c:pt idx="2053">
                  <c:v>0.91796299999999975</c:v>
                </c:pt>
                <c:pt idx="2054">
                  <c:v>0.91814400000000029</c:v>
                </c:pt>
                <c:pt idx="2055">
                  <c:v>0.916987</c:v>
                </c:pt>
                <c:pt idx="2056">
                  <c:v>0.91533699999999962</c:v>
                </c:pt>
                <c:pt idx="2057">
                  <c:v>0.91399499999999989</c:v>
                </c:pt>
                <c:pt idx="2058">
                  <c:v>0.91313199999999972</c:v>
                </c:pt>
                <c:pt idx="2059">
                  <c:v>0.91255100000000011</c:v>
                </c:pt>
                <c:pt idx="2060">
                  <c:v>0.91224799999999973</c:v>
                </c:pt>
                <c:pt idx="2061">
                  <c:v>0.91245299999999963</c:v>
                </c:pt>
                <c:pt idx="2062">
                  <c:v>0.91316700000000006</c:v>
                </c:pt>
                <c:pt idx="2063">
                  <c:v>0.91398499999999971</c:v>
                </c:pt>
                <c:pt idx="2064">
                  <c:v>0.91457100000000002</c:v>
                </c:pt>
                <c:pt idx="2065">
                  <c:v>0.91516799999999976</c:v>
                </c:pt>
                <c:pt idx="2066">
                  <c:v>0.91635999999999973</c:v>
                </c:pt>
                <c:pt idx="2067">
                  <c:v>0.91826399999999975</c:v>
                </c:pt>
                <c:pt idx="2068">
                  <c:v>0.92010999999999998</c:v>
                </c:pt>
                <c:pt idx="2069">
                  <c:v>0.92081399999999969</c:v>
                </c:pt>
                <c:pt idx="2070">
                  <c:v>0.91997300000000004</c:v>
                </c:pt>
                <c:pt idx="2071">
                  <c:v>0.91822999999999999</c:v>
                </c:pt>
                <c:pt idx="2072">
                  <c:v>0.91666700000000001</c:v>
                </c:pt>
                <c:pt idx="2073">
                  <c:v>0.91588899999999973</c:v>
                </c:pt>
                <c:pt idx="2074">
                  <c:v>0.91571700000000011</c:v>
                </c:pt>
                <c:pt idx="2075">
                  <c:v>0.91566499999999973</c:v>
                </c:pt>
                <c:pt idx="2076">
                  <c:v>0.91561199999999998</c:v>
                </c:pt>
                <c:pt idx="2077">
                  <c:v>0.91595099999999996</c:v>
                </c:pt>
                <c:pt idx="2078">
                  <c:v>0.91711599999999982</c:v>
                </c:pt>
                <c:pt idx="2079">
                  <c:v>0.91899100000000022</c:v>
                </c:pt>
                <c:pt idx="2080">
                  <c:v>0.92088799999999971</c:v>
                </c:pt>
                <c:pt idx="2081">
                  <c:v>0.92213000000000001</c:v>
                </c:pt>
                <c:pt idx="2082">
                  <c:v>0.9226230000000003</c:v>
                </c:pt>
                <c:pt idx="2083">
                  <c:v>0.92274600000000018</c:v>
                </c:pt>
                <c:pt idx="2084">
                  <c:v>0.92273300000000003</c:v>
                </c:pt>
                <c:pt idx="2085">
                  <c:v>0.92236299999999949</c:v>
                </c:pt>
                <c:pt idx="2086">
                  <c:v>0.92140600000000006</c:v>
                </c:pt>
                <c:pt idx="2087">
                  <c:v>0.92021400000000009</c:v>
                </c:pt>
                <c:pt idx="2088">
                  <c:v>0.91951500000000008</c:v>
                </c:pt>
                <c:pt idx="2089">
                  <c:v>0.91955999999999971</c:v>
                </c:pt>
                <c:pt idx="2090">
                  <c:v>0.91977500000000023</c:v>
                </c:pt>
                <c:pt idx="2091">
                  <c:v>0.91955100000000001</c:v>
                </c:pt>
                <c:pt idx="2092">
                  <c:v>0.91924899999999998</c:v>
                </c:pt>
                <c:pt idx="2093">
                  <c:v>0.91997399999999996</c:v>
                </c:pt>
                <c:pt idx="2094">
                  <c:v>0.92221800000000009</c:v>
                </c:pt>
                <c:pt idx="2095">
                  <c:v>0.92503800000000003</c:v>
                </c:pt>
                <c:pt idx="2096">
                  <c:v>0.92694500000000024</c:v>
                </c:pt>
                <c:pt idx="2097">
                  <c:v>0.92746800000000007</c:v>
                </c:pt>
                <c:pt idx="2098">
                  <c:v>0.92744599999999999</c:v>
                </c:pt>
                <c:pt idx="2099">
                  <c:v>0.92773300000000003</c:v>
                </c:pt>
                <c:pt idx="2100">
                  <c:v>0.92804200000000003</c:v>
                </c:pt>
                <c:pt idx="2101">
                  <c:v>0.92742500000000005</c:v>
                </c:pt>
                <c:pt idx="2102">
                  <c:v>0.92565900000000023</c:v>
                </c:pt>
                <c:pt idx="2103">
                  <c:v>0.92369900000000038</c:v>
                </c:pt>
                <c:pt idx="2104">
                  <c:v>0.9226829999999997</c:v>
                </c:pt>
                <c:pt idx="2105">
                  <c:v>0.92286800000000002</c:v>
                </c:pt>
                <c:pt idx="2106">
                  <c:v>0.92375499999999999</c:v>
                </c:pt>
                <c:pt idx="2107">
                  <c:v>0.92490799999999973</c:v>
                </c:pt>
                <c:pt idx="2108">
                  <c:v>0.92618800000000001</c:v>
                </c:pt>
                <c:pt idx="2109">
                  <c:v>0.92729200000000001</c:v>
                </c:pt>
                <c:pt idx="2110">
                  <c:v>0.92762699999999998</c:v>
                </c:pt>
                <c:pt idx="2111">
                  <c:v>0.92702200000000001</c:v>
                </c:pt>
                <c:pt idx="2112">
                  <c:v>0.92627499999999996</c:v>
                </c:pt>
                <c:pt idx="2113">
                  <c:v>0.92656599999999978</c:v>
                </c:pt>
                <c:pt idx="2114">
                  <c:v>0.92824400000000029</c:v>
                </c:pt>
                <c:pt idx="2115">
                  <c:v>0.93043900000000002</c:v>
                </c:pt>
                <c:pt idx="2116">
                  <c:v>0.93197500000000022</c:v>
                </c:pt>
                <c:pt idx="2117">
                  <c:v>0.93243699999999963</c:v>
                </c:pt>
                <c:pt idx="2118">
                  <c:v>0.93223799999999968</c:v>
                </c:pt>
                <c:pt idx="2119">
                  <c:v>0.93191499999999972</c:v>
                </c:pt>
                <c:pt idx="2120">
                  <c:v>0.93170299999999973</c:v>
                </c:pt>
                <c:pt idx="2121">
                  <c:v>0.93172599999999994</c:v>
                </c:pt>
                <c:pt idx="2122">
                  <c:v>0.93217700000000003</c:v>
                </c:pt>
                <c:pt idx="2123">
                  <c:v>0.93305199999999999</c:v>
                </c:pt>
                <c:pt idx="2124">
                  <c:v>0.93390299999999971</c:v>
                </c:pt>
                <c:pt idx="2125">
                  <c:v>0.93415000000000004</c:v>
                </c:pt>
                <c:pt idx="2126">
                  <c:v>0.93365900000000024</c:v>
                </c:pt>
                <c:pt idx="2127">
                  <c:v>0.93282399999999999</c:v>
                </c:pt>
                <c:pt idx="2128">
                  <c:v>0.93211699999999975</c:v>
                </c:pt>
                <c:pt idx="2129">
                  <c:v>0.93172000000000033</c:v>
                </c:pt>
                <c:pt idx="2130">
                  <c:v>0.93168200000000012</c:v>
                </c:pt>
                <c:pt idx="2131">
                  <c:v>0.93215900000000029</c:v>
                </c:pt>
                <c:pt idx="2132">
                  <c:v>0.9332210000000003</c:v>
                </c:pt>
                <c:pt idx="2133">
                  <c:v>0.93451799999999963</c:v>
                </c:pt>
                <c:pt idx="2134">
                  <c:v>0.93543299999999963</c:v>
                </c:pt>
                <c:pt idx="2135">
                  <c:v>0.93573899999999999</c:v>
                </c:pt>
                <c:pt idx="2136">
                  <c:v>0.93589900000000026</c:v>
                </c:pt>
                <c:pt idx="2137">
                  <c:v>0.93651899999999977</c:v>
                </c:pt>
                <c:pt idx="2138">
                  <c:v>0.93753900000000001</c:v>
                </c:pt>
                <c:pt idx="2139">
                  <c:v>0.93814900000000034</c:v>
                </c:pt>
                <c:pt idx="2140">
                  <c:v>0.93760500000000024</c:v>
                </c:pt>
                <c:pt idx="2141">
                  <c:v>0.93604299999999996</c:v>
                </c:pt>
                <c:pt idx="2142">
                  <c:v>0.934423</c:v>
                </c:pt>
                <c:pt idx="2143">
                  <c:v>0.93371999999999999</c:v>
                </c:pt>
                <c:pt idx="2144">
                  <c:v>0.93418299999999976</c:v>
                </c:pt>
                <c:pt idx="2145">
                  <c:v>0.93523499999999971</c:v>
                </c:pt>
                <c:pt idx="2146">
                  <c:v>0.93600000000000005</c:v>
                </c:pt>
                <c:pt idx="2147">
                  <c:v>0.9360029999999997</c:v>
                </c:pt>
                <c:pt idx="2148">
                  <c:v>0.93554399999999971</c:v>
                </c:pt>
                <c:pt idx="2149">
                  <c:v>0.93546799999999974</c:v>
                </c:pt>
                <c:pt idx="2150">
                  <c:v>0.93643599999999971</c:v>
                </c:pt>
                <c:pt idx="2151">
                  <c:v>0.93829899999999999</c:v>
                </c:pt>
                <c:pt idx="2152">
                  <c:v>0.94020199999999998</c:v>
                </c:pt>
                <c:pt idx="2153">
                  <c:v>0.94139100000000031</c:v>
                </c:pt>
                <c:pt idx="2154">
                  <c:v>0.94189100000000026</c:v>
                </c:pt>
                <c:pt idx="2155">
                  <c:v>0.94233300000000009</c:v>
                </c:pt>
                <c:pt idx="2156">
                  <c:v>0.94314600000000004</c:v>
                </c:pt>
                <c:pt idx="2157">
                  <c:v>0.94408500000000029</c:v>
                </c:pt>
                <c:pt idx="2158">
                  <c:v>0.94456899999999977</c:v>
                </c:pt>
                <c:pt idx="2159">
                  <c:v>0.94436399999999976</c:v>
                </c:pt>
                <c:pt idx="2160">
                  <c:v>0.94376499999999997</c:v>
                </c:pt>
                <c:pt idx="2161">
                  <c:v>0.94319799999999998</c:v>
                </c:pt>
                <c:pt idx="2162">
                  <c:v>0.94286199999999998</c:v>
                </c:pt>
                <c:pt idx="2163">
                  <c:v>0.9427620000000001</c:v>
                </c:pt>
                <c:pt idx="2164">
                  <c:v>0.94289200000000029</c:v>
                </c:pt>
                <c:pt idx="2165">
                  <c:v>0.94317499999999999</c:v>
                </c:pt>
                <c:pt idx="2166">
                  <c:v>0.94334200000000012</c:v>
                </c:pt>
                <c:pt idx="2167">
                  <c:v>0.94316300000000008</c:v>
                </c:pt>
                <c:pt idx="2168">
                  <c:v>0.94287300000000029</c:v>
                </c:pt>
                <c:pt idx="2169">
                  <c:v>0.94313499999999972</c:v>
                </c:pt>
                <c:pt idx="2170">
                  <c:v>0.94436300000000006</c:v>
                </c:pt>
                <c:pt idx="2171">
                  <c:v>0.94610399999999972</c:v>
                </c:pt>
                <c:pt idx="2172">
                  <c:v>0.94734799999999997</c:v>
                </c:pt>
                <c:pt idx="2173">
                  <c:v>0.94754800000000028</c:v>
                </c:pt>
                <c:pt idx="2174">
                  <c:v>0.94718100000000005</c:v>
                </c:pt>
                <c:pt idx="2175">
                  <c:v>0.947156</c:v>
                </c:pt>
                <c:pt idx="2176">
                  <c:v>0.94775900000000024</c:v>
                </c:pt>
                <c:pt idx="2177">
                  <c:v>0.94839300000000004</c:v>
                </c:pt>
                <c:pt idx="2178">
                  <c:v>0.94841799999999976</c:v>
                </c:pt>
                <c:pt idx="2179">
                  <c:v>0.94800499999999999</c:v>
                </c:pt>
                <c:pt idx="2180">
                  <c:v>0.94795500000000033</c:v>
                </c:pt>
                <c:pt idx="2181">
                  <c:v>0.94872600000000018</c:v>
                </c:pt>
                <c:pt idx="2182">
                  <c:v>0.94991800000000004</c:v>
                </c:pt>
                <c:pt idx="2183">
                  <c:v>0.95083600000000001</c:v>
                </c:pt>
                <c:pt idx="2184">
                  <c:v>0.95138100000000003</c:v>
                </c:pt>
                <c:pt idx="2185">
                  <c:v>0.95208699999999968</c:v>
                </c:pt>
                <c:pt idx="2186">
                  <c:v>0.95328399999999969</c:v>
                </c:pt>
                <c:pt idx="2187">
                  <c:v>0.9544999999999999</c:v>
                </c:pt>
                <c:pt idx="2188">
                  <c:v>0.95495200000000002</c:v>
                </c:pt>
                <c:pt idx="2189">
                  <c:v>0.9545619999999998</c:v>
                </c:pt>
                <c:pt idx="2190">
                  <c:v>0.9542050000000003</c:v>
                </c:pt>
                <c:pt idx="2191">
                  <c:v>0.95478599999999991</c:v>
                </c:pt>
                <c:pt idx="2192">
                  <c:v>0.95621100000000003</c:v>
                </c:pt>
                <c:pt idx="2193">
                  <c:v>0.95748700000000009</c:v>
                </c:pt>
                <c:pt idx="2194">
                  <c:v>0.95785400000000032</c:v>
                </c:pt>
                <c:pt idx="2195">
                  <c:v>0.95759800000000028</c:v>
                </c:pt>
                <c:pt idx="2196">
                  <c:v>0.95761299999999971</c:v>
                </c:pt>
                <c:pt idx="2197">
                  <c:v>0.95830599999999999</c:v>
                </c:pt>
                <c:pt idx="2198">
                  <c:v>0.95917199999999991</c:v>
                </c:pt>
                <c:pt idx="2199">
                  <c:v>0.95946299999999951</c:v>
                </c:pt>
                <c:pt idx="2200">
                  <c:v>0.95908400000000005</c:v>
                </c:pt>
                <c:pt idx="2201">
                  <c:v>0.95862899999999995</c:v>
                </c:pt>
                <c:pt idx="2202">
                  <c:v>0.95863799999999999</c:v>
                </c:pt>
                <c:pt idx="2203">
                  <c:v>0.95903899999999997</c:v>
                </c:pt>
                <c:pt idx="2204">
                  <c:v>0.95938899999999971</c:v>
                </c:pt>
                <c:pt idx="2205">
                  <c:v>0.959511</c:v>
                </c:pt>
                <c:pt idx="2206">
                  <c:v>0.95972700000000022</c:v>
                </c:pt>
                <c:pt idx="2207">
                  <c:v>0.96053900000000003</c:v>
                </c:pt>
                <c:pt idx="2208">
                  <c:v>0.96213800000000005</c:v>
                </c:pt>
                <c:pt idx="2209">
                  <c:v>0.96425800000000028</c:v>
                </c:pt>
                <c:pt idx="2210">
                  <c:v>0.96632700000000005</c:v>
                </c:pt>
                <c:pt idx="2211">
                  <c:v>0.9677410000000003</c:v>
                </c:pt>
                <c:pt idx="2212">
                  <c:v>0.96820799999999996</c:v>
                </c:pt>
                <c:pt idx="2213">
                  <c:v>0.96799200000000019</c:v>
                </c:pt>
                <c:pt idx="2214">
                  <c:v>0.96785800000000033</c:v>
                </c:pt>
                <c:pt idx="2215">
                  <c:v>0.96853100000000003</c:v>
                </c:pt>
                <c:pt idx="2216">
                  <c:v>0.97008700000000003</c:v>
                </c:pt>
                <c:pt idx="2217">
                  <c:v>0.97192200000000029</c:v>
                </c:pt>
                <c:pt idx="2218">
                  <c:v>0.97341</c:v>
                </c:pt>
                <c:pt idx="2219">
                  <c:v>0.97453899999999971</c:v>
                </c:pt>
                <c:pt idx="2220">
                  <c:v>0.97579399999999994</c:v>
                </c:pt>
                <c:pt idx="2221">
                  <c:v>0.97743999999999998</c:v>
                </c:pt>
                <c:pt idx="2222">
                  <c:v>0.97907599999999995</c:v>
                </c:pt>
                <c:pt idx="2223">
                  <c:v>0.97998600000000002</c:v>
                </c:pt>
                <c:pt idx="2224">
                  <c:v>0.97983600000000004</c:v>
                </c:pt>
                <c:pt idx="2225">
                  <c:v>0.97893100000000022</c:v>
                </c:pt>
                <c:pt idx="2226">
                  <c:v>0.97787600000000019</c:v>
                </c:pt>
                <c:pt idx="2227">
                  <c:v>0.97714899999999993</c:v>
                </c:pt>
                <c:pt idx="2228">
                  <c:v>0.97698799999999997</c:v>
                </c:pt>
                <c:pt idx="2229">
                  <c:v>0.97747499999999998</c:v>
                </c:pt>
                <c:pt idx="2230">
                  <c:v>0.97850400000000004</c:v>
                </c:pt>
                <c:pt idx="2231">
                  <c:v>0.97974100000000031</c:v>
                </c:pt>
                <c:pt idx="2232">
                  <c:v>0.98083399999999976</c:v>
                </c:pt>
                <c:pt idx="2233">
                  <c:v>0.98175999999999997</c:v>
                </c:pt>
                <c:pt idx="2234">
                  <c:v>0.98280599999999996</c:v>
                </c:pt>
                <c:pt idx="2235">
                  <c:v>0.98412299999999975</c:v>
                </c:pt>
                <c:pt idx="2236">
                  <c:v>0.98534699999999975</c:v>
                </c:pt>
                <c:pt idx="2237">
                  <c:v>0.98583299999999963</c:v>
                </c:pt>
                <c:pt idx="2238">
                  <c:v>0.98531900000000006</c:v>
                </c:pt>
                <c:pt idx="2239">
                  <c:v>0.98424899999999971</c:v>
                </c:pt>
                <c:pt idx="2240">
                  <c:v>0.9834039999999995</c:v>
                </c:pt>
                <c:pt idx="2241">
                  <c:v>0.9832559999999998</c:v>
                </c:pt>
                <c:pt idx="2242">
                  <c:v>0.98374899999999998</c:v>
                </c:pt>
                <c:pt idx="2243">
                  <c:v>0.9845429999999995</c:v>
                </c:pt>
                <c:pt idx="2244">
                  <c:v>0.98532199999999981</c:v>
                </c:pt>
                <c:pt idx="2245">
                  <c:v>0.98585800000000001</c:v>
                </c:pt>
                <c:pt idx="2246">
                  <c:v>0.98602599999999996</c:v>
                </c:pt>
                <c:pt idx="2247">
                  <c:v>0.9859659999999999</c:v>
                </c:pt>
                <c:pt idx="2248">
                  <c:v>0.98614499999999972</c:v>
                </c:pt>
                <c:pt idx="2249">
                  <c:v>0.98705500000000002</c:v>
                </c:pt>
                <c:pt idx="2250">
                  <c:v>0.9887250000000003</c:v>
                </c:pt>
                <c:pt idx="2251">
                  <c:v>0.99061199999999983</c:v>
                </c:pt>
                <c:pt idx="2252">
                  <c:v>0.99202999999999997</c:v>
                </c:pt>
                <c:pt idx="2253">
                  <c:v>0.99261500000000003</c:v>
                </c:pt>
                <c:pt idx="2254">
                  <c:v>0.99239100000000002</c:v>
                </c:pt>
                <c:pt idx="2255">
                  <c:v>0.99154000000000009</c:v>
                </c:pt>
                <c:pt idx="2256">
                  <c:v>0.99035299999999971</c:v>
                </c:pt>
                <c:pt idx="2257">
                  <c:v>0.9893050000000001</c:v>
                </c:pt>
                <c:pt idx="2258">
                  <c:v>0.98890199999999973</c:v>
                </c:pt>
                <c:pt idx="2259">
                  <c:v>0.98913599999999979</c:v>
                </c:pt>
                <c:pt idx="2260">
                  <c:v>0.98928599999999989</c:v>
                </c:pt>
                <c:pt idx="2261">
                  <c:v>0.98855699999999969</c:v>
                </c:pt>
                <c:pt idx="2262">
                  <c:v>0.98707500000000004</c:v>
                </c:pt>
                <c:pt idx="2263">
                  <c:v>0.98601099999999975</c:v>
                </c:pt>
                <c:pt idx="2264">
                  <c:v>0.98649399999999976</c:v>
                </c:pt>
                <c:pt idx="2265">
                  <c:v>0.98844699999999963</c:v>
                </c:pt>
                <c:pt idx="2266">
                  <c:v>0.99070800000000003</c:v>
                </c:pt>
                <c:pt idx="2267">
                  <c:v>0.99229800000000012</c:v>
                </c:pt>
                <c:pt idx="2268">
                  <c:v>0.99335000000000007</c:v>
                </c:pt>
                <c:pt idx="2269">
                  <c:v>0.99466900000000003</c:v>
                </c:pt>
                <c:pt idx="2270">
                  <c:v>0.99660899999999997</c:v>
                </c:pt>
                <c:pt idx="2271">
                  <c:v>0.99868399999999968</c:v>
                </c:pt>
                <c:pt idx="2272">
                  <c:v>1.0002309999999999</c:v>
                </c:pt>
                <c:pt idx="2273">
                  <c:v>1.0011019999999995</c:v>
                </c:pt>
                <c:pt idx="2274">
                  <c:v>1.0015239999999994</c:v>
                </c:pt>
                <c:pt idx="2275">
                  <c:v>1.0015399999999997</c:v>
                </c:pt>
                <c:pt idx="2276">
                  <c:v>1.001012</c:v>
                </c:pt>
                <c:pt idx="2277">
                  <c:v>1.000186</c:v>
                </c:pt>
                <c:pt idx="2278">
                  <c:v>0.99988699999999975</c:v>
                </c:pt>
                <c:pt idx="2279">
                  <c:v>1.0008239999999995</c:v>
                </c:pt>
                <c:pt idx="2280">
                  <c:v>1.0027779999999999</c:v>
                </c:pt>
                <c:pt idx="2281">
                  <c:v>1.0047139999999999</c:v>
                </c:pt>
                <c:pt idx="2282">
                  <c:v>1.005757</c:v>
                </c:pt>
                <c:pt idx="2283">
                  <c:v>1.0058969999999996</c:v>
                </c:pt>
                <c:pt idx="2284">
                  <c:v>1.0057249999999995</c:v>
                </c:pt>
                <c:pt idx="2285">
                  <c:v>1.0057149999999995</c:v>
                </c:pt>
                <c:pt idx="2286">
                  <c:v>1.0059339999999994</c:v>
                </c:pt>
                <c:pt idx="2287">
                  <c:v>1.0063139999999999</c:v>
                </c:pt>
                <c:pt idx="2288">
                  <c:v>1.0069139999999999</c:v>
                </c:pt>
                <c:pt idx="2289">
                  <c:v>1.0078159999999998</c:v>
                </c:pt>
                <c:pt idx="2290">
                  <c:v>1.0089439999999998</c:v>
                </c:pt>
                <c:pt idx="2291">
                  <c:v>1.0101789999999999</c:v>
                </c:pt>
                <c:pt idx="2292">
                  <c:v>1.0115779999999999</c:v>
                </c:pt>
                <c:pt idx="2293">
                  <c:v>1.013342</c:v>
                </c:pt>
                <c:pt idx="2294">
                  <c:v>1.0155339999999995</c:v>
                </c:pt>
                <c:pt idx="2295">
                  <c:v>1.0178929999999995</c:v>
                </c:pt>
                <c:pt idx="2296">
                  <c:v>1.0199829999999999</c:v>
                </c:pt>
                <c:pt idx="2297">
                  <c:v>1.0214969999999994</c:v>
                </c:pt>
                <c:pt idx="2298">
                  <c:v>1.0224769999999999</c:v>
                </c:pt>
                <c:pt idx="2299">
                  <c:v>1.0233339999999995</c:v>
                </c:pt>
                <c:pt idx="2300">
                  <c:v>1.024648</c:v>
                </c:pt>
                <c:pt idx="2301">
                  <c:v>1.026748</c:v>
                </c:pt>
                <c:pt idx="2302">
                  <c:v>1.0293379999999999</c:v>
                </c:pt>
                <c:pt idx="2303">
                  <c:v>1.0316449999999997</c:v>
                </c:pt>
                <c:pt idx="2304">
                  <c:v>1.033188</c:v>
                </c:pt>
                <c:pt idx="2305">
                  <c:v>1.034408</c:v>
                </c:pt>
                <c:pt idx="2306">
                  <c:v>1.0363370000000001</c:v>
                </c:pt>
                <c:pt idx="2307">
                  <c:v>1.0394999999999996</c:v>
                </c:pt>
                <c:pt idx="2308">
                  <c:v>1.0433249999999994</c:v>
                </c:pt>
                <c:pt idx="2309">
                  <c:v>1.0468359999999999</c:v>
                </c:pt>
                <c:pt idx="2310">
                  <c:v>1.0498639999999995</c:v>
                </c:pt>
                <c:pt idx="2311">
                  <c:v>1.0533319999999995</c:v>
                </c:pt>
                <c:pt idx="2312">
                  <c:v>1.0582860000000001</c:v>
                </c:pt>
                <c:pt idx="2313">
                  <c:v>1.0647219999999995</c:v>
                </c:pt>
                <c:pt idx="2314">
                  <c:v>1.0712869999999999</c:v>
                </c:pt>
                <c:pt idx="2315">
                  <c:v>1.075752</c:v>
                </c:pt>
                <c:pt idx="2316">
                  <c:v>1.0755949999999996</c:v>
                </c:pt>
                <c:pt idx="2317">
                  <c:v>1.0686259999999999</c:v>
                </c:pt>
                <c:pt idx="2318">
                  <c:v>1.0540670000000001</c:v>
                </c:pt>
                <c:pt idx="2319">
                  <c:v>1.0336649999999996</c:v>
                </c:pt>
                <c:pt idx="2320">
                  <c:v>1.0115609999999995</c:v>
                </c:pt>
                <c:pt idx="2321">
                  <c:v>0.9924029999999997</c:v>
                </c:pt>
                <c:pt idx="2322">
                  <c:v>0.97908200000000001</c:v>
                </c:pt>
                <c:pt idx="2323">
                  <c:v>0.97190399999999999</c:v>
                </c:pt>
                <c:pt idx="2324">
                  <c:v>0.96957000000000004</c:v>
                </c:pt>
                <c:pt idx="2325">
                  <c:v>0.97049700000000005</c:v>
                </c:pt>
                <c:pt idx="2326">
                  <c:v>0.97327600000000003</c:v>
                </c:pt>
                <c:pt idx="2327">
                  <c:v>0.97650999999999999</c:v>
                </c:pt>
                <c:pt idx="2328">
                  <c:v>0.97902100000000025</c:v>
                </c:pt>
                <c:pt idx="2329">
                  <c:v>0.98043199999999975</c:v>
                </c:pt>
                <c:pt idx="2330">
                  <c:v>0.98122100000000001</c:v>
                </c:pt>
                <c:pt idx="2331">
                  <c:v>0.98193799999999976</c:v>
                </c:pt>
                <c:pt idx="2332">
                  <c:v>0.9825459999999997</c:v>
                </c:pt>
                <c:pt idx="2333">
                  <c:v>0.98272899999999996</c:v>
                </c:pt>
                <c:pt idx="2334">
                  <c:v>0.98260400000000003</c:v>
                </c:pt>
                <c:pt idx="2335">
                  <c:v>0.98269099999999998</c:v>
                </c:pt>
                <c:pt idx="2336">
                  <c:v>0.98311499999999963</c:v>
                </c:pt>
                <c:pt idx="2337">
                  <c:v>0.9832989999999997</c:v>
                </c:pt>
                <c:pt idx="2338">
                  <c:v>0.98274399999999973</c:v>
                </c:pt>
                <c:pt idx="2339">
                  <c:v>0.98183799999999977</c:v>
                </c:pt>
                <c:pt idx="2340">
                  <c:v>0.98146699999999976</c:v>
                </c:pt>
                <c:pt idx="2341">
                  <c:v>0.98184199999999999</c:v>
                </c:pt>
                <c:pt idx="2342">
                  <c:v>0.98220399999999963</c:v>
                </c:pt>
                <c:pt idx="2343">
                  <c:v>0.98190600000000006</c:v>
                </c:pt>
                <c:pt idx="2344">
                  <c:v>0.98142099999999977</c:v>
                </c:pt>
                <c:pt idx="2345">
                  <c:v>0.98185300000000009</c:v>
                </c:pt>
                <c:pt idx="2346">
                  <c:v>0.98355999999999977</c:v>
                </c:pt>
                <c:pt idx="2347">
                  <c:v>0.98568199999999973</c:v>
                </c:pt>
                <c:pt idx="2348">
                  <c:v>0.98711599999999977</c:v>
                </c:pt>
                <c:pt idx="2349">
                  <c:v>0.9875659999999995</c:v>
                </c:pt>
                <c:pt idx="2350">
                  <c:v>0.98741799999999968</c:v>
                </c:pt>
                <c:pt idx="2351">
                  <c:v>0.98698700000000006</c:v>
                </c:pt>
                <c:pt idx="2352">
                  <c:v>0.98635899999999976</c:v>
                </c:pt>
                <c:pt idx="2353">
                  <c:v>0.98596299999999948</c:v>
                </c:pt>
                <c:pt idx="2354">
                  <c:v>0.98664499999999999</c:v>
                </c:pt>
                <c:pt idx="2355">
                  <c:v>0.98876799999999976</c:v>
                </c:pt>
                <c:pt idx="2356">
                  <c:v>0.99144199999999982</c:v>
                </c:pt>
                <c:pt idx="2357">
                  <c:v>0.99307900000000005</c:v>
                </c:pt>
                <c:pt idx="2358">
                  <c:v>0.99276399999999976</c:v>
                </c:pt>
                <c:pt idx="2359">
                  <c:v>0.99088899999999969</c:v>
                </c:pt>
                <c:pt idx="2360">
                  <c:v>0.98845699999999947</c:v>
                </c:pt>
                <c:pt idx="2361">
                  <c:v>0.98615800000000009</c:v>
                </c:pt>
                <c:pt idx="2362">
                  <c:v>0.98429299999999975</c:v>
                </c:pt>
                <c:pt idx="2363">
                  <c:v>0.98322499999999968</c:v>
                </c:pt>
                <c:pt idx="2364">
                  <c:v>0.98337400000000008</c:v>
                </c:pt>
                <c:pt idx="2365">
                  <c:v>0.98462800000000028</c:v>
                </c:pt>
                <c:pt idx="2366">
                  <c:v>0.98612699999999975</c:v>
                </c:pt>
                <c:pt idx="2367">
                  <c:v>0.98687199999999997</c:v>
                </c:pt>
                <c:pt idx="2368">
                  <c:v>0.98650100000000007</c:v>
                </c:pt>
                <c:pt idx="2369">
                  <c:v>0.98538999999999977</c:v>
                </c:pt>
                <c:pt idx="2370">
                  <c:v>0.984178</c:v>
                </c:pt>
                <c:pt idx="2371">
                  <c:v>0.98341699999999954</c:v>
                </c:pt>
                <c:pt idx="2372">
                  <c:v>0.98352499999999976</c:v>
                </c:pt>
                <c:pt idx="2373">
                  <c:v>0.984676</c:v>
                </c:pt>
                <c:pt idx="2374">
                  <c:v>0.98654400000000009</c:v>
                </c:pt>
                <c:pt idx="2375">
                  <c:v>0.988348</c:v>
                </c:pt>
                <c:pt idx="2376">
                  <c:v>0.98945999999999978</c:v>
                </c:pt>
                <c:pt idx="2377">
                  <c:v>0.98992899999999973</c:v>
                </c:pt>
                <c:pt idx="2378">
                  <c:v>0.990178</c:v>
                </c:pt>
                <c:pt idx="2379">
                  <c:v>0.99025399999999975</c:v>
                </c:pt>
                <c:pt idx="2380">
                  <c:v>0.98969399999999996</c:v>
                </c:pt>
                <c:pt idx="2381">
                  <c:v>0.98827500000000001</c:v>
                </c:pt>
                <c:pt idx="2382">
                  <c:v>0.98658899999999949</c:v>
                </c:pt>
                <c:pt idx="2383">
                  <c:v>0.98551699999999975</c:v>
                </c:pt>
                <c:pt idx="2384">
                  <c:v>0.98525799999999975</c:v>
                </c:pt>
                <c:pt idx="2385">
                  <c:v>0.98521399999999948</c:v>
                </c:pt>
                <c:pt idx="2386">
                  <c:v>0.98492200000000008</c:v>
                </c:pt>
                <c:pt idx="2387">
                  <c:v>0.9847459999999999</c:v>
                </c:pt>
                <c:pt idx="2388">
                  <c:v>0.98538799999999949</c:v>
                </c:pt>
                <c:pt idx="2389">
                  <c:v>0.98685</c:v>
                </c:pt>
                <c:pt idx="2390">
                  <c:v>0.98821500000000007</c:v>
                </c:pt>
                <c:pt idx="2391">
                  <c:v>0.98857899999999976</c:v>
                </c:pt>
                <c:pt idx="2392">
                  <c:v>0.98798700000000006</c:v>
                </c:pt>
                <c:pt idx="2393">
                  <c:v>0.98732900000000001</c:v>
                </c:pt>
                <c:pt idx="2394">
                  <c:v>0.98738999999999977</c:v>
                </c:pt>
                <c:pt idx="2395">
                  <c:v>0.98817199999999972</c:v>
                </c:pt>
                <c:pt idx="2396">
                  <c:v>0.98910799999999965</c:v>
                </c:pt>
                <c:pt idx="2397">
                  <c:v>0.98970000000000002</c:v>
                </c:pt>
                <c:pt idx="2398">
                  <c:v>0.98985400000000001</c:v>
                </c:pt>
                <c:pt idx="2399">
                  <c:v>0.98972199999999999</c:v>
                </c:pt>
                <c:pt idx="2400">
                  <c:v>0.9894569999999997</c:v>
                </c:pt>
                <c:pt idx="2401">
                  <c:v>0.98918799999999962</c:v>
                </c:pt>
                <c:pt idx="2402">
                  <c:v>0.98913699999999949</c:v>
                </c:pt>
                <c:pt idx="2403">
                  <c:v>0.98961999999999972</c:v>
                </c:pt>
                <c:pt idx="2404">
                  <c:v>0.99084799999999973</c:v>
                </c:pt>
                <c:pt idx="2405">
                  <c:v>0.99271500000000001</c:v>
                </c:pt>
                <c:pt idx="2406">
                  <c:v>0.99475499999999972</c:v>
                </c:pt>
                <c:pt idx="2407">
                  <c:v>0.99636500000000006</c:v>
                </c:pt>
                <c:pt idx="2408">
                  <c:v>0.99718199999999979</c:v>
                </c:pt>
                <c:pt idx="2409">
                  <c:v>0.99731599999999987</c:v>
                </c:pt>
                <c:pt idx="2410">
                  <c:v>0.997228</c:v>
                </c:pt>
                <c:pt idx="2411">
                  <c:v>0.99731999999999976</c:v>
                </c:pt>
                <c:pt idx="2412">
                  <c:v>0.99759500000000001</c:v>
                </c:pt>
                <c:pt idx="2413">
                  <c:v>0.99769899999999989</c:v>
                </c:pt>
                <c:pt idx="2414">
                  <c:v>0.99731899999999962</c:v>
                </c:pt>
                <c:pt idx="2415">
                  <c:v>0.99656999999999962</c:v>
                </c:pt>
                <c:pt idx="2416">
                  <c:v>0.99602100000000005</c:v>
                </c:pt>
                <c:pt idx="2417">
                  <c:v>0.99629100000000004</c:v>
                </c:pt>
                <c:pt idx="2418">
                  <c:v>0.99751899999999971</c:v>
                </c:pt>
                <c:pt idx="2419">
                  <c:v>0.99917800000000001</c:v>
                </c:pt>
                <c:pt idx="2420">
                  <c:v>1.0004989999999998</c:v>
                </c:pt>
                <c:pt idx="2421">
                  <c:v>1.0011779999999999</c:v>
                </c:pt>
                <c:pt idx="2422">
                  <c:v>1.0016379999999998</c:v>
                </c:pt>
                <c:pt idx="2423">
                  <c:v>1.002437</c:v>
                </c:pt>
                <c:pt idx="2424">
                  <c:v>1.0033829999999999</c:v>
                </c:pt>
                <c:pt idx="2425">
                  <c:v>1.0034729999999998</c:v>
                </c:pt>
                <c:pt idx="2426">
                  <c:v>1.0019389999999995</c:v>
                </c:pt>
                <c:pt idx="2427">
                  <c:v>0.99938699999999969</c:v>
                </c:pt>
                <c:pt idx="2428">
                  <c:v>0.9975889999999995</c:v>
                </c:pt>
                <c:pt idx="2429">
                  <c:v>0.99796499999999977</c:v>
                </c:pt>
                <c:pt idx="2430">
                  <c:v>1.0003070000000001</c:v>
                </c:pt>
                <c:pt idx="2431">
                  <c:v>1.0030959999999998</c:v>
                </c:pt>
                <c:pt idx="2432">
                  <c:v>1.0049759999999999</c:v>
                </c:pt>
                <c:pt idx="2433">
                  <c:v>1.0057329999999998</c:v>
                </c:pt>
                <c:pt idx="2434">
                  <c:v>1.0059669999999996</c:v>
                </c:pt>
                <c:pt idx="2435">
                  <c:v>1.0062580000000001</c:v>
                </c:pt>
                <c:pt idx="2436">
                  <c:v>1.0069349999999997</c:v>
                </c:pt>
                <c:pt idx="2437">
                  <c:v>1.00834</c:v>
                </c:pt>
                <c:pt idx="2438">
                  <c:v>1.010742</c:v>
                </c:pt>
                <c:pt idx="2439">
                  <c:v>1.0137559999999999</c:v>
                </c:pt>
                <c:pt idx="2440">
                  <c:v>1.0161899999999999</c:v>
                </c:pt>
                <c:pt idx="2441">
                  <c:v>1.0169379999999999</c:v>
                </c:pt>
                <c:pt idx="2442">
                  <c:v>1.016084</c:v>
                </c:pt>
                <c:pt idx="2443">
                  <c:v>1.0149439999999998</c:v>
                </c:pt>
                <c:pt idx="2444">
                  <c:v>1.0148689999999998</c:v>
                </c:pt>
                <c:pt idx="2445">
                  <c:v>1.0160800000000001</c:v>
                </c:pt>
                <c:pt idx="2446">
                  <c:v>1.0176629999999998</c:v>
                </c:pt>
                <c:pt idx="2447">
                  <c:v>1.018553</c:v>
                </c:pt>
                <c:pt idx="2448">
                  <c:v>1.0184029999999999</c:v>
                </c:pt>
                <c:pt idx="2449">
                  <c:v>1.0177019999999997</c:v>
                </c:pt>
                <c:pt idx="2450">
                  <c:v>1.0173429999999999</c:v>
                </c:pt>
                <c:pt idx="2451">
                  <c:v>1.0180609999999999</c:v>
                </c:pt>
                <c:pt idx="2452">
                  <c:v>1.0200119999999999</c:v>
                </c:pt>
                <c:pt idx="2453">
                  <c:v>1.02258</c:v>
                </c:pt>
                <c:pt idx="2454">
                  <c:v>1.0246899999999999</c:v>
                </c:pt>
                <c:pt idx="2455">
                  <c:v>1.0254909999999997</c:v>
                </c:pt>
                <c:pt idx="2456">
                  <c:v>1.0249109999999999</c:v>
                </c:pt>
                <c:pt idx="2457">
                  <c:v>1.0235719999999995</c:v>
                </c:pt>
                <c:pt idx="2458">
                  <c:v>1.0222180000000001</c:v>
                </c:pt>
                <c:pt idx="2459">
                  <c:v>1.0212609999999998</c:v>
                </c:pt>
                <c:pt idx="2460">
                  <c:v>1.0207539999999999</c:v>
                </c:pt>
                <c:pt idx="2461">
                  <c:v>1.0205109999999999</c:v>
                </c:pt>
                <c:pt idx="2462">
                  <c:v>1.0201830000000001</c:v>
                </c:pt>
                <c:pt idx="2463">
                  <c:v>1.0194749999999995</c:v>
                </c:pt>
                <c:pt idx="2464">
                  <c:v>1.0186169999999999</c:v>
                </c:pt>
                <c:pt idx="2465">
                  <c:v>1.0185239999999998</c:v>
                </c:pt>
                <c:pt idx="2466">
                  <c:v>1.020073</c:v>
                </c:pt>
                <c:pt idx="2467">
                  <c:v>1.023007</c:v>
                </c:pt>
                <c:pt idx="2468">
                  <c:v>1.0258129999999999</c:v>
                </c:pt>
                <c:pt idx="2469">
                  <c:v>1.0270929999999998</c:v>
                </c:pt>
                <c:pt idx="2470">
                  <c:v>1.027056</c:v>
                </c:pt>
                <c:pt idx="2471">
                  <c:v>1.027352</c:v>
                </c:pt>
                <c:pt idx="2472">
                  <c:v>1.0293009999999998</c:v>
                </c:pt>
                <c:pt idx="2473">
                  <c:v>1.0324800000000001</c:v>
                </c:pt>
                <c:pt idx="2474">
                  <c:v>1.035288</c:v>
                </c:pt>
                <c:pt idx="2475">
                  <c:v>1.0367239999999998</c:v>
                </c:pt>
                <c:pt idx="2476">
                  <c:v>1.0372389999999998</c:v>
                </c:pt>
                <c:pt idx="2477">
                  <c:v>1.0378179999999999</c:v>
                </c:pt>
                <c:pt idx="2478">
                  <c:v>1.0386520000000001</c:v>
                </c:pt>
                <c:pt idx="2479">
                  <c:v>1.03904</c:v>
                </c:pt>
                <c:pt idx="2480">
                  <c:v>1.038508</c:v>
                </c:pt>
                <c:pt idx="2481">
                  <c:v>1.0376039999999995</c:v>
                </c:pt>
                <c:pt idx="2482">
                  <c:v>1.0374249999999996</c:v>
                </c:pt>
                <c:pt idx="2483">
                  <c:v>1.0385329999999999</c:v>
                </c:pt>
                <c:pt idx="2484">
                  <c:v>1.0404949999999995</c:v>
                </c:pt>
                <c:pt idx="2485">
                  <c:v>1.0422420000000001</c:v>
                </c:pt>
                <c:pt idx="2486">
                  <c:v>1.0425769999999999</c:v>
                </c:pt>
                <c:pt idx="2487">
                  <c:v>1.0404609999999999</c:v>
                </c:pt>
                <c:pt idx="2488">
                  <c:v>1.035447</c:v>
                </c:pt>
                <c:pt idx="2489">
                  <c:v>1.028475</c:v>
                </c:pt>
                <c:pt idx="2490">
                  <c:v>1.0221659999999999</c:v>
                </c:pt>
                <c:pt idx="2491">
                  <c:v>1.0197129999999999</c:v>
                </c:pt>
                <c:pt idx="2492">
                  <c:v>1.0227120000000001</c:v>
                </c:pt>
                <c:pt idx="2493">
                  <c:v>1.0297389999999995</c:v>
                </c:pt>
                <c:pt idx="2494">
                  <c:v>1.0371089999999998</c:v>
                </c:pt>
                <c:pt idx="2495">
                  <c:v>1.0412409999999999</c:v>
                </c:pt>
                <c:pt idx="2496">
                  <c:v>1.0406439999999999</c:v>
                </c:pt>
                <c:pt idx="2497">
                  <c:v>1.0362580000000001</c:v>
                </c:pt>
                <c:pt idx="2498">
                  <c:v>1.0305249999999997</c:v>
                </c:pt>
                <c:pt idx="2499">
                  <c:v>1.026289</c:v>
                </c:pt>
                <c:pt idx="2500">
                  <c:v>1.0258379999999998</c:v>
                </c:pt>
                <c:pt idx="2501">
                  <c:v>1.0298609999999995</c:v>
                </c:pt>
                <c:pt idx="2502">
                  <c:v>1.0367649999999995</c:v>
                </c:pt>
                <c:pt idx="2503">
                  <c:v>1.0432789999999998</c:v>
                </c:pt>
                <c:pt idx="2504">
                  <c:v>1.046484</c:v>
                </c:pt>
                <c:pt idx="2505">
                  <c:v>1.0457959999999995</c:v>
                </c:pt>
                <c:pt idx="2506">
                  <c:v>1.0431699999999995</c:v>
                </c:pt>
                <c:pt idx="2507">
                  <c:v>1.0413289999999995</c:v>
                </c:pt>
                <c:pt idx="2508">
                  <c:v>1.0417289999999995</c:v>
                </c:pt>
                <c:pt idx="2509">
                  <c:v>1.0439929999999995</c:v>
                </c:pt>
                <c:pt idx="2510">
                  <c:v>1.046818</c:v>
                </c:pt>
                <c:pt idx="2511">
                  <c:v>1.0490550000000001</c:v>
                </c:pt>
                <c:pt idx="2512">
                  <c:v>1.0501039999999999</c:v>
                </c:pt>
                <c:pt idx="2513">
                  <c:v>1.0499529999999999</c:v>
                </c:pt>
                <c:pt idx="2514">
                  <c:v>1.0492539999999999</c:v>
                </c:pt>
                <c:pt idx="2515">
                  <c:v>1.0490459999999999</c:v>
                </c:pt>
                <c:pt idx="2516">
                  <c:v>1.0498829999999999</c:v>
                </c:pt>
                <c:pt idx="2517">
                  <c:v>1.0512379999999999</c:v>
                </c:pt>
                <c:pt idx="2518">
                  <c:v>1.0522089999999999</c:v>
                </c:pt>
                <c:pt idx="2519">
                  <c:v>1.052932</c:v>
                </c:pt>
                <c:pt idx="2520">
                  <c:v>1.0548580000000001</c:v>
                </c:pt>
                <c:pt idx="2521">
                  <c:v>1.0591649999999995</c:v>
                </c:pt>
                <c:pt idx="2522">
                  <c:v>1.0650689999999998</c:v>
                </c:pt>
                <c:pt idx="2523">
                  <c:v>1.0702370000000001</c:v>
                </c:pt>
                <c:pt idx="2524">
                  <c:v>1.0729009999999999</c:v>
                </c:pt>
                <c:pt idx="2525">
                  <c:v>1.073088</c:v>
                </c:pt>
                <c:pt idx="2526">
                  <c:v>1.0716599999999998</c:v>
                </c:pt>
                <c:pt idx="2527">
                  <c:v>1.068865</c:v>
                </c:pt>
                <c:pt idx="2528">
                  <c:v>1.0646409999999999</c:v>
                </c:pt>
                <c:pt idx="2529">
                  <c:v>1.0600719999999999</c:v>
                </c:pt>
                <c:pt idx="2530">
                  <c:v>1.0574379999999999</c:v>
                </c:pt>
                <c:pt idx="2531">
                  <c:v>1.058297</c:v>
                </c:pt>
                <c:pt idx="2532">
                  <c:v>1.0619809999999998</c:v>
                </c:pt>
                <c:pt idx="2533">
                  <c:v>1.066522</c:v>
                </c:pt>
                <c:pt idx="2534">
                  <c:v>1.0706389999999999</c:v>
                </c:pt>
                <c:pt idx="2535">
                  <c:v>1.0741149999999999</c:v>
                </c:pt>
                <c:pt idx="2536">
                  <c:v>1.076478</c:v>
                </c:pt>
                <c:pt idx="2537">
                  <c:v>1.0766119999999999</c:v>
                </c:pt>
                <c:pt idx="2538">
                  <c:v>1.074327</c:v>
                </c:pt>
                <c:pt idx="2539">
                  <c:v>1.0715239999999995</c:v>
                </c:pt>
                <c:pt idx="2540">
                  <c:v>1.0705899999999999</c:v>
                </c:pt>
                <c:pt idx="2541">
                  <c:v>1.0715729999999999</c:v>
                </c:pt>
                <c:pt idx="2542">
                  <c:v>1.072044</c:v>
                </c:pt>
                <c:pt idx="2543">
                  <c:v>1.0703229999999999</c:v>
                </c:pt>
                <c:pt idx="2544">
                  <c:v>1.0679599999999998</c:v>
                </c:pt>
                <c:pt idx="2545">
                  <c:v>1.0681050000000001</c:v>
                </c:pt>
                <c:pt idx="2546">
                  <c:v>1.0717399999999997</c:v>
                </c:pt>
                <c:pt idx="2547">
                  <c:v>1.0765520000000004</c:v>
                </c:pt>
                <c:pt idx="2548">
                  <c:v>1.0796289999999995</c:v>
                </c:pt>
                <c:pt idx="2549">
                  <c:v>1.080376</c:v>
                </c:pt>
                <c:pt idx="2550">
                  <c:v>1.080341</c:v>
                </c:pt>
                <c:pt idx="2551">
                  <c:v>1.080902</c:v>
                </c:pt>
                <c:pt idx="2552">
                  <c:v>1.0820380000000001</c:v>
                </c:pt>
                <c:pt idx="2553">
                  <c:v>1.0829209999999998</c:v>
                </c:pt>
                <c:pt idx="2554">
                  <c:v>1.082713</c:v>
                </c:pt>
                <c:pt idx="2555">
                  <c:v>1.0809899999999999</c:v>
                </c:pt>
                <c:pt idx="2556">
                  <c:v>1.0784199999999999</c:v>
                </c:pt>
                <c:pt idx="2557">
                  <c:v>1.077148</c:v>
                </c:pt>
                <c:pt idx="2558">
                  <c:v>1.079283</c:v>
                </c:pt>
                <c:pt idx="2559">
                  <c:v>1.0839719999999995</c:v>
                </c:pt>
                <c:pt idx="2560">
                  <c:v>1.086905</c:v>
                </c:pt>
              </c:numCache>
            </c:numRef>
          </c:yVal>
          <c:extLst xmlns:c16r2="http://schemas.microsoft.com/office/drawing/2015/06/chart">
            <c:ext xmlns:c16="http://schemas.microsoft.com/office/drawing/2014/chart" uri="{C3380CC4-5D6E-409C-BE32-E72D297353CC}">
              <c16:uniqueId val="{00000001-8FC7-4C99-B013-CA08153003DF}"/>
            </c:ext>
          </c:extLst>
        </c:ser>
        <c:axId val="210244352"/>
        <c:axId val="210246272"/>
      </c:scatterChart>
      <c:valAx>
        <c:axId val="210244352"/>
        <c:scaling>
          <c:orientation val="minMax"/>
          <c:max val="4000"/>
          <c:min val="0"/>
        </c:scaling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/>
                  <a:t>ν</a:t>
                </a:r>
                <a:r>
                  <a:rPr lang="pl-PL"/>
                  <a:t>[cm</a:t>
                </a:r>
                <a:r>
                  <a:rPr lang="pl-PL" baseline="30000"/>
                  <a:t>-1</a:t>
                </a:r>
                <a:r>
                  <a:rPr lang="pl-PL"/>
                  <a:t>]</a:t>
                </a:r>
              </a:p>
            </c:rich>
          </c:tx>
          <c:layout>
            <c:manualLayout>
              <c:xMode val="edge"/>
              <c:yMode val="edge"/>
              <c:x val="0.47860494710888435"/>
              <c:y val="0.86420562918765553"/>
            </c:manualLayout>
          </c:layout>
          <c:spPr>
            <a:noFill/>
            <a:ln>
              <a:noFill/>
            </a:ln>
            <a:effectLst/>
          </c:spPr>
        </c:title>
        <c:numFmt formatCode="General" sourceLinked="1"/>
        <c:majorTickMark val="cross"/>
        <c:minorTickMark val="in"/>
        <c:tickLblPos val="nextTo"/>
        <c:spPr>
          <a:noFill/>
          <a:ln w="15875" cap="flat" cmpd="sng" algn="ctr">
            <a:solidFill>
              <a:sysClr val="windowText" lastClr="000000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0246272"/>
        <c:crosses val="autoZero"/>
        <c:crossBetween val="midCat"/>
        <c:majorUnit val="500"/>
      </c:valAx>
      <c:valAx>
        <c:axId val="210246272"/>
        <c:scaling>
          <c:orientation val="minMax"/>
        </c:scaling>
        <c:delete val="1"/>
        <c:axPos val="l"/>
        <c:numFmt formatCode="General" sourceLinked="1"/>
        <c:majorTickMark val="none"/>
        <c:tickLblPos val="none"/>
        <c:crossAx val="21024435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2"/>
</c:chartSpace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Pakiet 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Pakiet Office">
    <a:majorFont>
      <a:latin typeface="Calibri Light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Pakiet 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.xml><?xml version="1.0" encoding="utf-8"?>
<a:themeOverride xmlns:a="http://schemas.openxmlformats.org/drawingml/2006/main">
  <a:clrScheme name="Pakiet 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Pakiet Office">
    <a:majorFont>
      <a:latin typeface="Calibri Light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Pakiet 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9F5869-F08F-4C5D-AEF7-C8635FD767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739</Words>
  <Characters>4217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L</dc:creator>
  <cp:lastModifiedBy>Janaki Sockalingam</cp:lastModifiedBy>
  <cp:revision>2</cp:revision>
  <cp:lastPrinted>2018-10-26T09:38:00Z</cp:lastPrinted>
  <dcterms:created xsi:type="dcterms:W3CDTF">2019-05-24T11:38:00Z</dcterms:created>
  <dcterms:modified xsi:type="dcterms:W3CDTF">2019-05-24T11:38:00Z</dcterms:modified>
</cp:coreProperties>
</file>